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ần</w:t>
      </w:r>
      <w:r>
        <w:t xml:space="preserve"> </w:t>
      </w:r>
      <w:r>
        <w:t xml:space="preserve">Ma</w:t>
      </w:r>
      <w:r>
        <w:t xml:space="preserve"> </w:t>
      </w:r>
      <w:r>
        <w:t xml:space="preserve">Hệ</w:t>
      </w:r>
      <w:r>
        <w:t xml:space="preserve"> </w:t>
      </w:r>
      <w:r>
        <w:t xml:space="preserve">Thố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ần-ma-hệ-thống"/>
      <w:bookmarkEnd w:id="21"/>
      <w:r>
        <w:t xml:space="preserve">Thần Ma Hệ Thố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5/12/19/than-ma-he-th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ỉ trong nháy mắt thế giới bỗng nhiên biến thành ngày tận thế. Tang thi, yêu thú biến dị hoành hành thế giới, trong khi đó nhân loại rời vào cảnh đau khổ giãy dụa cần sinh.</w:t>
            </w:r>
            <w:r>
              <w:br w:type="textWrapping"/>
            </w:r>
          </w:p>
        </w:tc>
      </w:tr>
    </w:tbl>
    <w:p>
      <w:pPr>
        <w:pStyle w:val="Compact"/>
      </w:pPr>
      <w:r>
        <w:br w:type="textWrapping"/>
      </w:r>
      <w:r>
        <w:br w:type="textWrapping"/>
      </w:r>
      <w:r>
        <w:rPr>
          <w:i/>
        </w:rPr>
        <w:t xml:space="preserve">Đọc và tải ebook truyện tại: http://truyenclub.com/than-ma-he-thong</w:t>
      </w:r>
      <w:r>
        <w:br w:type="textWrapping"/>
      </w:r>
    </w:p>
    <w:p>
      <w:pPr>
        <w:pStyle w:val="BodyText"/>
      </w:pPr>
      <w:r>
        <w:br w:type="textWrapping"/>
      </w:r>
      <w:r>
        <w:br w:type="textWrapping"/>
      </w:r>
    </w:p>
    <w:p>
      <w:pPr>
        <w:pStyle w:val="Heading2"/>
      </w:pPr>
      <w:bookmarkStart w:id="23" w:name="chương-1-triệu-hoán-đặc-chủng-khô-lâu"/>
      <w:bookmarkEnd w:id="23"/>
      <w:r>
        <w:t xml:space="preserve">1. Chương 1: Triệu Hoán Đặc Chủng Khô Lâu</w:t>
      </w:r>
    </w:p>
    <w:p>
      <w:pPr>
        <w:pStyle w:val="Compact"/>
      </w:pPr>
      <w:r>
        <w:br w:type="textWrapping"/>
      </w:r>
      <w:r>
        <w:br w:type="textWrapping"/>
      </w:r>
      <w:r>
        <w:t xml:space="preserve">Đại học Vân Hoa là một trường đại học thuộc thành phố Lôi Giang, là trường đại học cao đẳng thuộc loại nhị lưu trong phạm vi cả nước.</w:t>
      </w:r>
    </w:p>
    <w:p>
      <w:pPr>
        <w:pStyle w:val="BodyText"/>
      </w:pPr>
      <w:r>
        <w:t xml:space="preserve">Trong một gian phòng trong ký túc xá nam sinh thuộc đại học Vân Hoa, Nhạc Trọng đang sửa sang lại quần áo, nhìn vào gương chỉnh sửa cách ăn mặc của mình.</w:t>
      </w:r>
    </w:p>
    <w:p>
      <w:pPr>
        <w:pStyle w:val="BodyText"/>
      </w:pPr>
      <w:r>
        <w:t xml:space="preserve">Nhạc Trọng vừa chỉnh sửa lại quần áo trên người mình, vừa thầm nghĩ:</w:t>
      </w:r>
    </w:p>
    <w:p>
      <w:pPr>
        <w:pStyle w:val="BodyText"/>
      </w:pPr>
      <w:r>
        <w:t xml:space="preserve">- Không biết hôm nay đứa nhỏ tinh nghịch quỷ quái kia lại đưa ra vấn đề khó khăn gì ình nữa đây?</w:t>
      </w:r>
    </w:p>
    <w:p>
      <w:pPr>
        <w:pStyle w:val="BodyText"/>
      </w:pPr>
      <w:r>
        <w:t xml:space="preserve">Hôm nay là ngày cuối tuần, trong gian phòng có sáu chiếc giường sắt chỉ còn một mình Nhạc Trọng, những người bạn cùng phòng khác đều đã sớm ra ngoài vui chơi cuối tuần. Nhạc Trọng đang chuẩn bị ra ngoài đi làm gia giáo kiếm sinh hoạt phí.</w:t>
      </w:r>
    </w:p>
    <w:p>
      <w:pPr>
        <w:pStyle w:val="BodyText"/>
      </w:pPr>
      <w:r>
        <w:t xml:space="preserve">- Phàm nhân giống như những con kiến kia, ta là thần! Ta chán ghét nhìn thấy đám nhân loại nhỏ bé các ngươi trải qua những ngày tháng bình tĩnh cùng hòa bình. Từ giờ trở đi, ta sẽ đem các ngươi thả xuống bên trong Thần Ma hệ thống địa ngục. Giãy dụa đi! Nỗ lực giãy dụa, trở nên mạnh mẽ, dùng cố gắng của các ngươi mà tới lấy lòng ta đi. Chỉ có không ngừng trở nên mạnh mẽ, các ngươi mới có thể sống sót. Nếu không thì đi chết đi! Hiện tại, đếm ngược bắc đầu! Năm…</w:t>
      </w:r>
    </w:p>
    <w:p>
      <w:pPr>
        <w:pStyle w:val="BodyText"/>
      </w:pPr>
      <w:r>
        <w:t xml:space="preserve">Một thanh âm vô hình đột nhiên xuất hiện trong đầu óc của Nhạc Trọng, ngay khi thanh âm kia vừa vang lên, hai mắt Nhạc Trọng đứng tròng, giống như gặp phải thời gian dừng lại, toàn bộ hoàn cảnh chung quanh cũng biến thành vô cùng chậm chạp, lối suy nghĩ của hắn cũng giống như bị dừng lại, đầu óc hắn chỉ còn lưu lại thanh âm kia.</w:t>
      </w:r>
    </w:p>
    <w:p>
      <w:pPr>
        <w:pStyle w:val="BodyText"/>
      </w:pPr>
      <w:r>
        <w:t xml:space="preserve">- Bốn…</w:t>
      </w:r>
    </w:p>
    <w:p>
      <w:pPr>
        <w:pStyle w:val="BodyText"/>
      </w:pPr>
      <w:r>
        <w:t xml:space="preserve">- …</w:t>
      </w:r>
    </w:p>
    <w:p>
      <w:pPr>
        <w:pStyle w:val="BodyText"/>
      </w:pPr>
      <w:r>
        <w:t xml:space="preserve">- Một…Trò chơi chính thức bắt đầu, những con kiến kia, giãy dụa sống sót đi!</w:t>
      </w:r>
    </w:p>
    <w:p>
      <w:pPr>
        <w:pStyle w:val="BodyText"/>
      </w:pPr>
      <w:r>
        <w:t xml:space="preserve">Nương theo sau thanh âm kia kết thúc, Nhạc Trọng ở trong trạng thái kỳ dị này giải thoát ra.</w:t>
      </w:r>
    </w:p>
    <w:p>
      <w:pPr>
        <w:pStyle w:val="BodyText"/>
      </w:pPr>
      <w:r>
        <w:t xml:space="preserve">- Chuyện gì xảy ra?</w:t>
      </w:r>
    </w:p>
    <w:p>
      <w:pPr>
        <w:pStyle w:val="BodyText"/>
      </w:pPr>
      <w:r>
        <w:t xml:space="preserve">Trong lòng Nhạc Trọng tràn ngập kinh hãi, hắn nhìn chằm chằm một cây gậy dài chừng một thước trong tay, cây gậy trống rỗng hiển hiện làm cho hắn hiểu được những gì vừa rồi hắn nghe thấy cũng không phải do chính bản thân hắn ảo tưởng.</w:t>
      </w:r>
    </w:p>
    <w:p>
      <w:pPr>
        <w:pStyle w:val="BodyText"/>
      </w:pPr>
      <w:r>
        <w:t xml:space="preserve">- Mộc bổng tân thủ, trang bị tân thủ. Binh khí tân thủ nhất cấp. Công kích 0.5, độ bền 100/100. Thỉnh cẩn thận sử dụng vũ khí này sống sót.</w:t>
      </w:r>
    </w:p>
    <w:p>
      <w:pPr>
        <w:pStyle w:val="BodyText"/>
      </w:pPr>
      <w:r>
        <w:t xml:space="preserve">- Nhạc Trọng: nam.</w:t>
      </w:r>
    </w:p>
    <w:p>
      <w:pPr>
        <w:pStyle w:val="BodyText"/>
      </w:pPr>
      <w:r>
        <w:t xml:space="preserve">- Cấp bậc: 1.</w:t>
      </w:r>
    </w:p>
    <w:p>
      <w:pPr>
        <w:pStyle w:val="BodyText"/>
      </w:pPr>
      <w:r>
        <w:t xml:space="preserve">- Chức nghiệp: không.</w:t>
      </w:r>
    </w:p>
    <w:p>
      <w:pPr>
        <w:pStyle w:val="BodyText"/>
      </w:pPr>
      <w:r>
        <w:t xml:space="preserve">- Danh hiệu: không.</w:t>
      </w:r>
    </w:p>
    <w:p>
      <w:pPr>
        <w:pStyle w:val="BodyText"/>
      </w:pPr>
      <w:r>
        <w:t xml:space="preserve">- Lực lượng: 9 (10).</w:t>
      </w:r>
    </w:p>
    <w:p>
      <w:pPr>
        <w:pStyle w:val="BodyText"/>
      </w:pPr>
      <w:r>
        <w:t xml:space="preserve">- Nhanh nhẹn: 10 (10).</w:t>
      </w:r>
    </w:p>
    <w:p>
      <w:pPr>
        <w:pStyle w:val="BodyText"/>
      </w:pPr>
      <w:r>
        <w:t xml:space="preserve">- Sức sống: 9 (10).</w:t>
      </w:r>
    </w:p>
    <w:p>
      <w:pPr>
        <w:pStyle w:val="BodyText"/>
      </w:pPr>
      <w:r>
        <w:t xml:space="preserve">- Thể lực: 8/8 (10).</w:t>
      </w:r>
    </w:p>
    <w:p>
      <w:pPr>
        <w:pStyle w:val="BodyText"/>
      </w:pPr>
      <w:r>
        <w:t xml:space="preserve">- Tinh thần: 12 (10)</w:t>
      </w:r>
    </w:p>
    <w:p>
      <w:pPr>
        <w:pStyle w:val="BodyText"/>
      </w:pPr>
      <w:r>
        <w:t xml:space="preserve">- Cường độ: 10 (10)</w:t>
      </w:r>
    </w:p>
    <w:p>
      <w:pPr>
        <w:pStyle w:val="BodyText"/>
      </w:pPr>
      <w:r>
        <w:t xml:space="preserve">Tâm niệm Nhạc Trọng vừa động, một cỗ tin tức kỳ dị cứ như vậy trực tiếp tràn vào trong đầu của hắn.</w:t>
      </w:r>
    </w:p>
    <w:p>
      <w:pPr>
        <w:pStyle w:val="BodyText"/>
      </w:pPr>
      <w:r>
        <w:t xml:space="preserve">Nhìn thấy mộc bổng dài chừng một thước trong tay, một loại dự cảm bất tường xông lên trong lòng Nhạc Trọng, hắn bước một bước dài vọt tới cửa phòng ký túc xá đem cửa phòng khóa trái.</w:t>
      </w:r>
    </w:p>
    <w:p>
      <w:pPr>
        <w:pStyle w:val="BodyText"/>
      </w:pPr>
      <w:r>
        <w:t xml:space="preserve">Tiếp theo Nhạc Trọng nhanh chóng mở ngăn tủ của bạn cùng phòng lấy ra một kính viễn vọng.</w:t>
      </w:r>
    </w:p>
    <w:p>
      <w:pPr>
        <w:pStyle w:val="BodyText"/>
      </w:pPr>
      <w:r>
        <w:t xml:space="preserve">Đối diện ký túc xá của Nhạc Trọng là ký túc xá nữ sinh, bởi vậy trong ký túc xá nam sinh có không ít người mua kính viễn vọng để nhìn lén bên nữ sinh.</w:t>
      </w:r>
    </w:p>
    <w:p>
      <w:pPr>
        <w:pStyle w:val="BodyText"/>
      </w:pPr>
      <w:r>
        <w:t xml:space="preserve">Nhạc Trọng một tay cầm mộc bổng đi tới bên cửa sổ, nhìn ra bên ngoài.</w:t>
      </w:r>
    </w:p>
    <w:p>
      <w:pPr>
        <w:pStyle w:val="BodyText"/>
      </w:pPr>
      <w:r>
        <w:t xml:space="preserve">Lúc này khoảng hai ba giờ chiều, các sinh viên nếu không ra ngoài ước hội thì nằm ngủ trong ký túc xá, ngoài đường rất ít người đi lại.</w:t>
      </w:r>
    </w:p>
    <w:p>
      <w:pPr>
        <w:pStyle w:val="BodyText"/>
      </w:pPr>
      <w:r>
        <w:t xml:space="preserve">- Cứu mạng!</w:t>
      </w:r>
    </w:p>
    <w:p>
      <w:pPr>
        <w:pStyle w:val="BodyText"/>
      </w:pPr>
      <w:r>
        <w:t xml:space="preserve">Một tiếng thét chói tai vang lên ngoài đường, Nhạc Trọng nhìn sang phương hướng tiếng hét, thấy được một màn làm hắn dựng đứng tóc gáy.</w:t>
      </w:r>
    </w:p>
    <w:p>
      <w:pPr>
        <w:pStyle w:val="BodyText"/>
      </w:pPr>
      <w:r>
        <w:t xml:space="preserve">Chỉ thấy một nữ sinh mặc áo sơ mi màu trắng bị tám nữ sinh khác vây quanh, tám nữ sinh kia đang điên cuồng cắn xé trên người nữ sinh áo trắng, máu tươi nhuộm đỏ cả quần áo của nàng. Nữ sinh áo trắng không ngừng giãy dụa kêu to, nhưng không cách nào giãy thoát.</w:t>
      </w:r>
    </w:p>
    <w:p>
      <w:pPr>
        <w:pStyle w:val="BodyText"/>
      </w:pPr>
      <w:r>
        <w:t xml:space="preserve">- Sao lại thế này?</w:t>
      </w:r>
    </w:p>
    <w:p>
      <w:pPr>
        <w:pStyle w:val="BodyText"/>
      </w:pPr>
      <w:r>
        <w:t xml:space="preserve">Nhìn thấy một màn đáng sợ phía xa xa, trong lòng Nhạc Trọng nhấc lên sóng to gió lớn. Hắn lập tức cầm kính viễn vọng đưa lên nhìn ra phương xa.</w:t>
      </w:r>
    </w:p>
    <w:p>
      <w:pPr>
        <w:pStyle w:val="BodyText"/>
      </w:pPr>
      <w:r>
        <w:t xml:space="preserve">Thông qua kính viễn vọng Nhạc Trọng rõ ràng nhìn thấy được tình hình bên kia.</w:t>
      </w:r>
    </w:p>
    <w:p>
      <w:pPr>
        <w:pStyle w:val="BodyText"/>
      </w:pPr>
      <w:r>
        <w:t xml:space="preserve">Tám nữ sinh đang cắn xé nữ sinh áo trắng hai mắt trắng dã, không hề có tia thần thái, các nàng giống như dã thú điên cuồng cắn xé lên thân thể của nữ sinh áo trắng, không ngừng xé rách từng khối thịt tươi cắn nuốt vào bụng.</w:t>
      </w:r>
    </w:p>
    <w:p>
      <w:pPr>
        <w:pStyle w:val="BodyText"/>
      </w:pPr>
      <w:r>
        <w:t xml:space="preserve">Một màn khiến người dựng đứng lông tóc làm Nhạc Trọng vừa cảm thấy buồn nôn vừa tràn ngập sợ hãi.</w:t>
      </w:r>
    </w:p>
    <w:p>
      <w:pPr>
        <w:pStyle w:val="BodyText"/>
      </w:pPr>
      <w:r>
        <w:t xml:space="preserve">Cưỡng chế nỗi sợ hãi trong lòng, hắn cố gắng bình tĩnh quan sát.</w:t>
      </w:r>
    </w:p>
    <w:p>
      <w:pPr>
        <w:pStyle w:val="BodyText"/>
      </w:pPr>
      <w:r>
        <w:t xml:space="preserve">Tám nữ sinh cắn xé thân thể nữ sinh áo trắng rách tung tóe, nơi nơi đều là vết thương đầm đìa máu tươi, lúc này mới dừng lại hành động, phân tán du đãng không có mục đích, tốc độ đi lại của các nàng có chút thong thả, so ra còn kém người bình thường, nhưng các nàng kết bè kết đội hành động, chỉ cần bị vây quanh chủ yếu không ai còn khả năng sống sót.</w:t>
      </w:r>
    </w:p>
    <w:p>
      <w:pPr>
        <w:pStyle w:val="BodyText"/>
      </w:pPr>
      <w:r>
        <w:t xml:space="preserve">- Chẳng lẽ là sinh hóa nguy cơ?</w:t>
      </w:r>
    </w:p>
    <w:p>
      <w:pPr>
        <w:pStyle w:val="BodyText"/>
      </w:pPr>
      <w:r>
        <w:t xml:space="preserve">Nhạc Trọng nhìn thấy hành động chậm chạp của những người kia, hai mắt trắng dã, khóe miệng dính đầy máu tươi, thoạt nhìn cực kỳ khủng bố, trong lòng rùng mình đột nhiên nghĩ thầm.</w:t>
      </w:r>
    </w:p>
    <w:p>
      <w:pPr>
        <w:pStyle w:val="BodyText"/>
      </w:pPr>
      <w:r>
        <w:t xml:space="preserve">Biểu hiện của những nữ sinh kia thật sự rất giống thây ma (Zombie) trong phim Sinh Hóa Nguy Cơ!</w:t>
      </w:r>
    </w:p>
    <w:p>
      <w:pPr>
        <w:pStyle w:val="BodyText"/>
      </w:pPr>
      <w:r>
        <w:t xml:space="preserve">Rất nhanh suy đoán của hắn đã được nghiệm chứng, nữ sinh áo trắng bị cắn xé hoàn toàn thay đổi hình dáng không bao lâu sau đã chậm rãi từ dưới mặt đất bò lên, hai mắt trợn trắng, lung la lung lay lắc lư trên đường không có mục đích.</w:t>
      </w:r>
    </w:p>
    <w:p>
      <w:pPr>
        <w:pStyle w:val="BodyText"/>
      </w:pPr>
      <w:r>
        <w:t xml:space="preserve">- Thật tệ hại! Là thây ma!</w:t>
      </w:r>
    </w:p>
    <w:p>
      <w:pPr>
        <w:pStyle w:val="BodyText"/>
      </w:pPr>
      <w:r>
        <w:t xml:space="preserve">Trong lòng Nhạc Trọng phát lạnh, nếu quả thật giống như trong tưởng tượng của hắn, cả sân trường đều là thứ quái vật như vậy, hắn muốn sống sót thập phần khó khăn.</w:t>
      </w:r>
    </w:p>
    <w:p>
      <w:pPr>
        <w:pStyle w:val="BodyText"/>
      </w:pPr>
      <w:r>
        <w:t xml:space="preserve">Đột nhiên ngoài cửa truyền vào thanh âm tiếng gõ cửa vang dội.</w:t>
      </w:r>
    </w:p>
    <w:p>
      <w:pPr>
        <w:pStyle w:val="BodyText"/>
      </w:pPr>
      <w:r>
        <w:t xml:space="preserve">- Nguy hiểm! Là thây ma!</w:t>
      </w:r>
    </w:p>
    <w:p>
      <w:pPr>
        <w:pStyle w:val="BodyText"/>
      </w:pPr>
      <w:r>
        <w:t xml:space="preserve">Trong lòng Nhạc Trọng rùng mình, lập tức đẩy mạnh bàn máy tính chắn ngang cửa, đem cửa phòng ngăn chặn lại.</w:t>
      </w:r>
    </w:p>
    <w:p>
      <w:pPr>
        <w:pStyle w:val="BodyText"/>
      </w:pPr>
      <w:r>
        <w:t xml:space="preserve">Nương theo sau một tiếng vang răng rắc, cửa gổ bị phá tung, hai móng vuốt đâm vào bên trong cửa.</w:t>
      </w:r>
    </w:p>
    <w:p>
      <w:pPr>
        <w:pStyle w:val="BodyText"/>
      </w:pPr>
      <w:r>
        <w:t xml:space="preserve">- Khí lực thật lớn!</w:t>
      </w:r>
    </w:p>
    <w:p>
      <w:pPr>
        <w:pStyle w:val="BodyText"/>
      </w:pPr>
      <w:r>
        <w:t xml:space="preserve">Nhạc Trọng kinh hãi bật lui ra sau.</w:t>
      </w:r>
    </w:p>
    <w:p>
      <w:pPr>
        <w:pStyle w:val="BodyText"/>
      </w:pPr>
      <w:r>
        <w:t xml:space="preserve">Cửa phòng trong ký túc xá đại học Vân Hoa đều là cửa gỗ hơi mỏng, nhưng người thường nếu không mượn dụng cụ muốn dùng tay xuyên phá cửa phòng là không thể nào. Lực lượng của thây ma xa xa vượt qua sự tưởng tượng của hắn.</w:t>
      </w:r>
    </w:p>
    <w:p>
      <w:pPr>
        <w:pStyle w:val="BodyText"/>
      </w:pPr>
      <w:r>
        <w:t xml:space="preserve">Hai móng vuốt đâm xuyên cửa phòng, không ngừng giãy dụa, đồng thời còn truyền vào thanh âm tiếng động xô cửa.</w:t>
      </w:r>
    </w:p>
    <w:p>
      <w:pPr>
        <w:pStyle w:val="BodyText"/>
      </w:pPr>
      <w:r>
        <w:t xml:space="preserve">Ánh mắt Nhạc Trọng chớp động, cắn chặt răng khắc phục nỗi sợ hãi trong lòng, bước dài tới cạnh cửa phòng, vung mộc côn trong tay hung hăng đánh xuống hai móng vuốt của thây ma.</w:t>
      </w:r>
    </w:p>
    <w:p>
      <w:pPr>
        <w:pStyle w:val="BodyText"/>
      </w:pPr>
      <w:r>
        <w:t xml:space="preserve">Hắn dùng hết toàn lực mới đánh gãy hai móng vuốt của nó, hai cánh tay thây ma vô lực rũ xuống.</w:t>
      </w:r>
    </w:p>
    <w:p>
      <w:pPr>
        <w:pStyle w:val="BodyText"/>
      </w:pPr>
      <w:r>
        <w:t xml:space="preserve">Ngay khi hai tay thây ma bị đánh rũ xuống, nương theo sau một tiếng vang thật lớn, cửa gỗ hơi mỏng bị một cái đầu đánh vỡ, một đầu sọ vỡ một mảng lớn, hai mắt trắng dã, là một thây ma học sinh tóc ngắn thò đầu vào, không ngừng hướng Nhạc Trọng giãy dụa rít gào.</w:t>
      </w:r>
    </w:p>
    <w:p>
      <w:pPr>
        <w:pStyle w:val="BodyText"/>
      </w:pPr>
      <w:r>
        <w:t xml:space="preserve">- Từ Tranh!</w:t>
      </w:r>
    </w:p>
    <w:p>
      <w:pPr>
        <w:pStyle w:val="BodyText"/>
      </w:pPr>
      <w:r>
        <w:t xml:space="preserve">Nhạc Trọng liếc mắt liền nhìn ra thây ma học sinh chính là đội viên chủ lực của đội bóng nhà trường, là bạn học cùng lớp ở phòng bên cạnh hắn, quan hệ giữa đôi bên bình thường, nhưng hai mươi phút trước bọn họ còn cùng nói chuyện phiếm với nhau, thật không ngờ hai mươi phút sau Từ Tranh đã biến thành thây ma.</w:t>
      </w:r>
    </w:p>
    <w:p>
      <w:pPr>
        <w:pStyle w:val="BodyText"/>
      </w:pPr>
      <w:r>
        <w:t xml:space="preserve">- Thực xin lỗi, tôi muốn sống sót!</w:t>
      </w:r>
    </w:p>
    <w:p>
      <w:pPr>
        <w:pStyle w:val="BodyText"/>
      </w:pPr>
      <w:r>
        <w:t xml:space="preserve">Nhìn thây ma không ngừng giãy dụa, trong mắt Nhạc Trọng hiện lên ánh sáng phức tạp, cắn chặt răng vung mộc côn hung hăng hướng ngay đầu thây ma dùng hết toàn lực đánh xuống.</w:t>
      </w:r>
    </w:p>
    <w:p>
      <w:pPr>
        <w:pStyle w:val="BodyText"/>
      </w:pPr>
      <w:r>
        <w:t xml:space="preserve">Dưới một kích toàn lực của hắn, đầu của thây ma Từ Tranh bị đánh vỡ vặn vẹo, nghiêng sang một bên.</w:t>
      </w:r>
    </w:p>
    <w:p>
      <w:pPr>
        <w:pStyle w:val="BodyText"/>
      </w:pPr>
      <w:r>
        <w:t xml:space="preserve">Cơ hồ trong cùng thời khắc đó, một quyển sách nhỏ màu đen cùng một đồng tiền xu màu đen từ trong thân thể Từ Tranh tuôn ra, rơi ngay cạnh thi thể của hắn. Một đoàn linh quang màu trắng mà mắt thường của nhân loại khó thể nhìn thấy cũng từ trong thân thể Từ Tranh bay ra dung nhập vào trong thân thể Nhạc Trọng.</w:t>
      </w:r>
    </w:p>
    <w:p>
      <w:pPr>
        <w:pStyle w:val="BodyText"/>
      </w:pPr>
      <w:r>
        <w:t xml:space="preserve">Nhạc Trọng bước lên nhặt lấy quyển sách màu đen cùng đồng xu, sau đó lui ra sau vài bước.</w:t>
      </w:r>
    </w:p>
    <w:p>
      <w:pPr>
        <w:pStyle w:val="BodyText"/>
      </w:pPr>
      <w:r>
        <w:t xml:space="preserve">- Kỹ năng thư tam cấp: triệu hoán đặc chủng khô lâu. Kỹ năng miêu tả: tiêu hao mười giờ tinh thần lực, từ trong thế giới tử vong triệu hồi một đầu đặc chủng khô lâu tác chiến cho ngươi. Cấp bậc đặc chủng khô lâu ban đầu là 1, thuộc tính ban đầu là 10, 10, 10, 10/ 10, 10, 180/180. Kỹ năng làm lạnh thời gian là mười ngày. Có học tập kỹ năng hay không?</w:t>
      </w:r>
    </w:p>
    <w:p>
      <w:pPr>
        <w:pStyle w:val="BodyText"/>
      </w:pPr>
      <w:r>
        <w:t xml:space="preserve">Nhạc Trọng vừa cầm quyển sách màu đen nhỏ kia một chuỗi tin tức kỳ dị chợt dũng mãnh tràn vào trong đầu của hắn, hắn lập tức làm ra lựa chọn:</w:t>
      </w:r>
    </w:p>
    <w:p>
      <w:pPr>
        <w:pStyle w:val="BodyText"/>
      </w:pPr>
      <w:r>
        <w:t xml:space="preserve">- Lập tức học tập!</w:t>
      </w:r>
    </w:p>
    <w:p>
      <w:pPr>
        <w:pStyle w:val="BodyText"/>
      </w:pPr>
      <w:r>
        <w:t xml:space="preserve">- Trước khi ngài thăng lên ba mươi cấp, tổng cộng chỉ có thể học tập ba kỹ năng chủ động. Xin hỏi ngài có xác định muốn học tập kỹ năng triệu hoán đặc chủng khô lâu hay không?</w:t>
      </w:r>
    </w:p>
    <w:p>
      <w:pPr>
        <w:pStyle w:val="BodyText"/>
      </w:pPr>
      <w:r>
        <w:t xml:space="preserve">- Có!</w:t>
      </w:r>
    </w:p>
    <w:p>
      <w:pPr>
        <w:pStyle w:val="BodyText"/>
      </w:pPr>
      <w:r>
        <w:t xml:space="preserve">Nhạc Trọng không chút do dự lựa chọn. Hiện tại hắn chỉ cầu sống sót, về phần những chuyện sau đó hắn tạm thời không quản được nhiều như vậy. Hiện tại chỉ cần tranh thủ được thêm một phần thực lực là tốt nhất.</w:t>
      </w:r>
    </w:p>
    <w:p>
      <w:pPr>
        <w:pStyle w:val="BodyText"/>
      </w:pPr>
      <w:r>
        <w:t xml:space="preserve">Lực lượng của thây ma thật lớn, ngay cả cửa gỗ cũng có thể phá hư, cho dù trốn trong ký túc xá cũng không an toàn. Nhạc Trọng nhất định phải đạt được lực lượng sống sót, sự tình ngày sau thì ngày sau lo lắng.</w:t>
      </w:r>
    </w:p>
    <w:p>
      <w:pPr>
        <w:pStyle w:val="BodyText"/>
      </w:pPr>
      <w:r>
        <w:t xml:space="preserve">Ngay trong tích tắc, quyển sách nhỏ đột nhiên biến mất hóa thành một đạo hắc sắc quang mang chui vào trong mi tâm của hắn.</w:t>
      </w:r>
    </w:p>
    <w:p>
      <w:pPr>
        <w:pStyle w:val="BodyText"/>
      </w:pPr>
      <w:r>
        <w:t xml:space="preserve">Trong thức hải của hắn đột nhiên hiện lên một phù văn đầu khô lâu màu đồng thau, ý niệm của hắn vừa động, chạm vào phù văn kỳ dị kia, trong đầu chợt truyền ra thanh âm:</w:t>
      </w:r>
    </w:p>
    <w:p>
      <w:pPr>
        <w:pStyle w:val="BodyText"/>
      </w:pPr>
      <w:r>
        <w:t xml:space="preserve">- Có xác định triệu hoán đặc chủng khô lâu hay không? Phải tiêu hao mười giờ tinh thần lực của ngài!</w:t>
      </w:r>
    </w:p>
    <w:p>
      <w:pPr>
        <w:pStyle w:val="BodyText"/>
      </w:pPr>
      <w:r>
        <w:t xml:space="preserve">- Có!</w:t>
      </w:r>
    </w:p>
    <w:p>
      <w:pPr>
        <w:pStyle w:val="BodyText"/>
      </w:pPr>
      <w:r>
        <w:t xml:space="preserve">Tâm niệm hắn chợt động, lập tức phát động kỹ năng gọi về đặc chủng khô lâu.</w:t>
      </w:r>
    </w:p>
    <w:p>
      <w:pPr>
        <w:pStyle w:val="BodyText"/>
      </w:pPr>
      <w:r>
        <w:t xml:space="preserve">Ngay sau đó một chuỗi chú văn thần bí từ trong miệng hắn tuôn ra, trong hư không trống rỗng xuất hiện một huyệt động cực lớn, bên kia huyệt động tản ra khí tức tử khí vô tận, chỉ bị cỗ khí tức tử vong thổi tới đã làm trong lòng Nhạc Trọng rét lạnh cả người.</w:t>
      </w:r>
    </w:p>
    <w:p>
      <w:pPr>
        <w:pStyle w:val="BodyText"/>
      </w:pPr>
      <w:r>
        <w:t xml:space="preserve">Đồng thời hắn chợt cảm thấy đầu mình nhói đau, tinh thần lực bị một cỗ lực lượng rút hết không còn, làm đầu hắn có cảm giác choáng váng.</w:t>
      </w:r>
    </w:p>
    <w:p>
      <w:pPr>
        <w:pStyle w:val="BodyText"/>
      </w:pPr>
      <w:r>
        <w:t xml:space="preserve">Bên trong huyệt động chậm rãi xuất hiện một khô lâu hình người chỉ còn lại khung xương, bên ngoài khung xương còn có hắc vụ bao vây, trong hai mắt chớp động hai đoàn linh hồn ma hỏa.</w:t>
      </w:r>
    </w:p>
    <w:p>
      <w:pPr>
        <w:pStyle w:val="BodyText"/>
      </w:pPr>
      <w:r>
        <w:t xml:space="preserve">Khô lâu hình người kỳ dị kia từ trong tử vong thế giới đi ra, Nhạc Trọng lập tức sinh ra cỗ cảm giác tâm thần tương liên với nó.</w:t>
      </w:r>
    </w:p>
    <w:p>
      <w:pPr>
        <w:pStyle w:val="BodyText"/>
      </w:pPr>
      <w:r>
        <w:t xml:space="preserve">- Đặc chủng khô lâu nhất cấp.</w:t>
      </w:r>
    </w:p>
    <w:p>
      <w:pPr>
        <w:pStyle w:val="BodyText"/>
      </w:pPr>
      <w:r>
        <w:t xml:space="preserve">Lực lượng: 10 (10).</w:t>
      </w:r>
    </w:p>
    <w:p>
      <w:pPr>
        <w:pStyle w:val="BodyText"/>
      </w:pPr>
      <w:r>
        <w:t xml:space="preserve">Nhanh nhẹn: 10 (10).</w:t>
      </w:r>
    </w:p>
    <w:p>
      <w:pPr>
        <w:pStyle w:val="BodyText"/>
      </w:pPr>
      <w:r>
        <w:t xml:space="preserve">Cơ thể hoạt tính: 10 (10)</w:t>
      </w:r>
    </w:p>
    <w:p>
      <w:pPr>
        <w:pStyle w:val="BodyText"/>
      </w:pPr>
      <w:r>
        <w:t xml:space="preserve">Thể lực: 10/10 (10).</w:t>
      </w:r>
    </w:p>
    <w:p>
      <w:pPr>
        <w:pStyle w:val="BodyText"/>
      </w:pPr>
      <w:r>
        <w:t xml:space="preserve">Tinh thần: 10 (10).</w:t>
      </w:r>
    </w:p>
    <w:p>
      <w:pPr>
        <w:pStyle w:val="BodyText"/>
      </w:pPr>
      <w:r>
        <w:t xml:space="preserve">Cường độ: 5 (10).</w:t>
      </w:r>
    </w:p>
    <w:p>
      <w:pPr>
        <w:pStyle w:val="BodyText"/>
      </w:pPr>
      <w:r>
        <w:t xml:space="preserve">Có được kỹ năng: Cốt đầu lợi dụng thuật.</w:t>
      </w:r>
    </w:p>
    <w:p>
      <w:pPr>
        <w:pStyle w:val="BodyText"/>
      </w:pPr>
      <w:r>
        <w:t xml:space="preserve">Cỗ đặc chủng khô lâu nhìn qua Nhạc Trọng, chợt đi tới trước cỗ thây ma bị hắn xử lý, dùng móng vuốt khô lâu của nó đâm vào trong thi thể của thây ma Từ Tranh kia.</w:t>
      </w:r>
    </w:p>
    <w:p>
      <w:pPr>
        <w:pStyle w:val="Compact"/>
      </w:pPr>
      <w:r>
        <w:br w:type="textWrapping"/>
      </w:r>
      <w:r>
        <w:br w:type="textWrapping"/>
      </w:r>
    </w:p>
    <w:p>
      <w:pPr>
        <w:pStyle w:val="Heading2"/>
      </w:pPr>
      <w:bookmarkStart w:id="24" w:name="chương-2-bắt-đầu-tiến-hóa"/>
      <w:bookmarkEnd w:id="24"/>
      <w:r>
        <w:t xml:space="preserve">2. Chương 2: Bắt Đầu Tiến Hóa</w:t>
      </w:r>
    </w:p>
    <w:p>
      <w:pPr>
        <w:pStyle w:val="Compact"/>
      </w:pPr>
      <w:r>
        <w:br w:type="textWrapping"/>
      </w:r>
      <w:r>
        <w:br w:type="textWrapping"/>
      </w:r>
      <w:r>
        <w:t xml:space="preserve">Một đạo hắc sắc quang mang chớp động, kéo dài chừng ba mươi giây, cỗ đặc chủng khô lâu từ trong thi thể cỗ thây ma rút ra một cây búa bạch cốt dài hơn một thước cầm vào trong tay.</w:t>
      </w:r>
    </w:p>
    <w:p>
      <w:pPr>
        <w:pStyle w:val="BodyText"/>
      </w:pPr>
      <w:r>
        <w:t xml:space="preserve">Sau khi cỗ thây ma bị rút ra bạch cốt phủ liền xụi lơ trên mặt đất, phảng phất như biến thành một đống bùn nhão, chảy ra máu đen tanh hôi.</w:t>
      </w:r>
    </w:p>
    <w:p>
      <w:pPr>
        <w:pStyle w:val="BodyText"/>
      </w:pPr>
      <w:r>
        <w:t xml:space="preserve">Nhạc Trọng nhìn đặc chủng khô lâu, chỉ vào cái bàn gỗ bên cạnh ra lệnh:</w:t>
      </w:r>
    </w:p>
    <w:p>
      <w:pPr>
        <w:pStyle w:val="BodyText"/>
      </w:pPr>
      <w:r>
        <w:t xml:space="preserve">- Chém đứt cái bàn này!</w:t>
      </w:r>
    </w:p>
    <w:p>
      <w:pPr>
        <w:pStyle w:val="BodyText"/>
      </w:pPr>
      <w:r>
        <w:t xml:space="preserve">Đặc chủng khô lâu cầm bạch cốt phủ bổ thẳng lên trên bàn máy tính.</w:t>
      </w:r>
    </w:p>
    <w:p>
      <w:pPr>
        <w:pStyle w:val="BodyText"/>
      </w:pPr>
      <w:r>
        <w:t xml:space="preserve">Một thanh âm vang lên răng rắc, bàn máy tính bằng gỗ bị một búa chém xuống vỡ nát.</w:t>
      </w:r>
    </w:p>
    <w:p>
      <w:pPr>
        <w:pStyle w:val="BodyText"/>
      </w:pPr>
      <w:r>
        <w:t xml:space="preserve">- Thật là lợi hại!</w:t>
      </w:r>
    </w:p>
    <w:p>
      <w:pPr>
        <w:pStyle w:val="BodyText"/>
      </w:pPr>
      <w:r>
        <w:t xml:space="preserve">Nhìn bàn máy tính bị chém thanh hai nửa, trong lòng Nhạc Trọng vui vẻ. Có được bất tử sinh vật như đặc chủng khô lâu bảo hộ, cơ hội sống sót của hắn càng tăng thêm vài phần.</w:t>
      </w:r>
    </w:p>
    <w:p>
      <w:pPr>
        <w:pStyle w:val="BodyText"/>
      </w:pPr>
      <w:r>
        <w:t xml:space="preserve">Thí nghiệm xong lực phá hoại của đặc chủng khô lâu, Nhạc Trọng cầm lên đồng xu màu đen cẩn thận quan sát.</w:t>
      </w:r>
    </w:p>
    <w:p>
      <w:pPr>
        <w:pStyle w:val="BodyText"/>
      </w:pPr>
      <w:r>
        <w:t xml:space="preserve">- Một điểm sinh tồn tệ!</w:t>
      </w:r>
    </w:p>
    <w:p>
      <w:pPr>
        <w:pStyle w:val="BodyText"/>
      </w:pPr>
      <w:r>
        <w:t xml:space="preserve">Nhạc Trọng cầm đồng tiền xu trong tay liền nhận được một tin tức như thế.</w:t>
      </w:r>
    </w:p>
    <w:p>
      <w:pPr>
        <w:pStyle w:val="BodyText"/>
      </w:pPr>
      <w:r>
        <w:t xml:space="preserve">Tuy rằng không biết tác dụng của sinh tồn tệ, Nhạc Trọng vẫn cẩn thận cất vào trong túi.</w:t>
      </w:r>
    </w:p>
    <w:p>
      <w:pPr>
        <w:pStyle w:val="BodyText"/>
      </w:pPr>
      <w:r>
        <w:t xml:space="preserve">Đúng lúc này ngoài cửa truyền vào thanh âm va chạm kịch liệt, từng móng vuốt đâm xuyên qua cửa gỗ hơi mỏng giãy dụa không ngừng.</w:t>
      </w:r>
    </w:p>
    <w:p>
      <w:pPr>
        <w:pStyle w:val="BodyText"/>
      </w:pPr>
      <w:r>
        <w:t xml:space="preserve">Chỉ trong vài lần hô hấp, cửa gỗ chợt vỡ tan, bốn thây ma trợn mắt trắng dã huy động móng vuốt chen chút ở cửa muốn đi vào trong gian phòng của hắn.</w:t>
      </w:r>
    </w:p>
    <w:p>
      <w:pPr>
        <w:pStyle w:val="BodyText"/>
      </w:pPr>
      <w:r>
        <w:t xml:space="preserve">Lại vang lên một tiếng loảng xoảng, một cửa sổ thủy tinh cũng bị một thây ma đập nát, cỗ thây ma kia đang chen chúc chui vào bên trong.</w:t>
      </w:r>
    </w:p>
    <w:p>
      <w:pPr>
        <w:pStyle w:val="BodyText"/>
      </w:pPr>
      <w:r>
        <w:t xml:space="preserve">Nhạc Trọng nhìn cửa gỗ bị thây ma đánh vỡ, cười khổ một tiếng, hướng đặc chủng khô lâu ra lệnh:</w:t>
      </w:r>
    </w:p>
    <w:p>
      <w:pPr>
        <w:pStyle w:val="BodyText"/>
      </w:pPr>
      <w:r>
        <w:t xml:space="preserve">- Trường học dù tiết kiệm tiền thế nào cũng không nên tiết kiệm tiền làm cửa ký túc xá đi. Đây thực sự là công trình bã đậu! Bạch Cốt, bắt lấy đám thây ma kia!</w:t>
      </w:r>
    </w:p>
    <w:p>
      <w:pPr>
        <w:pStyle w:val="BodyText"/>
      </w:pPr>
      <w:r>
        <w:t xml:space="preserve">Cỗ đặc chủng khô lâu nhận được mệnh lệnh của Nhạc Trọng, liền tiến lên một bước dài, hung hăng bổ một búa lên đầu một thây ma, lập tức đánh bay đầu nó, máu đen văng khắp nơi.</w:t>
      </w:r>
    </w:p>
    <w:p>
      <w:pPr>
        <w:pStyle w:val="BodyText"/>
      </w:pPr>
      <w:r>
        <w:t xml:space="preserve">Cơ hồ là cùng một thời gian ba đầu thây ma cùng nhau vọt tới ôm lấy Bạch Cốt, ở trên người hắn vừa lôi kéo vừa cắn xé.</w:t>
      </w:r>
    </w:p>
    <w:p>
      <w:pPr>
        <w:pStyle w:val="BodyText"/>
      </w:pPr>
      <w:r>
        <w:t xml:space="preserve">Xương cốt trên người Bạch Cốt bị ba thây ma nhất nhất xé xuống, sinh mệnh lực của nó không ngừng giảm xuống, xương tay cầm bạch cốt phủ cũng bị một thây ma ôm cứng chặt chẽ không thể nhúc nhích.</w:t>
      </w:r>
    </w:p>
    <w:p>
      <w:pPr>
        <w:pStyle w:val="BodyText"/>
      </w:pPr>
      <w:r>
        <w:t xml:space="preserve">Một cỗ khô lâu cùng ba thây ma chen chúc tại cánh cửa nhỏ hẹp quấn thành một đoàn.</w:t>
      </w:r>
    </w:p>
    <w:p>
      <w:pPr>
        <w:pStyle w:val="BodyText"/>
      </w:pPr>
      <w:r>
        <w:t xml:space="preserve">Nhạc Trọng bước nhanh tới, dùng toàn lực bổ một gậy vào đầu một thây ma, đem đầu của thây ma đang ôm xương cánh tay phải của Bạch Cốt đánh lật sang bên, vặn vẹo đổ xuống.</w:t>
      </w:r>
    </w:p>
    <w:p>
      <w:pPr>
        <w:pStyle w:val="BodyText"/>
      </w:pPr>
      <w:r>
        <w:t xml:space="preserve">Một đoàn bạch sắc quang mang từ trong thi thể thây ma kia bay ra nhập vào trong cơ thể Nhạc Trọng.</w:t>
      </w:r>
    </w:p>
    <w:p>
      <w:pPr>
        <w:pStyle w:val="BodyText"/>
      </w:pPr>
      <w:r>
        <w:t xml:space="preserve">Xương cánh tay phải của Bạch Cốt được giải phóng, chợt huy động búa lớn một búa chém rụng đầu một thây ma đang nằm úp sấp trên người nó.</w:t>
      </w:r>
    </w:p>
    <w:p>
      <w:pPr>
        <w:pStyle w:val="BodyText"/>
      </w:pPr>
      <w:r>
        <w:t xml:space="preserve">Giống như ngửi được hương vị của người sống, thây ma còn lại đang dựa trên người Bạch Cốt chợt buông nó ra, hướng Nhạc Trọng đi qua.</w:t>
      </w:r>
    </w:p>
    <w:p>
      <w:pPr>
        <w:pStyle w:val="BodyText"/>
      </w:pPr>
      <w:r>
        <w:t xml:space="preserve">Nhạc Trọng nhìn cặp mắt trắng dã, trên mặt bị cắn rớt một khối thịt, ngoài miệng đầm đìa máu tươi của thây ma còn lại, liền lui ra sau một bước.</w:t>
      </w:r>
    </w:p>
    <w:p>
      <w:pPr>
        <w:pStyle w:val="BodyText"/>
      </w:pPr>
      <w:r>
        <w:t xml:space="preserve">Những thây ma này cực kỳ nguy hiểm, nếu cận chiến với nó chỉ cần bị cắt qua một miệng vết thương sẽ lập tức biến thành đồng loại của bọn nó, nếu như không cần thiết Nhạc Trọng thật sự không muốn trở thành đồng loại của đám quái vật cận chiến.</w:t>
      </w:r>
    </w:p>
    <w:p>
      <w:pPr>
        <w:pStyle w:val="BodyText"/>
      </w:pPr>
      <w:r>
        <w:t xml:space="preserve">Lúc này thây ma phá vỡ cửa sổ đã tiến vào bên trong phòng, lung la lung lay hướng Nhạc Trọng đi tới.</w:t>
      </w:r>
    </w:p>
    <w:p>
      <w:pPr>
        <w:pStyle w:val="BodyText"/>
      </w:pPr>
      <w:r>
        <w:t xml:space="preserve">Ngoài cửa lớn, hai thây ma khác cũng theo lỗ thủng bị phá vỡ tiến vào.</w:t>
      </w:r>
    </w:p>
    <w:p>
      <w:pPr>
        <w:pStyle w:val="BodyText"/>
      </w:pPr>
      <w:r>
        <w:t xml:space="preserve">Giống như cảm ứng được Nhạc Trọng gặp nguy cơ, Bạch Cốt vốn bị thây ma đánh bổ nhào trên mặt đất bỗng nhiên vươn ra bàn tay bắt lấy con thây ma đang đi tới.</w:t>
      </w:r>
    </w:p>
    <w:p>
      <w:pPr>
        <w:pStyle w:val="BodyText"/>
      </w:pPr>
      <w:r>
        <w:t xml:space="preserve">Thây ma kia đang hướng Nhạc Trọng đi qua lập tức ngã xuống đất, Nhạc Trọng giơ ộc bổng hung hăng bổ thẳng lên đầu thây ma, đem đầu của nó đánh lật sang một bên.</w:t>
      </w:r>
    </w:p>
    <w:p>
      <w:pPr>
        <w:pStyle w:val="BodyText"/>
      </w:pPr>
      <w:r>
        <w:t xml:space="preserve">Một đoàn bạch sắc quang mang dũng mãnh chui vào trong cơ thể Nhạc Trọng.</w:t>
      </w:r>
    </w:p>
    <w:p>
      <w:pPr>
        <w:pStyle w:val="BodyText"/>
      </w:pPr>
      <w:r>
        <w:t xml:space="preserve">- Ngài đã thăng lên cấp hai, đạt được hai điểm cường hóa, thỉnh ngài cộng điểm ình!</w:t>
      </w:r>
    </w:p>
    <w:p>
      <w:pPr>
        <w:pStyle w:val="BodyText"/>
      </w:pPr>
      <w:r>
        <w:t xml:space="preserve">Đoàn bạch sắc quang mang vừa chui vào trong thân thể Nhạc Trọng, một ý niệm lập tức hiện lên trong đầu hắn.</w:t>
      </w:r>
    </w:p>
    <w:p>
      <w:pPr>
        <w:pStyle w:val="BodyText"/>
      </w:pPr>
      <w:r>
        <w:t xml:space="preserve">- Cường hóa lực lượng – thể lực!</w:t>
      </w:r>
    </w:p>
    <w:p>
      <w:pPr>
        <w:pStyle w:val="BodyText"/>
      </w:pPr>
      <w:r>
        <w:t xml:space="preserve">Nhạc Trọng lập tức nói.</w:t>
      </w:r>
    </w:p>
    <w:p>
      <w:pPr>
        <w:pStyle w:val="BodyText"/>
      </w:pPr>
      <w:r>
        <w:t xml:space="preserve">Cùng thây ma chiến đấu tiêu hao thể lực vượt qua sự tưởng tượng của Nhạc Trọng, chỉ giải quyết ba thây ma mà thể lực của hắn từ 8 điểm chỉ còn 3 điểm. Nếu muốn đánh vỡ đầu thây ma hắn phải nhất định dùng toàn lực mới làm được.</w:t>
      </w:r>
    </w:p>
    <w:p>
      <w:pPr>
        <w:pStyle w:val="BodyText"/>
      </w:pPr>
      <w:r>
        <w:t xml:space="preserve">Cơ hồ chỉ trong tích tắc, một cỗ dòng nước ấm lưu động trong thân thể hắn, hắn mơ hồ cảm thấy lực lượng của chính mình có một tia tăng cường, thể lực tiêu hao đã nhận được khôi phục.</w:t>
      </w:r>
    </w:p>
    <w:p>
      <w:pPr>
        <w:pStyle w:val="BodyText"/>
      </w:pPr>
      <w:r>
        <w:t xml:space="preserve">- Chúc mừng ngài vẫn còn sống, hơn nữa tiêu diệt được quái vật. Thần Ma hệ thống tặng kèm ngài một kỹ năng trụ cột. Thỉnh ngài lựa chọn: kỹ năng thứ nhất – cảm giác chi nhãn, có thể thăm dò tư chất tài liệu của quái vật không cao hơn mình trong năm cấp. Kỹ năng thứ hai – ngôn ngữ chuyên tinh, có thể làm cho ngài dễ dàng nắm giữa ngoại ngữ của bất kỳ quốc gia nào, nghe, nói, viết đều không có chút chướng ngại. Kỹ năng này không tính là một trong ba kỹ năng chủ động đã nói!</w:t>
      </w:r>
    </w:p>
    <w:p>
      <w:pPr>
        <w:pStyle w:val="BodyText"/>
      </w:pPr>
      <w:r>
        <w:t xml:space="preserve">Nhạc Trọng không hề có chút do dự, lập tức làm ra lựa chọn:</w:t>
      </w:r>
    </w:p>
    <w:p>
      <w:pPr>
        <w:pStyle w:val="BodyText"/>
      </w:pPr>
      <w:r>
        <w:t xml:space="preserve">- Ta lựa chọn cảm giác chi nhãn!</w:t>
      </w:r>
    </w:p>
    <w:p>
      <w:pPr>
        <w:pStyle w:val="BodyText"/>
      </w:pPr>
      <w:r>
        <w:t xml:space="preserve">Một đạo quang mang chớp động, ở trong thức hải của hắn đã nhanh chóng hình thành một phù văn hình con mắt màu đồng thau.</w:t>
      </w:r>
    </w:p>
    <w:p>
      <w:pPr>
        <w:pStyle w:val="BodyText"/>
      </w:pPr>
      <w:r>
        <w:t xml:space="preserve">Tâm niệm của hắn vừa động, phát động kỹ năng cảm giác chi nhãn, hướng thây ma nhìn lại.</w:t>
      </w:r>
    </w:p>
    <w:p>
      <w:pPr>
        <w:pStyle w:val="BodyText"/>
      </w:pPr>
      <w:r>
        <w:t xml:space="preserve">- Sơ giai cảm nhiễm thể cấp một – những quái vật này bị siêu vi trùng ăn mòn, chỉ còn lại khát vọng đối với máu thịt. Có được kỹ năng siêu vi trùng cảm nhiễm – sinh mạng thể chỉ cần bị tổn hại da thịt, sau khi bị siêu vi trùng ăn mòn, căn cứ vào thể chất chỉ từ ba phút tới mười phút sẽ bị cuốn hút thành sơ giai cảm nhiễm thể. Ngoại trừ trị liệu dịch ba cấp, với trình độ chữa bệnh của thế giới này, trong vòng mười năm không thuốc nào cứu được!</w:t>
      </w:r>
    </w:p>
    <w:p>
      <w:pPr>
        <w:pStyle w:val="BodyText"/>
      </w:pPr>
      <w:r>
        <w:t xml:space="preserve">- Quả thế!</w:t>
      </w:r>
    </w:p>
    <w:p>
      <w:pPr>
        <w:pStyle w:val="BodyText"/>
      </w:pPr>
      <w:r>
        <w:t xml:space="preserve">Ánh mắt Nhạc Trọng ngưng tụ, đối với thây ma tăng thêm vài phần kiêng kỵ.</w:t>
      </w:r>
    </w:p>
    <w:p>
      <w:pPr>
        <w:pStyle w:val="BodyText"/>
      </w:pPr>
      <w:r>
        <w:t xml:space="preserve">Hai thây ma còn sót lại lảo đảo hướng Nhạc Trọng lao tới.</w:t>
      </w:r>
    </w:p>
    <w:p>
      <w:pPr>
        <w:pStyle w:val="BodyText"/>
      </w:pPr>
      <w:r>
        <w:t xml:space="preserve">Bạch Cốt huy búa lớn bổ xuống, một thây ma lập tức bị chém bay. Một thây ma khác nhào tới trên người Bạch Cốt, hung hăng trảo tới, lột xuống một cây xương cốt trước ngực nó.</w:t>
      </w:r>
    </w:p>
    <w:p>
      <w:pPr>
        <w:pStyle w:val="BodyText"/>
      </w:pPr>
      <w:r>
        <w:t xml:space="preserve">Nhạc Trọng nhân cơ hội tiến lên một bước, hung hăng một gậy bổ vào đầu thây ma, đem đầu của nó oanh vỡ tung.</w:t>
      </w:r>
    </w:p>
    <w:p>
      <w:pPr>
        <w:pStyle w:val="BodyText"/>
      </w:pPr>
      <w:r>
        <w:t xml:space="preserve">- Đây là cái gì?</w:t>
      </w:r>
    </w:p>
    <w:p>
      <w:pPr>
        <w:pStyle w:val="BodyText"/>
      </w:pPr>
      <w:r>
        <w:t xml:space="preserve">Sau khi thăng cấp cảm giác chi nhãn, Nhạc Trọng có thể nhìn thấy được một đoàn bạch sắc quang mang từ trong thi thể thây ma bay vào trong cơ thể hắn.</w:t>
      </w:r>
    </w:p>
    <w:p>
      <w:pPr>
        <w:pStyle w:val="BodyText"/>
      </w:pPr>
      <w:r>
        <w:t xml:space="preserve">- Chẳng lẽ đây là vật chất khiến cho cơ thể ta thăng cấp thành mạnh mẽ hay sao?</w:t>
      </w:r>
    </w:p>
    <w:p>
      <w:pPr>
        <w:pStyle w:val="BodyText"/>
      </w:pPr>
      <w:r>
        <w:t xml:space="preserve">Nhạc Trọng nhìn đoàn bạch sắc quang mang, nhướng mày suy đoán.</w:t>
      </w:r>
    </w:p>
    <w:p>
      <w:pPr>
        <w:pStyle w:val="BodyText"/>
      </w:pPr>
      <w:r>
        <w:t xml:space="preserve">Không có bất kỳ tư liệu nào, Nhạc Trọng đem nghi hoặc ném bỏ, nhìn qua Bạch Cốt mà hắn đã triệu hoán đi ra.</w:t>
      </w:r>
    </w:p>
    <w:p>
      <w:pPr>
        <w:pStyle w:val="BodyText"/>
      </w:pPr>
      <w:r>
        <w:t xml:space="preserve">- Đặc chủng khô lâu (Bạch Cốt) nhị cấp.</w:t>
      </w:r>
    </w:p>
    <w:p>
      <w:pPr>
        <w:pStyle w:val="BodyText"/>
      </w:pPr>
      <w:r>
        <w:t xml:space="preserve">Lực lượng: 11 (10).</w:t>
      </w:r>
    </w:p>
    <w:p>
      <w:pPr>
        <w:pStyle w:val="BodyText"/>
      </w:pPr>
      <w:r>
        <w:t xml:space="preserve">Nhanh nhẹn: 11 (10).</w:t>
      </w:r>
    </w:p>
    <w:p>
      <w:pPr>
        <w:pStyle w:val="BodyText"/>
      </w:pPr>
      <w:r>
        <w:t xml:space="preserve">Cơ thể hoạt tính: 11 (10).</w:t>
      </w:r>
    </w:p>
    <w:p>
      <w:pPr>
        <w:pStyle w:val="BodyText"/>
      </w:pPr>
      <w:r>
        <w:t xml:space="preserve">Thể lực: 9/11 (10).</w:t>
      </w:r>
    </w:p>
    <w:p>
      <w:pPr>
        <w:pStyle w:val="BodyText"/>
      </w:pPr>
      <w:r>
        <w:t xml:space="preserve">Tinh thần: 11 (10).</w:t>
      </w:r>
    </w:p>
    <w:p>
      <w:pPr>
        <w:pStyle w:val="BodyText"/>
      </w:pPr>
      <w:r>
        <w:t xml:space="preserve">Cường độ: 6 (10).</w:t>
      </w:r>
    </w:p>
    <w:p>
      <w:pPr>
        <w:pStyle w:val="BodyText"/>
      </w:pPr>
      <w:r>
        <w:t xml:space="preserve">Có được kỹ năng: Cốt đầu lợi dụng thuật.</w:t>
      </w:r>
    </w:p>
    <w:p>
      <w:pPr>
        <w:pStyle w:val="Compact"/>
      </w:pPr>
      <w:r>
        <w:br w:type="textWrapping"/>
      </w:r>
      <w:r>
        <w:br w:type="textWrapping"/>
      </w:r>
    </w:p>
    <w:p>
      <w:pPr>
        <w:pStyle w:val="Heading2"/>
      </w:pPr>
      <w:bookmarkStart w:id="25" w:name="chương-3-thây-ma-hoành-hành"/>
      <w:bookmarkEnd w:id="25"/>
      <w:r>
        <w:t xml:space="preserve">3. Chương 3: Thây Ma Hoành Hành</w:t>
      </w:r>
    </w:p>
    <w:p>
      <w:pPr>
        <w:pStyle w:val="Compact"/>
      </w:pPr>
      <w:r>
        <w:br w:type="textWrapping"/>
      </w:r>
      <w:r>
        <w:br w:type="textWrapping"/>
      </w:r>
      <w:r>
        <w:t xml:space="preserve">- Thật là lợi hại!</w:t>
      </w:r>
    </w:p>
    <w:p>
      <w:pPr>
        <w:pStyle w:val="BodyText"/>
      </w:pPr>
      <w:r>
        <w:t xml:space="preserve">Nhạc Trọng nhìn thấy thuộc tính của Bạch Cốt, trong lòng vui vẻ.</w:t>
      </w:r>
    </w:p>
    <w:p>
      <w:pPr>
        <w:pStyle w:val="BodyText"/>
      </w:pPr>
      <w:r>
        <w:t xml:space="preserve">Bạch Cốt trưởng thành nhanh hơn chính bản thân Nhạc Trọng, một lần thăng cấp liền tăng thêm sáu thuộc tính, chia đều tố chất vốn có đã siêu việt người thường 10%. Có được một người giúp đỡ mạnh mẽ như vậy, xác suất sống sót của hắn trong thế giới này sẽ lớn hơn vài phần.</w:t>
      </w:r>
    </w:p>
    <w:p>
      <w:pPr>
        <w:pStyle w:val="BodyText"/>
      </w:pPr>
      <w:r>
        <w:t xml:space="preserve">Không hề có chút do dự, Nhạc Trọng cố nén mùi tanh tưởi từ thi thể tang thi phát ra, đẩy mạnh bàn máy tính, mền, gối đầu trong phòng ngăn cản ở cửa cùng cửa sổ.</w:t>
      </w:r>
    </w:p>
    <w:p>
      <w:pPr>
        <w:pStyle w:val="BodyText"/>
      </w:pPr>
      <w:r>
        <w:t xml:space="preserve">Tạp vật tuy rằng không thể ngăn cản được đám tang thi tấn công, nhưng có thể phát ra được tác dụng ngăn cản đối phương hành động chậm chạp.</w:t>
      </w:r>
    </w:p>
    <w:p>
      <w:pPr>
        <w:pStyle w:val="BodyText"/>
      </w:pPr>
      <w:r>
        <w:t xml:space="preserve">Nhất cấp tang thi ngoại trừ một thân quái lực, chúng nó có một nhược điểm vô cùng rõ ràng chính là hành động chậm chạp. Nếu không gặp phải nhiều tang thi công kích, chỉ cần trong tay có được vũ khí dài, người thường còn có thể đối phó chúng nó.</w:t>
      </w:r>
    </w:p>
    <w:p>
      <w:pPr>
        <w:pStyle w:val="BodyText"/>
      </w:pPr>
      <w:r>
        <w:t xml:space="preserve">Chẳng qua nếu bị hơn mười tang thi vây công, vậy nhất định phải chết.</w:t>
      </w:r>
    </w:p>
    <w:p>
      <w:pPr>
        <w:pStyle w:val="BodyText"/>
      </w:pPr>
      <w:r>
        <w:t xml:space="preserve">Ngăn chặn cửa phòng cùng cửa sổ, Nhạc Trọng mới thở ra một hơi. Trải qua cuộc chiến vừa rồi khiến cho hắn thật không sao chịu nổi, nếu không phải lấy được kỹ năng gọi về Bạch Cốt giúp đỡ, chỉ sợ lúc này hắn đã biến thành một tang thi.</w:t>
      </w:r>
    </w:p>
    <w:p>
      <w:pPr>
        <w:pStyle w:val="BodyText"/>
      </w:pPr>
      <w:r>
        <w:t xml:space="preserve">Một tang thi đi vào hoàn cảnh nhỏ hẹp như phòng này Nhạc Trọng cũng đã ứng phó khó khăn, ba tang thi cùng tiến lên hắn căn bản không thể đánh trả.</w:t>
      </w:r>
    </w:p>
    <w:p>
      <w:pPr>
        <w:pStyle w:val="BodyText"/>
      </w:pPr>
      <w:r>
        <w:t xml:space="preserve">Thở ra một hơi dài lấy lại sức, Nhạc Trọng lập tức lục tung tìm kiếm tài nguyên có thể lợi dụng bên trong phòng. Hắn rất nhanh tìm được một bó dây thừng dùng leo núi, một ba lô leo núi, bốn túi mì ăn liền, một nửa túi lòng đỏ trứng.</w:t>
      </w:r>
    </w:p>
    <w:p>
      <w:pPr>
        <w:pStyle w:val="BodyText"/>
      </w:pPr>
      <w:r>
        <w:t xml:space="preserve">Gian phòng túc xá nhỏ hẹp, lợi dụng được địa hình Nhạc Trọng cùng Bạch Cốt cùng liên thủ đối phó tang thi không còn gì tốt hơn. Nhưng có một vấn đề mấu chốt, tòa lầu ký túc xá nam sinh có tám tầng, mỗi tầng có hai mươi gian phòng, mỗi phòng có mười hai người, tổng cộng có tới một ngàn chín trăm hai mươi nam sinh ở lại. Tuy rằng bởi vì ngày cuối tuần thật nhiều nam sinh ra ngoài, nhưng ở lại cũng phải tới năm sáu trăm người. Nếu những người này có một phần ba bị biến thành tang thi, như vậy cũng thập phần khủng bố.</w:t>
      </w:r>
    </w:p>
    <w:p>
      <w:pPr>
        <w:pStyle w:val="BodyText"/>
      </w:pPr>
      <w:r>
        <w:t xml:space="preserve">Trọng yếu nhất là một chuyện, ký túc xá không có dư nhiều lương thực cùng nước dự trữ. Nhạc Trọng không biết hiện tại hệ thống cung cấp nước uống có bị lây nhiễm hay không, ngoại trừ nước trắng hắn thật không dám uống đồ vật gì khác.</w:t>
      </w:r>
    </w:p>
    <w:p>
      <w:pPr>
        <w:pStyle w:val="BodyText"/>
      </w:pPr>
      <w:r>
        <w:t xml:space="preserve">Nhạc Trọng nhanh chóng sử dụng dây thừng buộc lên trên cột giường, sau đó ném ra ngoài cửa sổ.</w:t>
      </w:r>
    </w:p>
    <w:p>
      <w:pPr>
        <w:pStyle w:val="BodyText"/>
      </w:pPr>
      <w:r>
        <w:t xml:space="preserve">Chứng kiến dây thừng thuận lợi rơi xuống, Nhạc Trọng kéo băng ghế ngồi ngay bên cửa sổ lấy kính viễn vọng nhìn ra bên ngoài, quan sát tình huống.</w:t>
      </w:r>
    </w:p>
    <w:p>
      <w:pPr>
        <w:pStyle w:val="BodyText"/>
      </w:pPr>
      <w:r>
        <w:t xml:space="preserve">Bạch Cốt vẫn lưu bên cạnh hắn phụ trách cảnh giới.</w:t>
      </w:r>
    </w:p>
    <w:p>
      <w:pPr>
        <w:pStyle w:val="BodyText"/>
      </w:pPr>
      <w:r>
        <w:t xml:space="preserve">Lúc này cả trường học giống như sôi trào lên, một bộ phận học sinh từ trong ký túc xá vọt ra, phía sau họ là đám tang thi lảo đảo theo sau.</w:t>
      </w:r>
    </w:p>
    <w:p>
      <w:pPr>
        <w:pStyle w:val="BodyText"/>
      </w:pPr>
      <w:r>
        <w:t xml:space="preserve">Không ít học sinh dùng tay băng bó một chỗ nào đó trên cơ thể, vẻ mặt thống khổ, hiển nhiên đã bị thương.</w:t>
      </w:r>
    </w:p>
    <w:p>
      <w:pPr>
        <w:pStyle w:val="BodyText"/>
      </w:pPr>
      <w:r>
        <w:t xml:space="preserve">Một nam sinh đang chạy băng băng không chú ý dưới chân, khi chạy ngang qua một thi thể, đột nhiên cỗ thi thể kia đưa tay bắt lấy bắp chân của hắn kéo mạnh, tên nam sinh kia liền bị vấp ngã trên mặt đất.</w:t>
      </w:r>
    </w:p>
    <w:p>
      <w:pPr>
        <w:pStyle w:val="BodyText"/>
      </w:pPr>
      <w:r>
        <w:t xml:space="preserve">- Trương Minh cứu tôi!</w:t>
      </w:r>
    </w:p>
    <w:p>
      <w:pPr>
        <w:pStyle w:val="BodyText"/>
      </w:pPr>
      <w:r>
        <w:t xml:space="preserve">Vẻ mặt nam sinh kia hoảng sợ nhìn bạn tốt chạy phía trước lớn tiếng kêu lên.</w:t>
      </w:r>
    </w:p>
    <w:p>
      <w:pPr>
        <w:pStyle w:val="BodyText"/>
      </w:pPr>
      <w:r>
        <w:t xml:space="preserve">Trương Minh quay đầu lại nhìn nam sinh kia cùng đám tang thi truy theo phía sau, trong mắt tràn ngập sợ hãi, xoay người quay đầu bỏ chạy không hề nhìn lại.</w:t>
      </w:r>
    </w:p>
    <w:p>
      <w:pPr>
        <w:pStyle w:val="BodyText"/>
      </w:pPr>
      <w:r>
        <w:t xml:space="preserve">- Trương Minh! Chu Phong! Cứu mạng! Cứu tôi!</w:t>
      </w:r>
    </w:p>
    <w:p>
      <w:pPr>
        <w:pStyle w:val="BodyText"/>
      </w:pPr>
      <w:r>
        <w:t xml:space="preserve">Nam sinh kia hoảng sợ lớn tiếng thét to.</w:t>
      </w:r>
    </w:p>
    <w:p>
      <w:pPr>
        <w:pStyle w:val="BodyText"/>
      </w:pPr>
      <w:r>
        <w:t xml:space="preserve">Chu Phong thân cao 1m80 nghe được tiếng cầu cứu của nam sinh kia, thoáng do dự, hắn quay đầu lại nhìn thoáng qua, chỉ thấy nam sinh kia đã bị tám tang thi học sinh bổ nhào vào trên mặt đất, điên cuồng cắn xé, chỉ còn lại thanh âm tiếng hét thảm của người kia vọng lại.</w:t>
      </w:r>
    </w:p>
    <w:p>
      <w:pPr>
        <w:pStyle w:val="BodyText"/>
      </w:pPr>
      <w:r>
        <w:t xml:space="preserve">Chu Phong nhìn thấy một màn như vậy, bị dọa đến chân mềm nhũn, sau đó cũng không quay đầu lại hướng bên ngoài bỏ chạy.</w:t>
      </w:r>
    </w:p>
    <w:p>
      <w:pPr>
        <w:pStyle w:val="BodyText"/>
      </w:pPr>
      <w:r>
        <w:t xml:space="preserve">Tám thây ma cắn xé trên người nam sinh kia, rất nhanh thanh âm tiếng hét thảm đã biến mất.</w:t>
      </w:r>
    </w:p>
    <w:p>
      <w:pPr>
        <w:pStyle w:val="BodyText"/>
      </w:pPr>
      <w:r>
        <w:t xml:space="preserve">Những nam sinh còn lại điên cuồng hướng bên ngoài bỏ chạy.</w:t>
      </w:r>
    </w:p>
    <w:p>
      <w:pPr>
        <w:pStyle w:val="BodyText"/>
      </w:pPr>
      <w:r>
        <w:t xml:space="preserve">Cả vườn trường lúc này đã loạn thành một đoàn, nơi nơi đều có thể chứng kiến có học sinh hoảng loạn chạy trốn cùng đám tang thi lảo đảo đuổi theo.</w:t>
      </w:r>
    </w:p>
    <w:p>
      <w:pPr>
        <w:pStyle w:val="BodyText"/>
      </w:pPr>
      <w:r>
        <w:t xml:space="preserve">Nguyên ngoài đường không có bao nhiêu người nhưng lại đột nhiên xuất hiện thật nhiều học sinh cùng tang thi, thỉnh thoảng có học sinh thân thể run rẩy ngã trên mặt đất, khi đứng trở lên đã biến thành một con tang thi.</w:t>
      </w:r>
    </w:p>
    <w:p>
      <w:pPr>
        <w:pStyle w:val="BodyText"/>
      </w:pPr>
      <w:r>
        <w:t xml:space="preserve">Trong sân trường tràn ngập không khí khủng hoảng.</w:t>
      </w:r>
    </w:p>
    <w:p>
      <w:pPr>
        <w:pStyle w:val="BodyText"/>
      </w:pPr>
      <w:r>
        <w:t xml:space="preserve">Nhạc Trọng nhìn thấy hết thảy phát sinh phía dưới, trong lòng không khỏi rùng mình, lúc này ở trên đường bị những học sinh chạy ra hấp dẫn đã có thật nhiều tang thi đi ra đường lớn, trải rộng khắp các nơi.</w:t>
      </w:r>
    </w:p>
    <w:p>
      <w:pPr>
        <w:pStyle w:val="BodyText"/>
      </w:pPr>
      <w:r>
        <w:t xml:space="preserve">Trên đường đi thông tiểu siêu thị của vườn trường cũng có hai mươi tang thi đang đứng nơi đó, hoàn toàn ngăn chặn đường đến tiểu siêu thị cùng đường ra bên ngoài trường.</w:t>
      </w:r>
    </w:p>
    <w:p>
      <w:pPr>
        <w:pStyle w:val="BodyText"/>
      </w:pPr>
      <w:r>
        <w:t xml:space="preserve">Sáu nam sinh từ trong ký túc xá lao ra vừa nhìn thấy đám tang thi ngăn cản ngay đường đi thông cửa trường liền ngừng chân lại.</w:t>
      </w:r>
    </w:p>
    <w:p>
      <w:pPr>
        <w:pStyle w:val="BodyText"/>
      </w:pPr>
      <w:r>
        <w:t xml:space="preserve">Giống như cảm thấy được khí tức của người sống, sáu con tang thi chợt xoay người hướng đám nam sinh đi tới, đường đi thông cửa trường không rộng lắm, sáu con tang thi hoàn toàn chiếm hết bề ngang con đường, chỉ còn lưu lại khe hở thật nhỏ.</w:t>
      </w:r>
    </w:p>
    <w:p>
      <w:pPr>
        <w:pStyle w:val="BodyText"/>
      </w:pPr>
      <w:r>
        <w:t xml:space="preserve">Tám tang thi mới ăn thịt xong phía sau lúc này cũng lung la lung lay hướng sáu người đi qua.</w:t>
      </w:r>
    </w:p>
    <w:p>
      <w:pPr>
        <w:pStyle w:val="BodyText"/>
      </w:pPr>
      <w:r>
        <w:t xml:space="preserve">Lúc này cả trước sau đều bị tang thi vây kín không còn đường lui.</w:t>
      </w:r>
    </w:p>
    <w:p>
      <w:pPr>
        <w:pStyle w:val="BodyText"/>
      </w:pPr>
      <w:r>
        <w:t xml:space="preserve">Trong thời điểm nguy cấp này, hai gã nam sinh vẻ mặt hoảng sợ lớn tiếng quát to hướng tang thi phía trước vọt tới. Một người cầm mộc bổng trong tay đâm lên một tang thi, đem tang thi kia đụng ngã trên mặt đất.</w:t>
      </w:r>
    </w:p>
    <w:p>
      <w:pPr>
        <w:pStyle w:val="BodyText"/>
      </w:pPr>
      <w:r>
        <w:t xml:space="preserve">Người còn lại nhân cơ hội lách qua khe hở xông ra ngoài.</w:t>
      </w:r>
    </w:p>
    <w:p>
      <w:pPr>
        <w:pStyle w:val="BodyText"/>
      </w:pPr>
      <w:r>
        <w:t xml:space="preserve">Học sinh kia bị chắn lại một khoảnh khắc, đã muộn một bước, bên cạnh đã có một móng vuốt vươn ra trảo lấy cánh tay hắn, chặt chẽ nắm chặt tay hắn.</w:t>
      </w:r>
    </w:p>
    <w:p>
      <w:pPr>
        <w:pStyle w:val="BodyText"/>
      </w:pPr>
      <w:r>
        <w:t xml:space="preserve">- Không! Cứu mạng! Cứu mạng!</w:t>
      </w:r>
    </w:p>
    <w:p>
      <w:pPr>
        <w:pStyle w:val="BodyText"/>
      </w:pPr>
      <w:r>
        <w:t xml:space="preserve">Học sinh kia vạn phần hoảng sợ, huy động mộc bổng trong tay đập xuống, đem cánh tay của tang thi kia nện đứt ra.</w:t>
      </w:r>
    </w:p>
    <w:p>
      <w:pPr>
        <w:pStyle w:val="BodyText"/>
      </w:pPr>
      <w:r>
        <w:t xml:space="preserve">Ba tang thi còn lại thừa dịp này ôm lấy hắn, mở mồm máu hung hăng cắn lấy cổ học sinh kia.</w:t>
      </w:r>
    </w:p>
    <w:p>
      <w:pPr>
        <w:pStyle w:val="BodyText"/>
      </w:pPr>
      <w:r>
        <w:t xml:space="preserve">- A!!! Cứu mạng!!!</w:t>
      </w:r>
    </w:p>
    <w:p>
      <w:pPr>
        <w:pStyle w:val="BodyText"/>
      </w:pPr>
      <w:r>
        <w:t xml:space="preserve">Học sinh kia nhất thời phát ra tiếng thét thê lương chói tai.</w:t>
      </w:r>
    </w:p>
    <w:p>
      <w:pPr>
        <w:pStyle w:val="BodyText"/>
      </w:pPr>
      <w:r>
        <w:t xml:space="preserve">Ba tang thi đã chặt chẽ vây lại học sinh kia, bắt đầu cắn xé đầy huyết tinh.</w:t>
      </w:r>
    </w:p>
    <w:p>
      <w:pPr>
        <w:pStyle w:val="BodyText"/>
      </w:pPr>
      <w:r>
        <w:t xml:space="preserve">Hai tang thi còn lại cũng bị mùi máu tươi hấp dẫn tới, nhào lên trên người học sinh kia cắn xé thân thể hắn.</w:t>
      </w:r>
    </w:p>
    <w:p>
      <w:pPr>
        <w:pStyle w:val="BodyText"/>
      </w:pPr>
      <w:r>
        <w:t xml:space="preserve">Tên học sinh vừa chạy thoát khỏi sáu tang thi chưa được bao xa, chợt bị tang thi trên đường vây quanh, bao phủ trong đàn tang thi, phát ra tiếng than khóc thê thảm.</w:t>
      </w:r>
    </w:p>
    <w:p>
      <w:pPr>
        <w:pStyle w:val="BodyText"/>
      </w:pPr>
      <w:r>
        <w:t xml:space="preserve">Bốn gã học sinh còn sót lại chứng kiến một màn kia, trong hai mắt đều tràn ngập hoảng sợ.</w:t>
      </w:r>
    </w:p>
    <w:p>
      <w:pPr>
        <w:pStyle w:val="BodyText"/>
      </w:pPr>
      <w:r>
        <w:t xml:space="preserve">- Xong rồi!</w:t>
      </w:r>
    </w:p>
    <w:p>
      <w:pPr>
        <w:pStyle w:val="BodyText"/>
      </w:pPr>
      <w:r>
        <w:t xml:space="preserve">Một người bị dọa đến mềm nhũn trên đất.</w:t>
      </w:r>
    </w:p>
    <w:p>
      <w:pPr>
        <w:pStyle w:val="BodyText"/>
      </w:pPr>
      <w:r>
        <w:t xml:space="preserve">- Lên cây!</w:t>
      </w:r>
    </w:p>
    <w:p>
      <w:pPr>
        <w:pStyle w:val="BodyText"/>
      </w:pPr>
      <w:r>
        <w:t xml:space="preserve">Một gã nam sinh thân hình cao lớn khá bình tĩnh, hắn nhìn chung quanh một vòng, tay chân vô cùng nhanh nhẹn leo lên một cây đại thụ bên cạnh.</w:t>
      </w:r>
    </w:p>
    <w:p>
      <w:pPr>
        <w:pStyle w:val="BodyText"/>
      </w:pPr>
      <w:r>
        <w:t xml:space="preserve">Nơi khu chủ giáo của đại học Vân Hoa đều gieo trồng thật nhiều cây cối tạo hoàn cảnh xanh hóa khắp nơi.</w:t>
      </w:r>
    </w:p>
    <w:p>
      <w:pPr>
        <w:pStyle w:val="BodyText"/>
      </w:pPr>
      <w:r>
        <w:t xml:space="preserve">Hai gã nam sinh còn lại tay chân cũng nhanh nhẹn lên hướng cây đại thụ kia bò lên.</w:t>
      </w:r>
    </w:p>
    <w:p>
      <w:pPr>
        <w:pStyle w:val="BodyText"/>
      </w:pPr>
      <w:r>
        <w:t xml:space="preserve">- Cứu tôi! Trần Cương! Giúp tôi một phen!</w:t>
      </w:r>
    </w:p>
    <w:p>
      <w:pPr>
        <w:pStyle w:val="BodyText"/>
      </w:pPr>
      <w:r>
        <w:t xml:space="preserve">Tên nam sinh bị hù ngã bệch dưới đất theo bản năng cầu sinh đứng lên, nhìn thấy ba người kia đang leo cây liền lớn tiếng hét to, hắn không biết leo cây.</w:t>
      </w:r>
    </w:p>
    <w:p>
      <w:pPr>
        <w:pStyle w:val="BodyText"/>
      </w:pPr>
      <w:r>
        <w:t xml:space="preserve">Bị tiếng thét chói tai của nam sinh kia hấp dẫn, tang thi trong phạm vi trăm thước liền nhìn qua, bắt đầu hướng bên này di động.</w:t>
      </w:r>
    </w:p>
    <w:p>
      <w:pPr>
        <w:pStyle w:val="BodyText"/>
      </w:pPr>
      <w:r>
        <w:t xml:space="preserve">Hơn mười con tang thi hình thành đội quân cũng đủ làm cho bất cứ sự chống cự nào trong trường đại học xé thành phấn vụn.</w:t>
      </w:r>
    </w:p>
    <w:p>
      <w:pPr>
        <w:pStyle w:val="Compact"/>
      </w:pPr>
      <w:r>
        <w:br w:type="textWrapping"/>
      </w:r>
      <w:r>
        <w:br w:type="textWrapping"/>
      </w:r>
    </w:p>
    <w:p>
      <w:pPr>
        <w:pStyle w:val="Heading2"/>
      </w:pPr>
      <w:bookmarkStart w:id="26" w:name="chương-4-khô-chiên-trong-ky-tuc-xa"/>
      <w:bookmarkEnd w:id="26"/>
      <w:r>
        <w:t xml:space="preserve">4. Chương 4: Khổ Chiến Trong Ký Túc Xá</w:t>
      </w:r>
    </w:p>
    <w:p>
      <w:pPr>
        <w:pStyle w:val="Compact"/>
      </w:pPr>
      <w:r>
        <w:br w:type="textWrapping"/>
      </w:r>
      <w:r>
        <w:br w:type="textWrapping"/>
      </w:r>
      <w:r>
        <w:t xml:space="preserve">Người thứ nhất leo lên đại thụ là Trần Cương nghe được tiếng cầu cứu của nam sinh bên dưới, thoáng do dự.</w:t>
      </w:r>
    </w:p>
    <w:p>
      <w:pPr>
        <w:pStyle w:val="BodyText"/>
      </w:pPr>
      <w:r>
        <w:t xml:space="preserve">Ngay trong vài giây do dự ngắn ngủi của Trần Cương, một tang thi chìa móng vuốt bắt được thân thể nam sinh bên dưới, hung hăng cắn lên trên cổ hắn.</w:t>
      </w:r>
    </w:p>
    <w:p>
      <w:pPr>
        <w:pStyle w:val="BodyText"/>
      </w:pPr>
      <w:r>
        <w:t xml:space="preserve">- A…</w:t>
      </w:r>
    </w:p>
    <w:p>
      <w:pPr>
        <w:pStyle w:val="BodyText"/>
      </w:pPr>
      <w:r>
        <w:t xml:space="preserve">Nam sinh kia phát ra tiếng kêu bi thảm, chợt bị năm tang thi áp dưới mặt đất cắn xé.</w:t>
      </w:r>
    </w:p>
    <w:p>
      <w:pPr>
        <w:pStyle w:val="BodyText"/>
      </w:pPr>
      <w:r>
        <w:t xml:space="preserve">Tiếng kêu vô cùng thê lương quanh quẩn trong khu vực này, làm lòng người hoảng sợ.</w:t>
      </w:r>
    </w:p>
    <w:p>
      <w:pPr>
        <w:pStyle w:val="BodyText"/>
      </w:pPr>
      <w:r>
        <w:t xml:space="preserve">Thấy một màn như vậy, ba người không dám dừng lại luống cuống tay chân bò lên trên đại thụ, ánh mắt sợ hãi nhìn chằm chằm ba tang thi bên dưới.</w:t>
      </w:r>
    </w:p>
    <w:p>
      <w:pPr>
        <w:pStyle w:val="BodyText"/>
      </w:pPr>
      <w:r>
        <w:t xml:space="preserve">Hơn mười tang thi vây quanh đại thụ, hình thành một tiểu đoàn thể làm kẻ khác sợ hãi, ngăn chặn con đường đi thông ra bên ngoài.</w:t>
      </w:r>
    </w:p>
    <w:p>
      <w:pPr>
        <w:pStyle w:val="BodyText"/>
      </w:pPr>
      <w:r>
        <w:t xml:space="preserve">- Phiền toái!</w:t>
      </w:r>
    </w:p>
    <w:p>
      <w:pPr>
        <w:pStyle w:val="BodyText"/>
      </w:pPr>
      <w:r>
        <w:t xml:space="preserve">Nhạc Trọng nhìn tình huống bên ngoài, chau mày, con đường đi ra cửa trường đã bị chặn lại, nếu muốn chạy khỏi nơi này thoạt nhìn cực kỳ khó khăn.</w:t>
      </w:r>
    </w:p>
    <w:p>
      <w:pPr>
        <w:pStyle w:val="BodyText"/>
      </w:pPr>
      <w:r>
        <w:t xml:space="preserve">Đám tang thi kia chỉ có vùng đầu là yếu hại, hơn nữa lực lớn vô cùng, chỉ cần vạch chút vết thương trên người nhân loại là có thể lấy tính mạng họ, cực kỳ khó đối phó. Nếu không phải chúng nó hành động chậm chạp, nhân loại không có vũ khí nóng cho dù là bộ đội đặc chủng tinh anh bất phàm muốn đối phó chúng cũng khó khăn mười phần.</w:t>
      </w:r>
    </w:p>
    <w:p>
      <w:pPr>
        <w:pStyle w:val="BodyText"/>
      </w:pPr>
      <w:r>
        <w:t xml:space="preserve">Đúng lúc này ngoài cửa phòng truyền tới động tĩnh kịch liệt, hai tang thi từ ngoài chen chúc tiến vào.</w:t>
      </w:r>
    </w:p>
    <w:p>
      <w:pPr>
        <w:pStyle w:val="BodyText"/>
      </w:pPr>
      <w:r>
        <w:t xml:space="preserve">Bạch Cốt canh giữ ngay trước cửa phòng, hung hăng băm xuống một búa, đem đầu của một tang thi chém xuống.</w:t>
      </w:r>
    </w:p>
    <w:p>
      <w:pPr>
        <w:pStyle w:val="BodyText"/>
      </w:pPr>
      <w:r>
        <w:t xml:space="preserve">Nhạc Trọng nhìn chằm chằm Bạch Cốt, chỉ thấy một đoàn bạch quang từ trong thi thể tang thi bay ra nhập vào trong bộ xương của Bạch Cốt.</w:t>
      </w:r>
    </w:p>
    <w:p>
      <w:pPr>
        <w:pStyle w:val="BodyText"/>
      </w:pPr>
      <w:r>
        <w:t xml:space="preserve">Một con tang thi bị giết chết, còn sót lại một con đang giãy dụa chen vào phòng liền bị một búa của Bạch Cốt gọt gàng băm rớt đầu, máu đen tung tóe đầy mặt đất, lại một đoàn bạch quang chui nhanh vào trong người khô lâu kia.</w:t>
      </w:r>
    </w:p>
    <w:p>
      <w:pPr>
        <w:pStyle w:val="BodyText"/>
      </w:pPr>
      <w:r>
        <w:t xml:space="preserve">Nhạc Trọng nhướng mày thầm nghĩ:</w:t>
      </w:r>
    </w:p>
    <w:p>
      <w:pPr>
        <w:pStyle w:val="BodyText"/>
      </w:pPr>
      <w:r>
        <w:t xml:space="preserve">- Triệu hóa thú liệp sát quái vật xem ra chỉ có thể làm cho chính sinh vật được triệu hoán cường hóa mà không thể giúp chủ nhân cường hóa. Xem ra nếu muốn thăng cấp trở nên mạnh mẽ, còn phải do chính mình tự động thủ liệp sát quái vật mới được!</w:t>
      </w:r>
    </w:p>
    <w:p>
      <w:pPr>
        <w:pStyle w:val="BodyText"/>
      </w:pPr>
      <w:r>
        <w:t xml:space="preserve">Phát hiện này làm tính toán của Nhạc Trọng thất bại, hắn vốn muốn lợi dụng đặc điểm Bạch Cốt không sợ hãi thi độc mà giúp hắn liệp sát tang thi, có thể giúp hắn ở trong hoàn cảnh an toàn mà vẫn được cường hóa, nhưng hiện tại hiển nhiên là không có khả năng.</w:t>
      </w:r>
    </w:p>
    <w:p>
      <w:pPr>
        <w:pStyle w:val="BodyText"/>
      </w:pPr>
      <w:r>
        <w:t xml:space="preserve">Nếu không phải do đích thân Nhạc Trọng tự động thủ thì hắn vĩnh viễn không đạt được cơ hội mạnh mẽ.</w:t>
      </w:r>
    </w:p>
    <w:p>
      <w:pPr>
        <w:pStyle w:val="BodyText"/>
      </w:pPr>
      <w:r>
        <w:t xml:space="preserve">Thế giới tương lai sẽ biến thành như thế nào Nhạc Trọng thật không biết, nhưng hắn thập phần rõ ràng thế giới tương lai hẳn sẽ trở nên dị thường tàn khốc, nếu hắn không thay đổi trở nên cường đại, chỉ sợ muốn sống sót đều cũng khó khăn.</w:t>
      </w:r>
    </w:p>
    <w:p>
      <w:pPr>
        <w:pStyle w:val="BodyText"/>
      </w:pPr>
      <w:r>
        <w:t xml:space="preserve">Giống như bị thanh âm nơi này hấp dẫn, ba tang thi lảo đảo từ một bên cửa gỗ bị phá hủy chui đi vào.</w:t>
      </w:r>
    </w:p>
    <w:p>
      <w:pPr>
        <w:pStyle w:val="BodyText"/>
      </w:pPr>
      <w:r>
        <w:t xml:space="preserve">- Bạch Cốt, ngươi giải quyết hai tên bên trái!</w:t>
      </w:r>
    </w:p>
    <w:p>
      <w:pPr>
        <w:pStyle w:val="BodyText"/>
      </w:pPr>
      <w:r>
        <w:t xml:space="preserve">Nhạc Trọng ra lệnh.</w:t>
      </w:r>
    </w:p>
    <w:p>
      <w:pPr>
        <w:pStyle w:val="BodyText"/>
      </w:pPr>
      <w:r>
        <w:t xml:space="preserve">Nhận được mệnh lệnh Bạch Cốt tiến lên một bước, huy động bạch cốt phủ hung hăng một búa băm đầu của một tang thi rơi xuống, máu đen văng khắp nơi.</w:t>
      </w:r>
    </w:p>
    <w:p>
      <w:pPr>
        <w:pStyle w:val="BodyText"/>
      </w:pPr>
      <w:r>
        <w:t xml:space="preserve">Còn lại hai tang thi không chút úy kỵ vẫn chui vào bên trong.</w:t>
      </w:r>
    </w:p>
    <w:p>
      <w:pPr>
        <w:pStyle w:val="BodyText"/>
      </w:pPr>
      <w:r>
        <w:t xml:space="preserve">Ở ngay cửa phòng chất đống nhiều tạp vật, một tang thi lảo đảo bị tạp vật ngăn cản ngã trên mặt đất. Bạch Cốt huy búa bổ lên đầu nó, đem con tang thi kia lập tức giết chết.</w:t>
      </w:r>
    </w:p>
    <w:p>
      <w:pPr>
        <w:pStyle w:val="BodyText"/>
      </w:pPr>
      <w:r>
        <w:t xml:space="preserve">Còn sót lại một tang thi gương mặt bị cắn hoàn toàn thay đổi, trên mặt tràn ngập lỗ thủng hai mắt trắng dã giãy dụa bò ra khỏi lỗ thủng cửa phòng, hướng Nhạc Trọng đi qua.</w:t>
      </w:r>
    </w:p>
    <w:p>
      <w:pPr>
        <w:pStyle w:val="BodyText"/>
      </w:pPr>
      <w:r>
        <w:t xml:space="preserve">Nhạc Trọng khắc phục nỗi sợ hãi trong lòng, bước tới một bước dùng mộc bổng hung hăng đập mạnh lên đầu con tang thi kia, đem đầu nó oanh nghiêng vẹo sang một bên, một đoàn bạch sắc quang mang từ trong thân thể tang thi bay vào trong cơ thể hắn.</w:t>
      </w:r>
    </w:p>
    <w:p>
      <w:pPr>
        <w:pStyle w:val="BodyText"/>
      </w:pPr>
      <w:r>
        <w:t xml:space="preserve">Nhạc Trọng không dám có chút khinh thường, lập tức để Bạch Cốt đem đầu tang thi bị ngã chém đứt văng ra.</w:t>
      </w:r>
    </w:p>
    <w:p>
      <w:pPr>
        <w:pStyle w:val="BodyText"/>
      </w:pPr>
      <w:r>
        <w:t xml:space="preserve">Còn chưa đợi hắn thở ra nhẹ nhõm một hơi, bên ngoài lại có tang thi vây tới, từ cửa sổ cùng cửa phòng ý đồ lao vào bên trong.</w:t>
      </w:r>
    </w:p>
    <w:p>
      <w:pPr>
        <w:pStyle w:val="BodyText"/>
      </w:pPr>
      <w:r>
        <w:t xml:space="preserve">- Thật nhiều tang thi!</w:t>
      </w:r>
    </w:p>
    <w:p>
      <w:pPr>
        <w:pStyle w:val="BodyText"/>
      </w:pPr>
      <w:r>
        <w:t xml:space="preserve">Nhạc Trọng chứng kiến tang thi điên cuồng chen vào phòng, không khỏi hít sâu một hơi lạnh, lần này ít nhất hội tụ mười tang thi ngay bên ngoài cửa phòng hắn, hai mắt trắng dã hoàn toàn mất đi sinh cơ gây cho hắn cảm giác áp bách cực lớn.</w:t>
      </w:r>
    </w:p>
    <w:p>
      <w:pPr>
        <w:pStyle w:val="BodyText"/>
      </w:pPr>
      <w:r>
        <w:t xml:space="preserve">Cận thân bác đấu là tiêu hao thể lực lớn nhất, hơn nữa cùng tang thi chiến đấu chỉ cần có vết thương nhỏ sẽ nguy hiểm tới tính mạng, hơn mười con tang thi gây cảm giác áp lực hoàn toàn khác hẳn khi đối diện một con tang thi.</w:t>
      </w:r>
    </w:p>
    <w:p>
      <w:pPr>
        <w:pStyle w:val="BodyText"/>
      </w:pPr>
      <w:r>
        <w:t xml:space="preserve">Cũng may cửa phòng nhỏ hẹp, đồng thời chen vào ba con tang thi đã là cực hạn, ba con tang thi chen chúc phía trước dùng sức giãy dụa muốn chui vào trong phòng.</w:t>
      </w:r>
    </w:p>
    <w:p>
      <w:pPr>
        <w:pStyle w:val="BodyText"/>
      </w:pPr>
      <w:r>
        <w:t xml:space="preserve">Còn có một con đang lao vào cửa sổ.</w:t>
      </w:r>
    </w:p>
    <w:p>
      <w:pPr>
        <w:pStyle w:val="BodyText"/>
      </w:pPr>
      <w:r>
        <w:t xml:space="preserve">Ngoại trừ bốn con tang thi, những tang thi còn lại vẫn chen chúc ngoài cửa, thân thể loạng choạng làm cho người ta cảm giác vô lực không chút giới hạn.</w:t>
      </w:r>
    </w:p>
    <w:p>
      <w:pPr>
        <w:pStyle w:val="BodyText"/>
      </w:pPr>
      <w:r>
        <w:t xml:space="preserve">- Bạch Cốt, ba con ở cửa giao cho ngươi!</w:t>
      </w:r>
    </w:p>
    <w:p>
      <w:pPr>
        <w:pStyle w:val="BodyText"/>
      </w:pPr>
      <w:r>
        <w:t xml:space="preserve">Nhạc Trọng truyền mệnh lệnh, chạy qua cửa sổ, trong hai mắt chớp động quang mang tỉnh táo, một gậy bổ lên đầu con tang thi kia, đem đầu của nó đánh vẹo sang bên.</w:t>
      </w:r>
    </w:p>
    <w:p>
      <w:pPr>
        <w:pStyle w:val="BodyText"/>
      </w:pPr>
      <w:r>
        <w:t xml:space="preserve">Bạch Cốt thăng cấp một lần, hành động đã linh mẫn hơn một ít, nó giẫm đạp lên thi thể tang thi trong phòng đi tới trước cửa, một búa chém xuống thập phần gọn gàng xử lý một con tang thi.</w:t>
      </w:r>
    </w:p>
    <w:p>
      <w:pPr>
        <w:pStyle w:val="BodyText"/>
      </w:pPr>
      <w:r>
        <w:t xml:space="preserve">Còn sót lại hai con tang thi gạt đi thi thể đồng bọn chen chúc tiến vào.</w:t>
      </w:r>
    </w:p>
    <w:p>
      <w:pPr>
        <w:pStyle w:val="BodyText"/>
      </w:pPr>
      <w:r>
        <w:t xml:space="preserve">Hai con tang thi vừa chen vào liền bị tạp vật làm vấp ngã trên mặt đất.</w:t>
      </w:r>
    </w:p>
    <w:p>
      <w:pPr>
        <w:pStyle w:val="BodyText"/>
      </w:pPr>
      <w:r>
        <w:t xml:space="preserve">Nhạc Trọng nhân cơ hội tiến lên, một gậy nên lên trên đầu một con tang thi, đem đầu nó đập nghiêng sang bên.</w:t>
      </w:r>
    </w:p>
    <w:p>
      <w:pPr>
        <w:pStyle w:val="BodyText"/>
      </w:pPr>
      <w:r>
        <w:t xml:space="preserve">Bạch cốt phủ vung lên, lại chặt đứt đầu một con tang thi khác.</w:t>
      </w:r>
    </w:p>
    <w:p>
      <w:pPr>
        <w:pStyle w:val="BodyText"/>
      </w:pPr>
      <w:r>
        <w:t xml:space="preserve">Nhạc Trọng còn chưa kịp thở ra, lại có bốn con tang thi chen vào cửa phòng lẫn cửa sổ.</w:t>
      </w:r>
    </w:p>
    <w:p>
      <w:pPr>
        <w:pStyle w:val="BodyText"/>
      </w:pPr>
      <w:r>
        <w:t xml:space="preserve">Nhạc Trọng cắn răng, tiến lên một bước đi tới trước người con tang thi bị cắn rớt ánh mắt, hung hăng đập lên trên đầu nó, đem đầu nó oanh lệch sang bên, một đoàn bạch quang lại chui vào trong cơ thể hắn.</w:t>
      </w:r>
    </w:p>
    <w:p>
      <w:pPr>
        <w:pStyle w:val="BodyText"/>
      </w:pPr>
      <w:r>
        <w:t xml:space="preserve">Bạch Cốt thập phần thành thạo ngăn ở trước cửa huy động búa đem đầu một con tang thi chém thành hai đoạn, máu đen văng khắp nơi.</w:t>
      </w:r>
    </w:p>
    <w:p>
      <w:pPr>
        <w:pStyle w:val="BodyText"/>
      </w:pPr>
      <w:r>
        <w:t xml:space="preserve">Lúc này cửa phòng đã bị thi thể của tang thi cùng tạp vật làm tắc nghẽn, nhưng tang thi vẫn chui vào chỗ trống, còn sót lại hai con tang thi bị ngăn ở cửa, không ngừng giãy dụa.</w:t>
      </w:r>
    </w:p>
    <w:p>
      <w:pPr>
        <w:pStyle w:val="BodyText"/>
      </w:pPr>
      <w:r>
        <w:t xml:space="preserve">Nhạc Trọng nhân cơ hội bước tới bên trái một gậy bên phải một gậy đập chết cả hai con một lượt.</w:t>
      </w:r>
    </w:p>
    <w:p>
      <w:pPr>
        <w:pStyle w:val="BodyText"/>
      </w:pPr>
      <w:r>
        <w:t xml:space="preserve">Thi thể của hai con tang thi ngăn ngay cửa chính, máu đen giàn giụa, cả gian phòng hôi thối không sao chịu nổi.</w:t>
      </w:r>
    </w:p>
    <w:p>
      <w:pPr>
        <w:pStyle w:val="BodyText"/>
      </w:pPr>
      <w:r>
        <w:t xml:space="preserve">Thi đàn chen chúc bên ngoài, ba thi thể tang thi bị chen rơi vào phòng, lại có hai con tang thi lại chen chúc vào chỗ hổng.</w:t>
      </w:r>
    </w:p>
    <w:p>
      <w:pPr>
        <w:pStyle w:val="BodyText"/>
      </w:pPr>
      <w:r>
        <w:t xml:space="preserve">Hai con tang thi vừa ló đầu vào, liền bị Nhạc Trọng giẫm lên trên thi thể vung gậy đập chết một con, Bạch Cốt lại vung búa chém chết một con còn lại.</w:t>
      </w:r>
    </w:p>
    <w:p>
      <w:pPr>
        <w:pStyle w:val="BodyText"/>
      </w:pPr>
      <w:r>
        <w:t xml:space="preserve">Cửa sổ lại có một con chui tới, nó vừa chui được nửa người liền bị Nhạc Trọng tiến qua đập vỡ đầu.</w:t>
      </w:r>
    </w:p>
    <w:p>
      <w:pPr>
        <w:pStyle w:val="BodyText"/>
      </w:pPr>
      <w:r>
        <w:t xml:space="preserve">Vừa thủ tiêu xong con tang thi kia, một đoàn bạch quang chui vào thân thể Nhạc Trọng, một thanh âm lại vang lên:</w:t>
      </w:r>
    </w:p>
    <w:p>
      <w:pPr>
        <w:pStyle w:val="BodyText"/>
      </w:pPr>
      <w:r>
        <w:t xml:space="preserve">- Ngài đã thăng lên tới cấp ba, thỉnh phân phối hai điểm cường hóa!</w:t>
      </w:r>
    </w:p>
    <w:p>
      <w:pPr>
        <w:pStyle w:val="BodyText"/>
      </w:pPr>
      <w:r>
        <w:t xml:space="preserve">- Lực lượng, thể lực!</w:t>
      </w:r>
    </w:p>
    <w:p>
      <w:pPr>
        <w:pStyle w:val="BodyText"/>
      </w:pPr>
      <w:r>
        <w:t xml:space="preserve">Nhạc Trọng thở hổn hển lựa chọn, chiến đấu với đám tang thi khiến cho thể lực của hắn tiêu hao cực lớn, không có đầy đủ lực lượng hắn phải tiêu hao càng nhiều thể lực để đập vỡ đầu tang thi khác.</w:t>
      </w:r>
    </w:p>
    <w:p>
      <w:pPr>
        <w:pStyle w:val="BodyText"/>
      </w:pPr>
      <w:r>
        <w:t xml:space="preserve">Ý niệm vừa động, một đạo dòng khí ấm áp lưu động trong cơ thể Nhạc Trọng, bắt đầu giúp hắn cường hóa thân thể.</w:t>
      </w:r>
    </w:p>
    <w:p>
      <w:pPr>
        <w:pStyle w:val="Compact"/>
      </w:pPr>
      <w:r>
        <w:br w:type="textWrapping"/>
      </w:r>
      <w:r>
        <w:br w:type="textWrapping"/>
      </w:r>
    </w:p>
    <w:p>
      <w:pPr>
        <w:pStyle w:val="Heading2"/>
      </w:pPr>
      <w:bookmarkStart w:id="27" w:name="chương-5-quả-táo-sức-sống"/>
      <w:bookmarkEnd w:id="27"/>
      <w:r>
        <w:t xml:space="preserve">5. Chương 5: Quả Táo Sức Sống</w:t>
      </w:r>
    </w:p>
    <w:p>
      <w:pPr>
        <w:pStyle w:val="Compact"/>
      </w:pPr>
      <w:r>
        <w:br w:type="textWrapping"/>
      </w:r>
      <w:r>
        <w:br w:type="textWrapping"/>
      </w:r>
      <w:r>
        <w:t xml:space="preserve">Dòng khí lưu biến mất, Nhạc Trọng cảm giác mình lại trở nên mạnh mẽ hơn một ít.</w:t>
      </w:r>
    </w:p>
    <w:p>
      <w:pPr>
        <w:pStyle w:val="BodyText"/>
      </w:pPr>
      <w:r>
        <w:t xml:space="preserve">Ở một bên, Bạch Cốt tùy tay chém một búa giết chết thêm một con tang thi, một đạo quang mang nhàn nhạt chớp động, nơi lồng ngực của nó ngưng tụ ra một bạch cốt chi giáp cỡ lòng bàn tay.</w:t>
      </w:r>
    </w:p>
    <w:p>
      <w:pPr>
        <w:pStyle w:val="BodyText"/>
      </w:pPr>
      <w:r>
        <w:t xml:space="preserve">- Nó cũng thăng cấp, nó trưởng thành thật nhanh!</w:t>
      </w:r>
    </w:p>
    <w:p>
      <w:pPr>
        <w:pStyle w:val="BodyText"/>
      </w:pPr>
      <w:r>
        <w:t xml:space="preserve">Nhạc Trọng liếc mắt nhìn Bạch Cốt, trong lòng thầm nghĩ.</w:t>
      </w:r>
    </w:p>
    <w:p>
      <w:pPr>
        <w:pStyle w:val="BodyText"/>
      </w:pPr>
      <w:r>
        <w:t xml:space="preserve">Bạch Cốt mỗi khi thăng cấp một lần, sáu đại thuộc tính chủ yếu đều có thể cường hóa một lần, mà Nhạc Trọng chỉ có thể cường hóa hai thuộc tính, sự trưởng thành của song phương hơn kém tới gấp ba lần.</w:t>
      </w:r>
    </w:p>
    <w:p>
      <w:pPr>
        <w:pStyle w:val="BodyText"/>
      </w:pPr>
      <w:r>
        <w:t xml:space="preserve">Sau khi thăng cấp, Bạch Cốt càng thêm cường đại, nó huy động bạch cốt phủ dễ dàng đem hai tang thi còn sót lại chém giết, đợt tang thi tấn công xem như đã bị diệt hoàn toàn.</w:t>
      </w:r>
    </w:p>
    <w:p>
      <w:pPr>
        <w:pStyle w:val="BodyText"/>
      </w:pPr>
      <w:r>
        <w:t xml:space="preserve">Tang thi đã chết hết toàn bộ, lúc này Nhạc Trọng mới thở ra một hơi, chịu đựng mùi hôi thối phát ra đeo bao tay tìm kiếm đồng xu sinh tồn màu đen kia.</w:t>
      </w:r>
    </w:p>
    <w:p>
      <w:pPr>
        <w:pStyle w:val="BodyText"/>
      </w:pPr>
      <w:r>
        <w:t xml:space="preserve">Hiện tại hắc sắc sinh tồn điểm không có bất cứ tác dụng gì, nhưng Nhạc Trọng suy đoán ngày sau tuyệt đối sẽ hữu dụng.</w:t>
      </w:r>
    </w:p>
    <w:p>
      <w:pPr>
        <w:pStyle w:val="BodyText"/>
      </w:pPr>
      <w:r>
        <w:t xml:space="preserve">Nhạc Trọng làm xong hết thảy những chuyện này lập tức quay về trước cửa sổ ngồi xuống, lẳng lặng khôi phục thể lực bị tiêu hao.</w:t>
      </w:r>
    </w:p>
    <w:p>
      <w:pPr>
        <w:pStyle w:val="BodyText"/>
      </w:pPr>
      <w:r>
        <w:t xml:space="preserve">- Nơi này không thể ở lâu!</w:t>
      </w:r>
    </w:p>
    <w:p>
      <w:pPr>
        <w:pStyle w:val="BodyText"/>
      </w:pPr>
      <w:r>
        <w:t xml:space="preserve">Nhạc Trọng quan sát tình huống trong phòng, khẽ cau mày.</w:t>
      </w:r>
    </w:p>
    <w:p>
      <w:pPr>
        <w:pStyle w:val="BodyText"/>
      </w:pPr>
      <w:r>
        <w:t xml:space="preserve">Lúc này bên trong gian phòng nhỏ hẹp chồng chất hơn mười cỗ thi thể không đầu, máu đen giàn giụa, mùi tanh tưởi xông vào mũi, căn bản không phải địa phương có thể ở lại. Hơn nữa trải qua chiến đấu kịch liệt, Nhạc Trọng cảm giác miệng đắng lưỡi khô, vô cùng khát nước. Hệ thống cung cấp nước uống trong ký túc xá Nhạc Trọng không dám uống, hắn không biết trong nước có bệnh độc tồn tại hay không, nếu còn lưu lại nơi này cũng chỉ còn con đường chết.</w:t>
      </w:r>
    </w:p>
    <w:p>
      <w:pPr>
        <w:pStyle w:val="BodyText"/>
      </w:pPr>
      <w:r>
        <w:t xml:space="preserve">Nhạc Trọng nghỉ ngơi chừng mười phút, thể lực hắn chậm rãi từ bốn điểm khôi phục lại bảy điểm, qua thêm hai mươi phút thể lực mới khôi phục tới tám điểm.</w:t>
      </w:r>
    </w:p>
    <w:p>
      <w:pPr>
        <w:pStyle w:val="BodyText"/>
      </w:pPr>
      <w:r>
        <w:t xml:space="preserve">- Xem ra tốc độ khôi phục thể lực quyết định bởi hạn mức lớn nhỏ, cũng không phải giá trị cố định, càng về phía sau càng khó khôi phục hoàn toàn.</w:t>
      </w:r>
    </w:p>
    <w:p>
      <w:pPr>
        <w:pStyle w:val="BodyText"/>
      </w:pPr>
      <w:r>
        <w:t xml:space="preserve">Nhạc Trọng luôn quan sát tình huống khôi phục thể lực của mình, trong lòng lẳng lặng suy nghĩ.</w:t>
      </w:r>
    </w:p>
    <w:p>
      <w:pPr>
        <w:pStyle w:val="BodyText"/>
      </w:pPr>
      <w:r>
        <w:t xml:space="preserve">Nhạc Trọng đứng lên, nhìn ra bên ngoài, lúc này trong vườn trường trên cơ bản đã khôi phục bình tĩnh. Học sinh cùng công nhân viên chức trong trường nếu không bị lây nhiễm thì đã tìm chỗ chạy trốn, chung quanh đều có tang thi lắc lư, trải rộng cả vườn trường.</w:t>
      </w:r>
    </w:p>
    <w:p>
      <w:pPr>
        <w:pStyle w:val="BodyText"/>
      </w:pPr>
      <w:r>
        <w:t xml:space="preserve">Đại bộ phận tang thi chung quanh ký túc xá nam sinh đều bị nhóm người Trần Cương hấp dẫn đã lưu lại tảng lớn khu vực trống trải.</w:t>
      </w:r>
    </w:p>
    <w:p>
      <w:pPr>
        <w:pStyle w:val="BodyText"/>
      </w:pPr>
      <w:r>
        <w:t xml:space="preserve">Ở phiến khu vực trống trải kia chỉ có rải rác vài con tang thi đang ngơ ngẩn lảo đảo du đãng.</w:t>
      </w:r>
    </w:p>
    <w:p>
      <w:pPr>
        <w:pStyle w:val="BodyText"/>
      </w:pPr>
      <w:r>
        <w:t xml:space="preserve">- Bò xuống đi!</w:t>
      </w:r>
    </w:p>
    <w:p>
      <w:pPr>
        <w:pStyle w:val="BodyText"/>
      </w:pPr>
      <w:r>
        <w:t xml:space="preserve">Nhạc Trọng nhìn mấy con tang thi kia, lại ra lệnh cho Bạch Cốt.</w:t>
      </w:r>
    </w:p>
    <w:p>
      <w:pPr>
        <w:pStyle w:val="BodyText"/>
      </w:pPr>
      <w:r>
        <w:t xml:space="preserve">Linh hồn ma hỏa trong hai mắt Bạch Cốt lóe lên, đem bạch cốt phủ cắm lên lưng của mình, theo dây thừng mà Nhạc Trọng buông xuống cửa sổ nhanh nhẹn bò xuống.</w:t>
      </w:r>
    </w:p>
    <w:p>
      <w:pPr>
        <w:pStyle w:val="BodyText"/>
      </w:pPr>
      <w:r>
        <w:t xml:space="preserve">Bạch Cốt vừa rơi xuống đất, phát ra thanh âm, ngay khu vực yên tĩnh lại có vẻ thập phần chói tai.</w:t>
      </w:r>
    </w:p>
    <w:p>
      <w:pPr>
        <w:pStyle w:val="BodyText"/>
      </w:pPr>
      <w:r>
        <w:t xml:space="preserve">Bốn con tang thi đang ngơ ngẩn đột nhiên cùng nhau quay đầu, hướng chỗ Bạch Cốt lảo đảo đi tới.</w:t>
      </w:r>
    </w:p>
    <w:p>
      <w:pPr>
        <w:pStyle w:val="BodyText"/>
      </w:pPr>
      <w:r>
        <w:t xml:space="preserve">Bạch Cốt rơi xuống đất, Nhạc Trọng đeo ba lô leo núi thật lớn vô cùng nhanh nhẹn theo dây thừng đi xuống.</w:t>
      </w:r>
    </w:p>
    <w:p>
      <w:pPr>
        <w:pStyle w:val="BodyText"/>
      </w:pPr>
      <w:r>
        <w:t xml:space="preserve">Chứng kiến bốn con tang thi lảo đảo đi qua, Bạch Cốt tiến lên huy búa đem một con tang thi trực tiếp chém bay.</w:t>
      </w:r>
    </w:p>
    <w:p>
      <w:pPr>
        <w:pStyle w:val="BodyText"/>
      </w:pPr>
      <w:r>
        <w:t xml:space="preserve">Nhạc Trọng nhanh chóng quấn tới sau lưng một con tang thi, một gậy đập vào đầu nó, đem đầu nó gõ nghiêng lệch sang bên.</w:t>
      </w:r>
    </w:p>
    <w:p>
      <w:pPr>
        <w:pStyle w:val="BodyText"/>
      </w:pPr>
      <w:r>
        <w:t xml:space="preserve">Ở địa phương trống trải một chọi một chiến đấu, chỉ cần không sợ hãi siêu vi trùng trên người tang thi, cho dù là nhân loại bình thường cũng có thể chiến thắng được bọn chúng, hành động chậm chạp là nhược điểm lớn nhất của tang thi.</w:t>
      </w:r>
    </w:p>
    <w:p>
      <w:pPr>
        <w:pStyle w:val="BodyText"/>
      </w:pPr>
      <w:r>
        <w:t xml:space="preserve">Còn lại hai con tang thi vừa mới tiếp cận Nhạc Trọng liền bị Bạch cốt huy búa dễ dàng chém giết.</w:t>
      </w:r>
    </w:p>
    <w:p>
      <w:pPr>
        <w:pStyle w:val="BodyText"/>
      </w:pPr>
      <w:r>
        <w:t xml:space="preserve">Trải qua hai lần thăng cấp, chỉ cần không bị hơn mười con tang thi vây công, Bạch Cốt thật dễ dàng chém giết những con tang thi đi lạc đơn.</w:t>
      </w:r>
    </w:p>
    <w:p>
      <w:pPr>
        <w:pStyle w:val="BodyText"/>
      </w:pPr>
      <w:r>
        <w:t xml:space="preserve">- Hướng chỗ kia tiến lên!</w:t>
      </w:r>
    </w:p>
    <w:p>
      <w:pPr>
        <w:pStyle w:val="BodyText"/>
      </w:pPr>
      <w:r>
        <w:t xml:space="preserve">Nhạc Trọng chỉ tiểu siêu thị, một bên mệnh lệnh cho Bạch Cốt, một bên hướng bên kia vọt tới.</w:t>
      </w:r>
    </w:p>
    <w:p>
      <w:pPr>
        <w:pStyle w:val="BodyText"/>
      </w:pPr>
      <w:r>
        <w:t xml:space="preserve">Bạch Cốt nhận được mệnh lệnh của Nhạc Trọng, cầm bạch cốt phủ sải bước vọt theo hướng siêu thị phía trước.</w:t>
      </w:r>
    </w:p>
    <w:p>
      <w:pPr>
        <w:pStyle w:val="BodyText"/>
      </w:pPr>
      <w:r>
        <w:t xml:space="preserve">Nhạc Trọng đem hết toàn lực đuổi theo sau.</w:t>
      </w:r>
    </w:p>
    <w:p>
      <w:pPr>
        <w:pStyle w:val="BodyText"/>
      </w:pPr>
      <w:r>
        <w:t xml:space="preserve">Lúc này thuộc tính sai biệt giữa song phương đã hiển hiện ra, nhanh nhẹn cao tới 12 điểm nên tốc độ của Bạch Cốt cao hơn Nhạc Trọng tới một mảng lớn, chỉ một chút đã bỏ rơi hắn phía sau.</w:t>
      </w:r>
    </w:p>
    <w:p>
      <w:pPr>
        <w:pStyle w:val="BodyText"/>
      </w:pPr>
      <w:r>
        <w:t xml:space="preserve">Nhạc Trọng cùng Bạch Cốt chạy trên đường tạo ra tiếng động hấp dẫn lực chú ý của tang thi chung quanh, chúng nó lung la lung lay di động về hướng bên này.</w:t>
      </w:r>
    </w:p>
    <w:p>
      <w:pPr>
        <w:pStyle w:val="BodyText"/>
      </w:pPr>
      <w:r>
        <w:t xml:space="preserve">Tốc độ di động của tang thi quá mức chậm chạp, căn bản kém hơn Nhạc Trọng cùng Bạch Cốt, nhưng có hơn mười con tang thi ở phía sau đuổi theo lại làm cho người ta có cảm giác áp bách thật lớn.</w:t>
      </w:r>
    </w:p>
    <w:p>
      <w:pPr>
        <w:pStyle w:val="BodyText"/>
      </w:pPr>
      <w:r>
        <w:t xml:space="preserve">Chỉ cần bị thi đàn vây quanh, Nhạc Trọng tuyệt đối không thể sống sót.</w:t>
      </w:r>
    </w:p>
    <w:p>
      <w:pPr>
        <w:pStyle w:val="BodyText"/>
      </w:pPr>
      <w:r>
        <w:t xml:space="preserve">Chung quanh tiểu siêu thị của trường học cũng có bốn con tang thi đang bồi hồi, chúng nó nghe được động tĩnh phát sinh, lung la lung lay hướng bên này đi tới.</w:t>
      </w:r>
    </w:p>
    <w:p>
      <w:pPr>
        <w:pStyle w:val="BodyText"/>
      </w:pPr>
      <w:r>
        <w:t xml:space="preserve">Bạch Cốt xung phong nhào tới trước một con tang thi, búa lớn vung lên, liền đem đầu một con tang thi chém bay.</w:t>
      </w:r>
    </w:p>
    <w:p>
      <w:pPr>
        <w:pStyle w:val="BodyText"/>
      </w:pPr>
      <w:r>
        <w:t xml:space="preserve">Hai con tang thi nhân cơ hội nhào lên trên người Bạch Cốt dùng móng vuốt cào cấu lung tung.</w:t>
      </w:r>
    </w:p>
    <w:p>
      <w:pPr>
        <w:pStyle w:val="BodyText"/>
      </w:pPr>
      <w:r>
        <w:t xml:space="preserve">Bạch Cốt huy động búa lớn, mỗi tên một búa, đem hai con tang thi toàn bộ chém giết.</w:t>
      </w:r>
    </w:p>
    <w:p>
      <w:pPr>
        <w:pStyle w:val="BodyText"/>
      </w:pPr>
      <w:r>
        <w:t xml:space="preserve">Khi Nhạc Trọng vọt tới trước tiểu siêu thị thì tang thi chung quanh đã bị Bạch Cốt chém giết hầu như không còn.</w:t>
      </w:r>
    </w:p>
    <w:p>
      <w:pPr>
        <w:pStyle w:val="BodyText"/>
      </w:pPr>
      <w:r>
        <w:t xml:space="preserve">- Thật là lợi hại!</w:t>
      </w:r>
    </w:p>
    <w:p>
      <w:pPr>
        <w:pStyle w:val="BodyText"/>
      </w:pPr>
      <w:r>
        <w:t xml:space="preserve">Nhạc Trọng nhìn đám tang thi phá thành mảnh nhỏ ngã xuống trước mặt Bạch Cốt, không khỏi có chút hâm mộ.</w:t>
      </w:r>
    </w:p>
    <w:p>
      <w:pPr>
        <w:pStyle w:val="BodyText"/>
      </w:pPr>
      <w:r>
        <w:t xml:space="preserve">Bạch Cốt thân là bất tử sinh vật, không hề sợ hãi thi độc của tang thi, nếu Nhạc Trọng bị bốn con tang thi vây quanh, tuyệt đối không thể nhẹ nhàng như vậy đem tang thi giải quyết. Mộc bổng trong tay hắn đủ cứng rắn, nhưng không đủ sắc bén, xa xa không sắc bén bằng bạch cốt phủ của nó.</w:t>
      </w:r>
    </w:p>
    <w:p>
      <w:pPr>
        <w:pStyle w:val="BodyText"/>
      </w:pPr>
      <w:r>
        <w:t xml:space="preserve">- Đó là cái gì?</w:t>
      </w:r>
    </w:p>
    <w:p>
      <w:pPr>
        <w:pStyle w:val="BodyText"/>
      </w:pPr>
      <w:r>
        <w:t xml:space="preserve">Ánh mắt Nhạc Trọng ngưng tụ, hắn nhìn thấy giữa đống thi thể tang thi có một quả táo đỏ tươi, quả táo được một gói to bọc lấy, cho nên không hề bị dính máu đen của tang thi.</w:t>
      </w:r>
    </w:p>
    <w:p>
      <w:pPr>
        <w:pStyle w:val="BodyText"/>
      </w:pPr>
      <w:r>
        <w:t xml:space="preserve">Nhạc Trọng nhanh chóng nhặt lên quả táo cùng bốn miếng sinh tồn tệ, tiến vào bên trong tiểu siêu thị.</w:t>
      </w:r>
    </w:p>
    <w:p>
      <w:pPr>
        <w:pStyle w:val="BodyText"/>
      </w:pPr>
      <w:r>
        <w:t xml:space="preserve">- Hoạt lực bình quả(quả táo sức sống)! Sau khi ăn vào trong trạng thái phi chiến đấu có thể khôi phục được bốn điểm thể lực trong vòng năm phút. Có thể bán được 15 điểm sinh tồn tệ!</w:t>
      </w:r>
    </w:p>
    <w:p>
      <w:pPr>
        <w:pStyle w:val="BodyText"/>
      </w:pPr>
      <w:r>
        <w:t xml:space="preserve">Nhạc Trọng liếc mắt nhìn quả táo, một tin tức hiện lên trong đầu hắn.</w:t>
      </w:r>
    </w:p>
    <w:p>
      <w:pPr>
        <w:pStyle w:val="BodyText"/>
      </w:pPr>
      <w:r>
        <w:t xml:space="preserve">- Thứ tốt!</w:t>
      </w:r>
    </w:p>
    <w:p>
      <w:pPr>
        <w:pStyle w:val="BodyText"/>
      </w:pPr>
      <w:r>
        <w:t xml:space="preserve">Nhạc Trọng tiện tay bỏ quả táo vào trong lòng, nhanh chóng xông vào bên trong siêu thị.</w:t>
      </w:r>
    </w:p>
    <w:p>
      <w:pPr>
        <w:pStyle w:val="BodyText"/>
      </w:pPr>
      <w:r>
        <w:t xml:space="preserve">Bên trong siêu thị, hai nhân viên công tác đã bị biến thành tang thi nhưng vừa bị Bạch Cốt chém giết.</w:t>
      </w:r>
    </w:p>
    <w:p>
      <w:pPr>
        <w:pStyle w:val="BodyText"/>
      </w:pPr>
      <w:r>
        <w:t xml:space="preserve">Nhạc Trọng vừa xông tới nhìn một vòng không phát hiện điều gì khác thường, liền nhanh chóng vọt tới quầy hàng đem kẹo, chocolate những thức ăn có nhiệt lượng cao càn quét bỏ vào trong ba lô của hắn. Loại thực phẩm nhiệt lượng cao này chỉ cần một chút liền đủ cung cấp năng lượng ột cơ thể người hoạt động một ngày.</w:t>
      </w:r>
    </w:p>
    <w:p>
      <w:pPr>
        <w:pStyle w:val="BodyText"/>
      </w:pPr>
      <w:r>
        <w:t xml:space="preserve">Quét sạch kẹo, chocolate cùng bánh bích quy, Nhạc Trọng lại đi quét thêm vài túi mì ăn liền, ba bình nước suối, ba lô bị nhét đầy tràn.</w:t>
      </w:r>
    </w:p>
    <w:p>
      <w:pPr>
        <w:pStyle w:val="Compact"/>
      </w:pPr>
      <w:r>
        <w:br w:type="textWrapping"/>
      </w:r>
      <w:r>
        <w:br w:type="textWrapping"/>
      </w:r>
    </w:p>
    <w:p>
      <w:pPr>
        <w:pStyle w:val="Heading2"/>
      </w:pPr>
      <w:bookmarkStart w:id="28" w:name="chương-6-nhất-cấp-phòng-hộ-phục"/>
      <w:bookmarkEnd w:id="28"/>
      <w:r>
        <w:t xml:space="preserve">6. Chương 6: Nhất Cấp Phòng Hộ Phục</w:t>
      </w:r>
    </w:p>
    <w:p>
      <w:pPr>
        <w:pStyle w:val="Compact"/>
      </w:pPr>
      <w:r>
        <w:br w:type="textWrapping"/>
      </w:r>
      <w:r>
        <w:br w:type="textWrapping"/>
      </w:r>
      <w:r>
        <w:t xml:space="preserve">- Thật nặng!</w:t>
      </w:r>
    </w:p>
    <w:p>
      <w:pPr>
        <w:pStyle w:val="BodyText"/>
      </w:pPr>
      <w:r>
        <w:t xml:space="preserve">Nhạc Trọng ước lượng ba lô của mình, khẽ cau mày, đem ra hai phần ba đồ vật trong bao trực tiếp đổ xuống đất.</w:t>
      </w:r>
    </w:p>
    <w:p>
      <w:pPr>
        <w:pStyle w:val="BodyText"/>
      </w:pPr>
      <w:r>
        <w:t xml:space="preserve">Tiểu siêu thị này cũng không phải địa phương ở lâu, chung quanh đều dùng loại thủy tinh bình thường xây dựng, không thể ngăn cản nổi quái lực của đàn tang thi. Chỉ có siêu thị cỡ lớn may ra mới ngăn cản nổi lực lượng của chúng.</w:t>
      </w:r>
    </w:p>
    <w:p>
      <w:pPr>
        <w:pStyle w:val="BodyText"/>
      </w:pPr>
      <w:r>
        <w:t xml:space="preserve">Nhạc Trọng muốn chạy ra khỏi trường học cần có thể lực sung túc mới là quan trọng nhất, nếu đeo vật tư quá nặng sẽ làm ảnh hưởng thể lực của hắn.</w:t>
      </w:r>
    </w:p>
    <w:p>
      <w:pPr>
        <w:pStyle w:val="BodyText"/>
      </w:pPr>
      <w:r>
        <w:t xml:space="preserve">Trước đó Nhạc Trọng sau khi thăng cấp luôn luôn cường hóa lực lượng cùng thể lực, hết thảy là vì muốn chạy trốn tới một địa phương an toàn.</w:t>
      </w:r>
    </w:p>
    <w:p>
      <w:pPr>
        <w:pStyle w:val="BodyText"/>
      </w:pPr>
      <w:r>
        <w:t xml:space="preserve">Nhạc Trọng tiện tay cầm một chai nước suối uống vài hớp, lại ném ra xa hướng bên ngoài chạy đi.</w:t>
      </w:r>
    </w:p>
    <w:p>
      <w:pPr>
        <w:pStyle w:val="BodyText"/>
      </w:pPr>
      <w:r>
        <w:t xml:space="preserve">Bạch Cốt canh gác ngay bên ngoài, hai mươi con tang thi lảo đảo mang theo cảm giác áp bách vô tận đang hướng Nhạc Trọng đi tới.</w:t>
      </w:r>
    </w:p>
    <w:p>
      <w:pPr>
        <w:pStyle w:val="BodyText"/>
      </w:pPr>
      <w:r>
        <w:t xml:space="preserve">Nhìn thấy hai mươi con tang thi hình thành một đội ngũ, Nhạc Trọng nhướng mày, hai mươi con tang thi chen chúc cùng một chỗ đem không gian hoàn toàn ngăn trở, hắn căn bản không thể mạnh mẽ vượt qua.</w:t>
      </w:r>
    </w:p>
    <w:p>
      <w:pPr>
        <w:pStyle w:val="BodyText"/>
      </w:pPr>
      <w:r>
        <w:t xml:space="preserve">- Cứu mạng! Cứu chúng tôi với!</w:t>
      </w:r>
    </w:p>
    <w:p>
      <w:pPr>
        <w:pStyle w:val="BodyText"/>
      </w:pPr>
      <w:r>
        <w:t xml:space="preserve">Đúng lúc này trên đại thụ, Trần Cương lớn tiếng kêu lên.</w:t>
      </w:r>
    </w:p>
    <w:p>
      <w:pPr>
        <w:pStyle w:val="BodyText"/>
      </w:pPr>
      <w:r>
        <w:t xml:space="preserve">Bị thanh âm Trần Cương hấp dẫn, hai mươi con tang thi lảo đảo phân ra mười con hướng chỗ ba người Trần Cương đi tới.</w:t>
      </w:r>
    </w:p>
    <w:p>
      <w:pPr>
        <w:pStyle w:val="BodyText"/>
      </w:pPr>
      <w:r>
        <w:t xml:space="preserve">Ở bên cạnh Trần Cương, nam sinh tên Tôn Vũ oán trách nói:</w:t>
      </w:r>
    </w:p>
    <w:p>
      <w:pPr>
        <w:pStyle w:val="BodyText"/>
      </w:pPr>
      <w:r>
        <w:t xml:space="preserve">- Trần Cương, cậu điên rồi sao? Còn gọi quái vật dẫn qua đây?</w:t>
      </w:r>
    </w:p>
    <w:p>
      <w:pPr>
        <w:pStyle w:val="BodyText"/>
      </w:pPr>
      <w:r>
        <w:t xml:space="preserve">Trần Cương hỏi ngược lại:</w:t>
      </w:r>
    </w:p>
    <w:p>
      <w:pPr>
        <w:pStyle w:val="BodyText"/>
      </w:pPr>
      <w:r>
        <w:t xml:space="preserve">- Tôi không điên, bên dưới có nhiều tang thi như vậy, nếu như không có người tới cứu chúng ta, chúng ta có thể ở trên cây bao lâu? Chẳng lẽ cậu có thể từ trong vòng vây của đàn tang thi chạy thoát sao?</w:t>
      </w:r>
    </w:p>
    <w:p>
      <w:pPr>
        <w:pStyle w:val="BodyText"/>
      </w:pPr>
      <w:r>
        <w:t xml:space="preserve">Tôn Vũ chợt trầm mặc, lực hành động của tang thi thập phần chậm chạp, nhưng số lượng lại đông đảo, cả vườn trường lẫn trên đường đều trải rộng những sinh vật nguy hiểm kia, làm người ta không cách nào chạy thoát. Đáng sợ hơn chính là ai cũng hiểu rõ ràng chỉ cần bị tang thi nắm tổn thương một chút da thịt cũng sẽ bị cuốn hút trở thành một con tang thi mới, không có thuốc nào cứu được.</w:t>
      </w:r>
    </w:p>
    <w:p>
      <w:pPr>
        <w:pStyle w:val="BodyText"/>
      </w:pPr>
      <w:r>
        <w:t xml:space="preserve">Mười con tang thi tách ra, áp lực của Nhạc Trọng liền hạ thấp rất nhiều.</w:t>
      </w:r>
    </w:p>
    <w:p>
      <w:pPr>
        <w:pStyle w:val="BodyText"/>
      </w:pPr>
      <w:r>
        <w:t xml:space="preserve">Bạch Cốt bước tới một bước dài, huy động búa đem con tang thi đi đầu tiên chém bay đầu.</w:t>
      </w:r>
    </w:p>
    <w:p>
      <w:pPr>
        <w:pStyle w:val="BodyText"/>
      </w:pPr>
      <w:r>
        <w:t xml:space="preserve">Nhạc Trọng theo sát sau lưng Bạch Cốt, ra lệnh:</w:t>
      </w:r>
    </w:p>
    <w:p>
      <w:pPr>
        <w:pStyle w:val="BodyText"/>
      </w:pPr>
      <w:r>
        <w:t xml:space="preserve">- Chặt đứt cánh tay trái của chúng, Bạch Cốt!</w:t>
      </w:r>
    </w:p>
    <w:p>
      <w:pPr>
        <w:pStyle w:val="BodyText"/>
      </w:pPr>
      <w:r>
        <w:t xml:space="preserve">Bạch Cốt chém giết tang thi Nhạc Trọng không thể đạt được cường hóa, chỉ có tự tay hắn chém giết tang thi mới giúp cho hắn được thăng cấp mạnh mẽ hơn.</w:t>
      </w:r>
    </w:p>
    <w:p>
      <w:pPr>
        <w:pStyle w:val="BodyText"/>
      </w:pPr>
      <w:r>
        <w:t xml:space="preserve">Bạch Cốt nhận được mệnh lệnh, bước tới một bước, một búa chém xuống trực tiếp đem cánh tay trái của một con tang thi chặt đứt.</w:t>
      </w:r>
    </w:p>
    <w:p>
      <w:pPr>
        <w:pStyle w:val="BodyText"/>
      </w:pPr>
      <w:r>
        <w:t xml:space="preserve">Nhạc Trọng xông tới vung mộc bổng hung hăng oanh lên trên đầu con tang thi kia, đem đầu nó trực tiếp oanh lệch sang một bên.</w:t>
      </w:r>
    </w:p>
    <w:p>
      <w:pPr>
        <w:pStyle w:val="BodyText"/>
      </w:pPr>
      <w:r>
        <w:t xml:space="preserve">- Thật lợi hại!</w:t>
      </w:r>
    </w:p>
    <w:p>
      <w:pPr>
        <w:pStyle w:val="BodyText"/>
      </w:pPr>
      <w:r>
        <w:t xml:space="preserve">Tránh trên đại thụ Trần Cương nhìn thấy Nhạc Trọng cùng Bạch Cốt phối hợp tiêu diệt tang thi, trong mắt hiện lên một nét tán thán.</w:t>
      </w:r>
    </w:p>
    <w:p>
      <w:pPr>
        <w:pStyle w:val="BodyText"/>
      </w:pPr>
      <w:r>
        <w:t xml:space="preserve">- Lui!</w:t>
      </w:r>
    </w:p>
    <w:p>
      <w:pPr>
        <w:pStyle w:val="BodyText"/>
      </w:pPr>
      <w:r>
        <w:t xml:space="preserve">Xử lý hai con tang thi, Nhạc Trọng hướng Bạch Cốt quát.</w:t>
      </w:r>
    </w:p>
    <w:p>
      <w:pPr>
        <w:pStyle w:val="BodyText"/>
      </w:pPr>
      <w:r>
        <w:t xml:space="preserve">Lúc này còn sót lại tám con tang thi đã chậm rãi vây quanh, một khi bị vây kín Nhạc Trọng cũng sẽ bị xử lý.</w:t>
      </w:r>
    </w:p>
    <w:p>
      <w:pPr>
        <w:pStyle w:val="BodyText"/>
      </w:pPr>
      <w:r>
        <w:t xml:space="preserve">Sau tiếng quát thân hình của Bạch Cốt cùng Nhạc Trọng đều thối lui ra sau, nhanh chóng trốn thoát khỏi vòng vây của tám con tang thi kia.</w:t>
      </w:r>
    </w:p>
    <w:p>
      <w:pPr>
        <w:pStyle w:val="BodyText"/>
      </w:pPr>
      <w:r>
        <w:t xml:space="preserve">Tám con tang thi lảo đảo tiếp tục tới gần hai người.</w:t>
      </w:r>
    </w:p>
    <w:p>
      <w:pPr>
        <w:pStyle w:val="BodyText"/>
      </w:pPr>
      <w:r>
        <w:t xml:space="preserve">Vừa tiến lên, tốc độ của tám con tang thi cũng chênh lệch, một con đột ngột tách ra.</w:t>
      </w:r>
    </w:p>
    <w:p>
      <w:pPr>
        <w:pStyle w:val="BodyText"/>
      </w:pPr>
      <w:r>
        <w:t xml:space="preserve">- Lên! Cánh tay trái nó!</w:t>
      </w:r>
    </w:p>
    <w:p>
      <w:pPr>
        <w:pStyle w:val="BodyText"/>
      </w:pPr>
      <w:r>
        <w:t xml:space="preserve">Nhạc Trọng hét to một tiếng.</w:t>
      </w:r>
    </w:p>
    <w:p>
      <w:pPr>
        <w:pStyle w:val="BodyText"/>
      </w:pPr>
      <w:r>
        <w:t xml:space="preserve">Bạch Cốt bước nhanh tới vung búa chặt đứt tay trái con tang thi, Nhạc Trọng lại nhân cơ hội bổ một gậy đem đầu con tang thi kia oanh nghiêng.</w:t>
      </w:r>
    </w:p>
    <w:p>
      <w:pPr>
        <w:pStyle w:val="BodyText"/>
      </w:pPr>
      <w:r>
        <w:t xml:space="preserve">Xử lý xong con tang thi kia, Bạch Cốt cùng Nhạc Trọng lại lui nhanh ra sau tách rời một khoảng cách với thi đàn.</w:t>
      </w:r>
    </w:p>
    <w:p>
      <w:pPr>
        <w:pStyle w:val="BodyText"/>
      </w:pPr>
      <w:r>
        <w:t xml:space="preserve">Cứ như thế từng đầu tang thi bị giết chết dưới sự liên thủ của Nhạc Trọng cùng Bạch Cốt, chỉ chốc lát đều bị hai người xử lý.</w:t>
      </w:r>
    </w:p>
    <w:p>
      <w:pPr>
        <w:pStyle w:val="BodyText"/>
      </w:pPr>
      <w:r>
        <w:t xml:space="preserve">- Ngài đã thăng tới cấp bốn, mời phân phối hai điểm cường hóa!</w:t>
      </w:r>
    </w:p>
    <w:p>
      <w:pPr>
        <w:pStyle w:val="BodyText"/>
      </w:pPr>
      <w:r>
        <w:t xml:space="preserve">Sau khi Nhạc Trọng xử lý xong con tang thi cuối cùng, thanh âm dễ nghe kia lại xuất hiện bên tai của hắn.</w:t>
      </w:r>
    </w:p>
    <w:p>
      <w:pPr>
        <w:pStyle w:val="BodyText"/>
      </w:pPr>
      <w:r>
        <w:t xml:space="preserve">- Cường hóa lực lượng, thể lực!</w:t>
      </w:r>
    </w:p>
    <w:p>
      <w:pPr>
        <w:pStyle w:val="BodyText"/>
      </w:pPr>
      <w:r>
        <w:t xml:space="preserve">Nhạc Trọng thở hổn hển, ra lệnh. Xử lý xong mười con tang thi, hắn tiêu hao đại lượng thể lực, lúc này thể lực của hắn chỉ còn lại ba điểm.</w:t>
      </w:r>
    </w:p>
    <w:p>
      <w:pPr>
        <w:pStyle w:val="BodyText"/>
      </w:pPr>
      <w:r>
        <w:t xml:space="preserve">Từng đạo khí lưu tinh tế ấm áp bắt đầu khởi động trong thân thể Nhạc Trọng, hắn lại lấy được cường hóa.</w:t>
      </w:r>
    </w:p>
    <w:p>
      <w:pPr>
        <w:pStyle w:val="BodyText"/>
      </w:pPr>
      <w:r>
        <w:t xml:space="preserve">Trước mặt Nhạc Trọng Bạch Cốt cũng đã thăng lên bốn cấp, thực lực tổng hợp của nó đã mạnh hơn 30%.</w:t>
      </w:r>
    </w:p>
    <w:p>
      <w:pPr>
        <w:pStyle w:val="BodyText"/>
      </w:pPr>
      <w:r>
        <w:t xml:space="preserve">Nhạc Trọng xử lý mười con tang thi đã tạo ra một ít động tĩnh, ba con tang thi rải rác chung quanh đang lung la lung lay hướng hắn đi tới.</w:t>
      </w:r>
    </w:p>
    <w:p>
      <w:pPr>
        <w:pStyle w:val="BodyText"/>
      </w:pPr>
      <w:r>
        <w:t xml:space="preserve">- Xử lý chúng nó! Sau đó trở về cảnh giới!</w:t>
      </w:r>
    </w:p>
    <w:p>
      <w:pPr>
        <w:pStyle w:val="BodyText"/>
      </w:pPr>
      <w:r>
        <w:t xml:space="preserve">Nhạc Trọng liếc mắt nhìn ba con tang thi, ra lệnh. Hắn đã vô cùng mỏi mệt, cần phải hồi phục lại thể lực.</w:t>
      </w:r>
    </w:p>
    <w:p>
      <w:pPr>
        <w:pStyle w:val="BodyText"/>
      </w:pPr>
      <w:r>
        <w:t xml:space="preserve">Bạch Cốt nhận được mệnh lệnh, bước tới một bước, từng búa chém xuống dễ dàng đem ba con tang thi chém giết.</w:t>
      </w:r>
    </w:p>
    <w:p>
      <w:pPr>
        <w:pStyle w:val="BodyText"/>
      </w:pPr>
      <w:r>
        <w:t xml:space="preserve">- Di, đó là cái gì?</w:t>
      </w:r>
    </w:p>
    <w:p>
      <w:pPr>
        <w:pStyle w:val="BodyText"/>
      </w:pPr>
      <w:r>
        <w:t xml:space="preserve">Khi đầu tang thi cuối cùng bị Bạch Cốt chém giết, một chiếc thùng trắng dài chừng ba mươi phân từ trong thân thể nó tuôn ra, lẳng lặng nằm ngay bên cạnh, Nhạc Trọng vừa nhìn thấy lập tức đi tới, đem thùng trắng kia nhặt lên.</w:t>
      </w:r>
    </w:p>
    <w:p>
      <w:pPr>
        <w:pStyle w:val="BodyText"/>
      </w:pPr>
      <w:r>
        <w:t xml:space="preserve">- Bạch sắc bảo rương, bên trong bảo rương có thể sẽ có được bảo vật mà ngươi có thể dùng, cũng có thể sẽ không có gì, đánh cuộc vận khí của ngươi đi!</w:t>
      </w:r>
    </w:p>
    <w:p>
      <w:pPr>
        <w:pStyle w:val="BodyText"/>
      </w:pPr>
      <w:r>
        <w:t xml:space="preserve">Nhạc Trọng vừa cầm lấy chiếc rương kia một dãy tin tức xuất hiện ngay trong đầu của hắn.</w:t>
      </w:r>
    </w:p>
    <w:p>
      <w:pPr>
        <w:pStyle w:val="BodyText"/>
      </w:pPr>
      <w:r>
        <w:t xml:space="preserve">Không hề có chút do dự, Nhạc Trọng lập tức mở ra thùng màu trắng kia, một đoàn bạch quang chớp động, một bộ trang phục màu trắng bó sát người xuất hiện ngay trước mặt hắn.</w:t>
      </w:r>
    </w:p>
    <w:p>
      <w:pPr>
        <w:pStyle w:val="BodyText"/>
      </w:pPr>
      <w:r>
        <w:t xml:space="preserve">- Nhất cấp phòng hộ phục, có thể ngăn cản ba lần công kích của sơ cấp cảm nhiễm thể dưới cấp năm. Không thể phòng ngự công kích của sơ cấp cảm nhiễm thể ngoài cấp năm. Hiệu quả phụ thêm: lực lương +1, nhanh nhẹn +1, sức sống +1, thể lực +1, tinh thần +1, cường độ +1. Có thể chồng lên mặc chung với phòng hộ phục khác của Thần Ma hệ thống, không gia thành hiệu quả chồng lên. Độ bền 3/3. Bán cho cửa hàng hệ thống có thể đạt được 50 điểm sinh tồn tệ!</w:t>
      </w:r>
    </w:p>
    <w:p>
      <w:pPr>
        <w:pStyle w:val="BodyText"/>
      </w:pPr>
      <w:r>
        <w:t xml:space="preserve">- Thứ tốt!</w:t>
      </w:r>
    </w:p>
    <w:p>
      <w:pPr>
        <w:pStyle w:val="BodyText"/>
      </w:pPr>
      <w:r>
        <w:t xml:space="preserve">Nhạc Trọng nhanh chóng đem bộ phòng hộ phục cấp một mặc lên người, đây tương đương có thể đề cao 10% tố chất thân thể, còn có thể ngăn cản ba lượt công kích của tang thi, tương đương có thêm ba sinh mạng.</w:t>
      </w:r>
    </w:p>
    <w:p>
      <w:pPr>
        <w:pStyle w:val="BodyText"/>
      </w:pPr>
      <w:r>
        <w:t xml:space="preserve">Nhạc Trọng cùng tang thi cận chiến cho dù một chọi một cũng phải cảnh giác, chỉ có chút không cẩn thận sẽ bị lây nhiễm, có được phòng hộ phục hắn chỉ cần cẩn thận không để mình bị thi đàn vây quanh liền tương đương có thêm ba sinh mạng.</w:t>
      </w:r>
    </w:p>
    <w:p>
      <w:pPr>
        <w:pStyle w:val="BodyText"/>
      </w:pPr>
      <w:r>
        <w:t xml:space="preserve">Phòng hộ phục màu trắng vừa lúc phù hợp với thân thể của hắn.</w:t>
      </w:r>
    </w:p>
    <w:p>
      <w:pPr>
        <w:pStyle w:val="BodyText"/>
      </w:pPr>
      <w:r>
        <w:t xml:space="preserve">Thay phòng hộ phục, Nhạc Trọng liếc mắt qua bên đại thụ, dựng lên một ngón cái, sau đó rút vào trong tiểu siêu thị bắt đầu nghỉ ngơi.</w:t>
      </w:r>
    </w:p>
    <w:p>
      <w:pPr>
        <w:pStyle w:val="BodyText"/>
      </w:pPr>
      <w:r>
        <w:t xml:space="preserve">- Trần Cương, hắn có ý tứ gì? Tại sao hắn lại chui vào trong siêu thị?</w:t>
      </w:r>
    </w:p>
    <w:p>
      <w:pPr>
        <w:pStyle w:val="BodyText"/>
      </w:pPr>
      <w:r>
        <w:t xml:space="preserve">Tôn Vũ thấy Nhạc Trọng lui về trong siêu thị, khó hiểu hỏi.</w:t>
      </w:r>
    </w:p>
    <w:p>
      <w:pPr>
        <w:pStyle w:val="BodyText"/>
      </w:pPr>
      <w:r>
        <w:t xml:space="preserve">Trần Cương suy đoán:</w:t>
      </w:r>
    </w:p>
    <w:p>
      <w:pPr>
        <w:pStyle w:val="BodyText"/>
      </w:pPr>
      <w:r>
        <w:t xml:space="preserve">- Có thể do thể lực tiêu hao quá lớn!</w:t>
      </w:r>
    </w:p>
    <w:p>
      <w:pPr>
        <w:pStyle w:val="BodyText"/>
      </w:pPr>
      <w:r>
        <w:t xml:space="preserve">Chiến thuật du đấu cực kỳ tiêu hao thể lực con người, căn bản không thể kéo dài.</w:t>
      </w:r>
    </w:p>
    <w:p>
      <w:pPr>
        <w:pStyle w:val="BodyText"/>
      </w:pPr>
      <w:r>
        <w:t xml:space="preserve">Nhạc Trọng lui vào trong siêu thị, vừa khuyên giải vừa xem xét hoàn cảnh chung quanh, lẳng lặng nghỉ ngơi.</w:t>
      </w:r>
    </w:p>
    <w:p>
      <w:pPr>
        <w:pStyle w:val="Compact"/>
      </w:pPr>
      <w:r>
        <w:br w:type="textWrapping"/>
      </w:r>
      <w:r>
        <w:br w:type="textWrapping"/>
      </w:r>
    </w:p>
    <w:p>
      <w:pPr>
        <w:pStyle w:val="Heading2"/>
      </w:pPr>
      <w:bookmarkStart w:id="29" w:name="chương-7-tiểu-siêu-thị"/>
      <w:bookmarkEnd w:id="29"/>
      <w:r>
        <w:t xml:space="preserve">7. Chương 7: Tiểu Siêu Thị</w:t>
      </w:r>
    </w:p>
    <w:p>
      <w:pPr>
        <w:pStyle w:val="Compact"/>
      </w:pPr>
      <w:r>
        <w:br w:type="textWrapping"/>
      </w:r>
      <w:r>
        <w:br w:type="textWrapping"/>
      </w:r>
      <w:r>
        <w:t xml:space="preserve">Tang thi vây quanh tiểu siêu thị đã bị Nhạc Trọng thanh tẩy không còn, ở gần siêu thị cũng chỉ có mười sáu con tang thi vẫn bồi hồi bên dưới đại thụ.</w:t>
      </w:r>
    </w:p>
    <w:p>
      <w:pPr>
        <w:pStyle w:val="BodyText"/>
      </w:pPr>
      <w:r>
        <w:t xml:space="preserve">Sau khi mặc vào phòng hộ phục thể lực của Nhạc Trọng đã đạt tới 13 điểm hạn mức cao nhất, hắn nghỉ ngơi năm phút thể lực khôi phục tới 7 điểm. Nhưng Nhạc Trọng nghỉ ngơi thêm hai mươi phút mà thể lực cũng không gia tăng thêm nữa.</w:t>
      </w:r>
    </w:p>
    <w:p>
      <w:pPr>
        <w:pStyle w:val="BodyText"/>
      </w:pPr>
      <w:r>
        <w:t xml:space="preserve">- Chiến đấu quá lâu cơ thể của mình quá mỏi mệt sao? Thể lực vẫn quá thấp!</w:t>
      </w:r>
    </w:p>
    <w:p>
      <w:pPr>
        <w:pStyle w:val="BodyText"/>
      </w:pPr>
      <w:r>
        <w:t xml:space="preserve">Nhạc Trọng nhướng mày, lẳng lặng suy nghĩ nhủ thầm. Hôm nay hắn chiến đấu với cường độ cao, cho dù đã trải qua cường hóa nhưng thể lực cũng không thể vô hạn khôi phục.</w:t>
      </w:r>
    </w:p>
    <w:p>
      <w:pPr>
        <w:pStyle w:val="BodyText"/>
      </w:pPr>
      <w:r>
        <w:t xml:space="preserve">- Chỉ có thể dùng quả táo này!</w:t>
      </w:r>
    </w:p>
    <w:p>
      <w:pPr>
        <w:pStyle w:val="BodyText"/>
      </w:pPr>
      <w:r>
        <w:t xml:space="preserve">Nhạc Trọng lấy ra quả táo hoạt lực, cắn lên.</w:t>
      </w:r>
    </w:p>
    <w:p>
      <w:pPr>
        <w:pStyle w:val="BodyText"/>
      </w:pPr>
      <w:r>
        <w:t xml:space="preserve">Một cỗ hương vị ngọt ngào tràn vào trong miệng, chảy vào trong thân thể hắn.</w:t>
      </w:r>
    </w:p>
    <w:p>
      <w:pPr>
        <w:pStyle w:val="BodyText"/>
      </w:pPr>
      <w:r>
        <w:t xml:space="preserve">Nhạc Trọng chỉ cắn vài cái đã ăn xong quả táo, một cỗ dòng khí thanh lương chảy xuôi trong thân thể, chữa trị cơ thể đầy mệt mỏi của hắn.</w:t>
      </w:r>
    </w:p>
    <w:p>
      <w:pPr>
        <w:pStyle w:val="BodyText"/>
      </w:pPr>
      <w:r>
        <w:t xml:space="preserve">Năm phút sau, Nhạc Trọng được cỗ dòng khí thanh lương tẩm bổ, thân thể mỏi mệt dần dần khôi phục lại, thể lực tăng lên tới 12 điểm.</w:t>
      </w:r>
    </w:p>
    <w:p>
      <w:pPr>
        <w:pStyle w:val="BodyText"/>
      </w:pPr>
      <w:r>
        <w:t xml:space="preserve">Nghỉ ngơi xong, Nhạc Trọng cùng Bạch Cốt đi ra tiểu siêu thị.</w:t>
      </w:r>
    </w:p>
    <w:p>
      <w:pPr>
        <w:pStyle w:val="BodyText"/>
      </w:pPr>
      <w:r>
        <w:t xml:space="preserve">- Hắn đã ra rồi!</w:t>
      </w:r>
    </w:p>
    <w:p>
      <w:pPr>
        <w:pStyle w:val="BodyText"/>
      </w:pPr>
      <w:r>
        <w:t xml:space="preserve">Tôn Vũ vừa nhìn thấy Nhạc Trọng xuất hiện, chợt hưng phấn nói với Trần Cương.</w:t>
      </w:r>
    </w:p>
    <w:p>
      <w:pPr>
        <w:pStyle w:val="BodyText"/>
      </w:pPr>
      <w:r>
        <w:t xml:space="preserve">Trần Cương nhìn thấy Nhạc Trọng, trong mắt thoáng hiện nét hưng phấn lẫn lo lắng. Nếu Nhạc Trọng không đến cứu bọn họ mà lựa chọn một mình rời đi, bọn họ cũng không có cách nào.</w:t>
      </w:r>
    </w:p>
    <w:p>
      <w:pPr>
        <w:pStyle w:val="BodyText"/>
      </w:pPr>
      <w:r>
        <w:t xml:space="preserve">Nhạc Trọng nhìn thấy mười sáu con tang thi vây dưới đại thụ, phất tay ném một *** bia xuống đất.</w:t>
      </w:r>
    </w:p>
    <w:p>
      <w:pPr>
        <w:pStyle w:val="BodyText"/>
      </w:pPr>
      <w:r>
        <w:t xml:space="preserve">- Keng!</w:t>
      </w:r>
    </w:p>
    <w:p>
      <w:pPr>
        <w:pStyle w:val="BodyText"/>
      </w:pPr>
      <w:r>
        <w:t xml:space="preserve">Thanh âm thanh thúy quanh quẩn trong khu vực chung quanh, mười sáu con tang thi vây quanh dưới gốc đại thụ chợt quay đầu lại, hướng bên này lảo đảo đi qua.</w:t>
      </w:r>
    </w:p>
    <w:p>
      <w:pPr>
        <w:pStyle w:val="BodyText"/>
      </w:pPr>
      <w:r>
        <w:t xml:space="preserve">- Chúng ta lên! Bạch Cốt!</w:t>
      </w:r>
    </w:p>
    <w:p>
      <w:pPr>
        <w:pStyle w:val="BodyText"/>
      </w:pPr>
      <w:r>
        <w:t xml:space="preserve">Nhạc Trọng cầm chặt mộc bổng hướng Bạch Cốt quát.</w:t>
      </w:r>
    </w:p>
    <w:p>
      <w:pPr>
        <w:pStyle w:val="BodyText"/>
      </w:pPr>
      <w:r>
        <w:t xml:space="preserve">Nhận được mệnh lệnh của hắn, Bạch Cốt bước ra một bước dài hướng mười sáu con tang thi vọt tới.</w:t>
      </w:r>
    </w:p>
    <w:p>
      <w:pPr>
        <w:pStyle w:val="BodyText"/>
      </w:pPr>
      <w:r>
        <w:t xml:space="preserve">Mười giây sau Bạch Cốt vọt tới trước người một con tang thi, búa lớn vung lên, một đầu tang thi bị chém bay.</w:t>
      </w:r>
    </w:p>
    <w:p>
      <w:pPr>
        <w:pStyle w:val="BodyText"/>
      </w:pPr>
      <w:r>
        <w:t xml:space="preserve">Dễ dàng thủ tiêu một con tang thi, ba con tang thi khác từ một bên hướng Bạch Cốt đánh tới.</w:t>
      </w:r>
    </w:p>
    <w:p>
      <w:pPr>
        <w:pStyle w:val="BodyText"/>
      </w:pPr>
      <w:r>
        <w:t xml:space="preserve">Nhạc Trọng tiến lên hung hăng một gậy đánh lên trên đầu một con tang thi, ngạnh sanh sanh đem đầu của nó oanh lệch sang một bên, thuận thế một cước đá vào trên thân thể một con tang thi khác, đem con tang thi kia đá ngã trên mặt đất.</w:t>
      </w:r>
    </w:p>
    <w:p>
      <w:pPr>
        <w:pStyle w:val="BodyText"/>
      </w:pPr>
      <w:r>
        <w:t xml:space="preserve">Sau khi mặc vào kiện phòng hộ phục dũng khí của Nhạc Trọng lớn hơn rất nhiều, nếu không có phòng hộ phục hắn tuyệt đối không dám đá vào người tang thi. Bởi vì chỉ cần có chút không cẩn thận sẽ bị nắm phá một lỗ hổng hắn sẽ chết.</w:t>
      </w:r>
    </w:p>
    <w:p>
      <w:pPr>
        <w:pStyle w:val="BodyText"/>
      </w:pPr>
      <w:r>
        <w:t xml:space="preserve">Bạch Cốt bổ xuống một búa, thuận thế đem một con tang thi chém bay.</w:t>
      </w:r>
    </w:p>
    <w:p>
      <w:pPr>
        <w:pStyle w:val="BodyText"/>
      </w:pPr>
      <w:r>
        <w:t xml:space="preserve">Sau khi thăng lên cấp bốn, thực lực tổng hợp của Bạch Cốt đã được đề cao 30% sức chiến đấu, biểu hiện trực tiếp nhất là phản ứng của nó nhanh nhẹn hơn rất nhiều.</w:t>
      </w:r>
    </w:p>
    <w:p>
      <w:pPr>
        <w:pStyle w:val="BodyText"/>
      </w:pPr>
      <w:r>
        <w:t xml:space="preserve">Nhạc Trọng tiến lên một bước dài, hung hăng đập một gậy vào đầu một con tang thi, đem đầu nó trực tiếp gõ nghiêng.</w:t>
      </w:r>
    </w:p>
    <w:p>
      <w:pPr>
        <w:pStyle w:val="BodyText"/>
      </w:pPr>
      <w:r>
        <w:t xml:space="preserve">Chỉ trong vài lần hô hấp, đã có bốn con tang thi ngã xuống dưới sự liên thủ của hắn cùng Bạch Cốt.</w:t>
      </w:r>
    </w:p>
    <w:p>
      <w:pPr>
        <w:pStyle w:val="BodyText"/>
      </w:pPr>
      <w:r>
        <w:t xml:space="preserve">Thủ tiêu xong bốn con tang thi, Nhạc Trọng cùng Bạch Cốt chợt lui ra phía sau, vòng quanh mười hai con tang thi sót lại di chuyển thành vòng tròn, sau đó một người hung hăng vọt tới một con tang thi, một xung phong thủ tiêu ba con tang thi lại nhanh chóng lui về phía sau.</w:t>
      </w:r>
    </w:p>
    <w:p>
      <w:pPr>
        <w:pStyle w:val="BodyText"/>
      </w:pPr>
      <w:r>
        <w:t xml:space="preserve">Chỉ vài lần đàn tang thi thứ ba hành động chậm chạp đã bị hai người Nhạc Trọng cùng Bạch Cốt liên thủ xử lý.</w:t>
      </w:r>
    </w:p>
    <w:p>
      <w:pPr>
        <w:pStyle w:val="BodyText"/>
      </w:pPr>
      <w:r>
        <w:t xml:space="preserve">- Thật là lợi hại! Thật không ngờ trong trường học chúng ta lại che giấu một người mạnh như vậy!</w:t>
      </w:r>
    </w:p>
    <w:p>
      <w:pPr>
        <w:pStyle w:val="BodyText"/>
      </w:pPr>
      <w:r>
        <w:t xml:space="preserve">Nhìn thấy hai người Nhạc Trọng cùng Bạch Cốt dễ dàng liệp sát đàn tang thi, Trần Cương cảm thán nói.</w:t>
      </w:r>
    </w:p>
    <w:p>
      <w:pPr>
        <w:pStyle w:val="BodyText"/>
      </w:pPr>
      <w:r>
        <w:t xml:space="preserve">Tôn Vũ cùng Vương Song đều gật gật đầu.</w:t>
      </w:r>
    </w:p>
    <w:p>
      <w:pPr>
        <w:pStyle w:val="BodyText"/>
      </w:pPr>
      <w:r>
        <w:t xml:space="preserve">Xử lý xong thi đàn, thể lực của Nhạc Trọng tiêu hao 3 điểm, hạ xuống còn 9 điểm. Lực lượng cùng thể lực trải qua cường hóa, lực bền bỉ trong chiến đấu càng ngày càng mạnh.</w:t>
      </w:r>
    </w:p>
    <w:p>
      <w:pPr>
        <w:pStyle w:val="BodyText"/>
      </w:pPr>
      <w:r>
        <w:t xml:space="preserve">Thanh tẩy xong thi đàn, Nhạc Trọng nhanh tay thu lấy sinh tồn tệ rơi rụng trên mặt đất.</w:t>
      </w:r>
    </w:p>
    <w:p>
      <w:pPr>
        <w:pStyle w:val="BodyText"/>
      </w:pPr>
      <w:r>
        <w:t xml:space="preserve">Nhìn thấy tang thi chung quanh đại thụ đều đã bị Nhạc Trọng xử lý xong sạch sẽ, ba gã nam sinh đều nhanh nhẹn leo xuống bên dưới.</w:t>
      </w:r>
    </w:p>
    <w:p>
      <w:pPr>
        <w:pStyle w:val="BodyText"/>
      </w:pPr>
      <w:r>
        <w:t xml:space="preserve">- Chào đồng học, tôi là Trần Cương của năm thứ ba quản lý hệ!</w:t>
      </w:r>
    </w:p>
    <w:p>
      <w:pPr>
        <w:pStyle w:val="BodyText"/>
      </w:pPr>
      <w:r>
        <w:t xml:space="preserve">Trần Cương bò xuống tới dưới, đi tới bên cạnh Nhạc Trọng tự giới thiệu.</w:t>
      </w:r>
    </w:p>
    <w:p>
      <w:pPr>
        <w:pStyle w:val="BodyText"/>
      </w:pPr>
      <w:r>
        <w:t xml:space="preserve">- Tôi là Tôn Vũ cũng thuộc quản lý hệ!</w:t>
      </w:r>
    </w:p>
    <w:p>
      <w:pPr>
        <w:pStyle w:val="BodyText"/>
      </w:pPr>
      <w:r>
        <w:t xml:space="preserve">- Tôi là Vương Song, quản lý hệ năm ba!</w:t>
      </w:r>
    </w:p>
    <w:p>
      <w:pPr>
        <w:pStyle w:val="BodyText"/>
      </w:pPr>
      <w:r>
        <w:t xml:space="preserve">Tôn Vũ cùng Vương Sơn đều đi tới bên cạnh tự giới thiệu mình.</w:t>
      </w:r>
    </w:p>
    <w:p>
      <w:pPr>
        <w:pStyle w:val="BodyText"/>
      </w:pPr>
      <w:r>
        <w:t xml:space="preserve">Nhạc Trọng hướng Trần Cương cảm tạ:</w:t>
      </w:r>
    </w:p>
    <w:p>
      <w:pPr>
        <w:pStyle w:val="BodyText"/>
      </w:pPr>
      <w:r>
        <w:t xml:space="preserve">- Tôi là Nhạc Trọng, vừa rồi đa tạ!</w:t>
      </w:r>
    </w:p>
    <w:p>
      <w:pPr>
        <w:pStyle w:val="BodyText"/>
      </w:pPr>
      <w:r>
        <w:t xml:space="preserve">Vừa rồi Trần Cương giúp Nhạc Trọng dẫn dắt đi phân nửa nhân số tang thi, nhờ vậy Nhạc Trọng đủ khả năng tiêu diệt đợt thi đàn thứ nhất, nếu không hắn cũng chỉ có khả năng chạy trốn mà không thể tiêu diệt thi đàn.</w:t>
      </w:r>
    </w:p>
    <w:p>
      <w:pPr>
        <w:pStyle w:val="BodyText"/>
      </w:pPr>
      <w:r>
        <w:t xml:space="preserve">Tang thi đáng sợ nhất không phải thực lực cá nhân nó mà là tổng số lượng lây nhiễm. Số lượng của tang thi vừa tăng lên chừng hai mươi con sẽ rất khó đối phó, cho dù có thể xử lý cũng hao tổn thể lực cùng tinh lực vô cùng kinh người.</w:t>
      </w:r>
    </w:p>
    <w:p>
      <w:pPr>
        <w:pStyle w:val="BodyText"/>
      </w:pPr>
      <w:r>
        <w:t xml:space="preserve">- Khách khí cái gì, tôi còn chưa cảm ơn cậu đã cứu chúng tôi đâu!</w:t>
      </w:r>
    </w:p>
    <w:p>
      <w:pPr>
        <w:pStyle w:val="BodyText"/>
      </w:pPr>
      <w:r>
        <w:t xml:space="preserve">Trần Cương cười sang sảng, sau đó chỉ vào Bạch Cốt đứng bên cạnh Nhạc Trọng hỏi:</w:t>
      </w:r>
    </w:p>
    <w:p>
      <w:pPr>
        <w:pStyle w:val="BodyText"/>
      </w:pPr>
      <w:r>
        <w:t xml:space="preserve">- Nhạc Trọng, vật này làm sao tới?</w:t>
      </w:r>
    </w:p>
    <w:p>
      <w:pPr>
        <w:pStyle w:val="BodyText"/>
      </w:pPr>
      <w:r>
        <w:t xml:space="preserve">Vẻ mặt Tôn Vũ cùng Vương Song cũng hâm mộ nhìn khô lâu đặc chủng Bạch Cốt đứng cạnh Nhạc Trọng. Vừa rồi bọn hắn nhìn ra được thực lực mạnh mẽ của Bạch Cốt, mỗi lần vung búa liền dễ dàng tiêu diệt một đầu tang thi.</w:t>
      </w:r>
    </w:p>
    <w:p>
      <w:pPr>
        <w:pStyle w:val="BodyText"/>
      </w:pPr>
      <w:r>
        <w:t xml:space="preserve">- Đi vào bên trong nói đi, nơi này không phải chỗ nói chuyện!</w:t>
      </w:r>
    </w:p>
    <w:p>
      <w:pPr>
        <w:pStyle w:val="BodyText"/>
      </w:pPr>
      <w:r>
        <w:t xml:space="preserve">Nhạc Trọng nhìn chung quanh, chỉ vào tiểu siêu thị nói với ba người. Tang thi gần bên đã bị Nhạc Trọng cùng Bạch Cốt thanh tẩy, nhưng bên trong trường học số lượng tang thi chỉ sợ phải hơn ngàn con, bọn họ còn chưa được an toàn.</w:t>
      </w:r>
    </w:p>
    <w:p>
      <w:pPr>
        <w:pStyle w:val="BodyText"/>
      </w:pPr>
      <w:r>
        <w:t xml:space="preserve">Ba người Trần Cương liên tục gật đầu, đi theo Nhạc Trọng nhanh chóng tiến nhập vào bên trong tiểu siêu thị.</w:t>
      </w:r>
    </w:p>
    <w:p>
      <w:pPr>
        <w:pStyle w:val="BodyText"/>
      </w:pPr>
      <w:r>
        <w:t xml:space="preserve">Vừa tiến vào tiểu siêu thị, Tôn Vũ nhặt lên một *** bia mở ra uống ừng ực, sau đó thở ra một hơi thật dài, tùy tiện nói:</w:t>
      </w:r>
    </w:p>
    <w:p>
      <w:pPr>
        <w:pStyle w:val="BodyText"/>
      </w:pPr>
      <w:r>
        <w:t xml:space="preserve">- Hô, rốt cục sống sót, khát chết tôi!</w:t>
      </w:r>
    </w:p>
    <w:p>
      <w:pPr>
        <w:pStyle w:val="BodyText"/>
      </w:pPr>
      <w:r>
        <w:t xml:space="preserve">Nhạc Trọng liếc mắt nhìn Tôn Vũ, khẽ cau mày, lúc này còn chưa được an toàn, ngoại trừ cần phải trao đổi hắn cũng không thích nghe có thanh âm phát ra.</w:t>
      </w:r>
    </w:p>
    <w:p>
      <w:pPr>
        <w:pStyle w:val="BodyText"/>
      </w:pPr>
      <w:r>
        <w:t xml:space="preserve">Trần Cương uống xong hớp nước đi tới bên cạnh, chỉ vào Bạch Cốt lại hỏi:</w:t>
      </w:r>
    </w:p>
    <w:p>
      <w:pPr>
        <w:pStyle w:val="BodyText"/>
      </w:pPr>
      <w:r>
        <w:t xml:space="preserve">- Nhạc Trọng, vật này cậu làm sao lấy được? Có thể nói với chúng tôi một chút không?</w:t>
      </w:r>
    </w:p>
    <w:p>
      <w:pPr>
        <w:pStyle w:val="BodyText"/>
      </w:pPr>
      <w:r>
        <w:t xml:space="preserve">Tôn Vũ cùng Vương Song cũng đưa mắt nhìn Nhạc Trọng, trong mắt tràn ngập khát vọng. Ở trong thế giới đột nhiên dị biến, tang thi hoành hành, ai cũng rõ ràng chỉ có được thực lực mới có thể sống sót.</w:t>
      </w:r>
    </w:p>
    <w:p>
      <w:pPr>
        <w:pStyle w:val="BodyText"/>
      </w:pPr>
      <w:r>
        <w:t xml:space="preserve">Nhạc Trọng nhìn chằm chằm Trần Cương hỏi:</w:t>
      </w:r>
    </w:p>
    <w:p>
      <w:pPr>
        <w:pStyle w:val="BodyText"/>
      </w:pPr>
      <w:r>
        <w:t xml:space="preserve">- Thanh âm tự xưng là thần các cậu nghe được không?</w:t>
      </w:r>
    </w:p>
    <w:p>
      <w:pPr>
        <w:pStyle w:val="BodyText"/>
      </w:pPr>
      <w:r>
        <w:t xml:space="preserve">- Tôi nghe thấy được!</w:t>
      </w:r>
    </w:p>
    <w:p>
      <w:pPr>
        <w:pStyle w:val="BodyText"/>
      </w:pPr>
      <w:r>
        <w:t xml:space="preserve">Trần Cương nói.</w:t>
      </w:r>
    </w:p>
    <w:p>
      <w:pPr>
        <w:pStyle w:val="BodyText"/>
      </w:pPr>
      <w:r>
        <w:t xml:space="preserve">- Tôi cũng nghe thấy!</w:t>
      </w:r>
    </w:p>
    <w:p>
      <w:pPr>
        <w:pStyle w:val="BodyText"/>
      </w:pPr>
      <w:r>
        <w:t xml:space="preserve">- Tôi cũng nghe thấy!</w:t>
      </w:r>
    </w:p>
    <w:p>
      <w:pPr>
        <w:pStyle w:val="BodyText"/>
      </w:pPr>
      <w:r>
        <w:t xml:space="preserve">Tôn Vũ cùng Vương Song đều nói.</w:t>
      </w:r>
    </w:p>
    <w:p>
      <w:pPr>
        <w:pStyle w:val="BodyText"/>
      </w:pPr>
      <w:r>
        <w:t xml:space="preserve">Nhạc Trọng chậm rãi nói:</w:t>
      </w:r>
    </w:p>
    <w:p>
      <w:pPr>
        <w:pStyle w:val="BodyText"/>
      </w:pPr>
      <w:r>
        <w:t xml:space="preserve">- Tôi thủ tiêu một con tang thi, từ trên người nó tuôn ra một bản kỹ năng thư. Sử dụng bản kỹ năng thư kia mới có thể triệu hồi ra bộ khô lâu này!</w:t>
      </w:r>
    </w:p>
    <w:p>
      <w:pPr>
        <w:pStyle w:val="BodyText"/>
      </w:pPr>
      <w:r>
        <w:t xml:space="preserve">Điều này cũng không có gì đáng giấu diếm, lúc này nếu họ muốn chạy thoát khỏi đây, có thể thêm một phần lực lượng là tốt nhất.</w:t>
      </w:r>
    </w:p>
    <w:p>
      <w:pPr>
        <w:pStyle w:val="Compact"/>
      </w:pPr>
      <w:r>
        <w:br w:type="textWrapping"/>
      </w:r>
      <w:r>
        <w:br w:type="textWrapping"/>
      </w:r>
    </w:p>
    <w:p>
      <w:pPr>
        <w:pStyle w:val="Heading2"/>
      </w:pPr>
      <w:bookmarkStart w:id="30" w:name="chương-8-kỷ-thanh-vũ"/>
      <w:bookmarkEnd w:id="30"/>
      <w:r>
        <w:t xml:space="preserve">8. Chương 8: Kỷ Thanh Vũ</w:t>
      </w:r>
    </w:p>
    <w:p>
      <w:pPr>
        <w:pStyle w:val="Compact"/>
      </w:pPr>
      <w:r>
        <w:br w:type="textWrapping"/>
      </w:r>
      <w:r>
        <w:br w:type="textWrapping"/>
      </w:r>
      <w:r>
        <w:t xml:space="preserve">Nhạc Trọng vừa dứt lời, Tôn Vũ liền vội vàng truy hỏi:</w:t>
      </w:r>
    </w:p>
    <w:p>
      <w:pPr>
        <w:pStyle w:val="BodyText"/>
      </w:pPr>
      <w:r>
        <w:t xml:space="preserve">- Cậu giết nhiều tang thi như vậy, còn có kỹ năng thư thừa không? Cho chúng tôi một quyển, chúng tôi có thể giúp cậu giết tang thi!</w:t>
      </w:r>
    </w:p>
    <w:p>
      <w:pPr>
        <w:pStyle w:val="BodyText"/>
      </w:pPr>
      <w:r>
        <w:t xml:space="preserve">- Không có!</w:t>
      </w:r>
    </w:p>
    <w:p>
      <w:pPr>
        <w:pStyle w:val="BodyText"/>
      </w:pPr>
      <w:r>
        <w:t xml:space="preserve">Nhạc Trọng liếc mắt nhìn Tôn Vũ, thản nhiên nói.</w:t>
      </w:r>
    </w:p>
    <w:p>
      <w:pPr>
        <w:pStyle w:val="BodyText"/>
      </w:pPr>
      <w:r>
        <w:t xml:space="preserve">Không tiếp tục nói tiếp vấn đề này, Nhạc Trọng nhìn ba người Tôn Vũ tiếp tục nói:</w:t>
      </w:r>
    </w:p>
    <w:p>
      <w:pPr>
        <w:pStyle w:val="BodyText"/>
      </w:pPr>
      <w:r>
        <w:t xml:space="preserve">- Sử dụng mộc bổng tân thủ đánh chết tang thi đạt tới số lượng nhất định là có thể đạt được điểm cường hóa tố chất thân thể!</w:t>
      </w:r>
    </w:p>
    <w:p>
      <w:pPr>
        <w:pStyle w:val="BodyText"/>
      </w:pPr>
      <w:r>
        <w:t xml:space="preserve">Nhạc Trọng nhìn tay ba người đều trống trơn, hỏi:</w:t>
      </w:r>
    </w:p>
    <w:p>
      <w:pPr>
        <w:pStyle w:val="BodyText"/>
      </w:pPr>
      <w:r>
        <w:t xml:space="preserve">- Mộc bổng tân thủ của ba người đâu?</w:t>
      </w:r>
    </w:p>
    <w:p>
      <w:pPr>
        <w:pStyle w:val="BodyText"/>
      </w:pPr>
      <w:r>
        <w:t xml:space="preserve">- Lúc chạy trốn đã ném rồi!</w:t>
      </w:r>
    </w:p>
    <w:p>
      <w:pPr>
        <w:pStyle w:val="BodyText"/>
      </w:pPr>
      <w:r>
        <w:t xml:space="preserve">Trần Cương có chút xấu hổ nói.</w:t>
      </w:r>
    </w:p>
    <w:p>
      <w:pPr>
        <w:pStyle w:val="BodyText"/>
      </w:pPr>
      <w:r>
        <w:t xml:space="preserve">Hai người Tôn Vũ cùng Vương Song đều xấu hổ, mộc bổng tân thủ dài hơn một thước, nặng mấy cân, lúc bỏ chạy biến thành rườm rà, sẽ không ai mang theo trên người.</w:t>
      </w:r>
    </w:p>
    <w:p>
      <w:pPr>
        <w:pStyle w:val="BodyText"/>
      </w:pPr>
      <w:r>
        <w:t xml:space="preserve">Lúc này nghe được phải dùng mộc bổng tân thủ liệp sát tang thi mới đạt được điểm cường hóa, Trần Cương, Tôn Vũ, Vương Song đều thật hối hận vì đã ném bỏ lúc trước.</w:t>
      </w:r>
    </w:p>
    <w:p>
      <w:pPr>
        <w:pStyle w:val="BodyText"/>
      </w:pPr>
      <w:r>
        <w:t xml:space="preserve">- Ba người có ai biết lái xe không?</w:t>
      </w:r>
    </w:p>
    <w:p>
      <w:pPr>
        <w:pStyle w:val="BodyText"/>
      </w:pPr>
      <w:r>
        <w:t xml:space="preserve">Nhạc Trọng tiếp tục hỏi.</w:t>
      </w:r>
    </w:p>
    <w:p>
      <w:pPr>
        <w:pStyle w:val="BodyText"/>
      </w:pPr>
      <w:r>
        <w:t xml:space="preserve">Trên đường đi thông ra cửa trường có tới ba mươi con tang thi đang bồi hồi, Nhạc Trọng cùng Bạch Cốt có thể chậm rãi tiêu diệt đám tang thi kia, nhưng thể lực tiêu hao tuyệt đối không nhỏ, chỉ có thể lái xe trường học mới nắm chắc lao ra khỏi vòng vây của tang thi.</w:t>
      </w:r>
    </w:p>
    <w:p>
      <w:pPr>
        <w:pStyle w:val="BodyText"/>
      </w:pPr>
      <w:r>
        <w:t xml:space="preserve">- Tôi biết lái xe!</w:t>
      </w:r>
    </w:p>
    <w:p>
      <w:pPr>
        <w:pStyle w:val="BodyText"/>
      </w:pPr>
      <w:r>
        <w:t xml:space="preserve">Trần Cương cùng Tôn Vũ đều lắc đầu, Vương Song lại đột nhiên mở miệng nói.</w:t>
      </w:r>
    </w:p>
    <w:p>
      <w:pPr>
        <w:pStyle w:val="BodyText"/>
      </w:pPr>
      <w:r>
        <w:t xml:space="preserve">Nhạc Trọng nhìn chằm chằm Vương Song, tiếp tục truy hỏi:</w:t>
      </w:r>
    </w:p>
    <w:p>
      <w:pPr>
        <w:pStyle w:val="BodyText"/>
      </w:pPr>
      <w:r>
        <w:t xml:space="preserve">- Xe trường học cậu lái được sao?</w:t>
      </w:r>
    </w:p>
    <w:p>
      <w:pPr>
        <w:pStyle w:val="BodyText"/>
      </w:pPr>
      <w:r>
        <w:t xml:space="preserve">Vương Song nhìn Nhạc Trọng đáp:</w:t>
      </w:r>
    </w:p>
    <w:p>
      <w:pPr>
        <w:pStyle w:val="BodyText"/>
      </w:pPr>
      <w:r>
        <w:t xml:space="preserve">- Tôi chỉ lái qua xe con, chưa từng lái qua xe trường học nhưng tôi nghĩ nguyên lý hẳn là không khác nhau bao nhiêu!</w:t>
      </w:r>
    </w:p>
    <w:p>
      <w:pPr>
        <w:pStyle w:val="BodyText"/>
      </w:pPr>
      <w:r>
        <w:t xml:space="preserve">Nhạc Trọng suy nghĩ một chút, nói:</w:t>
      </w:r>
    </w:p>
    <w:p>
      <w:pPr>
        <w:pStyle w:val="BodyText"/>
      </w:pPr>
      <w:r>
        <w:t xml:space="preserve">- Xem ra cũng chỉ đành như vậy! Chúng ta đi đoạt một chiếc xe bus trường học về đây đi!</w:t>
      </w:r>
    </w:p>
    <w:p>
      <w:pPr>
        <w:pStyle w:val="BodyText"/>
      </w:pPr>
      <w:r>
        <w:t xml:space="preserve">Tôn Vũ mở miệng phản đối:</w:t>
      </w:r>
    </w:p>
    <w:p>
      <w:pPr>
        <w:pStyle w:val="BodyText"/>
      </w:pPr>
      <w:r>
        <w:t xml:space="preserve">- Như vậy quá nguy hiểm! Bên ngoài đều là tang thi, không bằng chúng ta trốn ở đây đi. Các cậu xem, nơi này có nước cùng thực vật, tang thi chung quanh đều đã bị thanh lý sạch sẽ. Chỉ cần chúng ta luôn trốn ở chỗ này, tuyệt đối không cần ưu sầu vì nước cùng thực vật. Tang thi cũng chỉ có thân thể mạnh mẽ một chút, nếu đối mặt với quân đội hiện đại hóa chúng nó tuyệt đối không phải là đối thủ. Chúng ta chỉ cần ở chỗ này chờ chính phủ cứu viện không phải là tốt rồi sao?</w:t>
      </w:r>
    </w:p>
    <w:p>
      <w:pPr>
        <w:pStyle w:val="BodyText"/>
      </w:pPr>
      <w:r>
        <w:t xml:space="preserve">Tuy rằng Nhạc Trọng đã thăng cấp ba lần nhưng cũng không mạnh mẽ tới mức đánh thắng hết thảy, nếu đối mặt hơn mười con tang thi hắn cũng phải tránh né. Tang thi trong sân trường phải hơn ngàn con, nếu không cẩn thận sẽ chết. Tôn Vũ không muốn mạo hiểm phiêu lưu lớn như thế.</w:t>
      </w:r>
    </w:p>
    <w:p>
      <w:pPr>
        <w:pStyle w:val="BodyText"/>
      </w:pPr>
      <w:r>
        <w:t xml:space="preserve">Trần Cương cùng Vương Sơn đều trầm mặc, người luôn có được tính trơ, nếu có lựa chọn sẽ không ai muốn đi mạo hiểm, mà nhất định sẽ lựa chọn địa phương an toàn trốn tránh. Tiểu siêu thị có nước có thực vật, tang thi chung quanh hiện tại đều bị Nhạc Trọng cùng Bạch Cốt thanh lý sạch sẽ, thật sự là một điểm tị nạn vô cùng lý tưởng.</w:t>
      </w:r>
    </w:p>
    <w:p>
      <w:pPr>
        <w:pStyle w:val="BodyText"/>
      </w:pPr>
      <w:r>
        <w:t xml:space="preserve">- Được rồi! Vậy thì các cậu ở lại chỗ này, tôi đi một mình là được!</w:t>
      </w:r>
    </w:p>
    <w:p>
      <w:pPr>
        <w:pStyle w:val="BodyText"/>
      </w:pPr>
      <w:r>
        <w:t xml:space="preserve">Nhạc Trọng liếc mắt nhìn ba người, cõng lên ba lô đi nhanh ra cửa.</w:t>
      </w:r>
    </w:p>
    <w:p>
      <w:pPr>
        <w:pStyle w:val="BodyText"/>
      </w:pPr>
      <w:r>
        <w:t xml:space="preserve">Tuy rằng Nhạc Trọng đã cứu ba người Trần Cương, nhưng hắn cũng không có quyền lực chỉ huy bọn họ, nếu đối phương không muốn cùng hắn hành động, hắn cũng không đi miễn cưỡng người khác.</w:t>
      </w:r>
    </w:p>
    <w:p>
      <w:pPr>
        <w:pStyle w:val="BodyText"/>
      </w:pPr>
      <w:r>
        <w:t xml:space="preserve">Nhạc Trọng cùng Bạch Cốt vừa đi ra khỏi siêu thị, một cỗ cảm giác sợ hãi dâng lên trong lòng ba người Trần Cương, đã không có cường giả bảo hộ, ở trong thế giới mà tang thi tràn đầy trên đất, bọn hắn đối với vận mệnh tương lai tràn ngập cảm giác thập phần mê mang.</w:t>
      </w:r>
    </w:p>
    <w:p>
      <w:pPr>
        <w:pStyle w:val="BodyText"/>
      </w:pPr>
      <w:r>
        <w:t xml:space="preserve">- Sớm biết rằng như vậy, mình đã đi học lái xe thật tốt!</w:t>
      </w:r>
    </w:p>
    <w:p>
      <w:pPr>
        <w:pStyle w:val="BodyText"/>
      </w:pPr>
      <w:r>
        <w:t xml:space="preserve">Đi ra tiểu siêu thị, Nhạc Trọng nhìn về hướng đặt xe bus của trường, cười khổ nói. Gia cảnh của hắn không tốt, tự nhiên cũng không có lực lượng dư thừa đi học lái xe.</w:t>
      </w:r>
    </w:p>
    <w:p>
      <w:pPr>
        <w:pStyle w:val="BodyText"/>
      </w:pPr>
      <w:r>
        <w:t xml:space="preserve">- Xem ra chỉ có thể thử tự mình lái thôi! Hi vọng chìa khóa còn trong xe!</w:t>
      </w:r>
    </w:p>
    <w:p>
      <w:pPr>
        <w:pStyle w:val="BodyText"/>
      </w:pPr>
      <w:r>
        <w:t xml:space="preserve">Nhạc Trọng hít một hơi thật sâu, hướng một con đường vọt tới, xe trường học dừng ngay phía trên con dốc kia.</w:t>
      </w:r>
    </w:p>
    <w:p>
      <w:pPr>
        <w:pStyle w:val="BodyText"/>
      </w:pPr>
      <w:r>
        <w:t xml:space="preserve">Chất lượng xe bus trường đại học Vân Hoa không tệ lắm, có thể dễ dàng đem tang thi đánh bay, xe con bình thường không làm được điểm này.</w:t>
      </w:r>
    </w:p>
    <w:p>
      <w:pPr>
        <w:pStyle w:val="BodyText"/>
      </w:pPr>
      <w:r>
        <w:t xml:space="preserve">Trên con đường dốc, có tám con tang thi đang bồi hồi, nghe được động tĩnh của Nhạc Trọng cùng Bạch Cốt, tám con tang thi lập tức quay đầu lại lung la lung lay đi tới.</w:t>
      </w:r>
    </w:p>
    <w:p>
      <w:pPr>
        <w:pStyle w:val="BodyText"/>
      </w:pPr>
      <w:r>
        <w:t xml:space="preserve">Bạch Cốt xung phong phía trước, tiến lên một bước dài, huy động búa lớn đem một con tang thi chém thành hai đoạn.</w:t>
      </w:r>
    </w:p>
    <w:p>
      <w:pPr>
        <w:pStyle w:val="BodyText"/>
      </w:pPr>
      <w:r>
        <w:t xml:space="preserve">Nhạc Trọng cũng không chút thua kém, nhanh chóng tiến lên huy mộc bổng hung hăng oanh lên đầu một tang thi, đem đầu của nó oanh nghiêng sang bên. Lực lượng của hắn đã tăng thêm 4 điểm, đã đề cao vượt qua 40%, muốn đánh giết tang thi càng thêm thuận buồm xuôi gió.</w:t>
      </w:r>
    </w:p>
    <w:p>
      <w:pPr>
        <w:pStyle w:val="BodyText"/>
      </w:pPr>
      <w:r>
        <w:t xml:space="preserve">Một người một khô lâu giống như đi vào chỗ không người, rất nhanh đã đánh giết tám con tang thi, Nhạc Trọng cũng tiêu hao 1 điểm thể lực.</w:t>
      </w:r>
    </w:p>
    <w:p>
      <w:pPr>
        <w:pStyle w:val="BodyText"/>
      </w:pPr>
      <w:r>
        <w:t xml:space="preserve">- Ngài đã thăng tới cấp năm, thỉnh phân phố hai điểm cường hóa!</w:t>
      </w:r>
    </w:p>
    <w:p>
      <w:pPr>
        <w:pStyle w:val="BodyText"/>
      </w:pPr>
      <w:r>
        <w:t xml:space="preserve">Sau khi xử lý xong tám con tang thi, một tiếng vang nhỏ, lại truyền tới thanh âm dễ nghe kia.</w:t>
      </w:r>
    </w:p>
    <w:p>
      <w:pPr>
        <w:pStyle w:val="BodyText"/>
      </w:pPr>
      <w:r>
        <w:t xml:space="preserve">- Lập tức cường hóa hai điểm thể lực!</w:t>
      </w:r>
    </w:p>
    <w:p>
      <w:pPr>
        <w:pStyle w:val="BodyText"/>
      </w:pPr>
      <w:r>
        <w:t xml:space="preserve">Nhạc Trọng nhanh chóng làm ra lựa chọn.</w:t>
      </w:r>
    </w:p>
    <w:p>
      <w:pPr>
        <w:pStyle w:val="BodyText"/>
      </w:pPr>
      <w:r>
        <w:t xml:space="preserve">Không có thể lực sung túc, Nhạc Trọng căn bản không thể tiến hành chiến đấu trong thời gian dài. Thể lực dồi dào đối với việc giết địch chạy trốn đều thập phần có lợi. Nếu như thể lực không đầy đủ, chỉ cần chiến đấu một lát là đã bị kiệt sức.</w:t>
      </w:r>
    </w:p>
    <w:p>
      <w:pPr>
        <w:pStyle w:val="BodyText"/>
      </w:pPr>
      <w:r>
        <w:t xml:space="preserve">Một dòng nước ấm tinh tế khởi động trong người Nhạc Trọng, thể lực tiêu hao của hắn đã khôi phục, hơn nữa còn thoáng tăng lên.</w:t>
      </w:r>
    </w:p>
    <w:p>
      <w:pPr>
        <w:pStyle w:val="BodyText"/>
      </w:pPr>
      <w:r>
        <w:t xml:space="preserve">Xe trường học dừng ở gần bên sân bóng rổ, trên sân vận động mười mấy nam sinh đã biến thành tang thi, trong lúc Nhạc Trọng cùng Bạch Cốt đối chiến với tám con tang thi khác thì tang thi chung quanh đã bị động tĩnh hấp dẫn lảo đảo đi tới.</w:t>
      </w:r>
    </w:p>
    <w:p>
      <w:pPr>
        <w:pStyle w:val="BodyText"/>
      </w:pPr>
      <w:r>
        <w:t xml:space="preserve">Nhạc Trọng liếc mắt nhìn mười mấy nam sinh tang thi kia, đánh giá xe trường học, phát hiện trên xe không có ai, lập tức xông lên xe.</w:t>
      </w:r>
    </w:p>
    <w:p>
      <w:pPr>
        <w:pStyle w:val="BodyText"/>
      </w:pPr>
      <w:r>
        <w:t xml:space="preserve">- Đáng chết! Vậy mà trong xe không có chìa khóa!</w:t>
      </w:r>
    </w:p>
    <w:p>
      <w:pPr>
        <w:pStyle w:val="BodyText"/>
      </w:pPr>
      <w:r>
        <w:t xml:space="preserve">Nhạc Trọng xông lên trên xe phát hiện trên xe không cắm chìa khóa liền mắng lên.</w:t>
      </w:r>
    </w:p>
    <w:p>
      <w:pPr>
        <w:pStyle w:val="BodyText"/>
      </w:pPr>
      <w:r>
        <w:t xml:space="preserve">Ở trên xe tìm kiếm một thoáng, Nhạc Trọng lại nhanh chóng nhảy xuống xe.</w:t>
      </w:r>
    </w:p>
    <w:p>
      <w:pPr>
        <w:pStyle w:val="BodyText"/>
      </w:pPr>
      <w:r>
        <w:t xml:space="preserve">Lúc này mười mấy tang thi đã lảo đảo vây tới.</w:t>
      </w:r>
    </w:p>
    <w:p>
      <w:pPr>
        <w:pStyle w:val="BodyText"/>
      </w:pPr>
      <w:r>
        <w:t xml:space="preserve">Ngoại trừ trên sân bóng rổ, ở gần bên cũng có hơn mười con tang thi bị thanh âm bên này hấp dẫn lảo đảo đi qua muốn vây quanh Nhạc Trọng.</w:t>
      </w:r>
    </w:p>
    <w:p>
      <w:pPr>
        <w:pStyle w:val="BodyText"/>
      </w:pPr>
      <w:r>
        <w:t xml:space="preserve">- Phá vây đi!</w:t>
      </w:r>
    </w:p>
    <w:p>
      <w:pPr>
        <w:pStyle w:val="BodyText"/>
      </w:pPr>
      <w:r>
        <w:t xml:space="preserve">Nhạc Trọng nhìn mấy chục con tang thi liếc mắt lướt qua, sinh ra ý thối lui, nhiều tang thi như vậy cho dù hắn chiến đấu hao hết thể lực cũng không thể toàn bộ xử lý.</w:t>
      </w:r>
    </w:p>
    <w:p>
      <w:pPr>
        <w:pStyle w:val="BodyText"/>
      </w:pPr>
      <w:r>
        <w:t xml:space="preserve">Đúng lúc này một nữ sinh có mái tóc dài đen nhánh, mặc quần bò cầm mộc bổng tân thủ trong tay từ một bên vọt tới.</w:t>
      </w:r>
    </w:p>
    <w:p>
      <w:pPr>
        <w:pStyle w:val="BodyText"/>
      </w:pPr>
      <w:r>
        <w:t xml:space="preserve">Chỉ thấy nữ sinh kia xoay chuyển như gió, chiêu thức tinh diệu tuyệt luân, mộc bổng trong tay giống như linh xà oanh lên đầu một tang thi, đem đầu của nó oanh vỡ sang bên.</w:t>
      </w:r>
    </w:p>
    <w:p>
      <w:pPr>
        <w:pStyle w:val="BodyText"/>
      </w:pPr>
      <w:r>
        <w:t xml:space="preserve">Từng con tang thi bị nữ sinh oanh kích giống như cỏ dại ngã rạp trên mặt đất, không có một con tang thi nào đụng được tới nàng mảy may.</w:t>
      </w:r>
    </w:p>
    <w:p>
      <w:pPr>
        <w:pStyle w:val="BodyText"/>
      </w:pPr>
      <w:r>
        <w:t xml:space="preserve">- Mau đi theo tôi!</w:t>
      </w:r>
    </w:p>
    <w:p>
      <w:pPr>
        <w:pStyle w:val="BodyText"/>
      </w:pPr>
      <w:r>
        <w:t xml:space="preserve">Nữ sinh vừa xông tới bên người Nhạc Trọng liền nói với hắn.</w:t>
      </w:r>
    </w:p>
    <w:p>
      <w:pPr>
        <w:pStyle w:val="BodyText"/>
      </w:pPr>
      <w:r>
        <w:t xml:space="preserve">- Kỷ Thanh Vũ! Như thế nào chính là nàng?</w:t>
      </w:r>
    </w:p>
    <w:p>
      <w:pPr>
        <w:pStyle w:val="BodyText"/>
      </w:pPr>
      <w:r>
        <w:t xml:space="preserve">Nhạc Trọng nhìn thấy nữ sinh kia, một ý niệm lướt qua trong đầu, sau đó lại cùng Kỷ Thanh Vũ hướng bên ngoài vọt tới.</w:t>
      </w:r>
    </w:p>
    <w:p>
      <w:pPr>
        <w:pStyle w:val="Compact"/>
      </w:pPr>
      <w:r>
        <w:br w:type="textWrapping"/>
      </w:r>
      <w:r>
        <w:br w:type="textWrapping"/>
      </w:r>
    </w:p>
    <w:p>
      <w:pPr>
        <w:pStyle w:val="Heading2"/>
      </w:pPr>
      <w:bookmarkStart w:id="31" w:name="chương-9-tiểu-hỏa-cầu"/>
      <w:bookmarkEnd w:id="31"/>
      <w:r>
        <w:t xml:space="preserve">9. Chương 9: Tiểu Hỏa Cầu</w:t>
      </w:r>
    </w:p>
    <w:p>
      <w:pPr>
        <w:pStyle w:val="Compact"/>
      </w:pPr>
      <w:r>
        <w:br w:type="textWrapping"/>
      </w:r>
      <w:r>
        <w:br w:type="textWrapping"/>
      </w:r>
      <w:r>
        <w:t xml:space="preserve">Nhạc Trọng, Kỷ Thanh Vũ, Bạch Cốt cùng liên thủ một mạch liều chết vừa đánh vừa chạy tới một đình nghỉ mát nằm trên hồ nhân tạo trong trường.</w:t>
      </w:r>
    </w:p>
    <w:p>
      <w:pPr>
        <w:pStyle w:val="BodyText"/>
      </w:pPr>
      <w:r>
        <w:t xml:space="preserve">Đình nghỉ mát chỉ có một con đường đủ ột người đi qua, bốn phía bị nước bao quanh, đối với tang thi địa điểm như vậy chính là thành lũy dễ thủ khó công.</w:t>
      </w:r>
    </w:p>
    <w:p>
      <w:pPr>
        <w:pStyle w:val="BodyText"/>
      </w:pPr>
      <w:r>
        <w:t xml:space="preserve">Chạy tới trên đình nghỉ mát, một mình Bạch Cốt đứng ngay giữa đường đi lên đình, mà những tang thi bị hấp dẫn tới đều bị từng búa của Bạch Cốt trực tiếp chém bay đầu.</w:t>
      </w:r>
    </w:p>
    <w:p>
      <w:pPr>
        <w:pStyle w:val="BodyText"/>
      </w:pPr>
      <w:r>
        <w:t xml:space="preserve">Ở trong địa phương hẹp hòi đấu một mình, tang thi tuyệt đối không phải là đối thủ của Bạch Cốt.</w:t>
      </w:r>
    </w:p>
    <w:p>
      <w:pPr>
        <w:pStyle w:val="BodyText"/>
      </w:pPr>
      <w:r>
        <w:t xml:space="preserve">Kỷ Thanh Vũ liếc mắt nhìn Nhạc Trọng, dùng thanh âm từ tính hỏi thăm hắn:</w:t>
      </w:r>
    </w:p>
    <w:p>
      <w:pPr>
        <w:pStyle w:val="BodyText"/>
      </w:pPr>
      <w:r>
        <w:t xml:space="preserve">- Chào anh! Tôi là Kỷ Thanh Vũ! Bạn học, xin hỏi anh tên là gì?</w:t>
      </w:r>
    </w:p>
    <w:p>
      <w:pPr>
        <w:pStyle w:val="BodyText"/>
      </w:pPr>
      <w:r>
        <w:t xml:space="preserve">Nhạc Trọng nhìn Kỷ Thanh Vũ, khẽ mỉm cười đáp:</w:t>
      </w:r>
    </w:p>
    <w:p>
      <w:pPr>
        <w:pStyle w:val="BodyText"/>
      </w:pPr>
      <w:r>
        <w:t xml:space="preserve">- Kỷ học tả, tôi gọi là Nhạc Trọng. Tôi nghĩ bên trong học hiệu người không biết cô hẳn là rất ít!</w:t>
      </w:r>
    </w:p>
    <w:p>
      <w:pPr>
        <w:pStyle w:val="BodyText"/>
      </w:pPr>
      <w:r>
        <w:t xml:space="preserve">Nữ sinh có mái tóc dài đen nhánh, khuôn mặt tinh xào đầy oai hùng anh vũ, dáng người cao gầy đầy đặn, hai mắt hắc bạch phân minh, da thịt tuyết trắng như ngọc, chính là được công nhận hoa hậu giảng đường xinh đẹp nhất trường đại học Vân Hoa, Kỷ Thanh Vũ.</w:t>
      </w:r>
    </w:p>
    <w:p>
      <w:pPr>
        <w:pStyle w:val="BodyText"/>
      </w:pPr>
      <w:r>
        <w:t xml:space="preserve">Một năm trước trong dạ hội Nguyên Đán, Kỷ Thanh Vũ đã biểu diễn một bài kiếm vũ làm cả trường đại học Vân Hoa đều bị cô gái xinh đẹp lại oai hùng anh khí này hoàn toàn mê hoặc. Nàng đã trở thành tình nhân trong mộng của đại bộ phận nam sinh trong trường. Nghe nói ngay cả ở bên ngoài cũng có rất nhiều công tử ca lái xe đắt tiền tìm đến nàng.</w:t>
      </w:r>
    </w:p>
    <w:p>
      <w:pPr>
        <w:pStyle w:val="BodyText"/>
      </w:pPr>
      <w:r>
        <w:t xml:space="preserve">Tuy rằng Nhạc Trọng cũng không quá chú ý trong phương diện này, nhưng bởi vì bài kiễm vũ kinh diễm trong buổi dạ hội Nguyên Đán khiến cho hắn vẫn ghi nhớ vị học tả xinh đẹp động lòng người kia. Nhưng Nhạc Trọng lại không ngờ Kỷ Thanh Vũ có được đảm lượng cận chiến cùng tang thi, còn lợi hại như thế.</w:t>
      </w:r>
    </w:p>
    <w:p>
      <w:pPr>
        <w:pStyle w:val="BodyText"/>
      </w:pPr>
      <w:r>
        <w:t xml:space="preserve">Kỷ Thanh Vũ liếc mắt nhìn qua Bạch Cốt, thật trực tiếp hỏi:</w:t>
      </w:r>
    </w:p>
    <w:p>
      <w:pPr>
        <w:pStyle w:val="BodyText"/>
      </w:pPr>
      <w:r>
        <w:t xml:space="preserve">- Đó là năng lực mà anh đạt được sao?</w:t>
      </w:r>
    </w:p>
    <w:p>
      <w:pPr>
        <w:pStyle w:val="BodyText"/>
      </w:pPr>
      <w:r>
        <w:t xml:space="preserve">Nhạc Trọng gật đầu đáp:</w:t>
      </w:r>
    </w:p>
    <w:p>
      <w:pPr>
        <w:pStyle w:val="BodyText"/>
      </w:pPr>
      <w:r>
        <w:t xml:space="preserve">- Đúng vậy!</w:t>
      </w:r>
    </w:p>
    <w:p>
      <w:pPr>
        <w:pStyle w:val="BodyText"/>
      </w:pPr>
      <w:r>
        <w:t xml:space="preserve">Kỷ Thanh Vũ dùng đôi mắt to sáng ngời nhìn chằm chằm Nhạc Trọng, thành khẩn nói:</w:t>
      </w:r>
    </w:p>
    <w:p>
      <w:pPr>
        <w:pStyle w:val="BodyText"/>
      </w:pPr>
      <w:r>
        <w:t xml:space="preserve">- Tôi cần anh trợ giúp, mời anh đi cùng tôi đến ký túc xá nữ sinh một chuyến. Bạn của tôi bị nhốt trong ký túc xá, anh có thể cùng tôi đi cứu nàng!</w:t>
      </w:r>
    </w:p>
    <w:p>
      <w:pPr>
        <w:pStyle w:val="BodyText"/>
      </w:pPr>
      <w:r>
        <w:t xml:space="preserve">Ở trong ký túc xá nữ sinh có thật nhiều tang thi bồi hồi, tuy rằng Kỷ Thanh Vũ lợi hại nhưng không cách nào một mình xử lý được nhiều tang thi để cứu ra bạn của nàng.</w:t>
      </w:r>
    </w:p>
    <w:p>
      <w:pPr>
        <w:pStyle w:val="BodyText"/>
      </w:pPr>
      <w:r>
        <w:t xml:space="preserve">Nhạc Trọng gật đầu, đưa ra một yêu cầu:</w:t>
      </w:r>
    </w:p>
    <w:p>
      <w:pPr>
        <w:pStyle w:val="BodyText"/>
      </w:pPr>
      <w:r>
        <w:t xml:space="preserve">- Không có vấn đề! Nhưng mà Kỷ học tả, tôi cũng có một người bạn cần phải cứu, chờ bên này có chút ổn định tôi hi vọng cô có thể giúp tôi cùng đi cứu hắn!</w:t>
      </w:r>
    </w:p>
    <w:p>
      <w:pPr>
        <w:pStyle w:val="BodyText"/>
      </w:pPr>
      <w:r>
        <w:t xml:space="preserve">Không biết Kỷ Thanh Vũ đã lấy được năng lực thế nào, nhưng bằng vào một thân kiếm thuật có thể dùng vào thực tế của nàng chính là đồng bạn tốt nhất. Ở trong thế giới dị biến hiện tại, Kỷ Thanh Vũ cũng là một đồng bạn thích hợp nhất.</w:t>
      </w:r>
    </w:p>
    <w:p>
      <w:pPr>
        <w:pStyle w:val="BodyText"/>
      </w:pPr>
      <w:r>
        <w:t xml:space="preserve">- Được!</w:t>
      </w:r>
    </w:p>
    <w:p>
      <w:pPr>
        <w:pStyle w:val="BodyText"/>
      </w:pPr>
      <w:r>
        <w:t xml:space="preserve">Kỷ Thanh Vũ gật đầu đáp ứng.</w:t>
      </w:r>
    </w:p>
    <w:p>
      <w:pPr>
        <w:pStyle w:val="BodyText"/>
      </w:pPr>
      <w:r>
        <w:t xml:space="preserve">- Anh nghỉ ngơi tốt chưa? Nếu như không có vấn đề, thì đi theo tôi!</w:t>
      </w:r>
    </w:p>
    <w:p>
      <w:pPr>
        <w:pStyle w:val="BodyText"/>
      </w:pPr>
      <w:r>
        <w:t xml:space="preserve">Mười phút sau Kỷ Thanh Vũ dò hỏi Nhạc Trọng.</w:t>
      </w:r>
    </w:p>
    <w:p>
      <w:pPr>
        <w:pStyle w:val="BodyText"/>
      </w:pPr>
      <w:r>
        <w:t xml:space="preserve">Nhạc Trọng đứng lên nói:</w:t>
      </w:r>
    </w:p>
    <w:p>
      <w:pPr>
        <w:pStyle w:val="BodyText"/>
      </w:pPr>
      <w:r>
        <w:t xml:space="preserve">- Tốt lắm! Chúng ta đi!</w:t>
      </w:r>
    </w:p>
    <w:p>
      <w:pPr>
        <w:pStyle w:val="BodyText"/>
      </w:pPr>
      <w:r>
        <w:t xml:space="preserve">Lúc này thể lực của Nhạc Trọng đã khôi phục tới 10 điểm, đã có thể tiếp tục chiến đấu thời gian không ngắn.</w:t>
      </w:r>
    </w:p>
    <w:p>
      <w:pPr>
        <w:pStyle w:val="BodyText"/>
      </w:pPr>
      <w:r>
        <w:t xml:space="preserve">Kỷ Thanh Vũ cầm mộc bổng tân thủ trong tay, đi nhanh ra bên ngoài.</w:t>
      </w:r>
    </w:p>
    <w:p>
      <w:pPr>
        <w:pStyle w:val="BodyText"/>
      </w:pPr>
      <w:r>
        <w:t xml:space="preserve">Ngay trên lối đi, nơi nơi đều là những thi thể tang thi bị chém bay đầu, hơn mười con tang thi bị Nhạc Trọng cùng Kỷ Thanh Vũ hấp dẫn tới cũng đã bị Bạch Cốt chém giết.</w:t>
      </w:r>
    </w:p>
    <w:p>
      <w:pPr>
        <w:pStyle w:val="BodyText"/>
      </w:pPr>
      <w:r>
        <w:t xml:space="preserve">Bạch Cốt đã tăng lên tới sáu cấp nhanh hơn Nhạc Trọng một bước, các hạng thuộc tính đã lấy được một lần cường hóa.</w:t>
      </w:r>
    </w:p>
    <w:p>
      <w:pPr>
        <w:pStyle w:val="BodyText"/>
      </w:pPr>
      <w:r>
        <w:t xml:space="preserve">Kỷ Thanh Vũ liếc mắt nhìn Bạch Cốt, lại nhìn Nhạc Trọng mỉm cười nói:</w:t>
      </w:r>
    </w:p>
    <w:p>
      <w:pPr>
        <w:pStyle w:val="BodyText"/>
      </w:pPr>
      <w:r>
        <w:t xml:space="preserve">- Năng lực này của anh đúng là dùng tốt!</w:t>
      </w:r>
    </w:p>
    <w:p>
      <w:pPr>
        <w:pStyle w:val="BodyText"/>
      </w:pPr>
      <w:r>
        <w:t xml:space="preserve">Bạch Cốt là bất tử sinh vật, có được năng lực chiến đấu siêu cường, năng lực liên tục chiến đấu cũng vượt xa Nhạc Trọng cùng Kỷ Thanh Vũ.</w:t>
      </w:r>
    </w:p>
    <w:p>
      <w:pPr>
        <w:pStyle w:val="BodyText"/>
      </w:pPr>
      <w:r>
        <w:t xml:space="preserve">- Cũng khá!</w:t>
      </w:r>
    </w:p>
    <w:p>
      <w:pPr>
        <w:pStyle w:val="BodyText"/>
      </w:pPr>
      <w:r>
        <w:t xml:space="preserve">Nhạc Trọng cười, đi tới bên trong thi đàn bắt đầu thu thập sinh tồn tệ cùng xem xét có lấy được bảo vật gì hay không.</w:t>
      </w:r>
    </w:p>
    <w:p>
      <w:pPr>
        <w:pStyle w:val="BodyText"/>
      </w:pPr>
      <w:r>
        <w:t xml:space="preserve">- Đây là kỹ năng thư!</w:t>
      </w:r>
    </w:p>
    <w:p>
      <w:pPr>
        <w:pStyle w:val="BodyText"/>
      </w:pPr>
      <w:r>
        <w:t xml:space="preserve">Đột nhiên hai mắt hắn tỏa sáng, ngay một bên thi đàn lẳng lặng nằm một quyển sách, hắn lập tức tiến lên vài bước nhặt lên quyển kỹ năng thư kia.</w:t>
      </w:r>
    </w:p>
    <w:p>
      <w:pPr>
        <w:pStyle w:val="BodyText"/>
      </w:pPr>
      <w:r>
        <w:t xml:space="preserve">- Nhất cấp kỹ năng thư – tiểu hỏa cầu. Có thể phóng xuất ra tiểu hỏa cầu công kích địch nhân. Là kỹ năng mà chức nghiệp giả phi pháp sư tu luyện, trước khi kỹ năng thăng lên nhị cấp thì cứ ba ngày mới có thể phóng thích một lần kỹ năng, giá bán 100 điểm sinh tồn tệ!</w:t>
      </w:r>
    </w:p>
    <w:p>
      <w:pPr>
        <w:pStyle w:val="BodyText"/>
      </w:pPr>
      <w:r>
        <w:t xml:space="preserve">- Kỹ năng này không thích hợp với mình!</w:t>
      </w:r>
    </w:p>
    <w:p>
      <w:pPr>
        <w:pStyle w:val="BodyText"/>
      </w:pPr>
      <w:r>
        <w:t xml:space="preserve">Nhạc Trọng nhặt lên quyển kỹ năng thư, trong lòng chợt dâng lên một ý nghĩ.</w:t>
      </w:r>
    </w:p>
    <w:p>
      <w:pPr>
        <w:pStyle w:val="BodyText"/>
      </w:pPr>
      <w:r>
        <w:t xml:space="preserve">Kỷ Thanh Vũ đi tới nhìn xem, hỏi Nhạc Trọng:</w:t>
      </w:r>
    </w:p>
    <w:p>
      <w:pPr>
        <w:pStyle w:val="BodyText"/>
      </w:pPr>
      <w:r>
        <w:t xml:space="preserve">- Đây là kỹ năng thư gì vậy?</w:t>
      </w:r>
    </w:p>
    <w:p>
      <w:pPr>
        <w:pStyle w:val="BodyText"/>
      </w:pPr>
      <w:r>
        <w:t xml:space="preserve">Nhạc Trọng giơ lên quyển kỹ năng thư hỏi Kỷ Thanh Vũ:</w:t>
      </w:r>
    </w:p>
    <w:p>
      <w:pPr>
        <w:pStyle w:val="BodyText"/>
      </w:pPr>
      <w:r>
        <w:t xml:space="preserve">- Là kỹ năng thư nhất cấp pháp thuật hệ, tiểu hỏa cầu. Cô cần sao?</w:t>
      </w:r>
    </w:p>
    <w:p>
      <w:pPr>
        <w:pStyle w:val="BodyText"/>
      </w:pPr>
      <w:r>
        <w:t xml:space="preserve">Kỷ Thanh Vũ nhìn quyển sách trong tay hắn, lắc lắc đầu nói:</w:t>
      </w:r>
    </w:p>
    <w:p>
      <w:pPr>
        <w:pStyle w:val="BodyText"/>
      </w:pPr>
      <w:r>
        <w:t xml:space="preserve">- Không cần, đi thôi!</w:t>
      </w:r>
    </w:p>
    <w:p>
      <w:pPr>
        <w:pStyle w:val="BodyText"/>
      </w:pPr>
      <w:r>
        <w:t xml:space="preserve">Nhạc Trọng nhét quyển sách vào trong ba lô, sửa sang lại hành trang đi theo Kỷ Thanh Vũ ra bên ngoài.</w:t>
      </w:r>
    </w:p>
    <w:p>
      <w:pPr>
        <w:pStyle w:val="BodyText"/>
      </w:pPr>
      <w:r>
        <w:t xml:space="preserve">Nhạc Trọng, Kỷ Thanh Vũ, Bạch Cốt vừa rời khỏi đình nghỉ mát không bao lâu, từng đàn tang thi đang du đãng gần đó lảo đảo hướng ba người đi tới.</w:t>
      </w:r>
    </w:p>
    <w:p>
      <w:pPr>
        <w:pStyle w:val="BodyText"/>
      </w:pPr>
      <w:r>
        <w:t xml:space="preserve">- Tiến lên!</w:t>
      </w:r>
    </w:p>
    <w:p>
      <w:pPr>
        <w:pStyle w:val="BodyText"/>
      </w:pPr>
      <w:r>
        <w:t xml:space="preserve">Kỷ Thanh Vũ kêu khẽ một tiếng, lại giống như một trận gió xoáy hướng tang thi trước mặt nàng vọt tới.</w:t>
      </w:r>
    </w:p>
    <w:p>
      <w:pPr>
        <w:pStyle w:val="BodyText"/>
      </w:pPr>
      <w:r>
        <w:t xml:space="preserve">Nếu không đột phá qua sự ngăn trở của mười hai con tang thi trước mặt, bọn họ không thể nào đến được ký túc xá nữ sinh.</w:t>
      </w:r>
    </w:p>
    <w:p>
      <w:pPr>
        <w:pStyle w:val="BodyText"/>
      </w:pPr>
      <w:r>
        <w:t xml:space="preserve">Tốc độ của Kỷ Thanh Vũ cực nhanh, bước một bước dài đã giật lại khoảng cách với Nhạc Trọng, hiển nhiên độ nhanh nhẹn của nàng không thấp.</w:t>
      </w:r>
    </w:p>
    <w:p>
      <w:pPr>
        <w:pStyle w:val="BodyText"/>
      </w:pPr>
      <w:r>
        <w:t xml:space="preserve">- Bạch Cốt! Lên!</w:t>
      </w:r>
    </w:p>
    <w:p>
      <w:pPr>
        <w:pStyle w:val="BodyText"/>
      </w:pPr>
      <w:r>
        <w:t xml:space="preserve">Nhạc Trọng ra lệnh cho Bạch Cốt.</w:t>
      </w:r>
    </w:p>
    <w:p>
      <w:pPr>
        <w:pStyle w:val="BodyText"/>
      </w:pPr>
      <w:r>
        <w:t xml:space="preserve">Nhận được mệnh lệnh của Nhạc Trọng, linh hồn ma hỏa trong hai mắt Bạch Cốt chớp động, lập tức giống như một pho tượng chiến thần phát sau mà đến trước lướt qua Kỷ Thanh Vũ xông vào trong thi đàn, búa lớn vung lên, một đoàn gió xoáy hướng đầu một con tang thi chém xuống, đầu lâu tang thi cao cao bay lên, máu đen văng khắp nơi.</w:t>
      </w:r>
    </w:p>
    <w:p>
      <w:pPr>
        <w:pStyle w:val="BodyText"/>
      </w:pPr>
      <w:r>
        <w:t xml:space="preserve">- Khô lâu này thật lợi hại!</w:t>
      </w:r>
    </w:p>
    <w:p>
      <w:pPr>
        <w:pStyle w:val="BodyText"/>
      </w:pPr>
      <w:r>
        <w:t xml:space="preserve">Kỷ Thanh Vũ nhìn thấy Bạch Cốt còn lướt qua trước nàng nhảy vào trong thi đàn, trong mắt hiện lên nét kinh dị, nàng theo sát bên người Bạch Cốt, mộc bổng tân thủ trong tay giống như linh xà chớp mắt oanh sát lên đầu con tang thi trước mặt.</w:t>
      </w:r>
    </w:p>
    <w:p>
      <w:pPr>
        <w:pStyle w:val="BodyText"/>
      </w:pPr>
      <w:r>
        <w:t xml:space="preserve">Nhạc Trọng rất nhanh đã tới, huy động mộc bổng tân thủ trong tay đem đầu một con tang thi oanh nghiêng.</w:t>
      </w:r>
    </w:p>
    <w:p>
      <w:pPr>
        <w:pStyle w:val="BodyText"/>
      </w:pPr>
      <w:r>
        <w:t xml:space="preserve">Ba người Nhạc Trọng liên thủ, mười hai con tang thi chặn đường rất nhanh đã bị họ giết chết xuyên qua.</w:t>
      </w:r>
    </w:p>
    <w:p>
      <w:pPr>
        <w:pStyle w:val="BodyText"/>
      </w:pPr>
      <w:r>
        <w:t xml:space="preserve">- Đi nhanh lên!</w:t>
      </w:r>
    </w:p>
    <w:p>
      <w:pPr>
        <w:pStyle w:val="BodyText"/>
      </w:pPr>
      <w:r>
        <w:t xml:space="preserve">Kỷ Thanh Vũ nhìn thi thể tám con tang thi liếc qua, lại tiếp tục vọt về phía trước.</w:t>
      </w:r>
    </w:p>
    <w:p>
      <w:pPr>
        <w:pStyle w:val="BodyText"/>
      </w:pPr>
      <w:r>
        <w:t xml:space="preserve">Thi đàn đang hướng nơi này vây quanh, một khi bị thi đàn vây kín ba người đều phải chết tại nơi này.</w:t>
      </w:r>
    </w:p>
    <w:p>
      <w:pPr>
        <w:pStyle w:val="BodyText"/>
      </w:pPr>
      <w:r>
        <w:t xml:space="preserve">- Hoạt lực quả táo? Thứ tốt!</w:t>
      </w:r>
    </w:p>
    <w:p>
      <w:pPr>
        <w:pStyle w:val="BodyText"/>
      </w:pPr>
      <w:r>
        <w:t xml:space="preserve">Nhạc Trọng đang định rời đi, hắn đột nhiên nhìn thấy một quả táo hoạt lực rơi xuống bên cạnh thi đàn, hắn lập tức khom người nhặt lên sau đó nhanh chóng truy về phía trước.</w:t>
      </w:r>
    </w:p>
    <w:p>
      <w:pPr>
        <w:pStyle w:val="BodyText"/>
      </w:pPr>
      <w:r>
        <w:t xml:space="preserve">Ba người Nhạc Trọng đột phá một đợt thi đàn, trên đường đi thủ tiêu sáu con tang thi đang du đãng, lúc này mới vọt tới phía trước ký túc xá nữ sinh.</w:t>
      </w:r>
    </w:p>
    <w:p>
      <w:pPr>
        <w:pStyle w:val="BodyText"/>
      </w:pPr>
      <w:r>
        <w:t xml:space="preserve">Ở trước ký túc xá nữ sinh, mười con tang thi quay đầu lại, lảo đảo hướng ba người đi tới.</w:t>
      </w:r>
    </w:p>
    <w:p>
      <w:pPr>
        <w:pStyle w:val="BodyText"/>
      </w:pPr>
      <w:r>
        <w:t xml:space="preserve">- Thật đáng tiếc!</w:t>
      </w:r>
    </w:p>
    <w:p>
      <w:pPr>
        <w:pStyle w:val="BodyText"/>
      </w:pPr>
      <w:r>
        <w:t xml:space="preserve">Nhạc Trọng nhìn thoáng qua hơn mười con tang thi nữ sinh kia, gương mặt nguyên lai hoạt bát thanh xuân của các nàng lúc này đã bị cắn rách tung tóe, thoạt nhìn cực kỳ thê thảm. Những cô gái vốn phải được hưởng thụ thanh xuân mỹ hảo, nhưng hiện giờ đã biến thành tang thi chỉ biết ăn thịt người.</w:t>
      </w:r>
    </w:p>
    <w:p>
      <w:pPr>
        <w:pStyle w:val="BodyText"/>
      </w:pPr>
      <w:r>
        <w:t xml:space="preserve">Bạch Cốt không có được lòng cảm khái như Nhạc Trọng, hắn bước lên một bước huy động bạch cốt phủ chém lên đầu một tang thi nữ sinh, trực tiếp chém vỡ đầu con tang thi kia.</w:t>
      </w:r>
    </w:p>
    <w:p>
      <w:pPr>
        <w:pStyle w:val="BodyText"/>
      </w:pPr>
      <w:r>
        <w:t xml:space="preserve">Kỷ Thanh Vũ giống như một trận gió xoáy xông vào bên trong thi đàn, mộc bổng tân thủ giống như linh xà đem từng đầu tang thi oanh vỡ.</w:t>
      </w:r>
    </w:p>
    <w:p>
      <w:pPr>
        <w:pStyle w:val="BodyText"/>
      </w:pPr>
      <w:r>
        <w:t xml:space="preserve">Nhạc Trọng cũng đột nhập vào bên trong, thập phần gọn gàng oanh giết đàn tang thi kia.</w:t>
      </w:r>
    </w:p>
    <w:p>
      <w:pPr>
        <w:pStyle w:val="Compact"/>
      </w:pPr>
      <w:r>
        <w:br w:type="textWrapping"/>
      </w:r>
      <w:r>
        <w:br w:type="textWrapping"/>
      </w:r>
    </w:p>
    <w:p>
      <w:pPr>
        <w:pStyle w:val="Heading2"/>
      </w:pPr>
      <w:bookmarkStart w:id="32" w:name="chương-10-ký-túc-xá-nữ-sinh"/>
      <w:bookmarkEnd w:id="32"/>
      <w:r>
        <w:t xml:space="preserve">10. Chương 10: Ký Túc Xá Nữ Sinh</w:t>
      </w:r>
    </w:p>
    <w:p>
      <w:pPr>
        <w:pStyle w:val="Compact"/>
      </w:pPr>
      <w:r>
        <w:br w:type="textWrapping"/>
      </w:r>
      <w:r>
        <w:br w:type="textWrapping"/>
      </w:r>
      <w:r>
        <w:t xml:space="preserve">Ba người Nhạc Trọng liên thủ, rất nhanh đã đem tang thi vây quanh bên dưới cửa ký túc xá nữ sinh oanh giết.</w:t>
      </w:r>
    </w:p>
    <w:p>
      <w:pPr>
        <w:pStyle w:val="BodyText"/>
      </w:pPr>
      <w:r>
        <w:t xml:space="preserve">Nhạc Trọng nhanh chóng nhảy vào trong phòng bảo vệ lấy ra một chuỗi chìa khóa cùng ổ khóa, sau đó chạy tới trước cổng khóa lại cổng vào trong ký túc xá.</w:t>
      </w:r>
    </w:p>
    <w:p>
      <w:pPr>
        <w:pStyle w:val="BodyText"/>
      </w:pPr>
      <w:r>
        <w:t xml:space="preserve">Ở bên ngoài ký túc xá nữ sinh có ước chừng gần trăm con tang thi đang lảo đảo đi qua. Những con tang thi kia đều nghe động tĩnh bên này mà bị hấp dẫn đến.</w:t>
      </w:r>
    </w:p>
    <w:p>
      <w:pPr>
        <w:pStyle w:val="BodyText"/>
      </w:pPr>
      <w:r>
        <w:t xml:space="preserve">Bất đồng với ký túc xá nam sinh, ký túc xá nữ sinh trong đại học Vân Hoa được thi công kiên cố lại đẹp hơn bên ký túc xá nam sinh. Cửa phòng bên nam sinh là loại cửa gỗ mỏng rách nát, mà cửa phòng nữ sinh lại được dùng loại nhôm hợp kim, vì vậy lực phòng ngự mạnh hơn bên nam sinh rất nhiều.</w:t>
      </w:r>
    </w:p>
    <w:p>
      <w:pPr>
        <w:pStyle w:val="BodyText"/>
      </w:pPr>
      <w:r>
        <w:t xml:space="preserve">Đó là bởi vì trong đại học Vân Hoa từng xảy ra một vụ án cưỡng hiếp vô cùng ác liệt, vì bảo hộ an toàn của nữ sinh nên sau khi vụ án kia xảy ra, cửa phòng ký túc xá nữ mới được đổi lại thành nhôm hợp kim.</w:t>
      </w:r>
    </w:p>
    <w:p>
      <w:pPr>
        <w:pStyle w:val="BodyText"/>
      </w:pPr>
      <w:r>
        <w:t xml:space="preserve">Trong ký túc xá nữ sinh, mấy con tang thi nghe được tiếng vang bên ngoài lảo đảo từ trong phòng đi ra, không ít tang thi bị kẹt bên trong không ngừng va chạm vào cửa phòng. Khi biến dị phát sinh mọi người đang nghỉ trưa, vì vậy trong ký túc xá nữ cũng có một ít cửa phòng bị khóa lại.</w:t>
      </w:r>
    </w:p>
    <w:p>
      <w:pPr>
        <w:pStyle w:val="BodyText"/>
      </w:pPr>
      <w:r>
        <w:t xml:space="preserve">Nhưng cho dù là như thế vẫn có hơn hai mươi con tang thi lảo đảo đi ra khỏi các phòng.</w:t>
      </w:r>
    </w:p>
    <w:p>
      <w:pPr>
        <w:pStyle w:val="BodyText"/>
      </w:pPr>
      <w:r>
        <w:t xml:space="preserve">Ở bên ngoài ký túc xá, gần trăm con tang thi đang vây tới bên này, tình thế cực kỳ nguy cấp. Nếu bị tang thi vây kín, ba người Nhạc Trọng cũng phải chết trong miệng thi đàn.</w:t>
      </w:r>
    </w:p>
    <w:p>
      <w:pPr>
        <w:pStyle w:val="BodyText"/>
      </w:pPr>
      <w:r>
        <w:t xml:space="preserve">- Đi theo tôi!</w:t>
      </w:r>
    </w:p>
    <w:p>
      <w:pPr>
        <w:pStyle w:val="BodyText"/>
      </w:pPr>
      <w:r>
        <w:t xml:space="preserve">Kỷ Thanh Vũ liếc mắt nhìn đàn tang thi đang vây tới, nhanh chóng xông lên thang lầu.</w:t>
      </w:r>
    </w:p>
    <w:p>
      <w:pPr>
        <w:pStyle w:val="BodyText"/>
      </w:pPr>
      <w:r>
        <w:t xml:space="preserve">Nhạc Trọng cùng Bạch Cốt cũng đi theo sát sau lưng Kỷ Thanh Vũ chạy lên trên.</w:t>
      </w:r>
    </w:p>
    <w:p>
      <w:pPr>
        <w:pStyle w:val="BodyText"/>
      </w:pPr>
      <w:r>
        <w:t xml:space="preserve">Ngay trên thang lầu cũng có vài con tang thi đang bồi hồi, ba người một đường phóng tới, chỉ chớp mắt mấy con tang thi liền bị oanh giết.</w:t>
      </w:r>
    </w:p>
    <w:p>
      <w:pPr>
        <w:pStyle w:val="BodyText"/>
      </w:pPr>
      <w:r>
        <w:t xml:space="preserve">Kỷ Thanh Vũ vừa mới vọt tới lầu ba ký túc xá nữ, đột nhiên có bốn con tang thi chợt hiện thân ngay trên thang lầu, hướng Kỷ Thanh Vũ đánh tới.</w:t>
      </w:r>
    </w:p>
    <w:p>
      <w:pPr>
        <w:pStyle w:val="BodyText"/>
      </w:pPr>
      <w:r>
        <w:t xml:space="preserve">Bốn con tang thi hoàn toàn phong tỏa đường đi lên, Kỷ Thanh Vũ hoàn toàn không thể tránh né.</w:t>
      </w:r>
    </w:p>
    <w:p>
      <w:pPr>
        <w:pStyle w:val="BodyText"/>
      </w:pPr>
      <w:r>
        <w:t xml:space="preserve">Kỷ Thanh vũ hung hăng vung mộc bổng oanh lên đầu một con tang thi, đem đầu của nó oanh lệch sang bên.</w:t>
      </w:r>
    </w:p>
    <w:p>
      <w:pPr>
        <w:pStyle w:val="BodyText"/>
      </w:pPr>
      <w:r>
        <w:t xml:space="preserve">Còn sót lại ba con tang thi khác vẫn xông thẳng về phía Kỷ Thanh Vũ, nàng không thể nào tránh khỏi.</w:t>
      </w:r>
    </w:p>
    <w:p>
      <w:pPr>
        <w:pStyle w:val="BodyText"/>
      </w:pPr>
      <w:r>
        <w:t xml:space="preserve">Nhìn thấy Kỷ Thanh Vũ sắp bị ba con tang thi bắt trúng, Bạch Cốt vung búa, một đoàn gió xoáy hướng một con tang thi chém tới, đem đầu của nó oanh thành thịt vụn.</w:t>
      </w:r>
    </w:p>
    <w:p>
      <w:pPr>
        <w:pStyle w:val="BodyText"/>
      </w:pPr>
      <w:r>
        <w:t xml:space="preserve">Nhạc Trọng cũng đã xông lên một bước dài, hung hăng một gậy oanh lên đầu một con tang thi, oanh lệch đầu nó, đồng thời đánh lên trên người Kỷ Thanh Vũ đem nàng đụng ngã trên mặt đất.</w:t>
      </w:r>
    </w:p>
    <w:p>
      <w:pPr>
        <w:pStyle w:val="BodyText"/>
      </w:pPr>
      <w:r>
        <w:t xml:space="preserve">Con tang thi còn sót lại hung hăng trảo vào trên cánh tay trái của Nhạc Trọng, quần áo hắn rách toang, cánh tay trái thiếu chút nữa bị lực lượng con tang thi làm gãy xương.</w:t>
      </w:r>
    </w:p>
    <w:p>
      <w:pPr>
        <w:pStyle w:val="BodyText"/>
      </w:pPr>
      <w:r>
        <w:t xml:space="preserve">Con nữ tang thi cách Nhạc Trọng thật gần, thậm chí hắn có thể ngửi được mùi hôi thối từ trên người nó phát ra, nữ tang thi bị cắn nát cả mặt khiến Nhạc Trọng muốn nôn mửa, hắn thật sự không muốn bị biến thành bộ dáng như thế kia.</w:t>
      </w:r>
    </w:p>
    <w:p>
      <w:pPr>
        <w:pStyle w:val="BodyText"/>
      </w:pPr>
      <w:r>
        <w:t xml:space="preserve">Nhạc Trọng hung hăng đá mạnh một cước vào bụng con nữ tang thi, lực lượng cường đại sau khi được cường hóa bộc phát, đem con tang thi đá bay xa hai thước, Bạch Cốt tiến lên vung búa bổ lên đầu đem nó oanh sát.</w:t>
      </w:r>
    </w:p>
    <w:p>
      <w:pPr>
        <w:pStyle w:val="BodyText"/>
      </w:pPr>
      <w:r>
        <w:t xml:space="preserve">Ngay khi đầu nữ tang thi bị chém vỡ, một bảo rương màu trắng xuất hiện ngay bên cạnh thi thể nó.</w:t>
      </w:r>
    </w:p>
    <w:p>
      <w:pPr>
        <w:pStyle w:val="BodyText"/>
      </w:pPr>
      <w:r>
        <w:t xml:space="preserve">Kỷ Thanh Vũ rất nhanh đã đứng lên, sắc mặt tái nhợt đi tới bên cạnh Diệp Khai, lo lắng nhìn cánh tay trái bị thương của hắn hỏi:</w:t>
      </w:r>
    </w:p>
    <w:p>
      <w:pPr>
        <w:pStyle w:val="BodyText"/>
      </w:pPr>
      <w:r>
        <w:t xml:space="preserve">- Nhạc Trọng, anh không sao chứ?</w:t>
      </w:r>
    </w:p>
    <w:p>
      <w:pPr>
        <w:pStyle w:val="BodyText"/>
      </w:pPr>
      <w:r>
        <w:t xml:space="preserve">Cùng tang thi chiến đấu sợ nhất chính là chỉ cần chịu một chút tổn thương sẽ bị lây nhiễm thành tang thi, không có thuốc nào cứu được.</w:t>
      </w:r>
    </w:p>
    <w:p>
      <w:pPr>
        <w:pStyle w:val="BodyText"/>
      </w:pPr>
      <w:r>
        <w:t xml:space="preserve">- Không có việc gì, trên người tôi có mặc phòng hộ y, có thể ngăn cản ba lượt công kích của tang thi.</w:t>
      </w:r>
    </w:p>
    <w:p>
      <w:pPr>
        <w:pStyle w:val="BodyText"/>
      </w:pPr>
      <w:r>
        <w:t xml:space="preserve">Sắc mặt Nhạc Trọng tái nhợt, chậm rãi nói. Đây là một khắc hung hiểm nhất mà hắn trải qua, nếu không phải có phòng hộ y, lúc này hắn đã bị lây nhiễm.</w:t>
      </w:r>
    </w:p>
    <w:p>
      <w:pPr>
        <w:pStyle w:val="BodyText"/>
      </w:pPr>
      <w:r>
        <w:t xml:space="preserve">Kỷ Thanh Vũ dùng ánh mắt trong suốt nhìn thẳng Nhạc Trọng, trịnh trọng tạ ơn:</w:t>
      </w:r>
    </w:p>
    <w:p>
      <w:pPr>
        <w:pStyle w:val="BodyText"/>
      </w:pPr>
      <w:r>
        <w:t xml:space="preserve">- Cảm ơn anh đã cứu tôi một mạng. Nhạc Trọng! Ân tình này ngày sau tôi sẽ nghĩ biện pháp báo đáp anh!</w:t>
      </w:r>
    </w:p>
    <w:p>
      <w:pPr>
        <w:pStyle w:val="BodyText"/>
      </w:pPr>
      <w:r>
        <w:t xml:space="preserve">- Mau tới tìm bạn của cô đi, chúng ta không có thời gian!</w:t>
      </w:r>
    </w:p>
    <w:p>
      <w:pPr>
        <w:pStyle w:val="BodyText"/>
      </w:pPr>
      <w:r>
        <w:t xml:space="preserve">Nhạc Trọng liếc mắt nhìn xung quanh, nhanh chóng nhặt bảo rương bỏ vào ba lô. Ở phía sau bọn họ từng con tang thi đang lảo đảo đi tới bên này, trong một dãy phòng lầu ba cũng có tang thi đang lung la lung lay đi ra.</w:t>
      </w:r>
    </w:p>
    <w:p>
      <w:pPr>
        <w:pStyle w:val="BodyText"/>
      </w:pPr>
      <w:r>
        <w:t xml:space="preserve">Kỷ Thanh Vũ cũng không dây dưa, bước nhanh tới trước phòng 304 gọi lên:</w:t>
      </w:r>
    </w:p>
    <w:p>
      <w:pPr>
        <w:pStyle w:val="BodyText"/>
      </w:pPr>
      <w:r>
        <w:t xml:space="preserve">- Trần Dao! Tôi là Kỷ Thanh Vũ, tôi tới cứu cô, mở cửa nhanh!</w:t>
      </w:r>
    </w:p>
    <w:p>
      <w:pPr>
        <w:pStyle w:val="BodyText"/>
      </w:pPr>
      <w:r>
        <w:t xml:space="preserve">- Thanh Vũ, là cô sao? Cô quả nhiên đã đến! Mau dời đồ qua đi!</w:t>
      </w:r>
    </w:p>
    <w:p>
      <w:pPr>
        <w:pStyle w:val="BodyText"/>
      </w:pPr>
      <w:r>
        <w:t xml:space="preserve">Bên trong phòng nhất thời truyền ra thanh âm vui mừng cùng di chuyển đồ vật không ngừng.</w:t>
      </w:r>
    </w:p>
    <w:p>
      <w:pPr>
        <w:pStyle w:val="BodyText"/>
      </w:pPr>
      <w:r>
        <w:t xml:space="preserve">Lúc này tang thi trên tầng ba cũng đã đi ra càng ngày càng nhiều.</w:t>
      </w:r>
    </w:p>
    <w:p>
      <w:pPr>
        <w:pStyle w:val="BodyText"/>
      </w:pPr>
      <w:r>
        <w:t xml:space="preserve">- Tôi đi thanh lý một chút, cô xem chừng dùm đi!</w:t>
      </w:r>
    </w:p>
    <w:p>
      <w:pPr>
        <w:pStyle w:val="BodyText"/>
      </w:pPr>
      <w:r>
        <w:t xml:space="preserve">Nhạc Trọng nhìn thấy tang thi ngày càng nhiều, trong mắt hiện lên vẻ ngưng trọng, hướng Kỷ Thanh Vũ nói.</w:t>
      </w:r>
    </w:p>
    <w:p>
      <w:pPr>
        <w:pStyle w:val="BodyText"/>
      </w:pPr>
      <w:r>
        <w:t xml:space="preserve">Tang thi càng nhiều, nếu không thừa dịp hiện tại giết bớt một ít, đến lúc đó sẽ khó rửa sạch.</w:t>
      </w:r>
    </w:p>
    <w:p>
      <w:pPr>
        <w:pStyle w:val="BodyText"/>
      </w:pPr>
      <w:r>
        <w:t xml:space="preserve">Trong mắt Kỷ Thanh Vũ chợt lóe sáng, đi tới bên cạnh Nhạc Trọng cười nói:</w:t>
      </w:r>
    </w:p>
    <w:p>
      <w:pPr>
        <w:pStyle w:val="BodyText"/>
      </w:pPr>
      <w:r>
        <w:t xml:space="preserve">- Tôi đi với anh!</w:t>
      </w:r>
    </w:p>
    <w:p>
      <w:pPr>
        <w:pStyle w:val="BodyText"/>
      </w:pPr>
      <w:r>
        <w:t xml:space="preserve">- Được!</w:t>
      </w:r>
    </w:p>
    <w:p>
      <w:pPr>
        <w:pStyle w:val="BodyText"/>
      </w:pPr>
      <w:r>
        <w:t xml:space="preserve">Nhạc Trọng gật đầu, theo Bạch Cốt bước nhanh tới, hướng đàn tang thi phóng qua.</w:t>
      </w:r>
    </w:p>
    <w:p>
      <w:pPr>
        <w:pStyle w:val="BodyText"/>
      </w:pPr>
      <w:r>
        <w:t xml:space="preserve">Kỷ Thanh Vũ đi theo sau hai người, ba người một đường oanh giết từng con tang thi đi tới trên tầng ba.</w:t>
      </w:r>
    </w:p>
    <w:p>
      <w:pPr>
        <w:pStyle w:val="BodyText"/>
      </w:pPr>
      <w:r>
        <w:t xml:space="preserve">- Thật là lợi hại!</w:t>
      </w:r>
    </w:p>
    <w:p>
      <w:pPr>
        <w:pStyle w:val="BodyText"/>
      </w:pPr>
      <w:r>
        <w:t xml:space="preserve">Một nữ sinh mặt tròn nhìn ra cửa sổ, thấy Kỷ Thanh Vũ, Nhạc Trọng cùng Bạch Cốt đang không ngừng giết chết tang thi, trong mắt hiện lên tia hâm mộ.</w:t>
      </w:r>
    </w:p>
    <w:p>
      <w:pPr>
        <w:pStyle w:val="BodyText"/>
      </w:pPr>
      <w:r>
        <w:t xml:space="preserve">Số tang thi trên tầng ba ký túc xá hơn trăm con, ba người Nhạc Trọng xung phong một trận cảm thấy thể lực không ngừng tiêu hao, thân thể càng ngày càng nặng nề.</w:t>
      </w:r>
    </w:p>
    <w:p>
      <w:pPr>
        <w:pStyle w:val="BodyText"/>
      </w:pPr>
      <w:r>
        <w:t xml:space="preserve">Nhạc Trọng đã trải qua vài lần cường hóa, miễn cưỡng chịu được. Nhưng Kỷ Thanh Vũ đã mồ hôi nhỏ giọt, thở hổn hển liên tục, đã không còn cường hãn như trước, tốc độ biến chậm hơn rất nhiều, vài lần thiếu chút nữa đã bị tang thi nắm trúng.</w:t>
      </w:r>
    </w:p>
    <w:p>
      <w:pPr>
        <w:pStyle w:val="BodyText"/>
      </w:pPr>
      <w:r>
        <w:t xml:space="preserve">- Thanh Vũ, mau tới đây!</w:t>
      </w:r>
    </w:p>
    <w:p>
      <w:pPr>
        <w:pStyle w:val="BodyText"/>
      </w:pPr>
      <w:r>
        <w:t xml:space="preserve">Trong thời điểm nguy cấp, cửa phòng của Trần Dao mở ra, Trần Dao vươn đầu hướng Kỷ Thanh Vũ lớn tiếng kêu lên.</w:t>
      </w:r>
    </w:p>
    <w:p>
      <w:pPr>
        <w:pStyle w:val="BodyText"/>
      </w:pPr>
      <w:r>
        <w:t xml:space="preserve">Rất nhanh ba người Nhạc Trọng xông vào trong phòng, cửa phòng đóng lại cực nhanh.</w:t>
      </w:r>
    </w:p>
    <w:p>
      <w:pPr>
        <w:pStyle w:val="BodyText"/>
      </w:pPr>
      <w:r>
        <w:t xml:space="preserve">Cửa phòng vừa đóng, bốn nữ sinh liền đẩy bàn máy tính cùng những bàn nhỏ khác, chất cả thùng ngăn lên cửa phòng.</w:t>
      </w:r>
    </w:p>
    <w:p>
      <w:pPr>
        <w:pStyle w:val="BodyText"/>
      </w:pPr>
      <w:r>
        <w:t xml:space="preserve">Vừa tiến vào phòng, Kỷ Thanh Vũ ngồi lên một chiếc giường thở hổn hển, mồ hôi tuôn như mưa. Cuộc chiến đấu vừa rồi quá kịch liệt, đã làm thể lực của nàng tiêu hao hết sạch sẽ. Nếu không có Nhạc Trọng trợ giúp, một mình nàng tuyệt đối không thể chạy lên được tới nơi này.</w:t>
      </w:r>
    </w:p>
    <w:p>
      <w:pPr>
        <w:pStyle w:val="Compact"/>
      </w:pPr>
      <w:r>
        <w:br w:type="textWrapping"/>
      </w:r>
      <w:r>
        <w:br w:type="textWrapping"/>
      </w:r>
    </w:p>
    <w:p>
      <w:pPr>
        <w:pStyle w:val="Heading2"/>
      </w:pPr>
      <w:bookmarkStart w:id="33" w:name="chương-11-trần-dao"/>
      <w:bookmarkEnd w:id="33"/>
      <w:r>
        <w:t xml:space="preserve">11. Chương 11: Trần Dao</w:t>
      </w:r>
    </w:p>
    <w:p>
      <w:pPr>
        <w:pStyle w:val="Compact"/>
      </w:pPr>
      <w:r>
        <w:br w:type="textWrapping"/>
      </w:r>
      <w:r>
        <w:br w:type="textWrapping"/>
      </w:r>
      <w:r>
        <w:t xml:space="preserve">Nhạc Trọng đặt mông ngồi lên giường một nữ sinh, nhắm mắt lại, mồ hôi trên người rơi xuống như mưa, tuy so với Kỷ Thanh Vũ còn tốt hơn, nhưng mà kịch chiến cùng tang thi thì thể lực của hắn tiêu hao thật lớn, lúc này chỉ còn lại bốn điểm thể lực.</w:t>
      </w:r>
    </w:p>
    <w:p>
      <w:pPr>
        <w:pStyle w:val="BodyText"/>
      </w:pPr>
      <w:r>
        <w:t xml:space="preserve">Lúc này trong ký túc xá nữ sinh trừ Kỷ Thanh Vũ ra chỉ còn lại bốn nữ sinh. Bốn nữ sinh này hết sức tò mò đánh giá Nhạc Trọng cùng Bạch Cốt đứng bên người của Nhạc Trọng. Vừa rồi Nhạc Trọng cùng Bạch Cốt hai người đột nhập vào trong bầy tang thi như chỗ không người thâm nhập vào óc của các nàng.</w:t>
      </w:r>
    </w:p>
    <w:p>
      <w:pPr>
        <w:pStyle w:val="BodyText"/>
      </w:pPr>
      <w:r>
        <w:t xml:space="preserve">Đúng lúc này một làn gió thơm thổi tới, một cô gái mặc quần jean, áo sơ mi T-shirt màu trắng, mái tóc dài và thân hình tràn ngập sức sống đi tới, đi về phía Nhạc Trọng khẽ mĩm cười nói:</w:t>
      </w:r>
    </w:p>
    <w:p>
      <w:pPr>
        <w:pStyle w:val="BodyText"/>
      </w:pPr>
      <w:r>
        <w:t xml:space="preserve">- Xin chào, em tên là Trần Dao. Đồng học, xin hỏi anh tên gì?</w:t>
      </w:r>
    </w:p>
    <w:p>
      <w:pPr>
        <w:pStyle w:val="BodyText"/>
      </w:pPr>
      <w:r>
        <w:t xml:space="preserve">Nhạc Trọng ngẩng đầu nhìn Trần Dao, chậm rãi nói ra:</w:t>
      </w:r>
    </w:p>
    <w:p>
      <w:pPr>
        <w:pStyle w:val="BodyText"/>
      </w:pPr>
      <w:r>
        <w:t xml:space="preserve">- Anh tên là Nhạc Trọng.</w:t>
      </w:r>
    </w:p>
    <w:p>
      <w:pPr>
        <w:pStyle w:val="BodyText"/>
      </w:pPr>
      <w:r>
        <w:t xml:space="preserve">Trần Dao cũng là danh nhân trong đại học Vân Hoa. Bản thân nàng lớn lên xinh đẹp, lại giỏi ca múa, là một trong những hoa hậu giảng đường của đại học Vân Hoa, là nhân vật phong vân trong đại học Vân Hoa. Nàng tươi cười ngọt ngào làm mê đảo không ít nam sinh trong đại học Vân Hoa này.</w:t>
      </w:r>
    </w:p>
    <w:p>
      <w:pPr>
        <w:pStyle w:val="BodyText"/>
      </w:pPr>
      <w:r>
        <w:t xml:space="preserve">Trần Dao nhìn qua Nhạc Trọng khẽ mĩm cười nói:</w:t>
      </w:r>
    </w:p>
    <w:p>
      <w:pPr>
        <w:pStyle w:val="BodyText"/>
      </w:pPr>
      <w:r>
        <w:t xml:space="preserve">- Cảm ơn anh và Thanh Vũ cùng tới nơi này cứu chúng em!</w:t>
      </w:r>
    </w:p>
    <w:p>
      <w:pPr>
        <w:pStyle w:val="BodyText"/>
      </w:pPr>
      <w:r>
        <w:t xml:space="preserve">Nhạc Trọng nhàn nhạt nói ra:</w:t>
      </w:r>
    </w:p>
    <w:p>
      <w:pPr>
        <w:pStyle w:val="BodyText"/>
      </w:pPr>
      <w:r>
        <w:t xml:space="preserve">- Không cần khách khí.</w:t>
      </w:r>
    </w:p>
    <w:p>
      <w:pPr>
        <w:pStyle w:val="BodyText"/>
      </w:pPr>
      <w:r>
        <w:t xml:space="preserve">- Nhạc Trọng! Chào anh, em là Trương Tuyền.</w:t>
      </w:r>
    </w:p>
    <w:p>
      <w:pPr>
        <w:pStyle w:val="BodyText"/>
      </w:pPr>
      <w:r>
        <w:t xml:space="preserve">Một nữ sinh da thịt tuyết trắng và gương mặt em bé đi tới tự giới thiệu mình với Nhạc Trọng.</w:t>
      </w:r>
    </w:p>
    <w:p>
      <w:pPr>
        <w:pStyle w:val="BodyText"/>
      </w:pPr>
      <w:r>
        <w:t xml:space="preserve">- Xin chào, em là Thái Hiểu!</w:t>
      </w:r>
    </w:p>
    <w:p>
      <w:pPr>
        <w:pStyle w:val="BodyText"/>
      </w:pPr>
      <w:r>
        <w:t xml:space="preserve">Một nữ xinh tóc ngắn, lộ ra dáng người vô cùng mảnh mai đi lên giới thiệu với Nhạc Trọng.</w:t>
      </w:r>
    </w:p>
    <w:p>
      <w:pPr>
        <w:pStyle w:val="BodyText"/>
      </w:pPr>
      <w:r>
        <w:t xml:space="preserve">Một nữ sinh dáng người cao gầy, trang điểm dày đặc, ăn mặc thập phần thời thượng đi tới trước mặt Nhạc Trọng mỉm cười ngọt ngào, nói:</w:t>
      </w:r>
    </w:p>
    <w:p>
      <w:pPr>
        <w:pStyle w:val="BodyText"/>
      </w:pPr>
      <w:r>
        <w:t xml:space="preserve">- Chào anh, em là Vương Phương. Anh đúng là quá lợi hại, cũng dám vật lộn với tang thi!</w:t>
      </w:r>
    </w:p>
    <w:p>
      <w:pPr>
        <w:pStyle w:val="BodyText"/>
      </w:pPr>
      <w:r>
        <w:t xml:space="preserve">Nhạc Trọng cười khổ một tiếng nói:</w:t>
      </w:r>
    </w:p>
    <w:p>
      <w:pPr>
        <w:pStyle w:val="BodyText"/>
      </w:pPr>
      <w:r>
        <w:t xml:space="preserve">- Nào có lợi hại như vậy chứ, đều là bị bắt buộc.</w:t>
      </w:r>
    </w:p>
    <w:p>
      <w:pPr>
        <w:pStyle w:val="BodyText"/>
      </w:pPr>
      <w:r>
        <w:t xml:space="preserve">Nếu có thể Nhạc Trọng cũng không muốn vật lộn với tang thi làm cái gì. Cận chiến với tang thi là hung hiểm nhất, chỉ cần bị trầy xướt da thịt một chút là bị lây nhiễm rồi.</w:t>
      </w:r>
    </w:p>
    <w:p>
      <w:pPr>
        <w:pStyle w:val="BodyText"/>
      </w:pPr>
      <w:r>
        <w:t xml:space="preserve">Nói xong Nhạc Trọng mở ba lô sau lưng ra, bên trong là một đống chocolate, kẹo, đồ uống. Hắn trực tiếp cầm lấy một chai nước suối ra uống từng ngụm. Kịch chiến lâu như vậy ra nhiều mồ hôi, cũng cần bổ sung nước.</w:t>
      </w:r>
    </w:p>
    <w:p>
      <w:pPr>
        <w:pStyle w:val="BodyText"/>
      </w:pPr>
      <w:r>
        <w:t xml:space="preserve">Thời điểm nguy cấp nhất thì Nhạc Trọng cũng không có vứt bỏ túi ba lô chứa vật tư này.</w:t>
      </w:r>
    </w:p>
    <w:p>
      <w:pPr>
        <w:pStyle w:val="BodyText"/>
      </w:pPr>
      <w:r>
        <w:t xml:space="preserve">Mà đồ trong ba lô có thể giúp hắn sống sót qua ba ngày đấy, Nhạc Trọng có thể bảo trì sức chiến đấu tốt nhất.</w:t>
      </w:r>
    </w:p>
    <w:p>
      <w:pPr>
        <w:pStyle w:val="BodyText"/>
      </w:pPr>
      <w:r>
        <w:t xml:space="preserve">Nhìn qua trong ba lô của Nhạc Trọng có chocolate, kẹo, đồ uống, con mắt bốn nữ sinh trong phòng sáng lên, lúc này đã gần chạng vạng tối. Tại trong gian phòng đó bốn nữ sinh lo lắng hãi hùng, lại không ngừng chuyển vật nặng, thể lực tiêu hao rất lớn, bụng đã bắt đầu đói meo rồi. Chỉ có điều bốn nữ sinh này đều là thiên chi kiêu nữ, trong khoảng thời gian ngắn căn bản không có mở miệng yêu cầu đồ của Nhạc Trọng.</w:t>
      </w:r>
    </w:p>
    <w:p>
      <w:pPr>
        <w:pStyle w:val="BodyText"/>
      </w:pPr>
      <w:r>
        <w:t xml:space="preserve">- Nước, chocolate!</w:t>
      </w:r>
    </w:p>
    <w:p>
      <w:pPr>
        <w:pStyle w:val="BodyText"/>
      </w:pPr>
      <w:r>
        <w:t xml:space="preserve">Kỷ Thanh Vũ không chút khách khí nhìn Nhạc Trọng nói ra.</w:t>
      </w:r>
    </w:p>
    <w:p>
      <w:pPr>
        <w:pStyle w:val="BodyText"/>
      </w:pPr>
      <w:r>
        <w:t xml:space="preserve">Nhạc Trọng không nói hai lời ném qua một *** Cocacola cùng bốn túi chocolate cho Kỷ Thanh Vũ. Kỷ Thanh Vũ có chiến lực trọng yếu, trên thế giới này nhiều ra một phần sức chiến đầu là quá tốt.</w:t>
      </w:r>
    </w:p>
    <w:p>
      <w:pPr>
        <w:pStyle w:val="BodyText"/>
      </w:pPr>
      <w:r>
        <w:t xml:space="preserve">Trần Dao tính tình hướng ngoại, trực tiếp mở miệng nhìn Nhạc Trọng nói ra:</w:t>
      </w:r>
    </w:p>
    <w:p>
      <w:pPr>
        <w:pStyle w:val="BodyText"/>
      </w:pPr>
      <w:r>
        <w:t xml:space="preserve">- Nhạc Trọng, chúng ta cũng khát, anh có thể cho bọn em chút đồ uống không?</w:t>
      </w:r>
    </w:p>
    <w:p>
      <w:pPr>
        <w:pStyle w:val="BodyText"/>
      </w:pPr>
      <w:r>
        <w:t xml:space="preserve">Nhạc Trọng do dự một chút, móc trong ba lô một *** Cocacola và bốn túi chocolate đưa cho Trần Dao, nói:</w:t>
      </w:r>
    </w:p>
    <w:p>
      <w:pPr>
        <w:pStyle w:val="BodyText"/>
      </w:pPr>
      <w:r>
        <w:t xml:space="preserve">- Bốn người cùng uống đi, vật tư của anh ở đây không có nhiều.</w:t>
      </w:r>
    </w:p>
    <w:p>
      <w:pPr>
        <w:pStyle w:val="BodyText"/>
      </w:pPr>
      <w:r>
        <w:t xml:space="preserve">- Cảm ơn anh.</w:t>
      </w:r>
    </w:p>
    <w:p>
      <w:pPr>
        <w:pStyle w:val="BodyText"/>
      </w:pPr>
      <w:r>
        <w:t xml:space="preserve">Trần Dao thập phần lễ phép nhìn qua Nhạc Trọng nói lời cảm tạ, sau đó cầm lấy *** Cocacola cùng bốn túi chocolate đưa cho ba nữ sinh còn lại.</w:t>
      </w:r>
    </w:p>
    <w:p>
      <w:pPr>
        <w:pStyle w:val="BodyText"/>
      </w:pPr>
      <w:r>
        <w:t xml:space="preserve">- Trong lòng anh ta quả nhiên Thanh Vũ trọng yếu hơn nhiều.</w:t>
      </w:r>
    </w:p>
    <w:p>
      <w:pPr>
        <w:pStyle w:val="BodyText"/>
      </w:pPr>
      <w:r>
        <w:t xml:space="preserve">Vừa ăn chocolate, trong nội tâm Trần Dao vừa đánh giá Nhạc Trọng, lúc này lẳng lặng suy nghĩ.</w:t>
      </w:r>
    </w:p>
    <w:p>
      <w:pPr>
        <w:pStyle w:val="BodyText"/>
      </w:pPr>
      <w:r>
        <w:t xml:space="preserve">Nhìn thấy Nhạc Trọng phân phối vật tư, tâm tư linh mẫn như Trần Dao chợt đoán được Nhạc Trọng coi trọng mọi người nơi đây như thế nào.</w:t>
      </w:r>
    </w:p>
    <w:p>
      <w:pPr>
        <w:pStyle w:val="BodyText"/>
      </w:pPr>
      <w:r>
        <w:t xml:space="preserve">Như chocolate là đồ ăn tính nóng và khát nên Trần Dao các nàng cũng ăn rất ít, nhưng mà các nàng hiện tại và trước kia quá khác nhau, có ăn có uống là tốt rồi.</w:t>
      </w:r>
    </w:p>
    <w:p>
      <w:pPr>
        <w:pStyle w:val="BodyText"/>
      </w:pPr>
      <w:r>
        <w:t xml:space="preserve">Đúng lúc này ngoài cửa ký túc xá có âm thanh tang thi đập cửa, cả ký túc xá nữ sinh không ngừng vang lên âm thanh ầm ầm. Mất đi Nhạc Trọng cùng Kỷ Thanh Vũ áp chế, trang thi ba tầng lầu ký túc xá nữ sinh cùng hội tụ lại, bắt đầu công kích túc xá này, ý đồ phá cửa mà vào.</w:t>
      </w:r>
    </w:p>
    <w:p>
      <w:pPr>
        <w:pStyle w:val="BodyText"/>
      </w:pPr>
      <w:r>
        <w:t xml:space="preserve">Bốn nữ sinh Trần Dao lúc này tụ tập lại sau lưng Nhạc Trọng và Bạch Cốt. Trong gian phòng ký túc xá nữ sinh này cửa làm bằng thép, tuy nhiên không biết lúc nào bị đám tang thi này phá vỡ.</w:t>
      </w:r>
    </w:p>
    <w:p>
      <w:pPr>
        <w:pStyle w:val="BodyText"/>
      </w:pPr>
      <w:r>
        <w:t xml:space="preserve">Tuy Kỷ Thanh Vũ cũng rất mạnh, nhưng mà nàng không có cường đại như Nhạc Trọng cùng Bạch Cốt, cho nên cảm giác an toàn giảm xuống. Dù sao nàng là nữ sinh hơn nữa chỉ có một người, thể lực rõ ràng còn không bằng Nhạc Trọng trải qua cường hóa nhiều lần.</w:t>
      </w:r>
    </w:p>
    <w:p>
      <w:pPr>
        <w:pStyle w:val="BodyText"/>
      </w:pPr>
      <w:r>
        <w:t xml:space="preserve">- Chị Thanh Vũ, làm sao bây giờ?</w:t>
      </w:r>
    </w:p>
    <w:p>
      <w:pPr>
        <w:pStyle w:val="BodyText"/>
      </w:pPr>
      <w:r>
        <w:t xml:space="preserve">Trương Tuyền mặt em bé nhìn qua Kỷ Thanh Vũ, nhút nhát e lệ hỏi.</w:t>
      </w:r>
    </w:p>
    <w:p>
      <w:pPr>
        <w:pStyle w:val="BodyText"/>
      </w:pPr>
      <w:r>
        <w:t xml:space="preserve">Kỷ Thanh Vũ khẽ chau mày, đi nhanh tới cửa ra vào của ký túc xá nữ sinh, nhìn ra cửa sổ xa xa.</w:t>
      </w:r>
    </w:p>
    <w:p>
      <w:pPr>
        <w:pStyle w:val="BodyText"/>
      </w:pPr>
      <w:r>
        <w:t xml:space="preserve">Chỉ thấy bên ngoài cửa có ba mươi tang thi đang đập cửa, số lượng không ít, hoàn toàn chặn đường ra vào này, không có không gian nào vượt qua được. Hoàn cảnh này mà chiến đấu với tang thi không khác gì tìm chết cả.</w:t>
      </w:r>
    </w:p>
    <w:p>
      <w:pPr>
        <w:pStyle w:val="BodyText"/>
      </w:pPr>
      <w:r>
        <w:t xml:space="preserve">- Nhạc Trọng, anh có biện pháp gì tốt hay không?</w:t>
      </w:r>
    </w:p>
    <w:p>
      <w:pPr>
        <w:pStyle w:val="BodyText"/>
      </w:pPr>
      <w:r>
        <w:t xml:space="preserve">Kỷ Thanh Vũ quay đầu nhìn qua Nhạc Trọng hỏi.</w:t>
      </w:r>
    </w:p>
    <w:p>
      <w:pPr>
        <w:pStyle w:val="BodyText"/>
      </w:pPr>
      <w:r>
        <w:t xml:space="preserve">Nhạc Trọng cũng đi tới trước cửa, sau khi nhìn qua cửa sổ thì nhìn qua thi đàn thì nhíu mày một cái.</w:t>
      </w:r>
    </w:p>
    <w:p>
      <w:pPr>
        <w:pStyle w:val="BodyText"/>
      </w:pPr>
      <w:r>
        <w:t xml:space="preserve">Trong hoàn cảnh chen chúc này thì đám tang thi có ưu thế số lượng phát huy tới cực hạn, cho dù Bạch Cốt mạnh mẽ đi ra ngoài cũng bị đám tang thi này tháo từng khối xương xuống.</w:t>
      </w:r>
    </w:p>
    <w:p>
      <w:pPr>
        <w:pStyle w:val="BodyText"/>
      </w:pPr>
      <w:r>
        <w:t xml:space="preserve">Nhạc Trọng nhanh chóng quay người nhìn qua cửa sổ phía sau lưng mình.</w:t>
      </w:r>
    </w:p>
    <w:p>
      <w:pPr>
        <w:pStyle w:val="BodyText"/>
      </w:pPr>
      <w:r>
        <w:t xml:space="preserve">Phía sau ký túc xá nữ sinh này chỉ có rải rác vài đầu tang thi đang bồi hồi.</w:t>
      </w:r>
    </w:p>
    <w:p>
      <w:pPr>
        <w:pStyle w:val="BodyText"/>
      </w:pPr>
      <w:r>
        <w:t xml:space="preserve">Quan sát địa hình hoàn tất, Nhạc Trọng đi tới đó và nói với mấy nữ sinh.</w:t>
      </w:r>
    </w:p>
    <w:p>
      <w:pPr>
        <w:pStyle w:val="BodyText"/>
      </w:pPr>
      <w:r>
        <w:t xml:space="preserve">- Từ nơi này chạy đi không khó, nhưng khó mà chạy ra khỏi trường học, hơn nữa cũng khó sống sót ra ngoài. Hiện tại chỉ sợ toàn bộ thế giới đều là tang thi thế này, nếu như không có điểm dừng chân an toàn, còn không bằng sống ở chỗ này đi.</w:t>
      </w:r>
    </w:p>
    <w:p>
      <w:pPr>
        <w:pStyle w:val="BodyText"/>
      </w:pPr>
      <w:r>
        <w:t xml:space="preserve">- Ở bên ngoài còn có điểm dừng chân sao? Tỷ như biệt thự, trong đó có các loại phòng lánh nạn. Khu biệt thự nằm ở trung tâm của khu chợ, bằng không thì chúng ta căn bản xông không qua.</w:t>
      </w:r>
    </w:p>
    <w:p>
      <w:pPr>
        <w:pStyle w:val="BodyText"/>
      </w:pPr>
      <w:r>
        <w:t xml:space="preserve">Nhạc Trọng nhìn qua vài nữ hài và tiếp tục hỏi.</w:t>
      </w:r>
    </w:p>
    <w:p>
      <w:pPr>
        <w:pStyle w:val="BodyText"/>
      </w:pPr>
      <w:r>
        <w:t xml:space="preserve">Trần Dao nhìn Nhạc Trọng nói ra:</w:t>
      </w:r>
    </w:p>
    <w:p>
      <w:pPr>
        <w:pStyle w:val="BodyText"/>
      </w:pPr>
      <w:r>
        <w:t xml:space="preserve">- Hoa viên tiểu khu gần nhà của em có phòng ở, em cũng có chìa khóa nhỏ, có thể đi không?</w:t>
      </w:r>
    </w:p>
    <w:p>
      <w:pPr>
        <w:pStyle w:val="BodyText"/>
      </w:pPr>
      <w:r>
        <w:t xml:space="preserve">- Có thể!</w:t>
      </w:r>
    </w:p>
    <w:p>
      <w:pPr>
        <w:pStyle w:val="BodyText"/>
      </w:pPr>
      <w:r>
        <w:t xml:space="preserve">Nhạc Trọng gật gật đầu. Cư xá này nằm gần đại học Vân Hoa. Nơi này tụ tập nhiều trường đại học, cũng có chợ tiện lợi cho nhiều sinh viên, những người khác tương đối ít, đây là chỗ lánh nạn lý tưởng.</w:t>
      </w:r>
    </w:p>
    <w:p>
      <w:pPr>
        <w:pStyle w:val="BodyText"/>
      </w:pPr>
      <w:r>
        <w:t xml:space="preserve">Nhạc Trọng nhìn qua bốn nữ sinh trong phòng, trầm giọng hỏi:</w:t>
      </w:r>
    </w:p>
    <w:p>
      <w:pPr>
        <w:pStyle w:val="BodyText"/>
      </w:pPr>
      <w:r>
        <w:t xml:space="preserve">- Trong bọn em ai biết lái xe?</w:t>
      </w:r>
    </w:p>
    <w:p>
      <w:pPr>
        <w:pStyle w:val="BodyText"/>
      </w:pPr>
      <w:r>
        <w:t xml:space="preserve">- Em biết lái xe!</w:t>
      </w:r>
    </w:p>
    <w:p>
      <w:pPr>
        <w:pStyle w:val="BodyText"/>
      </w:pPr>
      <w:r>
        <w:t xml:space="preserve">Trần Dao đứng lên, nhìn qua Nhạc Trọng nói ra.</w:t>
      </w:r>
    </w:p>
    <w:p>
      <w:pPr>
        <w:pStyle w:val="BodyText"/>
      </w:pPr>
      <w:r>
        <w:t xml:space="preserve">- Em cũng biết lái xe.</w:t>
      </w:r>
    </w:p>
    <w:p>
      <w:pPr>
        <w:pStyle w:val="BodyText"/>
      </w:pPr>
      <w:r>
        <w:t xml:space="preserve">Vương Phương cũng thoáng đứng ra, nhìn qua Nhạc Trọng bày ra thể lực của mình. Nàng thập phần tinh tường, ngay vào lúc này phải biểu hiện mị lực và năng lực của mình mới có thể đạt được nhiều cơ hội sinh tồn.</w:t>
      </w:r>
    </w:p>
    <w:p>
      <w:pPr>
        <w:pStyle w:val="Compact"/>
      </w:pPr>
      <w:r>
        <w:br w:type="textWrapping"/>
      </w:r>
      <w:r>
        <w:br w:type="textWrapping"/>
      </w:r>
    </w:p>
    <w:p>
      <w:pPr>
        <w:pStyle w:val="Heading2"/>
      </w:pPr>
      <w:bookmarkStart w:id="34" w:name="chương-12-phảng-chế-đường-đao"/>
      <w:bookmarkEnd w:id="34"/>
      <w:r>
        <w:t xml:space="preserve">12. Chương 12: Phảng Chế Đường Đao</w:t>
      </w:r>
    </w:p>
    <w:p>
      <w:pPr>
        <w:pStyle w:val="Compact"/>
      </w:pPr>
      <w:r>
        <w:br w:type="textWrapping"/>
      </w:r>
      <w:r>
        <w:br w:type="textWrapping"/>
      </w:r>
      <w:r>
        <w:t xml:space="preserve">- Chạy xe ra khỏi trường học không có vấn đề gì chứ?</w:t>
      </w:r>
    </w:p>
    <w:p>
      <w:pPr>
        <w:pStyle w:val="BodyText"/>
      </w:pPr>
      <w:r>
        <w:t xml:space="preserve">Nhạc Trọng tiếp tục hỏi, hắn cần người hỗ trợ lái xe.</w:t>
      </w:r>
    </w:p>
    <w:p>
      <w:pPr>
        <w:pStyle w:val="BodyText"/>
      </w:pPr>
      <w:r>
        <w:t xml:space="preserve">Trần Dao tự tin nói ra:</w:t>
      </w:r>
    </w:p>
    <w:p>
      <w:pPr>
        <w:pStyle w:val="BodyText"/>
      </w:pPr>
      <w:r>
        <w:t xml:space="preserve">- Không có vấn đề!</w:t>
      </w:r>
    </w:p>
    <w:p>
      <w:pPr>
        <w:pStyle w:val="BodyText"/>
      </w:pPr>
      <w:r>
        <w:t xml:space="preserve">- Chìa khóa xe trong trường học các cô biết nằm ở nơi nào không?</w:t>
      </w:r>
    </w:p>
    <w:p>
      <w:pPr>
        <w:pStyle w:val="BodyText"/>
      </w:pPr>
      <w:r>
        <w:t xml:space="preserve">Nhạc Trọng tiếp tục truy vấn. Không có chìa khóa thì cho dù tìm được xe cũng không dùng được.</w:t>
      </w:r>
    </w:p>
    <w:p>
      <w:pPr>
        <w:pStyle w:val="BodyText"/>
      </w:pPr>
      <w:r>
        <w:t xml:space="preserve">Trần Dao nhanh chóng nói ra:</w:t>
      </w:r>
    </w:p>
    <w:p>
      <w:pPr>
        <w:pStyle w:val="BodyText"/>
      </w:pPr>
      <w:r>
        <w:t xml:space="preserve">- Phòng của lái xe Trương Tiếu nằm ở giữa phòng giáo vụ và phòng hành chính tổng hợp. Nếu như không có bất ngờ xảy ra thì có thể tìm được nó ở ngay nơi đó.</w:t>
      </w:r>
    </w:p>
    <w:p>
      <w:pPr>
        <w:pStyle w:val="BodyText"/>
      </w:pPr>
      <w:r>
        <w:t xml:space="preserve">Trần Dao là hội trưởng hội học sinh cho nên thường xuyên liên hệ với lãnh đạo trường học, cũng thường xuyên theo xe nhà trường đi tới các nơi khác nhau, cho nên nàng biết rõ phòng của lái xe Trương Tiếu nằm ở nơi nào.</w:t>
      </w:r>
    </w:p>
    <w:p>
      <w:pPr>
        <w:pStyle w:val="BodyText"/>
      </w:pPr>
      <w:r>
        <w:t xml:space="preserve">Nhạc Trọng mở hộp báu màu trắng trong ba lô quần áo của mình ra, một đạo quang mang chớp động, một thanh Đường đao sắc bén hiện ra trước mặt của hắn.</w:t>
      </w:r>
    </w:p>
    <w:p>
      <w:pPr>
        <w:pStyle w:val="BodyText"/>
      </w:pPr>
      <w:r>
        <w:t xml:space="preserve">- Phảng Chế Đường Đao cấp 1. Công kích 5-8. Đây là thanh bảo đao vô cùng sắc bén, có thể dễ dàng chém đứt xương đầu người, là lợi khí vô cùng mạnh mẽ.</w:t>
      </w:r>
    </w:p>
    <w:p>
      <w:pPr>
        <w:pStyle w:val="BodyText"/>
      </w:pPr>
      <w:r>
        <w:t xml:space="preserve">- Hảo đao, có chuôi bảo đao này thì chém giết tang thi cũng trở nên dễ dàng hơn rất nhiều.</w:t>
      </w:r>
    </w:p>
    <w:p>
      <w:pPr>
        <w:pStyle w:val="BodyText"/>
      </w:pPr>
      <w:r>
        <w:t xml:space="preserve">Nhạc Trọng vuốt ve chuôi Đường đao sắc bén này, một cỗ khí lạnh của kim loại từ trên thân đao truyền lên tay của hắn.</w:t>
      </w:r>
    </w:p>
    <w:p>
      <w:pPr>
        <w:pStyle w:val="BodyText"/>
      </w:pPr>
      <w:r>
        <w:t xml:space="preserve">Nhạc Trọng dùng cây gậy gỗ tân thủ đánh bay tang thi, làm như vậy lực phản chấn lớn cũng truyền lại. Nếu như có thanh Phảng Chế Đường Đao sắc bén này trong tay, Nhạc Trọng có thể dễ dàng chém giết tang thi.</w:t>
      </w:r>
    </w:p>
    <w:p>
      <w:pPr>
        <w:pStyle w:val="BodyText"/>
      </w:pPr>
      <w:r>
        <w:t xml:space="preserve">Nhạc Trọng đem sách kỹ năng về Tiểu Hỏa Cầu Thuật đưa cho Trần Dao trịnh trọng nói ra:</w:t>
      </w:r>
    </w:p>
    <w:p>
      <w:pPr>
        <w:pStyle w:val="BodyText"/>
      </w:pPr>
      <w:r>
        <w:t xml:space="preserve">- Bọn em có lẽ đã nghe qua âm thanh kia rồi. Tôi nói cho bọn em nghe một chút tình báo, chỉ cần săn giết tang thi đạt tới số lượng nhất định thì các cô sẽ thăng cấp, hơn nữa còn được cường hóa. Mà Bạch Cốt khô lâu này chính là kỹ năng của anh, đây là sách kỹ năng cấp 1, Tiểu Hỏa Cầu Thuật, phía trên có ghi tác dụng của kỹ năng. Trần Dao, tôi giao sách kỹ năng này cho em, nhưng mà anh hy vọng em đáp ứng với anh, sau khi an toàn phải giúp anh chém giết tang thi.</w:t>
      </w:r>
    </w:p>
    <w:p>
      <w:pPr>
        <w:pStyle w:val="BodyText"/>
      </w:pPr>
      <w:r>
        <w:t xml:space="preserve">Có bản Tiểu Hỏa Cầu Thuật này đối với Nhạc Trọng mà nói là một gân gà, nếu như có thể dùng nó tăng thực lực một người bên cạnh mình, Nhạc Trọng căn bản sẽ không keo kiệt làm gì. Lúc này Nhạc Trọng chỉ có một tâm nguyện duy nhất là đào thoát khỏi nơi này, sau đó tìm được bạn bè của hắn.</w:t>
      </w:r>
    </w:p>
    <w:p>
      <w:pPr>
        <w:pStyle w:val="BodyText"/>
      </w:pPr>
      <w:r>
        <w:t xml:space="preserve">Tuy Trần Dao nhìn thì thập phần nhu nhược, sức chiến đấu cũng không được, nhưng mà nàng thập phần giỏi giang, biết rõ cũng nhiều. Trong lòng Nhạc Trọng cũng hy vọng đám bạn của mình cũng có khả năng sống sót.</w:t>
      </w:r>
    </w:p>
    <w:p>
      <w:pPr>
        <w:pStyle w:val="BodyText"/>
      </w:pPr>
      <w:r>
        <w:t xml:space="preserve">Trần Dao thập phần quyết đoán, trong ánh mắt ghen ghét và hâm mộ của ba nữ sinh khác cầm lấy sách kỹ năng:</w:t>
      </w:r>
    </w:p>
    <w:p>
      <w:pPr>
        <w:pStyle w:val="BodyText"/>
      </w:pPr>
      <w:r>
        <w:t xml:space="preserve">- Tốt! Em đáp ứng anh, sau khi an toàn thì sẽ giúp anh tìm kiếm bạn của anh.</w:t>
      </w:r>
    </w:p>
    <w:p>
      <w:pPr>
        <w:pStyle w:val="BodyText"/>
      </w:pPr>
      <w:r>
        <w:t xml:space="preserve">Một đạo quang mang chớp động, bản sách kỹ năng liền hóa thành một đạo quang mang chui vào người của Trần Dao.</w:t>
      </w:r>
    </w:p>
    <w:p>
      <w:pPr>
        <w:pStyle w:val="BodyText"/>
      </w:pPr>
      <w:r>
        <w:t xml:space="preserve">- Thật thần kỳ!</w:t>
      </w:r>
    </w:p>
    <w:p>
      <w:pPr>
        <w:pStyle w:val="BodyText"/>
      </w:pPr>
      <w:r>
        <w:t xml:space="preserve">Vẻ mặt của Trương Tuyền bên kia hâm mộ nhìn qua Trần Dao, nàng lần đầu tiên thấy có người nhận được truyền thừa từ sách kỹ năng.</w:t>
      </w:r>
    </w:p>
    <w:p>
      <w:pPr>
        <w:pStyle w:val="BodyText"/>
      </w:pPr>
      <w:r>
        <w:t xml:space="preserve">- Thật sự là! Vì cái gì vật tốt đều được cô ta nhận được. Ông trời cũng quá chiếu cố cô ta rồi!</w:t>
      </w:r>
    </w:p>
    <w:p>
      <w:pPr>
        <w:pStyle w:val="BodyText"/>
      </w:pPr>
      <w:r>
        <w:t xml:space="preserve">Vương Phương nhìn qua Trần Dao hấp thu sách kỹ năng thì trong mắt tràn ngập ghen ghét và ghen ghét mà thôi.</w:t>
      </w:r>
    </w:p>
    <w:p>
      <w:pPr>
        <w:pStyle w:val="BodyText"/>
      </w:pPr>
      <w:r>
        <w:t xml:space="preserve">Trần Dao chẳng những vóc người thập phần xinh đẹp, hơn nữa gia thế cũng rất không tồi, trong trường đại học có rất nhiều nam sinh theo đuổi nàng. Tuy Vương Phương cũng là một nữ hài có phần xinh đẹp, nhưng mà khi so sánh với Trần Dao thì nàng còn kém thật xa. Nàng vẫn không ngừng hâm mộ đố kỵ Trần Dao quá may mắn. Hiện tại thế giới đã bắt đầu sụp đổ thì Trần Dao thực sự thoáng cái đã được Nhạc Trọng tặng sách kỹ năng, tỷ lệ sinh tồn đề cao thật lớn làm nàng càng ghen ghét hơn trước.</w:t>
      </w:r>
    </w:p>
    <w:p>
      <w:pPr>
        <w:pStyle w:val="BodyText"/>
      </w:pPr>
      <w:r>
        <w:t xml:space="preserve">- Như thế nào đây? Trần Dao! Phóng một ma pháp cho bọn mình nhìn xem nào!</w:t>
      </w:r>
    </w:p>
    <w:p>
      <w:pPr>
        <w:pStyle w:val="BodyText"/>
      </w:pPr>
      <w:r>
        <w:t xml:space="preserve">Trương Tuyền ở bên cạnh hiếu kỳ quấn quít lấy Trần Dao nói ra.</w:t>
      </w:r>
    </w:p>
    <w:p>
      <w:pPr>
        <w:pStyle w:val="BodyText"/>
      </w:pPr>
      <w:r>
        <w:t xml:space="preserve">Trần Dao cũng có bộ dáng vô cùng kích động, nàng vừa mới đạt được năng lực như thế, cũng biết được kỹ năng của mình mạnh như thế nào.</w:t>
      </w:r>
    </w:p>
    <w:p>
      <w:pPr>
        <w:pStyle w:val="BodyText"/>
      </w:pPr>
      <w:r>
        <w:t xml:space="preserve">Nhạc Trọng tiến lên ngăn cản lại, nói:</w:t>
      </w:r>
    </w:p>
    <w:p>
      <w:pPr>
        <w:pStyle w:val="BodyText"/>
      </w:pPr>
      <w:r>
        <w:t xml:space="preserve">- Không được! Dùng trạng thái trước mắt của em thì một ngày chỉ có thể phóng ra một quả Hỏa Cầu Thuật. Nhất định phải dùng vào thời điểm mấu chốt, không được tùy tiện sử dụng như vậy.</w:t>
      </w:r>
    </w:p>
    <w:p>
      <w:pPr>
        <w:pStyle w:val="BodyText"/>
      </w:pPr>
      <w:r>
        <w:t xml:space="preserve">Một quả Hỏa Cầu Thuật có lẽ có thể cứu được tính mạng của mọi người vào thời điểm mấu chốt, Nhạc Trọng tuyệt đối không cho phép Trần Dao tùy tiện sử dụng.</w:t>
      </w:r>
    </w:p>
    <w:p>
      <w:pPr>
        <w:pStyle w:val="BodyText"/>
      </w:pPr>
      <w:r>
        <w:t xml:space="preserve">Trần Dao rất nhanh khôi phục lại bình tĩnh, gật đầu nói:</w:t>
      </w:r>
    </w:p>
    <w:p>
      <w:pPr>
        <w:pStyle w:val="BodyText"/>
      </w:pPr>
      <w:r>
        <w:t xml:space="preserve">- Em biết rõ.</w:t>
      </w:r>
    </w:p>
    <w:p>
      <w:pPr>
        <w:pStyle w:val="BodyText"/>
      </w:pPr>
      <w:r>
        <w:t xml:space="preserve">Nhạc Trọng nhìn qua Kỷ Thanh Vũ nói:</w:t>
      </w:r>
    </w:p>
    <w:p>
      <w:pPr>
        <w:pStyle w:val="BodyText"/>
      </w:pPr>
      <w:r>
        <w:t xml:space="preserve">- Thanh Vũ, thể lực của cô khôi phục như thế nào rồi?</w:t>
      </w:r>
    </w:p>
    <w:p>
      <w:pPr>
        <w:pStyle w:val="BodyText"/>
      </w:pPr>
      <w:r>
        <w:t xml:space="preserve">Kỷ Thanh Vũ không có chút giấu diếm, nhìn qua Nhạc Trọng nói ra:</w:t>
      </w:r>
    </w:p>
    <w:p>
      <w:pPr>
        <w:pStyle w:val="BodyText"/>
      </w:pPr>
      <w:r>
        <w:t xml:space="preserve">- 6 điểm, hạn mức thể lực của tôi cao nhất hiện giờ là 12. Hiện tại rất khó khôi phục, xem ra thân thể của tôi đã rất mệt mỏi rồi.</w:t>
      </w:r>
    </w:p>
    <w:p>
      <w:pPr>
        <w:pStyle w:val="BodyText"/>
      </w:pPr>
      <w:r>
        <w:t xml:space="preserve">- Bọn em ở nơi này trông coi học tỷ. Anh nghỉ ngơi một chút, lập tức đi ra ngoài tìm kiếm chìa khóa. Kỷ Thanh Vũ, năm phút đồng hồ sau gọi cho tôi.</w:t>
      </w:r>
    </w:p>
    <w:p>
      <w:pPr>
        <w:pStyle w:val="BodyText"/>
      </w:pPr>
      <w:r>
        <w:t xml:space="preserve">Nhạc Trọng nói xong lập tức lấy ra một quả táo sức sống rồi ngồi lên giường, hai mắt nhắm lại. Làm như vậy hắn có thể khôi phục thật tốt.</w:t>
      </w:r>
    </w:p>
    <w:p>
      <w:pPr>
        <w:pStyle w:val="BodyText"/>
      </w:pPr>
      <w:r>
        <w:t xml:space="preserve">Nhìn qua Nhạc Trọng nằm ở trên giường, nữ sinh gương mặt em bé Trương Tuyền nhìn qua và gò má hơi ửng đỏ một chút, nhỏ giọng thầm nói:</w:t>
      </w:r>
    </w:p>
    <w:p>
      <w:pPr>
        <w:pStyle w:val="BodyText"/>
      </w:pPr>
      <w:r>
        <w:t xml:space="preserve">- Đó là giường của mình!</w:t>
      </w:r>
    </w:p>
    <w:p>
      <w:pPr>
        <w:pStyle w:val="BodyText"/>
      </w:pPr>
      <w:r>
        <w:t xml:space="preserve">Nhạc Trọng thật sự quá mức mệt mỏi, đầu của hắn dính vào gối thì lập tức ngủ say sưa.</w:t>
      </w:r>
    </w:p>
    <w:p>
      <w:pPr>
        <w:pStyle w:val="BodyText"/>
      </w:pPr>
      <w:r>
        <w:t xml:space="preserve">Bên ngoài đám tang thi không ngừng đụng chạm vào cánh cửa ký túc xá nữ sinh này, trừ Kỷ Thanh Vũ ra thì các nữ sinh khác đứng bên người của Nhạc Trọng, lo lắng hãi hùng, không biết lúc nào ký túc xá bị công phá.</w:t>
      </w:r>
    </w:p>
    <w:p>
      <w:pPr>
        <w:pStyle w:val="BodyText"/>
      </w:pPr>
      <w:r>
        <w:t xml:space="preserve">Năm phút đồng hồ sau, Kỷ Thanh Vũ đẩy đẩy Nhạc Trọng nói:</w:t>
      </w:r>
    </w:p>
    <w:p>
      <w:pPr>
        <w:pStyle w:val="BodyText"/>
      </w:pPr>
      <w:r>
        <w:t xml:space="preserve">- Đứng lên đi! Năm phút đồng hồ.</w:t>
      </w:r>
    </w:p>
    <w:p>
      <w:pPr>
        <w:pStyle w:val="BodyText"/>
      </w:pPr>
      <w:r>
        <w:t xml:space="preserve">- Năm phút đồng hồ sao? Đúng là quá nhanh.</w:t>
      </w:r>
    </w:p>
    <w:p>
      <w:pPr>
        <w:pStyle w:val="BodyText"/>
      </w:pPr>
      <w:r>
        <w:t xml:space="preserve">Nhạc Trọng mở to mắt nhìn Kỷ Thanh Vũ một cái, khẽ cười khổ nói ra. Hắn tiến hành chiến đấu cường độ cao từ trưa tới bây giờ, mặc dù có quả táo sức sống tẩm bổ, thể lực của hắn đã khôi phục tới 11 điểm.</w:t>
      </w:r>
    </w:p>
    <w:p>
      <w:pPr>
        <w:pStyle w:val="BodyText"/>
      </w:pPr>
      <w:r>
        <w:t xml:space="preserve">Nhạc Trọng nhanh chóng từ trên giường đứng lên, hắn cột một sợi dây thừng thật chắc vào một gốc cột, sau đó buông xuống dưới đất.</w:t>
      </w:r>
    </w:p>
    <w:p>
      <w:pPr>
        <w:pStyle w:val="BodyText"/>
      </w:pPr>
      <w:r>
        <w:t xml:space="preserve">- Nếu như bọn em thật sự không chịu được có thể từ chỗ này chạy đi.</w:t>
      </w:r>
    </w:p>
    <w:p>
      <w:pPr>
        <w:pStyle w:val="BodyText"/>
      </w:pPr>
      <w:r>
        <w:t xml:space="preserve">Nhạc Trọng nhìn qua nữ sinh nói một câu, nhanh chóng dọc theo dây thừng bò xuống phía dưới.</w:t>
      </w:r>
    </w:p>
    <w:p>
      <w:pPr>
        <w:pStyle w:val="BodyText"/>
      </w:pPr>
      <w:r>
        <w:t xml:space="preserve">Bạch Cốt cũng thập phần nhanh nhẹn đi theo Nhạc Trọng từ trên dây thừng bò xuống phía dưới.</w:t>
      </w:r>
    </w:p>
    <w:p>
      <w:pPr>
        <w:pStyle w:val="BodyText"/>
      </w:pPr>
      <w:r>
        <w:t xml:space="preserve">Nhạc Trọng vừa rơi xuống đất, thi đàn chung quanh lập tức lao tới gần chỗ của hắn.</w:t>
      </w:r>
    </w:p>
    <w:p>
      <w:pPr>
        <w:pStyle w:val="BodyText"/>
      </w:pPr>
      <w:r>
        <w:t xml:space="preserve">Nhạc Trọng cầm Đường đao trong tay nhanh chóng lao về phía trước, một đao chém bay đầu của một tang thi, đầu của tang thi này nhanh chóng bị Nhạc Trọng trảm bay, máu đen văng khắp nơi.</w:t>
      </w:r>
    </w:p>
    <w:p>
      <w:pPr>
        <w:pStyle w:val="BodyText"/>
      </w:pPr>
      <w:r>
        <w:t xml:space="preserve">- Hảo đao!</w:t>
      </w:r>
    </w:p>
    <w:p>
      <w:pPr>
        <w:pStyle w:val="BodyText"/>
      </w:pPr>
      <w:r>
        <w:t xml:space="preserve">Một đao chém giết một đầu tang thi, Nhạc Trọng lúc này khen ngọi trong lòng.</w:t>
      </w:r>
    </w:p>
    <w:p>
      <w:pPr>
        <w:pStyle w:val="BodyText"/>
      </w:pPr>
      <w:r>
        <w:t xml:space="preserve">Phảng Chế Đường Đao này cực kỳ sắc bén Nhạc Trọng sử dụng chuôi Phảng Chế Đường Đao này sử dụng lực lượng cần thiết giảm đi 50% so với trước kia, chuyện này có ý nghĩa hắn sẽ hao phí ít thể lực hơn khi chiến đấu với tang thi.</w:t>
      </w:r>
    </w:p>
    <w:p>
      <w:pPr>
        <w:pStyle w:val="BodyText"/>
      </w:pPr>
      <w:r>
        <w:t xml:space="preserve">Nhạc Trọng cầm lấy Phảng Chế Đường Đao cùng Bạch Cốt phối hợp nhanh chóng chém giết sạch bốn đầu tang thi ở nơi này, lập tức chạy vội vã về phía phòng giáo vụ và phòng hành chính tổng hợp.</w:t>
      </w:r>
    </w:p>
    <w:p>
      <w:pPr>
        <w:pStyle w:val="BodyText"/>
      </w:pPr>
      <w:r>
        <w:t xml:space="preserve">Nhìn thấy Nhạc Trọng xuất hiện thì đám tang thi chung quanh cũng lập tức đi qua, lao thẳng truy đuổi theo sau lưng Nhạc Trọng.</w:t>
      </w:r>
    </w:p>
    <w:p>
      <w:pPr>
        <w:pStyle w:val="Compact"/>
      </w:pPr>
      <w:r>
        <w:br w:type="textWrapping"/>
      </w:r>
      <w:r>
        <w:br w:type="textWrapping"/>
      </w:r>
    </w:p>
    <w:p>
      <w:pPr>
        <w:pStyle w:val="Heading2"/>
      </w:pPr>
      <w:bookmarkStart w:id="35" w:name="chương-13-truy-tìm-chìa-khóa"/>
      <w:bookmarkEnd w:id="35"/>
      <w:r>
        <w:t xml:space="preserve">13. Chương 13: Truy Tìm Chìa Khóa</w:t>
      </w:r>
    </w:p>
    <w:p>
      <w:pPr>
        <w:pStyle w:val="Compact"/>
      </w:pPr>
      <w:r>
        <w:br w:type="textWrapping"/>
      </w:r>
      <w:r>
        <w:br w:type="textWrapping"/>
      </w:r>
      <w:r>
        <w:t xml:space="preserve">Nương theo công kích của Nhạc Trọng thì càng ngày càng nhiều tang thi tụ tập lại nơi này.</w:t>
      </w:r>
    </w:p>
    <w:p>
      <w:pPr>
        <w:pStyle w:val="BodyText"/>
      </w:pPr>
      <w:r>
        <w:t xml:space="preserve">Rậm rạp chằng chịt thoạt nhìn cực kỳ dọa người, Nhạc Trọng căn bản không dám dừng lại ở nơi này thêm một chút nào nữa, hắn và Bạch Cốt không ngừng lao nhanh về phía trước, nhanh chóng chém giết tang thi ngăn cản đường đi của mình, ngay cả sinh tồn tệ của tang thi tuôn ra ngoài cũng không có thời gian đi nhặt lên.</w:t>
      </w:r>
    </w:p>
    <w:p>
      <w:pPr>
        <w:pStyle w:val="BodyText"/>
      </w:pPr>
      <w:r>
        <w:t xml:space="preserve">- Ngài đã thăng cấp lên cấp 6, thỉnh phân phối 2 điểm cường hóa.</w:t>
      </w:r>
    </w:p>
    <w:p>
      <w:pPr>
        <w:pStyle w:val="BodyText"/>
      </w:pPr>
      <w:r>
        <w:t xml:space="preserve">Khi Nhạc Trọng một đao chém giết một đầu tang thì trong đầu của Nhạc Trọng lập tức xuất hiện âm thanh thanh thúy.</w:t>
      </w:r>
    </w:p>
    <w:p>
      <w:pPr>
        <w:pStyle w:val="BodyText"/>
      </w:pPr>
      <w:r>
        <w:t xml:space="preserve">- Lập tức cường hóa hai điểm thể lực!</w:t>
      </w:r>
    </w:p>
    <w:p>
      <w:pPr>
        <w:pStyle w:val="BodyText"/>
      </w:pPr>
      <w:r>
        <w:t xml:space="preserve">Nhạc Trọng không chút do dự, tâm niệm vừa động nói ra. Lúc này tốc độ của Nhạc Trọng đã hơn xa những con tang thi kia, hắn thiếu sót nhất chính là thể lực và sức chiến đấu lâu dài.</w:t>
      </w:r>
    </w:p>
    <w:p>
      <w:pPr>
        <w:pStyle w:val="BodyText"/>
      </w:pPr>
      <w:r>
        <w:t xml:space="preserve">Một đạo dòng nước như chạy khắp người của Nhạc Trọng một vòng, hắn lần nữa đạt được cường hóa thân thể.</w:t>
      </w:r>
    </w:p>
    <w:p>
      <w:pPr>
        <w:pStyle w:val="BodyText"/>
      </w:pPr>
      <w:r>
        <w:t xml:space="preserve">Sau khi đạt được cường hóa thì Nhạc Trọng thoáng thở ra một cái, tiếp tục phóng về hướng ký túc xá.</w:t>
      </w:r>
    </w:p>
    <w:p>
      <w:pPr>
        <w:pStyle w:val="BodyText"/>
      </w:pPr>
      <w:r>
        <w:t xml:space="preserve">Trên đường đi Bạch Cốt xung trận ngựa lên trước, điên cuồng xung phong liều chết mở đường cho Nhạc Trọng, đem tang thi rải rác chặn đường chém giết. Một người, một khô lâu ngạnh sanh chém giết ra một con đường đi tới ký túc xá.</w:t>
      </w:r>
    </w:p>
    <w:p>
      <w:pPr>
        <w:pStyle w:val="BodyText"/>
      </w:pPr>
      <w:r>
        <w:t xml:space="preserve">Thành viên chủ lực trong trường đại học chủ yếu là sinh vương, càng đi tới gần ký túc xá thì số lượng tang thi cũng nhiều hơn trước.</w:t>
      </w:r>
    </w:p>
    <w:p>
      <w:pPr>
        <w:pStyle w:val="BodyText"/>
      </w:pPr>
      <w:r>
        <w:t xml:space="preserve">Nhạc Trọng vừa mới bước vào trong ký túc xá thì một đầu tang thi liền lung la lung lay đi về phía hắn.</w:t>
      </w:r>
    </w:p>
    <w:p>
      <w:pPr>
        <w:pStyle w:val="BodyText"/>
      </w:pPr>
      <w:r>
        <w:t xml:space="preserve">Nhạc Trọng huy động trường đao trong tay, hóa thành một đạo ám mang chém lên đầu của tang thi này.</w:t>
      </w:r>
    </w:p>
    <w:p>
      <w:pPr>
        <w:pStyle w:val="BodyText"/>
      </w:pPr>
      <w:r>
        <w:t xml:space="preserve">Bạch Cốt nhanh như mũi tên lao thẳng về phía trước, một búa một dễ dàng chém bay đầu của tang thi này.</w:t>
      </w:r>
    </w:p>
    <w:p>
      <w:pPr>
        <w:pStyle w:val="BodyText"/>
      </w:pPr>
      <w:r>
        <w:t xml:space="preserve">Sau khi đầu tang thi cuối cùng cũng ngã trên mặt đất, một đôi giầy trắng tuôn ra ngoài, rơi xuống bên cạnh thân thể của tang thi.</w:t>
      </w:r>
    </w:p>
    <w:p>
      <w:pPr>
        <w:pStyle w:val="BodyText"/>
      </w:pPr>
      <w:r>
        <w:t xml:space="preserve">Nhạc Trọng nhanh chóng tiến lên nhặt lấy tờ giấy trắng kia xem xét.</w:t>
      </w:r>
    </w:p>
    <w:p>
      <w:pPr>
        <w:pStyle w:val="BodyText"/>
      </w:pPr>
      <w:r>
        <w:t xml:space="preserve">- Giầy cường hóa cấp 1, nhanh nhẹn +3. Mang theo giầy cường hóa này thì thân thể trở nên nhanh nhẹ. Bền 20/20.</w:t>
      </w:r>
    </w:p>
    <w:p>
      <w:pPr>
        <w:pStyle w:val="BodyText"/>
      </w:pPr>
      <w:r>
        <w:t xml:space="preserve">Nhạc Trọng cảm ứng được tin tức từ đôi giầy này truyền ra, nhanh chóng mang đôi giầy cường hóa này vào chân của mình.</w:t>
      </w:r>
    </w:p>
    <w:p>
      <w:pPr>
        <w:pStyle w:val="BodyText"/>
      </w:pPr>
      <w:r>
        <w:t xml:space="preserve">Lúc Nhạc Trọng mặc giầy cường hóa màu trắng này vào chân của mình, chỉ cảm thấy thân thể giống như nhẹ đi vài phần. Lúc này nhanh nhẹn của Nhạc Trọng cũng đạt tới 14 điểm, so với người thường thì nhanh hơn 40%.</w:t>
      </w:r>
    </w:p>
    <w:p>
      <w:pPr>
        <w:pStyle w:val="BodyText"/>
      </w:pPr>
      <w:r>
        <w:t xml:space="preserve">Nhạc Trọng mang giầy cường hóa và một đường mang theo Bạch Cốt tiến lên.</w:t>
      </w:r>
    </w:p>
    <w:p>
      <w:pPr>
        <w:pStyle w:val="BodyText"/>
      </w:pPr>
      <w:r>
        <w:t xml:space="preserve">- Cứu mạng! Cứu chúng tôi với!</w:t>
      </w:r>
    </w:p>
    <w:p>
      <w:pPr>
        <w:pStyle w:val="BodyText"/>
      </w:pPr>
      <w:r>
        <w:t xml:space="preserve">Thời điểm Nhạc Trọng chạy ngang qua phòng tài vụ thì trong phòng tài vụ truyền ra vài âm thanh kêu cứu.</w:t>
      </w:r>
    </w:p>
    <w:p>
      <w:pPr>
        <w:pStyle w:val="BodyText"/>
      </w:pPr>
      <w:r>
        <w:t xml:space="preserve">Nhạc Trọng nhanh chóng chạy về phòng tài vụ nhìn một cái, chỉ thấy trong phòng có bốn nam một nữ, tổng cộng năm người.</w:t>
      </w:r>
    </w:p>
    <w:p>
      <w:pPr>
        <w:pStyle w:val="BodyText"/>
      </w:pPr>
      <w:r>
        <w:t xml:space="preserve">- Tin tưởng thì mọi người đi theo sau lưng của tôi.</w:t>
      </w:r>
    </w:p>
    <w:p>
      <w:pPr>
        <w:pStyle w:val="BodyText"/>
      </w:pPr>
      <w:r>
        <w:t xml:space="preserve">Nhạc Trọng nhìn qua người trong phòng tài vụ nói ra một câu, tiếp tục chạy về hướng phòng hành chính tổng hợp. Tầng này tang thi chỉ còn lại có nhân viên công tác của trường học mà thôi, đi theo phía sau hắn cơ bản không có nguy hiểm gì cả.</w:t>
      </w:r>
    </w:p>
    <w:p>
      <w:pPr>
        <w:pStyle w:val="BodyText"/>
      </w:pPr>
      <w:r>
        <w:t xml:space="preserve">- Như thế nào đây? Triệu Chân!</w:t>
      </w:r>
    </w:p>
    <w:p>
      <w:pPr>
        <w:pStyle w:val="BodyText"/>
      </w:pPr>
      <w:r>
        <w:t xml:space="preserve">Một gã nam sinh nhìn qua tên thanh niên anh tuấn ở bên cạnh mình nói ra, trên người mặc toàn hàng hiệu, lộ ra bộ dáng suất khí tiêu sái, tay cầm một cây gậy gỗ.</w:t>
      </w:r>
    </w:p>
    <w:p>
      <w:pPr>
        <w:pStyle w:val="BodyText"/>
      </w:pPr>
      <w:r>
        <w:t xml:space="preserve">Triệu Chân nhìn qua hướng Nhạc Trọng đang đi, ánh mắt chớp động vài cái sau đó làm ra quyết định kịp thời:</w:t>
      </w:r>
    </w:p>
    <w:p>
      <w:pPr>
        <w:pStyle w:val="BodyText"/>
      </w:pPr>
      <w:r>
        <w:t xml:space="preserve">- Đuổi kịp hắn! Chúng ta sống ở chỗ này, không có người cứu viện thì chỉ có con đường chết mà thôi.</w:t>
      </w:r>
    </w:p>
    <w:p>
      <w:pPr>
        <w:pStyle w:val="BodyText"/>
      </w:pPr>
      <w:r>
        <w:t xml:space="preserve">Triệu Chân cũng là người thập phần quyết đoán, sau khi làm ra quyết định thì nhanh chóng chạy ra khỏi phòng tài vụ, đạp cửa phòng nhìn ra ngoài.</w:t>
      </w:r>
    </w:p>
    <w:p>
      <w:pPr>
        <w:pStyle w:val="BodyText"/>
      </w:pPr>
      <w:r>
        <w:t xml:space="preserve">- Thật là lợi hại!</w:t>
      </w:r>
    </w:p>
    <w:p>
      <w:pPr>
        <w:pStyle w:val="BodyText"/>
      </w:pPr>
      <w:r>
        <w:t xml:space="preserve">Vừa ra cửa thì Triệu Chân nhìn thấy Nhạc Trọng huy động Đường đao trong mấy hô hấp chém giết hai đầu tang thi.</w:t>
      </w:r>
    </w:p>
    <w:p>
      <w:pPr>
        <w:pStyle w:val="BodyText"/>
      </w:pPr>
      <w:r>
        <w:t xml:space="preserve">Mọi người còn lại đi theo sau Triệu Chân cùng lao ra khỏi phòng tài vụ, nhanh chóng theo sát sau lưng Nhạc Trọng.</w:t>
      </w:r>
    </w:p>
    <w:p>
      <w:pPr>
        <w:pStyle w:val="BodyText"/>
      </w:pPr>
      <w:r>
        <w:t xml:space="preserve">- Quá lợi hại! Trường học của chúng ta lúc nào ẩn giấu người mạnh như thế?</w:t>
      </w:r>
    </w:p>
    <w:p>
      <w:pPr>
        <w:pStyle w:val="BodyText"/>
      </w:pPr>
      <w:r>
        <w:t xml:space="preserve">Triệu Chân nhìn qua Nhạc Trọng chém giết tang thi thập phần trôi chảy, trong nội tâm tràn ngập kinh hãi.</w:t>
      </w:r>
    </w:p>
    <w:p>
      <w:pPr>
        <w:pStyle w:val="BodyText"/>
      </w:pPr>
      <w:r>
        <w:t xml:space="preserve">Triệu thật là hội trưởng hội học sinh của trường đại học Vân Hoa, đại bộ phận nhân vật phong vân trong đại học Vân Hoa hắn đều có tiếp xúc, nhưng mà hắn chưa bao giờ gặp qua người nào như Nhạc Trọng cả.</w:t>
      </w:r>
    </w:p>
    <w:p>
      <w:pPr>
        <w:pStyle w:val="BodyText"/>
      </w:pPr>
      <w:r>
        <w:t xml:space="preserve">- Thật là lợi hại!</w:t>
      </w:r>
    </w:p>
    <w:p>
      <w:pPr>
        <w:pStyle w:val="BodyText"/>
      </w:pPr>
      <w:r>
        <w:t xml:space="preserve">Những người lao ra khỏi phòng tài vụ nhìn qua Nhạc Trọng thập phần nhẹ nhõm chém giết những tang thi kia, trong nội tâm đều vui vẻ, chỉ cần đi theo người mạnh như vậy thì tỷ lệ sống sót cũng tăng lên rất nhiều.</w:t>
      </w:r>
    </w:p>
    <w:p>
      <w:pPr>
        <w:pStyle w:val="BodyText"/>
      </w:pPr>
      <w:r>
        <w:t xml:space="preserve">Nhạc Trọng vọt tới phòng hành chính tổng hợp, lại cho Bạch Cốt tiếp tục săn giết những tang thi trước mặt, thân thân của hắn thì lao vào trong phòng hành chính tổng hợp.</w:t>
      </w:r>
    </w:p>
    <w:p>
      <w:pPr>
        <w:pStyle w:val="BodyText"/>
      </w:pPr>
      <w:r>
        <w:t xml:space="preserve">Vừa tiến vào trong phòng hành chính tổng hợp thì một gã dáng người hơi mập, thân thể có nhiều chỗ bị tang thi cắn nát đi tới gần Nhạc Trọng.</w:t>
      </w:r>
    </w:p>
    <w:p>
      <w:pPr>
        <w:pStyle w:val="BodyText"/>
      </w:pPr>
      <w:r>
        <w:t xml:space="preserve">- Tìm được!</w:t>
      </w:r>
    </w:p>
    <w:p>
      <w:pPr>
        <w:pStyle w:val="BodyText"/>
      </w:pPr>
      <w:r>
        <w:t xml:space="preserve">Trong nội tâm Nhạc Trọng vui vẻ, hắn nhận ra người mập mạp này chính là lái xe trường học, tên là Trương Tiếu. Hắn tiến lên phía trước một bước, một đao mang theo ánh đao băng hàn lập tức chém bay đầu của Trương Tiếu.</w:t>
      </w:r>
    </w:p>
    <w:p>
      <w:pPr>
        <w:pStyle w:val="BodyText"/>
      </w:pPr>
      <w:r>
        <w:t xml:space="preserve">Sau khi một đao tiêu diệt Trương Tiếu thì Nhạc Trọng mang một đôi bao tay vào và lục lọi trên thân thể đầy chất nhầy của Trương Tiêu, cuối cùng cũng tìm ra được một xuyến chìa khóa.</w:t>
      </w:r>
    </w:p>
    <w:p>
      <w:pPr>
        <w:pStyle w:val="BodyText"/>
      </w:pPr>
      <w:r>
        <w:t xml:space="preserve">Chìa khóa vừa tới tay thì Nhạc Trọng nhanh chóng lao ra khỏi phòng tài vụ, lập tức quay trở về.</w:t>
      </w:r>
    </w:p>
    <w:p>
      <w:pPr>
        <w:pStyle w:val="BodyText"/>
      </w:pPr>
      <w:r>
        <w:t xml:space="preserve">Lúc này Bạch Cốt đang huy động cốt chùy chém giết tang thi ở chỗ này không còn, sau đó quay về phía hắn.</w:t>
      </w:r>
    </w:p>
    <w:p>
      <w:pPr>
        <w:pStyle w:val="BodyText"/>
      </w:pPr>
      <w:r>
        <w:t xml:space="preserve">Bọn người Triệu Chân lúc này đang đứng chờ Nhạc Trọng đi ra ngoài.</w:t>
      </w:r>
    </w:p>
    <w:p>
      <w:pPr>
        <w:pStyle w:val="BodyText"/>
      </w:pPr>
      <w:r>
        <w:t xml:space="preserve">Nhạc Trọng nhìn Triệu Chân một cái, trầm giọng nói ra:</w:t>
      </w:r>
    </w:p>
    <w:p>
      <w:pPr>
        <w:pStyle w:val="BodyText"/>
      </w:pPr>
      <w:r>
        <w:t xml:space="preserve">- Tôi muốn đi ký túc xá nữ sinh, các bạn có tính toán gì không?</w:t>
      </w:r>
    </w:p>
    <w:p>
      <w:pPr>
        <w:pStyle w:val="BodyText"/>
      </w:pPr>
      <w:r>
        <w:t xml:space="preserve">Ký túc xá nữ sinh cách nơi này lộ trình mấy trăm mét, thế nhưng mà trên đường đi có rất nhiều tang thi đang chờ đấy.</w:t>
      </w:r>
    </w:p>
    <w:p>
      <w:pPr>
        <w:pStyle w:val="BodyText"/>
      </w:pPr>
      <w:r>
        <w:t xml:space="preserve">Một mình Nhạc Trọng còn khá tốt, nếu như mang theo nhiều người thì căn bản không cách nào quay về ký túc xá nữ sinh được.</w:t>
      </w:r>
    </w:p>
    <w:p>
      <w:pPr>
        <w:pStyle w:val="BodyText"/>
      </w:pPr>
      <w:r>
        <w:t xml:space="preserve">Triệu Chân thập phần nhiệt tình nhìn qua Nhạc Trọng nói ra:</w:t>
      </w:r>
    </w:p>
    <w:p>
      <w:pPr>
        <w:pStyle w:val="BodyText"/>
      </w:pPr>
      <w:r>
        <w:t xml:space="preserve">- Vị bạn học này, tôi tên là Triệu Chân, là hội trưởng hội học sinh đại học Vân Hoa. Xin hỏi anh tên là gì?</w:t>
      </w:r>
    </w:p>
    <w:p>
      <w:pPr>
        <w:pStyle w:val="BodyText"/>
      </w:pPr>
      <w:r>
        <w:t xml:space="preserve">Nhạc Trọng nói:</w:t>
      </w:r>
    </w:p>
    <w:p>
      <w:pPr>
        <w:pStyle w:val="BodyText"/>
      </w:pPr>
      <w:r>
        <w:t xml:space="preserve">- Tôi tên là Nhạc Trọng!</w:t>
      </w:r>
    </w:p>
    <w:p>
      <w:pPr>
        <w:pStyle w:val="BodyText"/>
      </w:pPr>
      <w:r>
        <w:t xml:space="preserve">Triệu Chân phỏng đoán nói:</w:t>
      </w:r>
    </w:p>
    <w:p>
      <w:pPr>
        <w:pStyle w:val="BodyText"/>
      </w:pPr>
      <w:r>
        <w:t xml:space="preserve">- Tại sao anh phải đi tới ký túc xá nữ sinh? Chỗ đó có bạn của anh hay sao?</w:t>
      </w:r>
    </w:p>
    <w:p>
      <w:pPr>
        <w:pStyle w:val="BodyText"/>
      </w:pPr>
      <w:r>
        <w:t xml:space="preserve">Nhạc Trọng nhìn Triệu Chân một cái, chậm rãi nói:</w:t>
      </w:r>
    </w:p>
    <w:p>
      <w:pPr>
        <w:pStyle w:val="BodyText"/>
      </w:pPr>
      <w:r>
        <w:t xml:space="preserve">- Đúng vậy! Trên đường đi thông tới ký túc xá nữ sinh có nhiều trang thi đang chờ, một mình tôi không cách nào cam đoan các bạn đều an toàn.</w:t>
      </w:r>
    </w:p>
    <w:p>
      <w:pPr>
        <w:pStyle w:val="BodyText"/>
      </w:pPr>
      <w:r>
        <w:t xml:space="preserve">Triệu Chân có tới năm người đấy, trên cơ bản không có sức chiến đấu gì, nếu như chạy nước rút về hướng ký túc xá nữ sinh thì chỉ sợ có một nửa sẽ chết trong miệng tang thi.</w:t>
      </w:r>
    </w:p>
    <w:p>
      <w:pPr>
        <w:pStyle w:val="BodyText"/>
      </w:pPr>
      <w:r>
        <w:t xml:space="preserve">Triệu Chân nhanh chóng nói ra:</w:t>
      </w:r>
    </w:p>
    <w:p>
      <w:pPr>
        <w:pStyle w:val="BodyText"/>
      </w:pPr>
      <w:r>
        <w:t xml:space="preserve">- Tôi biết rõ, chúng tôi cố thủ ở chỗ này là chờ viện binh tới. Nhạc Trọng, tôi muốn theo anh rời khỏi trường học này. Trước khi anh rời khỏi trường học này, tôi hy vọng anh có thể mang chúng tôi cùng rời đi. Chỉ cần anh có thể giúp tôi thì ngày sau sẽ có báy đáp trọng hậu.</w:t>
      </w:r>
    </w:p>
    <w:p>
      <w:pPr>
        <w:pStyle w:val="BodyText"/>
      </w:pPr>
      <w:r>
        <w:t xml:space="preserve">Nhạc Trọng gật gật đầu:</w:t>
      </w:r>
    </w:p>
    <w:p>
      <w:pPr>
        <w:pStyle w:val="BodyText"/>
      </w:pPr>
      <w:r>
        <w:t xml:space="preserve">- Nếu như tôi có thừa lực sẽ quay về.</w:t>
      </w:r>
    </w:p>
    <w:p>
      <w:pPr>
        <w:pStyle w:val="BodyText"/>
      </w:pPr>
      <w:r>
        <w:t xml:space="preserve">- Cuối cùng nói cho các người biết một tin, tiêu diệt tang thi đạt tới trình độ nhất định là có thể thăng cấp tiến hóa. Sau khi thăng cấp có thể cường hóa bản thân. Nếu như các bạn có dũng khí chiến đấu với tang là có thể trở nên mạnh mẽ, tiến hóa. Tôi đi trước.</w:t>
      </w:r>
    </w:p>
    <w:p>
      <w:pPr>
        <w:pStyle w:val="BodyText"/>
      </w:pPr>
      <w:r>
        <w:t xml:space="preserve">Nhạc Trọng nói xong câu này lập tức lao ra ngoài.</w:t>
      </w:r>
    </w:p>
    <w:p>
      <w:pPr>
        <w:pStyle w:val="BodyText"/>
      </w:pPr>
      <w:r>
        <w:t xml:space="preserve">- Triệu Chân, anh tin tưởng lời này của hắn ta sao?</w:t>
      </w:r>
    </w:p>
    <w:p>
      <w:pPr>
        <w:pStyle w:val="BodyText"/>
      </w:pPr>
      <w:r>
        <w:t xml:space="preserve">Nhạc Trọng rời đi thì tên mang kính cận nhìn qua Triệu Chân hỏi.</w:t>
      </w:r>
    </w:p>
    <w:p>
      <w:pPr>
        <w:pStyle w:val="BodyText"/>
      </w:pPr>
      <w:r>
        <w:t xml:space="preserve">Triệu Chân nhìn chằm chằm vào cây gậy gỗ tân thủ nói ra:</w:t>
      </w:r>
    </w:p>
    <w:p>
      <w:pPr>
        <w:pStyle w:val="BodyText"/>
      </w:pPr>
      <w:r>
        <w:t xml:space="preserve">- Có lẽ có thể tin. Nếu không thì anh ta cũng không có mạnh như vậy.</w:t>
      </w:r>
    </w:p>
    <w:p>
      <w:pPr>
        <w:pStyle w:val="Compact"/>
      </w:pPr>
      <w:r>
        <w:br w:type="textWrapping"/>
      </w:r>
      <w:r>
        <w:br w:type="textWrapping"/>
      </w:r>
    </w:p>
    <w:p>
      <w:pPr>
        <w:pStyle w:val="Heading2"/>
      </w:pPr>
      <w:bookmarkStart w:id="36" w:name="chương-14-thoát-đi"/>
      <w:bookmarkEnd w:id="36"/>
      <w:r>
        <w:t xml:space="preserve">14. Chương 14: Thoát Đi</w:t>
      </w:r>
    </w:p>
    <w:p>
      <w:pPr>
        <w:pStyle w:val="Compact"/>
      </w:pPr>
      <w:r>
        <w:br w:type="textWrapping"/>
      </w:r>
      <w:r>
        <w:br w:type="textWrapping"/>
      </w:r>
      <w:r>
        <w:t xml:space="preserve">Nghe Triệu Chân nói như vậy thì nội tâm mọi người chấn động, thế nhưng mà vừa nghĩ tới vật lộn với đám tang thi này thì tất cả mọi người trầm mặc. Cận chiến là một chuyện quá mức hung hiểm, chỉ cần bị tang thi vạch phá chút da thì bọn họ sẽ chết ngay. Chuyện đó và võng du khác nhau đấy, nhân mạng chỉ có một, chết là không còn cơ hội nữa, sẽ không có chuyện phục sinh.</w:t>
      </w:r>
    </w:p>
    <w:p>
      <w:pPr>
        <w:pStyle w:val="BodyText"/>
      </w:pPr>
      <w:r>
        <w:t xml:space="preserve">- Trở về đi!</w:t>
      </w:r>
    </w:p>
    <w:p>
      <w:pPr>
        <w:pStyle w:val="BodyText"/>
      </w:pPr>
      <w:r>
        <w:t xml:space="preserve">Triệu Chân do dự hồi lâu, cuối cùng chậm rãi nói với bốn người còn lại, đồng thời đi vào trong phòng tài vụ. Mặc dù biết rõ phương pháp trở nên mạnh mẽ, thế nhưng mà đó là lấy mạng của mình đi đánh bạc, Triệu Chân còn không có chuẩn bị tâm lý làm như vậy.</w:t>
      </w:r>
    </w:p>
    <w:p>
      <w:pPr>
        <w:pStyle w:val="BodyText"/>
      </w:pPr>
      <w:r>
        <w:t xml:space="preserve">Bốn người khác do dự một chút vẫn đi theo trở về phòng tài vụ. Nếu như không bị bức tới nước đường cung, không có mấy người nào nguyện ý nguy hiểm tính mạng đi đánh bạc tính mạng của mình.</w:t>
      </w:r>
    </w:p>
    <w:p>
      <w:pPr>
        <w:pStyle w:val="BodyText"/>
      </w:pPr>
      <w:r>
        <w:t xml:space="preserve">Vừa rời khỏi phòng tài vụ thì, Nhạc Trọng đã toàn lực chạy nhanh quay về, chạy thẳng về hướng ký túc xá nữ sinh.</w:t>
      </w:r>
    </w:p>
    <w:p>
      <w:pPr>
        <w:pStyle w:val="BodyText"/>
      </w:pPr>
      <w:r>
        <w:t xml:space="preserve">Từng thi đàn đang từ từ tụ tập bên ngoài ký túc xá nữ sinh.</w:t>
      </w:r>
    </w:p>
    <w:p>
      <w:pPr>
        <w:pStyle w:val="BodyText"/>
      </w:pPr>
      <w:r>
        <w:t xml:space="preserve">Nhạc Trọng cầm lấy Phảng Chế Đường Đao đột nhập vào trong thi đàn, mặc dù hắn không có học tập qua hệ thống võ thuật, thế nhưng mà nhanh nhẹn, lực lượng cường hóa làm cho lực lượng và tốc độ của hắn vượt qua thường nhân rất nhiều, không có tang thi nào có thể chống đỡ qua một lát.</w:t>
      </w:r>
    </w:p>
    <w:p>
      <w:pPr>
        <w:pStyle w:val="BodyText"/>
      </w:pPr>
      <w:r>
        <w:t xml:space="preserve">Sau khi được Bạch Cốt trợ giúp, Nhạc Trọng chém giết bảy đầu tang thi, đột phá thi đàn vây quanh đi vào ký túc xá nữ sinh.</w:t>
      </w:r>
    </w:p>
    <w:p>
      <w:pPr>
        <w:pStyle w:val="BodyText"/>
      </w:pPr>
      <w:r>
        <w:t xml:space="preserve">Nhạc Trọng dọc theo dây thừng nhanh chóng quay về ký túc xá nữ sinh.</w:t>
      </w:r>
    </w:p>
    <w:p>
      <w:pPr>
        <w:pStyle w:val="BodyText"/>
      </w:pPr>
      <w:r>
        <w:t xml:space="preserve">- Nhạc Trọng, anh đã trở về!</w:t>
      </w:r>
    </w:p>
    <w:p>
      <w:pPr>
        <w:pStyle w:val="BodyText"/>
      </w:pPr>
      <w:r>
        <w:t xml:space="preserve">Nhìn thấy Nhạc Trọng trở về, Trương Tuyền gương mặt em bé đáng yêu lập tức đứng lên, trên mặt hiện ra bộ dáng vô cùng vui mừng.</w:t>
      </w:r>
    </w:p>
    <w:p>
      <w:pPr>
        <w:pStyle w:val="BodyText"/>
      </w:pPr>
      <w:r>
        <w:t xml:space="preserve">Trừ Kỷ Thanh Vũ ra thì những nữ hài còn lại cũng buông lỏng nội tâm của mình. Thời gian Nhạc Trọng rời đi cũng không quá lâu, thế nhưng mà dưới thi đàn vây quanh uy hiếp thì các nàng không có một chút cảm giác an toàn nào cả. Lúc này thấy Nhạc Trọng đã đến thì nội tâm của các nàng rốt cuộc cũng buông lỏng một hơi.</w:t>
      </w:r>
    </w:p>
    <w:p>
      <w:pPr>
        <w:pStyle w:val="BodyText"/>
      </w:pPr>
      <w:r>
        <w:t xml:space="preserve">Kỷ Thanh Vũ cũng nhìn thoáng qua Nhạc Trọng đi tới, dùng con ngươi đen trắng rõ ràng, ánh mắt kiều mỵ nhìn qua Nhạc Trọng hỏi:</w:t>
      </w:r>
    </w:p>
    <w:p>
      <w:pPr>
        <w:pStyle w:val="BodyText"/>
      </w:pPr>
      <w:r>
        <w:t xml:space="preserve">- Chìa khóa xe đã lấy được chưa?</w:t>
      </w:r>
    </w:p>
    <w:p>
      <w:pPr>
        <w:pStyle w:val="BodyText"/>
      </w:pPr>
      <w:r>
        <w:t xml:space="preserve">- Đến tay rồi.</w:t>
      </w:r>
    </w:p>
    <w:p>
      <w:pPr>
        <w:pStyle w:val="BodyText"/>
      </w:pPr>
      <w:r>
        <w:t xml:space="preserve">Nhạc Trọng ngồi lên giường của một nữ sinh, lấy một chai nước ra uống.</w:t>
      </w:r>
    </w:p>
    <w:p>
      <w:pPr>
        <w:pStyle w:val="BodyText"/>
      </w:pPr>
      <w:r>
        <w:t xml:space="preserve">Nhạc Trọng mặc dù chiến đấu trong thời gian ngắn nhưng mà vô cùng kịch liệt, sau đó là thời gian chạy nhanh không gián đoạn, thể lực của hắn cũng tiêu hao thật lớn.</w:t>
      </w:r>
    </w:p>
    <w:p>
      <w:pPr>
        <w:pStyle w:val="BodyText"/>
      </w:pPr>
      <w:r>
        <w:t xml:space="preserve">- Đi thôi!</w:t>
      </w:r>
    </w:p>
    <w:p>
      <w:pPr>
        <w:pStyle w:val="BodyText"/>
      </w:pPr>
      <w:r>
        <w:t xml:space="preserve">Thời điểm thể lực khôi phục tới 9 điểm thì Nhạc Trọng đứng lên, sau đó nhìn qua năm nữ sinh nói ra.</w:t>
      </w:r>
    </w:p>
    <w:p>
      <w:pPr>
        <w:pStyle w:val="BodyText"/>
      </w:pPr>
      <w:r>
        <w:t xml:space="preserve">Nhạc Trọng nhìn qua bốn nữ sinh còn lại, nói:</w:t>
      </w:r>
    </w:p>
    <w:p>
      <w:pPr>
        <w:pStyle w:val="BodyText"/>
      </w:pPr>
      <w:r>
        <w:t xml:space="preserve">- Vừa đến phía dưới thì bọn em phải đứng sau lưng tôi và Kỷ Thanh Vũ, không nên chạy loạn đấy, cũng không được xô đẩy, cũng không được chen chúc. Phải nói trước thế này, nếu như bọn em chạy loạn thì không ai cứu được bọn em đâu.</w:t>
      </w:r>
    </w:p>
    <w:p>
      <w:pPr>
        <w:pStyle w:val="BodyText"/>
      </w:pPr>
      <w:r>
        <w:t xml:space="preserve">Ở bên ngoài số lượng thi đàn rất nhiều, nếu như những nữ hài này hoảng hốt chạy loạn, Nhạc Trọng cũng không cách nào cứu các nàng được.</w:t>
      </w:r>
    </w:p>
    <w:p>
      <w:pPr>
        <w:pStyle w:val="BodyText"/>
      </w:pPr>
      <w:r>
        <w:t xml:space="preserve">- Biết rõ!</w:t>
      </w:r>
    </w:p>
    <w:p>
      <w:pPr>
        <w:pStyle w:val="BodyText"/>
      </w:pPr>
      <w:r>
        <w:t xml:space="preserve">Bốn gã nữ hài đều nhu thuận gật gật đầu, cùng lúc này vô cùng nghe lời, nếu không nghe lời chỉ có con đường chết.</w:t>
      </w:r>
    </w:p>
    <w:p>
      <w:pPr>
        <w:pStyle w:val="BodyText"/>
      </w:pPr>
      <w:r>
        <w:t xml:space="preserve">Sau khi nhắn nhủ hoàn tất, Nhạc Trọng dọc theo dây thừng nhanh chóng bò xuống dưới, rất nhanh đã xuống tới đất.</w:t>
      </w:r>
    </w:p>
    <w:p>
      <w:pPr>
        <w:pStyle w:val="BodyText"/>
      </w:pPr>
      <w:r>
        <w:t xml:space="preserve">Trương Tuyền đi tới gần dây thừng kia nhìn qua phía dưới, do dự một chút, nàng cũng không phải nữ sinh ưa thích vận động, cho dù có dây thừng thì nàng không nhất định sẽ bò xuống dưới đâu.</w:t>
      </w:r>
    </w:p>
    <w:p>
      <w:pPr>
        <w:pStyle w:val="BodyText"/>
      </w:pPr>
      <w:r>
        <w:t xml:space="preserve">- Trương Tuyền! Cô không xuống thì để tôi xuống, đừng chậm trễ thời gian!</w:t>
      </w:r>
    </w:p>
    <w:p>
      <w:pPr>
        <w:pStyle w:val="BodyText"/>
      </w:pPr>
      <w:r>
        <w:t xml:space="preserve">Vương Phương đẩy Trương Tuyền qua một bên, nhanh chóng dọc theo dây thừng bò xuống phía dưới.</w:t>
      </w:r>
    </w:p>
    <w:p>
      <w:pPr>
        <w:pStyle w:val="BodyText"/>
      </w:pPr>
      <w:r>
        <w:t xml:space="preserve">Mặc dù có chút lung la lung lay, Vương Phương vẫn cắn răng leo xuống phía dưới.</w:t>
      </w:r>
    </w:p>
    <w:p>
      <w:pPr>
        <w:pStyle w:val="BodyText"/>
      </w:pPr>
      <w:r>
        <w:t xml:space="preserve">Kế tiếp là Trần Dao cũng thập phần nhanh nhẹn bò xuống sợi dây thừng, so với Vương Phương còn muốn thuận lợi hơn.</w:t>
      </w:r>
    </w:p>
    <w:p>
      <w:pPr>
        <w:pStyle w:val="BodyText"/>
      </w:pPr>
      <w:r>
        <w:t xml:space="preserve">- Không tệ!</w:t>
      </w:r>
    </w:p>
    <w:p>
      <w:pPr>
        <w:pStyle w:val="BodyText"/>
      </w:pPr>
      <w:r>
        <w:t xml:space="preserve">Nhạc Trọng khen một câu, có rất ít nữ hài tử có thể nhanh nhẹn bò xuống dây thừng như vậy. Trần Dao cho người ta cảm giác chính là loại yếu đuối, điềm đạm đáng yêu, thật không ngờ nàng bò xuống lại nhanh nhẹn như vậy.</w:t>
      </w:r>
    </w:p>
    <w:p>
      <w:pPr>
        <w:pStyle w:val="BodyText"/>
      </w:pPr>
      <w:r>
        <w:t xml:space="preserve">Trần Dao nhìn qua Nhạc Trọng tự tin cười nói:</w:t>
      </w:r>
    </w:p>
    <w:p>
      <w:pPr>
        <w:pStyle w:val="BodyText"/>
      </w:pPr>
      <w:r>
        <w:t xml:space="preserve">- Đừng nhìn em như vậy, kỳ thật em là loại hình mỹ nữ ưa thích vận động đấy. Đương nhiên còn không sánh bằng Thanh Vũ được.</w:t>
      </w:r>
    </w:p>
    <w:p>
      <w:pPr>
        <w:pStyle w:val="BodyText"/>
      </w:pPr>
      <w:r>
        <w:t xml:space="preserve">Nhạc Trọng cười cười, cũng không nói thêm gì.</w:t>
      </w:r>
    </w:p>
    <w:p>
      <w:pPr>
        <w:pStyle w:val="BodyText"/>
      </w:pPr>
      <w:r>
        <w:t xml:space="preserve">Nữ sinh tóc ngắn tên là Thái Hiểu cũng rất nhanh từ sợi dây bò xuống đất.</w:t>
      </w:r>
    </w:p>
    <w:p>
      <w:pPr>
        <w:pStyle w:val="BodyText"/>
      </w:pPr>
      <w:r>
        <w:t xml:space="preserve">Rốt cục lần này tới phiên Trương Tuyền, Trương Tuyền cắn răng một cái bắt lấy dây thừng, lung la lung lay bò xuống phía dưới.</w:t>
      </w:r>
    </w:p>
    <w:p>
      <w:pPr>
        <w:pStyle w:val="BodyText"/>
      </w:pPr>
      <w:r>
        <w:t xml:space="preserve">Ở dưới mặt Vương Phương thúc giục nói:</w:t>
      </w:r>
    </w:p>
    <w:p>
      <w:pPr>
        <w:pStyle w:val="BodyText"/>
      </w:pPr>
      <w:r>
        <w:t xml:space="preserve">- Nhanh lên! Trương Tuyền, còn một mình cô thôi đấy.</w:t>
      </w:r>
    </w:p>
    <w:p>
      <w:pPr>
        <w:pStyle w:val="BodyText"/>
      </w:pPr>
      <w:r>
        <w:t xml:space="preserve">Mặc dù ký túc xá nữ sinh không còn nhiều tang thi, nhưng mà rời khỏi ký túc xá tương đương rời bạo lộ trong vòng vây tang thi, không nghĩ qua là bị tang thi vây quanh và chết đi</w:t>
      </w:r>
    </w:p>
    <w:p>
      <w:pPr>
        <w:pStyle w:val="BodyText"/>
      </w:pPr>
      <w:r>
        <w:t xml:space="preserve">Bị Vương Phương thúc giục, trong nội tâm Trương Tuyền quýnh lên, bước chân bò xuống của nàng bị chợt, thân thể của nàng ngã xuống đất.</w:t>
      </w:r>
    </w:p>
    <w:p>
      <w:pPr>
        <w:pStyle w:val="BodyText"/>
      </w:pPr>
      <w:r>
        <w:t xml:space="preserve">- Hết!</w:t>
      </w:r>
    </w:p>
    <w:p>
      <w:pPr>
        <w:pStyle w:val="BodyText"/>
      </w:pPr>
      <w:r>
        <w:t xml:space="preserve">Cảm giác được tiếng gió chung quanh, Trương Tuyền mất hết can đảm, nếu té xuống không chết thì cũng gãy xương, khả năng sinh tồn hạ xuống cực thấp.</w:t>
      </w:r>
    </w:p>
    <w:p>
      <w:pPr>
        <w:pStyle w:val="BodyText"/>
      </w:pPr>
      <w:r>
        <w:t xml:space="preserve">Đúng lúc này Nhạc Trọng bước tới nhanh như mũi tên, hết sức nhanh chóng ôm lấy Trương Tuyền đang rơi xuống.</w:t>
      </w:r>
    </w:p>
    <w:p>
      <w:pPr>
        <w:pStyle w:val="BodyText"/>
      </w:pPr>
      <w:r>
        <w:t xml:space="preserve">Hai người từ trên cao rơi xuốn nên sức nặng gần mấy trăm cân, mặc dù Nhạc Trọng trải qua cường hóa cũng cảm thấy trong ngực buồn bực nặng nề.</w:t>
      </w:r>
    </w:p>
    <w:p>
      <w:pPr>
        <w:pStyle w:val="BodyText"/>
      </w:pPr>
      <w:r>
        <w:t xml:space="preserve">Trương Tuyền giãy dụa trong ngực của Nhạc Trọng ra ngoài, mang trên mặt có một tia ửng đỏ nhìn qua Nhạc Trọng nói lời cảm tạ:</w:t>
      </w:r>
    </w:p>
    <w:p>
      <w:pPr>
        <w:pStyle w:val="BodyText"/>
      </w:pPr>
      <w:r>
        <w:t xml:space="preserve">- Nhạc Trọng! Cảm ơn anh cứu em!</w:t>
      </w:r>
    </w:p>
    <w:p>
      <w:pPr>
        <w:pStyle w:val="BodyText"/>
      </w:pPr>
      <w:r>
        <w:t xml:space="preserve">Lúc này Vương Phương ở bên cạnh nhìn qua màn này có chút ghen ghét.</w:t>
      </w:r>
    </w:p>
    <w:p>
      <w:pPr>
        <w:pStyle w:val="BodyText"/>
      </w:pPr>
      <w:r>
        <w:t xml:space="preserve">- Cô gái nhỏ này đúng là có tâm kế.</w:t>
      </w:r>
    </w:p>
    <w:p>
      <w:pPr>
        <w:pStyle w:val="BodyText"/>
      </w:pPr>
      <w:r>
        <w:t xml:space="preserve">Sau khi bốn nữ hài đi xuống dưới, Kỷ Thanh Vũ mới hết sức nhanh chóng từ trên dây thừng bò xuống đất.</w:t>
      </w:r>
    </w:p>
    <w:p>
      <w:pPr>
        <w:pStyle w:val="BodyText"/>
      </w:pPr>
      <w:r>
        <w:t xml:space="preserve">Thời điểm năm người Nhạc Trọng chuẩn bị rời đi, đột nhiên cửa sổ tầng bốn có một nữ sinh thò đầu ra, hai tay giơ ột tờ giấy trắng, trên tờ giấy trắng có mực nước màu đen ghi: ‘SOS, cứu chúng tôi!’</w:t>
      </w:r>
    </w:p>
    <w:p>
      <w:pPr>
        <w:pStyle w:val="BodyText"/>
      </w:pPr>
      <w:r>
        <w:t xml:space="preserve">- Làm sao bây giờ? Đi cứu các nàng sao?</w:t>
      </w:r>
    </w:p>
    <w:p>
      <w:pPr>
        <w:pStyle w:val="BodyText"/>
      </w:pPr>
      <w:r>
        <w:t xml:space="preserve">Trương Tuyền nhìn Nhạc Trọng hỏi.</w:t>
      </w:r>
    </w:p>
    <w:p>
      <w:pPr>
        <w:pStyle w:val="BodyText"/>
      </w:pPr>
      <w:r>
        <w:t xml:space="preserve">Bốn nữ hài khác cũng nhìn sang Nhạc Trọng như muốn hỏi. Trong tâm các nàng cũng thập phần xoắn xuýt, nếu như lựa chọn không cứu thì nội tâm các nàng bất an, nhưng mà hiện tại đi cứu những người còn sống kia thì mọi người cũng lâm vào nguy hiểm.</w:t>
      </w:r>
    </w:p>
    <w:p>
      <w:pPr>
        <w:pStyle w:val="BodyText"/>
      </w:pPr>
      <w:r>
        <w:t xml:space="preserve">Nhạc Trọng lắc đầu, chém đinh chặt sắt nói:</w:t>
      </w:r>
    </w:p>
    <w:p>
      <w:pPr>
        <w:pStyle w:val="BodyText"/>
      </w:pPr>
      <w:r>
        <w:t xml:space="preserve">- Không được, hiện tại chúng ta bảo vệ mình đã cố hết sức rồi, phải tìm kiếm nơi an ổn đã, nếu như có chỗ an ổn thì có thể đi cứu các nàng.</w:t>
      </w:r>
    </w:p>
    <w:p>
      <w:pPr>
        <w:pStyle w:val="BodyText"/>
      </w:pPr>
      <w:r>
        <w:t xml:space="preserve">Nhạc Trọng cùng Kỷ Thanh Vũ phải bảo vệ bốn người Trần Dao các nàng tới chỗ xe trường học là vô cùn khó khăn rồi, nhiều người hơn nữa thì quá khó khăn.</w:t>
      </w:r>
    </w:p>
    <w:p>
      <w:pPr>
        <w:pStyle w:val="BodyText"/>
      </w:pPr>
      <w:r>
        <w:t xml:space="preserve">- Các cô trước tiên ở lại chỗ này, chờ tôi có thừa lực mới có thể tới cứu các cô được. Trước đó các cô phải tự nghĩ biện pháp cứu lấy mình đã.</w:t>
      </w:r>
    </w:p>
    <w:p>
      <w:pPr>
        <w:pStyle w:val="BodyText"/>
      </w:pPr>
      <w:r>
        <w:t xml:space="preserve">Nhạc Trọng nhìn qua nữ hài trên tầng bốn nói ra, sau đó nhìn qua đám người Kỷ Thanh Vũ nói ra một câu:</w:t>
      </w:r>
    </w:p>
    <w:p>
      <w:pPr>
        <w:pStyle w:val="BodyText"/>
      </w:pPr>
      <w:r>
        <w:t xml:space="preserve">- Đi! Kỷ Thanh Vũ, tôi cùng Bạch Cốt sẽ tiên phong, những cá tạp sẽ giao cho cô đấy.</w:t>
      </w:r>
    </w:p>
    <w:p>
      <w:pPr>
        <w:pStyle w:val="BodyText"/>
      </w:pPr>
      <w:r>
        <w:t xml:space="preserve">Nói xong Nhạc Trọng cùng Bạch Cốt xung trận lao thẳng về phía trước, lao thẳng về hướng xe trường học.</w:t>
      </w:r>
    </w:p>
    <w:p>
      <w:pPr>
        <w:pStyle w:val="BodyText"/>
      </w:pPr>
      <w:r>
        <w:t xml:space="preserve">- Đi mau!</w:t>
      </w:r>
    </w:p>
    <w:p>
      <w:pPr>
        <w:pStyle w:val="BodyText"/>
      </w:pPr>
      <w:r>
        <w:t xml:space="preserve">Kỷ Thanh Vũ nhìn bốn nữ hài nói ra.</w:t>
      </w:r>
    </w:p>
    <w:p>
      <w:pPr>
        <w:pStyle w:val="BodyText"/>
      </w:pPr>
      <w:r>
        <w:t xml:space="preserve">Ai cũng biết bây giờ là trong lúc nguy cấp, bốn gã nữ hài cũng theo sát sau lưng của Nhạc Trọng, tiến lên phía trước thật nhanh.</w:t>
      </w:r>
    </w:p>
    <w:p>
      <w:pPr>
        <w:pStyle w:val="BodyText"/>
      </w:pPr>
      <w:r>
        <w:t xml:space="preserve">Kỷ Thanh Vũ thì lui tới tuần tra bên người của bốn nữ, bảo hộ bốn nữ hài được an toàn.</w:t>
      </w:r>
    </w:p>
    <w:p>
      <w:pPr>
        <w:pStyle w:val="Compact"/>
      </w:pPr>
      <w:r>
        <w:br w:type="textWrapping"/>
      </w:r>
      <w:r>
        <w:br w:type="textWrapping"/>
      </w:r>
    </w:p>
    <w:p>
      <w:pPr>
        <w:pStyle w:val="Heading2"/>
      </w:pPr>
      <w:bookmarkStart w:id="37" w:name="chương-15-chạy-ra-tìm-đường-sống"/>
      <w:bookmarkEnd w:id="37"/>
      <w:r>
        <w:t xml:space="preserve">15. Chương 15: Chạy Ra Tìm Đường Sống</w:t>
      </w:r>
    </w:p>
    <w:p>
      <w:pPr>
        <w:pStyle w:val="Compact"/>
      </w:pPr>
      <w:r>
        <w:br w:type="textWrapping"/>
      </w:r>
      <w:r>
        <w:br w:type="textWrapping"/>
      </w:r>
      <w:r>
        <w:t xml:space="preserve">trong ký túc xá lầu bồn một nữ sinh nhìn qua Nhạc Trọng che chở Trần Dao bốn người rời đi, hốc mắt đỏ lên, nước mắt lã chã rớt xuống, nàng che miệng lại cố nén không phát ra âm thanh quá lớn.</w:t>
      </w:r>
    </w:p>
    <w:p>
      <w:pPr>
        <w:pStyle w:val="BodyText"/>
      </w:pPr>
      <w:r>
        <w:t xml:space="preserve">Nhạc Trọng cùng Kỷ Thanh Vũ nhảy xuống ký túc xá động tĩnh quá lớn, nhìn thấy Nhạc Trọng mang theo một đám người sống rời đi đi làm cho nàng cảm thấy hy vọng thoát ra khỏi ký túc xá đầy tang thi này.</w:t>
      </w:r>
    </w:p>
    <w:p>
      <w:pPr>
        <w:pStyle w:val="BodyText"/>
      </w:pPr>
      <w:r>
        <w:t xml:space="preserve">Nhạc Trọng rời đi đồng đẳng với nàng không còn hy vọng thoát ra, nữ sinh kia tự nhiên có chút không chịu nổi. Nếu không phải điều kiện không cho phép thì nàng đã khóc rống lên rồi.</w:t>
      </w:r>
    </w:p>
    <w:p>
      <w:pPr>
        <w:pStyle w:val="BodyText"/>
      </w:pPr>
      <w:r>
        <w:t xml:space="preserve">- Kỳ Kỳ, đừng khóc! Anh ta không phải nói sẽ quay trở lại hay sao?</w:t>
      </w:r>
    </w:p>
    <w:p>
      <w:pPr>
        <w:pStyle w:val="BodyText"/>
      </w:pPr>
      <w:r>
        <w:t xml:space="preserve">Một nữ sinh tóc dài đi tới bên cạnh nữ sinh tóc ngắn kia nói ra.</w:t>
      </w:r>
    </w:p>
    <w:p>
      <w:pPr>
        <w:pStyle w:val="BodyText"/>
      </w:pPr>
      <w:r>
        <w:t xml:space="preserve">Lâm Kỳ nhỏ giọng nói ra:</w:t>
      </w:r>
    </w:p>
    <w:p>
      <w:pPr>
        <w:pStyle w:val="BodyText"/>
      </w:pPr>
      <w:r>
        <w:t xml:space="preserve">- Trương Lệ, nhưng mà nơi này nguy hiểm như vậy, chỉ sợ anh ta rời đi không quay về nữa.</w:t>
      </w:r>
    </w:p>
    <w:p>
      <w:pPr>
        <w:pStyle w:val="BodyText"/>
      </w:pPr>
      <w:r>
        <w:t xml:space="preserve">Trương Lệ an ủi:</w:t>
      </w:r>
    </w:p>
    <w:p>
      <w:pPr>
        <w:pStyle w:val="BodyText"/>
      </w:pPr>
      <w:r>
        <w:t xml:space="preserve">- Không cần lo lắng, nam sinh kia tên là Nhạc Trọng, tôi biết anh ta. Anh ta là nam sinh vô cùng coi trọng chữ tín. Anh ta nói sẽ quay về thì có lẽ sẽ trở về. Chúng ta kiên trì chờ đợi là được.</w:t>
      </w:r>
    </w:p>
    <w:p>
      <w:pPr>
        <w:pStyle w:val="BodyText"/>
      </w:pPr>
      <w:r>
        <w:t xml:space="preserve">Lâm Kỳ hiếu kỳ hỏi:</w:t>
      </w:r>
    </w:p>
    <w:p>
      <w:pPr>
        <w:pStyle w:val="BodyText"/>
      </w:pPr>
      <w:r>
        <w:t xml:space="preserve">- Thực? Trương Lệ, cô biết nam sinh kia sao?</w:t>
      </w:r>
    </w:p>
    <w:p>
      <w:pPr>
        <w:pStyle w:val="BodyText"/>
      </w:pPr>
      <w:r>
        <w:t xml:space="preserve">Trương Lệ khẽ mĩm cười nói:</w:t>
      </w:r>
    </w:p>
    <w:p>
      <w:pPr>
        <w:pStyle w:val="BodyText"/>
      </w:pPr>
      <w:r>
        <w:t xml:space="preserve">- Đương nhiên, anh ta làm công đều là tôi hỗ trợ giới thiệu.</w:t>
      </w:r>
    </w:p>
    <w:p>
      <w:pPr>
        <w:pStyle w:val="BodyText"/>
      </w:pPr>
      <w:r>
        <w:t xml:space="preserve">- Như vậy tôi cho hắn một việc là được.</w:t>
      </w:r>
    </w:p>
    <w:p>
      <w:pPr>
        <w:pStyle w:val="BodyText"/>
      </w:pPr>
      <w:r>
        <w:t xml:space="preserve">Lâm Kỳ quấn quít lấy Trương Lệ nói ra. Nơi này trong hoàn cảnh nguy hiểm như vậy, nàng cần phải có một chuyện làm phân tán lực chú ý mới được.</w:t>
      </w:r>
    </w:p>
    <w:p>
      <w:pPr>
        <w:pStyle w:val="BodyText"/>
      </w:pPr>
      <w:r>
        <w:t xml:space="preserve">- Tốt!</w:t>
      </w:r>
    </w:p>
    <w:p>
      <w:pPr>
        <w:pStyle w:val="BodyText"/>
      </w:pPr>
      <w:r>
        <w:t xml:space="preserve">Trương Lệ chợt kéo Lâm Kỳ lại nhỏ giọng nói nhỏ những chuyện nàng biết về Nhạc Trọng.</w:t>
      </w:r>
    </w:p>
    <w:p>
      <w:pPr>
        <w:pStyle w:val="BodyText"/>
      </w:pPr>
      <w:r>
        <w:t xml:space="preserve">Từ khi rời khỏi ký túc xá nữ sinh, Nhạc Trọng cùng Bạch Cốt với tư cách tiên phong lập tức lao tới hướng có xe nhà trường.</w:t>
      </w:r>
    </w:p>
    <w:p>
      <w:pPr>
        <w:pStyle w:val="BodyText"/>
      </w:pPr>
      <w:r>
        <w:t xml:space="preserve">Trần Dao bốn người theo sát sau lưng của hắn.</w:t>
      </w:r>
    </w:p>
    <w:p>
      <w:pPr>
        <w:pStyle w:val="BodyText"/>
      </w:pPr>
      <w:r>
        <w:t xml:space="preserve">Nhạc Trọng một đoàn người vừa đi ra ngoài thì một đám tang thi đã nhanh chóng lao tới gần.</w:t>
      </w:r>
    </w:p>
    <w:p>
      <w:pPr>
        <w:pStyle w:val="BodyText"/>
      </w:pPr>
      <w:r>
        <w:t xml:space="preserve">Nhìn những gương mặt và thân thể của tang thi bị cắn xé kia, Trần Dao bốn nữ bị dọa chân mềm ra, lúc này vẫn cố nẹn sợ hãi.</w:t>
      </w:r>
    </w:p>
    <w:p>
      <w:pPr>
        <w:pStyle w:val="BodyText"/>
      </w:pPr>
      <w:r>
        <w:t xml:space="preserve">Không phải là người nào trong hoàn cảnh này đều có thể trấn định được, Nhạc Trọng nếu không phải đã chém giết qua nhiều tang thi, tuyệt đối cũng không cách nào trấn định như thế này.</w:t>
      </w:r>
    </w:p>
    <w:p>
      <w:pPr>
        <w:pStyle w:val="BodyText"/>
      </w:pPr>
      <w:r>
        <w:t xml:space="preserve">- Chạy mau! Đừng ngừng!</w:t>
      </w:r>
    </w:p>
    <w:p>
      <w:pPr>
        <w:pStyle w:val="BodyText"/>
      </w:pPr>
      <w:r>
        <w:t xml:space="preserve">Kỷ Thanh Vũ dùng âm thanh như có từ tính nói ra.</w:t>
      </w:r>
    </w:p>
    <w:p>
      <w:pPr>
        <w:pStyle w:val="BodyText"/>
      </w:pPr>
      <w:r>
        <w:t xml:space="preserve">Tang thi phía trước bị Nhạc Trọng giết nhiều, áp lực của Kỷ Thanh Vũ lại quá nặng, muốn thủ hộ bốn người này là một chuyện không đơn giản chút nào, nếu như chỉ có một tang thi lọt vào thì bốn người các nàng không có sức chiến đấu sẽ bị tiêu diệt hết.</w:t>
      </w:r>
    </w:p>
    <w:p>
      <w:pPr>
        <w:pStyle w:val="BodyText"/>
      </w:pPr>
      <w:r>
        <w:t xml:space="preserve">Nghe Kỷ Thanh Vũ hét lớn thì bốn nữ không ai dám thả chậm bước chân, tiếp tục vọt tới phía trước.</w:t>
      </w:r>
    </w:p>
    <w:p>
      <w:pPr>
        <w:pStyle w:val="BodyText"/>
      </w:pPr>
      <w:r>
        <w:t xml:space="preserve">Vào lúc hoảng loạn này thì Trương Tuyền không nghĩ qua lại vấp một hòn đá dưới chân, trượt ngã xuống đất, sau đó ôm chân đau đớn.</w:t>
      </w:r>
    </w:p>
    <w:p>
      <w:pPr>
        <w:pStyle w:val="BodyText"/>
      </w:pPr>
      <w:r>
        <w:t xml:space="preserve">Vương Phương nhanh chóng vòng qua bên người của Trương Tuyền, nhìn qua Nhạc Trọng đang chạy đi. Chung quanh đều là tang thi, nàng không muốn vì Trương Tuyền mà đem mình lâm vào hiểm địa.</w:t>
      </w:r>
    </w:p>
    <w:p>
      <w:pPr>
        <w:pStyle w:val="BodyText"/>
      </w:pPr>
      <w:r>
        <w:t xml:space="preserve">- Cứu tôi, cứu tôi! ! Tôi bị trật chân.</w:t>
      </w:r>
    </w:p>
    <w:p>
      <w:pPr>
        <w:pStyle w:val="BodyText"/>
      </w:pPr>
      <w:r>
        <w:t xml:space="preserve">Trương Tuyền giãy dụa có ý định đứng lên, lúc này khóc lớn cầu khẩn.</w:t>
      </w:r>
    </w:p>
    <w:p>
      <w:pPr>
        <w:pStyle w:val="BodyText"/>
      </w:pPr>
      <w:r>
        <w:t xml:space="preserve">Trần Dao do dự một chút nhìn qua Thái Hiểu, hai nữ hài chợt đi đến bên người Trương Tuyền và đỡ nàng dậy, ba người cùng gian nan đi lên phía trước.</w:t>
      </w:r>
    </w:p>
    <w:p>
      <w:pPr>
        <w:pStyle w:val="BodyText"/>
      </w:pPr>
      <w:r>
        <w:t xml:space="preserve">- Cảm ơn! Cám ơn các cô, Trần Dao, Thái Hiểu.</w:t>
      </w:r>
    </w:p>
    <w:p>
      <w:pPr>
        <w:pStyle w:val="BodyText"/>
      </w:pPr>
      <w:r>
        <w:t xml:space="preserve">Cái mũi Trương Tuyền đau xót, nước mắt lã chã rớt xuống. Nguy cơ trước mắt mới hiểu được ai mới là bạn chân chính, ai chỉ là hư tình giả ý.</w:t>
      </w:r>
    </w:p>
    <w:p>
      <w:pPr>
        <w:pStyle w:val="BodyText"/>
      </w:pPr>
      <w:r>
        <w:t xml:space="preserve">Trương Tuyền cũng nặng gần trăm cân, Trần Dao cùng Thái Hiểu chống đỡ cho nàng nên tốc độ của ba người các nàng cũng không chậm lại, nhưng mà đi được mười thước thì đã thở hồng hộc.</w:t>
      </w:r>
    </w:p>
    <w:p>
      <w:pPr>
        <w:pStyle w:val="BodyText"/>
      </w:pPr>
      <w:r>
        <w:t xml:space="preserve">- Anh đến! Bọn em đi theo khô lâu của anh! Nhanh!</w:t>
      </w:r>
    </w:p>
    <w:p>
      <w:pPr>
        <w:pStyle w:val="BodyText"/>
      </w:pPr>
      <w:r>
        <w:t xml:space="preserve">Nhạc Trọng từ phía trước lui trở lại, lúc này tiếp nhận Trương Tuyền từ chỗ Trần Dao cùng Thái Hiểu, lại trầm giọng nói với các nàng.</w:t>
      </w:r>
    </w:p>
    <w:p>
      <w:pPr>
        <w:pStyle w:val="BodyText"/>
      </w:pPr>
      <w:r>
        <w:t xml:space="preserve">- Chính anh phải cẩn thận.</w:t>
      </w:r>
    </w:p>
    <w:p>
      <w:pPr>
        <w:pStyle w:val="BodyText"/>
      </w:pPr>
      <w:r>
        <w:t xml:space="preserve">Trần Dao cùng Thái Hiểu hai người đều thở ra một hơi, các nàng nhìn qua Nhạc Trọng nói một câu, sau đó cùng Thái Hiểu chạy theo Bạch Cốt.</w:t>
      </w:r>
    </w:p>
    <w:p>
      <w:pPr>
        <w:pStyle w:val="BodyText"/>
      </w:pPr>
      <w:r>
        <w:t xml:space="preserve">- Vác lên lưng, sau đó lên lưng của tôi!</w:t>
      </w:r>
    </w:p>
    <w:p>
      <w:pPr>
        <w:pStyle w:val="BodyText"/>
      </w:pPr>
      <w:r>
        <w:t xml:space="preserve">Nhạc Trọng ném ba lô hắn đang mang trên lưng cho Trương Tuyền, đồng thời đưa lưng về nàng lớn tiếng nói ra.</w:t>
      </w:r>
    </w:p>
    <w:p>
      <w:pPr>
        <w:pStyle w:val="BodyText"/>
      </w:pPr>
      <w:r>
        <w:t xml:space="preserve">Trương Tuyền chợt cầm lấy ba lô và leo lên lưng của Nhạc Trọng.</w:t>
      </w:r>
    </w:p>
    <w:p>
      <w:pPr>
        <w:pStyle w:val="BodyText"/>
      </w:pPr>
      <w:r>
        <w:t xml:space="preserve">Trương Tuyền vừa lên lưng của Nhạc Trọng thì Nhạc Trọng chỉ cảm thấy thân thể trầm xuống, nếu không phải lực lượng của hắn được cường hóa mấy lần thì Trương Tuyền cùng ba lô leo núi chứa vật tư làm hắn không di động được.</w:t>
      </w:r>
    </w:p>
    <w:p>
      <w:pPr>
        <w:pStyle w:val="BodyText"/>
      </w:pPr>
      <w:r>
        <w:t xml:space="preserve">- Ôm chặt. Nếu cô rơi xuống thì tôi cũng không có cách nào.</w:t>
      </w:r>
    </w:p>
    <w:p>
      <w:pPr>
        <w:pStyle w:val="BodyText"/>
      </w:pPr>
      <w:r>
        <w:t xml:space="preserve">Nói xong Nhạc Trọng hít sâu một hơi cũng không quay đầu lại nhanh chóng chạy về hướng chiếc xe.</w:t>
      </w:r>
    </w:p>
    <w:p>
      <w:pPr>
        <w:pStyle w:val="BodyText"/>
      </w:pPr>
      <w:r>
        <w:t xml:space="preserve">Trương Tuyền ôm chặc lấy Nhạc Trọng, tựa vào phần lưng khoan hậu của Nhạc Trọng thì có một loại cảm giác an toàn tràn ra, nàng nói thầm.</w:t>
      </w:r>
    </w:p>
    <w:p>
      <w:pPr>
        <w:pStyle w:val="BodyText"/>
      </w:pPr>
      <w:r>
        <w:t xml:space="preserve">- Nếu anh ta là bạn trai mình thì tốt rồi.</w:t>
      </w:r>
    </w:p>
    <w:p>
      <w:pPr>
        <w:pStyle w:val="BodyText"/>
      </w:pPr>
      <w:r>
        <w:t xml:space="preserve">Bạch Cốt lúc này đã tăng lên cấp bảy, thân thể bình quân vượt qua người thường 60%, nó cầm búa một đường quá quan trảm tướng chém giết tang thi rải rác bên đường.</w:t>
      </w:r>
    </w:p>
    <w:p>
      <w:pPr>
        <w:pStyle w:val="BodyText"/>
      </w:pPr>
      <w:r>
        <w:t xml:space="preserve">Thân thể Nhạc Trọng trải qua mấy lần thì tốc độ của hắn cũng không chậm bao nhiêu, rất nhanh đã vọt lên xe trường học.</w:t>
      </w:r>
    </w:p>
    <w:p>
      <w:pPr>
        <w:pStyle w:val="BodyText"/>
      </w:pPr>
      <w:r>
        <w:t xml:space="preserve">Vừa lên xe trường học thì Nhạc Trọng đem Trương Tuyền đặt qua một bên, móc chìa khóa xe ném cho Trần Dao:</w:t>
      </w:r>
    </w:p>
    <w:p>
      <w:pPr>
        <w:pStyle w:val="BodyText"/>
      </w:pPr>
      <w:r>
        <w:t xml:space="preserve">- Nhanh lái xe!</w:t>
      </w:r>
    </w:p>
    <w:p>
      <w:pPr>
        <w:pStyle w:val="BodyText"/>
      </w:pPr>
      <w:r>
        <w:t xml:space="preserve">Trương Tuyền từ trên lưng của Nhạc Trọng ngồi xuông, trong nội tâm lập tức sinh ra cảm giác mất mát.</w:t>
      </w:r>
    </w:p>
    <w:p>
      <w:pPr>
        <w:pStyle w:val="BodyText"/>
      </w:pPr>
      <w:r>
        <w:t xml:space="preserve">- Biết rõ!</w:t>
      </w:r>
    </w:p>
    <w:p>
      <w:pPr>
        <w:pStyle w:val="BodyText"/>
      </w:pPr>
      <w:r>
        <w:t xml:space="preserve">Trần Dao thập phần nhanh nhẹn đem chìa khóa đưa vào ổ, sau đó khởi động chiếc xe trường học.</w:t>
      </w:r>
    </w:p>
    <w:p>
      <w:pPr>
        <w:pStyle w:val="BodyText"/>
      </w:pPr>
      <w:r>
        <w:t xml:space="preserve">- Hai người các em chiếu cố cho Trương Tuyền.</w:t>
      </w:r>
    </w:p>
    <w:p>
      <w:pPr>
        <w:pStyle w:val="BodyText"/>
      </w:pPr>
      <w:r>
        <w:t xml:space="preserve">Nhạc Trọng nhìn qua Thái Hiểu cùng Vương Phương nói ra, sau đó thoáng ngồi lên xe một chút, hắn thở dài một hơi. Một loạt chiến đấu kịch liệt vừa rồi làm thể lực của hắn tiêu hao còn 6 điểm, hắn phải nắm chặt mỗi một phút nghỉ ngơi để khôi phục thể lực, ứng đối khả năng chiến đấu tùy thời sẽ xuất hiện.</w:t>
      </w:r>
    </w:p>
    <w:p>
      <w:pPr>
        <w:pStyle w:val="BodyText"/>
      </w:pPr>
      <w:r>
        <w:t xml:space="preserve">Thái Hiểu gật gật đầu đi đến bên người Trương Tuyền, Vương Phương thì nhìn qua Trương Tuyền có chút xấu hổ, vừa rồi trong lúc nguy cấp nàng không có dừng lại đi cứu chị em tốt của mình nên vô cùng mắc cỡ.</w:t>
      </w:r>
    </w:p>
    <w:p>
      <w:pPr>
        <w:pStyle w:val="BodyText"/>
      </w:pPr>
      <w:r>
        <w:t xml:space="preserve">Kỷ Thanh Vũ ngồi vào đối diện Nhạc Trọng, duỗi bàn tay nhỏ bé trắng như tuyết ra, nói:</w:t>
      </w:r>
    </w:p>
    <w:p>
      <w:pPr>
        <w:pStyle w:val="BodyText"/>
      </w:pPr>
      <w:r>
        <w:t xml:space="preserve">- Nước!</w:t>
      </w:r>
    </w:p>
    <w:p>
      <w:pPr>
        <w:pStyle w:val="BodyText"/>
      </w:pPr>
      <w:r>
        <w:t xml:space="preserve">Nhạc Trọng cười khổ một tiếng nhanh nhẹn lấy trong ba lô một len Cocacola ném cho Kỷ Thanh Vũ.</w:t>
      </w:r>
    </w:p>
    <w:p>
      <w:pPr>
        <w:pStyle w:val="BodyText"/>
      </w:pPr>
      <w:r>
        <w:t xml:space="preserve">- Bây giờ đi đâu? Phải đi về nhà của em sao?</w:t>
      </w:r>
    </w:p>
    <w:p>
      <w:pPr>
        <w:pStyle w:val="BodyText"/>
      </w:pPr>
      <w:r>
        <w:t xml:space="preserve">Sau khi khởi động xe trường học, Trần Dao nhìn Nhạc Trọng hỏi.</w:t>
      </w:r>
    </w:p>
    <w:p>
      <w:pPr>
        <w:pStyle w:val="BodyText"/>
      </w:pPr>
      <w:r>
        <w:t xml:space="preserve">- Không! Đi tới chỗ siêu thị nhỏ trước, tiếp tế vật tư trước đã, không có vật tư thì chúng ta không thể làm gì được. Vương Phương em tới đây một chút, mau giảng giải quá trình lái xe cho anh hiểu.</w:t>
      </w:r>
    </w:p>
    <w:p>
      <w:pPr>
        <w:pStyle w:val="BodyText"/>
      </w:pPr>
      <w:r>
        <w:t xml:space="preserve">Nhạc Trọng đi đến bên người Trần Dao, nhìn qua Vương Phương nói ra. Hắn phải học cách nào điều khiển chiếc xe này, như vậy cho dù hắn có một mình thì vẫn có thể điều khiển phương tiện giao thông chạy đi.</w:t>
      </w:r>
    </w:p>
    <w:p>
      <w:pPr>
        <w:pStyle w:val="BodyText"/>
      </w:pPr>
      <w:r>
        <w:t xml:space="preserve">- Vâng!</w:t>
      </w:r>
    </w:p>
    <w:p>
      <w:pPr>
        <w:pStyle w:val="BodyText"/>
      </w:pPr>
      <w:r>
        <w:t xml:space="preserve">Vương Phương chợt cao hứng đi đến bên người Nhạc Trọng, bắt đầu giảng giải từng động tác và cách sử dụng.</w:t>
      </w:r>
    </w:p>
    <w:p>
      <w:pPr>
        <w:pStyle w:val="BodyText"/>
      </w:pPr>
      <w:r>
        <w:t xml:space="preserve">Trên thực tế học tập lái xe khó khăn nhất chính là học quy tắc giao thông, ô tô khởi động như thế nào, dừng, gia tốc, phanh không có gì khó cả, Vương Phương vừa nói thì Nhạc Trọng đã hiểu rất nhiều.</w:t>
      </w:r>
    </w:p>
    <w:p>
      <w:pPr>
        <w:pStyle w:val="BodyText"/>
      </w:pPr>
      <w:r>
        <w:t xml:space="preserve">Đương nhiên dùng trình độ của Nhạc Trọng mà điều khiển chỉ có thể làm sát thủ đường phố, nhưng mà khởi động, đình chỉ, phanh lại như thế nào thì hắn nhớ rất kỹ.</w:t>
      </w:r>
    </w:p>
    <w:p>
      <w:pPr>
        <w:pStyle w:val="Compact"/>
      </w:pPr>
      <w:r>
        <w:br w:type="textWrapping"/>
      </w:r>
      <w:r>
        <w:br w:type="textWrapping"/>
      </w:r>
    </w:p>
    <w:p>
      <w:pPr>
        <w:pStyle w:val="Heading2"/>
      </w:pPr>
      <w:bookmarkStart w:id="38" w:name="chương-16-tranh-chấp"/>
      <w:bookmarkEnd w:id="38"/>
      <w:r>
        <w:t xml:space="preserve">16. Chương 16: Tranh Chấp</w:t>
      </w:r>
    </w:p>
    <w:p>
      <w:pPr>
        <w:pStyle w:val="Compact"/>
      </w:pPr>
      <w:r>
        <w:br w:type="textWrapping"/>
      </w:r>
      <w:r>
        <w:br w:type="textWrapping"/>
      </w:r>
      <w:r>
        <w:t xml:space="preserve">Xe trường học vội vả, chiếc xe đâm nát không biết bao nhiêu con tang thi cản đường.</w:t>
      </w:r>
    </w:p>
    <w:p>
      <w:pPr>
        <w:pStyle w:val="BodyText"/>
      </w:pPr>
      <w:r>
        <w:t xml:space="preserve">- Không có đạt được cường hóa. Mượn nhờ phương tiện giao thông không cách nào đạt được cường hóa? Xem ra cần phải hiểu rõ về quy tắc cường hóa mới được.</w:t>
      </w:r>
    </w:p>
    <w:p>
      <w:pPr>
        <w:pStyle w:val="BodyText"/>
      </w:pPr>
      <w:r>
        <w:t xml:space="preserve">Nhạc Trọng nhìn qua đám tang thi bị đâm ngã kia, thậm chí có một con bị cán nát đầu không đứng dậy được, tuy nhiên không có một đoàn linh quang màu trắng từ trong tang thi bay ra ngoài, hắn khẽ nhíu mày suy nghĩ trong lòng.</w:t>
      </w:r>
    </w:p>
    <w:p>
      <w:pPr>
        <w:pStyle w:val="BodyText"/>
      </w:pPr>
      <w:r>
        <w:t xml:space="preserve">Vốn Nhạc Trọng còn có suy nghĩ lấy phương tiện giao thông nghiền giết tang thi, tỷ như Hãn Mã, xe lu là những xe hạng nặng có khả năng nghiền giết dễ dàng, hiện tại xem ra khả năng này không được rồi.</w:t>
      </w:r>
    </w:p>
    <w:p>
      <w:pPr>
        <w:pStyle w:val="BodyText"/>
      </w:pPr>
      <w:r>
        <w:t xml:space="preserve">Chiếc xe trường học nhanh chóng chạy tới siêu thị nhỏ.</w:t>
      </w:r>
    </w:p>
    <w:p>
      <w:pPr>
        <w:pStyle w:val="BodyText"/>
      </w:pPr>
      <w:r>
        <w:t xml:space="preserve">- Trần Dao em chờ ở đây, tùy thời chuẩn bị khởi động ô tô. Vương Phương, Thái Hiểu hai người các em đi xuống vận chuyển vật tư. Kỷ Thanh Vũ và anh phụ trách cảnh giới.</w:t>
      </w:r>
    </w:p>
    <w:p>
      <w:pPr>
        <w:pStyle w:val="BodyText"/>
      </w:pPr>
      <w:r>
        <w:t xml:space="preserve">Nhạc Trọng nhanh chóng an bài công việc, sau đó nhanh chóng từ trên xe nhảy xuống đất.</w:t>
      </w:r>
    </w:p>
    <w:p>
      <w:pPr>
        <w:pStyle w:val="BodyText"/>
      </w:pPr>
      <w:r>
        <w:t xml:space="preserve">Kỷ Thanh Vũ cũng thập phần tiêu sái nhảy xuống.</w:t>
      </w:r>
    </w:p>
    <w:p>
      <w:pPr>
        <w:pStyle w:val="BodyText"/>
      </w:pPr>
      <w:r>
        <w:t xml:space="preserve">Vương Phương, Thái Hiểu hai nữ liếc nhau,cũng từ trong xe trường học chạy vào trong siêu thị.</w:t>
      </w:r>
    </w:p>
    <w:p>
      <w:pPr>
        <w:pStyle w:val="BodyText"/>
      </w:pPr>
      <w:r>
        <w:t xml:space="preserve">- Nhạc Trọng! Siêu thị bị ngăn chặn.</w:t>
      </w:r>
    </w:p>
    <w:p>
      <w:pPr>
        <w:pStyle w:val="BodyText"/>
      </w:pPr>
      <w:r>
        <w:t xml:space="preserve">Vương Phương cùng Thái Hiểu trước khi đi vào siêu thị nhỏ thì phát hiện cửa ra vào siêu thị đã bị người ta dùng vật cản ngăn lại rồi.</w:t>
      </w:r>
    </w:p>
    <w:p>
      <w:pPr>
        <w:pStyle w:val="BodyText"/>
      </w:pPr>
      <w:r>
        <w:t xml:space="preserve">- Bạch Cốt, phá hư nơi này!</w:t>
      </w:r>
    </w:p>
    <w:p>
      <w:pPr>
        <w:pStyle w:val="BodyText"/>
      </w:pPr>
      <w:r>
        <w:t xml:space="preserve">Nhạc Trọng nhìn qua siêu thị nhỏ trước mặt, chợt một ngón tay cái chỉ vào một góc tường của siêu thị nhỏ và ra lệnh.</w:t>
      </w:r>
    </w:p>
    <w:p>
      <w:pPr>
        <w:pStyle w:val="BodyText"/>
      </w:pPr>
      <w:r>
        <w:t xml:space="preserve">Bạch Cốt huy động búa lớn, một búa bổ vào một góc siêu thị.</w:t>
      </w:r>
    </w:p>
    <w:p>
      <w:pPr>
        <w:pStyle w:val="BodyText"/>
      </w:pPr>
      <w:r>
        <w:t xml:space="preserve">Tiếng vang loảng xoảng vang lên thật lớn, vô số bột thủy tinh vỡ ra xuất hiện cái động to.</w:t>
      </w:r>
    </w:p>
    <w:p>
      <w:pPr>
        <w:pStyle w:val="BodyText"/>
      </w:pPr>
      <w:r>
        <w:t xml:space="preserve">Chung quanh siêu thị nhỏ này làm bằng thủy tinh, căn bản không cách nào ngăn cản lực lượng quá mạnh phá hư, bởi vậy Nhạc Trọng mới không có lựa chọn cố thủ nơi này chờ viện binh.</w:t>
      </w:r>
    </w:p>
    <w:p>
      <w:pPr>
        <w:pStyle w:val="BodyText"/>
      </w:pPr>
      <w:r>
        <w:t xml:space="preserve">Bạch Cốt huy động búa lớn chém ra vài cái, tường thủy tinh chung quanh siêu thị nhỏ vỡ nát, cảnh bên trong siêu thị bạo lộ ra ngoài.</w:t>
      </w:r>
    </w:p>
    <w:p>
      <w:pPr>
        <w:pStyle w:val="BodyText"/>
      </w:pPr>
      <w:r>
        <w:t xml:space="preserve">- Nhạc Trọng, là anh sao?</w:t>
      </w:r>
    </w:p>
    <w:p>
      <w:pPr>
        <w:pStyle w:val="BodyText"/>
      </w:pPr>
      <w:r>
        <w:t xml:space="preserve">Đúng lúc này từ trong siêu thị vang lên âm thanh vui vẻ của Trần Cương, không lâu Trần Cương, Tôn Vũ, Vương Song ba người đều đi tới.</w:t>
      </w:r>
    </w:p>
    <w:p>
      <w:pPr>
        <w:pStyle w:val="BodyText"/>
      </w:pPr>
      <w:r>
        <w:t xml:space="preserve">- Kỷ Thanh Vũ! Xin chào, tôi tên là Tôn Vũ, là sinh viên năm ba hệ quản lý.</w:t>
      </w:r>
    </w:p>
    <w:p>
      <w:pPr>
        <w:pStyle w:val="BodyText"/>
      </w:pPr>
      <w:r>
        <w:t xml:space="preserve">Tôn Vũ nhìn thấy Kỷ Thanh Vũ xuất hiện thì con mắt sáng ngời, nhanh chóng bước lên giới thiệu mình cho Kỷ Thanh Vũ nghe.</w:t>
      </w:r>
    </w:p>
    <w:p>
      <w:pPr>
        <w:pStyle w:val="BodyText"/>
      </w:pPr>
      <w:r>
        <w:t xml:space="preserve">Kỷ Thanh Vũ nhìn qua Tôn Vũ, thản nhiên nói:</w:t>
      </w:r>
    </w:p>
    <w:p>
      <w:pPr>
        <w:pStyle w:val="BodyText"/>
      </w:pPr>
      <w:r>
        <w:t xml:space="preserve">- Xin Chào!</w:t>
      </w:r>
    </w:p>
    <w:p>
      <w:pPr>
        <w:pStyle w:val="BodyText"/>
      </w:pPr>
      <w:r>
        <w:t xml:space="preserve">Trần Cương lúc này đi tới bên người Nhạc Trọng và nhìn qua xe trường học, thập phần nhiệt tình cảm thán nói:</w:t>
      </w:r>
    </w:p>
    <w:p>
      <w:pPr>
        <w:pStyle w:val="BodyText"/>
      </w:pPr>
      <w:r>
        <w:t xml:space="preserve">- Nhạc Trọng, anh đúng là vô cùng lợi hại, vậy mà thật sự lấy xe tới nơi này. Lần này chúng ta có nắm chắc chạy ra khỏi đây rất nhiều rồi.</w:t>
      </w:r>
    </w:p>
    <w:p>
      <w:pPr>
        <w:pStyle w:val="BodyText"/>
      </w:pPr>
      <w:r>
        <w:t xml:space="preserve">Nhạc Trọng không để ý đến Trần Cương, mà bước về phía Vương Phương cùng Thái Hiểu hai người trầm giọng ra lệnh:</w:t>
      </w:r>
    </w:p>
    <w:p>
      <w:pPr>
        <w:pStyle w:val="BodyText"/>
      </w:pPr>
      <w:r>
        <w:t xml:space="preserve">- Đi chuyển vật tư, ưu tiên đồ ăn và nước uống!</w:t>
      </w:r>
    </w:p>
    <w:p>
      <w:pPr>
        <w:pStyle w:val="BodyText"/>
      </w:pPr>
      <w:r>
        <w:t xml:space="preserve">Vương Phương cùng Thái Hiểu hai người nhanh chóng tiến vào trong siêu thị bắt đầu vận chuyển vật tư.</w:t>
      </w:r>
    </w:p>
    <w:p>
      <w:pPr>
        <w:pStyle w:val="BodyText"/>
      </w:pPr>
      <w:r>
        <w:t xml:space="preserve">Tôn Vũ nhìn thấy Nhạc Trọng ra lệnh cho Vương Phương, Thái Hiểu thì tiến lên một bước, chỉ trích nói:</w:t>
      </w:r>
    </w:p>
    <w:p>
      <w:pPr>
        <w:pStyle w:val="BodyText"/>
      </w:pPr>
      <w:r>
        <w:t xml:space="preserve">- Nhạc Trọng, anh đúng là không có chút phong độ thân sĩ nào! Loại việc nặng này tại sao lại sai bảo nữ sinh đi làm chứ. Anh thân là nam sinh chẳng lẽ không động một chút đi chuyển vật tư được sao? Hiện tại anh lại cho nữ sinh đi làm việc nặng thế này, bản thân mình thì nghỉ ngơi, anh không biết như vậy là không có phong độ à?</w:t>
      </w:r>
    </w:p>
    <w:p>
      <w:pPr>
        <w:pStyle w:val="BodyText"/>
      </w:pPr>
      <w:r>
        <w:t xml:space="preserve">Vương Phương, Thái Hiểu hai người chợt dừng bước lại, nhìn qua Nhạc Trọng.</w:t>
      </w:r>
    </w:p>
    <w:p>
      <w:pPr>
        <w:pStyle w:val="BodyText"/>
      </w:pPr>
      <w:r>
        <w:t xml:space="preserve">Nhạc Trọng nhìn qua Vương Phương, Thái Hiểu và nhàn nhạt nói ra.</w:t>
      </w:r>
    </w:p>
    <w:p>
      <w:pPr>
        <w:pStyle w:val="BodyText"/>
      </w:pPr>
      <w:r>
        <w:t xml:space="preserve">- Đây là chuyện của tiểu đội chúng tôi, anh là người ngoài lập tức câm miệng cho tôi. Nếu các cô cảm thấy tôi nói không thích hợp thì các người hiện tại có thể rời đi, tôi tuyệt đối không ngăn cản. Vương Phương, Thái Hiểu, nếu các cô cảm thấy tôi nói không thích hợp thì các cô ở lại chỗ này, ở chỗ này với ba người bọn họ sẽ tốt hơn đấy. Tôi tuyệt đối không ngăn các cô.</w:t>
      </w:r>
    </w:p>
    <w:p>
      <w:pPr>
        <w:pStyle w:val="BodyText"/>
      </w:pPr>
      <w:r>
        <w:t xml:space="preserve">Thái Hiểu khinh miệt nhìn Tôn Vũ nói:</w:t>
      </w:r>
    </w:p>
    <w:p>
      <w:pPr>
        <w:pStyle w:val="BodyText"/>
      </w:pPr>
      <w:r>
        <w:t xml:space="preserve">- Tôn Vũ anh câm miệng đi. Nhạc Trọng vì cứu chúng tôi mà đi ra ngoài, không biết giết bao nhiêu tang thi. Anh ấy đã vô cùng mệt mỏi. Chúng tối không dám chính diện giao đấu với tang thi, làm làm công tác hậu cần vẫn có thể. Nếu anh có bổn sự thì đi ra giết tang thi đi.</w:t>
      </w:r>
    </w:p>
    <w:p>
      <w:pPr>
        <w:pStyle w:val="BodyText"/>
      </w:pPr>
      <w:r>
        <w:t xml:space="preserve">Nói xong Thái Hiểu bước nhanh vào trong siêu thị vận chuyển vật tư.</w:t>
      </w:r>
    </w:p>
    <w:p>
      <w:pPr>
        <w:pStyle w:val="BodyText"/>
      </w:pPr>
      <w:r>
        <w:t xml:space="preserve">Vương Phương cũng mỉa mai nhìn qua Tôn Vũ, đi nhanh vào trong siêu thị, trong mắt của nàng thì Tôn Vũ trên thế giới này xem ra nếu không có chuyển biến thì sớm muộn gì cũng biến thành tang thi mà thôi.</w:t>
      </w:r>
    </w:p>
    <w:p>
      <w:pPr>
        <w:pStyle w:val="BodyText"/>
      </w:pPr>
      <w:r>
        <w:t xml:space="preserve">Sắc mặt Trần Cương trắng nhợt, gắt gao nhìn chằm chằm vào Nhạc Trọng nói:</w:t>
      </w:r>
    </w:p>
    <w:p>
      <w:pPr>
        <w:pStyle w:val="BodyText"/>
      </w:pPr>
      <w:r>
        <w:t xml:space="preserve">- Nhạc Trọng, ý của anh là không mang theo chúng tôi rời đi sao?</w:t>
      </w:r>
    </w:p>
    <w:p>
      <w:pPr>
        <w:pStyle w:val="BodyText"/>
      </w:pPr>
      <w:r>
        <w:t xml:space="preserve">Nhạc Trọng nhìn Trần Cương, lãnh đạm nói ra:</w:t>
      </w:r>
    </w:p>
    <w:p>
      <w:pPr>
        <w:pStyle w:val="BodyText"/>
      </w:pPr>
      <w:r>
        <w:t xml:space="preserve">- Đương nhiên, lúc trước tôi hỏi các anh có nguyện ý cùng tôi đi lấy xe trường học hay là ở lại nơi này chờ cứu viện. Không phải các người ngồi ở đây chờ cứu viện hay sao? Như vậy các người cứ chậm rãi mà chờ đi. Tôi nghĩ chính phủ sẽ phái người đi cứu viện người sống sót đấy. Xe nhỏ này của tôi không có cách nào mang theo quá nhiều người được.</w:t>
      </w:r>
    </w:p>
    <w:p>
      <w:pPr>
        <w:pStyle w:val="BodyText"/>
      </w:pPr>
      <w:r>
        <w:t xml:space="preserve">Không muốn góp phần, không muốn mạo hiểm lại muốn chia sẻ thành quả thắng lợi của người khác, người như vậy Nhạc Trọng ghét nhất. Đặc biệt là Tôn Vũ, đây là hài tử bị làm hư, trong thế giới hiện tại không có đường sống.</w:t>
      </w:r>
    </w:p>
    <w:p>
      <w:pPr>
        <w:pStyle w:val="BodyText"/>
      </w:pPr>
      <w:r>
        <w:t xml:space="preserve">Sắc mặt Tôn Vũ trắng bệch, lớn tiếng hét lên:</w:t>
      </w:r>
    </w:p>
    <w:p>
      <w:pPr>
        <w:pStyle w:val="BodyText"/>
      </w:pPr>
      <w:r>
        <w:t xml:space="preserve">- Tại sao lại có người ích kỷ như thế này. Hiện tại chúng ta không phải nên đồng tâm hiệp lực sao? Tao muốn lên xe thì mày có thể làm được gì? Xe trường học cũng không phải của mày, đây là tài vật công cộng của trường học.</w:t>
      </w:r>
    </w:p>
    <w:p>
      <w:pPr>
        <w:pStyle w:val="BodyText"/>
      </w:pPr>
      <w:r>
        <w:t xml:space="preserve">Nói xong Tôn Vũ lại chạy tới chiếc xe.</w:t>
      </w:r>
    </w:p>
    <w:p>
      <w:pPr>
        <w:pStyle w:val="BodyText"/>
      </w:pPr>
      <w:r>
        <w:t xml:space="preserve">Nhạc Trọng cũng nhanh chóng theo sau, hung hăng bạt tay lên mặt của Tôn Vũ, đem Tôn Vũ đánh té xuống đất.</w:t>
      </w:r>
    </w:p>
    <w:p>
      <w:pPr>
        <w:pStyle w:val="BodyText"/>
      </w:pPr>
      <w:r>
        <w:t xml:space="preserve">Nhạc Trọng chán ghét nhìn Tôn Vũ liếc, trầm giọng quát:</w:t>
      </w:r>
    </w:p>
    <w:p>
      <w:pPr>
        <w:pStyle w:val="BodyText"/>
      </w:pPr>
      <w:r>
        <w:t xml:space="preserve">- Xe trường học này không chỉ có một chiếc, bọn mày muốn xe trường học thì đi mà cướp lấy trong miệng của tang thi đi. Chiếc xe trường học này tao đoạt được trong miệng của tang thi đấy, bọn mày không ra một phần sức lực nào cả. Xe này tao không cho chúng mày lên, cút đi!</w:t>
      </w:r>
    </w:p>
    <w:p>
      <w:pPr>
        <w:pStyle w:val="BodyText"/>
      </w:pPr>
      <w:r>
        <w:t xml:space="preserve">Nương theo lời nói của Nhạc Trọng chính là một cây búa trắng hếu của tang thi nện xuống trước mặt của Tôn Vũ, cuong phong mạnh mẽ làm sắc mặt Tôn Vũ tái nhợt.</w:t>
      </w:r>
    </w:p>
    <w:p>
      <w:pPr>
        <w:pStyle w:val="BodyText"/>
      </w:pPr>
      <w:r>
        <w:t xml:space="preserve">Nhìn xem qua Bạch Cốt bên người Nhạc Trọng, Trần Cương, Vương song, Tôn Vũ ba người cũng không dám nói thêm cái gì.</w:t>
      </w:r>
    </w:p>
    <w:p>
      <w:pPr>
        <w:pStyle w:val="BodyText"/>
      </w:pPr>
      <w:r>
        <w:t xml:space="preserve">Thế giới hiện giờ đã biến đổi, điện thoại của cục cảnh sát không gọi được nữa, bọn họ không cách nào nhận được trợ giúp.</w:t>
      </w:r>
    </w:p>
    <w:p>
      <w:pPr>
        <w:pStyle w:val="BodyText"/>
      </w:pPr>
      <w:r>
        <w:t xml:space="preserve">- Kỷ Thanh Vũ, cô xem chừng bọn này. Tôi đi xung phong liều chết một hồi. Bảo các nàng chuyển nhanh lên, chúng ta không có bao nhiêu thời gian.</w:t>
      </w:r>
    </w:p>
    <w:p>
      <w:pPr>
        <w:pStyle w:val="BodyText"/>
      </w:pPr>
      <w:r>
        <w:t xml:space="preserve">Nhạc Trọng nhìn qua ba người Trần Cương, nhìn qua Kỷ Thanh Vũ nói ra.</w:t>
      </w:r>
    </w:p>
    <w:p>
      <w:pPr>
        <w:pStyle w:val="BodyText"/>
      </w:pPr>
      <w:r>
        <w:t xml:space="preserve">Lúc này đã có từng đám tang thi đang đi ra khỏi trường học tới đây, tang thi trong trường học bị âm thanh động cơ xe hấp dẫn tới chỗ này, lung la lung lay đi tới đây.</w:t>
      </w:r>
    </w:p>
    <w:p>
      <w:pPr>
        <w:pStyle w:val="BodyText"/>
      </w:pPr>
      <w:r>
        <w:t xml:space="preserve">Kỷ Thanh Vũ vung cây gậy tân thủ trước mặt của ba người Trần Cương và nhìn qua Nhạc Trọng nói ra:</w:t>
      </w:r>
    </w:p>
    <w:p>
      <w:pPr>
        <w:pStyle w:val="BodyText"/>
      </w:pPr>
      <w:r>
        <w:t xml:space="preserve">- Nơi này giao cho tôi, anh đi đi.</w:t>
      </w:r>
    </w:p>
    <w:p>
      <w:pPr>
        <w:pStyle w:val="BodyText"/>
      </w:pPr>
      <w:r>
        <w:t xml:space="preserve">Nói xong Nhạc Trọng cùng Bạch Cốt hai người chợt lao về phía tang thi.</w:t>
      </w:r>
    </w:p>
    <w:p>
      <w:pPr>
        <w:pStyle w:val="BodyText"/>
      </w:pPr>
      <w:r>
        <w:t xml:space="preserve">Sau khi tiến vào bầy tang thi, Nhạc Trọng giống như mảnh hổ, Phảng Chế Đường Đao trong tay mang theo hàn quang lạnh lẽo chém đầu của tang thi, chém từng tang thi ngã xuống.</w:t>
      </w:r>
    </w:p>
    <w:p>
      <w:pPr>
        <w:pStyle w:val="BodyText"/>
      </w:pPr>
      <w:r>
        <w:t xml:space="preserve">Bạch Cốt huy động búa lớn, nó thu hoạch mạng của tang thi như thái rau, như vào chỗ không người.</w:t>
      </w:r>
    </w:p>
    <w:p>
      <w:pPr>
        <w:pStyle w:val="BodyText"/>
      </w:pPr>
      <w:r>
        <w:t xml:space="preserve">Từng đoàn từng đoàn linh quang màu trắng không ngừng tiến vào thân thể của Nhạc Trọng.</w:t>
      </w:r>
    </w:p>
    <w:p>
      <w:pPr>
        <w:pStyle w:val="Compact"/>
      </w:pPr>
      <w:r>
        <w:br w:type="textWrapping"/>
      </w:r>
      <w:r>
        <w:br w:type="textWrapping"/>
      </w:r>
    </w:p>
    <w:p>
      <w:pPr>
        <w:pStyle w:val="Heading2"/>
      </w:pPr>
      <w:bookmarkStart w:id="39" w:name="chương-17-dừng-chân"/>
      <w:bookmarkEnd w:id="39"/>
      <w:r>
        <w:t xml:space="preserve">17. Chương 17: Dừng Chân</w:t>
      </w:r>
    </w:p>
    <w:p>
      <w:pPr>
        <w:pStyle w:val="Compact"/>
      </w:pPr>
      <w:r>
        <w:br w:type="textWrapping"/>
      </w:r>
      <w:r>
        <w:br w:type="textWrapping"/>
      </w:r>
      <w:r>
        <w:t xml:space="preserve">- Thật là lợi hại, anh ta lại trở nên mạnh mẽ rồi.</w:t>
      </w:r>
    </w:p>
    <w:p>
      <w:pPr>
        <w:pStyle w:val="BodyText"/>
      </w:pPr>
      <w:r>
        <w:t xml:space="preserve">Trần Cương nhãn lực không tầm thường, thoáng cái đã nhìn ra Nhạc Trọng so với mấy tiếng đồng hồ trước mạnh hơn vài phần.</w:t>
      </w:r>
    </w:p>
    <w:p>
      <w:pPr>
        <w:pStyle w:val="BodyText"/>
      </w:pPr>
      <w:r>
        <w:t xml:space="preserve">- Quả táo sức sống!</w:t>
      </w:r>
    </w:p>
    <w:p>
      <w:pPr>
        <w:pStyle w:val="BodyText"/>
      </w:pPr>
      <w:r>
        <w:t xml:space="preserve">Nhạc Trọng chém giết năm đầu tang thi thì đột nhiên trông thấy tang thi trước mặt bị chém giết tuôn ra một quả táo sức sống, hắn đại hỉ nhanh chóng nhặt quả táo sức sông đặt vào trong ngực của mình.</w:t>
      </w:r>
    </w:p>
    <w:p>
      <w:pPr>
        <w:pStyle w:val="BodyText"/>
      </w:pPr>
      <w:r>
        <w:t xml:space="preserve">Sau khi tiêu diệt thêm hai đầu tang thi Nhạc Trọng lúc này mới cùng Bạch Cốt lui ra phía sau.</w:t>
      </w:r>
    </w:p>
    <w:p>
      <w:pPr>
        <w:pStyle w:val="BodyText"/>
      </w:pPr>
      <w:r>
        <w:t xml:space="preserve">Số lượng tang thi đúng là quá nhiều rồi, căn bản giết không hết, hắn và Bạch Cốt tuy mạnh nhưng mà dù sao vẫn ít người, căn bản không cách nào ngăn cản thi đàn quá lâu.</w:t>
      </w:r>
    </w:p>
    <w:p>
      <w:pPr>
        <w:pStyle w:val="BodyText"/>
      </w:pPr>
      <w:r>
        <w:t xml:space="preserve">- Được gì không?</w:t>
      </w:r>
    </w:p>
    <w:p>
      <w:pPr>
        <w:pStyle w:val="BodyText"/>
      </w:pPr>
      <w:r>
        <w:t xml:space="preserve">Nhạc Trọng nhanh chóng chạy về phía xe trường học, hướng về Kỷ Thanh Vũ hỏi.</w:t>
      </w:r>
    </w:p>
    <w:p>
      <w:pPr>
        <w:pStyle w:val="BodyText"/>
      </w:pPr>
      <w:r>
        <w:t xml:space="preserve">Kỷ Thanh Vũ chỉ vào ba người Trần Cương và nhìn Nhạc Trọng nói ra:</w:t>
      </w:r>
    </w:p>
    <w:p>
      <w:pPr>
        <w:pStyle w:val="BodyText"/>
      </w:pPr>
      <w:r>
        <w:t xml:space="preserve">-Tốt! Tôi sẽ cùng ba nam sinh này đi vào khuân vật tư, với tư cách trao đổi, chúng ta sẽ mang bọn họ đi tới nơi an toàn.</w:t>
      </w:r>
    </w:p>
    <w:p>
      <w:pPr>
        <w:pStyle w:val="BodyText"/>
      </w:pPr>
      <w:r>
        <w:t xml:space="preserve">Nhạc Trọng nhìn ba người Trần Cương một cái, cũng thấy bọn họ bao lớn bao nhỏ mang lên xe.</w:t>
      </w:r>
    </w:p>
    <w:p>
      <w:pPr>
        <w:pStyle w:val="BodyText"/>
      </w:pPr>
      <w:r>
        <w:t xml:space="preserve">Nhìn thấy Nhạc Trọng lên xe, ba người Trần Cương chỉ nhìn qua hắn mà không dám nói ra cái gì cả.</w:t>
      </w:r>
    </w:p>
    <w:p>
      <w:pPr>
        <w:pStyle w:val="BodyText"/>
      </w:pPr>
      <w:r>
        <w:t xml:space="preserve">Trong xe trường học lúc này đã chất đầy các loại vật tư.</w:t>
      </w:r>
    </w:p>
    <w:p>
      <w:pPr>
        <w:pStyle w:val="BodyText"/>
      </w:pPr>
      <w:r>
        <w:t xml:space="preserve">Vương Phương, Thái Hiểu hai nữ đang ngồi trên vị trí của mình, các nàng chưa bao giờ làm ra chuyện tốn hao thể lực như thế này.</w:t>
      </w:r>
    </w:p>
    <w:p>
      <w:pPr>
        <w:pStyle w:val="BodyText"/>
      </w:pPr>
      <w:r>
        <w:t xml:space="preserve">Nhạc Trọng lớn tiếng nói:</w:t>
      </w:r>
    </w:p>
    <w:p>
      <w:pPr>
        <w:pStyle w:val="BodyText"/>
      </w:pPr>
      <w:r>
        <w:t xml:space="preserve">- Nhanh lái xe!</w:t>
      </w:r>
    </w:p>
    <w:p>
      <w:pPr>
        <w:pStyle w:val="BodyText"/>
      </w:pPr>
      <w:r>
        <w:t xml:space="preserve">Trần Dao nhấn ga, chiếc xe trường học lúc này lao thẳng về phía trước, tất cả tang thi đều bị xe trường học đâm bay ra ngoài.</w:t>
      </w:r>
    </w:p>
    <w:p>
      <w:pPr>
        <w:pStyle w:val="BodyText"/>
      </w:pPr>
      <w:r>
        <w:t xml:space="preserve">Chiếc xe này xông ra khỏi trường học, mọi người chợt nhìn thấy cảnh tượng trên đường phố.</w:t>
      </w:r>
    </w:p>
    <w:p>
      <w:pPr>
        <w:pStyle w:val="BodyText"/>
      </w:pPr>
      <w:r>
        <w:t xml:space="preserve">Mà ở khắp trên đường phố thì khắp nơi đều là âm thang tang thi đi sột soạt, từng chiếc ô tô không phải đậu ven đường thì cũng đâm vào trong cửa hàng nào đó.</w:t>
      </w:r>
    </w:p>
    <w:p>
      <w:pPr>
        <w:pStyle w:val="BodyText"/>
      </w:pPr>
      <w:r>
        <w:t xml:space="preserve">Thậm chí có chút cửa hàng ăn uống có lửa cháy hừng hực, cả cửa hàng đều thiêu đốt, khói đen không ngừng bay lên cao cao.</w:t>
      </w:r>
    </w:p>
    <w:p>
      <w:pPr>
        <w:pStyle w:val="BodyText"/>
      </w:pPr>
      <w:r>
        <w:t xml:space="preserve">Xe trường học vừa mới lao ra khỏi sân trường không lâu thì có cả đàn cả lũ tang thi nện bước chậm chạp đi qua bên phía này, chúng đều bị âm thanh động cơ xe trường học hấp dẫn.</w:t>
      </w:r>
    </w:p>
    <w:p>
      <w:pPr>
        <w:pStyle w:val="BodyText"/>
      </w:pPr>
      <w:r>
        <w:t xml:space="preserve">Trong mắt Trần Dao trong hiện ra hung quang kỳ dị, nàng điều khiển xe trường học đụng qua đám tang thi, tất cả tang thi đều bị xe trường học đụng bay.</w:t>
      </w:r>
    </w:p>
    <w:p>
      <w:pPr>
        <w:pStyle w:val="BodyText"/>
      </w:pPr>
      <w:r>
        <w:t xml:space="preserve">Nhạc Trọng nhìn qua tang thi cả đàn cả lũ trên đường phố, trong nội tâm thầm nghĩ:</w:t>
      </w:r>
    </w:p>
    <w:p>
      <w:pPr>
        <w:pStyle w:val="BodyText"/>
      </w:pPr>
      <w:r>
        <w:t xml:space="preserve">- Khá tốt là có xe trường học này, nếu không căn bản nửa bước khó đi.</w:t>
      </w:r>
    </w:p>
    <w:p>
      <w:pPr>
        <w:pStyle w:val="BodyText"/>
      </w:pPr>
      <w:r>
        <w:t xml:space="preserve">Mà khắp nơi trên đường phố có cả đàn cả lũ tang thi di động, cho dù Nhạc Trọng cùng Bạch Cốt hai người cũng không cách nào vượt qua đường phố như thế này.</w:t>
      </w:r>
    </w:p>
    <w:p>
      <w:pPr>
        <w:pStyle w:val="BodyText"/>
      </w:pPr>
      <w:r>
        <w:t xml:space="preserve">Ba người Trần Cương nhìn thấy tang thi rậm rạp chằng chịt trên đường phố thì sắc mặt cả đám hoảng sợ, cả thế giới dường như trừ tang thi ra thì không có người sống nào cả.</w:t>
      </w:r>
    </w:p>
    <w:p>
      <w:pPr>
        <w:pStyle w:val="BodyText"/>
      </w:pPr>
      <w:r>
        <w:t xml:space="preserve">Ngày xưa người đi qua đường đông đảo như đàn kiến di động, bây giờ ngoài tang thi cũng chỉ có tang thi.</w:t>
      </w:r>
    </w:p>
    <w:p>
      <w:pPr>
        <w:pStyle w:val="BodyText"/>
      </w:pPr>
      <w:r>
        <w:t xml:space="preserve">Trần Dao điều khiển xe trường học lao nhanh trên đường, đánh bay vô số tang thi thì đi vào trong trong tiểu khu hoa viên thịnh thế.</w:t>
      </w:r>
    </w:p>
    <w:p>
      <w:pPr>
        <w:pStyle w:val="BodyText"/>
      </w:pPr>
      <w:r>
        <w:t xml:space="preserve">Thế giới dị biến phát sinh vào buổi chiều, mà trong đoạn thời gian đó không có bao nhiêu người ở nhà vào thời điểm này.</w:t>
      </w:r>
    </w:p>
    <w:p>
      <w:pPr>
        <w:pStyle w:val="BodyText"/>
      </w:pPr>
      <w:r>
        <w:t xml:space="preserve">Cho dù là ở nhà thì cũng là một người một mình trong phòng, ở bên ngoài có rất ít người.</w:t>
      </w:r>
    </w:p>
    <w:p>
      <w:pPr>
        <w:pStyle w:val="BodyText"/>
      </w:pPr>
      <w:r>
        <w:t xml:space="preserve">Trần Dao lái xe đụng bay đám tang thi chung quanh tiểu khu hoa viên thịnh thế, dừng lại trước một dãy nhà.</w:t>
      </w:r>
    </w:p>
    <w:p>
      <w:pPr>
        <w:pStyle w:val="BodyText"/>
      </w:pPr>
      <w:r>
        <w:t xml:space="preserve">Cửa xe mở ra, Bạch Cốt vừa xuống xe đã huy động búa lớn chém bay một con tang thi.</w:t>
      </w:r>
    </w:p>
    <w:p>
      <w:pPr>
        <w:pStyle w:val="BodyText"/>
      </w:pPr>
      <w:r>
        <w:t xml:space="preserve">Nhạc Trọng cũng như mũi tên lao xuống xe, huy động Phảng Chế Đường Đao chém giêt tang thi chung quanh.</w:t>
      </w:r>
    </w:p>
    <w:p>
      <w:pPr>
        <w:pStyle w:val="BodyText"/>
      </w:pPr>
      <w:r>
        <w:t xml:space="preserve">- Xuống xe!</w:t>
      </w:r>
    </w:p>
    <w:p>
      <w:pPr>
        <w:pStyle w:val="BodyText"/>
      </w:pPr>
      <w:r>
        <w:t xml:space="preserve">Kỷ Thanh Vũ nhìn qua mọi người trên xe rồi nói ra.</w:t>
      </w:r>
    </w:p>
    <w:p>
      <w:pPr>
        <w:pStyle w:val="BodyText"/>
      </w:pPr>
      <w:r>
        <w:t xml:space="preserve">Bốn nữ sinh Trần Dao và ba nam sinh Trần Cương nhanh chóng xuống xe.</w:t>
      </w:r>
    </w:p>
    <w:p>
      <w:pPr>
        <w:pStyle w:val="BodyText"/>
      </w:pPr>
      <w:r>
        <w:t xml:space="preserve">Bên ngoài cư xá này không có bao nhiêu tang thi cả, chỉ có rải rác vài đầu, rất nhanh đã bị Nhạc Trọng, Bạch Cốt, Kỷ Thanh Vũ ba người chém giết.</w:t>
      </w:r>
    </w:p>
    <w:p>
      <w:pPr>
        <w:pStyle w:val="BodyText"/>
      </w:pPr>
      <w:r>
        <w:t xml:space="preserve">Trần Dao bảy người nhìn thấy ba người Nhạc Trọng thập phần nhẹ nhõm chém giết những tang thi kia.</w:t>
      </w:r>
    </w:p>
    <w:p>
      <w:pPr>
        <w:pStyle w:val="BodyText"/>
      </w:pPr>
      <w:r>
        <w:t xml:space="preserve">- Đưa chìa khóa cho anh!</w:t>
      </w:r>
    </w:p>
    <w:p>
      <w:pPr>
        <w:pStyle w:val="BodyText"/>
      </w:pPr>
      <w:r>
        <w:t xml:space="preserve">Chém giết tất cả tang thi, Nhạc Trọng đi đến trước người Trần Dao và đưa tay nói ra.</w:t>
      </w:r>
    </w:p>
    <w:p>
      <w:pPr>
        <w:pStyle w:val="BodyText"/>
      </w:pPr>
      <w:r>
        <w:t xml:space="preserve">Trần Dao hết sức nhanh chóng lấy chìa khóa trong người giao cho Nhạc Trọng.</w:t>
      </w:r>
    </w:p>
    <w:p>
      <w:pPr>
        <w:pStyle w:val="BodyText"/>
      </w:pPr>
      <w:r>
        <w:t xml:space="preserve">Nhạc Trọng cầm lấy chìa khóa sau đó nhanh chóng mở một cánh cửa bằng thép ra.</w:t>
      </w:r>
    </w:p>
    <w:p>
      <w:pPr>
        <w:pStyle w:val="BodyText"/>
      </w:pPr>
      <w:r>
        <w:t xml:space="preserve">Cửa bằng thép vừa mở ra thì có ba đầu tang thi lung la lung lay đi tới phía trước.</w:t>
      </w:r>
    </w:p>
    <w:p>
      <w:pPr>
        <w:pStyle w:val="BodyText"/>
      </w:pPr>
      <w:r>
        <w:t xml:space="preserve">Nhìn qua thân thể bị cắn nham nhở trước mặt thì bảy người Trần Dao sợ hãi lui bước lại. Cơ hồ không có người nào không biết Sinh Hóa Nguy Cơ, chỉ cần bị tang thi cắn đều biến thành tang thi, mọi người cũng không muốn biến thành tang thi.</w:t>
      </w:r>
    </w:p>
    <w:p>
      <w:pPr>
        <w:pStyle w:val="BodyText"/>
      </w:pPr>
      <w:r>
        <w:t xml:space="preserve">Bạch Cốt huy động búa lớn và nhanh như gió lao thẳng về phía trước, trong chớp mắt nó đã chém bay đầu của ba con tang thi trước mặt.</w:t>
      </w:r>
    </w:p>
    <w:p>
      <w:pPr>
        <w:pStyle w:val="BodyText"/>
      </w:pPr>
      <w:r>
        <w:t xml:space="preserve">Thân thể Nhạc Trọng hơi cong lại, một đao chém ngang qua, trực tiếp chém bay đầu của một tang thi ở gần.</w:t>
      </w:r>
    </w:p>
    <w:p>
      <w:pPr>
        <w:pStyle w:val="BodyText"/>
      </w:pPr>
      <w:r>
        <w:t xml:space="preserve">Nhạc Trọng nhìn qua mọi người nói ra một câu, chợt cùng Bạch Cốt lao thẳng vào trong tòa nhà:</w:t>
      </w:r>
    </w:p>
    <w:p>
      <w:pPr>
        <w:pStyle w:val="BodyText"/>
      </w:pPr>
      <w:r>
        <w:t xml:space="preserve">- Chuyển vật tư, sau đó lên lầu! Tôi sẽ đi thanh lý toàn bộ tang thi. Nhanh, đừng lề mề. Kỷ Thanh Vũ, an toàn của bọn họ giao cả cho cô.</w:t>
      </w:r>
    </w:p>
    <w:p>
      <w:pPr>
        <w:pStyle w:val="BodyText"/>
      </w:pPr>
      <w:r>
        <w:t xml:space="preserve">- Được!</w:t>
      </w:r>
    </w:p>
    <w:p>
      <w:pPr>
        <w:pStyle w:val="BodyText"/>
      </w:pPr>
      <w:r>
        <w:t xml:space="preserve">Kỷ Thanh Vũ gật đầu đáp ứng.</w:t>
      </w:r>
    </w:p>
    <w:p>
      <w:pPr>
        <w:pStyle w:val="BodyText"/>
      </w:pPr>
      <w:r>
        <w:t xml:space="preserve">Phòng cua Trần Dao ở tầng năm, Nhạc Trọng cùng Bạch Cốt dọc theo thang lầu đi lên trên, mỗi lần một tầng lầu đều hết sức nhanh chóng cùng Bạch Cốt thanh lý tang thi trên thang lầu.</w:t>
      </w:r>
    </w:p>
    <w:p>
      <w:pPr>
        <w:pStyle w:val="BodyText"/>
      </w:pPr>
      <w:r>
        <w:t xml:space="preserve">Một đường chém giết mười hai đầu tang thi thì Nhạc Trọng mới dẹp toàn bộ tang thi trên cầu thang.</w:t>
      </w:r>
    </w:p>
    <w:p>
      <w:pPr>
        <w:pStyle w:val="BodyText"/>
      </w:pPr>
      <w:r>
        <w:t xml:space="preserve">Nhạc Trọng mở cửa nhà của Trần Dao, sau đó nhìn Bạch Cốt ra lệnh:</w:t>
      </w:r>
    </w:p>
    <w:p>
      <w:pPr>
        <w:pStyle w:val="BodyText"/>
      </w:pPr>
      <w:r>
        <w:t xml:space="preserve">- Bạch Cốt, ngươi lập tức lên lầu, thanh lý tang thi ở mỗi tầng.</w:t>
      </w:r>
    </w:p>
    <w:p>
      <w:pPr>
        <w:pStyle w:val="BodyText"/>
      </w:pPr>
      <w:r>
        <w:t xml:space="preserve">Nhận được lệnh của Nhạc Trọng thì Bạch Cốt giơ giơ búa lớn lên, nhanh chóng chạy lên trên lầu, bắt đầu thanh lý tang thi trong mỗi phòng.</w:t>
      </w:r>
    </w:p>
    <w:p>
      <w:pPr>
        <w:pStyle w:val="BodyText"/>
      </w:pPr>
      <w:r>
        <w:t xml:space="preserve">Nhạc Trọng thì đi vào phòng, đặt mông ngồi ở trên ghế sa ***, miệng lớn thở một cái, bắt đầu nghỉ ngơi.</w:t>
      </w:r>
    </w:p>
    <w:p>
      <w:pPr>
        <w:pStyle w:val="BodyText"/>
      </w:pPr>
      <w:r>
        <w:t xml:space="preserve">Hôm nay một đường kịch chiến và thân thể Nhạc Trọng mệt mỏi không chịu nổi, nếu không phải hắn ý chí kiên định, chỉ sợ căn bản chịu không được, giờ phút này thể lực chỉ còn lại bốn điểm, lúc này ngồi xuống thì không muốn đứng lên.</w:t>
      </w:r>
    </w:p>
    <w:p>
      <w:pPr>
        <w:pStyle w:val="BodyText"/>
      </w:pPr>
      <w:r>
        <w:t xml:space="preserve">Khẩn trương, nhanh chóng! Đám người Trần Dao mang theo vật tư vào trong phòng.</w:t>
      </w:r>
    </w:p>
    <w:p>
      <w:pPr>
        <w:pStyle w:val="BodyText"/>
      </w:pPr>
      <w:r>
        <w:t xml:space="preserve">Sau khi đám người Trần Dao, Nhạc Trọng chỉ nhìn một cái, không có bất kỳ động tác nào, hắn thật sự là mệt mỏi chịu không được, cũng bất chấp cái gì phong độ thân sĩ.</w:t>
      </w:r>
    </w:p>
    <w:p>
      <w:pPr>
        <w:pStyle w:val="BodyText"/>
      </w:pPr>
      <w:r>
        <w:t xml:space="preserve">Sáu người Trần Dao cố gắng vận chuyển đồ, rất nhanh trong gian phòng chứa đầy đồ đạc.</w:t>
      </w:r>
    </w:p>
    <w:p>
      <w:pPr>
        <w:pStyle w:val="BodyText"/>
      </w:pPr>
      <w:r>
        <w:t xml:space="preserve">Liên tiếp vận chuyển tới khi trời tối đen, bảy người Trần Dao các nàng mới đem toàn bộ vật tư vào trong phòng này.</w:t>
      </w:r>
    </w:p>
    <w:p>
      <w:pPr>
        <w:pStyle w:val="BodyText"/>
      </w:pPr>
      <w:r>
        <w:t xml:space="preserve">Thời điểm đóng cửa bảo vệ lại, tất cả mọi người mới chính thức buông lỏng lại.</w:t>
      </w:r>
    </w:p>
    <w:p>
      <w:pPr>
        <w:pStyle w:val="BodyText"/>
      </w:pPr>
      <w:r>
        <w:t xml:space="preserve">- Tôi đi tìm tòi trong cao ốc này một chút..</w:t>
      </w:r>
    </w:p>
    <w:p>
      <w:pPr>
        <w:pStyle w:val="BodyText"/>
      </w:pPr>
      <w:r>
        <w:t xml:space="preserve">Thể lực khôi phục đến 7 điểm thì Nhạc Trọng mới từ trên ghế sa *** đứng lên, nhìn qua Kỷ Thanh Vũ nói ra.</w:t>
      </w:r>
    </w:p>
    <w:p>
      <w:pPr>
        <w:pStyle w:val="BodyText"/>
      </w:pPr>
      <w:r>
        <w:t xml:space="preserve">- Anh nên cẩn thận!</w:t>
      </w:r>
    </w:p>
    <w:p>
      <w:pPr>
        <w:pStyle w:val="BodyText"/>
      </w:pPr>
      <w:r>
        <w:t xml:space="preserve">Kỷ Thanh Vũ nhìn Nhạc Trọng nói ra, nàng hôm nay cũng đã thập phần mỏi mệt, cần muốn nghỉ ngơi thật tốt.</w:t>
      </w:r>
    </w:p>
    <w:p>
      <w:pPr>
        <w:pStyle w:val="BodyText"/>
      </w:pPr>
      <w:r>
        <w:t xml:space="preserve">- Cẩn thận!</w:t>
      </w:r>
    </w:p>
    <w:p>
      <w:pPr>
        <w:pStyle w:val="BodyText"/>
      </w:pPr>
      <w:r>
        <w:t xml:space="preserve">Trương Tuyền cũng lo lắng dặn dò một câu.</w:t>
      </w:r>
    </w:p>
    <w:p>
      <w:pPr>
        <w:pStyle w:val="BodyText"/>
      </w:pPr>
      <w:r>
        <w:t xml:space="preserve">Nhạc Trọng gật đầu, nhanh chóng đi ra bên ngoài.</w:t>
      </w:r>
    </w:p>
    <w:p>
      <w:pPr>
        <w:pStyle w:val="Compact"/>
      </w:pPr>
      <w:r>
        <w:br w:type="textWrapping"/>
      </w:r>
      <w:r>
        <w:br w:type="textWrapping"/>
      </w:r>
    </w:p>
    <w:p>
      <w:pPr>
        <w:pStyle w:val="Heading2"/>
      </w:pPr>
      <w:bookmarkStart w:id="40" w:name="chương-18-cái-bao-tay-trắng"/>
      <w:bookmarkEnd w:id="40"/>
      <w:r>
        <w:t xml:space="preserve">18. Chương 18: Cái Bao Tay Trắng</w:t>
      </w:r>
    </w:p>
    <w:p>
      <w:pPr>
        <w:pStyle w:val="Compact"/>
      </w:pPr>
      <w:r>
        <w:br w:type="textWrapping"/>
      </w:r>
      <w:r>
        <w:br w:type="textWrapping"/>
      </w:r>
      <w:r>
        <w:t xml:space="preserve">Nhạc Trọng rời phòng nhanh chóng đi ra ngoài.</w:t>
      </w:r>
    </w:p>
    <w:p>
      <w:pPr>
        <w:pStyle w:val="BodyText"/>
      </w:pPr>
      <w:r>
        <w:t xml:space="preserve">- Không có sinh tồn tệ. Đây là chuyện gì? Chẳng lẽ là qua một thời gian ngắn những đồ vật vốn không tồn tại trên thế giới sẽ biến mất?</w:t>
      </w:r>
    </w:p>
    <w:p>
      <w:pPr>
        <w:pStyle w:val="BodyText"/>
      </w:pPr>
      <w:r>
        <w:t xml:space="preserve">Nhạc Trọng dọc theo thang lầu, trên đường đi khắp nơi đều là thi thể tang thi, nhưng mà ở gần thi thể tang thi không có sinh tồn tệ màu đen, chuyện này làm cho hắn nhíu mày.</w:t>
      </w:r>
    </w:p>
    <w:p>
      <w:pPr>
        <w:pStyle w:val="BodyText"/>
      </w:pPr>
      <w:r>
        <w:t xml:space="preserve">Do dự một chút, Nhạc Trọng đem một miếng sinh tồn tệ màu đen ném lên mặt đất, sau hai mươi phút thì sinh tồn tệ màu đen này lập tức hóa thành khói đen tiêu tán trong không khí.</w:t>
      </w:r>
    </w:p>
    <w:p>
      <w:pPr>
        <w:pStyle w:val="BodyText"/>
      </w:pPr>
      <w:r>
        <w:t xml:space="preserve">Nhạc Trọng khẽ chau mày, trong nội tâm thầm nghĩ:</w:t>
      </w:r>
    </w:p>
    <w:p>
      <w:pPr>
        <w:pStyle w:val="BodyText"/>
      </w:pPr>
      <w:r>
        <w:t xml:space="preserve">- Quả là thế, không phải vật phẩm tồn tại trên thế giới này, chỉ cần rời khỏi bản thể vật chủ thì không tồn tại quá hai mươi phút.</w:t>
      </w:r>
    </w:p>
    <w:p>
      <w:pPr>
        <w:pStyle w:val="BodyText"/>
      </w:pPr>
      <w:r>
        <w:t xml:space="preserve">Nhạc Trọng một đường đi dò xét, chỉ thấy trên đường đi khắp nơi đều là thi thể tang thi, đây là những thi thể tang thi mà Bạch Cốt một đường đi tới dọn dẹp.</w:t>
      </w:r>
    </w:p>
    <w:p>
      <w:pPr>
        <w:pStyle w:val="BodyText"/>
      </w:pPr>
      <w:r>
        <w:t xml:space="preserve">Tòa nhà này cao tám tầng, Nhạc Trọng một đường dò xét đều không phát hiện tang thi rải rác, mà tất cả tang thi rải rác đều bị Bạch Cốt chém giết cả.</w:t>
      </w:r>
    </w:p>
    <w:p>
      <w:pPr>
        <w:pStyle w:val="BodyText"/>
      </w:pPr>
      <w:r>
        <w:t xml:space="preserve">Bạch Cốt bởi vì một đường chiến đấu mà đạt tới cấp 8, tố chất bình quân của nó đã vượt qua nhân loại bình thường 70%.</w:t>
      </w:r>
    </w:p>
    <w:p>
      <w:pPr>
        <w:pStyle w:val="BodyText"/>
      </w:pPr>
      <w:r>
        <w:t xml:space="preserve">Lúc đi lên lầu tám cao nhất, Nhạc Trọng đi thẳng tới trước cửa một gia đình:</w:t>
      </w:r>
    </w:p>
    <w:p>
      <w:pPr>
        <w:pStyle w:val="BodyText"/>
      </w:pPr>
      <w:r>
        <w:t xml:space="preserve">- Bên trong có ai không? Có chuyện rồi, thỉnh nói một tiếng, tôi lập tức ly khai. Không có trả lời thì tôi sẽ cho rằng không có ai, sẽ dùng bạo lực phá cửa.</w:t>
      </w:r>
    </w:p>
    <w:p>
      <w:pPr>
        <w:pStyle w:val="BodyText"/>
      </w:pPr>
      <w:r>
        <w:t xml:space="preserve">Gia đình này không có ai lên tiếng.</w:t>
      </w:r>
    </w:p>
    <w:p>
      <w:pPr>
        <w:pStyle w:val="BodyText"/>
      </w:pPr>
      <w:r>
        <w:t xml:space="preserve">- Bạch Cốt, động thủ!</w:t>
      </w:r>
    </w:p>
    <w:p>
      <w:pPr>
        <w:pStyle w:val="BodyText"/>
      </w:pPr>
      <w:r>
        <w:t xml:space="preserve">Nhạc Trọng nhìn qua Bạch Cốt và ra lệnh.</w:t>
      </w:r>
    </w:p>
    <w:p>
      <w:pPr>
        <w:pStyle w:val="BodyText"/>
      </w:pPr>
      <w:r>
        <w:t xml:space="preserve">Bạch Cốt huy động búa lớn to như đầu người nện vào cánh cửa nhà, chém ra một cái lỗ to và mảnh gỗ bay tứ tung.</w:t>
      </w:r>
    </w:p>
    <w:p>
      <w:pPr>
        <w:pStyle w:val="BodyText"/>
      </w:pPr>
      <w:r>
        <w:t xml:space="preserve">Liên tiếp mấy búa thì cánh cửa nhà gia đình này bị chém tan.</w:t>
      </w:r>
    </w:p>
    <w:p>
      <w:pPr>
        <w:pStyle w:val="BodyText"/>
      </w:pPr>
      <w:r>
        <w:t xml:space="preserve">Cửa phòng vừa mở ra thì trong phòng có một tang thi tiểu nữ hài bị cắn nát và một tang thi người trung niên cùng một nữ tang thi đi về phía của Nhạc Trọng cùng Bạch Cốt.</w:t>
      </w:r>
    </w:p>
    <w:p>
      <w:pPr>
        <w:pStyle w:val="BodyText"/>
      </w:pPr>
      <w:r>
        <w:t xml:space="preserve">- Đánh bay chúng!</w:t>
      </w:r>
    </w:p>
    <w:p>
      <w:pPr>
        <w:pStyle w:val="BodyText"/>
      </w:pPr>
      <w:r>
        <w:t xml:space="preserve">Nhạc Trọng quát to một tiếng, một đao chém ra, trực tiếp chém bay đầu lâu của tang thi trung niên.</w:t>
      </w:r>
    </w:p>
    <w:p>
      <w:pPr>
        <w:pStyle w:val="BodyText"/>
      </w:pPr>
      <w:r>
        <w:t xml:space="preserve">Bạch Cốt hung hăng va chạm giống như cổ xe tăng lao vào tiểu tang thi và nữ tang thi, đụng hai tang thi này ngã trên mặt đất.</w:t>
      </w:r>
    </w:p>
    <w:p>
      <w:pPr>
        <w:pStyle w:val="BodyText"/>
      </w:pPr>
      <w:r>
        <w:t xml:space="preserve">Nhạc Trọng thừa cơ bước tới trước, một đao chặt đứt đầu lâu của tiểu tang thi.</w:t>
      </w:r>
    </w:p>
    <w:p>
      <w:pPr>
        <w:pStyle w:val="BodyText"/>
      </w:pPr>
      <w:r>
        <w:t xml:space="preserve">- Ngăn chân nàng!</w:t>
      </w:r>
    </w:p>
    <w:p>
      <w:pPr>
        <w:pStyle w:val="BodyText"/>
      </w:pPr>
      <w:r>
        <w:t xml:space="preserve">Bạch Cốt vừa định giết nữ tang thi thì nghe Nhạc Trọng ra lệnh, nó chỉ có thể dùng hai cánh tay xương nắm chặt nữ tang thi lại.</w:t>
      </w:r>
    </w:p>
    <w:p>
      <w:pPr>
        <w:pStyle w:val="BodyText"/>
      </w:pPr>
      <w:r>
        <w:t xml:space="preserve">Nhạc Trọng một đao chém xuống, đầu lâu nữ tang thi rơi xuống.</w:t>
      </w:r>
    </w:p>
    <w:p>
      <w:pPr>
        <w:pStyle w:val="BodyText"/>
      </w:pPr>
      <w:r>
        <w:t xml:space="preserve">Thời điểm nữ tang thi bị chém đứt đầu thì hộp báu màu trắng bay ra ngoài.</w:t>
      </w:r>
    </w:p>
    <w:p>
      <w:pPr>
        <w:pStyle w:val="BodyText"/>
      </w:pPr>
      <w:r>
        <w:t xml:space="preserve">Con mắt Nhạc Trọng sáng ngời, nhanh chóng nhặt lấy hộp báu màu trắng và mở ra.</w:t>
      </w:r>
    </w:p>
    <w:p>
      <w:pPr>
        <w:pStyle w:val="BodyText"/>
      </w:pPr>
      <w:r>
        <w:t xml:space="preserve">Một đạo bạch quang chớp động, một phù văn kỳ dị có khắc chữ hiện ra trước mặt của Nhạc Trọng.</w:t>
      </w:r>
    </w:p>
    <w:p>
      <w:pPr>
        <w:pStyle w:val="BodyText"/>
      </w:pPr>
      <w:r>
        <w:t xml:space="preserve">- Vật phẩm bao tay da màu trắng cấp 1. Sau khi trang bị thì lực lượng +2. Bản thân có thể chống cự công kích của tang thi dưới cấp 5, độ bền 10/10.</w:t>
      </w:r>
    </w:p>
    <w:p>
      <w:pPr>
        <w:pStyle w:val="BodyText"/>
      </w:pPr>
      <w:r>
        <w:t xml:space="preserve">Nhạc Trọng nhanh chóng mang bao tay trắng này vào trong tay của mình, hắn chợt cảm giác được một cổ nước ấm nhàn nhạt lưu động trong người, lực lượng của hắn được tăng cường lần nữa.</w:t>
      </w:r>
    </w:p>
    <w:p>
      <w:pPr>
        <w:pStyle w:val="BodyText"/>
      </w:pPr>
      <w:r>
        <w:t xml:space="preserve">Nhạc Trọng kiểm tra trong gian phòng một chút, không có phát hiện tang thi nào thì đi qua một gian phòng khác.</w:t>
      </w:r>
    </w:p>
    <w:p>
      <w:pPr>
        <w:pStyle w:val="BodyText"/>
      </w:pPr>
      <w:r>
        <w:t xml:space="preserve">Một gian phòng bị Nhạc Trọng phá hư, tang thi bên trong cũng bị chém giết hết.</w:t>
      </w:r>
    </w:p>
    <w:p>
      <w:pPr>
        <w:pStyle w:val="BodyText"/>
      </w:pPr>
      <w:r>
        <w:t xml:space="preserve">- Bên trong có ai không? Có chuyện, thỉnh nói một tiếng, tôi lập tức rời đi. Không có trả lời thì tôi cho rằng không tồn tại, sẽ dùng bạo lực phá cửa.</w:t>
      </w:r>
    </w:p>
    <w:p>
      <w:pPr>
        <w:pStyle w:val="BodyText"/>
      </w:pPr>
      <w:r>
        <w:t xml:space="preserve">- Có người! Đừng phá hư nhà của tôi. Thỉnh anh lập tức rời đi.</w:t>
      </w:r>
    </w:p>
    <w:p>
      <w:pPr>
        <w:pStyle w:val="BodyText"/>
      </w:pPr>
      <w:r>
        <w:t xml:space="preserve">Trong một căn phòng lầu bốn truyền ra âm thanh của nam tử.</w:t>
      </w:r>
    </w:p>
    <w:p>
      <w:pPr>
        <w:pStyle w:val="BodyText"/>
      </w:pPr>
      <w:r>
        <w:t xml:space="preserve">Nhạc Trọng không có do dự, lập tức rời đi xuống dưới.</w:t>
      </w:r>
    </w:p>
    <w:p>
      <w:pPr>
        <w:pStyle w:val="BodyText"/>
      </w:pPr>
      <w:r>
        <w:t xml:space="preserve">Tòa nhà này có tới tám tầng, mỗi một tầng lại có bốn gia đình ở lại, Nhạc Trọng trên đường đi lại phát hiện sáu gia đình vẫn còn sống, chỉ có điều tất cả mọi người thập phần cảnh giác, Nhạc Trọng vừa mới nói chuyện thì bị xua đuổi.</w:t>
      </w:r>
    </w:p>
    <w:p>
      <w:pPr>
        <w:pStyle w:val="BodyText"/>
      </w:pPr>
      <w:r>
        <w:t xml:space="preserve">Hôm nay thế giới đại biến, chỉ có nhà mình mới là nơi an toàn nhất, tất cả mọi người theo bản năng có cảnh giác với người xa lạ.</w:t>
      </w:r>
    </w:p>
    <w:p>
      <w:pPr>
        <w:pStyle w:val="BodyText"/>
      </w:pPr>
      <w:r>
        <w:t xml:space="preserve">Nhạc Trọng phá hư tất cả các gian nhà không có ai lên tiếng, thanh lý một lần sau đó hắn lại tăng lên cấp 7.</w:t>
      </w:r>
    </w:p>
    <w:p>
      <w:pPr>
        <w:pStyle w:val="BodyText"/>
      </w:pPr>
      <w:r>
        <w:t xml:space="preserve">- Ngài đã thăng cấp lên cấp 7, thỉnh phân phối 2 điểm cường hóa.</w:t>
      </w:r>
    </w:p>
    <w:p>
      <w:pPr>
        <w:pStyle w:val="BodyText"/>
      </w:pPr>
      <w:r>
        <w:t xml:space="preserve">Sau khi Nhạc Trọng tiêu diệt tất cả tang thi tầng thứ sáu, lúc này nghe âm thanh thanh thúy vang lên.</w:t>
      </w:r>
    </w:p>
    <w:p>
      <w:pPr>
        <w:pStyle w:val="BodyText"/>
      </w:pPr>
      <w:r>
        <w:t xml:space="preserve">Nhạc Trọng lúc này do dự một chút mới đưa ra quyết định.</w:t>
      </w:r>
    </w:p>
    <w:p>
      <w:pPr>
        <w:pStyle w:val="BodyText"/>
      </w:pPr>
      <w:r>
        <w:t xml:space="preserve">- Cường hóa thể lực, nhanh nhẹn.</w:t>
      </w:r>
    </w:p>
    <w:p>
      <w:pPr>
        <w:pStyle w:val="BodyText"/>
      </w:pPr>
      <w:r>
        <w:t xml:space="preserve">Thanh lý hết tất cả tang thi trong tòa lầu xong, Nhạc Trọng mới kéo thân hình mệt mỏi quay trở lại tòa nhà của Trần Dao.</w:t>
      </w:r>
    </w:p>
    <w:p>
      <w:pPr>
        <w:pStyle w:val="BodyText"/>
      </w:pPr>
      <w:r>
        <w:t xml:space="preserve">- Nhạc Trọng, anh đã trở về!</w:t>
      </w:r>
    </w:p>
    <w:p>
      <w:pPr>
        <w:pStyle w:val="BodyText"/>
      </w:pPr>
      <w:r>
        <w:t xml:space="preserve">Nhìn thấy Nhạc Trọng trở về, mấy nữ sinh Trần Dao lúc này lộ ra thần sắc vui vẻ, các nàng thập phần lo lắng Nhạc Trọng sẽ chết trong miệng của đám tang thi, lo lắng hơn Nhạc Trọng đi là không quay về.</w:t>
      </w:r>
    </w:p>
    <w:p>
      <w:pPr>
        <w:pStyle w:val="BodyText"/>
      </w:pPr>
      <w:r>
        <w:t xml:space="preserve">- Nhạc Trọng, đây là bữa tối tôi chuẩn bị.</w:t>
      </w:r>
    </w:p>
    <w:p>
      <w:pPr>
        <w:pStyle w:val="BodyText"/>
      </w:pPr>
      <w:r>
        <w:t xml:space="preserve">Trần Dao cầm lấy một cái chén lớn, phía trên có cơm và thịt cùng lạp xưởng hun khói, mùi thức ăn bay lên xông vào mũi Nhạc Trọng, mỉm cười nhìn Nhạc Trọng.</w:t>
      </w:r>
    </w:p>
    <w:p>
      <w:pPr>
        <w:pStyle w:val="BodyText"/>
      </w:pPr>
      <w:r>
        <w:t xml:space="preserve">Cơm và thịt cùng lạp xưởng hun khói vừa đưa tới thì bụng của Nhạc Trọng cũng kêu lên ọc ọc, quả thực là vô cùng hấp dẫn.</w:t>
      </w:r>
    </w:p>
    <w:p>
      <w:pPr>
        <w:pStyle w:val="BodyText"/>
      </w:pPr>
      <w:r>
        <w:t xml:space="preserve">- Đây là dùng nước nào?</w:t>
      </w:r>
    </w:p>
    <w:p>
      <w:pPr>
        <w:pStyle w:val="BodyText"/>
      </w:pPr>
      <w:r>
        <w:t xml:space="preserve">Nhạc Trọng tiếp nhận chén thức ăn này, cưỡng chế thèm thuồng trong bụng của mình, nhìn Trần Dao hỏi.</w:t>
      </w:r>
    </w:p>
    <w:p>
      <w:pPr>
        <w:pStyle w:val="BodyText"/>
      </w:pPr>
      <w:r>
        <w:t xml:space="preserve">Trần Dao hiểu Nhạc Trọng băn khoăn, rất nhanh nói ra:</w:t>
      </w:r>
    </w:p>
    <w:p>
      <w:pPr>
        <w:pStyle w:val="BodyText"/>
      </w:pPr>
      <w:r>
        <w:t xml:space="preserve">- Không! Là nước tinh khiết.</w:t>
      </w:r>
    </w:p>
    <w:p>
      <w:pPr>
        <w:pStyle w:val="BodyText"/>
      </w:pPr>
      <w:r>
        <w:t xml:space="preserve">Nhạc Trọng tiếp nhận chén thức ăn và nhanh chóng ăn vào thật nhanh, hắn cũng thật sự cực đói. Mì ăn liền trước đây mà hắn từng ăn thì so với chén cơm ngày hôm nay không khác gì rác rưởi.</w:t>
      </w:r>
    </w:p>
    <w:p>
      <w:pPr>
        <w:pStyle w:val="BodyText"/>
      </w:pPr>
      <w:r>
        <w:t xml:space="preserve">Vương Phương nhìn qua Nhạc Trọng, trong nội tâm vô cùng hối hận thầm nghĩ:</w:t>
      </w:r>
    </w:p>
    <w:p>
      <w:pPr>
        <w:pStyle w:val="BodyText"/>
      </w:pPr>
      <w:r>
        <w:t xml:space="preserve">- Tại sao mình không có nghĩ tới chứ. Nếu mình vì anh ta làm thức ăn thì có lẽ anh ta sẽ tốt hơn với mình?</w:t>
      </w:r>
    </w:p>
    <w:p>
      <w:pPr>
        <w:pStyle w:val="BodyText"/>
      </w:pPr>
      <w:r>
        <w:t xml:space="preserve">- Kỷ Thanh Vũ, mấy người kia cô có ý định thu vào tiểu đội sao?</w:t>
      </w:r>
    </w:p>
    <w:p>
      <w:pPr>
        <w:pStyle w:val="BodyText"/>
      </w:pPr>
      <w:r>
        <w:t xml:space="preserve">Sau khi ăn cơm xong thì Nhạc Trọng thoáng nghỉ ngơi một chút, nhìn ba người Trần Cương và nhìn qua Kỷ Thanh Vũ hỏi.</w:t>
      </w:r>
    </w:p>
    <w:p>
      <w:pPr>
        <w:pStyle w:val="BodyText"/>
      </w:pPr>
      <w:r>
        <w:t xml:space="preserve">Đám người Trần Dao là bốn nữ hài vốn đã là vướng víu, nếu như thêm ba gã vô năng Trần Cương thì cho dù Kỷ Thanh Vũ thập phần cường hãn, kiếm thuật vô cùng tinh xảo cũng không có khả năng bảo hộ được bọn họ chu toàn.</w:t>
      </w:r>
    </w:p>
    <w:p>
      <w:pPr>
        <w:pStyle w:val="BodyText"/>
      </w:pPr>
      <w:r>
        <w:t xml:space="preserve">Nhạc Trọng cũng không có khả năng cố sức bảo hộ ba gã Trần Cương chỉ biết phàn nàn, không muốn làm việc xuất lực. Hắn còn có nhiều việc cần phải hoàn thành.</w:t>
      </w:r>
    </w:p>
    <w:p>
      <w:pPr>
        <w:pStyle w:val="BodyText"/>
      </w:pPr>
      <w:r>
        <w:t xml:space="preserve">Ba người Trần Cương lúc này cũng khẩn trương lên, con mắt nhìn chằm chằm vào Kỷ Thanh Vũ, trong thế giới này nếu như không có cường giả bảo vệ thì chỉ có chết mà thôi.</w:t>
      </w:r>
    </w:p>
    <w:p>
      <w:pPr>
        <w:pStyle w:val="BodyText"/>
      </w:pPr>
      <w:r>
        <w:t xml:space="preserve">Kỷ Thanh Vũ trầm mặc và lâm vào suy nghĩ.</w:t>
      </w:r>
    </w:p>
    <w:p>
      <w:pPr>
        <w:pStyle w:val="BodyText"/>
      </w:pPr>
      <w:r>
        <w:t xml:space="preserve">Trần Cương nhìn qua Kỷ Thanh Vũ chăm chú nói ra:</w:t>
      </w:r>
    </w:p>
    <w:p>
      <w:pPr>
        <w:pStyle w:val="BodyText"/>
      </w:pPr>
      <w:r>
        <w:t xml:space="preserve">- Kỷ Thanh Vũ, hiện tại thế giới biến thành bộ dạng này, chúng ta chẳng lẽ không nên đồng tâm hiệp lực, cộng đồng vượt qua khó khăn sao? Thỉnh cô lưu chúng ta lại a, chúng ta sẽ bảo hộ các người.</w:t>
      </w:r>
    </w:p>
    <w:p>
      <w:pPr>
        <w:pStyle w:val="Compact"/>
      </w:pPr>
      <w:r>
        <w:br w:type="textWrapping"/>
      </w:r>
      <w:r>
        <w:br w:type="textWrapping"/>
      </w:r>
    </w:p>
    <w:p>
      <w:pPr>
        <w:pStyle w:val="Heading2"/>
      </w:pPr>
      <w:bookmarkStart w:id="41" w:name="chương-19-vương-song-gia-nhập"/>
      <w:bookmarkEnd w:id="41"/>
      <w:r>
        <w:t xml:space="preserve">19. Chương 19: Vương Song Gia Nhập</w:t>
      </w:r>
    </w:p>
    <w:p>
      <w:pPr>
        <w:pStyle w:val="Compact"/>
      </w:pPr>
      <w:r>
        <w:br w:type="textWrapping"/>
      </w:r>
      <w:r>
        <w:br w:type="textWrapping"/>
      </w:r>
      <w:r>
        <w:t xml:space="preserve">Kỷ Thanh Vũ không trả lời thẳng, mà nhìn qua Nhạc Trọng hỏi:</w:t>
      </w:r>
    </w:p>
    <w:p>
      <w:pPr>
        <w:pStyle w:val="BodyText"/>
      </w:pPr>
      <w:r>
        <w:t xml:space="preserve">- Nhạc Trọng, tại sao anh phải đi thanh lý những tang thi trong phòng đơn thế?</w:t>
      </w:r>
    </w:p>
    <w:p>
      <w:pPr>
        <w:pStyle w:val="BodyText"/>
      </w:pPr>
      <w:r>
        <w:t xml:space="preserve">Trong phòng, những người khác cũng đem ánh mắt nhìn qua Nhạc Trọng.</w:t>
      </w:r>
    </w:p>
    <w:p>
      <w:pPr>
        <w:pStyle w:val="BodyText"/>
      </w:pPr>
      <w:r>
        <w:t xml:space="preserve">Nhạc Trọng chậm rãi nói ra:</w:t>
      </w:r>
    </w:p>
    <w:p>
      <w:pPr>
        <w:pStyle w:val="BodyText"/>
      </w:pPr>
      <w:r>
        <w:t xml:space="preserve">- Tôi hoài nghi những tang thi này có thể tiến hoái, hiện tại chúng chỉ có cấp một, nhưng mà tôi cảm thấy chúng tuyệt đối không chỉ có trạng thái như thế này. Nếu như chúng tiếp tục tiến hóa thì sẽ trở nên nguy hiểm hơn.</w:t>
      </w:r>
    </w:p>
    <w:p>
      <w:pPr>
        <w:pStyle w:val="BodyText"/>
      </w:pPr>
      <w:r>
        <w:t xml:space="preserve">Nếu như những tang thi kia chỉ có trình độ như vậy, chỉ cần nhân loại đứng vững bước chân là có thể dễ dàng tiêu diệt tât cả tang thi, một lần nữa thành lập trật tự mới.</w:t>
      </w:r>
    </w:p>
    <w:p>
      <w:pPr>
        <w:pStyle w:val="BodyText"/>
      </w:pPr>
      <w:r>
        <w:t xml:space="preserve">Sắc mặt Tôn Vũ có chút tái nhợt phản bác nói:</w:t>
      </w:r>
    </w:p>
    <w:p>
      <w:pPr>
        <w:pStyle w:val="BodyText"/>
      </w:pPr>
      <w:r>
        <w:t xml:space="preserve">- Không thể nào đâu! Trong TV thì tang thi không phải như thế này sao? Chúng làm sao còn có thể tiến hóa?</w:t>
      </w:r>
    </w:p>
    <w:p>
      <w:pPr>
        <w:pStyle w:val="BodyText"/>
      </w:pPr>
      <w:r>
        <w:t xml:space="preserve">Hôm nay Tôn Vũ đã nhìn thấy thế giới hiện trạng. Trên đường phố khắp nơi đều là tang thi mà không có bóng người, nếu như những tang thi kia tiến hóa, như vậy nhân loại sẽ càng khó tiêu diệt tang thi, khôi phục trật tự.</w:t>
      </w:r>
    </w:p>
    <w:p>
      <w:pPr>
        <w:pStyle w:val="BodyText"/>
      </w:pPr>
      <w:r>
        <w:t xml:space="preserve">Nhạc Trọng nhìn qua Tôn Vũ, thản nhiên nói:</w:t>
      </w:r>
    </w:p>
    <w:p>
      <w:pPr>
        <w:pStyle w:val="BodyText"/>
      </w:pPr>
      <w:r>
        <w:t xml:space="preserve">- Tôi nói đây chỉ là phán đoán của tôi mà thôi, cũng không nhất định là sự thật đâu.</w:t>
      </w:r>
    </w:p>
    <w:p>
      <w:pPr>
        <w:pStyle w:val="BodyText"/>
      </w:pPr>
      <w:r>
        <w:t xml:space="preserve">Đột nhiên Trần Dao xen vào, lo lắng hỏi:</w:t>
      </w:r>
    </w:p>
    <w:p>
      <w:pPr>
        <w:pStyle w:val="BodyText"/>
      </w:pPr>
      <w:r>
        <w:t xml:space="preserve">- Nhạc Trọng, anh phải rời khỏi chúng tôi sao?</w:t>
      </w:r>
    </w:p>
    <w:p>
      <w:pPr>
        <w:pStyle w:val="BodyText"/>
      </w:pPr>
      <w:r>
        <w:t xml:space="preserve">Đám nữ nhân Vương Phương lúc này đem ánh mắt nhìn qua Nhạc Trọng. Nhạc Trọng thực lực thế nào các nàng đã thấy rõ, nếu như mất đi Nhạc Trọng bảo hộ, tương lai các nàng mờ mịt rồi.</w:t>
      </w:r>
    </w:p>
    <w:p>
      <w:pPr>
        <w:pStyle w:val="BodyText"/>
      </w:pPr>
      <w:r>
        <w:t xml:space="preserve">Tuy trong gian phòng này chồng chất không ít vật tư, thế nhưng mà những vật tư này luôn có ngày phải dùng hết. Nếu như Nhạc Trọng rời khỏi đây, tương lai của các nàng không biết biến thành cái gì nữa.</w:t>
      </w:r>
    </w:p>
    <w:p>
      <w:pPr>
        <w:pStyle w:val="BodyText"/>
      </w:pPr>
      <w:r>
        <w:t xml:space="preserve">Nhạc Trọng nhìn Trần Dao, chăm chú nói ra:</w:t>
      </w:r>
    </w:p>
    <w:p>
      <w:pPr>
        <w:pStyle w:val="BodyText"/>
      </w:pPr>
      <w:r>
        <w:t xml:space="preserve">- Tôi phải đi tìm Ngã Tử Đảng. Tìm được Ngã Tử Đảng thì tôi còn muốn về nhà một chút. Chúng ta có thể ở cùng chỉ có thời gian mấy ngày mà thôi.</w:t>
      </w:r>
    </w:p>
    <w:p>
      <w:pPr>
        <w:pStyle w:val="BodyText"/>
      </w:pPr>
      <w:r>
        <w:t xml:space="preserve">Nữ sinh trong ký túc xá của Trần Dao đều rất đẹp, đặc biệt là Trần Dao cùng Kỷ Thanh Vũ hai người đều là đại mỹ nữ hoa hậu giảng đường. Nhưng mà đối với Nhạc Trọng mà nói thì bạn bè và song thân càng trọng yếu hơn, hắn không có khả năng lưu lại chỉ để bảo hộ những nữ hài này.</w:t>
      </w:r>
    </w:p>
    <w:p>
      <w:pPr>
        <w:pStyle w:val="BodyText"/>
      </w:pPr>
      <w:r>
        <w:t xml:space="preserve">Nghe được Nhạc Trọng nói như vậy trừ Kỷ Thanh Vũ ra, những cô gái khác đều buồn bã và vô cùng lo lắng.</w:t>
      </w:r>
    </w:p>
    <w:p>
      <w:pPr>
        <w:pStyle w:val="BodyText"/>
      </w:pPr>
      <w:r>
        <w:t xml:space="preserve">Đúng lúc này Vương Song đang trầm mặc bên cạnh đột nhiên nhìn qua Nhạc Trọng nói ra:</w:t>
      </w:r>
    </w:p>
    <w:p>
      <w:pPr>
        <w:pStyle w:val="BodyText"/>
      </w:pPr>
      <w:r>
        <w:t xml:space="preserve">- Nhạc Trọng, để cho chúng tôi theo ra ngoài đi! Tôi nguyện ý đi theo anh, cho dù là đi tìm Ngã Tử Đảng hay là đi về nhà của anh. Có lẽ anh cần một người lái xe a! Tôi còn có thể làm những công việc tốn thể lực, những chuyện chiến đâu tôi không làm được, anh chỉ cần chiến đấu là đủ.</w:t>
      </w:r>
    </w:p>
    <w:p>
      <w:pPr>
        <w:pStyle w:val="BodyText"/>
      </w:pPr>
      <w:r>
        <w:t xml:space="preserve">Nhạc Trọng nhìn chằm chằm vào Vương Song, hỏi lại một lần:</w:t>
      </w:r>
    </w:p>
    <w:p>
      <w:pPr>
        <w:pStyle w:val="BodyText"/>
      </w:pPr>
      <w:r>
        <w:t xml:space="preserve">- Anh xác định muốn đi theo tôi? Nhà của tôi nằm ở tận thành phố Nam Trữ. Cách nơi này cũng không gần, trên đường đi cũng gặp các loại nguy hiểm không biết tên. Tôi nói rồi, nếu như tôi phỏng đoán không sai thì những tang thi kia sẽ tiến hóa, hơn nữa trên đường đi không biết lúc nào sẽ gặp nguy hiểm bất chợt.</w:t>
      </w:r>
    </w:p>
    <w:p>
      <w:pPr>
        <w:pStyle w:val="BodyText"/>
      </w:pPr>
      <w:r>
        <w:t xml:space="preserve">Nhũng lời này làm cho Nhạc Trọng cùng những cô gái kia đều trầm mặc, thành phố Nam Trữ thật sự quá xa nơi này, thế giới này rôt cuộc biến thành thế nào không ai biết được, lặn lội đường xa nguy hiểm trùng trùng điệp điệp, các nàng phải chuẩn bị tâm lý thật tốt.</w:t>
      </w:r>
    </w:p>
    <w:p>
      <w:pPr>
        <w:pStyle w:val="BodyText"/>
      </w:pPr>
      <w:r>
        <w:t xml:space="preserve">Vương Song chém đinh chặt sắt nói:</w:t>
      </w:r>
    </w:p>
    <w:p>
      <w:pPr>
        <w:pStyle w:val="BodyText"/>
      </w:pPr>
      <w:r>
        <w:t xml:space="preserve">- Tôi quyết định muốn đi theo anh.</w:t>
      </w:r>
    </w:p>
    <w:p>
      <w:pPr>
        <w:pStyle w:val="BodyText"/>
      </w:pPr>
      <w:r>
        <w:t xml:space="preserve">Nhạc Trọng gật đầu đồng ý, lại cho Vương Song gia nhập tổ đội kiến lập tạm thời của hắn, nói:</w:t>
      </w:r>
    </w:p>
    <w:p>
      <w:pPr>
        <w:pStyle w:val="BodyText"/>
      </w:pPr>
      <w:r>
        <w:t xml:space="preserve">- Tốt!</w:t>
      </w:r>
    </w:p>
    <w:p>
      <w:pPr>
        <w:pStyle w:val="BodyText"/>
      </w:pPr>
      <w:r>
        <w:t xml:space="preserve">Nhạc Trọng cũng cần người hỗ trợ lái xe, vận chuyển vật tư khi, cần có người yểm hộ khi chạy trốn, chuyên môn phụ trách chiến đấu.</w:t>
      </w:r>
    </w:p>
    <w:p>
      <w:pPr>
        <w:pStyle w:val="BodyText"/>
      </w:pPr>
      <w:r>
        <w:t xml:space="preserve">- Vương Song và tôi. Hai người có ý định đi cùng không?</w:t>
      </w:r>
    </w:p>
    <w:p>
      <w:pPr>
        <w:pStyle w:val="BodyText"/>
      </w:pPr>
      <w:r>
        <w:t xml:space="preserve">Nhạc Trọng chỉ vào Trần Cương, Tôn Vũ và nhìn Kỷ Thanh Vũ hỏi.</w:t>
      </w:r>
    </w:p>
    <w:p>
      <w:pPr>
        <w:pStyle w:val="BodyText"/>
      </w:pPr>
      <w:r>
        <w:t xml:space="preserve">Đôi mắt Kỷ Thanh Vũ dễ thương nhìn quét qua Trần Cương, Tôn Vũ hai người, dùng âm thanh chém đinh chặt sắt nói ra:</w:t>
      </w:r>
    </w:p>
    <w:p>
      <w:pPr>
        <w:pStyle w:val="BodyText"/>
      </w:pPr>
      <w:r>
        <w:t xml:space="preserve">- Trần Cương, Tôn Vũ đồng học, hiện tại đã an toàn. Mời các anh nên đem vật tư của mình rời khỏi nơi đây.</w:t>
      </w:r>
    </w:p>
    <w:p>
      <w:pPr>
        <w:pStyle w:val="BodyText"/>
      </w:pPr>
      <w:r>
        <w:t xml:space="preserve">Nhiều một người thì áp lực nhu cầu vật tư cũng càng lớn hơn nữa. Hơn nữa Kỷ Thanh Vũ ở đây đều là nữ hài xinh đẹp, trật tự thế giới đã sụp đổ hoàn toàn, pháp luật không cách nào có tác dụng trong tận thế, những này nam sinh này mà thú tính đại phát thì Kỷ Thanh Vũ không nửa điểm nắm chắc.</w:t>
      </w:r>
    </w:p>
    <w:p>
      <w:pPr>
        <w:pStyle w:val="BodyText"/>
      </w:pPr>
      <w:r>
        <w:t xml:space="preserve">Sắc mặt Tôn Vũ tái nhợt, lớn tiếng kêu lên:</w:t>
      </w:r>
    </w:p>
    <w:p>
      <w:pPr>
        <w:pStyle w:val="BodyText"/>
      </w:pPr>
      <w:r>
        <w:t xml:space="preserve">- Tại sao các người lại như vậy? Ba ba của tôi chính là thị trưởng Giang Nam đấy.</w:t>
      </w:r>
    </w:p>
    <w:p>
      <w:pPr>
        <w:pStyle w:val="BodyText"/>
      </w:pPr>
      <w:r>
        <w:t xml:space="preserve">Mọi người nhướng mày, đối với Tôn Vũ được nuông chiều từ bé đúng là không quen nghe lời này.</w:t>
      </w:r>
    </w:p>
    <w:p>
      <w:pPr>
        <w:pStyle w:val="BodyText"/>
      </w:pPr>
      <w:r>
        <w:t xml:space="preserve">Vương Phương khinh miệt cười cười, nhìn qua Tôn Vũ mỉa mai nói:</w:t>
      </w:r>
    </w:p>
    <w:p>
      <w:pPr>
        <w:pStyle w:val="BodyText"/>
      </w:pPr>
      <w:r>
        <w:t xml:space="preserve">-Ba ba của anh trâu thì sao, bảo ông ta tới cứu anh đi.</w:t>
      </w:r>
    </w:p>
    <w:p>
      <w:pPr>
        <w:pStyle w:val="BodyText"/>
      </w:pPr>
      <w:r>
        <w:t xml:space="preserve">- Đi thôi. Tôn Vũ!</w:t>
      </w:r>
    </w:p>
    <w:p>
      <w:pPr>
        <w:pStyle w:val="BodyText"/>
      </w:pPr>
      <w:r>
        <w:t xml:space="preserve">Trần Cương lắc đầu, kéo kéo Tôn Vũ, cầm lấy hai túi vật tư lớn đi ra bên ngoài. Hắn không muốn sống ở chỗ này tiếp tục xấu mặt.</w:t>
      </w:r>
    </w:p>
    <w:p>
      <w:pPr>
        <w:pStyle w:val="BodyText"/>
      </w:pPr>
      <w:r>
        <w:t xml:space="preserve">Tâm niệm Nhạc Trọng vừa động, Bạch Cốt bước lên phía Tôn Vũ một bước.</w:t>
      </w:r>
    </w:p>
    <w:p>
      <w:pPr>
        <w:pStyle w:val="BodyText"/>
      </w:pPr>
      <w:r>
        <w:t xml:space="preserve">- Đợi ta một chút.</w:t>
      </w:r>
    </w:p>
    <w:p>
      <w:pPr>
        <w:pStyle w:val="BodyText"/>
      </w:pPr>
      <w:r>
        <w:t xml:space="preserve">Tôn Vũ nhìn qua Bạch Cốt cầm cây búa lớn bằng khô lâu, trong nội tâm sợ hãi, lập tức cầm lấy hai túi vật tư lớn chạy ra bên ngoài.</w:t>
      </w:r>
    </w:p>
    <w:p>
      <w:pPr>
        <w:pStyle w:val="BodyText"/>
      </w:pPr>
      <w:r>
        <w:t xml:space="preserve">Trần Cương, Tôn Vũ hai người vừa đi, Thái Hiểu lúc này đi qua cẩn thận đóng cánh cửa chống trộm lại.</w:t>
      </w:r>
    </w:p>
    <w:p>
      <w:pPr>
        <w:pStyle w:val="BodyText"/>
      </w:pPr>
      <w:r>
        <w:t xml:space="preserve">- Đêm nay tôi ngủ ở đâu?</w:t>
      </w:r>
    </w:p>
    <w:p>
      <w:pPr>
        <w:pStyle w:val="BodyText"/>
      </w:pPr>
      <w:r>
        <w:t xml:space="preserve">Cửa phòng vừa đóng thì Nhạc Trọng nhìn qua Trần Dao hỏi.</w:t>
      </w:r>
    </w:p>
    <w:p>
      <w:pPr>
        <w:pStyle w:val="BodyText"/>
      </w:pPr>
      <w:r>
        <w:t xml:space="preserve">- Đi theo tôi!</w:t>
      </w:r>
    </w:p>
    <w:p>
      <w:pPr>
        <w:pStyle w:val="BodyText"/>
      </w:pPr>
      <w:r>
        <w:t xml:space="preserve">Trần Dao nhìn qua Nhạc Trọng cười dịu dàng, dẫn Nhạc Trọng đi vào một gian phòng.</w:t>
      </w:r>
    </w:p>
    <w:p>
      <w:pPr>
        <w:pStyle w:val="BodyText"/>
      </w:pPr>
      <w:r>
        <w:t xml:space="preserve">Vừa tiến vào gian phòng này, hương thơm nhàn nhạt cũng xông tới, sáu bảy con búp bê bày trên giường, rất sạch sẽ, khí tữ nữ nhân tràn ngập cả gian phòng này.</w:t>
      </w:r>
    </w:p>
    <w:p>
      <w:pPr>
        <w:pStyle w:val="BodyText"/>
      </w:pPr>
      <w:r>
        <w:t xml:space="preserve">Trong mắt Trần Dao hiện ra vẻ thẹn thùng, nhìn qua Nhạc Trọng nói ra:</w:t>
      </w:r>
    </w:p>
    <w:p>
      <w:pPr>
        <w:pStyle w:val="BodyText"/>
      </w:pPr>
      <w:r>
        <w:t xml:space="preserve">- Nơi này chính là phòng ngủ của anh.</w:t>
      </w:r>
    </w:p>
    <w:p>
      <w:pPr>
        <w:pStyle w:val="BodyText"/>
      </w:pPr>
      <w:r>
        <w:t xml:space="preserve">Căn phòng này là phòng ngủ của Trần Dao, nàng lần đầu tiên dẫn theo nam nhân vào phòng của mình.</w:t>
      </w:r>
    </w:p>
    <w:p>
      <w:pPr>
        <w:pStyle w:val="BodyText"/>
      </w:pPr>
      <w:r>
        <w:t xml:space="preserve">- Bạch Cốt, cảnh giới, đừng cho bất cứ kẻ nào đi vào gian phòng này.</w:t>
      </w:r>
    </w:p>
    <w:p>
      <w:pPr>
        <w:pStyle w:val="BodyText"/>
      </w:pPr>
      <w:r>
        <w:t xml:space="preserve">Nhạc Trọng lúc này phân phó Bạch Cốt một câu, thoáng nằm trên cái giường lớn kia, lập tức lâm vào ngủ say. Hôm nay hắn thật sự qua mệt mỏi rồi.</w:t>
      </w:r>
    </w:p>
    <w:p>
      <w:pPr>
        <w:pStyle w:val="BodyText"/>
      </w:pPr>
      <w:r>
        <w:t xml:space="preserve">Trần Dao nhìn thấy Nhạc Trọng ngay cả quần áo cũng không cởi ra mà nằm trên giường của nàng, trong chớp mắt nàng ưa thích sạch sẽ từ nhỏ liền mất hứng, nhưng mà nhìn thấy Bạch Cốt đang cầm búa lớn thì nàng thập phần thức thời rời khỏi gian phòng này.</w:t>
      </w:r>
    </w:p>
    <w:p>
      <w:pPr>
        <w:pStyle w:val="BodyText"/>
      </w:pPr>
      <w:r>
        <w:t xml:space="preserve">Đối với khô lâu đặc chủng không tồn tại trong thế giới này đứng thủ hộ, trong gian phòng này trừ Kỷ Thanh Vũ ra thì ai cũng sợ hãi.</w:t>
      </w:r>
    </w:p>
    <w:p>
      <w:pPr>
        <w:pStyle w:val="BodyText"/>
      </w:pPr>
      <w:r>
        <w:t xml:space="preserve">Bảy giờ ngày hôm sau Nhạc Trọng nằm trên giường đúng giờ mở to mắt, cơ hồ mỗi ngày vào bảy giờ hắn đều thức dậy để đi học.</w:t>
      </w:r>
    </w:p>
    <w:p>
      <w:pPr>
        <w:pStyle w:val="BodyText"/>
      </w:pPr>
      <w:r>
        <w:t xml:space="preserve">- Giấc ngủ quả nhiên là thủ đoạn khôi phục thể lực tốt nhất.</w:t>
      </w:r>
    </w:p>
    <w:p>
      <w:pPr>
        <w:pStyle w:val="BodyText"/>
      </w:pPr>
      <w:r>
        <w:t xml:space="preserve">Nhạc Trọng mở hai mắt ra nhìn đồng hồ, chỉ thấy thể lực của hắn đã khôi phục lại.</w:t>
      </w:r>
    </w:p>
    <w:p>
      <w:pPr>
        <w:pStyle w:val="BodyText"/>
      </w:pPr>
      <w:r>
        <w:t xml:space="preserve">Nhạc Trọng cửa phòng ngủ ra, bước vào phòng khách.</w:t>
      </w:r>
    </w:p>
    <w:p>
      <w:pPr>
        <w:pStyle w:val="BodyText"/>
      </w:pPr>
      <w:r>
        <w:t xml:space="preserve">Chỉ thấy ghế ghế salon phòng khách có Vương Song hết sức thành thật nằm trên ghế salon, nàng đang ngủ say.</w:t>
      </w:r>
    </w:p>
    <w:p>
      <w:pPr>
        <w:pStyle w:val="BodyText"/>
      </w:pPr>
      <w:r>
        <w:t xml:space="preserve">- Rời giường! Tôi có việc muốn nói!</w:t>
      </w:r>
    </w:p>
    <w:p>
      <w:pPr>
        <w:pStyle w:val="BodyText"/>
      </w:pPr>
      <w:r>
        <w:t xml:space="preserve">Nhạc Trọng lập tức đi tới hai gian phòng còn lại, hắn vừa gõ cửa vừa nói lớn.</w:t>
      </w:r>
    </w:p>
    <w:p>
      <w:pPr>
        <w:pStyle w:val="Compact"/>
      </w:pPr>
      <w:r>
        <w:br w:type="textWrapping"/>
      </w:r>
      <w:r>
        <w:br w:type="textWrapping"/>
      </w:r>
    </w:p>
    <w:p>
      <w:pPr>
        <w:pStyle w:val="Heading2"/>
      </w:pPr>
      <w:bookmarkStart w:id="42" w:name="chương-20-tìm-kiếm-trì-dương"/>
      <w:bookmarkEnd w:id="42"/>
      <w:r>
        <w:t xml:space="preserve">20. Chương 20: Tìm Kiếm Trì Dương</w:t>
      </w:r>
    </w:p>
    <w:p>
      <w:pPr>
        <w:pStyle w:val="Compact"/>
      </w:pPr>
      <w:r>
        <w:br w:type="textWrapping"/>
      </w:r>
      <w:r>
        <w:br w:type="textWrapping"/>
      </w:r>
      <w:r>
        <w:t xml:space="preserve">Dưới sự thúc dục của Nhạc Trọng thì trừ Kỷ Thanh Vũ ra thì bốn nữ sinh khác lề mề phải mười phút sau mới đi ra ngoài, tập hợp trong phòng khách.</w:t>
      </w:r>
    </w:p>
    <w:p>
      <w:pPr>
        <w:pStyle w:val="BodyText"/>
      </w:pPr>
      <w:r>
        <w:t xml:space="preserve">Nhạc Trọng nhìn chằm chằm vào Kỷ Thanh Vũ trầm giọng nói:</w:t>
      </w:r>
    </w:p>
    <w:p>
      <w:pPr>
        <w:pStyle w:val="BodyText"/>
      </w:pPr>
      <w:r>
        <w:t xml:space="preserve">- Kỷ Thanh Vũ, hiện giờ tạm thời đã an toàn. Dựa theo ước định của chúng ta, hôm nay thỉnh cô theo tôi tìm Ngã Tử Đảng.</w:t>
      </w:r>
    </w:p>
    <w:p>
      <w:pPr>
        <w:pStyle w:val="BodyText"/>
      </w:pPr>
      <w:r>
        <w:t xml:space="preserve">Kỷ Thanh Vũ thản nhiên nói:</w:t>
      </w:r>
    </w:p>
    <w:p>
      <w:pPr>
        <w:pStyle w:val="BodyText"/>
      </w:pPr>
      <w:r>
        <w:t xml:space="preserve">- Tốt!</w:t>
      </w:r>
    </w:p>
    <w:p>
      <w:pPr>
        <w:pStyle w:val="BodyText"/>
      </w:pPr>
      <w:r>
        <w:t xml:space="preserve">Nhạc Trọng nói:</w:t>
      </w:r>
    </w:p>
    <w:p>
      <w:pPr>
        <w:pStyle w:val="BodyText"/>
      </w:pPr>
      <w:r>
        <w:t xml:space="preserve">- Còn các em thì sao? Các em muốn sống ở chỗ này hay là đi theo tôi chiến đấu. Chuyện gì cũng phải nói trước, chiến đấu ngày hôm nay kịch liệt hơn hôm qua đấy.</w:t>
      </w:r>
    </w:p>
    <w:p>
      <w:pPr>
        <w:pStyle w:val="BodyText"/>
      </w:pPr>
      <w:r>
        <w:t xml:space="preserve">Trừ Vương Song ra, các nữ hài tử khác sắc mặt trầm xuống.</w:t>
      </w:r>
    </w:p>
    <w:p>
      <w:pPr>
        <w:pStyle w:val="BodyText"/>
      </w:pPr>
      <w:r>
        <w:t xml:space="preserve">Chiến đấu với tang thi chỉ cần làn da bị vạch phá một chút thì bản thân cũng biến thành tang thi. Cho dù là nam nhân cũng khó mà sinh ra nửa điểm ý chí chiến dấu chớ nói chi là nữ hài tử.</w:t>
      </w:r>
    </w:p>
    <w:p>
      <w:pPr>
        <w:pStyle w:val="BodyText"/>
      </w:pPr>
      <w:r>
        <w:t xml:space="preserve">Đúng lúc này hai mắt Trần Dao kiên định nói ra:</w:t>
      </w:r>
    </w:p>
    <w:p>
      <w:pPr>
        <w:pStyle w:val="BodyText"/>
      </w:pPr>
      <w:r>
        <w:t xml:space="preserve">- Tôi theo anh chiến đấu. Tôi cũng muốn tiến hóa.</w:t>
      </w:r>
    </w:p>
    <w:p>
      <w:pPr>
        <w:pStyle w:val="BodyText"/>
      </w:pPr>
      <w:r>
        <w:t xml:space="preserve">Trần Dao cũng là nữ hài vô cùng sợ hãi chiến đấu với đám tang thi, thế nhưng mà nàng vô cùng rõ ràng, thế giới này nhất định phải dựa vào chính là bản thân mình. Cho dù phụ thuộc vào cường giả cũng phải thể hiện giá trị của mình.</w:t>
      </w:r>
    </w:p>
    <w:p>
      <w:pPr>
        <w:pStyle w:val="BodyText"/>
      </w:pPr>
      <w:r>
        <w:t xml:space="preserve">Ánh mắt Vương Phương lập loè vài cái nói:</w:t>
      </w:r>
    </w:p>
    <w:p>
      <w:pPr>
        <w:pStyle w:val="BodyText"/>
      </w:pPr>
      <w:r>
        <w:t xml:space="preserve">- Em ở chỗ này chiếu cố Trương Tuyền a. Nàng còn chưa khỏe, cần người chiếu cố. Hơn nữa cho dù em đi cũng vướng víu.</w:t>
      </w:r>
    </w:p>
    <w:p>
      <w:pPr>
        <w:pStyle w:val="BodyText"/>
      </w:pPr>
      <w:r>
        <w:t xml:space="preserve">Do dự một chút Thái Hiểu cũng mở miệng nói ra:</w:t>
      </w:r>
    </w:p>
    <w:p>
      <w:pPr>
        <w:pStyle w:val="BodyText"/>
      </w:pPr>
      <w:r>
        <w:t xml:space="preserve">- Em cũng ở lại đây chiếu cố Trương Tuyền.</w:t>
      </w:r>
    </w:p>
    <w:p>
      <w:pPr>
        <w:pStyle w:val="BodyText"/>
      </w:pPr>
      <w:r>
        <w:t xml:space="preserve">Nhạc Trọng nói:</w:t>
      </w:r>
    </w:p>
    <w:p>
      <w:pPr>
        <w:pStyle w:val="BodyText"/>
      </w:pPr>
      <w:r>
        <w:t xml:space="preserve">- Tốt! Các em phải canh giữ cửa phòng cẩn thận, trừ bọn anh ra thì người nào cũng không mở ra.</w:t>
      </w:r>
    </w:p>
    <w:p>
      <w:pPr>
        <w:pStyle w:val="BodyText"/>
      </w:pPr>
      <w:r>
        <w:t xml:space="preserve">Nói xong Nhạc Trọng bước ra khỏi gian phòng.</w:t>
      </w:r>
    </w:p>
    <w:p>
      <w:pPr>
        <w:pStyle w:val="BodyText"/>
      </w:pPr>
      <w:r>
        <w:t xml:space="preserve">Kỷ Thanh Vũ, Trần Dao, Vương Song đi theo sau lưng Nhạc Trọng ra ngoài.</w:t>
      </w:r>
    </w:p>
    <w:p>
      <w:pPr>
        <w:pStyle w:val="BodyText"/>
      </w:pPr>
      <w:r>
        <w:t xml:space="preserve">Nương theo âm thanh động cơ vang lên, Trần Dao điều khiển chiếc xe trường học lao thẳng lên đường.</w:t>
      </w:r>
    </w:p>
    <w:p>
      <w:pPr>
        <w:pStyle w:val="BodyText"/>
      </w:pPr>
      <w:r>
        <w:t xml:space="preserve">Trên đường phố khắp nơi đều là tang thi du đãng, xe trường học xông lên trên đường phố, những tang thi kia lung la lung lay đi về hướng chiếc xe. Những tang thi này vừa mới tiếp cận chiếc xe thì giống như bị xe tăng đụng vào nên bay đi.</w:t>
      </w:r>
    </w:p>
    <w:p>
      <w:pPr>
        <w:pStyle w:val="BodyText"/>
      </w:pPr>
      <w:r>
        <w:t xml:space="preserve">Trần Dao vừa lái xe vừa nhìn qua Nhạc Trọng nói ra:</w:t>
      </w:r>
    </w:p>
    <w:p>
      <w:pPr>
        <w:pStyle w:val="BodyText"/>
      </w:pPr>
      <w:r>
        <w:t xml:space="preserve">- Nhạc Trọng, dầu của xe này chỉ còn lại một nửa mà thôi.</w:t>
      </w:r>
    </w:p>
    <w:p>
      <w:pPr>
        <w:pStyle w:val="BodyText"/>
      </w:pPr>
      <w:r>
        <w:t xml:space="preserve">Nhạc Trọng hỏi:</w:t>
      </w:r>
    </w:p>
    <w:p>
      <w:pPr>
        <w:pStyle w:val="BodyText"/>
      </w:pPr>
      <w:r>
        <w:t xml:space="preserve">- Còn có thể đủ tới đại học Trung Hải và đến trạm xăng dầu Giang Nam hay không?</w:t>
      </w:r>
    </w:p>
    <w:p>
      <w:pPr>
        <w:pStyle w:val="BodyText"/>
      </w:pPr>
      <w:r>
        <w:t xml:space="preserve">Trần Dao tính ra thì nói:</w:t>
      </w:r>
    </w:p>
    <w:p>
      <w:pPr>
        <w:pStyle w:val="BodyText"/>
      </w:pPr>
      <w:r>
        <w:t xml:space="preserve">- Không có vấn đề!</w:t>
      </w:r>
    </w:p>
    <w:p>
      <w:pPr>
        <w:pStyle w:val="BodyText"/>
      </w:pPr>
      <w:r>
        <w:t xml:space="preserve">Nhạc Trọng nhanh chóng nói:</w:t>
      </w:r>
    </w:p>
    <w:p>
      <w:pPr>
        <w:pStyle w:val="BodyText"/>
      </w:pPr>
      <w:r>
        <w:t xml:space="preserve">- Vậy đi tới đại học Trung Hải trước.</w:t>
      </w:r>
    </w:p>
    <w:p>
      <w:pPr>
        <w:pStyle w:val="BodyText"/>
      </w:pPr>
      <w:r>
        <w:t xml:space="preserve">Trần Dao gật đầu điều khiển xe trường học chạy tới đại học Trung Hải phóng đi.</w:t>
      </w:r>
    </w:p>
    <w:p>
      <w:pPr>
        <w:pStyle w:val="BodyText"/>
      </w:pPr>
      <w:r>
        <w:t xml:space="preserve">Khác với đại học Vân Hoa, đại học Trung Hải chính là đại học trọng điểm của cả nước, có không ít danh nhân ra ngoài, là một trong những trường đại học danh giá nhât.</w:t>
      </w:r>
    </w:p>
    <w:p>
      <w:pPr>
        <w:pStyle w:val="BodyText"/>
      </w:pPr>
      <w:r>
        <w:t xml:space="preserve">Đại học Trung Hải là nơi cực kỳ phồn hoa, cho dù là lúc nào cũng có người tới người đi. Bởi vậy tang thi số lượng cũng là khu vực khác nhiều gấp mấy lần.</w:t>
      </w:r>
    </w:p>
    <w:p>
      <w:pPr>
        <w:pStyle w:val="BodyText"/>
      </w:pPr>
      <w:r>
        <w:t xml:space="preserve">Trần Dao vừa lái xe tới khu vực này liền nhìn thấy từng thi đàn rậm rạp, khắp nơi là thi đàn vây quanh chiếc xe.</w:t>
      </w:r>
    </w:p>
    <w:p>
      <w:pPr>
        <w:pStyle w:val="BodyText"/>
      </w:pPr>
      <w:r>
        <w:t xml:space="preserve">Vừa nghe được âm thanh động cơ xe trường học, những tang thi này lảo đảo đi tới gần.</w:t>
      </w:r>
    </w:p>
    <w:p>
      <w:pPr>
        <w:pStyle w:val="BodyText"/>
      </w:pPr>
      <w:r>
        <w:t xml:space="preserve">Trần Dao cắn răng một cái, hung hăng đạp chân ga.</w:t>
      </w:r>
    </w:p>
    <w:p>
      <w:pPr>
        <w:pStyle w:val="BodyText"/>
      </w:pPr>
      <w:r>
        <w:t xml:space="preserve">Những tang thi này nhao nhao bị đánh bay, chiếc xe này có chấn động truyền tới như có như không. Nếu đổi lại là xe bình thường thì chỉ sợ lúc này đã bị đám tang thi vây quanh và thôn phệ.</w:t>
      </w:r>
    </w:p>
    <w:p>
      <w:pPr>
        <w:pStyle w:val="BodyText"/>
      </w:pPr>
      <w:r>
        <w:t xml:space="preserve">Đánh bay không biết bao nhiêu tang thi, chiếc chở mấy người Nhạc Trọng rốt cuộc cũng tiến vào trong đại học Trung Hải.</w:t>
      </w:r>
    </w:p>
    <w:p>
      <w:pPr>
        <w:pStyle w:val="BodyText"/>
      </w:pPr>
      <w:r>
        <w:t xml:space="preserve">Kỷ Thanh Vũ nhìn Nhạc Trọng hỏi:</w:t>
      </w:r>
    </w:p>
    <w:p>
      <w:pPr>
        <w:pStyle w:val="BodyText"/>
      </w:pPr>
      <w:r>
        <w:t xml:space="preserve">- Ngã Tử Đảng ở địa phương nào? Đại học Trung Hải lớn như vậy, anh biết ở đâu không?</w:t>
      </w:r>
    </w:p>
    <w:p>
      <w:pPr>
        <w:pStyle w:val="BodyText"/>
      </w:pPr>
      <w:r>
        <w:t xml:space="preserve">Nhạc Trọng nhanh chóng nói ra:</w:t>
      </w:r>
    </w:p>
    <w:p>
      <w:pPr>
        <w:pStyle w:val="BodyText"/>
      </w:pPr>
      <w:r>
        <w:t xml:space="preserve">- Đồ thư quán, bể bơi, ký túc xá nam sinh, phòng tập thể thao, siêu thị, nếu hắn còn sống cũng chỉ có ở những nơi đó.</w:t>
      </w:r>
    </w:p>
    <w:p>
      <w:pPr>
        <w:pStyle w:val="BodyText"/>
      </w:pPr>
      <w:r>
        <w:t xml:space="preserve">Vương Song hiếu kỳ hỏi:</w:t>
      </w:r>
    </w:p>
    <w:p>
      <w:pPr>
        <w:pStyle w:val="BodyText"/>
      </w:pPr>
      <w:r>
        <w:t xml:space="preserve">- Nhạc Trọng, Ngã Tử Đảng tên gọi là gì?</w:t>
      </w:r>
    </w:p>
    <w:p>
      <w:pPr>
        <w:pStyle w:val="BodyText"/>
      </w:pPr>
      <w:r>
        <w:t xml:space="preserve">Đây là đại học Trung Hải đấy, tang thi rất nhiều, so với đại học Vân Hoa thì nhiều hơn, loại địa phương này cho dù là Nhạc Trọng tiến vào cũng có nguy hiểm cực lớn. Vương Song cũng thập phần hâm mộ bạn bè của Nhạc Trọng, vậy mà có Nhạc Trọng sẵn sàng mạo hiểm tính mạng tới cứu hắn.</w:t>
      </w:r>
    </w:p>
    <w:p>
      <w:pPr>
        <w:pStyle w:val="BodyText"/>
      </w:pPr>
      <w:r>
        <w:t xml:space="preserve">Nhạc Trọng cười nói:</w:t>
      </w:r>
    </w:p>
    <w:p>
      <w:pPr>
        <w:pStyle w:val="BodyText"/>
      </w:pPr>
      <w:r>
        <w:t xml:space="preserve">- Hắn tên là Trì Dương, là một trong mấy bạn bè tốt nhất của tôi.</w:t>
      </w:r>
    </w:p>
    <w:p>
      <w:pPr>
        <w:pStyle w:val="BodyText"/>
      </w:pPr>
      <w:r>
        <w:t xml:space="preserve">Lời nói tới đây lái xe Trần Dao đã đi vào siêu thị nhỏ trong đại học Trung Hải.</w:t>
      </w:r>
    </w:p>
    <w:p>
      <w:pPr>
        <w:pStyle w:val="BodyText"/>
      </w:pPr>
      <w:r>
        <w:t xml:space="preserve">- Mọi người chờ ở chỗ này. Tôi đi xuống nhìn một chút.</w:t>
      </w:r>
    </w:p>
    <w:p>
      <w:pPr>
        <w:pStyle w:val="BodyText"/>
      </w:pPr>
      <w:r>
        <w:t xml:space="preserve">Nhạc Trọng lưu lại một câu và nhanh chóng cùng Bạch Cốt lao về phía trước.</w:t>
      </w:r>
    </w:p>
    <w:p>
      <w:pPr>
        <w:pStyle w:val="BodyText"/>
      </w:pPr>
      <w:r>
        <w:t xml:space="preserve">Chung quanh siêu thị nhỏ này có hơn mười đầu tang thi, chúng rất nhanh vây quanh hai người Nhạc Trọng.</w:t>
      </w:r>
    </w:p>
    <w:p>
      <w:pPr>
        <w:pStyle w:val="BodyText"/>
      </w:pPr>
      <w:r>
        <w:t xml:space="preserve">Nhạc Trọng nhìn hơn mười tang thi này, hắn như một mũi tên bước lên và Bạch Cốt cùng một chỗ chính diện nghênh đón đám tang thi này.</w:t>
      </w:r>
    </w:p>
    <w:p>
      <w:pPr>
        <w:pStyle w:val="BodyText"/>
      </w:pPr>
      <w:r>
        <w:t xml:space="preserve">Lúc này Nhạc Trọng đã không phải là nam sinh bình thường khi đối mặt sợ hãi và yếu đuối khi đối diện với tang thi, trải qua không ngừng chiến đấu, cường hóa, thực lực của Nhạc Trọng đã tăng lên thật lớn.</w:t>
      </w:r>
    </w:p>
    <w:p>
      <w:pPr>
        <w:pStyle w:val="BodyText"/>
      </w:pPr>
      <w:r>
        <w:t xml:space="preserve">Nhạc Trọng cùng Bạch Cốt xông vào trong thi đàn, chợt tùy ý thanh lý tang thi dễ dàng như lặt rau cắt cỏ.</w:t>
      </w:r>
    </w:p>
    <w:p>
      <w:pPr>
        <w:pStyle w:val="BodyText"/>
      </w:pPr>
      <w:r>
        <w:t xml:space="preserve">Bên người Nhạc Trọng lúc này có bóng đen phiêu nhiên tới, là Kỷ Thanh Vũ nhanh chóng lao vào trong thi đàn, bắt đầu săn giết tang thi.</w:t>
      </w:r>
    </w:p>
    <w:p>
      <w:pPr>
        <w:pStyle w:val="BodyText"/>
      </w:pPr>
      <w:r>
        <w:t xml:space="preserve">Ba người liên thủ thì hơn mười tang thi hành động chậm chạp nhanh chóng bị tiêu diệt.</w:t>
      </w:r>
    </w:p>
    <w:p>
      <w:pPr>
        <w:pStyle w:val="BodyText"/>
      </w:pPr>
      <w:r>
        <w:t xml:space="preserve">Nhạc Trọng nhìn Kỷ Thanh Vũ nói:</w:t>
      </w:r>
    </w:p>
    <w:p>
      <w:pPr>
        <w:pStyle w:val="BodyText"/>
      </w:pPr>
      <w:r>
        <w:t xml:space="preserve">- Đa tạ!</w:t>
      </w:r>
    </w:p>
    <w:p>
      <w:pPr>
        <w:pStyle w:val="BodyText"/>
      </w:pPr>
      <w:r>
        <w:t xml:space="preserve">- Không cần khách khí. Nơi này giao cho tôi, anh đi tìm đi.</w:t>
      </w:r>
    </w:p>
    <w:p>
      <w:pPr>
        <w:pStyle w:val="BodyText"/>
      </w:pPr>
      <w:r>
        <w:t xml:space="preserve">Kỷ Thanh Vũ lưu lại một câu, sau đó nhìn qua đám tang thi đang tiến lên.</w:t>
      </w:r>
    </w:p>
    <w:p>
      <w:pPr>
        <w:pStyle w:val="BodyText"/>
      </w:pPr>
      <w:r>
        <w:t xml:space="preserve">Trần Dao điều khiển xe trường học đụng bay nhiều tang thi, thế nhưng mà vẫn không ngừng có tang thi lao tới chiếc xe trường học, Kỷ Thanh Vũ phải thanh lý tang thi chung quanh xe trường học, nếu không thì bọn họ sẽ bị tang thi vây quanh.</w:t>
      </w:r>
    </w:p>
    <w:p>
      <w:pPr>
        <w:pStyle w:val="BodyText"/>
      </w:pPr>
      <w:r>
        <w:t xml:space="preserve">Nhạc Trọng đi vào siêu thị nhỏ và kêu lên:</w:t>
      </w:r>
    </w:p>
    <w:p>
      <w:pPr>
        <w:pStyle w:val="BodyText"/>
      </w:pPr>
      <w:r>
        <w:t xml:space="preserve">- Bên trong có ai không? Có người thì lên tiếng đi!</w:t>
      </w:r>
    </w:p>
    <w:p>
      <w:pPr>
        <w:pStyle w:val="BodyText"/>
      </w:pPr>
      <w:r>
        <w:t xml:space="preserve">Từ trong siêu thị kia truyền ra âm thanh kinh hỉ, nói:</w:t>
      </w:r>
    </w:p>
    <w:p>
      <w:pPr>
        <w:pStyle w:val="BodyText"/>
      </w:pPr>
      <w:r>
        <w:t xml:space="preserve">- Có người, nơi này có người. Anh là người tới cứu tôi sao?</w:t>
      </w:r>
    </w:p>
    <w:p>
      <w:pPr>
        <w:pStyle w:val="BodyText"/>
      </w:pPr>
      <w:r>
        <w:t xml:space="preserve">Nhạc Trọng lớn tiếng kêu lên:</w:t>
      </w:r>
    </w:p>
    <w:p>
      <w:pPr>
        <w:pStyle w:val="BodyText"/>
      </w:pPr>
      <w:r>
        <w:t xml:space="preserve">- Trì Dương, anh có bên trong không? Tôi là Nhạc Trọng.</w:t>
      </w:r>
    </w:p>
    <w:p>
      <w:pPr>
        <w:pStyle w:val="BodyText"/>
      </w:pPr>
      <w:r>
        <w:t xml:space="preserve">Nhạc Trọng kêu lên hai tiếng nhưng không có ai lên tiếng đáp lời cả.</w:t>
      </w:r>
    </w:p>
    <w:p>
      <w:pPr>
        <w:pStyle w:val="BodyText"/>
      </w:pPr>
      <w:r>
        <w:t xml:space="preserve">Không lâu cửa siêu thị nhỏ mở ra, bốn nam ba nữ từ trong đi ra ngoài.</w:t>
      </w:r>
    </w:p>
    <w:p>
      <w:pPr>
        <w:pStyle w:val="BodyText"/>
      </w:pPr>
      <w:r>
        <w:t xml:space="preserve">Một nam sinh thập phần nhã nhặn măng theo mắt kính đi tới Nhạc Trọng hỏi:</w:t>
      </w:r>
    </w:p>
    <w:p>
      <w:pPr>
        <w:pStyle w:val="BodyText"/>
      </w:pPr>
      <w:r>
        <w:t xml:space="preserve">- Anh tới cứu chúng tôi sao?</w:t>
      </w:r>
    </w:p>
    <w:p>
      <w:pPr>
        <w:pStyle w:val="BodyText"/>
      </w:pPr>
      <w:r>
        <w:t xml:space="preserve">Nhạc Trọng nhìn qua bốn nam ba nữ này, nói:</w:t>
      </w:r>
    </w:p>
    <w:p>
      <w:pPr>
        <w:pStyle w:val="BodyText"/>
      </w:pPr>
      <w:r>
        <w:t xml:space="preserve">- Thật có lỗi, làm các người thất vọng rồi, tôi tới đây tìm bạn là Trì Dương. Nếu như các vị muốn rời đi thì tôi sẽ mang các vị đi. Nhưng mà khi rời khỏi đây thì sau đó tất cả phải xem mọi người rồi. Bên ngoài đều là đám tang thi này, các người sống ở nơi này có nước uống và đồ ăn chèo chống, nếu như rời khỏi đây thì vấn đề thức ăn sẽ làm các người tức điên đấy.</w:t>
      </w:r>
    </w:p>
    <w:p>
      <w:pPr>
        <w:pStyle w:val="BodyText"/>
      </w:pPr>
      <w:r>
        <w:t xml:space="preserve">Nhạc Trọng biết nếu muốn sống trong thế giới tận thế thì phải vô cùng cố hết sức, nếu mang theo mấy vướng víu thì chỉ chuyện quan tâm ăn uống của bọn họ cũng là chuyện quá khó khăn, càng đừng đề cập tiến hóa.</w:t>
      </w:r>
    </w:p>
    <w:p>
      <w:pPr>
        <w:pStyle w:val="BodyText"/>
      </w:pPr>
      <w:r>
        <w:t xml:space="preserve">Nghe Nhạc Trọng nói tàn khốc như vậy thì bảy người lập tức hoảng loạn lên.</w:t>
      </w:r>
    </w:p>
    <w:p>
      <w:pPr>
        <w:pStyle w:val="BodyText"/>
      </w:pPr>
      <w:r>
        <w:t xml:space="preserve">Đột nhiên có nữ sinh tóc ngắn nói ra.</w:t>
      </w:r>
    </w:p>
    <w:p>
      <w:pPr>
        <w:pStyle w:val="BodyText"/>
      </w:pPr>
      <w:r>
        <w:t xml:space="preserve">- Em biết rõ Trì Dương ở nơi nào. Em sẽ nói cho anh biết, nhưng mà anh phải dẫn tôi theo.</w:t>
      </w:r>
    </w:p>
    <w:p>
      <w:pPr>
        <w:pStyle w:val="Compact"/>
      </w:pPr>
      <w:r>
        <w:br w:type="textWrapping"/>
      </w:r>
      <w:r>
        <w:br w:type="textWrapping"/>
      </w:r>
    </w:p>
    <w:p>
      <w:pPr>
        <w:pStyle w:val="Heading2"/>
      </w:pPr>
      <w:bookmarkStart w:id="43" w:name="chương-21-phòng-hộ-phục-cấp-hai"/>
      <w:bookmarkEnd w:id="43"/>
      <w:r>
        <w:t xml:space="preserve">21. Chương 21: Phòng Hộ Phục Cấp Hai</w:t>
      </w:r>
    </w:p>
    <w:p>
      <w:pPr>
        <w:pStyle w:val="Compact"/>
      </w:pPr>
      <w:r>
        <w:br w:type="textWrapping"/>
      </w:r>
      <w:r>
        <w:br w:type="textWrapping"/>
      </w:r>
      <w:r>
        <w:t xml:space="preserve">Nhạc Trọng nhìn nữ hài tóc ngắn kia, nói:</w:t>
      </w:r>
    </w:p>
    <w:p>
      <w:pPr>
        <w:pStyle w:val="BodyText"/>
      </w:pPr>
      <w:r>
        <w:t xml:space="preserve">- Cô tên là gì?</w:t>
      </w:r>
    </w:p>
    <w:p>
      <w:pPr>
        <w:pStyle w:val="BodyText"/>
      </w:pPr>
      <w:r>
        <w:t xml:space="preserve">- Tôi tên là Trần Thanh!</w:t>
      </w:r>
    </w:p>
    <w:p>
      <w:pPr>
        <w:pStyle w:val="BodyText"/>
      </w:pPr>
      <w:r>
        <w:t xml:space="preserve">Nữ nhân tóc ngắn nhanh chóng trả lời.</w:t>
      </w:r>
    </w:p>
    <w:p>
      <w:pPr>
        <w:pStyle w:val="BodyText"/>
      </w:pPr>
      <w:r>
        <w:t xml:space="preserve">Nhạc Trọng truy vấn:</w:t>
      </w:r>
    </w:p>
    <w:p>
      <w:pPr>
        <w:pStyle w:val="BodyText"/>
      </w:pPr>
      <w:r>
        <w:t xml:space="preserve">- Tốt! Tôi sẽ mang cô theo. Trì Dương ở nơi nào?</w:t>
      </w:r>
    </w:p>
    <w:p>
      <w:pPr>
        <w:pStyle w:val="BodyText"/>
      </w:pPr>
      <w:r>
        <w:t xml:space="preserve">Trần Thanh hết sức nhanh chóng nói ra:</w:t>
      </w:r>
    </w:p>
    <w:p>
      <w:pPr>
        <w:pStyle w:val="BodyText"/>
      </w:pPr>
      <w:r>
        <w:t xml:space="preserve">- Anh ta đang ở ký túc xá nữ sinh. Thời điểm biến dị xảy ra thì anh ta bảo vệ Vương Thiến, Trương Hân lui ra khỏi ký túc xá.</w:t>
      </w:r>
    </w:p>
    <w:p>
      <w:pPr>
        <w:pStyle w:val="BodyText"/>
      </w:pPr>
      <w:r>
        <w:t xml:space="preserve">- Tốt, cô dẫn tôi đi.</w:t>
      </w:r>
    </w:p>
    <w:p>
      <w:pPr>
        <w:pStyle w:val="BodyText"/>
      </w:pPr>
      <w:r>
        <w:t xml:space="preserve">Nhạc Trọng nghe được tin tức về Trì Dương thì nhanh chóng chạy ra bên ngoài.</w:t>
      </w:r>
    </w:p>
    <w:p>
      <w:pPr>
        <w:pStyle w:val="BodyText"/>
      </w:pPr>
      <w:r>
        <w:t xml:space="preserve">Trần Thanh thì nhanh chóng theo sát sau lưng Nhạc Trọng.</w:t>
      </w:r>
    </w:p>
    <w:p>
      <w:pPr>
        <w:pStyle w:val="BodyText"/>
      </w:pPr>
      <w:r>
        <w:t xml:space="preserve">Chần chờ một chút thì nam nhân đeo mắt kính và mấy người khác không có đi theo Nhạc Trọng.</w:t>
      </w:r>
    </w:p>
    <w:p>
      <w:pPr>
        <w:pStyle w:val="BodyText"/>
      </w:pPr>
      <w:r>
        <w:t xml:space="preserve">Nhạc Trọng đã tỏ vẻ không cách nào bảo hộ cho bọn họ cả, bọn họ cũng không muốn rời khỏi siêu thị nhỏ này.</w:t>
      </w:r>
    </w:p>
    <w:p>
      <w:pPr>
        <w:pStyle w:val="BodyText"/>
      </w:pPr>
      <w:r>
        <w:t xml:space="preserve">Nhạc Trọng vừa mới cùng Trần Thanh rời khỏi siêu thị nhỏ thì nhướng mày, hắn nhìn thấy Kỷ Thanh Vũ đang chiến đấu với tám đầu tang thi. Trong đó có một tang thi thân hình cao tới hai mét hình thể cực kỳ khôi ngô, tốc độ đi lại có thể so được với người bình thường, không có cảm giác chậm chạp chút nào cả.</w:t>
      </w:r>
    </w:p>
    <w:p>
      <w:pPr>
        <w:pStyle w:val="BodyText"/>
      </w:pPr>
      <w:r>
        <w:t xml:space="preserve">- Lực lượng tiến hóa cảm nhiễm giả L1 hệ sức mạnh. Có được lực lượng cường đại và da thịt cứng như thép. Có được kỹ năng lây virus, có thể đem sinh mạng thể lây thành cảm nhiễm giả.</w:t>
      </w:r>
    </w:p>
    <w:p>
      <w:pPr>
        <w:pStyle w:val="BodyText"/>
      </w:pPr>
      <w:r>
        <w:t xml:space="preserve">- Không tốt!</w:t>
      </w:r>
    </w:p>
    <w:p>
      <w:pPr>
        <w:pStyle w:val="BodyText"/>
      </w:pPr>
      <w:r>
        <w:t xml:space="preserve">Nhạc Trọng nhướng mày, nhìn qua Kỷ Thanh Vũ lớn tiếng kêu lên:</w:t>
      </w:r>
    </w:p>
    <w:p>
      <w:pPr>
        <w:pStyle w:val="BodyText"/>
      </w:pPr>
      <w:r>
        <w:t xml:space="preserve">- Kỷ Thanh Vũ, cẩn thận. Tang thi này là quái vật cấp 10 hệ sức mạnh!</w:t>
      </w:r>
    </w:p>
    <w:p>
      <w:pPr>
        <w:pStyle w:val="BodyText"/>
      </w:pPr>
      <w:r>
        <w:t xml:space="preserve">Trong tay của Kỷ Thanh Vũ cầm gậy gỗ tân thủ giống như linh xà đánh lên cổ của đám tang thi kia, làm cổ của từng con tang thi lệch qua một bên, nàng nhanh chóng lao tới trước tên cảm nhiễm giả L1, dùng một gậy nện lên cổ của cảm nhiễm giả L1.</w:t>
      </w:r>
    </w:p>
    <w:p>
      <w:pPr>
        <w:pStyle w:val="BodyText"/>
      </w:pPr>
      <w:r>
        <w:t xml:space="preserve">Một gậy này bình thường sẽ đánh gãy cổ của tang thi bình thường, nhưng mà khi nện lên cổ của L1 thì đầu lâu của L1 chỉ hơi lắc lư một chút mà thôi.</w:t>
      </w:r>
    </w:p>
    <w:p>
      <w:pPr>
        <w:pStyle w:val="BodyText"/>
      </w:pPr>
      <w:r>
        <w:t xml:space="preserve">Tên cự nhân L1 dáng người cao lớn mở bàn tay ra hung hăng chộp về phía Kỷ Thanh Vũ.</w:t>
      </w:r>
    </w:p>
    <w:p>
      <w:pPr>
        <w:pStyle w:val="BodyText"/>
      </w:pPr>
      <w:r>
        <w:t xml:space="preserve">L1 cùng Kỷ Thanh Vũ khoảng cách với nhua quá gần, loại khoảng cách này cho dù Kỷ Thanh Vũ nhanh nhẹn cũng không cách nào tránh đi.</w:t>
      </w:r>
    </w:p>
    <w:p>
      <w:pPr>
        <w:pStyle w:val="BodyText"/>
      </w:pPr>
      <w:r>
        <w:t xml:space="preserve">Mắt thấy Kỷ Thanh Vũ sắp hương tiêu ngọc vẫn thì nàng đột nhiên điểm chân xuống đất một cái, tốc độ bạo tăng lên hai lần nhảy ra phía su thật nhanh, né qua một kích tất sát của L1.</w:t>
      </w:r>
    </w:p>
    <w:p>
      <w:pPr>
        <w:pStyle w:val="BodyText"/>
      </w:pPr>
      <w:r>
        <w:t xml:space="preserve">- Đây đoán chừng là kỹ năng mà Kỷ Thanh Vũ thu hoạch được.</w:t>
      </w:r>
    </w:p>
    <w:p>
      <w:pPr>
        <w:pStyle w:val="BodyText"/>
      </w:pPr>
      <w:r>
        <w:t xml:space="preserve">Trong nội tâm của Nhạc Trọng hiện ra ý niệm này trong đầu, sau đó hắn lập tức hướng về phía L1.</w:t>
      </w:r>
    </w:p>
    <w:p>
      <w:pPr>
        <w:pStyle w:val="BodyText"/>
      </w:pPr>
      <w:r>
        <w:t xml:space="preserve">Né qua một kích tất sát của L1 thì Kỷ Thanh Vũ bảo trì tốc độ cao điên cuồng oanh kích vào đầu lâu của L1 kia.</w:t>
      </w:r>
    </w:p>
    <w:p>
      <w:pPr>
        <w:pStyle w:val="BodyText"/>
      </w:pPr>
      <w:r>
        <w:t xml:space="preserve">Lực phòng ngự của L1 vượt xa tưởng tượng của Kỷ Thanh Vũ hiện giờ, đầu của nó liên tục ăn mấy chục gậy của Kỷ Thanh Vũ oanh kích nhưng không có chút tổn thương nào cả, nhưng mà hai móng vuốt của nó huy động lại không cách nào bắt được Kỷ Thanh Vũ đang di động.</w:t>
      </w:r>
    </w:p>
    <w:p>
      <w:pPr>
        <w:pStyle w:val="BodyText"/>
      </w:pPr>
      <w:r>
        <w:t xml:space="preserve">Đúng lúc này Bạch Cốt như một mũi tên xông tới trước người của L1 kia, nó cầm cây búa lớn trong tay xé gió chém thẳng về phía cảm nhiễm giả L1.</w:t>
      </w:r>
    </w:p>
    <w:p>
      <w:pPr>
        <w:pStyle w:val="BodyText"/>
      </w:pPr>
      <w:r>
        <w:t xml:space="preserve">L1 lúc này giơ cánh tay phải lên đón đỡ.</w:t>
      </w:r>
    </w:p>
    <w:p>
      <w:pPr>
        <w:pStyle w:val="BodyText"/>
      </w:pPr>
      <w:r>
        <w:t xml:space="preserve">Lực lượng búa lớn này vượt qua lực lượng của Kỷ Thanh Vũ, ở trong tay của Bạch Cốt lại càng sắc bén. Cánh tay phải của L1 bị một búa chặt đứt, Bạch Cốt thuận thế chém lên cổ của L1, chỉ khảm vào cổ chứ không có chém đứt được.</w:t>
      </w:r>
    </w:p>
    <w:p>
      <w:pPr>
        <w:pStyle w:val="BodyText"/>
      </w:pPr>
      <w:r>
        <w:t xml:space="preserve">Chỗ hiểm của L1 bị tổn thương, nó lúc này chợt cuồng bạo lên, nó tiến lên một bước, hung hăng đánh một quyền lên cánh tay phải của Bạch Cốt, một quyền đánh bay cây búa lớn trong tay của Bạch Cốt ra xa xa.</w:t>
      </w:r>
    </w:p>
    <w:p>
      <w:pPr>
        <w:pStyle w:val="BodyText"/>
      </w:pPr>
      <w:r>
        <w:t xml:space="preserve">- Lực lượng thật lớn!</w:t>
      </w:r>
    </w:p>
    <w:p>
      <w:pPr>
        <w:pStyle w:val="BodyText"/>
      </w:pPr>
      <w:r>
        <w:t xml:space="preserve">Thấy một màn như vậy thì trong nội tâm Nhạc Trọng rùng mình. Bạch Cốt trải qua quá trình không ngừng cường hóa thân thể thì chắc chắn hơn cả hắn mấy lần, L1 chỉ bằng một kích đã đánh gãy cánh tay phải của Bạch Cốt, hiển nhiên cực kỳ đáng sợ. Một kích này nếu như đánh lên người của nhân loại thì có thể đánh chết nhân loại ngay lập tức.</w:t>
      </w:r>
    </w:p>
    <w:p>
      <w:pPr>
        <w:pStyle w:val="BodyText"/>
      </w:pPr>
      <w:r>
        <w:t xml:space="preserve">- Cuốn lấy nó!</w:t>
      </w:r>
    </w:p>
    <w:p>
      <w:pPr>
        <w:pStyle w:val="BodyText"/>
      </w:pPr>
      <w:r>
        <w:t xml:space="preserve">Nhạc Trọng nhìn qua Bạch Cốt ra lệnh.</w:t>
      </w:r>
    </w:p>
    <w:p>
      <w:pPr>
        <w:pStyle w:val="BodyText"/>
      </w:pPr>
      <w:r>
        <w:t xml:space="preserve">Bạch Cốt như mũi tên xông qua phía trước, cánh tay trái chộp về phía búa lớn kia. Không có vũ khí thì xem như Bạch Cốt không phải là đối thủ của L1.</w:t>
      </w:r>
    </w:p>
    <w:p>
      <w:pPr>
        <w:pStyle w:val="BodyText"/>
      </w:pPr>
      <w:r>
        <w:t xml:space="preserve">L1 một quyền đánh đánh vào tay trái của Bạch Cốt.</w:t>
      </w:r>
    </w:p>
    <w:p>
      <w:pPr>
        <w:pStyle w:val="BodyText"/>
      </w:pPr>
      <w:r>
        <w:t xml:space="preserve">Đúng lúc này Kỷ Thanh Vũ ở bên cạnh xông qua, một gậy đánh vào đầu lâu của L1 một cái, đánh thân thể của L1 hơi nghiêng qua một bên, một quyền của nó thất bại.</w:t>
      </w:r>
    </w:p>
    <w:p>
      <w:pPr>
        <w:pStyle w:val="BodyText"/>
      </w:pPr>
      <w:r>
        <w:t xml:space="preserve">Nhạc Trọng thừa cơ như một mũi tên lao thẳng về phía trước, giơ hắn giơ cao Phảng Chế Đường Đao hung hăng chém lên cổ của L1 một cái.</w:t>
      </w:r>
    </w:p>
    <w:p>
      <w:pPr>
        <w:pStyle w:val="BodyText"/>
      </w:pPr>
      <w:r>
        <w:t xml:space="preserve">Sau đó là âm thanh ma sát như kim loại va vào nhau, mà Phảng Chế Đường Đao trong tay Nhạc Trọng lại chém mạnh, lúc này cũng chém bay đầu của L1 xuống đất.</w:t>
      </w:r>
    </w:p>
    <w:p>
      <w:pPr>
        <w:pStyle w:val="BodyText"/>
      </w:pPr>
      <w:r>
        <w:t xml:space="preserve">Đầu lâu của L1 vừa rơi xuống đất thì một đoàn linh quang lớn trong cơ thể L1 chui vào trong thân thể của Nhạc Trọng.</w:t>
      </w:r>
    </w:p>
    <w:p>
      <w:pPr>
        <w:pStyle w:val="BodyText"/>
      </w:pPr>
      <w:r>
        <w:t xml:space="preserve">- Ngài thăng cấp lên cấp 8, thỉnh phân phối 2 điểm cường hóa.</w:t>
      </w:r>
    </w:p>
    <w:p>
      <w:pPr>
        <w:pStyle w:val="BodyText"/>
      </w:pPr>
      <w:r>
        <w:t xml:space="preserve">Linh quang vừa vào thể trong óc Nhạc Trọng vang lên âm thanh cường hóa.</w:t>
      </w:r>
    </w:p>
    <w:p>
      <w:pPr>
        <w:pStyle w:val="BodyText"/>
      </w:pPr>
      <w:r>
        <w:t xml:space="preserve">- Cường hóa 1 điểm thể lực, 1 điểm nhanh nhẹn!</w:t>
      </w:r>
    </w:p>
    <w:p>
      <w:pPr>
        <w:pStyle w:val="BodyText"/>
      </w:pPr>
      <w:r>
        <w:t xml:space="preserve">Nhạc Trọng ra lệnh.</w:t>
      </w:r>
    </w:p>
    <w:p>
      <w:pPr>
        <w:pStyle w:val="BodyText"/>
      </w:pPr>
      <w:r>
        <w:t xml:space="preserve">Thể lực có thể giúp cho Nhạc Trọng chiến đấu bền bỉ hơn trước thật nhiều, mà nhanh nhẹn làm tăng khả năng phản ứng của thân thể, tốc độ trở nên nhanh hơn.</w:t>
      </w:r>
    </w:p>
    <w:p>
      <w:pPr>
        <w:pStyle w:val="BodyText"/>
      </w:pPr>
      <w:r>
        <w:t xml:space="preserve">Nếu có tang thi hệ sức mạnh thì nhất định sẽ có tang thi hệ tốc độ, Nhạc Trọng cần đầy đủ nhanh nhẹn để ứng phó tang thi như vậy trong tương lai.</w:t>
      </w:r>
    </w:p>
    <w:p>
      <w:pPr>
        <w:pStyle w:val="BodyText"/>
      </w:pPr>
      <w:r>
        <w:t xml:space="preserve">Sau khi hoàn tất cường hóa thì ánh mắt Nhạc Trọng lại nhìn qua thi thể của L1.</w:t>
      </w:r>
    </w:p>
    <w:p>
      <w:pPr>
        <w:pStyle w:val="BodyText"/>
      </w:pPr>
      <w:r>
        <w:t xml:space="preserve">Ở gần thân thể L1 có một quyển sách kỹ năng va một cái hộp báu màu vàng xanh nhạt, hai hộp báu màu trắng, một sinh tồn tệ màu đen có giá trị một trăm tệ.</w:t>
      </w:r>
    </w:p>
    <w:p>
      <w:pPr>
        <w:pStyle w:val="BodyText"/>
      </w:pPr>
      <w:r>
        <w:t xml:space="preserve">Nhạc Trọng nhanh chóng đi tới gần tang thi cầm lấy quyển sách kỹ năng lên.</w:t>
      </w:r>
    </w:p>
    <w:p>
      <w:pPr>
        <w:pStyle w:val="BodyText"/>
      </w:pPr>
      <w:r>
        <w:t xml:space="preserve">- Kỹ năng cấp 1, lực lượng cường hóa! Sau khi sử dụng kỹ năng này thì trong vòng 30 giây gia tăng 10 điểm lực lượng. Sử dụng kỹ năng tiêu hao 5 điểm thể lực. Không có thời gian làm lạnh!</w:t>
      </w:r>
    </w:p>
    <w:p>
      <w:pPr>
        <w:pStyle w:val="BodyText"/>
      </w:pPr>
      <w:r>
        <w:t xml:space="preserve">Nhạc Trọng nhanh chóng thu tất cả hộp báu vào trong ngực của mình, sau đó nhanh chóng xông lên xe trường học.</w:t>
      </w:r>
    </w:p>
    <w:p>
      <w:pPr>
        <w:pStyle w:val="BodyText"/>
      </w:pPr>
      <w:r>
        <w:t xml:space="preserve">Kỷ Thanh Vũ, Bạch Cốt, Trần Thanh cũng đều theo sát sau lưng của Nhạc Trọng xông lên xe trường học.</w:t>
      </w:r>
    </w:p>
    <w:p>
      <w:pPr>
        <w:pStyle w:val="BodyText"/>
      </w:pPr>
      <w:r>
        <w:t xml:space="preserve">Nhạc Trọng nhìn qua Trần Thanh phân phó nói:</w:t>
      </w:r>
    </w:p>
    <w:p>
      <w:pPr>
        <w:pStyle w:val="BodyText"/>
      </w:pPr>
      <w:r>
        <w:t xml:space="preserve">- Trần Thanh, cô lên ghế phụ ngồi chỉ đường cho Trần Dao.</w:t>
      </w:r>
    </w:p>
    <w:p>
      <w:pPr>
        <w:pStyle w:val="BodyText"/>
      </w:pPr>
      <w:r>
        <w:t xml:space="preserve">Trần Thanh nhìn qua ghế lái phụ chỉ đường cho Trần Dao.</w:t>
      </w:r>
    </w:p>
    <w:p>
      <w:pPr>
        <w:pStyle w:val="BodyText"/>
      </w:pPr>
      <w:r>
        <w:t xml:space="preserve">Kỷ Thanh Vũ lúc này đi tới bên người Nhạc Trọng hỏi:</w:t>
      </w:r>
    </w:p>
    <w:p>
      <w:pPr>
        <w:pStyle w:val="BodyText"/>
      </w:pPr>
      <w:r>
        <w:t xml:space="preserve">- Đó là sách kỹ năng gì?</w:t>
      </w:r>
    </w:p>
    <w:p>
      <w:pPr>
        <w:pStyle w:val="BodyText"/>
      </w:pPr>
      <w:r>
        <w:t xml:space="preserve">Nhạc Trọng đem bản sách kỹ năng lực lượng cường hóa cho Kỷ Thanh Vũ hỏi:</w:t>
      </w:r>
    </w:p>
    <w:p>
      <w:pPr>
        <w:pStyle w:val="BodyText"/>
      </w:pPr>
      <w:r>
        <w:t xml:space="preserve">- Lực lượng cường hóa. Cô có cần không?</w:t>
      </w:r>
    </w:p>
    <w:p>
      <w:pPr>
        <w:pStyle w:val="BodyText"/>
      </w:pPr>
      <w:r>
        <w:t xml:space="preserve">Trong chiến đấu vừa rồi Kỷ Thanh Vũ cũng hỗ trợ kiềm chế L1, Nhạc Trọng cũng không keo kiệt trong phân phối chiến lợi phẩm với đồng đội.</w:t>
      </w:r>
    </w:p>
    <w:p>
      <w:pPr>
        <w:pStyle w:val="BodyText"/>
      </w:pPr>
      <w:r>
        <w:t xml:space="preserve">Kỷ Thanh Vũ nhìn qua sách kỹ năng lực lượng cường hóa, đem nó ném cho Nhạc Trọng:</w:t>
      </w:r>
    </w:p>
    <w:p>
      <w:pPr>
        <w:pStyle w:val="BodyText"/>
      </w:pPr>
      <w:r>
        <w:t xml:space="preserve">- Tôi cần một thanh hảo đao. Kỹ năng này không thích hợp cho tôi.</w:t>
      </w:r>
    </w:p>
    <w:p>
      <w:pPr>
        <w:pStyle w:val="BodyText"/>
      </w:pPr>
      <w:r>
        <w:t xml:space="preserve">Lực lượng cường hóa là kỹ năng quá hao tốn thể lực, đối với Kỷ Thanh Vũ mà nói là gánh nặng cực lớn. Nếu dùng kỹ năng này còn không bằng dùng một thanh hảo đao. Vừa rồi Kỷ Thanh Vũ không làm gì được L1 cũng là bởi vì vũ khí của nàng quá kém cỏi, không cách nào gây ra tổn thương hữu hiệu cho L1.</w:t>
      </w:r>
    </w:p>
    <w:p>
      <w:pPr>
        <w:pStyle w:val="Compact"/>
      </w:pPr>
      <w:r>
        <w:br w:type="textWrapping"/>
      </w:r>
      <w:r>
        <w:br w:type="textWrapping"/>
      </w:r>
    </w:p>
    <w:p>
      <w:pPr>
        <w:pStyle w:val="Heading2"/>
      </w:pPr>
      <w:bookmarkStart w:id="44" w:name="chương-22-kỹ-năng-ảnh-bộ"/>
      <w:bookmarkEnd w:id="44"/>
      <w:r>
        <w:t xml:space="preserve">22. Chương 22: Kỹ Năng Ảnh Bộ</w:t>
      </w:r>
    </w:p>
    <w:p>
      <w:pPr>
        <w:pStyle w:val="Compact"/>
      </w:pPr>
      <w:r>
        <w:br w:type="textWrapping"/>
      </w:r>
      <w:r>
        <w:br w:type="textWrapping"/>
      </w:r>
      <w:r>
        <w:t xml:space="preserve">Nhạc Trọng không có hai lời lập tức mở cái hộp báu màu vàng xanh nhạt, đầy là lần đầu tiên hắn nhìn thấy loại hộp báu này.</w:t>
      </w:r>
    </w:p>
    <w:p>
      <w:pPr>
        <w:pStyle w:val="BodyText"/>
      </w:pPr>
      <w:r>
        <w:t xml:space="preserve">Mở hộp báu này ra thì một đạo hào quang màu xanh chớp động, một kiện phòng hộ phục màu trắng hiện ra trước mặt Nhạc Trọng.</w:t>
      </w:r>
    </w:p>
    <w:p>
      <w:pPr>
        <w:pStyle w:val="BodyText"/>
      </w:pPr>
      <w:r>
        <w:t xml:space="preserve">- Phòng hộ phục cấp hai, toàn bộ thuộc tính +5. Có thể ngăn cản công kích của viên đạn nhỏ, có thể ngăn cản hai mươi lần công kích của thể lây nhiễm dươi cấp 20. Bền 20/20.</w:t>
      </w:r>
    </w:p>
    <w:p>
      <w:pPr>
        <w:pStyle w:val="BodyText"/>
      </w:pPr>
      <w:r>
        <w:t xml:space="preserve">Nhạc Trọng nhìn qua thuộc tính của phòng hộ phục này thì con mắt sáng ngời, chợt mở miệng nói:</w:t>
      </w:r>
    </w:p>
    <w:p>
      <w:pPr>
        <w:pStyle w:val="BodyText"/>
      </w:pPr>
      <w:r>
        <w:t xml:space="preserve">- Tôi muốn trang bị này!</w:t>
      </w:r>
    </w:p>
    <w:p>
      <w:pPr>
        <w:pStyle w:val="BodyText"/>
      </w:pPr>
      <w:r>
        <w:t xml:space="preserve">- Ân!</w:t>
      </w:r>
    </w:p>
    <w:p>
      <w:pPr>
        <w:pStyle w:val="BodyText"/>
      </w:pPr>
      <w:r>
        <w:t xml:space="preserve">Kỷ Thanh Vũ nhìn qua phòng hộ phục cấp hai này không có bất kỳ dị nghị. Cảm nhiễm giả L1 bị giết thì Nhạc Trọng cùng Bạch Cốt xuất lực chủ yếu, Kỷ Thanh Vũ cũng không bởi vì một kiện phòng hộ phục mà xung đột với Nhạc Trọng.</w:t>
      </w:r>
    </w:p>
    <w:p>
      <w:pPr>
        <w:pStyle w:val="BodyText"/>
      </w:pPr>
      <w:r>
        <w:t xml:space="preserve">Nhạc Trọng lại mở hộp báu màu trắng ra, một đạo bạch quang hiện ra ngoài, chợt hộp báu này lại biến mất không còn lại cái gì cả.</w:t>
      </w:r>
    </w:p>
    <w:p>
      <w:pPr>
        <w:pStyle w:val="BodyText"/>
      </w:pPr>
      <w:r>
        <w:t xml:space="preserve">- Hộp báu mà cũng có không có trang bị nào sao?</w:t>
      </w:r>
    </w:p>
    <w:p>
      <w:pPr>
        <w:pStyle w:val="BodyText"/>
      </w:pPr>
      <w:r>
        <w:t xml:space="preserve">Nhạc Trọng nhướng mày, trong nội tâm lặng lẽ thầm nghĩ.</w:t>
      </w:r>
    </w:p>
    <w:p>
      <w:pPr>
        <w:pStyle w:val="BodyText"/>
      </w:pPr>
      <w:r>
        <w:t xml:space="preserve">Nhạc Trọng không do dự mở hộp báu màu trắng kia ra, một đạo bạch quang chớp động, một thanh Phảng Chế Đường Đao hiện ra trước người của hắn.</w:t>
      </w:r>
    </w:p>
    <w:p>
      <w:pPr>
        <w:pStyle w:val="BodyText"/>
      </w:pPr>
      <w:r>
        <w:t xml:space="preserve">Kỷ Thanh Vũ vừa nhìn thấy chuôi Phảng Chế Đường Đao này thì tinh quang trong mắt hiện ra, đem chuôi Đường đao nắm trong tay, yêu thích không buông tay vuốt vuốt:</w:t>
      </w:r>
    </w:p>
    <w:p>
      <w:pPr>
        <w:pStyle w:val="BodyText"/>
      </w:pPr>
      <w:r>
        <w:t xml:space="preserve">- Phảng Chế Đường Đao này tôi muốn!</w:t>
      </w:r>
    </w:p>
    <w:p>
      <w:pPr>
        <w:pStyle w:val="BodyText"/>
      </w:pPr>
      <w:r>
        <w:t xml:space="preserve">Kỷ Thanh Vũ đã sớm hâm mộ Phảng Chế Đường Đao trong tay Nhạc Trọng rồi, nếu có một thanh vũ khí phù hợp thì nàng cũng không có thúc thủ vô sách với L1 kia.</w:t>
      </w:r>
    </w:p>
    <w:p>
      <w:pPr>
        <w:pStyle w:val="BodyText"/>
      </w:pPr>
      <w:r>
        <w:t xml:space="preserve">- Tốt!</w:t>
      </w:r>
    </w:p>
    <w:p>
      <w:pPr>
        <w:pStyle w:val="BodyText"/>
      </w:pPr>
      <w:r>
        <w:t xml:space="preserve">Nhạc Trọng không có bất kỳ dị nghị nào, dùng kiếm thuật tinh vi của Kỷ Thanh Vũ thì có chuôi Phảng Chế Đường Đao, sức chiến đấu của nàng sẽ tăng lên gấp đôi.</w:t>
      </w:r>
    </w:p>
    <w:p>
      <w:pPr>
        <w:pStyle w:val="BodyText"/>
      </w:pPr>
      <w:r>
        <w:t xml:space="preserve">Kỷ Thanh Vũ vuốt ve chuôi Phảng Chế Đường Đao, nhìn cũng không nhìn sinh tồn tệ và sách kỹ năng:</w:t>
      </w:r>
    </w:p>
    <w:p>
      <w:pPr>
        <w:pStyle w:val="BodyText"/>
      </w:pPr>
      <w:r>
        <w:t xml:space="preserve">- Tôi chỉ cần thanh Phảng Chế Đường Đao này, thứ khác anh lấy đi.</w:t>
      </w:r>
    </w:p>
    <w:p>
      <w:pPr>
        <w:pStyle w:val="BodyText"/>
      </w:pPr>
      <w:r>
        <w:t xml:space="preserve">- Ân!</w:t>
      </w:r>
    </w:p>
    <w:p>
      <w:pPr>
        <w:pStyle w:val="BodyText"/>
      </w:pPr>
      <w:r>
        <w:t xml:space="preserve">Nhạc Trọng không chút khách khí thu thập toàn bộ đồ vật vào trong bao, hơn nữa lập tức thôi đổi trang phục cấp hai vào.</w:t>
      </w:r>
    </w:p>
    <w:p>
      <w:pPr>
        <w:pStyle w:val="BodyText"/>
      </w:pPr>
      <w:r>
        <w:t xml:space="preserve">- Đến rồi!</w:t>
      </w:r>
    </w:p>
    <w:p>
      <w:pPr>
        <w:pStyle w:val="BodyText"/>
      </w:pPr>
      <w:r>
        <w:t xml:space="preserve">Xe trường học chạy tới trước ký túc xá nữ sinh đại học Trung Hải, Trần Dao lớn tiếng kêu lên.</w:t>
      </w:r>
    </w:p>
    <w:p>
      <w:pPr>
        <w:pStyle w:val="BodyText"/>
      </w:pPr>
      <w:r>
        <w:t xml:space="preserve">- Đi!</w:t>
      </w:r>
    </w:p>
    <w:p>
      <w:pPr>
        <w:pStyle w:val="BodyText"/>
      </w:pPr>
      <w:r>
        <w:t xml:space="preserve">Nhạc Trọng không chút do dự mở cửa xe và cùng Bạch Cốt lao ra ngoài.</w:t>
      </w:r>
    </w:p>
    <w:p>
      <w:pPr>
        <w:pStyle w:val="BodyText"/>
      </w:pPr>
      <w:r>
        <w:t xml:space="preserve">Nhạc Trọng vừa xuống xe, ở trước ký túc xá nữ sinh này có hai mươi tang thi không ngừng vặn vẹo đi tới.</w:t>
      </w:r>
    </w:p>
    <w:p>
      <w:pPr>
        <w:pStyle w:val="BodyText"/>
      </w:pPr>
      <w:r>
        <w:t xml:space="preserve">Bạch Cốt xung trận ngựa lên trước, Bạch Cốt cầm lấy búa lớn xông vào thi đàn, búa lớn bay múa, đầu lâu tất cả tang thi đều bay lên coa cao, không phải là đối thủ của nó.</w:t>
      </w:r>
    </w:p>
    <w:p>
      <w:pPr>
        <w:pStyle w:val="BodyText"/>
      </w:pPr>
      <w:r>
        <w:t xml:space="preserve">Sau khi Nhạc Trọng mặc phòng hộ phục cấp hai kia vào người, thuộc tính của hắn có thể so sánh được với Bạch Cốt, hắn cũng cơ hồ cùng với Bạch Cốt nhảy vào trong chiến đoàn.</w:t>
      </w:r>
    </w:p>
    <w:p>
      <w:pPr>
        <w:pStyle w:val="BodyText"/>
      </w:pPr>
      <w:r>
        <w:t xml:space="preserve">Có thêm hắn gia nhập vào chiến đoàn, Nhạc Trọng giống như quỷ mị ẩn hiện trong đám tang thi, phất tay là chém bay đầu của một con tang thi lên cao cao.</w:t>
      </w:r>
    </w:p>
    <w:p>
      <w:pPr>
        <w:pStyle w:val="BodyText"/>
      </w:pPr>
      <w:r>
        <w:t xml:space="preserve">- Thật là lợi hại! Anh ta còn mạnh hơn ngày hôm trước thật nhiều.</w:t>
      </w:r>
    </w:p>
    <w:p>
      <w:pPr>
        <w:pStyle w:val="BodyText"/>
      </w:pPr>
      <w:r>
        <w:t xml:space="preserve">Ở trong xe trường học, Trần Dao nhìn qua Nhạc Trọng, trong nội tâm tràn ngập kinh dị thầm nghĩ.</w:t>
      </w:r>
    </w:p>
    <w:p>
      <w:pPr>
        <w:pStyle w:val="BodyText"/>
      </w:pPr>
      <w:r>
        <w:t xml:space="preserve">- Tôi lúc nào mới có thể trở nên hùng mạnh như anh ta đây?</w:t>
      </w:r>
    </w:p>
    <w:p>
      <w:pPr>
        <w:pStyle w:val="BodyText"/>
      </w:pPr>
      <w:r>
        <w:t xml:space="preserve">Vương Song nhìn qua một người một bộ xương tả xung hữu đột trong thi đàn, nhìn Nhạc Trọng chém giết tất cả tang thi, trong mắt hiện ra một tia hâm mộ.</w:t>
      </w:r>
    </w:p>
    <w:p>
      <w:pPr>
        <w:pStyle w:val="BodyText"/>
      </w:pPr>
      <w:r>
        <w:t xml:space="preserve">Kỷ Thanh Vũ cũng rất nhanh gia nhập vào trong chiến đoàn, hơn hai mươi con tang thi chiếm cứ trước ký túc xá nữ sinh nhanh chóng bị tiêu diệt.</w:t>
      </w:r>
    </w:p>
    <w:p>
      <w:pPr>
        <w:pStyle w:val="BodyText"/>
      </w:pPr>
      <w:r>
        <w:t xml:space="preserve">- Trì Dương, anh ở đâu trong ký túc xá, tôi là Nhạc Trọng!</w:t>
      </w:r>
    </w:p>
    <w:p>
      <w:pPr>
        <w:pStyle w:val="BodyText"/>
      </w:pPr>
      <w:r>
        <w:t xml:space="preserve">Chém giết tất cả tang thi chiếm giữ trước cửa ký túc xá nữ sinh, Nhạc Trọng nhìn qua ký túc xá trước mặt rống to lên.</w:t>
      </w:r>
    </w:p>
    <w:p>
      <w:pPr>
        <w:pStyle w:val="BodyText"/>
      </w:pPr>
      <w:r>
        <w:t xml:space="preserve">Trong phòng 206 của ký túc xá nữ sinh có một nam nhân dáng người cao gầy, tướng mạo tuấn mỹ nghe được lời của Nhạc Trọng thì trong mắt sáng ngời, hắn nhanh chóng lao tới trước cửa sổ và nói.</w:t>
      </w:r>
    </w:p>
    <w:p>
      <w:pPr>
        <w:pStyle w:val="BodyText"/>
      </w:pPr>
      <w:r>
        <w:t xml:space="preserve">- Nhạc Trọng, tôi ở phòng 206.</w:t>
      </w:r>
    </w:p>
    <w:p>
      <w:pPr>
        <w:pStyle w:val="BodyText"/>
      </w:pPr>
      <w:r>
        <w:t xml:space="preserve">- Kỷ Thanh Vũ, phía dưới giao cho cô.</w:t>
      </w:r>
    </w:p>
    <w:p>
      <w:pPr>
        <w:pStyle w:val="BodyText"/>
      </w:pPr>
      <w:r>
        <w:t xml:space="preserve">Nhạc Trọng lưu lại một câu, sau đó cùng Bạch Cốt xông vào trong ký túc xá nữ sinh.</w:t>
      </w:r>
    </w:p>
    <w:p>
      <w:pPr>
        <w:pStyle w:val="BodyText"/>
      </w:pPr>
      <w:r>
        <w:t xml:space="preserve">Âm thanh của xe trường học thật lớn, tang thi chung quanh nhanh chóng bị hấp dẫn tới gần. Nếu như có lưu người bảo hộ, vậy thì chiếc xe trường học này sẽ bị tang thi vây quanh.</w:t>
      </w:r>
    </w:p>
    <w:p>
      <w:pPr>
        <w:pStyle w:val="BodyText"/>
      </w:pPr>
      <w:r>
        <w:t xml:space="preserve">Sau khi lưu lại Kỷ Thanh Vũ thì Nhạc Trọng cùng Bạch Cốt nhanh chóng tiến lên bậc thang.</w:t>
      </w:r>
    </w:p>
    <w:p>
      <w:pPr>
        <w:pStyle w:val="BodyText"/>
      </w:pPr>
      <w:r>
        <w:t xml:space="preserve">Một đường chém giết sáu đầu tang thi cản đường, Nhạc Trọng cùng Bạch Cốt chạy dọc theo cầu thang.</w:t>
      </w:r>
    </w:p>
    <w:p>
      <w:pPr>
        <w:pStyle w:val="BodyText"/>
      </w:pPr>
      <w:r>
        <w:t xml:space="preserve">Đúng lúc này một đầu thi dáng người thấp bé có màu xanh nhanh như quỷ mị tiến về phía Nhạc Trọng, một trảo chộp vào thân thể của Nhạc Trọng.</w:t>
      </w:r>
    </w:p>
    <w:p>
      <w:pPr>
        <w:pStyle w:val="BodyText"/>
      </w:pPr>
      <w:r>
        <w:t xml:space="preserve">Nhạc Trọng đem toàn lực nhảy ngược ra phía sau, sau đó lăn xuống cầu thang.</w:t>
      </w:r>
    </w:p>
    <w:p>
      <w:pPr>
        <w:pStyle w:val="BodyText"/>
      </w:pPr>
      <w:r>
        <w:t xml:space="preserve">- Thật nhanh!</w:t>
      </w:r>
    </w:p>
    <w:p>
      <w:pPr>
        <w:pStyle w:val="BodyText"/>
      </w:pPr>
      <w:r>
        <w:t xml:space="preserve">Nhạc Trọng nhanh chóng đứng lên, trong nội tâm tràn ngập kinh hãi. Đầu tang thi kia có tốc độ còn nhanh hơn hắn trước khi mặc phòng hộ phục được cộng thuộc tính nhiều. Tốc độ của đầu tang thi này quá mức nhanh chóng, nếu như Nhạc Trọng không có mặc phòng hộ phục thì không cách nào phản ứng kịp thời.</w:t>
      </w:r>
    </w:p>
    <w:p>
      <w:pPr>
        <w:pStyle w:val="BodyText"/>
      </w:pPr>
      <w:r>
        <w:t xml:space="preserve">- Tiến hóa cảm nhiễm giả S1 hệ lực lượng. Có được tốc độ đáng sợ. Có được kỹ năng lây virus, có thể lây nhiễm sinh vật thành cảm nhiễm giả.</w:t>
      </w:r>
    </w:p>
    <w:p>
      <w:pPr>
        <w:pStyle w:val="BodyText"/>
      </w:pPr>
      <w:r>
        <w:t xml:space="preserve">Một kích bức lui Nhạc Trọng, đầu S1 kia nhanh chóng dây dưa với Bạch Cốt.</w:t>
      </w:r>
    </w:p>
    <w:p>
      <w:pPr>
        <w:pStyle w:val="BodyText"/>
      </w:pPr>
      <w:r>
        <w:t xml:space="preserve">Tốc độ của S1 cực nhanh, một trảo chộp lên người của Bạch Cốt, không ngừng gỡ một cây xương trên người của Bạch Cốt xuống.</w:t>
      </w:r>
    </w:p>
    <w:p>
      <w:pPr>
        <w:pStyle w:val="BodyText"/>
      </w:pPr>
      <w:r>
        <w:t xml:space="preserve">Thân thể Bạch Cốt là do xương cốt cấu thành, không có cốt giáp bao trùm nên thập phần yếu ớt, rất dễ dàng bị dỡ xuống.</w:t>
      </w:r>
    </w:p>
    <w:p>
      <w:pPr>
        <w:pStyle w:val="BodyText"/>
      </w:pPr>
      <w:r>
        <w:t xml:space="preserve">Tay trái của Bạch Cốt cầm búa lớn, không chút do dự chém lên người cảm nhiễm giả S1.</w:t>
      </w:r>
    </w:p>
    <w:p>
      <w:pPr>
        <w:pStyle w:val="BodyText"/>
      </w:pPr>
      <w:r>
        <w:t xml:space="preserve">Nhạc Trọng nhanh chóng như một mũi tên, tiến về phía S1.</w:t>
      </w:r>
    </w:p>
    <w:p>
      <w:pPr>
        <w:pStyle w:val="BodyText"/>
      </w:pPr>
      <w:r>
        <w:t xml:space="preserve">Mấy bước thì Nhạc Trọng đã tới trước người của S1, một đao mang theo ánh đao trong trẻo lạnh lùng chém về phía S1.</w:t>
      </w:r>
    </w:p>
    <w:p>
      <w:pPr>
        <w:pStyle w:val="BodyText"/>
      </w:pPr>
      <w:r>
        <w:t xml:space="preserve">Thân thể S1 hơi nghiêng qua bên phải né qua một kích tất sát của Nhạc Trọng, sau đó lại dùng một trảo chộp về phía Nhạc Trọng.</w:t>
      </w:r>
    </w:p>
    <w:p>
      <w:pPr>
        <w:pStyle w:val="BodyText"/>
      </w:pPr>
      <w:r>
        <w:t xml:space="preserve">Hào quang trong mắt Nhạc Trọng chớp động nhanh chóng, hung hăng một cước đánh lên người S1, đem đầu S1 đá bay ra mấy mét.</w:t>
      </w:r>
    </w:p>
    <w:p>
      <w:pPr>
        <w:pStyle w:val="BodyText"/>
      </w:pPr>
      <w:r>
        <w:t xml:space="preserve">Bạch Cốt thừa cơ một bước lên như mũi tên, một búa chém về phía S1.</w:t>
      </w:r>
    </w:p>
    <w:p>
      <w:pPr>
        <w:pStyle w:val="BodyText"/>
      </w:pPr>
      <w:r>
        <w:t xml:space="preserve">S1 giống như một con khỉ, thân thể uốn éo né qua một kích của Bạch Cốt.</w:t>
      </w:r>
    </w:p>
    <w:p>
      <w:pPr>
        <w:pStyle w:val="BodyText"/>
      </w:pPr>
      <w:r>
        <w:t xml:space="preserve">Nhạc Trọng thừa cơ tiến lên chém vào người của S1.</w:t>
      </w:r>
    </w:p>
    <w:p>
      <w:pPr>
        <w:pStyle w:val="BodyText"/>
      </w:pPr>
      <w:r>
        <w:t xml:space="preserve">S1 đang ở giữa không trung, tránh cũng không thể tránh, bị một đao của Nhạc Trọng chém rụng đầu lâu, máu văng khắp nơi.</w:t>
      </w:r>
    </w:p>
    <w:p>
      <w:pPr>
        <w:pStyle w:val="BodyText"/>
      </w:pPr>
      <w:r>
        <w:t xml:space="preserve">Sau khi chém giết đầu S1 thì Nhạc Trọng lúc này mới thở dài một hơi, lúc này nếu không phải hắn được phòng hộ phục gia trì thì chiến đấu với S1 chỉ sợ đã bị S1 lây nhiễm rồi.</w:t>
      </w:r>
    </w:p>
    <w:p>
      <w:pPr>
        <w:pStyle w:val="BodyText"/>
      </w:pPr>
      <w:r>
        <w:t xml:space="preserve">Sau khi chém giết đầu S1 thì một đoàn linh quang màu trắng trong người S1 chui vào trong thân thể của Nhạc Trọng.</w:t>
      </w:r>
    </w:p>
    <w:p>
      <w:pPr>
        <w:pStyle w:val="BodyText"/>
      </w:pPr>
      <w:r>
        <w:t xml:space="preserve">Đồng thời trên mặt đất tuôn ra một bản sách kỹ năng cùn hai hộp báu màu trắng.</w:t>
      </w:r>
    </w:p>
    <w:p>
      <w:pPr>
        <w:pStyle w:val="BodyText"/>
      </w:pPr>
      <w:r>
        <w:t xml:space="preserve">- Ngài thăng cấp đến cấp 9, thỉnh phân phối 2 điểm cường hóa.</w:t>
      </w:r>
    </w:p>
    <w:p>
      <w:pPr>
        <w:pStyle w:val="BodyText"/>
      </w:pPr>
      <w:r>
        <w:t xml:space="preserve">Đoàn linh quang kia vừa vào trong thân thể thì một âm thanh dễ nghe vang lên.</w:t>
      </w:r>
    </w:p>
    <w:p>
      <w:pPr>
        <w:pStyle w:val="BodyText"/>
      </w:pPr>
      <w:r>
        <w:t xml:space="preserve">- Cường hóa 1 điểm nhanh nhẹn, 1 điểm thể lực.</w:t>
      </w:r>
    </w:p>
    <w:p>
      <w:pPr>
        <w:pStyle w:val="BodyText"/>
      </w:pPr>
      <w:r>
        <w:t xml:space="preserve">Nhạc Trọng nhanh chóng phân phối điểm số.</w:t>
      </w:r>
    </w:p>
    <w:p>
      <w:pPr>
        <w:pStyle w:val="BodyText"/>
      </w:pPr>
      <w:r>
        <w:t xml:space="preserve">- Sách kỹ năng cấp 2, Ảnh Bộ! Phát động Ảnh Bộ thì trong 30 giây nhanh nhẹn gia tăng 30, thể lực tiêu hao 15 điểm. Không có thời gian làm lạnh.</w:t>
      </w:r>
    </w:p>
    <w:p>
      <w:pPr>
        <w:pStyle w:val="BodyText"/>
      </w:pPr>
      <w:r>
        <w:t xml:space="preserve">- Kỹ năng này rất thích hợp với ta.</w:t>
      </w:r>
    </w:p>
    <w:p>
      <w:pPr>
        <w:pStyle w:val="Compact"/>
      </w:pPr>
      <w:r>
        <w:br w:type="textWrapping"/>
      </w:r>
      <w:r>
        <w:br w:type="textWrapping"/>
      </w:r>
    </w:p>
    <w:p>
      <w:pPr>
        <w:pStyle w:val="Heading2"/>
      </w:pPr>
      <w:bookmarkStart w:id="45" w:name="chương-23-trì-dương"/>
      <w:bookmarkEnd w:id="45"/>
      <w:r>
        <w:t xml:space="preserve">23. Chương 23: Trì Dương</w:t>
      </w:r>
    </w:p>
    <w:p>
      <w:pPr>
        <w:pStyle w:val="Compact"/>
      </w:pPr>
      <w:r>
        <w:br w:type="textWrapping"/>
      </w:r>
      <w:r>
        <w:br w:type="textWrapping"/>
      </w:r>
      <w:r>
        <w:t xml:space="preserve">Nhạc Trọng không có chút do dự, tâm niệm vừa động đem bản sách kỹ năng này hóa thành khói đen bay vào trong cơ thể, hơn nữa đoàn khói đen này ngưng tụ thành một đạo phù văn trong thức hải của hắn.</w:t>
      </w:r>
    </w:p>
    <w:p>
      <w:pPr>
        <w:pStyle w:val="BodyText"/>
      </w:pPr>
      <w:r>
        <w:t xml:space="preserve">Nhạc Trọng đem hai hộp báu màu trắng nhét vào trong ngực, tiếp tục chạy lên lầu hai.</w:t>
      </w:r>
    </w:p>
    <w:p>
      <w:pPr>
        <w:pStyle w:val="BodyText"/>
      </w:pPr>
      <w:r>
        <w:t xml:space="preserve">Đại học Trung Hải là đại học nhất lưu của cả nước, phòng của học sinh tiêu chuẩn là bốn người, một tầng cũng chỉ có mười gian phòng, một tầng thì số lượng tang thi không nhiều lắm, rất nhanh đã bị Nhạc Trọng cùng Bạch Cốt chém giết không còn.</w:t>
      </w:r>
    </w:p>
    <w:p>
      <w:pPr>
        <w:pStyle w:val="BodyText"/>
      </w:pPr>
      <w:r>
        <w:t xml:space="preserve">- Trì Dương, mình đến rồi, mở cửa nhanh!</w:t>
      </w:r>
    </w:p>
    <w:p>
      <w:pPr>
        <w:pStyle w:val="BodyText"/>
      </w:pPr>
      <w:r>
        <w:t xml:space="preserve">Nhạc Trọng chém giết tất cả tang thi thì đi tới phòng 206 và kêu lớn lên.</w:t>
      </w:r>
    </w:p>
    <w:p>
      <w:pPr>
        <w:pStyle w:val="BodyText"/>
      </w:pPr>
      <w:r>
        <w:t xml:space="preserve">Rất nhanh, cửa ký túc xá được mở rộng ra, Trì Dương cũng cầm cây gậy gỗ tân thủ nhanh chóng đi ra ngoài.</w:t>
      </w:r>
    </w:p>
    <w:p>
      <w:pPr>
        <w:pStyle w:val="BodyText"/>
      </w:pPr>
      <w:r>
        <w:t xml:space="preserve">- Dương tử, anh quả nhiên còn sống!</w:t>
      </w:r>
    </w:p>
    <w:p>
      <w:pPr>
        <w:pStyle w:val="BodyText"/>
      </w:pPr>
      <w:r>
        <w:t xml:space="preserve">Nhạc Trọng nhìn qua Trì Dương, trên mặt hiện ra vẻ tươi cười, tiến lên một quyền đánh vào bờ vai của Trì Dương một cái.</w:t>
      </w:r>
    </w:p>
    <w:p>
      <w:pPr>
        <w:pStyle w:val="BodyText"/>
      </w:pPr>
      <w:r>
        <w:t xml:space="preserve">Trì Dương nhìn Nhạc Trọng, nhìn qua gương mặt tuấn mỹ hơi lạnh lùng nói:</w:t>
      </w:r>
    </w:p>
    <w:p>
      <w:pPr>
        <w:pStyle w:val="BodyText"/>
      </w:pPr>
      <w:r>
        <w:t xml:space="preserve">- A Trọng, đa tạ!</w:t>
      </w:r>
    </w:p>
    <w:p>
      <w:pPr>
        <w:pStyle w:val="BodyText"/>
      </w:pPr>
      <w:r>
        <w:t xml:space="preserve">- Là Nhạc Trọng sao? Đã lâu không gặp, tôi là Trương Hân, anh còn nhớ rõ tôi không?</w:t>
      </w:r>
    </w:p>
    <w:p>
      <w:pPr>
        <w:pStyle w:val="BodyText"/>
      </w:pPr>
      <w:r>
        <w:t xml:space="preserve">Đúng lúc này từ trong ký túc xá có một nữ tử tóc dài màu đen đi ra, mặt trứng ngỗng, nữ sinh thập phần xinh đẹp nhìn qua Nhạc Trọng cười nói.</w:t>
      </w:r>
    </w:p>
    <w:p>
      <w:pPr>
        <w:pStyle w:val="BodyText"/>
      </w:pPr>
      <w:r>
        <w:t xml:space="preserve">Nhạc Trọng nhìn Trương Hân, thản nhiên nói:</w:t>
      </w:r>
    </w:p>
    <w:p>
      <w:pPr>
        <w:pStyle w:val="BodyText"/>
      </w:pPr>
      <w:r>
        <w:t xml:space="preserve">- Trương Hâ, chào cô!</w:t>
      </w:r>
    </w:p>
    <w:p>
      <w:pPr>
        <w:pStyle w:val="BodyText"/>
      </w:pPr>
      <w:r>
        <w:t xml:space="preserve">Tướng mạo của Trì Dương tuấn mỹ, học tập ưu tú, vận động cũng thập phần sở trường, thời kỳ trung học là đối tượng truy cầu của nữ sinh. Theo như hiểu biết của Nhạc Trọng thì từng có hơn mười nữ sinh thổ lộ với Trì Dương, hơn nữa có hai nữ sinh theo đuổi Trì Dương mà đi từ thành phố Lôi Giang vào đại học. Trong đó Trương Hân chính là mọt trong hai nữ sinh đó.</w:t>
      </w:r>
    </w:p>
    <w:p>
      <w:pPr>
        <w:pStyle w:val="BodyText"/>
      </w:pPr>
      <w:r>
        <w:t xml:space="preserve">Sau khi tiến vào đại học, nhân duyên nữ nhân của Trì Dương cũng không có đứt đoạn qua. Nhưng mà với tư cách bạn bè của Trì Dương thì Nhạc Trọng biết rõ Trì Dương vốn không thích nữ nhân nào theo bên cạnh hắn.</w:t>
      </w:r>
    </w:p>
    <w:p>
      <w:pPr>
        <w:pStyle w:val="BodyText"/>
      </w:pPr>
      <w:r>
        <w:t xml:space="preserve">Rất nhanh từ trong ký túc xá có năm nữ hài đi ra ngoài..</w:t>
      </w:r>
    </w:p>
    <w:p>
      <w:pPr>
        <w:pStyle w:val="BodyText"/>
      </w:pPr>
      <w:r>
        <w:t xml:space="preserve">- Đi mau! Nơi này không phải là nơi nói chuyện!</w:t>
      </w:r>
    </w:p>
    <w:p>
      <w:pPr>
        <w:pStyle w:val="BodyText"/>
      </w:pPr>
      <w:r>
        <w:t xml:space="preserve">Nhạc Trọng lưu lại một câu, chợt nhanh chóng lao ra ngoài.</w:t>
      </w:r>
    </w:p>
    <w:p>
      <w:pPr>
        <w:pStyle w:val="BodyText"/>
      </w:pPr>
      <w:r>
        <w:t xml:space="preserve">Trì Dương bọc hậu cho sáu nữ hài chạy theo.</w:t>
      </w:r>
    </w:p>
    <w:p>
      <w:pPr>
        <w:pStyle w:val="BodyText"/>
      </w:pPr>
      <w:r>
        <w:t xml:space="preserve">Nhạc Trọng cùng Bạch Cốt nhanh chóng chạy xuống dưới lầu, chỉ thấy ở trước xe trường học Kỷ Thanh Vũ một mình chém giết những tang thi có ý đồ tới gần xe trường học, tang thi chết trong tay Phảng Chế Đường Đao của nàng vượt qua mười con.</w:t>
      </w:r>
    </w:p>
    <w:p>
      <w:pPr>
        <w:pStyle w:val="BodyText"/>
      </w:pPr>
      <w:r>
        <w:t xml:space="preserve">Nhưng mà có không ít tang thi lúc này đang chạy tới nơi này, chuyện này làm cho người ta sinh ra áp lực cực lớn.</w:t>
      </w:r>
    </w:p>
    <w:p>
      <w:pPr>
        <w:pStyle w:val="BodyText"/>
      </w:pPr>
      <w:r>
        <w:t xml:space="preserve">Dưới áp lực mạnh mẽ của tang thi, Kỷ Thanh Vũ vừa chém giết một tang thi vừa không ngừng lui ra phía sau, dùng không gian đổi lấy thời gian.</w:t>
      </w:r>
    </w:p>
    <w:p>
      <w:pPr>
        <w:pStyle w:val="BodyText"/>
      </w:pPr>
      <w:r>
        <w:t xml:space="preserve">Nhạc Trọng thấy thế cùng Bạch Cốt xông lên phía trước chém giết những tang thi có ý định xông tới gần, tạm thời ngăn chặn tốc độ của tang thi đi tới.</w:t>
      </w:r>
    </w:p>
    <w:p>
      <w:pPr>
        <w:pStyle w:val="BodyText"/>
      </w:pPr>
      <w:r>
        <w:t xml:space="preserve">Trì Dương cũng mang sáu nữ sinh trong ký túc xá chạy tới xe trường học.</w:t>
      </w:r>
    </w:p>
    <w:p>
      <w:pPr>
        <w:pStyle w:val="BodyText"/>
      </w:pPr>
      <w:r>
        <w:t xml:space="preserve">- Tốt rồi! A Trọng!</w:t>
      </w:r>
    </w:p>
    <w:p>
      <w:pPr>
        <w:pStyle w:val="BodyText"/>
      </w:pPr>
      <w:r>
        <w:t xml:space="preserve">Tất cả mọi người sau khi lên xe thì Trì Dương chợt nhìn qua Nhạc Trọng kêu to một tiếng.</w:t>
      </w:r>
    </w:p>
    <w:p>
      <w:pPr>
        <w:pStyle w:val="BodyText"/>
      </w:pPr>
      <w:r>
        <w:t xml:space="preserve">- Rút lui!</w:t>
      </w:r>
    </w:p>
    <w:p>
      <w:pPr>
        <w:pStyle w:val="BodyText"/>
      </w:pPr>
      <w:r>
        <w:t xml:space="preserve">Nhạc Trọng nhìn qua Kỷ Thanh Vũ nói một câu, sau đó cùng Bạch Cốt nhanh chóng chạy lên xe trường học bên kia.</w:t>
      </w:r>
    </w:p>
    <w:p>
      <w:pPr>
        <w:pStyle w:val="BodyText"/>
      </w:pPr>
      <w:r>
        <w:t xml:space="preserve">Kỷ Thanh Vũ tiện tay chém giết một đầu tang thi và sau đó cố sức chạy thật nhanh trở về xe trường học.</w:t>
      </w:r>
    </w:p>
    <w:p>
      <w:pPr>
        <w:pStyle w:val="BodyText"/>
      </w:pPr>
      <w:r>
        <w:t xml:space="preserve">Trần Dao nhanh chóng khởi động xe trường học, phóng như điên ra khỏi trường đại học này.</w:t>
      </w:r>
    </w:p>
    <w:p>
      <w:pPr>
        <w:pStyle w:val="BodyText"/>
      </w:pPr>
      <w:r>
        <w:t xml:space="preserve">Trên đường đi chiếc xe trường học không ngừng nghiền nát tang thi, đem tất cả tang thi đánh bay, cả xe trường học không ngừng rung động lắc lư.</w:t>
      </w:r>
    </w:p>
    <w:p>
      <w:pPr>
        <w:pStyle w:val="BodyText"/>
      </w:pPr>
      <w:r>
        <w:t xml:space="preserve">- Chúng ta bây giờ đi đâu?</w:t>
      </w:r>
    </w:p>
    <w:p>
      <w:pPr>
        <w:pStyle w:val="BodyText"/>
      </w:pPr>
      <w:r>
        <w:t xml:space="preserve">Ngồi trên ghế lái, Trần Dao nhìn chằm chằm vào Nhạc Trọng hỏi.</w:t>
      </w:r>
    </w:p>
    <w:p>
      <w:pPr>
        <w:pStyle w:val="BodyText"/>
      </w:pPr>
      <w:r>
        <w:t xml:space="preserve">Nhạc Trọng nhanh chóng nói ra:</w:t>
      </w:r>
    </w:p>
    <w:p>
      <w:pPr>
        <w:pStyle w:val="BodyText"/>
      </w:pPr>
      <w:r>
        <w:t xml:space="preserve">- Đi tới trạm xăng dầu khu Trường Hồ.</w:t>
      </w:r>
    </w:p>
    <w:p>
      <w:pPr>
        <w:pStyle w:val="BodyText"/>
      </w:pPr>
      <w:r>
        <w:t xml:space="preserve">Nhạc Trọng nhìn Trì Dương hỏi:</w:t>
      </w:r>
    </w:p>
    <w:p>
      <w:pPr>
        <w:pStyle w:val="BodyText"/>
      </w:pPr>
      <w:r>
        <w:t xml:space="preserve">- Trì Dương, anh cấp mấy?</w:t>
      </w:r>
    </w:p>
    <w:p>
      <w:pPr>
        <w:pStyle w:val="BodyText"/>
      </w:pPr>
      <w:r>
        <w:t xml:space="preserve">Cảm giác chi nhãn có thể cảm ứng được sinh vật cấp bậc cao hơn mình năm cấp, nhưng không cách nào nhìn ra tư liệu nhân loại.</w:t>
      </w:r>
    </w:p>
    <w:p>
      <w:pPr>
        <w:pStyle w:val="BodyText"/>
      </w:pPr>
      <w:r>
        <w:t xml:space="preserve">Trì Dương nhanh chóng nói ra:</w:t>
      </w:r>
    </w:p>
    <w:p>
      <w:pPr>
        <w:pStyle w:val="BodyText"/>
      </w:pPr>
      <w:r>
        <w:t xml:space="preserve">- Cấp 4!</w:t>
      </w:r>
    </w:p>
    <w:p>
      <w:pPr>
        <w:pStyle w:val="BodyText"/>
      </w:pPr>
      <w:r>
        <w:t xml:space="preserve">Nhạc Trọng đem một bản sách kỹ năng cấp 1 lực lượng cường hóa ném cho Trì Dương nói:</w:t>
      </w:r>
    </w:p>
    <w:p>
      <w:pPr>
        <w:pStyle w:val="BodyText"/>
      </w:pPr>
      <w:r>
        <w:t xml:space="preserve">- Anh xem bản sách kỹ năng này có thể dùng được hay không.</w:t>
      </w:r>
    </w:p>
    <w:p>
      <w:pPr>
        <w:pStyle w:val="BodyText"/>
      </w:pPr>
      <w:r>
        <w:t xml:space="preserve">Trì Dương tiếp nhận bản sách kỹ năng và nhìn qua, sau đó ném lại cho Nhạc Trọng:</w:t>
      </w:r>
    </w:p>
    <w:p>
      <w:pPr>
        <w:pStyle w:val="BodyText"/>
      </w:pPr>
      <w:r>
        <w:t xml:space="preserve">- Không thích hợp!</w:t>
      </w:r>
    </w:p>
    <w:p>
      <w:pPr>
        <w:pStyle w:val="BodyText"/>
      </w:pPr>
      <w:r>
        <w:t xml:space="preserve">Nhạc Trọng đem phòng hộ phục cấp 1 ném cho Trì Dương:</w:t>
      </w:r>
    </w:p>
    <w:p>
      <w:pPr>
        <w:pStyle w:val="BodyText"/>
      </w:pPr>
      <w:r>
        <w:t xml:space="preserve">- Vậy anh mặc phòng hộ phục này vào đi.</w:t>
      </w:r>
    </w:p>
    <w:p>
      <w:pPr>
        <w:pStyle w:val="BodyText"/>
      </w:pPr>
      <w:r>
        <w:t xml:space="preserve">Săn giết tang thi đều có vật phẩm thích hợp thuộc tính tuôn ra, nó sẽ căn cứ hình thể của người mặc mà thích ứng phù hợp.</w:t>
      </w:r>
    </w:p>
    <w:p>
      <w:pPr>
        <w:pStyle w:val="BodyText"/>
      </w:pPr>
      <w:r>
        <w:t xml:space="preserve">Trì Dương rất nhanh mặc phòng hộ phục cấp 1 lúc trước Nhạc Trọng mang theo, thực lực của hắn thoáng cái tăng lên không nhỏ.</w:t>
      </w:r>
    </w:p>
    <w:p>
      <w:pPr>
        <w:pStyle w:val="BodyText"/>
      </w:pPr>
      <w:r>
        <w:t xml:space="preserve">Thời điểm Trì Dương thay quần áo thì Nhạc Trọng nhanh chóng mở hai cái hộp bàu màu trắng ra xem, trong đó có một hộp bàu hóa thành hào quang biến mất không còn lại gì, một cái hộp báu khác tuôn ra tấm chắn màu bạc.</w:t>
      </w:r>
    </w:p>
    <w:p>
      <w:pPr>
        <w:pStyle w:val="BodyText"/>
      </w:pPr>
      <w:r>
        <w:t xml:space="preserve">- Bạch thuẫn cấp 1, có thể ngăn cản công kích của quái vật dưới cấp 15. Lực lượng +1. Bền 20/20.</w:t>
      </w:r>
    </w:p>
    <w:p>
      <w:pPr>
        <w:pStyle w:val="BodyText"/>
      </w:pPr>
      <w:r>
        <w:t xml:space="preserve">Nhạc Trọng hay động tấm chắn này vài cái và cảm thấy nó không có bao nhiêu sức nặng, chỉ nặng vài cân mà thôi, là lợi khí phòng thủ.</w:t>
      </w:r>
    </w:p>
    <w:p>
      <w:pPr>
        <w:pStyle w:val="BodyText"/>
      </w:pPr>
      <w:r>
        <w:t xml:space="preserve">- Trì Dương, tấm chắn này anh cầm đi.</w:t>
      </w:r>
    </w:p>
    <w:p>
      <w:pPr>
        <w:pStyle w:val="BodyText"/>
      </w:pPr>
      <w:r>
        <w:t xml:space="preserve">Nhạc Trọng trực tiếp đem tấm chắn kia ném cho Trì Dương, hắn có phòng hộ phục cấp 2 nên không cần tấm chắn.</w:t>
      </w:r>
    </w:p>
    <w:p>
      <w:pPr>
        <w:pStyle w:val="BodyText"/>
      </w:pPr>
      <w:r>
        <w:t xml:space="preserve">Trì Dương tiếp nhận tấm chắn này, cũng không nói thêm gì, hắn cũng không phải là người nói nhiều. Nhưng hắn là bạn bè tin cậy nhất của Nhạc Trọng. Lúc trước tuổi trẻ khinh cuồng thì Trì Dương đã từng cùng với Nhạc Trọng cầm gậy sắt cùng tám gã đầu đường xó chợ đánh nhau. Mà lần đó thật sự là trận chiến hung hiểm nhất của Nhạc Trọng cùng Trì Dương trải qua, nếu không phải cảnh sát nhanh chóng chạy tới, chỉ sợ Nhạc Trọng cùng Trì Dương đã không sống nổi.</w:t>
      </w:r>
    </w:p>
    <w:p>
      <w:pPr>
        <w:pStyle w:val="BodyText"/>
      </w:pPr>
      <w:r>
        <w:t xml:space="preserve">Nhạc Trọng nhìn qua sáu nữ hài này, nhìn Trì Dương nhỏ giọng hỏi:</w:t>
      </w:r>
    </w:p>
    <w:p>
      <w:pPr>
        <w:pStyle w:val="BodyText"/>
      </w:pPr>
      <w:r>
        <w:t xml:space="preserve">- Trong đám con gái này có ai là bạn gái của cậu không?</w:t>
      </w:r>
    </w:p>
    <w:p>
      <w:pPr>
        <w:pStyle w:val="BodyText"/>
      </w:pPr>
      <w:r>
        <w:t xml:space="preserve">Nhạc Trọng hỏi tuy nhỏ nhưng mà sáu nữ hài trong phòng ký túc xá theo Trì Dương ra ngoài đang vãnh tai lên lắng nghe.</w:t>
      </w:r>
    </w:p>
    <w:p>
      <w:pPr>
        <w:pStyle w:val="BodyText"/>
      </w:pPr>
      <w:r>
        <w:t xml:space="preserve">Trong sáu nữ hài thì mặt trứng ngỗng Trương Hân và mặt trái xoan Vương Thiến xinh đẹp nhất, có khí chất nhất. Hai người các nàng là người theo đuổi Trì Dương.</w:t>
      </w:r>
    </w:p>
    <w:p>
      <w:pPr>
        <w:pStyle w:val="BodyText"/>
      </w:pPr>
      <w:r>
        <w:t xml:space="preserve">Trì Dương chém đinh chặt sắt nói ra:</w:t>
      </w:r>
    </w:p>
    <w:p>
      <w:pPr>
        <w:pStyle w:val="BodyText"/>
      </w:pPr>
      <w:r>
        <w:t xml:space="preserve">- Không có!</w:t>
      </w:r>
    </w:p>
    <w:p>
      <w:pPr>
        <w:pStyle w:val="BodyText"/>
      </w:pPr>
      <w:r>
        <w:t xml:space="preserve">Không thích là không thích, Trì Dương chưa bao giờ dây dưa dài dòng.</w:t>
      </w:r>
    </w:p>
    <w:p>
      <w:pPr>
        <w:pStyle w:val="BodyText"/>
      </w:pPr>
      <w:r>
        <w:t xml:space="preserve">Nghe được Trì Dương nói thì ánh mắt của sáu nữ hài ảm đạm xuống.</w:t>
      </w:r>
    </w:p>
    <w:p>
      <w:pPr>
        <w:pStyle w:val="BodyText"/>
      </w:pPr>
      <w:r>
        <w:t xml:space="preserve">Xe trường học chạy nhanh như bay, trên đường đi đụng bay vô số tang thi, chiếc xe này nhanh chóng chạy tới khu xăng dầu.</w:t>
      </w:r>
    </w:p>
    <w:p>
      <w:pPr>
        <w:pStyle w:val="BodyText"/>
      </w:pPr>
      <w:r>
        <w:t xml:space="preserve">Lúc này trong trạm xăng dầu không có bất cứ chiếc xe nào khác, chung quanh cũng chỉ có vài đầu tang thi đang bồi hồi.</w:t>
      </w:r>
    </w:p>
    <w:p>
      <w:pPr>
        <w:pStyle w:val="BodyText"/>
      </w:pPr>
      <w:r>
        <w:t xml:space="preserve">Nhạc Trọng lúc này lao thật nhanh xuống dưới đường, thanh lý những tang thi chung quanh trạm xăng dầu.</w:t>
      </w:r>
    </w:p>
    <w:p>
      <w:pPr>
        <w:pStyle w:val="BodyText"/>
      </w:pPr>
      <w:r>
        <w:t xml:space="preserve">Trì Dương mặc phòng hộ phục vào thì tay cầm lấy gậy tân thủ, một tay cầm bạch thuẫn thập phần tỉnh táo cẩn thận săn giết tang thi.</w:t>
      </w:r>
    </w:p>
    <w:p>
      <w:pPr>
        <w:pStyle w:val="BodyText"/>
      </w:pPr>
      <w:r>
        <w:t xml:space="preserve">Sau khi đổ đầy xăng thì Nhạc Trọng nhanh chóng lao lên xe trường học.</w:t>
      </w:r>
    </w:p>
    <w:p>
      <w:pPr>
        <w:pStyle w:val="BodyText"/>
      </w:pPr>
      <w:r>
        <w:t xml:space="preserve">- Kế tiếp chúng ta nên đi đâu?</w:t>
      </w:r>
    </w:p>
    <w:p>
      <w:pPr>
        <w:pStyle w:val="BodyText"/>
      </w:pPr>
      <w:r>
        <w:t xml:space="preserve">Trần Dao khởi động xe trường học và một đường nghiền đè không ít tang thi, đồng thời nhìn qua Nhạc Trọng hỏi.</w:t>
      </w:r>
    </w:p>
    <w:p>
      <w:pPr>
        <w:pStyle w:val="BodyText"/>
      </w:pPr>
      <w:r>
        <w:t xml:space="preserve">Nhạc Trọng nhanh chóng trả lời:</w:t>
      </w:r>
    </w:p>
    <w:p>
      <w:pPr>
        <w:pStyle w:val="BodyText"/>
      </w:pPr>
      <w:r>
        <w:t xml:space="preserve">- Đường Kim Hồ! Cư xá hoa uyển.</w:t>
      </w:r>
    </w:p>
    <w:p>
      <w:pPr>
        <w:pStyle w:val="BodyText"/>
      </w:pPr>
      <w:r>
        <w:t xml:space="preserve">Xe trường học một đường chạy như bay đụng văng không biết bao nhiêu tang thi tới đường Kim Hồ.</w:t>
      </w:r>
    </w:p>
    <w:p>
      <w:pPr>
        <w:pStyle w:val="Compact"/>
      </w:pPr>
      <w:r>
        <w:br w:type="textWrapping"/>
      </w:r>
      <w:r>
        <w:br w:type="textWrapping"/>
      </w:r>
    </w:p>
    <w:p>
      <w:pPr>
        <w:pStyle w:val="Heading2"/>
      </w:pPr>
      <w:bookmarkStart w:id="46" w:name="chương-24-lây."/>
      <w:bookmarkEnd w:id="46"/>
      <w:r>
        <w:t xml:space="preserve">24. Chương 24: Lây.</w:t>
      </w:r>
    </w:p>
    <w:p>
      <w:pPr>
        <w:pStyle w:val="Compact"/>
      </w:pPr>
      <w:r>
        <w:br w:type="textWrapping"/>
      </w:r>
      <w:r>
        <w:br w:type="textWrapping"/>
      </w:r>
      <w:r>
        <w:t xml:space="preserve">Đường Kim Hồ là một con đường cực kỳ phồn hoa, đại lượng tang thi chiếm giữ ở chỗ này, xe trường học mới tiến vào đường Kim Hồ thì có vô số tang thi vây quanh.</w:t>
      </w:r>
    </w:p>
    <w:p>
      <w:pPr>
        <w:pStyle w:val="BodyText"/>
      </w:pPr>
      <w:r>
        <w:t xml:space="preserve">Chiếc xe trường học này một đường ghiền giết không biết bao nhiêu tang thi, tất cả tang thi bị đụng bay nhiều vô số, nhưng mà trong đám tang thi đột nhiên có ba đầu tang thi thấp bé nhảy lên xe.</w:t>
      </w:r>
    </w:p>
    <w:p>
      <w:pPr>
        <w:pStyle w:val="BodyText"/>
      </w:pPr>
      <w:r>
        <w:t xml:space="preserve">- S1, nơi này thậm chí có ba đầu S1.</w:t>
      </w:r>
    </w:p>
    <w:p>
      <w:pPr>
        <w:pStyle w:val="BodyText"/>
      </w:pPr>
      <w:r>
        <w:t xml:space="preserve">Trong nội tâm Nhạc Trọng rung mạnh, hắn lớn tiếng kêu lên:</w:t>
      </w:r>
    </w:p>
    <w:p>
      <w:pPr>
        <w:pStyle w:val="BodyText"/>
      </w:pPr>
      <w:r>
        <w:t xml:space="preserve">- Mọi người cẩn thận!</w:t>
      </w:r>
    </w:p>
    <w:p>
      <w:pPr>
        <w:pStyle w:val="BodyText"/>
      </w:pPr>
      <w:r>
        <w:t xml:space="preserve">Nhạc Trọng vừa nói ra lời này thì âm thanh loảng xoảng vang lên liên tục, ba cánh cửa thủy tinh của xe trường học bị đánh vỡ, ba thân ảnh màu xanh lao vào trong chiêc xe.</w:t>
      </w:r>
    </w:p>
    <w:p>
      <w:pPr>
        <w:pStyle w:val="BodyText"/>
      </w:pPr>
      <w:r>
        <w:t xml:space="preserve">- Ảnh Bộ, phát động!</w:t>
      </w:r>
    </w:p>
    <w:p>
      <w:pPr>
        <w:pStyle w:val="BodyText"/>
      </w:pPr>
      <w:r>
        <w:t xml:space="preserve">Trong nháy mắt cửa thủy tinh bị đánh tan thì trong mắt Nhạc Trọng lóe sáng lên, phát động kỹ năng cấp 2 Ảnh Bộ, hắn điểm chân một cái, thân thể như quỷ mị lao thẳng về phía một đầu S1, một đao chém rụng đầu của con S1 kia.</w:t>
      </w:r>
    </w:p>
    <w:p>
      <w:pPr>
        <w:pStyle w:val="BodyText"/>
      </w:pPr>
      <w:r>
        <w:t xml:space="preserve">Hai đầu S1 khác vừa phá vỡ cửa sổ mà vào, một đầu đã bổ nhào qua phía Trần Dao, một đầu khác thì lao thẳng tới đám nữ sinh bên cạnh.</w:t>
      </w:r>
    </w:p>
    <w:p>
      <w:pPr>
        <w:pStyle w:val="BodyText"/>
      </w:pPr>
      <w:r>
        <w:t xml:space="preserve">Kỷ Thanh Vũ vẫn ngồi bên cạnh Trần Dao, S1 vừa mới phá cửa sổ mà vào thì nàng đã phát động kỹ năng cao tốc, một đao kéo lê quỷ tích huyền diệu chém vào người của S1 kia, trực tiếp chém S1 thành hai nửa, máu đen văng ra khắp nơi</w:t>
      </w:r>
    </w:p>
    <w:p>
      <w:pPr>
        <w:pStyle w:val="BodyText"/>
      </w:pPr>
      <w:r>
        <w:t xml:space="preserve">Đầu S1 khác nhảy vào trong đám nữ sinh, làm cho đám nữ sinh bối rối cực lớn, sáu nữ sinh khóc lóc thảm thiết chạy thẳng về các hướng.</w:t>
      </w:r>
    </w:p>
    <w:p>
      <w:pPr>
        <w:pStyle w:val="BodyText"/>
      </w:pPr>
      <w:r>
        <w:t xml:space="preserve">Bàn tay của đầu S1 kia chợp bắt lấy một nữ sinh dáng người thấp bé, nó mở cái miệng lớn ra cắn vào cổ của nữ sinh này một cái.</w:t>
      </w:r>
    </w:p>
    <w:p>
      <w:pPr>
        <w:pStyle w:val="BodyText"/>
      </w:pPr>
      <w:r>
        <w:t xml:space="preserve">- Ah! ! ! Cứu ta! Cứu mạng!</w:t>
      </w:r>
    </w:p>
    <w:p>
      <w:pPr>
        <w:pStyle w:val="BodyText"/>
      </w:pPr>
      <w:r>
        <w:t xml:space="preserve">Trong hai mắt của nữ sinh này tràn ngập hoảng sợ, phát ra âm thanh gào thét thê lương.</w:t>
      </w:r>
    </w:p>
    <w:p>
      <w:pPr>
        <w:pStyle w:val="BodyText"/>
      </w:pPr>
      <w:r>
        <w:t xml:space="preserve">Các nữ sinh còn lại thấy thế thì cả đám chạy trốn, lúc này hoảng loạn hét lớn lên.</w:t>
      </w:r>
    </w:p>
    <w:p>
      <w:pPr>
        <w:pStyle w:val="BodyText"/>
      </w:pPr>
      <w:r>
        <w:t xml:space="preserve">Đầu S1 cắn một cái vào nữ sinh mà nó bắt được, thân hình chớp động bổ nhào về phía một nữ sinh gương mặt khả ái.</w:t>
      </w:r>
    </w:p>
    <w:p>
      <w:pPr>
        <w:pStyle w:val="BodyText"/>
      </w:pPr>
      <w:r>
        <w:t xml:space="preserve">- Cứu mạng! Cứu mạng!</w:t>
      </w:r>
    </w:p>
    <w:p>
      <w:pPr>
        <w:pStyle w:val="BodyText"/>
      </w:pPr>
      <w:r>
        <w:t xml:space="preserve">Nữ sinh mặt tròn này vô cùng hoảng loạn hét lớn lên, hơn nữa điên cuồng chạy trốn trong chiếc xe dài hẹp.</w:t>
      </w:r>
    </w:p>
    <w:p>
      <w:pPr>
        <w:pStyle w:val="BodyText"/>
      </w:pPr>
      <w:r>
        <w:t xml:space="preserve">Tất cả nữ sinh lúc này nhao nhao tránh lui, rời xa nữ sinh mặt tròn kia, chỉ có Trì Dương vẻ mặt tỉnh táo cầm gậy tân thủ nghênh đón S1 tấn công.</w:t>
      </w:r>
    </w:p>
    <w:p>
      <w:pPr>
        <w:pStyle w:val="BodyText"/>
      </w:pPr>
      <w:r>
        <w:t xml:space="preserve">Đầu S1 nhìn thấy Trì Dương xông lại thì buông tha cho nữ sinh mặt tròn kia, nó giống như con báo săn mồi nhảy về phía Trì Dương, một trảo này chộp vào đầu của Trì Dương.</w:t>
      </w:r>
    </w:p>
    <w:p>
      <w:pPr>
        <w:pStyle w:val="BodyText"/>
      </w:pPr>
      <w:r>
        <w:t xml:space="preserve">Tốc độ S1 quá nhanh, Trì Dương cường hóa quá thấp, căn bản không cách nào tránh được công kích của S1, trong mắt của hắn có hàn quang lóe lên, huy động gây tân thủ nện vào người của S1.</w:t>
      </w:r>
    </w:p>
    <w:p>
      <w:pPr>
        <w:pStyle w:val="BodyText"/>
      </w:pPr>
      <w:r>
        <w:t xml:space="preserve">Mắt thấy Trì Dương sắp bị S1 bắt trúng, một đạo bóng đen hiện ra, một ánh đao lạnh lẽo chém qua đầu của con S1 kia, đầu lâu của S1 bay lên cao cao, máu đen bắn ra tung toé.</w:t>
      </w:r>
    </w:p>
    <w:p>
      <w:pPr>
        <w:pStyle w:val="BodyText"/>
      </w:pPr>
      <w:r>
        <w:t xml:space="preserve">Nhạc Trọng thuận thế một cước đá thân thể đầu S1 kia bay ra xa mấy mét, thi thể của S1 đụng vào vách của thành xe.</w:t>
      </w:r>
    </w:p>
    <w:p>
      <w:pPr>
        <w:pStyle w:val="BodyText"/>
      </w:pPr>
      <w:r>
        <w:t xml:space="preserve">Vừa mới tiêu diệt ba đầu S1, chợt chiếc xe trường học đâm mạnh vào một cửa hàng quần áo bên đường.</w:t>
      </w:r>
    </w:p>
    <w:p>
      <w:pPr>
        <w:pStyle w:val="BodyText"/>
      </w:pPr>
      <w:r>
        <w:t xml:space="preserve">Nương theo âm thanh vô số thủy tung vỡ vụn, cả thân xe trường học chấn động và dừng lại.</w:t>
      </w:r>
    </w:p>
    <w:p>
      <w:pPr>
        <w:pStyle w:val="BodyText"/>
      </w:pPr>
      <w:r>
        <w:t xml:space="preserve">Vừa rồi S1 phóng tới Trần Dao thì Trần Dao bị dọa hoảng hốt, không thể khống chế tốt xe trường học.</w:t>
      </w:r>
    </w:p>
    <w:p>
      <w:pPr>
        <w:pStyle w:val="BodyText"/>
      </w:pPr>
      <w:r>
        <w:t xml:space="preserve">Tất cả mọi người trên xe vì vậy mà mất đi cân đối, ba nữ sinh đụng vào ghế và ngất đi.</w:t>
      </w:r>
    </w:p>
    <w:p>
      <w:pPr>
        <w:pStyle w:val="BodyText"/>
      </w:pPr>
      <w:r>
        <w:t xml:space="preserve">Nhạc Trọng cơ hồ gào lớn lên.</w:t>
      </w:r>
    </w:p>
    <w:p>
      <w:pPr>
        <w:pStyle w:val="BodyText"/>
      </w:pPr>
      <w:r>
        <w:t xml:space="preserve">- Nhanh lái xe. Trần Dao!</w:t>
      </w:r>
    </w:p>
    <w:p>
      <w:pPr>
        <w:pStyle w:val="BodyText"/>
      </w:pPr>
      <w:r>
        <w:t xml:space="preserve">Lúc này vô số tang thi đang vây quanh chiếc xe trường học này, nếu như bị vây quanh thì tất cả mọi người sẽ chết không có chỗ chôn.</w:t>
      </w:r>
    </w:p>
    <w:p>
      <w:pPr>
        <w:pStyle w:val="BodyText"/>
      </w:pPr>
      <w:r>
        <w:t xml:space="preserve">Trần Dao cũng biết lợi hại, cố nén cảm giác không khỏe sau khi va chạm, lập tức khởi động xe trường học lao ra khỏi tiệm bán quần áo, tiếp tục chạy tới cư xá hoa uyển.</w:t>
      </w:r>
    </w:p>
    <w:p>
      <w:pPr>
        <w:pStyle w:val="BodyText"/>
      </w:pPr>
      <w:r>
        <w:t xml:space="preserve">Nhạc Trọng lúc này nhanh chóng đem sợi dây thừng trói nữ sinh bị S1 cắn vừa rồi, thập phần nhanh nhẹn trói nữ sinh này lại.</w:t>
      </w:r>
    </w:p>
    <w:p>
      <w:pPr>
        <w:pStyle w:val="BodyText"/>
      </w:pPr>
      <w:r>
        <w:t xml:space="preserve">Nữ hài kia hoảng sợ kêu lên:</w:t>
      </w:r>
    </w:p>
    <w:p>
      <w:pPr>
        <w:pStyle w:val="BodyText"/>
      </w:pPr>
      <w:r>
        <w:t xml:space="preserve">- Nhạc Trọng, anh muốn làm gì? Tại sao lại trói tôi? Tôi đau quá, anh nhanh cứu tôi đi.</w:t>
      </w:r>
    </w:p>
    <w:p>
      <w:pPr>
        <w:pStyle w:val="BodyText"/>
      </w:pPr>
      <w:r>
        <w:t xml:space="preserve">Trên xe người không bị ngất đi nhanh chóng nhin qua miệng vết thương trên vai của nữ sinh này.</w:t>
      </w:r>
    </w:p>
    <w:p>
      <w:pPr>
        <w:pStyle w:val="BodyText"/>
      </w:pPr>
      <w:r>
        <w:t xml:space="preserve">Nhạc Trọng nhìn qua nữ sinh chậm rãi nói ra:</w:t>
      </w:r>
    </w:p>
    <w:p>
      <w:pPr>
        <w:pStyle w:val="BodyText"/>
      </w:pPr>
      <w:r>
        <w:t xml:space="preserve">- Tất cả những người bị tang thi lây nhiễm thể cắn thì sẽ biến thành tang thi. Cô chỉ còn lại hai mươi phút đồng hồ cuối cùng mà thôi.</w:t>
      </w:r>
    </w:p>
    <w:p>
      <w:pPr>
        <w:pStyle w:val="BodyText"/>
      </w:pPr>
      <w:r>
        <w:t xml:space="preserve">Bị cảm nhiễm giả cắn thì không cách nào trị liệu được, đây mới là chuyện xấu nhất khi chiến đấu với đám tang thi, chỉ cần bị tang thi bắt trúng, cho dù chỉ trầy da một chút cũng sẽ biến thành tang thi ngay. Chính là vì như thế mọi người mới sợ hãi chiến đấu với tang thi.</w:t>
      </w:r>
    </w:p>
    <w:p>
      <w:pPr>
        <w:pStyle w:val="BodyText"/>
      </w:pPr>
      <w:r>
        <w:t xml:space="preserve">Lập tức xử tử cảm nhiễm giả, đây là cách làm được nhất trí nhất. Thế nhưng mà thế giới vừa biến hóa, Nhạc Trọng cũng không cách nào lập tức giết một nhân loại chưa biến thành tang thi.</w:t>
      </w:r>
    </w:p>
    <w:p>
      <w:pPr>
        <w:pStyle w:val="BodyText"/>
      </w:pPr>
      <w:r>
        <w:t xml:space="preserve">Nữ hài kia nghe được Nhạc Trọng nói vậy thì cầu khẩn:</w:t>
      </w:r>
    </w:p>
    <w:p>
      <w:pPr>
        <w:pStyle w:val="BodyText"/>
      </w:pPr>
      <w:r>
        <w:t xml:space="preserve">- Cứu tôi với! Van cầu anh, cứu tôi đi! Tôi không muốn chết!</w:t>
      </w:r>
    </w:p>
    <w:p>
      <w:pPr>
        <w:pStyle w:val="BodyText"/>
      </w:pPr>
      <w:r>
        <w:t xml:space="preserve">Nhìn qua nữ hài đang lên tiếng cầu khẩn, trên mặt các nữ sinh khác chỉ còn lại sợ hãi và đồng tình, nhưng mà không ai dám tới gần cô bé này cả.</w:t>
      </w:r>
    </w:p>
    <w:p>
      <w:pPr>
        <w:pStyle w:val="BodyText"/>
      </w:pPr>
      <w:r>
        <w:t xml:space="preserve">Nhạc Trọng nhìn qua nữ hài kia nói ra:</w:t>
      </w:r>
    </w:p>
    <w:p>
      <w:pPr>
        <w:pStyle w:val="BodyText"/>
      </w:pPr>
      <w:r>
        <w:t xml:space="preserve">- Thật có lỗi, tôi không thể giúp cô được!</w:t>
      </w:r>
    </w:p>
    <w:p>
      <w:pPr>
        <w:pStyle w:val="BodyText"/>
      </w:pPr>
      <w:r>
        <w:t xml:space="preserve">- Tôi không muốn chết! Tôi không muốn chết ah!</w:t>
      </w:r>
    </w:p>
    <w:p>
      <w:pPr>
        <w:pStyle w:val="BodyText"/>
      </w:pPr>
      <w:r>
        <w:t xml:space="preserve">Biết được tin tức qua hai mươi phút sau mình sẽ chết thì nàng càng hoảng loạn hơn, nàng lớn tiếng khóc rống, trong miệng chỉ thì thào nói ra câu này.</w:t>
      </w:r>
    </w:p>
    <w:p>
      <w:pPr>
        <w:pStyle w:val="BodyText"/>
      </w:pPr>
      <w:r>
        <w:t xml:space="preserve">Nhạc Trọng quay người nhìn qua thi thể không đầu của ba con S1 đi tới.</w:t>
      </w:r>
    </w:p>
    <w:p>
      <w:pPr>
        <w:pStyle w:val="BodyText"/>
      </w:pPr>
      <w:r>
        <w:t xml:space="preserve">Ba đầu S1 tổng cộng tuôn ra một bản sách kỹ năng, bảy hộp bàu màu trắng và năm mươi sinh tồn tệ.</w:t>
      </w:r>
    </w:p>
    <w:p>
      <w:pPr>
        <w:pStyle w:val="BodyText"/>
      </w:pPr>
      <w:r>
        <w:t xml:space="preserve">- Sách kỹ năng cấp 1, trị hết vết thương nhẹ . Thi thuật giả có thể trị hết vết thương nhẹ ngay lập tức. Mỗi lần sử dụng tiêu hao bốn tinh thần lực.</w:t>
      </w:r>
    </w:p>
    <w:p>
      <w:pPr>
        <w:pStyle w:val="BodyText"/>
      </w:pPr>
      <w:r>
        <w:t xml:space="preserve">Nhạc Trọng cầm lấy bản trị hết vết thương nhẹ, do dự một chút. Bản sách kỹ năng này là trị liệu. Hiện tại bệnh viện đã hoang phế, một chút tổn thương nhỏ cũng có thể lấy tính mạng của người ta, có kỹ năng trị hết vết thương nhẹ này thì hắn sẽ ứng phó được tình huống đột phát, nhưng mà như vậy thì hắn cũng thiếu đi một kỹ năng hỗ trợ chiến đấu.</w:t>
      </w:r>
    </w:p>
    <w:p>
      <w:pPr>
        <w:pStyle w:val="BodyText"/>
      </w:pPr>
      <w:r>
        <w:t xml:space="preserve">Nhạc Trọng cuối cùng đem sách kỹ năng này ném cho Kỷ Thanh Vũ nói:</w:t>
      </w:r>
    </w:p>
    <w:p>
      <w:pPr>
        <w:pStyle w:val="BodyText"/>
      </w:pPr>
      <w:r>
        <w:t xml:space="preserve">- Kỷ Thanh Vũ, bản sách kỹ năng này cô dùng không?</w:t>
      </w:r>
    </w:p>
    <w:p>
      <w:pPr>
        <w:pStyle w:val="BodyText"/>
      </w:pPr>
      <w:r>
        <w:t xml:space="preserve">Kỷ Thanh Vũ nhìn qua, chợt ném trị hết vết thương nhẹ cho Nhạc Trọng:</w:t>
      </w:r>
    </w:p>
    <w:p>
      <w:pPr>
        <w:pStyle w:val="BodyText"/>
      </w:pPr>
      <w:r>
        <w:t xml:space="preserve">- Không cần!</w:t>
      </w:r>
    </w:p>
    <w:p>
      <w:pPr>
        <w:pStyle w:val="BodyText"/>
      </w:pPr>
      <w:r>
        <w:t xml:space="preserve">Những người khác dùng ánh mắt chờ mong nhìn qua Nhạc Trọng, bọn họ cũng biết rõ một quyển sách kỹ năng đại biểu ột loại năng lực. Thế giới đã biến hóa, nhưng mà có được một điểm không đổi, người có năng lực sẽ sống được rất tốt, người không có năng lực thì ngay cả tính mạng của mình cũng không bảo vệ được.</w:t>
      </w:r>
    </w:p>
    <w:p>
      <w:pPr>
        <w:pStyle w:val="BodyText"/>
      </w:pPr>
      <w:r>
        <w:t xml:space="preserve">Dưới ánh mắt chăm chú của mọi người, Nhạc Trọng trực tiếp đem bản kỹ năng trị hết vết thương nhẹ này thả vào ba lô của hắn. Mỗi một bản sách kỹ năng đều cực kỳ trân quý, hắn chỉ có thể đem sách kỹ năng này đưa cho người có khả năng trở thành đồng bọn của mình.</w:t>
      </w:r>
    </w:p>
    <w:p>
      <w:pPr>
        <w:pStyle w:val="BodyText"/>
      </w:pPr>
      <w:r>
        <w:t xml:space="preserve">Sau đó Nhạc Trọng bắt đầu mở hộp báu màu trắng.</w:t>
      </w:r>
    </w:p>
    <w:p>
      <w:pPr>
        <w:pStyle w:val="BodyText"/>
      </w:pPr>
      <w:r>
        <w:t xml:space="preserve">Từng đạo bạch quang chớp động, trong bảy hộp màu trắng có năm hộp trống rỗng, cuối cùng có hai hộp không hẹn mà cùng ra đôi giầy cường hóa cấp 1 +3 nhanh nhẹn. Đôi giầy cấp 1 này đều phân biệt đưa cho Trì Dương cùng Kỷ Thanh Vũ.</w:t>
      </w:r>
    </w:p>
    <w:p>
      <w:pPr>
        <w:pStyle w:val="Compact"/>
      </w:pPr>
      <w:r>
        <w:br w:type="textWrapping"/>
      </w:r>
      <w:r>
        <w:br w:type="textWrapping"/>
      </w:r>
    </w:p>
    <w:p>
      <w:pPr>
        <w:pStyle w:val="Heading2"/>
      </w:pPr>
      <w:bookmarkStart w:id="47" w:name="chương-25-tin-tức-căn-cứ"/>
      <w:bookmarkEnd w:id="47"/>
      <w:r>
        <w:t xml:space="preserve">25. Chương 25: Tin Tức Căn Cứ</w:t>
      </w:r>
    </w:p>
    <w:p>
      <w:pPr>
        <w:pStyle w:val="Compact"/>
      </w:pPr>
      <w:r>
        <w:br w:type="textWrapping"/>
      </w:r>
      <w:r>
        <w:br w:type="textWrapping"/>
      </w:r>
      <w:r>
        <w:t xml:space="preserve">Xe trường học rất nhanh chạy vào cư xá hoa uyển.</w:t>
      </w:r>
    </w:p>
    <w:p>
      <w:pPr>
        <w:pStyle w:val="BodyText"/>
      </w:pPr>
      <w:r>
        <w:t xml:space="preserve">Trong cư xá này tuy có rất nhiều người, thế nhưng mà phần lớn đều ở trong gian phòng của mình, tang thi bên ngoài không phải quá nhiều.</w:t>
      </w:r>
    </w:p>
    <w:p>
      <w:pPr>
        <w:pStyle w:val="BodyText"/>
      </w:pPr>
      <w:r>
        <w:t xml:space="preserve">- Trì Dương, Kỷ Thanh Vũ. Những tang thi này giao cho hai người.</w:t>
      </w:r>
    </w:p>
    <w:p>
      <w:pPr>
        <w:pStyle w:val="BodyText"/>
      </w:pPr>
      <w:r>
        <w:t xml:space="preserve">Nhạc Trọng lưu lại một câu, nhanh chóng phóng về phía tầng lầu.</w:t>
      </w:r>
    </w:p>
    <w:p>
      <w:pPr>
        <w:pStyle w:val="BodyText"/>
      </w:pPr>
      <w:r>
        <w:t xml:space="preserve">Trì Dương, Kỷ Thanh Vũ hai người cũng áp giải nữ sinh bị S1 cắn xuống xe trường học, bắt đầu săn giết những tang thi đang du đãng quanh cư xá.</w:t>
      </w:r>
    </w:p>
    <w:p>
      <w:pPr>
        <w:pStyle w:val="BodyText"/>
      </w:pPr>
      <w:r>
        <w:t xml:space="preserve">Nhạc Trọng cùng Bạch Cốt nhảy vào trong một tầng lầu, không ngừng chem giết bảy đầu tang thi chặn đường, đi tới gian phòng 604 trước kia.</w:t>
      </w:r>
    </w:p>
    <w:p>
      <w:pPr>
        <w:pStyle w:val="BodyText"/>
      </w:pPr>
      <w:r>
        <w:t xml:space="preserve">Nhạc Trọng không ngừng đập cửa phòng 604 và kêu to.</w:t>
      </w:r>
    </w:p>
    <w:p>
      <w:pPr>
        <w:pStyle w:val="BodyText"/>
      </w:pPr>
      <w:r>
        <w:t xml:space="preserve">- Lộ Văn! Em còn sống không? Anh là Nhạc Trọng!</w:t>
      </w:r>
    </w:p>
    <w:p>
      <w:pPr>
        <w:pStyle w:val="BodyText"/>
      </w:pPr>
      <w:r>
        <w:t xml:space="preserve">- Em còn! Nhạc Trọng ca ca chờ tý!</w:t>
      </w:r>
    </w:p>
    <w:p>
      <w:pPr>
        <w:pStyle w:val="BodyText"/>
      </w:pPr>
      <w:r>
        <w:t xml:space="preserve">Rất nhanh từ trong phòng 604 truyền ra tiếng kêu kinh hỉ của nữ hài.</w:t>
      </w:r>
    </w:p>
    <w:p>
      <w:pPr>
        <w:pStyle w:val="BodyText"/>
      </w:pPr>
      <w:r>
        <w:t xml:space="preserve">Sau một loạt âm thanh đồ vật bị di chuyển vang lên, cửa phòng 604 mở rộng ra, một thiếu nữ thanh xuân tràn ngập sức sống chừng mười lăm tuổi, mái tóc đuôi ngựa đen bón, bộ ngực nhỏ phình ra, đứng ở cửa ra vào.</w:t>
      </w:r>
    </w:p>
    <w:p>
      <w:pPr>
        <w:pStyle w:val="BodyText"/>
      </w:pPr>
      <w:r>
        <w:t xml:space="preserve">Lộ Văn vừa thấy Nhạc Trọng, nàng lập tức lao vào trong ngực của hắn và khóc lên:</w:t>
      </w:r>
    </w:p>
    <w:p>
      <w:pPr>
        <w:pStyle w:val="BodyText"/>
      </w:pPr>
      <w:r>
        <w:t xml:space="preserve">- Nhạc Trọng ca ca! Em biết anh sẽ tới cứu em mà!</w:t>
      </w:r>
    </w:p>
    <w:p>
      <w:pPr>
        <w:pStyle w:val="BodyText"/>
      </w:pPr>
      <w:r>
        <w:t xml:space="preserve">Nhạc Trọng vỗ vỗ lưng của Lộ Vănhỏi:</w:t>
      </w:r>
    </w:p>
    <w:p>
      <w:pPr>
        <w:pStyle w:val="BodyText"/>
      </w:pPr>
      <w:r>
        <w:t xml:space="preserve">- A di cùng Lộ thúc thúc đâu rồi?</w:t>
      </w:r>
    </w:p>
    <w:p>
      <w:pPr>
        <w:pStyle w:val="BodyText"/>
      </w:pPr>
      <w:r>
        <w:t xml:space="preserve">Lộ Văn là đối tượng dạy thêm của Nhạc Trọng. Tuy bình thường Lộ Văn nghịch ngợm gây sự nhưng mà hai người ở chung với nhau thì không tệ. Cha mẹ Lộ Văn đối với Nhạc Trọng cũng có nhiều chiếu cố, tiền lương cũng không khất nợ. Dựa vào dạy thêm cho Lộ Văn mà tương lương tương đối khá, Nhạc Trọng mới có thể trải qua cuộc sống đại học bình thường, không đến mức phải đi bốn phia tìm việc.</w:t>
      </w:r>
    </w:p>
    <w:p>
      <w:pPr>
        <w:pStyle w:val="BodyText"/>
      </w:pPr>
      <w:r>
        <w:t xml:space="preserve">Lộ Văn nâng gương mặt nhỏ nhắn đang hoa lê đái vũ của mình lên, nhìn qua Nhạc Trọng nói ra:</w:t>
      </w:r>
    </w:p>
    <w:p>
      <w:pPr>
        <w:pStyle w:val="BodyText"/>
      </w:pPr>
      <w:r>
        <w:t xml:space="preserve">- Em đã điện thoại cho cha mẹ rồi, không có người nào tiếp.</w:t>
      </w:r>
    </w:p>
    <w:p>
      <w:pPr>
        <w:pStyle w:val="BodyText"/>
      </w:pPr>
      <w:r>
        <w:t xml:space="preserve">Lúc này Lộ Văn làm cho người ta cực kỳ trìu mến, bộ dáng khác biệt với lúc tinh nghịch nghịch ngợm nhiều lắm.</w:t>
      </w:r>
    </w:p>
    <w:p>
      <w:pPr>
        <w:pStyle w:val="BodyText"/>
      </w:pPr>
      <w:r>
        <w:t xml:space="preserve">Thế giới dị biến, đại bộ phận người đã biến thành tang thi. Lộ Văn một mình trốn trong nhà nhìn ra ngoài cửa sổ thấy người ta bị thôn phệ, điện thoại gọi không thông, điện thoại cũng không ai bắt, trong nội tâm nàng sợ hãi và bất lực tới cực điểm. Hiện tại nhìn thấy Nhạc Trọng thì nội tâm của nàng triệt để buông lỏng xuống.</w:t>
      </w:r>
    </w:p>
    <w:p>
      <w:pPr>
        <w:pStyle w:val="BodyText"/>
      </w:pPr>
      <w:r>
        <w:t xml:space="preserve">Nhạc Trọng nhanh chóng nói ra:</w:t>
      </w:r>
    </w:p>
    <w:p>
      <w:pPr>
        <w:pStyle w:val="BodyText"/>
      </w:pPr>
      <w:r>
        <w:t xml:space="preserve">- Vậy em nên đi theo anh, nơi này không phải chỗ ở lâu.</w:t>
      </w:r>
    </w:p>
    <w:p>
      <w:pPr>
        <w:pStyle w:val="BodyText"/>
      </w:pPr>
      <w:r>
        <w:t xml:space="preserve">- Nhạc Trọng ca ca, chờ em một chút, em sẽ đi ra ngay.</w:t>
      </w:r>
    </w:p>
    <w:p>
      <w:pPr>
        <w:pStyle w:val="BodyText"/>
      </w:pPr>
      <w:r>
        <w:t xml:space="preserve">Lộ Văn hết sức nhanh chóng trở lại gian phòng của mình lấy một ba lô đồ đát, mang theo cái mũ lưỡi trai trên đầu, mang đôi giầy thể thao chạy đến bên người của Nhạc Trọng.</w:t>
      </w:r>
    </w:p>
    <w:p>
      <w:pPr>
        <w:pStyle w:val="BodyText"/>
      </w:pPr>
      <w:r>
        <w:t xml:space="preserve">- Đi nào!</w:t>
      </w:r>
    </w:p>
    <w:p>
      <w:pPr>
        <w:pStyle w:val="BodyText"/>
      </w:pPr>
      <w:r>
        <w:t xml:space="preserve">Nhạc Trọng không có nói nhiều, mang theo Lộ Văn chạy xuống dưới lầu.</w:t>
      </w:r>
    </w:p>
    <w:p>
      <w:pPr>
        <w:pStyle w:val="BodyText"/>
      </w:pPr>
      <w:r>
        <w:t xml:space="preserve">Thập phần thuận lợi vọt xuống dưới lầu, Nhạc Trọng mang theo Lộ Văn trực tiếp lên xe, nhìn Trần Dao nói ra:</w:t>
      </w:r>
    </w:p>
    <w:p>
      <w:pPr>
        <w:pStyle w:val="BodyText"/>
      </w:pPr>
      <w:r>
        <w:t xml:space="preserve">- Lập tức rời khỏi nơi này. Về nhà!</w:t>
      </w:r>
    </w:p>
    <w:p>
      <w:pPr>
        <w:pStyle w:val="BodyText"/>
      </w:pPr>
      <w:r>
        <w:t xml:space="preserve">Lúc này Trì Dương cùng Kỷ Thanh Vũ cũng đã hoàn thành công việc thanh lý tang thi chung quanh cư xá, Trần Dao không nói hai lời khởi động xe trường học, một đường chạy như bay, đụng bay vô số tang thi quay về nhà.</w:t>
      </w:r>
    </w:p>
    <w:p>
      <w:pPr>
        <w:pStyle w:val="BodyText"/>
      </w:pPr>
      <w:r>
        <w:t xml:space="preserve">Sau khi Nhạc Trọng lên xe thì nhìn thấy trong xe không có phát phát hiện nữ sinh bị S1 cắn nát cổ kia, hiển nhiên đã biến thành tang thi, không biết là bị Trì Dương hay Kỷ Thanh Vũ tiêu diệt.</w:t>
      </w:r>
    </w:p>
    <w:p>
      <w:pPr>
        <w:pStyle w:val="BodyText"/>
      </w:pPr>
      <w:r>
        <w:t xml:space="preserve">Một đường vô sự, lúc này một đoàn người vô cùng an toàn quay về nhà của Trần Dao.</w:t>
      </w:r>
    </w:p>
    <w:p>
      <w:pPr>
        <w:pStyle w:val="BodyText"/>
      </w:pPr>
      <w:r>
        <w:t xml:space="preserve">- Tin tức tốt! Thành phố Lũng Hãi đã thành lập căn cứ cho người sống sót rồi, người sống sót ở gần đó đã đi qua rồi.</w:t>
      </w:r>
    </w:p>
    <w:p>
      <w:pPr>
        <w:pStyle w:val="BodyText"/>
      </w:pPr>
      <w:r>
        <w:t xml:space="preserve">Vừa quay về tới nhà thì Vương Phương chợt hưng phấn nhìn qua Nhạc Trọng nói ra.</w:t>
      </w:r>
    </w:p>
    <w:p>
      <w:pPr>
        <w:pStyle w:val="BodyText"/>
      </w:pPr>
      <w:r>
        <w:t xml:space="preserve">- Quá tốt!</w:t>
      </w:r>
    </w:p>
    <w:p>
      <w:pPr>
        <w:pStyle w:val="BodyText"/>
      </w:pPr>
      <w:r>
        <w:t xml:space="preserve">- Quá tốt!</w:t>
      </w:r>
    </w:p>
    <w:p>
      <w:pPr>
        <w:pStyle w:val="BodyText"/>
      </w:pPr>
      <w:r>
        <w:t xml:space="preserve">- Lần này chúng ta được cứu rồi.</w:t>
      </w:r>
    </w:p>
    <w:p>
      <w:pPr>
        <w:pStyle w:val="BodyText"/>
      </w:pPr>
      <w:r>
        <w:t xml:space="preserve">Nghe Vương Phương nói thì tầng mây đen trong lòng của mọi người đã được xua tan, trong nội tâm đều tràn ngập vui sướng, Nhạc Trọng cũng không ngoại lệ.</w:t>
      </w:r>
    </w:p>
    <w:p>
      <w:pPr>
        <w:pStyle w:val="BodyText"/>
      </w:pPr>
      <w:r>
        <w:t xml:space="preserve">Thế giới phát sinh dị biến thì trong lòng của mỗi người tràn ngập cảm giác mê man. Cảm xúc sợ hãi, bất an không ngừng xâm chiếm nội tâm của mọi người.</w:t>
      </w:r>
    </w:p>
    <w:p>
      <w:pPr>
        <w:pStyle w:val="BodyText"/>
      </w:pPr>
      <w:r>
        <w:t xml:space="preserve">Mặc dù ngày bình thường mọi người có nhiều phàn nàn với chính phủ, nhưng mà trong lúc tuyệt vọng lại nghe được tin tức chính phủ ủng hộ thì không thể nghi ngờ là cực tốt. Có một cơ cấu cường lực duy trì, giúp mọi người vượt qua sinh hoạt có trật tự, bọn họ không tới mức sông bữa nay lo bữa mai.</w:t>
      </w:r>
    </w:p>
    <w:p>
      <w:pPr>
        <w:pStyle w:val="BodyText"/>
      </w:pPr>
      <w:r>
        <w:t xml:space="preserve">Sau khi cao hứng thì Nhạc Trọng lập tức nhìn Vương Phương hỏi:</w:t>
      </w:r>
    </w:p>
    <w:p>
      <w:pPr>
        <w:pStyle w:val="BodyText"/>
      </w:pPr>
      <w:r>
        <w:t xml:space="preserve">- Tin tức này làm sao em biết?</w:t>
      </w:r>
    </w:p>
    <w:p>
      <w:pPr>
        <w:pStyle w:val="BodyText"/>
      </w:pPr>
      <w:r>
        <w:t xml:space="preserve">Vương Phương đắc ý rất ra một radio khoe khoang nói:</w:t>
      </w:r>
    </w:p>
    <w:p>
      <w:pPr>
        <w:pStyle w:val="BodyText"/>
      </w:pPr>
      <w:r>
        <w:t xml:space="preserve">- Em từ trong đó mà nghe được.</w:t>
      </w:r>
    </w:p>
    <w:p>
      <w:pPr>
        <w:pStyle w:val="BodyText"/>
      </w:pPr>
      <w:r>
        <w:t xml:space="preserve">- Sau ngày biến dị thứ hai, thành phố Lũng Hãi là có thể làm ra ứng đối như vậy thì thị trưởng thành phố Lũng Hãi đúng là có năng lực đấy.</w:t>
      </w:r>
    </w:p>
    <w:p>
      <w:pPr>
        <w:pStyle w:val="BodyText"/>
      </w:pPr>
      <w:r>
        <w:t xml:space="preserve">Trong nội tâm Nhạc Trọng suy nghĩ như vậy.</w:t>
      </w:r>
    </w:p>
    <w:p>
      <w:pPr>
        <w:pStyle w:val="BodyText"/>
      </w:pPr>
      <w:r>
        <w:t xml:space="preserve">Hiệu suất làm việc của chính phủ nổi tiếng là rùa bò, nhưng mà bây giờ qua hai ngày nghe được nơi khác đã ổn định dân tâm, hơn nữa làm tốt chuẩn bị tập hợp người sống sót, năng lực thị trưởng thành phố Lũng Hãi đúng là mạnh, vượt qua xa tưởng tượng của Nhạc Trọng.</w:t>
      </w:r>
    </w:p>
    <w:p>
      <w:pPr>
        <w:pStyle w:val="BodyText"/>
      </w:pPr>
      <w:r>
        <w:t xml:space="preserve">Vương Phương vẻ mặt chờ mong nhìn qua Nhạc Trọng nói ra:</w:t>
      </w:r>
    </w:p>
    <w:p>
      <w:pPr>
        <w:pStyle w:val="BodyText"/>
      </w:pPr>
      <w:r>
        <w:t xml:space="preserve">- Chúng ta bây giờ đi thành phố Lũng Hãi nhé, Nhạc Trọng?</w:t>
      </w:r>
    </w:p>
    <w:p>
      <w:pPr>
        <w:pStyle w:val="BodyText"/>
      </w:pPr>
      <w:r>
        <w:t xml:space="preserve">Nghe Vương Phương nói vậy thì ánh mắt của tất cả mọi người nhìn qua Nhạc Trọng, không có Nhạc Trọng trợ giúp thì xác xuât bọn họ còn sống đi tới thành phố Lũng Hãi là nhỏ nhất. Đồng thời đại bộ phận người trong phòng đều muốn lập tức mang theo hành lý đi tới thành phố Lũng Hãi.</w:t>
      </w:r>
    </w:p>
    <w:p>
      <w:pPr>
        <w:pStyle w:val="BodyText"/>
      </w:pPr>
      <w:r>
        <w:t xml:space="preserve">Nhạc Trọng khẽ chau mày, trầm giọng nói:</w:t>
      </w:r>
    </w:p>
    <w:p>
      <w:pPr>
        <w:pStyle w:val="BodyText"/>
      </w:pPr>
      <w:r>
        <w:t xml:space="preserve">- Không được! Đi thành phố Lũng Hãi không có vấn đề, nhưng mà tôi phải có chuẩn bị đã. Vũ khí, vật tư, cỗ xe này không được đâu, trước khi có chuẩn bị tốt tôi sẽ không đi thành phố Lũng Hãi. Các người ai muốn đi thì đi đi, tôi không ngăn cản.</w:t>
      </w:r>
    </w:p>
    <w:p>
      <w:pPr>
        <w:pStyle w:val="BodyText"/>
      </w:pPr>
      <w:r>
        <w:t xml:space="preserve">Kỷ Thanh Vũ nhìn mọi người thản nhiên nói:</w:t>
      </w:r>
    </w:p>
    <w:p>
      <w:pPr>
        <w:pStyle w:val="BodyText"/>
      </w:pPr>
      <w:r>
        <w:t xml:space="preserve">- Nhạc Trọng nói đúng, trước khi có chuẩn bị đầy đủ, chúng ta muốn đi tới thành phố Lũng Hãi rất khó khăn.</w:t>
      </w:r>
    </w:p>
    <w:p>
      <w:pPr>
        <w:pStyle w:val="BodyText"/>
      </w:pPr>
      <w:r>
        <w:t xml:space="preserve">Chiếc xe trường học kia sau khi trải qua va chạm quá nhiều lần, lúc này đã vết thương chồng chất, không biết báo hỏng khi nào.</w:t>
      </w:r>
    </w:p>
    <w:p>
      <w:pPr>
        <w:pStyle w:val="BodyText"/>
      </w:pPr>
      <w:r>
        <w:t xml:space="preserve">Hơn nữa một đầu S1 thì Nhạc Trọng còn có thể đối phó, nếu như đồng thời gặp được vài đầu S1, L1 thậm chí còn các tang thi đặc thù khác, chiếc xe này căn bản không chịu nổi.</w:t>
      </w:r>
    </w:p>
    <w:p>
      <w:pPr>
        <w:pStyle w:val="BodyText"/>
      </w:pPr>
      <w:r>
        <w:t xml:space="preserve">Vương Phương có chút xấu hổ cười nói:</w:t>
      </w:r>
    </w:p>
    <w:p>
      <w:pPr>
        <w:pStyle w:val="BodyText"/>
      </w:pPr>
      <w:r>
        <w:t xml:space="preserve">- Tôi chỉ đưa ra đề nghị mà thôi, anh thấy không phù hợp thì thôi vậy.</w:t>
      </w:r>
    </w:p>
    <w:p>
      <w:pPr>
        <w:pStyle w:val="BodyText"/>
      </w:pPr>
      <w:r>
        <w:t xml:space="preserve">Nhạc Trọng lấy quyển trị liệu vết thương nhẹ đưa qua cho Lộ Văn:</w:t>
      </w:r>
    </w:p>
    <w:p>
      <w:pPr>
        <w:pStyle w:val="BodyText"/>
      </w:pPr>
      <w:r>
        <w:t xml:space="preserve">- Tiểu Văn, em lập tức học kỹ năng này đi.</w:t>
      </w:r>
    </w:p>
    <w:p>
      <w:pPr>
        <w:pStyle w:val="BodyText"/>
      </w:pPr>
      <w:r>
        <w:t xml:space="preserve">- Ân!</w:t>
      </w:r>
    </w:p>
    <w:p>
      <w:pPr>
        <w:pStyle w:val="BodyText"/>
      </w:pPr>
      <w:r>
        <w:t xml:space="preserve">Lộ Văn nhu thuận gật gật đầu tiếp nhận bản sách kỹ năng, tâm niệm vừa động thì một đạo bạch quang từ sách kỹ năng tiến vào trong người của nàng.</w:t>
      </w:r>
    </w:p>
    <w:p>
      <w:pPr>
        <w:pStyle w:val="BodyText"/>
      </w:pPr>
      <w:r>
        <w:t xml:space="preserve">Nhạc Trọng hỏi:</w:t>
      </w:r>
    </w:p>
    <w:p>
      <w:pPr>
        <w:pStyle w:val="BodyText"/>
      </w:pPr>
      <w:r>
        <w:t xml:space="preserve">- Như thế nào rồi?</w:t>
      </w:r>
    </w:p>
    <w:p>
      <w:pPr>
        <w:pStyle w:val="BodyText"/>
      </w:pPr>
      <w:r>
        <w:t xml:space="preserve">- Tốt!</w:t>
      </w:r>
    </w:p>
    <w:p>
      <w:pPr>
        <w:pStyle w:val="BodyText"/>
      </w:pPr>
      <w:r>
        <w:t xml:space="preserve">Lộ Văn gật đầu nói.</w:t>
      </w:r>
    </w:p>
    <w:p>
      <w:pPr>
        <w:pStyle w:val="BodyText"/>
      </w:pPr>
      <w:r>
        <w:t xml:space="preserve">Nhạc Trọng mang theo Lộ Văn đi đến bên người Trương Tuyền nói:</w:t>
      </w:r>
    </w:p>
    <w:p>
      <w:pPr>
        <w:pStyle w:val="BodyText"/>
      </w:pPr>
      <w:r>
        <w:t xml:space="preserve">- Vậy em nên trị liệu thương thế của Trương Tuyền một chút.</w:t>
      </w:r>
    </w:p>
    <w:p>
      <w:pPr>
        <w:pStyle w:val="BodyText"/>
      </w:pPr>
      <w:r>
        <w:t xml:space="preserve">Trương Tuyền xoắn ống quần lên, lộ ra bắp chân đã sưng đỏ lên.</w:t>
      </w:r>
    </w:p>
    <w:p>
      <w:pPr>
        <w:pStyle w:val="BodyText"/>
      </w:pPr>
      <w:r>
        <w:t xml:space="preserve">Lộ Văn thò tay chạm vào bắp chân sưng đỏ của Trương Tuyền mọt cái, một đạo hào quang màu trắng từ bàn tay của nàng truyền vào bàn chân của Trương Tuyền.</w:t>
      </w:r>
    </w:p>
    <w:p>
      <w:pPr>
        <w:pStyle w:val="Compact"/>
      </w:pPr>
      <w:r>
        <w:t xml:space="preserve">Dưới tác dụng của đạo hào quang này bắp chân sưng đỏ của Trương Tuyền lúc này dùng tốc độ mắt thường nhìn thấy khôi phục lại.</w:t>
      </w:r>
      <w:r>
        <w:br w:type="textWrapping"/>
      </w:r>
      <w:r>
        <w:br w:type="textWrapping"/>
      </w:r>
    </w:p>
    <w:p>
      <w:pPr>
        <w:pStyle w:val="Heading2"/>
      </w:pPr>
      <w:bookmarkStart w:id="48" w:name="chương-26-tên-côn-đồ"/>
      <w:bookmarkEnd w:id="48"/>
      <w:r>
        <w:t xml:space="preserve">26. Chương 26: Tên Côn Đồ</w:t>
      </w:r>
    </w:p>
    <w:p>
      <w:pPr>
        <w:pStyle w:val="Compact"/>
      </w:pPr>
      <w:r>
        <w:br w:type="textWrapping"/>
      </w:r>
      <w:r>
        <w:br w:type="textWrapping"/>
      </w:r>
      <w:r>
        <w:t xml:space="preserve">Hào quang biến mất, Lộ Văn chợt đi đến bên người của Nhạc Trọng vừa tươi cười ngọt ngào, nói:</w:t>
      </w:r>
    </w:p>
    <w:p>
      <w:pPr>
        <w:pStyle w:val="BodyText"/>
      </w:pPr>
      <w:r>
        <w:t xml:space="preserve">- Tốt rồi, vất vả cho em rồi!</w:t>
      </w:r>
    </w:p>
    <w:p>
      <w:pPr>
        <w:pStyle w:val="BodyText"/>
      </w:pPr>
      <w:r>
        <w:t xml:space="preserve">Nhạc Trọng trực tiếp lấy trong người ra một cây kẹo đưa cho Lộ Văn.</w:t>
      </w:r>
    </w:p>
    <w:p>
      <w:pPr>
        <w:pStyle w:val="BodyText"/>
      </w:pPr>
      <w:r>
        <w:t xml:space="preserve">- Ăn kẹo.</w:t>
      </w:r>
    </w:p>
    <w:p>
      <w:pPr>
        <w:pStyle w:val="BodyText"/>
      </w:pPr>
      <w:r>
        <w:t xml:space="preserve">Lộ Văn tiếp nhận cây kẹo qua này, nhìn Nhạc Trọng tươi cười nghịch ngợm:</w:t>
      </w:r>
    </w:p>
    <w:p>
      <w:pPr>
        <w:pStyle w:val="BodyText"/>
      </w:pPr>
      <w:r>
        <w:t xml:space="preserve">- Nhạc Trọng ca ca, anh như vậy giống như quái thúc thúc đấy. (*Quái thúc thúc là kẻ chuyên dụ dỗ trẻ vị thành niên)</w:t>
      </w:r>
    </w:p>
    <w:p>
      <w:pPr>
        <w:pStyle w:val="BodyText"/>
      </w:pPr>
      <w:r>
        <w:t xml:space="preserve">Thân ở nơi an toàn, Lộ Văn cũng thoáng khôi phục một ít tính cách của mình.</w:t>
      </w:r>
    </w:p>
    <w:p>
      <w:pPr>
        <w:pStyle w:val="BodyText"/>
      </w:pPr>
      <w:r>
        <w:t xml:space="preserve">Nhạc Trọng lắc đầu nhìn qua Lộ Văn hoạt bát, áp lực trong lòng của hắn cũng giảm nhẹ đi thật nhiều. Theo thế giới dị biến này thì áp lực trong lòng của hắn tăng lên thật nhiều, sợ hãi đối với thế giới không biết này thì hắn chỉ có lựa chọn không ngừng trở nên mạnh mẽ hơn. Chỉ có như vậy hắn mới có được chút cảm giác an toàn.</w:t>
      </w:r>
    </w:p>
    <w:p>
      <w:pPr>
        <w:pStyle w:val="BodyText"/>
      </w:pPr>
      <w:r>
        <w:t xml:space="preserve">Nhạc Trọng đi đến trước người Trương Tuyền hỏi:</w:t>
      </w:r>
    </w:p>
    <w:p>
      <w:pPr>
        <w:pStyle w:val="BodyText"/>
      </w:pPr>
      <w:r>
        <w:t xml:space="preserve">- Hiệu quả như thế nào rồi?</w:t>
      </w:r>
    </w:p>
    <w:p>
      <w:pPr>
        <w:pStyle w:val="BodyText"/>
      </w:pPr>
      <w:r>
        <w:t xml:space="preserve">Trương Tuyền sờ sờ chân, sau đó thoáng đứng lên một cái, trong mắt tràn ngập vẻ vui mừng nói:</w:t>
      </w:r>
    </w:p>
    <w:p>
      <w:pPr>
        <w:pStyle w:val="BodyText"/>
      </w:pPr>
      <w:r>
        <w:t xml:space="preserve">- Tốt! Tổn thương của tôi khỏi hoàn toàn rồi.</w:t>
      </w:r>
    </w:p>
    <w:p>
      <w:pPr>
        <w:pStyle w:val="BodyText"/>
      </w:pPr>
      <w:r>
        <w:t xml:space="preserve">Nhạc Trọng nhìn qua bộ dang cao hứng của Trương Tuyền thì trong mắt cũng hiện ra nét vui vẻ, kỹ năng trị liệu vết thương nhẹ này tốt hơn dự kiến của hắn nhiều.</w:t>
      </w:r>
    </w:p>
    <w:p>
      <w:pPr>
        <w:pStyle w:val="BodyText"/>
      </w:pPr>
      <w:r>
        <w:t xml:space="preserve">Sau này chiến đấu có thương tổn càng nghiêm trọng, xảy ra chuyện gì đó không ai biết được, có kỹ năng trị liệu vết thương nhẹ này thì đoàn đội của Nhạc Trọng sẽ tốt hơn rất nhiều.</w:t>
      </w:r>
    </w:p>
    <w:p>
      <w:pPr>
        <w:pStyle w:val="BodyText"/>
      </w:pPr>
      <w:r>
        <w:t xml:space="preserve">Nhạc Trọng nhìn Kỷ Thanh Vũ một cái, trầm giọng nói:</w:t>
      </w:r>
    </w:p>
    <w:p>
      <w:pPr>
        <w:pStyle w:val="BodyText"/>
      </w:pPr>
      <w:r>
        <w:t xml:space="preserve">- Kỷ Thanh Vũ, tôi muốn đi tới cục cảnh sát tìm kiếm vũ khí, cô có đi cùng không?</w:t>
      </w:r>
    </w:p>
    <w:p>
      <w:pPr>
        <w:pStyle w:val="BodyText"/>
      </w:pPr>
      <w:r>
        <w:t xml:space="preserve">Nhạc Trọng cùng Kỷ Thanh Vũ có quan hệ hợp tác, nàng đã liên hợp cứu bạn thân Trì Dương của hắn ra ngoài, Kỷ Thanh Vũ đã không nợ hắn cái gì.</w:t>
      </w:r>
    </w:p>
    <w:p>
      <w:pPr>
        <w:pStyle w:val="BodyText"/>
      </w:pPr>
      <w:r>
        <w:t xml:space="preserve">Tuy Nhạc Trọng đã được cường hóa lên rất nhiều, nhưng mà súng ống vũ khí nóng thì hắn vẫn cần đấy, cho dù là đối phó tang thi hay là con người thì súng ống đều có tác dụng to lớn.</w:t>
      </w:r>
    </w:p>
    <w:p>
      <w:pPr>
        <w:pStyle w:val="BodyText"/>
      </w:pPr>
      <w:r>
        <w:t xml:space="preserve">- Đi!</w:t>
      </w:r>
    </w:p>
    <w:p>
      <w:pPr>
        <w:pStyle w:val="BodyText"/>
      </w:pPr>
      <w:r>
        <w:t xml:space="preserve">Kỷ Thanh Vũ quay đầu nhìn qua Trần Dao nói:</w:t>
      </w:r>
    </w:p>
    <w:p>
      <w:pPr>
        <w:pStyle w:val="BodyText"/>
      </w:pPr>
      <w:r>
        <w:t xml:space="preserve">- Dao Dao, em cũng nên đi!</w:t>
      </w:r>
    </w:p>
    <w:p>
      <w:pPr>
        <w:pStyle w:val="BodyText"/>
      </w:pPr>
      <w:r>
        <w:t xml:space="preserve">Trần Dao gật đầu mà không phù hợp với vẻ nhu nhược bề ngoài của nàng, nói:</w:t>
      </w:r>
    </w:p>
    <w:p>
      <w:pPr>
        <w:pStyle w:val="BodyText"/>
      </w:pPr>
      <w:r>
        <w:t xml:space="preserve">- Tốt!</w:t>
      </w:r>
    </w:p>
    <w:p>
      <w:pPr>
        <w:pStyle w:val="BodyText"/>
      </w:pPr>
      <w:r>
        <w:t xml:space="preserve">Nhạc Trọng nhanh chóng nói ra:</w:t>
      </w:r>
    </w:p>
    <w:p>
      <w:pPr>
        <w:pStyle w:val="BodyText"/>
      </w:pPr>
      <w:r>
        <w:t xml:space="preserve">- Vương Song, Văn Văn, Trì Dương, chúng ta đi!</w:t>
      </w:r>
    </w:p>
    <w:p>
      <w:pPr>
        <w:pStyle w:val="BodyText"/>
      </w:pPr>
      <w:r>
        <w:t xml:space="preserve">Đúng lúc này Trương Tuyền lấy hết dũng khí nói ra:</w:t>
      </w:r>
    </w:p>
    <w:p>
      <w:pPr>
        <w:pStyle w:val="BodyText"/>
      </w:pPr>
      <w:r>
        <w:t xml:space="preserve">- Tôi cũng đi.</w:t>
      </w:r>
    </w:p>
    <w:p>
      <w:pPr>
        <w:pStyle w:val="BodyText"/>
      </w:pPr>
      <w:r>
        <w:t xml:space="preserve">Nhạc Trọng nhìn qua Trương Tuyền, suy nghĩ một chút mới nói:</w:t>
      </w:r>
    </w:p>
    <w:p>
      <w:pPr>
        <w:pStyle w:val="BodyText"/>
      </w:pPr>
      <w:r>
        <w:t xml:space="preserve">- Cô lưu lại. Lúc này hành động không thể mang quá nhiều người.</w:t>
      </w:r>
    </w:p>
    <w:p>
      <w:pPr>
        <w:pStyle w:val="BodyText"/>
      </w:pPr>
      <w:r>
        <w:t xml:space="preserve">Lúc này hàng động là phải tìm cho được vũ khí nóng, phải tốc chiến tốc thắng, Trương Tuyền không có bất kỳ bổn sự nào, mang đi cũng chỉ là một vướng víu a.</w:t>
      </w:r>
    </w:p>
    <w:p>
      <w:pPr>
        <w:pStyle w:val="BodyText"/>
      </w:pPr>
      <w:r>
        <w:t xml:space="preserve">Nghe Nhạc Trọng nói vậy thì trong nội tâm Trương Tuyền thất vọng, yên lặng trở lại chỗ ngồi của mình.</w:t>
      </w:r>
    </w:p>
    <w:p>
      <w:pPr>
        <w:pStyle w:val="BodyText"/>
      </w:pPr>
      <w:r>
        <w:t xml:space="preserve">Một đoàn người Nhạc Trọng lúc này hết sức nhanh chóng đi lên xe, đi thẳng tới cục cảnh sát.</w:t>
      </w:r>
    </w:p>
    <w:p>
      <w:pPr>
        <w:pStyle w:val="BodyText"/>
      </w:pPr>
      <w:r>
        <w:t xml:space="preserve">Xe trường học chạy trên đường Tân Dương, Nhạc Trọng đã nhìn thấy hơn mười người ăn mặc quái dị, đang đội mũ bảo hiểm xe máy và mang theo gậy, đao dưa hấu, nam tử nhuộm tóc vàng đang gào thét trên đường phố.</w:t>
      </w:r>
    </w:p>
    <w:p>
      <w:pPr>
        <w:pStyle w:val="BodyText"/>
      </w:pPr>
      <w:r>
        <w:t xml:space="preserve">Thời điểm thế giới biến dị xảy ra vào buổi chiều, người trên đoạn đường Tân Dương này không nhiều, tang thi sinh ra không nhiều. Trên con đường này không thấy bao nhiêu tang thi cả.</w:t>
      </w:r>
    </w:p>
    <w:p>
      <w:pPr>
        <w:pStyle w:val="BodyText"/>
      </w:pPr>
      <w:r>
        <w:t xml:space="preserve">Mười mấy nam tử này nhìn thấy xe trường học chạy tới, chợt điều khiển xe gắn máy của mình nhanh chóng lao tới đây.</w:t>
      </w:r>
    </w:p>
    <w:p>
      <w:pPr>
        <w:pStyle w:val="BodyText"/>
      </w:pPr>
      <w:r>
        <w:t xml:space="preserve">Rất nhanh mấy chiếc xe máy này đã chặn trước đường đi của xe trường học.</w:t>
      </w:r>
    </w:p>
    <w:p>
      <w:pPr>
        <w:pStyle w:val="BodyText"/>
      </w:pPr>
      <w:r>
        <w:t xml:space="preserve">- Đỗ xe! Đỗ xe cho lão tử!</w:t>
      </w:r>
    </w:p>
    <w:p>
      <w:pPr>
        <w:pStyle w:val="BodyText"/>
      </w:pPr>
      <w:r>
        <w:t xml:space="preserve">Một chiếc mô tô chạy tới gần xe trường học, tên ngồi sau không ngừng dùng gậy gõ vào trong xe trường học này.</w:t>
      </w:r>
    </w:p>
    <w:p>
      <w:pPr>
        <w:pStyle w:val="BodyText"/>
      </w:pPr>
      <w:r>
        <w:t xml:space="preserve">Nhạc Trọng nhìn qua Trần Dao đang thả chậm tốc độ, nhướng mày lớn tiếng nói:</w:t>
      </w:r>
    </w:p>
    <w:p>
      <w:pPr>
        <w:pStyle w:val="BodyText"/>
      </w:pPr>
      <w:r>
        <w:t xml:space="preserve">- Đừng ngừng, đụng đi. Đụng bay bọn chúng.</w:t>
      </w:r>
    </w:p>
    <w:p>
      <w:pPr>
        <w:pStyle w:val="BodyText"/>
      </w:pPr>
      <w:r>
        <w:t xml:space="preserve">Trần Dao lớn tiếng phản bác:</w:t>
      </w:r>
    </w:p>
    <w:p>
      <w:pPr>
        <w:pStyle w:val="BodyText"/>
      </w:pPr>
      <w:r>
        <w:t xml:space="preserve">- Không được! Như vậy sẽ có người chết! ! Bọn họ là người sống, không phải tang thi! Tôi không muốn trở thành tội phạm giết người.</w:t>
      </w:r>
    </w:p>
    <w:p>
      <w:pPr>
        <w:pStyle w:val="BodyText"/>
      </w:pPr>
      <w:r>
        <w:t xml:space="preserve">Nói xong Trần Dao thoáng cái đạp phanh xe dừng lại.</w:t>
      </w:r>
    </w:p>
    <w:p>
      <w:pPr>
        <w:pStyle w:val="BodyText"/>
      </w:pPr>
      <w:r>
        <w:t xml:space="preserve">Thế giới biến dị cũng chỉ hai ngày mà thôi, quan niệm của Trần Dao còn chưa có biến chuyển theo, nàng còn không có trải nghiệm tàn khốc của thế giới này, cũng không có hiểu trật tự thế giới cũ đã đổ. Nàng có thể không chút do dự đụng bay tang thi, nhưng không cách nào lái xe đụng bay người sống sờ sờ.</w:t>
      </w:r>
    </w:p>
    <w:p>
      <w:pPr>
        <w:pStyle w:val="BodyText"/>
      </w:pPr>
      <w:r>
        <w:t xml:space="preserve">Nhìn thấy Trần Dao dừng xe lại thì Nhạc Trọng nhướng mày, tâm niệm của hắn vừa động, hắn dùng một tấm bải bạt che Bạch Cốt lại.</w:t>
      </w:r>
    </w:p>
    <w:p>
      <w:pPr>
        <w:pStyle w:val="BodyText"/>
      </w:pPr>
      <w:r>
        <w:t xml:space="preserve">Xe trường học vừa mới dừng lại, nhũng chiếc xe mô tô này cũng dừng bên cạnh xe, bảy tên tiểu thanh niên cầm đầu cầm theo Đại Khảm Đao đi tới.</w:t>
      </w:r>
    </w:p>
    <w:p>
      <w:pPr>
        <w:pStyle w:val="BodyText"/>
      </w:pPr>
      <w:r>
        <w:t xml:space="preserve">- Lão đại! Lúc này có ba cô nàng rất tốt.</w:t>
      </w:r>
    </w:p>
    <w:p>
      <w:pPr>
        <w:pStyle w:val="BodyText"/>
      </w:pPr>
      <w:r>
        <w:t xml:space="preserve">Một gã nhuộm tóc vàng, mang theo khoen mũi, tuổi chừng mười tuổi rộ ra dáng vẻ phản nghịch nhìn qua Lộ Văn, Kỷ Thanh Vũ, Trần Dao ba nữ nhân, trong mắt hiện ra hào quang dâm đãng, liếm liếm bờ môi, hướng nhìn qua một gã hơi mập cao chừng một mét tám, cầm Đại Khảm Đao trong tay, lộ ra thập phần uy mãnh nói ra.</w:t>
      </w:r>
    </w:p>
    <w:p>
      <w:pPr>
        <w:pStyle w:val="BodyText"/>
      </w:pPr>
      <w:r>
        <w:t xml:space="preserve">Tên cầm đầu này lạnh lùng nhìn qua mọi người, trầm giọng nói:</w:t>
      </w:r>
    </w:p>
    <w:p>
      <w:pPr>
        <w:pStyle w:val="BodyText"/>
      </w:pPr>
      <w:r>
        <w:t xml:space="preserve">- Tao là lão đại Vương Chí Quang của băng đua xe! Các ngươi thu hồi vũ khí và xuống xe đi, tao có lời muốn nói với tụi bây.</w:t>
      </w:r>
    </w:p>
    <w:p>
      <w:pPr>
        <w:pStyle w:val="BodyText"/>
      </w:pPr>
      <w:r>
        <w:t xml:space="preserve">Nhạc Trọng cùng Trì Dương hai người nhìn nhau, lại nhìn qua Trần Dao một cái, cả hai bỏ vũ khí vào cái ba lô sau lưng.</w:t>
      </w:r>
    </w:p>
    <w:p>
      <w:pPr>
        <w:pStyle w:val="BodyText"/>
      </w:pPr>
      <w:r>
        <w:t xml:space="preserve">Nhạc Trọng cùng Trì Dương hai người che chở Lộ Văn cùng đi xuống xe.</w:t>
      </w:r>
    </w:p>
    <w:p>
      <w:pPr>
        <w:pStyle w:val="BodyText"/>
      </w:pPr>
      <w:r>
        <w:t xml:space="preserve">Trần Dao cùng Kỷ Thanh Vũ hai người cũng cùng đi xuống.</w:t>
      </w:r>
    </w:p>
    <w:p>
      <w:pPr>
        <w:pStyle w:val="BodyText"/>
      </w:pPr>
      <w:r>
        <w:t xml:space="preserve">Vừa xuống xe thì mười mấy tên trong băng đảng đua xe vây quanh sáu người Nhạc Trọng.</w:t>
      </w:r>
    </w:p>
    <w:p>
      <w:pPr>
        <w:pStyle w:val="BodyText"/>
      </w:pPr>
      <w:r>
        <w:t xml:space="preserve">Lúc này bên cạnh truyền ra âm thanh xe gắn máy, những tên côn đồ đua xe này không ngừng dò xét sáu người Nhạc Trọng, cười ha ha lên.</w:t>
      </w:r>
    </w:p>
    <w:p>
      <w:pPr>
        <w:pStyle w:val="BodyText"/>
      </w:pPr>
      <w:r>
        <w:t xml:space="preserve">- Con bé này nhìn rất tốt!</w:t>
      </w:r>
    </w:p>
    <w:p>
      <w:pPr>
        <w:pStyle w:val="BodyText"/>
      </w:pPr>
      <w:r>
        <w:t xml:space="preserve">- Xem ra hôm nay chúng ta có thể chơi một cách sảng khoái rồi. Ngày hôm qua tiểu bạch chơi không có lịch sự chút nào, lão tử còn chưa có thoải mái thì con nhỏ đã nhảy lầu.</w:t>
      </w:r>
    </w:p>
    <w:p>
      <w:pPr>
        <w:pStyle w:val="BodyText"/>
      </w:pPr>
      <w:r>
        <w:t xml:space="preserve">- Ba con này mày ưa thích đứa nào?</w:t>
      </w:r>
    </w:p>
    <w:p>
      <w:pPr>
        <w:pStyle w:val="BodyText"/>
      </w:pPr>
      <w:r>
        <w:t xml:space="preserve">- Nhỏ thế này! Da mịn thịt mềm chơi mới đã ghiền.</w:t>
      </w:r>
    </w:p>
    <w:p>
      <w:pPr>
        <w:pStyle w:val="BodyText"/>
      </w:pPr>
      <w:r>
        <w:t xml:space="preserve">"..."</w:t>
      </w:r>
    </w:p>
    <w:p>
      <w:pPr>
        <w:pStyle w:val="BodyText"/>
      </w:pPr>
      <w:r>
        <w:t xml:space="preserve">Những tên trong băng đảng đua xe này không ngừng dùng ánh mắt dò xét người của Trần Dao ba nữ nhân, làm cho nội tâm của Trần Dao cùng Lộ Văn phát lạnh. Lộ Văn cảm nhận được ác ý trong lời nói của đám băng đảng đua xe này, nàng sợ hãi núp sau lưng của Nhạc Trọng. Tuy nàng nghịch ngợm gây sự, nhưng mà nàng cũng biết nặng nhẹ đấy, hơn mười tên côn đồ cầm dao bầu, gậy sắt trong tay thì sức chiến đấu không yếu.</w:t>
      </w:r>
    </w:p>
    <w:p>
      <w:pPr>
        <w:pStyle w:val="BodyText"/>
      </w:pPr>
      <w:r>
        <w:t xml:space="preserve">Nhạc Trọng cùng Trì Dương nhìn nhau, chỉ lẳng lặng đứng nguyên tại chỗ nhìn qua chung quanh.</w:t>
      </w:r>
    </w:p>
    <w:p>
      <w:pPr>
        <w:pStyle w:val="BodyText"/>
      </w:pPr>
      <w:r>
        <w:t xml:space="preserve">- Tụi mày muốn làm gì?</w:t>
      </w:r>
    </w:p>
    <w:p>
      <w:pPr>
        <w:pStyle w:val="BodyText"/>
      </w:pPr>
      <w:r>
        <w:t xml:space="preserve">Nhạc Trọng cùng Trì Dương không nói lời nào, áp lực này áp cho Trần Dao không thở nổi, nàng không nhịn được lên tiếng hỏi.</w:t>
      </w:r>
    </w:p>
    <w:p>
      <w:pPr>
        <w:pStyle w:val="BodyText"/>
      </w:pPr>
      <w:r>
        <w:t xml:space="preserve">Một tên trong đám côn đồ cười lên:</w:t>
      </w:r>
    </w:p>
    <w:p>
      <w:pPr>
        <w:pStyle w:val="BodyText"/>
      </w:pPr>
      <w:r>
        <w:t xml:space="preserve">- Muốn cô em thè lưỡi liếm tiểu đệ của anh đấy!</w:t>
      </w:r>
    </w:p>
    <w:p>
      <w:pPr>
        <w:pStyle w:val="BodyText"/>
      </w:pPr>
      <w:r>
        <w:t xml:space="preserve">- Ha ha!</w:t>
      </w:r>
    </w:p>
    <w:p>
      <w:pPr>
        <w:pStyle w:val="BodyText"/>
      </w:pPr>
      <w:r>
        <w:t xml:space="preserve">- Ha ha!</w:t>
      </w:r>
    </w:p>
    <w:p>
      <w:pPr>
        <w:pStyle w:val="BodyText"/>
      </w:pPr>
      <w:r>
        <w:t xml:space="preserve">"..."</w:t>
      </w:r>
    </w:p>
    <w:p>
      <w:pPr>
        <w:pStyle w:val="BodyText"/>
      </w:pPr>
      <w:r>
        <w:t xml:space="preserve">Tên côn đồ chung quanh cười vang, bọn chúng cười nói không chút kiêng nể nào cả.</w:t>
      </w:r>
    </w:p>
    <w:p>
      <w:pPr>
        <w:pStyle w:val="BodyText"/>
      </w:pPr>
      <w:r>
        <w:t xml:space="preserve">Trần Dao đỏ mặt lên mắng một câu.</w:t>
      </w:r>
    </w:p>
    <w:p>
      <w:pPr>
        <w:pStyle w:val="BodyText"/>
      </w:pPr>
      <w:r>
        <w:t xml:space="preserve">- Lưu manh!</w:t>
      </w:r>
    </w:p>
    <w:p>
      <w:pPr>
        <w:pStyle w:val="BodyText"/>
      </w:pPr>
      <w:r>
        <w:t xml:space="preserve">- Thì bọn anh là lưu manh mà! Chờ một lát anh sẽ cho cưng biết anh lưu manh thế nào. Khi đó cô em sẽ biết được chỗ tốt từ đệ đệ của anh! ! Tụi mày nói có phải hay không?</w:t>
      </w:r>
    </w:p>
    <w:p>
      <w:pPr>
        <w:pStyle w:val="BodyText"/>
      </w:pPr>
      <w:r>
        <w:t xml:space="preserve">Một tên côn đồ lúc này cười vang nói ra.</w:t>
      </w:r>
    </w:p>
    <w:p>
      <w:pPr>
        <w:pStyle w:val="Compact"/>
      </w:pPr>
      <w:r>
        <w:t xml:space="preserve">- Đúng vậy a! Các ca ca không đợi được muốn thay phiên ôn nhu với muội muội của em đấy! Nếu không bốn người cùng tiến lên cũng được, ha ha ha ha...</w:t>
      </w:r>
      <w:r>
        <w:br w:type="textWrapping"/>
      </w:r>
      <w:r>
        <w:br w:type="textWrapping"/>
      </w:r>
    </w:p>
    <w:p>
      <w:pPr>
        <w:pStyle w:val="Heading2"/>
      </w:pPr>
      <w:bookmarkStart w:id="49" w:name="chương-27-giết-chóc."/>
      <w:bookmarkEnd w:id="49"/>
      <w:r>
        <w:t xml:space="preserve">27. Chương 27: Giết Chóc.</w:t>
      </w:r>
    </w:p>
    <w:p>
      <w:pPr>
        <w:pStyle w:val="Compact"/>
      </w:pPr>
      <w:r>
        <w:br w:type="textWrapping"/>
      </w:r>
      <w:r>
        <w:br w:type="textWrapping"/>
      </w:r>
    </w:p>
    <w:p>
      <w:pPr>
        <w:pStyle w:val="BodyText"/>
      </w:pPr>
      <w:r>
        <w:t xml:space="preserve">"..."</w:t>
      </w:r>
    </w:p>
    <w:p>
      <w:pPr>
        <w:pStyle w:val="BodyText"/>
      </w:pPr>
      <w:r>
        <w:t xml:space="preserve">Những tên côn đồ đua xe này không chút kiêng dè nói ô ngôn uế ngữ với Trần Dao, trật tự sụp đổ thì không còn cảnh sát quản bọn chúng, bọn chúng có thể thỏa thích phóng thích hắc ám trong lòng bản thân.</w:t>
      </w:r>
    </w:p>
    <w:p>
      <w:pPr>
        <w:pStyle w:val="BodyText"/>
      </w:pPr>
      <w:r>
        <w:t xml:space="preserve">Nhạc Trọng lạnh lùng nhìn Trần Dao nói:</w:t>
      </w:r>
    </w:p>
    <w:p>
      <w:pPr>
        <w:pStyle w:val="BodyText"/>
      </w:pPr>
      <w:r>
        <w:t xml:space="preserve">- Nhìn rõ ràng chưa, cô muốn bảo vệ những kẻ như vậy sao?</w:t>
      </w:r>
    </w:p>
    <w:p>
      <w:pPr>
        <w:pStyle w:val="BodyText"/>
      </w:pPr>
      <w:r>
        <w:t xml:space="preserve">Trần Dao bị Nhạc Trọng nhìn qua hỏi một câu thì nghẹn lời, trong nội tâm ủy khuất, hai mắt đỏ lên, nước mắt như hạt châu rơi xuống.</w:t>
      </w:r>
    </w:p>
    <w:p>
      <w:pPr>
        <w:pStyle w:val="BodyText"/>
      </w:pPr>
      <w:r>
        <w:t xml:space="preserve">Dâm đãng trong mắt Vương Chí Quang hiện ra, quát lớn:</w:t>
      </w:r>
    </w:p>
    <w:p>
      <w:pPr>
        <w:pStyle w:val="BodyText"/>
      </w:pPr>
      <w:r>
        <w:t xml:space="preserve">- Ba con bé kia, lập tức cởi quần áo ra nào.</w:t>
      </w:r>
    </w:p>
    <w:p>
      <w:pPr>
        <w:pStyle w:val="BodyText"/>
      </w:pPr>
      <w:r>
        <w:t xml:space="preserve">- Cởi!</w:t>
      </w:r>
    </w:p>
    <w:p>
      <w:pPr>
        <w:pStyle w:val="BodyText"/>
      </w:pPr>
      <w:r>
        <w:t xml:space="preserve">- Cởi!</w:t>
      </w:r>
    </w:p>
    <w:p>
      <w:pPr>
        <w:pStyle w:val="BodyText"/>
      </w:pPr>
      <w:r>
        <w:t xml:space="preserve">"..."</w:t>
      </w:r>
    </w:p>
    <w:p>
      <w:pPr>
        <w:pStyle w:val="BodyText"/>
      </w:pPr>
      <w:r>
        <w:t xml:space="preserve">Những tên côn đồ trong băng đua xe lúc này không ngừng hét vang lên.</w:t>
      </w:r>
    </w:p>
    <w:p>
      <w:pPr>
        <w:pStyle w:val="BodyText"/>
      </w:pPr>
      <w:r>
        <w:t xml:space="preserve">Không ít tên côn đồ đang gầm gú chung quanh bản thân mình, trong lòng Lộ Văn cùng Trần Dao hai nữ đều tràn ngập sợ hãi. Lộ Văn nắm chặc áo của Nhạc Trọng, nàng từ nhỏ đến lớn chưa bao giờ thấy người nào điên cuồng như vậy.</w:t>
      </w:r>
    </w:p>
    <w:p>
      <w:pPr>
        <w:pStyle w:val="BodyText"/>
      </w:pPr>
      <w:r>
        <w:t xml:space="preserve">- Tụi mày cởi hay không cởi! Nếu chọc chúng tao mất hứng, chờ chúng tao chơi chán tụi bây thì chặt tay chân của tụi bây cho tang thi ăn.</w:t>
      </w:r>
    </w:p>
    <w:p>
      <w:pPr>
        <w:pStyle w:val="BodyText"/>
      </w:pPr>
      <w:r>
        <w:t xml:space="preserve">Một gã tiểu thanh niên hai mắt đỏ thẫm, khuôn mặt có chút vặn vẹo bạo ngược quát mắng.</w:t>
      </w:r>
    </w:p>
    <w:p>
      <w:pPr>
        <w:pStyle w:val="BodyText"/>
      </w:pPr>
      <w:r>
        <w:t xml:space="preserve">Những tên côn đồ đua xe này trong tay cũng đã lấy mấy nhân mạng, khi trật tự thế giới sụp đổ thì chúng cũng tha hồ phóng thích điên cuồng và tàn bạo.</w:t>
      </w:r>
    </w:p>
    <w:p>
      <w:pPr>
        <w:pStyle w:val="BodyText"/>
      </w:pPr>
      <w:r>
        <w:t xml:space="preserve">- Nhạc Trọng ca ca!</w:t>
      </w:r>
    </w:p>
    <w:p>
      <w:pPr>
        <w:pStyle w:val="BodyText"/>
      </w:pPr>
      <w:r>
        <w:t xml:space="preserve">Lộ Văn sợ hãi kéo kéo áo của Nhạc Trọng, những tên côn đồ hung bạo kia làm cho nàng sợ hãi không thôi.</w:t>
      </w:r>
    </w:p>
    <w:p>
      <w:pPr>
        <w:pStyle w:val="BodyText"/>
      </w:pPr>
      <w:r>
        <w:t xml:space="preserve">Nhạc Trọng vỗ vỗ bàn tay nhỏ của Lộ Văn an ủi:</w:t>
      </w:r>
    </w:p>
    <w:p>
      <w:pPr>
        <w:pStyle w:val="BodyText"/>
      </w:pPr>
      <w:r>
        <w:t xml:space="preserve">- Đừng lo lắng. Có anh ở đây thì bọn chúng đừng mong chạm vào cọng tóc gáy của em.</w:t>
      </w:r>
    </w:p>
    <w:p>
      <w:pPr>
        <w:pStyle w:val="BodyText"/>
      </w:pPr>
      <w:r>
        <w:t xml:space="preserve">- Thực xin lỗi, Nhạc Trọng. Tôi sai rồi!</w:t>
      </w:r>
    </w:p>
    <w:p>
      <w:pPr>
        <w:pStyle w:val="BodyText"/>
      </w:pPr>
      <w:r>
        <w:t xml:space="preserve">Nhìn thấy những tên côn đồ như dã thú thế này, Trần Dao chỉ còn lại hối hận nhìn qua Nhạc Trọng nói một câu.</w:t>
      </w:r>
    </w:p>
    <w:p>
      <w:pPr>
        <w:pStyle w:val="BodyText"/>
      </w:pPr>
      <w:r>
        <w:t xml:space="preserve">Vương Chí Quang nhìn Trần Dao nhướng mày, nhìn qua Nhạc Trọng đằng đằng sát khí quát:</w:t>
      </w:r>
    </w:p>
    <w:p>
      <w:pPr>
        <w:pStyle w:val="BodyText"/>
      </w:pPr>
      <w:r>
        <w:t xml:space="preserve">- Ba tên nam nhân kia, tụi bây ném ba lô qua đây, không thì tao chém chết tụi bây.</w:t>
      </w:r>
    </w:p>
    <w:p>
      <w:pPr>
        <w:pStyle w:val="BodyText"/>
      </w:pPr>
      <w:r>
        <w:t xml:space="preserve">Vương Chí Quang ra lệnh một tiếng, những tên côn đồ trong băng đua xe không ngừng đưa dao bầu chỉ vào sáu người Nhạc Trọng, trong khoảng thời gian ngắn thế cục hết sức căng thẳng. Hơn mười tên côn đồ cầm dao bầu trong tay chỉa vào bọn họ thì áp lực cực lớn.</w:t>
      </w:r>
    </w:p>
    <w:p>
      <w:pPr>
        <w:pStyle w:val="BodyText"/>
      </w:pPr>
      <w:r>
        <w:t xml:space="preserve">Hàn quang trong mắt Nhạc Trọng lóe lên, chậm rãi nói:</w:t>
      </w:r>
    </w:p>
    <w:p>
      <w:pPr>
        <w:pStyle w:val="BodyText"/>
      </w:pPr>
      <w:r>
        <w:t xml:space="preserve">- Hiện tại tụi bây bỏ vũ khí xuống rồi cút đi.</w:t>
      </w:r>
    </w:p>
    <w:p>
      <w:pPr>
        <w:pStyle w:val="BodyText"/>
      </w:pPr>
      <w:r>
        <w:t xml:space="preserve">- Mọi người cùng nhau xông lên! Chém chết ba thằng chó đẻ này!</w:t>
      </w:r>
    </w:p>
    <w:p>
      <w:pPr>
        <w:pStyle w:val="BodyText"/>
      </w:pPr>
      <w:r>
        <w:t xml:space="preserve">Sát cơ trong mắt Vương Chí Quang hiện lên rồi biến mất, lớn tiếng chửi bậy một câu, xung trận ngựa lên trước, cầm dao bầu trong tay xông về phía Nhạc Trọng.</w:t>
      </w:r>
    </w:p>
    <w:p>
      <w:pPr>
        <w:pStyle w:val="BodyText"/>
      </w:pPr>
      <w:r>
        <w:t xml:space="preserve">Dưới sự dẫn dắt của Vương Chí Quang thì mắt của đám côn đồ còn lại cũng đỏ thẫm, giống như dã thú xông vào sáu người Nhạc Trọng bên này.</w:t>
      </w:r>
    </w:p>
    <w:p>
      <w:pPr>
        <w:pStyle w:val="BodyText"/>
      </w:pPr>
      <w:r>
        <w:t xml:space="preserve">- Mày đáng chết!</w:t>
      </w:r>
    </w:p>
    <w:p>
      <w:pPr>
        <w:pStyle w:val="BodyText"/>
      </w:pPr>
      <w:r>
        <w:t xml:space="preserve">Nhạc Trọng rút ra Phảng Chế Đường Đao sau lưng ra, hắn giống như mũi tên lao tới, như một ngôi sao băng chém qua thân thể Vương Chí Quang.</w:t>
      </w:r>
    </w:p>
    <w:p>
      <w:pPr>
        <w:pStyle w:val="BodyText"/>
      </w:pPr>
      <w:r>
        <w:t xml:space="preserve">Nhạc Trọng lúc này nhanh nhẹn, lực lượng cũng vượt qua trình độ người thường nhiều lắm. Vương Chí Quang căn bản chưa kịp phản ứng, đầu của hắn chợt phóng lên trời, máu tươi văng khắp nơi, thi thể không đầu theo quán tính chạy tới vài bước và ngã xuống.</w:t>
      </w:r>
    </w:p>
    <w:p>
      <w:pPr>
        <w:pStyle w:val="BodyText"/>
      </w:pPr>
      <w:r>
        <w:t xml:space="preserve">Máu tươi của hắn bắn tung tóe lên người của Nhạc Trọng, đây là nhân loại đầu tiên mà hắn giết.</w:t>
      </w:r>
    </w:p>
    <w:p>
      <w:pPr>
        <w:pStyle w:val="BodyText"/>
      </w:pPr>
      <w:r>
        <w:t xml:space="preserve">Thời gian giống như đã dừng lại, những tên côn đồ kia không thể tin nổi nhìn qua một màn này. Vương Chí Quang có thể làm lão đại của băng đua xe, toàn bộ bằng vào hắn có thể đánh nhau và liều mạng, ra tay vô cùng ác độc. Ngay cả bốn năm đầu tang thi bình thường cũng không phải đối thủ của Vương Chí Quang, chính là vì như thế nên những thằng tron băng đảng đua xe mới phục hắn được, bọn chúng căn bản không nghĩ tới Vương Chí Quang vậy mà ngăn cản không nổi một đao của Nhạc Trọng.</w:t>
      </w:r>
    </w:p>
    <w:p>
      <w:pPr>
        <w:pStyle w:val="BodyText"/>
      </w:pPr>
      <w:r>
        <w:t xml:space="preserve">Một đao chém giết Vương Chí Quang, Nhạc Trọng lần nữa bước lên một bước, Phảng Chế Đường Đao trong tay nhanh chóng chém rụng cánh tay của hai tên côn đồ khác, máu tươi bắn ra lênh láng.</w:t>
      </w:r>
    </w:p>
    <w:p>
      <w:pPr>
        <w:pStyle w:val="BodyText"/>
      </w:pPr>
      <w:r>
        <w:t xml:space="preserve">Đúng lúc này trong xe trường học, Bạch Cốt giấu trong một tấm bạt cũng một búa chém rụng đầu lâu của một tên côn đồ, sau đó máu tươi bắn ra tung tóe.</w:t>
      </w:r>
    </w:p>
    <w:p>
      <w:pPr>
        <w:pStyle w:val="BodyText"/>
      </w:pPr>
      <w:r>
        <w:t xml:space="preserve">- Ah!</w:t>
      </w:r>
    </w:p>
    <w:p>
      <w:pPr>
        <w:pStyle w:val="BodyText"/>
      </w:pPr>
      <w:r>
        <w:t xml:space="preserve">- Chạy mau ah!</w:t>
      </w:r>
    </w:p>
    <w:p>
      <w:pPr>
        <w:pStyle w:val="BodyText"/>
      </w:pPr>
      <w:r>
        <w:t xml:space="preserve">Nhìn thấy Nhạc Trọng dũng mãnh gan dạ như thế, đám côn đồ của băng đua xe cũng bỏ chạy thục mạng. Bọn chúng là những kẻ chưa bao giờ trải qua huấn luyện đặc thù, thủ lĩnh vừa chết thì không còn chiến ý nào cả.</w:t>
      </w:r>
    </w:p>
    <w:p>
      <w:pPr>
        <w:pStyle w:val="BodyText"/>
      </w:pPr>
      <w:r>
        <w:t xml:space="preserve">- Đừng trốn! Mọi người cùng nhau xông lên, giết bọn chúng báo thù cho lão đại!</w:t>
      </w:r>
    </w:p>
    <w:p>
      <w:pPr>
        <w:pStyle w:val="BodyText"/>
      </w:pPr>
      <w:r>
        <w:t xml:space="preserve">Một tên côn đồ đôi mắt đỏ thẫm nhìn qua bọn người Nhạc Trọng.</w:t>
      </w:r>
    </w:p>
    <w:p>
      <w:pPr>
        <w:pStyle w:val="BodyText"/>
      </w:pPr>
      <w:r>
        <w:t xml:space="preserve">Trong mắt Nhạc Trọng có hàn quang chớp động, hắn như mũi tên lao thẳng về phía trước, một đao chém bay đầu của tên côn đồ này, máu tươi văng khắp nơi, thi thể vô lực co quắp té trên mặt đất.</w:t>
      </w:r>
    </w:p>
    <w:p>
      <w:pPr>
        <w:pStyle w:val="BodyText"/>
      </w:pPr>
      <w:r>
        <w:t xml:space="preserve">Tên côn đồ này vừa chết thì đám côn đồ còn lại nhao nhao bỏ chạy thục mạng, không muốn chiến đấu với Trọng Nhạc nữa.</w:t>
      </w:r>
    </w:p>
    <w:p>
      <w:pPr>
        <w:pStyle w:val="BodyText"/>
      </w:pPr>
      <w:r>
        <w:t xml:space="preserve">- Đi chết đi!</w:t>
      </w:r>
    </w:p>
    <w:p>
      <w:pPr>
        <w:pStyle w:val="BodyText"/>
      </w:pPr>
      <w:r>
        <w:t xml:space="preserve">Hai gã côn đồ trung thành và tận tâm với Vương Chí Quang vừa chết, cả đám còn lại nhảy lên xe gắn máy, chợt điều khiển xe đụng vào Trần Dao cùng Kỷ Thanh Vũ.</w:t>
      </w:r>
    </w:p>
    <w:p>
      <w:pPr>
        <w:pStyle w:val="BodyText"/>
      </w:pPr>
      <w:r>
        <w:t xml:space="preserve">Nhìn thấy hai chiếc xe gắn máy đụng vào mình, trong mắt Trần Dao tràn ngập sợ hãi, bản thân nàng sợ bị bắt làm tù binh, không cách nào nhúc nhích nửa bước.</w:t>
      </w:r>
    </w:p>
    <w:p>
      <w:pPr>
        <w:pStyle w:val="BodyText"/>
      </w:pPr>
      <w:r>
        <w:t xml:space="preserve">Mà Trần Dao sắp bị xe gắn máy đụng bay thì Kỷ Thanh Vũ ở bên cạnh đẩy Trần Dao qua một bên, Trần Dao ngã qua một bên né được va chạm với xe gắn máy.</w:t>
      </w:r>
    </w:p>
    <w:p>
      <w:pPr>
        <w:pStyle w:val="BodyText"/>
      </w:pPr>
      <w:r>
        <w:t xml:space="preserve">Thế nhưng mà Kỷ Thanh Vũ lại đối mặt với chiếc xe gắn máy đụng vào người, phun ra một ngụm máu tươi, ngã nhào trên đất.</w:t>
      </w:r>
    </w:p>
    <w:p>
      <w:pPr>
        <w:pStyle w:val="BodyText"/>
      </w:pPr>
      <w:r>
        <w:t xml:space="preserve">- Thanh Vũ! ! !</w:t>
      </w:r>
    </w:p>
    <w:p>
      <w:pPr>
        <w:pStyle w:val="BodyText"/>
      </w:pPr>
      <w:r>
        <w:t xml:space="preserve">Trần Dao lập tức phát ra một tiếng thét thê lương, lại bò qua chỗ Kỷ Thanh Vũ đang nằm sinh tử không rõ ràng.</w:t>
      </w:r>
    </w:p>
    <w:p>
      <w:pPr>
        <w:pStyle w:val="BodyText"/>
      </w:pPr>
      <w:r>
        <w:t xml:space="preserve">Lúc này Bạch Cốt nghe theo lệnh của Nhạc Trọng vọt tới bên này, một búa vung lên chém đôi người của tên côn đồ đang điều khiển xe gắn máy, máu tươi cùng ruột đều rơi xuống đất.</w:t>
      </w:r>
    </w:p>
    <w:p>
      <w:pPr>
        <w:pStyle w:val="BodyText"/>
      </w:pPr>
      <w:r>
        <w:t xml:space="preserve">- Ah! ! !</w:t>
      </w:r>
    </w:p>
    <w:p>
      <w:pPr>
        <w:pStyle w:val="BodyText"/>
      </w:pPr>
      <w:r>
        <w:t xml:space="preserve">Tên côn đồ này trong khoảng thời gian ngắn chưa chết ngay, nửa người của hắn rơi xuống đất và kêu lên thê thảm.</w:t>
      </w:r>
    </w:p>
    <w:p>
      <w:pPr>
        <w:pStyle w:val="BodyText"/>
      </w:pPr>
      <w:r>
        <w:t xml:space="preserve">Nhìn thấy tên côn đồ này bị chém đứt ngang người thì không còn có tên côn đồ nào dám trêu chọc vào Nhạc Trọng cả, cả đám lên xe và nhanh chóng bỏ chạy.</w:t>
      </w:r>
    </w:p>
    <w:p>
      <w:pPr>
        <w:pStyle w:val="BodyText"/>
      </w:pPr>
      <w:r>
        <w:t xml:space="preserve">Lúc này Lộ Văn nhìn qua một màn đáng sợ này, sắc mặt trắng bệch, nàng lúc này nôn mửa ra. Tuy nàng được xưng là tiểu ma nữ, nhưng mà làm gì đã nhìn thấy một màn thê thảm như thế này. Chém giết tang thi đã làm cho nàng thập phần buồn nôn rồi, hiện tại chính là chém giết người đấy.</w:t>
      </w:r>
    </w:p>
    <w:p>
      <w:pPr>
        <w:pStyle w:val="BodyText"/>
      </w:pPr>
      <w:r>
        <w:t xml:space="preserve">Trì Dương nhìn qua một màn thảm thiết như thế này sắc mặt cũng có chút trắng bệch, nhưng mà hắn là một người vô cùng kiên định nên không có bao nhiêu dao động.</w:t>
      </w:r>
    </w:p>
    <w:p>
      <w:pPr>
        <w:pStyle w:val="BodyText"/>
      </w:pPr>
      <w:r>
        <w:t xml:space="preserve">Sau khi đánh tan đám người băng đua xe kia, Nhạc Trọng lúc này mới đi tới bên người Kỷ Thanh Vũ.</w:t>
      </w:r>
    </w:p>
    <w:p>
      <w:pPr>
        <w:pStyle w:val="BodyText"/>
      </w:pPr>
      <w:r>
        <w:t xml:space="preserve">Trần Dao bất lực bắt lấy tay của Nhạc Trọng, khóc như lê hoa đái vũ, nói:</w:t>
      </w:r>
    </w:p>
    <w:p>
      <w:pPr>
        <w:pStyle w:val="BodyText"/>
      </w:pPr>
      <w:r>
        <w:t xml:space="preserve">- Ô ô ô! Nhạc Trọng, van cầu anh, anh mau cứu Thanh Vũ. Cầu anh cứu nàng đi! Ô ô! Đều là tôi sai, là tôi hại Thanh Vũ ra bộ dạng như thế này.</w:t>
      </w:r>
    </w:p>
    <w:p>
      <w:pPr>
        <w:pStyle w:val="BodyText"/>
      </w:pPr>
      <w:r>
        <w:t xml:space="preserve">- Yên tĩnh!</w:t>
      </w:r>
    </w:p>
    <w:p>
      <w:pPr>
        <w:pStyle w:val="BodyText"/>
      </w:pPr>
      <w:r>
        <w:t xml:space="preserve">Nhạc Trọng nhướng mày, quát khẽ một câu.</w:t>
      </w:r>
    </w:p>
    <w:p>
      <w:pPr>
        <w:pStyle w:val="BodyText"/>
      </w:pPr>
      <w:r>
        <w:t xml:space="preserve">Trần Dao lập tức che miệng lại, nhỏ giọng khóc ròng.</w:t>
      </w:r>
    </w:p>
    <w:p>
      <w:pPr>
        <w:pStyle w:val="BodyText"/>
      </w:pPr>
      <w:r>
        <w:t xml:space="preserve">Nhạc Trọng thò tay dò xét cái mũi xinh xắn của Kỷ Thanh Vũ một chút, nói ra:</w:t>
      </w:r>
    </w:p>
    <w:p>
      <w:pPr>
        <w:pStyle w:val="BodyText"/>
      </w:pPr>
      <w:r>
        <w:t xml:space="preserve">- Cô ấy còn chưa chết. Văn Văn tới đây mau, mau dùng trị liệu vết thương nhẹ chữa trị cho chị ấy đi.</w:t>
      </w:r>
    </w:p>
    <w:p>
      <w:pPr>
        <w:pStyle w:val="Compact"/>
      </w:pPr>
      <w:r>
        <w:br w:type="textWrapping"/>
      </w:r>
      <w:r>
        <w:br w:type="textWrapping"/>
      </w:r>
    </w:p>
    <w:p>
      <w:pPr>
        <w:pStyle w:val="Heading2"/>
      </w:pPr>
      <w:bookmarkStart w:id="50" w:name="chương-28-súng-ống"/>
      <w:bookmarkEnd w:id="50"/>
      <w:r>
        <w:t xml:space="preserve">28. Chương 28: Súng Ống</w:t>
      </w:r>
    </w:p>
    <w:p>
      <w:pPr>
        <w:pStyle w:val="Compact"/>
      </w:pPr>
      <w:r>
        <w:br w:type="textWrapping"/>
      </w:r>
      <w:r>
        <w:br w:type="textWrapping"/>
      </w:r>
      <w:r>
        <w:t xml:space="preserve">Vẻ mặt Lộ Văn tái nhợt đi tới, hai tay đặt ở trên người Kỷ Thanh Vũ, hai luồng bạch sắc quang mang từ trong người của nàng tuôn ra ngoài, chui vào vào trong người của Kỷ Thanh Vũ.</w:t>
      </w:r>
    </w:p>
    <w:p>
      <w:pPr>
        <w:pStyle w:val="BodyText"/>
      </w:pPr>
      <w:r>
        <w:t xml:space="preserve">Qua một hồi lâu Kỷ Thanh Vũ mới vẻ mặt tái nhợt chậm rãi mở to mắt.</w:t>
      </w:r>
    </w:p>
    <w:p>
      <w:pPr>
        <w:pStyle w:val="BodyText"/>
      </w:pPr>
      <w:r>
        <w:t xml:space="preserve">- Quá tốt! Thanh Vũ, khá tốt cô không có chuyện.</w:t>
      </w:r>
    </w:p>
    <w:p>
      <w:pPr>
        <w:pStyle w:val="BodyText"/>
      </w:pPr>
      <w:r>
        <w:t xml:space="preserve">Nhìn thấy Kỷ Thanh Vũ mở to mắt, Trần Dao thoáng ôm tay của nàng khóc rống lên.</w:t>
      </w:r>
    </w:p>
    <w:p>
      <w:pPr>
        <w:pStyle w:val="BodyText"/>
      </w:pPr>
      <w:r>
        <w:t xml:space="preserve">Nhìn qua Trần Dao đang ôm lấy mình, trong đôi mắt của Kỷ Thanh Vũ thoáng hiện ra một tia ôn hòa.</w:t>
      </w:r>
    </w:p>
    <w:p>
      <w:pPr>
        <w:pStyle w:val="BodyText"/>
      </w:pPr>
      <w:r>
        <w:t xml:space="preserve">Nhạc Trọng nhướng mày nói:</w:t>
      </w:r>
    </w:p>
    <w:p>
      <w:pPr>
        <w:pStyle w:val="BodyText"/>
      </w:pPr>
      <w:r>
        <w:t xml:space="preserve">- Trần Dao, cô yên tĩnh lại cho tôi. Tôi có lời muốn hỏi Kỷ Thanh Vũ.</w:t>
      </w:r>
    </w:p>
    <w:p>
      <w:pPr>
        <w:pStyle w:val="BodyText"/>
      </w:pPr>
      <w:r>
        <w:t xml:space="preserve">Trần Dao chợt hết sức thành thật đình chỉ khóc lớn, nhưng mà hai tay vẫn ôm lấy Kỷ Thanh Vũ.</w:t>
      </w:r>
    </w:p>
    <w:p>
      <w:pPr>
        <w:pStyle w:val="BodyText"/>
      </w:pPr>
      <w:r>
        <w:t xml:space="preserve">Nhạc Trọng nhìn Kỷ Thanh Vũ, trầm giọng nói:</w:t>
      </w:r>
    </w:p>
    <w:p>
      <w:pPr>
        <w:pStyle w:val="BodyText"/>
      </w:pPr>
      <w:r>
        <w:t xml:space="preserve">- Thương thế của cô rất nặng, còn có thể chiến đấu hay không? Kỹ năng của Lộ Văn có thể chữa tốt cho cô chứ?</w:t>
      </w:r>
    </w:p>
    <w:p>
      <w:pPr>
        <w:pStyle w:val="BodyText"/>
      </w:pPr>
      <w:r>
        <w:t xml:space="preserve">Thân thể Kỷ Thanh Vũ hơi động một chút, mắt đẹp của nàng nhắm chặt lại, ngữ khí của nàng nhàn nhạt nói ra.</w:t>
      </w:r>
    </w:p>
    <w:p>
      <w:pPr>
        <w:pStyle w:val="BodyText"/>
      </w:pPr>
      <w:r>
        <w:t xml:space="preserve">- Thương thế của tôi không nhẹ, đoán chừng có mấy cây xương gãy rồi, nếu như không có bác sĩ thì chỉ sợ một tháng cũng không thể chiến đấu.</w:t>
      </w:r>
    </w:p>
    <w:p>
      <w:pPr>
        <w:pStyle w:val="BodyText"/>
      </w:pPr>
      <w:r>
        <w:t xml:space="preserve">Nghe Kỷ Thanh Vũ nói vậy thì nội tâm của Trần Dao lại sinh ra cảm giác sợ hãi. Nếu như không có Kỷ Thanh Vũ bảo hộ, nàng đúng là không biết nên làm thế nào sinh tồn trong thế giới tàn khốc này. Hôm nay băng đảng đua xe của Vương Chí Quang đã làm cho nàng nhìn thấy sự tàn khốc của thế giới là thế nào.</w:t>
      </w:r>
    </w:p>
    <w:p>
      <w:pPr>
        <w:pStyle w:val="BodyText"/>
      </w:pPr>
      <w:r>
        <w:t xml:space="preserve">Kỷ Thanh Vũ nói xong, lẳng lặng dùng con ngươi nhìn qua phản ứng của Nhạc Trọng. Vào thời điểm tận thế không ai muốn mang theo kẻ vướng víu.</w:t>
      </w:r>
    </w:p>
    <w:p>
      <w:pPr>
        <w:pStyle w:val="BodyText"/>
      </w:pPr>
      <w:r>
        <w:t xml:space="preserve">Trần Dao đứng ở bên người Nhạc Trọng, vẻ mặt kiên định nói ra:</w:t>
      </w:r>
    </w:p>
    <w:p>
      <w:pPr>
        <w:pStyle w:val="BodyText"/>
      </w:pPr>
      <w:r>
        <w:t xml:space="preserve">- Tôi sẽ thay thế Thanh Vũ chiến đấu! Tôi còn biết lái xe, nấu cơm. Cho dù anh nói gì tôi cũng nghe. Thỉnh không nên vứt bỏ chúng tôi.</w:t>
      </w:r>
    </w:p>
    <w:p>
      <w:pPr>
        <w:pStyle w:val="BodyText"/>
      </w:pPr>
      <w:r>
        <w:t xml:space="preserve">- Ai nói muốn vứt bỏ các cô? Tôi chỉ muốn hỏi tình huống mà thôi, như vậy mới có thể làm ra phản ứng thật tốt. Nhanh đi lái xe.</w:t>
      </w:r>
    </w:p>
    <w:p>
      <w:pPr>
        <w:pStyle w:val="BodyText"/>
      </w:pPr>
      <w:r>
        <w:t xml:space="preserve">Nhạc Trọng khẽ chau mày, đi tới trước người Kỷ Thanh Vũ và ôm lấy nàng đi lên xe trường học.</w:t>
      </w:r>
    </w:p>
    <w:p>
      <w:pPr>
        <w:pStyle w:val="BodyText"/>
      </w:pPr>
      <w:r>
        <w:t xml:space="preserve">Trần Dao lúc này mới buông lỏng một hơi, lau khô nước mắt, nhanh chóng đi vào trong phòng lái.</w:t>
      </w:r>
    </w:p>
    <w:p>
      <w:pPr>
        <w:pStyle w:val="BodyText"/>
      </w:pPr>
      <w:r>
        <w:t xml:space="preserve">Nhạc Trọng ra lệnh:</w:t>
      </w:r>
    </w:p>
    <w:p>
      <w:pPr>
        <w:pStyle w:val="BodyText"/>
      </w:pPr>
      <w:r>
        <w:t xml:space="preserve">- Nhanh đi cục cảnh sát.</w:t>
      </w:r>
    </w:p>
    <w:p>
      <w:pPr>
        <w:pStyle w:val="BodyText"/>
      </w:pPr>
      <w:r>
        <w:t xml:space="preserve">Trần Dao lập tức khởi động xe trường học chạy thẳng về hướng cục cảnh sát.</w:t>
      </w:r>
    </w:p>
    <w:p>
      <w:pPr>
        <w:pStyle w:val="BodyText"/>
      </w:pPr>
      <w:r>
        <w:t xml:space="preserve">Nhạc Trọng nhìn qua Trì Dương nói ra:</w:t>
      </w:r>
    </w:p>
    <w:p>
      <w:pPr>
        <w:pStyle w:val="BodyText"/>
      </w:pPr>
      <w:r>
        <w:t xml:space="preserve">- Trì Dương, cậu ở đây bảo vệ bọn họ. Mình tiến vào đi tìm vũ khí. Có cái gì không đúng lập tức gọi ình.</w:t>
      </w:r>
    </w:p>
    <w:p>
      <w:pPr>
        <w:pStyle w:val="BodyText"/>
      </w:pPr>
      <w:r>
        <w:t xml:space="preserve">Cao thủ có thể chém giết S1 như Kỷ Thanh Vũ bởi vì Trần Dao mà gãy xương không cách nào chiến đấu, Nhạc Trọng cũng chỉ có thể cho Trì Dương lưu thủ bảo hộ Kỷ Thanh Vũ mà thôi.</w:t>
      </w:r>
    </w:p>
    <w:p>
      <w:pPr>
        <w:pStyle w:val="BodyText"/>
      </w:pPr>
      <w:r>
        <w:t xml:space="preserve">Trì Dương cầm lấy Phảng Chế Đường Đao của Kỷ Thanh Vũ nhìn Nhạc Trọng đáp:</w:t>
      </w:r>
    </w:p>
    <w:p>
      <w:pPr>
        <w:pStyle w:val="BodyText"/>
      </w:pPr>
      <w:r>
        <w:t xml:space="preserve">- Cậu yên tâm!</w:t>
      </w:r>
    </w:p>
    <w:p>
      <w:pPr>
        <w:pStyle w:val="BodyText"/>
      </w:pPr>
      <w:r>
        <w:t xml:space="preserve">Sau khi bàn giao mọi chuyện, Nhạc Trọng, Bạch Cốt, Trì Dương ba người nhanh chóng từ trong xe lao ra ngoài, điên cuồng chém giết tang thi ở gần xe trường học.</w:t>
      </w:r>
    </w:p>
    <w:p>
      <w:pPr>
        <w:pStyle w:val="BodyText"/>
      </w:pPr>
      <w:r>
        <w:t xml:space="preserve">Sau khi hơn mười đầu tang thi ở gần xe trường học bị chém giết không còn, Nhạc Trọng cùng Bạch Cốt lúc này mới nhanh chóng đi vào trong cục cảnh sát.</w:t>
      </w:r>
    </w:p>
    <w:p>
      <w:pPr>
        <w:pStyle w:val="BodyText"/>
      </w:pPr>
      <w:r>
        <w:t xml:space="preserve">Mới vừa tiến vào trong cục cảnh sát thì có năm tang thi mặc đồng phục cảnh sát bị cắn rách tung tóe đi về hướng của Nhạc Trọng cùng Bạch Cốt.</w:t>
      </w:r>
    </w:p>
    <w:p>
      <w:pPr>
        <w:pStyle w:val="BodyText"/>
      </w:pPr>
      <w:r>
        <w:t xml:space="preserve">Nhạc Trọng lao tới trước nhanh như mũi tên, sau đó chém giết ba đầu tang thi.</w:t>
      </w:r>
    </w:p>
    <w:p>
      <w:pPr>
        <w:pStyle w:val="BodyText"/>
      </w:pPr>
      <w:r>
        <w:t xml:space="preserve">Hai đầu tang thi còn lại bị Bạch Cốt chém giết dễ dàng.</w:t>
      </w:r>
    </w:p>
    <w:p>
      <w:pPr>
        <w:pStyle w:val="BodyText"/>
      </w:pPr>
      <w:r>
        <w:t xml:space="preserve">Tiêu diệt năm đầu tang thi này Nhạc Trọng đi tới bên người của chúng, đeo bao tay vào và tháo súng lục bên hông chúng ra.</w:t>
      </w:r>
    </w:p>
    <w:p>
      <w:pPr>
        <w:pStyle w:val="BodyText"/>
      </w:pPr>
      <w:r>
        <w:t xml:space="preserve">Năm đầu tang thi này thì chỉ có ba đầu tang thi có được súng ngắn, Nhạc Trọng lấy ra ba khẩu súng ngắn 54 cùng 15 viên đạn. (*súng ngắn K54)</w:t>
      </w:r>
    </w:p>
    <w:p>
      <w:pPr>
        <w:pStyle w:val="BodyText"/>
      </w:pPr>
      <w:r>
        <w:t xml:space="preserve">Nhạc Trọng trực tiếp đem súng ngắn và đạn đưa vào trong túi của mình, so sánh với tài bắn súng không đáng là cái gì của hắn. So với Phảng Chế Đường Đao trong tay của hắn chém giết tang thì còn dễ dàng hơn nhiều lắm.</w:t>
      </w:r>
    </w:p>
    <w:p>
      <w:pPr>
        <w:pStyle w:val="BodyText"/>
      </w:pPr>
      <w:r>
        <w:t xml:space="preserve">Nhạc Trọng một đường tìm kiếm phòng an toàn chứa súng đạn.</w:t>
      </w:r>
    </w:p>
    <w:p>
      <w:pPr>
        <w:pStyle w:val="BodyText"/>
      </w:pPr>
      <w:r>
        <w:t xml:space="preserve">Phòng chứa súng ống và đạn dược trong cục cảnh sát là gian phòng có phòng ngự mạnh nhất, mỗi một cửa đều là cửa sát, lưới bảo vệ, chúng khép kín ngăn cản đường đi của Nhạc Trọng.</w:t>
      </w:r>
    </w:p>
    <w:p>
      <w:pPr>
        <w:pStyle w:val="BodyText"/>
      </w:pPr>
      <w:r>
        <w:t xml:space="preserve">Nhạc Trọng nhìn qua cánh cửa sắt ngăn cản đường đi của mình:</w:t>
      </w:r>
    </w:p>
    <w:p>
      <w:pPr>
        <w:pStyle w:val="BodyText"/>
      </w:pPr>
      <w:r>
        <w:t xml:space="preserve">- Phá cánh cửa này cho ta.</w:t>
      </w:r>
    </w:p>
    <w:p>
      <w:pPr>
        <w:pStyle w:val="BodyText"/>
      </w:pPr>
      <w:r>
        <w:t xml:space="preserve">Bạch Cốt đạt được mệnh lệnh của Nhạc Trọng thì huy động búa lớn chém về phía trước.</w:t>
      </w:r>
    </w:p>
    <w:p>
      <w:pPr>
        <w:pStyle w:val="BodyText"/>
      </w:pPr>
      <w:r>
        <w:t xml:space="preserve">Bạch Cốt lúc này đã tăng lên cấp 9, tố chất thân thể vượt qua người thường tới 80%, một kích toàn lực có uy lực cực kỳ khủng bố. Oanh một tiếng vang thật lớn, cánh cửa sắt này bị một búa và lõm vào thật lớn, đồng thời lộ ra vết ngấn thật sâu.</w:t>
      </w:r>
    </w:p>
    <w:p>
      <w:pPr>
        <w:pStyle w:val="BodyText"/>
      </w:pPr>
      <w:r>
        <w:t xml:space="preserve">Liên tiếp bổ tám búa, Bạch Cốt lúc này phá được cánh cửa sắt ngăn cản đường đi, đẩy cánh cửa sắt rơi xuống.</w:t>
      </w:r>
    </w:p>
    <w:p>
      <w:pPr>
        <w:pStyle w:val="BodyText"/>
      </w:pPr>
      <w:r>
        <w:t xml:space="preserve">- Không được nhúc nhích, giơ tay lên!</w:t>
      </w:r>
    </w:p>
    <w:p>
      <w:pPr>
        <w:pStyle w:val="BodyText"/>
      </w:pPr>
      <w:r>
        <w:t xml:space="preserve">Cánh cửa sắt vừa mở ra, bên trong truyền ra âm thanh nũng nịu.</w:t>
      </w:r>
    </w:p>
    <w:p>
      <w:pPr>
        <w:pStyle w:val="BodyText"/>
      </w:pPr>
      <w:r>
        <w:t xml:space="preserve">Nhạc Trọng nhìn chằm chằm về phía trước, chỉ thấy ở đằng sau cánh cửa sắt là một nữ nhân mặc đồng phục cảnh sát, bộ ngực ưỡng về phía trước, dung nhan cực đẹp, tuổi chừng hai lăm hai sáu, đang dùng súng ngắn 54 chỉa về phía hắn.</w:t>
      </w:r>
    </w:p>
    <w:p>
      <w:pPr>
        <w:pStyle w:val="BodyText"/>
      </w:pPr>
      <w:r>
        <w:t xml:space="preserve">Thời điểm Nhạc Trọng đánh giá nữ cảnh sát này, nữ cảnh sát kia cũng cẩn thận đánh giá Nhạc Trọng, lúc nàng nhìn rõ bên người của Nhạc Trọng là đặc chủng khô lâu Bạch Cốt thì trong mắt hiện ra thần sắc không thể tin nổi. Khô Lâu binh cũng chỉ có trong các loại tiểu thuyết ma huyễn mới xuất hiện, ở hiện tại làm gì có khả năng xuất hiện.</w:t>
      </w:r>
    </w:p>
    <w:p>
      <w:pPr>
        <w:pStyle w:val="BodyText"/>
      </w:pPr>
      <w:r>
        <w:t xml:space="preserve">- Bạch Cốt, bắt lấy nàng!</w:t>
      </w:r>
    </w:p>
    <w:p>
      <w:pPr>
        <w:pStyle w:val="BodyText"/>
      </w:pPr>
      <w:r>
        <w:t xml:space="preserve">Thân thể Nhạc Trọng lóe qua một bên, nhìn Bạch Cốt ra lệnh.</w:t>
      </w:r>
    </w:p>
    <w:p>
      <w:pPr>
        <w:pStyle w:val="BodyText"/>
      </w:pPr>
      <w:r>
        <w:t xml:space="preserve">Bạch Cốt tiếp lệnh, nó đi nhanh về phía nữ cảnh sát, nó đưa bàn tay ra bắt lấy nữ cảnh sát kia.</w:t>
      </w:r>
    </w:p>
    <w:p>
      <w:pPr>
        <w:pStyle w:val="BodyText"/>
      </w:pPr>
      <w:r>
        <w:t xml:space="preserve">Phanh! Phanh!</w:t>
      </w:r>
    </w:p>
    <w:p>
      <w:pPr>
        <w:pStyle w:val="BodyText"/>
      </w:pPr>
      <w:r>
        <w:t xml:space="preserve">Tiếng súng thanh thúy vang lên liên tục, nữ cảnh sát kia không chút do dự bắn mấy phát vào Bạch Cốt.</w:t>
      </w:r>
    </w:p>
    <w:p>
      <w:pPr>
        <w:pStyle w:val="BodyText"/>
      </w:pPr>
      <w:r>
        <w:t xml:space="preserve">Viên đạn bắt vào Bạch Cốt cũng không tạo ra ảnh hưởng gì cả.</w:t>
      </w:r>
    </w:p>
    <w:p>
      <w:pPr>
        <w:pStyle w:val="BodyText"/>
      </w:pPr>
      <w:r>
        <w:t xml:space="preserve">Thân thể Bạch Cốt chỉ hơi run lên, chợt một tay bắt lấy tay phải của nữ cảnh sát, cướp lấy súng trong tay của nang, sau đó dùng man lực đè nữ cảnh sát này xuống mặt đất.</w:t>
      </w:r>
    </w:p>
    <w:p>
      <w:pPr>
        <w:pStyle w:val="BodyText"/>
      </w:pPr>
      <w:r>
        <w:t xml:space="preserve">Sau khi tiếng súng nổ biến mất thì Nhạc Trọng mới từ cửa chính đi vào.</w:t>
      </w:r>
    </w:p>
    <w:p>
      <w:pPr>
        <w:pStyle w:val="BodyText"/>
      </w:pPr>
      <w:r>
        <w:t xml:space="preserve">- Anh là người nào? Nơi này chính là cục cảnh sát, cũng là phòng cất giữ súng ống, anh tự tiện xông vào đã đủ cấu thành tội phạm rồi đấy.</w:t>
      </w:r>
    </w:p>
    <w:p>
      <w:pPr>
        <w:pStyle w:val="BodyText"/>
      </w:pPr>
      <w:r>
        <w:t xml:space="preserve">Trên mặt đất, nữ cảnh sát nhìn chằm chằm vào Nhạc Trọng lên tiếng.</w:t>
      </w:r>
    </w:p>
    <w:p>
      <w:pPr>
        <w:pStyle w:val="BodyText"/>
      </w:pPr>
      <w:r>
        <w:t xml:space="preserve">Nhạc Trọng đi tới trước người của nữ cảnh sát, phất phất tay, Bạch Cốt chợt buông nữ cảnh sát ra:</w:t>
      </w:r>
    </w:p>
    <w:p>
      <w:pPr>
        <w:pStyle w:val="BodyText"/>
      </w:pPr>
      <w:r>
        <w:t xml:space="preserve">- Tôi là Nhạc Trọng. Thật có lỗi, thế giới đã biến dị, tôi cần vũ khí để bảo vệ ình, hơn nữa có nó mới sống sót được. Trừ chuyện đó ra tôi không có ác ý gì, vị cảnh sát này, cô tên là gì?</w:t>
      </w:r>
    </w:p>
    <w:p>
      <w:pPr>
        <w:pStyle w:val="BodyText"/>
      </w:pPr>
      <w:r>
        <w:t xml:space="preserve">- Tôi tên là Tô Như Tuyết. Đây là thứ gì?</w:t>
      </w:r>
    </w:p>
    <w:p>
      <w:pPr>
        <w:pStyle w:val="BodyText"/>
      </w:pPr>
      <w:r>
        <w:t xml:space="preserve">Sau khi Tô Như Tuyết đứng dậy, chỉ vào đặc chủng khô lâu bên người của Nhạc Trọng và hỏi một câu.</w:t>
      </w:r>
    </w:p>
    <w:p>
      <w:pPr>
        <w:pStyle w:val="BodyText"/>
      </w:pPr>
      <w:r>
        <w:t xml:space="preserve">Nhạc Trọng hỏi:</w:t>
      </w:r>
    </w:p>
    <w:p>
      <w:pPr>
        <w:pStyle w:val="BodyText"/>
      </w:pPr>
      <w:r>
        <w:t xml:space="preserve">- Âm thanh tự xưng là thần thánh cô có nghe không?</w:t>
      </w:r>
    </w:p>
    <w:p>
      <w:pPr>
        <w:pStyle w:val="BodyText"/>
      </w:pPr>
      <w:r>
        <w:t xml:space="preserve">- Nghe được! Anh cũng có nghe sao?</w:t>
      </w:r>
    </w:p>
    <w:p>
      <w:pPr>
        <w:pStyle w:val="BodyText"/>
      </w:pPr>
      <w:r>
        <w:t xml:space="preserve">Tô Như Tuyết biến sắc, nàng còn tưởng rằng âm thanh đó cũng chỉ có nàng mới nghe được thôi đấy.</w:t>
      </w:r>
    </w:p>
    <w:p>
      <w:pPr>
        <w:pStyle w:val="BodyText"/>
      </w:pPr>
      <w:r>
        <w:t xml:space="preserve">Nhạc Trọng giải thích nói:</w:t>
      </w:r>
    </w:p>
    <w:p>
      <w:pPr>
        <w:pStyle w:val="BodyText"/>
      </w:pPr>
      <w:r>
        <w:t xml:space="preserve">- Khô lâu này là kỹ năng trong hệ thống thần ma đấy, nó là do kỹ năng triệu hoán ra.</w:t>
      </w:r>
    </w:p>
    <w:p>
      <w:pPr>
        <w:pStyle w:val="BodyText"/>
      </w:pPr>
      <w:r>
        <w:t xml:space="preserve">Trong mắt Tô Như Tuyết hiện ra một tia nóng rực, nàng hỏi.</w:t>
      </w:r>
    </w:p>
    <w:p>
      <w:pPr>
        <w:pStyle w:val="Compact"/>
      </w:pPr>
      <w:r>
        <w:br w:type="textWrapping"/>
      </w:r>
      <w:r>
        <w:br w:type="textWrapping"/>
      </w:r>
    </w:p>
    <w:p>
      <w:pPr>
        <w:pStyle w:val="Heading2"/>
      </w:pPr>
      <w:bookmarkStart w:id="51" w:name="chương-29-nhiệm-vụ"/>
      <w:bookmarkEnd w:id="51"/>
      <w:r>
        <w:t xml:space="preserve">29. Chương 29: Nhiệm Vụ</w:t>
      </w:r>
    </w:p>
    <w:p>
      <w:pPr>
        <w:pStyle w:val="Compact"/>
      </w:pPr>
      <w:r>
        <w:br w:type="textWrapping"/>
      </w:r>
      <w:r>
        <w:br w:type="textWrapping"/>
      </w:r>
      <w:r>
        <w:t xml:space="preserve">Làm thế nào mới đạt được năng lực như vậy?</w:t>
      </w:r>
    </w:p>
    <w:p>
      <w:pPr>
        <w:pStyle w:val="BodyText"/>
      </w:pPr>
      <w:r>
        <w:t xml:space="preserve">Đặc chủng khô lâu Bạch Cốt này hoàn toàn không úy kỵ súng đạn của nàng, có được sức chiến đấu phi phàm, Tô Như Tuyết cũng muốn đạt được kỹ năng thần kỳ như vậy.</w:t>
      </w:r>
    </w:p>
    <w:p>
      <w:pPr>
        <w:pStyle w:val="BodyText"/>
      </w:pPr>
      <w:r>
        <w:t xml:space="preserve">Nhạc Trọng hời hợt nói ra:</w:t>
      </w:r>
    </w:p>
    <w:p>
      <w:pPr>
        <w:pStyle w:val="BodyText"/>
      </w:pPr>
      <w:r>
        <w:t xml:space="preserve">- Chỉ cần cô dám săn giết tang thi, đạt được sách kỹ năng tương ứng là được, sau đó cô sẽ có được kỹ năng của mình.</w:t>
      </w:r>
    </w:p>
    <w:p>
      <w:pPr>
        <w:pStyle w:val="BodyText"/>
      </w:pPr>
      <w:r>
        <w:t xml:space="preserve">- Cô là người giữ kho súng ống này sao?</w:t>
      </w:r>
    </w:p>
    <w:p>
      <w:pPr>
        <w:pStyle w:val="BodyText"/>
      </w:pPr>
      <w:r>
        <w:t xml:space="preserve">Nhạc Trọng nhìn qua Tô Như Tuyết hỏi.</w:t>
      </w:r>
    </w:p>
    <w:p>
      <w:pPr>
        <w:pStyle w:val="BodyText"/>
      </w:pPr>
      <w:r>
        <w:t xml:space="preserve">Tô Như Tuyết lắc lắc đầu nói:</w:t>
      </w:r>
    </w:p>
    <w:p>
      <w:pPr>
        <w:pStyle w:val="BodyText"/>
      </w:pPr>
      <w:r>
        <w:t xml:space="preserve">- Không phải! Anh có thể đem súng trả lại cho tôi không?</w:t>
      </w:r>
    </w:p>
    <w:p>
      <w:pPr>
        <w:pStyle w:val="BodyText"/>
      </w:pPr>
      <w:r>
        <w:t xml:space="preserve">- Không được!</w:t>
      </w:r>
    </w:p>
    <w:p>
      <w:pPr>
        <w:pStyle w:val="BodyText"/>
      </w:pPr>
      <w:r>
        <w:t xml:space="preserve">Nhạc Trọng chém đinh chặt sắt cự tuyệt nói một câu. Hắn không có khả năng đưa trả vũ khí lại ột người vừa mới chỉa súng bắn mình.</w:t>
      </w:r>
    </w:p>
    <w:p>
      <w:pPr>
        <w:pStyle w:val="BodyText"/>
      </w:pPr>
      <w:r>
        <w:t xml:space="preserve">Phòng hộ phục cấp 2 chỉ có thể ngăn cản viên đạn nhỏ mà thôi, nhưng mà phòn hộ phục không phải là vạn năm, chỉ cần một trúng đầu thì Nhạc Trọng vẫn chết như thường.</w:t>
      </w:r>
    </w:p>
    <w:p>
      <w:pPr>
        <w:pStyle w:val="BodyText"/>
      </w:pPr>
      <w:r>
        <w:t xml:space="preserve">- Phá hư tủ bảo hiểm này!</w:t>
      </w:r>
    </w:p>
    <w:p>
      <w:pPr>
        <w:pStyle w:val="BodyText"/>
      </w:pPr>
      <w:r>
        <w:t xml:space="preserve">Nhạc Trọng nhìn qua tủ bảo hiểm trong phòng và ra lệnh cho Bạch Cốt.</w:t>
      </w:r>
    </w:p>
    <w:p>
      <w:pPr>
        <w:pStyle w:val="BodyText"/>
      </w:pPr>
      <w:r>
        <w:t xml:space="preserve">Bạch Cốt chợt huy động búa lớn, một búa đánh vào khóa tủ bảo hiểm, ba búa là đánh nát ổ khóa bảo hiểm rồi.</w:t>
      </w:r>
    </w:p>
    <w:p>
      <w:pPr>
        <w:pStyle w:val="BodyText"/>
      </w:pPr>
      <w:r>
        <w:t xml:space="preserve">Nhạc Trọng mở tủ bảo hiểm ra xem, bên trong lộ ra từng dãy súng ống dày.</w:t>
      </w:r>
    </w:p>
    <w:p>
      <w:pPr>
        <w:pStyle w:val="BodyText"/>
      </w:pPr>
      <w:r>
        <w:t xml:space="preserve">- Súng ngắn kiểu 54, súng tiểu liên 79, súng ngắm, thứ tốt, thật sự là thứ tốt.</w:t>
      </w:r>
    </w:p>
    <w:p>
      <w:pPr>
        <w:pStyle w:val="BodyText"/>
      </w:pPr>
      <w:r>
        <w:t xml:space="preserve">Nhạc Trọng nhìn xem cái kia súng ống trong tủ bảo hiểm để đó cái kia một loạt súng ống ánh mắt lộ ra kinh hỉ hào quang.</w:t>
      </w:r>
    </w:p>
    <w:p>
      <w:pPr>
        <w:pStyle w:val="BodyText"/>
      </w:pPr>
      <w:r>
        <w:t xml:space="preserve">Súng ống đại biểu cho lực lượng, chỉ có được lực lượng cường đại mới có thể sinh tồn trong tận thế được.</w:t>
      </w:r>
    </w:p>
    <w:p>
      <w:pPr>
        <w:pStyle w:val="BodyText"/>
      </w:pPr>
      <w:r>
        <w:t xml:space="preserve">Nhạc Trọng lúc này trải qua cường hóa nên không còn sợ hãi tang thi, nhưng mà lực lượng của hắn dù sao cũng có hạn. Hơn nữa cận chiến tiêu hao thể lực cực kỳ nghiêm trọng, có vũ khí nóng thì hắn mới có thể sống sót.</w:t>
      </w:r>
    </w:p>
    <w:p>
      <w:pPr>
        <w:pStyle w:val="BodyText"/>
      </w:pPr>
      <w:r>
        <w:t xml:space="preserve">Nhạc Trọng nhanh chóng đóng gói vũ khí nơi này lại, chính mình vác lên lưng và Bạch Cốt cũng vậy.</w:t>
      </w:r>
    </w:p>
    <w:p>
      <w:pPr>
        <w:pStyle w:val="BodyText"/>
      </w:pPr>
      <w:r>
        <w:t xml:space="preserve">Nhạc Trọng nhìn qua Tô Như Tuyết hỏi:</w:t>
      </w:r>
    </w:p>
    <w:p>
      <w:pPr>
        <w:pStyle w:val="BodyText"/>
      </w:pPr>
      <w:r>
        <w:t xml:space="preserve">- Cô có ý định đi ra khỏi đây không, hay là đi cùng tôi nhé?</w:t>
      </w:r>
    </w:p>
    <w:p>
      <w:pPr>
        <w:pStyle w:val="BodyText"/>
      </w:pPr>
      <w:r>
        <w:t xml:space="preserve">- Tôi đi cùng anh.</w:t>
      </w:r>
    </w:p>
    <w:p>
      <w:pPr>
        <w:pStyle w:val="BodyText"/>
      </w:pPr>
      <w:r>
        <w:t xml:space="preserve">Tô Như Tuyết không do dự, lập tức nói ra. Ở tại chỗ này chỉ có một con đường chết, nàng còn không muốn chết.</w:t>
      </w:r>
    </w:p>
    <w:p>
      <w:pPr>
        <w:pStyle w:val="BodyText"/>
      </w:pPr>
      <w:r>
        <w:t xml:space="preserve">Nhạc Trọng cùng Bạch Cốt hai người lưng cõng súng ống mang theo Tô Như Tuyết nhanh chóng đi lên xe trường học.</w:t>
      </w:r>
    </w:p>
    <w:p>
      <w:pPr>
        <w:pStyle w:val="BodyText"/>
      </w:pPr>
      <w:r>
        <w:t xml:space="preserve">- Thiệt nhiều súng!</w:t>
      </w:r>
    </w:p>
    <w:p>
      <w:pPr>
        <w:pStyle w:val="BodyText"/>
      </w:pPr>
      <w:r>
        <w:t xml:space="preserve">Lộ Văn là người đầu tiên xông qua, nhìn qua đống súng ống nàêu thích không buông tay cầm lấy một khẩu súng K54 lên xem xét.</w:t>
      </w:r>
    </w:p>
    <w:p>
      <w:pPr>
        <w:pStyle w:val="BodyText"/>
      </w:pPr>
      <w:r>
        <w:t xml:space="preserve">Vương Song nhìn qua đống súng ống này, trong mắt chớp động hào quang kỳ dị. Trật tự thế giới cũ đã sụp đổ, trước khi thiết lập trật tự thế giới mới, có được súng ống chính là có được lực lượng.</w:t>
      </w:r>
    </w:p>
    <w:p>
      <w:pPr>
        <w:pStyle w:val="BodyText"/>
      </w:pPr>
      <w:r>
        <w:t xml:space="preserve">Trần Dao cùng Kỷ Thanh Vũ cũng nhìn qua phía bên này, nhìn thấy những súng ống kia, trong mắt hai người bọn họ có hào quang hiện ra liên tục.</w:t>
      </w:r>
    </w:p>
    <w:p>
      <w:pPr>
        <w:pStyle w:val="BodyText"/>
      </w:pPr>
      <w:r>
        <w:t xml:space="preserve">- Thế còn đạn đâu?</w:t>
      </w:r>
    </w:p>
    <w:p>
      <w:pPr>
        <w:pStyle w:val="BodyText"/>
      </w:pPr>
      <w:r>
        <w:t xml:space="preserve">Trì Dương cầm một khẩu súng tiểu liên 79 vuốt vuốt một chút.</w:t>
      </w:r>
    </w:p>
    <w:p>
      <w:pPr>
        <w:pStyle w:val="BodyText"/>
      </w:pPr>
      <w:r>
        <w:t xml:space="preserve">- Còn chưa tới tay! Một lần cầm chẳng quá nhiều. Mọi người trông chừng cô ta là được, đừng cho cô ta tiếp xúc súng ống. Tôi đi tìm đạn đây.</w:t>
      </w:r>
    </w:p>
    <w:p>
      <w:pPr>
        <w:pStyle w:val="BodyText"/>
      </w:pPr>
      <w:r>
        <w:t xml:space="preserve">Nhạc Trọng lưu lại một câu, lập tức cùng Bạch Cốt phóng ra ngoài xe trường học.</w:t>
      </w:r>
    </w:p>
    <w:p>
      <w:pPr>
        <w:pStyle w:val="BodyText"/>
      </w:pPr>
      <w:r>
        <w:t xml:space="preserve">Không lâu Nhạc Trọng tìm đến phòng chứa đạn của cục cảnh sát</w:t>
      </w:r>
    </w:p>
    <w:p>
      <w:pPr>
        <w:pStyle w:val="BodyText"/>
      </w:pPr>
      <w:r>
        <w:t xml:space="preserve">Bạch Cốt dùng búa bổ nát ổ khóa tủ bảo hiểm, một tang thi gương mặt hư thối mặc đồng phục cảnh sát lung lay đi tới.</w:t>
      </w:r>
    </w:p>
    <w:p>
      <w:pPr>
        <w:pStyle w:val="BodyText"/>
      </w:pPr>
      <w:r>
        <w:t xml:space="preserve">Nhạc Trọng một đao chém bay đầu tang thi này, một đoàn linh quang chui vào cơ thể của hắn.</w:t>
      </w:r>
    </w:p>
    <w:p>
      <w:pPr>
        <w:pStyle w:val="BodyText"/>
      </w:pPr>
      <w:r>
        <w:t xml:space="preserve">- Chúc mừng ngài thăng cấp lên cấp 10, đạt được hai điểm cường hoá, xin ngài phân phối điểm ình.</w:t>
      </w:r>
    </w:p>
    <w:p>
      <w:pPr>
        <w:pStyle w:val="BodyText"/>
      </w:pPr>
      <w:r>
        <w:t xml:space="preserve">- Cường hóa 1 một điểm thể lực, 1 điểm nhanh nhẹn.</w:t>
      </w:r>
    </w:p>
    <w:p>
      <w:pPr>
        <w:pStyle w:val="BodyText"/>
      </w:pPr>
      <w:r>
        <w:t xml:space="preserve">Nhạc Trọng nhanh chóng làm ra lựa chọn.</w:t>
      </w:r>
    </w:p>
    <w:p>
      <w:pPr>
        <w:pStyle w:val="BodyText"/>
      </w:pPr>
      <w:r>
        <w:t xml:space="preserve">- Chúc mừng ngài thăng cấp lên cấp 10, đạt được một điểm kỹ năng cường hóa, xin ngài lựa chọn kỹ năng cần cường hóa hoặc giữ lại.</w:t>
      </w:r>
    </w:p>
    <w:p>
      <w:pPr>
        <w:pStyle w:val="BodyText"/>
      </w:pPr>
      <w:r>
        <w:t xml:space="preserve">- Điểm kỹ năng cường hóa?</w:t>
      </w:r>
    </w:p>
    <w:p>
      <w:pPr>
        <w:pStyle w:val="BodyText"/>
      </w:pPr>
      <w:r>
        <w:t xml:space="preserve">Con mắt Nhạc Trọng lúc này sáng ngời, lập tức đưa ra lựa chọn:</w:t>
      </w:r>
    </w:p>
    <w:p>
      <w:pPr>
        <w:pStyle w:val="BodyText"/>
      </w:pPr>
      <w:r>
        <w:t xml:space="preserve">- Lập tức cường hóa kỹ năng đặc chủng khô lâu!</w:t>
      </w:r>
    </w:p>
    <w:p>
      <w:pPr>
        <w:pStyle w:val="BodyText"/>
      </w:pPr>
      <w:r>
        <w:t xml:space="preserve">Nhạc Trọng động niệm nói ra, linh quang màu trắng trong cơ thể bắt đầu khởi động, chui vào trong phù văn hình khô lâu.</w:t>
      </w:r>
    </w:p>
    <w:p>
      <w:pPr>
        <w:pStyle w:val="BodyText"/>
      </w:pPr>
      <w:r>
        <w:t xml:space="preserve">Phù văn khô lâu kia được linh quang màu trắng cường hóa cho nên đã lột xác, trên phù văn khô lâu kia nhiều ra những phù văn vô cùng huyền ảo.</w:t>
      </w:r>
    </w:p>
    <w:p>
      <w:pPr>
        <w:pStyle w:val="BodyText"/>
      </w:pPr>
      <w:r>
        <w:t xml:space="preserve">Sau khi phù văn hình khô lâu mới vừa ra đời, một đạo hắc sắc quang mang từ mi tâm của Nhạc Trọng chui vào trên người của đặc chủng khô lâu.</w:t>
      </w:r>
    </w:p>
    <w:p>
      <w:pPr>
        <w:pStyle w:val="BodyText"/>
      </w:pPr>
      <w:r>
        <w:t xml:space="preserve">Sau khi thu nạp hào quang này vào người, thân thể Bạch Cốt cũng bắt đầu sinh ra lột xác, xương cốt trắng phau của nàng bắt đầu lột xác có thêm màu xanh.</w:t>
      </w:r>
    </w:p>
    <w:p>
      <w:pPr>
        <w:pStyle w:val="BodyText"/>
      </w:pPr>
      <w:r>
        <w:t xml:space="preserve">- Đặc chủng khô lâu của ngài tiến hóa nên đạt được kỹ năng mới. Xin ngài lựa chọn kỹ năng mới cần nắm giữ. Kỹ năng 1: Cốt Cách Cường Hóa. Kỹ năng này cường hóa xương cốt của khô lâu mạnh mẽ hơn, khó có thể bị phá hư. Kỹ năng 2: Cốt Đầu Thao Túng. Kỹ năng này giúp khô lâu có tự do điều khiển xương côt trên người, khiến nó công kích trở nên quỷ dị hơn.</w:t>
      </w:r>
    </w:p>
    <w:p>
      <w:pPr>
        <w:pStyle w:val="BodyText"/>
      </w:pPr>
      <w:r>
        <w:t xml:space="preserve">- Lựa chọn kỹ năng 1, Cốt Cách Cường Hóa!</w:t>
      </w:r>
    </w:p>
    <w:p>
      <w:pPr>
        <w:pStyle w:val="BodyText"/>
      </w:pPr>
      <w:r>
        <w:t xml:space="preserve">Nhạc Trọng suy nghĩ một hồi nhanh chóng đưa ra quyết định.</w:t>
      </w:r>
    </w:p>
    <w:p>
      <w:pPr>
        <w:pStyle w:val="BodyText"/>
      </w:pPr>
      <w:r>
        <w:t xml:space="preserve">Trước mắt Nhạc Trọng cần có một kiêng thịt cực kỳ cường đại. Xương cốt thân thể của đặc chủng khô lâu lúc này không tính là quá cứng rắn, nếu như bị thi đàn vây quanh thì xương cốt dễ dàng bị tháo xuống, mất đi sức chiến đấu.</w:t>
      </w:r>
    </w:p>
    <w:p>
      <w:pPr>
        <w:pStyle w:val="BodyText"/>
      </w:pPr>
      <w:r>
        <w:t xml:space="preserve">Nhạc Trọng sau khi đưa ra quyết định thì hắc sắc quang mang chớp động, giáp ngực của Bạch Cốt lúc này nhiều ra mấy đạo phù văn huyền ảo. Trong nháy mắt biến thành phù văn đó, xương cốt Bạch Cốt càng trở nên sáng bóng hơn trước.</w:t>
      </w:r>
    </w:p>
    <w:p>
      <w:pPr>
        <w:pStyle w:val="BodyText"/>
      </w:pPr>
      <w:r>
        <w:t xml:space="preserve">- Đặc chủng khô lâu ( Bạch Cốt ) cấp 9.</w:t>
      </w:r>
    </w:p>
    <w:p>
      <w:pPr>
        <w:pStyle w:val="BodyText"/>
      </w:pPr>
      <w:r>
        <w:t xml:space="preserve">Lực lượng: 23(10)</w:t>
      </w:r>
    </w:p>
    <w:p>
      <w:pPr>
        <w:pStyle w:val="BodyText"/>
      </w:pPr>
      <w:r>
        <w:t xml:space="preserve">Nhanh nhẹn: 23(10)</w:t>
      </w:r>
    </w:p>
    <w:p>
      <w:pPr>
        <w:pStyle w:val="BodyText"/>
      </w:pPr>
      <w:r>
        <w:t xml:space="preserve">Cơ bắp hoạt tính: 23(10)</w:t>
      </w:r>
    </w:p>
    <w:p>
      <w:pPr>
        <w:pStyle w:val="BodyText"/>
      </w:pPr>
      <w:r>
        <w:t xml:space="preserve">Thể lực: 16/23(10)</w:t>
      </w:r>
    </w:p>
    <w:p>
      <w:pPr>
        <w:pStyle w:val="BodyText"/>
      </w:pPr>
      <w:r>
        <w:t xml:space="preserve">Tinh thần: 23/23(10)</w:t>
      </w:r>
    </w:p>
    <w:p>
      <w:pPr>
        <w:pStyle w:val="BodyText"/>
      </w:pPr>
      <w:r>
        <w:t xml:space="preserve">Cường độ: 35(10)</w:t>
      </w:r>
    </w:p>
    <w:p>
      <w:pPr>
        <w:pStyle w:val="BodyText"/>
      </w:pPr>
      <w:r>
        <w:t xml:space="preserve">Có được kỹ năng 1: Cốt Đầu Lợi Dụng Thuật.</w:t>
      </w:r>
    </w:p>
    <w:p>
      <w:pPr>
        <w:pStyle w:val="BodyText"/>
      </w:pPr>
      <w:r>
        <w:t xml:space="preserve">Kỹ năng 2: Cốt Cách Cường Hóa.</w:t>
      </w:r>
    </w:p>
    <w:p>
      <w:pPr>
        <w:pStyle w:val="BodyText"/>
      </w:pPr>
      <w:r>
        <w:t xml:space="preserve">Sau khi năng cấp kỹ năng triệu hoán khô lâu, Bạch Cốt chẳng những nắm giữ kỹ năng Cốt Cách Cường Hóa, năm đại thuộc tinh của nó đều cường hóa +5. Khiến tố chất thân thể của nó cơ bản tăng lên gấp hai.</w:t>
      </w:r>
    </w:p>
    <w:p>
      <w:pPr>
        <w:pStyle w:val="BodyText"/>
      </w:pPr>
      <w:r>
        <w:t xml:space="preserve">Sau khi Bạch Cốt đạt được cường hóa thì trong óc Nhạc Trọng vẫn có âm thanh vang lên:</w:t>
      </w:r>
    </w:p>
    <w:p>
      <w:pPr>
        <w:pStyle w:val="BodyText"/>
      </w:pPr>
      <w:r>
        <w:t xml:space="preserve">- Ngài đã thăng cấp lên cấp 10, hiện tại tuyên bố đổi mới nhiệm vụ tân thủ của ngài!</w:t>
      </w:r>
    </w:p>
    <w:p>
      <w:pPr>
        <w:pStyle w:val="BodyText"/>
      </w:pPr>
      <w:r>
        <w:t xml:space="preserve">- Nhiệm vụ chính: tìm kiếm Tân Thủ thôn! Thế giới đã biến dị, vì có thể tiến hóa tốt hơn, hệ thống tại mỗi thành thị thiết lập một Tân Thủ thôn. Trong Tân Thủ thôn là khu vực an toàn, không có quái vật biến dị, đồng thời có được hệ thống chuyển chức cường đại. Có được chức nghiệp, có thể làm cho ngài trở nên cường đại hơn. Nếu như ngài với tư cách là người đầu tiên tiến vào Tân Thủ thôn thì sẽ được an bài phần thưởng phong phú.</w:t>
      </w:r>
    </w:p>
    <w:p>
      <w:pPr>
        <w:pStyle w:val="BodyText"/>
      </w:pPr>
      <w:r>
        <w:t xml:space="preserve">Một tin tức dài hẹp hiện ra trong óc của Nhạc Trọng.</w:t>
      </w:r>
    </w:p>
    <w:p>
      <w:pPr>
        <w:pStyle w:val="BodyText"/>
      </w:pPr>
      <w:r>
        <w:t xml:space="preserve">- Tân Thủ thôn sao? Xem ra hành trình của mình biến đổi rồi.</w:t>
      </w:r>
    </w:p>
    <w:p>
      <w:pPr>
        <w:pStyle w:val="BodyText"/>
      </w:pPr>
      <w:r>
        <w:t xml:space="preserve">Trong nội tâm Nhạc Trọng lẳng lặng xem xét. Hắn vốn định tới cục cảnh sát lấy súng ống xong thì xuất phát đi căn cứ thành phố Lũng Hãi. Nhiệm vụ Tân Thủ thôn làm cho hắn cải biến chủ ý.</w:t>
      </w:r>
    </w:p>
    <w:p>
      <w:pPr>
        <w:pStyle w:val="BodyText"/>
      </w:pPr>
      <w:r>
        <w:t xml:space="preserve">Chỉ có người nhanh chóng thích ứng với thế giới này mới sống tốt, Nhạc Trọng lúc này cũng chỉ muốn sống sót thật tốt.</w:t>
      </w:r>
    </w:p>
    <w:p>
      <w:pPr>
        <w:pStyle w:val="BodyText"/>
      </w:pPr>
      <w:r>
        <w:t xml:space="preserve">Nhạc Trọng nhìn qua thi thể tang thi té trên mặt đất, hắn đeo bao tay vào và tìm tòi một hồi, tìm được một chuỗi chìa khóa.</w:t>
      </w:r>
    </w:p>
    <w:p>
      <w:pPr>
        <w:pStyle w:val="Compact"/>
      </w:pPr>
      <w:r>
        <w:t xml:space="preserve">Nhạc Trọng cầm lấy chìa khóa và đi tới ổ khóa tủ bảo hiểm, rất mau mở ra tủ bảo hiểm đạn dược này, lộ ra từng hàng đạn dược dược bày chỉnh tề bên trong.</w:t>
      </w:r>
      <w:r>
        <w:br w:type="textWrapping"/>
      </w:r>
      <w:r>
        <w:br w:type="textWrapping"/>
      </w:r>
    </w:p>
    <w:p>
      <w:pPr>
        <w:pStyle w:val="Heading2"/>
      </w:pPr>
      <w:bookmarkStart w:id="52" w:name="chương-30-cứu-người"/>
      <w:bookmarkEnd w:id="52"/>
      <w:r>
        <w:t xml:space="preserve">30. Chương 30: Cứu Người</w:t>
      </w:r>
    </w:p>
    <w:p>
      <w:pPr>
        <w:pStyle w:val="Compact"/>
      </w:pPr>
      <w:r>
        <w:br w:type="textWrapping"/>
      </w:r>
      <w:r>
        <w:br w:type="textWrapping"/>
      </w:r>
      <w:r>
        <w:t xml:space="preserve">Lúc này phát rồi!</w:t>
      </w:r>
    </w:p>
    <w:p>
      <w:pPr>
        <w:pStyle w:val="BodyText"/>
      </w:pPr>
      <w:r>
        <w:t xml:space="preserve">Nhạc Trọng nhìn thấy đạn dược bên trong, ánh mắt lộ ra thần sắc vô cùng thoả mãn. Có được đạn dược này thì hắn có thể sống sót trên thế dễ dàng hơn.</w:t>
      </w:r>
    </w:p>
    <w:p>
      <w:pPr>
        <w:pStyle w:val="BodyText"/>
      </w:pPr>
      <w:r>
        <w:t xml:space="preserve">Nhạc Trọng cùng Bạch Cốt liên tiếp vận chuyển nhiều lần, lúc này mới đem toàn bộ đạn dược chuyển lên xe.</w:t>
      </w:r>
    </w:p>
    <w:p>
      <w:pPr>
        <w:pStyle w:val="BodyText"/>
      </w:pPr>
      <w:r>
        <w:t xml:space="preserve">Trì Dương cùng Nhạc Trọng một người trên lưng mang theo một súng tiểu liên 79, trên người treo đầy băng đạn, thoạt nhìn trông giống nhân vật trong phim hành động Mỹ.</w:t>
      </w:r>
    </w:p>
    <w:p>
      <w:pPr>
        <w:pStyle w:val="BodyText"/>
      </w:pPr>
      <w:r>
        <w:t xml:space="preserve">Trần Dao, Kỷ Thanh Vũ, Lộ Văn ba nữ mỗi người được chia một khẩu súng ngắn 54 để tự vệ.</w:t>
      </w:r>
    </w:p>
    <w:p>
      <w:pPr>
        <w:pStyle w:val="BodyText"/>
      </w:pPr>
      <w:r>
        <w:t xml:space="preserve">Vương Song cũng được chia một khẩu súng ngắn 54 và mười viên đạn.</w:t>
      </w:r>
    </w:p>
    <w:p>
      <w:pPr>
        <w:pStyle w:val="BodyText"/>
      </w:pPr>
      <w:r>
        <w:t xml:space="preserve">- Thỉnh trả súng ngắn lại cho tôi! Nghề nghiệp của tôi là cảnh sát, ta sẽ không đả thương mọi người.</w:t>
      </w:r>
    </w:p>
    <w:p>
      <w:pPr>
        <w:pStyle w:val="BodyText"/>
      </w:pPr>
      <w:r>
        <w:t xml:space="preserve">Tô Như Tuyết nhìn đám người Nhạc Trọng, khẽ chau mày, đưa ra yêu cầu. Không có súng ngắn thì nàng không có cảm giác an toàn nào nữa.</w:t>
      </w:r>
    </w:p>
    <w:p>
      <w:pPr>
        <w:pStyle w:val="BodyText"/>
      </w:pPr>
      <w:r>
        <w:t xml:space="preserve">Lộ Văn nắm tay của Nhạc Trọng loạng choạng làm nũng.</w:t>
      </w:r>
    </w:p>
    <w:p>
      <w:pPr>
        <w:pStyle w:val="BodyText"/>
      </w:pPr>
      <w:r>
        <w:t xml:space="preserve">- Nhạc Trọng ca ca, trả lại cho cô ta đi! Tô tỷ tỷ không phải người xấu. Không có súng ngắn, nhiều tang thi quá mà?</w:t>
      </w:r>
    </w:p>
    <w:p>
      <w:pPr>
        <w:pStyle w:val="BodyText"/>
      </w:pPr>
      <w:r>
        <w:t xml:space="preserve">Nhạc Trọng nhìn qua Tô Như Tuyết nói:</w:t>
      </w:r>
    </w:p>
    <w:p>
      <w:pPr>
        <w:pStyle w:val="BodyText"/>
      </w:pPr>
      <w:r>
        <w:t xml:space="preserve">- Tô cảnh quan! Súng này tôi trả lại cho cô, nhưng mà phải nói tục tĩu mới được, nếu như súng của cô nhắm vào chúng tôi, như vậy chúng tôi sẽ không hạ thủ lưu tình với cô đâu.</w:t>
      </w:r>
    </w:p>
    <w:p>
      <w:pPr>
        <w:pStyle w:val="BodyText"/>
      </w:pPr>
      <w:r>
        <w:t xml:space="preserve">Tô Như Tuyết chính khí lăng nhiên nhìn qua Nhạc Trọng nói ra:</w:t>
      </w:r>
    </w:p>
    <w:p>
      <w:pPr>
        <w:pStyle w:val="BodyText"/>
      </w:pPr>
      <w:r>
        <w:t xml:space="preserve">- Chỉ cần các người không làm ra chuyện loạn kỷ cương, tôi tuyệt đối không đem súng chỉ vào các người.</w:t>
      </w:r>
    </w:p>
    <w:p>
      <w:pPr>
        <w:pStyle w:val="BodyText"/>
      </w:pPr>
      <w:r>
        <w:t xml:space="preserve">Nhạc Trọng nhìn Tô Như Tuyết, lắc đầu, hắn vẫn đem súng đưa trả cho Tô Như Tuyết.</w:t>
      </w:r>
    </w:p>
    <w:p>
      <w:pPr>
        <w:pStyle w:val="BodyText"/>
      </w:pPr>
      <w:r>
        <w:t xml:space="preserve">Nếu như Tô Như Tuyết không ở thế giới hiện tại thì nhất định là cảnh sát tốt, nhưng mà ở trong thế giới này thì nàng kiên trì nguyên tắc như vậy mà không có thực lực cường đại và người bảo hộ, chuyện sống sót của bản thân cũng khó khăn.</w:t>
      </w:r>
    </w:p>
    <w:p>
      <w:pPr>
        <w:pStyle w:val="BodyText"/>
      </w:pPr>
      <w:r>
        <w:t xml:space="preserve">- Kế tiếp chúng ta đi thế nào?</w:t>
      </w:r>
    </w:p>
    <w:p>
      <w:pPr>
        <w:pStyle w:val="BodyText"/>
      </w:pPr>
      <w:r>
        <w:t xml:space="preserve">Trần Dao nhìn qua Nhạc Trọng hỏi.</w:t>
      </w:r>
    </w:p>
    <w:p>
      <w:pPr>
        <w:pStyle w:val="BodyText"/>
      </w:pPr>
      <w:r>
        <w:t xml:space="preserve">Nhạc Trọng suy nghĩ một hồi, trầm giọng nói ra:</w:t>
      </w:r>
    </w:p>
    <w:p>
      <w:pPr>
        <w:pStyle w:val="BodyText"/>
      </w:pPr>
      <w:r>
        <w:t xml:space="preserve">- Quay trở lại trường học đi, tôi đáp ứng với mấy người trong ký túc xá nữ sinh nếu có dư lực sẽ cứu họ.</w:t>
      </w:r>
    </w:p>
    <w:p>
      <w:pPr>
        <w:pStyle w:val="BodyText"/>
      </w:pPr>
      <w:r>
        <w:t xml:space="preserve">- Đi cứu bọn họ.</w:t>
      </w:r>
    </w:p>
    <w:p>
      <w:pPr>
        <w:pStyle w:val="BodyText"/>
      </w:pPr>
      <w:r>
        <w:t xml:space="preserve">- Tốt!</w:t>
      </w:r>
    </w:p>
    <w:p>
      <w:pPr>
        <w:pStyle w:val="BodyText"/>
      </w:pPr>
      <w:r>
        <w:t xml:space="preserve">Trần Dao lập tức khởi động xe trường học mau chóng chạy về trường học.</w:t>
      </w:r>
    </w:p>
    <w:p>
      <w:pPr>
        <w:pStyle w:val="BodyText"/>
      </w:pPr>
      <w:r>
        <w:t xml:space="preserve">Trên đường đi xe trường học lại đụng bay một đầu tang thi, bản thân chiếc xe bởi vì đụng chạm nhiều lần nên cũng hơi rệu rã.</w:t>
      </w:r>
    </w:p>
    <w:p>
      <w:pPr>
        <w:pStyle w:val="BodyText"/>
      </w:pPr>
      <w:r>
        <w:t xml:space="preserve">- Không được! Xem ra phải nhanh chóng tìm chiếc xe khác mới được.</w:t>
      </w:r>
    </w:p>
    <w:p>
      <w:pPr>
        <w:pStyle w:val="BodyText"/>
      </w:pPr>
      <w:r>
        <w:t xml:space="preserve">Nhạc Trọng nhìn qua chiếc xe trường học bây giờ quá rệu rã, nói một câu.</w:t>
      </w:r>
    </w:p>
    <w:p>
      <w:pPr>
        <w:pStyle w:val="BodyText"/>
      </w:pPr>
      <w:r>
        <w:t xml:space="preserve">Nếu như tiếp tục như vậy, rất nhanh chiếc xe trường học sẽ báo hỏng. Dù sao xe trường học không phải xe tăng, hơn nữa xe trường học của Trung Quốc không cách nào sánh được với xe của Mỹ.</w:t>
      </w:r>
    </w:p>
    <w:p>
      <w:pPr>
        <w:pStyle w:val="BodyText"/>
      </w:pPr>
      <w:r>
        <w:t xml:space="preserve">Xe trường học chạy như bay trên đường, Nhạc Trọng mang hai cái bánh ngọt sau lưng đưa cho Trì Dương một cái, hắn bắt đầu cắn thật nhanh. Kịch chiến cả buổi sáng thì hắn cũng vô cùng mệt mỏi.</w:t>
      </w:r>
    </w:p>
    <w:p>
      <w:pPr>
        <w:pStyle w:val="BodyText"/>
      </w:pPr>
      <w:r>
        <w:t xml:space="preserve">Lộ Văn đi về phía Nhạc Trọng nói ra:</w:t>
      </w:r>
    </w:p>
    <w:p>
      <w:pPr>
        <w:pStyle w:val="BodyText"/>
      </w:pPr>
      <w:r>
        <w:t xml:space="preserve">- Nhạc Trọng ca ca, em cũng đói bụng. Cho em một cái bánh ngọt đi.</w:t>
      </w:r>
    </w:p>
    <w:p>
      <w:pPr>
        <w:pStyle w:val="BodyText"/>
      </w:pPr>
      <w:r>
        <w:t xml:space="preserve">Nhạc Trọng cũng lấy trong ba lô một cái bánh ngọt đưa cho Lộ Văn.</w:t>
      </w:r>
    </w:p>
    <w:p>
      <w:pPr>
        <w:pStyle w:val="BodyText"/>
      </w:pPr>
      <w:r>
        <w:t xml:space="preserve">Lộ Văn ngồi ở bên người Nhạc Trọng từng ngụm từng ngụm bắt đầu ăn.</w:t>
      </w:r>
    </w:p>
    <w:p>
      <w:pPr>
        <w:pStyle w:val="BodyText"/>
      </w:pPr>
      <w:r>
        <w:t xml:space="preserve">Nhìn thấy đoàn người Nhạc Trọng bắt đầu ăn các loại lương khô, Tô Như Tuyết cũng nuốt nước miếng một cái. Nàng cũng hơn một ngày không được ăn cái gì.</w:t>
      </w:r>
    </w:p>
    <w:p>
      <w:pPr>
        <w:pStyle w:val="BodyText"/>
      </w:pPr>
      <w:r>
        <w:t xml:space="preserve">Tô Như Tuyết do dự một chút, nhìn về phía Nhạc Trọng nói ra:</w:t>
      </w:r>
    </w:p>
    <w:p>
      <w:pPr>
        <w:pStyle w:val="BodyText"/>
      </w:pPr>
      <w:r>
        <w:t xml:space="preserve">- Thỉnh cho tôi một chút gì đó ăn được, tôi đã một ngày không ăn gì rồi1</w:t>
      </w:r>
    </w:p>
    <w:p>
      <w:pPr>
        <w:pStyle w:val="BodyText"/>
      </w:pPr>
      <w:r>
        <w:t xml:space="preserve">Nhạc Trọng nhìn Tô Như Tuyết một cái, từ trong ba lô lấy ra một *** cháo Bát Bảo ném cho Tô Như Tuyết.</w:t>
      </w:r>
    </w:p>
    <w:p>
      <w:pPr>
        <w:pStyle w:val="BodyText"/>
      </w:pPr>
      <w:r>
        <w:t xml:space="preserve">- Cảm ơn!</w:t>
      </w:r>
    </w:p>
    <w:p>
      <w:pPr>
        <w:pStyle w:val="BodyText"/>
      </w:pPr>
      <w:r>
        <w:t xml:space="preserve">Tô Như Tuyết lễ phép nói cảm tạ một tiếng, lập tức mở cháo Bát Bảo ra, không quan tâm tới hình tượng bắt đầu ăn từng ngụm. Nàng chỉ cảm thấy từ nhỏ đến lớn thì đây là *** cháo Bát Bảo làm nàng ăn ngon nhất.</w:t>
      </w:r>
    </w:p>
    <w:p>
      <w:pPr>
        <w:pStyle w:val="BodyText"/>
      </w:pPr>
      <w:r>
        <w:t xml:space="preserve">Xe trường học chạy như bay tới trường đại học Vân Hoa.</w:t>
      </w:r>
    </w:p>
    <w:p>
      <w:pPr>
        <w:pStyle w:val="BodyText"/>
      </w:pPr>
      <w:r>
        <w:t xml:space="preserve">Sau khi nghe âm thanh của xe trường học hấp dẫn, tang thi bên ngoài đại học Vân Hoa bắt đầu nhao nhao di động về phía bên này.</w:t>
      </w:r>
    </w:p>
    <w:p>
      <w:pPr>
        <w:pStyle w:val="BodyText"/>
      </w:pPr>
      <w:r>
        <w:t xml:space="preserve">Một đường đánh bay mấy chục đầu tang thi, xe trường học dừng tước cửa ký túc xá nữ sinh.</w:t>
      </w:r>
    </w:p>
    <w:p>
      <w:pPr>
        <w:pStyle w:val="BodyText"/>
      </w:pPr>
      <w:r>
        <w:t xml:space="preserve">Tang thi chung quanh ký túc xá nữ sinh lung la lung lay đi tới đây.</w:t>
      </w:r>
    </w:p>
    <w:p>
      <w:pPr>
        <w:pStyle w:val="BodyText"/>
      </w:pPr>
      <w:r>
        <w:t xml:space="preserve">Nhạc Trọng, Trì Dương hai người mở chốt bảo hiểm súng tiểu liên 79 ra, nhắm vào đám tang thi và bắn điên cuồng.</w:t>
      </w:r>
    </w:p>
    <w:p>
      <w:pPr>
        <w:pStyle w:val="BodyText"/>
      </w:pPr>
      <w:r>
        <w:t xml:space="preserve">Dưới sự bao trùm hỏa lực của súng tiểu liên, những tang thi vây quanh nhao nhao té xuống đất.</w:t>
      </w:r>
    </w:p>
    <w:p>
      <w:pPr>
        <w:pStyle w:val="BodyText"/>
      </w:pPr>
      <w:r>
        <w:t xml:space="preserve">Sau khi hỏa lực ngừng lại, những tang thi trúng đạn lung la lung lay đứng lên, hoặc là bò về hướng của Nhạc Trọng cùng Trì Dương.</w:t>
      </w:r>
    </w:p>
    <w:p>
      <w:pPr>
        <w:pStyle w:val="BodyText"/>
      </w:pPr>
      <w:r>
        <w:t xml:space="preserve">Tang thi chỉ cần đầu lâu không bị diệt thì vẫn còn sống, Nhạc Trọng cùng Trì Dương hai người bắn mấy trăm viên đạn, chính thức tiêu diệt tang thi cũng chỉ có năm đầu, phương pháp sử dụng súng của bọn họ không cách nào so sánh được với quân nhân chuyên nghiệp.</w:t>
      </w:r>
    </w:p>
    <w:p>
      <w:pPr>
        <w:pStyle w:val="BodyText"/>
      </w:pPr>
      <w:r>
        <w:t xml:space="preserve">- Dùng vũ khí nóng tiêu diệt địch nhân không đạt được linh quang.</w:t>
      </w:r>
    </w:p>
    <w:p>
      <w:pPr>
        <w:pStyle w:val="BodyText"/>
      </w:pPr>
      <w:r>
        <w:t xml:space="preserve">Nhạc Trọng nhìn qua những tang thi đang đứng lên. Mặc dù cách sử dụng súng của hắn quá nát, làn đạn dày đặc của hắn cũng tiêu diệt vài đầu, khiến chúng nó ngã xuống đất không dậy nổi, nhưng mà không có nhìn thấy linh quang bay về phía hắn.</w:t>
      </w:r>
    </w:p>
    <w:p>
      <w:pPr>
        <w:pStyle w:val="BodyText"/>
      </w:pPr>
      <w:r>
        <w:t xml:space="preserve">Hơn nữa những tang thi bị viên đạn của Nhạc Trọng tiêu diệt cũng không có cái gì hiện ra, ngay cả sinh tồn tệ cũng không có hiện ra ngoài. Nhạc Trọng dùng cây gậy tân thủ và Phảng Chế Đường Đao chém giết mỗi một tang thi đều có 1 sinh tồn tệ hiên ra ngoài.</w:t>
      </w:r>
    </w:p>
    <w:p>
      <w:pPr>
        <w:pStyle w:val="BodyText"/>
      </w:pPr>
      <w:r>
        <w:t xml:space="preserve">- Ngừng bắn! Trì Dương, chúng ta lên!</w:t>
      </w:r>
    </w:p>
    <w:p>
      <w:pPr>
        <w:pStyle w:val="BodyText"/>
      </w:pPr>
      <w:r>
        <w:t xml:space="preserve">Nhạc Trọng lập tức ngừng bắn, nhìn qua Trì Dương nói ra.</w:t>
      </w:r>
    </w:p>
    <w:p>
      <w:pPr>
        <w:pStyle w:val="BodyText"/>
      </w:pPr>
      <w:r>
        <w:t xml:space="preserve">Trì Dương gật gật đầu, cầm lấy Phảng Chế Đường Đao cùng Nhạc Trọng đi về phía thi đàn.</w:t>
      </w:r>
    </w:p>
    <w:p>
      <w:pPr>
        <w:pStyle w:val="BodyText"/>
      </w:pPr>
      <w:r>
        <w:t xml:space="preserve">Sau khi Bạch Cốt được cường hóa cho nên vô cùng hung mãnh, trước đó Nhạc Trọng cùng Trì Dương cũng tiến vào thi đàn, búa lớn trong tay bay múa như đang khiêu vũ, tang thi bị Bạch Cốt chém trúng lập tức nhao nhao ngã xuông như rạ.</w:t>
      </w:r>
    </w:p>
    <w:p>
      <w:pPr>
        <w:pStyle w:val="BodyText"/>
      </w:pPr>
      <w:r>
        <w:t xml:space="preserve">- Quái vật! Thật đáng sợ!</w:t>
      </w:r>
    </w:p>
    <w:p>
      <w:pPr>
        <w:pStyle w:val="BodyText"/>
      </w:pPr>
      <w:r>
        <w:t xml:space="preserve">Trong xe trường học ở đằng kia, Tô Như Tuyết nhìn qua Bạch Cốt hung hãn tuyệt luân, con mắt của nàng cả kinh mở to thật lớn.</w:t>
      </w:r>
    </w:p>
    <w:p>
      <w:pPr>
        <w:pStyle w:val="BodyText"/>
      </w:pPr>
      <w:r>
        <w:t xml:space="preserve">- Thật là lợi hại! Khô lâu của Nhạc Trọng lúc nào trở nên lợi hại như vậy?</w:t>
      </w:r>
    </w:p>
    <w:p>
      <w:pPr>
        <w:pStyle w:val="BodyText"/>
      </w:pPr>
      <w:r>
        <w:t xml:space="preserve">Trên xe trường học, Trần Dao nhìn qua Bạch Cốt ra vào thi đàn như chỗ không người, tùy ý đồ sát những tang thi kia, trong mắt hiện ra thần sắc không dám tin tưởng. Nàng cũng nhìn thấy Bạch Cốt lợi hại, nhưng mà lúc trước vẫn còn nằm trong phạm vi tiếp nhận của nàng, lúc này Bạch Cốt lại bày ra biểu hiện vượt xa nhân loại bình thường.</w:t>
      </w:r>
    </w:p>
    <w:p>
      <w:pPr>
        <w:pStyle w:val="BodyText"/>
      </w:pPr>
      <w:r>
        <w:t xml:space="preserve">Hơn mười đầu tang thi vây quanh ký túc xá bị Bạch Cốt giải quyết gọn, Nhạc Trọng, Trì Dương ba người toàn bộ tiêu diệt còn kém hơn cả một mình Bạch Cốt chém giết chừng hai mươi đầu, còn lại là Nhạc Trọng cùng Trì Dương hai người tiêu diệt.</w:t>
      </w:r>
    </w:p>
    <w:p>
      <w:pPr>
        <w:pStyle w:val="BodyText"/>
      </w:pPr>
      <w:r>
        <w:t xml:space="preserve">Hơn mười đầu tang thi chỉ tuôn ra mười miếng sinh tồn tệ thập phần keo kiệt.</w:t>
      </w:r>
    </w:p>
    <w:p>
      <w:pPr>
        <w:pStyle w:val="BodyText"/>
      </w:pPr>
      <w:r>
        <w:t xml:space="preserve">Lưu lại Trì Dương canh giữ bên cạnh xe trường học, Nhạc Trọng xung trận ngựa lên trước, hắn lao qua ký túc xá nữ sinh.</w:t>
      </w:r>
    </w:p>
    <w:p>
      <w:pPr>
        <w:pStyle w:val="BodyText"/>
      </w:pPr>
      <w:r>
        <w:t xml:space="preserve">Trong một gian phòng ký túc xá nữ sinh ở lầu bốn, trước ký túc xá cửa chất đầy đồ vật ngăn cản đường vào, bốn tên nữ sinh lách vào cùng một cái giường tràn ngập sợ hãi nhìn qua cửa.</w:t>
      </w:r>
    </w:p>
    <w:p>
      <w:pPr>
        <w:pStyle w:val="Compact"/>
      </w:pPr>
      <w:r>
        <w:t xml:space="preserve">Cả đêm đều yên tĩnh im ắng, dường như không có người nào sống ở nơi này cả, hào khí cực kỳ áp lực. Bốn nữ sinh vô cùng rõ ràng tang thi căn cứ vào âm thanh mà đoán ra vị trí của các nàng, các nàng cũng không dám nói chuyện lớn tiếng.</w:t>
      </w:r>
      <w:r>
        <w:br w:type="textWrapping"/>
      </w:r>
      <w:r>
        <w:br w:type="textWrapping"/>
      </w:r>
    </w:p>
    <w:p>
      <w:pPr>
        <w:pStyle w:val="Heading2"/>
      </w:pPr>
      <w:bookmarkStart w:id="53" w:name="chương-31-người-chết"/>
      <w:bookmarkEnd w:id="53"/>
      <w:r>
        <w:t xml:space="preserve">31. Chương 31: Người Chết</w:t>
      </w:r>
    </w:p>
    <w:p>
      <w:pPr>
        <w:pStyle w:val="Compact"/>
      </w:pPr>
      <w:r>
        <w:br w:type="textWrapping"/>
      </w:r>
      <w:r>
        <w:br w:type="textWrapping"/>
      </w:r>
      <w:r>
        <w:t xml:space="preserve">Một tên nữ sinh Trần Anh nhỏ giọng hỏi:</w:t>
      </w:r>
    </w:p>
    <w:p>
      <w:pPr>
        <w:pStyle w:val="BodyText"/>
      </w:pPr>
      <w:r>
        <w:t xml:space="preserve">- Trương Lệ, tôi đói, còn có cái gì ăn không?</w:t>
      </w:r>
    </w:p>
    <w:p>
      <w:pPr>
        <w:pStyle w:val="BodyText"/>
      </w:pPr>
      <w:r>
        <w:t xml:space="preserve">Trương Lệ cười khổ một tiếng nói:</w:t>
      </w:r>
    </w:p>
    <w:p>
      <w:pPr>
        <w:pStyle w:val="BodyText"/>
      </w:pPr>
      <w:r>
        <w:t xml:space="preserve">- Một khối chocolate chúng ta buổi sáng hôm nay không phải vừa vặn ăn rồi sao?</w:t>
      </w:r>
    </w:p>
    <w:p>
      <w:pPr>
        <w:pStyle w:val="BodyText"/>
      </w:pPr>
      <w:r>
        <w:t xml:space="preserve">- Trương Lệ, cô nói có phải chúng ta phải chết hay không?</w:t>
      </w:r>
    </w:p>
    <w:p>
      <w:pPr>
        <w:pStyle w:val="BodyText"/>
      </w:pPr>
      <w:r>
        <w:t xml:space="preserve">Đột nhiên lúc này Lâm Kỳ nhìn qua Trương Lệ suy yếu nói ra. Trong nội tâm nàng tràn ngập sợ hãi và bất an.</w:t>
      </w:r>
    </w:p>
    <w:p>
      <w:pPr>
        <w:pStyle w:val="BodyText"/>
      </w:pPr>
      <w:r>
        <w:t xml:space="preserve">Trương Lệ an ủi:</w:t>
      </w:r>
    </w:p>
    <w:p>
      <w:pPr>
        <w:pStyle w:val="BodyText"/>
      </w:pPr>
      <w:r>
        <w:t xml:space="preserve">- Không cần lo lắng. Chúng ta sẽ được cứu trọ, rất nhanh sẽ có người tới cứu chúng ta. Nhạc Trọng không phải đã nói hắn sẽ quay lại đón chúng ta hay sao? Chúng ta phải tin tưởng hắn.</w:t>
      </w:r>
    </w:p>
    <w:p>
      <w:pPr>
        <w:pStyle w:val="BodyText"/>
      </w:pPr>
      <w:r>
        <w:t xml:space="preserve">Tuy nhiên nói như vậy nhưng trên thực tế Trương Lệ không có chút hy vọng nào cả. Dù sao hiện tại thế giới đã biến thành bộ dạng như vậy rồi, muốn người nào đó mạo hiểm tính mạng đi cứu người, loại xác xuất này cực kỳ xa vời.</w:t>
      </w:r>
    </w:p>
    <w:p>
      <w:pPr>
        <w:pStyle w:val="BodyText"/>
      </w:pPr>
      <w:r>
        <w:t xml:space="preserve">- Nếu như hiện tại có người nào tới cứu tôi, tôi sẽ xem người ấy là bạn trai của mình.</w:t>
      </w:r>
    </w:p>
    <w:p>
      <w:pPr>
        <w:pStyle w:val="BodyText"/>
      </w:pPr>
      <w:r>
        <w:t xml:space="preserve">Một nữ sinh có mái tóc dài xinh đẹp, mặt trái xoan, con mắt vừa lớn lại vừa tròn, dáng người cao gầy đầy đặn đột nhiên nói ra.</w:t>
      </w:r>
    </w:p>
    <w:p>
      <w:pPr>
        <w:pStyle w:val="BodyText"/>
      </w:pPr>
      <w:r>
        <w:t xml:space="preserve">Viên Doanh chính là nữ hài đẹp nhất đại học Vân Hoa khoa âm nhạc, bình thường có đại lượng người theo đuổi. Nhưng mà ánh mắt của nàng rất cao, một bạn trai cũng không có, nàng giống như một con thiên nga cao cao tại thượng.</w:t>
      </w:r>
    </w:p>
    <w:p>
      <w:pPr>
        <w:pStyle w:val="BodyText"/>
      </w:pPr>
      <w:r>
        <w:t xml:space="preserve">Trương Lệ trêu đùa:</w:t>
      </w:r>
    </w:p>
    <w:p>
      <w:pPr>
        <w:pStyle w:val="BodyText"/>
      </w:pPr>
      <w:r>
        <w:t xml:space="preserve">- Có thể trở thành bạn trai của công chúa thiên nga của chúng ta, không biết người nào có được phần may mắn này?</w:t>
      </w:r>
    </w:p>
    <w:p>
      <w:pPr>
        <w:pStyle w:val="BodyText"/>
      </w:pPr>
      <w:r>
        <w:t xml:space="preserve">- Hì hì! Doanh Doanh, không phải cô nói trong lúc học đại học không muốn có bạn trai sao?</w:t>
      </w:r>
    </w:p>
    <w:p>
      <w:pPr>
        <w:pStyle w:val="BodyText"/>
      </w:pPr>
      <w:r>
        <w:t xml:space="preserve">"..."</w:t>
      </w:r>
    </w:p>
    <w:p>
      <w:pPr>
        <w:pStyle w:val="BodyText"/>
      </w:pPr>
      <w:r>
        <w:t xml:space="preserve">Hào khí ngột ngạt trong ký túc xá nữ sinh không ai có thể đánh tan, chúng nữ hài bây giờ lại cười rộ lên quên đi sợ hãi.</w:t>
      </w:r>
    </w:p>
    <w:p>
      <w:pPr>
        <w:pStyle w:val="BodyText"/>
      </w:pPr>
      <w:r>
        <w:t xml:space="preserve">Đúng lúc này bên ngoài đột nhiên truyền ra âm thanh va chạm với cửa ra vào, chúng nữ hài lập tức câm miệng không nói, trong mắt tràn ngập sợ hãi, các nàng bốn người cùng ôm lấy nhau, thân thể đều lạnh run, sợ những tang thi trong ký túc xá này xông vào. Chỉ cần cánh cửa ký túc xá bị đánh vỡ, các nàng sẽ biến thành đồ ăn trong miệng của tang thi.</w:t>
      </w:r>
    </w:p>
    <w:p>
      <w:pPr>
        <w:pStyle w:val="BodyText"/>
      </w:pPr>
      <w:r>
        <w:t xml:space="preserve">Không lâu bên ngoài trường học có âm thanh động cơ vang lên, âm thanh tang thi xô cửa ký túc xá lập tức biến mấ.</w:t>
      </w:r>
    </w:p>
    <w:p>
      <w:pPr>
        <w:pStyle w:val="BodyText"/>
      </w:pPr>
      <w:r>
        <w:t xml:space="preserve">- Có người! Có người tới cứu chúng ta!</w:t>
      </w:r>
    </w:p>
    <w:p>
      <w:pPr>
        <w:pStyle w:val="BodyText"/>
      </w:pPr>
      <w:r>
        <w:t xml:space="preserve">Nghe được âm thanh động cơ xe trường học, một cổ hào khí vui sướng quanh quẩn trong tâm của các nàng, các nàng lập tức vọt tới trước cửa sổ nhìn qua bên ngoài.</w:t>
      </w:r>
    </w:p>
    <w:p>
      <w:pPr>
        <w:pStyle w:val="BodyText"/>
      </w:pPr>
      <w:r>
        <w:t xml:space="preserve">- Là Nhạc Trọng! Nhạc Trọng hắn quay lại cứu chúng ta!</w:t>
      </w:r>
    </w:p>
    <w:p>
      <w:pPr>
        <w:pStyle w:val="BodyText"/>
      </w:pPr>
      <w:r>
        <w:t xml:space="preserve">Xa xa, Trương Lệ nhìn thấy thân ảnh của Nhạc Trọng trong xe trường học, nàng lập tức kích động chảy nước mắt ra.</w:t>
      </w:r>
    </w:p>
    <w:p>
      <w:pPr>
        <w:pStyle w:val="BodyText"/>
      </w:pPr>
      <w:r>
        <w:t xml:space="preserve">- Quá tốt, lúc này chúng ta được cứu rồi.</w:t>
      </w:r>
    </w:p>
    <w:p>
      <w:pPr>
        <w:pStyle w:val="BodyText"/>
      </w:pPr>
      <w:r>
        <w:t xml:space="preserve">Nhìn thấy xe trường học đã chạy tới, Viên Doanh thoáng khóc rống lên.</w:t>
      </w:r>
    </w:p>
    <w:p>
      <w:pPr>
        <w:pStyle w:val="BodyText"/>
      </w:pPr>
      <w:r>
        <w:t xml:space="preserve">Bị nhốt trong ký túc xá nữ sinh, nhìn không thấy hu vọng trong tương lai, tương lai không phải chết đói, chết khát thì cũng bị tang thi ăn tươi. Sự thật như vậy cho nên các nữ hài không ngừng khích lệ lẫn nhau, bằng không bọn họ đã sớm nổi điên lên rồi.</w:t>
      </w:r>
    </w:p>
    <w:p>
      <w:pPr>
        <w:pStyle w:val="BodyText"/>
      </w:pPr>
      <w:r>
        <w:t xml:space="preserve">- Chúng ta sống rồi!</w:t>
      </w:r>
    </w:p>
    <w:p>
      <w:pPr>
        <w:pStyle w:val="BodyText"/>
      </w:pPr>
      <w:r>
        <w:t xml:space="preserve">Trương kỳ cùng Trần Anh ôm nhau, cao hứng chảy nước mắt ra ngoài.</w:t>
      </w:r>
    </w:p>
    <w:p>
      <w:pPr>
        <w:pStyle w:val="BodyText"/>
      </w:pPr>
      <w:r>
        <w:t xml:space="preserve">Đúng lúc này đột nhiên tang hi ngoài cửa bắt đầu hoạt động kịch liệt, không ngừng đập cửa ký túc xá phòng của các nàng.</w:t>
      </w:r>
    </w:p>
    <w:p>
      <w:pPr>
        <w:pStyle w:val="BodyText"/>
      </w:pPr>
      <w:r>
        <w:t xml:space="preserve">Bốn gã nữ hài thoáng cái im miệng lại, ngay cả động cũng không dám động một chút, chỉ lẳng lặng đứng cùng một chỗ, trong mắt mang theo sợ hãi nhìn qua cánh cửa ký túc xá ẩn chứa hy vọng của các nàng.</w:t>
      </w:r>
    </w:p>
    <w:p>
      <w:pPr>
        <w:pStyle w:val="BodyText"/>
      </w:pPr>
      <w:r>
        <w:t xml:space="preserve">Sau khi va chạm một hồi thì âm thanh va chạm của dám tang thi đột nhiên biến mất.</w:t>
      </w:r>
    </w:p>
    <w:p>
      <w:pPr>
        <w:pStyle w:val="BodyText"/>
      </w:pPr>
      <w:r>
        <w:t xml:space="preserve">Bốn gã nữ hài vừa mới buông lỏng một hơi, đột nhiên cánh cửa ký túc xá chấn động, cánh cửa phòng và một đống lớn đồ vật ngăn cản bị đẩy ra.</w:t>
      </w:r>
    </w:p>
    <w:p>
      <w:pPr>
        <w:pStyle w:val="BodyText"/>
      </w:pPr>
      <w:r>
        <w:t xml:space="preserve">Một người thân thể đầy vết thương đi vào, da thịt biến thành màu đen, thân cao hai mét, mang theo cảm giác áp bách vô tận, L1 xuất hiện trước mặt bốn nữ hài. Vật nặng trong ký túc xá này có thể ngăn cản tang thi bình thường, nhưng mà loại tang thi tiến hóa lực lượng như L1 thì không có chút hiệu quản nào.</w:t>
      </w:r>
    </w:p>
    <w:p>
      <w:pPr>
        <w:pStyle w:val="BodyText"/>
      </w:pPr>
      <w:r>
        <w:t xml:space="preserve">- Hết!</w:t>
      </w:r>
    </w:p>
    <w:p>
      <w:pPr>
        <w:pStyle w:val="BodyText"/>
      </w:pPr>
      <w:r>
        <w:t xml:space="preserve">Nhìn thấy đầu L1 thân cao hai mét, khuôn mặt dữ tợn làm cho bốn nữ hài vô cùng sợ hãi, trong lòng các nàng cũng biết lúc này chỉ sợ chạy trời không khỏi nắng.</w:t>
      </w:r>
    </w:p>
    <w:p>
      <w:pPr>
        <w:pStyle w:val="BodyText"/>
      </w:pPr>
      <w:r>
        <w:t xml:space="preserve">Trần Anh gan nhỏ nhất, nàng bị dọa sợ nên xụi lơ té trên mặt đất.</w:t>
      </w:r>
    </w:p>
    <w:p>
      <w:pPr>
        <w:pStyle w:val="BodyText"/>
      </w:pPr>
      <w:r>
        <w:t xml:space="preserve">Bình thường tang thi không có thị lực, nhưng mà có thể bằng bản năng, âm thanh, khứu giác tìm kiếm con mồi. Mà khi biến thành L1 thì thị lực của nó đã khôi phục, con mắt hung ác của nó nhìn chằm chằm vào bốn nữ hài, bốn nữ hài sợ hãi không cách nào nhúc nhích được.</w:t>
      </w:r>
    </w:p>
    <w:p>
      <w:pPr>
        <w:pStyle w:val="BodyText"/>
      </w:pPr>
      <w:r>
        <w:t xml:space="preserve">- Cùng liều với nó! Chỉ cần ngăn cản nó một chút thì Nhạc Trọng sẽ tới cứu chúng ta.</w:t>
      </w:r>
    </w:p>
    <w:p>
      <w:pPr>
        <w:pStyle w:val="BodyText"/>
      </w:pPr>
      <w:r>
        <w:t xml:space="preserve">Trương Lệ cắn răng nhìn qua ba nữ hài còn lại nói ra, đồng thời nắm lấy một thùng sắt bên người nện vào L1.</w:t>
      </w:r>
    </w:p>
    <w:p>
      <w:pPr>
        <w:pStyle w:val="BodyText"/>
      </w:pPr>
      <w:r>
        <w:t xml:space="preserve">Đối mặt với thùng sắt bay tới, L1 không tránh không né đi nhanh về phía tước, thùng sắt lúc này nện lên người của nó một cái, đối với nó không có tạo thành bất luận ảnh hưởng gì cả.</w:t>
      </w:r>
    </w:p>
    <w:p>
      <w:pPr>
        <w:pStyle w:val="BodyText"/>
      </w:pPr>
      <w:r>
        <w:t xml:space="preserve">Nhìn thấy một màn này thì bốn nữ hài vô cùng sợ hãi.</w:t>
      </w:r>
    </w:p>
    <w:p>
      <w:pPr>
        <w:pStyle w:val="BodyText"/>
      </w:pPr>
      <w:r>
        <w:t xml:space="preserve">Viên Doanh cùng Lâm Kỳ đều cắn răng cầm lấy xà phòng, nước gội đầu ném về phía L1, nhưng mà không có chút hiệu quả nào cả.</w:t>
      </w:r>
    </w:p>
    <w:p>
      <w:pPr>
        <w:pStyle w:val="BodyText"/>
      </w:pPr>
      <w:r>
        <w:t xml:space="preserve">L1 rất nhanh đã bước tới trước người của bốn nữ, một tay bắt lấy Trần Anh đang co quắp té trên mặt đất, mở cái miệng dính máu của mình ra, hung hăng cắn một cái lên cổ của Trần Anh, thoáng một cái đã cắn đứt yết hầu của Trần Anh, máu nóng chợt chảy ra ngoài.</w:t>
      </w:r>
    </w:p>
    <w:p>
      <w:pPr>
        <w:pStyle w:val="BodyText"/>
      </w:pPr>
      <w:r>
        <w:t xml:space="preserve">Đồng tử của Trần Anh phóng đại, trong mắt tràn ngập vẻ thống khổ, mà nàng ở trong tay L1 thống khổ không ngừng giãy dụa.</w:t>
      </w:r>
    </w:p>
    <w:p>
      <w:pPr>
        <w:pStyle w:val="BodyText"/>
      </w:pPr>
      <w:r>
        <w:t xml:space="preserve">Nhìn thấy một màn khủng bố này, chiến ý của các nàng đồng thời biến mất, nhao nhao lao về hướng cửa sổ.</w:t>
      </w:r>
    </w:p>
    <w:p>
      <w:pPr>
        <w:pStyle w:val="BodyText"/>
      </w:pPr>
      <w:r>
        <w:t xml:space="preserve">- Nhảy lầu đi! Cho dù ngã chết cũng không được cho nó ăn tươi nuốt sống.</w:t>
      </w:r>
    </w:p>
    <w:p>
      <w:pPr>
        <w:pStyle w:val="BodyText"/>
      </w:pPr>
      <w:r>
        <w:t xml:space="preserve">Trương Lệ vẻ mặt kiên quyết, lớn tiếng kêu lên.</w:t>
      </w:r>
    </w:p>
    <w:p>
      <w:pPr>
        <w:pStyle w:val="BodyText"/>
      </w:pPr>
      <w:r>
        <w:t xml:space="preserve">Lâm Kỳ cùng Viên Doanh đều sợ hãi nhìn qua cửa sổ, chần chờ một chút vẫn không dám nhảy ra ngoài.</w:t>
      </w:r>
    </w:p>
    <w:p>
      <w:pPr>
        <w:pStyle w:val="BodyText"/>
      </w:pPr>
      <w:r>
        <w:t xml:space="preserve">Mà đầu L1 cắn mấy khối huyết nhục trên người của Trần Anh xuống, chợt đứng lên, lạnh lùng nhìn chằm chằm vào Lâm Kỳ.</w:t>
      </w:r>
    </w:p>
    <w:p>
      <w:pPr>
        <w:pStyle w:val="BodyText"/>
      </w:pPr>
      <w:r>
        <w:t xml:space="preserve">Nhìn qua cái miệng đầy máu của L1, trong nội tâm Trương Lệ ba nữ lạnh như băng, trong nội tâm tràn ngập tuyệt vọng.</w:t>
      </w:r>
    </w:p>
    <w:p>
      <w:pPr>
        <w:pStyle w:val="BodyText"/>
      </w:pPr>
      <w:r>
        <w:t xml:space="preserve">Đúng lúc này Nhạc Trọng rốt cục xuất hiện trước ký túc xá thân hình của hắn liên tục chớp động, giống như báo săn mồi liên tục xông tới gần L1, một đao nhanh như thiểm điện chém tới cổ của L1.</w:t>
      </w:r>
    </w:p>
    <w:p>
      <w:pPr>
        <w:pStyle w:val="BodyText"/>
      </w:pPr>
      <w:r>
        <w:t xml:space="preserve">Tốc độ của Nhạc Trọng lúc này hơn xa L1, đầu L1 kia căn bản không kịp phản ứng đã bị chém bay đầu ngay tại chỗ.</w:t>
      </w:r>
    </w:p>
    <w:p>
      <w:pPr>
        <w:pStyle w:val="BodyText"/>
      </w:pPr>
      <w:r>
        <w:t xml:space="preserve">Một kích của Nhạc Trọng chém giết thân ảnh L1 hiện ra trong mắt ba nữ Viên Doanh.</w:t>
      </w:r>
    </w:p>
    <w:p>
      <w:pPr>
        <w:pStyle w:val="BodyText"/>
      </w:pPr>
      <w:r>
        <w:t xml:space="preserve">Giờ khắc này trên người của Nhạc Trọng còn dính máu tươi trong mắt ba nữ lại vô cùng đáng yêu.</w:t>
      </w:r>
    </w:p>
    <w:p>
      <w:pPr>
        <w:pStyle w:val="BodyText"/>
      </w:pPr>
      <w:r>
        <w:t xml:space="preserve">- Theo tôi rời đi!</w:t>
      </w:r>
    </w:p>
    <w:p>
      <w:pPr>
        <w:pStyle w:val="BodyText"/>
      </w:pPr>
      <w:r>
        <w:t xml:space="preserve">Nhạc Trọng nhìn qua ba nữ và trầm giọng nói ra.</w:t>
      </w:r>
    </w:p>
    <w:p>
      <w:pPr>
        <w:pStyle w:val="BodyText"/>
      </w:pPr>
      <w:r>
        <w:t xml:space="preserve">Nhặt sinh tồn tệ và ba cái hộp báu màu trắng lên, cơ hồ không có dừng lại một chút nào, Nhạc Trọng nhanh chóng lao ra bên ngoài. Hắn còn muốn tiếp tục tìm kiếm người sống sót trong ký túc xá nữ sinh này, dù sao hắn từng nói qua sẽ quay lại cứu giúp các nàng.</w:t>
      </w:r>
    </w:p>
    <w:p>
      <w:pPr>
        <w:pStyle w:val="Compact"/>
      </w:pPr>
      <w:r>
        <w:t xml:space="preserve">Ba nữ Viên Doanh vội vàng gật đầu, nhanh chóng đi theo sau lưng Nhạc Trọng ra ngoài. Viên Doanh vốn còn muốn nói cái gì, nhưng mà Nhạc Trọng căn bản không cho nàng cơ hội nói ra.</w:t>
      </w:r>
      <w:r>
        <w:br w:type="textWrapping"/>
      </w:r>
      <w:r>
        <w:br w:type="textWrapping"/>
      </w:r>
    </w:p>
    <w:p>
      <w:pPr>
        <w:pStyle w:val="Heading2"/>
      </w:pPr>
      <w:bookmarkStart w:id="54" w:name="chương-32-khác-nhau.-1"/>
      <w:bookmarkEnd w:id="54"/>
      <w:r>
        <w:t xml:space="preserve">32. Chương 32: Khác Nhau. (1)</w:t>
      </w:r>
    </w:p>
    <w:p>
      <w:pPr>
        <w:pStyle w:val="Compact"/>
      </w:pPr>
      <w:r>
        <w:br w:type="textWrapping"/>
      </w:r>
      <w:r>
        <w:br w:type="textWrapping"/>
      </w:r>
      <w:r>
        <w:t xml:space="preserve">Sau khi thế giới biến dị thì Nhạc Trọng vẫn ở trong trạng thái khẩn trương, thần kinh của hắn bây giờ căng thẳng quá độ, bức bách hắn không ngừng làm ra các loại chuẩn bị. Hắn vẫn cảm thấy sợ hãi với tương lai không rõ ràng trước mắt.</w:t>
      </w:r>
    </w:p>
    <w:p>
      <w:pPr>
        <w:pStyle w:val="BodyText"/>
      </w:pPr>
      <w:r>
        <w:t xml:space="preserve">Ba nữ vừa lao ra khỏi ký túc xá nữ sinh thì nhìn thấy một màn đáng sợ, trên đường ký túc xá nữ sinh trong ký ức, khắp nơi là những thi thể tang thi không đầu và đầu của đám tang thi đang nắm quanh</w:t>
      </w:r>
    </w:p>
    <w:p>
      <w:pPr>
        <w:pStyle w:val="BodyText"/>
      </w:pPr>
      <w:r>
        <w:t xml:space="preserve">Nhìn qua thi thể những tan thi buồn nôn kia, trong nội tâm ba nữ lúc này muốn bao nhiêu buồn nôn sẽ có bấy nhiêu buồn nôn.</w:t>
      </w:r>
    </w:p>
    <w:p>
      <w:pPr>
        <w:pStyle w:val="BodyText"/>
      </w:pPr>
      <w:r>
        <w:t xml:space="preserve">- Chờ một chút! Chờ tôi đi cứu một đám người!</w:t>
      </w:r>
    </w:p>
    <w:p>
      <w:pPr>
        <w:pStyle w:val="BodyText"/>
      </w:pPr>
      <w:r>
        <w:t xml:space="preserve">Nhìn thấy Nhạc Trọng nhanh chóng chạy ra khỏi lầu bốn, Viên Doanh quýnh lên tiên lên kêu to một tiếng. Đây chính là sinh cơ duy nhất của nàng, nàng cũng không muốn buông tha cho.</w:t>
      </w:r>
    </w:p>
    <w:p>
      <w:pPr>
        <w:pStyle w:val="BodyText"/>
      </w:pPr>
      <w:r>
        <w:t xml:space="preserve">Nhạc Trọng nhìn Viên Doanh ba nữ thì nhướng mày nói:</w:t>
      </w:r>
    </w:p>
    <w:p>
      <w:pPr>
        <w:pStyle w:val="BodyText"/>
      </w:pPr>
      <w:r>
        <w:t xml:space="preserve">- Nhanh đuổi theo đi!</w:t>
      </w:r>
    </w:p>
    <w:p>
      <w:pPr>
        <w:pStyle w:val="BodyText"/>
      </w:pPr>
      <w:r>
        <w:t xml:space="preserve">Bị Nhạc Trọng quát lớn như vậy trong nội tâm Viên Doanh lại ủy khuất, vành mắt đỏ lên, nước mắt lã chã rớt xuống. Nàng từ nhỏ đến lớn đều như chúng tinh ủng nguyệt mà lớn lên, sau khi lớn lên bởi vi dung nhan xinh đẹp tuyệt trần, thông minh hơn người nên càng được vô số nam nhân truy cầu. Đầy là lần đầu tiên có người không chút lưu tình quát lớn nàng.</w:t>
      </w:r>
    </w:p>
    <w:p>
      <w:pPr>
        <w:pStyle w:val="BodyText"/>
      </w:pPr>
      <w:r>
        <w:t xml:space="preserve">Đúng lúc này Trương Lệ đi tới, nhìn qua Nhạc Trọng nói ra:</w:t>
      </w:r>
    </w:p>
    <w:p>
      <w:pPr>
        <w:pStyle w:val="BodyText"/>
      </w:pPr>
      <w:r>
        <w:t xml:space="preserve">- Nhạc Trọng, anh còn nhớ tôi không?</w:t>
      </w:r>
    </w:p>
    <w:p>
      <w:pPr>
        <w:pStyle w:val="BodyText"/>
      </w:pPr>
      <w:r>
        <w:t xml:space="preserve">Nhạc Trọng nhìn Trương Lệ sau đó suy nghĩ một chút, sắc mặt dừng một chút, lộ ra vẻ tươi cười nói:</w:t>
      </w:r>
    </w:p>
    <w:p>
      <w:pPr>
        <w:pStyle w:val="BodyText"/>
      </w:pPr>
      <w:r>
        <w:t xml:space="preserve">- Trương Lệ học tỷ. Thật sự cảm tạ học tỷ đã giúp tôi tìm được một công việc tốt.</w:t>
      </w:r>
    </w:p>
    <w:p>
      <w:pPr>
        <w:pStyle w:val="BodyText"/>
      </w:pPr>
      <w:r>
        <w:t xml:space="preserve">Công việc dạy thêm cho Lộ Văn chính là Trương Lệ hỗ trợ giúp giật dây mới được, Nhạc Trọng vẫn cảm kích nàng trong lòng. Nếu như không phải công việc gia sư này thì cuộc sống của Nhạc Trọng ở đại học trở nên vất vả hơn nhiều.</w:t>
      </w:r>
    </w:p>
    <w:p>
      <w:pPr>
        <w:pStyle w:val="BodyText"/>
      </w:pPr>
      <w:r>
        <w:t xml:space="preserve">Trương Lệ buông lỏng một hơi, khẽ cười nói:</w:t>
      </w:r>
    </w:p>
    <w:p>
      <w:pPr>
        <w:pStyle w:val="BodyText"/>
      </w:pPr>
      <w:r>
        <w:t xml:space="preserve">- Nào có, đấy là bổn sự của anh cả. Nếu như không phải bản thân anh tài giỏi có thể dạy bảo cho tiểu ma nữ, tôi cũng không có cách nào cả.</w:t>
      </w:r>
    </w:p>
    <w:p>
      <w:pPr>
        <w:pStyle w:val="BodyText"/>
      </w:pPr>
      <w:r>
        <w:t xml:space="preserve">- Trương Lệ học tỷ, cô một ngày qua không có ăn cái gì? Đây là một *** cháo Bát Bảo, cô ăn trước lót bụng đi.</w:t>
      </w:r>
    </w:p>
    <w:p>
      <w:pPr>
        <w:pStyle w:val="BodyText"/>
      </w:pPr>
      <w:r>
        <w:t xml:space="preserve">Nhạc Trọng nhanh chóng lấy trong ba lô trên lưng ra một *** cháo Bát Bảo đưa cho Trương Lệ.</w:t>
      </w:r>
    </w:p>
    <w:p>
      <w:pPr>
        <w:pStyle w:val="BodyText"/>
      </w:pPr>
      <w:r>
        <w:t xml:space="preserve">Viên Doanh cùng Lâm Kỳ nhìn chằm chằm vào cháo Bát Bảo trong tay của Trương Lệ, con mắt của các nàng mở to ra. Hai người bọn họ đã đói cả ngày hôm qua rồi đấy.</w:t>
      </w:r>
    </w:p>
    <w:p>
      <w:pPr>
        <w:pStyle w:val="BodyText"/>
      </w:pPr>
      <w:r>
        <w:t xml:space="preserve">Trương Lệ cũng xin giúp đỡ nhìn qua Nhạc Trọng.</w:t>
      </w:r>
    </w:p>
    <w:p>
      <w:pPr>
        <w:pStyle w:val="BodyText"/>
      </w:pPr>
      <w:r>
        <w:t xml:space="preserve">Nhạc Trọng lần nữa mở ba lô ra lấy hai ổ bánh mì đưa cho Viên Doanh cùng Lâm Kỳ:</w:t>
      </w:r>
    </w:p>
    <w:p>
      <w:pPr>
        <w:pStyle w:val="BodyText"/>
      </w:pPr>
      <w:r>
        <w:t xml:space="preserve">- Hai người ăn cái này trước đi! Sau khi trở về mới có đồ ăn tốt hơn.</w:t>
      </w:r>
    </w:p>
    <w:p>
      <w:pPr>
        <w:pStyle w:val="BodyText"/>
      </w:pPr>
      <w:r>
        <w:t xml:space="preserve">Nhạc Trọng mang theo vật tư đều là những thứ cấp thiết cần dùng, hắn không dễ dàng cho ai. Nếu như hắn bị nhốt trong lòng đất, vật tư sau lưng cũng phải giúp hắn chống cự qua bảy ngày mới được.</w:t>
      </w:r>
    </w:p>
    <w:p>
      <w:pPr>
        <w:pStyle w:val="BodyText"/>
      </w:pPr>
      <w:r>
        <w:t xml:space="preserve">- Cảm ơn!</w:t>
      </w:r>
    </w:p>
    <w:p>
      <w:pPr>
        <w:pStyle w:val="BodyText"/>
      </w:pPr>
      <w:r>
        <w:t xml:space="preserve">Tiếp nhận hai ổ bánh mì nhỏ như lòng bàn tay, Viên Doanh cùng Lâm Kỳ nhìn qua Nhạc Trọng nói lời cảm tạ.</w:t>
      </w:r>
    </w:p>
    <w:p>
      <w:pPr>
        <w:pStyle w:val="BodyText"/>
      </w:pPr>
      <w:r>
        <w:t xml:space="preserve">- Trong lòng hắn thì mình còn không trọng yếu bằng Trương Lệ sao?</w:t>
      </w:r>
    </w:p>
    <w:p>
      <w:pPr>
        <w:pStyle w:val="BodyText"/>
      </w:pPr>
      <w:r>
        <w:t xml:space="preserve">Viên Doanh vừa ăn vừa che mặt, trong lòng của nàng đang suy nghĩ bất công. Nàng chính là thiên chi kiều nữ, tướng mạo so với Trương Lệ còn đẹp hơn nhiều lắm. Hiện tại Nhạc Trọng vậy mà tốt với Trương Lệ hơn so với nàng, chuyện này làm nội tâm của nàng cảm thấy có chút không công bằng.</w:t>
      </w:r>
    </w:p>
    <w:p>
      <w:pPr>
        <w:pStyle w:val="BodyText"/>
      </w:pPr>
      <w:r>
        <w:t xml:space="preserve">Trong ký túc xá nữ sinh này trừ Viên Doanh ba nữ ra, Nhạc Trọng cũng tìm được chín nữ sinh trong các ký túc xá.</w:t>
      </w:r>
    </w:p>
    <w:p>
      <w:pPr>
        <w:pStyle w:val="BodyText"/>
      </w:pPr>
      <w:r>
        <w:t xml:space="preserve">Ký túc xá nữ sinh có vài trăm người ở lại, nhưng mà bây giờ chỉ tìm được mười hai người sống sót. Những người còn lại không phải biến thành tang thi đầu tiên cũng bị tang thi nuốt.</w:t>
      </w:r>
    </w:p>
    <w:p>
      <w:pPr>
        <w:pStyle w:val="BodyText"/>
      </w:pPr>
      <w:r>
        <w:t xml:space="preserve">Nhạc Trọng mang theo mười hai nữ sinh sống sót chạy tới xe trường học, vừa mới ngồi vững vàng thì nhìn Trần Dao nói ra:</w:t>
      </w:r>
    </w:p>
    <w:p>
      <w:pPr>
        <w:pStyle w:val="BodyText"/>
      </w:pPr>
      <w:r>
        <w:t xml:space="preserve">- Đi ký túc xá.</w:t>
      </w:r>
    </w:p>
    <w:p>
      <w:pPr>
        <w:pStyle w:val="BodyText"/>
      </w:pPr>
      <w:r>
        <w:t xml:space="preserve">Trần Dao không có hỏi nhiều, lập tức khởi động xe trường học một đường chạy nhanh tới ký túc xá.</w:t>
      </w:r>
    </w:p>
    <w:p>
      <w:pPr>
        <w:pStyle w:val="BodyText"/>
      </w:pPr>
      <w:r>
        <w:t xml:space="preserve">Tang thi chung quanh ký túc xá hiện giờ cũng không nhiều, Nhạc Trọng rất nhanh đã chạy tới trước ký túc xá.</w:t>
      </w:r>
    </w:p>
    <w:p>
      <w:pPr>
        <w:pStyle w:val="BodyText"/>
      </w:pPr>
      <w:r>
        <w:t xml:space="preserve">Vừa xuống xe thì Nhạc Trọng liền nhanh chóng đi vào phòng tài vụ trước đó.</w:t>
      </w:r>
    </w:p>
    <w:p>
      <w:pPr>
        <w:pStyle w:val="BodyText"/>
      </w:pPr>
      <w:r>
        <w:t xml:space="preserve">Lúc này cánh cửa phòng tài vụ đóng chặt, bên trong không có chút động tĩnh nào cả</w:t>
      </w:r>
    </w:p>
    <w:p>
      <w:pPr>
        <w:pStyle w:val="BodyText"/>
      </w:pPr>
      <w:r>
        <w:t xml:space="preserve">Nhạc Trọng đi vào phòng tài vụ và kêu lên:</w:t>
      </w:r>
    </w:p>
    <w:p>
      <w:pPr>
        <w:pStyle w:val="BodyText"/>
      </w:pPr>
      <w:r>
        <w:t xml:space="preserve">- Tôi là Nhạc Trọng, Triệu Chân anh còn ở đó không?</w:t>
      </w:r>
    </w:p>
    <w:p>
      <w:pPr>
        <w:pStyle w:val="BodyText"/>
      </w:pPr>
      <w:r>
        <w:t xml:space="preserve">- Tôi đây!</w:t>
      </w:r>
    </w:p>
    <w:p>
      <w:pPr>
        <w:pStyle w:val="BodyText"/>
      </w:pPr>
      <w:r>
        <w:t xml:space="preserve">Trong phòng tài vụ có âm thanh truyền ra, cánh cửa phòng đóng chặt bây giờ mở rộng ra, Triệu Chân vẻ mặt kinh hỉ nhìn qua Nhạc Trọng. Hắn thật thật sự không ngờ Nhạc Trọng sẽ đến cứu hắn, lúc trước hắn suy nghĩ Nhạc Trọng sẽ không bao giờ quay trở lại nơi này.</w:t>
      </w:r>
    </w:p>
    <w:p>
      <w:pPr>
        <w:pStyle w:val="BodyText"/>
      </w:pPr>
      <w:r>
        <w:t xml:space="preserve">Triệu Chân vẻ mặt cảm kích nhìn qua Nhạc Trọng nói ra:</w:t>
      </w:r>
    </w:p>
    <w:p>
      <w:pPr>
        <w:pStyle w:val="BodyText"/>
      </w:pPr>
      <w:r>
        <w:t xml:space="preserve">- Nhạc Trọng, bây giờ tôi thật sự cảm ơn anh nhiều.</w:t>
      </w:r>
    </w:p>
    <w:p>
      <w:pPr>
        <w:pStyle w:val="BodyText"/>
      </w:pPr>
      <w:r>
        <w:t xml:space="preserve">Nhạc Trọng cũng không có quá mức khách sáo với Triệu Chân, mà là thúc giục nói:</w:t>
      </w:r>
    </w:p>
    <w:p>
      <w:pPr>
        <w:pStyle w:val="BodyText"/>
      </w:pPr>
      <w:r>
        <w:t xml:space="preserve">- Đi mau!</w:t>
      </w:r>
    </w:p>
    <w:p>
      <w:pPr>
        <w:pStyle w:val="BodyText"/>
      </w:pPr>
      <w:r>
        <w:t xml:space="preserve">Triệu Chân cũng thập phần quyết đoán, nhanh chóng tiến hành đáp:</w:t>
      </w:r>
    </w:p>
    <w:p>
      <w:pPr>
        <w:pStyle w:val="BodyText"/>
      </w:pPr>
      <w:r>
        <w:t xml:space="preserve">- Tốt!</w:t>
      </w:r>
    </w:p>
    <w:p>
      <w:pPr>
        <w:pStyle w:val="BodyText"/>
      </w:pPr>
      <w:r>
        <w:t xml:space="preserve">Rất nhanh Triệu Chân mang theo một nhóm người nhanh chóng đi theo Nhạc Trọng ra ngoài xe trường học.</w:t>
      </w:r>
    </w:p>
    <w:p>
      <w:pPr>
        <w:pStyle w:val="BodyText"/>
      </w:pPr>
      <w:r>
        <w:t xml:space="preserve">Trần Dao nhìn thấy bọn người Triệu Chân đi lên xe trường học thì nhìn qua Nhạc Trọng hỏi:</w:t>
      </w:r>
    </w:p>
    <w:p>
      <w:pPr>
        <w:pStyle w:val="BodyText"/>
      </w:pPr>
      <w:r>
        <w:t xml:space="preserve">- Trở về sao?</w:t>
      </w:r>
    </w:p>
    <w:p>
      <w:pPr>
        <w:pStyle w:val="BodyText"/>
      </w:pPr>
      <w:r>
        <w:t xml:space="preserve">Nhạc Trọng nhanh chóng nói ra:</w:t>
      </w:r>
    </w:p>
    <w:p>
      <w:pPr>
        <w:pStyle w:val="BodyText"/>
      </w:pPr>
      <w:r>
        <w:t xml:space="preserve">- Không, đi siêu thị nhỏ ở giao lộ đi! Chúng ta phải bổ sung vật tư.</w:t>
      </w:r>
    </w:p>
    <w:p>
      <w:pPr>
        <w:pStyle w:val="BodyText"/>
      </w:pPr>
      <w:r>
        <w:t xml:space="preserve">Xe không lâu đã dừng ở trước siêu thị nhỏ.</w:t>
      </w:r>
    </w:p>
    <w:p>
      <w:pPr>
        <w:pStyle w:val="BodyText"/>
      </w:pPr>
      <w:r>
        <w:t xml:space="preserve">Bị âm thanh động cơ hấp dẫn qua, tang thi chung quanh nhanh chóng bị hấp dẫn tới, lung la lung lay chạy tới nơi này, có vài chục đầu tang thi.</w:t>
      </w:r>
    </w:p>
    <w:p>
      <w:pPr>
        <w:pStyle w:val="BodyText"/>
      </w:pPr>
      <w:r>
        <w:t xml:space="preserve">Triệu Chân nhìn thấy mấy chục đầu tang thi đi tới gần thì hoảng sợ nói ra:</w:t>
      </w:r>
    </w:p>
    <w:p>
      <w:pPr>
        <w:pStyle w:val="BodyText"/>
      </w:pPr>
      <w:r>
        <w:t xml:space="preserve">- Thực sự phải dừng lại ở nơi này sao? Nhiều tang thi như vậy mà?</w:t>
      </w:r>
    </w:p>
    <w:p>
      <w:pPr>
        <w:pStyle w:val="BodyText"/>
      </w:pPr>
      <w:r>
        <w:t xml:space="preserve">Ánh mắt của Trần Dã mang kính nói ra.</w:t>
      </w:r>
    </w:p>
    <w:p>
      <w:pPr>
        <w:pStyle w:val="BodyText"/>
      </w:pPr>
      <w:r>
        <w:t xml:space="preserve">- Đúng vậy a! Vật tư chúng ta phải tìm được đủ dùng trong mấy ngày. Nơi này quá nguy hiểm. Trần Dao, lái xe! Chúng ta lập tức rời khỏi nơi này.</w:t>
      </w:r>
    </w:p>
    <w:p>
      <w:pPr>
        <w:pStyle w:val="BodyText"/>
      </w:pPr>
      <w:r>
        <w:t xml:space="preserve">Trần Dao cũng không để ý gì tới Trần Dã, lại nhìn qua Nhạc Trọng. Nàng thập phần tinh tường trong đoàn đội ai mới là nhân vật không thể thiếu.</w:t>
      </w:r>
    </w:p>
    <w:p>
      <w:pPr>
        <w:pStyle w:val="BodyText"/>
      </w:pPr>
      <w:r>
        <w:t xml:space="preserve">Trần Dã nhìn thấy lời nói của mình không ai nghe, thoáng chóc cảm thấy vô cùng xấu hổ.</w:t>
      </w:r>
    </w:p>
    <w:p>
      <w:pPr>
        <w:pStyle w:val="BodyText"/>
      </w:pPr>
      <w:r>
        <w:t xml:space="preserve">Nhạc Trọng khẽ chau mày, chỉ thản nhiên nói:</w:t>
      </w:r>
    </w:p>
    <w:p>
      <w:pPr>
        <w:pStyle w:val="BodyText"/>
      </w:pPr>
      <w:r>
        <w:t xml:space="preserve">- Mở cửa!</w:t>
      </w:r>
    </w:p>
    <w:p>
      <w:pPr>
        <w:pStyle w:val="BodyText"/>
      </w:pPr>
      <w:r>
        <w:t xml:space="preserve">Trần Dao lập tức mở cửa xe.</w:t>
      </w:r>
    </w:p>
    <w:p>
      <w:pPr>
        <w:pStyle w:val="BodyText"/>
      </w:pPr>
      <w:r>
        <w:t xml:space="preserve">Nhạc Trọng nhìn qua Bạch Cốt ra lệnh.</w:t>
      </w:r>
    </w:p>
    <w:p>
      <w:pPr>
        <w:pStyle w:val="BodyText"/>
      </w:pPr>
      <w:r>
        <w:t xml:space="preserve">- Giải quyết chúng.</w:t>
      </w:r>
    </w:p>
    <w:p>
      <w:pPr>
        <w:pStyle w:val="BodyText"/>
      </w:pPr>
      <w:r>
        <w:t xml:space="preserve">Nhận được mệnh lệnh của Nhạc Trọng thì Bạch Cốt chợt một mình một người chạy vào trong thi đàn mấy chục con kia.</w:t>
      </w:r>
    </w:p>
    <w:p>
      <w:pPr>
        <w:pStyle w:val="BodyText"/>
      </w:pPr>
      <w:r>
        <w:t xml:space="preserve">Nhạc Trọng nhìn qua người trong xe và ra lệnh:</w:t>
      </w:r>
    </w:p>
    <w:p>
      <w:pPr>
        <w:pStyle w:val="BodyText"/>
      </w:pPr>
      <w:r>
        <w:t xml:space="preserve">- Tất cả mọi người trừ Trần Dao, Kỷ Thanh Vũ, Lộ Văn ra thì đi vào chuyển vật tư.</w:t>
      </w:r>
    </w:p>
    <w:p>
      <w:pPr>
        <w:pStyle w:val="BodyText"/>
      </w:pPr>
      <w:r>
        <w:t xml:space="preserve">Vương Song lập tức nhìn qua Nhạc Trọng rồi bước xuống xe, hắn phóng thẳng vào siêu thị nhỏ, hắn thập phần rõ ràng tính cách của Nhạc Trọng là thế nào, nếu như không có làm việc thì người đó không hữu dụng, chắc chắn sẽ là người bị bỏ qua.</w:t>
      </w:r>
    </w:p>
    <w:p>
      <w:pPr>
        <w:pStyle w:val="BodyText"/>
      </w:pPr>
      <w:r>
        <w:t xml:space="preserve">Trừ Vương Song ra thì những người khác lập tức trầm mặc. Nơi này là đường phố nguy hiểm trùng trùng điệp điệp, chung quanh còn có tang thi vờn quanh. Bọn họ không có lá gan đi ra ngoài nơi không an toàn thế này.</w:t>
      </w:r>
    </w:p>
    <w:p>
      <w:pPr>
        <w:pStyle w:val="BodyText"/>
      </w:pPr>
      <w:r>
        <w:t xml:space="preserve">Nhạc Trọng nhướng mày, nhìn qua Trương Lệ, âm thanh của hắn trở nên lạnh như băng:</w:t>
      </w:r>
    </w:p>
    <w:p>
      <w:pPr>
        <w:pStyle w:val="Compact"/>
      </w:pPr>
      <w:r>
        <w:t xml:space="preserve">- Nếu như không vận chuyển vật tư cũng có thể, nhưng mà người không tham gia vận chuyển vật tư thì đừng mong ăn cái gì. Về sau vật tư của người đó sẽ phải tự lo liệu.</w:t>
      </w:r>
      <w:r>
        <w:br w:type="textWrapping"/>
      </w:r>
      <w:r>
        <w:br w:type="textWrapping"/>
      </w:r>
    </w:p>
    <w:p>
      <w:pPr>
        <w:pStyle w:val="Heading2"/>
      </w:pPr>
      <w:bookmarkStart w:id="55" w:name="chương-33-khác-nhau.-2"/>
      <w:bookmarkEnd w:id="55"/>
      <w:r>
        <w:t xml:space="preserve">33. Chương 33: Khác Nhau. (2)</w:t>
      </w:r>
    </w:p>
    <w:p>
      <w:pPr>
        <w:pStyle w:val="Compact"/>
      </w:pPr>
      <w:r>
        <w:br w:type="textWrapping"/>
      </w:r>
      <w:r>
        <w:br w:type="textWrapping"/>
      </w:r>
      <w:r>
        <w:t xml:space="preserve">Bây giờ là tận thế, ngay cả Nhạc Trọng vì sống sót cũng cảm thấy cố hết sức mình, nếu như nuôi dưỡng đám người không ra gì, hắn căn bản không thừa nhận nổi.</w:t>
      </w:r>
    </w:p>
    <w:p>
      <w:pPr>
        <w:pStyle w:val="BodyText"/>
      </w:pPr>
      <w:r>
        <w:t xml:space="preserve">Trương Lệ cũng thập phần thông minh, nàng là người đầu tiên hưởng ứng.</w:t>
      </w:r>
    </w:p>
    <w:p>
      <w:pPr>
        <w:pStyle w:val="BodyText"/>
      </w:pPr>
      <w:r>
        <w:t xml:space="preserve">- Đi thôi! Doanh Doanh, Kỳ Kỳ, chúng ta đi chuyển vật tư.</w:t>
      </w:r>
    </w:p>
    <w:p>
      <w:pPr>
        <w:pStyle w:val="BodyText"/>
      </w:pPr>
      <w:r>
        <w:t xml:space="preserve">Nói xong Trương Lệ thập phần nhanh nhẹn nhảy ra khỏi xe, nàng chạy về hướng siêu thị nhỏ.</w:t>
      </w:r>
    </w:p>
    <w:p>
      <w:pPr>
        <w:pStyle w:val="BodyText"/>
      </w:pPr>
      <w:r>
        <w:t xml:space="preserve">Viên Doanh chép miệng nhìn Trần Dao, Kỷ Thanh Vũ, Lộ Văn ba nữ bên kia, có chút ủy khuất xuống xe, nàng chạy vào trong siêu thị nhỏ. Nàng cũng biết bây giờ không thể làm trái ý của Nhạc Trọng.</w:t>
      </w:r>
    </w:p>
    <w:p>
      <w:pPr>
        <w:pStyle w:val="BodyText"/>
      </w:pPr>
      <w:r>
        <w:t xml:space="preserve">- Mọi người cùng nhau xuống chuyển vật tư đi! Hiện tại chúng ta đã bện thành một sợi dây thừng, chăm chú đoàn kết cùng một chỗ mà sống sót.</w:t>
      </w:r>
    </w:p>
    <w:p>
      <w:pPr>
        <w:pStyle w:val="BodyText"/>
      </w:pPr>
      <w:r>
        <w:t xml:space="preserve">Triệu Chân ở trên xe làm công tác tư tưởng với mọi người, sau đó mang theo tiểu đoàn đội của hắn bước xuống xe vào lúc này, gia nhập vào hàng ngũ vận chuyển vật tư.</w:t>
      </w:r>
    </w:p>
    <w:p>
      <w:pPr>
        <w:pStyle w:val="BodyText"/>
      </w:pPr>
      <w:r>
        <w:t xml:space="preserve">Mà đầu tiên Trương Lệ, Triệu Chân dẫn đầu cho nên những người khác cũng lập tức đi theo, cũng đều nhao nhao xuống xe, gia nhập vào trong hàng ngũ vận chuyển vật tư.</w:t>
      </w:r>
    </w:p>
    <w:p>
      <w:pPr>
        <w:pStyle w:val="BodyText"/>
      </w:pPr>
      <w:r>
        <w:t xml:space="preserve">Nhạc Trọng bảo Trì Dương ở trên xe trông coi súng ống, chính mình thì xuống xe đề phòng.</w:t>
      </w:r>
    </w:p>
    <w:p>
      <w:pPr>
        <w:pStyle w:val="BodyText"/>
      </w:pPr>
      <w:r>
        <w:t xml:space="preserve">- Thật là lợi hại!</w:t>
      </w:r>
    </w:p>
    <w:p>
      <w:pPr>
        <w:pStyle w:val="BodyText"/>
      </w:pPr>
      <w:r>
        <w:t xml:space="preserve">Triệu Chân tại vận chuyển vật tư thời điểm rút sạch hướng về Bạch Cốt phương hướng nhìn liếc, cái nhìn này liền lại để cho trong lòng của hắn tràn ngập rung động.</w:t>
      </w:r>
    </w:p>
    <w:p>
      <w:pPr>
        <w:pStyle w:val="BodyText"/>
      </w:pPr>
      <w:r>
        <w:t xml:space="preserve">Chỉ thấy Bạch Cốt chỉ có một mình mà huy động búa lớn chém giết mấy chục đầu tang thi, một búa là chém được một đầu tang thi, không có đầu tang thi nào cần tới kích thứ hai.</w:t>
      </w:r>
    </w:p>
    <w:p>
      <w:pPr>
        <w:pStyle w:val="BodyText"/>
      </w:pPr>
      <w:r>
        <w:t xml:space="preserve">- Nếu như tôi có được năng lực như vậy thì quá tốt rồi.</w:t>
      </w:r>
    </w:p>
    <w:p>
      <w:pPr>
        <w:pStyle w:val="BodyText"/>
      </w:pPr>
      <w:r>
        <w:t xml:space="preserve">Nhìn thấy Bạch Cốt có được năng lực xa nhân loại bình thường, trong mắt Triệu Chân hiện ra hào quang nóng rực.</w:t>
      </w:r>
    </w:p>
    <w:p>
      <w:pPr>
        <w:pStyle w:val="BodyText"/>
      </w:pPr>
      <w:r>
        <w:t xml:space="preserve">Có thể trở thành hội trưởng học sinh của đại học Vân Hoa thì Triệu Chân cũng không phải người ngu, hắn cũng biết rõ ràng trong thế giới tận thế này chỉ có đạt được lực lượng mới có thể sống sót trong hiện thực tàn khốc. Nếu muốn tiến hóa thì phải cầm tính mạng của mình đi chém giết tang thi, nhưng hắn thật sự không có được dũng khí như vậy.</w:t>
      </w:r>
    </w:p>
    <w:p>
      <w:pPr>
        <w:pStyle w:val="BodyText"/>
      </w:pPr>
      <w:r>
        <w:t xml:space="preserve">Dưới sự nổ lực của mọi người, đại bộ phận vật tư sinh hoạt trong siêu thị nhỏ này được chuyển lên chiếc xe.</w:t>
      </w:r>
    </w:p>
    <w:p>
      <w:pPr>
        <w:pStyle w:val="BodyText"/>
      </w:pPr>
      <w:r>
        <w:t xml:space="preserve">- Lái xe về nhà!</w:t>
      </w:r>
    </w:p>
    <w:p>
      <w:pPr>
        <w:pStyle w:val="BodyText"/>
      </w:pPr>
      <w:r>
        <w:t xml:space="preserve">Sau khi lên xe Nhạc Trọng nhanh chóng nhìn qua Trần Dao nói ra.</w:t>
      </w:r>
    </w:p>
    <w:p>
      <w:pPr>
        <w:pStyle w:val="BodyText"/>
      </w:pPr>
      <w:r>
        <w:t xml:space="preserve">Trần Dao lập tức khởi động xe trường học mau chóng chạy đi.</w:t>
      </w:r>
    </w:p>
    <w:p>
      <w:pPr>
        <w:pStyle w:val="BodyText"/>
      </w:pPr>
      <w:r>
        <w:t xml:space="preserve">Một đường vô sự, mọi người thập phần thuận lợi trở lại nhà của Trần Dao.</w:t>
      </w:r>
    </w:p>
    <w:p>
      <w:pPr>
        <w:pStyle w:val="BodyText"/>
      </w:pPr>
      <w:r>
        <w:t xml:space="preserve">Đem sở hữu tất cả vật tư đều vận chuyển đến Trần Dao trong nhà về sau, mọi người mới tại Trần Dao an bài phía dưới bắt đầu dùng cơm.</w:t>
      </w:r>
    </w:p>
    <w:p>
      <w:pPr>
        <w:pStyle w:val="BodyText"/>
      </w:pPr>
      <w:r>
        <w:t xml:space="preserve">Nhạc Trọng lấy được súng ống trong cục cảnh sát cùng đạn dược chất vào trong phòng của hắn, cho Bạch Cốt canh phòng cẩn thận.</w:t>
      </w:r>
    </w:p>
    <w:p>
      <w:pPr>
        <w:pStyle w:val="BodyText"/>
      </w:pPr>
      <w:r>
        <w:t xml:space="preserve">Triệu Chân cầm một *** cháo Bát Bảo đi đến bên người Nhạc Trọng và ngồi xuống, vẻ mặt tha thiết hỏi:</w:t>
      </w:r>
    </w:p>
    <w:p>
      <w:pPr>
        <w:pStyle w:val="BodyText"/>
      </w:pPr>
      <w:r>
        <w:t xml:space="preserve">- Nhạc Trọng, bước tiếp theo anh định làm như thế nào? Lập tức đi căn cứ thành phố Lũng Hãi sao?</w:t>
      </w:r>
    </w:p>
    <w:p>
      <w:pPr>
        <w:pStyle w:val="BodyText"/>
      </w:pPr>
      <w:r>
        <w:t xml:space="preserve">Chuyện căn cứ thành phố Lũng Hãi thì Triệu Chân đã từ trong miệng những người khác biết được rồi.</w:t>
      </w:r>
    </w:p>
    <w:p>
      <w:pPr>
        <w:pStyle w:val="BodyText"/>
      </w:pPr>
      <w:r>
        <w:t xml:space="preserve">Nghe Triệu Chân nói thì toàn bộ người trong phòng đều nhìn qua người của Nhạc Trọng, trong mắt tràn ngập chờ đợi. Đại bộ phận mọi người khát vọng đi tới căn cứ Lũng Hải của chính phủ, mà không phải ở chỗ này chạy loạn khắp nơi cùng tang thi.</w:t>
      </w:r>
    </w:p>
    <w:p>
      <w:pPr>
        <w:pStyle w:val="BodyText"/>
      </w:pPr>
      <w:r>
        <w:t xml:space="preserve">Nhạc Trọng vừa ăn xong một quả táo sức sống, thản nhiên nói:</w:t>
      </w:r>
    </w:p>
    <w:p>
      <w:pPr>
        <w:pStyle w:val="BodyText"/>
      </w:pPr>
      <w:r>
        <w:t xml:space="preserve">- Không! Tôi còn muốn đi tới thành phố Lôi Giang một thời gian ngắn.</w:t>
      </w:r>
    </w:p>
    <w:p>
      <w:pPr>
        <w:pStyle w:val="BodyText"/>
      </w:pPr>
      <w:r>
        <w:t xml:space="preserve">- Tại sao anh lại như vậy chứ? Bởi vì một mình anh mà liên lụy tới mọi người chạy tới thành phố Lôi Giang đầy tang thi sao? Không bằng chúng ta giơ tay biểu quyết, thiểu số phục tùng đa số, tiến hành bỏ phiếu biểu quyết, là ở lại thành phố Lôi Giang hay là cùng đi thành phố Lũng Hãi. Đồng ý đi thành phố Lôi Giang giơ tay!</w:t>
      </w:r>
    </w:p>
    <w:p>
      <w:pPr>
        <w:pStyle w:val="BodyText"/>
      </w:pPr>
      <w:r>
        <w:t xml:space="preserve">Tên kính cân lớn lên thập phần thanh tú vẻ mặt giỏi giang đi theo Triệu Chân và nữ sinh Lý Mạn Ny bất mãn nói ra, đồng thời là người đầu tiên giơ tay lên.</w:t>
      </w:r>
    </w:p>
    <w:p>
      <w:pPr>
        <w:pStyle w:val="BodyText"/>
      </w:pPr>
      <w:r>
        <w:t xml:space="preserve">Trong phòng trầm lắng một thời gian ngắn. Trừ Trần Dao, Kỷ Thanh Vũ, Lộ Văn, Vương Song, Trì Dương, Trương Tuyền, Vương Phương, Thái Hiểu ra thì những người còn lại cùng giơ tay lên, không có mấy người nguyện ý sống ở chỗ này.</w:t>
      </w:r>
    </w:p>
    <w:p>
      <w:pPr>
        <w:pStyle w:val="BodyText"/>
      </w:pPr>
      <w:r>
        <w:t xml:space="preserve">Nhìn qua có nhiều người giơ tay lên ủng hộ mình, Lý Mạn Ny có chút đắc ý nhìn qua Nhạc Trọng nói:</w:t>
      </w:r>
    </w:p>
    <w:p>
      <w:pPr>
        <w:pStyle w:val="BodyText"/>
      </w:pPr>
      <w:r>
        <w:t xml:space="preserve">- Có quá nửa số người đồng ý rời khỏi nơi này. Đề nghị thông qua.</w:t>
      </w:r>
    </w:p>
    <w:p>
      <w:pPr>
        <w:pStyle w:val="BodyText"/>
      </w:pPr>
      <w:r>
        <w:t xml:space="preserve">- Tốt!</w:t>
      </w:r>
    </w:p>
    <w:p>
      <w:pPr>
        <w:pStyle w:val="BodyText"/>
      </w:pPr>
      <w:r>
        <w:t xml:space="preserve">Nhạc Trọng gật đầu.</w:t>
      </w:r>
    </w:p>
    <w:p>
      <w:pPr>
        <w:pStyle w:val="BodyText"/>
      </w:pPr>
      <w:r>
        <w:t xml:space="preserve">Nhìn thấy Nhạc Trọng gật đầu thì trong lòng những người này lập tức buông lỏng một hơi, chỉ có điều Nhạc Trọng nói câu đầu tiên làm tâm tình của bọn họ rơi thẳng xuống địa ngục.</w:t>
      </w:r>
    </w:p>
    <w:p>
      <w:pPr>
        <w:pStyle w:val="BodyText"/>
      </w:pPr>
      <w:r>
        <w:t xml:space="preserve">Nhạc Trọng nhìn qua những người khác, thản nhiên nói:</w:t>
      </w:r>
    </w:p>
    <w:p>
      <w:pPr>
        <w:pStyle w:val="BodyText"/>
      </w:pPr>
      <w:r>
        <w:t xml:space="preserve">- Các người rời khỏi nơi này đi! Tôi cũng không ngăn cản các người làm cái gì. Các ngươi có thể mang theo lương thực năm ngày rồi rời đi đi.</w:t>
      </w:r>
    </w:p>
    <w:p>
      <w:pPr>
        <w:pStyle w:val="BodyText"/>
      </w:pPr>
      <w:r>
        <w:t xml:space="preserve">Sở dĩ Nhạc Trọng ra tay cứu những người này là vì hắn đã hứa hẹn sẽ cứu bọn họ. Nhưng mà nhân tâm chưa đủ, thời kỳ hòa bình thì những người hắn cứu cắn ngược hắn một cái, càng không cần đề cập tới lúc tận thế. Hắn cũng không muốn mang theo một đám người trong lòng mang theo dị tâm vướng víu giãy dụa trong thời điểm này.</w:t>
      </w:r>
    </w:p>
    <w:p>
      <w:pPr>
        <w:pStyle w:val="BodyText"/>
      </w:pPr>
      <w:r>
        <w:t xml:space="preserve">Nghe Nhạc Trọng nói thì sắc mặt của nhũng người khác vô cùng trắng bệch.</w:t>
      </w:r>
    </w:p>
    <w:p>
      <w:pPr>
        <w:pStyle w:val="BodyText"/>
      </w:pPr>
      <w:r>
        <w:t xml:space="preserve">Thế giới bên ngoài khắp nơi đều là tang thi, những người chưa từng trải qua cường hóa như bọn họ thì nửa bước khó đi, muốn tìm vật tư cũng khó khăn.</w:t>
      </w:r>
    </w:p>
    <w:p>
      <w:pPr>
        <w:pStyle w:val="BodyText"/>
      </w:pPr>
      <w:r>
        <w:t xml:space="preserve">Triệu Chân tiến lên giải vây cho Lý Mạn Ny nói:</w:t>
      </w:r>
    </w:p>
    <w:p>
      <w:pPr>
        <w:pStyle w:val="BodyText"/>
      </w:pPr>
      <w:r>
        <w:t xml:space="preserve">- Nhạc Trọng, anh nói đùa rồi. Mạn Ny không có ác ý, cô ta chỉ muốn nghe ý kiến của mọi người mà thôi.</w:t>
      </w:r>
    </w:p>
    <w:p>
      <w:pPr>
        <w:pStyle w:val="BodyText"/>
      </w:pPr>
      <w:r>
        <w:t xml:space="preserve">- Tôi cũng không có nói đùa. Vừa vặn mượn cơ hội này chúng ta nên nói chuyện với nhau cho tốt đã.</w:t>
      </w:r>
    </w:p>
    <w:p>
      <w:pPr>
        <w:pStyle w:val="BodyText"/>
      </w:pPr>
      <w:r>
        <w:t xml:space="preserve">Nhạc Trọng nhìn qua mọi người và nghiêm mặt nói::</w:t>
      </w:r>
    </w:p>
    <w:p>
      <w:pPr>
        <w:pStyle w:val="BodyText"/>
      </w:pPr>
      <w:r>
        <w:t xml:space="preserve">- Người muốn rời khỏi tôi không có ngăn cản, mọi người mang theo vật tư năm ngày rồi rời đi, tự tìm đường sống. Nếu như muốn lựa chọn lưu lại, các nam sinh phải phục tùng mệnh lệnh của tôi là chiến đấu với tang thi, nữ sinh thì phải làm các công tác hậu cần, tỷ như vận chuyển vật tư, nấu cơm, quét dọn vệ sinh, khi cần thiết nữ sinh cũng phải tham gia vào trong chiến đấu. Đoàn đội của tôi không cần người không có cống hiến.</w:t>
      </w:r>
    </w:p>
    <w:p>
      <w:pPr>
        <w:pStyle w:val="BodyText"/>
      </w:pPr>
      <w:r>
        <w:t xml:space="preserve">Nhạc Trọng thản nhiên nói:</w:t>
      </w:r>
    </w:p>
    <w:p>
      <w:pPr>
        <w:pStyle w:val="BodyText"/>
      </w:pPr>
      <w:r>
        <w:t xml:space="preserve">- Tầng lầu nơi này tôi đã thanh lý một lần rồi, nếu như lựa chọn rời đi thì các người cũng có thể lựa chọn một gian phòng để ở lại. Nhưng mà tôi sẽ nói trước, tôi đã hết lòng quan tâm giúp đỡ mọi người rồi, sau này nếu như mọi người đi tìm tôi cần vật tư, tôi cũng không bao giờ cho các người.</w:t>
      </w:r>
    </w:p>
    <w:p>
      <w:pPr>
        <w:pStyle w:val="BodyText"/>
      </w:pPr>
      <w:r>
        <w:t xml:space="preserve">Một nữ sinh Trương Tâm lớn lên vô cùng xinh đẹp nhướng mày, nhìn qua Nhạc Trọng nói ra:</w:t>
      </w:r>
    </w:p>
    <w:p>
      <w:pPr>
        <w:pStyle w:val="BodyText"/>
      </w:pPr>
      <w:r>
        <w:t xml:space="preserve">- Bảo hộ nữ nhân không phải thiên chức của nam nhân hay sao? Anh làm như vậy quá keo kiệt, thực không giống nam nhân. Chẳng lẽ anh chưa từng nghe một câu năng lực càng lớn trách nhiệm càng lớn sao?</w:t>
      </w:r>
    </w:p>
    <w:p>
      <w:pPr>
        <w:pStyle w:val="BodyText"/>
      </w:pPr>
      <w:r>
        <w:t xml:space="preserve">Trương Tâm cũng là con một, lại rất xinh đẹp, từ nhỏ được nuông chiều nên sinh hư, lúc này ở nơi an toàn nên lá gan cũng lớn hơn.</w:t>
      </w:r>
    </w:p>
    <w:p>
      <w:pPr>
        <w:pStyle w:val="BodyText"/>
      </w:pPr>
      <w:r>
        <w:t xml:space="preserve">Nhạc Trọng nhìn Trương Tâm, thản nhiên nói:</w:t>
      </w:r>
    </w:p>
    <w:p>
      <w:pPr>
        <w:pStyle w:val="BodyText"/>
      </w:pPr>
      <w:r>
        <w:t xml:space="preserve">- Tôi hỏi cô thế này, dân chạy nạn ở Châu Phi đa phần đều không có cơm ăn, đáng thương không?</w:t>
      </w:r>
    </w:p>
    <w:p>
      <w:pPr>
        <w:pStyle w:val="BodyText"/>
      </w:pPr>
      <w:r>
        <w:t xml:space="preserve">Trương Tâm sững sờ nói:</w:t>
      </w:r>
    </w:p>
    <w:p>
      <w:pPr>
        <w:pStyle w:val="BodyText"/>
      </w:pPr>
      <w:r>
        <w:t xml:space="preserve">- Đáng thương!</w:t>
      </w:r>
    </w:p>
    <w:p>
      <w:pPr>
        <w:pStyle w:val="BodyText"/>
      </w:pPr>
      <w:r>
        <w:t xml:space="preserve">Nhạc Trọng nhìn qua Trương Tâm tiếp tục hỏi thêm.</w:t>
      </w:r>
    </w:p>
    <w:p>
      <w:pPr>
        <w:pStyle w:val="Compact"/>
      </w:pPr>
      <w:r>
        <w:br w:type="textWrapping"/>
      </w:r>
      <w:r>
        <w:br w:type="textWrapping"/>
      </w:r>
    </w:p>
    <w:p>
      <w:pPr>
        <w:pStyle w:val="Heading2"/>
      </w:pPr>
      <w:bookmarkStart w:id="56" w:name="chương-34-phân-đội."/>
      <w:bookmarkEnd w:id="56"/>
      <w:r>
        <w:t xml:space="preserve">34. Chương 34: Phân Đội.</w:t>
      </w:r>
    </w:p>
    <w:p>
      <w:pPr>
        <w:pStyle w:val="Compact"/>
      </w:pPr>
      <w:r>
        <w:br w:type="textWrapping"/>
      </w:r>
      <w:r>
        <w:br w:type="textWrapping"/>
      </w:r>
      <w:r>
        <w:t xml:space="preserve">- Nếu như bọn họ đã đáng thương như vậy, vì cái gì cô không đem nhà cửa tài sản bán đi toàn bộ giúp bọn họ? Nếu như cô đem toàn bộ tài sản của mình quyên tặng đi thì có thể cứu được tính mạng hàng trăm, hơn một ngàn người Châu Phi chạy nạn đấy. Cô có năng lực cứu bọn họ, lại thấy chết mà không cứu được, vậy tính toán là cái gì? Một món đồ trang điểm của cô có giá mấy trăm tệ, mấy trăm tệ này mua được bao nhiêu ký gạo, cứu bao nhiêu người dân chạy nạn ở Châu Phi, vì sao cô không cứu?</w:t>
      </w:r>
    </w:p>
    <w:p>
      <w:pPr>
        <w:pStyle w:val="BodyText"/>
      </w:pPr>
      <w:r>
        <w:t xml:space="preserve">- Xa không nói, chỉ nói nông thôn quốc gia chúng ta, có rất nhiều người bởi vì nghèo khó mà không có điều kiện tới trường. Cô đã cao thượng như vậy thì vì cái gì không quyên tiền cứu trợ sinh hoạt cho bọn họ đi? Có lẽ tiêu phí một lần liên hoan của cô có thể giúp được một người được tới trường đấy.</w:t>
      </w:r>
    </w:p>
    <w:p>
      <w:pPr>
        <w:pStyle w:val="BodyText"/>
      </w:pPr>
      <w:r>
        <w:t xml:space="preserve">Trương Tâm không có bất kỳ chuẩn bị tâm lý nào, bỗng chốc bị Nhạc Trọng liên tiếp chất vấn mà phát mộng.</w:t>
      </w:r>
    </w:p>
    <w:p>
      <w:pPr>
        <w:pStyle w:val="BodyText"/>
      </w:pPr>
      <w:r>
        <w:t xml:space="preserve">Nhạc Trọng thản nhiên nói:</w:t>
      </w:r>
    </w:p>
    <w:p>
      <w:pPr>
        <w:pStyle w:val="BodyText"/>
      </w:pPr>
      <w:r>
        <w:t xml:space="preserve">- Nói cho cùng, cô cũng chỉ là một người giả nhân giả nghĩa mà thôi. Chính cô làm không được thì có tư cách gì gì cưỡng cầu người khác giúp mình? Tôi thừa nhận là tôi không làm được chuyện này, tôi chỉ là một người bình thường, cũng không có vĩ đại tới mức vô tư cống hiến sức lực của mình vì một người không quen biết. Tôi và cô trước kia chỉ là một người xa lạ, dựa vào cái gì mà sau khi tôi cứu cô lại phải ràng buộc vô điều kiện bảo vệ cô chứ? Cô có thể tìm được những người kính dâng tất cả chỉ vì bảo hộ người khác không? Thực xin lỗi, người nọ không phải tôi.</w:t>
      </w:r>
    </w:p>
    <w:p>
      <w:pPr>
        <w:pStyle w:val="BodyText"/>
      </w:pPr>
      <w:r>
        <w:t xml:space="preserve">Trương Tâm thoáng im lặng một lúc, thái độ của Nhạc Trọng thập phần tươi sáng rõ nét và không khoang nhượng chút nào, trong khoảng thời gian ngắn nàng không cách nào phản bác ngụy biện của Nhạc Trọng.</w:t>
      </w:r>
    </w:p>
    <w:p>
      <w:pPr>
        <w:pStyle w:val="BodyText"/>
      </w:pPr>
      <w:r>
        <w:t xml:space="preserve">Triệu Chân suy nghĩ một chút rồi ngẩng đầu nhìn qua Nhạc Trọng nói:</w:t>
      </w:r>
    </w:p>
    <w:p>
      <w:pPr>
        <w:pStyle w:val="BodyText"/>
      </w:pPr>
      <w:r>
        <w:t xml:space="preserve">- Nhạc Trọng, có thể cho chúng tôi một ít súng ống đạn dược không? Chỉ cần anh cho chúng tôi một ít súng ống đạn dược, chúng tôi có thể tự tìm đường sống ình.</w:t>
      </w:r>
    </w:p>
    <w:p>
      <w:pPr>
        <w:pStyle w:val="BodyText"/>
      </w:pPr>
      <w:r>
        <w:t xml:space="preserve">Lộ Văn khinh miệt nhìn Triệu Chân, nói:</w:t>
      </w:r>
    </w:p>
    <w:p>
      <w:pPr>
        <w:pStyle w:val="BodyText"/>
      </w:pPr>
      <w:r>
        <w:t xml:space="preserve">- Anh đúng là da mặt dày. Những súng ống đạn dược này chúng tôi phải liều mạng mới tìm được, dựa vào cái gì phải phân chia cho các người?</w:t>
      </w:r>
    </w:p>
    <w:p>
      <w:pPr>
        <w:pStyle w:val="BodyText"/>
      </w:pPr>
      <w:r>
        <w:t xml:space="preserve">Triệu Chân cũng không nói chuyện, chỉ nhìn chằm chằm vào Nhạc Trọng.</w:t>
      </w:r>
    </w:p>
    <w:p>
      <w:pPr>
        <w:pStyle w:val="BodyText"/>
      </w:pPr>
      <w:r>
        <w:t xml:space="preserve">Nhạc Trọng chém đinh chặt sắt cự tuyệt nói:</w:t>
      </w:r>
    </w:p>
    <w:p>
      <w:pPr>
        <w:pStyle w:val="BodyText"/>
      </w:pPr>
      <w:r>
        <w:t xml:space="preserve">- Không được! Súng ống đạn dược tôi không có khả năng phân cho các người!</w:t>
      </w:r>
    </w:p>
    <w:p>
      <w:pPr>
        <w:pStyle w:val="BodyText"/>
      </w:pPr>
      <w:r>
        <w:t xml:space="preserve">- Không có súng ống đạn dược thì chúng tôi làm sao sống sót bên ngoài được, anh muốn chúng tôi đi tìm chết sao?</w:t>
      </w:r>
    </w:p>
    <w:p>
      <w:pPr>
        <w:pStyle w:val="BodyText"/>
      </w:pPr>
      <w:r>
        <w:t xml:space="preserve">Tên kính cận vẫn hùa theo Triệu Chân lớn tiếng nói ra.</w:t>
      </w:r>
    </w:p>
    <w:p>
      <w:pPr>
        <w:pStyle w:val="BodyText"/>
      </w:pPr>
      <w:r>
        <w:t xml:space="preserve">Nhạc Trọng trầm giọng nói:</w:t>
      </w:r>
    </w:p>
    <w:p>
      <w:pPr>
        <w:pStyle w:val="BodyText"/>
      </w:pPr>
      <w:r>
        <w:t xml:space="preserve">- Săn giết tang thi có thể đạt được cường hóa. Chuyện này tôi đã nói với các người rồi. Chỉ cần các người có dũng khí chiến đấu với tang thi thì sẽ nhận được cường hóa. Tôi nói đến thế thôi, mời các người lập tức lựa chọn đi, lưu lại hoặc rời đi.</w:t>
      </w:r>
    </w:p>
    <w:p>
      <w:pPr>
        <w:pStyle w:val="BodyText"/>
      </w:pPr>
      <w:r>
        <w:t xml:space="preserve">Tên kính cận Vân Nghĩa, Lý Mạn Ny và hai học sinh còn lại nhìn qua người Triệu Chân. So với việc Nhạc Trọng cứu bọn họ thì bọn họ càng nguyện ý tin tưởng Triệu Chân với tư cách đồng bạn hơn.</w:t>
      </w:r>
    </w:p>
    <w:p>
      <w:pPr>
        <w:pStyle w:val="BodyText"/>
      </w:pPr>
      <w:r>
        <w:t xml:space="preserve">Sắc mặt Triệu Chân biến ảo bất định, rất nhanh hắn đứng lên nhìn qua chung quanh, sục sôi vô cùng nói ra:</w:t>
      </w:r>
    </w:p>
    <w:p>
      <w:pPr>
        <w:pStyle w:val="BodyText"/>
      </w:pPr>
      <w:r>
        <w:t xml:space="preserve">- Nhạc Trọng, cám ơn anh đã cứu tôi, nhưng mà lý niệm của anh tôi không đồng ý, nam nhân trời sinh phải có trách nhiệm bảo vệ nữ nhân. Chư vị nữ sinh, tôi sẽ rời khỏi nơi này, tiến về thành phố Lũng Hãi. Nếu như ai trong các vị nguyện ý theo tôi rời đi, như vậy tôi hứa hẹn tương lai nhất định sẽ dùng tính mạng thủ hộ các cô an toàn, bảo vệ các cô an toàn tới thành phố Lũng Hãi, tuyệt đối sẽ không buông tha bất cứ người nào trong các cô.</w:t>
      </w:r>
    </w:p>
    <w:p>
      <w:pPr>
        <w:pStyle w:val="BodyText"/>
      </w:pPr>
      <w:r>
        <w:t xml:space="preserve">Triệu Chân nói ra lời ấy rất có sức cuốn hút, cộng thêm hắn lớn lên rất tuấn tú, lại có thân phận hội trưởng học sinh, ban đầu ở đại học Vân Hải là nhân vật phong vân. Không ít nữ sinh nhìn qua hắn có hào quang chớp động trong mắt.</w:t>
      </w:r>
    </w:p>
    <w:p>
      <w:pPr>
        <w:pStyle w:val="BodyText"/>
      </w:pPr>
      <w:r>
        <w:t xml:space="preserve">Mười hai nữ sinh trong ký túc xá nữ sinh lúc trước phân thành hai, sáu người muốn đi theo Triệu Chân rời đi. Cũng có sáu nữ sinh lựa chọn ở lại bên người Nhạc Trọng. Ở chỗ này ngây ngốc nhiều hơn một ngày thì những nữ sinh kia không muốn đi. Hơn nữa Nhạc Trọng thoạt nhìn không dễ nói chuyện như Triệu Chân có phong độ thân sĩ kia nhiều. Thế giới biến dị không lâu, ngây thơ trên người của các nàng còn chưa có bị thế giới tàn khốc này làm phai mờ.</w:t>
      </w:r>
    </w:p>
    <w:p>
      <w:pPr>
        <w:pStyle w:val="BodyText"/>
      </w:pPr>
      <w:r>
        <w:t xml:space="preserve">Sau khi nhận lây vật tư sinh hoạt trong năm ngày, Triệu Chân mang theo đoàn đội của hắn rời đi.</w:t>
      </w:r>
    </w:p>
    <w:p>
      <w:pPr>
        <w:pStyle w:val="BodyText"/>
      </w:pPr>
      <w:r>
        <w:t xml:space="preserve">- Tại sao anh lưu lại?</w:t>
      </w:r>
    </w:p>
    <w:p>
      <w:pPr>
        <w:pStyle w:val="BodyText"/>
      </w:pPr>
      <w:r>
        <w:t xml:space="preserve">Nhạc Trọng nhìn qua Trương Tâm có chút tò mò hỏi. Trương Tâm này chính là một trong những người chất vấn hắn, hắn còn tưởng rằng Trương Tâm sẽ cùng theo Triệu Chân rời khỏi nơi này.</w:t>
      </w:r>
    </w:p>
    <w:p>
      <w:pPr>
        <w:pStyle w:val="BodyText"/>
      </w:pPr>
      <w:r>
        <w:t xml:space="preserve">Trương Tâm nhìn qua Nhạc Trọng và phân tích:</w:t>
      </w:r>
    </w:p>
    <w:p>
      <w:pPr>
        <w:pStyle w:val="BodyText"/>
      </w:pPr>
      <w:r>
        <w:t xml:space="preserve">- Triệu Chân nếu như dám chiến đấu với tang thi, hiện tại căn bản không cần ở lại chỗ này. Vừa rồi bọn họ không có vũ khí rời đi, lại càng không có thực lực, đi theo đám người bọn họ chính là muốn chết. Cũng chỉ có những cô gái bị mê dược của Triệu Chân làm chóng mặt ngây ngốc mới tin tưởng vào lời đường mật của hắn.</w:t>
      </w:r>
    </w:p>
    <w:p>
      <w:pPr>
        <w:pStyle w:val="BodyText"/>
      </w:pPr>
      <w:r>
        <w:t xml:space="preserve">Nhạc Trọng nhanh chóng nói ra:</w:t>
      </w:r>
    </w:p>
    <w:p>
      <w:pPr>
        <w:pStyle w:val="BodyText"/>
      </w:pPr>
      <w:r>
        <w:t xml:space="preserve">- Tốt! Hiện tại Trần Dao, Lộ Văn, Vương Song, Trương Tuyền, Vương Phương, Thái Hiểu, mọi người đi ra ngoài vận chuyển đi, những người còn lại ở trong nhà, nghe Trì Dương chỉ huy.</w:t>
      </w:r>
    </w:p>
    <w:p>
      <w:pPr>
        <w:pStyle w:val="BodyText"/>
      </w:pPr>
      <w:r>
        <w:t xml:space="preserve">Viên Doanh có chút bận tâm hỏi:</w:t>
      </w:r>
    </w:p>
    <w:p>
      <w:pPr>
        <w:pStyle w:val="BodyText"/>
      </w:pPr>
      <w:r>
        <w:t xml:space="preserve">- Mọi người muốn đi ra ngoài?</w:t>
      </w:r>
    </w:p>
    <w:p>
      <w:pPr>
        <w:pStyle w:val="BodyText"/>
      </w:pPr>
      <w:r>
        <w:t xml:space="preserve">- Đúng vậy, Nhạc Trọng, chúng ta đi đâu?</w:t>
      </w:r>
    </w:p>
    <w:p>
      <w:pPr>
        <w:pStyle w:val="BodyText"/>
      </w:pPr>
      <w:r>
        <w:t xml:space="preserve">Vương Phương cũng hỏi, nàng tuyệt không muốn rời xa nơi an toàn này.</w:t>
      </w:r>
    </w:p>
    <w:p>
      <w:pPr>
        <w:pStyle w:val="BodyText"/>
      </w:pPr>
      <w:r>
        <w:t xml:space="preserve">Nhạc Trọng nói:</w:t>
      </w:r>
    </w:p>
    <w:p>
      <w:pPr>
        <w:pStyle w:val="BodyText"/>
      </w:pPr>
      <w:r>
        <w:t xml:space="preserve">- Đi giúp mọi người tiến hành cường hóa!</w:t>
      </w:r>
    </w:p>
    <w:p>
      <w:pPr>
        <w:pStyle w:val="BodyText"/>
      </w:pPr>
      <w:r>
        <w:t xml:space="preserve">Hiện tại đã là buổi chiều, nhưng mà Nhạc Trọng lại không nghĩ lãng phí một chút thời gian. Hắn mơ hồ trong tối tăm đoán được tang thi sẽ tiến hóa, hắn cũng không thể lãng phí quá nhiều thời gian được.</w:t>
      </w:r>
    </w:p>
    <w:p>
      <w:pPr>
        <w:pStyle w:val="BodyText"/>
      </w:pPr>
      <w:r>
        <w:t xml:space="preserve">Nghe được Nhạc Trọng nói như vậy, mà khi Nhạc Trọng nói sẽ giúp mọi người được cường hóa thì lập tức con mắt sáng rực.</w:t>
      </w:r>
    </w:p>
    <w:p>
      <w:pPr>
        <w:pStyle w:val="BodyText"/>
      </w:pPr>
      <w:r>
        <w:t xml:space="preserve">Ở chỗ này cơ hồ tất cả mọi người đều muốn được cường hóa, trở thành người mạnh mẽ như Nhạc Trọng, Kỷ Thanh Vũ, Trì Dương ba người. Như vậy bọn họ có thể sống tốt trong tận thế này.</w:t>
      </w:r>
    </w:p>
    <w:p>
      <w:pPr>
        <w:pStyle w:val="BodyText"/>
      </w:pPr>
      <w:r>
        <w:t xml:space="preserve">Viên Doanh lập tức tích cực nói ra:</w:t>
      </w:r>
    </w:p>
    <w:p>
      <w:pPr>
        <w:pStyle w:val="BodyText"/>
      </w:pPr>
      <w:r>
        <w:t xml:space="preserve">- Tôi cũng muốn đi.</w:t>
      </w:r>
    </w:p>
    <w:p>
      <w:pPr>
        <w:pStyle w:val="BodyText"/>
      </w:pPr>
      <w:r>
        <w:t xml:space="preserve">Một cô gái khác lớn tiếng nói ra.</w:t>
      </w:r>
    </w:p>
    <w:p>
      <w:pPr>
        <w:pStyle w:val="BodyText"/>
      </w:pPr>
      <w:r>
        <w:t xml:space="preserve">- Tôi cũng đi! Dẫn tôi đi cường hóa với, Nhạc Trọng!</w:t>
      </w:r>
    </w:p>
    <w:p>
      <w:pPr>
        <w:pStyle w:val="BodyText"/>
      </w:pPr>
      <w:r>
        <w:t xml:space="preserve">- Yên tĩnh!</w:t>
      </w:r>
    </w:p>
    <w:p>
      <w:pPr>
        <w:pStyle w:val="BodyText"/>
      </w:pPr>
      <w:r>
        <w:t xml:space="preserve">Nhạc Trọng nhướng mày, âm thanh của hắn đề cao lên.</w:t>
      </w:r>
    </w:p>
    <w:p>
      <w:pPr>
        <w:pStyle w:val="BodyText"/>
      </w:pPr>
      <w:r>
        <w:t xml:space="preserve">Những cô gái này lập tức câm miệng không nói gì nữa.</w:t>
      </w:r>
    </w:p>
    <w:p>
      <w:pPr>
        <w:pStyle w:val="BodyText"/>
      </w:pPr>
      <w:r>
        <w:t xml:space="preserve">Nhạc Trọng nhìn qua chư nữ trong phòng, trầm giọng nói:</w:t>
      </w:r>
    </w:p>
    <w:p>
      <w:pPr>
        <w:pStyle w:val="BodyText"/>
      </w:pPr>
      <w:r>
        <w:t xml:space="preserve">- Một mình tôi không thể bảo hộ nhiều người như vậy, mọi người muốn đi theo tôi thì không có vấn đề gì, nhưng mà đến lúc đó xảy ra chuyện ngoài ý muốn thì tôi không chịu trách nhiệm.</w:t>
      </w:r>
    </w:p>
    <w:p>
      <w:pPr>
        <w:pStyle w:val="BodyText"/>
      </w:pPr>
      <w:r>
        <w:t xml:space="preserve">Những nữ hài còn lại lúc này im lặng, các nàng đều thập phần tinh tường chiến đấu với tang thi là nguy hiểm như thế nào, không có Nhạc Trọng bảo hộ thì các nàng khó sống nổi, càng đừng đề cập cường hóa.</w:t>
      </w:r>
    </w:p>
    <w:p>
      <w:pPr>
        <w:pStyle w:val="BodyText"/>
      </w:pPr>
      <w:r>
        <w:t xml:space="preserve">Thương nghị đã định, Nhạc Trọng liền mang theo Vương Song đi xuống xe trường học ở dưới lầu, nhanh chóng chạy ra bên ngoài.</w:t>
      </w:r>
    </w:p>
    <w:p>
      <w:pPr>
        <w:pStyle w:val="BodyText"/>
      </w:pPr>
      <w:r>
        <w:t xml:space="preserve">- Đi nơi nào?</w:t>
      </w:r>
    </w:p>
    <w:p>
      <w:pPr>
        <w:pStyle w:val="BodyText"/>
      </w:pPr>
      <w:r>
        <w:t xml:space="preserve">Trần Dao nhìn qua Nhạc Trọng dò hỏi.</w:t>
      </w:r>
    </w:p>
    <w:p>
      <w:pPr>
        <w:pStyle w:val="BodyText"/>
      </w:pPr>
      <w:r>
        <w:t xml:space="preserve">Nhạc Trọng suy tư một chút và hỏi:</w:t>
      </w:r>
    </w:p>
    <w:p>
      <w:pPr>
        <w:pStyle w:val="BodyText"/>
      </w:pPr>
      <w:r>
        <w:t xml:space="preserve">- Đường Tinh Vân, số lượng tang thi chỗ có lẽ không nhiều lắm.</w:t>
      </w:r>
    </w:p>
    <w:p>
      <w:pPr>
        <w:pStyle w:val="Compact"/>
      </w:pPr>
      <w:r>
        <w:br w:type="textWrapping"/>
      </w:r>
      <w:r>
        <w:br w:type="textWrapping"/>
      </w:r>
    </w:p>
    <w:p>
      <w:pPr>
        <w:pStyle w:val="Heading2"/>
      </w:pPr>
      <w:bookmarkStart w:id="57" w:name="chương-35-trợ-giúp-cường-hóa"/>
      <w:bookmarkEnd w:id="57"/>
      <w:r>
        <w:t xml:space="preserve">35. Chương 35: Trợ Giúp Cường Hóa</w:t>
      </w:r>
    </w:p>
    <w:p>
      <w:pPr>
        <w:pStyle w:val="Compact"/>
      </w:pPr>
      <w:r>
        <w:br w:type="textWrapping"/>
      </w:r>
      <w:r>
        <w:br w:type="textWrapping"/>
      </w:r>
      <w:r>
        <w:t xml:space="preserve">Đường Tinh Vân là một khu phố buôn bán, nhưng mà khu phố buôn bán này không có phát triển, công trình kiến trúc chung quanh cũ nát không chịu nổi.</w:t>
      </w:r>
    </w:p>
    <w:p>
      <w:pPr>
        <w:pStyle w:val="BodyText"/>
      </w:pPr>
      <w:r>
        <w:t xml:space="preserve">Xe trường học chạy đến khu vực này, chỉ thấy trên đường phố cũng chỉ rải rác hơn mười đầu tang thi đang bồi hồi, trên đường phố còn có nhiều hài cốt ô tô lả tả đâm vào nhau.</w:t>
      </w:r>
    </w:p>
    <w:p>
      <w:pPr>
        <w:pStyle w:val="BodyText"/>
      </w:pPr>
      <w:r>
        <w:t xml:space="preserve">- Văn Văn, xuống xe!</w:t>
      </w:r>
    </w:p>
    <w:p>
      <w:pPr>
        <w:pStyle w:val="BodyText"/>
      </w:pPr>
      <w:r>
        <w:t xml:space="preserve">Xe trường học dừng lại, Nhạc Trọng cùng Bạch Cốt từ trong xe trường học đi ra ngoài.</w:t>
      </w:r>
    </w:p>
    <w:p>
      <w:pPr>
        <w:pStyle w:val="BodyText"/>
      </w:pPr>
      <w:r>
        <w:t xml:space="preserve">Lộ Văn thập phần tín nhiệm Nhạc Trọng, Nhạc Trọng nói như thế nào thì nàng sẽ nghe như vậy.</w:t>
      </w:r>
    </w:p>
    <w:p>
      <w:pPr>
        <w:pStyle w:val="BodyText"/>
      </w:pPr>
      <w:r>
        <w:t xml:space="preserve">Vương Phương có chút ghen ghét nhìn qua Lộ Văn liếc, trong nội tâm thầm nghĩ:</w:t>
      </w:r>
    </w:p>
    <w:p>
      <w:pPr>
        <w:pStyle w:val="BodyText"/>
      </w:pPr>
      <w:r>
        <w:t xml:space="preserve">- Nhạc Trọng này đúng là tốt với tiểu nha đầu kia. Hai người bọn họ rốt cuộc có quan hệ gì?</w:t>
      </w:r>
    </w:p>
    <w:p>
      <w:pPr>
        <w:pStyle w:val="BodyText"/>
      </w:pPr>
      <w:r>
        <w:t xml:space="preserve">Thế giới phát sinh dị biến, khắp nơi đều nguy hiểm trùng trùng điệp điệp, nếu như không có cường giả bảo hộ, người yếu như nàng muốn sống là quá khó khăn, Vương Phương nhìn chuẩn điểm này, mà khi thấy Nhạc Trọng trọng điểm chiếu cố Lộ Văn sinh ra lòng ganh tỵ.</w:t>
      </w:r>
    </w:p>
    <w:p>
      <w:pPr>
        <w:pStyle w:val="BodyText"/>
      </w:pPr>
      <w:r>
        <w:t xml:space="preserve">Bị âm thanh xe trường học hấp dẫn qua, những tang thi trên đường phố lung la lung lay đi qua.</w:t>
      </w:r>
    </w:p>
    <w:p>
      <w:pPr>
        <w:pStyle w:val="BodyText"/>
      </w:pPr>
      <w:r>
        <w:t xml:space="preserve">Nhạc Trọng nhìn qua Bạch Cốt ra lệnh:</w:t>
      </w:r>
    </w:p>
    <w:p>
      <w:pPr>
        <w:pStyle w:val="BodyText"/>
      </w:pPr>
      <w:r>
        <w:t xml:space="preserve">- Đi chặt tứ chi của chúng cho ta!</w:t>
      </w:r>
    </w:p>
    <w:p>
      <w:pPr>
        <w:pStyle w:val="BodyText"/>
      </w:pPr>
      <w:r>
        <w:t xml:space="preserve">Nhận được lệnh của Nhạc Trọng thì Bạch Cốt chợt cầm búa lớn trong tay lao lên như mũi tên, giống như gió cuốn chém đám tang thi trước mặt của mình.</w:t>
      </w:r>
    </w:p>
    <w:p>
      <w:pPr>
        <w:pStyle w:val="BodyText"/>
      </w:pPr>
      <w:r>
        <w:t xml:space="preserve">Thân thể của Bạch Cốt sau khi trải qua Cốt Cách Cường Hóa thì xương cốt trở nên phi phàm, tang thi bình thường không cách nào nhổ xương cốt của nó được, tố chất thân thể của nó trên cơ bản ấp hai lần nam tử bình thường, chém giết tang thi bình thường là chuyện cực kỳ đơn giản. Không lâu thì hơn mười tang thi bị Bạch Cốt chém đứt tứ chi, vô lực té trên mặt đất.</w:t>
      </w:r>
    </w:p>
    <w:p>
      <w:pPr>
        <w:pStyle w:val="BodyText"/>
      </w:pPr>
      <w:r>
        <w:t xml:space="preserve">Nhạc Trọng đem phòng hộ phục cấp 1 đưa cho Lộ Văn nói:</w:t>
      </w:r>
    </w:p>
    <w:p>
      <w:pPr>
        <w:pStyle w:val="BodyText"/>
      </w:pPr>
      <w:r>
        <w:t xml:space="preserve">- Đi thôi! Chém đầu của đám tang thi này, như vậy em sẽ nhận được cường hóa đấy. Đây là phòng hộ phục, em mặc vào đi.</w:t>
      </w:r>
    </w:p>
    <w:p>
      <w:pPr>
        <w:pStyle w:val="BodyText"/>
      </w:pPr>
      <w:r>
        <w:t xml:space="preserve">Lộ Văn tiếp nhận phòng hộ phục này, sau đó cảm ứng được thuộc tính của phòng hộ phục, trong nội tâm ngòn ngọt, dũng khí tăng nhiều nói:</w:t>
      </w:r>
    </w:p>
    <w:p>
      <w:pPr>
        <w:pStyle w:val="BodyText"/>
      </w:pPr>
      <w:r>
        <w:t xml:space="preserve">- Tốt!</w:t>
      </w:r>
    </w:p>
    <w:p>
      <w:pPr>
        <w:pStyle w:val="BodyText"/>
      </w:pPr>
      <w:r>
        <w:t xml:space="preserve">- Em muốn thay quần áo, anh có thể quay đầu lại hay không?</w:t>
      </w:r>
    </w:p>
    <w:p>
      <w:pPr>
        <w:pStyle w:val="BodyText"/>
      </w:pPr>
      <w:r>
        <w:t xml:space="preserve">Ánh mắt yêu kiều của Lộ Văn nhìn qua Nhạc Trọng nói ra, nàng nghĩ ánh mắt của Nhạc Trọng nhìn nàng thay đồ thì vô cùng thẹn thùng.</w:t>
      </w:r>
    </w:p>
    <w:p>
      <w:pPr>
        <w:pStyle w:val="BodyText"/>
      </w:pPr>
      <w:r>
        <w:t xml:space="preserve">Nhạc Trọng nhìn chằm chằm vào Lộ Văn, chăm chú hỏi:</w:t>
      </w:r>
    </w:p>
    <w:p>
      <w:pPr>
        <w:pStyle w:val="BodyText"/>
      </w:pPr>
      <w:r>
        <w:t xml:space="preserve">- Em cũng biết nơi này rất nguy hiểm mà, nếu như anh không nhìn thấy em, có lẽ lúc em thay quần áo sẽ phát sinh chuyện ngoài ý muốn không biết chừng. Những tang thi kia tiến hóa có chủng loại gì thì chúng ta bây giờ còn chưa rõ ràng cho lắm. Em xác định thay đồ muốn anh quay chỗ khác? Phòng hộ phục này không phải khoát lên người là được rồi sao?</w:t>
      </w:r>
    </w:p>
    <w:p>
      <w:pPr>
        <w:pStyle w:val="BodyText"/>
      </w:pPr>
      <w:r>
        <w:t xml:space="preserve">Lộ Văn nhìn Nhạc Trọng, lắc đầu:</w:t>
      </w:r>
    </w:p>
    <w:p>
      <w:pPr>
        <w:pStyle w:val="BodyText"/>
      </w:pPr>
      <w:r>
        <w:t xml:space="preserve">- Nhạc Trọng ca ca, anh đúng là không hiểu tâm tư của nữ nhân này, trách không được anh không có bạn gái. Được rồi nói cho anh những chuyện này chỉ lãng phí khí lực mà thôi.</w:t>
      </w:r>
    </w:p>
    <w:p>
      <w:pPr>
        <w:pStyle w:val="BodyText"/>
      </w:pPr>
      <w:r>
        <w:t xml:space="preserve">Do dự một chút thì Lộ Văn cũng dựa theo lời của Nhạc Trọng là mặc phòng hộ phục lên ngoài quần áo.</w:t>
      </w:r>
    </w:p>
    <w:p>
      <w:pPr>
        <w:pStyle w:val="BodyText"/>
      </w:pPr>
      <w:r>
        <w:t xml:space="preserve">Lộ Văn cầm Phảng Chế Đường Đao đi tới tang thi bị chém đứt tứ chi gần nhất. Đầu tang thi kia bị Bạch Cốt chém đứt tứ chi nhưng không có tử vong, khi cảm ứng được Lộ Văn tiếp cận nó thì không ngừng giãy dụa, hàm răng và gương mặt rách rưới của nó mở ra, miệng rộng đóng mở bất định.</w:t>
      </w:r>
    </w:p>
    <w:p>
      <w:pPr>
        <w:pStyle w:val="BodyText"/>
      </w:pPr>
      <w:r>
        <w:t xml:space="preserve">Nhìn thấy tang thi quằn quại, Lộ Văn lập tức bị giật mình, vội vàng lui về phía sau vài bước, mặt của nàng tái nhợt.</w:t>
      </w:r>
    </w:p>
    <w:p>
      <w:pPr>
        <w:pStyle w:val="BodyText"/>
      </w:pPr>
      <w:r>
        <w:t xml:space="preserve">Ngoại hình của đám tang thi này đúng là vô cùng ghê tỏm. Hơn nữa một khi bị tang thi làm bị thương thì lập tức tử vong và biến thành tang thi, chuyện này chính là điểm làm mọi người sợ hãi tang thi nhất. Không có bao nhiêu người có đủ dũng khí cầm vũ khí lấy mạng của tang thi. Lúc trước Nhạc Trọng nếu như không phải bị bức tới tuyệt lộ, chỉ sợ hắn cũng khó cố lấy dũng khí chiến đấu với tang thi.</w:t>
      </w:r>
    </w:p>
    <w:p>
      <w:pPr>
        <w:pStyle w:val="BodyText"/>
      </w:pPr>
      <w:r>
        <w:t xml:space="preserve">Qua một hồi lâu Lộ Văn mới nghĩ đến phòng hộ phục của mình có thể ngăn cản công kích của tang thi, lúc này trong lòng an tâm một chút. Nhìn thấy tang thi bị chém đứt tứ chi đang nằm trên mặt đất, một đao chém vào đầu của tang thi.</w:t>
      </w:r>
    </w:p>
    <w:p>
      <w:pPr>
        <w:pStyle w:val="BodyText"/>
      </w:pPr>
      <w:r>
        <w:t xml:space="preserve">Lộ Văn một đao bổ vào đầu vai của tang thi, Phảng Chế Đường Đao sắc bén khảm vào trong xương cốt của tang thi.</w:t>
      </w:r>
    </w:p>
    <w:p>
      <w:pPr>
        <w:pStyle w:val="BodyText"/>
      </w:pPr>
      <w:r>
        <w:t xml:space="preserve">Đầu tang thi kia lập tức quằn quại, làm cho Lộ Văn sợ tới mức khẽ run rẩy cơ hồ muốn vứt bỏ đao chạy trốn, nàng nhanh chóng rút đao lui về phía sau, nhìn thấy tang thi không có truy kích thì trong nội tâm nàng lúc này mới trấn định lại. Dù sao nàng trước kia là tiểu nữ hài chưa từng giết qua con gà, bảo nàng giết tang thi đúng là làm khó nàng rồi.</w:t>
      </w:r>
    </w:p>
    <w:p>
      <w:pPr>
        <w:pStyle w:val="BodyText"/>
      </w:pPr>
      <w:r>
        <w:t xml:space="preserve">Lộ Văn nhìn thấy tang thi trên mặt đất, nàng hít sâu một hơi, lần nữa cầm đao không ngừng bổ lên đầu của tang thi. Liên tiếp bổ sáu đao thì nàng mới chặt đứt đầu của tang thi, một đoàn linh quang màu trắng từ trong người của tang thi bay ra, chui vào trong cơ thể nàng.</w:t>
      </w:r>
    </w:p>
    <w:p>
      <w:pPr>
        <w:pStyle w:val="BodyText"/>
      </w:pPr>
      <w:r>
        <w:t xml:space="preserve">- Nhạc Trọng ca ca! Em đã giết chết tang thi!</w:t>
      </w:r>
    </w:p>
    <w:p>
      <w:pPr>
        <w:pStyle w:val="BodyText"/>
      </w:pPr>
      <w:r>
        <w:t xml:space="preserve">Sau khi giết chết đầu tang thi kia, sắc mặt của Lộ Văn có chút tự hào nhìn chằm chằm vào Nhạc Trọng.</w:t>
      </w:r>
    </w:p>
    <w:p>
      <w:pPr>
        <w:pStyle w:val="BodyText"/>
      </w:pPr>
      <w:r>
        <w:t xml:space="preserve">- Không có gì! Văn Văn, giỏi lắm.</w:t>
      </w:r>
    </w:p>
    <w:p>
      <w:pPr>
        <w:pStyle w:val="BodyText"/>
      </w:pPr>
      <w:r>
        <w:t xml:space="preserve">Nhạc Trọng sờ sờ đầu của Lộ Văn khích lệ nói ra.</w:t>
      </w:r>
    </w:p>
    <w:p>
      <w:pPr>
        <w:pStyle w:val="BodyText"/>
      </w:pPr>
      <w:r>
        <w:t xml:space="preserve">- Hắc hắc!</w:t>
      </w:r>
    </w:p>
    <w:p>
      <w:pPr>
        <w:pStyle w:val="BodyText"/>
      </w:pPr>
      <w:r>
        <w:t xml:space="preserve">Lộ Văn đạt được Nhạc Trọng khích lệ cười vô cùng ngọt ngào. Một chút cảm xúc mặt trái nàng tích lũy trong lòng đã biến mất.</w:t>
      </w:r>
    </w:p>
    <w:p>
      <w:pPr>
        <w:pStyle w:val="BodyText"/>
      </w:pPr>
      <w:r>
        <w:t xml:space="preserve">- Như thế nào em chưa được cường hóa?</w:t>
      </w:r>
    </w:p>
    <w:p>
      <w:pPr>
        <w:pStyle w:val="BodyText"/>
      </w:pPr>
      <w:r>
        <w:t xml:space="preserve">Sau khi khôi phục bình tĩnh, Lộ Văn nhìn qua Nhạc Trọng hiếu kỳ hỏi.</w:t>
      </w:r>
    </w:p>
    <w:p>
      <w:pPr>
        <w:pStyle w:val="BodyText"/>
      </w:pPr>
      <w:r>
        <w:t xml:space="preserve">Nhạc Trọng nói:</w:t>
      </w:r>
    </w:p>
    <w:p>
      <w:pPr>
        <w:pStyle w:val="BodyText"/>
      </w:pPr>
      <w:r>
        <w:t xml:space="preserve">- Tiếp tục đi giết tang thi, phải giết nhiều tang thi tới mức độ nhất định mới được cường hóa.</w:t>
      </w:r>
    </w:p>
    <w:p>
      <w:pPr>
        <w:pStyle w:val="BodyText"/>
      </w:pPr>
      <w:r>
        <w:t xml:space="preserve">- Ân! Em sẽ đi giết.</w:t>
      </w:r>
    </w:p>
    <w:p>
      <w:pPr>
        <w:pStyle w:val="BodyText"/>
      </w:pPr>
      <w:r>
        <w:t xml:space="preserve">Lộ Văn gật gật đầu, cầm lấy Phảng Chế Đường Đao trong tay của mình đi tới đám tang thi đang nằm trên mặt đất. Giết chết đầu tang thi đầu tiên nên Lộ Văn giảm đi nhiều sợ hãi với tang thi, đồng thời làm cho nàng có dũng khí chiến đấu với tang thi. Mọi thứ khi mở đầu rât khó, sau đó sẽ thuần thục ngay.</w:t>
      </w:r>
    </w:p>
    <w:p>
      <w:pPr>
        <w:pStyle w:val="BodyText"/>
      </w:pPr>
      <w:r>
        <w:t xml:space="preserve">Lộ Văn cầm Phảng Chế Đường Đao trong tay, không ngừng chém giết các tang thi, sau khi nàng giết tới đầu tang thi thứ mười hai thì trên mặt nàng lập tức hiện ra vui mừng thật lớn, nhìn qua Nhạc Trọng lớn tiếng kêu lên:</w:t>
      </w:r>
    </w:p>
    <w:p>
      <w:pPr>
        <w:pStyle w:val="BodyText"/>
      </w:pPr>
      <w:r>
        <w:t xml:space="preserve">- Nhạc Trọng ca ca, em thăng cấp, đạt được điểm cường hóa.</w:t>
      </w:r>
    </w:p>
    <w:p>
      <w:pPr>
        <w:pStyle w:val="BodyText"/>
      </w:pPr>
      <w:r>
        <w:t xml:space="preserve">Nhạc Trọng vẫn quan sát Lộ Văn chém giết tang thi, nghe được Lộ Văn kinh hổ kêu len, trong lòng của hắn lẳng lặng thầm nghĩ:</w:t>
      </w:r>
    </w:p>
    <w:p>
      <w:pPr>
        <w:pStyle w:val="BodyText"/>
      </w:pPr>
      <w:r>
        <w:t xml:space="preserve">- Được người khác trợ giúp thì quái vật cần thiết để tấn cấp chẳng lẽ cao hơn bốn lần?</w:t>
      </w:r>
    </w:p>
    <w:p>
      <w:pPr>
        <w:pStyle w:val="BodyText"/>
      </w:pPr>
      <w:r>
        <w:t xml:space="preserve">Nói xong Lộ Văn đi tới bên cạnh Nhạc Trọng hỏi:</w:t>
      </w:r>
    </w:p>
    <w:p>
      <w:pPr>
        <w:pStyle w:val="BodyText"/>
      </w:pPr>
      <w:r>
        <w:t xml:space="preserve">- Nhạc Trọng ca ca, em nên cường hóa thuộc tính gì?</w:t>
      </w:r>
    </w:p>
    <w:p>
      <w:pPr>
        <w:pStyle w:val="BodyText"/>
      </w:pPr>
      <w:r>
        <w:t xml:space="preserve">Nhạc Trọng nhanh chóng nói ra:</w:t>
      </w:r>
    </w:p>
    <w:p>
      <w:pPr>
        <w:pStyle w:val="BodyText"/>
      </w:pPr>
      <w:r>
        <w:t xml:space="preserve">- Tinh thần! Em nên cường hóa chủ yếu là tinh thần, em sẽ phục trách hổ trợ sau lưng, anh sẽ phụ trách chiến đấu ở trước.</w:t>
      </w:r>
    </w:p>
    <w:p>
      <w:pPr>
        <w:pStyle w:val="BodyText"/>
      </w:pPr>
      <w:r>
        <w:t xml:space="preserve">Lộ Văn cũng không thích hợp chiến đấu, Nhạc Trọng có ý định đem nàng bồi dưỡng thành mục sư hay nhân viên chữa bệnh gì đó. Nữ nhân dám chiến đấu cận thân với tang thi thì Nhạc Trọng chỉ thấy qua một mình Kỷ Thanh Vũ mà thôi.</w:t>
      </w:r>
    </w:p>
    <w:p>
      <w:pPr>
        <w:pStyle w:val="BodyText"/>
      </w:pPr>
      <w:r>
        <w:t xml:space="preserve">Chữa bệnh và chăm sóc là nhân vật thập phần mấu chốt ở thế giới này, ở thế giới biến dị bác sĩ khan hiếm, dược vật khan hiếm quá nhiều, một nhân vật có hệ chữa trị sẽ giúp cho cả đoàn đội sống tốt hơn.</w:t>
      </w:r>
    </w:p>
    <w:p>
      <w:pPr>
        <w:pStyle w:val="Compact"/>
      </w:pPr>
      <w:r>
        <w:br w:type="textWrapping"/>
      </w:r>
      <w:r>
        <w:br w:type="textWrapping"/>
      </w:r>
    </w:p>
    <w:p>
      <w:pPr>
        <w:pStyle w:val="Heading2"/>
      </w:pPr>
      <w:bookmarkStart w:id="58" w:name="chương-36-cảm-giác-nguy-cơ"/>
      <w:bookmarkEnd w:id="58"/>
      <w:r>
        <w:t xml:space="preserve">36. Chương 36: Cảm Giác Nguy Cơ</w:t>
      </w:r>
    </w:p>
    <w:p>
      <w:pPr>
        <w:pStyle w:val="Compact"/>
      </w:pPr>
      <w:r>
        <w:br w:type="textWrapping"/>
      </w:r>
      <w:r>
        <w:br w:type="textWrapping"/>
      </w:r>
      <w:r>
        <w:t xml:space="preserve">- Ân!</w:t>
      </w:r>
    </w:p>
    <w:p>
      <w:pPr>
        <w:pStyle w:val="BodyText"/>
      </w:pPr>
      <w:r>
        <w:t xml:space="preserve">Lộ Văn nhanh chóng lựa chọn cường hóa tinh thần. Nàng cũng không muốn chính diện chiến đấu với đám tang thi buồn nôn kia, đây là chuyện có nguy hiểm cao nhất.</w:t>
      </w:r>
    </w:p>
    <w:p>
      <w:pPr>
        <w:pStyle w:val="BodyText"/>
      </w:pPr>
      <w:r>
        <w:t xml:space="preserve">Nhạc Trọng nói:</w:t>
      </w:r>
    </w:p>
    <w:p>
      <w:pPr>
        <w:pStyle w:val="BodyText"/>
      </w:pPr>
      <w:r>
        <w:t xml:space="preserve">- Em mệt mỏi rồi! Đi lên nghỉ ngơi đi! Thanh đao giao cho Vương Song, lại bảo hắn đi xuống.</w:t>
      </w:r>
    </w:p>
    <w:p>
      <w:pPr>
        <w:pStyle w:val="BodyText"/>
      </w:pPr>
      <w:r>
        <w:t xml:space="preserve">- Biết rõ!</w:t>
      </w:r>
    </w:p>
    <w:p>
      <w:pPr>
        <w:pStyle w:val="BodyText"/>
      </w:pPr>
      <w:r>
        <w:t xml:space="preserve">Lộ Văn nhanh chóng chạy lên xe trường học.</w:t>
      </w:r>
    </w:p>
    <w:p>
      <w:pPr>
        <w:pStyle w:val="BodyText"/>
      </w:pPr>
      <w:r>
        <w:t xml:space="preserve">- Cô đạt được cường hóa rồi à?</w:t>
      </w:r>
    </w:p>
    <w:p>
      <w:pPr>
        <w:pStyle w:val="BodyText"/>
      </w:pPr>
      <w:r>
        <w:t xml:space="preserve">Lộ Văn vừa lên xe, Vương Phương đã tiến lên hỏi một câu.</w:t>
      </w:r>
    </w:p>
    <w:p>
      <w:pPr>
        <w:pStyle w:val="BodyText"/>
      </w:pPr>
      <w:r>
        <w:t xml:space="preserve">Lộ Văn có chút tự hào đáp:</w:t>
      </w:r>
    </w:p>
    <w:p>
      <w:pPr>
        <w:pStyle w:val="BodyText"/>
      </w:pPr>
      <w:r>
        <w:t xml:space="preserve">- Ân!</w:t>
      </w:r>
    </w:p>
    <w:p>
      <w:pPr>
        <w:pStyle w:val="BodyText"/>
      </w:pPr>
      <w:r>
        <w:t xml:space="preserve">Trong mắt Trương Tuyền, Thái Hiểu, Vương Song, Vương Phương bốn người đều hiện ra một tia hâm mộ nóng rực. Bọn họ cũng muốn được cường hóa. Không có cường hóa thì bọn họ cảm thấy mình kém một bậc.</w:t>
      </w:r>
    </w:p>
    <w:p>
      <w:pPr>
        <w:pStyle w:val="BodyText"/>
      </w:pPr>
      <w:r>
        <w:t xml:space="preserve">Trần Dao còn đỡ một ít, nàng đã học tập một sách kỹ năng Tiểu Hỏa Cầu Thuật, tương đương với có được một năng lực. Coi như là người trải qua cường hóa.</w:t>
      </w:r>
    </w:p>
    <w:p>
      <w:pPr>
        <w:pStyle w:val="BodyText"/>
      </w:pPr>
      <w:r>
        <w:t xml:space="preserve">- Vương Song, ca ca bảo anh đi xuống dưới.</w:t>
      </w:r>
    </w:p>
    <w:p>
      <w:pPr>
        <w:pStyle w:val="BodyText"/>
      </w:pPr>
      <w:r>
        <w:t xml:space="preserve">Lộ Văn đem chuôi Phảng Chế Đường Đao đưa cho Vương Song nói.</w:t>
      </w:r>
    </w:p>
    <w:p>
      <w:pPr>
        <w:pStyle w:val="BodyText"/>
      </w:pPr>
      <w:r>
        <w:t xml:space="preserve">Trên mặt Vương Phương hiện ra thần sắc vui mừng, tiếp nhận chuôi Phảng Chế Đường Đao này nhanh chóng xuống xe. Kế tiếp hắn sẽ được cường hóa, trở nên mạnh mẽ như Nhạc Trọng.</w:t>
      </w:r>
    </w:p>
    <w:p>
      <w:pPr>
        <w:pStyle w:val="BodyText"/>
      </w:pPr>
      <w:r>
        <w:t xml:space="preserve">Vương Phương nhìn qua phòng hộ phục trên người của Lộ Văn thì ánh mắt hiện ra hào quang nóng rực:</w:t>
      </w:r>
    </w:p>
    <w:p>
      <w:pPr>
        <w:pStyle w:val="BodyText"/>
      </w:pPr>
      <w:r>
        <w:t xml:space="preserve">- Lộ Văn, chúng ta nên thương lượng. Phòng hộ phục trên người của cô có thể cho tôi mượn một hồi hay không?</w:t>
      </w:r>
    </w:p>
    <w:p>
      <w:pPr>
        <w:pStyle w:val="BodyText"/>
      </w:pPr>
      <w:r>
        <w:t xml:space="preserve">Vương Phương thập phần khôn khéo, nàng trông thấy Nhạc Trọng vẫn mặc phòng hộ phục trên người của mình, về sau là Trì Dương mặc, bây giờ là Lộ Văn mặc. Hiển nhiên phòng hộ phục này là trang bị bất phàm.</w:t>
      </w:r>
    </w:p>
    <w:p>
      <w:pPr>
        <w:pStyle w:val="BodyText"/>
      </w:pPr>
      <w:r>
        <w:t xml:space="preserve">Lộ Văn do dự một chút, vẫn cởi phòng hộ phục trên người đưa cho Vương Phương.</w:t>
      </w:r>
    </w:p>
    <w:p>
      <w:pPr>
        <w:pStyle w:val="BodyText"/>
      </w:pPr>
      <w:r>
        <w:t xml:space="preserve">- Quả nhiên là đồ tốt! Còn có thể ngăn cản công kích của tang thi hai lần, đây chính là tương đương với hai cái mạng a. Lộ Văn thật đúng là được Nhạc Trọng coi trọng. Nàng rốt cuộc có quan hệ gì với Nhạc Trọng?</w:t>
      </w:r>
    </w:p>
    <w:p>
      <w:pPr>
        <w:pStyle w:val="BodyText"/>
      </w:pPr>
      <w:r>
        <w:t xml:space="preserve">Vương Phương một mặc phòng hộ phục vào thì lập tức cảm thấy khác biệt, thân thể giống như nhẹ hơn vài phần. Trong lòng của nàng thầm nghĩ đầy ghen ghét.</w:t>
      </w:r>
    </w:p>
    <w:p>
      <w:pPr>
        <w:pStyle w:val="BodyText"/>
      </w:pPr>
      <w:r>
        <w:t xml:space="preserve">- Để cho tôi và Trương Tuyền cũng mặc thử một chút!</w:t>
      </w:r>
    </w:p>
    <w:p>
      <w:pPr>
        <w:pStyle w:val="BodyText"/>
      </w:pPr>
      <w:r>
        <w:t xml:space="preserve">Thái Hiểu nhìn chằm chằm vào Vương Phương mở miệng nói ra.</w:t>
      </w:r>
    </w:p>
    <w:p>
      <w:pPr>
        <w:pStyle w:val="BodyText"/>
      </w:pPr>
      <w:r>
        <w:t xml:space="preserve">Vương Phương nhìn Thái Hiểu cùng Trương Tuyền một cái, nhớ tới tình cảnh chạy trốn chối chết, thẹn trong lòng, vội vàng cởi phòng hộ phục đưa cho Thái Hiểu.</w:t>
      </w:r>
    </w:p>
    <w:p>
      <w:pPr>
        <w:pStyle w:val="BodyText"/>
      </w:pPr>
      <w:r>
        <w:t xml:space="preserve">- Thực là đồ tốt. Xem ra Nhạc Trọng thật sự coi trọng Lộ Văn này a.</w:t>
      </w:r>
    </w:p>
    <w:p>
      <w:pPr>
        <w:pStyle w:val="BodyText"/>
      </w:pPr>
      <w:r>
        <w:t xml:space="preserve">Thái Hiểu cùng Trương Tuyền mặc thử phòng hộ phục vào người thì suy nghĩ như vậy.</w:t>
      </w:r>
    </w:p>
    <w:p>
      <w:pPr>
        <w:pStyle w:val="BodyText"/>
      </w:pPr>
      <w:r>
        <w:t xml:space="preserve">Chém giết tang thi bị mất đi tứ chi là chuyện không khó khăn gì, áp lực tâm lý so với tự mình chém giết tang thi thì khác hoàn toàn. Được sự giúp đỡ của Nhạc Trọng thì Vương Song rất nhanh cũng chém giết mười hai đầu tang thi tấn cấp cường hóa.</w:t>
      </w:r>
    </w:p>
    <w:p>
      <w:pPr>
        <w:pStyle w:val="BodyText"/>
      </w:pPr>
      <w:r>
        <w:t xml:space="preserve">Vương Song sau khi được cường hóa thì nhanh chóng nhìn qua Nhạc Trọng hỏi:</w:t>
      </w:r>
    </w:p>
    <w:p>
      <w:pPr>
        <w:pStyle w:val="BodyText"/>
      </w:pPr>
      <w:r>
        <w:t xml:space="preserve">- Nhạc Trọng, tôi nên lựa chọn cường hóa thế nào?</w:t>
      </w:r>
    </w:p>
    <w:p>
      <w:pPr>
        <w:pStyle w:val="BodyText"/>
      </w:pPr>
      <w:r>
        <w:t xml:space="preserve">Nhạc Trọng nói:</w:t>
      </w:r>
    </w:p>
    <w:p>
      <w:pPr>
        <w:pStyle w:val="BodyText"/>
      </w:pPr>
      <w:r>
        <w:t xml:space="preserve">- Nhanh nhẹn! Anh bây giờ nên đem tất cả điểm cường hóa đi gia tăng nhanh nhẹn, sau khi nhanh nhẹn của anh vượt qua mười ba điểm thì chuyển thành lực lượng và thể lực. Chiến đấu với tang thi thì tốc độ phản ứng là mấu chốt nhất, chỉ cần không bị tang thi đụng phải thì chúng căn bản không làm gì được chúng ta cả.</w:t>
      </w:r>
    </w:p>
    <w:p>
      <w:pPr>
        <w:pStyle w:val="BodyText"/>
      </w:pPr>
      <w:r>
        <w:t xml:space="preserve">Vương Song cũng là một trong những người được Nhạc Trọng trọng điểm bồi dưỡng thành chủ lực chiến đấu. Trước mắt trong đoàn đội của Nhạc Trọng chỉ có Nhạc Trọng, Trì Dương, Kỷ Thanh Vũ ba người là có lực lượng chiến đấu với tang thi, cỗ lực lượng này thật sự là quá yếu ớt.</w:t>
      </w:r>
    </w:p>
    <w:p>
      <w:pPr>
        <w:pStyle w:val="BodyText"/>
      </w:pPr>
      <w:r>
        <w:t xml:space="preserve">- Tốt!</w:t>
      </w:r>
    </w:p>
    <w:p>
      <w:pPr>
        <w:pStyle w:val="BodyText"/>
      </w:pPr>
      <w:r>
        <w:t xml:space="preserve">Vương Song không do dự, lập tức lựa chọn cường hóa.</w:t>
      </w:r>
    </w:p>
    <w:p>
      <w:pPr>
        <w:pStyle w:val="BodyText"/>
      </w:pPr>
      <w:r>
        <w:t xml:space="preserve">Thể lực của Vương Song dồi dào hơn xa Lộ Văn, Nhạc Trọng dẫn Vương Song một đường chém giết tang thi, lại cho Vương Song tiến hóa lên cấp 3 mới đình chỉ chém giết tang thi.</w:t>
      </w:r>
    </w:p>
    <w:p>
      <w:pPr>
        <w:pStyle w:val="BodyText"/>
      </w:pPr>
      <w:r>
        <w:t xml:space="preserve">Chém đầu tang thi cũng là một chuyện tiêu hao thể lực, đặc biệt là Vương Song có được Nhạc Trọng hỗ trợ thăng cấp nên càng chém giết nhiều tang thi hơn bốn lần, Nhạc Trọng giúp hắn tiến hóa lên cấp 3 thì Vương Song cũng mệt mỏi quay trở lại xe trường học.</w:t>
      </w:r>
    </w:p>
    <w:p>
      <w:pPr>
        <w:pStyle w:val="BodyText"/>
      </w:pPr>
      <w:r>
        <w:t xml:space="preserve">Trương Tuyền, Thái Hiểu, Vương Phương ba nữ dưới sự dẫn dắt của Nhạc Trọng nên điều tiến hóa lên cấp 2, Nhạc Trọng chỉ điểm các nàng phân biệt tăng nhanh nhẹn và thể lực.</w:t>
      </w:r>
    </w:p>
    <w:p>
      <w:pPr>
        <w:pStyle w:val="BodyText"/>
      </w:pPr>
      <w:r>
        <w:t xml:space="preserve">Trần Dao cũng tiến hóa lên cấp 2, nàng thì dựa theo chỉ điểm của Nhạc Trọng cường hóa tinh thần. Trần Dao với tư cách là đối tượng bồi dưỡng trọng điểm của Nhạc Trọng.</w:t>
      </w:r>
    </w:p>
    <w:p>
      <w:pPr>
        <w:pStyle w:val="BodyText"/>
      </w:pPr>
      <w:r>
        <w:t xml:space="preserve">Tất cả mọi người tiến hóa hoàn tất thì trời cũng về đêm, Nhạc Trọng không dám săn giết tang thi trong bóng tối, nhanh chóng rút lui về trong nhà.</w:t>
      </w:r>
    </w:p>
    <w:p>
      <w:pPr>
        <w:pStyle w:val="BodyText"/>
      </w:pPr>
      <w:r>
        <w:t xml:space="preserve">- Trở về! Nhanh chúng tới dùng cơm đi.</w:t>
      </w:r>
    </w:p>
    <w:p>
      <w:pPr>
        <w:pStyle w:val="BodyText"/>
      </w:pPr>
      <w:r>
        <w:t xml:space="preserve">Vừa về tới nhà, Viên Doanh cùng Trương Lệ mang theo tươi cười chào đón, nhìn qua Nhạc Trọng nói thật nhiệt tình.</w:t>
      </w:r>
    </w:p>
    <w:p>
      <w:pPr>
        <w:pStyle w:val="BodyText"/>
      </w:pPr>
      <w:r>
        <w:t xml:space="preserve">Một nữ sinh lúc này lập tức đi vào trong bếp, từ bên trong mang ra một bàn thức ăn.</w:t>
      </w:r>
    </w:p>
    <w:p>
      <w:pPr>
        <w:pStyle w:val="BodyText"/>
      </w:pPr>
      <w:r>
        <w:t xml:space="preserve">Bữa tối là rau xào, cơm trắng, thịt bò nấu khoai tây, xào chân giò hun khói, cà chua trứng tráng. Một đám người vây quanh và lập tức ăn cơm.</w:t>
      </w:r>
    </w:p>
    <w:p>
      <w:pPr>
        <w:pStyle w:val="BodyText"/>
      </w:pPr>
      <w:r>
        <w:t xml:space="preserve">Lượng cơm của nữ sinh gần đây rất nhỏ, thức ăn bữa tối này cũng không tính là quá phong phú. Thế nhưng mà mỗi một nữ sinh đều ăn ba chén cơm, lúc này mới thỏa mãn dừng đũa. Đặc biệt là đối với Trương Lệ, Viên Doanh các nàng là những nữ sinh bị nhốt trong ký túc xá mấy ngày, thế giới biến dị cũng mới qua hai ngày, nhưng mà đối với các nàng là chuyện dài dằng dặc.</w:t>
      </w:r>
    </w:p>
    <w:p>
      <w:pPr>
        <w:pStyle w:val="BodyText"/>
      </w:pPr>
      <w:r>
        <w:t xml:space="preserve">Sau khi cơm nước xong xuôi, Trương Lệ thập phần nhanh nhẹn dừng đũa.</w:t>
      </w:r>
    </w:p>
    <w:p>
      <w:pPr>
        <w:pStyle w:val="BodyText"/>
      </w:pPr>
      <w:r>
        <w:t xml:space="preserve">Viên Doanh, Lâm Kỳ chần chờ một chút rồi đi vào hỗ trợ.</w:t>
      </w:r>
    </w:p>
    <w:p>
      <w:pPr>
        <w:pStyle w:val="BodyText"/>
      </w:pPr>
      <w:r>
        <w:t xml:space="preserve">Những nữ sinh còn lại lúc này lập tức tỉnh ngộ, luống cuống tay chân bắt đầu thu dọn bát đĩa.</w:t>
      </w:r>
    </w:p>
    <w:p>
      <w:pPr>
        <w:pStyle w:val="BodyText"/>
      </w:pPr>
      <w:r>
        <w:t xml:space="preserve">Kỷ Thanh Vũ nhìn qua những nữ sinh này, nói:</w:t>
      </w:r>
    </w:p>
    <w:p>
      <w:pPr>
        <w:pStyle w:val="BodyText"/>
      </w:pPr>
      <w:r>
        <w:t xml:space="preserve">- Thay phiên mà làm, lúc này cho Trương Lệ, Viên Doanh, Lâm Kỳ ba người, tiếp theo lại thay người.</w:t>
      </w:r>
    </w:p>
    <w:p>
      <w:pPr>
        <w:pStyle w:val="BodyText"/>
      </w:pPr>
      <w:r>
        <w:t xml:space="preserve">Kỷ Thanh Vũ nói như vậy thì những nữ hài khác cũng dừng lại, sau đó vây quanh bên người Lộ Văn, Vương Phương, hỏi các nàng quá trình tiến hóa ngày hôm nay.</w:t>
      </w:r>
    </w:p>
    <w:p>
      <w:pPr>
        <w:pStyle w:val="BodyText"/>
      </w:pPr>
      <w:r>
        <w:t xml:space="preserve">Ngồi ở trên ghế sa ***, Trì Dương tay cầm một *** đồ uống và nhìn qua Nhạc Trọng hỏi:</w:t>
      </w:r>
    </w:p>
    <w:p>
      <w:pPr>
        <w:pStyle w:val="BodyText"/>
      </w:pPr>
      <w:r>
        <w:t xml:space="preserve">- Buổi tối anh có đi ra ngoài không?</w:t>
      </w:r>
    </w:p>
    <w:p>
      <w:pPr>
        <w:pStyle w:val="BodyText"/>
      </w:pPr>
      <w:r>
        <w:t xml:space="preserve">Trì Dương thập phần hiểu Nhạc Trọng, biết rõ Nhạc Trọng có cảm giác nguy cơ mười phần, tuyệt đối sẽ không lãng phí một phút đồng hồ nào cả.</w:t>
      </w:r>
    </w:p>
    <w:p>
      <w:pPr>
        <w:pStyle w:val="BodyText"/>
      </w:pPr>
      <w:r>
        <w:t xml:space="preserve">Nhạc Trọng mười ngón giao nhau, do dự một hồi vẫn do dự nói:</w:t>
      </w:r>
    </w:p>
    <w:p>
      <w:pPr>
        <w:pStyle w:val="BodyText"/>
      </w:pPr>
      <w:r>
        <w:t xml:space="preserve">- Buổi tối bên ngoài quá nguy hiểm. Thế giới bên ngoài xảy ra cái gì tôi cũng không rõ, nếu trong bóng tối mà bị tập kích thì rất dễ dàng xảy ra chuyện.</w:t>
      </w:r>
    </w:p>
    <w:p>
      <w:pPr>
        <w:pStyle w:val="BodyText"/>
      </w:pPr>
      <w:r>
        <w:t xml:space="preserve">Thể lực của Nhạc Trọng trải qua không ngừng cường hóa đã mạnh hơn người thường gấp hai lần, so với ngày đầu tiên thì hắn không có mệt mỏi như vậy. Nhưng mà trong bóng tối lại đầy nguy cơ, nếu như đồng thời gặp vài đầu S1 tập kích, hắn nói không ngừng sẽ bị thương.</w:t>
      </w:r>
    </w:p>
    <w:p>
      <w:pPr>
        <w:pStyle w:val="BodyText"/>
      </w:pPr>
      <w:r>
        <w:t xml:space="preserve">Trì Dương nói:</w:t>
      </w:r>
    </w:p>
    <w:p>
      <w:pPr>
        <w:pStyle w:val="BodyText"/>
      </w:pPr>
      <w:r>
        <w:t xml:space="preserve">- Chúng ta chủ động xuất kích đúng là nguy hiểm, nhưng mà khiến chúng nó chủ động tìm chết thì mức độ nguy hiểm chẳng phải giảm xuống thấp nhất sao?</w:t>
      </w:r>
    </w:p>
    <w:p>
      <w:pPr>
        <w:pStyle w:val="BodyText"/>
      </w:pPr>
      <w:r>
        <w:t xml:space="preserve">Nhạc Trọng nghe điểm tỉnh thì hiểu ngay, trên mặt lập tức lộ ra sắc mặt vui mừng nói:</w:t>
      </w:r>
    </w:p>
    <w:p>
      <w:pPr>
        <w:pStyle w:val="BodyText"/>
      </w:pPr>
      <w:r>
        <w:t xml:space="preserve">- Dương tử, anh nói quá tốt rồi, mặc phòng hộ y vào và chúng ta lập tức xuất phát.</w:t>
      </w:r>
    </w:p>
    <w:p>
      <w:pPr>
        <w:pStyle w:val="BodyText"/>
      </w:pPr>
      <w:r>
        <w:t xml:space="preserve">Nhạc Trọng cũng không có lãng phí chút thời gian nào cả, chỉ cần hắn còn có thể lực, hắn muốn tiếp tục chiến đấu và tiến hóa. Thời gian mới bắt đầu biến dị là quan trọng nhất, đợi đến lúc những tang thi này tiến hóa mạnh hơn nữa, săn giết bọn chúng thì tính nguy hiểm cũng tăng lên nhiều lắm.</w:t>
      </w:r>
    </w:p>
    <w:p>
      <w:pPr>
        <w:pStyle w:val="Compact"/>
      </w:pPr>
      <w:r>
        <w:br w:type="textWrapping"/>
      </w:r>
      <w:r>
        <w:br w:type="textWrapping"/>
      </w:r>
    </w:p>
    <w:p>
      <w:pPr>
        <w:pStyle w:val="Heading2"/>
      </w:pPr>
      <w:bookmarkStart w:id="59" w:name="chương-37-săn-bắn-ban-đêm"/>
      <w:bookmarkEnd w:id="59"/>
      <w:r>
        <w:t xml:space="preserve">37. Chương 37: Săn Bắn Ban Đêm</w:t>
      </w:r>
    </w:p>
    <w:p>
      <w:pPr>
        <w:pStyle w:val="Compact"/>
      </w:pPr>
      <w:r>
        <w:br w:type="textWrapping"/>
      </w:r>
      <w:r>
        <w:br w:type="textWrapping"/>
      </w:r>
      <w:r>
        <w:t xml:space="preserve">Trì Dương yên lặng gật đầu, tiếp nhận phòng hộ phục.</w:t>
      </w:r>
    </w:p>
    <w:p>
      <w:pPr>
        <w:pStyle w:val="BodyText"/>
      </w:pPr>
      <w:r>
        <w:t xml:space="preserve">- Hai người muốn đi đâu sao?</w:t>
      </w:r>
    </w:p>
    <w:p>
      <w:pPr>
        <w:pStyle w:val="BodyText"/>
      </w:pPr>
      <w:r>
        <w:t xml:space="preserve">Nhìn thấy Nhạc Trọng cùng Trì Dương đứng dậy, Trần Dao nhịn không được hỏi một câu.</w:t>
      </w:r>
    </w:p>
    <w:p>
      <w:pPr>
        <w:pStyle w:val="BodyText"/>
      </w:pPr>
      <w:r>
        <w:t xml:space="preserve">Mặt khác các cô gái cũng nhìn qua Nhạc Trọng cùng Trì Dương, trong mắt hiện ra vẻ lo lắng, hai nam nhân này là tâm phúc của cả đoàn đội, một khi mất đi hai nam nhân này, các nàng thật không biết nên sống sót trong tận thế thế nào.</w:t>
      </w:r>
    </w:p>
    <w:p>
      <w:pPr>
        <w:pStyle w:val="BodyText"/>
      </w:pPr>
      <w:r>
        <w:t xml:space="preserve">Nhạc Trọng vẻ mặt nghiêm nghị nhìn qua Trần Dao dặn dò:</w:t>
      </w:r>
    </w:p>
    <w:p>
      <w:pPr>
        <w:pStyle w:val="BodyText"/>
      </w:pPr>
      <w:r>
        <w:t xml:space="preserve">- Chúng tôi muốn đi ra ngoài săn giết tang thi, mọi người ở lại nơi này đóng kỹ cửa phòng, không được đi ra ngoài! Cũng đừng cho bất cứ kẻ nào ngoài chúng ta đi vào.</w:t>
      </w:r>
    </w:p>
    <w:p>
      <w:pPr>
        <w:pStyle w:val="BodyText"/>
      </w:pPr>
      <w:r>
        <w:t xml:space="preserve">Trần Dao chau mày, lên tiếng khuyên:</w:t>
      </w:r>
    </w:p>
    <w:p>
      <w:pPr>
        <w:pStyle w:val="BodyText"/>
      </w:pPr>
      <w:r>
        <w:t xml:space="preserve">- Muộn như vậy đi ra ngoài quá nguy hiểm mà? Nếu như gặp được mấy con S1 thì làm sao bây giờ?</w:t>
      </w:r>
    </w:p>
    <w:p>
      <w:pPr>
        <w:pStyle w:val="BodyText"/>
      </w:pPr>
      <w:r>
        <w:t xml:space="preserve">S1 thân thủ nhanh nhẹn làm cho Trần Dao ấn tượng rất lớn, nếu không có Nhạc Trọng, Kỷ Thanh Vũ, một đầu S1 có thể giết chết toàn bộ người trong phòng này.</w:t>
      </w:r>
    </w:p>
    <w:p>
      <w:pPr>
        <w:pStyle w:val="BodyText"/>
      </w:pPr>
      <w:r>
        <w:t xml:space="preserve">Trương Tuyền cũng mở miệng khuyên:</w:t>
      </w:r>
    </w:p>
    <w:p>
      <w:pPr>
        <w:pStyle w:val="BodyText"/>
      </w:pPr>
      <w:r>
        <w:t xml:space="preserve">- Đúng vậy a! Nhạc Trọng, ngày mai lại đi!</w:t>
      </w:r>
    </w:p>
    <w:p>
      <w:pPr>
        <w:pStyle w:val="BodyText"/>
      </w:pPr>
      <w:r>
        <w:t xml:space="preserve">Nhạc Trọng trực tiếp cự tuyệt nói:</w:t>
      </w:r>
    </w:p>
    <w:p>
      <w:pPr>
        <w:pStyle w:val="BodyText"/>
      </w:pPr>
      <w:r>
        <w:t xml:space="preserve">- Cảm ơn hảo ý của các cô, nhưng mà tôi phải đi.</w:t>
      </w:r>
    </w:p>
    <w:p>
      <w:pPr>
        <w:pStyle w:val="BodyText"/>
      </w:pPr>
      <w:r>
        <w:t xml:space="preserve">Nhạc Trọng chủ ý đã định, những người còn lại phản đối cũng không có chút tác dụng nào.</w:t>
      </w:r>
    </w:p>
    <w:p>
      <w:pPr>
        <w:pStyle w:val="BodyText"/>
      </w:pPr>
      <w:r>
        <w:t xml:space="preserve">Không lâu sau Nhạc Trọng cùng với Trì Dương hai người rời khỏi gian phòng nhỏ an toàn này.</w:t>
      </w:r>
    </w:p>
    <w:p>
      <w:pPr>
        <w:pStyle w:val="BodyText"/>
      </w:pPr>
      <w:r>
        <w:t xml:space="preserve">Lúc này màn đêm đã bao phủ bầu trời, tuy điện lực trước mắt cung cấp không có gián đoạn, nhưng mà không có một căn nhà nào sáng ánh đèn, chuyện này làm cho người ta liên tưởng tới thành phố chết.</w:t>
      </w:r>
    </w:p>
    <w:p>
      <w:pPr>
        <w:pStyle w:val="BodyText"/>
      </w:pPr>
      <w:r>
        <w:t xml:space="preserve">Duy nhất đáng được ăn mừng là trên bầu trời vẫn còn trăng sáng, ánh trăng chiếu rọi khắp nơi, làm cho thế giới hắc ám này nhiều ra một tia hy vọng.</w:t>
      </w:r>
    </w:p>
    <w:p>
      <w:pPr>
        <w:pStyle w:val="BodyText"/>
      </w:pPr>
      <w:r>
        <w:t xml:space="preserve">Nhạc Trọng nhìn qua ánh trăng trên trời cao, vừa đi vừa nói chuyện cũ:</w:t>
      </w:r>
    </w:p>
    <w:p>
      <w:pPr>
        <w:pStyle w:val="BodyText"/>
      </w:pPr>
      <w:r>
        <w:t xml:space="preserve">- Dương tử, chúng ta đã bao lâu rồi không có kề vài chiến đấu như thế này?</w:t>
      </w:r>
    </w:p>
    <w:p>
      <w:pPr>
        <w:pStyle w:val="BodyText"/>
      </w:pPr>
      <w:r>
        <w:t xml:space="preserve">Trì Dương ngắn gọn nói:</w:t>
      </w:r>
    </w:p>
    <w:p>
      <w:pPr>
        <w:pStyle w:val="BodyText"/>
      </w:pPr>
      <w:r>
        <w:t xml:space="preserve">- Hai năm!</w:t>
      </w:r>
    </w:p>
    <w:p>
      <w:pPr>
        <w:pStyle w:val="BodyText"/>
      </w:pPr>
      <w:r>
        <w:t xml:space="preserve">Sau hai năm cấp 3 tiêu xài không chút kiêng nể gì, bởi vì một việc phát sinh, Nhạc Trọng bị đả kích thật lớn, vào lúc trước khi chuẩn bị thi đại học thì hắn như biến thành người khác.</w:t>
      </w:r>
    </w:p>
    <w:p>
      <w:pPr>
        <w:pStyle w:val="BodyText"/>
      </w:pPr>
      <w:r>
        <w:t xml:space="preserve">Trong mắt Nhạc Trọng hiện ra vẻ cô đơn, nhàn nhạt thở dài một hơi:</w:t>
      </w:r>
    </w:p>
    <w:p>
      <w:pPr>
        <w:pStyle w:val="BodyText"/>
      </w:pPr>
      <w:r>
        <w:t xml:space="preserve">- Hai năm sao?</w:t>
      </w:r>
    </w:p>
    <w:p>
      <w:pPr>
        <w:pStyle w:val="BodyText"/>
      </w:pPr>
      <w:r>
        <w:t xml:space="preserve">Hai năm trước cũng vào trong đêm tối trăng sáng như thế này, một nữ hài con mắt to tròn mà Nhạc Trọng ái mộ đã đi theo người khác. Bởi vì gia đình của thằng đó có tiền. Hắn đã từng dùng tiền làm lễ vật tặng cô bé, liên tục một tháng làm công kiếm tiền chỉ vì trợ giúp nàng tổ chức một bữa tiệc sinh nhật, tiền này với nàng là một lễ vật mua thể diện.</w:t>
      </w:r>
    </w:p>
    <w:p>
      <w:pPr>
        <w:pStyle w:val="BodyText"/>
      </w:pPr>
      <w:r>
        <w:t xml:space="preserve">Trì Dương nhướng mày nói:</w:t>
      </w:r>
    </w:p>
    <w:p>
      <w:pPr>
        <w:pStyle w:val="BodyText"/>
      </w:pPr>
      <w:r>
        <w:t xml:space="preserve">- Nhạc Trọng, quên con bé đó đi. Nữ nhân kia không xứng với anh, không nên quan tâm tới.</w:t>
      </w:r>
    </w:p>
    <w:p>
      <w:pPr>
        <w:pStyle w:val="BodyText"/>
      </w:pPr>
      <w:r>
        <w:t xml:space="preserve">Nhạc Trọng trầm mặc một hồi, nhìn qua Trì Dương cười nói:</w:t>
      </w:r>
    </w:p>
    <w:p>
      <w:pPr>
        <w:pStyle w:val="BodyText"/>
      </w:pPr>
      <w:r>
        <w:t xml:space="preserve">- Tôi đã sớm quên cô ta. Hiện tại việc cấp bách là sống sót, chút nặng nhẹ đó tôi vẫn hiểu được.</w:t>
      </w:r>
    </w:p>
    <w:p>
      <w:pPr>
        <w:pStyle w:val="BodyText"/>
      </w:pPr>
      <w:r>
        <w:t xml:space="preserve">Trì Dương nhìn chằm chằm vào Nhạc Trọng một hồi rồi không nói gì thêm.</w:t>
      </w:r>
    </w:p>
    <w:p>
      <w:pPr>
        <w:pStyle w:val="BodyText"/>
      </w:pPr>
      <w:r>
        <w:t xml:space="preserve">Vừa rời khỏi cư xá, Trì Dương cùng Nhạc Trọng đã an tĩnh lại, không nói thêm gì nữa.</w:t>
      </w:r>
    </w:p>
    <w:p>
      <w:pPr>
        <w:pStyle w:val="BodyText"/>
      </w:pPr>
      <w:r>
        <w:t xml:space="preserve">Nhạc Trọng đi vào trong một cư xá buôn bán nhỏ, nhìn qua tòa nhà buôn bán đó ra lệnh cho Bạch Cốt:</w:t>
      </w:r>
    </w:p>
    <w:p>
      <w:pPr>
        <w:pStyle w:val="BodyText"/>
      </w:pPr>
      <w:r>
        <w:t xml:space="preserve">- Phá hư nó!</w:t>
      </w:r>
    </w:p>
    <w:p>
      <w:pPr>
        <w:pStyle w:val="BodyText"/>
      </w:pPr>
      <w:r>
        <w:t xml:space="preserve">Bạch Cốt nhận được mệnh lệnh, lập tức huy động búa lớn, một búa bổ vào cửa thủy tinh của cửa hàng, lúc này âm thanh thủy tinh vỡ vang lên ầm ầm.</w:t>
      </w:r>
    </w:p>
    <w:p>
      <w:pPr>
        <w:pStyle w:val="BodyText"/>
      </w:pPr>
      <w:r>
        <w:t xml:space="preserve">Âm thanh thủy tinh vỡ truyền ra trong đêm tối rất rõ ràng, cũng vô cùng chói tai, mấy tang thi ở gần khu buôn bán này cũng lung la lung lay đi tới.</w:t>
      </w:r>
    </w:p>
    <w:p>
      <w:pPr>
        <w:pStyle w:val="BodyText"/>
      </w:pPr>
      <w:r>
        <w:t xml:space="preserve">Ở gần cư xá có không ít tang thi bị âm thanh xe trường học hấp dẫn đưa tới, bây giờ nghe được âm thanh thủy tinh vỡ, những tang thi kia bây giờ đang đi tới gần.</w:t>
      </w:r>
    </w:p>
    <w:p>
      <w:pPr>
        <w:pStyle w:val="BodyText"/>
      </w:pPr>
      <w:r>
        <w:t xml:space="preserve">Không lâu thì có hơn trăm đầu tang thi lung la lung lay đi tới chỗ Nhạc Trọng, Trì Dương.</w:t>
      </w:r>
    </w:p>
    <w:p>
      <w:pPr>
        <w:pStyle w:val="BodyText"/>
      </w:pPr>
      <w:r>
        <w:t xml:space="preserve">- Phiền toái lớn!</w:t>
      </w:r>
    </w:p>
    <w:p>
      <w:pPr>
        <w:pStyle w:val="BodyText"/>
      </w:pPr>
      <w:r>
        <w:t xml:space="preserve">Nhạc Trọng nhìn thấy cả đoàn tang thi đi tới, số lượng vượt qua trăm đầu thì nhướng mày.</w:t>
      </w:r>
    </w:p>
    <w:p>
      <w:pPr>
        <w:pStyle w:val="BodyText"/>
      </w:pPr>
      <w:r>
        <w:t xml:space="preserve">Những tang thi hình thành đoàn thì khó đối phó nhất. Tang thi tán loạn thì có thể thông qua nhiều thủ đoạn mà đối phó, nếu hình thành một đoàn thì khó mà đối phó được.</w:t>
      </w:r>
    </w:p>
    <w:p>
      <w:pPr>
        <w:pStyle w:val="BodyText"/>
      </w:pPr>
      <w:r>
        <w:t xml:space="preserve">- Lên đài cao!</w:t>
      </w:r>
    </w:p>
    <w:p>
      <w:pPr>
        <w:pStyle w:val="BodyText"/>
      </w:pPr>
      <w:r>
        <w:t xml:space="preserve">Nhạc Trọng nhìn qua Trì Dương nói ra.</w:t>
      </w:r>
    </w:p>
    <w:p>
      <w:pPr>
        <w:pStyle w:val="BodyText"/>
      </w:pPr>
      <w:r>
        <w:t xml:space="preserve">Hai người nhanh chóng lui về phía sau, thối lui lên bậc thang của cư xá.</w:t>
      </w:r>
    </w:p>
    <w:p>
      <w:pPr>
        <w:pStyle w:val="BodyText"/>
      </w:pPr>
      <w:r>
        <w:t xml:space="preserve">Những tang thi này lung la lung lay đi tới gần nơi này.</w:t>
      </w:r>
    </w:p>
    <w:p>
      <w:pPr>
        <w:pStyle w:val="BodyText"/>
      </w:pPr>
      <w:r>
        <w:t xml:space="preserve">Tang thi đi lên đài cao không nhanh chóng và khó khăn, không ít tang thi bị trượt chân ngã xuống, ngã nhào trên đất, tang thi còn lại giẫm lên đồng bạn té xuống.</w:t>
      </w:r>
    </w:p>
    <w:p>
      <w:pPr>
        <w:pStyle w:val="BodyText"/>
      </w:pPr>
      <w:r>
        <w:t xml:space="preserve">Một bậc thang đã làm ười đầu tang thi ngã xuống, một hồi lâu mới đứng lên.</w:t>
      </w:r>
    </w:p>
    <w:p>
      <w:pPr>
        <w:pStyle w:val="BodyText"/>
      </w:pPr>
      <w:r>
        <w:t xml:space="preserve">Trong tiểu khu con đường nhỏ hẹp, chỉ cho phép bốn người đi song song, những tang thi này đi vào trong tiểu khu thì không phải lách vào thành một đoàn, khi tiến lên bị vấp chướng ngại vật và té ngã.</w:t>
      </w:r>
    </w:p>
    <w:p>
      <w:pPr>
        <w:pStyle w:val="BodyText"/>
      </w:pPr>
      <w:r>
        <w:t xml:space="preserve">- Tiêu diệt chúng!</w:t>
      </w:r>
    </w:p>
    <w:p>
      <w:pPr>
        <w:pStyle w:val="BodyText"/>
      </w:pPr>
      <w:r>
        <w:t xml:space="preserve">Nhìn thấy trước tiểu khu chen chúc nhiều tang thi đi vào, Nhạc Trọng nhìn qua Bạch Cốt ra lệnh một tiếng.</w:t>
      </w:r>
    </w:p>
    <w:p>
      <w:pPr>
        <w:pStyle w:val="BodyText"/>
      </w:pPr>
      <w:r>
        <w:t xml:space="preserve">Nhận được lệnh của Nhạc Trọng thì Bạch Cốt đi lên phía trước, nó huy động búa lớn, giống như gió xoáy lao thẳng về phía tang thi.</w:t>
      </w:r>
    </w:p>
    <w:p>
      <w:pPr>
        <w:pStyle w:val="BodyText"/>
      </w:pPr>
      <w:r>
        <w:t xml:space="preserve">Tất cả tang thi bị Bạch Cốt chém giết dễ dàng, Nhạc Trọng cùng Trì Dương hai người thì rời rạc lách qua bên cạnh Bạch Cốt, chém giết cá lọt lưới.</w:t>
      </w:r>
    </w:p>
    <w:p>
      <w:pPr>
        <w:pStyle w:val="BodyText"/>
      </w:pPr>
      <w:r>
        <w:t xml:space="preserve">Bạch Cốt với tư cách sinh vật bất tử có thể bỏ qua virus của tang thi, Nhạc Trọng cùng Trì Dương lại không thể. Mặc dù bọn họ mặc phòng hộ phục cũng phải cẩn thận từng chút một.</w:t>
      </w:r>
    </w:p>
    <w:p>
      <w:pPr>
        <w:pStyle w:val="BodyText"/>
      </w:pPr>
      <w:r>
        <w:t xml:space="preserve">Nhạc Trọng cùng Trì Dương hai người vừa đánh liên tục vừa lui lại, dưới sự hợp tác của Bạch Cốt cũng phải chiên đấu hơn một giờ đồng hồ.</w:t>
      </w:r>
    </w:p>
    <w:p>
      <w:pPr>
        <w:pStyle w:val="BodyText"/>
      </w:pPr>
      <w:r>
        <w:t xml:space="preserve">Nhạc Trọng rốt cuộc tăng lên cấp 11, Trì Dương thì tăng lên cấp 7. Nhạc Trọng lựa chọn cường hóa 1 điểm nhanh nhẹn, 1 điểm thể lực.</w:t>
      </w:r>
    </w:p>
    <w:p>
      <w:pPr>
        <w:pStyle w:val="BodyText"/>
      </w:pPr>
      <w:r>
        <w:t xml:space="preserve">Hơn trăm đầu tang thi cho đồ rất keo kiệt, chỉ cho ra hơn trăm sinh tồn tệ và ba quả táo sức sống.</w:t>
      </w:r>
    </w:p>
    <w:p>
      <w:pPr>
        <w:pStyle w:val="BodyText"/>
      </w:pPr>
      <w:r>
        <w:t xml:space="preserve">Tiêu diệt đầu tang thi cuối cùng, Nhạc Trọng thở dài một hơi nói ra.</w:t>
      </w:r>
    </w:p>
    <w:p>
      <w:pPr>
        <w:pStyle w:val="BodyText"/>
      </w:pPr>
      <w:r>
        <w:t xml:space="preserve">- Trở về đi!</w:t>
      </w:r>
    </w:p>
    <w:p>
      <w:pPr>
        <w:pStyle w:val="BodyText"/>
      </w:pPr>
      <w:r>
        <w:t xml:space="preserve">Chiến đấu với một đám tang thi vô cùng tiêu hao thể lực, thể lực của Nhạc Trọng lúc này cũng chỉ còn lại 7 điểm.</w:t>
      </w:r>
    </w:p>
    <w:p>
      <w:pPr>
        <w:pStyle w:val="BodyText"/>
      </w:pPr>
      <w:r>
        <w:t xml:space="preserve">Toàn thân Trì Dương đổ mồ hôi, chỉ gật gật đầu, thể lực của hắn tiêu hao không sai biệt lắm, không cách nào tiếp tục chiến đấu nữa.</w:t>
      </w:r>
    </w:p>
    <w:p>
      <w:pPr>
        <w:pStyle w:val="BodyText"/>
      </w:pPr>
      <w:r>
        <w:t xml:space="preserve">Nhạc Trọng cùng Trì Dương vừa về tới nhà, Trương Lệ đã tiến lên nói với bọn họ:</w:t>
      </w:r>
    </w:p>
    <w:p>
      <w:pPr>
        <w:pStyle w:val="BodyText"/>
      </w:pPr>
      <w:r>
        <w:t xml:space="preserve">- Các anh đã về, nước tắm đã đun xong.</w:t>
      </w:r>
    </w:p>
    <w:p>
      <w:pPr>
        <w:pStyle w:val="BodyText"/>
      </w:pPr>
      <w:r>
        <w:t xml:space="preserve">Các nữ hài khác vô cùng hâm mộ nhìn qua Nhạc Trọng cùng Trì Dương. Nguyên nhân thế giới biến dị hiện tại còn không rõ ràng cho lắm, nước uống không người nào dám uống. Tắm rửa cũng là chuyện không đơn giản, hiện tại trở nên xa xỉ, bởi vì chỉ có đun nước tinh khiết mà tắm mới xem như an toàn.</w:t>
      </w:r>
    </w:p>
    <w:p>
      <w:pPr>
        <w:pStyle w:val="BodyText"/>
      </w:pPr>
      <w:r>
        <w:t xml:space="preserve">Lại nói trong đoàn đội cũng chỉ có ba người Kỷ Thanh Vũ, Nhạc Trọng, Trì Dương là chủ lực chiến đấu mới được tắm rửa, dù sao bọn họ cũng là chủ lực mà.</w:t>
      </w:r>
    </w:p>
    <w:p>
      <w:pPr>
        <w:pStyle w:val="BodyText"/>
      </w:pPr>
      <w:r>
        <w:t xml:space="preserve">Nhạc Trọng gật gật đầu cùng Trì Dương đi vào trong phòng tắm.</w:t>
      </w:r>
    </w:p>
    <w:p>
      <w:pPr>
        <w:pStyle w:val="BodyText"/>
      </w:pPr>
      <w:r>
        <w:t xml:space="preserve">- Thật là thoải mái!</w:t>
      </w:r>
    </w:p>
    <w:p>
      <w:pPr>
        <w:pStyle w:val="BodyText"/>
      </w:pPr>
      <w:r>
        <w:t xml:space="preserve">Thời điểm được nước ấm tẩy rửa cơ thể, Nhạc Trọng phát ra một tiếng hạnh phúc, hắn tẩy rửa những vết bẩn khi chiến đấu với đám tang thi, đây chính là thời khắc hưởng thụ khó có được. Càng đừng nói tới tài nguyên nước thiếu thốn như hiện giờ.</w:t>
      </w:r>
    </w:p>
    <w:p>
      <w:pPr>
        <w:pStyle w:val="BodyText"/>
      </w:pPr>
      <w:r>
        <w:t xml:space="preserve">Trì Dương ngồi xổm trong thùng nước nóng, khó được lộ ra thần sắc tươi cười.</w:t>
      </w:r>
    </w:p>
    <w:p>
      <w:pPr>
        <w:pStyle w:val="BodyText"/>
      </w:pPr>
      <w:r>
        <w:t xml:space="preserve">- Nhớ lúc chúng ta ở trường cấp hai chứ.</w:t>
      </w:r>
    </w:p>
    <w:p>
      <w:pPr>
        <w:pStyle w:val="Compact"/>
      </w:pPr>
      <w:r>
        <w:br w:type="textWrapping"/>
      </w:r>
      <w:r>
        <w:br w:type="textWrapping"/>
      </w:r>
    </w:p>
    <w:p>
      <w:pPr>
        <w:pStyle w:val="Heading2"/>
      </w:pPr>
      <w:bookmarkStart w:id="60" w:name="chương-38-xe-trường-học-bị-trộm"/>
      <w:bookmarkEnd w:id="60"/>
      <w:r>
        <w:t xml:space="preserve">38. Chương 38: Xe Trường Học Bị Trộm</w:t>
      </w:r>
    </w:p>
    <w:p>
      <w:pPr>
        <w:pStyle w:val="Compact"/>
      </w:pPr>
      <w:r>
        <w:br w:type="textWrapping"/>
      </w:r>
      <w:r>
        <w:br w:type="textWrapping"/>
      </w:r>
      <w:r>
        <w:t xml:space="preserve">Nhạc Trọng cùng Trì Dương nhớ lại lúc học ở trường cấp hai, mùa hè một đám nam sinh vây quanh một cái hồ và tắm trần. Đến mùa đông mọi người mượn thùng nước ấm chúc mừng năm mới vui vẻ.</w:t>
      </w:r>
    </w:p>
    <w:p>
      <w:pPr>
        <w:pStyle w:val="BodyText"/>
      </w:pPr>
      <w:r>
        <w:t xml:space="preserve">Nhạc Trọng trầm mặc một chút, chậm rãi nói ra:</w:t>
      </w:r>
    </w:p>
    <w:p>
      <w:pPr>
        <w:pStyle w:val="BodyText"/>
      </w:pPr>
      <w:r>
        <w:t xml:space="preserve">- Không biết bọn báo tử bây giờ như thế nào rồi?</w:t>
      </w:r>
    </w:p>
    <w:p>
      <w:pPr>
        <w:pStyle w:val="BodyText"/>
      </w:pPr>
      <w:r>
        <w:t xml:space="preserve">Báo tử chính là một trong những bạn bè của Nhạc Trọng, sau kỳ thi đại học thì bạn bè ngày xưa bây giờ mạnh ai nấy đi.</w:t>
      </w:r>
    </w:p>
    <w:p>
      <w:pPr>
        <w:pStyle w:val="BodyText"/>
      </w:pPr>
      <w:r>
        <w:t xml:space="preserve">Trì Dương nói:</w:t>
      </w:r>
    </w:p>
    <w:p>
      <w:pPr>
        <w:pStyle w:val="BodyText"/>
      </w:pPr>
      <w:r>
        <w:t xml:space="preserve">- Yên tâm, mạng của bọn chúng cứng lắm, sẽ không dễ dàng chết như vậy đâu.</w:t>
      </w:r>
    </w:p>
    <w:p>
      <w:pPr>
        <w:pStyle w:val="BodyText"/>
      </w:pPr>
      <w:r>
        <w:t xml:space="preserve">- Ân!</w:t>
      </w:r>
    </w:p>
    <w:p>
      <w:pPr>
        <w:pStyle w:val="BodyText"/>
      </w:pPr>
      <w:r>
        <w:t xml:space="preserve">Nhạc Trọng cùng Trì Dương tắm rửa xong thì mọi người trở về phòng và thiếp đi.</w:t>
      </w:r>
    </w:p>
    <w:p>
      <w:pPr>
        <w:pStyle w:val="BodyText"/>
      </w:pPr>
      <w:r>
        <w:t xml:space="preserve">Trong một căn phòng nhỏ, Viên Doanh đột nhiên nói ra:</w:t>
      </w:r>
    </w:p>
    <w:p>
      <w:pPr>
        <w:pStyle w:val="BodyText"/>
      </w:pPr>
      <w:r>
        <w:t xml:space="preserve">- Trương Lệ, tôi nhìn trúng Nhạc Trọng, tôi muốn anh ấy làm bạn trai của mình. Cô ủng hộ tôi chứ?</w:t>
      </w:r>
    </w:p>
    <w:p>
      <w:pPr>
        <w:pStyle w:val="BodyText"/>
      </w:pPr>
      <w:r>
        <w:t xml:space="preserve">Trương Lệ sững sờ, dáng người Nhạc Trọng chém giết tang thi hiện ra trong mắt của nàng, nàng do dự một chút vẫn nói ra:</w:t>
      </w:r>
    </w:p>
    <w:p>
      <w:pPr>
        <w:pStyle w:val="BodyText"/>
      </w:pPr>
      <w:r>
        <w:t xml:space="preserve">- Ân, tôi sẽ giúp cô.</w:t>
      </w:r>
    </w:p>
    <w:p>
      <w:pPr>
        <w:pStyle w:val="BodyText"/>
      </w:pPr>
      <w:r>
        <w:t xml:space="preserve">Viên Doanh tiếp tục nhìn qua Lâm Kỳ ở bên người nàng, nói:</w:t>
      </w:r>
    </w:p>
    <w:p>
      <w:pPr>
        <w:pStyle w:val="BodyText"/>
      </w:pPr>
      <w:r>
        <w:t xml:space="preserve">- Lâm Kỳ, cô cũng ủng hộ tôi chứ, đúng không? Nếu như Nhạc Trọng trở thành bạn trai của tôi, tôi sẽ nhờ anh ta bảo hộ mọi người.</w:t>
      </w:r>
    </w:p>
    <w:p>
      <w:pPr>
        <w:pStyle w:val="BodyText"/>
      </w:pPr>
      <w:r>
        <w:t xml:space="preserve">Lâm Kỳ lập tức lâm vào trầm mặc, nàng cũng có chút hảo cảm với Nhạc Trọng đấy, tuy không đạt tới mức yêu, nhưng mà nàng cũng không phải là người dễ dàng buông tha quyền lợi của nàng. Nhưng mà tính cách của nàng nhu nhược hướng nội, không thể cự tuyệt người khác.</w:t>
      </w:r>
    </w:p>
    <w:p>
      <w:pPr>
        <w:pStyle w:val="BodyText"/>
      </w:pPr>
      <w:r>
        <w:t xml:space="preserve">- Quá xấu rồi! Mà Viên Doanh muốn ưa thích Nhạc Trọng nên dùng bản lĩnh của mình mà đi lên túm lấy. Bây giờ nói ở nơi này thì làm được cái gì? Làm cho đám bạn thân của mình biết khó mà lui, giảm bớt người cạnh tranh sao?</w:t>
      </w:r>
    </w:p>
    <w:p>
      <w:pPr>
        <w:pStyle w:val="BodyText"/>
      </w:pPr>
      <w:r>
        <w:t xml:space="preserve">Đúng lúc này Trương Tâm ở bên cạnh mở to mắt nhìn qua Viên Doanh mỉa mai.</w:t>
      </w:r>
    </w:p>
    <w:p>
      <w:pPr>
        <w:pStyle w:val="BodyText"/>
      </w:pPr>
      <w:r>
        <w:t xml:space="preserve">Viên Doanh có chút thẹn quá hoá giận phản bác:</w:t>
      </w:r>
    </w:p>
    <w:p>
      <w:pPr>
        <w:pStyle w:val="BodyText"/>
      </w:pPr>
      <w:r>
        <w:t xml:space="preserve">- Đây là chuyện của chúng tôi, mắc mớ gì tới cô?</w:t>
      </w:r>
    </w:p>
    <w:p>
      <w:pPr>
        <w:pStyle w:val="BodyText"/>
      </w:pPr>
      <w:r>
        <w:t xml:space="preserve">Sâu trong lòng Viên Doanh cũng khó mà không có suy nghĩ loại bớt người cạnh tranh. Nàng là nữ hài khí chất thập phần xinh đẹp. Thế nhưng mà Trần Dao cùng Kỷ Thanh Vũ cũng có khí chất hơn xa so với nàng. Nàng không có lòng tin đủ thắng hai nữ hài này được, mà bên người Trì Dương có Vương Thiến, Trương Hân hai nữ hài đều không kém gì so với nàng, Trương Tuyền cũng có bộ dáng làm người ta trìu mến, trong lòng của Viên Doanh tràn ngập cảm giác nguy cơ.</w:t>
      </w:r>
    </w:p>
    <w:p>
      <w:pPr>
        <w:pStyle w:val="BodyText"/>
      </w:pPr>
      <w:r>
        <w:t xml:space="preserve">Trương Tâm cười nhạt một chút nói:</w:t>
      </w:r>
    </w:p>
    <w:p>
      <w:pPr>
        <w:pStyle w:val="BodyText"/>
      </w:pPr>
      <w:r>
        <w:t xml:space="preserve">- Chuyện này nói với tôi thì có vấn đề gì. Tôi chẳng qua không quen nhìn cách làm của cô mà thôi. Kỳ thật cô cũng chẳng phải thích Nhạc Trọng gì, cô chỉ muốn tìm một người bảo vệ mà thôi. Bàn tính của cô không vượt qua ai đâu.</w:t>
      </w:r>
    </w:p>
    <w:p>
      <w:pPr>
        <w:pStyle w:val="BodyText"/>
      </w:pPr>
      <w:r>
        <w:t xml:space="preserve">Viên Doanh tức giận đến đỏ bừng cả khuôn mặt, mắng:</w:t>
      </w:r>
    </w:p>
    <w:p>
      <w:pPr>
        <w:pStyle w:val="BodyText"/>
      </w:pPr>
      <w:r>
        <w:t xml:space="preserve">- Cô nói lung tung!</w:t>
      </w:r>
    </w:p>
    <w:p>
      <w:pPr>
        <w:pStyle w:val="BodyText"/>
      </w:pPr>
      <w:r>
        <w:t xml:space="preserve">Trương Lệ vội vàng tới hoà giải:</w:t>
      </w:r>
    </w:p>
    <w:p>
      <w:pPr>
        <w:pStyle w:val="BodyText"/>
      </w:pPr>
      <w:r>
        <w:t xml:space="preserve">- Đừng có cãi. Nghỉ ngơi thật tốt, ngày mai đoán chừng tới phiên chúng ta đi ra ngoài săn bắt tiến hóa, nếu như không nghỉ ngơi thật tốt, ngày mai làm gì có khí lực mà săn tang thi.</w:t>
      </w:r>
    </w:p>
    <w:p>
      <w:pPr>
        <w:pStyle w:val="BodyText"/>
      </w:pPr>
      <w:r>
        <w:t xml:space="preserve">Nghe Trương Lệ nói thì Viên Doanh cùng Trương Tâm lúc này mới đình chỉ cãi lộn, hừ lạnh một tiếng sau đó thiếp đi.</w:t>
      </w:r>
    </w:p>
    <w:p>
      <w:pPr>
        <w:pStyle w:val="BodyText"/>
      </w:pPr>
      <w:r>
        <w:t xml:space="preserve">Thời gian qua 12h, cửa phòng 208 mở ra, Triệu Chân lúc này nhẹ chân nhẹ tay đi ra ngoài, nhanh chóng đi tới chiếc xe trường học.</w:t>
      </w:r>
    </w:p>
    <w:p>
      <w:pPr>
        <w:pStyle w:val="BodyText"/>
      </w:pPr>
      <w:r>
        <w:t xml:space="preserve">Vừa lên xe trường học, Triệu Chân lấy trong lòng một xâu chìa khóa, hắn đưa một cây chìa khóa vào ổ.</w:t>
      </w:r>
    </w:p>
    <w:p>
      <w:pPr>
        <w:pStyle w:val="BodyText"/>
      </w:pPr>
      <w:r>
        <w:t xml:space="preserve">Vân Nghĩa thì ngồi trên ghế lái, lập tức khởi động xe trường học.</w:t>
      </w:r>
    </w:p>
    <w:p>
      <w:pPr>
        <w:pStyle w:val="BodyText"/>
      </w:pPr>
      <w:r>
        <w:t xml:space="preserve">Nương theo đó là âm thanh động cơ vang lên, chiếc xe trường học này lao nhanh khỏi cư xá.</w:t>
      </w:r>
    </w:p>
    <w:p>
      <w:pPr>
        <w:pStyle w:val="BodyText"/>
      </w:pPr>
      <w:r>
        <w:t xml:space="preserve">- Âm thanh gì thế?</w:t>
      </w:r>
    </w:p>
    <w:p>
      <w:pPr>
        <w:pStyle w:val="BodyText"/>
      </w:pPr>
      <w:r>
        <w:t xml:space="preserve">Cơ hồ thời điểm âm thanh xe trường học vừa khởi động vang lên, bọn người Nhạc Trọng cũng đã bừng tỉnh.</w:t>
      </w:r>
    </w:p>
    <w:p>
      <w:pPr>
        <w:pStyle w:val="BodyText"/>
      </w:pPr>
      <w:r>
        <w:t xml:space="preserve">Chỉ mặc một thân áo ngủ, Nhạc Trọng lập tức tới ban công, chỉ nhìn thấy xe trường học đang lao đi, mặt của hắn bắt đầu âm trầm lại.</w:t>
      </w:r>
    </w:p>
    <w:p>
      <w:pPr>
        <w:pStyle w:val="BodyText"/>
      </w:pPr>
      <w:r>
        <w:t xml:space="preserve">Trần Dao cũng ăn mặc một thân áo ngủ đi tới, có chút lo lắng nhìn qua Nhạc Trọng hỏi:</w:t>
      </w:r>
    </w:p>
    <w:p>
      <w:pPr>
        <w:pStyle w:val="BodyText"/>
      </w:pPr>
      <w:r>
        <w:t xml:space="preserve">- Phát sinh chuyện gì, Nhạc Trọng?</w:t>
      </w:r>
    </w:p>
    <w:p>
      <w:pPr>
        <w:pStyle w:val="BodyText"/>
      </w:pPr>
      <w:r>
        <w:t xml:space="preserve">Trần Dao mơ hồ cũng đoán được chân tướng của sự việc, nhưng mà nàng cơ hồ không dám tin.</w:t>
      </w:r>
    </w:p>
    <w:p>
      <w:pPr>
        <w:pStyle w:val="BodyText"/>
      </w:pPr>
      <w:r>
        <w:t xml:space="preserve">Nhạc Trọng xanh mặt nói:</w:t>
      </w:r>
    </w:p>
    <w:p>
      <w:pPr>
        <w:pStyle w:val="BodyText"/>
      </w:pPr>
      <w:r>
        <w:t xml:space="preserve">- Xe của chúng ta bị người ta lái đi rồi.</w:t>
      </w:r>
    </w:p>
    <w:p>
      <w:pPr>
        <w:pStyle w:val="BodyText"/>
      </w:pPr>
      <w:r>
        <w:t xml:space="preserve">Sắc mặt của Viên Doanh lúc này trở nên vô cùng tái nhợt, nói:</w:t>
      </w:r>
    </w:p>
    <w:p>
      <w:pPr>
        <w:pStyle w:val="BodyText"/>
      </w:pPr>
      <w:r>
        <w:t xml:space="preserve">- Vậy làm sao bây giờ? Bởi như vậy chúng ta làm thế nào đi tới thành phố Lũng Hãi?</w:t>
      </w:r>
    </w:p>
    <w:p>
      <w:pPr>
        <w:pStyle w:val="BodyText"/>
      </w:pPr>
      <w:r>
        <w:t xml:space="preserve">Ánh mắt tất cả mọi người trong phòng lúc này nhìn qua Nhạc Trọng. Trừ Trì Dương, Kỷ Thanh Vũ ra, con mắt của những người còn lại đều tràn ngập sợ hãi, không có một phương tiện giao thông tốt, bọn họ muốn từ nơi này đi tới thành phố Lũng Hãi cách cả trăm dặm cơ hồ khả năng không lớn.</w:t>
      </w:r>
    </w:p>
    <w:p>
      <w:pPr>
        <w:pStyle w:val="BodyText"/>
      </w:pPr>
      <w:r>
        <w:t xml:space="preserve">Nhạc Trọng thản nhiên nói:</w:t>
      </w:r>
    </w:p>
    <w:p>
      <w:pPr>
        <w:pStyle w:val="BodyText"/>
      </w:pPr>
      <w:r>
        <w:t xml:space="preserve">- Không cần lo lắng, ngày mai tôi đi lấy một chiếc xe khác là được rồi. Tất cả mọi người đi về nghỉ ngơi đi.</w:t>
      </w:r>
    </w:p>
    <w:p>
      <w:pPr>
        <w:pStyle w:val="BodyText"/>
      </w:pPr>
      <w:r>
        <w:t xml:space="preserve">Nhìn thấy Nhạc Trọng nói như vậy, những người khác cũng do dự một chút mới nhao nhao đi về phòng nghỉ ngơi, xe đã bị lái đi, bọn họ cho dù có gấp cũng không làm gì được.</w:t>
      </w:r>
    </w:p>
    <w:p>
      <w:pPr>
        <w:pStyle w:val="BodyText"/>
      </w:pPr>
      <w:r>
        <w:t xml:space="preserve">- Thật sự là nhân tâm khó dò!</w:t>
      </w:r>
    </w:p>
    <w:p>
      <w:pPr>
        <w:pStyle w:val="BodyText"/>
      </w:pPr>
      <w:r>
        <w:t xml:space="preserve">Nhạc Trọng nhìn qua bên ngoài cửa sổ và thở dài một hơi. Hắn không nghĩ tới người hôm nay mình cứu, quay đầu lại có thể trộm chết xe mà hắn vất vả mới lấy được.</w:t>
      </w:r>
    </w:p>
    <w:p>
      <w:pPr>
        <w:pStyle w:val="BodyText"/>
      </w:pPr>
      <w:r>
        <w:t xml:space="preserve">Trì Dương đi tới an ủi Nhạc Trọng:</w:t>
      </w:r>
    </w:p>
    <w:p>
      <w:pPr>
        <w:pStyle w:val="BodyText"/>
      </w:pPr>
      <w:r>
        <w:t xml:space="preserve">- Đừng nóng giận, xe không có thì ngày mai chúng ta đi tìm một chiếc là được!</w:t>
      </w:r>
    </w:p>
    <w:p>
      <w:pPr>
        <w:pStyle w:val="BodyText"/>
      </w:pPr>
      <w:r>
        <w:t xml:space="preserve">- Ân.</w:t>
      </w:r>
    </w:p>
    <w:p>
      <w:pPr>
        <w:pStyle w:val="BodyText"/>
      </w:pPr>
      <w:r>
        <w:t xml:space="preserve">Nhạc Trọng cũng rất nhanh điều chỉnh tâm tình, trở về phòng nghỉ ngơi.</w:t>
      </w:r>
    </w:p>
    <w:p>
      <w:pPr>
        <w:pStyle w:val="BodyText"/>
      </w:pPr>
      <w:r>
        <w:t xml:space="preserve">Triệu Chân lúc này lái xe trường học chạy ra khỏi cư xá và đi tới thành phố Lũng Hãi.</w:t>
      </w:r>
    </w:p>
    <w:p>
      <w:pPr>
        <w:pStyle w:val="BodyText"/>
      </w:pPr>
      <w:r>
        <w:t xml:space="preserve">Sau khi chạy được một đoạn đường thì Lý Mạn Ny có chút do dự nói một câu:</w:t>
      </w:r>
    </w:p>
    <w:p>
      <w:pPr>
        <w:pStyle w:val="BodyText"/>
      </w:pPr>
      <w:r>
        <w:t xml:space="preserve">- Triệu Chân, chúng ta phải làm vậy thật sao? Dù sao Nhạc Trọng hắn cũng từng cứu chúng ta.</w:t>
      </w:r>
    </w:p>
    <w:p>
      <w:pPr>
        <w:pStyle w:val="BodyText"/>
      </w:pPr>
      <w:r>
        <w:t xml:space="preserve">Nghe Lý Mạn Ny nói thì trong lòng mọi người trên xe đều có chút ít cảm giác xấu hổ. Thế giới biến dị không lâu, tâm tư thẹn thùng của bọn họ còn chưa bị mài sạch.</w:t>
      </w:r>
    </w:p>
    <w:p>
      <w:pPr>
        <w:pStyle w:val="BodyText"/>
      </w:pPr>
      <w:r>
        <w:t xml:space="preserve">Triệu Chân an ủi:</w:t>
      </w:r>
    </w:p>
    <w:p>
      <w:pPr>
        <w:pStyle w:val="BodyText"/>
      </w:pPr>
      <w:r>
        <w:t xml:space="preserve">- Muốn tới thành phố Lũng Hãi, chúng ta chỉ có thể tìm đủ phương pháp mà thôi. Nếu như không làm như vậy, chúng ta căn bản không cách nào đi đến thành phố Lũng Hãi. Mạn Ny cô đừng lo lắng, Nhạc Trọng lợi hại như vậy, anh ta sẽ tìm được chiếc xe thứ hai nhanh thôi.</w:t>
      </w:r>
    </w:p>
    <w:p>
      <w:pPr>
        <w:pStyle w:val="BodyText"/>
      </w:pPr>
      <w:r>
        <w:t xml:space="preserve">Một gã khác nam sinh tên Kỷ Vân cũng có chút căm giận bất bình nói ra:</w:t>
      </w:r>
    </w:p>
    <w:p>
      <w:pPr>
        <w:pStyle w:val="BodyText"/>
      </w:pPr>
      <w:r>
        <w:t xml:space="preserve">- Đúng vậy a! Mạn Ny, cô nhìn Nhạc Trọng đi, chẳng qua là cứu chúng ta mà thôi, một bộ dáng cao cao tại thượng, bảo chúng ta đều phải nghe theo lời của hắn, hắn ình là ai? Một chút tố chất cũng không có.</w:t>
      </w:r>
    </w:p>
    <w:p>
      <w:pPr>
        <w:pStyle w:val="BodyText"/>
      </w:pPr>
      <w:r>
        <w:t xml:space="preserve">- Đúng rồi!</w:t>
      </w:r>
    </w:p>
    <w:p>
      <w:pPr>
        <w:pStyle w:val="BodyText"/>
      </w:pPr>
      <w:r>
        <w:t xml:space="preserve">Những người khác cũng phụ họa theo. Làm thấp đi Nhạc Trọng, có thể làm cho nội tâm áy náy của bọn họ giảm đi một chút.</w:t>
      </w:r>
    </w:p>
    <w:p>
      <w:pPr>
        <w:pStyle w:val="BodyText"/>
      </w:pPr>
      <w:r>
        <w:t xml:space="preserve">Đúng lúc này xe trường học chạy tới khu Thanh Vân, đây là khu vực phồn hoa nhất thành phố Lôi Giang, trên đường phố khắp nơi đều là xe con rải rác.</w:t>
      </w:r>
    </w:p>
    <w:p>
      <w:pPr>
        <w:pStyle w:val="BodyText"/>
      </w:pPr>
      <w:r>
        <w:t xml:space="preserve">Tất cả tang thi giống như quỷ mị rải rác ở các nơi.</w:t>
      </w:r>
    </w:p>
    <w:p>
      <w:pPr>
        <w:pStyle w:val="BodyText"/>
      </w:pPr>
      <w:r>
        <w:t xml:space="preserve">Đột nhiên Vân Nghĩa cho xe chạy chậm lại, nói:</w:t>
      </w:r>
    </w:p>
    <w:p>
      <w:pPr>
        <w:pStyle w:val="BodyText"/>
      </w:pPr>
      <w:r>
        <w:t xml:space="preserve">- Triệu Chân, phía trước kẹt xe, làm sao bây giờ?</w:t>
      </w:r>
    </w:p>
    <w:p>
      <w:pPr>
        <w:pStyle w:val="BodyText"/>
      </w:pPr>
      <w:r>
        <w:t xml:space="preserve">Ở phía trước, chiếc xe con liên hoàn chạm vào nhau ngăn cản đường đi.</w:t>
      </w:r>
    </w:p>
    <w:p>
      <w:pPr>
        <w:pStyle w:val="BodyText"/>
      </w:pPr>
      <w:r>
        <w:t xml:space="preserve">Trong nội tâm Triệu Chân cả kinh, quyết định thật nhanh lớn tiếng kêu lên:</w:t>
      </w:r>
    </w:p>
    <w:p>
      <w:pPr>
        <w:pStyle w:val="BodyText"/>
      </w:pPr>
      <w:r>
        <w:t xml:space="preserve">- Lui về phía sau! Lập tức lui về phía sau! Xe tuyệt đối không thể dừng lại.</w:t>
      </w:r>
    </w:p>
    <w:p>
      <w:pPr>
        <w:pStyle w:val="BodyText"/>
      </w:pPr>
      <w:r>
        <w:t xml:space="preserve">Một khi xe dừng lại thì sẽ có tang thi vây quanh, bọn họ ở đây không có người nào có thể chống lại tang thi cả.</w:t>
      </w:r>
    </w:p>
    <w:p>
      <w:pPr>
        <w:pStyle w:val="Compact"/>
      </w:pPr>
      <w:r>
        <w:br w:type="textWrapping"/>
      </w:r>
      <w:r>
        <w:br w:type="textWrapping"/>
      </w:r>
    </w:p>
    <w:p>
      <w:pPr>
        <w:pStyle w:val="Heading2"/>
      </w:pPr>
      <w:bookmarkStart w:id="61" w:name="chương-39-liên-tục-tử-vong"/>
      <w:bookmarkEnd w:id="61"/>
      <w:r>
        <w:t xml:space="preserve">39. Chương 39: Liên Tục Tử Vong</w:t>
      </w:r>
    </w:p>
    <w:p>
      <w:pPr>
        <w:pStyle w:val="Compact"/>
      </w:pPr>
      <w:r>
        <w:br w:type="textWrapping"/>
      </w:r>
      <w:r>
        <w:br w:type="textWrapping"/>
      </w:r>
      <w:r>
        <w:t xml:space="preserve">Đúng lúc này đột nhiên có âm thanh lớn vang lên, hai đầu S1 phá tan cửa sổ xe nhảy vào trong xe.</w:t>
      </w:r>
    </w:p>
    <w:p>
      <w:pPr>
        <w:pStyle w:val="BodyText"/>
      </w:pPr>
      <w:r>
        <w:t xml:space="preserve">Một đầu S1 một trảo bắt lấy một nữ sinh, sau đó há miệng ra cắn đứt yết hầu của nữ sinh này, máu tươi chợt từ cổ họng của nữ sinh này tuôn ra ngoài, tung tóe lên người của đầu S1 kia.</w:t>
      </w:r>
    </w:p>
    <w:p>
      <w:pPr>
        <w:pStyle w:val="BodyText"/>
      </w:pPr>
      <w:r>
        <w:t xml:space="preserve">Một đầu S1 khác cũng dễ dàng chộp về phía một nữ sinh khác, kéo lê một vêt thương trên người của nữ sinh này.</w:t>
      </w:r>
    </w:p>
    <w:p>
      <w:pPr>
        <w:pStyle w:val="BodyText"/>
      </w:pPr>
      <w:r>
        <w:t xml:space="preserve">- Cứu mạng! ! Cứu mạng ah!</w:t>
      </w:r>
    </w:p>
    <w:p>
      <w:pPr>
        <w:pStyle w:val="BodyText"/>
      </w:pPr>
      <w:r>
        <w:t xml:space="preserve">Trên xe lập tức loạn thành một đoàn, những nữ sinh còn lại gào khóc vọt tới chỗ Triệu Chân.</w:t>
      </w:r>
    </w:p>
    <w:p>
      <w:pPr>
        <w:pStyle w:val="BodyText"/>
      </w:pPr>
      <w:r>
        <w:t xml:space="preserve">Trong tiểu đội này thì Triệu Chân là thủ lĩnh bọn họ, cũng là người tâm phúc của họ.</w:t>
      </w:r>
    </w:p>
    <w:p>
      <w:pPr>
        <w:pStyle w:val="BodyText"/>
      </w:pPr>
      <w:r>
        <w:t xml:space="preserve">Sau khi cắn chết nữ sinh kia, đầu S1 này tiếp tục bổ nhào về phía trước, giống như báo săn lập tức lao tới một nữ sinh, mở cái miệng lớn tanh hôi của nó cắn lên cổ của nữ sinh, cắn đứt yết hầu của nữ sinh này.</w:t>
      </w:r>
    </w:p>
    <w:p>
      <w:pPr>
        <w:pStyle w:val="BodyText"/>
      </w:pPr>
      <w:r>
        <w:t xml:space="preserve">Một đầu S1 khác cũng như con báo bổ nhào lên mặt đất, một ngụm cắn đứt yếu hầu nữ sinh gần nhất.</w:t>
      </w:r>
    </w:p>
    <w:p>
      <w:pPr>
        <w:pStyle w:val="BodyText"/>
      </w:pPr>
      <w:r>
        <w:t xml:space="preserve">Trong mấy hô hấp ngắn ngủi, trong xe trường học có ba nữ sinh tử vong, trong mắt các nàng hiện ra hối hận và không cam lòng, nếu như các nàng lựa chọn sống chung một chỗ với Nhạc Trọng thì hiện tại sẽ sống thật tốt.</w:t>
      </w:r>
    </w:p>
    <w:p>
      <w:pPr>
        <w:pStyle w:val="BodyText"/>
      </w:pPr>
      <w:r>
        <w:t xml:space="preserve">Triệu Chân cũng nhìn ra hai đầu S1 lợi hại, lực lượng vượt xa những tang thi bình thường, hắn lập tức lên tiếng hét lớn:</w:t>
      </w:r>
    </w:p>
    <w:p>
      <w:pPr>
        <w:pStyle w:val="BodyText"/>
      </w:pPr>
      <w:r>
        <w:t xml:space="preserve">- Đỗ xe! ! Đỗ xe!</w:t>
      </w:r>
    </w:p>
    <w:p>
      <w:pPr>
        <w:pStyle w:val="BodyText"/>
      </w:pPr>
      <w:r>
        <w:t xml:space="preserve">Vân Nghĩa thập phần tín nhiệm Triệu Chân, hắn lập tức phanh xe.</w:t>
      </w:r>
    </w:p>
    <w:p>
      <w:pPr>
        <w:pStyle w:val="BodyText"/>
      </w:pPr>
      <w:r>
        <w:t xml:space="preserve">Dưới tác dụng của lực quán tính, cả hai đầu S1 đều bay về phía trước, chúng rất nhanh thuận thế đứng lên, lại đánh về một người.</w:t>
      </w:r>
    </w:p>
    <w:p>
      <w:pPr>
        <w:pStyle w:val="BodyText"/>
      </w:pPr>
      <w:r>
        <w:t xml:space="preserve">Đúng lúc này Triệu Chân cầm cây gậy gỗ tân thủ trong tay, thoáng một cái đã nhảy ra ngoài cửa sổ xe, vứt bỏ tất cả mọi người chạy về hướng xa xa. Hắn đã đoán được cho dù tất cả mọi người có tiến lên thì những người này chưa từng trải qua cường hóa sẽ không làm gì được S1, mà những người này là vật thu hút chủ yếu cho hắn chạy thoát.</w:t>
      </w:r>
    </w:p>
    <w:p>
      <w:pPr>
        <w:pStyle w:val="BodyText"/>
      </w:pPr>
      <w:r>
        <w:t xml:space="preserve">Nhìn thấy Triệu Chân chạy trốn, trong xe, tất cả mọi người đều sững sờ. Trước đó Triệu Chân còn thề son sắt sẽ dùng tính mạng của mình bảo hộ tất cả mọi người, thế nhưng mà thời điểm gặp được nguy hiểm thì hắn là người đầu tiên chạy trốn. Trong lòng của mọi người thập phần tín nhiệm Triệu Chân đã sụp đổ rồi.</w:t>
      </w:r>
    </w:p>
    <w:p>
      <w:pPr>
        <w:pStyle w:val="BodyText"/>
      </w:pPr>
      <w:r>
        <w:t xml:space="preserve">Lý Mạn Ny là người phản ứng trước tiên, nàng cũng cắn răng nhảy ra ngoài cửa sổ, sau đó chạy về một hướng xa xa, tuy trong bóng đêm nàng không biết mình chạy về hướng nào, nhưng mà tuyệt đối còn tốt hơn ở lại trong xe trường học chờ chết.</w:t>
      </w:r>
    </w:p>
    <w:p>
      <w:pPr>
        <w:pStyle w:val="BodyText"/>
      </w:pPr>
      <w:r>
        <w:t xml:space="preserve">Những người khác thấy vậy đều tỉnh ngộ, nhao nhao nhảy ra ngoài cửa sổ xe.</w:t>
      </w:r>
    </w:p>
    <w:p>
      <w:pPr>
        <w:pStyle w:val="BodyText"/>
      </w:pPr>
      <w:r>
        <w:t xml:space="preserve">Vân Nghĩa cũng nhanh chóng rời khỏi ghế điều khiển, thời điểm chạy trối chết ra ngoài thì một đầu S1 bổ nhào lên trên người hắn, đè hắn xuống mặt đất, đồng thời mở cái miệng lớn dính máu một ngụm cắn đứt yết hầu của hắn.</w:t>
      </w:r>
    </w:p>
    <w:p>
      <w:pPr>
        <w:pStyle w:val="BodyText"/>
      </w:pPr>
      <w:r>
        <w:t xml:space="preserve">Một đầu S1 khác bổ nhào về phía nam sinh đang bỏ chạy, một ngụm cắn đứt yết hầu của tên này.</w:t>
      </w:r>
    </w:p>
    <w:p>
      <w:pPr>
        <w:pStyle w:val="BodyText"/>
      </w:pPr>
      <w:r>
        <w:t xml:space="preserve">Tiêu diệt xong tất cả người sống trên xe trường học, hai đầu S1 cũng không có tiếp tục truy kích những người còn lại, chỉ từng ngụm ăn lấy huyết nhục tươi sốt còn lại, cắn thi thể những người này rách tung tóe.</w:t>
      </w:r>
    </w:p>
    <w:p>
      <w:pPr>
        <w:pStyle w:val="BodyText"/>
      </w:pPr>
      <w:r>
        <w:t xml:space="preserve">Trên xe lúc này chỉ còn lại bảy thi thể, đầy đủ cho hai đầu S1 hưởng dụng.</w:t>
      </w:r>
    </w:p>
    <w:p>
      <w:pPr>
        <w:pStyle w:val="BodyText"/>
      </w:pPr>
      <w:r>
        <w:t xml:space="preserve">Mà trong đêm tối những đầu tang thi kia nghe được âm thanh hấp dẫn, lung la lung lay đuổi về hướng này.</w:t>
      </w:r>
    </w:p>
    <w:p>
      <w:pPr>
        <w:pStyle w:val="BodyText"/>
      </w:pPr>
      <w:r>
        <w:t xml:space="preserve">Sáng sớm ngày thứ hai, Nhạc Trọng và mọi người đều tỉnh lại.</w:t>
      </w:r>
    </w:p>
    <w:p>
      <w:pPr>
        <w:pStyle w:val="BodyText"/>
      </w:pPr>
      <w:r>
        <w:t xml:space="preserve">Nhạc Trọng nhanh chóng chạy về phía Lộ Văn hỏi:</w:t>
      </w:r>
    </w:p>
    <w:p>
      <w:pPr>
        <w:pStyle w:val="BodyText"/>
      </w:pPr>
      <w:r>
        <w:t xml:space="preserve">- Văn Văn, tinh thần lực của em khôi phục thế nào rồi?</w:t>
      </w:r>
    </w:p>
    <w:p>
      <w:pPr>
        <w:pStyle w:val="BodyText"/>
      </w:pPr>
      <w:r>
        <w:t xml:space="preserve">Lộ Văn mỉm cười nói:</w:t>
      </w:r>
    </w:p>
    <w:p>
      <w:pPr>
        <w:pStyle w:val="BodyText"/>
      </w:pPr>
      <w:r>
        <w:t xml:space="preserve">- Đã hoàn toàn khôi phục.</w:t>
      </w:r>
    </w:p>
    <w:p>
      <w:pPr>
        <w:pStyle w:val="BodyText"/>
      </w:pPr>
      <w:r>
        <w:t xml:space="preserve">Nhạc Trọng nhanh chóng nói ra:</w:t>
      </w:r>
    </w:p>
    <w:p>
      <w:pPr>
        <w:pStyle w:val="BodyText"/>
      </w:pPr>
      <w:r>
        <w:t xml:space="preserve">- Lập tức trị thương cho Kỷ Thanh Vũ!</w:t>
      </w:r>
    </w:p>
    <w:p>
      <w:pPr>
        <w:pStyle w:val="BodyText"/>
      </w:pPr>
      <w:r>
        <w:t xml:space="preserve">- Ân!</w:t>
      </w:r>
    </w:p>
    <w:p>
      <w:pPr>
        <w:pStyle w:val="BodyText"/>
      </w:pPr>
      <w:r>
        <w:t xml:space="preserve">Lộ Văn gật gật đầu, hai tay đặt lên người của Kỷ Thanh Vũ, hai luồng bạch sắc quang mang từ trong tay của nàng tuôn ra ngoài, chui vào trong thân thể của Kỷ Thanh Vũ.</w:t>
      </w:r>
    </w:p>
    <w:p>
      <w:pPr>
        <w:pStyle w:val="BodyText"/>
      </w:pPr>
      <w:r>
        <w:t xml:space="preserve">Chúng nữ Viên Doanh cũng vây tới, các nàng lần đầu tiên nhìn thấy có người dùng kỹ năng trị liệu thế này, năng lực thần kỳ giống như ma pháp này các nàng lần đầu tiên mới thấy được.</w:t>
      </w:r>
    </w:p>
    <w:p>
      <w:pPr>
        <w:pStyle w:val="BodyText"/>
      </w:pPr>
      <w:r>
        <w:t xml:space="preserve">Hào quang chớp động một chút, sắc mặt của Kỷ Thanh Vũ vốn tái nhợt, bây giờ đã có chút huyết sắc.</w:t>
      </w:r>
    </w:p>
    <w:p>
      <w:pPr>
        <w:pStyle w:val="BodyText"/>
      </w:pPr>
      <w:r>
        <w:t xml:space="preserve">Nhạc Trọng hỏi:</w:t>
      </w:r>
    </w:p>
    <w:p>
      <w:pPr>
        <w:pStyle w:val="BodyText"/>
      </w:pPr>
      <w:r>
        <w:t xml:space="preserve">- Thế nào rồi?</w:t>
      </w:r>
    </w:p>
    <w:p>
      <w:pPr>
        <w:pStyle w:val="BodyText"/>
      </w:pPr>
      <w:r>
        <w:t xml:space="preserve">Kỷ Thanh Vũ động thân thể một cái, trong mắt hiện ra thần sắc vui mừng, ngẩng đầu nhìn Nhạc Trọng nói:</w:t>
      </w:r>
    </w:p>
    <w:p>
      <w:pPr>
        <w:pStyle w:val="BodyText"/>
      </w:pPr>
      <w:r>
        <w:t xml:space="preserve">- Đã tốt hơn nhiều.</w:t>
      </w:r>
    </w:p>
    <w:p>
      <w:pPr>
        <w:pStyle w:val="BodyText"/>
      </w:pPr>
      <w:r>
        <w:t xml:space="preserve">Nhạc Trọng nhìn qua Lộ Văn phân phó nói:</w:t>
      </w:r>
    </w:p>
    <w:p>
      <w:pPr>
        <w:pStyle w:val="BodyText"/>
      </w:pPr>
      <w:r>
        <w:t xml:space="preserve">- Tiếp tục trị liệu cho nàng!</w:t>
      </w:r>
    </w:p>
    <w:p>
      <w:pPr>
        <w:pStyle w:val="BodyText"/>
      </w:pPr>
      <w:r>
        <w:t xml:space="preserve">Lộ Văn lần nữa phát động kỹ năng, hai luồng bạch sắc quang mang chui vào thân thể của Kỷ Thanh Vũ.</w:t>
      </w:r>
    </w:p>
    <w:p>
      <w:pPr>
        <w:pStyle w:val="BodyText"/>
      </w:pPr>
      <w:r>
        <w:t xml:space="preserve">Hào quang trị liệu màu trắng biến mất, Nhạc Trọng quan tâm hỏi:</w:t>
      </w:r>
    </w:p>
    <w:p>
      <w:pPr>
        <w:pStyle w:val="BodyText"/>
      </w:pPr>
      <w:r>
        <w:t xml:space="preserve">- Thế nào?</w:t>
      </w:r>
    </w:p>
    <w:p>
      <w:pPr>
        <w:pStyle w:val="BodyText"/>
      </w:pPr>
      <w:r>
        <w:t xml:space="preserve">Kỷ Thanh Vũ từ trên ghế sa *** đứng lên, bắt đầu làm ra một it động tác thể dục, thân thể của nàng đã khỏe lại.</w:t>
      </w:r>
    </w:p>
    <w:p>
      <w:pPr>
        <w:pStyle w:val="BodyText"/>
      </w:pPr>
      <w:r>
        <w:t xml:space="preserve">Kỷ Thanh Vũ nhiều năm rèn luyện nên dáng người nổi bật gợi cảm, ngực và mông vểnh lên, cộng thêm gương mặt xinh xắn, khí chất oai hùng đúng là cực kỳ mê người.</w:t>
      </w:r>
    </w:p>
    <w:p>
      <w:pPr>
        <w:pStyle w:val="BodyText"/>
      </w:pPr>
      <w:r>
        <w:t xml:space="preserve">Nhạc Trọng nhìn qua Kỷ Thanh Vũ giãn thân thể tràn ngập mị lực, ánh mắt trong lúc này cũng thất thần.</w:t>
      </w:r>
    </w:p>
    <w:p>
      <w:pPr>
        <w:pStyle w:val="BodyText"/>
      </w:pPr>
      <w:r>
        <w:t xml:space="preserve">Kỷ Thanh Vũ giãn thân thể hoàn tất, nhìn qua Nhạc Trọng nói ra:</w:t>
      </w:r>
    </w:p>
    <w:p>
      <w:pPr>
        <w:pStyle w:val="BodyText"/>
      </w:pPr>
      <w:r>
        <w:t xml:space="preserve">- Khôi phục hơn phân nửa, đã có thể chiến đấu!</w:t>
      </w:r>
    </w:p>
    <w:p>
      <w:pPr>
        <w:pStyle w:val="BodyText"/>
      </w:pPr>
      <w:r>
        <w:t xml:space="preserve">- Tốt! Hôm nay người ra ngoài tìm phương tiện giao thông sẽ là Kỷ Thanh Vũ, Trì Dương, Vương Song. Những người còn lại lưu thủ trong nhà đi. Trong nhà lấy Trần Dao làm chủ.</w:t>
      </w:r>
    </w:p>
    <w:p>
      <w:pPr>
        <w:pStyle w:val="BodyText"/>
      </w:pPr>
      <w:r>
        <w:t xml:space="preserve">Nhạc Trọng nhìn qua Trần Dao, vẻ mặt nghiêm nghị nói ra:</w:t>
      </w:r>
    </w:p>
    <w:p>
      <w:pPr>
        <w:pStyle w:val="BodyText"/>
      </w:pPr>
      <w:r>
        <w:t xml:space="preserve">- Trần Dao, cô nhất định phải nhớ kỹ lời tôi nói, cho dù người khác cầu khẩn như thế nào đều không được cho vào đấy. Nếu như đối phương cưỡng ép phá cửa, lập tức dùng súng ngắn bắn gục, hiểu chứ?</w:t>
      </w:r>
    </w:p>
    <w:p>
      <w:pPr>
        <w:pStyle w:val="BodyText"/>
      </w:pPr>
      <w:r>
        <w:t xml:space="preserve">- Tôi hiểu!</w:t>
      </w:r>
    </w:p>
    <w:p>
      <w:pPr>
        <w:pStyle w:val="BodyText"/>
      </w:pPr>
      <w:r>
        <w:t xml:space="preserve">Trần Dao trải qua chuyện đám côn đồ tập kích, đã có chút hiểu thế giới tận thế tàn khốc này, nàng nhanh chóng gật đầu đáp ứng.</w:t>
      </w:r>
    </w:p>
    <w:p>
      <w:pPr>
        <w:pStyle w:val="BodyText"/>
      </w:pPr>
      <w:r>
        <w:t xml:space="preserve">Sau khi hoàn thành công việc thì Nhạc Trọng mang theo Kỷ Thanh Vũ nhanh chóng rời khỏi cư xá, bước nhanh ra bên ngoài.</w:t>
      </w:r>
    </w:p>
    <w:p>
      <w:pPr>
        <w:pStyle w:val="BodyText"/>
      </w:pPr>
      <w:r>
        <w:t xml:space="preserve">Vừa ra khỏi cư xá Vương Song dò hỏi:</w:t>
      </w:r>
    </w:p>
    <w:p>
      <w:pPr>
        <w:pStyle w:val="BodyText"/>
      </w:pPr>
      <w:r>
        <w:t xml:space="preserve">- Hiện tại chúng ta đi nơi nào?</w:t>
      </w:r>
    </w:p>
    <w:p>
      <w:pPr>
        <w:pStyle w:val="BodyText"/>
      </w:pPr>
      <w:r>
        <w:t xml:space="preserve">Nhạc Trọng sớm tính ra phương an, hắn lập tức nói:</w:t>
      </w:r>
    </w:p>
    <w:p>
      <w:pPr>
        <w:pStyle w:val="BodyText"/>
      </w:pPr>
      <w:r>
        <w:t xml:space="preserve">- Đi khu Giang Nam, đường Mộc Thanh, chỗ đó có ít người qua lại, cũng là khu buôn bán xe lớn.</w:t>
      </w:r>
    </w:p>
    <w:p>
      <w:pPr>
        <w:pStyle w:val="BodyText"/>
      </w:pPr>
      <w:r>
        <w:t xml:space="preserve">Xe bình thường sẽ bị tang thi công kích mấy lần là hỏng, chỉ có xe cỡ lớn cùng xe việt dã mới có thể bị tang thi không ngừng công kích mà vẫn hoạt động.</w:t>
      </w:r>
    </w:p>
    <w:p>
      <w:pPr>
        <w:pStyle w:val="BodyText"/>
      </w:pPr>
      <w:r>
        <w:t xml:space="preserve">Không có xe trường học bảo hộ, Nhạc Trọng chỉ có thê cẩn thận dẫn mọi người đi vòng quanh, né qua những đoạn đường phồn hoa có tang thi tụ tập, đi về khu Giang Nam đường Mộc Thanh.</w:t>
      </w:r>
    </w:p>
    <w:p>
      <w:pPr>
        <w:pStyle w:val="BodyText"/>
      </w:pPr>
      <w:r>
        <w:t xml:space="preserve">Bốn người Nhạc Trọng chọn những khu vực vắng vẻ mà đi, những tang thi rải rác trên đường bị bốn người Nhạc Trọng giải quyết.</w:t>
      </w:r>
    </w:p>
    <w:p>
      <w:pPr>
        <w:pStyle w:val="BodyText"/>
      </w:pPr>
      <w:r>
        <w:t xml:space="preserve">Được sự trợ giúp của Nhạc Trọng thì Vương Song cũng thành công solo một đầu tang thi, hắn cũng có được dũng khí cận chiến với tang thi.</w:t>
      </w:r>
    </w:p>
    <w:p>
      <w:pPr>
        <w:pStyle w:val="BodyText"/>
      </w:pPr>
      <w:r>
        <w:t xml:space="preserve">Một đoàn người cẩn thận từng li từng tí tiêu diệt mấy chục đầu tang thi rải rác thì nhanh chóng đi tới khu Giang Nam đường Mộc Thanh.</w:t>
      </w:r>
    </w:p>
    <w:p>
      <w:pPr>
        <w:pStyle w:val="BodyText"/>
      </w:pPr>
      <w:r>
        <w:t xml:space="preserve">Được Mộc Thanh này thuộc về ngoại ô, tang thi không nhiều lắm, Nhạc Trọng lúc này vô cùng thuận lợi đi tới một cửa hàng bán xe vận tải.</w:t>
      </w:r>
    </w:p>
    <w:p>
      <w:pPr>
        <w:pStyle w:val="BodyText"/>
      </w:pPr>
      <w:r>
        <w:t xml:space="preserve">Trước cửa hàng xe kia chỉnh tề bầy đặt ba chiếc xe vận tải lớn màu xanh da trời.</w:t>
      </w:r>
    </w:p>
    <w:p>
      <w:pPr>
        <w:pStyle w:val="BodyText"/>
      </w:pPr>
      <w:r>
        <w:t xml:space="preserve">Một đao chém đứt đầu lâu của tang thi mặc đồng phục, Nhạc Trọng thập phần nhanh nhẹn tìm trong túi quần của tang thi này một chuỗi chìa khóa.</w:t>
      </w:r>
    </w:p>
    <w:p>
      <w:pPr>
        <w:pStyle w:val="Compact"/>
      </w:pPr>
      <w:r>
        <w:br w:type="textWrapping"/>
      </w:r>
      <w:r>
        <w:br w:type="textWrapping"/>
      </w:r>
    </w:p>
    <w:p>
      <w:pPr>
        <w:pStyle w:val="Heading2"/>
      </w:pPr>
      <w:bookmarkStart w:id="62" w:name="chương-40-kẻ-săn-thú"/>
      <w:bookmarkEnd w:id="62"/>
      <w:r>
        <w:t xml:space="preserve">40. Chương 40: Kẻ Săn Thú</w:t>
      </w:r>
    </w:p>
    <w:p>
      <w:pPr>
        <w:pStyle w:val="Compact"/>
      </w:pPr>
      <w:r>
        <w:br w:type="textWrapping"/>
      </w:r>
      <w:r>
        <w:br w:type="textWrapping"/>
      </w:r>
      <w:r>
        <w:t xml:space="preserve">- Đều lái ba chiếc xe sao?</w:t>
      </w:r>
    </w:p>
    <w:p>
      <w:pPr>
        <w:pStyle w:val="BodyText"/>
      </w:pPr>
      <w:r>
        <w:t xml:space="preserve">Trì Dương nhìn qua Nhạc Trọng hỏi, bọn họ trải qua thí nghiệm thì tìm được chìa khóa của ba xe.</w:t>
      </w:r>
    </w:p>
    <w:p>
      <w:pPr>
        <w:pStyle w:val="BodyText"/>
      </w:pPr>
      <w:r>
        <w:t xml:space="preserve">Nhạc Trọng lắc đầu nói:</w:t>
      </w:r>
    </w:p>
    <w:p>
      <w:pPr>
        <w:pStyle w:val="BodyText"/>
      </w:pPr>
      <w:r>
        <w:t xml:space="preserve">- Chúng ta không có nhiều người điều khiển như vậy. Hiện tại chỉ có thể lái một xe mà thôi.</w:t>
      </w:r>
    </w:p>
    <w:p>
      <w:pPr>
        <w:pStyle w:val="BodyText"/>
      </w:pPr>
      <w:r>
        <w:t xml:space="preserve">Sau khi lên xe Vương Song ngồi ở ghê điều khiển hỏi Nhạc Trọng:</w:t>
      </w:r>
    </w:p>
    <w:p>
      <w:pPr>
        <w:pStyle w:val="BodyText"/>
      </w:pPr>
      <w:r>
        <w:t xml:space="preserve">- Bây giờ đi đâu?</w:t>
      </w:r>
    </w:p>
    <w:p>
      <w:pPr>
        <w:pStyle w:val="BodyText"/>
      </w:pPr>
      <w:r>
        <w:t xml:space="preserve">Nhạc Trọng suy nghĩ một hồi, trầm giọng nói:</w:t>
      </w:r>
    </w:p>
    <w:p>
      <w:pPr>
        <w:pStyle w:val="BodyText"/>
      </w:pPr>
      <w:r>
        <w:t xml:space="preserve">- Đi đường Hưng Trữ, cầu Lôi Giang!</w:t>
      </w:r>
    </w:p>
    <w:p>
      <w:pPr>
        <w:pStyle w:val="BodyText"/>
      </w:pPr>
      <w:r>
        <w:t xml:space="preserve">Nghe được Nhạc Trọng nói vậy thì Vương Song vẻ mặt khiếp sợ:</w:t>
      </w:r>
    </w:p>
    <w:p>
      <w:pPr>
        <w:pStyle w:val="BodyText"/>
      </w:pPr>
      <w:r>
        <w:t xml:space="preserve">- Đường Hưng Trữ, cầu Lôi Giang phải đi qua đường núi. Chỗ đó là khu buôn bán của thành phố Lôi Giang, đường dành riêng cho người đi bộ, mà tang thi ở khu vực đó gấp mấy chục lần ở những nơi khác, Nhạc Trọng! Thật sự phải đi sao?</w:t>
      </w:r>
    </w:p>
    <w:p>
      <w:pPr>
        <w:pStyle w:val="BodyText"/>
      </w:pPr>
      <w:r>
        <w:t xml:space="preserve">- Đúng vậy!</w:t>
      </w:r>
    </w:p>
    <w:p>
      <w:pPr>
        <w:pStyle w:val="BodyText"/>
      </w:pPr>
      <w:r>
        <w:t xml:space="preserve">Nhạc Trọng trầm giọng nói.</w:t>
      </w:r>
    </w:p>
    <w:p>
      <w:pPr>
        <w:pStyle w:val="BodyText"/>
      </w:pPr>
      <w:r>
        <w:t xml:space="preserve">- Tôi hiểu!</w:t>
      </w:r>
    </w:p>
    <w:p>
      <w:pPr>
        <w:pStyle w:val="BodyText"/>
      </w:pPr>
      <w:r>
        <w:t xml:space="preserve">Vương Song cắn răng một cái, hắn quay đầu xe chạy tới cầu Lôi Giang mà đi.</w:t>
      </w:r>
    </w:p>
    <w:p>
      <w:pPr>
        <w:pStyle w:val="BodyText"/>
      </w:pPr>
      <w:r>
        <w:t xml:space="preserve">Mà ở trên cầu Lôi Giang khắp nơi đều là những chiếc xe bị tàn phá, mà ngay cả thành cầu lớn bảo hộ cũng bị phá nát, cả cầu lớn đều bị một đám xe ngăn cản, tất cả tang thi đang tuần tra lui tới ở chỗ đám xe này.</w:t>
      </w:r>
    </w:p>
    <w:p>
      <w:pPr>
        <w:pStyle w:val="BodyText"/>
      </w:pPr>
      <w:r>
        <w:t xml:space="preserve">Đây là khu vực vô cùng phồn hoa của thành phố Lôi Giang, nhưng mà đường đi bị những chiếc xe ngăn cản, cũng chỉ có những chỗ không phồn hoa mới ít xe cộ qua lại. Thế giới dị biến thì có không ít người đang ngồi trên qua lại trên đường bị tang thi cắn.</w:t>
      </w:r>
    </w:p>
    <w:p>
      <w:pPr>
        <w:pStyle w:val="BodyText"/>
      </w:pPr>
      <w:r>
        <w:t xml:space="preserve">Mà hướng khác của cầu Lôi Giang, đó là khu phố mua sắm lớn của thành phố Lôi Giang, vô cùng phồn hoa, ở nơi đó vào chủ nhận sẽ có vài vạn người qua lại du ngoạn khắp nơi.</w:t>
      </w:r>
    </w:p>
    <w:p>
      <w:pPr>
        <w:pStyle w:val="BodyText"/>
      </w:pPr>
      <w:r>
        <w:t xml:space="preserve">Hiện tại khu vực phồn hoa nhất của thành phố Lôi Giang cũng là khu vực nguy hiểm nhất của thành phố Lôi Giang hiện tại.</w:t>
      </w:r>
    </w:p>
    <w:p>
      <w:pPr>
        <w:pStyle w:val="BodyText"/>
      </w:pPr>
      <w:r>
        <w:t xml:space="preserve">Nhạc Trọng lúc này đi tới cầu Lôi Giang, mà trên cầu lớn Nhạc Trọng nhìn thấy vô số tang thi đang qua lại.</w:t>
      </w:r>
    </w:p>
    <w:p>
      <w:pPr>
        <w:pStyle w:val="BodyText"/>
      </w:pPr>
      <w:r>
        <w:t xml:space="preserve">Ngồi ở xe phía trên, Nhạc Trọng nhìn qua điểm cuối cùng của cầu Lôi Giang.</w:t>
      </w:r>
    </w:p>
    <w:p>
      <w:pPr>
        <w:pStyle w:val="BodyText"/>
      </w:pPr>
      <w:r>
        <w:t xml:space="preserve">Chỉ thấy điểm cuối của cầu Lôi Giang có một cánh cửa hào quang đang phát tử quang liên tục. Mà cánh cửa hào quang đang đóng chặt, đứng ở trước cửa có bốn nhân hình mọc ra cái đuôi, tứ chi chạm đất, thân thể có màu nâu đen, chiều cao chừng hai mét và tướng mạo dữ tợn.</w:t>
      </w:r>
    </w:p>
    <w:p>
      <w:pPr>
        <w:pStyle w:val="BodyText"/>
      </w:pPr>
      <w:r>
        <w:t xml:space="preserve">- BOSS cấp 20, kẻ săn thú loại hình 1. Đây là thể lây nhiễm tiến hóa có virus ăn mòn, chúng chỉ có bản năng săn tìm thức ăn. Bản năng chiến đấu cường hoành, tốc độ, lực lượng đều không có chỗ nào thiếu hụt. Kèm theo kỹ năng: virus lây nhiễm.</w:t>
      </w:r>
    </w:p>
    <w:p>
      <w:pPr>
        <w:pStyle w:val="BodyText"/>
      </w:pPr>
      <w:r>
        <w:t xml:space="preserve">Dường như bị âm thanh động cơ của xe hấp dẫn, kẻ săn thú đang gặm lấy một tang thi nằm trên mặt đất ngẩng đầu lên, vứt bỏ đồ ăn của mình, nhanh chóng chạy như bay về hướng này.</w:t>
      </w:r>
    </w:p>
    <w:p>
      <w:pPr>
        <w:pStyle w:val="BodyText"/>
      </w:pPr>
      <w:r>
        <w:t xml:space="preserve">Bốn đầu kẻ săn thú cực kỳ linh mẫn, giống như báo săn nhảy qua hài cốt của đám xe cộ trên đường, nhảy qua bầy tang thi, tốc độ cực kỳ kinh người, điên cuồng tiếp cận hướng này.</w:t>
      </w:r>
    </w:p>
    <w:p>
      <w:pPr>
        <w:pStyle w:val="BodyText"/>
      </w:pPr>
      <w:r>
        <w:t xml:space="preserve">- Mau lui lại!</w:t>
      </w:r>
    </w:p>
    <w:p>
      <w:pPr>
        <w:pStyle w:val="BodyText"/>
      </w:pPr>
      <w:r>
        <w:t xml:space="preserve">Sắc mặt Nhạc Trọng đại biến, nhìn qua Vương Song quát.</w:t>
      </w:r>
    </w:p>
    <w:p>
      <w:pPr>
        <w:pStyle w:val="BodyText"/>
      </w:pPr>
      <w:r>
        <w:t xml:space="preserve">Vương Song không nói hai lời, lập tức quay đầu xe và giẫm chân ga lớn nhất, điên cuồng chạy về phía sau.</w:t>
      </w:r>
    </w:p>
    <w:p>
      <w:pPr>
        <w:pStyle w:val="BodyText"/>
      </w:pPr>
      <w:r>
        <w:t xml:space="preserve">Chiếc Đông Phong kilocalo đụng bay một đám tang thi đang chặn đường, chạy ra như bay trên đường phố.</w:t>
      </w:r>
    </w:p>
    <w:p>
      <w:pPr>
        <w:pStyle w:val="BodyText"/>
      </w:pPr>
      <w:r>
        <w:t xml:space="preserve">Bốn đầu kẻ săn thú này đuổi theo không bỏ, sau khi đuổi theo ra khỏi cầu lớn thì hai đầu kẻ săn thú dừng lại, một đầu trở lại thủ hộ trước cánh cửa lớn màu tím, một đầu thì canh giữ ở đầu cầu. Mặt khác hai kẻ săn thú tứ chi tề động, giống như báo săn mồi chuyên môn đuổi theo đám người Nhạc Trọng.</w:t>
      </w:r>
    </w:p>
    <w:p>
      <w:pPr>
        <w:pStyle w:val="BodyText"/>
      </w:pPr>
      <w:r>
        <w:t xml:space="preserve">Hai đầu kẻ săn thú này không hổ là BOSS cấp 20, chúng toàn lực chạy thì tốc độ đã vượt qua vận tốc 80 km / h của chiếc Đông Phong kilocalo.</w:t>
      </w:r>
    </w:p>
    <w:p>
      <w:pPr>
        <w:pStyle w:val="BodyText"/>
      </w:pPr>
      <w:r>
        <w:t xml:space="preserve">Hai đầu kẻ săn thú này từng chút từng chút tiếp cận chiếc xe Đông Phong kilocalo.</w:t>
      </w:r>
    </w:p>
    <w:p>
      <w:pPr>
        <w:pStyle w:val="BodyText"/>
      </w:pPr>
      <w:r>
        <w:t xml:space="preserve">- Làm sao bây giờ? Nhạc Trọng?</w:t>
      </w:r>
    </w:p>
    <w:p>
      <w:pPr>
        <w:pStyle w:val="BodyText"/>
      </w:pPr>
      <w:r>
        <w:t xml:space="preserve">Vương Song nhìn qua hai đầu kẻ săn thú qua kính chiếu hậu, sắc mặt tái nhợt, mồ hôi lạnh chảy ròng, hắn nhìn qua Nhạc Trọng hỏi. Đây là lần đầu tiên hắn nhìn thấy quái vật có thể đuổi theo xe đấy, từ bản năng hắn cảm giác được hai con quái vật này quá đang sợ. Quái vật như vậy hắn tuyệt đối không chống lại nổi.</w:t>
      </w:r>
    </w:p>
    <w:p>
      <w:pPr>
        <w:pStyle w:val="BodyText"/>
      </w:pPr>
      <w:r>
        <w:t xml:space="preserve">- Chạy nhanh lên!</w:t>
      </w:r>
    </w:p>
    <w:p>
      <w:pPr>
        <w:pStyle w:val="BodyText"/>
      </w:pPr>
      <w:r>
        <w:t xml:space="preserve">Nhạc Trọng trầm giọng nói.</w:t>
      </w:r>
    </w:p>
    <w:p>
      <w:pPr>
        <w:pStyle w:val="BodyText"/>
      </w:pPr>
      <w:r>
        <w:t xml:space="preserve">Vương Song gật gật đầu, lập tức cho xe chạy vào đường cao tốc.</w:t>
      </w:r>
    </w:p>
    <w:p>
      <w:pPr>
        <w:pStyle w:val="BodyText"/>
      </w:pPr>
      <w:r>
        <w:t xml:space="preserve">- Hết rồi!</w:t>
      </w:r>
    </w:p>
    <w:p>
      <w:pPr>
        <w:pStyle w:val="BodyText"/>
      </w:pPr>
      <w:r>
        <w:t xml:space="preserve">Vương Song vừa mới chạy tới gần đường cao tốc, xa xa nhìn thấy hiện trạng của đường cao tốc, chợt sắc mặt tái nhợt và nội tâm biến thành tuyệt vọng.</w:t>
      </w:r>
    </w:p>
    <w:p>
      <w:pPr>
        <w:pStyle w:val="BodyText"/>
      </w:pPr>
      <w:r>
        <w:t xml:space="preserve">Trên đường cao tốc chật ních đủ loại xe cộ, đem đường cao tốc chắn lại chặc chẽ. Hiển nhiên sau khi diễn ra dị biên thì đại bộ phận người trong xe bỏ lại xe chạy trối chết, đem chỗ này chắn lại chặc chẽ.</w:t>
      </w:r>
    </w:p>
    <w:p>
      <w:pPr>
        <w:pStyle w:val="BodyText"/>
      </w:pPr>
      <w:r>
        <w:t xml:space="preserve">Chiếc xe Đông Phong kilocalo không cách nào chạy vào đường cao tốc được.</w:t>
      </w:r>
    </w:p>
    <w:p>
      <w:pPr>
        <w:pStyle w:val="BodyText"/>
      </w:pPr>
      <w:r>
        <w:t xml:space="preserve">Trong mắt Nhạc Trọng hiện ra hàn quang, nói:</w:t>
      </w:r>
    </w:p>
    <w:p>
      <w:pPr>
        <w:pStyle w:val="BodyText"/>
      </w:pPr>
      <w:r>
        <w:t xml:space="preserve">- Dừng lại! Chuẩn bị chiến đấu.</w:t>
      </w:r>
    </w:p>
    <w:p>
      <w:pPr>
        <w:pStyle w:val="BodyText"/>
      </w:pPr>
      <w:r>
        <w:t xml:space="preserve">Trong lòng Vương Song biết rõ tốc độ của hai con quái vật này nhanh hơn chiếc Đông Phong kilocalo, cho dù có chạy cũng không chạy thoát, hắn cắn răng một cái, lập tức dừng xe lại.</w:t>
      </w:r>
    </w:p>
    <w:p>
      <w:pPr>
        <w:pStyle w:val="BodyText"/>
      </w:pPr>
      <w:r>
        <w:t xml:space="preserve">- Dùng súng! Không nên dùng gậy tân thủ!</w:t>
      </w:r>
    </w:p>
    <w:p>
      <w:pPr>
        <w:pStyle w:val="BodyText"/>
      </w:pPr>
      <w:r>
        <w:t xml:space="preserve">Nhạc Trọng gỡ khẩu tiểu liên 79 trước ngực xuống, thoáng cái nhảy ra khỏi xe. Đối mặt với kẻ săn thú BOSS cấp 20, sử dụng gậy tân thủ chính là muốn chết. Bọn họ lúc trước đi tìm phương tiện giao thông, mỗi một người đều mang theo một khẩu súng tiểu liên 79 và sáu băng đạn.</w:t>
      </w:r>
    </w:p>
    <w:p>
      <w:pPr>
        <w:pStyle w:val="BodyText"/>
      </w:pPr>
      <w:r>
        <w:t xml:space="preserve">Lúc này vào thời điểm sống chết trước mắt, cho dù Vương Song gần đầy nhát gan cũng cầm lấy tiểu liên 79 nhảy ra khỏi xe, đi đến bên người Nhạc Trọng, chỉ có đừng bên người của Nhạc Trọng hắn mới có dũng khí này.</w:t>
      </w:r>
    </w:p>
    <w:p>
      <w:pPr>
        <w:pStyle w:val="BodyText"/>
      </w:pPr>
      <w:r>
        <w:t xml:space="preserve">Trì Dương cùng Kỷ Thanh Vũ cũng thập phần nhanh nhẹn nhảy ra khỏi xe, nắm chặt khẩu tiểu liên 79 trong tay của mình.</w:t>
      </w:r>
    </w:p>
    <w:p>
      <w:pPr>
        <w:pStyle w:val="BodyText"/>
      </w:pPr>
      <w:r>
        <w:t xml:space="preserve">Tốc độ của hai đầu kẻ săn thú cực nhanh, cơ hồ chỉ trong chớp mắt là còn cách mọi người năm mươi mét.</w:t>
      </w:r>
    </w:p>
    <w:p>
      <w:pPr>
        <w:pStyle w:val="BodyText"/>
      </w:pPr>
      <w:r>
        <w:t xml:space="preserve">- Bắn!</w:t>
      </w:r>
    </w:p>
    <w:p>
      <w:pPr>
        <w:pStyle w:val="BodyText"/>
      </w:pPr>
      <w:r>
        <w:t xml:space="preserve">Nhạc Trọng nổi giận gầm lên một tiếng, hắn đem sợ hãi của mình thông qua súng phát tiết ra ngoài, đồng thời bóp cò bắn phá điên cuồng vào một đầu kẻ săn thú.</w:t>
      </w:r>
    </w:p>
    <w:p>
      <w:pPr>
        <w:pStyle w:val="BodyText"/>
      </w:pPr>
      <w:r>
        <w:t xml:space="preserve">Vương Song, Trì Dương, Kỷ Thanh Vũ cũng cùng một thời gian bóp cò bắn vào hai con kẻ săn thú kia.</w:t>
      </w:r>
    </w:p>
    <w:p>
      <w:pPr>
        <w:pStyle w:val="BodyText"/>
      </w:pPr>
      <w:r>
        <w:t xml:space="preserve">Mưa đạn bay múa, tuy bốn người Nhạc Trọng bắn súng cực kỳ kém cỏi, thế nhưng mà dưới làn đạn dày đặc như vậy vẫn có viên đạn bắn trúng thân thể hai đầu kẻ săn thú, bắn ra một lỗ máu, từng đoàn từng đoàn máu đen từ trong vết thương chảy ra ngoài. Bởi vì tốc độ của hai con kẻ săn thú quá nhanh, cho nên viên đạn cơ hồ xuyên qua thân thể của chúng bay ra sau.</w:t>
      </w:r>
    </w:p>
    <w:p>
      <w:pPr>
        <w:pStyle w:val="BodyText"/>
      </w:pPr>
      <w:r>
        <w:t xml:space="preserve">Bị viên đạn xuyên qua thân thể, nếu là sinh vật bình thường chỉ sợ đã sớm nằm co quắp trên mặt đất. nhưng mà hai đầu kẻ săn thú này vẫn hoạt động bình thường, hướng bên này bên kia. Hơn nữa hai đầu kẻ săn thú mạnh mẽ xông tới khác xa tang thi, chúng lập tức làm động tác né tránh, hướng về một bên trốn tránh, tiến hành chiến đấu.</w:t>
      </w:r>
    </w:p>
    <w:p>
      <w:pPr>
        <w:pStyle w:val="BodyText"/>
      </w:pPr>
      <w:r>
        <w:t xml:space="preserve">Cho dù là kẻ săn thú nhưng nếu như đạn bắn trúng não của chúng và phá hư thì chúng cũng sẽ chết. Đồng thời nếu như đốt ngón tay chân gãy thì hành động của chúng cũng chịu ảnh hưởng tới toàn thân.</w:t>
      </w:r>
    </w:p>
    <w:p>
      <w:pPr>
        <w:pStyle w:val="BodyText"/>
      </w:pPr>
      <w:r>
        <w:t xml:space="preserve">Tài bắn súng của bốn người Nhạc Trọng không tinh, hai đầu kẻ săn thú này lập tức né tránh, dùng tốc độ nhanh chóng của chúng, bốn người Nhạc Trọng bắt không trúng được bọn nó.</w:t>
      </w:r>
    </w:p>
    <w:p>
      <w:pPr>
        <w:pStyle w:val="BodyText"/>
      </w:pPr>
      <w:r>
        <w:t xml:space="preserve">Sau khi bắn hai mươi viên đạn xong thì hết đạn, thừa dịp bốn người đổi băng đạn thì hai đầu kẻ săn thú như báo săn mồi lập tức lao thẳng tới.</w:t>
      </w:r>
    </w:p>
    <w:p>
      <w:pPr>
        <w:pStyle w:val="Compact"/>
      </w:pPr>
      <w:r>
        <w:br w:type="textWrapping"/>
      </w:r>
      <w:r>
        <w:br w:type="textWrapping"/>
      </w:r>
    </w:p>
    <w:p>
      <w:pPr>
        <w:pStyle w:val="Heading2"/>
      </w:pPr>
      <w:bookmarkStart w:id="63" w:name="chương-41-trọng-thương"/>
      <w:bookmarkEnd w:id="63"/>
      <w:r>
        <w:t xml:space="preserve">41. Chương 41: Trọng Thương</w:t>
      </w:r>
    </w:p>
    <w:p>
      <w:pPr>
        <w:pStyle w:val="Compact"/>
      </w:pPr>
      <w:r>
        <w:br w:type="textWrapping"/>
      </w:r>
      <w:r>
        <w:br w:type="textWrapping"/>
      </w:r>
      <w:r>
        <w:t xml:space="preserve">Không có chút gì do dự, Nhạc Trọng phát động kỹ năng cấp 2 Ảnh Bộ, tốc độ bỗng nhiên tăng vọt, hắn như mũi tên lao thẳng về phía trước, một đao chém vào đầu kẻ săn thú.</w:t>
      </w:r>
    </w:p>
    <w:p>
      <w:pPr>
        <w:pStyle w:val="BodyText"/>
      </w:pPr>
      <w:r>
        <w:t xml:space="preserve">Gia tăng 30 điểm nhanh nhẹn làm tốc độ của Nhạc Trọng cực kỳ đáng sợ, cơ hồ trong nháy mắt đao của Nhạc Trọng xuất hiện trước đầu lâu của kẻ săn thú.</w:t>
      </w:r>
    </w:p>
    <w:p>
      <w:pPr>
        <w:pStyle w:val="BodyText"/>
      </w:pPr>
      <w:r>
        <w:t xml:space="preserve">Đúng lúc này một đầu lưỡi như viên đạn lập tức lao tới, đánh vào Phảng Chế Đường Đao của Nhạc Trọng, đem đao của Nhạc Trọng đánh lệch đi.</w:t>
      </w:r>
    </w:p>
    <w:p>
      <w:pPr>
        <w:pStyle w:val="BodyText"/>
      </w:pPr>
      <w:r>
        <w:t xml:space="preserve">Một đao kia chém lên bờ vai của kẻ săn thú, thập phần gian nan phát ra âm thanh kim loại ma sát với nhau, khảm vào xương cốt của kẻ săn thú.</w:t>
      </w:r>
    </w:p>
    <w:p>
      <w:pPr>
        <w:pStyle w:val="BodyText"/>
      </w:pPr>
      <w:r>
        <w:t xml:space="preserve">Đầu kẻ săn thú bị Nhạc Trọng chém trúng lập tức mở to cái miệng dính máu, đầu lưỡi của nó nhanh như viên đạn bắn thẳng vào mặt của Nhạc Trọng.</w:t>
      </w:r>
    </w:p>
    <w:p>
      <w:pPr>
        <w:pStyle w:val="BodyText"/>
      </w:pPr>
      <w:r>
        <w:t xml:space="preserve">Đúng lúc này Bạch Cốt cũng xông lên, nó huy động búa lớn giống như gió lốc chém thẳng xuống cái lưỡi đang công kích Nhạc Trọng, ngạnh sanh chém đoạn đầu lưỡi của kẻ săn thú thành hai, máu đen văng khắp nơi.</w:t>
      </w:r>
    </w:p>
    <w:p>
      <w:pPr>
        <w:pStyle w:val="BodyText"/>
      </w:pPr>
      <w:r>
        <w:t xml:space="preserve">Mặt khác Kỷ Thanh Vũ ở bên kia cũng phát động kỹ năng cấp hai Di Động Cao Tốc xông qua, một đao chém lên thân thể của đầu kẻ săn thú công kích Nhạc Trọng. Đường đao sắc bén chém lên da thịt của kẻ săn thú, chém lên xương đầu của kẻ săn thú, nhưng mà nàng không cách nào chém đoạn.</w:t>
      </w:r>
    </w:p>
    <w:p>
      <w:pPr>
        <w:pStyle w:val="BodyText"/>
      </w:pPr>
      <w:r>
        <w:t xml:space="preserve">- Đoạn!</w:t>
      </w:r>
    </w:p>
    <w:p>
      <w:pPr>
        <w:pStyle w:val="BodyText"/>
      </w:pPr>
      <w:r>
        <w:t xml:space="preserve">Nhạc Trọng nổi giận gầm lên một tiếng, dùng hết lực lượng toàn thân chém thẳng xuống một cái, bén Đường đao sắc bén gian nan chém trảo của đầu kẻ săn thú này một cái.</w:t>
      </w:r>
    </w:p>
    <w:p>
      <w:pPr>
        <w:pStyle w:val="BodyText"/>
      </w:pPr>
      <w:r>
        <w:t xml:space="preserve">Trảo phải của kẻ săn thú bị chém đứt, cái đuôi của nó lúc này nhanh chóng hất lên, đánh thẳng vào ngực của Trì Dương ở bên kia.</w:t>
      </w:r>
    </w:p>
    <w:p>
      <w:pPr>
        <w:pStyle w:val="BodyText"/>
      </w:pPr>
      <w:r>
        <w:t xml:space="preserve">Trì Dương trùng trùng điệp điệp bay rớt ra ngoài, đâm vào cái kia đại hàng trên xe, phun ra một ngụm lớn máu tươi, xương sườn đều đoạn vài gốc, hoàn toàn đánh mất năng lực chiến đấu.</w:t>
      </w:r>
    </w:p>
    <w:p>
      <w:pPr>
        <w:pStyle w:val="BodyText"/>
      </w:pPr>
      <w:r>
        <w:t xml:space="preserve">Một đầu kẻ săn thú khác lao thẳng về phía Nhạc Trọng, một trảo nhanh như thiểm điện chộp vào Nhạc Trọng bên này.</w:t>
      </w:r>
    </w:p>
    <w:p>
      <w:pPr>
        <w:pStyle w:val="BodyText"/>
      </w:pPr>
      <w:r>
        <w:t xml:space="preserve">Tốc độ của kẻ săn thú quá mức đáng sợ, Nhạc Trọng chỉ có thể vứt bỏ đao, tay phải một trảo bắt lấy trảo của kẻ săn thú.</w:t>
      </w:r>
    </w:p>
    <w:p>
      <w:pPr>
        <w:pStyle w:val="BodyText"/>
      </w:pPr>
      <w:r>
        <w:t xml:space="preserve">Trảo của kẻ săn thú này khép lại, lực lượng khủng khiếp niết tay phải của Nhạc Trọng vang lên âm thanh xương cốt vỡ vụn, nếu không phải Nhạc Trọng mặc phòng hộ phục cấp 2 trên người thì cánh tay bị bóp nát rồi.</w:t>
      </w:r>
    </w:p>
    <w:p>
      <w:pPr>
        <w:pStyle w:val="BodyText"/>
      </w:pPr>
      <w:r>
        <w:t xml:space="preserve">Thừa dịp Nhạc Trọng phong bế công kích của kẻ săn thú này trong nháy mắt, Bạch Cốt huy động búa lơn nhanh như gió lốc chém thẳng vào đầu của kẻ săn thú này.</w:t>
      </w:r>
    </w:p>
    <w:p>
      <w:pPr>
        <w:pStyle w:val="BodyText"/>
      </w:pPr>
      <w:r>
        <w:t xml:space="preserve">Máu đen văng khắp nơi, đầu của kẻ săn thú này bị chém bay lên cao cao, thời điểm thi thể kẻ săn thú không đầu này rơi xuống đất, lập tức tuôn ra một hộp báu màu xanh, ba hộp báu màu trắng, một bản sách kỹ năng trân quý, một miếng sinh tồn tệ trị giá hai trăm đồng. Một đoàn linh quang lớn chui vào trong cơ thể Bạch Cốt, khiến nó lập tức thăng cấp.</w:t>
      </w:r>
    </w:p>
    <w:p>
      <w:pPr>
        <w:pStyle w:val="BodyText"/>
      </w:pPr>
      <w:r>
        <w:t xml:space="preserve">Thời điểm Nhạc Trọng vừa mới tiêu diệt được một đầu kẻ săn thú thì trảo của con kẻ săn thú còn lại lập tức chộp vào tim của Nhạc Trọng.</w:t>
      </w:r>
    </w:p>
    <w:p>
      <w:pPr>
        <w:pStyle w:val="BodyText"/>
      </w:pPr>
      <w:r>
        <w:t xml:space="preserve">Nhạc Trọng đang ở trong trạng thái Ảnh Bộ cho nên thân thể của hắn uốn éo nhanh chóng, một trảo của kẻ săn thú này lập tức đánh vào ngực của hắn.</w:t>
      </w:r>
    </w:p>
    <w:p>
      <w:pPr>
        <w:pStyle w:val="BodyText"/>
      </w:pPr>
      <w:r>
        <w:t xml:space="preserve">Thân thể của Nhạc Trọng dù có phòng hộ phục cấp hai cũng bị lực lượng mạnh mẽ của một trảo này đánh trọng thương, cũng may có phòng hộ phục bằng không Nhạc Trọng đã bị một trải này đục lỗ trên người. Sức lực to lớn khủng khiếp của nó làm mấy cây xương sườn của Nhạc Trọng bị đánh gãy, bay ra mấy mét ngã nhào trên mặt đất.</w:t>
      </w:r>
    </w:p>
    <w:p>
      <w:pPr>
        <w:pStyle w:val="BodyText"/>
      </w:pPr>
      <w:r>
        <w:t xml:space="preserve">Mà ở bên kia Kỷ Thanh Vũ rút đao, lần nữa một đao chém lên đầu lâu của kẻ săn thú này.</w:t>
      </w:r>
    </w:p>
    <w:p>
      <w:pPr>
        <w:pStyle w:val="BodyText"/>
      </w:pPr>
      <w:r>
        <w:t xml:space="preserve">Kẻ săn thú này không có quan tâm tới, cái đuôi của nó vô cùng nhanh chóng đánh lên người của Kỷ Thanh Vũ một cái thật mạnh. Kỷ Thanh Vũ lập tức như cái giẻ rách bay ra sau bảy tám mét, sau khi đụng vào một chiếc xe tải lớn đang đậu trên đường cao tốc mới dừng lại, phun ra một ngụm máu tươi, té trên mặt đất, sinh tử không biết.</w:t>
      </w:r>
    </w:p>
    <w:p>
      <w:pPr>
        <w:pStyle w:val="BodyText"/>
      </w:pPr>
      <w:r>
        <w:t xml:space="preserve">- Nhạc Trọng, đón lấy!</w:t>
      </w:r>
    </w:p>
    <w:p>
      <w:pPr>
        <w:pStyle w:val="BodyText"/>
      </w:pPr>
      <w:r>
        <w:t xml:space="preserve">Đúng lúc này Vương Song đã đổi xong băng đạn súng tiểu liên 79 và ném về cho Nhạc Trọng, hắn biết rõ mình tuyệt đối không phải là đối thủ của kẻ săn thú này, hắn có thể trông cậy vào cũng chỉ có Nhạc Trọng mà thôi.</w:t>
      </w:r>
    </w:p>
    <w:p>
      <w:pPr>
        <w:pStyle w:val="BodyText"/>
      </w:pPr>
      <w:r>
        <w:t xml:space="preserve">Đầu kẻ săn thú này đoán được Nhạc Trọng là địch nhân lớn nhất của nó, nó nhanh chóng lao về phía Nhạc Trọng, một trảo muốn đánh nát đầu của Nhạc Trọng.</w:t>
      </w:r>
    </w:p>
    <w:p>
      <w:pPr>
        <w:pStyle w:val="BodyText"/>
      </w:pPr>
      <w:r>
        <w:t xml:space="preserve">Đúng lúc này Bạch Cốt xuất hiện ở trước người của kẻ săn thú, hung hăng một búa chém vào đầu của kẻ săn thú này.</w:t>
      </w:r>
    </w:p>
    <w:p>
      <w:pPr>
        <w:pStyle w:val="BodyText"/>
      </w:pPr>
      <w:r>
        <w:t xml:space="preserve">Đầu kẻ săn thú này giống như con mèo né qua một búa của Bạch Cốt đánh tới, cái đuôi hất lên giống như búa lớn nện thẳng vào thân thể của Bạch Cốt, đem Bạch Cốt đánh bay ra xa bảy tám mét.</w:t>
      </w:r>
    </w:p>
    <w:p>
      <w:pPr>
        <w:pStyle w:val="BodyText"/>
      </w:pPr>
      <w:r>
        <w:t xml:space="preserve">- Đi chết đi!</w:t>
      </w:r>
    </w:p>
    <w:p>
      <w:pPr>
        <w:pStyle w:val="BodyText"/>
      </w:pPr>
      <w:r>
        <w:t xml:space="preserve">Sau khi nhìn thấy kẻ săn thú đột phá phòng tuyến của Bạch Cốt, Nhạc Trọng cố nén đau đớn nhổ ra một ngụm máu tươi, cầm súng tiểu liên 79 trong tay nhắm vào con kẻ săn thú này bắn xối xả.</w:t>
      </w:r>
    </w:p>
    <w:p>
      <w:pPr>
        <w:pStyle w:val="BodyText"/>
      </w:pPr>
      <w:r>
        <w:t xml:space="preserve">Tài bắn súng của Nhạc Trọng tuy kém cỏi, nhưng mà hắn chỉ cách kẻ săn thú này có hai mét mà thôi, khoảng cách này căn bản không có khả năng bắn lệch.</w:t>
      </w:r>
    </w:p>
    <w:p>
      <w:pPr>
        <w:pStyle w:val="BodyText"/>
      </w:pPr>
      <w:r>
        <w:t xml:space="preserve">Hai mươi viên đạn bắn xuyên qua người kẻ săn thú này, thân thể của kẻ săn thú hiện ra rất nhiều lỗ máu, hai phát may mắn bắn xuyên qua xương sống của kẻ săn thú, kẻ săn thú này vô lực ngã xuống mặt đất.</w:t>
      </w:r>
    </w:p>
    <w:p>
      <w:pPr>
        <w:pStyle w:val="BodyText"/>
      </w:pPr>
      <w:r>
        <w:t xml:space="preserve">Miệng của Nhạc Trọng thở phì phò, nhanh chóng nhặt lấy thanh Phảng Chế Đường Đao, tay trái dùng sức thật lớn chém rụng đầu của kẻ săn thú, chém bay đầu của kẻ săn thú.</w:t>
      </w:r>
    </w:p>
    <w:p>
      <w:pPr>
        <w:pStyle w:val="BodyText"/>
      </w:pPr>
      <w:r>
        <w:t xml:space="preserve">Đầu của kẻ săn thú vừa rơi xuống thì một hộp báu màu xanh và một bản sách kỹ năng, ba hộp báu màu trắng và một đồng sinh tồn tệ trị giá hai trăm rơi ra ngoài. Một đoàn linh quang màu trắng lớn lao vào người của Nhạc Trọng, trong óc của hắn vang lên âm thanh dễ nghe.</w:t>
      </w:r>
    </w:p>
    <w:p>
      <w:pPr>
        <w:pStyle w:val="BodyText"/>
      </w:pPr>
      <w:r>
        <w:t xml:space="preserve">- Chúc mừng ngài thăng cấp lên cấp 12, đạt được hai điểm điểm cường hóa.</w:t>
      </w:r>
    </w:p>
    <w:p>
      <w:pPr>
        <w:pStyle w:val="BodyText"/>
      </w:pPr>
      <w:r>
        <w:t xml:space="preserve">- Chúc mừng ngài thăng cấp lên cấp 13, đạt được hai điểm điểm cường hóa.</w:t>
      </w:r>
    </w:p>
    <w:p>
      <w:pPr>
        <w:pStyle w:val="BodyText"/>
      </w:pPr>
      <w:r>
        <w:t xml:space="preserve">Trong chớp mắt trong óc Nhạc Trọng hiện ra hai âm thanh liên tục.</w:t>
      </w:r>
    </w:p>
    <w:p>
      <w:pPr>
        <w:pStyle w:val="BodyText"/>
      </w:pPr>
      <w:r>
        <w:t xml:space="preserve">Nhạc Trọng cố nén đau đớn nói một câu:</w:t>
      </w:r>
    </w:p>
    <w:p>
      <w:pPr>
        <w:pStyle w:val="BodyText"/>
      </w:pPr>
      <w:r>
        <w:t xml:space="preserve">- Cường hóa bốn điểm sức sống!</w:t>
      </w:r>
    </w:p>
    <w:p>
      <w:pPr>
        <w:pStyle w:val="BodyText"/>
      </w:pPr>
      <w:r>
        <w:t xml:space="preserve">Sức sống quyết định cường độ cơ bắp và tốc độ phục hồi thương tổn, sở dĩ Nhạc Trọng có thể còn sống sau một kích mạnh mẽ của kẻ săn thú là nhờ vào phòng hộ phục cấp 2 ngăn cản đại bộ phận lưc lượng, hơn nữa cơ bắp thân thể của hắn vượt qua Kỷ Thanh Vũ, Trì Dương 50%.</w:t>
      </w:r>
    </w:p>
    <w:p>
      <w:pPr>
        <w:pStyle w:val="BodyText"/>
      </w:pPr>
      <w:r>
        <w:t xml:space="preserve">Lúc này Nhạc Trọng cũng bất chấp tương lai phát triển thế nào, chỉ có thể lựa chọn cường hóa sức sống, xương cốt của hắn đứt gãy, có thể sớm khôi phục một chút càng tốt.</w:t>
      </w:r>
    </w:p>
    <w:p>
      <w:pPr>
        <w:pStyle w:val="BodyText"/>
      </w:pPr>
      <w:r>
        <w:t xml:space="preserve">Từng dòng nước nhỏ chạy khắp người của Nhạc Trọng, thân thể của Nhạc Trọng đạt được cường hóa một chút, sau khi cường hóa thì hắn có cảm giác hơi tốt hơn một chút.</w:t>
      </w:r>
    </w:p>
    <w:p>
      <w:pPr>
        <w:pStyle w:val="BodyText"/>
      </w:pPr>
      <w:r>
        <w:t xml:space="preserve">- Trì Dương!</w:t>
      </w:r>
    </w:p>
    <w:p>
      <w:pPr>
        <w:pStyle w:val="BodyText"/>
      </w:pPr>
      <w:r>
        <w:t xml:space="preserve">Nhạc Trọng cơ hồ không có dừng lại, cố nén đau đớn trong ngực nhanh chóng vọt tới trước mặt Trì Dương toàn thân đầy máu.</w:t>
      </w:r>
    </w:p>
    <w:p>
      <w:pPr>
        <w:pStyle w:val="BodyText"/>
      </w:pPr>
      <w:r>
        <w:t xml:space="preserve">- Khá tốt!</w:t>
      </w:r>
    </w:p>
    <w:p>
      <w:pPr>
        <w:pStyle w:val="BodyText"/>
      </w:pPr>
      <w:r>
        <w:t xml:space="preserve">Nhạc Trọng kiểm tra hô hấp của Trì Dương, phát hiện Trì Dương vẫn còn thở lúc này mới thoáng buông lỏng một hơi. Trì Dương chính là đồng bọn trọng yếu mà hắn tìm kiếm đấy.</w:t>
      </w:r>
    </w:p>
    <w:p>
      <w:pPr>
        <w:pStyle w:val="Compact"/>
      </w:pPr>
      <w:r>
        <w:br w:type="textWrapping"/>
      </w:r>
      <w:r>
        <w:br w:type="textWrapping"/>
      </w:r>
    </w:p>
    <w:p>
      <w:pPr>
        <w:pStyle w:val="Heading2"/>
      </w:pPr>
      <w:bookmarkStart w:id="64" w:name="chương-42-lựa-chọn"/>
      <w:bookmarkEnd w:id="64"/>
      <w:r>
        <w:t xml:space="preserve">42. Chương 42: Lựa Chọn</w:t>
      </w:r>
    </w:p>
    <w:p>
      <w:pPr>
        <w:pStyle w:val="Compact"/>
      </w:pPr>
      <w:r>
        <w:br w:type="textWrapping"/>
      </w:r>
      <w:r>
        <w:br w:type="textWrapping"/>
      </w:r>
      <w:r>
        <w:t xml:space="preserve">Sau đó Nhạc Trọng lại điều tra tình hình thân thể của Kỷ Thanh Vũ một chút, phát hiện nàng vẫn còn hô hấp thì nhanh chóng đem bảo vật mà hai đầu kẻ săn thú rơi ra bỏ vào trong bọc, sau đó lại cho Bạch Cốt mang Kỷ Thanh Vũ, Trì Dương hai người chuyển lên xe vận tải.</w:t>
      </w:r>
    </w:p>
    <w:p>
      <w:pPr>
        <w:pStyle w:val="BodyText"/>
      </w:pPr>
      <w:r>
        <w:t xml:space="preserve">Vương Song lái xe nhanh như bay chạy thẳng về tiểu khu lúc trước.</w:t>
      </w:r>
    </w:p>
    <w:p>
      <w:pPr>
        <w:pStyle w:val="BodyText"/>
      </w:pPr>
      <w:r>
        <w:t xml:space="preserve">Sau khi nhận được Vương Song thông tri thì các cô gái trong phòng dũng mãnh đi ra ngoài đỡ bọn họ.</w:t>
      </w:r>
    </w:p>
    <w:p>
      <w:pPr>
        <w:pStyle w:val="BodyText"/>
      </w:pPr>
      <w:r>
        <w:t xml:space="preserve">Nhìn thấy toàn thân Nhạc Trọng, Kỷ Thanh Vũ, Trì Dương ba người đầy máu, trong mắt những nữ hài này hiện ra thần sắc không thể tin nổi. Đặc biệt là Nhạc Trọng, các nàng căn bản không nghĩ ra là có sinh vật gì có thể làm cho Nhạc Trọng, kẻ nhảy vào trong thi đàn chém giết như chỗ không người.</w:t>
      </w:r>
    </w:p>
    <w:p>
      <w:pPr>
        <w:pStyle w:val="BodyText"/>
      </w:pPr>
      <w:r>
        <w:t xml:space="preserve">Lúc này đây Lộ Văn nhìn thấy Nhạc Trọng toàn thân đầy máu thì hiện ra nét lo lắng, trong mắt lập tức nhiễm một tầng hơi nước, vô cùng đau lòng đem hai tay đặt lên người của Nhạc Trọng:</w:t>
      </w:r>
    </w:p>
    <w:p>
      <w:pPr>
        <w:pStyle w:val="BodyText"/>
      </w:pPr>
      <w:r>
        <w:t xml:space="preserve">- Nhạc Trọng ca ca, tại sao anh bị thương nặng như vậy? Anh chờ đã, hiện tại em sẽ chữa thương cho anh!</w:t>
      </w:r>
    </w:p>
    <w:p>
      <w:pPr>
        <w:pStyle w:val="BodyText"/>
      </w:pPr>
      <w:r>
        <w:t xml:space="preserve">Trải qua nghỉ ngơi gần buổi sáng, Lộ Văn cũng đã khôi phục một ít tinh thần lực.</w:t>
      </w:r>
    </w:p>
    <w:p>
      <w:pPr>
        <w:pStyle w:val="BodyText"/>
      </w:pPr>
      <w:r>
        <w:t xml:space="preserve">- Không! Lập tức cho trị thương cho Trì Dương! ! Khục khục! Anh vẫn còn chịu đựng được.</w:t>
      </w:r>
    </w:p>
    <w:p>
      <w:pPr>
        <w:pStyle w:val="BodyText"/>
      </w:pPr>
      <w:r>
        <w:t xml:space="preserve">Nhạc Trọng bắt lấy hai tay của Lộ Văn, ho ra ngụm máu lớn và vô cùng kiên định nói ra.</w:t>
      </w:r>
    </w:p>
    <w:p>
      <w:pPr>
        <w:pStyle w:val="BodyText"/>
      </w:pPr>
      <w:r>
        <w:t xml:space="preserve">Trần Dao vọt tới trước người của Nhạc Trọng, mềm giọng cầu khẩn:</w:t>
      </w:r>
    </w:p>
    <w:p>
      <w:pPr>
        <w:pStyle w:val="BodyText"/>
      </w:pPr>
      <w:r>
        <w:t xml:space="preserve">- Nhạc Trọng, anh cứu Thanh Vũ trước đi! Cầu anh, cứu Thanh Vũ trước đi! Nàng tổn thương quá nặng.</w:t>
      </w:r>
    </w:p>
    <w:p>
      <w:pPr>
        <w:pStyle w:val="BodyText"/>
      </w:pPr>
      <w:r>
        <w:t xml:space="preserve">Lực lượng của kẻ săn thú còn vượt qua L1 nhiều lắm, một kích này làm cho Kỷ Thanh Vũ, Trì Dương hai người đều bị trọng thương, nếu không được kịp thời cứu chữa, hai người bọn họ đều chết.</w:t>
      </w:r>
    </w:p>
    <w:p>
      <w:pPr>
        <w:pStyle w:val="BodyText"/>
      </w:pPr>
      <w:r>
        <w:t xml:space="preserve">- Lộ Văn, tôi ở chỗ này quỳ xuống cầu xin cô, van cầu cô cứu Thanh Vũ!</w:t>
      </w:r>
    </w:p>
    <w:p>
      <w:pPr>
        <w:pStyle w:val="BodyText"/>
      </w:pPr>
      <w:r>
        <w:t xml:space="preserve">Trần Dao thoáng cái bắt lấy ống quần của Lộ Văn, khóc lóc quỳ gối trước người Lộ Văn cầu khẩn.</w:t>
      </w:r>
    </w:p>
    <w:p>
      <w:pPr>
        <w:pStyle w:val="BodyText"/>
      </w:pPr>
      <w:r>
        <w:t xml:space="preserve">Kỷ Thanh Vũ lúc ở trong ký túc xá đã mạo hiểm tính mạng đi cứu Trần Dao, từ đó có thể thấy được quan hệ của hai người thân thiết như thế nào. Trần Dao cũng có thể vì Kỷ Thanh Vũ làm ra cố gắng lớn nhất của bản thân.</w:t>
      </w:r>
    </w:p>
    <w:p>
      <w:pPr>
        <w:pStyle w:val="BodyText"/>
      </w:pPr>
      <w:r>
        <w:t xml:space="preserve">Lộ Văn lập tức có chút không biết làm sao nhìn Nhạc Trọng.</w:t>
      </w:r>
    </w:p>
    <w:p>
      <w:pPr>
        <w:pStyle w:val="BodyText"/>
      </w:pPr>
      <w:r>
        <w:t xml:space="preserve">Nhạc Trọng lao vết máu trong miệng, thở phì phò ra lệnh:</w:t>
      </w:r>
    </w:p>
    <w:p>
      <w:pPr>
        <w:pStyle w:val="BodyText"/>
      </w:pPr>
      <w:r>
        <w:t xml:space="preserve">- Em phóng thích kỹ năng trị liệu cho Trì Dương một lần, sau đó lại phóng thích kỹ năng trị liệu cho Kỷ Thanh Vũ một lần, nhanh lên!</w:t>
      </w:r>
    </w:p>
    <w:p>
      <w:pPr>
        <w:pStyle w:val="BodyText"/>
      </w:pPr>
      <w:r>
        <w:t xml:space="preserve">Thời điểm này Nhạc Trọng động niệm, Bạch Cốt thoáng cái đã bắt lấy bàn tay nhỏ của Trần Dao đang kéo lấy Lộ Văn.</w:t>
      </w:r>
    </w:p>
    <w:p>
      <w:pPr>
        <w:pStyle w:val="BodyText"/>
      </w:pPr>
      <w:r>
        <w:t xml:space="preserve">Trần Dao bị Bạch Cốt cầm lấy, khóc rông lên nhìn Nhạc Trọng cầu khẩn:</w:t>
      </w:r>
    </w:p>
    <w:p>
      <w:pPr>
        <w:pStyle w:val="BodyText"/>
      </w:pPr>
      <w:r>
        <w:t xml:space="preserve">- Cầu anh, Nhạc Trọng! Trước cứu Thanh Vũ đi! ! Tôi sau này sẽ nghe theo anh, van cầu anh cứu Thanh Vũ!</w:t>
      </w:r>
    </w:p>
    <w:p>
      <w:pPr>
        <w:pStyle w:val="BodyText"/>
      </w:pPr>
      <w:r>
        <w:t xml:space="preserve">Lộ Văn có năng lực trị liệu thương thế, nhưng mà tinh thần lực của nàng quá thấp, chỉ một buổi sáng thì nàng chỉ có thể phóng thích trị liệu thuật một lần mà thôi, có lẽ chỉ có thể đủ cứu một người.</w:t>
      </w:r>
    </w:p>
    <w:p>
      <w:pPr>
        <w:pStyle w:val="BodyText"/>
      </w:pPr>
      <w:r>
        <w:t xml:space="preserve">Lộ Văn đi tới bên người Trì Dương phong thích kỹ năng trị liệu vết thương nhẹ, hai luồng bạch sắc quang mang chui vào trong người Trì Dương, mà gương mặt tái nhợt không còn chút máu của Trì Dương lúc này nhiều ra một tia huyết sắc..</w:t>
      </w:r>
    </w:p>
    <w:p>
      <w:pPr>
        <w:pStyle w:val="BodyText"/>
      </w:pPr>
      <w:r>
        <w:t xml:space="preserve">- Cảm ơn cô!</w:t>
      </w:r>
    </w:p>
    <w:p>
      <w:pPr>
        <w:pStyle w:val="BodyText"/>
      </w:pPr>
      <w:r>
        <w:t xml:space="preserve">Vương Thiến ở bên người Trì Dương nhìn qua Lộ Văn cảm kích nói ra.</w:t>
      </w:r>
    </w:p>
    <w:p>
      <w:pPr>
        <w:pStyle w:val="BodyText"/>
      </w:pPr>
      <w:r>
        <w:t xml:space="preserve">Lộ Văn khẽ gật đầu, mang theo vẻ mặt mệt mỏi đi tới bên người Nhạc Trọng, có chút bận tâm nhìn qua Kỷ Thanh Vũ nói:</w:t>
      </w:r>
    </w:p>
    <w:p>
      <w:pPr>
        <w:pStyle w:val="BodyText"/>
      </w:pPr>
      <w:r>
        <w:t xml:space="preserve">- Nhạc Trọng ca ca, tinh thần lực của em không đủ, không cách nào thi triển kỹ năng trị liệu Thanh Vũ tỷ tỷ.</w:t>
      </w:r>
    </w:p>
    <w:p>
      <w:pPr>
        <w:pStyle w:val="BodyText"/>
      </w:pPr>
      <w:r>
        <w:t xml:space="preserve">Nghe được Lộ Văn nói như vậy thì trong mắt Trần Dao hiện ra thần sắc tuyệt vọng, sắc mặt cũng trở nên vô cùng tái nhợt, tuyệt vọng nàng nhịn không khóc lớn và quát mắng:</w:t>
      </w:r>
    </w:p>
    <w:p>
      <w:pPr>
        <w:pStyle w:val="BodyText"/>
      </w:pPr>
      <w:r>
        <w:t xml:space="preserve">- Nhạc Trọng, anh là đồ hỗn đản! Anh là đồ hỗn đản, tôi sẽ không bỏ qua cho anh! Ô ô! ! Anh là đồ hỗn đản, vì cái gì không cứu Thanh Vũ? Vì cái gì?</w:t>
      </w:r>
    </w:p>
    <w:p>
      <w:pPr>
        <w:pStyle w:val="BodyText"/>
      </w:pPr>
      <w:r>
        <w:t xml:space="preserve">- Mặc phòng hộ phục này vào! Đi trị liệu cho nàng!</w:t>
      </w:r>
    </w:p>
    <w:p>
      <w:pPr>
        <w:pStyle w:val="BodyText"/>
      </w:pPr>
      <w:r>
        <w:t xml:space="preserve">Nhạc Trọng cố nén đau đớn nứt xương, cởi phòng hộ phục cấp hai trên người đưa cho Lộ Văn.</w:t>
      </w:r>
    </w:p>
    <w:p>
      <w:pPr>
        <w:pStyle w:val="BodyText"/>
      </w:pPr>
      <w:r>
        <w:t xml:space="preserve">Phòng hộ phục này có tác dụng +5 toàn bộ thuộc tính, có thể cung cấp cho bốn điểm tinh thần lực để Lộ Văn phóng thích trị liệu vết thương nhẹ lần nữa.</w:t>
      </w:r>
    </w:p>
    <w:p>
      <w:pPr>
        <w:pStyle w:val="BodyText"/>
      </w:pPr>
      <w:r>
        <w:t xml:space="preserve">Lộ Văn mặc phòng hộ phục cấp hai này vào, nàng lập tức cảm giác được tố chất thân thể của nàng đã tăng lên, nàng lập tức đi đến bên người Kỷ Thanh Vũ, nhìn qua Kỷ Thanh Vũ và phóng thích kỹ năng trị liệu vết thương nhẹ.</w:t>
      </w:r>
    </w:p>
    <w:p>
      <w:pPr>
        <w:pStyle w:val="BodyText"/>
      </w:pPr>
      <w:r>
        <w:t xml:space="preserve">Lúc này dưới kỹ năng trị liệu vết thương nhẹ của Lộ Văn, thương thế rất nặng của Kỷ Thanh Vũ và thỉnh thoảng ho ra máu cũng khôi phục lại bình tĩnh, hiển nhiên tánh mạng đã được bảo trụ.</w:t>
      </w:r>
    </w:p>
    <w:p>
      <w:pPr>
        <w:pStyle w:val="BodyText"/>
      </w:pPr>
      <w:r>
        <w:t xml:space="preserve">Sau khi cởi bỏ phòng hộ phục ra ngoài, Nhạc Trọng liền cảm giác được năm điểm sức sông rất quan trọng. Thời điểm mặc phòng hộ phục vào thì Nhạc Trọng còn có thể đi đi lại lại. Nhưng mà sau khi cởi bỏ phòng hộ phục ra ngoài thì hắn ngay cả hô hấp cũng cảm giác ngực của mình đau đớn không thôi, khó chịu tới cực điểm.</w:t>
      </w:r>
    </w:p>
    <w:p>
      <w:pPr>
        <w:pStyle w:val="BodyText"/>
      </w:pPr>
      <w:r>
        <w:t xml:space="preserve">- Vào nhà!</w:t>
      </w:r>
    </w:p>
    <w:p>
      <w:pPr>
        <w:pStyle w:val="BodyText"/>
      </w:pPr>
      <w:r>
        <w:t xml:space="preserve">Nhạc Trọng cắn răng ra lệnh một tiếng, lại cho Bạch Cốt ôm bản thân mình đi vào trong nhà.</w:t>
      </w:r>
    </w:p>
    <w:p>
      <w:pPr>
        <w:pStyle w:val="BodyText"/>
      </w:pPr>
      <w:r>
        <w:t xml:space="preserve">Trần Dao ôm lấy Kỷ Thanh Vũ đang hôn mê, Vương Thiến cùng Trương Hân ôm lấy Trì Dương lên, một đoàn người cẩn thận từng li từng tí đi vào trong nhà.</w:t>
      </w:r>
    </w:p>
    <w:p>
      <w:pPr>
        <w:pStyle w:val="BodyText"/>
      </w:pPr>
      <w:r>
        <w:t xml:space="preserve">- Rốt cuộc xảy ra chuyện gì? Tại sao lại biến thành bộ dạng như thế này?</w:t>
      </w:r>
    </w:p>
    <w:p>
      <w:pPr>
        <w:pStyle w:val="BodyText"/>
      </w:pPr>
      <w:r>
        <w:t xml:space="preserve">Trương Lệ đi tới bên cạnh Vương Song là người không bị thương chút nào, mở miệng dò hỏi.</w:t>
      </w:r>
    </w:p>
    <w:p>
      <w:pPr>
        <w:pStyle w:val="BodyText"/>
      </w:pPr>
      <w:r>
        <w:t xml:space="preserve">Những người còn lại cũng nhìn qua phía của hắn, bọn họ đang muốn biết là lực lượng như thế nào mà làm cho người mạnh như Nhạc Trọng trọng thương như vậy.</w:t>
      </w:r>
    </w:p>
    <w:p>
      <w:pPr>
        <w:pStyle w:val="BodyText"/>
      </w:pPr>
      <w:r>
        <w:t xml:space="preserve">Vương Song cười khổ đem chuyện này từ đầu tới cuối nói ra.</w:t>
      </w:r>
    </w:p>
    <w:p>
      <w:pPr>
        <w:pStyle w:val="BodyText"/>
      </w:pPr>
      <w:r>
        <w:t xml:space="preserve">- Chúng ta sau khi tìm được phương tiện giao thông thì Nhạc Trọng đột nhiên nói muốn đi tới cầu Lôi Giang nhìn một chút.</w:t>
      </w:r>
    </w:p>
    <w:p>
      <w:pPr>
        <w:pStyle w:val="BodyText"/>
      </w:pPr>
      <w:r>
        <w:t xml:space="preserve">Sau khi mọi người nghe nói kẻ săn thú một kích là phế bỏ Kỷ Thanh Vũ, Trì Dương, Bạch Cốt thì mọi người lập tức hít sâu một hơi khí lạnh. Bọn người Nhạc Trọng lợi hại thế nào thì các nàng cũng biến rõ ràng, nếu như đổi lại là các nàng gặp được kẻ săn thú, chỉ sợ vừa thấy mặt đã bị kẻ săn thú tiêu diệt rồi.</w:t>
      </w:r>
    </w:p>
    <w:p>
      <w:pPr>
        <w:pStyle w:val="BodyText"/>
      </w:pPr>
      <w:r>
        <w:t xml:space="preserve">- Thì ra bên ngoài nguy hiểm như vậy, thậm chí có cả quái vật mà Nhạc Trọng không đánh lại.</w:t>
      </w:r>
    </w:p>
    <w:p>
      <w:pPr>
        <w:pStyle w:val="BodyText"/>
      </w:pPr>
      <w:r>
        <w:t xml:space="preserve">Trong phòng tất cả mọi người đều bao phủ một tầng lo lắng.</w:t>
      </w:r>
    </w:p>
    <w:p>
      <w:pPr>
        <w:pStyle w:val="BodyText"/>
      </w:pPr>
      <w:r>
        <w:t xml:space="preserve">Trong ba ngày sau khi dị biến xảy ra, Nhạc Trọng cơ hồ không có chịu bất luận thương tổn nào, đây là lần đầu tiên hắn bị thương, hơn nữa thương thế còn nghiêm trọng tới mức không cách nào đi lại được. Chuyện này làm ọi người cảm thấy tương lai của mình quá mờ mịt.</w:t>
      </w:r>
    </w:p>
    <w:p>
      <w:pPr>
        <w:pStyle w:val="BodyText"/>
      </w:pPr>
      <w:r>
        <w:t xml:space="preserve">Đi vào trong phòng ngủ, Lộ Văn nhìn qua qua Nhạc Trọng thỉnh thoảng ho ra máu, thống khổ không thôi thì đau lòng nói ra:</w:t>
      </w:r>
    </w:p>
    <w:p>
      <w:pPr>
        <w:pStyle w:val="BodyText"/>
      </w:pPr>
      <w:r>
        <w:t xml:space="preserve">- Nhạc Trọng ca ca, em cởi phòng hộ phục ra cho anh mặc vào nhé?</w:t>
      </w:r>
    </w:p>
    <w:p>
      <w:pPr>
        <w:pStyle w:val="BodyText"/>
      </w:pPr>
      <w:r>
        <w:t xml:space="preserve">- Không được! Trước khi em khôi phục tới sáu điểm tinh thần lực, tuyệt đối không được cởi phòng hộ phục ra! Khục khục! Nếu như làm như vậy thì em nhất định sẽ bị cắn trả.</w:t>
      </w:r>
    </w:p>
    <w:p>
      <w:pPr>
        <w:pStyle w:val="BodyText"/>
      </w:pPr>
      <w:r>
        <w:t xml:space="preserve">Nhạc Trọng thống khổ ho khan vài cái, thở gấp nói ra. Hắn vừa cởi phòng hộ phục ra thì suy yếu như thế này, hiển nhiên nếu như Lộ Văn vừa cởi phòng hộ phục ra thì đại não của nàng sẽ bị tổn thương.</w:t>
      </w:r>
    </w:p>
    <w:p>
      <w:pPr>
        <w:pStyle w:val="Compact"/>
      </w:pPr>
      <w:r>
        <w:br w:type="textWrapping"/>
      </w:r>
      <w:r>
        <w:br w:type="textWrapping"/>
      </w:r>
    </w:p>
    <w:p>
      <w:pPr>
        <w:pStyle w:val="Heading2"/>
      </w:pPr>
      <w:bookmarkStart w:id="65" w:name="chương-43-lộ-văn-thổ-lộ"/>
      <w:bookmarkEnd w:id="65"/>
      <w:r>
        <w:t xml:space="preserve">43. Chương 43: Lộ Văn Thổ Lộ</w:t>
      </w:r>
    </w:p>
    <w:p>
      <w:pPr>
        <w:pStyle w:val="Compact"/>
      </w:pPr>
      <w:r>
        <w:br w:type="textWrapping"/>
      </w:r>
      <w:r>
        <w:br w:type="textWrapping"/>
      </w:r>
      <w:r>
        <w:t xml:space="preserve">- Em không cởi! Em không cởi!</w:t>
      </w:r>
    </w:p>
    <w:p>
      <w:pPr>
        <w:pStyle w:val="BodyText"/>
      </w:pPr>
      <w:r>
        <w:t xml:space="preserve">Lộ Văn nhìn qua Nhạc Trọng đang nằm trên giường, vành mắt đỏ hồng, đau lòng cầm chặt tay của Nhạc Trọng.</w:t>
      </w:r>
    </w:p>
    <w:p>
      <w:pPr>
        <w:pStyle w:val="BodyText"/>
      </w:pPr>
      <w:r>
        <w:t xml:space="preserve">Tay phải của Nhạc Trọng bây giờ bị kẻ săn thú niết nát bấy, hiện tại đã xưng đỏ thành máu tím đen, thoạt nhìn khiên người ta cực kỳ sợ hãi.</w:t>
      </w:r>
    </w:p>
    <w:p>
      <w:pPr>
        <w:pStyle w:val="BodyText"/>
      </w:pPr>
      <w:r>
        <w:t xml:space="preserve">Sau đó hắn hạ lệnh cho Bạch Cốt bảo vệ bản thân mình, Nhạc Trọng nằm trên giường thống khổ thở phì phò, ngay cả cơm cũng không ăn vào. Nếu không phải hắn vừa tăng bốn điểm sức sống ình, chỉ sợ giờ phút này hắn đã chết.</w:t>
      </w:r>
    </w:p>
    <w:p>
      <w:pPr>
        <w:pStyle w:val="BodyText"/>
      </w:pPr>
      <w:r>
        <w:t xml:space="preserve">Lúc này cho tới thời điểm chạng vạng tối, Lộ Văn khôi phục tinh thần lực và phóng thích kỹ năng trị liệu vết thương nhẹ cho Nhạc Trọng, cơ hồ Nhạc Trọng sau khi nhận hết tra tấn mới tốt hơn một ít, ngủ say sưa.</w:t>
      </w:r>
    </w:p>
    <w:p>
      <w:pPr>
        <w:pStyle w:val="BodyText"/>
      </w:pPr>
      <w:r>
        <w:t xml:space="preserve">Ban đêm Nhạc Trọng bị mùi thơm hấp dẫn mở hai mắt ra.</w:t>
      </w:r>
    </w:p>
    <w:p>
      <w:pPr>
        <w:pStyle w:val="BodyText"/>
      </w:pPr>
      <w:r>
        <w:t xml:space="preserve">Lúc này Nhạc Trọng trải qua một ngày kịch chiến cũng đã đói bụng đến không còn sức, vừa mở mắt thì nhìn thấy Trần Dao bưng một chén đồ ăn lớn tới.</w:t>
      </w:r>
    </w:p>
    <w:p>
      <w:pPr>
        <w:pStyle w:val="BodyText"/>
      </w:pPr>
      <w:r>
        <w:t xml:space="preserve">Nhìn qua đĩa cơm xào của hắn phủ lên đầy thịt, một tầng rau xá lách xào làm cho cơn đói của hắn hiện ra.</w:t>
      </w:r>
    </w:p>
    <w:p>
      <w:pPr>
        <w:pStyle w:val="BodyText"/>
      </w:pPr>
      <w:r>
        <w:t xml:space="preserve">Nhìn thấy Nhạc Trọng mở to mắt, Trần Dao vẻ mặt áy náy nói ra:</w:t>
      </w:r>
    </w:p>
    <w:p>
      <w:pPr>
        <w:pStyle w:val="BodyText"/>
      </w:pPr>
      <w:r>
        <w:t xml:space="preserve">- Anh đã tỉnh rồi? Thực xin lỗi Nhạc Trọng, hôm nay là tôi không đúng, không nên mắng chửi anh.</w:t>
      </w:r>
    </w:p>
    <w:p>
      <w:pPr>
        <w:pStyle w:val="BodyText"/>
      </w:pPr>
      <w:r>
        <w:t xml:space="preserve">Nhạc Trọng là tiểu đội trưởng tạm thời của đoàn đội, chủ động gánh chịu nhiệm vụ nguy hiểm nhất, cũng cũng không có lợi dụng thực lực bức bách những nữ sinh như nàng làm ra chuyện xấu xa gì đó. Điểm này Trần Dao vẫn nhìn vào trong mắt của mình, nàng cảm thấy vô cùng xấu hổ vì những chuyện mình đã làm vào ngày hôm nay.</w:t>
      </w:r>
    </w:p>
    <w:p>
      <w:pPr>
        <w:pStyle w:val="BodyText"/>
      </w:pPr>
      <w:r>
        <w:t xml:space="preserve">- Không có sao.</w:t>
      </w:r>
    </w:p>
    <w:p>
      <w:pPr>
        <w:pStyle w:val="BodyText"/>
      </w:pPr>
      <w:r>
        <w:t xml:space="preserve">Nhạc Trọng không thèm quan tâm nói ra, tâm tình của Trần Dao hắn cũng hiểu được, nếu như đổi lập trường của nhau thì hắn chỉ sợ sẽ làm càng thêm kịch liệt.</w:t>
      </w:r>
    </w:p>
    <w:p>
      <w:pPr>
        <w:pStyle w:val="BodyText"/>
      </w:pPr>
      <w:r>
        <w:t xml:space="preserve">Nhạc Trọng thò tay muốn cầm chén cơm, nhưng mà hắn vừa khẽ động thì toàn thân đau đớn, đau đến mức gương mặt của hắn vặn vẹo một lần.</w:t>
      </w:r>
    </w:p>
    <w:p>
      <w:pPr>
        <w:pStyle w:val="BodyText"/>
      </w:pPr>
      <w:r>
        <w:t xml:space="preserve">Lúc này Lộ Văn ngồi ở bên cạnh có chút đau lòng lấy đĩa cơm của Trần Dao cầm lên tay, nhìn qua Nhạc Trọng nói ra:</w:t>
      </w:r>
    </w:p>
    <w:p>
      <w:pPr>
        <w:pStyle w:val="BodyText"/>
      </w:pPr>
      <w:r>
        <w:t xml:space="preserve">- Nhạc Trọng ca ca! Em đút cho anh ăn!</w:t>
      </w:r>
    </w:p>
    <w:p>
      <w:pPr>
        <w:pStyle w:val="BodyText"/>
      </w:pPr>
      <w:r>
        <w:t xml:space="preserve">Lộ Văn ở bên cạnh Nhạc Trọng chiếu cố hắn từ trưa tới giờ, Nhạc Trọng thiếp đi thì nàng vẫn ở bên người của Nhạc Trọng lo lắng. Nếu như cha mẹ của Lộ Văn mà nhìn thấy tiểu ma nữ chiếu cố người nào đó thì nhất định sẽ mở rộng tầm mắt. Trước khi thế giới dị biến thì Lộ Văn là tiểu ma nữ không sợ trời không sợ đât, cực kỳ tinh quái và tùy hứng, cho dù đối với Nhạc Trọng rất không tồi cũng thường xuyên bị nan đề mà nàng đưa ra làm khó.</w:t>
      </w:r>
    </w:p>
    <w:p>
      <w:pPr>
        <w:pStyle w:val="BodyText"/>
      </w:pPr>
      <w:r>
        <w:t xml:space="preserve">- Vậy xin nhờ em rồi!</w:t>
      </w:r>
    </w:p>
    <w:p>
      <w:pPr>
        <w:pStyle w:val="BodyText"/>
      </w:pPr>
      <w:r>
        <w:t xml:space="preserve">Nhạc Trọng cũng không có miễn cưỡng, tay phải của hắn bị kẻ săn thú niết gãy xương rồi, nếu như không có ma pháp của Lộ Văn trị liệu, không có bác sĩ trị liệu, như vậy qua mấy tháng hắn đứng mong khôi phục.</w:t>
      </w:r>
    </w:p>
    <w:p>
      <w:pPr>
        <w:pStyle w:val="BodyText"/>
      </w:pPr>
      <w:r>
        <w:t xml:space="preserve">Lộ Văn ngồi bên cạnh Nhạc Trọng, cẩn thận dùng đũa gấp thịt vụn sau đó dùng chút nước canh và lùa cơm vào miệng của Nhạc Trọng.</w:t>
      </w:r>
    </w:p>
    <w:p>
      <w:pPr>
        <w:pStyle w:val="BodyText"/>
      </w:pPr>
      <w:r>
        <w:t xml:space="preserve">Trần Dao nhìn thấy Lộ Văn chiếu cố Nhạc Trọng như vậy, trong mắt hiện ra vẻ khác thường, chần chờ một hồi nàng mới nhìn chằm chằm vào Nhạc Trọng chậm rãi hỏi:</w:t>
      </w:r>
    </w:p>
    <w:p>
      <w:pPr>
        <w:pStyle w:val="BodyText"/>
      </w:pPr>
      <w:r>
        <w:t xml:space="preserve">- Nhạc Trọng, hôm nay vì sao anh không cứu Thanh Vũ trước.</w:t>
      </w:r>
    </w:p>
    <w:p>
      <w:pPr>
        <w:pStyle w:val="BodyText"/>
      </w:pPr>
      <w:r>
        <w:t xml:space="preserve">Nhạc Trọng thập phần thản nhiên nhìn thẳng Trần Dao, hắn nói ra từng chữ:</w:t>
      </w:r>
    </w:p>
    <w:p>
      <w:pPr>
        <w:pStyle w:val="BodyText"/>
      </w:pPr>
      <w:r>
        <w:t xml:space="preserve">- Trong lòng tôi thì Trì Dương trọng yếu hơn xa so với Kỷ Thanh Vũ! Nếu như có lần nữa thì tôi cũng lựa chọn như vậy!</w:t>
      </w:r>
    </w:p>
    <w:p>
      <w:pPr>
        <w:pStyle w:val="BodyText"/>
      </w:pPr>
      <w:r>
        <w:t xml:space="preserve">Trần Dao nhìn qua Nhạc Trọng thản nhiên thừa nhận, trong nội tâm hiện ra một tia khác thường, nhịn không được thốt lên:</w:t>
      </w:r>
    </w:p>
    <w:p>
      <w:pPr>
        <w:pStyle w:val="BodyText"/>
      </w:pPr>
      <w:r>
        <w:t xml:space="preserve">- Nhưng mà anh làm như vậy lại có chút không có phong độ thân sĩ, quá ích kỷ sao?</w:t>
      </w:r>
    </w:p>
    <w:p>
      <w:pPr>
        <w:pStyle w:val="BodyText"/>
      </w:pPr>
      <w:r>
        <w:t xml:space="preserve">Nhạc Trọng chậm rãi nói:</w:t>
      </w:r>
    </w:p>
    <w:p>
      <w:pPr>
        <w:pStyle w:val="BodyText"/>
      </w:pPr>
      <w:r>
        <w:t xml:space="preserve">- Thật có lỗi, tôi chỉ là người bình thường mà thôi, giác ngộ không cao. Chỉ có thể đủ làm được tới mức này mà thôi.</w:t>
      </w:r>
    </w:p>
    <w:p>
      <w:pPr>
        <w:pStyle w:val="BodyText"/>
      </w:pPr>
      <w:r>
        <w:t xml:space="preserve">Trần Dao trầm mặc một chút, nhất thời tâm tình kích động, nhịn không được đem nghi hoặc trong nội tâm nói ra:</w:t>
      </w:r>
    </w:p>
    <w:p>
      <w:pPr>
        <w:pStyle w:val="BodyText"/>
      </w:pPr>
      <w:r>
        <w:t xml:space="preserve">- Nếu như hôm nay tôi và Trì Dương chịu khổ, chỉ dùng còn một kỹ năng trị liệu vết thương nhẹ, chỉ có thể cứu một người. Anh sẽ cứu người nào?</w:t>
      </w:r>
    </w:p>
    <w:p>
      <w:pPr>
        <w:pStyle w:val="BodyText"/>
      </w:pPr>
      <w:r>
        <w:t xml:space="preserve">Nhạc Trọng không do dự chém đinh chặt sắt nói:</w:t>
      </w:r>
    </w:p>
    <w:p>
      <w:pPr>
        <w:pStyle w:val="BodyText"/>
      </w:pPr>
      <w:r>
        <w:t xml:space="preserve">- Trì Dương!</w:t>
      </w:r>
    </w:p>
    <w:p>
      <w:pPr>
        <w:pStyle w:val="BodyText"/>
      </w:pPr>
      <w:r>
        <w:t xml:space="preserve">Trong phòng lập tức lâm vào không khí cực kỳ lạ thường.</w:t>
      </w:r>
    </w:p>
    <w:p>
      <w:pPr>
        <w:pStyle w:val="BodyText"/>
      </w:pPr>
      <w:r>
        <w:t xml:space="preserve">Trần Dao nghe Nhạc Trọng trả lời thì rầm mặc một hồi, nhàn nhạt nói một câu:</w:t>
      </w:r>
    </w:p>
    <w:p>
      <w:pPr>
        <w:pStyle w:val="BodyText"/>
      </w:pPr>
      <w:r>
        <w:t xml:space="preserve">- Nhạc Trọng, anh nghỉ ngơi thật tốt.</w:t>
      </w:r>
    </w:p>
    <w:p>
      <w:pPr>
        <w:pStyle w:val="BodyText"/>
      </w:pPr>
      <w:r>
        <w:t xml:space="preserve">Nói xong Trần Dao liền xoay người rời khỏi gian phòng.</w:t>
      </w:r>
    </w:p>
    <w:p>
      <w:pPr>
        <w:pStyle w:val="BodyText"/>
      </w:pPr>
      <w:r>
        <w:t xml:space="preserve">Lộ Văn nháy cặp mắt sáng ngời lên, nói:</w:t>
      </w:r>
    </w:p>
    <w:p>
      <w:pPr>
        <w:pStyle w:val="BodyText"/>
      </w:pPr>
      <w:r>
        <w:t xml:space="preserve">- Nhạc Trọng ca ca, anh đúng là không biết nói chuyện mà, vừa rồi nếu anh nói cứu Trần Dao tỷ thì nói không chừng cô ta sẽ làm bạn gái của anh đấy. Trần Dao tỷ thật xinh đẹp a!</w:t>
      </w:r>
    </w:p>
    <w:p>
      <w:pPr>
        <w:pStyle w:val="BodyText"/>
      </w:pPr>
      <w:r>
        <w:t xml:space="preserve">- Nào có đơn giản như vậy? Trần Dao xuất sắc như vậy, làm gì vừa ý anh chứ?</w:t>
      </w:r>
    </w:p>
    <w:p>
      <w:pPr>
        <w:pStyle w:val="BodyText"/>
      </w:pPr>
      <w:r>
        <w:t xml:space="preserve">Nhạc Trọng thản nhiên nói:</w:t>
      </w:r>
    </w:p>
    <w:p>
      <w:pPr>
        <w:pStyle w:val="BodyText"/>
      </w:pPr>
      <w:r>
        <w:t xml:space="preserve">- Hơn nữa anh cũng không muốn nói dối cô ta, như vậy không có chút ý nghĩa nào cả.</w:t>
      </w:r>
    </w:p>
    <w:p>
      <w:pPr>
        <w:pStyle w:val="BodyText"/>
      </w:pPr>
      <w:r>
        <w:t xml:space="preserve">Lộ Văn nháy mắt một cái sau đó đột nhiên nói:</w:t>
      </w:r>
    </w:p>
    <w:p>
      <w:pPr>
        <w:pStyle w:val="BodyText"/>
      </w:pPr>
      <w:r>
        <w:t xml:space="preserve">- Đúng rồi, Nhạc Trọng ca ca, anh và Trì Dương ca có có phải quan hệ nam đồng tính không? Bằng không Trần Dao tỷ xinh đẹp như vậy, xuất sắc như vậy mà anh lại không động tâm?</w:t>
      </w:r>
    </w:p>
    <w:p>
      <w:pPr>
        <w:pStyle w:val="BodyText"/>
      </w:pPr>
      <w:r>
        <w:t xml:space="preserve">Một câu nói này dọa Nhạc Trọng nhảy dựng lên, hắn lập tức duỗi bàn tay trái ra nhéo gương mặt của Lộ Văn, nghiến răng nghiến lợi nói:</w:t>
      </w:r>
    </w:p>
    <w:p>
      <w:pPr>
        <w:pStyle w:val="BodyText"/>
      </w:pPr>
      <w:r>
        <w:t xml:space="preserve">- Tiểu quỷ chết tiệt, trong đầu của em toàn cái gì vậy?</w:t>
      </w:r>
    </w:p>
    <w:p>
      <w:pPr>
        <w:pStyle w:val="BodyText"/>
      </w:pPr>
      <w:r>
        <w:t xml:space="preserve">Lộ Văn không dám giãy dụa, gương mặt nhỏ nhắn khổ sở, nói:</w:t>
      </w:r>
    </w:p>
    <w:p>
      <w:pPr>
        <w:pStyle w:val="BodyText"/>
      </w:pPr>
      <w:r>
        <w:t xml:space="preserve">- Thực xin lỗi, thực xin lỗi, em biết sai rồi!</w:t>
      </w:r>
    </w:p>
    <w:p>
      <w:pPr>
        <w:pStyle w:val="BodyText"/>
      </w:pPr>
      <w:r>
        <w:t xml:space="preserve">Nhạc Trọng xoa bóp gương mặt nhỏ nhắn của Lộ Văn, buông tay ra, bất đắc dĩ cười nói:</w:t>
      </w:r>
    </w:p>
    <w:p>
      <w:pPr>
        <w:pStyle w:val="BodyText"/>
      </w:pPr>
      <w:r>
        <w:t xml:space="preserve">- Anh không có ham mê biến thái như vậy đâu. Em thỏa mãn chưa?</w:t>
      </w:r>
    </w:p>
    <w:p>
      <w:pPr>
        <w:pStyle w:val="BodyText"/>
      </w:pPr>
      <w:r>
        <w:t xml:space="preserve">Xã hội hiện đại tin tức phát đạt, văn hóa các quốc gia và các loại tin tức biến thái tràn ngập trên internet, ai cũng có thể nhìn thấy. Người trẻ tuổi hiện tại hiểu biết hơn người trẻ tuổi trước kia nhiều, cũng càng thêm kỳ lạ cổ quái. Lộ Văn là tiểu ma nữ tiếp nhận nhiều tin tức như vậy. Thời điểm Nhạc Trọng làm gia sư dạy cho nàng đã từng nhiều lần lĩnh ngộ ngữ khí kinh người của nàng rồi.</w:t>
      </w:r>
    </w:p>
    <w:p>
      <w:pPr>
        <w:pStyle w:val="BodyText"/>
      </w:pPr>
      <w:r>
        <w:t xml:space="preserve">Lộ Văn trợn to con mắt thanh tịnh xinh đẹp của mình nhìn chằm chằm vào Nhạc Trọng nói:</w:t>
      </w:r>
    </w:p>
    <w:p>
      <w:pPr>
        <w:pStyle w:val="BodyText"/>
      </w:pPr>
      <w:r>
        <w:t xml:space="preserve">- Em làm bạn gái của anh được không?</w:t>
      </w:r>
    </w:p>
    <w:p>
      <w:pPr>
        <w:pStyle w:val="BodyText"/>
      </w:pPr>
      <w:r>
        <w:t xml:space="preserve">Hào khí trong phòng lúc này lập tức biến thành vi diệu.</w:t>
      </w:r>
    </w:p>
    <w:p>
      <w:pPr>
        <w:pStyle w:val="BodyText"/>
      </w:pPr>
      <w:r>
        <w:t xml:space="preserve">Nhạc Trọng lúc này mới cẩn thận đánh giá Lộ Văn.</w:t>
      </w:r>
    </w:p>
    <w:p>
      <w:pPr>
        <w:pStyle w:val="BodyText"/>
      </w:pPr>
      <w:r>
        <w:t xml:space="preserve">Lộ Văn trước mặt tóc đuôi ngựa, có được dáng người trẻ trung đầy đặn sức sống tràn trề, bộ ngực nhỏ chưa phát dục đầy đủ đang nhô lên, cái áo T-shirt cũng căng phòng ra, da thịt màu lúa mì khỏe mạnh, có lẽ do nàng ưa thích rèn luyện, đôi mắt to tròn ngây thơ và gương mặt vô cùng xinh xắn khả ái, hiển nhiên là thiếu nữ ngây thơ tràn ngập sức sống.</w:t>
      </w:r>
    </w:p>
    <w:p>
      <w:pPr>
        <w:pStyle w:val="BodyText"/>
      </w:pPr>
      <w:r>
        <w:t xml:space="preserve">- Thì ra Lộ Văn cũng là nữ hài tử có ý vị như vậy!</w:t>
      </w:r>
    </w:p>
    <w:p>
      <w:pPr>
        <w:pStyle w:val="BodyText"/>
      </w:pPr>
      <w:r>
        <w:t xml:space="preserve">Nhạc Trọng dùng ánh mắt nhìn nữ nhân đánh giá Lộ Văn, trong nội tâm cũng có chút rung động không hiểu. Trước đó hắn đều dùng ánh mắt với em gái nhìn qua Lộ Văn, chưa từng có sinh ra chút dị tâm nào với nàng.</w:t>
      </w:r>
    </w:p>
    <w:p>
      <w:pPr>
        <w:pStyle w:val="BodyText"/>
      </w:pPr>
      <w:r>
        <w:t xml:space="preserve">Thân thể Lộ Văn có chút nghiêng về phía trước, khuôn mặt ửng đỏ, hùng hổ nhìn qua Nhạc Trọng ép hỏi:</w:t>
      </w:r>
    </w:p>
    <w:p>
      <w:pPr>
        <w:pStyle w:val="BodyText"/>
      </w:pPr>
      <w:r>
        <w:t xml:space="preserve">- Anh trả lời thế nào? Là nam nhân thì phải trả lời em đấy.</w:t>
      </w:r>
    </w:p>
    <w:p>
      <w:pPr>
        <w:pStyle w:val="BodyText"/>
      </w:pPr>
      <w:r>
        <w:t xml:space="preserve">Thân thể Nhạc Trọng có chút giãy dụa, khí thế có phần bạc nhược yếu kém, chần chờ một hồi nói:</w:t>
      </w:r>
    </w:p>
    <w:p>
      <w:pPr>
        <w:pStyle w:val="BodyText"/>
      </w:pPr>
      <w:r>
        <w:t xml:space="preserve">- Nếu như em trở thành bạn gái của anh, không phải anh đã phạm tội hay sao?</w:t>
      </w:r>
    </w:p>
    <w:p>
      <w:pPr>
        <w:pStyle w:val="Compact"/>
      </w:pPr>
      <w:r>
        <w:br w:type="textWrapping"/>
      </w:r>
      <w:r>
        <w:br w:type="textWrapping"/>
      </w:r>
    </w:p>
    <w:p>
      <w:pPr>
        <w:pStyle w:val="Heading2"/>
      </w:pPr>
      <w:bookmarkStart w:id="66" w:name="chương-44-thu-hoạch-lớn"/>
      <w:bookmarkEnd w:id="66"/>
      <w:r>
        <w:t xml:space="preserve">44. Chương 44: Thu Hoạch Lớn</w:t>
      </w:r>
    </w:p>
    <w:p>
      <w:pPr>
        <w:pStyle w:val="Compact"/>
      </w:pPr>
      <w:r>
        <w:br w:type="textWrapping"/>
      </w:r>
      <w:r>
        <w:br w:type="textWrapping"/>
      </w:r>
      <w:r>
        <w:t xml:space="preserve">Lộ Văn cười khúc khích nói:</w:t>
      </w:r>
    </w:p>
    <w:p>
      <w:pPr>
        <w:pStyle w:val="BodyText"/>
      </w:pPr>
      <w:r>
        <w:t xml:space="preserve">- Nhạc Trọng ca ca, nào có? Em năm nay đã mười lăm tuổi rồi, tiếp qua mấy tháng là mười sáu tuổi. Đến lúc đó em đã thành niên. Tại Nhật Bổn, mười sáu tuổi cũng đã có thể kết hôn sinh con. Lại nói thế giới biến thành cái dạng này, ai đi quản chuyện này cơ chứ. Cho dù lui một vạn bước mà nói, trong thế giới này em tự nguyện làm bạn gái của anh thì đâu phải là phạm tội.</w:t>
      </w:r>
    </w:p>
    <w:p>
      <w:pPr>
        <w:pStyle w:val="BodyText"/>
      </w:pPr>
      <w:r>
        <w:t xml:space="preserve">Nhạc Trọng do dự một hồi, đột nhiên hắn cũng không hiểu rõ cảm giác của mình với Lộ Văn. Dù sao trước kia hắn nhìn Lộ Văn mà không sinh ra dị tâm nào.</w:t>
      </w:r>
    </w:p>
    <w:p>
      <w:pPr>
        <w:pStyle w:val="BodyText"/>
      </w:pPr>
      <w:r>
        <w:t xml:space="preserve">Lộ Văn nhìn Nhạc Trọng, lúc này nhẹ giọng nói ra, nàng đưa cơm tới bên miệng của Nhạc Trọng:</w:t>
      </w:r>
    </w:p>
    <w:p>
      <w:pPr>
        <w:pStyle w:val="BodyText"/>
      </w:pPr>
      <w:r>
        <w:t xml:space="preserve">- Anh không trả lời thì em xem như anh đã đáp ứng. Mau ăn cơm! Cơm đã nguội rồi này.</w:t>
      </w:r>
    </w:p>
    <w:p>
      <w:pPr>
        <w:pStyle w:val="BodyText"/>
      </w:pPr>
      <w:r>
        <w:t xml:space="preserve">Nhạc Trọng nhìn qua Lộ Văn, nhớ tới nàng trước kia thấy mình bị thương thì lo lắng rất nhiều, thời điểm chiếu cố mình cũng cẩn thận, trong nội tâm có chút ấm áp, cảm tình cũng bắt đầu sinh ra biến hóa vi diệu.</w:t>
      </w:r>
    </w:p>
    <w:p>
      <w:pPr>
        <w:pStyle w:val="BodyText"/>
      </w:pPr>
      <w:r>
        <w:t xml:space="preserve">Nhạc Trọng, Kỷ Thanh Vũ, Trì Dương ba gã chủ lực trong một ngày giao thủ với kẻ săn thú đều bị đánh trọng thương gần chết.</w:t>
      </w:r>
    </w:p>
    <w:p>
      <w:pPr>
        <w:pStyle w:val="BodyText"/>
      </w:pPr>
      <w:r>
        <w:t xml:space="preserve">Lộ Văn vừa khôi phục tinh thần lực thì trị liệu cho Kỷ Thanh Vũ, Trì Dương, Nhạc Trọng ba người, kỹ năng này chỉ giúp bọn họ khôi phục một chút. Sau khi được kỹ năng trị liệu vết thương nhẹ của Lộ Văn trị liệu thì thương thế của ba người Nhạc Trọng được khống chế, từ từ khôi phục.</w:t>
      </w:r>
    </w:p>
    <w:p>
      <w:pPr>
        <w:pStyle w:val="BodyText"/>
      </w:pPr>
      <w:r>
        <w:t xml:space="preserve">Ba người Nhạc Trọng một bị thương, hành động thăm dò thế giới, sưu tầm vật tư cũng đình trệ không tiến. Tuy Vương Song đã thăng lên cấp 3, nhưng nếu không có Nhạc Trọng ở bên người, hắn cũng không dám đi ra ngoài chiến đấu với đám tang thi kia. Những nữ sinh còn lại thì không có khả năng chiến đấu.</w:t>
      </w:r>
    </w:p>
    <w:p>
      <w:pPr>
        <w:pStyle w:val="BodyText"/>
      </w:pPr>
      <w:r>
        <w:t xml:space="preserve">- Bạch Cốt! Đem bao của ta tới đây!</w:t>
      </w:r>
    </w:p>
    <w:p>
      <w:pPr>
        <w:pStyle w:val="BodyText"/>
      </w:pPr>
      <w:r>
        <w:t xml:space="preserve">Nằm ở trên giường, Nhạc Trọng nhìn qua Triệu Hoán Thú Bạch Cốt ra lệnh.</w:t>
      </w:r>
    </w:p>
    <w:p>
      <w:pPr>
        <w:pStyle w:val="BodyText"/>
      </w:pPr>
      <w:r>
        <w:t xml:space="preserve">Linh hồn ma hỏa trong mắt của Triệu Hoán Thú Bạch Cốt lúc này lóe sáng lên, cầm lấy ba lô của Nhạc Trọng đưa cho hắn. Trong mấy ngày này Bạch Cốt đều thủ hộ Nhạc Trọng cùng ba lô của hắn.</w:t>
      </w:r>
    </w:p>
    <w:p>
      <w:pPr>
        <w:pStyle w:val="BodyText"/>
      </w:pPr>
      <w:r>
        <w:t xml:space="preserve">Trong ba lô này chứa bảo vật và sách kỹ năng của hai con kẻ săn thú.</w:t>
      </w:r>
    </w:p>
    <w:p>
      <w:pPr>
        <w:pStyle w:val="BodyText"/>
      </w:pPr>
      <w:r>
        <w:t xml:space="preserve">Mỗi một kiện bảo vật, sách kỹ năng trong thế giới này là cực kỳ trân quý. Lúc này đây nếu như không có kỹ năng trị hết vết thương nhẹ, thời điểm tìm không được bác sĩ thì Trì Dương, Kỷ Thanh Vũ tuyệt đối không sống được, Nhạc Trọng cũng phải nằm trên giường mấy thắng mới có thể khôi phục lại.</w:t>
      </w:r>
    </w:p>
    <w:p>
      <w:pPr>
        <w:pStyle w:val="BodyText"/>
      </w:pPr>
      <w:r>
        <w:t xml:space="preserve">Ngồi ở bên người của Nhạc Trọng, Lộ Văn thập phần nhanh nhẹn mở ba lô ra, Nhạc Trọng vươn bàn tay trái lấy ra hai quyển sách kỹ năng.</w:t>
      </w:r>
    </w:p>
    <w:p>
      <w:pPr>
        <w:pStyle w:val="BodyText"/>
      </w:pPr>
      <w:r>
        <w:t xml:space="preserve">- Kỹ năng cấp 3: cường hóa binh khí. Miêu tả kỹ năng: tiêu hao thi thuật giả 2 điểm tinh thần lực, 2 điểm thể lực tiến hành cường hóa binh khí, làm cho vũ khí càng trở nên sắc bén hơn, binh khí trong trạng thái cường hóa thì mỗi 10 giây tiêu hao thi thuật giả 1 điểm tinh thần lực, 1 điểm thể lực, đối với hiệu quả cường hóa binh khí sẽ được quyết định bởi thể chất của thi thuật giả, thời điểm thi thuật giả có tố chất gấp mười lần người thường, sử dụng kỹ năng này có thể dùng lá cỏ đả thương người.</w:t>
      </w:r>
    </w:p>
    <w:p>
      <w:pPr>
        <w:pStyle w:val="BodyText"/>
      </w:pPr>
      <w:r>
        <w:t xml:space="preserve">- Kỹ năng cấp 3: thân thể cường hóa. Miêu tả kỹ năng: kỹ năng này thuộc về kỹ năng bị động. Sau khi học tập kỹ năng thì thân thể có thể đạt được cường hóa 5 điểm cường độ, 3 điểm sức sống vĩnh cửu. Sau khi chuyển chức trở thành chức nghiệp giả có thể đạt được cường hóa cường độ +5, sức sống +3.</w:t>
      </w:r>
    </w:p>
    <w:p>
      <w:pPr>
        <w:pStyle w:val="BodyText"/>
      </w:pPr>
      <w:r>
        <w:t xml:space="preserve">Nhạc Trọng nhìn qua hai kỹ năng cấp 3 này, trong mắt hiện ra hào quang nóng rực, hai kỹ năng cấp ba này vô cùng cường đại đấy, mỗi một thứ đều có hiệu quả của nó.</w:t>
      </w:r>
    </w:p>
    <w:p>
      <w:pPr>
        <w:pStyle w:val="BodyText"/>
      </w:pPr>
      <w:r>
        <w:t xml:space="preserve">Cường độ thân thể cao thì hiệu quả chống cự công kích càng mạnh, mà sức sống của thân thể càng cao thì sự khôi phục sức khỏe và thương thế càng mạnh. Trước kia Nhạc Trọng vẫn không có cường hóa cường độ và sức sống, đó là bởi vì cường độ thân thẻ và sức sống cao cũng không làm được gì, chỉ cần bị tang thi quẹt bị thương một cái là chết biến thành tang thi. Cũng không phải là hai thuộc tính này vô dụng, mà là Nhạc Trọng khi đó cân phải cường hóa thể lực, nhanh nhẹn, lực lượng để mà chiến đấu lau dài.</w:t>
      </w:r>
    </w:p>
    <w:p>
      <w:pPr>
        <w:pStyle w:val="BodyText"/>
      </w:pPr>
      <w:r>
        <w:t xml:space="preserve">Nhạc Trọng trầm ngâm một chút, cũng không có lập tức học tập kỹ năng cấp 3 vô cùng quý giá này, hắn mở mấy cái hộp báu màu xanh ra xem.</w:t>
      </w:r>
    </w:p>
    <w:p>
      <w:pPr>
        <w:pStyle w:val="BodyText"/>
      </w:pPr>
      <w:r>
        <w:t xml:space="preserve">Hộp báu màu xanh thì Nhạc Trọng chỉ thấy qua L1, S1 là những tang thi tiến hóa mới rơi ra. Tang thi bình thường chỉ rơi ra hộp báu màu trắng.</w:t>
      </w:r>
    </w:p>
    <w:p>
      <w:pPr>
        <w:pStyle w:val="BodyText"/>
      </w:pPr>
      <w:r>
        <w:t xml:space="preserve">Nhạc Trọng mở hộp báu màu xanh ra, một đạo hào quang màu xanh chớp động, ngưng tụ thành một cây súng ổ quay màu bạc thô to.</w:t>
      </w:r>
    </w:p>
    <w:p>
      <w:pPr>
        <w:pStyle w:val="BodyText"/>
      </w:pPr>
      <w:r>
        <w:t xml:space="preserve">- Vật phẩm cấp 3: súng ngắn gai độc. Miêu tả vật phẩm: đây là súng ngắn vượt qua khoa học kỹ thuật của địa cầu hai mươi năm. Đường kính 17.5 li, đạn có thể bắn ba lượt. Có thể một súng bắn chết một đầu mãnh thú cỡ lớn. Mỗi ngày có thể tự động sinh ra một gai độc chuyên dụng. Khuyết điểm, lực phản chấn thật lớn.</w:t>
      </w:r>
    </w:p>
    <w:p>
      <w:pPr>
        <w:pStyle w:val="BodyText"/>
      </w:pPr>
      <w:r>
        <w:t xml:space="preserve">- Thứ tốt!</w:t>
      </w:r>
    </w:p>
    <w:p>
      <w:pPr>
        <w:pStyle w:val="BodyText"/>
      </w:pPr>
      <w:r>
        <w:t xml:space="preserve">Nhạc Trọng nhìn qua khẩu súng ngắn gai độc, trong nội tâm thầm nghĩ.</w:t>
      </w:r>
    </w:p>
    <w:p>
      <w:pPr>
        <w:pStyle w:val="BodyText"/>
      </w:pPr>
      <w:r>
        <w:t xml:space="preserve">Súng ngắn đường kính lớn nhất thế giới hiện tại không phải khẩu Smith của Mỹ hay sao? Nó là súng ngắn ổ quay M500 đặc chế, mà khẩu súng có đường kính lớn nhất là 12.7 li, một phát có thể quật ngã một con sư tử, lão hổ. Mà súng ngắn gai độc này lại tới 17.5 li, đã tiếp cận các loại súng pháo rồi.</w:t>
      </w:r>
    </w:p>
    <w:p>
      <w:pPr>
        <w:pStyle w:val="BodyText"/>
      </w:pPr>
      <w:r>
        <w:t xml:space="preserve">Nhạc Trọng không thể chờ đợi được mà mở hộp báu màu xanh khác ra, ánh sáng màu xanh chớp động một lúc ngưng tụ trở thành một chiếc nhẫn màu xanh có hoa văn cổ xưa.</w:t>
      </w:r>
    </w:p>
    <w:p>
      <w:pPr>
        <w:pStyle w:val="BodyText"/>
      </w:pPr>
      <w:r>
        <w:t xml:space="preserve">- Bí bảo cấp 3: Địa Thứ Giới Chỉ. Sau khi trang bị thì tinh thần lực +6. Bổ sung kỹ năng: gai đất, miêu tả kỹ năng: thi thuật giả có thể dựa theo ý nguyện của mình triệu hoán một cây gai đất trong phạm vi năm mươi mét. Thời gian làm lạnh: 24 tiếng đồng hồ. Bất luận người nào cũng có thể trang bị.</w:t>
      </w:r>
    </w:p>
    <w:p>
      <w:pPr>
        <w:pStyle w:val="BodyText"/>
      </w:pPr>
      <w:r>
        <w:t xml:space="preserve">Hai hộp báu màu xanh đều là Nhạc Trọng mở ra bảo bối tốt, hắn thừa thắng xông lên mở sáu hộp bàu màu trắng còn lại.</w:t>
      </w:r>
    </w:p>
    <w:p>
      <w:pPr>
        <w:pStyle w:val="BodyText"/>
      </w:pPr>
      <w:r>
        <w:t xml:space="preserve">Tổng sáu hộp bàu màu trắng thì bốn hộp không có thứ gì, chỉ có hai hộp bàu màu trắng đều rơi ra hai thanh Phảng Chế Đường Đao.</w:t>
      </w:r>
    </w:p>
    <w:p>
      <w:pPr>
        <w:pStyle w:val="BodyText"/>
      </w:pPr>
      <w:r>
        <w:t xml:space="preserve">- Văn Văn, đeo chiếc nhẫn này lên, chữa thương cho anh.</w:t>
      </w:r>
    </w:p>
    <w:p>
      <w:pPr>
        <w:pStyle w:val="BodyText"/>
      </w:pPr>
      <w:r>
        <w:t xml:space="preserve">Nhạc Trọng cầm lấy Địa Thứ Giới Chỉ đưa cho Lộ Văn.</w:t>
      </w:r>
    </w:p>
    <w:p>
      <w:pPr>
        <w:pStyle w:val="BodyText"/>
      </w:pPr>
      <w:r>
        <w:t xml:space="preserve">- Đây là chiếc nhẫn cầu hôn của em sao, hì hì?</w:t>
      </w:r>
    </w:p>
    <w:p>
      <w:pPr>
        <w:pStyle w:val="BodyText"/>
      </w:pPr>
      <w:r>
        <w:t xml:space="preserve">Lộ Văn cười tủm tỉm tiếp nhận Địa Thứ Giới Chỉ đem vào ngón vô danh của mình, cẩn thận đánh giá Địa Thứ Giới Chỉ vô cùng xinh đẹp này. Địa Thứ Giới Chỉ này là trang sức có hình dáng tinh mỹ, hơn nữa khắc trên đó là phù văn có áo nghĩa huyền bí, thoạt nhìn cực kỳ xinh đẹp.</w:t>
      </w:r>
    </w:p>
    <w:p>
      <w:pPr>
        <w:pStyle w:val="BodyText"/>
      </w:pPr>
      <w:r>
        <w:t xml:space="preserve">Nhạc Trọng cười khổ một tiếng nói:</w:t>
      </w:r>
    </w:p>
    <w:p>
      <w:pPr>
        <w:pStyle w:val="BodyText"/>
      </w:pPr>
      <w:r>
        <w:t xml:space="preserve">- Đây chỉ là tạm thời cho em mang vào mà thôi, chờ sau khi khôi phục thì anh sẽ mang theo nó ra ngoài chiến đấu.</w:t>
      </w:r>
    </w:p>
    <w:p>
      <w:pPr>
        <w:pStyle w:val="BodyText"/>
      </w:pPr>
      <w:r>
        <w:t xml:space="preserve">Địa Thứ Giới Chỉ có bổ sung kỹ năng gai đất cho nên có lực công kích thật mạnh, khi tất yếu thậm chí có thể tiêu diệt cường địch bảo trụ tính mạng của mình. Loại bí bảo này là trang bị giúp Nhạc Trọng có thể bảo vệ mình.</w:t>
      </w:r>
    </w:p>
    <w:p>
      <w:pPr>
        <w:pStyle w:val="BodyText"/>
      </w:pPr>
      <w:r>
        <w:t xml:space="preserve">- Quỷ hẹp hòi.</w:t>
      </w:r>
    </w:p>
    <w:p>
      <w:pPr>
        <w:pStyle w:val="BodyText"/>
      </w:pPr>
      <w:r>
        <w:t xml:space="preserve">Lộ Văn bĩu môi, hai tay đăt lên tay phải của Nhạc Trọng, phát động kỹ năng trị hết vết thương nhẹ.</w:t>
      </w:r>
    </w:p>
    <w:p>
      <w:pPr>
        <w:pStyle w:val="Compact"/>
      </w:pPr>
      <w:r>
        <w:br w:type="textWrapping"/>
      </w:r>
      <w:r>
        <w:br w:type="textWrapping"/>
      </w:r>
    </w:p>
    <w:p>
      <w:pPr>
        <w:pStyle w:val="Heading2"/>
      </w:pPr>
      <w:bookmarkStart w:id="67" w:name="chương-45-thanh-lý-đường-hưng-trữ"/>
      <w:bookmarkEnd w:id="67"/>
      <w:r>
        <w:t xml:space="preserve">45. Chương 45: Thanh Lý Đường Hưng Trữ</w:t>
      </w:r>
    </w:p>
    <w:p>
      <w:pPr>
        <w:pStyle w:val="Compact"/>
      </w:pPr>
      <w:r>
        <w:br w:type="textWrapping"/>
      </w:r>
      <w:r>
        <w:br w:type="textWrapping"/>
      </w:r>
    </w:p>
    <w:p>
      <w:pPr>
        <w:pStyle w:val="BodyText"/>
      </w:pPr>
      <w:r>
        <w:t xml:space="preserve">Sau đó hai luồng linh quang màu trắng tuôn ra, cánh tay phải gãy xương sưng đỏ của Nhạc Trọng lúc này cũng bắt đầu chậm rãi khôi phục lại.</w:t>
      </w:r>
    </w:p>
    <w:p>
      <w:pPr>
        <w:pStyle w:val="BodyText"/>
      </w:pPr>
      <w:r>
        <w:t xml:space="preserve">Nhìn qua Lộ Văn chuyên tâm trị liệu vết thương ình, trong nôi tâm của Nhạc Trọng tràn ngập tình cảm ấm áp.</w:t>
      </w:r>
    </w:p>
    <w:p>
      <w:pPr>
        <w:pStyle w:val="BodyText"/>
      </w:pPr>
      <w:r>
        <w:t xml:space="preserve">Trị liệu vết thương nhẹ không phải là kỹ năng vạn năng, Nhạc Trọng ba người bị thương thật sự quá nặng, qua hơn mười ngày thì Lộ Văn trị liệu nhiều lần, Kỷ Thanh Vũ, Nhạc Trọng, Trì Dương ba người mới hoàn toàn khôi phục lại.</w:t>
      </w:r>
    </w:p>
    <w:p>
      <w:pPr>
        <w:pStyle w:val="BodyText"/>
      </w:pPr>
      <w:r>
        <w:t xml:space="preserve">Nhạc Trọng đem đồ vật bày ra trước người của Kỷ Thanh Vũ và dò hỏi:</w:t>
      </w:r>
    </w:p>
    <w:p>
      <w:pPr>
        <w:pStyle w:val="BodyText"/>
      </w:pPr>
      <w:r>
        <w:t xml:space="preserve">- Đây chính là chiến lợi phẩm mà chúng ta săn giết hai con kẻ săn thú đạt được. Đây là sách kỹ năng cấp 3 cường hóa binh khí, một thanh Phảng Chế Đường Đao, một sinh tồn tệ trị giá hai trăm cho cô. Còn lại cho tôi cùng Trì Dương, cô có ý kiến gì không?</w:t>
      </w:r>
    </w:p>
    <w:p>
      <w:pPr>
        <w:pStyle w:val="BodyText"/>
      </w:pPr>
      <w:r>
        <w:t xml:space="preserve">Phân phối chiến lợi phẩm là điểm mấu chốt của đoàn đội, một khi phân phối bất công thì cả đoàn đội có khả năng sụp đổ. Nhạc Trọng mặc dù xuất lực lớn nhất cũng không muốn độc chiếm lớn nhất.</w:t>
      </w:r>
    </w:p>
    <w:p>
      <w:pPr>
        <w:pStyle w:val="BodyText"/>
      </w:pPr>
      <w:r>
        <w:t xml:space="preserve">- Không có ý kiến!</w:t>
      </w:r>
    </w:p>
    <w:p>
      <w:pPr>
        <w:pStyle w:val="BodyText"/>
      </w:pPr>
      <w:r>
        <w:t xml:space="preserve">Kỷ Thanh Vũ cẩn thận nhìn qua vật phẩm khiến người ta thèm thuồng kia, thoả mãn gật gật đầu. Nàng thân thủ bất phàm, thiếu thốn nhất chính là lực phá hoại mạnh mẽ, kỹ năng cường hóa binh khí này tăng lực phá hoại cho nàng, sức chiến đấu của nàng cũng trở nên mạnh mẽ hơn nhiều. Đối với Nhạc Trọng phân phối nàng không có bất kỳ ý kiến gì.</w:t>
      </w:r>
    </w:p>
    <w:p>
      <w:pPr>
        <w:pStyle w:val="BodyText"/>
      </w:pPr>
      <w:r>
        <w:t xml:space="preserve">Nhạc Trọng nhìn qua Trì Dương nói ra:</w:t>
      </w:r>
    </w:p>
    <w:p>
      <w:pPr>
        <w:pStyle w:val="BodyText"/>
      </w:pPr>
      <w:r>
        <w:t xml:space="preserve">- Trì Dương, Địa Thứ Giới Chỉ, và thanh Phảng Chế Đường Đao, hai trăm sinh tồn tệ cho anh, kỹ năng thân thể cường hóa, súng ngắn gai độc tôi muốn.</w:t>
      </w:r>
    </w:p>
    <w:p>
      <w:pPr>
        <w:pStyle w:val="BodyText"/>
      </w:pPr>
      <w:r>
        <w:t xml:space="preserve">Súng ngắn gai độc uy lực cực lớn, chỉ sợ lực phản chấn cũng mạnh mẽ, mọi người dù trải qua cường hóa lực lượng nhiều lần, hơn nữa có được khá nhiều lực lượng cường hóa nên chỉ có Nhạc Trọng mới có thể sử dụng.</w:t>
      </w:r>
    </w:p>
    <w:p>
      <w:pPr>
        <w:pStyle w:val="BodyText"/>
      </w:pPr>
      <w:r>
        <w:t xml:space="preserve">- Ân!</w:t>
      </w:r>
    </w:p>
    <w:p>
      <w:pPr>
        <w:pStyle w:val="BodyText"/>
      </w:pPr>
      <w:r>
        <w:t xml:space="preserve">Trì Dương không có bất kỳ dị nghị.</w:t>
      </w:r>
    </w:p>
    <w:p>
      <w:pPr>
        <w:pStyle w:val="BodyText"/>
      </w:pPr>
      <w:r>
        <w:t xml:space="preserve">Nhạc Trọng trầm giọng nói:</w:t>
      </w:r>
    </w:p>
    <w:p>
      <w:pPr>
        <w:pStyle w:val="BodyText"/>
      </w:pPr>
      <w:r>
        <w:t xml:space="preserve">- Trì Dương, Kỷ Thanh Vũ, Vương Song, Trần Dao, Lộ Văn, sáu người chúng ta đi tới đường Hưng Trữ giải quyết tang thi.</w:t>
      </w:r>
    </w:p>
    <w:p>
      <w:pPr>
        <w:pStyle w:val="BodyText"/>
      </w:pPr>
      <w:r>
        <w:t xml:space="preserve">- Nhạc Trọng, anh còn muốn đi trêu chọc những con quái vật đó sao?</w:t>
      </w:r>
    </w:p>
    <w:p>
      <w:pPr>
        <w:pStyle w:val="BodyText"/>
      </w:pPr>
      <w:r>
        <w:t xml:space="preserve">Vương Song lo lắng nói ra. Hai đầu kẻ săn thú khủng bố hắn không cách nào quên được. Lần trước cơ hồ có thể khiến bốn người bọn họ bị tiêu diệt.</w:t>
      </w:r>
    </w:p>
    <w:p>
      <w:pPr>
        <w:pStyle w:val="BodyText"/>
      </w:pPr>
      <w:r>
        <w:t xml:space="preserve">Kỷ Thanh Vũ khẽ chau mày nói:</w:t>
      </w:r>
    </w:p>
    <w:p>
      <w:pPr>
        <w:pStyle w:val="BodyText"/>
      </w:pPr>
      <w:r>
        <w:t xml:space="preserve">- Nhạc Trọng, tôi nhận thấy chúng ta nên tăng cấp của mình lên rồi mới đi khiêu chiến kẻ săn thú. Đẳng cấp cường hóa của chúng ta bây giờ quá thấp, trừ anh ra thì những người còn lại đụng kẻ săn thú chỉ có con đường chết mà thôi.</w:t>
      </w:r>
    </w:p>
    <w:p>
      <w:pPr>
        <w:pStyle w:val="BodyText"/>
      </w:pPr>
      <w:r>
        <w:t xml:space="preserve">Hai con kẻ săn thú đáng sợ Kỷ Thanh Vũ đã tự mình trải nghiệm qua rồi, cho dù nàng đạt được kỹ năng cấp 3 binh khí cường hóa, đối mặt với kẻ săn thú cũng không cách nào địch lại.</w:t>
      </w:r>
    </w:p>
    <w:p>
      <w:pPr>
        <w:pStyle w:val="BodyText"/>
      </w:pPr>
      <w:r>
        <w:t xml:space="preserve">Sức chiến đấu trong đoàn đội cũng chỉ có một mình Nhạc Trọng mới địch lại một đầu kẻ săn thú mà thôi.</w:t>
      </w:r>
    </w:p>
    <w:p>
      <w:pPr>
        <w:pStyle w:val="BodyText"/>
      </w:pPr>
      <w:r>
        <w:t xml:space="preserve">Nhạc Trọng nói:</w:t>
      </w:r>
    </w:p>
    <w:p>
      <w:pPr>
        <w:pStyle w:val="BodyText"/>
      </w:pPr>
      <w:r>
        <w:t xml:space="preserve">- Tôi biết rõ, lúc này tôi chỉ muốn tiêu diệt tang thi trên đường Hưng Trữ mà thôi, đồng thời tăng đẳng cấp của mọi người lên mới được. Cầu Lôi Giang còn có hai kẻ săn thú đóng trú, hiện tại tôi cũng không có ý định trêu chọc chúng làm gì.</w:t>
      </w:r>
    </w:p>
    <w:p>
      <w:pPr>
        <w:pStyle w:val="BodyText"/>
      </w:pPr>
      <w:r>
        <w:t xml:space="preserve">Nghe được không có chiến đấu với hai con kẻ săn thú, Kỷ Thanh Vũ cũng không có phản đối kế hoạch của Nhạc Trọng.</w:t>
      </w:r>
    </w:p>
    <w:p>
      <w:pPr>
        <w:pStyle w:val="BodyText"/>
      </w:pPr>
      <w:r>
        <w:t xml:space="preserve">Không có người phản đối, Nhạc Trọng lúc này nhanh chóng đi lên chiếc Đông Phong kilocalo đi vào khu Giang Nam đượng Thanh Mộc.</w:t>
      </w:r>
    </w:p>
    <w:p>
      <w:pPr>
        <w:pStyle w:val="BodyText"/>
      </w:pPr>
      <w:r>
        <w:t xml:space="preserve">Trần Dao là người lái chiếc Đông Phong kilocalo tiếp theo đi theo mọi người, như vậy một chuyến này Nhạc Trọng có được hai phương tiện giao thông.</w:t>
      </w:r>
    </w:p>
    <w:p>
      <w:pPr>
        <w:pStyle w:val="BodyText"/>
      </w:pPr>
      <w:r>
        <w:t xml:space="preserve">Hai chiếc Đông Phong kilocalo nhanh chóng đi tới đường Hưng Trữ, tang thi trong đường Hưng Trữ bị âm thanh động cơ Đông Phong kilocalo hấp dẫn, hình thành một đống thi đàn lớn nhỏ vây quanh.</w:t>
      </w:r>
    </w:p>
    <w:p>
      <w:pPr>
        <w:pStyle w:val="BodyText"/>
      </w:pPr>
      <w:r>
        <w:t xml:space="preserve">Đường Hưng Trữ là con đường đi thông tới khu phố mua bán phồn hoa nhất của thành phố Lôi Giang, nơi này mặc dù chưa qua cầu Lôi Giang cũng vô cùng phồn hoa, nơi đây có rất nhiều tang thi vây quanh. Mấy trăm đầu tang thi đi tới chỗ hai chiếc xe tải lớn, rậm rạp chằng chịt cực kỳ dọa người.</w:t>
      </w:r>
    </w:p>
    <w:p>
      <w:pPr>
        <w:pStyle w:val="BodyText"/>
      </w:pPr>
      <w:r>
        <w:t xml:space="preserve">Trong đó có mấy trăm đầu tang thi, mười đầu tang thi màu nâu xanh xung trận lên trước, chúng linh hoạt như khỉ lao thẳng về phía đám người Nhạc Trọng.</w:t>
      </w:r>
    </w:p>
    <w:p>
      <w:pPr>
        <w:pStyle w:val="BodyText"/>
      </w:pPr>
      <w:r>
        <w:t xml:space="preserve">- Mười đầu S1? Chỉ mới qua sáu ngày lại tiến hóa ra nhiều S1 như vậy? Thật đáng sợ.</w:t>
      </w:r>
    </w:p>
    <w:p>
      <w:pPr>
        <w:pStyle w:val="BodyText"/>
      </w:pPr>
      <w:r>
        <w:t xml:space="preserve">Nhạc Trọng nhìn qua mười đầu S1 thì trong mắt hiện ra thần sắc kinh hãi, lúc trước hắn mới đi tới nơi này, tang thi cũng không có nhiều như vậy, cũng không có S1 tồn tại. Chỉ qua sáu ngày thì có mười đầu S1 tiến hóa rồi. Nếu như tốc độ tang thi tiến hóa nhanh như vậy, nhân loại căn bản không cách nào sinh tồn được.</w:t>
      </w:r>
    </w:p>
    <w:p>
      <w:pPr>
        <w:pStyle w:val="BodyText"/>
      </w:pPr>
      <w:r>
        <w:t xml:space="preserve">- Rút lui!</w:t>
      </w:r>
    </w:p>
    <w:p>
      <w:pPr>
        <w:pStyle w:val="BodyText"/>
      </w:pPr>
      <w:r>
        <w:t xml:space="preserve">Nhạc Trọng quyết định thật nhanh. Trừ mười đầu S1 ra thì trong đám tang thi bình thường hắn nhìn thấy cả chục con L1.</w:t>
      </w:r>
    </w:p>
    <w:p>
      <w:pPr>
        <w:pStyle w:val="BodyText"/>
      </w:pPr>
      <w:r>
        <w:t xml:space="preserve">Nghe Nhạc Trọng ra lệnh thì Trần Dao cùng Vương Song lập tức điều khiển hai chiếc Đông Phong kilocalo chạy ra xa xa.</w:t>
      </w:r>
    </w:p>
    <w:p>
      <w:pPr>
        <w:pStyle w:val="BodyText"/>
      </w:pPr>
      <w:r>
        <w:t xml:space="preserve">Tốc độ của S1 cực nhanh, nhưng mà cuối cùng vẫn kém hơn kẻ săn thú, không cách nào đuổi theo Đông Phong kilocalo, không lâu sau đã bị bỏ lại xa xa.</w:t>
      </w:r>
    </w:p>
    <w:p>
      <w:pPr>
        <w:pStyle w:val="BodyText"/>
      </w:pPr>
      <w:r>
        <w:t xml:space="preserve">Chạy tới một con đường yên lặng và an toàn, Vương Song nhìn qua Nhạc Trọng hỏi:</w:t>
      </w:r>
    </w:p>
    <w:p>
      <w:pPr>
        <w:pStyle w:val="BodyText"/>
      </w:pPr>
      <w:r>
        <w:t xml:space="preserve">- Làm sao bây giờ? Hiện tại chúng ta đi thế nào?</w:t>
      </w:r>
    </w:p>
    <w:p>
      <w:pPr>
        <w:pStyle w:val="BodyText"/>
      </w:pPr>
      <w:r>
        <w:t xml:space="preserve">Nhạc Trọng suy nghĩ một hồi nói:</w:t>
      </w:r>
    </w:p>
    <w:p>
      <w:pPr>
        <w:pStyle w:val="BodyText"/>
      </w:pPr>
      <w:r>
        <w:t xml:space="preserve">- Trần Dao lập tức lái xe trở về, Kỷ Thanh Vũ, Lộ Văn và cô lưu thủ ở đó, phụ trách tiếp ứng chúng tôi. Tôi và Trì Dương đi qua đường Hưng Trữ nhìn tình huống một chút.</w:t>
      </w:r>
    </w:p>
    <w:p>
      <w:pPr>
        <w:pStyle w:val="BodyText"/>
      </w:pPr>
      <w:r>
        <w:t xml:space="preserve">Nói xong Nhạc Trọng lập tức xuống xe, nhìn qua Kỷ Thanh Vũ nói ra ý nghĩ của mình.</w:t>
      </w:r>
    </w:p>
    <w:p>
      <w:pPr>
        <w:pStyle w:val="BodyText"/>
      </w:pPr>
      <w:r>
        <w:t xml:space="preserve">Kỷ Thanh Vũ khẽ chau mày nói:</w:t>
      </w:r>
    </w:p>
    <w:p>
      <w:pPr>
        <w:pStyle w:val="BodyText"/>
      </w:pPr>
      <w:r>
        <w:t xml:space="preserve">- Chỉ có hai người các anh thì quá nguy hiểm rồi.</w:t>
      </w:r>
    </w:p>
    <w:p>
      <w:pPr>
        <w:pStyle w:val="BodyText"/>
      </w:pPr>
      <w:r>
        <w:t xml:space="preserve">Trong mấy trăm đầu tang thi chẳng những có được S1 còn có được L1. Có được những tang thi đặc thù này thì lực uy hiếp xa xa vượt qua thi đàn mấy trăm tang thi bình thường. Nhạc Trọng cùng Trì Dương hai người thực lực quá đơn bạc.</w:t>
      </w:r>
    </w:p>
    <w:p>
      <w:pPr>
        <w:pStyle w:val="BodyText"/>
      </w:pPr>
      <w:r>
        <w:t xml:space="preserve">Nhạc Trọng cười cười:</w:t>
      </w:r>
    </w:p>
    <w:p>
      <w:pPr>
        <w:pStyle w:val="BodyText"/>
      </w:pPr>
      <w:r>
        <w:t xml:space="preserve">- Không cần lo lắng, nếu như thấy tình huống không ổn thì chúng tôi sẽ rút lui. Mọi người phải bảo vệ đường lui của chúng ta tốt là được.</w:t>
      </w:r>
    </w:p>
    <w:p>
      <w:pPr>
        <w:pStyle w:val="BodyText"/>
      </w:pPr>
      <w:r>
        <w:t xml:space="preserve">Nói xong Nhạc Trọng liền cùng Trì Dương hai người tiềm hành đi tới đường Hưng Trữ.</w:t>
      </w:r>
    </w:p>
    <w:p>
      <w:pPr>
        <w:pStyle w:val="BodyText"/>
      </w:pPr>
      <w:r>
        <w:t xml:space="preserve">Trên đường đi Nhạc Trọng cùng Trì Dương gặp được hơn mười đầu tang thi rải rác, hai người bọn họ dễ dàng chém giết đám tang thi này.</w:t>
      </w:r>
    </w:p>
    <w:p>
      <w:pPr>
        <w:pStyle w:val="BodyText"/>
      </w:pPr>
      <w:r>
        <w:t xml:space="preserve">Không có tiếng động cơ hấp dẫn, những tang thi rải rác nhanh chong tản ra, hình thành vài con đơn lẻ, hơn mười đầu tang thi nhỏ đang du đãng trên đường phố.</w:t>
      </w:r>
    </w:p>
    <w:p>
      <w:pPr>
        <w:pStyle w:val="BodyText"/>
      </w:pPr>
      <w:r>
        <w:t xml:space="preserve">Hai người cẩn thận tiềm hành tới đường Hưng Trữ, mới vừa đến đường Hưng Trữ thì một đám tang thi mười ba con bị tiếng bước chân của Nhạc Trọng hai người hành tẩu lúc hấp dẫn, lung la lung lay đi về phía Nhạc Trọng hai người.</w:t>
      </w:r>
    </w:p>
    <w:p>
      <w:pPr>
        <w:pStyle w:val="BodyText"/>
      </w:pPr>
      <w:r>
        <w:t xml:space="preserve">Nhạc Trọng lúc này xông lên trước, chạy vài bước là tới gàn đám tang thi, một đao chém rụng đầu của tang thi.</w:t>
      </w:r>
    </w:p>
    <w:p>
      <w:pPr>
        <w:pStyle w:val="BodyText"/>
      </w:pPr>
      <w:r>
        <w:t xml:space="preserve">Hai đầu tang thi bên cạnh vừa tới gần Nhạc Trọng, Bạch Cốt bên người Nhạc Trọng đã một búa chem hai con tang thi này thành hai đoạn.</w:t>
      </w:r>
    </w:p>
    <w:p>
      <w:pPr>
        <w:pStyle w:val="BodyText"/>
      </w:pPr>
      <w:r>
        <w:t xml:space="preserve">Trì Dương cũng thay đổi vũ khí thành Phảng Chế Đường Đao, vọt tới một đầu tang thi và nhanh chóng chém giết tang thi.</w:t>
      </w:r>
    </w:p>
    <w:p>
      <w:pPr>
        <w:pStyle w:val="BodyText"/>
      </w:pPr>
      <w:r>
        <w:t xml:space="preserve">Nhạc Trọng ba người đều là cường giả trải qua nhiều lần cường hóa, rất nhanh đã chém giết sạch mười ba đầu tang thi này rồi.</w:t>
      </w:r>
    </w:p>
    <w:p>
      <w:pPr>
        <w:pStyle w:val="Compact"/>
      </w:pPr>
      <w:r>
        <w:br w:type="textWrapping"/>
      </w:r>
      <w:r>
        <w:br w:type="textWrapping"/>
      </w:r>
    </w:p>
    <w:p>
      <w:pPr>
        <w:pStyle w:val="Heading2"/>
      </w:pPr>
      <w:bookmarkStart w:id="68" w:name="chương-46-uy-lực-gai-độc"/>
      <w:bookmarkEnd w:id="68"/>
      <w:r>
        <w:t xml:space="preserve">46. Chương 46: Uy Lực Gai Độc</w:t>
      </w:r>
    </w:p>
    <w:p>
      <w:pPr>
        <w:pStyle w:val="Compact"/>
      </w:pPr>
      <w:r>
        <w:br w:type="textWrapping"/>
      </w:r>
      <w:r>
        <w:br w:type="textWrapping"/>
      </w:r>
    </w:p>
    <w:p>
      <w:pPr>
        <w:pStyle w:val="BodyText"/>
      </w:pPr>
      <w:r>
        <w:t xml:space="preserve">Nhạc Trọng hai người chém giết tang thi gây ra động tĩnh không nhỏ, những tang thi kia bị âm thanh hấp dẫn tới, lung la lung lay đi qua hướng bên này, tang thi không ngừng hợp lưu, hình thành một thi đàn quy mô.</w:t>
      </w:r>
    </w:p>
    <w:p>
      <w:pPr>
        <w:pStyle w:val="BodyText"/>
      </w:pPr>
      <w:r>
        <w:t xml:space="preserve">Trong đó mười đầu màu nâu xanh S1 cũng từ bốn phương tám hướng lao về phía Nhạc Trọng Bạch Cốt ba người.</w:t>
      </w:r>
    </w:p>
    <w:p>
      <w:pPr>
        <w:pStyle w:val="BodyText"/>
      </w:pPr>
      <w:r>
        <w:t xml:space="preserve">- Bên trái!</w:t>
      </w:r>
    </w:p>
    <w:p>
      <w:pPr>
        <w:pStyle w:val="BodyText"/>
      </w:pPr>
      <w:r>
        <w:t xml:space="preserve">Nhạc Trọng lập tức phóng qua bên trái, ở bên trái chỉ có một đầu S1 đang vọt tới chỗ bọn họ, đầu S1 này là đầu S1 cách bọn họ gần nhất.</w:t>
      </w:r>
    </w:p>
    <w:p>
      <w:pPr>
        <w:pStyle w:val="BodyText"/>
      </w:pPr>
      <w:r>
        <w:t xml:space="preserve">Mấy hô hấp là Nhạc Trọng đã vọt tới trước đầu S1.</w:t>
      </w:r>
    </w:p>
    <w:p>
      <w:pPr>
        <w:pStyle w:val="BodyText"/>
      </w:pPr>
      <w:r>
        <w:t xml:space="preserve">Đầu S1 kia giống như con khỉ lao tới, thập phần nhanh nhẹn nhảy lên đầu của Nhạc Trọng, một trảo muốn đánh vào đầu của Nhạc Trọng.</w:t>
      </w:r>
    </w:p>
    <w:p>
      <w:pPr>
        <w:pStyle w:val="BodyText"/>
      </w:pPr>
      <w:r>
        <w:t xml:space="preserve">Nhạc Trọng lúc này nhanh nhẹn không kém cỏi S1 chút nào, thân thể của hắn có chút lệch lạc, né qua một trảo của S1, một đao mang xẹt một đường vòng cung chém đầu lâu của S1 bay lên cao, máu đen của S1 bay tung tóe.</w:t>
      </w:r>
    </w:p>
    <w:p>
      <w:pPr>
        <w:pStyle w:val="BodyText"/>
      </w:pPr>
      <w:r>
        <w:t xml:space="preserve">Nhạc Trọng vừa mới chém giết đầu S1 kia, hai con S1 khác cũng xông về phía hắn.</w:t>
      </w:r>
    </w:p>
    <w:p>
      <w:pPr>
        <w:pStyle w:val="BodyText"/>
      </w:pPr>
      <w:r>
        <w:t xml:space="preserve">Đúng lúc này tùy tùng bên người của Nhạc Trọng, Bạch Cốt giống như quỷ mị lao thẳng về phía trước, một búa chém ra, mang theo tiếng xé gió chém lên đầu của S1, trực tiếp chém đầu S1 kia thành hai đoạn.</w:t>
      </w:r>
    </w:p>
    <w:p>
      <w:pPr>
        <w:pStyle w:val="BodyText"/>
      </w:pPr>
      <w:r>
        <w:t xml:space="preserve">Nhạc Trọng cũng thừa cơ một đao chém đầu của S1 đang lao tới, thân thể đầu S1 kia hơi co rụt lại, né qua một đao của Nhạc Trọng chém tới, trảo phải của nó bị Nhạc Trọng chặt đứt.</w:t>
      </w:r>
    </w:p>
    <w:p>
      <w:pPr>
        <w:pStyle w:val="BodyText"/>
      </w:pPr>
      <w:r>
        <w:t xml:space="preserve">Trì Dương thừa cơ tiến lên sau lưng của đầu S1 kia, đem đầu lâu của S1 kia chém rụng.</w:t>
      </w:r>
    </w:p>
    <w:p>
      <w:pPr>
        <w:pStyle w:val="BodyText"/>
      </w:pPr>
      <w:r>
        <w:t xml:space="preserve">Chém giết ba đầu S1, Trì Dương thu nạp linh quang và thăng cấp lên cấp 8, ba đầu S1 cũng chỉ cống hiến ra ba hộp báu màu trắng bà ba mươi sinh tồn tệ.</w:t>
      </w:r>
    </w:p>
    <w:p>
      <w:pPr>
        <w:pStyle w:val="BodyText"/>
      </w:pPr>
      <w:r>
        <w:t xml:space="preserve">Nhìn thấy ba người Nhạc Trọng dễ dàng chém giết ba đầu S1 như vậy, còn sót lại bảy đầu S1 vẫn không chút sợ hãi xông thẳng về hướng Nhạc Trọng. Tuy S1 tiên hóa nhanh nhẹn vượt xa người thường, tuy nhiên lại không tiến hóa ra tình cảm sợ hãi.</w:t>
      </w:r>
    </w:p>
    <w:p>
      <w:pPr>
        <w:pStyle w:val="BodyText"/>
      </w:pPr>
      <w:r>
        <w:t xml:space="preserve">Trong đó hai đầu S1 rơi lại ở phía sau, năm đầu S1 lại vọt tới gần ba người Nhạc Trọng.</w:t>
      </w:r>
    </w:p>
    <w:p>
      <w:pPr>
        <w:pStyle w:val="BodyText"/>
      </w:pPr>
      <w:r>
        <w:t xml:space="preserve">Năm đầu S1 lại hình thành một đoàn thì uy hiếp vượt xa một trăm đầu tang thi bình thường tạo thành thi đàn.</w:t>
      </w:r>
    </w:p>
    <w:p>
      <w:pPr>
        <w:pStyle w:val="BodyText"/>
      </w:pPr>
      <w:r>
        <w:t xml:space="preserve">- Lui!</w:t>
      </w:r>
    </w:p>
    <w:p>
      <w:pPr>
        <w:pStyle w:val="BodyText"/>
      </w:pPr>
      <w:r>
        <w:t xml:space="preserve">Nhạc Trọng quát khẽ, dẫn đầu mọi người lui ra phía sau.</w:t>
      </w:r>
    </w:p>
    <w:p>
      <w:pPr>
        <w:pStyle w:val="BodyText"/>
      </w:pPr>
      <w:r>
        <w:t xml:space="preserve">Trì Dương cùng Bạch Cốt thì theo sát bên người Nhạc Trọng.</w:t>
      </w:r>
    </w:p>
    <w:p>
      <w:pPr>
        <w:pStyle w:val="BodyText"/>
      </w:pPr>
      <w:r>
        <w:t xml:space="preserve">Ba người dùng tốc độ vượt qua người bình thường lập tức lui ra phía sau, kéo dài khoảng cách nhất định với hơn trăm đầu tang thi bình thường.</w:t>
      </w:r>
    </w:p>
    <w:p>
      <w:pPr>
        <w:pStyle w:val="BodyText"/>
      </w:pPr>
      <w:r>
        <w:t xml:space="preserve">Tốc độ của bảy con S1 lại vượt xa những tang thi bình thường khá, không ngừng tới gần bọn người Nhạc Trọng.</w:t>
      </w:r>
    </w:p>
    <w:p>
      <w:pPr>
        <w:pStyle w:val="BodyText"/>
      </w:pPr>
      <w:r>
        <w:t xml:space="preserve">Hơn mười giây sau thì năm đầu S1 cầm đầu đã tới gần bọn người Nhạc Trọng không tới mười mét.</w:t>
      </w:r>
    </w:p>
    <w:p>
      <w:pPr>
        <w:pStyle w:val="BodyText"/>
      </w:pPr>
      <w:r>
        <w:t xml:space="preserve">Nhạc Trọng trầm giọng quát:</w:t>
      </w:r>
    </w:p>
    <w:p>
      <w:pPr>
        <w:pStyle w:val="BodyText"/>
      </w:pPr>
      <w:r>
        <w:t xml:space="preserve">- Gai đất!</w:t>
      </w:r>
    </w:p>
    <w:p>
      <w:pPr>
        <w:pStyle w:val="BodyText"/>
      </w:pPr>
      <w:r>
        <w:t xml:space="preserve">Trì Dương nhìn qua năm đầu S1 và điểm ngón tay một cái, một đạo quang mang màu tro từ trong Địa Thứ Giới Chỉ bắn ra ngoài, một đạo hào quang bắn thẳng vào mặt đất của năm đầu S1.</w:t>
      </w:r>
    </w:p>
    <w:p>
      <w:pPr>
        <w:pStyle w:val="BodyText"/>
      </w:pPr>
      <w:r>
        <w:t xml:space="preserve">Thổ địa trước mặt năm đầu S1 này chấn động, một gai đất cao chừng ba mét lúc này lập tức bắn thẳng từ dưới đất lên, trực tiếp xuyên thủng đầu một con S1, đính nó trên gai đất này.</w:t>
      </w:r>
    </w:p>
    <w:p>
      <w:pPr>
        <w:pStyle w:val="BodyText"/>
      </w:pPr>
      <w:r>
        <w:t xml:space="preserve">Bạch Cốt dẫn đầu tiến lên, một búa mang theo âm thanh xé gió chém về một đầu S1, đầu S1 này trực tiếp bị chém thành hai đoạn.</w:t>
      </w:r>
    </w:p>
    <w:p>
      <w:pPr>
        <w:pStyle w:val="BodyText"/>
      </w:pPr>
      <w:r>
        <w:t xml:space="preserve">Cơ hồ trong chớp mắt ba đầu S1 còn lại đã hung hãn đánh lên người của Bạch Cốt.</w:t>
      </w:r>
    </w:p>
    <w:p>
      <w:pPr>
        <w:pStyle w:val="BodyText"/>
      </w:pPr>
      <w:r>
        <w:t xml:space="preserve">Sau khi trải qua kỹ năng Cốt Cách Cường Hóa tăng phúc, cường độ thân thể của Bạch Cốt không còn suy yếu như trước kia, móng vuốt ba đầu S1 lúc này chỉ lưu lại một vết cắt trên người của S1, cũng không có tháo xương cốt của nó xuống.</w:t>
      </w:r>
    </w:p>
    <w:p>
      <w:pPr>
        <w:pStyle w:val="BodyText"/>
      </w:pPr>
      <w:r>
        <w:t xml:space="preserve">Thừa dịp ba đầu S1 bị Bạch Cốt dây dưa thì Nhạc Trọng tiến lên một đao chém rụng đầu lâu của một con S1. Trì Dương cũng tiến lên chém rụng đầu lâu của một con S1 khác.</w:t>
      </w:r>
    </w:p>
    <w:p>
      <w:pPr>
        <w:pStyle w:val="BodyText"/>
      </w:pPr>
      <w:r>
        <w:t xml:space="preserve">Còn sót lại một đầu S1 còn chưa kịp phản ứng thì búa lớn của Bạch Cốt đã vung lên, thân thể đầu S1 kia lập tức bị nó chém thành hai đoạn, ruột, máu đen rơi vãi trên mặt đất.</w:t>
      </w:r>
    </w:p>
    <w:p>
      <w:pPr>
        <w:pStyle w:val="BodyText"/>
      </w:pPr>
      <w:r>
        <w:t xml:space="preserve">Còn sót lại hai đầu S1 vẫn lao tới không giảm, lao thẳng về phía ba người Nhạc Trọng nhanh như điện xạ.</w:t>
      </w:r>
    </w:p>
    <w:p>
      <w:pPr>
        <w:pStyle w:val="BodyText"/>
      </w:pPr>
      <w:r>
        <w:t xml:space="preserve">Đối mặt với hai đầu S1 thì áp lực của Nhạc Trọng lúc này nhẹ hơn rất nhiều, năm đầu S1 Nhạc Trọng một mình một người đối mặt xác thực thập phần khó khăn, nhưng mà đối mặt với hai đầu S1 và mặc phòng hộ phục cấp 2, trải qua nhiều lần cường hóa với Nhạc Trọng mà nói là chuyện không có gì khó cả.</w:t>
      </w:r>
    </w:p>
    <w:p>
      <w:pPr>
        <w:pStyle w:val="BodyText"/>
      </w:pPr>
      <w:r>
        <w:t xml:space="preserve">Bạch Cốt bước về phía trước một bước, một búa đánh xuống trực tiếp chém S1 thành hai đoạn, máu đen văng khắp nơi.</w:t>
      </w:r>
    </w:p>
    <w:p>
      <w:pPr>
        <w:pStyle w:val="BodyText"/>
      </w:pPr>
      <w:r>
        <w:t xml:space="preserve">Nhạc Trọng lấy khẩu súng gai độc trong ngực ra, hắn tiến lên một bước và nhắm vào đầu của S1 và bóp cò.</w:t>
      </w:r>
    </w:p>
    <w:p>
      <w:pPr>
        <w:pStyle w:val="BodyText"/>
      </w:pPr>
      <w:r>
        <w:t xml:space="preserve">Phanh một tiếng vang thật lớn, đầu lâu của con S1 kia bị viên đạn gai độc bắn nổ tung, giống như bị đại pháo oanh trúng, nổ tung như dưa hấu, óc màu đen bắn ra tung tóe khắp bốn phía.</w:t>
      </w:r>
    </w:p>
    <w:p>
      <w:pPr>
        <w:pStyle w:val="BodyText"/>
      </w:pPr>
      <w:r>
        <w:t xml:space="preserve">- Súng ngắn này đúng là quá lợi hại rồi! Quả thực có thể xưng là pháo thủ.</w:t>
      </w:r>
    </w:p>
    <w:p>
      <w:pPr>
        <w:pStyle w:val="BodyText"/>
      </w:pPr>
      <w:r>
        <w:t xml:space="preserve">Nhìn qua đầu lâu của S1 nổ tung, trong mắt Nhạc Trọng hiện ra thần sắc vui mừng, có được gai độc này thì đầu lâu của kẻ săn thú có bị bắn trúng cũng lập tức nổ tung. Cho dù bắn không trúng đầu của kẻ săn thú, bắn trúng bộ vị nào đó trên người của kẻ săn thú cũng khiến cho nó trọng thương.</w:t>
      </w:r>
    </w:p>
    <w:p>
      <w:pPr>
        <w:pStyle w:val="BodyText"/>
      </w:pPr>
      <w:r>
        <w:t xml:space="preserve">Hơn nữa phản chấn của súng ngắn gai độc này không có thật lớn như tưởng tượng của Nhạc Trọng, cũng chỉ như lựa phản chấn của súng K54 bình thường, cũng không có to đến dọa người.</w:t>
      </w:r>
    </w:p>
    <w:p>
      <w:pPr>
        <w:pStyle w:val="BodyText"/>
      </w:pPr>
      <w:r>
        <w:t xml:space="preserve">- Ngài đã thăng cấp đến cấp 14, đạt được hai điểm cường hóa, xin ngài phân phối điểm ình.</w:t>
      </w:r>
    </w:p>
    <w:p>
      <w:pPr>
        <w:pStyle w:val="BodyText"/>
      </w:pPr>
      <w:r>
        <w:t xml:space="preserve">Sau khi một viên đạn bắn nát đầu của S1, một âm thanh dễ nghe vang lên trong đầu của Nhạc Trọng.</w:t>
      </w:r>
    </w:p>
    <w:p>
      <w:pPr>
        <w:pStyle w:val="BodyText"/>
      </w:pPr>
      <w:r>
        <w:t xml:space="preserve">- Cường hóa hai điểm nhanh nhẹn.</w:t>
      </w:r>
    </w:p>
    <w:p>
      <w:pPr>
        <w:pStyle w:val="BodyText"/>
      </w:pPr>
      <w:r>
        <w:t xml:space="preserve">Nhạc Trọng nhanh chóng làm ra lựa chọn.</w:t>
      </w:r>
    </w:p>
    <w:p>
      <w:pPr>
        <w:pStyle w:val="BodyText"/>
      </w:pPr>
      <w:r>
        <w:t xml:space="preserve">Thời điểm biến dị thì Nhạc Trọng vẫn cường hóa lực lượng và thể lực, đó là bởi vì sử dụng gậy tân thủ chém giết tang thi hao tốn thể lực quá lớn, hắn phải bảo trì đầy đủ lực lượng và thể lực để mà chém giết tang thi. Mà bây giờ chiến đấu với tang thi tiến hóa, đặc biệt là chiến đấu với kẻ săn thú cấp 20, hắn có được khẩu súng ngắn này thì cần nhanh nhẹn cao hơn.</w:t>
      </w:r>
    </w:p>
    <w:p>
      <w:pPr>
        <w:pStyle w:val="BodyText"/>
      </w:pPr>
      <w:r>
        <w:t xml:space="preserve">Bảy đầu S1 bị Nhạc Trọng chém giết thì rơi ra một quyển sách kỹ năng, sáu hộp báu màu trắng, bảy mươi sinh tồn tệ.</w:t>
      </w:r>
    </w:p>
    <w:p>
      <w:pPr>
        <w:pStyle w:val="BodyText"/>
      </w:pPr>
      <w:r>
        <w:t xml:space="preserve">Nhạc Trọng nhanh chóng quét sạch đồ vật rơi ra khỏi mặt đất, sau đó cùng Trì Dương đi nhanh về phía sau.</w:t>
      </w:r>
    </w:p>
    <w:p>
      <w:pPr>
        <w:pStyle w:val="BodyText"/>
      </w:pPr>
      <w:r>
        <w:t xml:space="preserve">Mười đầu S1 bị bọn người Nhạc Trọng chém giết, số tang thi còn lại không cách nào uy hiếp được bọn người Nhạc Trọng, Trì Dương cả.</w:t>
      </w:r>
    </w:p>
    <w:p>
      <w:pPr>
        <w:pStyle w:val="BodyText"/>
      </w:pPr>
      <w:r>
        <w:t xml:space="preserve">Tốc độ hành tẩu của tang thi bình thường còn chậm hơn cả người bình thường, sau khi tang thi tiến hóa thành hệ sức mạnh L1 thì cũng chỉ sánh bằng tốc độ của người bình thường mà thôi, không cách nào đuổi theo Nhạc Trọng cùng Trì Dương đã trải qua cường hóa được.</w:t>
      </w:r>
    </w:p>
    <w:p>
      <w:pPr>
        <w:pStyle w:val="BodyText"/>
      </w:pPr>
      <w:r>
        <w:t xml:space="preserve">Nhạc Trọng, Trì Dương dùng Bạch Cốt làm hạch tâm, vốn chém giết tất cả L1 trong thi đàn, vừa đánh vừa lui, một đường chém giết những tang thi bình thường khác.</w:t>
      </w:r>
    </w:p>
    <w:p>
      <w:pPr>
        <w:pStyle w:val="BodyText"/>
      </w:pPr>
      <w:r>
        <w:t xml:space="preserve">Sau khi trải qua cường hóa đặc chủng khô lâu Bạch Cốt, trong lúc chiến đấu nó mới thể hiện ra sự hung mãnh của bản thân. Tang thi bình thường không cách nào so được với Bạch Cốt trải qua Cốt Cách Cường Hóa. Bạch Cốt ở trong thi đàn huy động búa lớn, dễ dàng chém giết tất cả tang thi chung quanh.</w:t>
      </w:r>
    </w:p>
    <w:p>
      <w:pPr>
        <w:pStyle w:val="Compact"/>
      </w:pPr>
      <w:r>
        <w:br w:type="textWrapping"/>
      </w:r>
      <w:r>
        <w:br w:type="textWrapping"/>
      </w:r>
    </w:p>
    <w:p>
      <w:pPr>
        <w:pStyle w:val="Heading2"/>
      </w:pPr>
      <w:bookmarkStart w:id="69" w:name="chương-47-xúc-động"/>
      <w:bookmarkEnd w:id="69"/>
      <w:r>
        <w:t xml:space="preserve">47. Chương 47: Xúc Động</w:t>
      </w:r>
    </w:p>
    <w:p>
      <w:pPr>
        <w:pStyle w:val="Compact"/>
      </w:pPr>
      <w:r>
        <w:br w:type="textWrapping"/>
      </w:r>
      <w:r>
        <w:br w:type="textWrapping"/>
      </w:r>
    </w:p>
    <w:p>
      <w:pPr>
        <w:pStyle w:val="BodyText"/>
      </w:pPr>
      <w:r>
        <w:t xml:space="preserve">Nếu như không có Bạch Cốt với tư cách khiên thịt hấp dẫn những tang thi này công kích, Nhạc Trọng, Trì Dương hai người căn bản không cách nào chiến đấu quá lâu. Chỉ cần dùng chiến thuật du đấu cũng đã mất rất nhiều thể lực rồi.</w:t>
      </w:r>
    </w:p>
    <w:p>
      <w:pPr>
        <w:pStyle w:val="BodyText"/>
      </w:pPr>
      <w:r>
        <w:t xml:space="preserve">Ba người chém giết hơn một trăm năm mươi đầu tang thi thì nhanh chóng rút ra khỏi nơi này, triệt hồi về hướng của Kỷ Thanh Vũ.</w:t>
      </w:r>
    </w:p>
    <w:p>
      <w:pPr>
        <w:pStyle w:val="BodyText"/>
      </w:pPr>
      <w:r>
        <w:t xml:space="preserve">Chiến đấu với thi đàn và chiến đấu với tang thi lẻ loi tiêu hao thể lực rất khác biệt. Tất cả tang thi cùng tới thì cho dù Nhạc Trọng đã trải qua cường hóa qua thân thể thì chém giết hơn trăm đầu đã rất khó khăn rồi.</w:t>
      </w:r>
    </w:p>
    <w:p>
      <w:pPr>
        <w:pStyle w:val="BodyText"/>
      </w:pPr>
      <w:r>
        <w:t xml:space="preserve">Nhưng mà hơn ba trăm đầu tang thi vây quanh thì Nhạc Trọng chỉ có thể chém giết được sáu mươi đầu đã cảm giác được thể lực hạ thấp rất nhiều, căn bản không cách nào chèo chống hắn chém giết tới khi giết chết toàn bộ tang thi.</w:t>
      </w:r>
    </w:p>
    <w:p>
      <w:pPr>
        <w:pStyle w:val="BodyText"/>
      </w:pPr>
      <w:r>
        <w:t xml:space="preserve">Một đường chạy nhanh, Nhạc Trọng và Trì Dương rất nhanh trở lại chỗ của Kỷ Thanh Vũ.</w:t>
      </w:r>
    </w:p>
    <w:p>
      <w:pPr>
        <w:pStyle w:val="BodyText"/>
      </w:pPr>
      <w:r>
        <w:t xml:space="preserve">Vừa về tới địa phương an toàn, Nhạc Trọng cùng Trì Dương hai người phân biệt ăn quả táo sức sống và khôi phục thể lực ình.</w:t>
      </w:r>
    </w:p>
    <w:p>
      <w:pPr>
        <w:pStyle w:val="BodyText"/>
      </w:pPr>
      <w:r>
        <w:t xml:space="preserve">Kỷ Thanh Vũ đi đến bên người Nhạc Trọng hỏi:</w:t>
      </w:r>
    </w:p>
    <w:p>
      <w:pPr>
        <w:pStyle w:val="BodyText"/>
      </w:pPr>
      <w:r>
        <w:t xml:space="preserve">- Như thế nào đây?</w:t>
      </w:r>
    </w:p>
    <w:p>
      <w:pPr>
        <w:pStyle w:val="BodyText"/>
      </w:pPr>
      <w:r>
        <w:t xml:space="preserve">Nhạc Trọng trầm giọng nói:</w:t>
      </w:r>
    </w:p>
    <w:p>
      <w:pPr>
        <w:pStyle w:val="BodyText"/>
      </w:pPr>
      <w:r>
        <w:t xml:space="preserve">- Tang thi tiến hóa đặc thù đã bị hai người chúng tôi thanh lý cả rồi. Ước chừng còn có hơn hai trăm đầu tang thi bình thường.</w:t>
      </w:r>
    </w:p>
    <w:p>
      <w:pPr>
        <w:pStyle w:val="BodyText"/>
      </w:pPr>
      <w:r>
        <w:t xml:space="preserve">Cư dân trên đường Hưng Trữ đương nhiên không chỉ có ba trăm. Nhưng mà thời điểm thế giới dị biến là lúc hai giờ chiều, mà thời gian này đại bộ phận mọi người hội tụ ở bên con đường phía bên kia cầu Lôi Giang, là khu buôn bán lớn, trong đường dành riêng cho người đi bộ.</w:t>
      </w:r>
    </w:p>
    <w:p>
      <w:pPr>
        <w:pStyle w:val="BodyText"/>
      </w:pPr>
      <w:r>
        <w:t xml:space="preserve">Những sống sót chạy trốn chết ra khỏi đuổi giết của tang thi. Đồng thời cầu Lôi Giang bị một cổ lực lượng thần bí bao phủ, tang thi ở đường bên kia không thể thông qua, lúc này tang thi trên đường Hưng Trữ mới ít như vậy.</w:t>
      </w:r>
    </w:p>
    <w:p>
      <w:pPr>
        <w:pStyle w:val="BodyText"/>
      </w:pPr>
      <w:r>
        <w:t xml:space="preserve">Trong mắt Kỷ Thanh Vũ chớp động hào quang kích động nhìn chằm chằm vào Nhạc Trọng nói:</w:t>
      </w:r>
    </w:p>
    <w:p>
      <w:pPr>
        <w:pStyle w:val="BodyText"/>
      </w:pPr>
      <w:r>
        <w:t xml:space="preserve">- Hiện tại chúng ta đi thanh lý sao?</w:t>
      </w:r>
    </w:p>
    <w:p>
      <w:pPr>
        <w:pStyle w:val="BodyText"/>
      </w:pPr>
      <w:r>
        <w:t xml:space="preserve">Kỷ Thanh Vũ trước khi thế giới dị biến là một cao thủ kiếm thuật, nàng khát vọng trở nên mạnh mẽ vô cùng to lớn, trong thời gian nằm trên giường thì nàng nhịn hỏng rồi.</w:t>
      </w:r>
    </w:p>
    <w:p>
      <w:pPr>
        <w:pStyle w:val="BodyText"/>
      </w:pPr>
      <w:r>
        <w:t xml:space="preserve">Hơn hai trăm đầu tang thi bình thường nếu chỉ một mình Kỷ Thanh Vũ thì nàng tự nhiên đánh không lại, thế nhưng mà có Nhạc Trọng, Trì Dương, Bạch Cốt tương trợ thì hơn hai trăm đầu tang thi sẽ bị giải quyết trong thời gian ngắn, tuyệt đối có thể tiêu diệt tất cả.</w:t>
      </w:r>
    </w:p>
    <w:p>
      <w:pPr>
        <w:pStyle w:val="BodyText"/>
      </w:pPr>
      <w:r>
        <w:t xml:space="preserve">Nhạc Trọng gật gật đầu:</w:t>
      </w:r>
    </w:p>
    <w:p>
      <w:pPr>
        <w:pStyle w:val="BodyText"/>
      </w:pPr>
      <w:r>
        <w:t xml:space="preserve">- Ân.</w:t>
      </w:r>
    </w:p>
    <w:p>
      <w:pPr>
        <w:pStyle w:val="BodyText"/>
      </w:pPr>
      <w:r>
        <w:t xml:space="preserve">Nghỉ ngơi hai tiếng đồng hồ, bốn người Nhạc Trọng lần nữa đi lên đường Hưng Trữ.</w:t>
      </w:r>
    </w:p>
    <w:p>
      <w:pPr>
        <w:pStyle w:val="BodyText"/>
      </w:pPr>
      <w:r>
        <w:t xml:space="preserve">Vừa đi vào đường Hưng Trữ thì bốn người đã nhanh như mũi tên thanh lý những tang thi mà mình gặp được, những tang thi lẻ tẻ bị chém giết nhanh chóng.</w:t>
      </w:r>
    </w:p>
    <w:p>
      <w:pPr>
        <w:pStyle w:val="BodyText"/>
      </w:pPr>
      <w:r>
        <w:t xml:space="preserve">Nhạc Trọng, Bạch Cốt, Kỷ Thanh Vũ, Trì Dương mỗi người không phải là kẻ yếu, hao phí đại lượng thời gian thì tang thi trên đường Hưng Trữ đã bị thanh lý sạch sẽ.</w:t>
      </w:r>
    </w:p>
    <w:p>
      <w:pPr>
        <w:pStyle w:val="BodyText"/>
      </w:pPr>
      <w:r>
        <w:t xml:space="preserve">Bọn người Nhạc Trọng tang lý tang thi nơi này, ở trên đường Hưng Trữ chỉ còn lại vài tang thi rải rác. Đại bộ phận tang thi đều ở trong phòng, văn phòng và cửa hàng.</w:t>
      </w:r>
    </w:p>
    <w:p>
      <w:pPr>
        <w:pStyle w:val="BodyText"/>
      </w:pPr>
      <w:r>
        <w:t xml:space="preserve">Tiêu diệt hơn hai trăm đầu tang thi, Kỷ Thanh Vũ, Trì Dương đều cực kỳ mỏi mệt, không cách nào chiến đấu nữa. Nhạc Trọng cũng không có miễn cưỡng, mang theo hai người bọn họ cùng về nhà.</w:t>
      </w:r>
    </w:p>
    <w:p>
      <w:pPr>
        <w:pStyle w:val="BodyText"/>
      </w:pPr>
      <w:r>
        <w:t xml:space="preserve">Nhạc Trọng nằm trên giường ngày thứ tư, điện cung ứng của thành phố Lôi Giang cũng chính thức không còn, trong nhà của bọn họ không còn điện. Bởi vậy vào xế chiều bọn họ nhất định phải tiến vào trong phòng.</w:t>
      </w:r>
    </w:p>
    <w:p>
      <w:pPr>
        <w:pStyle w:val="BodyText"/>
      </w:pPr>
      <w:r>
        <w:t xml:space="preserve">Về đến trong nhà, sau khi ăn cơm tối thì Nhạc Trọng ngồi ở trên ghế sa ***, cầm lấy bản sách kỹ năng nhìn qua nó.</w:t>
      </w:r>
    </w:p>
    <w:p>
      <w:pPr>
        <w:pStyle w:val="BodyText"/>
      </w:pPr>
      <w:r>
        <w:t xml:space="preserve">- Kỹ năng cấp một: tụ lực {bạo kích} . Sau khi sử dụng kỹ năng này tiêu hao 7 điểm thể lực, công kích sẽ tạo thành lực phá hoại gấp đôi (phá hoại của khí giới không tính).</w:t>
      </w:r>
    </w:p>
    <w:p>
      <w:pPr>
        <w:pStyle w:val="BodyText"/>
      </w:pPr>
      <w:r>
        <w:t xml:space="preserve">Nhạc Trọng nhìn qua sách kỹ năng tụ lực, khẽ chau mày, sách kỹ năng này uy lực không tệ, so với những kỹ năng cấp hai, kỹ năng cấp ba mà nói tính thực dụng chênh lệch xa. Tiêu hao bảy điểm thể lực đối với người trải qua nhiều lần cường hóa thể lực như Nhạc Trọng cũng tiêu xài không nổi. Đối với người có gai độc như Nhạc Trọng mà nói thì sách kỹ năng này biến thành gân gà.</w:t>
      </w:r>
    </w:p>
    <w:p>
      <w:pPr>
        <w:pStyle w:val="BodyText"/>
      </w:pPr>
      <w:r>
        <w:t xml:space="preserve">- Có ai không? Van cầu các người thương xót, mở cửa ra!</w:t>
      </w:r>
    </w:p>
    <w:p>
      <w:pPr>
        <w:pStyle w:val="BodyText"/>
      </w:pPr>
      <w:r>
        <w:t xml:space="preserve">Lúc này bên ngoài có âm thanh gõ cửa, cửa chống trộm truyền ra âm thanh cầu khẩn của một nữ nhân.</w:t>
      </w:r>
    </w:p>
    <w:p>
      <w:pPr>
        <w:pStyle w:val="BodyText"/>
      </w:pPr>
      <w:r>
        <w:t xml:space="preserve">Trần Dao nhìn qua Nhạc Trọng, trưng cầu ý kiến của hắn.</w:t>
      </w:r>
    </w:p>
    <w:p>
      <w:pPr>
        <w:pStyle w:val="BodyText"/>
      </w:pPr>
      <w:r>
        <w:t xml:space="preserve">Lúc này chiến lực chiến đấu chủ yếu của đoàn đội ở đây, trong tay còn có súng, trong gian nhà này không có lực lượng nào uy hiếp được bọn họ.</w:t>
      </w:r>
    </w:p>
    <w:p>
      <w:pPr>
        <w:pStyle w:val="BodyText"/>
      </w:pPr>
      <w:r>
        <w:t xml:space="preserve">Nhìn thấy Nhạc Trọng khẽ gật đầu, Trần Dao đi qua nhìn qua mắt mèo nhìn ra ngoài cửa.</w:t>
      </w:r>
    </w:p>
    <w:p>
      <w:pPr>
        <w:pStyle w:val="BodyText"/>
      </w:pPr>
      <w:r>
        <w:t xml:space="preserve">Xuyên thấu qua mắt mèo, Trần Dao có thể nhìn rõ bên ngoài cửa chống trộm có một thiếu phụ đoan trang dáng người đẫy đà và một tiểu nam hài chừng mười một tuổi đang đứng.</w:t>
      </w:r>
    </w:p>
    <w:p>
      <w:pPr>
        <w:pStyle w:val="BodyText"/>
      </w:pPr>
      <w:r>
        <w:t xml:space="preserve">- Một nữ nhân cùng một đứa bé!</w:t>
      </w:r>
    </w:p>
    <w:p>
      <w:pPr>
        <w:pStyle w:val="BodyText"/>
      </w:pPr>
      <w:r>
        <w:t xml:space="preserve">Sau khi trải qua chuyện côn đồ tập kích lúc trước, Trần Dao đã bắt đầu cẩn thận rồi, trước khi mở cửa nhìn qua Nhạc Trọng báo cáo.</w:t>
      </w:r>
    </w:p>
    <w:p>
      <w:pPr>
        <w:pStyle w:val="BodyText"/>
      </w:pPr>
      <w:r>
        <w:t xml:space="preserve">Nhạc Trọng khẽ chau mày, suy nghĩ một hồi chậm rãi nói:</w:t>
      </w:r>
    </w:p>
    <w:p>
      <w:pPr>
        <w:pStyle w:val="BodyText"/>
      </w:pPr>
      <w:r>
        <w:t xml:space="preserve">- Cho vào đi!</w:t>
      </w:r>
    </w:p>
    <w:p>
      <w:pPr>
        <w:pStyle w:val="BodyText"/>
      </w:pPr>
      <w:r>
        <w:t xml:space="preserve">Trần Dao lúc này mở cửa chống trộm ra.</w:t>
      </w:r>
    </w:p>
    <w:p>
      <w:pPr>
        <w:pStyle w:val="BodyText"/>
      </w:pPr>
      <w:r>
        <w:t xml:space="preserve">- Xin chào, cô nương. Tôi là Triệu Lệ, xin hỏi có thể cho chúng tôi chút gì ăn không? Chúng tôi hai ngày nay không ăn cái gì rồi!</w:t>
      </w:r>
    </w:p>
    <w:p>
      <w:pPr>
        <w:pStyle w:val="BodyText"/>
      </w:pPr>
      <w:r>
        <w:t xml:space="preserve">Triệu Lệ vẻ mặt cầu khẩn bắt lấy tay của Trần Dao nói ra.</w:t>
      </w:r>
    </w:p>
    <w:p>
      <w:pPr>
        <w:pStyle w:val="BodyText"/>
      </w:pPr>
      <w:r>
        <w:t xml:space="preserve">Đúng lúc này Vương Phương cầm lấy một khối bánh bích quy lên ăn, lúc này vừa đi ra ngoài hiếu kỳ nhìn qua Triệu Lệ cùng tiểu nam hài kia.</w:t>
      </w:r>
    </w:p>
    <w:p>
      <w:pPr>
        <w:pStyle w:val="BodyText"/>
      </w:pPr>
      <w:r>
        <w:t xml:space="preserve">- Mụ mụ, con đói! Con muốn ăn bách bích quy! Con muốn ăn bánh bích quy!</w:t>
      </w:r>
    </w:p>
    <w:p>
      <w:pPr>
        <w:pStyle w:val="BodyText"/>
      </w:pPr>
      <w:r>
        <w:t xml:space="preserve">Tiểu nam hài vừa nhìn thấy bánh bích quy trong tay của Vương Phương thì con mắt sáng ngời, cầm lấy quần áo của Triệu Lệ bắt đầu nháo lên.</w:t>
      </w:r>
    </w:p>
    <w:p>
      <w:pPr>
        <w:pStyle w:val="BodyText"/>
      </w:pPr>
      <w:r>
        <w:t xml:space="preserve">Vành mắt của Triệu Lệ đỏ hồng, nước mắt lã chã chảy xuống, nàng từ trong lòng lấy ra một sấp nhân dân tệ đỏ tươi đưa cho Trần Dao:</w:t>
      </w:r>
    </w:p>
    <w:p>
      <w:pPr>
        <w:pStyle w:val="BodyText"/>
      </w:pPr>
      <w:r>
        <w:t xml:space="preserve">- Cô nương, cầu cô. Cho chúng tôi chút thức ăn đi. Tôi cũng không lấy không của mọi người, ở đây có một vạn đưa ọi người. Cầu mọi người cho chúng tôi chút gì ăn đi, bằng không chúng tôi sẽ chết đói.</w:t>
      </w:r>
    </w:p>
    <w:p>
      <w:pPr>
        <w:pStyle w:val="BodyText"/>
      </w:pPr>
      <w:r>
        <w:t xml:space="preserve">Nhìn thấy trong tay của Triệu Lệ có một vạn nhân dân tệ, con mắt Vương Phương lúc này hồng lên, nàng xuất thân gia đình bình thường, một vạn nhân dân tệ nàng chưa nhìn thấy qua mấy lần.</w:t>
      </w:r>
    </w:p>
    <w:p>
      <w:pPr>
        <w:pStyle w:val="BodyText"/>
      </w:pPr>
      <w:r>
        <w:t xml:space="preserve">Dù sao Trần Dao cũng là một tiểu cô nương lương thiện, mặc dù trải qua chuyện đám côn đồ, vẫn không thể mài đi thiện lương của nàng:</w:t>
      </w:r>
    </w:p>
    <w:p>
      <w:pPr>
        <w:pStyle w:val="BodyText"/>
      </w:pPr>
      <w:r>
        <w:t xml:space="preserve">- Đại tỷ, đừng có như vậy. Cô chờ một chút, tôi đi lấy chút gì ăn cho hai người.</w:t>
      </w:r>
    </w:p>
    <w:p>
      <w:pPr>
        <w:pStyle w:val="BodyText"/>
      </w:pPr>
      <w:r>
        <w:t xml:space="preserve">Vương Phương ngăn cản Trần Dao, mặt nghiêm lại nói:</w:t>
      </w:r>
    </w:p>
    <w:p>
      <w:pPr>
        <w:pStyle w:val="BodyText"/>
      </w:pPr>
      <w:r>
        <w:t xml:space="preserve">- Chờ một chút! Trần Dao, đồ ăn của chúng ta cũng không nhiều, sao cô có thể tùy tiện cho người ngoài?</w:t>
      </w:r>
    </w:p>
    <w:p>
      <w:pPr>
        <w:pStyle w:val="BodyText"/>
      </w:pPr>
      <w:r>
        <w:t xml:space="preserve">Trong nhà của Trần Dao chỉ có ba phòng, hai phòng ười mấy người ở lại. Sức ăn của mười mấy người là không nhỏ. Đặc biệt là Nhạc Trọng, Kỷ Thanh Vũ, Trì Dương là ba cường hóa giả có sức chiến đấu mạnh mẽ. Mười mấy ngày nay cướp sạch hai siêu thị nhỏ cũng tiêu hao gần hết. Nếu cứ tiêu xài vật tư mà không tính toán, tối đa cũng chỉ kiên trì qua năm ngày là hết rồi.</w:t>
      </w:r>
    </w:p>
    <w:p>
      <w:pPr>
        <w:pStyle w:val="BodyText"/>
      </w:pPr>
      <w:r>
        <w:t xml:space="preserve">Nghe được tin tức này thì người trong phòng đều tụ tập lại.</w:t>
      </w:r>
    </w:p>
    <w:p>
      <w:pPr>
        <w:pStyle w:val="BodyText"/>
      </w:pPr>
      <w:r>
        <w:t xml:space="preserve">Trần Dao thoáng tức giận mặt đỏ hồng lên, nhìn qua Vương Phương nói ra:</w:t>
      </w:r>
    </w:p>
    <w:p>
      <w:pPr>
        <w:pStyle w:val="BodyText"/>
      </w:pPr>
      <w:r>
        <w:t xml:space="preserve">- Vương Phương, tại sao cô nói như vậy, mẹ con bọn họ đã đói hai ngày rồi! Chẳng lẽ cô thấy chết mà không cứu sao?</w:t>
      </w:r>
    </w:p>
    <w:p>
      <w:pPr>
        <w:pStyle w:val="Compact"/>
      </w:pPr>
      <w:r>
        <w:br w:type="textWrapping"/>
      </w:r>
      <w:r>
        <w:br w:type="textWrapping"/>
      </w:r>
    </w:p>
    <w:p>
      <w:pPr>
        <w:pStyle w:val="Heading2"/>
      </w:pPr>
      <w:bookmarkStart w:id="70" w:name="chương-48-đốt-cháy"/>
      <w:bookmarkEnd w:id="70"/>
      <w:r>
        <w:t xml:space="preserve">48. Chương 48: Đốt Cháy</w:t>
      </w:r>
    </w:p>
    <w:p>
      <w:pPr>
        <w:pStyle w:val="Compact"/>
      </w:pPr>
      <w:r>
        <w:br w:type="textWrapping"/>
      </w:r>
      <w:r>
        <w:br w:type="textWrapping"/>
      </w:r>
    </w:p>
    <w:p>
      <w:pPr>
        <w:pStyle w:val="BodyText"/>
      </w:pPr>
      <w:r>
        <w:t xml:space="preserve">Vương Phương cay nghiệt nói liền:</w:t>
      </w:r>
    </w:p>
    <w:p>
      <w:pPr>
        <w:pStyle w:val="BodyText"/>
      </w:pPr>
      <w:r>
        <w:t xml:space="preserve">- Đây chẳng qua là lời nói phiến diện của bọn họ a. Trần Dao, những vật tư này mọi người tân tân khổ khổ lấy được. Cô cứ như vậy cho người ta, hỏi qua mọi người chưa? Đồ ăn dự trữ không phải cô không biết, nhiều nhất chỉ có thể kiên trì trong năm ngày. Cô vì lòng tốt đem đồ ăn đưa cho người khác, chẳng lẽ muốn chúng tôi?</w:t>
      </w:r>
    </w:p>
    <w:p>
      <w:pPr>
        <w:pStyle w:val="BodyText"/>
      </w:pPr>
      <w:r>
        <w:t xml:space="preserve">Nghe Vương Phương nói lời này thì những cô gái khác và Trần Dao cũng đã im lặng. Các nàng đều sợ hãi đồ ăn hao hết, đến lúc đó các nàng nên làm cái gì bây giờ. Sâu trong nội tâm của các nàng đều không muốn phân phối thức ăn cho người khác, nhưng mà nếu mở miệng không cho như Vương Phương thì nội tâm các nàng bất an, vì vậy chỉ có thể lựa chọn trầm mặc. Thế giới biến dị không lâu, các nàng cũng không có trải qua cực khổ đáng sợ, bởi vậy lương tâm của các nàng còn chưa mất đi.</w:t>
      </w:r>
    </w:p>
    <w:p>
      <w:pPr>
        <w:pStyle w:val="BodyText"/>
      </w:pPr>
      <w:r>
        <w:t xml:space="preserve">Nhìn thấy những nữ hài khác trầm mặc, trong mắt Triệu Lệ tràn ngập sợ hãi, nàng và con đúng là hai ngày qua không ăn gì, nếu không phải đến tình trạng hết gạo thì nàng cũng không dám mang theo hài tử đi tới gian phòng này xin thức ăn.</w:t>
      </w:r>
    </w:p>
    <w:p>
      <w:pPr>
        <w:pStyle w:val="BodyText"/>
      </w:pPr>
      <w:r>
        <w:t xml:space="preserve">Đúng lúc này Nhạc Trọng cầm hai túi mì ăn liền tới, trong ánh mắt soi mói của mọi người nhìn Triệu Lệ trầm giọng nói:</w:t>
      </w:r>
    </w:p>
    <w:p>
      <w:pPr>
        <w:pStyle w:val="BodyText"/>
      </w:pPr>
      <w:r>
        <w:t xml:space="preserve">- Cho cô, trở về đi.</w:t>
      </w:r>
    </w:p>
    <w:p>
      <w:pPr>
        <w:pStyle w:val="BodyText"/>
      </w:pPr>
      <w:r>
        <w:t xml:space="preserve">Nhìn thấy Nhạc Trọng thì Vương Phương cũng không dám nói thêm cái gì. Nàng cũng là người vô cùng thức thời, không muốn bị Nhạc Trọng đuổi ra khỏi đoàn đội.</w:t>
      </w:r>
    </w:p>
    <w:p>
      <w:pPr>
        <w:pStyle w:val="BodyText"/>
      </w:pPr>
      <w:r>
        <w:t xml:space="preserve">Triệu Lệ tiếp nhận hai túi mì ăn liền mà nước mắt tràn ra, không ngừng nói lời cảm tạ:</w:t>
      </w:r>
    </w:p>
    <w:p>
      <w:pPr>
        <w:pStyle w:val="BodyText"/>
      </w:pPr>
      <w:r>
        <w:t xml:space="preserve">- Cảm ơn! Cám ơn! ! Cám ơn ngài, ngài thật sự là người tốt! ! Đến đây, Tiểu Bảo, nhanh cảm ơn ca ca!</w:t>
      </w:r>
    </w:p>
    <w:p>
      <w:pPr>
        <w:pStyle w:val="BodyText"/>
      </w:pPr>
      <w:r>
        <w:t xml:space="preserve">Có được hai gói mì ăn liền này thì cũng giúp Triệu Lệ cùng tiểu nam hài kia chèo chống được một thời gian ngắn.</w:t>
      </w:r>
    </w:p>
    <w:p>
      <w:pPr>
        <w:pStyle w:val="BodyText"/>
      </w:pPr>
      <w:r>
        <w:t xml:space="preserve">Tiểu nam hài mười mấy tuổi kia nhìn qua Nhạc Trọng, âm thanh non nớt nói lời cảm ơn:</w:t>
      </w:r>
    </w:p>
    <w:p>
      <w:pPr>
        <w:pStyle w:val="BodyText"/>
      </w:pPr>
      <w:r>
        <w:t xml:space="preserve">- Cảm ơn ca ca!</w:t>
      </w:r>
    </w:p>
    <w:p>
      <w:pPr>
        <w:pStyle w:val="BodyText"/>
      </w:pPr>
      <w:r>
        <w:t xml:space="preserve">Thiên ân vạn tạ nói lời cảm tạ đã nói xong, Triệu Lệ cũng cầm lấy một vạn nhân dân tệ nhét vào trong tay Trần Dao, sau đó kéo theo con nàng là Tiểu Bảo nhanh chóng đi lên lầu.</w:t>
      </w:r>
    </w:p>
    <w:p>
      <w:pPr>
        <w:pStyle w:val="BodyText"/>
      </w:pPr>
      <w:r>
        <w:t xml:space="preserve">Nhìn thấy bộ dáng của Triệu Lệ như vậy, nữ sinh trong phòng đều xúc động. Các nàng dưới sự bảo vệ của Nhạc Trọng, Trì Dương, Kỷ Thanh Vũ ba người cho nên mười mấy ngày nay cơm áo không lo. Nhìn thấy Triệu Lệ vì hai túi mì ăn liền mà phải khép nép cầu khẩn người khác, làm cho tâm linh các nàng bị trùng kích thật lớn.</w:t>
      </w:r>
    </w:p>
    <w:p>
      <w:pPr>
        <w:pStyle w:val="BodyText"/>
      </w:pPr>
      <w:r>
        <w:t xml:space="preserve">- Tiền này làm sao bây giờ?</w:t>
      </w:r>
    </w:p>
    <w:p>
      <w:pPr>
        <w:pStyle w:val="BodyText"/>
      </w:pPr>
      <w:r>
        <w:t xml:space="preserve">Trần Dao cầm lấy nhân dân tệ nhìn qua Nhạc Trọng hỏi, gia thế của nàng vô cùng tốt, một vạn nhân dân tệ này nàng không đặt vào trong mắt.</w:t>
      </w:r>
    </w:p>
    <w:p>
      <w:pPr>
        <w:pStyle w:val="BodyText"/>
      </w:pPr>
      <w:r>
        <w:t xml:space="preserve">Nhạc Trọng không có nhìn qua số nhân dân tệ này, nói:</w:t>
      </w:r>
    </w:p>
    <w:p>
      <w:pPr>
        <w:pStyle w:val="BodyText"/>
      </w:pPr>
      <w:r>
        <w:t xml:space="preserve">- Tùy tiện, ai thích thì cứ lấy đi.</w:t>
      </w:r>
    </w:p>
    <w:p>
      <w:pPr>
        <w:pStyle w:val="BodyText"/>
      </w:pPr>
      <w:r>
        <w:t xml:space="preserve">Hiện giờ thế giới dị biến, có tiền cũng mua không được thứ gì, dùng nhân dân tệ để chùi đít thì Nhạc Trọng còn ngại nó quá cứng đấy. Quả thực là không khác gì giấy lộn cả.</w:t>
      </w:r>
    </w:p>
    <w:p>
      <w:pPr>
        <w:pStyle w:val="BodyText"/>
      </w:pPr>
      <w:r>
        <w:t xml:space="preserve">Vương Phương gấp gáp nói:</w:t>
      </w:r>
    </w:p>
    <w:p>
      <w:pPr>
        <w:pStyle w:val="BodyText"/>
      </w:pPr>
      <w:r>
        <w:t xml:space="preserve">- Tôi muốn! Cho tôi đi!</w:t>
      </w:r>
    </w:p>
    <w:p>
      <w:pPr>
        <w:pStyle w:val="BodyText"/>
      </w:pPr>
      <w:r>
        <w:t xml:space="preserve">Trần Dao nhìn Vương Phương một cái, đem sấp nhân dân tệ này ném cho Vương Phương.</w:t>
      </w:r>
    </w:p>
    <w:p>
      <w:pPr>
        <w:pStyle w:val="BodyText"/>
      </w:pPr>
      <w:r>
        <w:t xml:space="preserve">Vương Phương nhìn qua những người kia, trong nội tâm cười lạnh:</w:t>
      </w:r>
    </w:p>
    <w:p>
      <w:pPr>
        <w:pStyle w:val="BodyText"/>
      </w:pPr>
      <w:r>
        <w:t xml:space="preserve">- Một đám đại ngốc. Chính phủ đã thành lập căn cứ cho người sống sót, đi tới đó các người sẽ biết rõ thống khổ vì không có tiền.</w:t>
      </w:r>
    </w:p>
    <w:p>
      <w:pPr>
        <w:pStyle w:val="BodyText"/>
      </w:pPr>
      <w:r>
        <w:t xml:space="preserve">Nhân dân tệ đại biểu cho tín dụng của chính phủ, nếu như không có chính phủ thì nhân dân tệ không khác gì giấy lộn cả. Nhưng mà vẫn còn chính phủ tồn tại thì tín dụng của chính phủ vẫn còn, tiền này đại biểu cho sức mua, chỉ có điều sức mua bao nhiêu mới là vấn đề.</w:t>
      </w:r>
    </w:p>
    <w:p>
      <w:pPr>
        <w:pStyle w:val="BodyText"/>
      </w:pPr>
      <w:r>
        <w:t xml:space="preserve">Kỷ Thanh Vũ đi đến bên cạnh Nhạc Trọng hỏi:</w:t>
      </w:r>
    </w:p>
    <w:p>
      <w:pPr>
        <w:pStyle w:val="BodyText"/>
      </w:pPr>
      <w:r>
        <w:t xml:space="preserve">- Lương thực dự trữ của chúng ta không đủ rồi. Lúc nào chúng ta đi tìm lương thực đây?</w:t>
      </w:r>
    </w:p>
    <w:p>
      <w:pPr>
        <w:pStyle w:val="BodyText"/>
      </w:pPr>
      <w:r>
        <w:t xml:space="preserve">Nhạc Trọng không do dự nhanh chóng nói ra:</w:t>
      </w:r>
    </w:p>
    <w:p>
      <w:pPr>
        <w:pStyle w:val="BodyText"/>
      </w:pPr>
      <w:r>
        <w:t xml:space="preserve">- Ngày mai!</w:t>
      </w:r>
    </w:p>
    <w:p>
      <w:pPr>
        <w:pStyle w:val="BodyText"/>
      </w:pPr>
      <w:r>
        <w:t xml:space="preserve">Sáng sớm ngày thứ hai, Nhạc Trọng đã sớm tập hợp tất cả người trong nhà lại.</w:t>
      </w:r>
    </w:p>
    <w:p>
      <w:pPr>
        <w:pStyle w:val="BodyText"/>
      </w:pPr>
      <w:r>
        <w:t xml:space="preserve">Lưu lại Trương Lệ, Lâm Kỳ, Tô Như Tuyết ba người giữ nhà, Nhạc Trọng dẫn đầu những người khác cưỡi trên hai chiếc Đông Phong kilocalo chạy nhanh ra bên ngoài.</w:t>
      </w:r>
    </w:p>
    <w:p>
      <w:pPr>
        <w:pStyle w:val="BodyText"/>
      </w:pPr>
      <w:r>
        <w:t xml:space="preserve">- Bọn họ lại xuất phát!</w:t>
      </w:r>
    </w:p>
    <w:p>
      <w:pPr>
        <w:pStyle w:val="BodyText"/>
      </w:pPr>
      <w:r>
        <w:t xml:space="preserve">Trên lầu sáu, Triệu Lệ từ cửa sổ nhìn ra bên ngoài, vô cùng hâm mộ nhìn qua Nhạc Trọng ngồi trên Đông Phong kilocalo ra ngoài. Nàng cũng không có loại bổn sự đi thu thập vật tư như bọn họ.</w:t>
      </w:r>
    </w:p>
    <w:p>
      <w:pPr>
        <w:pStyle w:val="BodyText"/>
      </w:pPr>
      <w:r>
        <w:t xml:space="preserve">Có hai chiếc Đông Phong kilocalo, Nhạc Trọng lúc này thanh lý toàn bộ tang thi ở gần hai cửa hàng giá rẻ, sau khi chuyển toàn bộ vật tư cần thiết thì đi về nhà.</w:t>
      </w:r>
    </w:p>
    <w:p>
      <w:pPr>
        <w:pStyle w:val="BodyText"/>
      </w:pPr>
      <w:r>
        <w:t xml:space="preserve">Lúc này đây không có người nào phàn nàn, trừ Trần Dao, Lộ Văn, Kỷ Thanh Vũ ra thì tất cả nữ hài đều tham gia vận chuyển vật tư, không có bất kỳ một nữ hài nào dám phàn nàn. So sánh với Triệu Lệ thì các nàng không cần phát sầu vì thức ăn là quá tốt rồi.</w:t>
      </w:r>
    </w:p>
    <w:p>
      <w:pPr>
        <w:pStyle w:val="BodyText"/>
      </w:pPr>
      <w:r>
        <w:t xml:space="preserve">Về đến trong nhà, cũng những cô gái này mang theo vật tư chuyển vào trong nhà, Nhạc Trọng trừ chém giết những tang thi cản đường ra thì vẫn đứng ngoài quan sát, không có trợ giúp những nữ hài này vận chuyển vật tư.</w:t>
      </w:r>
    </w:p>
    <w:p>
      <w:pPr>
        <w:pStyle w:val="BodyText"/>
      </w:pPr>
      <w:r>
        <w:t xml:space="preserve">Những nữ hài này không dám chiến đấu với tang thi, Nhạc Trọng cũng không có nhiều đạn dược như vậy để trợ giúp các nàng trở thành Thần Xạ Thủ. Tác dụng của các nàng cũng chỉ là vận chuyển vật tư mà thôi.</w:t>
      </w:r>
    </w:p>
    <w:p>
      <w:pPr>
        <w:pStyle w:val="BodyText"/>
      </w:pPr>
      <w:r>
        <w:t xml:space="preserve">Sau khi vận chuyển tất cả vật tư về nhà, Nhạc Trọng lúc này mới mang theo Trần Dao, Lộ Văn, Vương Song, Trì Dương năm người cưỡi trên hai chiếc xe chạy ra ngoài lần nữa.</w:t>
      </w:r>
    </w:p>
    <w:p>
      <w:pPr>
        <w:pStyle w:val="BodyText"/>
      </w:pPr>
      <w:r>
        <w:t xml:space="preserve">Nhạc Trọng dẫn mọi người đi tới cây xăng và nhanh chóng đổ đầy xăng cho cả hai chiếc, sau đó đem các loại xăng, dầu ma-dút chứa vào một thùng riêng, đưa lên xe vận tải, đồng thời dùng rất nhiều bình uống nước đều chứa đầy xăng dầu.</w:t>
      </w:r>
    </w:p>
    <w:p>
      <w:pPr>
        <w:pStyle w:val="BodyText"/>
      </w:pPr>
      <w:r>
        <w:t xml:space="preserve">Kỷ Thanh Vũ nhìn qua Nhạc Trọng làm ra cử động kỳ quái thì nhướng mày hỏi:</w:t>
      </w:r>
    </w:p>
    <w:p>
      <w:pPr>
        <w:pStyle w:val="BodyText"/>
      </w:pPr>
      <w:r>
        <w:t xml:space="preserve">- Anh muốn làm gì?</w:t>
      </w:r>
    </w:p>
    <w:p>
      <w:pPr>
        <w:pStyle w:val="BodyText"/>
      </w:pPr>
      <w:r>
        <w:t xml:space="preserve">Nhạc Trọng trầm giọng nói:</w:t>
      </w:r>
    </w:p>
    <w:p>
      <w:pPr>
        <w:pStyle w:val="BodyText"/>
      </w:pPr>
      <w:r>
        <w:t xml:space="preserve">- Tôi hôm nay muốn tiêu diệt hai đầu kẻ săn thú!</w:t>
      </w:r>
    </w:p>
    <w:p>
      <w:pPr>
        <w:pStyle w:val="BodyText"/>
      </w:pPr>
      <w:r>
        <w:t xml:space="preserve">- Vì cái gì? Đẳng cấp cường hóa của chúng ta bây giờ vẫn còn tương đối thấp, săn giết hai đầu kẻ săn thú quá nguy hiểm rồi!</w:t>
      </w:r>
    </w:p>
    <w:p>
      <w:pPr>
        <w:pStyle w:val="BodyText"/>
      </w:pPr>
      <w:r>
        <w:t xml:space="preserve">Kỷ Thanh Vũ chậm rãi nói ra. Trải qua một trận chiến hôm nay nàng cũng tiến hóa lên cấp 8, nhưng mà nàng biết rõ đám kẻ săn thú kia đáng sợ tới mức nào. Cho dù nàng sử dụng kỹ năng di động cao tốc thì tốc độ của nàng cũng không bằng kẻ săn thú.</w:t>
      </w:r>
    </w:p>
    <w:p>
      <w:pPr>
        <w:pStyle w:val="BodyText"/>
      </w:pPr>
      <w:r>
        <w:t xml:space="preserve">Nhạc Trọng chậm rãi nói ra:</w:t>
      </w:r>
    </w:p>
    <w:p>
      <w:pPr>
        <w:pStyle w:val="BodyText"/>
      </w:pPr>
      <w:r>
        <w:t xml:space="preserve">- Tốc độ tiến hóa của tang thi quá nhanh. Trong thành thị sẽ càng ngày càng nguy hiểm, chúng ta phải mau rời khỏi nơi này. Sớm một phút đồng hồ cũng là tốt.</w:t>
      </w:r>
    </w:p>
    <w:p>
      <w:pPr>
        <w:pStyle w:val="BodyText"/>
      </w:pPr>
      <w:r>
        <w:t xml:space="preserve">Hiện tại bọn người Nhạc Trọng đã có thể chém giết lui tới trong thi đàn, đó là bởi vì bọn họ đã trải qua cường hóa, thực lực bao trùm vượt xa tang thi bình thường quá nhiều. Thế nhưng mà Nhạc Trọng vẫn quan sát thi đàn, hắn nhìn rõ đám tang thi không ngừng tiên hóa. Thế giới dị biến còn chưa tới một tháng mà tang thi cũng đã tiến hóa ra S1, L1 và kẻ săn thú đặc thù khủng bố.</w:t>
      </w:r>
    </w:p>
    <w:p>
      <w:pPr>
        <w:pStyle w:val="BodyText"/>
      </w:pPr>
      <w:r>
        <w:t xml:space="preserve">Ở lại trong thành phố Lôi Giang này, nếu lấy tang thi là mười vạn mà tính, nếu có một đầu tang thi tiến hóa thành tang thi chỉ hủy và tập hợp các tang thi lại, tất cả mọi người lúc này sẽ chết không có chỗ chôn.</w:t>
      </w:r>
    </w:p>
    <w:p>
      <w:pPr>
        <w:pStyle w:val="BodyText"/>
      </w:pPr>
      <w:r>
        <w:t xml:space="preserve">Trừ chuyện đó ra, nhiệm vụ truy tìm Tân Thủ thôn có ban thưởng trọng hậu vô cùng mê hoặc Nhạc Trọng, hắn muốn cầm phần thưởng kia xong thì lập tức rút lui khỏi thành phố Lôi Giang.</w:t>
      </w:r>
    </w:p>
    <w:p>
      <w:pPr>
        <w:pStyle w:val="Compact"/>
      </w:pPr>
      <w:r>
        <w:br w:type="textWrapping"/>
      </w:r>
      <w:r>
        <w:br w:type="textWrapping"/>
      </w:r>
    </w:p>
    <w:p>
      <w:pPr>
        <w:pStyle w:val="Heading2"/>
      </w:pPr>
      <w:bookmarkStart w:id="71" w:name="chương-49-kịch-chiến-kẻ-săn-thú"/>
      <w:bookmarkEnd w:id="71"/>
      <w:r>
        <w:t xml:space="preserve">49. Chương 49: Kịch Chiến Kẻ Săn Thú</w:t>
      </w:r>
    </w:p>
    <w:p>
      <w:pPr>
        <w:pStyle w:val="Compact"/>
      </w:pPr>
      <w:r>
        <w:br w:type="textWrapping"/>
      </w:r>
      <w:r>
        <w:br w:type="textWrapping"/>
      </w:r>
      <w:r>
        <w:t xml:space="preserve">Cho dù Trì Dương vẫn ít nói vẫn nói ra:</w:t>
      </w:r>
    </w:p>
    <w:p>
      <w:pPr>
        <w:pStyle w:val="BodyText"/>
      </w:pPr>
      <w:r>
        <w:t xml:space="preserve">- Tôi đồng ý Nhạc Trọng nói. Chúng ta bây giờ đang bị vây trong thi đàn, nhìn thì như an toàn, nhưng một khi có tang thi trí tuệ được sinh ra, chúng ta khua chiêng giống trống săn giết đồng bạn của nó, nhất định sẽ bị nó dẫn đầu diệt trừ.</w:t>
      </w:r>
    </w:p>
    <w:p>
      <w:pPr>
        <w:pStyle w:val="BodyText"/>
      </w:pPr>
      <w:r>
        <w:t xml:space="preserve">Kỷ Thanh Vũ nhíu mày suy nghĩ thêm một hồi, lúc này mới nhìn qua Nhạc Trọng nói ra:</w:t>
      </w:r>
    </w:p>
    <w:p>
      <w:pPr>
        <w:pStyle w:val="BodyText"/>
      </w:pPr>
      <w:r>
        <w:t xml:space="preserve">- Được rồi! Nói kế hoạch của anh ra cho tôi nghe!</w:t>
      </w:r>
    </w:p>
    <w:p>
      <w:pPr>
        <w:pStyle w:val="BodyText"/>
      </w:pPr>
      <w:r>
        <w:t xml:space="preserve">Đông Phong kilocalo một đường chạy đến gần cầu Lôi Giang, tiếng xe cộ làm cho hai đầu kẻ săn thú ở trên cầu Lôi Giang nhìn qua, hai đầu kẻ săn thú giống như báo săn lập tức chạy như bay về hướng chiếc Đông Phong kilocalo.</w:t>
      </w:r>
    </w:p>
    <w:p>
      <w:pPr>
        <w:pStyle w:val="BodyText"/>
      </w:pPr>
      <w:r>
        <w:t xml:space="preserve">Hai đầu kẻ săn thú khẽ động, chiếc Đông Phong kilocalo cũng nhanh chóng bỏ chạy.</w:t>
      </w:r>
    </w:p>
    <w:p>
      <w:pPr>
        <w:pStyle w:val="BodyText"/>
      </w:pPr>
      <w:r>
        <w:t xml:space="preserve">Nhạc Trọng ngồi ở trên Đông Phong kilocalo, lẳng lặng quan sát tình hình.</w:t>
      </w:r>
    </w:p>
    <w:p>
      <w:pPr>
        <w:pStyle w:val="BodyText"/>
      </w:pPr>
      <w:r>
        <w:t xml:space="preserve">Hắn thấy hai đầu kẻ săn thú này vẫn lưu thủ ở cầu Lôi Giang, nhưng mà sau khi lao ra khỏi cầu Lôi Giang năm trăm mét thì lập tức vòng trở lại cầu Lôi Giang. Hiển nhiên so với truy kích địch nhân thì thủ hộ cầu Lôi Giang có cánh cửa màu tím còn trọng yếu hơn nhiều.</w:t>
      </w:r>
    </w:p>
    <w:p>
      <w:pPr>
        <w:pStyle w:val="BodyText"/>
      </w:pPr>
      <w:r>
        <w:t xml:space="preserve">Nhạc Trọng vừa thấy hai đầu kẻ săn thú vòng lại, chợt nói:</w:t>
      </w:r>
    </w:p>
    <w:p>
      <w:pPr>
        <w:pStyle w:val="BodyText"/>
      </w:pPr>
      <w:r>
        <w:t xml:space="preserve">- Trở về!</w:t>
      </w:r>
    </w:p>
    <w:p>
      <w:pPr>
        <w:pStyle w:val="BodyText"/>
      </w:pPr>
      <w:r>
        <w:t xml:space="preserve">Chiếc Đông Phong kilocalo được Vương Song điều khiển lần nữa quay lại gần cầu Lôi Giang.</w:t>
      </w:r>
    </w:p>
    <w:p>
      <w:pPr>
        <w:pStyle w:val="BodyText"/>
      </w:pPr>
      <w:r>
        <w:t xml:space="preserve">Nhìn thấy chiếc Đông Phong kilocalo quay trở lại, hai đầu kẻ săn thú lập tức đuổi theo.</w:t>
      </w:r>
    </w:p>
    <w:p>
      <w:pPr>
        <w:pStyle w:val="BodyText"/>
      </w:pPr>
      <w:r>
        <w:t xml:space="preserve">- Ngược lại!</w:t>
      </w:r>
    </w:p>
    <w:p>
      <w:pPr>
        <w:pStyle w:val="BodyText"/>
      </w:pPr>
      <w:r>
        <w:t xml:space="preserve">Nhạc Trọng, Kỷ Thanh Vũ, Trì Dương đem thùng xăng và dầu ma-dút trên xe điên cuồng đổ xuống đường. Lộ Văn, Trần Dao cũng đi ra phía sau, đem một bình xăng được rót đầy ném xuống dưới.</w:t>
      </w:r>
    </w:p>
    <w:p>
      <w:pPr>
        <w:pStyle w:val="BodyText"/>
      </w:pPr>
      <w:r>
        <w:t xml:space="preserve">Chiếc Đông Phong kilocalo được Vương Song điều khiển chạy trốn lần nữa.</w:t>
      </w:r>
    </w:p>
    <w:p>
      <w:pPr>
        <w:pStyle w:val="BodyText"/>
      </w:pPr>
      <w:r>
        <w:t xml:space="preserve">Lúc này đây Nhạc Trọng ra lệnh thì chiếc Đông Phong kilocalo cực kỳ tiếp cận cầu Lôi Giang, bởi vậy hai kẻ săn thú nhanh chóng lao tới, nhanh chóng tiếp cận Nhạc Trọng.</w:t>
      </w:r>
    </w:p>
    <w:p>
      <w:pPr>
        <w:pStyle w:val="BodyText"/>
      </w:pPr>
      <w:r>
        <w:t xml:space="preserve">Hai kẻ săn thú vừa lao ra khỏi cầu Lôi Giang thì đằng sau có lửa bốc lên.</w:t>
      </w:r>
    </w:p>
    <w:p>
      <w:pPr>
        <w:pStyle w:val="BodyText"/>
      </w:pPr>
      <w:r>
        <w:t xml:space="preserve">Nhạc Trọng nhìn qua hai kẻ săn thú này lao ra ngoài hai trăm mét, lập tức đem một bó đuốc đốt sẵn sau đó ném về phía bọn chúng.</w:t>
      </w:r>
    </w:p>
    <w:p>
      <w:pPr>
        <w:pStyle w:val="BodyText"/>
      </w:pPr>
      <w:r>
        <w:t xml:space="preserve">Bó đuốc vừa rơi xuống mặt đất thì lập tức bóc cháy.</w:t>
      </w:r>
    </w:p>
    <w:p>
      <w:pPr>
        <w:pStyle w:val="BodyText"/>
      </w:pPr>
      <w:r>
        <w:t xml:space="preserve">Hỏa diễm thiêu đốt dọc theo con đường, rất nhanh đã đốt tới người của hai con kẻ săn thú. Hai con kẻ săn thú dính dầu dưới chân cho nên bị lửa thôn phệ nhanh chóng.</w:t>
      </w:r>
    </w:p>
    <w:p>
      <w:pPr>
        <w:pStyle w:val="BodyText"/>
      </w:pPr>
      <w:r>
        <w:t xml:space="preserve">Trong ngọn lửa đó có một bình trăng tràn ngập xăng nổ tung, khói đặc phóng lên trời.</w:t>
      </w:r>
    </w:p>
    <w:p>
      <w:pPr>
        <w:pStyle w:val="BodyText"/>
      </w:pPr>
      <w:r>
        <w:t xml:space="preserve">- Chết chưa?</w:t>
      </w:r>
    </w:p>
    <w:p>
      <w:pPr>
        <w:pStyle w:val="BodyText"/>
      </w:pPr>
      <w:r>
        <w:t xml:space="preserve">Nhạc Trọng gắt gao nhìn chằm chằm vào trong ngọn lửa này, hy vọng hai đầu kẻ săn thú có thể chết trong đám lửa.</w:t>
      </w:r>
    </w:p>
    <w:p>
      <w:pPr>
        <w:pStyle w:val="BodyText"/>
      </w:pPr>
      <w:r>
        <w:t xml:space="preserve">Rất nhanh trong hỏa diễm vang lên âm thanh nổ tung, hai đầu kẻ săn thú bị cháy khét lẹt, thân thể của chúng lao ra ngoài.</w:t>
      </w:r>
    </w:p>
    <w:p>
      <w:pPr>
        <w:pStyle w:val="BodyText"/>
      </w:pPr>
      <w:r>
        <w:t xml:space="preserve">Khác với tang thi bình thường, thị lực kẻ săn thú đã tiến hóa, khứu giác, cảm giác đau cũng đã xuất hiện. Chúng bị viên đạn bắn chúng tuy không chết, nhưng mà vẫn có cảm giác đau đớn. Có được cảm giác đau thì nó sẽ càng tránh né những tổn thương, đây chính là sự ưu việt so với tang thi bình thường, cũng không mặc cho người ta chém đầu mà không tránh né.</w:t>
      </w:r>
    </w:p>
    <w:p>
      <w:pPr>
        <w:pStyle w:val="BodyText"/>
      </w:pPr>
      <w:r>
        <w:t xml:space="preserve">Lộ Văn nhìn thấy thân thể của hai kẻ săn thú còn đang bôc cháy, trong mắt tràn ngập kinh hãi:</w:t>
      </w:r>
    </w:p>
    <w:p>
      <w:pPr>
        <w:pStyle w:val="BodyText"/>
      </w:pPr>
      <w:r>
        <w:t xml:space="preserve">- Tại sao có thể như vậy? Chúng vậy mà vẫn còn sống?</w:t>
      </w:r>
    </w:p>
    <w:p>
      <w:pPr>
        <w:pStyle w:val="BodyText"/>
      </w:pPr>
      <w:r>
        <w:t xml:space="preserve">Nếu là người bình thường lâm vào biển lửa như vậy thì đã sớm bị đốt thành than cốc.</w:t>
      </w:r>
    </w:p>
    <w:p>
      <w:pPr>
        <w:pStyle w:val="BodyText"/>
      </w:pPr>
      <w:r>
        <w:t xml:space="preserve">Vương Song nhìn qua hai đầu kẻ săn thú bị cháy đen, trong nội tâm cực kỳ khẩn trương, chân ga dẫm lên lớn nhất.</w:t>
      </w:r>
    </w:p>
    <w:p>
      <w:pPr>
        <w:pStyle w:val="BodyText"/>
      </w:pPr>
      <w:r>
        <w:t xml:space="preserve">- Trần Dao, khởi động kỹ năng của cô đi, công kích đầu của kẻ săn thú!</w:t>
      </w:r>
    </w:p>
    <w:p>
      <w:pPr>
        <w:pStyle w:val="BodyText"/>
      </w:pPr>
      <w:r>
        <w:t xml:space="preserve">Nhạc Trọng hướng qua một đầu kẻ săn thú và nói ra.</w:t>
      </w:r>
    </w:p>
    <w:p>
      <w:pPr>
        <w:pStyle w:val="BodyText"/>
      </w:pPr>
      <w:r>
        <w:t xml:space="preserve">Trần Dao có chút khẩn trương gật gật đầu, sau đó một ngón tay chỉ vào kẻ săn thú, trong miệng không tự giác tụng niệm kinh văn huyền ảo kỳ bí.</w:t>
      </w:r>
    </w:p>
    <w:p>
      <w:pPr>
        <w:pStyle w:val="BodyText"/>
      </w:pPr>
      <w:r>
        <w:t xml:space="preserve">Trần Dao niệm chú ngữ liên tục trong hai mươi giây, hai mươi giây sau thì hỏa diễm ma pháp trận kỳ dị lại hiện ra bên ngoài.</w:t>
      </w:r>
    </w:p>
    <w:p>
      <w:pPr>
        <w:pStyle w:val="BodyText"/>
      </w:pPr>
      <w:r>
        <w:t xml:space="preserve">Sau một khắc có một hỏa cầu đỏ thẫm như ngón tay lập tức lao vào đâu của kẻ săn thú.</w:t>
      </w:r>
    </w:p>
    <w:p>
      <w:pPr>
        <w:pStyle w:val="BodyText"/>
      </w:pPr>
      <w:r>
        <w:t xml:space="preserve">Tốc độ của hỏa cầu quá nhanh, thân thể của kẻ săn thú chỉ hơi nghiêng qua mà thôi, hỏa cầu này oanh kích lên người của nó.</w:t>
      </w:r>
    </w:p>
    <w:p>
      <w:pPr>
        <w:pStyle w:val="BodyText"/>
      </w:pPr>
      <w:r>
        <w:t xml:space="preserve">Giống như bị hỏa tiễn oanh kích, vai phải của kẻ săn thú lập tức bị hỏa cầu nổ bay, bản thân nó cũng bị hỏa cầu phản chấn bay ra phía sau.</w:t>
      </w:r>
    </w:p>
    <w:p>
      <w:pPr>
        <w:pStyle w:val="BodyText"/>
      </w:pPr>
      <w:r>
        <w:t xml:space="preserve">- Pháp thuật thật là lợi hại.</w:t>
      </w:r>
    </w:p>
    <w:p>
      <w:pPr>
        <w:pStyle w:val="BodyText"/>
      </w:pPr>
      <w:r>
        <w:t xml:space="preserve">Trong nội tâm Nhạc Trọng hơi kinh hãi, Trần Dao phóng thích ma pháp có uy lực to lớn vượt qua tưởng tượng của hắn. Nhưng mà khuyết điểm của ma pháp cũng thập phần rõ ràng, thời gian thi pháp quá mức dài, hơn nữa Trần Dao thi pháp có số lần có hạn.</w:t>
      </w:r>
    </w:p>
    <w:p>
      <w:pPr>
        <w:pStyle w:val="BodyText"/>
      </w:pPr>
      <w:r>
        <w:t xml:space="preserve">Phóng thích Hỏa Cầu Thuật xong thì Trần Dao biến thành uể oải không phấn chấn.</w:t>
      </w:r>
    </w:p>
    <w:p>
      <w:pPr>
        <w:pStyle w:val="BodyText"/>
      </w:pPr>
      <w:r>
        <w:t xml:space="preserve">- Đỗ xe!</w:t>
      </w:r>
    </w:p>
    <w:p>
      <w:pPr>
        <w:pStyle w:val="BodyText"/>
      </w:pPr>
      <w:r>
        <w:t xml:space="preserve">Nhạc Trọng trầm giọng quát.</w:t>
      </w:r>
    </w:p>
    <w:p>
      <w:pPr>
        <w:pStyle w:val="BodyText"/>
      </w:pPr>
      <w:r>
        <w:t xml:space="preserve">Vương Song nhấn chân phanh, chiếc Đông Phong kilocalo thoáng cái dừng lại.</w:t>
      </w:r>
    </w:p>
    <w:p>
      <w:pPr>
        <w:pStyle w:val="BodyText"/>
      </w:pPr>
      <w:r>
        <w:t xml:space="preserve">Đông Phong kilocalo dừng lại, Nhạc Trọng, Trì Dương, Kỷ Thanh Vũ cầm theo ba cây súng tiểu liên 79 nhảy xuống đất.</w:t>
      </w:r>
    </w:p>
    <w:p>
      <w:pPr>
        <w:pStyle w:val="BodyText"/>
      </w:pPr>
      <w:r>
        <w:t xml:space="preserve">Đầu kẻ săn thú còn lại lao tới, chỉ còn cách bọn họ bốn mươi mét.</w:t>
      </w:r>
    </w:p>
    <w:p>
      <w:pPr>
        <w:pStyle w:val="BodyText"/>
      </w:pPr>
      <w:r>
        <w:t xml:space="preserve">Nhạc Trọng ba người chợt bắt đầu cầm súng nhắm thẳng vào kẻ săn thú này mà bắn phá.</w:t>
      </w:r>
    </w:p>
    <w:p>
      <w:pPr>
        <w:pStyle w:val="BodyText"/>
      </w:pPr>
      <w:r>
        <w:t xml:space="preserve">Trong cơn mưa đạn dày đặc kia, thân thể của kẻ săn thú này xuất hiện lỗ mãu dày đặc, nó cũng lập tức không ngừng biến đổi phương hướng.</w:t>
      </w:r>
    </w:p>
    <w:p>
      <w:pPr>
        <w:pStyle w:val="BodyText"/>
      </w:pPr>
      <w:r>
        <w:t xml:space="preserve">Tốc độ kẻ săn thú cực nhanh, thân hình chớp động vài cái đã tới trước người của Nhạc Trọng, một trảo chộp về phía Nhạc Trọng.</w:t>
      </w:r>
    </w:p>
    <w:p>
      <w:pPr>
        <w:pStyle w:val="BodyText"/>
      </w:pPr>
      <w:r>
        <w:t xml:space="preserve">Nhạc Trọng đầu tiên là phát động kỹ năng Ảnh Bộ, nhanh nhẹn đạt được gia tăng thật lớn, đạt tới tình trạng đồng nhất với kẻ săn thú này, hắn giơ gai độc trong tay lên và bắn ở cự ly thật gần.</w:t>
      </w:r>
    </w:p>
    <w:p>
      <w:pPr>
        <w:pStyle w:val="BodyText"/>
      </w:pPr>
      <w:r>
        <w:t xml:space="preserve">Dự cảm nguy hiểm của kẻ săn thú này rất là nhạy, thời điểm Nhạc Trọng móc súng ra thì dự cảm nguy hiểm cực độ cũng xuất hiện, thân thể có chút uốn éo.</w:t>
      </w:r>
    </w:p>
    <w:p>
      <w:pPr>
        <w:pStyle w:val="BodyText"/>
      </w:pPr>
      <w:r>
        <w:t xml:space="preserve">Phanh một tiếng súng nổ lớn vang lên, đầu vai phải và cánh tay phải của nó lập tức bay ra khỏi thân thể. Nếu như nó không vặn vẹo thân thể thì bị bắn nát chính là đầu của nó.</w:t>
      </w:r>
    </w:p>
    <w:p>
      <w:pPr>
        <w:pStyle w:val="BodyText"/>
      </w:pPr>
      <w:r>
        <w:t xml:space="preserve">Dưới lực trùng kích thật lớn, đầu kẻ săn thú kia bay ngược ra sau, lúc bay ngược nó mở to miệng, đầu lưỡi giống như mũi tên nhọn lao thẳng về phía Nhạc Trọng.</w:t>
      </w:r>
    </w:p>
    <w:p>
      <w:pPr>
        <w:pStyle w:val="BodyText"/>
      </w:pPr>
      <w:r>
        <w:t xml:space="preserve">Thời điểm này Bạch Cốt bên người Nhạc Trọng lập tức bước lên một bước ngăn ở trước người của Nhạc Trọng, đầu lưỡi của kẻ săn thú được cường hóa lập tức đánh lên xương cốt của Bạch Cốt.</w:t>
      </w:r>
    </w:p>
    <w:p>
      <w:pPr>
        <w:pStyle w:val="BodyText"/>
      </w:pPr>
      <w:r>
        <w:t xml:space="preserve">Một bên Kỷ Thanh Vũ phát động kỹ năng cấp 2 cao tốc di động, kỹ năng cấp 3 binh khí cường hóa, Phảng Chế Đường Đao của nàng lúc này xuất hiện một tầng quang mang màu xanh, với tư cách một cao thủ võ thuật, nàng thập phần tinh chuẩn nắm chắc thời cơ xuất hiện quỷ tích lao tới của kẻ săn thu, một đao chém lên chân của kẻ săn thú.</w:t>
      </w:r>
    </w:p>
    <w:p>
      <w:pPr>
        <w:pStyle w:val="BodyText"/>
      </w:pPr>
      <w:r>
        <w:t xml:space="preserve">Đuôi của kẻ săn thú lúc này đã hất mạnh lên, muốn đánh vào đầu của Kỷ Thanh Vũ một cái, nếu như thật sự bị nó đánh trúng thì đầu của Kỷ Thanh Vũ sẽ bị nổ nát.</w:t>
      </w:r>
    </w:p>
    <w:p>
      <w:pPr>
        <w:pStyle w:val="BodyText"/>
      </w:pPr>
      <w:r>
        <w:t xml:space="preserve">Vào thời khắc nguy cơ này, dáng người của Kỷ Thanh Vũ hơi cong lại, ánh đao uốn éo chém lên phần đuôi của kẻ săn thú.</w:t>
      </w:r>
    </w:p>
    <w:p>
      <w:pPr>
        <w:pStyle w:val="BodyText"/>
      </w:pPr>
      <w:r>
        <w:t xml:space="preserve">Sau khi Phảng Chế Đường Đao trải qua cường hóa thì vô cùn lợi hại, cơ hồ cắt đuôi và xương cốt của kẻ săn thú dễ như đậu hủ, máu đen bắn tung tóe lên người của Kỷ Thanh Vũ.</w:t>
      </w:r>
    </w:p>
    <w:p>
      <w:pPr>
        <w:pStyle w:val="BodyText"/>
      </w:pPr>
      <w:r>
        <w:t xml:space="preserve">Lúc này Trì Dương đã thay băng đạn cho súng tiểu liên 79 rồi, hướng về phía kẻ săn thú tránh được một kiếp xả súng điên cuồng, sau hai mươi phát đạn thì không còn đạn nữa.</w:t>
      </w:r>
    </w:p>
    <w:p>
      <w:pPr>
        <w:pStyle w:val="Compact"/>
      </w:pPr>
      <w:r>
        <w:br w:type="textWrapping"/>
      </w:r>
      <w:r>
        <w:br w:type="textWrapping"/>
      </w:r>
    </w:p>
    <w:p>
      <w:pPr>
        <w:pStyle w:val="Heading2"/>
      </w:pPr>
      <w:bookmarkStart w:id="72" w:name="chương-50-bảo-vật-cấp-sáu.-1"/>
      <w:bookmarkEnd w:id="72"/>
      <w:r>
        <w:t xml:space="preserve">50. Chương 50: Bảo Vật Cấp Sáu. (1)</w:t>
      </w:r>
    </w:p>
    <w:p>
      <w:pPr>
        <w:pStyle w:val="Compact"/>
      </w:pPr>
      <w:r>
        <w:br w:type="textWrapping"/>
      </w:r>
      <w:r>
        <w:br w:type="textWrapping"/>
      </w:r>
      <w:r>
        <w:t xml:space="preserve">Đại bộ phận đạn bắn lên không trung, cũng chỉ có mấy viên bắn trúng kẻ săn thú mà thôi, đối với nó cũng không có tạo thành tổn thương quá lớn.</w:t>
      </w:r>
    </w:p>
    <w:p>
      <w:pPr>
        <w:pStyle w:val="BodyText"/>
      </w:pPr>
      <w:r>
        <w:t xml:space="preserve">Bạch Cốt một được cái lưỡi của kẻ săn thú này, thừa dịp thân thể nó ở trên không trung thì dùng sức kéo một cái, đem kẻ săn thú kéo qua phía của Nhạc Trọng bên này.</w:t>
      </w:r>
    </w:p>
    <w:p>
      <w:pPr>
        <w:pStyle w:val="BodyText"/>
      </w:pPr>
      <w:r>
        <w:t xml:space="preserve">Nhạc Trọng đứng yên bất động, hàn quang trong mắt chớp động, tâm tình bình tĩnh tới cực điểm đem đầu của kẻ săn thú ở trước mặt của mình, hắn nhanh chóng đưa súng ngắn gai độc lên đầu của kẻ săn thú và bóp cò.</w:t>
      </w:r>
    </w:p>
    <w:p>
      <w:pPr>
        <w:pStyle w:val="BodyText"/>
      </w:pPr>
      <w:r>
        <w:t xml:space="preserve">Phanh một tiếng vang thật lớn, đầu của kẻ săn thú bị một viên đạn của Nhạc Trọng bắn nát, máu đen văng khắp nơi, một đoàn linh quang lớn tiến vào trong người của Nhạc Trọng.</w:t>
      </w:r>
    </w:p>
    <w:p>
      <w:pPr>
        <w:pStyle w:val="BodyText"/>
      </w:pPr>
      <w:r>
        <w:t xml:space="preserve">Một bản sách kỹ năng, một khối bảo thạch màu đỏ, bốn hợp báu màu trắng, hai trăm sinh tồn tệ nằm bên cạnh thi thể của kẻ săn thú.</w:t>
      </w:r>
    </w:p>
    <w:p>
      <w:pPr>
        <w:pStyle w:val="BodyText"/>
      </w:pPr>
      <w:r>
        <w:t xml:space="preserve">- Ngài đã tăng lên cấp 15...</w:t>
      </w:r>
    </w:p>
    <w:p>
      <w:pPr>
        <w:pStyle w:val="BodyText"/>
      </w:pPr>
      <w:r>
        <w:t xml:space="preserve">- Ngài đã tăng lên cấp 16...</w:t>
      </w:r>
    </w:p>
    <w:p>
      <w:pPr>
        <w:pStyle w:val="BodyText"/>
      </w:pPr>
      <w:r>
        <w:t xml:space="preserve">Tiêu diệt đầu kẻ săn thú kia xong thì nghe được hai âm thanh nhắc nhở vang lên trong đầu.</w:t>
      </w:r>
    </w:p>
    <w:p>
      <w:pPr>
        <w:pStyle w:val="BodyText"/>
      </w:pPr>
      <w:r>
        <w:t xml:space="preserve">- Toàn bộ cường hóa nhanh nhẹn!</w:t>
      </w:r>
    </w:p>
    <w:p>
      <w:pPr>
        <w:pStyle w:val="BodyText"/>
      </w:pPr>
      <w:r>
        <w:t xml:space="preserve">Nhạc Trọng lựa chọn đem bốn điểm cường hóa toàn bộ cho nhanh nhẹn, nhanh chóng xông lên phía tước.</w:t>
      </w:r>
    </w:p>
    <w:p>
      <w:pPr>
        <w:pStyle w:val="BodyText"/>
      </w:pPr>
      <w:r>
        <w:t xml:space="preserve">Con kẻ săn thú bị Trần Dao bắn nát tay phải lúc này xông lên phía trước như con báo đang săn mồi.</w:t>
      </w:r>
    </w:p>
    <w:p>
      <w:pPr>
        <w:pStyle w:val="BodyText"/>
      </w:pPr>
      <w:r>
        <w:t xml:space="preserve">Trì Dương lúc này dùng ngón tay chỉ vào kẻ săn thú này, chiếc nhẫn trong tay có hào quang hiện ra, một đạo hào quang màu vàng đất hiện ra, một cây gai đất dài ba mét từ dưới đất mọc lên, đâm vào kẻ săn thú này.</w:t>
      </w:r>
    </w:p>
    <w:p>
      <w:pPr>
        <w:pStyle w:val="BodyText"/>
      </w:pPr>
      <w:r>
        <w:t xml:space="preserve">Con kẻ săn thú này phản ứng nhanh tới cực điểm, cái đuôi của nó cuốn một cái, chợt cuốn lên gai đất này, nương tựa vài cái đuôi tráng kiện đứng thẳng, nó tránh được kết cục bị xuyên thủng người.</w:t>
      </w:r>
    </w:p>
    <w:p>
      <w:pPr>
        <w:pStyle w:val="BodyText"/>
      </w:pPr>
      <w:r>
        <w:t xml:space="preserve">Cái đuôi của kẻ săn thú này buông ra, nó từ trên gai đất này nhảy xuống mà lông tóc không tổn thương.</w:t>
      </w:r>
    </w:p>
    <w:p>
      <w:pPr>
        <w:pStyle w:val="BodyText"/>
      </w:pPr>
      <w:r>
        <w:t xml:space="preserve">Nhạc Trọng như hóa thành mũi tên lao thẳng về phía kẻ săn thú này, duỗi súng ngắn gai độc lên kẻ săn thú và bóp cò.</w:t>
      </w:r>
    </w:p>
    <w:p>
      <w:pPr>
        <w:pStyle w:val="BodyText"/>
      </w:pPr>
      <w:r>
        <w:t xml:space="preserve">Đầu kẻ săn thú này đã nhìn thấy uy lực của súng ngắn gai độc rồi, cái đuôi của nó vỗ vào mặt đất một cái, nó đang ở giữa không trung cũng hướn qua một bên tránh đạn.</w:t>
      </w:r>
    </w:p>
    <w:p>
      <w:pPr>
        <w:pStyle w:val="BodyText"/>
      </w:pPr>
      <w:r>
        <w:t xml:space="preserve">Phanh một tiếng vang thật lớn, thân thể phía bên phải của kẻ săn thú này bị đánh văng, máu đen văng khắp nơi, xương cốt nát bấy, nội tạng vỡ vụn.</w:t>
      </w:r>
    </w:p>
    <w:p>
      <w:pPr>
        <w:pStyle w:val="BodyText"/>
      </w:pPr>
      <w:r>
        <w:t xml:space="preserve">Sinh vật bình thường bị thương như thế thì sớm chết từ lâu rồi, nhưng mà kẻ săn thú này lại không có tử vong, cái đuôi của nó cuốn lấy gai đất một cái, nó như mũi tên rời khỏi cung vọt thẳng về phía Nhạc Trọng một cái, một trảo chộp vào tim của Nhạc Trọng.</w:t>
      </w:r>
    </w:p>
    <w:p>
      <w:pPr>
        <w:pStyle w:val="BodyText"/>
      </w:pPr>
      <w:r>
        <w:t xml:space="preserve">Đúng lúc này Bạch Cốt đang nhìn chằm chằm bên người của Nhạc Trọng lập tức huy động búa lớn, giống như một cơn cuồng phong quét qua chém kẻ săn thú này thành hai đoạn, máu đen cùng nội tạng tung tóe lên người của Nhạc Trọng.</w:t>
      </w:r>
    </w:p>
    <w:p>
      <w:pPr>
        <w:pStyle w:val="BodyText"/>
      </w:pPr>
      <w:r>
        <w:t xml:space="preserve">Một đoàn linh quang lớn chui vào trong người của Bạch Cốt, khiến nó cũng tăng lên hai cấp.</w:t>
      </w:r>
    </w:p>
    <w:p>
      <w:pPr>
        <w:pStyle w:val="BodyText"/>
      </w:pPr>
      <w:r>
        <w:t xml:space="preserve">Chung quanh kẻ săn thú này rơi lả tả lấy một hộp báu màu xanh, một bản sách kỹ năng, bốn hộp báu màu trắng và hai trăm sinh tồn tệ.</w:t>
      </w:r>
    </w:p>
    <w:p>
      <w:pPr>
        <w:pStyle w:val="BodyText"/>
      </w:pPr>
      <w:r>
        <w:t xml:space="preserve">Hai kẻ săn thú bị giết chết thì Nhạc Trọng lúc này mới lập tức buông lỏng tâm thần một hơi, thủ đoạn của hắn đã dùng toàn bộ rồi, nếu như còn không giết được hai con kẻ săn thú này thì bọn họ phải chết ở nơi này.</w:t>
      </w:r>
    </w:p>
    <w:p>
      <w:pPr>
        <w:pStyle w:val="BodyText"/>
      </w:pPr>
      <w:r>
        <w:t xml:space="preserve">Nhạc Trọng đem đồ vật tuôn ra từ trong người của kẻ săn thú nhặt lên.</w:t>
      </w:r>
    </w:p>
    <w:p>
      <w:pPr>
        <w:pStyle w:val="BodyText"/>
      </w:pPr>
      <w:r>
        <w:t xml:space="preserve">- Vật phẩm cấp ba: ma lực bảo thạch. Đây là một khối bảo thạch tràn ngập ma lực, là vật phẩm trọng yếu thăng cấp vũ khí.</w:t>
      </w:r>
    </w:p>
    <w:p>
      <w:pPr>
        <w:pStyle w:val="BodyText"/>
      </w:pPr>
      <w:r>
        <w:t xml:space="preserve">- Kỹ năng cấp ba: ma viêm. Tiêu hao 5 điểm thể lực, 5 điểm tinh thần lực để phát động kỹ năng, sau khi phát động kỹ năng thì mỗi 10 giây tiêu hao 2 điểm thể lực, 2 điểm tinh thần lực. Uy lực ma viêm được quyết định bởi tinh thần lực, thể lực, cường độ, sức sống của thi thuật giả.</w:t>
      </w:r>
    </w:p>
    <w:p>
      <w:pPr>
        <w:pStyle w:val="BodyText"/>
      </w:pPr>
      <w:r>
        <w:t xml:space="preserve">- Kỹ năng cấp ba: thao túng thực vật. Tiêu hao 3 điểm thể lực, 3 điểm tinh thần lực để phát động kỹ năng, sau khi phát động kỹ năng thì mỗi giây tiêu hao một điểm thể lực, 1 điểm tinh thần lực. Thao túng thực vật có uy lực được quyết định bởi thể lực và tinh thần lực của người sử dụng.</w:t>
      </w:r>
    </w:p>
    <w:p>
      <w:pPr>
        <w:pStyle w:val="BodyText"/>
      </w:pPr>
      <w:r>
        <w:t xml:space="preserve">Nhạc Trọng mở hộp báu màu xanh ra, một đoàn hào quang màu xanh bắt đầu khởi động, ngưng tụ ra một thanh trường thương có màu xanh dài gần hai mét, trên thân thương có khác hoa văn màu xanh kỳ dị.</w:t>
      </w:r>
    </w:p>
    <w:p>
      <w:pPr>
        <w:pStyle w:val="BodyText"/>
      </w:pPr>
      <w:r>
        <w:t xml:space="preserve">- Vật phẩm cấp ba: thanh ma thương! Thương này vô cùng sắn bén, có thể cắt kim đoạn ngọc.</w:t>
      </w:r>
    </w:p>
    <w:p>
      <w:pPr>
        <w:pStyle w:val="BodyText"/>
      </w:pPr>
      <w:r>
        <w:t xml:space="preserve">Nhạc Trọng lúc này mở những hộp bào màu trắng, hào quang chớp động thì tám cái hộp báu màu trắng chỉ xuất hiện hai thanh Phảng Chế Đường Đao, còn lại tất cả sụp đổ tiêu tán.</w:t>
      </w:r>
    </w:p>
    <w:p>
      <w:pPr>
        <w:pStyle w:val="BodyText"/>
      </w:pPr>
      <w:r>
        <w:t xml:space="preserve">Nhạc Trọng nhìn qua bảo vật của hai kẻ săn thú này tuôn ra, suy tư một hồi và lựa chọn ma viêm cùng cái kia miếng ma lực bảo thạch:</w:t>
      </w:r>
    </w:p>
    <w:p>
      <w:pPr>
        <w:pStyle w:val="BodyText"/>
      </w:pPr>
      <w:r>
        <w:t xml:space="preserve">- Kỹ năng ma viêm, ma lực bảo thạch tôi muốn.</w:t>
      </w:r>
    </w:p>
    <w:p>
      <w:pPr>
        <w:pStyle w:val="BodyText"/>
      </w:pPr>
      <w:r>
        <w:t xml:space="preserve">Kẻ săn thú tuôn ra sách kỹ năng và trang bị đều là cực phẩm, Nhạc Trọng cũng cân nhắc liên tục và đưa ra quyết định.</w:t>
      </w:r>
    </w:p>
    <w:p>
      <w:pPr>
        <w:pStyle w:val="BodyText"/>
      </w:pPr>
      <w:r>
        <w:t xml:space="preserve">Trì Dương nhìn qua bản sách kỹ năng cùng thanh ma thương rồi nhìn Kỷ Thanh Vũ nói ra:</w:t>
      </w:r>
    </w:p>
    <w:p>
      <w:pPr>
        <w:pStyle w:val="BodyText"/>
      </w:pPr>
      <w:r>
        <w:t xml:space="preserve">- Cô chọn trước đi!</w:t>
      </w:r>
    </w:p>
    <w:p>
      <w:pPr>
        <w:pStyle w:val="BodyText"/>
      </w:pPr>
      <w:r>
        <w:t xml:space="preserve">Kỷ Thanh Vũ lúc này dò xét thanh ma thương và kỹ năng thao túng thực vật, cuối cùng nhìn qua Trần Dao rồi cầm lấy kỹ năng thao túng thực vật, nói:</w:t>
      </w:r>
    </w:p>
    <w:p>
      <w:pPr>
        <w:pStyle w:val="BodyText"/>
      </w:pPr>
      <w:r>
        <w:t xml:space="preserve">- Tôi muốn cái này, toàn bộ cho các anh.</w:t>
      </w:r>
    </w:p>
    <w:p>
      <w:pPr>
        <w:pStyle w:val="BodyText"/>
      </w:pPr>
      <w:r>
        <w:t xml:space="preserve">Trì Dương đem Phảng Chế Đường Đao chọc vào sau lưng yên lặng cầm lấy cây thanh ma thương.</w:t>
      </w:r>
    </w:p>
    <w:p>
      <w:pPr>
        <w:pStyle w:val="BodyText"/>
      </w:pPr>
      <w:r>
        <w:t xml:space="preserve">Nhạc Trọng nhìn qua cánh cửa màu tím có hào quang phát ra kia, trong mắt hiện ra một tia nóng rực:</w:t>
      </w:r>
    </w:p>
    <w:p>
      <w:pPr>
        <w:pStyle w:val="BodyText"/>
      </w:pPr>
      <w:r>
        <w:t xml:space="preserve">- Tôi phải đi vào trong xem một chút, hoàn thành nhiệm vụ. Mọi người ở nơi này chờ tôi đi ra.</w:t>
      </w:r>
    </w:p>
    <w:p>
      <w:pPr>
        <w:pStyle w:val="BodyText"/>
      </w:pPr>
      <w:r>
        <w:t xml:space="preserve">Nói xong Nhạc Trọng cùng với Bạch Cốt hai người đi qua hướng bên kia của cầu Lôi Giang.</w:t>
      </w:r>
    </w:p>
    <w:p>
      <w:pPr>
        <w:pStyle w:val="BodyText"/>
      </w:pPr>
      <w:r>
        <w:t xml:space="preserve">Mà ở trên cầu cầu Lôi Giang khắp nơi đều là hài cốt của xe cộ, khắp nơi đều bị vòng bảo hộ đâm tung tóe. Trên cầu này khắp nơi đều là máu đen nhưng mà không có thi thể tang thi, ngay cả tang thi tồn tại bên trong xe cũng không tồn tại..</w:t>
      </w:r>
    </w:p>
    <w:p>
      <w:pPr>
        <w:pStyle w:val="BodyText"/>
      </w:pPr>
      <w:r>
        <w:t xml:space="preserve">Nhạc Trọng một đường đi nhanh, nhìn qua cảnh tượng kỳ dị này và thầm nghĩ:</w:t>
      </w:r>
    </w:p>
    <w:p>
      <w:pPr>
        <w:pStyle w:val="BodyText"/>
      </w:pPr>
      <w:r>
        <w:t xml:space="preserve">- Chẳng lẽ những tang thi kia đều bị kẻ săn thú ăn hay sao?</w:t>
      </w:r>
    </w:p>
    <w:p>
      <w:pPr>
        <w:pStyle w:val="BodyText"/>
      </w:pPr>
      <w:r>
        <w:t xml:space="preserve">Nhạc Trọng không có nghĩ nhiều, nhanh chóng đi qua hướng bên kia của cầu Lôi Giang.</w:t>
      </w:r>
    </w:p>
    <w:p>
      <w:pPr>
        <w:pStyle w:val="BodyText"/>
      </w:pPr>
      <w:r>
        <w:t xml:space="preserve">Ở cánh cửa màu tím có hào quang bên kia cầu Lôi Giang hiện ra trước mặt của Nhạc Trọng, hắn không nhìn thấy điểm giới hạn, hắn thấy thi triều nhiều vô số kể đang tụ tập sau phiến hào quang. Ngay cả Nhạc Trọng là cường giả trải qua cường hóa nhiều lần, khi nhìn thấy thi đàn thế này thì cũng cảm thấy vô lực.</w:t>
      </w:r>
    </w:p>
    <w:p>
      <w:pPr>
        <w:pStyle w:val="BodyText"/>
      </w:pPr>
      <w:r>
        <w:t xml:space="preserve">Mà thi đàn mênh mông như biển kia dường như bị lực lượng đặc thù bao phủ, căn bản không có để ý tới Nhạc Trọng tới gần. Nếu không Nhạc Trọng căn bản không dám tiếp cận hào quang này nửa bước.</w:t>
      </w:r>
    </w:p>
    <w:p>
      <w:pPr>
        <w:pStyle w:val="BodyText"/>
      </w:pPr>
      <w:r>
        <w:t xml:space="preserve">Nhạc Trọng một bước đi tới cửa lớn trong hào quang, thân thể của hắn dường như biến mất trước mặt của mọi người.</w:t>
      </w:r>
    </w:p>
    <w:p>
      <w:pPr>
        <w:pStyle w:val="BodyText"/>
      </w:pPr>
      <w:r>
        <w:t xml:space="preserve">Từng đạo bạch quang chớp động, Nhạc Trọng xuất hiện trong một phiến khu vực kiến trúc có phong cách kỳ dị, có chữ khắc huyền bí.</w:t>
      </w:r>
    </w:p>
    <w:p>
      <w:pPr>
        <w:pStyle w:val="BodyText"/>
      </w:pPr>
      <w:r>
        <w:t xml:space="preserve">- Chúc mừng ngài hoàn thành nhiệm vụ tìm kiếm Tân Thủ thôn thành phố Lôi Giang. Đạt được một ngàn sinh tồn tệ ban thưởng của nhiệm vụ. Với tư cách là người đầu tiên hoàn thành phát hiện Tân Thủ thôn thành phố Lôi Giang, ngài sẽ nhận được một lần rút thưởng bảo vật. Đây là bàn quay phần thưởng, bên trong có bảo vật từ cấp hai tới cấp sáu.</w:t>
      </w:r>
    </w:p>
    <w:p>
      <w:pPr>
        <w:pStyle w:val="Compact"/>
      </w:pPr>
      <w:r>
        <w:br w:type="textWrapping"/>
      </w:r>
      <w:r>
        <w:br w:type="textWrapping"/>
      </w:r>
    </w:p>
    <w:p>
      <w:pPr>
        <w:pStyle w:val="Heading2"/>
      </w:pPr>
      <w:bookmarkStart w:id="73" w:name="chương-51-bảo-vật-cấp-sáu.-2"/>
      <w:bookmarkEnd w:id="73"/>
      <w:r>
        <w:t xml:space="preserve">51. Chương 51: Bảo Vật Cấp Sáu. (2)</w:t>
      </w:r>
    </w:p>
    <w:p>
      <w:pPr>
        <w:pStyle w:val="Compact"/>
      </w:pPr>
      <w:r>
        <w:br w:type="textWrapping"/>
      </w:r>
      <w:r>
        <w:br w:type="textWrapping"/>
      </w:r>
      <w:r>
        <w:t xml:space="preserve">Nương theo âm thanh vang lên trong óc của Nhạc Trọng trong, từng đạo hào quang chớp động, một hình chiếu bàn quay hiện ra trước mặt của hắn.</w:t>
      </w:r>
    </w:p>
    <w:p>
      <w:pPr>
        <w:pStyle w:val="BodyText"/>
      </w:pPr>
      <w:r>
        <w:t xml:space="preserve">Ở trên bàn quay có chữ khắc và ô vuông hoàng kim rậm rạp chằng chịt, mỗi một ô vuông đều có đánh dấu số, từ 1 đến 999.</w:t>
      </w:r>
    </w:p>
    <w:p>
      <w:pPr>
        <w:pStyle w:val="BodyText"/>
      </w:pPr>
      <w:r>
        <w:t xml:space="preserve">- Thỉnh lựa chọn dãy số muốn quay.</w:t>
      </w:r>
    </w:p>
    <w:p>
      <w:pPr>
        <w:pStyle w:val="BodyText"/>
      </w:pPr>
      <w:r>
        <w:t xml:space="preserve">Một đầu tin tức tự động vang lên trong thức hải của Nhạc Trọng.</w:t>
      </w:r>
    </w:p>
    <w:p>
      <w:pPr>
        <w:pStyle w:val="BodyText"/>
      </w:pPr>
      <w:r>
        <w:t xml:space="preserve">Nhạc Trọng cẩn thận nhìn qua bàn quay hình tròn, phát hiện nhìn không ra có mánh khóe gì cả, tùy tiện lựa chọn một số:</w:t>
      </w:r>
    </w:p>
    <w:p>
      <w:pPr>
        <w:pStyle w:val="BodyText"/>
      </w:pPr>
      <w:r>
        <w:t xml:space="preserve">- 536.</w:t>
      </w:r>
    </w:p>
    <w:p>
      <w:pPr>
        <w:pStyle w:val="BodyText"/>
      </w:pPr>
      <w:r>
        <w:t xml:space="preserve">Ô vuông màu vàng trên bàn quay sáng lên, ô vuông hoàng kim đánh dấu 536 bay lên, từng đạo hào quang chớp động ngưng tụ thành một chiếc giới chỉ có phong cách cổ xưa, tự động rơi xuống trong tay Nhạc Trọng.</w:t>
      </w:r>
    </w:p>
    <w:p>
      <w:pPr>
        <w:pStyle w:val="BodyText"/>
      </w:pPr>
      <w:r>
        <w:t xml:space="preserve">- Bảo vật cấp sáu: trữ vật giới chỉ, tinh thần +15. Đây là giới chỉ sử dụng kỹ thuật không gian tạo thành, bên trong bao hàm một không gian 3x3x3, người có được giới chỉ này sẽ có thể tồn trữ đồ vật vào không gian tư nhân của mình.</w:t>
      </w:r>
    </w:p>
    <w:p>
      <w:pPr>
        <w:pStyle w:val="BodyText"/>
      </w:pPr>
      <w:r>
        <w:t xml:space="preserve">- Thật sự là bảo bối tốt.</w:t>
      </w:r>
    </w:p>
    <w:p>
      <w:pPr>
        <w:pStyle w:val="BodyText"/>
      </w:pPr>
      <w:r>
        <w:t xml:space="preserve">Nhạc Trọng nhìn qua chiếc nhẫn mang trong tay, lại nhìn qua chiếc trưc vật giới chỉ này, trong mắt chớp động hào quang mừng rỡ. Có chiếc nhẫn này thì hắn có thể thu thập nhiều bảo vật và vật dụng cần thiết vào trong đó.</w:t>
      </w:r>
    </w:p>
    <w:p>
      <w:pPr>
        <w:pStyle w:val="BodyText"/>
      </w:pPr>
      <w:r>
        <w:t xml:space="preserve">Chiếc nhẫn trữ vật kia vừa rơi vào trong tay Nhạc Trọng thì bàn quay hoàng kim kia cũng biến mất không còn lại gì cả.</w:t>
      </w:r>
    </w:p>
    <w:p>
      <w:pPr>
        <w:pStyle w:val="BodyText"/>
      </w:pPr>
      <w:r>
        <w:t xml:space="preserve">Sau khi bàn quay hoàng kim vừa biến mất, âm thanh nhắc nhở lại vang lên.</w:t>
      </w:r>
    </w:p>
    <w:p>
      <w:pPr>
        <w:pStyle w:val="BodyText"/>
      </w:pPr>
      <w:r>
        <w:t xml:space="preserve">- Bởi vì ngài là người đầu tiên hoàn thành nhiệm vụ phát hiện Tân Thủ thôn, hệ thống ban thưởng cho ngài một phòng hộ phục cấp ba, hơn nữa đạt được danh xưng người phát hiện Lôi Giang Tân Thủ thôn.</w:t>
      </w:r>
    </w:p>
    <w:p>
      <w:pPr>
        <w:pStyle w:val="BodyText"/>
      </w:pPr>
      <w:r>
        <w:t xml:space="preserve">- Danh xưng người phát hiện Lôi Giang Tân Thủ thôn có bổ sung hiệu quả: lực lượng +1, nhanh nhẹn +1, sức sống +1, thể lực +1, tinh thần +1, cường độ +1.</w:t>
      </w:r>
    </w:p>
    <w:p>
      <w:pPr>
        <w:pStyle w:val="BodyText"/>
      </w:pPr>
      <w:r>
        <w:t xml:space="preserve">- Phòng hộ phục cấp ba có thể ngăn cản năm mươi cần công kích của quái vật cấp 30 trở xuống, hơn nữa có thể phòng ngự viên đạn 12. 7 li xạ kích. Kèm theo hiệu quả: lực lượng +10, nhanh nhẹn +10, sức sống +10, thể lực +10, tinh thần +10, cường độ +10. Nếu như mang thêm những đồ vật cùng loại trong thần ma hệ thống, không có hiệu giả điệp gia tăng thêm. Độ bền 50/50. Bán cho hệ thống cửa hàng có thể đạt được một ngàn điểm sinh tồn tệ.</w:t>
      </w:r>
    </w:p>
    <w:p>
      <w:pPr>
        <w:pStyle w:val="BodyText"/>
      </w:pPr>
      <w:r>
        <w:t xml:space="preserve">Nhạc Trọng nhìn qua thuộc tính trong phòng hộ phục cấp ba này, trong mắt tràn ngập sợ hãi lẫn vui mừng:</w:t>
      </w:r>
    </w:p>
    <w:p>
      <w:pPr>
        <w:pStyle w:val="BodyText"/>
      </w:pPr>
      <w:r>
        <w:t xml:space="preserve">- Phòng hộ phục cấp ba này đúng là lợi hại, phòng ngự viên đạn 12. 7 li bắn trúng, đây chẳng phải là súng máy hạng nặng cũng không thể làm gì được nó sao.</w:t>
      </w:r>
    </w:p>
    <w:p>
      <w:pPr>
        <w:pStyle w:val="BodyText"/>
      </w:pPr>
      <w:r>
        <w:t xml:space="preserve">Nhạc Trọng cởi phòng hộ phục cấp hai ra, thay đổi phòng hộ phục cấp ba vào, sau khi mặc phòng hộ phục cấp ba vào, hắn cảm giác thân thể của mình nhanh nhẹn hơn trong quá khứ thật nhiều.</w:t>
      </w:r>
    </w:p>
    <w:p>
      <w:pPr>
        <w:pStyle w:val="BodyText"/>
      </w:pPr>
      <w:r>
        <w:t xml:space="preserve">Khu vực thần bí này giống như ở trên địa cầu, từng tia ánh mặt trời chiếu xuống quảng trường, chiếu xạ mặt đất.</w:t>
      </w:r>
    </w:p>
    <w:p>
      <w:pPr>
        <w:pStyle w:val="BodyText"/>
      </w:pPr>
      <w:r>
        <w:t xml:space="preserve">Trên mặt đất, toàn bộ sử dụng đá cẩm thạch làm thành, trơn bóng xinh đẹp, dưới chân Nhạc Trọng có một ma pháp trận cực lớn. Trong phiến khu vực này làm cho người ta cảm giác tràn ngập khí tức ma huyễn..</w:t>
      </w:r>
    </w:p>
    <w:p>
      <w:pPr>
        <w:pStyle w:val="BodyText"/>
      </w:pPr>
      <w:r>
        <w:t xml:space="preserve">Nhạc Trọng đứng ở vị trí trống trải trên quảng trường, ở giữa quảng trường có thủy tinh cầu cực lớn, ở giữa thủy tinh cầu có hai mươi bốn chữ có hỏa diễm thiêu đốt.</w:t>
      </w:r>
    </w:p>
    <w:p>
      <w:pPr>
        <w:pStyle w:val="BodyText"/>
      </w:pPr>
      <w:r>
        <w:t xml:space="preserve">Trên đường phố trống rỗng không có bất cứ người nào, chỉ có một mình Nhạc Trọng.</w:t>
      </w:r>
    </w:p>
    <w:p>
      <w:pPr>
        <w:pStyle w:val="BodyText"/>
      </w:pPr>
      <w:r>
        <w:t xml:space="preserve">Nhạc Trọng nhìn quanh một chút, đi vào một quán rượu gần quảng trường nhất.</w:t>
      </w:r>
    </w:p>
    <w:p>
      <w:pPr>
        <w:pStyle w:val="BodyText"/>
      </w:pPr>
      <w:r>
        <w:t xml:space="preserve">Quán rượu này hoàn toàn giống như thế giới trước kia.</w:t>
      </w:r>
    </w:p>
    <w:p>
      <w:pPr>
        <w:pStyle w:val="BodyText"/>
      </w:pPr>
      <w:r>
        <w:t xml:space="preserve">Trong quán rượu này tràn ngập âm thanh nhạc rock kim loại, ánh đèn nê ông nhiều màu đẹp mắt, trên đài có người chế rượu, trên đài có vũ nữ mặc áo ngực quần lót nóng rực đang múa, ở chung quanh có người vây xem gào thét, nhưng nhân loại hùng tráng như gấu đang uống bia.</w:t>
      </w:r>
    </w:p>
    <w:p>
      <w:pPr>
        <w:pStyle w:val="BodyText"/>
      </w:pPr>
      <w:r>
        <w:t xml:space="preserve">Cả quán rượu tràn ngập khí tức vô cùng quỷ dị , Nhạc Trọng bước vào trong quán rượu, đại bộ phận người cũng chỉ nhìn qua hắn một lần, sau đó là làm việc liên quan, không quan tâm tới Nhạc Trọng.</w:t>
      </w:r>
    </w:p>
    <w:p>
      <w:pPr>
        <w:pStyle w:val="BodyText"/>
      </w:pPr>
      <w:r>
        <w:t xml:space="preserve">Nhạc Trọng trực tiếp đi tới đài cao và ngồi xuống.</w:t>
      </w:r>
    </w:p>
    <w:p>
      <w:pPr>
        <w:pStyle w:val="BodyText"/>
      </w:pPr>
      <w:r>
        <w:t xml:space="preserve">Một nam tử trung niên mặc đồng phục chế rượu nhìn qua, đem một phần bảng giá đưa tới cho Nhạc Trọng, khẽ cười nói:</w:t>
      </w:r>
    </w:p>
    <w:p>
      <w:pPr>
        <w:pStyle w:val="BodyText"/>
      </w:pPr>
      <w:r>
        <w:t xml:space="preserve">- Chàng trai, hoan nghênh anh tới quán rượu Lôi Giang. Đây là menu của quán.</w:t>
      </w:r>
    </w:p>
    <w:p>
      <w:pPr>
        <w:pStyle w:val="BodyText"/>
      </w:pPr>
      <w:r>
        <w:t xml:space="preserve">Nhạc Trọng tiếp nhận menu và nhìn kỹ, chỉ thấy trên menu tràn ngập các tên rượu kỳ lạ. Nhưng mà trong đó có Lafite 66 năm trong truyền thuyết, Mao Đài 55 năm, những loại rượu này có giá mấy trăm vạn nhân dân tệ một ly, nhưng mà ở đây chỉ có giá 1 sinh tồn tệ là mua được một bát lớn.</w:t>
      </w:r>
    </w:p>
    <w:p>
      <w:pPr>
        <w:pStyle w:val="BodyText"/>
      </w:pPr>
      <w:r>
        <w:t xml:space="preserve">Trừ những tên rượu của thế giới này ra, ở cuối menu còn liệt kê ra những đồ uống kỳ lạ. Nước trái cây khôi phục thể lực, nước trái cây khôi phục tinh thần lực.</w:t>
      </w:r>
    </w:p>
    <w:p>
      <w:pPr>
        <w:pStyle w:val="BodyText"/>
      </w:pPr>
      <w:r>
        <w:t xml:space="preserve">- Nước trái cây khôi phục thể lực. Sau khi uống xong sẽ khôi phục toàn bộ thể lực, giá 1 sinh tồn tệ một ly.</w:t>
      </w:r>
    </w:p>
    <w:p>
      <w:pPr>
        <w:pStyle w:val="BodyText"/>
      </w:pPr>
      <w:r>
        <w:t xml:space="preserve">- Nước trái cây khôi phục tinh thần lực. Sau khi uống xong thì sẽ khôi phục toàn bộ tinh thần lực, giá 1 sinh tồn tệ một ly.</w:t>
      </w:r>
    </w:p>
    <w:p>
      <w:pPr>
        <w:pStyle w:val="BodyText"/>
      </w:pPr>
      <w:r>
        <w:t xml:space="preserve">Nhạc Trọng không có hứng thú với các loại rượu mạnh, hắn chỉ vào hai chủng nước trái cây này và hỏi:</w:t>
      </w:r>
    </w:p>
    <w:p>
      <w:pPr>
        <w:pStyle w:val="BodyText"/>
      </w:pPr>
      <w:r>
        <w:t xml:space="preserve">- Nước trái cây này có thể đóng gói hay không?</w:t>
      </w:r>
    </w:p>
    <w:p>
      <w:pPr>
        <w:pStyle w:val="BodyText"/>
      </w:pPr>
      <w:r>
        <w:t xml:space="preserve">Trung niên nói:</w:t>
      </w:r>
    </w:p>
    <w:p>
      <w:pPr>
        <w:pStyle w:val="BodyText"/>
      </w:pPr>
      <w:r>
        <w:t xml:space="preserve">- Đương nhiên không được. Anh chỉ có thể hưởng dụng nước trái cây này tại bàn. Những loại rượu mạnh khác anh có thể bỏ sinh tồn tệ ra và đóng gói mang đi. Bản quán có chế độ trả tiền trước.</w:t>
      </w:r>
    </w:p>
    <w:p>
      <w:pPr>
        <w:pStyle w:val="BodyText"/>
      </w:pPr>
      <w:r>
        <w:t xml:space="preserve">Nhạc Trọng lấy hai mươi sinh tồn tệ trong ba lô ném cho trung niên:</w:t>
      </w:r>
    </w:p>
    <w:p>
      <w:pPr>
        <w:pStyle w:val="BodyText"/>
      </w:pPr>
      <w:r>
        <w:t xml:space="preserve">- Một ly nước trái cây khôi phục thể lực.</w:t>
      </w:r>
    </w:p>
    <w:p>
      <w:pPr>
        <w:pStyle w:val="BodyText"/>
      </w:pPr>
      <w:r>
        <w:t xml:space="preserve">Tửu bảo tiếp nhận sinh tồn tệ của Nhạc Trọng và lui ra sau, không lâu thì đem tới một ly nước màu xanh lá đưa cho Nhạc Trọng.</w:t>
      </w:r>
    </w:p>
    <w:p>
      <w:pPr>
        <w:pStyle w:val="BodyText"/>
      </w:pPr>
      <w:r>
        <w:t xml:space="preserve">Nhạc Trọng cẩn thận uống một ngụm nước trái cây khôi phục thể lực, một cổ vị giác chua chua ngọt ngọt khuếch tán trong lưỡi. Hắn uống toàn bộ nước trái cây.</w:t>
      </w:r>
    </w:p>
    <w:p>
      <w:pPr>
        <w:pStyle w:val="BodyText"/>
      </w:pPr>
      <w:r>
        <w:t xml:space="preserve">Một dòng nước ấm chảy xuôi trong thân thể của Nhạc Trọng, hắn có thể cảm giác thân thể của mình đã khôi phục toàn bộ thể lực.</w:t>
      </w:r>
    </w:p>
    <w:p>
      <w:pPr>
        <w:pStyle w:val="BodyText"/>
      </w:pPr>
      <w:r>
        <w:t xml:space="preserve">Uống một hơi hết đồ uống, Nhạc Trọng nhìn thẳng vào trung niên hỏi:</w:t>
      </w:r>
    </w:p>
    <w:p>
      <w:pPr>
        <w:pStyle w:val="BodyText"/>
      </w:pPr>
      <w:r>
        <w:t xml:space="preserve">- Anh là nhân loại sao?</w:t>
      </w:r>
    </w:p>
    <w:p>
      <w:pPr>
        <w:pStyle w:val="BodyText"/>
      </w:pPr>
      <w:r>
        <w:t xml:space="preserve">Người này mỉm cười nhìn qua Nhạc Trọng nói ra:</w:t>
      </w:r>
    </w:p>
    <w:p>
      <w:pPr>
        <w:pStyle w:val="BodyText"/>
      </w:pPr>
      <w:r>
        <w:t xml:space="preserve">- Tôi đương nhiên là nhân loại.</w:t>
      </w:r>
    </w:p>
    <w:p>
      <w:pPr>
        <w:pStyle w:val="BodyText"/>
      </w:pPr>
      <w:r>
        <w:t xml:space="preserve">Nhạc Trọng tiếp tục dò hỏi:</w:t>
      </w:r>
    </w:p>
    <w:p>
      <w:pPr>
        <w:pStyle w:val="BodyText"/>
      </w:pPr>
      <w:r>
        <w:t xml:space="preserve">- Anh là nhân loại của thế giới này sao?</w:t>
      </w:r>
    </w:p>
    <w:p>
      <w:pPr>
        <w:pStyle w:val="BodyText"/>
      </w:pPr>
      <w:r>
        <w:t xml:space="preserve">Ánh mắt trung niên co rút lại, vẫn bảo trì mỉm cười như lúc trước.</w:t>
      </w:r>
    </w:p>
    <w:p>
      <w:pPr>
        <w:pStyle w:val="BodyText"/>
      </w:pPr>
      <w:r>
        <w:t xml:space="preserve">- Ánh mắt của anh không tệ, tôi không phải nhân loại của thế giới này.</w:t>
      </w:r>
    </w:p>
    <w:p>
      <w:pPr>
        <w:pStyle w:val="BodyText"/>
      </w:pPr>
      <w:r>
        <w:t xml:space="preserve">Nhạc Trọng hiếu kỳ truy vấn:</w:t>
      </w:r>
    </w:p>
    <w:p>
      <w:pPr>
        <w:pStyle w:val="BodyText"/>
      </w:pPr>
      <w:r>
        <w:t xml:space="preserve">- Vậy anh tới từ thế giới nào?</w:t>
      </w:r>
    </w:p>
    <w:p>
      <w:pPr>
        <w:pStyle w:val="BodyText"/>
      </w:pPr>
      <w:r>
        <w:t xml:space="preserve">Trung niên cười khổ một tiếng, nói:</w:t>
      </w:r>
    </w:p>
    <w:p>
      <w:pPr>
        <w:pStyle w:val="BodyText"/>
      </w:pPr>
      <w:r>
        <w:t xml:space="preserve">- Hệ thống hạn chế, không thể trả lời.</w:t>
      </w:r>
    </w:p>
    <w:p>
      <w:pPr>
        <w:pStyle w:val="BodyText"/>
      </w:pPr>
      <w:r>
        <w:t xml:space="preserve">Nhạc Trọng tiếp tục truy vấn:</w:t>
      </w:r>
    </w:p>
    <w:p>
      <w:pPr>
        <w:pStyle w:val="BodyText"/>
      </w:pPr>
      <w:r>
        <w:t xml:space="preserve">- Tồn tại chế tạo thần ma hệ thống anh có nhìn thấy chưa?</w:t>
      </w:r>
    </w:p>
    <w:p>
      <w:pPr>
        <w:pStyle w:val="BodyText"/>
      </w:pPr>
      <w:r>
        <w:t xml:space="preserve">Trung niên thở dài một hơi, nói:</w:t>
      </w:r>
    </w:p>
    <w:p>
      <w:pPr>
        <w:pStyle w:val="BodyText"/>
      </w:pPr>
      <w:r>
        <w:t xml:space="preserve">- Ở trước mặt tồn tại như vậy, chúng ta chỉ là một con sâu cái kiến mà thôi, làm sao có thể nhìn thấy.</w:t>
      </w:r>
    </w:p>
    <w:p>
      <w:pPr>
        <w:pStyle w:val="BodyText"/>
      </w:pPr>
      <w:r>
        <w:t xml:space="preserve">Nhạc Trọng suy nghĩ một hồi, khẽ chau mày nói:</w:t>
      </w:r>
    </w:p>
    <w:p>
      <w:pPr>
        <w:pStyle w:val="BodyText"/>
      </w:pPr>
      <w:r>
        <w:t xml:space="preserve">- Vì cái gì các người muốn tới thế giới của chúng tôi? Thực lực của anh cũng không yếu mà?</w:t>
      </w:r>
    </w:p>
    <w:p>
      <w:pPr>
        <w:pStyle w:val="BodyText"/>
      </w:pPr>
      <w:r>
        <w:t xml:space="preserve">Tinh thần lực của Nhạc Trọng sau khi trải qua cường hóa, hắn cảm giác càng ngày càng nhạy cảm, hắn cảm thấy được thực lực của trung niên phục vụ này còn hơn xa hắn.</w:t>
      </w:r>
    </w:p>
    <w:p>
      <w:pPr>
        <w:pStyle w:val="BodyText"/>
      </w:pPr>
      <w:r>
        <w:t xml:space="preserve">Trung niên phục vụ thực lực khủng bố cười nói, thở dài một hơi:</w:t>
      </w:r>
    </w:p>
    <w:p>
      <w:pPr>
        <w:pStyle w:val="Compact"/>
      </w:pPr>
      <w:r>
        <w:br w:type="textWrapping"/>
      </w:r>
      <w:r>
        <w:br w:type="textWrapping"/>
      </w:r>
    </w:p>
    <w:p>
      <w:pPr>
        <w:pStyle w:val="Heading2"/>
      </w:pPr>
      <w:bookmarkStart w:id="74" w:name="chương-52-tình-báo"/>
      <w:bookmarkEnd w:id="74"/>
      <w:r>
        <w:t xml:space="preserve">52. Chương 52: Tình Báo</w:t>
      </w:r>
    </w:p>
    <w:p>
      <w:pPr>
        <w:pStyle w:val="Compact"/>
      </w:pPr>
      <w:r>
        <w:br w:type="textWrapping"/>
      </w:r>
      <w:r>
        <w:br w:type="textWrapping"/>
      </w:r>
      <w:r>
        <w:t xml:space="preserve">- Trong thế giới của chúng tôi, hoàn cảnh sinh tồn ác liệt hơn nơi này gấp mười lần, địch nhân cũng càng thêm đáng sợ. Trong thế giới của tôi thì thực lực như tôi cũng phải mỗi ngày vì một bữa ăn mà phát sầu, phải giãy dụa mà sống. Thời khắc lo lắng luân lạc thành nô lệ, biến thành thịt cá của người ta. Tuy tôi hiện giờ phụ thuộc vào hệ thống, cũng là tồn tại như NPC trong game online của các anh, bị quản chế trong hệ thống. Nhưng mà sinh hoạt thế này còn tốt hơn thế giới của tôi gấp ngàn lần, sinh hoạt như vậy tôi đã thỏa mãn.</w:t>
      </w:r>
    </w:p>
    <w:p>
      <w:pPr>
        <w:pStyle w:val="BodyText"/>
      </w:pPr>
      <w:r>
        <w:t xml:space="preserve">Nghe trung niên nói như vậy thì nội tâm của Nhạc Trọng sinh ra cảm giác gấp gáp, thực lực của người trước mặt xa xa vượt qua hắn quá nhiều. Một gã cường giả như vậy lại cam tâm tình nguyên trở thành NPC trong hệ thống, có thể thấy thế giới của bọn họ tàn khốc và đáng sợ thế nào.</w:t>
      </w:r>
    </w:p>
    <w:p>
      <w:pPr>
        <w:pStyle w:val="BodyText"/>
      </w:pPr>
      <w:r>
        <w:t xml:space="preserve">Nhạc Trọng hỏi:</w:t>
      </w:r>
    </w:p>
    <w:p>
      <w:pPr>
        <w:pStyle w:val="BodyText"/>
      </w:pPr>
      <w:r>
        <w:t xml:space="preserve">- Hỏa diễm trên thủy tinh cầu ở quảng trường có ý nghĩa gì?</w:t>
      </w:r>
    </w:p>
    <w:p>
      <w:pPr>
        <w:pStyle w:val="BodyText"/>
      </w:pPr>
      <w:r>
        <w:t xml:space="preserve">Trung niên đưa tay ra, nói:</w:t>
      </w:r>
    </w:p>
    <w:p>
      <w:pPr>
        <w:pStyle w:val="BodyText"/>
      </w:pPr>
      <w:r>
        <w:t xml:space="preserve">- Phí tình báo 5 sinh tồn tệ. Anh muốn dựa vào tôi tìm hiểu bất cứ tin tức nào cũng phải trả phí phục vụ. Đây là quy định của hệ thống.</w:t>
      </w:r>
    </w:p>
    <w:p>
      <w:pPr>
        <w:pStyle w:val="BodyText"/>
      </w:pPr>
      <w:r>
        <w:t xml:space="preserve">Nhạc Trọng đem 5 miếng sinh tồn tệ ném cho trung niên.</w:t>
      </w:r>
    </w:p>
    <w:p>
      <w:pPr>
        <w:pStyle w:val="BodyText"/>
      </w:pPr>
      <w:r>
        <w:t xml:space="preserve">- Đó là thời gian đại biểu hạn chế chấm dứt. Nếu như anh đã tìm được Tân Thủ thôn, như vậy trong 24 giờ sau hệ thống hạn chế tang thi chủ lực ở thành phố Lôi Giang sẽ được giải trừ, chúng sẽ dựa theo bản năng du đãng khắp thành phố Lôi Giang. Tang thi tiến hóa cũng được loại bỏ hạn chế, đến lúc đó săn bắn tang thi trong thành phố Lôi Giang sẽ nguy hiểm hơn lúc trước gấp mười lần.</w:t>
      </w:r>
    </w:p>
    <w:p>
      <w:pPr>
        <w:pStyle w:val="BodyText"/>
      </w:pPr>
      <w:r>
        <w:t xml:space="preserve">Nghe trung niên nói như vậy thì nội tâm của Nhạc Trọng phát lạnh, hiện tại tang thi cũng đã đủ đáng sợ rồi, đây là còn chưa cởi bỏ hạn chế đấy, một khi hạn chế tiến hóa mở ra, những tang thi kia không biết sẽ biến thành cái dạng gì nữa.</w:t>
      </w:r>
    </w:p>
    <w:p>
      <w:pPr>
        <w:pStyle w:val="BodyText"/>
      </w:pPr>
      <w:r>
        <w:t xml:space="preserve">Nhạc Trọng nhướng mày, chậm rãi nói:</w:t>
      </w:r>
    </w:p>
    <w:p>
      <w:pPr>
        <w:pStyle w:val="BodyText"/>
      </w:pPr>
      <w:r>
        <w:t xml:space="preserve">- Chẳng lẽ nói là vì tôi mà những hạn chế của tang thi được cởi bỏ sao?</w:t>
      </w:r>
    </w:p>
    <w:p>
      <w:pPr>
        <w:pStyle w:val="BodyText"/>
      </w:pPr>
      <w:r>
        <w:t xml:space="preserve">Trung niên lắc đầu, nói:</w:t>
      </w:r>
    </w:p>
    <w:p>
      <w:pPr>
        <w:pStyle w:val="BodyText"/>
      </w:pPr>
      <w:r>
        <w:t xml:space="preserve">- Không phải! Hệ thống vốn chuẩn bị thời gian một tháng, sau một tháng thì hạn chế tang thi ở khắp nơi cũng được cởi bỏ. Hơn nữa một tháng sau nhiệm vụ tìm kiếm Tân Thủ thôn sẽ chấm dứt. Tân Thủ thôn không bị phát hiện sẽ biến mất. Người trong khu vực như vậy sẽ không tới được Tân Thủ thôn đạt được chuyển chức cùng mua sắm các loại khoa học kỹ thuật siêu việt thế giới hiện tại.</w:t>
      </w:r>
    </w:p>
    <w:p>
      <w:pPr>
        <w:pStyle w:val="BodyText"/>
      </w:pPr>
      <w:r>
        <w:t xml:space="preserve">Nghe trung niên nói như vậy, trong nội tâm Nhạc Trọng buông lỏng một hơi, hắn chợt tiếp tục hỏi:</w:t>
      </w:r>
    </w:p>
    <w:p>
      <w:pPr>
        <w:pStyle w:val="BodyText"/>
      </w:pPr>
      <w:r>
        <w:t xml:space="preserve">- Tân Thủ thôn xuất hiện có quy luật gì?</w:t>
      </w:r>
    </w:p>
    <w:p>
      <w:pPr>
        <w:pStyle w:val="BodyText"/>
      </w:pPr>
      <w:r>
        <w:t xml:space="preserve">- 10 sinh tồn tệ.</w:t>
      </w:r>
    </w:p>
    <w:p>
      <w:pPr>
        <w:pStyle w:val="BodyText"/>
      </w:pPr>
      <w:r>
        <w:t xml:space="preserve">Nhạc Trọng đem 10 sinh tồn tệ giao cho trung niên.</w:t>
      </w:r>
    </w:p>
    <w:p>
      <w:pPr>
        <w:pStyle w:val="BodyText"/>
      </w:pPr>
      <w:r>
        <w:t xml:space="preserve">Trung niên nói:</w:t>
      </w:r>
    </w:p>
    <w:p>
      <w:pPr>
        <w:pStyle w:val="BodyText"/>
      </w:pPr>
      <w:r>
        <w:t xml:space="preserve">- Mỗi một tòa thành thị phồn hoa có nhân khẩu vượt qua một trăm vạn sẽ có Tân Thủ thôn xuất hiện.</w:t>
      </w:r>
    </w:p>
    <w:p>
      <w:pPr>
        <w:pStyle w:val="BodyText"/>
      </w:pPr>
      <w:r>
        <w:t xml:space="preserve">Nhạc Trọng hỏi:</w:t>
      </w:r>
    </w:p>
    <w:p>
      <w:pPr>
        <w:pStyle w:val="BodyText"/>
      </w:pPr>
      <w:r>
        <w:t xml:space="preserve">- Tình báo tang thi tiến hóa cần bao nhiêu tiền?</w:t>
      </w:r>
    </w:p>
    <w:p>
      <w:pPr>
        <w:pStyle w:val="BodyText"/>
      </w:pPr>
      <w:r>
        <w:t xml:space="preserve">Trung niên lắc đầu nói:</w:t>
      </w:r>
    </w:p>
    <w:p>
      <w:pPr>
        <w:pStyle w:val="BodyText"/>
      </w:pPr>
      <w:r>
        <w:t xml:space="preserve">- Loại tin tình báo này hệ thống không cho phép bán ra.</w:t>
      </w:r>
    </w:p>
    <w:p>
      <w:pPr>
        <w:pStyle w:val="BodyText"/>
      </w:pPr>
      <w:r>
        <w:t xml:space="preserve">Nhạc Trọng lại hỏi những vấn đề mà hắn quan tâm.</w:t>
      </w:r>
    </w:p>
    <w:p>
      <w:pPr>
        <w:pStyle w:val="BodyText"/>
      </w:pPr>
      <w:r>
        <w:t xml:space="preserve">- Loại tin tình báo này hệ thống không cho phép bán ra...</w:t>
      </w:r>
    </w:p>
    <w:p>
      <w:pPr>
        <w:pStyle w:val="BodyText"/>
      </w:pPr>
      <w:r>
        <w:t xml:space="preserve">Các vấn đề quan trọng thì trung niên cũng chỉ dùng một câu trả lời giống như NPC trong trò chơi. Thoạt nhìn tuyệt đối không phải là nhân loại biết biến báo.</w:t>
      </w:r>
    </w:p>
    <w:p>
      <w:pPr>
        <w:pStyle w:val="BodyText"/>
      </w:pPr>
      <w:r>
        <w:t xml:space="preserve">Nhạc Trọng đem 10 sinh tồn tệ đưa cho trung niên, nói:</w:t>
      </w:r>
    </w:p>
    <w:p>
      <w:pPr>
        <w:pStyle w:val="BodyText"/>
      </w:pPr>
      <w:r>
        <w:t xml:space="preserve">- Cuối cùng, ta muốn mua một đề nghị, bản thân anh có đề nghị gì không?</w:t>
      </w:r>
    </w:p>
    <w:p>
      <w:pPr>
        <w:pStyle w:val="BodyText"/>
      </w:pPr>
      <w:r>
        <w:t xml:space="preserve">Tiếp nhận sinh tồn tệ của Nhạc Trọng, vẻ mặt trung niên nghiêm nghị nhìn qua Nhạc Trọng nói ra:</w:t>
      </w:r>
    </w:p>
    <w:p>
      <w:pPr>
        <w:pStyle w:val="BodyText"/>
      </w:pPr>
      <w:r>
        <w:t xml:space="preserve">- Anh bây giờ đã lên cấp 10. Nhanh đi chuyển chức, dùng tất cả sinh tồn tệ của bản thân mua sắm vật liệu cần thiết, sau đó lập tức chạy ra khỏi thành phố Lôi Giang. Thi đàn sau khi tiến hóa anh không có khả năng ứng phó được. Chuyển chức thập phần trọng yếu, bởi vì chuyển chức chẳng những kèm thêm một kỹ năng, hơn nữa anh nên dùng sinh tồn tệ mua kỹ năng chức nghiệp ở trung tâm chức nghiệp. Uy lực kỹ năng có lẽ anh cũng biết, nhiều hơn một loại kỹ năng, đây là hơn một loại năng lực cũng là át chủ bài. Trước khi tới cấp 30, người bình thường đều chỉ có thể học được ba kỹ năng chủ động. Nhưng mà kỹ năng chức nghiệp thì không có hạn chế này.</w:t>
      </w:r>
    </w:p>
    <w:p>
      <w:pPr>
        <w:pStyle w:val="BodyText"/>
      </w:pPr>
      <w:r>
        <w:t xml:space="preserve">Nhạc Trọng gật gật đầu, lập tức từ chỗ ngồi đứng lên, đi nhanh ra bên ngoài.</w:t>
      </w:r>
    </w:p>
    <w:p>
      <w:pPr>
        <w:pStyle w:val="BodyText"/>
      </w:pPr>
      <w:r>
        <w:t xml:space="preserve">Vừa ra khỏi quán rượu, Nhạc Trọng dọc theo đường đi đi thẳng về phía trước, đi vào một tòa lầu lớn của chuyển chức.</w:t>
      </w:r>
    </w:p>
    <w:p>
      <w:pPr>
        <w:pStyle w:val="BodyText"/>
      </w:pPr>
      <w:r>
        <w:t xml:space="preserve">- Hoan nghênh quang lâm, tôi là nhân viên tiếp tân Tiểu Mai! Ngài đã đạt tới cấp 10, đủ điều kiện để chuyển chức lần đầu tiên. Xin hỏi ngài muốn chuyển chức thành nghề nghiệp gì?</w:t>
      </w:r>
    </w:p>
    <w:p>
      <w:pPr>
        <w:pStyle w:val="BodyText"/>
      </w:pPr>
      <w:r>
        <w:t xml:space="preserve">Nhạc Trọng vừa đi vào trong đại lâu chuyển chức, nữ nhân mặc đồng phục nhân viên tiếp tân có nụ cười vô cùng chức nghiệp nói ra.</w:t>
      </w:r>
    </w:p>
    <w:p>
      <w:pPr>
        <w:pStyle w:val="BodyText"/>
      </w:pPr>
      <w:r>
        <w:t xml:space="preserve">Nhạc Trọng nhìn qua nhân viên Tiểu Mai, thản nhiên nói:</w:t>
      </w:r>
    </w:p>
    <w:p>
      <w:pPr>
        <w:pStyle w:val="BodyText"/>
      </w:pPr>
      <w:r>
        <w:t xml:space="preserve">- Liệt kê đủ các chức nghiệp ra cho tôi xem!</w:t>
      </w:r>
    </w:p>
    <w:p>
      <w:pPr>
        <w:pStyle w:val="BodyText"/>
      </w:pPr>
      <w:r>
        <w:t xml:space="preserve">- Vâng!</w:t>
      </w:r>
    </w:p>
    <w:p>
      <w:pPr>
        <w:pStyle w:val="BodyText"/>
      </w:pPr>
      <w:r>
        <w:t xml:space="preserve">Tiểu Mai mỉm cười, điểm lên hư không một cái, một đoàn bạch quang chớp động, một hình chiếu lập thể hiện ra trước mặt của Nhạc Trọng.</w:t>
      </w:r>
    </w:p>
    <w:p>
      <w:pPr>
        <w:pStyle w:val="BodyText"/>
      </w:pPr>
      <w:r>
        <w:t xml:space="preserve">Trong hình chiếu lập thể này chức nghiệp chớp động làm cho Nhạc Trọng hoa mắt.</w:t>
      </w:r>
    </w:p>
    <w:p>
      <w:pPr>
        <w:pStyle w:val="BodyText"/>
      </w:pPr>
      <w:r>
        <w:t xml:space="preserve">Bác sĩ, binh sĩ, thích khách, thợ sữa chữa, thợ rèn, luật sư, phiên dịch gia, chiến sĩ, ma pháp sư, thuật sĩ, triệu hoán sư, tuần thú sư, thợ săn...đủ loại chức nghiệp tồn tại trên thế giới, có thể tưởng tượng tất cả chức nghiệp trên thế giới đều có bày ở đây, đủ loại bao hàm toàn diện.</w:t>
      </w:r>
    </w:p>
    <w:p>
      <w:pPr>
        <w:pStyle w:val="BodyText"/>
      </w:pPr>
      <w:r>
        <w:t xml:space="preserve">Nhạc Trọng một ngón tay điểm lên chức nghiệp bác sĩ, hình chiếu lập thể biến đổi, nhanh chóng xuất hiện giới thiệu về chức nghiệp bác sĩ.</w:t>
      </w:r>
    </w:p>
    <w:p>
      <w:pPr>
        <w:pStyle w:val="BodyText"/>
      </w:pPr>
      <w:r>
        <w:t xml:space="preserve">- Giới thiệu bác sĩ: bác sĩ là chức nghiệp không thể thiếu trong đoàn đội. Mục sư có thể thông qua ma pháp nhanh chóng trị liệu hết thương thế. Bác sĩ sử dụng phương pháp trị liệu truyền thống, tốc độ khôi phục so ra kém hơn mục sư. Nhưng mà bác sĩ lại có thể thông qua dược vật trị liệu virus loại tật bệnh, hơn nữa nghiên cứu phát minh ra các loại tân dược, thực hiện quy mô hóa thương thế, trị liệu tật bệnh. Ngài chuyển chức trở thành bác sĩ thì có thể đạt được một kỹ năng: y thuật bình thường.</w:t>
      </w:r>
    </w:p>
    <w:p>
      <w:pPr>
        <w:pStyle w:val="BodyText"/>
      </w:pPr>
      <w:r>
        <w:t xml:space="preserve">Nhạc Trọng một ngón tay điểm lên chức nghiệp binh sĩ, ở trên hình chiếu lập thể lập tức giới thiệu về binh sĩ.</w:t>
      </w:r>
    </w:p>
    <w:p>
      <w:pPr>
        <w:pStyle w:val="BodyText"/>
      </w:pPr>
      <w:r>
        <w:t xml:space="preserve">- Giới thiệu binh sĩ: binh sĩ là một chức nghiệp loại chiến đấu, phương diện cận chiến kém xa chiến sĩ, nhưng mà bọn họ có thể thông qua vũ khí nóng, cận thân chiến đấu cũng không yếu. Sau khi chuyển chức thành công có thể đạt được kỹ năng: thao tác súng ống bình thường.</w:t>
      </w:r>
    </w:p>
    <w:p>
      <w:pPr>
        <w:pStyle w:val="BodyText"/>
      </w:pPr>
      <w:r>
        <w:t xml:space="preserve">Nhạc Trọng hai mắt tỏa sáng, kỹ năng thao tác súng ống bình thường rất không tồi, hắn không có trải qua huấn luyện đặc thù, tài bắn súng cực kỳ kém cỏi, có được kỹ năng này thì đề cao thật lớn.</w:t>
      </w:r>
    </w:p>
    <w:p>
      <w:pPr>
        <w:pStyle w:val="BodyText"/>
      </w:pPr>
      <w:r>
        <w:t xml:space="preserve">Nhạc Trọng cũng không có nóng lòng lựa chọn chuyển chức nghiệp, mà là không ngừng lật xem đặc điểm của chức nghiệp.</w:t>
      </w:r>
    </w:p>
    <w:p>
      <w:pPr>
        <w:pStyle w:val="BodyText"/>
      </w:pPr>
      <w:r>
        <w:t xml:space="preserve">Mỗi một chủng chức nghiệp sau khi chuyển chức thành công sẽ có được kỹ năng chức nghiệp, có thể làm cho Nhạc Trọng từ người bình thường trở thành phần tử trong lĩnh vực đó. Nhạc Trọng nhảy qua tất cả chức nghiệp phục trợ, trực tiếp thẩm tra chức nghiệp chiến đấu.</w:t>
      </w:r>
    </w:p>
    <w:p>
      <w:pPr>
        <w:pStyle w:val="BodyText"/>
      </w:pPr>
      <w:r>
        <w:t xml:space="preserve">Chức nghiệp phục trợ có rất nhiều tác dụng, tỷ như chức nghiệp thợ sữa chữa có thể bảo trì và sửa chữa ô tô. Chức nghiệp thợ rèn có thể chế tạo binh khí ma pháp. Bác sĩ có thể trị liệu tật bệnh, nghiên cứu phát minh tân dược. Đối với đoàn đội có tác dụng rất lớn, nhưng mà kỹ năng chiến đấu của những chức nghiệp này lại không cách nào sánh bằng chức nghiệp chiến đấu.</w:t>
      </w:r>
    </w:p>
    <w:p>
      <w:pPr>
        <w:pStyle w:val="Compact"/>
      </w:pPr>
      <w:r>
        <w:br w:type="textWrapping"/>
      </w:r>
      <w:r>
        <w:br w:type="textWrapping"/>
      </w:r>
    </w:p>
    <w:p>
      <w:pPr>
        <w:pStyle w:val="Heading2"/>
      </w:pPr>
      <w:bookmarkStart w:id="75" w:name="chương-53-chuyển-chức"/>
      <w:bookmarkEnd w:id="75"/>
      <w:r>
        <w:t xml:space="preserve">53. Chương 53: Chuyển Chức</w:t>
      </w:r>
    </w:p>
    <w:p>
      <w:pPr>
        <w:pStyle w:val="Compact"/>
      </w:pPr>
      <w:r>
        <w:br w:type="textWrapping"/>
      </w:r>
      <w:r>
        <w:br w:type="textWrapping"/>
      </w:r>
      <w:r>
        <w:t xml:space="preserve">Nhạc Trọng xem xét rất nhiều chức nghiệp hệ chiến đấu, cảm giác đều so kém kỹ năng của chức nghiệp binh sĩ. Thao tác súng ống có thể làm cho súng ngắn gai độc của hắn phát ra uy lực lớn hơn nhiều. Hơn nữa so sánh với thế giới ma huyễn, chiến sĩ, thuật sĩ, pháp sư mà nói thì chức nghiệp này sống sót trong thế giới hiện tại còn tốt hơn nhiều lắm.</w:t>
      </w:r>
    </w:p>
    <w:p>
      <w:pPr>
        <w:pStyle w:val="BodyText"/>
      </w:pPr>
      <w:r>
        <w:t xml:space="preserve">Tốc độ thi pháp của pháp sư quá chậm, còn chưa đợi bọn họ hoàn thành thi pháp thì bị người ta chém giết. Về phần năng lực chận chiến của chiến sĩ trên binh sĩ đấy. Nhưng mà chỉ cần một phát đạn là giải quyết được.</w:t>
      </w:r>
    </w:p>
    <w:p>
      <w:pPr>
        <w:pStyle w:val="BodyText"/>
      </w:pPr>
      <w:r>
        <w:t xml:space="preserve">- Ồ đây là!</w:t>
      </w:r>
    </w:p>
    <w:p>
      <w:pPr>
        <w:pStyle w:val="BodyText"/>
      </w:pPr>
      <w:r>
        <w:t xml:space="preserve">Nhạc Trọng đọc tới tờ thứ hai trông thấy một chức nghiệp có hào quang màu đen chớp động, hắn điểm ngón tay lên một cái, chợt xuất hiện một chức nghiệp ẩn giấu trong hào quang tối đen.</w:t>
      </w:r>
    </w:p>
    <w:p>
      <w:pPr>
        <w:pStyle w:val="BodyText"/>
      </w:pPr>
      <w:r>
        <w:t xml:space="preserve">- Chức nghiệp che dấu: ám kỵ sĩ. Kỵ sĩ hung hãn thao túng lực lượng hắc ám. Sau khi chuyển chức thành công đạt được kỹ năng Khủng Cụ Thuật, Hắc Dạ Cường Hóa.</w:t>
      </w:r>
    </w:p>
    <w:p>
      <w:pPr>
        <w:pStyle w:val="BodyText"/>
      </w:pPr>
      <w:r>
        <w:t xml:space="preserve">Nhạc Trọng nhìn qua giới thiệu của chức nghiệp này, quyết định thật nhanh và nói ra:</w:t>
      </w:r>
    </w:p>
    <w:p>
      <w:pPr>
        <w:pStyle w:val="BodyText"/>
      </w:pPr>
      <w:r>
        <w:t xml:space="preserve">- Tôi lựa chọn chuyển chức ám kỵ sĩ.</w:t>
      </w:r>
    </w:p>
    <w:p>
      <w:pPr>
        <w:pStyle w:val="BodyText"/>
      </w:pPr>
      <w:r>
        <w:t xml:space="preserve">Lựa chọn này với Nhạc Trọng mà nói là cực kỳ trọng yếu, một đạo hắc sắc quang mang từ trong ma pháp trận dưới chân vờn quanh hắn, sau đó chợt biến mất, sau một khắc xuất hiện một khí tức ma huyễn tràn ngập cả đại điện.</w:t>
      </w:r>
    </w:p>
    <w:p>
      <w:pPr>
        <w:pStyle w:val="BodyText"/>
      </w:pPr>
      <w:r>
        <w:t xml:space="preserve">Từng đạo lực lượng hắc ám từ trong ma pháp trận dưới mặt đất lao lên và vờn quanh người, trong cơ thể Nhạc Trọng, ở trong thức hải ngưng tụ ra hai phù văn huyền ảo.</w:t>
      </w:r>
    </w:p>
    <w:p>
      <w:pPr>
        <w:pStyle w:val="BodyText"/>
      </w:pPr>
      <w:r>
        <w:t xml:space="preserve">- Kỹ năng cấp hai: Khủng Cụ Thuật. Kỹ năng chủ động, phát động nên bí thuật có thể làm cho sinh vật tinh thần lực thấp hơn ngài 5 điểm sinh lòng sợ hãi, dao động ý chí chiến đấu của chúng. Tinh thần lực càng thấp thì càng dễ chịu ảnh hưởng. Bản kỹ năng này có thể tác dụng lên một mục tiêu trong vòng hai trăm mét, nhưng đối phương ở trong phạm vi 20 m² thì không phân biệt mục tiêu. Một lần phát động tiêu hao 3 điểm tinh thần.</w:t>
      </w:r>
    </w:p>
    <w:p>
      <w:pPr>
        <w:pStyle w:val="BodyText"/>
      </w:pPr>
      <w:r>
        <w:t xml:space="preserve">- Kỹ năng cấp hai: Hắc Dạ Cường Hóa. Kỹ năng bị động, học tập kỹ năng này thì bản thân có được năng lực nhìn ban đêm, hơn nữa còn nhìn xa hơn vào ban ngày. Trong bóng tối năng lực cảm giác của người sử dụng tăng cao, dự cảm đối với nguy hiểm cũng càng thêm nhạy cảm.</w:t>
      </w:r>
    </w:p>
    <w:p>
      <w:pPr>
        <w:pStyle w:val="BodyText"/>
      </w:pPr>
      <w:r>
        <w:t xml:space="preserve">Chuyển chức hoàn tất, lực lượng hắc ám vờn quanh người Nhạc Trọng cũng từ từ tiêu tán.</w:t>
      </w:r>
    </w:p>
    <w:p>
      <w:pPr>
        <w:pStyle w:val="BodyText"/>
      </w:pPr>
      <w:r>
        <w:t xml:space="preserve">Nhạc Trọng cúi đầu suy nghĩ các kỹ năng này hữu ích thiết thực, sau đó đi nhanh về phía thần điện.</w:t>
      </w:r>
    </w:p>
    <w:p>
      <w:pPr>
        <w:pStyle w:val="BodyText"/>
      </w:pPr>
      <w:r>
        <w:t xml:space="preserve">Ở trong thần điện có một gã ám kỵ sĩ đồ vật khắc phù văn toàn thân, bề ngoài đen, giáp che mặt và toàn thân tản ra kỳ ánh sáng kim loại màu đen khiến người ta đứng không vững. Tên ám kỵ sĩ này lặng lẽ đứng đấy lại mang cho người ta cảm giác hít thở không thông.</w:t>
      </w:r>
    </w:p>
    <w:p>
      <w:pPr>
        <w:pStyle w:val="BodyText"/>
      </w:pPr>
      <w:r>
        <w:t xml:space="preserve">Nhạc Trọng đi đến trước người ám kỵ sĩ đang đứng thẳng, nói:</w:t>
      </w:r>
    </w:p>
    <w:p>
      <w:pPr>
        <w:pStyle w:val="BodyText"/>
      </w:pPr>
      <w:r>
        <w:t xml:space="preserve">- Tôi vừa mới chuyển chức nghiệp thành ám kỵ sĩ Nhạc Trọng. Các hạ, tôi hy vọng có thể mua sắm kỹ năng và trang bị của chức nghiệp.</w:t>
      </w:r>
    </w:p>
    <w:p>
      <w:pPr>
        <w:pStyle w:val="BodyText"/>
      </w:pPr>
      <w:r>
        <w:t xml:space="preserve">Tên ám kỵ sĩ kia nhìn qua Nhạc Trọng, điểm lên hư không một cái, một hình chiếu lập thể lại hiện ra, kỹ năng ám kỵ sĩ hiện ra trước mặt Nhạc Trọng.</w:t>
      </w:r>
    </w:p>
    <w:p>
      <w:pPr>
        <w:pStyle w:val="BodyText"/>
      </w:pPr>
      <w:r>
        <w:t xml:space="preserve">Trong hình chiếu lập thể kia tổng cộng xuất hiện chín kỹ năng. Trong đó ba kỹ năng cấp một, sáu kỹ năng cấp hai.</w:t>
      </w:r>
    </w:p>
    <w:p>
      <w:pPr>
        <w:pStyle w:val="BodyText"/>
      </w:pPr>
      <w:r>
        <w:t xml:space="preserve">Nhạc Trọng lẳng lặng nhìn qua chín kỹ năng, trong nội tâm âm thầm thầm nghĩ:</w:t>
      </w:r>
    </w:p>
    <w:p>
      <w:pPr>
        <w:pStyle w:val="BodyText"/>
      </w:pPr>
      <w:r>
        <w:t xml:space="preserve">- Rất đắt!</w:t>
      </w:r>
    </w:p>
    <w:p>
      <w:pPr>
        <w:pStyle w:val="BodyText"/>
      </w:pPr>
      <w:r>
        <w:t xml:space="preserve">Ba kỹ năng cấp một mỗi cái đều có giá ba trăm sinh tồn tệ, sáu kỹ năng cấp hai thì mỗi một kỹ năng đều cần một ngàn điểm sinh tồn tệ mới mua sắm được.</w:t>
      </w:r>
    </w:p>
    <w:p>
      <w:pPr>
        <w:pStyle w:val="BodyText"/>
      </w:pPr>
      <w:r>
        <w:t xml:space="preserve">Nhạc Trọng nhìn qua sáu kỹ năng cấp hai, trong mắt hiện ra hào quang nóng rực.</w:t>
      </w:r>
    </w:p>
    <w:p>
      <w:pPr>
        <w:pStyle w:val="BodyText"/>
      </w:pPr>
      <w:r>
        <w:t xml:space="preserve">- Triệu hoán cốt thú, thuần thú thuật, Ảnh Bộ... , đều là kỹ năng tốt!</w:t>
      </w:r>
    </w:p>
    <w:p>
      <w:pPr>
        <w:pStyle w:val="BodyText"/>
      </w:pPr>
      <w:r>
        <w:t xml:space="preserve">Sáu kỹ năng cấp hai, mỗi một cái đều cực kỳ bất phàm, Nhạc Trọng nếu như đạt được sẽ nhiều ra một kỹ năng.</w:t>
      </w:r>
    </w:p>
    <w:p>
      <w:pPr>
        <w:pStyle w:val="BodyText"/>
      </w:pPr>
      <w:r>
        <w:t xml:space="preserve">Lúc Nhạc Trọng nhìn qua sáu kỹ năng cấp hai thì con mắt sáng ngời, nhanh chóng điểm ngón tay lên một kỹ năng, trả một ngàn sinh tồn tệ.</w:t>
      </w:r>
    </w:p>
    <w:p>
      <w:pPr>
        <w:pStyle w:val="BodyText"/>
      </w:pPr>
      <w:r>
        <w:t xml:space="preserve">Kỹ năng hình chiếu màu đen kia lập tức hóa thành hào quang màu đen chui vào mi tâm của Nhạc Trọng, ngưng tụ ra hào quang màu đen..</w:t>
      </w:r>
    </w:p>
    <w:p>
      <w:pPr>
        <w:pStyle w:val="BodyText"/>
      </w:pPr>
      <w:r>
        <w:t xml:space="preserve">- Kỹ năng cấp hai: hợp thể phòng hộ thuật. Có thể hợp thể với sinh vật bất tử triệu hoán ra, đem sinh vật bất tử trở thành áo giáp hộ thân. Phát động kỹ năng này cần tiêu hao 10 điểm tinh thần lực, 10 điểm thể lực. Thời gian duy trì, 15 phút đồng hồ.</w:t>
      </w:r>
    </w:p>
    <w:p>
      <w:pPr>
        <w:pStyle w:val="BodyText"/>
      </w:pPr>
      <w:r>
        <w:t xml:space="preserve">Nhạc Trọng đột nhiên đi tới trước người ám kỵ sĩ hỏi:</w:t>
      </w:r>
    </w:p>
    <w:p>
      <w:pPr>
        <w:pStyle w:val="BodyText"/>
      </w:pPr>
      <w:r>
        <w:t xml:space="preserve">- Tiền bối, xin hỏi ngài có thể cho ta lời khuyên hay cảnh báo gì không?</w:t>
      </w:r>
    </w:p>
    <w:p>
      <w:pPr>
        <w:pStyle w:val="BodyText"/>
      </w:pPr>
      <w:r>
        <w:t xml:space="preserve">Tên ám kỵ sĩ lkia ẳng lặng nhìn Nhạc Trọng , lạnh như băng nói:</w:t>
      </w:r>
    </w:p>
    <w:p>
      <w:pPr>
        <w:pStyle w:val="BodyText"/>
      </w:pPr>
      <w:r>
        <w:t xml:space="preserve">- Phải hung ác! Tâm của ngươi không đủ hung ác rất khó sống sót.</w:t>
      </w:r>
    </w:p>
    <w:p>
      <w:pPr>
        <w:pStyle w:val="BodyText"/>
      </w:pPr>
      <w:r>
        <w:t xml:space="preserve">Nói xong tên ám kỵ sĩ kia ngậm miệng lại, giống như bức tượng tiêu khắc đứng trong thần điện, không nói một lời.</w:t>
      </w:r>
    </w:p>
    <w:p>
      <w:pPr>
        <w:pStyle w:val="BodyText"/>
      </w:pPr>
      <w:r>
        <w:t xml:space="preserve">Nhạc Trọng im lặng, nhìn qua ám kỵ sĩ và thi lễ, sau đó trở lại trong ma pháp trận.</w:t>
      </w:r>
    </w:p>
    <w:p>
      <w:pPr>
        <w:pStyle w:val="BodyText"/>
      </w:pPr>
      <w:r>
        <w:t xml:space="preserve">Hào quang chớp động một cái và Nhạc Trọng chợt từ nơi này biến ra khỏi thần điện.</w:t>
      </w:r>
    </w:p>
    <w:p>
      <w:pPr>
        <w:pStyle w:val="BodyText"/>
      </w:pPr>
      <w:r>
        <w:t xml:space="preserve">Tên ám kỵ sĩ vẫn lẳng lặng nhìn chằm chằm vào bóng lưng Nhạc Trọng rời đi, trong mắt dị quang chớp động, cũng không nói gì.</w:t>
      </w:r>
    </w:p>
    <w:p>
      <w:pPr>
        <w:pStyle w:val="BodyText"/>
      </w:pPr>
      <w:r>
        <w:t xml:space="preserve">Rời khỏi Thần Điện, Nhạc Trọng trực tiếp đi tới khu vực nâng cấp trang bị.</w:t>
      </w:r>
    </w:p>
    <w:p>
      <w:pPr>
        <w:pStyle w:val="BodyText"/>
      </w:pPr>
      <w:r>
        <w:t xml:space="preserve">Trong tiệm thăng cấp trang bị này, một đại hán mặt mọc đầy râu, cầm một bình rượu và toàn thân có dấu vết bị lửa đốt hiện ra.</w:t>
      </w:r>
    </w:p>
    <w:p>
      <w:pPr>
        <w:pStyle w:val="BodyText"/>
      </w:pPr>
      <w:r>
        <w:t xml:space="preserve">Thời điểm nhìn thấy Nhạc Trọng tiến vào, tên đại hán kia nhàn nhạt nói một câu.</w:t>
      </w:r>
    </w:p>
    <w:p>
      <w:pPr>
        <w:pStyle w:val="BodyText"/>
      </w:pPr>
      <w:r>
        <w:t xml:space="preserve">- Đến thăng cấp vũ khí?</w:t>
      </w:r>
    </w:p>
    <w:p>
      <w:pPr>
        <w:pStyle w:val="BodyText"/>
      </w:pPr>
      <w:r>
        <w:t xml:space="preserve">Nhạc Trọng gật gật đầu hỏi:</w:t>
      </w:r>
    </w:p>
    <w:p>
      <w:pPr>
        <w:pStyle w:val="BodyText"/>
      </w:pPr>
      <w:r>
        <w:t xml:space="preserve">- Thăng cấp binh khí cấp 3 cần bao nhiêu sinh tồn tệ?</w:t>
      </w:r>
    </w:p>
    <w:p>
      <w:pPr>
        <w:pStyle w:val="BodyText"/>
      </w:pPr>
      <w:r>
        <w:t xml:space="preserve">Đại hán thản nhiên nói:</w:t>
      </w:r>
    </w:p>
    <w:p>
      <w:pPr>
        <w:pStyle w:val="BodyText"/>
      </w:pPr>
      <w:r>
        <w:t xml:space="preserve">- 500 sinh tồn tệ, một viên ma lực bảo thạch.</w:t>
      </w:r>
    </w:p>
    <w:p>
      <w:pPr>
        <w:pStyle w:val="BodyText"/>
      </w:pPr>
      <w:r>
        <w:t xml:space="preserve">Nghe đến đó Nhạc Trọng mới buông lỏng một hơi, những ngày này sinh tồn tệ của hắn tích góp từng chút một, nếu như không tính đạt được ban thưởng một ngàn sinh tồn tệ, tiền trả mua sắm hợp thể thủ hộ thuật thì hắn cũng chỉ còn lại 600 sinh tồn tệ.</w:t>
      </w:r>
    </w:p>
    <w:p>
      <w:pPr>
        <w:pStyle w:val="BodyText"/>
      </w:pPr>
      <w:r>
        <w:t xml:space="preserve">Nhạc Trọng lấy trong bọc ra 500 sinh tồn tệ, ma lực bảo thạch, súng ngắn gai độc đưa cho đại hán thăng cấp đại sư, nói:</w:t>
      </w:r>
    </w:p>
    <w:p>
      <w:pPr>
        <w:pStyle w:val="BodyText"/>
      </w:pPr>
      <w:r>
        <w:t xml:space="preserve">- Giúp tôi thăng cấp.</w:t>
      </w:r>
    </w:p>
    <w:p>
      <w:pPr>
        <w:pStyle w:val="BodyText"/>
      </w:pPr>
      <w:r>
        <w:t xml:space="preserve">- Gai độc, thứ tốt. Chàng trai hiện tại có thể đánh tạo ra nó thì phải xem vận khí và bổn sự.</w:t>
      </w:r>
    </w:p>
    <w:p>
      <w:pPr>
        <w:pStyle w:val="BodyText"/>
      </w:pPr>
      <w:r>
        <w:t xml:space="preserve">Thăng cấp sư nhìn qua gai độc, hư không một trảo, súng ngăn gai độc lơ lửng ở trước người của hắn. Hắn tiện tay điểm một cái mà ma pháp trận lăng không hiện ra.</w:t>
      </w:r>
    </w:p>
    <w:p>
      <w:pPr>
        <w:pStyle w:val="BodyText"/>
      </w:pPr>
      <w:r>
        <w:t xml:space="preserve">Miếng ma lực bảo thạch vừa tiến vào trong ma pháp trận thì lập tức sáng ngời lên.</w:t>
      </w:r>
    </w:p>
    <w:p>
      <w:pPr>
        <w:pStyle w:val="BodyText"/>
      </w:pPr>
      <w:r>
        <w:t xml:space="preserve">Sau một khắc súng ngắn gai độc cũng bay vào trong ma pháp trận, lập tức giải thể, từng đạo hào quang tinh tế và phù văn ở trên súng ngắn gai độc bay ra, đồng thời súng ngắn gai độc không ngừng gầy dựng lại, lại cấu tạo. Cuối cùng nhât hiện ra một súng lục ổ quay đường kính 20 li sáu nòng.</w:t>
      </w:r>
    </w:p>
    <w:p>
      <w:pPr>
        <w:pStyle w:val="BodyText"/>
      </w:pPr>
      <w:r>
        <w:t xml:space="preserve">Súng ngắn màu bạc thành hình, chợt rơi vào trong tay của Nhạc Trọng.</w:t>
      </w:r>
    </w:p>
    <w:p>
      <w:pPr>
        <w:pStyle w:val="BodyText"/>
      </w:pPr>
      <w:r>
        <w:t xml:space="preserve">- Binh khí cấp bốn: loại hình gai độc. Đây là phiên bản có lực phá hoại cường đại hơn, trước khi ngoại lực phá hoại thì nó vĩnh viễn không bị hư hại. Mỗi ngày tự động sinh ra hai viên đạn. Nếu như đạn dược sung túc thì ngươi có thể dùng nó đánh với xe tăng. Đương nhiên điều kiện tiên quyết là ngươi phải bắn trúng!</w:t>
      </w:r>
    </w:p>
    <w:p>
      <w:pPr>
        <w:pStyle w:val="BodyText"/>
      </w:pPr>
      <w:r>
        <w:t xml:space="preserve">Nhạc Trọng nhìn qua gai độc trong tay, trong mắt tràn ngập vui sướng. Gai độc trải qua cường hóa thành càng trở nên mạnh mẽ hơn nữa, hơn nữa mỗi ngày có thể tự động sinh ra hai viên đạn, tăng giá trị của gai độc lên thật lớn.</w:t>
      </w:r>
    </w:p>
    <w:p>
      <w:pPr>
        <w:pStyle w:val="Compact"/>
      </w:pPr>
      <w:r>
        <w:br w:type="textWrapping"/>
      </w:r>
      <w:r>
        <w:br w:type="textWrapping"/>
      </w:r>
    </w:p>
    <w:p>
      <w:pPr>
        <w:pStyle w:val="Heading2"/>
      </w:pPr>
      <w:bookmarkStart w:id="76" w:name="chương-54-gai-độc"/>
      <w:bookmarkEnd w:id="76"/>
      <w:r>
        <w:t xml:space="preserve">54. Chương 54: Gai Độc</w:t>
      </w:r>
    </w:p>
    <w:p>
      <w:pPr>
        <w:pStyle w:val="Compact"/>
      </w:pPr>
      <w:r>
        <w:br w:type="textWrapping"/>
      </w:r>
      <w:r>
        <w:br w:type="textWrapping"/>
      </w:r>
      <w:r>
        <w:t xml:space="preserve">Nhạc Trọng nhìn qua thăng cấp sư nói lời cảm tạ và sau đó rời đi.</w:t>
      </w:r>
    </w:p>
    <w:p>
      <w:pPr>
        <w:pStyle w:val="BodyText"/>
      </w:pPr>
      <w:r>
        <w:t xml:space="preserve">- Đa tạ!</w:t>
      </w:r>
    </w:p>
    <w:p>
      <w:pPr>
        <w:pStyle w:val="BodyText"/>
      </w:pPr>
      <w:r>
        <w:t xml:space="preserve">Sau khi rời khỏi cửa hàng thăng cấp vũ khí, Nhạc Trọng quay người đi vào một nhà trang bị.</w:t>
      </w:r>
    </w:p>
    <w:p>
      <w:pPr>
        <w:pStyle w:val="BodyText"/>
      </w:pPr>
      <w:r>
        <w:t xml:space="preserve">Nhìn thấy Nhạc Trọng đi vào thì một nữ phục vụ lớn lên xinh đẹp mỉm cười nói:</w:t>
      </w:r>
    </w:p>
    <w:p>
      <w:pPr>
        <w:pStyle w:val="BodyText"/>
      </w:pPr>
      <w:r>
        <w:t xml:space="preserve">- Hoan nghênh quang lâm!</w:t>
      </w:r>
    </w:p>
    <w:p>
      <w:pPr>
        <w:pStyle w:val="BodyText"/>
      </w:pPr>
      <w:r>
        <w:t xml:space="preserve">Nhạc Trọng nhìn qua nữ nhân viên phục vụ nói ra:</w:t>
      </w:r>
    </w:p>
    <w:p>
      <w:pPr>
        <w:pStyle w:val="BodyText"/>
      </w:pPr>
      <w:r>
        <w:t xml:space="preserve">- Tôi muốn xem liệt kê trang bị!</w:t>
      </w:r>
    </w:p>
    <w:p>
      <w:pPr>
        <w:pStyle w:val="BodyText"/>
      </w:pPr>
      <w:r>
        <w:t xml:space="preserve">- Vâng!</w:t>
      </w:r>
    </w:p>
    <w:p>
      <w:pPr>
        <w:pStyle w:val="BodyText"/>
      </w:pPr>
      <w:r>
        <w:t xml:space="preserve">Nữ phục vụ viên xinh đẹp điểm ngón tay vào hư không, một loại các trang bị hư không hiện ra.</w:t>
      </w:r>
    </w:p>
    <w:p>
      <w:pPr>
        <w:pStyle w:val="BodyText"/>
      </w:pPr>
      <w:r>
        <w:t xml:space="preserve">Nhạc Trọng cẩn thận xem xét trang bị được liệt kê. Vượt quá hắn đoán trước, ở trong biểu thị hàng hóa ngay cả phòng hộ phục cấp 1 cũng không có.</w:t>
      </w:r>
    </w:p>
    <w:p>
      <w:pPr>
        <w:pStyle w:val="BodyText"/>
      </w:pPr>
      <w:r>
        <w:t xml:space="preserve">- Đạn chuyên dụng cho gai độc, một phát 50 sinh tồn tệ.</w:t>
      </w:r>
    </w:p>
    <w:p>
      <w:pPr>
        <w:pStyle w:val="BodyText"/>
      </w:pPr>
      <w:r>
        <w:t xml:space="preserve">Nhìn qua cuối giới thiệu trang bị, Nhạc Trọng trông thấy trang bị có quan hệ tới thứ hắn cần.</w:t>
      </w:r>
    </w:p>
    <w:p>
      <w:pPr>
        <w:pStyle w:val="BodyText"/>
      </w:pPr>
      <w:r>
        <w:t xml:space="preserve">- Rất đắt!</w:t>
      </w:r>
    </w:p>
    <w:p>
      <w:pPr>
        <w:pStyle w:val="BodyText"/>
      </w:pPr>
      <w:r>
        <w:t xml:space="preserve">Nhạc Trọng nhìn thấy viên đạn gai độc cười khổ một tiếng. Viên đạn gai độc mắc như vậy hắn không chịu nổi.</w:t>
      </w:r>
    </w:p>
    <w:p>
      <w:pPr>
        <w:pStyle w:val="BodyText"/>
      </w:pPr>
      <w:r>
        <w:t xml:space="preserve">Nhạc Trọng lật trang kế tiếp, trong hai mắt tỏa sáng.</w:t>
      </w:r>
    </w:p>
    <w:p>
      <w:pPr>
        <w:pStyle w:val="BodyText"/>
      </w:pPr>
      <w:r>
        <w:t xml:space="preserve">Trong tờ thứ hai có được đủ loại dược tề chữa bệnh, có thể làm tứ chi của người ta tái sinh, có có thể làm cho người ta nhanh chóng phục hồi thể lực, có thể giải trừ các loại độc tố, trong một tờ cuối cùng có viết:</w:t>
      </w:r>
    </w:p>
    <w:p>
      <w:pPr>
        <w:pStyle w:val="BodyText"/>
      </w:pPr>
      <w:r>
        <w:t xml:space="preserve">- Lục cấp dược tề: G dược tề. Có thể trị liệu virus lây nhiễm trong người. Giá cả 50000 sinh tồn tệ/ cái.</w:t>
      </w:r>
    </w:p>
    <w:p>
      <w:pPr>
        <w:pStyle w:val="BodyText"/>
      </w:pPr>
      <w:r>
        <w:t xml:space="preserve">Nhạc Trọng nhìn qua G dược tề thập phần quen mắt:</w:t>
      </w:r>
    </w:p>
    <w:p>
      <w:pPr>
        <w:pStyle w:val="BodyText"/>
      </w:pPr>
      <w:r>
        <w:t xml:space="preserve">- Thật sự là quá đắt. Mình đúng là quá nghèo mà!</w:t>
      </w:r>
    </w:p>
    <w:p>
      <w:pPr>
        <w:pStyle w:val="BodyText"/>
      </w:pPr>
      <w:r>
        <w:t xml:space="preserve">Nếu như Nhạc Trọng có đầy đủ sinh tồn tệ thì hắn nhất định sẽ mua một G dược tề làm đồ dự bị, dù sao ai cũng không biết tương lai sẽ gập dạng địch nhân nào.</w:t>
      </w:r>
    </w:p>
    <w:p>
      <w:pPr>
        <w:pStyle w:val="BodyText"/>
      </w:pPr>
      <w:r>
        <w:t xml:space="preserve">Lật lại vài trang, Nhạc Trọng phát hiện trừ hệ chữa bệnh và các siêu dược tề khoa học kỹ thuật ra, không có trang bị quá mạnh mẽ xuất hiện.</w:t>
      </w:r>
    </w:p>
    <w:p>
      <w:pPr>
        <w:pStyle w:val="BodyText"/>
      </w:pPr>
      <w:r>
        <w:t xml:space="preserve">Nhạc Trọng khép trang giới thiệu lại, nhìn qua phục vụ viên hỏi:</w:t>
      </w:r>
    </w:p>
    <w:p>
      <w:pPr>
        <w:pStyle w:val="BodyText"/>
      </w:pPr>
      <w:r>
        <w:t xml:space="preserve">- Nơi này chỉ có bao nhiêu trang bị này?</w:t>
      </w:r>
    </w:p>
    <w:p>
      <w:pPr>
        <w:pStyle w:val="BodyText"/>
      </w:pPr>
      <w:r>
        <w:t xml:space="preserve">Phục vụ viên lẽ phép nói:</w:t>
      </w:r>
    </w:p>
    <w:p>
      <w:pPr>
        <w:pStyle w:val="BodyText"/>
      </w:pPr>
      <w:r>
        <w:t xml:space="preserve">- Vâng! Trừ các loại dược tề chữa bệnh thì chỉ khi người khác đem trang bị nhập vào hệ thống ngài mới có thể từ trong hệ thống mua được trang bị cần.</w:t>
      </w:r>
    </w:p>
    <w:p>
      <w:pPr>
        <w:pStyle w:val="BodyText"/>
      </w:pPr>
      <w:r>
        <w:t xml:space="preserve">- Cảm ơn!</w:t>
      </w:r>
    </w:p>
    <w:p>
      <w:pPr>
        <w:pStyle w:val="BodyText"/>
      </w:pPr>
      <w:r>
        <w:t xml:space="preserve">Nhạc Trọng gật đầu sau đó xoay người rời đi.</w:t>
      </w:r>
    </w:p>
    <w:p>
      <w:pPr>
        <w:pStyle w:val="BodyText"/>
      </w:pPr>
      <w:r>
        <w:t xml:space="preserve">Rời khỏi cửa hàng này, Nhạc Trọng tiến vào một cung điện nhiệm vụ.</w:t>
      </w:r>
    </w:p>
    <w:p>
      <w:pPr>
        <w:pStyle w:val="BodyText"/>
      </w:pPr>
      <w:r>
        <w:t xml:space="preserve">Một phục vụ viên lớn lên thập phần xinh đẹp nhìn thấy Nhạc Trọng đi tới, nàng tiện tay điểm một cái, một hình chiếu nhiệm vụ cực lớn hiện ra trước mặt Nhạc Trọng:</w:t>
      </w:r>
    </w:p>
    <w:p>
      <w:pPr>
        <w:pStyle w:val="BodyText"/>
      </w:pPr>
      <w:r>
        <w:t xml:space="preserve">- Hoan nghênh quang lâm nhiệm vụ điện. Nơi này chuyên công bố các loại nhiệm vụ, chào mừng ngài đến nhận.</w:t>
      </w:r>
    </w:p>
    <w:p>
      <w:pPr>
        <w:pStyle w:val="BodyText"/>
      </w:pPr>
      <w:r>
        <w:t xml:space="preserve">- Thu phục thành phố Bắc Kinh đã rơi vào tay giặc! Thanh lý ngũ hoàng tới một trăm tang thi trong thành phố Bắc Kinh thì tính toán hệ hoàn thành nhiệm vụ. Nhiệm vụ bắt đầu tính từ khi nhận, thời hạn một năm. Thu phục thành phố Bắc Kinh và khôi phục thế lực thủ lĩnh Bắc Kinh sẽ đạt được phòng hộ y cấp 5, 50000 sinh tồn tệ, cộng thêm 5 cấp, điểm kỹ năng thêm vào +2, có danh xưng người thu phục Bắc Kinh. Nhiệm vụ thất bại không bị trừng phạt.</w:t>
      </w:r>
    </w:p>
    <w:p>
      <w:pPr>
        <w:pStyle w:val="BodyText"/>
      </w:pPr>
      <w:r>
        <w:t xml:space="preserve">- Thu phục thành phố Nam Kinh đã rơi vào tay giặc...</w:t>
      </w:r>
    </w:p>
    <w:p>
      <w:pPr>
        <w:pStyle w:val="BodyText"/>
      </w:pPr>
      <w:r>
        <w:t xml:space="preserve">Trong nhiệm vụ này lộ ra nhiệm vụ hai thành phố lớn.</w:t>
      </w:r>
    </w:p>
    <w:p>
      <w:pPr>
        <w:pStyle w:val="BodyText"/>
      </w:pPr>
      <w:r>
        <w:t xml:space="preserve">Nhạc Trọng nhìn qua một cái nhiệm vụ kia, trong mắt tràn ngập kinh hãi:</w:t>
      </w:r>
    </w:p>
    <w:p>
      <w:pPr>
        <w:pStyle w:val="BodyText"/>
      </w:pPr>
      <w:r>
        <w:t xml:space="preserve">- Thành phố Bắc Kinh đã rơi vào tay giặc sao? Nếu là như vậy hệ thống chỉ huy của chính phủ đã tê liệt?</w:t>
      </w:r>
    </w:p>
    <w:p>
      <w:pPr>
        <w:pStyle w:val="BodyText"/>
      </w:pPr>
      <w:r>
        <w:t xml:space="preserve">Rồng không đầu không được, nếu như không có chính phủ trung ương chỉ đạo, như vậy trong tận thê hiện giờ thì địa phương không có chính phủ sẽ biến thành dạng gì? Nhạc Trọng không thể tưởng tượng. Hắn giống như trông thấy thế lực quân phiệt nổi lên tranh đoạt thổ địa và quyền lực thống trị Trung Quốc mà chém giết nhau thê thảm.</w:t>
      </w:r>
    </w:p>
    <w:p>
      <w:pPr>
        <w:pStyle w:val="BodyText"/>
      </w:pPr>
      <w:r>
        <w:t xml:space="preserve">Nhạc Trọng nhìn qua hình chiếu nhiệm vụ, trong nội tâm giống như có một tảng đá áp lên người:</w:t>
      </w:r>
    </w:p>
    <w:p>
      <w:pPr>
        <w:pStyle w:val="BodyText"/>
      </w:pPr>
      <w:r>
        <w:t xml:space="preserve">- Quá không xong!</w:t>
      </w:r>
    </w:p>
    <w:p>
      <w:pPr>
        <w:pStyle w:val="BodyText"/>
      </w:pPr>
      <w:r>
        <w:t xml:space="preserve">- Thu phục thành phố Nam Trữ rơi vào tay giặc! Dùng số lượng thanh lý xxx trăm đầu tang thi trong thành phố Nam Trữ thì hoàn thành nhiệm vu. Nhiệm vụ tính từ thời gian bắt đầu nhận, thời hạn một năm. Thu phục thành phố Nam Trữ, khôi phục thế lực thủ lĩnh của Nam Trữ đạt được một kiện phòng hộ y cấp 4, 10000 sinh tồn tệ, tăng thêm ba cấp, điểm kỹ năng thêm vào +1, có danh xưng người thu phục Nam Trữ.</w:t>
      </w:r>
    </w:p>
    <w:p>
      <w:pPr>
        <w:pStyle w:val="BodyText"/>
      </w:pPr>
      <w:r>
        <w:t xml:space="preserve">- Nam Trữ cũng rơi vào tay giặc sao?</w:t>
      </w:r>
    </w:p>
    <w:p>
      <w:pPr>
        <w:pStyle w:val="BodyText"/>
      </w:pPr>
      <w:r>
        <w:t xml:space="preserve">Nhạc Trọng nhìn thấy tin tức này thì trong nội tâm chìm vào đáy côc. Song thân của hắn đều ở tại thành phố Nam Trữ, nhìn thấy tin tức Nam Trữ rơi vào tay gâậc, hắn hận không thể lập tức mọc cánh mà bay về nhà của mình.</w:t>
      </w:r>
    </w:p>
    <w:p>
      <w:pPr>
        <w:pStyle w:val="BodyText"/>
      </w:pPr>
      <w:r>
        <w:t xml:space="preserve">Nhạc Trọng cưỡng chế lo lắng trong lòng, nhìn qua phục vụ viên hỏi:</w:t>
      </w:r>
    </w:p>
    <w:p>
      <w:pPr>
        <w:pStyle w:val="BodyText"/>
      </w:pPr>
      <w:r>
        <w:t xml:space="preserve">- Nếu như tôi không có nhận nhiệm vụ mà dẫn người thu phục thành thị thì sao, có thể đạt được ban thưởng không?</w:t>
      </w:r>
    </w:p>
    <w:p>
      <w:pPr>
        <w:pStyle w:val="BodyText"/>
      </w:pPr>
      <w:r>
        <w:t xml:space="preserve">Nữ phục vụ viên nhìn qua Nhạc Trọng mỉm cười, giải thích nói:</w:t>
      </w:r>
    </w:p>
    <w:p>
      <w:pPr>
        <w:pStyle w:val="BodyText"/>
      </w:pPr>
      <w:r>
        <w:t xml:space="preserve">- Không thể! Trước đó không có nhận nhiệm vụ, cho dù ngài có nhận hoàn thành bất cứ nhiệm vụ nào cũng không đạt được ban thưởng.</w:t>
      </w:r>
    </w:p>
    <w:p>
      <w:pPr>
        <w:pStyle w:val="BodyText"/>
      </w:pPr>
      <w:r>
        <w:t xml:space="preserve">Nhạc Trọng nghe vậy tiếp tục lẳng lặng lật xem hàng loạt nhiệm vụ được liệt kê trên bản danh sách kia.</w:t>
      </w:r>
    </w:p>
    <w:p>
      <w:pPr>
        <w:pStyle w:val="BodyText"/>
      </w:pPr>
      <w:r>
        <w:t xml:space="preserve">Bên ngoài nhiệm vụ liệt kê trừ thu phục các thành thị trong nước ra cũng có nhiệm vụ thu phục các thành phố lớn ở nước ngoài. New York, Luân Đôn, Tokyo, Berlin, Moscow là thành thị lớn của các quốc gia khác. Trừ thu phục tất cả thành phố lớn cũng không có những nhiệm vụ khác.</w:t>
      </w:r>
    </w:p>
    <w:p>
      <w:pPr>
        <w:pStyle w:val="BodyText"/>
      </w:pPr>
      <w:r>
        <w:t xml:space="preserve">Nhạc Trọng tiếp tục hỏi:</w:t>
      </w:r>
    </w:p>
    <w:p>
      <w:pPr>
        <w:pStyle w:val="BodyText"/>
      </w:pPr>
      <w:r>
        <w:t xml:space="preserve">- Sau khi tôi nhận nhiệm vụ mà không có hoàn thành, có thể bị trừng phạt hay không?</w:t>
      </w:r>
    </w:p>
    <w:p>
      <w:pPr>
        <w:pStyle w:val="BodyText"/>
      </w:pPr>
      <w:r>
        <w:t xml:space="preserve">Điểm này Nhạc Trọng phải hỏi cho rõ ràng.</w:t>
      </w:r>
    </w:p>
    <w:p>
      <w:pPr>
        <w:pStyle w:val="BodyText"/>
      </w:pPr>
      <w:r>
        <w:t xml:space="preserve">Nữ phục vụ viên kia vẫn mỉm cười ngọt ngào, nói:</w:t>
      </w:r>
    </w:p>
    <w:p>
      <w:pPr>
        <w:pStyle w:val="BodyText"/>
      </w:pPr>
      <w:r>
        <w:t xml:space="preserve">- Sẽ không! Cho dù ngài có tiếp nhiệm vụ mà không thể hoàn thành, cũng không có bất cứ trừng phạt nào cả.</w:t>
      </w:r>
    </w:p>
    <w:p>
      <w:pPr>
        <w:pStyle w:val="BodyText"/>
      </w:pPr>
      <w:r>
        <w:t xml:space="preserve">Nhạc Trọng cười cười xem những nhiệm vụ kế tiếp trong bản danh sách.</w:t>
      </w:r>
    </w:p>
    <w:p>
      <w:pPr>
        <w:pStyle w:val="BodyText"/>
      </w:pPr>
      <w:r>
        <w:t xml:space="preserve">Trong khu vực thần bí trừ Thần Điện chuyển chức ra, Thần Điện nhiệm vụ, cửa hàng trang bị, nơi thăng cấp vũ khí còn có một loạt các khu vực mua sắm vật tư cần phải bỏ ra sinh tồn tệ để mua, một sinh tồn tệ có thể mua được một cân gạo. Trong Thần Điện cường hóa có cường hóa bản thân, một ngàn điểm sinh tồn tệ là có thể cường hóa một điểm thuộc tính. Nhạc Trọng vào trong khu vực thần điện cường hóa, cường hóa 1 điểm thuộc tính nhanh nhẹn.</w:t>
      </w:r>
    </w:p>
    <w:p>
      <w:pPr>
        <w:pStyle w:val="BodyText"/>
      </w:pPr>
      <w:r>
        <w:t xml:space="preserve">Trừ năm đại thần điện này ra, những nơi còn lại đều có hào quang thần bí bao phủ, Nhạc Trọng vừa mới tiếp cận đã tự động bắn ngược ra ngoài, đồng thời trong óc truyền tới âm thanh nhắc nhở:</w:t>
      </w:r>
    </w:p>
    <w:p>
      <w:pPr>
        <w:pStyle w:val="BodyText"/>
      </w:pPr>
      <w:r>
        <w:t xml:space="preserve">- Cấp bậc của ngài chưa đủ, không có quyền hạn tiến vào khu vực này!</w:t>
      </w:r>
    </w:p>
    <w:p>
      <w:pPr>
        <w:pStyle w:val="BodyText"/>
      </w:pPr>
      <w:r>
        <w:t xml:space="preserve">Nhạc Trọng đi một vòng, phát hiện không có khu vực nào cho phép hắn tiến vào lần nữa thì hắn lập tức đi ra chỗ ma pháp trận kia.</w:t>
      </w:r>
    </w:p>
    <w:p>
      <w:pPr>
        <w:pStyle w:val="BodyText"/>
      </w:pPr>
      <w:r>
        <w:t xml:space="preserve">Hào quang chớp động và Nhạc Trọng chợt xuất hiện ở trước cánh cửa màu tím của cầu Lôi Giang.</w:t>
      </w:r>
    </w:p>
    <w:p>
      <w:pPr>
        <w:pStyle w:val="BodyText"/>
      </w:pPr>
      <w:r>
        <w:t xml:space="preserve">- Không có sao chứ?</w:t>
      </w:r>
    </w:p>
    <w:p>
      <w:pPr>
        <w:pStyle w:val="BodyText"/>
      </w:pPr>
      <w:r>
        <w:t xml:space="preserve">Nhạc Trọng vừa xuất hiện Trì Dương đã đi tới, vẻ mặt lo lắng hỏi.</w:t>
      </w:r>
    </w:p>
    <w:p>
      <w:pPr>
        <w:pStyle w:val="BodyText"/>
      </w:pPr>
      <w:r>
        <w:t xml:space="preserve">Nhạc Trọng cười cười nói:</w:t>
      </w:r>
    </w:p>
    <w:p>
      <w:pPr>
        <w:pStyle w:val="BodyText"/>
      </w:pPr>
      <w:r>
        <w:t xml:space="preserve">- Yên tâm, không có việc gì!</w:t>
      </w:r>
    </w:p>
    <w:p>
      <w:pPr>
        <w:pStyle w:val="BodyText"/>
      </w:pPr>
      <w:r>
        <w:t xml:space="preserve">Lộ Văn cũng chạy tới nói ra:</w:t>
      </w:r>
    </w:p>
    <w:p>
      <w:pPr>
        <w:pStyle w:val="BodyText"/>
      </w:pPr>
      <w:r>
        <w:t xml:space="preserve">- Nhạc Trọng ca ca, vừa rồi anh đi đâu? Em đã lo lắng muốn chết. Nếu anh không ra thì em đã xông vào tìm anh rồi đấy!</w:t>
      </w:r>
    </w:p>
    <w:p>
      <w:pPr>
        <w:pStyle w:val="BodyText"/>
      </w:pPr>
      <w:r>
        <w:t xml:space="preserve">Nhạc Trọng qua những người khác đang vây quanh mình, nhìn qua Lộ Văn mỉm cười nói:</w:t>
      </w:r>
    </w:p>
    <w:p>
      <w:pPr>
        <w:pStyle w:val="BodyText"/>
      </w:pPr>
      <w:r>
        <w:t xml:space="preserve">- Không có việc gì!</w:t>
      </w:r>
    </w:p>
    <w:p>
      <w:pPr>
        <w:pStyle w:val="BodyText"/>
      </w:pPr>
      <w:r>
        <w:t xml:space="preserve">Nhạc Trọng nhìn qua mọi người nói ra:</w:t>
      </w:r>
    </w:p>
    <w:p>
      <w:pPr>
        <w:pStyle w:val="BodyText"/>
      </w:pPr>
      <w:r>
        <w:t xml:space="preserve">- Nơi này chính là Tân Thủ thôn, ở bên trong có thể tiến hành chuyển chức, nhận nhiệm vụ, dùng sinh tồn tệ mua sắm trang bị, thăng cấp trang bị, mua sắm vật tư sinh tồn. Sau khi chuyển chức, có thể đạt được những kỹ năng mới của chức nghiệp của mình. Mọi người cũng đi vào một chút.</w:t>
      </w:r>
    </w:p>
    <w:p>
      <w:pPr>
        <w:pStyle w:val="Compact"/>
      </w:pPr>
      <w:r>
        <w:br w:type="textWrapping"/>
      </w:r>
      <w:r>
        <w:br w:type="textWrapping"/>
      </w:r>
    </w:p>
    <w:p>
      <w:pPr>
        <w:pStyle w:val="Heading2"/>
      </w:pPr>
      <w:bookmarkStart w:id="77" w:name="chương-55-tiếp-nhận-nhiệm-vụ"/>
      <w:bookmarkEnd w:id="77"/>
      <w:r>
        <w:t xml:space="preserve">55. Chương 55: Tiếp Nhận Nhiệm Vụ</w:t>
      </w:r>
    </w:p>
    <w:p>
      <w:pPr>
        <w:pStyle w:val="Compact"/>
      </w:pPr>
      <w:r>
        <w:br w:type="textWrapping"/>
      </w:r>
      <w:r>
        <w:br w:type="textWrapping"/>
      </w:r>
      <w:r>
        <w:t xml:space="preserve">Con mắt Kỷ Thanh Vũ sáng ngời, nàng đi vào đại môn màu tím kia, nhưng mà khi nàng vừa tiếp xúc với đại môn kia thìchợt bị đẩy lùi ra mấy mét.</w:t>
      </w:r>
    </w:p>
    <w:p>
      <w:pPr>
        <w:pStyle w:val="BodyText"/>
      </w:pPr>
      <w:r>
        <w:t xml:space="preserve">Nhìn thấy Kỷ Thanh Vũ bị cánh cửa màu tím đẩy ngược ra ngoài, Nhạc Trọng nhướng mày hỏi:</w:t>
      </w:r>
    </w:p>
    <w:p>
      <w:pPr>
        <w:pStyle w:val="BodyText"/>
      </w:pPr>
      <w:r>
        <w:t xml:space="preserve">- Chuyện gì xảy ra?</w:t>
      </w:r>
    </w:p>
    <w:p>
      <w:pPr>
        <w:pStyle w:val="BodyText"/>
      </w:pPr>
      <w:r>
        <w:t xml:space="preserve">Kỷ Thanh Vũ vỗ vỗ tro bụi trên quần áo một cái, nhìn qua cánh cửa màu tím này, trong mắt tràn ngập thất vọng:</w:t>
      </w:r>
    </w:p>
    <w:p>
      <w:pPr>
        <w:pStyle w:val="BodyText"/>
      </w:pPr>
      <w:r>
        <w:t xml:space="preserve">- Cấp bậc của tôi không đủ, không cách nào tiến vào Tân Thủ thôn.</w:t>
      </w:r>
    </w:p>
    <w:p>
      <w:pPr>
        <w:pStyle w:val="BodyText"/>
      </w:pPr>
      <w:r>
        <w:t xml:space="preserve">Những người còn lại cũng đi tới thử một chút, đều bị cánh cửa màu tím bắn ngược ra ngoài, chỉ có Trì Dương là có thể đi vào bên trong.</w:t>
      </w:r>
    </w:p>
    <w:p>
      <w:pPr>
        <w:pStyle w:val="BodyText"/>
      </w:pPr>
      <w:r>
        <w:t xml:space="preserve">Nhạc Trọng nhìn qua cánh cửa màu tím này và nói:</w:t>
      </w:r>
    </w:p>
    <w:p>
      <w:pPr>
        <w:pStyle w:val="BodyText"/>
      </w:pPr>
      <w:r>
        <w:t xml:space="preserve">- Xem ra chỉ có người cường hóa hơn cấp 10 mới có thể đi vào trong Tân Thủ thôn.</w:t>
      </w:r>
    </w:p>
    <w:p>
      <w:pPr>
        <w:pStyle w:val="BodyText"/>
      </w:pPr>
      <w:r>
        <w:t xml:space="preserve">Một trận chiến thanh lý đường Hưng Trữ ngày hôm qua, Trì Dương cũng thăng cấp đến cấp 10, Kỷ Thanh Vũ bây giờ chỉ có cấp 8. Bởi vì trong thi đàn có L1, S1 đều bị Trì Dương cùng Nhạc Trọng tiêu diệt. Linh quang của tang thi hình thái tiến có mạnh hơn tang thi bình thường rất nhiều, tang thi càng cường đại thì linh quang cũng càng nhiều hơn.</w:t>
      </w:r>
    </w:p>
    <w:p>
      <w:pPr>
        <w:pStyle w:val="BodyText"/>
      </w:pPr>
      <w:r>
        <w:t xml:space="preserve">Trần Dao có chút hưng phấn nói ra:</w:t>
      </w:r>
    </w:p>
    <w:p>
      <w:pPr>
        <w:pStyle w:val="BodyText"/>
      </w:pPr>
      <w:r>
        <w:t xml:space="preserve">- Như vậy chúng ta chỉ cần thanh lý tang thi ở chỗ này một tháng, tất cả mọi người có thể đi vào. Đến lúc đó chúng ta có thể chuyển chức rồi.</w:t>
      </w:r>
    </w:p>
    <w:p>
      <w:pPr>
        <w:pStyle w:val="BodyText"/>
      </w:pPr>
      <w:r>
        <w:t xml:space="preserve">Kỷ Thanh Vũ lúc này đã đem bản sách kỹ năng thao túng thực vật đưa cho Trần Dao, Trần Dao hiện tại thập phần muốn chuyển chức để mạnh mẽ hơn nữa.</w:t>
      </w:r>
    </w:p>
    <w:p>
      <w:pPr>
        <w:pStyle w:val="BodyText"/>
      </w:pPr>
      <w:r>
        <w:t xml:space="preserve">Vương Song cũng có chút hưng phấn nghĩ tới tương lai tươi đẹp sau khi mình chuyển chức thì biến thành cường giả.</w:t>
      </w:r>
    </w:p>
    <w:p>
      <w:pPr>
        <w:pStyle w:val="BodyText"/>
      </w:pPr>
      <w:r>
        <w:t xml:space="preserve">- Không được, chúng ta ngày hôm nay phải rời khỏi thành phố Lôi Giang!</w:t>
      </w:r>
    </w:p>
    <w:p>
      <w:pPr>
        <w:pStyle w:val="BodyText"/>
      </w:pPr>
      <w:r>
        <w:t xml:space="preserve">Nhạc Trọng nói ra lời này dập tắt hưng phấn của mọi người.</w:t>
      </w:r>
    </w:p>
    <w:p>
      <w:pPr>
        <w:pStyle w:val="BodyText"/>
      </w:pPr>
      <w:r>
        <w:t xml:space="preserve">Lúc này Kỷ Thanh Vũ nhìn chằm chằm vào Nhạc Trọng hỏi:</w:t>
      </w:r>
    </w:p>
    <w:p>
      <w:pPr>
        <w:pStyle w:val="BodyText"/>
      </w:pPr>
      <w:r>
        <w:t xml:space="preserve">- Vì cái gì?</w:t>
      </w:r>
    </w:p>
    <w:p>
      <w:pPr>
        <w:pStyle w:val="BodyText"/>
      </w:pPr>
      <w:r>
        <w:t xml:space="preserve">Nhạc Trọng trầm giọng nói ra:</w:t>
      </w:r>
    </w:p>
    <w:p>
      <w:pPr>
        <w:pStyle w:val="BodyText"/>
      </w:pPr>
      <w:r>
        <w:t xml:space="preserve">- Tân Thủ thôn mở ra thì trong vòng hai mươi bốn giờ sau, tang thi trong thành phố Lôi Giang sẽ không còn bị hạn chế nào cả, mấy vạn tang thi bên hướng kia của cầu lớn sẽ được thả ra ngoài, hạn chế tiến hoá của tang thi cũng được cởi bỏ. Sau này ở đây sẽ nguy hiểm hơn lúc trước gấp chục lần, chúng ta bay giờ phải lập tức chạy ra khỏi nơi này.</w:t>
      </w:r>
    </w:p>
    <w:p>
      <w:pPr>
        <w:pStyle w:val="BodyText"/>
      </w:pPr>
      <w:r>
        <w:t xml:space="preserve">Nghe Nhạc Trọng nói thì mọi người lâm vào trầm mặc. Đứng trước cánh cửa màu tím thì bọn họ có thể nhìn thấy rõ ràng thi đàn dày đặc ở bên kia cầu. Đây chính là mấy vạn đầu tang thi đấy, một khi đi ra thì bọn họ chắc chắc sẽ bị chúng nghiền nát không còn lại gì.</w:t>
      </w:r>
    </w:p>
    <w:p>
      <w:pPr>
        <w:pStyle w:val="BodyText"/>
      </w:pPr>
      <w:r>
        <w:t xml:space="preserve">Trần Dao nhìn qua cánh cửa màu tím của Tân Thủ thôn, trong mắt hiện ra hào quang không cam lòng, nàng cũng muốn chuyển chức trở thành một gã cường giả. Nàng không phải đồ đần, thập phần rõ ràng phải trở thành cường giả mới có thể sống sót trong thời đại hiện giờ.</w:t>
      </w:r>
    </w:p>
    <w:p>
      <w:pPr>
        <w:pStyle w:val="BodyText"/>
      </w:pPr>
      <w:r>
        <w:t xml:space="preserve">Qua chừng một giờ sau, Trì Dương từ trong cánh cửa lớn màu tím đi ra ngoài.</w:t>
      </w:r>
    </w:p>
    <w:p>
      <w:pPr>
        <w:pStyle w:val="BodyText"/>
      </w:pPr>
      <w:r>
        <w:t xml:space="preserve">Từ khi Trì Dương đi vào cánh cửa màu tím tới khi đi ra, Trần Dao liền vội vàng tiến lên hỏi:</w:t>
      </w:r>
    </w:p>
    <w:p>
      <w:pPr>
        <w:pStyle w:val="BodyText"/>
      </w:pPr>
      <w:r>
        <w:t xml:space="preserve">- Trì Dương? Hạn chế tang thi của thành phố Lôi Giang sẽ bị cởi bỏ, có thật không?</w:t>
      </w:r>
    </w:p>
    <w:p>
      <w:pPr>
        <w:pStyle w:val="BodyText"/>
      </w:pPr>
      <w:r>
        <w:t xml:space="preserve">Trì Dương cũng là người cực kỳ thông minh, hắn nhìn chằm chằm vào Trần Dao, ánh mắt thoáng trở nên lạnh lẽo, Trần Dao cũng bị ánh mắt của hắn nhìn chằm chằm vào mà xấu hổ không thôi.</w:t>
      </w:r>
    </w:p>
    <w:p>
      <w:pPr>
        <w:pStyle w:val="BodyText"/>
      </w:pPr>
      <w:r>
        <w:t xml:space="preserve">- Chỉ còn lại hai mươi mốt tiếng đồng hồ.</w:t>
      </w:r>
    </w:p>
    <w:p>
      <w:pPr>
        <w:pStyle w:val="BodyText"/>
      </w:pPr>
      <w:r>
        <w:t xml:space="preserve">Trì Dương lạnh lạnh nói ra một câu, đi đến bên người Nhạc Trọng.</w:t>
      </w:r>
    </w:p>
    <w:p>
      <w:pPr>
        <w:pStyle w:val="BodyText"/>
      </w:pPr>
      <w:r>
        <w:t xml:space="preserve">Trần Dao hốc mắt hơi đỏ lên, nhỏ giọng thầm nói:</w:t>
      </w:r>
    </w:p>
    <w:p>
      <w:pPr>
        <w:pStyle w:val="BodyText"/>
      </w:pPr>
      <w:r>
        <w:t xml:space="preserve">- Hung hăng như vậy làm gì? Tôi vừa rồi có nói gì sai sao!</w:t>
      </w:r>
    </w:p>
    <w:p>
      <w:pPr>
        <w:pStyle w:val="BodyText"/>
      </w:pPr>
      <w:r>
        <w:t xml:space="preserve">Nhạc Trọng nhìn qua mọi người, trầm giọng nói:</w:t>
      </w:r>
    </w:p>
    <w:p>
      <w:pPr>
        <w:pStyle w:val="BodyText"/>
      </w:pPr>
      <w:r>
        <w:t xml:space="preserve">- Đi! Chúng ta không có thời gian.</w:t>
      </w:r>
    </w:p>
    <w:p>
      <w:pPr>
        <w:pStyle w:val="BodyText"/>
      </w:pPr>
      <w:r>
        <w:t xml:space="preserve">Nói xong Nhạc Trọng quay người rời đi.</w:t>
      </w:r>
    </w:p>
    <w:p>
      <w:pPr>
        <w:pStyle w:val="BodyText"/>
      </w:pPr>
      <w:r>
        <w:t xml:space="preserve">Trì Dương, Lộ Văn, Vương Song ba người theo sát sau lưng Nhạc Trọng.</w:t>
      </w:r>
    </w:p>
    <w:p>
      <w:pPr>
        <w:pStyle w:val="BodyText"/>
      </w:pPr>
      <w:r>
        <w:t xml:space="preserve">Kỷ Thanh Vũ vỗ vỗ vai của Trần Dao nói:</w:t>
      </w:r>
    </w:p>
    <w:p>
      <w:pPr>
        <w:pStyle w:val="BodyText"/>
      </w:pPr>
      <w:r>
        <w:t xml:space="preserve">- Đi thôi!</w:t>
      </w:r>
    </w:p>
    <w:p>
      <w:pPr>
        <w:pStyle w:val="BodyText"/>
      </w:pPr>
      <w:r>
        <w:t xml:space="preserve">- Ân!</w:t>
      </w:r>
    </w:p>
    <w:p>
      <w:pPr>
        <w:pStyle w:val="BodyText"/>
      </w:pPr>
      <w:r>
        <w:t xml:space="preserve">Trần Dao cắn môi đuổi theo mau.</w:t>
      </w:r>
    </w:p>
    <w:p>
      <w:pPr>
        <w:pStyle w:val="BodyText"/>
      </w:pPr>
      <w:r>
        <w:t xml:space="preserve">- Dừng một chút!</w:t>
      </w:r>
    </w:p>
    <w:p>
      <w:pPr>
        <w:pStyle w:val="BodyText"/>
      </w:pPr>
      <w:r>
        <w:t xml:space="preserve">Lúc chiếc xe Đông Phong kilocalo chạy tới trước một siêu thị nhỏ trên đường, Nhạc Trọng lại bảo Vương Song dừng lại, sau đó nhanh chóng từ trên xe nhảy xuống đi vào trong siêu thị.</w:t>
      </w:r>
    </w:p>
    <w:p>
      <w:pPr>
        <w:pStyle w:val="BodyText"/>
      </w:pPr>
      <w:r>
        <w:t xml:space="preserve">Tang thi trên đường Hưng Trữ trên cơ bản đã bị Nhạc Trọng thanh lý vào ngày hôm qua, bên trong siêu thị trừ một ít vết máu đỏ sậm ra, phần còn lại là chân tay cụt, không có một tia sinh khí.</w:t>
      </w:r>
    </w:p>
    <w:p>
      <w:pPr>
        <w:pStyle w:val="BodyText"/>
      </w:pPr>
      <w:r>
        <w:t xml:space="preserve">Nhạc Trọng nhanh chóng đi vào sâu trong siêu thị, đeo trữ vật giới chỉ vào trong tay nhìn túi mì ăn liền, tâm niệm của hắn vừa động, túi mì ăn liền này lập tức bị thu vào trong không gian giới chỉ.</w:t>
      </w:r>
    </w:p>
    <w:p>
      <w:pPr>
        <w:pStyle w:val="BodyText"/>
      </w:pPr>
      <w:r>
        <w:t xml:space="preserve">- Thật sự là tiện lợi!</w:t>
      </w:r>
    </w:p>
    <w:p>
      <w:pPr>
        <w:pStyle w:val="BodyText"/>
      </w:pPr>
      <w:r>
        <w:t xml:space="preserve">Nhạc Trọng tâm niệm vừa động, túi mì ăn liền kia lập tức hiện ra trong tay của hắn.</w:t>
      </w:r>
    </w:p>
    <w:p>
      <w:pPr>
        <w:pStyle w:val="BodyText"/>
      </w:pPr>
      <w:r>
        <w:t xml:space="preserve">Thí nghiệm hoàn tất, Nhạc Trọng cũng không có dừng lại mà liên tục thu lấy vật tư trong siêu thị, sau khi nhồi đầy không gian giới chỉ mới bỏ qua.</w:t>
      </w:r>
    </w:p>
    <w:p>
      <w:pPr>
        <w:pStyle w:val="BodyText"/>
      </w:pPr>
      <w:r>
        <w:t xml:space="preserve">- Về nhà!</w:t>
      </w:r>
    </w:p>
    <w:p>
      <w:pPr>
        <w:pStyle w:val="BodyText"/>
      </w:pPr>
      <w:r>
        <w:t xml:space="preserve">Sau khi nhét đầy không gian giới chỉ thì Nhạc Trọng lúc này mới lưng cõng theo một cái ba lô lớn đi lên xe, ngồi vào bên người Vương Song.</w:t>
      </w:r>
    </w:p>
    <w:p>
      <w:pPr>
        <w:pStyle w:val="BodyText"/>
      </w:pPr>
      <w:r>
        <w:t xml:space="preserve">Vương Song khởi động xe vận tải, chạy tới khu vực cư xá Hoa Uyển.</w:t>
      </w:r>
    </w:p>
    <w:p>
      <w:pPr>
        <w:pStyle w:val="BodyText"/>
      </w:pPr>
      <w:r>
        <w:t xml:space="preserve">Nhạc Trọng vừa về tới nhà thì nghiêm nghị nói ra:</w:t>
      </w:r>
    </w:p>
    <w:p>
      <w:pPr>
        <w:pStyle w:val="BodyText"/>
      </w:pPr>
      <w:r>
        <w:t xml:space="preserve">- Tất cả mọi người lập tức vận chuyển vật tư, đem toàn bộ vật tư trong phòng chuyển vào trong xe đi.</w:t>
      </w:r>
    </w:p>
    <w:p>
      <w:pPr>
        <w:pStyle w:val="BodyText"/>
      </w:pPr>
      <w:r>
        <w:t xml:space="preserve">Nhìn thấy Nhạc Trọng nghiêm túc như vậy thì các cô gái trong phòng lúc này lập tức khẩn trương lên.</w:t>
      </w:r>
    </w:p>
    <w:p>
      <w:pPr>
        <w:pStyle w:val="BodyText"/>
      </w:pPr>
      <w:r>
        <w:t xml:space="preserve">Trương Lệ đi tới hỏi:</w:t>
      </w:r>
    </w:p>
    <w:p>
      <w:pPr>
        <w:pStyle w:val="BodyText"/>
      </w:pPr>
      <w:r>
        <w:t xml:space="preserve">- Xảy ra chuyện gì, Nhạc Trọng!</w:t>
      </w:r>
    </w:p>
    <w:p>
      <w:pPr>
        <w:pStyle w:val="BodyText"/>
      </w:pPr>
      <w:r>
        <w:t xml:space="preserve">Nhạc Trọng trầm giọng nói:</w:t>
      </w:r>
    </w:p>
    <w:p>
      <w:pPr>
        <w:pStyle w:val="BodyText"/>
      </w:pPr>
      <w:r>
        <w:t xml:space="preserve">- Chúng ta bây giờ phải rời khỏi nơi này, đi căn cứ thành phố Lũng Hãi cho người sống sót.</w:t>
      </w:r>
    </w:p>
    <w:p>
      <w:pPr>
        <w:pStyle w:val="BodyText"/>
      </w:pPr>
      <w:r>
        <w:t xml:space="preserve">Vương Phương có chút không tình nguyện nói ra:</w:t>
      </w:r>
    </w:p>
    <w:p>
      <w:pPr>
        <w:pStyle w:val="BodyText"/>
      </w:pPr>
      <w:r>
        <w:t xml:space="preserve">- Có thể ngày mai đi được không? Hôm nay mọi người vận chuyển vật tư đều rất mệt.</w:t>
      </w:r>
    </w:p>
    <w:p>
      <w:pPr>
        <w:pStyle w:val="BodyText"/>
      </w:pPr>
      <w:r>
        <w:t xml:space="preserve">Ý của Vương Phương cũng đại biểu tiếng lòng của các cô gái trong phòng, các nàng hôm nay vận chuyển vật tư trên hai chiếc xe lên lầu, thân thể cũng thập phần mệt mỏi.</w:t>
      </w:r>
    </w:p>
    <w:p>
      <w:pPr>
        <w:pStyle w:val="BodyText"/>
      </w:pPr>
      <w:r>
        <w:t xml:space="preserve">Nhạc Trọng mặt trầm xuống một cái, lạnh như băng nói ra:</w:t>
      </w:r>
    </w:p>
    <w:p>
      <w:pPr>
        <w:pStyle w:val="BodyText"/>
      </w:pPr>
      <w:r>
        <w:t xml:space="preserve">- Không muốn rời đi cũng có thể lưu lại.</w:t>
      </w:r>
    </w:p>
    <w:p>
      <w:pPr>
        <w:pStyle w:val="BodyText"/>
      </w:pPr>
      <w:r>
        <w:t xml:space="preserve">Nhìn thấy Nhạc Trọng nổi giận,tất cả nữ hài cũng không dám lại nói thêm cái gì, lập tức bắt đầu vật tư vận chuyển.</w:t>
      </w:r>
    </w:p>
    <w:p>
      <w:pPr>
        <w:pStyle w:val="BodyText"/>
      </w:pPr>
      <w:r>
        <w:t xml:space="preserve">Triệu Lệ nhìn xuyên thấu qua người cửa sổ, nhìn thấy bọn người Nhạc Trọng đang vận chuyên vật tư từ trong phòng ra ngoài thì hoảng hốt:</w:t>
      </w:r>
    </w:p>
    <w:p>
      <w:pPr>
        <w:pStyle w:val="BodyText"/>
      </w:pPr>
      <w:r>
        <w:t xml:space="preserve">- Bọn họ muốn rời đi?</w:t>
      </w:r>
    </w:p>
    <w:p>
      <w:pPr>
        <w:pStyle w:val="BodyText"/>
      </w:pPr>
      <w:r>
        <w:t xml:space="preserve">Triệu Lệ trải qua những ngày này quan sát thì phát hiện đoàn người Nhạc Trọng tâm địa coi như tốt, trong hoàn cảnh tận thế này vẫn bố thí chút lương thực cho nàng. Nếu như đoàn người Nhạc Trọng rời đi thì nàng cũng không biết sống chết thế nào.</w:t>
      </w:r>
    </w:p>
    <w:p>
      <w:pPr>
        <w:pStyle w:val="BodyText"/>
      </w:pPr>
      <w:r>
        <w:t xml:space="preserve">Bộ phim Sinh Hóa Nguy Cơ thập phần kinh điển, Triệu Lệ cũng từng xem qua. Nàng thập phần rõ ràng thể lây nhiễm Sinh Hóa Nguy Cơ mà tang thi mang virus trong người đáng sợ thế nào, chỉ cần bị quẹt bị thương một cái là biến thành tang thi. Nếu như Nhạc Trọng lúc này rời đi, nàng căn bản không cách nào tìm được lương thực nuôi sống hai mẹ con.</w:t>
      </w:r>
    </w:p>
    <w:p>
      <w:pPr>
        <w:pStyle w:val="BodyText"/>
      </w:pPr>
      <w:r>
        <w:t xml:space="preserve">Triệu Lệ khẽ cắn môi, nhanh chóng đi vào trong phòng mang theo một cái gương và dẫn con của mình theo.</w:t>
      </w:r>
    </w:p>
    <w:p>
      <w:pPr>
        <w:pStyle w:val="BodyText"/>
      </w:pPr>
      <w:r>
        <w:t xml:space="preserve">Dưới lầu Nhạc Trọng đang ngồi ở một bên, lẳng lặng nhìn qua những nữ sinh đang vận chuyển vật tư.</w:t>
      </w:r>
    </w:p>
    <w:p>
      <w:pPr>
        <w:pStyle w:val="BodyText"/>
      </w:pPr>
      <w:r>
        <w:t xml:space="preserve">Triệu Lệ nhấc tay mang theo cái gương và con trai đi tới trước người Nhạc Trọng nói:</w:t>
      </w:r>
    </w:p>
    <w:p>
      <w:pPr>
        <w:pStyle w:val="BodyText"/>
      </w:pPr>
      <w:r>
        <w:t xml:space="preserve">- Vị tiên sinh này, tôi là Triệu Lệ. Xin hỏi ngài xưng hô như thế nào?</w:t>
      </w:r>
    </w:p>
    <w:p>
      <w:pPr>
        <w:pStyle w:val="BodyText"/>
      </w:pPr>
      <w:r>
        <w:t xml:space="preserve">Nhạc Trọng nhìn Triệu Lệ liếc thản nhiên nói:</w:t>
      </w:r>
    </w:p>
    <w:p>
      <w:pPr>
        <w:pStyle w:val="BodyText"/>
      </w:pPr>
      <w:r>
        <w:t xml:space="preserve">- Tôi là Nhạc Trọng, cô có chuyện gì?</w:t>
      </w:r>
    </w:p>
    <w:p>
      <w:pPr>
        <w:pStyle w:val="Compact"/>
      </w:pPr>
      <w:r>
        <w:br w:type="textWrapping"/>
      </w:r>
      <w:r>
        <w:br w:type="textWrapping"/>
      </w:r>
    </w:p>
    <w:p>
      <w:pPr>
        <w:pStyle w:val="Heading2"/>
      </w:pPr>
      <w:bookmarkStart w:id="78" w:name="chương-56-thoát-đi"/>
      <w:bookmarkEnd w:id="78"/>
      <w:r>
        <w:t xml:space="preserve">56. Chương 56: Thoát Đi</w:t>
      </w:r>
    </w:p>
    <w:p>
      <w:pPr>
        <w:pStyle w:val="Compact"/>
      </w:pPr>
      <w:r>
        <w:br w:type="textWrapping"/>
      </w:r>
      <w:r>
        <w:br w:type="textWrapping"/>
      </w:r>
      <w:r>
        <w:t xml:space="preserve">Lúc này Lộ Văn đang nghỉ ngơi ở bên cạnh đi tới hiếu kỳ hỏi:</w:t>
      </w:r>
    </w:p>
    <w:p>
      <w:pPr>
        <w:pStyle w:val="BodyText"/>
      </w:pPr>
      <w:r>
        <w:t xml:space="preserve">- Nhạc Trọng ca ca, nữ nhân này tìm anh có chuyện gì?</w:t>
      </w:r>
    </w:p>
    <w:p>
      <w:pPr>
        <w:pStyle w:val="BodyText"/>
      </w:pPr>
      <w:r>
        <w:t xml:space="preserve">Lộ Văn, Trần Dao, Kỷ Thanh Vũ ba nữ là thuộc nhóm không cần vận chuyển, bởi vì bọn nàng có thể cung cấp năng lực trị liệu và sức chiến đấu cho đoàn đội Nhạc Trọng hiện giờ.</w:t>
      </w:r>
    </w:p>
    <w:p>
      <w:pPr>
        <w:pStyle w:val="BodyText"/>
      </w:pPr>
      <w:r>
        <w:t xml:space="preserve">Trần Dao cũng đi đến bên người Nhạc Trọng, hiếu kỳ nhìn qua Triệu Lệ.</w:t>
      </w:r>
    </w:p>
    <w:p>
      <w:pPr>
        <w:pStyle w:val="BodyText"/>
      </w:pPr>
      <w:r>
        <w:t xml:space="preserve">- Nhạc Trọng, thỉnh anh dẫn theo tôi và con đi tới căn cứ người sống sót của thành phố Lũng Hãi với. Chỉ cần anh dẫn mẹ con chúng tôi đi qua, những thứ này sẽ là của anh.</w:t>
      </w:r>
    </w:p>
    <w:p>
      <w:pPr>
        <w:pStyle w:val="BodyText"/>
      </w:pPr>
      <w:r>
        <w:t xml:space="preserve">Triệu Lệ mở cái rương nhỏ ra, bên trong là từng chồng nhân dân tệ đỏ tươi.</w:t>
      </w:r>
    </w:p>
    <w:p>
      <w:pPr>
        <w:pStyle w:val="BodyText"/>
      </w:pPr>
      <w:r>
        <w:t xml:space="preserve">Trần Dao liếc mắt nhìn qua số tiền bên trong cũng chừng trăm vạn nhân dân tệ, đưa mắt nhìn qua Nhạc Trọng. Gia thế của nàng vô cùng tốt, một trăm vạn đối với nàng mà nói cũng không là cái gì. Nhưng mà tiền mặt một trăm vạn cũng không phải số tiền nhỏ, không phải là người nào cũng không bị một trăm vạn nhân dân tệ hấp dẫn.</w:t>
      </w:r>
    </w:p>
    <w:p>
      <w:pPr>
        <w:pStyle w:val="BodyText"/>
      </w:pPr>
      <w:r>
        <w:t xml:space="preserve">Nhạc Trọng nhìn số nhân dân tệ một cái, lãnh đạm nói:</w:t>
      </w:r>
    </w:p>
    <w:p>
      <w:pPr>
        <w:pStyle w:val="BodyText"/>
      </w:pPr>
      <w:r>
        <w:t xml:space="preserve">- Những số tiền này tôi không có hứng thú.</w:t>
      </w:r>
    </w:p>
    <w:p>
      <w:pPr>
        <w:pStyle w:val="BodyText"/>
      </w:pPr>
      <w:r>
        <w:t xml:space="preserve">Thế giới hiện tại đã biến đổi, hữu dụng nhất chính là đồ ăn. Đống nhân dân tệ này chẳng khác gì giấy lộn cả, dùng để chùi đít còn ngại nó cứng.</w:t>
      </w:r>
    </w:p>
    <w:p>
      <w:pPr>
        <w:pStyle w:val="BodyText"/>
      </w:pPr>
      <w:r>
        <w:t xml:space="preserve">Sắc mặt Triệu Lệ trắng nhợt, khẽ cắn môi buông cái rương này ra, từ trong lòng móc ra một cái hộp nhỏ, lộ ra ba thỏi vàng lóng lánh.</w:t>
      </w:r>
    </w:p>
    <w:p>
      <w:pPr>
        <w:pStyle w:val="BodyText"/>
      </w:pPr>
      <w:r>
        <w:t xml:space="preserve">Triệu Lệ đem cái hộp nhỏ này đưa tới trước người Nhạc Trọng, mặt mũi tràn đầy cầu khẩn nói ra:</w:t>
      </w:r>
    </w:p>
    <w:p>
      <w:pPr>
        <w:pStyle w:val="BodyText"/>
      </w:pPr>
      <w:r>
        <w:t xml:space="preserve">- Cái này cho anh, van cầu anh cứu mẹ con chúng tôi, mang chúng tôi đi tới căn cứ cho người sống sót ở thành phố Lũng Hãi đi, Tôi sẽ báo đáp anh.</w:t>
      </w:r>
    </w:p>
    <w:p>
      <w:pPr>
        <w:pStyle w:val="BodyText"/>
      </w:pPr>
      <w:r>
        <w:t xml:space="preserve">Thịnh thế tàng đồ cổ, loạn thế mua vàng. Vàng với tư cách bảo hiểm cho tiền của thế giới, cho dù là trong loạn thế cũng có mị lực đấy. Triệu Lệ cũng là nữ nhân thông minh, nàng biết rõ nhân dân tệ sẽ biến thành một đống giấy vụn, nhưng mà chỉ cần có người và chính phủ, vàng không bao giờ mất đi sức mua, bởi vậy nàng mới đem vàng giấu đi, cuối cùng đành phải lấy ra hiến cho Nhạc Trọng.</w:t>
      </w:r>
    </w:p>
    <w:p>
      <w:pPr>
        <w:pStyle w:val="BodyText"/>
      </w:pPr>
      <w:r>
        <w:t xml:space="preserve">Nhạc Trọng lãnh đạm nói:</w:t>
      </w:r>
    </w:p>
    <w:p>
      <w:pPr>
        <w:pStyle w:val="BodyText"/>
      </w:pPr>
      <w:r>
        <w:t xml:space="preserve">- Tôi cũng không cần vàng!</w:t>
      </w:r>
    </w:p>
    <w:p>
      <w:pPr>
        <w:pStyle w:val="BodyText"/>
      </w:pPr>
      <w:r>
        <w:t xml:space="preserve">Sắc mặt Triệu Lệ lúc này tái nhợt đi, vàng chính là con át chủ bài cuối cùng của nàng, nêu như Nhạc Trọng cũng không muốn thì nàng cuối cùng cũng không biết nên lấy cái gì ra hấp dẫn Nhạc Trọng.</w:t>
      </w:r>
    </w:p>
    <w:p>
      <w:pPr>
        <w:pStyle w:val="BodyText"/>
      </w:pPr>
      <w:r>
        <w:t xml:space="preserve">Nhạc Trọng nhìn Triệu Lệ và thản nhiên nói:</w:t>
      </w:r>
    </w:p>
    <w:p>
      <w:pPr>
        <w:pStyle w:val="BodyText"/>
      </w:pPr>
      <w:r>
        <w:t xml:space="preserve">- Tôi có thể mang cô và con của cô đi tới căn cứ người sống sót của thành phố Lũng Hãi. Nhưng mà muốn đi theo chúng tôi phải đáp ứng mấy điều kiện. Thứ nhất, trước khi tới căn cứ người sống sót, cô phải phục tùng mệnh lệnh của tôi, không cho phép tùy ý hành động. Thứ hai, phải lao động làm chuyện cô đủ khả năng. Thứ ba, chúng tôi sẽ cung cấp đồ ăn cho cô và con mình, nhưng không nhất định là đủ ăn. Chúng tôi sẽ căn cứ vào biểu hiện của cô mà cho thức ăn. Thứ tư, tôi sẽ bảo hộ cho hai mẹ con các người an toàn, nhưng nếu thật sự gặp nguy hiểm mà tôi không thể ngăn được thì tôi sẽ buông tha cho hai người, ưu tiên bảo hộ đồng bạn của mình. Nếu đồng ý bốn điều kiện này thì cô có thể theo cùng đi với chúng tôi, nếu như cô không tiếp nhận thì tôi không miễn cưỡng.</w:t>
      </w:r>
    </w:p>
    <w:p>
      <w:pPr>
        <w:pStyle w:val="BodyText"/>
      </w:pPr>
      <w:r>
        <w:t xml:space="preserve">Triệu Lệ nghe Nhạc Trọng nói bốn điều kiện thì vội vàng gật đầu ngay:</w:t>
      </w:r>
    </w:p>
    <w:p>
      <w:pPr>
        <w:pStyle w:val="BodyText"/>
      </w:pPr>
      <w:r>
        <w:t xml:space="preserve">- Tôi tiếp nhận! Tôi tiếp nhận!</w:t>
      </w:r>
    </w:p>
    <w:p>
      <w:pPr>
        <w:pStyle w:val="BodyText"/>
      </w:pPr>
      <w:r>
        <w:t xml:space="preserve">Nhạc Trọng trầm giọng nói:</w:t>
      </w:r>
    </w:p>
    <w:p>
      <w:pPr>
        <w:pStyle w:val="BodyText"/>
      </w:pPr>
      <w:r>
        <w:t xml:space="preserve">- Đi chuyển vật tư đi. Đừng lãng phí thời gian.</w:t>
      </w:r>
    </w:p>
    <w:p>
      <w:pPr>
        <w:pStyle w:val="BodyText"/>
      </w:pPr>
      <w:r>
        <w:t xml:space="preserve">Triệu Lệ vội vàng mang theo con của mình đi lên lầu, đây là một cơ hội, một cơ hội sống sót, nàng tuyệt đối sẽ không bao giờ buông tha nó.</w:t>
      </w:r>
    </w:p>
    <w:p>
      <w:pPr>
        <w:pStyle w:val="BodyText"/>
      </w:pPr>
      <w:r>
        <w:t xml:space="preserve">Trần Dao nhìn qua bộ dáng vội vàng của Triệu Lệ cái thì trong nội tâm cực kỳ phức tạp.</w:t>
      </w:r>
    </w:p>
    <w:p>
      <w:pPr>
        <w:pStyle w:val="BodyText"/>
      </w:pPr>
      <w:r>
        <w:t xml:space="preserve">Dưới sự hợp lực của các cô gái, tốn hao hai giờ rốt cục cũng chuyển toàn bộ vật tư trên lầu chất đầy trên hai chiếc xe.</w:t>
      </w:r>
    </w:p>
    <w:p>
      <w:pPr>
        <w:pStyle w:val="BodyText"/>
      </w:pPr>
      <w:r>
        <w:t xml:space="preserve">- Lái xe!</w:t>
      </w:r>
    </w:p>
    <w:p>
      <w:pPr>
        <w:pStyle w:val="BodyText"/>
      </w:pPr>
      <w:r>
        <w:t xml:space="preserve">Không chần chờ chút nào, Nhạc Trọng ra lệnh.</w:t>
      </w:r>
    </w:p>
    <w:p>
      <w:pPr>
        <w:pStyle w:val="BodyText"/>
      </w:pPr>
      <w:r>
        <w:t xml:space="preserve">Vương Song lúc này đa nhấn ga, hai chiếc xe vận tải lúc này cũng lao nhanh trên đường.</w:t>
      </w:r>
    </w:p>
    <w:p>
      <w:pPr>
        <w:pStyle w:val="BodyText"/>
      </w:pPr>
      <w:r>
        <w:t xml:space="preserve">Ngày hôm sau, mấy vạn tang thi ở khu vực mua sắm phồn hoa nhất thành phố Lôi Giang như thủy triều lẳng lặng đứng thẳng, rốt cuộc tang thi cũng chậm rãi đi khắp bốn phương tám hướng của thành phố.</w:t>
      </w:r>
    </w:p>
    <w:p>
      <w:pPr>
        <w:pStyle w:val="BodyText"/>
      </w:pPr>
      <w:r>
        <w:t xml:space="preserve">Những tang thi này như thủy triều đi khắp thành phố, không lâu cả thành phố Lôi Giang đều bị tang thi bảo phủ hoàn toàn, tang thi bắt đầu thôn phệ huyết nhục người sống và tiến hóa. Tất cả L1, S1, thậm chí cả những chủng loại khác cũng bắt đầu được sinh ra.</w:t>
      </w:r>
    </w:p>
    <w:p>
      <w:pPr>
        <w:pStyle w:val="BodyText"/>
      </w:pPr>
      <w:r>
        <w:t xml:space="preserve">Trước một siêu thị nhỏ lúc này có năm đầu tang thi đang đứng.</w:t>
      </w:r>
    </w:p>
    <w:p>
      <w:pPr>
        <w:pStyle w:val="BodyText"/>
      </w:pPr>
      <w:r>
        <w:t xml:space="preserve">Trong một con hẻm nhỏ, một người sống sót tráng kiện tay cầm Phảng Chế Đường Đao lao nhanh ra ngoài, hắn phát động kỹ năng di động cao tốc, thân thể như quỷ mị nhảy vào trong đám tang thi. Ánh đao chớp động, đầu lâu của năm đầu tang thi bị chém rụng.</w:t>
      </w:r>
    </w:p>
    <w:p>
      <w:pPr>
        <w:pStyle w:val="BodyText"/>
      </w:pPr>
      <w:r>
        <w:t xml:space="preserve">Năm đoàn linh quang chui vào trong người của hắn, con mắt của người sống sót này sáng ngời:</w:t>
      </w:r>
    </w:p>
    <w:p>
      <w:pPr>
        <w:pStyle w:val="BodyText"/>
      </w:pPr>
      <w:r>
        <w:t xml:space="preserve">- Thăng cấp! Lão tử rốt cục tăng lên cấp 10.</w:t>
      </w:r>
    </w:p>
    <w:p>
      <w:pPr>
        <w:pStyle w:val="BodyText"/>
      </w:pPr>
      <w:r>
        <w:t xml:space="preserve">Người sống sót này đang vui mừng vì tăng cấp, lúc này trên lầu có một tang thi mở to cái miệng đỏ thẫm của nó ra nhìn xuống, một đoàn hỏa cầu từ trong miệng của nó bay ra ngoài nhanh như hỏa tiễn và lao thẳng vào người của tên sống sót kia. Nửa người của tên người sống sót kia bị đánh thành cái động, thi thể cháy đen vô lực ngã xuống đất.</w:t>
      </w:r>
    </w:p>
    <w:p>
      <w:pPr>
        <w:pStyle w:val="BodyText"/>
      </w:pPr>
      <w:r>
        <w:t xml:space="preserve">Hai đầu S1 hành động nhanh nhẹn nhảy vài cái là tới chỗ này, rơi vào trước thi thể của tên người sống sót, miệng lớn nuốt chừng thi thể còn sót lại trên đất.</w:t>
      </w:r>
    </w:p>
    <w:p>
      <w:pPr>
        <w:pStyle w:val="BodyText"/>
      </w:pPr>
      <w:r>
        <w:t xml:space="preserve">Cả thành phố Lôi Giang, ở khu vực mua sắm phồn hoa nhất của thành phố đã biến thành một khu vực săn bắn. Trong thành phố Lôi Giang thì vai trò thợ săn và con mồi đã bắt đầu biến hóa. Trước mặt của đám tang thi tiến hóa thì những nhân loại cường giả trải qua tiến hóa của hệ thống thần ma bị chúng cắn nuốt huyết nhục.</w:t>
      </w:r>
    </w:p>
    <w:p>
      <w:pPr>
        <w:pStyle w:val="BodyText"/>
      </w:pPr>
      <w:r>
        <w:t xml:space="preserve">Thành phố Lôi Giang biến thành một địa ngục chân chính. Những nhân loại còn sống sót lúc này càng thêm cẩn thận, sinh hoạt của bọn họ lúc này càng trở nên gian nan hơn.</w:t>
      </w:r>
    </w:p>
    <w:p>
      <w:pPr>
        <w:pStyle w:val="BodyText"/>
      </w:pPr>
      <w:r>
        <w:t xml:space="preserve">Ngày xưa trên những con đường người đi hối hả thì bây giờ không có bóng người, trên đường đi đều là hài cốt ô tô, tang thi du đãng rải rác. Ở trên đường có hai chiếc Đông Phong kilocalo chạy như bay.</w:t>
      </w:r>
    </w:p>
    <w:p>
      <w:pPr>
        <w:pStyle w:val="BodyText"/>
      </w:pPr>
      <w:r>
        <w:t xml:space="preserve">Nhạc Trọng ngồi trên ghế lái phụ nhìn qua cảnh vật hoang vu chung quanh, nhìn qua Vương Song hỏi:</w:t>
      </w:r>
    </w:p>
    <w:p>
      <w:pPr>
        <w:pStyle w:val="BodyText"/>
      </w:pPr>
      <w:r>
        <w:t xml:space="preserve">- Còn bao nhiêu thời gian thì đi tới thành phố Lũng Hãi?</w:t>
      </w:r>
    </w:p>
    <w:p>
      <w:pPr>
        <w:pStyle w:val="BodyText"/>
      </w:pPr>
      <w:r>
        <w:t xml:space="preserve">Vương Song cười khổ một tiếng nói:</w:t>
      </w:r>
    </w:p>
    <w:p>
      <w:pPr>
        <w:pStyle w:val="BodyText"/>
      </w:pPr>
      <w:r>
        <w:t xml:space="preserve">- Tôi cũng không rõ ràng lắm. Tôi chưa từng lái xe đi qua thành phố Lũng Hãi. Nhưng mà theo GPS mà nhìn thì khoảng cách của chúng ta tơi thành phố Lũng Hãi còn có một nửa lộ trình.</w:t>
      </w:r>
    </w:p>
    <w:p>
      <w:pPr>
        <w:pStyle w:val="BodyText"/>
      </w:pPr>
      <w:r>
        <w:t xml:space="preserve">Nhạc Trọng có chút gật gật đầu, không hề nói gì nữa, hắn chỉ nhìn ra ngoài và cảm nhận nguy hiểm.</w:t>
      </w:r>
    </w:p>
    <w:p>
      <w:pPr>
        <w:pStyle w:val="BodyText"/>
      </w:pPr>
      <w:r>
        <w:t xml:space="preserve">Đột nhiên lúc này trên đường đi có hơn mười chiếc xe chặn ngang đường đi.</w:t>
      </w:r>
    </w:p>
    <w:p>
      <w:pPr>
        <w:pStyle w:val="BodyText"/>
      </w:pPr>
      <w:r>
        <w:t xml:space="preserve">- Đáng chết! Lại ngăn chặn!</w:t>
      </w:r>
    </w:p>
    <w:p>
      <w:pPr>
        <w:pStyle w:val="BodyText"/>
      </w:pPr>
      <w:r>
        <w:t xml:space="preserve">Vương Song thấp giọng mắng một câu, dừng chiếc Đông Phong kilocalo.</w:t>
      </w:r>
    </w:p>
    <w:p>
      <w:pPr>
        <w:pStyle w:val="BodyText"/>
      </w:pPr>
      <w:r>
        <w:t xml:space="preserve">Loại chuyện vứt bỏ xe trên đường thế này Nhạc Trọng đã nhìn thấy rất nhiều lần rồi. Đều là do Nhạc Trọng đẩy từng chiếc xe ra ngoài, mọi người lúc này mới tiếp tục đi tới.</w:t>
      </w:r>
    </w:p>
    <w:p>
      <w:pPr>
        <w:pStyle w:val="BodyText"/>
      </w:pPr>
      <w:r>
        <w:t xml:space="preserve">Chính vì trên đường khắp nơi đều là những chiếc xe bị vứt lại, Nhạc Trọng đi lúc này cũng chậm hơn nhiều. Thậm chí có một lần bởi vì làn xe bị bế tắc quá dài mà không thể không chuyển làn đường để đi.</w:t>
      </w:r>
    </w:p>
    <w:p>
      <w:pPr>
        <w:pStyle w:val="Compact"/>
      </w:pPr>
      <w:r>
        <w:br w:type="textWrapping"/>
      </w:r>
      <w:r>
        <w:br w:type="textWrapping"/>
      </w:r>
    </w:p>
    <w:p>
      <w:pPr>
        <w:pStyle w:val="Heading2"/>
      </w:pPr>
      <w:bookmarkStart w:id="79" w:name="chương-57-cướp-đường."/>
      <w:bookmarkEnd w:id="79"/>
      <w:r>
        <w:t xml:space="preserve">57. Chương 57: Cướp Đường.</w:t>
      </w:r>
    </w:p>
    <w:p>
      <w:pPr>
        <w:pStyle w:val="Compact"/>
      </w:pPr>
      <w:r>
        <w:br w:type="textWrapping"/>
      </w:r>
      <w:r>
        <w:br w:type="textWrapping"/>
      </w:r>
      <w:r>
        <w:t xml:space="preserve">Xe dừng lại, Nhạc Trọng vừa mới xuống xe thì từ hai bên đường có sáu bóng người cầm súng tiểu liên chạy ra, một tên nam nhân cạo đầu đi tới, hắn đem súng nhắm vào Nhạc Trọng cùng hai chiếc Đông Phong kilocalo.</w:t>
      </w:r>
    </w:p>
    <w:p>
      <w:pPr>
        <w:pStyle w:val="BodyText"/>
      </w:pPr>
      <w:r>
        <w:t xml:space="preserve">Một tên có mặt sẹo trên mặt, tướng mạo cực kỳ hung hãng nhìn qua Nhạc Trọng quát:</w:t>
      </w:r>
    </w:p>
    <w:p>
      <w:pPr>
        <w:pStyle w:val="BodyText"/>
      </w:pPr>
      <w:r>
        <w:t xml:space="preserve">- Không được nhúc nhích! Nếu không chúng tôi nổ súng.</w:t>
      </w:r>
    </w:p>
    <w:p>
      <w:pPr>
        <w:pStyle w:val="BodyText"/>
      </w:pPr>
      <w:r>
        <w:t xml:space="preserve">Trong hai chiếc xe Đông Phong kilocalo, nữ sinh nhìn thấy đám người kia cầm súng ống, hung thần ác sát thì vô cùng hoảng sợ nằm nép sát xuống xe.</w:t>
      </w:r>
    </w:p>
    <w:p>
      <w:pPr>
        <w:pStyle w:val="BodyText"/>
      </w:pPr>
      <w:r>
        <w:t xml:space="preserve">Nhạc Trọng nhìn qua tên nam tử đầu trọc có bộ dáng hung thần kia thì nhướng mày, lập tức phát động kỹ năng Ảnh Bộ cấp 2, hắn như quỷ mị tiến về phía sáu tên nam tử cầm súng này.</w:t>
      </w:r>
    </w:p>
    <w:p>
      <w:pPr>
        <w:pStyle w:val="BodyText"/>
      </w:pPr>
      <w:r>
        <w:t xml:space="preserve">Trên xe Đông Phong kilocalo, Bạch Cốt thả người nhảy xuống, nó giống như ma thần nhảy vào trong sáu người kia.</w:t>
      </w:r>
    </w:p>
    <w:p>
      <w:pPr>
        <w:pStyle w:val="BodyText"/>
      </w:pPr>
      <w:r>
        <w:t xml:space="preserve">Nhìn thấy Bạch Cốt cực kỳ nhanh nhẹn thì nội tâm của sáu tên đầu trọc lập tức hoảng hốt, giơ súng lên nhắm vào Bạch Cốt không ngừng xạ kích.</w:t>
      </w:r>
    </w:p>
    <w:p>
      <w:pPr>
        <w:pStyle w:val="BodyText"/>
      </w:pPr>
      <w:r>
        <w:t xml:space="preserve">Những viên đạn bắn vào xương cốt cũng chỉ khảm vào mà thôi, cũng không có tạo thành chút ảnh hưởng nào cho nó cả.</w:t>
      </w:r>
    </w:p>
    <w:p>
      <w:pPr>
        <w:pStyle w:val="BodyText"/>
      </w:pPr>
      <w:r>
        <w:t xml:space="preserve">Nhạc Trọng phát động Ảnh Bộ thì tốc độ nhanh tới mức tận cùng, vượt qua người bình thường gấp năm lần, sau khi vọt lên vài lần thì trong tay cầm Phảng Chế Đường Đao chém vào đầu lâu của tên mặt thẹo.</w:t>
      </w:r>
    </w:p>
    <w:p>
      <w:pPr>
        <w:pStyle w:val="BodyText"/>
      </w:pPr>
      <w:r>
        <w:t xml:space="preserve">Tên mặt thẹo nhìn thấy Nhạc Trọng lao tới thì trong mắt hiện ra vẻ kinh hãi, hắn bất chấp Bạch Cốt ở bên kia, giơ súng hướng về phía Nhạc Trọng bắn quét qua.</w:t>
      </w:r>
    </w:p>
    <w:p>
      <w:pPr>
        <w:pStyle w:val="BodyText"/>
      </w:pPr>
      <w:r>
        <w:t xml:space="preserve">Thời điểm tên nam tử mặt sẹo này thay đổi nòng súng thì thân thể Nhạc Trọng nhoáng một cái, dùng thế sét đánh không kịp bưng tay vòng ra sau lưng của thằng này, một đao chém vào đầu của tên mặt thẹo.</w:t>
      </w:r>
    </w:p>
    <w:p>
      <w:pPr>
        <w:pStyle w:val="BodyText"/>
      </w:pPr>
      <w:r>
        <w:t xml:space="preserve">- Tiểu huynh đệ, dừng tay! Bằng không thì tôi không thể cam đoan tính mạng đồng bạn của anh đâu.</w:t>
      </w:r>
    </w:p>
    <w:p>
      <w:pPr>
        <w:pStyle w:val="BodyText"/>
      </w:pPr>
      <w:r>
        <w:t xml:space="preserve">Đúng lúc này bên cạnh truyền ra âm thanh của năm tử tràn ngập tự tin.</w:t>
      </w:r>
    </w:p>
    <w:p>
      <w:pPr>
        <w:pStyle w:val="BodyText"/>
      </w:pPr>
      <w:r>
        <w:t xml:space="preserve">Khóe mắt Nhạc Trọng quét qua, chỉ thấy bên cạnh nhiều ra hơn hai mươi tên nam tử cầm súng trường 81, súng tiểu liên 79, những phần tử vũ trang này xa xa vây quanh hai chiếc Đông Phong kilocalo. Hai chiếc xe kéo công nông ngăn cản làn xe, phong tỏa đường lui của Đông Phong kilocalo. Trong hai mươi tên phần tử vũ trang đầy đủ này có một gã thân ột mét tám, tên nam tử này mang trên người khí tức hung hãn ở trong đám người xa xa nhìn qua.</w:t>
      </w:r>
    </w:p>
    <w:p>
      <w:pPr>
        <w:pStyle w:val="BodyText"/>
      </w:pPr>
      <w:r>
        <w:t xml:space="preserve">- Bạch Cốt lưu tính mạng của bọn họ lại!</w:t>
      </w:r>
    </w:p>
    <w:p>
      <w:pPr>
        <w:pStyle w:val="BodyText"/>
      </w:pPr>
      <w:r>
        <w:t xml:space="preserve">Nhạc Trọng tâm niệm vừa động, ánh đao rơi vào trên cổ tên mặt thẹo, hắn như mũi tên vọt ra sau lưng của tên mặt thẹo, dùng mặt thẹo làm khiên thịt, lạnh lùng nhìn chằm chằm vào tên thủ lĩnh của đám phần tử vũ trang này.</w:t>
      </w:r>
    </w:p>
    <w:p>
      <w:pPr>
        <w:pStyle w:val="BodyText"/>
      </w:pPr>
      <w:r>
        <w:t xml:space="preserve">Mặt thẹo cảm thụ được cảm xúc lạnh lẽo của Phảng Chế Đường Đao trên cổ, trong nội tâm lập tức sinh ra cảm giác lạnh giá, không dám hành động thiếu suy nghĩ.</w:t>
      </w:r>
    </w:p>
    <w:p>
      <w:pPr>
        <w:pStyle w:val="BodyText"/>
      </w:pPr>
      <w:r>
        <w:t xml:space="preserve">Nhận được lệnh của Nhạc Trọng thì Bạch Cốt cũng không có huy động búa lớn trong tay lấy mạng của đám nam tử này, một cước đá vào người của năm thằng kia, nhanh như vũ bão đá bay năm tên này, sau đó bước đi đến bên người Nhạc Trọng.</w:t>
      </w:r>
    </w:p>
    <w:p>
      <w:pPr>
        <w:pStyle w:val="BodyText"/>
      </w:pPr>
      <w:r>
        <w:t xml:space="preserve">Tên trung niên nhân trong đám phần tử vũ trang nhìn qua Bạch Cốt đứng bên người Nhạc Trọng thì khẽ mỉm cười, nói:</w:t>
      </w:r>
    </w:p>
    <w:p>
      <w:pPr>
        <w:pStyle w:val="BodyText"/>
      </w:pPr>
      <w:r>
        <w:t xml:space="preserve">- Tiểu huynh đệ, đúng là có bản lĩnh nha. Tôi là Vương Quang Hổ! Anh có thể gọi tôi là Hổ ca. Anh xưng hô thế nào?</w:t>
      </w:r>
    </w:p>
    <w:p>
      <w:pPr>
        <w:pStyle w:val="BodyText"/>
      </w:pPr>
      <w:r>
        <w:t xml:space="preserve">Nhạc Trọng nhìn chằm chằm vào Vương Quang Hổ trầm giọng nói:</w:t>
      </w:r>
    </w:p>
    <w:p>
      <w:pPr>
        <w:pStyle w:val="BodyText"/>
      </w:pPr>
      <w:r>
        <w:t xml:space="preserve">- Tôi là Nhạc Trọng. Hổ ca, không biết tại sao anh lại ngăn cản đường của chúng tôi? Dường như chúng tôi chưa từng đắc tội qua anh?</w:t>
      </w:r>
    </w:p>
    <w:p>
      <w:pPr>
        <w:pStyle w:val="BodyText"/>
      </w:pPr>
      <w:r>
        <w:t xml:space="preserve">Đám phần tử vũ trang vừa mới xuất hiện kia có hỏa lực cực mạnh, một khi vạch mặt, phát sinh xung đột, trừ Nhạc Trọng có mặc phòng hộ phục cấp 3 ra, không có có bao nhiêu người có thể sống sót cả.</w:t>
      </w:r>
    </w:p>
    <w:p>
      <w:pPr>
        <w:pStyle w:val="BodyText"/>
      </w:pPr>
      <w:r>
        <w:t xml:space="preserve">Kỷ Thanh Vũ, Trì Dương hai người trải qua không ngừng cường hóa, tố chất thân thể vượt xa người thường, săn giết tang thi bình thường vô cùng nhẹ nhõm. Nhưng mà khi đối mặt với đám phần tử vũ trang này khả năng sống sót không nhiều. Lộ Văn càng đừng đề cập, lực phòng ngự của nàng cơ bản là 0, một khi có xung đột thì có khả năng nàng sẽ chết trước. Không phải vạn bất đắc dĩ, Nhạc Trọng không muốn khởi xung đột với thế lực của Vương Quang Hổ trước mặt.</w:t>
      </w:r>
    </w:p>
    <w:p>
      <w:pPr>
        <w:pStyle w:val="BodyText"/>
      </w:pPr>
      <w:r>
        <w:t xml:space="preserve">Vương Quang Hổ nhìn chằm chằm vào Nhạc Trọng, chậm rãi nói ra:</w:t>
      </w:r>
    </w:p>
    <w:p>
      <w:pPr>
        <w:pStyle w:val="BodyText"/>
      </w:pPr>
      <w:r>
        <w:t xml:space="preserve">- Nhạc Trọng, tôi nói rõ, lúc này chúng tôi đang tìm kiếm vật tư và người sống sót. Các người nên đi theo tôi trở lại Trường Quang Thôn a. Trường Quang Thôn có được phương tiện phòng ngự hoàn mỹ, trở lại Trường Quang Thôn thì tôi có thể cam đoan các người cơm nước không lo, cũng không sợ tang thi.</w:t>
      </w:r>
    </w:p>
    <w:p>
      <w:pPr>
        <w:pStyle w:val="BodyText"/>
      </w:pPr>
      <w:r>
        <w:t xml:space="preserve">Nhạc Trọng trực tiếp cự tuyệt nói:</w:t>
      </w:r>
    </w:p>
    <w:p>
      <w:pPr>
        <w:pStyle w:val="BodyText"/>
      </w:pPr>
      <w:r>
        <w:t xml:space="preserve">- Thật có lỗi, Hổ ca! Chúng tôi muốn đi căn cứ người sống sót ở thành phố Lũng Hãi.</w:t>
      </w:r>
    </w:p>
    <w:p>
      <w:pPr>
        <w:pStyle w:val="BodyText"/>
      </w:pPr>
      <w:r>
        <w:t xml:space="preserve">Vương Quang Hổ khẽ chau mày, chợt giãn ra, hắn nhìn qua Nhạc Trọng cười nói:</w:t>
      </w:r>
    </w:p>
    <w:p>
      <w:pPr>
        <w:pStyle w:val="BodyText"/>
      </w:pPr>
      <w:r>
        <w:t xml:space="preserve">- Người có chí riêng. Nhạc Trọng, các người muốn đi căn cứ người sống sót ở thành phố Lũng Hãi, tôi cũng không ngăn cản mọi người. Nhưng mà tôi cũng không sống dễ dàng, tôi muốn vật tư trên một chiếc xe Đông Phong kilocalo của các người.</w:t>
      </w:r>
    </w:p>
    <w:p>
      <w:pPr>
        <w:pStyle w:val="BodyText"/>
      </w:pPr>
      <w:r>
        <w:t xml:space="preserve">Nhạc Trọng đang căng như dây cung thì buông lỏng, nói:</w:t>
      </w:r>
    </w:p>
    <w:p>
      <w:pPr>
        <w:pStyle w:val="BodyText"/>
      </w:pPr>
      <w:r>
        <w:t xml:space="preserve">- Có thể!</w:t>
      </w:r>
    </w:p>
    <w:p>
      <w:pPr>
        <w:pStyle w:val="BodyText"/>
      </w:pPr>
      <w:r>
        <w:t xml:space="preserve">Chỉ cần người không có chết thì tất cả đều dễ nói. Dùng năng lực đoàn đội của bọn họ, cẩn thận một chút đi tìm vật tư cũng không thành vấn đè.</w:t>
      </w:r>
    </w:p>
    <w:p>
      <w:pPr>
        <w:pStyle w:val="BodyText"/>
      </w:pPr>
      <w:r>
        <w:t xml:space="preserve">Vương Quang Hổ làm ra thủ thế, bộ hạ của hắn toàn bộ chỉa súng xuống, hắn đi về phía Nhạc Trọng cười nói:</w:t>
      </w:r>
    </w:p>
    <w:p>
      <w:pPr>
        <w:pStyle w:val="BodyText"/>
      </w:pPr>
      <w:r>
        <w:t xml:space="preserve">- Nhạc Trọng, anh bây giờ cũng nên thả huynh đệ Trần Tứ của tôi ra được rồi.</w:t>
      </w:r>
    </w:p>
    <w:p>
      <w:pPr>
        <w:pStyle w:val="BodyText"/>
      </w:pPr>
      <w:r>
        <w:t xml:space="preserve">Nhạc Trọng nhẹ buông tay, Phảng Chế Đường Đao cũng dời khỏi cổ của Trần Tứ.</w:t>
      </w:r>
    </w:p>
    <w:p>
      <w:pPr>
        <w:pStyle w:val="BodyText"/>
      </w:pPr>
      <w:r>
        <w:t xml:space="preserve">Trần Tứ xoa xoa cổ, hướng về Nhạc Trọng nhếch miệng cười nói:</w:t>
      </w:r>
    </w:p>
    <w:p>
      <w:pPr>
        <w:pStyle w:val="BodyText"/>
      </w:pPr>
      <w:r>
        <w:t xml:space="preserve">- Ngươi thực lợi hại. Tiểu tử, ngoại trừ Hổ Ca thì ngươi là người mạnh nhất mà lão tử từng gặp.</w:t>
      </w:r>
    </w:p>
    <w:p>
      <w:pPr>
        <w:pStyle w:val="BodyText"/>
      </w:pPr>
      <w:r>
        <w:t xml:space="preserve">Nhạc Trọng cười nhạt một tiếng:</w:t>
      </w:r>
    </w:p>
    <w:p>
      <w:pPr>
        <w:pStyle w:val="BodyText"/>
      </w:pPr>
      <w:r>
        <w:t xml:space="preserve">- Đắc tội rồi!</w:t>
      </w:r>
    </w:p>
    <w:p>
      <w:pPr>
        <w:pStyle w:val="BodyText"/>
      </w:pPr>
      <w:r>
        <w:t xml:space="preserve">Trần Tứ đi nhanh về phía của Vương Quang Hổ, nhưng mà Bạch Cốt bước về phía trước một bước ngăn cản đường đi của hắn.</w:t>
      </w:r>
    </w:p>
    <w:p>
      <w:pPr>
        <w:pStyle w:val="BodyText"/>
      </w:pPr>
      <w:r>
        <w:t xml:space="preserve">Mặt của Trần Tứ trầm xuống nhìn qua Nhạc Trọng nói:</w:t>
      </w:r>
    </w:p>
    <w:p>
      <w:pPr>
        <w:pStyle w:val="BodyText"/>
      </w:pPr>
      <w:r>
        <w:t xml:space="preserve">- Nhạc Trọng, anh muốn gì?</w:t>
      </w:r>
    </w:p>
    <w:p>
      <w:pPr>
        <w:pStyle w:val="BodyText"/>
      </w:pPr>
      <w:r>
        <w:t xml:space="preserve">Nhạc Trọng thản nhiên nói:</w:t>
      </w:r>
    </w:p>
    <w:p>
      <w:pPr>
        <w:pStyle w:val="BodyText"/>
      </w:pPr>
      <w:r>
        <w:t xml:space="preserve">- Không có ý gì. Hổ ca để cho chúng tôi rời đi thì anh mới có thể rời khỏi bên cạnh tôi.</w:t>
      </w:r>
    </w:p>
    <w:p>
      <w:pPr>
        <w:pStyle w:val="BodyText"/>
      </w:pPr>
      <w:r>
        <w:t xml:space="preserve">Vương Quang Hổ nhìn Nhạc Trọng và mỉm cười nói:</w:t>
      </w:r>
    </w:p>
    <w:p>
      <w:pPr>
        <w:pStyle w:val="BodyText"/>
      </w:pPr>
      <w:r>
        <w:t xml:space="preserve">- Trần Tứ, anh tạm thời đi theo bên người Nhạc Trọng tiểu huynh đệ đi.</w:t>
      </w:r>
    </w:p>
    <w:p>
      <w:pPr>
        <w:pStyle w:val="BodyText"/>
      </w:pPr>
      <w:r>
        <w:t xml:space="preserve">Trần Tứ ứng một tiếng đứng bên người Nhạc Trọng, nói:</w:t>
      </w:r>
    </w:p>
    <w:p>
      <w:pPr>
        <w:pStyle w:val="BodyText"/>
      </w:pPr>
      <w:r>
        <w:t xml:space="preserve">- Vâng! Hổ ca!</w:t>
      </w:r>
    </w:p>
    <w:p>
      <w:pPr>
        <w:pStyle w:val="BodyText"/>
      </w:pPr>
      <w:r>
        <w:t xml:space="preserve">Nhạc Trọng nói:</w:t>
      </w:r>
    </w:p>
    <w:p>
      <w:pPr>
        <w:pStyle w:val="BodyText"/>
      </w:pPr>
      <w:r>
        <w:t xml:space="preserve">- Hổ ca, tôi hiện tại chuyển vật tư cho ngài!</w:t>
      </w:r>
    </w:p>
    <w:p>
      <w:pPr>
        <w:pStyle w:val="BodyText"/>
      </w:pPr>
      <w:r>
        <w:t xml:space="preserve">Vương Quang Hổ nói:</w:t>
      </w:r>
    </w:p>
    <w:p>
      <w:pPr>
        <w:pStyle w:val="BodyText"/>
      </w:pPr>
      <w:r>
        <w:t xml:space="preserve">- Không vội, xe của chúng tôi không cách nào mang nhiều vật tư như vậy, không bằng mọi người cùng theo tôi đi về Trường Quang Thôn một chuyến. Để cho tôi hảo hảo chiêu đãi các người một lần. Nhạc Trọng, tôi thập phần bội phục thực lực của anh, tôi hy vọng chúng ta có thể kết thành bằng hữu. Mặt mũi này anh cho tôi chứ?</w:t>
      </w:r>
    </w:p>
    <w:p>
      <w:pPr>
        <w:pStyle w:val="BodyText"/>
      </w:pPr>
      <w:r>
        <w:t xml:space="preserve">Ánh mắt Nhạc Trọng có chút co rụt lại, suy nghĩ một hồi lâu, mới gật đầu nói:</w:t>
      </w:r>
    </w:p>
    <w:p>
      <w:pPr>
        <w:pStyle w:val="BodyText"/>
      </w:pPr>
      <w:r>
        <w:t xml:space="preserve">- Tốt! Chúng tôi đi theo anh một chuyến. Nhưng mà Hổ ca, chuyện gì cũng nói rõ trước, chúng tôi phải đi tới căn cứ thành phố Lũng Hãi, tối đa chỉ có thể ngây ngốc ở chỗ của anh một ngày mà thôi.</w:t>
      </w:r>
    </w:p>
    <w:p>
      <w:pPr>
        <w:pStyle w:val="BodyText"/>
      </w:pPr>
      <w:r>
        <w:t xml:space="preserve">Vương Quang Hổ hào sảng cười nói:</w:t>
      </w:r>
    </w:p>
    <w:p>
      <w:pPr>
        <w:pStyle w:val="BodyText"/>
      </w:pPr>
      <w:r>
        <w:t xml:space="preserve">- Không có vấn đề, anh là bạn tốt của tôi! Đương nhiên đi tự do.</w:t>
      </w:r>
    </w:p>
    <w:p>
      <w:pPr>
        <w:pStyle w:val="BodyText"/>
      </w:pPr>
      <w:r>
        <w:t xml:space="preserve">Bốn chiếc xe BMW và hai chiếc công nông một trước một sau kẹo lấy hai chiếc Đông Phong kilocalo, hai mươi sáu tên phần tử vũ trang vờn quanh, chậm rãi chạy vào một thôn nhỏ.</w:t>
      </w:r>
    </w:p>
    <w:p>
      <w:pPr>
        <w:pStyle w:val="Compact"/>
      </w:pPr>
      <w:r>
        <w:br w:type="textWrapping"/>
      </w:r>
      <w:r>
        <w:br w:type="textWrapping"/>
      </w:r>
    </w:p>
    <w:p>
      <w:pPr>
        <w:pStyle w:val="Heading2"/>
      </w:pPr>
      <w:bookmarkStart w:id="80" w:name="chương-58-vương-quang-hổ"/>
      <w:bookmarkEnd w:id="80"/>
      <w:r>
        <w:t xml:space="preserve">58. Chương 58: Vương Quang Hổ</w:t>
      </w:r>
    </w:p>
    <w:p>
      <w:pPr>
        <w:pStyle w:val="Compact"/>
      </w:pPr>
      <w:r>
        <w:br w:type="textWrapping"/>
      </w:r>
      <w:r>
        <w:br w:type="textWrapping"/>
      </w:r>
      <w:r>
        <w:t xml:space="preserve">Thôn nhỏ này cách đường cao tốc cũng không có xa, thôn cũng không lớn, cũng chỉ hơn năm mươi gia đình.</w:t>
      </w:r>
    </w:p>
    <w:p>
      <w:pPr>
        <w:pStyle w:val="BodyText"/>
      </w:pPr>
      <w:r>
        <w:t xml:space="preserve">Cửa thôn có hai tên phần tử vũ trang cầm lấy súng trường 81 nhìn chằm chằm bên ngoài.</w:t>
      </w:r>
    </w:p>
    <w:p>
      <w:pPr>
        <w:pStyle w:val="BodyText"/>
      </w:pPr>
      <w:r>
        <w:t xml:space="preserve">Bên ngoài thôn có vài chục tiểu hài tử chừng năm tới mười ba tuổi đang đào đất hái rau dại, toàn thân là bùn, giống như những con khỉ vậy.</w:t>
      </w:r>
    </w:p>
    <w:p>
      <w:pPr>
        <w:pStyle w:val="BodyText"/>
      </w:pPr>
      <w:r>
        <w:t xml:space="preserve">- Hổ ca!</w:t>
      </w:r>
    </w:p>
    <w:p>
      <w:pPr>
        <w:pStyle w:val="BodyText"/>
      </w:pPr>
      <w:r>
        <w:t xml:space="preserve">- Hổ ca!</w:t>
      </w:r>
    </w:p>
    <w:p>
      <w:pPr>
        <w:pStyle w:val="BodyText"/>
      </w:pPr>
      <w:r>
        <w:t xml:space="preserve">Một đoàn xe chạy vào trong thôn, dừng lại trên một quãng trường, sáu gã phần tử vũ trang tay cầm súng trường 81 vây quanh Vương Quang Hổ cười nói.</w:t>
      </w:r>
    </w:p>
    <w:p>
      <w:pPr>
        <w:pStyle w:val="BodyText"/>
      </w:pPr>
      <w:r>
        <w:t xml:space="preserve">Vương Quang Hổ nhìn qua Nhạc Trọng bên cạnh mỉm cười nói:</w:t>
      </w:r>
    </w:p>
    <w:p>
      <w:pPr>
        <w:pStyle w:val="BodyText"/>
      </w:pPr>
      <w:r>
        <w:t xml:space="preserve">- Nhạc Trọng huynh đệ, cho người của mình xuống đi.</w:t>
      </w:r>
    </w:p>
    <w:p>
      <w:pPr>
        <w:pStyle w:val="BodyText"/>
      </w:pPr>
      <w:r>
        <w:t xml:space="preserve">Vì tỏ vẻ thành ý, Vương Quang Hổ chủ động đi tới bên người Nhạc Trọng để trấn an Nhạc Trọng.</w:t>
      </w:r>
    </w:p>
    <w:p>
      <w:pPr>
        <w:pStyle w:val="BodyText"/>
      </w:pPr>
      <w:r>
        <w:t xml:space="preserve">- Đều xuống xe đi!</w:t>
      </w:r>
    </w:p>
    <w:p>
      <w:pPr>
        <w:pStyle w:val="BodyText"/>
      </w:pPr>
      <w:r>
        <w:t xml:space="preserve">Nhạc Trọng nhìn qua người trên xe Đông Phong kilocalo nói ra.</w:t>
      </w:r>
    </w:p>
    <w:p>
      <w:pPr>
        <w:pStyle w:val="BodyText"/>
      </w:pPr>
      <w:r>
        <w:t xml:space="preserve">Người trên xe Đông Phong kilocalo lúc này mới dám đi xuống.</w:t>
      </w:r>
    </w:p>
    <w:p>
      <w:pPr>
        <w:pStyle w:val="BodyText"/>
      </w:pPr>
      <w:r>
        <w:t xml:space="preserve">- Cô nàng thật xinh đẹp!</w:t>
      </w:r>
    </w:p>
    <w:p>
      <w:pPr>
        <w:pStyle w:val="BodyText"/>
      </w:pPr>
      <w:r>
        <w:t xml:space="preserve">- Quá đẹp, thật mềm!</w:t>
      </w:r>
    </w:p>
    <w:p>
      <w:pPr>
        <w:pStyle w:val="BodyText"/>
      </w:pPr>
      <w:r>
        <w:t xml:space="preserve">- Cô nàng kia chân dài thật, nếu được vuốt một cái chắc rất sướng!</w:t>
      </w:r>
    </w:p>
    <w:p>
      <w:pPr>
        <w:pStyle w:val="BodyText"/>
      </w:pPr>
      <w:r>
        <w:t xml:space="preserve">"..."</w:t>
      </w:r>
    </w:p>
    <w:p>
      <w:pPr>
        <w:pStyle w:val="BodyText"/>
      </w:pPr>
      <w:r>
        <w:t xml:space="preserve">Nhìn thấy chư nữ trong Đông Phong kilocalo đi xuống thì trong mắt của đám phần tử vũ trang hiện ra tia dâm đãng. Ánh mắt tà dị không kiêng nể gì nhìn qua chư nữ. Làm cho nội tâm chư nữ trên Đông Phong kilocalo lúc này sợ hãi không thôi.</w:t>
      </w:r>
    </w:p>
    <w:p>
      <w:pPr>
        <w:pStyle w:val="BodyText"/>
      </w:pPr>
      <w:r>
        <w:t xml:space="preserve">Một gã phần tử vũ trang như con khỉ ốm đi tới bên người Vương Quang Hổ, vẻ mặt nịnh nọt nói ra:</w:t>
      </w:r>
    </w:p>
    <w:p>
      <w:pPr>
        <w:pStyle w:val="BodyText"/>
      </w:pPr>
      <w:r>
        <w:t xml:space="preserve">- Hổ ca, anh thật lợi hại! Đi ra ngoài một lần mà mang về thật nhiều người đẹp như vậy. Mọi người lúc này lại có thể sảng khoái một hồi!</w:t>
      </w:r>
    </w:p>
    <w:p>
      <w:pPr>
        <w:pStyle w:val="BodyText"/>
      </w:pPr>
      <w:r>
        <w:t xml:space="preserve">Một tên phần tử vũ trang vừa ốm vừa cao lại đi tới cười nói, ánh mắt của hắn không ngừng nhìn qua bộ ngực đầy đặn của Viên Doanh bên kia, dường như muốn xé rách quần áo của Viên Doanh ra.</w:t>
      </w:r>
    </w:p>
    <w:p>
      <w:pPr>
        <w:pStyle w:val="BodyText"/>
      </w:pPr>
      <w:r>
        <w:t xml:space="preserve">- Đúng vậy a! Hổ ca! Nhiều người đẹp như vậy phải lưu lại mấy người cho huynh đệ cùng sảng khoái a!</w:t>
      </w:r>
    </w:p>
    <w:p>
      <w:pPr>
        <w:pStyle w:val="BodyText"/>
      </w:pPr>
      <w:r>
        <w:t xml:space="preserve">Viên Doanh, Vương Thiến, Trương Hân, Tô Như Tuyết là những mỹ nữ cực kỳ có khí chất. Trần Dao càng giống như nữ công chúa bé nhỏ. Kỷ Thanh Vũ là mỹ nữ tràn ngập khí chât oai hùng. Mỹ nữ phẩm chất cao như vậy thì những phần tử vũ trang kia không nhìn thấy bao nhiêu. Bọn chúng nhìn những mỹ nữ này mà thèm muốn không thôi.</w:t>
      </w:r>
    </w:p>
    <w:p>
      <w:pPr>
        <w:pStyle w:val="BodyText"/>
      </w:pPr>
      <w:r>
        <w:t xml:space="preserve">Vương Quang Hổ nhướng mày, trầm giọng quát:</w:t>
      </w:r>
    </w:p>
    <w:p>
      <w:pPr>
        <w:pStyle w:val="BodyText"/>
      </w:pPr>
      <w:r>
        <w:t xml:space="preserve">- Đều an yên tĩnh một chút!</w:t>
      </w:r>
    </w:p>
    <w:p>
      <w:pPr>
        <w:pStyle w:val="BodyText"/>
      </w:pPr>
      <w:r>
        <w:t xml:space="preserve">Vương Quang Hổ vừa nói ra lời này thì đám phần tử vũ trang im lặng lại.</w:t>
      </w:r>
    </w:p>
    <w:p>
      <w:pPr>
        <w:pStyle w:val="BodyText"/>
      </w:pPr>
      <w:r>
        <w:t xml:space="preserve">Vương Quang Hổ trầm giọng nói:</w:t>
      </w:r>
    </w:p>
    <w:p>
      <w:pPr>
        <w:pStyle w:val="BodyText"/>
      </w:pPr>
      <w:r>
        <w:t xml:space="preserve">- Đây là Nhạc Trọng tiểu huynh đệ. Là bạn tốt mà ta mới kết giao gần đây. Những nữ nhân này đều là người của Nhạc Trọng, không có phần cho các người. Đều đi làm đi! Cẩu tử, mang người chuyển vật tư trên một xe xuống. Mặt đen, mày đi an bài một chút, tao muốn mời Nhạc Trọng huynh đệ ăn một bữa.</w:t>
      </w:r>
    </w:p>
    <w:p>
      <w:pPr>
        <w:pStyle w:val="BodyText"/>
      </w:pPr>
      <w:r>
        <w:t xml:space="preserve">Nghe được những nữ nhân xinh đẹp kia không có phần của mình, những tên phần tử vũ trang này thất vọng rời đi.</w:t>
      </w:r>
    </w:p>
    <w:p>
      <w:pPr>
        <w:pStyle w:val="BodyText"/>
      </w:pPr>
      <w:r>
        <w:t xml:space="preserve">Những nữ sinh lúc này mới buông lỏng nội tâm của mình xuông.</w:t>
      </w:r>
    </w:p>
    <w:p>
      <w:pPr>
        <w:pStyle w:val="BodyText"/>
      </w:pPr>
      <w:r>
        <w:t xml:space="preserve">Vương Quang Hổ cười cười, nhìn qua Nhạc Trọng nói:</w:t>
      </w:r>
    </w:p>
    <w:p>
      <w:pPr>
        <w:pStyle w:val="BodyText"/>
      </w:pPr>
      <w:r>
        <w:t xml:space="preserve">- Huynh đệ, mời qua bên này!</w:t>
      </w:r>
    </w:p>
    <w:p>
      <w:pPr>
        <w:pStyle w:val="BodyText"/>
      </w:pPr>
      <w:r>
        <w:t xml:space="preserve">Nhạc Trọng gật đầu, đi theo bên người Vương Quang Hổ.</w:t>
      </w:r>
    </w:p>
    <w:p>
      <w:pPr>
        <w:pStyle w:val="BodyText"/>
      </w:pPr>
      <w:r>
        <w:t xml:space="preserve">Một đoàn người đi vào trong một tiểu biệt thự mà Vương Quang Hổ xây trong thôn.</w:t>
      </w:r>
    </w:p>
    <w:p>
      <w:pPr>
        <w:pStyle w:val="BodyText"/>
      </w:pPr>
      <w:r>
        <w:t xml:space="preserve">Sau khi đi vào biệt thự thì phân chủ khách ngồi xuống, Vương Quang Hổ nhìn qua Trì Dương và Vương Song bên người Nhạc Trọng hỏi:</w:t>
      </w:r>
    </w:p>
    <w:p>
      <w:pPr>
        <w:pStyle w:val="BodyText"/>
      </w:pPr>
      <w:r>
        <w:t xml:space="preserve">- Nhạc Trọng, hai vị huynh đệ này là?</w:t>
      </w:r>
    </w:p>
    <w:p>
      <w:pPr>
        <w:pStyle w:val="BodyText"/>
      </w:pPr>
      <w:r>
        <w:t xml:space="preserve">Nhạc Trọng nhìn qua Vương Quang Hổ giới thiệu:</w:t>
      </w:r>
    </w:p>
    <w:p>
      <w:pPr>
        <w:pStyle w:val="BodyText"/>
      </w:pPr>
      <w:r>
        <w:t xml:space="preserve">- Đây là Trì Dương, đây là Vương Song.</w:t>
      </w:r>
    </w:p>
    <w:p>
      <w:pPr>
        <w:pStyle w:val="BodyText"/>
      </w:pPr>
      <w:r>
        <w:t xml:space="preserve">Vương Quang Hổ nhìn qua hai người cười hòa ái:</w:t>
      </w:r>
    </w:p>
    <w:p>
      <w:pPr>
        <w:pStyle w:val="BodyText"/>
      </w:pPr>
      <w:r>
        <w:t xml:space="preserve">- Xin chào!</w:t>
      </w:r>
    </w:p>
    <w:p>
      <w:pPr>
        <w:pStyle w:val="BodyText"/>
      </w:pPr>
      <w:r>
        <w:t xml:space="preserve">Trì Dương nhàn nhạt đáp:</w:t>
      </w:r>
    </w:p>
    <w:p>
      <w:pPr>
        <w:pStyle w:val="BodyText"/>
      </w:pPr>
      <w:r>
        <w:t xml:space="preserve">- Xin chào!</w:t>
      </w:r>
    </w:p>
    <w:p>
      <w:pPr>
        <w:pStyle w:val="BodyText"/>
      </w:pPr>
      <w:r>
        <w:t xml:space="preserve">Vương Song có chút khẩn trương nói ra:</w:t>
      </w:r>
    </w:p>
    <w:p>
      <w:pPr>
        <w:pStyle w:val="BodyText"/>
      </w:pPr>
      <w:r>
        <w:t xml:space="preserve">- Hổ ca, Xin chào!</w:t>
      </w:r>
    </w:p>
    <w:p>
      <w:pPr>
        <w:pStyle w:val="BodyText"/>
      </w:pPr>
      <w:r>
        <w:t xml:space="preserve">Trước mắt Vương Quang Hổ là đầu lĩnh của hơn bốn mươi tên phần tử vũ trang, nhất cử nhất động đều tạo thành áp lực thật lớn cho Vương Song.</w:t>
      </w:r>
    </w:p>
    <w:p>
      <w:pPr>
        <w:pStyle w:val="BodyText"/>
      </w:pPr>
      <w:r>
        <w:t xml:space="preserve">Vương Quang Hổ chỉ vào ba người bên cạnh mình giới thiệu cho Nhạc Trọng:</w:t>
      </w:r>
    </w:p>
    <w:p>
      <w:pPr>
        <w:pStyle w:val="BodyText"/>
      </w:pPr>
      <w:r>
        <w:t xml:space="preserve">- Tôi giới thiệu với mọi người một chút, đây là Trương Tường, đây là Lôi Chấn, đây là Trần Ngôn! Ba người bọn họ là hảo huynh đệ của tôi!</w:t>
      </w:r>
    </w:p>
    <w:p>
      <w:pPr>
        <w:pStyle w:val="BodyText"/>
      </w:pPr>
      <w:r>
        <w:t xml:space="preserve">Trương Tường là một đại hán ột mét tám, thân thể khôi ngô hùng tráng, mặt mũi tràn đầy dữ tợn, trên miệng có chòm râu dài, vừa nhìn qua đã biến là người hung hãn. Lôi Chân là một người thân cao hai mét, thân thể cường tráng như gấu, hai tay vừa thô vừa to, miệng hổ mọc ra vết chai dầy đặc của người luyện võ. Trần Ngôn mang theo kính mát, nhìn qua là người trẻ tuổi nhã nhận.</w:t>
      </w:r>
    </w:p>
    <w:p>
      <w:pPr>
        <w:pStyle w:val="BodyText"/>
      </w:pPr>
      <w:r>
        <w:t xml:space="preserve">Trương Tường, Lôi Chấn, Trần Ngôn ba người đều là tâm phúc của Vương Quang Hổ, cũng là người cầm quyền trong Trường Quang Thôn gần với Vương Quang Hổ nhất.</w:t>
      </w:r>
    </w:p>
    <w:p>
      <w:pPr>
        <w:pStyle w:val="BodyText"/>
      </w:pPr>
      <w:r>
        <w:t xml:space="preserve">Nhạc Trọng nhìn qua ba người nói:</w:t>
      </w:r>
    </w:p>
    <w:p>
      <w:pPr>
        <w:pStyle w:val="BodyText"/>
      </w:pPr>
      <w:r>
        <w:t xml:space="preserve">- Xin chào!</w:t>
      </w:r>
    </w:p>
    <w:p>
      <w:pPr>
        <w:pStyle w:val="BodyText"/>
      </w:pPr>
      <w:r>
        <w:t xml:space="preserve">Trương Tường nhìn Nhạc Trọng và trong mắt có khiêu khích, kiệt ngao bất tuần nói:</w:t>
      </w:r>
    </w:p>
    <w:p>
      <w:pPr>
        <w:pStyle w:val="BodyText"/>
      </w:pPr>
      <w:r>
        <w:t xml:space="preserve">- Anh chính là Nhạc Trọng! Nghe Hổ ca nói anh bổn sự rất lớn. Hai chúng ta đọ sức một chút nhé?</w:t>
      </w:r>
    </w:p>
    <w:p>
      <w:pPr>
        <w:pStyle w:val="BodyText"/>
      </w:pPr>
      <w:r>
        <w:t xml:space="preserve">Trương Tường chính là đệ nhị cường giả thủ hạ của Vương Quang Hổ, thực lực gần với Lôi Chấn. Hắn lần đầu tiên nhìn thấy Vương Quang Hổ thịnh tình chiêu đãi một người, trong lòng của hắn tràn ngập ghen ghét, lo lắng địa vị của mình bị Nhạc Trọng uy hiếp.</w:t>
      </w:r>
    </w:p>
    <w:p>
      <w:pPr>
        <w:pStyle w:val="BodyText"/>
      </w:pPr>
      <w:r>
        <w:t xml:space="preserve">Sắc mặt Vương Quang Hổ trầm xuống nói:</w:t>
      </w:r>
    </w:p>
    <w:p>
      <w:pPr>
        <w:pStyle w:val="BodyText"/>
      </w:pPr>
      <w:r>
        <w:t xml:space="preserve">- Trương Tường! Nhạc Trọng chính là khách quý và là bằng hữu của tôi. Không cho phép hồ đồ!</w:t>
      </w:r>
    </w:p>
    <w:p>
      <w:pPr>
        <w:pStyle w:val="BodyText"/>
      </w:pPr>
      <w:r>
        <w:t xml:space="preserve">Trương Tường nhìn thẳng Vương Quang Hổ lớn tiếng nói:</w:t>
      </w:r>
    </w:p>
    <w:p>
      <w:pPr>
        <w:pStyle w:val="BodyText"/>
      </w:pPr>
      <w:r>
        <w:t xml:space="preserve">- Hổ ca, tôi biết anh muốn bọn họ nhập bọn. Anh là lão đại, anh lên tiếng thì mọi người sẽ theo. Nhưng muốn tôi tâm phục phải thắng tôi trước đã.</w:t>
      </w:r>
    </w:p>
    <w:p>
      <w:pPr>
        <w:pStyle w:val="BodyText"/>
      </w:pPr>
      <w:r>
        <w:t xml:space="preserve">Trì Dương lạnh lùng nhìn Trương Tường nói:</w:t>
      </w:r>
    </w:p>
    <w:p>
      <w:pPr>
        <w:pStyle w:val="BodyText"/>
      </w:pPr>
      <w:r>
        <w:t xml:space="preserve">- Anh không phải đối thủ của Nhạc Trọng, tôi đánh với anh.</w:t>
      </w:r>
    </w:p>
    <w:p>
      <w:pPr>
        <w:pStyle w:val="BodyText"/>
      </w:pPr>
      <w:r>
        <w:t xml:space="preserve">Trương Tường nhìn Trì Dương dáng người đơn bạc, giận quá thành cười nói:</w:t>
      </w:r>
    </w:p>
    <w:p>
      <w:pPr>
        <w:pStyle w:val="BodyText"/>
      </w:pPr>
      <w:r>
        <w:t xml:space="preserve">- Hảo hảo hảo! Thế đạo đúng là biến hóa rồi, ngay cả cá tạp cũng kiêu ngạo như vậy. Nhạc Trọng, tôi nói với anh, nắm đấm của tôi rất nặng, bản thân tôi cũng không có lưu thủ, đả thương huynh đệ của anh thì quá xấu hổ.</w:t>
      </w:r>
    </w:p>
    <w:p>
      <w:pPr>
        <w:pStyle w:val="BodyText"/>
      </w:pPr>
      <w:r>
        <w:t xml:space="preserve">Nhạc Trọng nhìn Trương Tường và thản nhiên nói:</w:t>
      </w:r>
    </w:p>
    <w:p>
      <w:pPr>
        <w:pStyle w:val="BodyText"/>
      </w:pPr>
      <w:r>
        <w:t xml:space="preserve">- Trì Dương, hạ thủ lưu tình, đừng tổn thương tánh mạng của người ta.</w:t>
      </w:r>
    </w:p>
    <w:p>
      <w:pPr>
        <w:pStyle w:val="BodyText"/>
      </w:pPr>
      <w:r>
        <w:t xml:space="preserve">Trì Dương gật gật đầu, trực tiếp đi tới, thò tay ra nói với Trương Tường:</w:t>
      </w:r>
    </w:p>
    <w:p>
      <w:pPr>
        <w:pStyle w:val="BodyText"/>
      </w:pPr>
      <w:r>
        <w:t xml:space="preserve">- Mời! Yên tâm, tôi sẽ không đả thương tính mạng của anh đâu!</w:t>
      </w:r>
    </w:p>
    <w:p>
      <w:pPr>
        <w:pStyle w:val="BodyText"/>
      </w:pPr>
      <w:r>
        <w:t xml:space="preserve">Nhạc Trọng, Trì Dương hai người kẻ xướng người hoạ làm cho Trương Tường càng thêm tức giận, trong mắt của hắn lệ khí hiện lên và cười lạnh lẽo nhìn qua Trì Dương.</w:t>
      </w:r>
    </w:p>
    <w:p>
      <w:pPr>
        <w:pStyle w:val="BodyText"/>
      </w:pPr>
      <w:r>
        <w:t xml:space="preserve">Vừa đi tới trước người Trì Dương thì hai tay của Trương Tường chợt che ở trước ngực, thân thể có chút uốn lượn về phía trước, giẫm mạnh xuống đất một cái, giống như con báo săn mồi lao thẳng về phía Trì Dương.</w:t>
      </w:r>
    </w:p>
    <w:p>
      <w:pPr>
        <w:pStyle w:val="BodyText"/>
      </w:pPr>
      <w:r>
        <w:t xml:space="preserve">Trương Tường trong thế giới lúc trước là một tên cao thủ hắc quyền. Có bảy người chết dưới hai đấm của hắn rồi. Tuy hắn kiệt ngao bất tuần, nhưng mà hắn có tiền vốn để kêu ngạo.</w:t>
      </w:r>
    </w:p>
    <w:p>
      <w:pPr>
        <w:pStyle w:val="BodyText"/>
      </w:pPr>
      <w:r>
        <w:t xml:space="preserve">Trì Dương chỉ lẳng lặng nhìn chằm chằm vào Trương Tường, không có làm ra động tác gì.</w:t>
      </w:r>
    </w:p>
    <w:p>
      <w:pPr>
        <w:pStyle w:val="BodyText"/>
      </w:pPr>
      <w:r>
        <w:t xml:space="preserve">Vương Quang Hổ cẩn thận dò xét Trì Dương một hồi, nhướng mày nói:</w:t>
      </w:r>
    </w:p>
    <w:p>
      <w:pPr>
        <w:pStyle w:val="BodyText"/>
      </w:pPr>
      <w:r>
        <w:t xml:space="preserve">- Nhạc Trọng huynh đệ, anh xác định muốn cho Trì Dương cùng Trương Tường tỷ thí? Nắm đấm của Trương Tường không nhẹ đâu.</w:t>
      </w:r>
    </w:p>
    <w:p>
      <w:pPr>
        <w:pStyle w:val="BodyText"/>
      </w:pPr>
      <w:r>
        <w:t xml:space="preserve">Vương Quang Hổ duyệt người vô số, lại nhìn không ra Trì Dương có gì cường hoành cả. Hắn không muốn bởi vì Trương Tường mà làm xấu kế hoạch mời chào Nhạc Trọng. Tụực lực Nhạc Trọng cường hoành thì hắn đã tận mắt nhìn thấy rồi. Nhân tài như thế mà cho hắn sử dụng thì dã tâm của hắn có thể hoàn thành rồi.</w:t>
      </w:r>
    </w:p>
    <w:p>
      <w:pPr>
        <w:pStyle w:val="BodyText"/>
      </w:pPr>
      <w:r>
        <w:t xml:space="preserve">- Hổ ca! Anh yên tâm đi. Cuộc tỷ thí này không có gì đáng ngại cả.</w:t>
      </w:r>
    </w:p>
    <w:p>
      <w:pPr>
        <w:pStyle w:val="Compact"/>
      </w:pPr>
      <w:r>
        <w:br w:type="textWrapping"/>
      </w:r>
      <w:r>
        <w:br w:type="textWrapping"/>
      </w:r>
    </w:p>
    <w:p>
      <w:pPr>
        <w:pStyle w:val="Heading2"/>
      </w:pPr>
      <w:bookmarkStart w:id="81" w:name="chương-59-tỷ-thí."/>
      <w:bookmarkEnd w:id="81"/>
      <w:r>
        <w:t xml:space="preserve">59. Chương 59: Tỷ Thí.</w:t>
      </w:r>
    </w:p>
    <w:p>
      <w:pPr>
        <w:pStyle w:val="Compact"/>
      </w:pPr>
      <w:r>
        <w:br w:type="textWrapping"/>
      </w:r>
      <w:r>
        <w:br w:type="textWrapping"/>
      </w:r>
      <w:r>
        <w:t xml:space="preserve">Nhạc Trọng khẽ mĩm cười nói. Trì Dương đã tăng lên tới cấp 10 rồi, trải qua chuyển chức đã là cường giả. Hơn nữa Nhạc Trọng cũng đã mang phòng hộ phục cấp 2 đưa cho Trì Dương mặc vào, thực lực Trì Dương trong cả đoàn gần với Nhạc Trọng, người bình thường căn bản không phải đối thủ của hắn.</w:t>
      </w:r>
    </w:p>
    <w:p>
      <w:pPr>
        <w:pStyle w:val="BodyText"/>
      </w:pPr>
      <w:r>
        <w:t xml:space="preserve">Vương Quang Hổ nhìn thấy Nhạc Trọng tự tin như thế, quay đầu nhìn về phía Trương Tường nói:</w:t>
      </w:r>
    </w:p>
    <w:p>
      <w:pPr>
        <w:pStyle w:val="BodyText"/>
      </w:pPr>
      <w:r>
        <w:t xml:space="preserve">- Được rồi! Tỷ thí bắt đầu!</w:t>
      </w:r>
    </w:p>
    <w:p>
      <w:pPr>
        <w:pStyle w:val="BodyText"/>
      </w:pPr>
      <w:r>
        <w:t xml:space="preserve">- Tiểu tử, mày phải chết!</w:t>
      </w:r>
    </w:p>
    <w:p>
      <w:pPr>
        <w:pStyle w:val="BodyText"/>
      </w:pPr>
      <w:r>
        <w:t xml:space="preserve">Trương Tường dữ tợn cười cười, hắn giống như con báo săn mồi vậy, hắn lao về phía trước giống như mũi tên, hung hăng một quyền đánh vào mũi của Trì Dương.</w:t>
      </w:r>
    </w:p>
    <w:p>
      <w:pPr>
        <w:pStyle w:val="BodyText"/>
      </w:pPr>
      <w:r>
        <w:t xml:space="preserve">Nhìn qua Trương Tường giống như một con báo đi săn, Trì Dương bước qua trái một bước né qua một quyền của Trương Tường, sau đó một vọt tới trước, một quyền đánh vào phần bụng của Trương Tường, trải qua cường hóa thì lực lượng của hắn vô cùng mạnh mẽ.</w:t>
      </w:r>
    </w:p>
    <w:p>
      <w:pPr>
        <w:pStyle w:val="BodyText"/>
      </w:pPr>
      <w:r>
        <w:t xml:space="preserve">Trương Tường lập tức thống khổ ôm bụng nằm trên mặt đất, hắn co người run run.</w:t>
      </w:r>
    </w:p>
    <w:p>
      <w:pPr>
        <w:pStyle w:val="BodyText"/>
      </w:pPr>
      <w:r>
        <w:t xml:space="preserve">Nhìn thấy Trương Tường bị Trì Dương dễ dàng đánh bại như vậy, ánh mắt Lôi Chân ngồi bên người Vương Quang Hổ lúc này cũng co rút lại, hắn chính là đệ nhất cao thủ bên người của Vương Quang Hổ đấy, cho dù là hắn cũng khó đánh bại Trương Tường trong một chiêu.</w:t>
      </w:r>
    </w:p>
    <w:p>
      <w:pPr>
        <w:pStyle w:val="BodyText"/>
      </w:pPr>
      <w:r>
        <w:t xml:space="preserve">Vương Quang Hổ nhìn qua Trì Dương, trong mắt dị quang chớp động, hai tay vỗ nhẹ mỉm cười khen:</w:t>
      </w:r>
    </w:p>
    <w:p>
      <w:pPr>
        <w:pStyle w:val="BodyText"/>
      </w:pPr>
      <w:r>
        <w:t xml:space="preserve">- Hảo thân thủ!</w:t>
      </w:r>
    </w:p>
    <w:p>
      <w:pPr>
        <w:pStyle w:val="BodyText"/>
      </w:pPr>
      <w:r>
        <w:t xml:space="preserve">- Quá khen.</w:t>
      </w:r>
    </w:p>
    <w:p>
      <w:pPr>
        <w:pStyle w:val="BodyText"/>
      </w:pPr>
      <w:r>
        <w:t xml:space="preserve">Trì Dương nhàn nhạt ứng một câu, sau đó hắn quay trở lại ngồi bên người của Nhạc Trọng.</w:t>
      </w:r>
    </w:p>
    <w:p>
      <w:pPr>
        <w:pStyle w:val="BodyText"/>
      </w:pPr>
      <w:r>
        <w:t xml:space="preserve">Vương Quang Hổ vỗ nhẹ hai tay, một nữ nhân xinh đẹp chừng hai mươi lăm tuổi đi tới.</w:t>
      </w:r>
    </w:p>
    <w:p>
      <w:pPr>
        <w:pStyle w:val="BodyText"/>
      </w:pPr>
      <w:r>
        <w:t xml:space="preserve">Vương Quang Hổ nhìn qua nữ nhân kia và nói:</w:t>
      </w:r>
    </w:p>
    <w:p>
      <w:pPr>
        <w:pStyle w:val="BodyText"/>
      </w:pPr>
      <w:r>
        <w:t xml:space="preserve">- Vương Oánh đỡ tam gia ra sau nghỉ ngơi đi.</w:t>
      </w:r>
    </w:p>
    <w:p>
      <w:pPr>
        <w:pStyle w:val="BodyText"/>
      </w:pPr>
      <w:r>
        <w:t xml:space="preserve">Vương Oánh vội vàng đi qua vịn Trương Tường.</w:t>
      </w:r>
    </w:p>
    <w:p>
      <w:pPr>
        <w:pStyle w:val="BodyText"/>
      </w:pPr>
      <w:r>
        <w:t xml:space="preserve">- Cút ngay! Đừng đụng lão tử. Thối kỹ nữ!</w:t>
      </w:r>
    </w:p>
    <w:p>
      <w:pPr>
        <w:pStyle w:val="BodyText"/>
      </w:pPr>
      <w:r>
        <w:t xml:space="preserve">Vẻ mặt Trương Tường vặn vẹo, trở tay bạt tai Vương Oánh một cái, đứng lên, hắn dùng ánh mắt oán độc nhìn qua Nhạc Trọng cùng Trì Dương, chợt đi ra phía sau.</w:t>
      </w:r>
    </w:p>
    <w:p>
      <w:pPr>
        <w:pStyle w:val="BodyText"/>
      </w:pPr>
      <w:r>
        <w:t xml:space="preserve">Vương Oánh bị Trương Tường tát một cái nhưng lại không dám có chút tức giận nào, chỉ thấy vành mắt của nàng đỏ lên như chực khóc.</w:t>
      </w:r>
    </w:p>
    <w:p>
      <w:pPr>
        <w:pStyle w:val="BodyText"/>
      </w:pPr>
      <w:r>
        <w:t xml:space="preserve">Vương Quang Hổ giống như không có nhìn thấy Vương Oánh bị đánh, lãnh đạm nói:</w:t>
      </w:r>
    </w:p>
    <w:p>
      <w:pPr>
        <w:pStyle w:val="BodyText"/>
      </w:pPr>
      <w:r>
        <w:t xml:space="preserve">- Đi xuống đi! Vương Oánh!</w:t>
      </w:r>
    </w:p>
    <w:p>
      <w:pPr>
        <w:pStyle w:val="BodyText"/>
      </w:pPr>
      <w:r>
        <w:t xml:space="preserve">Vương Oánh thấp giọng nói một câu, sau đó rời rời đi:</w:t>
      </w:r>
    </w:p>
    <w:p>
      <w:pPr>
        <w:pStyle w:val="BodyText"/>
      </w:pPr>
      <w:r>
        <w:t xml:space="preserve">- Vâng! Hổ ca!</w:t>
      </w:r>
    </w:p>
    <w:p>
      <w:pPr>
        <w:pStyle w:val="BodyText"/>
      </w:pPr>
      <w:r>
        <w:t xml:space="preserve">Vương Quang Hổ nhìn qua đặc chủng khô lâu Bạch Cốt đứng bên người của Nhạc Trọng, trong mắt hiện ra hào quang nóng rực.</w:t>
      </w:r>
    </w:p>
    <w:p>
      <w:pPr>
        <w:pStyle w:val="BodyText"/>
      </w:pPr>
      <w:r>
        <w:t xml:space="preserve">- Nhạc Trọng, có thể nói cho tôi biết khô lâu bên người của anh từ đâu có được hay không?</w:t>
      </w:r>
    </w:p>
    <w:p>
      <w:pPr>
        <w:pStyle w:val="BodyText"/>
      </w:pPr>
      <w:r>
        <w:t xml:space="preserve">Nhạc Trọng chiến một trận với Trần Tứ thì Vương Quang Hổ cũng nhìn vào trong mắt, mặc dù bị đạn súng trường xạ kích nhưng Bạch Cốt không có sụp đổ nát bấy, ngược lại hành động nhanh nhẹn vượt xa thường nhân. Nếu không Vương Quang Hổ dẫn người vây quanh hai chiếc Đông Phong kilocalo lấy chư nữ làm con tin, một mình Bạch Cốt cũng chém giết đám người Trần Tứ rồi.</w:t>
      </w:r>
    </w:p>
    <w:p>
      <w:pPr>
        <w:pStyle w:val="BodyText"/>
      </w:pPr>
      <w:r>
        <w:t xml:space="preserve">Nhạc Trọng cười cười, cũng không có giấu diếm:</w:t>
      </w:r>
    </w:p>
    <w:p>
      <w:pPr>
        <w:pStyle w:val="BodyText"/>
      </w:pPr>
      <w:r>
        <w:t xml:space="preserve">- Đây là năng lực của tôi!</w:t>
      </w:r>
    </w:p>
    <w:p>
      <w:pPr>
        <w:pStyle w:val="BodyText"/>
      </w:pPr>
      <w:r>
        <w:t xml:space="preserve">Đó cũng không phải là bí mật gì đáng giấu diếm, chỉ cần không phải đồ đần thì ai cũng đoán ra được.</w:t>
      </w:r>
    </w:p>
    <w:p>
      <w:pPr>
        <w:pStyle w:val="BodyText"/>
      </w:pPr>
      <w:r>
        <w:t xml:space="preserve">Vương Quang Hổ tiếp tục truy vấn nói:</w:t>
      </w:r>
    </w:p>
    <w:p>
      <w:pPr>
        <w:pStyle w:val="BodyText"/>
      </w:pPr>
      <w:r>
        <w:t xml:space="preserve">- Làm cách nào mới có thể đạt được năng lực đây?</w:t>
      </w:r>
    </w:p>
    <w:p>
      <w:pPr>
        <w:pStyle w:val="BodyText"/>
      </w:pPr>
      <w:r>
        <w:t xml:space="preserve">Lôi Chấn, Trần Ngôn cũng vãnh tai muốn nghe đáp án của vấn đề. Trong tận thế này nắm đấm lớn mới là đạo lý, cũng là tiền vốn để sống sót. Ai cũng muốn đạt được năng lực đặc thù như vậy.</w:t>
      </w:r>
    </w:p>
    <w:p>
      <w:pPr>
        <w:pStyle w:val="BodyText"/>
      </w:pPr>
      <w:r>
        <w:t xml:space="preserve">Nhạc Trọng nói:</w:t>
      </w:r>
    </w:p>
    <w:p>
      <w:pPr>
        <w:pStyle w:val="BodyText"/>
      </w:pPr>
      <w:r>
        <w:t xml:space="preserve">- Thời điểm chiến đấu cận thân với tang thi, chúng sẽ theo tỷ lệ mà rơi ra sách kỹ năng. Từ trong những sách kỹ năng này đạt được năng lực đặc thù. Tôi chính là lợi dụng sách kỹ năng này đạt được năng lực này.</w:t>
      </w:r>
    </w:p>
    <w:p>
      <w:pPr>
        <w:pStyle w:val="BodyText"/>
      </w:pPr>
      <w:r>
        <w:t xml:space="preserve">Đây cũng không phải là bí mật gì. Trong đoàn người Nhạc Trọng ai cũng biết rõ cả. Nhưng mà biết là một chuyện, đi làm lại là chuyện khác, không có mấy người dám vật lộn với tang thi cả. Dù sao chỉ cần trong lúc vật lộn với tang thi mà bị thương thì đại biểu bản thân là người chết.</w:t>
      </w:r>
    </w:p>
    <w:p>
      <w:pPr>
        <w:pStyle w:val="BodyText"/>
      </w:pPr>
      <w:r>
        <w:t xml:space="preserve">Nghe Nhạc Trọng nói vậy thì Vương Quang Hổ, Lôi Chấn, Trần Ngôn đều nhướng mày, nhìn nhau. Tang thi bọn họ cũng giết không ít, nhưng mà cận thân vật lộn với tang thi thì bọn họ chưa từng làm qua. Dù sao có súng thì ai lại đi cầm côn gỗ vật lộn với tang thi chứ, đây không phải là ngốc sao?</w:t>
      </w:r>
    </w:p>
    <w:p>
      <w:pPr>
        <w:pStyle w:val="BodyText"/>
      </w:pPr>
      <w:r>
        <w:t xml:space="preserve">Một gã nam tử trung niên dáng người hơi mập, tướng mạo chất phác đi tới bên cạnh Vương Quang Hổ báo cáo:</w:t>
      </w:r>
    </w:p>
    <w:p>
      <w:pPr>
        <w:pStyle w:val="BodyText"/>
      </w:pPr>
      <w:r>
        <w:t xml:space="preserve">- Hổ ca, đồ ăn chuẩn bị tốt rồi.</w:t>
      </w:r>
    </w:p>
    <w:p>
      <w:pPr>
        <w:pStyle w:val="BodyText"/>
      </w:pPr>
      <w:r>
        <w:t xml:space="preserve">Vương Quang Hổ gật gật đầu, chợt nhìn qua Nhạc Trọng cười nói:</w:t>
      </w:r>
    </w:p>
    <w:p>
      <w:pPr>
        <w:pStyle w:val="BodyText"/>
      </w:pPr>
      <w:r>
        <w:t xml:space="preserve">- Nhạc Trọng anh đường xa vất vả đi tới đây, ăn cơm trước đi.</w:t>
      </w:r>
    </w:p>
    <w:p>
      <w:pPr>
        <w:pStyle w:val="BodyText"/>
      </w:pPr>
      <w:r>
        <w:t xml:space="preserve">Vương Quang Hổ hai tay vỗ nhẹ, một nữ tử xinh đẹp mặt sườn xám bưng đồ ăn tới ọi người.</w:t>
      </w:r>
    </w:p>
    <w:p>
      <w:pPr>
        <w:pStyle w:val="BodyText"/>
      </w:pPr>
      <w:r>
        <w:t xml:space="preserve">Thức ăn chia làm hai chủng, Nhạc Trọng, Trì Dương, Vương Song, Vương Quang Hổ, Lôi Chấn sáu người bày biện thịt gà khó gặp trong tận thế, rau dại xào, ốc đồng xào, ếch xào lăn cùng chén cơm trắng lớn, bánh bao như tuyết.</w:t>
      </w:r>
    </w:p>
    <w:p>
      <w:pPr>
        <w:pStyle w:val="BodyText"/>
      </w:pPr>
      <w:r>
        <w:t xml:space="preserve">Trên mặt bàn đám nữ sinh Kỷ Thanh Vũ, Lộ Văn, Trần Dao lại bày ra một bát cháo rau dại.</w:t>
      </w:r>
    </w:p>
    <w:p>
      <w:pPr>
        <w:pStyle w:val="BodyText"/>
      </w:pPr>
      <w:r>
        <w:t xml:space="preserve">Sáu người Nhạc Trọng ăn ở trong phòng. Kỷ Thanh Vũ và các nữ sinh thì ăn cơm ở ngoài sân.</w:t>
      </w:r>
    </w:p>
    <w:p>
      <w:pPr>
        <w:pStyle w:val="BodyText"/>
      </w:pPr>
      <w:r>
        <w:t xml:space="preserve">Trương Tâm bình thường điêu ngoa cầm lấy bát cháo rau dại lên xem, một mùi thiu ăn vào một ngụm, nàng buồn nôn nhịn không được mà nôn ra ngoài:</w:t>
      </w:r>
    </w:p>
    <w:p>
      <w:pPr>
        <w:pStyle w:val="BodyText"/>
      </w:pPr>
      <w:r>
        <w:t xml:space="preserve">- Phi! Đây mà là đồ ăn sao? Đây là cho người ăn sao?</w:t>
      </w:r>
    </w:p>
    <w:p>
      <w:pPr>
        <w:pStyle w:val="BodyText"/>
      </w:pPr>
      <w:r>
        <w:t xml:space="preserve">Từ khi bị Nhạc Trọng cứu thì Trương Tâm chưa từng bị đói bụng qua bao giờ, tuy thức ăn không so được với tận thế, nhưng mà cơm trắng và mì ăn liền thì không thiếu.</w:t>
      </w:r>
    </w:p>
    <w:p>
      <w:pPr>
        <w:pStyle w:val="BodyText"/>
      </w:pPr>
      <w:r>
        <w:t xml:space="preserve">Những nữ nhân khác cũng ăn xong một ngụm và nhổ ra ngoai, đây không phải là đồ cho người ăn.</w:t>
      </w:r>
    </w:p>
    <w:p>
      <w:pPr>
        <w:pStyle w:val="BodyText"/>
      </w:pPr>
      <w:r>
        <w:t xml:space="preserve">Nhìn thây những nữ sinh ăn một ngụm rồi nôn ra ngoài, mấy tiểu hài tử đang vụng trộm trốn một bên nhìn xem, những đứa bé kia vội vàng chạy tới bãi nhổ của Trương Tâm và những nữ hài khác nhặt lên, dùng quần áo lau lau một chút rồi nhét vào trong miệng.</w:t>
      </w:r>
    </w:p>
    <w:p>
      <w:pPr>
        <w:pStyle w:val="BodyText"/>
      </w:pPr>
      <w:r>
        <w:t xml:space="preserve">Một tiểu nam hài chạy đến trước người Trương Tâm và dùng ánh mắt to tròn đen nháy nhìn qua Trương Tâm nói:</w:t>
      </w:r>
    </w:p>
    <w:p>
      <w:pPr>
        <w:pStyle w:val="BodyText"/>
      </w:pPr>
      <w:r>
        <w:t xml:space="preserve">- Đại tỷ tỷ xinh đẹp, chị không ăn những vật này thì có thể hay cho chúng em không? Chúng em đói!</w:t>
      </w:r>
    </w:p>
    <w:p>
      <w:pPr>
        <w:pStyle w:val="BodyText"/>
      </w:pPr>
      <w:r>
        <w:t xml:space="preserve">Trương Tâm nhìn qua tiểu nam hài cực đói kia thì trong mắt tràn ngập đồng tình, lấy một miếng bánh bích quy áp súc ra đưa cho tiểu nam hài:</w:t>
      </w:r>
    </w:p>
    <w:p>
      <w:pPr>
        <w:pStyle w:val="BodyText"/>
      </w:pPr>
      <w:r>
        <w:t xml:space="preserve">- Những vật này sao có thể ăn! Đây là bánh bích quy áp súc, cho em đấy!</w:t>
      </w:r>
    </w:p>
    <w:p>
      <w:pPr>
        <w:pStyle w:val="BodyText"/>
      </w:pPr>
      <w:r>
        <w:t xml:space="preserve">*Bánh quy áp súc: bánh quy này bề ngoài bình thường, sau khi ăn vào bụng và uống một chút nước sẽ nở ra đầy bụng, chỉ ăn một cái là no.</w:t>
      </w:r>
    </w:p>
    <w:p>
      <w:pPr>
        <w:pStyle w:val="BodyText"/>
      </w:pPr>
      <w:r>
        <w:t xml:space="preserve">Cái kia tiểu nam hài vừa tiếp xúc với qua cái kia khối áp súc bánh bích quy, vừa nói tạ một bên đi nhanh hướng về bên ngoài bỏ chạy:</w:t>
      </w:r>
    </w:p>
    <w:p>
      <w:pPr>
        <w:pStyle w:val="BodyText"/>
      </w:pPr>
      <w:r>
        <w:t xml:space="preserve">- Đa tạ tỷ tỷ! Đa tạ tỷ tỷ!</w:t>
      </w:r>
    </w:p>
    <w:p>
      <w:pPr>
        <w:pStyle w:val="BodyText"/>
      </w:pPr>
      <w:r>
        <w:t xml:space="preserve">- Đại tỷ tỷ xinh đẹp! Cho em chút gì ăn đi! Em đói!</w:t>
      </w:r>
    </w:p>
    <w:p>
      <w:pPr>
        <w:pStyle w:val="BodyText"/>
      </w:pPr>
      <w:r>
        <w:t xml:space="preserve">- Đại tỷ tỷ xinh đẹp! Chị là người tốt, van cầu chị cho em chút gì ăn đi, em đói!</w:t>
      </w:r>
    </w:p>
    <w:p>
      <w:pPr>
        <w:pStyle w:val="BodyText"/>
      </w:pPr>
      <w:r>
        <w:t xml:space="preserve">...</w:t>
      </w:r>
    </w:p>
    <w:p>
      <w:pPr>
        <w:pStyle w:val="BodyText"/>
      </w:pPr>
      <w:r>
        <w:t xml:space="preserve">Nhìn thấyTrương Tâm thiện tâm như vậy, một tiểu hài tử nhanh chóng vây quanh trước mặt Trương Tâm, nhìn qua nàng đau khổ cầu xin.</w:t>
      </w:r>
    </w:p>
    <w:p>
      <w:pPr>
        <w:pStyle w:val="BodyText"/>
      </w:pPr>
      <w:r>
        <w:t xml:space="preserve">Trương Tâm có chút không biết làm sao, cuối cùng đem các loại đồ ăn vặt trên người lấy ra cho đám tiểu hài tử.</w:t>
      </w:r>
    </w:p>
    <w:p>
      <w:pPr>
        <w:pStyle w:val="BodyText"/>
      </w:pPr>
      <w:r>
        <w:t xml:space="preserve">Những nữ sinh khác cũng đại phát thiện tâm, cũng đem đồ ăn vặt ra cho đám tiểu hài tử, hơn nữa tặng bát cháo rau dại cho đám tiểu hài tử ăn.</w:t>
      </w:r>
    </w:p>
    <w:p>
      <w:pPr>
        <w:pStyle w:val="BodyText"/>
      </w:pPr>
      <w:r>
        <w:t xml:space="preserve">Nhìn một đám con nít không ngừng xì sụp ăn bát cháo mà các nàng không ăn được, những nữ sinh được Nhạc Trọng bảo hộ chưa từng chịu đau khổ cũng đau lòng.</w:t>
      </w:r>
    </w:p>
    <w:p>
      <w:pPr>
        <w:pStyle w:val="Compact"/>
      </w:pPr>
      <w:r>
        <w:br w:type="textWrapping"/>
      </w:r>
      <w:r>
        <w:br w:type="textWrapping"/>
      </w:r>
    </w:p>
    <w:p>
      <w:pPr>
        <w:pStyle w:val="Heading2"/>
      </w:pPr>
      <w:bookmarkStart w:id="82" w:name="chương-60-những-tên-cướp."/>
      <w:bookmarkEnd w:id="82"/>
      <w:r>
        <w:t xml:space="preserve">60. Chương 60: Những Tên Cướp.</w:t>
      </w:r>
    </w:p>
    <w:p>
      <w:pPr>
        <w:pStyle w:val="Compact"/>
      </w:pPr>
      <w:r>
        <w:br w:type="textWrapping"/>
      </w:r>
      <w:r>
        <w:br w:type="textWrapping"/>
      </w:r>
      <w:r>
        <w:t xml:space="preserve">Trương Tâm nhìn qua bọn nhỏ đang ăn ngấu nghiến bát cháo rau dại mà nàng vừa bở, nghiến răng nghiến lợi nói:</w:t>
      </w:r>
    </w:p>
    <w:p>
      <w:pPr>
        <w:pStyle w:val="BodyText"/>
      </w:pPr>
      <w:r>
        <w:t xml:space="preserve">- Quá đáng giận. Tại sao thủ lĩnh nơi này lại có thể đối xử với con nít như vậy? Hắn còn nhân tính không?</w:t>
      </w:r>
    </w:p>
    <w:p>
      <w:pPr>
        <w:pStyle w:val="BodyText"/>
      </w:pPr>
      <w:r>
        <w:t xml:space="preserve">Vương Phương bị Trương Tâm nói làm giật mình, lập tức nhìn Trương Tâm quát lớn:</w:t>
      </w:r>
    </w:p>
    <w:p>
      <w:pPr>
        <w:pStyle w:val="BodyText"/>
      </w:pPr>
      <w:r>
        <w:t xml:space="preserve">- Chớ nói lung tung! Chúng ta bây giờ chẳng phải đang ở trong địa bàn của người ta sao? Cô muốn chết phải không?</w:t>
      </w:r>
    </w:p>
    <w:p>
      <w:pPr>
        <w:pStyle w:val="BodyText"/>
      </w:pPr>
      <w:r>
        <w:t xml:space="preserve">Trương Tâm trừng mắt nhìn Vương Phương, không nói chuyện. Nàng không phải đồ đần, chỉ có điều quá tức giận mà thôi. Nơi này chính là địa bàn của Vương Quang Hổ, nàng vô cùng tinh tường chuyện này.</w:t>
      </w:r>
    </w:p>
    <w:p>
      <w:pPr>
        <w:pStyle w:val="BodyText"/>
      </w:pPr>
      <w:r>
        <w:t xml:space="preserve">Nhưng mà tiểu hài tử của Trường Quang Thôn sức ăn kinh người, sau khi ăn sạch sẽ một bát cháo rau dại kia thì liếm cái chén sạch sẽ.</w:t>
      </w:r>
    </w:p>
    <w:p>
      <w:pPr>
        <w:pStyle w:val="BodyText"/>
      </w:pPr>
      <w:r>
        <w:t xml:space="preserve">Sau khi ăn xong những đứa bé kia lại chạy ra bên ngoài.</w:t>
      </w:r>
    </w:p>
    <w:p>
      <w:pPr>
        <w:pStyle w:val="BodyText"/>
      </w:pPr>
      <w:r>
        <w:t xml:space="preserve">Ở bên ngoài có một tên lưu manh đang cầm súng tiểu liên 81 đá vào một tiểu hài tử, kẹo và bánh bích quy trên người tiểu hài tử này chợt rơi vãi trên mặt đất.</w:t>
      </w:r>
    </w:p>
    <w:p>
      <w:pPr>
        <w:pStyle w:val="BodyText"/>
      </w:pPr>
      <w:r>
        <w:t xml:space="preserve">- Tiểu hầu tử nha, thu hoạch không tệ lắm! Bánh bích quy áp súc, kẹo que, ha ha, thứ tốt đấy!</w:t>
      </w:r>
    </w:p>
    <w:p>
      <w:pPr>
        <w:pStyle w:val="BodyText"/>
      </w:pPr>
      <w:r>
        <w:t xml:space="preserve">Tên phần tử võ trang kia cười ha hả, nhìn qua đám tiểu hài tử còn lại quát lên.</w:t>
      </w:r>
    </w:p>
    <w:p>
      <w:pPr>
        <w:pStyle w:val="BodyText"/>
      </w:pPr>
      <w:r>
        <w:t xml:space="preserve">- Đều đem thứ tốt trên người giao ra đây, nếu không lão tử đánh chết các ngươi.</w:t>
      </w:r>
    </w:p>
    <w:p>
      <w:pPr>
        <w:pStyle w:val="BodyText"/>
      </w:pPr>
      <w:r>
        <w:t xml:space="preserve">Nhìn thấy tên phần tử vũ trang kia xuất hiện, trong mắt tất cả tiểu hài tử đều hiện ra vẻ sợ hãi, do dự một hồi đem kẹo, bánh bích quy trong ngực móc ra, đưa cho tên phần tử vũ trang kia.</w:t>
      </w:r>
    </w:p>
    <w:p>
      <w:pPr>
        <w:pStyle w:val="BodyText"/>
      </w:pPr>
      <w:r>
        <w:t xml:space="preserve">Nhìn thấy cảnh này Tô Như Tuyết rốt cục cũng nhìn không được nữa, nàng đứng lên nhìn qua tên phần tử vũ trang và quát lớn:</w:t>
      </w:r>
    </w:p>
    <w:p>
      <w:pPr>
        <w:pStyle w:val="BodyText"/>
      </w:pPr>
      <w:r>
        <w:t xml:space="preserve">- Tại sao có người như anh vậy? Đoạt đồ của con nít, anh có cảm thấy xấu hổ hay không?</w:t>
      </w:r>
    </w:p>
    <w:p>
      <w:pPr>
        <w:pStyle w:val="BodyText"/>
      </w:pPr>
      <w:r>
        <w:t xml:space="preserve">Ánh mắt tên phần tử vũ trang kia nhìn chằm chằm vào Tô Như Tuyết, lớn tiếng cười nói:</w:t>
      </w:r>
    </w:p>
    <w:p>
      <w:pPr>
        <w:pStyle w:val="BodyText"/>
      </w:pPr>
      <w:r>
        <w:t xml:space="preserve">- Bò sữa lớn, chuyện của lão tử không cần cô quản! Nếu cô nguyện ý thì hiện giờ ra ngoài này bắn pháo với lão tử, lão tử sẽ đem những vật này bồi thường cho chúng. Coi như tiền chơi gái. Ha ha ha!</w:t>
      </w:r>
    </w:p>
    <w:p>
      <w:pPr>
        <w:pStyle w:val="BodyText"/>
      </w:pPr>
      <w:r>
        <w:t xml:space="preserve">Tô Như Tuyết tức giận toàn thân phát run, lớn tiếng mắng:</w:t>
      </w:r>
    </w:p>
    <w:p>
      <w:pPr>
        <w:pStyle w:val="BodyText"/>
      </w:pPr>
      <w:r>
        <w:t xml:space="preserve">- Anh là hỗn đản, anh quá vô sỉ!</w:t>
      </w:r>
    </w:p>
    <w:p>
      <w:pPr>
        <w:pStyle w:val="BodyText"/>
      </w:pPr>
      <w:r>
        <w:t xml:space="preserve">Tô Như Tuyết tiếp nhận giáo dục cao đẳng, nàng mắng chửi người cũng chỉ biết có hai câu này.</w:t>
      </w:r>
    </w:p>
    <w:p>
      <w:pPr>
        <w:pStyle w:val="BodyText"/>
      </w:pPr>
      <w:r>
        <w:t xml:space="preserve">Tên phần tử vũ trang kia nhìn qua Tô Như Tuyết cười nhạt một chút:</w:t>
      </w:r>
    </w:p>
    <w:p>
      <w:pPr>
        <w:pStyle w:val="BodyText"/>
      </w:pPr>
      <w:r>
        <w:t xml:space="preserve">- Cô còn dám mắng lão tử? Hắc! Cô chỉ có thể càn rỗ bây giờ mà thôi. Nếu ở dưới khố của lão tử thì sẽ kêu rên cả ngày đấy.</w:t>
      </w:r>
    </w:p>
    <w:p>
      <w:pPr>
        <w:pStyle w:val="BodyText"/>
      </w:pPr>
      <w:r>
        <w:t xml:space="preserve">Nói xong tên phần tử vũ trang kia quay người rời đi.</w:t>
      </w:r>
    </w:p>
    <w:p>
      <w:pPr>
        <w:pStyle w:val="BodyText"/>
      </w:pPr>
      <w:r>
        <w:t xml:space="preserve">Tô Như Tuyết ngồi lại vị trí của mình, nhịn không được tức giận nói ra:</w:t>
      </w:r>
    </w:p>
    <w:p>
      <w:pPr>
        <w:pStyle w:val="BodyText"/>
      </w:pPr>
      <w:r>
        <w:t xml:space="preserve">- Đây là địa phương nào, tại sao lại có cặn bã như thế?</w:t>
      </w:r>
    </w:p>
    <w:p>
      <w:pPr>
        <w:pStyle w:val="BodyText"/>
      </w:pPr>
      <w:r>
        <w:t xml:space="preserve">Trần Dao cười khổ một tiếng nói:</w:t>
      </w:r>
    </w:p>
    <w:p>
      <w:pPr>
        <w:pStyle w:val="BodyText"/>
      </w:pPr>
      <w:r>
        <w:t xml:space="preserve">- Nơi này là thế lực như thổ phỉ. Chúng ta có lẽ tiến vào ổ cướp rồi.</w:t>
      </w:r>
    </w:p>
    <w:p>
      <w:pPr>
        <w:pStyle w:val="BodyText"/>
      </w:pPr>
      <w:r>
        <w:t xml:space="preserve">Trương Tuyền sợ hãi vô cùng nói ra:</w:t>
      </w:r>
    </w:p>
    <w:p>
      <w:pPr>
        <w:pStyle w:val="BodyText"/>
      </w:pPr>
      <w:r>
        <w:t xml:space="preserve">- Chúng ta sẽ như thế nào?</w:t>
      </w:r>
    </w:p>
    <w:p>
      <w:pPr>
        <w:pStyle w:val="BodyText"/>
      </w:pPr>
      <w:r>
        <w:t xml:space="preserve">Trong thế lực này tiểu hài tử chẳng những ăn không đủ no bụng, còn bị tùy ý khi dễ. Trương Tuyền cực kỳ sợ hãi vào tương lai của mình. Hơn nữa thế lực này không có quan tâm tới nam nữ ngang hàng, ưu tiên nữ nhân gì đó. Từ thức ăn thì có thể thấy được chủ nhân nơi này hoàn toàn không xem các nàng là người.</w:t>
      </w:r>
    </w:p>
    <w:p>
      <w:pPr>
        <w:pStyle w:val="BodyText"/>
      </w:pPr>
      <w:r>
        <w:t xml:space="preserve">Lộ Văn khẽ cười nói:</w:t>
      </w:r>
    </w:p>
    <w:p>
      <w:pPr>
        <w:pStyle w:val="BodyText"/>
      </w:pPr>
      <w:r>
        <w:t xml:space="preserve">- Không cần lo lắng, Nhạc Trọng ca ca sẽ có biện pháp!</w:t>
      </w:r>
    </w:p>
    <w:p>
      <w:pPr>
        <w:pStyle w:val="BodyText"/>
      </w:pPr>
      <w:r>
        <w:t xml:space="preserve">Lộ Văn thập phần tin tưởng Nhạc Trọng, tin tưởng hắn nhất định có biện pháp mang mọi người rời khỏi nơi này.</w:t>
      </w:r>
    </w:p>
    <w:p>
      <w:pPr>
        <w:pStyle w:val="BodyText"/>
      </w:pPr>
      <w:r>
        <w:t xml:space="preserve">- Thật tốt, có Nhạc Trọng bảo hộ thì cho dù như thế nào thì nàng cũng không bị gì cả.</w:t>
      </w:r>
    </w:p>
    <w:p>
      <w:pPr>
        <w:pStyle w:val="BodyText"/>
      </w:pPr>
      <w:r>
        <w:t xml:space="preserve">Viên Doanh có chút ghen ghét nhìn Lộ Văn một cái. Trên đường đi nàng hiểu rất rõ ràng, biết rõ Nhạc Trọng đối với Lộ Văn chiếu cố có thừa. Nếu như xảy ra chuyện gì, bị ném bỏ tuyệt đối là các nàng, là những người không có quan hệ lớn tới Nhạc Trọng.</w:t>
      </w:r>
    </w:p>
    <w:p>
      <w:pPr>
        <w:pStyle w:val="BodyText"/>
      </w:pPr>
      <w:r>
        <w:t xml:space="preserve">Chư nữ liếc nhau, trừ Kỷ Thanh Vũ, Lộ Văn ra thì những nữ hài còn lại cảm thấy mây đen đang bao phủ trên đầu của mình. Triệu Lệ càng ôm con của mình và vô cùng sợ hãi với tương lai.</w:t>
      </w:r>
    </w:p>
    <w:p>
      <w:pPr>
        <w:pStyle w:val="BodyText"/>
      </w:pPr>
      <w:r>
        <w:t xml:space="preserve">Trong chư nữ cũng chỉ có Triệu Lệ, Vương Phương là những người không có cho tiểu hài tử đồ ăn vặt. Nhìn thấy tao ngộ của hài tử trong Trường Quang Thôn thì Triệu Lệ càng lo lắng tương lai của con trai mình.</w:t>
      </w:r>
    </w:p>
    <w:p>
      <w:pPr>
        <w:pStyle w:val="BodyText"/>
      </w:pPr>
      <w:r>
        <w:t xml:space="preserve">Ở trên bàn cơm, Nhạc Trọng cũng không khách khí ăn thịt gà, ốc đồng xào các loại. Những đồ ăn bình thường này trong thời điểm tận thế là quá khó có được. Tại thành phố Lôi Giang Nhạc Trọng ăn từng bữa cơm là thịt, lạp xưởng hun khói các loại thực phẩm chín, hương vị thịt gà gần như quên đi.</w:t>
      </w:r>
    </w:p>
    <w:p>
      <w:pPr>
        <w:pStyle w:val="BodyText"/>
      </w:pPr>
      <w:r>
        <w:t xml:space="preserve">Không lâu sau thì một bàn thức ăn đã hết sạch, chỉ còn lại có ba cái bánh bao trắng đặt trên bàn.</w:t>
      </w:r>
    </w:p>
    <w:p>
      <w:pPr>
        <w:pStyle w:val="BodyText"/>
      </w:pPr>
      <w:r>
        <w:t xml:space="preserve">Hai nữ người đi tới, đem súp tàn thịt nguội trên bàn dọn đi, chỉ để lại ba cái bánh bao trắng trên bàn.</w:t>
      </w:r>
    </w:p>
    <w:p>
      <w:pPr>
        <w:pStyle w:val="BodyText"/>
      </w:pPr>
      <w:r>
        <w:t xml:space="preserve">Vương Quang Hổ nhìn qua Nhạc Trọng cười cười, lại nhìn qua hậu viện nói một câu:</w:t>
      </w:r>
    </w:p>
    <w:p>
      <w:pPr>
        <w:pStyle w:val="BodyText"/>
      </w:pPr>
      <w:r>
        <w:t xml:space="preserve">- Nhạc Trọng huynh đệ! Vì chúc mừng quen biết của chúng ta ngày hôm nay, để cho tôi tặng các vị mấy món đồ vật. Các người tiến lên đi.</w:t>
      </w:r>
    </w:p>
    <w:p>
      <w:pPr>
        <w:pStyle w:val="BodyText"/>
      </w:pPr>
      <w:r>
        <w:t xml:space="preserve">Vương Quang Hổ vừa dứt lời thì sáu nữ nhân mang theo trang sức trang nhã từ trong hậu viện đi ra ngoài, phân biệt quỳ gối trước người Vương Quang Hổ cùng Lôi Chấn, hai người bóp chân cho Vương Quang Hổ, Lôi Chấn.</w:t>
      </w:r>
    </w:p>
    <w:p>
      <w:pPr>
        <w:pStyle w:val="BodyText"/>
      </w:pPr>
      <w:r>
        <w:t xml:space="preserve">Vương Song nhìn qua sáu nữ nhân vây quanh bóp chân cho Vương Quang Hổ, Lôi Chấn, trong mắt hiện ra thần sắc không thể tin nổi. Vóc người và tư sắc của sáu nữ nhân này không có tệ, khí chất cũng cao quý. Nếu là trước kia sẽ có không biết bao nhiêu nam nhân truy cầu như chúng tinh ủng nguyệt, bây giờ lại thành thành thật thật quỳ gối trước người Vương Quang Hổ, Lôi Chấn bóp chân. chuyện này làm cho Vương Song có chút không dám tin tưởng.</w:t>
      </w:r>
    </w:p>
    <w:p>
      <w:pPr>
        <w:pStyle w:val="BodyText"/>
      </w:pPr>
      <w:r>
        <w:t xml:space="preserve">Vương Quang Hổ nhìn qua Nhạc Trọng cười nhạt một tiếng nói:</w:t>
      </w:r>
    </w:p>
    <w:p>
      <w:pPr>
        <w:pStyle w:val="BodyText"/>
      </w:pPr>
      <w:r>
        <w:t xml:space="preserve">- Nhạc Trọng huynh đệ, trong nữ nhân này nhìn trúng ai cứ nói thẳng. Những nữ nhân này không có bao nhiêu tác dụng, nhưng mà làm ấm chăn thì không tệ đâu.</w:t>
      </w:r>
    </w:p>
    <w:p>
      <w:pPr>
        <w:pStyle w:val="BodyText"/>
      </w:pPr>
      <w:r>
        <w:t xml:space="preserve">Nhạc Trọng nhìn qua sáu nữ nhân quỳ gối trước người Vương Quang Hổ, chỉ thấy sáu nữ nhân này lớn lên tuy rất đẹp nhưng mà vẻ mặt chết lặng, trong mắt không có một tia linh động, giống như chẳng còn hy vọng gì cả, giống như những cái xác không hồn.</w:t>
      </w:r>
    </w:p>
    <w:p>
      <w:pPr>
        <w:pStyle w:val="BodyText"/>
      </w:pPr>
      <w:r>
        <w:t xml:space="preserve">Nhạc Trọng hướng về Vương Quang Hổ nói ra:</w:t>
      </w:r>
    </w:p>
    <w:p>
      <w:pPr>
        <w:pStyle w:val="BodyText"/>
      </w:pPr>
      <w:r>
        <w:t xml:space="preserve">- Vợ của bạn không thể lấn. Hổ ca, những nữ nhân này đều là nữ nhân của Hổ ca. Tôi sao có thể lấy nữ nhân của Hổ ca chứ?</w:t>
      </w:r>
    </w:p>
    <w:p>
      <w:pPr>
        <w:pStyle w:val="BodyText"/>
      </w:pPr>
      <w:r>
        <w:t xml:space="preserve">Vương Quang Hổ nhìn qua Nhạc Trọng cười cười, sau đó đá giống như đá chó vào người một nữ nhân mặc chế phục OL sành điệu, nói:</w:t>
      </w:r>
    </w:p>
    <w:p>
      <w:pPr>
        <w:pStyle w:val="BodyText"/>
      </w:pPr>
      <w:r>
        <w:t xml:space="preserve">- Tôi biết rõ những nữ nhân này còn kém mấy mỹ nữ cực phẩm mà Nhạc Trọng huynh đệ mang theo bên người. Nhưng mà những nữ nhân này rất nghe lời. Vương Lan, đi qua hảo hảo hầu hạ Nhạc Trọng. Từ hôm nay trở đi hắn chính là chủ nhân của cô. Nếu như không thể phục vụ Nhạc Trọng huynh đệ thư thư phục phục, cô cút vào trong ổ gà đi.</w:t>
      </w:r>
    </w:p>
    <w:p>
      <w:pPr>
        <w:pStyle w:val="BodyText"/>
      </w:pPr>
      <w:r>
        <w:t xml:space="preserve">Nữ nhân mặc chế phục OL lớn lên vô cùng xinh đẹp, Vương Lan lúc này nhanh chóng bò tới trước người Nhạc Trọng, cúi đầu xuống hôn lên ủng da của Nhạc Trọng.</w:t>
      </w:r>
    </w:p>
    <w:p>
      <w:pPr>
        <w:pStyle w:val="BodyText"/>
      </w:pPr>
      <w:r>
        <w:t xml:space="preserve">Nhạc Trọng nhướng mày, thu hồi chân lại, hắn thập phần không quen phục thị như thế này.</w:t>
      </w:r>
    </w:p>
    <w:p>
      <w:pPr>
        <w:pStyle w:val="BodyText"/>
      </w:pPr>
      <w:r>
        <w:t xml:space="preserve">Nhạc Trọng co rụt chân lại, sắc mặt Vương Lan thoáng cái biến thành tro tàn, quay đầu lại nhìn qua Vương Quang Hổ.</w:t>
      </w:r>
    </w:p>
    <w:p>
      <w:pPr>
        <w:pStyle w:val="Compact"/>
      </w:pPr>
      <w:r>
        <w:br w:type="textWrapping"/>
      </w:r>
      <w:r>
        <w:br w:type="textWrapping"/>
      </w:r>
    </w:p>
    <w:p>
      <w:pPr>
        <w:pStyle w:val="Heading2"/>
      </w:pPr>
      <w:bookmarkStart w:id="83" w:name="chương-61-dã-tâm-của-vương-quang-hổ."/>
      <w:bookmarkEnd w:id="83"/>
      <w:r>
        <w:t xml:space="preserve">61. Chương 61: Dã Tâm Của Vương Quang Hổ.</w:t>
      </w:r>
    </w:p>
    <w:p>
      <w:pPr>
        <w:pStyle w:val="Compact"/>
      </w:pPr>
      <w:r>
        <w:br w:type="textWrapping"/>
      </w:r>
      <w:r>
        <w:br w:type="textWrapping"/>
      </w:r>
      <w:r>
        <w:t xml:space="preserve">Ổ gà ở trong Trường Quang Thôn chính là địa phương của doanh kỹ. Nữ nhân tiến vào ổ gà phải phục vụ tất cả phần tử vũ trang của Trường Quang Thôn này. Không chỉ như thế, nữ nhân trong ổ gà chỉ có thể được ăn cơm thừa canh cặn. Nếu như nói phục thị Vương Quang Hổ thì mọi người phải trải qua sinh hoạt khuất nhục, nếu như tiến vào trong ổ gà thì các nàng sống không bằng chết. Phục thị Vương Quang Hổ là lão đại ít nhất vẫn còn ăn no.</w:t>
      </w:r>
    </w:p>
    <w:p>
      <w:pPr>
        <w:pStyle w:val="BodyText"/>
      </w:pPr>
      <w:r>
        <w:t xml:space="preserve">Vương Quang Hổ mặt trở nên âm trầm một chút, hàn quang trong mắt chớp động, hung hăng nhìn qua Vương Lan. Hắn dùng lễ đối đãi với Nhạc Trọng là vì nhìn trúng thực lực của Nhạc Trọng, hắn với nữ nhân không nghe lời thì ra tay không chút lưu tình nào.</w:t>
      </w:r>
    </w:p>
    <w:p>
      <w:pPr>
        <w:pStyle w:val="BodyText"/>
      </w:pPr>
      <w:r>
        <w:t xml:space="preserve">- Thực xin lỗi, chủ nhân! Thực xin lỗi, chủ nhân! Van cầu ngài cho tôi phục thị đi! Tôi cái gì cũng làm được, chỉ cần ngài nói thì tôi sẽ thỏa mãn ngài. Van cầu ngài, để cho ta phục thị ngài đi!</w:t>
      </w:r>
    </w:p>
    <w:p>
      <w:pPr>
        <w:pStyle w:val="BodyText"/>
      </w:pPr>
      <w:r>
        <w:t xml:space="preserve">Vương Lan bị Vương Quang Hổ trừng mắt thì sợ tới mức quỳ bên chân Nhạc Trọng, gắt gao ôm lấy chân của Nhạc Trọng, dùng bộ ngực mềm mại của mình ma sát đau kỏổ cầu khẩn Nhạc Trọng nói ra.</w:t>
      </w:r>
    </w:p>
    <w:p>
      <w:pPr>
        <w:pStyle w:val="BodyText"/>
      </w:pPr>
      <w:r>
        <w:t xml:space="preserve">Vương Quang Hổ nhìn Vương Lan ôm đùi Nhạc Trọng thì sắc mặt trầm xuống, âm thanh thoáng cái trở nên vô cùng âm trầm.</w:t>
      </w:r>
    </w:p>
    <w:p>
      <w:pPr>
        <w:pStyle w:val="BodyText"/>
      </w:pPr>
      <w:r>
        <w:t xml:space="preserve">- Người tới, đem nữ nhân này kéo ra ngoài đi.</w:t>
      </w:r>
    </w:p>
    <w:p>
      <w:pPr>
        <w:pStyle w:val="BodyText"/>
      </w:pPr>
      <w:r>
        <w:t xml:space="preserve">Hai gã phần tử vũ trang lưng mang hai khẩu súng tiểu liên 79 đi tới, dùng ánh mắt tham lam nhìn qua Vương Lan, sau đó thò tay kéo lấy Vương Lan.</w:t>
      </w:r>
    </w:p>
    <w:p>
      <w:pPr>
        <w:pStyle w:val="BodyText"/>
      </w:pPr>
      <w:r>
        <w:t xml:space="preserve">Những nữ nhân xinh đẹp này tự nhiên là bị đám người Vương Quang Hổ, Lôi Chấn, Trần Ngôn, Trương Tường chia cắt, trong ổ gà chỉ là những nữ nhân có nhan săc bình thường, nữ nhân xinh đẹp có khí chất như Vương Lan lại không nhiều. Cho dù có mấy người nhưng trải qua giày vò tàn khôc đã khong còn hình người, mất dung nhan ngày xưa. Vương Lan đi vào cũng có thể làm cho bọn họ thoải mái được một hồi.</w:t>
      </w:r>
    </w:p>
    <w:p>
      <w:pPr>
        <w:pStyle w:val="BodyText"/>
      </w:pPr>
      <w:r>
        <w:t xml:space="preserve">- Không muốn! Cầu ngài! Chủ nhân, tôi cái gì cũng nguyện ý ngài! Cầu ngài cứu tôi với! Ngài chơi thế nào cũng được, cứu tôi với! Cứu tôi với!</w:t>
      </w:r>
    </w:p>
    <w:p>
      <w:pPr>
        <w:pStyle w:val="BodyText"/>
      </w:pPr>
      <w:r>
        <w:t xml:space="preserve">Vương Lan ôm chặc lấy đùi của Nhạc Trọng, đau khổ cầu khẩn nói.</w:t>
      </w:r>
    </w:p>
    <w:p>
      <w:pPr>
        <w:pStyle w:val="BodyText"/>
      </w:pPr>
      <w:r>
        <w:t xml:space="preserve">Nhạc Trọng nhìn qua Vương Lan khóc lóc đau khổ cầu xin bản thân mình, quay người nhìn qua Vương Quang Hổ nói ra:</w:t>
      </w:r>
    </w:p>
    <w:p>
      <w:pPr>
        <w:pStyle w:val="BodyText"/>
      </w:pPr>
      <w:r>
        <w:t xml:space="preserve">- Chờ một chút! Vương đại ca, Vương Lan tôi nhận lấy.</w:t>
      </w:r>
    </w:p>
    <w:p>
      <w:pPr>
        <w:pStyle w:val="BodyText"/>
      </w:pPr>
      <w:r>
        <w:t xml:space="preserve">Sắc mặt Vương Quang Hổ lúc này mới chuyển biến tốt đẹp, hắn phất phất tay, hai gã thủ hạ liền mang theo ánh mắt thất vọng đi ra ngoài.</w:t>
      </w:r>
    </w:p>
    <w:p>
      <w:pPr>
        <w:pStyle w:val="BodyText"/>
      </w:pPr>
      <w:r>
        <w:t xml:space="preserve">Từ chết tới sống đi một vòng, trong nội tâm Vương Lan lúc này đang căng như đi cáp treo. Hai gã thủ hạ của Vương Quang Hổ đi tới phía sau thì nàng chợt quỳ gối trước người Nhạc Trọng, cẩn thận từng li từng tí bóp chân cho Nhạc Trọng.</w:t>
      </w:r>
    </w:p>
    <w:p>
      <w:pPr>
        <w:pStyle w:val="BodyText"/>
      </w:pPr>
      <w:r>
        <w:t xml:space="preserve">Vương Quang Hổ nhìn thấy Nhạc Trọng tiếp nhận nữ nhân mà mình đưa ra, lúc này mới cười cười, mở miệng mời chào Nhạc Trọng:</w:t>
      </w:r>
    </w:p>
    <w:p>
      <w:pPr>
        <w:pStyle w:val="BodyText"/>
      </w:pPr>
      <w:r>
        <w:t xml:space="preserve">- Nhạc Trọng, anh theo tôi làm một trận đi! Anh thấy đấy, thế giới hiện tại đã biến đổi, chính là thời cơ tốt cho chúng ta quật khởi.</w:t>
      </w:r>
    </w:p>
    <w:p>
      <w:pPr>
        <w:pStyle w:val="BodyText"/>
      </w:pPr>
      <w:r>
        <w:t xml:space="preserve">- Thế giới lúc trước đám thượng vị giả đều là dựa vào bậc cha chú ban cho, là đồ con lợn, phế vật. Bọn chúng có bản lãnh gì? Không phải cha chú của bọn chúng đả đảo cứu chính quyền, thành lập tân chính quyền và bọn chúng lên làm thượng vị giả, hưởng thụ cuộc sống xa xỉ, xa hoa và đặc quyền sinh hoạt. Pháp luật đối với những thượng vị giả này mà nói hoàn toàn không có tác dụng. Bọn chúng có thể dễ dàng hưởng thụ nữ nhân xinh đẹp nhất, uống rượu ngon nhất, xe đắt nhất. Mà chúng ta vất vả cả đời có lẽ còn không mua được căn phòng nhỏ.</w:t>
      </w:r>
    </w:p>
    <w:p>
      <w:pPr>
        <w:pStyle w:val="BodyText"/>
      </w:pPr>
      <w:r>
        <w:t xml:space="preserve">- Nhưng mà bây giờ đã khác, thế giới đã biến hóa. Thiên hạ đại loạn, đây là thời cơ tốt của chúng ta đấy. Chỉ cần chúng ta làm một trận, chỉ cần còn sống để thành lập tân chính quyền, tương lai tiêu diệt tang thi, thống nhất cả nước thì con cháu của chúng ta sau này vĩnh viễn trở thành kẻ hưởng thụ thành quả của chúng ta.</w:t>
      </w:r>
    </w:p>
    <w:p>
      <w:pPr>
        <w:pStyle w:val="BodyText"/>
      </w:pPr>
      <w:r>
        <w:t xml:space="preserve">Trong mắt Vương Quang Hổ trong chớp động hào quang dã tâm cực lớn, ánh mắt nóng rực nhìn qua Nhạc Trọng nói dã tâm của mình.</w:t>
      </w:r>
    </w:p>
    <w:p>
      <w:pPr>
        <w:pStyle w:val="BodyText"/>
      </w:pPr>
      <w:r>
        <w:t xml:space="preserve">Vương Song ở bên cạnh nghe xong thì ngây ngốc, hắn thật không ngờ Vương Quang Hổ lại có dã tâm lớn như thế này.</w:t>
      </w:r>
    </w:p>
    <w:p>
      <w:pPr>
        <w:pStyle w:val="BodyText"/>
      </w:pPr>
      <w:r>
        <w:t xml:space="preserve">Nhạc Trọng cũng hơi sững sờ, hắn lúc này cũng chỉ muốn đi tới căn cứ của thành phố Lũng Hãi mà thôi, sau khi đem những nữ sinh vướng víu kia giao cho chính phủ, tìm kiếm một ít đồng đội mạnh mẽ đi về quê. Thành lập chính quyền mới không phải là ước mơ trong lòng của hắn.</w:t>
      </w:r>
    </w:p>
    <w:p>
      <w:pPr>
        <w:pStyle w:val="BodyText"/>
      </w:pPr>
      <w:r>
        <w:t xml:space="preserve">- Trộm cướp bị tru diệt, nhưng mà sau khi anh cướp đoạt chính quyền thì sẽ làm vương hầu tướng lãnh! Nhạc Trọng, thượng vị giả của thế giới trước kia. Cha chú của bọn chúng cũng có xuất thân từ dân quê mùa. Minh triều Chu Nguyên Chương đã từng đi ăn mày, Nỗ Nhĩ Cáp Xích của triều đại nhà Thanh cũng xuất thân từ thân phận nô lệ ti tiện. Bọn chúng cũng có thể thành công, chúng ta là những người văn minh tiếp nhận giáo dục cao đẳng, trong tay lại có súng, không có khả năng kém hơn bọn chúng.</w:t>
      </w:r>
    </w:p>
    <w:p>
      <w:pPr>
        <w:pStyle w:val="BodyText"/>
      </w:pPr>
      <w:r>
        <w:t xml:space="preserve">- Cho dù lui một vạn bước mà nói. Chúng ta thành lập chính quyền thất bại, chỉ cần trong tay chúng ta có được lực lượng khổng lồ, đến lúc đó đầu nhập vào bất cứ thế lực nào cũng có thể hưởng thụ sinh hoạt xa xỉ. Anh nghĩ lại đi, nhìn chung lịch sử, các quốc gia thay triều đổi đại thì những chư hầu cường đại quy thuận vào chính quyền, có tên nào không được hưởng thụ phú quý vô cùng. Nếu như anh chỉ là một bình dân, vào thời điểm thay triều đổi đại thì anh chỉ là thịt cá mặc cho người ta xâm lược mà thôi.</w:t>
      </w:r>
    </w:p>
    <w:p>
      <w:pPr>
        <w:pStyle w:val="BodyText"/>
      </w:pPr>
      <w:r>
        <w:t xml:space="preserve">Nhìn thấy Nhạc Trọng đang tự hỏi, Vương Quang Hổ tiếp tục cổ động nói ra.</w:t>
      </w:r>
    </w:p>
    <w:p>
      <w:pPr>
        <w:pStyle w:val="BodyText"/>
      </w:pPr>
      <w:r>
        <w:t xml:space="preserve">Vương Quang Hổ nói những lời này cực kỳ có động lực, Nhạc Trọng cũng lâm vào trong trầm mặc, tự hỏi lời của hắn.</w:t>
      </w:r>
    </w:p>
    <w:p>
      <w:pPr>
        <w:pStyle w:val="BodyText"/>
      </w:pPr>
      <w:r>
        <w:t xml:space="preserve">Nhạc Trọng chậm rãi nói ra:</w:t>
      </w:r>
    </w:p>
    <w:p>
      <w:pPr>
        <w:pStyle w:val="BodyText"/>
      </w:pPr>
      <w:r>
        <w:t xml:space="preserve">- Hổ ca, anh có nghĩ tới rằng chính phủ hiện tại cũng còn chưa có sụp đổ. Nếu như trung ương còn kịp phản ứng, chỉ cần một mệnh lệnh điều quân đội của một doanh tới sẽ tiêu diệt chúng ta quá dễ dàng hay không?</w:t>
      </w:r>
    </w:p>
    <w:p>
      <w:pPr>
        <w:pStyle w:val="BodyText"/>
      </w:pPr>
      <w:r>
        <w:t xml:space="preserve">Vương Quang Hổ không biết từ nơi nào lấy ra vài chục khẩu súng trường 81, súng tiêu liên 79 trang bị ột đội. Nhưng mà bọn họ căn bản chưa từng trải qua huấn luyện, chỉ là một đám ô hộp. Quân đội chính thức thì chỉ cần công kích liên tiếp là có thể dễ dàng tiêu diệt đám ô hộp này.</w:t>
      </w:r>
    </w:p>
    <w:p>
      <w:pPr>
        <w:pStyle w:val="BodyText"/>
      </w:pPr>
      <w:r>
        <w:t xml:space="preserve">Nhạc Trọng trải qua thần ma hệ thống cường hóa, sức chiến đấu phi phàm, cũng không dám nói mình có thể chông cự được binh sĩ công kích liên tiếp. Một phát hỏa tiễn là có thể giết hắn rồi.</w:t>
      </w:r>
    </w:p>
    <w:p>
      <w:pPr>
        <w:pStyle w:val="BodyText"/>
      </w:pPr>
      <w:r>
        <w:t xml:space="preserve">Vương Quang Hổ lớn tiếng cười nói:</w:t>
      </w:r>
    </w:p>
    <w:p>
      <w:pPr>
        <w:pStyle w:val="BodyText"/>
      </w:pPr>
      <w:r>
        <w:t xml:space="preserve">-Ha ha! Nhạc Trọng huynh đệ, anh cũng không biết rồi. Trung ương bây giờ đoán chừng đã rơi vào tay giặc. Nếu như không có rơi vào tay giặc, bọn chúng nhất định sẽ tuyên bố ổn định lòng người ngay. Đã qua nửa tháng nhưng mà trừ căn cứ của thành phố Lũng Hãi có tuyên bố ổn định lòng người ra, còn bên phía trung ương chẳng có một chút tin tức nào cả, đoán chừng bọn chúng cũng đã biến thành tang thi cả rồi.</w:t>
      </w:r>
    </w:p>
    <w:p>
      <w:pPr>
        <w:pStyle w:val="BodyText"/>
      </w:pPr>
      <w:r>
        <w:t xml:space="preserve">Vương Quang Hổ nhìn qua và đưa ra hứa hẹn liên tục:</w:t>
      </w:r>
    </w:p>
    <w:p>
      <w:pPr>
        <w:pStyle w:val="BodyText"/>
      </w:pPr>
      <w:r>
        <w:t xml:space="preserve">- Nhạc Trọng, nếu như anh giúp tôi, anh chính là ngũ gia của Trường Quang Thôn này! Chỉ dưới ta, Trương Tường, Lôi Chấn, Trần Ngôn, tiếp theo đi ra ngoài tìm được người sống sót, tôi cho anh chọn lựa ba người xinh đẹp nhất.</w:t>
      </w:r>
    </w:p>
    <w:p>
      <w:pPr>
        <w:pStyle w:val="Compact"/>
      </w:pPr>
      <w:r>
        <w:br w:type="textWrapping"/>
      </w:r>
      <w:r>
        <w:br w:type="textWrapping"/>
      </w:r>
    </w:p>
    <w:p>
      <w:pPr>
        <w:pStyle w:val="Heading2"/>
      </w:pPr>
      <w:bookmarkStart w:id="84" w:name="chương-62-quách-vũ-mặt-trẻ-em."/>
      <w:bookmarkEnd w:id="84"/>
      <w:r>
        <w:t xml:space="preserve">62. Chương 62: Quách Vũ Mặt Trẻ Em.</w:t>
      </w:r>
    </w:p>
    <w:p>
      <w:pPr>
        <w:pStyle w:val="Compact"/>
      </w:pPr>
      <w:r>
        <w:br w:type="textWrapping"/>
      </w:r>
      <w:r>
        <w:br w:type="textWrapping"/>
      </w:r>
      <w:r>
        <w:t xml:space="preserve">Nhạc Trọng trầm mặc một hồi, chậm rãi nói ra:</w:t>
      </w:r>
    </w:p>
    <w:p>
      <w:pPr>
        <w:pStyle w:val="BodyText"/>
      </w:pPr>
      <w:r>
        <w:t xml:space="preserve">- Hổ ca, thật có lỗi. Tôi còn phải đi tới Nam Trữ một chuyến, song thân của tôi vẫn còn ở bên đó. Tôi phải đi tìm bọn họ, không thể giúp được anh!</w:t>
      </w:r>
    </w:p>
    <w:p>
      <w:pPr>
        <w:pStyle w:val="BodyText"/>
      </w:pPr>
      <w:r>
        <w:t xml:space="preserve">Hàn quang trong mắt Vương Quang Hổ lóe lên, hắn lại nhíu mày, trầm mặc một hồi lâu mới thở dài một hơi, nói:</w:t>
      </w:r>
    </w:p>
    <w:p>
      <w:pPr>
        <w:pStyle w:val="BodyText"/>
      </w:pPr>
      <w:r>
        <w:t xml:space="preserve">- Cũng phải! Anh là hảo hán có tình nghĩa. Người có chí riêng, tôi cũng không miễn cưỡng anh. Nhưng mà tôi có một thỉnh cầu, hy vọng anh có thể giúp tôi một chút rồi hãy rời đi.</w:t>
      </w:r>
    </w:p>
    <w:p>
      <w:pPr>
        <w:pStyle w:val="BodyText"/>
      </w:pPr>
      <w:r>
        <w:t xml:space="preserve">Ánh mắt Nhạc Trọng ngưng tụ, chậm rãi nói:</w:t>
      </w:r>
    </w:p>
    <w:p>
      <w:pPr>
        <w:pStyle w:val="BodyText"/>
      </w:pPr>
      <w:r>
        <w:t xml:space="preserve">- Hổ ca nói đi!</w:t>
      </w:r>
    </w:p>
    <w:p>
      <w:pPr>
        <w:pStyle w:val="BodyText"/>
      </w:pPr>
      <w:r>
        <w:t xml:space="preserve">Vương Quang Hổ nhìn qua Nhạc Trọng cười cười, nói ra lời làm cho Nhạc Trọng giật mình:</w:t>
      </w:r>
    </w:p>
    <w:p>
      <w:pPr>
        <w:pStyle w:val="BodyText"/>
      </w:pPr>
      <w:r>
        <w:t xml:space="preserve">- Tôi biết rõ một nơi mà quân đội lúc trước chuyên môn đào thải trang bị. Tôi cần anh hỗ trợ chúng ta cùng cướp lấy kho đạn dược kia.</w:t>
      </w:r>
    </w:p>
    <w:p>
      <w:pPr>
        <w:pStyle w:val="BodyText"/>
      </w:pPr>
      <w:r>
        <w:t xml:space="preserve">Nhạc Trọng suy tư một hồi mới tiếp tục nói:</w:t>
      </w:r>
    </w:p>
    <w:p>
      <w:pPr>
        <w:pStyle w:val="BodyText"/>
      </w:pPr>
      <w:r>
        <w:t xml:space="preserve">- Hổ ca, hỏa lực của anh mạnh như vậy, chẳng lẽ còn không cách nào cướp lấy kho đan dược sao?</w:t>
      </w:r>
    </w:p>
    <w:p>
      <w:pPr>
        <w:pStyle w:val="BodyText"/>
      </w:pPr>
      <w:r>
        <w:t xml:space="preserve">Dùng hỏa lực của đám người Vương Quang Hổ này, chỉ cần có súng ống đạn dược sung túc, tang thi bình thường sẽ bị giết chết dễ dàng. Vương Quang Hổ mở miệng xin Nhạc Trọng giúp đỡ, hiển nhiên chuyện này không đơn giản như vậy.</w:t>
      </w:r>
    </w:p>
    <w:p>
      <w:pPr>
        <w:pStyle w:val="BodyText"/>
      </w:pPr>
      <w:r>
        <w:t xml:space="preserve">Vương Quang Hổ không có giấu diếm, trực tiếp nhìn qua Nhạc Trọng nói ra:</w:t>
      </w:r>
    </w:p>
    <w:p>
      <w:pPr>
        <w:pStyle w:val="BodyText"/>
      </w:pPr>
      <w:r>
        <w:t xml:space="preserve">- Thực không dám đấu diếm! Trong kho súng ống đạn dược kia có bốn con chó biến dị. Bốn con chó biến dị này lần đầu tiên chúng ta đi qua còn không có tiêu diệt được. Lúc này đây không phải thấy huynh đệ đây thân thủ bất phàm, tôi cũng không dám đánh chủ ý này.</w:t>
      </w:r>
    </w:p>
    <w:p>
      <w:pPr>
        <w:pStyle w:val="BodyText"/>
      </w:pPr>
      <w:r>
        <w:t xml:space="preserve">- Bốn thành! Bốn con chó biến dị kia nếu như tôi giải quyết được. Tôi muốn bốn thành trong số súng ống đạn dược kia.</w:t>
      </w:r>
    </w:p>
    <w:p>
      <w:pPr>
        <w:pStyle w:val="BodyText"/>
      </w:pPr>
      <w:r>
        <w:t xml:space="preserve">Nhạc Trọng suy nghĩ một hồi, mở miệng nói ra.</w:t>
      </w:r>
    </w:p>
    <w:p>
      <w:pPr>
        <w:pStyle w:val="BodyText"/>
      </w:pPr>
      <w:r>
        <w:t xml:space="preserve">Vương Quang Hổ nhướng mày, trầm giọng nói:</w:t>
      </w:r>
    </w:p>
    <w:p>
      <w:pPr>
        <w:pStyle w:val="BodyText"/>
      </w:pPr>
      <w:r>
        <w:t xml:space="preserve">- Hai thành! Nhạc Trọng huynh đệ, sau khi cướp lấy súng trong kho về thì tôi chỉ có thể cho anh nhiều nhất là hai thành trong đó.</w:t>
      </w:r>
    </w:p>
    <w:p>
      <w:pPr>
        <w:pStyle w:val="BodyText"/>
      </w:pPr>
      <w:r>
        <w:t xml:space="preserve">Nhạc Trọng lắc lắc đầu nói:</w:t>
      </w:r>
    </w:p>
    <w:p>
      <w:pPr>
        <w:pStyle w:val="BodyText"/>
      </w:pPr>
      <w:r>
        <w:t xml:space="preserve">- Hổ ca, tôi phải dùng mạng của mình đi chiến đấu với bốn con chó biến dị kia. Không cẩn thận thì tôi sẽ chết trong miệng của bốn con chó biến dị kia đấy. Nếu không phải xem Hổ ca ngài hào sảng hơn người, anh hùng khí phách. Tôi tuyệt đối không chào giá thấp như vậy.</w:t>
      </w:r>
    </w:p>
    <w:p>
      <w:pPr>
        <w:pStyle w:val="BodyText"/>
      </w:pPr>
      <w:r>
        <w:t xml:space="preserve">Vương Quang Hổ nhìn chằm chằm vào Nhạc Trọng một hồi lâu, hướng qua hậu viện kêu lên.</w:t>
      </w:r>
    </w:p>
    <w:p>
      <w:pPr>
        <w:pStyle w:val="BodyText"/>
      </w:pPr>
      <w:r>
        <w:t xml:space="preserve">- Tiểu Vũ! Cô đi ra.</w:t>
      </w:r>
    </w:p>
    <w:p>
      <w:pPr>
        <w:pStyle w:val="BodyText"/>
      </w:pPr>
      <w:r>
        <w:t xml:space="preserve">Một tiểu nữ hài làn da tuyết trắng, mái tóc đen nhánh xõa xuống như thác nước, có gương mặt như em bé, ngực ba đào mãnh liệt, ngũ quan tinh xảo mặc bộ váy trắng đi ra ngoài.</w:t>
      </w:r>
    </w:p>
    <w:p>
      <w:pPr>
        <w:pStyle w:val="BodyText"/>
      </w:pPr>
      <w:r>
        <w:t xml:space="preserve">Nhìn thấy nữ hài tên là Tiểu Vũ đi tới, trong mắt Lôi Chấn, Trần Ngôn bên cạnh hiện ra hào quang tham lam, nhìn chăm chú vào bộ ngực đầy đặn của Tiểu Vũ không phù hợp tuổi kia.</w:t>
      </w:r>
    </w:p>
    <w:p>
      <w:pPr>
        <w:pStyle w:val="BodyText"/>
      </w:pPr>
      <w:r>
        <w:t xml:space="preserve">Nữ hài tên là Tiểu Vũ kia đi vào trong, quỳ gối trước mặt Vương Quang Hổ, Lôi Chấn, Trần Ngôn ba người, dáng người xinh đẹp lung linh hiện ra. Gương mặt gây thơ của Tiểu Vũ cộng thêm dáng người đầy đặn và bộ ngực lớn càng tăng thêm mị lực. Hoàn toàn có thể được gọi là mặt học sinh ngực phụ huynh.</w:t>
      </w:r>
    </w:p>
    <w:p>
      <w:pPr>
        <w:pStyle w:val="BodyText"/>
      </w:pPr>
      <w:r>
        <w:t xml:space="preserve">Vương Song cũng nhìn chằm chằm vào bộ ngực của Tiểu Vũ.</w:t>
      </w:r>
    </w:p>
    <w:p>
      <w:pPr>
        <w:pStyle w:val="BodyText"/>
      </w:pPr>
      <w:r>
        <w:t xml:space="preserve">Cho dù là Nhạc Trọng cũng phải nhìn qua Tiểu Vũ vài lần. Xã hội hiện đại dinh dưỡng phong phú, nữ hài phát dục cũng rất sớm, tiểu nữ hài vóc người đẹp không phải là không có. Dáng người của Lộ Văn trong cùng lứa tuổi đã tính là xuất sắc, nhưng mà so với nữ hài Tiểu Vũ này thì kém sắc vài phần.</w:t>
      </w:r>
    </w:p>
    <w:p>
      <w:pPr>
        <w:pStyle w:val="BodyText"/>
      </w:pPr>
      <w:r>
        <w:t xml:space="preserve">Nữ hài tên là Tiểu Vũ nhút nhát e lệ nhìn qua Vương Quang Hổ nói ra:</w:t>
      </w:r>
    </w:p>
    <w:p>
      <w:pPr>
        <w:pStyle w:val="BodyText"/>
      </w:pPr>
      <w:r>
        <w:t xml:space="preserve">- Hổ ca!</w:t>
      </w:r>
    </w:p>
    <w:p>
      <w:pPr>
        <w:pStyle w:val="BodyText"/>
      </w:pPr>
      <w:r>
        <w:t xml:space="preserve">Vương Quang Hổ chỉ vào nữ hài tên là Tiểu Vũ kia nhìn qua Nhạc Trọng nói ra:</w:t>
      </w:r>
    </w:p>
    <w:p>
      <w:pPr>
        <w:pStyle w:val="BodyText"/>
      </w:pPr>
      <w:r>
        <w:t xml:space="preserve">- Nhạc Trọng huynh đệ, đây là Quách Vũ, là nữ hài xinh đẹp nhất chỗ của tôi, hiện tại tôi tặng cô ta cho anh! Cô ta so ra không kém gì những nữ hài bên cạnh anh cả. Trọng yếu nhất là nàng biết nghe lời. Hơn nữa anh biết không? Nàng chính là con gái của thị trưởng thành phố Lôi Giang đấy. Con gái của thị trưởng giá trị vượt xa hai thành súng ống nha, anh cứ nói đi?</w:t>
      </w:r>
    </w:p>
    <w:p>
      <w:pPr>
        <w:pStyle w:val="BodyText"/>
      </w:pPr>
      <w:r>
        <w:t xml:space="preserve">Nghe Vương Quang Hổ đem mình biến thành hàng hóa tặng cho người ta, trong mắt Quách Vũ hiện ra một tia khuất nhục. Nhưng mà bề ngoài nàng không dám có chút bất mãn nào cả. Vương Quang Hổ đối với Nhạc Trọng chiêu hiền đãi sĩ, nhưng mà với nữ nhân thì hắn chưa từng nương tay bao giờ. Quách Vũ đã từng trông thấy một nữ nhân xinh đẹp bị Vương Quang Hổ đánh gãy tứ chi ném vào trong ổ gà mặc cho người ta chà đạp, nữ nhân kia không chịu quá hai ngày đã chết đi, thảm trạng của nàng trước khi chết làm cho người ta tim đập chân rung. Còn có một nữ nhân bị Vương Quang Hổ trực tiêp ném cho tang thi ăn sống, nàng nhìn thấy tang thi từng ngụm từng ngụm cắn xé người của nữ nhân đó, từ đó về sau không có nữ nhân nào dám làm trái lời của Vương Quang Hổ. Bệnh tiểu thư công chúa đem ra đùa nghịch trước mặt của Vương Quang Hổ hoàn toàn là đi tìm chết.</w:t>
      </w:r>
    </w:p>
    <w:p>
      <w:pPr>
        <w:pStyle w:val="BodyText"/>
      </w:pPr>
      <w:r>
        <w:t xml:space="preserve">Ánh mắt Nhạc Trọng chớp động mấy lần rồi mỉm cười, nói:</w:t>
      </w:r>
    </w:p>
    <w:p>
      <w:pPr>
        <w:pStyle w:val="BodyText"/>
      </w:pPr>
      <w:r>
        <w:t xml:space="preserve">- Được rồi! Cứ dựa theo ý của Hổ ca đi.</w:t>
      </w:r>
    </w:p>
    <w:p>
      <w:pPr>
        <w:pStyle w:val="BodyText"/>
      </w:pPr>
      <w:r>
        <w:t xml:space="preserve">Vương Quang Hổ cũng tươi cười lên, nhìn qua Quách Vũ nói ra:</w:t>
      </w:r>
    </w:p>
    <w:p>
      <w:pPr>
        <w:pStyle w:val="BodyText"/>
      </w:pPr>
      <w:r>
        <w:t xml:space="preserve">- Tiểu Vũ, còn không mau đi qua ra mắt chủ nhân mới đi?</w:t>
      </w:r>
    </w:p>
    <w:p>
      <w:pPr>
        <w:pStyle w:val="BodyText"/>
      </w:pPr>
      <w:r>
        <w:t xml:space="preserve">Quách Vũ mang theo một làn gió thơm đi tới bên người Nhạc Trọng, nàng cúi đầu, sau đó quỳ gối trước người Nhạc Trọng, dùng ánh mắt sáng ngời nhìn qua Nhạc Trọng nói:</w:t>
      </w:r>
    </w:p>
    <w:p>
      <w:pPr>
        <w:pStyle w:val="BodyText"/>
      </w:pPr>
      <w:r>
        <w:t xml:space="preserve">- Ra mắt chủ nhân!</w:t>
      </w:r>
    </w:p>
    <w:p>
      <w:pPr>
        <w:pStyle w:val="BodyText"/>
      </w:pPr>
      <w:r>
        <w:t xml:space="preserve">Nhìn thấy Quách Vũ quỳ gối trước người Nhạc Trọng, trong mắt Lôi Chấn, Trần Ngôn hiện ra một tia ghen ghét, trong phòng mỗi người bọn họ đều có bốn nữ nhân xinh đẹp, nhưng mà không có xinh đẹp như Quách Vũ vậy, dáng người tốt như vậy.</w:t>
      </w:r>
    </w:p>
    <w:p>
      <w:pPr>
        <w:pStyle w:val="BodyText"/>
      </w:pPr>
      <w:r>
        <w:t xml:space="preserve">- Mặt trẻ em nha, Nhạc Trọng thật sự là diễm phúc sâu.</w:t>
      </w:r>
    </w:p>
    <w:p>
      <w:pPr>
        <w:pStyle w:val="BodyText"/>
      </w:pPr>
      <w:r>
        <w:t xml:space="preserve">Ngồi ở bên người Nhạc Trọng, Vương Song nhìn thấy dáng người xinh đẹp của Quách Vũ, trong mắt hiện ra hào quang nóng rực, nhịn không được nhỏ giọng noi thầm.</w:t>
      </w:r>
    </w:p>
    <w:p>
      <w:pPr>
        <w:pStyle w:val="BodyText"/>
      </w:pPr>
      <w:r>
        <w:t xml:space="preserve">Vương Quang Hổ nhìn nhìn qua Quách Vũ quỳ trước người Nhạc Trọng, mỉm cười nói:</w:t>
      </w:r>
    </w:p>
    <w:p>
      <w:pPr>
        <w:pStyle w:val="BodyText"/>
      </w:pPr>
      <w:r>
        <w:t xml:space="preserve">- Hiện tại trời đã tối, Nhạc Trọng huynh đệ, anh đường xa tới đây chắc vất vả rồi. Hảo hảo đi tắm rửa nước nóng đi.</w:t>
      </w:r>
    </w:p>
    <w:p>
      <w:pPr>
        <w:pStyle w:val="BodyText"/>
      </w:pPr>
      <w:r>
        <w:t xml:space="preserve">Nhạc Trọng hỏi:</w:t>
      </w:r>
    </w:p>
    <w:p>
      <w:pPr>
        <w:pStyle w:val="BodyText"/>
      </w:pPr>
      <w:r>
        <w:t xml:space="preserve">- Hổ ca, nước không có bị ô nhiễm sao?</w:t>
      </w:r>
    </w:p>
    <w:p>
      <w:pPr>
        <w:pStyle w:val="BodyText"/>
      </w:pPr>
      <w:r>
        <w:t xml:space="preserve">Tắm rửa là một loại hành vi lãng phí tài nguyên nước cực hiếm, ở trong thành phố Lôi Giang cũng chỉ có Nhạc Trọng, Kỷ Thanh Vũ, Trì Dương, Lộ Văn bốn người mới có thể tắm rửa. Những người khác chỉ có thể cẩn thận dùng nước chùi thân thể, căn bản không dám tắm rửa. Dù sao ai cũng không biết nước có ô nhiễm hay không.</w:t>
      </w:r>
    </w:p>
    <w:p>
      <w:pPr>
        <w:pStyle w:val="BodyText"/>
      </w:pPr>
      <w:r>
        <w:t xml:space="preserve">Vương Quang Hổ nhìn qua Nhạc Trọng giải thích nói:</w:t>
      </w:r>
    </w:p>
    <w:p>
      <w:pPr>
        <w:pStyle w:val="BodyText"/>
      </w:pPr>
      <w:r>
        <w:t xml:space="preserve">- Chúng tôi lấy nước ở trong sông. Sau khi nấu nước sông sôi lên năm phút thì không có vấn đề gì. Nếu như trực tiếp uống nước lã thì có khả năng bị nhiễm, cũng có khả năng không có vấn đề gì.</w:t>
      </w:r>
    </w:p>
    <w:p>
      <w:pPr>
        <w:pStyle w:val="BodyText"/>
      </w:pPr>
      <w:r>
        <w:t xml:space="preserve">Thân thể Quách Vũ khẽ run lên, nàng biết rõ vì rút ra được kết luận này. Vương Quang Hổ đã dùng hai mươi người đi ra làm thí nghiệm, trong đó có người vừa uống nước lã thì trực tiếp biến thành tang thi.</w:t>
      </w:r>
    </w:p>
    <w:p>
      <w:pPr>
        <w:pStyle w:val="BodyText"/>
      </w:pPr>
      <w:r>
        <w:t xml:space="preserve">Vương Quang Hổ nhìn thấy Nhạc Trọng không có nghi vấn, lúc này vội vàng bảo một người trẻ tuổi đi tới, nói:</w:t>
      </w:r>
    </w:p>
    <w:p>
      <w:pPr>
        <w:pStyle w:val="BodyText"/>
      </w:pPr>
      <w:r>
        <w:t xml:space="preserve">- Lưu Thủy! Mang Nhạc Trọng huynh đệ và bạn của anh ta đi nghỉ ngơi đi.</w:t>
      </w:r>
    </w:p>
    <w:p>
      <w:pPr>
        <w:pStyle w:val="BodyText"/>
      </w:pPr>
      <w:r>
        <w:t xml:space="preserve">Lưu Thủy gật gật đầu, dẫn Nhạc Trọng đi ra ngoài:</w:t>
      </w:r>
    </w:p>
    <w:p>
      <w:pPr>
        <w:pStyle w:val="BodyText"/>
      </w:pPr>
      <w:r>
        <w:t xml:space="preserve">- Vâng!</w:t>
      </w:r>
    </w:p>
    <w:p>
      <w:pPr>
        <w:pStyle w:val="Compact"/>
      </w:pPr>
      <w:r>
        <w:br w:type="textWrapping"/>
      </w:r>
      <w:r>
        <w:br w:type="textWrapping"/>
      </w:r>
    </w:p>
    <w:p>
      <w:pPr>
        <w:pStyle w:val="Heading2"/>
      </w:pPr>
      <w:bookmarkStart w:id="85" w:name="chương-63-tắm-rửa."/>
      <w:bookmarkEnd w:id="85"/>
      <w:r>
        <w:t xml:space="preserve">63. Chương 63: Tắm Rửa.</w:t>
      </w:r>
    </w:p>
    <w:p>
      <w:pPr>
        <w:pStyle w:val="Compact"/>
      </w:pPr>
      <w:r>
        <w:br w:type="textWrapping"/>
      </w:r>
      <w:r>
        <w:br w:type="textWrapping"/>
      </w:r>
    </w:p>
    <w:p>
      <w:pPr>
        <w:pStyle w:val="BodyText"/>
      </w:pPr>
      <w:r>
        <w:t xml:space="preserve">Nhạc Trọng đi ra thì Lôi Chấn chưa từng lên tiếng có chút bất mãn nói ra:</w:t>
      </w:r>
    </w:p>
    <w:p>
      <w:pPr>
        <w:pStyle w:val="BodyText"/>
      </w:pPr>
      <w:r>
        <w:t xml:space="preserve">- Hổ ca, tại sao anh đem Quách Vũ đưa cho hắn? Anh cũng biết rõ tôi thích cô nàng Quách Vũ kia mà. Đây không phải tiện nghi cho người ngoài sao?</w:t>
      </w:r>
    </w:p>
    <w:p>
      <w:pPr>
        <w:pStyle w:val="BodyText"/>
      </w:pPr>
      <w:r>
        <w:t xml:space="preserve">Vương Quang Hổ nhìn Lôi Chấn, nhướng mày, chỉ tiếc rèn sắt không thành thép.</w:t>
      </w:r>
    </w:p>
    <w:p>
      <w:pPr>
        <w:pStyle w:val="BodyText"/>
      </w:pPr>
      <w:r>
        <w:t xml:space="preserve">- Lôi Tử, tại sao mày không hiểu vậy? Nữ nhân ngoài chơi đùa ra, còn có dùng làm cái gì? Chúng ta bây giờ thiếu là súng ống đạn được! Chỉ cần chúng ta có súng có pháo, nữ nhân nóng bỏng nào mà không tới tay? Lại nói nữ nhân của mày còn thiếu sao? Mày có tới bảy nữ nhân còn chưa chơi chán à?</w:t>
      </w:r>
    </w:p>
    <w:p>
      <w:pPr>
        <w:pStyle w:val="BodyText"/>
      </w:pPr>
      <w:r>
        <w:t xml:space="preserve">- Quách Vũ thì khác! Cô nàng này mông cong ngực vểnh, mới mười ba tuổi, làn da non như nước chảy. Cực phẩm loli như vậy tôi chưa có chơi đùa qua!</w:t>
      </w:r>
    </w:p>
    <w:p>
      <w:pPr>
        <w:pStyle w:val="BodyText"/>
      </w:pPr>
      <w:r>
        <w:t xml:space="preserve">Lôi Chấn tiếp tục phàn nàn nói.</w:t>
      </w:r>
    </w:p>
    <w:p>
      <w:pPr>
        <w:pStyle w:val="BodyText"/>
      </w:pPr>
      <w:r>
        <w:t xml:space="preserve">Vương Quang Hổ nhướng mày, quát:</w:t>
      </w:r>
    </w:p>
    <w:p>
      <w:pPr>
        <w:pStyle w:val="BodyText"/>
      </w:pPr>
      <w:r>
        <w:t xml:space="preserve">- Đủ rồi, đừng nói!</w:t>
      </w:r>
    </w:p>
    <w:p>
      <w:pPr>
        <w:pStyle w:val="BodyText"/>
      </w:pPr>
      <w:r>
        <w:t xml:space="preserve">Lôi Chấn lập tức cúi đầu xuống, tức giận không nói thêm gì nữa.</w:t>
      </w:r>
    </w:p>
    <w:p>
      <w:pPr>
        <w:pStyle w:val="BodyText"/>
      </w:pPr>
      <w:r>
        <w:t xml:space="preserve">Vương Quang Hổ cũng ưa thích nữ nhân, ưa thích chơi nữ nhân. Nhưng mà so sánh với súng ống đạn dược thì nữ nhân trong mắt hắn đã mất đi giá trị. Hắn một lòng chỉ muốn mở rộng thế lực của mình, tăng cường cơ nghiệp của mình. Lôi Chấn chính là tâm phúc của Vương Quang Hổ đấy, mặc dù hơi háo sắc một chút, thế nhưng mà có thể đánh nhau, lại trung tâm, nhưng mà đầu óc lại không dùng được.</w:t>
      </w:r>
    </w:p>
    <w:p>
      <w:pPr>
        <w:pStyle w:val="BodyText"/>
      </w:pPr>
      <w:r>
        <w:t xml:space="preserve">Trần Ngôn chớp mắt hỏi:</w:t>
      </w:r>
    </w:p>
    <w:p>
      <w:pPr>
        <w:pStyle w:val="BodyText"/>
      </w:pPr>
      <w:r>
        <w:t xml:space="preserve">- Hổ ca, anh thật sự có ý định dùng hai thành kho súng đạn cho hắn thật sao?</w:t>
      </w:r>
    </w:p>
    <w:p>
      <w:pPr>
        <w:pStyle w:val="BodyText"/>
      </w:pPr>
      <w:r>
        <w:t xml:space="preserve">Vương Quang Hổ hỏi ngược lại:</w:t>
      </w:r>
    </w:p>
    <w:p>
      <w:pPr>
        <w:pStyle w:val="BodyText"/>
      </w:pPr>
      <w:r>
        <w:t xml:space="preserve">- Mày cứ nói đi?</w:t>
      </w:r>
    </w:p>
    <w:p>
      <w:pPr>
        <w:pStyle w:val="BodyText"/>
      </w:pPr>
      <w:r>
        <w:t xml:space="preserve">Trần Ngôn vẻ mặt sùng bái vuốt mông ngựa:</w:t>
      </w:r>
    </w:p>
    <w:p>
      <w:pPr>
        <w:pStyle w:val="BodyText"/>
      </w:pPr>
      <w:r>
        <w:t xml:space="preserve">- Em giơ hai tay đồng ý! Nếu như hắn lông tóc không bị tổn thương giải quyết bốn con chó biến dị kia. Chúng ta sẽ theo ước định đem hai thành giao cho hắn, cho hắn rời đi. Nếu như hắn chết, hắc hắc! Vậy cũng tốt, chúng ta thuận tiện lấy được vũ trang của hắn. Nha, Hổ ca, thì ra là anh tính toán như vậy! Anh thật sự quá anh minh, vậy mà nghĩ ra diệu chiêu này, tiểu đệ thật sự là bội phục! Bội phục!</w:t>
      </w:r>
    </w:p>
    <w:p>
      <w:pPr>
        <w:pStyle w:val="BodyText"/>
      </w:pPr>
      <w:r>
        <w:t xml:space="preserve">Vương Quang Hổ lúc này lộ ra nụ cười thỏa mãn. Trần Ngôn với tư cách quân sư quạt mo của hắn, chẳng những biết vỗ mông ngựa, năng lực phân tích cũng không tệ, có phần được hắn coi trọng.</w:t>
      </w:r>
    </w:p>
    <w:p>
      <w:pPr>
        <w:pStyle w:val="BodyText"/>
      </w:pPr>
      <w:r>
        <w:t xml:space="preserve">Lưu Thủy đem Nhạc Trọng, Quách Vũ, Vương Lan ba người dẫn lên lầu hai.</w:t>
      </w:r>
    </w:p>
    <w:p>
      <w:pPr>
        <w:pStyle w:val="BodyText"/>
      </w:pPr>
      <w:r>
        <w:t xml:space="preserve">Vương Song, Trì Dương phân biệt ở bên cạnh Nhạc Trọng, một người một gian phòng. Những nữ sinh trong đội xe được phân ột gian phòng ở lầu một.</w:t>
      </w:r>
    </w:p>
    <w:p>
      <w:pPr>
        <w:pStyle w:val="BodyText"/>
      </w:pPr>
      <w:r>
        <w:t xml:space="preserve">Trong mắt Vương Quang Hổ thì nữ nhân chẳng qua chỉ là dùng để tiết dục mà thôi, là đạo cụ lôi kéo cường giả. Trừ chuyện đó ra thì không có giá trị nào khác, nuôi cũng phải tiêu hao lương thực. Về phần cái gì nam nữ ngang hàng, nữ sĩ ưu tiên thì trong mắt Vương Quang Hổ hoàn toàn là nói nhảm.</w:t>
      </w:r>
    </w:p>
    <w:p>
      <w:pPr>
        <w:pStyle w:val="BodyText"/>
      </w:pPr>
      <w:r>
        <w:t xml:space="preserve">Nhạc Trọng ở lại trong phòng có một bồn tắm lớn, Ở trong bồn tắm có đầy nước ấm. Hiển nhiên chủ nhà này trước khi tận thế là người có tiền.</w:t>
      </w:r>
    </w:p>
    <w:p>
      <w:pPr>
        <w:pStyle w:val="BodyText"/>
      </w:pPr>
      <w:r>
        <w:t xml:space="preserve">Nhạc Trọng cởi quần áo, đi nhanh vào trong bồn tắm kia, thời điểm vừa tiếp xúc với làn nước ấm thì thân thể của hắn truyền ra cảm giác cực kỳ thoải mái.</w:t>
      </w:r>
    </w:p>
    <w:p>
      <w:pPr>
        <w:pStyle w:val="BodyText"/>
      </w:pPr>
      <w:r>
        <w:t xml:space="preserve">Sau đó Nhạc Trọng khôi phục lại, vẫn căng thẳng tinh thần chiến đấu, trốn chết chạy ra khỏi thành phố Lôi Giang, hắn đã ba ngày không có tắm rửa và thư giãn thật tốt.</w:t>
      </w:r>
    </w:p>
    <w:p>
      <w:pPr>
        <w:pStyle w:val="BodyText"/>
      </w:pPr>
      <w:r>
        <w:t xml:space="preserve">Thành phố Lôi Giang cách thành phố Lũng Hãi chừng bốn trăm dặm. Những lộ trình này trước tận thế có lẽ một ngày là có thể đến. Nhưng mà sau khi tận thế có rất nhiều con đường đi thông tới thành phố Lũng Hãi bị nhiều xe cộ làm bế tắc. Nhạc Trọng lái xe gần ba ngày mà chỉ đi được nửa lộ trình.</w:t>
      </w:r>
    </w:p>
    <w:p>
      <w:pPr>
        <w:pStyle w:val="BodyText"/>
      </w:pPr>
      <w:r>
        <w:t xml:space="preserve">Vào lúc Nhạc Trọng hưởng thụ buông lỏng khó có được, cánh cửa phòng tắm mở ra, hai nữ tữ mang theo khăn đi vào.</w:t>
      </w:r>
    </w:p>
    <w:p>
      <w:pPr>
        <w:pStyle w:val="BodyText"/>
      </w:pPr>
      <w:r>
        <w:t xml:space="preserve">Quách Vũ gương mặt ngây tho đi tới trước Nhạc Trọng nói ra:</w:t>
      </w:r>
    </w:p>
    <w:p>
      <w:pPr>
        <w:pStyle w:val="BodyText"/>
      </w:pPr>
      <w:r>
        <w:t xml:space="preserve">- Chủ nhân! Chúng tôi tới đây phục thỉ ngài tắm rửa.</w:t>
      </w:r>
    </w:p>
    <w:p>
      <w:pPr>
        <w:pStyle w:val="BodyText"/>
      </w:pPr>
      <w:r>
        <w:t xml:space="preserve">Nhạc Trọng nhướng mày, muốn nói không cần nhưng sau khi hắn nhìn Quách Vũ thì ma xui quỷ khiến thế nào câu đó không thể nói ra khỏi miệng được.</w:t>
      </w:r>
    </w:p>
    <w:p>
      <w:pPr>
        <w:pStyle w:val="BodyText"/>
      </w:pPr>
      <w:r>
        <w:t xml:space="preserve">Nhìn qua thân thể trắng noãn của Quách Vũ bọc trong khăn tắm, lại có sương mù bốc lên, gương mặt em bé của nàng nhiễm một tầng ửng đỏ, cộng thêm da thịt trắng tuyết, hai ngọn núi đôi ưỡng ra cao cao đúng là dụ hoặc nam nhân mà. Đây quả là nữ nhân mị lực mạnh mẽ và thanh thuần.</w:t>
      </w:r>
    </w:p>
    <w:p>
      <w:pPr>
        <w:pStyle w:val="BodyText"/>
      </w:pPr>
      <w:r>
        <w:t xml:space="preserve">Trong lòng Nhạc Trọng trầm mặc, Quách Vũ cùng Vương Lan hai nữ một trước một sau đi vào trong bồn tắm.</w:t>
      </w:r>
    </w:p>
    <w:p>
      <w:pPr>
        <w:pStyle w:val="BodyText"/>
      </w:pPr>
      <w:r>
        <w:t xml:space="preserve">Vương Lan ngồi ở sau lưng Nhạc Trọng, dùng bộ ngực đầy đặn cọ vào lưng Nhạc Trọng. Nàng thập phần hiểu lấy mình, biết rõ chính mình căn bản không có khả năng vượt qua Quách Vũ, vì vậy liền dùng thân thể của mình nịnh nọt Nhạc Trọng.</w:t>
      </w:r>
    </w:p>
    <w:p>
      <w:pPr>
        <w:pStyle w:val="BodyText"/>
      </w:pPr>
      <w:r>
        <w:t xml:space="preserve">Quách Vũ thì ngồi ở trước người Nhạc Trọng, khuôn mặt đỏ tươi cảm cảm giác rất thẹn thùng. Nàng là lễ vật mà Vương Quang Hổ lưu lại chuyên môn dùng lôi kéo cao thủ, không có bị nam nhân chạm qua, muốn nàng chủ động nịnh nọt một nam nhân thì nàng không có thể diện này.</w:t>
      </w:r>
    </w:p>
    <w:p>
      <w:pPr>
        <w:pStyle w:val="BodyText"/>
      </w:pPr>
      <w:r>
        <w:t xml:space="preserve">Do dự một hồi, Quách Vũ mới run rẩy vươn tay mò ở phía dưới Nhạc Trọng.</w:t>
      </w:r>
    </w:p>
    <w:p>
      <w:pPr>
        <w:pStyle w:val="BodyText"/>
      </w:pPr>
      <w:r>
        <w:t xml:space="preserve">Nhạc Trọng nhìn qua bộ dáng của Quách Vũ thì không nhịn được kêu lên:</w:t>
      </w:r>
    </w:p>
    <w:p>
      <w:pPr>
        <w:pStyle w:val="BodyText"/>
      </w:pPr>
      <w:r>
        <w:t xml:space="preserve">- Chờ một chút!</w:t>
      </w:r>
    </w:p>
    <w:p>
      <w:pPr>
        <w:pStyle w:val="BodyText"/>
      </w:pPr>
      <w:r>
        <w:t xml:space="preserve">Quách Vũ lúc này bị giật mình, sắc mặt vô cùng tái nhợt, tay nàng vội vàng loạn choạng bắt lấy tiểu đệ của Nhạc Trọng, lúc này sợ hãi nói ra:</w:t>
      </w:r>
    </w:p>
    <w:p>
      <w:pPr>
        <w:pStyle w:val="BodyText"/>
      </w:pPr>
      <w:r>
        <w:t xml:space="preserve">- Chủ nhân! Nô tài sẽ làm cho ngài cao hứng! Sẽ làm cho ngài thoả mãn. Cầu ngài không nên đuổi tôi đi! Không nên đuổi tôi đi!</w:t>
      </w:r>
    </w:p>
    <w:p>
      <w:pPr>
        <w:pStyle w:val="BodyText"/>
      </w:pPr>
      <w:r>
        <w:t xml:space="preserve">Thủ đoạn hung ác của Vương Quang Hổ thủ và quy cũ sâm nghiêm. Quách Vũ nhìn thấy kết cục bi thảm của nhiều nữ nhân rồi, nàng cũng không muốn trở thành một phần tử trong đám tang thi kia.</w:t>
      </w:r>
    </w:p>
    <w:p>
      <w:pPr>
        <w:pStyle w:val="BodyText"/>
      </w:pPr>
      <w:r>
        <w:t xml:space="preserve">- Tôi không muốn đuổi cô!</w:t>
      </w:r>
    </w:p>
    <w:p>
      <w:pPr>
        <w:pStyle w:val="BodyText"/>
      </w:pPr>
      <w:r>
        <w:t xml:space="preserve">Nhạc Trọng thò tay bắt lấy bàn tay nhỏ bé của Quách Vũ đặt qua một bên, lên tiếng nói ra:</w:t>
      </w:r>
    </w:p>
    <w:p>
      <w:pPr>
        <w:pStyle w:val="BodyText"/>
      </w:pPr>
      <w:r>
        <w:t xml:space="preserve">- Tôi có lời muốn hỏi cô.</w:t>
      </w:r>
    </w:p>
    <w:p>
      <w:pPr>
        <w:pStyle w:val="BodyText"/>
      </w:pPr>
      <w:r>
        <w:t xml:space="preserve">Quách Vũ lúc này mới buông lỏng một hơi nói:</w:t>
      </w:r>
    </w:p>
    <w:p>
      <w:pPr>
        <w:pStyle w:val="BodyText"/>
      </w:pPr>
      <w:r>
        <w:t xml:space="preserve">- Chủ nhân ngài hỏi.</w:t>
      </w:r>
    </w:p>
    <w:p>
      <w:pPr>
        <w:pStyle w:val="BodyText"/>
      </w:pPr>
      <w:r>
        <w:t xml:space="preserve">Trong nháy mắt này trong lòng Quách Vũ dâng lên cảm giác bi ai, trước tận thế thì nàng như chúng tinh ủng nguyệt, là tiểu công chúa tụ tập ngàn vạn sủng ái quanh thân. Nhưng mà bây giờ bởi vì một câu của nam nhân làm kinh hãi.</w:t>
      </w:r>
    </w:p>
    <w:p>
      <w:pPr>
        <w:pStyle w:val="BodyText"/>
      </w:pPr>
      <w:r>
        <w:t xml:space="preserve">Nhạc Trọng đột nhiên hỏi:</w:t>
      </w:r>
    </w:p>
    <w:p>
      <w:pPr>
        <w:pStyle w:val="BodyText"/>
      </w:pPr>
      <w:r>
        <w:t xml:space="preserve">- Hổ ca có lai lịch gì, cô biết không?</w:t>
      </w:r>
    </w:p>
    <w:p>
      <w:pPr>
        <w:pStyle w:val="BodyText"/>
      </w:pPr>
      <w:r>
        <w:t xml:space="preserve">Quách Vũ suy nghĩ một hồi, lúc này nàng mới từ từ nói ra một câu:</w:t>
      </w:r>
    </w:p>
    <w:p>
      <w:pPr>
        <w:pStyle w:val="BodyText"/>
      </w:pPr>
      <w:r>
        <w:t xml:space="preserve">- Hổ ca...</w:t>
      </w:r>
    </w:p>
    <w:p>
      <w:pPr>
        <w:pStyle w:val="BodyText"/>
      </w:pPr>
      <w:r>
        <w:t xml:space="preserve">Trong miệng Quách Vũ thì Nhạc Trọng biết rõ lai lịch của Vương Quang Hổ này.</w:t>
      </w:r>
    </w:p>
    <w:p>
      <w:pPr>
        <w:pStyle w:val="BodyText"/>
      </w:pPr>
      <w:r>
        <w:t xml:space="preserve">Trước tận thế thì Vương Quang Hổ là một trong những đầu lĩnh hắc đạo của thành phố Lôi Giang. Sau khi diễn ra tận thế thì hắn dẫn theo huynh đệ chạy ra khỏi thành phố Lôi Giang.</w:t>
      </w:r>
    </w:p>
    <w:p>
      <w:pPr>
        <w:pStyle w:val="BodyText"/>
      </w:pPr>
      <w:r>
        <w:t xml:space="preserve">Trong quá trình chạy ra khỏi thành thành phố Lôi Giang, Vương Quang Hổ vừa vặn gặp được đội cảnh sát vũ trang hộ tống đám lãnh đạo thành phố Lôi Giang còn sót lại chạy đi.</w:t>
      </w:r>
    </w:p>
    <w:p>
      <w:pPr>
        <w:pStyle w:val="BodyText"/>
      </w:pPr>
      <w:r>
        <w:t xml:space="preserve">Vương Quang Hổ gia nhập vào đội ngũ chạy trốn này, nhìn chuẩn một cơ hội dẫn theo huynh đệ của mình cướp lấy súng ống, thừa dịp những cảnh sát vũ trang dây dưa với tang thi thì bắn chết cảnh sát vũ trang, sau đó dẫn theo một đám người sống chạy tới Trường Quang Thôn.</w:t>
      </w:r>
    </w:p>
    <w:p>
      <w:pPr>
        <w:pStyle w:val="BodyText"/>
      </w:pPr>
      <w:r>
        <w:t xml:space="preserve">Tiến vào Trường Quang Thôn thì Vương Quang Hổ còn chủ động xuất kích suu tầm người sống bốn phía. Nam chỉ cần đầu nhập vào hắn thì được hắn xếp vào đội ngũ vũ trang. Nữ xinh đẹp đều bị hắn và đám huynh đệ chọn đi. Ai làm cho Vương Quang Hổ không vui thì sẽ ném vào ổ gà cho những phần tử vũ trang khác phát tiết bản thân.</w:t>
      </w:r>
    </w:p>
    <w:p>
      <w:pPr>
        <w:pStyle w:val="Compact"/>
      </w:pPr>
      <w:r>
        <w:br w:type="textWrapping"/>
      </w:r>
      <w:r>
        <w:br w:type="textWrapping"/>
      </w:r>
    </w:p>
    <w:p>
      <w:pPr>
        <w:pStyle w:val="Heading2"/>
      </w:pPr>
      <w:bookmarkStart w:id="86" w:name="chương-64-lời-nói-trong-đêm"/>
      <w:bookmarkEnd w:id="86"/>
      <w:r>
        <w:t xml:space="preserve">64. Chương 64: Lời Nói Trong Đêm</w:t>
      </w:r>
    </w:p>
    <w:p>
      <w:pPr>
        <w:pStyle w:val="Compact"/>
      </w:pPr>
      <w:r>
        <w:br w:type="textWrapping"/>
      </w:r>
      <w:r>
        <w:br w:type="textWrapping"/>
      </w:r>
    </w:p>
    <w:p>
      <w:pPr>
        <w:pStyle w:val="BodyText"/>
      </w:pPr>
      <w:r>
        <w:t xml:space="preserve">Nếu như những phần tử vũ trang lập được đại công, Vương Quang Hổ sẽ đem nữ nhân xinh đẹp tặng cho kẻ đó với tư cách tài sản tư nhân. Phần tử võ trang được cung cấp thức ăn tốt nhất, bởi vậy những phần tử vũ trang này vô cùng trung thành với Vương Quang Hổ.</w:t>
      </w:r>
    </w:p>
    <w:p>
      <w:pPr>
        <w:pStyle w:val="BodyText"/>
      </w:pPr>
      <w:r>
        <w:t xml:space="preserve">Lôi Chấn là tay chân số một của Vương Quang Hổ hoành hành thành phố Lôi Giang lúc trước, cũng là tâm phúc của hắn, bây giờ vẫn đi theo tùy tùng Vương Quang Hổ.</w:t>
      </w:r>
    </w:p>
    <w:p>
      <w:pPr>
        <w:pStyle w:val="BodyText"/>
      </w:pPr>
      <w:r>
        <w:t xml:space="preserve">Trương Tường, Trần Ngôn đều là nhân tài mà Vương Quang Hổ mời chào trong đám người sống sót, bản thân Trương Tường thời điểm được Vương Quang Hổ mời chào cũng là một tiểu thủ lĩnh, trong tay có năm sáu thủ hạ.</w:t>
      </w:r>
    </w:p>
    <w:p>
      <w:pPr>
        <w:pStyle w:val="BodyText"/>
      </w:pPr>
      <w:r>
        <w:t xml:space="preserve">Mà Trấn Tứ phục kích đám người Nhạc Trọng một trên đường chính là biểu đệ của Trần Ngôn, Trần Ngôn bị Vương Quang Hổ mời chào thì hắn cũng có được bảy tám thủ hạ.</w:t>
      </w:r>
    </w:p>
    <w:p>
      <w:pPr>
        <w:pStyle w:val="BodyText"/>
      </w:pPr>
      <w:r>
        <w:t xml:space="preserve">Vương Quang Hổ cũng không ngại người khác đàm luận về hắn, bởi vậy Quách Vũ mới dám đem tin tức nói ra.</w:t>
      </w:r>
    </w:p>
    <w:p>
      <w:pPr>
        <w:pStyle w:val="BodyText"/>
      </w:pPr>
      <w:r>
        <w:t xml:space="preserve">Quách Vũ là bị Vương Quang Hổ bắt được sau khi chạy trốn.</w:t>
      </w:r>
    </w:p>
    <w:p>
      <w:pPr>
        <w:pStyle w:val="BodyText"/>
      </w:pPr>
      <w:r>
        <w:t xml:space="preserve">Trong đám nữ nhân còn sống sót thì Vương Quang Hổ cảm thấy hứng thú với nàng nhất, cũng không có ra tay với Quách Vũ. Nếu như Nhạc Trọng không xuất hiện thì Vương Quang Hổ cũng sẽ đem Quách Vũ dùng để lung lạc nhân tài khác.</w:t>
      </w:r>
    </w:p>
    <w:p>
      <w:pPr>
        <w:pStyle w:val="BodyText"/>
      </w:pPr>
      <w:r>
        <w:t xml:space="preserve">Trừ Quách Vũ ra, trong tay Vương Quang Hổ còn có mấy nữ nhân xinh đẹp. Đây là hắn giữ lại chuyên môn mời chào cao thủ. Bản thân Vương Quang Hổ đã sớm chơi nữ nhân chán rồi, so với nữ nhân không hiểu gì thì hắn ưa thích được nữ nhân thành thục phục thị hơn.</w:t>
      </w:r>
    </w:p>
    <w:p>
      <w:pPr>
        <w:pStyle w:val="BodyText"/>
      </w:pPr>
      <w:r>
        <w:t xml:space="preserve">- Xem ra đầu lĩnh bọn cướp cũng cần có tri thức mới được!</w:t>
      </w:r>
    </w:p>
    <w:p>
      <w:pPr>
        <w:pStyle w:val="BodyText"/>
      </w:pPr>
      <w:r>
        <w:t xml:space="preserve">Nhạc Trọng thò tay bóp bộ ngực tràn ngập co giãn của Quách Vũ một cái, lúc này đang suy nghĩ.</w:t>
      </w:r>
    </w:p>
    <w:p>
      <w:pPr>
        <w:pStyle w:val="BodyText"/>
      </w:pPr>
      <w:r>
        <w:t xml:space="preserve">Quách Vũ giảng thuật lai lịch của Vương Quang Hổ thì bất tri bất giác đã đầu nhập vào trong ngực của Nhạc Trọng, mặc cho nam nhân này khinh bạc mình.</w:t>
      </w:r>
    </w:p>
    <w:p>
      <w:pPr>
        <w:pStyle w:val="BodyText"/>
      </w:pPr>
      <w:r>
        <w:t xml:space="preserve">Nhạc Trọng cũng chỉ là một nam nhân bình thường, hắn cũng ưa thích mỹ nữ. Nhưng mà sau khi tận thế xảy ra thì hắn vẫn thời khắc chú ý an toàn bản thân, bởi vì vẫn còn đạo đức ước thúc cho nên hắn không có ra tay với những nữ sinh kia. Quách Vũ lớn lên tràn ngập sức sống thanh xuân, xinh đẹp mê người, lại được Vương Quang Hổ đưa cho hắn. Hơn nữa bản thân Quách Vũ cũng không có biểu hiện quá nhiều mâu thuẫn, hắn cũng không cần phải quá ước thúc bản thân mình.</w:t>
      </w:r>
    </w:p>
    <w:p>
      <w:pPr>
        <w:pStyle w:val="BodyText"/>
      </w:pPr>
      <w:r>
        <w:t xml:space="preserve">- Nhạc Trọng, anh đang làm cái gì đó!</w:t>
      </w:r>
    </w:p>
    <w:p>
      <w:pPr>
        <w:pStyle w:val="BodyText"/>
      </w:pPr>
      <w:r>
        <w:t xml:space="preserve">Thời điểm Nhạc Trọng cúi đầu muốn hôn lên đôi môi anh đào của Quách Vũ, một thân ảnh nhỏ nhắn xinh xắn đi tới, nhìn qua Nhạc Trọng nổi giận đùng đùng kêu lên.</w:t>
      </w:r>
    </w:p>
    <w:p>
      <w:pPr>
        <w:pStyle w:val="BodyText"/>
      </w:pPr>
      <w:r>
        <w:t xml:space="preserve">Nhạc Trọng ngẩng đầu nhìn lên, phát hiện thân ảnh nhỏ nhắn xinh xắn này chính là Lộ Văn.</w:t>
      </w:r>
    </w:p>
    <w:p>
      <w:pPr>
        <w:pStyle w:val="BodyText"/>
      </w:pPr>
      <w:r>
        <w:t xml:space="preserve">Nhìn thấy Lộ Văn thì trong nội tâm Nhạc Trọng không khỏi sinh ra cảm giác loạn, nhưng mà mặt hắn không đổi sắc nói ra:</w:t>
      </w:r>
    </w:p>
    <w:p>
      <w:pPr>
        <w:pStyle w:val="BodyText"/>
      </w:pPr>
      <w:r>
        <w:t xml:space="preserve">- Sao em tiến vào?</w:t>
      </w:r>
    </w:p>
    <w:p>
      <w:pPr>
        <w:pStyle w:val="BodyText"/>
      </w:pPr>
      <w:r>
        <w:t xml:space="preserve">Lộ Văn nhìn thấy Nhạc Trọng đang ôm lấy Quách Vũ trong bồn tấm, nàng sinh ra tức giận và ghen ghét, hốc mắt của nàng đỏ lên, hai mắt rưng rưng như nhìn thấy chồng của mình đang phản bội, nàng hét lên:</w:t>
      </w:r>
    </w:p>
    <w:p>
      <w:pPr>
        <w:pStyle w:val="BodyText"/>
      </w:pPr>
      <w:r>
        <w:t xml:space="preserve">- Nhạc Trọng, anh làm như vậy không phải phụ lòng em sao?</w:t>
      </w:r>
    </w:p>
    <w:p>
      <w:pPr>
        <w:pStyle w:val="BodyText"/>
      </w:pPr>
      <w:r>
        <w:t xml:space="preserve">Nhạc Trọng bình tĩnh nói ra:</w:t>
      </w:r>
    </w:p>
    <w:p>
      <w:pPr>
        <w:pStyle w:val="BodyText"/>
      </w:pPr>
      <w:r>
        <w:t xml:space="preserve">- Văn Văn, em đi ra ngoài trước chờ anh đi, anh có lời muốn nói với em.</w:t>
      </w:r>
    </w:p>
    <w:p>
      <w:pPr>
        <w:pStyle w:val="BodyText"/>
      </w:pPr>
      <w:r>
        <w:t xml:space="preserve">Lộ Văn nghe Nhạc Trọng nói thì tức giận rời khỏi phòng tắm.</w:t>
      </w:r>
    </w:p>
    <w:p>
      <w:pPr>
        <w:pStyle w:val="BodyText"/>
      </w:pPr>
      <w:r>
        <w:t xml:space="preserve">- Chủ nhân, cô ta là bạn gái của ngài sao?</w:t>
      </w:r>
    </w:p>
    <w:p>
      <w:pPr>
        <w:pStyle w:val="BodyText"/>
      </w:pPr>
      <w:r>
        <w:t xml:space="preserve">Quách Vũ nhìn Lộ Văn thì trong nội tâm tràn ngập ghen ghét. Nàng ghen ghét Lộ Văn, bởi vì đều là nữ nhân vì cái gì nàng muốn lại phải buông tha tôn nghiêm để hèn mọn phục vụ nam nhân, ngay cả cùng làm chuyện vô sỉ với nữ nhân khác cũng không thể không làm. Mà Lộ Văn lại có thể giống như công chúa phát giận dỗi.</w:t>
      </w:r>
    </w:p>
    <w:p>
      <w:pPr>
        <w:pStyle w:val="BodyText"/>
      </w:pPr>
      <w:r>
        <w:t xml:space="preserve">Nhạc Trọng có chút thở dài một hơi:</w:t>
      </w:r>
    </w:p>
    <w:p>
      <w:pPr>
        <w:pStyle w:val="BodyText"/>
      </w:pPr>
      <w:r>
        <w:t xml:space="preserve">- Không biết.</w:t>
      </w:r>
    </w:p>
    <w:p>
      <w:pPr>
        <w:pStyle w:val="BodyText"/>
      </w:pPr>
      <w:r>
        <w:t xml:space="preserve">Nhạc Trọng vẫn luôn đối đãi với Lộ Văn như em gái của mình vậy. Tại thành phố Lôi Giang thì Lộ Văn đã thổ lộ với hắn rồi, hắn mới dùng ánh mắt nhìn nữ nhân dò xét Lộ Văn. Đến bây giờ hắn cũng không biết mình có yêu hay không yêu Lộ Văn. Thời điểm đi tới thành phố Lũng Hãi thì Nhạc Trọng cũng không có thời gian suy nghĩ những chuyện kia.</w:t>
      </w:r>
    </w:p>
    <w:p>
      <w:pPr>
        <w:pStyle w:val="BodyText"/>
      </w:pPr>
      <w:r>
        <w:t xml:space="preserve">Không có tâm tư tiếp tục chơi với Quách Vũ, Nhạc Trọng tắm rửa thân thể rồi ra ngoài.</w:t>
      </w:r>
    </w:p>
    <w:p>
      <w:pPr>
        <w:pStyle w:val="BodyText"/>
      </w:pPr>
      <w:r>
        <w:t xml:space="preserve">Chỉ thấy Lộ Văn tức giận ngồi ở trên giường, trông thấy Nhạc Trọng đi tới thì nàng nghiêng đầu qua. Nàng thật sự là quá tức giận rồi.</w:t>
      </w:r>
    </w:p>
    <w:p>
      <w:pPr>
        <w:pStyle w:val="BodyText"/>
      </w:pPr>
      <w:r>
        <w:t xml:space="preserve">Nhạc Trọng ngồi đối diện Lộ Văn, Quách Vũ cùng Vương Lan thì đứng ở phía sau hắn.</w:t>
      </w:r>
    </w:p>
    <w:p>
      <w:pPr>
        <w:pStyle w:val="BodyText"/>
      </w:pPr>
      <w:r>
        <w:t xml:space="preserve">Nhạc Trọng nhìn qua Lộ Văn, trong mắt tràn ngập yêu thương:</w:t>
      </w:r>
    </w:p>
    <w:p>
      <w:pPr>
        <w:pStyle w:val="BodyText"/>
      </w:pPr>
      <w:r>
        <w:t xml:space="preserve">- Văn Văn, anh vẫn đối đãi với em như em gái của mình. Cho dù đến bây giờ thì anh vẫn xem em như em gái thân thiết nhất của mình. Không bằng chúng ta làm anh em đi, anh sẽ chiếu cố em.</w:t>
      </w:r>
    </w:p>
    <w:p>
      <w:pPr>
        <w:pStyle w:val="BodyText"/>
      </w:pPr>
      <w:r>
        <w:t xml:space="preserve">Vừa nói ra lời này thì nội tâm của Nhạc Trọng buông lỏng.</w:t>
      </w:r>
    </w:p>
    <w:p>
      <w:pPr>
        <w:pStyle w:val="BodyText"/>
      </w:pPr>
      <w:r>
        <w:t xml:space="preserve">Nghe Nhạc Trọng nói vậy thì sắc mặt tức giận của Lộ Văn đã biến đổi, bổ nhào vào trong ngực Nhạc Trọng khóc lóc:</w:t>
      </w:r>
    </w:p>
    <w:p>
      <w:pPr>
        <w:pStyle w:val="BodyText"/>
      </w:pPr>
      <w:r>
        <w:t xml:space="preserve">- Nhạc Trọng ca ca! Em không muốn làm em gái của anh. Em muốn làm nữ nhân của anh. Em biết sai rồi, về sau em sẽ không ghen như vậy nữa, phản đối anh với những nữ nhân khác. Nhạc Trọng ca ca, anh không thể vứt bỏ em nha, hiện tại em chỉ có mình anh là có thể dựa vào. Anh không quan tâm em thì em sống như thế nào đây?</w:t>
      </w:r>
    </w:p>
    <w:p>
      <w:pPr>
        <w:pStyle w:val="BodyText"/>
      </w:pPr>
      <w:r>
        <w:t xml:space="preserve">Thế giới dị biến, Lộ Văn cũng nhìn thấy sự tàn khốc và đáng sợ của thế giới sau khi dị biến. Đặc biệt là đi vào Trường Quang Thôn thì tàn khốc xích lõa hiện ra trước mặt. Không có Nhạc Trọng bảo hộ thì nàng thật sự không có khả năng sống sót được.</w:t>
      </w:r>
    </w:p>
    <w:p>
      <w:pPr>
        <w:pStyle w:val="BodyText"/>
      </w:pPr>
      <w:r>
        <w:t xml:space="preserve">Nhạc Trọng nhìn thấy Lộ Văn khóc như hoa lê đái vũ trong ngực của mình, trong nội tâm mềm nhũn, vỗ nhẹ lưng của nàng an ủi:</w:t>
      </w:r>
    </w:p>
    <w:p>
      <w:pPr>
        <w:pStyle w:val="BodyText"/>
      </w:pPr>
      <w:r>
        <w:t xml:space="preserve">- Tốt! Tốt! Anh sẽ không vứt bỏ em, Văn Văn. Anh chỉ muốn xem em như em gái yêu thương mà thôi. Hơn nữa anh không có tốt như tưởng tượng của em đâu. Anh chỉ là một nam nhân bình thường, không đáng em ưa thích.</w:t>
      </w:r>
    </w:p>
    <w:p>
      <w:pPr>
        <w:pStyle w:val="BodyText"/>
      </w:pPr>
      <w:r>
        <w:t xml:space="preserve">Nhìn thấy Nhạc Trọng an ủi Lộ Văn, Quách Vũ, Vương Lan ở bên cạnh lộ ra ánh mắt hâm mộ.</w:t>
      </w:r>
    </w:p>
    <w:p>
      <w:pPr>
        <w:pStyle w:val="BodyText"/>
      </w:pPr>
      <w:r>
        <w:t xml:space="preserve">Lộ Văn là người được Nhạc Trọng coi trọng, hắn mới có thể dốc lòng giải thích với nàng. Về phần Quách Vũ thì hắn chỉ bị sắc đẹp của nàng hấp dẫn, cũng không có tình cảm đặc thù gì đó, cũng không có suy nghĩ băn khoăn này nọ.</w:t>
      </w:r>
    </w:p>
    <w:p>
      <w:pPr>
        <w:pStyle w:val="BodyText"/>
      </w:pPr>
      <w:r>
        <w:t xml:space="preserve">Ở trong Trường Quang Thôn thì bọn người Vương Quang Hổ không bao giờ xem nữ nhân là người, chỉ xem nữ nhân là công cụ tiết dục mà thôi. Trong đó Trương Tường càng thêm biến thái, hắn ưa thích tra tấn nữ nhân, dạy dỗ nữ nhân trở thành con chó. Tât cả nữ nhân rơi vào trong tay của Trương Tường đều thê thảm. Trong tận thế mà có được nam nhân mạnh mẽ như Nhạc Trọng bảo hộ và tôn trọng đó là hạnh phúc.</w:t>
      </w:r>
    </w:p>
    <w:p>
      <w:pPr>
        <w:pStyle w:val="BodyText"/>
      </w:pPr>
      <w:r>
        <w:t xml:space="preserve">Lộ Văn dùng cơn mắt to tròn đẫm nước mắt nhìn qua Nhạc Trọng nói lời lớn mật:</w:t>
      </w:r>
    </w:p>
    <w:p>
      <w:pPr>
        <w:pStyle w:val="BodyText"/>
      </w:pPr>
      <w:r>
        <w:t xml:space="preserve">- Nhưng mà em không muốn làm em gái của anh. Thực không muốn. Nhạc Trọng ca ca, em thích anh, I love you. Muốn anh làm nam nhân của em! Trừ anh ra ai cũng không được.</w:t>
      </w:r>
    </w:p>
    <w:p>
      <w:pPr>
        <w:pStyle w:val="BodyText"/>
      </w:pPr>
      <w:r>
        <w:t xml:space="preserve">Trước khi tận thế thì Lộ Văn cũng là thiếu nữ lớn mật đấy, thường xuyên nói ra lời điên khùng. Đến sau tận thế không có cha mẹ quản thúc, thế giới biến dị thì càng sợ hãi tương lai, làm cho nàng thời khắc này trở nên vô cùng lớn mật. Đương nhiên nếu như trước tận thế mà nàng ưa thích Nhạc Trọng cũng không nhiệt tình thổ lộ như vậy.</w:t>
      </w:r>
    </w:p>
    <w:p>
      <w:pPr>
        <w:pStyle w:val="Compact"/>
      </w:pPr>
      <w:r>
        <w:br w:type="textWrapping"/>
      </w:r>
      <w:r>
        <w:br w:type="textWrapping"/>
      </w:r>
    </w:p>
    <w:p>
      <w:pPr>
        <w:pStyle w:val="Heading2"/>
      </w:pPr>
      <w:bookmarkStart w:id="87" w:name="chương-65-quất"/>
      <w:bookmarkEnd w:id="87"/>
      <w:r>
        <w:t xml:space="preserve">65. Chương 65: Quất</w:t>
      </w:r>
    </w:p>
    <w:p>
      <w:pPr>
        <w:pStyle w:val="Compact"/>
      </w:pPr>
      <w:r>
        <w:br w:type="textWrapping"/>
      </w:r>
      <w:r>
        <w:br w:type="textWrapping"/>
      </w:r>
    </w:p>
    <w:p>
      <w:pPr>
        <w:pStyle w:val="BodyText"/>
      </w:pPr>
      <w:r>
        <w:t xml:space="preserve">Nhạc Trọng ôm Lộ Văn, nhớ tới bản thân mình lúc trước bị trọng thương thì Lộ Văn dốc lòng chăm sóc ình, trong nội tâm có một loại mềm nhũn, ôn nhu nói:</w:t>
      </w:r>
    </w:p>
    <w:p>
      <w:pPr>
        <w:pStyle w:val="BodyText"/>
      </w:pPr>
      <w:r>
        <w:t xml:space="preserve">- Tốt! Tốt! Tốt! Từ hôm nay trở đi em là bạn gái của anh.</w:t>
      </w:r>
    </w:p>
    <w:p>
      <w:pPr>
        <w:pStyle w:val="BodyText"/>
      </w:pPr>
      <w:r>
        <w:t xml:space="preserve">Thời điểm Nhạc Trọng nói ra những lời này thì một thân ảnh suất khí hiện ra trong đầu của hắn.</w:t>
      </w:r>
    </w:p>
    <w:p>
      <w:pPr>
        <w:pStyle w:val="BodyText"/>
      </w:pPr>
      <w:r>
        <w:t xml:space="preserve">Lộ Văn nín khóc mà cười ôm lấy Nhạc Trọng nói:</w:t>
      </w:r>
    </w:p>
    <w:p>
      <w:pPr>
        <w:pStyle w:val="BodyText"/>
      </w:pPr>
      <w:r>
        <w:t xml:space="preserve">- Hắc hắc! Nhạc Trọng ca ca, đây là anh nói đấy! Từ giờ trở đi em đã trở thành bạn gái chân chính của anh. Cho dù sau này anh có bao nhiêu nữ nhân thì các nàng đều phải gọi em là tỷ tỷ!</w:t>
      </w:r>
    </w:p>
    <w:p>
      <w:pPr>
        <w:pStyle w:val="BodyText"/>
      </w:pPr>
      <w:r>
        <w:t xml:space="preserve">Nói xong, Lộ Văn còn nhìn qua Quách Vũ.</w:t>
      </w:r>
    </w:p>
    <w:p>
      <w:pPr>
        <w:pStyle w:val="BodyText"/>
      </w:pPr>
      <w:r>
        <w:t xml:space="preserve">Lộ Văn cũng là mỹ nhân tuyệt sắc, dáng người so với bạn cùng lứa thì đầy đặn hơn nhiều. Thế nhưng mà so sánh với Quách Vũ còn kém hơn khôn ít. Quách Vũ da thịt tuyết trắng thủy nộn, hai ngọn núi đôi vô cùng đầy đặn, cộng thêm gương mặt như trẻ em, quả nhiên là mặt trẻ ngực phụ huynh điển hình. Lộ Văn nhìn qua Quách Vũ cũng thập phần áp lực.</w:t>
      </w:r>
    </w:p>
    <w:p>
      <w:pPr>
        <w:pStyle w:val="BodyText"/>
      </w:pPr>
      <w:r>
        <w:t xml:space="preserve">Về phần Vương Lan thì Lộ Văn bỏ qua, nàng bằng trực giác có thể cảm giác được Vương Lan căn bản không phải đối thủ cạnh tranh của nàng, một chút uy hiếp cũng không có.</w:t>
      </w:r>
    </w:p>
    <w:p>
      <w:pPr>
        <w:pStyle w:val="BodyText"/>
      </w:pPr>
      <w:r>
        <w:t xml:space="preserve">Cảm nhận được ánh mắt của Lộ Văn thì Quách Vũ cúi đầu xuống. Trải qua mười ngày sau tận thế thì nàng đã thành thục hơn trước rất nhiều rồi. Nếu như là trước tận thế sẽ không tránh khỏi trừng liếc lại với Lộ Văn, sau đó cho Lộ Văn đẹp mắt. Hiện tại nàng chỉ có thể cúi đầu tránh né ánh mắt khiêu khích của Lộ Văn. Nàng hiện tại đã không phải là con gái thị trượng cao quý, mà là một nữ nhân không cách nào nắm giữ vận mệnh và tương lai, bị người ta xem là hàng hóa chuyển nhượng tùy ý.</w:t>
      </w:r>
    </w:p>
    <w:p>
      <w:pPr>
        <w:pStyle w:val="BodyText"/>
      </w:pPr>
      <w:r>
        <w:t xml:space="preserve">Nhạc Trọng vỗ lưng của Lộ Văn an ủi:</w:t>
      </w:r>
    </w:p>
    <w:p>
      <w:pPr>
        <w:pStyle w:val="BodyText"/>
      </w:pPr>
      <w:r>
        <w:t xml:space="preserve">- Tốt rồi! Đều nghe em nói!</w:t>
      </w:r>
    </w:p>
    <w:p>
      <w:pPr>
        <w:pStyle w:val="BodyText"/>
      </w:pPr>
      <w:r>
        <w:t xml:space="preserve">Lộ Văn lúc này mới ngừng khóc và mỉm cười nhìn qua Nhạc Trọng làm nũng, nói:</w:t>
      </w:r>
    </w:p>
    <w:p>
      <w:pPr>
        <w:pStyle w:val="BodyText"/>
      </w:pPr>
      <w:r>
        <w:t xml:space="preserve">- Buổi tối hôm nay em muốn ngủ ở chỗ này!</w:t>
      </w:r>
    </w:p>
    <w:p>
      <w:pPr>
        <w:pStyle w:val="BodyText"/>
      </w:pPr>
      <w:r>
        <w:t xml:space="preserve">Nhạc Trọng ôm Lộ Văn mỉm cười nói:</w:t>
      </w:r>
    </w:p>
    <w:p>
      <w:pPr>
        <w:pStyle w:val="BodyText"/>
      </w:pPr>
      <w:r>
        <w:t xml:space="preserve">- Tốt!</w:t>
      </w:r>
    </w:p>
    <w:p>
      <w:pPr>
        <w:pStyle w:val="BodyText"/>
      </w:pPr>
      <w:r>
        <w:t xml:space="preserve">Lộ Văn cảm thấy mỹ mãn ngủ ở bên người của Nhạc Trọng, Quách Vũ ngủ ở bên phải Nhạc Trọng. Vương Lan thì nằm co rút ở góc giường.</w:t>
      </w:r>
    </w:p>
    <w:p>
      <w:pPr>
        <w:pStyle w:val="BodyText"/>
      </w:pPr>
      <w:r>
        <w:t xml:space="preserve">Ngày hôm sau Nhạc Trọng đi vào trong nhà ăn.</w:t>
      </w:r>
    </w:p>
    <w:p>
      <w:pPr>
        <w:pStyle w:val="BodyText"/>
      </w:pPr>
      <w:r>
        <w:t xml:space="preserve">Buổi sáng cũng vô cùng phong phố,bánh bao trắng nóng hổi và hai bát cháo.</w:t>
      </w:r>
    </w:p>
    <w:p>
      <w:pPr>
        <w:pStyle w:val="BodyText"/>
      </w:pPr>
      <w:r>
        <w:t xml:space="preserve">Trần Dao và một đám nữ sinh lúc này chỉ là một bát cháo với rau dại trộn. Nhìn qua bát cháo trộn rau dại thì tất cả nữ sinh muốn buồn nôn, tuy các nàng bị đói cả đêm cũng không muốn ăn thứ buồn nôn như vậy.</w:t>
      </w:r>
    </w:p>
    <w:p>
      <w:pPr>
        <w:pStyle w:val="BodyText"/>
      </w:pPr>
      <w:r>
        <w:t xml:space="preserve">Trên bàn cơm, Vương Quang Hổ nhìn Nhạc Trọng và cười to:</w:t>
      </w:r>
    </w:p>
    <w:p>
      <w:pPr>
        <w:pStyle w:val="BodyText"/>
      </w:pPr>
      <w:r>
        <w:t xml:space="preserve">- Nhạc Trọng huynh đệ, đêm qua rất thoải mái đúng không, ha ha...</w:t>
      </w:r>
    </w:p>
    <w:p>
      <w:pPr>
        <w:pStyle w:val="BodyText"/>
      </w:pPr>
      <w:r>
        <w:t xml:space="preserve">Nhạc Trọng cười nói:</w:t>
      </w:r>
    </w:p>
    <w:p>
      <w:pPr>
        <w:pStyle w:val="BodyText"/>
      </w:pPr>
      <w:r>
        <w:t xml:space="preserve">- Nhờ phúc của Hổ ca, ngày hôm qua tôi đúng là ngủ không tệ!</w:t>
      </w:r>
    </w:p>
    <w:p>
      <w:pPr>
        <w:pStyle w:val="BodyText"/>
      </w:pPr>
      <w:r>
        <w:t xml:space="preserve">Đêm qua Nhạc Trọng mặc dù không có làm gì đó với ba nữ nhân, thế nhưng mà ôm Lộ Văn, Quách Vũ là hai mỹ nữ ngủ một đêm đúng là không tệ mà.</w:t>
      </w:r>
    </w:p>
    <w:p>
      <w:pPr>
        <w:pStyle w:val="BodyText"/>
      </w:pPr>
      <w:r>
        <w:t xml:space="preserve">Vừa ăn cơm thì Trương Tường dùng ánh mắt oán độc nhìn qua Nhạc Trọng, chợt cúi đầu ăn bánh bao và cháo trắng của mình.</w:t>
      </w:r>
    </w:p>
    <w:p>
      <w:pPr>
        <w:pStyle w:val="BodyText"/>
      </w:pPr>
      <w:r>
        <w:t xml:space="preserve">Lôi Chấn cũng có chút ghen ghét nhìn qua Nhạc Trọng, hắn muốn chơi Quách Vũ thật lâu nhưng mà chưa đắc thủ. Bây giờ lại bị Nhạc Trọng ăn đầu tiên thì trong lòng của hắn tràn ngập ghen ghét với Nhạc Trọng.</w:t>
      </w:r>
    </w:p>
    <w:p>
      <w:pPr>
        <w:pStyle w:val="BodyText"/>
      </w:pPr>
      <w:r>
        <w:t xml:space="preserve">Trần Ngôn cũng cẩn thận nhìn Nhạc Trọng, ánh mắt chớp động, không biết đang suy nghĩ cái gì.</w:t>
      </w:r>
    </w:p>
    <w:p>
      <w:pPr>
        <w:pStyle w:val="BodyText"/>
      </w:pPr>
      <w:r>
        <w:t xml:space="preserve">Nhạc Trọng nhìn qua Vương Quang Hổ nói ra:</w:t>
      </w:r>
    </w:p>
    <w:p>
      <w:pPr>
        <w:pStyle w:val="BodyText"/>
      </w:pPr>
      <w:r>
        <w:t xml:space="preserve">- Hổ ca, hôm nay có đi tới kho súng đạn hay không?</w:t>
      </w:r>
    </w:p>
    <w:p>
      <w:pPr>
        <w:pStyle w:val="BodyText"/>
      </w:pPr>
      <w:r>
        <w:t xml:space="preserve">Nhìn thấy Nhạc Trọng tích cực như thế, Vương Quang Hổ lại chần chờ một hồi mới lên tiếng:</w:t>
      </w:r>
    </w:p>
    <w:p>
      <w:pPr>
        <w:pStyle w:val="BodyText"/>
      </w:pPr>
      <w:r>
        <w:t xml:space="preserve">- Không vội! Các huynh đệ vừa mới ra ngoài chấp hành nhiệm vụ, quá mệt mỏi, đều phải buông lỏng nghỉ ngơi hai ngày. Hai ngày sau đó chúng ta sẽ lên đường tìm súng đạn. Hai ngày này anh nên ở chỗ của tôi nghỉ ngơi thư giãn một tí.</w:t>
      </w:r>
    </w:p>
    <w:p>
      <w:pPr>
        <w:pStyle w:val="BodyText"/>
      </w:pPr>
      <w:r>
        <w:t xml:space="preserve">Phần tử vũ trang sau khi ra ngoài chấp hành nhiệm vụ quay về nhất định phải buông lỏng hai ngày, đây là quy củ Trường Quang Thôn định ra. Ở thê giới bên ngoài thời khắc đều có nguy hiểm tử vong. Bộ hạ của Vương Quang Hổ có được súng trường 81, súng tiểu liên 79 đối phó tang thi bình thường không có vấn đề, nhưng nếu như gặp được tang thi tiến hóa như S1 sẽ bị giết chết. Mà ở dưới thời khắc nào cũng phải chú ý như vậy, nếu như không cho người ta thư giãn một tí, những phần tử vũ trang kia nhất định sẽ tạo phản đấy.</w:t>
      </w:r>
    </w:p>
    <w:p>
      <w:pPr>
        <w:pStyle w:val="BodyText"/>
      </w:pPr>
      <w:r>
        <w:t xml:space="preserve">Trên thực tế Vương Quang Hổ thu nạp người sống sót cũng có không ít người cảm thây tuyệt vọng vì tương lai đen tối mà tự sát.</w:t>
      </w:r>
    </w:p>
    <w:p>
      <w:pPr>
        <w:pStyle w:val="BodyText"/>
      </w:pPr>
      <w:r>
        <w:t xml:space="preserve">Nhạc Trọng gật gật đầu, đứng lên đi ra ngoài.</w:t>
      </w:r>
    </w:p>
    <w:p>
      <w:pPr>
        <w:pStyle w:val="BodyText"/>
      </w:pPr>
      <w:r>
        <w:t xml:space="preserve">Nhìn thấy Nhạc Trọng đứng lên, Vương Quang Hổ nói ra:</w:t>
      </w:r>
    </w:p>
    <w:p>
      <w:pPr>
        <w:pStyle w:val="BodyText"/>
      </w:pPr>
      <w:r>
        <w:t xml:space="preserve">- Nhạc Trọng huynh đệ, nếu ngươi không muốn gia nhập vào chúng ta. Như vậy từ hôm nay trở đi ăn uống tiêu phí của các ngươi phải là vật tư của mình. Chúng ta không thể chiêu đãi các ngươi như ngày hôm qua.</w:t>
      </w:r>
    </w:p>
    <w:p>
      <w:pPr>
        <w:pStyle w:val="BodyText"/>
      </w:pPr>
      <w:r>
        <w:t xml:space="preserve">Vào thời điểm tận thế thì vật tư mỗi ngày vô cùng trân quý. Nhạc Trọng một đoàn có mười mấy người, cho dù ăn cháo và rau dại trộn cũng tiêu hao không ít. Vương Quang Hổ tự nhiên không muốn để cho Nhạc Trọng ăn uống chùa.</w:t>
      </w:r>
    </w:p>
    <w:p>
      <w:pPr>
        <w:pStyle w:val="BodyText"/>
      </w:pPr>
      <w:r>
        <w:t xml:space="preserve">- Biết rõ Hổ ca!</w:t>
      </w:r>
    </w:p>
    <w:p>
      <w:pPr>
        <w:pStyle w:val="BodyText"/>
      </w:pPr>
      <w:r>
        <w:t xml:space="preserve">Nhạc Trọng ứng một câu, cùng Trì Dương, Vương Song cùng rời khỏi đại sảnh này. Hắn còn có một cỗ Đông Phong kilocalo chở vật tư, sử dụng tiết kiệm một chút thì mười mấy người ăn nửa tháng là dư xài.</w:t>
      </w:r>
    </w:p>
    <w:p>
      <w:pPr>
        <w:pStyle w:val="BodyText"/>
      </w:pPr>
      <w:r>
        <w:t xml:space="preserve">Ra khỏi đại sảnh Nhạc Trọng nhìn thấy những nữ sinh ăn bát cháo với rau dại trộn, ai cũng không có ăn. Quách Vũ cùng Vương Lan với tư cách là nữ nhân trong phòng của Vương Quang Hổ thì không phải lo ăn mặc, cũng ăn không vô vậy những bát cháo rau dại có chút bẩn thỉu này.</w:t>
      </w:r>
    </w:p>
    <w:p>
      <w:pPr>
        <w:pStyle w:val="BodyText"/>
      </w:pPr>
      <w:r>
        <w:t xml:space="preserve">Trương Tâm vẻ mặt đau khổ đi đến bên người Nhạc Trọng nói ra:</w:t>
      </w:r>
    </w:p>
    <w:p>
      <w:pPr>
        <w:pStyle w:val="BodyText"/>
      </w:pPr>
      <w:r>
        <w:t xml:space="preserve">- Nhạc Trọng, chúng ta đi nhanh đi! Nơi này không phải là nơi cho người ở mà.</w:t>
      </w:r>
    </w:p>
    <w:p>
      <w:pPr>
        <w:pStyle w:val="BodyText"/>
      </w:pPr>
      <w:r>
        <w:t xml:space="preserve">Vương Phương cũng vẻ mặt đau khổ vội vàng nhìn qua Nhạc Trọng hỏi:</w:t>
      </w:r>
    </w:p>
    <w:p>
      <w:pPr>
        <w:pStyle w:val="BodyText"/>
      </w:pPr>
      <w:r>
        <w:t xml:space="preserve">- Đúng vậy a! Nhạc Trọng, chúng ta còn phải ngây ngốc ở đây trong bao lâu?</w:t>
      </w:r>
    </w:p>
    <w:p>
      <w:pPr>
        <w:pStyle w:val="BodyText"/>
      </w:pPr>
      <w:r>
        <w:t xml:space="preserve">Trong hoàn cảnh như thế này các nữ sinh hoàn toàn hít thở không thông. Hơn mười nữ nhân ở trong phòng nhỏ chật hẹp không nói, thức ăn của các nàng hiện giờ còn kém thức ăn của chó trước khi tận thế. Trong nhà Trần Dao lúc trước có nuôi chó, con chó kia ăn còn tốt hơn cả bát cháo này nhiều lắm.</w:t>
      </w:r>
    </w:p>
    <w:p>
      <w:pPr>
        <w:pStyle w:val="BodyText"/>
      </w:pPr>
      <w:r>
        <w:t xml:space="preserve">Nhạc Trọng trầm giọng nói:</w:t>
      </w:r>
    </w:p>
    <w:p>
      <w:pPr>
        <w:pStyle w:val="BodyText"/>
      </w:pPr>
      <w:r>
        <w:t xml:space="preserve">- Ba ngày, chúng ta ít nhất còn phải ở lại chỗ này ba ngày.</w:t>
      </w:r>
    </w:p>
    <w:p>
      <w:pPr>
        <w:pStyle w:val="BodyText"/>
      </w:pPr>
      <w:r>
        <w:t xml:space="preserve">Nhạc Trọng sưu tìm trong cục cảnh sát có không ít vũ khí, nhưng mà đạn dược lại không có nhiều. Những đạn dược này hắn cẩn thận cất giữ, không dám tùy ý sử dụng. Nếu như có thể tìm được một kho đạn, như vậy hắn có đạn dược sung túc để sử dụng, tôi luyện kỹ thuật bắn của mình là dư xài. Nắm giữ càng nhiều kỹ năng chiến đấu thì có thể sống sót tốt trong thời điểm này.</w:t>
      </w:r>
    </w:p>
    <w:p>
      <w:pPr>
        <w:pStyle w:val="BodyText"/>
      </w:pPr>
      <w:r>
        <w:t xml:space="preserve">Sắc mặt Trương Tâm đại biến nói:</w:t>
      </w:r>
    </w:p>
    <w:p>
      <w:pPr>
        <w:pStyle w:val="BodyText"/>
      </w:pPr>
      <w:r>
        <w:t xml:space="preserve">- Ba ngày, anh không thể mang chúng tôi rời khỏi nơi này bây giờ sao? Trong cái địa phương quỷ quái này chúng tôi không muốn ở lâu thêm chút nào cả.</w:t>
      </w:r>
    </w:p>
    <w:p>
      <w:pPr>
        <w:pStyle w:val="BodyText"/>
      </w:pPr>
      <w:r>
        <w:t xml:space="preserve">Những nữ sinh khác nhìn qua Nhạc Trọng, các nàng cũng có khát vọng rời khỏi đây.</w:t>
      </w:r>
    </w:p>
    <w:p>
      <w:pPr>
        <w:pStyle w:val="BodyText"/>
      </w:pPr>
      <w:r>
        <w:t xml:space="preserve">Nhạc Trọng nhướng mày, nhìn qua Quách Vũ cùng Vương Lan bên kia. Hắn không nghĩ tới Trương Tâm này không ngờ ngu xuẩn lại đi nơi ra lời lẽ mà ai cũng biết thế này.</w:t>
      </w:r>
    </w:p>
    <w:p>
      <w:pPr>
        <w:pStyle w:val="BodyText"/>
      </w:pPr>
      <w:r>
        <w:t xml:space="preserve">Trương Tâm cũng không có trải qua thời khắc tận thế, trong nội tâm còn có chút ngây thơ, lòng dạ không sâu, căn bản không có lòng phòng bị Quách Vũ cùng Vương Lan.</w:t>
      </w:r>
    </w:p>
    <w:p>
      <w:pPr>
        <w:pStyle w:val="Compact"/>
      </w:pPr>
      <w:r>
        <w:br w:type="textWrapping"/>
      </w:r>
      <w:r>
        <w:br w:type="textWrapping"/>
      </w:r>
    </w:p>
    <w:p>
      <w:pPr>
        <w:pStyle w:val="Heading2"/>
      </w:pPr>
      <w:bookmarkStart w:id="88" w:name="chương-66-màn-thầu"/>
      <w:bookmarkEnd w:id="88"/>
      <w:r>
        <w:t xml:space="preserve">66. Chương 66: Màn Thầu</w:t>
      </w:r>
    </w:p>
    <w:p>
      <w:pPr>
        <w:pStyle w:val="Compact"/>
      </w:pPr>
      <w:r>
        <w:br w:type="textWrapping"/>
      </w:r>
      <w:r>
        <w:br w:type="textWrapping"/>
      </w:r>
    </w:p>
    <w:p>
      <w:pPr>
        <w:pStyle w:val="BodyText"/>
      </w:pPr>
      <w:r>
        <w:t xml:space="preserve">- Có thể! Tôi có thể mang các người rời khỏi nơi này.</w:t>
      </w:r>
    </w:p>
    <w:p>
      <w:pPr>
        <w:pStyle w:val="BodyText"/>
      </w:pPr>
      <w:r>
        <w:t xml:space="preserve">Nhạc Trọng nói ra lời này làm cho các nữ hài vui vẻ, sau đó kế tiếp hắn đánh nát hy vọng của các nàng ngay.</w:t>
      </w:r>
    </w:p>
    <w:p>
      <w:pPr>
        <w:pStyle w:val="BodyText"/>
      </w:pPr>
      <w:r>
        <w:t xml:space="preserve">- Nhưng mà trừ tôi, Trì Dương, Kỷ Thanh Vũ, Trần Dao, Lộ Văn ra thì trong các người chỉ có một nửa còn sống sót mà thôi.</w:t>
      </w:r>
    </w:p>
    <w:p>
      <w:pPr>
        <w:pStyle w:val="BodyText"/>
      </w:pPr>
      <w:r>
        <w:t xml:space="preserve">Đúng lúc này ở cửa truyền ra âm thanh tràn ngập cầu khẩn.</w:t>
      </w:r>
    </w:p>
    <w:p>
      <w:pPr>
        <w:pStyle w:val="BodyText"/>
      </w:pPr>
      <w:r>
        <w:t xml:space="preserve">- Không nên đánh! Không nên đánh, van cầu anh không nên đánh!</w:t>
      </w:r>
    </w:p>
    <w:p>
      <w:pPr>
        <w:pStyle w:val="BodyText"/>
      </w:pPr>
      <w:r>
        <w:t xml:space="preserve">Bị âm thanh kia hấp dẫn, cả đám Nhạc Trọng đi ra bên ngoài.</w:t>
      </w:r>
    </w:p>
    <w:p>
      <w:pPr>
        <w:pStyle w:val="BodyText"/>
      </w:pPr>
      <w:r>
        <w:t xml:space="preserve">Ở bên ngoài Trần Tứ đang cầm roi quát một nữ nhân đang ôm mặt co người thành một đoàn nằm trên mặt đất.</w:t>
      </w:r>
    </w:p>
    <w:p>
      <w:pPr>
        <w:pStyle w:val="BodyText"/>
      </w:pPr>
      <w:r>
        <w:t xml:space="preserve">Chung quanh Trần Tứ này có năm bảy tên tên phần tử vũ trang và bảy tám nam nhân mặc đồ có dấu vết thức ăn.</w:t>
      </w:r>
    </w:p>
    <w:p>
      <w:pPr>
        <w:pStyle w:val="BodyText"/>
      </w:pPr>
      <w:r>
        <w:t xml:space="preserve">Vương Quang Hổ có được súng ống đạn dược cũng không nhiều. Hắn chọn lựa phần tử võ trang có thân thể cường tráng và dám chiến đấu với tang thi. Trong những người sống sót có không ít nam nhân không dám chiến đấu, chỉ có thể đưa đi đào đất tìm rau dại, rễ cỏ làm thức ăn. Bọn họ là nhân vật tầng dưới chót bị thống trị.</w:t>
      </w:r>
    </w:p>
    <w:p>
      <w:pPr>
        <w:pStyle w:val="BodyText"/>
      </w:pPr>
      <w:r>
        <w:t xml:space="preserve">Nhạc Trọng nhìn thấy trên thân thể của nữ nhân này có mấy vết roi dài, nói:</w:t>
      </w:r>
    </w:p>
    <w:p>
      <w:pPr>
        <w:pStyle w:val="BodyText"/>
      </w:pPr>
      <w:r>
        <w:t xml:space="preserve">- Chuyện gì xảy ra?</w:t>
      </w:r>
    </w:p>
    <w:p>
      <w:pPr>
        <w:pStyle w:val="BodyText"/>
      </w:pPr>
      <w:r>
        <w:t xml:space="preserve">- Nhạc Trọng ah!</w:t>
      </w:r>
    </w:p>
    <w:p>
      <w:pPr>
        <w:pStyle w:val="BodyText"/>
      </w:pPr>
      <w:r>
        <w:t xml:space="preserve">Trần Tứ đưa roi ột tiểu đệ của hắn, nhìn qua Nhạc Trọng đi tới cười nói:</w:t>
      </w:r>
    </w:p>
    <w:p>
      <w:pPr>
        <w:pStyle w:val="BodyText"/>
      </w:pPr>
      <w:r>
        <w:t xml:space="preserve">- Không có gì. Con nhỏ này tay chân không sạch sẽ, trộm một cái màn thầu của chúng ta ăn. Bị huynh đệ bắt được tại chỗ nên đẩy ra đây hành hình, cho những kẻ tay chân không sạch sẽ thấy kết cục của ăn cắp là gì.</w:t>
      </w:r>
    </w:p>
    <w:p>
      <w:pPr>
        <w:pStyle w:val="BodyText"/>
      </w:pPr>
      <w:r>
        <w:t xml:space="preserve">Lúc này trên người nữ nhân này đầy vết roi và co rút nằm trên đất, không ngừng đau khổ cầu khẩn, âm thanh cực kỳ thê lương.</w:t>
      </w:r>
    </w:p>
    <w:p>
      <w:pPr>
        <w:pStyle w:val="BodyText"/>
      </w:pPr>
      <w:r>
        <w:t xml:space="preserve">Nữ nhân bên người Nhạc Trọng cực kỳ không đành lòng nhìn qua.</w:t>
      </w:r>
    </w:p>
    <w:p>
      <w:pPr>
        <w:pStyle w:val="BodyText"/>
      </w:pPr>
      <w:r>
        <w:t xml:space="preserve">Quách Vũ, Vương Lan nhìn qua nữ nhân nằm trên mặt đất, trong mắt hiện ra vẻ sợ hãi. Các nàng không muốn trở thành người đáng thương như vậy.</w:t>
      </w:r>
    </w:p>
    <w:p>
      <w:pPr>
        <w:pStyle w:val="BodyText"/>
      </w:pPr>
      <w:r>
        <w:t xml:space="preserve">Trương Tâm đứng bên người Nhạc Trọng không nhịn được nói ra một câu:</w:t>
      </w:r>
    </w:p>
    <w:p>
      <w:pPr>
        <w:pStyle w:val="BodyText"/>
      </w:pPr>
      <w:r>
        <w:t xml:space="preserve">- Chẳng qua là một màn thầu, có cần phải như vậy không?</w:t>
      </w:r>
    </w:p>
    <w:p>
      <w:pPr>
        <w:pStyle w:val="BodyText"/>
      </w:pPr>
      <w:r>
        <w:t xml:space="preserve">Trần Tứ nhíu mày lại, nhìn qua Trương Tâm hung ác nói ra:</w:t>
      </w:r>
    </w:p>
    <w:p>
      <w:pPr>
        <w:pStyle w:val="BodyText"/>
      </w:pPr>
      <w:r>
        <w:t xml:space="preserve">- Chỗ nam nhân chúng ta nói chuyện, nữ nhân các ngươi xen vào làm gì, muốn bị đánh à?</w:t>
      </w:r>
    </w:p>
    <w:p>
      <w:pPr>
        <w:pStyle w:val="BodyText"/>
      </w:pPr>
      <w:r>
        <w:t xml:space="preserve">Sát khí trên người Trần Tứ rất nặng, Trương Tâm bị hắn làm giật mình, vội vàng lui về phía sau vài bước, không dám nói thêm cái gì nữa.</w:t>
      </w:r>
    </w:p>
    <w:p>
      <w:pPr>
        <w:pStyle w:val="BodyText"/>
      </w:pPr>
      <w:r>
        <w:t xml:space="preserve">Trần Tứ nhìn qua Nhạc Trọng, hướng truyền thụ kinh nghiệm dạy dỗ nữ nhân:</w:t>
      </w:r>
    </w:p>
    <w:p>
      <w:pPr>
        <w:pStyle w:val="BodyText"/>
      </w:pPr>
      <w:r>
        <w:t xml:space="preserve">- Nhạc Trọng, thân thủ của anh rất tốt. Nhưng mà bổn sự dạy dỗ nữ nhân hơi kém đấy. Bây giờ là thế đạo gì rồi? Nữ nhân chính là cần phải đánh. Đánh cho các nàng thành thành thật thật dễ bảo. Bằng không chúng ta đi ra ngoài đánh sống đánh chết tìm kiếm vật tư, các nàng còn ở trong nhà lải nhải, nhìn thấy là tâm phiền. Trong đám nữ nhân của lão tử có một làm đổng sự trưởng lúc trước. Thời điểm lão tử cần thì không muốn, lải nhải quở trách lão tử, rất là cao ngạo đấy, bị lão tử đánh mấy lần và bỏ đói, hiện tại cũng thành thành thật thật dễ sai bảo như con chó.</w:t>
      </w:r>
    </w:p>
    <w:p>
      <w:pPr>
        <w:pStyle w:val="BodyText"/>
      </w:pPr>
      <w:r>
        <w:t xml:space="preserve">Nghe Trần Tứ truyền kinh nghiệm dạy dỗ nữ nhân cho Nhạc Trọng thì những nữ nhân bên người Nhạc Trọng trừ Kỷ Thanh Vũ, Trần Dao, Lộ Văn ra, sắc mặt đồng loạt khó coi.</w:t>
      </w:r>
    </w:p>
    <w:p>
      <w:pPr>
        <w:pStyle w:val="BodyText"/>
      </w:pPr>
      <w:r>
        <w:t xml:space="preserve">Trong đoàn đội này, vũ lực của Nhạc Trọng vô cùng inh, Trì Dương cũng là bạn bè của Nhạc Trọng, nếu như hắn thật sự biến thành Trần Tứ này,cơ hồ không có nữ nhân nào có thể ngăn cản hắn xâm phạm. Trong thế giới trật tự đã sụp đổ này, các nàng đúng là không biết Nhạc Trọng sẽ biến thành cái dạng gì.</w:t>
      </w:r>
    </w:p>
    <w:p>
      <w:pPr>
        <w:pStyle w:val="BodyText"/>
      </w:pPr>
      <w:r>
        <w:t xml:space="preserve">Những nữ hài này trong lúc tận thế vẫn được Nhạc Trọng bảo hộ, tuy các nàng biết trong thế giới này phải được cường giả bảo hộ mới sống được. Tuy nhiên không ngờ bên ngoài lại trở nên đáng sợ như vậy, những hắc ám trong lòng của những nhân loại này không ngờ đã bộc lộ ra bên ngoài rất rõ ràng.</w:t>
      </w:r>
    </w:p>
    <w:p>
      <w:pPr>
        <w:pStyle w:val="BodyText"/>
      </w:pPr>
      <w:r>
        <w:t xml:space="preserve">Chỉ có Kỷ Thanh Vũ, Trần Dao là hai nữ hài lúc trước cùng Nhạc Trọng chiến đấu là không có cảm giác ngoài ý muốn, các nàng trước kia ở trong thành phố Lôi Giang gặp được đám côn đồ kia, biết rõ trong tận thế tư tưởng không ít người cũng bắt đầu vặn vẹo, điên cuồng, biến thái.</w:t>
      </w:r>
    </w:p>
    <w:p>
      <w:pPr>
        <w:pStyle w:val="BodyText"/>
      </w:pPr>
      <w:r>
        <w:t xml:space="preserve">Nhạc Trọng trầm mặc cũng không có đánh gãy sự Trần Tứ hào hứng.</w:t>
      </w:r>
    </w:p>
    <w:p>
      <w:pPr>
        <w:pStyle w:val="BodyText"/>
      </w:pPr>
      <w:r>
        <w:t xml:space="preserve">- Đưa nó vào trong ổ gà!</w:t>
      </w:r>
    </w:p>
    <w:p>
      <w:pPr>
        <w:pStyle w:val="BodyText"/>
      </w:pPr>
      <w:r>
        <w:t xml:space="preserve">- Đúng rồi, đưa vào trong ổ gà!</w:t>
      </w:r>
    </w:p>
    <w:p>
      <w:pPr>
        <w:pStyle w:val="BodyText"/>
      </w:pPr>
      <w:r>
        <w:t xml:space="preserve">Một phần tử vũ trang quất mệt mỏi, lúc này mới dừng tay. Đám phần tử vũ trang bên cạnh hét lên.</w:t>
      </w:r>
    </w:p>
    <w:p>
      <w:pPr>
        <w:pStyle w:val="BodyText"/>
      </w:pPr>
      <w:r>
        <w:t xml:space="preserve">Nữ nhân ở trong Trường Quang Thôn này được chia ra làm năm loại. Loại thứ nhất chính là trẻ tuổi xinh đẹp nhất đều bốn đại thủ lĩnh chia cắt, với tư cách một mình hưởng dụng. Loại thứ hai là phần tử vũ trang có được nữ nhân của mình, nếu như lập nhiều đại công, còn có thể được Vương Quang Hổ ban thưởng nữ nhân, những nữ nhân này là tư sản của phần tử vũ trang, cho dù thủ lĩnh cũng không thể dùng loạn. Loại thứ ba chính là nữ nhân ở Trường Quang Thôn giao nạp rau dại, tôm cá tươi, nuôi gà, chăn heo. Những nữ nhân này sẽ nhận được lương thực mốc meo để sinh tồn. Phần tử vũ trang cũng không được dễ dàng động vào nữ nhân này. Loại thứ tư chính là lão bà của thôn dân ở Trường Quang Thôn, Vương Quang Hổ và phần tử vũ trang cũng không dễ dàng đụng vào được, nhưng mà thôn dân Trường Quang Thôn mỗi ngày nhất định phải giao nạp rau dại, cỏ xanh với tư cách thuế má. Loại thứ năm chính là nữ nhân trong ổ gà, tất cả phần tử võ trang đều có thể tùy ý lăng nhục, địa vị thấp nhất.</w:t>
      </w:r>
    </w:p>
    <w:p>
      <w:pPr>
        <w:pStyle w:val="BodyText"/>
      </w:pPr>
      <w:r>
        <w:t xml:space="preserve">Đúng lúc này một gã nam tử chừng ba mươi tuổi xông vào trong đám người, thoáng cái quỳ xuống trước mặt đám phần tử vũ trang, không ngừng dập đầu với mọi người:</w:t>
      </w:r>
    </w:p>
    <w:p>
      <w:pPr>
        <w:pStyle w:val="BodyText"/>
      </w:pPr>
      <w:r>
        <w:t xml:space="preserve">- Không nên! Không nên! Các vị đại gia, van cầu các người thương xót! Không nên đem vợ tôi đưa vào ổ gà! Tôi ở chỗ này quỳ dập đầu với các vị! Vợ tôi cực đói mới phải làm như vậy! Van cầu các người buông tha cho vợ của tôi đi!</w:t>
      </w:r>
    </w:p>
    <w:p>
      <w:pPr>
        <w:pStyle w:val="BodyText"/>
      </w:pPr>
      <w:r>
        <w:t xml:space="preserve">Hàn quang trong mắt Trần Tứ lóe lên, đi đến trong đám người, một cước đạp tên nam nhan chừng ba mươi tuổi trên áo có màu sắc thức ăn, lạnh như băng nói ra:</w:t>
      </w:r>
    </w:p>
    <w:p>
      <w:pPr>
        <w:pStyle w:val="BodyText"/>
      </w:pPr>
      <w:r>
        <w:t xml:space="preserve">- Người trộm đồ vật, nữ đưa vào gà ổ! Nam chém mất hai tay đuổi ra khỏi thôn. Đây là quy củ do Hổ ca định ra. Không có quy củ sao thành được vuông tròn. Đại cẩu tử, cho dù ngươi dập đầu nát đầu cũng không thể thay đổi được.</w:t>
      </w:r>
    </w:p>
    <w:p>
      <w:pPr>
        <w:pStyle w:val="BodyText"/>
      </w:pPr>
      <w:r>
        <w:t xml:space="preserve">Đại cẩu tử quỳ bò cuống quít dập đầu trước người Trần Tứ, dập đầu tới chảy máu tươi, đau khổ cầu khẩn nói:</w:t>
      </w:r>
    </w:p>
    <w:p>
      <w:pPr>
        <w:pStyle w:val="BodyText"/>
      </w:pPr>
      <w:r>
        <w:t xml:space="preserve">- Tứ ca! Tứ gia gia, van cầu ngài, xin thương xót! Không nên đem vợ tôi đưa vào trong ổ gà! Tôi cam đoan, nàng không dám. Nàng cũng không dám nữa. Cầu ngài!</w:t>
      </w:r>
    </w:p>
    <w:p>
      <w:pPr>
        <w:pStyle w:val="BodyText"/>
      </w:pPr>
      <w:r>
        <w:t xml:space="preserve">Trần Tứ trực tiếp cầm lấy súng trường 81 trong tay chỉ vào đầu của đại cẩu tử, hung dữ nói ra:</w:t>
      </w:r>
    </w:p>
    <w:p>
      <w:pPr>
        <w:pStyle w:val="BodyText"/>
      </w:pPr>
      <w:r>
        <w:t xml:space="preserve">- Cút! Hoặc là chết!</w:t>
      </w:r>
    </w:p>
    <w:p>
      <w:pPr>
        <w:pStyle w:val="BodyText"/>
      </w:pPr>
      <w:r>
        <w:t xml:space="preserve">Nữ nhân vô cùng suy yếu trên mặt đất vô lực nói ra:</w:t>
      </w:r>
    </w:p>
    <w:p>
      <w:pPr>
        <w:pStyle w:val="BodyText"/>
      </w:pPr>
      <w:r>
        <w:t xml:space="preserve">- Cẩu tử... Anh đi mau!</w:t>
      </w:r>
    </w:p>
    <w:p>
      <w:pPr>
        <w:pStyle w:val="BodyText"/>
      </w:pPr>
      <w:r>
        <w:t xml:space="preserve">Phần tử vũ trang trong Trường Quang Thôn đều là nhân vật hung ác, chẳng những dám chém giết tang thi, giết người cũng không có nương tay. Những ai trong Trường Quang Thôn phạm tội đều có khả năng bị xử bắn.</w:t>
      </w:r>
    </w:p>
    <w:p>
      <w:pPr>
        <w:pStyle w:val="BodyText"/>
      </w:pPr>
      <w:r>
        <w:t xml:space="preserve">Đại cẩu tử quỳ trên mặt đất, lên tiếng khóc lớn:</w:t>
      </w:r>
    </w:p>
    <w:p>
      <w:pPr>
        <w:pStyle w:val="BodyText"/>
      </w:pPr>
      <w:r>
        <w:t xml:space="preserve">- Anh Tử... Anh thật sự xin lỗi em! Anh Tử...</w:t>
      </w:r>
    </w:p>
    <w:p>
      <w:pPr>
        <w:pStyle w:val="BodyText"/>
      </w:pPr>
      <w:r>
        <w:t xml:space="preserve">Trần Tứ lạnh lùng nói:</w:t>
      </w:r>
    </w:p>
    <w:p>
      <w:pPr>
        <w:pStyle w:val="BodyText"/>
      </w:pPr>
      <w:r>
        <w:t xml:space="preserve">- Kéo đi!</w:t>
      </w:r>
    </w:p>
    <w:p>
      <w:pPr>
        <w:pStyle w:val="BodyText"/>
      </w:pPr>
      <w:r>
        <w:t xml:space="preserve">Hai tên phần tử vũ trang lập tức kéo nữ nhân đang co rút trên mặt đất đi.</w:t>
      </w:r>
    </w:p>
    <w:p>
      <w:pPr>
        <w:pStyle w:val="Compact"/>
      </w:pPr>
      <w:r>
        <w:br w:type="textWrapping"/>
      </w:r>
      <w:r>
        <w:br w:type="textWrapping"/>
      </w:r>
    </w:p>
    <w:p>
      <w:pPr>
        <w:pStyle w:val="Heading2"/>
      </w:pPr>
      <w:bookmarkStart w:id="89" w:name="chương-67-đại-cẩu-tử."/>
      <w:bookmarkEnd w:id="89"/>
      <w:r>
        <w:t xml:space="preserve">67. Chương 67: Đại Cẩu Tử.</w:t>
      </w:r>
    </w:p>
    <w:p>
      <w:pPr>
        <w:pStyle w:val="Compact"/>
      </w:pPr>
      <w:r>
        <w:br w:type="textWrapping"/>
      </w:r>
      <w:r>
        <w:br w:type="textWrapping"/>
      </w:r>
    </w:p>
    <w:p>
      <w:pPr>
        <w:pStyle w:val="BodyText"/>
      </w:pPr>
      <w:r>
        <w:t xml:space="preserve">Trong nội tâm của chư nữ đều lạnh cả người, chỉ vì một cái màn thầu mà như vậy. Các nàng chỉ là đóa hoa trong nhà ấm, lần đầu tiên nhìn thấy sự thật đáng sợ này.</w:t>
      </w:r>
    </w:p>
    <w:p>
      <w:pPr>
        <w:pStyle w:val="BodyText"/>
      </w:pPr>
      <w:r>
        <w:t xml:space="preserve">Kỷ Thanh Vũ biến sắc mấy lần, hàn quang lóe lên, hai đấm nắm chặt, nhịn không được bước lên phía trước một bước.</w:t>
      </w:r>
    </w:p>
    <w:p>
      <w:pPr>
        <w:pStyle w:val="BodyText"/>
      </w:pPr>
      <w:r>
        <w:t xml:space="preserve">Nhạc Trọng cũng bước lên trước một bước, ngăn trước người Kỷ Thanh Vũ, mở miệng nói:</w:t>
      </w:r>
    </w:p>
    <w:p>
      <w:pPr>
        <w:pStyle w:val="BodyText"/>
      </w:pPr>
      <w:r>
        <w:t xml:space="preserve">- Chậm đã!</w:t>
      </w:r>
    </w:p>
    <w:p>
      <w:pPr>
        <w:pStyle w:val="BodyText"/>
      </w:pPr>
      <w:r>
        <w:t xml:space="preserve">Trần Tứ quay đầu nhìn qua Nhạc Trọng, sắc mặt trầm xuống nói:</w:t>
      </w:r>
    </w:p>
    <w:p>
      <w:pPr>
        <w:pStyle w:val="BodyText"/>
      </w:pPr>
      <w:r>
        <w:t xml:space="preserve">- Nhạc Trọng, đây là chuyện trong Trường Quang Thôn chúng ta. Anh muốn xen vào?</w:t>
      </w:r>
    </w:p>
    <w:p>
      <w:pPr>
        <w:pStyle w:val="BodyText"/>
      </w:pPr>
      <w:r>
        <w:t xml:space="preserve">Bảy tên phần tử vũ trang bên cạnh Trần Tứ cầm súng, nhìn chằm chằm vào Nhạc Trọng.</w:t>
      </w:r>
    </w:p>
    <w:p>
      <w:pPr>
        <w:pStyle w:val="BodyText"/>
      </w:pPr>
      <w:r>
        <w:t xml:space="preserve">Nhạc Trọng đi lên thì đám phần tử vũ trang sau lưng cũng khẩn trương lên, lui về phía sau vài bước như lâm đại địch nhìn chằm chằm vào Nhạc Trọng.</w:t>
      </w:r>
    </w:p>
    <w:p>
      <w:pPr>
        <w:pStyle w:val="BodyText"/>
      </w:pPr>
      <w:r>
        <w:t xml:space="preserve">Nhạc Trọng dũng mãnh gan dạ đã truyền bá trong đám người rồi, những phần tử vũ trang vô cùng kiêng kỵ với Nhạc Trọng. Nhưng mà cả đám chỉ đang khắc chế mà thôi, không có đem họng súng nhắm vào Nhạc Trọng.</w:t>
      </w:r>
    </w:p>
    <w:p>
      <w:pPr>
        <w:pStyle w:val="BodyText"/>
      </w:pPr>
      <w:r>
        <w:t xml:space="preserve">Nữ hài bên người của Nhạc Trọng lúc này vô cùng sợ hãi, nếu là như hai bên có xung đột, các nàng chỉ sợ không có bao nhiêu người có thể sống sót.</w:t>
      </w:r>
    </w:p>
    <w:p>
      <w:pPr>
        <w:pStyle w:val="BodyText"/>
      </w:pPr>
      <w:r>
        <w:t xml:space="preserve">Nhạc Trọng vung tay lên, đem một cây súng ngắn 54 và sáu viên đạn ném cho Trần Tứ.</w:t>
      </w:r>
    </w:p>
    <w:p>
      <w:pPr>
        <w:pStyle w:val="BodyText"/>
      </w:pPr>
      <w:r>
        <w:t xml:space="preserve">- Tôi không có can thiệp vào chuyện của Trường Quang Thôn các người. Tôi chỉ muốn làm giao dịch với các anh thôi. Nữ nhân này tôi mua, xem có đủ không?</w:t>
      </w:r>
    </w:p>
    <w:p>
      <w:pPr>
        <w:pStyle w:val="BodyText"/>
      </w:pPr>
      <w:r>
        <w:t xml:space="preserve">Trần Tứ cầm lấy cây súng ngắn 54 vuốt vuốt một hồi, phất phất tay nói:</w:t>
      </w:r>
    </w:p>
    <w:p>
      <w:pPr>
        <w:pStyle w:val="BodyText"/>
      </w:pPr>
      <w:r>
        <w:t xml:space="preserve">- Đủ! Đủ! Thả người!</w:t>
      </w:r>
    </w:p>
    <w:p>
      <w:pPr>
        <w:pStyle w:val="BodyText"/>
      </w:pPr>
      <w:r>
        <w:t xml:space="preserve">Thế lực của Vương Quang Hổ không thiếu người, thế nhưng mà súng ống đạn dược lại rất thiếu. Cả thế lực có súng ống không quá năm mươi người, một cây súng ngắn 54 giá trị xa xỉ. Dùng để đổi nữ nhân vô dụng không thể làm gì là quá lời rồi.</w:t>
      </w:r>
    </w:p>
    <w:p>
      <w:pPr>
        <w:pStyle w:val="BodyText"/>
      </w:pPr>
      <w:r>
        <w:t xml:space="preserve">Có được cây súng ngắn 54, Trần Tứ đủ để hiến cho Vương Quang Hổ, còn có thể đạt được chút ít vật tư ban thưởng.</w:t>
      </w:r>
    </w:p>
    <w:p>
      <w:pPr>
        <w:pStyle w:val="BodyText"/>
      </w:pPr>
      <w:r>
        <w:t xml:space="preserve">Hai phần tử vũ trang này buông tay ra, thả nữ nhân bị thương ra.</w:t>
      </w:r>
    </w:p>
    <w:p>
      <w:pPr>
        <w:pStyle w:val="BodyText"/>
      </w:pPr>
      <w:r>
        <w:t xml:space="preserve">- Anh Tử! ! Anh Tử!</w:t>
      </w:r>
    </w:p>
    <w:p>
      <w:pPr>
        <w:pStyle w:val="BodyText"/>
      </w:pPr>
      <w:r>
        <w:t xml:space="preserve">Đại cẩu tử thoáng cái tiến lên ôm lấy nữ nhân Anh Tử lớn tiếng khóc len.</w:t>
      </w:r>
    </w:p>
    <w:p>
      <w:pPr>
        <w:pStyle w:val="BodyText"/>
      </w:pPr>
      <w:r>
        <w:t xml:space="preserve">Trần Tứ đi đến trước người Nhạc Trọng cười hỏi:</w:t>
      </w:r>
    </w:p>
    <w:p>
      <w:pPr>
        <w:pStyle w:val="BodyText"/>
      </w:pPr>
      <w:r>
        <w:t xml:space="preserve">- Nhạc Trọng, trong ổ gà của chúng ta có hơn mười nữ nhân. Anh có cần hay không! Hai nữ nhân đổi lấy một khẩu súng ngắn 54, bốn nữ nhân đổi lấy một cây súng tiểu liên 79. Một người hai mươi viên đạn súng ngắn 54, hoặc là 40 viên đạn súng tiểu liên, anh thấy thế nào?</w:t>
      </w:r>
    </w:p>
    <w:p>
      <w:pPr>
        <w:pStyle w:val="BodyText"/>
      </w:pPr>
      <w:r>
        <w:t xml:space="preserve">Trong Trường Quang Thôn thì nữ nhân xinh đẹp còn có chút giá trị, nữ nhân bình thường không có bao nhiêu giá trị cả.</w:t>
      </w:r>
    </w:p>
    <w:p>
      <w:pPr>
        <w:pStyle w:val="BodyText"/>
      </w:pPr>
      <w:r>
        <w:t xml:space="preserve">Nhạc Trọng trực tiếp cự tuyệt nói:</w:t>
      </w:r>
    </w:p>
    <w:p>
      <w:pPr>
        <w:pStyle w:val="BodyText"/>
      </w:pPr>
      <w:r>
        <w:t xml:space="preserve">- Không muốn!</w:t>
      </w:r>
    </w:p>
    <w:p>
      <w:pPr>
        <w:pStyle w:val="BodyText"/>
      </w:pPr>
      <w:r>
        <w:t xml:space="preserve">Nhạc Trọng từ trong cục cảnh sát lấy được súng ống đạn dược không nhiều, hắn không có khả năng đem vũ lực quý giá đổi lấy những người vô giá trị.</w:t>
      </w:r>
    </w:p>
    <w:p>
      <w:pPr>
        <w:pStyle w:val="BodyText"/>
      </w:pPr>
      <w:r>
        <w:t xml:space="preserve">Trần Tứ cười cười, đi vào trong ổ gà:</w:t>
      </w:r>
    </w:p>
    <w:p>
      <w:pPr>
        <w:pStyle w:val="BodyText"/>
      </w:pPr>
      <w:r>
        <w:t xml:space="preserve">- Các ngươi dạo chơi đi, ta đi phát tiết một chút.</w:t>
      </w:r>
    </w:p>
    <w:p>
      <w:pPr>
        <w:pStyle w:val="BodyText"/>
      </w:pPr>
      <w:r>
        <w:t xml:space="preserve">- Nơi này không phải căn cứ của chính phủ. Thỉnh ngăn xúc động người của cô lại, bằng không sẽ hại chết rất nhiều nười. Người cô coi trọng có khả năng cũng chết đấy.</w:t>
      </w:r>
    </w:p>
    <w:p>
      <w:pPr>
        <w:pStyle w:val="BodyText"/>
      </w:pPr>
      <w:r>
        <w:t xml:space="preserve">Nhạc Trọng đi đến bên người Kỷ Thanh Vũ, cúi đầu tại nhìn qua nàng nói một câu. Một mùi thơm nhàn nhạt từ trên người Kỷ Thanh Vũ truyền vào trong mũi của hắn.</w:t>
      </w:r>
    </w:p>
    <w:p>
      <w:pPr>
        <w:pStyle w:val="BodyText"/>
      </w:pPr>
      <w:r>
        <w:t xml:space="preserve">Kỷ Thanh Vũ cắn răng nhìn Nhạc Trọng nói:</w:t>
      </w:r>
    </w:p>
    <w:p>
      <w:pPr>
        <w:pStyle w:val="BodyText"/>
      </w:pPr>
      <w:r>
        <w:t xml:space="preserve">- Tôi biết rồi!</w:t>
      </w:r>
    </w:p>
    <w:p>
      <w:pPr>
        <w:pStyle w:val="BodyText"/>
      </w:pPr>
      <w:r>
        <w:t xml:space="preserve">Thôn dân đại cẩu tử kéo theo Anh Tử tới trước người Nhạc Trọng quỳ xuống nói:</w:t>
      </w:r>
    </w:p>
    <w:p>
      <w:pPr>
        <w:pStyle w:val="BodyText"/>
      </w:pPr>
      <w:r>
        <w:t xml:space="preserve">- Anh Tử, dập đầu cảm tạ Nhạc đại ca đi. Là ngài cứu em đấy!</w:t>
      </w:r>
    </w:p>
    <w:p>
      <w:pPr>
        <w:pStyle w:val="BodyText"/>
      </w:pPr>
      <w:r>
        <w:t xml:space="preserve">Đại cẩu tử tuổi mặc dù lớn hơn Nhạc Trọng gần một giáp, nhưng mà bây giờ ai có bản lĩnh người đó làm đại ca. Đại cẩu tử nhìn thấy phần tử vũ trang trong Trường Quang Thôn còn phải kính sợ hắn, hiển nhiên là người có năng lực mạnh mẽ.</w:t>
      </w:r>
    </w:p>
    <w:p>
      <w:pPr>
        <w:pStyle w:val="BodyText"/>
      </w:pPr>
      <w:r>
        <w:t xml:space="preserve">Anh Tử thoáng quỳ gối trước người Nhạc Trọng thành tâm thành ý dập đầu:</w:t>
      </w:r>
    </w:p>
    <w:p>
      <w:pPr>
        <w:pStyle w:val="BodyText"/>
      </w:pPr>
      <w:r>
        <w:t xml:space="preserve">- Cảm ơn Nhạc đại ca!</w:t>
      </w:r>
    </w:p>
    <w:p>
      <w:pPr>
        <w:pStyle w:val="BodyText"/>
      </w:pPr>
      <w:r>
        <w:t xml:space="preserve">Ổ gà trong Trường Quang Thôn với nữ nhân là địa ngục, mỗi một ngày không sai biệt lắm đều có một nữ nhân không chịu nổi tra tấn mà chết đi. Chỗ đó không phải là nơi cho người ở. Anh Tử thành tâm thành ý cảm tạ Nhạc Trọng.</w:t>
      </w:r>
    </w:p>
    <w:p>
      <w:pPr>
        <w:pStyle w:val="BodyText"/>
      </w:pPr>
      <w:r>
        <w:t xml:space="preserve">Nhạc Trọng nhìn Anh Tử, chỉ thấy nữ nhân này chừng ba mươi tuổi, dáng người bình thường, tướng mạo cũng bình thường, sắc mặt hơi đen, hiển nhiên là con gái nhà nông.</w:t>
      </w:r>
    </w:p>
    <w:p>
      <w:pPr>
        <w:pStyle w:val="BodyText"/>
      </w:pPr>
      <w:r>
        <w:t xml:space="preserve">Nhạc Trọng nói:</w:t>
      </w:r>
    </w:p>
    <w:p>
      <w:pPr>
        <w:pStyle w:val="BodyText"/>
      </w:pPr>
      <w:r>
        <w:t xml:space="preserve">- Đứng lên đi!</w:t>
      </w:r>
    </w:p>
    <w:p>
      <w:pPr>
        <w:pStyle w:val="BodyText"/>
      </w:pPr>
      <w:r>
        <w:t xml:space="preserve">Đại cẩu tử lúc này mới lôi kéo Anh Tử cùng đứng lên.</w:t>
      </w:r>
    </w:p>
    <w:p>
      <w:pPr>
        <w:pStyle w:val="BodyText"/>
      </w:pPr>
      <w:r>
        <w:t xml:space="preserve">Nhạc Trọng từ trong túi áo lấy ra một cái bánh quy áp súc đưa cho đại cẩu tử.</w:t>
      </w:r>
    </w:p>
    <w:p>
      <w:pPr>
        <w:pStyle w:val="BodyText"/>
      </w:pPr>
      <w:r>
        <w:t xml:space="preserve">- Anh dẫn theo tôi đi dạo thôn này một vòng.</w:t>
      </w:r>
    </w:p>
    <w:p>
      <w:pPr>
        <w:pStyle w:val="BodyText"/>
      </w:pPr>
      <w:r>
        <w:t xml:space="preserve">Đại cẩu tử tiếp nhận bánh quy áp súc, trên mặt lập tức cười không ngậm miệng được, không ngớt nói lời cảm tạ:</w:t>
      </w:r>
    </w:p>
    <w:p>
      <w:pPr>
        <w:pStyle w:val="BodyText"/>
      </w:pPr>
      <w:r>
        <w:t xml:space="preserve">- Cám ơn đại ca! Cám ơn đại ca! Trường Quang Thôn tôi rất quen thuộc, ta nhất định mang ngài đi dạo thật tốt.</w:t>
      </w:r>
    </w:p>
    <w:p>
      <w:pPr>
        <w:pStyle w:val="BodyText"/>
      </w:pPr>
      <w:r>
        <w:t xml:space="preserve">Đem khối bánh quy áp súc này ngâm vào trong nước thành cháo, lại kiếm chút ít rau dại rễ cỏ cũng đủ ột nhà đại cẩu tử ăn hai ngáy.</w:t>
      </w:r>
    </w:p>
    <w:p>
      <w:pPr>
        <w:pStyle w:val="BodyText"/>
      </w:pPr>
      <w:r>
        <w:t xml:space="preserve">Lúc này Lộ Văn đi tới, kéo kéo quần áo của Nhạc Trọng nói:</w:t>
      </w:r>
    </w:p>
    <w:p>
      <w:pPr>
        <w:pStyle w:val="BodyText"/>
      </w:pPr>
      <w:r>
        <w:t xml:space="preserve">- Nhạc Trọng ca ca, em cũng đói bụng! Chúng ta đi ăn ít đồ đi.</w:t>
      </w:r>
    </w:p>
    <w:p>
      <w:pPr>
        <w:pStyle w:val="BodyText"/>
      </w:pPr>
      <w:r>
        <w:t xml:space="preserve">Bát cháo rau dại kia hoàn toàn không phải cho người ăn, Lộ Văn các nàng đều không ăn cái gì. Đã đói suốt hai bữa.</w:t>
      </w:r>
    </w:p>
    <w:p>
      <w:pPr>
        <w:pStyle w:val="BodyText"/>
      </w:pPr>
      <w:r>
        <w:t xml:space="preserve">Nhạc Trọng nói:</w:t>
      </w:r>
    </w:p>
    <w:p>
      <w:pPr>
        <w:pStyle w:val="BodyText"/>
      </w:pPr>
      <w:r>
        <w:t xml:space="preserve">- Tốt! Đại cẩu tử, chờ một lát, một lúc sau anh đi ra quảng trường gặp tôi.</w:t>
      </w:r>
    </w:p>
    <w:p>
      <w:pPr>
        <w:pStyle w:val="BodyText"/>
      </w:pPr>
      <w:r>
        <w:t xml:space="preserve">Đại cẩu tử liên tục gật đầu, lôi kéo Anh Tử đi vào tron nhà của mình.</w:t>
      </w:r>
    </w:p>
    <w:p>
      <w:pPr>
        <w:pStyle w:val="BodyText"/>
      </w:pPr>
      <w:r>
        <w:t xml:space="preserve">- Biết rõ, Nhạc đại ca!</w:t>
      </w:r>
    </w:p>
    <w:p>
      <w:pPr>
        <w:pStyle w:val="BodyText"/>
      </w:pPr>
      <w:r>
        <w:t xml:space="preserve">Đường đi trong Trường Quang Thôn khắp nơi đều có người nhìn qua đoàn người Nhạc Trọng, dò xét hộ gia đình vừa tiến vào Trường Quang Thôn này.</w:t>
      </w:r>
    </w:p>
    <w:p>
      <w:pPr>
        <w:pStyle w:val="BodyText"/>
      </w:pPr>
      <w:r>
        <w:t xml:space="preserve">Mấy nữ nhân Trương Tâm các nàng ngày hôm qua phát đồ ăn cho hài tử Trường Quang Thôn, rất nhanh có một đám hài tử tụ tập sau lưng Trương Tâm các nàng, lớn tiếng nói:</w:t>
      </w:r>
    </w:p>
    <w:p>
      <w:pPr>
        <w:pStyle w:val="BodyText"/>
      </w:pPr>
      <w:r>
        <w:t xml:space="preserve">- Tỷ tỷ xinh đẹp, van cầu các người cho chúng em chút gì ăn! Chúng em đói!</w:t>
      </w:r>
    </w:p>
    <w:p>
      <w:pPr>
        <w:pStyle w:val="BodyText"/>
      </w:pPr>
      <w:r>
        <w:t xml:space="preserve">Trương Tâm có chút chật vật nói ra:</w:t>
      </w:r>
    </w:p>
    <w:p>
      <w:pPr>
        <w:pStyle w:val="BodyText"/>
      </w:pPr>
      <w:r>
        <w:t xml:space="preserve">- Không có! Trên người của chị không còn đồ ăn! Thật không có!</w:t>
      </w:r>
    </w:p>
    <w:p>
      <w:pPr>
        <w:pStyle w:val="BodyText"/>
      </w:pPr>
      <w:r>
        <w:t xml:space="preserve">Những hài tử Trường Quang Thôn làm sao chịu tin, bọn chúng đều vây quanh Trương Tâm, Lộ Văn mấy nữ hài cầu khẩn không ngừng:</w:t>
      </w:r>
    </w:p>
    <w:p>
      <w:pPr>
        <w:pStyle w:val="BodyText"/>
      </w:pPr>
      <w:r>
        <w:t xml:space="preserve">- Tỷ tỷ xinh đẹp, van cầu các người cho chúng em đồ ăn đi, chúng em đói!</w:t>
      </w:r>
    </w:p>
    <w:p>
      <w:pPr>
        <w:pStyle w:val="BodyText"/>
      </w:pPr>
      <w:r>
        <w:t xml:space="preserve">Nhìn thấy những đứa bé này Nhạc Trọng nhướng mày.</w:t>
      </w:r>
    </w:p>
    <w:p>
      <w:pPr>
        <w:pStyle w:val="BodyText"/>
      </w:pPr>
      <w:r>
        <w:t xml:space="preserve">Trì Dương đứng bên người Nhạc Trọng trực tiếp móc súng ngắn 54 ra chỉ vào những đứa trẻ kia, quát lạnh nói:</w:t>
      </w:r>
    </w:p>
    <w:p>
      <w:pPr>
        <w:pStyle w:val="BodyText"/>
      </w:pPr>
      <w:r>
        <w:t xml:space="preserve">- Cút!</w:t>
      </w:r>
    </w:p>
    <w:p>
      <w:pPr>
        <w:pStyle w:val="BodyText"/>
      </w:pPr>
      <w:r>
        <w:t xml:space="preserve">Nhìn thấy Trì Dương hung hãn như thế, cả súng ngắn cũng móc ra, những hài tử Trường Quang Thôn lập tức sợ tới mức tán đi. Bọn chúng không sợ những nữ sinh thiện lương. Nhưng mà những phần tử vũ trang hung tàn thì chúng rất sợ.</w:t>
      </w:r>
    </w:p>
    <w:p>
      <w:pPr>
        <w:pStyle w:val="BodyText"/>
      </w:pPr>
      <w:r>
        <w:t xml:space="preserve">Nhìn thấy những đứa bé kia tán đi, trong nội tâm Trương Tâm hơi buông lỏng, nàng nhìn qua Trì Dương nhíu mày và lên tiếng:</w:t>
      </w:r>
    </w:p>
    <w:p>
      <w:pPr>
        <w:pStyle w:val="BodyText"/>
      </w:pPr>
      <w:r>
        <w:t xml:space="preserve">- Trì Dương, anh làm sao bậy? Bọn chúng chỉ là hài tử mà thôi, anh hù dọa một chút là được rồi, tại sao phải lấy súng ra làm gì?</w:t>
      </w:r>
    </w:p>
    <w:p>
      <w:pPr>
        <w:pStyle w:val="BodyText"/>
      </w:pPr>
      <w:r>
        <w:t xml:space="preserve">Nhạc Trọng nhướng mày, đi lên bạt tai Trương Tâm một cái.</w:t>
      </w:r>
    </w:p>
    <w:p>
      <w:pPr>
        <w:pStyle w:val="BodyText"/>
      </w:pPr>
      <w:r>
        <w:t xml:space="preserve">Trương Tâm lúc này bị Nhạc Trọng đánh một cái, nàng bụm mặt lại, gương mặt xinh đẹp của nàng có chút không dám tin nói ra:</w:t>
      </w:r>
    </w:p>
    <w:p>
      <w:pPr>
        <w:pStyle w:val="BodyText"/>
      </w:pPr>
      <w:r>
        <w:t xml:space="preserve">- Anh đánh tôi! Anh vậy mà đánh tôi!</w:t>
      </w:r>
    </w:p>
    <w:p>
      <w:pPr>
        <w:pStyle w:val="BodyText"/>
      </w:pPr>
      <w:r>
        <w:t xml:space="preserve">- Đúng! Tôi đánh cô đấy! Nếu như không phải cô phát thiện tâm chó má gì đó, chúng ta cũng không bị những đứa bé này dây dưa như vậy. Cô thiện tâm phát vật tư của chúng ta cho chúng cũng không tính, tôi cũng không muốn nói gì cô. Nhưng mà Trì Dương giúp các người giải vây, cô còn nói anh ta như vậy, cô thật sự là cái gì. Cô nên quản tốt cái miệng của cô lại! Tiếp theo tôi còn nghe cô nói như vậy với bạn của tôi thì xin mời cô rời khỏi đoàn đội của chúng tôi!</w:t>
      </w:r>
    </w:p>
    <w:p>
      <w:pPr>
        <w:pStyle w:val="Compact"/>
      </w:pPr>
      <w:r>
        <w:br w:type="textWrapping"/>
      </w:r>
      <w:r>
        <w:br w:type="textWrapping"/>
      </w:r>
    </w:p>
    <w:p>
      <w:pPr>
        <w:pStyle w:val="Heading2"/>
      </w:pPr>
      <w:bookmarkStart w:id="90" w:name="chương-68-trí-tuệ-sinh-tồn."/>
      <w:bookmarkEnd w:id="90"/>
      <w:r>
        <w:t xml:space="preserve">68. Chương 68: Trí Tuệ Sinh Tồn.</w:t>
      </w:r>
    </w:p>
    <w:p>
      <w:pPr>
        <w:pStyle w:val="Compact"/>
      </w:pPr>
      <w:r>
        <w:br w:type="textWrapping"/>
      </w:r>
      <w:r>
        <w:br w:type="textWrapping"/>
      </w:r>
    </w:p>
    <w:p>
      <w:pPr>
        <w:pStyle w:val="BodyText"/>
      </w:pPr>
      <w:r>
        <w:t xml:space="preserve">Nhạc Trọng nhìn chằm chằm vào Trương Tâm, nói ra từng câu từng chữ. Trì Dương hảo ý hỗ trợ, Trương Tâm vẫn không biết tốt xấu nói loạn, hắn nhìn không được.</w:t>
      </w:r>
    </w:p>
    <w:p>
      <w:pPr>
        <w:pStyle w:val="BodyText"/>
      </w:pPr>
      <w:r>
        <w:t xml:space="preserve">Lời nói đả thương người, có đôi khi lời nói so với dao găm còn đả thương người hơn nhiều. Nếu không phải Nhạc Trọng đã từng hứa hẹn sẽ hộ tống những nữ sinh này tới căn cứ người sống sót ở thành phố Lũng Hãi, hắn đã sớm mang theo Trì Dương, Lộ Văn, Vương Song chạy đi Nam Trữ tìm cha mẹ rồi. Đã hảo tâm còn bị mắng, Nhạc Trọng không có phong độ như thánh nhân.</w:t>
      </w:r>
    </w:p>
    <w:p>
      <w:pPr>
        <w:pStyle w:val="BodyText"/>
      </w:pPr>
      <w:r>
        <w:t xml:space="preserve">Vành mắt Trương Tâm đỏ lên, cúi đầu khóc. Tuy nàng so ra kém Viên Doanh, Trần Dao là đại mỹ nhân, nhưng mà đó là tiêu chuẩn gương mặt thôi, nàng cũng có không ít nam nhân truy cầu đấy, chưa từng ăn đau khổ gì, bị nam nhân tát là lần đầu tiên.</w:t>
      </w:r>
    </w:p>
    <w:p>
      <w:pPr>
        <w:pStyle w:val="BodyText"/>
      </w:pPr>
      <w:r>
        <w:t xml:space="preserve">Không để ý đến Trương Tâm thút thít nỉ non, Nhạc Trọng đi nhanh vào sân rộng có chiếc Đông Phong kilocalo.</w:t>
      </w:r>
    </w:p>
    <w:p>
      <w:pPr>
        <w:pStyle w:val="BodyText"/>
      </w:pPr>
      <w:r>
        <w:t xml:space="preserve">Vương Song, Trì Dương, Lộ Văn, Quách Vũ, Vương Lan cũng theo sát sau lưng Nhạc Trọng.</w:t>
      </w:r>
    </w:p>
    <w:p>
      <w:pPr>
        <w:pStyle w:val="BodyText"/>
      </w:pPr>
      <w:r>
        <w:t xml:space="preserve">Những nữ hài khác cũng đi theo Nhạc Trọng, Kỷ Thanh Vũ, Trì Dương. Nhìn thấy cảnh tượng trong Trường Quang Thôn thì những nữ hài này đã chính thức nhìn thấy tàn khốc của thế giới này, cũng không bỏ được Nhạc Trọng.</w:t>
      </w:r>
    </w:p>
    <w:p>
      <w:pPr>
        <w:pStyle w:val="BodyText"/>
      </w:pPr>
      <w:r>
        <w:t xml:space="preserve">Lúc này cũng chỉ cóTrương Lệ đi đến bên người Trương Tâm nói:</w:t>
      </w:r>
    </w:p>
    <w:p>
      <w:pPr>
        <w:pStyle w:val="BodyText"/>
      </w:pPr>
      <w:r>
        <w:t xml:space="preserve">- Trương Tâm, bọn người Nhạc Trọng đã rất không tồi! Đối với chúng ta đã tính toán là quá tốt, cô sau này còn như thế nữa là xong đâu. Tôi biết rõ cô nói không có sai, nhưng mà bây giờ lại khác, trật tự thế giới đã sụp đổ rồi, khắp nơi đều là tang thi. Cô nhìn xem, người ở đây ngay cả cơm đều ăn không đủ no, vì một cái màn thầu là có thể giết người. Nhạc Trọng cùng Trì Dương phải dốc sức liều mạng đi tìm vật tư, không để cho chúng ta đói một ngày nào, nhưng mà cô không thỏa mãn còn phàn nàn, thực không thể nào nói nổi. Chính cô nên suy nghĩ kỹ đi.</w:t>
      </w:r>
    </w:p>
    <w:p>
      <w:pPr>
        <w:pStyle w:val="BodyText"/>
      </w:pPr>
      <w:r>
        <w:t xml:space="preserve">Nói xong Trương Lệ cũng đi theo hướng của Nhạc Trọng. Trong Trường Quang Thôn này nếu như không có Nhạc Trọng bên người, nàng không có một chút cảm giác an toàn nào cả.</w:t>
      </w:r>
    </w:p>
    <w:p>
      <w:pPr>
        <w:pStyle w:val="BodyText"/>
      </w:pPr>
      <w:r>
        <w:t xml:space="preserve">- Đợi tôi với!</w:t>
      </w:r>
    </w:p>
    <w:p>
      <w:pPr>
        <w:pStyle w:val="BodyText"/>
      </w:pPr>
      <w:r>
        <w:t xml:space="preserve">Trương Tâm nhìn thấy chỉ có một mình mình lưu lại, trong nội tâm tràn ngập sợ hãi, cũng không dám ở lại chỗ này thút thít nỉ non, vội vàng đuổi theo mau.</w:t>
      </w:r>
    </w:p>
    <w:p>
      <w:pPr>
        <w:pStyle w:val="BodyText"/>
      </w:pPr>
      <w:r>
        <w:t xml:space="preserve">Nhạc Trọng để vật tư trên xe Đông Phong kilocalo, cũng không có ai dám tùy tiện động tới. Loại chuyện đoạt vật tư này nếu như bị Vương Quang Hổ phát hiện, cũng chỉ có một kết cục là cho tang thi ăn! Vương Quang Hổ cũng là người làm đại sự, vật tư lớn trên xe tải của Nhạc Trọng được an bài hai gã phần tử vũ trang bảo hộ.</w:t>
      </w:r>
    </w:p>
    <w:p>
      <w:pPr>
        <w:pStyle w:val="BodyText"/>
      </w:pPr>
      <w:r>
        <w:t xml:space="preserve">Nhìn thấy đám người Nhạc Trọng đi tới dùng vật tư, những phần tử vũ trang này không có ngăn cản.</w:t>
      </w:r>
    </w:p>
    <w:p>
      <w:pPr>
        <w:pStyle w:val="BodyText"/>
      </w:pPr>
      <w:r>
        <w:t xml:space="preserve">Trên một chiếc Đông Phong kilocalo, chư nữ bắt đầu lấy bánh mì, sữa trâu và mọi người bắt đầu ăn.</w:t>
      </w:r>
    </w:p>
    <w:p>
      <w:pPr>
        <w:pStyle w:val="BodyText"/>
      </w:pPr>
      <w:r>
        <w:t xml:space="preserve">Quách Vũ cũng cầm lấy một bánh mì cùng một hộp sữa trâu lên bắt đầu ăn. Đây là bữa ăn tốt nhất từ khi nàng đi tới Trường Quang Thôn này.</w:t>
      </w:r>
    </w:p>
    <w:p>
      <w:pPr>
        <w:pStyle w:val="BodyText"/>
      </w:pPr>
      <w:r>
        <w:t xml:space="preserve">Với tư cách hậu cung của Vương Quang Hổ, Quách Vũ, Vương Lan có thể được ăn no bụng, nhưng mà thức ăn đại bộ phận là màn thầu, rau dại. Muốn ăn tốt một chút cũng không được, cũng chỉ có nữ nhân hầu hạ Vương Quang Hổ thoải mái mới ngẫu nhiên được nếm đồ ăn mặn. Về phần sữa trâu, đây chính là xa xỉ phẩm, cũng chỉ có bốn đại thủ lĩnh và đám tiểu đầu mục mới được uống, các nàng không bao giờ có phần.</w:t>
      </w:r>
    </w:p>
    <w:p>
      <w:pPr>
        <w:pStyle w:val="BodyText"/>
      </w:pPr>
      <w:r>
        <w:t xml:space="preserve">Quách Vũ ăn xong cái bánh bao, lúc này uống sữa trâu vào, trong nội tâm tràn ngập cảm giác thỏa mãn.</w:t>
      </w:r>
    </w:p>
    <w:p>
      <w:pPr>
        <w:pStyle w:val="BodyText"/>
      </w:pPr>
      <w:r>
        <w:t xml:space="preserve">- Thật không ngờ bánh mì và sữa trâu là những vật có tác nhân gây ung thư lại làm ình thỏa mãn!</w:t>
      </w:r>
    </w:p>
    <w:p>
      <w:pPr>
        <w:pStyle w:val="BodyText"/>
      </w:pPr>
      <w:r>
        <w:t xml:space="preserve">Trong lòng Quách Vũ thầm nghĩ mà chua xót.</w:t>
      </w:r>
    </w:p>
    <w:p>
      <w:pPr>
        <w:pStyle w:val="BodyText"/>
      </w:pPr>
      <w:r>
        <w:t xml:space="preserve">Trước tận thế thì Quách Vũ chưa bao giờ thèm nhìn qua loại bánh mì rác rưởi này, những thứ như sữa trâu này càng không bao giờ uống. Hiện tại một ổ bánh mì và một hộp sữa trâu làm cho nàng thấy thỏa mãn, nàng cũng cảm khái hoàn cảnh nhân loại đã cải biến.</w:t>
      </w:r>
    </w:p>
    <w:p>
      <w:pPr>
        <w:pStyle w:val="BodyText"/>
      </w:pPr>
      <w:r>
        <w:t xml:space="preserve">Quách Vũ vừa ăn vừa uống sữa trâu,lúc này vừa đánh giá Nhạc Trọng:</w:t>
      </w:r>
    </w:p>
    <w:p>
      <w:pPr>
        <w:pStyle w:val="BodyText"/>
      </w:pPr>
      <w:r>
        <w:t xml:space="preserve">- Nam nhân này mình nhất định phải nắm chặc lấy, phải nắm hắn vào trong tay mới được.</w:t>
      </w:r>
    </w:p>
    <w:p>
      <w:pPr>
        <w:pStyle w:val="BodyText"/>
      </w:pPr>
      <w:r>
        <w:t xml:space="preserve">Quách Vũ thập phần sợ hãi một lần nữa rơi vào trong tay bốn đại thủ lĩnh Trường Quang Thôn. Nàng cần phải tìm một cường giả để dựa vào, đạt được che chở. Nhạc Trọng có thể được Vương Quang Hổ coi trọng như thế, còn có bản lĩnh tìm được nhiều vật tư như vậy, hiển nhiên đây là cường giả lý tưởng của nàng. Về phần tình yêu, sau khi nàng nhìn thấy một nữ nhân xinh đẹp bị Vương Quang Hổ ném cho tang thi ăn mà chết cùng một phụ nhân quỳ dưới gối Vương Quang Hổ cầu xin được che chở, nàng cũng đã không hy vọng xa vời vào tình yêu nữa rồi.</w:t>
      </w:r>
    </w:p>
    <w:p>
      <w:pPr>
        <w:pStyle w:val="BodyText"/>
      </w:pPr>
      <w:r>
        <w:t xml:space="preserve">Hoàn cảnh cải biến nhân loại, nàng vốn ngây thơ, chỉ có chút phản nghịch, nhưng mà Quách Vũ hiện tại đã bắt đầu có tâm cơ.</w:t>
      </w:r>
    </w:p>
    <w:p>
      <w:pPr>
        <w:pStyle w:val="BodyText"/>
      </w:pPr>
      <w:r>
        <w:t xml:space="preserve">Nhạc Trọng kiểm kê vật tư trên chiếc Đông Phong kilocalo và đi xuống, nhìn qua chư nữ nói ra:</w:t>
      </w:r>
    </w:p>
    <w:p>
      <w:pPr>
        <w:pStyle w:val="BodyText"/>
      </w:pPr>
      <w:r>
        <w:t xml:space="preserve">- Từ hôm nay trở đi, chúng ta phải thực hành chế độ phân phối thức ăn. Không thể tùy tiện ăn như trước kia được.</w:t>
      </w:r>
    </w:p>
    <w:p>
      <w:pPr>
        <w:pStyle w:val="BodyText"/>
      </w:pPr>
      <w:r>
        <w:t xml:space="preserve">Trên đường đi, bởi vì vật tư sung túc, Nhạc Trọng cũng không có hạn chế chúng nữ ăn uống, đây là lần đầu tiên thực hiện phân phối thức ăn. Trong nội tâm của nữ hài có chút mâu thuẫn và nghi vấn, nhưng mà Nhạc Trọng vừa mới quát lớn với Trương Tâm, những nữ hài khác không dám ý kiến với Nhạc Trọng, đều lâm vào trong trầm mặc.</w:t>
      </w:r>
    </w:p>
    <w:p>
      <w:pPr>
        <w:pStyle w:val="BodyText"/>
      </w:pPr>
      <w:r>
        <w:t xml:space="preserve">Đúng lúc này Kỷ Thanh Vũ mở miệng hỏi:</w:t>
      </w:r>
    </w:p>
    <w:p>
      <w:pPr>
        <w:pStyle w:val="BodyText"/>
      </w:pPr>
      <w:r>
        <w:t xml:space="preserve">- Vì cái gì?</w:t>
      </w:r>
    </w:p>
    <w:p>
      <w:pPr>
        <w:pStyle w:val="BodyText"/>
      </w:pPr>
      <w:r>
        <w:t xml:space="preserve">Trong nữ sinh cũng chỉ có Kỷ Thanh Vũ, Lộ Văn, Trần Dao là có thể nói chuyện ngang hàng với Nhạc Trọng.</w:t>
      </w:r>
    </w:p>
    <w:p>
      <w:pPr>
        <w:pStyle w:val="BodyText"/>
      </w:pPr>
      <w:r>
        <w:t xml:space="preserve">Nhạc Trọng giải thích nói:</w:t>
      </w:r>
    </w:p>
    <w:p>
      <w:pPr>
        <w:pStyle w:val="BodyText"/>
      </w:pPr>
      <w:r>
        <w:t xml:space="preserve">- Trên đường đi chúng ta tiêu hao không ít vật tư, lại không có tìm tòi bất luận vật tư gì. Hiện tại vật tư chúng ta phải phân cho Vương Quang Hổ một nửa. Trong Trường Quang Thôn chúng ta phải ngây ngốc ít nhất ba ngày, sau khi rời khỏi Trường Quang Thôn sẽ đi tới thành phố Lũng Hãi, cũng không rõ còn bao nhiêu ngày phải đi, cũng không biết trên đường xảy ra chuyện gì, tôi phải lưu đủ vật tư ứng phó khi có biến cố xảy ra.</w:t>
      </w:r>
    </w:p>
    <w:p>
      <w:pPr>
        <w:pStyle w:val="BodyText"/>
      </w:pPr>
      <w:r>
        <w:t xml:space="preserve">Nhạc Trọng cũng biết Kỷ Thanh Vũ đang nói giúp những nữ hài này, bởi vậy cũng đành phải nói rõ ràng.</w:t>
      </w:r>
    </w:p>
    <w:p>
      <w:pPr>
        <w:pStyle w:val="BodyText"/>
      </w:pPr>
      <w:r>
        <w:t xml:space="preserve">Hai chiếc xe Đông Phong kilocalo chở không ít vật tư, bị Vương Quang Hổ lấy một chiếc. Nhạc Trọng bây giờ chỉ còn lại một chiếc. Đoàn người của bọn họ có mười mấy người, nếu như không tiến hành phân phối đồ ăn, với sự phàm ăn của các nàng thì chỉ sợ chống đỡ được bao lâu cả.</w:t>
      </w:r>
    </w:p>
    <w:p>
      <w:pPr>
        <w:pStyle w:val="BodyText"/>
      </w:pPr>
      <w:r>
        <w:t xml:space="preserve">Nghe được Nhạc Trọng giải thích, trong nội tâm của mọi người thoải mái.</w:t>
      </w:r>
    </w:p>
    <w:p>
      <w:pPr>
        <w:pStyle w:val="BodyText"/>
      </w:pPr>
      <w:r>
        <w:t xml:space="preserve">Trong trữ vật giới chỉ của Nhạc Trọng cũng cất nhiều vật tư, nhưng mà đây chính là vật tư hắn phải ứng phó khi cần thiết, không phải vạn bất đắc dĩ hắn tuyệt đối không lấy ra.</w:t>
      </w:r>
    </w:p>
    <w:p>
      <w:pPr>
        <w:pStyle w:val="BodyText"/>
      </w:pPr>
      <w:r>
        <w:t xml:space="preserve">Nhạc Trọng trầm giọng nói:</w:t>
      </w:r>
    </w:p>
    <w:p>
      <w:pPr>
        <w:pStyle w:val="BodyText"/>
      </w:pPr>
      <w:r>
        <w:t xml:space="preserve">- Từ hôm nay trở đi, trong thời gian ở Trường Quang Thôn chúng ta nấu cơm ăn. Chủ lực chiến đấu sẽ được cung ứng ba chén cơm, cơm trưa có hai miếng thịt, một khối lạp xưởng hun khói. Người lao động mỗi bữa hai chén cơm, nửa khối lạp xưởng hun khói. Không phải người lao động thì mỗi bữa chỉ được một chén cơm.</w:t>
      </w:r>
    </w:p>
    <w:p>
      <w:pPr>
        <w:pStyle w:val="BodyText"/>
      </w:pPr>
      <w:r>
        <w:t xml:space="preserve">Trên chiếc Đông Phong kilocalo có vài túi gạo lớn, dùng gạo nấu cơm so với đồ ăn đóng gói thì no bụng hơn.</w:t>
      </w:r>
    </w:p>
    <w:p>
      <w:pPr>
        <w:pStyle w:val="Compact"/>
      </w:pPr>
      <w:r>
        <w:br w:type="textWrapping"/>
      </w:r>
      <w:r>
        <w:br w:type="textWrapping"/>
      </w:r>
    </w:p>
    <w:p>
      <w:pPr>
        <w:pStyle w:val="Heading2"/>
      </w:pPr>
      <w:bookmarkStart w:id="91" w:name="chương-69-dây-dưa"/>
      <w:bookmarkEnd w:id="91"/>
      <w:r>
        <w:t xml:space="preserve">69. Chương 69: Dây Dưa</w:t>
      </w:r>
    </w:p>
    <w:p>
      <w:pPr>
        <w:pStyle w:val="Compact"/>
      </w:pPr>
      <w:r>
        <w:br w:type="textWrapping"/>
      </w:r>
      <w:r>
        <w:br w:type="textWrapping"/>
      </w:r>
    </w:p>
    <w:p>
      <w:pPr>
        <w:pStyle w:val="BodyText"/>
      </w:pPr>
      <w:r>
        <w:t xml:space="preserve">Lúc này đây Kỷ Thanh Vũ không có lên tiếng nữa. Nàng cũng biết tình huống bây giờ không phải là tốt. Nếu không phải lưu chút ít vật tư ứng phó tình huống khẩn cấp, vậy gặp tình huống như vậy quá phiền toái. Nếu như bọn họ phải ngưng lại Trường Quang Thôn ba ngày, nếu không có vật tư dự trữ thì sẽ có rất nhiều phiền toái.</w:t>
      </w:r>
    </w:p>
    <w:p>
      <w:pPr>
        <w:pStyle w:val="BodyText"/>
      </w:pPr>
      <w:r>
        <w:t xml:space="preserve">Kỷ Thanh Vũ không có phản đối, những nữ sinh khác không dám nói thêm cái gì. Chuyện này đã được định ra.</w:t>
      </w:r>
    </w:p>
    <w:p>
      <w:pPr>
        <w:pStyle w:val="BodyText"/>
      </w:pPr>
      <w:r>
        <w:t xml:space="preserve">Rất nhanh đại cẩu tử cũng đi tới quảng trường, nhìn thấy trong tay của mọi người cầm bánh mì và bình sữa trâu, hắn nuốt nước bọt, cung kính nói ra:</w:t>
      </w:r>
    </w:p>
    <w:p>
      <w:pPr>
        <w:pStyle w:val="BodyText"/>
      </w:pPr>
      <w:r>
        <w:t xml:space="preserve">- Nhạc ca! Tôi tới đây!</w:t>
      </w:r>
    </w:p>
    <w:p>
      <w:pPr>
        <w:pStyle w:val="BodyText"/>
      </w:pPr>
      <w:r>
        <w:t xml:space="preserve">Nhạc Trọng tiện tay cầm bánh mì và một hộp sữa trâu ném qua:</w:t>
      </w:r>
    </w:p>
    <w:p>
      <w:pPr>
        <w:pStyle w:val="BodyText"/>
      </w:pPr>
      <w:r>
        <w:t xml:space="preserve">- Tốt! Đi thôi!</w:t>
      </w:r>
    </w:p>
    <w:p>
      <w:pPr>
        <w:pStyle w:val="BodyText"/>
      </w:pPr>
      <w:r>
        <w:t xml:space="preserve">Đại cẩu tử nhìn chằm chằm vào túi rác đen dưới chân của Nhạc Trọng một cái, nhìn Nhạc Trọng hỏi:</w:t>
      </w:r>
    </w:p>
    <w:p>
      <w:pPr>
        <w:pStyle w:val="BodyText"/>
      </w:pPr>
      <w:r>
        <w:t xml:space="preserve">- Nhạc đại ca, cái này có thể cho tôi không?</w:t>
      </w:r>
    </w:p>
    <w:p>
      <w:pPr>
        <w:pStyle w:val="BodyText"/>
      </w:pPr>
      <w:r>
        <w:t xml:space="preserve">- Được! Nhưng mà anh cần làm cái gì?</w:t>
      </w:r>
    </w:p>
    <w:p>
      <w:pPr>
        <w:pStyle w:val="BodyText"/>
      </w:pPr>
      <w:r>
        <w:t xml:space="preserve">Nhạc Trọng đem những túi rác này đưa cho đại cẩu tử, có chút khó hiểu hỏi.</w:t>
      </w:r>
    </w:p>
    <w:p>
      <w:pPr>
        <w:pStyle w:val="BodyText"/>
      </w:pPr>
      <w:r>
        <w:t xml:space="preserve">Những nữ sinh khác hiếu kỳ nhìn qua đại cẩu tử.</w:t>
      </w:r>
    </w:p>
    <w:p>
      <w:pPr>
        <w:pStyle w:val="BodyText"/>
      </w:pPr>
      <w:r>
        <w:t xml:space="preserve">Đại cẩu tử vẻ mặt tự hào bày ra trí tuệ sinh tồn:</w:t>
      </w:r>
    </w:p>
    <w:p>
      <w:pPr>
        <w:pStyle w:val="BodyText"/>
      </w:pPr>
      <w:r>
        <w:t xml:space="preserve">- Những cái túi đống gói này còn có vụn bánh mì lưu lại. Còn bình sữa trâu này vẫn còn có một ít sữa trâu lưu lại.</w:t>
      </w:r>
    </w:p>
    <w:p>
      <w:pPr>
        <w:pStyle w:val="BodyText"/>
      </w:pPr>
      <w:r>
        <w:t xml:space="preserve">Nghe đại cẩu tử nói thì những nữ sinh kia cảm thấy nội tâm chua xót.</w:t>
      </w:r>
    </w:p>
    <w:p>
      <w:pPr>
        <w:pStyle w:val="BodyText"/>
      </w:pPr>
      <w:r>
        <w:t xml:space="preserve">Nhạc Trọng hiếu kỳ hỏi:</w:t>
      </w:r>
    </w:p>
    <w:p>
      <w:pPr>
        <w:pStyle w:val="BodyText"/>
      </w:pPr>
      <w:r>
        <w:t xml:space="preserve">- Đại cẩu tử, không phải các người ở nông thôn sao? Tại sao lại thiếu lương thực thế?</w:t>
      </w:r>
    </w:p>
    <w:p>
      <w:pPr>
        <w:pStyle w:val="BodyText"/>
      </w:pPr>
      <w:r>
        <w:t xml:space="preserve">Nếu là ở trong thành thị, những gia đình bình thường sẽ trữ lương thực vài ngày, thậm chí hơn mười ngày. Trường Quang Thôn là nông thôn, có lẽ chứa lương thực nhiều hết mức có thể. Nhạc Trọng nghe nói như vậy thì khó hiểu, ở nông thôn bình thường sẽ trữ lương thực cho cả năm a.</w:t>
      </w:r>
    </w:p>
    <w:p>
      <w:pPr>
        <w:pStyle w:val="BodyText"/>
      </w:pPr>
      <w:r>
        <w:t xml:space="preserve">Đại cẩu tử cười khổ một tiếng nói:</w:t>
      </w:r>
    </w:p>
    <w:p>
      <w:pPr>
        <w:pStyle w:val="BodyText"/>
      </w:pPr>
      <w:r>
        <w:t xml:space="preserve">- Thôn chúng tôi chỉ trồng hoa màu làm nông cho vui, chuyên môn tiếp đãi khách du lịch bên ngoài. Trong thôn chỉ có vài nhà chăn heo, gà, cá. Nhưng mà trong từng nhà vẫn có trữ lương thực. Ngày đó đột nhiên thế giới biến đổi và tang thi xuất hiện cắn chết không ít người, mọi người trốn đi các nơi.</w:t>
      </w:r>
    </w:p>
    <w:p>
      <w:pPr>
        <w:pStyle w:val="BodyText"/>
      </w:pPr>
      <w:r>
        <w:t xml:space="preserve">- Về sau đám người Hổ ca đi tới. Bọn họ giết sạch tang thi trong thôn, nhưng mà lương thực trong thôn và heo, gà cũng biến thành của bọn họ cả, thời điểm chúng tôi chạy trốn trên thân mỗi người không mang quá nhiều lương thực. Không có cách nào, chúng tôi đi đào rau dại, rễ cỏ ăn mà sống qua ngày.</w:t>
      </w:r>
    </w:p>
    <w:p>
      <w:pPr>
        <w:pStyle w:val="BodyText"/>
      </w:pPr>
      <w:r>
        <w:t xml:space="preserve">Nhạc Trọng chỉ vào ruộng bên ngoài thôn:</w:t>
      </w:r>
    </w:p>
    <w:p>
      <w:pPr>
        <w:pStyle w:val="BodyText"/>
      </w:pPr>
      <w:r>
        <w:t xml:space="preserve">- Tại sao không gieo hạt chỗ đó? Chỉ cần trồng lương thực thì mấy tháng sau vẫn thu hoạch được một ít lương thực nha.</w:t>
      </w:r>
    </w:p>
    <w:p>
      <w:pPr>
        <w:pStyle w:val="BodyText"/>
      </w:pPr>
      <w:r>
        <w:t xml:space="preserve">Ở ngoài thôn còn có đồng ruộng, chỉ có phụ nữ và tiểu hài tử đi đào tìm rau dại và rễ cỏ, không có người nào trồng trọt. Tiếp tục như vậy căn bản không được. Không gieo trồng lương thực mà chỉ dựa vào tồn kho, cho dù có một núi lương thực cũng không đủ.</w:t>
      </w:r>
    </w:p>
    <w:p>
      <w:pPr>
        <w:pStyle w:val="BodyText"/>
      </w:pPr>
      <w:r>
        <w:t xml:space="preserve">Nếu như không có người chuyên trồng nông sản, chỉ vấn đề lương thực đủ làm cho người ta đau đầu rồi.</w:t>
      </w:r>
    </w:p>
    <w:p>
      <w:pPr>
        <w:pStyle w:val="BodyText"/>
      </w:pPr>
      <w:r>
        <w:t xml:space="preserve">Đại cẩu tử cười khổ một tiếng nói:</w:t>
      </w:r>
    </w:p>
    <w:p>
      <w:pPr>
        <w:pStyle w:val="BodyText"/>
      </w:pPr>
      <w:r>
        <w:t xml:space="preserve">- Hổ ca cũng đã từ một ít cửa hàng bán hạt giống trong thôn lấy hạt giống ra ngoài trồng, nhưng mà hạt giống trồng trong đất lâu như vậy không có một cây nảy mầm.</w:t>
      </w:r>
    </w:p>
    <w:p>
      <w:pPr>
        <w:pStyle w:val="BodyText"/>
      </w:pPr>
      <w:r>
        <w:t xml:space="preserve">Trong nội tâm Nhạc Trọng trầm xuống, nếu không có biện pháp giải quyết vấn đề lương thực, như vậy tình cảnh nhân loại tương lai càng trở nên gian nan. Lương thực tán lực các nơi, vật tư càng không ít, nhưng mà vật tư sẽ ít lại càng ít. Hơn nữa lương thực để lâu sẽ bị mốc, như vậy có thể cung cấp cho nhân loại dùng đã ít càng ít.</w:t>
      </w:r>
    </w:p>
    <w:p>
      <w:pPr>
        <w:pStyle w:val="BodyText"/>
      </w:pPr>
      <w:r>
        <w:t xml:space="preserve">Nhạc Trọng đem nghi vấn trong lòng ném đi, đi về hướng khác của thôn.</w:t>
      </w:r>
    </w:p>
    <w:p>
      <w:pPr>
        <w:pStyle w:val="BodyText"/>
      </w:pPr>
      <w:r>
        <w:t xml:space="preserve">Ở trong thôn trừ phần tử vũ trang ra, trên mặt của mọi người chỉ có đói mà thôi, trong mắt không có một tia thần quang, giông như đám tang thi đi tìm thịt tươi, trong con mắt của bọn họ nhìn không thấy hy vọng tương lai.</w:t>
      </w:r>
    </w:p>
    <w:p>
      <w:pPr>
        <w:pStyle w:val="BodyText"/>
      </w:pPr>
      <w:r>
        <w:t xml:space="preserve">Bên ngoài thôn là đồng ruộng, rất nhiều nam nữ già trẻ đều đi ra ngoài ruộng tìm kiếm rau dại, rễ cỏ.</w:t>
      </w:r>
    </w:p>
    <w:p>
      <w:pPr>
        <w:pStyle w:val="BodyText"/>
      </w:pPr>
      <w:r>
        <w:t xml:space="preserve">Những tiểu hài tử quấn quít lấy Trương Tâm lúc này cũng chạy ra ruộng tìm kiếm cái gì đó ăn được. Tận thế đã làm những tiểu hài tử vô tư hoạt bát phải trở nên thành thục để thích ứng với hoàn cảnh hiểm ác. Bọn chúng cũng bắt đầu giãy dụa sinh tồn.</w:t>
      </w:r>
    </w:p>
    <w:p>
      <w:pPr>
        <w:pStyle w:val="BodyText"/>
      </w:pPr>
      <w:r>
        <w:t xml:space="preserve">Tang thi chung quanh khu vực Trường Quang Thôn đã bị bọn người Hổ ca giết sạch sẽ, bởi vậy những thôn dân kia mới dám đi ra ngoài tìm kiếm thức ăn.</w:t>
      </w:r>
    </w:p>
    <w:p>
      <w:pPr>
        <w:pStyle w:val="BodyText"/>
      </w:pPr>
      <w:r>
        <w:t xml:space="preserve">- Đây là hai cái màn thầu. Hai mẹ con các người sẽ bị ta chơi cả ngày hôm nay, hai cái màn thầu này sẽ là của các người.</w:t>
      </w:r>
    </w:p>
    <w:p>
      <w:pPr>
        <w:pStyle w:val="BodyText"/>
      </w:pPr>
      <w:r>
        <w:t xml:space="preserve">Ở một góc truyền đến âm thanh hèn mọn bỉ ổi.</w:t>
      </w:r>
    </w:p>
    <w:p>
      <w:pPr>
        <w:pStyle w:val="BodyText"/>
      </w:pPr>
      <w:r>
        <w:t xml:space="preserve">Nhạc Trọng nhướng mày đi qua.</w:t>
      </w:r>
    </w:p>
    <w:p>
      <w:pPr>
        <w:pStyle w:val="BodyText"/>
      </w:pPr>
      <w:r>
        <w:t xml:space="preserve">Chỉ thấy trong một gian phòng mái ngói, một gã phần tử vũ trang lưng mang súng trường 81, dáng người có chút thấp bé cầm trong tay hai cái màn thầu đưa cho hai người một lớn một nhỏ.</w:t>
      </w:r>
    </w:p>
    <w:p>
      <w:pPr>
        <w:pStyle w:val="BodyText"/>
      </w:pPr>
      <w:r>
        <w:t xml:space="preserve">Nữ nhân lớn chừng ba mươi tuổi, dáng người đẫy đà, tướng mạo tú lệ mặc áo sơ mi trắng, lộ ra khí chất như cao bồi. Nữ nhân nhỏ chỉ là hài tử chừng mười hai tuổi, đôi mắt mở to tràn ngập sợ hãi nhìn chằm chằm vào phần tử vũ trang, đồng thời ánh mắt của nàng nhìn chằm chằm vào hai cái bánh bao lớn. Nàng đã đói nhiều ngày, nếu là trước kia thì nàng đúng là không thèm nhìn qua cái bánh bao này.</w:t>
      </w:r>
    </w:p>
    <w:p>
      <w:pPr>
        <w:pStyle w:val="BodyText"/>
      </w:pPr>
      <w:r>
        <w:t xml:space="preserve">Nữ nhân khí chất tú lệ kia cắn răng một cái, lên tiếng cầu khẩn nói:</w:t>
      </w:r>
    </w:p>
    <w:p>
      <w:pPr>
        <w:pStyle w:val="BodyText"/>
      </w:pPr>
      <w:r>
        <w:t xml:space="preserve">- Hứa đại ca! Tôi sẽ bồi ngài! Cầu ngài buông tha San San đi! Nó còn nhỏ!</w:t>
      </w:r>
    </w:p>
    <w:p>
      <w:pPr>
        <w:pStyle w:val="BodyText"/>
      </w:pPr>
      <w:r>
        <w:t xml:space="preserve">Phần tử vũ trang họ Hứa sắc mặt trầm xuống, âm thanh trở nên vô cùng băng hàn:</w:t>
      </w:r>
    </w:p>
    <w:p>
      <w:pPr>
        <w:pStyle w:val="BodyText"/>
      </w:pPr>
      <w:r>
        <w:t xml:space="preserve">- Lý Huyên, cô không nên được mặt thì không biết xấu hổ! Lão tử nhìn trúng hai mẹ con các người là phúc phận lắm rồi. Không nên rượu mời không uống uống rượu phạt! Chọc giận lão tử thì lão tử trực tiếp ẹ con các người một phát, sau đó quăng vào trong khe núi. Hiện tại loại thế đạo nào rồi, cho dù hai người các ngươi chết cũng không ai xuất đầu đâu.</w:t>
      </w:r>
    </w:p>
    <w:p>
      <w:pPr>
        <w:pStyle w:val="BodyText"/>
      </w:pPr>
      <w:r>
        <w:t xml:space="preserve">Nhìn thấy sắc mặt ghê tởm của phần tử vũ trang họ Hứa thì trong nội tâm Lý Huyền sợ hãi, chồng của nàn sau khi ra khỏi thôn tìm kiếm thức ăn thì đi không quay về. Không có nam nhân che chở, Hứa Nguy vẫn luôn nhìn chằm chằm vào thân thể của nàng rốt cuộc cũng đi tới cửa.</w:t>
      </w:r>
    </w:p>
    <w:p>
      <w:pPr>
        <w:pStyle w:val="BodyText"/>
      </w:pPr>
      <w:r>
        <w:t xml:space="preserve">Trong mắ Hứa Nguy hiện ra hào quang giảo hoạt, ngữ khí biến đổi nói:</w:t>
      </w:r>
    </w:p>
    <w:p>
      <w:pPr>
        <w:pStyle w:val="BodyText"/>
      </w:pPr>
      <w:r>
        <w:t xml:space="preserve">- Lý Huyên, nếu hai mẹ con các người cho tôi chơi, tôi cam đoan chỉ cần tôi còn có ăn, tuyệt đối không cho các người bị đói.</w:t>
      </w:r>
    </w:p>
    <w:p>
      <w:pPr>
        <w:pStyle w:val="BodyText"/>
      </w:pPr>
      <w:r>
        <w:t xml:space="preserve">Hứa Nguy xoa xoa nắm tay, Lý Huyên liền không có chủ ý. Nếu là trước tận thế thì nàng tùy tiện gọi một cuộc điện thoại thì Hứa Nguy sẽ không dám nhìn vào nàng lần thứ hai. Nhưng mà bây giờ thì nàng không có chút biện pháp nào cả.</w:t>
      </w:r>
    </w:p>
    <w:p>
      <w:pPr>
        <w:pStyle w:val="BodyText"/>
      </w:pPr>
      <w:r>
        <w:t xml:space="preserve">Trong mắt Lý Huyên có hào quang chớp động, ôm lấy con gái của mình, tâm loạn như ma, ở bên trong Trường Quang Thôn không có pháp luật. Hứa Nguy cho dù giết mẹ con các nàng thì cũng sẽ không có người xuất đầu vì các nàng. Nhưng mà chính cô ta và Hứa Nguy không có vấn đề, nhưng mà nàng không muốn đẩy con gái vào trong hố lửa.</w:t>
      </w:r>
    </w:p>
    <w:p>
      <w:pPr>
        <w:pStyle w:val="BodyText"/>
      </w:pPr>
      <w:r>
        <w:t xml:space="preserve">Hứa Nguy nhìn qua con gái San San trong ngực của Lý Huyên, trong mắt hiện ra hào quang tham lam, tiếp tục uy hiếp nói:</w:t>
      </w:r>
    </w:p>
    <w:p>
      <w:pPr>
        <w:pStyle w:val="BodyText"/>
      </w:pPr>
      <w:r>
        <w:t xml:space="preserve">- Kiên nhẫn của tôi có hạn!</w:t>
      </w:r>
    </w:p>
    <w:p>
      <w:pPr>
        <w:pStyle w:val="BodyText"/>
      </w:pPr>
      <w:r>
        <w:t xml:space="preserve">Lời nói tới đây, Hứa Nguy cởi súng trường 81 trên lưng xuống, hắn đặt xuống chân của mình, đã có thể thư giãn một tí, sau đó lại uy hiếp mẹ con Lý Huyên.</w:t>
      </w:r>
    </w:p>
    <w:p>
      <w:pPr>
        <w:pStyle w:val="Compact"/>
      </w:pPr>
      <w:r>
        <w:br w:type="textWrapping"/>
      </w:r>
      <w:r>
        <w:br w:type="textWrapping"/>
      </w:r>
    </w:p>
    <w:p>
      <w:pPr>
        <w:pStyle w:val="Heading2"/>
      </w:pPr>
      <w:bookmarkStart w:id="92" w:name="chương-70-phát-cháo-miễn-phí."/>
      <w:bookmarkEnd w:id="92"/>
      <w:r>
        <w:t xml:space="preserve">70. Chương 70: Phát Cháo Miễn Phí.</w:t>
      </w:r>
    </w:p>
    <w:p>
      <w:pPr>
        <w:pStyle w:val="Compact"/>
      </w:pPr>
      <w:r>
        <w:br w:type="textWrapping"/>
      </w:r>
      <w:r>
        <w:br w:type="textWrapping"/>
      </w:r>
    </w:p>
    <w:p>
      <w:pPr>
        <w:pStyle w:val="BodyText"/>
      </w:pPr>
      <w:r>
        <w:t xml:space="preserve">Nhìn thấy Hứa Nguy như vậy, Lý Huyên càng thêm sợ hãi, thân thể của nàng đang run rẩy, không biết nên làm như thế nào cho phải.</w:t>
      </w:r>
    </w:p>
    <w:p>
      <w:pPr>
        <w:pStyle w:val="BodyText"/>
      </w:pPr>
      <w:r>
        <w:t xml:space="preserve">- Chờ một chút!</w:t>
      </w:r>
    </w:p>
    <w:p>
      <w:pPr>
        <w:pStyle w:val="BodyText"/>
      </w:pPr>
      <w:r>
        <w:t xml:space="preserve">Đúng lúc này ở ngoài cửa có âm thanh truyền tới, Nhạc Trọng bước đi vào.</w:t>
      </w:r>
    </w:p>
    <w:p>
      <w:pPr>
        <w:pStyle w:val="BodyText"/>
      </w:pPr>
      <w:r>
        <w:t xml:space="preserve">Nhìn thấy Nhạc Trọng đi tới, sắc mặt Hứa Nguy đại biến, thoáng cái cầm chặt súng trường 81 trong tay, khẩn trương nhìn chằm chằm vào Nhạc Trọng nói:</w:t>
      </w:r>
    </w:p>
    <w:p>
      <w:pPr>
        <w:pStyle w:val="BodyText"/>
      </w:pPr>
      <w:r>
        <w:t xml:space="preserve">- Nhạc Trọng, anh muốn làm gì?</w:t>
      </w:r>
    </w:p>
    <w:p>
      <w:pPr>
        <w:pStyle w:val="BodyText"/>
      </w:pPr>
      <w:r>
        <w:t xml:space="preserve">San San trong ngực Lý Huyên đưa mắt nhìn qua người của Nhạc Trọng.</w:t>
      </w:r>
    </w:p>
    <w:p>
      <w:pPr>
        <w:pStyle w:val="BodyText"/>
      </w:pPr>
      <w:r>
        <w:t xml:space="preserve">Lời nói của Nhạc Trọng băng hàn, nhìn chằm chằm vào Hứa Nguy, mỗi chữ mỗi câu hỏi:</w:t>
      </w:r>
    </w:p>
    <w:p>
      <w:pPr>
        <w:pStyle w:val="BodyText"/>
      </w:pPr>
      <w:r>
        <w:t xml:space="preserve">- Anh lại muốn làm gì?</w:t>
      </w:r>
    </w:p>
    <w:p>
      <w:pPr>
        <w:pStyle w:val="BodyText"/>
      </w:pPr>
      <w:r>
        <w:t xml:space="preserve">Hứa Nguy bị khí thế của Nhạc Trọng chấn nhiếp, lui ra phía sau hai bước, đợi tới khi lòng dũng cảm tăng thêm thì hắn mói nói tiếp:</w:t>
      </w:r>
    </w:p>
    <w:p>
      <w:pPr>
        <w:pStyle w:val="BodyText"/>
      </w:pPr>
      <w:r>
        <w:t xml:space="preserve">- Tôi đang giao dịch với các nàng, dùng hai cái bánh bao đổi lấy chơi cả hai cả ngày. Tôi và các nàng giao dịch là tự do, cho dù náo tới chỗ Hổ ca tôi cũng không sợ.</w:t>
      </w:r>
    </w:p>
    <w:p>
      <w:pPr>
        <w:pStyle w:val="BodyText"/>
      </w:pPr>
      <w:r>
        <w:t xml:space="preserve">Lộ Văn đứng bên người Nhạc Trọng không nhịn được mắng một tiếng:</w:t>
      </w:r>
    </w:p>
    <w:p>
      <w:pPr>
        <w:pStyle w:val="BodyText"/>
      </w:pPr>
      <w:r>
        <w:t xml:space="preserve">- Vô sỉ!</w:t>
      </w:r>
    </w:p>
    <w:p>
      <w:pPr>
        <w:pStyle w:val="BodyText"/>
      </w:pPr>
      <w:r>
        <w:t xml:space="preserve">Nữ hài khác không nghĩ tới Hứa Nguy cũng dám quang minh chính đại nói ra những lời như thế này.</w:t>
      </w:r>
    </w:p>
    <w:p>
      <w:pPr>
        <w:pStyle w:val="BodyText"/>
      </w:pPr>
      <w:r>
        <w:t xml:space="preserve">Sắc mặt Trì Dương lúc này nhìn Nhạc Trọng, trong mắt sát khí hiện ra.</w:t>
      </w:r>
    </w:p>
    <w:p>
      <w:pPr>
        <w:pStyle w:val="BodyText"/>
      </w:pPr>
      <w:r>
        <w:t xml:space="preserve">Nhạc Trọng nhìn qua Trì Dương lắc đầu, bây giờ không phải là thời điểm trở mặt với Vương Quang Hổ. Một khi động thủ thì cục diện của song phương là ngươi sống ta chết.</w:t>
      </w:r>
    </w:p>
    <w:p>
      <w:pPr>
        <w:pStyle w:val="BodyText"/>
      </w:pPr>
      <w:r>
        <w:t xml:space="preserve">Nhạc Trọng từ trong túi áo móc ra hai cái bánh quy áp súc, nhìn qua mẹ con Lý Huyên lãnh đạm nói ra:</w:t>
      </w:r>
    </w:p>
    <w:p>
      <w:pPr>
        <w:pStyle w:val="BodyText"/>
      </w:pPr>
      <w:r>
        <w:t xml:space="preserve">- Đây là hai cái bánh quy áp súc. Tôi dùng hai cái này mua hai người! Sau khi đi theo tôi thì tôi sẽ giúp các nàng sống sót, cũng không sợ chết đói. Nguyện ý thì lấy, không thì thôi.</w:t>
      </w:r>
    </w:p>
    <w:p>
      <w:pPr>
        <w:pStyle w:val="BodyText"/>
      </w:pPr>
      <w:r>
        <w:t xml:space="preserve">Lý Huyên vội vàng bước lên tiếp nhận hai cái bánh quy áp súc của Nhạc Trọng, xem như bán mình và con gái cho Nhạc Trọng:</w:t>
      </w:r>
    </w:p>
    <w:p>
      <w:pPr>
        <w:pStyle w:val="BodyText"/>
      </w:pPr>
      <w:r>
        <w:t xml:space="preserve">- Tôi nguyện ý! Tôi nguyện ý!</w:t>
      </w:r>
    </w:p>
    <w:p>
      <w:pPr>
        <w:pStyle w:val="BodyText"/>
      </w:pPr>
      <w:r>
        <w:t xml:space="preserve">Lý Huyên trước tận thế là cường nhân giỏi giang và kinh nghiệm phong phú, nàng nhìn thấy nhiều nữ hài xinh đẹp đi sau lưng Nhạc Trọng thế kia, bộ dáng dường như không có ăn chút khổ nào, đã biết rõ Nhạc Trọng tối thiểu nhất trong tận thế còn giữ được một tia tính người.</w:t>
      </w:r>
    </w:p>
    <w:p>
      <w:pPr>
        <w:pStyle w:val="BodyText"/>
      </w:pPr>
      <w:r>
        <w:t xml:space="preserve">Nhìn qua con vịt trong nồi lại bay mất, trong mắt Hứa Nguy hiện ra một tia oán độc, thấy bên người Nhạc Trọng có bạch cốt đang đứng, sau khi ném một câu ngoan thoại rồi rời đi.</w:t>
      </w:r>
    </w:p>
    <w:p>
      <w:pPr>
        <w:pStyle w:val="BodyText"/>
      </w:pPr>
      <w:r>
        <w:t xml:space="preserve">- Nhạc Trọng mày lợi hại, tao nhớ kỹ!</w:t>
      </w:r>
    </w:p>
    <w:p>
      <w:pPr>
        <w:pStyle w:val="BodyText"/>
      </w:pPr>
      <w:r>
        <w:t xml:space="preserve">Hứa Nguy vừa đi thì cái miệng nhỏ nhắn của San San cắn vào cái bánh quy. Nàng tuổi còn nhỏ cũng đã biết rõ lương thực đạt được rất gian nan, tuy đã đói tới cực điểm, cũng không có thoáng cái ăn xon cái bánh quy áp súc.</w:t>
      </w:r>
    </w:p>
    <w:p>
      <w:pPr>
        <w:pStyle w:val="BodyText"/>
      </w:pPr>
      <w:r>
        <w:t xml:space="preserve">Trâu San San dùng bàn tay nhỏ bé đặt bên dưới khối bánh quy áp súc xuông, vừa ăn vừa duỗi bàn tay hứng lấy vụn rơi lả tả, vừa đáng yêu lại đáng thương.</w:t>
      </w:r>
    </w:p>
    <w:p>
      <w:pPr>
        <w:pStyle w:val="BodyText"/>
      </w:pPr>
      <w:r>
        <w:t xml:space="preserve">Ở trong thôn này cũng có chút người không có đi ra ngoài, mấy tiểu hài tử nhìn qua Trâu San San đang ăn bánh quy, trong mắt hiện ra ánh mắt vô cùng hâm mộ.</w:t>
      </w:r>
    </w:p>
    <w:p>
      <w:pPr>
        <w:pStyle w:val="BodyText"/>
      </w:pPr>
      <w:r>
        <w:t xml:space="preserve">Nhạc Trọng đi vào một gian phòng trước kia là một kho hàng, trong nhà kho lớn này có âm thanh nữ nhân rên rỉ, thút thít nỉ non cùng âm thanh nam nhân hứng phấn chửi bậy.</w:t>
      </w:r>
    </w:p>
    <w:p>
      <w:pPr>
        <w:pStyle w:val="BodyText"/>
      </w:pPr>
      <w:r>
        <w:t xml:space="preserve">Nghe được những âm thanh này Quách Vũ, Vương Lan hai nữ hiện ra thần sắc hoảng sợ.</w:t>
      </w:r>
    </w:p>
    <w:p>
      <w:pPr>
        <w:pStyle w:val="BodyText"/>
      </w:pPr>
      <w:r>
        <w:t xml:space="preserve">Đại cẩu tử nhìn qua ổ gà này, hắn lại mím môi nhìn qua Nhạc Trọng giải thích:</w:t>
      </w:r>
    </w:p>
    <w:p>
      <w:pPr>
        <w:pStyle w:val="BodyText"/>
      </w:pPr>
      <w:r>
        <w:t xml:space="preserve">- Chỗ đó là ổ gà! Nữ nhân chỗ đó chỉ cần là thủ hạ của Hổ ca đều có thể tùy tiện chơi.</w:t>
      </w:r>
    </w:p>
    <w:p>
      <w:pPr>
        <w:pStyle w:val="BodyText"/>
      </w:pPr>
      <w:r>
        <w:t xml:space="preserve">Nhạc Trọng trực tiếp quay đầu nhìn qua nơi khác. Lực lượng của hắn có hạn, bảo vệ người mình đã cố hết sức. Trong lúc này chuyện gì xảy ra hắn cũng không biết. Hắn sợ xảy ra chuyện gì thì khó mà trở tay kịp.</w:t>
      </w:r>
    </w:p>
    <w:p>
      <w:pPr>
        <w:pStyle w:val="BodyText"/>
      </w:pPr>
      <w:r>
        <w:t xml:space="preserve">Nhạc Trọng đi đến cuối thôn, chỉ vào một con sông đang chảy vào mương rãnh, nói:</w:t>
      </w:r>
    </w:p>
    <w:p>
      <w:pPr>
        <w:pStyle w:val="BodyText"/>
      </w:pPr>
      <w:r>
        <w:t xml:space="preserve">- Đại cẩu tử! Bên kia không phải có sông sao? Vì sao các người không bắt cá tôm trong đó.</w:t>
      </w:r>
    </w:p>
    <w:p>
      <w:pPr>
        <w:pStyle w:val="BodyText"/>
      </w:pPr>
      <w:r>
        <w:t xml:space="preserve">Trong sông nhỏ còn có cá có tôm, chỉ cần thôn dân động chút đầu óc thì tìm chút cá tôm là không thành vấn đề, như vậy mọi người sẽ có đồ ăn, chẳng phải cũng đỡ đói bụng sao?</w:t>
      </w:r>
    </w:p>
    <w:p>
      <w:pPr>
        <w:pStyle w:val="BodyText"/>
      </w:pPr>
      <w:r>
        <w:t xml:space="preserve">Đại cẩu tử cười khổ một tiếng nói:</w:t>
      </w:r>
    </w:p>
    <w:p>
      <w:pPr>
        <w:pStyle w:val="BodyText"/>
      </w:pPr>
      <w:r>
        <w:t xml:space="preserve">- Nhạc đại ca, chuyện này cũng có người nghĩ tới rồi. Nhưng mà trong sông sau khi có tang thi xuất hiện, có hơn mười đầu cự mãng, một khi có người tiếp cận nhánh sông đó thì chúng sẽ lên bờ ăn người. Đã có mười mấy người rơi vào trong miệng của cự mãng rồi. Đến bây giờ nếu như không phải thật sự sống không nổi, không ai dám tiếp cận cái hồ đó. Bọn người Hổ ca cũng từng chém giết cự mãng rồi, chết bốn người, sau đó bọn họ cũng buông tha chuyện vây giết mười con cự mãng.</w:t>
      </w:r>
    </w:p>
    <w:p>
      <w:pPr>
        <w:pStyle w:val="BodyText"/>
      </w:pPr>
      <w:r>
        <w:t xml:space="preserve">Nhạc Trọng hỏi:</w:t>
      </w:r>
    </w:p>
    <w:p>
      <w:pPr>
        <w:pStyle w:val="BodyText"/>
      </w:pPr>
      <w:r>
        <w:t xml:space="preserve">- Vậy các người lấy nước thế nào?</w:t>
      </w:r>
    </w:p>
    <w:p>
      <w:pPr>
        <w:pStyle w:val="BodyText"/>
      </w:pPr>
      <w:r>
        <w:t xml:space="preserve">Đại cẩu tử giải thích nói:</w:t>
      </w:r>
    </w:p>
    <w:p>
      <w:pPr>
        <w:pStyle w:val="BodyText"/>
      </w:pPr>
      <w:r>
        <w:t xml:space="preserve">- Bên cạnh nhánh sông này có nhiều khu nước cạn, chúng ta lấy nước từ chỗ nước cạn mà dùng. Những chỗ nước cạn này cũng có tôm cá nhỏ, nhưng mà không ai dám xuống bắt cả, mỗi một lần đi múc nước đều là chạy. Không dám ở lâu.</w:t>
      </w:r>
    </w:p>
    <w:p>
      <w:pPr>
        <w:pStyle w:val="BodyText"/>
      </w:pPr>
      <w:r>
        <w:t xml:space="preserve">Nhạc Trọng nhìn qua nhánh sông kia, suy nghĩ một hồi thì quay người trở vào trong thôn. Mục tiêu hiện tại của hắn là lấy súng và đạn dược trong kho đạn, sau đó mang những nữ sinh Trương Lệ này đưa đến căn cứ người sống sót ở thành phố Lũng Hãi tìm người thân, không muốn lại phức tạp.</w:t>
      </w:r>
    </w:p>
    <w:p>
      <w:pPr>
        <w:pStyle w:val="BodyText"/>
      </w:pPr>
      <w:r>
        <w:t xml:space="preserve">- Trương Lệ, cô dẫn theo người đi nấu cháo đi, nhớ rõ phải đổ nhiễu nước đấy.</w:t>
      </w:r>
    </w:p>
    <w:p>
      <w:pPr>
        <w:pStyle w:val="BodyText"/>
      </w:pPr>
      <w:r>
        <w:t xml:space="preserve">Trở lại bên cạnh xe Đông Phong kilocalo, Nhạc Trọng nhìn qua Trương Lệ nói ra.</w:t>
      </w:r>
    </w:p>
    <w:p>
      <w:pPr>
        <w:pStyle w:val="BodyText"/>
      </w:pPr>
      <w:r>
        <w:t xml:space="preserve">Nói xong Nhạc Trọng nhìn qua đại cẩu tử nói ra:</w:t>
      </w:r>
    </w:p>
    <w:p>
      <w:pPr>
        <w:pStyle w:val="BodyText"/>
      </w:pPr>
      <w:r>
        <w:t xml:space="preserve">- Đại cẩu tử, anh đi thông tri người trong thôn, tiểu hài tử từ mười sáu trở xuống có thể đi tới chỗ của tôi lĩnh cháo loãng. Đàn ông và phụ nữ mỗi ngày có thể tới lĩnh cháo loãng một lần. Nhớ rõ bảo bọn họ mang theo chén tới.</w:t>
      </w:r>
    </w:p>
    <w:p>
      <w:pPr>
        <w:pStyle w:val="BodyText"/>
      </w:pPr>
      <w:r>
        <w:t xml:space="preserve">Đại cẩu tử nghe vậy thì sững sờ, sau đó trên mặt hiện ra thần sắc vui mừng nhìn Nhạc Trọng không ngừng nói lời cảm tạ:</w:t>
      </w:r>
    </w:p>
    <w:p>
      <w:pPr>
        <w:pStyle w:val="BodyText"/>
      </w:pPr>
      <w:r>
        <w:t xml:space="preserve">- Cảm ơn! Nhạc đại ca! ! Cám ơn! Tôi thay mặt thôn dân cảm tạ ngài. Ngài đúng là người tốt.</w:t>
      </w:r>
    </w:p>
    <w:p>
      <w:pPr>
        <w:pStyle w:val="BodyText"/>
      </w:pPr>
      <w:r>
        <w:t xml:space="preserve">Nói xong đại cẩu tử lại phóng nhanh vào trong thôn.</w:t>
      </w:r>
    </w:p>
    <w:p>
      <w:pPr>
        <w:pStyle w:val="BodyText"/>
      </w:pPr>
      <w:r>
        <w:t xml:space="preserve">Nhạc Trọng quyết định thì người trong đoàn xe không có ý kiến gì cả, bọn họ cùng đi tới nhìn thấy hài tử trong thôn quá đáng thương, so với tránh né chiến loạn chết nơi tha hương còn đáng thương hơn.</w:t>
      </w:r>
    </w:p>
    <w:p>
      <w:pPr>
        <w:pStyle w:val="BodyText"/>
      </w:pPr>
      <w:r>
        <w:t xml:space="preserve">Giống như một cơn gió, rất nhanh bọn họ trong thôn chạy nhanh như gió tới nơi này.</w:t>
      </w:r>
    </w:p>
    <w:p>
      <w:pPr>
        <w:pStyle w:val="BodyText"/>
      </w:pPr>
      <w:r>
        <w:t xml:space="preserve">Trì Dương nhìn những hài tử kia lãnh đạm nói:</w:t>
      </w:r>
    </w:p>
    <w:p>
      <w:pPr>
        <w:pStyle w:val="BodyText"/>
      </w:pPr>
      <w:r>
        <w:t xml:space="preserve">- Xếp thành hàng! Không xếp hàng thì ra khỏi đoàn người, không được lĩnh cháo! Mỗi người chỉ lĩnh được một chén, không thể lĩnh nhiều. Nếu như lĩnh nhiều lần một khi bị phát hiện thì tiếp theo đứng có tới đây.</w:t>
      </w:r>
    </w:p>
    <w:p>
      <w:pPr>
        <w:pStyle w:val="BodyText"/>
      </w:pPr>
      <w:r>
        <w:t xml:space="preserve">Nghe Trì Dương nói thì những hài tử kia nhanh chóng xếp hàng, chỉnh tề không ai dám chen lấn hay nháo. Mỗi người đi tới chỗ Trương Lệ lĩnh một chén cháo hoa, đều cẩn thận từng li từng tí uống cạn. Thế đạo tàn khốc cho nên mỗi một hạt gạo đều vô cùng quý giá.</w:t>
      </w:r>
    </w:p>
    <w:p>
      <w:pPr>
        <w:pStyle w:val="BodyText"/>
      </w:pPr>
      <w:r>
        <w:t xml:space="preserve">- Mụ mụ, uống đi!</w:t>
      </w:r>
    </w:p>
    <w:p>
      <w:pPr>
        <w:pStyle w:val="BodyText"/>
      </w:pPr>
      <w:r>
        <w:t xml:space="preserve">Một tiểu hài tử chừng mười ba mười bốn tuổi một đường chạy chậm trở về trước một phụ nữ chừng ba mươi thiếu đói vàng vọt, đem chén cháo hoa cho phụ nữu này uống.</w:t>
      </w:r>
    </w:p>
    <w:p>
      <w:pPr>
        <w:pStyle w:val="BodyText"/>
      </w:pPr>
      <w:r>
        <w:t xml:space="preserve">- Tiểu Lỗi cũng uống!</w:t>
      </w:r>
    </w:p>
    <w:p>
      <w:pPr>
        <w:pStyle w:val="BodyText"/>
      </w:pPr>
      <w:r>
        <w:t xml:space="preserve">Vành mắt phụ nữ đỏ lên, ôm lấy đứa con hiểu chuyện của mình, cẩn thận uống một ngụm, nước mắt lả chả.</w:t>
      </w:r>
    </w:p>
    <w:p>
      <w:pPr>
        <w:pStyle w:val="BodyText"/>
      </w:pPr>
      <w:r>
        <w:t xml:space="preserve">Cảnh này làm người thấy cảm động.</w:t>
      </w:r>
    </w:p>
    <w:p>
      <w:pPr>
        <w:pStyle w:val="Compact"/>
      </w:pPr>
      <w:r>
        <w:br w:type="textWrapping"/>
      </w:r>
      <w:r>
        <w:br w:type="textWrapping"/>
      </w:r>
    </w:p>
    <w:p>
      <w:pPr>
        <w:pStyle w:val="Heading2"/>
      </w:pPr>
      <w:bookmarkStart w:id="93" w:name="chương-71-tiếu-minh."/>
      <w:bookmarkEnd w:id="93"/>
      <w:r>
        <w:t xml:space="preserve">71. Chương 71: Tiếu Minh.</w:t>
      </w:r>
    </w:p>
    <w:p>
      <w:pPr>
        <w:pStyle w:val="Compact"/>
      </w:pPr>
      <w:r>
        <w:br w:type="textWrapping"/>
      </w:r>
      <w:r>
        <w:br w:type="textWrapping"/>
      </w:r>
    </w:p>
    <w:p>
      <w:pPr>
        <w:pStyle w:val="BodyText"/>
      </w:pPr>
      <w:r>
        <w:t xml:space="preserve">Trần Tứ dẫn mấy phần tử võ trang ăn lấy bánh bao trắng, nhìn thấy cảnh tượng này thì cười nhạo nói:</w:t>
      </w:r>
    </w:p>
    <w:p>
      <w:pPr>
        <w:pStyle w:val="BodyText"/>
      </w:pPr>
      <w:r>
        <w:t xml:space="preserve">- Thật là khờ! Nhiều gạo như vậy đủ để chơi nữ nhân có tư sắc nhiều ngày. Không ngờ hắn lại cho đám tiểu quỷ vô dụng này, quá ngu!</w:t>
      </w:r>
    </w:p>
    <w:p>
      <w:pPr>
        <w:pStyle w:val="BodyText"/>
      </w:pPr>
      <w:r>
        <w:t xml:space="preserve">Một gã phần tử võ trang bên người Trần Tứ lập tức vuốt mông ngựa, nói:</w:t>
      </w:r>
    </w:p>
    <w:p>
      <w:pPr>
        <w:pStyle w:val="BodyText"/>
      </w:pPr>
      <w:r>
        <w:t xml:space="preserve">- Đúng rồi! Nhạc Trọng bổn sự không nhỏ, nhưng mà so với Tứ ca thì kém xa.</w:t>
      </w:r>
    </w:p>
    <w:p>
      <w:pPr>
        <w:pStyle w:val="BodyText"/>
      </w:pPr>
      <w:r>
        <w:t xml:space="preserve">Trần Tứ cất tiếng cười to:</w:t>
      </w:r>
    </w:p>
    <w:p>
      <w:pPr>
        <w:pStyle w:val="BodyText"/>
      </w:pPr>
      <w:r>
        <w:t xml:space="preserve">- Ha ha!</w:t>
      </w:r>
    </w:p>
    <w:p>
      <w:pPr>
        <w:pStyle w:val="BodyText"/>
      </w:pPr>
      <w:r>
        <w:t xml:space="preserve">Một gã phần tử võ trang bên người Trần Tứ nhìn qua Trần Tứ thì trong mắt hiện ra vẻ xem thường, sau đó ánh mắt phức tạp nhìn qua Nhạc Trọng.</w:t>
      </w:r>
    </w:p>
    <w:p>
      <w:pPr>
        <w:pStyle w:val="BodyText"/>
      </w:pPr>
      <w:r>
        <w:t xml:space="preserve">Trần Tứ nhìn qua thần sắc của tên phần tử võ trang này, mặt trầm xuống, lạnh lùng nói:</w:t>
      </w:r>
    </w:p>
    <w:p>
      <w:pPr>
        <w:pStyle w:val="BodyText"/>
      </w:pPr>
      <w:r>
        <w:t xml:space="preserve">- Tiếu Minh, hình như mày có dị nghị lời của tao đúng không?</w:t>
      </w:r>
    </w:p>
    <w:p>
      <w:pPr>
        <w:pStyle w:val="BodyText"/>
      </w:pPr>
      <w:r>
        <w:t xml:space="preserve">Tiếu Minh trẻ tuổi, huyết tính không mất, lương tâm chưa mất, nhịn không được thốt ra:</w:t>
      </w:r>
    </w:p>
    <w:p>
      <w:pPr>
        <w:pStyle w:val="BodyText"/>
      </w:pPr>
      <w:r>
        <w:t xml:space="preserve">- Tứ ca, Nhạc Trọng đang làm chuyện tốt. Loại chuyện này cho dù ngài không đi làm, cũng không nên cười nhạo người ta.</w:t>
      </w:r>
    </w:p>
    <w:p>
      <w:pPr>
        <w:pStyle w:val="BodyText"/>
      </w:pPr>
      <w:r>
        <w:t xml:space="preserve">Trần Tứ mặt âm trầm, hắn âm dương quái khí nói:</w:t>
      </w:r>
    </w:p>
    <w:p>
      <w:pPr>
        <w:pStyle w:val="BodyText"/>
      </w:pPr>
      <w:r>
        <w:t xml:space="preserve">- Tiếu Minh, không nghĩ tới mày vẫn còn là một người cao thượng đấy! Nếu như mày cao thượng như vậy, tại sao không đem lương thực của mày phân cho chúng đi. Mày cao thượng như vậy thì sao cùng với bọn tạo đi chơi nữ nhân cơ chứ?</w:t>
      </w:r>
    </w:p>
    <w:p>
      <w:pPr>
        <w:pStyle w:val="BodyText"/>
      </w:pPr>
      <w:r>
        <w:t xml:space="preserve">Một tên phần tử võ trang bên cạnh nói:</w:t>
      </w:r>
    </w:p>
    <w:p>
      <w:pPr>
        <w:pStyle w:val="BodyText"/>
      </w:pPr>
      <w:r>
        <w:t xml:space="preserve">- Nó là thằng ngụy quân tử!</w:t>
      </w:r>
    </w:p>
    <w:p>
      <w:pPr>
        <w:pStyle w:val="BodyText"/>
      </w:pPr>
      <w:r>
        <w:t xml:space="preserve">- Đúng rồi! Cũng phải, nó là ngụy quân tử. Giả trang cái gì sói vẫy đuôi!</w:t>
      </w:r>
    </w:p>
    <w:p>
      <w:pPr>
        <w:pStyle w:val="BodyText"/>
      </w:pPr>
      <w:r>
        <w:t xml:space="preserve">Đám võ trang còn lại ào ào nói ra, cô lập Tiếu Minh. Bọn chúng đã sớm không thuận mắt với thằng này lâu lắm rồi.</w:t>
      </w:r>
    </w:p>
    <w:p>
      <w:pPr>
        <w:pStyle w:val="BodyText"/>
      </w:pPr>
      <w:r>
        <w:t xml:space="preserve">Tiếu Minh mặt đỏ ngầu, hai đấm nắm chặt, cắn chặt hàm răng, yên lặng nhẫn nhịn dám bạn cô lập nhục mạ. Hắn gia nhập thế lực của Vương Quang Hổ không có mục đích nào khác, chính là vì miếng cơm manh áo, vì sống sót. Lương tâm của hắn còn chưa mắt, ở trong ổ gà, hắn đích xác là có cùng đám người khác tiến vào trong đó chơi nữ nhân. Một mặt là hắn cần giải tỏa sinh lý, một mặt khác hắn cũng không muốn bị đồng bạn bài xích.</w:t>
      </w:r>
    </w:p>
    <w:p>
      <w:pPr>
        <w:pStyle w:val="BodyText"/>
      </w:pPr>
      <w:r>
        <w:t xml:space="preserve">Lý Tứ ở bên cạnh nhìn một hồi, tiến lên vỗ vỗ vai của Tiếu Minh nói:</w:t>
      </w:r>
    </w:p>
    <w:p>
      <w:pPr>
        <w:pStyle w:val="BodyText"/>
      </w:pPr>
      <w:r>
        <w:t xml:space="preserve">- Mọi người không nên ồn ào! Đều là huynh đệ. Tiểu Minh chẳng qua là nóng đầu mà thôi, Tiểu Minh nhanh tới xin lỗi mọi người, chuyện này cứ tính toán như vậy. Xin lỗi, mọi người vẫn là hảo huynh đệ.</w:t>
      </w:r>
    </w:p>
    <w:p>
      <w:pPr>
        <w:pStyle w:val="BodyText"/>
      </w:pPr>
      <w:r>
        <w:t xml:space="preserve">Lý Tứ nói ra lời này thì những người khác câm miệng lại.</w:t>
      </w:r>
    </w:p>
    <w:p>
      <w:pPr>
        <w:pStyle w:val="BodyText"/>
      </w:pPr>
      <w:r>
        <w:t xml:space="preserve">Tiếu Minh cố nén khuất nhục, mặt đỏ ngầu nói:</w:t>
      </w:r>
    </w:p>
    <w:p>
      <w:pPr>
        <w:pStyle w:val="BodyText"/>
      </w:pPr>
      <w:r>
        <w:t xml:space="preserve">- Thực xin lỗi, Tứ ca! Tôi sai rồi!</w:t>
      </w:r>
    </w:p>
    <w:p>
      <w:pPr>
        <w:pStyle w:val="BodyText"/>
      </w:pPr>
      <w:r>
        <w:t xml:space="preserve">Nếu Tiếu Minh muốn ở trong tiểu đội này nữa, hắn không thể vi phạm lời của Lý Tứ, nếu không hắn chỉ sợ sống không được bao lâu.</w:t>
      </w:r>
    </w:p>
    <w:p>
      <w:pPr>
        <w:pStyle w:val="BodyText"/>
      </w:pPr>
      <w:r>
        <w:t xml:space="preserve">- Ha ha! Không có việc gì! Mọi người vẫn là hảo huynh đệ.</w:t>
      </w:r>
    </w:p>
    <w:p>
      <w:pPr>
        <w:pStyle w:val="BodyText"/>
      </w:pPr>
      <w:r>
        <w:t xml:space="preserve">Lý Tứ vỗ vai của Tiếu Minh cười lớn một tiếng, nhưng trong lòng lại phán tử hình với Tiếu Minh, chuẩn bị tìm cơ hội giết chết Tiếu Minh. Đi ra ngoài tìm vật tư là chuyện vô cùng nguy hiểm, mỗi một lần đều có người chết khi tìm kiếm vật tư, với tư cách đội trưởng, Lý Tứ muốn âm chết một người đúng là quá đơn giản rồi.</w:t>
      </w:r>
    </w:p>
    <w:p>
      <w:pPr>
        <w:pStyle w:val="BodyText"/>
      </w:pPr>
      <w:r>
        <w:t xml:space="preserve">Quách Vũ đi đến bên người Nhạc Trọng, do dự một hồi mới nhỏ giọng hỏi:</w:t>
      </w:r>
    </w:p>
    <w:p>
      <w:pPr>
        <w:pStyle w:val="BodyText"/>
      </w:pPr>
      <w:r>
        <w:t xml:space="preserve">- Chủ nhân, ngài vừa rồi bảo Trì Dương đuổi những đứa bé kia đi. Vì cái gì hiện tại còn phát cháo miễn phí cho bọn họ?</w:t>
      </w:r>
    </w:p>
    <w:p>
      <w:pPr>
        <w:pStyle w:val="BodyText"/>
      </w:pPr>
      <w:r>
        <w:t xml:space="preserve">Những người chung quanh Nhạc Trọng đều vãnh tai lên lắng nghe. Hiện tại bọn họ đã cảm nhận được tính trọng yếu của vật tư, bọn họ cũng nhìn qua Nhạc Trọng bình thường lãnh khôc lại phát cháo miễn phí cho những đứa bé kia.</w:t>
      </w:r>
    </w:p>
    <w:p>
      <w:pPr>
        <w:pStyle w:val="BodyText"/>
      </w:pPr>
      <w:r>
        <w:t xml:space="preserve">Nhạc Trọng thản nhiên nói:</w:t>
      </w:r>
    </w:p>
    <w:p>
      <w:pPr>
        <w:pStyle w:val="BodyText"/>
      </w:pPr>
      <w:r>
        <w:t xml:space="preserve">- Tôi đuổi bọn chúng đi là vì tôi không thích bị người ta áp chế. Về phần tại sao lại phát cháo miễn phí cho bọn họ, đó là tôi muốn cho bọn họ ăn, chỉ đơn giản như vậy thôi.</w:t>
      </w:r>
    </w:p>
    <w:p>
      <w:pPr>
        <w:pStyle w:val="BodyText"/>
      </w:pPr>
      <w:r>
        <w:t xml:space="preserve">Nghe Nhạc Trọng nói vậy thì Quách Vũ như có điều suy nghĩ.</w:t>
      </w:r>
    </w:p>
    <w:p>
      <w:pPr>
        <w:pStyle w:val="BodyText"/>
      </w:pPr>
      <w:r>
        <w:t xml:space="preserve">Kỷ Thanh Vũ đi đến bên người Nhạc Trọng, nhìn qua Nhạc Trọng nói ra:</w:t>
      </w:r>
    </w:p>
    <w:p>
      <w:pPr>
        <w:pStyle w:val="BodyText"/>
      </w:pPr>
      <w:r>
        <w:t xml:space="preserve">- Nhạc Trọng, vật tư của chúng ta không nhiều lắm. Để cho tôi đi tìm vật tư đi.</w:t>
      </w:r>
    </w:p>
    <w:p>
      <w:pPr>
        <w:pStyle w:val="BodyText"/>
      </w:pPr>
      <w:r>
        <w:t xml:space="preserve">Nhạc Trọng nhìn qua cặp mắt thanh tịnh của Kỷ Thanh Vũ, trầm mặc một hồi nói:</w:t>
      </w:r>
    </w:p>
    <w:p>
      <w:pPr>
        <w:pStyle w:val="BodyText"/>
      </w:pPr>
      <w:r>
        <w:t xml:space="preserve">- Tôi, Lộ Văn, Trần Dao cùng cô sẽ đi. Trì Dương, anh và Vương Song ở chỗ này trông coi.</w:t>
      </w:r>
    </w:p>
    <w:p>
      <w:pPr>
        <w:pStyle w:val="BodyText"/>
      </w:pPr>
      <w:r>
        <w:t xml:space="preserve">Nhạc Trọng vốn muốn cho Trì Dương cùng đi ra chiến đấu, càng chiến đấu thì bọn họ càng tiến hóa nhanh, trở nên mạnh mẽ. Nhưng mà Kỷ Thanh Vũ lúc này chỉ mới đẳng cấp 8, chỉ kém hai cấp là lên cấp 10, thực lực có thể phát sinh biến hóa đột nhiên tăng mạnh.</w:t>
      </w:r>
    </w:p>
    <w:p>
      <w:pPr>
        <w:pStyle w:val="BodyText"/>
      </w:pPr>
      <w:r>
        <w:t xml:space="preserve">Sau cấp 10 và trước cấp 10 thì khác nhau hoàn toàn. Thăng cấp đến cấp 10 thì có được một điểm kỹ năng cường hóa kỹ năng. Nhạc Trọng cường hóa triệu hoán đặc chủng khô lâu thì xương cốt của nó ngay cả súng đạn cũng không xuyên thủng nổi, đồng thời sức chiến đấu cũng phát sinh cực biến hóa lớn. Nếu là Nhạc Trọng không có thăng cấp đến 10 trước kia, một vòng súng trường quét sắc, cái kia bạch cốt tuyệt đối cũng bị đánh cho xương cốt sụp đổ vỡ vụn.</w:t>
      </w:r>
    </w:p>
    <w:p>
      <w:pPr>
        <w:pStyle w:val="BodyText"/>
      </w:pPr>
      <w:r>
        <w:t xml:space="preserve">Nghe được Nhạc Trọng an bài thì Kỷ Thanh Vũ không có dị nghị gì, nàng xác thực có cảm giác gấp gáp muốn trở nên mạnh hơn. Lúc trước nàng cùng Nhạc Trọng vừa mới gặp mặt, nếu không phải tính sức chiến đấu của bạch cốt thì sức chiến đấu của Nhạc Trọng còn dưới nàng. Chỉ có điều Nhạc Trọng nhiều lần chiến đấu vào sinh ra tử, thực lực đã vượt qua xa nàng, trong nội tâm nàng cũng có một chút cảm giác phức tạp.</w:t>
      </w:r>
    </w:p>
    <w:p>
      <w:pPr>
        <w:pStyle w:val="BodyText"/>
      </w:pPr>
      <w:r>
        <w:t xml:space="preserve">Trì Dương cũng gật gật đầu.</w:t>
      </w:r>
    </w:p>
    <w:p>
      <w:pPr>
        <w:pStyle w:val="BodyText"/>
      </w:pPr>
      <w:r>
        <w:t xml:space="preserve">Nhạc Trọng nhìn qua đại cẩu tử:</w:t>
      </w:r>
    </w:p>
    <w:p>
      <w:pPr>
        <w:pStyle w:val="BodyText"/>
      </w:pPr>
      <w:r>
        <w:t xml:space="preserve">- Đại cẩu tử, ngươi đối với nơi này rất quen thuộc. Ngươi theo chúng ta cùng đi! Tìm được vật tư cũng sẽ biết phân ngươi một phần.</w:t>
      </w:r>
    </w:p>
    <w:p>
      <w:pPr>
        <w:pStyle w:val="BodyText"/>
      </w:pPr>
      <w:r>
        <w:t xml:space="preserve">Đại cẩu tử hưng phấn nói ra:</w:t>
      </w:r>
    </w:p>
    <w:p>
      <w:pPr>
        <w:pStyle w:val="BodyText"/>
      </w:pPr>
      <w:r>
        <w:t xml:space="preserve">- Vâng! Nhạc ca!</w:t>
      </w:r>
    </w:p>
    <w:p>
      <w:pPr>
        <w:pStyle w:val="BodyText"/>
      </w:pPr>
      <w:r>
        <w:t xml:space="preserve">Trên người Nhạc Trọng mang theo một khẩu súng tiểu liên 79, bên hông còn vác gai độc, ba thanh Phảng Chế Đường Đao, bên người còn có đặc chủng khô lâu bạch cốt đi theo. Xem xét thực lực là mạnh nhất, tuy bên ngoài có nguy hiểm trùng trùng điệp điệp, có thể theo chân người mạnh như vậy tìm vật tư, đại cẩu tử vẫn nguyện ý vật lộn độ sức với tang thi.</w:t>
      </w:r>
    </w:p>
    <w:p>
      <w:pPr>
        <w:pStyle w:val="BodyText"/>
      </w:pPr>
      <w:r>
        <w:t xml:space="preserve">An bài thỏa đáng, lại cho người đi thông báo Vương Quang Hổ một tiếng, Nhạc Trọng dẫn theo mọi người lái xe rời đi.</w:t>
      </w:r>
    </w:p>
    <w:p>
      <w:pPr>
        <w:pStyle w:val="BodyText"/>
      </w:pPr>
      <w:r>
        <w:t xml:space="preserve">Xe tải lớn được đại cẩu tử chỉ vào một con hẻm nhỏ, xe hành tẩu không lâu, ở xa xa xuất hiện từng gian nhà xinh xắn.</w:t>
      </w:r>
    </w:p>
    <w:p>
      <w:pPr>
        <w:pStyle w:val="BodyText"/>
      </w:pPr>
      <w:r>
        <w:t xml:space="preserve">Đại cẩu tử chỉ vào chung quanh và giới thiệu cho Nhạc Trọng nói:</w:t>
      </w:r>
    </w:p>
    <w:p>
      <w:pPr>
        <w:pStyle w:val="BodyText"/>
      </w:pPr>
      <w:r>
        <w:t xml:space="preserve">- Nơi này là Ma Sơn Thôn, ở gần là Thanh Lý Thôn được Hổ ca dẫn người thanh lý qua một lần, chỉ còn lại Ma Sơn Thôn. Trong Ma Sơn Thôn này nghe nói tang thi biến dị tốc độ so với tang thi bình thường nhanh hơn nhiều. Bọn người Hổ ca ở Ma Sơn Thôn này chết vài người, nếm mùi thất bại nên không tới đây nữa.</w:t>
      </w:r>
    </w:p>
    <w:p>
      <w:pPr>
        <w:pStyle w:val="BodyText"/>
      </w:pPr>
      <w:r>
        <w:t xml:space="preserve">Nhạc Trọng nhìn qua hoàn cảnh im ắng chung quanh, nói:</w:t>
      </w:r>
    </w:p>
    <w:p>
      <w:pPr>
        <w:pStyle w:val="BodyText"/>
      </w:pPr>
      <w:r>
        <w:t xml:space="preserve">- Tôi biết rõ! Đỗ xe!</w:t>
      </w:r>
    </w:p>
    <w:p>
      <w:pPr>
        <w:pStyle w:val="BodyText"/>
      </w:pPr>
      <w:r>
        <w:t xml:space="preserve">Trần Dao lập tức dừng xe lại.</w:t>
      </w:r>
    </w:p>
    <w:p>
      <w:pPr>
        <w:pStyle w:val="BodyText"/>
      </w:pPr>
      <w:r>
        <w:t xml:space="preserve">Nhạc Trọng thả người nhảy xuống xe, lại nhìn qua trái phải.</w:t>
      </w:r>
    </w:p>
    <w:p>
      <w:pPr>
        <w:pStyle w:val="BodyText"/>
      </w:pPr>
      <w:r>
        <w:t xml:space="preserve">Đại cẩu tử cũng bò từ trong xe xuống, có chút khó hiểu nói:</w:t>
      </w:r>
    </w:p>
    <w:p>
      <w:pPr>
        <w:pStyle w:val="BodyText"/>
      </w:pPr>
      <w:r>
        <w:t xml:space="preserve">- Nhạc ca, còn chưa tới thôn mà?</w:t>
      </w:r>
    </w:p>
    <w:p>
      <w:pPr>
        <w:pStyle w:val="BodyText"/>
      </w:pPr>
      <w:r>
        <w:t xml:space="preserve">Nhạc Trọng trầm giọng nói:</w:t>
      </w:r>
    </w:p>
    <w:p>
      <w:pPr>
        <w:pStyle w:val="BodyText"/>
      </w:pPr>
      <w:r>
        <w:t xml:space="preserve">- Vào thôn tử sẽ phiền toái!</w:t>
      </w:r>
    </w:p>
    <w:p>
      <w:pPr>
        <w:pStyle w:val="BodyText"/>
      </w:pPr>
      <w:r>
        <w:t xml:space="preserve">Đây là đường nhỏ, Đông Phong kilocalo bị hạn chế cơ động. Nếu như gặp được kẻ săn thú nhanh nhẹn, quái vật cường đại thì hành động bị hạn chế trong xe, chỉ có đường chết.</w:t>
      </w:r>
    </w:p>
    <w:p>
      <w:pPr>
        <w:pStyle w:val="BodyText"/>
      </w:pPr>
      <w:r>
        <w:t xml:space="preserve">Kỷ Thanh Vũ cũng cầm Phảng Chế Đường Đao trong tay nhảy ra khỏi xe, thập phần cảnh giác nhìn qua cảnh vật chung quanh.</w:t>
      </w:r>
    </w:p>
    <w:p>
      <w:pPr>
        <w:pStyle w:val="Compact"/>
      </w:pPr>
      <w:r>
        <w:br w:type="textWrapping"/>
      </w:r>
      <w:r>
        <w:br w:type="textWrapping"/>
      </w:r>
    </w:p>
    <w:p>
      <w:pPr>
        <w:pStyle w:val="Heading2"/>
      </w:pPr>
      <w:bookmarkStart w:id="94" w:name="chương-72-thu-biên-di."/>
      <w:bookmarkEnd w:id="94"/>
      <w:r>
        <w:t xml:space="preserve">72. Chương 72: Thú Biến Dị.</w:t>
      </w:r>
    </w:p>
    <w:p>
      <w:pPr>
        <w:pStyle w:val="Compact"/>
      </w:pPr>
      <w:r>
        <w:br w:type="textWrapping"/>
      </w:r>
      <w:r>
        <w:br w:type="textWrapping"/>
      </w:r>
    </w:p>
    <w:p>
      <w:pPr>
        <w:pStyle w:val="BodyText"/>
      </w:pPr>
      <w:r>
        <w:t xml:space="preserve">Trần Dao cũng từ trong xe nhảy xuống, đi theo bên người Kỷ Thanh Vũ.</w:t>
      </w:r>
    </w:p>
    <w:p>
      <w:pPr>
        <w:pStyle w:val="BodyText"/>
      </w:pPr>
      <w:r>
        <w:t xml:space="preserve">Nhạc Trọng xung trận xông lên trước, đi về hướng Ma Sơn Thôn bên kia.</w:t>
      </w:r>
    </w:p>
    <w:p>
      <w:pPr>
        <w:pStyle w:val="BodyText"/>
      </w:pPr>
      <w:r>
        <w:t xml:space="preserve">Nhạc Trọng dẫn theo mọi người đi vào hướng Ma Sơn Thôn, từ trong một góc có một đầu S1 giống như tia chớp xông về phía Nhạc Trọng.</w:t>
      </w:r>
    </w:p>
    <w:p>
      <w:pPr>
        <w:pStyle w:val="BodyText"/>
      </w:pPr>
      <w:r>
        <w:t xml:space="preserve">- Coi chừng! Nhạc ca!</w:t>
      </w:r>
    </w:p>
    <w:p>
      <w:pPr>
        <w:pStyle w:val="BodyText"/>
      </w:pPr>
      <w:r>
        <w:t xml:space="preserve">Nhìn thấy đầu S1 đột nhiên nhảy ra, trong nội tâm đại cẩu tử dường như tràn ngập kinh hãi lớn, lớn tiếng kêu lên. Tốc độ của đầu S1 này vượt xa những tang thi mà hắn biết, nếu đổi lại là hắn tuyệt đối không tránh được một trảo qua S1.</w:t>
      </w:r>
    </w:p>
    <w:p>
      <w:pPr>
        <w:pStyle w:val="BodyText"/>
      </w:pPr>
      <w:r>
        <w:t xml:space="preserve">Đầu S1 kia vọt tới trước người Nhạc Trọng thì hắn tiện tay vung đao chém một cái, một ánh đao lạnh lẽo xẹt qua thân thể của S1 một cái, đầu S1 kia ở giữa không trung bị chém thành hai đoạn, máu đen văng khắp nơi, ruột hư thối đổ xuống.</w:t>
      </w:r>
    </w:p>
    <w:p>
      <w:pPr>
        <w:pStyle w:val="BodyText"/>
      </w:pPr>
      <w:r>
        <w:t xml:space="preserve">- Thật là lợi hại!</w:t>
      </w:r>
    </w:p>
    <w:p>
      <w:pPr>
        <w:pStyle w:val="BodyText"/>
      </w:pPr>
      <w:r>
        <w:t xml:space="preserve">Nhìn thấy Nhạc Trọng hời hợt như thế chém giết đầu S1 kia, con mắt đại cẩu tử lúc này nhìn thẳng. Hắn lần đầu tiên nhìn thấy người lợi hại như vậy.</w:t>
      </w:r>
    </w:p>
    <w:p>
      <w:pPr>
        <w:pStyle w:val="BodyText"/>
      </w:pPr>
      <w:r>
        <w:t xml:space="preserve">Tang thi trong thôn bị chiến đấu làm kinh động, tất cả tang thi từ trong thôn lung la lung lay đi tới, hình thành thi đàn quy mô nhỏ, hướng bọn người Nhạc Trọng đi tới.</w:t>
      </w:r>
    </w:p>
    <w:p>
      <w:pPr>
        <w:pStyle w:val="BodyText"/>
      </w:pPr>
      <w:r>
        <w:t xml:space="preserve">Số lượng thi đàn này có chừng một trăm đầu, trong đó có hai đầu S1, ba đầu L1.</w:t>
      </w:r>
    </w:p>
    <w:p>
      <w:pPr>
        <w:pStyle w:val="BodyText"/>
      </w:pPr>
      <w:r>
        <w:t xml:space="preserve">- Nhạc ca, Nhạc ca! Chúng ta trốn đi!</w:t>
      </w:r>
    </w:p>
    <w:p>
      <w:pPr>
        <w:pStyle w:val="BodyText"/>
      </w:pPr>
      <w:r>
        <w:t xml:space="preserve">Thi đàn hơn một trăm tang thi trong mắt người bình thường là cực kỳ đồ sộ, đại cẩu tử nhìn thấy thi đàn cao hơn một trăm đầu sợ tới mức chân cũng mềm ra, nhìn qua Nhạc Trọng cầu khẩn nói.</w:t>
      </w:r>
    </w:p>
    <w:p>
      <w:pPr>
        <w:pStyle w:val="BodyText"/>
      </w:pPr>
      <w:r>
        <w:t xml:space="preserve">Trong mắt đại cẩu tử thì Nhạc Trọng dù lợi hại thế nào cũng không thể giải quyết được một trăm đầu tang thi.</w:t>
      </w:r>
    </w:p>
    <w:p>
      <w:pPr>
        <w:pStyle w:val="BodyText"/>
      </w:pPr>
      <w:r>
        <w:t xml:space="preserve">Nhạc Trọng không quan tâm tới đại cẩu tử mà nhìn qua thi đàn, nhìn qua Trần Dao nói ra:</w:t>
      </w:r>
    </w:p>
    <w:p>
      <w:pPr>
        <w:pStyle w:val="BodyText"/>
      </w:pPr>
      <w:r>
        <w:t xml:space="preserve">- Trần Dao! Cô bắt lấy một đầu L1!</w:t>
      </w:r>
    </w:p>
    <w:p>
      <w:pPr>
        <w:pStyle w:val="BodyText"/>
      </w:pPr>
      <w:r>
        <w:t xml:space="preserve">Uy lực ma pháp cảu Trần Dao cực lớn, nhưng mà số lần thi triển ma pháp cũng có hạn, bởi vậy chỉ khi cho nàng săn giết những tang thi mạnh mẽ đẳng cấp ới tốt. Cho nàng dùng ma pháp chém giết tang thi bình thường chính là lãng phí.</w:t>
      </w:r>
    </w:p>
    <w:p>
      <w:pPr>
        <w:pStyle w:val="BodyText"/>
      </w:pPr>
      <w:r>
        <w:t xml:space="preserve">Trần Dao phát động kỹ năng, trong miệng bắt đầu ngâm xướng chú văn huyền ảo, một ma pháp trận lăng không hiện ra trước ngón tay của nàng, một đoàn hỏa diễm nguyên tố bắt đầu ngưng tụ trong ma pháp trận.</w:t>
      </w:r>
    </w:p>
    <w:p>
      <w:pPr>
        <w:pStyle w:val="BodyText"/>
      </w:pPr>
      <w:r>
        <w:t xml:space="preserve">Trần Dao thi triển một ma pháp cần tiêu hao nhiều thời gian, nhiều chuẩn bị, hai đầu S1 đã vọt tới trước người của Nhạc Trọng.</w:t>
      </w:r>
    </w:p>
    <w:p>
      <w:pPr>
        <w:pStyle w:val="BodyText"/>
      </w:pPr>
      <w:r>
        <w:t xml:space="preserve">Đúng lúc này Kỷ Thanh Vũ phát động kỹ năng gia tốc, thân thể của nàng như quỷ mị hiện ra trước người của S1, một đạo kiếm quang quỹ tích huyền ảo chém lên đầu lâu của S1, đem đầu của S1 chém bay lên cao cao.</w:t>
      </w:r>
    </w:p>
    <w:p>
      <w:pPr>
        <w:pStyle w:val="BodyText"/>
      </w:pPr>
      <w:r>
        <w:t xml:space="preserve">Một đầu S1 khác thừa cơ Kỷ Thanh Vũ bay lên thì bổ nhào qua, một trảo chộp về phía Kỷ Thanh Vũ.</w:t>
      </w:r>
    </w:p>
    <w:p>
      <w:pPr>
        <w:pStyle w:val="BodyText"/>
      </w:pPr>
      <w:r>
        <w:t xml:space="preserve">Sau khi đầu S1 kia sắp bắt được Kỷ Thanh Vũ thì Nhạc Trọng bước lên một bước ngăn cản trước người của Kỷ Thanh Vũ, một đao trực tiếp chém đầu S1 kia thành hai đoạn, máu đen văng khắp nơi.</w:t>
      </w:r>
    </w:p>
    <w:p>
      <w:pPr>
        <w:pStyle w:val="BodyText"/>
      </w:pPr>
      <w:r>
        <w:t xml:space="preserve">Nhạc Trọng thay đổi trang phục phòng hộ cấp 3, thực lực đạt được gia tăng thật lớn, cho dù hắn không có sử dụng bất cứ kỹ năng nào thì hắn nhanh nhẹn cũng đã so được với S1.</w:t>
      </w:r>
    </w:p>
    <w:p>
      <w:pPr>
        <w:pStyle w:val="BodyText"/>
      </w:pPr>
      <w:r>
        <w:t xml:space="preserve">Mặt khác một bên đặc chủng khô lâu Bạch Cốt của Nhạc Trọng giống như một chiếc xe tăng hạng nặng lao thẳng vào trong hơn trăm đầu tang thi bình thường, Bạch Cốt huy động búa lớn chém giết tất cả tang thi. Những tang thi kia vừa tiếp cận Bạch Cốt đã bị nó chém bay đầu, có tang thị bị chém mấy đoạn, tứ chi rơi xuống đất.</w:t>
      </w:r>
    </w:p>
    <w:p>
      <w:pPr>
        <w:pStyle w:val="BodyText"/>
      </w:pPr>
      <w:r>
        <w:t xml:space="preserve">Rốt cuộc Trần Dao cũng thi pháp hoàn tất, một đoàn tiểu hỏa cầu từ trong ma pháp trận kia bay tới đầu lâu của con L1 kia, oanh một tiếng thì đầu lâu của L1 trực tiếp bị đánh bay.</w:t>
      </w:r>
    </w:p>
    <w:p>
      <w:pPr>
        <w:pStyle w:val="BodyText"/>
      </w:pPr>
      <w:r>
        <w:t xml:space="preserve">Một đoàn linh qung lớn tiến vào trong cơ thể Trần Dao, trên gương mặt của nàng lập tức vui mừng hét lến, nàng lúc này tấn cấp từ cấp 3 lên cấp 5.</w:t>
      </w:r>
    </w:p>
    <w:p>
      <w:pPr>
        <w:pStyle w:val="BodyText"/>
      </w:pPr>
      <w:r>
        <w:t xml:space="preserve">Quái vật càng cường hãn thì linh quang người của quái vật đó càng mạnh, linh quang trong người của tang thi bình thường cực nhỏ. Săn bắn tang thi cao cấp mới là cách tăng cấp thật nhanh.</w:t>
      </w:r>
    </w:p>
    <w:p>
      <w:pPr>
        <w:pStyle w:val="BodyText"/>
      </w:pPr>
      <w:r>
        <w:t xml:space="preserve">Kỷ Thanh Vũ chém giết một đầu S1 cũng đã tấn chức lên cấp 9, thân ảnh của Kỷ Thanh Vũ chớp động mấy cái đã nhảy vào trong đám tang thi, thừa cơ Bạch Cốt hấp dẫn đám tang thi thì huy động Phảng Chế Đường Đao chém giết đám tang thi trong đó, nàng giống như một nữ võ thần chém giết kẻ địch. Trong thi đàn còn sót lại hai đầu L1 cũng bị Kỷ Thanh Vũ một đao chém giết.</w:t>
      </w:r>
    </w:p>
    <w:p>
      <w:pPr>
        <w:pStyle w:val="BodyText"/>
      </w:pPr>
      <w:r>
        <w:t xml:space="preserve">Kỷ Thanh Vũ trước tận thế chính là cao thủ kiếm thuật đấy, sau tận thế thì năng lực của nàng cường đại hơn. Trước kia chiến đấu với L1 xuất hiện nguy cơ là bởi vì vũ khí trong tay của nàng quá kém, nhưng mà sau khi có được Phảng Chế Đường Đao thì L1 hành động ngu ngốc căn bản không phải là đối thủ của nàng.</w:t>
      </w:r>
    </w:p>
    <w:p>
      <w:pPr>
        <w:pStyle w:val="BodyText"/>
      </w:pPr>
      <w:r>
        <w:t xml:space="preserve">Nhạc Trọng cũng bước chậm tới bên người Kỷ Thanh Vũ, thỉnh thoảng huy động một đao chém giết những tang thi bình thường. Lúc này chém giết tang thi bình thường đối với Nhạc Trọng mà nói hiệu quả tiến hóa quá kém, dùng đẳng cấp của hắn phải chém giết mấy trăm đầu tang thi bình thường mới có thể tăng lên một cấp.</w:t>
      </w:r>
    </w:p>
    <w:p>
      <w:pPr>
        <w:pStyle w:val="BodyText"/>
      </w:pPr>
      <w:r>
        <w:t xml:space="preserve">- Thật là lợi hại! Quá lợi hại, không ngờ bọn họ lại có được năng lực như thế này, thật sự là quá lợi hại. Trách không được ngay cả Hổ ca cũng phải lau mắt mà nhìn với bọn họ.</w:t>
      </w:r>
    </w:p>
    <w:p>
      <w:pPr>
        <w:pStyle w:val="BodyText"/>
      </w:pPr>
      <w:r>
        <w:t xml:space="preserve">Đại cẩu tử nhìn thấy Nhạc Trọng, Bạch Cốt, Kỷ Thanh Vũ ba người chém giết những tang thi bình thường như chém rau thái dưa thì trong mắt hiện ra thần sắc khó tin nổi.</w:t>
      </w:r>
    </w:p>
    <w:p>
      <w:pPr>
        <w:pStyle w:val="BodyText"/>
      </w:pPr>
      <w:r>
        <w:t xml:space="preserve">Thi đoàn ở Ma Sơn Thôn này, Vương Quang Hổ cũng không dám dễ dàng trêu chọc, nhưng mà chúng lại bị ba người Nhạc Trọng dễ dàng giải quyết, chuyện này làm cho đại cẩu tử hiểu hơn về thực lực của ba người Nhạc Trọng.</w:t>
      </w:r>
    </w:p>
    <w:p>
      <w:pPr>
        <w:pStyle w:val="BodyText"/>
      </w:pPr>
      <w:r>
        <w:t xml:space="preserve">Mắt thấy những tang thi bình thường bị ba người Nhạc Trọng giết sạch, đột nhiên lúc này trên nóc một gian phòng có một đạo thân ảnh giống như báo săn lao thẳng về phía của Kỷ Thanh Vũ.</w:t>
      </w:r>
    </w:p>
    <w:p>
      <w:pPr>
        <w:pStyle w:val="BodyText"/>
      </w:pPr>
      <w:r>
        <w:t xml:space="preserve">Kỷ Thanh Vũ lúc này mới chém giết tang thi xong nên rất cao hứng, thân người đang ở trong thi đàn, căn bản không có khả năng né tránh được thân ảnh có tốc độ còn cao hơn cả S1.</w:t>
      </w:r>
    </w:p>
    <w:p>
      <w:pPr>
        <w:pStyle w:val="BodyText"/>
      </w:pPr>
      <w:r>
        <w:t xml:space="preserve">Nhạc Trọng đứng bên người Kỷ Thanh Vũ lúc này cũng bước lên một bước đá vào tang thi bên người Kỷ Thanh Vũ, một đao chém vào thân ảnh đang lao thẳng về phía Kỷ Thanh Vũ.</w:t>
      </w:r>
    </w:p>
    <w:p>
      <w:pPr>
        <w:pStyle w:val="BodyText"/>
      </w:pPr>
      <w:r>
        <w:t xml:space="preserve">Thời điểm Nhạc Trọng sắp chém trúng thân ảnh kia thì một móng vuốt đánh vào trên Phảng Chế Đường Đao của Nhạc Trọng, sau đó mượn lực nhảy lên cao cao, nhảy lên một nóc nhà bên cạnh.</w:t>
      </w:r>
    </w:p>
    <w:p>
      <w:pPr>
        <w:pStyle w:val="BodyText"/>
      </w:pPr>
      <w:r>
        <w:t xml:space="preserve">Nhạc Trọng tập trung nhìn vào,chỉ thấy thân ảnh đang ở trên nóc nhà kia giống như lão hổ, hình dáng đặc thù nhưng mà chính là một con quái vật.</w:t>
      </w:r>
    </w:p>
    <w:p>
      <w:pPr>
        <w:pStyle w:val="BodyText"/>
      </w:pPr>
      <w:r>
        <w:t xml:space="preserve">- Quái vật mèo biến dị cấp 15! Đây là mèo nhà bị lây nhiễm virus, trong cơ thể gien biến dị hình thành quái vật. Có tiềm lực tiến hóa rất lớn. Hành động cực kỳ nhanh nhẹn!</w:t>
      </w:r>
    </w:p>
    <w:p>
      <w:pPr>
        <w:pStyle w:val="BodyText"/>
      </w:pPr>
      <w:r>
        <w:t xml:space="preserve">Kỷ Thanh Vũ lui về phía sau vài bước, từ trong thi đàn lao ra ngoài, lạnh lùng nhìn chằm chằm vào mèo biến dị trên nóc nhà kia.</w:t>
      </w:r>
    </w:p>
    <w:p>
      <w:pPr>
        <w:pStyle w:val="BodyText"/>
      </w:pPr>
      <w:r>
        <w:t xml:space="preserve">Tang thi bình thường đối với Kỷ Thanh Vũ hiện tại thì uy hiếp nhỏ nhất, nhưng nếu như đang chiến đấu với tang thi mà mèo biến dị đột kích thì nàng không ứng phó được, không cẩn thận sẽ bị rạch dách da, nàng cũng sẽ bị biến thành tang thi.</w:t>
      </w:r>
    </w:p>
    <w:p>
      <w:pPr>
        <w:pStyle w:val="Compact"/>
      </w:pPr>
      <w:r>
        <w:br w:type="textWrapping"/>
      </w:r>
      <w:r>
        <w:br w:type="textWrapping"/>
      </w:r>
    </w:p>
    <w:p>
      <w:pPr>
        <w:pStyle w:val="Heading2"/>
      </w:pPr>
      <w:bookmarkStart w:id="95" w:name="chương-73-thao-túng-súng-ống"/>
      <w:bookmarkEnd w:id="95"/>
      <w:r>
        <w:t xml:space="preserve">73. Chương 73: Thao Túng Súng Ống</w:t>
      </w:r>
    </w:p>
    <w:p>
      <w:pPr>
        <w:pStyle w:val="Compact"/>
      </w:pPr>
      <w:r>
        <w:br w:type="textWrapping"/>
      </w:r>
      <w:r>
        <w:br w:type="textWrapping"/>
      </w:r>
    </w:p>
    <w:p>
      <w:pPr>
        <w:pStyle w:val="BodyText"/>
      </w:pPr>
      <w:r>
        <w:t xml:space="preserve">Bạch Cốt lẻ loi một mình huy động búa lớn chém giêt tang thi còn sót lại, tất cả tang thi đều bị chém giết dễ dàng.</w:t>
      </w:r>
    </w:p>
    <w:p>
      <w:pPr>
        <w:pStyle w:val="BodyText"/>
      </w:pPr>
      <w:r>
        <w:t xml:space="preserve">Trên nóc nhà con mèo biến dị kia quan sát Nhạc Trọng, Kỷ Thanh Vũ liếc, dường như cảm giác con mồi không dễ chọc, nhảy lên mấy bước và bay ra những nóc nhà khác.</w:t>
      </w:r>
    </w:p>
    <w:p>
      <w:pPr>
        <w:pStyle w:val="BodyText"/>
      </w:pPr>
      <w:r>
        <w:t xml:space="preserve">Nhạc Trọng, Kỷ Thanh Vũ hai người còn chưa kịp buông lỏng một hơi, bên ngoài thôn có âm thanh chấn động như gót sắt nện xuống đất.</w:t>
      </w:r>
    </w:p>
    <w:p>
      <w:pPr>
        <w:pStyle w:val="BodyText"/>
      </w:pPr>
      <w:r>
        <w:t xml:space="preserve">Hai con trâu bình thường dáng người to lớn, sừng trâu vừa nhọn vừa dài, hai mắt đỏ thẫm xông về phía Nhạc Trọng bên này.</w:t>
      </w:r>
    </w:p>
    <w:p>
      <w:pPr>
        <w:pStyle w:val="BodyText"/>
      </w:pPr>
      <w:r>
        <w:t xml:space="preserve">- Quái vật trâu biến dị cấp 17. Không có kỹ năng đặc thù!</w:t>
      </w:r>
    </w:p>
    <w:p>
      <w:pPr>
        <w:pStyle w:val="BodyText"/>
      </w:pPr>
      <w:r>
        <w:t xml:space="preserve">- Trần Dao, đại cẩu tử, nhanh trốn đi!</w:t>
      </w:r>
    </w:p>
    <w:p>
      <w:pPr>
        <w:pStyle w:val="BodyText"/>
      </w:pPr>
      <w:r>
        <w:t xml:space="preserve">Nhạc Trọng hét to một tiếng, hắn gỡ súng tiểu liên 79 ở trước ngực bắn về hai con trâu biến dị ở xa xa.</w:t>
      </w:r>
    </w:p>
    <w:p>
      <w:pPr>
        <w:pStyle w:val="BodyText"/>
      </w:pPr>
      <w:r>
        <w:t xml:space="preserve">Nhạc Trọng tài bắn súng tuy không được, nhưng mà thân thể hai con trâu biến dị quá khổng lồ, một viên đạn trúng lên người con trâu và có lỗ máu xuất hiện</w:t>
      </w:r>
    </w:p>
    <w:p>
      <w:pPr>
        <w:pStyle w:val="BodyText"/>
      </w:pPr>
      <w:r>
        <w:t xml:space="preserve">Những quái vật biến dị này không có mất đi cảm giác đau đớn như tang thi, hai con trâu bị Nhạc Trọng bắn trúng thì tức giận lên, chúng bỏ qa đại cẩu tử cùng Trần Dao là hai mục tiêu nhỏ yếu, điên cuồng xông về phía Nhạc Trọng, tốc độ có thể so sánh với tuấn mã cao cấp.</w:t>
      </w:r>
    </w:p>
    <w:p>
      <w:pPr>
        <w:pStyle w:val="BodyText"/>
      </w:pPr>
      <w:r>
        <w:t xml:space="preserve">Nhạc Trọng nhìn qua hai con trâu biến dị xông về phía hắn, trong mắt hàn quang lóe lên, thời điểm hai con trâu xuất hiện ở trước người thì phát động kỹ năng Ảnh Bộ, hắn nhanh nhẹn né qua một bên.</w:t>
      </w:r>
    </w:p>
    <w:p>
      <w:pPr>
        <w:pStyle w:val="BodyText"/>
      </w:pPr>
      <w:r>
        <w:t xml:space="preserve">Tốc độ hai con trâu biến dị ở trong mắt của Nhạc Trọng trở nên chậm chạp hơn rất nhiều, súng gai độc của hắn nhắm vào đầu con trâu mà bóp cò.</w:t>
      </w:r>
    </w:p>
    <w:p>
      <w:pPr>
        <w:pStyle w:val="BodyText"/>
      </w:pPr>
      <w:r>
        <w:t xml:space="preserve">Nương theo hai tiếng vang cực lớn, đầu của hai con trâu này bị xuyên thủng một lỗ máu, chúng mang theo quá tính cường đại đụng vào một gian phòng, xông vào trong phòng mới ngã xuống chết đi.</w:t>
      </w:r>
    </w:p>
    <w:p>
      <w:pPr>
        <w:pStyle w:val="BodyText"/>
      </w:pPr>
      <w:r>
        <w:t xml:space="preserve">Viên đạn của súng gai độc là đạn đặc thù, sau khi tiến xúc vào mục tiêu thì lập tức bộc phát xuyên thấu, đồng thời còn có nổ mạnh, uy lực cực kỳ cường hoành.</w:t>
      </w:r>
    </w:p>
    <w:p>
      <w:pPr>
        <w:pStyle w:val="BodyText"/>
      </w:pPr>
      <w:r>
        <w:t xml:space="preserve">- Chúc mừng ngài thăng cấp lên cấp 17. Đạt được hai điểm cường hóa, xin ngài phân phối.</w:t>
      </w:r>
    </w:p>
    <w:p>
      <w:pPr>
        <w:pStyle w:val="BodyText"/>
      </w:pPr>
      <w:r>
        <w:t xml:space="preserve">Sau khi hai con trâu biến dị cấp 17 ngã xuống đất, hai luồng linh quang từ trong cơ thể của chúng bay vào người của Nhạc Trọng, âm thanh nhắc nhở vang lên trong đầu của hắn.</w:t>
      </w:r>
    </w:p>
    <w:p>
      <w:pPr>
        <w:pStyle w:val="BodyText"/>
      </w:pPr>
      <w:r>
        <w:t xml:space="preserve">- Một điểm nhanh nhẹn! Một điểm thể lực!</w:t>
      </w:r>
    </w:p>
    <w:p>
      <w:pPr>
        <w:pStyle w:val="BodyText"/>
      </w:pPr>
      <w:r>
        <w:t xml:space="preserve">Nhạc Trọng nhanh chóng đưa ra lựa chọn.</w:t>
      </w:r>
    </w:p>
    <w:p>
      <w:pPr>
        <w:pStyle w:val="BodyText"/>
      </w:pPr>
      <w:r>
        <w:t xml:space="preserve">Võ công trong thiên hạ duy nhanh không phá. Nếu tốc độ của hắn nhanh tới cực điểm cũng cực kỳ đáng sợ. Nếu như Nhạc Trọng sử dụng kỹ năng Ảnh Bộ mà không có nhanh nhẹn cũng không có dễ dàng đánh chết hai con trâu biến dị cấp 17 như vậy.</w:t>
      </w:r>
    </w:p>
    <w:p>
      <w:pPr>
        <w:pStyle w:val="BodyText"/>
      </w:pPr>
      <w:r>
        <w:t xml:space="preserve">Tiêu diệt hai con trâu biến dị xong, Nhạc Trọng đi đến bên người hai con trâu biến dị này, nhìn qua hai cái sừng sắc nhọn trên đầu của trâu biến dị, trong nội tâm hơi động một chút, hắn đi qua dùng Phảng Chế Đường Đao bắt đầu cắt sừng trâu biến dị xuống.</w:t>
      </w:r>
    </w:p>
    <w:p>
      <w:pPr>
        <w:pStyle w:val="BodyText"/>
      </w:pPr>
      <w:r>
        <w:t xml:space="preserve">Da của trâu biến dị cực kỳ cứng cỏi, Phảng Chế Đường Đao cắt vào cũng phai thập phần cố hết sức. Cắt một hồi lâu Nhạc Trọng mới móc hai cái sừng trâu biến dị xuống.</w:t>
      </w:r>
    </w:p>
    <w:p>
      <w:pPr>
        <w:pStyle w:val="BodyText"/>
      </w:pPr>
      <w:r>
        <w:t xml:space="preserve">Cũng như sừng trâu bình thường nhưng sừng trâu này dài tới một mét, hơn nữa còn có nón trụ, giống như trời sinh đã là trường thương.</w:t>
      </w:r>
    </w:p>
    <w:p>
      <w:pPr>
        <w:pStyle w:val="BodyText"/>
      </w:pPr>
      <w:r>
        <w:t xml:space="preserve">Nhạc Trọng cầm một cái sừng trâu trong tay, lại đâm và da trâu biến dị, thập phần dễ dàng xuyên thủng da mà Phảng Chế Đường Đao khó có thể phá vỡ được.</w:t>
      </w:r>
    </w:p>
    <w:p>
      <w:pPr>
        <w:pStyle w:val="BodyText"/>
      </w:pPr>
      <w:r>
        <w:t xml:space="preserve">- Sừng trâu biến dị! Tài liệu chế tác binh khí. Cần có chú tạo sư chuyên trách trải qua hệ thống thần ma đào tạo mới có thể chế tạo binh khí.</w:t>
      </w:r>
    </w:p>
    <w:p>
      <w:pPr>
        <w:pStyle w:val="BodyText"/>
      </w:pPr>
      <w:r>
        <w:t xml:space="preserve">- Đây là ý gì?</w:t>
      </w:r>
    </w:p>
    <w:p>
      <w:pPr>
        <w:pStyle w:val="BodyText"/>
      </w:pPr>
      <w:r>
        <w:t xml:space="preserve">Nhạc Trọng khẽ chau mày, cầm lấy một cái sừng trâu đi vài bước đâm vào trong đầu mười tang thi còn sót lại, tiện tay đâm một cái thì sừng trâu biến dị đâm dễ dàng như đâm vào đậu hủ.</w:t>
      </w:r>
    </w:p>
    <w:p>
      <w:pPr>
        <w:pStyle w:val="BodyText"/>
      </w:pPr>
      <w:r>
        <w:t xml:space="preserve">Sừng trâu biến dị dù Nhạc Trọng cầm trong tay không phải binh khí, cũng không có linh quang bay ra ngoài.</w:t>
      </w:r>
    </w:p>
    <w:p>
      <w:pPr>
        <w:pStyle w:val="BodyText"/>
      </w:pPr>
      <w:r>
        <w:t xml:space="preserve">- Xem ra không sử dụng binh khí trong hệ thống thần ma săn giết tang thi, quái vật thì không nhận được cường hóa.</w:t>
      </w:r>
    </w:p>
    <w:p>
      <w:pPr>
        <w:pStyle w:val="BodyText"/>
      </w:pPr>
      <w:r>
        <w:t xml:space="preserve">Nhạc Trọng theo trong nội tâm sinh ra một tia hiểu ra.</w:t>
      </w:r>
    </w:p>
    <w:p>
      <w:pPr>
        <w:pStyle w:val="BodyText"/>
      </w:pPr>
      <w:r>
        <w:t xml:space="preserve">Nhạc Trọng tiện tay mang cái sừng trâu biến dị bỏ vào trong ba lô sau lưng, không có chế tạo sư chuyên trách, sừng trâu biến dị cùng lắm chỉ là thứ sắc bén mà thôi.</w:t>
      </w:r>
    </w:p>
    <w:p>
      <w:pPr>
        <w:pStyle w:val="BodyText"/>
      </w:pPr>
      <w:r>
        <w:t xml:space="preserve">Không còn dị thú quấy nhiễu, những tang thi còn lại bị Kỷ Thanh Vũ cùng Bạch Cốt chém giết sạch sẽ.</w:t>
      </w:r>
    </w:p>
    <w:p>
      <w:pPr>
        <w:pStyle w:val="BodyText"/>
      </w:pPr>
      <w:r>
        <w:t xml:space="preserve">Nhạc Trọng cũng bắt đầu quét dọn chiến trường. Trong hơn một trăm đầu tang thi kia cũng chỉ có vài đầu tang thi tiến hóa mới cống hiến ra hộp báu màu trắng, tang thi bình thường chỉ có sinh tồn tệ mà thôi.</w:t>
      </w:r>
    </w:p>
    <w:p>
      <w:pPr>
        <w:pStyle w:val="BodyText"/>
      </w:pPr>
      <w:r>
        <w:t xml:space="preserve">Hai đầu trâu biến dị bị Nhạc Trọng giết chỉ tuôn ra quyển sách kỹ năng và hai trăm sinh tồn tệ.</w:t>
      </w:r>
    </w:p>
    <w:p>
      <w:pPr>
        <w:pStyle w:val="BodyText"/>
      </w:pPr>
      <w:r>
        <w:t xml:space="preserve">- Sách kỹ năng cấp 2: thao túng súng ống. Miêu tả kỹ năng: bản kỹ năng này là kỹ năng bị động. Sau khi học tập kỹ năng này ngài sẽ có kỹ năng súng ống giống như binh sĩ trải qua đào tạo kỹ lưỡng. Nếu như ngài là người vốn thập phần am hiểu súng ống, học tập bản kỹ năng này thì khả năng thao túng súng ống tăng lên một bậc.</w:t>
      </w:r>
    </w:p>
    <w:p>
      <w:pPr>
        <w:pStyle w:val="BodyText"/>
      </w:pPr>
      <w:r>
        <w:t xml:space="preserve">Nhạc Trọng nhìn qua bản sách kỹ năng thao túng súng ống, trong mắt hiện lên một tia nóng rực, không nói hai lời học kỹ năng này.</w:t>
      </w:r>
    </w:p>
    <w:p>
      <w:pPr>
        <w:pStyle w:val="BodyText"/>
      </w:pPr>
      <w:r>
        <w:t xml:space="preserve">- Kỹ năng tốt! Đây là kỹ năng mình cần.</w:t>
      </w:r>
    </w:p>
    <w:p>
      <w:pPr>
        <w:pStyle w:val="BodyText"/>
      </w:pPr>
      <w:r>
        <w:t xml:space="preserve">Nhạc Trọng trong thần điện chuyển chức muốn trở thành binh sĩ chính là nhìn trúng kỹ năng thao túng súng ống này. Về sau trông thấy ám kỵ sĩ thích hợp hơn hản thì hắn mới chuyển chức trở thành ám kỵ sĩ, lúc này thậm chí có sách kỹ năng như vậy hiện ra trước mắt của hắn, hắn tuyệt đối không có đạo lý không học.</w:t>
      </w:r>
    </w:p>
    <w:p>
      <w:pPr>
        <w:pStyle w:val="BodyText"/>
      </w:pPr>
      <w:r>
        <w:t xml:space="preserve">Một đạo hắc sắc quang mang hiện ra, một phù văn hình cây súng ngưng tụ trong thức hải của Nhạc Trọng.</w:t>
      </w:r>
    </w:p>
    <w:p>
      <w:pPr>
        <w:pStyle w:val="BodyText"/>
      </w:pPr>
      <w:r>
        <w:t xml:space="preserve">Phù văn vừa hình thành thì những cảm ngộ thao túng súng ống tryền vào trong người Nhạc Trọng, hắn vuốt vuốt súng tiểu liên 79 trong tay, hắn giống như đã sử dụng súng tiểu liên này từ lâu năm rồi, tùy thời đều có thể tháo ra ráp lại lần nữa.</w:t>
      </w:r>
    </w:p>
    <w:p>
      <w:pPr>
        <w:pStyle w:val="BodyText"/>
      </w:pPr>
      <w:r>
        <w:t xml:space="preserve">Đợi tới khi bình tĩnh lại thì đại cẩu tử mới cùng Trần Dao cùng đi qua bên này.</w:t>
      </w:r>
    </w:p>
    <w:p>
      <w:pPr>
        <w:pStyle w:val="BodyText"/>
      </w:pPr>
      <w:r>
        <w:t xml:space="preserve">Nhìn thấy hài cốt tang thi trên đất, đại cẩu tử có chút muốn ói ra. Hắn lần đầu tiên nhìn thấy nhiều tang thi như vậy bị người ta chém giết.</w:t>
      </w:r>
    </w:p>
    <w:p>
      <w:pPr>
        <w:pStyle w:val="BodyText"/>
      </w:pPr>
      <w:r>
        <w:t xml:space="preserve">Trần Dao ngược lại không có quá nhiều phản ứng, nàng đi theo Nhạc Trọng săn giết thi đàn quy mô lớn, đối với hài cốt tang thi đầy đất đã thấy nhiều.</w:t>
      </w:r>
    </w:p>
    <w:p>
      <w:pPr>
        <w:pStyle w:val="BodyText"/>
      </w:pPr>
      <w:r>
        <w:t xml:space="preserve">Nhạc Trọng nhìn đại cẩu tử, thản nhiên nói:</w:t>
      </w:r>
    </w:p>
    <w:p>
      <w:pPr>
        <w:pStyle w:val="BodyText"/>
      </w:pPr>
      <w:r>
        <w:t xml:space="preserve">- Đại cẩu tử! Đi theo tôi tìm vật tư trong thôn này, anh chuyển chúng lên xe vận tải, tôi cho anh một phần năm.</w:t>
      </w:r>
    </w:p>
    <w:p>
      <w:pPr>
        <w:pStyle w:val="BodyText"/>
      </w:pPr>
      <w:r>
        <w:t xml:space="preserve">Trong mắt đại cẩu tử hiện ra thần sắc vui sướng không gì sánh kịp, hắn tràn ngập kinh hỉ lớn tiếng đáp:</w:t>
      </w:r>
    </w:p>
    <w:p>
      <w:pPr>
        <w:pStyle w:val="BodyText"/>
      </w:pPr>
      <w:r>
        <w:t xml:space="preserve">- Vâng! Nhạc ca!</w:t>
      </w:r>
    </w:p>
    <w:p>
      <w:pPr>
        <w:pStyle w:val="BodyText"/>
      </w:pPr>
      <w:r>
        <w:t xml:space="preserve">Vốn đại cẩu tử dẫn đường cũng chỉ được cho hai ba cái màn thầu mà thôi, hiện tại Nhạc Trọng thoáng cái bảo hắn vận chuyển vật tư và cho tới một phần năm, lúc này toàn bộ tích cực trong lòng của hắn bạo phát, hắn hận không thể móc tim của mình tỏ vẻ trung thành với Nhạc Trọng.</w:t>
      </w:r>
    </w:p>
    <w:p>
      <w:pPr>
        <w:pStyle w:val="BodyText"/>
      </w:pPr>
      <w:r>
        <w:t xml:space="preserve">Nhạc Trọng mang theo Bạch Cốt cẩn thận từng li từng tí đi điều tra từng phòng, trong thôn này xuất hiện trâu biên dị, mèo biến dị là những sinh vật cường hoành, nếu như số lượng sinh vật biến dị nhiều hơn nữa, cho dù là Nhạc Trọng cũng phải chạy chối chết.</w:t>
      </w:r>
    </w:p>
    <w:p>
      <w:pPr>
        <w:pStyle w:val="BodyText"/>
      </w:pPr>
      <w:r>
        <w:t xml:space="preserve">Ma Sơn Thôn bị phá hủy nghiêm trọng, bị tang thi tiến hóa chiếm giữ cả thôn, bởi vậy không có người nào còn sống sót, vật tư bên trong càng phong phú.</w:t>
      </w:r>
    </w:p>
    <w:p>
      <w:pPr>
        <w:pStyle w:val="Compact"/>
      </w:pPr>
      <w:r>
        <w:br w:type="textWrapping"/>
      </w:r>
      <w:r>
        <w:br w:type="textWrapping"/>
      </w:r>
    </w:p>
    <w:p>
      <w:pPr>
        <w:pStyle w:val="Heading2"/>
      </w:pPr>
      <w:bookmarkStart w:id="96" w:name="chương-74-tất-cả-đêu-có-tâm-tư"/>
      <w:bookmarkEnd w:id="96"/>
      <w:r>
        <w:t xml:space="preserve">74. Chương 74: Tất Cả Đều Có Tâm Tư</w:t>
      </w:r>
    </w:p>
    <w:p>
      <w:pPr>
        <w:pStyle w:val="Compact"/>
      </w:pPr>
      <w:r>
        <w:br w:type="textWrapping"/>
      </w:r>
      <w:r>
        <w:br w:type="textWrapping"/>
      </w:r>
    </w:p>
    <w:p>
      <w:pPr>
        <w:pStyle w:val="BodyText"/>
      </w:pPr>
      <w:r>
        <w:t xml:space="preserve">Từng túi gạo, thịt khô, lạp xưởng, khoai tây, đồ uống cái gì cần cũng có, Nhạc Trọng còn trong biệt thự xa hoa tìm thấy một cái laptop sử dụng điện mặt trời.</w:t>
      </w:r>
    </w:p>
    <w:p>
      <w:pPr>
        <w:pStyle w:val="BodyText"/>
      </w:pPr>
      <w:r>
        <w:t xml:space="preserve">Sau khi nhét đầy chiếc Đông Phong kilocalo thì Nhạc Trọng lúc này mới thỏa mãn rời khỏi Ma Sơn Thôn.</w:t>
      </w:r>
    </w:p>
    <w:p>
      <w:pPr>
        <w:pStyle w:val="BodyText"/>
      </w:pPr>
      <w:r>
        <w:t xml:space="preserve">- Trở về!</w:t>
      </w:r>
    </w:p>
    <w:p>
      <w:pPr>
        <w:pStyle w:val="BodyText"/>
      </w:pPr>
      <w:r>
        <w:t xml:space="preserve">- Bọn họ trở về!</w:t>
      </w:r>
    </w:p>
    <w:p>
      <w:pPr>
        <w:pStyle w:val="BodyText"/>
      </w:pPr>
      <w:r>
        <w:t xml:space="preserve">Nhạc Trọng lúc điều khiển chiếc Đông Phong kilocalo về tới Trường Quang Thôn, cả Trường Quang Thôn lập tức sôi trào lên, cơ hồ toàn bộ người trong thôn đều đi qua.</w:t>
      </w:r>
    </w:p>
    <w:p>
      <w:pPr>
        <w:pStyle w:val="BodyText"/>
      </w:pPr>
      <w:r>
        <w:t xml:space="preserve">- Thật là lợi hại! Đều tràn đầy!</w:t>
      </w:r>
    </w:p>
    <w:p>
      <w:pPr>
        <w:pStyle w:val="BodyText"/>
      </w:pPr>
      <w:r>
        <w:t xml:space="preserve">- Nhiều vật tư như vậy bọn họ lấy từ đâu?</w:t>
      </w:r>
    </w:p>
    <w:p>
      <w:pPr>
        <w:pStyle w:val="BodyText"/>
      </w:pPr>
      <w:r>
        <w:t xml:space="preserve">Người sống sót trong Trường Quang Thôn lúc này ánh mắt chờ mong nhìn qua chiếc xe Đông Phong kilocalo, trong mắt tràn ngập hâm mộ cùng ghen ghét. Ánh mắt những phần tử vũ trang vây quanh cũng hồng lên.</w:t>
      </w:r>
    </w:p>
    <w:p>
      <w:pPr>
        <w:pStyle w:val="BodyText"/>
      </w:pPr>
      <w:r>
        <w:t xml:space="preserve">Hiện tại vật tư cực độ khan hiếm, một cái màn thầu có thể ngủ với nữ nhân cả đêm. Mà vật tư trên xe là khái niệm gì thì những phần tử vũ trang dưới trướng Hổ ca đều biết rõ, nếu mỗi lần đi ra ngoài tìm kiếm vật tư thì vận khí tốt chỉ tổn thất hai ba huynh đệ là điều rất may mắn rồi. Nếu vận khí không tốt thì tay không mà quay về. Hiện tại Nhạc Trọng chỉ dẫn bốn người đi ra ngoài, có một phế nhân được công nhận là đại cẩu tử đã có thể lấy được vật tư, Nhạc Trọng có thực lực thế nào cũng hiểu rõ.</w:t>
      </w:r>
    </w:p>
    <w:p>
      <w:pPr>
        <w:pStyle w:val="BodyText"/>
      </w:pPr>
      <w:r>
        <w:t xml:space="preserve">Xe Đông Phong kilocalo dừng lại trên quảng trường.</w:t>
      </w:r>
    </w:p>
    <w:p>
      <w:pPr>
        <w:pStyle w:val="BodyText"/>
      </w:pPr>
      <w:r>
        <w:t xml:space="preserve">Sau khi xuống xe Nhạc Trọng nhìn qua đại cẩu tử nói ra:</w:t>
      </w:r>
    </w:p>
    <w:p>
      <w:pPr>
        <w:pStyle w:val="BodyText"/>
      </w:pPr>
      <w:r>
        <w:t xml:space="preserve">- Dựa theo ước định, anh đi lấy vật tư của mình đi.</w:t>
      </w:r>
    </w:p>
    <w:p>
      <w:pPr>
        <w:pStyle w:val="BodyText"/>
      </w:pPr>
      <w:r>
        <w:t xml:space="preserve">- Cảm ơn Nhạc ca! Cám ơn Nhạc ca!</w:t>
      </w:r>
    </w:p>
    <w:p>
      <w:pPr>
        <w:pStyle w:val="BodyText"/>
      </w:pPr>
      <w:r>
        <w:t xml:space="preserve">Đại cẩu tử mặt mũi tràn đầy thần sắc vui mừng, cúi đầu khom lưng nói ra, thập phần nhanh nhẹn bò lên trên xe Đông Phong kilocalo lấy vật tư thuộc về hắn.</w:t>
      </w:r>
    </w:p>
    <w:p>
      <w:pPr>
        <w:pStyle w:val="BodyText"/>
      </w:pPr>
      <w:r>
        <w:t xml:space="preserve">- Chuyện xảy ra chính là như vậy!</w:t>
      </w:r>
    </w:p>
    <w:p>
      <w:pPr>
        <w:pStyle w:val="BodyText"/>
      </w:pPr>
      <w:r>
        <w:t xml:space="preserve">Trong tòa biệt thữ xa hoa nhất trong thôn, Trần Tứ thành thành thật thật nhìn qua Vương Quang Hổ báo cáo.</w:t>
      </w:r>
    </w:p>
    <w:p>
      <w:pPr>
        <w:pStyle w:val="BodyText"/>
      </w:pPr>
      <w:r>
        <w:t xml:space="preserve">Lúc này trong phòng khách biệt thự có bốn thủ lĩnh của Trường Quang Thôn đang ngồi.</w:t>
      </w:r>
    </w:p>
    <w:p>
      <w:pPr>
        <w:pStyle w:val="BodyText"/>
      </w:pPr>
      <w:r>
        <w:t xml:space="preserve">Vương Quang Hổ trầm ngâm một hồi, nhìn qua Trần Tứ nói ra:</w:t>
      </w:r>
    </w:p>
    <w:p>
      <w:pPr>
        <w:pStyle w:val="BodyText"/>
      </w:pPr>
      <w:r>
        <w:t xml:space="preserve">- Mày đi xuống đi.</w:t>
      </w:r>
    </w:p>
    <w:p>
      <w:pPr>
        <w:pStyle w:val="BodyText"/>
      </w:pPr>
      <w:r>
        <w:t xml:space="preserve">Vương Quang Hổ nhìn qua ba người còn lại.</w:t>
      </w:r>
    </w:p>
    <w:p>
      <w:pPr>
        <w:pStyle w:val="BodyText"/>
      </w:pPr>
      <w:r>
        <w:t xml:space="preserve">- Các người thấy thế nào?</w:t>
      </w:r>
    </w:p>
    <w:p>
      <w:pPr>
        <w:pStyle w:val="BodyText"/>
      </w:pPr>
      <w:r>
        <w:t xml:space="preserve">- Hổ ca, Nhạc Trọng thực lực quá mạnh mẽ. Lại để cho hắn sống ở chỗ này, nói không chừng ngày nào đó hắn sẽ giết sạch chúng ta, đoạt vị trí của chúng ta. Nên để cho hắn rời đi. Hổ ca!</w:t>
      </w:r>
    </w:p>
    <w:p>
      <w:pPr>
        <w:pStyle w:val="BodyText"/>
      </w:pPr>
      <w:r>
        <w:t xml:space="preserve">Trương Tường mặt âm trầm nói. Hắn đối với Nhạc Trọng tràn ngập kiêng kị cùng đố kỵ. Ma Sơn Thôn thì hắn cũng biết, Vương Quang Hổ trước đó lần thứ nhất mang theo hai mươi mấy phần tử võ trang đi tới nơi này tìm kiếm vật tư, hao phí không ít đạn dược, chết mấy người mà không vào được thôn.</w:t>
      </w:r>
    </w:p>
    <w:p>
      <w:pPr>
        <w:pStyle w:val="BodyText"/>
      </w:pPr>
      <w:r>
        <w:t xml:space="preserve">Lôi Chấn im lặng không nói, ánh mắt chớp động không biết đang suy nghĩ cái gì.</w:t>
      </w:r>
    </w:p>
    <w:p>
      <w:pPr>
        <w:pStyle w:val="BodyText"/>
      </w:pPr>
      <w:r>
        <w:t xml:space="preserve">Trần Ngôn trầm tư một hồi, mới chậm rãi nói ra:</w:t>
      </w:r>
    </w:p>
    <w:p>
      <w:pPr>
        <w:pStyle w:val="BodyText"/>
      </w:pPr>
      <w:r>
        <w:t xml:space="preserve">- Thực lực của Nhạc Trọng rất mạnh. Nhưng mà tâm của hắn không ở nơi này, đối với chúng ta không tạo thành uy hiếp gì.</w:t>
      </w:r>
    </w:p>
    <w:p>
      <w:pPr>
        <w:pStyle w:val="BodyText"/>
      </w:pPr>
      <w:r>
        <w:t xml:space="preserve">Vương Quang Hổ bất động thanh sắc nói ra:</w:t>
      </w:r>
    </w:p>
    <w:p>
      <w:pPr>
        <w:pStyle w:val="BodyText"/>
      </w:pPr>
      <w:r>
        <w:t xml:space="preserve">- Tôi biết rõ! Tường tử, anh chuẩn bị một chút, ngày mai mang mấy người đi Ma Sơn Thôn tìm kiếm vật tư. Vật tư một thôn làng không chỉ có một xe.</w:t>
      </w:r>
    </w:p>
    <w:p>
      <w:pPr>
        <w:pStyle w:val="BodyText"/>
      </w:pPr>
      <w:r>
        <w:t xml:space="preserve">Trương Tường đại hỉ nói:</w:t>
      </w:r>
    </w:p>
    <w:p>
      <w:pPr>
        <w:pStyle w:val="BodyText"/>
      </w:pPr>
      <w:r>
        <w:t xml:space="preserve">- Cảm ơn Hổ ca!</w:t>
      </w:r>
    </w:p>
    <w:p>
      <w:pPr>
        <w:pStyle w:val="BodyText"/>
      </w:pPr>
      <w:r>
        <w:t xml:space="preserve">Thôn làng đã thanh lý tang thi chính là khối thịt mỡ lớn, mặc người chém giết. Chỉ cần lái xe đi qua thì bình thường sẽ kéo nhiều vật tư về, là chuyện dễ làm nhất.</w:t>
      </w:r>
    </w:p>
    <w:p>
      <w:pPr>
        <w:pStyle w:val="BodyText"/>
      </w:pPr>
      <w:r>
        <w:t xml:space="preserve">Cho Trương Tường một công việc béo bở, bốn người lại thương nghị thêm vài chuyện, Trương Tường cùng Trần Ngôn chợt rời khỏi gian phòng biệt thự.</w:t>
      </w:r>
    </w:p>
    <w:p>
      <w:pPr>
        <w:pStyle w:val="BodyText"/>
      </w:pPr>
      <w:r>
        <w:t xml:space="preserve">- Hổ ca, tại sao lại cho Trương Tường một công việc béo bở như vậy, để cho tôi đi làm không tốt sao?</w:t>
      </w:r>
    </w:p>
    <w:p>
      <w:pPr>
        <w:pStyle w:val="BodyText"/>
      </w:pPr>
      <w:r>
        <w:t xml:space="preserve">Trương Tường đi rồi, Lôi Chấn nhịn không được đặt câu hỏi.</w:t>
      </w:r>
    </w:p>
    <w:p>
      <w:pPr>
        <w:pStyle w:val="BodyText"/>
      </w:pPr>
      <w:r>
        <w:t xml:space="preserve">Lôi Chấn cùng Vương Quang Hổ có quan hệ hơn xa Trần Ngôn, Trương Tường cùng Vương Quang Hổ có quan hệ thân mật, Lôi Chấn mới thật sự là tâm phúc của Vương Quang Hổ đấy.</w:t>
      </w:r>
    </w:p>
    <w:p>
      <w:pPr>
        <w:pStyle w:val="BodyText"/>
      </w:pPr>
      <w:r>
        <w:t xml:space="preserve">Vương Quang Hổ khẽ mĩm cười nói:</w:t>
      </w:r>
    </w:p>
    <w:p>
      <w:pPr>
        <w:pStyle w:val="BodyText"/>
      </w:pPr>
      <w:r>
        <w:t xml:space="preserve">- Khối thịt mỡ Ma Sơn Thôn cho hắn đi, kho súng ống đạn mới là quan trọng, hắn đừng nghĩ dính vào.</w:t>
      </w:r>
    </w:p>
    <w:p>
      <w:pPr>
        <w:pStyle w:val="BodyText"/>
      </w:pPr>
      <w:r>
        <w:t xml:space="preserve">Lôi Chấn lúc này mới chợt hiểu cười nói:</w:t>
      </w:r>
    </w:p>
    <w:p>
      <w:pPr>
        <w:pStyle w:val="BodyText"/>
      </w:pPr>
      <w:r>
        <w:t xml:space="preserve">- Hổ ca inh!</w:t>
      </w:r>
    </w:p>
    <w:p>
      <w:pPr>
        <w:pStyle w:val="BodyText"/>
      </w:pPr>
      <w:r>
        <w:t xml:space="preserve">Thế giới đã biến dị, trong thế giới này quả đấm lớn mới là lão đại, nắm giữ súng ống đạn dược chính là nắm giữ thực lực cường đại, nắm quyền lợi. Vương Quang Hổ có thể trở thành lão đại của Trường Quang Thôn cũng bởi vì hắn nhiều người, nhiều súng, nhiều đạn.</w:t>
      </w:r>
    </w:p>
    <w:p>
      <w:pPr>
        <w:pStyle w:val="BodyText"/>
      </w:pPr>
      <w:r>
        <w:t xml:space="preserve">- Nếu Lôi Chấn có một nửa thực lực của Nhạc Trọng thì quá tốt!</w:t>
      </w:r>
    </w:p>
    <w:p>
      <w:pPr>
        <w:pStyle w:val="BodyText"/>
      </w:pPr>
      <w:r>
        <w:t xml:space="preserve">Vương Quang Hổ nhìn qua Lôi Chấn, trên mặt cười khẽ, nhưng mà trong lòng thì cảm thán. Trong tâm của hắn có chí lớn, thế giới vừa loạn thì quan sát thiên hạ. Thực lực Nhạc Trọng cường hoành, hắn cũng không sợ chút nào, hắn vẫn muốn mời chào vào dưới trướng. Nếu chỉ là người bình thường thì đời nào hắn tặng tiểu loli Quách Vũ cho chứ.</w:t>
      </w:r>
    </w:p>
    <w:p>
      <w:pPr>
        <w:pStyle w:val="BodyText"/>
      </w:pPr>
      <w:r>
        <w:t xml:space="preserve">- Móa! Tên khốn kia vẫn đề phòng tao! Muốn độc chiếm súng ống đạn trong kho đây mà.</w:t>
      </w:r>
    </w:p>
    <w:p>
      <w:pPr>
        <w:pStyle w:val="BodyText"/>
      </w:pPr>
      <w:r>
        <w:t xml:space="preserve">Vừa vào tới gian phòng của mình, đừng nhìn hắn chỉ biết chém chém giết giết, không có gì tâm cơ, trên mặt Trương Tường lúc này tái nhợt, hai đấm của hắn nắm chặt, trong mắt chớp động tức giận.</w:t>
      </w:r>
    </w:p>
    <w:p>
      <w:pPr>
        <w:pStyle w:val="BodyText"/>
      </w:pPr>
      <w:r>
        <w:t xml:space="preserve">Trương Tường thật vất vả mới đè nén lửa giận trong lòng, tự mình an ủi:</w:t>
      </w:r>
    </w:p>
    <w:p>
      <w:pPr>
        <w:pStyle w:val="BodyText"/>
      </w:pPr>
      <w:r>
        <w:t xml:space="preserve">- Trương Tường, mày phải nhịn xuống! Bây giờ không phải là thời cơ, muốn giết chết Vương Quang Hổ chắc chắn sẽ có cơ hội.</w:t>
      </w:r>
    </w:p>
    <w:p>
      <w:pPr>
        <w:pStyle w:val="BodyText"/>
      </w:pPr>
      <w:r>
        <w:t xml:space="preserve">Trương Tường đè lửa giận trong lòng, quát lạnh nói:</w:t>
      </w:r>
    </w:p>
    <w:p>
      <w:pPr>
        <w:pStyle w:val="BodyText"/>
      </w:pPr>
      <w:r>
        <w:t xml:space="preserve">- Tử Vi, đi ra!</w:t>
      </w:r>
    </w:p>
    <w:p>
      <w:pPr>
        <w:pStyle w:val="BodyText"/>
      </w:pPr>
      <w:r>
        <w:t xml:space="preserve">Một nữ nhân ăn mặc áo da màu đen cổ rộng, lộ ra rất nhiều da thịt tuyết trắng, dáng người đầy đặn, có một đầu tóc đen, mang trên cổ khóa cổ của chó vô cùng xinh đẹp đi ra, lúc này leo lên người của Trương Tường.</w:t>
      </w:r>
    </w:p>
    <w:p>
      <w:pPr>
        <w:pStyle w:val="BodyText"/>
      </w:pPr>
      <w:r>
        <w:t xml:space="preserve">- Chó cái đáng giận chết tiệt! Lại tới ngày rồi!</w:t>
      </w:r>
    </w:p>
    <w:p>
      <w:pPr>
        <w:pStyle w:val="BodyText"/>
      </w:pPr>
      <w:r>
        <w:t xml:space="preserve">Trương Tường nhìn qua nữ nhân xinh đẹp này, trong mắt hiện ra vẻ tàn nhẫn, nắm tóc của nữ nhân này, cởi quần của mình ra, thoáng cái đâm vào trong miệng nữ nhân này.</w:t>
      </w:r>
    </w:p>
    <w:p>
      <w:pPr>
        <w:pStyle w:val="BodyText"/>
      </w:pPr>
      <w:r>
        <w:t xml:space="preserve">Trong mắt của nữ nhân xinh đẹp này hiện ra một tia khuất nhục, lại không dám có phản kháng, ngược lại trung thực phục phục thị Trương Tường.</w:t>
      </w:r>
    </w:p>
    <w:p>
      <w:pPr>
        <w:pStyle w:val="BodyText"/>
      </w:pPr>
      <w:r>
        <w:t xml:space="preserve">Mà ở bên quảng trường, người sống sót trong Trường Quang Thôn lúc này nhìn thấy Nhạc Trọng mang theo thắng lợi trở về, tràn ngập hâm mộ cùng ghen ghét.</w:t>
      </w:r>
    </w:p>
    <w:p>
      <w:pPr>
        <w:pStyle w:val="BodyText"/>
      </w:pPr>
      <w:r>
        <w:t xml:space="preserve">Nếu không phải bên người Nhạc Trọng có Quách Vũ thanh thuần dáng người vũ mị đang đứng, Kỷ Thanh Vũ oai hùng suất khí xinh đẹp và các nữ sinh như hoa, những nữ nhân trong Trường Quang Thôn thậm chí tiến lên cầu xin Nhạc Trọng rồi, dùng thân thể của mình đổi lấy một lần cơm no.</w:t>
      </w:r>
    </w:p>
    <w:p>
      <w:pPr>
        <w:pStyle w:val="BodyText"/>
      </w:pPr>
      <w:r>
        <w:t xml:space="preserve">Nhạc Trọng nhìn qua những người sống sót vây lại, mở miệng nói ra:</w:t>
      </w:r>
    </w:p>
    <w:p>
      <w:pPr>
        <w:pStyle w:val="BodyText"/>
      </w:pPr>
      <w:r>
        <w:t xml:space="preserve">- Tôi cần người giúp tôi thanh lý những xe cộ trên đường cao tốc, tôi sẽ phục trách quét sạch tang thi. Ai nguyện ý đi thì ra sức, buổi tối hôm nay tôi sẽ cho nửa cân gạo.</w:t>
      </w:r>
    </w:p>
    <w:p>
      <w:pPr>
        <w:pStyle w:val="BodyText"/>
      </w:pPr>
      <w:r>
        <w:t xml:space="preserve">- Tôi đi!</w:t>
      </w:r>
    </w:p>
    <w:p>
      <w:pPr>
        <w:pStyle w:val="BodyText"/>
      </w:pPr>
      <w:r>
        <w:t xml:space="preserve">- Tôi đi! Nhạc Trọng ca! Tôi đi! Chọn tôi đi!</w:t>
      </w:r>
    </w:p>
    <w:p>
      <w:pPr>
        <w:pStyle w:val="BodyText"/>
      </w:pPr>
      <w:r>
        <w:t xml:space="preserve">- Để cho tôi đi!</w:t>
      </w:r>
    </w:p>
    <w:p>
      <w:pPr>
        <w:pStyle w:val="BodyText"/>
      </w:pPr>
      <w:r>
        <w:t xml:space="preserve">"..."</w:t>
      </w:r>
    </w:p>
    <w:p>
      <w:pPr>
        <w:pStyle w:val="BodyText"/>
      </w:pPr>
      <w:r>
        <w:t xml:space="preserve">Những lời này làm cho người sống sót trong Trường Quang Thôn cảm thấy có hy vọng. Cơ hồ tất cả mọi người ở phía sau nhìn qua Nhạc Trọng kêu lên. Tràng cảnh nhiệt tình này làm cho Trương Tâm, Trần Dao chư nữ đều bị giật mình, các nàng được sự bảo vệ của Nhạc Trọng cho nên không có chịu khổ, những nữ hài này không nghĩ tới vì nửa cân gạo mà người ta nhiệt tình như thế.</w:t>
      </w:r>
    </w:p>
    <w:p>
      <w:pPr>
        <w:pStyle w:val="BodyText"/>
      </w:pPr>
      <w:r>
        <w:t xml:space="preserve">- Yên tĩnh!</w:t>
      </w:r>
    </w:p>
    <w:p>
      <w:pPr>
        <w:pStyle w:val="BodyText"/>
      </w:pPr>
      <w:r>
        <w:t xml:space="preserve">Nhạc Trọng quát.</w:t>
      </w:r>
    </w:p>
    <w:p>
      <w:pPr>
        <w:pStyle w:val="BodyText"/>
      </w:pPr>
      <w:r>
        <w:t xml:space="preserve">Nhất thời toàn trường yên tĩnh, những người sống sót đều sợ làm cho Nhạc Trọng tức giận mà không được phân công làm công việc hấp dẫn này.</w:t>
      </w:r>
    </w:p>
    <w:p>
      <w:pPr>
        <w:pStyle w:val="Compact"/>
      </w:pPr>
      <w:r>
        <w:br w:type="textWrapping"/>
      </w:r>
      <w:r>
        <w:br w:type="textWrapping"/>
      </w:r>
    </w:p>
    <w:p>
      <w:pPr>
        <w:pStyle w:val="Heading2"/>
      </w:pPr>
      <w:bookmarkStart w:id="97" w:name="chương-75-lộ-văn"/>
      <w:bookmarkEnd w:id="97"/>
      <w:r>
        <w:t xml:space="preserve">75. Chương 75: Lộ Văn</w:t>
      </w:r>
    </w:p>
    <w:p>
      <w:pPr>
        <w:pStyle w:val="Compact"/>
      </w:pPr>
      <w:r>
        <w:br w:type="textWrapping"/>
      </w:r>
      <w:r>
        <w:br w:type="textWrapping"/>
      </w:r>
    </w:p>
    <w:p>
      <w:pPr>
        <w:pStyle w:val="BodyText"/>
      </w:pPr>
      <w:r>
        <w:t xml:space="preserve">Nhạc Trọng thản nhiên nói:</w:t>
      </w:r>
    </w:p>
    <w:p>
      <w:pPr>
        <w:pStyle w:val="BodyText"/>
      </w:pPr>
      <w:r>
        <w:t xml:space="preserve">- Tôi chỉ người nào thì người đó bước lên xe này, đi với tôi thanh lý con đường.</w:t>
      </w:r>
    </w:p>
    <w:p>
      <w:pPr>
        <w:pStyle w:val="BodyText"/>
      </w:pPr>
      <w:r>
        <w:t xml:space="preserve">Nói xong Nhạc Trọng bắt đầu chỉ người.</w:t>
      </w:r>
    </w:p>
    <w:p>
      <w:pPr>
        <w:pStyle w:val="BodyText"/>
      </w:pPr>
      <w:r>
        <w:t xml:space="preserve">Người được Nhạc Trọng chỉ thì vô cùng hưng phấn đi lên xe, rất nhanh một chiếc xe buýt an vị đầy người của Trường Quang Thôn.</w:t>
      </w:r>
    </w:p>
    <w:p>
      <w:pPr>
        <w:pStyle w:val="BodyText"/>
      </w:pPr>
      <w:r>
        <w:t xml:space="preserve">- Van cầu ngài cho tôi đi đi, tôi sẽ cố gắng làm việc!</w:t>
      </w:r>
    </w:p>
    <w:p>
      <w:pPr>
        <w:pStyle w:val="BodyText"/>
      </w:pPr>
      <w:r>
        <w:t xml:space="preserve">Một nữ nhân chừng ba mươi tuổi đi tới bên người Nhạc Trọng đau khổ cầu khẩn nói. Nửa cân gạo đối với nàng mà nói cực kỳ trọng yếu.</w:t>
      </w:r>
    </w:p>
    <w:p>
      <w:pPr>
        <w:pStyle w:val="BodyText"/>
      </w:pPr>
      <w:r>
        <w:t xml:space="preserve">Nhạc Trọng nhướng mày, lạnh giọng nói:</w:t>
      </w:r>
    </w:p>
    <w:p>
      <w:pPr>
        <w:pStyle w:val="BodyText"/>
      </w:pPr>
      <w:r>
        <w:t xml:space="preserve">- Tránh ra!</w:t>
      </w:r>
    </w:p>
    <w:p>
      <w:pPr>
        <w:pStyle w:val="BodyText"/>
      </w:pPr>
      <w:r>
        <w:t xml:space="preserve">Trường Quang Thôn có hơn hai trăm người sống sót, nếu Nhạc Trọng cho không thì nơi này sẽ như ong vỡ tổ tới cầu xin vật tư. Hai xe Đông Phong kilocalo thoạt nhìn chở rất nhiều vật tư, nhưng nếu như cung ứng cho hai trăm người thì căn bản không cách nào chống bao lâu.</w:t>
      </w:r>
    </w:p>
    <w:p>
      <w:pPr>
        <w:pStyle w:val="BodyText"/>
      </w:pPr>
      <w:r>
        <w:t xml:space="preserve">Nữ nhân kia muốn vì sống sót mà cầu xin hắn, Bạch Cốt cầm búa lớn trong tay đi tới, giơ búa lớn lên cao cao, ma hỏa linh hồn trong mắt của nó chớp động, lạnh lùng quan sát nữ nhân kia.</w:t>
      </w:r>
    </w:p>
    <w:p>
      <w:pPr>
        <w:pStyle w:val="BodyText"/>
      </w:pPr>
      <w:r>
        <w:t xml:space="preserve">Nữ nhân kia bị Bạch Cốt nhìn mà sợ hãi, sợ tới mức lui về phía sau vài bước, ngã nhào trên đất.</w:t>
      </w:r>
    </w:p>
    <w:p>
      <w:pPr>
        <w:pStyle w:val="BodyText"/>
      </w:pPr>
      <w:r>
        <w:t xml:space="preserve">- Lái xe!</w:t>
      </w:r>
    </w:p>
    <w:p>
      <w:pPr>
        <w:pStyle w:val="BodyText"/>
      </w:pPr>
      <w:r>
        <w:t xml:space="preserve">Nhạc Trọng quay người đi lên xe tải, nhìn qua Vương Song ra lệnh.</w:t>
      </w:r>
    </w:p>
    <w:p>
      <w:pPr>
        <w:pStyle w:val="BodyText"/>
      </w:pPr>
      <w:r>
        <w:t xml:space="preserve">Vương Song nhanh chóng lái xe chở Nhạc Trọng chạy ra bên ngoài.</w:t>
      </w:r>
    </w:p>
    <w:p>
      <w:pPr>
        <w:pStyle w:val="BodyText"/>
      </w:pPr>
      <w:r>
        <w:t xml:space="preserve">Những người không được Nhạc Trọng chọn thì ánh mắt trông mong nhìn qua xe tải, trong mắt tràn ngập hâm mộ và ghen ghét những người được Nhạc Trọng chọn.</w:t>
      </w:r>
    </w:p>
    <w:p>
      <w:pPr>
        <w:pStyle w:val="BodyText"/>
      </w:pPr>
      <w:r>
        <w:t xml:space="preserve">Dưới sự nổ lực của nhiều người, con đường đi thông tới thành phố Lũng Hãi đã được thu dọn sạch các chiếc xe cản đường, xe bị vứt đi được tháo xăng ra. Nhạc Trọng cũng đúng như hứa hẹn cho những người sống sót nửa cân gạo.</w:t>
      </w:r>
    </w:p>
    <w:p>
      <w:pPr>
        <w:pStyle w:val="BodyText"/>
      </w:pPr>
      <w:r>
        <w:t xml:space="preserve">Những người sống sót đạt được nửa cân gạo thì vô cùng hớn hở, trong ánh mắt hâm mộ của nhiều người đi về trong nhà. Những người sống sót còn lại âm thầm hạ quyết tâm, ngày mai nhất định phải làm cho Nhạc Trọng chọn trúng bản thân mình giúp hắn làm việc.</w:t>
      </w:r>
    </w:p>
    <w:p>
      <w:pPr>
        <w:pStyle w:val="BodyText"/>
      </w:pPr>
      <w:r>
        <w:t xml:space="preserve">Ban đêm, sau khi ăn xong bữa tối thì Nhạc Trọng liền bắt đầu vào trong phòng chống đẩy hít đất, hắn tập luyện tới khi mệt mỏi mới thôi.</w:t>
      </w:r>
    </w:p>
    <w:p>
      <w:pPr>
        <w:pStyle w:val="BodyText"/>
      </w:pPr>
      <w:r>
        <w:t xml:space="preserve">Được hệ thống thần ma cường hóa nhiều lần, Nhạc Trọng chỉ cần săn giết những quái vật mạnh mẽ thì hắn sẽ trở nên mạnh mẽ hơn nữa. Hắn tập chống đẩy, hít đất vận động là cũng là rèn luyện mình thích ứng với lực lượng. Chỉ có thuần thục nắm giữ lực lượng mới là lực lượng thuộc về hắn. Trì Dương cũng ở trong phòng Nhạc Trọng tập luyện như vậy.</w:t>
      </w:r>
    </w:p>
    <w:p>
      <w:pPr>
        <w:pStyle w:val="BodyText"/>
      </w:pPr>
      <w:r>
        <w:t xml:space="preserve">Nhạc Trọng nhảy ra khỏi mặt đất, nhìn qua Trì Dương nói ra:</w:t>
      </w:r>
    </w:p>
    <w:p>
      <w:pPr>
        <w:pStyle w:val="BodyText"/>
      </w:pPr>
      <w:r>
        <w:t xml:space="preserve">- Tốt! Hôm nay tới đây thôi!</w:t>
      </w:r>
    </w:p>
    <w:p>
      <w:pPr>
        <w:pStyle w:val="BodyText"/>
      </w:pPr>
      <w:r>
        <w:t xml:space="preserve">Trì Dương cũng từ trên đất đưng lên.</w:t>
      </w:r>
    </w:p>
    <w:p>
      <w:pPr>
        <w:pStyle w:val="BodyText"/>
      </w:pPr>
      <w:r>
        <w:t xml:space="preserve">Nhạc Trọng nhìn qua Trì Dương cười cười, chỉ vào Vương Lan nhìn qua Trì Dương nói ra:</w:t>
      </w:r>
    </w:p>
    <w:p>
      <w:pPr>
        <w:pStyle w:val="BodyText"/>
      </w:pPr>
      <w:r>
        <w:t xml:space="preserve">- Dương tử, anh cần người làm ấm chăn không? Nếu như cần thì nàng tặng cho anh.</w:t>
      </w:r>
    </w:p>
    <w:p>
      <w:pPr>
        <w:pStyle w:val="BodyText"/>
      </w:pPr>
      <w:r>
        <w:t xml:space="preserve">Vương Lan cũng là mỹ nữ thuần thục, ở trong thành thị cũng là thành phần tri thức, khí chất coi như không tệ. Tuy nhiên lại không phải loại hình mà Nhạc Trọng ưa thích. Hơn nữa nàng và Nhạc Trọng cũng không có phát sinh quan hệ nào, không tính là nữ nhân của Nhạc Trọng.</w:t>
      </w:r>
    </w:p>
    <w:p>
      <w:pPr>
        <w:pStyle w:val="BodyText"/>
      </w:pPr>
      <w:r>
        <w:t xml:space="preserve">Trì Dương không có nhìn qua Vương Lan nhiều, thản nhiên nói:</w:t>
      </w:r>
    </w:p>
    <w:p>
      <w:pPr>
        <w:pStyle w:val="BodyText"/>
      </w:pPr>
      <w:r>
        <w:t xml:space="preserve">- Không có hứng thú.</w:t>
      </w:r>
    </w:p>
    <w:p>
      <w:pPr>
        <w:pStyle w:val="BodyText"/>
      </w:pPr>
      <w:r>
        <w:t xml:space="preserve">Nhạc Trọng cười nói:</w:t>
      </w:r>
    </w:p>
    <w:p>
      <w:pPr>
        <w:pStyle w:val="BodyText"/>
      </w:pPr>
      <w:r>
        <w:t xml:space="preserve">- Cũng phải, chỉ cần anh cố tình thì Vương Thiến, Trương Hân hai đại mỹ nhân sẽ ngã vào lòng ngay. Đầu năm nay đẹp trai đúng là nổi tiếng..</w:t>
      </w:r>
    </w:p>
    <w:p>
      <w:pPr>
        <w:pStyle w:val="BodyText"/>
      </w:pPr>
      <w:r>
        <w:t xml:space="preserve">Vương Lan tuy xinh đẹp, nhưng mà so với Vương Thiến, Trương Hân lại kém xa lắm.</w:t>
      </w:r>
    </w:p>
    <w:p>
      <w:pPr>
        <w:pStyle w:val="BodyText"/>
      </w:pPr>
      <w:r>
        <w:t xml:space="preserve">Vương Thiến, Trương Hân tùy tiện một người đều là hoa hậu học đường, trước tận thế đều có nhiều người truy cầu, chỉ có điều các nàng đem tâm hồn thiếu nữ đặt vào Trì Dương là nam nhân đẹp trai tài hoa lại lãnh khốc này.</w:t>
      </w:r>
    </w:p>
    <w:p>
      <w:pPr>
        <w:pStyle w:val="BodyText"/>
      </w:pPr>
      <w:r>
        <w:t xml:space="preserve">Nhạc Trọng ngồi trên ghế sô pha, Quách Vũ chợt đi tới, cầm lấy một cái khăn sạch lau mồ hôi cho hắn. Ngày xưa nàng là thiên kim thị trưởng cao cao tại thượng kiêu ngạo không ai bằng, bây giờ lại phục vụ nam nhân, nếu như ở trước tận thế thì nghĩ cũng đừng nghĩ.</w:t>
      </w:r>
    </w:p>
    <w:p>
      <w:pPr>
        <w:pStyle w:val="BodyText"/>
      </w:pPr>
      <w:r>
        <w:t xml:space="preserve">Nhạc Trọng nhìn qua Trì Dương cười nói:</w:t>
      </w:r>
    </w:p>
    <w:p>
      <w:pPr>
        <w:pStyle w:val="BodyText"/>
      </w:pPr>
      <w:r>
        <w:t xml:space="preserve">- Vương Thiến, Trương Hân, anh ưa thích ai nhất? Hay là dứt khoát thu toàn bộ bọn họ đi.</w:t>
      </w:r>
    </w:p>
    <w:p>
      <w:pPr>
        <w:pStyle w:val="BodyText"/>
      </w:pPr>
      <w:r>
        <w:t xml:space="preserve">Nếu như ở trước tận thế thì Nhạc Trọng tuyệt đối sẽ không nói ra những lời này. Vương Thiến, Trương Hân mặc dù ưa thích Trì Dương, nhưng mà các nàng tuyệt đối không bao giờ hưởng chung nam nhân với nữ nhân nào khác.</w:t>
      </w:r>
    </w:p>
    <w:p>
      <w:pPr>
        <w:pStyle w:val="BodyText"/>
      </w:pPr>
      <w:r>
        <w:t xml:space="preserve">Nhưng mà bây giờ trật tự thế giới đã sụp đổ, Trì Dương cũng là cường giả thực lực mạnh mẽ, muốn có mấy nữ nhân cũng không thành vấn đề.</w:t>
      </w:r>
    </w:p>
    <w:p>
      <w:pPr>
        <w:pStyle w:val="BodyText"/>
      </w:pPr>
      <w:r>
        <w:t xml:space="preserve">Trì Dương thản nhiên nói:</w:t>
      </w:r>
    </w:p>
    <w:p>
      <w:pPr>
        <w:pStyle w:val="BodyText"/>
      </w:pPr>
      <w:r>
        <w:t xml:space="preserve">- Tôi thích ai anh tinh tường. Đối với hai nàng tôi không có cảm giác.</w:t>
      </w:r>
    </w:p>
    <w:p>
      <w:pPr>
        <w:pStyle w:val="BodyText"/>
      </w:pPr>
      <w:r>
        <w:t xml:space="preserve">Nhạc Trọng nghe vậy, cười khổ một tiếng nói:</w:t>
      </w:r>
    </w:p>
    <w:p>
      <w:pPr>
        <w:pStyle w:val="BodyText"/>
      </w:pPr>
      <w:r>
        <w:t xml:space="preserve">- Anh và nàng ta không thể nào có kết quả. Sớm đi tìm nữ hài khác thì tốt hơn.</w:t>
      </w:r>
    </w:p>
    <w:p>
      <w:pPr>
        <w:pStyle w:val="BodyText"/>
      </w:pPr>
      <w:r>
        <w:t xml:space="preserve">Trì Dương ưa thích ai, với tư cách bạn bè Nhạc Trọng tự nhiên biết rõ. Hắn ưa thích chính là biểu tỷ họ hàng xa của Nhạc Trọng. Nữ nhân này đã có chồng, đồng thời cũng là nữ nhân mị lực kinh người. Lúc trước Trì Dương nhìn thấy nữ nhân kia vài lần đã bị nàng hấp dẫn thật sâu, vẫn không thể quên nàng trong lòng mình.</w:t>
      </w:r>
    </w:p>
    <w:p>
      <w:pPr>
        <w:pStyle w:val="BodyText"/>
      </w:pPr>
      <w:r>
        <w:t xml:space="preserve">Đối với mình bạn bè, Trì Dương cũng không có giấu diếm:</w:t>
      </w:r>
    </w:p>
    <w:p>
      <w:pPr>
        <w:pStyle w:val="BodyText"/>
      </w:pPr>
      <w:r>
        <w:t xml:space="preserve">- Tôi biết rõ không có khả năng. Tôi đã tận lực quên nàng đi. Nhưng mà hiện tại chưa thể quên.</w:t>
      </w:r>
    </w:p>
    <w:p>
      <w:pPr>
        <w:pStyle w:val="BodyText"/>
      </w:pPr>
      <w:r>
        <w:t xml:space="preserve">Trì Dương đứng lên trực tiếp đi ra ngoài:</w:t>
      </w:r>
    </w:p>
    <w:p>
      <w:pPr>
        <w:pStyle w:val="BodyText"/>
      </w:pPr>
      <w:r>
        <w:t xml:space="preserve">- Tốt! Tôi đi!</w:t>
      </w:r>
    </w:p>
    <w:p>
      <w:pPr>
        <w:pStyle w:val="BodyText"/>
      </w:pPr>
      <w:r>
        <w:t xml:space="preserve">Nhạc Trọng lắc đầu, nhìn qua Lộ Văn bên kia đang chơi Laptop.</w:t>
      </w:r>
    </w:p>
    <w:p>
      <w:pPr>
        <w:pStyle w:val="BodyText"/>
      </w:pPr>
      <w:r>
        <w:t xml:space="preserve">Chỉ thấy Lộ Văn đang nằm trên giường chơi laptop hôm nay Nhạc Trọng lấy được, trong Laptop có mấy trò chơi, bên cạnh đó là một hộp đu đủ khô, hai cái chân của nàng đang ngo nghoe thoạt nhìn vô ưu vô lự, cực kỳ đáng yêu.</w:t>
      </w:r>
    </w:p>
    <w:p>
      <w:pPr>
        <w:pStyle w:val="BodyText"/>
      </w:pPr>
      <w:r>
        <w:t xml:space="preserve">Nhạc Trọng cười cười đi vào trong phòng tắm.</w:t>
      </w:r>
    </w:p>
    <w:p>
      <w:pPr>
        <w:pStyle w:val="BodyText"/>
      </w:pPr>
      <w:r>
        <w:t xml:space="preserve">Nhạc Trọng vừa đi vào trong phòng tắm, lúc này Lộ Văn đang nằm trên giường thoang đứng lên, nhìn qua Quách Vũ chuẩn bị phục thị Nhạc Trọng nói:</w:t>
      </w:r>
    </w:p>
    <w:p>
      <w:pPr>
        <w:pStyle w:val="BodyText"/>
      </w:pPr>
      <w:r>
        <w:t xml:space="preserve">- Cô muốn đi đâu?</w:t>
      </w:r>
    </w:p>
    <w:p>
      <w:pPr>
        <w:pStyle w:val="BodyText"/>
      </w:pPr>
      <w:r>
        <w:t xml:space="preserve">Quách Vũ biết vâng lời nói ra:</w:t>
      </w:r>
    </w:p>
    <w:p>
      <w:pPr>
        <w:pStyle w:val="BodyText"/>
      </w:pPr>
      <w:r>
        <w:t xml:space="preserve">- Tôi muốn đi phục thị chủ nhân.</w:t>
      </w:r>
    </w:p>
    <w:p>
      <w:pPr>
        <w:pStyle w:val="BodyText"/>
      </w:pPr>
      <w:r>
        <w:t xml:space="preserve">Tuy Quách Vũ so với Lộ Văn thì mị lực kinh người, nhưng mà sức nặng trong lòng Nhạc Trọng lại kém xa so với Lộ Văn. Nàng thập phần tinh tường điểm này, bởi vậy đối với Lộ Văn nàng không dám lãnh đạm chút nào cả.</w:t>
      </w:r>
    </w:p>
    <w:p>
      <w:pPr>
        <w:pStyle w:val="BodyText"/>
      </w:pPr>
      <w:r>
        <w:t xml:space="preserve">Quách Vũ xinh đẹp và mê người, trong đội của Nhạc Trọng cũng chỉ có Kỷ Thanh Vũ oai hùng suất khí và Trần Dao khí chất xuất chúng là có thể so sánh được. Đây là ba nữ nhân xinh đẹp nhất trong đoàn của Nhạc Trọng hiện tại.</w:t>
      </w:r>
    </w:p>
    <w:p>
      <w:pPr>
        <w:pStyle w:val="BodyText"/>
      </w:pPr>
      <w:r>
        <w:t xml:space="preserve">Lộ Văn nhìn chằm chằm vào Quách Vũ nói:</w:t>
      </w:r>
    </w:p>
    <w:p>
      <w:pPr>
        <w:pStyle w:val="BodyText"/>
      </w:pPr>
      <w:r>
        <w:t xml:space="preserve">- Thời điểm sau làm loại chuyện này đều để tôi làm! Biết không?</w:t>
      </w:r>
    </w:p>
    <w:p>
      <w:pPr>
        <w:pStyle w:val="BodyText"/>
      </w:pPr>
      <w:r>
        <w:t xml:space="preserve">Tuy Lộ Văn tuổi nhỏ, nhưng mà vẫn có bản năng bắt đầu bảo vệ quyền lợi của mình. Tuy nàng miễn cưỡng thuyết phục bản thân mình phải chia xẻ với nữ nhân khác về Nhạc Trọng, nhưng mà nàng vẫn muốn chiếm vị trí quan trọng lớn nhất trong lòng của Nhạc Trọng.</w:t>
      </w:r>
    </w:p>
    <w:p>
      <w:pPr>
        <w:pStyle w:val="BodyText"/>
      </w:pPr>
      <w:r>
        <w:t xml:space="preserve">Quách Vũ thấp giọng nói:</w:t>
      </w:r>
    </w:p>
    <w:p>
      <w:pPr>
        <w:pStyle w:val="BodyText"/>
      </w:pPr>
      <w:r>
        <w:t xml:space="preserve">- Vâng! Văn Văn tỷ!</w:t>
      </w:r>
    </w:p>
    <w:p>
      <w:pPr>
        <w:pStyle w:val="BodyText"/>
      </w:pPr>
      <w:r>
        <w:t xml:space="preserve">Nhìn thấy Quách Vũ chịu thua, Lộ Văn cũng không có được thế bức người, đi vào trong phòng tắm.</w:t>
      </w:r>
    </w:p>
    <w:p>
      <w:pPr>
        <w:pStyle w:val="BodyText"/>
      </w:pPr>
      <w:r>
        <w:t xml:space="preserve">Quách Vũ nhìn qua bóng lưng của Lộ Văn thì ngón tay xinh đẹp xiết chặt lại, trong con mắt xinh đẹp hiện ra hào quang khác thường.</w:t>
      </w:r>
    </w:p>
    <w:p>
      <w:pPr>
        <w:pStyle w:val="BodyText"/>
      </w:pPr>
      <w:r>
        <w:t xml:space="preserve">Nhạc Trọng thư thư phục phục ngâm mình trong nước nóng, nhìn thấy Lộ Văn đi tới thì tò mò hỏi:</w:t>
      </w:r>
    </w:p>
    <w:p>
      <w:pPr>
        <w:pStyle w:val="BodyText"/>
      </w:pPr>
      <w:r>
        <w:t xml:space="preserve">- Sao em tới đây?</w:t>
      </w:r>
    </w:p>
    <w:p>
      <w:pPr>
        <w:pStyle w:val="BodyText"/>
      </w:pPr>
      <w:r>
        <w:t xml:space="preserve">Lộ Văn bọc mình trong khăn trắng, từng bước một đi về phía của Nhạc Trọng, nhìn qua Nhạc Trọng vũ mị cười nói:</w:t>
      </w:r>
    </w:p>
    <w:p>
      <w:pPr>
        <w:pStyle w:val="BodyText"/>
      </w:pPr>
      <w:r>
        <w:t xml:space="preserve">- Nhạc Trọng ca ca! Em xinh đẹp không?</w:t>
      </w:r>
    </w:p>
    <w:p>
      <w:pPr>
        <w:pStyle w:val="Compact"/>
      </w:pPr>
      <w:r>
        <w:br w:type="textWrapping"/>
      </w:r>
      <w:r>
        <w:br w:type="textWrapping"/>
      </w:r>
    </w:p>
    <w:p>
      <w:pPr>
        <w:pStyle w:val="Heading2"/>
      </w:pPr>
      <w:bookmarkStart w:id="98" w:name="chương-76-mèo-biến-dị"/>
      <w:bookmarkEnd w:id="98"/>
      <w:r>
        <w:t xml:space="preserve">76. Chương 76: Mèo Biến Dị</w:t>
      </w:r>
    </w:p>
    <w:p>
      <w:pPr>
        <w:pStyle w:val="Compact"/>
      </w:pPr>
      <w:r>
        <w:br w:type="textWrapping"/>
      </w:r>
      <w:r>
        <w:br w:type="textWrapping"/>
      </w:r>
    </w:p>
    <w:p>
      <w:pPr>
        <w:pStyle w:val="BodyText"/>
      </w:pPr>
      <w:r>
        <w:t xml:space="preserve">Trong hơi sương bốc lên, Lộ Văn bọc mình trong khăn tắm trắng thì lộ ra từng mảng lớn da thịt của bản thân, lại phối hợp với đôi mắt to tròn đen nhánh, một bộ ngực non dậy thì hiển nhiên càng cảm thấy nàng vô cùng xinh đẹp.</w:t>
      </w:r>
    </w:p>
    <w:p>
      <w:pPr>
        <w:pStyle w:val="BodyText"/>
      </w:pPr>
      <w:r>
        <w:t xml:space="preserve">Nhìn thấy Lộ Văn như vậy, trong nội tâm Nhạc Trọng nhảy dựng lên, nói:</w:t>
      </w:r>
    </w:p>
    <w:p>
      <w:pPr>
        <w:pStyle w:val="BodyText"/>
      </w:pPr>
      <w:r>
        <w:t xml:space="preserve">- Xinh đẹp!</w:t>
      </w:r>
    </w:p>
    <w:p>
      <w:pPr>
        <w:pStyle w:val="BodyText"/>
      </w:pPr>
      <w:r>
        <w:t xml:space="preserve">Khóe miệng Lộ Văn nhếch lên nở nụ cười vô cùng xinh đẹp, một bước bước đi vào trong bồn tắm, dựa vào ngực của Nhạc Trọng và hương thơm thiếu nữ truyền vào trong mũi của Nhạc Trọng.</w:t>
      </w:r>
    </w:p>
    <w:p>
      <w:pPr>
        <w:pStyle w:val="BodyText"/>
      </w:pPr>
      <w:r>
        <w:t xml:space="preserve">Nhạc Trọng cũng thập phần tự nhiên mà ôm lấy Lộ Văn, da thịt bóng loáng như tơ lụa và vô cùng đàn hồi của nàng sờ mà sướng tay.</w:t>
      </w:r>
    </w:p>
    <w:p>
      <w:pPr>
        <w:pStyle w:val="BodyText"/>
      </w:pPr>
      <w:r>
        <w:t xml:space="preserve">Trong mắt Lộ Văn hiện ra hai luồng sương mù, quay đầu ôm lấy Nhạc Trọng, chủ động hôn môi với Nhạc Trọng, đồng thời duỗi đầu lưỡi ra quấn lấy đầu lưỡi của Nhạc Trọng.</w:t>
      </w:r>
    </w:p>
    <w:p>
      <w:pPr>
        <w:pStyle w:val="BodyText"/>
      </w:pPr>
      <w:r>
        <w:t xml:space="preserve">Hồi lâu môi phân của Lộ Văn có chút thở phì phò, trên mặt hiện ra thần sắc đỏ ửng, nàng tiến đến bên tai Nhạc Trọng nhẹ nhàng thổi một hơi và dùng âm thanh vô cùng mị hoặc nói ra:</w:t>
      </w:r>
    </w:p>
    <w:p>
      <w:pPr>
        <w:pStyle w:val="BodyText"/>
      </w:pPr>
      <w:r>
        <w:t xml:space="preserve">- Nhạc Trọng ca ca, “yêu” em đi!</w:t>
      </w:r>
    </w:p>
    <w:p>
      <w:pPr>
        <w:pStyle w:val="BodyText"/>
      </w:pPr>
      <w:r>
        <w:t xml:space="preserve">Lúc này Lộ Văn còn dùng thân thể mềm mại tràn ngập sức sống ma sát thân thế của Nhạc Trọng vài cái, Nhạc Trọng thậm chí có thể cảm giác được rõ ràng hai nụ hoa anh đào của nàng đang cọ vào ngực của mình.</w:t>
      </w:r>
    </w:p>
    <w:p>
      <w:pPr>
        <w:pStyle w:val="BodyText"/>
      </w:pPr>
      <w:r>
        <w:t xml:space="preserve">Nhạc Trọng cũng là nam nhân khỏe mạnh bình thường, dục hỏa của hắn bây giờ đã bị thiêu đốt hoàn toàn, hắn ôm lấy lấy Lộ Văn, liền trực tiếp đặt nàng lên tường, không chút thương hương tiếc ngọc đâm vào trong người của nàng.</w:t>
      </w:r>
    </w:p>
    <w:p>
      <w:pPr>
        <w:pStyle w:val="BodyText"/>
      </w:pPr>
      <w:r>
        <w:t xml:space="preserve">Lộ Văn nhướng mày, máu trinh từ từ chảy ra ngoài, nàng ôm Nhạc Trọng và vô sự tự thông nói ra:</w:t>
      </w:r>
    </w:p>
    <w:p>
      <w:pPr>
        <w:pStyle w:val="BodyText"/>
      </w:pPr>
      <w:r>
        <w:t xml:space="preserve">- Nhạc Trọng ca ca, em bây giờ đã là người của anh. Anh phải yêu em thật nhiều đấy.</w:t>
      </w:r>
    </w:p>
    <w:p>
      <w:pPr>
        <w:pStyle w:val="BodyText"/>
      </w:pPr>
      <w:r>
        <w:t xml:space="preserve">Nhạc Trọng càng thêm hưng phấn, bắt đầu hưởng thụ thân thể mỹ diệu của Lộ Văn.</w:t>
      </w:r>
    </w:p>
    <w:p>
      <w:pPr>
        <w:pStyle w:val="BodyText"/>
      </w:pPr>
      <w:r>
        <w:t xml:space="preserve">Trong sương mù bốc lên của phòng tắm, vang lên tiếng thở dốc của nam nhân và tiếng rên rỉ gấp gáp của nữ nhân.</w:t>
      </w:r>
    </w:p>
    <w:p>
      <w:pPr>
        <w:pStyle w:val="BodyText"/>
      </w:pPr>
      <w:r>
        <w:t xml:space="preserve">Nằm ở giường lên, Nhạc Trọng nhìn qua Lộ Văn trong ngực hỏi:</w:t>
      </w:r>
    </w:p>
    <w:p>
      <w:pPr>
        <w:pStyle w:val="BodyText"/>
      </w:pPr>
      <w:r>
        <w:t xml:space="preserve">- Tại sao em biết nhiều chiêu như vậy?</w:t>
      </w:r>
    </w:p>
    <w:p>
      <w:pPr>
        <w:pStyle w:val="BodyText"/>
      </w:pPr>
      <w:r>
        <w:t xml:space="preserve">Lộ Văn nằm ở trong ngực của Nhạc Trọng, nghe vậy lườm hắn một cái nói:</w:t>
      </w:r>
    </w:p>
    <w:p>
      <w:pPr>
        <w:pStyle w:val="BodyText"/>
      </w:pPr>
      <w:r>
        <w:t xml:space="preserve">- Trên mạng có nhiều, rất nhiều. Như thế nào, anh không vui sao?</w:t>
      </w:r>
    </w:p>
    <w:p>
      <w:pPr>
        <w:pStyle w:val="BodyText"/>
      </w:pPr>
      <w:r>
        <w:t xml:space="preserve">Nhạc Trọng cười cười, hắn hôn lên trán của Lộ Văn một cái, nói:</w:t>
      </w:r>
    </w:p>
    <w:p>
      <w:pPr>
        <w:pStyle w:val="BodyText"/>
      </w:pPr>
      <w:r>
        <w:t xml:space="preserve">- Ưa thích!</w:t>
      </w:r>
    </w:p>
    <w:p>
      <w:pPr>
        <w:pStyle w:val="BodyText"/>
      </w:pPr>
      <w:r>
        <w:t xml:space="preserve">Trẻ con thế hệ này tiếp nhận tin tức còn hơn cả Nhạc Trọng lúc trước rất nhiều. Lộ Văn trước kia là nữ tử vô cùng tinh quái, thứ mà nàng tìm hiểu còn vượt xa những cô gái bình thường.</w:t>
      </w:r>
    </w:p>
    <w:p>
      <w:pPr>
        <w:pStyle w:val="BodyText"/>
      </w:pPr>
      <w:r>
        <w:t xml:space="preserve">Lộ Văn giống như con mèo nhỏ nằm trong ngực của Nhạc Trọng trong, cảm thấy mỹ mãn ngủ tiếp:</w:t>
      </w:r>
    </w:p>
    <w:p>
      <w:pPr>
        <w:pStyle w:val="BodyText"/>
      </w:pPr>
      <w:r>
        <w:t xml:space="preserve">- Em mệt mỏi rồi! Ngủ đi!</w:t>
      </w:r>
    </w:p>
    <w:p>
      <w:pPr>
        <w:pStyle w:val="BodyText"/>
      </w:pPr>
      <w:r>
        <w:t xml:space="preserve">Nhạc Trọng cũng ôm Lộ Văn, tiến vào trong mộng đẹp.</w:t>
      </w:r>
    </w:p>
    <w:p>
      <w:pPr>
        <w:pStyle w:val="BodyText"/>
      </w:pPr>
      <w:r>
        <w:t xml:space="preserve">Ngày hôm sau Nhạc Trọng tiếp tục mang theo người đi thanh lý xe cộ trên đường cao tốc.</w:t>
      </w:r>
    </w:p>
    <w:p>
      <w:pPr>
        <w:pStyle w:val="BodyText"/>
      </w:pPr>
      <w:r>
        <w:t xml:space="preserve">Trương Tường thì mang theo mấy tên phần tử vũ trang đi xe Jeep chạy về hướng Ma Sơn Thôn một chuyến. Hắn biết rõ Vương Quang Hổ sẽ không đem khối bánh ngọt súng ống đạn dược phân cho hắn miếng nào đâu, hắn cũng chỉ co thể lui lại đợi cơ hội, đi Ma Sơn Thôn tìm kiếm chút ít vật tư.</w:t>
      </w:r>
    </w:p>
    <w:p>
      <w:pPr>
        <w:pStyle w:val="BodyText"/>
      </w:pPr>
      <w:r>
        <w:t xml:space="preserve">Sau khi tiến vào Ma Sơn Thôn thì một gã phần tử vũ trang nhìn qua thi thể của tang thi, trong mắt tràn ngập kinh hãi:</w:t>
      </w:r>
    </w:p>
    <w:p>
      <w:pPr>
        <w:pStyle w:val="BodyText"/>
      </w:pPr>
      <w:r>
        <w:t xml:space="preserve">- Thật là lợi hại! Đây là do ba người kia làm?</w:t>
      </w:r>
    </w:p>
    <w:p>
      <w:pPr>
        <w:pStyle w:val="BodyText"/>
      </w:pPr>
      <w:r>
        <w:t xml:space="preserve">Một gã phần tử vũ trang nhìn qua hài cốt của tang thi, cũng không khỏi sắc mặt đại biến:</w:t>
      </w:r>
    </w:p>
    <w:p>
      <w:pPr>
        <w:pStyle w:val="BodyText"/>
      </w:pPr>
      <w:r>
        <w:t xml:space="preserve">- Tang thi nơi này có hơn trăm đầu, còn có tang thi quỷ ảnh tử, là do bọn họ làm sao?</w:t>
      </w:r>
    </w:p>
    <w:p>
      <w:pPr>
        <w:pStyle w:val="BodyText"/>
      </w:pPr>
      <w:r>
        <w:t xml:space="preserve">Tang thi quỷ ảnh tứ chính là tang thi S1, là tang thi làm thế lực Vương Quang Hổ nhức đầu nhất, cũng không muốn gặp nhất. Những con S1 tốc độ quá nhanh, hơn nữa không sợ súng đạn, nếu không bắn nát đầu của nó, căn bản không giết chúng được. Vương Quang Hổ lần trước tới nơi này có mấy huynh đệ bị S1 bắt được, cuối cùng bị cuốn đi.</w:t>
      </w:r>
    </w:p>
    <w:p>
      <w:pPr>
        <w:pStyle w:val="BodyText"/>
      </w:pPr>
      <w:r>
        <w:t xml:space="preserve">Trương Tường một cước đá vào mông tên phần tử vũ trang này, mắng:</w:t>
      </w:r>
    </w:p>
    <w:p>
      <w:pPr>
        <w:pStyle w:val="BodyText"/>
      </w:pPr>
      <w:r>
        <w:t xml:space="preserve">- Mày quản khỉ gió chúng nó làm cái gì! Nhanh đi tìm vật tư cho lão tử.</w:t>
      </w:r>
    </w:p>
    <w:p>
      <w:pPr>
        <w:pStyle w:val="BodyText"/>
      </w:pPr>
      <w:r>
        <w:t xml:space="preserve">Tên phần tử võ trang kia không dám nhiều lời, nhanh chóng chạy vào một gian nhà dân.</w:t>
      </w:r>
    </w:p>
    <w:p>
      <w:pPr>
        <w:pStyle w:val="BodyText"/>
      </w:pPr>
      <w:r>
        <w:t xml:space="preserve">- Vâng! Tường ca!</w:t>
      </w:r>
    </w:p>
    <w:p>
      <w:pPr>
        <w:pStyle w:val="BodyText"/>
      </w:pPr>
      <w:r>
        <w:t xml:space="preserve">- Là thịt khô, có hai cân thịt khô! Lần này phát rồi!</w:t>
      </w:r>
    </w:p>
    <w:p>
      <w:pPr>
        <w:pStyle w:val="BodyText"/>
      </w:pPr>
      <w:r>
        <w:t xml:space="preserve">- Gạo, trong vạc này gạo có hơn mười cân a!</w:t>
      </w:r>
    </w:p>
    <w:p>
      <w:pPr>
        <w:pStyle w:val="BodyText"/>
      </w:pPr>
      <w:r>
        <w:t xml:space="preserve">Những tên phần tử võ trang kia xuyên qua các nhà dân, thỉnh thoảng phát ra từng âm thanh vui sướng.</w:t>
      </w:r>
    </w:p>
    <w:p>
      <w:pPr>
        <w:pStyle w:val="BodyText"/>
      </w:pPr>
      <w:r>
        <w:t xml:space="preserve">Đúng như Vương Quang Hổ phỏng đoán, vật tư trong Ma Sơn Thôn không thể nào bị Nhạc Trọng dùng một chiếc Đông Phong kilocalo chuyển toàn bộ được, vẫn còn không ít vật tư còn lại ở nơi này.</w:t>
      </w:r>
    </w:p>
    <w:p>
      <w:pPr>
        <w:pStyle w:val="BodyText"/>
      </w:pPr>
      <w:r>
        <w:t xml:space="preserve">Trương Tường nhìn thấy bộ hạ mang theo nhiều vật tư như vậy, tâm tình cũng bắt đầu biến tốt hơn.</w:t>
      </w:r>
    </w:p>
    <w:p>
      <w:pPr>
        <w:pStyle w:val="BodyText"/>
      </w:pPr>
      <w:r>
        <w:t xml:space="preserve">Đột nhiên lúc này trên một gian nhà dân, một con mèo biến dị to như con báo nhảy ra, thoáng cái đè lên người của một tên phần tử vũ trang, một ngụm cắn đứt yết hầu của tên này, tên phần tử võ trang này giãy dụa vào cái rồi chết.</w:t>
      </w:r>
    </w:p>
    <w:p>
      <w:pPr>
        <w:pStyle w:val="BodyText"/>
      </w:pPr>
      <w:r>
        <w:t xml:space="preserve">- Lão hổ! Có lão hổ!</w:t>
      </w:r>
    </w:p>
    <w:p>
      <w:pPr>
        <w:pStyle w:val="BodyText"/>
      </w:pPr>
      <w:r>
        <w:t xml:space="preserve">Ở bên kia không xa, một gã phần tử võ trang nhìn thấy con mèo biến dị to như con báo thì vẻ mặt kinh hãi, lớn tiếng kêu lên, đồng thời đem họng súng thay đưa lên nhắm vào con mèo bắn điên cuồng.</w:t>
      </w:r>
    </w:p>
    <w:p>
      <w:pPr>
        <w:pStyle w:val="BodyText"/>
      </w:pPr>
      <w:r>
        <w:t xml:space="preserve">Những phần tử võ trang khác như chim sợ ná, vứt bỏ vật tư trong tay và cầm lấy súng trên người, đối với bắn như điên vào con mèo biến dị kia.</w:t>
      </w:r>
    </w:p>
    <w:p>
      <w:pPr>
        <w:pStyle w:val="BodyText"/>
      </w:pPr>
      <w:r>
        <w:t xml:space="preserve">Nhiều viên đạn hình thành màn mưa bắn vào con mèo biến dị kia, con mèo biến dị kia nhảy lên nóc nhà, không ngừng bay nhanh, né qua đại lượng viên đạn, nhưng mà trên thân thể của nó vẫn nhiều ra mấy lỗ máu.</w:t>
      </w:r>
    </w:p>
    <w:p>
      <w:pPr>
        <w:pStyle w:val="BodyText"/>
      </w:pPr>
      <w:r>
        <w:t xml:space="preserve">Nếu là sinh vật bình thường, cho dù lão hổ bị đạn súng trường bắn trúng thì chiến lực giảm nhiều. Nhưng mà đôi mắt mèo biến dị đỏ thẫm, càng thêm phẫn nộ, tốc độ nhanh hơn vài phần, không ngừng nhảy lên nóc nhà, tiếp cận đám người Trương Tường.</w:t>
      </w:r>
    </w:p>
    <w:p>
      <w:pPr>
        <w:pStyle w:val="BodyText"/>
      </w:pPr>
      <w:r>
        <w:t xml:space="preserve">- Rút lui! Rút lui! Nhanh lái xe!</w:t>
      </w:r>
    </w:p>
    <w:p>
      <w:pPr>
        <w:pStyle w:val="BodyText"/>
      </w:pPr>
      <w:r>
        <w:t xml:space="preserve">Trương Tường thoáng cái nhảy lên xe, nhìn qua lái xe quát lên.</w:t>
      </w:r>
    </w:p>
    <w:p>
      <w:pPr>
        <w:pStyle w:val="BodyText"/>
      </w:pPr>
      <w:r>
        <w:t xml:space="preserve">Tốc độ của con mèo biến dị kia quá nhanh, bắn nổ đầu của nó quá khó, không phải là đám ô hộp bọn hj làm được. Một khi bị mèo biến dị này tiếp cận, Trương Tường cũng không phải là đối thủ.</w:t>
      </w:r>
    </w:p>
    <w:p>
      <w:pPr>
        <w:pStyle w:val="BodyText"/>
      </w:pPr>
      <w:r>
        <w:t xml:space="preserve">Lái xe nhanh chóng khởi động sô tô, chạy nhanh về phương xa.</w:t>
      </w:r>
    </w:p>
    <w:p>
      <w:pPr>
        <w:pStyle w:val="BodyText"/>
      </w:pPr>
      <w:r>
        <w:t xml:space="preserve">Những phần tử võ trang khác đồng thời buông tha chống cự, nhanh chóng phóng lên xe.</w:t>
      </w:r>
    </w:p>
    <w:p>
      <w:pPr>
        <w:pStyle w:val="BodyText"/>
      </w:pPr>
      <w:r>
        <w:t xml:space="preserve">- Tường ca! ! Tường ca! Tôi còn chưa lên xe! Chờ tôi một chút!</w:t>
      </w:r>
    </w:p>
    <w:p>
      <w:pPr>
        <w:pStyle w:val="BodyText"/>
      </w:pPr>
      <w:r>
        <w:t xml:space="preserve">Một gã phần tử võ trang phản ứng chậm một bước, không có nhảy lên xe Jeep, hắn tràn ngập tuyệt vọng hét lớn.</w:t>
      </w:r>
    </w:p>
    <w:p>
      <w:pPr>
        <w:pStyle w:val="BodyText"/>
      </w:pPr>
      <w:r>
        <w:t xml:space="preserve">Trương Tường như không nghe thấy, chỉ thúc giục lái xe:</w:t>
      </w:r>
    </w:p>
    <w:p>
      <w:pPr>
        <w:pStyle w:val="BodyText"/>
      </w:pPr>
      <w:r>
        <w:t xml:space="preserve">- Nhanh! Lại nhanh một chút!</w:t>
      </w:r>
    </w:p>
    <w:p>
      <w:pPr>
        <w:pStyle w:val="BodyText"/>
      </w:pPr>
      <w:r>
        <w:t xml:space="preserve">- Chó má! Chết thì mọi người cùng chết!</w:t>
      </w:r>
    </w:p>
    <w:p>
      <w:pPr>
        <w:pStyle w:val="BodyText"/>
      </w:pPr>
      <w:r>
        <w:t xml:space="preserve">Tên phần tử võ trang kia tuyệt vọng, phẫn nộ giơ súng nhắm vào hai chiếc xe Jeep bắn như điên.</w:t>
      </w:r>
    </w:p>
    <w:p>
      <w:pPr>
        <w:pStyle w:val="BodyText"/>
      </w:pPr>
      <w:r>
        <w:t xml:space="preserve">Viên đạn bay loạn không có viên nào bắn trúng hai chiếc xe Jeep.</w:t>
      </w:r>
    </w:p>
    <w:p>
      <w:pPr>
        <w:pStyle w:val="BodyText"/>
      </w:pPr>
      <w:r>
        <w:t xml:space="preserve">Tên phần tử võ trang muốn lắp đạn, con mèo biến dị kia đã bổ nhào qua hắn, một ngụm cắn đứt yết hầu của hắn, máu tươi văng khắp nơi.</w:t>
      </w:r>
    </w:p>
    <w:p>
      <w:pPr>
        <w:pStyle w:val="BodyText"/>
      </w:pPr>
      <w:r>
        <w:t xml:space="preserve">Tiêu diệt tên phần tử võ trang kia, con mèo biến dị nhìn qua hai chiếc xe Jeep xa xa, cúi đầu xuống cắn nát phần bụng của tên phần tử võ trang, bắt đầu bữa ăn của mình.</w:t>
      </w:r>
    </w:p>
    <w:p>
      <w:pPr>
        <w:pStyle w:val="BodyText"/>
      </w:pPr>
      <w:r>
        <w:t xml:space="preserve">- Móa! Nơi này vẫn còn quái vật.</w:t>
      </w:r>
    </w:p>
    <w:p>
      <w:pPr>
        <w:pStyle w:val="BodyText"/>
      </w:pPr>
      <w:r>
        <w:t xml:space="preserve">Trương Tường kinh hồn chưa định nhìn qua phía sau, mắng một câu. Lúc này hắn tổn thất hai huynh đệ, lực lượng trong tay hắn lại giảm đi nhiều, làm cho hắn vô cùng đau lòng.</w:t>
      </w:r>
    </w:p>
    <w:p>
      <w:pPr>
        <w:pStyle w:val="Compact"/>
      </w:pPr>
      <w:r>
        <w:br w:type="textWrapping"/>
      </w:r>
      <w:r>
        <w:br w:type="textWrapping"/>
      </w:r>
    </w:p>
    <w:p>
      <w:pPr>
        <w:pStyle w:val="Heading2"/>
      </w:pPr>
      <w:bookmarkStart w:id="99" w:name="chương-77-chó-biến-dị"/>
      <w:bookmarkEnd w:id="99"/>
      <w:r>
        <w:t xml:space="preserve">77. Chương 77: Chó Biến Dị</w:t>
      </w:r>
    </w:p>
    <w:p>
      <w:pPr>
        <w:pStyle w:val="Compact"/>
      </w:pPr>
      <w:r>
        <w:br w:type="textWrapping"/>
      </w:r>
      <w:r>
        <w:br w:type="textWrapping"/>
      </w:r>
    </w:p>
    <w:p>
      <w:pPr>
        <w:pStyle w:val="BodyText"/>
      </w:pPr>
      <w:r>
        <w:t xml:space="preserve">Sau tận thế nắm đấm ai lớn, người nào có lực lượng võ trang mạnh hơn thì người đó là lão đại. Trương Tường lúc này tổn thất hai bộ hạ, đối với thực lực của hắn ảnh hưởng rất lớn.</w:t>
      </w:r>
    </w:p>
    <w:p>
      <w:pPr>
        <w:pStyle w:val="BodyText"/>
      </w:pPr>
      <w:r>
        <w:t xml:space="preserve">Trên đường đi Trương Tường vừa nghĩ tới chuyện xảy ra hôm nay, lúc này trong nội tâm oán hận suy nghĩ:</w:t>
      </w:r>
    </w:p>
    <w:p>
      <w:pPr>
        <w:pStyle w:val="BodyText"/>
      </w:pPr>
      <w:r>
        <w:t xml:space="preserve">- Nhạc Trọng đáng chết! Đều là hắn, nếu không phải hắn thì sao mình biến thành bộ dáng này. Mình nhất định phải giết hắn!</w:t>
      </w:r>
    </w:p>
    <w:p>
      <w:pPr>
        <w:pStyle w:val="BodyText"/>
      </w:pPr>
      <w:r>
        <w:t xml:space="preserve">Trương Tường vừa về tới Trường Quang Thôn, Vương Quang Hổ đã phái người kiểm kê vật tư.</w:t>
      </w:r>
    </w:p>
    <w:p>
      <w:pPr>
        <w:pStyle w:val="BodyText"/>
      </w:pPr>
      <w:r>
        <w:t xml:space="preserve">Nhìn thấy Trương Tường mang theo vật tư ra, Vương Quang Hổ nhướng mày, hỏi:</w:t>
      </w:r>
    </w:p>
    <w:p>
      <w:pPr>
        <w:pStyle w:val="BodyText"/>
      </w:pPr>
      <w:r>
        <w:t xml:space="preserve">- Tại sao có chút vật tư này?</w:t>
      </w:r>
    </w:p>
    <w:p>
      <w:pPr>
        <w:pStyle w:val="BodyText"/>
      </w:pPr>
      <w:r>
        <w:t xml:space="preserve">Bộ hạ của Trương Tường tìm được không ít vật tư, nhưng mà chưa chuyển được bao nhiêu thì bị tập kích, bọn họ vứt đại bộ phận vật tư đi, thời điểm chạy trốn thì trên xe không còn nhiều.</w:t>
      </w:r>
    </w:p>
    <w:p>
      <w:pPr>
        <w:pStyle w:val="BodyText"/>
      </w:pPr>
      <w:r>
        <w:t xml:space="preserve">Trương Tường cười khổ một tiếng nói:</w:t>
      </w:r>
    </w:p>
    <w:p>
      <w:pPr>
        <w:pStyle w:val="BodyText"/>
      </w:pPr>
      <w:r>
        <w:t xml:space="preserve">- Hổ ca, tại Ma Sơn Thôn vẫn còn quái vật to lớn nhu lão hổ. Nó tập kích chúng ta, tôi còn tổn thất hai huynh đệ.</w:t>
      </w:r>
    </w:p>
    <w:p>
      <w:pPr>
        <w:pStyle w:val="BodyText"/>
      </w:pPr>
      <w:r>
        <w:t xml:space="preserve">Vương Quang Hổ nhìn qua Trương Tường cười nói:</w:t>
      </w:r>
    </w:p>
    <w:p>
      <w:pPr>
        <w:pStyle w:val="BodyText"/>
      </w:pPr>
      <w:r>
        <w:t xml:space="preserve">- Hôm nay vất vả cho anh rồi! Trở về nghỉ ngơi thật tốt đi. Ngày mai nên buông lỏng một ngày, điều chỉnh tâm tình một chút.</w:t>
      </w:r>
    </w:p>
    <w:p>
      <w:pPr>
        <w:pStyle w:val="BodyText"/>
      </w:pPr>
      <w:r>
        <w:t xml:space="preserve">Trương Tường nhìn qua Vương Quang Hổ cười cười một cái, nhưng sau đó xoay người rời đi:</w:t>
      </w:r>
    </w:p>
    <w:p>
      <w:pPr>
        <w:pStyle w:val="BodyText"/>
      </w:pPr>
      <w:r>
        <w:t xml:space="preserve">- Cảm ơn Hổ ca! Tôi về trước.</w:t>
      </w:r>
    </w:p>
    <w:p>
      <w:pPr>
        <w:pStyle w:val="BodyText"/>
      </w:pPr>
      <w:r>
        <w:t xml:space="preserve">Sau đó Trương Tường ra khỏi phòng thì sắc mặt hắn trầm xuống, lặng lẽ rời đi.</w:t>
      </w:r>
    </w:p>
    <w:p>
      <w:pPr>
        <w:pStyle w:val="BodyText"/>
      </w:pPr>
      <w:r>
        <w:t xml:space="preserve">Vương Quang Hổ thì nhìn chằm chằm vào bóng lưng của Trương Tường, bộ dáng như có điều suy nghĩ.</w:t>
      </w:r>
    </w:p>
    <w:p>
      <w:pPr>
        <w:pStyle w:val="BodyText"/>
      </w:pPr>
      <w:r>
        <w:t xml:space="preserve">Sáng sớm ngày thứ hai, sáng sớm Vương Quang Hổ liền mang theo ba mươi sáu phần tử vũ trang đi vào trong sân rộng.</w:t>
      </w:r>
    </w:p>
    <w:p>
      <w:pPr>
        <w:pStyle w:val="BodyText"/>
      </w:pPr>
      <w:r>
        <w:t xml:space="preserve">Vương Quang Hổ đi tới là lúc bọn người Nhạc Trọng còn đang ăn điểm tâm, nhiệt tình nói:</w:t>
      </w:r>
    </w:p>
    <w:p>
      <w:pPr>
        <w:pStyle w:val="BodyText"/>
      </w:pPr>
      <w:r>
        <w:t xml:space="preserve">- Như thế nào đây? Chuẩn bị cho tốt rồi chứ, Nhạc Trọng? Anh có ý mang theo mấy người này à?</w:t>
      </w:r>
    </w:p>
    <w:p>
      <w:pPr>
        <w:pStyle w:val="BodyText"/>
      </w:pPr>
      <w:r>
        <w:t xml:space="preserve">Nhạc Trọng chỉa chỉa Trần Dao, Kỷ Thanh Vũ hai nữ nói:</w:t>
      </w:r>
    </w:p>
    <w:p>
      <w:pPr>
        <w:pStyle w:val="BodyText"/>
      </w:pPr>
      <w:r>
        <w:t xml:space="preserve">- Đã chuẩn bị cho tốt! Hổ ca! Tôi dẫn hai người bọn họ theo.</w:t>
      </w:r>
    </w:p>
    <w:p>
      <w:pPr>
        <w:pStyle w:val="BodyText"/>
      </w:pPr>
      <w:r>
        <w:t xml:space="preserve">Kỷ Thanh Vũ cách cấp 10 còn một khoảng ngắn, tấn thăng cấp 10 thì nàng sẽ có thêm một điểm kỹ năng để tăng cường kỹ năng của mình, khi đó càng thêm mạnh mẽ.</w:t>
      </w:r>
    </w:p>
    <w:p>
      <w:pPr>
        <w:pStyle w:val="BodyText"/>
      </w:pPr>
      <w:r>
        <w:t xml:space="preserve">Vương Quang Hổ nhướng mày, nhìn qua Trì Dương, Vương Song nói:</w:t>
      </w:r>
    </w:p>
    <w:p>
      <w:pPr>
        <w:pStyle w:val="BodyText"/>
      </w:pPr>
      <w:r>
        <w:t xml:space="preserve">- Mang theo hai nàng ta thì đủ sao? Nếu không đem Trì Dương, Vương Song cùng đi nhé?</w:t>
      </w:r>
    </w:p>
    <w:p>
      <w:pPr>
        <w:pStyle w:val="BodyText"/>
      </w:pPr>
      <w:r>
        <w:t xml:space="preserve">Trong tư tưởng của Vương Quang Hổ thì nam nhân luôn thắng nữ nhân, hắn có chút không tin thực lực của Kỷ Thanh Vũ, Trần Dao. Trên thực tế trong tận thế này trừ Kỷ Thanh Vũ là một trong số ít những nữ hài dám vật lộn cận thân với tang thi. Cho dù là nam nhân cũng ít có người có dũng khí như vậy.</w:t>
      </w:r>
    </w:p>
    <w:p>
      <w:pPr>
        <w:pStyle w:val="BodyText"/>
      </w:pPr>
      <w:r>
        <w:t xml:space="preserve">Nhạc Trọng nói:</w:t>
      </w:r>
    </w:p>
    <w:p>
      <w:pPr>
        <w:pStyle w:val="BodyText"/>
      </w:pPr>
      <w:r>
        <w:t xml:space="preserve">- Không cần lo lắng! Nếu ba người bọn tôi không được thì cho Trì Dương đi theo cũng không làm được gì.</w:t>
      </w:r>
    </w:p>
    <w:p>
      <w:pPr>
        <w:pStyle w:val="BodyText"/>
      </w:pPr>
      <w:r>
        <w:t xml:space="preserve">- Tốt! Chúng ta lên đường đi.</w:t>
      </w:r>
    </w:p>
    <w:p>
      <w:pPr>
        <w:pStyle w:val="BodyText"/>
      </w:pPr>
      <w:r>
        <w:t xml:space="preserve">Nói xong Vương Quang Hổ dẫn đoàn người Nhạc Trọng đi ra ngoài.</w:t>
      </w:r>
    </w:p>
    <w:p>
      <w:pPr>
        <w:pStyle w:val="BodyText"/>
      </w:pPr>
      <w:r>
        <w:t xml:space="preserve">Đoàn xe chạy qua một thôn nhỏ, sau đó dọc theo đường nhỏ trong thôn tiến vào trong một đoạn rừng núi.</w:t>
      </w:r>
    </w:p>
    <w:p>
      <w:pPr>
        <w:pStyle w:val="BodyText"/>
      </w:pPr>
      <w:r>
        <w:t xml:space="preserve">Sau khi vào núi thì đoán xe quẹo rẽ bảy tám lần, lúc này một binh doanh hiện ra trước mặt bọn họ.</w:t>
      </w:r>
    </w:p>
    <w:p>
      <w:pPr>
        <w:pStyle w:val="BodyText"/>
      </w:pPr>
      <w:r>
        <w:t xml:space="preserve">Nhạc Trọng nhìn qua binh doanh loại nhỏ này, trong mắt hiện ra thần sắc nóng rực.</w:t>
      </w:r>
    </w:p>
    <w:p>
      <w:pPr>
        <w:pStyle w:val="BodyText"/>
      </w:pPr>
      <w:r>
        <w:t xml:space="preserve">- Thì ra là ở nơi này, nếu không có người dẫn đường thì căn bản không thể tìm được.</w:t>
      </w:r>
    </w:p>
    <w:p>
      <w:pPr>
        <w:pStyle w:val="BodyText"/>
      </w:pPr>
      <w:r>
        <w:t xml:space="preserve">Trong binh doanh nhỏ này chắc chắn có súng ống đạn dược, Nhạc Trọng tuyệt đối không muốn buông tha, có những súng ống đạn được kia thì cho dù đối phó ngươi hay tang thi biến dị, quái vật biến dị cũng dễ dàng hơn nhiều lắm.</w:t>
      </w:r>
    </w:p>
    <w:p>
      <w:pPr>
        <w:pStyle w:val="BodyText"/>
      </w:pPr>
      <w:r>
        <w:t xml:space="preserve">Vừa mới trông thấy bóng dáng binh doanh nhỏ này, Vương Quang Hổ ra lệnh cho xe dừng lại.</w:t>
      </w:r>
    </w:p>
    <w:p>
      <w:pPr>
        <w:pStyle w:val="BodyText"/>
      </w:pPr>
      <w:r>
        <w:t xml:space="preserve">Vương Quang Hổ đi tới bên người Nhạc Trọng nói:</w:t>
      </w:r>
    </w:p>
    <w:p>
      <w:pPr>
        <w:pStyle w:val="BodyText"/>
      </w:pPr>
      <w:r>
        <w:t xml:space="preserve">- Nhạc Trọng huynh đệ, binh doanh là ở chỗ này. Chúng ta không thể tiến gần hơn, lỗ tai của đám súc sinh kia cực thính, chúng ta đi tới thì chúng sẽ xông qua.</w:t>
      </w:r>
    </w:p>
    <w:p>
      <w:pPr>
        <w:pStyle w:val="BodyText"/>
      </w:pPr>
      <w:r>
        <w:t xml:space="preserve">- Đi theo tôi!</w:t>
      </w:r>
    </w:p>
    <w:p>
      <w:pPr>
        <w:pStyle w:val="BodyText"/>
      </w:pPr>
      <w:r>
        <w:t xml:space="preserve">Nhạc Trọng nhìn qua Kỷ Thanh Vũ, Trần Dao nói một câu, một tay cầm lấy gai độc, một tay cầm Phảng Chế Đường Đao, bên người có có đặc chủng khô lâu Bạch Cốt cẩn thận đi từng bước tới binh doanh.</w:t>
      </w:r>
    </w:p>
    <w:p>
      <w:pPr>
        <w:pStyle w:val="BodyText"/>
      </w:pPr>
      <w:r>
        <w:t xml:space="preserve">Kỷ Thanh Vũ, Trần Dao hai nữ thì theo sát sau lưng Nhạc Trọng.</w:t>
      </w:r>
    </w:p>
    <w:p>
      <w:pPr>
        <w:pStyle w:val="BodyText"/>
      </w:pPr>
      <w:r>
        <w:t xml:space="preserve">Tiến lên một lúc thì đột nhiên Nhạc Trọng hỏi:</w:t>
      </w:r>
    </w:p>
    <w:p>
      <w:pPr>
        <w:pStyle w:val="BodyText"/>
      </w:pPr>
      <w:r>
        <w:t xml:space="preserve">- Trần Dao, kỹ năng thao túng thực vật này cô học như thế nào rồi?</w:t>
      </w:r>
    </w:p>
    <w:p>
      <w:pPr>
        <w:pStyle w:val="BodyText"/>
      </w:pPr>
      <w:r>
        <w:t xml:space="preserve">Lúc trước Kỷ Thanh Vũ cầm một bản sách kỹ năng cấp 3 thao túng thực vật. Nhạc Trọng biết rõ Kỷ Thanh Vũ đi theo đường cận chiến, nàng chỉ có thể đem kỹ năng cấp 3 thao tung thực vật này cho bạn khuê mật Trần Dao học tập, chính là cho Trần Dao nhiều ra một loại kỹ năng bảo vệ tính mạng.</w:t>
      </w:r>
    </w:p>
    <w:p>
      <w:pPr>
        <w:pStyle w:val="BodyText"/>
      </w:pPr>
      <w:r>
        <w:t xml:space="preserve">Trong hệ thống ma pháp, uy lực ma pháp cường đại, nhưng mà điều kiện thi pháp quá hà khắc. Bởi vậy không có được kỹ năng bảo vệ tính mạng, rời khỏi đoàn đội thì rất khó sống một mình. Cần có kỹ năng khác bảo vệ mới được.</w:t>
      </w:r>
    </w:p>
    <w:p>
      <w:pPr>
        <w:pStyle w:val="BodyText"/>
      </w:pPr>
      <w:r>
        <w:t xml:space="preserve">Trần Dao gật gật đầu:</w:t>
      </w:r>
    </w:p>
    <w:p>
      <w:pPr>
        <w:pStyle w:val="BodyText"/>
      </w:pPr>
      <w:r>
        <w:t xml:space="preserve">- Ân!</w:t>
      </w:r>
    </w:p>
    <w:p>
      <w:pPr>
        <w:pStyle w:val="BodyText"/>
      </w:pPr>
      <w:r>
        <w:t xml:space="preserve">Sách kỹ năng rơi ra thì Nhạc Trọng cũng nhìn thấy, Trần Dao cũng không giấu diếm sự thật này.</w:t>
      </w:r>
    </w:p>
    <w:p>
      <w:pPr>
        <w:pStyle w:val="BodyText"/>
      </w:pPr>
      <w:r>
        <w:t xml:space="preserve">Nhạc Trọng trầm giọng nói:</w:t>
      </w:r>
    </w:p>
    <w:p>
      <w:pPr>
        <w:pStyle w:val="BodyText"/>
      </w:pPr>
      <w:r>
        <w:t xml:space="preserve">- Năng lực thao túng thực vật của cô đạt tới trình độ nào rồi?</w:t>
      </w:r>
    </w:p>
    <w:p>
      <w:pPr>
        <w:pStyle w:val="BodyText"/>
      </w:pPr>
      <w:r>
        <w:t xml:space="preserve">Trần Dao do dự một chút vẫn lên tiếng.</w:t>
      </w:r>
    </w:p>
    <w:p>
      <w:pPr>
        <w:pStyle w:val="BodyText"/>
      </w:pPr>
      <w:r>
        <w:t xml:space="preserve">- Có thể thao túng cỏ non trong bãi cỏ bình thường cuốn lấy địch nhân. Lực lượng nhân loại bình thường khó giãy ra được..</w:t>
      </w:r>
    </w:p>
    <w:p>
      <w:pPr>
        <w:pStyle w:val="BodyText"/>
      </w:pPr>
      <w:r>
        <w:t xml:space="preserve">Trần Dao cường hóa quá thấp, mặc dù kỹ năng thao túng thực vật là cấp 3, nàng cũng không cách nào phát huy uy lực của nó được. Nếu như Trần Dao cường hóa trình độ cao, như vậy năng lực thao túng thực vật sẽ vô cùng đáng sợ.</w:t>
      </w:r>
    </w:p>
    <w:p>
      <w:pPr>
        <w:pStyle w:val="BodyText"/>
      </w:pPr>
      <w:r>
        <w:t xml:space="preserve">Nhạc Trọng khẽ gật đầu, không hề nói chuyện.</w:t>
      </w:r>
    </w:p>
    <w:p>
      <w:pPr>
        <w:pStyle w:val="BodyText"/>
      </w:pPr>
      <w:r>
        <w:t xml:space="preserve">Bốn người cẩn thận từng li từng tí tiềm hành phục kích binh doanh kia.</w:t>
      </w:r>
    </w:p>
    <w:p>
      <w:pPr>
        <w:pStyle w:val="BodyText"/>
      </w:pPr>
      <w:r>
        <w:t xml:space="preserve">Nhạc Trọng nằm rạp trên bãi cổ trước binh doanh, nhìn vào binh doanh xa xa.</w:t>
      </w:r>
    </w:p>
    <w:p>
      <w:pPr>
        <w:pStyle w:val="BodyText"/>
      </w:pPr>
      <w:r>
        <w:t xml:space="preserve">Chỉ thấy trong binh doanh nhỏ kia chỉ có hơn mười đầu tang thi mặc quân phục rách nát đang đứng bất động.</w:t>
      </w:r>
    </w:p>
    <w:p>
      <w:pPr>
        <w:pStyle w:val="BodyText"/>
      </w:pPr>
      <w:r>
        <w:t xml:space="preserve">- Chó biến dị đâu?</w:t>
      </w:r>
    </w:p>
    <w:p>
      <w:pPr>
        <w:pStyle w:val="BodyText"/>
      </w:pPr>
      <w:r>
        <w:t xml:space="preserve">Nhạc Trọng xa xa nhìn qua, tìm kiếm tung tích của đám chó biến dị. Hắn muốn thấy rõ thực lực của chó biến dị mới ứng phó tiếp.</w:t>
      </w:r>
    </w:p>
    <w:p>
      <w:pPr>
        <w:pStyle w:val="BodyText"/>
      </w:pPr>
      <w:r>
        <w:t xml:space="preserve">Nếu như quái vật chó biến dị cao hơn ba mươi cấp, Nhạc Trọng sẽ không chút do dự lựa chọn lui lại. Hắn không tự đại tới mức cho rằng mình có thể thắng được bốn con quái vật này.</w:t>
      </w:r>
    </w:p>
    <w:p>
      <w:pPr>
        <w:pStyle w:val="BodyText"/>
      </w:pPr>
      <w:r>
        <w:t xml:space="preserve">Nhạc Trọng nằm rạp trên mặt đất không ngừng nhìn qua chung quanh, ý đồ phát hiện một tia dấu vết để lại, nhưng mà không thấy có chút mạnh mối nào.</w:t>
      </w:r>
    </w:p>
    <w:p>
      <w:pPr>
        <w:pStyle w:val="BodyText"/>
      </w:pPr>
      <w:r>
        <w:t xml:space="preserve">Đột nhiên lúc này sau lưng Nhạc Trọng có tiếng súng vang lên.</w:t>
      </w:r>
    </w:p>
    <w:p>
      <w:pPr>
        <w:pStyle w:val="BodyText"/>
      </w:pPr>
      <w:r>
        <w:t xml:space="preserve">- Không tốt! Đi mau, chúng ở phía sau.</w:t>
      </w:r>
    </w:p>
    <w:p>
      <w:pPr>
        <w:pStyle w:val="BodyText"/>
      </w:pPr>
      <w:r>
        <w:t xml:space="preserve">Nhạc Trọng biến sắc, nhanh chóng đứng lên chạy về phía sau.</w:t>
      </w:r>
    </w:p>
    <w:p>
      <w:pPr>
        <w:pStyle w:val="BodyText"/>
      </w:pPr>
      <w:r>
        <w:t xml:space="preserve">Trần Dao, Kỷ Thanh Vũ hai nữ cũng theo sát bóng lưng Nhạc Trọng.</w:t>
      </w:r>
    </w:p>
    <w:p>
      <w:pPr>
        <w:pStyle w:val="BodyText"/>
      </w:pPr>
      <w:r>
        <w:t xml:space="preserve">Một đường chạy như điên, Nhạc Trọng vừa chạy vừa đánh giá bốn phía, đột nhiên ở bụi cỏ bên cạnh có một đầu chó biến dị như sư hổ cường tráng, toàn thân lông màu đen giống như mũi tên lao ra ngoài, mở cái miệng dính máu cắn về phía Nhạc Trọng.</w:t>
      </w:r>
    </w:p>
    <w:p>
      <w:pPr>
        <w:pStyle w:val="BodyText"/>
      </w:pPr>
      <w:r>
        <w:t xml:space="preserve">Mắt thấy Nhạc Trọng sắp bị chó biến dị nhào tới, Bạch Cốt luôn tùy tùng bên người Nhạc Trọng lúc này nhanh như mũi tên lao thẳng về phía Nhạc Trọng.</w:t>
      </w:r>
    </w:p>
    <w:p>
      <w:pPr>
        <w:pStyle w:val="BodyText"/>
      </w:pPr>
      <w:r>
        <w:t xml:space="preserve">Con chó biến dị kia lúc này cắn lên người Bạch Cốt, hung hăng cắn một cái, đem xương bả vai phải của Bạch Cốt cắn nát ra.</w:t>
      </w:r>
    </w:p>
    <w:p>
      <w:pPr>
        <w:pStyle w:val="BodyText"/>
      </w:pPr>
      <w:r>
        <w:t xml:space="preserve">Bạch Cốt trải qua Cốt Cách Cường Hóa thì đạn súng trường cũng không thể nào làm tổn thương nó được, nhưng mà bây giờ con chó này chỉ cắn một cái là có thể cắn ra một lỗ thủng lớn. Nếu như Nhạc Trọng bị cắn thì cho dù có phòng hộ phục cũng bị thương.</w:t>
      </w:r>
    </w:p>
    <w:p>
      <w:pPr>
        <w:pStyle w:val="Compact"/>
      </w:pPr>
      <w:r>
        <w:br w:type="textWrapping"/>
      </w:r>
      <w:r>
        <w:br w:type="textWrapping"/>
      </w:r>
    </w:p>
    <w:p>
      <w:pPr>
        <w:pStyle w:val="Heading2"/>
      </w:pPr>
      <w:bookmarkStart w:id="100" w:name="chương-78-vương-quang-hổ-chết"/>
      <w:bookmarkEnd w:id="100"/>
      <w:r>
        <w:t xml:space="preserve">78. Chương 78: Vương Quang Hổ Chết</w:t>
      </w:r>
    </w:p>
    <w:p>
      <w:pPr>
        <w:pStyle w:val="Compact"/>
      </w:pPr>
      <w:r>
        <w:br w:type="textWrapping"/>
      </w:r>
      <w:r>
        <w:br w:type="textWrapping"/>
      </w:r>
    </w:p>
    <w:p>
      <w:pPr>
        <w:pStyle w:val="BodyText"/>
      </w:pPr>
      <w:r>
        <w:t xml:space="preserve">Vài lúc xương bả vai phải của Bạch Cốt bị cắn xuống, Nhạc Trọng giơ gai độc lên, nhắm vào đầu của con chó biến dị.</w:t>
      </w:r>
    </w:p>
    <w:p>
      <w:pPr>
        <w:pStyle w:val="BodyText"/>
      </w:pPr>
      <w:r>
        <w:t xml:space="preserve">Ba phát đạn bắn lên đầu của con chó biến dị kia, đầu lâu của chó biến dị nổ tung có ba lỗ máu, từ giữa không trung vô lực rơi xuống mặt đất, một đoàn linh quang lớn chui vào trong người của Nhạc Trọng.</w:t>
      </w:r>
    </w:p>
    <w:p>
      <w:pPr>
        <w:pStyle w:val="BodyText"/>
      </w:pPr>
      <w:r>
        <w:t xml:space="preserve">Một bản sách kỹ năng, hai hộp báu màu trắng, một trăm sinh tồn tệ rơi xuống bên cạnh con chó.</w:t>
      </w:r>
    </w:p>
    <w:p>
      <w:pPr>
        <w:pStyle w:val="BodyText"/>
      </w:pPr>
      <w:r>
        <w:t xml:space="preserve">Nhạc Trọng nhanh chóng thu nhập chúng vào ba lô của mình, sau đó nhìn qua Bạch Cốt.</w:t>
      </w:r>
    </w:p>
    <w:p>
      <w:pPr>
        <w:pStyle w:val="BodyText"/>
      </w:pPr>
      <w:r>
        <w:t xml:space="preserve">Vì cứu Nhạc Trọng, tay phải của Bạch Cốt đã bị con chó biến dị này cắn nát.</w:t>
      </w:r>
    </w:p>
    <w:p>
      <w:pPr>
        <w:pStyle w:val="BodyText"/>
      </w:pPr>
      <w:r>
        <w:t xml:space="preserve">Bạch Cốt chỉ cần đầu lâu không bị phá hư thì các bộ phận khác có thể tiếp trở về, chẳng qua nếu như phá hư xương cốt toàn thân của nó, nó cũng không thể ráp xương của mình lại được.</w:t>
      </w:r>
    </w:p>
    <w:p>
      <w:pPr>
        <w:pStyle w:val="BodyText"/>
      </w:pPr>
      <w:r>
        <w:t xml:space="preserve">Chỉ thấy Bạch Cốt đi đến bên người con chó biến dị, đem tay cắm vào trong đầu lâu của chó biến dị, phát động cốt cách lợi dụng thuật, dùng sức co lại, xương sống của con chó biến dị lúc này bị kéo ra khỏi người.</w:t>
      </w:r>
    </w:p>
    <w:p>
      <w:pPr>
        <w:pStyle w:val="BodyText"/>
      </w:pPr>
      <w:r>
        <w:t xml:space="preserve">Bạch Cốt không ngừng đem xương cốt của chó biến dị cắm vào các nơi trên thân hể, từng đạo hắc sắc quang mang chớp động, những xương cốt kia hoàn toàn bị dung nạp, thân thể của nó biến to một chút.</w:t>
      </w:r>
    </w:p>
    <w:p>
      <w:pPr>
        <w:pStyle w:val="BodyText"/>
      </w:pPr>
      <w:r>
        <w:t xml:space="preserve">- Chúc mừng ngài, đặc chủng khô lâu thành công lợi dụng cốt cách lợi dụng thuật thu nạp xương cốt chó biến dị, cường độ +10.</w:t>
      </w:r>
    </w:p>
    <w:p>
      <w:pPr>
        <w:pStyle w:val="BodyText"/>
      </w:pPr>
      <w:r>
        <w:t xml:space="preserve">Một âm thanh kỳ dị vang lên trong thức hải của Nhạc Trọng lúc này.</w:t>
      </w:r>
    </w:p>
    <w:p>
      <w:pPr>
        <w:pStyle w:val="BodyText"/>
      </w:pPr>
      <w:r>
        <w:t xml:space="preserve">Thu nạp xương cốt của con chó biến dị xong, cốt giáp trên người của Bạch Cốt lại khuếch trương ra ngoài, biến thành một tầng hơi mỏng, đem thân thể của nó hoàn toàn bao phủ lại.</w:t>
      </w:r>
    </w:p>
    <w:p>
      <w:pPr>
        <w:pStyle w:val="BodyText"/>
      </w:pPr>
      <w:r>
        <w:t xml:space="preserve">Nhạc Trọng chưa từng dừng lại, nhanh chóng chạy về phía sau thật nhanh.</w:t>
      </w:r>
    </w:p>
    <w:p>
      <w:pPr>
        <w:pStyle w:val="BodyText"/>
      </w:pPr>
      <w:r>
        <w:t xml:space="preserve">Sau khi Bạch Cốt tiến hóa hoàn tất thì nó như hình với bóng đi theo sau lưng của Nhạc Trọng.</w:t>
      </w:r>
    </w:p>
    <w:p>
      <w:pPr>
        <w:pStyle w:val="BodyText"/>
      </w:pPr>
      <w:r>
        <w:t xml:space="preserve">Thời điểm Nhạc Trọng xuất hiện trước đoàn xe thì đập vào mắt là tràng cảnh vô cùng huyết tinh.</w:t>
      </w:r>
    </w:p>
    <w:p>
      <w:pPr>
        <w:pStyle w:val="BodyText"/>
      </w:pPr>
      <w:r>
        <w:t xml:space="preserve">Khắp nơi đều là thi thể nhân loại vỡ ngực bể bụng, phần còn lại của chân tay cụt khắp nơi, ba con chó biến dị đang không ngừng nhảy động qua mười hai nhân loại còn lại, săn bắt nhân loại.</w:t>
      </w:r>
    </w:p>
    <w:p>
      <w:pPr>
        <w:pStyle w:val="BodyText"/>
      </w:pPr>
      <w:r>
        <w:t xml:space="preserve">Mười hai phần tử vũ trang còn sót lại lúc này vô cùng hoảng sợ, bọn họ không cách nào bắt được quỹ tích di động của mấy con chó này.</w:t>
      </w:r>
    </w:p>
    <w:p>
      <w:pPr>
        <w:pStyle w:val="BodyText"/>
      </w:pPr>
      <w:r>
        <w:t xml:space="preserve">Một chiếc xe Jeep bị lật tung trên đường, ngăn chặn làn xe. Phương xa còn còn có một chiếc xe BMW đang ngăn cản đường thoát của bọn họ.</w:t>
      </w:r>
    </w:p>
    <w:p>
      <w:pPr>
        <w:pStyle w:val="BodyText"/>
      </w:pPr>
      <w:r>
        <w:t xml:space="preserve">Vương Quang Hổ cũng cầm một cây súng súng tiểu liên 79 vừa rồng to, hắn vô cùng hung hãn bắn về phía đám chó biến dị:</w:t>
      </w:r>
    </w:p>
    <w:p>
      <w:pPr>
        <w:pStyle w:val="BodyText"/>
      </w:pPr>
      <w:r>
        <w:t xml:space="preserve">- Đừng hoảng hốt! Đừng hoảng hốt, thủ vững, xạ kích! ! Ai dám trốn thì lão tử sẽ bắn hắn chết trước.</w:t>
      </w:r>
    </w:p>
    <w:p>
      <w:pPr>
        <w:pStyle w:val="BodyText"/>
      </w:pPr>
      <w:r>
        <w:t xml:space="preserve">- Chó biến dị cấp 20: có được sức chiến đấu và nhanh nhẹn cực cao, nanh vuốt sắc bén có thể cắn xé lá thép.</w:t>
      </w:r>
    </w:p>
    <w:p>
      <w:pPr>
        <w:pStyle w:val="BodyText"/>
      </w:pPr>
      <w:r>
        <w:t xml:space="preserve">Nhạc Trọng vừa nhìn thấy ba con chó biến dị kia, cảm giác từ mắt truyền ra âm thanh vang lên trong đầu.</w:t>
      </w:r>
    </w:p>
    <w:p>
      <w:pPr>
        <w:pStyle w:val="BodyText"/>
      </w:pPr>
      <w:r>
        <w:t xml:space="preserve">Lúc này được Vương Quang Hổ tổ chức phản công nên mười hai phần tử võ trang không ngừng bắn tới, làm công kích của ba con chó biến dị lui lại.</w:t>
      </w:r>
    </w:p>
    <w:p>
      <w:pPr>
        <w:pStyle w:val="BodyText"/>
      </w:pPr>
      <w:r>
        <w:t xml:space="preserve">Ba con chó biến dị cũng không phải là đao thương không nhập, súng tiểu liên 79 có đạn 7.62 li có thể tạo thành tổn thương với chúng.</w:t>
      </w:r>
    </w:p>
    <w:p>
      <w:pPr>
        <w:pStyle w:val="BodyText"/>
      </w:pPr>
      <w:r>
        <w:t xml:space="preserve">Vương Quang Hổ mắt nhìn thấy Nhạc Trọng ở xa xa, hắn chợt lớn tiếng kêu lên:</w:t>
      </w:r>
    </w:p>
    <w:p>
      <w:pPr>
        <w:pStyle w:val="BodyText"/>
      </w:pPr>
      <w:r>
        <w:t xml:space="preserve">- Nhạc Trọng. Nhanh tới cứu tôi! Chỉ cần anh cứu tôi thì tôi cho anh thêm mấy mỹ nữ! Trong phòng của tôi còn có mỹ nhân tuyệt sắc còn đẹp hơn cả Quách Vũ đấy!</w:t>
      </w:r>
    </w:p>
    <w:p>
      <w:pPr>
        <w:pStyle w:val="BodyText"/>
      </w:pPr>
      <w:r>
        <w:t xml:space="preserve">Nhạc Trọng nhìn Vương Quang Hổ thì trong đầu hiện ra vô số suy nghĩ, nhìn qua ba con chó đang tiếp cận Vương Quang Hổ một cái. Nếu như chính diện phóng tới thì có khả năng hắn bị viên đạn loạn xạ bắn chết. Mặc dù phòng hộ phục cấp 3 trên người của hắn có thể ngăn cản được viên đạn, nhưng mà đầu của hắn không được bảo hộ, nếu bị bắn trúng vẫn chết như thường.</w:t>
      </w:r>
    </w:p>
    <w:p>
      <w:pPr>
        <w:pStyle w:val="BodyText"/>
      </w:pPr>
      <w:r>
        <w:t xml:space="preserve">Một gã phần tử võ trang bóp cò, cũng không quan tâm tới viên đạn bắn ra, trong lòng của hắn cả kinh, lập tức sờ soạng quanh người.</w:t>
      </w:r>
    </w:p>
    <w:p>
      <w:pPr>
        <w:pStyle w:val="BodyText"/>
      </w:pPr>
      <w:r>
        <w:t xml:space="preserve">Cơ hồ là cùng một thời gian, đại bộ phận phần tử võ trang không còn bắn nữa. Súng tiểu liên 79 xạ tốc cực nhanh, băng đạn của bọn họ hết sạch rồi. Chỉ còn lại có hai khẩu súng trường 81 vẫn còn nổ súng.</w:t>
      </w:r>
    </w:p>
    <w:p>
      <w:pPr>
        <w:pStyle w:val="BodyText"/>
      </w:pPr>
      <w:r>
        <w:t xml:space="preserve">Ba con chó biến dị thừa cơ hội này nảy lên phía trước, nhảy vào trong đám người, một trảo đánh ra, móng vuốt sắc bén chém bay đầu của ba phần tử võ trang, máu tươi từ trong cổ của họ phóng lên trời.</w:t>
      </w:r>
    </w:p>
    <w:p>
      <w:pPr>
        <w:pStyle w:val="BodyText"/>
      </w:pPr>
      <w:r>
        <w:t xml:space="preserve">Thấy một màn như vậy, phần tử võ trang còn lại rốt cuộc không chịu nổi, lập tức giải tán bỏ chạy ra bốn phương tám hướng. Trong lòng mỗi người chỉ còn lại một ý niệm, chạy ra khỏi miệng của chó biến dị không phải là vấn đề, chỉ cần có thể vượt qua đồng bạn của mình là được rồi.</w:t>
      </w:r>
    </w:p>
    <w:p>
      <w:pPr>
        <w:pStyle w:val="BodyText"/>
      </w:pPr>
      <w:r>
        <w:t xml:space="preserve">Vương Quang Hổ cũng không hề kiên trì, hắn lập tức bỏ chạy vào rừng cây xa xa. Nhạc Trọng cách hắn hơn mười mét, nếu hắn ở lại chỗ này thì Nhạc Trọng cho dù chết cũng không cứu hắn.</w:t>
      </w:r>
    </w:p>
    <w:p>
      <w:pPr>
        <w:pStyle w:val="BodyText"/>
      </w:pPr>
      <w:r>
        <w:t xml:space="preserve">Vương Quang Hổ vừa mới trốn vài bước, một con chó biến dị lao tới đè hắn xuống đất, mở cái miệng đầy máu của nó cắn đứt cổ của Vương Quang Hổ. Kẻ này ôm chí kiêu hùng nhưng rốt cuộc vẫn chết trong miệng chó biến dị.</w:t>
      </w:r>
    </w:p>
    <w:p>
      <w:pPr>
        <w:pStyle w:val="BodyText"/>
      </w:pPr>
      <w:r>
        <w:t xml:space="preserve">Nhạc Trọng lúc này chạy tới, lúc này gỡ súng tiểu liên 79 trước ngực, thập phần tỉnh táo không ngừng xạ kích vào con chó biến dị này.</w:t>
      </w:r>
    </w:p>
    <w:p>
      <w:pPr>
        <w:pStyle w:val="BodyText"/>
      </w:pPr>
      <w:r>
        <w:t xml:space="preserve">Sau khi học tập kỹ năng thao túng súng ống thì tài bắn súng của Nhạc Trọng cũng có thể so sánh được với lão binh trải qua rèn luyện thao tác suốt hai mươi năm, trong khoảng cách hai mươi mét thì hơn mười phát đạn bắn vào người của chó biến dị, nhiều ra một lỗ máu.</w:t>
      </w:r>
    </w:p>
    <w:p>
      <w:pPr>
        <w:pStyle w:val="BodyText"/>
      </w:pPr>
      <w:r>
        <w:t xml:space="preserve">Con chó biến dị kia tức giận, vứt bỏ săn bắt một tên phần tử võ trang, nhảy về phía Nhạc Trọng.</w:t>
      </w:r>
    </w:p>
    <w:p>
      <w:pPr>
        <w:pStyle w:val="BodyText"/>
      </w:pPr>
      <w:r>
        <w:t xml:space="preserve">Trong mắt Nhạc Trọng có hàn quang lóe lên, thời điểm con chó biến dị kia cách hắn năm mét, phát động kỹ năng Ảnh Bộ và tốc độ của hắn tăng lên tới mức đang sợ.</w:t>
      </w:r>
    </w:p>
    <w:p>
      <w:pPr>
        <w:pStyle w:val="BodyText"/>
      </w:pPr>
      <w:r>
        <w:t xml:space="preserve">Trạng thái Ảnh Bộ giúp Nhạc Trọng có tốc độ nhanh như quỷ mị, hắn dùng tốc độ đỉnh phong né qua công kích của chó biến dị, sau đó thuận thế chém một đao lên cổ con chó, sau có cũng nhanh chóng lao tới con chó biến dị còn lại.</w:t>
      </w:r>
    </w:p>
    <w:p>
      <w:pPr>
        <w:pStyle w:val="BodyText"/>
      </w:pPr>
      <w:r>
        <w:t xml:space="preserve">Thi thể không đầu của con chó biến dị vẫn thuận thế lao về phía trước, lúc này mới té trên mặt đất, một đoàn linh quang lớn từ trong nó bay ra, chui vào trong cơ thể Nhạc Trọng.</w:t>
      </w:r>
    </w:p>
    <w:p>
      <w:pPr>
        <w:pStyle w:val="BodyText"/>
      </w:pPr>
      <w:r>
        <w:t xml:space="preserve">- Chúc mừng ngài thăng cấp lên cấp 18, thỉnh phân phối hai điểm cường hóa!</w:t>
      </w:r>
    </w:p>
    <w:p>
      <w:pPr>
        <w:pStyle w:val="BodyText"/>
      </w:pPr>
      <w:r>
        <w:t xml:space="preserve">Thu nạp hai đoàn linh quang lớn của hai con chó biến dị, rốt cục giúp cho Nhạc Trọng đột phá tấn thăng lên cấp 18.</w:t>
      </w:r>
    </w:p>
    <w:p>
      <w:pPr>
        <w:pStyle w:val="BodyText"/>
      </w:pPr>
      <w:r>
        <w:t xml:space="preserve">- Cường hóa một điểm nhanh nhẹn! Một điểm thể lực.</w:t>
      </w:r>
    </w:p>
    <w:p>
      <w:pPr>
        <w:pStyle w:val="BodyText"/>
      </w:pPr>
      <w:r>
        <w:t xml:space="preserve">Tâm niệm của Nhạc Trọng vừa động, lựa chọn cường hóa xong thì như quỷ mị lao thẳng về phía hai con chó còn lại.</w:t>
      </w:r>
    </w:p>
    <w:p>
      <w:pPr>
        <w:pStyle w:val="BodyText"/>
      </w:pPr>
      <w:r>
        <w:t xml:space="preserve">Trạng thái Ảnh Bộ giúp cho nhanh nhẹn của Nhạc Trọng áp đảo vượt qua xa hai con chó biến dị, có thể tùy ý hành hạ đối phương đến chết. Nếu như không có sử dụng kỹ năng Ảnh Bộ thì Nhạc Trọng trải qua cường hóa nhiều lần, hơn nữa nhanh nhẹn được cường hóa cũng gần kề tương đương với hai con chó biến dị. Tuy đều là cấp 20, nhưng mà chó biến dị so với boss kẻ săn thú thì còn kém hơn nhiều.</w:t>
      </w:r>
    </w:p>
    <w:p>
      <w:pPr>
        <w:pStyle w:val="BodyText"/>
      </w:pPr>
      <w:r>
        <w:t xml:space="preserve">Khác với tang thi hoàn toàn mất đi năng lực suy nghĩ, biến dị thú cũng không có mất đi năng lực suy nghĩ, bởi vậy chúng so với tang thi còn khó đối phó hơn.</w:t>
      </w:r>
    </w:p>
    <w:p>
      <w:pPr>
        <w:pStyle w:val="Compact"/>
      </w:pPr>
      <w:r>
        <w:br w:type="textWrapping"/>
      </w:r>
      <w:r>
        <w:br w:type="textWrapping"/>
      </w:r>
    </w:p>
    <w:p>
      <w:pPr>
        <w:pStyle w:val="Heading2"/>
      </w:pPr>
      <w:bookmarkStart w:id="101" w:name="chương-79-đại-loạn"/>
      <w:bookmarkEnd w:id="101"/>
      <w:r>
        <w:t xml:space="preserve">79. Chương 79: Đại Loạn</w:t>
      </w:r>
    </w:p>
    <w:p>
      <w:pPr>
        <w:pStyle w:val="Compact"/>
      </w:pPr>
      <w:r>
        <w:br w:type="textWrapping"/>
      </w:r>
      <w:r>
        <w:br w:type="textWrapping"/>
      </w:r>
    </w:p>
    <w:p>
      <w:pPr>
        <w:pStyle w:val="BodyText"/>
      </w:pPr>
      <w:r>
        <w:t xml:space="preserve">Nhìn thấy Nhạc Trọng tiêu diệt một đồng bạn của mình, hai con chó biến dị còn sót lại bỏ qua săn giết phần tử võ trang, một trái một phải lao về phía Nhạc Trọng bên này.</w:t>
      </w:r>
    </w:p>
    <w:p>
      <w:pPr>
        <w:pStyle w:val="BodyText"/>
      </w:pPr>
      <w:r>
        <w:t xml:space="preserve">Hàn quang trong mắt Nhạc Trọng chớp động, điên cuồng gia tốc, hắn giông như hai mũi tên cực nhanh lao thẳng về phía hai con chó biến dị, trong nháy mắt tiếp xúc với hai con chó biến dị kia, thân thể có chút hơi nghiêng, Phảng Chế Đường Đao trong tay dọc theo người con chó bổ một cái.</w:t>
      </w:r>
    </w:p>
    <w:p>
      <w:pPr>
        <w:pStyle w:val="BodyText"/>
      </w:pPr>
      <w:r>
        <w:t xml:space="preserve">Con chó biến dị kia nhanh chóng bị bổ thân thể ra làm hai, máu đen văng khắp nơi, ruột, nội tạng cũng chảy ra.</w:t>
      </w:r>
    </w:p>
    <w:p>
      <w:pPr>
        <w:pStyle w:val="BodyText"/>
      </w:pPr>
      <w:r>
        <w:t xml:space="preserve">Con chó biến dị khác thừa cơ hội này giống như sét đánh lao về phía Nhạc Trọng.</w:t>
      </w:r>
    </w:p>
    <w:p>
      <w:pPr>
        <w:pStyle w:val="BodyText"/>
      </w:pPr>
      <w:r>
        <w:t xml:space="preserve">Thân thể Nhạc Trọng có chút khẽ cong, hắn lại vọt tới trước, Phảng Chế Đường Đao của hắn chém qua cổ của con chó biến dị, con chó biến dị kia bị chặt đứt đầu lâu, thi thể vô lực mất khống chế rơi xuống mặt đất.</w:t>
      </w:r>
    </w:p>
    <w:p>
      <w:pPr>
        <w:pStyle w:val="BodyText"/>
      </w:pPr>
      <w:r>
        <w:t xml:space="preserve">- Thật là lợi hại!</w:t>
      </w:r>
    </w:p>
    <w:p>
      <w:pPr>
        <w:pStyle w:val="BodyText"/>
      </w:pPr>
      <w:r>
        <w:t xml:space="preserve">- Quá biến thái! Tại sao hắn lại mạnh như vậy?</w:t>
      </w:r>
    </w:p>
    <w:p>
      <w:pPr>
        <w:pStyle w:val="BodyText"/>
      </w:pPr>
      <w:r>
        <w:t xml:space="preserve">Còn sót lại sáu tên phần tử võ trang nhìn thấy cảnh Nhạc Trọng chém giết ba con chó biến dị kia, trong mắt tràn ngập kinh hãi cùng sùng bái. Ba con chó biến dị kia khủng bố thì bọn họ biết rõ, hai mươi sáu tên phần tử võ trang thì có hai mươi tên chết trong miệng chó biến dị, Nhạc Trọng vậy mà một người giết ba đầu, thực lực của hắn có thể nghĩ.</w:t>
      </w:r>
    </w:p>
    <w:p>
      <w:pPr>
        <w:pStyle w:val="BodyText"/>
      </w:pPr>
      <w:r>
        <w:t xml:space="preserve">Ở bên cạnh thi thể ba con chó biến dị bị Nhạc Trọng tiêu diệt tuôn ra một bản sách kỹ năng, một hộp báu màu xanh và ba hộp báu mau trắng cùng ba trăm sinh tồn tệ</w:t>
      </w:r>
    </w:p>
    <w:p>
      <w:pPr>
        <w:pStyle w:val="BodyText"/>
      </w:pPr>
      <w:r>
        <w:t xml:space="preserve">Nhạc Trọng bước qua đem đồ vật của hệ thống thần ma thu vào trong ba lô trên lưng của mình.</w:t>
      </w:r>
    </w:p>
    <w:p>
      <w:pPr>
        <w:pStyle w:val="BodyText"/>
      </w:pPr>
      <w:r>
        <w:t xml:space="preserve">Nhạc Trọng sau khi chém giết bốn đầu chó biến dị xong, Kỷ Thanh Vũ, Trần Dao lúc này mới chạy tới nơi này.</w:t>
      </w:r>
    </w:p>
    <w:p>
      <w:pPr>
        <w:pStyle w:val="BodyText"/>
      </w:pPr>
      <w:r>
        <w:t xml:space="preserve">Kỷ Thanh Vũ cường hóa cũng dùng nhanh nhẹn làm chủ, nhưng mà nàng phải bảo vệ Trần Dao, lúc này mới chậm đi tới.</w:t>
      </w:r>
    </w:p>
    <w:p>
      <w:pPr>
        <w:pStyle w:val="BodyText"/>
      </w:pPr>
      <w:r>
        <w:t xml:space="preserve">Nhạc Trọng đi đến trước thi thể của Vương Quang Hổ thì nhìn qua thi thể Vương Quang Hổ và nhíu mày.</w:t>
      </w:r>
    </w:p>
    <w:p>
      <w:pPr>
        <w:pStyle w:val="BodyText"/>
      </w:pPr>
      <w:r>
        <w:t xml:space="preserve">Vương Quang Hổ cũng là một gã kiêu hùng, hắn có thể trấn được các phần tử võ trang trong Trường Quang Thôn. Hắn vừa chết thì cân đối trong Trường Quang Thôn bị đánh phá. Nhạc Trọng muốn yên tĩnh rời đi cũng bị phá vỡ.</w:t>
      </w:r>
    </w:p>
    <w:p>
      <w:pPr>
        <w:pStyle w:val="BodyText"/>
      </w:pPr>
      <w:r>
        <w:t xml:space="preserve">Nhạc Trọng nhìn qua sáu tên phần tử võ trang còn lại, trầm giọng quát:</w:t>
      </w:r>
    </w:p>
    <w:p>
      <w:pPr>
        <w:pStyle w:val="BodyText"/>
      </w:pPr>
      <w:r>
        <w:t xml:space="preserve">- Từ giờ trở đi các người đã bị tôi hợp nhất, bây giờ là bộ hạ trực thuộc của tôi, tất cả phải nghe theo lệnh của tôi làm việc, hiểu chưa?</w:t>
      </w:r>
    </w:p>
    <w:p>
      <w:pPr>
        <w:pStyle w:val="BodyText"/>
      </w:pPr>
      <w:r>
        <w:t xml:space="preserve">Sau gã phần tử võ trang lúc này hai mắt nhìn nhau, nhất thời có chút hỗn loạn, bọn họ thật không ngờ Vương Quang Hổ vừa chết thì Nhạc Trọng muốn hợp nhất bọn họ.</w:t>
      </w:r>
    </w:p>
    <w:p>
      <w:pPr>
        <w:pStyle w:val="BodyText"/>
      </w:pPr>
      <w:r>
        <w:t xml:space="preserve">Một gã phần tử võ trang đánh bạo nhìn qua Nhạc Trọng một câu:</w:t>
      </w:r>
    </w:p>
    <w:p>
      <w:pPr>
        <w:pStyle w:val="BodyText"/>
      </w:pPr>
      <w:r>
        <w:t xml:space="preserve">- Anh không phải thủ lĩnh của Trường Quang Thôn thì dựa vào cái gì hợp nhất chúng tôi?</w:t>
      </w:r>
    </w:p>
    <w:p>
      <w:pPr>
        <w:pStyle w:val="BodyText"/>
      </w:pPr>
      <w:r>
        <w:t xml:space="preserve">Tên phần tử võ trang này vừa dứt lời thì Bạch Cốt đứng bên người Nhạc Trọng lập tức lao tới như mũi tên, huy động búa lớn chém lên đầu của tên phần tử võ trang vừa nói, chém đầu của tên phần tử võ trang này bay lên cao, máu văng tung tóe.</w:t>
      </w:r>
    </w:p>
    <w:p>
      <w:pPr>
        <w:pStyle w:val="BodyText"/>
      </w:pPr>
      <w:r>
        <w:t xml:space="preserve">Năm tên phần tử võ trang còn lại hoảng hốt, cầm chặc súng tiểu liên của mình, cũng không dám có chút hành động thiếu suy nghĩ, thậm chí ngay cả họng súng cũng không dám chĩa vào Nhạc Trọng.</w:t>
      </w:r>
    </w:p>
    <w:p>
      <w:pPr>
        <w:pStyle w:val="BodyText"/>
      </w:pPr>
      <w:r>
        <w:t xml:space="preserve">Nhìn thấy tên phần tử võ trang kia bị Nhạc Trọng chém giết, Trần Dao nhướng mày, nhìn qua Kỷ Thanh Vũ bên kia.</w:t>
      </w:r>
    </w:p>
    <w:p>
      <w:pPr>
        <w:pStyle w:val="BodyText"/>
      </w:pPr>
      <w:r>
        <w:t xml:space="preserve">Kỷ Thanh Vũ nhìn qua phía Trần Dao lắc đầu.</w:t>
      </w:r>
    </w:p>
    <w:p>
      <w:pPr>
        <w:pStyle w:val="BodyText"/>
      </w:pPr>
      <w:r>
        <w:t xml:space="preserve">Nhạc Trọng lạnh lùng nhìn chằm chằm vào năm tên phần tử võ trang này, nói:</w:t>
      </w:r>
    </w:p>
    <w:p>
      <w:pPr>
        <w:pStyle w:val="BodyText"/>
      </w:pPr>
      <w:r>
        <w:t xml:space="preserve">- Không phục theo tôi thì chết! Các người hiện tại có thể làm ra lựa chọn là bị tôi hợp nhất, nghe mệnh lệnh của tôi hay là chết ở chỗ này!</w:t>
      </w:r>
    </w:p>
    <w:p>
      <w:pPr>
        <w:pStyle w:val="BodyText"/>
      </w:pPr>
      <w:r>
        <w:t xml:space="preserve">- Nghe! Nghe! Tôi nghe lệnh! Nhạc ca! Tôi nguyện ý làm bộ hạ của ngài!</w:t>
      </w:r>
    </w:p>
    <w:p>
      <w:pPr>
        <w:pStyle w:val="BodyText"/>
      </w:pPr>
      <w:r>
        <w:t xml:space="preserve">- Nhạc ca, tôi nguyện ý làm bộ hạ của anh!</w:t>
      </w:r>
    </w:p>
    <w:p>
      <w:pPr>
        <w:pStyle w:val="BodyText"/>
      </w:pPr>
      <w:r>
        <w:t xml:space="preserve">"..."</w:t>
      </w:r>
    </w:p>
    <w:p>
      <w:pPr>
        <w:pStyle w:val="BodyText"/>
      </w:pPr>
      <w:r>
        <w:t xml:space="preserve">Năm tên phần tử võ trang còn lại lúc này lập tức kêu to. Bọn họ đi theo Vương Quang Hổ thì đã chết đi, bọn họ hiện giờ chỉ muốn sống sót. Có thể đi theo người mạnh như Nhạc Trọng thì trong tận thế này là một loại may mắn.</w:t>
      </w:r>
    </w:p>
    <w:p>
      <w:pPr>
        <w:pStyle w:val="BodyText"/>
      </w:pPr>
      <w:r>
        <w:t xml:space="preserve">- Lái xe! Chúng ta quay trở lại Trường Quang Thôn!</w:t>
      </w:r>
    </w:p>
    <w:p>
      <w:pPr>
        <w:pStyle w:val="BodyText"/>
      </w:pPr>
      <w:r>
        <w:t xml:space="preserve">Nhạc Trọng nhanh chóng bên đi lên một chiếc xe Jeep và bảo tên phần tử võ trang lái xe.</w:t>
      </w:r>
    </w:p>
    <w:p>
      <w:pPr>
        <w:pStyle w:val="BodyText"/>
      </w:pPr>
      <w:r>
        <w:t xml:space="preserve">Chiếc xe Jeep bị chó biến dị lật tung bây giờ đã bị Bạch Cốt đẩy ra.</w:t>
      </w:r>
    </w:p>
    <w:p>
      <w:pPr>
        <w:pStyle w:val="BodyText"/>
      </w:pPr>
      <w:r>
        <w:t xml:space="preserve">Hai chiếc xe Jeep và một chiếc Đông Phong kilocalo tạo thành đoàn xe chạy về hướng Trường Quang Thôn.</w:t>
      </w:r>
    </w:p>
    <w:p>
      <w:pPr>
        <w:pStyle w:val="BodyText"/>
      </w:pPr>
      <w:r>
        <w:t xml:space="preserve">- Lão đại! Lão đại! Hổ ca chết! Hổ ca chết!</w:t>
      </w:r>
    </w:p>
    <w:p>
      <w:pPr>
        <w:pStyle w:val="BodyText"/>
      </w:pPr>
      <w:r>
        <w:t xml:space="preserve">Một gã bộ hạ của Trương Tường lúc này đi vào trong phòng Trương Tường và kêu to lên.</w:t>
      </w:r>
    </w:p>
    <w:p>
      <w:pPr>
        <w:pStyle w:val="BodyText"/>
      </w:pPr>
      <w:r>
        <w:t xml:space="preserve">Ở trong phòng của Trương Tường lúc này có ba nữ nhân mặc áo da, những nữ nhân xinh đẹp vũ mị này bây giờ đang quỳ xuống đất, tận tâm tận lực phục thị Trương Tường.</w:t>
      </w:r>
    </w:p>
    <w:p>
      <w:pPr>
        <w:pStyle w:val="BodyText"/>
      </w:pPr>
      <w:r>
        <w:t xml:space="preserve">- Cái gì? Hổ ca chết!</w:t>
      </w:r>
    </w:p>
    <w:p>
      <w:pPr>
        <w:pStyle w:val="BodyText"/>
      </w:pPr>
      <w:r>
        <w:t xml:space="preserve">Trương Tường bị quấy rầy hào hứng dạy dỗ mỹ nữ vốn tức giận, nghe tên bộ hạ nói như vậy thì sắc mặt đại biến, một cước đá văng mỹ nữ đang quỳ trước người ra, tiếp tục truy vấn:</w:t>
      </w:r>
    </w:p>
    <w:p>
      <w:pPr>
        <w:pStyle w:val="BodyText"/>
      </w:pPr>
      <w:r>
        <w:t xml:space="preserve">- Trần Nguyên, mày xác định? Mày tận mắt nhìn thấy sao?</w:t>
      </w:r>
    </w:p>
    <w:p>
      <w:pPr>
        <w:pStyle w:val="BodyText"/>
      </w:pPr>
      <w:r>
        <w:t xml:space="preserve">Trần Nguyên vừa nói thì đem ánh mắt nhìn qua một nữ nhân mặc áo da xinh đẹp vũ mị nói ra.</w:t>
      </w:r>
    </w:p>
    <w:p>
      <w:pPr>
        <w:pStyle w:val="BodyText"/>
      </w:pPr>
      <w:r>
        <w:t xml:space="preserve">- Tôi xác định, là tôi tận mắt nhìn thấy! Những con chó biến dị kia tập kích sau lưng của chúng tôi, tôi và Vũ Lâm trốn đi. Tôi cuối cùng trông thấy một con chó nhào lên người của Hổ ca, cắn đứt cổ của hắn.</w:t>
      </w:r>
    </w:p>
    <w:p>
      <w:pPr>
        <w:pStyle w:val="BodyText"/>
      </w:pPr>
      <w:r>
        <w:t xml:space="preserve">Trần Nguyên chính là người mà Trương Tường thu mua bên người của Vương Quang Hổ.</w:t>
      </w:r>
    </w:p>
    <w:p>
      <w:pPr>
        <w:pStyle w:val="BodyText"/>
      </w:pPr>
      <w:r>
        <w:t xml:space="preserve">Trương Tường vẻ mặtvui mừng, vỗ vỗ vai của Trần Nguyên nói:</w:t>
      </w:r>
    </w:p>
    <w:p>
      <w:pPr>
        <w:pStyle w:val="BodyText"/>
      </w:pPr>
      <w:r>
        <w:t xml:space="preserve">- Tốt! Tốt! Mày làm tốt lắm! Trần Nguyên, đợi chuyện này qua đi thì ba nữ nhân này tặng ày!</w:t>
      </w:r>
    </w:p>
    <w:p>
      <w:pPr>
        <w:pStyle w:val="BodyText"/>
      </w:pPr>
      <w:r>
        <w:t xml:space="preserve">Trần Nguyên đại hỉ nói:</w:t>
      </w:r>
    </w:p>
    <w:p>
      <w:pPr>
        <w:pStyle w:val="BodyText"/>
      </w:pPr>
      <w:r>
        <w:t xml:space="preserve">- Đa tạ đại ca! ! Đa tạ đại ca!</w:t>
      </w:r>
    </w:p>
    <w:p>
      <w:pPr>
        <w:pStyle w:val="BodyText"/>
      </w:pPr>
      <w:r>
        <w:t xml:space="preserve">Nói xong Trương Tường nhanh chóng rời khỏi nơi này, triệu tập bảy tên tâm phúc của mình, võ trang đầy đủ, nhanh chóng vọt tới tòa lầu của Lôi Chấn đan ở lại.</w:t>
      </w:r>
    </w:p>
    <w:p>
      <w:pPr>
        <w:pStyle w:val="BodyText"/>
      </w:pPr>
      <w:r>
        <w:t xml:space="preserve">Lôi Chấn lúc này đang rèn luyện thân thể, hắn trông thấy Trương Tường dẫn người xông tới thì nhướng mày, hỏi:</w:t>
      </w:r>
    </w:p>
    <w:p>
      <w:pPr>
        <w:pStyle w:val="BodyText"/>
      </w:pPr>
      <w:r>
        <w:t xml:space="preserve">- Trương Tường, chuyện gì xảy ra?</w:t>
      </w:r>
    </w:p>
    <w:p>
      <w:pPr>
        <w:pStyle w:val="BodyText"/>
      </w:pPr>
      <w:r>
        <w:t xml:space="preserve">Lôi Chấn và hai gã tâm phúc đem họng súng chỉa thẳng vào Trương Tường.</w:t>
      </w:r>
    </w:p>
    <w:p>
      <w:pPr>
        <w:pStyle w:val="BodyText"/>
      </w:pPr>
      <w:r>
        <w:t xml:space="preserve">Trương Tường vành mắt đỏ lên, gào khóc nói:</w:t>
      </w:r>
    </w:p>
    <w:p>
      <w:pPr>
        <w:pStyle w:val="BodyText"/>
      </w:pPr>
      <w:r>
        <w:t xml:space="preserve">- Lôi đại ca, Trần Ngôn phản bội Hổ ca. Hắn và Nhạc Trọng liên thủ cùng giết Hổ ca. Đây là Trần Nguyên đi cùng Hổ ca chạy thoát, nếu không có hắn liều mình quay về báo tin, chúng ta còn bị những tên đó giấu diếm. Lôi đại ca, anh nhất định phải báo thù cho Hổ ca!</w:t>
      </w:r>
    </w:p>
    <w:p>
      <w:pPr>
        <w:pStyle w:val="BodyText"/>
      </w:pPr>
      <w:r>
        <w:t xml:space="preserve">Lôi Chấn nghe tin tức này thì giận tím mắt:</w:t>
      </w:r>
    </w:p>
    <w:p>
      <w:pPr>
        <w:pStyle w:val="BodyText"/>
      </w:pPr>
      <w:r>
        <w:t xml:space="preserve">- Cái gì! ! Trần Ngôn lại dám phản bội Hổ ca?</w:t>
      </w:r>
    </w:p>
    <w:p>
      <w:pPr>
        <w:pStyle w:val="BodyText"/>
      </w:pPr>
      <w:r>
        <w:t xml:space="preserve">Lôi Chấn nhìn chằm chằm vào Trần Nguyên, lạnh lùng hỏi:</w:t>
      </w:r>
    </w:p>
    <w:p>
      <w:pPr>
        <w:pStyle w:val="BodyText"/>
      </w:pPr>
      <w:r>
        <w:t xml:space="preserve">- Trần Nguyên, mày nói đi! Trương Tường nói có phải là thật hay không? Nếu mày dám nói dối lão tử ném mày cho tang thi ăn!</w:t>
      </w:r>
    </w:p>
    <w:p>
      <w:pPr>
        <w:pStyle w:val="BodyText"/>
      </w:pPr>
      <w:r>
        <w:t xml:space="preserve">Trần Nguyên khóc lớn nói ra:</w:t>
      </w:r>
    </w:p>
    <w:p>
      <w:pPr>
        <w:pStyle w:val="BodyText"/>
      </w:pPr>
      <w:r>
        <w:t xml:space="preserve">- Lôi ca! Tường ca nói là sự thật! Là tôi và Lâm Vũ tận mắt nhìn thấy, anh phải báo thù cho Hổ ca ah!</w:t>
      </w:r>
    </w:p>
    <w:p>
      <w:pPr>
        <w:pStyle w:val="BodyText"/>
      </w:pPr>
      <w:r>
        <w:t xml:space="preserve">Lôi Chấn giận dữ, cầm lấy một cây súng tiểu liên 79 và hai khẩu súng lao ra ngoài:</w:t>
      </w:r>
    </w:p>
    <w:p>
      <w:pPr>
        <w:pStyle w:val="BodyText"/>
      </w:pPr>
      <w:r>
        <w:t xml:space="preserve">- Mẹ nó! Vương Xa, Lý Giác Nghĩa! Theo tao đi! Lão tử muốn lột da Trần Ngôn, ném hắn cho tang thi ăn!</w:t>
      </w:r>
    </w:p>
    <w:p>
      <w:pPr>
        <w:pStyle w:val="BodyText"/>
      </w:pPr>
      <w:r>
        <w:t xml:space="preserve">Hai gã tâm phúc của Lôi Chấn lúc này cũng lao theo ra.</w:t>
      </w:r>
    </w:p>
    <w:p>
      <w:pPr>
        <w:pStyle w:val="BodyText"/>
      </w:pPr>
      <w:r>
        <w:t xml:space="preserve">Sau khi Lôi Chấn rời khỏi, Trương Tường nhìn qua Trần Nguyên phân phó nói:</w:t>
      </w:r>
    </w:p>
    <w:p>
      <w:pPr>
        <w:pStyle w:val="BodyText"/>
      </w:pPr>
      <w:r>
        <w:t xml:space="preserve">- Trần Nguyên! Bây giờ mày mang theo người tới chỗ của Trì Dương cùng Nhạc Trọng bắt nữ nhân lại! Trì Dương nhất định phải bắt sống, đả thương cũng không có vấn đề gì. Những nữ nhân khác có thể bắt sống thì tận lực bắt sống, bắt không được thì giết cũng không có vấn đề gì.</w:t>
      </w:r>
    </w:p>
    <w:p>
      <w:pPr>
        <w:pStyle w:val="Compact"/>
      </w:pPr>
      <w:r>
        <w:br w:type="textWrapping"/>
      </w:r>
      <w:r>
        <w:br w:type="textWrapping"/>
      </w:r>
    </w:p>
    <w:p>
      <w:pPr>
        <w:pStyle w:val="Heading2"/>
      </w:pPr>
      <w:bookmarkStart w:id="102" w:name="chương-80-xung-phong-liều-chết."/>
      <w:bookmarkEnd w:id="102"/>
      <w:r>
        <w:t xml:space="preserve">80. Chương 80: Xung Phong Liều Chết.</w:t>
      </w:r>
    </w:p>
    <w:p>
      <w:pPr>
        <w:pStyle w:val="Compact"/>
      </w:pPr>
      <w:r>
        <w:br w:type="textWrapping"/>
      </w:r>
      <w:r>
        <w:br w:type="textWrapping"/>
      </w:r>
    </w:p>
    <w:p>
      <w:pPr>
        <w:pStyle w:val="BodyText"/>
      </w:pPr>
      <w:r>
        <w:t xml:space="preserve">- Biết rõ! Lão đại!</w:t>
      </w:r>
    </w:p>
    <w:p>
      <w:pPr>
        <w:pStyle w:val="BodyText"/>
      </w:pPr>
      <w:r>
        <w:t xml:space="preserve">Trần Nguyên gật gật đầu, mang ba người chạy tới chỗ của Trì Dương bên kia.</w:t>
      </w:r>
    </w:p>
    <w:p>
      <w:pPr>
        <w:pStyle w:val="BodyText"/>
      </w:pPr>
      <w:r>
        <w:t xml:space="preserve">Trương Tường thì nhanh chóng bước lên, đuổi theo Lôi Chấn.</w:t>
      </w:r>
    </w:p>
    <w:p>
      <w:pPr>
        <w:pStyle w:val="BodyText"/>
      </w:pPr>
      <w:r>
        <w:t xml:space="preserve">- Trì Dương! Trì Dương anh ở đâu? Tôi là đại cẩu tử!</w:t>
      </w:r>
    </w:p>
    <w:p>
      <w:pPr>
        <w:pStyle w:val="BodyText"/>
      </w:pPr>
      <w:r>
        <w:t xml:space="preserve">Trong tiểu viện của Nhạc Trọng bây giờ có đại cẩu tử xông tới, vô cùng lo lắng nói ra.</w:t>
      </w:r>
    </w:p>
    <w:p>
      <w:pPr>
        <w:pStyle w:val="BodyText"/>
      </w:pPr>
      <w:r>
        <w:t xml:space="preserve">Trì Dương từ trong tiểu viện đi ra hỏi:</w:t>
      </w:r>
    </w:p>
    <w:p>
      <w:pPr>
        <w:pStyle w:val="BodyText"/>
      </w:pPr>
      <w:r>
        <w:t xml:space="preserve">- Xảy ra chuyện gì, đại cẩu tử?</w:t>
      </w:r>
    </w:p>
    <w:p>
      <w:pPr>
        <w:pStyle w:val="BodyText"/>
      </w:pPr>
      <w:r>
        <w:t xml:space="preserve">Trì Dương cũng biết đại cẩu tử là tai mắt Nhạc Trọng an bài trong Trường Quang Thôn này. Bọn họ ở bên trong Trường Quang Thôn không có chút căn cơ nào, đại cẩu tử là người địa phương cho nên sẽ biết tin tình báo..</w:t>
      </w:r>
    </w:p>
    <w:p>
      <w:pPr>
        <w:pStyle w:val="BodyText"/>
      </w:pPr>
      <w:r>
        <w:t xml:space="preserve">Đại cẩu tử vội vàng nói ra:</w:t>
      </w:r>
    </w:p>
    <w:p>
      <w:pPr>
        <w:pStyle w:val="BodyText"/>
      </w:pPr>
      <w:r>
        <w:t xml:space="preserve">- Hổ ca chết rồi! Đây là tin tức tôi nhận được từ chỗ của người bạn.</w:t>
      </w:r>
    </w:p>
    <w:p>
      <w:pPr>
        <w:pStyle w:val="BodyText"/>
      </w:pPr>
      <w:r>
        <w:t xml:space="preserve">Trong mắt Trì Dương hiện ra thần sắc ngưng trọng, hắn nhìn qua những nữ sinh đang co giãn thân thể, chuẩn bị nấu cơm, giặt quần áo nói ra:</w:t>
      </w:r>
    </w:p>
    <w:p>
      <w:pPr>
        <w:pStyle w:val="BodyText"/>
      </w:pPr>
      <w:r>
        <w:t xml:space="preserve">- Vương Thiến, Trương Hân lập tức đóng cửa. Tất cả mọi người lập tức trốn vào trong phòng. Vương Song, Tô cảnh quan cầm súng!</w:t>
      </w:r>
    </w:p>
    <w:p>
      <w:pPr>
        <w:pStyle w:val="BodyText"/>
      </w:pPr>
      <w:r>
        <w:t xml:space="preserve">Nói xong Trì Dương cũng cầm một cây súng tiểu liên 79 và ba băng đạn ném cho đại cẩu tử nói:</w:t>
      </w:r>
    </w:p>
    <w:p>
      <w:pPr>
        <w:pStyle w:val="BodyText"/>
      </w:pPr>
      <w:r>
        <w:t xml:space="preserve">- Cảm ơn, đại cẩu tử! Lúc này về sau anh chính là người của chúng tôi. Cầm lấy mà hộ thân.</w:t>
      </w:r>
    </w:p>
    <w:p>
      <w:pPr>
        <w:pStyle w:val="BodyText"/>
      </w:pPr>
      <w:r>
        <w:t xml:space="preserve">Đại cẩu tử tiếp nhận súng tiểu liên 79 cùng ba băng đạn, nhanh như chớp chạy vào trong tiểu viện. Hắn cũng chỉ đi mật báo, về phần hắn chiến đấu thì hắn không dám.</w:t>
      </w:r>
    </w:p>
    <w:p>
      <w:pPr>
        <w:pStyle w:val="BodyText"/>
      </w:pPr>
      <w:r>
        <w:t xml:space="preserve">Vương Thiến, Trương Hân hai nữ lập tức đóng cửa lại, trốn vào trong biệt thự.</w:t>
      </w:r>
    </w:p>
    <w:p>
      <w:pPr>
        <w:pStyle w:val="BodyText"/>
      </w:pPr>
      <w:r>
        <w:t xml:space="preserve">Rất nhanh trong Trường Quang Thôn có tiếng súng kịch liệt vang lên.</w:t>
      </w:r>
    </w:p>
    <w:p>
      <w:pPr>
        <w:pStyle w:val="BodyText"/>
      </w:pPr>
      <w:r>
        <w:t xml:space="preserve">Trần Nguyên cũng mang theo ba người chạy tới tiểu viện và rống to lên.</w:t>
      </w:r>
    </w:p>
    <w:p>
      <w:pPr>
        <w:pStyle w:val="BodyText"/>
      </w:pPr>
      <w:r>
        <w:t xml:space="preserve">- Mở cửa nhanh lên!</w:t>
      </w:r>
    </w:p>
    <w:p>
      <w:pPr>
        <w:pStyle w:val="BodyText"/>
      </w:pPr>
      <w:r>
        <w:t xml:space="preserve">Trần Nguyên nhìn qua cửa lớn và hô.</w:t>
      </w:r>
    </w:p>
    <w:p>
      <w:pPr>
        <w:pStyle w:val="BodyText"/>
      </w:pPr>
      <w:r>
        <w:t xml:space="preserve">- Người bên trong nghe đây, đều đi ra cho tôi, Tường ca muốn gặp các người! Nếu như chính các người không đi ra thì đứng trách tôi không khách khí!</w:t>
      </w:r>
    </w:p>
    <w:p>
      <w:pPr>
        <w:pStyle w:val="BodyText"/>
      </w:pPr>
      <w:r>
        <w:t xml:space="preserve">Trì Dương lạnh giọng quát lớn:</w:t>
      </w:r>
    </w:p>
    <w:p>
      <w:pPr>
        <w:pStyle w:val="BodyText"/>
      </w:pPr>
      <w:r>
        <w:t xml:space="preserve">- Cút! Nhạc Trọng trước khi quay về, ai cũng đừng hòng đi qua cánh cửa này.</w:t>
      </w:r>
    </w:p>
    <w:p>
      <w:pPr>
        <w:pStyle w:val="BodyText"/>
      </w:pPr>
      <w:r>
        <w:t xml:space="preserve">Trần Nguyên giận dữ, nhìn qua ba tên thủ hạ kêu lên:</w:t>
      </w:r>
    </w:p>
    <w:p>
      <w:pPr>
        <w:pStyle w:val="BodyText"/>
      </w:pPr>
      <w:r>
        <w:t xml:space="preserve">- Nện cho tao!</w:t>
      </w:r>
    </w:p>
    <w:p>
      <w:pPr>
        <w:pStyle w:val="BodyText"/>
      </w:pPr>
      <w:r>
        <w:t xml:space="preserve">Ba gã thủ hạ của Trần Nguyên giơ súng lên bắn phá cánh cửa lớn, bắn cánh cửa đang đóng thủng lổ chỗ, sau đó một cước đá văng cánh cửa.</w:t>
      </w:r>
    </w:p>
    <w:p>
      <w:pPr>
        <w:pStyle w:val="BodyText"/>
      </w:pPr>
      <w:r>
        <w:t xml:space="preserve">Trì Dương cầm súng tiểu liên 79 trong tay nắm ở một góc, cánh cửa vừa đá vỡ thì hắn bóp cò, trong tay hắn dùng súng tiểu liên 79 nhả ra một ngọn lửa, nhất thời hai tên phần tử võ trang không kịp phòng bị té xuống đất, một gã bị bắn trúng đầu bỏ mạng tại chỗ, một tên khác bị bắt mất chân.</w:t>
      </w:r>
    </w:p>
    <w:p>
      <w:pPr>
        <w:pStyle w:val="BodyText"/>
      </w:pPr>
      <w:r>
        <w:t xml:space="preserve">Trì Dương chuyển chức nghề nghiệp là binh sĩ, hắn cũng được kỹ năng thao túng súng ống, tài bắn súng của hắn có thể so được với lão binh dày dạn trận mạc.</w:t>
      </w:r>
    </w:p>
    <w:p>
      <w:pPr>
        <w:pStyle w:val="BodyText"/>
      </w:pPr>
      <w:r>
        <w:t xml:space="preserve">Trần Nguyên hoảng hốt, hắn thoáng nằm xuống, hắn lại lăn qua một vòng.</w:t>
      </w:r>
    </w:p>
    <w:p>
      <w:pPr>
        <w:pStyle w:val="BodyText"/>
      </w:pPr>
      <w:r>
        <w:t xml:space="preserve">Một tên phần tử võ trang khác lăn qua bên cạnh cánh cửa.</w:t>
      </w:r>
    </w:p>
    <w:p>
      <w:pPr>
        <w:pStyle w:val="BodyText"/>
      </w:pPr>
      <w:r>
        <w:t xml:space="preserve">- Đau quá! Cứu mạng!</w:t>
      </w:r>
    </w:p>
    <w:p>
      <w:pPr>
        <w:pStyle w:val="BodyText"/>
      </w:pPr>
      <w:r>
        <w:t xml:space="preserve">Tên phần tử võ trang nằm trên mặt đất không ngừng rên rỉ, giãy dụa thống khổ trên mặt đất.</w:t>
      </w:r>
    </w:p>
    <w:p>
      <w:pPr>
        <w:pStyle w:val="BodyText"/>
      </w:pPr>
      <w:r>
        <w:t xml:space="preserve">- Móa! Thật hung hãn!</w:t>
      </w:r>
    </w:p>
    <w:p>
      <w:pPr>
        <w:pStyle w:val="BodyText"/>
      </w:pPr>
      <w:r>
        <w:t xml:space="preserve">Trần Nguyên mắng một câu, nhìn qua tiểu viện này không biết nên làm gì cho phải.</w:t>
      </w:r>
    </w:p>
    <w:p>
      <w:pPr>
        <w:pStyle w:val="BodyText"/>
      </w:pPr>
      <w:r>
        <w:t xml:space="preserve">Phần tử võ trang trong Trường Quang Thôn này đều là một đám ô hợp chưa từng trải qua huấn luyện chuyên nghiệp, có thể nói là dân súng cầm súng. Dưới tình huống không có vũ trang hạng nặng, Trần Nguyên cũng không biết nên công kích Trì Dương đang bảo vệ tiểu viện như thế nào.</w:t>
      </w:r>
    </w:p>
    <w:p>
      <w:pPr>
        <w:pStyle w:val="BodyText"/>
      </w:pPr>
      <w:r>
        <w:t xml:space="preserve">Song phương trong khoảng thời gian ngắn giằng co như vậy.</w:t>
      </w:r>
    </w:p>
    <w:p>
      <w:pPr>
        <w:pStyle w:val="BodyText"/>
      </w:pPr>
      <w:r>
        <w:t xml:space="preserve">Ở bên khác Trương Tường liên hợp với Lôi Chấn là hai thế lực lớn của Trường Quang Thôn đang phát động công kích vào thế lực của Trần Ngôn. Trần Ngôn không kịp phòng bị, thế lực của Trần Ngôn bị trọng thương, thoáng cái chết bốn huynh đệ, Trần Ngôn, Trần Tứ cùng hai tên phần tử võ trang khác đang nắm dưới một cái hào phòng ngự.</w:t>
      </w:r>
    </w:p>
    <w:p>
      <w:pPr>
        <w:pStyle w:val="BodyText"/>
      </w:pPr>
      <w:r>
        <w:t xml:space="preserve">Trương Tường lúc này chỉ huy Trần Ngôn hành động, trong lòng mắng to:</w:t>
      </w:r>
    </w:p>
    <w:p>
      <w:pPr>
        <w:pStyle w:val="BodyText"/>
      </w:pPr>
      <w:r>
        <w:t xml:space="preserve">- Móa! Trần Nguyên phế vật này, tại sao còn chưa dẫn người tới chứ!</w:t>
      </w:r>
    </w:p>
    <w:p>
      <w:pPr>
        <w:pStyle w:val="BodyText"/>
      </w:pPr>
      <w:r>
        <w:t xml:space="preserve">So sánh với Trần Ngôn, Trương Tường càng kiêng kỵ Nhạc Trọng hơn. Hắn sở dĩ dám phát động tấn công đoạt quyền Trường Quang Thôn là bởi vì cân nhắc nhiều nhân tố, chỉ cần có thể bắt lấy Trì Dương cùng Lộ Văn thì có thể bức bách Nhạc Trọng đi vào khuôn khổ. Trừ Vương Quang Hổ ra thì Lôi Chấn, Trần Ngôn đều không bị Trương Tường để vào mắt.</w:t>
      </w:r>
    </w:p>
    <w:p>
      <w:pPr>
        <w:pStyle w:val="BodyText"/>
      </w:pPr>
      <w:r>
        <w:t xml:space="preserve">Vương Quang Hổ mỗi lần đi ra ngoài đều mang theo lực lượng võ trang mạnh nhất theo, Trương Tường căn bản không dám có chút hành động thiếu suy nghĩ, chỉ có thể thành thành thật thật làm chó cho Vương Quang Hổ. Dùng Vương Quang Hổ tâm ngoan thủ lạt, cho dù giết sạch nữ nhân của Vương Quang Hổ thì cũng không áp chế được hắn, Trương Tường thập phần rõ điểm này. Bởi vậy hắn vẫn nhẫn nại. Vương Quang Hổ vừa chết thì không còn ai áp chế dã tâm của hắn nữa.</w:t>
      </w:r>
    </w:p>
    <w:p>
      <w:pPr>
        <w:pStyle w:val="BodyText"/>
      </w:pPr>
      <w:r>
        <w:t xml:space="preserve">Thời điểm hai phe lúc này đang giằng co kịch liệt, phương xa truyền đếm động cơ xe đang chạy tới.</w:t>
      </w:r>
    </w:p>
    <w:p>
      <w:pPr>
        <w:pStyle w:val="BodyText"/>
      </w:pPr>
      <w:r>
        <w:t xml:space="preserve">Sắc mặt Trương Tường đại biến, hắn không có đoán trước Nhạc Trọng lại quay về nhanh như vậy:</w:t>
      </w:r>
    </w:p>
    <w:p>
      <w:pPr>
        <w:pStyle w:val="BodyText"/>
      </w:pPr>
      <w:r>
        <w:t xml:space="preserve">- Nhanh như vậy Nhạc Trọng đã quay về rồi sao?</w:t>
      </w:r>
    </w:p>
    <w:p>
      <w:pPr>
        <w:pStyle w:val="BodyText"/>
      </w:pPr>
      <w:r>
        <w:t xml:space="preserve">Dựa theo Trương Tường đoán chừng thì Nhạc Trọng cho dù chiến thắng bốn con chó biến dị cũng hao tốn không ít thời gian, trong khoảng thời gian này đủ cho hắn khống chế cả Trường Quang Thôn. Đến lúc đó con tin nơi tay thì hắn căn bản không cần sợ hãi Nhạc Trọng uy hiếp.</w:t>
      </w:r>
    </w:p>
    <w:p>
      <w:pPr>
        <w:pStyle w:val="BodyText"/>
      </w:pPr>
      <w:r>
        <w:t xml:space="preserve">- Nhạc Trọng trở về! Mẹ kiếp nó, nó dám giết Hổ ca! Tao nhất định phải báo thù cho Hổ ca.</w:t>
      </w:r>
    </w:p>
    <w:p>
      <w:pPr>
        <w:pStyle w:val="BodyText"/>
      </w:pPr>
      <w:r>
        <w:t xml:space="preserve">Lôi Chấn hai mắt đỏ thẫm, gầm lên giận dữ, dẫn theo năm tên tâm phúc của mình chạy ra bên ngoài thôn.</w:t>
      </w:r>
    </w:p>
    <w:p>
      <w:pPr>
        <w:pStyle w:val="BodyText"/>
      </w:pPr>
      <w:r>
        <w:t xml:space="preserve">Vương Quang Hổ vừa có đại ân với Lôi Chấn, cũng đối đãi với Lôi Chấn không tệ, Lôi Chấn khăng khăng một mực nguyện ý trả giá tất cả cho Vương Quang Hổ.</w:t>
      </w:r>
    </w:p>
    <w:p>
      <w:pPr>
        <w:pStyle w:val="BodyText"/>
      </w:pPr>
      <w:r>
        <w:t xml:space="preserve">Trương Tường nhìn thấy Lôi Chấn đang nóng đầu thì trong nội tâm cười lạnh:</w:t>
      </w:r>
    </w:p>
    <w:p>
      <w:pPr>
        <w:pStyle w:val="BodyText"/>
      </w:pPr>
      <w:r>
        <w:t xml:space="preserve">- Ngu xuẩn!</w:t>
      </w:r>
    </w:p>
    <w:p>
      <w:pPr>
        <w:pStyle w:val="BodyText"/>
      </w:pPr>
      <w:r>
        <w:t xml:space="preserve">- Đi theo tao!</w:t>
      </w:r>
    </w:p>
    <w:p>
      <w:pPr>
        <w:pStyle w:val="BodyText"/>
      </w:pPr>
      <w:r>
        <w:t xml:space="preserve">Trương Tường suy nghĩ một hồi, mang theo tám gã thủ hạ đi tới hướng tiểu viện của Nhạc Trọng ở lại bên kia.</w:t>
      </w:r>
    </w:p>
    <w:p>
      <w:pPr>
        <w:pStyle w:val="BodyText"/>
      </w:pPr>
      <w:r>
        <w:t xml:space="preserve">- Có biến! Đỗ xe, nhanh xuống xe chuẩn bị chiến đấu! Phàm là người giơ súng về phía chúng ta phải giết!</w:t>
      </w:r>
    </w:p>
    <w:p>
      <w:pPr>
        <w:pStyle w:val="BodyText"/>
      </w:pPr>
      <w:r>
        <w:t xml:space="preserve">Xa xa Nhạc Trọng chợt nghe âm thanh súng nổ, hắn nhướng mày, hắn nhìn qua lái xe ra lệnh.</w:t>
      </w:r>
    </w:p>
    <w:p>
      <w:pPr>
        <w:pStyle w:val="BodyText"/>
      </w:pPr>
      <w:r>
        <w:t xml:space="preserve">Tài xế kia nhanh chóng dừng xe lại năm tên phần tử võ trang và Trần Dao, Kỷ Thanh Vũ đều bước xuống xe.</w:t>
      </w:r>
    </w:p>
    <w:p>
      <w:pPr>
        <w:pStyle w:val="BodyText"/>
      </w:pPr>
      <w:r>
        <w:t xml:space="preserve">Hai chiếc xe Jeep cũng không phải xe chống đạn, trực tiếp tiến lên, không thể nghi ngờ sẽ biến thành bia ngắm tốt cho người ta. Trên xe thân thể của Nhạc Trọng không thể nào phát huy được.</w:t>
      </w:r>
    </w:p>
    <w:p>
      <w:pPr>
        <w:pStyle w:val="BodyText"/>
      </w:pPr>
      <w:r>
        <w:t xml:space="preserve">Trong mắt Nhạc Trọng hiện ra một tia hung quang, nhìn qua Bạch Cốt đưa ra mệnh lệnh thập phần cường hoành:</w:t>
      </w:r>
    </w:p>
    <w:p>
      <w:pPr>
        <w:pStyle w:val="BodyText"/>
      </w:pPr>
      <w:r>
        <w:t xml:space="preserve">- Đi ra đi, giết sạch bên người nào dám cầm súng chĩa vào ta, cứu bạn của ta ra.</w:t>
      </w:r>
    </w:p>
    <w:p>
      <w:pPr>
        <w:pStyle w:val="BodyText"/>
      </w:pPr>
      <w:r>
        <w:t xml:space="preserve">Bạn bè nữ nhân của Nhạc Trọng đều ở bên trong Trường Quang Thôn này, hắn thập phần phẫn nộ, trong nội tâm sát cơ nổi lên.</w:t>
      </w:r>
    </w:p>
    <w:p>
      <w:pPr>
        <w:pStyle w:val="BodyText"/>
      </w:pPr>
      <w:r>
        <w:t xml:space="preserve">Nhận được lệnh của Nhạc Trọng thì ma hỏa linh hồn trong mắt Bạch Cốt chớp động, nó giống như gió lốc phóng vào trong Trường Quang Thôn.</w:t>
      </w:r>
    </w:p>
    <w:p>
      <w:pPr>
        <w:pStyle w:val="BodyText"/>
      </w:pPr>
      <w:r>
        <w:t xml:space="preserve">Nhạc Trọng chỉ vào năm tên phần tử võ trang, một tên dáng người cao gầy, tướng mạo bình thường và tuổi chừn hai mươi bảy nói:</w:t>
      </w:r>
    </w:p>
    <w:p>
      <w:pPr>
        <w:pStyle w:val="BodyText"/>
      </w:pPr>
      <w:r>
        <w:t xml:space="preserve">- Lưu Diễm, hiện tại tôi bổ nhiệm anh làm đội trưởng của tiểu đội này! Tiểu đội hiện tại do anh chỉ huy, sau khi vào thôn, phàm là người giơ súng về phía chúng ta, người nhân lúc cháy nhà hôi của, thừa cơ gian dâm phụ nữ, cướp đoạt vật tư thì bắn chết cho tôi. Tôi phải đi thanh lý những kẻ còn lại.</w:t>
      </w:r>
    </w:p>
    <w:p>
      <w:pPr>
        <w:pStyle w:val="Compact"/>
      </w:pPr>
      <w:r>
        <w:br w:type="textWrapping"/>
      </w:r>
      <w:r>
        <w:br w:type="textWrapping"/>
      </w:r>
    </w:p>
    <w:p>
      <w:pPr>
        <w:pStyle w:val="Heading2"/>
      </w:pPr>
      <w:bookmarkStart w:id="103" w:name="chương-81-trương-tường-chết."/>
      <w:bookmarkEnd w:id="103"/>
      <w:r>
        <w:t xml:space="preserve">81. Chương 81: Trương Tường Chết.</w:t>
      </w:r>
    </w:p>
    <w:p>
      <w:pPr>
        <w:pStyle w:val="Compact"/>
      </w:pPr>
      <w:r>
        <w:br w:type="textWrapping"/>
      </w:r>
      <w:r>
        <w:br w:type="textWrapping"/>
      </w:r>
    </w:p>
    <w:p>
      <w:pPr>
        <w:pStyle w:val="BodyText"/>
      </w:pPr>
      <w:r>
        <w:t xml:space="preserve">Trong nội tâm Lưu Diễm vui vẻ, vỗ ngực nói:</w:t>
      </w:r>
    </w:p>
    <w:p>
      <w:pPr>
        <w:pStyle w:val="BodyText"/>
      </w:pPr>
      <w:r>
        <w:t xml:space="preserve">- Vâng! Nhạc ca! Cam đoan hoàn thành nhiệm vụ!</w:t>
      </w:r>
    </w:p>
    <w:p>
      <w:pPr>
        <w:pStyle w:val="BodyText"/>
      </w:pPr>
      <w:r>
        <w:t xml:space="preserve">Kỷ Thanh Vũ, Trần Dao hai nữ tâm địa thiện lương, tâm địa mềm yếu. Trước khi tận thế đó là phẩm chất tốt. Tuy nhiên bây giờ lại không hợp làm người chấp hành lệnh của Nhạc Trọng, hai nữ nhân các nàng không phải là người sát phạt quả quyết, hoặc là kiên quyết chấp hành mệnh lệnh của Nhạc Trọng. Nhạc Trọng cũng chỉ có thể giao chuyện này cho phần tử võ trang của Vương Quang Hổ. Về phần đối phương có thể tin cậy được hay không thì hắn cũng không có nghĩ nhiều, dù sao hiện tại hắn không có người dùng.</w:t>
      </w:r>
    </w:p>
    <w:p>
      <w:pPr>
        <w:pStyle w:val="BodyText"/>
      </w:pPr>
      <w:r>
        <w:t xml:space="preserve">Thân hình Nhạc Trọng chớp động, đi theo sau lưng Bạch Cốt một đường lao nhanh.</w:t>
      </w:r>
    </w:p>
    <w:p>
      <w:pPr>
        <w:pStyle w:val="BodyText"/>
      </w:pPr>
      <w:r>
        <w:t xml:space="preserve">- Nổ súng!</w:t>
      </w:r>
    </w:p>
    <w:p>
      <w:pPr>
        <w:pStyle w:val="BodyText"/>
      </w:pPr>
      <w:r>
        <w:t xml:space="preserve">Bạch Cốt vừa mới tiếp cận Trường Quang Thôn, Lôi Chấn đã quát lớn với bộ hạ của mình.</w:t>
      </w:r>
    </w:p>
    <w:p>
      <w:pPr>
        <w:pStyle w:val="BodyText"/>
      </w:pPr>
      <w:r>
        <w:t xml:space="preserve">Sáu gã phần tử võ trang cầm súng trường 81, súng tiểu liên 79 nhắm vào Bạch Cốt không ngừng bắn phá..</w:t>
      </w:r>
    </w:p>
    <w:p>
      <w:pPr>
        <w:pStyle w:val="BodyText"/>
      </w:pPr>
      <w:r>
        <w:t xml:space="preserve">Bạch Cốt linh hoạt giống như một con khỉ đang ở trên cây, tránh né những viên đạn bắn tới, một ít đạn lạc bắn lên người no chỉ bị cơ giáp ngăn cản lại, không làm gì được nó.</w:t>
      </w:r>
    </w:p>
    <w:p>
      <w:pPr>
        <w:pStyle w:val="BodyText"/>
      </w:pPr>
      <w:r>
        <w:t xml:space="preserve">Bạch Cốt lúc này đã có tố chất thân thể gấp ba lần người thường, động tác cực kỳ nhanh nhẹn, khoảng cách trăm mét trong nháy mắt là xông tới rồi, vọt tới trận địa của Lôi Chấn và nhảy lên một cái nhảy đến trước người Lôi Chấn và huy động búa lớn, đầu lâu của Lôi Chấn bị Bạch Cốt chém bay lên cao, máu tươi văng khắp nơi, thi thể không đầu của Lôi Chấn hiện ra té xuống đất.</w:t>
      </w:r>
    </w:p>
    <w:p>
      <w:pPr>
        <w:pStyle w:val="BodyText"/>
      </w:pPr>
      <w:r>
        <w:t xml:space="preserve">- Ah ah! ! ! Ah ah!</w:t>
      </w:r>
    </w:p>
    <w:p>
      <w:pPr>
        <w:pStyle w:val="BodyText"/>
      </w:pPr>
      <w:r>
        <w:t xml:space="preserve">Một gã phần tử võ trang bên người Lôi Chấn đã bị máu tươi của Lôi Chấn bắn tung tóe lên người, hắn hoảng sợ kêu to, bóp cò bắn như điên vào Bạch Cốt.</w:t>
      </w:r>
    </w:p>
    <w:p>
      <w:pPr>
        <w:pStyle w:val="BodyText"/>
      </w:pPr>
      <w:r>
        <w:t xml:space="preserve">Thân hình Bạch Cốt lóe lên, né qua đại bộ phận viên đạn, sau đó vung búa của mình lên đem tên phần tử võ trang kia chém bay đầu, máu tươi bắn lên cao cao.</w:t>
      </w:r>
    </w:p>
    <w:p>
      <w:pPr>
        <w:pStyle w:val="BodyText"/>
      </w:pPr>
      <w:r>
        <w:t xml:space="preserve">Bạch Cốt từ khi được Nhạc Trọng triệu hoán ra thì vẫn chém giết tang thi, hiện tại chiến đấu cũng đã hình thành thói quen, chuyên môn nhắm vào đầu lâu của con mồi.</w:t>
      </w:r>
    </w:p>
    <w:p>
      <w:pPr>
        <w:pStyle w:val="BodyText"/>
      </w:pPr>
      <w:r>
        <w:t xml:space="preserve">- Quái vật! ! Quái vật!</w:t>
      </w:r>
    </w:p>
    <w:p>
      <w:pPr>
        <w:pStyle w:val="BodyText"/>
      </w:pPr>
      <w:r>
        <w:t xml:space="preserve">Cảm giác được Bạch Cốt khủng bố cùng hung lệ, cộng thêm thủ lĩnh bị chém thì chiến ý của những phần tử võ trang biến mất, chạy trốn tứ phía, vì giảm bớt gánh nặng thân thể thì bọn họ còn đem súng trường 81, súng tiểu liên 79 ném xuống đất. Còn dám đánh thì đó là ngu xuẩn.</w:t>
      </w:r>
    </w:p>
    <w:p>
      <w:pPr>
        <w:pStyle w:val="BodyText"/>
      </w:pPr>
      <w:r>
        <w:t xml:space="preserve">Bạch Cốt kiên quyết chấp hành lệnh của Nhạc Trọng, giống như tử thần thu hoạch tính mạng của Nhạc Trọng, một búa chém giết những phần tử võ trang không vứt bỏ súng, mấy hô hấp qua đi thì đám phần tử võ trang này chết sạch.</w:t>
      </w:r>
    </w:p>
    <w:p>
      <w:pPr>
        <w:pStyle w:val="BodyText"/>
      </w:pPr>
      <w:r>
        <w:t xml:space="preserve">Thừa dịp Bạch Cốt chém giết những võ trang phần tử thì thân hình Nhạc Trọng chớp động, tiến vào Trường Quang Thôn trực tiếp lao thẳng tới tiểu viện mà đi.</w:t>
      </w:r>
    </w:p>
    <w:p>
      <w:pPr>
        <w:pStyle w:val="BodyText"/>
      </w:pPr>
      <w:r>
        <w:t xml:space="preserve">Bạch Cốt chém tướng địch xong thì lúc này mới lao theo hướng của Nhạc Trọng vừa rồi.</w:t>
      </w:r>
    </w:p>
    <w:p>
      <w:pPr>
        <w:pStyle w:val="BodyText"/>
      </w:pPr>
      <w:r>
        <w:t xml:space="preserve">Nhạc Trọng rời đi không lâu thì Lưu Diễm mới mang theo bốn gã đội viên đi vào cửa thôn.</w:t>
      </w:r>
    </w:p>
    <w:p>
      <w:pPr>
        <w:pStyle w:val="BodyText"/>
      </w:pPr>
      <w:r>
        <w:t xml:space="preserve">- Nhạc ca quả nhiên lợi hại!</w:t>
      </w:r>
    </w:p>
    <w:p>
      <w:pPr>
        <w:pStyle w:val="BodyText"/>
      </w:pPr>
      <w:r>
        <w:t xml:space="preserve">Lưu Diễm cùng đội viên khác nhìn thấy thi thể và đầu lâu của mấy tên phần tử võ trang kia, trong nội tâm lại sợ hãi và may mắn. May mắn là mình lựa chọn chính xác.</w:t>
      </w:r>
    </w:p>
    <w:p>
      <w:pPr>
        <w:pStyle w:val="BodyText"/>
      </w:pPr>
      <w:r>
        <w:t xml:space="preserve">Năm người Lưu Diễm cầm súng nhặt lấy súng ống dưới đất lên, một bên không lưu tình chút nào xử bắn những kẻ nào dám cướp bóc vật tư và gian dâm.</w:t>
      </w:r>
    </w:p>
    <w:p>
      <w:pPr>
        <w:pStyle w:val="BodyText"/>
      </w:pPr>
      <w:r>
        <w:t xml:space="preserve">- Trần Nguyên, ngươi làm gì ăn! Như thế nào còn không có đem quân tại đây đánh hạ?</w:t>
      </w:r>
    </w:p>
    <w:p>
      <w:pPr>
        <w:pStyle w:val="BodyText"/>
      </w:pPr>
      <w:r>
        <w:t xml:space="preserve">Trương Tường đi vào tiểu viện của Nhạc Trọng bên kia, nhìn thấy Trần Nguyên trốn ở ngoài cửa, trong lòng tức giận, nhịn không được chửi ầm lên, nếu như không cách nào bắt lấy nữ nhân và bạn của Nhạc Trọng, khi hắn cướp được Trường Quang Thôn cũng không giữ được bao lâu ca.r</w:t>
      </w:r>
    </w:p>
    <w:p>
      <w:pPr>
        <w:pStyle w:val="BodyText"/>
      </w:pPr>
      <w:r>
        <w:t xml:space="preserve">Trần Nguyên vẻ mặt đau khổ nói:</w:t>
      </w:r>
    </w:p>
    <w:p>
      <w:pPr>
        <w:pStyle w:val="BodyText"/>
      </w:pPr>
      <w:r>
        <w:t xml:space="preserve">- Tường ca! Trì Dương có súng, hai huynh đệ bị hắn tiêu diệt. Chúng ta xông vào không nổi.</w:t>
      </w:r>
    </w:p>
    <w:p>
      <w:pPr>
        <w:pStyle w:val="BodyText"/>
      </w:pPr>
      <w:r>
        <w:t xml:space="preserve">Trương Tường vẻ mặt hung ác, cầm súng chỉ vào đầu của Trần Nguyên quát lớn:</w:t>
      </w:r>
    </w:p>
    <w:p>
      <w:pPr>
        <w:pStyle w:val="BodyText"/>
      </w:pPr>
      <w:r>
        <w:t xml:space="preserve">- Thả con mẹ cái rắm! Hiện tại lập tức xông vào trong tiêu diệt Trì Dương, bắt những kẻ khác lại. Nếu không lão tử sẽ một phát bắn nát đầu của mày.</w:t>
      </w:r>
    </w:p>
    <w:p>
      <w:pPr>
        <w:pStyle w:val="BodyText"/>
      </w:pPr>
      <w:r>
        <w:t xml:space="preserve">Trương Tường nhìn qua những phần tử võ trang còn lại quát:</w:t>
      </w:r>
    </w:p>
    <w:p>
      <w:pPr>
        <w:pStyle w:val="BodyText"/>
      </w:pPr>
      <w:r>
        <w:t xml:space="preserve">- Còn bọn mày nữa! Đều xông vào cho tao! Nếu bắt không được người bên trong thì chúng phải chết cả!</w:t>
      </w:r>
    </w:p>
    <w:p>
      <w:pPr>
        <w:pStyle w:val="BodyText"/>
      </w:pPr>
      <w:r>
        <w:t xml:space="preserve">- Vâng! Tường ca!</w:t>
      </w:r>
    </w:p>
    <w:p>
      <w:pPr>
        <w:pStyle w:val="BodyText"/>
      </w:pPr>
      <w:r>
        <w:t xml:space="preserve">Trần Nguyên cắn răng một cái, vẻ mặt đau khổ quay người xông vào trong cửa lớn.</w:t>
      </w:r>
    </w:p>
    <w:p>
      <w:pPr>
        <w:pStyle w:val="BodyText"/>
      </w:pPr>
      <w:r>
        <w:t xml:space="preserve">Một đám phần tử võ trang xông thẳng vào cửa lớn.</w:t>
      </w:r>
    </w:p>
    <w:p>
      <w:pPr>
        <w:pStyle w:val="BodyText"/>
      </w:pPr>
      <w:r>
        <w:t xml:space="preserve">Trì Dương ẩn núp trong bóng tối, Trần Nguyên vừa rồi xông vào thì hắn liền bóp cò, bây giờ nhìn thấy một đám người xông vào trong thì thoáng một phát bắn ngã ba tên phần tử võ trang xuống đất. Trần Nguyên cũng bị bắn trúng một viên, nhưng mà hắn nhanh chóng lăn vòng qua một bên.</w:t>
      </w:r>
    </w:p>
    <w:p>
      <w:pPr>
        <w:pStyle w:val="BodyText"/>
      </w:pPr>
      <w:r>
        <w:t xml:space="preserve">Thừa dịp đạn của Trì Dương bắn tới thì đám phần tử võ trang còn lại nổ súng nhắm vào hướng của Trì Dương mà bắn phá, lúc này bắn yểm hộ chi viện cho người phía sau xông vào.</w:t>
      </w:r>
    </w:p>
    <w:p>
      <w:pPr>
        <w:pStyle w:val="BodyText"/>
      </w:pPr>
      <w:r>
        <w:t xml:space="preserve">Trì Dương lăn một vòng, cách vị trí cũ một đoạn và trôn vào trong chô khác. Phòng hộ phục cấp 2 có thể ngăn cản viên đạn đấy, nhưng mà cũng không phải vô địch, nếu đầu của hắn bị bắn trúng thì hắn cũng phải chết.</w:t>
      </w:r>
    </w:p>
    <w:p>
      <w:pPr>
        <w:pStyle w:val="BodyText"/>
      </w:pPr>
      <w:r>
        <w:t xml:space="preserve">Trốn vào phòng trên lầu, những nữ sinh kia sự hãi gần chết, các nàng thật không ngờ lại thấy cảnh bắn nhau. Nhũng chuyện này trước kia chỉ nhìn thấy trong phim mà thôi.</w:t>
      </w:r>
    </w:p>
    <w:p>
      <w:pPr>
        <w:pStyle w:val="BodyText"/>
      </w:pPr>
      <w:r>
        <w:t xml:space="preserve">Những phần tử võ trang tiến vào thì một đạo ma quang hiện ra dưới đất. Tiếp theo một một cây gai đất dài ba mét đâm lên, trực tiếp dâm xuyên qua người một gã phần tử võ trang, máu tươi từ gai đất không ngừng chảy xuống.</w:t>
      </w:r>
    </w:p>
    <w:p>
      <w:pPr>
        <w:pStyle w:val="BodyText"/>
      </w:pPr>
      <w:r>
        <w:t xml:space="preserve">Gai đất bất thình lình như vậy làm cho đám phần tử võ trang sợ hãi, nhao nhao tìm kiếm công sự che chắn né tránh.</w:t>
      </w:r>
    </w:p>
    <w:p>
      <w:pPr>
        <w:pStyle w:val="BodyText"/>
      </w:pPr>
      <w:r>
        <w:t xml:space="preserve">Trì Dương thừa cơ xuất hiện bắn pha, đem hai gã phần tử võ trang bắn gục, lập tức lăn một vòng.</w:t>
      </w:r>
    </w:p>
    <w:p>
      <w:pPr>
        <w:pStyle w:val="BodyText"/>
      </w:pPr>
      <w:r>
        <w:t xml:space="preserve">Trì Dương vừa mới lăn qua thì viên đạn lại bắn vào vị trí lúc trước, vách tường có mảnh đản xuyên qua.</w:t>
      </w:r>
    </w:p>
    <w:p>
      <w:pPr>
        <w:pStyle w:val="BodyText"/>
      </w:pPr>
      <w:r>
        <w:t xml:space="preserve">Trương Tường nhìn chằm chằm vào tình cảnh trong tiểu viện và nghiến răng nghiến lợi.</w:t>
      </w:r>
    </w:p>
    <w:p>
      <w:pPr>
        <w:pStyle w:val="BodyText"/>
      </w:pPr>
      <w:r>
        <w:t xml:space="preserve">- Đáng chết! Không nghĩ tới một Trì Dương cũng lợi hại như vậy!</w:t>
      </w:r>
    </w:p>
    <w:p>
      <w:pPr>
        <w:pStyle w:val="BodyText"/>
      </w:pPr>
      <w:r>
        <w:t xml:space="preserve">Trì Dương chuyển chức nghề nghiệp là binh sĩ, có được kỹ năng thao túng súng ống, trình độ xạ kích của hắn hơn xa một đám ô hợp mà Trương Tường dẫn đầu.</w:t>
      </w:r>
    </w:p>
    <w:p>
      <w:pPr>
        <w:pStyle w:val="BodyText"/>
      </w:pPr>
      <w:r>
        <w:t xml:space="preserve">Trương Tường mang theo bộ hạ, bởi vì đạn dược thiếu thốn cho nên mỗi người mang theo không được trăm viên, chính xác cái gì, căn bản không có.</w:t>
      </w:r>
    </w:p>
    <w:p>
      <w:pPr>
        <w:pStyle w:val="BodyText"/>
      </w:pPr>
      <w:r>
        <w:t xml:space="preserve">- Xông vào đi! ! Tiêu diệt hắn!</w:t>
      </w:r>
    </w:p>
    <w:p>
      <w:pPr>
        <w:pStyle w:val="BodyText"/>
      </w:pPr>
      <w:r>
        <w:t xml:space="preserve">Trương Tường nổi giận gầm lên một tiếng, từ chỗ ẩn nấp nhảy ra ngoài, tiến vào trong tiểu viện. Nếu xông vào thì không ổn, bọn họ bây giờ còn có năm người, có nhân số ưu thế, lại dông dài thì phiền toái.</w:t>
      </w:r>
    </w:p>
    <w:p>
      <w:pPr>
        <w:pStyle w:val="BodyText"/>
      </w:pPr>
      <w:r>
        <w:t xml:space="preserve">- Mày muốn giết ai?</w:t>
      </w:r>
    </w:p>
    <w:p>
      <w:pPr>
        <w:pStyle w:val="BodyText"/>
      </w:pPr>
      <w:r>
        <w:t xml:space="preserve">Đúng lúc này âm thanh lạnh như băng truyền tới sau lưng của Trương Tường.</w:t>
      </w:r>
    </w:p>
    <w:p>
      <w:pPr>
        <w:pStyle w:val="BodyText"/>
      </w:pPr>
      <w:r>
        <w:t xml:space="preserve">Trong lòng Trương Tường cảm thấy ác hàn, lúc này hắn lại lăn một vòng.</w:t>
      </w:r>
    </w:p>
    <w:p>
      <w:pPr>
        <w:pStyle w:val="BodyText"/>
      </w:pPr>
      <w:r>
        <w:t xml:space="preserve">Sau một khắc làn đạn dày đặc bắn về phía năm tên phần tử võ trang, thoáng một cái đã bắn giết hai tên.</w:t>
      </w:r>
    </w:p>
    <w:p>
      <w:pPr>
        <w:pStyle w:val="BodyText"/>
      </w:pPr>
      <w:r>
        <w:t xml:space="preserve">Nhạc Trọng một tay cầm súng tiểu liên 79, một tay cầm Phảng Chế Đường Đao xông vào trong sân, hắn như báo săn chớp động mấy cái đã tới sau lưng mấy tên phần tử võ trang, một đao chém xuống, đầu của một tên phần tử võ trang rơi xuống.</w:t>
      </w:r>
    </w:p>
    <w:p>
      <w:pPr>
        <w:pStyle w:val="BodyText"/>
      </w:pPr>
      <w:r>
        <w:t xml:space="preserve">Bạch Cốt cũng như ảnh tùy hình xuất hiện bên người của Nhạc Trọng, một búa trực tiếp chém bay đầu hai tên phần tử võ trang bên cạnh.</w:t>
      </w:r>
    </w:p>
    <w:p>
      <w:pPr>
        <w:pStyle w:val="Compact"/>
      </w:pPr>
      <w:r>
        <w:br w:type="textWrapping"/>
      </w:r>
      <w:r>
        <w:br w:type="textWrapping"/>
      </w:r>
    </w:p>
    <w:p>
      <w:pPr>
        <w:pStyle w:val="Heading2"/>
      </w:pPr>
      <w:bookmarkStart w:id="104" w:name="chương-82-tiêu-diệt-hoàn-toàn"/>
      <w:bookmarkEnd w:id="104"/>
      <w:r>
        <w:t xml:space="preserve">82. Chương 82: Tiêu Diệt Hoàn Toàn</w:t>
      </w:r>
    </w:p>
    <w:p>
      <w:pPr>
        <w:pStyle w:val="Compact"/>
      </w:pPr>
      <w:r>
        <w:br w:type="textWrapping"/>
      </w:r>
      <w:r>
        <w:br w:type="textWrapping"/>
      </w:r>
    </w:p>
    <w:p>
      <w:pPr>
        <w:pStyle w:val="BodyText"/>
      </w:pPr>
      <w:r>
        <w:t xml:space="preserve">Trong nơi này cũng chỉ còn lại mình Trương Tường.</w:t>
      </w:r>
    </w:p>
    <w:p>
      <w:pPr>
        <w:pStyle w:val="BodyText"/>
      </w:pPr>
      <w:r>
        <w:t xml:space="preserve">Lúc này Trương Tường vẻ mặt hoảng sợ, thoang cái quỳ xuống đất, nhìn qua Nhạc Trọng đau khổ cầu khẩn nói:</w:t>
      </w:r>
    </w:p>
    <w:p>
      <w:pPr>
        <w:pStyle w:val="BodyText"/>
      </w:pPr>
      <w:r>
        <w:t xml:space="preserve">- Không nên giết tôi! Nhạc Trọng! Không nên giết tôi! Tôi nguyện ý đầu hàng! Tôi nguyện ý đầu hàng làm chó của ngài, đừng giết tôi! Tôi sẽ đem toàn bộ nữ nhân cho ngài, cầu ngài đứng giết tôi!</w:t>
      </w:r>
    </w:p>
    <w:p>
      <w:pPr>
        <w:pStyle w:val="BodyText"/>
      </w:pPr>
      <w:r>
        <w:t xml:space="preserve">Tuy Trương Tường nhìn qua thì vô cùng hung hăng càn quấy đấy, thế nhưng mà hắn lại vô cùng sợ chết, hắn vừa thấy chuyện không ổn thì nhìn qua Nhạc Trọng cầu xin tha thứ.</w:t>
      </w:r>
    </w:p>
    <w:p>
      <w:pPr>
        <w:pStyle w:val="BodyText"/>
      </w:pPr>
      <w:r>
        <w:t xml:space="preserve">Nhạc Trọng lạnh lùng nhìn Trương Tường và Phảng Chế Đường Đao trong tay vung lên, một đao chém bay đầu của Trương Tường.</w:t>
      </w:r>
    </w:p>
    <w:p>
      <w:pPr>
        <w:pStyle w:val="BodyText"/>
      </w:pPr>
      <w:r>
        <w:t xml:space="preserve">Đầu lâu của Trương Tường lăn vài vòng trên mặt đất, trong mắt tràn ngập kinh hãi cùng sợ hãi.</w:t>
      </w:r>
    </w:p>
    <w:p>
      <w:pPr>
        <w:pStyle w:val="BodyText"/>
      </w:pPr>
      <w:r>
        <w:t xml:space="preserve">- Nhạc Trọng, anh đã trở về!</w:t>
      </w:r>
    </w:p>
    <w:p>
      <w:pPr>
        <w:pStyle w:val="BodyText"/>
      </w:pPr>
      <w:r>
        <w:t xml:space="preserve">Trì Dương từ trong tiểu viện đi ra ngoài, nhìn thấy Nhạc Trọng, buông lỏng một hơi.</w:t>
      </w:r>
    </w:p>
    <w:p>
      <w:pPr>
        <w:pStyle w:val="BodyText"/>
      </w:pPr>
      <w:r>
        <w:t xml:space="preserve">Đám người Trương Tường gây áp lực không nhỏ cho Trì Dương. Cầm súng ống trong tay uy hiếp Trì Dương thì còn áp lực hơn cả tang thi nhiều.</w:t>
      </w:r>
    </w:p>
    <w:p>
      <w:pPr>
        <w:pStyle w:val="BodyText"/>
      </w:pPr>
      <w:r>
        <w:t xml:space="preserve">Nhạc Trọng trầm giọng nói:</w:t>
      </w:r>
    </w:p>
    <w:p>
      <w:pPr>
        <w:pStyle w:val="BodyText"/>
      </w:pPr>
      <w:r>
        <w:t xml:space="preserve">- Ân! Tôi đi xử lý vài chuyện. Anh trước ở lại nơi này, trừ người của chúng ta ra thì không cho bất luận kẻ nào xông tới cả.</w:t>
      </w:r>
    </w:p>
    <w:p>
      <w:pPr>
        <w:pStyle w:val="BodyText"/>
      </w:pPr>
      <w:r>
        <w:t xml:space="preserve">Trì Dương nói:</w:t>
      </w:r>
    </w:p>
    <w:p>
      <w:pPr>
        <w:pStyle w:val="BodyText"/>
      </w:pPr>
      <w:r>
        <w:t xml:space="preserve">- Ân!</w:t>
      </w:r>
    </w:p>
    <w:p>
      <w:pPr>
        <w:pStyle w:val="BodyText"/>
      </w:pPr>
      <w:r>
        <w:t xml:space="preserve">Nói xong Nhạc Trọng nhanh chóng chạy ra bên kia.</w:t>
      </w:r>
    </w:p>
    <w:p>
      <w:pPr>
        <w:pStyle w:val="BodyText"/>
      </w:pPr>
      <w:r>
        <w:t xml:space="preserve">Bốn đại thủ lĩnh của Trường Quang Thôn cũng đại biểu bốn thế lực võ trang của Trường Quang Thôn. Lực lượng võ trang của Vương Quang Hổ đã chết trong miệng của ba con chó biến dị, võ trang của Lôi Chấn, Trương Tường đã bị diệt trong tay Nhạc Trọng, lúc này cũng chỉ còn lại lực lượng võ trang của Trần Ngôn mà thôi.</w:t>
      </w:r>
    </w:p>
    <w:p>
      <w:pPr>
        <w:pStyle w:val="BodyText"/>
      </w:pPr>
      <w:r>
        <w:t xml:space="preserve">Trong một gian nhà dân, Nhạc Trọng phát hiện Lưu Diễm và người bên cạnh Lưu Diễm, ngồi cạnh là năm tên nam tử không có vũ trang.</w:t>
      </w:r>
    </w:p>
    <w:p>
      <w:pPr>
        <w:pStyle w:val="BodyText"/>
      </w:pPr>
      <w:r>
        <w:t xml:space="preserve">- Nhạc ca, ngài đến!</w:t>
      </w:r>
    </w:p>
    <w:p>
      <w:pPr>
        <w:pStyle w:val="BodyText"/>
      </w:pPr>
      <w:r>
        <w:t xml:space="preserve">Nhìn thấy Nhạc Trọng cùng Bạch Cốt thì Lưu Diễm chào đón, chỉ vào năm tên nam tử nói:</w:t>
      </w:r>
    </w:p>
    <w:p>
      <w:pPr>
        <w:pStyle w:val="BodyText"/>
      </w:pPr>
      <w:r>
        <w:t xml:space="preserve">- Bọn họ trước kia là người của Lôi Chấn, Vương Quang Hổ. Xử lý bọn họ như thế nào?</w:t>
      </w:r>
    </w:p>
    <w:p>
      <w:pPr>
        <w:pStyle w:val="BodyText"/>
      </w:pPr>
      <w:r>
        <w:t xml:space="preserve">Năm tên nam tử này vô cùng sợ hãi nhìn qua Nhạc Trọng cùng Bạch Cốt, trong bọn họ có người nào không thấy cảnh Bạch Cốt đại khai sát giới khủng bố cơ chứ.</w:t>
      </w:r>
    </w:p>
    <w:p>
      <w:pPr>
        <w:pStyle w:val="BodyText"/>
      </w:pPr>
      <w:r>
        <w:t xml:space="preserve">Nhạc Trọng nhìn qua năm tên nam tử này, lạnh lùng nói:</w:t>
      </w:r>
    </w:p>
    <w:p>
      <w:pPr>
        <w:pStyle w:val="BodyText"/>
      </w:pPr>
      <w:r>
        <w:t xml:space="preserve">- Từ giờ trở đi các người là bộ hạ của tôi, phải vô điều kiện hoàn toàn phục tùng mệnh lệnh của tôi. Không phục thì đi chết. Hiện tại lập tức cầm lấy súng, cùng theo tôi chiến đấu, hiểu chưa?</w:t>
      </w:r>
    </w:p>
    <w:p>
      <w:pPr>
        <w:pStyle w:val="BodyText"/>
      </w:pPr>
      <w:r>
        <w:t xml:space="preserve">Nhạc Trọng muốn có một đội ngũ đi theo, cũng không cần lo lắng bọn họ làm phản, bởi vì hắn có thể vào thời điểm bọn họ làm phản hết giết tất cả. Trước mắt Nhạc Trọng không có người dùng, cũng chỉ có thể dùng những người này mà thôi.</w:t>
      </w:r>
    </w:p>
    <w:p>
      <w:pPr>
        <w:pStyle w:val="BodyText"/>
      </w:pPr>
      <w:r>
        <w:t xml:space="preserve">Năm tên phần tử võ trang này buông lỏng một hơi, đi qua bên kia cầm lấy vũ khí của mình.</w:t>
      </w:r>
    </w:p>
    <w:p>
      <w:pPr>
        <w:pStyle w:val="BodyText"/>
      </w:pPr>
      <w:r>
        <w:t xml:space="preserve">- Vâng! Nhạc ca.</w:t>
      </w:r>
    </w:p>
    <w:p>
      <w:pPr>
        <w:pStyle w:val="BodyText"/>
      </w:pPr>
      <w:r>
        <w:t xml:space="preserve">Có thể bảo trụ tánh mạng đã là nguyện vọng lớn nhất của năm tên này rồi. Giữa thế cục hỗn loạn như vậy sống sót mới là đệ nhất, về phần nghe lệnh của người nào thì với bọn họ không sao cả. Cũng không phải mỗi một người đều bán mạng cho Vương Quang Hổ, bọn họ đầu nhập vào Vương Quang Hổ, Lôi Chấn cũng là vì muốn sống sót, sốt thật tốt a.</w:t>
      </w:r>
    </w:p>
    <w:p>
      <w:pPr>
        <w:pStyle w:val="BodyText"/>
      </w:pPr>
      <w:r>
        <w:t xml:space="preserve">Bốn đại thủ lĩnh của Trường Quang Thôn cũng đại biểu cho bốn cỗ thế lực lớn nhất của Trường Quang Thôn này. Lực lượng vũ trang của Vương Quang Hổ đã chết trong miệng ba con chó biến dị, lực lượng của Lôi Chấn, Trương Tường đã chết trong tay Nhạc Trọng rồi, lúc này cũng chỉ còn lại lượng của Trần Ngôn..</w:t>
      </w:r>
    </w:p>
    <w:p>
      <w:pPr>
        <w:pStyle w:val="BodyText"/>
      </w:pPr>
      <w:r>
        <w:t xml:space="preserve">- Lưu Diễm, anh mang theo tiểu đội đi tới biệt thự của Vương Quang Hổ. Kỷ Thanh Vũ, Trần Dao, các người đi tới biệt thự củaTrương Tường, đừng cho kẻ nào làm bậy. Những người còn lại đi theo tôi.</w:t>
      </w:r>
    </w:p>
    <w:p>
      <w:pPr>
        <w:pStyle w:val="BodyText"/>
      </w:pPr>
      <w:r>
        <w:t xml:space="preserve">Nhạc Trọng nhanh chóng đưa ra phân phó.</w:t>
      </w:r>
    </w:p>
    <w:p>
      <w:pPr>
        <w:pStyle w:val="BodyText"/>
      </w:pPr>
      <w:r>
        <w:t xml:space="preserve">Lưu Diễm sau khi khảo nghiệm một hồi miễn cưỡng có thể tin cậy. Nhạc Trọng có thể tin cậy dẫn người đi ổn định thế cục, những phần tử võ trang không ổn định được hắn mang theo người. Hắn có lòng tin có thể tùy thời trấn áp những phần tử vũ trang không ổn định này.</w:t>
      </w:r>
    </w:p>
    <w:p>
      <w:pPr>
        <w:pStyle w:val="BodyText"/>
      </w:pPr>
      <w:r>
        <w:t xml:space="preserve">Sau khi dẫn dắt một đám bộ hạ, Nhạc Trọng rất nhanh tìm được biệt thự mà Trần Ngôn ẩn núp.</w:t>
      </w:r>
    </w:p>
    <w:p>
      <w:pPr>
        <w:pStyle w:val="BodyText"/>
      </w:pPr>
      <w:r>
        <w:t xml:space="preserve">Nhạc Trọng đi vào trong biệt thự của Trần Ngôn ẩn nấp cũng không có chiêu hàng, trực tiếp ra lệnh cho Bạch Cốt:</w:t>
      </w:r>
    </w:p>
    <w:p>
      <w:pPr>
        <w:pStyle w:val="BodyText"/>
      </w:pPr>
      <w:r>
        <w:t xml:space="preserve">- Đi lên giết sạch người cầm súng!</w:t>
      </w:r>
    </w:p>
    <w:p>
      <w:pPr>
        <w:pStyle w:val="BodyText"/>
      </w:pPr>
      <w:r>
        <w:t xml:space="preserve">Bốn đại thủ lĩnh trong Trường Quang Thôn Tứ này đều có ảnh hưởng thật lớn tới người nơi đây. Nhạc Trọng trong Trường Quang Thôn không có một chút căn cơ, nếu Trần Ngôn đầu hàng thì hắn tương đối khó xử lý Trần Ngôn, còn không bằng thừa dịp này trực tiếp giết đi, đem toàn bộ thủ lĩnh của Trường Quang Thôn tiêu diệt đi. Như vậy cả Trường Quang Thôn sẽ không có kẻ nào dám cải lời của hắn cả.</w:t>
      </w:r>
    </w:p>
    <w:p>
      <w:pPr>
        <w:pStyle w:val="BodyText"/>
      </w:pPr>
      <w:r>
        <w:t xml:space="preserve">Nhạc Trọng trước đó không muốn phát sinh xung đột với người của Vương Quang Hổ, là vì Trì Dương, Lộ Văn không được an toàn. Cũng không có nghĩa là hắn tán đồng phong cách hành sự của bọn người Vương Quang Hổ. Lúc này có cơ hội thì hắn không ngại thuận thế tiêu diệt bọn người Trương Tường.</w:t>
      </w:r>
    </w:p>
    <w:p>
      <w:pPr>
        <w:pStyle w:val="BodyText"/>
      </w:pPr>
      <w:r>
        <w:t xml:space="preserve">Bạch Cốt lập tức đi vào trong biệt thự Trần Ngôn ẩn thân.</w:t>
      </w:r>
    </w:p>
    <w:p>
      <w:pPr>
        <w:pStyle w:val="BodyText"/>
      </w:pPr>
      <w:r>
        <w:t xml:space="preserve">Trần Ngôn cũng là người thông minh, vừa nhìn thấy đặc chủng khô lâu Bạch Cốt của Nhạc Trọng thì chợt sắc mặt trắng nhợt, đoán ra được ngọn nguồn:</w:t>
      </w:r>
    </w:p>
    <w:p>
      <w:pPr>
        <w:pStyle w:val="BodyText"/>
      </w:pPr>
      <w:r>
        <w:t xml:space="preserve">- Khô lâu? Nhạc Trọng trở về? Hắn muốn giết mình!</w:t>
      </w:r>
    </w:p>
    <w:p>
      <w:pPr>
        <w:pStyle w:val="BodyText"/>
      </w:pPr>
      <w:r>
        <w:t xml:space="preserve">Hai tên tâm phúc của Trần Tứ còn sót lại không ngừng bắn vào Bạch Cốt.</w:t>
      </w:r>
    </w:p>
    <w:p>
      <w:pPr>
        <w:pStyle w:val="BodyText"/>
      </w:pPr>
      <w:r>
        <w:t xml:space="preserve">Bạch Cốt giống như cây to mặc ưa rơi sấm sét, mặc dù vị đạn bắn trúng cũng không cách nào đánh gãy xương cốt của nó. Nó giống như sát thần tiến vào trong biệt thự, búa lớn huy động chém giết tên phần tử võ trang.</w:t>
      </w:r>
    </w:p>
    <w:p>
      <w:pPr>
        <w:pStyle w:val="BodyText"/>
      </w:pPr>
      <w:r>
        <w:t xml:space="preserve">Trần Tứ vừa vặn đổi băng đạn, hắn còn cách Bạch Cốt tựu một đoạn nên điên cuồng bắn phá:</w:t>
      </w:r>
    </w:p>
    <w:p>
      <w:pPr>
        <w:pStyle w:val="BodyText"/>
      </w:pPr>
      <w:r>
        <w:t xml:space="preserve">- Hỗn đản đáng chết! Đi chết đi!</w:t>
      </w:r>
    </w:p>
    <w:p>
      <w:pPr>
        <w:pStyle w:val="BodyText"/>
      </w:pPr>
      <w:r>
        <w:t xml:space="preserve">Bạch Cốt thập phần nhanh nhẹn nhảy qua bên cạnh, né qua xạ kích của Trần Tứ, tiện tay một búa chém vào đâu lâu của Trần Tứ, đầu lâu bay lên cao cao.</w:t>
      </w:r>
    </w:p>
    <w:p>
      <w:pPr>
        <w:pStyle w:val="BodyText"/>
      </w:pPr>
      <w:r>
        <w:t xml:space="preserve">Trần Ngôn quay người chạy trốn.</w:t>
      </w:r>
    </w:p>
    <w:p>
      <w:pPr>
        <w:pStyle w:val="BodyText"/>
      </w:pPr>
      <w:r>
        <w:t xml:space="preserve">Một búa của Bạch Cốt tiện tay đánh qua trực tiếp chém Trần Ngôn thành hai đoạn, máu tươi và ruột rơi xuống đất.</w:t>
      </w:r>
    </w:p>
    <w:p>
      <w:pPr>
        <w:pStyle w:val="BodyText"/>
      </w:pPr>
      <w:r>
        <w:t xml:space="preserve">- Đừng giết tôi! ! Đừng giết tôi!</w:t>
      </w:r>
    </w:p>
    <w:p>
      <w:pPr>
        <w:pStyle w:val="BodyText"/>
      </w:pPr>
      <w:r>
        <w:t xml:space="preserve">Một gã phần tử võ trang sợ tới mức hét lên, vứt bỏ súng trường 81 trong tay, giơ tay lên cao cao.</w:t>
      </w:r>
    </w:p>
    <w:p>
      <w:pPr>
        <w:pStyle w:val="BodyText"/>
      </w:pPr>
      <w:r>
        <w:t xml:space="preserve">Bạch Cốt dùng con mắt linh hồn ma hỏa nhìn chằm chàm vào tên này, thân hình chớp động, thập phần nhanh nhẹn đi ra khỏi biệt thự của Trần Ngôn, một búa một phá cửa phòng, xem xét bên trong có địch nhân cầm súng hay không.</w:t>
      </w:r>
    </w:p>
    <w:p>
      <w:pPr>
        <w:pStyle w:val="BodyText"/>
      </w:pPr>
      <w:r>
        <w:t xml:space="preserve">- Đi theo tôi!</w:t>
      </w:r>
    </w:p>
    <w:p>
      <w:pPr>
        <w:pStyle w:val="BodyText"/>
      </w:pPr>
      <w:r>
        <w:t xml:space="preserve">Nghe được tiếng súng trong biệt thự đã ngừng, Nhạc Trọng lúc này mới mang theo năm tên bộ hạ mới đi vào trong biệt thự của Trần Ngôn.</w:t>
      </w:r>
    </w:p>
    <w:p>
      <w:pPr>
        <w:pStyle w:val="BodyText"/>
      </w:pPr>
      <w:r>
        <w:t xml:space="preserve">Sao khi tiến vào biệt thự củaTrần Ngôn thì nhìn qua ba người Trần Ngôn bị chém đầu, chém ngang lưng khủng bố, năm tên bộ hạ đi theo sau lưng Nhạc Trọng lúc này cảm thấy nội tâm vô cùng may mắn. Nếu như không phải bọn họ đầu hàng thì chắc chắn hiện giờ đã biến thành thi thể rồi.</w:t>
      </w:r>
    </w:p>
    <w:p>
      <w:pPr>
        <w:pStyle w:val="BodyText"/>
      </w:pPr>
      <w:r>
        <w:t xml:space="preserve">Tên phần tử võ trang bỏ xuống lúc này đang ngồi xuống đất giơ hai tay, không dám có chút di động nào.</w:t>
      </w:r>
    </w:p>
    <w:p>
      <w:pPr>
        <w:pStyle w:val="BodyText"/>
      </w:pPr>
      <w:r>
        <w:t xml:space="preserve">Nhạc Trọng nhìn qua năm người kia, lạnh lùng nói:</w:t>
      </w:r>
    </w:p>
    <w:p>
      <w:pPr>
        <w:pStyle w:val="BodyText"/>
      </w:pPr>
      <w:r>
        <w:t xml:space="preserve">- Các người đi tìm vật tư và người sống sót mang tới nơi này, không cần động thủ động cước, hiểu chưa?</w:t>
      </w:r>
    </w:p>
    <w:p>
      <w:pPr>
        <w:pStyle w:val="BodyText"/>
      </w:pPr>
      <w:r>
        <w:t xml:space="preserve">- Vâng! Nhạc ca!</w:t>
      </w:r>
    </w:p>
    <w:p>
      <w:pPr>
        <w:pStyle w:val="BodyText"/>
      </w:pPr>
      <w:r>
        <w:t xml:space="preserve">Trong lòng năm tên rùng mình, lớn tiếng đáp, sau đó tiến vào trong biệt thự bắt đầu điều tra.</w:t>
      </w:r>
    </w:p>
    <w:p>
      <w:pPr>
        <w:pStyle w:val="BodyText"/>
      </w:pPr>
      <w:r>
        <w:t xml:space="preserve">Năm nữ nhân được bộ hạ của Nhạc Trọng áp vào trong phòng, năm nữ nhân này vô cùng hoảng sợ nhìn qua Nhạc Trọng, không biết vận mệnh của các nàng sẽ biến thành cái dạng gì.</w:t>
      </w:r>
    </w:p>
    <w:p>
      <w:pPr>
        <w:pStyle w:val="Compact"/>
      </w:pPr>
      <w:r>
        <w:br w:type="textWrapping"/>
      </w:r>
      <w:r>
        <w:br w:type="textWrapping"/>
      </w:r>
    </w:p>
    <w:p>
      <w:pPr>
        <w:pStyle w:val="Heading2"/>
      </w:pPr>
      <w:bookmarkStart w:id="105" w:name="chương-83-minh-tinh"/>
      <w:bookmarkEnd w:id="105"/>
      <w:r>
        <w:t xml:space="preserve">83. Chương 83: Minh Tinh</w:t>
      </w:r>
    </w:p>
    <w:p>
      <w:pPr>
        <w:pStyle w:val="Compact"/>
      </w:pPr>
      <w:r>
        <w:br w:type="textWrapping"/>
      </w:r>
      <w:r>
        <w:br w:type="textWrapping"/>
      </w:r>
    </w:p>
    <w:p>
      <w:pPr>
        <w:pStyle w:val="BodyText"/>
      </w:pPr>
      <w:r>
        <w:t xml:space="preserve">Nhạc Trọng nhìn qua năm nữ nhân này, phát hiện dung mạo của năm nữ nhân này không tệ, mỗi một người đều không kém gì Vương Lan.</w:t>
      </w:r>
    </w:p>
    <w:p>
      <w:pPr>
        <w:pStyle w:val="BodyText"/>
      </w:pPr>
      <w:r>
        <w:t xml:space="preserve">Một gã võ trang hưng phấn chạy tới chỗ Nhạc Trọng báo cáo nói:</w:t>
      </w:r>
    </w:p>
    <w:p>
      <w:pPr>
        <w:pStyle w:val="BodyText"/>
      </w:pPr>
      <w:r>
        <w:t xml:space="preserve">- Nhạc ca! Trong mấy gian phòng ở trên lầu hai chúng tôi phát hiện nhiều gạo, màn thầu, rượu và các lương thực khác. Chỗ đó đoán chừng chính là nơi cất giấu đồ vật của Trần Ngôn.</w:t>
      </w:r>
    </w:p>
    <w:p>
      <w:pPr>
        <w:pStyle w:val="BodyText"/>
      </w:pPr>
      <w:r>
        <w:t xml:space="preserve">Trong tận thế này thì vật tư cùng đồ ăn mới là trọng yếu nhất.</w:t>
      </w:r>
    </w:p>
    <w:p>
      <w:pPr>
        <w:pStyle w:val="BodyText"/>
      </w:pPr>
      <w:r>
        <w:t xml:space="preserve">Nhạc Trọng phân phó nói:</w:t>
      </w:r>
    </w:p>
    <w:p>
      <w:pPr>
        <w:pStyle w:val="BodyText"/>
      </w:pPr>
      <w:r>
        <w:t xml:space="preserve">- Lưu hai người ở chỗ này trông coi vật tư, những người khác mang theo bọn họ ra ngoài.</w:t>
      </w:r>
    </w:p>
    <w:p>
      <w:pPr>
        <w:pStyle w:val="BodyText"/>
      </w:pPr>
      <w:r>
        <w:t xml:space="preserve">- Vâng! Nhạc ca!</w:t>
      </w:r>
    </w:p>
    <w:p>
      <w:pPr>
        <w:pStyle w:val="BodyText"/>
      </w:pPr>
      <w:r>
        <w:t xml:space="preserve">Hai gã võ trang ứng một câu, sau đó thủ tại chỗ này.</w:t>
      </w:r>
    </w:p>
    <w:p>
      <w:pPr>
        <w:pStyle w:val="BodyText"/>
      </w:pPr>
      <w:r>
        <w:t xml:space="preserve">Nhạc Trọng cũng không cần lo lắng bọn họ sẽ chạy trốn. Bên ngoài Trường Quang Thôn khắp nơi đều là tang thi, biến dị thú là tồn tại nguy hiểm. Những phần tử võ trang này có trộm vật tư chạy ra khỏi Trường Quang Thôn cũng sống không được bao nhiêu ngày.</w:t>
      </w:r>
    </w:p>
    <w:p>
      <w:pPr>
        <w:pStyle w:val="BodyText"/>
      </w:pPr>
      <w:r>
        <w:t xml:space="preserve">- Bên kia là ổ gà! Chuyện gì xảy ra?</w:t>
      </w:r>
    </w:p>
    <w:p>
      <w:pPr>
        <w:pStyle w:val="BodyText"/>
      </w:pPr>
      <w:r>
        <w:t xml:space="preserve">Nhạc Trọng rời khỏi biệt thự Trần Ngôn không lâu, đã nhìn thấy cửa phòng ổ gà mở rộng ra, ba nam nhân vội vội vàng vàng đi vào trong ổ gà.</w:t>
      </w:r>
    </w:p>
    <w:p>
      <w:pPr>
        <w:pStyle w:val="BodyText"/>
      </w:pPr>
      <w:r>
        <w:t xml:space="preserve">Nhạc Trọng nhướng mày, dẫn theo một đoàn người đi qua ổ gà.</w:t>
      </w:r>
    </w:p>
    <w:p>
      <w:pPr>
        <w:pStyle w:val="BodyText"/>
      </w:pPr>
      <w:r>
        <w:t xml:space="preserve">Nhạc Trọng từng đi qua ổ gà một lần, đã nghe được mùi hôi thối bên trong, hắn cất bước tiến vào thì nhìn thấy một màn kinh người.</w:t>
      </w:r>
    </w:p>
    <w:p>
      <w:pPr>
        <w:pStyle w:val="BodyText"/>
      </w:pPr>
      <w:r>
        <w:t xml:space="preserve">Chỉ thấy trong gian phòng một trăm mét vuông này phủ lên một tầng rơm rạ màu vàng, có tầm mười nữ nhân xanh xao vàng vọt hoặc nằm hoặc là ngồi dưới đất, không có một tia sinh khí, giống như người chết vậy.</w:t>
      </w:r>
    </w:p>
    <w:p>
      <w:pPr>
        <w:pStyle w:val="BodyText"/>
      </w:pPr>
      <w:r>
        <w:t xml:space="preserve">Bảy nam nhân vây quanh hai nữ nhân đang làm ra chuyện dâm ô.</w:t>
      </w:r>
    </w:p>
    <w:p>
      <w:pPr>
        <w:pStyle w:val="BodyText"/>
      </w:pPr>
      <w:r>
        <w:t xml:space="preserve">Nam nhân hưng phấn cười dâm đãng, âm thanh thở dốc nỉ non của nữ nhân không ngừng quanh quẩn trong ổ gà.</w:t>
      </w:r>
    </w:p>
    <w:p>
      <w:pPr>
        <w:pStyle w:val="BodyText"/>
      </w:pPr>
      <w:r>
        <w:t xml:space="preserve">- Thật đáng chết!</w:t>
      </w:r>
    </w:p>
    <w:p>
      <w:pPr>
        <w:pStyle w:val="BodyText"/>
      </w:pPr>
      <w:r>
        <w:t xml:space="preserve">Nhìn thấy một màn này trong mắt Nhạc Trọng hiện ra một vòng sát cơ, trực tiếp tiến lên một bước, một đao chém lên đầu lâu của nam nhân trước mặt, trực tiếp chém bay đầu của tên này.</w:t>
      </w:r>
    </w:p>
    <w:p>
      <w:pPr>
        <w:pStyle w:val="BodyText"/>
      </w:pPr>
      <w:r>
        <w:t xml:space="preserve">Máu tươi từ trên đầu của tên này bắn ra ngoài, bắn tung tóe lên người nữ nhân bên dưới hắn và nam nhân chung quanh.</w:t>
      </w:r>
    </w:p>
    <w:p>
      <w:pPr>
        <w:pStyle w:val="BodyText"/>
      </w:pPr>
      <w:r>
        <w:t xml:space="preserve">Bị máu tươi nóng rực bắn lên người, hai gã nam tử lập tức sợ tới mức không kịp mặc quần vào, đã quỳ rạp trên mặt đất:</w:t>
      </w:r>
    </w:p>
    <w:p>
      <w:pPr>
        <w:pStyle w:val="BodyText"/>
      </w:pPr>
      <w:r>
        <w:t xml:space="preserve">- Đại gia tha mạng! Đại gia tha mạng!</w:t>
      </w:r>
    </w:p>
    <w:p>
      <w:pPr>
        <w:pStyle w:val="BodyText"/>
      </w:pPr>
      <w:r>
        <w:t xml:space="preserve">Bốn gã nam tử còn lại loạn rối tinh rối mù, quỳ trên mặt đất nhìn qua Nhạc Trọng cầu khẩn nói:</w:t>
      </w:r>
    </w:p>
    <w:p>
      <w:pPr>
        <w:pStyle w:val="BodyText"/>
      </w:pPr>
      <w:r>
        <w:t xml:space="preserve">- Đại ca tha mạng! Đại ca tha mạng!</w:t>
      </w:r>
    </w:p>
    <w:p>
      <w:pPr>
        <w:pStyle w:val="BodyText"/>
      </w:pPr>
      <w:r>
        <w:t xml:space="preserve">Âm thanh của Nhạc Trọng băng hàn, nhìn qua ba gã bộ hạ nói một câu:</w:t>
      </w:r>
    </w:p>
    <w:p>
      <w:pPr>
        <w:pStyle w:val="BodyText"/>
      </w:pPr>
      <w:r>
        <w:t xml:space="preserve">- Tôi nói rồi, thừa cơ gian dâm phụ nữ phải chết. Giết chúng đi.</w:t>
      </w:r>
    </w:p>
    <w:p>
      <w:pPr>
        <w:pStyle w:val="BodyText"/>
      </w:pPr>
      <w:r>
        <w:t xml:space="preserve">- Vâng! Nhạc ca!</w:t>
      </w:r>
    </w:p>
    <w:p>
      <w:pPr>
        <w:pStyle w:val="BodyText"/>
      </w:pPr>
      <w:r>
        <w:t xml:space="preserve">Ba gã bộ hạ ứng một tiếng, trực tiếp dùng súng bắn chết sáu gã nam nhân đang quỳ trên đất.</w:t>
      </w:r>
    </w:p>
    <w:p>
      <w:pPr>
        <w:pStyle w:val="BodyText"/>
      </w:pPr>
      <w:r>
        <w:t xml:space="preserve">Sáu tên nam nhân bị đạn bắn trúng sau đó gục ngã trên đất.</w:t>
      </w:r>
    </w:p>
    <w:p>
      <w:pPr>
        <w:pStyle w:val="BodyText"/>
      </w:pPr>
      <w:r>
        <w:t xml:space="preserve">Nhạc Trọng nhìn qua những nữ nhân bị dày vò không còn hình người chung quanh, trong nội tâm thập phần trầm trọng. Đây là tận thế, tận thế điên cuồng, nhân tính hắc ám bởi vì mất đi ước thúc và tuyệt vọng vào tương lai nên phóng đại.</w:t>
      </w:r>
    </w:p>
    <w:p>
      <w:pPr>
        <w:pStyle w:val="BodyText"/>
      </w:pPr>
      <w:r>
        <w:t xml:space="preserve">Thời bình làm chó, loạn thế không người. Những lời này Nhạc Trọng cũng nghe qua, hắn chưa từng có cảm giác nặng nề như bây giờ.</w:t>
      </w:r>
    </w:p>
    <w:p>
      <w:pPr>
        <w:pStyle w:val="BodyText"/>
      </w:pPr>
      <w:r>
        <w:t xml:space="preserve">Nhạc Trọng sau khi lên đại học thì cũng đọc không ít sách. Trong đó có một ít hồi ức của tướng lãnh Quốc Dân Đảng. Trong hồi ức đó có không biết bao nhiêu kẻ mê tín, vì ca ngợi bản thân và tô đẹp thân thế cũng nhìn thấy tình hình xã hội lúc đó.</w:t>
      </w:r>
    </w:p>
    <w:p>
      <w:pPr>
        <w:pStyle w:val="BodyText"/>
      </w:pPr>
      <w:r>
        <w:t xml:space="preserve">Một gã tướng lãnh từng nhớ lại, sau khi quân phiệt của hắn hỗn loạn tan rã thì những bại binh kia không kiêng nể gì đốt giết, gian dâm phụ nữ, hắn là tướng lãnh cao cấp đi ra ngăn cản chuyện gian dâm này đều bị người ta dùng súng éo rơi đi. Có thể thấy được trong nội tâm nhân loại một khi mất đi ước thúc thì hắc ám điên cuồng sẽ hiện ra.</w:t>
      </w:r>
    </w:p>
    <w:p>
      <w:pPr>
        <w:pStyle w:val="BodyText"/>
      </w:pPr>
      <w:r>
        <w:t xml:space="preserve">Nhạc Trọng thản nhiên nói:</w:t>
      </w:r>
    </w:p>
    <w:p>
      <w:pPr>
        <w:pStyle w:val="BodyText"/>
      </w:pPr>
      <w:r>
        <w:t xml:space="preserve">- Lưu một người trong coi ở chỗ này! Không có lệnh của tôi không ai được vào.</w:t>
      </w:r>
    </w:p>
    <w:p>
      <w:pPr>
        <w:pStyle w:val="BodyText"/>
      </w:pPr>
      <w:r>
        <w:t xml:space="preserve">- Vâng!</w:t>
      </w:r>
    </w:p>
    <w:p>
      <w:pPr>
        <w:pStyle w:val="BodyText"/>
      </w:pPr>
      <w:r>
        <w:t xml:space="preserve">Một gã bộ hạ ứng một câu.</w:t>
      </w:r>
    </w:p>
    <w:p>
      <w:pPr>
        <w:pStyle w:val="BodyText"/>
      </w:pPr>
      <w:r>
        <w:t xml:space="preserve">- Nhạc Trọng... Anh là Nhạc Trọng sao? ... Cứu cứu tôi... Cứu tôi!</w:t>
      </w:r>
    </w:p>
    <w:p>
      <w:pPr>
        <w:pStyle w:val="BodyText"/>
      </w:pPr>
      <w:r>
        <w:t xml:space="preserve">Thời điểm Nhạc Trọng quay người muốn rời đi thì một âm thanh vô cùng suy yếu trên mặt đất vang lên.</w:t>
      </w:r>
    </w:p>
    <w:p>
      <w:pPr>
        <w:pStyle w:val="BodyText"/>
      </w:pPr>
      <w:r>
        <w:t xml:space="preserve">Nhạc Trọng nhìn lại, nhìn qua nữ nhân da thịt trắng nõn, trên thân thể lại dính đầy chất lỏng trắng đang cầu khẩn hắn.</w:t>
      </w:r>
    </w:p>
    <w:p>
      <w:pPr>
        <w:pStyle w:val="BodyText"/>
      </w:pPr>
      <w:r>
        <w:t xml:space="preserve">Nhạc Trọng nhìn qua nữ nhân và hỏi:</w:t>
      </w:r>
    </w:p>
    <w:p>
      <w:pPr>
        <w:pStyle w:val="BodyText"/>
      </w:pPr>
      <w:r>
        <w:t xml:space="preserve">- Cô là ai?</w:t>
      </w:r>
    </w:p>
    <w:p>
      <w:pPr>
        <w:pStyle w:val="BodyText"/>
      </w:pPr>
      <w:r>
        <w:t xml:space="preserve">Trong mắt nữ nhân kia chảy nước mắt và tràn ngập hối hận, suy yếu nói ra:</w:t>
      </w:r>
    </w:p>
    <w:p>
      <w:pPr>
        <w:pStyle w:val="BodyText"/>
      </w:pPr>
      <w:r>
        <w:t xml:space="preserve">- Tôi là Lý Mạn Ny.</w:t>
      </w:r>
    </w:p>
    <w:p>
      <w:pPr>
        <w:pStyle w:val="BodyText"/>
      </w:pPr>
      <w:r>
        <w:t xml:space="preserve">Từ khi Lý Mạn Ny từ buổi tối kia cướp lấy xe trường học chạy đi, một đường tránh né trốn chết, chạy ra khỏi thành phố Lôi Giang. Sau đó ra ngoài tìm kiếm vật tư bị Vương Quang Hổ phát hiện, mang về Trường Quang Thôn.</w:t>
      </w:r>
    </w:p>
    <w:p>
      <w:pPr>
        <w:pStyle w:val="BodyText"/>
      </w:pPr>
      <w:r>
        <w:t xml:space="preserve">Lý Mạn Ny tướng mạo chỉ có thể xem như mỹ lệ, vài ngày trước nàng một lần không cẩn thận làm tức giận Vương Quang Hổ nên bị giáng chức đưa vào ổ gà nhận lấy toàn bộ lăng nhục.</w:t>
      </w:r>
    </w:p>
    <w:p>
      <w:pPr>
        <w:pStyle w:val="BodyText"/>
      </w:pPr>
      <w:r>
        <w:t xml:space="preserve">Nhạc Trọng tiện tay gọi một gã bộ hạ, lấy hai khối kẹo đưa cho bộ hạ.</w:t>
      </w:r>
    </w:p>
    <w:p>
      <w:pPr>
        <w:pStyle w:val="BodyText"/>
      </w:pPr>
      <w:r>
        <w:t xml:space="preserve">- Anh tới đây. Hảo hảo chiếu cố nữ nhân này một chút.</w:t>
      </w:r>
    </w:p>
    <w:p>
      <w:pPr>
        <w:pStyle w:val="BodyText"/>
      </w:pPr>
      <w:r>
        <w:t xml:space="preserve">- Vâng! Nhạc ca!</w:t>
      </w:r>
    </w:p>
    <w:p>
      <w:pPr>
        <w:pStyle w:val="BodyText"/>
      </w:pPr>
      <w:r>
        <w:t xml:space="preserve">Tên bộ hạ kia có chút lề mề đi tới, nhìn qua Lý Mạn Ny trên mặt đất thì có chút xấu hổ, hắn cũng chơi qua nữ nhân dưới đất này.</w:t>
      </w:r>
    </w:p>
    <w:p>
      <w:pPr>
        <w:pStyle w:val="BodyText"/>
      </w:pPr>
      <w:r>
        <w:t xml:space="preserve">Nhạc Trọng nhìn qua bộ hạ, hiểu được chút ít, thản nhiên nói.</w:t>
      </w:r>
    </w:p>
    <w:p>
      <w:pPr>
        <w:pStyle w:val="BodyText"/>
      </w:pPr>
      <w:r>
        <w:t xml:space="preserve">- Chuyện đã qua rồi. Tôi cũng không muốn truy cứu. Anh phải chiếu cố nàng kỹ lưỡng, đừng làm cho nàng chết là được. Nàng là đồng học cùng trường của tôi.</w:t>
      </w:r>
    </w:p>
    <w:p>
      <w:pPr>
        <w:pStyle w:val="BodyText"/>
      </w:pPr>
      <w:r>
        <w:t xml:space="preserve">Nữ nhân trong ổ gà đại đa số bị phần tử võ trang chơi qua, Nhạc Trọng muốn báo thù cho các nàng thì nhất định phải giết sạch những phần tử võ trang. Đối với Nhạc Trọng mà nói hắn không thể nào làm như vậy.</w:t>
      </w:r>
    </w:p>
    <w:p>
      <w:pPr>
        <w:pStyle w:val="BodyText"/>
      </w:pPr>
      <w:r>
        <w:t xml:space="preserve">Tên bộ hạ của Nhạc Trọng cũng buông lỏng một hơi nói ra.</w:t>
      </w:r>
    </w:p>
    <w:p>
      <w:pPr>
        <w:pStyle w:val="BodyText"/>
      </w:pPr>
      <w:r>
        <w:t xml:space="preserve">- Nhạc ca yên tâm, tôi tuyệt đối chiếu cố nàng thật tốt.</w:t>
      </w:r>
    </w:p>
    <w:p>
      <w:pPr>
        <w:pStyle w:val="BodyText"/>
      </w:pPr>
      <w:r>
        <w:t xml:space="preserve">Nhạc Trọng gật đầu, đứng lên, đi nhanh ra bên ngòi. Lý Mạn Ny cũng không là cái gì của hắn, hắn chỉ có thể giúp nàng tới mức này, hắn còn có chuyện cần làm, không thể ở nơi này vì nữ nhân lựa chọn rời khỏi hắn mà tốn sức.</w:t>
      </w:r>
    </w:p>
    <w:p>
      <w:pPr>
        <w:pStyle w:val="BodyText"/>
      </w:pPr>
      <w:r>
        <w:t xml:space="preserve">Nhìn qua bóng lưng Nhạc Trọng rời đi, nước mắt trong mắt Lý Mạn Ny chảy thành dòng, trong hối hận còn có cảm kích nói một câu:</w:t>
      </w:r>
    </w:p>
    <w:p>
      <w:pPr>
        <w:pStyle w:val="BodyText"/>
      </w:pPr>
      <w:r>
        <w:t xml:space="preserve">- Cảm ơn!</w:t>
      </w:r>
    </w:p>
    <w:p>
      <w:pPr>
        <w:pStyle w:val="BodyText"/>
      </w:pPr>
      <w:r>
        <w:t xml:space="preserve">Lý Mạn Ny lúc trước chọn lựa Triệu Chân cùng thoát ra khỏi thành phố Lôi Giang hối hận không thôi, nếu như nàng ở bên người Nhạc Trọng thì không bao giờ tao ngộ chuyện hôm nay.</w:t>
      </w:r>
    </w:p>
    <w:p>
      <w:pPr>
        <w:pStyle w:val="BodyText"/>
      </w:pPr>
      <w:r>
        <w:t xml:space="preserve">Tên bộ hạ Nhạc Trọng cúi người, hắn móc ra cây kẹo đưa cho Lý Mạn Ny.</w:t>
      </w:r>
    </w:p>
    <w:p>
      <w:pPr>
        <w:pStyle w:val="BodyText"/>
      </w:pPr>
      <w:r>
        <w:t xml:space="preserve">Một đường xử bắn vài tên nhân nhân lúc cháy nhà hôi của, gian dâm phụ nữ thì thế cục cũng ổn định lại. Dù sao đại bộ phận mọi người nhát gan sợ phiền phức, trốn ở trong nhà không đi ra, người rối loạn chỉ là một phần nhỏ.</w:t>
      </w:r>
    </w:p>
    <w:p>
      <w:pPr>
        <w:pStyle w:val="BodyText"/>
      </w:pPr>
      <w:r>
        <w:t xml:space="preserve">- Nhạc ca, những nữ nhân này là tư tàng của Vương Quang Hổ đấy.</w:t>
      </w:r>
    </w:p>
    <w:p>
      <w:pPr>
        <w:pStyle w:val="BodyText"/>
      </w:pPr>
      <w:r>
        <w:t xml:space="preserve">Nhạc Trọng mang người tới biệt thự của Vương Quang Hổ và Lưu Diễm thật hưng phấn mang theo mấy nữ nhân đi về phía Nhạc Trọng báo cáo.</w:t>
      </w:r>
    </w:p>
    <w:p>
      <w:pPr>
        <w:pStyle w:val="BodyText"/>
      </w:pPr>
      <w:r>
        <w:t xml:space="preserve">Nơi đây có mười một nữ nhân, mỗi một nữ nhân dung mạo, dáng người đều trên tiêu chuẩn. Một người trong đó lớn lên dáng người đầy đặn, dung nhan tinh xảo, mang trên người ngạo khí và hương thơm vũ mị, ở trong đám nữ nhân như hạc giữa bầy gà, hết sức xuất sắc.</w:t>
      </w:r>
    </w:p>
    <w:p>
      <w:pPr>
        <w:pStyle w:val="BodyText"/>
      </w:pPr>
      <w:r>
        <w:t xml:space="preserve">Nhạc Trọng nhìn nữ nhân kia liếc, nhướng mày nói:</w:t>
      </w:r>
    </w:p>
    <w:p>
      <w:pPr>
        <w:pStyle w:val="BodyText"/>
      </w:pPr>
      <w:r>
        <w:t xml:space="preserve">- Nữ nhân kia là ai? Tại sao tôi nhìn thấy quen mắt thế?</w:t>
      </w:r>
    </w:p>
    <w:p>
      <w:pPr>
        <w:pStyle w:val="Compact"/>
      </w:pPr>
      <w:r>
        <w:br w:type="textWrapping"/>
      </w:r>
      <w:r>
        <w:br w:type="textWrapping"/>
      </w:r>
    </w:p>
    <w:p>
      <w:pPr>
        <w:pStyle w:val="Heading2"/>
      </w:pPr>
      <w:bookmarkStart w:id="106" w:name="chương-84-biên-chế"/>
      <w:bookmarkEnd w:id="106"/>
      <w:r>
        <w:t xml:space="preserve">84. Chương 84: Biên Chế</w:t>
      </w:r>
    </w:p>
    <w:p>
      <w:pPr>
        <w:pStyle w:val="Compact"/>
      </w:pPr>
      <w:r>
        <w:br w:type="textWrapping"/>
      </w:r>
      <w:r>
        <w:br w:type="textWrapping"/>
      </w:r>
    </w:p>
    <w:p>
      <w:pPr>
        <w:pStyle w:val="BodyText"/>
      </w:pPr>
      <w:r>
        <w:t xml:space="preserve">Lưu Diễm hưng phấn nhìn qua Nhạc Trọng nói ra:</w:t>
      </w:r>
    </w:p>
    <w:p>
      <w:pPr>
        <w:pStyle w:val="BodyText"/>
      </w:pPr>
      <w:r>
        <w:t xml:space="preserve">- Nhạc ca! Nữ nhân kia là đại minh tinh Lôi Ngọc Thanh ah! Đây chính là đại minh tinh đóng rất nhiều phim nổi tiếng đấy. Nàng cũng là nữ nhân mà Vương Quang Hổ sủng ái nhất.</w:t>
      </w:r>
    </w:p>
    <w:p>
      <w:pPr>
        <w:pStyle w:val="BodyText"/>
      </w:pPr>
      <w:r>
        <w:t xml:space="preserve">Lôi Ngọc Thanh dùng ánh mắt vũ mị nhìn qua Nhạc Trọng, nàng là nữ nhân có khí chất và xinh đẹp mười phần, trên người có thân phận đại minh tinh thân càng tăng thêm cho nàng vài phần vũ mị, tăng thêm nàng cũng thành thạo thủ đoạn với nam nhân, lúc trước cũng mê muội Vương Quang Hổ thần hồn điên đảo, phần lớn thời gian chỉ sủng ái một mình nàng. Nàng cũng có tự tin có thể mê đảo Nhạc Trọng là mao đầu tiểu tử.</w:t>
      </w:r>
    </w:p>
    <w:p>
      <w:pPr>
        <w:pStyle w:val="BodyText"/>
      </w:pPr>
      <w:r>
        <w:t xml:space="preserve">Trong nữ nhân của Vương Quang Hổ cũng chỉ có Lôi Ngọc Thanh có khí chất, tướng mạo, dáng người, bộ dạng thùy mị tổng hợp lại là chống lại được dung nhan khí chất của Quách Vũ. Lôi Ngọc Thanh là nữ nhân thành thục mà nam nhân yêu thích, khí chất xuất chúng.</w:t>
      </w:r>
    </w:p>
    <w:p>
      <w:pPr>
        <w:pStyle w:val="BodyText"/>
      </w:pPr>
      <w:r>
        <w:t xml:space="preserve">Lôi Ngọc Thanh nhìn thấy Nhạc Trọng đang nhìn qua nàng, chợt tự nhiên cười nói, ưỡn bộ ngực đầy đặn lên, bày ra bộ mặt xinh đẹp nhất của mình. Nàng ở trong Trường Quang Thôn này nhìn thấy tàn khốc của tận thế, chỉ có đạt được cường giả bảo hộ thì nàng mới có thể sống sót thật tốt. Về phần gã cường giả kia là Vương Quang Hổ hay là Nhạc Trọng nàng không quan tâm.</w:t>
      </w:r>
    </w:p>
    <w:p>
      <w:pPr>
        <w:pStyle w:val="BodyText"/>
      </w:pPr>
      <w:r>
        <w:t xml:space="preserve">Nhạc Trọng chỉ nhìn qua Lôi Ngọc Thanh một lần thì không nhìn lần thứ hai, nhàn nhạt nhìn qua Lưu Diễm nói ra:</w:t>
      </w:r>
    </w:p>
    <w:p>
      <w:pPr>
        <w:pStyle w:val="BodyText"/>
      </w:pPr>
      <w:r>
        <w:t xml:space="preserve">- Biết rõ! Lưu hai người trông coi các nàng là được rồi, chờ an bài!</w:t>
      </w:r>
    </w:p>
    <w:p>
      <w:pPr>
        <w:pStyle w:val="BodyText"/>
      </w:pPr>
      <w:r>
        <w:t xml:space="preserve">Nghe Nhạc Trọng nói vậy thì Lôi Ngọc Thanh biến sắc, nhưng mà nàng biết nghe lời nên không làm ra phản kháng gì. Không cải lời cường giả là một trong những pháp tắc mà nàng học được. Những nữ nhân cải lời chống đối Vương Quang Hổ đều bị hành hạ không còn hình người, muốn sống không thể, muốn chết không được.</w:t>
      </w:r>
    </w:p>
    <w:p>
      <w:pPr>
        <w:pStyle w:val="BodyText"/>
      </w:pPr>
      <w:r>
        <w:t xml:space="preserve">Nhạc Trọng mang người đi lại bôn ba trong Trường Quang Thôn một ngày, tìm tòi vật tư, trấn áp những người cháy nhà hôi của, thu nạp bộ hạ, phân phối bọn họ nhiệm vụ mới, bận rộn cả ngày mới khiến cho Trường Quang Thôn miễn cưỡng trở lại bình tĩnh ngày xưa.</w:t>
      </w:r>
    </w:p>
    <w:p>
      <w:pPr>
        <w:pStyle w:val="BodyText"/>
      </w:pPr>
      <w:r>
        <w:t xml:space="preserve">Ban đêm, trong biệt thự của Vương Quang Hổ ngày xưa có bày một bàn tiệc lớn.</w:t>
      </w:r>
    </w:p>
    <w:p>
      <w:pPr>
        <w:pStyle w:val="BodyText"/>
      </w:pPr>
      <w:r>
        <w:t xml:space="preserve">Trong yến hội này có những người sống sót ở thành phố Lôi Giang mà Nhạc Trọng mang theo tới Trường Quang Thôn này, cũng có vài tên bộ hạ mà hắn vừa mời chào.</w:t>
      </w:r>
    </w:p>
    <w:p>
      <w:pPr>
        <w:pStyle w:val="BodyText"/>
      </w:pPr>
      <w:r>
        <w:t xml:space="preserve">Yến hội phân biệt ở vào đại viện biệt thự cùng trong phòng, trong phòng có Nhạc Trọng, Vương Song, Lộ Văn, Trì Dương, Kỷ Thanh Vũ, Trần Dao, đại cẩu tử, Lưu Diễm, Tiếu Minh. Quách Vũ thì đứn sau lưng Nhạc Trọng, với tư cách nhân viên phục vụ cho Nhạc Trọng.</w:t>
      </w:r>
    </w:p>
    <w:p>
      <w:pPr>
        <w:pStyle w:val="BodyText"/>
      </w:pPr>
      <w:r>
        <w:t xml:space="preserve">Đại cẩu tử, Lưu Diễm, Tiếu Minh đều là tiểu đội trưởng đươc Nhạc Trọng đề bạt, mỗi người chưởng quản hai tên thủ hạ. Vương Song cũng được Nhạc Trọng bổ nhiệm làm tiểu đội trưởng, thủ hạ có hai gã phần tử võ trang làm bộ hạ. Trì Dương chính là thống soái của năm phần tử võ trang.</w:t>
      </w:r>
    </w:p>
    <w:p>
      <w:pPr>
        <w:pStyle w:val="BodyText"/>
      </w:pPr>
      <w:r>
        <w:t xml:space="preserve">Trong yến tiệc này bày biện thịt gà thơm ngát, ốc đồng xào gà, cá chấm cỏ hấp, tôm xào, rau dại xào, bánh bao trắng, cơm trắng.</w:t>
      </w:r>
    </w:p>
    <w:p>
      <w:pPr>
        <w:pStyle w:val="BodyText"/>
      </w:pPr>
      <w:r>
        <w:t xml:space="preserve">Những thức ăn này là bình thường trước tận thế, nhưng mà trong tận thế thì bữa tiệc này cực kỳ phong phú, giá trị thậm chí vượt qua bào ngư, tổ yến, là những bữa tiệc lớn trước kia.</w:t>
      </w:r>
    </w:p>
    <w:p>
      <w:pPr>
        <w:pStyle w:val="BodyText"/>
      </w:pPr>
      <w:r>
        <w:t xml:space="preserve">Gà vịt trong Trường Quang Thôn không còn nhiều lắm, ước chừng chỉ có hơn hai mươi con mà thôi, nói cách khác món ăn như vậy Nhạc Trọng không thể ăn mỗi ngày.</w:t>
      </w:r>
    </w:p>
    <w:p>
      <w:pPr>
        <w:pStyle w:val="BodyText"/>
      </w:pPr>
      <w:r>
        <w:t xml:space="preserve">Trong phòng này mọi người đều từng ngụm từng ngụm ăn cơm, từng ngụm từng ngụm dùng bữa, không ai nói chuyện. Kỷ Thanh Vũ, Trần Dao hai nữ đi theo Nhạc Trọng vẫn mạo hiểm chiến đấu, tuy không lo ăn mặc, nhưng là ăn được thịt tươi như vậy trong tận thế còn là lần đầu tiên. Các nàng cũng không còn rụt rè mà ăn miếng lớn.</w:t>
      </w:r>
    </w:p>
    <w:p>
      <w:pPr>
        <w:pStyle w:val="BodyText"/>
      </w:pPr>
      <w:r>
        <w:t xml:space="preserve">Đại cẩu tử, Lưu Diễm, Tiếu Minh càng không cần nói, bọn họ biết rõ thịt gà, cá trắm cỏ trong tận thế là khó có được cỡ nào. Đều nắm chặt cơ hội này ăn như hổ đói. Về sau có thể ăn được bữa tiệc như vậy quá ít.</w:t>
      </w:r>
    </w:p>
    <w:p>
      <w:pPr>
        <w:pStyle w:val="BodyText"/>
      </w:pPr>
      <w:r>
        <w:t xml:space="preserve">Yến hội trong sân chỉ là cơm trắng, xào rau dại, trong chén của mọi người có được miếng thịt và một miếng thịt gà.</w:t>
      </w:r>
    </w:p>
    <w:p>
      <w:pPr>
        <w:pStyle w:val="BodyText"/>
      </w:pPr>
      <w:r>
        <w:t xml:space="preserve">Trương Tâm khuấy động chén cơm trắng trong tay, có chút mất hứng nói ra:</w:t>
      </w:r>
    </w:p>
    <w:p>
      <w:pPr>
        <w:pStyle w:val="BodyText"/>
      </w:pPr>
      <w:r>
        <w:t xml:space="preserve">- Vì cái gì bọn họ có thể được ăn nhiều thịt gà, chúng ta cũng chỉ có ăn thịt và một miếng thịt gà thế này?</w:t>
      </w:r>
    </w:p>
    <w:p>
      <w:pPr>
        <w:pStyle w:val="BodyText"/>
      </w:pPr>
      <w:r>
        <w:t xml:space="preserve">Vương Phương nhíu mày lại, mỉa mai nói:</w:t>
      </w:r>
    </w:p>
    <w:p>
      <w:pPr>
        <w:pStyle w:val="BodyText"/>
      </w:pPr>
      <w:r>
        <w:t xml:space="preserve">- Cô nên biết đủ đi! Ngồi ở trong đó đều là cường giả có thể chiến đấu với tang thi. Có thể có cơm trắng và thịt ăn cũng đã rất không tồi. Chẳng lẽ cô còn muốn ăn cháo trộn rau dại lúc trước sao?</w:t>
      </w:r>
    </w:p>
    <w:p>
      <w:pPr>
        <w:pStyle w:val="BodyText"/>
      </w:pPr>
      <w:r>
        <w:t xml:space="preserve">Nghe được bát cháo rau dại thì mọi người nhịn không được nhìn qua yên tiệc bên trong.</w:t>
      </w:r>
    </w:p>
    <w:p>
      <w:pPr>
        <w:pStyle w:val="BodyText"/>
      </w:pPr>
      <w:r>
        <w:t xml:space="preserve">Lý Mạn Thi thân thể đã tắm rửa sạch sẽ ngồi bên kia, thay một bộ quần áo sạch sẽ nhưng dáng người tiều tụy.</w:t>
      </w:r>
    </w:p>
    <w:p>
      <w:pPr>
        <w:pStyle w:val="BodyText"/>
      </w:pPr>
      <w:r>
        <w:t xml:space="preserve">Lý Mạn Ny cúi đầu, không có nhìn qua những người khác, ăn từng hạt cơm trong chén, không có ngạo khí ngạo mạn lúc trước chỉ trích Nhạc Trọng. Có nhiều thứ sau khi mất đi mới cảm thấy trân quý, một bát cơm trắng đối với Lý Mạn Ny mà nói đã là món ngon rồi.</w:t>
      </w:r>
    </w:p>
    <w:p>
      <w:pPr>
        <w:pStyle w:val="BodyText"/>
      </w:pPr>
      <w:r>
        <w:t xml:space="preserve">Trương Tâm khuấy động cơm trắng cảm thấy mất hứng, nói:</w:t>
      </w:r>
    </w:p>
    <w:p>
      <w:pPr>
        <w:pStyle w:val="BodyText"/>
      </w:pPr>
      <w:r>
        <w:t xml:space="preserve">- Tôi chỉ hơi giận thôi mà! Những người khác thì cũng bỏ đi, Lộ Văn, Trần Dao không có bản lãnh gì, dựa vào các nàng được ăn uống thả cửa, chúng ta thì ở đây ăn cơm trắng.</w:t>
      </w:r>
    </w:p>
    <w:p>
      <w:pPr>
        <w:pStyle w:val="BodyText"/>
      </w:pPr>
      <w:r>
        <w:t xml:space="preserve">Trương Tâm cũng biết tình hình của các nàng hiện tại so với thôn dân của Trường Quang Thôn còn tốt hơn nhiều. Nhưng mà nhân tâm chưa đủ, các nàng so sánh với Lộ Văn, Trần Dao thì sinh hoạt chênh lệch một bậc.</w:t>
      </w:r>
    </w:p>
    <w:p>
      <w:pPr>
        <w:pStyle w:val="BodyText"/>
      </w:pPr>
      <w:r>
        <w:t xml:space="preserve">Viên Doanh nhìn Trương Tâm, lạnh lùng cười nói:</w:t>
      </w:r>
    </w:p>
    <w:p>
      <w:pPr>
        <w:pStyle w:val="BodyText"/>
      </w:pPr>
      <w:r>
        <w:t xml:space="preserve">- Lộ Văn là nữ nhân của Nhạc Trọng. Trần Dao có Kỷ Thanh Vũ bảo kê, các nàng tự nhiên có thể đi lên. Trên đời này không bao giờ có chuyện gì là công bằng. Trước kia không bây giờ càng không, cô còn không chịu hiểu sao?</w:t>
      </w:r>
    </w:p>
    <w:p>
      <w:pPr>
        <w:pStyle w:val="BodyText"/>
      </w:pPr>
      <w:r>
        <w:t xml:space="preserve">Viên Doanh không cách nào đi vào trong yến hội thì trong nội tâm cũng không thoải mái, nhưng mà nàng càng cảm thấy chán ghét Trương Tâm. Phàm là Trương Tâm nói thì nàng sẽ đáp trả lại.</w:t>
      </w:r>
    </w:p>
    <w:p>
      <w:pPr>
        <w:pStyle w:val="BodyText"/>
      </w:pPr>
      <w:r>
        <w:t xml:space="preserve">Trương Lệ mở miệng khuyên nhủ:</w:t>
      </w:r>
    </w:p>
    <w:p>
      <w:pPr>
        <w:pStyle w:val="BodyText"/>
      </w:pPr>
      <w:r>
        <w:t xml:space="preserve">- Đều bớt tranh cãi đi!</w:t>
      </w:r>
    </w:p>
    <w:p>
      <w:pPr>
        <w:pStyle w:val="BodyText"/>
      </w:pPr>
      <w:r>
        <w:t xml:space="preserve">Trương Lệ so với Trương Tâm, Viên Doanh những cô gái được chiều chuộng quen rồi còn hiểu chuyện hơn. Nàng cũng không muốn lại vì mọi người lén nghị luận mà bị Nhạc Trọng hoạch tội. Một trận chiến hôm nay Nhạc Trọng giết không ít người. Nhân tâm biến hóa thế nào ai cũng không biết, Nhạc Trọng có thể biến thành bạo quân như Vương Quang Hổ hay không khó nói được.</w:t>
      </w:r>
    </w:p>
    <w:p>
      <w:pPr>
        <w:pStyle w:val="BodyText"/>
      </w:pPr>
      <w:r>
        <w:t xml:space="preserve">Được Trương Lệ khuyên bảo cho nên hai nữ không nói thêm cái gì, bắt đầu ăn cơm.</w:t>
      </w:r>
    </w:p>
    <w:p>
      <w:pPr>
        <w:pStyle w:val="BodyText"/>
      </w:pPr>
      <w:r>
        <w:t xml:space="preserve">Trương Tuyền vừa ăn cơm vừa lặng lẽ nhìn qua đại sảnh bên trong, tìm kiếm thân ảnh Nhạc Trọng.</w:t>
      </w:r>
    </w:p>
    <w:p>
      <w:pPr>
        <w:pStyle w:val="BodyText"/>
      </w:pPr>
      <w:r>
        <w:t xml:space="preserve">Nhạc Trọng vừa ăn lấy cơm vừa lo lắng cho tương lai.</w:t>
      </w:r>
    </w:p>
    <w:p>
      <w:pPr>
        <w:pStyle w:val="BodyText"/>
      </w:pPr>
      <w:r>
        <w:t xml:space="preserve">Nhạc Trọng trước đó chưa từng làm qua thủ lĩnh. Lúc này hắn thuận thế tiêu diệt bốn đại thủ lĩnh Trường Quang Thôn và tiếp thu thế lực của Trường Quang Thôn, đồng thời cũng tương đương có một cục đả đặt lên vai của hắn. mây trăm người của Trường Quang Thôn tương lai sẽ do hắn quyết định.</w:t>
      </w:r>
    </w:p>
    <w:p>
      <w:pPr>
        <w:pStyle w:val="BodyText"/>
      </w:pPr>
      <w:r>
        <w:t xml:space="preserve">Những thứ khác không nói, chỉ vấn đề cơm ăn của mấy trăm người thì trước mắt Nhạc Trọng cảm thấy khó giải quyết rồi.</w:t>
      </w:r>
    </w:p>
    <w:p>
      <w:pPr>
        <w:pStyle w:val="BodyText"/>
      </w:pPr>
      <w:r>
        <w:t xml:space="preserve">Trường Quang Thôn trước kia có bốn đại thủ lĩnh tìm kiếm không ít vật tư, trong đó đồ ăn nếu mười mấy người ăn vài năm cũng không thành vấn đề. Thế nhưng mà nếu cho vài trăm người tùy tiện ăn thì mấy tháng cũng không qua nổi.</w:t>
      </w:r>
    </w:p>
    <w:p>
      <w:pPr>
        <w:pStyle w:val="Compact"/>
      </w:pPr>
      <w:r>
        <w:br w:type="textWrapping"/>
      </w:r>
      <w:r>
        <w:br w:type="textWrapping"/>
      </w:r>
    </w:p>
    <w:p>
      <w:pPr>
        <w:pStyle w:val="Heading2"/>
      </w:pPr>
      <w:bookmarkStart w:id="107" w:name="chương-85-cố-hóa-nhanh-nhẹn"/>
      <w:bookmarkEnd w:id="107"/>
      <w:r>
        <w:t xml:space="preserve">85. Chương 85: Cố Hóa Nhanh Nhẹn</w:t>
      </w:r>
    </w:p>
    <w:p>
      <w:pPr>
        <w:pStyle w:val="Compact"/>
      </w:pPr>
      <w:r>
        <w:br w:type="textWrapping"/>
      </w:r>
      <w:r>
        <w:br w:type="textWrapping"/>
      </w:r>
    </w:p>
    <w:p>
      <w:pPr>
        <w:pStyle w:val="BodyText"/>
      </w:pPr>
      <w:r>
        <w:t xml:space="preserve">Chính là vì như thế Vương Quang Hổ mới chỉ co thể cam đoan mình và tâm phúc được đủ ăn, còn người khác chỉ có được đồ ăn mốc meo mà thôi.</w:t>
      </w:r>
    </w:p>
    <w:p>
      <w:pPr>
        <w:pStyle w:val="BodyText"/>
      </w:pPr>
      <w:r>
        <w:t xml:space="preserve">Hạt giống lương thực không thể nảy mầm được, chuyện này càng làm vấn đề lương thực trở nên trầm trọng.</w:t>
      </w:r>
    </w:p>
    <w:p>
      <w:pPr>
        <w:pStyle w:val="BodyText"/>
      </w:pPr>
      <w:r>
        <w:t xml:space="preserve">- Vị trí thủ lĩnh không phải dễ làm như vậy. Muốn làm thủ lĩnh có lương tâm càng kho. Xem ra làm bạo quân mới thoải mái.</w:t>
      </w:r>
    </w:p>
    <w:p>
      <w:pPr>
        <w:pStyle w:val="BodyText"/>
      </w:pPr>
      <w:r>
        <w:t xml:space="preserve">Nhạc Trọng cười khổ một tiếng, lắc đầu, trong nội tâm thầm nghĩ.</w:t>
      </w:r>
    </w:p>
    <w:p>
      <w:pPr>
        <w:pStyle w:val="BodyText"/>
      </w:pPr>
      <w:r>
        <w:t xml:space="preserve">Nếu như làm bạo quân như Vương Quang Hổ, không cân nhắc tương lai và những người khác chết sống, Nhạc Trọng trôi qua đúng là rất thoải mái đấy. Nhưng mà như vậy không phù hợp tính cách của hắn.</w:t>
      </w:r>
    </w:p>
    <w:p>
      <w:pPr>
        <w:pStyle w:val="BodyText"/>
      </w:pPr>
      <w:r>
        <w:t xml:space="preserve">Sau khi ăn uống no nê, ba gã nữ nhân xinh đẹp đi ra đem cơm thừa canh cặn trên bàn mang đi.</w:t>
      </w:r>
    </w:p>
    <w:p>
      <w:pPr>
        <w:pStyle w:val="BodyText"/>
      </w:pPr>
      <w:r>
        <w:t xml:space="preserve">- Tốt rồi! Hiện tại bắt đầu thảo luận tương lai của chúng ta một chút. Tôi nghĩ như thế này. Đầu tiên trong đội ngũ chúng ta sau này chia làm đội viện chính thức, đội viên dự bị, nhân viên ngoại biên. Đãi ngộ cũng chia ra làm ba cấp.</w:t>
      </w:r>
    </w:p>
    <w:p>
      <w:pPr>
        <w:pStyle w:val="BodyText"/>
      </w:pPr>
      <w:r>
        <w:t xml:space="preserve">- Đãi ngộ của đội viên chính thức là mỗi ngày nhận được nửa cân gạo. Đội viên dự bị mỗi ngày có ba lượng gạo. Nhân viên ngoại biên mỗi ngày được một lượng gạo. Đối với nhữn người khác của Trường Quang Thôn thì mỗi ngày cấp cho bọn họ hai lần cháo loãng duy trì sự sống. Thôn dân phục vụ cho Trường Quang Thôn thì chúng ta sẽ dùng gạo mua sự phục vụ của bọn họ. Muốn nhận được nhiều thì nhất định phải phát huy thể lực của mình, làm việc cho giỏi.</w:t>
      </w:r>
    </w:p>
    <w:p>
      <w:pPr>
        <w:pStyle w:val="BodyText"/>
      </w:pPr>
      <w:r>
        <w:t xml:space="preserve">Nhạc Trọng phát hiện không ít gạo và vật tư trong nhà của bốn đại thủ lĩnh Trường Quang Thôn, có thể tiến hành trả lương theo cách này, hiện tại trong Trường Quang Thôn khan hiếm nhất chính là lương thực.</w:t>
      </w:r>
    </w:p>
    <w:p>
      <w:pPr>
        <w:pStyle w:val="BodyText"/>
      </w:pPr>
      <w:r>
        <w:t xml:space="preserve">Nhạc Trọng thoáng cái giao vị tri béo bở cho những người thân tín của mình:</w:t>
      </w:r>
    </w:p>
    <w:p>
      <w:pPr>
        <w:pStyle w:val="BodyText"/>
      </w:pPr>
      <w:r>
        <w:t xml:space="preserve">- Lộ Văn phụ trách điều phối và bảo đảm vật tư, đại cẩu tử thì phụ trợ cho nàng.</w:t>
      </w:r>
    </w:p>
    <w:p>
      <w:pPr>
        <w:pStyle w:val="BodyText"/>
      </w:pPr>
      <w:r>
        <w:t xml:space="preserve">Đại cẩu tử mặt mày hớn hở, vỗ ngực cam đoan, nói:</w:t>
      </w:r>
    </w:p>
    <w:p>
      <w:pPr>
        <w:pStyle w:val="BodyText"/>
      </w:pPr>
      <w:r>
        <w:t xml:space="preserve">- Vâng! Nhạc ca! Tôi nhất định sẽ bảo vệ tốt vật tư.</w:t>
      </w:r>
    </w:p>
    <w:p>
      <w:pPr>
        <w:pStyle w:val="BodyText"/>
      </w:pPr>
      <w:r>
        <w:t xml:space="preserve">Lúc này đại cẩu tử lập đại công nhờ mật báo, Nhạc Trọng cũng phải khen thưởng hắn. Nếu không có đại cẩu tử mật báo, người mà Nhạc Trọng cứu từ trong thành phố Lôi Giang ra đã chết không it.</w:t>
      </w:r>
    </w:p>
    <w:p>
      <w:pPr>
        <w:pStyle w:val="BodyText"/>
      </w:pPr>
      <w:r>
        <w:t xml:space="preserve">Điều phối vật tư chính là công việc béo bở, đại cẩu tử đạt được chức vụ này thì người cả Trường Quang Thôn phải cho hắn mặt mũi, không dám dễ dàng đắc tội hắn.</w:t>
      </w:r>
    </w:p>
    <w:p>
      <w:pPr>
        <w:pStyle w:val="BodyText"/>
      </w:pPr>
      <w:r>
        <w:t xml:space="preserve">- Trì Dương phụ trách tiểu đội chiến đấu thứ nhất! Chuyên trách tìm tòi vật tư. Kỷ Thanh Vũ là người phụ trách tiểu đội chiến đấu thứ hai. Vương Song phụ trách tiểu đội chiến đấu thứ ba! Lưu Diễm phụ trách tiểu đội chiến đấu thứ tư! Tiếu Minh phụ trách tiểu đội chiến đấu thứ năm! Đội viên thì ngày mai chiêu mộ.</w:t>
      </w:r>
    </w:p>
    <w:p>
      <w:pPr>
        <w:pStyle w:val="BodyText"/>
      </w:pPr>
      <w:r>
        <w:t xml:space="preserve">- Đội viên mới chiêu mộ thuộc về nhân viên ngoại biên. Săn giết năm đầu tang thi bình thường thì được chuyển thành đội viên dự bị. Người đội dự bị sau khi chém giết hai mươi đầu tang thi bình thường có thể tấn chức trở thành đội viên chính thức.</w:t>
      </w:r>
    </w:p>
    <w:p>
      <w:pPr>
        <w:pStyle w:val="BodyText"/>
      </w:pPr>
      <w:r>
        <w:t xml:space="preserve">- Tất cả đội trưởng đều lệ thuộc đội viên chính thức, hưởng thụ đãi ngộ của đội viên chính thức. Trừ các người ra, thành viên trước mắt thuộc về đội viên dự bị. Chờ bọn họ lập đầy đủ công lao thì tấn chức.</w:t>
      </w:r>
    </w:p>
    <w:p>
      <w:pPr>
        <w:pStyle w:val="BodyText"/>
      </w:pPr>
      <w:r>
        <w:t xml:space="preserve">Nhạc Trọng nhìn Trần Dao nói:</w:t>
      </w:r>
    </w:p>
    <w:p>
      <w:pPr>
        <w:pStyle w:val="BodyText"/>
      </w:pPr>
      <w:r>
        <w:t xml:space="preserve">- Trần Dao, cô đi tổ chức bộ nội vụ. Chọn ít nhân thủ chuyên môn phụ trách các loại công việc vặt vãnh.</w:t>
      </w:r>
    </w:p>
    <w:p>
      <w:pPr>
        <w:pStyle w:val="BodyText"/>
      </w:pPr>
      <w:r>
        <w:t xml:space="preserve">Trần Dao cũng không có thiên phú và năng lực chiến đấu như Kỷ Thanh Vũ. Kỷ Thanh Vũ cũng không muốn Trần Dao tham dự vào công việc chiến đấu nguy hiểm. Đồng thời Trần Dao rất có năng lực tổ chức, Nhạc Trọng giao những công việc vặt vãnh cho nàng đi xử lý, chính mình chuyên môn phụ trách chiến đấu và quyết sách.</w:t>
      </w:r>
    </w:p>
    <w:p>
      <w:pPr>
        <w:pStyle w:val="BodyText"/>
      </w:pPr>
      <w:r>
        <w:t xml:space="preserve">Trần Dao nhìn qua Nhạc Trọng, lên tiếng hỏi:</w:t>
      </w:r>
    </w:p>
    <w:p>
      <w:pPr>
        <w:pStyle w:val="BodyText"/>
      </w:pPr>
      <w:r>
        <w:t xml:space="preserve">- Nhạc Trọng, anh phải ở lại đây sao? Chẳng lẽ anh không định đi căn cứ thành phố Lũng Hãi sao?</w:t>
      </w:r>
    </w:p>
    <w:p>
      <w:pPr>
        <w:pStyle w:val="BodyText"/>
      </w:pPr>
      <w:r>
        <w:t xml:space="preserve">Lời vừa nói ra thì tất cả mọi người nhìn qua Nhạc Trọng. Chuyện này quan hệ tới tương lai của bọn họ, bọn họ đều nghe Nhạc Trọng nói như thế nào.</w:t>
      </w:r>
    </w:p>
    <w:p>
      <w:pPr>
        <w:pStyle w:val="BodyText"/>
      </w:pPr>
      <w:r>
        <w:t xml:space="preserve">Nhạc Trọng trầm giọng nói:</w:t>
      </w:r>
    </w:p>
    <w:p>
      <w:pPr>
        <w:pStyle w:val="BodyText"/>
      </w:pPr>
      <w:r>
        <w:t xml:space="preserve">- Căn cứ thành phố Lũng Hãi tôi cũng muốn đi! Tôi nhất định phải đi chỗ đó nhìn một cái. Nhưng mà trước đó tôi phải an bài tốt ấy trăm người của Trường Quang Thôn đã. Trước khi tôi an bài tốt thì không thể đi.</w:t>
      </w:r>
    </w:p>
    <w:p>
      <w:pPr>
        <w:pStyle w:val="BodyText"/>
      </w:pPr>
      <w:r>
        <w:t xml:space="preserve">Thế giới biến dị gần một tháng, Nhạc Trọng lúc này cũng không có dã tâm quá lớn. Nếu như căn cứ thành phố Lũng Hãi có thể an trí người sống sót thật tốt, Nhạc Trọng không ngại đem người sống sót ở Trường Quang Thôn này dời qua thành phố Lũng Hãi, bản thân mình đi tìm người thân.</w:t>
      </w:r>
    </w:p>
    <w:p>
      <w:pPr>
        <w:pStyle w:val="BodyText"/>
      </w:pPr>
      <w:r>
        <w:t xml:space="preserve">Nhưng mà trước mặt tai nạn, một chính quyền cường lực, một cơ quan cường lực là chỗ dựa ọi người. Chính phủ chính là cơ cấu cường lực đó.</w:t>
      </w:r>
    </w:p>
    <w:p>
      <w:pPr>
        <w:pStyle w:val="BodyText"/>
      </w:pPr>
      <w:r>
        <w:t xml:space="preserve">Trần Dao vẻ mặt kiên định nhìn qua Nhạc Trọng nói:</w:t>
      </w:r>
    </w:p>
    <w:p>
      <w:pPr>
        <w:pStyle w:val="BodyText"/>
      </w:pPr>
      <w:r>
        <w:t xml:space="preserve">- Tôi biết rõ! Thỉnh anh an bài cho tội vào đội chiến đấu thứ hai. Tôi muốn dùng năng lực chiến đấu.</w:t>
      </w:r>
    </w:p>
    <w:p>
      <w:pPr>
        <w:pStyle w:val="BodyText"/>
      </w:pPr>
      <w:r>
        <w:t xml:space="preserve">Người có được lực lượng cường đại mới có thể sống sót tốt trên thế giới này, những ngày này Trần Dao đã nhìn rõ điểm này rồi. Trong tận thế chỉ có lực lượng mới không phản bội mình, cũng chỉ có thực lực mới là đối tượng dựa vào tốt nhất.</w:t>
      </w:r>
    </w:p>
    <w:p>
      <w:pPr>
        <w:pStyle w:val="BodyText"/>
      </w:pPr>
      <w:r>
        <w:t xml:space="preserve">- Tốt!</w:t>
      </w:r>
    </w:p>
    <w:p>
      <w:pPr>
        <w:pStyle w:val="BodyText"/>
      </w:pPr>
      <w:r>
        <w:t xml:space="preserve">Nhạc Trọng khẽ chau mày, vẫn gật đầu đáp. Hắn tôn trọng lựa chọn của Trần Dao. Dù sao Trần Dao, Kỷ Thanh Vũ đều từng mạo hiểm thật lớn chiến đấu cùng hắn ở thành phố Lôi Giang.</w:t>
      </w:r>
    </w:p>
    <w:p>
      <w:pPr>
        <w:pStyle w:val="BodyText"/>
      </w:pPr>
      <w:r>
        <w:t xml:space="preserve">Nhưng mà bởi vì vậy chuyện phụ trách việc vặt vãnh còn thiếu. Nhạc Trọng cũng không muốn lãng phí tinh lực vào chuyện giặt giũ, nấu cơm các loại lãng phí thời gian.</w:t>
      </w:r>
    </w:p>
    <w:p>
      <w:pPr>
        <w:pStyle w:val="BodyText"/>
      </w:pPr>
      <w:r>
        <w:t xml:space="preserve">Đúng lúc này Quách Vũ đứng bên người Nhạc Trọng đột nhiên nói ra:</w:t>
      </w:r>
    </w:p>
    <w:p>
      <w:pPr>
        <w:pStyle w:val="BodyText"/>
      </w:pPr>
      <w:r>
        <w:t xml:space="preserve">- Tôi đảm đương phục trách công việc vặt vãnh. Tôi sẽ làm rất tốt.</w:t>
      </w:r>
    </w:p>
    <w:p>
      <w:pPr>
        <w:pStyle w:val="BodyText"/>
      </w:pPr>
      <w:r>
        <w:t xml:space="preserve">Quách Vũ trong sinh hoạt tàn khốc này cũng bị bức có tâm cơ. Nàng đặt quyết tâm phải bắt lấy Nhạc Trọng. Nàng muốn không ngừng đề thăng địa vị của mình trong lòng Nhạc Trọng, hơn nữa không ngừng gia tăng giá trị của mìn. Trở thành người phục trách việc vặt vãnh, đây là cố gắng đầu tiên của nàng.</w:t>
      </w:r>
    </w:p>
    <w:p>
      <w:pPr>
        <w:pStyle w:val="BodyText"/>
      </w:pPr>
      <w:r>
        <w:t xml:space="preserve">Nhạc Trọng nhìn qua Quách Vũ một hồi lâu, mới gật đầu nói:</w:t>
      </w:r>
    </w:p>
    <w:p>
      <w:pPr>
        <w:pStyle w:val="BodyText"/>
      </w:pPr>
      <w:r>
        <w:t xml:space="preserve">- Tốt! Cho cô thử một lần. Tôi cho cô biên chế nhân viên sáu người, cô phải làm tốt. Cô tạm thời biên chế làm đội viên dự bị, làm tốt còn có thể tấn chức đội viên chính thức.</w:t>
      </w:r>
    </w:p>
    <w:p>
      <w:pPr>
        <w:pStyle w:val="BodyText"/>
      </w:pPr>
      <w:r>
        <w:t xml:space="preserve">Quách Vũ mắt đẹp nhìn qua, lộ ra nụ cười ngọt ngào.</w:t>
      </w:r>
    </w:p>
    <w:p>
      <w:pPr>
        <w:pStyle w:val="BodyText"/>
      </w:pPr>
      <w:r>
        <w:t xml:space="preserve">- Vâng! Chủ nhân!</w:t>
      </w:r>
    </w:p>
    <w:p>
      <w:pPr>
        <w:pStyle w:val="BodyText"/>
      </w:pPr>
      <w:r>
        <w:t xml:space="preserve">Quách Vũ cười rộ lên đẹp tới đáng yêu, Vương Song nhịn không được nhìn qua Quách Vũ nhiều vài lần.</w:t>
      </w:r>
    </w:p>
    <w:p>
      <w:pPr>
        <w:pStyle w:val="BodyText"/>
      </w:pPr>
      <w:r>
        <w:t xml:space="preserve">Lộ Văn mân mê cái miệng thấp giọng nói:</w:t>
      </w:r>
    </w:p>
    <w:p>
      <w:pPr>
        <w:pStyle w:val="BodyText"/>
      </w:pPr>
      <w:r>
        <w:t xml:space="preserve">- Tiểu hồ ly tinh!</w:t>
      </w:r>
    </w:p>
    <w:p>
      <w:pPr>
        <w:pStyle w:val="BodyText"/>
      </w:pPr>
      <w:r>
        <w:t xml:space="preserve">Cứ như vậy những lời đơn giản của Nhạc Trọng trên cơ bản đã hình thành tổ chức ban đầu của Trường Quang Thôn. Nhạc Trọng lúc này cũng không có ý chiếm núi làm vua, Trường Quang Thôn chỉ là điểm dừng chân của hắn mà thôi. Hắn sống ở chỗ này thành lập một tơ chức đơn giản chỉ là muốn đem lực lượng của mình và vài trăm người nơi đây sống tốt, có một điểm người tôn nghiêm sống sót.</w:t>
      </w:r>
    </w:p>
    <w:p>
      <w:pPr>
        <w:pStyle w:val="BodyText"/>
      </w:pPr>
      <w:r>
        <w:t xml:space="preserve">Nhạc Trọng phân phó nói:</w:t>
      </w:r>
    </w:p>
    <w:p>
      <w:pPr>
        <w:pStyle w:val="BodyText"/>
      </w:pPr>
      <w:r>
        <w:t xml:space="preserve">- Quách Vũ! Sau khi cô phụ trách công việc vặt vảnh, đi tìm trong số những người sống sót kia có người nào biết các công việc như chế tạo đạn dược, bảo hành sữa chữ xe cơ giới, cải trang, thợ rèn hay không. Nếu có thì mang tới gặp tôi.</w:t>
      </w:r>
    </w:p>
    <w:p>
      <w:pPr>
        <w:pStyle w:val="BodyText"/>
      </w:pPr>
      <w:r>
        <w:t xml:space="preserve">Nhạc Trọng có vài người cường hóa thực lực không kém, thanh lý thi đàn quy mô nhỏ còn xem như được. Nếu như gặp được thi đàn đại quy mô thì cần có súng ống hỏa lực trợ giúp. Bằng không thì mệt mỏi chết bọn họ rồi.</w:t>
      </w:r>
    </w:p>
    <w:p>
      <w:pPr>
        <w:pStyle w:val="Compact"/>
      </w:pPr>
      <w:r>
        <w:br w:type="textWrapping"/>
      </w:r>
      <w:r>
        <w:br w:type="textWrapping"/>
      </w:r>
    </w:p>
    <w:p>
      <w:pPr>
        <w:pStyle w:val="Heading2"/>
      </w:pPr>
      <w:bookmarkStart w:id="108" w:name="chương-86-s2-cường-đại"/>
      <w:bookmarkEnd w:id="108"/>
      <w:r>
        <w:t xml:space="preserve">86. Chương 86: S2 Cường Đại</w:t>
      </w:r>
    </w:p>
    <w:p>
      <w:pPr>
        <w:pStyle w:val="Compact"/>
      </w:pPr>
      <w:r>
        <w:br w:type="textWrapping"/>
      </w:r>
      <w:r>
        <w:br w:type="textWrapping"/>
      </w:r>
    </w:p>
    <w:p>
      <w:pPr>
        <w:pStyle w:val="BodyText"/>
      </w:pPr>
      <w:r>
        <w:t xml:space="preserve">Quách Vũ gật gật đầu, đem lời của Nhạc Trọng nhớ rõ trong lòng.</w:t>
      </w:r>
    </w:p>
    <w:p>
      <w:pPr>
        <w:pStyle w:val="BodyText"/>
      </w:pPr>
      <w:r>
        <w:t xml:space="preserve">- Vâng!</w:t>
      </w:r>
    </w:p>
    <w:p>
      <w:pPr>
        <w:pStyle w:val="BodyText"/>
      </w:pPr>
      <w:r>
        <w:t xml:space="preserve">Nhạc Trọng nói:</w:t>
      </w:r>
    </w:p>
    <w:p>
      <w:pPr>
        <w:pStyle w:val="BodyText"/>
      </w:pPr>
      <w:r>
        <w:t xml:space="preserve">- Hôm nay dừng ở đây. Mọi người trở về nghỉ ngơi thật tốt.</w:t>
      </w:r>
    </w:p>
    <w:p>
      <w:pPr>
        <w:pStyle w:val="BodyText"/>
      </w:pPr>
      <w:r>
        <w:t xml:space="preserve">Mọi người đều nhao nhao đứng dậy rời đi.</w:t>
      </w:r>
    </w:p>
    <w:p>
      <w:pPr>
        <w:pStyle w:val="BodyText"/>
      </w:pPr>
      <w:r>
        <w:t xml:space="preserve">Nhạc Trọng trở lại trong biệt thự tắm rửa, thư thư phục phục nằm ở trên giường, từ trong trữ vật giới chỉ lấy ra hai sách kỹ năng tuôn ra từ bốn con chó biến dị, một hộp báu màu xanh, năm hộp báu màu trắng.</w:t>
      </w:r>
    </w:p>
    <w:p>
      <w:pPr>
        <w:pStyle w:val="BodyText"/>
      </w:pPr>
      <w:r>
        <w:t xml:space="preserve">- Kỹ năng cấp ba: cố hóa nhanh nhẹn! Kỹ năng bị động. Học tập kỹ năng này có thể vĩnh cửu gia tăng 10 điểm nhanh nhẹn.</w:t>
      </w:r>
    </w:p>
    <w:p>
      <w:pPr>
        <w:pStyle w:val="BodyText"/>
      </w:pPr>
      <w:r>
        <w:t xml:space="preserve">- Kỹ năng cấp ba: niệm động lực thao túng! Kỹ năng chủ động. Phát động kỹ năng cần tiêu hao 4 điểm tinh thần lực, 4 điểm thể lực. Phát động kỹ năng thì sau 10 giây tiêu 2 điểm thể lực, 2 điểm tinh thần lực. Niệm động lực có thể tiến hành khống chế thao túng không phải sinh mạng thể, khống chế sức nặng vật thể, lớn nhỏ do tinh thần lực người thi pháp quyết định.</w:t>
      </w:r>
    </w:p>
    <w:p>
      <w:pPr>
        <w:pStyle w:val="BodyText"/>
      </w:pPr>
      <w:r>
        <w:t xml:space="preserve">- Tam cấp bí bảo: hỏa cầu giới chỉ. Tinh thần +6. Kèm theo kỹ năng: Tiểu Hỏa Cầu Thuật. Mỗi ngày khả thi pháp một lần.</w:t>
      </w:r>
    </w:p>
    <w:p>
      <w:pPr>
        <w:pStyle w:val="BodyText"/>
      </w:pPr>
      <w:r>
        <w:t xml:space="preserve">Nhạc Trọng nhìn qua ba quyển sách kỹ năng thì trong mắt nóng rực, trong nội tâm thầm nghĩ:</w:t>
      </w:r>
    </w:p>
    <w:p>
      <w:pPr>
        <w:pStyle w:val="BodyText"/>
      </w:pPr>
      <w:r>
        <w:t xml:space="preserve">- Đều là bảo bối tốt! Đáng tiếc, trước mắt mình chỉ học được ba kỹ năng chủ động. Niệm động lực thao túng nên giao cho Trì Dương.</w:t>
      </w:r>
    </w:p>
    <w:p>
      <w:pPr>
        <w:pStyle w:val="BodyText"/>
      </w:pPr>
      <w:r>
        <w:t xml:space="preserve">Không do dự Nhạc Trọng lập tức lựa chọn học tập kỹ năng cố hóa nhanh nhẹn, hơn nữa mang theo hỏa cầu giới chỉ trong tay.</w:t>
      </w:r>
    </w:p>
    <w:p>
      <w:pPr>
        <w:pStyle w:val="BodyText"/>
      </w:pPr>
      <w:r>
        <w:t xml:space="preserve">Nhạc Trọng học tập cố hóa nhanh nhẹn xong thì có phù văn mới hiện ra trong đầu của hắn, phù văn bóng loáng hiện ra, bắn ra từng đạo hắc sắc quang mang không ngừng cường hóa thân thể Nhạc Trọng.</w:t>
      </w:r>
    </w:p>
    <w:p>
      <w:pPr>
        <w:pStyle w:val="BodyText"/>
      </w:pPr>
      <w:r>
        <w:t xml:space="preserve">Sáng sớm ngày thứ hai, sáng sớm Nhạc Trọng liền mang theo Trì Dương, Lưu Diễm, Vương Song đi tới phương hướng kho đạn dược, Kỷ Thanh Vũ lúc này phải lưu thủ ở nhà.</w:t>
      </w:r>
    </w:p>
    <w:p>
      <w:pPr>
        <w:pStyle w:val="BodyText"/>
      </w:pPr>
      <w:r>
        <w:t xml:space="preserve">Thời điểm chiếc xe chạy tới kho súng ống đạn dược thì Nhạc Trọng bảo dừng lại.</w:t>
      </w:r>
    </w:p>
    <w:p>
      <w:pPr>
        <w:pStyle w:val="BodyText"/>
      </w:pPr>
      <w:r>
        <w:t xml:space="preserve">Sau khi xuống xe Nhạc Trọng lưu lại Trì Dương trông coi ô tô, bản thân của hắn thì cẩn thận tiềm hành đi về hướng của kho súng ống đạn dược.</w:t>
      </w:r>
    </w:p>
    <w:p>
      <w:pPr>
        <w:pStyle w:val="BodyText"/>
      </w:pPr>
      <w:r>
        <w:t xml:space="preserve">- Không có bị ăn sạch? Đây là giải thích ở đây không có biến dị thú cỡ lớn a!</w:t>
      </w:r>
    </w:p>
    <w:p>
      <w:pPr>
        <w:pStyle w:val="BodyText"/>
      </w:pPr>
      <w:r>
        <w:t xml:space="preserve">Nhạc Trọng đi qua chỗ ba đầu biến dị thú lúc trước bị giết nhìn một cái, nhìn thấy thi thể của ba đầu biến dị thú không có bị ăn, trong nội tâm có chút buông lỏng một hơi.</w:t>
      </w:r>
    </w:p>
    <w:p>
      <w:pPr>
        <w:pStyle w:val="BodyText"/>
      </w:pPr>
      <w:r>
        <w:t xml:space="preserve">Nếu như ở gần có biến dị thú ăn thịt, chỉ sợ thi thể của ba con chó biến dị và mọi người đã sớm bị ăn sạch cả rồi.</w:t>
      </w:r>
    </w:p>
    <w:p>
      <w:pPr>
        <w:pStyle w:val="BodyText"/>
      </w:pPr>
      <w:r>
        <w:t xml:space="preserve">Nhạc Trọng tiếp tục tiềm hành đi về phía trước, đi thẳng tới gần quân doanh kia.</w:t>
      </w:r>
    </w:p>
    <w:p>
      <w:pPr>
        <w:pStyle w:val="BodyText"/>
      </w:pPr>
      <w:r>
        <w:t xml:space="preserve">Nhạc Trọng từ tất cả góc độ quan sát trong quân doanh, cũng không có phát hiện biến dị thú nào thì lúc này mới từ từ cẩn thận đi qua hướng quân doanh.</w:t>
      </w:r>
    </w:p>
    <w:p>
      <w:pPr>
        <w:pStyle w:val="BodyText"/>
      </w:pPr>
      <w:r>
        <w:t xml:space="preserve">Nhạc Trọng đi tới cách cửa quân doanh một trăm mét, gỡ súng trường 81 mang trên lưng xuống, nhắm trúng một đầu tang thi ngoài trăm mét và bóp cò.</w:t>
      </w:r>
    </w:p>
    <w:p>
      <w:pPr>
        <w:pStyle w:val="BodyText"/>
      </w:pPr>
      <w:r>
        <w:t xml:space="preserve">Phanh một tiếng súng nổ vang, đầu lâu của tang thi có lỗ máu, té trên mặt đất. Sau khi học tập kỹ năng thao tác súng ống, một người vốn không am hiểu súng như Nhạc Trọng lại thao túng súng ống như lão binh chơi súng vài chục năm, xạ kích vật thể bất động rât chuẩn xác.</w:t>
      </w:r>
    </w:p>
    <w:p>
      <w:pPr>
        <w:pStyle w:val="BodyText"/>
      </w:pPr>
      <w:r>
        <w:t xml:space="preserve">Bị tiếng súng hấp dẫn, hơn mười đầu tang thi ăn mặc quần áo quân nhân đi về hướng của Nhạc Trọng bên này.</w:t>
      </w:r>
    </w:p>
    <w:p>
      <w:pPr>
        <w:pStyle w:val="BodyText"/>
      </w:pPr>
      <w:r>
        <w:t xml:space="preserve">Nhạc Trọng cầm lấy súng trường 81 trong tay xạ kích, vừa bắn vừa lui ra phía sau.</w:t>
      </w:r>
    </w:p>
    <w:p>
      <w:pPr>
        <w:pStyle w:val="BodyText"/>
      </w:pPr>
      <w:r>
        <w:t xml:space="preserve">Từng viên đạn xuyên qua thân thể của tang thi, tang thi di động không dễ dàng bắn trúng đầu. Nhạc Trọng bắn xong hai mươi viên đạn thì chỉ bắn trúng đầu ba con, những viên đạn còn lại bắn xuyên qua người của tang thi.</w:t>
      </w:r>
    </w:p>
    <w:p>
      <w:pPr>
        <w:pStyle w:val="BodyText"/>
      </w:pPr>
      <w:r>
        <w:t xml:space="preserve">Học tập kỹ năng thao túng súng ống, Nhạc Trọng cũng không có đạt tới trình độ mỗi phát xuyên đầu, hắn chưa có đạt tới trình độ như vậy, những tang thi này là bia ngắm tốt nhất.</w:t>
      </w:r>
    </w:p>
    <w:p>
      <w:pPr>
        <w:pStyle w:val="BodyText"/>
      </w:pPr>
      <w:r>
        <w:t xml:space="preserve">Nhạc Trọng trải qua hệ thống thần ma cường hóa thì nắm giữ trong tay rất nhiều kỹ năng chiến đấu, nhưng mà sử dụng kỹ năng uy lực lớn tiêu hao nhiều tinh thần lực và thể lực. Hơn nữa uy lực của súng ống không yếu, hắn phải nắm giữ kỹ năng này mới có thể sống sót trong toàn bộ hoàn cảnh.</w:t>
      </w:r>
    </w:p>
    <w:p>
      <w:pPr>
        <w:pStyle w:val="BodyText"/>
      </w:pPr>
      <w:r>
        <w:t xml:space="preserve">Sau khi bắn xong hai mươi phát thì Nhạc Trọng nhanh chóng rút Phảng Chế Đường Đao ra, như một mũi tên lao thẳng vào đàn tang thi, hắn giống như tia chớp chém giết tang thi bên này.</w:t>
      </w:r>
    </w:p>
    <w:p>
      <w:pPr>
        <w:pStyle w:val="BodyText"/>
      </w:pPr>
      <w:r>
        <w:t xml:space="preserve">Ánh đao chớp động liên tục, đầu của đám tang thi bay lên liên tục, máu đen văng khắp nơi, bị Nhạc Trọng dễ dàng chém giết hầu như không còn.</w:t>
      </w:r>
    </w:p>
    <w:p>
      <w:pPr>
        <w:pStyle w:val="BodyText"/>
      </w:pPr>
      <w:r>
        <w:t xml:space="preserve">Nhạc Trọng nhặt lấy hơn hai mươi miếng sinh tồn tệ mà tang thi tuôn ra và cẩn thận đi vào trong quanh doanh.</w:t>
      </w:r>
    </w:p>
    <w:p>
      <w:pPr>
        <w:pStyle w:val="BodyText"/>
      </w:pPr>
      <w:r>
        <w:t xml:space="preserve">Thời điểm Nhạc Trọng vừa vào trong quân doanh thì một đạo thân ảnh màu xanh nhanh như điện xạ công kích về phía hắn.</w:t>
      </w:r>
    </w:p>
    <w:p>
      <w:pPr>
        <w:pStyle w:val="BodyText"/>
      </w:pPr>
      <w:r>
        <w:t xml:space="preserve">Nhạc Trọng hoảng hốt, hắn chỉ có thể nghiêng người né tránh, ngay cả kỹ năng Ảnh Bộ cũng không có thi triển ra đã bị thân ảnh màu xanh này đánh vào vị trí trái tim.</w:t>
      </w:r>
    </w:p>
    <w:p>
      <w:pPr>
        <w:pStyle w:val="BodyText"/>
      </w:pPr>
      <w:r>
        <w:t xml:space="preserve">Dưới một trảo của thân ảnh màu xanh này thì phòng hộ phục của Nhạc Trọng bị trảo biến hình, một cảm giác đau đớn không ngừng hiện ra trong óc của Nhạc Trọng. Hiển nhiên là lực lượng một trảo này vô cùng đáng sợ, nếu không phải Nhạc Trọng ăn mặc phòng hộ phục cấp 3 thì trái tim của hắn hiển nhiên đã bị móc ra rồi.</w:t>
      </w:r>
    </w:p>
    <w:p>
      <w:pPr>
        <w:pStyle w:val="BodyText"/>
      </w:pPr>
      <w:r>
        <w:t xml:space="preserve">Đúng lúc này Bạch Cốt đứng bên người của Nhạc Trọng lập tức huy động cây búa lớn nện vào bóng dáng màu xanh kia.</w:t>
      </w:r>
    </w:p>
    <w:p>
      <w:pPr>
        <w:pStyle w:val="BodyText"/>
      </w:pPr>
      <w:r>
        <w:t xml:space="preserve">Bóng dáng màu xanh giống như một cơn gió, nó lập tức nghiêng người qua một bên, né qua một búa đáng sợ của Bạch Cốt và chộp vào thân thể của Nhạc Trọng.</w:t>
      </w:r>
    </w:p>
    <w:p>
      <w:pPr>
        <w:pStyle w:val="BodyText"/>
      </w:pPr>
      <w:r>
        <w:t xml:space="preserve">Nhạc Trọng cố nén đau đớn mà phát động kỹ năng Ảnh Bộ, tốc độ của hắn miễn cưỡng đạt tới bằng thân ảnh màu xanh kia, thân thể của hắn có chút hơi nghiêng, hung hăng đá một cái vào người của thân ảnh màu xanh này.</w:t>
      </w:r>
    </w:p>
    <w:p>
      <w:pPr>
        <w:pStyle w:val="BodyText"/>
      </w:pPr>
      <w:r>
        <w:t xml:space="preserve">Thân ảnh màu xanh như đạn pháo bị Nhạc Trọng đá bay ra hơn mười mét.</w:t>
      </w:r>
    </w:p>
    <w:p>
      <w:pPr>
        <w:pStyle w:val="BodyText"/>
      </w:pPr>
      <w:r>
        <w:t xml:space="preserve">Thừa dịp thân ảnh màu xanh này bay ngược ra sau thì Nhạc Trọng nhìn thấy thân ảnh màu xanh thiếu chút nữa lấy đi tính mạng của hắn.</w:t>
      </w:r>
    </w:p>
    <w:p>
      <w:pPr>
        <w:pStyle w:val="BodyText"/>
      </w:pPr>
      <w:r>
        <w:t xml:space="preserve">Đó là một dáng người so với người bình thường thì nhỏ hơn, làn da tầng có màu nâu xanh, hai chân so với chân người thường thì thô to hơn, tràn ngập cảm giác lực lượng, thân thể không có một chỗ hư thối, hai mắt sung huyết.</w:t>
      </w:r>
    </w:p>
    <w:p>
      <w:pPr>
        <w:pStyle w:val="BodyText"/>
      </w:pPr>
      <w:r>
        <w:t xml:space="preserve">- Cảm nhiễm giả tiến hóa S2 loại tốc độ. Có được tốc độ như quỷ mị. Có được kỹ năng lây virus, có thể đem sinh mệnh thể lây thành cảm nhiễm giả.</w:t>
      </w:r>
    </w:p>
    <w:p>
      <w:pPr>
        <w:pStyle w:val="BodyText"/>
      </w:pPr>
      <w:r>
        <w:t xml:space="preserve">- Đáng chết, không ngờ là tang thi tiến hóa S2. Tang thi tiến hóa nhanh như vậy, còn có cho nhân loại sống sót hay không!</w:t>
      </w:r>
    </w:p>
    <w:p>
      <w:pPr>
        <w:pStyle w:val="BodyText"/>
      </w:pPr>
      <w:r>
        <w:t xml:space="preserve">Nhạc Trọng thấp giọng mắng một câu, giơ khẩu súng ngắn gai độc lên nhắm vào đầu của S2 mà bắn.</w:t>
      </w:r>
    </w:p>
    <w:p>
      <w:pPr>
        <w:pStyle w:val="BodyText"/>
      </w:pPr>
      <w:r>
        <w:t xml:space="preserve">Thời điểm Nhạc Trọng nổ súng thì đầu S2 điểm chân một cái, nhanh chóng nhảy qua một bên.</w:t>
      </w:r>
    </w:p>
    <w:p>
      <w:pPr>
        <w:pStyle w:val="BodyText"/>
      </w:pPr>
      <w:r>
        <w:t xml:space="preserve">Phanh một tiếng vang thật lớn, viên đạn gai độc xuyên qua một phòng, xuyên thủng một lỗ to trên vách tường.</w:t>
      </w:r>
    </w:p>
    <w:p>
      <w:pPr>
        <w:pStyle w:val="BodyText"/>
      </w:pPr>
      <w:r>
        <w:t xml:space="preserve">Thân hình của đầu S2 chớp động, hiện ra hình dáng chữ thập như điện xạ lao thẳng về phía Nhạc Trọng.</w:t>
      </w:r>
    </w:p>
    <w:p>
      <w:pPr>
        <w:pStyle w:val="BodyText"/>
      </w:pPr>
      <w:r>
        <w:t xml:space="preserve">S2 nhanh nhẹn rất cao, cho dù Nhạc Trọng là tinh anh có được khả năng bắn súng tài tình cũng khó mà nhắm chuẩn được vị trí của nó.</w:t>
      </w:r>
    </w:p>
    <w:p>
      <w:pPr>
        <w:pStyle w:val="BodyText"/>
      </w:pPr>
      <w:r>
        <w:t xml:space="preserve">Nhạc Trọng nhìn qua đầu S2 nhanh như thiểm điện kia, tâm niệm vừa động phát động hợp thể phòng hộ thuật.</w:t>
      </w:r>
    </w:p>
    <w:p>
      <w:pPr>
        <w:pStyle w:val="BodyText"/>
      </w:pPr>
      <w:r>
        <w:t xml:space="preserve">Bạch Cốt thủ hộ bên người của Nhạc Trọng lập tức hóa thành một đạo lưu quan chui vào trong người của Nhạc Trọng và hình thành một đầu côt giáp, ở giữa giáp ngực là một cái đầu lâu, hai khuỷu tay mọc ra gai xương dài trên vai, vị trí đầu mấu chốt có cốt khải bao trùm, chỉ chừa ra hai mắt và lỗ mũi để thở.</w:t>
      </w:r>
    </w:p>
    <w:p>
      <w:pPr>
        <w:pStyle w:val="Compact"/>
      </w:pPr>
      <w:r>
        <w:br w:type="textWrapping"/>
      </w:r>
      <w:r>
        <w:br w:type="textWrapping"/>
      </w:r>
    </w:p>
    <w:p>
      <w:pPr>
        <w:pStyle w:val="Heading2"/>
      </w:pPr>
      <w:bookmarkStart w:id="109" w:name="chương-87-kho-súng-ống-đạn-dược"/>
      <w:bookmarkEnd w:id="109"/>
      <w:r>
        <w:t xml:space="preserve">87. Chương 87: Kho Súng Ống Đạn Dược</w:t>
      </w:r>
    </w:p>
    <w:p>
      <w:pPr>
        <w:pStyle w:val="Compact"/>
      </w:pPr>
      <w:r>
        <w:br w:type="textWrapping"/>
      </w:r>
      <w:r>
        <w:br w:type="textWrapping"/>
      </w:r>
    </w:p>
    <w:p>
      <w:pPr>
        <w:pStyle w:val="BodyText"/>
      </w:pPr>
      <w:r>
        <w:t xml:space="preserve">Cơ hồ chỉ trong nháy mắt thì đầu S2 đã xuất hiện sau lưng của Nhạc Trọng, một trảo đánh lên đầu của Nhạc Trọng.</w:t>
      </w:r>
    </w:p>
    <w:p>
      <w:pPr>
        <w:pStyle w:val="BodyText"/>
      </w:pPr>
      <w:r>
        <w:t xml:space="preserve">Xương của Bạch Cốt hóa thành cốt khải phòng ngự kinh người, triệt tiêu đại bộ phận trùng kích của đầu S2 kia, Nhạc Trọng cố nén đau đớn của đầu bị đánh thì hung hăng dùng cùi chỏ đánh vào S2.</w:t>
      </w:r>
    </w:p>
    <w:p>
      <w:pPr>
        <w:pStyle w:val="BodyText"/>
      </w:pPr>
      <w:r>
        <w:t xml:space="preserve">Sau khi học tập kỹ năng cố hóa nhanh nhẹn, Nhạc Trọng ở trong trạng thái Ảnh Bộ thì tốc độ chỉ kém hơn S2 một chút mà thôi, cùi trỏ của hắn như lôi đình đánh vào phần bụng của đầu S2, gai xương bén nhọn xuyên thấu thân thể của S2.</w:t>
      </w:r>
    </w:p>
    <w:p>
      <w:pPr>
        <w:pStyle w:val="BodyText"/>
      </w:pPr>
      <w:r>
        <w:t xml:space="preserve">Đầu S2 không có cảm giác nào, hai móng không ngừng đánh vào đầu của Nhạc Trọng, lưng của nó bị cốt giáp của Nhạc Trọng cắt ra từng đạo vết cắt.</w:t>
      </w:r>
    </w:p>
    <w:p>
      <w:pPr>
        <w:pStyle w:val="BodyText"/>
      </w:pPr>
      <w:r>
        <w:t xml:space="preserve">Nhạc Trọng thò tay một trảo, hắn dùng gai xương đâm xuyên qua người của S2, hắn dùng chân giẫm đầu S2 kia xuông đất, dùng sức giẫm đầu S2 xuống, không để ý tới đầu S2 giãy dụa, rút Phảng Chế Đường Đao bên hông chém ra một đao xuống đầu S2.</w:t>
      </w:r>
    </w:p>
    <w:p>
      <w:pPr>
        <w:pStyle w:val="BodyText"/>
      </w:pPr>
      <w:r>
        <w:t xml:space="preserve">Đầu lâu của S2 lăn ra khỏi thân thể, một đoàn linh quang lớn chui vào trong thân thể của Nhạc Trọng, đồng thời bên cạnh thi thể của đầu S2 kia có sách kỹ năng rơi ra, một cái hộp màu xanh, hai hộp báu màu trắng, một sinh tồn tệ trị giá bốn trăm đồng.</w:t>
      </w:r>
    </w:p>
    <w:p>
      <w:pPr>
        <w:pStyle w:val="BodyText"/>
      </w:pPr>
      <w:r>
        <w:t xml:space="preserve">- Ngài thăng cấp lên cấp 19, thỉnh phân phối 2 điểm cường hóa.</w:t>
      </w:r>
    </w:p>
    <w:p>
      <w:pPr>
        <w:pStyle w:val="BodyText"/>
      </w:pPr>
      <w:r>
        <w:t xml:space="preserve">- Ngài thăng cấp đến cấp 20, thỉnh phân phối 2 điểm cường hóa và một điểm kỹ năng!</w:t>
      </w:r>
    </w:p>
    <w:p>
      <w:pPr>
        <w:pStyle w:val="BodyText"/>
      </w:pPr>
      <w:r>
        <w:t xml:space="preserve">Âm thanh thăng cấp dễ nghe vang lên lần nữa trong đầu của Nhạc Trọng.</w:t>
      </w:r>
    </w:p>
    <w:p>
      <w:pPr>
        <w:pStyle w:val="BodyText"/>
      </w:pPr>
      <w:r>
        <w:t xml:space="preserve">- Cường hóa 4 điểm thể lực!</w:t>
      </w:r>
    </w:p>
    <w:p>
      <w:pPr>
        <w:pStyle w:val="BodyText"/>
      </w:pPr>
      <w:r>
        <w:t xml:space="preserve">Nhạc Trọng nhanh chóng đưa ra lựa chọn.</w:t>
      </w:r>
    </w:p>
    <w:p>
      <w:pPr>
        <w:pStyle w:val="BodyText"/>
      </w:pPr>
      <w:r>
        <w:t xml:space="preserve">Nhạc Trọng lúc này nắm giữ năm kỹ năng chủ động, mỗi một kỹ năng phát động đều cần tiêu hao lực lớn thể lực, tinh thần lực, cũng không đủ thể lực thì không cách nào sử dụng kỹ năng.</w:t>
      </w:r>
    </w:p>
    <w:p>
      <w:pPr>
        <w:pStyle w:val="BodyText"/>
      </w:pPr>
      <w:r>
        <w:t xml:space="preserve">- Điểm kỹ năng này cường hóa kỹ năng đặc chủng khô lâu.</w:t>
      </w:r>
    </w:p>
    <w:p>
      <w:pPr>
        <w:pStyle w:val="BodyText"/>
      </w:pPr>
      <w:r>
        <w:t xml:space="preserve">Đầu tiên muốn đem một kỹ năng cường hóa, sau đó mới chọn cường hóa kỹ năng khác, như vậy mới có thể lợi dụng điểm kỹ năng này tăng lên.</w:t>
      </w:r>
    </w:p>
    <w:p>
      <w:pPr>
        <w:pStyle w:val="BodyText"/>
      </w:pPr>
      <w:r>
        <w:t xml:space="preserve">Nhạc Trọng đưa ra lựa chọn, một chút linh quang chui vào trong người của nó, rơi vào trên phù văn đặc chủng khô lâu, phù văn đặc chủng khô lâu chớp động, bắn ra một đạo huyết sắc quang mang vào cốt khải trên thân thể Nhạc Trọng, một tin tức khởi động hiện ra sâu trong đầu của hắn.</w:t>
      </w:r>
    </w:p>
    <w:p>
      <w:pPr>
        <w:pStyle w:val="BodyText"/>
      </w:pPr>
      <w:r>
        <w:t xml:space="preserve">- Kỹ năng đặc chủng khô lâu của ngài đã tiến hóa và có kỹ năng mới. Thao túng xương cốt. Kỹ năng này có thể giúp khô lâu lợi dụng xương cốt trên thân thể, khiến công kích của nó càng thêm quỷ dị. Phạm vi lớn nhất là hai trăm mét, kỹ năng một: Cốt Đầu Lợi Dụng Thuật, thời gian làm lạnh: một ngày. Kỹ năng mới: ngụy trang. Đặc chủng khô lâu này có thể biến ảo thành các loại hình thái hoàn cảnh chung quanh.</w:t>
      </w:r>
    </w:p>
    <w:p>
      <w:pPr>
        <w:pStyle w:val="BodyText"/>
      </w:pPr>
      <w:r>
        <w:t xml:space="preserve">- Đặc chủng khô lâu ( Bạch Cốt ) cấp 15.</w:t>
      </w:r>
    </w:p>
    <w:p>
      <w:pPr>
        <w:pStyle w:val="BodyText"/>
      </w:pPr>
      <w:r>
        <w:t xml:space="preserve">Lực lượng: 34(10)</w:t>
      </w:r>
    </w:p>
    <w:p>
      <w:pPr>
        <w:pStyle w:val="BodyText"/>
      </w:pPr>
      <w:r>
        <w:t xml:space="preserve">Nhanh nhẹn: 34(10)</w:t>
      </w:r>
    </w:p>
    <w:p>
      <w:pPr>
        <w:pStyle w:val="BodyText"/>
      </w:pPr>
      <w:r>
        <w:t xml:space="preserve">Cơ bắp hoạt tính: 34(10)</w:t>
      </w:r>
    </w:p>
    <w:p>
      <w:pPr>
        <w:pStyle w:val="BodyText"/>
      </w:pPr>
      <w:r>
        <w:t xml:space="preserve">Thể lực: 32/34(10)</w:t>
      </w:r>
    </w:p>
    <w:p>
      <w:pPr>
        <w:pStyle w:val="BodyText"/>
      </w:pPr>
      <w:r>
        <w:t xml:space="preserve">Tinh thần: 34/34(10)</w:t>
      </w:r>
    </w:p>
    <w:p>
      <w:pPr>
        <w:pStyle w:val="BodyText"/>
      </w:pPr>
      <w:r>
        <w:t xml:space="preserve">Cường độ: 56(10)</w:t>
      </w:r>
    </w:p>
    <w:p>
      <w:pPr>
        <w:pStyle w:val="BodyText"/>
      </w:pPr>
      <w:r>
        <w:t xml:space="preserve">Có được kỹ năng 1: Cốt Đầu Lợi Dụng Thuật.</w:t>
      </w:r>
    </w:p>
    <w:p>
      <w:pPr>
        <w:pStyle w:val="BodyText"/>
      </w:pPr>
      <w:r>
        <w:t xml:space="preserve">Kỹ năng 2: Cốt Cách Cường Hóa.</w:t>
      </w:r>
    </w:p>
    <w:p>
      <w:pPr>
        <w:pStyle w:val="BodyText"/>
      </w:pPr>
      <w:r>
        <w:t xml:space="preserve">Kỹ năng 3: Thao Túng Xương Cốt.</w:t>
      </w:r>
    </w:p>
    <w:p>
      <w:pPr>
        <w:pStyle w:val="BodyText"/>
      </w:pPr>
      <w:r>
        <w:t xml:space="preserve">Kỹ năng 4: ngụy trang.</w:t>
      </w:r>
    </w:p>
    <w:p>
      <w:pPr>
        <w:pStyle w:val="BodyText"/>
      </w:pPr>
      <w:r>
        <w:t xml:space="preserve">Trong trạng thái hợp thể Nhạc Trọng cũng có thể sử dụng kỹ năng, tâm niệm của hắn vừa động, trong lòng bàn tay của hắn có gai xương hiện ra.</w:t>
      </w:r>
    </w:p>
    <w:p>
      <w:pPr>
        <w:pStyle w:val="BodyText"/>
      </w:pPr>
      <w:r>
        <w:t xml:space="preserve">Tâm niệm Nhạc Trọng khẽ động, đột nhiên mi tâm cốt khải của hắn hiện ra gai xương bén nhọn.</w:t>
      </w:r>
    </w:p>
    <w:p>
      <w:pPr>
        <w:pStyle w:val="BodyText"/>
      </w:pPr>
      <w:r>
        <w:t xml:space="preserve">Nhạc Trọng đưa bàn tay duỗi ra phía trước,gai xương mi tâm của hắn co lại, từ lòng bàn tay của hắn có gai xương dài hai trăm mét.</w:t>
      </w:r>
    </w:p>
    <w:p>
      <w:pPr>
        <w:pStyle w:val="BodyText"/>
      </w:pPr>
      <w:r>
        <w:t xml:space="preserve">- Sau khi tiến hóa thì kỹ năng này dùng thật lợi hại.</w:t>
      </w:r>
    </w:p>
    <w:p>
      <w:pPr>
        <w:pStyle w:val="BodyText"/>
      </w:pPr>
      <w:r>
        <w:t xml:space="preserve">Nhạc Trọng thao túng cốt khải và xương cốt của Bạch Cốt thật tiện lợi.</w:t>
      </w:r>
    </w:p>
    <w:p>
      <w:pPr>
        <w:pStyle w:val="BodyText"/>
      </w:pPr>
      <w:r>
        <w:t xml:space="preserve">Nếu như hai người trong chiến đấu, đột nhiên có một cây xương đột nhiên từ ngực đâm ra, tuyệt đối có thể làm cho người ta khó lòng phòng bị.</w:t>
      </w:r>
    </w:p>
    <w:p>
      <w:pPr>
        <w:pStyle w:val="BodyText"/>
      </w:pPr>
      <w:r>
        <w:t xml:space="preserve">Sau khi thí nghiệm năng lực đạt được, Nhạc Trọng thu liễm tâm tình thu thập bảo vật vào trong không gian giới chỉ, đi vào trong quân doanh. Hợp thể phòng hộ thuật chỉ có thời gian mười lăm phút, hắn phải mau chóng tìm tòi quân doanh một lần. Nếu như bên trong còn có một đầu S2 còn ẩn nấp, hắn cũng chỉ có thể lựa chọn lập tức chạy trốn.</w:t>
      </w:r>
    </w:p>
    <w:p>
      <w:pPr>
        <w:pStyle w:val="BodyText"/>
      </w:pPr>
      <w:r>
        <w:t xml:space="preserve">Tốc độ của S2 thật sự là quá tốt, Nhạc Trọng tiến vào trạng thái Ảnh Bộ cũng chậm hơn nó một đường, như gặp quái vật mà không có hợp thể phòng hộ thuật, Nhạc Trọng căn bản không dám cận thân tương bác.</w:t>
      </w:r>
    </w:p>
    <w:p>
      <w:pPr>
        <w:pStyle w:val="BodyText"/>
      </w:pPr>
      <w:r>
        <w:t xml:space="preserve">Nhạc Trọng sưu tìm trong quân doanh một lần, cũng không có mặt them con S2 nào ẩn nấp cả, hắn lúc này mới trở lại bảo bọn người Vương Song lái xe vào quân doanh, bắt đầu tiến hành tìm tòi vật tư.</w:t>
      </w:r>
    </w:p>
    <w:p>
      <w:pPr>
        <w:pStyle w:val="BodyText"/>
      </w:pPr>
      <w:r>
        <w:t xml:space="preserve">- Kỹ năng cấp bốn: cố hóa nhanh nhẹn cấp hai. Học tập bản kỹ năng này cần học tập cố hóa nhanh nhẹn đầu tiên, hơn nữa cường hóa ba lượt kỹ năng cố hóa nhanh nhẹn mới có thể học kỹ năng này. Sau khi học kỹ năng này thì có thể vĩnh cửu gia tăng 40 điểm nhanh nhẹn.</w:t>
      </w:r>
    </w:p>
    <w:p>
      <w:pPr>
        <w:pStyle w:val="BodyText"/>
      </w:pPr>
      <w:r>
        <w:t xml:space="preserve">- Bảo vật cấp ba: ủng da cao tốc. Nhanh nhẹn +8.</w:t>
      </w:r>
    </w:p>
    <w:p>
      <w:pPr>
        <w:pStyle w:val="BodyText"/>
      </w:pPr>
      <w:r>
        <w:t xml:space="preserve">- Kỹ năng là kỹ năng tốt, đáng tiếc hiện tại không cách nào học tập.</w:t>
      </w:r>
    </w:p>
    <w:p>
      <w:pPr>
        <w:pStyle w:val="BodyText"/>
      </w:pPr>
      <w:r>
        <w:t xml:space="preserve">Nhạc Trọng đem cặp kia màu đen cao tốc ủng da mặc vào về sau, tiếc hận đem cái kia bản sách kỹ năng cấp hai cố hóa nhanh nhẹn thả lại trong không gian giới chỉ.</w:t>
      </w:r>
    </w:p>
    <w:p>
      <w:pPr>
        <w:pStyle w:val="BodyText"/>
      </w:pPr>
      <w:r>
        <w:t xml:space="preserve">Còn lại hai hộp báu màu trắng không có gì, chúng đã biến mất.</w:t>
      </w:r>
    </w:p>
    <w:p>
      <w:pPr>
        <w:pStyle w:val="BodyText"/>
      </w:pPr>
      <w:r>
        <w:t xml:space="preserve">Ngay vào lúc Nhạc Trọng xem xét thu hoạch của mình thì Lưu Diễm mặt mũi tràn đầy vui mừng chạy từ trong khố phòng ra ngoài, nhìn qua Nhạc Trọng lớn tiếng kêu lên:</w:t>
      </w:r>
    </w:p>
    <w:p>
      <w:pPr>
        <w:pStyle w:val="BodyText"/>
      </w:pPr>
      <w:r>
        <w:t xml:space="preserve">- Nhạc ca! Nhạc ca! Chúng ta phát tài rồi! Thiệt nhiều súng ống đạn dược! Bên trong thiệt nhiều súng ống đạn dược! Lần này chúng ta phát lớn!</w:t>
      </w:r>
    </w:p>
    <w:p>
      <w:pPr>
        <w:pStyle w:val="BodyText"/>
      </w:pPr>
      <w:r>
        <w:t xml:space="preserve">Nhìn thấy mặt mũi của Lưu Diễm tràn ngập cảm giác vui mừng, Nhạc Trọng cũng nhanh chóng đi vào trong khố phòng.</w:t>
      </w:r>
    </w:p>
    <w:p>
      <w:pPr>
        <w:pStyle w:val="BodyText"/>
      </w:pPr>
      <w:r>
        <w:t xml:space="preserve">Súng bán tự động 56, súng máy 56, súng máy hạng nặng 53, súng máy hạng nặng 67, súng tiểu liên 81, súng tiểu liên 79, súng trường 81, đủ loại súng ống kiểu cũ. Số lượng đơn thuần có thể trang bị ột đoàn người.</w:t>
      </w:r>
    </w:p>
    <w:p>
      <w:pPr>
        <w:pStyle w:val="BodyText"/>
      </w:pPr>
      <w:r>
        <w:t xml:space="preserve">Nhạc Trọng nhìn qua súng ống đạn dược, trong mắt cũng lộ ra vẻ mừng như điên.</w:t>
      </w:r>
    </w:p>
    <w:p>
      <w:pPr>
        <w:pStyle w:val="BodyText"/>
      </w:pPr>
      <w:r>
        <w:t xml:space="preserve">- Phát! Lúc này đúng là phát rồi!</w:t>
      </w:r>
    </w:p>
    <w:p>
      <w:pPr>
        <w:pStyle w:val="BodyText"/>
      </w:pPr>
      <w:r>
        <w:t xml:space="preserve">Vương Quang Hổ còn lưu người ở Trường Quang Thôn cũng chỉ hơn mười người. Cũng không phải hắn không muốn nhận người, chỉ là súng ống đạn dược trong tay không đủ, điểm này khiến hắn không nhận người.</w:t>
      </w:r>
    </w:p>
    <w:p>
      <w:pPr>
        <w:pStyle w:val="BodyText"/>
      </w:pPr>
      <w:r>
        <w:t xml:space="preserve">Súng ống đạn dược trong nhà kho, Nhạc Trọng tuyển bộ hạ đã không còn lo lắng chuyện vũ khí. Cho dù là súng ống đạn dược kiểu cũ, chỉ cần có thể sử dụng là được.</w:t>
      </w:r>
    </w:p>
    <w:p>
      <w:pPr>
        <w:pStyle w:val="BodyText"/>
      </w:pPr>
      <w:r>
        <w:t xml:space="preserve">- Đạn dược! Đạn dược đâu!</w:t>
      </w:r>
    </w:p>
    <w:p>
      <w:pPr>
        <w:pStyle w:val="BodyText"/>
      </w:pPr>
      <w:r>
        <w:t xml:space="preserve">Nhạc Trọng lúc này nhìn qua Lưu Diễm hỏi.</w:t>
      </w:r>
    </w:p>
    <w:p>
      <w:pPr>
        <w:pStyle w:val="BodyText"/>
      </w:pPr>
      <w:r>
        <w:t xml:space="preserve">Không có đạn thì sống ống đạn dược chỉ là sắt vụn, căn bản không cách nào tạo thành uy hiếp gì với thi đàn.</w:t>
      </w:r>
    </w:p>
    <w:p>
      <w:pPr>
        <w:pStyle w:val="BodyText"/>
      </w:pPr>
      <w:r>
        <w:t xml:space="preserve">- Bên này!</w:t>
      </w:r>
    </w:p>
    <w:p>
      <w:pPr>
        <w:pStyle w:val="BodyText"/>
      </w:pPr>
      <w:r>
        <w:t xml:space="preserve">Lưu Diễm hưng phấn lôi kéo Nhạc Trọng chạy qua khố phòng khác.</w:t>
      </w:r>
    </w:p>
    <w:p>
      <w:pPr>
        <w:pStyle w:val="BodyText"/>
      </w:pPr>
      <w:r>
        <w:t xml:space="preserve">Trong khố phòng này bày đặt một cái gương, trong đó một cái rương bị cạy mở ra, ở trong gương chất đầy đạn.</w:t>
      </w:r>
    </w:p>
    <w:p>
      <w:pPr>
        <w:pStyle w:val="BodyText"/>
      </w:pPr>
      <w:r>
        <w:t xml:space="preserve">- Quá tốt!</w:t>
      </w:r>
    </w:p>
    <w:p>
      <w:pPr>
        <w:pStyle w:val="BodyText"/>
      </w:pPr>
      <w:r>
        <w:t xml:space="preserve">Nhạc Trọng nhìn qua những cái rương bày biện ở đây, vô cùng hưng phấn.</w:t>
      </w:r>
    </w:p>
    <w:p>
      <w:pPr>
        <w:pStyle w:val="BodyText"/>
      </w:pPr>
      <w:r>
        <w:t xml:space="preserve">Nhạc Trọng lấy đạn dược trong cục cảnh sát so với nơi này quả thực là dân chơi gặp thứ thiệt. Có viên đạn trong khố phòng này, đủ để cho hắn tiêu hao xa hoa một lần.</w:t>
      </w:r>
    </w:p>
    <w:p>
      <w:pPr>
        <w:pStyle w:val="BodyText"/>
      </w:pPr>
      <w:r>
        <w:t xml:space="preserve">Nhạc Trọng nhìn qua Lưu Diễm hỏi:</w:t>
      </w:r>
    </w:p>
    <w:p>
      <w:pPr>
        <w:pStyle w:val="BodyText"/>
      </w:pPr>
      <w:r>
        <w:t xml:space="preserve">- Có pháo hay không! Pháo!</w:t>
      </w:r>
    </w:p>
    <w:p>
      <w:pPr>
        <w:pStyle w:val="BodyText"/>
      </w:pPr>
      <w:r>
        <w:t xml:space="preserve">Pháo chính là thứ mấu chốt trong chiến tranh. Nếu như có pháo hình thành từng cụm phòng ngự, tang thi trong thành thị chỉ là cặn bã, một vòng pháo bao trùm là đủ tiêu diệt rồi.</w:t>
      </w:r>
    </w:p>
    <w:p>
      <w:pPr>
        <w:pStyle w:val="Compact"/>
      </w:pPr>
      <w:r>
        <w:br w:type="textWrapping"/>
      </w:r>
      <w:r>
        <w:br w:type="textWrapping"/>
      </w:r>
    </w:p>
    <w:p>
      <w:pPr>
        <w:pStyle w:val="Heading2"/>
      </w:pPr>
      <w:bookmarkStart w:id="110" w:name="chương-88-chiêu-mộ-người-sống-sót"/>
      <w:bookmarkEnd w:id="110"/>
      <w:r>
        <w:t xml:space="preserve">88. Chương 88: Chiêu Mộ Người Sống Sót</w:t>
      </w:r>
    </w:p>
    <w:p>
      <w:pPr>
        <w:pStyle w:val="Compact"/>
      </w:pPr>
      <w:r>
        <w:br w:type="textWrapping"/>
      </w:r>
      <w:r>
        <w:br w:type="textWrapping"/>
      </w:r>
    </w:p>
    <w:p>
      <w:pPr>
        <w:pStyle w:val="BodyText"/>
      </w:pPr>
      <w:r>
        <w:t xml:space="preserve">Lưu Diễm cười khổ một tiếng nói:</w:t>
      </w:r>
    </w:p>
    <w:p>
      <w:pPr>
        <w:pStyle w:val="BodyText"/>
      </w:pPr>
      <w:r>
        <w:t xml:space="preserve">- Nhạc ca! Pháo không có, đạn pháo cùng linh kiện pháo thì có một ít. Đoán chừng là linh kiện của hai khẩu pháo tháo xuống.</w:t>
      </w:r>
    </w:p>
    <w:p>
      <w:pPr>
        <w:pStyle w:val="BodyText"/>
      </w:pPr>
      <w:r>
        <w:t xml:space="preserve">Nhạc Trọng nghe xong có chút thất vọng, một chi quân đội hiện đại mà không có pháo đúng là chênh lệch cực lớn. Không có pháo trong kho đạn dược thì hắn cảm thấy thất vọng.</w:t>
      </w:r>
    </w:p>
    <w:p>
      <w:pPr>
        <w:pStyle w:val="BodyText"/>
      </w:pPr>
      <w:r>
        <w:t xml:space="preserve">Vũ khi trong kho này chỉ là đồ bị đào thải ra mà thôi, quân doanh này chắc là nơi chuyên tiêu hủy vũ khí bị đào thải, đạn dược, pháo tiên tiến cũng không có, chỉ có một chút trang phục vũ khí bị thải loại.</w:t>
      </w:r>
    </w:p>
    <w:p>
      <w:pPr>
        <w:pStyle w:val="BodyText"/>
      </w:pPr>
      <w:r>
        <w:t xml:space="preserve">Đây là khu vực đào thải vũ khí, Nhạc Trọng chuyên môn ột đám người đi vận chuyển chúng đi thì mọi người vô cùng vui mừng. Có những vũ khí đạn dược này, sức chiến đấu của bọn họ sẽ tăng lên nhiều. Bọn họ sợ nhất là vấn đề vũ khí nhưng bây giờ đã giải quyết được rồi.</w:t>
      </w:r>
    </w:p>
    <w:p>
      <w:pPr>
        <w:pStyle w:val="BodyText"/>
      </w:pPr>
      <w:r>
        <w:t xml:space="preserve">Đặc biệt là bên trong có súng máy hạng nặng 53, súng máy hạng nặng 67 tồn tại, làm cho hỏa lực của Nhạc Trọng thoáng cái tăng lên nhiều.</w:t>
      </w:r>
    </w:p>
    <w:p>
      <w:pPr>
        <w:pStyle w:val="BodyText"/>
      </w:pPr>
      <w:r>
        <w:t xml:space="preserve">Vũ khí đào thải được cất giữ trong kho, còn có một bộ phận máy moc của pháo thị tháo ra, Nhạc Trọng cũng không có buông tha số này, đem này linh kiện cơ giới bị tháo ra cùng nhau chở về trong Trường Quang Thôn.</w:t>
      </w:r>
    </w:p>
    <w:p>
      <w:pPr>
        <w:pStyle w:val="BodyText"/>
      </w:pPr>
      <w:r>
        <w:t xml:space="preserve">Xe súng ống đạn dược được vận chuyển vào trong Trường Quang Thôn thì trong mắt những người sống sót nhìn thấy súng ống trong xe này, vì vậy bắt đầu vụng trộm nghị luận với nhau.</w:t>
      </w:r>
    </w:p>
    <w:p>
      <w:pPr>
        <w:pStyle w:val="BodyText"/>
      </w:pPr>
      <w:r>
        <w:t xml:space="preserve">Một gã người sống sót nhỏ giọng nói ra:</w:t>
      </w:r>
    </w:p>
    <w:p>
      <w:pPr>
        <w:pStyle w:val="BodyText"/>
      </w:pPr>
      <w:r>
        <w:t xml:space="preserve">- Biết không? Nhạc ca bọn họ đã lấy được nhiều súng ống về. Có vài xe tải đấy!</w:t>
      </w:r>
    </w:p>
    <w:p>
      <w:pPr>
        <w:pStyle w:val="BodyText"/>
      </w:pPr>
      <w:r>
        <w:t xml:space="preserve">Một gã người sống sót có chút không tin.</w:t>
      </w:r>
    </w:p>
    <w:p>
      <w:pPr>
        <w:pStyle w:val="BodyText"/>
      </w:pPr>
      <w:r>
        <w:t xml:space="preserve">- Cái gì? Súng ống đạn dược, thiệt giả?</w:t>
      </w:r>
    </w:p>
    <w:p>
      <w:pPr>
        <w:pStyle w:val="BodyText"/>
      </w:pPr>
      <w:r>
        <w:t xml:space="preserve">Tên người sống sót kia vỗ ngực nói:</w:t>
      </w:r>
    </w:p>
    <w:p>
      <w:pPr>
        <w:pStyle w:val="BodyText"/>
      </w:pPr>
      <w:r>
        <w:t xml:space="preserve">- Như thế nào không phải thật, tôi tận mắt nhìn thấy.</w:t>
      </w:r>
    </w:p>
    <w:p>
      <w:pPr>
        <w:pStyle w:val="BodyText"/>
      </w:pPr>
      <w:r>
        <w:t xml:space="preserve">Một gã người sống sót kịp phản ứng:</w:t>
      </w:r>
    </w:p>
    <w:p>
      <w:pPr>
        <w:pStyle w:val="BodyText"/>
      </w:pPr>
      <w:r>
        <w:t xml:space="preserve">- Vậy bọn họ chẳng phải sẽ nhận người?</w:t>
      </w:r>
    </w:p>
    <w:p>
      <w:pPr>
        <w:pStyle w:val="BodyText"/>
      </w:pPr>
      <w:r>
        <w:t xml:space="preserve">Những người sống sót này sau khi kịp phản ứng thì nhanh chóng di động vào quảng trường. Những người bình thường đang nhận công tác cũng tới đó.</w:t>
      </w:r>
    </w:p>
    <w:p>
      <w:pPr>
        <w:pStyle w:val="BodyText"/>
      </w:pPr>
      <w:r>
        <w:t xml:space="preserve">Đúng lúc này đại cẩu tử lại dẫn theo hai gã đội viên dự bị đi vào quảng trường, bày một quầy hàng.</w:t>
      </w:r>
    </w:p>
    <w:p>
      <w:pPr>
        <w:pStyle w:val="BodyText"/>
      </w:pPr>
      <w:r>
        <w:t xml:space="preserve">Đại cẩu tử nhìn chung quanh một vòng, hưởng thụ ánh mắt cầu xin của những kẻ sống sót kia, thản nhiên nói:</w:t>
      </w:r>
    </w:p>
    <w:p>
      <w:pPr>
        <w:pStyle w:val="BodyText"/>
      </w:pPr>
      <w:r>
        <w:t xml:space="preserve">- Nhận người!</w:t>
      </w:r>
    </w:p>
    <w:p>
      <w:pPr>
        <w:pStyle w:val="BodyText"/>
      </w:pPr>
      <w:r>
        <w:t xml:space="preserve">- Gọi tôi! ! Gọi tôi đi! Tôi cái gì cũng có thể làm!</w:t>
      </w:r>
    </w:p>
    <w:p>
      <w:pPr>
        <w:pStyle w:val="BodyText"/>
      </w:pPr>
      <w:r>
        <w:t xml:space="preserve">- Gọi tôi đi! Cho tôi súng đi, tôi nguyện ý theo mọi người ra ngoài tìm vật tư.</w:t>
      </w:r>
    </w:p>
    <w:p>
      <w:pPr>
        <w:pStyle w:val="BodyText"/>
      </w:pPr>
      <w:r>
        <w:t xml:space="preserve">"..."</w:t>
      </w:r>
    </w:p>
    <w:p>
      <w:pPr>
        <w:pStyle w:val="BodyText"/>
      </w:pPr>
      <w:r>
        <w:t xml:space="preserve">Đại cẩu tử nói vừa dứt thì người sống sót trong nơi này lập tức ùa lên cả, lớn tiếng kêu lên. Bọn họ muốn sống sót, ăn no bụng. Những người sống sót này nhịn đói đã lâu, vì ăn no cái gì cũng nguyện ý làm.</w:t>
      </w:r>
    </w:p>
    <w:p>
      <w:pPr>
        <w:pStyle w:val="BodyText"/>
      </w:pPr>
      <w:r>
        <w:t xml:space="preserve">Đại cẩu tử nhìn qua những thành phần tri, tinh anh ngày xưa kia, bao gồm những người kém xa hắn, lông mày nhíu lại, quát lớn:</w:t>
      </w:r>
    </w:p>
    <w:p>
      <w:pPr>
        <w:pStyle w:val="BodyText"/>
      </w:pPr>
      <w:r>
        <w:t xml:space="preserve">- Đều đi xếp hàng! Xếp thành một hàng! Đem tính danh, lai lịch và năng lực của mình báo ra đây.</w:t>
      </w:r>
    </w:p>
    <w:p>
      <w:pPr>
        <w:pStyle w:val="BodyText"/>
      </w:pPr>
      <w:r>
        <w:t xml:space="preserve">Bị đại cẩu tử qua như vậy thì những người sống sót thành thành thật thật xếp thành một hàng, đem tính danh lai lịch và tất cả những gì liên quan báo ra.</w:t>
      </w:r>
    </w:p>
    <w:p>
      <w:pPr>
        <w:pStyle w:val="BodyText"/>
      </w:pPr>
      <w:r>
        <w:t xml:space="preserve">Thập phần nhẹ nhõm, Nhạc Trọng chiêu mộ được sáu mươi bộ hạ, phân phối trên tất cả cương vị. Nếu như Nhạc Trọng cố ý thì chiêu mộ hơn một trăm người cũng không có vấn đề. Nhưng mà vì vấn đề ăn cơm thì mấy trăm người Trường Quang Thôn cũng tùy tiện chọn ra.</w:t>
      </w:r>
    </w:p>
    <w:p>
      <w:pPr>
        <w:pStyle w:val="BodyText"/>
      </w:pPr>
      <w:r>
        <w:t xml:space="preserve">Chiêu mộ được sáu mươi người thì năm mươi người là nam nhân, phân phối tất cả vào tiểu đội chiến đấu, mười nữ nhân phân phối đến chỗ của Quách Vũ cùng Lý Mạn Ny làm thủ hạ. Lý Mạn Ny là Quách Vũ chọn lựa ra giúp đỡ, nàng từng trải qua ở hội học sinh, đối với chuyện tổ chức nhân sự rất có kinh nghiệm. Trải qua nhiều chuyện như vậy, Lý Mạn Ny cũng trở nên thành thục, nàng muốn thông qua năng lực của mình để được sử dụng, nàng không muốn lại bị người ta vứt bỏ.</w:t>
      </w:r>
    </w:p>
    <w:p>
      <w:pPr>
        <w:pStyle w:val="BodyText"/>
      </w:pPr>
      <w:r>
        <w:t xml:space="preserve">- Anh tên là gì?</w:t>
      </w:r>
    </w:p>
    <w:p>
      <w:pPr>
        <w:pStyle w:val="BodyText"/>
      </w:pPr>
      <w:r>
        <w:t xml:space="preserve">Trong phòng khách biệt thự trong Trường Quang Thôn thì Nhạc Trọng nhìn qua thanh niên trước mặt, sắc mặt có chút vàng, tuổi chừng hai mươi bảy hai mươi tám hỏi.</w:t>
      </w:r>
    </w:p>
    <w:p>
      <w:pPr>
        <w:pStyle w:val="BodyText"/>
      </w:pPr>
      <w:r>
        <w:t xml:space="preserve">- Nhạc ca, tôi tênTrần Đại Lôi. Trước kia là công nhân kỹ thuật của nhà máy sửa xe.</w:t>
      </w:r>
    </w:p>
    <w:p>
      <w:pPr>
        <w:pStyle w:val="BodyText"/>
      </w:pPr>
      <w:r>
        <w:t xml:space="preserve">Sắc mặt tên thanh niên vàng vọt kia cẩn thận từng chút một trả lời vấn đề của Nhạc Trọng. Trước kia kẻ thông trị Trường Quang Thôn là Vương Quang Hổ, đây là nhân vật hung ác một lời không hợp là lấy mạng của người ta, hắn sờ không được tính tình của Nhạc Trọng tính nên càng không dám làm càn.</w:t>
      </w:r>
    </w:p>
    <w:p>
      <w:pPr>
        <w:pStyle w:val="BodyText"/>
      </w:pPr>
      <w:r>
        <w:t xml:space="preserve">Mà Trần Đại Lôi chính là người nhân tài sửa xe do Quách Vũ chiêu mộ đến cho Nhạc Trọng. Về phần thợ rèn, phục trang thì trong người sống sót của Trường Quang Thôn không có tìm được.</w:t>
      </w:r>
    </w:p>
    <w:p>
      <w:pPr>
        <w:pStyle w:val="BodyText"/>
      </w:pPr>
      <w:r>
        <w:t xml:space="preserve">Nhạc Trọng hỏi:</w:t>
      </w:r>
    </w:p>
    <w:p>
      <w:pPr>
        <w:pStyle w:val="BodyText"/>
      </w:pPr>
      <w:r>
        <w:t xml:space="preserve">- Anh có thể sửa xe gì? Xe vận tải lớn có thể sửa không?</w:t>
      </w:r>
    </w:p>
    <w:p>
      <w:pPr>
        <w:pStyle w:val="BodyText"/>
      </w:pPr>
      <w:r>
        <w:t xml:space="preserve">Trần Đại Lôi báo ra một chuỗi tên xe:</w:t>
      </w:r>
    </w:p>
    <w:p>
      <w:pPr>
        <w:pStyle w:val="BodyText"/>
      </w:pPr>
      <w:r>
        <w:t xml:space="preserve">- Tôi có thể sửa BMW, Jeep, Toyota, Santana... Xe vận tải lớn cũng có thể sửa.</w:t>
      </w:r>
    </w:p>
    <w:p>
      <w:pPr>
        <w:pStyle w:val="BodyText"/>
      </w:pPr>
      <w:r>
        <w:t xml:space="preserve">Sau khi nói xong Trần Đại Lôi lại cẩn thận bổ sung thêm:</w:t>
      </w:r>
    </w:p>
    <w:p>
      <w:pPr>
        <w:pStyle w:val="BodyText"/>
      </w:pPr>
      <w:r>
        <w:t xml:space="preserve">- Chẳng qua nếu như hiện tại ngài muốn tôi sửa xe, chuyện này khả năng là không được rồi. Bởi vì trước mắt tôi không có dụng cụ sửa xe.</w:t>
      </w:r>
    </w:p>
    <w:p>
      <w:pPr>
        <w:pStyle w:val="BodyText"/>
      </w:pPr>
      <w:r>
        <w:t xml:space="preserve">Trầm mặc một hồi, Nhạc Trọng hỏi:</w:t>
      </w:r>
    </w:p>
    <w:p>
      <w:pPr>
        <w:pStyle w:val="BodyText"/>
      </w:pPr>
      <w:r>
        <w:t xml:space="preserve">- Cho anh cấu tạo và linh kiện thì anh có thể cho lắp ráp pháo không?</w:t>
      </w:r>
    </w:p>
    <w:p>
      <w:pPr>
        <w:pStyle w:val="BodyText"/>
      </w:pPr>
      <w:r>
        <w:t xml:space="preserve">Trần Đại Lôi nghe Nhạc Trọng nói như vậy thì bị dọa một tiếng, hắn lắc đầu liên tục nói:</w:t>
      </w:r>
    </w:p>
    <w:p>
      <w:pPr>
        <w:pStyle w:val="BodyText"/>
      </w:pPr>
      <w:r>
        <w:t xml:space="preserve">- Không được! Vật đó tôi chưa chạm qua bao giờ. Thật không biết làm như thế nào cho phải.</w:t>
      </w:r>
    </w:p>
    <w:p>
      <w:pPr>
        <w:pStyle w:val="BodyText"/>
      </w:pPr>
      <w:r>
        <w:t xml:space="preserve">Nhạc Trọng nhìn Trần Đại Lôi nói:</w:t>
      </w:r>
    </w:p>
    <w:p>
      <w:pPr>
        <w:pStyle w:val="BodyText"/>
      </w:pPr>
      <w:r>
        <w:t xml:space="preserve">- Ân! Anh hợp cách, anh tạm thời đi làm nhân viên ngoại biên. Chờ tôi tìm được công cụ sửa xe thì anh có thể chứng minh khả năng của mình, khi đó tôi sẽ cho anh làm thành viên đội dự bị. Làm tốt lắm tôi có thể cho anh làm đội viên chính thức. Hiện tại anh đi xuống trước đi. Trong thời gian nhanh nhất phải cải tạo lại chiếc Đông Phong kilocalo cho tôi.</w:t>
      </w:r>
    </w:p>
    <w:p>
      <w:pPr>
        <w:pStyle w:val="BodyText"/>
      </w:pPr>
      <w:r>
        <w:t xml:space="preserve">- Cảm ơn nhạc ca! ! Cám ơn nhạc ca!</w:t>
      </w:r>
    </w:p>
    <w:p>
      <w:pPr>
        <w:pStyle w:val="BodyText"/>
      </w:pPr>
      <w:r>
        <w:t xml:space="preserve">Trần Đại Lôi đại hỉ, nhìn qua Nhạc Trọng liên tục nói lời cảm tạ, đi nhanh rời khỏi nơi này. Trong Trường Quang Thôn hiện tại cạnh tranh rất kịch liệt, có thể trở thành một nhân viên ngoại biên là quá tốt. Ít nhất không cần ăn vỏ cây, gặm rễ cỏ.</w:t>
      </w:r>
    </w:p>
    <w:p>
      <w:pPr>
        <w:pStyle w:val="BodyText"/>
      </w:pPr>
      <w:r>
        <w:t xml:space="preserve">Trần Đại Lôi rời đi thì Nhạc Trọng nhắm mắt lại tựa vào ghế sa ***. Lúc này Kỷ Thanh Vũ, Trì Dương hai người cũng dẫn đội sưu tầm vật tư quay về.</w:t>
      </w:r>
    </w:p>
    <w:p>
      <w:pPr>
        <w:pStyle w:val="BodyText"/>
      </w:pPr>
      <w:r>
        <w:t xml:space="preserve">Chỉ cần không gặp được tồn tại khủng bố như S2, thực lực của bọn họ có thể giải quyết thi đàn nhỏ.</w:t>
      </w:r>
    </w:p>
    <w:p>
      <w:pPr>
        <w:pStyle w:val="BodyText"/>
      </w:pPr>
      <w:r>
        <w:t xml:space="preserve">Vương Song, Tiếu Minh, Lưu Diễm thì phụ trách trị an của thôn, cảnh giới, huấn luyện bắn tỉa. Ba tiệu đội này không có cường giả áp trận, đối phó những thi đàn kia quá mức cố sức. Tài bắn súng của bọn họ cũng không được, còn cần hảo hảo huấn luyện mới được.</w:t>
      </w:r>
    </w:p>
    <w:p>
      <w:pPr>
        <w:pStyle w:val="BodyText"/>
      </w:pPr>
      <w:r>
        <w:t xml:space="preserve">- Lương thực! Lương thực vẫn chưa đủ a!</w:t>
      </w:r>
    </w:p>
    <w:p>
      <w:pPr>
        <w:pStyle w:val="BodyText"/>
      </w:pPr>
      <w:r>
        <w:t xml:space="preserve">Nhạc Trọng nhắm hai mắt thì trong đầu chính là lương thực. Hiện tại Trường Quang Thôn thiếu nhất chính là lương thực. Mà hạt giống lương thực gieo trồng không nảy mầm, lương thực một chút thì ít một chút, Nhạc Trọng cũng chỉ có thể miễn cưỡng duy trì bộ hạ của mình ăn no. Hơn nữa mỗi ngày phát một ít cháo cho người trong Trường Quang Thôn, giúp bọn họ không tới mức chết đói.</w:t>
      </w:r>
    </w:p>
    <w:p>
      <w:pPr>
        <w:pStyle w:val="BodyText"/>
      </w:pPr>
      <w:r>
        <w:t xml:space="preserve">Đúng lúc này nương theo một làn gió thơm tới, một bàn tay mềm mại nhỏ bé đặt lên vai của Nhạc Trọng, giúp hắn mát xa vai.</w:t>
      </w:r>
    </w:p>
    <w:p>
      <w:pPr>
        <w:pStyle w:val="Compact"/>
      </w:pPr>
      <w:r>
        <w:br w:type="textWrapping"/>
      </w:r>
      <w:r>
        <w:br w:type="textWrapping"/>
      </w:r>
    </w:p>
    <w:p>
      <w:pPr>
        <w:pStyle w:val="Heading2"/>
      </w:pPr>
      <w:bookmarkStart w:id="111" w:name="chương-89-rắn-nước-biến-dị."/>
      <w:bookmarkEnd w:id="111"/>
      <w:r>
        <w:t xml:space="preserve">89. Chương 89: Rắn Nước Biến Dị.</w:t>
      </w:r>
    </w:p>
    <w:p>
      <w:pPr>
        <w:pStyle w:val="Compact"/>
      </w:pPr>
      <w:r>
        <w:br w:type="textWrapping"/>
      </w:r>
      <w:r>
        <w:br w:type="textWrapping"/>
      </w:r>
    </w:p>
    <w:p>
      <w:pPr>
        <w:pStyle w:val="BodyText"/>
      </w:pPr>
      <w:r>
        <w:t xml:space="preserve">Quách Vũ lúc này nhỏ nhẹ ân cần nói vào bên tai của Nhạc Trọng:</w:t>
      </w:r>
    </w:p>
    <w:p>
      <w:pPr>
        <w:pStyle w:val="BodyText"/>
      </w:pPr>
      <w:r>
        <w:t xml:space="preserve">- Chủ nhân, ngài có phiền não gì thế, có thể nói cho tôi nghe được không? Đem phiền não thổ lộ ra hết là có thể giảm bớt áp lực cho ngài. Nếu như có thể thỉnh để cho tôi chia sẻ phiền não với ngài.</w:t>
      </w:r>
    </w:p>
    <w:p>
      <w:pPr>
        <w:pStyle w:val="BodyText"/>
      </w:pPr>
      <w:r>
        <w:t xml:space="preserve">Nhạc Trọng mở hai mắt ra nhìn qua dung nhan xinh đẹp tuyệt trần loli của Quách Vũ đang ngồi chồm hổm bên cạnh hắn, mát xa vai cho hắn.</w:t>
      </w:r>
    </w:p>
    <w:p>
      <w:pPr>
        <w:pStyle w:val="BodyText"/>
      </w:pPr>
      <w:r>
        <w:t xml:space="preserve">Nhạc Trọng duỗi tay ra liền ôm Quách Vũ vào trong ngực, hương thơm ngát của nữ hài truyền vào trong mũi, cộng thêm thân thể trong ngực lại tràn ngập sức sống, xua tán phiền muộn trong lòng của hắn rất nhiều. Mà nhờ có Vương Quang Hổ tặng cho hắn tiểu loli hiểu chuyện đáng yêu và biết nghe lời này, cộng thêm bộ dáng nhỏ nhắn xinh xắn làm cho Nhạc Trọng thập phần ưa thích.</w:t>
      </w:r>
    </w:p>
    <w:p>
      <w:pPr>
        <w:pStyle w:val="BodyText"/>
      </w:pPr>
      <w:r>
        <w:t xml:space="preserve">Nhạc Trọng ôm Quách Vũ, nhắm mắt lại chậm rãi nói ra:</w:t>
      </w:r>
    </w:p>
    <w:p>
      <w:pPr>
        <w:pStyle w:val="BodyText"/>
      </w:pPr>
      <w:r>
        <w:t xml:space="preserve">- Lương thực! Thiếu lương thực ah! Hiện tại hạt giống lương thực gieo trồng không nảy mầm, nếu như không tìm được kho lương thực cỡ lớn. Bằng vào lương thực này, dù có tiết kiệm mấy thì cũng rất khó sống ây trăm người sống qua một năm.</w:t>
      </w:r>
    </w:p>
    <w:p>
      <w:pPr>
        <w:pStyle w:val="BodyText"/>
      </w:pPr>
      <w:r>
        <w:t xml:space="preserve">Thủ lĩnh cũng không phải dễ làm như vậy, một thủ lĩnh xứng đáng càng khó làm đấy. Vừa nghĩ tới tương lai mấy trăm nhân khẩu của Trường Quang Thôn thì Nhạc Trọng lại có chút đau đầu.</w:t>
      </w:r>
    </w:p>
    <w:p>
      <w:pPr>
        <w:pStyle w:val="BodyText"/>
      </w:pPr>
      <w:r>
        <w:t xml:space="preserve">Quách Vũ nhìn qua Nhạc Trọng đưa ra đề nghị nói:</w:t>
      </w:r>
    </w:p>
    <w:p>
      <w:pPr>
        <w:pStyle w:val="BodyText"/>
      </w:pPr>
      <w:r>
        <w:t xml:space="preserve">- Chủ nhân, hạt giống gieo trồng không có nảy mầm. Chúng ta không thể đánh cá sao? Tôi nhớ được cách Trường Quang Thôn không xa dường như có một cái rãnh mương nhỏ mà. Chúng ta đánh chút ít cá thì không phải giảm bớt áp thực lương thực sao?</w:t>
      </w:r>
    </w:p>
    <w:p>
      <w:pPr>
        <w:pStyle w:val="BodyText"/>
      </w:pPr>
      <w:r>
        <w:t xml:space="preserve">Nhạc Trọng thuận miệng nói một câu:</w:t>
      </w:r>
    </w:p>
    <w:p>
      <w:pPr>
        <w:pStyle w:val="BodyText"/>
      </w:pPr>
      <w:r>
        <w:t xml:space="preserve">- Chỗ đó có thú biến dị chuyên ăn người nên tôi cũng không có cách nào cả.</w:t>
      </w:r>
    </w:p>
    <w:p>
      <w:pPr>
        <w:pStyle w:val="BodyText"/>
      </w:pPr>
      <w:r>
        <w:t xml:space="preserve">Lời nói vừa ra khỏi miệng thì Nhạc Trọng chợt sững sờ, sau đó ôm Quách Vũ và hôn lên gương mặt phấn nộn của nàng hai cái:</w:t>
      </w:r>
    </w:p>
    <w:p>
      <w:pPr>
        <w:pStyle w:val="BodyText"/>
      </w:pPr>
      <w:r>
        <w:t xml:space="preserve">- Cảm ơn! Tiểu Vũ, cám ơn cô điểm tỉnh tôi. Có biến dị thú ở đó trông coi, chỉ cần tiêu diệt nó là được rồi.</w:t>
      </w:r>
    </w:p>
    <w:p>
      <w:pPr>
        <w:pStyle w:val="BodyText"/>
      </w:pPr>
      <w:r>
        <w:t xml:space="preserve">Trước kia Nhạc Trọng không có tính toán ở lại trong Trường Quang Thôn này, đại cẩu tử nói chuyện trong sông này có biến dị thí ăn người hắn không quan tâm tới, sau khi trở thành thủ lĩnh của Trường Quang Thôn thì Nhạc Trọng vẫn suy nghĩ nên làm thế nào để tìm thêm lương thực, rãnh sông nhỏ trên sông không tự giác trở thành cấm khu trong suy nghĩ của hắn.</w:t>
      </w:r>
    </w:p>
    <w:p>
      <w:pPr>
        <w:pStyle w:val="BodyText"/>
      </w:pPr>
      <w:r>
        <w:t xml:space="preserve">Nhạc Trọng buông Quách Vũ trong ngực ra và đi nhanh ra ngoài.</w:t>
      </w:r>
    </w:p>
    <w:p>
      <w:pPr>
        <w:pStyle w:val="BodyText"/>
      </w:pPr>
      <w:r>
        <w:t xml:space="preserve">Nhạc Trọng rời đi thì Quách Vũ vuốt ve bờ môi bị hắn hôn qua, lộ ra vẻ mĩm cười. Nàng đang muốn từng bước đi vào trong nội tâm của Nhạc Trọng.</w:t>
      </w:r>
    </w:p>
    <w:p>
      <w:pPr>
        <w:pStyle w:val="BodyText"/>
      </w:pPr>
      <w:r>
        <w:t xml:space="preserve">- Chính là chỗ đó!</w:t>
      </w:r>
    </w:p>
    <w:p>
      <w:pPr>
        <w:pStyle w:val="BodyText"/>
      </w:pPr>
      <w:r>
        <w:t xml:space="preserve">Đại cẩu tử mang theo mấy người đi theo Nhạc Trọng vào rãnh sông nhỏ của con sông Lôi Giang, xa xa chỉ vào rãnh sông nhỏ nói với Nhạc Trọng.</w:t>
      </w:r>
    </w:p>
    <w:p>
      <w:pPr>
        <w:pStyle w:val="BodyText"/>
      </w:pPr>
      <w:r>
        <w:t xml:space="preserve">Nhạc Trọng đứng ở trên cao quan sát xuống, xa xa nhìn qua địa hình bên kia.</w:t>
      </w:r>
    </w:p>
    <w:p>
      <w:pPr>
        <w:pStyle w:val="BodyText"/>
      </w:pPr>
      <w:r>
        <w:t xml:space="preserve">Rãnh sông nhỏ này rộng chừng hai mươi thước, trên mặt nước có từng bầy cá không ngừng du động, thỉnh thoảng có một con cá lớn lăn tăn quay mình nhấc lên từng con sóng lớn. Xa xa nhìn sang cũng không có dị thường gì cả. Căn bản là không ai nghĩ tới trong rãnh nhỏ này lại có đầu dị thú ăn thịt người.</w:t>
      </w:r>
    </w:p>
    <w:p>
      <w:pPr>
        <w:pStyle w:val="BodyText"/>
      </w:pPr>
      <w:r>
        <w:t xml:space="preserve">- Lấy ra!</w:t>
      </w:r>
    </w:p>
    <w:p>
      <w:pPr>
        <w:pStyle w:val="BodyText"/>
      </w:pPr>
      <w:r>
        <w:t xml:space="preserve">Nhạc Trọng thò tay về phía đại cẩu tử, đại cẩu tử chợt đem một con gà sống buộc dây thừng không ngừng giãy dụa đưa tới cho Nhạc Trọng.</w:t>
      </w:r>
    </w:p>
    <w:p>
      <w:pPr>
        <w:pStyle w:val="BodyText"/>
      </w:pPr>
      <w:r>
        <w:t xml:space="preserve">Nhạc Trọng cẩn thận từng li từng tí tiềm hành vào rãnh sông nhỏ, đứng ở khoảng cách hai mươi mét, dùng Phảng Chế Đường Đao cắt đứt cổ con gà sống, tí ti máu gà chảy xuống đất, đầu gà sống không ngừng giãy dụa trong tay của Nhạc Trọng.</w:t>
      </w:r>
    </w:p>
    <w:p>
      <w:pPr>
        <w:pStyle w:val="BodyText"/>
      </w:pPr>
      <w:r>
        <w:t xml:space="preserve">Nhạc Trọng nhìn qua rảnh sông nhỏ, dùng sức quăng ra, ném con gà vào rãnh sông nhỏ này.</w:t>
      </w:r>
    </w:p>
    <w:p>
      <w:pPr>
        <w:pStyle w:val="BodyText"/>
      </w:pPr>
      <w:r>
        <w:t xml:space="preserve">Con gà sống không ngừng giãy dụa trong nước, một tia máu gà cũng nhuộm đỏ nước chung quanh nó.</w:t>
      </w:r>
    </w:p>
    <w:p>
      <w:pPr>
        <w:pStyle w:val="BodyText"/>
      </w:pPr>
      <w:r>
        <w:t xml:space="preserve">Con gà sống giãy dụa một hồi, Nhạc Trọng cũng bắt đầu kéo dây thừng, dùng tốc độ không nhanh không chậm kéo con gà vào trong bờ..</w:t>
      </w:r>
    </w:p>
    <w:p>
      <w:pPr>
        <w:pStyle w:val="BodyText"/>
      </w:pPr>
      <w:r>
        <w:t xml:space="preserve">Thời điểm con gà sắp lên bờ thì mặt nước vô cùng tĩnh lặng lại lăn tăn quay cuồng, một mũi tên nước nhanh như thiển điện lao thẳng về phía con gà.</w:t>
      </w:r>
    </w:p>
    <w:p>
      <w:pPr>
        <w:pStyle w:val="BodyText"/>
      </w:pPr>
      <w:r>
        <w:t xml:space="preserve">Nhạc Trọng thấy thế nhanh chóng giật mạnh dây thừng, ngạnh sanh sanh đem con gài kéo lên bờ.</w:t>
      </w:r>
    </w:p>
    <w:p>
      <w:pPr>
        <w:pStyle w:val="BodyText"/>
      </w:pPr>
      <w:r>
        <w:t xml:space="preserve">Bọt nước vẩy ra, trên mặt đất có một đầu lân đầy giáp màu vàng hiện ra, là một con rắn, miệng rắn mở lớn có thể nuốt cả một con người mở rộng ra táp về phía con gà.</w:t>
      </w:r>
    </w:p>
    <w:p>
      <w:pPr>
        <w:pStyle w:val="BodyText"/>
      </w:pPr>
      <w:r>
        <w:t xml:space="preserve">Nhạc Trọng kéo một phát, con gà mồi nhử lao về phía hắn.</w:t>
      </w:r>
    </w:p>
    <w:p>
      <w:pPr>
        <w:pStyle w:val="BodyText"/>
      </w:pPr>
      <w:r>
        <w:t xml:space="preserve">Con rắn kia cũng từ trong nước hiện ra ngoài, giãy dụa thân rắn cực lớn bởi về phía Nhạc Trọng.</w:t>
      </w:r>
    </w:p>
    <w:p>
      <w:pPr>
        <w:pStyle w:val="BodyText"/>
      </w:pPr>
      <w:r>
        <w:t xml:space="preserve">- Rắn nước biến dị cấp 33: có được lực phòng ngự siêu cường. Lực lượng của nó có thể quấn giết con voi. Dễ dàng xiết chiếc xe thành sắt vụn.</w:t>
      </w:r>
    </w:p>
    <w:p>
      <w:pPr>
        <w:pStyle w:val="BodyText"/>
      </w:pPr>
      <w:r>
        <w:t xml:space="preserve">Nhạc Trọng nhìn thấy tin tức của con rắn nước biến dị thì hít sâu một hơi, đây chính là sinh vật biến dị cấp 33 đấy, hắn cũng không biết mình có thể đối phó được hay không.</w:t>
      </w:r>
    </w:p>
    <w:p>
      <w:pPr>
        <w:pStyle w:val="BodyText"/>
      </w:pPr>
      <w:r>
        <w:t xml:space="preserve">Nhưng mà bây giờ không phải lúc Nhạc Trọng cân nhắc, con rắn kia thân dài hơn hai mươi mét, một ngụm có thể nuốt một người vào bụng kia đang lao tới gần, tốc độ chỉ chậm hơn S2 ba phần, trong nháy mắt xuất hiện trước người của Nhạc Trọng.</w:t>
      </w:r>
    </w:p>
    <w:p>
      <w:pPr>
        <w:pStyle w:val="BodyText"/>
      </w:pPr>
      <w:r>
        <w:t xml:space="preserve">Nhạc Trọng ném dây thừng ra, tay phải cầm lấy súng tiểu liên 79 không ngừng bắn qua con rắn biến dị kia.</w:t>
      </w:r>
    </w:p>
    <w:p>
      <w:pPr>
        <w:pStyle w:val="BodyText"/>
      </w:pPr>
      <w:r>
        <w:t xml:space="preserve">Viên đạn dày đặc xuất hiện trên người của con rắn nước, đem lân giáp của nó bắn lỡm vào, về sau lại vô lực rơi xuống đất.</w:t>
      </w:r>
    </w:p>
    <w:p>
      <w:pPr>
        <w:pStyle w:val="BodyText"/>
      </w:pPr>
      <w:r>
        <w:t xml:space="preserve">- Đạn không cách nào phá phòng thủ! Con rắn này quá mạnh mẽ rồi.</w:t>
      </w:r>
    </w:p>
    <w:p>
      <w:pPr>
        <w:pStyle w:val="BodyText"/>
      </w:pPr>
      <w:r>
        <w:t xml:space="preserve">Trong mắt Nhạc Trọng hiện ra thần sắc kinh hãi, hắn lần đầu tiên nhìn thấy biến dị thú có thể dùng thân thể ngăn cản viên đạn. Cho dù là tiểu boss kẻ săn thú ở thành phố Lôi Giang hay S2 có tốc độ di động như gió cũng không thể chỉ bằng lân giáp là có thể ngăn cản viên đạn như con rắn nước này, trong lòng của hắn có sóng to gió lớn hiện ra ngoài.</w:t>
      </w:r>
    </w:p>
    <w:p>
      <w:pPr>
        <w:pStyle w:val="BodyText"/>
      </w:pPr>
      <w:r>
        <w:t xml:space="preserve">Tuy viên đạn kia không cách nào xuyên qua lân giáp của cỏn ắn nước, nhưng mà cũng làm cho con rắn nước đau đớn không thôi, trong mắt của nó có hung quang hiện ra, mở cái miệng lớn và mang theo mùi tanh hôi táp về phía Nhạc Trọng.</w:t>
      </w:r>
    </w:p>
    <w:p>
      <w:pPr>
        <w:pStyle w:val="BodyText"/>
      </w:pPr>
      <w:r>
        <w:t xml:space="preserve">Con mắt Nhạc Trọng hiện ra hào quang thật sáng, hắn phát động kỹ năng Ảnh Bộ, hắn nhanh chóng bước qua bên trái một bước, trong thời điểm ngàn cân treo sợi tóc kia hắn né qua được công kích của rắn nước biến dị.</w:t>
      </w:r>
    </w:p>
    <w:p>
      <w:pPr>
        <w:pStyle w:val="BodyText"/>
      </w:pPr>
      <w:r>
        <w:t xml:space="preserve">Trong lúc tránh né Nhạc Trọng rút thanh Phảng Chế Đường Đao bên hông ra hung hăng chém một đao vào đầu của rắn nươc biến dị.</w:t>
      </w:r>
    </w:p>
    <w:p>
      <w:pPr>
        <w:pStyle w:val="BodyText"/>
      </w:pPr>
      <w:r>
        <w:t xml:space="preserve">Trên lân giáp của rắn nước biến dị có một tầng lân mịn, bài tiết ra chất lỏng kỳ dị. Nhạc Trọng một đao chém lên lân giáp của con rắn thì có chút trơn chợt, chỉ lưu lại một dấu ngấn màu bạc trên lân giáp, ngay cả lân giáp cũng không có phá vỡ.</w:t>
      </w:r>
    </w:p>
    <w:p>
      <w:pPr>
        <w:pStyle w:val="BodyText"/>
      </w:pPr>
      <w:r>
        <w:t xml:space="preserve">Một đao của Nhạc Trọng cũng không có đả thương con rắn nước biến dị, ngược lại chọc giận con rắn nước biến dị, đầu lâu của nó hất lên, nó giống như một chiếc xe con bình thường dùng hết tốc lực lao vào người Nhạc Trọng.</w:t>
      </w:r>
    </w:p>
    <w:p>
      <w:pPr>
        <w:pStyle w:val="BodyText"/>
      </w:pPr>
      <w:r>
        <w:t xml:space="preserve">Tốc độ của con rắn nước biến dị kia thật ra không có chậm, Nhạc Trọng cho dù có ở trạng thái Ảnh Bộ cũng khó có thể né tránh được.</w:t>
      </w:r>
    </w:p>
    <w:p>
      <w:pPr>
        <w:pStyle w:val="BodyText"/>
      </w:pPr>
      <w:r>
        <w:t xml:space="preserve">Tâm niệm Nhạc Trọng vừa động, phát động kỹ năng hợp thể hộ thân thuật, Bạch Cốt ở bên người của hắn lúc này hóa thành bạch quang lao vào người của hắn, ngưng tụ trở thành một tầng cốt khải có lực phòng ngự kinh người, sau đó duỗi hai tay ra ngăn cản trước người của mình.</w:t>
      </w:r>
    </w:p>
    <w:p>
      <w:pPr>
        <w:pStyle w:val="Compact"/>
      </w:pPr>
      <w:r>
        <w:br w:type="textWrapping"/>
      </w:r>
      <w:r>
        <w:br w:type="textWrapping"/>
      </w:r>
    </w:p>
    <w:p>
      <w:pPr>
        <w:pStyle w:val="Heading2"/>
      </w:pPr>
      <w:bookmarkStart w:id="112" w:name="chương-90-viên-châu-màu-đỏ"/>
      <w:bookmarkEnd w:id="112"/>
      <w:r>
        <w:t xml:space="preserve">90. Chương 90: Viên Châu Màu Đỏ</w:t>
      </w:r>
    </w:p>
    <w:p>
      <w:pPr>
        <w:pStyle w:val="Compact"/>
      </w:pPr>
      <w:r>
        <w:br w:type="textWrapping"/>
      </w:r>
      <w:r>
        <w:br w:type="textWrapping"/>
      </w:r>
    </w:p>
    <w:p>
      <w:pPr>
        <w:pStyle w:val="BodyText"/>
      </w:pPr>
      <w:r>
        <w:t xml:space="preserve">Con rắn nước biến dị kia đâm vào hai tay của Nhạc Trọng.</w:t>
      </w:r>
    </w:p>
    <w:p>
      <w:pPr>
        <w:pStyle w:val="BodyText"/>
      </w:pPr>
      <w:r>
        <w:t xml:space="preserve">Nhạc Trọng giống như bị chiếc xe con lao mạnh vào người, ngực của hắn cảm thấy buồn bực, phun ra một ngụm máu tươi, nội tạng trong người của hắn giống như vỡ vụn ra vậy.</w:t>
      </w:r>
    </w:p>
    <w:p>
      <w:pPr>
        <w:pStyle w:val="BodyText"/>
      </w:pPr>
      <w:r>
        <w:t xml:space="preserve">Con rắn biến dị kia lay động cái đầu của nó, nhanh chóng nhìn qua Nhạc Trọng và đuổi theo, mở cái miệng dính máu ra nhanh như thiểm điện táp vào thân thể Nhạc Trọng ở giữa không trung.</w:t>
      </w:r>
    </w:p>
    <w:p>
      <w:pPr>
        <w:pStyle w:val="BodyText"/>
      </w:pPr>
      <w:r>
        <w:t xml:space="preserve">Nhìn qua cái miệng lớn dính máu kia, tâm niệm Nhạc Trọng vừa động, sau lưng của hắn bắn ra hai cây gai nhọn, đồng thời gai xương kéo dài và đẩy hắn lên không trung, né qua một kích tất sát của con rắn này.</w:t>
      </w:r>
    </w:p>
    <w:p>
      <w:pPr>
        <w:pStyle w:val="BodyText"/>
      </w:pPr>
      <w:r>
        <w:t xml:space="preserve">Nhưng mà hai cây gai xương này bị đầu rắn nước biến dị này làm gãy, Nhạc Trọng cũng từ trên không rơi xuống.</w:t>
      </w:r>
    </w:p>
    <w:p>
      <w:pPr>
        <w:pStyle w:val="BodyText"/>
      </w:pPr>
      <w:r>
        <w:t xml:space="preserve">Nhạc Trọng từ trên không rơi xuống, chợt một đầu ngón tay của hắn điểm qua đầu rắn trên không, một hỏa cầu ma pháp thần kỳ hiện ra trong tay của hắn, sau một khắc một ma pháp trận có tiểu hỏa cầu bay ra ngoài, nhanh chóng đánh vào đầu lâu của con rắn biến dị.</w:t>
      </w:r>
    </w:p>
    <w:p>
      <w:pPr>
        <w:pStyle w:val="BodyText"/>
      </w:pPr>
      <w:r>
        <w:t xml:space="preserve">Oanh một tiếng vang thật lớn, đầu lâu của con rắn bị tiểu hỏa cầu bắn trúng, một con mắt bị nổ cháy đen, nó vô cùng thống khổ vặn vẹo thân thể to lớn. Chỉ một hỏa cầu không thể lấy mạng của nó được.</w:t>
      </w:r>
    </w:p>
    <w:p>
      <w:pPr>
        <w:pStyle w:val="BodyText"/>
      </w:pPr>
      <w:r>
        <w:t xml:space="preserve">Thân hình Nhạc Trọng chớp động liên tục, giống như quỷ mị vọt tới trước người rắn nước biến dị, gai xương sau lưng bắn ra, chống hắn nâng thân thể lên trước người của con rắn nước, hắn dùng gai độc bắn sáu phát vào đầu lâu của con rắn nước biến dị.</w:t>
      </w:r>
    </w:p>
    <w:p>
      <w:pPr>
        <w:pStyle w:val="BodyText"/>
      </w:pPr>
      <w:r>
        <w:t xml:space="preserve">Sáu phát gai độc bắn xuyên qua đầu lâu của con rắn nước biến dị, chui vào trong đầu của nó, nhao nhao nổ tung. Đầu của con rắn nước biến dị lúc này nhiều ra sáu lỗ máu to như nắm đấm.</w:t>
      </w:r>
    </w:p>
    <w:p>
      <w:pPr>
        <w:pStyle w:val="BodyText"/>
      </w:pPr>
      <w:r>
        <w:t xml:space="preserve">Đầu của con răn bị bắn thủng thành sáu cái động nhỏ, điên cuồng vặn vẹo thân hình khổng lồ của mình, cuối cùng nhất vô lực rơi trên mặt đất.</w:t>
      </w:r>
    </w:p>
    <w:p>
      <w:pPr>
        <w:pStyle w:val="BodyText"/>
      </w:pPr>
      <w:r>
        <w:t xml:space="preserve">Nhạc Trọng lui ra phía sau vài bước, duỗi một tay ra bắn tới một viên đạn gai độc bén nhọn, bắn xuyên qua sáu lỗ máu vào trong đầu của con rắn, quấy một chút, não của con rắn nước biến dị này bị quấy thành hồ nhão.</w:t>
      </w:r>
    </w:p>
    <w:p>
      <w:pPr>
        <w:pStyle w:val="BodyText"/>
      </w:pPr>
      <w:r>
        <w:t xml:space="preserve">Một đoàn linh quang lớn từ trong người của con rắn nước bay ra ngoài, chui vào trong thân thân thể Nhạc Trọng, trong thức hải của hắn hiện giờ vang lên âm thanh dễ nghe.</w:t>
      </w:r>
    </w:p>
    <w:p>
      <w:pPr>
        <w:pStyle w:val="BodyText"/>
      </w:pPr>
      <w:r>
        <w:t xml:space="preserve">- Chúc mừng ngài thăng cấp lên cấp 21, đạt được hai điểm cường hóa.</w:t>
      </w:r>
    </w:p>
    <w:p>
      <w:pPr>
        <w:pStyle w:val="BodyText"/>
      </w:pPr>
      <w:r>
        <w:t xml:space="preserve">- Chúc mừng ngài thăng cấp lên cấp 22, đạt được hai điểm cường hóa.</w:t>
      </w:r>
    </w:p>
    <w:p>
      <w:pPr>
        <w:pStyle w:val="BodyText"/>
      </w:pPr>
      <w:r>
        <w:t xml:space="preserve">- Toàn bộ cường hóa thể lực!</w:t>
      </w:r>
    </w:p>
    <w:p>
      <w:pPr>
        <w:pStyle w:val="BodyText"/>
      </w:pPr>
      <w:r>
        <w:t xml:space="preserve">Nhạc Trọng sau khi đưa ra lựa chọn thì cảm thụ được hai tay đau đớn muốn nứt ra nhìn qua thi thể con rắn nước, cười khổ một tiếng, trong nội tâm thầm nghĩ:</w:t>
      </w:r>
    </w:p>
    <w:p>
      <w:pPr>
        <w:pStyle w:val="BodyText"/>
      </w:pPr>
      <w:r>
        <w:t xml:space="preserve">- Thú biến dị đúng là lợi hại! May mà thân thể của mình đã cường hóa mạnh hơn người thường nhiều, bằng không thì vừa rồi chỉ bị phản chấn cũng làm mình gãy xương rồi.</w:t>
      </w:r>
    </w:p>
    <w:p>
      <w:pPr>
        <w:pStyle w:val="BodyText"/>
      </w:pPr>
      <w:r>
        <w:t xml:space="preserve">Va chạm với con rắn nước biên dị vừa rồi, uy lực cực kỳ cường hoành, mặc dù bên ngoài Nhạc Trọng có cốt khải và phòng hộ y ngăn cản nhiều lực va chạm, lực lượng còn sót lại làm hai tay của Nhạc Trọng đau như muốn gãy ngang. Nếu không có phòng hộ y và thân thể được cường hóa, Nhạc Trọng vừa rồi bị con rắn nước va chạm thì có thể đứt gãy xương cốt mà chết.</w:t>
      </w:r>
    </w:p>
    <w:p>
      <w:pPr>
        <w:pStyle w:val="BodyText"/>
      </w:pPr>
      <w:r>
        <w:t xml:space="preserve">Bên người của con rắn nước biến dị này tuôn ra một bản sách kỹ năng, một sinh tồn tệ trị giá hai trăm đồng.</w:t>
      </w:r>
    </w:p>
    <w:p>
      <w:pPr>
        <w:pStyle w:val="BodyText"/>
      </w:pPr>
      <w:r>
        <w:t xml:space="preserve">Nhạc Trọng đi qua, nhặt quyển sách kỹ năng của con rắn nước biến dị kia, một chuỗi tin tức hiện ra trong đầu của hắn:</w:t>
      </w:r>
    </w:p>
    <w:p>
      <w:pPr>
        <w:pStyle w:val="BodyText"/>
      </w:pPr>
      <w:r>
        <w:t xml:space="preserve">- Kỹ năng cấp ba: cảm giác nguy hiểm. Kỹ năng bị động. Học tập bản kỹ năng này có thể làm dự cảm với nguy hiểm của người học tăng mạnh. Dự cảm nguy hiểm được quyết định bởi tinh thần lực cao thấp của người sử dụng.</w:t>
      </w:r>
    </w:p>
    <w:p>
      <w:pPr>
        <w:pStyle w:val="BodyText"/>
      </w:pPr>
      <w:r>
        <w:t xml:space="preserve">Tâm niệm Nhạc Trọng khẽ động, bản kỹ năng cảm giác nguy hiểm này chui vào trong mi tâm của hắn, ngưng tụ thành một đạo phù văn.</w:t>
      </w:r>
    </w:p>
    <w:p>
      <w:pPr>
        <w:pStyle w:val="BodyText"/>
      </w:pPr>
      <w:r>
        <w:t xml:space="preserve">Nhạc Trọng nhìn qua phía đại cẩu tử, nói:</w:t>
      </w:r>
    </w:p>
    <w:p>
      <w:pPr>
        <w:pStyle w:val="BodyText"/>
      </w:pPr>
      <w:r>
        <w:t xml:space="preserve">- Xuất hiện đi! Kéo nó về!</w:t>
      </w:r>
    </w:p>
    <w:p>
      <w:pPr>
        <w:pStyle w:val="BodyText"/>
      </w:pPr>
      <w:r>
        <w:t xml:space="preserve">- Vâng, nhạc ca! Tất cả đi theo tôi, mang thứ này lên xe nào!</w:t>
      </w:r>
    </w:p>
    <w:p>
      <w:pPr>
        <w:pStyle w:val="BodyText"/>
      </w:pPr>
      <w:r>
        <w:t xml:space="preserve">Đại cẩu tử vô cùng hưng phấn sai bảo đám đội viên.</w:t>
      </w:r>
    </w:p>
    <w:p>
      <w:pPr>
        <w:pStyle w:val="BodyText"/>
      </w:pPr>
      <w:r>
        <w:t xml:space="preserve">Tính cả đại cẩu tử thì bảy người cộng thêm Bạch Cốt mới miễn cưỡng mang con rắn nước dài hai mươi mét này đi lên xe.</w:t>
      </w:r>
    </w:p>
    <w:p>
      <w:pPr>
        <w:pStyle w:val="BodyText"/>
      </w:pPr>
      <w:r>
        <w:t xml:space="preserve">- Đó là cái gì?</w:t>
      </w:r>
    </w:p>
    <w:p>
      <w:pPr>
        <w:pStyle w:val="BodyText"/>
      </w:pPr>
      <w:r>
        <w:t xml:space="preserve">- Đó là vật gì?</w:t>
      </w:r>
    </w:p>
    <w:p>
      <w:pPr>
        <w:pStyle w:val="BodyText"/>
      </w:pPr>
      <w:r>
        <w:t xml:space="preserve">Sau khi chuyển con rắn nước lên chiếc xe tải và chở nó quay trở về thôn tạo thành oanh động cực lớn. Người sống sót của Trường Quang Thôn nhìn qua con rắn nước biến dị thì vô cùng ngạc nhiên.</w:t>
      </w:r>
    </w:p>
    <w:p>
      <w:pPr>
        <w:pStyle w:val="BodyText"/>
      </w:pPr>
      <w:r>
        <w:t xml:space="preserve">Loại biến dị thú như con rắn nước này rất nhiều người lần đầu tiên nhìn thấy.</w:t>
      </w:r>
    </w:p>
    <w:p>
      <w:pPr>
        <w:pStyle w:val="BodyText"/>
      </w:pPr>
      <w:r>
        <w:t xml:space="preserve">Nhạc Trọng nhảy ra khỏi xe, lại nhìn thấy Quách Vũ đi về hướng của hắn.</w:t>
      </w:r>
    </w:p>
    <w:p>
      <w:pPr>
        <w:pStyle w:val="BodyText"/>
      </w:pPr>
      <w:r>
        <w:t xml:space="preserve">Nhạc Trọng nhìn qua Quách Vũ nói thẳng:</w:t>
      </w:r>
    </w:p>
    <w:p>
      <w:pPr>
        <w:pStyle w:val="BodyText"/>
      </w:pPr>
      <w:r>
        <w:t xml:space="preserve">- Đi tìm mấy chuyên gia thiết kế thời trang tới đây, tôi muốn dùng da rắn nước này làm trang phục.</w:t>
      </w:r>
    </w:p>
    <w:p>
      <w:pPr>
        <w:pStyle w:val="BodyText"/>
      </w:pPr>
      <w:r>
        <w:t xml:space="preserve">Quách Vũ nhìn qua con rắn nước biến dị dài hai mươi mét này, trong mắt hiện lên ra hào quang kinh dị, nàng gật đầu nói:</w:t>
      </w:r>
    </w:p>
    <w:p>
      <w:pPr>
        <w:pStyle w:val="BodyText"/>
      </w:pPr>
      <w:r>
        <w:t xml:space="preserve">- Chủ nhân, em biết rõ. Đúng rồi, con quái vật này là thú biến dị a. Thịt của nó xử lý thế nào?</w:t>
      </w:r>
    </w:p>
    <w:p>
      <w:pPr>
        <w:pStyle w:val="BodyText"/>
      </w:pPr>
      <w:r>
        <w:t xml:space="preserve">Ánh mắt Nhạc Trọng ngưng tụ, nhìn chằm chằm vào Quách Vũ trầm giọng hỏi:</w:t>
      </w:r>
    </w:p>
    <w:p>
      <w:pPr>
        <w:pStyle w:val="BodyText"/>
      </w:pPr>
      <w:r>
        <w:t xml:space="preserve">- Ý của cô là?</w:t>
      </w:r>
    </w:p>
    <w:p>
      <w:pPr>
        <w:pStyle w:val="BodyText"/>
      </w:pPr>
      <w:r>
        <w:t xml:space="preserve">Quách Vũ dùng con mắt xinh đẹp nhìn chằm chằm vào Nhạc Trọng nói:</w:t>
      </w:r>
    </w:p>
    <w:p>
      <w:pPr>
        <w:pStyle w:val="BodyText"/>
      </w:pPr>
      <w:r>
        <w:t xml:space="preserve">- Em cảm thấy có lẽ chúng ta nên tìm người thử ăn thịt của biến dị thú này đi. Nhìn xem có phản ứng bất lợi nào không, nếu như không có phản ứng nào cả thì sau này chúng ta sẽ có thêm một nguồn cung cấp lương thực.</w:t>
      </w:r>
    </w:p>
    <w:p>
      <w:pPr>
        <w:pStyle w:val="BodyText"/>
      </w:pPr>
      <w:r>
        <w:t xml:space="preserve">Sinh vật thú biến dị này vốn không phải dã thú mà nhân loại từng biết tới. Không có dã thú nào thân trúng mấy phát đạn vẫn có thể sinh long hoạt hổ. Nhạc Trọng vẫn luôn tìm kiếm đồ ăn cho nhân loại trong tận thế, đối với thịt biến dị thịt thú hắn bài xích trong tiềm thức. Bởi vì không biết ăn vào có hậu quả như thế nào.</w:t>
      </w:r>
    </w:p>
    <w:p>
      <w:pPr>
        <w:pStyle w:val="BodyText"/>
      </w:pPr>
      <w:r>
        <w:t xml:space="preserve">Nhạc Trọng nhìn qua con mắt xinh đẹp của Quách Vũ, sờ sờ đầu của nàng, nói:</w:t>
      </w:r>
    </w:p>
    <w:p>
      <w:pPr>
        <w:pStyle w:val="BodyText"/>
      </w:pPr>
      <w:r>
        <w:t xml:space="preserve">- Tôi biết rõ! Em đi an bài đi, tìm mười người đi ăn thử xem. Người nguyện ý ăn thử sẽ được ban thưởng mười cân gạo. Hơn nữa nếu như thịt thú biến dị không có độc còn ban thưởng bọn họ mỗi người mười cân thịt rắn. Nếu như thí nghiệm thuận lợi, buổi tối hôm nay em cũng lên bàn đi.</w:t>
      </w:r>
    </w:p>
    <w:p>
      <w:pPr>
        <w:pStyle w:val="BodyText"/>
      </w:pPr>
      <w:r>
        <w:t xml:space="preserve">Sau khi nghe được Nhạc Trọng khích lệ, Quách Vũ lập tức cảm thấy mở cờ trong bụng, cảm giác vui sướng tuôn ra trong lòng, lộ ra nụ cười ngọt ngào:</w:t>
      </w:r>
    </w:p>
    <w:p>
      <w:pPr>
        <w:pStyle w:val="BodyText"/>
      </w:pPr>
      <w:r>
        <w:t xml:space="preserve">- Cảm ơn chủ nhân!</w:t>
      </w:r>
    </w:p>
    <w:p>
      <w:pPr>
        <w:pStyle w:val="BodyText"/>
      </w:pPr>
      <w:r>
        <w:t xml:space="preserve">Mấy ngày nay Quách Vũ vẫn luôn phục thị Nhạc Trọng ăn cơm xong thì nàng mới có thể ăn cơm. Cùng tiến lên bàn ăn cơm thì đại biểu cho Nhạc Trọng thừa nhận thân phận và địa vị của nàng. Nàng không còn là một kiện lễ vật được Vương Quang Hổ đưa cho Nhạc Trọng, mà là một người có được chút tôn nghiêm của mình! Đây là là thành quả mà nàng cố gắng và suy nghĩ mới đạt được, chút thành tựu này làm cho nàng cảm thấy vui vẻ. So với trước lúc tận thế thì cha nàng tặng cho nàng món quà hơn mười vạn nhân dân tệ còn cao hứng hơn nhiều.</w:t>
      </w:r>
    </w:p>
    <w:p>
      <w:pPr>
        <w:pStyle w:val="BodyText"/>
      </w:pPr>
      <w:r>
        <w:t xml:space="preserve">Nhìn thấy gương mặt thanh thuần đáng yêu và xinh như hoa của Quách Vũ, Nhạc Trọng càng nhìn càng cảm thấy nội tâm rung động:</w:t>
      </w:r>
    </w:p>
    <w:p>
      <w:pPr>
        <w:pStyle w:val="BodyText"/>
      </w:pPr>
      <w:r>
        <w:t xml:space="preserve">- Cô gái nhỏ này đúng là đáng yêu!</w:t>
      </w:r>
    </w:p>
    <w:p>
      <w:pPr>
        <w:pStyle w:val="BodyText"/>
      </w:pPr>
      <w:r>
        <w:t xml:space="preserve">Nhạc Trọng đi vào trong biệt thự của Trương Tường, mười mấy người chuyển thi thể rắn nước biến dị tới nơi này.</w:t>
      </w:r>
    </w:p>
    <w:p>
      <w:pPr>
        <w:pStyle w:val="Compact"/>
      </w:pPr>
      <w:r>
        <w:br w:type="textWrapping"/>
      </w:r>
      <w:r>
        <w:br w:type="textWrapping"/>
      </w:r>
    </w:p>
    <w:p>
      <w:pPr>
        <w:pStyle w:val="Heading2"/>
      </w:pPr>
      <w:bookmarkStart w:id="113" w:name="chương-91-lâm-quân"/>
      <w:bookmarkEnd w:id="113"/>
      <w:r>
        <w:t xml:space="preserve">91. Chương 91: Lâm Quân</w:t>
      </w:r>
    </w:p>
    <w:p>
      <w:pPr>
        <w:pStyle w:val="Compact"/>
      </w:pPr>
      <w:r>
        <w:br w:type="textWrapping"/>
      </w:r>
      <w:r>
        <w:br w:type="textWrapping"/>
      </w:r>
    </w:p>
    <w:p>
      <w:pPr>
        <w:pStyle w:val="BodyText"/>
      </w:pPr>
      <w:r>
        <w:t xml:space="preserve">Nhạc Trọng phất phất tay bảo ười mấy bộ hạ lui ra ngoài, hắn lúc này mới đánh giá thi thể rắn nước biến dị dài hai mươi mét này.</w:t>
      </w:r>
    </w:p>
    <w:p>
      <w:pPr>
        <w:pStyle w:val="BodyText"/>
      </w:pPr>
      <w:r>
        <w:t xml:space="preserve">Nhạc Trọng lấy ra một cây Phảng Chế Đường Đao sắc bén cắt lên người rắn nước biến dị. Mặc dù Phảng Chế Đường Đao được Nhạc Trọng trải qua cường hóa nhiều lần nhưng vẫn y nguyên không cách nào cắt được da của rắn nước biến dị.</w:t>
      </w:r>
    </w:p>
    <w:p>
      <w:pPr>
        <w:pStyle w:val="BodyText"/>
      </w:pPr>
      <w:r>
        <w:t xml:space="preserve">- Thứ tốt!</w:t>
      </w:r>
    </w:p>
    <w:p>
      <w:pPr>
        <w:pStyle w:val="BodyText"/>
      </w:pPr>
      <w:r>
        <w:t xml:space="preserve">Trong mắt Nhạc Trọng hiện ra hào quang nóng rực, nếu đem da rắn nước biến dị chế thành quần áo, lực phòng ngự của hắn tăng lên lần nữa.</w:t>
      </w:r>
    </w:p>
    <w:p>
      <w:pPr>
        <w:pStyle w:val="BodyText"/>
      </w:pPr>
      <w:r>
        <w:t xml:space="preserve">Nhạc Trọng trầm ngâm một hồi, phát động kỹ năng ma viêm, một đoàn năng lượng nóng rực từ trong người của hắn bay ra, tâm niệm của hắn vừa động thì đoàn năng lượng nóng rực kia bay vào trong tay, năm đầu ngón tay của hắn có hỏa diễm bay lên.</w:t>
      </w:r>
    </w:p>
    <w:p>
      <w:pPr>
        <w:pStyle w:val="BodyText"/>
      </w:pPr>
      <w:r>
        <w:t xml:space="preserve">Nhạc Trọng duỗi bàn tay của mình ra đâm vào trong đầu của rắn nước biến dị, chợt hỏa diễm nóng rực kia chui vào trong đầu của con rắn nước, ngón tay của hắn thuận lợi đâm vào lân giáp của rắn nước. Nhạc Trọng dùng sức kéo một cái, ngón tay của hắn thiêu đốt đầu của rắn nước biến dị thành một lổ nhỏ.</w:t>
      </w:r>
    </w:p>
    <w:p>
      <w:pPr>
        <w:pStyle w:val="BodyText"/>
      </w:pPr>
      <w:r>
        <w:t xml:space="preserve">Nhạc Trọng lợi dụng kỹ năng ma viêm này thuận lợi cắt da con rắn nước này ra làm hai, lộ ra thịt rắn bên trong.</w:t>
      </w:r>
    </w:p>
    <w:p>
      <w:pPr>
        <w:pStyle w:val="BodyText"/>
      </w:pPr>
      <w:r>
        <w:t xml:space="preserve">- Trước tiên phải lấy túi mật ra mới được.</w:t>
      </w:r>
    </w:p>
    <w:p>
      <w:pPr>
        <w:pStyle w:val="BodyText"/>
      </w:pPr>
      <w:r>
        <w:t xml:space="preserve">Nhạc Trọng nhìn qua rắn nước biến dị dài hai mươi mét, dùng Phảng Chế Đường Đao phá vỡ vị trí túi mật của con rắn. Chỉ thấy vị trí túi mật của con rắn ngưng tụ ra một viên thủy tinh cứng rắn màu đỏ thẫm.</w:t>
      </w:r>
    </w:p>
    <w:p>
      <w:pPr>
        <w:pStyle w:val="BodyText"/>
      </w:pPr>
      <w:r>
        <w:t xml:space="preserve">Nhạc Trọng cầm viên châu màu đỏ thẫm này vào trong tay của mình, hắn nhìn qua viên châu màu đỏ thẫm này một lúc rồi đột nhiên sinh ra cảm giác muốn ăn, hắn đúng là không tự chủ được bản thân đem viên châu này ăn vào trong miệng, nuốt vào trong bụng.</w:t>
      </w:r>
    </w:p>
    <w:p>
      <w:pPr>
        <w:pStyle w:val="BodyText"/>
      </w:pPr>
      <w:r>
        <w:t xml:space="preserve">Viên châu màu đỏ thẫm kia vừa tiến vào trong bụng của Nhạc Trọng thì sinh ra từng đoàn nhiệt lưu dũng mãnh tiến vào trong cơ thể của hắn, không ngừng cải tạo cường hóa thân thể của hắn.</w:t>
      </w:r>
    </w:p>
    <w:p>
      <w:pPr>
        <w:pStyle w:val="BodyText"/>
      </w:pPr>
      <w:r>
        <w:t xml:space="preserve">Cổ nhiệt lưu cường đại kia mãnh liệt bành trướng trong người của Nhạc Trọng, không ngừng quay cuồng sôi trào trong thân thể của hắn, sau đó mồ hôi tuôn ra không ngừng.</w:t>
      </w:r>
    </w:p>
    <w:p>
      <w:pPr>
        <w:pStyle w:val="BodyText"/>
      </w:pPr>
      <w:r>
        <w:t xml:space="preserve">- Ngài đạt được cường hóa sức sống +8, cường độ +2.</w:t>
      </w:r>
    </w:p>
    <w:p>
      <w:pPr>
        <w:pStyle w:val="BodyText"/>
      </w:pPr>
      <w:r>
        <w:t xml:space="preserve">Một âm thanh nhắc nhở dễ nghe vang lên trong óc của Nhạc Trọng.</w:t>
      </w:r>
    </w:p>
    <w:p>
      <w:pPr>
        <w:pStyle w:val="BodyText"/>
      </w:pPr>
      <w:r>
        <w:t xml:space="preserve">- Ăn đồ vật như vậy cũng đạt được cường hóa sao? Những con thú biến dị trước kia mà mình săn giết không biết có thứ này hay không a.</w:t>
      </w:r>
    </w:p>
    <w:p>
      <w:pPr>
        <w:pStyle w:val="BodyText"/>
      </w:pPr>
      <w:r>
        <w:t xml:space="preserve">Nghe được âm thanh nhắc nhở dễ nghe kia, Nhạc Trọng cảm thấy hưng phấn, nhiệt tình càng cao, sau đó hắn cắt thịt của rắn nước biến dị thành từng khối, tìm kiếm viên châu màu đỏ nhỏ kia, nhưng mà hắn tìm khắp cơ thể của cỏn rắn biến dị này cũng không tìm được viên nào nữa.</w:t>
      </w:r>
    </w:p>
    <w:p>
      <w:pPr>
        <w:pStyle w:val="BodyText"/>
      </w:pPr>
      <w:r>
        <w:t xml:space="preserve">Rửa tay sạch sẽ, Nhạc Trọng gọi đại cẩu tử tới và nói ra.</w:t>
      </w:r>
    </w:p>
    <w:p>
      <w:pPr>
        <w:pStyle w:val="BodyText"/>
      </w:pPr>
      <w:r>
        <w:t xml:space="preserve">- Đi tìm mấy người, đem mấy con chó biến dị bên ngoài kho súng ống đạn dược kia chở về đây cho tôi.</w:t>
      </w:r>
    </w:p>
    <w:p>
      <w:pPr>
        <w:pStyle w:val="BodyText"/>
      </w:pPr>
      <w:r>
        <w:t xml:space="preserve">Đại cẩu tử có chút tò mò hỏi một câu nói:</w:t>
      </w:r>
    </w:p>
    <w:p>
      <w:pPr>
        <w:pStyle w:val="BodyText"/>
      </w:pPr>
      <w:r>
        <w:t xml:space="preserve">- Chuyện những thứ đó về làm cái gì?</w:t>
      </w:r>
    </w:p>
    <w:p>
      <w:pPr>
        <w:pStyle w:val="BodyText"/>
      </w:pPr>
      <w:r>
        <w:t xml:space="preserve">Nhạc Trọng nói:</w:t>
      </w:r>
    </w:p>
    <w:p>
      <w:pPr>
        <w:pStyle w:val="BodyText"/>
      </w:pPr>
      <w:r>
        <w:t xml:space="preserve">- Nếu như thịt của thú biến dị ăn được, những con chó đó cũng ăn được.</w:t>
      </w:r>
    </w:p>
    <w:p>
      <w:pPr>
        <w:pStyle w:val="BodyText"/>
      </w:pPr>
      <w:r>
        <w:t xml:space="preserve">Đại cẩu tử vội vàng đáp một câu vỗ mông ngựa, nói:</w:t>
      </w:r>
    </w:p>
    <w:p>
      <w:pPr>
        <w:pStyle w:val="BodyText"/>
      </w:pPr>
      <w:r>
        <w:t xml:space="preserve">- Nhạc ca ngài quả nhiên nhìn xa trông rộng, kiến thức không giống bình thường!</w:t>
      </w:r>
    </w:p>
    <w:p>
      <w:pPr>
        <w:pStyle w:val="BodyText"/>
      </w:pPr>
      <w:r>
        <w:t xml:space="preserve">- Tôi đi đây!</w:t>
      </w:r>
    </w:p>
    <w:p>
      <w:pPr>
        <w:pStyle w:val="BodyText"/>
      </w:pPr>
      <w:r>
        <w:t xml:space="preserve">Đại cẩu tử nhìn thấy Nhạc Trọng nhíu mày lại thì hắn chợt nói một câu, mang theo mấy người chạy ra bên ngoài.</w:t>
      </w:r>
    </w:p>
    <w:p>
      <w:pPr>
        <w:pStyle w:val="BodyText"/>
      </w:pPr>
      <w:r>
        <w:t xml:space="preserve">Đuổi đại cẩu tử đi, Nhạc Trọng đi vào trong săn tập bắn đơn giản của Trường Quang Thôn.</w:t>
      </w:r>
    </w:p>
    <w:p>
      <w:pPr>
        <w:pStyle w:val="BodyText"/>
      </w:pPr>
      <w:r>
        <w:t xml:space="preserve">Trong Trường Quang Thôn đã xây dựng một khu tập bắn đơn giản, mỗi một ngày Nhạc Trọng, Trì Dương đều tới đây tiến hành tập luyện xạ kích. Những người không ra ngoài chấp hành nhiệm vụ sẽ tới đây tập bắn tỉa.</w:t>
      </w:r>
    </w:p>
    <w:p>
      <w:pPr>
        <w:pStyle w:val="BodyText"/>
      </w:pPr>
      <w:r>
        <w:t xml:space="preserve">Phanh! Phanh! Phanh!</w:t>
      </w:r>
    </w:p>
    <w:p>
      <w:pPr>
        <w:pStyle w:val="BodyText"/>
      </w:pPr>
      <w:r>
        <w:t xml:space="preserve">Nhạc Trọng cầm lấy súng trường 81 nhắm vào bia ngắm cách đó một trăm mét, hắn bắn sáu phát đạn vào bia ngắm, có một phát trực tiếp bắn vào hồng tâm.</w:t>
      </w:r>
    </w:p>
    <w:p>
      <w:pPr>
        <w:pStyle w:val="BodyText"/>
      </w:pPr>
      <w:r>
        <w:t xml:space="preserve">- Kỹ năng thao tác súng ống đúng là thực dụng. Nếu không có kỹ năng thao tác súng ống thì mình cũng không có bắn được như thế này.</w:t>
      </w:r>
    </w:p>
    <w:p>
      <w:pPr>
        <w:pStyle w:val="BodyText"/>
      </w:pPr>
      <w:r>
        <w:t xml:space="preserve">Nhạc Trọng nhìn qua bia ngắm ở xa xa, trong nội tâm lẳng lặng thầm nghĩ. Đổi lại không có kỹ năng thao tác súng ống này thì Nhạc Trọng xạ kích vật thể ở cách trăm mét tỷ lệ thấp tới kinh người.</w:t>
      </w:r>
    </w:p>
    <w:p>
      <w:pPr>
        <w:pStyle w:val="BodyText"/>
      </w:pPr>
      <w:r>
        <w:t xml:space="preserve">Nhạc Trọng thả ra súng trường 81 trong tay xuống, hắn không biết Quách Vũ lúc nào đã đứng bên cạnh hắn cầm một chai nước tinh khiết đưa tới.</w:t>
      </w:r>
    </w:p>
    <w:p>
      <w:pPr>
        <w:pStyle w:val="BodyText"/>
      </w:pPr>
      <w:r>
        <w:t xml:space="preserve">Nhạc Trọng uống một ngụm nước, nhìn qua Quách Vũ nói:</w:t>
      </w:r>
    </w:p>
    <w:p>
      <w:pPr>
        <w:pStyle w:val="BodyText"/>
      </w:pPr>
      <w:r>
        <w:t xml:space="preserve">- Chuyện đã làm như thế nào rồi?</w:t>
      </w:r>
    </w:p>
    <w:p>
      <w:pPr>
        <w:pStyle w:val="BodyText"/>
      </w:pPr>
      <w:r>
        <w:t xml:space="preserve">Quách Vũ nhìn qua bên mặt Nhạc Trọng nói:</w:t>
      </w:r>
    </w:p>
    <w:p>
      <w:pPr>
        <w:pStyle w:val="BodyText"/>
      </w:pPr>
      <w:r>
        <w:t xml:space="preserve">- Người ăn thử thịt thú biến dị, chuyên gia thiết kế thời trang cũng đã tìm được, nhưng mà da rắn biến dị quá khó xử lý, dao phay căn bản không phá được da rắn.</w:t>
      </w:r>
    </w:p>
    <w:p>
      <w:pPr>
        <w:pStyle w:val="BodyText"/>
      </w:pPr>
      <w:r>
        <w:t xml:space="preserve">- Tôi biết rõ. Đi!</w:t>
      </w:r>
    </w:p>
    <w:p>
      <w:pPr>
        <w:pStyle w:val="BodyText"/>
      </w:pPr>
      <w:r>
        <w:t xml:space="preserve">Nhạc Trọng buông súng ra, sau đó cùng Quách Vũ đi qua biệt thự của Trương Tường ở lại.</w:t>
      </w:r>
    </w:p>
    <w:p>
      <w:pPr>
        <w:pStyle w:val="BodyText"/>
      </w:pPr>
      <w:r>
        <w:t xml:space="preserve">Trong căn biệt thự của Trương Tường lúc này có bốn nữ tám nam, nhìn thấy Nhạc Trọng đi tới thì bọn họ cung kính kêu lên:</w:t>
      </w:r>
    </w:p>
    <w:p>
      <w:pPr>
        <w:pStyle w:val="BodyText"/>
      </w:pPr>
      <w:r>
        <w:t xml:space="preserve">- Nhạc ca!</w:t>
      </w:r>
    </w:p>
    <w:p>
      <w:pPr>
        <w:pStyle w:val="BodyText"/>
      </w:pPr>
      <w:r>
        <w:t xml:space="preserve">- Vị này chính là Judy! Là thủ tịch chuyên gia thiết kế thời trang của thành phố Lôi Giang.</w:t>
      </w:r>
    </w:p>
    <w:p>
      <w:pPr>
        <w:pStyle w:val="BodyText"/>
      </w:pPr>
      <w:r>
        <w:t xml:space="preserve">Quách Vũ chỉ vào một mỹ nữ mặc áo sơ mi trắng, quần jean, làn da trắng nõn, thập phần có khí chất mỹ nữ nhìn qua Nhạc Trọng giới thiệu.</w:t>
      </w:r>
    </w:p>
    <w:p>
      <w:pPr>
        <w:pStyle w:val="BodyText"/>
      </w:pPr>
      <w:r>
        <w:t xml:space="preserve">Nhạc Trọng nhìn Judy một cái, phát hiện người này có khí chất mỹ nữ và cũng là một người trong số nữ nhân Trương Tường cưỡng chiếm.</w:t>
      </w:r>
    </w:p>
    <w:p>
      <w:pPr>
        <w:pStyle w:val="BodyText"/>
      </w:pPr>
      <w:r>
        <w:t xml:space="preserve">Judy nhìn qua Nhạc Trọng, cẩn thận từng li từng tí nói ra:</w:t>
      </w:r>
    </w:p>
    <w:p>
      <w:pPr>
        <w:pStyle w:val="BodyText"/>
      </w:pPr>
      <w:r>
        <w:t xml:space="preserve">- Xin chào, Nhạc ca! Tôi là Judy! Xin hỏi ngài muốn chế tạo quần áo cái dạng gì? Là áo ba lỗ hay là áo sơ mi các loại?</w:t>
      </w:r>
    </w:p>
    <w:p>
      <w:pPr>
        <w:pStyle w:val="BodyText"/>
      </w:pPr>
      <w:r>
        <w:t xml:space="preserve">Judy trước tận thế là nữ nhân tâm cao khí ngạo tận trời. Nhưng mà sau tận thế thì nàng rơi vào trong tay của Trương Tường. Sau khi ăn phải tàn khốc của tận thế thì nàng cẩn thận từng li từng tí, không dám tùy ý ngỗ nghịch thượng vị giả.</w:t>
      </w:r>
    </w:p>
    <w:p>
      <w:pPr>
        <w:pStyle w:val="BodyText"/>
      </w:pPr>
      <w:r>
        <w:t xml:space="preserve">Nhạc Trọng nhìn qua Judy nói ra:</w:t>
      </w:r>
    </w:p>
    <w:p>
      <w:pPr>
        <w:pStyle w:val="BodyText"/>
      </w:pPr>
      <w:r>
        <w:t xml:space="preserve">- Làm áo da bao trùm toàn thân và quần dài.</w:t>
      </w:r>
    </w:p>
    <w:p>
      <w:pPr>
        <w:pStyle w:val="BodyText"/>
      </w:pPr>
      <w:r>
        <w:t xml:space="preserve">- Như vậy có thể chứ?</w:t>
      </w:r>
    </w:p>
    <w:p>
      <w:pPr>
        <w:pStyle w:val="BodyText"/>
      </w:pPr>
      <w:r>
        <w:t xml:space="preserve">Judy cầm lấy giấy bút xoát xoát họa vài cái, cầm một sơ đồ phác thảo đưa về phía Nhạc Trọng hỏi.</w:t>
      </w:r>
    </w:p>
    <w:p>
      <w:pPr>
        <w:pStyle w:val="BodyText"/>
      </w:pPr>
      <w:r>
        <w:t xml:space="preserve">Nhạc Trọng chỉ vào Quách Vũ và nhìn Judy nói ra:</w:t>
      </w:r>
    </w:p>
    <w:p>
      <w:pPr>
        <w:pStyle w:val="BodyText"/>
      </w:pPr>
      <w:r>
        <w:t xml:space="preserve">- Chính là như thế này! Cô trước tiên dựa vào thân hình tôi và nàng làm một cái trước! Cô đi vẽ trước đi, tài liệu tôi sẽ cho người đưa tới.</w:t>
      </w:r>
    </w:p>
    <w:p>
      <w:pPr>
        <w:pStyle w:val="BodyText"/>
      </w:pPr>
      <w:r>
        <w:t xml:space="preserve">Judy có chút hâm mộ nhìn Quách Vũ, cung kính nói:</w:t>
      </w:r>
    </w:p>
    <w:p>
      <w:pPr>
        <w:pStyle w:val="BodyText"/>
      </w:pPr>
      <w:r>
        <w:t xml:space="preserve">- Vâng! Nhạc ca!</w:t>
      </w:r>
    </w:p>
    <w:p>
      <w:pPr>
        <w:pStyle w:val="BodyText"/>
      </w:pPr>
      <w:r>
        <w:t xml:space="preserve">Judy đã trải qua tận thế tàn khốc tẩy lễ, nàng thập phần tinh tường những tài liệu này khó có được và trân quý thế nào. Nhạc Trọng nguyện ý vì Quách Vũ làm ra một bộ quần áo, tương đương với nhiều ra một tầng phòng hộ. Khi tất yếu thậm chí có thể cứu người một mạng.</w:t>
      </w:r>
    </w:p>
    <w:p>
      <w:pPr>
        <w:pStyle w:val="BodyText"/>
      </w:pPr>
      <w:r>
        <w:t xml:space="preserve">Quách Vũ nghe Nhạc Trọng nói như vậy thì trong nội tâm vui vẻ, nhìn qua Nhạc Trọng và trong mắt hiện ra vẽ nhu tình.</w:t>
      </w:r>
    </w:p>
    <w:p>
      <w:pPr>
        <w:pStyle w:val="BodyText"/>
      </w:pPr>
      <w:r>
        <w:t xml:space="preserve">Judy lấy ra cây thước ước lượng thân thể Nhạc Trọng, Quách Vũ xong, sau đó lại bắt đầu vẽ lên tấm da rắn.</w:t>
      </w:r>
    </w:p>
    <w:p>
      <w:pPr>
        <w:pStyle w:val="BodyText"/>
      </w:pPr>
      <w:r>
        <w:t xml:space="preserve">Ở bên cạnh có tám gã nam tử đang kinh hồn táng đảm ăn thử thịt thú biến dị bên kia, bị Nhạc Trọng sai người dùng khóa sắt khóa lại. Bản thân Nhạc Trọng cầm lấy Phảng Chế Đường Đao ngồi ở bên cạnh nhìn qua tám người này, một khi những người này sinh ra khác thường thì hắn sẽ động thủ giết chết.</w:t>
      </w:r>
    </w:p>
    <w:p>
      <w:pPr>
        <w:pStyle w:val="Compact"/>
      </w:pPr>
      <w:r>
        <w:t xml:space="preserve">Tám tên nam tử nhìn qua Phảng Chế Đường Đao trong tay của Nhạc Trọng và Nhạc Trọng, đang nhìn bọn họ thì nội tâm vô cùng áp lực, sợ mình sau đó bị Nhạc Trọng chém giết.</w:t>
      </w:r>
      <w:r>
        <w:br w:type="textWrapping"/>
      </w:r>
      <w:r>
        <w:br w:type="textWrapping"/>
      </w:r>
    </w:p>
    <w:p>
      <w:pPr>
        <w:pStyle w:val="Heading2"/>
      </w:pPr>
      <w:bookmarkStart w:id="114" w:name="chương-92-lựa-chọn"/>
      <w:bookmarkEnd w:id="114"/>
      <w:r>
        <w:t xml:space="preserve">92. Chương 92: Lựa Chọn</w:t>
      </w:r>
    </w:p>
    <w:p>
      <w:pPr>
        <w:pStyle w:val="Compact"/>
      </w:pPr>
      <w:r>
        <w:br w:type="textWrapping"/>
      </w:r>
      <w:r>
        <w:br w:type="textWrapping"/>
      </w:r>
    </w:p>
    <w:p>
      <w:pPr>
        <w:pStyle w:val="BodyText"/>
      </w:pPr>
      <w:r>
        <w:t xml:space="preserve">Virus lây nhiễm của thần ma hệ thống truyền bá có thời gian ủ bệnh dài nhất là một giờ, Nhạc Trọng cùng Trì Dương, Kỷ Thanh Vũ ba người thay phiên giám thị tám gã nam tử này hai mươi bốn giờ đều không có phát hiện bất cứ dị thường nào. Nhạc Trọng lúc này mới xác định là thịt biến dị thú có thể dùng ăn được.</w:t>
      </w:r>
    </w:p>
    <w:p>
      <w:pPr>
        <w:pStyle w:val="BodyText"/>
      </w:pPr>
      <w:r>
        <w:t xml:space="preserve">- Các người có thể đi!</w:t>
      </w:r>
    </w:p>
    <w:p>
      <w:pPr>
        <w:pStyle w:val="BodyText"/>
      </w:pPr>
      <w:r>
        <w:t xml:space="preserve">Sau khi thời gian giám thị hai mươi bốn giờ qua đi, Nhạc Trọng lại cho người cầm vật tư hứa hẹn cho tám nam tử này, phất phất tay cho bọn họ rời đi.</w:t>
      </w:r>
    </w:p>
    <w:p>
      <w:pPr>
        <w:pStyle w:val="BodyText"/>
      </w:pPr>
      <w:r>
        <w:t xml:space="preserve">- Cảm ơn Nhạc ca!</w:t>
      </w:r>
    </w:p>
    <w:p>
      <w:pPr>
        <w:pStyle w:val="BodyText"/>
      </w:pPr>
      <w:r>
        <w:t xml:space="preserve">Trong tám gã này trong đó bảy tên cầm mười cân gạo, mười cân thịt rắn biến dị hâm hở rời đi. Mười cân gạo, mười cân thịt rắn biến dị đã đầy đủ chọn họ ăn mười ngày. Hơn nữa chỉ cần chịu xuất ra lương thực thì chơi mấy nữ nhân cũng không có gì.</w:t>
      </w:r>
    </w:p>
    <w:p>
      <w:pPr>
        <w:pStyle w:val="BodyText"/>
      </w:pPr>
      <w:r>
        <w:t xml:space="preserve">Nhạc Trọng nhìn qua một nam tử trẻ tuổi dáng người đơn bạc, tuổi chừng hai mươi bốn thì nhướng mày nói:</w:t>
      </w:r>
    </w:p>
    <w:p>
      <w:pPr>
        <w:pStyle w:val="BodyText"/>
      </w:pPr>
      <w:r>
        <w:t xml:space="preserve">- Tại sao anh còn chưa đi? Vật tư hứa hẹn tôi đã cho anh rồi. Nhiều hơn nữa cũng không có!</w:t>
      </w:r>
    </w:p>
    <w:p>
      <w:pPr>
        <w:pStyle w:val="BodyText"/>
      </w:pPr>
      <w:r>
        <w:t xml:space="preserve">Tên nam tử trẻ tuổi dáng người gầy yếu này quỳ trước mặt Nhạc Trọng lớn tiếng nói:</w:t>
      </w:r>
    </w:p>
    <w:p>
      <w:pPr>
        <w:pStyle w:val="BodyText"/>
      </w:pPr>
      <w:r>
        <w:t xml:space="preserve">- Nhạc ca! Tôi là Lâm Quân! Để cho tôi đi theo ngài a! ! Những vật tư này không cần cũng được. Xin ngài nhận lấy tôi, để cho tôi theo ngài đi chiến đấu, làm bộ hạ.</w:t>
      </w:r>
    </w:p>
    <w:p>
      <w:pPr>
        <w:pStyle w:val="BodyText"/>
      </w:pPr>
      <w:r>
        <w:t xml:space="preserve">Nhạc Trọng nhìn Lâm Quân thản nhiên nói:</w:t>
      </w:r>
    </w:p>
    <w:p>
      <w:pPr>
        <w:pStyle w:val="BodyText"/>
      </w:pPr>
      <w:r>
        <w:t xml:space="preserve">- Muốn đi theo tôi chiến đấu thì đi tới chỗ của các tiểu đội trưởng mà báo danh! Cho dù bây giờ anh cầu tôi thu anh, sau khi đi vào cũng bắt đầu từ nhân viên ngoại biên mà đi lên.</w:t>
      </w:r>
    </w:p>
    <w:p>
      <w:pPr>
        <w:pStyle w:val="BodyText"/>
      </w:pPr>
      <w:r>
        <w:t xml:space="preserve">Lâm Quân cười khổ một tiếng nói:</w:t>
      </w:r>
    </w:p>
    <w:p>
      <w:pPr>
        <w:pStyle w:val="BodyText"/>
      </w:pPr>
      <w:r>
        <w:t xml:space="preserve">- Tôi đã đi qua! Nhưng mà bọn họ không thu tôi. Nói tôi không phù hợp điều kiện, quá thấp quá gầy, cũng không có khí lực gì.</w:t>
      </w:r>
    </w:p>
    <w:p>
      <w:pPr>
        <w:pStyle w:val="BodyText"/>
      </w:pPr>
      <w:r>
        <w:t xml:space="preserve">Lương thực của Nhạc Trọng có hạn, chiêu mộ bộ hạ cũng có hạn ngạch. Tất cả tiểu đội chiến đấu thì đương nhiên phải thu lấy người cườn tráng một chút, nhỏ gầy lại không có khí lực gì tự nhiên không nằm trong phạm vi cân nhắc của bọn họ. Hơn nữa chiêu mộ đội viện trong người sống sót thập phần đơn giản, đại bộ phận người sống sót đều cướp lấy hy vọng báo danh là có thể gia nhập thế lực của Nhạc Trọng. Dù sao cầm súng bắn tang thi thì bọn họ có cam đảm làm, nếu như dùng vũ khí lạnh tác chiến thì chỉ sợ nhiệt tình của người sống sot hạ thấp thật lớn.</w:t>
      </w:r>
    </w:p>
    <w:p>
      <w:pPr>
        <w:pStyle w:val="BodyText"/>
      </w:pPr>
      <w:r>
        <w:t xml:space="preserve">Nhạc Trọng nhìn Lâm Quân và trực tiếp đưa ra câu hỏi:</w:t>
      </w:r>
    </w:p>
    <w:p>
      <w:pPr>
        <w:pStyle w:val="BodyText"/>
      </w:pPr>
      <w:r>
        <w:t xml:space="preserve">- Nói cho tôi biết anh có năng lực gì?</w:t>
      </w:r>
    </w:p>
    <w:p>
      <w:pPr>
        <w:pStyle w:val="BodyText"/>
      </w:pPr>
      <w:r>
        <w:t xml:space="preserve">Lâm Quân không do dự lập tức nói:</w:t>
      </w:r>
    </w:p>
    <w:p>
      <w:pPr>
        <w:pStyle w:val="BodyText"/>
      </w:pPr>
      <w:r>
        <w:t xml:space="preserve">- Trước khi biến dị thì tôi là một gã thợ khóa, khóa gì trong tay của tôi trong một phút đồng hồ là mở ra được. Tôi nghĩ có lẽ năng lực của tôi sẽ hữu dụng với ngài.</w:t>
      </w:r>
    </w:p>
    <w:p>
      <w:pPr>
        <w:pStyle w:val="BodyText"/>
      </w:pPr>
      <w:r>
        <w:t xml:space="preserve">Nhạc Trọng thản nhiên nói:</w:t>
      </w:r>
    </w:p>
    <w:p>
      <w:pPr>
        <w:pStyle w:val="BodyText"/>
      </w:pPr>
      <w:r>
        <w:t xml:space="preserve">- Khóa gì cũng mở ra được. Khẩu khí thật là lớn, khóa đồng tử quét hình anh có thể mở ra trong một phút đồng hồ sao?</w:t>
      </w:r>
    </w:p>
    <w:p>
      <w:pPr>
        <w:pStyle w:val="BodyText"/>
      </w:pPr>
      <w:r>
        <w:t xml:space="preserve">Lâm Quân thoáng cái trở nên vô cùng xấu hổ nói ra:</w:t>
      </w:r>
    </w:p>
    <w:p>
      <w:pPr>
        <w:pStyle w:val="BodyText"/>
      </w:pPr>
      <w:r>
        <w:t xml:space="preserve">- Không được! Tôi chỉ biết mở những khóa thường mà thôi. Tỷ như cửa chống trộm, khách sạn và khóa của nhà bình dân mà thôi.</w:t>
      </w:r>
    </w:p>
    <w:p>
      <w:pPr>
        <w:pStyle w:val="BodyText"/>
      </w:pPr>
      <w:r>
        <w:t xml:space="preserve">Ánh mắt Nhạc Trọng ngưng tụ nhìn chằm chằm vào Lâm Quân nói:</w:t>
      </w:r>
    </w:p>
    <w:p>
      <w:pPr>
        <w:pStyle w:val="BodyText"/>
      </w:pPr>
      <w:r>
        <w:t xml:space="preserve">- Được rồi! Tôi thu nhận anh trước. Trước từ nhân viên ngoại biên mà làm lên. Nhưng mà quy củ của tôi anh hiểu chứ?</w:t>
      </w:r>
    </w:p>
    <w:p>
      <w:pPr>
        <w:pStyle w:val="BodyText"/>
      </w:pPr>
      <w:r>
        <w:t xml:space="preserve">Lâm Quân hưng phấn nói ra:</w:t>
      </w:r>
    </w:p>
    <w:p>
      <w:pPr>
        <w:pStyle w:val="BodyText"/>
      </w:pPr>
      <w:r>
        <w:t xml:space="preserve">- Hiểu rõi! Quy củ tôi hiểu rất rõ.</w:t>
      </w:r>
    </w:p>
    <w:p>
      <w:pPr>
        <w:pStyle w:val="BodyText"/>
      </w:pPr>
      <w:r>
        <w:t xml:space="preserve">Hiện ở thế giới đã bắt đầu biến dị, có thể trở thành tùy tùng của cường giả thì ít nhất sẽ không bị chết đói. Có thể trở thành nhân viên ngoại biên của Nhạc Trọng đã đủ để cho cả trăm người sống sót trong Trường Quang Thôn nhìn qua mà không ngừng hâm mộ rồi.</w:t>
      </w:r>
    </w:p>
    <w:p>
      <w:pPr>
        <w:pStyle w:val="BodyText"/>
      </w:pPr>
      <w:r>
        <w:t xml:space="preserve">Nhạc Trọng tìm tới thi thể chó biến dị, mèo biến dị nhưng mà không có tìm được hạt châu nào. Làm cho hắn có chút thất vọng.</w:t>
      </w:r>
    </w:p>
    <w:p>
      <w:pPr>
        <w:pStyle w:val="BodyText"/>
      </w:pPr>
      <w:r>
        <w:t xml:space="preserve">Xác định thịt thú biến dị có thể dùng ăn thì mọi người dưới trướng của Nhạc Trọng bắt đầu chia từng khối thịt rắn lớn, thịt chó, nhưng người sống sót của Trường Quang Thôn còn lại cũng được chia bát canh thịt.</w:t>
      </w:r>
    </w:p>
    <w:p>
      <w:pPr>
        <w:pStyle w:val="BodyText"/>
      </w:pPr>
      <w:r>
        <w:t xml:space="preserve">Mỗi người đều cao hứng bừng bừng, giống như được ăn tết vậy.</w:t>
      </w:r>
    </w:p>
    <w:p>
      <w:pPr>
        <w:pStyle w:val="BodyText"/>
      </w:pPr>
      <w:r>
        <w:t xml:space="preserve">Nhạc Trọng khôi phục xong thì dùng con gà với tư cách làm mồi nhử, muốn lại câu thêm rắn nước tới. Liên tiếp vài ngày nhưng đoạn sông nhỏ hắn đã thí nghiệm qua lại không có thêm đầu rắn nước biến dị nào xuất hiện.</w:t>
      </w:r>
    </w:p>
    <w:p>
      <w:pPr>
        <w:pStyle w:val="BodyText"/>
      </w:pPr>
      <w:r>
        <w:t xml:space="preserve">Xác định không có rắn nước biến dị qua lại thì Nhạc Trọng tổ chức người tới nơi này bắt đầu đánh cá.</w:t>
      </w:r>
    </w:p>
    <w:p>
      <w:pPr>
        <w:pStyle w:val="BodyText"/>
      </w:pPr>
      <w:r>
        <w:t xml:space="preserve">Trong khe sông nhỏ thì tài nguyên cá thập phần phong phú, một lưới đã bắt được hơn mười cân. Có tôm cá tươi làm lương thực, nguy cơ lương thự của Trường Quang Thôn mặc dù vẫn còn bóng mờ khó giải quyết, nhưng lại giảm bớt rất nhiều.</w:t>
      </w:r>
    </w:p>
    <w:p>
      <w:pPr>
        <w:pStyle w:val="BodyText"/>
      </w:pPr>
      <w:r>
        <w:t xml:space="preserve">- Ngày mai tôi muốn đi căn cứ thành phố Lũng Hãi. Các người ai đi với tôi?</w:t>
      </w:r>
    </w:p>
    <w:p>
      <w:pPr>
        <w:pStyle w:val="BodyText"/>
      </w:pPr>
      <w:r>
        <w:t xml:space="preserve">Ban đêm, sau khi ăn xong bữa tối thì Nhạc Trọng nhìn qua những người theo hắn từ thành phố Lôi Giang cứu ra triệu tập lại và hỏi một câu.</w:t>
      </w:r>
    </w:p>
    <w:p>
      <w:pPr>
        <w:pStyle w:val="BodyText"/>
      </w:pPr>
      <w:r>
        <w:t xml:space="preserve">Nhạc Trọng từ thành phố Lôi Giang cứu ra đại bộ phận không phải bộ hạ của hắn, cũng không có gia nhập hệ thống của hắn. So sánh với Nhạc Trọng thì những người được Nhạc Trọng cứu ra từ thành phố Lôi Giang càng thêm tin tưởng tổ chức thành phố Lũng Hãi do chính phủ thành phố Lũng Hãi lập nên hơn. Những người sống sót này không có chọn gia nhập hệ thống cua Nhạc Trọng, Nhạc Trọng cũng không có miễn cưỡng.</w:t>
      </w:r>
    </w:p>
    <w:p>
      <w:pPr>
        <w:pStyle w:val="BodyText"/>
      </w:pPr>
      <w:r>
        <w:t xml:space="preserve">- Tôi muốn đi!</w:t>
      </w:r>
    </w:p>
    <w:p>
      <w:pPr>
        <w:pStyle w:val="BodyText"/>
      </w:pPr>
      <w:r>
        <w:t xml:space="preserve">- Tôi đi!</w:t>
      </w:r>
    </w:p>
    <w:p>
      <w:pPr>
        <w:pStyle w:val="BodyText"/>
      </w:pPr>
      <w:r>
        <w:t xml:space="preserve">"..."</w:t>
      </w:r>
    </w:p>
    <w:p>
      <w:pPr>
        <w:pStyle w:val="BodyText"/>
      </w:pPr>
      <w:r>
        <w:t xml:space="preserve">Nhạc Trọng vừa nói ra lời này thì cơ hồ tất cả mọi người đều lên tiếng đáp ứng.</w:t>
      </w:r>
    </w:p>
    <w:p>
      <w:pPr>
        <w:pStyle w:val="BodyText"/>
      </w:pPr>
      <w:r>
        <w:t xml:space="preserve">Nhạc Trọng nhìn qua những người này, quay đầu nhìn qua Trì Dương nói ra:</w:t>
      </w:r>
    </w:p>
    <w:p>
      <w:pPr>
        <w:pStyle w:val="BodyText"/>
      </w:pPr>
      <w:r>
        <w:t xml:space="preserve">- Trì Dương, anh lưu lại nơi này tọa trấn. Những người khác tôi sẽ lo lắng.</w:t>
      </w:r>
    </w:p>
    <w:p>
      <w:pPr>
        <w:pStyle w:val="BodyText"/>
      </w:pPr>
      <w:r>
        <w:t xml:space="preserve">Tính tình Trì Dương trầm ổn, thực lực lại mạnh, là bạn bè trọng yếu của Nhạc Trọng, cũng chỉ có hắn tọa trấn Trường Quang Thôn thì Nhạc Trọng mới yên tâm rời đi. Nếu không Nhạc Trọng vừa đi thì Trường Quang Thôn rất có thể đại loạn lần nữa.</w:t>
      </w:r>
    </w:p>
    <w:p>
      <w:pPr>
        <w:pStyle w:val="BodyText"/>
      </w:pPr>
      <w:r>
        <w:t xml:space="preserve">Cơ nghiệp ở Trường Quang Thôn này mặc dù Nhạc Trọng không đặt vào mắt, nhưng mà dù sao cũng liên quan tới mấy trăm nhân mạng, một khi phát sinh náo động thì không biết phải chết bao nhiêu người mới có thể khôi phục lại.</w:t>
      </w:r>
    </w:p>
    <w:p>
      <w:pPr>
        <w:pStyle w:val="BodyText"/>
      </w:pPr>
      <w:r>
        <w:t xml:space="preserve">- Ân!</w:t>
      </w:r>
    </w:p>
    <w:p>
      <w:pPr>
        <w:pStyle w:val="BodyText"/>
      </w:pPr>
      <w:r>
        <w:t xml:space="preserve">Trì Dương nhìn qua Nhạc Trọng gật gật đầu.</w:t>
      </w:r>
    </w:p>
    <w:p>
      <w:pPr>
        <w:pStyle w:val="BodyText"/>
      </w:pPr>
      <w:r>
        <w:t xml:space="preserve">- Các người muốn theo tôi đi căn cứ thành phố Lũng Hãi không có vấn đề! Tôi trước kia đã từng hứa hẹn qua với mấy người rồi. Nhưng mà có một việc tôi phải nói trước, đi đến căn cứ thành phố Lũng Hãi thì an toàn và thức ăn của mọi người sẽ nằm trong tay của chính phủ thành phố Lũng Hãi. Không có vấn đề chứ?</w:t>
      </w:r>
    </w:p>
    <w:p>
      <w:pPr>
        <w:pStyle w:val="BodyText"/>
      </w:pPr>
      <w:r>
        <w:t xml:space="preserve">Nhạc Trọng nhìn quét qua những người sống sót hắn cứu ra từ thành phố Lôi Giang.</w:t>
      </w:r>
    </w:p>
    <w:p>
      <w:pPr>
        <w:pStyle w:val="BodyText"/>
      </w:pPr>
      <w:r>
        <w:t xml:space="preserve">Những người sống sót này đại bộ phận không có năng lực gì, tương đương với vướng víu mà thôi. Các nàng phải đi thì Nhạc Trọng còn mừng rỡ nhẹ nhõm. Chỉ cần giao các nàng cho chính phủ thành phố Lũng Hãi thì gánh nặng của Nhạc Trọng nhẹ hơn nhiều.</w:t>
      </w:r>
    </w:p>
    <w:p>
      <w:pPr>
        <w:pStyle w:val="BodyText"/>
      </w:pPr>
      <w:r>
        <w:t xml:space="preserve">Nghe Nhạc Trọng nói vậy thì các cô gái chần chờ. Tận thế tàn khốc các nàng đã trông thấy một góc ở Trường Quang Thôn này. Căn cứ người sống sót thành phố Lũng Hãi hiện tại là cái dạng gì thì bọn họ không rõ ràng. Nếu như Nhạc Trọng quản các nàng, các nàng cũng không biết tương lai sẽ biến thành bộ dạng gì nữa.</w:t>
      </w:r>
    </w:p>
    <w:p>
      <w:pPr>
        <w:pStyle w:val="BodyText"/>
      </w:pPr>
      <w:r>
        <w:t xml:space="preserve">Trong khi những nữ hài kia dang suy nghĩ, đột nhiên Trương Tuyền nói ra:</w:t>
      </w:r>
    </w:p>
    <w:p>
      <w:pPr>
        <w:pStyle w:val="BodyText"/>
      </w:pPr>
      <w:r>
        <w:t xml:space="preserve">- Tôi muốn lưu lại! Nhạc Trọng, tôi muốn lưu lại quét dọn phòng cho anh, có thể chứ?</w:t>
      </w:r>
    </w:p>
    <w:p>
      <w:pPr>
        <w:pStyle w:val="Compact"/>
      </w:pPr>
      <w:r>
        <w:br w:type="textWrapping"/>
      </w:r>
      <w:r>
        <w:br w:type="textWrapping"/>
      </w:r>
    </w:p>
    <w:p>
      <w:pPr>
        <w:pStyle w:val="Heading2"/>
      </w:pPr>
      <w:bookmarkStart w:id="115" w:name="chương-93-uông-hải"/>
      <w:bookmarkEnd w:id="115"/>
      <w:r>
        <w:t xml:space="preserve">93. Chương 93: Uông Hải</w:t>
      </w:r>
    </w:p>
    <w:p>
      <w:pPr>
        <w:pStyle w:val="Compact"/>
      </w:pPr>
      <w:r>
        <w:br w:type="textWrapping"/>
      </w:r>
      <w:r>
        <w:br w:type="textWrapping"/>
      </w:r>
    </w:p>
    <w:p>
      <w:pPr>
        <w:pStyle w:val="BodyText"/>
      </w:pPr>
      <w:r>
        <w:t xml:space="preserve">Nhạc Trọng nhìn qua Trương Tuyền với gương mặt em bé đáng yêu kia, khẽ mĩm cười nói:</w:t>
      </w:r>
    </w:p>
    <w:p>
      <w:pPr>
        <w:pStyle w:val="BodyText"/>
      </w:pPr>
      <w:r>
        <w:t xml:space="preserve">- Đương nhiên có thể. Người nguyện ý lưu lại thì sẽ được trở thành đội viên dự bị.</w:t>
      </w:r>
    </w:p>
    <w:p>
      <w:pPr>
        <w:pStyle w:val="BodyText"/>
      </w:pPr>
      <w:r>
        <w:t xml:space="preserve">Trương Hân nhìn qua Trì Dương, vẻ mặt kiên định nói ra:</w:t>
      </w:r>
    </w:p>
    <w:p>
      <w:pPr>
        <w:pStyle w:val="BodyText"/>
      </w:pPr>
      <w:r>
        <w:t xml:space="preserve">- Tôi cũng lưu lại.</w:t>
      </w:r>
    </w:p>
    <w:p>
      <w:pPr>
        <w:pStyle w:val="BodyText"/>
      </w:pPr>
      <w:r>
        <w:t xml:space="preserve">Vương Thiến nhìn qua Trương Hân cắn răng nói:</w:t>
      </w:r>
    </w:p>
    <w:p>
      <w:pPr>
        <w:pStyle w:val="BodyText"/>
      </w:pPr>
      <w:r>
        <w:t xml:space="preserve">- Tôi cũng lưu lại.</w:t>
      </w:r>
    </w:p>
    <w:p>
      <w:pPr>
        <w:pStyle w:val="BodyText"/>
      </w:pPr>
      <w:r>
        <w:t xml:space="preserve">Nhạc Trọng nhìn qua Trì Dương trầm mặc không nói, nhẹ nhàng cười nói:</w:t>
      </w:r>
    </w:p>
    <w:p>
      <w:pPr>
        <w:pStyle w:val="BodyText"/>
      </w:pPr>
      <w:r>
        <w:t xml:space="preserve">- Biên chế hai đội viên dự bị.</w:t>
      </w:r>
    </w:p>
    <w:p>
      <w:pPr>
        <w:pStyle w:val="BodyText"/>
      </w:pPr>
      <w:r>
        <w:t xml:space="preserve">Viên Doanh nhìn Trương Tuyền sau đó lại nhìn qua Nhạc Trọng, chăm chú nói ra:</w:t>
      </w:r>
    </w:p>
    <w:p>
      <w:pPr>
        <w:pStyle w:val="BodyText"/>
      </w:pPr>
      <w:r>
        <w:t xml:space="preserve">- Tôi cũng muốn lưu lại!</w:t>
      </w:r>
    </w:p>
    <w:p>
      <w:pPr>
        <w:pStyle w:val="BodyText"/>
      </w:pPr>
      <w:r>
        <w:t xml:space="preserve">- Tôi cũng muốn lưu lại!</w:t>
      </w:r>
    </w:p>
    <w:p>
      <w:pPr>
        <w:pStyle w:val="BodyText"/>
      </w:pPr>
      <w:r>
        <w:t xml:space="preserve">Vượt quá Nhạc Trọng dự kiến là Trương Tâm từ trước tới nay luôn bất hòa với Nhạc Trọng cũng mở miệng yêu cầu lưu lại.</w:t>
      </w:r>
    </w:p>
    <w:p>
      <w:pPr>
        <w:pStyle w:val="BodyText"/>
      </w:pPr>
      <w:r>
        <w:t xml:space="preserve">Trừ năm nữ hài này ra, những người còn lại đều bảo trì trầm mặc.</w:t>
      </w:r>
    </w:p>
    <w:p>
      <w:pPr>
        <w:pStyle w:val="BodyText"/>
      </w:pPr>
      <w:r>
        <w:t xml:space="preserve">Nhạc Trọng nhìn qua mọi người thản nhiên nói:</w:t>
      </w:r>
    </w:p>
    <w:p>
      <w:pPr>
        <w:pStyle w:val="BodyText"/>
      </w:pPr>
      <w:r>
        <w:t xml:space="preserve">- Đã như vậy buổi tối hôm nay mọi người thu thập một chút đi, chúng ta ngày mai xuất phát.</w:t>
      </w:r>
    </w:p>
    <w:p>
      <w:pPr>
        <w:pStyle w:val="BodyText"/>
      </w:pPr>
      <w:r>
        <w:t xml:space="preserve">Mọi người tán đi không lâu sau, Nhạc Trọng liền mang Lộ Văn thư thư phục phục đi tắm uyên ương.</w:t>
      </w:r>
    </w:p>
    <w:p>
      <w:pPr>
        <w:pStyle w:val="BodyText"/>
      </w:pPr>
      <w:r>
        <w:t xml:space="preserve">Sau khi kích tình thì Nhạc Trọng ôm Lộ Văn cùng Quách Vũ lẳng lặng vào trong bồn tắm.</w:t>
      </w:r>
    </w:p>
    <w:p>
      <w:pPr>
        <w:pStyle w:val="BodyText"/>
      </w:pPr>
      <w:r>
        <w:t xml:space="preserve">Lộ Văn ghé vào trong ngực Nhạc Trọng, ôm thật chặt Nhạc Trọng và làm nũng nói:</w:t>
      </w:r>
    </w:p>
    <w:p>
      <w:pPr>
        <w:pStyle w:val="BodyText"/>
      </w:pPr>
      <w:r>
        <w:t xml:space="preserve">- Nhạc Trọng ca ca, em và anh đi tới thành phố Lũng Hãi được không? Phải tách ra với anh nhiều ngày như vậy người ta không chịu nổi.</w:t>
      </w:r>
    </w:p>
    <w:p>
      <w:pPr>
        <w:pStyle w:val="BodyText"/>
      </w:pPr>
      <w:r>
        <w:t xml:space="preserve">Nhạc Trọng sủng nịch nhìn qua Lộ Văn đáng yêu năm trong ngực, hôn nàng một cái, mỉm cười nói:</w:t>
      </w:r>
    </w:p>
    <w:p>
      <w:pPr>
        <w:pStyle w:val="BodyText"/>
      </w:pPr>
      <w:r>
        <w:t xml:space="preserve">- Vậy nơi này phải làm sao? Nơi này chính là cơ nghiệp của chúng ta, em với tư cách bà chủ phải trấn thủ nơi này, giữ vững vị trí cơ nghiệp của chúng ta nha!</w:t>
      </w:r>
    </w:p>
    <w:p>
      <w:pPr>
        <w:pStyle w:val="BodyText"/>
      </w:pPr>
      <w:r>
        <w:t xml:space="preserve">Lộ Văn ôm cánh tay của Nhạc Trọng, dùng bộ ngực đầy đặn của mình cọ vào trong tay Nhạc Trọng làm nũng nói:</w:t>
      </w:r>
    </w:p>
    <w:p>
      <w:pPr>
        <w:pStyle w:val="BodyText"/>
      </w:pPr>
      <w:r>
        <w:t xml:space="preserve">- Nơi này có Trì Dương mà, không có vấn đề gì! Mang em đi theo đi! Được không!</w:t>
      </w:r>
    </w:p>
    <w:p>
      <w:pPr>
        <w:pStyle w:val="BodyText"/>
      </w:pPr>
      <w:r>
        <w:t xml:space="preserve">Nhạc Trọng cảm thụ được da thịt mềm mại và trắng nõn của Lộ Văn thì trong nội tâm rung động, sờ sờ đầu nhỏ của Lộ Văn và sủng nịch nói ra:</w:t>
      </w:r>
    </w:p>
    <w:p>
      <w:pPr>
        <w:pStyle w:val="BodyText"/>
      </w:pPr>
      <w:r>
        <w:t xml:space="preserve">- Được rồi! Được rồi! Được rồi!</w:t>
      </w:r>
    </w:p>
    <w:p>
      <w:pPr>
        <w:pStyle w:val="BodyText"/>
      </w:pPr>
      <w:r>
        <w:t xml:space="preserve">- Ca ca là tốt nhất!</w:t>
      </w:r>
    </w:p>
    <w:p>
      <w:pPr>
        <w:pStyle w:val="BodyText"/>
      </w:pPr>
      <w:r>
        <w:t xml:space="preserve">Lộ Văn hoan hô một hồi, hôn liền hai cái lên mặt của Nhạc Trọng.</w:t>
      </w:r>
    </w:p>
    <w:p>
      <w:pPr>
        <w:pStyle w:val="BodyText"/>
      </w:pPr>
      <w:r>
        <w:t xml:space="preserve">Quách Vũ cũng ôm cánh tay của Nhạc Trọng, dùng đôi mắt xinh đẹp nhìn qua Nhạc Trọng nói ra:</w:t>
      </w:r>
    </w:p>
    <w:p>
      <w:pPr>
        <w:pStyle w:val="BodyText"/>
      </w:pPr>
      <w:r>
        <w:t xml:space="preserve">- Chủ nhân, cho em đi cùng được không? Em sẽ hảo hảo xử lý công việc vặt vãnh cho ngài mà!</w:t>
      </w:r>
    </w:p>
    <w:p>
      <w:pPr>
        <w:pStyle w:val="BodyText"/>
      </w:pPr>
      <w:r>
        <w:t xml:space="preserve">- Được rồi!</w:t>
      </w:r>
    </w:p>
    <w:p>
      <w:pPr>
        <w:pStyle w:val="BodyText"/>
      </w:pPr>
      <w:r>
        <w:t xml:space="preserve">Nhạc Trọng nhìn qua nữ nhân xinh đẹp mê người, Quách Vũ giống như thiên sứ dựa vào người của hắn, mỉm cười, cúi đầu hôn lên trán của nàng một cái.</w:t>
      </w:r>
    </w:p>
    <w:p>
      <w:pPr>
        <w:pStyle w:val="BodyText"/>
      </w:pPr>
      <w:r>
        <w:t xml:space="preserve">Những ngày này Quách Vũ vẫn chuyên tâm quản lý các loại sự vụ, chuyện mà Nhạc Trọng phân phó nàng đều làm rõ ràng. Nhạc Trọng sinh hoạt hằng ngày được hai nàng chiếu cố, hắn cũng có chút không muốn rời xa hai tiểu loli đáng yêu này.</w:t>
      </w:r>
    </w:p>
    <w:p>
      <w:pPr>
        <w:pStyle w:val="BodyText"/>
      </w:pPr>
      <w:r>
        <w:t xml:space="preserve">Nghe được Nhạc Trọng đồng ý thì Quách Vũ cũng lộ ra nụ cười ngọt ngào.</w:t>
      </w:r>
    </w:p>
    <w:p>
      <w:pPr>
        <w:pStyle w:val="BodyText"/>
      </w:pPr>
      <w:r>
        <w:t xml:space="preserve">Đi trên đường cao tốc đã thông xe tới thành phố Lũng Hãi, hai chiếc Đông Phong kilocalo, hai chiếc xe Jeep và một chiếc BMW đang chạy nhanh.</w:t>
      </w:r>
    </w:p>
    <w:p>
      <w:pPr>
        <w:pStyle w:val="BodyText"/>
      </w:pPr>
      <w:r>
        <w:t xml:space="preserve">- Cứu mạng! ! Cứu mạng! !</w:t>
      </w:r>
    </w:p>
    <w:p>
      <w:pPr>
        <w:pStyle w:val="BodyText"/>
      </w:pPr>
      <w:r>
        <w:t xml:space="preserve">Đột nhiên lúc này trong lối rẽ có tám người chạy ra đường, là nam nhân cầm trong tay các loại súng trường súng ngắn cũ kỹ.</w:t>
      </w:r>
    </w:p>
    <w:p>
      <w:pPr>
        <w:pStyle w:val="BodyText"/>
      </w:pPr>
      <w:r>
        <w:t xml:space="preserve">Sau lưng tám nam nhân này có hai con S1 đang nhanh như gió đuổi theo sau.</w:t>
      </w:r>
    </w:p>
    <w:p>
      <w:pPr>
        <w:pStyle w:val="BodyText"/>
      </w:pPr>
      <w:r>
        <w:t xml:space="preserve">Trong tiếng hô cầu cứu thê lương kia, một nam nhân chạy cuối cùng bị một trảo của S1 trảo trúng, cánh tay của hắn chợt xuất hiện vết cào dài. Sắc mặt của hắn tái nhợt, dùng sức giãy giụa ra khỏi S1 và chạy như điên về phía trước.</w:t>
      </w:r>
    </w:p>
    <w:p>
      <w:pPr>
        <w:pStyle w:val="BodyText"/>
      </w:pPr>
      <w:r>
        <w:t xml:space="preserve">Nhạc Trọng ngồi bên cạnh vị trí lái của Vương Song ra lệnh:</w:t>
      </w:r>
    </w:p>
    <w:p>
      <w:pPr>
        <w:pStyle w:val="BodyText"/>
      </w:pPr>
      <w:r>
        <w:t xml:space="preserve">- Đỗ xe! Tiêu diệt bọn chúng!</w:t>
      </w:r>
    </w:p>
    <w:p>
      <w:pPr>
        <w:pStyle w:val="BodyText"/>
      </w:pPr>
      <w:r>
        <w:t xml:space="preserve">Vương Song lập tức phanh chiếc BMW lại.</w:t>
      </w:r>
    </w:p>
    <w:p>
      <w:pPr>
        <w:pStyle w:val="BodyText"/>
      </w:pPr>
      <w:r>
        <w:t xml:space="preserve">Cổ xe đằng sau cũng dừng lại, mười hai tên đội viên cầm súng tiểu liên 79 từ trên xe nhảy xuống, nhìn chằm chằm và dùng súng chỉa vào tám tên nam nhân đang bỏ chạy kia.</w:t>
      </w:r>
    </w:p>
    <w:p>
      <w:pPr>
        <w:pStyle w:val="BodyText"/>
      </w:pPr>
      <w:r>
        <w:t xml:space="preserve">Đại cẩu tử xung trận ngựa lên trước nhìn qua tám gã nam nhân đang cầm súng kia:</w:t>
      </w:r>
    </w:p>
    <w:p>
      <w:pPr>
        <w:pStyle w:val="BodyText"/>
      </w:pPr>
      <w:r>
        <w:t xml:space="preserve">- Vứt bỏ vũ khí! Sau đó tới ngồi xổm xuống! Nếu không chúng tôi sẽ nổ súng.</w:t>
      </w:r>
    </w:p>
    <w:p>
      <w:pPr>
        <w:pStyle w:val="BodyText"/>
      </w:pPr>
      <w:r>
        <w:t xml:space="preserve">Nhìn thấy nhiều người cầm vũ khí như vậy vừa gặp thì Nhạc Trọng đầu tiên phải tước vũ khí của đối phương đã, sau đó mới ra tay cứu trợ. Bằng không thì tùy tiện cho đối phương gia nhập vào đội ngũ của mình quá nguy hiểm.</w:t>
      </w:r>
    </w:p>
    <w:p>
      <w:pPr>
        <w:pStyle w:val="BodyText"/>
      </w:pPr>
      <w:r>
        <w:t xml:space="preserve">Nhìn thấy bên phía Nhạc Trọng thuần một sắc súng tiểu liên 79, tám gã nam nhân này vô cùng kinh hãi, chợt nhao nhao vút vũ khí trong tay xuống, một bên lao thẳng vào đội ngũ của Nhạc Trọng phóng đi, một bên lớn tiếng cầu khẩn:</w:t>
      </w:r>
    </w:p>
    <w:p>
      <w:pPr>
        <w:pStyle w:val="BodyText"/>
      </w:pPr>
      <w:r>
        <w:t xml:space="preserve">- Đừng nổ súng! Thỉnh cứu chúng tôi!</w:t>
      </w:r>
    </w:p>
    <w:p>
      <w:pPr>
        <w:pStyle w:val="BodyText"/>
      </w:pPr>
      <w:r>
        <w:t xml:space="preserve">So sánh với quái vật như S1 thì đội ngũ nhân loại càng an toàn hơn.</w:t>
      </w:r>
    </w:p>
    <w:p>
      <w:pPr>
        <w:pStyle w:val="BodyText"/>
      </w:pPr>
      <w:r>
        <w:t xml:space="preserve">Nhạc Trọng vừa xuống xe thì cầm lấy Phảng Chế Đường Đao trong tay, thân hình chớp động, nhảy mấy cái là tới trước mặt hai đầu S1 kia rồi, Phảng Chế Đường Đao trong tay hóa thành hào quang chém vào đầu của chúng, đầu lâu của hai đầu S1 bay lên cao cao.</w:t>
      </w:r>
    </w:p>
    <w:p>
      <w:pPr>
        <w:pStyle w:val="BodyText"/>
      </w:pPr>
      <w:r>
        <w:t xml:space="preserve">Hai thi thể không đầu của S1 lúc này rơi xuống mặt đất, tuôn ra hai miếng sinh tồn tệ trị giá hai mươi đồng và hộp báu màu trắng.</w:t>
      </w:r>
    </w:p>
    <w:p>
      <w:pPr>
        <w:pStyle w:val="BodyText"/>
      </w:pPr>
      <w:r>
        <w:t xml:space="preserve">- Thật là lợi hại!</w:t>
      </w:r>
    </w:p>
    <w:p>
      <w:pPr>
        <w:pStyle w:val="BodyText"/>
      </w:pPr>
      <w:r>
        <w:t xml:space="preserve">Tám gã sống sót nhìn qua Nhạc Trọng dễ dàng chém giết hai đầu S1 đuổi theo bọn họ chạy chối chết thế kia, trong mắt đều hiện ra một vòng kinh hãi.</w:t>
      </w:r>
    </w:p>
    <w:p>
      <w:pPr>
        <w:pStyle w:val="BodyText"/>
      </w:pPr>
      <w:r>
        <w:t xml:space="preserve">Nhạc Trọng đem sinh tồn tệ và hộp báu màu trắng ném vào trong ba lô, đi vào trước người tám gã sống sót kia, hỏi:</w:t>
      </w:r>
    </w:p>
    <w:p>
      <w:pPr>
        <w:pStyle w:val="BodyText"/>
      </w:pPr>
      <w:r>
        <w:t xml:space="preserve">- Các người là ai?</w:t>
      </w:r>
    </w:p>
    <w:p>
      <w:pPr>
        <w:pStyle w:val="BodyText"/>
      </w:pPr>
      <w:r>
        <w:t xml:space="preserve">Tuy Nhạc Trọng có được trữ vật giới chỉ, nhưng mà trước mặt người khác vẫn nên dùng ba lô che giấu đi. Trữ vật giới chỉ chính là báu vật cấp sáu, nếu như có người biết rõ thì khó tránh khỏi đỏ mắt, sinh ra phiền toái không cần thiết.</w:t>
      </w:r>
    </w:p>
    <w:p>
      <w:pPr>
        <w:pStyle w:val="BodyText"/>
      </w:pPr>
      <w:r>
        <w:t xml:space="preserve">Đại cẩu tử tiến lên giống như đầu chó săn hung dữ nói với tám người kia:</w:t>
      </w:r>
    </w:p>
    <w:p>
      <w:pPr>
        <w:pStyle w:val="BodyText"/>
      </w:pPr>
      <w:r>
        <w:t xml:space="preserve">- Đây là trung đoàn trưởng của chúng tôi, Nhạc đội! Nhạc đội hỏi các người còn không mau trả lời? Nếu như không thành thật một chút thì tôi xử bắn các người!</w:t>
      </w:r>
    </w:p>
    <w:p>
      <w:pPr>
        <w:pStyle w:val="BodyText"/>
      </w:pPr>
      <w:r>
        <w:t xml:space="preserve">Một gã nam tử dáng người khôi ngô vội vàng nói ra.</w:t>
      </w:r>
    </w:p>
    <w:p>
      <w:pPr>
        <w:pStyle w:val="BodyText"/>
      </w:pPr>
      <w:r>
        <w:t xml:space="preserve">- Chúng tôi là người trong căn cứ thành phố Lũng Hãi đi ra ngoài tìm kiếm vật tư. Tôi là Uông Hải! Là tiểu đội trưởng! Cám ơn anh cứu chúng tôi.</w:t>
      </w:r>
    </w:p>
    <w:p>
      <w:pPr>
        <w:pStyle w:val="BodyText"/>
      </w:pPr>
      <w:r>
        <w:t xml:space="preserve">Nhạc Trọng nhìn chằm chằm vào Uông Hải trầm giọng nói ra:</w:t>
      </w:r>
    </w:p>
    <w:p>
      <w:pPr>
        <w:pStyle w:val="BodyText"/>
      </w:pPr>
      <w:r>
        <w:t xml:space="preserve">- Uông Hải! Tôi muốn biết tình huống bây giờ của căn cứ thành phố Lũng Hãi hiện giờ, anh biết cái gì thì nói cho tôi biết. Tôi chỉ cần biết tình báo của thành phố Lũng Hãi , súng sẽ trả lại cho các người. Chẳng qua nếu như tôi phát hiện anh lừa gạt thì tự lãnh hậu quả.</w:t>
      </w:r>
    </w:p>
    <w:p>
      <w:pPr>
        <w:pStyle w:val="BodyText"/>
      </w:pPr>
      <w:r>
        <w:t xml:space="preserve">- Vâng!</w:t>
      </w:r>
    </w:p>
    <w:p>
      <w:pPr>
        <w:pStyle w:val="BodyText"/>
      </w:pPr>
      <w:r>
        <w:t xml:space="preserve">Trong nội tâm Uông Hải rùng mình, sau đó nói rõ toàn bộ tình báo mà mình biết về thành phố Lũng Hãi nói cho Nhạc Trọng nghe rõ ràng.</w:t>
      </w:r>
    </w:p>
    <w:p>
      <w:pPr>
        <w:pStyle w:val="BodyText"/>
      </w:pPr>
      <w:r>
        <w:t xml:space="preserve">Thế giới biến dị ngày nào đó, thành phố Lũng Hãi cũng lọt vào tay của người xưng là thần, đại bộ phận mọi người biến thành tang thi. Ban lãnh đạo cũ của thành phố Lũng Hãi Lãnh đạo cũng biến thành tang thi.</w:t>
      </w:r>
    </w:p>
    <w:p>
      <w:pPr>
        <w:pStyle w:val="BodyText"/>
      </w:pPr>
      <w:r>
        <w:t xml:space="preserve">Nhưng mà may mắn gần thành phố Lũng Hãi có một chi quân đội đóng quân, tuy đại lượng người trong quân đội này lây nhiễm vuris biến thành tang thi, bộ đội xây dựng thành biên chế tiêu diệt. Nhưng mà trong quân đội có một doanh trưởng tên Lôi Thành dẫn dắt quân đội và lợi dụng ưu thế hỏa lực hiện đại thu phục quân doanh.</w:t>
      </w:r>
    </w:p>
    <w:p>
      <w:pPr>
        <w:pStyle w:val="BodyText"/>
      </w:pPr>
      <w:r>
        <w:t xml:space="preserve">Ban lãnh đạo thành phố Lũng Hãi còn sót lại là do Trần Kiếm Phong dẫn dắt, có cảnh sát vũ trang còn sót lại, cảnh sát bộ đội thủ hộ nên hội hợp với quân đội của Lôi Thành.</w:t>
      </w:r>
    </w:p>
    <w:p>
      <w:pPr>
        <w:pStyle w:val="Compact"/>
      </w:pPr>
      <w:r>
        <w:br w:type="textWrapping"/>
      </w:r>
      <w:r>
        <w:br w:type="textWrapping"/>
      </w:r>
    </w:p>
    <w:p>
      <w:pPr>
        <w:pStyle w:val="Heading2"/>
      </w:pPr>
      <w:bookmarkStart w:id="116" w:name="chương-94-căn-cứ-người-sống-sót-thành-phố-lũng-hải"/>
      <w:bookmarkEnd w:id="116"/>
      <w:r>
        <w:t xml:space="preserve">94. Chương 94: Căn Cứ Người Sống Sót Thành Phố Lũng Hải</w:t>
      </w:r>
    </w:p>
    <w:p>
      <w:pPr>
        <w:pStyle w:val="Compact"/>
      </w:pPr>
      <w:r>
        <w:br w:type="textWrapping"/>
      </w:r>
      <w:r>
        <w:br w:type="textWrapping"/>
      </w:r>
    </w:p>
    <w:p>
      <w:pPr>
        <w:pStyle w:val="BodyText"/>
      </w:pPr>
      <w:r>
        <w:t xml:space="preserve">Sau khi tụ hợp thì Trần Kiếm Phong tổ chức nhân thủ phản công huyện Thanh Nguyên gần thành phố Lũng Hãi. Hiện tại dưới hỏa lực hung mãnh của vũ khí hiện dại, nhưng tang thi tiến hóa trước mặt quân đội trang bị hiện đại cũng không có tạo thành uy hiếp gì cả.</w:t>
      </w:r>
    </w:p>
    <w:p>
      <w:pPr>
        <w:pStyle w:val="BodyText"/>
      </w:pPr>
      <w:r>
        <w:t xml:space="preserve">Kịch chiến hai ngày sau đó tang thi trong huyện Thanh Huyền bị tiêu diệt sạch sẽ. Trần Kiếm Phong dựa vào huyện Thanh Huyền thành lập căn cứ người sống sót của thành phố Lũng Hãi, thu nạp người sống sót ở các nơi. Uông Hải biết trước mắt căn cứ này tụ tập được bốn ngàn người sống, hơn nữa mỗi một ngày cũng còn đội ngũ người đào vong lẻ tẻ đi vào, người sống sót tiến vào thành phố Lũng Hãi càng đông.</w:t>
      </w:r>
    </w:p>
    <w:p>
      <w:pPr>
        <w:pStyle w:val="BodyText"/>
      </w:pPr>
      <w:r>
        <w:t xml:space="preserve">Uông Hải nhìn qua Nhạc Trọng , cẩn thận từng li từng tí hỏi:</w:t>
      </w:r>
    </w:p>
    <w:p>
      <w:pPr>
        <w:pStyle w:val="BodyText"/>
      </w:pPr>
      <w:r>
        <w:t xml:space="preserve">- Xin hỏi, ngài là người cường hóa đúng không, Nhạc đội?</w:t>
      </w:r>
    </w:p>
    <w:p>
      <w:pPr>
        <w:pStyle w:val="BodyText"/>
      </w:pPr>
      <w:r>
        <w:t xml:space="preserve">Nhạc Trọng hiếu kỳ hỏi:</w:t>
      </w:r>
    </w:p>
    <w:p>
      <w:pPr>
        <w:pStyle w:val="BodyText"/>
      </w:pPr>
      <w:r>
        <w:t xml:space="preserve">- Trong căn cứ thành phố Lũng Hãi có người cường hóa rất mạnh sao?</w:t>
      </w:r>
    </w:p>
    <w:p>
      <w:pPr>
        <w:pStyle w:val="BodyText"/>
      </w:pPr>
      <w:r>
        <w:t xml:space="preserve">Uông Hải đáp:</w:t>
      </w:r>
    </w:p>
    <w:p>
      <w:pPr>
        <w:pStyle w:val="BodyText"/>
      </w:pPr>
      <w:r>
        <w:t xml:space="preserve">- Ước chừng có hơn mười người!</w:t>
      </w:r>
    </w:p>
    <w:p>
      <w:pPr>
        <w:pStyle w:val="BodyText"/>
      </w:pPr>
      <w:r>
        <w:t xml:space="preserve">Trên thế giới này chưa bao giờ thiếu người may mắn và người có thực lực, Nhạc Trọng cũng không tự đại cho rằng mình là người cường hóa duy nhất. Nhưng mà nghe được có mười người cường hóa thì nội tâm của hắn sinh ra áp lực.</w:t>
      </w:r>
    </w:p>
    <w:p>
      <w:pPr>
        <w:pStyle w:val="BodyText"/>
      </w:pPr>
      <w:r>
        <w:t xml:space="preserve">Uông Hải lại hỏi:</w:t>
      </w:r>
    </w:p>
    <w:p>
      <w:pPr>
        <w:pStyle w:val="BodyText"/>
      </w:pPr>
      <w:r>
        <w:t xml:space="preserve">- Nhạc đội! Ngài muốn vào căn cứ người sống sót của thành phố Lũng Hãi sao?</w:t>
      </w:r>
    </w:p>
    <w:p>
      <w:pPr>
        <w:pStyle w:val="BodyText"/>
      </w:pPr>
      <w:r>
        <w:t xml:space="preserve">Nhạc Trọng nói:</w:t>
      </w:r>
    </w:p>
    <w:p>
      <w:pPr>
        <w:pStyle w:val="BodyText"/>
      </w:pPr>
      <w:r>
        <w:t xml:space="preserve">- Đúng vậy!</w:t>
      </w:r>
    </w:p>
    <w:p>
      <w:pPr>
        <w:pStyle w:val="BodyText"/>
      </w:pPr>
      <w:r>
        <w:t xml:space="preserve">Uông Hải nhìn qua Nhạc Trọng giải thích nói:</w:t>
      </w:r>
    </w:p>
    <w:p>
      <w:pPr>
        <w:pStyle w:val="BodyText"/>
      </w:pPr>
      <w:r>
        <w:t xml:space="preserve">- Trước mắt trong căn cứ đưa ra biện pháp mới. Phàm là người muốn tiến vào căn cứ phải nộp toàn bộ vật phẩm có từ thần ma hệ thống nộp lên căn cứ. Đồng thời các loại vũ khí, đạn dược trên xe của ngài cũng bị căn cứ tịch thu. Ngài nên cẩn thận một chút!</w:t>
      </w:r>
    </w:p>
    <w:p>
      <w:pPr>
        <w:pStyle w:val="BodyText"/>
      </w:pPr>
      <w:r>
        <w:t xml:space="preserve">- Còn có loại chuyện này?</w:t>
      </w:r>
    </w:p>
    <w:p>
      <w:pPr>
        <w:pStyle w:val="BodyText"/>
      </w:pPr>
      <w:r>
        <w:t xml:space="preserve">Nhạc Trọng nhướng mày, nhìn qua đại cẩu tử và phân phó:</w:t>
      </w:r>
    </w:p>
    <w:p>
      <w:pPr>
        <w:pStyle w:val="BodyText"/>
      </w:pPr>
      <w:r>
        <w:t xml:space="preserve">- Cầm mười cân gạo cho Uông Hải.</w:t>
      </w:r>
    </w:p>
    <w:p>
      <w:pPr>
        <w:pStyle w:val="BodyText"/>
      </w:pPr>
      <w:r>
        <w:t xml:space="preserve">Đại cẩu tử gật gật đầu, rất nhanh từ trong xe Đông Phong kilocalo xuất ra mười cân gạo ném cho Uông Hải:</w:t>
      </w:r>
    </w:p>
    <w:p>
      <w:pPr>
        <w:pStyle w:val="BodyText"/>
      </w:pPr>
      <w:r>
        <w:t xml:space="preserve">- Nhạc đội thưởng cho anh!</w:t>
      </w:r>
    </w:p>
    <w:p>
      <w:pPr>
        <w:pStyle w:val="BodyText"/>
      </w:pPr>
      <w:r>
        <w:t xml:space="preserve">- Cảm ơn Nhạc đội! Cám ơn Nhạc đội!</w:t>
      </w:r>
    </w:p>
    <w:p>
      <w:pPr>
        <w:pStyle w:val="BodyText"/>
      </w:pPr>
      <w:r>
        <w:t xml:space="preserve">Uông Hải cầm lấy bao gạo kia, lập tức mặt mày hớn hở. Lúc này hăn dẫn đội đi ra ngoài tổn thất không nhỏ, nhưng mà có mười cân gạo này xem như có thu hoạch. Trong căn cứ sống sót của thành phố Lũng Hãi lương thực cũng không có dư.</w:t>
      </w:r>
    </w:p>
    <w:p>
      <w:pPr>
        <w:pStyle w:val="BodyText"/>
      </w:pPr>
      <w:r>
        <w:t xml:space="preserve">- Tại sao lại trói tôi! Vì cái gì?</w:t>
      </w:r>
    </w:p>
    <w:p>
      <w:pPr>
        <w:pStyle w:val="BodyText"/>
      </w:pPr>
      <w:r>
        <w:t xml:space="preserve">Đúng lúc này âm thanh hoảng sợ của nam nhân truyền ra.</w:t>
      </w:r>
    </w:p>
    <w:p>
      <w:pPr>
        <w:pStyle w:val="BodyText"/>
      </w:pPr>
      <w:r>
        <w:t xml:space="preserve">Nhạc Trọng nhìn qua âm thanh kia, chỉ thấy một gã đội viên của Uông Hải bị người của Nhạc Trọng ntrói cực kỳ chặt chẽ. Vương Song cầm Phảng Chế Đường Đao trong tay nhìn chằm chằm vào nam nhân này. Trên tay của nam nhân này có vết cào của S1.</w:t>
      </w:r>
    </w:p>
    <w:p>
      <w:pPr>
        <w:pStyle w:val="BodyText"/>
      </w:pPr>
      <w:r>
        <w:t xml:space="preserve">- Chờ một chút!</w:t>
      </w:r>
    </w:p>
    <w:p>
      <w:pPr>
        <w:pStyle w:val="BodyText"/>
      </w:pPr>
      <w:r>
        <w:t xml:space="preserve">Uông Hải lớn tiếng gọi một câu, sau đó đi tới trước mặt nam nhân bị con S1 kia cào một cái thì mặt mũi chua xót thở dài một câu, nói:</w:t>
      </w:r>
    </w:p>
    <w:p>
      <w:pPr>
        <w:pStyle w:val="BodyText"/>
      </w:pPr>
      <w:r>
        <w:t xml:space="preserve">- Lão Lý, bị tang thi làm bị thương không còn hy vọng sống. Anh có di ngôn gì cứ nói đi!</w:t>
      </w:r>
    </w:p>
    <w:p>
      <w:pPr>
        <w:pStyle w:val="BodyText"/>
      </w:pPr>
      <w:r>
        <w:t xml:space="preserve">Nhìn qua Uông Hải, vành mắt lão Lý kích động lúc này đỏ hồng lên, có chút thê lương nói:</w:t>
      </w:r>
    </w:p>
    <w:p>
      <w:pPr>
        <w:pStyle w:val="BodyText"/>
      </w:pPr>
      <w:r>
        <w:t xml:space="preserve">- Uông đội! Tôi chết không sao! Nhưng mà vợ và con của tôi làm thế nào bây giờ?</w:t>
      </w:r>
    </w:p>
    <w:p>
      <w:pPr>
        <w:pStyle w:val="BodyText"/>
      </w:pPr>
      <w:r>
        <w:t xml:space="preserve">Uông Hải chậm rãi nói ra:</w:t>
      </w:r>
    </w:p>
    <w:p>
      <w:pPr>
        <w:pStyle w:val="BodyText"/>
      </w:pPr>
      <w:r>
        <w:t xml:space="preserve">- Hai người bọn họ chúng tôi sẽ tận lực đi chiếu cố. Anh an tâm đi đi.</w:t>
      </w:r>
    </w:p>
    <w:p>
      <w:pPr>
        <w:pStyle w:val="BodyText"/>
      </w:pPr>
      <w:r>
        <w:t xml:space="preserve">Người trong đội ngũ Uông Hải lúc này nhìn thấy một màn này, trong nội tâm cũng có chút không đành lòng. Lão Lý làm người trung thực, trong đội ngũ rất có nhân duyên. Ai cũng không muốn nhìn thấy hắn chết, nhưng mà người bị lây virus phải chết, đây đã là định luật. Cho dù người trải qua hệ thống thần ma cường hóa, chỉ cần bị dính virus cũng sẽ biến thành tang thi, đây mới là chỗ đáng sợ của virus.</w:t>
      </w:r>
    </w:p>
    <w:p>
      <w:pPr>
        <w:pStyle w:val="BodyText"/>
      </w:pPr>
      <w:r>
        <w:t xml:space="preserve">Lão Lý thoáng nhắm mắt lại, trầm giọng nói:</w:t>
      </w:r>
    </w:p>
    <w:p>
      <w:pPr>
        <w:pStyle w:val="BodyText"/>
      </w:pPr>
      <w:r>
        <w:t xml:space="preserve">- Đến đây đi! Cho tôi được thanh thản!</w:t>
      </w:r>
    </w:p>
    <w:p>
      <w:pPr>
        <w:pStyle w:val="BodyText"/>
      </w:pPr>
      <w:r>
        <w:t xml:space="preserve">Uông Hải nhìn Nhạc Trọng nói:</w:t>
      </w:r>
    </w:p>
    <w:p>
      <w:pPr>
        <w:pStyle w:val="BodyText"/>
      </w:pPr>
      <w:r>
        <w:t xml:space="preserve">- Nhạc đội, có thể cho chúng tôi tự giải quyết không?</w:t>
      </w:r>
    </w:p>
    <w:p>
      <w:pPr>
        <w:pStyle w:val="BodyText"/>
      </w:pPr>
      <w:r>
        <w:t xml:space="preserve">Nhạc Trọng gật đầu, Vương Song bên kia thu hồi Phảng Chế Đường Đao.</w:t>
      </w:r>
    </w:p>
    <w:p>
      <w:pPr>
        <w:pStyle w:val="BodyText"/>
      </w:pPr>
      <w:r>
        <w:t xml:space="preserve">Uông Hải đem súng lục nhắm ngay đầu lão Lý và trầm giọng nói một câu:</w:t>
      </w:r>
    </w:p>
    <w:p>
      <w:pPr>
        <w:pStyle w:val="BodyText"/>
      </w:pPr>
      <w:r>
        <w:t xml:space="preserve">- Lão Lý, đi tốt!</w:t>
      </w:r>
    </w:p>
    <w:p>
      <w:pPr>
        <w:pStyle w:val="BodyText"/>
      </w:pPr>
      <w:r>
        <w:t xml:space="preserve">Phanh! Một tiếng súng vang lên, đầu của lão Lý đầu có một lỗ máu và té xuống đất.</w:t>
      </w:r>
    </w:p>
    <w:p>
      <w:pPr>
        <w:pStyle w:val="BodyText"/>
      </w:pPr>
      <w:r>
        <w:t xml:space="preserve">Đại cẩu tử đi tơi bên người Nhạc Trọng hỏi:</w:t>
      </w:r>
    </w:p>
    <w:p>
      <w:pPr>
        <w:pStyle w:val="BodyText"/>
      </w:pPr>
      <w:r>
        <w:t xml:space="preserve">- Nhạc đội, hiện tại chúng ta làm sao bây giờ? Còn đi thành phố Lũng Hãi hay không?</w:t>
      </w:r>
    </w:p>
    <w:p>
      <w:pPr>
        <w:pStyle w:val="BodyText"/>
      </w:pPr>
      <w:r>
        <w:t xml:space="preserve">Nếu như vật tư của Nhạc Trọng đi tới căn cứ thành phố Lũng Hãi bị tịch thu, bọn họ giống như lão hổ bị nhổ răng mặc người ta chém giết. Đại cẩu tử có chút nửa đường bỏ cuộc, muốn lui về Trường Quang Thôn.</w:t>
      </w:r>
    </w:p>
    <w:p>
      <w:pPr>
        <w:pStyle w:val="BodyText"/>
      </w:pPr>
      <w:r>
        <w:t xml:space="preserve">Nhạc Trọng thản nhiên nói:</w:t>
      </w:r>
    </w:p>
    <w:p>
      <w:pPr>
        <w:pStyle w:val="BodyText"/>
      </w:pPr>
      <w:r>
        <w:t xml:space="preserve">- Đi!</w:t>
      </w:r>
    </w:p>
    <w:p>
      <w:pPr>
        <w:pStyle w:val="BodyText"/>
      </w:pPr>
      <w:r>
        <w:t xml:space="preserve">Nhạc Trọng đi tới bên người Uông Hải thản nhiên nói:</w:t>
      </w:r>
    </w:p>
    <w:p>
      <w:pPr>
        <w:pStyle w:val="BodyText"/>
      </w:pPr>
      <w:r>
        <w:t xml:space="preserve">- Uông Hải, anh và người của mình đi đi.</w:t>
      </w:r>
    </w:p>
    <w:p>
      <w:pPr>
        <w:pStyle w:val="BodyText"/>
      </w:pPr>
      <w:r>
        <w:t xml:space="preserve">- Cảm ơn Nhạc đội! Cám ơn Nhạc đội! Đến căn cứ thành phố Lũng Hãi thì tôi sẽ chiêu đãi ngài.</w:t>
      </w:r>
    </w:p>
    <w:p>
      <w:pPr>
        <w:pStyle w:val="BodyText"/>
      </w:pPr>
      <w:r>
        <w:t xml:space="preserve">Uông Hải đại hỉ nói ra.</w:t>
      </w:r>
    </w:p>
    <w:p>
      <w:pPr>
        <w:pStyle w:val="BodyText"/>
      </w:pPr>
      <w:r>
        <w:t xml:space="preserve">Nói xong Uông Hải sợ Nhạc Trọng đổi ý nên mang theo sáu đội viên của mình nhanh chóng rời khỏi nơi này.</w:t>
      </w:r>
    </w:p>
    <w:p>
      <w:pPr>
        <w:pStyle w:val="BodyText"/>
      </w:pPr>
      <w:r>
        <w:t xml:space="preserve">So sánh với tang thi không ngừng tiến hóa, nhân loại bình thường càng dễ đối phó. Bởi vậy cũng có không ít người bắt đầu săn giết nhân loại cướp đoạt vật tư. Như Nhạc Trọng cứu bọn họ, người không dựa vào súng ống sinh tồn rất nhỏ.</w:t>
      </w:r>
    </w:p>
    <w:p>
      <w:pPr>
        <w:pStyle w:val="BodyText"/>
      </w:pPr>
      <w:r>
        <w:t xml:space="preserve">- Lâm Quân! Anh tới đây!</w:t>
      </w:r>
    </w:p>
    <w:p>
      <w:pPr>
        <w:pStyle w:val="BodyText"/>
      </w:pPr>
      <w:r>
        <w:t xml:space="preserve">Nhạc Trọng suy nghĩ một hồi, nhìn qua đội viên dự bị nói ra.</w:t>
      </w:r>
    </w:p>
    <w:p>
      <w:pPr>
        <w:pStyle w:val="BodyText"/>
      </w:pPr>
      <w:r>
        <w:t xml:space="preserve">Lâm Quân đi vào bên người Nhạc Trọng có chút hưng phấn hỏi:</w:t>
      </w:r>
    </w:p>
    <w:p>
      <w:pPr>
        <w:pStyle w:val="BodyText"/>
      </w:pPr>
      <w:r>
        <w:t xml:space="preserve">- Nhạc đội ngài có cái gì phân phó?</w:t>
      </w:r>
    </w:p>
    <w:p>
      <w:pPr>
        <w:pStyle w:val="BodyText"/>
      </w:pPr>
      <w:r>
        <w:t xml:space="preserve">Lâm Quân đi theo Nhạc Trọng còn chưa có trải qua nhiều chuyện. Hắn cực muốn bày ra giá trị của mình.</w:t>
      </w:r>
    </w:p>
    <w:p>
      <w:pPr>
        <w:pStyle w:val="BodyText"/>
      </w:pPr>
      <w:r>
        <w:t xml:space="preserve">Nhạc Trọng nhìn chằm chằm vào Lâm Quân hỏi:</w:t>
      </w:r>
    </w:p>
    <w:p>
      <w:pPr>
        <w:pStyle w:val="BodyText"/>
      </w:pPr>
      <w:r>
        <w:t xml:space="preserve">- Ở gần thành phố Lũng Hãi anh quen thuộc không. Gần huyện Thanh Nguyên có địa phương nào có thể che dấu vật tư của chúng ta không?</w:t>
      </w:r>
    </w:p>
    <w:p>
      <w:pPr>
        <w:pStyle w:val="BodyText"/>
      </w:pPr>
      <w:r>
        <w:t xml:space="preserve">Lâm Quân quê quán chính là một huyện thành nhỏ gần thành phố Lũng Hãi, hắn tương đối quen thuộc nơi này, đây cũng là nguyên nhân Nhạc Trọng mang theo hắn đến căn cứ thành phố Lũng Hãi đấy. Hắn cần một người quen thuộc địa hình dẫn đường.</w:t>
      </w:r>
    </w:p>
    <w:p>
      <w:pPr>
        <w:pStyle w:val="BodyText"/>
      </w:pPr>
      <w:r>
        <w:t xml:space="preserve">Lâm Quân nhíu mày suy tư một hồi lâu mới nói với Nhạc Trọng:</w:t>
      </w:r>
    </w:p>
    <w:p>
      <w:pPr>
        <w:pStyle w:val="BodyText"/>
      </w:pPr>
      <w:r>
        <w:t xml:space="preserve">- Có! Tôi nhớ được gần huyện Thanh Nguyên có một thôn nhỏ là Tây Hương Thôn có hang động. Người của Tây Hương Thôn rất ít, cũng chỉ có mười hộ dân, thổ địa cũng rất cằn cỗi, không có vật tư gì. Có lẽ không có gì người đi qua mới đúng.</w:t>
      </w:r>
    </w:p>
    <w:p>
      <w:pPr>
        <w:pStyle w:val="BodyText"/>
      </w:pPr>
      <w:r>
        <w:t xml:space="preserve">- Đại cẩu tử!</w:t>
      </w:r>
    </w:p>
    <w:p>
      <w:pPr>
        <w:pStyle w:val="BodyText"/>
      </w:pPr>
      <w:r>
        <w:t xml:space="preserve">Nhạc Trọng trầm giọng nói.</w:t>
      </w:r>
    </w:p>
    <w:p>
      <w:pPr>
        <w:pStyle w:val="BodyText"/>
      </w:pPr>
      <w:r>
        <w:t xml:space="preserve">- Chuyện gì, Nhạc đội?</w:t>
      </w:r>
    </w:p>
    <w:p>
      <w:pPr>
        <w:pStyle w:val="BodyText"/>
      </w:pPr>
      <w:r>
        <w:t xml:space="preserve">Đại cẩu tử đi vào bên người Nhạc Trọng hỏi.</w:t>
      </w:r>
    </w:p>
    <w:p>
      <w:pPr>
        <w:pStyle w:val="BodyText"/>
      </w:pPr>
      <w:r>
        <w:t xml:space="preserve">- Chọn theo mấy người đi theo tôi, anh ở nơi này trông coi! Còn hướng đi của chúng ta hiện giờ không thể nói cho bất luận nữ hài nào ở đây biết rõ, hiểu chứ?</w:t>
      </w:r>
    </w:p>
    <w:p>
      <w:pPr>
        <w:pStyle w:val="BodyText"/>
      </w:pPr>
      <w:r>
        <w:t xml:space="preserve">Nhạc Trọng nhìn qua đại cẩu tử trầm giọng nói.</w:t>
      </w:r>
    </w:p>
    <w:p>
      <w:pPr>
        <w:pStyle w:val="BodyText"/>
      </w:pPr>
      <w:r>
        <w:t xml:space="preserve">Những nữ hài này phải tới căn cứ thành phố Lũng Hãi. Đã bị Nhạc Trọng bài trừ ra ngoài đối tượng tín nhiệm, dù sao đến căn cứ thành phố Lũng Hãi thì các nàng phải rời đi, tương lai chuyện gì cũng có thể xảy ra.</w:t>
      </w:r>
    </w:p>
    <w:p>
      <w:pPr>
        <w:pStyle w:val="BodyText"/>
      </w:pPr>
      <w:r>
        <w:t xml:space="preserve">Đại cẩu tử gật gật đầu, chọn mấy người đi theo bên người Nhạc Trọng, bắt đầu vận chuyện vật tư, súng ống đạn được cho lên Đông Phong kilocalo, sau đó chạy về xa xa.</w:t>
      </w:r>
    </w:p>
    <w:p>
      <w:pPr>
        <w:pStyle w:val="BodyText"/>
      </w:pPr>
      <w:r>
        <w:t xml:space="preserve">- Nhạc Trọng định đi đâu?</w:t>
      </w:r>
    </w:p>
    <w:p>
      <w:pPr>
        <w:pStyle w:val="BodyText"/>
      </w:pPr>
      <w:r>
        <w:t xml:space="preserve">Nhìn thấy Nhạc Trọng đi xa, Trần Dao nhịn không được lên tiếng hỏi.</w:t>
      </w:r>
    </w:p>
    <w:p>
      <w:pPr>
        <w:pStyle w:val="BodyText"/>
      </w:pPr>
      <w:r>
        <w:t xml:space="preserve">Đại cẩu tử nhìn Trần Dao lãnh đạm nói:</w:t>
      </w:r>
    </w:p>
    <w:p>
      <w:pPr>
        <w:pStyle w:val="BodyText"/>
      </w:pPr>
      <w:r>
        <w:t xml:space="preserve">- Trần Dao, hành tung của Nhạc đội cô không nên hỏi.</w:t>
      </w:r>
    </w:p>
    <w:p>
      <w:pPr>
        <w:pStyle w:val="BodyText"/>
      </w:pPr>
      <w:r>
        <w:t xml:space="preserve">Đại cẩu tử cũng có chút xem thường những người được Nhạc Trọng cứu, còn có người lựa chọn rời đi.</w:t>
      </w:r>
    </w:p>
    <w:p>
      <w:pPr>
        <w:pStyle w:val="Compact"/>
      </w:pPr>
      <w:r>
        <w:t xml:space="preserve">Trần Dao sững sờ, nàng cũng không có nghĩ đại cẩu tử lại nói như vậy với nàng. Trong Trường Quang Thôn thì đại cẩu tử cung kính có thừa với những người đi theo Nhạc Trọng cùng, chưa từng lãnh đạm như vậy bao giờ.</w:t>
      </w:r>
      <w:r>
        <w:br w:type="textWrapping"/>
      </w:r>
      <w:r>
        <w:br w:type="textWrapping"/>
      </w:r>
    </w:p>
    <w:p>
      <w:pPr>
        <w:pStyle w:val="Heading2"/>
      </w:pPr>
      <w:bookmarkStart w:id="117" w:name="chương-95-uy-năng-khủng-cụ-thuật"/>
      <w:bookmarkEnd w:id="117"/>
      <w:r>
        <w:t xml:space="preserve">95. Chương 95: Uy Năng Khủng Cụ Thuật</w:t>
      </w:r>
    </w:p>
    <w:p>
      <w:pPr>
        <w:pStyle w:val="Compact"/>
      </w:pPr>
      <w:r>
        <w:br w:type="textWrapping"/>
      </w:r>
      <w:r>
        <w:br w:type="textWrapping"/>
      </w:r>
    </w:p>
    <w:p>
      <w:pPr>
        <w:pStyle w:val="BodyText"/>
      </w:pPr>
      <w:r>
        <w:t xml:space="preserve">Trần Dao nhướng mày, nhịn không được mở miệng nói ra:</w:t>
      </w:r>
    </w:p>
    <w:p>
      <w:pPr>
        <w:pStyle w:val="BodyText"/>
      </w:pPr>
      <w:r>
        <w:t xml:space="preserve">- Thái độ của anh là gì! Tôi quan tâm Nhạc Trọng mới hỏi!</w:t>
      </w:r>
    </w:p>
    <w:p>
      <w:pPr>
        <w:pStyle w:val="BodyText"/>
      </w:pPr>
      <w:r>
        <w:t xml:space="preserve">Đại cẩu tử thản nhiên nói:</w:t>
      </w:r>
    </w:p>
    <w:p>
      <w:pPr>
        <w:pStyle w:val="BodyText"/>
      </w:pPr>
      <w:r>
        <w:t xml:space="preserve">- Đến căn cứ thành phố Lũng Hãi thì cô không phải người của chúng tôi, hành tung Nhạc đội xin cô không nên hỏi mới tốt.</w:t>
      </w:r>
    </w:p>
    <w:p>
      <w:pPr>
        <w:pStyle w:val="BodyText"/>
      </w:pPr>
      <w:r>
        <w:t xml:space="preserve">Trần Dao còn muốn nói tiếp cái gì. Một bên Kỷ Thanh Vũ kéo kéo quần áo của nàng, lắc lắc đầu nói:</w:t>
      </w:r>
    </w:p>
    <w:p>
      <w:pPr>
        <w:pStyle w:val="BodyText"/>
      </w:pPr>
      <w:r>
        <w:t xml:space="preserve">- Dao Dao, từ khi chúng ta quyết định rời khỏi Trường Quang Thôn, đi căn cứ thành phố Lũng Hãi thì trên thực tế đã là người ngoài, bọn họ đề phòng chúng ta như vậy cũng là chuyện đương nhiên. Dù sao chuyện này quan hệ tới an nguy của bọn họ.</w:t>
      </w:r>
    </w:p>
    <w:p>
      <w:pPr>
        <w:pStyle w:val="BodyText"/>
      </w:pPr>
      <w:r>
        <w:t xml:space="preserve">Nghe Kỷ Thanh Vũ nói vậy thì trong nội tâm Trần Dao lập tức cảm xúc trăm mối ngổn ngang, có chút tư vị không phải. Nàng có chút nhớ khi đứng bên người Nhạc Trọng, thế nhưng mà nàng càng muốn trở về chính phủ thống trị, trật tự hài hòa. Dưới xã hội do chính phủ thống trị thì nàng là công chúa được mọi người nâng niu trong tay, mà ở bên người Nhạc Trọng thì nàng chẳng qua chỉ là nữ nhân xinh đẹp. Nàng cũng không có mến Nhạc Trọng, chọn lựa tự nhiên trở về căn cứ thành phố Lũng Hãi do chính phủ thống trị là đương nhiên.</w:t>
      </w:r>
    </w:p>
    <w:p>
      <w:pPr>
        <w:pStyle w:val="BodyText"/>
      </w:pPr>
      <w:r>
        <w:t xml:space="preserve">Kỷ Thanh Vũ nhìn qua Trần Dao đang mâu thuẫn, im lặng không nói. Bản thân nàng có khuynh hướng đứng bên người của Nhạc Trọng, chỉ vì Trần Dao chẳng những là bạn khuê mật của nàng. Gia tộc Trần Dao chính là gia tộc mà nhà của Kỷ Thanh Vũ đời đời phụng dưỡng. Gia gia của Kỷ Thanh Vũ từng là cảnh vệ viên của gia gia Trần Dao. Đến đời của bọn họ thì Kỷ gia cũng là thế lực phụ thuộc của Trần gia. Về công về tư Kỷ Thanh Vũ đều phải đứng cùng Trần Dao.</w:t>
      </w:r>
    </w:p>
    <w:p>
      <w:pPr>
        <w:pStyle w:val="BodyText"/>
      </w:pPr>
      <w:r>
        <w:t xml:space="preserve">Dưới sự dẫn dắt của Lâm Quân thì Nhạc Trọng thuận lợi tìm được cái hang kia, đem vật tư và đạn dược trên chiếc Đông Phong kilocalo giấu trong nơi này.</w:t>
      </w:r>
    </w:p>
    <w:p>
      <w:pPr>
        <w:pStyle w:val="BodyText"/>
      </w:pPr>
      <w:r>
        <w:t xml:space="preserve">Đoàn xe dọc theo đường cao tốc, Nhạc Trọng rất nhanh tới cửa ra vào của người sống sót huyện Thanh Nguyên.</w:t>
      </w:r>
    </w:p>
    <w:p>
      <w:pPr>
        <w:pStyle w:val="BodyText"/>
      </w:pPr>
      <w:r>
        <w:t xml:space="preserve">Huyện Thanh Nguyên là huynh thành nằm phía tây của thành phố Lũng Hãi. Trước tận thế thì nơi này bảo trì tường thành cổ và lấy du lịch làm ngành phát triển.</w:t>
      </w:r>
    </w:p>
    <w:p>
      <w:pPr>
        <w:pStyle w:val="BodyText"/>
      </w:pPr>
      <w:r>
        <w:t xml:space="preserve">Xa xa Nhạc Trọng nhìn thấy bên ngoài tường thành huyện Thanh Nguyên có từng cỗ máy chiến tranh hiện đại phòng bị tang thi , biến dị thú tấn công.</w:t>
      </w:r>
    </w:p>
    <w:p>
      <w:pPr>
        <w:pStyle w:val="BodyText"/>
      </w:pPr>
      <w:r>
        <w:t xml:space="preserve">- Dừng lại!</w:t>
      </w:r>
    </w:p>
    <w:p>
      <w:pPr>
        <w:pStyle w:val="BodyText"/>
      </w:pPr>
      <w:r>
        <w:t xml:space="preserve">Đoàn người của Nhạc Trọng vừa chạy tới trước cổng thành, cửa ra vào có bốn gã vác súng đang đứng, đạn lên nòng đi tới, trầm giọng quát.</w:t>
      </w:r>
    </w:p>
    <w:p>
      <w:pPr>
        <w:pStyle w:val="BodyText"/>
      </w:pPr>
      <w:r>
        <w:t xml:space="preserve">Nhạc Trọng lúc này bước xuống xe.</w:t>
      </w:r>
    </w:p>
    <w:p>
      <w:pPr>
        <w:pStyle w:val="BodyText"/>
      </w:pPr>
      <w:r>
        <w:t xml:space="preserve">Nhạc Trọng vừa đi xuống xe thì cổ xe của bọn họ bị binh lính tịch thu.</w:t>
      </w:r>
    </w:p>
    <w:p>
      <w:pPr>
        <w:pStyle w:val="BodyText"/>
      </w:pPr>
      <w:r>
        <w:t xml:space="preserve">Vài tên nhân viên mặc quần áo lao động nhanh chóng đi tới nơi này.</w:t>
      </w:r>
    </w:p>
    <w:p>
      <w:pPr>
        <w:pStyle w:val="BodyText"/>
      </w:pPr>
      <w:r>
        <w:t xml:space="preserve">Một người trong đó đi về phía đám người Nhạc Trọng nói:</w:t>
      </w:r>
    </w:p>
    <w:p>
      <w:pPr>
        <w:pStyle w:val="BodyText"/>
      </w:pPr>
      <w:r>
        <w:t xml:space="preserve">- Tôi là người phụ trách tiếp đãi người sống sót Trần Trí Quang. Các người mang theo vật tư của mình tiến vào căn cứ thành phố Lũng Hãi. Nhân dân tệ, vàng, kim cương có thể hối đoái phiếu lương thực ở nơi này.</w:t>
      </w:r>
    </w:p>
    <w:p>
      <w:pPr>
        <w:pStyle w:val="BodyText"/>
      </w:pPr>
      <w:r>
        <w:t xml:space="preserve">Triệu Lệ hai mắt tỏa sáng, vội vàng hỏi:</w:t>
      </w:r>
    </w:p>
    <w:p>
      <w:pPr>
        <w:pStyle w:val="BodyText"/>
      </w:pPr>
      <w:r>
        <w:t xml:space="preserve">- Nhân dân tệ, vàng hối đoái được bao nhiêu phần trăm lương thực?</w:t>
      </w:r>
    </w:p>
    <w:p>
      <w:pPr>
        <w:pStyle w:val="BodyText"/>
      </w:pPr>
      <w:r>
        <w:t xml:space="preserve">Triệu Lệ lúc này vẫn mang theo nhân dân tệ, vàng đi tới căn cứ người sống sót thành phố Lũng Hãi chính là muốn sống ở nơi có trật tư.</w:t>
      </w:r>
    </w:p>
    <w:p>
      <w:pPr>
        <w:pStyle w:val="BodyText"/>
      </w:pPr>
      <w:r>
        <w:t xml:space="preserve">Trần Trí Quang thản nhiên nói:</w:t>
      </w:r>
    </w:p>
    <w:p>
      <w:pPr>
        <w:pStyle w:val="BodyText"/>
      </w:pPr>
      <w:r>
        <w:t xml:space="preserve">- Mười vạn nhân dân tệ hối đoái phiếu một cân lương thực. Một cân vàng hối đoái được mười phiếu mười cân lương thực.</w:t>
      </w:r>
    </w:p>
    <w:p>
      <w:pPr>
        <w:pStyle w:val="BodyText"/>
      </w:pPr>
      <w:r>
        <w:t xml:space="preserve">Triệu Lệ nhướng mày, nữ cường nhân này nhìn qua Trần Trí Quang lớn tiếng nói:</w:t>
      </w:r>
    </w:p>
    <w:p>
      <w:pPr>
        <w:pStyle w:val="BodyText"/>
      </w:pPr>
      <w:r>
        <w:t xml:space="preserve">- Cái gì? Mười vạn nhân dân tệ mới có một phiếu một cân lương thực? Tỷ lệ này quá không hợp lý! Cho lãnh đạo của anh tới gặp tôi. Tôi là chủ tịch chuỗi tiệm thức ăn Hoa Cương Triệu Lệ.</w:t>
      </w:r>
    </w:p>
    <w:p>
      <w:pPr>
        <w:pStyle w:val="BodyText"/>
      </w:pPr>
      <w:r>
        <w:t xml:space="preserve">Tài sản của các nhà hàng thức ăn này có giá trị cả trăm triệu, trước tận thế thì chuỗi cửa hàng thức ăn nhanh Hoa Cương này nổi tiếng khắp nước. Triệu Lệ với tư cách chủ tịch là nhân vật nổi tiếng của xã hội. Nàng ở trong đoàn đội của Nhạc Trọng thì cẩn thận từng li từng tí, vừa tới căn cứ của chính phủ thì bộc phát toàn bộ.</w:t>
      </w:r>
    </w:p>
    <w:p>
      <w:pPr>
        <w:pStyle w:val="BodyText"/>
      </w:pPr>
      <w:r>
        <w:t xml:space="preserve">Trần Trí Quang hơi mỉa mai nhìn Triệu Lệ nói:</w:t>
      </w:r>
    </w:p>
    <w:p>
      <w:pPr>
        <w:pStyle w:val="BodyText"/>
      </w:pPr>
      <w:r>
        <w:t xml:space="preserve">- Không cần! Tôi chính là lãnh đạo. Cô có thể không đổi, không đổi là xong, tiến vào căn cứ thì cô cầu tôi đổi thì tôi cũng không đổi cho cô đâu.</w:t>
      </w:r>
    </w:p>
    <w:p>
      <w:pPr>
        <w:pStyle w:val="BodyText"/>
      </w:pPr>
      <w:r>
        <w:t xml:space="preserve">Trần Trí Quang không có thèm nhìn qua chức danh chủ tịch trước tận thế của Triệu Lệ cái nào, nhìn qua Nhạc Trọng và thản nhiên nói:</w:t>
      </w:r>
    </w:p>
    <w:p>
      <w:pPr>
        <w:pStyle w:val="BodyText"/>
      </w:pPr>
      <w:r>
        <w:t xml:space="preserve">- Trong căn cứ thành phố Lũng Hãi không cho phép mang theo vũ khí, cho nên các người phải đem toàn bộ vũ khí nộp lên đây. Nếu có được trang bị của hệ thống thần ma, trang bị này toàn bộ nộp lên cho căn cứ, nếu không sẽ định tội chứa chấp vật phẩm nguy hiểm. Hiện tại nam qua bên kia, nữ qua bên này, chúng tôi tiến hành kiểm tra vật tư của các người mang theo.</w:t>
      </w:r>
    </w:p>
    <w:p>
      <w:pPr>
        <w:pStyle w:val="BodyText"/>
      </w:pPr>
      <w:r>
        <w:t xml:space="preserve">Nói xong Trần Trí Quang liền mang theo nam nhân trong đoàn Nhạc Trọng đi vào căn phòng nhỏ.</w:t>
      </w:r>
    </w:p>
    <w:p>
      <w:pPr>
        <w:pStyle w:val="BodyText"/>
      </w:pPr>
      <w:r>
        <w:t xml:space="preserve">Nhân viên nữ công tác cho chính phủ dẫn bọn người Triệu Lệ vào một căn phòng nhỏ.</w:t>
      </w:r>
    </w:p>
    <w:p>
      <w:pPr>
        <w:pStyle w:val="BodyText"/>
      </w:pPr>
      <w:r>
        <w:t xml:space="preserve">- Chờ một chút! Tôi đổi! Tôi phải đổi phiếu lương thực!</w:t>
      </w:r>
    </w:p>
    <w:p>
      <w:pPr>
        <w:pStyle w:val="BodyText"/>
      </w:pPr>
      <w:r>
        <w:t xml:space="preserve">Nhìn thấy Trần Trí Quang rời đi, Triệu Lệ lập tức gấp gáp, nàng cầm cái bọc nhân dân tệ và vàng chạy đến trước người Trần Trí Quang kêu lên.</w:t>
      </w:r>
    </w:p>
    <w:p>
      <w:pPr>
        <w:pStyle w:val="BodyText"/>
      </w:pPr>
      <w:r>
        <w:t xml:space="preserve">Trong căn cứ có cái dạng gì thì Triệu Lệ căn bản không biết. Nhưng mà không có lương thực tuyệt đối không sống nổi, cho dù như thế nào nàng cũng phải đổi được phiếu lương thực, bằng không thì mẹ con nàng khó mà sống được trong căn cứ này.</w:t>
      </w:r>
    </w:p>
    <w:p>
      <w:pPr>
        <w:pStyle w:val="BodyText"/>
      </w:pPr>
      <w:r>
        <w:t xml:space="preserve">Trần Trí Quang nhìn qua thiếu phụ đầy đặn này, trong mắt hiện ra hào quang dâm dục, lạnh lùng cười cười, đem một tấm giấy nhỏ đưa cho Triệu Lệ nói:</w:t>
      </w:r>
    </w:p>
    <w:p>
      <w:pPr>
        <w:pStyle w:val="BodyText"/>
      </w:pPr>
      <w:r>
        <w:t xml:space="preserve">- Hiện tại tôi không có tâm tư đổi cho cô. Cô muốn đổi phiếu lương thực thì buổi tới đi một mình tới tìm tôi.</w:t>
      </w:r>
    </w:p>
    <w:p>
      <w:pPr>
        <w:pStyle w:val="BodyText"/>
      </w:pPr>
      <w:r>
        <w:t xml:space="preserve">Triệu Lệ tiếp nhận tấm giấy nhỏ và xem xét, sắc mặt lập tức tái nhợt. Ở trong tấm giấy nhỏ kia viết chính là địa chỉ. Nàng cũng là người kinh nghiệm xã hội phong phú, thoáng cái là hiểu ý của Trần Trí Quang.</w:t>
      </w:r>
    </w:p>
    <w:p>
      <w:pPr>
        <w:pStyle w:val="BodyText"/>
      </w:pPr>
      <w:r>
        <w:t xml:space="preserve">Không để ý đến Triệu Lệ, Trần Trí Quang mang theo đám người Nhạc Trọng đi vào trong căn phòng nhỏ.</w:t>
      </w:r>
    </w:p>
    <w:p>
      <w:pPr>
        <w:pStyle w:val="BodyText"/>
      </w:pPr>
      <w:r>
        <w:t xml:space="preserve">- Tại sao có thể như vậy?</w:t>
      </w:r>
    </w:p>
    <w:p>
      <w:pPr>
        <w:pStyle w:val="BodyText"/>
      </w:pPr>
      <w:r>
        <w:t xml:space="preserve">Triệu Lệ cầm theo tấm giấy nhỏ kia, sắc mặt âm tình bất định. Nàng vốn cho rằng đi vào căn cứ thành phố Lũng Hãi thì có thể sống trong xã hội trật tự. Nhưng mà bây giờ nhân viên chính phủ còn dùng ánh mắt như vậy nhìn qua nàng, trong nội tâm của nàng tràn ngập mê mang và sợ hãi.</w:t>
      </w:r>
    </w:p>
    <w:p>
      <w:pPr>
        <w:pStyle w:val="BodyText"/>
      </w:pPr>
      <w:r>
        <w:t xml:space="preserve">Trong căn phòng nhỏ này Trần Trí Quang và ba nhân viên công tác bắt đầu điều tra vật phẩm tư nhân của Nhạc Trọng.</w:t>
      </w:r>
    </w:p>
    <w:p>
      <w:pPr>
        <w:pStyle w:val="BodyText"/>
      </w:pPr>
      <w:r>
        <w:t xml:space="preserve">Ba tên nhân viên này tay chân không sạch sẽ, không ngừng đem thuốc lá,m kẹo của Nhạc Trọng đưa vào trong túi của bọn họ.</w:t>
      </w:r>
    </w:p>
    <w:p>
      <w:pPr>
        <w:pStyle w:val="BodyText"/>
      </w:pPr>
      <w:r>
        <w:t xml:space="preserve">Tiếp đãi người sống sót chính là công việc vô cùng béo bỡ, những công việc này những nhân viên tiếp đãi vơ vét của người sống sót không ít.</w:t>
      </w:r>
    </w:p>
    <w:p>
      <w:pPr>
        <w:pStyle w:val="BodyText"/>
      </w:pPr>
      <w:r>
        <w:t xml:space="preserve">Đại cẩu tử nhìn thấy Trần Trí Quang mang bao thuốc lá của mình nhét vào trong túi, lập tức gấp lên, hắn lớn tiếng nói:</w:t>
      </w:r>
    </w:p>
    <w:p>
      <w:pPr>
        <w:pStyle w:val="BodyText"/>
      </w:pPr>
      <w:r>
        <w:t xml:space="preserve">- Chờ một chút, đây là đồ của tôi.</w:t>
      </w:r>
    </w:p>
    <w:p>
      <w:pPr>
        <w:pStyle w:val="BodyText"/>
      </w:pPr>
      <w:r>
        <w:t xml:space="preserve">Trần Trí Quang mặt trầm xuống, trừng mắt nhìn đại cẩu tử nói:</w:t>
      </w:r>
    </w:p>
    <w:p>
      <w:pPr>
        <w:pStyle w:val="BodyText"/>
      </w:pPr>
      <w:r>
        <w:t xml:space="preserve">- Cái gì đồ của mày. Đây là của tao. Mày không nên nói lung tung đấy! Coi chừng tao tố mày tội phỉ báng, ày ngồi xổm trong nhà lao.</w:t>
      </w:r>
    </w:p>
    <w:p>
      <w:pPr>
        <w:pStyle w:val="BodyText"/>
      </w:pPr>
      <w:r>
        <w:t xml:space="preserve">Đại cẩu tử vô cùng tức giận kêu lên:</w:t>
      </w:r>
    </w:p>
    <w:p>
      <w:pPr>
        <w:pStyle w:val="Compact"/>
      </w:pPr>
      <w:r>
        <w:t xml:space="preserve">- Các người như vậy có khác gì ăn cướp?</w:t>
      </w:r>
      <w:r>
        <w:br w:type="textWrapping"/>
      </w:r>
      <w:r>
        <w:br w:type="textWrapping"/>
      </w:r>
    </w:p>
    <w:p>
      <w:pPr>
        <w:pStyle w:val="Heading2"/>
      </w:pPr>
      <w:bookmarkStart w:id="118" w:name="chương-96-tiến-vào-căn-cứ.-1"/>
      <w:bookmarkEnd w:id="118"/>
      <w:r>
        <w:t xml:space="preserve">96. Chương 96: Tiến Vào Căn Cứ. (1)</w:t>
      </w:r>
    </w:p>
    <w:p>
      <w:pPr>
        <w:pStyle w:val="Compact"/>
      </w:pPr>
      <w:r>
        <w:br w:type="textWrapping"/>
      </w:r>
      <w:r>
        <w:br w:type="textWrapping"/>
      </w:r>
    </w:p>
    <w:p>
      <w:pPr>
        <w:pStyle w:val="BodyText"/>
      </w:pPr>
      <w:r>
        <w:t xml:space="preserve">Trần Trí Quang nhìn qua đại cẩu tử lạnh lùng cười nói:</w:t>
      </w:r>
    </w:p>
    <w:p>
      <w:pPr>
        <w:pStyle w:val="BodyText"/>
      </w:pPr>
      <w:r>
        <w:t xml:space="preserve">- Như thế nào? Không quen nhìn? Không quen nhìn thì ra ngoài cho tao, lão tử khổ cực như vậy tới đón tiếp tụi mày, không có chất bé thì ai đi làm. Có bản lĩnh thì mày đi tố đi.</w:t>
      </w:r>
    </w:p>
    <w:p>
      <w:pPr>
        <w:pStyle w:val="BodyText"/>
      </w:pPr>
      <w:r>
        <w:t xml:space="preserve">Ba tên nhân viên công tác còn lại cười ha hả. Trước tận thế thì trách cứ nhân viên công vụ trên cơ bản là không có kết quả gì. Càng đừng đề cập tới tận thế trật tự đại loạn. Chỉ cần không gây ra chuyện cực lớn thì cấp trên cơ bản không quan tâm tới.</w:t>
      </w:r>
    </w:p>
    <w:p>
      <w:pPr>
        <w:pStyle w:val="BodyText"/>
      </w:pPr>
      <w:r>
        <w:t xml:space="preserve">Đại cẩu tử còn muốn nói gì, lúc này Nhạc Trọng liếc mắt nhìn hắn, hắn cũng không dám nói thêm.</w:t>
      </w:r>
    </w:p>
    <w:p>
      <w:pPr>
        <w:pStyle w:val="BodyText"/>
      </w:pPr>
      <w:r>
        <w:t xml:space="preserve">Trần Trí Quang nhìn thấy đại cẩu tử im miệng không nói, càng thêm đắc ý, hắn nhìn thấy chiếc nhẫn trong tay Nhạc Trọng thì hai mắt tỏa sáng, không kiêng nể gì cả nói ra:</w:t>
      </w:r>
    </w:p>
    <w:p>
      <w:pPr>
        <w:pStyle w:val="BodyText"/>
      </w:pPr>
      <w:r>
        <w:t xml:space="preserve">- Mày đấy! Mày cởi chiếc nhẫn trong tay ra. Đó là lúc trước tao không cẩn thận làm mất, còn không mang nó trả lại cho tao?</w:t>
      </w:r>
    </w:p>
    <w:p>
      <w:pPr>
        <w:pStyle w:val="BodyText"/>
      </w:pPr>
      <w:r>
        <w:t xml:space="preserve">Hàn quang trong mắt Nhạc Trọng lóe lên, lạnh lùng nói ra:</w:t>
      </w:r>
    </w:p>
    <w:p>
      <w:pPr>
        <w:pStyle w:val="BodyText"/>
      </w:pPr>
      <w:r>
        <w:t xml:space="preserve">- Mày xác định là mày làm mất?</w:t>
      </w:r>
    </w:p>
    <w:p>
      <w:pPr>
        <w:pStyle w:val="BodyText"/>
      </w:pPr>
      <w:r>
        <w:t xml:space="preserve">Trần Trí Quang bộ dáng rộng lượng nói ra:</w:t>
      </w:r>
    </w:p>
    <w:p>
      <w:pPr>
        <w:pStyle w:val="BodyText"/>
      </w:pPr>
      <w:r>
        <w:t xml:space="preserve">- Đó là đương nhiên! Mày nên lấy nó trả lại cho tao, tôi không so đo chuyện mày trộm chiếc nhẫn. Trong căn cứ thành phố Lũng Hãi chúng ta trộm cắp là trọng tội, bị bắt thì cảnh sát có thể bắn gục các người. Tao tâm địa tốt, không muốn thấy máu nên bỏ qua ày.</w:t>
      </w:r>
    </w:p>
    <w:p>
      <w:pPr>
        <w:pStyle w:val="BodyText"/>
      </w:pPr>
      <w:r>
        <w:t xml:space="preserve">Nhạc Trọng lạnh lùng cười cười, hàn quang trong mắt hiện ra, hắn dùng Khủng Cụ Thuật với Trần Trí Quang!</w:t>
      </w:r>
    </w:p>
    <w:p>
      <w:pPr>
        <w:pStyle w:val="BodyText"/>
      </w:pPr>
      <w:r>
        <w:t xml:space="preserve">Trong một chớp mắt một cổ sát khí kinh người từ trong người Nhạc Trọng hiện ra ngoài, trực tiếp bao phủ thân thể của Trần Trí Quang này một cái.</w:t>
      </w:r>
    </w:p>
    <w:p>
      <w:pPr>
        <w:pStyle w:val="BodyText"/>
      </w:pPr>
      <w:r>
        <w:t xml:space="preserve">Mặt của Trần Trí Quang tái nhợt, trong hai mắt đột nhiên mất đi thần thái. Hắn nhìn thấy ác quỷ hai mét đang lao tới, dùng cưa điện cắt thân thể của hắn, máu tươi và nội tạng trong người của hắn chảy ra ngoài, thống khổ vì bị cắt ngang người làm cho hắn vô cùng đau đớn hét thảm thiết, thân thể vô lực quỳ trên mặt đất và co giật toàn thân.</w:t>
      </w:r>
    </w:p>
    <w:p>
      <w:pPr>
        <w:pStyle w:val="BodyText"/>
      </w:pPr>
      <w:r>
        <w:t xml:space="preserve">- Cứu mạng! Cứu tôi! ! Cứu tôi!</w:t>
      </w:r>
    </w:p>
    <w:p>
      <w:pPr>
        <w:pStyle w:val="BodyText"/>
      </w:pPr>
      <w:r>
        <w:t xml:space="preserve">Hai mắt rần Trí Quang đỏ thẫm, co quắp té trên mặt đất, miệng sùi bọt mép, thân thể mồ hôi lạnh chảy ròng giống như con chó bị thuốc đang nằm trên đất mà co giật.</w:t>
      </w:r>
    </w:p>
    <w:p>
      <w:pPr>
        <w:pStyle w:val="BodyText"/>
      </w:pPr>
      <w:r>
        <w:t xml:space="preserve">Ba nhân viên công tác còn lại nhìn thấy thảm trạng của Trần Trí Quang thì sắc mặt đại biến, lúc này móc đủ loại vật tư trong người ra ngoài, không ngừng nói xin lỗi:</w:t>
      </w:r>
    </w:p>
    <w:p>
      <w:pPr>
        <w:pStyle w:val="BodyText"/>
      </w:pPr>
      <w:r>
        <w:t xml:space="preserve">- Thực xin lỗi! Thực xin lỗi! Chúng tôi không biết ngài là người cường hóa! Có chỗ đắc tội xin ngài bao dung cho!</w:t>
      </w:r>
    </w:p>
    <w:p>
      <w:pPr>
        <w:pStyle w:val="BodyText"/>
      </w:pPr>
      <w:r>
        <w:t xml:space="preserve">Cường giả có được thủ đoạn cũng không phải là tôm cá nhãi nhép như bọn họ có thể đối phó. Đặc biệt là Nhạc Trọng vô thanh vô tức không có tiếp xúc gì mà làm cho Trần Trí Quang thống khổ không thôi, cường giả có được loại thủ đoạn này trong căn cứ thành phố Lũng Hãi không nhìn thấy một ai.</w:t>
      </w:r>
    </w:p>
    <w:p>
      <w:pPr>
        <w:pStyle w:val="BodyText"/>
      </w:pPr>
      <w:r>
        <w:t xml:space="preserve">Nhạc Trọng cũng không muốn động thủ giết người, Khủng Cụ Thuật vừa thu lại buông tha Trần Trí Quang.</w:t>
      </w:r>
    </w:p>
    <w:p>
      <w:pPr>
        <w:pStyle w:val="BodyText"/>
      </w:pPr>
      <w:r>
        <w:t xml:space="preserve">Nhạc Trọng thu Khủng Cụ Thuật thì Trần Trí Quang mới khôi phục lại, hắn gian nan đứng lên, sợ hãi nhìn qua Nhạc Trọng, không dám làm khó dễ, rung giọng nói ra:</w:t>
      </w:r>
    </w:p>
    <w:p>
      <w:pPr>
        <w:pStyle w:val="BodyText"/>
      </w:pPr>
      <w:r>
        <w:t xml:space="preserve">- Đại ca, các ngài ra ngoài trước đi. Cách ly ở chỗ này sau hai giờ thì sẽ có người căn cứ năng lực của các người mà an bài trụ sở công tác.</w:t>
      </w:r>
    </w:p>
    <w:p>
      <w:pPr>
        <w:pStyle w:val="BodyText"/>
      </w:pPr>
      <w:r>
        <w:t xml:space="preserve">Nhạc Trọng tiếp nhận bản khai xem xét, chỉ trong đó chằng chịt vấn đề.</w:t>
      </w:r>
    </w:p>
    <w:p>
      <w:pPr>
        <w:pStyle w:val="BodyText"/>
      </w:pPr>
      <w:r>
        <w:t xml:space="preserve">Trần Trí Quang cẩn thận từng li từng tí xem qua:</w:t>
      </w:r>
    </w:p>
    <w:p>
      <w:pPr>
        <w:pStyle w:val="BodyText"/>
      </w:pPr>
      <w:r>
        <w:t xml:space="preserve">- Điền vào bản khai này, mấu chốt nhất chính là chức nghiệp và năng lực của các ngươi sau dị biến. Phía trên là năng lực và chức nghiệp cùng phân phối vật tư. Trong người cường hóa lấy được đãi ngộ khá tốt, có thể tiến vào quân đội hoặc là các ngành của chính phủ.</w:t>
      </w:r>
    </w:p>
    <w:p>
      <w:pPr>
        <w:pStyle w:val="BodyText"/>
      </w:pPr>
      <w:r>
        <w:t xml:space="preserve">Kiến thức năng lực đáng sợ của Nhạc Trọng thì Trần Trí Quang không dám chọc giận Nhạc Trọng. Tuy trong căn cứ thành phố Lũng Hãi, người cường hóa không được tùy ý giết người. Thế nhưng mà dùng năng lực quỷ dị kia của Nhạc Trọng thì tuyệt đối thần không biết quỷ không hay là hắn đã giết người.</w:t>
      </w:r>
    </w:p>
    <w:p>
      <w:pPr>
        <w:pStyle w:val="BodyText"/>
      </w:pPr>
      <w:r>
        <w:t xml:space="preserve">Trần Trí Quang nhắc nhở:</w:t>
      </w:r>
    </w:p>
    <w:p>
      <w:pPr>
        <w:pStyle w:val="BodyText"/>
      </w:pPr>
      <w:r>
        <w:t xml:space="preserve">- Chức nghiệp cùng năng lực rất trọng yếu, cái này liên quan tới đãi ngộ tương lai của ngươi.</w:t>
      </w:r>
    </w:p>
    <w:p>
      <w:pPr>
        <w:pStyle w:val="BodyText"/>
      </w:pPr>
      <w:r>
        <w:t xml:space="preserve">Sau tận thế pháp tắc mạnh được yếu thua, Trần Trí Quang thập phần tinh tường điểm này. Hắn cũng không dám đối nghịch với người cường hóa mạnh như Nhạc Trọng thế này. Chỉ có thể tận lực nịnh nọt.</w:t>
      </w:r>
    </w:p>
    <w:p>
      <w:pPr>
        <w:pStyle w:val="BodyText"/>
      </w:pPr>
      <w:r>
        <w:t xml:space="preserve">Nhạc Trọng ném một bao thuốc lá cho Trần Trí Quang thản nhiên nói:</w:t>
      </w:r>
    </w:p>
    <w:p>
      <w:pPr>
        <w:pStyle w:val="BodyText"/>
      </w:pPr>
      <w:r>
        <w:t xml:space="preserve">- Những người chúng ta không muốn tách ra, anh có biện pháp nào?</w:t>
      </w:r>
    </w:p>
    <w:p>
      <w:pPr>
        <w:pStyle w:val="BodyText"/>
      </w:pPr>
      <w:r>
        <w:t xml:space="preserve">- Cảm ơn Nhạc ca!</w:t>
      </w:r>
    </w:p>
    <w:p>
      <w:pPr>
        <w:pStyle w:val="BodyText"/>
      </w:pPr>
      <w:r>
        <w:t xml:space="preserve">Trần Trí Quang tiếp nhận thuốc lá, trong mắt hiện ra thần sắc vui mừng. Thuốc lá trong căn cứ là vật tư hút hàng, cực kỳ khó được, nhũng người như bọn họ rất khó kiếm được một bao.</w:t>
      </w:r>
    </w:p>
    <w:p>
      <w:pPr>
        <w:pStyle w:val="BodyText"/>
      </w:pPr>
      <w:r>
        <w:t xml:space="preserve">Trần Trí Quang suy nghĩ một hồi nói:</w:t>
      </w:r>
    </w:p>
    <w:p>
      <w:pPr>
        <w:pStyle w:val="BodyText"/>
      </w:pPr>
      <w:r>
        <w:t xml:space="preserve">- Nếu như các người muốn ở đây. Vậy không cần điền nghề nghiệp là được! Nhưng bởi như vậy đãi ngộ của các người không được tốt.</w:t>
      </w:r>
    </w:p>
    <w:p>
      <w:pPr>
        <w:pStyle w:val="BodyText"/>
      </w:pPr>
      <w:r>
        <w:t xml:space="preserve">Tiến vào căn cứ thành phố Lũng Hãi thì rồng rắn lẫn lộn. Cũng có không ít tiểu thế lực đi vào, Trần Trí Quang cũng đã gặp rất nhiều doàn thể không muốn tách ra. Dù sao mọi người ôm đoàn lực lượng lớn, không dễ dàng bị người khác khi dễ.</w:t>
      </w:r>
    </w:p>
    <w:p>
      <w:pPr>
        <w:pStyle w:val="BodyText"/>
      </w:pPr>
      <w:r>
        <w:t xml:space="preserve">Nghe Trần Trí Quang nói như vậy thì Nhạc Trọng không có ghi năng lực và chức nghiệp trên chỗ nghề nghiệp.</w:t>
      </w:r>
    </w:p>
    <w:p>
      <w:pPr>
        <w:pStyle w:val="BodyText"/>
      </w:pPr>
      <w:r>
        <w:t xml:space="preserve">Hai giờ sau Nhạc Trọng đã đi ra khỏi gian phòng.</w:t>
      </w:r>
    </w:p>
    <w:p>
      <w:pPr>
        <w:pStyle w:val="BodyText"/>
      </w:pPr>
      <w:r>
        <w:t xml:space="preserve">Mà bên kia Lộ Văn, Trần Dao các nàng cũng rời khỏi gian phòng của mình.</w:t>
      </w:r>
    </w:p>
    <w:p>
      <w:pPr>
        <w:pStyle w:val="BodyText"/>
      </w:pPr>
      <w:r>
        <w:t xml:space="preserve">- Ca ca!</w:t>
      </w:r>
    </w:p>
    <w:p>
      <w:pPr>
        <w:pStyle w:val="BodyText"/>
      </w:pPr>
      <w:r>
        <w:t xml:space="preserve">Nhìn thấy Nhạc Trọng rời phòng, Lộ Văn thoáng cái chạy tới ôm một cánh tay của Nhạc Trọng.</w:t>
      </w:r>
    </w:p>
    <w:p>
      <w:pPr>
        <w:pStyle w:val="BodyText"/>
      </w:pPr>
      <w:r>
        <w:t xml:space="preserve">Quách Vũ cũng đi đến bên cạnh Nhạc Trọng.</w:t>
      </w:r>
    </w:p>
    <w:p>
      <w:pPr>
        <w:pStyle w:val="BodyText"/>
      </w:pPr>
      <w:r>
        <w:t xml:space="preserve">Những nữ sinh còn lại thì đứng đối diện Nhạc Trọng, ánh mắt nhìn qua Nhạc Trọng tràn ngập phức tạp. Hôm nay các nàng phải tách ra sinh hoạt trong hoàn cảnh không biết.</w:t>
      </w:r>
    </w:p>
    <w:p>
      <w:pPr>
        <w:pStyle w:val="BodyText"/>
      </w:pPr>
      <w:r>
        <w:t xml:space="preserve">Trần Dao đi tới trước mặt của Nhạc Trọng, ánh mắt phức tạp nhìn Nhạc Trọng chậm rãi nói ra:</w:t>
      </w:r>
    </w:p>
    <w:p>
      <w:pPr>
        <w:pStyle w:val="BodyText"/>
      </w:pPr>
      <w:r>
        <w:t xml:space="preserve">- Nhạc Trọng! Tôi phải đi. Sau này anh tới căn cứ thành phố Lũng Hãi có khó khăn gì có thể tới tìm tôi. Tôi tận khả năng giúp đỡ anh.</w:t>
      </w:r>
    </w:p>
    <w:p>
      <w:pPr>
        <w:pStyle w:val="BodyText"/>
      </w:pPr>
      <w:r>
        <w:t xml:space="preserve">Trần gia tại thành phố Lũng Hãi cũng rất có thế lực. Trần Dao cho biết thân phận thì nàng sẽ tụ tập với thân thuộc ở thành phố Lũng Hãi này.</w:t>
      </w:r>
    </w:p>
    <w:p>
      <w:pPr>
        <w:pStyle w:val="BodyText"/>
      </w:pPr>
      <w:r>
        <w:t xml:space="preserve">Nhạc Trọng nhìn qua Trần Dao, trầm giọng nói ra:</w:t>
      </w:r>
    </w:p>
    <w:p>
      <w:pPr>
        <w:pStyle w:val="BodyText"/>
      </w:pPr>
      <w:r>
        <w:t xml:space="preserve">- Bảo trọng!</w:t>
      </w:r>
    </w:p>
    <w:p>
      <w:pPr>
        <w:pStyle w:val="BodyText"/>
      </w:pPr>
      <w:r>
        <w:t xml:space="preserve">Nhạc Trọng cũng thập phần coi trọng Trần Dao, bởi vì năng lực của nàng xuất sắc, tướng mạo xuất chúng. Nhưng mà người có chí riêng, nàng rời khỏi Nhạc Trọng cũng đã có chuẩn bị tâm lý, cũng không c thất vọng cùng thất lạc quá lớn.</w:t>
      </w:r>
    </w:p>
    <w:p>
      <w:pPr>
        <w:pStyle w:val="BodyText"/>
      </w:pPr>
      <w:r>
        <w:t xml:space="preserve">- Gặp lại!</w:t>
      </w:r>
    </w:p>
    <w:p>
      <w:pPr>
        <w:pStyle w:val="BodyText"/>
      </w:pPr>
      <w:r>
        <w:t xml:space="preserve">Trần Dao nhìn kỹ Nhạc Trọng sau đó đem ánh mắt nhìn qua Quách Vũ, Lộ Văn bên cạnh Nhạc Trọng một cái,, trong mắt có hào quang phức tạp lóe lên, lưu lại một câu, quay đầu cùng Kỷ Thanh Vũ rời đi.</w:t>
      </w:r>
    </w:p>
    <w:p>
      <w:pPr>
        <w:pStyle w:val="BodyText"/>
      </w:pPr>
      <w:r>
        <w:t xml:space="preserve">Triệu Lệ đi đến bên người Nhạc Trọng, nhìn qua Trần Trí Quang bên cạnh hắn cầu khẩn nói:</w:t>
      </w:r>
    </w:p>
    <w:p>
      <w:pPr>
        <w:pStyle w:val="BodyText"/>
      </w:pPr>
      <w:r>
        <w:t xml:space="preserve">- Trần huynh đệ, van cầu anh hối đoái phiếu lương thực cho tôi được không? Cầu anh!</w:t>
      </w:r>
    </w:p>
    <w:p>
      <w:pPr>
        <w:pStyle w:val="BodyText"/>
      </w:pPr>
      <w:r>
        <w:t xml:space="preserve">Triệu Lệ đã ý thức được căn cứ thành phố Lũng Hãi cũng không có tốt đẹp như nàng tưởng tượng. Thân phận chủ tịch chuỗi cửa hàng thức ăn nhanh của nàng ở đây không dùng được. Căn bản không có người nào cho nàng mặt mũi, nàng không thể không buông tư thái cầu khẩn nhân viên công vụ mà trước kia nàng vô cùng xem thường.</w:t>
      </w:r>
    </w:p>
    <w:p>
      <w:pPr>
        <w:pStyle w:val="BodyText"/>
      </w:pPr>
      <w:r>
        <w:t xml:space="preserve">Trần Trí Quang nhìn Triệu Lệ, phất phất tay nói:</w:t>
      </w:r>
    </w:p>
    <w:p>
      <w:pPr>
        <w:pStyle w:val="BodyText"/>
      </w:pPr>
      <w:r>
        <w:t xml:space="preserve">- Không rảnh! Cút!</w:t>
      </w:r>
    </w:p>
    <w:p>
      <w:pPr>
        <w:pStyle w:val="Compact"/>
      </w:pPr>
      <w:r>
        <w:br w:type="textWrapping"/>
      </w:r>
      <w:r>
        <w:br w:type="textWrapping"/>
      </w:r>
    </w:p>
    <w:p>
      <w:pPr>
        <w:pStyle w:val="Heading2"/>
      </w:pPr>
      <w:bookmarkStart w:id="119" w:name="chương-97-tiến-vào-căn-cứ.-2"/>
      <w:bookmarkEnd w:id="119"/>
      <w:r>
        <w:t xml:space="preserve">97. Chương 97: Tiến Vào Căn Cứ. (2)</w:t>
      </w:r>
    </w:p>
    <w:p>
      <w:pPr>
        <w:pStyle w:val="Compact"/>
      </w:pPr>
      <w:r>
        <w:br w:type="textWrapping"/>
      </w:r>
      <w:r>
        <w:br w:type="textWrapping"/>
      </w:r>
    </w:p>
    <w:p>
      <w:pPr>
        <w:pStyle w:val="BodyText"/>
      </w:pPr>
      <w:r>
        <w:t xml:space="preserve">Với tư nhân viên tiếp tân căn cứ thành phố Lũng Hãi thì Trần Trí Quang gặp được rất nhiều đại lão bản. Triệu Lệ cho dù trước tận thế có tiền, lại có thân phận, hiện tại cái gì cũng không phải.</w:t>
      </w:r>
    </w:p>
    <w:p>
      <w:pPr>
        <w:pStyle w:val="BodyText"/>
      </w:pPr>
      <w:r>
        <w:t xml:space="preserve">Sắc mặt Triệu Lệ tái nhợt, trong mắt hiện ra một tia tuyệt vọng, một rương nhân nhân tệ của nàng nếu không cách nào đổi phiếu lương thực thì tương đương với một đống giấy vụn, điểm này nàng vô cùng rõ ràng. Không có lương thực trong tay thì ở căn cứ người sống sót thành phố Lũng Hãi này nàng không chống đỡ được bao nhiêu ngày.</w:t>
      </w:r>
    </w:p>
    <w:p>
      <w:pPr>
        <w:pStyle w:val="BodyText"/>
      </w:pPr>
      <w:r>
        <w:t xml:space="preserve">- Đổi cho nàng đi!</w:t>
      </w:r>
    </w:p>
    <w:p>
      <w:pPr>
        <w:pStyle w:val="BodyText"/>
      </w:pPr>
      <w:r>
        <w:t xml:space="preserve">Nhạc Trọng nhìn qua Trần Trí Quang thản nhiên nói.</w:t>
      </w:r>
    </w:p>
    <w:p>
      <w:pPr>
        <w:pStyle w:val="BodyText"/>
      </w:pPr>
      <w:r>
        <w:t xml:space="preserve">- Vâng! Nhạc ca!</w:t>
      </w:r>
    </w:p>
    <w:p>
      <w:pPr>
        <w:pStyle w:val="BodyText"/>
      </w:pPr>
      <w:r>
        <w:t xml:space="preserve">Trần Trí Quang lập tức cung kính đáp, sau đó nhìn qua gã nhân viên công tác nói ra:</w:t>
      </w:r>
    </w:p>
    <w:p>
      <w:pPr>
        <w:pStyle w:val="BodyText"/>
      </w:pPr>
      <w:r>
        <w:t xml:space="preserve">- Tiểu Lâm, mang nữ nhân này đi đổi phiếu lương thực.</w:t>
      </w:r>
    </w:p>
    <w:p>
      <w:pPr>
        <w:pStyle w:val="BodyText"/>
      </w:pPr>
      <w:r>
        <w:t xml:space="preserve">Tiểu Lâm kiêu căng nhìn qua Triệu Lệ, lãnh đạm nói:</w:t>
      </w:r>
    </w:p>
    <w:p>
      <w:pPr>
        <w:pStyle w:val="BodyText"/>
      </w:pPr>
      <w:r>
        <w:t xml:space="preserve">- Đi theo tôi!</w:t>
      </w:r>
    </w:p>
    <w:p>
      <w:pPr>
        <w:pStyle w:val="BodyText"/>
      </w:pPr>
      <w:r>
        <w:t xml:space="preserve">- Cảm ơn ngươi!</w:t>
      </w:r>
    </w:p>
    <w:p>
      <w:pPr>
        <w:pStyle w:val="BodyText"/>
      </w:pPr>
      <w:r>
        <w:t xml:space="preserve">Triệu Lệ nhìn qua Nhạc Trọng xoay người đi thì nói cảm tạ một câu, lúc này mới cầm rương hòm đi theo nhân viên công tác.</w:t>
      </w:r>
    </w:p>
    <w:p>
      <w:pPr>
        <w:pStyle w:val="BodyText"/>
      </w:pPr>
      <w:r>
        <w:t xml:space="preserve">- Nhạc ca, ngài đi theo tôi! Tôi mang ngài đi tới nơi ở.</w:t>
      </w:r>
    </w:p>
    <w:p>
      <w:pPr>
        <w:pStyle w:val="BodyText"/>
      </w:pPr>
      <w:r>
        <w:t xml:space="preserve">Trần Trí Quang vẻ mặt nịnh nọt hướng về Nhạc Trọng nói ra.</w:t>
      </w:r>
    </w:p>
    <w:p>
      <w:pPr>
        <w:pStyle w:val="BodyText"/>
      </w:pPr>
      <w:r>
        <w:t xml:space="preserve">Pháp tắc tận thế là mạnh được yếu thua. Trần Trí Quang ỷ vào thân phận nhân viên công vụ của mình có thể hoành hành không cố kỵ. Nhưng mà ở căn cứ thành phố Lũng Hãi trước mặt cao tầng và thế lực thì hắn không là cái gì cả. Trần Trí Quang tại căn cứ thành phố Lũng Hãi cũng không có bối cảnh gì, bởi vậy hắn vẫn muốn tìm kiếm cường giả để trở thành hậu trường.</w:t>
      </w:r>
    </w:p>
    <w:p>
      <w:pPr>
        <w:pStyle w:val="BodyText"/>
      </w:pPr>
      <w:r>
        <w:t xml:space="preserve">Nhạc Trọng có được năng lực quỷ dị như vậy, lại có bộ hạ đi theo tùy tùng thì Trần Trí Quang muốn tạo quan hệ tốt với Nhạc Trọng để cầu hậu trường. Nếu như trở thành người tâm phúc của cường giả như Nhạc Trọng thì tên Trần Trí Quang tại căn cứ thành phố Lũng Hãi này địa vị cũng được củng cố. Bị khi nhục cũng có người ra mặt.</w:t>
      </w:r>
    </w:p>
    <w:p>
      <w:pPr>
        <w:pStyle w:val="BodyText"/>
      </w:pPr>
      <w:r>
        <w:t xml:space="preserve">Hành tẩu trên đường phố, Trần Trí Quang thập phần lưu manh nhìn qua Nhạc Trọng xin lỗi nói:</w:t>
      </w:r>
    </w:p>
    <w:p>
      <w:pPr>
        <w:pStyle w:val="BodyText"/>
      </w:pPr>
      <w:r>
        <w:t xml:space="preserve">- Nhạc ca, chuyện hôm nay là tôi sai! Tôi có mắt như mù. Có chỗ đắc tội xin ngài tha thứ.</w:t>
      </w:r>
    </w:p>
    <w:p>
      <w:pPr>
        <w:pStyle w:val="BodyText"/>
      </w:pPr>
      <w:r>
        <w:t xml:space="preserve">Nhạc Trọng thản nhiên nói:</w:t>
      </w:r>
    </w:p>
    <w:p>
      <w:pPr>
        <w:pStyle w:val="BodyText"/>
      </w:pPr>
      <w:r>
        <w:t xml:space="preserve">- Sự kiện kia cho qua đi.</w:t>
      </w:r>
    </w:p>
    <w:p>
      <w:pPr>
        <w:pStyle w:val="BodyText"/>
      </w:pPr>
      <w:r>
        <w:t xml:space="preserve">Trần Trí Quang vẻ mặt chờ đợi nhìn qua Nhạc Trọng nói:</w:t>
      </w:r>
    </w:p>
    <w:p>
      <w:pPr>
        <w:pStyle w:val="BodyText"/>
      </w:pPr>
      <w:r>
        <w:t xml:space="preserve">- Nhạc ca, tôi có thể đi theo ngài lăn lộn không? Tôi ở trong căn cứ này không có bổn sự gì cả, nhưng mà các tiểu môn đạo lại vô cùng rõ ràng. Ngài có cái gì không rõ ràng thì cứ hỏi tôi.</w:t>
      </w:r>
    </w:p>
    <w:p>
      <w:pPr>
        <w:pStyle w:val="BodyText"/>
      </w:pPr>
      <w:r>
        <w:t xml:space="preserve">Đại cẩu tử nhìn qua Trần Trí Quang như vậy cũng dám nói, hừ lạnh một tiếng mỉa mai nói:</w:t>
      </w:r>
    </w:p>
    <w:p>
      <w:pPr>
        <w:pStyle w:val="BodyText"/>
      </w:pPr>
      <w:r>
        <w:t xml:space="preserve">- Da mặt của mày thật dày!</w:t>
      </w:r>
    </w:p>
    <w:p>
      <w:pPr>
        <w:pStyle w:val="BodyText"/>
      </w:pPr>
      <w:r>
        <w:t xml:space="preserve">Trần Trí Quang làm như không nghe thấy, y nguyên chờ đợi nhìn qua Nhạc Trọng.</w:t>
      </w:r>
    </w:p>
    <w:p>
      <w:pPr>
        <w:pStyle w:val="BodyText"/>
      </w:pPr>
      <w:r>
        <w:t xml:space="preserve">Nhạc Trọng suy nghĩ một hồi, chợt nói ra:</w:t>
      </w:r>
    </w:p>
    <w:p>
      <w:pPr>
        <w:pStyle w:val="BodyText"/>
      </w:pPr>
      <w:r>
        <w:t xml:space="preserve">- Tốt!</w:t>
      </w:r>
    </w:p>
    <w:p>
      <w:pPr>
        <w:pStyle w:val="BodyText"/>
      </w:pPr>
      <w:r>
        <w:t xml:space="preserve">Đối với căn cứu thành phố Lũng Hãi này dù hắn được Uông Hải nói nghe một lần, nhưng mà một ít cong cong thẳng thẳng trong căn cứ thành phố Lũng Hãi này thì Uông Hải không có thời gian nói rõ ràng.</w:t>
      </w:r>
    </w:p>
    <w:p>
      <w:pPr>
        <w:pStyle w:val="BodyText"/>
      </w:pPr>
      <w:r>
        <w:t xml:space="preserve">Trần Trí Quang đại hỉ liên tục nói lời cảm tạ:</w:t>
      </w:r>
    </w:p>
    <w:p>
      <w:pPr>
        <w:pStyle w:val="BodyText"/>
      </w:pPr>
      <w:r>
        <w:t xml:space="preserve">- Cảm ơn Nhạc ca! Cám ơn Nhạc ca!</w:t>
      </w:r>
    </w:p>
    <w:p>
      <w:pPr>
        <w:pStyle w:val="BodyText"/>
      </w:pPr>
      <w:r>
        <w:t xml:space="preserve">Dưới sự dẫn dắt của Trần Trí Quang thì đoàn người Nhạc Trọng lúc này đi vào nơi bọn họ ở lại, đó là một căn nhà năm tầng nhìn có vẻ rách nát.</w:t>
      </w:r>
    </w:p>
    <w:p>
      <w:pPr>
        <w:pStyle w:val="BodyText"/>
      </w:pPr>
      <w:r>
        <w:t xml:space="preserve">Mỗi một tầng lầu phòng đều có ba gian phòng, trong phòng có một cái giường lớn và toa-lét, ngoài ra không có cái gì cả.</w:t>
      </w:r>
    </w:p>
    <w:p>
      <w:pPr>
        <w:pStyle w:val="BodyText"/>
      </w:pPr>
      <w:r>
        <w:t xml:space="preserve">Bên ngoài là một gian nhà bình thường, chung quanh có dây mây bò khắp căn nhà, còn có mốt đồng ruộng hoang phế và hồ nước.</w:t>
      </w:r>
    </w:p>
    <w:p>
      <w:pPr>
        <w:pStyle w:val="BodyText"/>
      </w:pPr>
      <w:r>
        <w:t xml:space="preserve">Trần Trí Quang vẻ mặt áy náy nói ra:</w:t>
      </w:r>
    </w:p>
    <w:p>
      <w:pPr>
        <w:pStyle w:val="BodyText"/>
      </w:pPr>
      <w:r>
        <w:t xml:space="preserve">- Thật có lỗi, Nhạc ca! Người sống sót không có nghề nghiệp cũng chỉ có thể ở như thế này thôi.</w:t>
      </w:r>
    </w:p>
    <w:p>
      <w:pPr>
        <w:pStyle w:val="BodyText"/>
      </w:pPr>
      <w:r>
        <w:t xml:space="preserve">Trần Trí Quang cũng không phải là quan lớn gì, tự nhiên không cách nào giúp cho Nhạc Trọng an bài nơi ở tốt.</w:t>
      </w:r>
    </w:p>
    <w:p>
      <w:pPr>
        <w:pStyle w:val="BodyText"/>
      </w:pPr>
      <w:r>
        <w:t xml:space="preserve">Nhạc Trọng gật gật đầu, không nói thêm gì.</w:t>
      </w:r>
    </w:p>
    <w:p>
      <w:pPr>
        <w:pStyle w:val="BodyText"/>
      </w:pPr>
      <w:r>
        <w:t xml:space="preserve">Mọi người đã bận rộn một ngày, bụng đã hơi đói rồi, vì vậy cũng đi xuông lầu ra ngoài.</w:t>
      </w:r>
    </w:p>
    <w:p>
      <w:pPr>
        <w:pStyle w:val="BodyText"/>
      </w:pPr>
      <w:r>
        <w:t xml:space="preserve">Sau khi xuống lầu không lâu là có thể nhìn thấy một khoảng đất chống có một nơi bày bát tô, vài tên nhân viên công tác đang ở đó phân phát đồ cứu tế.</w:t>
      </w:r>
    </w:p>
    <w:p>
      <w:pPr>
        <w:pStyle w:val="BodyText"/>
      </w:pPr>
      <w:r>
        <w:t xml:space="preserve">Hơn mười người xếp thành một hàng dài lãnh đồ ăn cứu tế.</w:t>
      </w:r>
    </w:p>
    <w:p>
      <w:pPr>
        <w:pStyle w:val="BodyText"/>
      </w:pPr>
      <w:r>
        <w:t xml:space="preserve">Một tên mập mạp cầm cái thìa, mỗi người đi tới thì hắn cho cái thìa vào trong nồi, sau đó đổ vào chén của người kia.</w:t>
      </w:r>
    </w:p>
    <w:p>
      <w:pPr>
        <w:pStyle w:val="BodyText"/>
      </w:pPr>
      <w:r>
        <w:t xml:space="preserve">Đại cẩu tử đi qua xem xét, chỉ thấy trong chén cháo của người kia không có hạt gạo nào, trên cơ bản đều là nước, hắn nhịn không được phàn nàn nói:</w:t>
      </w:r>
    </w:p>
    <w:p>
      <w:pPr>
        <w:pStyle w:val="BodyText"/>
      </w:pPr>
      <w:r>
        <w:t xml:space="preserve">- Trời ạ, đây là cho người ăn sao? Toàn là nước thế này!</w:t>
      </w:r>
    </w:p>
    <w:p>
      <w:pPr>
        <w:pStyle w:val="BodyText"/>
      </w:pPr>
      <w:r>
        <w:t xml:space="preserve">Ở trong Trường Quang Thôn thì đại cẩu tư có thể ăn được gạo ngon cả. Trong Trường Quang Thôn phát cháo miễn phí cũng không keo kiệt như thế này.</w:t>
      </w:r>
    </w:p>
    <w:p>
      <w:pPr>
        <w:pStyle w:val="BodyText"/>
      </w:pPr>
      <w:r>
        <w:t xml:space="preserve">Tên mập mạp phân phát cháo nhìn qua đại cẩu tử, liếc xéo mỉa mai.</w:t>
      </w:r>
    </w:p>
    <w:p>
      <w:pPr>
        <w:pStyle w:val="BodyText"/>
      </w:pPr>
      <w:r>
        <w:t xml:space="preserve">- Không ăn cút ngay! Chờ mày đói thêm mấy ngày sẽ trung thực.</w:t>
      </w:r>
    </w:p>
    <w:p>
      <w:pPr>
        <w:pStyle w:val="BodyText"/>
      </w:pPr>
      <w:r>
        <w:t xml:space="preserve">Những người lĩnh cháo cứu tế kia lúc này đã húp sạch nước trong chén của mình rồi, ngay cả chén cũng liếm sạch sẽ, sau đó ánh mắt tham lam nhìn qua cái nồi cháo to kia.</w:t>
      </w:r>
    </w:p>
    <w:p>
      <w:pPr>
        <w:pStyle w:val="BodyText"/>
      </w:pPr>
      <w:r>
        <w:t xml:space="preserve">Bữa cứu tế này tương đương mà nói là nước cơm, căn bản không phải cháo. Nhưng đây chính là hy vọng của những người muốn sống sót đấy.</w:t>
      </w:r>
    </w:p>
    <w:p>
      <w:pPr>
        <w:pStyle w:val="BodyText"/>
      </w:pPr>
      <w:r>
        <w:t xml:space="preserve">Trần Trí Quang nhìn qua Nhạc Trọng xin lỗi nói:</w:t>
      </w:r>
    </w:p>
    <w:p>
      <w:pPr>
        <w:pStyle w:val="BodyText"/>
      </w:pPr>
      <w:r>
        <w:t xml:space="preserve">- Nhạc ca, thật có lỗi, các ngươi chỉ có thể ở chỗ này ăn được đồ cứu tế thế này.</w:t>
      </w:r>
    </w:p>
    <w:p>
      <w:pPr>
        <w:pStyle w:val="BodyText"/>
      </w:pPr>
      <w:r>
        <w:t xml:space="preserve">Nhạc Trọng nhìn qua trong nồi không có một hạt gạo nào cả, không có chút hứng thú nào, nhìn qua Trần Trí Quang hỏi:</w:t>
      </w:r>
    </w:p>
    <w:p>
      <w:pPr>
        <w:pStyle w:val="BodyText"/>
      </w:pPr>
      <w:r>
        <w:t xml:space="preserve">- Nơi này có thị trường không? Tôi muốn đi thị trường mua vài thứ!</w:t>
      </w:r>
    </w:p>
    <w:p>
      <w:pPr>
        <w:pStyle w:val="BodyText"/>
      </w:pPr>
      <w:r>
        <w:t xml:space="preserve">Trần Trí Quang lập tức nói:</w:t>
      </w:r>
    </w:p>
    <w:p>
      <w:pPr>
        <w:pStyle w:val="BodyText"/>
      </w:pPr>
      <w:r>
        <w:t xml:space="preserve">- Có! Xin ngài đi theo tôi!</w:t>
      </w:r>
    </w:p>
    <w:p>
      <w:pPr>
        <w:pStyle w:val="BodyText"/>
      </w:pPr>
      <w:r>
        <w:t xml:space="preserve">Nhạc Trọng lúc này mang theo người tới căn cứ thành phố Lũng Hãi, chỉ thấy những người sống sót mặt xanh xao vàng vọt, hiển nhiên đều bị đói bụng không nhẹ. Trên đường phố có rất nhiều chỗ phát cháo miễn phí có người xếp hàng thật dài.</w:t>
      </w:r>
    </w:p>
    <w:p>
      <w:pPr>
        <w:pStyle w:val="BodyText"/>
      </w:pPr>
      <w:r>
        <w:t xml:space="preserve">Dưới sự dẫn dắt của Trần Trí Quang thì Nhạc Trọng đi vào một con đường.</w:t>
      </w:r>
    </w:p>
    <w:p>
      <w:pPr>
        <w:pStyle w:val="BodyText"/>
      </w:pPr>
      <w:r>
        <w:t xml:space="preserve">Trong con đường này, trên đường đi bày đầy đủ các loại đồ vật, những chỉ quán này khí sắc còn tốt hơn những người khác không ít.</w:t>
      </w:r>
    </w:p>
    <w:p>
      <w:pPr>
        <w:pStyle w:val="BodyText"/>
      </w:pPr>
      <w:r>
        <w:t xml:space="preserve">- Nơi này là phố gạo. Có thể cầm lấy phiếu lương thực của chính phủ lãnh gạo ở nơi này. Tiền lương công tác của nhân viên chính phủ cũng kết toán ở nơi này. Quân đội cũng giống như vậy.</w:t>
      </w:r>
    </w:p>
    <w:p>
      <w:pPr>
        <w:pStyle w:val="BodyText"/>
      </w:pPr>
      <w:r>
        <w:t xml:space="preserve">Trần Trí Quang chỉ vào bốn gã binh sĩ vác súng trên vai đang đứng trước một gian hàng, đạn lên thủ vệ cửa hàng, nhìn qua bọn người Nhạc Trọng.</w:t>
      </w:r>
    </w:p>
    <w:p>
      <w:pPr>
        <w:pStyle w:val="BodyText"/>
      </w:pPr>
      <w:r>
        <w:t xml:space="preserve">- Nơi này là phố Phượng Hoàng, cũng là nơi chuyện bán các loại tạp hóa. Chỉ cần có lương thực, phiếu lương thực thì ngài có thể mua được nhiều thứ.</w:t>
      </w:r>
    </w:p>
    <w:p>
      <w:pPr>
        <w:pStyle w:val="BodyText"/>
      </w:pPr>
      <w:r>
        <w:t xml:space="preserve">Trần Trí Quang cũng chỉ vào con đường này giới thiệu cho Nhạc Trọng.</w:t>
      </w:r>
    </w:p>
    <w:p>
      <w:pPr>
        <w:pStyle w:val="BodyText"/>
      </w:pPr>
      <w:r>
        <w:t xml:space="preserve">Nhạc Trọng nghe Trần Trí Quang giải thích thì dẫn theo đoàn người đi chung quanh nơi này.</w:t>
      </w:r>
    </w:p>
    <w:p>
      <w:pPr>
        <w:pStyle w:val="BodyText"/>
      </w:pPr>
      <w:r>
        <w:t xml:space="preserve">- Lão bản, những nồi đất hồ lô này bán thế nào?</w:t>
      </w:r>
    </w:p>
    <w:p>
      <w:pPr>
        <w:pStyle w:val="BodyText"/>
      </w:pPr>
      <w:r>
        <w:t xml:space="preserve">Đi tới trước một gian tạp hóa, Nhạc Trọng nhìn nồi đất hồ lô hỏi lão bản.</w:t>
      </w:r>
    </w:p>
    <w:p>
      <w:pPr>
        <w:pStyle w:val="BodyText"/>
      </w:pPr>
      <w:r>
        <w:t xml:space="preserve">Lão bản tiệm tạp hóa nhìn thấy Nhạc Trọng, chợt hai mắt tỏa sáng, gấp gáp nói:</w:t>
      </w:r>
    </w:p>
    <w:p>
      <w:pPr>
        <w:pStyle w:val="BodyText"/>
      </w:pPr>
      <w:r>
        <w:t xml:space="preserve">- Phiếu lương thực một lượng một nồi, một phiếu lương thực một lượng</w:t>
      </w:r>
    </w:p>
    <w:p>
      <w:pPr>
        <w:pStyle w:val="BodyText"/>
      </w:pPr>
      <w:r>
        <w:t xml:space="preserve">hai mươi cái chén, một phiếu lương thực một lượng một dao phay, một phiếu lương thực một lượng ba cái bồn sắt. Hoặc là dùng lương thực đổi cũng được.</w:t>
      </w:r>
    </w:p>
    <w:p>
      <w:pPr>
        <w:pStyle w:val="BodyText"/>
      </w:pPr>
      <w:r>
        <w:t xml:space="preserve">Trần Trí Quang kéo Nhạc Trọng một cái, lạnh lùng cười nói:</w:t>
      </w:r>
    </w:p>
    <w:p>
      <w:pPr>
        <w:pStyle w:val="BodyText"/>
      </w:pPr>
      <w:r>
        <w:t xml:space="preserve">- Lão bản, ngươi đây là lừa người. Giá cả rất cao. Đi, Nhạc ca chúng ta đi nhà tiếp theo.</w:t>
      </w:r>
    </w:p>
    <w:p>
      <w:pPr>
        <w:pStyle w:val="BodyText"/>
      </w:pPr>
      <w:r>
        <w:t xml:space="preserve">Nhạc Trọng chợt làm bộ muốn đi, tên lão bản kia lập tức gấp lên, hắn lớn tiếng nói:</w:t>
      </w:r>
    </w:p>
    <w:p>
      <w:pPr>
        <w:pStyle w:val="BodyText"/>
      </w:pPr>
      <w:r>
        <w:t xml:space="preserve">- Chờ chút! Chờ chút! Bớt một chút cũng được. Bớt một chút cũng được.</w:t>
      </w:r>
    </w:p>
    <w:p>
      <w:pPr>
        <w:pStyle w:val="Compact"/>
      </w:pPr>
      <w:r>
        <w:br w:type="textWrapping"/>
      </w:r>
      <w:r>
        <w:br w:type="textWrapping"/>
      </w:r>
    </w:p>
    <w:p>
      <w:pPr>
        <w:pStyle w:val="Heading2"/>
      </w:pPr>
      <w:bookmarkStart w:id="120" w:name="chương-98-mua-sắm"/>
      <w:bookmarkEnd w:id="120"/>
      <w:r>
        <w:t xml:space="preserve">98. Chương 98: Mua Sắm</w:t>
      </w:r>
    </w:p>
    <w:p>
      <w:pPr>
        <w:pStyle w:val="Compact"/>
      </w:pPr>
      <w:r>
        <w:br w:type="textWrapping"/>
      </w:r>
      <w:r>
        <w:br w:type="textWrapping"/>
      </w:r>
    </w:p>
    <w:p>
      <w:pPr>
        <w:pStyle w:val="BodyText"/>
      </w:pPr>
      <w:r>
        <w:t xml:space="preserve">Nhạc Trọng dùng ngón tay chỉ vào đất, chỉ vào các món toàn bộ nồi hồ lô:</w:t>
      </w:r>
    </w:p>
    <w:p>
      <w:pPr>
        <w:pStyle w:val="BodyText"/>
      </w:pPr>
      <w:r>
        <w:t xml:space="preserve">- Năm túi mì ăn liền đổi toàn bộ những cái này. Bằng không thì cứ giữ lại ình dùng đi.</w:t>
      </w:r>
    </w:p>
    <w:p>
      <w:pPr>
        <w:pStyle w:val="BodyText"/>
      </w:pPr>
      <w:r>
        <w:t xml:space="preserve">Tên lão bản tạp hóa cắn răng một cái, đồng ý nói:</w:t>
      </w:r>
    </w:p>
    <w:p>
      <w:pPr>
        <w:pStyle w:val="BodyText"/>
      </w:pPr>
      <w:r>
        <w:t xml:space="preserve">- Thành giao!</w:t>
      </w:r>
    </w:p>
    <w:p>
      <w:pPr>
        <w:pStyle w:val="BodyText"/>
      </w:pPr>
      <w:r>
        <w:t xml:space="preserve">Bây giờ lương thực ở huyện Thanh Nguyên cực kỳ khẩn trương, những nồi chén hồ lô này có giá trị cực thấp, có rất ít người mua sắm. Năm túi mì ăn liền này có thể làm cho lão bản được ăn no một thời gian.</w:t>
      </w:r>
    </w:p>
    <w:p>
      <w:pPr>
        <w:pStyle w:val="BodyText"/>
      </w:pPr>
      <w:r>
        <w:t xml:space="preserve">Nhạc Trọng phất phất tay, đại cẩu tử móc năm túi mì ăn liền đưa cho lão bản. Lâm Quân thì dẫn người cầm đồ vào trong tay.</w:t>
      </w:r>
    </w:p>
    <w:p>
      <w:pPr>
        <w:pStyle w:val="BodyText"/>
      </w:pPr>
      <w:r>
        <w:t xml:space="preserve">- Lão bản! ! Nơi của tôi có đồ tốt! Đến chỗ của tôi mua đi!</w:t>
      </w:r>
    </w:p>
    <w:p>
      <w:pPr>
        <w:pStyle w:val="BodyText"/>
      </w:pPr>
      <w:r>
        <w:t xml:space="preserve">- Lão bản, sang đây xem đi.</w:t>
      </w:r>
    </w:p>
    <w:p>
      <w:pPr>
        <w:pStyle w:val="BodyText"/>
      </w:pPr>
      <w:r>
        <w:t xml:space="preserve">Nhìn thấy Nhạc Trọng mua sắm hào sảng như thế, người bán hàng chung quanh nhiệt tình chào mời.</w:t>
      </w:r>
    </w:p>
    <w:p>
      <w:pPr>
        <w:pStyle w:val="BodyText"/>
      </w:pPr>
      <w:r>
        <w:t xml:space="preserve">- Nhạc đội! Chỗ đó có người bán đồ nghề sửa xe kìa.</w:t>
      </w:r>
    </w:p>
    <w:p>
      <w:pPr>
        <w:pStyle w:val="BodyText"/>
      </w:pPr>
      <w:r>
        <w:t xml:space="preserve">Thợ sữa chữa Trần Đại Lôi đi tới trước quầy hàng, nhìn qua đồ của cửa hàng này thì con mắt sáng ngời, nhìn qua Nhạc Trọng nói ra.</w:t>
      </w:r>
    </w:p>
    <w:p>
      <w:pPr>
        <w:pStyle w:val="BodyText"/>
      </w:pPr>
      <w:r>
        <w:t xml:space="preserve">Trần Đại Lôi là thợ sửa xe thuần phục, nhưng mà thời điểm chạy nạn nên hắn chỉ đem theo đồ ăn. Nhìn thấy những công cụ bày trên cửa hàng, hắn liền nhịn không được. Hắn thập phần biết rõ mình dừng chân trong đoàn đội của Nhạc Trọng thì phải nhất định phát huy giá trị của mình, bằng không sẽ bị vứt bỏ.</w:t>
      </w:r>
    </w:p>
    <w:p>
      <w:pPr>
        <w:pStyle w:val="BodyText"/>
      </w:pPr>
      <w:r>
        <w:t xml:space="preserve">Đạt được Nhạc Trọng đồng ý, Trần Đại Lôi đi tới trước cửa hàng bán đồ nghề sửa xe, dùng bốn túi mì ăn liền mua toàn bộ dụng cụ của cửa hàng này..</w:t>
      </w:r>
    </w:p>
    <w:p>
      <w:pPr>
        <w:pStyle w:val="BodyText"/>
      </w:pPr>
      <w:r>
        <w:t xml:space="preserve">- Lão bản! Qua nơi này mua đi, tính toán ngài giá tiện nghi một chút!</w:t>
      </w:r>
    </w:p>
    <w:p>
      <w:pPr>
        <w:pStyle w:val="BodyText"/>
      </w:pPr>
      <w:r>
        <w:t xml:space="preserve">Nhìn thấy Nhạc Trọng ra tay hào phóng, những người bán hàng rong kia nhiệt tình chào mời hơn.</w:t>
      </w:r>
    </w:p>
    <w:p>
      <w:pPr>
        <w:pStyle w:val="BodyText"/>
      </w:pPr>
      <w:r>
        <w:t xml:space="preserve">Bây giờ ở trong căn cứ thành phố Lũng Hãi thì hút hàng nhất chính là lương thực. Con đường này không có nhiều người ghé qua. Dù sao hiện tại trọng yếu nhất chính là nhét đầy bao tử, rất ít người dùng lương thực quý giá đi mua đồ tạp hóa.</w:t>
      </w:r>
    </w:p>
    <w:p>
      <w:pPr>
        <w:pStyle w:val="BodyText"/>
      </w:pPr>
      <w:r>
        <w:t xml:space="preserve">Căn cứ thành phố Lũng Hãi này khác với Trường Quang Thôn, nơi này có đủ loại công cụ. Rất nhiều công cụ Trường Quang Thôn không có. Nhạc Trọng một chuyến này đi mua không ít công cụ, chuẩn bị mang về Trường Quang Thôn.</w:t>
      </w:r>
    </w:p>
    <w:p>
      <w:pPr>
        <w:pStyle w:val="BodyText"/>
      </w:pPr>
      <w:r>
        <w:t xml:space="preserve">Thời điểm Nhạc Trọng đang đi qua đường thì một nữ tử ăn mặc quần jean siêu ngắn, mặt áo sơ mi T-shirt màu trắng, tràn ngập khí tức thanh xuân, lớn lên có vài phần tư sắc vợt tới trước người, nhìn qua Nhạc Trọng cầu khẩn nói:</w:t>
      </w:r>
    </w:p>
    <w:p>
      <w:pPr>
        <w:pStyle w:val="BodyText"/>
      </w:pPr>
      <w:r>
        <w:t xml:space="preserve">- Đại ca! Muốn chơi tôi không? Tôi trước kia là nữ sinh cấp ba đấy, chơi cả đêm thì cho tôi một gói mì ăn liền cũng được. Tôi đã một tuần chưa được ăn no, cầu ngài xin thương xót, chơi tôi đi, tôi đói!</w:t>
      </w:r>
    </w:p>
    <w:p>
      <w:pPr>
        <w:pStyle w:val="BodyText"/>
      </w:pPr>
      <w:r>
        <w:t xml:space="preserve">Nhìn qua nữ nhân vài phần tư sắc này, hiển nhiên không đến hai mươi tuổi, trong mắt Nhạc Trọng hiện ra hào quang phức tạp, hắn thật không ngờ ở trong căn cứ thành phố Lũng Hãi này do chính phủ thống trị lại có tình trạng này.</w:t>
      </w:r>
    </w:p>
    <w:p>
      <w:pPr>
        <w:pStyle w:val="BodyText"/>
      </w:pPr>
      <w:r>
        <w:t xml:space="preserve">Quách Vũ cùng Lộ Văn nhìn qua thiếu nữ kia thì trong mắt tràn ngập đồng tình cùng may mắn. Các nàng đồng tình tao ngộ của thiếu nữ, lại may mắn bản thân mình gặp được Nhạc Trọng, nếu không các nàng không biết mình có thể vì đói khát mà bán mình hay không.</w:t>
      </w:r>
    </w:p>
    <w:p>
      <w:pPr>
        <w:pStyle w:val="BodyText"/>
      </w:pPr>
      <w:r>
        <w:t xml:space="preserve">Trần Trí Quang nhìn qua thiếu nữ cản đường, quay đầu nhìn qua Nhạc Trọng nói ra:</w:t>
      </w:r>
    </w:p>
    <w:p>
      <w:pPr>
        <w:pStyle w:val="BodyText"/>
      </w:pPr>
      <w:r>
        <w:t xml:space="preserve">- Nhạc ca, đừng để ý tới nàng! Chơi loại mặt hàng này mà cần một gói mì ăn liền. Một gói mì ăn liền cũng có thể chơi 3P , hơn nữa còn là nữ sinh cấp ba trước tận thế. Nếu như ngài muốn chơi, tôi mang ngài đi chơi.</w:t>
      </w:r>
    </w:p>
    <w:p>
      <w:pPr>
        <w:pStyle w:val="BodyText"/>
      </w:pPr>
      <w:r>
        <w:t xml:space="preserve">- Đại ca! Tôi cái gì cũng nguyện ý làm! Chơi như thế nào tôi cũng chịu! Cầu ngài, chơi tôi đi!</w:t>
      </w:r>
    </w:p>
    <w:p>
      <w:pPr>
        <w:pStyle w:val="BodyText"/>
      </w:pPr>
      <w:r>
        <w:t xml:space="preserve">Nữ sinh cấp ba kia thoáng quỳ gối cầu xin trước người Nhạc Trọng.</w:t>
      </w:r>
    </w:p>
    <w:p>
      <w:pPr>
        <w:pStyle w:val="BodyText"/>
      </w:pPr>
      <w:r>
        <w:t xml:space="preserve">Nhạc Trọng nhìn cũng không thèm nhìn nữ sinh cấp ba kia, trực tiếp dẫn người bỏ đi.</w:t>
      </w:r>
    </w:p>
    <w:p>
      <w:pPr>
        <w:pStyle w:val="BodyText"/>
      </w:pPr>
      <w:r>
        <w:t xml:space="preserve">Thời điểm Nhạc Trọng đi qua người nữ sinh cấp ba kia, chỉ cảm thấy dưới háng có gì đó va chạm, nàng lập tức thò tay sờ một cái, sờ thấy một khối bánh bích quy áp súc. Nàng chăm chú cầm lấy khối bánh quy áp súc nhìn qua bóng lưng Nhạc Trọng xa xa, nhìn qua bên người Nhạc Trọng là Quách Vũ cùng Lộ Văn, trong mắt hiện ra vẻ hâm mộ, sau đó đi vào trong hẻm nhỏ vụng trộm ngồi khóc, vừa ăn khối bánh quy áp súc.</w:t>
      </w:r>
    </w:p>
    <w:p>
      <w:pPr>
        <w:pStyle w:val="BodyText"/>
      </w:pPr>
      <w:r>
        <w:t xml:space="preserve">- Ca ca, vì cái gì anh không trực tiếp đưa khối bánh quy áp súc đó cho nàng ta..</w:t>
      </w:r>
    </w:p>
    <w:p>
      <w:pPr>
        <w:pStyle w:val="BodyText"/>
      </w:pPr>
      <w:r>
        <w:t xml:space="preserve">Ở bên người Nhạc Trọng, Lộ Văn hiếu kỳ hỏi. Nàng nhìn thấy Nhạc Trọng mặc dù không có để ý tới nữ sinh cấp ba kia, nhưng vẫn lặng lẽ đem khối bánh quy áp súc cho nữ sinh cấp ba.</w:t>
      </w:r>
    </w:p>
    <w:p>
      <w:pPr>
        <w:pStyle w:val="BodyText"/>
      </w:pPr>
      <w:r>
        <w:t xml:space="preserve">Nhạc Trọng trầm giọng nói:</w:t>
      </w:r>
    </w:p>
    <w:p>
      <w:pPr>
        <w:pStyle w:val="BodyText"/>
      </w:pPr>
      <w:r>
        <w:t xml:space="preserve">- Trực tiếp cho nàng chỉ sợ tới tay của nàng không tới vài phút thì bị những người khác cướp đi rồi.</w:t>
      </w:r>
    </w:p>
    <w:p>
      <w:pPr>
        <w:pStyle w:val="BodyText"/>
      </w:pPr>
      <w:r>
        <w:t xml:space="preserve">Trần Trí Quang nói:</w:t>
      </w:r>
    </w:p>
    <w:p>
      <w:pPr>
        <w:pStyle w:val="BodyText"/>
      </w:pPr>
      <w:r>
        <w:t xml:space="preserve">- Lộ Văn, đúng như Nhạc ca đã nói! Hiện ở chỗ này trị an xác thực không phải quá tốt. Cướp bóc, cưỡng gian bạo lực tuy phạm tội bị bắt sẽ xử bắn. Nhưng mà loại chuyện này vẫn diễn ra bình thường.</w:t>
      </w:r>
    </w:p>
    <w:p>
      <w:pPr>
        <w:pStyle w:val="BodyText"/>
      </w:pPr>
      <w:r>
        <w:t xml:space="preserve">Người cực đói thì chuyện gì cũng làm được. Mặc dù cướp bóc, cưỡng gian phạm tội ở căn cứ thành phố Lũng Hãi bị bắt được sẽ xử bắn, tuy nhiên vẫn có không ít người vò mẻ lại sứt vụng trộm làm ra loại chuyện này.</w:t>
      </w:r>
    </w:p>
    <w:p>
      <w:pPr>
        <w:pStyle w:val="BodyText"/>
      </w:pPr>
      <w:r>
        <w:t xml:space="preserve">- Đại ca! Đi chơi đùa đi! Cả đêm một phiếu lương thực một lượng.</w:t>
      </w:r>
    </w:p>
    <w:p>
      <w:pPr>
        <w:pStyle w:val="BodyText"/>
      </w:pPr>
      <w:r>
        <w:t xml:space="preserve">- Đại ca, có đi chơi hay không? Một gói mì ăn liền cả đêm.</w:t>
      </w:r>
    </w:p>
    <w:p>
      <w:pPr>
        <w:pStyle w:val="BodyText"/>
      </w:pPr>
      <w:r>
        <w:t xml:space="preserve">Nhạc Trọng vừa rời khỏi nữ sinh cấp ba kia chưa lâu, hơn mười người đã sửa sang bản thân mình cho sạch sẽ, nữ nhân mặt có chút xanh xao đi về hướng của Nhạc Trọng chào hàng bản thân mình.</w:t>
      </w:r>
    </w:p>
    <w:p>
      <w:pPr>
        <w:pStyle w:val="BodyText"/>
      </w:pPr>
      <w:r>
        <w:t xml:space="preserve">- Xem ra căn cứ thành phố Lũng Hãi cũng không phải là vùng đất hiền lành.</w:t>
      </w:r>
    </w:p>
    <w:p>
      <w:pPr>
        <w:pStyle w:val="BodyText"/>
      </w:pPr>
      <w:r>
        <w:t xml:space="preserve">Loại tràng cảnh bán mình không kiêng nề này thì Nhạc Trọng còn lần đầu tiên trải qua, nhìn qua những gương mặt xanh xao và không muốn tôn nghiêm, hắn đối với quyết định của mình lúc trước đã có xao động.</w:t>
      </w:r>
    </w:p>
    <w:p>
      <w:pPr>
        <w:pStyle w:val="BodyText"/>
      </w:pPr>
      <w:r>
        <w:t xml:space="preserve">Trước kia Nhạc Trọng một lòng nghĩ đến căn cứ thành phố Lũng Hãi này chính là muốn nhìn thấy một xã hội khôi phục trật tư, mọi người không cần lo ăn mặc. Hắn an bài ọi người đi tới nơi này, chính mình mang theo mấy tâm phúc tìm thân nhân. Nhưng mà bây giờ xem ra căn cứ thành phố Lũng Hãi cũng không tốt như tưởng tượng của hắn.</w:t>
      </w:r>
    </w:p>
    <w:p>
      <w:pPr>
        <w:pStyle w:val="BodyText"/>
      </w:pPr>
      <w:r>
        <w:t xml:space="preserve">Trần Trí Quang cực kỳ tức giận, hắn nhìn thấy Nhạc Trọng nhướng mày thì sắc mặt trầm xuống, nhìn qua những nữ nhân vây quanh thì quát lên.</w:t>
      </w:r>
    </w:p>
    <w:p>
      <w:pPr>
        <w:pStyle w:val="BodyText"/>
      </w:pPr>
      <w:r>
        <w:t xml:space="preserve">- Cút ngay! Đừng vây quanh đây! Lại dính vào thì coi chừng tao cho tụi bây vào tù ngồi xổm.</w:t>
      </w:r>
    </w:p>
    <w:p>
      <w:pPr>
        <w:pStyle w:val="BodyText"/>
      </w:pPr>
      <w:r>
        <w:t xml:space="preserve">Những nữ nhân kia nhìn thấy Trần Trí Quang mặc đồng phục nhân viên công tác trên người, trong mắt hiện ra vẻ hoảng sợ, nhao nhao nhượng bộ lui binh.</w:t>
      </w:r>
    </w:p>
    <w:p>
      <w:pPr>
        <w:pStyle w:val="BodyText"/>
      </w:pPr>
      <w:r>
        <w:t xml:space="preserve">Địa vị nhân viên công tác của chính phủ xa xa không phải các nàng là những nữ nhân bán mình có thể so sánh được. Trong tận thế này thì đắc tội bất luận nhân viên công tác nào là chuyện không tốt chút nào.</w:t>
      </w:r>
    </w:p>
    <w:p>
      <w:pPr>
        <w:pStyle w:val="BodyText"/>
      </w:pPr>
      <w:r>
        <w:t xml:space="preserve">Nhạc Trọng nhìn qua hai bên đường, khẽ chau mày. Chỉ thấy hai bên đường đứng đầy những nữ nhân xanh xao, chải vuốt bản thân mình chỉnh tề. Có nữ nhân thậm chí còn trang điểm cho trang nhã. Những người này có ý định dùng thân thể của mình đổi lấy một ít lương thực để sống, số lượng vượt qua trăm người.</w:t>
      </w:r>
    </w:p>
    <w:p>
      <w:pPr>
        <w:pStyle w:val="BodyText"/>
      </w:pPr>
      <w:r>
        <w:t xml:space="preserve">- Bên kia là địa phương nào?</w:t>
      </w:r>
    </w:p>
    <w:p>
      <w:pPr>
        <w:pStyle w:val="BodyText"/>
      </w:pPr>
      <w:r>
        <w:t xml:space="preserve">Đi ra khỏi phố Phượng Hoàng không xa, Nhạc Trọng nhìn thấy mấy tên binh sĩ canh giữ trước con đường, phong tỏa cả con đường.</w:t>
      </w:r>
    </w:p>
    <w:p>
      <w:pPr>
        <w:pStyle w:val="Compact"/>
      </w:pPr>
      <w:r>
        <w:br w:type="textWrapping"/>
      </w:r>
      <w:r>
        <w:br w:type="textWrapping"/>
      </w:r>
    </w:p>
    <w:p>
      <w:pPr>
        <w:pStyle w:val="Heading2"/>
      </w:pPr>
      <w:bookmarkStart w:id="121" w:name="chương-99-băng-vương-hội."/>
      <w:bookmarkEnd w:id="121"/>
      <w:r>
        <w:t xml:space="preserve">99. Chương 99: Băng Vương Hội.</w:t>
      </w:r>
    </w:p>
    <w:p>
      <w:pPr>
        <w:pStyle w:val="Compact"/>
      </w:pPr>
      <w:r>
        <w:br w:type="textWrapping"/>
      </w:r>
      <w:r>
        <w:br w:type="textWrapping"/>
      </w:r>
    </w:p>
    <w:p>
      <w:pPr>
        <w:pStyle w:val="BodyText"/>
      </w:pPr>
      <w:r>
        <w:t xml:space="preserve">Trong đường đi này mỗi người quần áo ngăn nắp, trên mặt ánh sáng màu đỏ, hiển nhiên không có chịu đói qua. Nhạc Trọng thậm chí nhìn thấy một nữ nhân mặt quần áo thời thượng, lớn lên có chút xinh đẹp đang dẫn theo con chó nhỏ đi qua.</w:t>
      </w:r>
    </w:p>
    <w:p>
      <w:pPr>
        <w:pStyle w:val="BodyText"/>
      </w:pPr>
      <w:r>
        <w:t xml:space="preserve">Trong đường đi này vô cùng trật tự, giống như trước lúc tận thế vậy. Đường bên ngoài cực kỳ tàn khốc, mỗi người mặt có xanh xao, chỉ vì một khối bánh mình mà bán mình. Đường đi trong và ngoài một là trời, một là đất, giống như hai thế giới khác nhau.</w:t>
      </w:r>
    </w:p>
    <w:p>
      <w:pPr>
        <w:pStyle w:val="BodyText"/>
      </w:pPr>
      <w:r>
        <w:t xml:space="preserve">Trần Trí Quang có chút hâm mộ nhìn qua đặc khu bên kia, chậm rãi nói ra:</w:t>
      </w:r>
    </w:p>
    <w:p>
      <w:pPr>
        <w:pStyle w:val="BodyText"/>
      </w:pPr>
      <w:r>
        <w:t xml:space="preserve">- Bên kia là đặc khu. Chỉ có quan lớn chính phủ, gia đình quân nhân quan lớn mới được ở. Trong đó cung ứng là tốt nhất, những nhân viên công vụ như tôi lăn lộn mỗi ngày chỉ vì no bụng. Ăn thịt, rau quả thì căn bản không cần nghĩ tới. Người bên kia cơm áo không lo, thịt, rau quả cung cấp chưa từng đoạn tuyệt, các loại thương phẩm cũng không thiếu. Một con chó trong đó ăn cái gì cũng tôt hơn người bên ngoài rất nhiều.</w:t>
      </w:r>
    </w:p>
    <w:p>
      <w:pPr>
        <w:pStyle w:val="BodyText"/>
      </w:pPr>
      <w:r>
        <w:t xml:space="preserve">- Cửa son rượu thịt thối, ngoài đường người chết đầy. Hai câu này này vô cùng chuẩn xác.</w:t>
      </w:r>
    </w:p>
    <w:p>
      <w:pPr>
        <w:pStyle w:val="BodyText"/>
      </w:pPr>
      <w:r>
        <w:t xml:space="preserve">Nhạc Trọng nhìn đặc khu thì quay đầu chuẩn bị dẫn người rời đi</w:t>
      </w:r>
    </w:p>
    <w:p>
      <w:pPr>
        <w:pStyle w:val="BodyText"/>
      </w:pPr>
      <w:r>
        <w:t xml:space="preserve">Vào lúc Nhạc Trọng định đi vào phố Phượng Hoàng chuẩn bị quay về, một gã nam tử trẻ tuổi ăn mặc quân áo khoác ngoài, ủng da màu đen, đi đường thập phần ngang ngược càn rỡ dẫn theo bảy tám tên lưu manh cầm Đại Khảm Đao đi tới trước phố Phượng Hoàng ngăn cản đoàn người Nhạc Trọng.</w:t>
      </w:r>
    </w:p>
    <w:p>
      <w:pPr>
        <w:pStyle w:val="BodyText"/>
      </w:pPr>
      <w:r>
        <w:t xml:space="preserve">Tên nam tử mặc áo khoác ngoài mang ủng da kia vô cùng ngang ngược, nhìn qua Nhạc Trọng lớn tiếng quát lớn:</w:t>
      </w:r>
    </w:p>
    <w:p>
      <w:pPr>
        <w:pStyle w:val="BodyText"/>
      </w:pPr>
      <w:r>
        <w:t xml:space="preserve">- Tiểu tử, mày mới tới sao! Nơi này chính là địa bàn của tao. Muốn giao dịch ở nơi này phải giao phí bảo hộ cho tao. Bảo hộ chúng mày giao dịch an toàn! Còn không mau đem lương thực trên người giao một nửa ra đây?</w:t>
      </w:r>
    </w:p>
    <w:p>
      <w:pPr>
        <w:pStyle w:val="BodyText"/>
      </w:pPr>
      <w:r>
        <w:t xml:space="preserve">Sau lưng tên nam tử mặc áo khoác kia là bảy tên lưu manh tay cầm Đại Khảm Đao đang huy động vũ khí chỉ vào đám người Nhạc Trọng.</w:t>
      </w:r>
    </w:p>
    <w:p>
      <w:pPr>
        <w:pStyle w:val="BodyText"/>
      </w:pPr>
      <w:r>
        <w:t xml:space="preserve">Nhìn thấy thằng này giễu võ giương oai trước mặt, Nhạc Trọng nhướng mày, nhìn qua Trần Trí Quang hỏi:</w:t>
      </w:r>
    </w:p>
    <w:p>
      <w:pPr>
        <w:pStyle w:val="BodyText"/>
      </w:pPr>
      <w:r>
        <w:t xml:space="preserve">- Trong căn cứ không phải không ang vũ khí sao? Tại sao bọn chúng lại có đao?</w:t>
      </w:r>
    </w:p>
    <w:p>
      <w:pPr>
        <w:pStyle w:val="BodyText"/>
      </w:pPr>
      <w:r>
        <w:t xml:space="preserve">Trần Trí Quang cười khổ một tiếng nói:</w:t>
      </w:r>
    </w:p>
    <w:p>
      <w:pPr>
        <w:pStyle w:val="BodyText"/>
      </w:pPr>
      <w:r>
        <w:t xml:space="preserve">- Nhạc ca, quy định là chết, người là sống! Chỉ cần anh có quan hệ thì cầm súng trong căn cứ cũng không thành vấn đề, ở trong chợ đêm, chỉ cần anh có lương thực thì có thể mua bất kỳ vật gì. Tiểu tử này tên là Quách Kim Bưu. Là bộ hạ của Băng Vương Trương Vân. Không người nào dám trêu vào hắn.</w:t>
      </w:r>
    </w:p>
    <w:p>
      <w:pPr>
        <w:pStyle w:val="BodyText"/>
      </w:pPr>
      <w:r>
        <w:t xml:space="preserve">Trần Trí Quang nhìn qua hầu Quách Kim Bưu mềm giọng nói ra:</w:t>
      </w:r>
    </w:p>
    <w:p>
      <w:pPr>
        <w:pStyle w:val="BodyText"/>
      </w:pPr>
      <w:r>
        <w:t xml:space="preserve">- Quách Kim Bưu, cho tao mặt mũi. Phí bảo hộ cũng đừng thu, như thế nào?</w:t>
      </w:r>
    </w:p>
    <w:p>
      <w:pPr>
        <w:pStyle w:val="BodyText"/>
      </w:pPr>
      <w:r>
        <w:t xml:space="preserve">Quách Kim Bưu mặt chó nhếch lên, hung dữ nói ra:</w:t>
      </w:r>
    </w:p>
    <w:p>
      <w:pPr>
        <w:pStyle w:val="BodyText"/>
      </w:pPr>
      <w:r>
        <w:t xml:space="preserve">- Trần Trí Quang, mày tính toán thơm bơ vậy sao, muốn tao ày mặt mũi à. Xem phân thượng mày là nhân viên chính phủ, cút ngay cho tao. Nếu không giao phí bảo hộ, lão tử cũng sẽ thu thập luôn cả mày.</w:t>
      </w:r>
    </w:p>
    <w:p>
      <w:pPr>
        <w:pStyle w:val="BodyText"/>
      </w:pPr>
      <w:r>
        <w:t xml:space="preserve">Trần Trí Quang nghe Quách Kim Bưu quát lớn, lập tức trên mặt lúc trắng lúc xanh. Thân phận nhân viên chính phủ của hắn cũng có thể khi dễ những người sống sót bình thường trong căn cứ. Nhưng mà trước mặt những kẻ có lực lượng mạnh thì cái gì cũng không phải. Cũng bởi vì như thế Trần Trí Quang mới có thể vừa thấy Nhạc Trọng mạnh mẽ liền đè nát chướng ngại vật khác, muốn trở thành một thành viên trong thế lực của Nhạc Trọng.</w:t>
      </w:r>
    </w:p>
    <w:p>
      <w:pPr>
        <w:pStyle w:val="BodyText"/>
      </w:pPr>
      <w:r>
        <w:t xml:space="preserve">Quách Kim Bưu quát lớn Trần Trí Quang và quay đầu sang nhìn thấy Lộ Văn và Quách Vũ bên người Nhạc Trọng, trong mắt hiện ra dâm quang, vươn tay chộp vào bộ ngực của Quách Vũ, lúc này miệng không sạch sẽ nói ra:</w:t>
      </w:r>
    </w:p>
    <w:p>
      <w:pPr>
        <w:pStyle w:val="BodyText"/>
      </w:pPr>
      <w:r>
        <w:t xml:space="preserve">- Cô nàng thật xinh đẹp, lại đây cho tao thoải mái nào, ở chỗ này tao sẽ làm chú rể một lần, ha ha...</w:t>
      </w:r>
    </w:p>
    <w:p>
      <w:pPr>
        <w:pStyle w:val="BodyText"/>
      </w:pPr>
      <w:r>
        <w:t xml:space="preserve">Lộ Văn cùng Quách Vũ hai nữ biến sắc, lập tức thối lui đến sau lưng Nhạc Trọng.</w:t>
      </w:r>
    </w:p>
    <w:p>
      <w:pPr>
        <w:pStyle w:val="BodyText"/>
      </w:pPr>
      <w:r>
        <w:t xml:space="preserve">Nhìn thấy Quách Kim Bưu vô sỉ như vậy, hàn quang trong mắt Nhạc Trọng lóe lên, tiến lên một bước đá vào dưới háng của Quách Kim Bưu, một cổ lực lượng mạnh mẽ truyền tới, thoáng cai đã đá nát trứng và tiểu đệ của Quách Kim Bưu ngay lập tức.</w:t>
      </w:r>
    </w:p>
    <w:p>
      <w:pPr>
        <w:pStyle w:val="BodyText"/>
      </w:pPr>
      <w:r>
        <w:t xml:space="preserve">- Ah! ! !</w:t>
      </w:r>
    </w:p>
    <w:p>
      <w:pPr>
        <w:pStyle w:val="BodyText"/>
      </w:pPr>
      <w:r>
        <w:t xml:space="preserve">Quách Kim Bưu hét thảm một tiếng, ôm lấy hạ thân nằm trên mặt đất.</w:t>
      </w:r>
    </w:p>
    <w:p>
      <w:pPr>
        <w:pStyle w:val="BodyText"/>
      </w:pPr>
      <w:r>
        <w:t xml:space="preserve">- Móa! ! Lại dám phản kháng Băng Vương Hội! Chém chết bọn nó!</w:t>
      </w:r>
    </w:p>
    <w:p>
      <w:pPr>
        <w:pStyle w:val="BodyText"/>
      </w:pPr>
      <w:r>
        <w:t xml:space="preserve">- Bọn mày đâu! Chém chết tiểu tử kia...</w:t>
      </w:r>
    </w:p>
    <w:p>
      <w:pPr>
        <w:pStyle w:val="BodyText"/>
      </w:pPr>
      <w:r>
        <w:t xml:space="preserve">Nhìn thấy Quách Kim Bưu bị Nhạc Trọng một chiêu đá nát trym, bảy tên lưu mạnh tay cầm Đại Khảm Đao sắc mặt đại biến, cầm dao bầu trong tay lập tức xông thẳng về phía Nhạc Trọng.</w:t>
      </w:r>
    </w:p>
    <w:p>
      <w:pPr>
        <w:pStyle w:val="BodyText"/>
      </w:pPr>
      <w:r>
        <w:t xml:space="preserve">Nhạc Trọng chỉ lặng lẽ đứng đó nhìn qua đám lưu manh tay cầm Đại Khảm Đao xông tới.</w:t>
      </w:r>
    </w:p>
    <w:p>
      <w:pPr>
        <w:pStyle w:val="BodyText"/>
      </w:pPr>
      <w:r>
        <w:t xml:space="preserve">Thời điểm đao của bảy tên lưu mạnh này chém tới trước mặt của Nhạc Trọng thì Bạch Cốt đứng bên người Nhạc Trọng, ngụy trang thành nhân loại nhanh như gió xoáy nhảy vào đám lưu manh, huy động nắm đấm có lực lượn gấp ba người thường đánh tới.</w:t>
      </w:r>
    </w:p>
    <w:p>
      <w:pPr>
        <w:pStyle w:val="BodyText"/>
      </w:pPr>
      <w:r>
        <w:t xml:space="preserve">Chỉ đấm mấy cái thì bảy tên lưu manh tay cầm Đại Khảm Đao bị Bạch Cốt đao thương bất nhập đấm gãy mấy cây xương sườn, thổ huyết ngã xuống đất, dao bầu trong tay cũng rơi xuống.</w:t>
      </w:r>
    </w:p>
    <w:p>
      <w:pPr>
        <w:pStyle w:val="BodyText"/>
      </w:pPr>
      <w:r>
        <w:t xml:space="preserve">Trần Trí Quang nhìn thấy Nhạc Trọng hời hợt đem đám người Quách Kim Bưu tiêu diệt thì trong nội tâm lạnh lẽo.</w:t>
      </w:r>
    </w:p>
    <w:p>
      <w:pPr>
        <w:pStyle w:val="BodyText"/>
      </w:pPr>
      <w:r>
        <w:t xml:space="preserve">- Cao thủ! ! Quá mạnh mẽ!</w:t>
      </w:r>
    </w:p>
    <w:p>
      <w:pPr>
        <w:pStyle w:val="BodyText"/>
      </w:pPr>
      <w:r>
        <w:t xml:space="preserve">Pháp tắc tận thế là mạnh được yếu thua. Chỉ có cường giả mới có thể sinh tồn được trong thế giới tàn khốc này. Kẻ yếu chỉ có đi theo làm tùy tùng cho cường giả mới có thể sống sót được.</w:t>
      </w:r>
    </w:p>
    <w:p>
      <w:pPr>
        <w:pStyle w:val="BodyText"/>
      </w:pPr>
      <w:r>
        <w:t xml:space="preserve">- Nhạc đội! Có muốn giết bọn nó không?</w:t>
      </w:r>
    </w:p>
    <w:p>
      <w:pPr>
        <w:pStyle w:val="BodyText"/>
      </w:pPr>
      <w:r>
        <w:t xml:space="preserve">Đứng bên cạnh Nhạc Trọng, trong mắt Lưu Diễm hiện ra hung quang sáng ngời, nhìn qua Nhạc Trọng hỏi.</w:t>
      </w:r>
    </w:p>
    <w:p>
      <w:pPr>
        <w:pStyle w:val="BodyText"/>
      </w:pPr>
      <w:r>
        <w:t xml:space="preserve">Lưu Diễm lúc trước đi theo Vương Quang Hổ, sau lại đi theo Nhạc Trọng, hai tay cũng dính đầy máu nhân loại. Hắn đã không đem tính mạng của đám người này đặt vào trong mắt.</w:t>
      </w:r>
    </w:p>
    <w:p>
      <w:pPr>
        <w:pStyle w:val="BodyText"/>
      </w:pPr>
      <w:r>
        <w:t xml:space="preserve">Nghe được Lưu Diễm nói như vậy thì bảy tên lưu manh sợ hãi rồi. Trong tay bọn họ từng lấy mạng vài người, nhưng mà giết người trên phố thì bọn họ không dám.</w:t>
      </w:r>
    </w:p>
    <w:p>
      <w:pPr>
        <w:pStyle w:val="BodyText"/>
      </w:pPr>
      <w:r>
        <w:t xml:space="preserve">Trần Trí Quang nghe Lưu Diễm hung ác thì giật mình, hắn vội vàng nói:</w:t>
      </w:r>
    </w:p>
    <w:p>
      <w:pPr>
        <w:pStyle w:val="BodyText"/>
      </w:pPr>
      <w:r>
        <w:t xml:space="preserve">- Nhạc ca! Không thể giết! Giết người bên đường là trọng tội! ! Căn cứ nhất định sẽ phái người đến trấn áp.</w:t>
      </w:r>
    </w:p>
    <w:p>
      <w:pPr>
        <w:pStyle w:val="BodyText"/>
      </w:pPr>
      <w:r>
        <w:t xml:space="preserve">Nhạc Trọng nhìn qua chung quanh, chỉ thấy người trên con đường này sợ hãi nhìn qua bọn họ, còn có ba gã mặc đồng phục cảnh sát đứng xa nhìn qua nơi này.</w:t>
      </w:r>
    </w:p>
    <w:p>
      <w:pPr>
        <w:pStyle w:val="BodyText"/>
      </w:pPr>
      <w:r>
        <w:t xml:space="preserve">Sau khi thế giới biến dị thì trật tự đại loạn. Còn xuất hiện tồn tại là người cường hóa. Trong căn cứ thành phố Lũng Hãi nếu không sinh ra án mạng thì những cảnh sát kia làm như không thấy, không tùy tiện tham gia vào xung đột này.</w:t>
      </w:r>
    </w:p>
    <w:p>
      <w:pPr>
        <w:pStyle w:val="BodyText"/>
      </w:pPr>
      <w:r>
        <w:t xml:space="preserve">Ánh mắt Nhạc Trọng lạnh như băng nhìn qua bảy tên lưu mạnh đang nằm trên dất, nhìn qua Bạch Cốt ra lệnh:</w:t>
      </w:r>
    </w:p>
    <w:p>
      <w:pPr>
        <w:pStyle w:val="BodyText"/>
      </w:pPr>
      <w:r>
        <w:t xml:space="preserve">- Đánh gãy tay phải của bọn nó, sau đó cho chúng nó chút đi.</w:t>
      </w:r>
    </w:p>
    <w:p>
      <w:pPr>
        <w:pStyle w:val="BodyText"/>
      </w:pPr>
      <w:r>
        <w:t xml:space="preserve">Mất đi cánh tay phải, những tên lưu manh này không cách nào làm gì được Nhạc Trọng cả.</w:t>
      </w:r>
    </w:p>
    <w:p>
      <w:pPr>
        <w:pStyle w:val="BodyText"/>
      </w:pPr>
      <w:r>
        <w:t xml:space="preserve">Bạch Cốt nhận được lệnh thì trực tiếp tiến lên, bắt cánh tay của tên lưu manh và dùng sức kéo, đem cánh tay của tên lưu manh bẻ gãy.</w:t>
      </w:r>
    </w:p>
    <w:p>
      <w:pPr>
        <w:pStyle w:val="BodyText"/>
      </w:pPr>
      <w:r>
        <w:t xml:space="preserve">- Ah! ! ! ! !</w:t>
      </w:r>
    </w:p>
    <w:p>
      <w:pPr>
        <w:pStyle w:val="BodyText"/>
      </w:pPr>
      <w:r>
        <w:t xml:space="preserve">Tên lưu manh kia rên rỉ thống khổ, ôm cánh tay phải giãy dụa trên đất.</w:t>
      </w:r>
    </w:p>
    <w:p>
      <w:pPr>
        <w:pStyle w:val="BodyText"/>
      </w:pPr>
      <w:r>
        <w:t xml:space="preserve">Có tên lưu mạnh muốn chạy trốn, nhưng mà không cách nào nhanh bằng Bạch Cốt, đều bị nó bẻ gãy cánh tay phải, phát ra âm thanh thống khổ rên rĩ.</w:t>
      </w:r>
    </w:p>
    <w:p>
      <w:pPr>
        <w:pStyle w:val="Compact"/>
      </w:pPr>
      <w:r>
        <w:br w:type="textWrapping"/>
      </w:r>
      <w:r>
        <w:br w:type="textWrapping"/>
      </w:r>
    </w:p>
    <w:p>
      <w:pPr>
        <w:pStyle w:val="Heading2"/>
      </w:pPr>
      <w:bookmarkStart w:id="122" w:name="chương-100-băng-vương-trương-vân."/>
      <w:bookmarkEnd w:id="122"/>
      <w:r>
        <w:t xml:space="preserve">100. Chương 100: Băng Vương Trương Vân.</w:t>
      </w:r>
    </w:p>
    <w:p>
      <w:pPr>
        <w:pStyle w:val="Compact"/>
      </w:pPr>
      <w:r>
        <w:br w:type="textWrapping"/>
      </w:r>
      <w:r>
        <w:br w:type="textWrapping"/>
      </w:r>
    </w:p>
    <w:p>
      <w:pPr>
        <w:pStyle w:val="BodyText"/>
      </w:pPr>
      <w:r>
        <w:t xml:space="preserve">Nhìn qua đám lưu manh cánh tay phải bị bẻ gãy, trong nội tâm Trần Trí Quang cảm thấy vô cùng rung động, nếu không phải nhìn chuẩn thời cơ, lập tức đầu nhập vào thế lực Nhạc Trọng, hắn thật sự không biết mình sẽ biến thành cái dạng gì nữa.</w:t>
      </w:r>
    </w:p>
    <w:p>
      <w:pPr>
        <w:pStyle w:val="BodyText"/>
      </w:pPr>
      <w:r>
        <w:t xml:space="preserve">Lưu lại đám lưu manh thống khổ rên rỉ nằm trên đất, đoàn người Nhạc Trọng rời khỏi nơi này, quay về chỗ ở lúc trước.</w:t>
      </w:r>
    </w:p>
    <w:p>
      <w:pPr>
        <w:pStyle w:val="BodyText"/>
      </w:pPr>
      <w:r>
        <w:t xml:space="preserve">Không lâu một đám người xuất hiện ở chỗ này, đem đám người Quách Kim Bưu cùng bảy tên lưu manh kiêng đi.</w:t>
      </w:r>
    </w:p>
    <w:p>
      <w:pPr>
        <w:pStyle w:val="BodyText"/>
      </w:pPr>
      <w:r>
        <w:t xml:space="preserve">Trên một biệt thự độc lập trên một ngọn núi của huyện Thanh Nguyên vô cùng xinh đẹp, một gã nam tử lớn lên có chút anh tuấn, ăn mặc áo sơ mi trắng rộng thùng thình, quần bình thường, tuổi chừng hai bảy đang hưởng dụng cháo tổ yến, hai nữ nhân vô cùng xinh xắn mặc sườn xám đang cung kính đứng hầu bên cạnh hắn. Người này tuổi chừng hai mươi bảy chính là thủ lĩnh Băng Vương Hội Băng Vương Trương Vân của huyện Thanh Nguyên.</w:t>
      </w:r>
    </w:p>
    <w:p>
      <w:pPr>
        <w:pStyle w:val="BodyText"/>
      </w:pPr>
      <w:r>
        <w:t xml:space="preserve">Một gã nam tử trung niên dáng người trung đẳng, ăn mặc đồ vét đen, sơ mi trắng đi tới trước người của Trương Vân nói:</w:t>
      </w:r>
    </w:p>
    <w:p>
      <w:pPr>
        <w:pStyle w:val="BodyText"/>
      </w:pPr>
      <w:r>
        <w:t xml:space="preserve">- Lão đại, em có việc cần báo cáo cho ngài.</w:t>
      </w:r>
    </w:p>
    <w:p>
      <w:pPr>
        <w:pStyle w:val="BodyText"/>
      </w:pPr>
      <w:r>
        <w:t xml:space="preserve">Trương Vân nhìn qua hai mỹ nữ bên người phất phất tay, hai mỹ nữ kia lập tức lui ra ngoài.</w:t>
      </w:r>
    </w:p>
    <w:p>
      <w:pPr>
        <w:pStyle w:val="BodyText"/>
      </w:pPr>
      <w:r>
        <w:t xml:space="preserve">Trương Vân khẽ chau mày, nhìn qua nam tử trung niên hỏi:</w:t>
      </w:r>
    </w:p>
    <w:p>
      <w:pPr>
        <w:pStyle w:val="BodyText"/>
      </w:pPr>
      <w:r>
        <w:t xml:space="preserve">- Triệu Hùng! Chuyện gì làm ày khẩn trương vậy, lại vào lúc này đi tới tìm tao?</w:t>
      </w:r>
    </w:p>
    <w:p>
      <w:pPr>
        <w:pStyle w:val="BodyText"/>
      </w:pPr>
      <w:r>
        <w:t xml:space="preserve">Trương Vân ghét nhất người khác quấy rầy hắn vào thời điểm dùng bữa. Triệu Hùng là tâm phúc của hắn, tự nhiên sẽ không đi phạm kiêng kỵ này. Nhưng mà đối phương vẫn vào thời điểm hắn ăn điểm tâm đi tới, hiển nhiên xác thực có chuyện khẩn cấp xảy ra.</w:t>
      </w:r>
    </w:p>
    <w:p>
      <w:pPr>
        <w:pStyle w:val="BodyText"/>
      </w:pPr>
      <w:r>
        <w:t xml:space="preserve">Triệu Hùng trầm giọng nói:</w:t>
      </w:r>
    </w:p>
    <w:p>
      <w:pPr>
        <w:pStyle w:val="BodyText"/>
      </w:pPr>
      <w:r>
        <w:t xml:space="preserve">- Hôm nay trong căn cứ có một đám người mới tới. Tại phố Phượng Hoàng do một kẻ cầm đầu tên là Nhạc Trọng đá bạo trứng trym của Quách Kim Bưu, còn sai người đánh gãy tay phải của bảy tiểu đệ của Quách Kim Bưu.</w:t>
      </w:r>
    </w:p>
    <w:p>
      <w:pPr>
        <w:pStyle w:val="BodyText"/>
      </w:pPr>
      <w:r>
        <w:t xml:space="preserve">Trương Vân biến sắc, một chưởng vỗ mạnh vào mặt bàn, chửi ầm lên nói:</w:t>
      </w:r>
    </w:p>
    <w:p>
      <w:pPr>
        <w:pStyle w:val="BodyText"/>
      </w:pPr>
      <w:r>
        <w:t xml:space="preserve">- Không ngờ có người dám đụng vào người của tao! Tên gia hỏa tên là Nhạc Trọng kia đúng là không biết sống chết! Triệu Hùng mày dẫn người tra ra chỗ của bọn nó chưa?</w:t>
      </w:r>
    </w:p>
    <w:p>
      <w:pPr>
        <w:pStyle w:val="BodyText"/>
      </w:pPr>
      <w:r>
        <w:t xml:space="preserve">Tuy được xung là bốn người cường hóa của huyện Thanh Nguyên. Trên thực tế trước tận thế thì Trương Vân cũng không quá đáng là một tên côn đồ bình thường. Chỉ có điều sau tận thế trong tay hắn cầm gậy tân thủ đánh bạo đầu của tang thi bình thường tuôn ra sách kỹ năng hệ băng. Hơn nữa đủ loại cơ duyên xảo hợp thì hắn mới trở thành Băng Vương huyện Thanh Nguyên. Phong độ cường giả trong truyền thuyết không có chút nào.</w:t>
      </w:r>
    </w:p>
    <w:p>
      <w:pPr>
        <w:pStyle w:val="BodyText"/>
      </w:pPr>
      <w:r>
        <w:t xml:space="preserve">Triệu Hùng báo cáo nói:</w:t>
      </w:r>
    </w:p>
    <w:p>
      <w:pPr>
        <w:pStyle w:val="BodyText"/>
      </w:pPr>
      <w:r>
        <w:t xml:space="preserve">- Chúng ở trong khu nhà nghèo của thôn.</w:t>
      </w:r>
    </w:p>
    <w:p>
      <w:pPr>
        <w:pStyle w:val="BodyText"/>
      </w:pPr>
      <w:r>
        <w:t xml:space="preserve">Trương Vân nghe vậy thản nhiên nói:</w:t>
      </w:r>
    </w:p>
    <w:p>
      <w:pPr>
        <w:pStyle w:val="BodyText"/>
      </w:pPr>
      <w:r>
        <w:t xml:space="preserve">- Lại cho Mã Thiết đêm nay đi giết tên Nhạc Trọng kia đi!</w:t>
      </w:r>
    </w:p>
    <w:p>
      <w:pPr>
        <w:pStyle w:val="BodyText"/>
      </w:pPr>
      <w:r>
        <w:t xml:space="preserve">Chần chờ một chút, Triệu Hùng lại nhìn qua Trương Vân hỏi:</w:t>
      </w:r>
    </w:p>
    <w:p>
      <w:pPr>
        <w:pStyle w:val="BodyText"/>
      </w:pPr>
      <w:r>
        <w:t xml:space="preserve">- Quách Kim Bưu cùng tiểu đệ làm sao bây giờ?</w:t>
      </w:r>
    </w:p>
    <w:p>
      <w:pPr>
        <w:pStyle w:val="BodyText"/>
      </w:pPr>
      <w:r>
        <w:t xml:space="preserve">Trương Vân âm độc cười nói:</w:t>
      </w:r>
    </w:p>
    <w:p>
      <w:pPr>
        <w:pStyle w:val="BodyText"/>
      </w:pPr>
      <w:r>
        <w:t xml:space="preserve">- Giết chết bọn nó! Nếu như Mã Thiết không giết được Nhạc Trọng thì ngày mai phái người đi báo án. Nói là đám người Nhạc Trọng công nhiên giết người.</w:t>
      </w:r>
    </w:p>
    <w:p>
      <w:pPr>
        <w:pStyle w:val="BodyText"/>
      </w:pPr>
      <w:r>
        <w:t xml:space="preserve">Triệu Hùng nhịn không được khích lệ một câu:</w:t>
      </w:r>
    </w:p>
    <w:p>
      <w:pPr>
        <w:pStyle w:val="BodyText"/>
      </w:pPr>
      <w:r>
        <w:t xml:space="preserve">- Lão đại, làm như vậy có nên không?</w:t>
      </w:r>
    </w:p>
    <w:p>
      <w:pPr>
        <w:pStyle w:val="BodyText"/>
      </w:pPr>
      <w:r>
        <w:t xml:space="preserve">Trương Vân cay nghiệt thiếu tình cảm, rất dễ dàng làm ra cục diện chúng bạn xa lánh.</w:t>
      </w:r>
    </w:p>
    <w:p>
      <w:pPr>
        <w:pStyle w:val="BodyText"/>
      </w:pPr>
      <w:r>
        <w:t xml:space="preserve">Trương Vân phất phất tay, không kiên nhẫn nói ra:</w:t>
      </w:r>
    </w:p>
    <w:p>
      <w:pPr>
        <w:pStyle w:val="BodyText"/>
      </w:pPr>
      <w:r>
        <w:t xml:space="preserve">- Không giết bọn chúng chẳng lẽ chúng ta còn phải chữa bệnh cho chúng sao? Tình huống bây giờ mày cũng không phải không biết. Chúng ta làm gì có nhiều lương thực, dược vật đi tìm bác sĩ chữa trị cho chúng chứ. Chỉ cần có lương thực, chúng ta muốn chiêu mộ bao nhiêu người là có thể chiêu mộ bấy nhiêu người, làm gì mà phải phí lương thực lên người của phế nhân. Chiếu theo lời tao nói mà làm.</w:t>
      </w:r>
    </w:p>
    <w:p>
      <w:pPr>
        <w:pStyle w:val="BodyText"/>
      </w:pPr>
      <w:r>
        <w:t xml:space="preserve">Đây là căn cứ thành phố Lũng Hãi, chỉ cần có lương thực là có thể dễ dàng chiêu mộ người bán mạng ình. Người là thứ không đáng tiền nhất. Trương Vân trừ rải rác mây tâm phúc ra, căn bản không có đem đám người Quách Kim Bưu xem vào trong mắt, chết cũng chết.</w:t>
      </w:r>
    </w:p>
    <w:p>
      <w:pPr>
        <w:pStyle w:val="BodyText"/>
      </w:pPr>
      <w:r>
        <w:t xml:space="preserve">Triệu Hùng nhìn thấy bộ dạng này của Trương Vân thì biết rõ Trương Vân muốn đi hưởng thụ mỹ nữ, vì vậy yên lặng lui xuống. Nói thêm gì nữa thì hắn chỉ sợ làm cho Trương Vân ghen mà thôi.</w:t>
      </w:r>
    </w:p>
    <w:p>
      <w:pPr>
        <w:pStyle w:val="BodyText"/>
      </w:pPr>
      <w:r>
        <w:t xml:space="preserve">Mặt khác Nhạc Trọng bên kia sau khi trở về khu nhà ở, lập tức nhóm lửa nấu cơm, bận rộn một phen thì chuẩn bị xong cơm tối.</w:t>
      </w:r>
    </w:p>
    <w:p>
      <w:pPr>
        <w:pStyle w:val="BodyText"/>
      </w:pPr>
      <w:r>
        <w:t xml:space="preserve">Gạo nóng hỏi, thịt rắn ước gia vị, thịt hộp, rau quả hộp, đây chính là cơm tối của Nhạc Trọng.</w:t>
      </w:r>
    </w:p>
    <w:p>
      <w:pPr>
        <w:pStyle w:val="BodyText"/>
      </w:pPr>
      <w:r>
        <w:t xml:space="preserve">Trần Trí Quang nhìn qua bữa tối của Nhạc Trọng thì nước miếng chảy ra ngoài:</w:t>
      </w:r>
    </w:p>
    <w:p>
      <w:pPr>
        <w:pStyle w:val="BodyText"/>
      </w:pPr>
      <w:r>
        <w:t xml:space="preserve">- Thật phong phú a!</w:t>
      </w:r>
    </w:p>
    <w:p>
      <w:pPr>
        <w:pStyle w:val="BodyText"/>
      </w:pPr>
      <w:r>
        <w:t xml:space="preserve">Tuy Trần Trí Quang là nhân viên công tác của chính phủ, nhưng mà đã hai tuần qua hắn chưa được ăn thịt. Đại bộ phận thịt hộp đều bị thu đi, với tư cách cung cấp vật tư cho đặc khu, những nhân viên công tác như bọn họ miễn cưỡng được ăn no, ăn thịt cái gì đó quả thực là một loại hy vọng xa vời.</w:t>
      </w:r>
    </w:p>
    <w:p>
      <w:pPr>
        <w:pStyle w:val="BodyText"/>
      </w:pPr>
      <w:r>
        <w:t xml:space="preserve">Nhạc Trọng nhìn qua Trần Trí Quang đang nhìn mà chảy nước miếng, thản nhiên nói:</w:t>
      </w:r>
    </w:p>
    <w:p>
      <w:pPr>
        <w:pStyle w:val="BodyText"/>
      </w:pPr>
      <w:r>
        <w:t xml:space="preserve">- Lưu lại cùng ăn cơm đi.</w:t>
      </w:r>
    </w:p>
    <w:p>
      <w:pPr>
        <w:pStyle w:val="BodyText"/>
      </w:pPr>
      <w:r>
        <w:t xml:space="preserve">- Cảm ơn Nhạc ca! Cám ơn Nhạc ca!</w:t>
      </w:r>
    </w:p>
    <w:p>
      <w:pPr>
        <w:pStyle w:val="BodyText"/>
      </w:pPr>
      <w:r>
        <w:t xml:space="preserve">Trần Trí Quang chợt đại hỉ, lúc này không ngớt lời nói cảm tạ, lại cầm lấy bữa tối, ăn uống như hổ đói.</w:t>
      </w:r>
    </w:p>
    <w:p>
      <w:pPr>
        <w:pStyle w:val="BodyText"/>
      </w:pPr>
      <w:r>
        <w:t xml:space="preserve">Đại cẩu tử bên kia nhìn thấy Trần Trí Quang ăn như hổ đói thì nói thầm một câu:</w:t>
      </w:r>
    </w:p>
    <w:p>
      <w:pPr>
        <w:pStyle w:val="BodyText"/>
      </w:pPr>
      <w:r>
        <w:t xml:space="preserve">- Giống như quỷ đói đầu thai!</w:t>
      </w:r>
    </w:p>
    <w:p>
      <w:pPr>
        <w:pStyle w:val="BodyText"/>
      </w:pPr>
      <w:r>
        <w:t xml:space="preserve">Đối mặt đại cẩu tử mỉa mai, Trần Trí Quang làm như không nghe thấy, hắn vẫn như quỷ chết đói đầu thai, liên tiếp ăn bốn chén cơm, không ăn nổi nữa lúc này mới buông đũa xuống.</w:t>
      </w:r>
    </w:p>
    <w:p>
      <w:pPr>
        <w:pStyle w:val="BodyText"/>
      </w:pPr>
      <w:r>
        <w:t xml:space="preserve">Sau khi ăn uống no đủ, Trần Trí Quang mới nhìn qua Nhạc Trọng lo lắng nói ra:</w:t>
      </w:r>
    </w:p>
    <w:p>
      <w:pPr>
        <w:pStyle w:val="BodyText"/>
      </w:pPr>
      <w:r>
        <w:t xml:space="preserve">- Nhạc ca! Băng Vương Trương Vân người này thực lực tuy mạnh, nhưng là kẻ có thù tất báo. Ngài hôm nay đắc tội hắn, hắn nhất định sẽ không bỏ qua cho ngài, ngài phải cẩn thận nhiều mới được.</w:t>
      </w:r>
    </w:p>
    <w:p>
      <w:pPr>
        <w:pStyle w:val="BodyText"/>
      </w:pPr>
      <w:r>
        <w:t xml:space="preserve">Nhạc Trọng thản nhiên nói:</w:t>
      </w:r>
    </w:p>
    <w:p>
      <w:pPr>
        <w:pStyle w:val="BodyText"/>
      </w:pPr>
      <w:r>
        <w:t xml:space="preserve">- Tôi biết rồi!</w:t>
      </w:r>
    </w:p>
    <w:p>
      <w:pPr>
        <w:pStyle w:val="BodyText"/>
      </w:pPr>
      <w:r>
        <w:t xml:space="preserve">- Tôi đây đi trước, hôm nay ngài phải nghỉ ngơi thật tốt mới được.</w:t>
      </w:r>
    </w:p>
    <w:p>
      <w:pPr>
        <w:pStyle w:val="BodyText"/>
      </w:pPr>
      <w:r>
        <w:t xml:space="preserve">Nói xong Trần Trí Quang đứng lên rời đi.</w:t>
      </w:r>
    </w:p>
    <w:p>
      <w:pPr>
        <w:pStyle w:val="BodyText"/>
      </w:pPr>
      <w:r>
        <w:t xml:space="preserve">Màn đêm buông xuống, cả huyện Thanh Nguyên trừ đặc khu và số ít khu biệt thự còn sáng đèn ra, còn lại chính là bị bóng tối bao phủ, hoàn toàn tĩnh mịch.</w:t>
      </w:r>
    </w:p>
    <w:p>
      <w:pPr>
        <w:pStyle w:val="BodyText"/>
      </w:pPr>
      <w:r>
        <w:t xml:space="preserve">Trong bóng tối này có một bóng đen giống như con cá bơi trong nước đang hành tẩu, giông như hòa vào bóng đêm.</w:t>
      </w:r>
    </w:p>
    <w:p>
      <w:pPr>
        <w:pStyle w:val="BodyText"/>
      </w:pPr>
      <w:r>
        <w:t xml:space="preserve">Bóng đen này tiềm hành tới tòa nhà mà đoàn người Nhạc Trọng đang ở, đi tới trước chỗ ở lại của Nhạc Trọng, hắn giống như thạch sùng sử dụng tứ chi bò dọc lên theo vách tường, cơ hồ không phát ra âm thanh nào đi tới trước cửa cổ phòng của Nhạc Trọng ở lại.</w:t>
      </w:r>
    </w:p>
    <w:p>
      <w:pPr>
        <w:pStyle w:val="BodyText"/>
      </w:pPr>
      <w:r>
        <w:t xml:space="preserve">Bóng đen kia cẩn thận từng li từng tí đưa đầu nhìn vào trong gian phòng của Nhạc Trọng ở lại, đôi mắt của hắn nêu nhìn kỹ có thể nhìn thấy một tia lục sắc quang mang.</w:t>
      </w:r>
    </w:p>
    <w:p>
      <w:pPr>
        <w:pStyle w:val="BodyText"/>
      </w:pPr>
      <w:r>
        <w:t xml:space="preserve">Một đêm này không có trăng sáng, cộng thêm chung quanh không có ngọn đèn nào, người trong phòng dù đang nằm trên giường cũng không có khả năng phát hiện bóng đen ngoài cửa sổ.</w:t>
      </w:r>
    </w:p>
    <w:p>
      <w:pPr>
        <w:pStyle w:val="BodyText"/>
      </w:pPr>
      <w:r>
        <w:t xml:space="preserve">- Nhìn đủ chưa?</w:t>
      </w:r>
    </w:p>
    <w:p>
      <w:pPr>
        <w:pStyle w:val="BodyText"/>
      </w:pPr>
      <w:r>
        <w:t xml:space="preserve">Thời điểm bóng đen nhìn từ cửa sổ vào trong phòng, rồi đột nhiên lúc này Nhạc Trọng xuất hiện ở trước cửa sổ lạnh lùng nói với bóng đen kia.</w:t>
      </w:r>
    </w:p>
    <w:p>
      <w:pPr>
        <w:pStyle w:val="BodyText"/>
      </w:pPr>
      <w:r>
        <w:t xml:space="preserve">Trong mắt chủ nhân bóng đen kia tràn ngập kinh hãi, lập tức rút súng ngắn nhắm vào Nhạc Trọng mà bắn.</w:t>
      </w:r>
    </w:p>
    <w:p>
      <w:pPr>
        <w:pStyle w:val="BodyText"/>
      </w:pPr>
      <w:r>
        <w:t xml:space="preserve">Hàn quang trong mắt Nhạc Trọng lóe lên, một quyền đánh ra, một quyền này nhanh như sấm sét đánh vào mặt của bóng đen kia, bóng đen này giống như đạn pháo bị đánh bay, trùng trùng điệp điệp ngã xuống mặt đất, phun ra một ngụm máu tươi lớn, giãy dụa vài cái rồi chết.</w:t>
      </w:r>
    </w:p>
    <w:p>
      <w:pPr>
        <w:pStyle w:val="Compact"/>
      </w:pPr>
      <w:r>
        <w:br w:type="textWrapping"/>
      </w:r>
      <w:r>
        <w:br w:type="textWrapping"/>
      </w:r>
    </w:p>
    <w:p>
      <w:pPr>
        <w:pStyle w:val="Heading2"/>
      </w:pPr>
      <w:bookmarkStart w:id="123" w:name="chương-101-xếp-đặt-thiết-kế"/>
      <w:bookmarkEnd w:id="123"/>
      <w:r>
        <w:t xml:space="preserve">101. Chương 101: Xếp Đặt Thiết Kế</w:t>
      </w:r>
    </w:p>
    <w:p>
      <w:pPr>
        <w:pStyle w:val="Compact"/>
      </w:pPr>
      <w:r>
        <w:br w:type="textWrapping"/>
      </w:r>
      <w:r>
        <w:br w:type="textWrapping"/>
      </w:r>
    </w:p>
    <w:p>
      <w:pPr>
        <w:pStyle w:val="BodyText"/>
      </w:pPr>
      <w:r>
        <w:t xml:space="preserve">Mã Thiết này có kỹ năng nhìn ban đêm, cộng thêm kỹ năng leo tường là hai kỹ năng thích hợp ám sát trong đêm tối, rất ít khi nào thất thủ. Lúc này gặp được Nhạc Trọng, hắn còn chưa phát huy bổn sự thì đã bị Nhạc Trọng một kích tiêu diệt. Tuy kỹ năng leo tường của Mã Thiết là hạng nhất, nhưng mà hắn từ tầng năm ngã xuống thì không có bổn sự sống sót.</w:t>
      </w:r>
    </w:p>
    <w:p>
      <w:pPr>
        <w:pStyle w:val="BodyText"/>
      </w:pPr>
      <w:r>
        <w:t xml:space="preserve">Nhạc Trọng đi đến dưới lầu, nhìn qua thi thể của Mã Thiết, khẽ chau mày:</w:t>
      </w:r>
    </w:p>
    <w:p>
      <w:pPr>
        <w:pStyle w:val="BodyText"/>
      </w:pPr>
      <w:r>
        <w:t xml:space="preserve">- Thích khách? Chẳng lẽ là Băng Vương Hội? Vậy thì vui vẻ rồi.</w:t>
      </w:r>
    </w:p>
    <w:p>
      <w:pPr>
        <w:pStyle w:val="BodyText"/>
      </w:pPr>
      <w:r>
        <w:t xml:space="preserve">- Ca ca, có chuyện gì xảy ra vậy?</w:t>
      </w:r>
    </w:p>
    <w:p>
      <w:pPr>
        <w:pStyle w:val="BodyText"/>
      </w:pPr>
      <w:r>
        <w:t xml:space="preserve">Lộ Văn cũng từ trên lầu đi xuống, đi tới bên người Nhạc Trọng, nhìn qua thi thể của Mã Thiết và sợ hãi nói ra.</w:t>
      </w:r>
    </w:p>
    <w:p>
      <w:pPr>
        <w:pStyle w:val="BodyText"/>
      </w:pPr>
      <w:r>
        <w:t xml:space="preserve">Quách Vũ cũng đi đếnbên người Nhạc Trọng và dùng đôi mắt hiểu chuyện to tròn nhìn qua Nhạc Trọng.</w:t>
      </w:r>
    </w:p>
    <w:p>
      <w:pPr>
        <w:pStyle w:val="BodyText"/>
      </w:pPr>
      <w:r>
        <w:t xml:space="preserve">Vừa rồi trong phòng Nhạc Trọng đột nhiên cho Lộ Văn cùng Quách Vũ rời phòng, chuyện này làm cho các nàng cảm thấy bất an.</w:t>
      </w:r>
    </w:p>
    <w:p>
      <w:pPr>
        <w:pStyle w:val="BodyText"/>
      </w:pPr>
      <w:r>
        <w:t xml:space="preserve">Nhạc Trọng thản nhiên nói:</w:t>
      </w:r>
    </w:p>
    <w:p>
      <w:pPr>
        <w:pStyle w:val="BodyText"/>
      </w:pPr>
      <w:r>
        <w:t xml:space="preserve">- Không có gì! Đoán chừng là thích khách của Băng Vương Hội.</w:t>
      </w:r>
    </w:p>
    <w:p>
      <w:pPr>
        <w:pStyle w:val="BodyText"/>
      </w:pPr>
      <w:r>
        <w:t xml:space="preserve">Lưu Diễm cũng dẫn người đi tới, mang theo một cái bao tay và tìm tòi trên người của Mã Thiết, lấy ra hai kiện trang bị đi đến bên người Nhạc Trọng, đem trang bị hiến cho Nhạc Trọng:</w:t>
      </w:r>
    </w:p>
    <w:p>
      <w:pPr>
        <w:pStyle w:val="BodyText"/>
      </w:pPr>
      <w:r>
        <w:t xml:space="preserve">- Nhạc đội, đây là trang bị trên người của thích khách.</w:t>
      </w:r>
    </w:p>
    <w:p>
      <w:pPr>
        <w:pStyle w:val="BodyText"/>
      </w:pPr>
      <w:r>
        <w:t xml:space="preserve">- Vật phẩm cấp hai: dao găm cao tốc. Cầm dao găm này trong tay nhanh nhẹn +5.</w:t>
      </w:r>
    </w:p>
    <w:p>
      <w:pPr>
        <w:pStyle w:val="BodyText"/>
      </w:pPr>
      <w:r>
        <w:t xml:space="preserve">Trừ dao găm cao tốc ra, trên người của Mã Thiết còn có giầy cường hóa.</w:t>
      </w:r>
    </w:p>
    <w:p>
      <w:pPr>
        <w:pStyle w:val="BodyText"/>
      </w:pPr>
      <w:r>
        <w:t xml:space="preserve">Nhạc Trọng chỉ nhận lấy dao găm cao tốc mà thôi, nhìn qua Lưu Diễm thản nhiên nói:</w:t>
      </w:r>
    </w:p>
    <w:p>
      <w:pPr>
        <w:pStyle w:val="BodyText"/>
      </w:pPr>
      <w:r>
        <w:t xml:space="preserve">- Đôi giầy này ban thưởng cho anh đấy!</w:t>
      </w:r>
    </w:p>
    <w:p>
      <w:pPr>
        <w:pStyle w:val="BodyText"/>
      </w:pPr>
      <w:r>
        <w:t xml:space="preserve">Lưu Diễm lập tức hưng phấn nói ra:</w:t>
      </w:r>
    </w:p>
    <w:p>
      <w:pPr>
        <w:pStyle w:val="BodyText"/>
      </w:pPr>
      <w:r>
        <w:t xml:space="preserve">- Cảm ơn Nhạc đội!</w:t>
      </w:r>
    </w:p>
    <w:p>
      <w:pPr>
        <w:pStyle w:val="BodyText"/>
      </w:pPr>
      <w:r>
        <w:t xml:space="preserve">Thần ma hệ thống tuôn ra trang bị có thể cường hóa cho bản thân người sử dụng, bộ hạ của Nhạc Trọng cũng biết. Nhưng mà chỉ khi sử dụng vũ khí, kỹ năng của hệ thống thần ma tiêu diệt biến dị thú, tang thi thì mới tuôn ra những trang bị kia, bởi vậy trang bị hệ thống thần ma không nhiều. Mỗi một kiện đều vô cùng trân quý.</w:t>
      </w:r>
    </w:p>
    <w:p>
      <w:pPr>
        <w:pStyle w:val="BodyText"/>
      </w:pPr>
      <w:r>
        <w:t xml:space="preserve">Lưu Diễm có thể có được đôi giầy cường hóa, thực lực của hắn sẽ tăng lên không ít.</w:t>
      </w:r>
    </w:p>
    <w:p>
      <w:pPr>
        <w:pStyle w:val="BodyText"/>
      </w:pPr>
      <w:r>
        <w:t xml:space="preserve">Thi thể Mã Thiết Lưu Diễm trực tiếp sai người cất vào trong cái bao bố, ném vào một hồ nước nhỏ cách đó không xa.</w:t>
      </w:r>
    </w:p>
    <w:p>
      <w:pPr>
        <w:pStyle w:val="BodyText"/>
      </w:pPr>
      <w:r>
        <w:t xml:space="preserve">Sau khi làm xong tất cả, Nhạc Trọng lại ra lệnh cho Bạch Cốt thủ hộ và cùng Lộ Văn và Quách Vũ trở lại phòng nghỉ ngơi.</w:t>
      </w:r>
    </w:p>
    <w:p>
      <w:pPr>
        <w:pStyle w:val="BodyText"/>
      </w:pPr>
      <w:r>
        <w:t xml:space="preserve">Rạng sáng bốn giờ, trong môt gian nhà dân, Triệu Hùng nhìn qua đồng hồ thì nhướng mày, chậm rãi thầm nghĩ:</w:t>
      </w:r>
    </w:p>
    <w:p>
      <w:pPr>
        <w:pStyle w:val="BodyText"/>
      </w:pPr>
      <w:r>
        <w:t xml:space="preserve">- Thất bại sao? Xem ra người tên là Nhạc Trọng kia khó chơi hơn tưởng tượng nhiều lắm.</w:t>
      </w:r>
    </w:p>
    <w:p>
      <w:pPr>
        <w:pStyle w:val="BodyText"/>
      </w:pPr>
      <w:r>
        <w:t xml:space="preserve">Mã Thiết giết người khác bình thường đều làm rất nhanh. Rạng sáng bốn giờ vẫn chưa về hiển nhiên ám sát đã thất bại. Mà người đắt tội Băng Vương Hội đều chết trong tay của Mã Thiết, có rất ít người có thể trong đêm tối đào thoát khỏi đuổi giết của Mã Thiết.</w:t>
      </w:r>
    </w:p>
    <w:p>
      <w:pPr>
        <w:pStyle w:val="BodyText"/>
      </w:pPr>
      <w:r>
        <w:t xml:space="preserve">- Xem ra phải thực hành kế hoạch hai rồi.</w:t>
      </w:r>
    </w:p>
    <w:p>
      <w:pPr>
        <w:pStyle w:val="BodyText"/>
      </w:pPr>
      <w:r>
        <w:t xml:space="preserve">Sáng sớm ngày thứ hai, Nhạc Trọng vừa mới ăn bữa sáng xong, ba gã mặc đồng phục cảnh sát đi tới.</w:t>
      </w:r>
    </w:p>
    <w:p>
      <w:pPr>
        <w:pStyle w:val="BodyText"/>
      </w:pPr>
      <w:r>
        <w:t xml:space="preserve">Một gã cảnh sát trung niên nhìn qua đám người Nhạc Trọng, trầm giọng nói:</w:t>
      </w:r>
    </w:p>
    <w:p>
      <w:pPr>
        <w:pStyle w:val="BodyText"/>
      </w:pPr>
      <w:r>
        <w:t xml:space="preserve">- Ai là Nhạc Trọng!</w:t>
      </w:r>
    </w:p>
    <w:p>
      <w:pPr>
        <w:pStyle w:val="BodyText"/>
      </w:pPr>
      <w:r>
        <w:t xml:space="preserve">Nhạc Trọng nhìn qua ba tên cảnh sát thản nhiên nói:</w:t>
      </w:r>
    </w:p>
    <w:p>
      <w:pPr>
        <w:pStyle w:val="BodyText"/>
      </w:pPr>
      <w:r>
        <w:t xml:space="preserve">- Là tôi!</w:t>
      </w:r>
    </w:p>
    <w:p>
      <w:pPr>
        <w:pStyle w:val="BodyText"/>
      </w:pPr>
      <w:r>
        <w:t xml:space="preserve">Vẻ mặt tên cảnh sát trung niên này chính khí nghiêm nghị nói ra:</w:t>
      </w:r>
    </w:p>
    <w:p>
      <w:pPr>
        <w:pStyle w:val="BodyText"/>
      </w:pPr>
      <w:r>
        <w:t xml:space="preserve">- Hiện tại anh theo chúng tôi đi một chuyến. Anh là kẻ bị nghi ngờ công nhiên giết người trong căn cứ. Nếu như anh phản kháng thì chúng tôi có quyền bắn chết anh tại chỗ.</w:t>
      </w:r>
    </w:p>
    <w:p>
      <w:pPr>
        <w:pStyle w:val="BodyText"/>
      </w:pPr>
      <w:r>
        <w:t xml:space="preserve">Nhạc Trọng nhướng mày nói:</w:t>
      </w:r>
    </w:p>
    <w:p>
      <w:pPr>
        <w:pStyle w:val="BodyText"/>
      </w:pPr>
      <w:r>
        <w:t xml:space="preserve">- Tôi không có giết người a? Ngày hôm qua tôi chẳng qua chỉ giáo huấn mấy tên lưu manh mà thôi, anh đi tới phố Phượng Hoàng điều tra một chút là rõ.</w:t>
      </w:r>
    </w:p>
    <w:p>
      <w:pPr>
        <w:pStyle w:val="BodyText"/>
      </w:pPr>
      <w:r>
        <w:t xml:space="preserve">Một gã cảnh sát nhướng mày, thoáng cái rút súng ngắn bên hông ra, lúc này chỉa vào Nhạc Trọng hùng hùng hổ hổ, hắn nói với Nahcj Trọng:</w:t>
      </w:r>
    </w:p>
    <w:p>
      <w:pPr>
        <w:pStyle w:val="BodyText"/>
      </w:pPr>
      <w:r>
        <w:t xml:space="preserve">- Mẹ kiếp, nói nhảm nhiều quá! Thành thành thật thật đi theo bọn tao là được. Lại nói nhảm thì chúng tao xử bắn mày!</w:t>
      </w:r>
    </w:p>
    <w:p>
      <w:pPr>
        <w:pStyle w:val="BodyText"/>
      </w:pPr>
      <w:r>
        <w:t xml:space="preserve">Hàn quang trong mắt Nhạc Trọng lóe lên, lập tức phát động Khủng Cụ Thuật.</w:t>
      </w:r>
    </w:p>
    <w:p>
      <w:pPr>
        <w:pStyle w:val="BodyText"/>
      </w:pPr>
      <w:r>
        <w:t xml:space="preserve">Trong một chớp mắt tên cảnh sát đang cầm súng kia lâm vào ảo cảnh vô cùng đáng sợ. Trong thế giới đó có mấy chục con tang thi đang từng miếng từng miếng ăn thịt hắn.</w:t>
      </w:r>
    </w:p>
    <w:p>
      <w:pPr>
        <w:pStyle w:val="BodyText"/>
      </w:pPr>
      <w:r>
        <w:t xml:space="preserve">- Ah! ! ! ! Cứu mạng! ! Không muốn! Không nên cắn! ! Cứu mạng!</w:t>
      </w:r>
    </w:p>
    <w:p>
      <w:pPr>
        <w:pStyle w:val="BodyText"/>
      </w:pPr>
      <w:r>
        <w:t xml:space="preserve">Tên cảnh sát cầm súng kia rên rĩ một tiếng, trong mắt tràn ngập sợ hãi, quỳ trên mặt đất.</w:t>
      </w:r>
    </w:p>
    <w:p>
      <w:pPr>
        <w:pStyle w:val="BodyText"/>
      </w:pPr>
      <w:r>
        <w:t xml:space="preserve">- Mày làm gì!</w:t>
      </w:r>
    </w:p>
    <w:p>
      <w:pPr>
        <w:pStyle w:val="BodyText"/>
      </w:pPr>
      <w:r>
        <w:t xml:space="preserve">Tên cảnh sát trung niên kia nhìn qua tên cảnh sát cầm súng thì kinh hãi, hắn muốn rút súng lục ra.</w:t>
      </w:r>
    </w:p>
    <w:p>
      <w:pPr>
        <w:pStyle w:val="BodyText"/>
      </w:pPr>
      <w:r>
        <w:t xml:space="preserve">Bạch Cốt đứng bên người của Nhạc Trọng bước lên như mũi tên, một quyền đánh vào mặt của tên cảnh sát này, đánh bay tên cảnh sát trung niên kia đi, sau đó lại giương một cước đá vào bụng của tên cảnh sát bên cạnh, đá bay tên cảnh sát này ra xa vài mét, sau đó ôm bụng giãy dụa không thôi.</w:t>
      </w:r>
    </w:p>
    <w:p>
      <w:pPr>
        <w:pStyle w:val="BodyText"/>
      </w:pPr>
      <w:r>
        <w:t xml:space="preserve">Mặt mũi tên cảnh sát trung niên kia đầy máu đứng lên, nhìn qua Nhạc Trọng nghiêm nghị quát:</w:t>
      </w:r>
    </w:p>
    <w:p>
      <w:pPr>
        <w:pStyle w:val="BodyText"/>
      </w:pPr>
      <w:r>
        <w:t xml:space="preserve">- Nhạc Trọng! Anh đây là đánh lén cảnh sát! Là đối nghịch với đảng và chính phủ! Nếu như không dừng hành vi hung ác của anh. Nhất định sẽ bị chính phủ bắn hạ!</w:t>
      </w:r>
    </w:p>
    <w:p>
      <w:pPr>
        <w:pStyle w:val="BodyText"/>
      </w:pPr>
      <w:r>
        <w:t xml:space="preserve">Nhạc Trọng nhìn cũng không thèm nhìn qua tên cảnh sát trung niên kia, nhìn qua tên cảnh sát rút súng đầu tiên kia, ý đồ trở nên gay gắt mâu thuẫn quát lớn.</w:t>
      </w:r>
    </w:p>
    <w:p>
      <w:pPr>
        <w:pStyle w:val="BodyText"/>
      </w:pPr>
      <w:r>
        <w:t xml:space="preserve">- Ai bảo các người tới đây! Thành thành thật thật đem nội tình nói ra, bằng không anh sẽ đi tới địa ngục dạo một lần.</w:t>
      </w:r>
    </w:p>
    <w:p>
      <w:pPr>
        <w:pStyle w:val="BodyText"/>
      </w:pPr>
      <w:r>
        <w:t xml:space="preserve">- Là Băng Vương Hội Triệu Hùng! Hắn đi báo án nói Vương Hội chết tám người, đều là anh giết chết! Để cho chúng ta tới băt anh! ! Sau khi bắt được thì lập tức đoạt vũ khí, liền trực tiếp giết chết anh trong phòng giam! ! Sau khi chuyện thành công thì hắn sẽ cho chúng ta phiếu lương thực một trăm ký và nữ nhân xinh đẹp!</w:t>
      </w:r>
    </w:p>
    <w:p>
      <w:pPr>
        <w:pStyle w:val="BodyText"/>
      </w:pPr>
      <w:r>
        <w:t xml:space="preserve">Tên cảnh sát bị Khủng Cụ Thuật bao phủ lúc này tràn ngập sợ hãi, quỳ trên mặt đất, lớn tiếng đem nội tình nói ra.</w:t>
      </w:r>
    </w:p>
    <w:p>
      <w:pPr>
        <w:pStyle w:val="BodyText"/>
      </w:pPr>
      <w:r>
        <w:t xml:space="preserve">Dưới bao phủ của Khủng Cụ Thuật tư duy của tên cảnh sát này bị đưa tới thế giới khác, mấy chục đầu thân thể hư thối, ánh mắt lồi ra, khắp nơi đều là tang thi, chúng đang gặm thân thể của hắn. Tràng cảnh khủng bố này hắn không chịu được nữa.</w:t>
      </w:r>
    </w:p>
    <w:p>
      <w:pPr>
        <w:pStyle w:val="BodyText"/>
      </w:pPr>
      <w:r>
        <w:t xml:space="preserve">- Phan Trường, mày đang nói cái gì!</w:t>
      </w:r>
    </w:p>
    <w:p>
      <w:pPr>
        <w:pStyle w:val="BodyText"/>
      </w:pPr>
      <w:r>
        <w:t xml:space="preserve">Nhìn thấy đồng nghiệp của mình đem nội tình nói thẳng ra, tên cảnh sát trung niên bên cạnh nổi giận quát lên.</w:t>
      </w:r>
    </w:p>
    <w:p>
      <w:pPr>
        <w:pStyle w:val="BodyText"/>
      </w:pPr>
      <w:r>
        <w:t xml:space="preserve">Nhạc Trọng lạnh lùng quan sát ba gã cảnh sát này, nhìn qua Lưu Diễm ra lệnh:</w:t>
      </w:r>
    </w:p>
    <w:p>
      <w:pPr>
        <w:pStyle w:val="BodyText"/>
      </w:pPr>
      <w:r>
        <w:t xml:space="preserve">- Thật khó nhìn! Các người có phải là cảnh sát không đấy? Thật sự là mất mặt cho chức nghiệp này. Lưu Diễm, đoạt súng của chúng và vả miệng của hắn.</w:t>
      </w:r>
    </w:p>
    <w:p>
      <w:pPr>
        <w:pStyle w:val="BodyText"/>
      </w:pPr>
      <w:r>
        <w:t xml:space="preserve">Sau tận thế thì đại lượng cảnh sát nhiễm virus, biến thành tang thi. Cảnh sát sống sót trong căn cứ thành phố Lũng Hãi này còn một ít, trừ cảnh sát vũ trang ra thì đại bộ phân cảnh sát đều là chiêu mộ tạm thời, đại lượng người trong bên ngoài tiến vào, làm cho cảnh sát rồng rắn lẫn lộn, chướng khí mù mịt.</w:t>
      </w:r>
    </w:p>
    <w:p>
      <w:pPr>
        <w:pStyle w:val="BodyText"/>
      </w:pPr>
      <w:r>
        <w:t xml:space="preserve">Lưu Diễm cười lạnh một tiếng, mang hai người trực tiếp đem ba tên cảnh sát này bắt lại, sau đó nắm tóc ba tên cảnh sát tới đây gây hấn, lúc này hung ác quất lên mặt của ba cảnh sát này, tát tới mặt của bọn họ sưng lên.</w:t>
      </w:r>
    </w:p>
    <w:p>
      <w:pPr>
        <w:pStyle w:val="Compact"/>
      </w:pPr>
      <w:r>
        <w:t xml:space="preserve">Đám người sống sót chung quanh nhìn thấy ba tên cảnh sát bị tát thì ánh mắt hả hê. Bọn họ đối với đám người có chút ít quyền lực trong tay thì vênh váo hất hàm với người bình thường thì không có chút hảo cảm nào.</w:t>
      </w:r>
      <w:r>
        <w:br w:type="textWrapping"/>
      </w:r>
      <w:r>
        <w:br w:type="textWrapping"/>
      </w:r>
    </w:p>
    <w:p>
      <w:pPr>
        <w:pStyle w:val="Heading2"/>
      </w:pPr>
      <w:bookmarkStart w:id="124" w:name="chương-102-độc-kế-liên-hoàn."/>
      <w:bookmarkEnd w:id="124"/>
      <w:r>
        <w:t xml:space="preserve">102. Chương 102: Độc Kế Liên Hoàn.</w:t>
      </w:r>
    </w:p>
    <w:p>
      <w:pPr>
        <w:pStyle w:val="Compact"/>
      </w:pPr>
      <w:r>
        <w:br w:type="textWrapping"/>
      </w:r>
      <w:r>
        <w:br w:type="textWrapping"/>
      </w:r>
    </w:p>
    <w:p>
      <w:pPr>
        <w:pStyle w:val="BodyText"/>
      </w:pPr>
      <w:r>
        <w:t xml:space="preserve">Nhạc Trọng nhìn qua ba tên cảnh sát bị tát sưng vù, lạnh lùng quát:</w:t>
      </w:r>
    </w:p>
    <w:p>
      <w:pPr>
        <w:pStyle w:val="BodyText"/>
      </w:pPr>
      <w:r>
        <w:t xml:space="preserve">- Cút! Đừng cho ta lại nhìn thấy tụi bây!</w:t>
      </w:r>
    </w:p>
    <w:p>
      <w:pPr>
        <w:pStyle w:val="BodyText"/>
      </w:pPr>
      <w:r>
        <w:t xml:space="preserve">Ba tên cảnh sát này mặt sưng vù, khóe miệng tràn máu, sợ hãi nhìn qua đám người Nhạc Trọng, đứng lên, ngay cả câu nói hung ác cũng không dám , trực tiếp chạy đi.</w:t>
      </w:r>
    </w:p>
    <w:p>
      <w:pPr>
        <w:pStyle w:val="BodyText"/>
      </w:pPr>
      <w:r>
        <w:t xml:space="preserve">- Tất cả mọi người, lập tức ẩn nấp!</w:t>
      </w:r>
    </w:p>
    <w:p>
      <w:pPr>
        <w:pStyle w:val="BodyText"/>
      </w:pPr>
      <w:r>
        <w:t xml:space="preserve">Đột nhiên lúc này Nhạc Trọng sinh ra dự cảm nguy hiểm sơn hết gai ốc, hắn lập tức quát lớn, thân hình lóe lên nhanh chóng chạy vào gian phòng.</w:t>
      </w:r>
    </w:p>
    <w:p>
      <w:pPr>
        <w:pStyle w:val="BodyText"/>
      </w:pPr>
      <w:r>
        <w:t xml:space="preserve">Cơ hồ vị trí Nhạc Trọng vừa đứng có tiếng súng vang lên, một phát đạn bắn thẳng tới chỗ này.</w:t>
      </w:r>
    </w:p>
    <w:p>
      <w:pPr>
        <w:pStyle w:val="BodyText"/>
      </w:pPr>
      <w:r>
        <w:t xml:space="preserve">Mọi người Lộ Văn, Quách Vũ, Lưu Diễm nghe lệnh của Nhạc Trọng cũng tìm kiếm công sự trốn đi.</w:t>
      </w:r>
    </w:p>
    <w:p>
      <w:pPr>
        <w:pStyle w:val="BodyText"/>
      </w:pPr>
      <w:r>
        <w:t xml:space="preserve">Nghe được tiếng súng, những người sống sót loạn thành một bầy, khủng hoảng chạy bốn phía..</w:t>
      </w:r>
    </w:p>
    <w:p>
      <w:pPr>
        <w:pStyle w:val="BodyText"/>
      </w:pPr>
      <w:r>
        <w:t xml:space="preserve">Trong tràng diện hỗn loạn này, một gã tướng mạo bình thường, quần áo tả tơi trong người sống sót lập tức chạy tới bắn chết ba tê cảnh sát, tốc độ nhanh gấp ba lần người thường, móc súng lục ra khoảng cách gần bắn vào đầu của ba tên cảnh sát.</w:t>
      </w:r>
    </w:p>
    <w:p>
      <w:pPr>
        <w:pStyle w:val="BodyText"/>
      </w:pPr>
      <w:r>
        <w:t xml:space="preserve">Không có bất kỳ phòng bị, ba tên cảnh sát cứ như vậy té xuống trong vũng máu, trong nháy mắt bọn họ ngã xuống trong mắt tràn ngập hoảng sợ cùng không tin, bọn họ không rõ vì sao bản thân mình lại bị giết.</w:t>
      </w:r>
    </w:p>
    <w:p>
      <w:pPr>
        <w:pStyle w:val="BodyText"/>
      </w:pPr>
      <w:r>
        <w:t xml:space="preserve">- Thủ đoạn thật độc ác!</w:t>
      </w:r>
    </w:p>
    <w:p>
      <w:pPr>
        <w:pStyle w:val="BodyText"/>
      </w:pPr>
      <w:r>
        <w:t xml:space="preserve">Nhạc Trọng nhìn qua thi thể ba tên cảnh sát ngã trên mặt đất, trong mắt hiện hiện ra hàn quang. Băng Vương Hội vì hãm hại hắn thậm chí ngay cả cảnh sát cũng dám giết như vậy, quả thực coi trời bằng vung tới cực điểm.</w:t>
      </w:r>
    </w:p>
    <w:p>
      <w:pPr>
        <w:pStyle w:val="BodyText"/>
      </w:pPr>
      <w:r>
        <w:t xml:space="preserve">Nhạc Trọng phát động Hợp Thể Phòng Hộ Thuật, mặc cốt khải do Bạch Cốt hóa thành, hắn như mũi tên từ trong công sự che chắn lao ra ngoài, chạy về phía tên tướng mạo bình thường, quần áo tả tơi ngụy trang thành người sống sót của Băng Vương Hội.</w:t>
      </w:r>
    </w:p>
    <w:p>
      <w:pPr>
        <w:pStyle w:val="BodyText"/>
      </w:pPr>
      <w:r>
        <w:t xml:space="preserve">Tên người cường hóa của Băng Vương Hội hệ nhanh nhẹn nhìn thấy Nhạc Trọng mặc cốt giáp lao về phía hắn, hắn chợt bỏ chạy ra xa xa. Vì có thể thuận lợi ám sát ba tên cảnh sát này, hắn đã sử dụng qua kỹ năng một lần, không có thể lực khởi động kỹ năng lần thứ hai.</w:t>
      </w:r>
    </w:p>
    <w:p>
      <w:pPr>
        <w:pStyle w:val="BodyText"/>
      </w:pPr>
      <w:r>
        <w:t xml:space="preserve">Trong lúc chạy nhanh đột nhiên Nhạc Trọng cảm thấy nguy hiểm, hắn chợt bắt đầu phóng loạn xạ đuổi theo tên người cường hóa hệ nhanh nhẹn kia..</w:t>
      </w:r>
    </w:p>
    <w:p>
      <w:pPr>
        <w:pStyle w:val="BodyText"/>
      </w:pPr>
      <w:r>
        <w:t xml:space="preserve">- Thật nhanh!</w:t>
      </w:r>
    </w:p>
    <w:p>
      <w:pPr>
        <w:pStyle w:val="BodyText"/>
      </w:pPr>
      <w:r>
        <w:t xml:space="preserve">Tên mái nhà tòa dân cư kia, một tên bắn tỉa nhìn qua bên dưới, hắn không cách nào bắt được thân ảnh di động của Nhạc Trọng.</w:t>
      </w:r>
    </w:p>
    <w:p>
      <w:pPr>
        <w:pStyle w:val="BodyText"/>
      </w:pPr>
      <w:r>
        <w:t xml:space="preserve">Trong vài giây ngắn ngủi đó Nhạc Trọng cũng đã rút ngắn khoảng cách với tên người cường hóa của Băng Vương Hội kia, đi tới sau lưng của tên người cường hóa hệ nhanh nhẹn của Băng Vương Hội, duỗi bàn tay lớn chộp vào lưng của tên người cường hóa của Băng Vương Hội kia.</w:t>
      </w:r>
    </w:p>
    <w:p>
      <w:pPr>
        <w:pStyle w:val="BodyText"/>
      </w:pPr>
      <w:r>
        <w:t xml:space="preserve">Tên người cường hóa của Băng Vương Hội kia tại chỗ lăn một vòng, móc khẩu súng ngắn 54 nhắm vào Nhạc Trọng bắn mấy phát.</w:t>
      </w:r>
    </w:p>
    <w:p>
      <w:pPr>
        <w:pStyle w:val="BodyText"/>
      </w:pPr>
      <w:r>
        <w:t xml:space="preserve">Thân thể Nhạc Trọng có chút hơi nghiêng, trong nháy mắt họng súng của tên người cường hóa Băng Vương Hội kia nhắm vào thì một bàn tay đánh vào cổ người cường hóa của Băng Vương Hội, đánh tên người cường hóa này ngất đi.</w:t>
      </w:r>
    </w:p>
    <w:p>
      <w:pPr>
        <w:pStyle w:val="BodyText"/>
      </w:pPr>
      <w:r>
        <w:t xml:space="preserve">Thời điểm Nhạc Trọng muốn bắt lấy tên người cường hóa này, phanh một tiếng súng nổ vang, một viên đạn súng bắn tỉa xuyên qua đầu của tên người cường hóa Băng Vương Hội, máu tươi văng khắp nơi.</w:t>
      </w:r>
    </w:p>
    <w:p>
      <w:pPr>
        <w:pStyle w:val="BodyText"/>
      </w:pPr>
      <w:r>
        <w:t xml:space="preserve">Nhạc Trọng nhìn qua xa xa, bằng vào năng lực cảm giác nguy hiểm hắn có thể mơ hồ cảm ứng được tên súng bắn tỉa của Băng Vương Hội kia sau khi giết chết người cường hóa thì rút ra khỏi đó.</w:t>
      </w:r>
    </w:p>
    <w:p>
      <w:pPr>
        <w:pStyle w:val="BodyText"/>
      </w:pPr>
      <w:r>
        <w:t xml:space="preserve">- Hảo thủ đoạn!</w:t>
      </w:r>
    </w:p>
    <w:p>
      <w:pPr>
        <w:pStyle w:val="BodyText"/>
      </w:pPr>
      <w:r>
        <w:t xml:space="preserve">Nhạc Trọng đem trang bị của tên người cường hóa Băng Vương Hội kia tháo xuống, nhanh chóng trở lại trong đoàn người của mình.</w:t>
      </w:r>
    </w:p>
    <w:p>
      <w:pPr>
        <w:pStyle w:val="BodyText"/>
      </w:pPr>
      <w:r>
        <w:t xml:space="preserve">Vừa về tới đoàn người của mình, Nhạc Trọng từ trong trữ vật giới chỉ xuất ra súng ống đạn dược phân phát ọi người, trầm giọng ra lệnh:</w:t>
      </w:r>
    </w:p>
    <w:p>
      <w:pPr>
        <w:pStyle w:val="BodyText"/>
      </w:pPr>
      <w:r>
        <w:t xml:space="preserve">- Lập tức chuẩn bị lui lại! Rút lui ra khỏi căn cứ thành phố Lũng Hãi, tất cả lực lượng vũ trang ngăn cản chúng ta thì tiêu diệt hết.</w:t>
      </w:r>
    </w:p>
    <w:p>
      <w:pPr>
        <w:pStyle w:val="BodyText"/>
      </w:pPr>
      <w:r>
        <w:t xml:space="preserve">Ba tên cảnh sát chết ngay cửa nhà của hắn. Hung thủ cũng đã chết không có đối chứng, dùng thế lực của Băng Vương Hội tại căn cứ thành phố Lũng Hãi mà nhìn. Kế tiếp chỉ sợ không lâu bọn người Nhạc Trọng phải đối mặt với cảnh sát vũ trang, cảnh sát, bộ đội vây quét. Sống ở chỗ này chỉ có con đường chết.</w:t>
      </w:r>
    </w:p>
    <w:p>
      <w:pPr>
        <w:pStyle w:val="BodyText"/>
      </w:pPr>
      <w:r>
        <w:t xml:space="preserve">Dùng cường hóa và trang bị của Nhạc Trọng thì cho dù bị vây quét vẫn có hy vọng thoát ra ngoài, mà những người còn lại chỉ sợ sẽ phải bỏ thây ở căn cứ thành phố Lũng Hãi này.</w:t>
      </w:r>
    </w:p>
    <w:p>
      <w:pPr>
        <w:pStyle w:val="BodyText"/>
      </w:pPr>
      <w:r>
        <w:t xml:space="preserve">Nếu như Nhạc Trọng đầu hàng, như vậy đoàn người của hắn sẽ bị khống chế, cuộc sống không do mình. Hoàn toàn rơi vào trong tay của người khác.</w:t>
      </w:r>
    </w:p>
    <w:p>
      <w:pPr>
        <w:pStyle w:val="BodyText"/>
      </w:pPr>
      <w:r>
        <w:t xml:space="preserve">Nhận được lệnh của Nhạc Trọng, tất cả mọi người nhanh chóng cầm lấy súng tiểu liên 79 nhanh chóng đi theo Nhạc Trọng phóng ra bên ngoài.</w:t>
      </w:r>
    </w:p>
    <w:p>
      <w:pPr>
        <w:pStyle w:val="BodyText"/>
      </w:pPr>
      <w:r>
        <w:t xml:space="preserve">Nhìn thấy một đoàn người Nhạc Trọng cầm súng tiểu liên 79 chạy trên đương đi, tất cả người sống sót đều nhao nhao tránh lui, trốn vào phòng của mình, từ trong khe cửa nhìn qua bọn người Nhạc Trọng chạy đi.</w:t>
      </w:r>
    </w:p>
    <w:p>
      <w:pPr>
        <w:pStyle w:val="BodyText"/>
      </w:pPr>
      <w:r>
        <w:t xml:space="preserve">Nhạc Trọng một chuyến này chạy tới cửa ra vào căn cứ thành phố Lũng Hãi không xa..</w:t>
      </w:r>
    </w:p>
    <w:p>
      <w:pPr>
        <w:pStyle w:val="BodyText"/>
      </w:pPr>
      <w:r>
        <w:t xml:space="preserve">Đang mặc cốt khải Nhạc Trọng xung trận ngựa lên trước, dẫn đầu vọt ra ngoài cửa căn cứ.</w:t>
      </w:r>
    </w:p>
    <w:p>
      <w:pPr>
        <w:pStyle w:val="BodyText"/>
      </w:pPr>
      <w:r>
        <w:t xml:space="preserve">- Anh là người nào? Mau dừng lại! Bằng không chúng tôi sẽ nổ súng.</w:t>
      </w:r>
    </w:p>
    <w:p>
      <w:pPr>
        <w:pStyle w:val="BodyText"/>
      </w:pPr>
      <w:r>
        <w:t xml:space="preserve">Bốn tên lính đóng quân ở trước cửa căn cứ nhìn qua đoàn người Nhạc Trọng lao tới thì lớn tiếng kêu lên.</w:t>
      </w:r>
    </w:p>
    <w:p>
      <w:pPr>
        <w:pStyle w:val="BodyText"/>
      </w:pPr>
      <w:r>
        <w:t xml:space="preserve">Binh sĩ đóng trên tường thành cũng đem súng máy hạng nặng 12.7 li có thể phá hủy xe thiết giáp bộ binh trong nước sản xuất chỉa vào đoàn người Nhạc Trọng.</w:t>
      </w:r>
    </w:p>
    <w:p>
      <w:pPr>
        <w:pStyle w:val="BodyText"/>
      </w:pPr>
      <w:r>
        <w:t xml:space="preserve">Nhạc Trọng một đường chạy nhanh, thời điểm tiếp cận cửa ra vào thì tốc độ của đám người chạy nhanh hơn bốn lần, một đoàn binh sĩ đóng quân lao ra ngăn cản lại.</w:t>
      </w:r>
    </w:p>
    <w:p>
      <w:pPr>
        <w:pStyle w:val="BodyText"/>
      </w:pPr>
      <w:r>
        <w:t xml:space="preserve">Bốn gã binh sĩ lúc này nhao nhao dùng súng bán tự động 03 nắm về phía Nhạc Trọng bắn phá.</w:t>
      </w:r>
    </w:p>
    <w:p>
      <w:pPr>
        <w:pStyle w:val="BodyText"/>
      </w:pPr>
      <w:r>
        <w:t xml:space="preserve">Những binh sĩ này không hổ là binh sĩ trải qua huấn luyện chuyên nghiệp. Mặc dù Nhạc Trọng di động cao tốc vẫn có mấy phát đạn bắn trúng người của hắn, nhưng đều bị thân thể được cốt giáp của hắn ngăn cản lại. Viên đạn bình thường không cách nào xuyên thủng được xương cốt cứng rắn của Bạch Cốt. Cũng chỉ có súng máy hạng nặng 12.7 li mới có thể phá hư xương cốt bên ngoài thân thể của Nhạc Trọng mà thôi.</w:t>
      </w:r>
    </w:p>
    <w:p>
      <w:pPr>
        <w:pStyle w:val="BodyText"/>
      </w:pPr>
      <w:r>
        <w:t xml:space="preserve">- Quái vật!</w:t>
      </w:r>
    </w:p>
    <w:p>
      <w:pPr>
        <w:pStyle w:val="BodyText"/>
      </w:pPr>
      <w:r>
        <w:t xml:space="preserve">Nhìn thấy viên đạn không cách nào tạo ra tác dụng gì với Nhạc Trọng thì những binh sĩ kia nhao nhao hiện ra thần sắc kinh hãi. Súng đạn không làm gì được người cường hóa này, đây là lần đầu tiên bọn họ nhìn thấy chuyện này. Trước kia chưa bao giờ có sinh vật nào ngăn cản được đạn bắn vào người.</w:t>
      </w:r>
    </w:p>
    <w:p>
      <w:pPr>
        <w:pStyle w:val="BodyText"/>
      </w:pPr>
      <w:r>
        <w:t xml:space="preserve">Mấy hô hấp qua đi thì Nhạc Trọng cũng đứng trước người bốn tên chiến sĩ, hắn lật một bàn tay đánh vào cổ của bốn binh sĩ này, đánh ngất bọn họ.</w:t>
      </w:r>
    </w:p>
    <w:p>
      <w:pPr>
        <w:pStyle w:val="BodyText"/>
      </w:pPr>
      <w:r>
        <w:t xml:space="preserve">Sau khi Nhạc Trọng đánh ngất bốn người này, dọc theo bậc thang chạy ra ngoài cổng thành.</w:t>
      </w:r>
    </w:p>
    <w:p>
      <w:pPr>
        <w:pStyle w:val="BodyText"/>
      </w:pPr>
      <w:r>
        <w:t xml:space="preserve">Trên cổng thành thì an trí hai khẩu súng máy hạng nặng 12.7 li, chỉ có hai cây súng máy hạng nặng này mới có thể uy hiếp được Nhạc Trọng mà thôi.</w:t>
      </w:r>
    </w:p>
    <w:p>
      <w:pPr>
        <w:pStyle w:val="BodyText"/>
      </w:pPr>
      <w:r>
        <w:t xml:space="preserve">Chỉ mấy lần nhảy thì Nhạc Trọng xuất hiện trên cổng thành, giống như mũi tên lao thẳng tới trước người hai binh sĩ gác súng máy, hai chặt đánh ngất hai binh sĩ này.</w:t>
      </w:r>
    </w:p>
    <w:p>
      <w:pPr>
        <w:pStyle w:val="BodyText"/>
      </w:pPr>
      <w:r>
        <w:t xml:space="preserve">Sau khi giải quyết xong bốn binh sĩ này, đám người Lưu Diễm lúc này chạy lên trên thành, đem hai khẩu súng máy hạng nặng 12.7 li này gỡ ra đưa lên xe.</w:t>
      </w:r>
    </w:p>
    <w:p>
      <w:pPr>
        <w:pStyle w:val="BodyText"/>
      </w:pPr>
      <w:r>
        <w:t xml:space="preserve">Đồng thời còn thu được một xe Jeep có võ trang gần đó.</w:t>
      </w:r>
    </w:p>
    <w:p>
      <w:pPr>
        <w:pStyle w:val="BodyText"/>
      </w:pPr>
      <w:r>
        <w:t xml:space="preserve">Lưu Diễm chỉ vào sáu binh sĩ bị Nhạc Trọng đánh choáng hỏi.</w:t>
      </w:r>
    </w:p>
    <w:p>
      <w:pPr>
        <w:pStyle w:val="BodyText"/>
      </w:pPr>
      <w:r>
        <w:t xml:space="preserve">- Những người này xử lý như thế nào, Nhạc đội?</w:t>
      </w:r>
    </w:p>
    <w:p>
      <w:pPr>
        <w:pStyle w:val="Compact"/>
      </w:pPr>
      <w:r>
        <w:br w:type="textWrapping"/>
      </w:r>
      <w:r>
        <w:br w:type="textWrapping"/>
      </w:r>
    </w:p>
    <w:p>
      <w:pPr>
        <w:pStyle w:val="Heading2"/>
      </w:pPr>
      <w:bookmarkStart w:id="125" w:name="chương-103-mạnh-mẽ-xông-vào-căn-cứ"/>
      <w:bookmarkEnd w:id="125"/>
      <w:r>
        <w:t xml:space="preserve">103. Chương 103: Mạnh Mẽ Xông Vào Căn Cứ</w:t>
      </w:r>
    </w:p>
    <w:p>
      <w:pPr>
        <w:pStyle w:val="Compact"/>
      </w:pPr>
      <w:r>
        <w:br w:type="textWrapping"/>
      </w:r>
      <w:r>
        <w:br w:type="textWrapping"/>
      </w:r>
    </w:p>
    <w:p>
      <w:pPr>
        <w:pStyle w:val="BodyText"/>
      </w:pPr>
      <w:r>
        <w:t xml:space="preserve">Nhạc Trọng nhìn qua sáu binh sĩ này, trầm giọng nói:</w:t>
      </w:r>
    </w:p>
    <w:p>
      <w:pPr>
        <w:pStyle w:val="BodyText"/>
      </w:pPr>
      <w:r>
        <w:t xml:space="preserve">- Trói tất cả lại, buộc chặt một chút, ném vào xe chở hàng! Chuẩn bị sẵn sàng, lập tức rút lui!</w:t>
      </w:r>
    </w:p>
    <w:p>
      <w:pPr>
        <w:pStyle w:val="BodyText"/>
      </w:pPr>
      <w:r>
        <w:t xml:space="preserve">Căn cứ thành phố Lũng Hãi có một doanh trại đóng ở gần đó, Nhạc Trọng hiện giờ khó mà ngăn cản được những quân nhân được đào tạo chính quy. Chớ nói chi là thu phục doanh trại này có được đại lượng vũ khí hạng nặng.</w:t>
      </w:r>
    </w:p>
    <w:p>
      <w:pPr>
        <w:pStyle w:val="BodyText"/>
      </w:pPr>
      <w:r>
        <w:t xml:space="preserve">Dưới mệnh lệnh của Nhạc Trọng thì Lưu Diễm dẫn người nhanh chóng đem các loại vật tư đưa lên xe, một đoàn người điều khiển chiếc Đông Phong kilocalo, một chiếc xe Jeep võ trang, hai chiếc BMW từ trụ sở lao ra ngoài, bỏ chạy ra xa xa.</w:t>
      </w:r>
    </w:p>
    <w:p>
      <w:pPr>
        <w:pStyle w:val="BodyText"/>
      </w:pPr>
      <w:r>
        <w:t xml:space="preserve">Nhạc Trọng ngồi trên xe Jeep võ trang nhìn về phía căn cứ thành phố Lũng Hãi nhìn lại, trong nội tâm lạnh lùng thầm nghĩ:</w:t>
      </w:r>
    </w:p>
    <w:p>
      <w:pPr>
        <w:pStyle w:val="BodyText"/>
      </w:pPr>
      <w:r>
        <w:t xml:space="preserve">- Băng Vương Hội! Lúc này tao sẽ nhớ kỹ! Xem ra lần này phải tăng cường thực lực lên mới được.</w:t>
      </w:r>
    </w:p>
    <w:p>
      <w:pPr>
        <w:pStyle w:val="BodyText"/>
      </w:pPr>
      <w:r>
        <w:t xml:space="preserve">Lúc này bị Băng Vương Hội trong căn cứ thành phố Lũng Hãi bức vào đường cùng, lại nhìn qua tình cảnh diễn ra trong căn cứ thành phố Lũng Hãi thì tư tưởng của Nhạc Trọng sinh ra biến hoá thật lớn, chặt đứt một tia hy vọng cuối cùng vào chính phủ.</w:t>
      </w:r>
    </w:p>
    <w:p>
      <w:pPr>
        <w:pStyle w:val="BodyText"/>
      </w:pPr>
      <w:r>
        <w:t xml:space="preserve">Nhạc Trọng lúc này vừa mới chạy ra khỏi căn cứ thành phố Lũng Hãi không lâu, đột nhiên hai chiếc chiến xa bộ binh 92 xuất hiện trên đường cao tốc.</w:t>
      </w:r>
    </w:p>
    <w:p>
      <w:pPr>
        <w:pStyle w:val="BodyText"/>
      </w:pPr>
      <w:r>
        <w:t xml:space="preserve">Nhìn thấy hai chiếc chiến xa bộ binh 92 xuất hiện, trong nội tâm tất cả mọi người lạnh như băng. Hai chiếc xa bộ binh 92 này có trang bị phá ZPT90 25 li, có thể dễ dàng bắn nát một chiếc xe bọc thép.</w:t>
      </w:r>
    </w:p>
    <w:p>
      <w:pPr>
        <w:pStyle w:val="BodyText"/>
      </w:pPr>
      <w:r>
        <w:t xml:space="preserve">Nhạc Trọng nhìn qua Vương Song trầm giọng nói ra:</w:t>
      </w:r>
    </w:p>
    <w:p>
      <w:pPr>
        <w:pStyle w:val="BodyText"/>
      </w:pPr>
      <w:r>
        <w:t xml:space="preserve">- Đừng hoảng hốt! Bọn họ khẳng định không biết chúng ta làm gì trong căn cứ. Cứ lái bình thường đi.</w:t>
      </w:r>
    </w:p>
    <w:p>
      <w:pPr>
        <w:pStyle w:val="BodyText"/>
      </w:pPr>
      <w:r>
        <w:t xml:space="preserve">Thân thể Vương Song khẽ run lên, dựa theo lời của Nhạc Trọng trực tiếp lái qua.</w:t>
      </w:r>
    </w:p>
    <w:p>
      <w:pPr>
        <w:pStyle w:val="BodyText"/>
      </w:pPr>
      <w:r>
        <w:t xml:space="preserve">- Dừng xe!</w:t>
      </w:r>
    </w:p>
    <w:p>
      <w:pPr>
        <w:pStyle w:val="BodyText"/>
      </w:pPr>
      <w:r>
        <w:t xml:space="preserve">Thời điểm tiếp cận hai chiếc xe bộ binh, trong một chiến xa bộ binh truyền ra âm thanh quát lớn.</w:t>
      </w:r>
    </w:p>
    <w:p>
      <w:pPr>
        <w:pStyle w:val="BodyText"/>
      </w:pPr>
      <w:r>
        <w:t xml:space="preserve">- Dừng lại!</w:t>
      </w:r>
    </w:p>
    <w:p>
      <w:pPr>
        <w:pStyle w:val="BodyText"/>
      </w:pPr>
      <w:r>
        <w:t xml:space="preserve">Nhạc Trọng nhìn qua Vương Song trầm giọng nói ra.</w:t>
      </w:r>
    </w:p>
    <w:p>
      <w:pPr>
        <w:pStyle w:val="BodyText"/>
      </w:pPr>
      <w:r>
        <w:t xml:space="preserve">Vương Song nhấn phanh dừng xe lại.</w:t>
      </w:r>
    </w:p>
    <w:p>
      <w:pPr>
        <w:pStyle w:val="BodyText"/>
      </w:pPr>
      <w:r>
        <w:t xml:space="preserve">Chiếc xe Jeep võ trang dừng lại, tất cả xe phía sau cũng dừng lại.</w:t>
      </w:r>
    </w:p>
    <w:p>
      <w:pPr>
        <w:pStyle w:val="BodyText"/>
      </w:pPr>
      <w:r>
        <w:t xml:space="preserve">Một người mặc trang phục quân nhân từ trong chiếc xe bước ra trước mặt Nhạc Trọng cùng Vương Song, những người còn lại cũng nhao nhao từ trong xe đi ra.</w:t>
      </w:r>
    </w:p>
    <w:p>
      <w:pPr>
        <w:pStyle w:val="BodyText"/>
      </w:pPr>
      <w:r>
        <w:t xml:space="preserve">Một gã thiếu úy từ trong chiếc xa bộ binh đi tới, đi tới trước mặt đoàn người Nhạc Trọng.</w:t>
      </w:r>
    </w:p>
    <w:p>
      <w:pPr>
        <w:pStyle w:val="BodyText"/>
      </w:pPr>
      <w:r>
        <w:t xml:space="preserve">Tên thiếu úy kia nhìn qua Nhạc Trọng, nhướng mày hỏi:</w:t>
      </w:r>
    </w:p>
    <w:p>
      <w:pPr>
        <w:pStyle w:val="BodyText"/>
      </w:pPr>
      <w:r>
        <w:t xml:space="preserve">- Tôi là trung đội trưởng Từ Chí! Anh là chỉ huy bộ đội nào?</w:t>
      </w:r>
    </w:p>
    <w:p>
      <w:pPr>
        <w:pStyle w:val="BodyText"/>
      </w:pPr>
      <w:r>
        <w:t xml:space="preserve">Hàn quang trong mắt Nhạc Trọng lóe lên, phát động kỹ năng Ảnh Bộ, tốc độ của hắn nhất thời tăng vọt, hắn vừa sải bước ra đã lướt tới gần Từ Chí, một cổ tay chặt vào cổ của Từ Chính Cương, bổ ngất Từ Chí đi.</w:t>
      </w:r>
    </w:p>
    <w:p>
      <w:pPr>
        <w:pStyle w:val="BodyText"/>
      </w:pPr>
      <w:r>
        <w:t xml:space="preserve">Trong nháy mắt Từ Chí ngất đi thì Nhạc Trọng cầm lấy hắn bước vào chiếc xe bộ binh cách đó mười mét, trong nháy mắt hắn phát động kỹ năng Khủng Cụ Thuật.</w:t>
      </w:r>
    </w:p>
    <w:p>
      <w:pPr>
        <w:pStyle w:val="BodyText"/>
      </w:pPr>
      <w:r>
        <w:t xml:space="preserve">Trong một chớp mắt sát khí vô cùng mạnh mẽ bao phủ phạm vi mười mét chung quanh, binh sĩ trong chiến xa bộ binh không cách nào ngăn cản được uy áp tinh thần của Nhạc Trọng xâm nhập. Tất cả binh sĩ trong chiếc xa kia không ngăn cản được nên ngất đi.</w:t>
      </w:r>
    </w:p>
    <w:p>
      <w:pPr>
        <w:pStyle w:val="BodyText"/>
      </w:pPr>
      <w:r>
        <w:t xml:space="preserve">Lúc này Bạch Cốt ở bên cạnh ngụy trang thành nhân loại, dùng tốc độ gấp ba lần nhân loại điên cuồn phóng lên chiếc xe bộ binh thứ hai.</w:t>
      </w:r>
    </w:p>
    <w:p>
      <w:pPr>
        <w:pStyle w:val="BodyText"/>
      </w:pPr>
      <w:r>
        <w:t xml:space="preserve">Chiến xa bộ binh thứ hai đình trệ một lát, sau một khắc trên các loại hỏa lực nặng nhẹ trên chiêc xa này nả vào Bạch Cốt, đạn pháo từ nòng pháo cũng bắn ra, có thể dễ dàng xé nát một chiếc xe bọc thép bình thường.</w:t>
      </w:r>
    </w:p>
    <w:p>
      <w:pPr>
        <w:pStyle w:val="BodyText"/>
      </w:pPr>
      <w:r>
        <w:t xml:space="preserve">Bạch Cốt mặc dù hết sức tránh né vẫn bị trúng đạn vào người. Trên chiến xa bộ binh này có pháo ZPT90 25 li và một cổ súng máy 86 7. 62 li đặt song song. Những viên đạn này bắn lên người Bạch Cốt chỉ có thể lưu lại mấy tia dấu vết mà thôi. Chỉ có viên đạn pháo 25 li bắn lên người của nó mới để lại mtooj cái động.</w:t>
      </w:r>
    </w:p>
    <w:p>
      <w:pPr>
        <w:pStyle w:val="BodyText"/>
      </w:pPr>
      <w:r>
        <w:t xml:space="preserve">Trong mấy hô hấp ngắn ngủi, ngực và cánh tay phải của Bạch Cốt bị phá xé nát, nó lăn ngay một vòng, lăn đến ven đường mới không bị cơ quan pháo xé nát.</w:t>
      </w:r>
    </w:p>
    <w:p>
      <w:pPr>
        <w:pStyle w:val="BodyText"/>
      </w:pPr>
      <w:r>
        <w:t xml:space="preserve">Thừa dịp Bạch Cốt hấp dẫn hỏa lực của chiến xa bộ binh thứ hai, tốc độ Nhạc Trọng tăng vọt tới tận cùng, nhanh như quỷ mị tiếp cận phạm vi mười mét của chiến xa bộ binh thứ hai, lần nữa phát động Khủng Cụ Thuật.</w:t>
      </w:r>
    </w:p>
    <w:p>
      <w:pPr>
        <w:pStyle w:val="BodyText"/>
      </w:pPr>
      <w:r>
        <w:t xml:space="preserve">Thời điểm phát động Khủng Cụ Thuật thì sát khí khổng lồ cùng uy áp tinh thần đè ép binh sĩ trong chiến xa, làm cho tất cả bính sĩ trong chiến xa bị ngất đi..</w:t>
      </w:r>
    </w:p>
    <w:p>
      <w:pPr>
        <w:pStyle w:val="BodyText"/>
      </w:pPr>
      <w:r>
        <w:t xml:space="preserve">- Hô!</w:t>
      </w:r>
    </w:p>
    <w:p>
      <w:pPr>
        <w:pStyle w:val="BodyText"/>
      </w:pPr>
      <w:r>
        <w:t xml:space="preserve">Nhìn thấy chiến xa bộ binh dừng hỏa lực lại, Nhạc Trọng lúc này mới buông lỏng một hơi.</w:t>
      </w:r>
    </w:p>
    <w:p>
      <w:pPr>
        <w:pStyle w:val="BodyText"/>
      </w:pPr>
      <w:r>
        <w:t xml:space="preserve">Uy lực của pháo ZPT90 thức 25 li trên chiến xa bộ binh đúng là quá lớn, nếu để cho hai chiến xa bộ binh này dùng toàn bộ hỏa lực thì đoàn xe của Nhạc Trọng lúc này chỉ sợ không có ai sống sót cả.</w:t>
      </w:r>
    </w:p>
    <w:p>
      <w:pPr>
        <w:pStyle w:val="BodyText"/>
      </w:pPr>
      <w:r>
        <w:t xml:space="preserve">Nhạc Trọng cũng chỉ sử dụng phương pháp này, dùng loại thân pháp quỷ mị phối hợp tinh thần lực cường đại và kỹ năng Khủng Cụ Thuật mới không đánh mà thắng thu được hai chiến xa bộ binh này.</w:t>
      </w:r>
    </w:p>
    <w:p>
      <w:pPr>
        <w:pStyle w:val="BodyText"/>
      </w:pPr>
      <w:r>
        <w:t xml:space="preserve">Lưu Diễm thừa cơ dẫn người đi lên hai chiến xa bộ binh này, đem chiến sĩ bị ngất bên trong dẫn ra ngoài.</w:t>
      </w:r>
    </w:p>
    <w:p>
      <w:pPr>
        <w:pStyle w:val="BodyText"/>
      </w:pPr>
      <w:r>
        <w:t xml:space="preserve">Trên hai chiến xa bộ binh này mỗi chiếc có chín người, tổng cộng có mười tám tên chiến sĩ từ bên trong bị áp giải ra ngoài, đưa đến trước người Nhạc Trọng.</w:t>
      </w:r>
    </w:p>
    <w:p>
      <w:pPr>
        <w:pStyle w:val="BodyText"/>
      </w:pPr>
      <w:r>
        <w:t xml:space="preserve">Thiếu úy Từ Chính Cương thanh tỉnh lại nhìn qua những chiến hữu bị bắt bên cạnh, sau đó nhìn chằm chằm vào Nhạc Trọng trầm giọng hỏi:</w:t>
      </w:r>
    </w:p>
    <w:p>
      <w:pPr>
        <w:pStyle w:val="BodyText"/>
      </w:pPr>
      <w:r>
        <w:t xml:space="preserve">- Anh là người nào?</w:t>
      </w:r>
    </w:p>
    <w:p>
      <w:pPr>
        <w:pStyle w:val="BodyText"/>
      </w:pPr>
      <w:r>
        <w:t xml:space="preserve">Nhạc Trọng nhìn qua Từ Chính Cương thản nhiên nói:</w:t>
      </w:r>
    </w:p>
    <w:p>
      <w:pPr>
        <w:pStyle w:val="BodyText"/>
      </w:pPr>
      <w:r>
        <w:t xml:space="preserve">- Tôi là Nhạc Trọng! Vừa mới bị buộc ra khỏi căn cứ thành phố Lũng Hãi. Cũng là người cường hóa trong miệng của các người.</w:t>
      </w:r>
    </w:p>
    <w:p>
      <w:pPr>
        <w:pStyle w:val="BodyText"/>
      </w:pPr>
      <w:r>
        <w:t xml:space="preserve">Từ Chính Cương tiếp tục hỏi:</w:t>
      </w:r>
    </w:p>
    <w:p>
      <w:pPr>
        <w:pStyle w:val="BodyText"/>
      </w:pPr>
      <w:r>
        <w:t xml:space="preserve">- Anh bắt chúng tôi có mục đích gì?</w:t>
      </w:r>
    </w:p>
    <w:p>
      <w:pPr>
        <w:pStyle w:val="BodyText"/>
      </w:pPr>
      <w:r>
        <w:t xml:space="preserve">Nhạc Trọng nhìn qua Từ Chính Cương trầm giọng nói:</w:t>
      </w:r>
    </w:p>
    <w:p>
      <w:pPr>
        <w:pStyle w:val="BodyText"/>
      </w:pPr>
      <w:r>
        <w:t xml:space="preserve">- Tôi muốn biết phân bố binh lực của căn cứ thành phố Lũng Hãi.</w:t>
      </w:r>
    </w:p>
    <w:p>
      <w:pPr>
        <w:pStyle w:val="BodyText"/>
      </w:pPr>
      <w:r>
        <w:t xml:space="preserve">Từ Chính Cương nhìn chằm chằm vào Nhạc Trọng, mỗi chữ mỗi câu nói ra:</w:t>
      </w:r>
    </w:p>
    <w:p>
      <w:pPr>
        <w:pStyle w:val="BodyText"/>
      </w:pPr>
      <w:r>
        <w:t xml:space="preserve">- Anh không thể nghe từ miệng của tôi bất cứ tin tình báo nào đâu. Tôi sẽ không bán rẻ chiến hữu của mình, đừng có mơ.</w:t>
      </w:r>
    </w:p>
    <w:p>
      <w:pPr>
        <w:pStyle w:val="BodyText"/>
      </w:pPr>
      <w:r>
        <w:t xml:space="preserve">Trong mắt Nhạc Trọng nhìnnhìn qua Từ Chí đã làm tư thế chuẩn bị chết, cười nhạt một tiếng nói:</w:t>
      </w:r>
    </w:p>
    <w:p>
      <w:pPr>
        <w:pStyle w:val="BodyText"/>
      </w:pPr>
      <w:r>
        <w:t xml:space="preserve">- Có cốt khí. Nhưng mà không phải mỗi người đều có cốt khí như vậy, dẫn anh ta xuống dưới.</w:t>
      </w:r>
    </w:p>
    <w:p>
      <w:pPr>
        <w:pStyle w:val="BodyText"/>
      </w:pPr>
      <w:r>
        <w:t xml:space="preserve">Hai gã đội viên của Nhạc Trọng đi tới, sau khi trói xong Từ Chí thì kéo ra sau thùng xe, canh giữ chặt chẽ.</w:t>
      </w:r>
    </w:p>
    <w:p>
      <w:pPr>
        <w:pStyle w:val="BodyText"/>
      </w:pPr>
      <w:r>
        <w:t xml:space="preserve">Từ Chí vừa mới bị mang đi, lại một gã chiến sĩ bị đưa đến trước người Nhạc Trọng.</w:t>
      </w:r>
    </w:p>
    <w:p>
      <w:pPr>
        <w:pStyle w:val="BodyText"/>
      </w:pPr>
      <w:r>
        <w:t xml:space="preserve">Nhạc Trọng nhìn qua tên binh sĩ tóc húi cua, làn da ngăm đen, hết sức trẻ tuổi thản nhiên nói:</w:t>
      </w:r>
    </w:p>
    <w:p>
      <w:pPr>
        <w:pStyle w:val="BodyText"/>
      </w:pPr>
      <w:r>
        <w:t xml:space="preserve">- Anh tên là gì?</w:t>
      </w:r>
    </w:p>
    <w:p>
      <w:pPr>
        <w:pStyle w:val="BodyText"/>
      </w:pPr>
      <w:r>
        <w:t xml:space="preserve">Người trẻ tuổi kia do dự một chút nói ra:</w:t>
      </w:r>
    </w:p>
    <w:p>
      <w:pPr>
        <w:pStyle w:val="BodyText"/>
      </w:pPr>
      <w:r>
        <w:t xml:space="preserve">- Tôi tên Ngô Quang!</w:t>
      </w:r>
    </w:p>
    <w:p>
      <w:pPr>
        <w:pStyle w:val="BodyText"/>
      </w:pPr>
      <w:r>
        <w:t xml:space="preserve">Nhạc Trọng nhìn qua Ngô Quang lạnh lùng nói:</w:t>
      </w:r>
    </w:p>
    <w:p>
      <w:pPr>
        <w:pStyle w:val="BodyText"/>
      </w:pPr>
      <w:r>
        <w:t xml:space="preserve">- Tôi muốn biết phân bố binh lực trong căn cứ thành phố Lũng Hãi. Nói cho tôi biết thì anh có thể sống sót. Không nói thì tôi trực tiếp giết anh. Dù sao trong hai mươi tù binh mà tôi có được chắc chắn sẽ có người nguyện ý mở miệng.</w:t>
      </w:r>
    </w:p>
    <w:p>
      <w:pPr>
        <w:pStyle w:val="BodyText"/>
      </w:pPr>
      <w:r>
        <w:t xml:space="preserve">Vượt quá Nhạc Trọng dự kiến, Ngô Quang gật gật đầu, thập phần sảng khoái đem tình báo phân bố binh lực trong căn cứ thành phố Lũng Hãi nói ra:</w:t>
      </w:r>
    </w:p>
    <w:p>
      <w:pPr>
        <w:pStyle w:val="BodyText"/>
      </w:pPr>
      <w:r>
        <w:t xml:space="preserve">- Tốt! Ta nói!</w:t>
      </w:r>
    </w:p>
    <w:p>
      <w:pPr>
        <w:pStyle w:val="BodyText"/>
      </w:pPr>
      <w:r>
        <w:t xml:space="preserve">Người sống sót trong căn cứ thành phố Lũng Hãi này, doanh trưởng Lôi Thành từ đầu có được hơn hai trăm binh sĩ chuyên nghiệp. Thu phục chiếm được huyện Thanh Nguyên thì cũng có năm mươi binh sĩ đã chét trận.</w:t>
      </w:r>
    </w:p>
    <w:p>
      <w:pPr>
        <w:pStyle w:val="Compact"/>
      </w:pPr>
      <w:r>
        <w:br w:type="textWrapping"/>
      </w:r>
      <w:r>
        <w:br w:type="textWrapping"/>
      </w:r>
    </w:p>
    <w:p>
      <w:pPr>
        <w:pStyle w:val="Heading2"/>
      </w:pPr>
      <w:bookmarkStart w:id="126" w:name="chương-104-chiến-xa-bộ-binh"/>
      <w:bookmarkEnd w:id="126"/>
      <w:r>
        <w:t xml:space="preserve">104. Chương 104: Chiến Xa Bộ Binh</w:t>
      </w:r>
    </w:p>
    <w:p>
      <w:pPr>
        <w:pStyle w:val="Compact"/>
      </w:pPr>
      <w:r>
        <w:br w:type="textWrapping"/>
      </w:r>
      <w:r>
        <w:br w:type="textWrapping"/>
      </w:r>
    </w:p>
    <w:p>
      <w:pPr>
        <w:pStyle w:val="BodyText"/>
      </w:pPr>
      <w:r>
        <w:t xml:space="preserve">Nhưng mà người sống sót phần lớn là lão binh, Lôi Thành rất nhanh đã chiêu mộ hai trăm tên thanh niên trong đám người sống sót làm thủ hạ, hiện tại Lôi Thành nắm giữ binh lực ước chừng sáu trăm người.</w:t>
      </w:r>
    </w:p>
    <w:p>
      <w:pPr>
        <w:pStyle w:val="BodyText"/>
      </w:pPr>
      <w:r>
        <w:t xml:space="preserve">Nhưng mà tuy binh lực gia tăng nhiều, sức chiến đấu của bộ đội do Lôi Thành khống chế không có tăng nhiều. Thời điển tấn công huyện Thanh Nguyên tổn hao đạn dược vô cùng nghiêm trọng. Hiện tại đạn dược bộ đội của Lôi Thành không còn sung túc như lúc ban đầu.</w:t>
      </w:r>
    </w:p>
    <w:p>
      <w:pPr>
        <w:pStyle w:val="BodyText"/>
      </w:pPr>
      <w:r>
        <w:t xml:space="preserve">Hơn nữa người sống sót cả căn cứ thành phố Lũng Hãi có mấy ngàn, có mười chiếc chiến xa bộ binh, Nhạc Trọng thu được hai chiếc, thoáng cái thu được một phần năm lực lượng xe bọc thép của căn cứ thành phố Lũng Hãi.</w:t>
      </w:r>
    </w:p>
    <w:p>
      <w:pPr>
        <w:pStyle w:val="BodyText"/>
      </w:pPr>
      <w:r>
        <w:t xml:space="preserve">Nhạc Trọng nhìn chằm chằm vào Ngô Quang chậm rãi nói ra:</w:t>
      </w:r>
    </w:p>
    <w:p>
      <w:pPr>
        <w:pStyle w:val="BodyText"/>
      </w:pPr>
      <w:r>
        <w:t xml:space="preserve">- Tại sao anh sảng khoái nói ra tình báo này cho tôi biết?</w:t>
      </w:r>
    </w:p>
    <w:p>
      <w:pPr>
        <w:pStyle w:val="BodyText"/>
      </w:pPr>
      <w:r>
        <w:t xml:space="preserve">Ngô Quang cười khổ một tiếng nói:</w:t>
      </w:r>
    </w:p>
    <w:p>
      <w:pPr>
        <w:pStyle w:val="BodyText"/>
      </w:pPr>
      <w:r>
        <w:t xml:space="preserve">- Lôi doanh trưởng và tâm phúc của hắn sau khi chiếm được căn cứ thành phố Lũng Hãi thì ở trong căn cứ ăn chơi đàn điếm, sống rất dơ bẩn, việc cực thì cho người khác đi làm. Trong nội tâm các huynh đệ sớm bất mãn rồi, nếu không phải vì kiếm miếng cơm ăn, ai nguyện ý bán mạng cho hắn?</w:t>
      </w:r>
    </w:p>
    <w:p>
      <w:pPr>
        <w:pStyle w:val="BodyText"/>
      </w:pPr>
      <w:r>
        <w:t xml:space="preserve">- Hơn nữa bản thân Lôi Thành hắn cũng không có bổn sự gì cả. Nếu không có một ông bố tốt, hắn căn bản không có khả năng trở thành doanh trưởng! Trung đội trưởng phụ trách thu phục huyện Thanh Nguyên chính là Trương Nghi - Trương trung đội trưởng, người này mới là người có bản lĩnh. Nhưng khi vừa thu phục huyện Thanh Nguyên thì Trương trung đội trưởng chết rất khó hiểu. Hắc hắc, chuyện này làm nội tâm các huynh đệ lạnh lẽo rồi.</w:t>
      </w:r>
    </w:p>
    <w:p>
      <w:pPr>
        <w:pStyle w:val="BodyText"/>
      </w:pPr>
      <w:r>
        <w:t xml:space="preserve">Vừa nói ra lời này Ngô Quang cũng không hề xưng hô Lôi Thành là Lôi doanh trưởng, mà là gọi thẳng tên của hắn.</w:t>
      </w:r>
    </w:p>
    <w:p>
      <w:pPr>
        <w:pStyle w:val="BodyText"/>
      </w:pPr>
      <w:r>
        <w:t xml:space="preserve">Trong quân đội không bao giờ có chuyện mỹ hảo. Người thân ở địa vị cao có bản lĩnh không ít, không có gì năng lực dựa vào quan hệ lên được vị trí cao cũng không ít. Từ cổ chí kim đều như nhau cả.</w:t>
      </w:r>
    </w:p>
    <w:p>
      <w:pPr>
        <w:pStyle w:val="BodyText"/>
      </w:pPr>
      <w:r>
        <w:t xml:space="preserve">Nhạc Trọng nhìn Ngô Quang và nói thẳng:</w:t>
      </w:r>
    </w:p>
    <w:p>
      <w:pPr>
        <w:pStyle w:val="BodyText"/>
      </w:pPr>
      <w:r>
        <w:t xml:space="preserve">- Tốt! Từ giờ trở đi các người bị tôi hợp nhất. Trước từ nhân viên ngoại biên mà lên, Lưu Diễm! Từ hôm nay trở đi, anh sẽ là đội trưởng tiểu đội xe bọc thép. Ngô Quang và chiến hữu của anh bị xếp vào đội chiến xe thứ nhất, phụ trách dạy đội viên của Lưu Diễm điều khiển chiến xa và tri thức. Ngô Quang anh nhận thức phó tiểu đội trưởng đội chiến xa, biên chế là đội viên dự bị.</w:t>
      </w:r>
    </w:p>
    <w:p>
      <w:pPr>
        <w:pStyle w:val="BodyText"/>
      </w:pPr>
      <w:r>
        <w:t xml:space="preserve">Chiến xa bộ binh uy lực cực lớn, nhưng mà trong người của Nhạc Trọng không có quân nhân chuyên nghiệp. Cũng chỉ có thể cho những từ binh như Ngô Quang lập tức bổ sung vào đội ngũ, truyền thụ tri thức điều khiển chiến xa. Nếu không thì hai chiến xa bộ binh rơi vào trong tay Nhạc Trọng cũng không cách nào phát huy được uy lực của nó cả.</w:t>
      </w:r>
    </w:p>
    <w:p>
      <w:pPr>
        <w:pStyle w:val="BodyText"/>
      </w:pPr>
      <w:r>
        <w:t xml:space="preserve">Lưu Diễm mặt lộ vẻ sợ hãi lẫn vui mừng, lớn tiếng ứng một câu:</w:t>
      </w:r>
    </w:p>
    <w:p>
      <w:pPr>
        <w:pStyle w:val="BodyText"/>
      </w:pPr>
      <w:r>
        <w:t xml:space="preserve">- Vâng!</w:t>
      </w:r>
    </w:p>
    <w:p>
      <w:pPr>
        <w:pStyle w:val="BodyText"/>
      </w:pPr>
      <w:r>
        <w:t xml:space="preserve">Sức chiến đấu của xe bọc thép vượt xa binh sĩ bình thường. Tuy hiện tại Nhạc Trọng thu được hai chiếc chiến xa, sức chiến đấu của tiểu đội xe bọc thép vượt xa những đội ngũ khác. Có thể thống soái một chi tiểu đội như vậy, trong nội tâm Lưu Diễm tự nhiên vui như điên.</w:t>
      </w:r>
    </w:p>
    <w:p>
      <w:pPr>
        <w:pStyle w:val="BodyText"/>
      </w:pPr>
      <w:r>
        <w:t xml:space="preserve">Nghe Nhạc Trọng nói thì Ngô Quang cũng có chút buông lỏng một hơi, bởi hắn và đồng bạn của hắn không cần phải chết. Sau khi thế giới biến dị thì vì sống sót, sống sót thật tốt có rất nhiều người cũng bắt đầu trở nên tâm ngoan thủ lạt. Tại căn cứ thành phố Lũng Hãi thì mỗi ngày đều có người tự sát, có người giết hại kẻ khác để sống sót.</w:t>
      </w:r>
    </w:p>
    <w:p>
      <w:pPr>
        <w:pStyle w:val="BodyText"/>
      </w:pPr>
      <w:r>
        <w:t xml:space="preserve">Ngô Quang chần chờ một hồi, nhìn qua Nhạc Trọng hỏi:</w:t>
      </w:r>
    </w:p>
    <w:p>
      <w:pPr>
        <w:pStyle w:val="BodyText"/>
      </w:pPr>
      <w:r>
        <w:t xml:space="preserve">- Nhạc đội! Từ trung đội trưởng anh định xử lý thế nào?</w:t>
      </w:r>
    </w:p>
    <w:p>
      <w:pPr>
        <w:pStyle w:val="BodyText"/>
      </w:pPr>
      <w:r>
        <w:t xml:space="preserve">Nhạc Trọng nhíu mày hỏi ngược lại.</w:t>
      </w:r>
    </w:p>
    <w:p>
      <w:pPr>
        <w:pStyle w:val="BodyText"/>
      </w:pPr>
      <w:r>
        <w:t xml:space="preserve">- Anh có ý kiến gì không?</w:t>
      </w:r>
    </w:p>
    <w:p>
      <w:pPr>
        <w:pStyle w:val="BodyText"/>
      </w:pPr>
      <w:r>
        <w:t xml:space="preserve">Ngô Quang cắn răng một cái, ngẩng đầu nhìn thẳng vào Nhạc Trọng nói ra:</w:t>
      </w:r>
    </w:p>
    <w:p>
      <w:pPr>
        <w:pStyle w:val="BodyText"/>
      </w:pPr>
      <w:r>
        <w:t xml:space="preserve">- Tôi hy vọng Nhạc đội ngài không nên giết Từ trung đội trưởng. Hắn mặc dù có chút cổ hủ, nhưng mà hắn đúng là quân nhân thuần túy. Cũng là chiến hữu tin cậy của chúng tôi.</w:t>
      </w:r>
    </w:p>
    <w:p>
      <w:pPr>
        <w:pStyle w:val="BodyText"/>
      </w:pPr>
      <w:r>
        <w:t xml:space="preserve">Nhạc Trọng nhìn kỹ Ngô Quang và phất phất tay nói:</w:t>
      </w:r>
    </w:p>
    <w:p>
      <w:pPr>
        <w:pStyle w:val="BodyText"/>
      </w:pPr>
      <w:r>
        <w:t xml:space="preserve">- Đem Từ Chí vừa áp tới đây.</w:t>
      </w:r>
    </w:p>
    <w:p>
      <w:pPr>
        <w:pStyle w:val="BodyText"/>
      </w:pPr>
      <w:r>
        <w:t xml:space="preserve">Hai gã đội viên chợt mang theo Từ Chí đi tới.</w:t>
      </w:r>
    </w:p>
    <w:p>
      <w:pPr>
        <w:pStyle w:val="BodyText"/>
      </w:pPr>
      <w:r>
        <w:t xml:space="preserve">Nhạc Trọng nhìn vào Từ Chí trước mặt, mỉm cười, chỉ vào Ngô Quang và giới thiệu cho Từ Chí:</w:t>
      </w:r>
    </w:p>
    <w:p>
      <w:pPr>
        <w:pStyle w:val="BodyText"/>
      </w:pPr>
      <w:r>
        <w:t xml:space="preserve">- Từ trung đội trưởng, giới thiệu cho anh biết một chút. Vị này chính là tiểu đội phó tiểu đội xe bọc thép Ngô Quang.</w:t>
      </w:r>
    </w:p>
    <w:p>
      <w:pPr>
        <w:pStyle w:val="BodyText"/>
      </w:pPr>
      <w:r>
        <w:t xml:space="preserve">Từ Chí vừa sắc mặt lập tức đại biến, nhìn qua Ngô Quang ngữ khí rét lạnh chất vấn:</w:t>
      </w:r>
    </w:p>
    <w:p>
      <w:pPr>
        <w:pStyle w:val="BodyText"/>
      </w:pPr>
      <w:r>
        <w:t xml:space="preserve">- Tiểu Ngô, đây là chuyện gì? Chẳng lẽ anh vì sống sót mà phản bội đảng, phản bội quốc gia, vô sỉ đầu nhập vào đám nghịch phỉ này sao? Anh làm như vậy trước mặt chiến hữu không cảm thấy thẹn trong lòng hay sao?</w:t>
      </w:r>
    </w:p>
    <w:p>
      <w:pPr>
        <w:pStyle w:val="BodyText"/>
      </w:pPr>
      <w:r>
        <w:t xml:space="preserve">Nghe Từ Chí chất vấn, những chiến sĩ tù binh bị Nhạc Trọng bắt giữ xấu hổ cúi đầu xuống.</w:t>
      </w:r>
    </w:p>
    <w:p>
      <w:pPr>
        <w:pStyle w:val="BodyText"/>
      </w:pPr>
      <w:r>
        <w:t xml:space="preserve">Ngô Quang biến sắc, trong mắt hiện ra hào quang đỏ thẫm, không chút nào yếu thế ngẩng đầu nhìn Từ Chí gằn từng chữ:</w:t>
      </w:r>
    </w:p>
    <w:p>
      <w:pPr>
        <w:pStyle w:val="BodyText"/>
      </w:pPr>
      <w:r>
        <w:t xml:space="preserve">- Từ trung đội trưởng, tôi kính trọng nhân phẩm và năng lực của anh. Vốn có chút lời tôi không muốn nói, nhưng mà anh đã nói ra những lời này thì tôi cũng đem lời trong nội tâm nói ra.</w:t>
      </w:r>
    </w:p>
    <w:p>
      <w:pPr>
        <w:pStyle w:val="BodyText"/>
      </w:pPr>
      <w:r>
        <w:t xml:space="preserve">- Anh nói tôi phản bội đảng, phản bội quốc gia! Lôi Thành tên khốn kia có thể đại biểu đảng, đại biểu quốc gia? Chỉ bởi vì hắn được cấp trên bổ nhiệm làm doanh trưởng thì chúng ta sẽ nghe lệnh bán mạng cho hắn sao?</w:t>
      </w:r>
    </w:p>
    <w:p>
      <w:pPr>
        <w:pStyle w:val="BodyText"/>
      </w:pPr>
      <w:r>
        <w:t xml:space="preserve">- Chúng ta ở tiền tuyến liều mạng chiến đấu với tang thi, tên khốn kia ở nơi nào? Hắn đang ôm nữ nhân ở trong trụ sở của mình ở hậu phương ăn chơi đàn điếm. Là Trương Nghi - Trương trung đội trưởng chỉ huy chúng ta chiến đấu ở tuyến đầu. Sau khi chiến đấu chấm dứt thì Trương trung đội trưởng đi nơi nào?</w:t>
      </w:r>
    </w:p>
    <w:p>
      <w:pPr>
        <w:pStyle w:val="BodyText"/>
      </w:pPr>
      <w:r>
        <w:t xml:space="preserve">- Thu phục huyện Thanh Nguyên thì những loại chuyện nguy hiểm nhất hắn sẽ sai chúng ta đi làm. Lôi Thành hắn ở địa phương nào? Hắn ở trong huyện thành chơi nữ nhân! Con của hắn thậm chí công nhiên đoạt nữ nhân đưa vào trong quân doanh. Những chuyện này ai cũng biết. Loại người này cũng xứng đại biểu quốc gia?</w:t>
      </w:r>
    </w:p>
    <w:p>
      <w:pPr>
        <w:pStyle w:val="BodyText"/>
      </w:pPr>
      <w:r>
        <w:t xml:space="preserve">- Hắn ngụ ở chỗ nào! Ở tại đặc khu! Hắn tại đặc khu chơi nữ nhân! Chúng ta thì sao? Ở tại trong phòng cũ nát! Tâm phúc của hắn thì mỗi ngày ăn sung mặc sướng, chúng ta mỗi ngày phải ăn cháo trộn rau dại! Bởi vì chúng ta không phải tâm phúc của hắn nên mới thế!</w:t>
      </w:r>
    </w:p>
    <w:p>
      <w:pPr>
        <w:pStyle w:val="BodyText"/>
      </w:pPr>
      <w:r>
        <w:t xml:space="preserve">- Vì quốc gia, muốn cho lão tử chiến đấu với quân đội nước ngoài, cho dù muốn cái mạng lão tử cũng được. Nhưng lại không phải bán mạng cho Lôi Thành tiểu nhân kia! Tôi nhổ vào! Hắn không xứng!</w:t>
      </w:r>
    </w:p>
    <w:p>
      <w:pPr>
        <w:pStyle w:val="BodyText"/>
      </w:pPr>
      <w:r>
        <w:t xml:space="preserve">Ngô Quang hai đấm nắm chặt, tức giận thân thể không ngừng run rẩy, càng nói càng kích động, những tù binh sau khi bị Nhạc Trọng bắt vì sống mà đầu nhập vào Nhạc Trọng cũng đề ngẩng đầu. Ngô Quang nói chính là tiếng lòng của bọn họ. Bọn họ không muốn bán mạng cho người như Lôi Thành.</w:t>
      </w:r>
    </w:p>
    <w:p>
      <w:pPr>
        <w:pStyle w:val="BodyText"/>
      </w:pPr>
      <w:r>
        <w:t xml:space="preserve">Từ Chí vừa nghe Ngô Quang nói như vậy thì sắc mặt lúc trắng lúc xanh. Ngô Quang nói những lời này là sự thật. Nhưng mà phục tùng mệnh lệnh là thiên chức của quân nhân. Từ Chí là một quân nhân thuần túy, tuy hắn chán ghét nhân phẩm của Lôi Thành, tuy nhiên hắn sẽ dựa theo mệnh lệnh chấp hành lệnh của Lôi Thành phát ra. Bởi vì Lôi Thành là thượng cấp hợp pháp của hắn.</w:t>
      </w:r>
    </w:p>
    <w:p>
      <w:pPr>
        <w:pStyle w:val="BodyText"/>
      </w:pPr>
      <w:r>
        <w:t xml:space="preserve">Ngô Quang đi về phía Từ Chí chào theo nghi thức quân đội lần cuối cùng, chém đinh chặt sắt nói:</w:t>
      </w:r>
    </w:p>
    <w:p>
      <w:pPr>
        <w:pStyle w:val="Compact"/>
      </w:pPr>
      <w:r>
        <w:br w:type="textWrapping"/>
      </w:r>
      <w:r>
        <w:br w:type="textWrapping"/>
      </w:r>
    </w:p>
    <w:p>
      <w:pPr>
        <w:pStyle w:val="Heading2"/>
      </w:pPr>
      <w:bookmarkStart w:id="127" w:name="chương-105-ngô-quang-nói-lời-chân-thành"/>
      <w:bookmarkEnd w:id="127"/>
      <w:r>
        <w:t xml:space="preserve">105. Chương 105: Ngô Quang Nói Lời Chân Thành</w:t>
      </w:r>
    </w:p>
    <w:p>
      <w:pPr>
        <w:pStyle w:val="Compact"/>
      </w:pPr>
      <w:r>
        <w:br w:type="textWrapping"/>
      </w:r>
      <w:r>
        <w:br w:type="textWrapping"/>
      </w:r>
    </w:p>
    <w:p>
      <w:pPr>
        <w:pStyle w:val="BodyText"/>
      </w:pPr>
      <w:r>
        <w:t xml:space="preserve">-Từ trung đội trưởng, tôi kính trọng nhân phẩm và năng lực của anh. Hôm nay anh quay về một mình đi! Chúng tôi sau này sẽ là tùy tùng của Nhạc đội. Lần sau nếu như gặp nhau trên chiến trường, tôi sẽ không chút do dự giết anh, chào!</w:t>
      </w:r>
    </w:p>
    <w:p>
      <w:pPr>
        <w:pStyle w:val="BodyText"/>
      </w:pPr>
      <w:r>
        <w:t xml:space="preserve">Từ Chí vừa nhìn thấy hơn mười chiến sĩ đứng bên người Ngô Quang thì thập phần trầm trọng nhìn qua Ngô Quang và chào lại bằng nghi thức quân đội, sau đó hắn rời đi:</w:t>
      </w:r>
    </w:p>
    <w:p>
      <w:pPr>
        <w:pStyle w:val="BodyText"/>
      </w:pPr>
      <w:r>
        <w:t xml:space="preserve">- Gặp lại!</w:t>
      </w:r>
    </w:p>
    <w:p>
      <w:pPr>
        <w:pStyle w:val="BodyText"/>
      </w:pPr>
      <w:r>
        <w:t xml:space="preserve">- Chờ một chút! Từ trung đội trưởng! Tôi có mấy lời cần anh mang về căn cứ thành phố Lũng Hãi.</w:t>
      </w:r>
    </w:p>
    <w:p>
      <w:pPr>
        <w:pStyle w:val="BodyText"/>
      </w:pPr>
      <w:r>
        <w:t xml:space="preserve">Nhạc Trọng gọi lại Từ Chí.</w:t>
      </w:r>
    </w:p>
    <w:p>
      <w:pPr>
        <w:pStyle w:val="BodyText"/>
      </w:pPr>
      <w:r>
        <w:t xml:space="preserve">Từ Chí nghe vậy thì nhìn qua Nhạc Trọng.</w:t>
      </w:r>
    </w:p>
    <w:p>
      <w:pPr>
        <w:pStyle w:val="BodyText"/>
      </w:pPr>
      <w:r>
        <w:t xml:space="preserve">Nhạc Trọng nhìn qua Từ Chí và chậm rãi nói ra:</w:t>
      </w:r>
    </w:p>
    <w:p>
      <w:pPr>
        <w:pStyle w:val="BodyText"/>
      </w:pPr>
      <w:r>
        <w:t xml:space="preserve">- Tôi là Nhạc Trọng. Sở dĩ hôm nay tôi dẫn người giết ra khỏi căn cứ thành phố Lũng Hải toàn bộ là vì Băng Vương Hội thiết lập bẫy rập hại tôi. Bản thân chúng tôi cũng không có ý đối kháng với căn cứ thành phố Lũng Hãi làm gì. Tôi chỉ không hi vọng chúng ta dùng phương pháp chém giết nhau mà giải quyết.</w:t>
      </w:r>
    </w:p>
    <w:p>
      <w:pPr>
        <w:pStyle w:val="BodyText"/>
      </w:pPr>
      <w:r>
        <w:t xml:space="preserve">Tuy Nhạc Trọng đạt được súng ống dạn dược trong kho súng dạn, thế nhưng mà những súng ống đạn dược này đại đa số đều là súng cũ kỹ. So với đồ quân dụng còn trong thời gian sử dụng thì kém xa.</w:t>
      </w:r>
    </w:p>
    <w:p>
      <w:pPr>
        <w:pStyle w:val="BodyText"/>
      </w:pPr>
      <w:r>
        <w:t xml:space="preserve">Căn cứ thành phố Lũng Hãi có được lực lượng vũ trang mạnh hơn Nhạc Trọng nhiều. Thời điểm thực lực không bằng người, nếu như có thể dùng đối thoại để giải quyết vấn đề thì Nhạc Trọng không ngại đối thoại cùng căn cứ thành phố Lũng Hãi.</w:t>
      </w:r>
    </w:p>
    <w:p>
      <w:pPr>
        <w:pStyle w:val="BodyText"/>
      </w:pPr>
      <w:r>
        <w:t xml:space="preserve">Từ Chí mặt mày hớn hở nhìn qua, quay người rời đi, một mình một người đi về hướng căn cứ thành phố Lũng Hãi:</w:t>
      </w:r>
    </w:p>
    <w:p>
      <w:pPr>
        <w:pStyle w:val="BodyText"/>
      </w:pPr>
      <w:r>
        <w:t xml:space="preserve">- Tôi biết rõ!</w:t>
      </w:r>
    </w:p>
    <w:p>
      <w:pPr>
        <w:pStyle w:val="BodyText"/>
      </w:pPr>
      <w:r>
        <w:t xml:space="preserve">Nhìn thấy Từ Chí rời đi, Nhạc Trọng nhìn qua Ngô Quang hỏi:</w:t>
      </w:r>
    </w:p>
    <w:p>
      <w:pPr>
        <w:pStyle w:val="BodyText"/>
      </w:pPr>
      <w:r>
        <w:t xml:space="preserve">- Các anh bây giờ ở bên ngoài làm nhiệm vụ gì?</w:t>
      </w:r>
    </w:p>
    <w:p>
      <w:pPr>
        <w:pStyle w:val="BodyText"/>
      </w:pPr>
      <w:r>
        <w:t xml:space="preserve">Căn cứ thành phố Lũng Hãi vận dụng hai chiến xa bộ binh đi ra ngoài làm nhiệm vụ, hiển nhiên lúc này nhiệm vụ vô cùng trọng yếu.</w:t>
      </w:r>
    </w:p>
    <w:p>
      <w:pPr>
        <w:pStyle w:val="BodyText"/>
      </w:pPr>
      <w:r>
        <w:t xml:space="preserve">Ngô Quang đã quyết định thuần phục Nhạc Trọng thuần phục, hắn cũng thập phần sảng khoái đem nhiệm vụ mà mình đang chấp hành nói ra.</w:t>
      </w:r>
    </w:p>
    <w:p>
      <w:pPr>
        <w:pStyle w:val="BodyText"/>
      </w:pPr>
      <w:r>
        <w:t xml:space="preserve">- Tại gần huyện Thanh Nguyên có một kho lương thực cỡ lớn kế cận huyện Thượng Lâm. Chúng tôi tới đó dò xét tình hình cụ thể.</w:t>
      </w:r>
    </w:p>
    <w:p>
      <w:pPr>
        <w:pStyle w:val="BodyText"/>
      </w:pPr>
      <w:r>
        <w:t xml:space="preserve">- Chúng ta lúc này xuất động ba chiến xa ra ngoài làm nhiệm vụ. Nhiệm vụ này nếu không có trở ngại quá lớn thì thuận thế thu phục kho lương thực. Nếu có nguy hiểm thì phải rời đi, đem tình báo báo cáo cho căn cứ thành phố Lũng Hãi, sau đó cho cao tầng căn cứ vào đó mà quyết định.</w:t>
      </w:r>
    </w:p>
    <w:p>
      <w:pPr>
        <w:pStyle w:val="BodyText"/>
      </w:pPr>
      <w:r>
        <w:t xml:space="preserve">- Sau khi tới kho lương thực thì chúng tôi gặp được đàn chuột biến dị khổng lồ. Những con chuột này to như con mèo vậy, móng vuốt của chúng thậm chí có thể phá vỡ chỗ bạc nhược yếu kém của chiến xa. Tuy chúng tôi ra sức chống cự, ý đồ rời khỏi chỗ đó vẫn có một cỗ chiến xa bộ binh lâm vào đàn chuột vây công. Chiến hữu trong chiếc xa đã chết trận.</w:t>
      </w:r>
    </w:p>
    <w:p>
      <w:pPr>
        <w:pStyle w:val="BodyText"/>
      </w:pPr>
      <w:r>
        <w:t xml:space="preserve">Nói ra cuối cùng, âm thanh của Ngô Quang thoáng cái trở nên sa sút, đối với đồng đội chiến đấu tử vong, hắn vẫn còn có chút không cách nào buông bỏ.</w:t>
      </w:r>
    </w:p>
    <w:p>
      <w:pPr>
        <w:pStyle w:val="BodyText"/>
      </w:pPr>
      <w:r>
        <w:t xml:space="preserve">- Kho lương thực!</w:t>
      </w:r>
    </w:p>
    <w:p>
      <w:pPr>
        <w:pStyle w:val="BodyText"/>
      </w:pPr>
      <w:r>
        <w:t xml:space="preserve">Nghe cái tên này thì hào quang trong mắt Nhạc Trọng tỏa sáng, nếu như có thể thu phục được kho lương thực này, như vậy nguy cơ lương thực tạm thời được giải quyết.</w:t>
      </w:r>
    </w:p>
    <w:p>
      <w:pPr>
        <w:pStyle w:val="BodyText"/>
      </w:pPr>
      <w:r>
        <w:t xml:space="preserve">Nhạc Trọng tiếp tục hỏi:</w:t>
      </w:r>
    </w:p>
    <w:p>
      <w:pPr>
        <w:pStyle w:val="BodyText"/>
      </w:pPr>
      <w:r>
        <w:t xml:space="preserve">- Binh sĩ tâm phúc có chức nghiệp của Lôi Thành có bao nhiêu người? Sức chiến đấu như thế nào?</w:t>
      </w:r>
    </w:p>
    <w:p>
      <w:pPr>
        <w:pStyle w:val="BodyText"/>
      </w:pPr>
      <w:r>
        <w:t xml:space="preserve">Ngô Quang lúc này nhớ lại, nói:</w:t>
      </w:r>
    </w:p>
    <w:p>
      <w:pPr>
        <w:pStyle w:val="BodyText"/>
      </w:pPr>
      <w:r>
        <w:t xml:space="preserve">- Tâm phúc của Lôi Thành có chức nghiệp binh sĩ chừng bảy mươi người. Những người kia đều là chiến sĩ trải qua huấn luyện nghiêm khắc như chúng tôi. Trừ những binh sĩ này ra Lôi Thành còn chiêu mộ hơn năm trăm tên bộ hạ trong người sống sót, nghe nói hắn còn dùng mỹ nữ mời chào không ít người cường hóa. Tôi cũng chỉ biết rõ như vậy.</w:t>
      </w:r>
    </w:p>
    <w:p>
      <w:pPr>
        <w:pStyle w:val="BodyText"/>
      </w:pPr>
      <w:r>
        <w:t xml:space="preserve">Đúng lúc này Bạch Cốt nhảy lên đường cao tốc. Ngực, cánh tay phải bị nát, xương cốt của nó nhúc nhích, kéo dài, những chỗ bị pháp 25 li bắn nát nhanh chóng khôi phục nguyên vẹn.</w:t>
      </w:r>
    </w:p>
    <w:p>
      <w:pPr>
        <w:pStyle w:val="BodyText"/>
      </w:pPr>
      <w:r>
        <w:t xml:space="preserve">Nhạc Trọng đạt được tình báo này, suy nghĩ một hồi dẫn người quay về Trường Quang Thôn thật nhanh.</w:t>
      </w:r>
    </w:p>
    <w:p>
      <w:pPr>
        <w:pStyle w:val="BodyText"/>
      </w:pPr>
      <w:r>
        <w:t xml:space="preserve">Trong một gian biệt thư riêng biệt ở đặc khu của huyện Thanh Nguyên, một gã trung niên thân mặc quân phục mập mạp nhìn qua Từ Chí chửi ầm lên:</w:t>
      </w:r>
    </w:p>
    <w:p>
      <w:pPr>
        <w:pStyle w:val="BodyText"/>
      </w:pPr>
      <w:r>
        <w:t xml:space="preserve">- Cái gì? Một cỗ chiến xa bộ binh bị chuột nuốt! Hai chiến xa khác bị người ta thu được? Anh làm trung đội trưởng kiểu gì thế? Tại sao lại vô năng như vậy?</w:t>
      </w:r>
    </w:p>
    <w:p>
      <w:pPr>
        <w:pStyle w:val="BodyText"/>
      </w:pPr>
      <w:r>
        <w:t xml:space="preserve">Trung niên mập mạp nhìn qua Từ Chí chửi ầm lên chính là doanh trưởng cao nhất của quân đội thuộc huyện Thanh Nguyên, Lôi Thành. Tánh khí bản thân Lôi Thành táo bạo, cay nghiệt thiếu tình cảm, chí lớn nhưng tài mọn. Chỉ bởi vì có cha là thiếu tướng cho nên mới leo lên được chức doanh trưởng. Bởi vì có loại người như hắn nên bọn người Ngô Quang cũng dễ dàng bỏ quân đội đi theo Nhạc Trọng.</w:t>
      </w:r>
    </w:p>
    <w:p>
      <w:pPr>
        <w:pStyle w:val="BodyText"/>
      </w:pPr>
      <w:r>
        <w:t xml:space="preserve">Một gã binh sĩ tóc chải vuốt thập phần chỉnh tề, ăn mặc quân phục lại nhã nhặn nhìn qua Lôi Thành nói ra:</w:t>
      </w:r>
    </w:p>
    <w:p>
      <w:pPr>
        <w:pStyle w:val="BodyText"/>
      </w:pPr>
      <w:r>
        <w:t xml:space="preserve">- Lôi đoàn bớt giận! ! Từ trung đội trưởng không phải nói sao? Đối phương là người cường hóa. Năng lực của người cường hóa thiên kỳ bách quái, người nọ có thể cướp hai chiến xa bộ binh đi hiển nhiên là có năng lực kỳ dị.</w:t>
      </w:r>
    </w:p>
    <w:p>
      <w:pPr>
        <w:pStyle w:val="BodyText"/>
      </w:pPr>
      <w:r>
        <w:t xml:space="preserve">Quân nhân nhìn qua nhã nhặn này là một trong những tham mưu của Lôi Thành , Phương Vân. Đồng thời cũng là tâm phúc của Lôi Thành. Lôi Thành sau khi chiêu mộ đại lượng người mới vào quân đội, lập tức từ phong làm đoàn trưởng. Phương Vân cũng hợp ý xưng hắn là Lôi đoàn trưởng.</w:t>
      </w:r>
    </w:p>
    <w:p>
      <w:pPr>
        <w:pStyle w:val="BodyText"/>
      </w:pPr>
      <w:r>
        <w:t xml:space="preserve">Phương Văn nhìn qua Từ Chí hỏi:</w:t>
      </w:r>
    </w:p>
    <w:p>
      <w:pPr>
        <w:pStyle w:val="BodyText"/>
      </w:pPr>
      <w:r>
        <w:t xml:space="preserve">- Hắn còn nói cái gì?</w:t>
      </w:r>
    </w:p>
    <w:p>
      <w:pPr>
        <w:pStyle w:val="BodyText"/>
      </w:pPr>
      <w:r>
        <w:t xml:space="preserve">Từ Chí đem những lời của Nhạc Trọng nói kể lại cho Phương Văn nghe.</w:t>
      </w:r>
    </w:p>
    <w:p>
      <w:pPr>
        <w:pStyle w:val="BodyText"/>
      </w:pPr>
      <w:r>
        <w:t xml:space="preserve">Lôi Thành nghe tên của Nhạc Trọng thì nhíu mày hỏi:</w:t>
      </w:r>
    </w:p>
    <w:p>
      <w:pPr>
        <w:pStyle w:val="BodyText"/>
      </w:pPr>
      <w:r>
        <w:t xml:space="preserve">- Nhạc Trọng, hắn là người nào?</w:t>
      </w:r>
    </w:p>
    <w:p>
      <w:pPr>
        <w:pStyle w:val="BodyText"/>
      </w:pPr>
      <w:r>
        <w:t xml:space="preserve">Phương Văn phân tích nói:</w:t>
      </w:r>
    </w:p>
    <w:p>
      <w:pPr>
        <w:pStyle w:val="BodyText"/>
      </w:pPr>
      <w:r>
        <w:t xml:space="preserve">- Đoán chừng là ngươi sống sót mới vào căn cứ. Xảy ra xung đột với Băng Vương Hội và sau đó bị Băng Vương Hội thi triển thủ đoạn bức ra căn cứ.</w:t>
      </w:r>
    </w:p>
    <w:p>
      <w:pPr>
        <w:pStyle w:val="BodyText"/>
      </w:pPr>
      <w:r>
        <w:t xml:space="preserve">Nhạc Trọng tiến vào căn cứ thành phố Lũng Hãi không tới vài ngày, tên của hắn không nổi danh, Phương Văn cũng không biết nhiều tình báo của Nhạc Trọng, cũng chỉ có thể bằng vào những dấu vết còn lại phỏng đoán mà thôi.</w:t>
      </w:r>
    </w:p>
    <w:p>
      <w:pPr>
        <w:pStyle w:val="BodyText"/>
      </w:pPr>
      <w:r>
        <w:t xml:space="preserve">Lôi Thành nhìn qua Phương Văn ra lệnh:</w:t>
      </w:r>
    </w:p>
    <w:p>
      <w:pPr>
        <w:pStyle w:val="BodyText"/>
      </w:pPr>
      <w:r>
        <w:t xml:space="preserve">- Đi dò chi tiết của hắn!</w:t>
      </w:r>
    </w:p>
    <w:p>
      <w:pPr>
        <w:pStyle w:val="BodyText"/>
      </w:pPr>
      <w:r>
        <w:t xml:space="preserve">Trước khi biết rõ ràng thực lực của đối phương, Lôi Thành sẽ không dễ dàng đưa ra quyết định. Dù sao một người cướp lấy hai chiếc chiến xa bộ binh, thủ đoạn của hắn chắc chắn rất đáng sợ a. Trước mắt, huyện Thanh Nguyên cũng chỉ còn lại bảy chiến xa bộ binh, nếu bị Nhạc Trọng cướp mất thì quân đội của huyện Thanh Nguyên sẽ mất đi lực chấn nhiếp của mình.</w:t>
      </w:r>
    </w:p>
    <w:p>
      <w:pPr>
        <w:pStyle w:val="BodyText"/>
      </w:pPr>
      <w:r>
        <w:t xml:space="preserve">Mà bên khác, Nhạc Trọng mang theo hai chiến xa bộ binh nhanh chóng quay về Trường Quang Thôn.</w:t>
      </w:r>
    </w:p>
    <w:p>
      <w:pPr>
        <w:pStyle w:val="BodyText"/>
      </w:pPr>
      <w:r>
        <w:t xml:space="preserve">Vừa có hai chiếc chiến xa bộ binh vừa chạy vào Trường Quang Thôn thì người của Trường Quang Thôn vây xem.</w:t>
      </w:r>
    </w:p>
    <w:p>
      <w:pPr>
        <w:pStyle w:val="BodyText"/>
      </w:pPr>
      <w:r>
        <w:t xml:space="preserve">- Đó là xe tăng?</w:t>
      </w:r>
    </w:p>
    <w:p>
      <w:pPr>
        <w:pStyle w:val="BodyText"/>
      </w:pPr>
      <w:r>
        <w:t xml:space="preserve">Một gã không biết gì hiếu kỳ nhìn qua và hỏi.</w:t>
      </w:r>
    </w:p>
    <w:p>
      <w:pPr>
        <w:pStyle w:val="BodyText"/>
      </w:pPr>
      <w:r>
        <w:t xml:space="preserve">- Đồ đần, đó là chiến xa bộ binh!</w:t>
      </w:r>
    </w:p>
    <w:p>
      <w:pPr>
        <w:pStyle w:val="BodyText"/>
      </w:pPr>
      <w:r>
        <w:t xml:space="preserve">Một người sống sót có chút kiến thức quân sự nói ra.</w:t>
      </w:r>
    </w:p>
    <w:p>
      <w:pPr>
        <w:pStyle w:val="BodyText"/>
      </w:pPr>
      <w:r>
        <w:t xml:space="preserve">- Hắc hắc!</w:t>
      </w:r>
    </w:p>
    <w:p>
      <w:pPr>
        <w:pStyle w:val="BodyText"/>
      </w:pPr>
      <w:r>
        <w:t xml:space="preserve">Tên người sốt sót không hiểu biết kia cười lên, nhìn qua hai chiếc chiến xa bộ binh và đôi mắt nóng rực lên.</w:t>
      </w:r>
    </w:p>
    <w:p>
      <w:pPr>
        <w:pStyle w:val="BodyText"/>
      </w:pPr>
      <w:r>
        <w:t xml:space="preserve">Lực phòng ngự của Trường Quang Thôn càng mạnh thì sống sót của bọn họ càng được bảo đảm.</w:t>
      </w:r>
    </w:p>
    <w:p>
      <w:pPr>
        <w:pStyle w:val="BodyText"/>
      </w:pPr>
      <w:r>
        <w:t xml:space="preserve">Sau khi Nhạc Trọng cầm quyền thì những người sống sót sống được tốt hơn dưới thời Vương Quang Hổ nhiều lắm. Ít nhất mỗi người mỗi ngày đều có cháo loãng uống.</w:t>
      </w:r>
    </w:p>
    <w:p>
      <w:pPr>
        <w:pStyle w:val="Compact"/>
      </w:pPr>
      <w:r>
        <w:br w:type="textWrapping"/>
      </w:r>
      <w:r>
        <w:br w:type="textWrapping"/>
      </w:r>
    </w:p>
    <w:p>
      <w:pPr>
        <w:pStyle w:val="Heading2"/>
      </w:pPr>
      <w:bookmarkStart w:id="128" w:name="chương-106-nhạc-trọng-lột-xác"/>
      <w:bookmarkEnd w:id="128"/>
      <w:r>
        <w:t xml:space="preserve">106. Chương 106: Nhạc Trọng Lột Xác</w:t>
      </w:r>
    </w:p>
    <w:p>
      <w:pPr>
        <w:pStyle w:val="Compact"/>
      </w:pPr>
      <w:r>
        <w:br w:type="textWrapping"/>
      </w:r>
      <w:r>
        <w:br w:type="textWrapping"/>
      </w:r>
    </w:p>
    <w:p>
      <w:pPr>
        <w:pStyle w:val="BodyText"/>
      </w:pPr>
      <w:r>
        <w:t xml:space="preserve">Nếu như cố gắng một chút còn có thể tìm được tôm cá tươi trong sông. So sánh giữa hai đối lập thì người sống sót càng hài lòng với cuộc sống hiện giờ.</w:t>
      </w:r>
    </w:p>
    <w:p>
      <w:pPr>
        <w:pStyle w:val="BodyText"/>
      </w:pPr>
      <w:r>
        <w:t xml:space="preserve">Chạng vạng tối, tất cả cao tầng của Trường Quang Thôn đều bị triệu tập vào trong biệt thự của Nhạc Trọng.</w:t>
      </w:r>
    </w:p>
    <w:p>
      <w:pPr>
        <w:pStyle w:val="BodyText"/>
      </w:pPr>
      <w:r>
        <w:t xml:space="preserve">Vào ban ngày tất cả đội đội trưởng đều có nhiệm vụ, cũng chỉ có ban đêm mới có thể tập họp đủ mọi người.</w:t>
      </w:r>
    </w:p>
    <w:p>
      <w:pPr>
        <w:pStyle w:val="BodyText"/>
      </w:pPr>
      <w:r>
        <w:t xml:space="preserve">- Xảy ra chuyện gì?</w:t>
      </w:r>
    </w:p>
    <w:p>
      <w:pPr>
        <w:pStyle w:val="BodyText"/>
      </w:pPr>
      <w:r>
        <w:t xml:space="preserve">Trì Dương nhìn qua Nhạc Trọng, trầm giọng hỏi.</w:t>
      </w:r>
    </w:p>
    <w:p>
      <w:pPr>
        <w:pStyle w:val="BodyText"/>
      </w:pPr>
      <w:r>
        <w:t xml:space="preserve">Nhạc Trọng rời khỏi Trường Quang Thôn mới vài ngày hiển nhiên là ở trong căn cứ thành phố Lũng Hãi rồi. Hắn đột nhiên quay về thì nhiên là có chuyện xảy ra.</w:t>
      </w:r>
    </w:p>
    <w:p>
      <w:pPr>
        <w:pStyle w:val="BodyText"/>
      </w:pPr>
      <w:r>
        <w:t xml:space="preserve">Nhạc Trọng hời hợt nói ra:</w:t>
      </w:r>
    </w:p>
    <w:p>
      <w:pPr>
        <w:pStyle w:val="BodyText"/>
      </w:pPr>
      <w:r>
        <w:t xml:space="preserve">- Bị Băng Vương Hội trong căn cứ thành phố Lũng Hải 'đâm' ột chiêu. Tôi dẫn người chạy ra khỏi căn cứ thành phố Lũng Hải, tiện đường thu được hai chiếc chiến xa bộ binh.</w:t>
      </w:r>
    </w:p>
    <w:p>
      <w:pPr>
        <w:pStyle w:val="BodyText"/>
      </w:pPr>
      <w:r>
        <w:t xml:space="preserve">Nhạc Trọng trầm giọng nói:</w:t>
      </w:r>
    </w:p>
    <w:p>
      <w:pPr>
        <w:pStyle w:val="BodyText"/>
      </w:pPr>
      <w:r>
        <w:t xml:space="preserve">- Hôm nay tôi triệu tập mọi người tới đây là muốn nghe ý kiến của mọi người. Trường Quang Thôn không phải nơi sống tốt. Hiện tại việc cấp bách của chúng ta chính là tìm kiếm đại bản doanh mới. Chỗ đó tốt nhất là dễ thủ khó công, hơn nữa có được phương tiện và nhà xưởng.</w:t>
      </w:r>
    </w:p>
    <w:p>
      <w:pPr>
        <w:pStyle w:val="BodyText"/>
      </w:pPr>
      <w:r>
        <w:t xml:space="preserve">Trong Trường Quang Thôn cái gì đều thiếu, vật tư thiếu thốn. So với huyện Thanh Nguyên gần căn cứ thành phố Lũng Hải không thể so sánh nổi. Đứng ở trong Trường Quang Thôn thì căn bản không có tiền đồ, chỉ là chờ chết. Nhạc Trọng trước đó muốn giao những người sống sót này vào căn cứ thành phố Lũng Hải, cũng không suy nghĩ nhiều. Hiện tại Nhạc Trọng quyết định không dựa vào bất cứ kẻ nào, chỉ dựa vào chính mình mà thôi, việc cấp bách chính là phải di chuyển khỏi nơi này, tìm kiếm nơi thành lập bản doanh mới.</w:t>
      </w:r>
    </w:p>
    <w:p>
      <w:pPr>
        <w:pStyle w:val="BodyText"/>
      </w:pPr>
      <w:r>
        <w:t xml:space="preserve">Đại cẩu tử thập phần tích cực đề nghị nói:</w:t>
      </w:r>
    </w:p>
    <w:p>
      <w:pPr>
        <w:pStyle w:val="BodyText"/>
      </w:pPr>
      <w:r>
        <w:t xml:space="preserve">- Đại Nham Trấn thì như thế nào? Đại Nham Trấn nhân khẩu không nhiều lắm, lại có một vài nhà máy thép. Nơi đó có công xưởng gia công thép cũng không ít, lại có mỏ ở gần. Thu phục nơi đó và khôi phục sản xuất, chúng ta sẽ có nhiều sản phẩm thép để dùng.</w:t>
      </w:r>
    </w:p>
    <w:p>
      <w:pPr>
        <w:pStyle w:val="BodyText"/>
      </w:pPr>
      <w:r>
        <w:t xml:space="preserve">Dưới trướng của Nhạc Trọng thì đại cẩu tử là người tích cực muốn Nhạc Trọng tự lập nhát. Đại cẩu tử so với Nhạc Trọng bản thân còn muốn nhiệt tâm hơn, một lòng muốn Nhạc Trọng thành lập cơ nghiệp đáng kiêu ngạo. Dù sao nếu như Nhạc Trọng buông tha cho cơ nghiệp, như vậy thực lực không cường đại như đại cẩu tử cũng không thể làm gì. Nếu như cơ nghiệp của Nhạc Trọng càng lớn, địa vị của hắn nước lên thuyền lên.</w:t>
      </w:r>
    </w:p>
    <w:p>
      <w:pPr>
        <w:pStyle w:val="BodyText"/>
      </w:pPr>
      <w:r>
        <w:t xml:space="preserve">Dùng súng ống đạn dược của Nhạc Trọng hiện giờ có thể đủ đánh chiến tranh quy mô nhỏ rồi, tiêu diệt một ít tang thi trong huyện thành không có vấn đề.</w:t>
      </w:r>
    </w:p>
    <w:p>
      <w:pPr>
        <w:pStyle w:val="BodyText"/>
      </w:pPr>
      <w:r>
        <w:t xml:space="preserve">Nhạc Trọng suy nghĩ một hồi, trực tiếp cự tuyệt đề nghị này:</w:t>
      </w:r>
    </w:p>
    <w:p>
      <w:pPr>
        <w:pStyle w:val="BodyText"/>
      </w:pPr>
      <w:r>
        <w:t xml:space="preserve">- Không được! Đại Nham Trấn cách thành phố Lôi Giang quá gần. Hơn nữa không có chỗ hiểm để thủ. Trong thành phố Lôi Giang có hơn mười vạn tang thi, một khi tang thi bên trong có dị động hướng về bên này tiến công. Chúng ta căn bản không thể chống đỡ nổi.</w:t>
      </w:r>
    </w:p>
    <w:p>
      <w:pPr>
        <w:pStyle w:val="BodyText"/>
      </w:pPr>
      <w:r>
        <w:t xml:space="preserve">Mấy chục vạn tang thi trong thành phố Lôi Giang chính là đối tượng cảnh giới của Nhạc Trọng. Một khi mấy chục vạn tang thi di động, dùng thực lực hiện giờ của Nhạc Trọng thì căn bản không thể làm gì được.</w:t>
      </w:r>
    </w:p>
    <w:p>
      <w:pPr>
        <w:pStyle w:val="BodyText"/>
      </w:pPr>
      <w:r>
        <w:t xml:space="preserve">Ngô Quang cũng đề nghị nói:</w:t>
      </w:r>
    </w:p>
    <w:p>
      <w:pPr>
        <w:pStyle w:val="BodyText"/>
      </w:pPr>
      <w:r>
        <w:t xml:space="preserve">- Thượng Lâm Huyền thì sao ? Chỗ đó có một kho lương thực cỡ lớn. Nếu như có thể giải quyết đàn chuột biến dị, thu phục kho lương thực thì chúng ta không phải phát sầu vì lương thực.</w:t>
      </w:r>
    </w:p>
    <w:p>
      <w:pPr>
        <w:pStyle w:val="BodyText"/>
      </w:pPr>
      <w:r>
        <w:t xml:space="preserve">Vì dung nhập đoàn thể thế lực của Nhạc Trọng thì Ngô Quang cũng tích cực biểu hiện mình.</w:t>
      </w:r>
    </w:p>
    <w:p>
      <w:pPr>
        <w:pStyle w:val="BodyText"/>
      </w:pPr>
      <w:r>
        <w:t xml:space="preserve">- Huyện Thượng Lâm?</w:t>
      </w:r>
    </w:p>
    <w:p>
      <w:pPr>
        <w:pStyle w:val="BodyText"/>
      </w:pPr>
      <w:r>
        <w:t xml:space="preserve">Nhạc Trọng một tay nâng cằm lên, một tay gõ nhẹ lên mặt bàn một hồi, lắc lắc đầu nói:</w:t>
      </w:r>
    </w:p>
    <w:p>
      <w:pPr>
        <w:pStyle w:val="BodyText"/>
      </w:pPr>
      <w:r>
        <w:t xml:space="preserve">- Không được! Nếu thời điểm chúng ta thu phục huyện Thượng Lâm mà gia hỏa trong căn cứ thành phố Lũng Hải phát động công kích vào chúng ta, dưới tình huống hai mặt thụ địch thì chúng ta sẽ bị tiêu diệt.</w:t>
      </w:r>
    </w:p>
    <w:p>
      <w:pPr>
        <w:pStyle w:val="BodyText"/>
      </w:pPr>
      <w:r>
        <w:t xml:space="preserve">Trong tiềm thức của Nhạc Trọng đã đem căn cứ thành phố Lũng Hãi là một loại uy hiếp. Hắn không có khả năng không để ý tới căn cứ thành phố Lũng Hãi uy hiếp mà thu phục huyện Thượng Lâm. Dù sao thành phố Lũng Hãi căn cứ hành động, hắn không cách nào dự đoán.</w:t>
      </w:r>
    </w:p>
    <w:p>
      <w:pPr>
        <w:pStyle w:val="BodyText"/>
      </w:pPr>
      <w:r>
        <w:t xml:space="preserve">Những người khác có đưa ra mấy hương trấn, thị trấn gần thành phố Lũng Hãi cùng thành phố Lôi Giang đều bị Nhạc Trọng bác bỏ từng cái.</w:t>
      </w:r>
    </w:p>
    <w:p>
      <w:pPr>
        <w:pStyle w:val="BodyText"/>
      </w:pPr>
      <w:r>
        <w:t xml:space="preserve">- Thạch Mã Trấn thì sao?</w:t>
      </w:r>
    </w:p>
    <w:p>
      <w:pPr>
        <w:pStyle w:val="BodyText"/>
      </w:pPr>
      <w:r>
        <w:t xml:space="preserve">Đúng lúc này Quách Vũ ngồi bên người Nhạc Trọng không nói gì thì đột nhiên nói ra.</w:t>
      </w:r>
    </w:p>
    <w:p>
      <w:pPr>
        <w:pStyle w:val="BodyText"/>
      </w:pPr>
      <w:r>
        <w:t xml:space="preserve">Nhạc Trọng nhíu mày lại, nhìn sang Quách Vũ.</w:t>
      </w:r>
    </w:p>
    <w:p>
      <w:pPr>
        <w:pStyle w:val="BodyText"/>
      </w:pPr>
      <w:r>
        <w:t xml:space="preserve">Tất cả mọi người trong phòng họp nhìn sang Quách Vũ.</w:t>
      </w:r>
    </w:p>
    <w:p>
      <w:pPr>
        <w:pStyle w:val="BodyText"/>
      </w:pPr>
      <w:r>
        <w:t xml:space="preserve">Bị nhiều người nhìn như vậy, gương mặt non nớt nhỏ nhắn của Quách Vũ lại không có một chút bối rối nào cả, nàng nhìn chằm chằm vào Nhạc Trọng chậm rãi phân tích nói:</w:t>
      </w:r>
    </w:p>
    <w:p>
      <w:pPr>
        <w:pStyle w:val="BodyText"/>
      </w:pPr>
      <w:r>
        <w:t xml:space="preserve">- Thạch Mã Trấn lưng tựa Long Hoa Sơn, chung quanh lại có hai nhánh sông Lôi Giang vây quanh, là bình chướng tự nhiên. Chúng ta chi cần phòng thủ một phương là có thể giữ được Thạch Mã Trấn.</w:t>
      </w:r>
    </w:p>
    <w:p>
      <w:pPr>
        <w:pStyle w:val="BodyText"/>
      </w:pPr>
      <w:r>
        <w:t xml:space="preserve">Quách Vũ lại tiếp tục phân tích.</w:t>
      </w:r>
    </w:p>
    <w:p>
      <w:pPr>
        <w:pStyle w:val="BodyText"/>
      </w:pPr>
      <w:r>
        <w:t xml:space="preserve">- Nếu như tang thi đột phá phòng ngự của chúng ta, chúng ta còn có thể chạy trốn tới Long Hoa Sơn để tránh né. Hai nhánh sông Lôi Giang sẽ cung cấp thủy sản phong phú, giải quyết một bộ phận vấn đề lương thực. Duy nhất đáng giá sầu lo chính là có khả năng trong Long Hoa Sơn có thú biến dị ẩn nấp. Nhưng chỉ cần giải quyết thú biến dị thì chúng ta có được hậu phương an toàn to lớn. Bên phải Thạch Mã Trấn chính là Đại Nham Trấn, tương lai nếu chúng ta có thực lực thì cũng có thể thuận thế thu phục Đại Nham Trấn, đạt được máy móc và nhà máy thép. Chúng ta cân nhắc từ góc độ an toàn đầu tiên, Thạch Mã Trấn là lựa chọn tốt nhất của chúng ta.</w:t>
      </w:r>
    </w:p>
    <w:p>
      <w:pPr>
        <w:pStyle w:val="BodyText"/>
      </w:pPr>
      <w:r>
        <w:t xml:space="preserve">Từ khi Nhạc Trọng thu phục Trường Quang Thôn thì Quách Vũ cũng bắt đầu thu thập tin tức nông thôn và nhiều thành trấn chung quanh thành phố Lôi Giang, thành phố Lũng Hãi, chọn lựa một nơi thích hợp cho Nhạc Trọng dừng chân.</w:t>
      </w:r>
    </w:p>
    <w:p>
      <w:pPr>
        <w:pStyle w:val="BodyText"/>
      </w:pPr>
      <w:r>
        <w:t xml:space="preserve">Nhạc Trọng nhìn qua Trì Dương dò hỏi:</w:t>
      </w:r>
    </w:p>
    <w:p>
      <w:pPr>
        <w:pStyle w:val="BodyText"/>
      </w:pPr>
      <w:r>
        <w:t xml:space="preserve">- Trì Dương, Thạch Mã Trấn địa hình như thế nào?</w:t>
      </w:r>
    </w:p>
    <w:p>
      <w:pPr>
        <w:pStyle w:val="BodyText"/>
      </w:pPr>
      <w:r>
        <w:t xml:space="preserve">Trì Dương những ngày này đi ra ngoài thu thập vật tư, hắn vừa bôn ba bốn phía và quan sát địa hình.</w:t>
      </w:r>
    </w:p>
    <w:p>
      <w:pPr>
        <w:pStyle w:val="BodyText"/>
      </w:pPr>
      <w:r>
        <w:t xml:space="preserve">Trì Dương nhìn Nhạc Trọng, lắc lắc đầu nói:</w:t>
      </w:r>
    </w:p>
    <w:p>
      <w:pPr>
        <w:pStyle w:val="BodyText"/>
      </w:pPr>
      <w:r>
        <w:t xml:space="preserve">- Bên kia tôi chỉ liếc nhìn từ xa xa mà thôi.</w:t>
      </w:r>
    </w:p>
    <w:p>
      <w:pPr>
        <w:pStyle w:val="BodyText"/>
      </w:pPr>
      <w:r>
        <w:t xml:space="preserve">Trì Dương làm người ổn trọng, không có tận mắt nhìn thấy thì tuyệt đối không tùy tiện lên tiếng.</w:t>
      </w:r>
    </w:p>
    <w:p>
      <w:pPr>
        <w:pStyle w:val="BodyText"/>
      </w:pPr>
      <w:r>
        <w:t xml:space="preserve">Nhạc Trọng nhìn chằm chằm vào Quách Vũ, trầm giọng nói:</w:t>
      </w:r>
    </w:p>
    <w:p>
      <w:pPr>
        <w:pStyle w:val="BodyText"/>
      </w:pPr>
      <w:r>
        <w:t xml:space="preserve">- Quách Vũ, cô đi chọn một người đã đi qua Thạch Mã Trấn. Chúng ta đêm nay sẽ đi nhìn Thạch Mã Trấn một chút. Nếu như chân tướng đúng như cô nói, như vậy cơ ngơi của chúng ta sẽ định tại Thạch Mã Trấn. Bản thân cô cũng lên làm thành viên chính thức.</w:t>
      </w:r>
    </w:p>
    <w:p>
      <w:pPr>
        <w:pStyle w:val="BodyText"/>
      </w:pPr>
      <w:r>
        <w:t xml:space="preserve">- Vâng! Nhạc đội!</w:t>
      </w:r>
    </w:p>
    <w:p>
      <w:pPr>
        <w:pStyle w:val="BodyText"/>
      </w:pPr>
      <w:r>
        <w:t xml:space="preserve">Quách Vũ nhìn qua Nhạc Trọng nhoẻn miệng cười, xinh đẹp không gì sánh được. Trở thành đội viên chính thức, đây là nằng bằng vào cố gắng của mình mà được Nhạc Trọng tán thành. Trở thành đội viên chính thức, cũng có ý nghĩa nàng đã tiến vào lòng tròn hạch tâm luẩn quẩn chân chính của Nhạc Trọng rồi.</w:t>
      </w:r>
    </w:p>
    <w:p>
      <w:pPr>
        <w:pStyle w:val="BodyText"/>
      </w:pPr>
      <w:r>
        <w:t xml:space="preserve">Ban đêm, Nhạc Trọng ngồi trên một chiếc BMW, nhìn qua Quách Vũ đang chuyên tâm lái xe.</w:t>
      </w:r>
    </w:p>
    <w:p>
      <w:pPr>
        <w:pStyle w:val="BodyText"/>
      </w:pPr>
      <w:r>
        <w:t xml:space="preserve">Lái xe cũng không phải một việc khó, chủ yếu học tập quy tắc giao thông quá phiền toái mà thôi. Quách Vũ vẫn rất cố gắng, thời gian rãnh sẽ học lái xe, tối nay chính là lần đầu tiên nàng lái xe đấy.</w:t>
      </w:r>
    </w:p>
    <w:p>
      <w:pPr>
        <w:pStyle w:val="BodyText"/>
      </w:pPr>
      <w:r>
        <w:t xml:space="preserve">- Thật sự là đáng yêu!</w:t>
      </w:r>
    </w:p>
    <w:p>
      <w:pPr>
        <w:pStyle w:val="Compact"/>
      </w:pPr>
      <w:r>
        <w:t xml:space="preserve">Ngồi ở vị trí kế bên ghế lai, Nhạc Trọng cẩn thận dò xét nhìn qua Quách Vũ đang lái xe.</w:t>
      </w:r>
      <w:r>
        <w:br w:type="textWrapping"/>
      </w:r>
      <w:r>
        <w:br w:type="textWrapping"/>
      </w:r>
    </w:p>
    <w:p>
      <w:pPr>
        <w:pStyle w:val="Heading2"/>
      </w:pPr>
      <w:bookmarkStart w:id="129" w:name="chương-107-thăm-dò-thạch-mã-trấn"/>
      <w:bookmarkEnd w:id="129"/>
      <w:r>
        <w:t xml:space="preserve">107. Chương 107: Thăm Dò Thạch Mã Trấn</w:t>
      </w:r>
    </w:p>
    <w:p>
      <w:pPr>
        <w:pStyle w:val="Compact"/>
      </w:pPr>
      <w:r>
        <w:br w:type="textWrapping"/>
      </w:r>
      <w:r>
        <w:br w:type="textWrapping"/>
      </w:r>
    </w:p>
    <w:p>
      <w:pPr>
        <w:pStyle w:val="BodyText"/>
      </w:pPr>
      <w:r>
        <w:t xml:space="preserve">Quách Vũ ngồi ở vị trí ghế lái và tóc dài đen nhánh như thác nước, da thịt kiều nộn như sữa, có cảm giác giống như chỉ cần nặn một cái là ra sữa, gương mặt của nàng phấn điêu ngọc mài, tinh xảo tuyệt luân còn mang theo một tia non nớt, phối hợp với dáng người nóng bỏng của nàng làm cho người ta sinh lòng yêu thích.</w:t>
      </w:r>
    </w:p>
    <w:p>
      <w:pPr>
        <w:pStyle w:val="BodyText"/>
      </w:pPr>
      <w:r>
        <w:t xml:space="preserve">Chuyên chú lái xe làm Quách Vũ vì tăng thêm ba phần mị lực.</w:t>
      </w:r>
    </w:p>
    <w:p>
      <w:pPr>
        <w:pStyle w:val="BodyText"/>
      </w:pPr>
      <w:r>
        <w:t xml:space="preserve">Tuy Quách Vũ vẫn đi theo bên người Nhạc Trọng, nhưng mà do có Lộ Văn ở bên người nhìn chằm chằm. Nhạc Trọng cũng không có ăn loli ngọt ngào này vào miệng. Nhưng mà chỉ cần ôm tiểu loli Quách Vũ này thì đối với Nhạc Trọng mà nói là hưởng thụ lớn nhất.</w:t>
      </w:r>
    </w:p>
    <w:p>
      <w:pPr>
        <w:pStyle w:val="BodyText"/>
      </w:pPr>
      <w:r>
        <w:t xml:space="preserve">Trên thực tế Quách Vũ trước tận thế trải qua sinh hoạt giống như công chúa vậy. Nàng chẳng những rất xinh đẹp gợi cảm, cha của nàng còn là thị trưởng, nàng muốn cái gì mà không chiếm được. Nếu như là trước tận thế người bình thường như Nhạc Trọng căn bản không lọt vào mắt của nàng. Nếu không phải thế giới biến dị, cơ duyên xảo hợp, nàng và Nhạc Trọng cơ bản vĩnh viễn không tương giao, mà là đường thẳng song song.</w:t>
      </w:r>
    </w:p>
    <w:p>
      <w:pPr>
        <w:pStyle w:val="BodyText"/>
      </w:pPr>
      <w:r>
        <w:t xml:space="preserve">Nhạc Trọng càng nhìn Quách Vũ càng cảm thấy nàng đáng yêu. Hắn nhìn chằm chằm vào Quách Vũ một hồi, chợt quay đầu nhìn qua bên ngoài. Nếu như nhìn tiếp thì thực sự có chút không nhịn được muốn khi dễ Quách Vũ, bởi vì nàng đúng là quá thanh thuần đáng yêu.</w:t>
      </w:r>
    </w:p>
    <w:p>
      <w:pPr>
        <w:pStyle w:val="BodyText"/>
      </w:pPr>
      <w:r>
        <w:t xml:space="preserve">Lái xe ban đêm trong tận thế này, chung quanh yên tĩnh không ánh sáng, tĩnh mịch yên lặng. Nhạc Trọng thân là ám kỵ sĩ có kỹ năng Hắc Dạ Cường Hóa nên hắn nhìn qua phương xa rất rõ ràng.</w:t>
      </w:r>
    </w:p>
    <w:p>
      <w:pPr>
        <w:pStyle w:val="BodyText"/>
      </w:pPr>
      <w:r>
        <w:t xml:space="preserve">Quách Vũ chạy tới một ngã rẽ, quay đầu nhìn qua Nhạc Trọng hỏi:</w:t>
      </w:r>
    </w:p>
    <w:p>
      <w:pPr>
        <w:pStyle w:val="BodyText"/>
      </w:pPr>
      <w:r>
        <w:t xml:space="preserve">- Từ nơi này quẹo vào và đi thêm hai cây số chính là Thạch Mã Trấn. Muốn lái xe đi vào không?</w:t>
      </w:r>
    </w:p>
    <w:p>
      <w:pPr>
        <w:pStyle w:val="BodyText"/>
      </w:pPr>
      <w:r>
        <w:t xml:space="preserve">Nhạc Trọng nhìn qua giao lộ tối đen như mực, nói:</w:t>
      </w:r>
    </w:p>
    <w:p>
      <w:pPr>
        <w:pStyle w:val="BodyText"/>
      </w:pPr>
      <w:r>
        <w:t xml:space="preserve">- Đỗ xe!</w:t>
      </w:r>
    </w:p>
    <w:p>
      <w:pPr>
        <w:pStyle w:val="BodyText"/>
      </w:pPr>
      <w:r>
        <w:t xml:space="preserve">Âm thanh động cơ dễ dàng hấp dẫn tang thi, thú biến dị chú ý, ô tô dễ dàng lọt vào công kích của thú biến dị và tang thi. Ở trong ôtô Nhạc Trọng rất khó phát huy sức chiến đấu của mình.</w:t>
      </w:r>
    </w:p>
    <w:p>
      <w:pPr>
        <w:pStyle w:val="BodyText"/>
      </w:pPr>
      <w:r>
        <w:t xml:space="preserve">Quách Vũ gật đầu, dừng ô tô ở gần giao lộ Thạch Mã Trấn.</w:t>
      </w:r>
    </w:p>
    <w:p>
      <w:pPr>
        <w:pStyle w:val="BodyText"/>
      </w:pPr>
      <w:r>
        <w:t xml:space="preserve">Nhạc Trọng, Quách Vũ cùng với một người chạy nạn sống sót từ Thạch Mã Trấn ra ngoài đi về hướng nam tới Thạch Mã Trấn.</w:t>
      </w:r>
    </w:p>
    <w:p>
      <w:pPr>
        <w:pStyle w:val="BodyText"/>
      </w:pPr>
      <w:r>
        <w:t xml:space="preserve">Hành tẩu trong bóng đêm, đột nhiên tỏng bụi cỏ có bóng đen lao ra ngoài, lao thẳng về phía Nhạc Trọng.</w:t>
      </w:r>
    </w:p>
    <w:p>
      <w:pPr>
        <w:pStyle w:val="BodyText"/>
      </w:pPr>
      <w:r>
        <w:t xml:space="preserve">Hàn quang trong mắt Nhạc Trọng lóe lên, cầm Phảng Chế Đường Đao trong tay một chiêu chém đoạn, máu tươi văng khắp nơi.</w:t>
      </w:r>
    </w:p>
    <w:p>
      <w:pPr>
        <w:pStyle w:val="BodyText"/>
      </w:pPr>
      <w:r>
        <w:t xml:space="preserve">Nhạc Trọng tập trung nhìn vào, chỉ thấy bóng đen này là một con chuột biến dị.</w:t>
      </w:r>
    </w:p>
    <w:p>
      <w:pPr>
        <w:pStyle w:val="BodyText"/>
      </w:pPr>
      <w:r>
        <w:t xml:space="preserve">Đúng lúc này một đoàn bóng đen tốc độ cực nhanh lao thẳng về phía chuột biến dị.</w:t>
      </w:r>
    </w:p>
    <w:p>
      <w:pPr>
        <w:pStyle w:val="BodyText"/>
      </w:pPr>
      <w:r>
        <w:t xml:space="preserve">Nhạc Trọng nhướng mày, một cước đá bóng đen kia.</w:t>
      </w:r>
    </w:p>
    <w:p>
      <w:pPr>
        <w:pStyle w:val="BodyText"/>
      </w:pPr>
      <w:r>
        <w:t xml:space="preserve">Bóng đen kia đoán đỡ, thân thể lui nhanh vài bước.</w:t>
      </w:r>
    </w:p>
    <w:p>
      <w:pPr>
        <w:pStyle w:val="BodyText"/>
      </w:pPr>
      <w:r>
        <w:t xml:space="preserve">Nhạc Trọng tập trung nhìn , chỉ thấy bóng đen này là một cô gái nhỏ tóc ngắn, dáng người thấp bé, gương mặt vô cùng bẩn, trong mắt chớp động hào quang cừu hận. Tiểu hài tử này cầm dao găm sắc bén trong tay.</w:t>
      </w:r>
    </w:p>
    <w:p>
      <w:pPr>
        <w:pStyle w:val="BodyText"/>
      </w:pPr>
      <w:r>
        <w:t xml:space="preserve">Tiểu hài tử này vừa rơi xuống đất, điểm chân một cái, nàng cầm theo dao găm lao thẳng về phía Nhạc Trọng.</w:t>
      </w:r>
    </w:p>
    <w:p>
      <w:pPr>
        <w:pStyle w:val="BodyText"/>
      </w:pPr>
      <w:r>
        <w:t xml:space="preserve">- Tốt độ thật nhanh.</w:t>
      </w:r>
    </w:p>
    <w:p>
      <w:pPr>
        <w:pStyle w:val="BodyText"/>
      </w:pPr>
      <w:r>
        <w:t xml:space="preserve">Nhìn thấy tốc độ của tiểu hài tử này, trong mắt Nhạc Trọng hiện ra thần sắc kinh ngạc, tốc độ của đứa bé kia cực nhanh, nhanh nhẹn có thể so sánh được với tang thi biến dị S1.</w:t>
      </w:r>
    </w:p>
    <w:p>
      <w:pPr>
        <w:pStyle w:val="BodyText"/>
      </w:pPr>
      <w:r>
        <w:t xml:space="preserve">Nhanh nhẹn của Nhạc Trọng trải qua sự cường hóa không ngừng, đã xa xa vượt qua S1. Nhìn qua tiểu hài tử tóc đen xông tới, thân thể Nhạc Trọng có chút hơi nghiêng, né qua một kích của tiểu hài tử, hắn một nhấn đè phần lưng của tiểu hài tử xuống đất.</w:t>
      </w:r>
    </w:p>
    <w:p>
      <w:pPr>
        <w:pStyle w:val="BodyText"/>
      </w:pPr>
      <w:r>
        <w:t xml:space="preserve">Nhạc Trọng trải qua cường hóa cho nên lực lượng cực lớn, đem tiểu hài tử nhanh nhẹn như linh miêu kia xuống đất.</w:t>
      </w:r>
    </w:p>
    <w:p>
      <w:pPr>
        <w:pStyle w:val="BodyText"/>
      </w:pPr>
      <w:r>
        <w:t xml:space="preserve">Tiểu hài tử tóc đen bị Nhạc Trọng trùng trùng điệp điệp áp xuống đất, nó lập tức cầm dao găm đâm vào đùi của Nhạc Trọng</w:t>
      </w:r>
    </w:p>
    <w:p>
      <w:pPr>
        <w:pStyle w:val="BodyText"/>
      </w:pPr>
      <w:r>
        <w:t xml:space="preserve">Nhìn thấy tiểu hài tử tóc đen này tàn nhẫn như vậy, Nhạc Trọng nhướng mày, thoáng cái ngồi lên thắt lưng của tiểu hài tử kia, bắt lấy hai tay của đứa bé, hai tay bắt chéo sau lưng, hoàn toàn khóa chặt tiểu hài tử tóc đen này lại.</w:t>
      </w:r>
    </w:p>
    <w:p>
      <w:pPr>
        <w:pStyle w:val="BodyText"/>
      </w:pPr>
      <w:r>
        <w:t xml:space="preserve">Quách Vũ bên kia lấy dây thừng trong ba lô ra, thập phần nhanh nhẹn trói chặt tiểu hài tử này lại.</w:t>
      </w:r>
    </w:p>
    <w:p>
      <w:pPr>
        <w:pStyle w:val="BodyText"/>
      </w:pPr>
      <w:r>
        <w:t xml:space="preserve">Tiểu hài tử tóc đen này liều mạng giãy dụa, nhưng lại không nói một lời.</w:t>
      </w:r>
    </w:p>
    <w:p>
      <w:pPr>
        <w:pStyle w:val="BodyText"/>
      </w:pPr>
      <w:r>
        <w:t xml:space="preserve">Nhạc Trọng nhìn thấy tức giận trong mắt của tiểu hài tử tóc đen, khẽ chau mày:</w:t>
      </w:r>
    </w:p>
    <w:p>
      <w:pPr>
        <w:pStyle w:val="BodyText"/>
      </w:pPr>
      <w:r>
        <w:t xml:space="preserve">- Không nói gì?</w:t>
      </w:r>
    </w:p>
    <w:p>
      <w:pPr>
        <w:pStyle w:val="BodyText"/>
      </w:pPr>
      <w:r>
        <w:t xml:space="preserve">Đột nhiên lúc này Nhạc Trọng ngẫng đầu nhìn qua hướng xa xa, chỉ thấy ở hướng đó có tám người mang theo bó đuốc đi tới.</w:t>
      </w:r>
    </w:p>
    <w:p>
      <w:pPr>
        <w:pStyle w:val="BodyText"/>
      </w:pPr>
      <w:r>
        <w:t xml:space="preserve">Nghĩ đến tiểu hài tử tóc đen dị thường, trong nội tâm Nhạc Trọng khẽ động, mang theo Quách Vũ, mang theo tiểu hài tử vào trong bụi cỏ.</w:t>
      </w:r>
    </w:p>
    <w:p>
      <w:pPr>
        <w:pStyle w:val="BodyText"/>
      </w:pPr>
      <w:r>
        <w:t xml:space="preserve">Tám người kia cũng đi tới nơi này.</w:t>
      </w:r>
    </w:p>
    <w:p>
      <w:pPr>
        <w:pStyle w:val="BodyText"/>
      </w:pPr>
      <w:r>
        <w:t xml:space="preserve">Nhạc Trọng từ trong khe hở của bụi cỏ nhìn qua bên ngoài, chỉ thấy tám người kia đều là nam nhân, mỗi một người đều xanh xao vàng vọt, ăn mặc quần áo dơ bản không chịu nổi, trong mắt đều chớp động thần quang không bình thường.</w:t>
      </w:r>
    </w:p>
    <w:p>
      <w:pPr>
        <w:pStyle w:val="BodyText"/>
      </w:pPr>
      <w:r>
        <w:t xml:space="preserve">Một gã thân hình cao lớn, mặt có chút xanh xao trong mắt chớp động thần sắc điên cuồng:</w:t>
      </w:r>
    </w:p>
    <w:p>
      <w:pPr>
        <w:pStyle w:val="BodyText"/>
      </w:pPr>
      <w:r>
        <w:t xml:space="preserve">- Lúc này chúng ta nhất định phải bắt vài đầu tiểu dê béo, mang đi ăn mặn!</w:t>
      </w:r>
    </w:p>
    <w:p>
      <w:pPr>
        <w:pStyle w:val="BodyText"/>
      </w:pPr>
      <w:r>
        <w:t xml:space="preserve">Một gã nam nhân dáng người cao lớn liếm láp miệng nói:</w:t>
      </w:r>
    </w:p>
    <w:p>
      <w:pPr>
        <w:pStyle w:val="BodyText"/>
      </w:pPr>
      <w:r>
        <w:t xml:space="preserve">- Đầu dê béo màu đen kia, lúc nãy ngăn cản chúng ta thì làm sao bây giờ?</w:t>
      </w:r>
    </w:p>
    <w:p>
      <w:pPr>
        <w:pStyle w:val="BodyText"/>
      </w:pPr>
      <w:r>
        <w:t xml:space="preserve">Một gã nam nhân tướng mạo tàn nhẫn âm trầm nói:</w:t>
      </w:r>
    </w:p>
    <w:p>
      <w:pPr>
        <w:pStyle w:val="BodyText"/>
      </w:pPr>
      <w:r>
        <w:t xml:space="preserve">- Chơi chết nó! Lúc này phải ngăn nó lại. Chúng ta làm một trận chết nó. Nếu nó không chết thì chúng ta sẽ chết.</w:t>
      </w:r>
    </w:p>
    <w:p>
      <w:pPr>
        <w:pStyle w:val="BodyText"/>
      </w:pPr>
      <w:r>
        <w:t xml:space="preserve">Một gã nam nhân nở nụ cười dâm đãng:</w:t>
      </w:r>
    </w:p>
    <w:p>
      <w:pPr>
        <w:pStyle w:val="BodyText"/>
      </w:pPr>
      <w:r>
        <w:t xml:space="preserve">- Lúc này nếu có thể bắt vài đầu tiểu dê béo, tôi muốn phải thoải mái một lần! Mẹ nó, lần trước ăn sạch một con cừu non, chơi con mẹ nó thật sướng. Nghe nói nàng trước kia chính là sinh viên học viện nghẹ thuật đấy.</w:t>
      </w:r>
    </w:p>
    <w:p>
      <w:pPr>
        <w:pStyle w:val="BodyText"/>
      </w:pPr>
      <w:r>
        <w:t xml:space="preserve">Nhạc Trọng trốn ở trong bụi cỏ, nghe được tám người sống sót này nói chuyện mà sởn hết gai ốc, trong nội tâm có sát ý điên cuồng nổi lên.</w:t>
      </w:r>
    </w:p>
    <w:p>
      <w:pPr>
        <w:pStyle w:val="BodyText"/>
      </w:pPr>
      <w:r>
        <w:t xml:space="preserve">Sau khi tận thế thì Nhạc Trọng được nhìn thấy đủ loại tàn khốc, thế nhưng mà loại chuyện ăn thịt người đã vượt xa điểm mấu chốt tâm lý của hắn.</w:t>
      </w:r>
    </w:p>
    <w:p>
      <w:pPr>
        <w:pStyle w:val="BodyText"/>
      </w:pPr>
      <w:r>
        <w:t xml:space="preserve">Nghe được tám tên nam nhân còn sống sót kia nói chuyện thì tiểu hài tử dưới thân của Nhạc Trọng khẽ giãy dụa, nhưng mà nó giãy dụa như thế nào cũng không thoát ra khỏi áp chế cua Nhạc Trọng được.</w:t>
      </w:r>
    </w:p>
    <w:p>
      <w:pPr>
        <w:pStyle w:val="BodyText"/>
      </w:pPr>
      <w:r>
        <w:t xml:space="preserve">Lúc này Quách Vũ nghe được tám tên nam nhân nói ra những lời điên cuồng, đồng dạng trong mắt hiện ra thần sắc kinh ngạc, nắm chặc cánh tay của Nhạc Trọng. Nàng từ khi bị bắt tới Trường Quang Thôn cũng đã nhìn thấy tàn khốc và điên cuồng của nhân loại đủ nhiều, nhưng mà chuyện ăn thịt người lại vượt qua điểm mấu chốt của nàng. Quách Vũ vừa nghĩ tới bản thân mình không gặp được Nhạc Trọng mà rơi vào trong tay của những tên như thế này thì kêt quả sẽ rất thảm, trong nội tâm nàng không rét mà run.</w:t>
      </w:r>
    </w:p>
    <w:p>
      <w:pPr>
        <w:pStyle w:val="BodyText"/>
      </w:pPr>
      <w:r>
        <w:t xml:space="preserve">- Theo sau!</w:t>
      </w:r>
    </w:p>
    <w:p>
      <w:pPr>
        <w:pStyle w:val="BodyText"/>
      </w:pPr>
      <w:r>
        <w:t xml:space="preserve">Đợi cho tám tên nam nhân điên cuồng vì sống sót này rời đi, Nhạc Trọng lúc này mới nói nhỏ với Quách Vũ một câu.</w:t>
      </w:r>
    </w:p>
    <w:p>
      <w:pPr>
        <w:pStyle w:val="BodyText"/>
      </w:pPr>
      <w:r>
        <w:t xml:space="preserve">Nhạc Trọng đang ngồi trên thân thể của tiểu hài tử, hoàn toàn áp chế nó, nói:</w:t>
      </w:r>
    </w:p>
    <w:p>
      <w:pPr>
        <w:pStyle w:val="BodyText"/>
      </w:pPr>
      <w:r>
        <w:t xml:space="preserve">- Yên tâm đi. Anh không phải những kẻ như vậy.</w:t>
      </w:r>
    </w:p>
    <w:p>
      <w:pPr>
        <w:pStyle w:val="BodyText"/>
      </w:pPr>
      <w:r>
        <w:t xml:space="preserve">Nghe Nhạc Trọng nói như vậy thì tiểu hài tử tóc đen đang tức giận kia cũng yên lặng, không giãy dụa nữa.</w:t>
      </w:r>
    </w:p>
    <w:p>
      <w:pPr>
        <w:pStyle w:val="BodyText"/>
      </w:pPr>
      <w:r>
        <w:t xml:space="preserve">- Chính là trong chỗ này!</w:t>
      </w:r>
    </w:p>
    <w:p>
      <w:pPr>
        <w:pStyle w:val="BodyText"/>
      </w:pPr>
      <w:r>
        <w:t xml:space="preserve">Một gã nam nhân lúc này cười lên dữ tợn.</w:t>
      </w:r>
    </w:p>
    <w:p>
      <w:pPr>
        <w:pStyle w:val="BodyText"/>
      </w:pPr>
      <w:r>
        <w:t xml:space="preserve">Nghe được âm thanh bước chân, một tiểu nữ hài chín tuổi đưa mắt nhìn ra ngoài, nhìn thấy tám tên nam nhân kia thì sắc mặt đại biến, giống như chim sợ cành cong chui vào trong động.</w:t>
      </w:r>
    </w:p>
    <w:p>
      <w:pPr>
        <w:pStyle w:val="Compact"/>
      </w:pPr>
      <w:r>
        <w:br w:type="textWrapping"/>
      </w:r>
      <w:r>
        <w:br w:type="textWrapping"/>
      </w:r>
    </w:p>
    <w:p>
      <w:pPr>
        <w:pStyle w:val="Heading2"/>
      </w:pPr>
      <w:bookmarkStart w:id="130" w:name="chương-108-súc-sinh"/>
      <w:bookmarkEnd w:id="130"/>
      <w:r>
        <w:t xml:space="preserve">108. Chương 108: Súc Sinh</w:t>
      </w:r>
    </w:p>
    <w:p>
      <w:pPr>
        <w:pStyle w:val="Compact"/>
      </w:pPr>
      <w:r>
        <w:br w:type="textWrapping"/>
      </w:r>
      <w:r>
        <w:br w:type="textWrapping"/>
      </w:r>
    </w:p>
    <w:p>
      <w:pPr>
        <w:pStyle w:val="BodyText"/>
      </w:pPr>
      <w:r>
        <w:t xml:space="preserve">Tên nam nhân điên cuồng kia nhìn thấy tiểu nữ hài, trong mắt hiện ra hào quang dữ tợn, liếm liếm bờ môi, biến thái cười cười:</w:t>
      </w:r>
    </w:p>
    <w:p>
      <w:pPr>
        <w:pStyle w:val="BodyText"/>
      </w:pPr>
      <w:r>
        <w:t xml:space="preserve">- Là nữ! Lúc này có thể được thoải mái một phen rồi.</w:t>
      </w:r>
    </w:p>
    <w:p>
      <w:pPr>
        <w:pStyle w:val="BodyText"/>
      </w:pPr>
      <w:r>
        <w:t xml:space="preserve">Tám gã nam nhân kia lúc này xông vào trong hang động, đem một tiểu nữ hài và hai tiểu nam hài kéo ra ngoài.</w:t>
      </w:r>
    </w:p>
    <w:p>
      <w:pPr>
        <w:pStyle w:val="BodyText"/>
      </w:pPr>
      <w:r>
        <w:t xml:space="preserve">Nhìn thấy ba tiểu hài tử lạnh run trên mặt đất, một nam nhân hiện ra hào quang điên cuồng nói một câu:</w:t>
      </w:r>
    </w:p>
    <w:p>
      <w:pPr>
        <w:pStyle w:val="BodyText"/>
      </w:pPr>
      <w:r>
        <w:t xml:space="preserve">- Ba con tiểu dê béo. Còn có một nữ, lúc này chúng ta có thể thoải mái trong thời gian ngắn rồi.</w:t>
      </w:r>
    </w:p>
    <w:p>
      <w:pPr>
        <w:pStyle w:val="BodyText"/>
      </w:pPr>
      <w:r>
        <w:t xml:space="preserve">Nhạc Trọng lẳng lặng nhìn qua tám tên nam nhân kia. Tiểu nam hài tóc đen bên cạnh hắn lạnh run lên, dốc sức liều mạng giãy dụa muốn phóng về phía ba tiểu hài tử kia.</w:t>
      </w:r>
    </w:p>
    <w:p>
      <w:pPr>
        <w:pStyle w:val="BodyText"/>
      </w:pPr>
      <w:r>
        <w:t xml:space="preserve">Bàn tay lớn của Nhạc Trọng lúc này đặt lên người của tiểu hài tử tóc đen kia, làm cho nó không cách nào nhúc nhích.</w:t>
      </w:r>
    </w:p>
    <w:p>
      <w:pPr>
        <w:pStyle w:val="BodyText"/>
      </w:pPr>
      <w:r>
        <w:t xml:space="preserve">Trong mắt tiểu hài tử tóc đen này tràn ngập lửa giận nhìn qua Nhạc Trọng. Nhạc Trọng không có làm ra động tác nào.</w:t>
      </w:r>
    </w:p>
    <w:p>
      <w:pPr>
        <w:pStyle w:val="BodyText"/>
      </w:pPr>
      <w:r>
        <w:t xml:space="preserve">Tên nam nhân dáng người khôi ngô, tướng mạo có chút hung ác trầm giọng nói ra.</w:t>
      </w:r>
    </w:p>
    <w:p>
      <w:pPr>
        <w:pStyle w:val="BodyText"/>
      </w:pPr>
      <w:r>
        <w:t xml:space="preserve">- Chúng ta đi thôi! Nếu con dê tóc đen kia về thì phiền toái.</w:t>
      </w:r>
    </w:p>
    <w:p>
      <w:pPr>
        <w:pStyle w:val="BodyText"/>
      </w:pPr>
      <w:r>
        <w:t xml:space="preserve">Những tên nam nhân khác gật đầu, áp lấy ba hài tử đang khóc lóc kia đi về hướng Thạch Mã Trấn.</w:t>
      </w:r>
    </w:p>
    <w:p>
      <w:pPr>
        <w:pStyle w:val="BodyText"/>
      </w:pPr>
      <w:r>
        <w:t xml:space="preserve">Nhạc Trọng lẳng lặng đi theo sau lưng tám tên nam nhân này.</w:t>
      </w:r>
    </w:p>
    <w:p>
      <w:pPr>
        <w:pStyle w:val="BodyText"/>
      </w:pPr>
      <w:r>
        <w:t xml:space="preserve">Tám tên nam nhân này đi tới một lều vài ở ngoại ô Thạch Mã Trấn nhìn qua bát tô bên ngoài lều vải, ở gần đó có vứt một ít xương cốt. Làm cho người ta sởn hết cả gai ốc là trong hài cốt đó có ba đầu lâu của nhân loại.</w:t>
      </w:r>
    </w:p>
    <w:p>
      <w:pPr>
        <w:pStyle w:val="BodyText"/>
      </w:pPr>
      <w:r>
        <w:t xml:space="preserve">Một tên nam nhân nhìn qua tiểu nữ hài kia, trong mắt hiện ra dâm quang, trước mặt mọi người cởi quần của mình:</w:t>
      </w:r>
    </w:p>
    <w:p>
      <w:pPr>
        <w:pStyle w:val="BodyText"/>
      </w:pPr>
      <w:r>
        <w:t xml:space="preserve">- Móa! Đại ca! Nhanh bắt đầu đi! Cho mọi người được thoải mái một lần.</w:t>
      </w:r>
    </w:p>
    <w:p>
      <w:pPr>
        <w:pStyle w:val="BodyText"/>
      </w:pPr>
      <w:r>
        <w:t xml:space="preserve">- Tốt!</w:t>
      </w:r>
    </w:p>
    <w:p>
      <w:pPr>
        <w:pStyle w:val="BodyText"/>
      </w:pPr>
      <w:r>
        <w:t xml:space="preserve">Tên cầm đầu lúc này đôi mắt hiện ra thần sắc hung ác, thò tay chộp vào tiểu nữ hài kia.</w:t>
      </w:r>
    </w:p>
    <w:p>
      <w:pPr>
        <w:pStyle w:val="BodyText"/>
      </w:pPr>
      <w:r>
        <w:t xml:space="preserve">Nhìn qua tên nam nhân dữ tợn này, trong mắt tiểu cô nương kia trong hiện ra thần sắc sợ hãi và tuyệt vọng, giãy dụa muốn bỏ chạy.</w:t>
      </w:r>
    </w:p>
    <w:p>
      <w:pPr>
        <w:pStyle w:val="BodyText"/>
      </w:pPr>
      <w:r>
        <w:t xml:space="preserve">Tên nam nhân tướng mạo hung ác kia nở nụ cười biến thái, tiểu cô nương này càng giãy dụa thì hắn càng cảm thấy khoái cảm. Hắn duỗi bàn tay lớn ra, ôm đồm trên bả vai của tiểu nữ hài.</w:t>
      </w:r>
    </w:p>
    <w:p>
      <w:pPr>
        <w:pStyle w:val="BodyText"/>
      </w:pPr>
      <w:r>
        <w:t xml:space="preserve">Tên nam nhân này vừa mới ôm lấy bả vai của tiểu nữ hài thì phanh một tiếng súng vang lên, một phát viên đạn dễ dàng xuyên qua đầu của tên nam nhân điên cuồng này.</w:t>
      </w:r>
    </w:p>
    <w:p>
      <w:pPr>
        <w:pStyle w:val="BodyText"/>
      </w:pPr>
      <w:r>
        <w:t xml:space="preserve">Tên nam nhân điên cuồng này vô lực ngã xuống đất.</w:t>
      </w:r>
    </w:p>
    <w:p>
      <w:pPr>
        <w:pStyle w:val="BodyText"/>
      </w:pPr>
      <w:r>
        <w:t xml:space="preserve">- Tiếng súng!</w:t>
      </w:r>
    </w:p>
    <w:p>
      <w:pPr>
        <w:pStyle w:val="BodyText"/>
      </w:pPr>
      <w:r>
        <w:t xml:space="preserve">- Có địch nhân!</w:t>
      </w:r>
    </w:p>
    <w:p>
      <w:pPr>
        <w:pStyle w:val="BodyText"/>
      </w:pPr>
      <w:r>
        <w:t xml:space="preserve">Bảy tên nam nhân còn lại sợ hãi, nhao nhao tìm kiếm công sự che chắn.</w:t>
      </w:r>
    </w:p>
    <w:p>
      <w:pPr>
        <w:pStyle w:val="BodyText"/>
      </w:pPr>
      <w:r>
        <w:t xml:space="preserve">Sắc mặt Nhạc Trọng băng hàn, đi ra khỏi bụi cỏ, cầm trong tay một cây súng tiểu liên 79 bắn phá điên cuồng qua bảy tên còn lại.</w:t>
      </w:r>
    </w:p>
    <w:p>
      <w:pPr>
        <w:pStyle w:val="BodyText"/>
      </w:pPr>
      <w:r>
        <w:t xml:space="preserve">Sau khi bắn hết đạn thì ba gã nam nhân đang chạy trốn ngã xuống. Bốn gã còn lại chạy vào trong rừng tối.</w:t>
      </w:r>
    </w:p>
    <w:p>
      <w:pPr>
        <w:pStyle w:val="BodyText"/>
      </w:pPr>
      <w:r>
        <w:t xml:space="preserve">Trong mắt của Nhạc Trọng có hàn quang chớp động, lúc này nhanh chóng thay thế băng đạn, nhìn qua Bạch Cốt bên người ra lệnh:</w:t>
      </w:r>
    </w:p>
    <w:p>
      <w:pPr>
        <w:pStyle w:val="BodyText"/>
      </w:pPr>
      <w:r>
        <w:t xml:space="preserve">- Giết sạch bọn chúng.</w:t>
      </w:r>
    </w:p>
    <w:p>
      <w:pPr>
        <w:pStyle w:val="BodyText"/>
      </w:pPr>
      <w:r>
        <w:t xml:space="preserve">Bạch Cốt đứng ở bên người của Nhạc Trọng lúc này nhanh như mũi tên lao thẳng về phía bốn tên nam nhân đang bỏ chạy.</w:t>
      </w:r>
    </w:p>
    <w:p>
      <w:pPr>
        <w:pStyle w:val="BodyText"/>
      </w:pPr>
      <w:r>
        <w:t xml:space="preserve">Trong bóng tối Nhạc Trọng vẫn nhìn thấy người và vật trong ngàn mét, hắn cầm súng đuổi theo nhanh và bắn phá, lại có hai tên sống sót té xuống đất.</w:t>
      </w:r>
    </w:p>
    <w:p>
      <w:pPr>
        <w:pStyle w:val="BodyText"/>
      </w:pPr>
      <w:r>
        <w:t xml:space="preserve">Bạch Cốt có tốc độ gấp ba lần người thường cho nên nhanh chóng đuổi theo kịp hai tên nam nhan còn lại, mỗi bước đi tới đều kéo gần khoảng cách với hai tên nam nhân kia, mấy bước đã xuất hiện sau lưng của tên nam nhân sống sót, huy động búa lớn mang theo gió lốc trực tiếp chém bay đầu của nam nhân này.</w:t>
      </w:r>
    </w:p>
    <w:p>
      <w:pPr>
        <w:pStyle w:val="BodyText"/>
      </w:pPr>
      <w:r>
        <w:t xml:space="preserve">Tên nam nhân còn lại nhìn thấy thảm trạng của đồng bạn thì sắc mặt đại biến, tốc độ cũng nhanh hơn vài phần, chỉ hận chính mình không sinh ra mấy cái chân.</w:t>
      </w:r>
    </w:p>
    <w:p>
      <w:pPr>
        <w:pStyle w:val="BodyText"/>
      </w:pPr>
      <w:r>
        <w:t xml:space="preserve">Thân hình Bạch Cốt chớp động, mấy lần đi tới đã đuổi kịp, búa lớn chém qua và đầu lâu của tên nam nhân này bay lên cao.</w:t>
      </w:r>
    </w:p>
    <w:p>
      <w:pPr>
        <w:pStyle w:val="BodyText"/>
      </w:pPr>
      <w:r>
        <w:t xml:space="preserve">- Đừng giết tôi ! ... . Đừng giết tôi!</w:t>
      </w:r>
    </w:p>
    <w:p>
      <w:pPr>
        <w:pStyle w:val="BodyText"/>
      </w:pPr>
      <w:r>
        <w:t xml:space="preserve">Tên nam nhân bị Nhạc Trọng bắn té trên mặt đất có vài tên chưa tử vong, bọn chung giãy dụa cầu khẩn Nhạc Trọng.</w:t>
      </w:r>
    </w:p>
    <w:p>
      <w:pPr>
        <w:pStyle w:val="BodyText"/>
      </w:pPr>
      <w:r>
        <w:t xml:space="preserve">- Đi chết!</w:t>
      </w:r>
    </w:p>
    <w:p>
      <w:pPr>
        <w:pStyle w:val="BodyText"/>
      </w:pPr>
      <w:r>
        <w:t xml:space="preserve">Ánh mắt Nhạc Trọng băng hàn đi tới trước người của mấy tên này, ột viên đạn vào đầu của mỗi tên còn sống.</w:t>
      </w:r>
    </w:p>
    <w:p>
      <w:pPr>
        <w:pStyle w:val="BodyText"/>
      </w:pPr>
      <w:r>
        <w:t xml:space="preserve">Trước mắt Nhạc Trọng thiếu nhiều nhân thủ, nhưng mà hắn không cần những kẻ vượt qua điểm mấu chốt của hắn.</w:t>
      </w:r>
    </w:p>
    <w:p>
      <w:pPr>
        <w:pStyle w:val="BodyText"/>
      </w:pPr>
      <w:r>
        <w:t xml:space="preserve">Tiêu diệt vài tên nam nhân không còn nhân tính kia, Nhạc Trọng đi tới trước mặt ba tiểu hài tử.</w:t>
      </w:r>
    </w:p>
    <w:p>
      <w:pPr>
        <w:pStyle w:val="BodyText"/>
      </w:pPr>
      <w:r>
        <w:t xml:space="preserve">Ba tiểu hài tử nhìn qua Nhạc Trọng, trong mắt đều lộ ra một tia sợ hãi, không tự chủ được cuộn mình lui ra phía sau vài bước. Mấy tên nam nhân không còn tính người kia tạo ra oán hận thật lớn trong tâm lý của chúng. Ngay cả Nhạc Trọng cứu bọn chúng thì chúng vẫn còn sợ hãi như trước.</w:t>
      </w:r>
    </w:p>
    <w:p>
      <w:pPr>
        <w:pStyle w:val="BodyText"/>
      </w:pPr>
      <w:r>
        <w:t xml:space="preserve">Nhìn qua ba tiểu hài tử, Nhạc Trọng nhướng mày, từ trong túi tiền lấy ra ba thanh chocolate vứt trên mặt đất thản nhiên nói:</w:t>
      </w:r>
    </w:p>
    <w:p>
      <w:pPr>
        <w:pStyle w:val="BodyText"/>
      </w:pPr>
      <w:r>
        <w:t xml:space="preserve">- Ăn đi! Anh không phải người xấu, ăn xong đi theo anh.</w:t>
      </w:r>
    </w:p>
    <w:p>
      <w:pPr>
        <w:pStyle w:val="BodyText"/>
      </w:pPr>
      <w:r>
        <w:t xml:space="preserve">Nhìn thấy ba khối chocolate trên mặt đất, trong mắt ba tiểu hài tử tỏa ra ánh sáng, nhanh chóng nhặt chocolate trên mặt đất lên và bóc giấy ngoài bắt đầu ăn ngon lành.</w:t>
      </w:r>
    </w:p>
    <w:p>
      <w:pPr>
        <w:pStyle w:val="BodyText"/>
      </w:pPr>
      <w:r>
        <w:t xml:space="preserve">Tiểu nữ hài kia cắn một nửa chocolate, cố lấy dũng khí nhút nhát e lệ đi đến trước người Nhạc Trọng, ngẩng đầu nhìn qua Nhạc Trọng hỏi:</w:t>
      </w:r>
    </w:p>
    <w:p>
      <w:pPr>
        <w:pStyle w:val="BodyText"/>
      </w:pPr>
      <w:r>
        <w:t xml:space="preserve">- Thúc thúc! Thúc thúc có thể thả Diêu Diêu ra không?</w:t>
      </w:r>
    </w:p>
    <w:p>
      <w:pPr>
        <w:pStyle w:val="BodyText"/>
      </w:pPr>
      <w:r>
        <w:t xml:space="preserve">- Diêu Diêu? Nàng là nữ?</w:t>
      </w:r>
    </w:p>
    <w:p>
      <w:pPr>
        <w:pStyle w:val="BodyText"/>
      </w:pPr>
      <w:r>
        <w:t xml:space="preserve">Nhạc Trọng sững sờ, quay đầu nhìn qua tiểu hài tử tóc ngắn màu đen kia. Hắn vốn cho rằng đây chính là tiểu nam hài đấy, không nghĩ tới thế đạo thế này lại có tiểu quỷ có tốc độ so được với S1 lại là nữ hài.</w:t>
      </w:r>
    </w:p>
    <w:p>
      <w:pPr>
        <w:pStyle w:val="BodyText"/>
      </w:pPr>
      <w:r>
        <w:t xml:space="preserve">Diêu Diêu nhìn thấy Nhạc Trọng nhìn nàng, cũng hung hãn trừng mắt với Nhạc Trọng.</w:t>
      </w:r>
    </w:p>
    <w:p>
      <w:pPr>
        <w:pStyle w:val="BodyText"/>
      </w:pPr>
      <w:r>
        <w:t xml:space="preserve">Nhạc Trọng mỉm cười, tay phải cầm Phảng Chế Đường Đao chém đứt dây trói Diêu Diêu, khôi phục tự do cho nàng.</w:t>
      </w:r>
    </w:p>
    <w:p>
      <w:pPr>
        <w:pStyle w:val="BodyText"/>
      </w:pPr>
      <w:r>
        <w:t xml:space="preserve">Diêu Diêu vừa đạt được tự do, chợt vô cùng lớn mật đi tới trước người Nhạc Trọng, duỗi bàn tay nhỏ bé ra dùng âm thanh trong veo của loli noi với Nhạc Trọng:</w:t>
      </w:r>
    </w:p>
    <w:p>
      <w:pPr>
        <w:pStyle w:val="BodyText"/>
      </w:pPr>
      <w:r>
        <w:t xml:space="preserve">- Trả dao găm cho em!</w:t>
      </w:r>
    </w:p>
    <w:p>
      <w:pPr>
        <w:pStyle w:val="BodyText"/>
      </w:pPr>
      <w:r>
        <w:t xml:space="preserve">Nhạc Trọng cười cười, đem chủy thủ trong tay vứt cho Diêu Diêu:</w:t>
      </w:r>
    </w:p>
    <w:p>
      <w:pPr>
        <w:pStyle w:val="BodyText"/>
      </w:pPr>
      <w:r>
        <w:t xml:space="preserve">- Trả lại em cũng được, dù sao từ hôm nay trở đi các em sẽ đi theo anh rồi.</w:t>
      </w:r>
    </w:p>
    <w:p>
      <w:pPr>
        <w:pStyle w:val="BodyText"/>
      </w:pPr>
      <w:r>
        <w:t xml:space="preserve">Diêu Diêu tiếp nhận dao găm, liếc hắn một cái, lúc này vuốt vuốt dao găm, ánh mắt không tự chủ được nhìn qua chocolate hấp dẫn trong tay của ba tiểu hài tử kia. Mặc dù nàng hành động một mình, trong trạng thái đói khát vẫn theo bản năng bị thức ăn hấp dẫn.</w:t>
      </w:r>
    </w:p>
    <w:p>
      <w:pPr>
        <w:pStyle w:val="BodyText"/>
      </w:pPr>
      <w:r>
        <w:t xml:space="preserve">Trạng thái của Diêu Diêu cũng không có giấu diếm được Nhạc Trọng, hắn cười cười, từ trong túi áo lấy ra một khối chocolate đưa cho Diêu Diêu.</w:t>
      </w:r>
    </w:p>
    <w:p>
      <w:pPr>
        <w:pStyle w:val="BodyText"/>
      </w:pPr>
      <w:r>
        <w:t xml:space="preserve">Diêu Diêu thoáng sờ qua khối chocolate trong tay của Nhạc Trọng và bóc giấy ngoài ra, cái miệng nhỏ bắt đầu ăn.</w:t>
      </w:r>
    </w:p>
    <w:p>
      <w:pPr>
        <w:pStyle w:val="BodyText"/>
      </w:pPr>
      <w:r>
        <w:t xml:space="preserve">Nhạc Trọng nhìn thấy Diêu Diêu ăn xong khối chocolate trong tay, lúc này mới nhìn qua nàng hỏi:</w:t>
      </w:r>
    </w:p>
    <w:p>
      <w:pPr>
        <w:pStyle w:val="BodyText"/>
      </w:pPr>
      <w:r>
        <w:t xml:space="preserve">- Tại sao tốc độ của em nhanh như vậy? Em đạt được sách kỹ năng sao?</w:t>
      </w:r>
    </w:p>
    <w:p>
      <w:pPr>
        <w:pStyle w:val="BodyText"/>
      </w:pPr>
      <w:r>
        <w:t xml:space="preserve">Diêu Diêu muốn suy nghĩ một chút, nhìn qua Nhạc Trọng, duỗi bàn tay vô cùng nhỏ bé vô cùng bẩn ra.</w:t>
      </w:r>
    </w:p>
    <w:p>
      <w:pPr>
        <w:pStyle w:val="BodyText"/>
      </w:pPr>
      <w:r>
        <w:t xml:space="preserve">- Sách kỹ năng? Em không biết đó là cái gì cả!</w:t>
      </w:r>
    </w:p>
    <w:p>
      <w:pPr>
        <w:pStyle w:val="BodyText"/>
      </w:pPr>
      <w:r>
        <w:t xml:space="preserve">Nhạc Trọng lần nữa lấy trong túi áo ra một cái bánh quy áp súc ra đưa cho Diêu Diêu, tiếp tục dò hỏi:</w:t>
      </w:r>
    </w:p>
    <w:p>
      <w:pPr>
        <w:pStyle w:val="BodyText"/>
      </w:pPr>
      <w:r>
        <w:t xml:space="preserve">- Vậy tại sao tốc độ của em nhanh nhu vậy? Trước khi thế giới biến dị thì tốc độ của em có nhanh như vậy không?</w:t>
      </w:r>
    </w:p>
    <w:p>
      <w:pPr>
        <w:pStyle w:val="BodyText"/>
      </w:pPr>
      <w:r>
        <w:t xml:space="preserve">Diêu Diêu suy nghĩ một chút rồi nói:</w:t>
      </w:r>
    </w:p>
    <w:p>
      <w:pPr>
        <w:pStyle w:val="BodyText"/>
      </w:pPr>
      <w:r>
        <w:t xml:space="preserve">- Sau khi thế giới biến dị, trong một lần em đi uống nước lã thì phát sốt một ngày một đêm, sau đó biến thành bộ dáng này.</w:t>
      </w:r>
    </w:p>
    <w:p>
      <w:pPr>
        <w:pStyle w:val="Compact"/>
      </w:pPr>
      <w:r>
        <w:br w:type="textWrapping"/>
      </w:r>
      <w:r>
        <w:br w:type="textWrapping"/>
      </w:r>
    </w:p>
    <w:p>
      <w:pPr>
        <w:pStyle w:val="Heading2"/>
      </w:pPr>
      <w:bookmarkStart w:id="131" w:name="chương-109-khỉ-biến-dị"/>
      <w:bookmarkEnd w:id="131"/>
      <w:r>
        <w:t xml:space="preserve">109. Chương 109: Khỉ Biến Dị</w:t>
      </w:r>
    </w:p>
    <w:p>
      <w:pPr>
        <w:pStyle w:val="Compact"/>
      </w:pPr>
      <w:r>
        <w:br w:type="textWrapping"/>
      </w:r>
      <w:r>
        <w:br w:type="textWrapping"/>
      </w:r>
    </w:p>
    <w:p>
      <w:pPr>
        <w:pStyle w:val="BodyText"/>
      </w:pPr>
      <w:r>
        <w:t xml:space="preserve">Nhạc Trọng nhìn qua Diêu Diêu, trong nội tâm lẳng lặng thầm nghĩ:</w:t>
      </w:r>
    </w:p>
    <w:p>
      <w:pPr>
        <w:pStyle w:val="BodyText"/>
      </w:pPr>
      <w:r>
        <w:t xml:space="preserve">- Là thích ứng virus, tự động sinh ra tiến hóa sao? Thì ra cũng có nhân loại không thông qua hệ thống thần ma mà tiến hóa a.</w:t>
      </w:r>
    </w:p>
    <w:p>
      <w:pPr>
        <w:pStyle w:val="BodyText"/>
      </w:pPr>
      <w:r>
        <w:t xml:space="preserve">Nhạc Trọng đi vào trong doanh trướng của đám người kia, vừa tiếp cận doanh trướng thì hắn nghe được mùi vị buồn nôn không thể tả. Hắn cố nén buồn nôn xốc doanh trướng lên nhìn..</w:t>
      </w:r>
    </w:p>
    <w:p>
      <w:pPr>
        <w:pStyle w:val="BodyText"/>
      </w:pPr>
      <w:r>
        <w:t xml:space="preserve">Ở trong doanh trướng tỏa ra mùi hôi buồn nôn không cách nào tả xiết, Nhạc Trọng chỉ tùy tiện nhìn qua một lần thì doanh trướng kia hắn không muốn nhìn thêm một giây nào cả.</w:t>
      </w:r>
    </w:p>
    <w:p>
      <w:pPr>
        <w:pStyle w:val="BodyText"/>
      </w:pPr>
      <w:r>
        <w:t xml:space="preserve">Nhạc Trọng ra khỏi doanh trướng và bật lửa lên đôt cháy doanh trướng này. Trong thế lửa mạnh, tất cả tội ác đều được tinh lọc.</w:t>
      </w:r>
    </w:p>
    <w:p>
      <w:pPr>
        <w:pStyle w:val="BodyText"/>
      </w:pPr>
      <w:r>
        <w:t xml:space="preserve">Thiêu hủy doanh trướng xong, Nhạc Trọng đi đến bên người Diêu Diêu và hỏi:</w:t>
      </w:r>
    </w:p>
    <w:p>
      <w:pPr>
        <w:pStyle w:val="BodyText"/>
      </w:pPr>
      <w:r>
        <w:t xml:space="preserve">- Tình huống trong Thạch Mã Trấn em có biết không?</w:t>
      </w:r>
    </w:p>
    <w:p>
      <w:pPr>
        <w:pStyle w:val="BodyText"/>
      </w:pPr>
      <w:r>
        <w:t xml:space="preserve">Diêu Diêu dùng âm thanh trong veo của loli nói ra:</w:t>
      </w:r>
    </w:p>
    <w:p>
      <w:pPr>
        <w:pStyle w:val="BodyText"/>
      </w:pPr>
      <w:r>
        <w:t xml:space="preserve">- Em không biết!</w:t>
      </w:r>
    </w:p>
    <w:p>
      <w:pPr>
        <w:pStyle w:val="BodyText"/>
      </w:pPr>
      <w:r>
        <w:t xml:space="preserve">Nhạc Trọng cũng không có để ý, dẫn bốn tiểu hài tử, Quách Vũ, Trương Nam tiếp tục đi về hướng của Thạch Mã Trấn.</w:t>
      </w:r>
    </w:p>
    <w:p>
      <w:pPr>
        <w:pStyle w:val="BodyText"/>
      </w:pPr>
      <w:r>
        <w:t xml:space="preserve">Trong đêm tối, đưa tay không thấy được năm ngón, trừ Diêu Diêu là tiểu loli to gan lớn mật ra, thân thủ không kém thì những người khác lúc này đều đi theo sát Nhạc Trọng.</w:t>
      </w:r>
    </w:p>
    <w:p>
      <w:pPr>
        <w:pStyle w:val="BodyText"/>
      </w:pPr>
      <w:r>
        <w:t xml:space="preserve">Dưới sự yểm hộ của ban đêm, trong bụi cỏ có hai con mèo biến dị to như con báo đang nhìn qua Nhạc Trọng và nhào đầu xông tới.</w:t>
      </w:r>
    </w:p>
    <w:p>
      <w:pPr>
        <w:pStyle w:val="BodyText"/>
      </w:pPr>
      <w:r>
        <w:t xml:space="preserve">Bạch Cốt đứng bên người Nhạc Trọng thoáng cái đã động, nó bước lên như mũi tên, một búa chém vào thân thể của con mèo biến dị, ngang trời chém con mèo biến dị thành hai đoạn, máu tươi văng khắp nơi.</w:t>
      </w:r>
    </w:p>
    <w:p>
      <w:pPr>
        <w:pStyle w:val="BodyText"/>
      </w:pPr>
      <w:r>
        <w:t xml:space="preserve">Nhạc Trọng cầm Phảng Chế Đường Đao tiện tay một đao, mang theo một đạo hàn quang chém chết con mèo biến dị còn lại.</w:t>
      </w:r>
    </w:p>
    <w:p>
      <w:pPr>
        <w:pStyle w:val="BodyText"/>
      </w:pPr>
      <w:r>
        <w:t xml:space="preserve">Nhìn thấy con mèo biến dị bị Nhạc Trọng tiện tay chém giết, ánh mắt Diêu Diêu hiện ra một đạo dị sắc, nàng thế mới biết vừa rồi Nhạc Trọng chiến đấu với nàng căn bản không có dùng toàn lực.</w:t>
      </w:r>
    </w:p>
    <w:p>
      <w:pPr>
        <w:pStyle w:val="BodyText"/>
      </w:pPr>
      <w:r>
        <w:t xml:space="preserve">Hai con mèo biến dị vừa chết, một đoàn linh quang chui vào thân thể của Nhạc Trọng, một đoàn linh quang chui vào trong cơ thể của Bạch Cốt. Trong hai con mèo biến dị kia tuôn ra một quyển sách kỹ năng và hai đồng hai mươi sinh tồn tệ.</w:t>
      </w:r>
    </w:p>
    <w:p>
      <w:pPr>
        <w:pStyle w:val="BodyText"/>
      </w:pPr>
      <w:r>
        <w:t xml:space="preserve">- Kỹ năng cấp hai: di động cao tốc. Muốn dùng kỹ năng này phải tiêu hao 5 điểm thể lực. Sau khi sử dụng kỹ năng thì trong vòng 30 giây đạt được 15 điểm nhanh nhẹn.</w:t>
      </w:r>
    </w:p>
    <w:p>
      <w:pPr>
        <w:pStyle w:val="BodyText"/>
      </w:pPr>
      <w:r>
        <w:t xml:space="preserve">Nhạc Trọng đem sách kỹ năng, sinh tồn tệ bỏ vào trong ba lô, dùng Phảng Chế Đường Đao phá vỡ đầu lâu của mèo biến dị tìm kiếm một hồi, cũng không có trông thấy viên châu đỏ như máu trong đầu của của con rắn nước biến dị.</w:t>
      </w:r>
    </w:p>
    <w:p>
      <w:pPr>
        <w:pStyle w:val="BodyText"/>
      </w:pPr>
      <w:r>
        <w:t xml:space="preserve">Sau khi đứng dậy thì Nhạc Trọng tiếp tục đi lên phía trước.</w:t>
      </w:r>
    </w:p>
    <w:p>
      <w:pPr>
        <w:pStyle w:val="BodyText"/>
      </w:pPr>
      <w:r>
        <w:t xml:space="preserve">Dưới sự dẫn dắt của Trương Nam quen thuộc địa hình, Nhạc Trọng đi vào một sườn núi nhỏ, quan sát Thạch Mã Trấn bên dưới.</w:t>
      </w:r>
    </w:p>
    <w:p>
      <w:pPr>
        <w:pStyle w:val="BodyText"/>
      </w:pPr>
      <w:r>
        <w:t xml:space="preserve">Như miêu tả của Quách Vũ thì Thạch Mã Trấn có hai nhánh sông Lôi Giang vờn quanh, một mặt dựa vào một cái thông đạo đi ra bên ngoài. Xác thực là nơi thích hợp để ở lại.</w:t>
      </w:r>
    </w:p>
    <w:p>
      <w:pPr>
        <w:pStyle w:val="BodyText"/>
      </w:pPr>
      <w:r>
        <w:t xml:space="preserve">Hơn nữa trước Thạch Mã Trấn chính là Đại Nham Trấn, nếu như thu phục Thạch Mã Trấn thì có thể dùng Thạch Mã Trấn làm cứ điểm, tương lai thu phục Đại Nham Trấn. Ở trong Đại Nham Trấn có một nhà máy thép nhỏ và nhà máy dệt ở đây. Thu phục nơi này có thể thu được chế phẩm sắt thép. Thậm chí còn có thể chế tạo vũ khí lạnh</w:t>
      </w:r>
    </w:p>
    <w:p>
      <w:pPr>
        <w:pStyle w:val="BodyText"/>
      </w:pPr>
      <w:r>
        <w:t xml:space="preserve">- Đi thôi!</w:t>
      </w:r>
    </w:p>
    <w:p>
      <w:pPr>
        <w:pStyle w:val="BodyText"/>
      </w:pPr>
      <w:r>
        <w:t xml:space="preserve">Cẩn thận quan sát một hồi, Nhạc Trọng dẫn mọi người đi theo đường cũ quay về.</w:t>
      </w:r>
    </w:p>
    <w:p>
      <w:pPr>
        <w:pStyle w:val="BodyText"/>
      </w:pPr>
      <w:r>
        <w:t xml:space="preserve">Vừa mới đi được năm mươi mét, đột nhiên trong nội tâm Nhạc Trọng sinh ra dự cảm nguy hiểm, hắn thoáng cái dừng lại, một ngón tay ra lệnh cho bạch côt bên cạnh Quách Vũ:</w:t>
      </w:r>
    </w:p>
    <w:p>
      <w:pPr>
        <w:pStyle w:val="BodyText"/>
      </w:pPr>
      <w:r>
        <w:t xml:space="preserve">- Bạch Cốt! Đợi lát nữa chiếu đấu thì ưu tiên bảo vệ nữ nhân.</w:t>
      </w:r>
    </w:p>
    <w:p>
      <w:pPr>
        <w:pStyle w:val="BodyText"/>
      </w:pPr>
      <w:r>
        <w:t xml:space="preserve">Bạch Cốt trí tuệ không cao, nếu như nói thẳng là Quách Vũ thì nó không hiểu là ai.</w:t>
      </w:r>
    </w:p>
    <w:p>
      <w:pPr>
        <w:pStyle w:val="BodyText"/>
      </w:pPr>
      <w:r>
        <w:t xml:space="preserve">Trong nội tâm Quách Vũ thì cả kinh, tới gần Nhạc Trọng một chút.</w:t>
      </w:r>
    </w:p>
    <w:p>
      <w:pPr>
        <w:pStyle w:val="BodyText"/>
      </w:pPr>
      <w:r>
        <w:t xml:space="preserve">Nhạc Trọng vừa ra lệnh cho Bạch Cốt, lập tức hắn đổi một băng đạn súng tiểu liên 79 và chỉa vào gốc cây điên cuồng bắn phá..</w:t>
      </w:r>
    </w:p>
    <w:p>
      <w:pPr>
        <w:pStyle w:val="BodyText"/>
      </w:pPr>
      <w:r>
        <w:t xml:space="preserve">Sau khi bắn xong thì con khỉ biến dị thân ột mét năm, thân thể che kín vết đạn, đầu lâu cũng trúng năm vết đạn rơi xuông.</w:t>
      </w:r>
    </w:p>
    <w:p>
      <w:pPr>
        <w:pStyle w:val="BodyText"/>
      </w:pPr>
      <w:r>
        <w:t xml:space="preserve">Nhạc Trọng tiện tay vứt súng tiểu liên 79 vào trong bụi cỏ, tay kia nhoáng một cái, một cây súng tiểu liên 79 mới hiện ra trong tay của hắn, hắn giơ súng lên và không gián đoạn bắn vào bụi cây.</w:t>
      </w:r>
    </w:p>
    <w:p>
      <w:pPr>
        <w:pStyle w:val="BodyText"/>
      </w:pPr>
      <w:r>
        <w:t xml:space="preserve">Dưới mưa đạn của Nhạc Trọng thì một bóng đen trên cành cây cao cao nhảy xuống áp chế xạ kích của Nhạc Trọng, nó đánh về phía Nhạc Trọng.</w:t>
      </w:r>
    </w:p>
    <w:p>
      <w:pPr>
        <w:pStyle w:val="BodyText"/>
      </w:pPr>
      <w:r>
        <w:t xml:space="preserve">- Quái vật cấp 17: khỉ biến dị! Những con khỉ này thân thể nhanh nhẹn, nanh vuốt sắc bén. Phiền toái nhất là chúng là sinh vật quần cư.</w:t>
      </w:r>
    </w:p>
    <w:p>
      <w:pPr>
        <w:pStyle w:val="BodyText"/>
      </w:pPr>
      <w:r>
        <w:t xml:space="preserve">Nhạc Trọng có kỹ năng Hắc Dạ Cường Hóa bị động, hắn trong đêm tối có thể nhìn thấy số lượng con khỉ xông tới có hơn mười con. Hắn bắn tiếp chỉ tiêu diệt được một con khỉ biến dị, những con khỉ khác đã lao tới trước người</w:t>
      </w:r>
    </w:p>
    <w:p>
      <w:pPr>
        <w:pStyle w:val="BodyText"/>
      </w:pPr>
      <w:r>
        <w:t xml:space="preserve">Nhạc Trọng trong chớp mắt phát động kỹ năng Ảnh Bộ, trong chớp mắt chém ra ba đao, ba đạo sắc bén hiện lên, ba đầu lâu của khỉ biến dị bay lên cao cao, máu tươi tuôn ra ngoài.</w:t>
      </w:r>
    </w:p>
    <w:p>
      <w:pPr>
        <w:pStyle w:val="BodyText"/>
      </w:pPr>
      <w:r>
        <w:t xml:space="preserve">Thời điểm Nhạc Trọng chém giết ba con khỉ biến dị thì đám khỉ còn lại đã xuyên qua phòng tuyến của hắn lao về phía bốn tiểu hài tử, Trương Nam, Quách Vũ.</w:t>
      </w:r>
    </w:p>
    <w:p>
      <w:pPr>
        <w:pStyle w:val="BodyText"/>
      </w:pPr>
      <w:r>
        <w:t xml:space="preserve">Trương Nam nhìn thấy mấy con khỉ biến dị lao tới, sắc mặt đại biến, dưới sự sợ hãi hắn quay đầu chạy ra xa xa.</w:t>
      </w:r>
    </w:p>
    <w:p>
      <w:pPr>
        <w:pStyle w:val="BodyText"/>
      </w:pPr>
      <w:r>
        <w:t xml:space="preserve">Hai con khỉ biến dị nhanh nhẹn lao tới trước người của Trương Nam, chúng dùng nanh vuốt cường hóa của mình dễ dàng xé rách thân thể của Trương Nam. Thân thể Trương Nam bị xé nứt ra, máu tươi, ruột từ trong thân thể chảy ra ngoài.</w:t>
      </w:r>
    </w:p>
    <w:p>
      <w:pPr>
        <w:pStyle w:val="BodyText"/>
      </w:pPr>
      <w:r>
        <w:t xml:space="preserve">Trương Nam còn chưa kịp phát ra tiếng kêu thảm thiêt thì một bàn tay của con khỉ đã bắt lấy đầu của hắn. Răng rắc một tiếng, hắn đã biến thành thi thể té xuống đất.</w:t>
      </w:r>
    </w:p>
    <w:p>
      <w:pPr>
        <w:pStyle w:val="BodyText"/>
      </w:pPr>
      <w:r>
        <w:t xml:space="preserve">Ở bên khác, bảy con khỉ biến dị bổ nhào qua phía của Quách Vũ, Diêu Diêu.</w:t>
      </w:r>
    </w:p>
    <w:p>
      <w:pPr>
        <w:pStyle w:val="BodyText"/>
      </w:pPr>
      <w:r>
        <w:t xml:space="preserve">Bạch Cốt canh giữ ở trước người Quách Vũ, huy động cây búa lớn xương trắng như gió lốc chém qua, hai đầu lâu của hai con khỉ biến dị bay lên cao cao, máu tươi văng khắp nơi.</w:t>
      </w:r>
    </w:p>
    <w:p>
      <w:pPr>
        <w:pStyle w:val="BodyText"/>
      </w:pPr>
      <w:r>
        <w:t xml:space="preserve">Hai con khỉ khác thừa dịp Bạch Cốt công kích thì né tránh qua một bên, thoáng cái đã nhào qua hai bên của Quách Vũ, duỗi móng vuốt trảo vào gương mặt nhỏ nhắn xinh xắn tuyệt luân của Quách Vũ.</w:t>
      </w:r>
    </w:p>
    <w:p>
      <w:pPr>
        <w:pStyle w:val="BodyText"/>
      </w:pPr>
      <w:r>
        <w:t xml:space="preserve">Bạch Cốt huy động búa lớn của nó, đem con khỉ biến dị ở bên phải chém thành hai nửa, máu đỏ tươi rơi vãi lên xương trắng của nó.</w:t>
      </w:r>
    </w:p>
    <w:p>
      <w:pPr>
        <w:pStyle w:val="BodyText"/>
      </w:pPr>
      <w:r>
        <w:t xml:space="preserve">Quách Vũ nhìn qua con khỉ biến dị xông qua từ bên trái, trong mắt hiện ra một tia sợ hãi, kìm lòng không được lui về phía sau vài bước.</w:t>
      </w:r>
    </w:p>
    <w:p>
      <w:pPr>
        <w:pStyle w:val="BodyText"/>
      </w:pPr>
      <w:r>
        <w:t xml:space="preserve">Mắt thấy con khỉ biến dị kia sắp chộp tới đầu của Quách Vũ thì bên hông của Bạch Cốt đột nhiên mọc ra một cây gai xương bén nhọn, trực tiếp xuyên thủng đầu của con khỉ biến dị kia, đồng thời không ngừng kéo dài đâm xuyên qua đầu của con khỉ biến dị cách đó bốn mét.</w:t>
      </w:r>
    </w:p>
    <w:p>
      <w:pPr>
        <w:pStyle w:val="BodyText"/>
      </w:pPr>
      <w:r>
        <w:t xml:space="preserve">Bạch Cốt thuận thế giơ cây búa lớn trong tay lên, đem một đầu khỉ biến dị khác chém thành hai nửa.</w:t>
      </w:r>
    </w:p>
    <w:p>
      <w:pPr>
        <w:pStyle w:val="BodyText"/>
      </w:pPr>
      <w:r>
        <w:t xml:space="preserve">Hai con khỉ biến dị khác tiến thẳng về phía của Diêu Diêu.</w:t>
      </w:r>
    </w:p>
    <w:p>
      <w:pPr>
        <w:pStyle w:val="BodyText"/>
      </w:pPr>
      <w:r>
        <w:t xml:space="preserve">Diêu Diêu nhanh nhẹn cực cao, thân hình chớp động, cầm dao găm trong tay bắt đầu dây dưa với con khỉ biến dị.</w:t>
      </w:r>
    </w:p>
    <w:p>
      <w:pPr>
        <w:pStyle w:val="BodyText"/>
      </w:pPr>
      <w:r>
        <w:t xml:space="preserve">Một con khỉ biến dị khác lúc này lao thẳng về phía ba tiểu hài tử, một trảo đánh ra, trực tiếp gọt đầu của một tiểu nam hài.</w:t>
      </w:r>
    </w:p>
    <w:p>
      <w:pPr>
        <w:pStyle w:val="Compact"/>
      </w:pPr>
      <w:r>
        <w:br w:type="textWrapping"/>
      </w:r>
      <w:r>
        <w:br w:type="textWrapping"/>
      </w:r>
    </w:p>
    <w:p>
      <w:pPr>
        <w:pStyle w:val="Heading2"/>
      </w:pPr>
      <w:bookmarkStart w:id="132" w:name="chương-110-chém-giết-bầy-khỉ"/>
      <w:bookmarkEnd w:id="132"/>
      <w:r>
        <w:t xml:space="preserve">110. Chương 110: Chém Giết Bầy Khỉ</w:t>
      </w:r>
    </w:p>
    <w:p>
      <w:pPr>
        <w:pStyle w:val="Compact"/>
      </w:pPr>
      <w:r>
        <w:br w:type="textWrapping"/>
      </w:r>
      <w:r>
        <w:br w:type="textWrapping"/>
      </w:r>
    </w:p>
    <w:p>
      <w:pPr>
        <w:pStyle w:val="BodyText"/>
      </w:pPr>
      <w:r>
        <w:t xml:space="preserve">Diêu Diêu nhìn thấy một màn này, trong mắt tràn ngập kinh sợ, nhưng mà nàng bị con khỉ biến dị kia làm lâm vào nguy hiểm, căn bản không cách nào bảo hộ đồng bạn của nàng.</w:t>
      </w:r>
    </w:p>
    <w:p>
      <w:pPr>
        <w:pStyle w:val="BodyText"/>
      </w:pPr>
      <w:r>
        <w:t xml:space="preserve">Sau khi tiêu diệt một tiểu nam hài, thân hình của con khỉ biến dị này lóe lên, thò tay chém vào cổ của tiểu nữ hài</w:t>
      </w:r>
    </w:p>
    <w:p>
      <w:pPr>
        <w:pStyle w:val="BodyText"/>
      </w:pPr>
      <w:r>
        <w:t xml:space="preserve">Mắt thấy con khỉ biến dị kia sắp chém đứt đầu của tiểu nữ hài kia, phanh một tiếng súng vang lên, đầu lâu của con khỉ biến dị này nổ tung.</w:t>
      </w:r>
    </w:p>
    <w:p>
      <w:pPr>
        <w:pStyle w:val="BodyText"/>
      </w:pPr>
      <w:r>
        <w:t xml:space="preserve">Không xa chỗ đó Nhạc Trọng cầm trong tay Phảng Chế Đường Đao chém giết khỉ biến dị, một bên chú ý tứ phương, hắn phát hiện con khỉ biến dị này đột phá phòng tuyến của Bạch Cốt nhưng không kịp phản ứng.</w:t>
      </w:r>
    </w:p>
    <w:p>
      <w:pPr>
        <w:pStyle w:val="BodyText"/>
      </w:pPr>
      <w:r>
        <w:t xml:space="preserve">Nhạc Trọng chỉ có thể phân tâm dùng súng thì hai con khỉ biến dị khác đã đánh tới.</w:t>
      </w:r>
    </w:p>
    <w:p>
      <w:pPr>
        <w:pStyle w:val="BodyText"/>
      </w:pPr>
      <w:r>
        <w:t xml:space="preserve">Dưới phòng hộ của giáp da rắn đặc chế, móng vuốt của hai con khỉ biến dị này chỉ lưu lại vết ngấn màu bạc trên áo giáp da, không cách nào xé rách được lân giáp của rắn nước biến dị.</w:t>
      </w:r>
    </w:p>
    <w:p>
      <w:pPr>
        <w:pStyle w:val="BodyText"/>
      </w:pPr>
      <w:r>
        <w:t xml:space="preserve">Dù là như thế thì lực lượng mạnh mẽ của hai con khỉ biến dị này làm thân thể của Nhạc Trọng đau đớn không thôi. Nhạc Trọng cầm đao vung lên, một đao chém đứt đầu của con khỉ biến dị, sau đó một cước đá lên người của con khỉ biến dị khác, đem con khỉ biến dị kia đá bay ra xa bảy mét.</w:t>
      </w:r>
    </w:p>
    <w:p>
      <w:pPr>
        <w:pStyle w:val="BodyText"/>
      </w:pPr>
      <w:r>
        <w:t xml:space="preserve">Nhạc Trọng còn chưa kịp thở một ngụm, lại có bốn con khỉ biến dị xông thẳng về phía của hắn.</w:t>
      </w:r>
    </w:p>
    <w:p>
      <w:pPr>
        <w:pStyle w:val="BodyText"/>
      </w:pPr>
      <w:r>
        <w:t xml:space="preserve">Nhạc Trọng tâm thần bất định, thân thể có chút hơi nghiêng, né qua hai đầu khỉ biến dị công kích, một đao chém bay đầu lâu của con khỉ biến dị, cầm súng ngắn gai độc trong tay bắn về phía hai con khỉ ở gần nhất.</w:t>
      </w:r>
    </w:p>
    <w:p>
      <w:pPr>
        <w:pStyle w:val="BodyText"/>
      </w:pPr>
      <w:r>
        <w:t xml:space="preserve">Nương theo âm thanh hai tiếng súng vang lên, đầu của hai con khỉ biến dị này bị Nhạc Trọng bắn nát.</w:t>
      </w:r>
    </w:p>
    <w:p>
      <w:pPr>
        <w:pStyle w:val="BodyText"/>
      </w:pPr>
      <w:r>
        <w:t xml:space="preserve">Nhạc Trọng còn chưa kịp thở một ngụm, lại có bốn đầu khỉ biến dị khác lao tới.</w:t>
      </w:r>
    </w:p>
    <w:p>
      <w:pPr>
        <w:pStyle w:val="BodyText"/>
      </w:pPr>
      <w:r>
        <w:t xml:space="preserve">Nhạc Trọng tâm thần yên tĩnh, không còn nhìn chung quanh nữa, đem tinh thần tập trung vào chiến đấu trước mặt.</w:t>
      </w:r>
    </w:p>
    <w:p>
      <w:pPr>
        <w:pStyle w:val="BodyText"/>
      </w:pPr>
      <w:r>
        <w:t xml:space="preserve">Tinh thần của Nhạc Trọng vừa tập trung thì ưu thế tốc độ của hắn phát huy tới cực hạn, thân hình của hắn chớp động quỷ mị đã tới trước mặt của một con khỉ biến dị kia, ánh đao chớp động thì nhiều đóa huyết hoa lúc này nở rộ trên không trung, thân thể của khỉ biến dị lúc này tràn ngập máu tươi.</w:t>
      </w:r>
    </w:p>
    <w:p>
      <w:pPr>
        <w:pStyle w:val="BodyText"/>
      </w:pPr>
      <w:r>
        <w:t xml:space="preserve">Ở bên hướng khác, Bạch Cốt đang huy động búa lớn của mình chém giết đám khỉ biến dị khác, trong thân thể bất chợt có gai xương bén nhọn từ trên người đâm xuyên đầu của khỉ biến dị, nó như một khối đá ngầm thủ hộ trước người của Quách Vũ, bất luận là con khỉ biến dị nào đâm vào khối đá ngầm này đều bị nó một búa chém giết.</w:t>
      </w:r>
    </w:p>
    <w:p>
      <w:pPr>
        <w:pStyle w:val="BodyText"/>
      </w:pPr>
      <w:r>
        <w:t xml:space="preserve">Diêu Diêu và hai tiểu hài tử còn thừa lại đã trốn sau lưng của Bạch Cốt, nhận được bảo hộ của Bạch Cốt.</w:t>
      </w:r>
    </w:p>
    <w:p>
      <w:pPr>
        <w:pStyle w:val="BodyText"/>
      </w:pPr>
      <w:r>
        <w:t xml:space="preserve">Bạch Cốt canh giữ ở trước người bốn người Quách Vũ, cũng bị không ít công kích từ đám khỉ biến dị. Chỉ thấy những con khỉ biến dị đánh lên xương cốt nhiều lần được cường hóa của Bạch Cốt mà lưu lại một vết ngấn màu bạc, không cách nào bẻ gãy xương cốt của Bạch Cốt.</w:t>
      </w:r>
    </w:p>
    <w:p>
      <w:pPr>
        <w:pStyle w:val="BodyText"/>
      </w:pPr>
      <w:r>
        <w:t xml:space="preserve">Chiến đấu thảm thiết kéo dài ba mươi giây, Nhạc Trọng cùng Bạch Cốt hai người liên thủ chém giết hai mươi ba đầu khỉ biến dị, trong rừng cây nhỏ này trải rộng thi thể của khỉ và mùi tanh nồng của máu.</w:t>
      </w:r>
    </w:p>
    <w:p>
      <w:pPr>
        <w:pStyle w:val="BodyText"/>
      </w:pPr>
      <w:r>
        <w:t xml:space="preserve">Năm con khỉ biến dị khác lúc này cảm thấy hai địch nhân trước mặt không phải là chúng có thể đối phó được cho nên chợt quay đầu bỏ chạy.</w:t>
      </w:r>
    </w:p>
    <w:p>
      <w:pPr>
        <w:pStyle w:val="BodyText"/>
      </w:pPr>
      <w:r>
        <w:t xml:space="preserve">Sinh vật biến dị hoàn toàn khác biệt với đám tang thi. Tuy chúng hung hãn không úy kỵ súng ống đạn dược, tính hung lệ vượt qua xa dã thú bình thường, thế nhưng mà so với biến dị thí có trí tuệ thì khác. Gặp được địch nhân không cách nào ngăn cản nổi thì sẽ sợ hãi, cũng chọn chạy trốn.</w:t>
      </w:r>
    </w:p>
    <w:p>
      <w:pPr>
        <w:pStyle w:val="BodyText"/>
      </w:pPr>
      <w:r>
        <w:t xml:space="preserve">Nếu là tang thi tiến hóa S1, L1 như vậy thì nếu đối thủ chưa chết thì tuyệt đối không bỏ qua..</w:t>
      </w:r>
    </w:p>
    <w:p>
      <w:pPr>
        <w:pStyle w:val="BodyText"/>
      </w:pPr>
      <w:r>
        <w:t xml:space="preserve">Nhạc Trọng nhìn thấy năm con khỉ biến dị chạy trốn, trong nội tâm cũng thoáng buông lỏng một hơi, nếu như lũ khí biến dị này cùng xông lên một lượt thì hắn cũng chỉ có thể mang theo Quách Vũ một người chạy trối chết.</w:t>
      </w:r>
    </w:p>
    <w:p>
      <w:pPr>
        <w:pStyle w:val="BodyText"/>
      </w:pPr>
      <w:r>
        <w:t xml:space="preserve">- Chúc mừng ngài thăng cấp lên cấp 23, đạt được hai điểm cường hóa.</w:t>
      </w:r>
    </w:p>
    <w:p>
      <w:pPr>
        <w:pStyle w:val="BodyText"/>
      </w:pPr>
      <w:r>
        <w:t xml:space="preserve">Nhạc Trọng một mình một người chém giết mười lăm đầu khỉ biến dị, bằng vào linh quang khổng lồ rốt cuộc cũng thăng lên cấp 23.</w:t>
      </w:r>
    </w:p>
    <w:p>
      <w:pPr>
        <w:pStyle w:val="BodyText"/>
      </w:pPr>
      <w:r>
        <w:t xml:space="preserve">Năm đầu khỉ biến dị lúc này lẻn lên cây cao, một nắm đấm to lớn lúc này đấm vào đầu của con khỉ biến dị, nương theo lực lượng cực lớn của nắm đấm này thì đầu lâu của con khỉ biến dị cũng bị đánh nát.</w:t>
      </w:r>
    </w:p>
    <w:p>
      <w:pPr>
        <w:pStyle w:val="BodyText"/>
      </w:pPr>
      <w:r>
        <w:t xml:space="preserve">Bốn con khỉ biến dị còn lại lập tức sợ hãi, trực tiếp chạy thục mạng ra khắp bốn phương tám hướng.</w:t>
      </w:r>
    </w:p>
    <w:p>
      <w:pPr>
        <w:pStyle w:val="BodyText"/>
      </w:pPr>
      <w:r>
        <w:t xml:space="preserve">Một đám lá cây rụng to lớn rơi xuống, một thân ảnh màu đen nhảy từ cây cao xuống đất.</w:t>
      </w:r>
    </w:p>
    <w:p>
      <w:pPr>
        <w:pStyle w:val="BodyText"/>
      </w:pPr>
      <w:r>
        <w:t xml:space="preserve">- Coi chừng! Mọi người chạy mau!</w:t>
      </w:r>
    </w:p>
    <w:p>
      <w:pPr>
        <w:pStyle w:val="BodyText"/>
      </w:pPr>
      <w:r>
        <w:t xml:space="preserve">Nhạc Trọng nhìn chằm chằm vào thân ảnh màu đen khổng lồ đó, một dự cảm nguy hiểm cực kỳ to lớn hiện ra trong đáy lòng của hắn, hiển nhiên là sinh vật mạnh mẽ.</w:t>
      </w:r>
    </w:p>
    <w:p>
      <w:pPr>
        <w:pStyle w:val="BodyText"/>
      </w:pPr>
      <w:r>
        <w:t xml:space="preserve">Trước mặt của Nhạc Trọng là một thân ảnh màu đen to lớn cao tới hai mét hai, toàn thân mọc ra bộ lông đen như mực, hai mắt chớp động lên hung mang đỏ hồng, hai tay mọc ra hai móng vuốt dài hai mươi centimet như lưỡi đao sắc bén.</w:t>
      </w:r>
    </w:p>
    <w:p>
      <w:pPr>
        <w:pStyle w:val="BodyText"/>
      </w:pPr>
      <w:r>
        <w:t xml:space="preserve">- Hung vượn biến dị cấp 33: có được quái lực siêu nhân, thân thủ nhanh nhẹn, nanh vuốt cực kỳ sắc bén, vô cùng nguy hiểm.</w:t>
      </w:r>
    </w:p>
    <w:p>
      <w:pPr>
        <w:pStyle w:val="BodyText"/>
      </w:pPr>
      <w:r>
        <w:t xml:space="preserve">Chỉ nhìn qua hung vượn biến dị kia thì Nhạc có thể từ trong thân thể của đối thủ cảm nhận được sát ý khổng lồ truyền ra cùng ẩn chứa lực lượng vô cùng cường hoành và hung hãn.</w:t>
      </w:r>
    </w:p>
    <w:p>
      <w:pPr>
        <w:pStyle w:val="BodyText"/>
      </w:pPr>
      <w:r>
        <w:t xml:space="preserve">Con hung vượn biến dị kia lúc này nhìn chằm chằm vào Nhạc Trọng một lần, giống như một con khủng long quan sát con kiến hôi.</w:t>
      </w:r>
    </w:p>
    <w:p>
      <w:pPr>
        <w:pStyle w:val="BodyText"/>
      </w:pPr>
      <w:r>
        <w:t xml:space="preserve">Nhạc Trọng nhìn qua con hung vượn biến dị, hắn giơ súng ngắn gai độc lên bắn ra hai phát.</w:t>
      </w:r>
    </w:p>
    <w:p>
      <w:pPr>
        <w:pStyle w:val="BodyText"/>
      </w:pPr>
      <w:r>
        <w:t xml:space="preserve">Thời điểm Nhạc Trọng giơ súng lên thì đầu hung vượn biến dị kia điểm chân một cái, nó giống như viên đạn lướt ngang. Hai viên đạn gai độc bắn vào cây sau lưng con hung vượn, trực tiếp bắn đoạn một cây đại thụ.</w:t>
      </w:r>
    </w:p>
    <w:p>
      <w:pPr>
        <w:pStyle w:val="BodyText"/>
      </w:pPr>
      <w:r>
        <w:t xml:space="preserve">Con hung vượn biến dị khẽ độc, tốc độ nhanh như gió táp, so tốc độ thì nó chỉ chậm hơn con S2 một chút mà thôi, nó né qua xạ kích của Nhạc Trọng và mang theo một cơn gió lạnh lướt tới trước người của Nhạc Trọng, hung hăng một trảo đánh lên người của Nhạc Trọng.</w:t>
      </w:r>
    </w:p>
    <w:p>
      <w:pPr>
        <w:pStyle w:val="BodyText"/>
      </w:pPr>
      <w:r>
        <w:t xml:space="preserve">Nhạc Trọng mang theo cây Phảng Chế Đường Đao ngăn cản lộ tuyến nắm đấm của hung vượn biến dị này một cái.</w:t>
      </w:r>
    </w:p>
    <w:p>
      <w:pPr>
        <w:pStyle w:val="BodyText"/>
      </w:pPr>
      <w:r>
        <w:t xml:space="preserve">Hung quang đỏ thẫm trong mắt hung vượn biến dị này sáng lên, nắm đấm thế đi không giảm, cơ bắp bỗng nhiên kéo căng, một quyền đánh vào trên đao của Nhạc Trọng.</w:t>
      </w:r>
    </w:p>
    <w:p>
      <w:pPr>
        <w:pStyle w:val="BodyText"/>
      </w:pPr>
      <w:r>
        <w:t xml:space="preserve">Quyền đao tương giao, Nhạc Trọng lúc này cảm nhận được từ trên thân đao có lực lượng to lớn truyền ra, Phảng Chế Đường Đao trong tay của hắn bị một quyền của hung vượn biến dị đánh bay lên thân cây đại thụ.</w:t>
      </w:r>
    </w:p>
    <w:p>
      <w:pPr>
        <w:pStyle w:val="BodyText"/>
      </w:pPr>
      <w:r>
        <w:t xml:space="preserve">- Thật là lợi hại!</w:t>
      </w:r>
    </w:p>
    <w:p>
      <w:pPr>
        <w:pStyle w:val="BodyText"/>
      </w:pPr>
      <w:r>
        <w:t xml:space="preserve">Nhạc Trọng lúc này đầu tiên là khởi động kỹ năng Ảnh Bộ, thân hình nhanh chóng lùi lại, cánh tay phải của hắn bây giờ không ngừng run lên, một thanh Phảng Chế Đường Đao lại xuất hiện trong tay của hắn lần nữa.</w:t>
      </w:r>
    </w:p>
    <w:p>
      <w:pPr>
        <w:pStyle w:val="BodyText"/>
      </w:pPr>
      <w:r>
        <w:t xml:space="preserve">Bạch Cốt thủ hộ bên người Quách Vũ thấy thế đột nhiên trong thân thể có một gai xương bén nhọn bắn ra ngoài, đâm thẳng vào đầu biên dị hung vượn kia.</w:t>
      </w:r>
    </w:p>
    <w:p>
      <w:pPr>
        <w:pStyle w:val="BodyText"/>
      </w:pPr>
      <w:r>
        <w:t xml:space="preserve">Con hung vượn biến dị này duỗi bàn tay ra một trảo trực tiếp bắt lấy gai xương mà Bạch Cốt bắn ra ngoài, sau đó dụng lực hất lên, hung hăng quất Bạch Cốt đâm vào đại thụ.</w:t>
      </w:r>
    </w:p>
    <w:p>
      <w:pPr>
        <w:pStyle w:val="Compact"/>
      </w:pPr>
      <w:r>
        <w:br w:type="textWrapping"/>
      </w:r>
      <w:r>
        <w:br w:type="textWrapping"/>
      </w:r>
    </w:p>
    <w:p>
      <w:pPr>
        <w:pStyle w:val="Heading2"/>
      </w:pPr>
      <w:bookmarkStart w:id="133" w:name="chương-111-đuổi-giết-hung-vượn-biến-dị"/>
      <w:bookmarkEnd w:id="133"/>
      <w:r>
        <w:t xml:space="preserve">111. Chương 111: Đuổi Giết Hung Vượn Biến Dị</w:t>
      </w:r>
    </w:p>
    <w:p>
      <w:pPr>
        <w:pStyle w:val="Compact"/>
      </w:pPr>
      <w:r>
        <w:br w:type="textWrapping"/>
      </w:r>
      <w:r>
        <w:br w:type="textWrapping"/>
      </w:r>
    </w:p>
    <w:p>
      <w:pPr>
        <w:pStyle w:val="BodyText"/>
      </w:pPr>
      <w:r>
        <w:t xml:space="preserve">Bạch cốt thừa cơ dùng gai xương đâm thẳng vào các đốt ngón chân của con biến dị hung vượn, làm cho thân thể con biến dị hung vượn mất đi cân đối ngã xuống.</w:t>
      </w:r>
    </w:p>
    <w:p>
      <w:pPr>
        <w:pStyle w:val="BodyText"/>
      </w:pPr>
      <w:r>
        <w:t xml:space="preserve">Nhạc Trọng thừa cơ dùng gai độc trong tay bắn ba phát vào người biến dị hung vượn.</w:t>
      </w:r>
    </w:p>
    <w:p>
      <w:pPr>
        <w:pStyle w:val="BodyText"/>
      </w:pPr>
      <w:r>
        <w:t xml:space="preserve">Bản năng chiên đấu của con biến dị hung vượn này vô cùng bất phàm, nó bị bạch cốt làm trượt chân nhưng lại né qua hai phát tất sát, chỉ có một phát gai độc là bắn vào gần ngực phải của nó, trực tiếp tạc ra một lỗ máu lớn.</w:t>
      </w:r>
    </w:p>
    <w:p>
      <w:pPr>
        <w:pStyle w:val="BodyText"/>
      </w:pPr>
      <w:r>
        <w:t xml:space="preserve">Con biến dị hung vượn lăn một vòng, sau khi đứng lên thì điểm chân một cái, nó nhảy qua cây đại thụ bên cạnh. Nó đã cảm giác được uy hiếp tử vong nên sinh ra ý sợ hãi,</w:t>
      </w:r>
    </w:p>
    <w:p>
      <w:pPr>
        <w:pStyle w:val="BodyText"/>
      </w:pPr>
      <w:r>
        <w:t xml:space="preserve">Bạch cốt duỗi hai tay ra, từ trong cơ thể của nó có gai xương bắn mạnh vào con biến dị hung vượn đang ở trên cây kia, hình thành cái lồng giam bằng xương cốt.</w:t>
      </w:r>
    </w:p>
    <w:p>
      <w:pPr>
        <w:pStyle w:val="BodyText"/>
      </w:pPr>
      <w:r>
        <w:t xml:space="preserve">Con biên dị hung vượn kia đánh ra một trảo, nó cắt lấy cái lồng giam của bạch cốt như cắt đậu hủ.</w:t>
      </w:r>
    </w:p>
    <w:p>
      <w:pPr>
        <w:pStyle w:val="BodyText"/>
      </w:pPr>
      <w:r>
        <w:t xml:space="preserve">Nhạc Trọng thừa cơ ra xa xa một cái, thừa dịp cái lồng giam bằng xương kia ngăn cản con biến dị hung vượn một lúc thì nhanh chóng lên đạn, giơ gai độc lên và oanh kích con biến dị hung vượn ở khoảng cách gần.</w:t>
      </w:r>
    </w:p>
    <w:p>
      <w:pPr>
        <w:pStyle w:val="BodyText"/>
      </w:pPr>
      <w:r>
        <w:t xml:space="preserve">Mỗi một viên đạn gai độc bắn vào người của con biến dị hung vượn đều sinh ra lỗ máu, sáu viên và gai xương bén nhọn của bạch cốt cùng đánh vào người, nó vô lực té trên mặt đất, hoàn toàn mất đi sinh cơ.</w:t>
      </w:r>
    </w:p>
    <w:p>
      <w:pPr>
        <w:pStyle w:val="BodyText"/>
      </w:pPr>
      <w:r>
        <w:t xml:space="preserve">Một đoàn linh quang cực lớn từ trong thân thể của con biến dị hung vượn chui vào trong người của Nhạc Trọng.</w:t>
      </w:r>
    </w:p>
    <w:p>
      <w:pPr>
        <w:pStyle w:val="BodyText"/>
      </w:pPr>
      <w:r>
        <w:t xml:space="preserve">- Chúc mừng ngài thăng cấp đến cấp 24...</w:t>
      </w:r>
    </w:p>
    <w:p>
      <w:pPr>
        <w:pStyle w:val="BodyText"/>
      </w:pPr>
      <w:r>
        <w:t xml:space="preserve">- Chúc mừng ngài thăng cấp đến cấp 25...</w:t>
      </w:r>
    </w:p>
    <w:p>
      <w:pPr>
        <w:pStyle w:val="BodyText"/>
      </w:pPr>
      <w:r>
        <w:t xml:space="preserve">Linh quang của biến dị linh vượn vừa tiến vào thân thể của Nhạc Trọng, trong thức hải của Nhạc Trọng lúc này vang lên âm thanh dễ nghe khi thăng cấp.</w:t>
      </w:r>
    </w:p>
    <w:p>
      <w:pPr>
        <w:pStyle w:val="BodyText"/>
      </w:pPr>
      <w:r>
        <w:t xml:space="preserve">- Toàn bộ cường hóa thể lực!</w:t>
      </w:r>
    </w:p>
    <w:p>
      <w:pPr>
        <w:pStyle w:val="BodyText"/>
      </w:pPr>
      <w:r>
        <w:t xml:space="preserve">Nhạc Trọng lập tức làm ra lựa chọn.</w:t>
      </w:r>
    </w:p>
    <w:p>
      <w:pPr>
        <w:pStyle w:val="BodyText"/>
      </w:pPr>
      <w:r>
        <w:t xml:space="preserve">Từng đoàn linh quang trong cơ thể Nhạc Trọng nghiền nát, tẩm bổ cường hóa thân thể của hắn, thân thể của hắn càng trở nên cường hoành hơn.</w:t>
      </w:r>
    </w:p>
    <w:p>
      <w:pPr>
        <w:pStyle w:val="BodyText"/>
      </w:pPr>
      <w:r>
        <w:t xml:space="preserve">Nhạc Trọng nhanh chóng nhặt sách kỹ năng mà con biến dị hung vượn tuôn ra và hợp báu màu trắng thu vào trong ba lô, sau đó dùng Phảng Chế Đường Đao cố hết sức phá vỡ đầu sọ của biến dị hung vượn, bắt đầu tìm kiếm trong đầu của nó.</w:t>
      </w:r>
    </w:p>
    <w:p>
      <w:pPr>
        <w:pStyle w:val="BodyText"/>
      </w:pPr>
      <w:r>
        <w:t xml:space="preserve">- Tìm được!</w:t>
      </w:r>
    </w:p>
    <w:p>
      <w:pPr>
        <w:pStyle w:val="BodyText"/>
      </w:pPr>
      <w:r>
        <w:t xml:space="preserve">Nhạc Trọng tìm trong đầu của biến dị hung vượn, tìm kiếm được một viên châu màu trắng. Trong lòng của hắn vui vẻ, nhanh chóng đem viên châu màu trắng này thu vào trong không gian giới chỉ.</w:t>
      </w:r>
    </w:p>
    <w:p>
      <w:pPr>
        <w:pStyle w:val="BodyText"/>
      </w:pPr>
      <w:r>
        <w:t xml:space="preserve">Đang lúc Nhạc Trọng muốn rời đi thì nhìn qua trảo dài hai mươi centimet của con biến dị hung vượn, trong nội tâm khẽ động, đem trảo này cắt bỏ, thu nhập vào trong không gian giới chỉ.</w:t>
      </w:r>
    </w:p>
    <w:p>
      <w:pPr>
        <w:pStyle w:val="BodyText"/>
      </w:pPr>
      <w:r>
        <w:t xml:space="preserve">- Đi mau!</w:t>
      </w:r>
    </w:p>
    <w:p>
      <w:pPr>
        <w:pStyle w:val="BodyText"/>
      </w:pPr>
      <w:r>
        <w:t xml:space="preserve">Làm xong tất cả, Nhạc Trọng mới nhìn qua Quách Vũ ba người trầm giọng nói ra.</w:t>
      </w:r>
    </w:p>
    <w:p>
      <w:pPr>
        <w:pStyle w:val="BodyText"/>
      </w:pPr>
      <w:r>
        <w:t xml:space="preserve">Liên tiếp phát động hai lần kỹ năng Ảnh Bộ và chiến đấu với bầy khỉ biến dị, lại kịch chiến biến dị hung vượn nên thể lực của Nhạc Trọng bây giờ đã ở tình trạng nguy hiểm. Tái xuất hiện một con biến dị thú đẳng cấp tương đương với con biên dị hung vượn thì Nhạc Trọng sẽ nguy hiểm. Nhưng mà vì bảo vật nên phải trì hoãn chút thời gian.</w:t>
      </w:r>
    </w:p>
    <w:p>
      <w:pPr>
        <w:pStyle w:val="BodyText"/>
      </w:pPr>
      <w:r>
        <w:t xml:space="preserve">Quách Vũ ba người các nàng theo thật sát sau lưng Nhạc Trọng.</w:t>
      </w:r>
    </w:p>
    <w:p>
      <w:pPr>
        <w:pStyle w:val="BodyText"/>
      </w:pPr>
      <w:r>
        <w:t xml:space="preserve">Diêu Diêu nhìn qua thi thể những con khỉ biến dị chung quanh, lại nhìn bóng lưng của Nhạc Trọng, trong mắt dị sắc chớp liên tục, cũng đi theo sau lưng Nhạc Trọng.</w:t>
      </w:r>
    </w:p>
    <w:p>
      <w:pPr>
        <w:pStyle w:val="BodyText"/>
      </w:pPr>
      <w:r>
        <w:t xml:space="preserve">Trên đường đi không còn gặp được biến dị thú cường hoành, Nhạc Trọng một chuyến trở lại xe thuận lợi. Quách Vũ lái xe quay về Trường Quang Thôn thật nhanh.</w:t>
      </w:r>
    </w:p>
    <w:p>
      <w:pPr>
        <w:pStyle w:val="BodyText"/>
      </w:pPr>
      <w:r>
        <w:t xml:space="preserve">Ngồi trên xe Nhạc Trọng tinh té xem xét những đồ vật của khỉ biến dị và biến dị hung vượn tuôn ra.</w:t>
      </w:r>
    </w:p>
    <w:p>
      <w:pPr>
        <w:pStyle w:val="BodyText"/>
      </w:pPr>
      <w:r>
        <w:t xml:space="preserve">Bầy khỉ biến dị và biến dị hung vượn tuôn ra bốn quyển sách kỹ năng, tám hộp báu màu trắng.</w:t>
      </w:r>
    </w:p>
    <w:p>
      <w:pPr>
        <w:pStyle w:val="BodyText"/>
      </w:pPr>
      <w:r>
        <w:t xml:space="preserve">Trong đó hai quyển sách kỹ năng là cấp 1 Hỏa Cầu Thuật, cấp 1 Băng Trùy Thuật, cấp 2 di động cao tốc, một cấp 3 cố hóa cự lực.</w:t>
      </w:r>
    </w:p>
    <w:p>
      <w:pPr>
        <w:pStyle w:val="BodyText"/>
      </w:pPr>
      <w:r>
        <w:t xml:space="preserve">- Kỹ năng cấp ba: cố hóa cự lực. Bản kỹ năng là kỹ năng bị động, học tập bản kỹ năng này có thể vĩnh viễn gia tăng 8 điểm lực lượng.</w:t>
      </w:r>
    </w:p>
    <w:p>
      <w:pPr>
        <w:pStyle w:val="BodyText"/>
      </w:pPr>
      <w:r>
        <w:t xml:space="preserve">Nhạc Trọng lập tức học tập kỹ năng bị động cố hóa cực lực này, một đạo quang mang chớp động, một phù văn hoàn toàn mới ngưng tụ trong thức hải của hắn, phù văn này vừa thành hình thì hắn liền cảm giác được lực lượng của mình tăng thêm vài phần.</w:t>
      </w:r>
    </w:p>
    <w:p>
      <w:pPr>
        <w:pStyle w:val="BodyText"/>
      </w:pPr>
      <w:r>
        <w:t xml:space="preserve">Trong tám hộp báu màu trắng kia có một bộ cường hóa phòng hộ phục cấp một, một đôi giày cường hóa, một đôi bao tay lực lượng, hai thanh Phảng Chế Đường Đao, còn lại ba hộp báu màu trắng là trống không.</w:t>
      </w:r>
    </w:p>
    <w:p>
      <w:pPr>
        <w:pStyle w:val="BodyText"/>
      </w:pPr>
      <w:r>
        <w:t xml:space="preserve">Nhạc Trọng trực tiếp đem quyển kỹ năng cấp một Hỏa Cầu Thuật, kỹ năng cấp hai di động cao tốc ném qua cho Quách Vũ bên cạnh, nói:</w:t>
      </w:r>
    </w:p>
    <w:p>
      <w:pPr>
        <w:pStyle w:val="BodyText"/>
      </w:pPr>
      <w:r>
        <w:t xml:space="preserve">- Tiểu Vũ! Đây là của cô!</w:t>
      </w:r>
    </w:p>
    <w:p>
      <w:pPr>
        <w:pStyle w:val="BodyText"/>
      </w:pPr>
      <w:r>
        <w:t xml:space="preserve">Quách Vũ vừa tiếp xúc với hai quyển sách kỹ năng này, trong đôi mắt xinh đẹp hiện ra nét mừng rỡ và kích động, nhìn qua Nhạc Trọng lộ ra nụ cười ngọt ngào:</w:t>
      </w:r>
    </w:p>
    <w:p>
      <w:pPr>
        <w:pStyle w:val="BodyText"/>
      </w:pPr>
      <w:r>
        <w:t xml:space="preserve">- Cảm ơn chủ nhân!</w:t>
      </w:r>
    </w:p>
    <w:p>
      <w:pPr>
        <w:pStyle w:val="BodyText"/>
      </w:pPr>
      <w:r>
        <w:t xml:space="preserve">Với tư cách là người bên cạnh Nhạc Trọng, Quách Vũ tự nhiên biết rõ sách kỹ năng trân quý thế nào rồi, một bản sách kỹ năng có thể tạo ra một người cường hóa có năng lực siêu việt. Nàng đạt được sách kỹ năng này thì nàng chính thức được Nhạc Trọng tín nhiệm, trở thành người của hắn.</w:t>
      </w:r>
    </w:p>
    <w:p>
      <w:pPr>
        <w:pStyle w:val="BodyText"/>
      </w:pPr>
      <w:r>
        <w:t xml:space="preserve">- Tốt ột tiểu hồ ly tinh đáng yêu.</w:t>
      </w:r>
    </w:p>
    <w:p>
      <w:pPr>
        <w:pStyle w:val="BodyText"/>
      </w:pPr>
      <w:r>
        <w:t xml:space="preserve">Nhìn thấy gương mặt vũ mị kiều nộn loli của Quách Vũ đang cười cười, trong nội tâm Nhạc Trọng lúc này lại có rung động không hiểu, ánh mắt dời qua khỏi người Quách V. Nếu như hắn tiếp tục nhìn chằm chằm vào Quách Vũ thì hắn không dám cam đoan mình có thể ở ngay tại chỗ này đè ngã tiểu loli này không. Cho dù thời gian hay địa điểm thì nơi này không phù hợp.</w:t>
      </w:r>
    </w:p>
    <w:p>
      <w:pPr>
        <w:pStyle w:val="BodyText"/>
      </w:pPr>
      <w:r>
        <w:t xml:space="preserve">- Hì hì, xem ra mị lực của mình không có hạ thấp xuống.</w:t>
      </w:r>
    </w:p>
    <w:p>
      <w:pPr>
        <w:pStyle w:val="BodyText"/>
      </w:pPr>
      <w:r>
        <w:t xml:space="preserve">Quách Vũ nhìn qua ánh mắt của Nhạc Trọng nhìn mình, suy nghĩ một hồi thì lộ ra nụ cười giảo hoạt, tâm tình thật tốt.</w:t>
      </w:r>
    </w:p>
    <w:p>
      <w:pPr>
        <w:pStyle w:val="BodyText"/>
      </w:pPr>
      <w:r>
        <w:t xml:space="preserve">Nhạc Trọng xuyên thấu qua kính xe nhìn qua Diêu Diêu phía sau, nhìn qua tiểu loli thân thể dơ bẩn đang ngồi, suy nghĩ một hồi cầm bản kỹ năng di động cao tốc ném qua cho nàng:</w:t>
      </w:r>
    </w:p>
    <w:p>
      <w:pPr>
        <w:pStyle w:val="BodyText"/>
      </w:pPr>
      <w:r>
        <w:t xml:space="preserve">- Đây là sách kỹ năng di động cao tốc, em xem có thể học tập hay không?</w:t>
      </w:r>
    </w:p>
    <w:p>
      <w:pPr>
        <w:pStyle w:val="BodyText"/>
      </w:pPr>
      <w:r>
        <w:t xml:space="preserve">Diêu Diêu tiếp nhận bản sách kỹ năng di động cao tốc mà Nhạc Trọng ném tới nhìn qua một chút, muốn mở bản sách kỹ năng này ra xem nhưng mà không cách nào mở được, nàng nhướng mày, dùng âm thanh non nót nhìn qua Nhạc Trọng hỏi:</w:t>
      </w:r>
    </w:p>
    <w:p>
      <w:pPr>
        <w:pStyle w:val="BodyText"/>
      </w:pPr>
      <w:r>
        <w:t xml:space="preserve">- Làm thế nào mở quyển sách này ra?</w:t>
      </w:r>
    </w:p>
    <w:p>
      <w:pPr>
        <w:pStyle w:val="BodyText"/>
      </w:pPr>
      <w:r>
        <w:t xml:space="preserve">Nhạc Trọng nói thẳng:</w:t>
      </w:r>
    </w:p>
    <w:p>
      <w:pPr>
        <w:pStyle w:val="BodyText"/>
      </w:pPr>
      <w:r>
        <w:t xml:space="preserve">- Không cần mở ra! Chỉ cần trong lòng mặc niệm nói muốn học kỹ năng là được rồi, chỉ như vậy là học được thôi.</w:t>
      </w:r>
    </w:p>
    <w:p>
      <w:pPr>
        <w:pStyle w:val="BodyText"/>
      </w:pPr>
      <w:r>
        <w:t xml:space="preserve">Diêu Diêu nhắm mắt lại, một đạo quang mang chớp động, bản sách kỹ năng di động cao tốc từ trong tay của nàng biến mất không còn lại gì nữa.</w:t>
      </w:r>
    </w:p>
    <w:p>
      <w:pPr>
        <w:pStyle w:val="BodyText"/>
      </w:pPr>
      <w:r>
        <w:t xml:space="preserve">Nhạc Trọng nhìn qua Diêu Diêu, hiếu kỳ hỏi:</w:t>
      </w:r>
    </w:p>
    <w:p>
      <w:pPr>
        <w:pStyle w:val="BodyText"/>
      </w:pPr>
      <w:r>
        <w:t xml:space="preserve">- Diêu Diêu, cấp bậc hệ thống thần ma của em là cấp mấy?</w:t>
      </w:r>
    </w:p>
    <w:p>
      <w:pPr>
        <w:pStyle w:val="BodyText"/>
      </w:pPr>
      <w:r>
        <w:t xml:space="preserve">Diêu Diêu mở to mắt, lấy thanh chocolate mà Nhạc Trọng đưa cho nàng vừa gặm vừa nói:</w:t>
      </w:r>
    </w:p>
    <w:p>
      <w:pPr>
        <w:pStyle w:val="BodyText"/>
      </w:pPr>
      <w:r>
        <w:t xml:space="preserve">- Cấp 1!</w:t>
      </w:r>
    </w:p>
    <w:p>
      <w:pPr>
        <w:pStyle w:val="BodyText"/>
      </w:pPr>
      <w:r>
        <w:t xml:space="preserve">Nhạc Trọng tiếp tục hỏi:</w:t>
      </w:r>
    </w:p>
    <w:p>
      <w:pPr>
        <w:pStyle w:val="BodyText"/>
      </w:pPr>
      <w:r>
        <w:t xml:space="preserve">- Nhanh nhẹn của em là bao nhiêu?</w:t>
      </w:r>
    </w:p>
    <w:p>
      <w:pPr>
        <w:pStyle w:val="BodyText"/>
      </w:pPr>
      <w:r>
        <w:t xml:space="preserve">- 20!</w:t>
      </w:r>
    </w:p>
    <w:p>
      <w:pPr>
        <w:pStyle w:val="BodyText"/>
      </w:pPr>
      <w:r>
        <w:t xml:space="preserve">Nghe được câu này thì Nhạc Trọng có chút buồn bực, hắn lúc trước cấp 1 trong hệ thống thần ma thì nhanh nhẹn kém gấp đôi so với Diêu Diêu đấy, Diêu Diêu hiện tại mới cấp 1, tính phát triển của nàng còn mạnh hơn Nhạc Trọng nhiều lắm.</w:t>
      </w:r>
    </w:p>
    <w:p>
      <w:pPr>
        <w:pStyle w:val="Compact"/>
      </w:pPr>
      <w:r>
        <w:t xml:space="preserve">Trở lại trong Trường Quang Thôn , Nhạc Trọng tắm rửa nằm ở trên giường, bên tay trái của hắn là Lộ Văn đan ngủ, bên tay phải là Quách Vũ đang ngủ, hai loli một lớn một nhỏ nằm bên cạnh. Bọn hiện tại cơ hồ đi xuống đêm trở về Trường Quang Thôn, bởi vậy Lộ Văn, Quách Vũ hai loli này thập phần mệt mỏi, vừa nằm xuống là ngủ mê đi.</w:t>
      </w:r>
      <w:r>
        <w:br w:type="textWrapping"/>
      </w:r>
      <w:r>
        <w:br w:type="textWrapping"/>
      </w:r>
    </w:p>
    <w:p>
      <w:pPr>
        <w:pStyle w:val="Heading2"/>
      </w:pPr>
      <w:bookmarkStart w:id="134" w:name="chương-112-tấn-công-thạch-mã-trấn"/>
      <w:bookmarkEnd w:id="134"/>
      <w:r>
        <w:t xml:space="preserve">112. Chương 112: Tấn Công Thạch Mã Trấn</w:t>
      </w:r>
    </w:p>
    <w:p>
      <w:pPr>
        <w:pStyle w:val="Compact"/>
      </w:pPr>
      <w:r>
        <w:br w:type="textWrapping"/>
      </w:r>
      <w:r>
        <w:br w:type="textWrapping"/>
      </w:r>
    </w:p>
    <w:p>
      <w:pPr>
        <w:pStyle w:val="BodyText"/>
      </w:pPr>
      <w:r>
        <w:t xml:space="preserve">Sau khi nhìn qua hai tiểu loli này ngủ đi, Nhạc Trọng mới móc viên châu màu trắng tìm được trong đầu của biến dị hung vượn nuốt vào bụng.</w:t>
      </w:r>
    </w:p>
    <w:p>
      <w:pPr>
        <w:pStyle w:val="BodyText"/>
      </w:pPr>
      <w:r>
        <w:t xml:space="preserve">Viên châu màu trắng kia vừa vào trong bụng của Nhạc Trọng thì từng dòng nhiệt lưu chảy khắp thân thể của hắn, không ngừng cường hóa thân thể của hắn.</w:t>
      </w:r>
    </w:p>
    <w:p>
      <w:pPr>
        <w:pStyle w:val="BodyText"/>
      </w:pPr>
      <w:r>
        <w:t xml:space="preserve">- Chúc mừng ngài, ngài đạt được cường giả thể lực +8.</w:t>
      </w:r>
    </w:p>
    <w:p>
      <w:pPr>
        <w:pStyle w:val="BodyText"/>
      </w:pPr>
      <w:r>
        <w:t xml:space="preserve">Sau khi cổ nhiệt lưu này biến mất, trong thức hải của Nhạc Trọng vang lên âm thanh nhắc nhở dễ nghe.</w:t>
      </w:r>
    </w:p>
    <w:p>
      <w:pPr>
        <w:pStyle w:val="BodyText"/>
      </w:pPr>
      <w:r>
        <w:t xml:space="preserve">- Coi như không tệ!</w:t>
      </w:r>
    </w:p>
    <w:p>
      <w:pPr>
        <w:pStyle w:val="BodyText"/>
      </w:pPr>
      <w:r>
        <w:t xml:space="preserve">Nhạc Trọng nghe được âm thanh này, khóe miệng có chút nhảy lên, lộ ra nụ cười thỏa mãn sau đó mới ngủ say.</w:t>
      </w:r>
    </w:p>
    <w:p>
      <w:pPr>
        <w:pStyle w:val="BodyText"/>
      </w:pPr>
      <w:r>
        <w:t xml:space="preserve">Ngày hôm sau Trì Dương lưu thủ trong nhà, Nhạc Trọng mang theo đại đội nhân mã cùng một chiếc chiến xa bộ binh chạy thẳng về hướng Thạch Mã Trấn tối qua</w:t>
      </w:r>
    </w:p>
    <w:p>
      <w:pPr>
        <w:pStyle w:val="BodyText"/>
      </w:pPr>
      <w:r>
        <w:t xml:space="preserve">Mặc dù trong khu vực Thạch Mã Trấn có biến dị thú tồn tại, nhưng mà chỉ cần tiêu diệt đám biến dị thú này đi thì cả khu vực trở nên vô cùng thích hợp cho Nhạc Trọng đặt căn cứ mới.</w:t>
      </w:r>
    </w:p>
    <w:p>
      <w:pPr>
        <w:pStyle w:val="BodyText"/>
      </w:pPr>
      <w:r>
        <w:t xml:space="preserve">Hơn nữa biến dị thú cũng là một loại tài nguyên, người săn giết biến dị thú có thể được cường hóa, có thể làm cho bọn họ không ngừng cường hóa thân thể.</w:t>
      </w:r>
    </w:p>
    <w:p>
      <w:pPr>
        <w:pStyle w:val="BodyText"/>
      </w:pPr>
      <w:r>
        <w:t xml:space="preserve">Hơn mười chiếc BMW, Jeep quân dụng, xe Đông Phong kilocalo và một chiến xa bộ binh chạy thẳng tới trước Thạch Mã Trấn.</w:t>
      </w:r>
    </w:p>
    <w:p>
      <w:pPr>
        <w:pStyle w:val="BodyText"/>
      </w:pPr>
      <w:r>
        <w:t xml:space="preserve">Âm thanh động cơ xe gầm gú làm cho tang thi bên trong Thạch Mã Trấn bị hấp dẫn qua.</w:t>
      </w:r>
    </w:p>
    <w:p>
      <w:pPr>
        <w:pStyle w:val="BodyText"/>
      </w:pPr>
      <w:r>
        <w:t xml:space="preserve">Rất nhiều tang thi bị âm thanh hấp dẫn không ngừng đi qua bên này.</w:t>
      </w:r>
    </w:p>
    <w:p>
      <w:pPr>
        <w:pStyle w:val="BodyText"/>
      </w:pPr>
      <w:r>
        <w:t xml:space="preserve">Từ trong BMW, Jeep quân dụng, Đông Phong kilocalo là tiểu đội của Vương Song, tiểu đội của Tiếu Minh, tiểu đội của Lưu Diễm và tiểu đội của đại cẩu tử lao ra, cùng với đội ngũ lệ thuộc Nhạc Trọng cộng lại là tám mươi người đi tới.</w:t>
      </w:r>
    </w:p>
    <w:p>
      <w:pPr>
        <w:pStyle w:val="BodyText"/>
      </w:pPr>
      <w:r>
        <w:t xml:space="preserve">Tiểu đội của Vương Song, Tiếu Minh, Lưu Diễm, đại cẩu tiểu đều là mười hai người, tiểu đội lệ thuộc Nhạc Trọng là hai mươi bốn người, về sau Kỷ Thanh Vũ rời đi đem sáu người trong tiểu đội của nàng hợp lại với hắn. Cộng thêm Lộ Văn cùng Quách Vũ là tám mươi người.</w:t>
      </w:r>
    </w:p>
    <w:p>
      <w:pPr>
        <w:pStyle w:val="BodyText"/>
      </w:pPr>
      <w:r>
        <w:t xml:space="preserve">Nhạc Trọng lạnh lùng nhìn qua tất cả nhân viên chiến đấu chung quanh, lạnh lùng nói:</w:t>
      </w:r>
    </w:p>
    <w:p>
      <w:pPr>
        <w:pStyle w:val="BodyText"/>
      </w:pPr>
      <w:r>
        <w:t xml:space="preserve">- Tất cả bộ đội chuẩn bị chiến đấu, vào lúc tang thi lọt vào phạm vi một trăm mét, sau khi nghe mệnh lệnh của tôi thì nổ súng! Gia thuộc của người chết trận được tôi nuôi dưỡng, tất cả đãi ngộ dựa theo tiêu chuẩn thành viên dự bị mà cung cấp. Trước khi không có nhận được mệnh lệnh, bất luận kẻ nào lâm trận đào thoát thì trực tiếp xử bắn tại chỗ. Người nhà hủy bỏ ưu đãi đội viên dự bị, hiểu chưa?</w:t>
      </w:r>
    </w:p>
    <w:p>
      <w:pPr>
        <w:pStyle w:val="BodyText"/>
      </w:pPr>
      <w:r>
        <w:t xml:space="preserve">- Hiểu!</w:t>
      </w:r>
    </w:p>
    <w:p>
      <w:pPr>
        <w:pStyle w:val="BodyText"/>
      </w:pPr>
      <w:r>
        <w:t xml:space="preserve">Sau khi bị Nhạc Trọng nhìn qua thì nội tâm của mọi người rùng mình, lớn tiếng đáp.</w:t>
      </w:r>
    </w:p>
    <w:p>
      <w:pPr>
        <w:pStyle w:val="BodyText"/>
      </w:pPr>
      <w:r>
        <w:t xml:space="preserve">- Đi làm chuẩn bị!</w:t>
      </w:r>
    </w:p>
    <w:p>
      <w:pPr>
        <w:pStyle w:val="BodyText"/>
      </w:pPr>
      <w:r>
        <w:t xml:space="preserve">Nhạc Trọng ra lệnh một tiếng, những đội viên chiến đấu nhanh chóng đi theo đội trưởng của mình, đi vào địa điểm ẩn tàng.</w:t>
      </w:r>
    </w:p>
    <w:p>
      <w:pPr>
        <w:pStyle w:val="BodyText"/>
      </w:pPr>
      <w:r>
        <w:t xml:space="preserve">Sau khi nhìn thấy tất cả nhân viên chiến đấu vào vị trí của mình, Nhạc Trọng mới nhìn qua bạch cốt mặc áo khoác trên người ra lệnh:</w:t>
      </w:r>
    </w:p>
    <w:p>
      <w:pPr>
        <w:pStyle w:val="BodyText"/>
      </w:pPr>
      <w:r>
        <w:t xml:space="preserve">- Tiến vào trong trấn sau đó dẫn tang thi đi tới nơi này.</w:t>
      </w:r>
    </w:p>
    <w:p>
      <w:pPr>
        <w:pStyle w:val="BodyText"/>
      </w:pPr>
      <w:r>
        <w:t xml:space="preserve">Ma hỏa trong mắt của bạch cốt chớp động, nhanh chóng đi vào trong trấn nhỏ.</w:t>
      </w:r>
    </w:p>
    <w:p>
      <w:pPr>
        <w:pStyle w:val="BodyText"/>
      </w:pPr>
      <w:r>
        <w:t xml:space="preserve">Đám tang thi trong tiểu trấn vốn nghe được âm thanh của động cơ, bây giờ ngửi được mùi máu trên người của bạch cốt, lập tức lung la lung lay đi thẳng ra bên ngoài trấn.</w:t>
      </w:r>
    </w:p>
    <w:p>
      <w:pPr>
        <w:pStyle w:val="BodyText"/>
      </w:pPr>
      <w:r>
        <w:t xml:space="preserve">Bạch cốt trực tiếp xông vào trong trấn, huy động búa lớn liên tục chém giết tang thi, sau khi bầy tang thi không ngừng vây quanh nó, nó lúc này mới từ trong vòng vây tang thi rậm rạp chằng chịt lao ra bên ngoài.</w:t>
      </w:r>
    </w:p>
    <w:p>
      <w:pPr>
        <w:pStyle w:val="BodyText"/>
      </w:pPr>
      <w:r>
        <w:t xml:space="preserve">Được bạch cốt câu dẫn, tang thi rậm rạp chằng chịt từ trong tiểu trấn lao thẳng ra bên ngoài.</w:t>
      </w:r>
    </w:p>
    <w:p>
      <w:pPr>
        <w:pStyle w:val="BodyText"/>
      </w:pPr>
      <w:r>
        <w:t xml:space="preserve">Số lượng của đám tang thi này cực kỳ kinh người, thân thể chúng hư thối, ăn mặc quần áo rách rưới móc meo khi còn sống, đi lại tập tễnh, thậm chí trên người của chúng đã có giòi bọ, thoạt nhìn cực kỳ buồn nôn dữ tợn.</w:t>
      </w:r>
    </w:p>
    <w:p>
      <w:pPr>
        <w:pStyle w:val="BodyText"/>
      </w:pPr>
      <w:r>
        <w:t xml:space="preserve">Những thi đàn này số lượng kinh người, mang cho người ta cảm giác vô cùng áp lực. Người bình thường đối mặt với một hai con tang thi thì không nhìn thấy cái gì, nhưng mà một khi tang thi hình thành thi đàn, kết thành từng bầy thì một nhân loại không cách nào địch nổi cả.</w:t>
      </w:r>
    </w:p>
    <w:p>
      <w:pPr>
        <w:pStyle w:val="BodyText"/>
      </w:pPr>
      <w:r>
        <w:t xml:space="preserve">Nhìn qua thi đàn được bạch cốt dẫn ra ngoài, trừ Nhạc Trọng ra thì trong lòng tất cả nhân viên chiến đấu đều sinh ra sợ hãi và đổ mồ hôi lạnh. Bọn họ trước kia thanh lý thi đàn vài con, hơn mười đầu con là thi đàn loại nhỏ. Nhưng mà trăm con hơn ngàn con như vậy thì lần đầu tiên nhìn thấy. Phải biết rằng binh lực của bọn họ cũng chỉ tám mươi người, hơn nữa rất nhiều người xạ kích không phải quá tốt.</w:t>
      </w:r>
    </w:p>
    <w:p>
      <w:pPr>
        <w:pStyle w:val="BodyText"/>
      </w:pPr>
      <w:r>
        <w:t xml:space="preserve">Nhạc Trọng lẳng lặng quan sát những tang thi này, trong lúc quan sát tang thi đuổi giết bạch cốt có một đầu S2 nhanh như quỷ mị ở hậu phương đuổi theo bạch cốt không bỏ, nhanh chóng kéo gần khoảng cách với bạch cốt bên này.</w:t>
      </w:r>
    </w:p>
    <w:p>
      <w:pPr>
        <w:pStyle w:val="BodyText"/>
      </w:pPr>
      <w:r>
        <w:t xml:space="preserve">Trừ chuyện đó ra còn có mười ba con S1 đang lao ra trong đám tang thi, cũng đuổi theo bạch cốt.</w:t>
      </w:r>
    </w:p>
    <w:p>
      <w:pPr>
        <w:pStyle w:val="BodyText"/>
      </w:pPr>
      <w:r>
        <w:t xml:space="preserve">Trong chút ít tang thi bình thường, hơn mười đầu L1 đang đánh bay những tang thi bình thường đang ngăn cản đường đi của chúng, đạp lên thân thể của những tang thi này không ngừng tiến lên.</w:t>
      </w:r>
    </w:p>
    <w:p>
      <w:pPr>
        <w:pStyle w:val="BodyText"/>
      </w:pPr>
      <w:r>
        <w:t xml:space="preserve">Còn không đợi bọn người Nhạc Trọng ra tay, hon mười đầu tang thi bình thường té xuống mặt đất trở thành đá đặt chân của đám tang thi còn lại.</w:t>
      </w:r>
    </w:p>
    <w:p>
      <w:pPr>
        <w:pStyle w:val="BodyText"/>
      </w:pPr>
      <w:r>
        <w:t xml:space="preserve">Nhạc Trọng xa xa quan sát những tang thi này hành dộng, có chút buông lỏng một hơi:</w:t>
      </w:r>
    </w:p>
    <w:p>
      <w:pPr>
        <w:pStyle w:val="BodyText"/>
      </w:pPr>
      <w:r>
        <w:t xml:space="preserve">- Khá tốt, không có phát hiện tang thi có trí tuệ chỉ huy.</w:t>
      </w:r>
    </w:p>
    <w:p>
      <w:pPr>
        <w:pStyle w:val="BodyText"/>
      </w:pPr>
      <w:r>
        <w:t xml:space="preserve">Có chỉ huy và không có chỉ huy là hai khái niệm hoàn toàn khác nhau. Nếu như trong tang thi xuất hiện một con tang thi có thể chỉ huy thi đàn, như vậy nhân loại sẽ nguy hiểm. Dù sao số lượng tang thi gấp nhân loại mấy chục lần, hơn nữa hung hãn không sợ chết, đây là binh khí chiến đấu đáng sợ nhất.</w:t>
      </w:r>
    </w:p>
    <w:p>
      <w:pPr>
        <w:pStyle w:val="BodyText"/>
      </w:pPr>
      <w:r>
        <w:t xml:space="preserve">- Không có lệnh của tôi không được nổ súng.</w:t>
      </w:r>
    </w:p>
    <w:p>
      <w:pPr>
        <w:pStyle w:val="BodyText"/>
      </w:pPr>
      <w:r>
        <w:t xml:space="preserve">Nhạc Trọng trầm giọng ra lệnh, hắn nhanh như mũi tên từ vị trí ẩn nấp của mình phóng thẳng tới chỗ S2.</w:t>
      </w:r>
    </w:p>
    <w:p>
      <w:pPr>
        <w:pStyle w:val="BodyText"/>
      </w:pPr>
      <w:r>
        <w:t xml:space="preserve">Đầu S2 kia như quỷ mị, nếu như bị đầu S2 nhảy vào trong trận hình thì tiểu đội của Nhạc Trọng sẽ tổn thất thảm trọng.</w:t>
      </w:r>
    </w:p>
    <w:p>
      <w:pPr>
        <w:pStyle w:val="BodyText"/>
      </w:pPr>
      <w:r>
        <w:t xml:space="preserve">Mấy lần chớp động thì Nhạc Trọng đã vọt tới người của con S2 kia.</w:t>
      </w:r>
    </w:p>
    <w:p>
      <w:pPr>
        <w:pStyle w:val="BodyText"/>
      </w:pPr>
      <w:r>
        <w:t xml:space="preserve">Thân hình của con S2 chớp động, vứt bỏ bạch cốt, nó giống như ma quỷ thoát ẩn thoát hiện lao thẳng về phía của Nhạc Trọng.</w:t>
      </w:r>
    </w:p>
    <w:p>
      <w:pPr>
        <w:pStyle w:val="BodyText"/>
      </w:pPr>
      <w:r>
        <w:t xml:space="preserve">Cơ hồ là cùng một thời gian, trong thân thể của bạch cốt lúc này đột nhiên bắn ra nhiều gai xương bén nhọn, ngạnh sanh sanh đâm thủng thân thể của S2 nhiều chỗ, giữ cố định nó ở giữa không trung.</w:t>
      </w:r>
    </w:p>
    <w:p>
      <w:pPr>
        <w:pStyle w:val="BodyText"/>
      </w:pPr>
      <w:r>
        <w:t xml:space="preserve">Nhạc Trọng huy động Phảng Chế Đường Đao, một đao chém rụng đầu lâu của S2, một đoàn linh quang lớn chui vào người của hắn.</w:t>
      </w:r>
    </w:p>
    <w:p>
      <w:pPr>
        <w:pStyle w:val="BodyText"/>
      </w:pPr>
      <w:r>
        <w:t xml:space="preserve">- Chúc mừng ngài thăng cấp đến cấp 26, đạt được hai điểm cường hóa.</w:t>
      </w:r>
    </w:p>
    <w:p>
      <w:pPr>
        <w:pStyle w:val="BodyText"/>
      </w:pPr>
      <w:r>
        <w:t xml:space="preserve">Sau khi chém giết con S2 kia, một âm thanh dễ nghe vang lên bên tai của Nhạc Trọng.</w:t>
      </w:r>
    </w:p>
    <w:p>
      <w:pPr>
        <w:pStyle w:val="BodyText"/>
      </w:pPr>
      <w:r>
        <w:t xml:space="preserve">Nhạc Trọng nhanh chóng nhặt quyển sách kỹ năng của đầu S2 tuôn ra, một hộp báu màu xanh, một quả sinh tồn tệ trị giá hai trăm cuốn vào trong túi, sau đó cùng bạch cốt nghênh đón mười ba con S1 đang lao tới.</w:t>
      </w:r>
    </w:p>
    <w:p>
      <w:pPr>
        <w:pStyle w:val="BodyText"/>
      </w:pPr>
      <w:r>
        <w:t xml:space="preserve">Tang thi loại hình chữ S đối với người bình thường mà nói là rất khó giải quyết, nếu không tiêu diệt chúng sẽ tạo thành áp lực tâm lý cực lớn cho binh sĩ chiến đấu.</w:t>
      </w:r>
    </w:p>
    <w:p>
      <w:pPr>
        <w:pStyle w:val="Compact"/>
      </w:pPr>
      <w:r>
        <w:t xml:space="preserve">Nhạc Trọng tổ kiến chi quân đội này chưa tới một tháng, tố chất tâm lý xa xa kém hơn lão binh trận mạc nhiều. Nếu không phải nghĩ cách tăng sĩ khí của bọn họ, mặc dù dưới quân pháp nghiêm khắc thì bọn họ đoán chừng sẽ xuất hiện đào binh..</w:t>
      </w:r>
      <w:r>
        <w:br w:type="textWrapping"/>
      </w:r>
      <w:r>
        <w:br w:type="textWrapping"/>
      </w:r>
    </w:p>
    <w:p>
      <w:pPr>
        <w:pStyle w:val="Heading2"/>
      </w:pPr>
      <w:bookmarkStart w:id="135" w:name="chương-113-kịch-chiến"/>
      <w:bookmarkEnd w:id="135"/>
      <w:r>
        <w:t xml:space="preserve">113. Chương 113: Kịch Chiến</w:t>
      </w:r>
    </w:p>
    <w:p>
      <w:pPr>
        <w:pStyle w:val="Compact"/>
      </w:pPr>
      <w:r>
        <w:br w:type="textWrapping"/>
      </w:r>
      <w:r>
        <w:br w:type="textWrapping"/>
      </w:r>
    </w:p>
    <w:p>
      <w:pPr>
        <w:pStyle w:val="BodyText"/>
      </w:pPr>
      <w:r>
        <w:t xml:space="preserve">Nhưng mà trăm con hơn ngàn con như vậy thì lần đầu tiên nhìn thấy. Phải biết rằng binh lực của bọn họ cũng chỉ tám mươi người, hơn nữa rất nhiều người xạ kích không phải quá tốt.</w:t>
      </w:r>
    </w:p>
    <w:p>
      <w:pPr>
        <w:pStyle w:val="BodyText"/>
      </w:pPr>
      <w:r>
        <w:t xml:space="preserve">Nhạc Trọng lẳng lặng quan sát những tang thi này, trong lúc quan sát tang thi đuổi giết Bạch Cốt có một đầu S2 nhanh như quỷ mị ở hậu phương đuổi theo Bạch Cốt không bỏ, nhanh chóng kéo gần khoảng cách với Bạch Cốt bên này.</w:t>
      </w:r>
    </w:p>
    <w:p>
      <w:pPr>
        <w:pStyle w:val="BodyText"/>
      </w:pPr>
      <w:r>
        <w:t xml:space="preserve">Trừ chuyện đó ra còn có mười ba con S1 đang lao ra trong đám tang thi, cũng đuổi theo Bạch Cốt.</w:t>
      </w:r>
    </w:p>
    <w:p>
      <w:pPr>
        <w:pStyle w:val="BodyText"/>
      </w:pPr>
      <w:r>
        <w:t xml:space="preserve">Trong chút ít tang thi bình thường, hơn mười đầu L1 đang đánh bay những tang thi bình thường đang ngăn cản đường đi của chúng, đạp lên thân thể của những tang thi này không ngừng tiến lên.</w:t>
      </w:r>
    </w:p>
    <w:p>
      <w:pPr>
        <w:pStyle w:val="BodyText"/>
      </w:pPr>
      <w:r>
        <w:t xml:space="preserve">Còn không đợi bọn người Nhạc Trọng ra tay, hon mười đầu tang thi bình thường té xuống mặt đất trở thành đá đặt chân của đám tang thi còn lại.</w:t>
      </w:r>
    </w:p>
    <w:p>
      <w:pPr>
        <w:pStyle w:val="BodyText"/>
      </w:pPr>
      <w:r>
        <w:t xml:space="preserve">Nhạc Trọng xa xa quan sát những tang thi này hành dộng, có chút buông lỏng một hơi:</w:t>
      </w:r>
    </w:p>
    <w:p>
      <w:pPr>
        <w:pStyle w:val="BodyText"/>
      </w:pPr>
      <w:r>
        <w:t xml:space="preserve">- Khá tốt, không có phát hiện tang thi có trí tuệ chỉ huy.</w:t>
      </w:r>
    </w:p>
    <w:p>
      <w:pPr>
        <w:pStyle w:val="BodyText"/>
      </w:pPr>
      <w:r>
        <w:t xml:space="preserve">Có chỉ huy và không có chỉ huy là hai khái niệm hoàn toàn khác nhau. Nếu như trong tang thi xuất hiện một con tang thi có thể chỉ huy thi đàn, như vậy nhân loại sẽ nguy hiểm. Dù sao số lượng tang thi gấp nhân loại mấy chục lần, hơn nữa hung hãn không sợ chết, đây là binh khí chiến đấu đáng sợ nhất.</w:t>
      </w:r>
    </w:p>
    <w:p>
      <w:pPr>
        <w:pStyle w:val="BodyText"/>
      </w:pPr>
      <w:r>
        <w:t xml:space="preserve">- Không có lệnh của tôi không được nổ súng.</w:t>
      </w:r>
    </w:p>
    <w:p>
      <w:pPr>
        <w:pStyle w:val="BodyText"/>
      </w:pPr>
      <w:r>
        <w:t xml:space="preserve">Nhạc Trọng trầm giọng ra lệnh, hắn nhanh như mũi tên từ vị trí ẩn nấp của mình phóng thẳng tới chỗ S2.</w:t>
      </w:r>
    </w:p>
    <w:p>
      <w:pPr>
        <w:pStyle w:val="BodyText"/>
      </w:pPr>
      <w:r>
        <w:t xml:space="preserve">Đầu S2 kia như quỷ mị, nếu như bị đầu S2 nhảy vào trong trận hình thì tiểu đội của Nhạc Trọng sẽ tổn thất thảm trọng.</w:t>
      </w:r>
    </w:p>
    <w:p>
      <w:pPr>
        <w:pStyle w:val="BodyText"/>
      </w:pPr>
      <w:r>
        <w:t xml:space="preserve">Mấy lần chớp động thì Nhạc Trọng đã vọt tới người của con S2 kia.</w:t>
      </w:r>
    </w:p>
    <w:p>
      <w:pPr>
        <w:pStyle w:val="BodyText"/>
      </w:pPr>
      <w:r>
        <w:t xml:space="preserve">Thân hình của con S2 chớp động, vứt bỏ Bạch Cốt, nó giống như ma quỷ thoát ẩn thoát hiện lao thẳng về phía của Nhạc Trọng.</w:t>
      </w:r>
    </w:p>
    <w:p>
      <w:pPr>
        <w:pStyle w:val="BodyText"/>
      </w:pPr>
      <w:r>
        <w:t xml:space="preserve">Cơ hồ là cùng một thời gian, trong thân thể của Bạch Cốt lúc này đột nhiên bắn ra nhiều gai xương bén nhọn, ngạnh sanh sanh đâm thủng thân thể của S2 nhiều chỗ, giữ cố định nó ở giữa không trung.</w:t>
      </w:r>
    </w:p>
    <w:p>
      <w:pPr>
        <w:pStyle w:val="BodyText"/>
      </w:pPr>
      <w:r>
        <w:t xml:space="preserve">Nhạc Trọng huy động Phảng Chế Đường Đao, một đao chém rụng đầu lâu của S2, một đoàn linh quang lớn chui vào người của hắn.</w:t>
      </w:r>
    </w:p>
    <w:p>
      <w:pPr>
        <w:pStyle w:val="BodyText"/>
      </w:pPr>
      <w:r>
        <w:t xml:space="preserve">- Chúc mừng ngài thăng cấp đến cấp 26, đạt được hai điểm cường hóa.</w:t>
      </w:r>
    </w:p>
    <w:p>
      <w:pPr>
        <w:pStyle w:val="BodyText"/>
      </w:pPr>
      <w:r>
        <w:t xml:space="preserve">Sau khi chém giết con S2 kia, một âm thanh dễ nghe vang lên bên tai của Nhạc Trọng.</w:t>
      </w:r>
    </w:p>
    <w:p>
      <w:pPr>
        <w:pStyle w:val="BodyText"/>
      </w:pPr>
      <w:r>
        <w:t xml:space="preserve">Nhạc Trọng nhanh chóng nhặt quyển sách kỹ năng của đầu S2 rơi ra, một hộp báu màu xanh, một quả sinh tồn tệ trị giá hai trăm rơi vào trong túi, sau đó cùng Bạch Cốt nghênh đón mười ba con S1 đang lao tới.</w:t>
      </w:r>
    </w:p>
    <w:p>
      <w:pPr>
        <w:pStyle w:val="BodyText"/>
      </w:pPr>
      <w:r>
        <w:t xml:space="preserve">Tang thi loại hình S đối với người bình thường mà nói là rất khó giải quyết, nếu không tiêu diệt chúng sẽ tạo thành áp lực tâm lý cực lớn cho binh sĩ chiến đấu.</w:t>
      </w:r>
    </w:p>
    <w:p>
      <w:pPr>
        <w:pStyle w:val="BodyText"/>
      </w:pPr>
      <w:r>
        <w:t xml:space="preserve">Nhạc Trọng tổ kiến chi quân đội này chưa tới một tháng, tố chất tâm lý xa xa kém hơn lão binh trận mạc nhiều. Nếu không phải nghĩ cách tăng sĩ khí của bọn họ, mặc dù dưới quân pháp nghiêm khắc thì bọn họ đoán chừng sẽ xuất hiện đào binh..</w:t>
      </w:r>
    </w:p>
    <w:p>
      <w:pPr>
        <w:pStyle w:val="BodyText"/>
      </w:pPr>
      <w:r>
        <w:t xml:space="preserve">Mười ba con S1 cũng không có cố kỵ thực lực chênh lệch của hai bên mà lao thẳng về phía Nhạc Trọng cùng Bạch Cốt.</w:t>
      </w:r>
    </w:p>
    <w:p>
      <w:pPr>
        <w:pStyle w:val="BodyText"/>
      </w:pPr>
      <w:r>
        <w:t xml:space="preserve">Nhạc Trọng đột nhập vào trong đội của mười ba con S1, huy động Phảng Chế Đường Đao trong tay, ánh đao chớp động và thập phần dễ dàng chém đầu của dám S1 kia. Bạch Cốt cũng lặng lẽ đứng bên cạnh của hắn, cầm búa lớn lặng lẽ tiêu diệt những con S1 dám tiếp cận Nhạc Trọng. Hai người hợp lực nên trong mười giây ngắn ngủi liền đem mười ba đầu S1 chém giết hầu như không còn,</w:t>
      </w:r>
    </w:p>
    <w:p>
      <w:pPr>
        <w:pStyle w:val="BodyText"/>
      </w:pPr>
      <w:r>
        <w:t xml:space="preserve">Nhạc Trọng cùng Bạch Cốt chém giết xong mười ba con S1 kia, lập tức quay người chạy thẳng vào trận doanh của mình. Hắn và Bạch Cốt nếu như đối mặt với tang thi của một thị trấn thì không có khả năng chiến thắng.</w:t>
      </w:r>
    </w:p>
    <w:p>
      <w:pPr>
        <w:pStyle w:val="BodyText"/>
      </w:pPr>
      <w:r>
        <w:t xml:space="preserve">Nhìn thấy Nhạc Trọng cùng Bạch Cốt hai người chém giết tất cả S1, S2 rồi bình yên quay về, sĩ khí chi quân đội chiến đấu sau lưng lúc này lên tinh thần rất cao. Chủ soái thân đi trước tạo ra tác dụng phấn chấn sĩ khí cực lớn. Đương nhiên nếu như Nhạc Trọng bị giết thì chi quân đội này sẽ loạn.</w:t>
      </w:r>
    </w:p>
    <w:p>
      <w:pPr>
        <w:pStyle w:val="BodyText"/>
      </w:pPr>
      <w:r>
        <w:t xml:space="preserve">Trở lại trong trận hình, Nhạc Trọng xa xa nhìn chằm chằm vào đám tang thi chậm rãi đi tới đây.</w:t>
      </w:r>
    </w:p>
    <w:p>
      <w:pPr>
        <w:pStyle w:val="BodyText"/>
      </w:pPr>
      <w:r>
        <w:t xml:space="preserve">Chi tiểu đội này xa xa nhìn qua đám tang thi trước mặt của mình, trong tay nắm chặt súng của bọn họ, không dám có bất kỳ dị động, nhìn qua đám tang thi chậm rãi đi tới gần thì trong nội tâm bọn họ cực kỳ khẩn trương.</w:t>
      </w:r>
    </w:p>
    <w:p>
      <w:pPr>
        <w:pStyle w:val="BodyText"/>
      </w:pPr>
      <w:r>
        <w:t xml:space="preserve">Nhìn thấy đám tang thi đã vào phạm vi trăm mét, Nhạc Trọng mới trầm giọng ra lệnh:</w:t>
      </w:r>
    </w:p>
    <w:p>
      <w:pPr>
        <w:pStyle w:val="BodyText"/>
      </w:pPr>
      <w:r>
        <w:t xml:space="preserve">- Nổ súng!</w:t>
      </w:r>
    </w:p>
    <w:p>
      <w:pPr>
        <w:pStyle w:val="BodyText"/>
      </w:pPr>
      <w:r>
        <w:t xml:space="preserve">Nhạc Trọng cũng biết nếu cho những tang thi này tới gần một chút thì bắn sẽ tốt hơn, thế nhưng mà đại bộ phận người bên cạnh Nhạc Trọng thân thể không ngừng run rẩy nhè nhẹ, nếu như cho những tang thi kia tới gần hơn thì chỉ sợ bọn họ căn bản chịu không được áp lực tâm lý quá lớn.</w:t>
      </w:r>
    </w:p>
    <w:p>
      <w:pPr>
        <w:pStyle w:val="BodyText"/>
      </w:pPr>
      <w:r>
        <w:t xml:space="preserve">- Bắn!</w:t>
      </w:r>
    </w:p>
    <w:p>
      <w:pPr>
        <w:pStyle w:val="BodyText"/>
      </w:pPr>
      <w:r>
        <w:t xml:space="preserve">Nghe được Nhạc Trọng nói vậy thì mấy đội trưởng Lưu Diễm cũng đồng loạt hét lên, đem toàn bộ sợ hãi trong nội tâm phát tiết qua tiếng hét này.</w:t>
      </w:r>
    </w:p>
    <w:p>
      <w:pPr>
        <w:pStyle w:val="BodyText"/>
      </w:pPr>
      <w:r>
        <w:t xml:space="preserve">Trong chớp mắt hỏa lực đồng loạt vang lên, vô số viên đạn nhắm bắn thẳng vào những tang thi đang tới gần bọn họ.</w:t>
      </w:r>
    </w:p>
    <w:p>
      <w:pPr>
        <w:pStyle w:val="BodyText"/>
      </w:pPr>
      <w:r>
        <w:t xml:space="preserve">Những tang thi kia đi tới gần Nhạc Trọng giống như gặp được bức tường chấn cho nên nhao nhao té xuống mặt đất. Đặc biệt là hỏa lực của súng máy hạng nặng rất khủng bố, có tang thi bị súng máy hạng nặng bắn phá đứt cả hông, thậm chí trực tiếp bị bắn thành hai đoạn. Còn có một chút đạn súng máy hạng nặng xuyên thấu qua bốn năm con tang thi.</w:t>
      </w:r>
    </w:p>
    <w:p>
      <w:pPr>
        <w:pStyle w:val="BodyText"/>
      </w:pPr>
      <w:r>
        <w:t xml:space="preserve">Nhạc Trọng nhướng mày lớn tiếng ra lệnh:</w:t>
      </w:r>
    </w:p>
    <w:p>
      <w:pPr>
        <w:pStyle w:val="BodyText"/>
      </w:pPr>
      <w:r>
        <w:t xml:space="preserve">- Ngừng bắn! ! !</w:t>
      </w:r>
    </w:p>
    <w:p>
      <w:pPr>
        <w:pStyle w:val="BodyText"/>
      </w:pPr>
      <w:r>
        <w:t xml:space="preserve">Đám người Lưu Diễm lần đầu tiên gặp được thi đàn lớn như thế này, trong nội tâm khẩn trương cho nên viên đạn bắn chệch, căn bản không có chính xác cái gì cả. Thi đàn rậm rạp chằng chịt kia đi trên đường lớn, chỉ cần phương hướng xạ kích chuẩn là có thể tiêu diệt được ngay.</w:t>
      </w:r>
    </w:p>
    <w:p>
      <w:pPr>
        <w:pStyle w:val="BodyText"/>
      </w:pPr>
      <w:r>
        <w:t xml:space="preserve">Dưới mệnh lệnh của Nhạc Trọng thì đám người Lưu Diễm đồng loạt ngừng bắn, hơn nữa nhân cơ hội này bắt đầu thay đổi băng đạn.</w:t>
      </w:r>
    </w:p>
    <w:p>
      <w:pPr>
        <w:pStyle w:val="BodyText"/>
      </w:pPr>
      <w:r>
        <w:t xml:space="preserve">Không tới một phút đồng hồ đã có cả ngàn viên đạn bắn ra ngoài, Nhạc Trọng cũng cảm thấy có chút đau lòng.</w:t>
      </w:r>
    </w:p>
    <w:p>
      <w:pPr>
        <w:pStyle w:val="BodyText"/>
      </w:pPr>
      <w:r>
        <w:t xml:space="preserve">Bên phía Nhạc Trọng hỏa lực vừa ngừng, những tang thi vừa rồi bị bắn té xuống đất đồng loạt đứng lên và đi tiếp. Rất nhiều tang thi trên thân thể như cái động bị bắn thủng, vẫn như trước đi về phía đám người Nhạc Trọng bên này.</w:t>
      </w:r>
    </w:p>
    <w:p>
      <w:pPr>
        <w:pStyle w:val="BodyText"/>
      </w:pPr>
      <w:r>
        <w:t xml:space="preserve">Khác với nhân loại, chỉ cần tang thi không bị bắn nổ đầu và xương cột sống thì vẫn hành động như thường.</w:t>
      </w:r>
    </w:p>
    <w:p>
      <w:pPr>
        <w:pStyle w:val="BodyText"/>
      </w:pPr>
      <w:r>
        <w:t xml:space="preserve">- Bắn tỉa! Tận lực bắn vào đầu!</w:t>
      </w:r>
    </w:p>
    <w:p>
      <w:pPr>
        <w:pStyle w:val="BodyText"/>
      </w:pPr>
      <w:r>
        <w:t xml:space="preserve">Nhạc Trọng lập tức ra lệnh, lúc này cầm lấy một cây súng trường 81 bắn vào đầu của tang thi.</w:t>
      </w:r>
    </w:p>
    <w:p>
      <w:pPr>
        <w:pStyle w:val="BodyText"/>
      </w:pPr>
      <w:r>
        <w:t xml:space="preserve">Trên đầu của một tang thi xa xa lúc này có lỗ máu, co quắp té trên mặt đất.</w:t>
      </w:r>
    </w:p>
    <w:p>
      <w:pPr>
        <w:pStyle w:val="BodyText"/>
      </w:pPr>
      <w:r>
        <w:t xml:space="preserve">Nhạc Trọng sau khi đạt được kỹ năng thao túng súng ống, một ngày cũng không có dừng luyện tập qua. Xạ kích mục tiêu tĩnh ở ngoài trăm mét thì hắn có bảy thành nắm chắc có thể bắn chuẩn mục tiêu.</w:t>
      </w:r>
    </w:p>
    <w:p>
      <w:pPr>
        <w:pStyle w:val="BodyText"/>
      </w:pPr>
      <w:r>
        <w:t xml:space="preserve">Nghe được Nhạc Trọng ra lệnh thì năm súng máy hạng nặng đồng lọt dừng lại, những đội viên còn lại lúc này dùng súng bắn từng viên vào đầu tang thi.</w:t>
      </w:r>
    </w:p>
    <w:p>
      <w:pPr>
        <w:pStyle w:val="BodyText"/>
      </w:pPr>
      <w:r>
        <w:t xml:space="preserve">Sau khi đổi thành bắn tỉa, những tang thi kia lúc này tiến lên phía trước nhanh hơn nhiều. Dù sao đại bộ phận đội viên đều không có kinh nghiệm bắn tỉa. Nhưng mà trong đội ngũ của Nhạc Trọng có vài người là binh sĩ cho nên bắn tỉa tinh chuẩn bắn nát đầu của tang thi hành động chậm chạp.</w:t>
      </w:r>
    </w:p>
    <w:p>
      <w:pPr>
        <w:pStyle w:val="Compact"/>
      </w:pPr>
      <w:r>
        <w:br w:type="textWrapping"/>
      </w:r>
      <w:r>
        <w:br w:type="textWrapping"/>
      </w:r>
    </w:p>
    <w:p>
      <w:pPr>
        <w:pStyle w:val="Heading2"/>
      </w:pPr>
      <w:bookmarkStart w:id="136" w:name="chương-114-đội-cận-chiến"/>
      <w:bookmarkEnd w:id="136"/>
      <w:r>
        <w:t xml:space="preserve">114. Chương 114: Đội Cận Chiến</w:t>
      </w:r>
    </w:p>
    <w:p>
      <w:pPr>
        <w:pStyle w:val="Compact"/>
      </w:pPr>
      <w:r>
        <w:br w:type="textWrapping"/>
      </w:r>
      <w:r>
        <w:br w:type="textWrapping"/>
      </w:r>
    </w:p>
    <w:p>
      <w:pPr>
        <w:pStyle w:val="BodyText"/>
      </w:pPr>
      <w:r>
        <w:t xml:space="preserve">Nhìn những tang thi từ từ tới gần mình, trong mắt một gã đội viên tràn ngập sợ hãi, hắn điên cuồng xả súng vào đám tang thi trước mặt, phát ra một tiếng thét lên, quay người bỏ chạy.</w:t>
      </w:r>
    </w:p>
    <w:p>
      <w:pPr>
        <w:pStyle w:val="BodyText"/>
      </w:pPr>
      <w:r>
        <w:t xml:space="preserve">Thi đàn bây giờ chỉ cách đoàn người của Nhạc Trọng năm mươi mét, trong nội tâm rất nhiều đội viên bây giờ tràn ngập sợ hãi với tang thi. Phải biết rằng một khi bị tang thi quẹt làm bị thương cũng sẽ biến thành tang thi.</w:t>
      </w:r>
    </w:p>
    <w:p>
      <w:pPr>
        <w:pStyle w:val="BodyText"/>
      </w:pPr>
      <w:r>
        <w:t xml:space="preserve">Nhạc Trọng trực tiếp cầm súng trường nả đạn vào người tên đội viên này, viên đạn bắn xuyên qua đầu của tên đội viên, làm cho hắn vô lực ngã xuống đất.</w:t>
      </w:r>
    </w:p>
    <w:p>
      <w:pPr>
        <w:pStyle w:val="BodyText"/>
      </w:pPr>
      <w:r>
        <w:t xml:space="preserve">Nhạc Trọng nhìn qua đám đội viên chung quanh dữ tợn nói:</w:t>
      </w:r>
    </w:p>
    <w:p>
      <w:pPr>
        <w:pStyle w:val="BodyText"/>
      </w:pPr>
      <w:r>
        <w:t xml:space="preserve">- Ai dám lâm trận đào thoát, lập tức xử bắn!</w:t>
      </w:r>
    </w:p>
    <w:p>
      <w:pPr>
        <w:pStyle w:val="BodyText"/>
      </w:pPr>
      <w:r>
        <w:t xml:space="preserve">Nhìn thấy tên đội viên kia lập tức bị Nhạc Trọng xử bắn, quân tâm đang dao động lúc này cũng không dám làm bậy.</w:t>
      </w:r>
    </w:p>
    <w:p>
      <w:pPr>
        <w:pStyle w:val="BodyText"/>
      </w:pPr>
      <w:r>
        <w:t xml:space="preserve">Lưu Diễm xanh mặt nhìn qua đám đội viên của mình hét lớn lên:</w:t>
      </w:r>
    </w:p>
    <w:p>
      <w:pPr>
        <w:pStyle w:val="BodyText"/>
      </w:pPr>
      <w:r>
        <w:t xml:space="preserve">- Móa nếu ai còn dám lâm trận đào thoát, không cần Nhạc đội động thủ, lão tử là người đầu tiên làm thịt kẻ đó.</w:t>
      </w:r>
    </w:p>
    <w:p>
      <w:pPr>
        <w:pStyle w:val="BodyText"/>
      </w:pPr>
      <w:r>
        <w:t xml:space="preserve">Vừa rồi tên đội viên lâm trận đào thoát là đội viên của Lưu Diễm, đội viên lâm trận đào thoát làm ặt mũi của Lưu Diễm mắt lớn.</w:t>
      </w:r>
    </w:p>
    <w:p>
      <w:pPr>
        <w:pStyle w:val="BodyText"/>
      </w:pPr>
      <w:r>
        <w:t xml:space="preserve">Nhạc Trọng nhìn qua tang thi đang kéo gần khoảng cách với bọn họ thì nói:</w:t>
      </w:r>
    </w:p>
    <w:p>
      <w:pPr>
        <w:pStyle w:val="BodyText"/>
      </w:pPr>
      <w:r>
        <w:t xml:space="preserve">- Toàn lực xạ kích!</w:t>
      </w:r>
    </w:p>
    <w:p>
      <w:pPr>
        <w:pStyle w:val="BodyText"/>
      </w:pPr>
      <w:r>
        <w:t xml:space="preserve">Nghe được lệnh của Nhạc Trọng thì những đội viên trong tay mướt mồ hôi lạnh hiện giờ điên cuồng xạ kích vào đám tang thi.</w:t>
      </w:r>
    </w:p>
    <w:p>
      <w:pPr>
        <w:pStyle w:val="BodyText"/>
      </w:pPr>
      <w:r>
        <w:t xml:space="preserve">Dưới hoả lực dày đặc trút xuống, một đám tang thi ngã xuống trong làn đạn dày đặc. Đặc biệt là dưới viên đạn của súng máy hạng nặng, chỉ cần bị đạn bắn trúng thân thể thì sẽ lập tức bị xé thành hai đoạn.</w:t>
      </w:r>
    </w:p>
    <w:p>
      <w:pPr>
        <w:pStyle w:val="BodyText"/>
      </w:pPr>
      <w:r>
        <w:t xml:space="preserve">Hai lần mưa đạn bao trùm thì thi đàn lập tức ngã rạp xuống đất.</w:t>
      </w:r>
    </w:p>
    <w:p>
      <w:pPr>
        <w:pStyle w:val="BodyText"/>
      </w:pPr>
      <w:r>
        <w:t xml:space="preserve">Nhạc Trọng ra lệnh:</w:t>
      </w:r>
    </w:p>
    <w:p>
      <w:pPr>
        <w:pStyle w:val="BodyText"/>
      </w:pPr>
      <w:r>
        <w:t xml:space="preserve">- Ngừng bắn!</w:t>
      </w:r>
    </w:p>
    <w:p>
      <w:pPr>
        <w:pStyle w:val="BodyText"/>
      </w:pPr>
      <w:r>
        <w:t xml:space="preserve">Lúc này tất cả đội viên đồng loạt ngừng bắn.</w:t>
      </w:r>
    </w:p>
    <w:p>
      <w:pPr>
        <w:pStyle w:val="BodyText"/>
      </w:pPr>
      <w:r>
        <w:t xml:space="preserve">Mưa đạn vừa ngừng, những tang thi còn chưa chết lúc này muốn đứng lên, nhưng mà trải qua hai lần mưa đạn bao trùm, đại lượng tang thi cũng đã bị súng máy bắn chết, chỉ có vài chục đầu tang thi đứng lên, còn có gần trăm con tang thi bị đứt ra làm hai lúc này bò về phía đám người Nhạc Trọng.</w:t>
      </w:r>
    </w:p>
    <w:p>
      <w:pPr>
        <w:pStyle w:val="BodyText"/>
      </w:pPr>
      <w:r>
        <w:t xml:space="preserve">- Ai thuộc đội cận chiến lập tức đổi Phảng Chế Đường Đao! Theo tôi xông lên!</w:t>
      </w:r>
    </w:p>
    <w:p>
      <w:pPr>
        <w:pStyle w:val="BodyText"/>
      </w:pPr>
      <w:r>
        <w:t xml:space="preserve">Nhạc Trọng nhìn qua những tang thi rải rác kia, xung trận ngựa lên trước lao ra.</w:t>
      </w:r>
    </w:p>
    <w:p>
      <w:pPr>
        <w:pStyle w:val="BodyText"/>
      </w:pPr>
      <w:r>
        <w:t xml:space="preserve">Đội cận chiến lệ thuộc Nhạc Trọng là những người can đảm gan dạ được hắn mời chào, tổng cộng chỉ có mười người, trong tay mỗi người đều có Phảng Chế Đường Đao, mặc áo giáp da rắn nước biến dị tạo thành.</w:t>
      </w:r>
    </w:p>
    <w:p>
      <w:pPr>
        <w:pStyle w:val="BodyText"/>
      </w:pPr>
      <w:r>
        <w:t xml:space="preserve">Mười người này thời điểm Nhạc Trọng không có ở đó thì do Trì Dương thống soái, chuyên môn phụ trách cận chiến với tang thi, mỗi một người đều có trình độ cường hóa ngoài cấp 4.</w:t>
      </w:r>
    </w:p>
    <w:p>
      <w:pPr>
        <w:pStyle w:val="BodyText"/>
      </w:pPr>
      <w:r>
        <w:t xml:space="preserve">Mười đội viên lệ thuộc Nhạc Trọng nhảy vào trong đám tang thi, vô cùng hung hãn huy động Phảng Chế Đường Đao chém đầu lâu của tang thi như thái rau cắt thịt.</w:t>
      </w:r>
    </w:p>
    <w:p>
      <w:pPr>
        <w:pStyle w:val="BodyText"/>
      </w:pPr>
      <w:r>
        <w:t xml:space="preserve">Bởi vì nắm giữ vũ khí của hệ thống thần ma cho nên khi chém giết tang thi sẽ được cường hóa, trong thế lực Nhạc Trọng đây là chuyện không phải bí mật gì, nhưng mà người dũng cảm gan dị dám chiến đấu với tang thi lại cực ít. Mười chiến sĩ lệ thuộc đội cận chiến này cho dù không có mặc áo giáp da rắn nước vẫn dám chiến đấu với tang thi, bởi vậy Nhạc Trọng mới cho bọn họ sử dụng Phảng Chế Đường Đao cùng trang bị dư thừa trong hệ thống thần ma tiến hành cường hóa bọn họ.</w:t>
      </w:r>
    </w:p>
    <w:p>
      <w:pPr>
        <w:pStyle w:val="BodyText"/>
      </w:pPr>
      <w:r>
        <w:t xml:space="preserve">Đương nhiên mỗi lần chấp hành nhiệm vụ thì tất cả vũ khí trang bị hệ thống thần ma sẽ thu về, thống nhất do Nhạc Trọng hoặc là Trì Dương đảm bảo.</w:t>
      </w:r>
    </w:p>
    <w:p>
      <w:pPr>
        <w:pStyle w:val="BodyText"/>
      </w:pPr>
      <w:r>
        <w:t xml:space="preserve">Mười người đội viên đội cận chiến này mỗi ba người sẽ là một tiểu tổ, hết sức ăn ý liên thủ lẫn nhau trợ giúp nhau chém giết tất cả tang thi. Nhạc Trọng trực tiếp dẫn theo Bạch Cốt xông vào trong thi đàn, những nơi đi qua thì không có tang thi nào địch nổi một đao của hắn cả.</w:t>
      </w:r>
    </w:p>
    <w:p>
      <w:pPr>
        <w:pStyle w:val="BodyText"/>
      </w:pPr>
      <w:r>
        <w:t xml:space="preserve">Những chiến sĩ tiểu đội còn lại nhìn thấy Nhạc Trọng và đội viên lệ thuộc hắn nhảy vào trong thi đàn chém giết. Thế lực của Nhạc Trọng thiết sắt thép và vũ khí lạnh và công cụ. Bởi vậy bọn họ phần lớn thiếu vũ khí lạnh, Nhạc Trọng cũng không có khả năng cung cấp binh khí hệ thống thần ma cho bọn họ chém giết.</w:t>
      </w:r>
    </w:p>
    <w:p>
      <w:pPr>
        <w:pStyle w:val="BodyText"/>
      </w:pPr>
      <w:r>
        <w:t xml:space="preserve">Không lâu tất cả tang thi còn sót lại bị Nhạc Trọng thanh lý hoàn tất. Những tang thi thiếu tay thiếu chân căn bản không phải đối thủ của chiến sĩ lệ thuộc Nhạc Trọng chỉ huy.</w:t>
      </w:r>
    </w:p>
    <w:p>
      <w:pPr>
        <w:pStyle w:val="BodyText"/>
      </w:pPr>
      <w:r>
        <w:t xml:space="preserve">Tiêu diệt một đám thi đàn này, Nhạc Trọng đem bản sách kỹ năng Hỏa Cầu Thuật cùng hơn hai trăm sinh tồn tệ bỏ vào trong túi, tiếp tục lại cho Bạch Cốt dẫn theo tang thi trong thị trấn ra ngoài.</w:t>
      </w:r>
    </w:p>
    <w:p>
      <w:pPr>
        <w:pStyle w:val="BodyText"/>
      </w:pPr>
      <w:r>
        <w:t xml:space="preserve">Sau mấy lần như vậy, đại bộ phận tang thi trong trấn bị Nhạc Trọng chuyến này tiêu diệt hoàn tất, chỉ tiêu hao số lớn lượng đạn dược cùng đạn súng máy hạng nặng mà thôi.</w:t>
      </w:r>
    </w:p>
    <w:p>
      <w:pPr>
        <w:pStyle w:val="BodyText"/>
      </w:pPr>
      <w:r>
        <w:t xml:space="preserve">Sau khi tiêu diệt nhiều tang thi, Nhạc Trọng liền ra lệnh cho đội viên tiến vào trong trấn.</w:t>
      </w:r>
    </w:p>
    <w:p>
      <w:pPr>
        <w:pStyle w:val="BodyText"/>
      </w:pPr>
      <w:r>
        <w:t xml:space="preserve">Dưới sự chỉ huy của Nhạc Trọng thì những đội viên tiến vào trong trấn. Mỗi một ít tang thi rải rác sẽ do đội viên lệ thuộc Nhạc Trọng tiến lên tiêu diệt để tiết kiệm đạn.</w:t>
      </w:r>
    </w:p>
    <w:p>
      <w:pPr>
        <w:pStyle w:val="BodyText"/>
      </w:pPr>
      <w:r>
        <w:t xml:space="preserve">Đi vào trong tiểu trấn còn có tang thi rải rác, thỉnh thoảng truyền tới súng nổ linh tinh.</w:t>
      </w:r>
    </w:p>
    <w:p>
      <w:pPr>
        <w:pStyle w:val="BodyText"/>
      </w:pPr>
      <w:r>
        <w:t xml:space="preserve">Nhạc Trọng lúc này tìm kiếm trong trấn.</w:t>
      </w:r>
    </w:p>
    <w:p>
      <w:pPr>
        <w:pStyle w:val="BodyText"/>
      </w:pPr>
      <w:r>
        <w:t xml:space="preserve">Chủ lực của tang thi đã bị tiêu diệt, tang thi còn sót lại không phải là đối thủ của các chiến sĩ, tất cả tang thi bị săn giết, từng tấc thổ địa trong trấn được thu hồi.</w:t>
      </w:r>
    </w:p>
    <w:p>
      <w:pPr>
        <w:pStyle w:val="BodyText"/>
      </w:pPr>
      <w:r>
        <w:t xml:space="preserve">Đột nhiên lúc này tiểu đội của Tiếu Minh có tiếng súng nổ vang.</w:t>
      </w:r>
    </w:p>
    <w:p>
      <w:pPr>
        <w:pStyle w:val="BodyText"/>
      </w:pPr>
      <w:r>
        <w:t xml:space="preserve">Nhạc Trọng nhướng mày, lập tức mang theo hai gã đội viên cường hóa lệ thuộc mình chạy tới chỗ của Tiếu Minh bên kia.</w:t>
      </w:r>
    </w:p>
    <w:p>
      <w:pPr>
        <w:pStyle w:val="BodyText"/>
      </w:pPr>
      <w:r>
        <w:t xml:space="preserve">Nhạc Trọng rất nhanh đuổi tới chỗ tiểu đội của Tiếu Minh bên này.</w:t>
      </w:r>
    </w:p>
    <w:p>
      <w:pPr>
        <w:pStyle w:val="BodyText"/>
      </w:pPr>
      <w:r>
        <w:t xml:space="preserve">Chỉ thấy ở chỗ đó có một tang thi thân cao gần ba mét, da thịt đã kết thành một tầng hắc sắc cứng rắn đang chiến đấu với tiểu đội của Tiếu Minh.</w:t>
      </w:r>
    </w:p>
    <w:p>
      <w:pPr>
        <w:pStyle w:val="BodyText"/>
      </w:pPr>
      <w:r>
        <w:t xml:space="preserve">Thành viên tiểu đội Tiếu Minh không ngừng bắn phá tang thi khổng lồ kia. Đạn súng trường dày đặc không ngừng bắn vào người của tang thi này đều bị da màu đen cứng rắn của tang thi ngăn cản ở bên ngoài, ngay cả thân thể còn không phá vỡ được.</w:t>
      </w:r>
    </w:p>
    <w:p>
      <w:pPr>
        <w:pStyle w:val="BodyText"/>
      </w:pPr>
      <w:r>
        <w:t xml:space="preserve">- Cảm nhiễm giả L2 loại hình sức mạnh. Có được lực lượng cùng lực phòng ngự cường đại. Có được kỹ năng lây virus, có thể mang sinh mạng thể lây thành cảm nhiễm giả.</w:t>
      </w:r>
    </w:p>
    <w:p>
      <w:pPr>
        <w:pStyle w:val="BodyText"/>
      </w:pPr>
      <w:r>
        <w:t xml:space="preserve">Nhạc Trọng nhìn thấy tang thi khổng lồ này, một chuỗi tin tức truyền vào trong đầu của hắn.</w:t>
      </w:r>
    </w:p>
    <w:p>
      <w:pPr>
        <w:pStyle w:val="BodyText"/>
      </w:pPr>
      <w:r>
        <w:t xml:space="preserve">Con tang thi khổng lồ này tốc độ nhanh hơn người bình thường ba phần, nó giống như một chiếc xe tăng tiến vào trong tiểu đội của Tiếu Minh, bắt lấy một gã đội viên bình thường và dùng sức bóp vỡ, trực tiếp ném qua một bên.</w:t>
      </w:r>
    </w:p>
    <w:p>
      <w:pPr>
        <w:pStyle w:val="BodyText"/>
      </w:pPr>
      <w:r>
        <w:t xml:space="preserve">Nhìn thấy tang thi khổng lồ hung hãn như vậy, sĩ khí tiểu đội của Tiếu Minh lập tức sụp đổ, đại bộ phận đội viên đều vút bỏ súng ống và chạy thục mạng.</w:t>
      </w:r>
    </w:p>
    <w:p>
      <w:pPr>
        <w:pStyle w:val="BodyText"/>
      </w:pPr>
      <w:r>
        <w:t xml:space="preserve">- Đừng trốn! ! Đánh trả! ! Đánh trả!</w:t>
      </w:r>
    </w:p>
    <w:p>
      <w:pPr>
        <w:pStyle w:val="BodyText"/>
      </w:pPr>
      <w:r>
        <w:t xml:space="preserve">Tiếu Minh đỏ mắt rống to lên, đồng thời không ngừng xạ kích vào tang thi khổng lồ kia. Nhưng mà không có người nào nghe theo lệnh của hắn, cũng chỉ có hai gã đội viên cận chiến lệ thuộc Nhạc Trọng và ba gã tâm phúc là đứng bên cạnh hắn, không ngừng bắn giết đầu tang thi khổng lồ kia.</w:t>
      </w:r>
    </w:p>
    <w:p>
      <w:pPr>
        <w:pStyle w:val="BodyText"/>
      </w:pPr>
      <w:r>
        <w:t xml:space="preserve">Từng viên đạn súng trường không ngừng bắn lên trên tang thi khổng lồ có làn da cứng rắn như thép kia, đều nhao nhao rơi xuống, không cách nào xuyên thủng da thịt của tang thi khổng lồ này.</w:t>
      </w:r>
    </w:p>
    <w:p>
      <w:pPr>
        <w:pStyle w:val="BodyText"/>
      </w:pPr>
      <w:r>
        <w:t xml:space="preserve">Cho dù là đội viên cận chiến lệ thuộc Nhạc Trọng cũng tràn ngập sợ hãi với con tang thi khổng lồ này, bọn hắn có thể đứng ở chỗ này bởi vì không có lệnh rút lui của quan chỉ huy, bọn họ tuyệt đối không rút lui.</w:t>
      </w:r>
    </w:p>
    <w:p>
      <w:pPr>
        <w:pStyle w:val="Compact"/>
      </w:pPr>
      <w:r>
        <w:br w:type="textWrapping"/>
      </w:r>
      <w:r>
        <w:br w:type="textWrapping"/>
      </w:r>
    </w:p>
    <w:p>
      <w:pPr>
        <w:pStyle w:val="Heading2"/>
      </w:pPr>
      <w:bookmarkStart w:id="137" w:name="chương-115-kịch-chiến-l2."/>
      <w:bookmarkEnd w:id="137"/>
      <w:r>
        <w:t xml:space="preserve">115. Chương 115: Kịch Chiến L2.</w:t>
      </w:r>
    </w:p>
    <w:p>
      <w:pPr>
        <w:pStyle w:val="Compact"/>
      </w:pPr>
      <w:r>
        <w:br w:type="textWrapping"/>
      </w:r>
      <w:r>
        <w:br w:type="textWrapping"/>
      </w:r>
    </w:p>
    <w:p>
      <w:pPr>
        <w:pStyle w:val="BodyText"/>
      </w:pPr>
      <w:r>
        <w:t xml:space="preserve">Nhạc Trọng cũng không có nhìn qua những tên vút súng bỏ chạy, hắn nhảy mấy lần là tới trước người của con L2, cầm Phảng Chế Đường Đao trong tay hung hăng chém lên hông của con tang thi khổng lồ này.</w:t>
      </w:r>
    </w:p>
    <w:p>
      <w:pPr>
        <w:pStyle w:val="BodyText"/>
      </w:pPr>
      <w:r>
        <w:t xml:space="preserve">Nương theo lấy âm thanh kim loại bị cắt chói tai vang lên, Nhạc Trọng dùng sức chém vào bên hông L2 cắt ra một khe hở nhỏ, mặc dù dùng lưc lượng cường hoành trải qua nhiều lần cường hóa của hắn và Phảng Chế Đường Đao sắc bén cũng chỉ có thể làm được như thế này, ngay cả xương cốt cũng không thấy.</w:t>
      </w:r>
    </w:p>
    <w:p>
      <w:pPr>
        <w:pStyle w:val="BodyText"/>
      </w:pPr>
      <w:r>
        <w:t xml:space="preserve">Tầng chất sừng bên ngoài thân thể L2 giống như sắt thép khó có thể cắt ra được.</w:t>
      </w:r>
    </w:p>
    <w:p>
      <w:pPr>
        <w:pStyle w:val="BodyText"/>
      </w:pPr>
      <w:r>
        <w:t xml:space="preserve">L2 nhìn thấy Nhạc Trọng là con kiến nhỏ lắc lư ở trước mặt của nó, huy động bàn tay lớn hung hăng đánh vào người Nhạc Trọng.</w:t>
      </w:r>
    </w:p>
    <w:p>
      <w:pPr>
        <w:pStyle w:val="BodyText"/>
      </w:pPr>
      <w:r>
        <w:t xml:space="preserve">Nhạc Trọng lúc này nhanh nhẹn xa xa hơn L2, thân thể của hắn có chút hơi nghiêng, né qua một kích này của L2 và một đao chém lên các đốt ngón tay của L2.</w:t>
      </w:r>
    </w:p>
    <w:p>
      <w:pPr>
        <w:pStyle w:val="BodyText"/>
      </w:pPr>
      <w:r>
        <w:t xml:space="preserve">Một đao chém rụng, Phảng Chế Đường Đao chém lên người của L2, đúng là bão tố gặp hỏa tinh, không cách nào chém đứt đốt ngón tay.</w:t>
      </w:r>
    </w:p>
    <w:p>
      <w:pPr>
        <w:pStyle w:val="BodyText"/>
      </w:pPr>
      <w:r>
        <w:t xml:space="preserve">L2 phất tay vỗ một cái, đánh về phía Nhạc Trọng.</w:t>
      </w:r>
    </w:p>
    <w:p>
      <w:pPr>
        <w:pStyle w:val="BodyText"/>
      </w:pPr>
      <w:r>
        <w:t xml:space="preserve">L2 khẽ động, Nhạc Trọng vừa sải bước ra đã tới trước người của L2, phát động kỹ năng ma viêm, trong tay phải của hắn có một đoàn hỏa diễm đỏ thẫm hiện ra.</w:t>
      </w:r>
    </w:p>
    <w:p>
      <w:pPr>
        <w:pStyle w:val="BodyText"/>
      </w:pPr>
      <w:r>
        <w:t xml:space="preserve">Một chiêu của Nhạc Trọng chém lên đùi của L2, ma diễm màu đỏ hồng lúc này thiêu đốt đùi của L2, chợt điên cuồng thiêu đốt ra một cái động khổng lồ.</w:t>
      </w:r>
    </w:p>
    <w:p>
      <w:pPr>
        <w:pStyle w:val="BodyText"/>
      </w:pPr>
      <w:r>
        <w:t xml:space="preserve">Nhạc Trọng vòng quanh đùi của L2 một vòng, đùi của L2 chợt bị ma diễm cắt ra thành hai đoạn.</w:t>
      </w:r>
    </w:p>
    <w:p>
      <w:pPr>
        <w:pStyle w:val="BodyText"/>
      </w:pPr>
      <w:r>
        <w:t xml:space="preserve">Con L2 cũng mất đi cân đối, trùng trùng điệp điệp ngã nhào trên đất.</w:t>
      </w:r>
    </w:p>
    <w:p>
      <w:pPr>
        <w:pStyle w:val="BodyText"/>
      </w:pPr>
      <w:r>
        <w:t xml:space="preserve">Nhạc Trọng lúc này đi lên phía trước một bước, một cước dẫm nát đầu của L2, ma diễm đỏ thẫm của hắn thiêu đốt đầu lâu của L2 thành tro bụi.</w:t>
      </w:r>
    </w:p>
    <w:p>
      <w:pPr>
        <w:pStyle w:val="BodyText"/>
      </w:pPr>
      <w:r>
        <w:t xml:space="preserve">Đầu L2 vừa chết, một đoàn linh quang lớn chui vào trong cơ thể của Nhạc Trọng. Mà bên ngoài thi thể của L2 có một cuốn sách kỹ năng và một hộp báu màu xanh bay ra ngoài.</w:t>
      </w:r>
    </w:p>
    <w:p>
      <w:pPr>
        <w:pStyle w:val="BodyText"/>
      </w:pPr>
      <w:r>
        <w:t xml:space="preserve">Nhạc Trọng nhanh chóng đem sách kỹ năng và hộp báu màu xanh thu vào trong ba lô của mình.</w:t>
      </w:r>
    </w:p>
    <w:p>
      <w:pPr>
        <w:pStyle w:val="BodyText"/>
      </w:pPr>
      <w:r>
        <w:t xml:space="preserve">Tiêu diệt L2, Nhạc Trọng tức giận đưa mắt nhìn qua tiểu đội trưởng Tiếu Minh có đội viên bỏ chạy kia.</w:t>
      </w:r>
    </w:p>
    <w:p>
      <w:pPr>
        <w:pStyle w:val="BodyText"/>
      </w:pPr>
      <w:r>
        <w:t xml:space="preserve">Lúc này đội viên vứt bỏ súng ống bỏ chạy của Tiếu Minh cũng đã bị đội viên lệ thuộc vào Nhạc Trọng bắt quay trở lại trước người của hắn,.</w:t>
      </w:r>
    </w:p>
    <w:p>
      <w:pPr>
        <w:pStyle w:val="BodyText"/>
      </w:pPr>
      <w:r>
        <w:t xml:space="preserve">Một gã đội viên của Tiếu Minh nhìn thấy Nhạc Trọng, vẻ mặt sợ hãi quỳ trên mặt đất cần khẩn Nhạc Trọng:</w:t>
      </w:r>
    </w:p>
    <w:p>
      <w:pPr>
        <w:pStyle w:val="BodyText"/>
      </w:pPr>
      <w:r>
        <w:t xml:space="preserve">- Thực xin lỗi! Nhạc đội! Tha tôi một mạng a! Tôi sau này nhất định sẽ anh dũng giết địch! ! Thỉnh cho phép tôi lấy công chuộc tội!</w:t>
      </w:r>
    </w:p>
    <w:p>
      <w:pPr>
        <w:pStyle w:val="BodyText"/>
      </w:pPr>
      <w:r>
        <w:t xml:space="preserve">- Nhạc đội! ! Tha cho chúng tôi lần này đi! Chúng tôi sau này nhất định sẽ không tái phạm!</w:t>
      </w:r>
    </w:p>
    <w:p>
      <w:pPr>
        <w:pStyle w:val="BodyText"/>
      </w:pPr>
      <w:r>
        <w:t xml:space="preserve">- Cầu ngài tha cho chúng tôi một mạng đi! Quái vật kia quá mạnh mẽ, chúng ta căn bản không phải đối thủ. Ở lại nơi đó cũng chỉ chịu chết mà thôi.</w:t>
      </w:r>
    </w:p>
    <w:p>
      <w:pPr>
        <w:pStyle w:val="BodyText"/>
      </w:pPr>
      <w:r>
        <w:t xml:space="preserve">"..."</w:t>
      </w:r>
    </w:p>
    <w:p>
      <w:pPr>
        <w:pStyle w:val="BodyText"/>
      </w:pPr>
      <w:r>
        <w:t xml:space="preserve">Đội viên bỏ chạy của Tiếu Minh lúc hoảng hốt đau khổ cần xin Nhạc Trọng tha mạng.</w:t>
      </w:r>
    </w:p>
    <w:p>
      <w:pPr>
        <w:pStyle w:val="BodyText"/>
      </w:pPr>
      <w:r>
        <w:t xml:space="preserve">Tiếu Minh có chút hận nhìn qua những đội viên bỏ chạy lúc này, nhìn qua Nhạc Trọng nói ra:</w:t>
      </w:r>
    </w:p>
    <w:p>
      <w:pPr>
        <w:pStyle w:val="BodyText"/>
      </w:pPr>
      <w:r>
        <w:t xml:space="preserve">- Nhạc đội, nếu không thì cho bọn họ cơ hội nữa đi.</w:t>
      </w:r>
    </w:p>
    <w:p>
      <w:pPr>
        <w:pStyle w:val="BodyText"/>
      </w:pPr>
      <w:r>
        <w:t xml:space="preserve">Nhạc Trọng nhìn qua tám gã đội viên của Tiếu Minh và lạnh lùng nói:</w:t>
      </w:r>
    </w:p>
    <w:p>
      <w:pPr>
        <w:pStyle w:val="BodyText"/>
      </w:pPr>
      <w:r>
        <w:t xml:space="preserve">- Cho dù các người có lý do gì đều phạm tội chạy trốn trên chiến trường. Toàn bộ xử bắn tại chỗ!</w:t>
      </w:r>
    </w:p>
    <w:p>
      <w:pPr>
        <w:pStyle w:val="BodyText"/>
      </w:pPr>
      <w:r>
        <w:t xml:space="preserve">Tiếu Minh nhịn không được khuyên:</w:t>
      </w:r>
    </w:p>
    <w:p>
      <w:pPr>
        <w:pStyle w:val="BodyText"/>
      </w:pPr>
      <w:r>
        <w:t xml:space="preserve">- Nhạc đội! Bồi dưỡng một đội viên cũng không phải chuyện dễ dàng a!</w:t>
      </w:r>
    </w:p>
    <w:p>
      <w:pPr>
        <w:pStyle w:val="BodyText"/>
      </w:pPr>
      <w:r>
        <w:t xml:space="preserve">Nếu như tám gã đội viên này của Tiếu Minh bị xử bắn, tiểu đội của hắn thoáng đã mất đi sức chiến đấu. Tuy tám gã đội viên lâm trận bỏ chạy đều là nam tử tráng niên, hơn nữa đối với súng ống cũng có hiểu biết. Nếu như lại chiêu mộ người mới, bắt đầu huấn luyện cũng phiền toái, muốn hình thành sức chiến đấu cần có thời gian.</w:t>
      </w:r>
    </w:p>
    <w:p>
      <w:pPr>
        <w:pStyle w:val="BodyText"/>
      </w:pPr>
      <w:r>
        <w:t xml:space="preserve">Nhạc Trọng nhìn Tiếu Minh, lạnh lùng nói:</w:t>
      </w:r>
    </w:p>
    <w:p>
      <w:pPr>
        <w:pStyle w:val="BodyText"/>
      </w:pPr>
      <w:r>
        <w:t xml:space="preserve">- Quân pháp vô tình. Nếu như không cách nào chấp hành nghiêm quân pháp, sau này cần quân pháp làm gì? Động thủ!</w:t>
      </w:r>
    </w:p>
    <w:p>
      <w:pPr>
        <w:pStyle w:val="BodyText"/>
      </w:pPr>
      <w:r>
        <w:t xml:space="preserve">Nhận được lệnh của Nhạc Trọng thì đội viên lệ thuộc Nhạc Trọng trực tiếp đem súng đặt lên đầu của những người bỏ trốn và bóp cò.</w:t>
      </w:r>
    </w:p>
    <w:p>
      <w:pPr>
        <w:pStyle w:val="BodyText"/>
      </w:pPr>
      <w:r>
        <w:t xml:space="preserve">Nương theo tám tiếng súng vang lên, đội viên bỏ chạy của Tiếu Minh lúc này bị xử bắn tại chỗ.</w:t>
      </w:r>
    </w:p>
    <w:p>
      <w:pPr>
        <w:pStyle w:val="BodyText"/>
      </w:pPr>
      <w:r>
        <w:t xml:space="preserve">Nhìn qua một màn này Tiếu Minh có chút không đành lòng quay đầu đi. Các đội viên chung quanh nhìn thấy một màn này thì rùng mình, cũng có nhận thức thật sâu với quân pháp.</w:t>
      </w:r>
    </w:p>
    <w:p>
      <w:pPr>
        <w:pStyle w:val="BodyText"/>
      </w:pPr>
      <w:r>
        <w:t xml:space="preserve">Nhạc Trọng nhìn qua Tiếu Minh thản nhiên nói:</w:t>
      </w:r>
    </w:p>
    <w:p>
      <w:pPr>
        <w:pStyle w:val="BodyText"/>
      </w:pPr>
      <w:r>
        <w:t xml:space="preserve">- Tiếu Minh chỉ huy bất lợi. Xóa bỏ chức đội trưởng tiểu đội năm. Toàn bộ tiểu đội năm quy về tiểu đội hai. Bản thân Tiếu Minh bị giáng xuống biên chế đội viên dự bị.</w:t>
      </w:r>
    </w:p>
    <w:p>
      <w:pPr>
        <w:pStyle w:val="BodyText"/>
      </w:pPr>
      <w:r>
        <w:t xml:space="preserve">Vừa rồi Tiếu Minh phát hiện đầu L2 không thể địch lại thì nên hạ lệnh lui lại, hắn không có hạ lệnh lui lại đây cũng là một sai lầm không thể tha thứ.</w:t>
      </w:r>
    </w:p>
    <w:p>
      <w:pPr>
        <w:pStyle w:val="BodyText"/>
      </w:pPr>
      <w:r>
        <w:t xml:space="preserve">Nhưng mà bản thân Tiếu Minh cũng là một chiến sĩ hợp cách, hắn huấn luyện khắc khổ nhất, có được thiên phú xạ kích mạnh nhất. Trước mắt đã có thể cách xa trăm mét bắn trúng hồng tâm bảy tám lần.</w:t>
      </w:r>
    </w:p>
    <w:p>
      <w:pPr>
        <w:pStyle w:val="BodyText"/>
      </w:pPr>
      <w:r>
        <w:t xml:space="preserve">Trong lòng của Tiếu Minh có chút thất lạc, gật đầu đáp:</w:t>
      </w:r>
    </w:p>
    <w:p>
      <w:pPr>
        <w:pStyle w:val="BodyText"/>
      </w:pPr>
      <w:r>
        <w:t xml:space="preserve">- Vâng!</w:t>
      </w:r>
    </w:p>
    <w:p>
      <w:pPr>
        <w:pStyle w:val="BodyText"/>
      </w:pPr>
      <w:r>
        <w:t xml:space="preserve">Nhạc Trọng nhìn qua Tiếu Minh nói:</w:t>
      </w:r>
    </w:p>
    <w:p>
      <w:pPr>
        <w:pStyle w:val="BodyText"/>
      </w:pPr>
      <w:r>
        <w:t xml:space="preserve">- Đi tới tiểu đội hai đưa tin, thanh lý tang thi.</w:t>
      </w:r>
    </w:p>
    <w:p>
      <w:pPr>
        <w:pStyle w:val="BodyText"/>
      </w:pPr>
      <w:r>
        <w:t xml:space="preserve">- Vâng!</w:t>
      </w:r>
    </w:p>
    <w:p>
      <w:pPr>
        <w:pStyle w:val="BodyText"/>
      </w:pPr>
      <w:r>
        <w:t xml:space="preserve">Tiếu Minh ứng một tiếng, chợt dẫn người đi tới chỗ tiểu đội hai đang chiến đấu.</w:t>
      </w:r>
    </w:p>
    <w:p>
      <w:pPr>
        <w:pStyle w:val="BodyText"/>
      </w:pPr>
      <w:r>
        <w:t xml:space="preserve">Sau khi Kỷ Thanh Vũ thì tiểu đội hai lại do đại cẩu tử quản lý. Trong tay Nhạc Trọng cũng không có quá nhiều người tín nhiệm để lựa chọn.</w:t>
      </w:r>
    </w:p>
    <w:p>
      <w:pPr>
        <w:pStyle w:val="BodyText"/>
      </w:pPr>
      <w:r>
        <w:t xml:space="preserve">Chủ lực của tang thi bị tiêu diệt, trong trấn chỉ còn lại tang thi vụn vặt cho nên không cách nào ngăn cản được tiểu đội tiêu diệt.</w:t>
      </w:r>
    </w:p>
    <w:p>
      <w:pPr>
        <w:pStyle w:val="BodyText"/>
      </w:pPr>
      <w:r>
        <w:t xml:space="preserve">Một đội viên của tiểu đội Lưu Diễm lúc này chạy tới trước người Nhạc Trọng báo cáo:</w:t>
      </w:r>
    </w:p>
    <w:p>
      <w:pPr>
        <w:pStyle w:val="BodyText"/>
      </w:pPr>
      <w:r>
        <w:t xml:space="preserve">- Nhạc đội! Phát hiện người sống sót! Đối phương muốn gặp ngài!</w:t>
      </w:r>
    </w:p>
    <w:p>
      <w:pPr>
        <w:pStyle w:val="BodyText"/>
      </w:pPr>
      <w:r>
        <w:t xml:space="preserve">Nhạc Trọng hỏi:</w:t>
      </w:r>
    </w:p>
    <w:p>
      <w:pPr>
        <w:pStyle w:val="BodyText"/>
      </w:pPr>
      <w:r>
        <w:t xml:space="preserve">- Đó là người nào?</w:t>
      </w:r>
    </w:p>
    <w:p>
      <w:pPr>
        <w:pStyle w:val="BodyText"/>
      </w:pPr>
      <w:r>
        <w:t xml:space="preserve">Tên đội viên kia nói:</w:t>
      </w:r>
    </w:p>
    <w:p>
      <w:pPr>
        <w:pStyle w:val="BodyText"/>
      </w:pPr>
      <w:r>
        <w:t xml:space="preserve">- Đối phương tự xưng là trưởng trấn Thạch Mã Trấn.</w:t>
      </w:r>
    </w:p>
    <w:p>
      <w:pPr>
        <w:pStyle w:val="BodyText"/>
      </w:pPr>
      <w:r>
        <w:t xml:space="preserve">Nhạc Trọng nhìn qua đội viên kia nói ra:</w:t>
      </w:r>
    </w:p>
    <w:p>
      <w:pPr>
        <w:pStyle w:val="BodyText"/>
      </w:pPr>
      <w:r>
        <w:t xml:space="preserve">- Mang theo tôi đi nhìn một chút.</w:t>
      </w:r>
    </w:p>
    <w:p>
      <w:pPr>
        <w:pStyle w:val="BodyText"/>
      </w:pPr>
      <w:r>
        <w:t xml:space="preserve">Được tên chiến sĩ dẫn dắt, Nhạc Trọng đi vào một trang viên rộng rãi.</w:t>
      </w:r>
    </w:p>
    <w:p>
      <w:pPr>
        <w:pStyle w:val="BodyText"/>
      </w:pPr>
      <w:r>
        <w:t xml:space="preserve">Chỉ thấy trong trang viên kia có bảy tên người sống sót bị bốn gã chiến sĩ đang giám thị.</w:t>
      </w:r>
    </w:p>
    <w:p>
      <w:pPr>
        <w:pStyle w:val="BodyText"/>
      </w:pPr>
      <w:r>
        <w:t xml:space="preserve">Một gã bụng phệ giống như hoài thai mười hai tháng hét lên.</w:t>
      </w:r>
    </w:p>
    <w:p>
      <w:pPr>
        <w:pStyle w:val="BodyText"/>
      </w:pPr>
      <w:r>
        <w:t xml:space="preserve">- Tôi muốn gặp lãnh đạo của các người.</w:t>
      </w:r>
    </w:p>
    <w:p>
      <w:pPr>
        <w:pStyle w:val="BodyText"/>
      </w:pPr>
      <w:r>
        <w:t xml:space="preserve">Những chiến sĩ kia lạnh lùng nhìn qua bảy người này.</w:t>
      </w:r>
    </w:p>
    <w:p>
      <w:pPr>
        <w:pStyle w:val="BodyText"/>
      </w:pPr>
      <w:r>
        <w:t xml:space="preserve">- Ai muốn gặp tôi?</w:t>
      </w:r>
    </w:p>
    <w:p>
      <w:pPr>
        <w:pStyle w:val="BodyText"/>
      </w:pPr>
      <w:r>
        <w:t xml:space="preserve">Nhạc Trọng đi đến trước người Ngụy Thành vả thản nhiên nói ra.</w:t>
      </w:r>
    </w:p>
    <w:p>
      <w:pPr>
        <w:pStyle w:val="BodyText"/>
      </w:pPr>
      <w:r>
        <w:t xml:space="preserve">Ngụy Thành chỉ vào một nam tử trẻ tuổi tràn ngập ngạo khí nói:</w:t>
      </w:r>
    </w:p>
    <w:p>
      <w:pPr>
        <w:pStyle w:val="BodyText"/>
      </w:pPr>
      <w:r>
        <w:t xml:space="preserve">- Tôi là trưởng trấn Thạch Mã Trấn Ngụy Thành. Vị này chính là con của Tiền bí thư thánh phố Lũng Hãi, chỉ cần các người có thể hộ tống chúng tôi tới căn cứ người sống sót thành phố Lũng Hãi thì Tiền bí thư nhất định không quên ơn này của các người.</w:t>
      </w:r>
    </w:p>
    <w:p>
      <w:pPr>
        <w:pStyle w:val="BodyText"/>
      </w:pPr>
      <w:r>
        <w:t xml:space="preserve">Nhạc Trọng nhìn qua tên nam tử trẻ tuổi kia.</w:t>
      </w:r>
    </w:p>
    <w:p>
      <w:pPr>
        <w:pStyle w:val="BodyText"/>
      </w:pPr>
      <w:r>
        <w:t xml:space="preserve">Chỉ thấy tên nam tử trẻ tuổi kia vẻ mặt ngạo khí, trong ngực ôm hai nữ nhân xinh đẹp chừng hai mươi tuổi, mặc dù có bốn gã chiến sĩ cầm súng vây quanh nhưng hăn vẫn cao ngạo nhìn qua Nhạc Trọng nói:</w:t>
      </w:r>
    </w:p>
    <w:p>
      <w:pPr>
        <w:pStyle w:val="BodyText"/>
      </w:pPr>
      <w:r>
        <w:t xml:space="preserve">- Anh chính là thủ lĩnh của chi đội ngũ này? Tôi là Tiền Dịch Minh! Anh chỉ cần hộ tống tôi tới căn cứ người sống sót thành phố Lũng Hãi thì cha của tôi nhất định sẽ cho anh làm đại quan.</w:t>
      </w:r>
    </w:p>
    <w:p>
      <w:pPr>
        <w:pStyle w:val="BodyText"/>
      </w:pPr>
      <w:r>
        <w:t xml:space="preserve">- Bao cỏ!</w:t>
      </w:r>
    </w:p>
    <w:p>
      <w:pPr>
        <w:pStyle w:val="BodyText"/>
      </w:pPr>
      <w:r>
        <w:t xml:space="preserve">Nhìn qua Tiền Dịch Minh đầy ngạo khí kia, hai chữ này hiện ra trong đầu của Nhạc Trọng.</w:t>
      </w:r>
    </w:p>
    <w:p>
      <w:pPr>
        <w:pStyle w:val="BodyText"/>
      </w:pPr>
      <w:r>
        <w:t xml:space="preserve">Đúng lúc này hai gã chiến sĩ lại áp giải bốn nữ nhân xinh xao vàng vọt quần áo tả tơi đi tới, lớn nhỏ không đều.</w:t>
      </w:r>
    </w:p>
    <w:p>
      <w:pPr>
        <w:pStyle w:val="Compact"/>
      </w:pPr>
      <w:r>
        <w:br w:type="textWrapping"/>
      </w:r>
      <w:r>
        <w:br w:type="textWrapping"/>
      </w:r>
    </w:p>
    <w:p>
      <w:pPr>
        <w:pStyle w:val="Heading2"/>
      </w:pPr>
      <w:bookmarkStart w:id="138" w:name="chương-116-cỏ-cứu-mạng"/>
      <w:bookmarkEnd w:id="138"/>
      <w:r>
        <w:t xml:space="preserve">116. Chương 116: Cỏ Cứu Mạng</w:t>
      </w:r>
    </w:p>
    <w:p>
      <w:pPr>
        <w:pStyle w:val="Compact"/>
      </w:pPr>
      <w:r>
        <w:br w:type="textWrapping"/>
      </w:r>
      <w:r>
        <w:br w:type="textWrapping"/>
      </w:r>
    </w:p>
    <w:p>
      <w:pPr>
        <w:pStyle w:val="BodyText"/>
      </w:pPr>
      <w:r>
        <w:t xml:space="preserve">Lưu Diễm nhìn qua một nữ nhân lớn lên hơi xinh đẹp, nói:</w:t>
      </w:r>
    </w:p>
    <w:p>
      <w:pPr>
        <w:pStyle w:val="BodyText"/>
      </w:pPr>
      <w:r>
        <w:t xml:space="preserve">- Đây chính là thủ lĩnh Nhạc đội của chúng tôi! Cô có lời gì có thể nói với Nhạc đội.</w:t>
      </w:r>
    </w:p>
    <w:p>
      <w:pPr>
        <w:pStyle w:val="BodyText"/>
      </w:pPr>
      <w:r>
        <w:t xml:space="preserve">Nữ nhân lớn lên hơi xinh đẹp kia nhìn qua Nhạc Trọng, trong mắt chảy ra hai hàng nước mắt, thoáng chốt quỳ gối trước người Nhạc Trọng và nhìn qua Tiền Dịch Minh rồi khóc lóc kể lể với Nhạc Trọng:</w:t>
      </w:r>
    </w:p>
    <w:p>
      <w:pPr>
        <w:pStyle w:val="BodyText"/>
      </w:pPr>
      <w:r>
        <w:t xml:space="preserve">- Nhạc đội đại nhân! Van cầu ngài giúp tôi giết cặn bã này!</w:t>
      </w:r>
    </w:p>
    <w:p>
      <w:pPr>
        <w:pStyle w:val="BodyText"/>
      </w:pPr>
      <w:r>
        <w:t xml:space="preserve">Tiền Dịch Minh nhìn qua nữ nhân quỳ gối trước mặt của Nhạc Trọng, trong mắt hung quang lóe lên, lớn tiếng quát lớn:</w:t>
      </w:r>
    </w:p>
    <w:p>
      <w:pPr>
        <w:pStyle w:val="BodyText"/>
      </w:pPr>
      <w:r>
        <w:t xml:space="preserve">- Cô câm miệng! Còn dám lắm miệng thì coi chừng tôi giết cô đấy!</w:t>
      </w:r>
    </w:p>
    <w:p>
      <w:pPr>
        <w:pStyle w:val="BodyText"/>
      </w:pPr>
      <w:r>
        <w:t xml:space="preserve">Bị Tiền Dịch Minh quát lớn, thân thể nữ nhân kia run lên, lôi kéo một nữ hài xinh xắn lớn nhỏ như Diêu Diêu đi tới bên người, nhìn qua Nhạc Trọng lớn tiếng nói:</w:t>
      </w:r>
    </w:p>
    <w:p>
      <w:pPr>
        <w:pStyle w:val="BodyText"/>
      </w:pPr>
      <w:r>
        <w:t xml:space="preserve">- Nhạc đội, tên cặn bã này chẳng những cưỡng gian tôi, còn cưỡng gian người khác và em gái của tôi. Cầu ngài giúp tôi làm chủ!</w:t>
      </w:r>
    </w:p>
    <w:p>
      <w:pPr>
        <w:pStyle w:val="BodyText"/>
      </w:pPr>
      <w:r>
        <w:t xml:space="preserve">Nhạc Trọng vừa nhìn thấy nữ hài giống như Diêu Diêu, vẻ mặt chết lặng cùng sợ hãi, trong mắt hiện ra một tia tức giận nhìn qua Tiền Dịch Minh, trong mắt tràn ngập sát cơ.</w:t>
      </w:r>
    </w:p>
    <w:p>
      <w:pPr>
        <w:pStyle w:val="BodyText"/>
      </w:pPr>
      <w:r>
        <w:t xml:space="preserve">Tiền Dịch Minh nhìn thấy Nhạc Trọng nhìn qua hắn thì sợ hãi lớn tiếng kêu lên:</w:t>
      </w:r>
    </w:p>
    <w:p>
      <w:pPr>
        <w:pStyle w:val="BodyText"/>
      </w:pPr>
      <w:r>
        <w:t xml:space="preserve">- Chỉ là chơi mấy nữ nhân thôi. Anh làm gì nhìn tôi? Chẳng lẽ anh thật muốn giết tôi? Cha tôi chính là Tiền bí thư của thành phố Lũng Hãi. Anh dám động tới sợi lông của tôi thì cha của tôi sẽ không buông tha cho anh! Nếu anh đưa tôi tới căn cứ thành phố Lũng Hãi, anh muốn bao nhiêu nữ nhân tôi cũng đưa cho anh</w:t>
      </w:r>
    </w:p>
    <w:p>
      <w:pPr>
        <w:pStyle w:val="BodyText"/>
      </w:pPr>
      <w:r>
        <w:t xml:space="preserve">Hàn quang trong mắt Nhạc Trọng hiện ra, trực tiếp rút một khẩu súng chỉa vào đầu lâu của Tiền Dịch Minh và bóp cò.</w:t>
      </w:r>
    </w:p>
    <w:p>
      <w:pPr>
        <w:pStyle w:val="BodyText"/>
      </w:pPr>
      <w:r>
        <w:t xml:space="preserve">Phanh một tiếng súng vang lên, mi tâm của Tiền Dịch Minh xuất hiện một cái lỗ máu, trong mắt của hắn tràn ngập kinh hãi cùng không tin, vô lực té trên mặt đất.</w:t>
      </w:r>
    </w:p>
    <w:p>
      <w:pPr>
        <w:pStyle w:val="BodyText"/>
      </w:pPr>
      <w:r>
        <w:t xml:space="preserve">- Còn có ai đụng tới em gái của cô!</w:t>
      </w:r>
    </w:p>
    <w:p>
      <w:pPr>
        <w:pStyle w:val="BodyText"/>
      </w:pPr>
      <w:r>
        <w:t xml:space="preserve">Sát cơ trong mắt Nhạc Trọng lóe lên, nhìn qua đám người sống sót còn lại.</w:t>
      </w:r>
    </w:p>
    <w:p>
      <w:pPr>
        <w:pStyle w:val="BodyText"/>
      </w:pPr>
      <w:r>
        <w:t xml:space="preserve">Cừu hận tràn ngập trong mắt của nữ nhân này, một ngón tay chỉ qua những tên còn sống sót kia oán hận nói:</w:t>
      </w:r>
    </w:p>
    <w:p>
      <w:pPr>
        <w:pStyle w:val="BodyText"/>
      </w:pPr>
      <w:r>
        <w:t xml:space="preserve">- Bọn chúng! Những tên cặn bã này toàn bộ đều có phần.</w:t>
      </w:r>
    </w:p>
    <w:p>
      <w:pPr>
        <w:pStyle w:val="BodyText"/>
      </w:pPr>
      <w:r>
        <w:t xml:space="preserve">Ngụy Thành bị dọa ngây ngốc quỳ trước người Nhạc Trọng và đau khổ cầu khẩn.</w:t>
      </w:r>
    </w:p>
    <w:p>
      <w:pPr>
        <w:pStyle w:val="BodyText"/>
      </w:pPr>
      <w:r>
        <w:t xml:space="preserve">- Nhạc đội! ! Đừng giết tôi! ! Đều là Tiền Dịch Minh bức tôi! ! Nếu như tôi không chơi nữ nhân kia, hắn không cho tôi ăn! Tôi bị bức mà thôi.</w:t>
      </w:r>
    </w:p>
    <w:p>
      <w:pPr>
        <w:pStyle w:val="BodyText"/>
      </w:pPr>
      <w:r>
        <w:t xml:space="preserve">Nhìn thấy con bí thư thành phố Lũng Hãi thì Nhạc Trọng nói giết là giết, át chủ bài của Ngụy Thành mất hết, không dám lại bài ra cái giá đỡ gì cả, quỳ gối trước người Nhạc Trọng, đem toàn bộ tội của mình đẩy qua người một người chết.</w:t>
      </w:r>
    </w:p>
    <w:p>
      <w:pPr>
        <w:pStyle w:val="BodyText"/>
      </w:pPr>
      <w:r>
        <w:t xml:space="preserve">- Nhạc đội! ! Đừng giết tôi! Tôi cũng bị Tiền Dịch Minh bức!</w:t>
      </w:r>
    </w:p>
    <w:p>
      <w:pPr>
        <w:pStyle w:val="BodyText"/>
      </w:pPr>
      <w:r>
        <w:t xml:space="preserve">- Nhạc đội! Tha mạng cho tôi đi!</w:t>
      </w:r>
    </w:p>
    <w:p>
      <w:pPr>
        <w:pStyle w:val="BodyText"/>
      </w:pPr>
      <w:r>
        <w:t xml:space="preserve">Mấy nam nhân còn sống sót nhìn qua Nhạc Trọng đau khổ cầu khẩn.</w:t>
      </w:r>
    </w:p>
    <w:p>
      <w:pPr>
        <w:pStyle w:val="BodyText"/>
      </w:pPr>
      <w:r>
        <w:t xml:space="preserve">Nhạc Trọng lạnh lùng ra lệnh:</w:t>
      </w:r>
    </w:p>
    <w:p>
      <w:pPr>
        <w:pStyle w:val="BodyText"/>
      </w:pPr>
      <w:r>
        <w:t xml:space="preserve">- Xử bắn tại chỗ!</w:t>
      </w:r>
    </w:p>
    <w:p>
      <w:pPr>
        <w:pStyle w:val="BodyText"/>
      </w:pPr>
      <w:r>
        <w:t xml:space="preserve">Đội viên lệ thuộc Nhạc Trọng lúc này trực tiếp đè mấy tên nam nhân kia xuống đất, dùng súng trường chỉa vào đầu của đám người này và bóp cò.</w:t>
      </w:r>
    </w:p>
    <w:p>
      <w:pPr>
        <w:pStyle w:val="BodyText"/>
      </w:pPr>
      <w:r>
        <w:t xml:space="preserve">Nương theo bốn âm thanh súng nổ vang lên, bốn tên người sống sót bị Nhạc Trọng xử bắn tại chỗ.</w:t>
      </w:r>
    </w:p>
    <w:p>
      <w:pPr>
        <w:pStyle w:val="BodyText"/>
      </w:pPr>
      <w:r>
        <w:t xml:space="preserve">- Đừng giết tôi! Chuyện gì tôi cũng nguyện ý làm! Cái gì tôi cũng nguyện ý làm.</w:t>
      </w:r>
    </w:p>
    <w:p>
      <w:pPr>
        <w:pStyle w:val="BodyText"/>
      </w:pPr>
      <w:r>
        <w:t xml:space="preserve">Hai nữ nhân xinh đẹp đi bên người Tiền Dịch Minh lúc này quỳ gối trước người của Nhạc Trọng và cầu khẩn. Một nữ nhân bên người của Tiền Dịch Minh bây giờ bị dọa sợ tới mức không thể khống chế, chất lỏng màu vàng từ đùi chảy xuống. Hai người các nàng đi theo bên người Tiền Dịch Minh, thấy Tiền Dịch Minh làm nhiều chuyện ác, nhưng mà nhiều người như vậy bị bắn trước mặt các nàng thì sợ muốn điên rồi. Vừa nghĩ tới tương lai của mình thì sợ hãi không thôi.</w:t>
      </w:r>
    </w:p>
    <w:p>
      <w:pPr>
        <w:pStyle w:val="BodyText"/>
      </w:pPr>
      <w:r>
        <w:t xml:space="preserve">Nhạc Trọng nhìn qua hai nữ nhân này, phất phất tay nhìn qua đội viên bên cạnh, nói:</w:t>
      </w:r>
    </w:p>
    <w:p>
      <w:pPr>
        <w:pStyle w:val="BodyText"/>
      </w:pPr>
      <w:r>
        <w:t xml:space="preserve">- Mang các nàng xuống dưới!</w:t>
      </w:r>
    </w:p>
    <w:p>
      <w:pPr>
        <w:pStyle w:val="BodyText"/>
      </w:pPr>
      <w:r>
        <w:t xml:space="preserve">Tuy hai nữ nhân này xinh đẹp, nhưng mà so ra còn kém xa hai tiểu loli Lộ Văn cùng Quách Vũ. Hơn nữa càng không có khí chất phong tình như đại minh tinh Ngọc Thanh. Nhạc Trọng hoàn toàn không có hứng thú với các nàng.</w:t>
      </w:r>
    </w:p>
    <w:p>
      <w:pPr>
        <w:pStyle w:val="BodyText"/>
      </w:pPr>
      <w:r>
        <w:t xml:space="preserve">Tên đội viên nhận được lệnh của Nhạc Trọng thì chợt mang theo hai nữ nhân này và rời đi.</w:t>
      </w:r>
    </w:p>
    <w:p>
      <w:pPr>
        <w:pStyle w:val="BodyText"/>
      </w:pPr>
      <w:r>
        <w:t xml:space="preserve">- Cảm ơn!</w:t>
      </w:r>
    </w:p>
    <w:p>
      <w:pPr>
        <w:pStyle w:val="BodyText"/>
      </w:pPr>
      <w:r>
        <w:t xml:space="preserve">Nữ nhân cầu xin Nhạc Trọng giết Tiền Dịch Minh kia nhìn qua Nhạc Trọng nói lời cảm tạ một tiếng, lôi kéo em gái của mình quay người rời đi.</w:t>
      </w:r>
    </w:p>
    <w:p>
      <w:pPr>
        <w:pStyle w:val="BodyText"/>
      </w:pPr>
      <w:r>
        <w:t xml:space="preserve">Thời điểm nữ nhân vừa đi không xa, đột nhiên quay người lại đi tới bên người Nhạc Trọng nói:</w:t>
      </w:r>
    </w:p>
    <w:p>
      <w:pPr>
        <w:pStyle w:val="BodyText"/>
      </w:pPr>
      <w:r>
        <w:t xml:space="preserve">- Nhạc đội. Tôi có tình báo muốn nói cho ngài nghe.</w:t>
      </w:r>
    </w:p>
    <w:p>
      <w:pPr>
        <w:pStyle w:val="BodyText"/>
      </w:pPr>
      <w:r>
        <w:t xml:space="preserve">Nhạc Trọng quay đầu nhìn nữ nhân kia nói:</w:t>
      </w:r>
    </w:p>
    <w:p>
      <w:pPr>
        <w:pStyle w:val="BodyText"/>
      </w:pPr>
      <w:r>
        <w:t xml:space="preserve">- Tình báo gì?</w:t>
      </w:r>
    </w:p>
    <w:p>
      <w:pPr>
        <w:pStyle w:val="BodyText"/>
      </w:pPr>
      <w:r>
        <w:t xml:space="preserve">Nữ nhân kia nhìn qua Nhạc Trọng nói:</w:t>
      </w:r>
    </w:p>
    <w:p>
      <w:pPr>
        <w:pStyle w:val="BodyText"/>
      </w:pPr>
      <w:r>
        <w:t xml:space="preserve">- Tôi phát hiện một loại thực vật có hiệu quả chữa thương thần dị. Xin ngài đi theo tôi!</w:t>
      </w:r>
    </w:p>
    <w:p>
      <w:pPr>
        <w:pStyle w:val="BodyText"/>
      </w:pPr>
      <w:r>
        <w:t xml:space="preserve">Nhạc Trọng nhìn chằm chằm vào nữ nhân kia một hồi lâu, mở miệng hỏi:</w:t>
      </w:r>
    </w:p>
    <w:p>
      <w:pPr>
        <w:pStyle w:val="BodyText"/>
      </w:pPr>
      <w:r>
        <w:t xml:space="preserve">- Cô tên là gì?</w:t>
      </w:r>
    </w:p>
    <w:p>
      <w:pPr>
        <w:pStyle w:val="BodyText"/>
      </w:pPr>
      <w:r>
        <w:t xml:space="preserve">Nữ nhân kia nói ra:</w:t>
      </w:r>
    </w:p>
    <w:p>
      <w:pPr>
        <w:pStyle w:val="BodyText"/>
      </w:pPr>
      <w:r>
        <w:t xml:space="preserve">- Tôi là Trương Nghi!</w:t>
      </w:r>
    </w:p>
    <w:p>
      <w:pPr>
        <w:pStyle w:val="BodyText"/>
      </w:pPr>
      <w:r>
        <w:t xml:space="preserve">Nhạc Trọng ra lệnh:</w:t>
      </w:r>
    </w:p>
    <w:p>
      <w:pPr>
        <w:pStyle w:val="BodyText"/>
      </w:pPr>
      <w:r>
        <w:t xml:space="preserve">- Dẫn đường!</w:t>
      </w:r>
    </w:p>
    <w:p>
      <w:pPr>
        <w:pStyle w:val="BodyText"/>
      </w:pPr>
      <w:r>
        <w:t xml:space="preserve">Không lâu sau cả cả thị trấn rơi vào trong tay của Nhạc Trọng. Hắn cũng không sợ Trương Nghi chơi bịp bợm gì.</w:t>
      </w:r>
    </w:p>
    <w:p>
      <w:pPr>
        <w:pStyle w:val="BodyText"/>
      </w:pPr>
      <w:r>
        <w:t xml:space="preserve">Trương Nghi không nói thêm gì, yên lặng mang theo Nhạc Trọng đi vào trong trấn.</w:t>
      </w:r>
    </w:p>
    <w:p>
      <w:pPr>
        <w:pStyle w:val="BodyText"/>
      </w:pPr>
      <w:r>
        <w:t xml:space="preserve">Sau bảy tám lần quẹo thì Trương Nghi mang theo Nhạc Trọng đi vào một chỗ biên giới của Thạch Mã Trấn.</w:t>
      </w:r>
    </w:p>
    <w:p>
      <w:pPr>
        <w:pStyle w:val="BodyText"/>
      </w:pPr>
      <w:r>
        <w:t xml:space="preserve">Trương Nghi chỉ vào một đoán hoa nhỏ màu vàng trên khô lâu, lá cây có bốn múi và nhìn qua Nhạc Trọng nói ra:</w:t>
      </w:r>
    </w:p>
    <w:p>
      <w:pPr>
        <w:pStyle w:val="BodyText"/>
      </w:pPr>
      <w:r>
        <w:t xml:space="preserve">- Chính là loại thực vật này. Tôi đã từng nhìn thấy hai con khỉ chém giết nhau, trong đó có một con sau khi thắng lợi thì bị bể bụng, toàn thân là tổn thương, nó ăn một đóa hoa của thực vật này, sau đó nhổ ra một bãi chất lỏng bôi lên vết thương, thập phần thần kỳ là miệng vết thương của con khỉ kia không lâu đã lành lại.</w:t>
      </w:r>
    </w:p>
    <w:p>
      <w:pPr>
        <w:pStyle w:val="BodyText"/>
      </w:pPr>
      <w:r>
        <w:t xml:space="preserve">Nhạc Trọng nhìn kỹ lại, chỉ thấy đóa hoa nhỏ này đang mọc trên một thi thể chỉ còn lại xương cốt, không có có bao nhiêu thịt thối trên thi thể, bảy tám rễ của đóa hoa này đang cắm rễ trên đó.</w:t>
      </w:r>
    </w:p>
    <w:p>
      <w:pPr>
        <w:pStyle w:val="BodyText"/>
      </w:pPr>
      <w:r>
        <w:t xml:space="preserve">Trương Nghi nhìn Nhạc Trọng và cắn răng một cái, dùng hàm răng cắn nát tay ngón tay của mình, sau đó ngắt đóa hoa trên khô lâu kia bỏ vào trong miệng nhai nát, chất lỏng thì bôi trên ngón tay, hơn nữa nàng đem ngón tay bị cắn nát đưa tới trước mặt Nhạc Trọng.</w:t>
      </w:r>
    </w:p>
    <w:p>
      <w:pPr>
        <w:pStyle w:val="BodyText"/>
      </w:pPr>
      <w:r>
        <w:t xml:space="preserve">Nhạc Trọng nhìn kỹ, chỉ thấy ngón tay của Trương Nghi bị cắn nát nhanh chóng hợp lại với nhau, tốc độ khép lại vượt xa các loại dược vật khác.</w:t>
      </w:r>
    </w:p>
    <w:p>
      <w:pPr>
        <w:pStyle w:val="BodyText"/>
      </w:pPr>
      <w:r>
        <w:t xml:space="preserve">Nhạc Trọng nhìn Trương Nghi, vẻ mặt nghiêm nghị nói:</w:t>
      </w:r>
    </w:p>
    <w:p>
      <w:pPr>
        <w:pStyle w:val="BodyText"/>
      </w:pPr>
      <w:r>
        <w:t xml:space="preserve">- Làm tốt lắm! Tôi sẽ cho cô và em gái của cô được vào biên chế đội viên chính thức. Chỉ cần không trái với quy củ mà tôi chế định, sau này hai chị em các cô sẽ sống trong phạm vi thế lực của tôi, được tôi bảo hộ. Ai cũng không thể khi dễ các người. Nhưng mà loại thực vật này là cơ mật cao nhất, nếu như cô nói ra nửa câu, tôi sẽ không khách khí với cô và em gái của cô, hiểu chứ?</w:t>
      </w:r>
    </w:p>
    <w:p>
      <w:pPr>
        <w:pStyle w:val="BodyText"/>
      </w:pPr>
      <w:r>
        <w:t xml:space="preserve">Trong nội tâm Trương Nghi buông lỏng, một khối đá lớn đã buông xuống đất, nhìn qua Nhạc Trọng nói lời cảm tạ nói:</w:t>
      </w:r>
    </w:p>
    <w:p>
      <w:pPr>
        <w:pStyle w:val="BodyText"/>
      </w:pPr>
      <w:r>
        <w:t xml:space="preserve">- Đa tạ Nhạc đội!</w:t>
      </w:r>
    </w:p>
    <w:p>
      <w:pPr>
        <w:pStyle w:val="BodyText"/>
      </w:pPr>
      <w:r>
        <w:t xml:space="preserve">Trương Nghi đem bí mật này nói cho Nhạc Trọng trừ tỏ vẻ cảm kích Nhạc Trọng thì còn có một chút tâm tư. Nàng muốn được hoạt động tốt trong thế lực của Nhạc Trọng. Trong tận thế thì loại thực vật thần ký này không có bao nhiêu tác dụng với nàng cả, nhưng mà với thủ lĩnh một thế lực cực kỳ trọng yếu đấy.</w:t>
      </w:r>
    </w:p>
    <w:p>
      <w:pPr>
        <w:pStyle w:val="Compact"/>
      </w:pPr>
      <w:r>
        <w:t xml:space="preserve">Nhạc Trọng nhìn qua bốn tên đội viên lệ thuộc mình, Quách Vũ, Lộ Văn nói ra:</w:t>
      </w:r>
      <w:r>
        <w:br w:type="textWrapping"/>
      </w:r>
      <w:r>
        <w:br w:type="textWrapping"/>
      </w:r>
    </w:p>
    <w:p>
      <w:pPr>
        <w:pStyle w:val="Heading2"/>
      </w:pPr>
      <w:bookmarkStart w:id="139" w:name="chương-117-lưỡi-câu-rắn"/>
      <w:bookmarkEnd w:id="139"/>
      <w:r>
        <w:t xml:space="preserve">117. Chương 117: Lưỡi Câu Rắn</w:t>
      </w:r>
    </w:p>
    <w:p>
      <w:pPr>
        <w:pStyle w:val="Compact"/>
      </w:pPr>
      <w:r>
        <w:br w:type="textWrapping"/>
      </w:r>
      <w:r>
        <w:br w:type="textWrapping"/>
      </w:r>
    </w:p>
    <w:p>
      <w:pPr>
        <w:pStyle w:val="BodyText"/>
      </w:pPr>
      <w:r>
        <w:t xml:space="preserve">- Chuyện về thực vật này các người không ai được nói tới nửa câu.</w:t>
      </w:r>
    </w:p>
    <w:p>
      <w:pPr>
        <w:pStyle w:val="BodyText"/>
      </w:pPr>
      <w:r>
        <w:t xml:space="preserve">- Vâng!</w:t>
      </w:r>
    </w:p>
    <w:p>
      <w:pPr>
        <w:pStyle w:val="BodyText"/>
      </w:pPr>
      <w:r>
        <w:t xml:space="preserve">Bốn gã đội viên lệ thuộc Nhạc Trọng đều nghiêm nghị đáp.</w:t>
      </w:r>
    </w:p>
    <w:p>
      <w:pPr>
        <w:pStyle w:val="BodyText"/>
      </w:pPr>
      <w:r>
        <w:t xml:space="preserve">Nhạc Trọng nhìn qua Quách Vũ nói ra:</w:t>
      </w:r>
    </w:p>
    <w:p>
      <w:pPr>
        <w:pStyle w:val="BodyText"/>
      </w:pPr>
      <w:r>
        <w:t xml:space="preserve">- Vũ nhi! Loại hoa này gọi là hoa cứu mạng. Sau khi thu phục trấn này, cô dẫn người đi thu thập tin tức về hoa cứu mạng này, sau đó báo cáo với tôi.</w:t>
      </w:r>
    </w:p>
    <w:p>
      <w:pPr>
        <w:pStyle w:val="BodyText"/>
      </w:pPr>
      <w:r>
        <w:t xml:space="preserve">Quách Vũ nhìn qua Nhạc Trọng tươi cười ngọt ngào và nói:</w:t>
      </w:r>
    </w:p>
    <w:p>
      <w:pPr>
        <w:pStyle w:val="BodyText"/>
      </w:pPr>
      <w:r>
        <w:t xml:space="preserve">- Vâng! Chủ nhân!</w:t>
      </w:r>
    </w:p>
    <w:p>
      <w:pPr>
        <w:pStyle w:val="BodyText"/>
      </w:pPr>
      <w:r>
        <w:t xml:space="preserve">Lúc này Lộ Văn nhìn qua Nhạc Trọng cùng Quách Vũ thân mật như vậy, gương mặt nhỏ nhắn nhíu lại.</w:t>
      </w:r>
    </w:p>
    <w:p>
      <w:pPr>
        <w:pStyle w:val="BodyText"/>
      </w:pPr>
      <w:r>
        <w:t xml:space="preserve">Mãi cho đến buổi tối, tang thi lẻ tẻ đi bên ngoài Thạch Mã Trấn cũng bị thanh lý toàn bộ.</w:t>
      </w:r>
    </w:p>
    <w:p>
      <w:pPr>
        <w:pStyle w:val="BodyText"/>
      </w:pPr>
      <w:r>
        <w:t xml:space="preserve">Trong quá trình thu phục Thạch Mã Trấn thì Nhạc Trọng tổng cộng tìm được hai trăm mười người sống sót, nhân khẩu được bổ sung thêm lần nữa, thế lực của Nhạc Trọng thoáng cái biến thành thế lực hơn năm trăm người sống sót. Không ít người sống sót khi Nhạc Trọng tìm được thì bị đói không còn hình người.</w:t>
      </w:r>
    </w:p>
    <w:p>
      <w:pPr>
        <w:pStyle w:val="BodyText"/>
      </w:pPr>
      <w:r>
        <w:t xml:space="preserve">Trải qua một trận chiến thu phục Thạch Mã Trấn, tất cả tiểu đội của Nhạc Trọng đều trải qua tôi luyện trong chiến đấu, đang lột xác thành tinh nhuệ.</w:t>
      </w:r>
    </w:p>
    <w:p>
      <w:pPr>
        <w:pStyle w:val="BodyText"/>
      </w:pPr>
      <w:r>
        <w:t xml:space="preserve">Ban đêm, Nhạc Trọng tắm rửa xong thì đi kiểm kê thu hoạch ngày hôm nay.</w:t>
      </w:r>
    </w:p>
    <w:p>
      <w:pPr>
        <w:pStyle w:val="BodyText"/>
      </w:pPr>
      <w:r>
        <w:t xml:space="preserve">Sau khi Nhạc Trọng thu được hệ thống thần ma khi thanh lý tang thi hôm nay đều gom lại, sau đó tiến hành phân phối.</w:t>
      </w:r>
    </w:p>
    <w:p>
      <w:pPr>
        <w:pStyle w:val="BodyText"/>
      </w:pPr>
      <w:r>
        <w:t xml:space="preserve">Một trận chiến thu phục Thạch Mã Trấn làm Nhạc Trọng thu hoạch sáu bản sách kỹ năng, ba mươi hộp báu màu trắng, một hộp báu màu xanh.</w:t>
      </w:r>
    </w:p>
    <w:p>
      <w:pPr>
        <w:pStyle w:val="BodyText"/>
      </w:pPr>
      <w:r>
        <w:t xml:space="preserve">Sáu bản sách kỹ năng theo thứ tự là sách kỹ năng cấp một Hỏa Cầu Thuật, sách kỹ năng cấp một gia tốc ba quyển, một bản sách kỹ năng cấp hai sở trường ngôn ngữ, một bản kỹ năng cấp ba thao túng trọng lực.</w:t>
      </w:r>
    </w:p>
    <w:p>
      <w:pPr>
        <w:pStyle w:val="BodyText"/>
      </w:pPr>
      <w:r>
        <w:t xml:space="preserve">- Kỹ năng gia tốc cấp một: sử dụng kỹ năng này cần tiêu hao 5 điểm thể lực. Khiến cho người sử dụng kỹ năng có thể trong 30 giây đạt được mười điểm nhanh nhẹn.</w:t>
      </w:r>
    </w:p>
    <w:p>
      <w:pPr>
        <w:pStyle w:val="BodyText"/>
      </w:pPr>
      <w:r>
        <w:t xml:space="preserve">- Sách kỹ năng cấp hai sở trường ngôn ngữ: bản kỹ năng này là kỹ năng bị động, sau khi học tập kỹ năng này có thể tự động thông hiểu ngôn ngữ ba nước, cũng thuần thục nắm giữ văn tự đế quốc.</w:t>
      </w:r>
    </w:p>
    <w:p>
      <w:pPr>
        <w:pStyle w:val="BodyText"/>
      </w:pPr>
      <w:r>
        <w:t xml:space="preserve">- Kỹ năng cấp ba thao túng trọng lực: đây là kỹ năng chủ động, sử dụng kỹ năng này có thể phóng thích trọng lực thay đổi trong phạm vai hai trăm mét hoặc mười mét với một mục tiêu. Trọng lực áp xuống mục tiêu sẽ được quyết định bởi tinh thần lực, cường độ thân thể, lực lượng, sức sống, thể lực của người sử dụng. Sau khi phóng thích kỹ năng cần tiêu hao 10 điểm thể lực, 10 điểm tinh thần lực, pháp thuật duy trì một giây cần tiêu hao một điểm tinh thần lực, một điểm thể lực.</w:t>
      </w:r>
    </w:p>
    <w:p>
      <w:pPr>
        <w:pStyle w:val="BodyText"/>
      </w:pPr>
      <w:r>
        <w:t xml:space="preserve">Nhạc Trọng nhìn qua bản sách kỹ năng cấp ba thao túng trọng lực trên người L2 tuôn ra, trầm tư một hồi, hắn thu quyển sách kỹ năng này vào trong không gian giới chỉ.</w:t>
      </w:r>
    </w:p>
    <w:p>
      <w:pPr>
        <w:pStyle w:val="BodyText"/>
      </w:pPr>
      <w:r>
        <w:t xml:space="preserve">Nhạc Trọng cầm bản sách sở trường ngôn ngữ lên và niệm sử dụng, bản sách kỹ năng này hóa thành khói bay vào trong thức hải của Nhạc Trọng.</w:t>
      </w:r>
    </w:p>
    <w:p>
      <w:pPr>
        <w:pStyle w:val="BodyText"/>
      </w:pPr>
      <w:r>
        <w:t xml:space="preserve">- Xin hỏi ngài muốn thông hiểu ba ngôn ngữ quốc gia nào?</w:t>
      </w:r>
    </w:p>
    <w:p>
      <w:pPr>
        <w:pStyle w:val="BodyText"/>
      </w:pPr>
      <w:r>
        <w:t xml:space="preserve">Bản sách kỹ năng vừa chui vào trong mi tâm của Nhạc Trọng thì chợt có âm thanh xuất hiện trong óc của Nhạc Trọng.</w:t>
      </w:r>
    </w:p>
    <w:p>
      <w:pPr>
        <w:pStyle w:val="BodyText"/>
      </w:pPr>
      <w:r>
        <w:t xml:space="preserve">- Tiếng Anh, tiếng Nga, tiếng Nhật!</w:t>
      </w:r>
    </w:p>
    <w:p>
      <w:pPr>
        <w:pStyle w:val="BodyText"/>
      </w:pPr>
      <w:r>
        <w:t xml:space="preserve">Tâm niệm Nhạc Trọng vừa động, một tia linh quang từ trong thức hải của hắn đan vào nhau, ngưng tụ thành một phù văn huyền ảo.</w:t>
      </w:r>
    </w:p>
    <w:p>
      <w:pPr>
        <w:pStyle w:val="BodyText"/>
      </w:pPr>
      <w:r>
        <w:t xml:space="preserve">Phù văn vừa mới hình thành, Nhạc Trọng cũng cảm giác trong óc có nhiều tri thức hiện ra, phải thật lâu mới ngừng lại.</w:t>
      </w:r>
    </w:p>
    <w:p>
      <w:pPr>
        <w:pStyle w:val="BodyText"/>
      </w:pPr>
      <w:r>
        <w:t xml:space="preserve">Xoa xoa đầu, Nhạc Trọng bắt đầu mở hộp báu, mở hộp báu màu trắng trước. Rất nhanh ba mươi hộp báu màu trắng đã mở ra.Trong ba mươi hộp báu màu trắng mở ra thì có bốn thanh Phảng Chế Đường Đao, một đôi giày cường hóa, một đôi bao tay lực lượng. Trừ mấy thứ này ra thì rỗng tuếch.</w:t>
      </w:r>
    </w:p>
    <w:p>
      <w:pPr>
        <w:pStyle w:val="BodyText"/>
      </w:pPr>
      <w:r>
        <w:t xml:space="preserve">Nhạc Trọng nhìn qua trang bị của ba mươi hộp báu màu trắng nói thầm:</w:t>
      </w:r>
    </w:p>
    <w:p>
      <w:pPr>
        <w:pStyle w:val="BodyText"/>
      </w:pPr>
      <w:r>
        <w:t xml:space="preserve">- Mở hộp báu màu trắng cần vận khí thật tốt! Cũng may thu hoạch bốn thanh Phảng Chế Đường Đao cũng xem như rất tốt.</w:t>
      </w:r>
    </w:p>
    <w:p>
      <w:pPr>
        <w:pStyle w:val="BodyText"/>
      </w:pPr>
      <w:r>
        <w:t xml:space="preserve">Nhạc Trọng cuối cùng mở hộp báu màu xanh kia, một đạo ánh sáng màu xanh chớp động, một đôi ủng da màu xanh nhạt có hào quang kim loại chớp động hiện ra ngoài.</w:t>
      </w:r>
    </w:p>
    <w:p>
      <w:pPr>
        <w:pStyle w:val="BodyText"/>
      </w:pPr>
      <w:r>
        <w:t xml:space="preserve">- Vật phẩm cấp ba giày da cao tốc: sau khi trang bị nhanh nhẹn +10.</w:t>
      </w:r>
    </w:p>
    <w:p>
      <w:pPr>
        <w:pStyle w:val="BodyText"/>
      </w:pPr>
      <w:r>
        <w:t xml:space="preserve">- Bảo bối tốt!</w:t>
      </w:r>
    </w:p>
    <w:p>
      <w:pPr>
        <w:pStyle w:val="BodyText"/>
      </w:pPr>
      <w:r>
        <w:t xml:space="preserve">Nhạc Trọng nhìn qua đôi giày da màu xanh này thì cao hứng, hắn sau khi mang đôi giày này vào thì tương đương với môt kỹ năng cao tốc.</w:t>
      </w:r>
    </w:p>
    <w:p>
      <w:pPr>
        <w:pStyle w:val="BodyText"/>
      </w:pPr>
      <w:r>
        <w:t xml:space="preserve">Một kiện trang bị tốt có thể tăng cường thực lực của người sử dụng, điểm này Nhạc Trọng thập phần tinh tường.</w:t>
      </w:r>
    </w:p>
    <w:p>
      <w:pPr>
        <w:pStyle w:val="BodyText"/>
      </w:pPr>
      <w:r>
        <w:t xml:space="preserve">Sau khi bỏ toàn bộ trang bị vào trong túi, Nhạc Trọng lúc này mới ôm lấy Quách Vũ đang nằm ngủ mà ngủ say.</w:t>
      </w:r>
    </w:p>
    <w:p>
      <w:pPr>
        <w:pStyle w:val="BodyText"/>
      </w:pPr>
      <w:r>
        <w:t xml:space="preserve">Ngày hôm sau, Nhạc Trọng lúc này tiếp tục phái người đi thanh lý tang thi trong Thạch Mã Trấn, lúc này lại cho Trì Dương dẫn người sống sót từ Trường Quang Thôn tới đây.</w:t>
      </w:r>
    </w:p>
    <w:p>
      <w:pPr>
        <w:pStyle w:val="BodyText"/>
      </w:pPr>
      <w:r>
        <w:t xml:space="preserve">Từng chiếc xe bốc xếp được chuyển tới, người sống sót của Trường Quang Thôn bắt đầu tiến vào Thạch Mã Trấn.</w:t>
      </w:r>
    </w:p>
    <w:p>
      <w:pPr>
        <w:pStyle w:val="BodyText"/>
      </w:pPr>
      <w:r>
        <w:t xml:space="preserve">Bản thân Nhạc Trọng thì mang theo vài tên thủ hạ đi tới con sông Lôi Giang gần Thạch Mã Trấn, dùng tất cả gà sống cắt một miệng vết thương làm mồi câu rắn nước biến dị.</w:t>
      </w:r>
    </w:p>
    <w:p>
      <w:pPr>
        <w:pStyle w:val="BodyText"/>
      </w:pPr>
      <w:r>
        <w:t xml:space="preserve">- Không có sao?</w:t>
      </w:r>
    </w:p>
    <w:p>
      <w:pPr>
        <w:pStyle w:val="BodyText"/>
      </w:pPr>
      <w:r>
        <w:t xml:space="preserve">Cả ngày này Nhạc Trọng chạy đi vòng quanh hai nhánh sông gần thành phố Lôi Giang này nhưng không câu được con rắn nước nào, trong nội tâm hơi có chút thất vọng.</w:t>
      </w:r>
    </w:p>
    <w:p>
      <w:pPr>
        <w:pStyle w:val="BodyText"/>
      </w:pPr>
      <w:r>
        <w:t xml:space="preserve">Thời điểm Nhạc Trọng vừa thu dây thừng lại muốn dẫn người rời đi. Đột nhiên nước sông bình tĩnh lúc này có một con rắn nước biến dị lao lên táp về phía con gà tron tay của Nhạc Trọng.</w:t>
      </w:r>
    </w:p>
    <w:p>
      <w:pPr>
        <w:pStyle w:val="BodyText"/>
      </w:pPr>
      <w:r>
        <w:t xml:space="preserve">Nhạc Trọng đại hỉ, vừa thu dây thừng kéo con gà sống lên bờ.</w:t>
      </w:r>
    </w:p>
    <w:p>
      <w:pPr>
        <w:pStyle w:val="BodyText"/>
      </w:pPr>
      <w:r>
        <w:t xml:space="preserve">Con rắn nước biến dị kia vì đuổi theo con mồi cho nên cũng lao lên bờ, đong đưa thân thể to lớn truy đuổi con gà.</w:t>
      </w:r>
    </w:p>
    <w:p>
      <w:pPr>
        <w:pStyle w:val="BodyText"/>
      </w:pPr>
      <w:r>
        <w:t xml:space="preserve">Đợi cho con rắn biến dị kia tới bờ chừng trăm mét thì Nhạc Trọng liền nhìn qua Quách Vũ, Lộ Văn nói ra:</w:t>
      </w:r>
    </w:p>
    <w:p>
      <w:pPr>
        <w:pStyle w:val="BodyText"/>
      </w:pPr>
      <w:r>
        <w:t xml:space="preserve">- Động thủ!</w:t>
      </w:r>
    </w:p>
    <w:p>
      <w:pPr>
        <w:pStyle w:val="BodyText"/>
      </w:pPr>
      <w:r>
        <w:t xml:space="preserve">Quách Vũ cùng Lộ Văn hai nữ lập tức phát động kỹ năng của bọn họ, hai người bọn họ lập tức lâm vào trạng thái ngâm xướng, một băng ma pháp trận, hỏa diễm ma pháp trận bắt đầu xuất hiện.</w:t>
      </w:r>
    </w:p>
    <w:p>
      <w:pPr>
        <w:pStyle w:val="BodyText"/>
      </w:pPr>
      <w:r>
        <w:t xml:space="preserve">Nhạc Trọng thì cầm lấy súng trường 81 lao tới, không ngừng bắn tỉa vào con rắn biến dị kia bắn tới.</w:t>
      </w:r>
    </w:p>
    <w:p>
      <w:pPr>
        <w:pStyle w:val="BodyText"/>
      </w:pPr>
      <w:r>
        <w:t xml:space="preserve">Viên đạn súng trường bắn lên trên da của con rắn thì không ngừng dội ngược, nhưng mà lực trùng kích của đạn làm cho con rắn đau đớn không thôi.</w:t>
      </w:r>
    </w:p>
    <w:p>
      <w:pPr>
        <w:pStyle w:val="BodyText"/>
      </w:pPr>
      <w:r>
        <w:t xml:space="preserve">Con rắn nước biến dị bị đả kích như vậy, nhất thời giận dữ. Nó chính là bá chủ phiến thủy vực này, hôm nay bị người ta khiêu khích tự nhiên giận không kềm được, vặn vẹo thân thể rắn cực lớn nhào đầu qua phía Nhạc Trọng.</w:t>
      </w:r>
    </w:p>
    <w:p>
      <w:pPr>
        <w:pStyle w:val="BodyText"/>
      </w:pPr>
      <w:r>
        <w:t xml:space="preserve">Nhạc Trọng vừa cầm súng trường 81 kích thích con rắn nước biến dị kia, hắn lúc này không ngừng chớp động chạy ra xa dẫn theo con rắn nước rời xa người Quách Vũ, Lộ Văn hai người.</w:t>
      </w:r>
    </w:p>
    <w:p>
      <w:pPr>
        <w:pStyle w:val="BodyText"/>
      </w:pPr>
      <w:r>
        <w:t xml:space="preserve">Con rắn nước kia tốc độ thật nhanh, rất nhanh đuổi theo Nhạc Trọng.</w:t>
      </w:r>
    </w:p>
    <w:p>
      <w:pPr>
        <w:pStyle w:val="BodyText"/>
      </w:pPr>
      <w:r>
        <w:t xml:space="preserve">Nhưng vào lúc này Quách Vũ cùng Lộ Văn hai nữ ngâm xướng ma pháp đã thành hình, một đoàn hỏa cầu cùng một băng trùy từ trong hai ma pháp trận bay ra, trùng trùng điệp điệp nện lên người của con rắn biến dị.</w:t>
      </w:r>
    </w:p>
    <w:p>
      <w:pPr>
        <w:pStyle w:val="BodyText"/>
      </w:pPr>
      <w:r>
        <w:t xml:space="preserve">Uy lực của ma pháp cực lớn, mặc dù chỉ là hai ma pháp nhất cấp nhưng mà có thể oanh một lỗ máu nhỏ trên cơ thể của con rắn biến dị kia.</w:t>
      </w:r>
    </w:p>
    <w:p>
      <w:pPr>
        <w:pStyle w:val="Compact"/>
      </w:pPr>
      <w:r>
        <w:t xml:space="preserve">Con rắn biến dị kia lúc này phát ra âm thanh gào thét, quay đầu nhìn qua phía Quách Vũ cùng Lộ Văn, trong mắt của nó tràn ngập thần sắc tức giận, nó vặn vẹo thân thể lao thẳng về phía Lộ Văn cùng Quách Vũ hai người.</w:t>
      </w:r>
      <w:r>
        <w:br w:type="textWrapping"/>
      </w:r>
      <w:r>
        <w:br w:type="textWrapping"/>
      </w:r>
    </w:p>
    <w:p>
      <w:pPr>
        <w:pStyle w:val="Heading2"/>
      </w:pPr>
      <w:bookmarkStart w:id="140" w:name="chương-118-thanh-vũ-ưng"/>
      <w:bookmarkEnd w:id="140"/>
      <w:r>
        <w:t xml:space="preserve">118. Chương 118: Thanh Vũ Ưng</w:t>
      </w:r>
    </w:p>
    <w:p>
      <w:pPr>
        <w:pStyle w:val="Compact"/>
      </w:pPr>
      <w:r>
        <w:br w:type="textWrapping"/>
      </w:r>
      <w:r>
        <w:br w:type="textWrapping"/>
      </w:r>
    </w:p>
    <w:p>
      <w:pPr>
        <w:pStyle w:val="BodyText"/>
      </w:pPr>
      <w:r>
        <w:t xml:space="preserve">- Cường hóa một điểm nhanh nhẹn, một điểm thể lực!</w:t>
      </w:r>
    </w:p>
    <w:p>
      <w:pPr>
        <w:pStyle w:val="BodyText"/>
      </w:pPr>
      <w:r>
        <w:t xml:space="preserve">Nhạc Trọng nhanh chóng làm ra lựa chọn, lúc nhặt sinh tồn tệ và sách kỹ năng từ con rắn nước biến dị tuôn ra.</w:t>
      </w:r>
    </w:p>
    <w:p>
      <w:pPr>
        <w:pStyle w:val="BodyText"/>
      </w:pPr>
      <w:r>
        <w:t xml:space="preserve">- Kỹ năng cấp ba phục tùng thuật: đây là kỹ năng chủ động của hệ kỵ sĩ. Chức nghiệp giả chuyển chức hệ kỵ sĩ không bị số lượng kỹ năng hạn chế, có thể học tập kỹ năng này. Thời điểm không dựa vào bất kỳ vũ khí nào và dựa vào lực lượng bản thân đánh bại sinh vật không có trí tuệ, phát động kỹ năng này thì nhất định thu phục được đối phương. Phát động kỹ năng này cần tiêu hao 10 điểm thể lực, 10 điểm tinh thần lực.</w:t>
      </w:r>
    </w:p>
    <w:p>
      <w:pPr>
        <w:pStyle w:val="BodyText"/>
      </w:pPr>
      <w:r>
        <w:t xml:space="preserve">Tâm niệm Nhạc Trọng vừa động, trực tiếp học kỹ năng cấp ba này.</w:t>
      </w:r>
    </w:p>
    <w:p>
      <w:pPr>
        <w:pStyle w:val="BodyText"/>
      </w:pPr>
      <w:r>
        <w:t xml:space="preserve">Làm xong tất cả thì Nhạc Trọng phá vỡ thân thể rắn nước biến dị, lúc này lục lọi trong thân thể của con rắn biến dị.</w:t>
      </w:r>
    </w:p>
    <w:p>
      <w:pPr>
        <w:pStyle w:val="BodyText"/>
      </w:pPr>
      <w:r>
        <w:t xml:space="preserve">- Coi chừng! Ca ca ( chủ nhân )!</w:t>
      </w:r>
    </w:p>
    <w:p>
      <w:pPr>
        <w:pStyle w:val="BodyText"/>
      </w:pPr>
      <w:r>
        <w:t xml:space="preserve">Thời điểm Nhạc Trọng tìm kiếm viên châu màu đỏ trong người của con rắn biến dị, đột nhiên bên tai truyền tới âm thanh lo lắng của Quách Vũ cùng Lộ Văn la lên.</w:t>
      </w:r>
    </w:p>
    <w:p>
      <w:pPr>
        <w:pStyle w:val="BodyText"/>
      </w:pPr>
      <w:r>
        <w:t xml:space="preserve">Trong nội tâm Nhạc Trọng rùng mình, một loại dự cảm không hiểu xông lên đầu của hắn, hắn lập tức phát động kỹ năng Hợp Thể Phòng Hộ Thuật, lúc này bạch cốt hóa thành một đạo quang mang biến thành côt khải bao phủ thân thể của hắn.</w:t>
      </w:r>
    </w:p>
    <w:p>
      <w:pPr>
        <w:pStyle w:val="BodyText"/>
      </w:pPr>
      <w:r>
        <w:t xml:space="preserve">Ở trên bầu trời, một con quái điêu không lồ dài chừng ba mươi mét, toàn thân có được lông vũ bóng loáng như kim loại từ trên không trung lao xuống chỗ của Nhạc Trọng, móng vuốt và trảo cực lớn hiện ra, một trảo đâm vào trong thân thể của con rắn nước, một trảo này trực tiếp đâm thủng cốt khải trên thân Nhạc Trọng và áo giáp da rắn nước biến dị, đâm xuyên qua phòng hộ phục cấp ba và xuyên thủng ngực phải Nhạc Trọng, mang thân thể của hăn và con rắn nước biến dị bay lên cao cao.</w:t>
      </w:r>
    </w:p>
    <w:p>
      <w:pPr>
        <w:pStyle w:val="BodyText"/>
      </w:pPr>
      <w:r>
        <w:t xml:space="preserve">Nhạc Trọng cảm giác được ngực của mình đau đớn kịch liệt, trực tiếp phun ra một ngụm máu tươi.</w:t>
      </w:r>
    </w:p>
    <w:p>
      <w:pPr>
        <w:pStyle w:val="BodyText"/>
      </w:pPr>
      <w:r>
        <w:t xml:space="preserve">- Bốn mươi sáu cấp biến dị Thanh Vũ Ưng. Là dị thú biến dị dùng tốc độ mà nổi danh.</w:t>
      </w:r>
    </w:p>
    <w:p>
      <w:pPr>
        <w:pStyle w:val="BodyText"/>
      </w:pPr>
      <w:r>
        <w:t xml:space="preserve">Nhạc Trọng chỉ nhìn thấy một ít tin tình báo này, đã bị con Thanh Vũ Ưng bắt lại, bay thẳng lên bầu trời</w:t>
      </w:r>
    </w:p>
    <w:p>
      <w:pPr>
        <w:pStyle w:val="BodyText"/>
      </w:pPr>
      <w:r>
        <w:t xml:space="preserve">- Ca ca ( chủ nhân )!</w:t>
      </w:r>
    </w:p>
    <w:p>
      <w:pPr>
        <w:pStyle w:val="BodyText"/>
      </w:pPr>
      <w:r>
        <w:t xml:space="preserve">Quách Vũ cùng Lộ Văn nhìn thấy Nhạc Trọng bị con Thanh Vũ Ưng biến dị bắt đi thì trong miệng vang lên âm thanh lo lắng, nhưng mà các nàng vô lực cứu Nhạc Trọng.</w:t>
      </w:r>
    </w:p>
    <w:p>
      <w:pPr>
        <w:pStyle w:val="BodyText"/>
      </w:pPr>
      <w:r>
        <w:t xml:space="preserve">Thanh Vũ Ưng bắt lấy Nhạc Trọng và vỗ cánh nhanh chóng bay lên bầu tời cao.</w:t>
      </w:r>
    </w:p>
    <w:p>
      <w:pPr>
        <w:pStyle w:val="BodyText"/>
      </w:pPr>
      <w:r>
        <w:t xml:space="preserve">Nhạc Trọng cảm thụ được tiếng gió chói tai, cố nén thân thể bị đâm thủng, nắm chặt lấy thi thể con rắn nước biến dị, không dám có nửa điểm dị động. Một khi con Thanh Vũ Ưng đưa hắn từ trên cao ném xuống thì ở độ ấy trăm thước này, cho dù Nhạc Trọng nhiều lần trải qua cường hóa cũng phải chết không thể nghi ngờ.</w:t>
      </w:r>
    </w:p>
    <w:p>
      <w:pPr>
        <w:pStyle w:val="BodyText"/>
      </w:pPr>
      <w:r>
        <w:t xml:space="preserve">Thanh Vũ Ưng cầm lấy Nhạc Trọng và thi thể của con rắn nước bay qua một ngọn núi lớn cao bôn trăm mét sau lưng Thạch Mã Trấn, bay tới một tổ chim lớn phía trên vách đá, đem con rắn nước biến dị và Nhạc Trọng cùng nhét vào trong tổ chim kia.</w:t>
      </w:r>
    </w:p>
    <w:p>
      <w:pPr>
        <w:pStyle w:val="BodyText"/>
      </w:pPr>
      <w:r>
        <w:t xml:space="preserve">Ở trong tổ chim khắp nơi đều là xương cốt và thi thể của các loại thú, trong đó còn có thi thể năm con rắn nước biến dị chưa có hư thối cùng một con tiểu ưng lông xanh còn chưa trưởng thành.</w:t>
      </w:r>
    </w:p>
    <w:p>
      <w:pPr>
        <w:pStyle w:val="BodyText"/>
      </w:pPr>
      <w:r>
        <w:t xml:space="preserve">- Hai mươi sáu cấp biến dị Thanh Vũ Ưng ấu điểu.</w:t>
      </w:r>
    </w:p>
    <w:p>
      <w:pPr>
        <w:pStyle w:val="BodyText"/>
      </w:pPr>
      <w:r>
        <w:t xml:space="preserve">Nhạc Trọng nhìn qua con ưng nhỏ kia, một tin tức chui vào trong đầu của hắn.</w:t>
      </w:r>
    </w:p>
    <w:p>
      <w:pPr>
        <w:pStyle w:val="BodyText"/>
      </w:pPr>
      <w:r>
        <w:t xml:space="preserve">Thanh Vũ Ưng bay ra tới trên không tổ chim, buông móng vuốt Nhạc Trọng cùng con rắn nước biến dị kia thả vào trong tổ chim, lần nữa vỗ cánh bay về phương xa.</w:t>
      </w:r>
    </w:p>
    <w:p>
      <w:pPr>
        <w:pStyle w:val="BodyText"/>
      </w:pPr>
      <w:r>
        <w:t xml:space="preserve">Thanh Vũ Ưng là biến dị thú cao cấp cho nên mỗi ngày cần rất nhiều thức ăn, bởi vậy nó phải đi bắt con mồi liên tục chuẩn bị các tình huống.</w:t>
      </w:r>
    </w:p>
    <w:p>
      <w:pPr>
        <w:pStyle w:val="BodyText"/>
      </w:pPr>
      <w:r>
        <w:t xml:space="preserve">Từ giữa không trung rơi xuống, Nhạc Trọng cùng thi thể con rắn nước biến dị trùng trùng điệp điệp rơi xuông. Miêng vết thương bị Thanh Vũ Ưng xuyên thủng truyền ra đau đớn vô cùng kịch liệt, máu tươi không ngừng chảy ra, cảm giác đau đớn làm cho hắn muốn ngất đi.</w:t>
      </w:r>
    </w:p>
    <w:p>
      <w:pPr>
        <w:pStyle w:val="BodyText"/>
      </w:pPr>
      <w:r>
        <w:t xml:space="preserve">Nhạc Trọng nhanh chóng từ trong không gian giới chỉ lấy ra cọng cỏ cứu mạng, miệng lớn nhấm nuốt một hồi sau đó nhổ ra một bãi chất lỏng phun vào miệng vết thương.</w:t>
      </w:r>
    </w:p>
    <w:p>
      <w:pPr>
        <w:pStyle w:val="BodyText"/>
      </w:pPr>
      <w:r>
        <w:t xml:space="preserve">Làm xong tất cả, Nhạc Trọng cũng bất chấp cái gì, hắn đem viên châu màu đỏ trong thi thể của con rắn biến dị vừa mới lấy ra một ngụm nuốt viên chuâ màu đỏ này vào miệng.</w:t>
      </w:r>
    </w:p>
    <w:p>
      <w:pPr>
        <w:pStyle w:val="BodyText"/>
      </w:pPr>
      <w:r>
        <w:t xml:space="preserve">Viên châu màu đỏ vừa vào trong bụng của Nhạc Trọng thì chợt hóa thành nhiệt lưu chạy khắp thân thể của hắn.</w:t>
      </w:r>
    </w:p>
    <w:p>
      <w:pPr>
        <w:pStyle w:val="BodyText"/>
      </w:pPr>
      <w:r>
        <w:t xml:space="preserve">- Ngài đạt được cường hóa sức sống +7, cường độ +1.</w:t>
      </w:r>
    </w:p>
    <w:p>
      <w:pPr>
        <w:pStyle w:val="BodyText"/>
      </w:pPr>
      <w:r>
        <w:t xml:space="preserve">Sau khi nhiệt lưu biến mất, trong thức hải của Nhạc Trọng vang lên âm thanh nhắc nhở.</w:t>
      </w:r>
    </w:p>
    <w:p>
      <w:pPr>
        <w:pStyle w:val="BodyText"/>
      </w:pPr>
      <w:r>
        <w:t xml:space="preserve">- Hiệu quả yếu bớt sao?</w:t>
      </w:r>
    </w:p>
    <w:p>
      <w:pPr>
        <w:pStyle w:val="BodyText"/>
      </w:pPr>
      <w:r>
        <w:t xml:space="preserve">Nhạc Trọng khẽ chau mày, trong lòng thầm suy nghĩ.</w:t>
      </w:r>
    </w:p>
    <w:p>
      <w:pPr>
        <w:pStyle w:val="BodyText"/>
      </w:pPr>
      <w:r>
        <w:t xml:space="preserve">Đúng lúc này con Thanh Vũ Ưng ấu điểu kia lung la lung lay đi tới, nhìn qua thi thể rắn nước biến dị và Nhạc Trọng, quang mang trong mắt chớp động, nó dùng cái mỏ có thể đâm thủng sắt thép mổ vào Nhạc Trọng.</w:t>
      </w:r>
    </w:p>
    <w:p>
      <w:pPr>
        <w:pStyle w:val="BodyText"/>
      </w:pPr>
      <w:r>
        <w:t xml:space="preserve">- Hỗn đản!</w:t>
      </w:r>
    </w:p>
    <w:p>
      <w:pPr>
        <w:pStyle w:val="BodyText"/>
      </w:pPr>
      <w:r>
        <w:t xml:space="preserve">Hàn quang trong mắt Nhạc Trọng lóe lên, thân hình lóe lên né qua một mổ tất sát của Thanh Vũ Ưng ấu điểu.</w:t>
      </w:r>
    </w:p>
    <w:p>
      <w:pPr>
        <w:pStyle w:val="BodyText"/>
      </w:pPr>
      <w:r>
        <w:t xml:space="preserve">Thanh Vũ Ưng ấu điểu lúc này mổ trúng người của con rắn nước biến dị, dễ dàng xuyên thủng da rắn nước biến dị ngay cả đạn súng trường cũng không xuyên thủng được.</w:t>
      </w:r>
    </w:p>
    <w:p>
      <w:pPr>
        <w:pStyle w:val="BodyText"/>
      </w:pPr>
      <w:r>
        <w:t xml:space="preserve">Nhạc Trọng nhìn qua biểu hiện của Thanh Vũ Ưng ấu điểu thì hít một hơi lãnh kí, trực tiếp tiến tới gần Thanh Vũ Ưng ấu điểu.</w:t>
      </w:r>
    </w:p>
    <w:p>
      <w:pPr>
        <w:pStyle w:val="BodyText"/>
      </w:pPr>
      <w:r>
        <w:t xml:space="preserve">Con Thanh Vũ Ưng ấu điểu giương một cánh ra cũng gần năm mét rồi, Nhạc Trọng chớp động mấy cái đã nhảy lên lưng của Thanh Vũ Ưng ấu điểu, thân thể bên phải của áo giáp bạch cốt có một gai xương kéo dài khóa Thanh Vũ Ưng lại, bản thân của hắn huy động nắm đám trái và nắm đấm phải đánh lên đầu lâu của Thanh Vũ Ưng ấu điểu.</w:t>
      </w:r>
    </w:p>
    <w:p>
      <w:pPr>
        <w:pStyle w:val="BodyText"/>
      </w:pPr>
      <w:r>
        <w:t xml:space="preserve">Sau khi Nhạc Trọng trải qua cường hóa cho nên lực lượng của hắn vượt qua người bình thường, Thanh Vũ Ưng ấu điểu lập tức bị đánh choáng váng hoa mứt, nó không ngừng phê phẩy cánh chưa trưởng thành giãy dụa.</w:t>
      </w:r>
    </w:p>
    <w:p>
      <w:pPr>
        <w:pStyle w:val="BodyText"/>
      </w:pPr>
      <w:r>
        <w:t xml:space="preserve">Thời điểm con chim non này giãu dụa, Nhạc Trọng cưỡi trên người của nó cũng cảm giác được chấn động và lay động kịch liệt, miệng vêt thương còn chưa khép lại đã chảy ra, máu tươi chảy ra ngoài.</w:t>
      </w:r>
    </w:p>
    <w:p>
      <w:pPr>
        <w:pStyle w:val="BodyText"/>
      </w:pPr>
      <w:r>
        <w:t xml:space="preserve">- Đáng chết! Không được thì giết chết nó.</w:t>
      </w:r>
    </w:p>
    <w:p>
      <w:pPr>
        <w:pStyle w:val="BodyText"/>
      </w:pPr>
      <w:r>
        <w:t xml:space="preserve">Nhạc Trọng cưỡi lên thân của con chim non, lúc này không ngừng đánh vào não bộ của con chim non, lúc này trong lòng dâng lên sát khí ti tí, mỗi một quyền hắn đánh vào thân chim, bởi vì thân thể của hắn chân động cho nên vêt thương ở ngực đau đớn không thôi. Nếu không phải hắn muốn thu phục con chim non này, đã sớm móc gai độc ra bắn nát đầu con chim rồi.</w:t>
      </w:r>
    </w:p>
    <w:p>
      <w:pPr>
        <w:pStyle w:val="BodyText"/>
      </w:pPr>
      <w:r>
        <w:t xml:space="preserve">Thời điểm Nhạc Trọng chuẩn bị móc súng ra giết con chim non, mỗi một quyền của hắn đánh lên đầu của con chim rốt cục nện chim non té xuống, vô lực té trên mặt đất.</w:t>
      </w:r>
    </w:p>
    <w:p>
      <w:pPr>
        <w:pStyle w:val="BodyText"/>
      </w:pPr>
      <w:r>
        <w:t xml:space="preserve">Nhìn thấy con chim non té xuống, Nhạc Trọng lúc này mới buông lỏng một hơi, hắn nhảy xuống thân thể của con chim, lúc này phát động kỹ năng phục tùng con chim non này.</w:t>
      </w:r>
    </w:p>
    <w:p>
      <w:pPr>
        <w:pStyle w:val="BodyText"/>
      </w:pPr>
      <w:r>
        <w:t xml:space="preserve">Chỉ thấy một đạo thanh sắc quang mang từ trong mi tâm của Nhạc Trọng bắn vào đầu lâu của con chim non kia và ngung tụ một đạo phù văn màu xanh.</w:t>
      </w:r>
    </w:p>
    <w:p>
      <w:pPr>
        <w:pStyle w:val="BodyText"/>
      </w:pPr>
      <w:r>
        <w:t xml:space="preserve">Phù văn màu xanh này vừa hiện ra, con ấu điều kia không ngừng giãy dụa, đồng thời mở hai mắt ra nhìn chằm chằm vào Nhạc Trọng.</w:t>
      </w:r>
    </w:p>
    <w:p>
      <w:pPr>
        <w:pStyle w:val="BodyText"/>
      </w:pPr>
      <w:r>
        <w:t xml:space="preserve">- Thất bại sao?</w:t>
      </w:r>
    </w:p>
    <w:p>
      <w:pPr>
        <w:pStyle w:val="Compact"/>
      </w:pPr>
      <w:r>
        <w:t xml:space="preserve">Nhìn qua ấu điểu không ngừng giãy dục, trong lòng Nhạc Trọng căng thẳng, tay vừa lộn, gai độc lúc này hiện ra trên tay trái của hắn.</w:t>
      </w:r>
      <w:r>
        <w:br w:type="textWrapping"/>
      </w:r>
      <w:r>
        <w:br w:type="textWrapping"/>
      </w:r>
    </w:p>
    <w:p>
      <w:pPr>
        <w:pStyle w:val="Heading2"/>
      </w:pPr>
      <w:bookmarkStart w:id="141" w:name="chương-119-phục-tùng-tiểu-thanh"/>
      <w:bookmarkEnd w:id="141"/>
      <w:r>
        <w:t xml:space="preserve">119. Chương 119: Phục Tùng Tiểu Thanh</w:t>
      </w:r>
    </w:p>
    <w:p>
      <w:pPr>
        <w:pStyle w:val="Compact"/>
      </w:pPr>
      <w:r>
        <w:br w:type="textWrapping"/>
      </w:r>
      <w:r>
        <w:br w:type="textWrapping"/>
      </w:r>
    </w:p>
    <w:p>
      <w:pPr>
        <w:pStyle w:val="BodyText"/>
      </w:pPr>
      <w:r>
        <w:t xml:space="preserve">Phù văn màu xanh rơi vào mi tâm của Thanh Vũ Ưng ấu điểu chớp động vài cái, Thanh Vũ Ưng ấu điểu nhìn chằm chằm vào ánh mắt của Nhạc Trọng và từ hung ác biến thành nhu hòa. Cuối cùng nhất là phù văn màu xanh chui vào trong óc của Thanh Vũ Ưng, biến mất không thấy gì nữa, ánh mắt con ấu điểu nhìn qua Nhạc Trọng cũng hoàn toàn biến thành thần phục.</w:t>
      </w:r>
    </w:p>
    <w:p>
      <w:pPr>
        <w:pStyle w:val="BodyText"/>
      </w:pPr>
      <w:r>
        <w:t xml:space="preserve">Sau khi phù văn mau xanh chuio vào mi tâm của Thanh Vũ Ưng ấu điểu, Nhạc Trọng thử thăm dò ấu điểu cho nên ra lệnh:</w:t>
      </w:r>
    </w:p>
    <w:p>
      <w:pPr>
        <w:pStyle w:val="BodyText"/>
      </w:pPr>
      <w:r>
        <w:t xml:space="preserve">- Tránh ra!</w:t>
      </w:r>
    </w:p>
    <w:p>
      <w:pPr>
        <w:pStyle w:val="BodyText"/>
      </w:pPr>
      <w:r>
        <w:t xml:space="preserve">Sinh vật sau khi thi pháp thành công sẽ nhận người thi thuật làm chủ nhân. Nhận được lệnh của Nhạc Trọng thì ấu điểu thuận theo tránh qua một bên.</w:t>
      </w:r>
    </w:p>
    <w:p>
      <w:pPr>
        <w:pStyle w:val="BodyText"/>
      </w:pPr>
      <w:r>
        <w:t xml:space="preserve">Nhạc Trọng lúc này mới buông lỏng một hơi. Thời điểm hắn vừa buông lỏng thì có thể cảm giác được ngực phải của hắn nóng rực và vô cùng đau đớn, mặc dù có cỏ cứu mạng ức chế thì máu vẫn thỉnh thoảng chảy ra ngoài. Vừa rồi hắn cùng vơi ẩu điểu kia đánh nhau thì động tác quá mạnh làm cho vết thương rách ra, làm cho thương thế chuyển biến xấu hơn.</w:t>
      </w:r>
    </w:p>
    <w:p>
      <w:pPr>
        <w:pStyle w:val="BodyText"/>
      </w:pPr>
      <w:r>
        <w:t xml:space="preserve">Nhạc Trọng lần nữa cắn răng nuốt một viên thuốc giảm đau trong trữ vật giới chỉ, sau đó lấy cỏ cứu mạng ra nhai nát, nhổ ra, đem nước bôi lên vết thương của mình.</w:t>
      </w:r>
    </w:p>
    <w:p>
      <w:pPr>
        <w:pStyle w:val="BodyText"/>
      </w:pPr>
      <w:r>
        <w:t xml:space="preserve">Làm xong mọi chuyện thì Nhạc Trọng quay đầu đi qua thi thể của mấy con rắn nước đang hư thối, cố nén buồn nôn, từ trong âầu của mấy con rắn nước này lấy ra một viên châu màu đỏ thẫm ra ngoài.</w:t>
      </w:r>
    </w:p>
    <w:p>
      <w:pPr>
        <w:pStyle w:val="BodyText"/>
      </w:pPr>
      <w:r>
        <w:t xml:space="preserve">Nhạc Trọng đem một chai nước khoáng trong trữ vật giới chỉ ra rửa sạch huyết tinh dính trên đó, đem chúng nuốt toàn bộ vào trong bụng.</w:t>
      </w:r>
    </w:p>
    <w:p>
      <w:pPr>
        <w:pStyle w:val="BodyText"/>
      </w:pPr>
      <w:r>
        <w:t xml:space="preserve">Sau khi ăn xong năm khỏa huyết tinh thì trong bụng của hắn có nhiệt lưu cuồn cuộn chảy trong thân thể của Nhạc Trọng, cường hóa thân thể của Nhạc Trọng.</w:t>
      </w:r>
    </w:p>
    <w:p>
      <w:pPr>
        <w:pStyle w:val="BodyText"/>
      </w:pPr>
      <w:r>
        <w:t xml:space="preserve">- Ngài nhận được 18 điểm sức sống, 3 điểm cường độ.</w:t>
      </w:r>
    </w:p>
    <w:p>
      <w:pPr>
        <w:pStyle w:val="BodyText"/>
      </w:pPr>
      <w:r>
        <w:t xml:space="preserve">Nhiệt lưu vừa biến mất thì trong thức hải của Nhạc Trọng truyền ra âm thanh nhắc nhở dễ nghe.</w:t>
      </w:r>
    </w:p>
    <w:p>
      <w:pPr>
        <w:pStyle w:val="BodyText"/>
      </w:pPr>
      <w:r>
        <w:t xml:space="preserve">Tiếng nhắc nhở vừa dứt thì miệng vết thương trên ngực phải của Nhạc Trọng hiện tại chợt có cảm giác tê ngứa, vết thương của hắn được cổ cứu mạng và thể chất khôi phục mạnh mẽ làm khép lại nhanh chóng.</w:t>
      </w:r>
    </w:p>
    <w:p>
      <w:pPr>
        <w:pStyle w:val="BodyText"/>
      </w:pPr>
      <w:r>
        <w:t xml:space="preserve">Nhạc Trọng chọn một nơi cỏ sạch ngồi xuống, miệng lớn thở gấp, một bên tự hỏi hành động kế tiếp.</w:t>
      </w:r>
    </w:p>
    <w:p>
      <w:pPr>
        <w:pStyle w:val="BodyText"/>
      </w:pPr>
      <w:r>
        <w:t xml:space="preserve">- Nơi này không thể ở lâu được! Phải lập tức rời khỏi nơi này, nếu không con Thanh Vũ Ưng sau khi trở về thì mình phải chết không thể nghi ngờ!</w:t>
      </w:r>
    </w:p>
    <w:p>
      <w:pPr>
        <w:pStyle w:val="BodyText"/>
      </w:pPr>
      <w:r>
        <w:t xml:space="preserve">Nhạc Trọng nghỉ ngơi một hồi thì lẳng lặng nhìn qua con Thanh Vũ Ưng ấu điểu đứng bên cạnh hắn, nói:</w:t>
      </w:r>
    </w:p>
    <w:p>
      <w:pPr>
        <w:pStyle w:val="BodyText"/>
      </w:pPr>
      <w:r>
        <w:t xml:space="preserve">- Từ hôm nay trở đi, mày tên là Tiểu Thanh.</w:t>
      </w:r>
    </w:p>
    <w:p>
      <w:pPr>
        <w:pStyle w:val="BodyText"/>
      </w:pPr>
      <w:r>
        <w:t xml:space="preserve">Toàn thân của Thanh Vũ Ưng ấu điểu hiện ra màu xanh, Nhạc Trọng liền thuận miệng gọi nó là Tiểu Thanh. Hắn không có bao nhiêu tâm tư đặt tên thật hay cho Thanh Vũ Ưng ấu điểu.</w:t>
      </w:r>
    </w:p>
    <w:p>
      <w:pPr>
        <w:pStyle w:val="BodyText"/>
      </w:pPr>
      <w:r>
        <w:t xml:space="preserve">Thanh Vũ Ưng ấu điểu ngơ ngác nhìn qua Nhạc Trọng, cũng không có biểu hiện phản đối gì đó.</w:t>
      </w:r>
    </w:p>
    <w:p>
      <w:pPr>
        <w:pStyle w:val="BodyText"/>
      </w:pPr>
      <w:r>
        <w:t xml:space="preserve">Nghỉ ngơi một hồi, bên ngoài thân thể của Nhạc Trọng bây giờ có một đạo hào quang hiện ra, bạch cốt xuất hiện.</w:t>
      </w:r>
    </w:p>
    <w:p>
      <w:pPr>
        <w:pStyle w:val="BodyText"/>
      </w:pPr>
      <w:r>
        <w:t xml:space="preserve">Bạch cốt nhìn qua hài cốt xương thú trên tổ chim, trên xương cốt của nó lúc này bắn ra một cây gai xương dài chạm vào xương cốt nơi đây, phát động cốt cách lợi dụng thuật.</w:t>
      </w:r>
    </w:p>
    <w:p>
      <w:pPr>
        <w:pStyle w:val="BodyText"/>
      </w:pPr>
      <w:r>
        <w:t xml:space="preserve">Xương cốt của dị thú nơi này hiện tại tiến vào trong cơ thể của bạch cốt.</w:t>
      </w:r>
    </w:p>
    <w:p>
      <w:pPr>
        <w:pStyle w:val="BodyText"/>
      </w:pPr>
      <w:r>
        <w:t xml:space="preserve">Thu nạp nhiều xương cốt biến dị trong tổ chim này, trên người của bạch cốt lúc này sáng bóng lên, cốt giáp cũng dày hơn trước, đồng thời nhiễm một tầng hào quang kim loại sáng bóng giống như là thép tinh vậy.</w:t>
      </w:r>
    </w:p>
    <w:p>
      <w:pPr>
        <w:pStyle w:val="BodyText"/>
      </w:pPr>
      <w:r>
        <w:t xml:space="preserve">- Đặc chủng khô lâu bạch cốt của ngì cường độ +20.</w:t>
      </w:r>
    </w:p>
    <w:p>
      <w:pPr>
        <w:pStyle w:val="BodyText"/>
      </w:pPr>
      <w:r>
        <w:t xml:space="preserve">Cốt giáp vừa thành hình thì trong thức hải của Nhạc Trọng có âm thanh vang lên.</w:t>
      </w:r>
    </w:p>
    <w:p>
      <w:pPr>
        <w:pStyle w:val="BodyText"/>
      </w:pPr>
      <w:r>
        <w:t xml:space="preserve">Thu nạp xương cốt biến dị thú, bạch cốt đi đến bên người Nhạc Trọng, đem tay đặt lên vết thương của hắn, nó phát động xương cốt thao túng thuật, đem xương cốt đứt gãy của Nhạc Trọng miễn cưỡng hợp lại với nhau.</w:t>
      </w:r>
    </w:p>
    <w:p>
      <w:pPr>
        <w:pStyle w:val="BodyText"/>
      </w:pPr>
      <w:r>
        <w:t xml:space="preserve">Nhạc Trọng ăn một quả táo sức sống, nghỉ ngơi một hồi thì đi tới thi thể của con rắn nước biến dị, phát động kỹ năng ma viêm lột da của sáu con rắn nước này cho vào trong trữ vật giới chỉ.</w:t>
      </w:r>
    </w:p>
    <w:p>
      <w:pPr>
        <w:pStyle w:val="BodyText"/>
      </w:pPr>
      <w:r>
        <w:t xml:space="preserve">Những con rắn nước biến dị có da chống đạn thật tốt. Nhạc Trọng đã từng thí nghiệm qua, đạn dưới 12. 7 li trong phạm vi ngoài hai mươi mét không cách nào xuyên thủng qua da của nó được. Cũng chỉ có đạn súng máy hạng nặng 12. 7 li mới có thể xuyên thủng tầng da này được.</w:t>
      </w:r>
    </w:p>
    <w:p>
      <w:pPr>
        <w:pStyle w:val="BodyText"/>
      </w:pPr>
      <w:r>
        <w:t xml:space="preserve">Sau khi đem da của rắn nước biến dị chế tạo thành áo giáp thì phòng ngự không kém gì áo phòng hộ cấp ba của Nhạc Trọng đang mặc, chỉ không có thuộc tính cường hóa đính kèm như áo phòng hộ cấp ba của Nhạc Trọng mà thôi.</w:t>
      </w:r>
    </w:p>
    <w:p>
      <w:pPr>
        <w:pStyle w:val="BodyText"/>
      </w:pPr>
      <w:r>
        <w:t xml:space="preserve">Da rắn nước này đối với Nhạc Trọng mà nói cũng là tài phú không nhỏ, đem những da rắn này chế thành áo giáp phòng hộ là có thể trang bị cho thủ hạ của hắn nhiều hơn nữa.</w:t>
      </w:r>
    </w:p>
    <w:p>
      <w:pPr>
        <w:pStyle w:val="BodyText"/>
      </w:pPr>
      <w:r>
        <w:t xml:space="preserve">Nhạc Trọng tìm kiếm trên tổ chim một hồi, không có phát hiện bất luận bảo bối nào nữa thì mới nhìn qua Thanh Vũ Ưng ấu điểu nói một câu:</w:t>
      </w:r>
    </w:p>
    <w:p>
      <w:pPr>
        <w:pStyle w:val="BodyText"/>
      </w:pPr>
      <w:r>
        <w:t xml:space="preserve">- Đi thôi! Tiểu Thanh.</w:t>
      </w:r>
    </w:p>
    <w:p>
      <w:pPr>
        <w:pStyle w:val="BodyText"/>
      </w:pPr>
      <w:r>
        <w:t xml:space="preserve">Nhạc Trọng quay đầu nhìn qua bạch cốt ra lệnh:</w:t>
      </w:r>
    </w:p>
    <w:p>
      <w:pPr>
        <w:pStyle w:val="BodyText"/>
      </w:pPr>
      <w:r>
        <w:t xml:space="preserve">- Bắc cầu! Để cho ta đi xuống dưới.</w:t>
      </w:r>
    </w:p>
    <w:p>
      <w:pPr>
        <w:pStyle w:val="BodyText"/>
      </w:pPr>
      <w:r>
        <w:t xml:space="preserve">Linh hồn ma hỏa trong mắt bạch cốt lúc này chớp động, đem tay duỗi ra phía dưới, một mảnh dai xương dài hẹp từ trên người của nó bắn ra, đâm mạnh vào vách núi bên dưới.</w:t>
      </w:r>
    </w:p>
    <w:p>
      <w:pPr>
        <w:pStyle w:val="BodyText"/>
      </w:pPr>
      <w:r>
        <w:t xml:space="preserve">Từng mảnh gai xương dài hẹp của bạch cốt bắn ra ngoài, hình thành một tầng thang bằng gai xương.</w:t>
      </w:r>
    </w:p>
    <w:p>
      <w:pPr>
        <w:pStyle w:val="BodyText"/>
      </w:pPr>
      <w:r>
        <w:t xml:space="preserve">Nhạc Trọng thoáng cái nhảy ra khỏi tổ chim, dọc theo cầu thang gai xương kia bò xuống đất.</w:t>
      </w:r>
    </w:p>
    <w:p>
      <w:pPr>
        <w:pStyle w:val="BodyText"/>
      </w:pPr>
      <w:r>
        <w:t xml:space="preserve">Mà Thanh Vũ Ưng ấu điểu được Nhạc Trọng phục tùng vô cùng có linh tính, dọc theo xương cốt kiên cố của bạch cốt đi theo xuống dưới.</w:t>
      </w:r>
    </w:p>
    <w:p>
      <w:pPr>
        <w:pStyle w:val="BodyText"/>
      </w:pPr>
      <w:r>
        <w:t xml:space="preserve">Nhạc Trọng cùng Thanh Vũ Ưng mỗi lần đi tới một bậc thang thì bậc thang phía trên lại rút xuống, sau đó theo thân thể bạch cốt lại đâm vào trong nham thạch cứng rắn. Cứ như vậy mà đi xuống dới, Nhạc Trọng cùng Thanh Vũ Ưng ấu điểu một người một thú không bao lâu là đi xuống dưới đất, sau đó nhanh chóng tiến vào trong rừng rậm và bỏ chạy ra xa xa.</w:t>
      </w:r>
    </w:p>
    <w:p>
      <w:pPr>
        <w:pStyle w:val="BodyText"/>
      </w:pPr>
      <w:r>
        <w:t xml:space="preserve">- Trì Dương! ! Nhạc Trọng bị một con chim lớn bắt đi! Anh phải mau đi tìm anh ấy.</w:t>
      </w:r>
    </w:p>
    <w:p>
      <w:pPr>
        <w:pStyle w:val="BodyText"/>
      </w:pPr>
      <w:r>
        <w:t xml:space="preserve">Lộ Văn xông vào văn phòng Thạch Mã Trấn tìm được trụ sở chỉ huy của Trì Dương, lo lắng nói ra.</w:t>
      </w:r>
    </w:p>
    <w:p>
      <w:pPr>
        <w:pStyle w:val="BodyText"/>
      </w:pPr>
      <w:r>
        <w:t xml:space="preserve">Quách Vũ cũng đi theo sau lưng Lộ Văn, trong đôi mắt xinh đẹp hiện ra thần sắc lo lắng.</w:t>
      </w:r>
    </w:p>
    <w:p>
      <w:pPr>
        <w:pStyle w:val="BodyText"/>
      </w:pPr>
      <w:r>
        <w:t xml:space="preserve">Trì Dương nhướng mày, nhìn qua Lộ Văn nói ra:</w:t>
      </w:r>
    </w:p>
    <w:p>
      <w:pPr>
        <w:pStyle w:val="BodyText"/>
      </w:pPr>
      <w:r>
        <w:t xml:space="preserve">- Đem chuyện xảy ra nói rõ ràng.</w:t>
      </w:r>
    </w:p>
    <w:p>
      <w:pPr>
        <w:pStyle w:val="BodyText"/>
      </w:pPr>
      <w:r>
        <w:t xml:space="preserve">Lộ Văn lúc này mới đem chuyện Nhạc Trọng bị Thanh Vũ Ưng bắt đi nói rõ ràng từ đầu tới cuối cho Trì Dương nghe.</w:t>
      </w:r>
    </w:p>
    <w:p>
      <w:pPr>
        <w:pStyle w:val="BodyText"/>
      </w:pPr>
      <w:r>
        <w:t xml:space="preserve">Lộ Văn nhìn qua Trì Dương cầu khẩn nói:</w:t>
      </w:r>
    </w:p>
    <w:p>
      <w:pPr>
        <w:pStyle w:val="BodyText"/>
      </w:pPr>
      <w:r>
        <w:t xml:space="preserve">- Trì Dương, anh phải mau dẫn người đi ra ngoài cứu Nhạc Trọng a! ! Cầu anh!</w:t>
      </w:r>
    </w:p>
    <w:p>
      <w:pPr>
        <w:pStyle w:val="BodyText"/>
      </w:pPr>
      <w:r>
        <w:t xml:space="preserve">Sau khi trải qua không ngừng chiến đấu và cường hóa, Trì Dương là người cường hóa mạnh nhất sau Nhạc Trọng được công nhận, sức chiến đấu phi phàm. Hơn nữa là bạn bè tín nhiệm nhất của Nhạc Trọng. Tuy Lộ Văn và Trì Dương không có giao tình gì nhưng mà bây giờ nàng cũng chỉ có thể tín nhiệm một mình Trì Dương mà thôi.</w:t>
      </w:r>
    </w:p>
    <w:p>
      <w:pPr>
        <w:pStyle w:val="BodyText"/>
      </w:pPr>
      <w:r>
        <w:t xml:space="preserve">Trì Dương trầm mặc một hồi lâu, cuối cùng nhất chậm rãi nói ra:</w:t>
      </w:r>
    </w:p>
    <w:p>
      <w:pPr>
        <w:pStyle w:val="BodyText"/>
      </w:pPr>
      <w:r>
        <w:t xml:space="preserve">- Không được! Tôi không thể rời khỏi nơi này!</w:t>
      </w:r>
    </w:p>
    <w:p>
      <w:pPr>
        <w:pStyle w:val="BodyText"/>
      </w:pPr>
      <w:r>
        <w:t xml:space="preserve">Trong mắt Lộ Văn hiện lên ra hào quang không thể tin, vừa tức lại vội kêu lên:</w:t>
      </w:r>
    </w:p>
    <w:p>
      <w:pPr>
        <w:pStyle w:val="BodyText"/>
      </w:pPr>
      <w:r>
        <w:t xml:space="preserve">- Vì cái gì? Anh không phải bạn bè được Nhạc Trọng tín nhiệm nhất sao? Vì cái gì anh không đi cứu anh ta?</w:t>
      </w:r>
    </w:p>
    <w:p>
      <w:pPr>
        <w:pStyle w:val="BodyText"/>
      </w:pPr>
      <w:r>
        <w:t xml:space="preserve">Trì Dương tỉnh táo nói ra:</w:t>
      </w:r>
    </w:p>
    <w:p>
      <w:pPr>
        <w:pStyle w:val="Compact"/>
      </w:pPr>
      <w:r>
        <w:t xml:space="preserve">- Nhạc Trọng đem nơi này giao cho tôi, chính là muốn để cho tôi duy trì ổn định cùng trật tự nơi này. Nếu như vào lúc này tôi rời khỏi đây vậy trật tự, ổn định của Thạch Mã Trấn sẽ sinh ra rung chuyển. Nhạc Trọng tuyệt đối sẽ không hy vọng tôi đi tìm anh ta. Hơn nữa trọng yếu nhất là Nhạc Trọng ở địa phương nào chúng ta không có manh mối nào cả. Cô bảo tôi đi tìm anh ta thế nào?</w:t>
      </w:r>
      <w:r>
        <w:br w:type="textWrapping"/>
      </w:r>
      <w:r>
        <w:br w:type="textWrapping"/>
      </w:r>
    </w:p>
    <w:p>
      <w:pPr>
        <w:pStyle w:val="Heading2"/>
      </w:pPr>
      <w:bookmarkStart w:id="142" w:name="chương-120-thôn-nhỏ"/>
      <w:bookmarkEnd w:id="142"/>
      <w:r>
        <w:t xml:space="preserve">120. Chương 120: Thôn Nhỏ</w:t>
      </w:r>
    </w:p>
    <w:p>
      <w:pPr>
        <w:pStyle w:val="Compact"/>
      </w:pPr>
      <w:r>
        <w:br w:type="textWrapping"/>
      </w:r>
      <w:r>
        <w:br w:type="textWrapping"/>
      </w:r>
    </w:p>
    <w:p>
      <w:pPr>
        <w:pStyle w:val="BodyText"/>
      </w:pPr>
      <w:r>
        <w:t xml:space="preserve">- Trương Chính, Lôi Nghị. Ngăn nàng lại!</w:t>
      </w:r>
    </w:p>
    <w:p>
      <w:pPr>
        <w:pStyle w:val="BodyText"/>
      </w:pPr>
      <w:r>
        <w:t xml:space="preserve">Hai gã cảnh vệ bên người Trì Dương lúc này tiến lên ngăn cản đường đi của Lộ Văn.</w:t>
      </w:r>
    </w:p>
    <w:p>
      <w:pPr>
        <w:pStyle w:val="BodyText"/>
      </w:pPr>
      <w:r>
        <w:t xml:space="preserve">Lộ Văn trừng mắt, nhìn qua hai cảnh vệ kia và quát lớn:</w:t>
      </w:r>
    </w:p>
    <w:p>
      <w:pPr>
        <w:pStyle w:val="BodyText"/>
      </w:pPr>
      <w:r>
        <w:t xml:space="preserve">- Mở ra!</w:t>
      </w:r>
    </w:p>
    <w:p>
      <w:pPr>
        <w:pStyle w:val="BodyText"/>
      </w:pPr>
      <w:r>
        <w:t xml:space="preserve">Trong thế lực của Nhạc Trọng thì Lộ Văn tương đương với nửa chủ nhân, đến mức không có người nào không nhượng bộ nàng ba phần. Trừ Nhạc Trọng, Trì Dương ra, cũng ít có người trái ý của nàng.</w:t>
      </w:r>
    </w:p>
    <w:p>
      <w:pPr>
        <w:pStyle w:val="BodyText"/>
      </w:pPr>
      <w:r>
        <w:t xml:space="preserve">Lôi Nghị cười khổ một tiếng nhìn qua Lộ Văn nói ra:</w:t>
      </w:r>
    </w:p>
    <w:p>
      <w:pPr>
        <w:pStyle w:val="BodyText"/>
      </w:pPr>
      <w:r>
        <w:t xml:space="preserve">- Lộ tiểu thư, xin ngài thông cảm chúng tôi khó xử. Chúng tôi chỉ nghe lệnh làm việc mà thôi.</w:t>
      </w:r>
    </w:p>
    <w:p>
      <w:pPr>
        <w:pStyle w:val="BodyText"/>
      </w:pPr>
      <w:r>
        <w:t xml:space="preserve">Lôi Nghị, Trương Chính là đội viên lệ thuộc trực tiếp Trì Dương, Lôi Nghị hai người bọn họ chỉ phục tùng mệnh lệnh của Trì Dương mà thôi. Trừ chuyện đó ra cũng chỉ có Nhạc Trọng mới có thể tiến hành chỉ huy bọn họ. Những người còn lại không ai có quyền chỉ huy họ cả.</w:t>
      </w:r>
    </w:p>
    <w:p>
      <w:pPr>
        <w:pStyle w:val="BodyText"/>
      </w:pPr>
      <w:r>
        <w:t xml:space="preserve">Lộ Văn quay đầu nhìn Trì Dương, vẻ mặt tức giận lớn tiếng nói:</w:t>
      </w:r>
    </w:p>
    <w:p>
      <w:pPr>
        <w:pStyle w:val="BodyText"/>
      </w:pPr>
      <w:r>
        <w:t xml:space="preserve">- Trì Dương! Anh đang làm cái gì?</w:t>
      </w:r>
    </w:p>
    <w:p>
      <w:pPr>
        <w:pStyle w:val="BodyText"/>
      </w:pPr>
      <w:r>
        <w:t xml:space="preserve">Trì Dương trầm giọng ra lệnh:</w:t>
      </w:r>
    </w:p>
    <w:p>
      <w:pPr>
        <w:pStyle w:val="BodyText"/>
      </w:pPr>
      <w:r>
        <w:t xml:space="preserve">- Lộ Văn, nhiệm vụ của tôi hiện giờ chính là bảo vệ Thạch Mã Trấn. Duy trì vững vàng chuyện vận chuyển và an toàn của Thạch Mã Trấn cùng cô và Quách Vũ hai người. Cô không có thực lực tự bảo vệ mình, nếu là một mình đi tìm Nhạc Trọng cũng chỉ là chịu chết không công! Lôi Nghị, Trương Chính, mang Lộ Văn, Quách Vũ trở về phòng nghỉ ngơi, không có Nhạc Trọng hoặc tôi ra lệnh thì không cho phép các nàng rời đi.</w:t>
      </w:r>
    </w:p>
    <w:p>
      <w:pPr>
        <w:pStyle w:val="BodyText"/>
      </w:pPr>
      <w:r>
        <w:t xml:space="preserve">Lôi Nghị nhìn qua Lộ Văn cùng Quách Vũ cung kính nói ra:</w:t>
      </w:r>
    </w:p>
    <w:p>
      <w:pPr>
        <w:pStyle w:val="BodyText"/>
      </w:pPr>
      <w:r>
        <w:t xml:space="preserve">- Hai vị tiểu thư, mời!!</w:t>
      </w:r>
    </w:p>
    <w:p>
      <w:pPr>
        <w:pStyle w:val="BodyText"/>
      </w:pPr>
      <w:r>
        <w:t xml:space="preserve">Quách Vũ kéo kéo quần áo của Lộ Văn và ôn nhu khuyên:</w:t>
      </w:r>
    </w:p>
    <w:p>
      <w:pPr>
        <w:pStyle w:val="BodyText"/>
      </w:pPr>
      <w:r>
        <w:t xml:space="preserve">- Tỷ tỷ, đi thôi! Trì Dương đội trưởng cũng có hảo ý. Chúng ta cũng không nên làm khó bọn họ.</w:t>
      </w:r>
    </w:p>
    <w:p>
      <w:pPr>
        <w:pStyle w:val="BodyText"/>
      </w:pPr>
      <w:r>
        <w:t xml:space="preserve">Lộ Văn tức giận nhìn qua Trì Dương, lúc này mới đi theo Lôi Nghị, Trương Chính rời khỏi nơi này.</w:t>
      </w:r>
    </w:p>
    <w:p>
      <w:pPr>
        <w:pStyle w:val="BodyText"/>
      </w:pPr>
      <w:r>
        <w:t xml:space="preserve">Trì Dương nói ra thì Lộ Văn nói rất rõ ràng, nhưng mà nàng vẫn tức giận.</w:t>
      </w:r>
    </w:p>
    <w:p>
      <w:pPr>
        <w:pStyle w:val="BodyText"/>
      </w:pPr>
      <w:r>
        <w:t xml:space="preserve">Lộ Văn rời đi thì Trì Dương phái người đem Lưu Diễm kêu đến.</w:t>
      </w:r>
    </w:p>
    <w:p>
      <w:pPr>
        <w:pStyle w:val="BodyText"/>
      </w:pPr>
      <w:r>
        <w:t xml:space="preserve">- Trì đội! Ngài tìm tôi có chuyện gì?</w:t>
      </w:r>
    </w:p>
    <w:p>
      <w:pPr>
        <w:pStyle w:val="BodyText"/>
      </w:pPr>
      <w:r>
        <w:t xml:space="preserve">Lưu Diễm nhìn qua Trì Dương, có chút câu nệ hỏi.</w:t>
      </w:r>
    </w:p>
    <w:p>
      <w:pPr>
        <w:pStyle w:val="BodyText"/>
      </w:pPr>
      <w:r>
        <w:t xml:space="preserve">Tuy Trì Dương và những người khác đều là đội trưởng, tuy nhiên lại là nhân vật số hai dưới mình Nhạc Trọng mà thôi. Nếu Nhạc Trọng không có ở đây thì Trì Dương chính là người thay thế quyền lực của Nhạc Trọng.</w:t>
      </w:r>
    </w:p>
    <w:p>
      <w:pPr>
        <w:pStyle w:val="BodyText"/>
      </w:pPr>
      <w:r>
        <w:t xml:space="preserve">Trì Dương nói:</w:t>
      </w:r>
    </w:p>
    <w:p>
      <w:pPr>
        <w:pStyle w:val="BodyText"/>
      </w:pPr>
      <w:r>
        <w:t xml:space="preserve">- Anh mang đội viên đi tới hướng tây tìm kiếm Nhạc Trọng trung đoàn trưởng. Mang theo một chiếc chiến xa bộ binh đi theo. Nếu như đạt được tin tức của Nhạc Trọng trung đoàn trưởng mà các ngời không ứng phó được, vậy phái người mang tin tức về cho tôi biết.</w:t>
      </w:r>
    </w:p>
    <w:p>
      <w:pPr>
        <w:pStyle w:val="BodyText"/>
      </w:pPr>
      <w:r>
        <w:t xml:space="preserve">Chiến xa bộ binh là binh khí chiến đấu cường đại nhất trong thế lực của Nhạc Trọng, trên chiến xa có súng phóa ZPT90 25 li, chính là vũ khí mạnh nhất của Thạch Mã Trấn hiện tại. Ngay cả da rắn nước đao thương bất nhập nhưng dưới súng pháo ZPT90 thức 25 li cũng dễ dàng bị xé thành phấn vụn.</w:t>
      </w:r>
    </w:p>
    <w:p>
      <w:pPr>
        <w:pStyle w:val="BodyText"/>
      </w:pPr>
      <w:r>
        <w:t xml:space="preserve">Lưu Diễm gật gật đầu, lĩnh mệnh mà đi.</w:t>
      </w:r>
    </w:p>
    <w:p>
      <w:pPr>
        <w:pStyle w:val="BodyText"/>
      </w:pPr>
      <w:r>
        <w:t xml:space="preserve">Nhìn xem Lưu Diễm rời đi, Trì Dương xoa xoa huyệt Thái Dương, có chút lo lắng thầm nghĩ:</w:t>
      </w:r>
    </w:p>
    <w:p>
      <w:pPr>
        <w:pStyle w:val="BodyText"/>
      </w:pPr>
      <w:r>
        <w:t xml:space="preserve">- Nhạc Trọng, hy vọng anh có thể bình an vô sự!"</w:t>
      </w:r>
    </w:p>
    <w:p>
      <w:pPr>
        <w:pStyle w:val="BodyText"/>
      </w:pPr>
      <w:r>
        <w:t xml:space="preserve">Trì Dương cũng muốn dẫn người tự mình đi tìm kiếm Nhạc Trọng, thế nhưng mà Thạch Mã Trấn bây giờ chưa được an ổn, cần có người tọa trấn. Lúc này chính là thời điểm người sống sót của Trường Quang Thôn tiến vào Thạch Mã Trấn, tuyệt đối không thể loạn được.</w:t>
      </w:r>
    </w:p>
    <w:p>
      <w:pPr>
        <w:pStyle w:val="BodyText"/>
      </w:pPr>
      <w:r>
        <w:t xml:space="preserve">Đúng là có Trì Dương tọa trấn, Nhạc Trọng mới có thể dưới nhiều việc quan trọng như vậy mà đi ra ngoài, dẫn người đi giải quyết rắn nước biến dị ở hai nhánh sông bên ngoài Thạch Mã Trấn này.</w:t>
      </w:r>
    </w:p>
    <w:p>
      <w:pPr>
        <w:pStyle w:val="BodyText"/>
      </w:pPr>
      <w:r>
        <w:t xml:space="preserve">Sau khi thoát ra khỏi tổ chim, Nhạc Trọng, bạch cốt, Tiểu Thanh đi lại nhanh chóng trong rừng.</w:t>
      </w:r>
    </w:p>
    <w:p>
      <w:pPr>
        <w:pStyle w:val="BodyText"/>
      </w:pPr>
      <w:r>
        <w:t xml:space="preserve">Thanh Vũ Ưng là biến dị thú nên khác với loài chim bình thường khác, tuy Tiểu Thanh bởi vì là ấu điểu nên không thể phi hành, nhưng mà ở trên đất bằng nó có thể đi lại như gà, đi lại vô cùng tự nhiên.</w:t>
      </w:r>
    </w:p>
    <w:p>
      <w:pPr>
        <w:pStyle w:val="BodyText"/>
      </w:pPr>
      <w:r>
        <w:t xml:space="preserve">Nhạc Trọng đi nhanh trong rừng rậm. Thương thế trên người của hắn rất nặng, nếu đổi lại là người bình thường bị thương nặng như vậy, chỉ sợ đau đến động cũng không động được, cho dù có cỏ cứu mạng cũng không cách nào khôi phục thương thế, càng đừng đề cập hành tẩu.</w:t>
      </w:r>
    </w:p>
    <w:p>
      <w:pPr>
        <w:pStyle w:val="BodyText"/>
      </w:pPr>
      <w:r>
        <w:t xml:space="preserve">Sức sống thân thể của Nhạc Trọng hiện tại còn mạnh hơn người bình thường thật nhiều, thương thế của hắn dưới sức sống cường đại và cỏ cứu mang nên đã tốt nhiều, thương thế của hắn được ngăn chặn lại, không có chuyển biến xấu. Nhưng mà mỗi khi bước đi hắn đều cảm thấy thân thể đau đớn, ngay cả hô hấp thì hắn cũng cảm thấy cổ họng có mùi máu tươi.</w:t>
      </w:r>
    </w:p>
    <w:p>
      <w:pPr>
        <w:pStyle w:val="BodyText"/>
      </w:pPr>
      <w:r>
        <w:t xml:space="preserve">Vừa hành tẩu thì Nhạc Trọng vừa cười khổ thầm nghĩ trong lòng:</w:t>
      </w:r>
    </w:p>
    <w:p>
      <w:pPr>
        <w:pStyle w:val="BodyText"/>
      </w:pPr>
      <w:r>
        <w:t xml:space="preserve">- Thực không xong! Ta rốt cuộc cũng cảm thụ được nỗi đau của nàng tiên cá rồi.</w:t>
      </w:r>
    </w:p>
    <w:p>
      <w:pPr>
        <w:pStyle w:val="BodyText"/>
      </w:pPr>
      <w:r>
        <w:t xml:space="preserve">Đột nhiên trong rừng rậm truyền ra tiếng súng nổ vang, trong nội tâm của Nhạc Trọng lập tức vui vẻ, nhanh chóng đi qua hướng bên kia.</w:t>
      </w:r>
    </w:p>
    <w:p>
      <w:pPr>
        <w:pStyle w:val="BodyText"/>
      </w:pPr>
      <w:r>
        <w:t xml:space="preserve">- Có người!</w:t>
      </w:r>
    </w:p>
    <w:p>
      <w:pPr>
        <w:pStyle w:val="BodyText"/>
      </w:pPr>
      <w:r>
        <w:t xml:space="preserve">Cánh rừng này Nhạc Trọng không có quen thuộc, không có người quen dẫn đầu thì hắn khó mà ra khỏi rừng rậm này.</w:t>
      </w:r>
    </w:p>
    <w:p>
      <w:pPr>
        <w:pStyle w:val="BodyText"/>
      </w:pPr>
      <w:r>
        <w:t xml:space="preserve">Sau khi Nhạc Trọng đi vào nơi có tiếng súng vang lên, chỉ thấy trên mặt đất có năm thi thể nhân loại nằm lả tả, sáu con khỉ biến dị đang ghé vào thi thể nhân loại cắn nuốt huyết nhục của nhân loại.</w:t>
      </w:r>
    </w:p>
    <w:p>
      <w:pPr>
        <w:pStyle w:val="BodyText"/>
      </w:pPr>
      <w:r>
        <w:t xml:space="preserve">Nhạc Trọng nhìn qua đám khỉ biến dị cắn nuốt con người, trong mắt hiện ra sát cơ và nhin qua bạch cốt và ra lệnh:</w:t>
      </w:r>
    </w:p>
    <w:p>
      <w:pPr>
        <w:pStyle w:val="BodyText"/>
      </w:pPr>
      <w:r>
        <w:t xml:space="preserve">- Đáng chết! Giết bọn nó!</w:t>
      </w:r>
    </w:p>
    <w:p>
      <w:pPr>
        <w:pStyle w:val="BodyText"/>
      </w:pPr>
      <w:r>
        <w:t xml:space="preserve">Bạch cốt đi lên trước nhanh như mũi tên, đi thẳng về phía sáu con khỉ biến dị.</w:t>
      </w:r>
    </w:p>
    <w:p>
      <w:pPr>
        <w:pStyle w:val="BodyText"/>
      </w:pPr>
      <w:r>
        <w:t xml:space="preserve">Sau khi sáu con khỉ biến dị nhìn thấy bạch cốt, trong mắt hiện ra hung quang sáng ngời, lao thẳng về phía bạch cốt.</w:t>
      </w:r>
    </w:p>
    <w:p>
      <w:pPr>
        <w:pStyle w:val="BodyText"/>
      </w:pPr>
      <w:r>
        <w:t xml:space="preserve">Bạch cốt huy động búa lớn giống như cuồng phong quét qua người của con khỉ biến dị, trực tiếp chém ngang lưng của con khỉ biến dị này.</w:t>
      </w:r>
    </w:p>
    <w:p>
      <w:pPr>
        <w:pStyle w:val="BodyText"/>
      </w:pPr>
      <w:r>
        <w:t xml:space="preserve">Năm con khỉ biến dị còn lại cũng bỏ qua thi thể nhân loại mà lao về phía bạch cốt, dùng trảo sắc bén của chúng đánh lên xương cốt của bạch cốt không tạo thành tổn thương gì.</w:t>
      </w:r>
    </w:p>
    <w:p>
      <w:pPr>
        <w:pStyle w:val="BodyText"/>
      </w:pPr>
      <w:r>
        <w:t xml:space="preserve">Thời điểm năm con khỉ biến dị đánh lên người của bạch cốt, đột nhiên trong thân thể của bạch cốt có một gai xương nhọn dài ra đâm thủng người của năm con khỉ biến dị.</w:t>
      </w:r>
    </w:p>
    <w:p>
      <w:pPr>
        <w:pStyle w:val="BodyText"/>
      </w:pPr>
      <w:r>
        <w:t xml:space="preserve">Năm con khỉ biến dị này sinh mệnh lực cực kỳ ương ngạnh, cho dù bị bạch cốt đâm xuyên qua người chúng vẫn không có tử vong ngay, ngược lại không ngừng liều mạng ăn thua đủ với bạch cốt.</w:t>
      </w:r>
    </w:p>
    <w:p>
      <w:pPr>
        <w:pStyle w:val="BodyText"/>
      </w:pPr>
      <w:r>
        <w:t xml:space="preserve">Nhạc Trọng và Tiểu Thanh ở bên cạnh thấy thế, Tiểu Thanh vỗ cánh tiến lên phía năm con khỉ biến dị, dùng cái mỏ sắc bén của nó nhanh như tia chớp mổ vào đầu của khỉ biến di, đánh thủng đầu của khỉ biến dị, sau đó vui sướng bắt đầu ăn uống.</w:t>
      </w:r>
    </w:p>
    <w:p>
      <w:pPr>
        <w:pStyle w:val="BodyText"/>
      </w:pPr>
      <w:r>
        <w:t xml:space="preserve">Sáu con khỉ biến dị chỉ tuôn ra một hộp báu màu trắng và mười sinh tồn tệ, trừ chuyện đó ra không có thứ gì tốt.</w:t>
      </w:r>
    </w:p>
    <w:p>
      <w:pPr>
        <w:pStyle w:val="BodyText"/>
      </w:pPr>
      <w:r>
        <w:t xml:space="preserve">Nhạc Trọng mở hộp báu màu trắng ra nhưng không có vật gì.</w:t>
      </w:r>
    </w:p>
    <w:p>
      <w:pPr>
        <w:pStyle w:val="BodyText"/>
      </w:pPr>
      <w:r>
        <w:t xml:space="preserve">Nhạc Trọng lắc đầu nhìn qua chung quanh một hồi, dọc theo con đường nhỏ đầy máu mà đi.</w:t>
      </w:r>
    </w:p>
    <w:p>
      <w:pPr>
        <w:pStyle w:val="BodyText"/>
      </w:pPr>
      <w:r>
        <w:t xml:space="preserve">Bạch cốt, Tiểu Thanh cũng theo sát sau lưng của Nhạc Trọng.</w:t>
      </w:r>
    </w:p>
    <w:p>
      <w:pPr>
        <w:pStyle w:val="BodyText"/>
      </w:pPr>
      <w:r>
        <w:t xml:space="preserve">Dọc theo con đường máu nhỏ, Nhạc Trọng ba người tìm được một thôn trang nhỏ trên núi.</w:t>
      </w:r>
    </w:p>
    <w:p>
      <w:pPr>
        <w:pStyle w:val="BodyText"/>
      </w:pPr>
      <w:r>
        <w:t xml:space="preserve">- Đứng lại! Anh là người phương nào?</w:t>
      </w:r>
    </w:p>
    <w:p>
      <w:pPr>
        <w:pStyle w:val="Compact"/>
      </w:pPr>
      <w:r>
        <w:t xml:space="preserve">Nhạc Trọng ba người vừa mới tiếp cận thôn trang nhỏ, một gã nam nhân cầm nỏ tự chế, một gã cầm trong tay đại đao hiện ra trước mặt của hắn và kêu lớn..</w:t>
      </w:r>
      <w:r>
        <w:br w:type="textWrapping"/>
      </w:r>
      <w:r>
        <w:br w:type="textWrapping"/>
      </w:r>
    </w:p>
    <w:p>
      <w:pPr>
        <w:pStyle w:val="Heading2"/>
      </w:pPr>
      <w:bookmarkStart w:id="143" w:name="chương-121-trần-gia-thôn"/>
      <w:bookmarkEnd w:id="143"/>
      <w:r>
        <w:t xml:space="preserve">121. Chương 121: Trần Gia Thôn</w:t>
      </w:r>
    </w:p>
    <w:p>
      <w:pPr>
        <w:pStyle w:val="Compact"/>
      </w:pPr>
      <w:r>
        <w:br w:type="textWrapping"/>
      </w:r>
      <w:r>
        <w:br w:type="textWrapping"/>
      </w:r>
    </w:p>
    <w:p>
      <w:pPr>
        <w:pStyle w:val="BodyText"/>
      </w:pPr>
      <w:r>
        <w:t xml:space="preserve">Nhạc Trọng nhìn qua hai người cầm nỏ tự chế và khảm đao trong tay nói ra:</w:t>
      </w:r>
    </w:p>
    <w:p>
      <w:pPr>
        <w:pStyle w:val="BodyText"/>
      </w:pPr>
      <w:r>
        <w:t xml:space="preserve">- Tôi tới đây hỏi đường! Cho tôi gặp chủ sự của các người.</w:t>
      </w:r>
    </w:p>
    <w:p>
      <w:pPr>
        <w:pStyle w:val="BodyText"/>
      </w:pPr>
      <w:r>
        <w:t xml:space="preserve">Trong tận thế mỗi người cảnh giác rất nặng, Nhạc Trọng cũng biết mình thân là người bên ngoài tới đương nhiên sẽ làm cho đối phương cảnh giác.</w:t>
      </w:r>
    </w:p>
    <w:p>
      <w:pPr>
        <w:pStyle w:val="BodyText"/>
      </w:pPr>
      <w:r>
        <w:t xml:space="preserve">Tên thôn dân cầm nỏ tự chế nhìn qua Tiểu Thanh bên người của Nhạc Trọng, chần chờ một hồi nói:</w:t>
      </w:r>
    </w:p>
    <w:p>
      <w:pPr>
        <w:pStyle w:val="BodyText"/>
      </w:pPr>
      <w:r>
        <w:t xml:space="preserve">- Tại đây không chào đón anh, thỉnh anh rời đi!</w:t>
      </w:r>
    </w:p>
    <w:p>
      <w:pPr>
        <w:pStyle w:val="BodyText"/>
      </w:pPr>
      <w:r>
        <w:t xml:space="preserve">Nếu không phải bên người của Nhạc Trọng mang theo Tiểu Thanh là biến dị thú, chỉ sợ thôn dân này không chút khách khí nói ra chữ cút!</w:t>
      </w:r>
    </w:p>
    <w:p>
      <w:pPr>
        <w:pStyle w:val="BodyText"/>
      </w:pPr>
      <w:r>
        <w:t xml:space="preserve">Tên thôn dân cầm đao trong tay thì hiếu kỳ nhìn qua Nhạc Trọng, ánh mắt của hắn nhìn qua Tiểu Thanh, cũng không có ý định gì khác. Hắn còn chưa từng thấy người nào phục tùng được biến dị thú mạnh mẽ như Tiểu Thanh này cả.</w:t>
      </w:r>
    </w:p>
    <w:p>
      <w:pPr>
        <w:pStyle w:val="BodyText"/>
      </w:pPr>
      <w:r>
        <w:t xml:space="preserve">Nhạc Trọng nhìn qua gã thôn dân này, nhướng mày, không muốn lại khua môi múa méo với tên thôn dân này nữa, trực tiếp đối nhìn qua bạch cốt ra lệnh:</w:t>
      </w:r>
    </w:p>
    <w:p>
      <w:pPr>
        <w:pStyle w:val="BodyText"/>
      </w:pPr>
      <w:r>
        <w:t xml:space="preserve">- Bắt họ lại!</w:t>
      </w:r>
    </w:p>
    <w:p>
      <w:pPr>
        <w:pStyle w:val="BodyText"/>
      </w:pPr>
      <w:r>
        <w:t xml:space="preserve">linh hồn ma hỏa trong mắt của bạch cốt chớp động, trực tiếp đi qua phía hai tên thôn dân bên kia.</w:t>
      </w:r>
    </w:p>
    <w:p>
      <w:pPr>
        <w:pStyle w:val="BodyText"/>
      </w:pPr>
      <w:r>
        <w:t xml:space="preserve">Nhìn thấy bạch cốt xông lại, trong nội tâm tên thôn dân cầm nỏ lập tức cả kinh, nhìn qua bạch cốt bóp cò, mũi tên sắc bén bắn vào người của bạch cốt.</w:t>
      </w:r>
    </w:p>
    <w:p>
      <w:pPr>
        <w:pStyle w:val="BodyText"/>
      </w:pPr>
      <w:r>
        <w:t xml:space="preserve">Bạch cốt nhìn thấy mũi tên bay nhanh tới, búa lớn trong tay vung lên một cái, chém bay mũi tên bắn tới.</w:t>
      </w:r>
    </w:p>
    <w:p>
      <w:pPr>
        <w:pStyle w:val="BodyText"/>
      </w:pPr>
      <w:r>
        <w:t xml:space="preserve">- Thật là lợi hại!</w:t>
      </w:r>
    </w:p>
    <w:p>
      <w:pPr>
        <w:pStyle w:val="BodyText"/>
      </w:pPr>
      <w:r>
        <w:t xml:space="preserve">Nhìn thấy bạch cốt đánh bay mũi tên đi chỗ khác, trong mắt tên thôn dân cầm nỏ lập tức hiện ra thần sắc hoảng sợ, ném cây nỏ tự chế qua một bên, lập tức cầm lấy đại khảm đao.</w:t>
      </w:r>
    </w:p>
    <w:p>
      <w:pPr>
        <w:pStyle w:val="BodyText"/>
      </w:pPr>
      <w:r>
        <w:t xml:space="preserve">Bạch cốt nhanh chóng nhảo tới trước mặt hai tên thôn dân này, giống như quỷ mị xuất hiện phía sau người của hai thôn dân, một chiêu chặt vào cổ của một người, bổ ngất tên thôn dân cầm nỏ lúc nãy.</w:t>
      </w:r>
    </w:p>
    <w:p>
      <w:pPr>
        <w:pStyle w:val="BodyText"/>
      </w:pPr>
      <w:r>
        <w:t xml:space="preserve">Tên thôn dân cầm đao lúc này xông qua bạch cốt chém tới, bạch cốt huy động búa lớn chém bay búa trong tay của người này, đánh bay đơn đao trong tay của người này, sau đó một quyền đánh vào phần bụng của thôn dân, đánh thôn dân này nằm co rút ôm bụng nằm dưới đất.</w:t>
      </w:r>
    </w:p>
    <w:p>
      <w:pPr>
        <w:pStyle w:val="BodyText"/>
      </w:pPr>
      <w:r>
        <w:t xml:space="preserve">Bên này xảy ra chuyện thì kinh động người trong thôn chạy ra, rất nhanh hơn hai mươi nam nhân cầm đao và thuong cùng các loại vũ khí lạnh khác vây quanh giằng co với Nhạc Trọng xa xa .</w:t>
      </w:r>
    </w:p>
    <w:p>
      <w:pPr>
        <w:pStyle w:val="BodyText"/>
      </w:pPr>
      <w:r>
        <w:t xml:space="preserve">Nhạc Trọng nhìn qua hơn hai mươi người sống sót đang vây quanh và nhìn qua Tiểu Thanh bên này, hắn mang theo khí thế áp đảo nói ra:</w:t>
      </w:r>
    </w:p>
    <w:p>
      <w:pPr>
        <w:pStyle w:val="BodyText"/>
      </w:pPr>
      <w:r>
        <w:t xml:space="preserve">- Ai là người chủ trì thôn này, bảo người đó đi ra gặp tôi!</w:t>
      </w:r>
    </w:p>
    <w:p>
      <w:pPr>
        <w:pStyle w:val="BodyText"/>
      </w:pPr>
      <w:r>
        <w:t xml:space="preserve">Hơn hai mươi năm tính bị uy thế của Nhạc Trọng chấn nhiếp, nhưng không có ai dám nói lời nào.</w:t>
      </w:r>
    </w:p>
    <w:p>
      <w:pPr>
        <w:pStyle w:val="BodyText"/>
      </w:pPr>
      <w:r>
        <w:t xml:space="preserve">Một lão giả già nua nhiều tóc bạc, má phải mọc ra một nốt ruồi đen to, từ trong đám người đi ra ngoài nhìn qua Nhạc Trọng, hơi cung kính nói ra:</w:t>
      </w:r>
    </w:p>
    <w:p>
      <w:pPr>
        <w:pStyle w:val="BodyText"/>
      </w:pPr>
      <w:r>
        <w:t xml:space="preserve">- Tôi là trưởng thôn Trần Trữ. cũng là người chủ trì của thôn này, xin hỏi ngài là người nào? Đến thôn chúng tôi có chuyện gì?</w:t>
      </w:r>
    </w:p>
    <w:p>
      <w:pPr>
        <w:pStyle w:val="BodyText"/>
      </w:pPr>
      <w:r>
        <w:t xml:space="preserve">Trần Trữ từ trong đám người đi ra ngoài nhìn thấy bên người Nhạc Trọng chính là Tiểu Thanh, hắn liền biết rõ người trước mắt không phải người trong thôn của hắn có thể làm gì được.</w:t>
      </w:r>
    </w:p>
    <w:p>
      <w:pPr>
        <w:pStyle w:val="BodyText"/>
      </w:pPr>
      <w:r>
        <w:t xml:space="preserve">Nhạc Trọng nhìn qua Trần Trữ và trực tiếp hỏi:</w:t>
      </w:r>
    </w:p>
    <w:p>
      <w:pPr>
        <w:pStyle w:val="BodyText"/>
      </w:pPr>
      <w:r>
        <w:t xml:space="preserve">- Tôi là tới hỏi đường. Nơi này là nơi nào? Muốn đi Thạch Mã Trấn, Trường Quang Thôn thì phải đi như thế nào?</w:t>
      </w:r>
    </w:p>
    <w:p>
      <w:pPr>
        <w:pStyle w:val="BodyText"/>
      </w:pPr>
      <w:r>
        <w:t xml:space="preserve">- Chỉ cần các người phái người dẫn tôi đi Thạch Mã Trấn thì túi gạo này chính là thù lao của kẻ đó.</w:t>
      </w:r>
    </w:p>
    <w:p>
      <w:pPr>
        <w:pStyle w:val="BodyText"/>
      </w:pPr>
      <w:r>
        <w:t xml:space="preserve">Nhạc Trọng từ trong ba lô trên lưng vứt ra một bao gạo trắng, vứt trên mặt đất.</w:t>
      </w:r>
    </w:p>
    <w:p>
      <w:pPr>
        <w:pStyle w:val="BodyText"/>
      </w:pPr>
      <w:r>
        <w:t xml:space="preserve">Trong tận thế đối với người bình thường thì cái gì trân quý nhất, không phải vàng cũng chẳng phải kim cương, chính là lương lực làm cho người ta no bụng. Nhìn thấy bao gạp trắng nằm trên mặt đất, con mắt của người sống sót sáng lên. Nếu bọn họ không phải bị lương thực bức không thể sống nổi, cũng không có liều chết đi vào trong núi săn bắn.</w:t>
      </w:r>
    </w:p>
    <w:p>
      <w:pPr>
        <w:pStyle w:val="BodyText"/>
      </w:pPr>
      <w:r>
        <w:t xml:space="preserve">- Tôi biết làm thế nào đi tới Thạch Mã Trấn! Tôi mang anh đi!</w:t>
      </w:r>
    </w:p>
    <w:p>
      <w:pPr>
        <w:pStyle w:val="BodyText"/>
      </w:pPr>
      <w:r>
        <w:t xml:space="preserve">- Tôi cũng biết! Để cho tôi mang anh đi!</w:t>
      </w:r>
    </w:p>
    <w:p>
      <w:pPr>
        <w:pStyle w:val="BodyText"/>
      </w:pPr>
      <w:r>
        <w:t xml:space="preserve">"..."</w:t>
      </w:r>
    </w:p>
    <w:p>
      <w:pPr>
        <w:pStyle w:val="BodyText"/>
      </w:pPr>
      <w:r>
        <w:t xml:space="preserve">Nhìn thấy túi lương thực kia, những thôn dân lúc này nhao nhao tự đề cử mình cho Nhạc Trọng. Bao gạo trắng này chừng hai mươi cân, tiết kiệm một chút và mỗi ngày ăn cháo loãng cũng đủ làm ột gia đình nhỏ duy trì sinh hoạt một tháng.</w:t>
      </w:r>
    </w:p>
    <w:p>
      <w:pPr>
        <w:pStyle w:val="BodyText"/>
      </w:pPr>
      <w:r>
        <w:t xml:space="preserve">Nhìn thấy những thôn dân không ngừng làm ra trò hề này, sắc mặt Trần Trữ trầm xuống quát lớn:</w:t>
      </w:r>
    </w:p>
    <w:p>
      <w:pPr>
        <w:pStyle w:val="BodyText"/>
      </w:pPr>
      <w:r>
        <w:t xml:space="preserve">- Đều yên tĩnh cho tôi!</w:t>
      </w:r>
    </w:p>
    <w:p>
      <w:pPr>
        <w:pStyle w:val="BodyText"/>
      </w:pPr>
      <w:r>
        <w:t xml:space="preserve">Trần Trữ trong thôn này vẫn còn uy tín, hắn vừa giận thì những thôn dân này yên tĩnh lại, nhưng mà bọn họ vẫn dùng ánh mắt nóng bỏng nhìn qua Trần Trữ. Muốn đạt được danh ngạch dẫn đường cho Nhạc Trọng.</w:t>
      </w:r>
    </w:p>
    <w:p>
      <w:pPr>
        <w:pStyle w:val="BodyText"/>
      </w:pPr>
      <w:r>
        <w:t xml:space="preserve">Trần Trữ nhìn qua Nhạc Trọng chân thành nói:</w:t>
      </w:r>
    </w:p>
    <w:p>
      <w:pPr>
        <w:pStyle w:val="BodyText"/>
      </w:pPr>
      <w:r>
        <w:t xml:space="preserve">- Hôm nay sắc trời đã tối, Nhạc Trọng tiểu huynh đệ không bằng ở lại nơi này nghỉ ngơi trước đi. Ngày mai tôi sẽ cho người dẫn ngài đi.</w:t>
      </w:r>
    </w:p>
    <w:p>
      <w:pPr>
        <w:pStyle w:val="BodyText"/>
      </w:pPr>
      <w:r>
        <w:t xml:space="preserve">- Vậy quấy rầy!</w:t>
      </w:r>
    </w:p>
    <w:p>
      <w:pPr>
        <w:pStyle w:val="BodyText"/>
      </w:pPr>
      <w:r>
        <w:t xml:space="preserve">Nhạc Trọng cũng không có khách khí, trực tiếp mang theo bạch cốt, Tiểu Thanh đi vào trong thôn.</w:t>
      </w:r>
    </w:p>
    <w:p>
      <w:pPr>
        <w:pStyle w:val="BodyText"/>
      </w:pPr>
      <w:r>
        <w:t xml:space="preserve">Cái thôn này cũng không lớn, cũng không phồn hoa như Trường Quang Thôn, cũng chỉ có hơn bốn mươi gia đình, hơn nữa phần lớn đều là nhà gạch cũ kỹ.</w:t>
      </w:r>
    </w:p>
    <w:p>
      <w:pPr>
        <w:pStyle w:val="BodyText"/>
      </w:pPr>
      <w:r>
        <w:t xml:space="preserve">Sau khi giải trừ cảnh giới thì nữ nhân trong thôn và tiểu hài tử mới đi ra ngoài, hiếu kỳ nhìn qua Nhạc Trọng cùng bạch cốt, Tiểu Thanh bên cạnh hắn.</w:t>
      </w:r>
    </w:p>
    <w:p>
      <w:pPr>
        <w:pStyle w:val="BodyText"/>
      </w:pPr>
      <w:r>
        <w:t xml:space="preserve">Bạch cốt có được thuật ngụy trang, nếu không giải trừ thì người bình thường thoạt nhìn nó chỉ là nhân loại quái dị không nói một lời mà thôi.</w:t>
      </w:r>
    </w:p>
    <w:p>
      <w:pPr>
        <w:pStyle w:val="BodyText"/>
      </w:pPr>
      <w:r>
        <w:t xml:space="preserve">Mà với tư cách Thanh Vũ Ưng ấu điểu Tiểu Thanh lại hấp dẫn ánh mắt của nam nữ. Mặc dù chỉ là ấu điểu nhưng mà biểu lộ của Thanh Vũ Ưng cũng đã hiện rõ thái độ ác điểu. Tất cả mọi người không ai dám dễ dàng tiếp cận nó.</w:t>
      </w:r>
    </w:p>
    <w:p>
      <w:pPr>
        <w:pStyle w:val="BodyText"/>
      </w:pPr>
      <w:r>
        <w:t xml:space="preserve">Nhạc Trọng ngắm nhìn bốn phía, phát hiện những nữ nhân, tiểu hài tử kia không có dấu vết bị tra trấn nào thì trong nội tâm cũng hài lòng với cách làm của Trần Trữ.</w:t>
      </w:r>
    </w:p>
    <w:p>
      <w:pPr>
        <w:pStyle w:val="BodyText"/>
      </w:pPr>
      <w:r>
        <w:t xml:space="preserve">Sau khi tận thế diễn ra, rất nhiều hắc ám trong lòng người đã bạo phát ra ngoài. Trần Trữ có thể đối xử tử tế với nữ nhân, tiểu hài tử thì trong tận thế này là khó có được.</w:t>
      </w:r>
    </w:p>
    <w:p>
      <w:pPr>
        <w:pStyle w:val="BodyText"/>
      </w:pPr>
      <w:r>
        <w:t xml:space="preserve">Trần Trữ thân là thôn trưởng, ở lại địa phương cũng không sai, một tòa đại viện có năm tầng lầu rộng rãi có năm mẫu ruộng tốt chung quanh.</w:t>
      </w:r>
    </w:p>
    <w:p>
      <w:pPr>
        <w:pStyle w:val="BodyText"/>
      </w:pPr>
      <w:r>
        <w:t xml:space="preserve">Trên lầu có bày ra một cái bàn lớn có nồi cháo loãng, một ít đĩa củ lạc xào, bốn củ khoai lang. Trong nội viện cũng bày ra một cái bàn lớn, ở trên bàn có bày cháo ngô, hơn nữa cháo ngô nơi này không nồng đậm bằng cháo ở ngoài.</w:t>
      </w:r>
    </w:p>
    <w:p>
      <w:pPr>
        <w:pStyle w:val="BodyText"/>
      </w:pPr>
      <w:r>
        <w:t xml:space="preserve">Nhạc Trọng cùng Trần Trữ và hai đứa con Trần Thăng, Trần Vọng ngồi ở bàn lớn trên lầu. Tám tiểu nữ nhân nhỏ đang ngồi vây quanh cái bàn nhỏ ở nội viện.</w:t>
      </w:r>
    </w:p>
    <w:p>
      <w:pPr>
        <w:pStyle w:val="BodyText"/>
      </w:pPr>
      <w:r>
        <w:t xml:space="preserve">Trần Trữ nhìn qua Nhạc Trọng nói:</w:t>
      </w:r>
    </w:p>
    <w:p>
      <w:pPr>
        <w:pStyle w:val="BodyText"/>
      </w:pPr>
      <w:r>
        <w:t xml:space="preserve">- Chúng tôi cũng chỉ có lương thực thế này, chiêu đãi không chu toàn xin hãy tha lỗi. Tùy tiện ăn, không nên khách khí.</w:t>
      </w:r>
    </w:p>
    <w:p>
      <w:pPr>
        <w:pStyle w:val="BodyText"/>
      </w:pPr>
      <w:r>
        <w:t xml:space="preserve">Nhạc Trọng nhìn qua đồ ăn trên bàn, hắn móc lấy hai hộp thịt bò trong ba lô ra ngoài, bỏ lên trên bàn cười nói:</w:t>
      </w:r>
    </w:p>
    <w:p>
      <w:pPr>
        <w:pStyle w:val="BodyText"/>
      </w:pPr>
      <w:r>
        <w:t xml:space="preserve">- Đến, tùy tiện ăn.</w:t>
      </w:r>
    </w:p>
    <w:p>
      <w:pPr>
        <w:pStyle w:val="Compact"/>
      </w:pPr>
      <w:r>
        <w:t xml:space="preserve">Trần Thăng, Trần Vọng nhìn thấy hai hộp thịt bò trên bào, con mắt đều có chút sáng lên, bọn họ đã vài tuần rồi không có ăn thịt gì cả. Đều bất chấp hình tượng, duỗi đôi đũa ra dùng sức liều mạng gấp thịt bò nhét vào trong miệng.</w:t>
      </w:r>
      <w:r>
        <w:br w:type="textWrapping"/>
      </w:r>
      <w:r>
        <w:br w:type="textWrapping"/>
      </w:r>
    </w:p>
    <w:p>
      <w:pPr>
        <w:pStyle w:val="Heading2"/>
      </w:pPr>
      <w:bookmarkStart w:id="144" w:name="chương-122-thăm-dò"/>
      <w:bookmarkEnd w:id="144"/>
      <w:r>
        <w:t xml:space="preserve">122. Chương 122: Thăm Dò</w:t>
      </w:r>
    </w:p>
    <w:p>
      <w:pPr>
        <w:pStyle w:val="Compact"/>
      </w:pPr>
      <w:r>
        <w:br w:type="textWrapping"/>
      </w:r>
      <w:r>
        <w:br w:type="textWrapping"/>
      </w:r>
    </w:p>
    <w:p>
      <w:pPr>
        <w:pStyle w:val="BodyText"/>
      </w:pPr>
      <w:r>
        <w:t xml:space="preserve">Trần Trữ nhìn qua Trần Thăng, Trần Vọng hai người không để ý hình tượng gặm lấy gặm để, nhướng mày nói:</w:t>
      </w:r>
    </w:p>
    <w:p>
      <w:pPr>
        <w:pStyle w:val="BodyText"/>
      </w:pPr>
      <w:r>
        <w:t xml:space="preserve">- Hai tiểu hỗn đản, ăn chậm một chút.</w:t>
      </w:r>
    </w:p>
    <w:p>
      <w:pPr>
        <w:pStyle w:val="BodyText"/>
      </w:pPr>
      <w:r>
        <w:t xml:space="preserve">Ánh mắt mấy nữ gia quyến của Trần gia lúc này rơi vào trên hai hộp thịt bò. Với tư cách chiến đấu, săn thức ăn chủ lực, trên cơ bản nam nhân đều được ngồi ăn trước. Các nàng cũng chỉ có thể ăn chút cháo ngô loãng sông qua ngày. Các nàng cũng thật lâu chưa từng ăn thịt qua.</w:t>
      </w:r>
    </w:p>
    <w:p>
      <w:pPr>
        <w:pStyle w:val="BodyText"/>
      </w:pPr>
      <w:r>
        <w:t xml:space="preserve">Nhưng mà nữ quyến Trần gia cũng biết, trong thôn có nhà thậm chí không có cháo ngô để ăn, cũng bắt đầu ăn rễ cỏ, vỏ cây. Thậm chí có người ta vì đổi đồ ăn mà cho con dâu của mình ngủ với người khác. Bởi vậy các nàng cũng không có quá nhiều oán hận. Cho dù ăn bát cháo ngô loãng cũng xem như thức ăn không tệ trong tận thế rồi.</w:t>
      </w:r>
    </w:p>
    <w:p>
      <w:pPr>
        <w:pStyle w:val="BodyText"/>
      </w:pPr>
      <w:r>
        <w:t xml:space="preserve">Thổ địa của Trần Gia Thôn bên này cằn cỗi, rất nhiều gia đình xuất thân thợ săn, nguồn kinh tế chủ yếu là săn bắt động vật hoang dã bán cho tư nhân, nhà nhà đều không có tồn trữ quá nhiều lương thực. Thế giới biến dị thì một phần ba người Trần Gia Thôn biến thành tang thi, nhưng mà được Trần Trữ chỉ huy cho nên người trong thôn đoàn kết lại đem những thôn dân biến thành tang thi giết đi sau đó chôn.</w:t>
      </w:r>
    </w:p>
    <w:p>
      <w:pPr>
        <w:pStyle w:val="BodyText"/>
      </w:pPr>
      <w:r>
        <w:t xml:space="preserve">Nhạc Trọng chỉ tượng trưng ăn mấy ngụm cháo ngô và củ lạc xào thì dừng đũa. Trong trữ vật giới chỉ của hắn có nhiều đồ ăn, hắn đối với những bát cháo ngô lắp đầy bụng này không có hứng thú gì cả.</w:t>
      </w:r>
    </w:p>
    <w:p>
      <w:pPr>
        <w:pStyle w:val="BodyText"/>
      </w:pPr>
      <w:r>
        <w:t xml:space="preserve">Trần Trữ liên tiếp ăn mấy khối thịt bò, nhìn qua Nhạc Trọng ngừng đũa thì hắn cũng dừng đũa nhìn qua Nhạc Trọng chậm rãi nói ra:</w:t>
      </w:r>
    </w:p>
    <w:p>
      <w:pPr>
        <w:pStyle w:val="BodyText"/>
      </w:pPr>
      <w:r>
        <w:t xml:space="preserve">- Nhạc Trọng tiểu huynh đệ! Từ trong thôn của tôi đi tới Thạch Mã Trấn thì phải đi qua Trương Gia Thôn, cầu Nê Thu. Trương Gia Thôn không bằng thôn của chúng tôi, trong lúc này khắp nơi đều là quỷ ăn thịt người, cũng không có dễ qua.</w:t>
      </w:r>
    </w:p>
    <w:p>
      <w:pPr>
        <w:pStyle w:val="BodyText"/>
      </w:pPr>
      <w:r>
        <w:t xml:space="preserve">Nhạc Trọng hời hợt nói:</w:t>
      </w:r>
    </w:p>
    <w:p>
      <w:pPr>
        <w:pStyle w:val="BodyText"/>
      </w:pPr>
      <w:r>
        <w:t xml:space="preserve">- Không có vấn đề gì! Ngài chỉ chú ý cho người dẫn đường, quỷ ăn thịt người của Trương Gia Thôn thì tôi sẽ đối phó.</w:t>
      </w:r>
    </w:p>
    <w:p>
      <w:pPr>
        <w:pStyle w:val="BodyText"/>
      </w:pPr>
      <w:r>
        <w:t xml:space="preserve">Tang thi chết trong tay Nhạc Trọng cũng gần ngàn đầu. Hơn nữa Nhạc Trọng quyết định chỉ dựa vào lực lượng của mình mở ra một nơi cho bản thân an tâm sinh hoạt, sát phạt quyết đoán chấp chưởng sinh tử mấy trăm người nên đã có uy nghiêm của thượng vị giả, trong lời nói mang theo tự tin cường đại. Trần Trữ nhìn qua Nhạc Trọng không tự chủ được tin tưởng Nhạc Trọng.</w:t>
      </w:r>
    </w:p>
    <w:p>
      <w:pPr>
        <w:pStyle w:val="BodyText"/>
      </w:pPr>
      <w:r>
        <w:t xml:space="preserve">Trần Trữ chần chờ một chút, có chút chờ mong lên tiếng hỏi:</w:t>
      </w:r>
    </w:p>
    <w:p>
      <w:pPr>
        <w:pStyle w:val="BodyText"/>
      </w:pPr>
      <w:r>
        <w:t xml:space="preserve">- Nhạc Trọng tiểu huynh đệ, không biết ngài vì cái gì vội vả quay trở lại Thạch Mã Trấn như vậy?</w:t>
      </w:r>
    </w:p>
    <w:p>
      <w:pPr>
        <w:pStyle w:val="BodyText"/>
      </w:pPr>
      <w:r>
        <w:t xml:space="preserve">Nhạc Trọng hữu ý vô ý nói ra:</w:t>
      </w:r>
    </w:p>
    <w:p>
      <w:pPr>
        <w:pStyle w:val="BodyText"/>
      </w:pPr>
      <w:r>
        <w:t xml:space="preserve">- Tôi thành lập một căn cứ cho người sống sót ở Thạch Mã Trấn, chỗ đó tôi có mấy trăm bộ hạ. Tôi tự nhiên không thể rời đi quá lâu.</w:t>
      </w:r>
    </w:p>
    <w:p>
      <w:pPr>
        <w:pStyle w:val="BodyText"/>
      </w:pPr>
      <w:r>
        <w:t xml:space="preserve">Trần Gia Thôn nơi này có gần hơn hai mươi tên nam nhân tráng niên, nếu như có thể hấp thu, đối với thế lực của Nhạc Trọng cũng xem như gia tăng lực lượng không nhỏ. Nhưng nếu như ngươi không bày ra cơ bắp của mình, người khác căn bản không có sinh ra tâm lý đầu hàng.</w:t>
      </w:r>
    </w:p>
    <w:p>
      <w:pPr>
        <w:pStyle w:val="BodyText"/>
      </w:pPr>
      <w:r>
        <w:t xml:space="preserve">Nghe Nhạc Trọng nói thì Trần Trữ nhìn qua Nhạc Trọng, ánh mắt lại biến không ít nói:</w:t>
      </w:r>
    </w:p>
    <w:p>
      <w:pPr>
        <w:pStyle w:val="BodyText"/>
      </w:pPr>
      <w:r>
        <w:t xml:space="preserve">- Thì ra Nhạc Trọng huynh đệ là thủ lĩnh một căn cứ, đúng là anh hùng xuất thiếu niên. Không dậy nổi! Thực không dậy nổi.</w:t>
      </w:r>
    </w:p>
    <w:p>
      <w:pPr>
        <w:pStyle w:val="BodyText"/>
      </w:pPr>
      <w:r>
        <w:t xml:space="preserve">Nhạc Trọng thản nhiên nói:</w:t>
      </w:r>
    </w:p>
    <w:p>
      <w:pPr>
        <w:pStyle w:val="BodyText"/>
      </w:pPr>
      <w:r>
        <w:t xml:space="preserve">- Đâu có!</w:t>
      </w:r>
    </w:p>
    <w:p>
      <w:pPr>
        <w:pStyle w:val="BodyText"/>
      </w:pPr>
      <w:r>
        <w:t xml:space="preserve">Kế tiếp Trần Trữ bắt đầu nói bóng nói gió với Nhạc Trọng về căn cứ người sống ssots Thạch Mã Trấn xem chính sách và tình huống như thế nào.</w:t>
      </w:r>
    </w:p>
    <w:p>
      <w:pPr>
        <w:pStyle w:val="BodyText"/>
      </w:pPr>
      <w:r>
        <w:t xml:space="preserve">Nhạc Trọng cũng đem tình huống và chính sách trong Thạch Mã Trấn nói cho hắn nghe.</w:t>
      </w:r>
    </w:p>
    <w:p>
      <w:pPr>
        <w:pStyle w:val="BodyText"/>
      </w:pPr>
      <w:r>
        <w:t xml:space="preserve">Trần Trữ suy nghĩ một hồi, hỏi dò:</w:t>
      </w:r>
    </w:p>
    <w:p>
      <w:pPr>
        <w:pStyle w:val="BodyText"/>
      </w:pPr>
      <w:r>
        <w:t xml:space="preserve">- Nếu tôi hợp toàn bộ người trong thôn lại, Nhạc Trọng huynh đệ anh đối đãi với tôi thế nào?</w:t>
      </w:r>
    </w:p>
    <w:p>
      <w:pPr>
        <w:pStyle w:val="BodyText"/>
      </w:pPr>
      <w:r>
        <w:t xml:space="preserve">Lương thực trong Trần Gia Thôn thập phần khẩn trương, Trần Trữ với tư cách thủ lĩnh trong thôn mà cũng chỉ ăn được cháo ngô loãng thế này, những người khác có thể nghĩ.</w:t>
      </w:r>
    </w:p>
    <w:p>
      <w:pPr>
        <w:pStyle w:val="BodyText"/>
      </w:pPr>
      <w:r>
        <w:t xml:space="preserve">Gần Trần Gia Thôn có một ngọn núi, nhưng mà phần lớn dã thú trong núi dã biến dị, người bình thường không có vũ khí nóng thì trước mặt biến dị thú quá yếu ớt. Mười hai nam nhân trong thôn bọn họ hôm nay mạo hiểm tổ chức đội ngũ đi vào trong núi, mười hai người thoáng cái chết năm người, trọng thương hai người, lại cho người trong thôn không nhiều lại tổn thương nguyên khí.</w:t>
      </w:r>
    </w:p>
    <w:p>
      <w:pPr>
        <w:pStyle w:val="BodyText"/>
      </w:pPr>
      <w:r>
        <w:t xml:space="preserve">Biến dị thú nguy hiểm thế nào thì người làm thợ săn nơi này biết rất rõ, sau khi thế giới biến dị bọn họ từng lên trên núi gặp được biến dị thú cường đại. Nếu không còn cách nào thì người Trần Gia Thôn người tuyệt đối sẽ không lên núi săn bắn.</w:t>
      </w:r>
    </w:p>
    <w:p>
      <w:pPr>
        <w:pStyle w:val="BodyText"/>
      </w:pPr>
      <w:r>
        <w:t xml:space="preserve">Dù lương thực trong Trần Gia Thôn chèo chống thế nào cũng khó qua được một tuần nữa. Lương thực trong nhà Trần Trữ mặc dù tiết kiệm cũng chỉ đủ ăn hai tuần mà thôi. Trần Trữ đã bị vấn đề lương thực làm không còn khách nào, cho nên mới dựa vào Nhạc Trọng, bọn họ thật sự bị bức vào đường cùng rồi.</w:t>
      </w:r>
    </w:p>
    <w:p>
      <w:pPr>
        <w:pStyle w:val="BodyText"/>
      </w:pPr>
      <w:r>
        <w:t xml:space="preserve">Nếu như Trần Gia Thôn có lương thực, những thôn dân kia cũng không có vừa nhìn thấy túi lương thực của Nhạc Trọng mà đôi mắt sáng lên như vậy, sau đó là liên tục chủ động muốn dẫn đường cho Nhạc Trọng.</w:t>
      </w:r>
    </w:p>
    <w:p>
      <w:pPr>
        <w:pStyle w:val="BodyText"/>
      </w:pPr>
      <w:r>
        <w:t xml:space="preserve">Nhạc Trọng thản nhiên nói:</w:t>
      </w:r>
    </w:p>
    <w:p>
      <w:pPr>
        <w:pStyle w:val="BodyText"/>
      </w:pPr>
      <w:r>
        <w:t xml:space="preserve">- Nếu như toàn bộ thôn dân của nơi này đầu nhập vào thế lực của tôi. Tôi có thể cho ngài và hai con của ngài làm thành viên dự bị, hơn nữa tổ kiến một chi tổ đội chiến đấu. Nếu như những người này sau đó đạt được chiến công thì có thể tấn chức trở thành đội viên chính thức. Về phần gia quyến của ngài, hết thảy có thể hưởng thụ đãi ngộ thành viên ngoại biên. Tất cả thôn dân đầu nhập vào thế lực của tôi, tôi có thể cam đoan là bọn họ không bị chết đói. Sau này bọn họ muốn đạt được đãi ngộ nào thì phải xem biểu hiện của bọn họ.</w:t>
      </w:r>
    </w:p>
    <w:p>
      <w:pPr>
        <w:pStyle w:val="BodyText"/>
      </w:pPr>
      <w:r>
        <w:t xml:space="preserve">Nhạc Trọng cũng không có quá mức nóng bỏng, cũng không có đồng ý Trần Trữ chức vị rất cao, ngược lại làm cho Trần Trữ càng thêm yên tâm. Nếu như Nhạc Trọng thoáng cái đồng ý cho Trần Trữ quan to lộc hậu, Trần Trữ ngược lại sẽ sinh lòng nghi kị.</w:t>
      </w:r>
    </w:p>
    <w:p>
      <w:pPr>
        <w:pStyle w:val="BodyText"/>
      </w:pPr>
      <w:r>
        <w:t xml:space="preserve">Đúng vào lúc này một tiểu gia hỏa trẻ tuổi mặc nóng vội chạy vào, vẻ mặt bi thương nhìn qua Trần Trữ nói ra:</w:t>
      </w:r>
    </w:p>
    <w:p>
      <w:pPr>
        <w:pStyle w:val="BodyText"/>
      </w:pPr>
      <w:r>
        <w:t xml:space="preserve">- Lão thúc! Lão thúc, ngài mau đi xem một chút đi. Thạch Đầu thúc hắn sắp không chịu được. Ngài ở đây còn thuốc không?</w:t>
      </w:r>
    </w:p>
    <w:p>
      <w:pPr>
        <w:pStyle w:val="BodyText"/>
      </w:pPr>
      <w:r>
        <w:t xml:space="preserve">Trần Trữ chẳng những là thôn trưởng, hắn còn là bác sĩ của thôn này.</w:t>
      </w:r>
    </w:p>
    <w:p>
      <w:pPr>
        <w:pStyle w:val="BodyText"/>
      </w:pPr>
      <w:r>
        <w:t xml:space="preserve">Nhìn thấy tiểu gia hỏa trẻ tuổi xông tới, Trần Trữ nhìn qua Nhạc Trọng áy náy cười nói:</w:t>
      </w:r>
    </w:p>
    <w:p>
      <w:pPr>
        <w:pStyle w:val="BodyText"/>
      </w:pPr>
      <w:r>
        <w:t xml:space="preserve">- Thật có lỗi. Tôi phải đi xem một chút1</w:t>
      </w:r>
    </w:p>
    <w:p>
      <w:pPr>
        <w:pStyle w:val="BodyText"/>
      </w:pPr>
      <w:r>
        <w:t xml:space="preserve">- Tôi đi với ngài là được!</w:t>
      </w:r>
    </w:p>
    <w:p>
      <w:pPr>
        <w:pStyle w:val="BodyText"/>
      </w:pPr>
      <w:r>
        <w:t xml:space="preserve">Nhạc Trọng đứng dậy đi theo Trần Trữ cùng ra ngoài.</w:t>
      </w:r>
    </w:p>
    <w:p>
      <w:pPr>
        <w:pStyle w:val="BodyText"/>
      </w:pPr>
      <w:r>
        <w:t xml:space="preserve">Trong một gian nhà gạch đơn sơ, một nam trung niên đang nằm trên giường, vô cùng thống khổ giãy dụa, trên bụng của hắn là một vết thương thật dài, máu tươi không ngừng từ trong vết thương lớn chảy ra ngoài.</w:t>
      </w:r>
    </w:p>
    <w:p>
      <w:pPr>
        <w:pStyle w:val="BodyText"/>
      </w:pPr>
      <w:r>
        <w:t xml:space="preserve">Một thiếu phụ rất có tư sắc lúc này đang khóc ròng, ở bên cạnh nam trung niên này lau mồ hôi. Tuổi chừng mười lăm, tiểu nữ hài lớn lên thập phần xinh đẹp đáng yêu đang luống cuống tay chân nhìn qua ba ba của mình đang rên rỉ.</w:t>
      </w:r>
    </w:p>
    <w:p>
      <w:pPr>
        <w:pStyle w:val="BodyText"/>
      </w:pPr>
      <w:r>
        <w:t xml:space="preserve">Bả vai của nam nhân trên giường rất rộng rãi và hai tay hữu lực, là thợ săn xuất sắc nhất của Lý gia thôn. Hắn dùng hai tay và vai của mình thủ hộ cho vợ cùng con gái. Làm cho các nàng sinh hoạt tốt hơn người trong thôn không ít. Nếu nam nhân trên giường chết đi, vợ và con gái làm sao mà sống nổi trong tận thế tàn khốc này.</w:t>
      </w:r>
    </w:p>
    <w:p>
      <w:pPr>
        <w:pStyle w:val="BodyText"/>
      </w:pPr>
      <w:r>
        <w:t xml:space="preserve">Thiếu phụ xinh đẹp này nhìn qua Nhạc Trọng ba người đi tới, thoáng cái quỳ trước mặt Trần Trữ, khóc như lê hoa đái vũ cầu khẩn Trần Trữ.s</w:t>
      </w:r>
    </w:p>
    <w:p>
      <w:pPr>
        <w:pStyle w:val="Compact"/>
      </w:pPr>
      <w:r>
        <w:t xml:space="preserve">- Lão thúc! Cầu ngài, van cầu ngài cứu Thạch Đầu a! Cầu ngài! ! Chỉ cần ngài cứu sống anh ấy, tôi cái gì cũng nguyện ý làm!</w:t>
      </w:r>
      <w:r>
        <w:br w:type="textWrapping"/>
      </w:r>
      <w:r>
        <w:br w:type="textWrapping"/>
      </w:r>
    </w:p>
    <w:p>
      <w:pPr>
        <w:pStyle w:val="Heading2"/>
      </w:pPr>
      <w:bookmarkStart w:id="145" w:name="chương-123-thị-tẩm-bồi-ngủ"/>
      <w:bookmarkEnd w:id="145"/>
      <w:r>
        <w:t xml:space="preserve">123. Chương 123: Thị Tẩm (bồi Ngủ)</w:t>
      </w:r>
    </w:p>
    <w:p>
      <w:pPr>
        <w:pStyle w:val="Compact"/>
      </w:pPr>
      <w:r>
        <w:br w:type="textWrapping"/>
      </w:r>
      <w:r>
        <w:br w:type="textWrapping"/>
      </w:r>
    </w:p>
    <w:p>
      <w:pPr>
        <w:pStyle w:val="BodyText"/>
      </w:pPr>
      <w:r>
        <w:t xml:space="preserve">Đúng vào lúc này một tiểu gia hỏa trẻ tuổi mặc nóng vội chạy vào, vẻ mặt bi thương nhìn qua Trần Trữ nói ra:</w:t>
      </w:r>
    </w:p>
    <w:p>
      <w:pPr>
        <w:pStyle w:val="BodyText"/>
      </w:pPr>
      <w:r>
        <w:t xml:space="preserve">- Lão thúc! Lão thúc, ngài mau đi xem một chút đi. Thạch Đầu thúc hắn sắp không chịu được. Ngài ở đây còn thuốc không?</w:t>
      </w:r>
    </w:p>
    <w:p>
      <w:pPr>
        <w:pStyle w:val="BodyText"/>
      </w:pPr>
      <w:r>
        <w:t xml:space="preserve">Trần Trữ chẳng những là thôn trưởng, hắn còn là bác sĩ của thôn này.</w:t>
      </w:r>
    </w:p>
    <w:p>
      <w:pPr>
        <w:pStyle w:val="BodyText"/>
      </w:pPr>
      <w:r>
        <w:t xml:space="preserve">Nhìn thấy tiểu gia hỏa trẻ tuổi xông tới, Trần Trữ nhìn qua Nhạc Trọng áy náy cười nói:</w:t>
      </w:r>
    </w:p>
    <w:p>
      <w:pPr>
        <w:pStyle w:val="BodyText"/>
      </w:pPr>
      <w:r>
        <w:t xml:space="preserve">- Thật có lỗi. Tôi phải đi xem một chút!</w:t>
      </w:r>
    </w:p>
    <w:p>
      <w:pPr>
        <w:pStyle w:val="BodyText"/>
      </w:pPr>
      <w:r>
        <w:t xml:space="preserve">- Tôi đi với ngài là được!</w:t>
      </w:r>
    </w:p>
    <w:p>
      <w:pPr>
        <w:pStyle w:val="BodyText"/>
      </w:pPr>
      <w:r>
        <w:t xml:space="preserve">Nhạc Trọng đứng dậy đi theo Trần Trữ cùng ra ngoài.</w:t>
      </w:r>
    </w:p>
    <w:p>
      <w:pPr>
        <w:pStyle w:val="BodyText"/>
      </w:pPr>
      <w:r>
        <w:t xml:space="preserve">Trong một gian nhà gạch đơn sơ, một nam trung niên đang nằm trên giường, vô cùng thống khổ giãy dụa, trên bụng của hắn là một vết thương thật dài, máu tươi không ngừng từ trong vết thương lớn chảy ra ngoài.</w:t>
      </w:r>
    </w:p>
    <w:p>
      <w:pPr>
        <w:pStyle w:val="BodyText"/>
      </w:pPr>
      <w:r>
        <w:t xml:space="preserve">Một thiếu phụ rất có tư sắc lúc này đang khóc ròng, ở bên cạnh nam trung niên này lau mồ hôi. Tuổi chừng mười lăm, tiểu nữ hài lớn lên thập phần xinh đẹp đáng yêu đang luống cuống tay chân nhìn qua ba ba của mình đang rên rỉ.</w:t>
      </w:r>
    </w:p>
    <w:p>
      <w:pPr>
        <w:pStyle w:val="BodyText"/>
      </w:pPr>
      <w:r>
        <w:t xml:space="preserve">Bả vai của nam nhân trên giường rất rộng rãi và hai tay hữu lực, là thợ săn xuất sắc nhất của Lý gia thôn. Hắn dùng hai tay và vai của mình thủ hộ cho vợ cùng con gái. Làm cho các nàng sinh hoạt tốt hơn người trong thôn không ít. Nếu nam nhân trên giường chết đi, vợ và con gái làm sao mà sống nổi trong tận thế tàn khốc này.</w:t>
      </w:r>
    </w:p>
    <w:p>
      <w:pPr>
        <w:pStyle w:val="BodyText"/>
      </w:pPr>
      <w:r>
        <w:t xml:space="preserve">Thiếu phụ xinh đẹp này nhìn qua Nhạc Trọng ba người đi tới, thoáng cái quỳ trước mặt Trần Trữ, khóc như lê hoa đái vũ cầu khẩn Trần Trữ.</w:t>
      </w:r>
    </w:p>
    <w:p>
      <w:pPr>
        <w:pStyle w:val="BodyText"/>
      </w:pPr>
      <w:r>
        <w:t xml:space="preserve">- Lão thúc! Cầu ngài, van cầu ngài cứu Thạch Đầu a! Cầu ngài! ! Chỉ cần ngài cứu sống anh ấy, tôi cái gì cũng nguyện ý làm!</w:t>
      </w:r>
    </w:p>
    <w:p>
      <w:pPr>
        <w:pStyle w:val="BodyText"/>
      </w:pPr>
      <w:r>
        <w:t xml:space="preserve">Trần Trữ nhìn thiếu phụ xinh đẹp đang quỳ trước người hắn, trầm giọng nói:</w:t>
      </w:r>
    </w:p>
    <w:p>
      <w:pPr>
        <w:pStyle w:val="BodyText"/>
      </w:pPr>
      <w:r>
        <w:t xml:space="preserve">- Trương Tô! Cô đứng lên trước đi, tôi phải xem trước tình huống của Thạch Đầu, cô quỳ như vậy cũng vô ích!</w:t>
      </w:r>
    </w:p>
    <w:p>
      <w:pPr>
        <w:pStyle w:val="BodyText"/>
      </w:pPr>
      <w:r>
        <w:t xml:space="preserve">Nghe được lời nói của Trần Trữ, Trương Tô chợt đứng dậy vẻ mặt chờ mong nhìn Trần Trữ.</w:t>
      </w:r>
    </w:p>
    <w:p>
      <w:pPr>
        <w:pStyle w:val="BodyText"/>
      </w:pPr>
      <w:r>
        <w:t xml:space="preserve">Trước ánh mắt chờ mong của mọi người, Trần Trữ đi tới trước người Thạch Đầu, cẩn thận tra vết thương trên người Thạch Đầu một lúc, chau mày, chần chờ một lúc lâu mới chậm rãi lắc đầu:</w:t>
      </w:r>
    </w:p>
    <w:p>
      <w:pPr>
        <w:pStyle w:val="BodyText"/>
      </w:pPr>
      <w:r>
        <w:t xml:space="preserve">- Thương thế của hắn quá nặng, miệng vết thương quá sâu. Nếu có bác sĩ chuyên nghiệp hiện tại tiến hành phẫu thuật sau đó khâu lại có lẽ hắn còn có thể sống sót, nếu không hắn chỉ còn con đường chết, mọi người nén bi thương đi!</w:t>
      </w:r>
    </w:p>
    <w:p>
      <w:pPr>
        <w:pStyle w:val="BodyText"/>
      </w:pPr>
      <w:r>
        <w:t xml:space="preserve">Trong mắt Trương Tô hiện lên nét tuyệt vọng, lại quỳ gối trước người Trần Trữ tận lực cầu xin nói:</w:t>
      </w:r>
    </w:p>
    <w:p>
      <w:pPr>
        <w:pStyle w:val="BodyText"/>
      </w:pPr>
      <w:r>
        <w:t xml:space="preserve">- Sẽ không! Thạch Đầu sẽ không chết! Van ngài! Lão thúc, van ngài cứu cứu Thạch Đầu đi! Van cầu ngài cứu cứu Thạch Đầu đi! Chuyện gì tôi cũng nguyện ý làm!</w:t>
      </w:r>
    </w:p>
    <w:p>
      <w:pPr>
        <w:pStyle w:val="BodyText"/>
      </w:pPr>
      <w:r>
        <w:t xml:space="preserve">Cô bé đứng bên cạnh Trương Tô cũng quỳ gối trước người Trần Trữ cầu xin:</w:t>
      </w:r>
    </w:p>
    <w:p>
      <w:pPr>
        <w:pStyle w:val="BodyText"/>
      </w:pPr>
      <w:r>
        <w:t xml:space="preserve">- Thôn trưởng! Van cầu ngài cứu ba ba của cháu đi!</w:t>
      </w:r>
    </w:p>
    <w:p>
      <w:pPr>
        <w:pStyle w:val="BodyText"/>
      </w:pPr>
      <w:r>
        <w:t xml:space="preserve">- Thật có lỗi! Thương thế của hắn tôi cũng bó tay hết cách!</w:t>
      </w:r>
    </w:p>
    <w:p>
      <w:pPr>
        <w:pStyle w:val="BodyText"/>
      </w:pPr>
      <w:r>
        <w:t xml:space="preserve">Trần Trữ lắc lắc đầu nói. Thương thế của Thạch Đầu cho dù là trước cuối thời hắn cũng không có cách nào, đừng nói tới sau cuối thời luôn thiếu bác sĩ lẫn thiếu thuốc men.</w:t>
      </w:r>
    </w:p>
    <w:p>
      <w:pPr>
        <w:pStyle w:val="BodyText"/>
      </w:pPr>
      <w:r>
        <w:t xml:space="preserve">Trương Tô lẫn con gái của nàng nghe vậy không nhịn được bật khóc lớn, bên trong phòng tràn ngập cỗ không khí tuyệt vọng.</w:t>
      </w:r>
    </w:p>
    <w:p>
      <w:pPr>
        <w:pStyle w:val="BodyText"/>
      </w:pPr>
      <w:r>
        <w:t xml:space="preserve">Đối với gia đình này mà nói, cột trụ trong nhà vừa chết cả gia đình sẽ gặp phải kết cục sụp đổ. Mẹ con Trương Tô cùng Trần Diệu là hai đóa hoa tươi trong Trần gia thôn, có rất nhiều nam nhân ngấp nghé, chẳng qua hai mẹ con được đệ nhất cao thủ trong thôn như Thạch Đầu bảo hộ nên không ai dám lộn xộn. Nếu như Thạch Đầu vừa chết, tuyệt đối sẽ có rất nhiều nam nhân vây tới đây, cho dù không thể dùng sức mạnh nhưng là vì sống sót, Trương Tô cùng Trần Diệu đều phải nương thân với những nam nhân khác.</w:t>
      </w:r>
    </w:p>
    <w:p>
      <w:pPr>
        <w:pStyle w:val="BodyText"/>
      </w:pPr>
      <w:r>
        <w:t xml:space="preserve">- Để tôi thử xem!</w:t>
      </w:r>
    </w:p>
    <w:p>
      <w:pPr>
        <w:pStyle w:val="BodyText"/>
      </w:pPr>
      <w:r>
        <w:t xml:space="preserve">Một thanh âm đột nhiên truyền đến, hấp dẫn ánh mắt mọi người trong phòng.</w:t>
      </w:r>
    </w:p>
    <w:p>
      <w:pPr>
        <w:pStyle w:val="BodyText"/>
      </w:pPr>
      <w:r>
        <w:t xml:space="preserve">Hai mẹ con Trương Tô cùng Trần Diệu đều đem ánh mắt rơi lên trên người Nhạc Trọng, trong tuyệt vọng nhìn thấy một tia hi vọng.</w:t>
      </w:r>
    </w:p>
    <w:p>
      <w:pPr>
        <w:pStyle w:val="BodyText"/>
      </w:pPr>
      <w:r>
        <w:t xml:space="preserve">Trong ánh mắt mong chờ của Trương Tô cùng Trần Diệu, Nhạc Trọng đi tới trước người Thạch Đầu cẩn thận quan sát một chút, phát hiện thương thế của hắn chỉ có vết thương thật dài ở bụng là vết thương trí mạng, còn lại cũng không có vết thương nào nghiêm trọng.</w:t>
      </w:r>
    </w:p>
    <w:p>
      <w:pPr>
        <w:pStyle w:val="BodyText"/>
      </w:pPr>
      <w:r>
        <w:t xml:space="preserve">Hai mẹ con Trương Tô cùng Trần Diệu đều đi tới bên cạnh Nhạc Trọng, khẩn trương nhìn biểu tình của hắn.</w:t>
      </w:r>
    </w:p>
    <w:p>
      <w:pPr>
        <w:pStyle w:val="BodyText"/>
      </w:pPr>
      <w:r>
        <w:t xml:space="preserve">Nhạc Trọng trực tiếp quay nhìn Trần Diệu nói:</w:t>
      </w:r>
    </w:p>
    <w:p>
      <w:pPr>
        <w:pStyle w:val="BodyText"/>
      </w:pPr>
      <w:r>
        <w:t xml:space="preserve">- Đi lấy một chén nước ấm lại đây!</w:t>
      </w:r>
    </w:p>
    <w:p>
      <w:pPr>
        <w:pStyle w:val="BodyText"/>
      </w:pPr>
      <w:r>
        <w:t xml:space="preserve">Trần Diệu không nói lời nào lập tức đi vào phòng bếp.</w:t>
      </w:r>
    </w:p>
    <w:p>
      <w:pPr>
        <w:pStyle w:val="BodyText"/>
      </w:pPr>
      <w:r>
        <w:t xml:space="preserve">Trương Tô có chút lo lắng hỏi:</w:t>
      </w:r>
    </w:p>
    <w:p>
      <w:pPr>
        <w:pStyle w:val="BodyText"/>
      </w:pPr>
      <w:r>
        <w:t xml:space="preserve">- Vị bác sĩ này, chồng của tôi còn cứu được không?</w:t>
      </w:r>
    </w:p>
    <w:p>
      <w:pPr>
        <w:pStyle w:val="BodyText"/>
      </w:pPr>
      <w:r>
        <w:t xml:space="preserve">Nhạc Trọng quay đầu nhìn thẳng vào Trương Tô, thản nhiên nói:</w:t>
      </w:r>
    </w:p>
    <w:p>
      <w:pPr>
        <w:pStyle w:val="BodyText"/>
      </w:pPr>
      <w:r>
        <w:t xml:space="preserve">- Không biết! Tôi chỉ nắm chắc năm thành! Chẳng qua nếu như tôi không ra tay cứu hắn, hắn hẳn phải chết không thể nghi ngờ. Nếu cô không muốn tôi cứu hắn hoặc là không tin tôi, hiện tại cứ việc nói thẳng!</w:t>
      </w:r>
    </w:p>
    <w:p>
      <w:pPr>
        <w:pStyle w:val="BodyText"/>
      </w:pPr>
      <w:r>
        <w:t xml:space="preserve">Trương Tô cắn môi nói:</w:t>
      </w:r>
    </w:p>
    <w:p>
      <w:pPr>
        <w:pStyle w:val="BodyText"/>
      </w:pPr>
      <w:r>
        <w:t xml:space="preserve">- Cứu! Van ngài cứu anh ấy! Chỉ cần ngài cứu sống Thạch Đầu, ngài muốn tôi làm gì tôi cũng đáp ứng!</w:t>
      </w:r>
    </w:p>
    <w:p>
      <w:pPr>
        <w:pStyle w:val="BodyText"/>
      </w:pPr>
      <w:r>
        <w:t xml:space="preserve">Trong nhà Trương Tô đã không còn lương thực gì, thứ đáng giá duy nhất chỉ có thân hình thon thả nổi bật của nàng, vì cứu sống chồng mình, nàng quả thật chuyện gì cũng dám làm. Cho dù Nhạc Trọng muốn thân thể nàng thì nàng cũng tình nguyện dâng ra, chỉ cầu chồng mình có thể sống sót.</w:t>
      </w:r>
    </w:p>
    <w:p>
      <w:pPr>
        <w:pStyle w:val="BodyText"/>
      </w:pPr>
      <w:r>
        <w:t xml:space="preserve">Nhạc Trọng liếc mắt nhìn Trương Tô, không chút để ý nói:</w:t>
      </w:r>
    </w:p>
    <w:p>
      <w:pPr>
        <w:pStyle w:val="BodyText"/>
      </w:pPr>
      <w:r>
        <w:t xml:space="preserve">- Được!</w:t>
      </w:r>
    </w:p>
    <w:p>
      <w:pPr>
        <w:pStyle w:val="BodyText"/>
      </w:pPr>
      <w:r>
        <w:t xml:space="preserve">Trương Tô chứng thật là một thiếu phụ bộ dạng xinh đẹp mà dáng người cũng hấp dẫn. Nhưng so sánh nàng cùng Lộ Văn, Trần Dao, Kỷ Thanh Vũ hay Quách Vũ thì còn chênh lệch thật lớn. Ở dưới trướng của Nhạc Trọng có hai mươi mấy nữ nhân tư sắc ngang ngửa Trương Tô, thậm chí còn vượt hơn áp đảo hơn nàng, Nhạc Trọng đối với nàng không hề có tâm tư gì khác thường.</w:t>
      </w:r>
    </w:p>
    <w:p>
      <w:pPr>
        <w:pStyle w:val="BodyText"/>
      </w:pPr>
      <w:r>
        <w:t xml:space="preserve">Chứng kiến bộ dạng không chút nào để ý của Nhạc Trọng, trong lòng Trương Tô thoáng thở ra một hơi nhẹ nhõm, đồng thời cũng có chút khác thường, dù sao ở trong thôn đại bộ phận nam nhân đều không thể chống cự mị lực của nàng.</w:t>
      </w:r>
    </w:p>
    <w:p>
      <w:pPr>
        <w:pStyle w:val="BodyText"/>
      </w:pPr>
      <w:r>
        <w:t xml:space="preserve">Trần Diệu rất nhanh bưng tới chén nước sôi.</w:t>
      </w:r>
    </w:p>
    <w:p>
      <w:pPr>
        <w:pStyle w:val="BodyText"/>
      </w:pPr>
      <w:r>
        <w:t xml:space="preserve">Nhạc Trọng lấy ra ba đóa hoa cứu mạng trong ba lô, dùng sức bóp nát mới bỏ vào trong nước sôi lau lên vết thương trên người Thạch Đầu. Tiếp theo hắn lấy ra hai viên thuốc giảm đau cùng giảm sốt trực tiếp cạy miệng Thạch Đầu nhét vào bên trong.</w:t>
      </w:r>
    </w:p>
    <w:p>
      <w:pPr>
        <w:pStyle w:val="BodyText"/>
      </w:pPr>
      <w:r>
        <w:t xml:space="preserve">Dưới tác dụng của cứu mạng thảo, vết thương nơi bụng Thạch Đầu chậm rãi khép lại trước ánh mắt kinh ngạc của mọi người, không còn chảy máu.</w:t>
      </w:r>
    </w:p>
    <w:p>
      <w:pPr>
        <w:pStyle w:val="BodyText"/>
      </w:pPr>
      <w:r>
        <w:t xml:space="preserve">Thạch Đầu vốn đang ngất mê thống khổ giãy dụa nhưng dưới tác dụng của thuốc giảm đau cùng giảm sốt chậm rãi khôi phục yên tĩnh trở lại.</w:t>
      </w:r>
    </w:p>
    <w:p>
      <w:pPr>
        <w:pStyle w:val="BodyText"/>
      </w:pPr>
      <w:r>
        <w:t xml:space="preserve">- Tốt lắm! Tôi chỉ có thể làm được tới trình độ như vậy. Sống hay chết phải xem lực ý chí của hắn! Ngày mai tôi sẽ giúp hắn bôi thêm một lần thuốc. Đi thôi, Trần thôn trưởng, tôi mệt mỏi rồi!</w:t>
      </w:r>
    </w:p>
    <w:p>
      <w:pPr>
        <w:pStyle w:val="BodyText"/>
      </w:pPr>
      <w:r>
        <w:t xml:space="preserve">Làm xong tất cả chuyện này, Nhạc Trọng nhìn Trần Trữ nói. Nơi này không còn việc gì của hắn, hắn có ở lại cũng không có tác dụng.</w:t>
      </w:r>
    </w:p>
    <w:p>
      <w:pPr>
        <w:pStyle w:val="BodyText"/>
      </w:pPr>
      <w:r>
        <w:t xml:space="preserve">Lúc này Trần Trữ nhìn Nhạc Trọng, trong mắt tràn ngập vẻ ngạc nhiên. Hắn thật không ngờ Nhạc Trọng có được dược vật thần kỳ như thế, càng thêm kính sợ hắn nhiều hơn.</w:t>
      </w:r>
    </w:p>
    <w:p>
      <w:pPr>
        <w:pStyle w:val="BodyText"/>
      </w:pPr>
      <w:r>
        <w:t xml:space="preserve">Trong ánh mắt phức tạp của hai mẹ con Trương Tô cùng Trần Diệp, Nhạc Trọng đi theo Trần Trữ quay về biệt thự.</w:t>
      </w:r>
    </w:p>
    <w:p>
      <w:pPr>
        <w:pStyle w:val="BodyText"/>
      </w:pPr>
      <w:r>
        <w:t xml:space="preserve">Vừa về tới biệt thự, Nhạc Trọng liền đi ngủ, hôm nay hắn chiến đấu suốt cả ngày, tiêu hao cực kỳ lớn, còn bị đánh trọng thương. Nếu không phải thể chất của hắn viễn siêu người thường, cắn nuốt thật nhiều huyết tinh, còn có nước thuốc của cứu mạng thảo tương trợ thì hắn đã không thể kiên trì cho tới cùng.</w:t>
      </w:r>
    </w:p>
    <w:p>
      <w:pPr>
        <w:pStyle w:val="BodyText"/>
      </w:pPr>
      <w:r>
        <w:t xml:space="preserve">Bạch Cốt cùng tiểu Thanh được an bài ở bên cạnh phòng Nhạc Trọng, nếu như có gió thổi cỏ lay chúng sẽ lập tức chạy tới.</w:t>
      </w:r>
    </w:p>
    <w:p>
      <w:pPr>
        <w:pStyle w:val="BodyText"/>
      </w:pPr>
      <w:r>
        <w:t xml:space="preserve">Nhạc Trọng còn chưa ngủ được bao lâu, cửa phòng của hắn bị nhẹ nhàng đẩy ra, một thân ảnh đi tới bên giường hắn, sột soạt cởi bỏ quần áo, mang theo một hương thơm chui vào trong chăn của hắn.</w:t>
      </w:r>
    </w:p>
    <w:p>
      <w:pPr>
        <w:pStyle w:val="BodyText"/>
      </w:pPr>
      <w:r>
        <w:t xml:space="preserve">Thân hình mềm mại vừa chui vào trong chăn, hắn lập tức bị đánh thức, theo phản xạ đưa tay bóp lên cổ họng thân hình mềm mại kia, lạnh lùng hỏi:</w:t>
      </w:r>
    </w:p>
    <w:p>
      <w:pPr>
        <w:pStyle w:val="BodyText"/>
      </w:pPr>
      <w:r>
        <w:t xml:space="preserve">- Cô là ai?</w:t>
      </w:r>
    </w:p>
    <w:p>
      <w:pPr>
        <w:pStyle w:val="BodyText"/>
      </w:pPr>
      <w:r>
        <w:t xml:space="preserve">- Tôi là Trần Diệu! Là thôn trưởng gọi đến thị tẩm cho ngài!</w:t>
      </w:r>
    </w:p>
    <w:p>
      <w:pPr>
        <w:pStyle w:val="BodyText"/>
      </w:pPr>
      <w:r>
        <w:t xml:space="preserve">Trần Diệu run rẩy thân thể, nhìn Nhạc Trọng nói.</w:t>
      </w:r>
    </w:p>
    <w:p>
      <w:pPr>
        <w:pStyle w:val="BodyText"/>
      </w:pPr>
      <w:r>
        <w:t xml:space="preserve">Lúc này Nhạc Trọng mới buông lỏng tay ra khỏi cổ họng Trần Diệu, cẩn thận quan sát cô gái trần truồng vừa chui vào trong chăn của hắn.</w:t>
      </w:r>
    </w:p>
    <w:p>
      <w:pPr>
        <w:pStyle w:val="BodyText"/>
      </w:pPr>
      <w:r>
        <w:t xml:space="preserve">Trần Diệu để tóc đuôi ngựa, làn da trắng nõn tràn ngập co dãn, khuôn mặt tinh xảo xinh đẹp, dáng người mặc dù chưa hoàn toàn thành thục như Quách Vũ nhưng dậy thì không tệ, gò ngực tràn ngập thanh xuân, xem như một tiểu mỹ nữ.</w:t>
      </w:r>
    </w:p>
    <w:p>
      <w:pPr>
        <w:pStyle w:val="BodyText"/>
      </w:pPr>
      <w:r>
        <w:t xml:space="preserve">Nhạc Trọng nhìn Trần Diệu, thản nhiên hỏi:</w:t>
      </w:r>
    </w:p>
    <w:p>
      <w:pPr>
        <w:pStyle w:val="BodyText"/>
      </w:pPr>
      <w:r>
        <w:t xml:space="preserve">- Cô có biết thị tẩm là ý tứ gì không?</w:t>
      </w:r>
    </w:p>
    <w:p>
      <w:pPr>
        <w:pStyle w:val="BodyText"/>
      </w:pPr>
      <w:r>
        <w:t xml:space="preserve">- Biết! Chính là…chính là cùng ngài làm tình!</w:t>
      </w:r>
    </w:p>
    <w:p>
      <w:pPr>
        <w:pStyle w:val="Compact"/>
      </w:pPr>
      <w:r>
        <w:t xml:space="preserve">Gương mặt Trần Diệu đỏ ửng, thoáng do dự một chút mới dũng cảm nhìn thẳng Nhạc Trọng nói.</w:t>
      </w:r>
      <w:r>
        <w:br w:type="textWrapping"/>
      </w:r>
      <w:r>
        <w:br w:type="textWrapping"/>
      </w:r>
    </w:p>
    <w:p>
      <w:pPr>
        <w:pStyle w:val="Heading2"/>
      </w:pPr>
      <w:bookmarkStart w:id="146" w:name="chương-124-quỷ-ăn-thịt-người"/>
      <w:bookmarkEnd w:id="146"/>
      <w:r>
        <w:t xml:space="preserve">124. Chương 124: Quỷ Ăn Thịt Người</w:t>
      </w:r>
    </w:p>
    <w:p>
      <w:pPr>
        <w:pStyle w:val="Compact"/>
      </w:pPr>
      <w:r>
        <w:br w:type="textWrapping"/>
      </w:r>
      <w:r>
        <w:br w:type="textWrapping"/>
      </w:r>
    </w:p>
    <w:p>
      <w:pPr>
        <w:pStyle w:val="BodyText"/>
      </w:pPr>
      <w:r>
        <w:t xml:space="preserve">Nhạc Trọng do dự một thoáng, chậm rãi nói:</w:t>
      </w:r>
    </w:p>
    <w:p>
      <w:pPr>
        <w:pStyle w:val="BodyText"/>
      </w:pPr>
      <w:r>
        <w:t xml:space="preserve">- Nhưng tôi đã có nữ nhân.</w:t>
      </w:r>
    </w:p>
    <w:p>
      <w:pPr>
        <w:pStyle w:val="BodyText"/>
      </w:pPr>
      <w:r>
        <w:t xml:space="preserve">Tuy Trần Diệu rất xinh đẹp cùng tràn đầy sức sống, nhưng còn chưa đạt tới mị lực đủ làm Nhạc Trọng điên cuồng. Hắn cũng không muốn nhất thời sảng khoái liền phá hủy thân thể xử nữ của người ta, làm Trần Diệu phải hối hận suốt đời.</w:t>
      </w:r>
    </w:p>
    <w:p>
      <w:pPr>
        <w:pStyle w:val="BodyText"/>
      </w:pPr>
      <w:r>
        <w:t xml:space="preserve">Trần Diệu nghe được lời nói của Nhạc Trọng, trong mắt chợt ảm đạm, nhưng vẫn nhìn hắn chằm chằm chậm rãi nói:</w:t>
      </w:r>
    </w:p>
    <w:p>
      <w:pPr>
        <w:pStyle w:val="BodyText"/>
      </w:pPr>
      <w:r>
        <w:t xml:space="preserve">- Không có vấn đề gì. Hôm nay là tôi tự nguyện tới đây báo đáp anh, cảm ơn anh đã cứu ba ba của tôi, anh cứu ông ấy chẳng khác nào đã cứu cả nhà chúng tôi. Tôi không có gì để báo đáp ngài, cũng chỉ có thân thể còn sạch sẽ này, hi vọng ngài có thể nhận lấy. Sau tối nay nếu ngài ưa thích, tôi sẽ đi theo ngài làm tình nhân của ngài, nếu ngài không quan tâm tôi cũng không sao, tôi sẽ lẳng lặng rời khỏi.</w:t>
      </w:r>
    </w:p>
    <w:p>
      <w:pPr>
        <w:pStyle w:val="BodyText"/>
      </w:pPr>
      <w:r>
        <w:t xml:space="preserve">Nhạc Trọng nghe lời nói của Trần Diệu, trong lòng dao động, cô gái xinh đẹp lại sạch sẽ như vậy luôn dễ làm hắn động tâm nhất. Hắn kéo Trần Diệu vào lòng, hương thơm thanh xuẩn lại tràn vào trong mũi hắn.</w:t>
      </w:r>
    </w:p>
    <w:p>
      <w:pPr>
        <w:pStyle w:val="BodyText"/>
      </w:pPr>
      <w:r>
        <w:t xml:space="preserve">Sở dĩ hôm nay Nhạc Trọng ra tay cứu mạng nam nhân tên Trần Thạch Đầu kia là bởi vì hắn là thợ săn có thực lực nhất trong thôn này. Sau khi thế giới biến dị, do Trần Thạch Đầu cùng Trần Trữ chủ trì tiêu diệt toàn bộ tang thi trong thôn, nếu không có Trần Thạch Đầu, Trần gia thôn không thể nào còn nhiều người sống sót như thế.</w:t>
      </w:r>
    </w:p>
    <w:p>
      <w:pPr>
        <w:pStyle w:val="BodyText"/>
      </w:pPr>
      <w:r>
        <w:t xml:space="preserve">Bị Nhạc Trọng kéo vào trong lòng, gương mặt Trần Diệu nhất thời đỏ bừng, tuy rằng nàng nói chuyện lớn mật nhưng khi chuyện sắp thành sự thực thì trong lòng nàng lại cảm giác sợ hãi lẫn chờ mong.</w:t>
      </w:r>
    </w:p>
    <w:p>
      <w:pPr>
        <w:pStyle w:val="BodyText"/>
      </w:pPr>
      <w:r>
        <w:t xml:space="preserve">Nhạc Trọng đang định làm động tác nhưng thân thể vừa động một chút, miệng vết thương trên ngực phải chợt đau đớn, dù sao thân thể hắn còn chưa hoàn toàn khôi phục lại.</w:t>
      </w:r>
    </w:p>
    <w:p>
      <w:pPr>
        <w:pStyle w:val="BodyText"/>
      </w:pPr>
      <w:r>
        <w:t xml:space="preserve">Nhạc Trọng hôn nhẹ lên trán Trần Diệu, đặt nàng nằm trên cánh tay phải, nhắm mắt lại muốn ngủ:</w:t>
      </w:r>
    </w:p>
    <w:p>
      <w:pPr>
        <w:pStyle w:val="BodyText"/>
      </w:pPr>
      <w:r>
        <w:t xml:space="preserve">- Ngủ đi! Hôm nay tôi rất mệt.</w:t>
      </w:r>
    </w:p>
    <w:p>
      <w:pPr>
        <w:pStyle w:val="BodyText"/>
      </w:pPr>
      <w:r>
        <w:t xml:space="preserve">- Dạ!</w:t>
      </w:r>
    </w:p>
    <w:p>
      <w:pPr>
        <w:pStyle w:val="BodyText"/>
      </w:pPr>
      <w:r>
        <w:t xml:space="preserve">Trong lòng Trần Diệu thoáng thở ra một hơi nhẹ nhõm, nhưng lại có chút mất mát, im lặng nằm bên cạnh hắn.</w:t>
      </w:r>
    </w:p>
    <w:p>
      <w:pPr>
        <w:pStyle w:val="BodyText"/>
      </w:pPr>
      <w:r>
        <w:t xml:space="preserve">Sáng sớm hôm sau Nhạc Trọng mang theo Trần Diệu xuất hiện trong phòng khách nhà Trần Trữ.</w:t>
      </w:r>
    </w:p>
    <w:p>
      <w:pPr>
        <w:pStyle w:val="BodyText"/>
      </w:pPr>
      <w:r>
        <w:t xml:space="preserve">Gia quyến Trần Trữ nhìn thấy Trần Diệu đi bên cạnh Nhạc Trọng, trong mắt đều mang theo vẻ khác thường.</w:t>
      </w:r>
    </w:p>
    <w:p>
      <w:pPr>
        <w:pStyle w:val="BodyText"/>
      </w:pPr>
      <w:r>
        <w:t xml:space="preserve">Trần Diệu có chút ngượng ngùng đứng bên người Nhạc Trọng, trong lòng của nàng nếu đã chung giường với hắn, thì nàng chính là nữ nhân của hắn.</w:t>
      </w:r>
    </w:p>
    <w:p>
      <w:pPr>
        <w:pStyle w:val="BodyText"/>
      </w:pPr>
      <w:r>
        <w:t xml:space="preserve">Trong ánh mắt hâm mộ lẫn đố kỵ của người nhà Trần Trữ, Nhạc Trọng từ trong ba lô lấy ra hai hộp sữa tươi, hai khối bánh ngọt phân cho Trần Diệu một nửa.</w:t>
      </w:r>
    </w:p>
    <w:p>
      <w:pPr>
        <w:pStyle w:val="BodyText"/>
      </w:pPr>
      <w:r>
        <w:t xml:space="preserve">Sữa cùng bánh ngọt ở cuối thời đã là đồ rất hiếm có, cả Trần gia thôn không ai có được vật tư như thế.</w:t>
      </w:r>
    </w:p>
    <w:p>
      <w:pPr>
        <w:pStyle w:val="BodyText"/>
      </w:pPr>
      <w:r>
        <w:t xml:space="preserve">Trần Diệu vừa uống sữa vừa cẩn thận ăn bánh ngọt, trên mặt tràn ngập hạnh phúc. Trong thế đạo hiện tại, có thể đủ ăn đã là tham vọng quá đáng, Trần Diệu từng tận mắt nhìn thấy bạn học của nàng vì một bánh bột ngô bán rẻ đêm đầu tiên cho người khác. Hiện tại nàng còn có thể được ăn đồ tốt như vậy, hạnh phúc hơn những người khác không biết gấp bao nhiêu lần.</w:t>
      </w:r>
    </w:p>
    <w:p>
      <w:pPr>
        <w:pStyle w:val="BodyText"/>
      </w:pPr>
      <w:r>
        <w:t xml:space="preserve">- Người dẫn đường đâu?</w:t>
      </w:r>
    </w:p>
    <w:p>
      <w:pPr>
        <w:pStyle w:val="BodyText"/>
      </w:pPr>
      <w:r>
        <w:t xml:space="preserve">Ăn hết bữa sáng, Nhạc Trọng trực tiếp hỏi Trần Trữ. Thạch Mã trấn là căn cơ của hắn, bên cạnh lại có căn cứ Lũng Hải thị luôn như hổ rình mồi, hắn thập phần lo lắng an toàn của Thạch Mã trấn.</w:t>
      </w:r>
    </w:p>
    <w:p>
      <w:pPr>
        <w:pStyle w:val="BodyText"/>
      </w:pPr>
      <w:r>
        <w:t xml:space="preserve">- Đây là người dẫn đường! Nhạc đội, tôi đến giới thiệu cho anh một chút! Đây là con trai tôi Trần Vọng, bốn người này là Trần Niên, Ngưu Siêu, Triệu Tinh, Tôn Dã!</w:t>
      </w:r>
    </w:p>
    <w:p>
      <w:pPr>
        <w:pStyle w:val="BodyText"/>
      </w:pPr>
      <w:r>
        <w:t xml:space="preserve">Trần Trữ gọi tới năm người giới thiệu với Nhạc Trọng.</w:t>
      </w:r>
    </w:p>
    <w:p>
      <w:pPr>
        <w:pStyle w:val="BodyText"/>
      </w:pPr>
      <w:r>
        <w:t xml:space="preserve">Năm người Trần Vọng đều là thanh tráng niên của Trần gia thôn, trên lưng mang trang bị vũ khí lạnh như đại khảm đao, trường thương cùng nỗ tiễn.</w:t>
      </w:r>
    </w:p>
    <w:p>
      <w:pPr>
        <w:pStyle w:val="BodyText"/>
      </w:pPr>
      <w:r>
        <w:t xml:space="preserve">Nhạc Trong liếc mắt nhìn Trần Trữ nói:</w:t>
      </w:r>
    </w:p>
    <w:p>
      <w:pPr>
        <w:pStyle w:val="BodyText"/>
      </w:pPr>
      <w:r>
        <w:t xml:space="preserve">- Tôi đã biết, Trần Trữ, gia đình Trần Diệu tôi giao cho ông tới chiếu cố, tôi sẽ rất nhanh phái người đến đón các vị!</w:t>
      </w:r>
    </w:p>
    <w:p>
      <w:pPr>
        <w:pStyle w:val="BodyText"/>
      </w:pPr>
      <w:r>
        <w:t xml:space="preserve">Trần Trữ gọi Nhạc Trọng là Nhạc đội, tự nhiên đã bày tỏ ý tứ muốn góp sức, chỉ cần Nhạc Trọng có thể trở về Thạch Mã trấn phái người trở lại, hắn sẽ lập tức dẫn người sẵn sàng góp sức cho Nhạc Trọng.</w:t>
      </w:r>
    </w:p>
    <w:p>
      <w:pPr>
        <w:pStyle w:val="BodyText"/>
      </w:pPr>
      <w:r>
        <w:t xml:space="preserve">Trần Trữ đáp:</w:t>
      </w:r>
    </w:p>
    <w:p>
      <w:pPr>
        <w:pStyle w:val="BodyText"/>
      </w:pPr>
      <w:r>
        <w:t xml:space="preserve">- Dạ!</w:t>
      </w:r>
    </w:p>
    <w:p>
      <w:pPr>
        <w:pStyle w:val="BodyText"/>
      </w:pPr>
      <w:r>
        <w:t xml:space="preserve">Nhạc Trọng không hề có chút do dự, trực tiếp mang theo năm người Trần Vọng đi về hướng Trương gia thôn, Bạch Cốt cùng tiểu Thanh luôn trầm mặc đi theo bên cạnh hắn.</w:t>
      </w:r>
    </w:p>
    <w:p>
      <w:pPr>
        <w:pStyle w:val="BodyText"/>
      </w:pPr>
      <w:r>
        <w:t xml:space="preserve">Trần Diệu nhìn theo bóng lưng Nhạc Trọng rời đi, môi mấp máy nhưng không đi theo. Ở trong này còn cha nàng đang nằm trên giường bệnh, nàng không khả năng đi cùng hắn.</w:t>
      </w:r>
    </w:p>
    <w:p>
      <w:pPr>
        <w:pStyle w:val="BodyText"/>
      </w:pPr>
      <w:r>
        <w:t xml:space="preserve">- Nhạc đội, nơi đó chính là Trương gia thôn!</w:t>
      </w:r>
    </w:p>
    <w:p>
      <w:pPr>
        <w:pStyle w:val="BodyText"/>
      </w:pPr>
      <w:r>
        <w:t xml:space="preserve">Trần Vọng chỉ vào một loạt nhà ngói, thoạt nhìn xa xa có vẻ phồn hoa hơn Trần gia thôn.</w:t>
      </w:r>
    </w:p>
    <w:p>
      <w:pPr>
        <w:pStyle w:val="BodyText"/>
      </w:pPr>
      <w:r>
        <w:t xml:space="preserve">Trần Vọng nhìn Trương gia thôn có chút sợ hãi nói:</w:t>
      </w:r>
    </w:p>
    <w:p>
      <w:pPr>
        <w:pStyle w:val="BodyText"/>
      </w:pPr>
      <w:r>
        <w:t xml:space="preserve">- Trương gia thôn khác với thôn của chúng tôi. Bọn họ là đại thôn, có hơn ba trăm người. Sau khi thế giới biến dị, hơn ba trăm người kia phần lớn đều biến thành quỷ ăn thịt người. Trong đó con có tốc độ cực nhanh, có thể so sánh được với sói hoang trên núi!</w:t>
      </w:r>
    </w:p>
    <w:p>
      <w:pPr>
        <w:pStyle w:val="BodyText"/>
      </w:pPr>
      <w:r>
        <w:t xml:space="preserve">Trần gia thôn là nông thôn, khá phong bế, loại điện ảnh kinh điển như phim Sinh Hóa Nguy Cơ hay trò chơi gì đó bọn họ không hề biết. Bởi vậy căn cứ đặc tính ăn thịt người của tang thi mà đặt danh hiệu là quỷ ăn thịt người.</w:t>
      </w:r>
    </w:p>
    <w:p>
      <w:pPr>
        <w:pStyle w:val="BodyText"/>
      </w:pPr>
      <w:r>
        <w:t xml:space="preserve">Sau khi ăn hết lương thực, người của Trần gia thôn từng đánh chủ ý với lương thực của Trương gia thôn, chỉ là khi bọn họ tìm tới thì vừa lúc gặp phải tang thi 1 mới tiến hóa nên bị tàn sát. Nếu không phải con tang thi 1 kia bận ăn thịt tươi sống, đội ngũ của bọn họ không ai chạy thoát.</w:t>
      </w:r>
    </w:p>
    <w:p>
      <w:pPr>
        <w:pStyle w:val="BodyText"/>
      </w:pPr>
      <w:r>
        <w:t xml:space="preserve">- Đi theo tôi!</w:t>
      </w:r>
    </w:p>
    <w:p>
      <w:pPr>
        <w:pStyle w:val="BodyText"/>
      </w:pPr>
      <w:r>
        <w:t xml:space="preserve">Nhạc Trọng liếc mắt nhìn Trương gia thôn, thản nhiên nói một câu, sau đó dẫn Bạch Cốt cùng tiểu Thanh hướng Trương gia thôn đi tới. Hơn ba trăm đầu tang thi hắn cũng không xem vào trong mắt, cho dù trên người hắn vẫn còn thương tích.</w:t>
      </w:r>
    </w:p>
    <w:p>
      <w:pPr>
        <w:pStyle w:val="BodyText"/>
      </w:pPr>
      <w:r>
        <w:t xml:space="preserve">- Đi!</w:t>
      </w:r>
    </w:p>
    <w:p>
      <w:pPr>
        <w:pStyle w:val="BodyText"/>
      </w:pPr>
      <w:r>
        <w:t xml:space="preserve">Nhìn Nhạc Trọng thản nhiên đi thẳng tới Trương gia thôn, Trần Vọng cùng bốn thanh niên khác liếc nhìn nhau, một cỗ dũng khí trào lên, theo sát sau lưng Nhạc Trọng.</w:t>
      </w:r>
    </w:p>
    <w:p>
      <w:pPr>
        <w:pStyle w:val="BodyText"/>
      </w:pPr>
      <w:r>
        <w:t xml:space="preserve">Đi tới cửa thôn, Nhạc Trọng trực tiếp lấy ra một cây súng lục 54, hướng cửa thôn nổ một phát súng.</w:t>
      </w:r>
    </w:p>
    <w:p>
      <w:pPr>
        <w:pStyle w:val="BodyText"/>
      </w:pPr>
      <w:r>
        <w:t xml:space="preserve">Một tiếng súng vang, nhóm tang thi vốn đang bồi hồi bên trong Trương gia thôn đều vặn vẹo đầu, lung la lung lay đi về hướng bên này.</w:t>
      </w:r>
    </w:p>
    <w:p>
      <w:pPr>
        <w:pStyle w:val="BodyText"/>
      </w:pPr>
      <w:r>
        <w:t xml:space="preserve">Trong đó có ba con tang thi S1 động tác cực nhanh, chạy ra khỏi thôn hướng Nhạc Trọng vọt tới.</w:t>
      </w:r>
    </w:p>
    <w:p>
      <w:pPr>
        <w:pStyle w:val="BodyText"/>
      </w:pPr>
      <w:r>
        <w:t xml:space="preserve">Trần Vọng nhìn thấy ba con tang thi S1 từ trong thôn vọt ra, sắc mặt lập tức tái nhợt, thân thể run rẩy nhìn Nhạc Trọng nói:</w:t>
      </w:r>
    </w:p>
    <w:p>
      <w:pPr>
        <w:pStyle w:val="BodyText"/>
      </w:pPr>
      <w:r>
        <w:t xml:space="preserve">- Nhạc đội, chính là quỷ ăn thịt người tốc độ rất nhanh!</w:t>
      </w:r>
    </w:p>
    <w:p>
      <w:pPr>
        <w:pStyle w:val="BodyText"/>
      </w:pPr>
      <w:r>
        <w:t xml:space="preserve">Lúc trước Trần Vọng làm đội viên đội tìm kiếm, tận mắt nhìn thấy một con tang thi 1 thủ tiêu ba gã thành viên trong đội, một người bị làm thịt tại chỗ, hai người bị xé vỡ thân thể, bị cuốn hút lập tức trở thành tang thi. Người bị tang thi ăn thịt không ngừng hét thảm, tới hiện giờ âm thanh thê lương kia còn quanh quẩn trong đầu hắn.</w:t>
      </w:r>
    </w:p>
    <w:p>
      <w:pPr>
        <w:pStyle w:val="BodyText"/>
      </w:pPr>
      <w:r>
        <w:t xml:space="preserve">Bốn người Trần Niên, Ngưu Siêu, Triệu Tinh cùng Tôn Dã nhìn thấy ba con tang thi S1 sắc mặt đại biến, cơ hồ muốn xoay người chạy trốn.</w:t>
      </w:r>
    </w:p>
    <w:p>
      <w:pPr>
        <w:pStyle w:val="BodyText"/>
      </w:pPr>
      <w:r>
        <w:t xml:space="preserve">- Xử lý chúng nó, Bạch Cốt!</w:t>
      </w:r>
    </w:p>
    <w:p>
      <w:pPr>
        <w:pStyle w:val="Compact"/>
      </w:pPr>
      <w:r>
        <w:t xml:space="preserve">Nhạc Trọng nhìn ba con tang thi S1 xông tới, hướng Bạch Cốt ra lệnh, với lực cường hóa hiện tại của nó, có thể dễ dàng xử lý ba con tang thi S1 kia.</w:t>
      </w:r>
      <w:r>
        <w:br w:type="textWrapping"/>
      </w:r>
      <w:r>
        <w:br w:type="textWrapping"/>
      </w:r>
    </w:p>
    <w:p>
      <w:pPr>
        <w:pStyle w:val="Heading2"/>
      </w:pPr>
      <w:bookmarkStart w:id="147" w:name="chương-125-kính-sợ"/>
      <w:bookmarkEnd w:id="147"/>
      <w:r>
        <w:t xml:space="preserve">125. Chương 125: Kính Sợ</w:t>
      </w:r>
    </w:p>
    <w:p>
      <w:pPr>
        <w:pStyle w:val="Compact"/>
      </w:pPr>
      <w:r>
        <w:br w:type="textWrapping"/>
      </w:r>
      <w:r>
        <w:br w:type="textWrapping"/>
      </w:r>
    </w:p>
    <w:p>
      <w:pPr>
        <w:pStyle w:val="BodyText"/>
      </w:pPr>
      <w:r>
        <w:t xml:space="preserve">Nghe được mệnh lệnh của Nhạc Trọng, Bạch Cốt vẫn luôn đứng bên cạnh hắn đột nhiên trong mắt lóe ra linh hồn ma hỏa, tiến lên một bước dài, thật giống như một vị tướng quân cổ đại vung búa hướng ba con tang thi S1 phóng tới.</w:t>
      </w:r>
    </w:p>
    <w:p>
      <w:pPr>
        <w:pStyle w:val="BodyText"/>
      </w:pPr>
      <w:r>
        <w:t xml:space="preserve">Khoảng cách trăm thước dài nhưng Bạch Cốt chỉ một lần phát lực vài giây đã vọt tới, búa lớn vung lên, trực tiếp đem một đầu tang thi S1 chặn ngang chặt đứt, ruột cùng nội tạng cùng máu đã biến thành đen thui rơi đầy đất.</w:t>
      </w:r>
    </w:p>
    <w:p>
      <w:pPr>
        <w:pStyle w:val="BodyText"/>
      </w:pPr>
      <w:r>
        <w:t xml:space="preserve">Không hề ngừng nghỉ, Bạch Cốt tiếp tục vọt tới trước, một bước dài xông vào bên trong hai con tang thi S1 còn lại, búa lớn liên tục huy động, như cơn gió lốc đem hai đầu lâu chém bay trong nháy mắt.</w:t>
      </w:r>
    </w:p>
    <w:p>
      <w:pPr>
        <w:pStyle w:val="BodyText"/>
      </w:pPr>
      <w:r>
        <w:t xml:space="preserve">Năm người Trần Vọng ngơ ngác nhìn Bạch Cốt tàn sát ba con tang thi S1 kia, trong ánh mắt tràn ngập vẻ khiếp sợ lẫn khó tin. Đây là quỷ ăn thịt người đã truy đuổi đội ngũ mười lăm người của bọn họ thừa sống thiếu chết, thế nhưng ở trong tay người kia lại giống như gà con bị dễ dàng giết hại, điều này làm bọn họ trong khoảnh khắc không cách nào tiếp thụ.</w:t>
      </w:r>
    </w:p>
    <w:p>
      <w:pPr>
        <w:pStyle w:val="BodyText"/>
      </w:pPr>
      <w:r>
        <w:t xml:space="preserve">Trần Vọng nhìn Bạch Cốt có chút hưng phấn hỏi Nhạc Trọng:</w:t>
      </w:r>
    </w:p>
    <w:p>
      <w:pPr>
        <w:pStyle w:val="BodyText"/>
      </w:pPr>
      <w:r>
        <w:t xml:space="preserve">- Nhạc đội, vị kia là ai? Thật là lợi hại!</w:t>
      </w:r>
    </w:p>
    <w:p>
      <w:pPr>
        <w:pStyle w:val="BodyText"/>
      </w:pPr>
      <w:r>
        <w:t xml:space="preserve">Trần Vọng khi trước nhìn thấy Bạch Cốt dễ dàng đánh bại hai gã thủ vệ Trần gia thôn thì đã biết Bạch Cốt hết sức lợi hại, nhưng không hề nghĩ đến còn lợi hại tới như vậy.</w:t>
      </w:r>
    </w:p>
    <w:p>
      <w:pPr>
        <w:pStyle w:val="BodyText"/>
      </w:pPr>
      <w:r>
        <w:t xml:space="preserve">- Hắn gọi là Bạch Cốt, chúng ta đi thôi!</w:t>
      </w:r>
    </w:p>
    <w:p>
      <w:pPr>
        <w:pStyle w:val="BodyText"/>
      </w:pPr>
      <w:r>
        <w:t xml:space="preserve">Nhạc Trọng thản nhiên nói một câu, nhặt lên sinh tồn tệ cùng một hộp báu màu trắng tuôn ra từ đầu ba con tang thi 1, đi nhanh vào trong Trương gia thôn.</w:t>
      </w:r>
    </w:p>
    <w:p>
      <w:pPr>
        <w:pStyle w:val="BodyText"/>
      </w:pPr>
      <w:r>
        <w:t xml:space="preserve">Theo thời gian trôi qua, tang thi cấp thấp càng ngày càng khó tuôn ra trang bị của Thần Ma hệ thống.</w:t>
      </w:r>
    </w:p>
    <w:p>
      <w:pPr>
        <w:pStyle w:val="BodyText"/>
      </w:pPr>
      <w:r>
        <w:t xml:space="preserve">Năm người Trần Vọng nhìn thấy bóng lưng kiên cố của Nhạc Trọng mặc dù còn có chút sợ hãi, nhưng vẫn đi theo.</w:t>
      </w:r>
    </w:p>
    <w:p>
      <w:pPr>
        <w:pStyle w:val="BodyText"/>
      </w:pPr>
      <w:r>
        <w:t xml:space="preserve">Lúc này tang thi bên trong Trương gia thôn đã bắt đầu khởi động đi ra cửa thôn, hình thành một thi đàn nhiều tới mấy trăm đầu.</w:t>
      </w:r>
    </w:p>
    <w:p>
      <w:pPr>
        <w:pStyle w:val="BodyText"/>
      </w:pPr>
      <w:r>
        <w:t xml:space="preserve">- Thật nhiều quỷ ăn thịt người!</w:t>
      </w:r>
    </w:p>
    <w:p>
      <w:pPr>
        <w:pStyle w:val="BodyText"/>
      </w:pPr>
      <w:r>
        <w:t xml:space="preserve">Năm người Trần Vọng vốn đang đầy nhiệt huyết đi theo Nhạc Trọng, nhưng khi nhìn thấy thi đàn nhiều tới mấy trăm con sắc mặt biến thành vô cùng tái nhợt, hai chân không thể khống chế run rẩy lên.</w:t>
      </w:r>
    </w:p>
    <w:p>
      <w:pPr>
        <w:pStyle w:val="BodyText"/>
      </w:pPr>
      <w:r>
        <w:t xml:space="preserve">Một con tang thi cùng mấy trăm con tang thi hợp thành thi đàn tạo nên lực áp bách hoàn toàn khác hẳn. Thi đàn nhiều tới mấy trăm con đủ làm toàn bộ người sống sót của Trần gia thôn xé thành phấn vụn, càng không cần nói tới bọn họ chỉ có sáu người.</w:t>
      </w:r>
    </w:p>
    <w:p>
      <w:pPr>
        <w:pStyle w:val="BodyText"/>
      </w:pPr>
      <w:r>
        <w:t xml:space="preserve">Nhạc Trọng nhìn thấy thi đàn đang đi tới, giơ súng bắn, ngay trán một con tang thi khoảng cách chừng bảy mươi thước trực tiếp hiện ra một lỗ máu, vô lực ngã trên mặt đất.</w:t>
      </w:r>
    </w:p>
    <w:p>
      <w:pPr>
        <w:pStyle w:val="BodyText"/>
      </w:pPr>
      <w:r>
        <w:t xml:space="preserve">Bạch Cốt hóa thành một hung thần giết chóc, chỉ mấy bước đã xông vào bên trong thi đàn, búa lớn không ngừng huy động, xoay chuyển như cơn gió. Toàn bộ tang thi bị gió xoáy thổi quét đầu bị chém bay, hoặc thân thể bị trực tiếp trảm thành hai đoạn. Trên con đường xung phong của nó, nhấc lên một trận mưa bão đầu lâu cùng tay chân bị chém cụt văng tung tóe.</w:t>
      </w:r>
    </w:p>
    <w:p>
      <w:pPr>
        <w:pStyle w:val="BodyText"/>
      </w:pPr>
      <w:r>
        <w:t xml:space="preserve">Nhạc Trọng đi theo phía sau Bạch Cốt, hai mắt bình tĩnh, cầm một khẩu súng lục 54 tùy tay bắn, đem tang thi đang lảo đảo đi tới nhất nhất bắn chết.</w:t>
      </w:r>
    </w:p>
    <w:p>
      <w:pPr>
        <w:pStyle w:val="BodyText"/>
      </w:pPr>
      <w:r>
        <w:t xml:space="preserve">Thanh Vũ Ưng tiểu Thanh đứng bên cạnh Nhạc Trọng nhìn thấy tang thi, hung quang trong mắt chớp động, vẫy cánh, đôi móng vuốt mạnh mẽ luân phiên phóng tới trước, xông thẳng vào bên trong thi đàn, mỏ chim bén nhọn nhanh như chớp mổ xuống, dễ dàng mổ bạo một đầu tang thi.</w:t>
      </w:r>
    </w:p>
    <w:p>
      <w:pPr>
        <w:pStyle w:val="BodyText"/>
      </w:pPr>
      <w:r>
        <w:t xml:space="preserve">Đàn tang thi vây tới tiểu Thanh, tiểu Thanh vỗ cánh lập tức đem chúng đánh bay. Tuy rằng tiểu Thanh chỉ là ấu điểu, nhưng là thú biến dị, hung hãn tuyệt luân. Những con tang thi bình thường căn bản không cách nào trảo phá lớp lông vũ bên ngoài của nó.</w:t>
      </w:r>
    </w:p>
    <w:p>
      <w:pPr>
        <w:pStyle w:val="BodyText"/>
      </w:pPr>
      <w:r>
        <w:t xml:space="preserve">Nhạc Trọng, Bạch Cốt, tiểu thành cùng tổ hợp hung hãn vô cùng, tang thi chặn đường vừa vây tới đã bị bọn họ giết chết sạch sẽ. Chậm rãi bước trong đống xác chết, Nhạc Trọng mang theo năm người Trần Vọng thật dễ dàng giết sạch toàn bộ tang thi chặn đường trong thôn, thản nhiên đi ra Trương gia thôn.</w:t>
      </w:r>
    </w:p>
    <w:p>
      <w:pPr>
        <w:pStyle w:val="BodyText"/>
      </w:pPr>
      <w:r>
        <w:t xml:space="preserve">Sau khi năm người Trần Vọng theo Nhạc Trọng đi ra khỏi Trương gia thôn, vẻ mặt vừa có chút hưng phấn lại có chút hốt hoảng. Bọn họ làm sao cũng không nghĩ được Trương gia thôn có mấy trăm con tang thi vây khốn thật đơn giản đã bị ba người Nhạc Trọng giết chết đi xuyên qua, nghênh ngang thoát ra.</w:t>
      </w:r>
    </w:p>
    <w:p>
      <w:pPr>
        <w:pStyle w:val="BodyText"/>
      </w:pPr>
      <w:r>
        <w:t xml:space="preserve">- Thật là lợi hại!</w:t>
      </w:r>
    </w:p>
    <w:p>
      <w:pPr>
        <w:pStyle w:val="BodyText"/>
      </w:pPr>
      <w:r>
        <w:t xml:space="preserve">Trần Vọng nhìn theo bóng lưng Nhạc Trọng trong mắt thoáng hiện vẻ sùng bái lẫn kính sợ. Hắn là lần đầu tiên chứng kiến người mạnh mẽ như Nhạc Trọng, nguyên bản hắn còn có chút không phục khi nghe cha hắn muốn đi nhờ vả người kia, thế nhưng trong một khắc này toàn bộ lòng không phục đã hoàn toàn biến mất.</w:t>
      </w:r>
    </w:p>
    <w:p>
      <w:pPr>
        <w:pStyle w:val="BodyText"/>
      </w:pPr>
      <w:r>
        <w:t xml:space="preserve">Nhạc Trọng chỉ giết những con tang thi chặn đường ra thôn mà chưa giết sạch toàn bộ tang thi trong thôn. Sau khi hắn rời khỏi trong Trương gia thôn vẫn còn không ít tang thi, xem như một lá chắn thiên nhiên khiến cho người bên ngoài không thể thông qua nơi đó tiến vào Trần gia thôn.</w:t>
      </w:r>
    </w:p>
    <w:p>
      <w:pPr>
        <w:pStyle w:val="BodyText"/>
      </w:pPr>
      <w:r>
        <w:t xml:space="preserve">Trong mấy chục người của Trần gia thôn, có ba mươi mấy thợ săn khỏe mạnh, chỉ cần thêm chút huấn luyện cùng đầu nhập chiến đấu thực tế, bọn hắn chính là chiến sĩ tốt nhất.</w:t>
      </w:r>
    </w:p>
    <w:p>
      <w:pPr>
        <w:pStyle w:val="BodyText"/>
      </w:pPr>
      <w:r>
        <w:t xml:space="preserve">Đi ra Trương gia thôn, theo Trần Vọng dẫn đường Nhạc Trọng lại xuyên qua Nê Thu Câu, đi thêm vài dặm đường lúc này mới đến đường lộ bên ngoài.</w:t>
      </w:r>
    </w:p>
    <w:p>
      <w:pPr>
        <w:pStyle w:val="BodyText"/>
      </w:pPr>
      <w:r>
        <w:t xml:space="preserve">Vừa đi trên đường Nhạc Trọng vừa nhìn Trần Vọng đi bên cạnh hỏi:</w:t>
      </w:r>
    </w:p>
    <w:p>
      <w:pPr>
        <w:pStyle w:val="BodyText"/>
      </w:pPr>
      <w:r>
        <w:t xml:space="preserve">- Còn bao xa mới tới Thạch Mã trấn?</w:t>
      </w:r>
    </w:p>
    <w:p>
      <w:pPr>
        <w:pStyle w:val="BodyText"/>
      </w:pPr>
      <w:r>
        <w:t xml:space="preserve">- Hẳn còn năm cây số!</w:t>
      </w:r>
    </w:p>
    <w:p>
      <w:pPr>
        <w:pStyle w:val="BodyText"/>
      </w:pPr>
      <w:r>
        <w:t xml:space="preserve">Trần Vọng nhìn xung quanh, lại nhìn Nhạc Trọng đáp.</w:t>
      </w:r>
    </w:p>
    <w:p>
      <w:pPr>
        <w:pStyle w:val="BodyText"/>
      </w:pPr>
      <w:r>
        <w:t xml:space="preserve">Nhạc Trọng cũng đưa mắt nhìn cảnh vật xung quanh, tiếp tục đi tới.</w:t>
      </w:r>
    </w:p>
    <w:p>
      <w:pPr>
        <w:pStyle w:val="BodyText"/>
      </w:pPr>
      <w:r>
        <w:t xml:space="preserve">Đúng lúc này, từ một phương hướng truyền tới tiếng súng kịch liệt, Nhạc Trọng nhướng mày hướng chỗ kia nhìn thoáng qua hỏi:</w:t>
      </w:r>
    </w:p>
    <w:p>
      <w:pPr>
        <w:pStyle w:val="BodyText"/>
      </w:pPr>
      <w:r>
        <w:t xml:space="preserve">- Bên kia là địa phương nào?</w:t>
      </w:r>
    </w:p>
    <w:p>
      <w:pPr>
        <w:pStyle w:val="BodyText"/>
      </w:pPr>
      <w:r>
        <w:t xml:space="preserve">Trần Vọng nhìn thoáng qua bên kia đáp:</w:t>
      </w:r>
    </w:p>
    <w:p>
      <w:pPr>
        <w:pStyle w:val="BodyText"/>
      </w:pPr>
      <w:r>
        <w:t xml:space="preserve">- Bên kia là Đại Nham trấn, qua Đại Nham trấn cách đó không xa là Thạch Mã trấn!</w:t>
      </w:r>
    </w:p>
    <w:p>
      <w:pPr>
        <w:pStyle w:val="BodyText"/>
      </w:pPr>
      <w:r>
        <w:t xml:space="preserve">- Đi xem!</w:t>
      </w:r>
    </w:p>
    <w:p>
      <w:pPr>
        <w:pStyle w:val="BodyText"/>
      </w:pPr>
      <w:r>
        <w:t xml:space="preserve">Nhạc Trọng lại hướng chỗ tiếng súng đi tới.</w:t>
      </w:r>
    </w:p>
    <w:p>
      <w:pPr>
        <w:pStyle w:val="BodyText"/>
      </w:pPr>
      <w:r>
        <w:t xml:space="preserve">Đi tới lối vào Đại Nham trấn, Nhạc Trọng nhìn thấy một chiếc xe bus, một chiếc Hummer cùng một chiếc Jeep đang cố gắng giãy thoát khỏi mấy trăm con tang thi phía trước.</w:t>
      </w:r>
    </w:p>
    <w:p>
      <w:pPr>
        <w:pStyle w:val="BodyText"/>
      </w:pPr>
      <w:r>
        <w:t xml:space="preserve">Xe bus, Hummer cùng Jeep đều là loại xe dễ dàng đụng bay tang thi. Nhưng số lượng thi đàn thật sự là quá nhiều, ba chiếc xe lâm vào trong thi đàn căn bản nửa bước khó thoát. Bọn hắn một đường đè nghiến tang thi, nhưng vẫn có thật nhiều tang thi vây quanh, không ngừng dùng móng vuốt cào cấu cửa xe, dùng thân thể đụng xe, đem ba chiếc xe đụng tới mức không ngừng chao đảo, khiến tốc độ của bọn họ biến thành cực kỳ chậm chạp.</w:t>
      </w:r>
    </w:p>
    <w:p>
      <w:pPr>
        <w:pStyle w:val="BodyText"/>
      </w:pPr>
      <w:r>
        <w:t xml:space="preserve">Nếu như không có người ra tay cứu viện, kết cục của người sống sót trong ba cỗ xe cũng chỉ bị xé thành phấn vụn hầu như không còn.</w:t>
      </w:r>
    </w:p>
    <w:p>
      <w:pPr>
        <w:pStyle w:val="BodyText"/>
      </w:pPr>
      <w:r>
        <w:t xml:space="preserve">Nhạc Trọng liếc mắt nhìn qua đó, lại nhìn năm người Trần Vọng nói:</w:t>
      </w:r>
    </w:p>
    <w:p>
      <w:pPr>
        <w:pStyle w:val="BodyText"/>
      </w:pPr>
      <w:r>
        <w:t xml:space="preserve">- Các anh ở đây chờ tôi, tôi đi cứu người!</w:t>
      </w:r>
    </w:p>
    <w:p>
      <w:pPr>
        <w:pStyle w:val="BodyText"/>
      </w:pPr>
      <w:r>
        <w:t xml:space="preserve">Năm người Trần Vọng liếc mắt nhìn nhau, gật gật đầu. Với thực lực của bọn họ nếu nhảy vào thi đàn chỉ còn con đường chết.</w:t>
      </w:r>
    </w:p>
    <w:p>
      <w:pPr>
        <w:pStyle w:val="BodyText"/>
      </w:pPr>
      <w:r>
        <w:t xml:space="preserve">Nhạc Trọng bước nhanh tới chỗ thi đàn, ở khoảng cách còn chừng trăm thước hắn vươn súng, trên trán từng con tang thi lập tức hiện ra một lỗ hổng.</w:t>
      </w:r>
    </w:p>
    <w:p>
      <w:pPr>
        <w:pStyle w:val="BodyText"/>
      </w:pPr>
      <w:r>
        <w:t xml:space="preserve">Nghe được tiếng súng, thi đàn ngửi được hương vị người sống liền hướng qua Nhạc Trọng lảo đảo đi tới.</w:t>
      </w:r>
    </w:p>
    <w:p>
      <w:pPr>
        <w:pStyle w:val="BodyText"/>
      </w:pPr>
      <w:r>
        <w:t xml:space="preserve">- Xử lý bọn hắn!</w:t>
      </w:r>
    </w:p>
    <w:p>
      <w:pPr>
        <w:pStyle w:val="BodyText"/>
      </w:pPr>
      <w:r>
        <w:t xml:space="preserve">Nhạc Trọng ra lệnh cho Bạch Cốt cùng tiểu Thanh.</w:t>
      </w:r>
    </w:p>
    <w:p>
      <w:pPr>
        <w:pStyle w:val="BodyText"/>
      </w:pPr>
      <w:r>
        <w:t xml:space="preserve">Bạch Cốt cùng tiểu Thanh nhận được mệnh lệnh của Nhạc Trọng liền hướng thi đàn vọt tới.</w:t>
      </w:r>
    </w:p>
    <w:p>
      <w:pPr>
        <w:pStyle w:val="Compact"/>
      </w:pPr>
      <w:r>
        <w:br w:type="textWrapping"/>
      </w:r>
      <w:r>
        <w:br w:type="textWrapping"/>
      </w:r>
    </w:p>
    <w:p>
      <w:pPr>
        <w:pStyle w:val="Heading2"/>
      </w:pPr>
      <w:bookmarkStart w:id="148" w:name="chương-126-không-đề"/>
      <w:bookmarkEnd w:id="148"/>
      <w:r>
        <w:t xml:space="preserve">126. Chương 126: Không Đề</w:t>
      </w:r>
    </w:p>
    <w:p>
      <w:pPr>
        <w:pStyle w:val="Compact"/>
      </w:pPr>
      <w:r>
        <w:br w:type="textWrapping"/>
      </w:r>
      <w:r>
        <w:br w:type="textWrapping"/>
      </w:r>
    </w:p>
    <w:p>
      <w:pPr>
        <w:pStyle w:val="BodyText"/>
      </w:pPr>
      <w:r>
        <w:t xml:space="preserve">Bạch Cốt cùng tiểu Thanh xông vào thi đàn, nhấc lên một trận huyết tinh gió lốc. Không có bất kỳ con tang thi nào có thể chống đỡ được một búa của Bạch Cốt cùng một cú mổ của tiểu Thanh. Những tang thi hành động vô cùng chậm chạp kia bị hai bên liên thủ không ngừng oanh giết.</w:t>
      </w:r>
    </w:p>
    <w:p>
      <w:pPr>
        <w:pStyle w:val="BodyText"/>
      </w:pPr>
      <w:r>
        <w:t xml:space="preserve">Cảm nhận được động tĩnh bên này, đàn tang thi vây quanh ba chiếc xe liền di chuyển về hướng Bạch Cốt cùng tiểu Thanh, nhất thời khiến áp lực của ba chiếc xe kia giảm bớt không ít.</w:t>
      </w:r>
    </w:p>
    <w:p>
      <w:pPr>
        <w:pStyle w:val="BodyText"/>
      </w:pPr>
      <w:r>
        <w:t xml:space="preserve">Ba chiếc xe vừa lấy được không gian trống trải lập tức phát động mã lực lớn nhất từ trong thi đàn vọt ra, từng con tang thi không ngừng bị đụng bay.</w:t>
      </w:r>
    </w:p>
    <w:p>
      <w:pPr>
        <w:pStyle w:val="BodyText"/>
      </w:pPr>
      <w:r>
        <w:t xml:space="preserve">Ba chiếc xe vừa xông ra thi đàn, nhưng không hề giảm tốc độ mà trên đường chạy đụng bay hơn mười con tang thi đồng thời đụng lên trên người Bạch Cốt đang cùng thi đàn chiến đấu kịch liệt.</w:t>
      </w:r>
    </w:p>
    <w:p>
      <w:pPr>
        <w:pStyle w:val="BodyText"/>
      </w:pPr>
      <w:r>
        <w:t xml:space="preserve">Bạch Cốt cũng không chịu được lực va chạm của chiếc xe bus, cùng sáu con tang thi bị xe bus đụng bay sang một bên.</w:t>
      </w:r>
    </w:p>
    <w:p>
      <w:pPr>
        <w:pStyle w:val="BodyText"/>
      </w:pPr>
      <w:r>
        <w:t xml:space="preserve">Mặt khác chiếc Hummer cũng hung hăng đụng thẳng lên trên người tiểu Thanh đang cùng đám tang thi chiến đấu kịch liệt.</w:t>
      </w:r>
    </w:p>
    <w:p>
      <w:pPr>
        <w:pStyle w:val="BodyText"/>
      </w:pPr>
      <w:r>
        <w:t xml:space="preserve">Tiểu Thanh bị chiếc Hummer va chạm phát ra một tiếng bi minh, bị đánh bay sang một bên.</w:t>
      </w:r>
    </w:p>
    <w:p>
      <w:pPr>
        <w:pStyle w:val="BodyText"/>
      </w:pPr>
      <w:r>
        <w:t xml:space="preserve">- Tiểu Thanh!</w:t>
      </w:r>
    </w:p>
    <w:p>
      <w:pPr>
        <w:pStyle w:val="BodyText"/>
      </w:pPr>
      <w:r>
        <w:t xml:space="preserve">Gặp tình huống này, đôi mắt Nhạc Trọng đỏ rực phát ra một tiếng rít gào phẫn nộ. Hắn vạn lần không ngờ hắn ra tay cứu đám người trong xe nhưng người trong xe lại ngoan độc như vậy, vì muốn trốn nhanh hơn một chút còn đem cả người cứu mình đụng văng ra.</w:t>
      </w:r>
    </w:p>
    <w:p>
      <w:pPr>
        <w:pStyle w:val="BodyText"/>
      </w:pPr>
      <w:r>
        <w:t xml:space="preserve">Đánh bay tiểu Thanh cùng Bạch Cốt, không còn vật gì chặn đường, ba chiếc xe vội vàng cướp đường mà chạy, đồng thời còn vô cùng ngoan độc hướng ngay Nhạc Trọng đang đứng giữa đường đụng tới.</w:t>
      </w:r>
    </w:p>
    <w:p>
      <w:pPr>
        <w:pStyle w:val="BodyText"/>
      </w:pPr>
      <w:r>
        <w:t xml:space="preserve">- Một đám cặn bã!</w:t>
      </w:r>
    </w:p>
    <w:p>
      <w:pPr>
        <w:pStyle w:val="BodyText"/>
      </w:pPr>
      <w:r>
        <w:t xml:space="preserve">Nhạc Trọng giận dữ, ngón tay chỉ vào hướng xe bus, một ma pháp trận trống rỗng xuất hiện, ngay sau đó từng quả cầu lửa oanh thẳng lên bánh xe bus.</w:t>
      </w:r>
    </w:p>
    <w:p>
      <w:pPr>
        <w:pStyle w:val="BodyText"/>
      </w:pPr>
      <w:r>
        <w:t xml:space="preserve">Oanh một tiếng nổ, bánh xe trước bị nổ tung oa, chiếc xe vọt sang một bên mặt đường.</w:t>
      </w:r>
    </w:p>
    <w:p>
      <w:pPr>
        <w:pStyle w:val="BodyText"/>
      </w:pPr>
      <w:r>
        <w:t xml:space="preserve">Hai chiếc còn lại càng thêm hung hãn hướng Nhạc Trọng đụng qua.</w:t>
      </w:r>
    </w:p>
    <w:p>
      <w:pPr>
        <w:pStyle w:val="BodyText"/>
      </w:pPr>
      <w:r>
        <w:t xml:space="preserve">Hàn quang trong mắt Nhạc Trọng chớp động, tốc độ cao đã trải qua nhiều lần cường hóa phát động, thân thể nghiêng qua, nhanh như quỷ mị tránh khỏi hai chiếc xe kia đụng tới.</w:t>
      </w:r>
    </w:p>
    <w:p>
      <w:pPr>
        <w:pStyle w:val="BodyText"/>
      </w:pPr>
      <w:r>
        <w:t xml:space="preserve">Ngay khi hai chiếc xe chạy ngang qua người hắn, Nhạc Trọng phát động kỹ năng Khủng Cụ thuật, tinh thần uy nghiêm vô cùng khổng lồ trong nháy mắt bao phủ phạm vi trong vòng mười thước. Hai chiếc Hummer cùng xe Jeep vừa chen qua người người lập tức bị trúng Khủng Cụ thuật, tài xế bên trong nháy mắt bị hoảng sợ mất đi tri giác, hôn mê bất tỉnh vọt sang hai bên đường.</w:t>
      </w:r>
    </w:p>
    <w:p>
      <w:pPr>
        <w:pStyle w:val="BodyText"/>
      </w:pPr>
      <w:r>
        <w:t xml:space="preserve">Nhạc Trọng cũng không hề liếc mắt nhìn những kẻ sống sót trong ba chiếc xe, vội vàng phóng về hướng tiểu Thanh.</w:t>
      </w:r>
    </w:p>
    <w:p>
      <w:pPr>
        <w:pStyle w:val="BodyText"/>
      </w:pPr>
      <w:r>
        <w:t xml:space="preserve">Ba con tang thi lảo đảo chắn ngay trước mặt hắn, hắn rút ra Đường đao phỏng chế mỗi đao một con, dễ dàng đem ba con tang thi chém đứt đầu.</w:t>
      </w:r>
    </w:p>
    <w:p>
      <w:pPr>
        <w:pStyle w:val="BodyText"/>
      </w:pPr>
      <w:r>
        <w:t xml:space="preserve">Nhạc Trọng đi tới bên người tiểu Thanh, chỉ thấy trong mắt mắt ấu điểu Thanh Vũ Ưng biến dị hiện lên tia thống khổ, vỗ vỗ cánh hồi lâu cũng không thể đứng dậy.</w:t>
      </w:r>
    </w:p>
    <w:p>
      <w:pPr>
        <w:pStyle w:val="BodyText"/>
      </w:pPr>
      <w:r>
        <w:t xml:space="preserve">Thanh Vũ Ưng chính là bá chủ không trung, thực lực trên mặt đất chỉ có thể khi dễ tang thi bình thường, tiểu Thanh còn là một con chim non, bị cỗ Hummer va chạm thân thể đã bị thương không nhẹ.</w:t>
      </w:r>
    </w:p>
    <w:p>
      <w:pPr>
        <w:pStyle w:val="BodyText"/>
      </w:pPr>
      <w:r>
        <w:t xml:space="preserve">Lúc này Nhạc Trọng đã cường hóa tới 26 cấp, nhưng nếu bị một chiếc Hummer đụng lên người hắn cũng sẽ bị thương nặng.</w:t>
      </w:r>
    </w:p>
    <w:p>
      <w:pPr>
        <w:pStyle w:val="BodyText"/>
      </w:pPr>
      <w:r>
        <w:t xml:space="preserve">Nhạc Trọng nhanh chóng lấy ra cứu mạng thảo cùng nước cho tiểu Thanh nuốt vào.</w:t>
      </w:r>
    </w:p>
    <w:p>
      <w:pPr>
        <w:pStyle w:val="BodyText"/>
      </w:pPr>
      <w:r>
        <w:t xml:space="preserve">Sau khi dùng cứu mạng thảo, lúc này tiểu Thanh mới yên tĩnh trở lại, nhưng còn chưa thể đứng lên, hiển nhiên bị thương không nhẹ.</w:t>
      </w:r>
    </w:p>
    <w:p>
      <w:pPr>
        <w:pStyle w:val="BodyText"/>
      </w:pPr>
      <w:r>
        <w:t xml:space="preserve">Ở một bên Bạch Cốt như không có việc gì đứng dậy từ chỗ bị đánh bay, không hề có chút ảnh hưởng huy động búa chém giết tang thi chung quanh. Nó là sinh vật bất tử, trừ phi phá hư đầu của nó, khiến linh hồn ma hỏa trong đầu nó biến mất, nếu không nó căn bản sẽ không tử vong.</w:t>
      </w:r>
    </w:p>
    <w:p>
      <w:pPr>
        <w:pStyle w:val="BodyText"/>
      </w:pPr>
      <w:r>
        <w:t xml:space="preserve">Mất đi chiến lực trọng yếu như tiểu Thanh, tuy rằng Bạch Cốt hung hãn tuyệt luân không ngừng chém giết tang thi, nhưng cũng bị hơn trăm con tang thi còn sống sót vây tới.</w:t>
      </w:r>
    </w:p>
    <w:p>
      <w:pPr>
        <w:pStyle w:val="BodyText"/>
      </w:pPr>
      <w:r>
        <w:t xml:space="preserve">Còn có hơn một trăm con tang thi hợp thành thi đàn hướng Nhạc Trọng đi qua.</w:t>
      </w:r>
    </w:p>
    <w:p>
      <w:pPr>
        <w:pStyle w:val="BodyText"/>
      </w:pPr>
      <w:r>
        <w:t xml:space="preserve">- Xem ra hôm nay phải liều mạng!</w:t>
      </w:r>
    </w:p>
    <w:p>
      <w:pPr>
        <w:pStyle w:val="BodyText"/>
      </w:pPr>
      <w:r>
        <w:t xml:space="preserve">Nhạc Trọng nắm chặt Đường đao, khẽ cau mày, vừa rồi né tránh hai chiếc xe kia va chạm đã kéo theo thương thế của hắn, lúc này miệng vết thương của hắn mơ hồ làm đau, khó thể tiến hành chiến đấu với cường độ cao. Nhưng còn chưa tới thời khắc cuối cùng hắn tuyệt không muốn buông tha cho tiểu Thanh. Dù sao nếu tiểu Thanh trưởng thành, tương lai tuyệt đối là một trong những đòn sát thủ của Nhạc Trọng.</w:t>
      </w:r>
    </w:p>
    <w:p>
      <w:pPr>
        <w:pStyle w:val="BodyText"/>
      </w:pPr>
      <w:r>
        <w:t xml:space="preserve">Năm người Trần Vọng nhìn thấy thi đàn đi về hướng Nhạc Trọng, đưa mắt nhìn nhau có chút không biết phải làm sao. Nếu chỉ có hơn mười con tang thi bọn hắn còn dám xông lên cùng Nhạc Trọng kề vai chiến đấu, nhưng nếu hơn trăm con tang thi, lực uy hiếp làm năm người thật sự sợ hãi không dám nhúc nhích.</w:t>
      </w:r>
    </w:p>
    <w:p>
      <w:pPr>
        <w:pStyle w:val="BodyText"/>
      </w:pPr>
      <w:r>
        <w:t xml:space="preserve">Một gã nam tử dáng người mạnh khỏe, lưng đeo đại đao khoảng chừng hai mươi sáu hai mươi bảy tên Ngưu Siêu nhìn Trần Vọng hỏi:</w:t>
      </w:r>
    </w:p>
    <w:p>
      <w:pPr>
        <w:pStyle w:val="BodyText"/>
      </w:pPr>
      <w:r>
        <w:t xml:space="preserve">- Trần Vọng, làm sao bây giờ?</w:t>
      </w:r>
    </w:p>
    <w:p>
      <w:pPr>
        <w:pStyle w:val="BodyText"/>
      </w:pPr>
      <w:r>
        <w:t xml:space="preserve">Trần Vọng nhìn Nhạc Trọng cầm Đường đao hướng trăm con tang thi, trên mặt lộ vẻ do dự. Mặc dù hắn có chút kính sợ Nhạc Trọng nhưng nếu hiện tại bảo hắn vì Nhạc Trọng đối chiến tang thi hắn thật sự làm không được.</w:t>
      </w:r>
    </w:p>
    <w:p>
      <w:pPr>
        <w:pStyle w:val="BodyText"/>
      </w:pPr>
      <w:r>
        <w:t xml:space="preserve">Đúng lúc này nương theo thanh âm tiếng động cơ vang tới, một chiếc bộ binh chiến xa cùng một chiếc Jeep quân dụng hướng bên này chạy đến.</w:t>
      </w:r>
    </w:p>
    <w:p>
      <w:pPr>
        <w:pStyle w:val="BodyText"/>
      </w:pPr>
      <w:r>
        <w:t xml:space="preserve">Từ bên trong bộ binh chiến xa Lưu Diễm ở thật xa đã nhìn thấy được Nhạc Trọng, chợt hưng phấn kêu lên:</w:t>
      </w:r>
    </w:p>
    <w:p>
      <w:pPr>
        <w:pStyle w:val="BodyText"/>
      </w:pPr>
      <w:r>
        <w:t xml:space="preserve">- Nhạc đội! Đó là Nhạc đội! Nhanh đi! Nhanh lái qua đi!</w:t>
      </w:r>
    </w:p>
    <w:p>
      <w:pPr>
        <w:pStyle w:val="BodyText"/>
      </w:pPr>
      <w:r>
        <w:t xml:space="preserve">Dưới sự thúc giục của Lưu Diễm, chiếc bộ binh chiến xa cùng Jeep quân dụng lao nhanh tới trước người Nhạc Trọng. Khẩu súng máy 86 thức 7.62mm điên cuồng nổ vang, hình thành một màn mưa đạn đem thi đàn bắn ngã rạp trên mặt đất như cắt lúa. Có tang thi bị đạn oanh trúng đầu, trực tiếp đem sọ não của nó oanh bay.</w:t>
      </w:r>
    </w:p>
    <w:p>
      <w:pPr>
        <w:pStyle w:val="BodyText"/>
      </w:pPr>
      <w:r>
        <w:t xml:space="preserve">Cửa xe bộ binh chiến xa mở ra, năm cường hóa chiến sĩ trực tiếp lệ thuộc quyền chỉ huy của Nhạc Trọng nhảy xuống, trong tay cầm Đường đao phỏng chế hướng thi đàn vọt tới, thoáng chốc đã xông vào trong thi đàn, chém giết đàn tang thi bình thường kia.</w:t>
      </w:r>
    </w:p>
    <w:p>
      <w:pPr>
        <w:pStyle w:val="BodyText"/>
      </w:pPr>
      <w:r>
        <w:t xml:space="preserve">Ngoại trừ năm trực hệ đội viên, còn có năm chức nghiệp binh sĩ lúc trước đi theo Nhạc Trọng cũng lao xuống xe.</w:t>
      </w:r>
    </w:p>
    <w:p>
      <w:pPr>
        <w:pStyle w:val="BodyText"/>
      </w:pPr>
      <w:r>
        <w:t xml:space="preserve">Năm binh sĩ kia khác với trực hệ đội viên, trong tay bọn họ thuần thục cầm súng trường, không ngừng bắn tỉa, đem từng con tang thi bắn bạo đầu.</w:t>
      </w:r>
    </w:p>
    <w:p>
      <w:pPr>
        <w:pStyle w:val="BodyText"/>
      </w:pPr>
      <w:r>
        <w:t xml:space="preserve">Bọn họ đều là tinh nhuệ từng liệp sát thật nhiều tang thi, mười người vừa gia nhập chiến đoàn cộng thêm hung thần Bạch Cốt, đàn tang thi bình thường kia không cách nào chống đỡ, không bao lâu đã bị tiêu diệt sạch sẽ.</w:t>
      </w:r>
    </w:p>
    <w:p>
      <w:pPr>
        <w:pStyle w:val="BodyText"/>
      </w:pPr>
      <w:r>
        <w:t xml:space="preserve">Chiến sự vừa kết thúc, Lưu Diễm đi tới bên cạnh Nhạc Trọng, trong mắt tràn ngập vui mừng nói:</w:t>
      </w:r>
    </w:p>
    <w:p>
      <w:pPr>
        <w:pStyle w:val="BodyText"/>
      </w:pPr>
      <w:r>
        <w:t xml:space="preserve">- Nhạc đội! Anh quả nhiên không có việc gì!</w:t>
      </w:r>
    </w:p>
    <w:p>
      <w:pPr>
        <w:pStyle w:val="BodyText"/>
      </w:pPr>
      <w:r>
        <w:t xml:space="preserve">Nhạc Trọng chỉ vào ba chiếc xe, nhìn Lưu Diễm trầm giọng ra lệnh:</w:t>
      </w:r>
    </w:p>
    <w:p>
      <w:pPr>
        <w:pStyle w:val="BodyText"/>
      </w:pPr>
      <w:r>
        <w:t xml:space="preserve">- Đem toàn bộ đám gia hỏa trong xe bắt ra cho tôi!</w:t>
      </w:r>
    </w:p>
    <w:p>
      <w:pPr>
        <w:pStyle w:val="BodyText"/>
      </w:pPr>
      <w:r>
        <w:t xml:space="preserve">- Dạ!</w:t>
      </w:r>
    </w:p>
    <w:p>
      <w:pPr>
        <w:pStyle w:val="BodyText"/>
      </w:pPr>
      <w:r>
        <w:t xml:space="preserve">Lưu Diễm ứng lệnh, dẫn người đi đem toàn bộ người trong ba chiếc xe bắt ra ngoài.</w:t>
      </w:r>
    </w:p>
    <w:p>
      <w:pPr>
        <w:pStyle w:val="Compact"/>
      </w:pPr>
      <w:r>
        <w:br w:type="textWrapping"/>
      </w:r>
      <w:r>
        <w:br w:type="textWrapping"/>
      </w:r>
    </w:p>
    <w:p>
      <w:pPr>
        <w:pStyle w:val="Heading2"/>
      </w:pPr>
      <w:bookmarkStart w:id="149" w:name="chương-127-chém-đầu"/>
      <w:bookmarkEnd w:id="149"/>
      <w:r>
        <w:t xml:space="preserve">127. Chương 127: Chém Đầu</w:t>
      </w:r>
    </w:p>
    <w:p>
      <w:pPr>
        <w:pStyle w:val="Compact"/>
      </w:pPr>
      <w:r>
        <w:br w:type="textWrapping"/>
      </w:r>
      <w:r>
        <w:br w:type="textWrapping"/>
      </w:r>
    </w:p>
    <w:p>
      <w:pPr>
        <w:pStyle w:val="BodyText"/>
      </w:pPr>
      <w:r>
        <w:t xml:space="preserve">Người sống sót trong ba chiếc xe rất nhanh đã bị Lưu Diễm dẫn người bắt xuống, áp giải tới trước người Nhạc Trọng.</w:t>
      </w:r>
    </w:p>
    <w:p>
      <w:pPr>
        <w:pStyle w:val="BodyText"/>
      </w:pPr>
      <w:r>
        <w:t xml:space="preserve">Nhạc Trọng cưỡng chế lửa giận trong lòng, lẳng lặng quan sát đám người sống sót lấy oán trả ơn bị áp giải tới trước mặt.</w:t>
      </w:r>
    </w:p>
    <w:p>
      <w:pPr>
        <w:pStyle w:val="BodyText"/>
      </w:pPr>
      <w:r>
        <w:t xml:space="preserve">Nhóm người sống sót tổng cộng hai mươi lăm người, mười bốn nam giới, mười một nữ nhân.</w:t>
      </w:r>
    </w:p>
    <w:p>
      <w:pPr>
        <w:pStyle w:val="BodyText"/>
      </w:pPr>
      <w:r>
        <w:t xml:space="preserve">Bên trong những nữ nhân có một cô gái chừng hai mươi mốt tuổi, mặc váy liền áo màu trắng, dáng người đầy đặn, hai chân thon dài xinh đẹp, tướng mạo càng tinh xảo tuyệt luân, đồng thời mang theo cỗ khí chất tự tin cùng tao nhã, cực kỳ xinh đẹp động lòng người.</w:t>
      </w:r>
    </w:p>
    <w:p>
      <w:pPr>
        <w:pStyle w:val="BodyText"/>
      </w:pPr>
      <w:r>
        <w:t xml:space="preserve">Bộ hạ của Nhạc Trọng vẫn có người thỉnh thoảng nhìn qua nàng, cho dù trước cuối thời mỹ nữ như vậy cũng tuyệt đối là đỉnh cấp mỹ nữ. Sau cuối thời rất nhiều nữ nhân xinh đẹp đều bị nam nhân tàn phá, khí chất bị làm nhục hoàn toàn hỏng mất. Loại nữ nhân vẫn còn khí chất tự tin cùng tao nhã như vậy cực kỳ hiếm thấy.</w:t>
      </w:r>
    </w:p>
    <w:p>
      <w:pPr>
        <w:pStyle w:val="BodyText"/>
      </w:pPr>
      <w:r>
        <w:t xml:space="preserve">- Kháo, các người là ai? Dám đối với tôi như vậy, biết tôi là ai không…</w:t>
      </w:r>
    </w:p>
    <w:p>
      <w:pPr>
        <w:pStyle w:val="BodyText"/>
      </w:pPr>
      <w:r>
        <w:t xml:space="preserve">Một nam tử trẻ tuổi mặc bộ quần áo hàng hiệu đắt giá quốc tế trừng mắt nhìn đội viên áp giải kêu lên.</w:t>
      </w:r>
    </w:p>
    <w:p>
      <w:pPr>
        <w:pStyle w:val="BodyText"/>
      </w:pPr>
      <w:r>
        <w:t xml:space="preserve">Nhạc Trọng đi tới trước người nam tử trẻ tuổi kia, lạnh băng hỏi:</w:t>
      </w:r>
    </w:p>
    <w:p>
      <w:pPr>
        <w:pStyle w:val="BodyText"/>
      </w:pPr>
      <w:r>
        <w:t xml:space="preserve">- Nga! Bản thân tôi muốn biết anh là ai!</w:t>
      </w:r>
    </w:p>
    <w:p>
      <w:pPr>
        <w:pStyle w:val="BodyText"/>
      </w:pPr>
      <w:r>
        <w:t xml:space="preserve">Một nam tử trung niên đeo kính mắt, trên người mang theo một cỗ quan vị đi ra, nhìn Nhạc Trọng đánh ra giọng quan nói:</w:t>
      </w:r>
    </w:p>
    <w:p>
      <w:pPr>
        <w:pStyle w:val="BodyText"/>
      </w:pPr>
      <w:r>
        <w:t xml:space="preserve">- Vị tiểu đồng chí này, lãnh đạo của anh là ai, để cho hắn tới gặp tôi, tôi là phó chủ tịch thành phố Lũng Hải Lý Viễn. Vị này chính là con trai của Bộ ủy trung ương Mã bộ trưởng Mã Minh!</w:t>
      </w:r>
    </w:p>
    <w:p>
      <w:pPr>
        <w:pStyle w:val="BodyText"/>
      </w:pPr>
      <w:r>
        <w:t xml:space="preserve">Lý Viễn nhìn thấy nhóm người Nhạc Trọng có bộ binh chiến xa, chỉ có bộ đội chính quy mới có thể có được vũ khí như vậy. Hơn nữa nhóm người của Nhạc Trọng do vật tư khan hiếm, đội viên cùng binh sĩ đều mặc quân phục cũ, vì vậy hắn mới tìm lãnh đạo của Nhạc Trọng.</w:t>
      </w:r>
    </w:p>
    <w:p>
      <w:pPr>
        <w:pStyle w:val="BodyText"/>
      </w:pPr>
      <w:r>
        <w:t xml:space="preserve">Mã Minh liếc mắt nhìn Nhạc Trọng, vênh váo đắc ý nói:</w:t>
      </w:r>
    </w:p>
    <w:p>
      <w:pPr>
        <w:pStyle w:val="BodyText"/>
      </w:pPr>
      <w:r>
        <w:t xml:space="preserve">- Biết tôi là ai chưa? Nếu đã biết thì để người của anh bảo hộ tôi đi căn cứ thành phố Lũng Hải!</w:t>
      </w:r>
    </w:p>
    <w:p>
      <w:pPr>
        <w:pStyle w:val="BodyText"/>
      </w:pPr>
      <w:r>
        <w:t xml:space="preserve">Nhạc Trọng liếc mắt nhìn nhị thế tổ Mã Minh, lại nhìn lướt qua nhóm người sống sót, gằn từng tiếng lạnh lùng nói:</w:t>
      </w:r>
    </w:p>
    <w:p>
      <w:pPr>
        <w:pStyle w:val="BodyText"/>
      </w:pPr>
      <w:r>
        <w:t xml:space="preserve">- Vừa rồi là ai hạ lệnh lái xe đụng người cùng sủng vật của tôi?</w:t>
      </w:r>
    </w:p>
    <w:p>
      <w:pPr>
        <w:pStyle w:val="BodyText"/>
      </w:pPr>
      <w:r>
        <w:t xml:space="preserve">Nhóm người sống sót bị ánh mắt Nhạc Trọng chạm tới đều cúi đầu, không dám đối diện với hắn.</w:t>
      </w:r>
    </w:p>
    <w:p>
      <w:pPr>
        <w:pStyle w:val="BodyText"/>
      </w:pPr>
      <w:r>
        <w:t xml:space="preserve">Lý Viễn nghe được ngữ khí Nhạc Trọng không tốt, nhướng mày, thanh âm trầm xuống nói:</w:t>
      </w:r>
    </w:p>
    <w:p>
      <w:pPr>
        <w:pStyle w:val="BodyText"/>
      </w:pPr>
      <w:r>
        <w:t xml:space="preserve">- Tiểu đồng chí, để lãnh đạo của anh tới gặp tôi!</w:t>
      </w:r>
    </w:p>
    <w:p>
      <w:pPr>
        <w:pStyle w:val="BodyText"/>
      </w:pPr>
      <w:r>
        <w:t xml:space="preserve">Lưu Diễm khinh miệt liếc mắt nhìn Lý Viễn, hướng nhóm người sống sót tự hào nói:</w:t>
      </w:r>
    </w:p>
    <w:p>
      <w:pPr>
        <w:pStyle w:val="BodyText"/>
      </w:pPr>
      <w:r>
        <w:t xml:space="preserve">- Lãnh đạo của chúng tôi đang đứng trước mặt các người, chính là vị này – Nhạc Trọng Nhạc tổng đội trưởng!</w:t>
      </w:r>
    </w:p>
    <w:p>
      <w:pPr>
        <w:pStyle w:val="BodyText"/>
      </w:pPr>
      <w:r>
        <w:t xml:space="preserve">Ánh mắt toàn bộ người sống sót đều rơi lên trên người Nhạc Trọng, ngay cả mỹ nữ khí chất tao nhã cũng tò mò nhìn hắn.</w:t>
      </w:r>
    </w:p>
    <w:p>
      <w:pPr>
        <w:pStyle w:val="BodyText"/>
      </w:pPr>
      <w:r>
        <w:t xml:space="preserve">- Bắt lái xe ra cho tôi!</w:t>
      </w:r>
    </w:p>
    <w:p>
      <w:pPr>
        <w:pStyle w:val="BodyText"/>
      </w:pPr>
      <w:r>
        <w:t xml:space="preserve">Nhạc Trọng mệnh lệnh một tiếng, hai gã đội viên trực hệ liền kéo ba người đi ra.</w:t>
      </w:r>
    </w:p>
    <w:p>
      <w:pPr>
        <w:pStyle w:val="BodyText"/>
      </w:pPr>
      <w:r>
        <w:t xml:space="preserve">Nhạc Trọng quét mắt nhìn ba người, ngữ khí băng hàn tới cực điểm:</w:t>
      </w:r>
    </w:p>
    <w:p>
      <w:pPr>
        <w:pStyle w:val="BodyText"/>
      </w:pPr>
      <w:r>
        <w:t xml:space="preserve">- Ai cho các anh lái xe đụng người của tôi?</w:t>
      </w:r>
    </w:p>
    <w:p>
      <w:pPr>
        <w:pStyle w:val="BodyText"/>
      </w:pPr>
      <w:r>
        <w:t xml:space="preserve">Ba gã lái xe đều cúi đầu, im lặng không nói. Truyền thống trong nước là thẳng thắn theo khoan, nhưng lại đi ngồi tù, mà kháng cự theo nghiêm, lại về nhà ăn tết. Bất cứ hành vi nào đối kháng với chính phủ chính là muốn chết, mà phía sau bọn họ lại là đại biểu chính phủ phó thị trưởng Lý Viễn, còn thêm ngưu bức là con trai bộ trưởng trung ương, bọn hắn tự nhiên sẽ không bán đứng đối phương trước mặt mọi người.</w:t>
      </w:r>
    </w:p>
    <w:p>
      <w:pPr>
        <w:pStyle w:val="BodyText"/>
      </w:pPr>
      <w:r>
        <w:t xml:space="preserve">Nhìn ba gã lái xe im lặng không nói gì, Mã Minh lạnh lùng cười, nhìn Nhạc Trọng liếc mắt khiêu khích.</w:t>
      </w:r>
    </w:p>
    <w:p>
      <w:pPr>
        <w:pStyle w:val="BodyText"/>
      </w:pPr>
      <w:r>
        <w:t xml:space="preserve">Nhạc Trọng chỉ vào một gã lái xe, ngữ khí lạnh lẽo tới cực điểm nói:</w:t>
      </w:r>
    </w:p>
    <w:p>
      <w:pPr>
        <w:pStyle w:val="BodyText"/>
      </w:pPr>
      <w:r>
        <w:t xml:space="preserve">- Tốt lắm! Các anh trung tâm đỡ cho chủ, thật sự là tốt lắm. Từ Văn! Đem đầu của hắn chém cho tôi, loại tiểu nhân lấy oán trả ơn này, tôi không cần lưu!</w:t>
      </w:r>
    </w:p>
    <w:p>
      <w:pPr>
        <w:pStyle w:val="BodyText"/>
      </w:pPr>
      <w:r>
        <w:t xml:space="preserve">Hai gã đội viên trực hệ liền tiến lên, đem tài xế kia kéo ra ngoài.</w:t>
      </w:r>
    </w:p>
    <w:p>
      <w:pPr>
        <w:pStyle w:val="BodyText"/>
      </w:pPr>
      <w:r>
        <w:t xml:space="preserve">Một gã đội viên tên Từ Văn tiến tới, ánh mắt băng sương cầm Đường đao phỏng chế vung tay chém rụng, đem đầu tên lái xe kia chặt đứt, máu tươi từ cổ hắn phun mạnh ra, thủ cấp tràn ngập vẻ kinh ngạc lăn trên mặt đất, đôi mắt mở thật lớn, làm người ta cực kỳ sợ hãi.</w:t>
      </w:r>
    </w:p>
    <w:p>
      <w:pPr>
        <w:pStyle w:val="BodyText"/>
      </w:pPr>
      <w:r>
        <w:t xml:space="preserve">- A…</w:t>
      </w:r>
    </w:p>
    <w:p>
      <w:pPr>
        <w:pStyle w:val="BodyText"/>
      </w:pPr>
      <w:r>
        <w:t xml:space="preserve">Chứng kiến một người sống ở ngay trước mặt mình bị chém đầu, thật nhiều người sống sót đều phát ra tiếng thét chói tai sợ hãi, đặc biệt là những nữ nhân.</w:t>
      </w:r>
    </w:p>
    <w:p>
      <w:pPr>
        <w:pStyle w:val="BodyText"/>
      </w:pPr>
      <w:r>
        <w:t xml:space="preserve">Nhị thế tổ Mã Minh nhìn thấy tình cảnh bi thảm của tài xế kia thoáng chốc bị dọa tới sắc mặt tái nhợt, phía dưới không thể khống chế từng giọt chất lỏng màu vàng từ bên trong quần của hắn tràn xuống mặt đất.</w:t>
      </w:r>
    </w:p>
    <w:p>
      <w:pPr>
        <w:pStyle w:val="BodyText"/>
      </w:pPr>
      <w:r>
        <w:t xml:space="preserve">Nữ nhân khí chất tao nhã, xinh đẹp động lòng người cũng bị dọa đến mặt hoa thất sắc.</w:t>
      </w:r>
    </w:p>
    <w:p>
      <w:pPr>
        <w:pStyle w:val="BodyText"/>
      </w:pPr>
      <w:r>
        <w:t xml:space="preserve">Trong mắt một nam tử trung niên đứng bên cạnh Mã Minh chợt lóe hàn quang, đột nhiên động, hướng Nhạc Trọng vọt tới. Hắn chính là bảo tiêu mà Mã bộ trưởng tìm về bảo hộ cho đứa con bao cỏ, là một gã bộ đội đặc chủng xuất ngũ hàng thật giá thật, thực lực cực kỳ cao cường, địch nhân chết dưới tay hắn không dưới hai mươi người.</w:t>
      </w:r>
    </w:p>
    <w:p>
      <w:pPr>
        <w:pStyle w:val="BodyText"/>
      </w:pPr>
      <w:r>
        <w:t xml:space="preserve">Nhạc Trọng đứng yên bất động, chỉ lạnh lùng nhìn chằm chằm tên nam tử trung niên kia.</w:t>
      </w:r>
    </w:p>
    <w:p>
      <w:pPr>
        <w:pStyle w:val="BodyText"/>
      </w:pPr>
      <w:r>
        <w:t xml:space="preserve">Linh hồn ma hỏa trong mắt Bạch Cốt đang đứng bên cạnh Nhạc Trọng chợt chớp lên, huy búa hóa thành một đạo gió xoáy đem bộ đội đặc chủng thân thủ nhanh nhẹn kia trực tiếp chém ngang eo.</w:t>
      </w:r>
    </w:p>
    <w:p>
      <w:pPr>
        <w:pStyle w:val="BodyText"/>
      </w:pPr>
      <w:r>
        <w:t xml:space="preserve">Thân thể tên nam tử trung niên bị chặt làm hai nửa, máu tươi cùng nội tạng từ nửa thân trên của hắn rơi xuống, thế nhưng hắn vẫn còn chưa chết, nửa thân trên rơi trong vũng máu thống khổ giãy dụa kêu thảm.</w:t>
      </w:r>
    </w:p>
    <w:p>
      <w:pPr>
        <w:pStyle w:val="BodyText"/>
      </w:pPr>
      <w:r>
        <w:t xml:space="preserve">Nhạc Trọng nhấc tay một phát bắn thủng đầu người kia, kết thúc nỗi khổ của hắn.</w:t>
      </w:r>
    </w:p>
    <w:p>
      <w:pPr>
        <w:pStyle w:val="BodyText"/>
      </w:pPr>
      <w:r>
        <w:t xml:space="preserve">Nhạc Trọng nhìn chằm chằm hai gã lái xe còn lại, ngữ khí băng giá hỏi:</w:t>
      </w:r>
    </w:p>
    <w:p>
      <w:pPr>
        <w:pStyle w:val="BodyText"/>
      </w:pPr>
      <w:r>
        <w:t xml:space="preserve">- Ai cho các anh lái xe đụng người của tôi?</w:t>
      </w:r>
    </w:p>
    <w:p>
      <w:pPr>
        <w:pStyle w:val="BodyText"/>
      </w:pPr>
      <w:r>
        <w:t xml:space="preserve">Một gã lái xe hù dọa tới mức không còn khống chế, chỉ thẳng Mã Minh, khóc quỳ trên mặt đất liều mạng hướng Nhạc Trọng cuống quýt dập đầu nói:</w:t>
      </w:r>
    </w:p>
    <w:p>
      <w:pPr>
        <w:pStyle w:val="BodyText"/>
      </w:pPr>
      <w:r>
        <w:t xml:space="preserve">- Là hắn! Là hắn để cho tôi lái xe đụng người của ngài! Hắn nói sau khi đụng người hết thảy trách nhiệm do hắn đến gánh vác. Hắn là con trai của đại quan trung ương, tôi không có khả năng chống lại mệnh lệnh của hắn. Đừng giết tôi! Van cầu anh đừng giết tôi ah! Tôi chỉ nghe lệnh làm việc ah!</w:t>
      </w:r>
    </w:p>
    <w:p>
      <w:pPr>
        <w:pStyle w:val="BodyText"/>
      </w:pPr>
      <w:r>
        <w:t xml:space="preserve">Sắc mặt Mã Minh trắng nhợt, lớn tiếng mắng:</w:t>
      </w:r>
    </w:p>
    <w:p>
      <w:pPr>
        <w:pStyle w:val="BodyText"/>
      </w:pPr>
      <w:r>
        <w:t xml:space="preserve">- Kháo! Mày cũng dám bán đứng tao! Có tin tao giết chết mày hay không!</w:t>
      </w:r>
    </w:p>
    <w:p>
      <w:pPr>
        <w:pStyle w:val="BodyText"/>
      </w:pPr>
      <w:r>
        <w:t xml:space="preserve">Gã lái xe còn lại thân thể run rẩy quỳ gối trước mặt Nhạc Trọng, lớn tiếng khóc nói:</w:t>
      </w:r>
    </w:p>
    <w:p>
      <w:pPr>
        <w:pStyle w:val="BodyText"/>
      </w:pPr>
      <w:r>
        <w:t xml:space="preserve">- Là Lý Viễn Lý chủ tịch bảo tôi đụng người! Tôi chỉ nghe lệnh làm việc, van ngài đừng giết tôi! Đừng giết tôi!</w:t>
      </w:r>
    </w:p>
    <w:p>
      <w:pPr>
        <w:pStyle w:val="BodyText"/>
      </w:pPr>
      <w:r>
        <w:t xml:space="preserve">Lý Viễn cũng đã biến sắc, lớn tiếng kêu lên:</w:t>
      </w:r>
    </w:p>
    <w:p>
      <w:pPr>
        <w:pStyle w:val="BodyText"/>
      </w:pPr>
      <w:r>
        <w:t xml:space="preserve">- Trương Thành, mày đừng ngậm máu phun người!</w:t>
      </w:r>
    </w:p>
    <w:p>
      <w:pPr>
        <w:pStyle w:val="BodyText"/>
      </w:pPr>
      <w:r>
        <w:t xml:space="preserve">Lúc này là lúc sống chết trước mắt, Lý Viễn đã bất chấp hết thảy.</w:t>
      </w:r>
    </w:p>
    <w:p>
      <w:pPr>
        <w:pStyle w:val="BodyText"/>
      </w:pPr>
      <w:r>
        <w:t xml:space="preserve">Lái xe Trương Thành khóc ròng chỉ vào một gã nam nhân dáng người gầy yếu nói với Nhạc Trọng:</w:t>
      </w:r>
    </w:p>
    <w:p>
      <w:pPr>
        <w:pStyle w:val="BodyText"/>
      </w:pPr>
      <w:r>
        <w:t xml:space="preserve">- Nhạc Trọng Nhạc tổng đội trưởng, thật là Lý chủ tịch nói! Lúc tôi lái xe có hỏi qua hắn, hắn nói hết thảy do hắn gánh trách nhiệm. Không tin anh có thể hỏi người kia, Lôi Gian, anh cũng nghe được!</w:t>
      </w:r>
    </w:p>
    <w:p>
      <w:pPr>
        <w:pStyle w:val="BodyText"/>
      </w:pPr>
      <w:r>
        <w:t xml:space="preserve">Nhạc Trọng nhìn chằm chằm tên nam nhân dáng người gầy yếu lạnh lùng hỏi:</w:t>
      </w:r>
    </w:p>
    <w:p>
      <w:pPr>
        <w:pStyle w:val="BodyText"/>
      </w:pPr>
      <w:r>
        <w:t xml:space="preserve">- Có thật không? Nếu anh không nói thật, bị tôi hỏi ra chân tướng, anh cũng chết theo tốt lắm!</w:t>
      </w:r>
    </w:p>
    <w:p>
      <w:pPr>
        <w:pStyle w:val="BodyText"/>
      </w:pPr>
      <w:r>
        <w:t xml:space="preserve">Bị tử vong uy hiếp, thân thể Lôi Gian run rẩy, dùng thanh âm run run nói:</w:t>
      </w:r>
    </w:p>
    <w:p>
      <w:pPr>
        <w:pStyle w:val="BodyText"/>
      </w:pPr>
      <w:r>
        <w:t xml:space="preserve">- Thật sự! Trương Thành cũng không nói dối, là Lý chủ tịch mệnh lệnh! Tôi nghe được!</w:t>
      </w:r>
    </w:p>
    <w:p>
      <w:pPr>
        <w:pStyle w:val="BodyText"/>
      </w:pPr>
      <w:r>
        <w:t xml:space="preserve">Lý Viễn tức giận đến phát run, nhìn tâm phúc của mình lớn tiếng mắng:</w:t>
      </w:r>
    </w:p>
    <w:p>
      <w:pPr>
        <w:pStyle w:val="Compact"/>
      </w:pPr>
      <w:r>
        <w:t xml:space="preserve">- Lôi Gian! Mày lòng lang dạ sói, chẳng lẽ mày đã quên chức trưởng phòng của mình là ai giúp mình đề thăng sao!</w:t>
      </w:r>
      <w:r>
        <w:br w:type="textWrapping"/>
      </w:r>
      <w:r>
        <w:br w:type="textWrapping"/>
      </w:r>
    </w:p>
    <w:p>
      <w:pPr>
        <w:pStyle w:val="Heading2"/>
      </w:pPr>
      <w:bookmarkStart w:id="150" w:name="chương-128-tin-tức-quân-doanh"/>
      <w:bookmarkEnd w:id="150"/>
      <w:r>
        <w:t xml:space="preserve">128. Chương 128: Tin Tức Quân Doanh</w:t>
      </w:r>
    </w:p>
    <w:p>
      <w:pPr>
        <w:pStyle w:val="Compact"/>
      </w:pPr>
      <w:r>
        <w:br w:type="textWrapping"/>
      </w:r>
      <w:r>
        <w:br w:type="textWrapping"/>
      </w:r>
    </w:p>
    <w:p>
      <w:pPr>
        <w:pStyle w:val="BodyText"/>
      </w:pPr>
      <w:r>
        <w:t xml:space="preserve">Nhạc Trọng lạnh lùng nói:</w:t>
      </w:r>
    </w:p>
    <w:p>
      <w:pPr>
        <w:pStyle w:val="BodyText"/>
      </w:pPr>
      <w:r>
        <w:t xml:space="preserve">- Lôi hai người bọn hắn ra đây!</w:t>
      </w:r>
    </w:p>
    <w:p>
      <w:pPr>
        <w:pStyle w:val="BodyText"/>
      </w:pPr>
      <w:r>
        <w:t xml:space="preserve">Bốn gã đội viên đi tới đem Mã Minh cùng Lý Viễn lôi sềnh sệch đi ra.</w:t>
      </w:r>
    </w:p>
    <w:p>
      <w:pPr>
        <w:pStyle w:val="BodyText"/>
      </w:pPr>
      <w:r>
        <w:t xml:space="preserve">Thần tình Lý Viễn hoảng sợ lớn tiếng rít gào:</w:t>
      </w:r>
    </w:p>
    <w:p>
      <w:pPr>
        <w:pStyle w:val="BodyText"/>
      </w:pPr>
      <w:r>
        <w:t xml:space="preserve">- Mày đây là mưu phản! Phản cách mạng! Mày lạm dụng hình phạt riêng, phản động, đối nghịch nhân loại. Muốn làm kẻ địch cùng Đảng, cùng chính phủ, cùng nhân dân. Mày tiếp tục như vậy cuối cùng sẽ không có kết cục tốt!</w:t>
      </w:r>
    </w:p>
    <w:p>
      <w:pPr>
        <w:pStyle w:val="BodyText"/>
      </w:pPr>
      <w:r>
        <w:t xml:space="preserve">Sắc mặt Mã Minh đồng dạng trắng bệch, không còn vẻ ngang ngược càn rỡ như trước đó, lớn tiếng kêu khóc:</w:t>
      </w:r>
    </w:p>
    <w:p>
      <w:pPr>
        <w:pStyle w:val="BodyText"/>
      </w:pPr>
      <w:r>
        <w:t xml:space="preserve">- Đừng giết tao! Ba ba của tao sẽ không bỏ qua ày! Ba ba của tao sẽ không bỏ qua ày!</w:t>
      </w:r>
    </w:p>
    <w:p>
      <w:pPr>
        <w:pStyle w:val="BodyText"/>
      </w:pPr>
      <w:r>
        <w:t xml:space="preserve">Lý Viễn cùng Mã Minh bị bốn gã đội viên đẩy té trên mặt đất.</w:t>
      </w:r>
    </w:p>
    <w:p>
      <w:pPr>
        <w:pStyle w:val="BodyText"/>
      </w:pPr>
      <w:r>
        <w:t xml:space="preserve">Nhìn Lý Viễn cùng Mã Minh bị lôi ra ngoài, nữ tử khí chất tao nhã hình dáng xinh đẹp không khỏi dựa gần một nam tử trung niên dáng người bình thường nhưng hai mắt thường lóe lên tinh quang như điện đứng bên cạnh.</w:t>
      </w:r>
    </w:p>
    <w:p>
      <w:pPr>
        <w:pStyle w:val="BodyText"/>
      </w:pPr>
      <w:r>
        <w:t xml:space="preserve">Thấy được ánh mắt của cô gái xinh đẹp kia, nam tử trung niên khẽ lắc đầu. Cho dù hắn cũng là một bộ đội đặc chủng tinh nhuệ nhưng bị nhiều cao thủ vờn quanh cũng không thể cứu được Mã Minh. Mà Bạch Cốt đứng cạnh Nhạc Trọng càng làm hắn vô cùng kiêng kỵ, cho dù là hắn cũng không nắm chắc chống đỡ được một búa của Bạch Cốt.</w:t>
      </w:r>
    </w:p>
    <w:p>
      <w:pPr>
        <w:pStyle w:val="BodyText"/>
      </w:pPr>
      <w:r>
        <w:t xml:space="preserve">Nhạc Trọng quay đầu nhìn năm người Trần Vọng đang đi tới, đem súng lục 54 ném tới trong tay Trần Vọng, chỉ vào Mã Minh ra lệnh:</w:t>
      </w:r>
    </w:p>
    <w:p>
      <w:pPr>
        <w:pStyle w:val="BodyText"/>
      </w:pPr>
      <w:r>
        <w:t xml:space="preserve">- Bắn chết hắn!</w:t>
      </w:r>
    </w:p>
    <w:p>
      <w:pPr>
        <w:pStyle w:val="BodyText"/>
      </w:pPr>
      <w:r>
        <w:t xml:space="preserve">Trần Vọng cầm súng lục trong tay, sắc mặt tái xanh, tay không ngừng run rẩy, hắn giết qua tang thi nhưng chưa từng giết người.</w:t>
      </w:r>
    </w:p>
    <w:p>
      <w:pPr>
        <w:pStyle w:val="BodyText"/>
      </w:pPr>
      <w:r>
        <w:t xml:space="preserve">Nhạc Trọng nhìn chằm chằm Trần Vọng, lạnh lùng nói:</w:t>
      </w:r>
    </w:p>
    <w:p>
      <w:pPr>
        <w:pStyle w:val="BodyText"/>
      </w:pPr>
      <w:r>
        <w:t xml:space="preserve">- Nếu anh không hạ thủ được, tôi cũng không ép anh. Tôi từng đồng ý với cha anh nếu ông ấy mang mọi người trong thôn tới đầu nhập, tôi sẽ cho hắn thành lập một tiểu đội. Nhưng tiểu đội chiến đấu dưới trướng của tôi nhất định phải hoàn toàn phục tùng mệnh lệnh của tôi, nếu anh không thể làm được, vậy thì đừng làm đội viên chiến đấu, nên đi làm khổ lực tốt hơn!</w:t>
      </w:r>
    </w:p>
    <w:p>
      <w:pPr>
        <w:pStyle w:val="BodyText"/>
      </w:pPr>
      <w:r>
        <w:t xml:space="preserve">Trong lòng Trần Vọng lạnh lẽo, tay vẫn run rẩy không ngừng.</w:t>
      </w:r>
    </w:p>
    <w:p>
      <w:pPr>
        <w:pStyle w:val="BodyText"/>
      </w:pPr>
      <w:r>
        <w:t xml:space="preserve">Đúng lúc này Triệu Tinh đứng một bên lại bước tới một bước dài, đoạt lấy khẩu súng trong tay Trần Vọng trực tiếp kê lên trên đầu Mã Minh, bóp cò.</w:t>
      </w:r>
    </w:p>
    <w:p>
      <w:pPr>
        <w:pStyle w:val="BodyText"/>
      </w:pPr>
      <w:r>
        <w:t xml:space="preserve">- Đừng giết tao…</w:t>
      </w:r>
    </w:p>
    <w:p>
      <w:pPr>
        <w:pStyle w:val="BodyText"/>
      </w:pPr>
      <w:r>
        <w:t xml:space="preserve">Phanh một tiếng súng vang, ngay giữa trán nhị thế tổ Mã Minh ngang ngược càn rỡ kia hiện lên một lỗ thủng, vô lực ngã trên mặt đất.</w:t>
      </w:r>
    </w:p>
    <w:p>
      <w:pPr>
        <w:pStyle w:val="BodyText"/>
      </w:pPr>
      <w:r>
        <w:t xml:space="preserve">Triệu Tinh nhìn Trần Vọng lớn tiếng nói:</w:t>
      </w:r>
    </w:p>
    <w:p>
      <w:pPr>
        <w:pStyle w:val="BodyText"/>
      </w:pPr>
      <w:r>
        <w:t xml:space="preserve">- Trần ca! Anh đang do dự cái gì? Những tên cặn bã này đều là đồ vô sỉ vong ân bội nghĩa. Nếu không có Nhạc đội ra tay, tất cả bọn hắn đều bị quỷ ăn thịt người ăn hết sạch sẽ. Nhạc đội cứu bọn hắn mà bọn hắn còn muốn giết Nhạc đội, người như vậy giết chẳng có gì đáng tiếc!</w:t>
      </w:r>
    </w:p>
    <w:p>
      <w:pPr>
        <w:pStyle w:val="BodyText"/>
      </w:pPr>
      <w:r>
        <w:t xml:space="preserve">Nhạc Trọng liếc mắt nhìn kỹ Triệu Tinh, phát hiện Triệu Tinh chính là thanh niên ngày đó đến nhà Trần Trữ cầu cứu cho Trần Thạch Đầu, hắn đi tới trước người Triệu Tinh vỗ vỗ vai hắn, nói:</w:t>
      </w:r>
    </w:p>
    <w:p>
      <w:pPr>
        <w:pStyle w:val="BodyText"/>
      </w:pPr>
      <w:r>
        <w:t xml:space="preserve">- Tốt lắm! Anh nghiêm khắc chấp hành mệnh lệnh của tôi. Từ giờ trở đi anh chính là đội trưởng tiểu đội thứ bảy!</w:t>
      </w:r>
    </w:p>
    <w:p>
      <w:pPr>
        <w:pStyle w:val="BodyText"/>
      </w:pPr>
      <w:r>
        <w:t xml:space="preserve">Triệu Tinh ưỡn ngực, tuy rằng hắn không biết trọng lượng chức đội trưởng tiểu đội thứ bảy là gì, nhưng được Nhạc Trọng khích lệ hắn cảm thấy vô cùng vinh hạnh.</w:t>
      </w:r>
    </w:p>
    <w:p>
      <w:pPr>
        <w:pStyle w:val="BodyText"/>
      </w:pPr>
      <w:r>
        <w:t xml:space="preserve">Trên đường đi, Triệu Tinh đã bị biểu hiện của Nhạc Trọng hoàn toàn thuyết phục. Tuổi trẻ xúc động, nhìn thấy hành vi vô ân bội nghĩa của đám người Mã Minh làm hắn phẫn nộ không thôi.</w:t>
      </w:r>
    </w:p>
    <w:p>
      <w:pPr>
        <w:pStyle w:val="BodyText"/>
      </w:pPr>
      <w:r>
        <w:t xml:space="preserve">Nhạc Trọng lấy lại súng lục trong tay Triệu Tinh, đi tới trước người Lý Viễn.</w:t>
      </w:r>
    </w:p>
    <w:p>
      <w:pPr>
        <w:pStyle w:val="BodyText"/>
      </w:pPr>
      <w:r>
        <w:t xml:space="preserve">Lý Viễn nhìn Nhạc Trọng tận lực cầu xin nói:</w:t>
      </w:r>
    </w:p>
    <w:p>
      <w:pPr>
        <w:pStyle w:val="BodyText"/>
      </w:pPr>
      <w:r>
        <w:t xml:space="preserve">- Đừng giết tôi! Van cầu anh đừng giết tôi! Anh làm vậy rõ ràng là phạm tội!</w:t>
      </w:r>
    </w:p>
    <w:p>
      <w:pPr>
        <w:pStyle w:val="BodyText"/>
      </w:pPr>
      <w:r>
        <w:t xml:space="preserve">- Đi chết đi!</w:t>
      </w:r>
    </w:p>
    <w:p>
      <w:pPr>
        <w:pStyle w:val="BodyText"/>
      </w:pPr>
      <w:r>
        <w:t xml:space="preserve">Ánh mắt Nhạc Trọng băng sương nổ một phát súng vào giữa trán Lý Viễn, khai ra một lỗ máu.</w:t>
      </w:r>
    </w:p>
    <w:p>
      <w:pPr>
        <w:pStyle w:val="BodyText"/>
      </w:pPr>
      <w:r>
        <w:t xml:space="preserve">Trong mắt Lý Viễn tràn ngập vẻ hối hận kinh hãi, thi thể vô lực ngã xuống mặt đất.</w:t>
      </w:r>
    </w:p>
    <w:p>
      <w:pPr>
        <w:pStyle w:val="BodyText"/>
      </w:pPr>
      <w:r>
        <w:t xml:space="preserve">Xử lý xong Lý Viễn, Nhạc Trọng đi tới trước mặt hơn hai mươi người sống sót lạnh lùng nói:</w:t>
      </w:r>
    </w:p>
    <w:p>
      <w:pPr>
        <w:pStyle w:val="BodyText"/>
      </w:pPr>
      <w:r>
        <w:t xml:space="preserve">- Tôi gọi là Nhạc Trọng. Từ giờ trở đi các người là chiến lợi phẩm của tôi. Nam nhân đi làm khổ lực, nữ nhân đợi an bài!</w:t>
      </w:r>
    </w:p>
    <w:p>
      <w:pPr>
        <w:pStyle w:val="BodyText"/>
      </w:pPr>
      <w:r>
        <w:t xml:space="preserve">Tuy rằng Nhạc Trọng đã giết chết đầu đảng tội ác nhưng hắn không hề có chút hảo cảm gì đối với nhóm người sống sót này. Hắn sẽ dùng Thạch Mã trấn làm trung tâm xây dựng một căn cứ cho người sống sót, vậy cần thật nhiều khổ lực, những nam nhân kia hắn dự tính cho họ đi làm việc đó.</w:t>
      </w:r>
    </w:p>
    <w:p>
      <w:pPr>
        <w:pStyle w:val="BodyText"/>
      </w:pPr>
      <w:r>
        <w:t xml:space="preserve">Một gã tài xế bị chém đầu, một người bị chém eo, hai người bị xử bắn, dưới sự uy hiếp khủng bố như thế toàn bộ người sống sót đều lạnh run, trong ánh mắt nhìn Nhạc Trọng đều tràn ngập sợ hãi, không người nào dám nói thêm lời gì.</w:t>
      </w:r>
    </w:p>
    <w:p>
      <w:pPr>
        <w:pStyle w:val="BodyText"/>
      </w:pPr>
      <w:r>
        <w:t xml:space="preserve">Đúng lúc này cô gái có khí chất xuất chúng, gương mặt đẹp động lòng người dùng một thanh âm mềm nhu êm tai nói:</w:t>
      </w:r>
    </w:p>
    <w:p>
      <w:pPr>
        <w:pStyle w:val="BodyText"/>
      </w:pPr>
      <w:r>
        <w:t xml:space="preserve">- Chờ một chút!</w:t>
      </w:r>
    </w:p>
    <w:p>
      <w:pPr>
        <w:pStyle w:val="BodyText"/>
      </w:pPr>
      <w:r>
        <w:t xml:space="preserve">Nhạc Trọng nhướng mày, liếc mắt nhìn cô gái kia lãnh đạm nói:</w:t>
      </w:r>
    </w:p>
    <w:p>
      <w:pPr>
        <w:pStyle w:val="BodyText"/>
      </w:pPr>
      <w:r>
        <w:t xml:space="preserve">- Cô có chuyện gì? Vô nghĩa không cần nhiều lời!</w:t>
      </w:r>
    </w:p>
    <w:p>
      <w:pPr>
        <w:pStyle w:val="BodyText"/>
      </w:pPr>
      <w:r>
        <w:t xml:space="preserve">Cô gái này tuy rằng khí chất xuất chúng, tao nhã động lòng người lại xinh đẹp bất phàm, nhưng Nhạc Trọng cực kỳ chán ghét nhóm người vong ân bội nghĩa kia, vì vậy không hề có chút hảo cảm đối với nàng.</w:t>
      </w:r>
    </w:p>
    <w:p>
      <w:pPr>
        <w:pStyle w:val="BodyText"/>
      </w:pPr>
      <w:r>
        <w:t xml:space="preserve">Hạ Nguyệt nhìn thẳng Nhạc Trọng chậm rãi nói:</w:t>
      </w:r>
    </w:p>
    <w:p>
      <w:pPr>
        <w:pStyle w:val="BodyText"/>
      </w:pPr>
      <w:r>
        <w:t xml:space="preserve">- Chào ngài, tôi là Hạ Nguyệt. Hành động va chạm ngài cùng bộ hạ của ngài toàn bộ đều do cá nhân Lý Viễn cùng Mã Minh gây ra, không quan hệ gì tới chúng tôi. Xin hỏi có thể thả tự do cho chúng tôi không?</w:t>
      </w:r>
    </w:p>
    <w:p>
      <w:pPr>
        <w:pStyle w:val="BodyText"/>
      </w:pPr>
      <w:r>
        <w:t xml:space="preserve">Nhạc Trọng liếc mắt nhìn Hạ Nguyệt, lạnh lùng cười:</w:t>
      </w:r>
    </w:p>
    <w:p>
      <w:pPr>
        <w:pStyle w:val="BodyText"/>
      </w:pPr>
      <w:r>
        <w:t xml:space="preserve">- Không được! Hiện tại các người là chiến lợi phẩm của tôi. Nếu muốn tự do cũng được, lấy vật tư để đổi. Súng ống đạn dược, lương thực thuốc men, chỉ cần cô lấy đủ vật tư, tôi sẽ cho cô tự do rời đi. Nếu không cô hãy thành thật nghe theo an bài!</w:t>
      </w:r>
    </w:p>
    <w:p>
      <w:pPr>
        <w:pStyle w:val="BodyText"/>
      </w:pPr>
      <w:r>
        <w:t xml:space="preserve">Nhóm người sống sót này còn chưa biết được thế giới bên ngoài bao nhiêu tàn khốc, một lòng muốn thoát khỏi bàn tay của thủ lĩnh như Nhạc Trọng. Hoàn toàn giống như nhóm người sống sót của thành phố Lôi Giang từng được Nhạc Trọng cứu ra, còn chưa bị quy luật cuối thời tra tấn thê thảm.</w:t>
      </w:r>
    </w:p>
    <w:p>
      <w:pPr>
        <w:pStyle w:val="BodyText"/>
      </w:pPr>
      <w:r>
        <w:t xml:space="preserve">Hạ Nguyệt chỉ chỉ bảo tiêu bên người nàng, nói:</w:t>
      </w:r>
    </w:p>
    <w:p>
      <w:pPr>
        <w:pStyle w:val="BodyText"/>
      </w:pPr>
      <w:r>
        <w:t xml:space="preserve">- Tôi biết ở gần đây có một quân doanh. Ở nơi đó nhất định có thật nhiều trang bị vũ khí, tôi dùng địa chỉ của quân doanh kia đổi lại sự tự do của tôi cùng của người này được chứ?</w:t>
      </w:r>
    </w:p>
    <w:p>
      <w:pPr>
        <w:pStyle w:val="BodyText"/>
      </w:pPr>
      <w:r>
        <w:t xml:space="preserve">Nhạc Trọng liếc mắt nhìn Hạ Nguyệt, cười trào phúng:</w:t>
      </w:r>
    </w:p>
    <w:p>
      <w:pPr>
        <w:pStyle w:val="BodyText"/>
      </w:pPr>
      <w:r>
        <w:t xml:space="preserve">- Có thể! Nhưng quân doanh kia nhất định phải ở gần bên này. Nếu là quân doanh nằm gần huyện Thanh Nguyên thì không cần nhắc tới!</w:t>
      </w:r>
    </w:p>
    <w:p>
      <w:pPr>
        <w:pStyle w:val="BodyText"/>
      </w:pPr>
      <w:r>
        <w:t xml:space="preserve">Thế giới bên ngoài cực kỳ tàn khốc, ngay cả căn cứ người sống sót thành phố Lũng Hải cũng thiếu hụt vật tư, mạng người tiện hơn con kiến. Mỹ nữ như Hạ Nguyệt muốn đến căn cứ thành phố Lũng Hải chẳng khác nào đem dê vào miệng cọp. Nhưng nếu đối phương nguyện ý dùng địa chỉ một quân doanh đổi lấy tự do thì Nhạc Trọng cũng nguyện ý cho nàng rời đi. Đối với một thế lực mà nói, tầm quan trọng của súng ống đạn dược cùng trang bị vũ khí vượt xa một đại mỹ nữ.</w:t>
      </w:r>
    </w:p>
    <w:p>
      <w:pPr>
        <w:pStyle w:val="BodyText"/>
      </w:pPr>
      <w:r>
        <w:t xml:space="preserve">Địa chỉ các nơi trú quân bình thường đều được giữ bí mật, thuộc loại cơ mật quân sự. Chỉ có dân bản xứ ở gần bên trong lơ đãng đi ngang qua mới có thể phát hiện. Ngoài ra chỉ có cao tầng quân đội hoặc người có quan hệ mới có thể biết, tiểu nhân dân như Nhạc Trọng căn bản không biết địa chỉ quân doanh, nếu không hắn đã sớm dẫn người đi thu phục nơi đó.</w:t>
      </w:r>
    </w:p>
    <w:p>
      <w:pPr>
        <w:pStyle w:val="BodyText"/>
      </w:pPr>
      <w:r>
        <w:t xml:space="preserve">Mỗi một quân doanh đại biểu cho thật nhiều súng ống đạn dược, một khi có thể thu phục, sức chiến đấu của thế lực Nhạc Trọng có thể trở nên mạnh mẽ hơn nhiều.</w:t>
      </w:r>
    </w:p>
    <w:p>
      <w:pPr>
        <w:pStyle w:val="BodyText"/>
      </w:pPr>
      <w:r>
        <w:t xml:space="preserve">Hạ Nguyệt chỉ vào phía tây nói với Nhạc Trọng:</w:t>
      </w:r>
    </w:p>
    <w:p>
      <w:pPr>
        <w:pStyle w:val="Compact"/>
      </w:pPr>
      <w:r>
        <w:t xml:space="preserve">- Hơn mười cây số phía tây có một quân doanh, nơi đó có một bộ binh doanh trú đóng…</w:t>
      </w:r>
      <w:r>
        <w:br w:type="textWrapping"/>
      </w:r>
      <w:r>
        <w:br w:type="textWrapping"/>
      </w:r>
    </w:p>
    <w:p>
      <w:pPr>
        <w:pStyle w:val="Heading2"/>
      </w:pPr>
      <w:bookmarkStart w:id="151" w:name="chương-129-khách-đến-từ-căn-cứ-thành-phố-lũng-hải"/>
      <w:bookmarkEnd w:id="151"/>
      <w:r>
        <w:t xml:space="preserve">129. Chương 129: Khách Đến Từ Căn Cứ Thành Phố Lũng Hải</w:t>
      </w:r>
    </w:p>
    <w:p>
      <w:pPr>
        <w:pStyle w:val="Compact"/>
      </w:pPr>
      <w:r>
        <w:br w:type="textWrapping"/>
      </w:r>
      <w:r>
        <w:br w:type="textWrapping"/>
      </w:r>
    </w:p>
    <w:p>
      <w:pPr>
        <w:pStyle w:val="BodyText"/>
      </w:pPr>
      <w:r>
        <w:t xml:space="preserve">Nhạc Trọng cắt đứt lời nói của Hạ Nguyệt:</w:t>
      </w:r>
    </w:p>
    <w:p>
      <w:pPr>
        <w:pStyle w:val="BodyText"/>
      </w:pPr>
      <w:r>
        <w:t xml:space="preserve">- Không cần nói thêm! Trước tiên cô theo chúng tôi trở về, đợi khi tìm được địa chỉ quân doanh tôi sẽ thả hai người tự do. Trước đó sự an toàn cùng tài sản các vị chúng tôi đều sẽ bảo hộ, hơn nữa cung cấp bảo đảm cuộc sống ở hạn độ thấp nhất!</w:t>
      </w:r>
    </w:p>
    <w:p>
      <w:pPr>
        <w:pStyle w:val="BodyText"/>
      </w:pPr>
      <w:r>
        <w:t xml:space="preserve">Hiện tại Nhạc Trọng bị thương nặng, dù thể chất của hắn viễn siêu người thường cũng không thể mang theo chút binh lực như vậy đi thu phục cả một quân doanh. Việc khẩn cấp trước mắt là khôi phục tốt thương thế của mình. Nếu hắn khôi phục chiến lực như lúc toàn thịnh, mấy trăm tang thi bình thường hắn cũng có thể chậm rãi giết sạch.</w:t>
      </w:r>
    </w:p>
    <w:p>
      <w:pPr>
        <w:pStyle w:val="BodyText"/>
      </w:pPr>
      <w:r>
        <w:t xml:space="preserve">Do Bạch Cốt cùng năm tên chiến sĩ cường hóa hợp lực, tiểu Thạch được dời lên một chiếc Hummer.</w:t>
      </w:r>
    </w:p>
    <w:p>
      <w:pPr>
        <w:pStyle w:val="BodyText"/>
      </w:pPr>
      <w:r>
        <w:t xml:space="preserve">Xe bus mất một bánh xe sau khi lấy hết xăng cũng bị vứt bỏ, toàn bộ người sống sót ngoại trừ Hạ Nguyệt cùng hộ vệ của nàng, tất cả chỉ có thể đi bộ theo sự giám thị của bộ binh chiến xa đi về Thạch Mã trấn.</w:t>
      </w:r>
    </w:p>
    <w:p>
      <w:pPr>
        <w:pStyle w:val="BodyText"/>
      </w:pPr>
      <w:r>
        <w:t xml:space="preserve">Nhạc Trọng vừa quay về biệt thự, Lộ Văn tràn đầy lo lắng nhào vào trong lòng của hắn, vui đến phát khóc nói:</w:t>
      </w:r>
    </w:p>
    <w:p>
      <w:pPr>
        <w:pStyle w:val="BodyText"/>
      </w:pPr>
      <w:r>
        <w:t xml:space="preserve">- Nhạc Trọng ca ca, anh không sao chứ!</w:t>
      </w:r>
    </w:p>
    <w:p>
      <w:pPr>
        <w:pStyle w:val="BodyText"/>
      </w:pPr>
      <w:r>
        <w:t xml:space="preserve">Vẻ mặt Quách Vũ thật hâm mộ nhìn Lộ Văn nằm trong lòng Nhạc Trọng, nàng cũng muốn trước tiên nhào vào trong lòng hắn nhưng lý trí của nàng đã đè nén xúc động của nàng.</w:t>
      </w:r>
    </w:p>
    <w:p>
      <w:pPr>
        <w:pStyle w:val="BodyText"/>
      </w:pPr>
      <w:r>
        <w:t xml:space="preserve">- Anh không sao! Văn Văn, đi theo anh!</w:t>
      </w:r>
    </w:p>
    <w:p>
      <w:pPr>
        <w:pStyle w:val="BodyText"/>
      </w:pPr>
      <w:r>
        <w:t xml:space="preserve">Nhạc Trọng nhẹ nhàng vỗ vỗ lưng Lộ Văn, mang theo nàng đi ra ngoài biệt thự.</w:t>
      </w:r>
    </w:p>
    <w:p>
      <w:pPr>
        <w:pStyle w:val="BodyText"/>
      </w:pPr>
      <w:r>
        <w:t xml:space="preserve">Nhạc Trọng chỉ vào tiểu Thanh hoàn toàn không chút tinh thần nói với Lộ Văn:</w:t>
      </w:r>
    </w:p>
    <w:p>
      <w:pPr>
        <w:pStyle w:val="BodyText"/>
      </w:pPr>
      <w:r>
        <w:t xml:space="preserve">- Nhanh dùng kỹ năng trị liệu khinh thương giúp nó chữa trị!</w:t>
      </w:r>
    </w:p>
    <w:p>
      <w:pPr>
        <w:pStyle w:val="BodyText"/>
      </w:pPr>
      <w:r>
        <w:t xml:space="preserve">Lộ Văn tò mò nhìn tiểu Thanh, đi qua.</w:t>
      </w:r>
    </w:p>
    <w:p>
      <w:pPr>
        <w:pStyle w:val="BodyText"/>
      </w:pPr>
      <w:r>
        <w:t xml:space="preserve">Thanh Vũ Ưng vốn là một loài thú biến dị hung lệ cao ngạo chuyên ăn thịt, nếu không phải tiểu Thanh là chim non thì Nhạc Trọng không khả năng dùng Tuần Phục thuật thu phục được nó. Tiểu Thanh chỉ thân cận với một mình Nhạc Trọng, Lộ Văn vừa mới đến gần nó thì trong mắt nó chợt lóe hung quang, mỏ chim hướng Lộ Văn mổ tới.</w:t>
      </w:r>
    </w:p>
    <w:p>
      <w:pPr>
        <w:pStyle w:val="BodyText"/>
      </w:pPr>
      <w:r>
        <w:t xml:space="preserve">Nhạc Trọng mẫn cảm thấy được sát ý của tiểu Thanh, vội vàng quát bảo ngưng lại:</w:t>
      </w:r>
    </w:p>
    <w:p>
      <w:pPr>
        <w:pStyle w:val="BodyText"/>
      </w:pPr>
      <w:r>
        <w:t xml:space="preserve">- Dừng tay! Đây là một trong những nữ chủ nhân của ngươi, không được thương tổn nàng!</w:t>
      </w:r>
    </w:p>
    <w:p>
      <w:pPr>
        <w:pStyle w:val="BodyText"/>
      </w:pPr>
      <w:r>
        <w:t xml:space="preserve">Nghe được mệnh lệnh của Nhạc Trọng, sát ý trong mắt tiểu Thanh chợt lóe rồi biến mất, không phát động công kích Lộ Văn.</w:t>
      </w:r>
    </w:p>
    <w:p>
      <w:pPr>
        <w:pStyle w:val="BodyText"/>
      </w:pPr>
      <w:r>
        <w:t xml:space="preserve">Lộ Văn thật cẩn thận đi tới bên người tiểu Thanh, phát động kỹ năng trị liệu, trợ giúp tiểu Thanh chữa trị thương thế.</w:t>
      </w:r>
    </w:p>
    <w:p>
      <w:pPr>
        <w:pStyle w:val="BodyText"/>
      </w:pPr>
      <w:r>
        <w:t xml:space="preserve">Dưới kỹ năng trị liệu của Lộ Văn, thương thế của tiểu Thanh bắt đầu nhanh chóng khôi phục, ánh mắt nó nhìn Lộ Văn cũng biến thành nhu hòa. Tuy rằng thú biến dị không thể nói chuyện, nhưng linh tính vượt xa dã thú trước cuối thời mấy chục lần, nó có thể phân biệt ra ai đối xử tốt với nó, ai có ác ý với nó.</w:t>
      </w:r>
    </w:p>
    <w:p>
      <w:pPr>
        <w:pStyle w:val="BodyText"/>
      </w:pPr>
      <w:r>
        <w:t xml:space="preserve">Tiểu Thanh là thú biến dị, năng lực tự lành thật cường hãn. Hơn nữa sau khi nó bị thương Nhạc Trọng đã dùng cứu mạng thảo giúp nó trị liệu thương thế, lại được kỹ năng của Lộ Văn chữa trị, rất nhanh đã khôi phục hơn phân nửa, vỗ cánh đứng lên.</w:t>
      </w:r>
    </w:p>
    <w:p>
      <w:pPr>
        <w:pStyle w:val="BodyText"/>
      </w:pPr>
      <w:r>
        <w:t xml:space="preserve">Lộ Văn nhìn tiểu Thanh, đưa tay vuốt ve linh vũ trơn mượt của nó nhìn Nhạc Trọng hỏi:</w:t>
      </w:r>
    </w:p>
    <w:p>
      <w:pPr>
        <w:pStyle w:val="BodyText"/>
      </w:pPr>
      <w:r>
        <w:t xml:space="preserve">- Nhạc Trọng ca ca! Con chim lớn này tên gọi là gì?</w:t>
      </w:r>
    </w:p>
    <w:p>
      <w:pPr>
        <w:pStyle w:val="BodyText"/>
      </w:pPr>
      <w:r>
        <w:t xml:space="preserve">Lộ Văn rất thích con Thanh Vũ Ưng tướng mạo uy vũ trước mặt, điều này làm cho nàng chợt nghĩ tới đại điêu trong Thần Điêu Hiệp Lữ. Tuy rằng là hai loài chim khác nhau, nhưng Thanh Vũ Ưng uy vũ hung mãnh vượt xa đại điêu trong phim không biết bao nhiêu lần.</w:t>
      </w:r>
    </w:p>
    <w:p>
      <w:pPr>
        <w:pStyle w:val="BodyText"/>
      </w:pPr>
      <w:r>
        <w:t xml:space="preserve">Nhạc Trọng cười:</w:t>
      </w:r>
    </w:p>
    <w:p>
      <w:pPr>
        <w:pStyle w:val="BodyText"/>
      </w:pPr>
      <w:r>
        <w:t xml:space="preserve">- Nó gọi là tiểu Thanh!</w:t>
      </w:r>
    </w:p>
    <w:p>
      <w:pPr>
        <w:pStyle w:val="BodyText"/>
      </w:pPr>
      <w:r>
        <w:t xml:space="preserve">- Vì sao gọi tiểu Thanh?</w:t>
      </w:r>
    </w:p>
    <w:p>
      <w:pPr>
        <w:pStyle w:val="BodyText"/>
      </w:pPr>
      <w:r>
        <w:t xml:space="preserve">- Anh thấy linh vũ của nó màu xanh nên đặt tên là tiểu Thanh.</w:t>
      </w:r>
    </w:p>
    <w:p>
      <w:pPr>
        <w:pStyle w:val="BodyText"/>
      </w:pPr>
      <w:r>
        <w:t xml:space="preserve">- Nhạc Trọng ca ca, anh đặt tên thật không có trình độ!</w:t>
      </w:r>
    </w:p>
    <w:p>
      <w:pPr>
        <w:pStyle w:val="BodyText"/>
      </w:pPr>
      <w:r>
        <w:t xml:space="preserve">- Ha ha…khụ khụ…</w:t>
      </w:r>
    </w:p>
    <w:p>
      <w:pPr>
        <w:pStyle w:val="BodyText"/>
      </w:pPr>
      <w:r>
        <w:t xml:space="preserve">Nhạc Trọng cười, đột nhiên nhướng mày ôm ngực phải của mình ho khan lên.</w:t>
      </w:r>
    </w:p>
    <w:p>
      <w:pPr>
        <w:pStyle w:val="BodyText"/>
      </w:pPr>
      <w:r>
        <w:t xml:space="preserve">- Nhạc Trọng ca ca, anh làm sao vậy? Tổn thương còn chưa khỏe sao? Mau về nghỉ ngơi đi!</w:t>
      </w:r>
    </w:p>
    <w:p>
      <w:pPr>
        <w:pStyle w:val="BodyText"/>
      </w:pPr>
      <w:r>
        <w:t xml:space="preserve">Lộ Văn nhìn Nhạc Trọng biến sắc, vội vàng đi tới bên cạnh đỡ lấy hắn nói. Nàng nhớ lại cảnh tượng Nhạc Trọng là bị Thanh Vũ Ưng đánh xuyên qua ngực phải bắt đi.</w:t>
      </w:r>
    </w:p>
    <w:p>
      <w:pPr>
        <w:pStyle w:val="BodyText"/>
      </w:pPr>
      <w:r>
        <w:t xml:space="preserve">Quách Vũ cũng đi tới, đôi mắt to xinh đẹp nhìn Nhạc Trọng, nhu tình ngập tràn.</w:t>
      </w:r>
    </w:p>
    <w:p>
      <w:pPr>
        <w:pStyle w:val="BodyText"/>
      </w:pPr>
      <w:r>
        <w:t xml:space="preserve">Nhạc Trọng nhìn Quách Vũ, đưa tay vuốt vuốt mái tóc mềm mại của nàng, đi về phòng nghỉ ngơi.</w:t>
      </w:r>
    </w:p>
    <w:p>
      <w:pPr>
        <w:pStyle w:val="BodyText"/>
      </w:pPr>
      <w:r>
        <w:t xml:space="preserve">Nhạc Trọng quay về Thạch Mã trấn, Trì Dương mang theo đội viên hai tiểu đội tinh nhuệ cùng một chiếc bộ binh chiến xa chạy tới Trần gia thôn, đem người sống sót trong thôn đều cứu trở về.</w:t>
      </w:r>
    </w:p>
    <w:p>
      <w:pPr>
        <w:pStyle w:val="BodyText"/>
      </w:pPr>
      <w:r>
        <w:t xml:space="preserve">Thạch Mã trấn là một trấn nhỏ, trong trấn cũng không có công nghiệp nặng, lại có vài cửa hàng nghề nguội, mà trong số người sống sót của Thạch Mã trấn mà Nhạc Trọng đã cứu cũng có ba gã thợ rèn. Nhạc Trọng cho ba người dẫn theo mấy tay học nghề bắt đầu chế tạo vũ khí lạnh như đại đao, tấm chắn cùng nỗ tiễn.</w:t>
      </w:r>
    </w:p>
    <w:p>
      <w:pPr>
        <w:pStyle w:val="BodyText"/>
      </w:pPr>
      <w:r>
        <w:t xml:space="preserve">Trước cuối thời Thạch Mã trấn là một trấn nhỏ có mấy ngàn người cư trú, trong tiểu trấn có thật nhiều lương thực cùng phó thực phẩm. Sau khi chiếm được số lương thực này, áp lực lương thực tuy rằng vẫn tồn tại nhưng đã giảm hơn rất nhiều.</w:t>
      </w:r>
    </w:p>
    <w:p>
      <w:pPr>
        <w:pStyle w:val="BodyText"/>
      </w:pPr>
      <w:r>
        <w:t xml:space="preserve">Sau khi đạt được đại lượng lương thực, đãi ngộ cho thành viên trong biên chế của Nhạc Trọng đã đạt được đề cao. Cơm cứu tế cho người sống sót bình thường mỗi ngày ngoại trừ ba bát cháo loãng, còn tăng thêm được một bánh mỳ.</w:t>
      </w:r>
    </w:p>
    <w:p>
      <w:pPr>
        <w:pStyle w:val="BodyText"/>
      </w:pPr>
      <w:r>
        <w:t xml:space="preserve">Chính sách của Nhạc Trọng chính là người không lao động không có lương thực, cung cấp cơm cứu tế tuy rằng sẽ không làm người đói chết, nhưng cũng không cho họ được no bụng mà không cần làm việc.</w:t>
      </w:r>
    </w:p>
    <w:p>
      <w:pPr>
        <w:pStyle w:val="BodyText"/>
      </w:pPr>
      <w:r>
        <w:t xml:space="preserve">Trong trấn còn một trạm phát điện bằng than, bên trong chồng chất thật nhiều than đá, nếu toàn lực khởi động thiêu đốt than đá đủ cung cấp điện lực cho cả trấn trong hai tháng.</w:t>
      </w:r>
    </w:p>
    <w:p>
      <w:pPr>
        <w:pStyle w:val="BodyText"/>
      </w:pPr>
      <w:r>
        <w:t xml:space="preserve">Trước trấn nhỏ có hơn trăm nam nhân dùng xi măng cùng sắt thép tồn kho trong trấn thi công một tường thành sơ sài. Thứ tường thành này trong chiến tranh hiện đại hoàn toàn không có chút tác dụng, nhưng dùng đối phó tang thi thì cực kỳ hữu dụng.</w:t>
      </w:r>
    </w:p>
    <w:p>
      <w:pPr>
        <w:pStyle w:val="BodyText"/>
      </w:pPr>
      <w:r>
        <w:t xml:space="preserve">Cũng không phải nam nhân nào cũng có can đảm cùng Nhạc Trọng ra ngoài tiền tuyến giết tang thi, những nam nhân không muốn ra tiền tuyến đại bộ phận đều được điều động đi xây dựng tường thành. Khi xây dựng tường thành mỗi người đều được ăn no, mỗi ngày còn có một bánh mỳ làm tiền lương. Loại đãi ngộ này làm cho những người sống sót bị đói bụng không còn hình người trước kia cảm thấy thập phần thỏa mãn.</w:t>
      </w:r>
    </w:p>
    <w:p>
      <w:pPr>
        <w:pStyle w:val="BodyText"/>
      </w:pPr>
      <w:r>
        <w:t xml:space="preserve">Thật nhiều nam nữ được tổ chức lại tiến hành bắt cá hai bờ nhánh sông Lôi Giang, mỗi ngày có thể thu hoạch thật nhiều tôm cá tươi, còn có chút nam nữ thì cẩn thận đào bới rau dại ở gần sau núi Thạch Mã trấn.</w:t>
      </w:r>
    </w:p>
    <w:p>
      <w:pPr>
        <w:pStyle w:val="BodyText"/>
      </w:pPr>
      <w:r>
        <w:t xml:space="preserve">Hai gã tài xế lái xe đụng Nhạc Trọng cũng không bị giết chết, mà dùng bọn hắn làm chuột trắng nhỏ thí nghiệm rau dại sau núi có độc hay không. Sau khi ăn vào hai mươi mấy loại rau dại biến dị, cuối cùng hai người cũng bị trúng độc chết. Nhưng bọn hắn hi sinh cũng đổi lại hơn mười loại rau dại không độc, làm mọi người có cơ hội được ăn rau dại tươi mới.</w:t>
      </w:r>
    </w:p>
    <w:p>
      <w:pPr>
        <w:pStyle w:val="BodyText"/>
      </w:pPr>
      <w:r>
        <w:t xml:space="preserve">Hai ngày sau vết thương của Nhạc Trọng được Lộ Văn không ngừng dùng kỹ năng trị liệu cũng đã khỏi hẳn. Khi hắn chuẩn bị dẫn người đi thu phục quân doanh, một vị khách không mời mà đến đã bị đội viên áp giải tới trước mặt hắn.</w:t>
      </w:r>
    </w:p>
    <w:p>
      <w:pPr>
        <w:pStyle w:val="BodyText"/>
      </w:pPr>
      <w:r>
        <w:t xml:space="preserve">Một nam tử đeo kính mắt, có vẻ thập phần nhã nhặn chừng hơn ba mươi tuổi thật đúng mực nhìn Nhạc Trọng nói:</w:t>
      </w:r>
    </w:p>
    <w:p>
      <w:pPr>
        <w:pStyle w:val="Compact"/>
      </w:pPr>
      <w:r>
        <w:t xml:space="preserve">- Anh chính là Nhạc Trọng, tôi là Khổng Đào thuộc chính phủ thành phố Lũng Hải. Lần này tôi tới là đại biểu chính phủ thành phố Lũng Hải cùng anh đàm phán!</w:t>
      </w:r>
      <w:r>
        <w:br w:type="textWrapping"/>
      </w:r>
      <w:r>
        <w:br w:type="textWrapping"/>
      </w:r>
    </w:p>
    <w:p>
      <w:pPr>
        <w:pStyle w:val="Heading2"/>
      </w:pPr>
      <w:bookmarkStart w:id="152" w:name="chương-130-h1"/>
      <w:bookmarkEnd w:id="152"/>
      <w:r>
        <w:t xml:space="preserve">130. Chương 130: H1</w:t>
      </w:r>
    </w:p>
    <w:p>
      <w:pPr>
        <w:pStyle w:val="Compact"/>
      </w:pPr>
      <w:r>
        <w:br w:type="textWrapping"/>
      </w:r>
      <w:r>
        <w:br w:type="textWrapping"/>
      </w:r>
    </w:p>
    <w:p>
      <w:pPr>
        <w:pStyle w:val="BodyText"/>
      </w:pPr>
      <w:r>
        <w:t xml:space="preserve">Khổng Đào có chút kiêu căng nhìn Nhạc Trọng chậm rãi nói:</w:t>
      </w:r>
    </w:p>
    <w:p>
      <w:pPr>
        <w:pStyle w:val="BodyText"/>
      </w:pPr>
      <w:r>
        <w:t xml:space="preserve">- Chính phủ thành phố Lũng Hải đặc xá tội anh từng sát hại cảnh sát, tập kích quân đội. Nhưng anh cũng phải tuân thủ vài điều kiện. Thứ nhất đem bộ binh chiến xa cùng toàn bộ vũ khí anh lấy được trả lại cho chính phủ thành phố Lũng Hải. Thứ hai, giải tán phi pháp võ trang toàn bộ gia nhập quân đội. Thứ ba mang theo toàn bộ người sống sót cùng vật tư đến căn cứ thành phố Lũng Hải. Chỉ cần anh làm được ba điều kiện này, chính phủ sẽ đặc xá tội anh đã phạm trước kia, còn cho anh giữ lại tài sản cá nhân, mang theo người nhà cùng nhau tiến vào đặc khu ở lại, trong vùng cung cấp sẽ dựa theo cấp bậc cán bộ phó phòng mà cung ứng!</w:t>
      </w:r>
    </w:p>
    <w:p>
      <w:pPr>
        <w:pStyle w:val="BodyText"/>
      </w:pPr>
      <w:r>
        <w:t xml:space="preserve">Ở trong mắt Khổng Đào, Nhạc Trọng chỉ là đầu lĩnh thổ phỉ. Hơn nữa bọn hắn điều tra qua Nhạc Trọng từng đi cùng những người sống sót tiến vào thành phố Lũng Hải, suy đoán Nhạc Trọng từng có ý tưởng đi nhờ vả chính phủ thành phố Lũng Hải, bọn hắn liền lựa chọn phương pháp chiêu hàng, không tốn công sức đã có thể giải trừ võ trang của Nhạc Trọng, thu vào dưới trướng.</w:t>
      </w:r>
    </w:p>
    <w:p>
      <w:pPr>
        <w:pStyle w:val="BodyText"/>
      </w:pPr>
      <w:r>
        <w:t xml:space="preserve">Nhạc Trọng lạnh lùng nhìn chằm chằm Khổng Đào, một cỗ tinh thần uy áp vô cùng cường đại từ trong thân thể hắn trào ra, áp bức Khổng Đào cơ hồ thở không nổi.</w:t>
      </w:r>
    </w:p>
    <w:p>
      <w:pPr>
        <w:pStyle w:val="BodyText"/>
      </w:pPr>
      <w:r>
        <w:t xml:space="preserve">Nhạc Trọng trực tiếp hạ lệnh trục khách:</w:t>
      </w:r>
    </w:p>
    <w:p>
      <w:pPr>
        <w:pStyle w:val="BodyText"/>
      </w:pPr>
      <w:r>
        <w:t xml:space="preserve">- Anh trở về nói cho lãnh đạo của anh biết, toàn bộ điều kiện kia tôi không chấp nhận bất cứ điều nào. Nếu hắn muốn bắt tôi, bảo hắn phái người tới bắt đi! Mời về!</w:t>
      </w:r>
    </w:p>
    <w:p>
      <w:pPr>
        <w:pStyle w:val="BodyText"/>
      </w:pPr>
      <w:r>
        <w:t xml:space="preserve">Khổng Đào biến sắc lớn tiếng nói:</w:t>
      </w:r>
    </w:p>
    <w:p>
      <w:pPr>
        <w:pStyle w:val="BodyText"/>
      </w:pPr>
      <w:r>
        <w:t xml:space="preserve">- Nhạc Trọng, anh có biết hành vi hiện tại của anh mang tính chất gì không? Là phản động, là hành vi mưu phản trái lại xã hội. Anh đang làm kẻ địch của Đảng, của nhân dân, là hành vi mượn gió bẻ măng, nếu anh khư khư cố chấp, cuối cùng sẽ bị đóng đinh trong sự sỉ nhục của lịch sử!</w:t>
      </w:r>
    </w:p>
    <w:p>
      <w:pPr>
        <w:pStyle w:val="BodyText"/>
      </w:pPr>
      <w:r>
        <w:t xml:space="preserve">Nhạc Trọng nhìn thấy kẻ chính khách như Khổng Đào thật sự quá phiền lòng:</w:t>
      </w:r>
    </w:p>
    <w:p>
      <w:pPr>
        <w:pStyle w:val="BodyText"/>
      </w:pPr>
      <w:r>
        <w:t xml:space="preserve">- Cút! Đuổi hắn ra ngoài!</w:t>
      </w:r>
    </w:p>
    <w:p>
      <w:pPr>
        <w:pStyle w:val="BodyText"/>
      </w:pPr>
      <w:r>
        <w:t xml:space="preserve">Hai gã đội viên nghe theo mệnh lệnh của Nhạc Trọng lôi Khổng Đào đi.</w:t>
      </w:r>
    </w:p>
    <w:p>
      <w:pPr>
        <w:pStyle w:val="BodyText"/>
      </w:pPr>
      <w:r>
        <w:t xml:space="preserve">Nhạc Trọng đột nhiên thay đổi chủ ý, nói:</w:t>
      </w:r>
    </w:p>
    <w:p>
      <w:pPr>
        <w:pStyle w:val="BodyText"/>
      </w:pPr>
      <w:r>
        <w:t xml:space="preserve">- Chờ một chút! Đem hắn nhốt lại, phái hai người coi chừng hắn, không cho phép hắn bước ra cửa phòng một bước!</w:t>
      </w:r>
    </w:p>
    <w:p>
      <w:pPr>
        <w:pStyle w:val="BodyText"/>
      </w:pPr>
      <w:r>
        <w:t xml:space="preserve">Sắc mặt Khổng Đào đại biến, vừa lớn tiếng kêu to vừa bị hai gã đội viên kéo xuống:</w:t>
      </w:r>
    </w:p>
    <w:p>
      <w:pPr>
        <w:pStyle w:val="BodyText"/>
      </w:pPr>
      <w:r>
        <w:t xml:space="preserve">- Nhạc Trọng, anh muốn làm gì? Anh đang làm phản, trái lại nhân dân…</w:t>
      </w:r>
    </w:p>
    <w:p>
      <w:pPr>
        <w:pStyle w:val="BodyText"/>
      </w:pPr>
      <w:r>
        <w:t xml:space="preserve">Ở một bên Trì Dương lên tiếng hỏi:</w:t>
      </w:r>
    </w:p>
    <w:p>
      <w:pPr>
        <w:pStyle w:val="BodyText"/>
      </w:pPr>
      <w:r>
        <w:t xml:space="preserve">- Cậu định làm như thế nào?</w:t>
      </w:r>
    </w:p>
    <w:p>
      <w:pPr>
        <w:pStyle w:val="BodyText"/>
      </w:pPr>
      <w:r>
        <w:t xml:space="preserve">Nhạc Trọng trầm giọng nói:</w:t>
      </w:r>
    </w:p>
    <w:p>
      <w:pPr>
        <w:pStyle w:val="BodyText"/>
      </w:pPr>
      <w:r>
        <w:t xml:space="preserve">- Chuyện này chỉ sợ không yên. Khẳng định phải cùng bọn họ đánh một trận. Chúng ta nhất định phải đạt được lực lượng càng mạnh mới được. Tôi dẫn người đi thu phục kho đạn dược ở quân doanh. Trì Dương, cậu đi gọi Tiếu Minh dẫn người giám thị căn cứ thành phố Lũng Hải, nếu bọn hắn có gió thổi cỏ lay gì, lập tức quay về báo cáo!</w:t>
      </w:r>
    </w:p>
    <w:p>
      <w:pPr>
        <w:pStyle w:val="BodyText"/>
      </w:pPr>
      <w:r>
        <w:t xml:space="preserve">Từ trong Thạch Mã trấn Nhạc Trọng tìm được sáu mươi chiếc xe máy, đại bộ phận lệ thuộc bộ đội trực thuộc của hắn, tiểu đội của Trì Dương, bộ đội bọc thép của Lưu Diễm, tiểu đội của Đại Cẩu Tử. Mặc dù Tiếu Minh biểu hiện không tốt khi thu phục Thạch Mã trấn, nhưng hắn vẫn là chiến sĩ cực kỳ xuất sắc.</w:t>
      </w:r>
    </w:p>
    <w:p>
      <w:pPr>
        <w:pStyle w:val="BodyText"/>
      </w:pPr>
      <w:r>
        <w:t xml:space="preserve">Trì Dương gật đầu xoay người rời đi.</w:t>
      </w:r>
    </w:p>
    <w:p>
      <w:pPr>
        <w:pStyle w:val="BodyText"/>
      </w:pPr>
      <w:r>
        <w:t xml:space="preserve">- Bên kia chính là quân doanh mà tôi đã nói!</w:t>
      </w:r>
    </w:p>
    <w:p>
      <w:pPr>
        <w:pStyle w:val="BodyText"/>
      </w:pPr>
      <w:r>
        <w:t xml:space="preserve">Hạ Nguyệt từ rất xa chỉ vào một quân doanh thấp thoáng phía trước nói với Nhạc Trọng.</w:t>
      </w:r>
    </w:p>
    <w:p>
      <w:pPr>
        <w:pStyle w:val="BodyText"/>
      </w:pPr>
      <w:r>
        <w:t xml:space="preserve">Nhạc Trọng nhìn theo phương hướng Hạ Nguyệt chỉ qua, quả thật có một quân doanh lẻ loi nằm ở vùng ngoại ô, ở gần bên quân doanh có nhiều tang thi mặc quân phục đang du đãng.</w:t>
      </w:r>
    </w:p>
    <w:p>
      <w:pPr>
        <w:pStyle w:val="BodyText"/>
      </w:pPr>
      <w:r>
        <w:t xml:space="preserve">Từ thật xa hắn liếc mắt nhìn qua quân doanh, lại nhìn qua bộ hạ của mình nói:</w:t>
      </w:r>
    </w:p>
    <w:p>
      <w:pPr>
        <w:pStyle w:val="BodyText"/>
      </w:pPr>
      <w:r>
        <w:t xml:space="preserve">- Tôi đi trước, các anh ở lại đây đợi mệnh lệnh!</w:t>
      </w:r>
    </w:p>
    <w:p>
      <w:pPr>
        <w:pStyle w:val="BodyText"/>
      </w:pPr>
      <w:r>
        <w:t xml:space="preserve">Nhạc Trọng cùng Bạch Cốt đi nhanh về hướng quân doanh kia.</w:t>
      </w:r>
    </w:p>
    <w:p>
      <w:pPr>
        <w:pStyle w:val="BodyText"/>
      </w:pPr>
      <w:r>
        <w:t xml:space="preserve">Nhạc Trọng bóp nát bịt máu, đem máu tươi đổ lên trên người Bạch Cốt.</w:t>
      </w:r>
    </w:p>
    <w:p>
      <w:pPr>
        <w:pStyle w:val="BodyText"/>
      </w:pPr>
      <w:r>
        <w:t xml:space="preserve">Bạch Cốt mang theo máu tươi ướt đẫm toàn thân vọt thẳng vào trong quân doanh, chỉ mấy lần chớp động đã xông vào trong thi đàn như vào chỗ không người, chém giết những tang thi mặc quân phục kia.</w:t>
      </w:r>
    </w:p>
    <w:p>
      <w:pPr>
        <w:pStyle w:val="BodyText"/>
      </w:pPr>
      <w:r>
        <w:t xml:space="preserve">Bị máu tươi trên người Bạch Cốt hấp dẫn, toàn bộ tang thi trong quân doanh đều hướng Bạch Cốt vây tới.</w:t>
      </w:r>
    </w:p>
    <w:p>
      <w:pPr>
        <w:pStyle w:val="BodyText"/>
      </w:pPr>
      <w:r>
        <w:t xml:space="preserve">Nhạc Trọng bước theo sau Bạch Cốt, cầm một khẩu súng trường 03 trong tay, thỉnh thoảng bắn tỉa, đem từng con tang thi bắn bạo đầu. Vật lộn cận chiến tiêu hao thể lực thật sự là quá lớn, mỗi một lần Nhạc Trọng xuất thủ đều gặp quá nhiều tang thi, thậm chí là gấp trăm lần số lượng, hắn nhất định phải tiết kiệm thể lực sử dụng súng ống chiến đấu. Hơn nữa địch nhân của hắn không chỉ là tang thi, còn có nhân loại, bởi vậy hắn chưa từng chậm trễ việc rèn luyện khả năng bắn súng của mình.</w:t>
      </w:r>
    </w:p>
    <w:p>
      <w:pPr>
        <w:pStyle w:val="BodyText"/>
      </w:pPr>
      <w:r>
        <w:t xml:space="preserve">Những tang thi hành động chậm chạp chính là bia ngắm rèn luyện tốt nhất cho hắn, chỉ phải không ngừng tiến hành thực nghiệm thì tài bắn súng của hắn mới có thể không ngừng tiến bộ.</w:t>
      </w:r>
    </w:p>
    <w:p>
      <w:pPr>
        <w:pStyle w:val="BodyText"/>
      </w:pPr>
      <w:r>
        <w:t xml:space="preserve">Tang thi càng ngày càng nhiều, Bạch Cốt vừa chém giết tang thi vừa thối lui nhanh ra sau. Cho dù đàn tang thi không đỡ nổi hắn một kích nhưng số lượng quá nhiều, nếu hắn bị bao vây chỉ sợ sẽ bị chôn trong thi đàn không thể nhúc nhích.</w:t>
      </w:r>
    </w:p>
    <w:p>
      <w:pPr>
        <w:pStyle w:val="BodyText"/>
      </w:pPr>
      <w:r>
        <w:t xml:space="preserve">Từng con tang thi không ngừng bị vỡ sọ té trên mặt đất, từng con tang thi tiến tới phạm vi công kích của Bạch Cốt nếu không phải bị chém bay đầu thì là trực tiếp chém ngang eo. Nhạc Trọng cùng Bạch Cốt liên thủ chỉ thoáng chốc đã có hơn năm mươi con tang thi đều chết trong tay bọn họ.</w:t>
      </w:r>
    </w:p>
    <w:p>
      <w:pPr>
        <w:pStyle w:val="BodyText"/>
      </w:pPr>
      <w:r>
        <w:t xml:space="preserve">Hạ Nguyệt đứng xa xa nhìn Nhạc Trọng cùng Bạch Cốt dễ dàng liệp sát tang thi, trong lòng tràn ngập kinh hãi nghĩ thầm:</w:t>
      </w:r>
    </w:p>
    <w:p>
      <w:pPr>
        <w:pStyle w:val="BodyText"/>
      </w:pPr>
      <w:r>
        <w:t xml:space="preserve">- Thật là lợi hại!</w:t>
      </w:r>
    </w:p>
    <w:p>
      <w:pPr>
        <w:pStyle w:val="BodyText"/>
      </w:pPr>
      <w:r>
        <w:t xml:space="preserve">Đột nhiên một con tang thi S2 màu xanh từ trong thi đàn cao cao nhảy lên hướng Nhạc Trọng vọt tới.</w:t>
      </w:r>
    </w:p>
    <w:p>
      <w:pPr>
        <w:pStyle w:val="BodyText"/>
      </w:pPr>
      <w:r>
        <w:t xml:space="preserve">Nhạc Trọng trực tiếp giơ súng hướng con tang thi S2 màu xanh kia bóp cò.</w:t>
      </w:r>
    </w:p>
    <w:p>
      <w:pPr>
        <w:pStyle w:val="BodyText"/>
      </w:pPr>
      <w:r>
        <w:t xml:space="preserve">Họng súng của hắn vừa nhắm ngay tang thi S2, nó liền sản sinh cảm ứng nguy hiểm, dưới chân lách qua nhanh như gió nhảy sang một bên, làm viên đạn của Nhạc Trọng bắn hụt vào khoảng không.</w:t>
      </w:r>
    </w:p>
    <w:p>
      <w:pPr>
        <w:pStyle w:val="BodyText"/>
      </w:pPr>
      <w:r>
        <w:t xml:space="preserve">Tốc độ con tang thi S2 nhanh như cơn gió, chỉ mấy lần chớp động đã vọt tới bên người hắn, hung hăng một trảo hướng hắn chộp tới.</w:t>
      </w:r>
    </w:p>
    <w:p>
      <w:pPr>
        <w:pStyle w:val="BodyText"/>
      </w:pPr>
      <w:r>
        <w:t xml:space="preserve">Hàn quang trong mắt Nhạc Trọng chợt lóe, tay phải vung đao chém thẳng tới tang thi S2, một nét hàn quang chớp động thoáng hiện, đầu của tang thi S2 lăn xuống mặt đất, một đoàn linh quang liền nhập vào trong thân thể hắn.</w:t>
      </w:r>
    </w:p>
    <w:p>
      <w:pPr>
        <w:pStyle w:val="BodyText"/>
      </w:pPr>
      <w:r>
        <w:t xml:space="preserve">Thật nhẹ nhàng chém giết con tang thi S2, súng trường trong tay Nhạc Trọng từng phát phát bạo đầu thi đàn. Đã tới cấp bậc như hắn, liệp sát tang thi bình thường còn muốn tiến hóa cực kỳ khó khăn, còn không bằng đem tang thi làm bia ngắm tăng cường thuật bắn súng của chính mình.</w:t>
      </w:r>
    </w:p>
    <w:p>
      <w:pPr>
        <w:pStyle w:val="BodyText"/>
      </w:pPr>
      <w:r>
        <w:t xml:space="preserve">Ngay lúc Nhạc Trọng cùng Bạch Cốt tùy ý liệp sát những tang thi bình thường kia, trong một tòa lầu cao trong quân doanh một con tang thi màu đỏ há to miệng, một đoàn cầu lửa hướng Nhạc Trọng oanh tới.</w:t>
      </w:r>
    </w:p>
    <w:p>
      <w:pPr>
        <w:pStyle w:val="BodyText"/>
      </w:pPr>
      <w:r>
        <w:t xml:space="preserve">Con tang thi màu đỏ vừa mở miệng, trái tim Nhạc Trọng lập tức đập nhanh, hắn lăn tròn tại chỗ, đoàn cầu lửa ngay sau đó liền oanh lên vị trí hắn vừa đứng, tạc ra một hố nhỏ lớn bằng nắm tay.</w:t>
      </w:r>
    </w:p>
    <w:p>
      <w:pPr>
        <w:pStyle w:val="BodyText"/>
      </w:pPr>
      <w:r>
        <w:t xml:space="preserve">Nhạc Trọng mang theo tro bụi phủ đầy người đứng dậy, vừa di động không ngừng vừa hướng tòa lầu cao trong quân doanh nhìn thoáng qua, tư liệu của con tang thi màu đỏ liền nhập vào trong mắt của hắn.</w:t>
      </w:r>
    </w:p>
    <w:p>
      <w:pPr>
        <w:pStyle w:val="Compact"/>
      </w:pPr>
      <w:r>
        <w:t xml:space="preserve">- Hỏa diễm cảm nhiễm thể H1 30 cấp, có được năng lực phóng ra quả cầu lửa!</w:t>
      </w:r>
      <w:r>
        <w:br w:type="textWrapping"/>
      </w:r>
      <w:r>
        <w:br w:type="textWrapping"/>
      </w:r>
    </w:p>
    <w:p>
      <w:pPr>
        <w:pStyle w:val="Heading2"/>
      </w:pPr>
      <w:bookmarkStart w:id="153" w:name="chương-131-đột-kích"/>
      <w:bookmarkEnd w:id="153"/>
      <w:r>
        <w:t xml:space="preserve">131. Chương 131: Đột Kích</w:t>
      </w:r>
    </w:p>
    <w:p>
      <w:pPr>
        <w:pStyle w:val="Compact"/>
      </w:pPr>
      <w:r>
        <w:br w:type="textWrapping"/>
      </w:r>
      <w:r>
        <w:br w:type="textWrapping"/>
      </w:r>
    </w:p>
    <w:p>
      <w:pPr>
        <w:pStyle w:val="BodyText"/>
      </w:pPr>
      <w:r>
        <w:t xml:space="preserve">- Tang thi cũng có được binh chủng công kích từ xa sao!</w:t>
      </w:r>
    </w:p>
    <w:p>
      <w:pPr>
        <w:pStyle w:val="BodyText"/>
      </w:pPr>
      <w:r>
        <w:t xml:space="preserve">Nhìn lên con tang thi H1 màu đỏ trên lầu cao, trong lòng Nhạc Trọng dâng lên nỗi lo lắng. Chỉ là tang thi 1 đã đủ làm người đau đầu không thôi, bây giờ lại còn xuất hiện H1 có thể công kích từ xa, như vậy cuộc chiến giữa nhân loại cùng tang thi trong tương lai sẽ càng thêm khó khăn.</w:t>
      </w:r>
    </w:p>
    <w:p>
      <w:pPr>
        <w:pStyle w:val="BodyText"/>
      </w:pPr>
      <w:r>
        <w:t xml:space="preserve">- Nhất định phải tìm hiểu rõ ràng tần suất công kích của nó là bao nhiêu!</w:t>
      </w:r>
    </w:p>
    <w:p>
      <w:pPr>
        <w:pStyle w:val="BodyText"/>
      </w:pPr>
      <w:r>
        <w:t xml:space="preserve">Nhạc Trọng ngẩng đầu nhìn H1 đang chiếm cứ tòa lầu cao trong quân doanh, không tiếp tục di chuyển mà giơ súng hướng chỗ Bạch Cốt đang chiến đấu ở cửa quân doanh vọt tới.</w:t>
      </w:r>
    </w:p>
    <w:p>
      <w:pPr>
        <w:pStyle w:val="BodyText"/>
      </w:pPr>
      <w:r>
        <w:t xml:space="preserve">Con tang thi H1 cũng đứng yên trên tòa lầu cao lẳng lặng nhìn chằm chằm Nhạc Trọng. Nó chỉ có bản năng công kích, không hề có chút ý thức trốn tránh, đây chính là nhược điểm lớn nhất của tang thi.</w:t>
      </w:r>
    </w:p>
    <w:p>
      <w:pPr>
        <w:pStyle w:val="BodyText"/>
      </w:pPr>
      <w:r>
        <w:t xml:space="preserve">Nhạc Trọng cùng Bạch Cốt vừa đánh vừa lui, mười lăm phút sau trên đường tiến vào quân doanh đã lưu lại hơn trăm thi thể tang thi. Nhưng trong quân doanh lại có gần tám trăm tang thi, Nhạc Trọng cùng Bạch Cốt giết nhiều tang thi như vậy nhưng số lượng cũng không thấy giảm bao nhiêu, thể lực của Nhạc Trọng cùng Bạch Cốt lại không ngừng giảm xuống.</w:t>
      </w:r>
    </w:p>
    <w:p>
      <w:pPr>
        <w:pStyle w:val="BodyText"/>
      </w:pPr>
      <w:r>
        <w:t xml:space="preserve">Bạch Cốt cũng bị hạn chế thể lực, nếu thể lực hắn hao hết sẽ không thể tiếp tục chiến đấu. Mà thể lực của tang thi lại kéo dài vô tận làm người sợ hãi.</w:t>
      </w:r>
    </w:p>
    <w:p>
      <w:pPr>
        <w:pStyle w:val="BodyText"/>
      </w:pPr>
      <w:r>
        <w:t xml:space="preserve">Sau khi tang thi H1 phóng ra quả cầu lửa đầu tiên được mười lăm phút, trong lòng Nhạc Trọng đột nhiên báo động, hắn lập tức dùng hết toàn lực tránh qua một bên.</w:t>
      </w:r>
    </w:p>
    <w:p>
      <w:pPr>
        <w:pStyle w:val="BodyText"/>
      </w:pPr>
      <w:r>
        <w:t xml:space="preserve">Ngay sau đó một đoàn quả cầu lửa từ trên lầu cao phóng tới, oanh ngay vị trí Nhạc Trọng vừa đứng, hiện ra một hố nhỏ cỡ bàn tay.</w:t>
      </w:r>
    </w:p>
    <w:p>
      <w:pPr>
        <w:pStyle w:val="BodyText"/>
      </w:pPr>
      <w:r>
        <w:t xml:space="preserve">- Tần suất bắn ra cách mười lăm phút! Hoàn hảo!</w:t>
      </w:r>
    </w:p>
    <w:p>
      <w:pPr>
        <w:pStyle w:val="BodyText"/>
      </w:pPr>
      <w:r>
        <w:t xml:space="preserve">Nhạc Trọng lẳng lặng đánh giá tần suất con tang thi H1 công kích, thở ra một hơi nhẹ nhõm. Nếu hỏa diễm tang thi bắn ra tần suất quá nhanh, như vậy chỉ cần hơn mười con H1 đã đủ hình thành một chi bộ đội tiểu pháo viễn trình khủng bố.</w:t>
      </w:r>
    </w:p>
    <w:p>
      <w:pPr>
        <w:pStyle w:val="BodyText"/>
      </w:pPr>
      <w:r>
        <w:t xml:space="preserve">Thăm dò xong tần suất công kích của tang thi H1, Nhạc Trọng giơ súng bắn lên trời ba phát tín hiệu tiến công.</w:t>
      </w:r>
    </w:p>
    <w:p>
      <w:pPr>
        <w:pStyle w:val="BodyText"/>
      </w:pPr>
      <w:r>
        <w:t xml:space="preserve">Hai chiếc bộ binh chiến xa, ba chiếc Hummer, một chiếc xe tải Đông Phong chở súng máy hạng nặng từ phương xa chạy đến.</w:t>
      </w:r>
    </w:p>
    <w:p>
      <w:pPr>
        <w:pStyle w:val="BodyText"/>
      </w:pPr>
      <w:r>
        <w:t xml:space="preserve">Các đội viên từ trong xe nhảy xuống, trong tay cầm súng trường cùng súng tự động hướng thi đàn điên cuồng bắn phá.</w:t>
      </w:r>
    </w:p>
    <w:p>
      <w:pPr>
        <w:pStyle w:val="BodyText"/>
      </w:pPr>
      <w:r>
        <w:t xml:space="preserve">Trên hai chiếc bộ binh chiến xa có hai khẩu súng máy 86 thức 7.62mm, trên chiếc xe tải Đông Phong chở một khẩu súng máy hạng nặng loại 67 thức điên cuồng phụt ra mưa đạn như bão táp.</w:t>
      </w:r>
    </w:p>
    <w:p>
      <w:pPr>
        <w:pStyle w:val="BodyText"/>
      </w:pPr>
      <w:r>
        <w:t xml:space="preserve">Hỏa lực đan xen hình thành một màn đạn thật khủng bố, toàn bộ tang thi bị màn mưa đạn bao phủ đều bị xé thành dập nát.</w:t>
      </w:r>
    </w:p>
    <w:p>
      <w:pPr>
        <w:pStyle w:val="BodyText"/>
      </w:pPr>
      <w:r>
        <w:t xml:space="preserve">Bên trong thi đàn còn có hơn mười con tang thi 11, những con tang thi tiến hóa kia cũng không ngăn cản được màn đạn kim loại, liên tục bị bắn vỡ tan.</w:t>
      </w:r>
    </w:p>
    <w:p>
      <w:pPr>
        <w:pStyle w:val="BodyText"/>
      </w:pPr>
      <w:r>
        <w:t xml:space="preserve">- Ngừng bắn! Đội cận chiến xông lên!</w:t>
      </w:r>
    </w:p>
    <w:p>
      <w:pPr>
        <w:pStyle w:val="BodyText"/>
      </w:pPr>
      <w:r>
        <w:t xml:space="preserve">Nhạc Trọng chứng kiến màn mưa đạn đem thi đàn xé vỡ, lớn tiếng ra lệnh.</w:t>
      </w:r>
    </w:p>
    <w:p>
      <w:pPr>
        <w:pStyle w:val="BodyText"/>
      </w:pPr>
      <w:r>
        <w:t xml:space="preserve">Chỉ dựa vào đạn dược rất khó đem thi đàn hoàn toàn xử lý, trải qua mưa đạn tẩy lễ, dù tang thi không chết nhưng thân thể cũng rách tung tóe, sức chiến đấu nhanh chóng giảm xuống, không thể hình thành trạng thái thi đàn, căn bản không phải đối thủ của đội cận chiến mặc áo giáp bằng da rắn nước biến dị.</w:t>
      </w:r>
    </w:p>
    <w:p>
      <w:pPr>
        <w:pStyle w:val="BodyText"/>
      </w:pPr>
      <w:r>
        <w:t xml:space="preserve">Nương theo sau từng tiếng gầm lên giận dữ, mười đội viện đội cận chiến cầm Đường đao phảng chế trong tay xông vào bên trong thi đàn, điên cuồng chém giết những con tang thi đang giãy dụa muốn đứng lên kia. Mỗi đội viên từng giết thật nhiều tang thi, đã tiến hóa tới cấp 7, bọn họ chủ yếu được cường hóa lực lượng cùng thể lực, lại có được Đường đao sắc bén, muốn chém giết tang thi quả thật dễ dàng như cắt rau dưa.</w:t>
      </w:r>
    </w:p>
    <w:p>
      <w:pPr>
        <w:pStyle w:val="BodyText"/>
      </w:pPr>
      <w:r>
        <w:t xml:space="preserve">Thật nhiều tang thi ngã xuống trong tay mười đội viện đội cận chiến kia.</w:t>
      </w:r>
    </w:p>
    <w:p>
      <w:pPr>
        <w:pStyle w:val="BodyText"/>
      </w:pPr>
      <w:r>
        <w:t xml:space="preserve">Nhạc Trọng cùng Bạch Cốt phóng vào tận sâu trong quân doanh, con tang thi H1 kia chính là mục tiêu mà hắn phải giết. Nếu để cho con H1 kia tiếp tục phóng ra cầu lửa, đội viên trân quý của hắn sẽ xuất hiện thương vong.</w:t>
      </w:r>
    </w:p>
    <w:p>
      <w:pPr>
        <w:pStyle w:val="BodyText"/>
      </w:pPr>
      <w:r>
        <w:t xml:space="preserve">Nhạc Trọng toàn lực lao nhanh, tốc độ chỉ nháy mắt đã siêu việt cả quán quân việt dã trăm thước trước cuối thời, hắn cùng Bạch Cốt giống như thanh kiếm sắc bén đâm thẳng vào sâu trong quân doanh.</w:t>
      </w:r>
    </w:p>
    <w:p>
      <w:pPr>
        <w:pStyle w:val="BodyText"/>
      </w:pPr>
      <w:r>
        <w:t xml:space="preserve">Những con tang thi chặn đường trước mặt hai người trong nháy mắt liền bị chém đứt đầu, không hề ngăn cản được hắn mảy may.</w:t>
      </w:r>
    </w:p>
    <w:p>
      <w:pPr>
        <w:pStyle w:val="BodyText"/>
      </w:pPr>
      <w:r>
        <w:t xml:space="preserve">Mặt khác Bạch Cốt lại vô cùng bạo lực huy búa đem đầu của những con tang thi cản đường nhất nhất chém bay, trên đường đi thật nhiều đầu của tang thi phóng lên cao, trường hợp huyết tinh cùng cực.</w:t>
      </w:r>
    </w:p>
    <w:p>
      <w:pPr>
        <w:pStyle w:val="BodyText"/>
      </w:pPr>
      <w:r>
        <w:t xml:space="preserve">Nhạc Trọng cùng Bạch Cốt vừa mới lao vào cửa tòa lầu cao trong quân doanh, một con tang thi S2 xuất hiện ngay trước mắt hắn, huy động nắm tay hung hăng oanh thẳng tới.</w:t>
      </w:r>
    </w:p>
    <w:p>
      <w:pPr>
        <w:pStyle w:val="BodyText"/>
      </w:pPr>
      <w:r>
        <w:t xml:space="preserve">Nhạc Trọng lách người tránh né, chui qua sát bên cạnh con tang thi S2.</w:t>
      </w:r>
    </w:p>
    <w:p>
      <w:pPr>
        <w:pStyle w:val="BodyText"/>
      </w:pPr>
      <w:r>
        <w:t xml:space="preserve">Tang thi S2 oanh thẳng một quyền trúng người Bạch Cốt, trực tiếp đem Bạch Cốt oanh bay xa mấy thước.</w:t>
      </w:r>
    </w:p>
    <w:p>
      <w:pPr>
        <w:pStyle w:val="BodyText"/>
      </w:pPr>
      <w:r>
        <w:t xml:space="preserve">Nhạc Trọng quấn ra sau lưng tang thi S2, phát động kỹ năng ma viêm, một đoàn ma viêm từ trong tay hắn bay lên, hắn vươn một trảo chộp lên đùi tang thi S2, xích hồng sắc ma viêm lập tức đem vùng đùi của nó thiêu thành tro tàn, cắt thành hai đoạn.</w:t>
      </w:r>
    </w:p>
    <w:p>
      <w:pPr>
        <w:pStyle w:val="BodyText"/>
      </w:pPr>
      <w:r>
        <w:t xml:space="preserve">Đùi phải của tang thi S2 vừa cắt thành hai đoạn, liền mất đi thăng bằng ngã xuống đất.</w:t>
      </w:r>
    </w:p>
    <w:p>
      <w:pPr>
        <w:pStyle w:val="BodyText"/>
      </w:pPr>
      <w:r>
        <w:t xml:space="preserve">Nhạc Trọng nhân cơ hội vung đao chém lên lưng nó, đem nó chém ngã úp sấp trên mặt đất.</w:t>
      </w:r>
    </w:p>
    <w:p>
      <w:pPr>
        <w:pStyle w:val="BodyText"/>
      </w:pPr>
      <w:r>
        <w:t xml:space="preserve">Thừa dịp con tang thi S2 té sấp trên mặt đất, Nhạc Trọng dùng một cước hung hăng đạp lên đầu nó, ma viêm bùng nổ, đem đầu của tang thi S2 thiêu thành tro bụi.</w:t>
      </w:r>
    </w:p>
    <w:p>
      <w:pPr>
        <w:pStyle w:val="BodyText"/>
      </w:pPr>
      <w:r>
        <w:t xml:space="preserve">- Chúc mừng ngài thăng lên 27 cấp, đạt được hai điểm kỹ năng cường hóa!</w:t>
      </w:r>
    </w:p>
    <w:p>
      <w:pPr>
        <w:pStyle w:val="BodyText"/>
      </w:pPr>
      <w:r>
        <w:t xml:space="preserve">Tang thi S2 vừa chết, một đoàn linh quang nhập vào trong cơ thể Nhạc Trọng, hắn lại thăng lên một cấp.</w:t>
      </w:r>
    </w:p>
    <w:p>
      <w:pPr>
        <w:pStyle w:val="BodyText"/>
      </w:pPr>
      <w:r>
        <w:t xml:space="preserve">- Cường hóa thể lực, nhanh nhẹn!</w:t>
      </w:r>
    </w:p>
    <w:p>
      <w:pPr>
        <w:pStyle w:val="BodyText"/>
      </w:pPr>
      <w:r>
        <w:t xml:space="preserve">Nhạc Trọng làm ra lựa chọn, tốc độ cùng thể lực là phương hướng lựa chọn tiến hóa của hắn trước mắt.</w:t>
      </w:r>
    </w:p>
    <w:p>
      <w:pPr>
        <w:pStyle w:val="BodyText"/>
      </w:pPr>
      <w:r>
        <w:t xml:space="preserve">Nhạc Trọng đem đồ vật tuôn ra từ thi thể tang thi S2 vào trong trữ vật giới chỉ, nhanh chóng hướng lên tầng cao nhất phóng đi.</w:t>
      </w:r>
    </w:p>
    <w:p>
      <w:pPr>
        <w:pStyle w:val="BodyText"/>
      </w:pPr>
      <w:r>
        <w:t xml:space="preserve">Dọc theo đường đi hắn chém giết tám con tang thi bình thường, ba con tang thi 11 vọt lên tới sân thượng.</w:t>
      </w:r>
    </w:p>
    <w:p>
      <w:pPr>
        <w:pStyle w:val="BodyText"/>
      </w:pPr>
      <w:r>
        <w:t xml:space="preserve">Trên sân thượng, chỉ có một con tang thi H1 toàn thân màu đỏ, đầu lớn hơn người thường gấp hai, thân thể lại thu nhỏ, tay chân trướng thô to vô cùng đang đứng.</w:t>
      </w:r>
    </w:p>
    <w:p>
      <w:pPr>
        <w:pStyle w:val="BodyText"/>
      </w:pPr>
      <w:r>
        <w:t xml:space="preserve">Cảm ứng được sự xuất hiện của Nhạc Trọng, tay chân con tang thi H1 cùng động, hướng hắn vọt tới.</w:t>
      </w:r>
    </w:p>
    <w:p>
      <w:pPr>
        <w:pStyle w:val="BodyText"/>
      </w:pPr>
      <w:r>
        <w:t xml:space="preserve">- Tốc độ nhanh hơn người thường một ít!</w:t>
      </w:r>
    </w:p>
    <w:p>
      <w:pPr>
        <w:pStyle w:val="BodyText"/>
      </w:pPr>
      <w:r>
        <w:t xml:space="preserve">Nhạc Trọng nhìn con H1 xông về phía hắn, trong lòng thầm đánh giá.</w:t>
      </w:r>
    </w:p>
    <w:p>
      <w:pPr>
        <w:pStyle w:val="BodyText"/>
      </w:pPr>
      <w:r>
        <w:t xml:space="preserve">Con tang thi H1 vừa xông tới bên cạnh Nhạc Trọng, chợt mở mồm to như chậu máu hướng Nhạc Trọng táp tới.</w:t>
      </w:r>
    </w:p>
    <w:p>
      <w:pPr>
        <w:pStyle w:val="BodyText"/>
      </w:pPr>
      <w:r>
        <w:t xml:space="preserve">Tốc độ của Nhạc Trọng trải qua nhiều lần cường hóa, con tang thi H1 không thể so sánh, thân thể của hắn lách sang bên liền tránh khỏi con H1 tấn công. Hắn vươn tay chộp lên thân thể con H1, cứng rắn đem con tang thi đứng sựng lại.</w:t>
      </w:r>
    </w:p>
    <w:p>
      <w:pPr>
        <w:pStyle w:val="BodyText"/>
      </w:pPr>
      <w:r>
        <w:t xml:space="preserve">- Phương thức cận chiến chỉ biết cắn, lực đánh vào chỉ đạt tới trình độ của người trưởng thành bình thường! Nói cách khác, ngoại trừ việc nó có thể phóng ra quả cầu lửa viễn trình uy lực thật lớn kia, thực lực cận chiến cực yếu!</w:t>
      </w:r>
    </w:p>
    <w:p>
      <w:pPr>
        <w:pStyle w:val="BodyText"/>
      </w:pPr>
      <w:r>
        <w:t xml:space="preserve">Nhạc Trọng nhanh chóng làm ra đánh giá, một đao trảm lên thân thể con tang thi H1.</w:t>
      </w:r>
    </w:p>
    <w:p>
      <w:pPr>
        <w:pStyle w:val="BodyText"/>
      </w:pPr>
      <w:r>
        <w:t xml:space="preserve">Ánh đao chớp động, đầu con H1 thật dễ dàng bị hắn dùng một đao chém rụng, so với chính thân thể còn yếu ớt hơn vài phần.</w:t>
      </w:r>
    </w:p>
    <w:p>
      <w:pPr>
        <w:pStyle w:val="Compact"/>
      </w:pPr>
      <w:r>
        <w:br w:type="textWrapping"/>
      </w:r>
      <w:r>
        <w:br w:type="textWrapping"/>
      </w:r>
    </w:p>
    <w:p>
      <w:pPr>
        <w:pStyle w:val="Heading2"/>
      </w:pPr>
      <w:bookmarkStart w:id="154" w:name="chương-132-thu-phục-quân-doanh"/>
      <w:bookmarkEnd w:id="154"/>
      <w:r>
        <w:t xml:space="preserve">132. Chương 132: Thu Phục Quân Doanh</w:t>
      </w:r>
    </w:p>
    <w:p>
      <w:pPr>
        <w:pStyle w:val="Compact"/>
      </w:pPr>
      <w:r>
        <w:br w:type="textWrapping"/>
      </w:r>
      <w:r>
        <w:br w:type="textWrapping"/>
      </w:r>
    </w:p>
    <w:p>
      <w:pPr>
        <w:pStyle w:val="BodyText"/>
      </w:pPr>
      <w:r>
        <w:t xml:space="preserve">Thi thể con H1 té trên mặt đất, một đoàn linh quang nhập vào thân thể Nhạc Trọng, ở bên người H1 tuôn ra một quyển kỹ năng thư, một hộp báu màu xanh, 100 sinh tồn tệ.</w:t>
      </w:r>
    </w:p>
    <w:p>
      <w:pPr>
        <w:pStyle w:val="BodyText"/>
      </w:pPr>
      <w:r>
        <w:t xml:space="preserve">Nhạc Trọng thu toàn bộ đồ vật vào trong trữ vật giới chỉ, lập tức phóng xuống dưới lầu. Cuộc chiến còn chưa chấm dứt, hắn phải lập tức quay về chiến đấu.</w:t>
      </w:r>
    </w:p>
    <w:p>
      <w:pPr>
        <w:pStyle w:val="BodyText"/>
      </w:pPr>
      <w:r>
        <w:t xml:space="preserve">Nhạc Trọng vọt tới dưới lầu, mang theo Bạch Cốt một đường nhanh chóng chém giết hai mươi mấy con tang thi chặn đường, vọt tới cửa vào quân doanh.</w:t>
      </w:r>
    </w:p>
    <w:p>
      <w:pPr>
        <w:pStyle w:val="BodyText"/>
      </w:pPr>
      <w:r>
        <w:t xml:space="preserve">Chỉ thấy mười tên đội viên cận chiến chia thành hai người một tổ, lẫn nhau phối hợp trợ giúp tác chiến, thập phần nhanh nhẹn huy động Đường đao phảng chế đem đầu của từng con tang thi chém xuống.</w:t>
      </w:r>
    </w:p>
    <w:p>
      <w:pPr>
        <w:pStyle w:val="BodyText"/>
      </w:pPr>
      <w:r>
        <w:t xml:space="preserve">Sau lưng đội viên cận chiến, mười tên đội viên trong đội ngũ thần xạ thủ cũng cầm súng trường hướng đàn tang thi phương xa tiến hành bắn tỉa. Dưới kỹ thuật bắn súng tinh chuẩn của họ, từng con tang thi không ngừng bị bạo đầu ngã xuống.</w:t>
      </w:r>
    </w:p>
    <w:p>
      <w:pPr>
        <w:pStyle w:val="BodyText"/>
      </w:pPr>
      <w:r>
        <w:t xml:space="preserve">Hai chiếc bộ binh chiến xa cùng chiếc xe tải Đông Phong ở một bên áp trận, không tham gia chiến đấu. Đạn dược đối với bọn họ mà nói cực kỳ quý trọng, một ngày còn chưa thể sản xuất đạn dược, mỗi lần sử dụng là mỗi lần ít đi. Nếu không gặp được thi đàn, Nhạc Trọng cũng không đành lòng cho hỏa lực hạng nặng nổ súng, hiệu suất tạo ra sẽ rất thấp.</w:t>
      </w:r>
    </w:p>
    <w:p>
      <w:pPr>
        <w:pStyle w:val="BodyText"/>
      </w:pPr>
      <w:r>
        <w:t xml:space="preserve">Thanh Vũ Ưng ấu điểu cũng tham gia chiến đấu, nó nhảy vào bên trong thi đàn, một lần mổ đã đem đầu tang thi mổ bạo, sau đó lại mổ thêm vài lần đã ăn con tang thi kia vào bụng. Là thú biến dị, nó có lực miễn dịch thật lớn đối với siêu vi trùng trên người tang thi, thậm chí còn có chút thích ăn thịt chúng.</w:t>
      </w:r>
    </w:p>
    <w:p>
      <w:pPr>
        <w:pStyle w:val="BodyText"/>
      </w:pPr>
      <w:r>
        <w:t xml:space="preserve">Còn có hai mươi đội viên bình thường cầm súng trường trong tay không ngừng bắn tỉa hai cánh thi đàn xông tới hai bên. Tài bắn của họ tuy rằng không bằng đội ngũ thần xạ thủ, nhưng hai phát vẫn trúng được một, không đến nỗi nào.</w:t>
      </w:r>
    </w:p>
    <w:p>
      <w:pPr>
        <w:pStyle w:val="BodyText"/>
      </w:pPr>
      <w:r>
        <w:t xml:space="preserve">Nhạc Trọng vừa gia nhập vào cuộc chiến đã nhanh chóng phá tan tang thi chặn đường tụ lại cùng đội viên cận chiến.</w:t>
      </w:r>
    </w:p>
    <w:p>
      <w:pPr>
        <w:pStyle w:val="BodyText"/>
      </w:pPr>
      <w:r>
        <w:t xml:space="preserve">Cuộc chiến kịch liệt kéo dài hơn một giờ, lúc này toàn bộ tang thi trong quân doanh mới bị Nhạc Trọng dẫn đường giết hết sạch sẽ.</w:t>
      </w:r>
    </w:p>
    <w:p>
      <w:pPr>
        <w:pStyle w:val="BodyText"/>
      </w:pPr>
      <w:r>
        <w:t xml:space="preserve">Từng tiểu đội chiến đấu nối đuôi nhau đi vào, bắt đầu quét sạch những con tang thi còn rải rác bên trong quân doanh.</w:t>
      </w:r>
    </w:p>
    <w:p>
      <w:pPr>
        <w:pStyle w:val="BodyText"/>
      </w:pPr>
      <w:r>
        <w:t xml:space="preserve">- Giàu to rồi! Lần này chúng ta giàu to rồi!</w:t>
      </w:r>
    </w:p>
    <w:p>
      <w:pPr>
        <w:pStyle w:val="BodyText"/>
      </w:pPr>
      <w:r>
        <w:t xml:space="preserve">Nhạc Trọng đi vào trong quân doanh, nhìn thấy mười cỗ xe Đông Phong chở súng máy 86 thức 7.62mm, trong tim của hắn tràn ngập vui sướng.</w:t>
      </w:r>
    </w:p>
    <w:p>
      <w:pPr>
        <w:pStyle w:val="BodyText"/>
      </w:pPr>
      <w:r>
        <w:t xml:space="preserve">Ngoại trừ mười cỗ xe Đông Phong kia, còn có hai chiếc bộ binh chiến xa, hai chiếc chở súng máy hai nòng 14.5mm đậu nơi đó.</w:t>
      </w:r>
    </w:p>
    <w:p>
      <w:pPr>
        <w:pStyle w:val="BodyText"/>
      </w:pPr>
      <w:r>
        <w:t xml:space="preserve">Toàn bộ trang bị trong quân doanh vừa vào trong tay, lực cơ động cùng hỏa lực của đội ngũ Nhạc Trọng đạt được tăng lên thật lớn.</w:t>
      </w:r>
    </w:p>
    <w:p>
      <w:pPr>
        <w:pStyle w:val="BodyText"/>
      </w:pPr>
      <w:r>
        <w:t xml:space="preserve">Lưu Diễm phụ trách nhiệm vụ kiểm kê thu hoạch từ trong một nhà kho vọt ra, hướng Nhạc Trọng hưng phán hét lớn:</w:t>
      </w:r>
    </w:p>
    <w:p>
      <w:pPr>
        <w:pStyle w:val="BodyText"/>
      </w:pPr>
      <w:r>
        <w:t xml:space="preserve">- Nhạc đội! Nhạc đội! Lần này chúng ta giàu to rồi! Chúng ta phát lớn! Ngài mau tới!</w:t>
      </w:r>
    </w:p>
    <w:p>
      <w:pPr>
        <w:pStyle w:val="BodyText"/>
      </w:pPr>
      <w:r>
        <w:t xml:space="preserve">Nhạc Trọng nghe được lời kêu gọi của Lưu Diễm, dùng tốc độ nhanh nhất mau chóng chạy qua, rất nhanh tiến vào trong nhà kho kia.</w:t>
      </w:r>
    </w:p>
    <w:p>
      <w:pPr>
        <w:pStyle w:val="BodyText"/>
      </w:pPr>
      <w:r>
        <w:t xml:space="preserve">- Giàu to rồi! Phát lớn!</w:t>
      </w:r>
    </w:p>
    <w:p>
      <w:pPr>
        <w:pStyle w:val="BodyText"/>
      </w:pPr>
      <w:r>
        <w:t xml:space="preserve">Nhạc Trọng vừa tiến vào nhà kho, nhìn thấy một kho trang bị vũ khí đầy ắp, hưng phấn không thôi.</w:t>
      </w:r>
    </w:p>
    <w:p>
      <w:pPr>
        <w:pStyle w:val="BodyText"/>
      </w:pPr>
      <w:r>
        <w:t xml:space="preserve">Từng khẩu súng trường 9 bộ mới tinh, pháo cối, lưỡi lê đa năng, máy bắn đạn, súng máy 9 bộ, súng máy hạng nặng 8 bộ, máy bắn đạn tự động 87 thức 35mm, hai khẩu súng máy hai nòng, tám bộ ống phóng rốc-két 40.</w:t>
      </w:r>
    </w:p>
    <w:p>
      <w:pPr>
        <w:pStyle w:val="BodyText"/>
      </w:pPr>
      <w:r>
        <w:t xml:space="preserve">Thật nhiều trang bị quân chính quy đặt trong nhà kho khiến người hoa cả mắt, chấn rung lòng người, trang bị nơi này hoàn toàn đủ cho Nhạc Trọng lập một quân doanh.</w:t>
      </w:r>
    </w:p>
    <w:p>
      <w:pPr>
        <w:pStyle w:val="BodyText"/>
      </w:pPr>
      <w:r>
        <w:t xml:space="preserve">Ở trong nhà kho khác còn có thật nhiều đạn dược, đạn pháo pháo cối, mảnh đạn, lựu đạn, đạn đạo Hồng Tiến – 9 phản xe tăng.</w:t>
      </w:r>
    </w:p>
    <w:p>
      <w:pPr>
        <w:pStyle w:val="BodyText"/>
      </w:pPr>
      <w:r>
        <w:t xml:space="preserve">Có được những trang bị vũ khí này, sức chiến đấu của bộ đội của Nhạc Trọng bay lên gấp bội lần, từ dân binh biến chất thành quân chính quy.</w:t>
      </w:r>
    </w:p>
    <w:p>
      <w:pPr>
        <w:pStyle w:val="BodyText"/>
      </w:pPr>
      <w:r>
        <w:t xml:space="preserve">Chiến tranh hiện đại trang bị vũ khí cực kỳ trọng yếu, có được những vũ khí chiến tranh này, Nhạc Trọng muốn đối kháng quân chính phủ căn cứ thành phố Lũng Hải cũng không hề có chút sợ hãi.</w:t>
      </w:r>
    </w:p>
    <w:p>
      <w:pPr>
        <w:pStyle w:val="BodyText"/>
      </w:pPr>
      <w:r>
        <w:t xml:space="preserve">Thu hoạch nhiều trang bị vũ khí như vậy, nhưng làm Nhạc Trọng có chút buồn bực, hắn không có nhiều binh lính chuyên nghiệp đến điều khiển những vũ khí chiến tranh hiện đại hóa thế này.</w:t>
      </w:r>
    </w:p>
    <w:p>
      <w:pPr>
        <w:pStyle w:val="BodyText"/>
      </w:pPr>
      <w:r>
        <w:t xml:space="preserve">Nhạc Trọng đem đủ loại tạp niệm ném ra sau đầu, bước ra ngoài:</w:t>
      </w:r>
    </w:p>
    <w:p>
      <w:pPr>
        <w:pStyle w:val="BodyText"/>
      </w:pPr>
      <w:r>
        <w:t xml:space="preserve">- Đi một bước xem một bước thôi!</w:t>
      </w:r>
    </w:p>
    <w:p>
      <w:pPr>
        <w:pStyle w:val="BodyText"/>
      </w:pPr>
      <w:r>
        <w:t xml:space="preserve">Giống như ong thợ cần cù vất vả, đội viên của hắn tiến vào kho vũ khí toàn bộ dời lên trên xe tải Đông Phong vận chuyển. Trên mặt mỗi đội viên đều tràn ngập nỗi vui mừng, có vũ khí đạn dược, bọn họ có thể trở nên càng mạnh, vô luận là đối phó tang thi hay đối phó nhân loại, đầy đủ vũ khí đạn dược là cần thiết nhất.</w:t>
      </w:r>
    </w:p>
    <w:p>
      <w:pPr>
        <w:pStyle w:val="BodyText"/>
      </w:pPr>
      <w:r>
        <w:t xml:space="preserve">Hạ Nguyệt cùng hộ vệ của nàng tên Cao Ưng đi tới bên cạnh hắn.</w:t>
      </w:r>
    </w:p>
    <w:p>
      <w:pPr>
        <w:pStyle w:val="BodyText"/>
      </w:pPr>
      <w:r>
        <w:t xml:space="preserve">Nhạc Trọng liếc mắt nhìn Hạ Nguyệt, thản nhiên nói:</w:t>
      </w:r>
    </w:p>
    <w:p>
      <w:pPr>
        <w:pStyle w:val="BodyText"/>
      </w:pPr>
      <w:r>
        <w:t xml:space="preserve">- Dựa theo ước định giữa chúng ta, từ giờ trở đi cô được tự do, Hạ Nguyệt tiểu thư!</w:t>
      </w:r>
    </w:p>
    <w:p>
      <w:pPr>
        <w:pStyle w:val="BodyText"/>
      </w:pPr>
      <w:r>
        <w:t xml:space="preserve">Nhạc Trọng là một người trọng lời hứa, nếu hắn đã đáp ứng trả nàng tự do, sẽ không nuốt lời.</w:t>
      </w:r>
    </w:p>
    <w:p>
      <w:pPr>
        <w:pStyle w:val="BodyText"/>
      </w:pPr>
      <w:r>
        <w:t xml:space="preserve">Hạ Nguyệt liếc mắt nhìn hắn, chậm rãi nói:</w:t>
      </w:r>
    </w:p>
    <w:p>
      <w:pPr>
        <w:pStyle w:val="BodyText"/>
      </w:pPr>
      <w:r>
        <w:t xml:space="preserve">- Tôi còn có thể nghỉ ngơi ở Thạch Mã trấn một lát không?</w:t>
      </w:r>
    </w:p>
    <w:p>
      <w:pPr>
        <w:pStyle w:val="BodyText"/>
      </w:pPr>
      <w:r>
        <w:t xml:space="preserve">Hiện tại Thạch Mã trấn được Nhạc Trọng không ngừng thu thập người sống sót, đã chậm rãi khôi phục sinh cơ. Nhạc Trọng đối đãi người sống sót không hề hà khắc, chỉ cần người nào nguyện ý làm việc đều được ăn no bụng. Được đội viên tuần tra, khả năng phạm tội trong trấn rất thấp. Một khi kẻ phạm tội bị bắt giữ, ngay lập tức sẽ bị cưỡng chế đưa tới trong khổ dịch doanh làm khổ dịch, xây dựng tường thành.</w:t>
      </w:r>
    </w:p>
    <w:p>
      <w:pPr>
        <w:pStyle w:val="BodyText"/>
      </w:pPr>
      <w:r>
        <w:t xml:space="preserve">Hạ Nguyệt cùng Cao Ưng đều muốn ở lại nơi đó nghỉ ngơi thêm một thời gian, ít nhất sống ở đó nàng không cần lo lắng vấn đề an toàn.</w:t>
      </w:r>
    </w:p>
    <w:p>
      <w:pPr>
        <w:pStyle w:val="BodyText"/>
      </w:pPr>
      <w:r>
        <w:t xml:space="preserve">Nhạc Trọng nhìn Hạ Nguyệt thản nhiên đáp:</w:t>
      </w:r>
    </w:p>
    <w:p>
      <w:pPr>
        <w:pStyle w:val="BodyText"/>
      </w:pPr>
      <w:r>
        <w:t xml:space="preserve">- Có thể, nhưng cô không phải người của hệ thống chúng tôi, chỉ có thể lĩnh cơm cứu tế. Lương thực còn lại cô tự mình giải quyết!</w:t>
      </w:r>
    </w:p>
    <w:p>
      <w:pPr>
        <w:pStyle w:val="BodyText"/>
      </w:pPr>
      <w:r>
        <w:t xml:space="preserve">Hạ Nguyệt cùng Cao Ưng nếu không muốn trở thành người của hắn, hắn cũng không miễn cưỡng, nhưng hắn cũng không rộng lượng đem lương thực nuôi hai người nhàn rỗi.</w:t>
      </w:r>
    </w:p>
    <w:p>
      <w:pPr>
        <w:pStyle w:val="BodyText"/>
      </w:pPr>
      <w:r>
        <w:t xml:space="preserve">Sắc mặt Hạ Nguyệt cùng Cao Ưng đều biến đổi, lương thực của họ cũng không nhiều. Mấy ngày nay đi theo Nhạc Trọng họ mới được ăn cơm tẻ, thịt bò cùng cải thìa. Nếu bảo họ đi ăn cháo loãng cứu tế, hai người thật sự không sao chịu nổi.</w:t>
      </w:r>
    </w:p>
    <w:p>
      <w:pPr>
        <w:pStyle w:val="BodyText"/>
      </w:pPr>
      <w:r>
        <w:t xml:space="preserve">Hạ Nguyệt cắn chặt răng, hỏi Nhạc Trọng:</w:t>
      </w:r>
    </w:p>
    <w:p>
      <w:pPr>
        <w:pStyle w:val="BodyText"/>
      </w:pPr>
      <w:r>
        <w:t xml:space="preserve">- Có thể cho chúng tôi một chiếc xe hay không? Để chúng tôi tự mình đến căn cứ thành phố Lũng Hải?</w:t>
      </w:r>
    </w:p>
    <w:p>
      <w:pPr>
        <w:pStyle w:val="BodyText"/>
      </w:pPr>
      <w:r>
        <w:t xml:space="preserve">Nhạc Trọng trầm tư một chút, nói:</w:t>
      </w:r>
    </w:p>
    <w:p>
      <w:pPr>
        <w:pStyle w:val="BodyText"/>
      </w:pPr>
      <w:r>
        <w:t xml:space="preserve">- Có thể! Sau khi trở về tôi sẽ cho cô một chiếc xe, để chính cô tự đi căn cứ thành phố Lũng Hải!</w:t>
      </w:r>
    </w:p>
    <w:p>
      <w:pPr>
        <w:pStyle w:val="BodyText"/>
      </w:pPr>
      <w:r>
        <w:t xml:space="preserve">Thu hoạch được trang bị vũ khí một quân doanh lớn, một chi bộ đội bọc thép chậm rãi chạy về Thạch Mã trấn.</w:t>
      </w:r>
    </w:p>
    <w:p>
      <w:pPr>
        <w:pStyle w:val="BodyText"/>
      </w:pPr>
      <w:r>
        <w:t xml:space="preserve">Khi chi bộ đội vừa về đến, cả Thạch Mã trấn đều náo động cùng sôi trào. Chi bộ đội bọc thép đại biểu cho lực lượng cường đại, có thể dễ dàng đem ngàn con tang thi tê thành phấn vụn, cũng đại biểu có thể bảo hộ an toàn cho bọn họ, làm bọn họ càng thêm an tâm mà sống sót.</w:t>
      </w:r>
    </w:p>
    <w:p>
      <w:pPr>
        <w:pStyle w:val="BodyText"/>
      </w:pPr>
      <w:r>
        <w:t xml:space="preserve">Trở lại Thạch Mã trấn, Nhạc Trọng cho Hạ Nguyệt cùng Cao Ưng, Khổng Đào một chiếc Jeep, cho họ rời đi Thạch Mã trấn.</w:t>
      </w:r>
    </w:p>
    <w:p>
      <w:pPr>
        <w:pStyle w:val="Compact"/>
      </w:pPr>
      <w:r>
        <w:br w:type="textWrapping"/>
      </w:r>
      <w:r>
        <w:br w:type="textWrapping"/>
      </w:r>
    </w:p>
    <w:p>
      <w:pPr>
        <w:pStyle w:val="Heading2"/>
      </w:pPr>
      <w:bookmarkStart w:id="155" w:name="chương-133-phản-ứng-của-căn-cứ-thành-phố-lũng-hải"/>
      <w:bookmarkEnd w:id="155"/>
      <w:r>
        <w:t xml:space="preserve">133. Chương 133: Phản Ứng Của Căn Cứ Thành Phố Lũng Hải</w:t>
      </w:r>
    </w:p>
    <w:p>
      <w:pPr>
        <w:pStyle w:val="Compact"/>
      </w:pPr>
      <w:r>
        <w:br w:type="textWrapping"/>
      </w:r>
      <w:r>
        <w:br w:type="textWrapping"/>
      </w:r>
    </w:p>
    <w:p>
      <w:pPr>
        <w:pStyle w:val="BodyText"/>
      </w:pPr>
      <w:r>
        <w:t xml:space="preserve">- Cái gì? Nhóm người Nhạc Trọng lấy được trang bị của một quân doanh? Chuyện này là thật sao?</w:t>
      </w:r>
    </w:p>
    <w:p>
      <w:pPr>
        <w:pStyle w:val="BodyText"/>
      </w:pPr>
      <w:r>
        <w:t xml:space="preserve">Trong căn cứ người sống sót thành phố Lũng Hải, sắc mặt Lôi Thành xanh mét nhìn Khổng Đào như muốn xác nhận.</w:t>
      </w:r>
    </w:p>
    <w:p>
      <w:pPr>
        <w:pStyle w:val="BodyText"/>
      </w:pPr>
      <w:r>
        <w:t xml:space="preserve">Khổng Đào nói:</w:t>
      </w:r>
    </w:p>
    <w:p>
      <w:pPr>
        <w:pStyle w:val="BodyText"/>
      </w:pPr>
      <w:r>
        <w:t xml:space="preserve">- Hoàn toàn là sự thật!</w:t>
      </w:r>
    </w:p>
    <w:p>
      <w:pPr>
        <w:pStyle w:val="BodyText"/>
      </w:pPr>
      <w:r>
        <w:t xml:space="preserve">- Mẹ nó!</w:t>
      </w:r>
    </w:p>
    <w:p>
      <w:pPr>
        <w:pStyle w:val="BodyText"/>
      </w:pPr>
      <w:r>
        <w:t xml:space="preserve">Lôi Thành thấp giọng mắng một câu, sắc mặt biến hóa không chừng.</w:t>
      </w:r>
    </w:p>
    <w:p>
      <w:pPr>
        <w:pStyle w:val="BodyText"/>
      </w:pPr>
      <w:r>
        <w:t xml:space="preserve">Lôi Thành vừa thu phục được quân doanh trên thực tế chỉ lấy được trang bị của một bộ binh doanh. Mười cỗ bộ binh chiến xa là bởi vì một ít nguyên nhân đặc thù mới nằm lại trong quân doanh kia.</w:t>
      </w:r>
    </w:p>
    <w:p>
      <w:pPr>
        <w:pStyle w:val="BodyText"/>
      </w:pPr>
      <w:r>
        <w:t xml:space="preserve">Lôi Thành dẫn người thu phục xong huyện Thanh Nguyên tiêu hao thật nhiều đạn dược, dù lấy được một ít súng ống đạn dược trong võ trang bộ, cục cảnh sát lẫn đồn cảnh sát cũng không đủ bù đắp lại số lượng đạn dược tiêu hao khi hắn thu phục huyện Thanh Nguyên.</w:t>
      </w:r>
    </w:p>
    <w:p>
      <w:pPr>
        <w:pStyle w:val="BodyText"/>
      </w:pPr>
      <w:r>
        <w:t xml:space="preserve">Vốn kế hoạch của Lôi Thành là nếu Nhạc Trọng không chịu đầu hàng, hắn sẽ mang binh đi tiêu diệt Nhạc Trọng. Nhưng lúc này nghe được Nhạc Trọng thu phục quân doanh, đã lấy được trang bị của một doanh ý nghĩ của hắn lập tức trở nên dao động. Tuy rằng hắn vẫn tin tưởng mình có thể tiêu diệt được thế lực của Nhạc Trọng, nhưng các thế lực trong huyện Thanh Nguyên vô cùng phức tạp, hắn không muốn bởi vì mình nhất thời xúc động đem quân đội của mình hao mòn hết.</w:t>
      </w:r>
    </w:p>
    <w:p>
      <w:pPr>
        <w:pStyle w:val="BodyText"/>
      </w:pPr>
      <w:r>
        <w:t xml:space="preserve">Khổng Đào nói:</w:t>
      </w:r>
    </w:p>
    <w:p>
      <w:pPr>
        <w:pStyle w:val="BodyText"/>
      </w:pPr>
      <w:r>
        <w:t xml:space="preserve">- Lôi doanh trưởng, tôi còn phải đi về hội báo với Trần chủ tịch, xin đi trước!</w:t>
      </w:r>
    </w:p>
    <w:p>
      <w:pPr>
        <w:pStyle w:val="BodyText"/>
      </w:pPr>
      <w:r>
        <w:t xml:space="preserve">Khổng Đào là người của Lôi Thành trong chính phủ. Sau khi thế giới biến dị, tín hiệu đến từ trung ương đứt đoạn, Lôi Thành tay nắm binh quyền lập tức khởi lên dã tâm, hắn bắt đầu thẩm thấu thế lực vào trong chính phủ, không ít quan viên chính phủ đảo hướng Lôi Thành. Dù sao báng súng ra chính quyền, trong tay Lôi Thành có được binh lực một doanh, còn có trang bị một doanh, là lực lượng vũ trang lớn nhất huyện Thanh Nguyên.</w:t>
      </w:r>
    </w:p>
    <w:p>
      <w:pPr>
        <w:pStyle w:val="BodyText"/>
      </w:pPr>
      <w:r>
        <w:t xml:space="preserve">Trong huyện Thanh Nguyên còn có nhiều thế lực lớn nhỏ, nhưng không có một lực lượng nào đủ đối kháng cùng lực lượng của Lôi Thành. Nhưng bên trong huyện Thanh Nguyên nếu toàn bộ các thế lực liên hợp lại, Lôi Thành cũng không phải là đối thủ. Binh lực một doanh của hắn trước kia cũng là dân chúng bình thường, tâm phúc trung tâm chân chính để hắn tin cậy cũng chỉ có hai sĩ binh chuyên nghiệp.</w:t>
      </w:r>
    </w:p>
    <w:p>
      <w:pPr>
        <w:pStyle w:val="BodyText"/>
      </w:pPr>
      <w:r>
        <w:t xml:space="preserve">Lôi Thành thản nhiên nói:</w:t>
      </w:r>
    </w:p>
    <w:p>
      <w:pPr>
        <w:pStyle w:val="BodyText"/>
      </w:pPr>
      <w:r>
        <w:t xml:space="preserve">- Đi thôi!</w:t>
      </w:r>
    </w:p>
    <w:p>
      <w:pPr>
        <w:pStyle w:val="BodyText"/>
      </w:pPr>
      <w:r>
        <w:t xml:space="preserve">Khổng Đào rời đi, Lôi Thành liền nhìn Phương Văn hỏi:</w:t>
      </w:r>
    </w:p>
    <w:p>
      <w:pPr>
        <w:pStyle w:val="BodyText"/>
      </w:pPr>
      <w:r>
        <w:t xml:space="preserve">- Anh thấy thế nào?</w:t>
      </w:r>
    </w:p>
    <w:p>
      <w:pPr>
        <w:pStyle w:val="BodyText"/>
      </w:pPr>
      <w:r>
        <w:t xml:space="preserve">Phương Văn cười nói:</w:t>
      </w:r>
    </w:p>
    <w:p>
      <w:pPr>
        <w:pStyle w:val="BodyText"/>
      </w:pPr>
      <w:r>
        <w:t xml:space="preserve">- Chuyện này cứ giao cho Trần Kiếm Phong đi đau đầu là tốt nhất!</w:t>
      </w:r>
    </w:p>
    <w:p>
      <w:pPr>
        <w:pStyle w:val="BodyText"/>
      </w:pPr>
      <w:r>
        <w:t xml:space="preserve">Lôi Thành nhướng mày nói:</w:t>
      </w:r>
    </w:p>
    <w:p>
      <w:pPr>
        <w:pStyle w:val="BodyText"/>
      </w:pPr>
      <w:r>
        <w:t xml:space="preserve">- Nếu hắn muốn chúng ta đi bao vây tiễu trừ Nhạc Trọng, chúng ta nên làm sao ứng đối? Quét sạch phần tử phiến loạn vốn là trách nhiệm của quân đội chúng ta!</w:t>
      </w:r>
    </w:p>
    <w:p>
      <w:pPr>
        <w:pStyle w:val="BodyText"/>
      </w:pPr>
      <w:r>
        <w:t xml:space="preserve">Phương Văn cười nói:</w:t>
      </w:r>
    </w:p>
    <w:p>
      <w:pPr>
        <w:pStyle w:val="BodyText"/>
      </w:pPr>
      <w:r>
        <w:t xml:space="preserve">- Bộ đội của chúng ta còn chưa huấn luyện xong, nếu muốn mười phần nắm chắc còn cần dùng hai tháng thời gian. Hơn nữa chúng ta huấn luyện cần thật nhiều vật tư, vừa lúc để Trần Kiếm Phong điều thêm vật tư cho quân đội chúng ta!</w:t>
      </w:r>
    </w:p>
    <w:p>
      <w:pPr>
        <w:pStyle w:val="BodyText"/>
      </w:pPr>
      <w:r>
        <w:t xml:space="preserve">Chính phủ cùng quân đội ngoại trừ lúc ban đầu cùng nhau hợp lực thu phục huyện Thanh Nguyên, vì tin tức từ trung ương thật lâu không truyền tới, Lôi Thành liền sinh ra dã tâm. Nhưng trước đó vì chính phủ nắm giữ thật nhiều vật tư, tuy rằng quân đội cũng có tiểu kim khố riêng của mình, nhưng vật tư không nhiều được như bên chính phủ.</w:t>
      </w:r>
    </w:p>
    <w:p>
      <w:pPr>
        <w:pStyle w:val="BodyText"/>
      </w:pPr>
      <w:r>
        <w:t xml:space="preserve">Hiện tại chính phủ nắm giữ hai hệ thống lực lượng vũ trang là võ cảnh cùng cảnh sát, còn nắm giữ thật nhiều vật tư. Dựa vào những lực lượng kia cùng vật tư thì bên chính phủ vẫn có thể có chút chế hành quân đội.</w:t>
      </w:r>
    </w:p>
    <w:p>
      <w:pPr>
        <w:pStyle w:val="BodyText"/>
      </w:pPr>
      <w:r>
        <w:t xml:space="preserve">Chân mày Lôi Thành thả lỏng, lộ ra mỉm cười:</w:t>
      </w:r>
    </w:p>
    <w:p>
      <w:pPr>
        <w:pStyle w:val="BodyText"/>
      </w:pPr>
      <w:r>
        <w:t xml:space="preserve">- Phải!</w:t>
      </w:r>
    </w:p>
    <w:p>
      <w:pPr>
        <w:pStyle w:val="BodyText"/>
      </w:pPr>
      <w:r>
        <w:t xml:space="preserve">Bên trong văn phòng ủy ban huyện Thanh Nguyên trang hoàng xa hoa tráng lệ, một gã nam tử trung niên tướng mạo thanh tú, mang theo khí chất nho nhã nhìn Khổng Đào trầm giọng hỏi:</w:t>
      </w:r>
    </w:p>
    <w:p>
      <w:pPr>
        <w:pStyle w:val="BodyText"/>
      </w:pPr>
      <w:r>
        <w:t xml:space="preserve">- Cái gì? Hắn cự tuyệt điều kiện chúng ta đưa ra?</w:t>
      </w:r>
    </w:p>
    <w:p>
      <w:pPr>
        <w:pStyle w:val="BodyText"/>
      </w:pPr>
      <w:r>
        <w:t xml:space="preserve">- Đúng vậy!</w:t>
      </w:r>
    </w:p>
    <w:p>
      <w:pPr>
        <w:pStyle w:val="BodyText"/>
      </w:pPr>
      <w:r>
        <w:t xml:space="preserve">Khổng Đào thoáng chần chờ, cắn răng nói:</w:t>
      </w:r>
    </w:p>
    <w:p>
      <w:pPr>
        <w:pStyle w:val="BodyText"/>
      </w:pPr>
      <w:r>
        <w:t xml:space="preserve">- Trong mắt Nhạc Trọng không pháp kỷ, không hề có Đảng cùng chính phủ hay nhân dân. Nghe nói hắn còn ngang nhiên sát hại quan viên chính phủ, con trai của lãnh đạo trung ương cũng chết trong tay hắn!</w:t>
      </w:r>
    </w:p>
    <w:p>
      <w:pPr>
        <w:pStyle w:val="BodyText"/>
      </w:pPr>
      <w:r>
        <w:t xml:space="preserve">- Không có khả năng, hắn không phải người như vậy!</w:t>
      </w:r>
    </w:p>
    <w:p>
      <w:pPr>
        <w:pStyle w:val="BodyText"/>
      </w:pPr>
      <w:r>
        <w:t xml:space="preserve">Đúng lúc này một nữ sinh khí chất xuất chúng, xinh đẹp phi phàm, tràn ngập khí tức thanh xuân đứng bên người Trần Kiếm Phong nhịn không được mở miệng phản bác.</w:t>
      </w:r>
    </w:p>
    <w:p>
      <w:pPr>
        <w:pStyle w:val="BodyText"/>
      </w:pPr>
      <w:r>
        <w:t xml:space="preserve">Khổng Đào chỉ vào Hạ Nguyệt cùng Cao Ưng đứng bên cạnh nói với Trần Kiếm Phong:</w:t>
      </w:r>
    </w:p>
    <w:p>
      <w:pPr>
        <w:pStyle w:val="BodyText"/>
      </w:pPr>
      <w:r>
        <w:t xml:space="preserve">- Trần Dao tiểu thư, đó là chính tai tôi nghe thấy, hơn nữa lần này còn có hai nhân chứng theo tôi cùng trở về, chính là hai người bọn họ!</w:t>
      </w:r>
    </w:p>
    <w:p>
      <w:pPr>
        <w:pStyle w:val="BodyText"/>
      </w:pPr>
      <w:r>
        <w:t xml:space="preserve">Hạ Nguyệt nhìn Trần Kiếm Phong lộ ra dáng tươi cười duyên dáng thanh lịch nói:</w:t>
      </w:r>
    </w:p>
    <w:p>
      <w:pPr>
        <w:pStyle w:val="BodyText"/>
      </w:pPr>
      <w:r>
        <w:t xml:space="preserve">- Chào ngài, Trần thúc! Chúng ta đã có nửa năm không gặp mặt phải không?</w:t>
      </w:r>
    </w:p>
    <w:p>
      <w:pPr>
        <w:pStyle w:val="BodyText"/>
      </w:pPr>
      <w:r>
        <w:t xml:space="preserve">Trần Kiếm Phong cẩn thận quan sát Hạ Nguyệt, biến sắc nói:</w:t>
      </w:r>
    </w:p>
    <w:p>
      <w:pPr>
        <w:pStyle w:val="BodyText"/>
      </w:pPr>
      <w:r>
        <w:t xml:space="preserve">- Cô là cháu gái của Hạ lão, Hạ Nguyệt!</w:t>
      </w:r>
    </w:p>
    <w:p>
      <w:pPr>
        <w:pStyle w:val="BodyText"/>
      </w:pPr>
      <w:r>
        <w:t xml:space="preserve">Hạ lão là một trong những nhà cách mạng sớm nhất của quốc gia, Hạ gia có được thế lực khổng lồ trong nước. Lúc năm mới tết đến Trần Kiếm Phong có đến bái kiến qua Hạ lão, nếu như trước cuối thời Hạ Nguyệt chẳng khác gì một nàng công chúa.</w:t>
      </w:r>
    </w:p>
    <w:p>
      <w:pPr>
        <w:pStyle w:val="BodyText"/>
      </w:pPr>
      <w:r>
        <w:t xml:space="preserve">Hạ Nguyệt thản nhiên cười, tươi đẹp phi phàm:</w:t>
      </w:r>
    </w:p>
    <w:p>
      <w:pPr>
        <w:pStyle w:val="BodyText"/>
      </w:pPr>
      <w:r>
        <w:t xml:space="preserve">- Đa tạ thúc thúc còn nhớ rõ cháu!</w:t>
      </w:r>
    </w:p>
    <w:p>
      <w:pPr>
        <w:pStyle w:val="BodyText"/>
      </w:pPr>
      <w:r>
        <w:t xml:space="preserve">Trần Dao không nhịn được nói chen vào:</w:t>
      </w:r>
    </w:p>
    <w:p>
      <w:pPr>
        <w:pStyle w:val="BodyText"/>
      </w:pPr>
      <w:r>
        <w:t xml:space="preserve">- Nhạc Trọng thật sự ngang nhiên sát hại quan viên chính phủ sao?</w:t>
      </w:r>
    </w:p>
    <w:p>
      <w:pPr>
        <w:pStyle w:val="BodyText"/>
      </w:pPr>
      <w:r>
        <w:t xml:space="preserve">- Cô là…</w:t>
      </w:r>
    </w:p>
    <w:p>
      <w:pPr>
        <w:pStyle w:val="BodyText"/>
      </w:pPr>
      <w:r>
        <w:t xml:space="preserve">Hạ Nguyệt cẩn thận đánh giá Trần Dao hồi lâu, cho dù kiêu ngạo như nàng không muốn thừa nhận cũng không được, cô gái trước mắt nàng là đại mỹ nữ. Hơn nữa bên cạnh Trần Dao có một cô gái xinh đẹp có mái tóc dài xõa vai, làn da trắng tuyết, ngũ quan tinh xảo, ánh mắt sắc bén lại mang theo vẻ oai hùng uy vũ vô cùng.</w:t>
      </w:r>
    </w:p>
    <w:p>
      <w:pPr>
        <w:pStyle w:val="BodyText"/>
      </w:pPr>
      <w:r>
        <w:t xml:space="preserve">- Đây là cháu gái của tôi tên Trần Dao, vị này là Kỷ Thanh Vũ!</w:t>
      </w:r>
    </w:p>
    <w:p>
      <w:pPr>
        <w:pStyle w:val="BodyText"/>
      </w:pPr>
      <w:r>
        <w:t xml:space="preserve">Trần Kiếm Phong giới thiệu với Hạ Nguyệt.</w:t>
      </w:r>
    </w:p>
    <w:p>
      <w:pPr>
        <w:pStyle w:val="BodyText"/>
      </w:pPr>
      <w:r>
        <w:t xml:space="preserve">Trần Dao cùng Kỷ Thanh Vũ là cường hóa giả có được kỹ năng 3 cấp, hơn nữa Kỷ Thanh Vũ đã đột phá giới hạn cấp 10, kỹ năng nàng nắm giữ đã được thêm một lần cường hóa, là một trong số ít cường giả mạnh mẽ trong căn cứ thành phố Lũng Hải.</w:t>
      </w:r>
    </w:p>
    <w:p>
      <w:pPr>
        <w:pStyle w:val="BodyText"/>
      </w:pPr>
      <w:r>
        <w:t xml:space="preserve">Hạ Nguyệt nhìn Trần Dao mỉm cười, nói thẳng:</w:t>
      </w:r>
    </w:p>
    <w:p>
      <w:pPr>
        <w:pStyle w:val="BodyText"/>
      </w:pPr>
      <w:r>
        <w:t xml:space="preserve">- Trần Dao, Nhạc Trọng thật sự giết quan viên chính phủ. Còn giết chết con trai của Mã bộ trưởng trung ương!</w:t>
      </w:r>
    </w:p>
    <w:p>
      <w:pPr>
        <w:pStyle w:val="BodyText"/>
      </w:pPr>
      <w:r>
        <w:t xml:space="preserve">Nghe xong lời này sắc mặt Trần Dao trắng nhợt, thế giới biến dị còn chưa đầy một năm, đại bộ phận mọi người trong lòng vẫn còn hướng về chính phủ. Nhạc Trọng giết quan viên chính phủ vốn là tội lớn, còn giết con trai của đại quan trung ương, tội không thể xá.</w:t>
      </w:r>
    </w:p>
    <w:p>
      <w:pPr>
        <w:pStyle w:val="BodyText"/>
      </w:pPr>
      <w:r>
        <w:t xml:space="preserve">Hạ Nguyệt tiếp tục nói:</w:t>
      </w:r>
    </w:p>
    <w:p>
      <w:pPr>
        <w:pStyle w:val="BodyText"/>
      </w:pPr>
      <w:r>
        <w:t xml:space="preserve">- Đúng rồi, Nhạc Trọng dẫn người đi thu phục Thạch Mã trấn, một quân doanh, trước mắt hẳn đã có đủ trang bị võ trang ột doanh!</w:t>
      </w:r>
    </w:p>
    <w:p>
      <w:pPr>
        <w:pStyle w:val="BodyText"/>
      </w:pPr>
      <w:r>
        <w:t xml:space="preserve">Nghe được Nhạc Trọng thu phục Thạch Mã trấn cùng một quân doanh, chân mày Trần Kiếm Phong nhíu lại. Nếu là vậy sức chiến đấu thế lực Nhạc Trọng không thể khinh thường. Hắn nguyên bản muốn vận dụng thủ đoạn lôi đình đem thế lực Nhạc Trọng tiêu diệt, nhưng hiện tại đã phá nát. Dù sao đại bộ phận quân đội vừa chiêu mộ của căn cứ thành phố Lũng Hải chỉ là đạo quân ô hợp mà không phải quân chính quy trải qua huấn luyện nghiêm khắc.</w:t>
      </w:r>
    </w:p>
    <w:p>
      <w:pPr>
        <w:pStyle w:val="BodyText"/>
      </w:pPr>
      <w:r>
        <w:t xml:space="preserve">Trần Kiếm Phong tự hỏi một hồi, nhìn Khổng Đào phân phó:</w:t>
      </w:r>
    </w:p>
    <w:p>
      <w:pPr>
        <w:pStyle w:val="BodyText"/>
      </w:pPr>
      <w:r>
        <w:t xml:space="preserve">- Khổng Đào, anh mang Hạ Nguyệt tiểu thư cùng hộ vệ của nàng đi xuống, giúp nàng xử lý thủ tục thân phận đặc phái quan sát viên, an bài vào ở trong đặc khu!</w:t>
      </w:r>
    </w:p>
    <w:p>
      <w:pPr>
        <w:pStyle w:val="BodyText"/>
      </w:pPr>
      <w:r>
        <w:t xml:space="preserve">Sau khi thế giới biến dị, trật tự nguyên lai bị đánh loạn, trước kia Hạ Nguyệt là công chúa đảng cao cấp nhất, cho dù là Trần Kiếm Phong cũng phải có ý giao hảo. Hiện tại Trần Kiếm Phong an bài Hạ Nguyệt ở lại đặc khu một mặt là nhớ giao tình ngày trước, một mặt là kết thiện duyên. Dù sao thế lực Hạ gia không nhỏ, chuyện tương lai không ai nói chính xác sẽ biến thành bộ dáng như thế nào.</w:t>
      </w:r>
    </w:p>
    <w:p>
      <w:pPr>
        <w:pStyle w:val="Compact"/>
      </w:pPr>
      <w:r>
        <w:br w:type="textWrapping"/>
      </w:r>
      <w:r>
        <w:br w:type="textWrapping"/>
      </w:r>
    </w:p>
    <w:p>
      <w:pPr>
        <w:pStyle w:val="Heading2"/>
      </w:pPr>
      <w:bookmarkStart w:id="156" w:name="chương-134-trần-kiếm-phong"/>
      <w:bookmarkEnd w:id="156"/>
      <w:r>
        <w:t xml:space="preserve">134. Chương 134: Trần Kiếm Phong</w:t>
      </w:r>
    </w:p>
    <w:p>
      <w:pPr>
        <w:pStyle w:val="Compact"/>
      </w:pPr>
      <w:r>
        <w:br w:type="textWrapping"/>
      </w:r>
      <w:r>
        <w:br w:type="textWrapping"/>
      </w:r>
    </w:p>
    <w:p>
      <w:pPr>
        <w:pStyle w:val="BodyText"/>
      </w:pPr>
      <w:r>
        <w:t xml:space="preserve">Sau khi Hạ Nguyệt rời đi, Trần Kiếm Phong chợt nhu nhu huyệt thái dương, cảm giác thật đau đầu.</w:t>
      </w:r>
    </w:p>
    <w:p>
      <w:pPr>
        <w:pStyle w:val="BodyText"/>
      </w:pPr>
      <w:r>
        <w:t xml:space="preserve">Tình huống căn cứ người sống sót thành phố Lũng Hải cực kỳ phức tạp. Sau khi thế giới biến dị, thật nhiều nhân viên chính phủ biến thành tang thi. Trần Kiếm Phong xây dựng căn cứ người sống sót tại huyện Thanh Nguyên, vừa mới đứng vững gót chân lại xuất hiện bọn quan viên xông ra ý đồ tiếp thu quả cây thắng lợi. Thế giới biến dị không lâu, Trần Kiếm Phong chỉ có thể kiên trì đem những kẻ kia tiếp nhập vào trong hệ thống của hắn, dù sao đây đều là quan chức nhâm mệnh của chính phủ. Những quan chức kia không khả năng chống cự tang thi, nhưng kéo bè kết phái, lục đục lẫn nhau chính là nhất đẳng hảo thủ, căn cứ chính phủ thành phố Lũng Hải rất nhiều phe phái, đã hình thành một vòng luẩn quẩn.</w:t>
      </w:r>
    </w:p>
    <w:p>
      <w:pPr>
        <w:pStyle w:val="BodyText"/>
      </w:pPr>
      <w:r>
        <w:t xml:space="preserve">Ngoại trừ chính phủ, ngay cả quân đội võ trang lớn nhất đã không còn thuần khiết như lúc mới biến dị, Lôi Thành làm thủ lĩnh một bên bài trừ dị kỷ, một bên mở rộng thế lực của mình. Hiện tại Trần Kiếm Phong đã không còn cách nào chỉ huy được quân đội.</w:t>
      </w:r>
    </w:p>
    <w:p>
      <w:pPr>
        <w:pStyle w:val="BodyText"/>
      </w:pPr>
      <w:r>
        <w:t xml:space="preserve">Bên trong dân gian, lại có thật nhiều thế lực dân gian lớn nhỏ, vì vật tư tranh giành cấu xé lẫn nhau. Cho dù có hình phạt nghiêm khắc, nhưng sự kiện cưỡng gian, giết người, cướp bóc, trộm cướp, tự sát linh tinh vẫn tràn lan không dứt.</w:t>
      </w:r>
    </w:p>
    <w:p>
      <w:pPr>
        <w:pStyle w:val="BodyText"/>
      </w:pPr>
      <w:r>
        <w:t xml:space="preserve">Ngoài ra trong căn cứ còn có một vấn đề lớn nhất, chính là vấn đề lương thực. Người sống sót tăng trưởng lên tới hơn năm ngàn người mỗi ngày cho dù chỉ uống cháo loãng, tiêu hao vật tư cũng cực kỳ to lớn. Chiến sĩ quân đội, nhân viên công tác chính phủ đều nhất định cam đoan đủ ăn, lương thực trong vùng đặc khu được cung ứng rộng mở. Dưới tình huống như thế lương thực dự trữ nguyên lai của huyện Thanh Nguyên nhiều nhất chỉ đủ kiên trì được bốn tháng. Đây là dưới tình huống dân cư không tiếp tục gia tăng. Phải biết rằng mỗi ngày đều có mười mấy người hoặc mấy chục người từ những thị huyện hay hương thôn gần bên đi tới gia nhập căn cứ thành phố Lũng Hải.</w:t>
      </w:r>
    </w:p>
    <w:p>
      <w:pPr>
        <w:pStyle w:val="BodyText"/>
      </w:pPr>
      <w:r>
        <w:t xml:space="preserve">Cuối thời đã đến, người thường càng thêm tin tưởng chính phủ.</w:t>
      </w:r>
    </w:p>
    <w:p>
      <w:pPr>
        <w:pStyle w:val="BodyText"/>
      </w:pPr>
      <w:r>
        <w:t xml:space="preserve">Hiện tại đột nhiên ở ngay bên cạnh huyện Thanh Nguyên xuất hiện một thế lực có địch ý đối với căn cứ thành phố Lũng Hải, điều này làm Trần Kiếm Phong càng thêm đau đầu.</w:t>
      </w:r>
    </w:p>
    <w:p>
      <w:pPr>
        <w:pStyle w:val="BodyText"/>
      </w:pPr>
      <w:r>
        <w:t xml:space="preserve">Trần Kiếm Phong cũng không phải loại quan viên thanh liêm, không nhiễm bụi trần. Nhưng hắn cũng nguyện ý làm chuyện hiện thực, là quan chức có năng lực. Cả chính phủ thành phố Lũng Hải chỉ do một mình hắn miễn cưỡng chống đỡ, chẳng những hắn cần chủ trì việc chính trị, còn phải cân bằng lợi ích đủ mọi phương diện, gánh nặng ngàn cân đặt trên người của hắn, làm tóc của hắn sớm ngày hoa râm.</w:t>
      </w:r>
    </w:p>
    <w:p>
      <w:pPr>
        <w:pStyle w:val="BodyText"/>
      </w:pPr>
      <w:r>
        <w:t xml:space="preserve">Trần Dao nhìn vẻ mặt mỏi mệt của Trần Kiếm Phong, nhịn không được mở miệng nói:</w:t>
      </w:r>
    </w:p>
    <w:p>
      <w:pPr>
        <w:pStyle w:val="BodyText"/>
      </w:pPr>
      <w:r>
        <w:t xml:space="preserve">- Nhị thúc, để cho cháu đi gặp Nhạc Trọng nói chuyện đi! Thái độ làm người của hắn không xấu, chính do hắn hộ tống chúng cháu đi tới đây. Nếu không có hắn, cháu cùng Thanh Vũ căn bản không khả năng gặp lại chú!</w:t>
      </w:r>
    </w:p>
    <w:p>
      <w:pPr>
        <w:pStyle w:val="BodyText"/>
      </w:pPr>
      <w:r>
        <w:t xml:space="preserve">- Dao Dao! Người đều sẽ thay đổi! Lúc trước có lẽ hắn là người tốt, có lẽ quả thật từng có tâm lý đầu nhập chính phủ, nhưng hiện tại chỉ sợ hắn đã sớm không còn tâm tư kia!</w:t>
      </w:r>
    </w:p>
    <w:p>
      <w:pPr>
        <w:pStyle w:val="BodyText"/>
      </w:pPr>
      <w:r>
        <w:t xml:space="preserve">Trần Kiếm Phong cười khổ một tiếng, chậm rãi nói.</w:t>
      </w:r>
    </w:p>
    <w:p>
      <w:pPr>
        <w:pStyle w:val="BodyText"/>
      </w:pPr>
      <w:r>
        <w:t xml:space="preserve">Trần Kiếm Phong từ trong miệng Trần Dao nghe về chuyện của Nhạc Trọng, hắn công tác nhiều năm trong chính phủ, đối với lòng người thập phần hiểu biết.</w:t>
      </w:r>
    </w:p>
    <w:p>
      <w:pPr>
        <w:pStyle w:val="BodyText"/>
      </w:pPr>
      <w:r>
        <w:t xml:space="preserve">Từ ban đầu Nhạc Trọng thu phục Trường Quang thôn không lâu liền vội vàng đi tới căn cứ thành phố Lũng Hải, như vậy có thể phỏng đoán lúc ấy Nhạc Trọng thật sự có ý đầu nhập căn cứ người sống sót nơi này. Nhưng sau đó Nhạc Trọng chủ động thu phục Thạch Mã trấn thì hắn đã đoán được Nhạc Trọng đã bỏ qua qua ý tứ đầu nhập vào căn cứ thành phố Lũng Hải.</w:t>
      </w:r>
    </w:p>
    <w:p>
      <w:pPr>
        <w:pStyle w:val="BodyText"/>
      </w:pPr>
      <w:r>
        <w:t xml:space="preserve">- Cháu vẫn muốn đi khuyên nhủ hắn! Nhị thúc, để cho cháu đi khuyên hắn một lần đi! Nếu hắn có thể gia nhập căn cứ của chúng ta, nhất định có thể trở thành người giúp đỡ thật tốt cho chú!</w:t>
      </w:r>
    </w:p>
    <w:p>
      <w:pPr>
        <w:pStyle w:val="BodyText"/>
      </w:pPr>
      <w:r>
        <w:t xml:space="preserve">Vẻ mặt Trần Dao kiên nghị nói. Nàng thật không muốn nhìn thấy Nhạc Trọng thành kẻ địch của nhị thúc nàng.</w:t>
      </w:r>
    </w:p>
    <w:p>
      <w:pPr>
        <w:pStyle w:val="BodyText"/>
      </w:pPr>
      <w:r>
        <w:t xml:space="preserve">Trần Kiếm Phong nhìn chằm chằm Trần Dao một lúc lâu, mày giãn ra, trêu chọc cười:</w:t>
      </w:r>
    </w:p>
    <w:p>
      <w:pPr>
        <w:pStyle w:val="BodyText"/>
      </w:pPr>
      <w:r>
        <w:t xml:space="preserve">- Xem ra Dao Dao nhà chúng ta đã tới tuổi yêu đương rồi sao!</w:t>
      </w:r>
    </w:p>
    <w:p>
      <w:pPr>
        <w:pStyle w:val="BodyText"/>
      </w:pPr>
      <w:r>
        <w:t xml:space="preserve">Khuôn mặt Trần Dao đỏ lên, tâm loạn như ma, nhịn không được lớn tiếng giải thích:</w:t>
      </w:r>
    </w:p>
    <w:p>
      <w:pPr>
        <w:pStyle w:val="BodyText"/>
      </w:pPr>
      <w:r>
        <w:t xml:space="preserve">- Nhị thúc, chú đang nói gì đấy. Cháu không có thích Nhạc Trọng đâu! Người kia tính khí lạnh lùng, tính tình lại thối, không hề có chút phong độ thân sĩ. Cháu làm sao lại thích hắn? Cháu không thích hắn chút nào! Hơn nữa hắn đã có một bạn gái mười lăm tuổi, cháu làm sao thích một kẻ la lỵ khống như thế!</w:t>
      </w:r>
    </w:p>
    <w:p>
      <w:pPr>
        <w:pStyle w:val="BodyText"/>
      </w:pPr>
      <w:r>
        <w:t xml:space="preserve">- Xem ra nàng thật sự yêu thích Nhạc Trọng rồi!</w:t>
      </w:r>
    </w:p>
    <w:p>
      <w:pPr>
        <w:pStyle w:val="BodyText"/>
      </w:pPr>
      <w:r>
        <w:t xml:space="preserve">Trần Kiếm Phong nhìn vẻ mặt bối rối của Trần Dao, khẽ cau mày, ngón tay nhẹ gõ lên bàn. Hắn vốn chỉ muốn nói đùa một chút, nhưng thật không ngờ lại thật sự thử ra được cảm tình của cháu gái.</w:t>
      </w:r>
    </w:p>
    <w:p>
      <w:pPr>
        <w:pStyle w:val="BodyText"/>
      </w:pPr>
      <w:r>
        <w:t xml:space="preserve">Trần Kiếm Phong cực kỳ xem trọng chuyện môn đương hộ đối. Nếu như trước cuối thời hắn tuyệt đối sẽ ra tay ngăn cấm tình cảm lưu luyến giữa Nhạc Trọng cùng Trần Dao. Nhưng hiện tại Nhạc Trọng đã trở thành cường hóa giả thực lực cực mạnh, còn có được lực lượng vũ trang vượt qua trăm người, trở thành đối tượng mà ngay cả chính khách tiêu chuẩn như hắn cũng phải vô cùng xem trọng.</w:t>
      </w:r>
    </w:p>
    <w:p>
      <w:pPr>
        <w:pStyle w:val="BodyText"/>
      </w:pPr>
      <w:r>
        <w:t xml:space="preserve">Trần Kiếm Phong suy nghĩ một lúc, dứt khoát nói với Trần Dao:</w:t>
      </w:r>
    </w:p>
    <w:p>
      <w:pPr>
        <w:pStyle w:val="BodyText"/>
      </w:pPr>
      <w:r>
        <w:t xml:space="preserve">- Được rồi! Cháu cùng Thanh Vũ cùng đi khuyên nhủ hắn là được. Nếu như hắn nguyện ý lại đây gia nhập căn cứ của chúng ta, chú có thể cho hắn mang theo người của hắn thành lập đặc cảnh đệ tứ đại đội, cho hắn làm đội trưởng!</w:t>
      </w:r>
    </w:p>
    <w:p>
      <w:pPr>
        <w:pStyle w:val="BodyText"/>
      </w:pPr>
      <w:r>
        <w:t xml:space="preserve">Sau khi biết được thái độ cùng thế lực của Nhạc Trọng, Trần Kiếm Phong bỏ qua ý niệm hoàn toàn giải trừ võ trang của Nhạc Trọng trong đầu, thay đổi thành phong chức mời chào hắn tới dưới trướng. Đặc cảnh đội là võ trang do Trần Kiếm Phong trực tiếp nắm trong tay, toàn bộ đãi ngộ đều là tốt nhất, mỗi một đặc cảnh đều là đối tượng được người thường hâm mộ trong căn cứ. Đội trưởng càng không cần phải nói, là đối tượng được mượn sức khắp nơi.</w:t>
      </w:r>
    </w:p>
    <w:p>
      <w:pPr>
        <w:pStyle w:val="BodyText"/>
      </w:pPr>
      <w:r>
        <w:t xml:space="preserve">Ánh mắt Trần Dao sáng lên, nói:</w:t>
      </w:r>
    </w:p>
    <w:p>
      <w:pPr>
        <w:pStyle w:val="BodyText"/>
      </w:pPr>
      <w:r>
        <w:t xml:space="preserve">- Một lời đã định!</w:t>
      </w:r>
    </w:p>
    <w:p>
      <w:pPr>
        <w:pStyle w:val="BodyText"/>
      </w:pPr>
      <w:r>
        <w:t xml:space="preserve">Trần Kiếm Phong mang theo vẻ mỉm cười nói:</w:t>
      </w:r>
    </w:p>
    <w:p>
      <w:pPr>
        <w:pStyle w:val="BodyText"/>
      </w:pPr>
      <w:r>
        <w:t xml:space="preserve">- Một lời đã định!</w:t>
      </w:r>
    </w:p>
    <w:p>
      <w:pPr>
        <w:pStyle w:val="BodyText"/>
      </w:pPr>
      <w:r>
        <w:t xml:space="preserve">- Cháu quay về cùng Thanh Vũ chuẩn bị một chút!</w:t>
      </w:r>
    </w:p>
    <w:p>
      <w:pPr>
        <w:pStyle w:val="BodyText"/>
      </w:pPr>
      <w:r>
        <w:t xml:space="preserve">Trần Dao lôi kéo Kỷ Thanh Vũ rời khỏi văn phòng.</w:t>
      </w:r>
    </w:p>
    <w:p>
      <w:pPr>
        <w:pStyle w:val="BodyText"/>
      </w:pPr>
      <w:r>
        <w:t xml:space="preserve">Nơi ở của Trần Dao là một căn nhà đơn độc nằm trong hoa viên tiểu khu.</w:t>
      </w:r>
    </w:p>
    <w:p>
      <w:pPr>
        <w:pStyle w:val="BodyText"/>
      </w:pPr>
      <w:r>
        <w:t xml:space="preserve">Trần Dao vừa về tới trong phòng, Thái Hiểu đã đi tới hô:</w:t>
      </w:r>
    </w:p>
    <w:p>
      <w:pPr>
        <w:pStyle w:val="BodyText"/>
      </w:pPr>
      <w:r>
        <w:t xml:space="preserve">- Trần Dao, cô đã trở lại! Mau tới ăn cơm trưa.</w:t>
      </w:r>
    </w:p>
    <w:p>
      <w:pPr>
        <w:pStyle w:val="BodyText"/>
      </w:pPr>
      <w:r>
        <w:t xml:space="preserve">Trần Dao cùng Kỷ Thanh Vũ đi vào nhà.</w:t>
      </w:r>
    </w:p>
    <w:p>
      <w:pPr>
        <w:pStyle w:val="BodyText"/>
      </w:pPr>
      <w:r>
        <w:t xml:space="preserve">Bên trong nhà, Thái Hiểu, Trương Lệ, Lâm Kỳ, Vương Phương, Trần Thanh đang ngồi.</w:t>
      </w:r>
    </w:p>
    <w:p>
      <w:pPr>
        <w:pStyle w:val="BodyText"/>
      </w:pPr>
      <w:r>
        <w:t xml:space="preserve">Trên bàn cơm bày một bát cháo loãng lớn, bảy bánh mì cắt thật chỉnh tề cùng bảy miếng thịt, đây chính là cơm trưa của các nàng.</w:t>
      </w:r>
    </w:p>
    <w:p>
      <w:pPr>
        <w:pStyle w:val="BodyText"/>
      </w:pPr>
      <w:r>
        <w:t xml:space="preserve">Trong bảy người chỉ có Trần Dao cùng Kỷ Thanh Vũ có được thân phận đặc cung đạt được lương thực do chính phủ cung ứng, năm nữ nhân còn lại không ai có công tác chính thức, các nàng chỉ có thể lưu lại trong nhà nhờ lương thực của Trần Dao cùng Kỷ Thanh Vũ cứu tế mà sống.</w:t>
      </w:r>
    </w:p>
    <w:p>
      <w:pPr>
        <w:pStyle w:val="BodyText"/>
      </w:pPr>
      <w:r>
        <w:t xml:space="preserve">Nguyên bản lương thực cung ứng cho hai người lại biến thành cho bảy người, lập tức biến thành khẩn trương. Đương nhiên lấy quan hệ giữa Trần Dao cùng Trần Kiếm Phong, chỉ cần nàng há mồm thì đãi ngộ vật tư sẽ được đề cao. Nhưng Trần Dao không thể làm như vậy, bởi vì nàng cũng không phải loại nữ nhân có bệnh công chúa ngang ngược tùy hứng. Hơn nữa bảy nàng dựa theo vật tư cung cấp hiện tại đã xem như vượt qua người thường rất nhiều.</w:t>
      </w:r>
    </w:p>
    <w:p>
      <w:pPr>
        <w:pStyle w:val="Compact"/>
      </w:pPr>
      <w:r>
        <w:br w:type="textWrapping"/>
      </w:r>
      <w:r>
        <w:br w:type="textWrapping"/>
      </w:r>
    </w:p>
    <w:p>
      <w:pPr>
        <w:pStyle w:val="Heading2"/>
      </w:pPr>
      <w:bookmarkStart w:id="157" w:name="chương-135-diêu-diêu"/>
      <w:bookmarkEnd w:id="157"/>
      <w:r>
        <w:t xml:space="preserve">135. Chương 135: Diêu Diêu</w:t>
      </w:r>
    </w:p>
    <w:p>
      <w:pPr>
        <w:pStyle w:val="Compact"/>
      </w:pPr>
      <w:r>
        <w:br w:type="textWrapping"/>
      </w:r>
      <w:r>
        <w:br w:type="textWrapping"/>
      </w:r>
    </w:p>
    <w:p>
      <w:pPr>
        <w:pStyle w:val="BodyText"/>
      </w:pPr>
      <w:r>
        <w:t xml:space="preserve">Trần Dao ngồi xuống, cầm lên một bánh mì lớn cắn một cái hỏi:</w:t>
      </w:r>
    </w:p>
    <w:p>
      <w:pPr>
        <w:pStyle w:val="BodyText"/>
      </w:pPr>
      <w:r>
        <w:t xml:space="preserve">- Trương Lệ, mọi người tìm việc làm thế nào?</w:t>
      </w:r>
    </w:p>
    <w:p>
      <w:pPr>
        <w:pStyle w:val="BodyText"/>
      </w:pPr>
      <w:r>
        <w:t xml:space="preserve">Trước cuối thời, Trần Dao có chút chướng mắt loại thực vật như bánh mì khô khốc không mùi vị gì như thế. Nhưng sau cuối thời, nàng đã thay đổi rất nhiều, một bánh mì cùng một miếng thịt cũng đã làm tiểu công chúa ngày xưa thập phần thỏa mãn.</w:t>
      </w:r>
    </w:p>
    <w:p>
      <w:pPr>
        <w:pStyle w:val="BodyText"/>
      </w:pPr>
      <w:r>
        <w:t xml:space="preserve">Chần chờ một thoáng, Trương Lệ chậm rãi nói:</w:t>
      </w:r>
    </w:p>
    <w:p>
      <w:pPr>
        <w:pStyle w:val="BodyText"/>
      </w:pPr>
      <w:r>
        <w:t xml:space="preserve">- Không tìm được công tác thích hợp!</w:t>
      </w:r>
    </w:p>
    <w:p>
      <w:pPr>
        <w:pStyle w:val="BodyText"/>
      </w:pPr>
      <w:r>
        <w:t xml:space="preserve">Trương Lệ các nàng chỉ là sinh viên bình thường, còn chưa tốt nghiệp, hoàn toàn không có kinh nghiệm công tác. Trong những người sống sót bên ngoài còn có thật nhiều nhân tài tinh anh thành tích cao trong xã hội, hiện tại trong đặc khu cho dù là người quét đường nếu như không có quan hệ, ít nhất cũng là tinh anh thạc sĩ.</w:t>
      </w:r>
    </w:p>
    <w:p>
      <w:pPr>
        <w:pStyle w:val="BodyText"/>
      </w:pPr>
      <w:r>
        <w:t xml:space="preserve">Đương nhiên lấy tư sắc của Trương Lệ các nàng nếu muốn tiến vào hành nghiệp đặc thù cũng vô cùng đơn giản. Nhưng Trương Lệ các nàng còn chưa tới nỗi cùng đường, tự nhiên sẽ không đi làm những việc kia kiếm tiền.</w:t>
      </w:r>
    </w:p>
    <w:p>
      <w:pPr>
        <w:pStyle w:val="BodyText"/>
      </w:pPr>
      <w:r>
        <w:t xml:space="preserve">Thái Hiểu uống một ngụm cháo, chần chờ một thoáng nói:</w:t>
      </w:r>
    </w:p>
    <w:p>
      <w:pPr>
        <w:pStyle w:val="BodyText"/>
      </w:pPr>
      <w:r>
        <w:t xml:space="preserve">- Ngày hôm qua tôi đi ra ngoài thấy Triệu tỷ, nàng muốn cầu chúng ta cho vay một cân gạo, có cấp cho nàng không, Trần Dao?</w:t>
      </w:r>
    </w:p>
    <w:p>
      <w:pPr>
        <w:pStyle w:val="BodyText"/>
      </w:pPr>
      <w:r>
        <w:t xml:space="preserve">Trần Dao trầm mặc do dự một lúc, nói:</w:t>
      </w:r>
    </w:p>
    <w:p>
      <w:pPr>
        <w:pStyle w:val="BodyText"/>
      </w:pPr>
      <w:r>
        <w:t xml:space="preserve">- Nàng mang theo một đứa bé cũng không dễ dàng! Lần sau cô nhìn thấy nàng thì mang nàng tới lĩnh nửa cân gạo đi!</w:t>
      </w:r>
    </w:p>
    <w:p>
      <w:pPr>
        <w:pStyle w:val="BodyText"/>
      </w:pPr>
      <w:r>
        <w:t xml:space="preserve">Từ sau khi Trần Dao đương gia mới cảm giác được làm chủ một nhà thật gian nan. Chỉ tính bảy nàng mỗi ngày đều phải tiêu hao không ít vật tư, hơn nữa nàng lại có đồng tình tâm không nhỏ, thỉnh thoảng lại tiếp tế những nữ nhân khác từng cùng các nàng đến căn cứ người sống sót trong thành phố Lũng Hải, vì vậy ngày tháng càng thêm căng thẳng.</w:t>
      </w:r>
    </w:p>
    <w:p>
      <w:pPr>
        <w:pStyle w:val="BodyText"/>
      </w:pPr>
      <w:r>
        <w:t xml:space="preserve">Ăn xong một bánh mỳ, Trần Dao do dự một chút, nói:</w:t>
      </w:r>
    </w:p>
    <w:p>
      <w:pPr>
        <w:pStyle w:val="BodyText"/>
      </w:pPr>
      <w:r>
        <w:t xml:space="preserve">- Tôi chuẩn bị đi gặp Nhạc Trọng một lần, các cô ai đi với tôi?</w:t>
      </w:r>
    </w:p>
    <w:p>
      <w:pPr>
        <w:pStyle w:val="BodyText"/>
      </w:pPr>
      <w:r>
        <w:t xml:space="preserve">- Tôi muốn đi!</w:t>
      </w:r>
    </w:p>
    <w:p>
      <w:pPr>
        <w:pStyle w:val="BodyText"/>
      </w:pPr>
      <w:r>
        <w:t xml:space="preserve">- Tôi cũng muốn đi!</w:t>
      </w:r>
    </w:p>
    <w:p>
      <w:pPr>
        <w:pStyle w:val="BodyText"/>
      </w:pPr>
      <w:r>
        <w:t xml:space="preserve">Năm người Trương Lệ chợt sáng mắt, lập tức đáp. Ở trong này, các nàng giống như người hỗn ăn chờ chết, ngoại trừ đặc khu nơi nào các nàng cũng không dám đi.</w:t>
      </w:r>
    </w:p>
    <w:p>
      <w:pPr>
        <w:pStyle w:val="BodyText"/>
      </w:pPr>
      <w:r>
        <w:t xml:space="preserve">Cho dù là ngay trong đặc khu, Trương Lệ các nàng cũng không dám tùy tiện đi loạn. Trị an trong đặc khu không tệ, nhưng luật pháp đối với con cháu quan viên trong này hoàn toàn không có bất cứ tác dụng gì. Các nàng từng nhìn thấy một nữ nhân giúp việc nhà xinh đẹp không có bất kỳ bối cảnh đi trên đường bị mấy nam tử trẻ tuổi kéo vào một ngôi lầu xa hoa bên đường.</w:t>
      </w:r>
    </w:p>
    <w:p>
      <w:pPr>
        <w:pStyle w:val="BodyText"/>
      </w:pPr>
      <w:r>
        <w:t xml:space="preserve">Vài tên cảnh sát nhận được báo nguy đi tới chỗ tòa lầu kia dạo qua một vòng, sau đó một người đi vào, nhưng mặt xám mày tro đi ra, cuối cùng thu đội rời đi.</w:t>
      </w:r>
    </w:p>
    <w:p>
      <w:pPr>
        <w:pStyle w:val="BodyText"/>
      </w:pPr>
      <w:r>
        <w:t xml:space="preserve">Trước cuối thời cho dù có dư luận internet giám sát cũng đã có người dám ngang nhiên cưỡng bức nữ nhân viên công vụ cấp dưới, con cháu đặc quyền đụng chết người dân sau đó nghênh ngang rời đi. Càng không cần nói tới sau cuối thời, trật tự tan vỡ, đạo đức tiêu vong. Luật pháp trong căn cứ người sống sót thành phố Lũng Hải thật tàn khốc, nhưng chỉ nhằm vào dân chúng bình thường, đối với con cháu quan lớn không hề có bao nhiêu lực ước thúc.</w:t>
      </w:r>
    </w:p>
    <w:p>
      <w:pPr>
        <w:pStyle w:val="BodyText"/>
      </w:pPr>
      <w:r>
        <w:t xml:space="preserve">Chứng kiến một màn kia, Trương Lệ các nàng càng sợ hãi không dám ra ngoài tìm việc làm, hoàn toàn đánh mất tin tưởng đối với căn cứ, ngay cả công tác giúp việc nhà cũng không dám đi làm. Lúc này các nàng mới biết ngày trước khi đi theo bên cạnh Nhạc Trọng là thời gian hạnh phúc thế nào, từ sau khi rời khỏi hắn ở trong một thế giới tàn khốc như vậy, một nữ nhân không có thực lực muốn sinh tồn thật cực kỳ gian nan.</w:t>
      </w:r>
    </w:p>
    <w:p>
      <w:pPr>
        <w:pStyle w:val="BodyText"/>
      </w:pPr>
      <w:r>
        <w:t xml:space="preserve">Trong lòng Trần Dao có chút phức tạp liếc mắt nhìn năm cô gái, nói:</w:t>
      </w:r>
    </w:p>
    <w:p>
      <w:pPr>
        <w:pStyle w:val="BodyText"/>
      </w:pPr>
      <w:r>
        <w:t xml:space="preserve">- Như vậy chúng ta cùng đi đi!</w:t>
      </w:r>
    </w:p>
    <w:p>
      <w:pPr>
        <w:pStyle w:val="BodyText"/>
      </w:pPr>
      <w:r>
        <w:t xml:space="preserve">…</w:t>
      </w:r>
    </w:p>
    <w:p>
      <w:pPr>
        <w:pStyle w:val="BodyText"/>
      </w:pPr>
      <w:r>
        <w:t xml:space="preserve">Sáng sớm, trong trường bắn Thạch Mã trấn, trong tay Nhạc Trọng cầm súng trường 03 thức đang hướng bia ngắm cách ngoài trăm thước liên tục bắn ra mười phát súng.</w:t>
      </w:r>
    </w:p>
    <w:p>
      <w:pPr>
        <w:pStyle w:val="BodyText"/>
      </w:pPr>
      <w:r>
        <w:t xml:space="preserve">Sau mười phát súng, ngay giữa bia ngắm hiện ra tám lỗ thủng, trong đó có hai phát nằm lệch ở ô thứ chín cùng thứ tám.</w:t>
      </w:r>
    </w:p>
    <w:p>
      <w:pPr>
        <w:pStyle w:val="BodyText"/>
      </w:pPr>
      <w:r>
        <w:t xml:space="preserve">Ở bên cạnh Nhạc Trọng có một la lỵ đáng yêu tướng mạo tinh xảo, mái tóc ngắn, dáng người nhỏ gầy, chính là la lỵ Diêu Diêu mà Nhạc Trọng phát hiện bên ngoài Thạch Mã trấn. Diêu Diêu nhìn Nhạc Trọng bắn liên tục, đôi mắt to sáng ngời nhìn chằm chằm vào khẩu súng trường trong tay hắn.</w:t>
      </w:r>
    </w:p>
    <w:p>
      <w:pPr>
        <w:pStyle w:val="BodyText"/>
      </w:pPr>
      <w:r>
        <w:t xml:space="preserve">Nhìn thấy Nhạc Trọng buông súng trường, Diêu Diêu chạy tới trước người hắn, vươn hai tay dùng thanh âm la lỵ đáng yêu nói với hắn:</w:t>
      </w:r>
    </w:p>
    <w:p>
      <w:pPr>
        <w:pStyle w:val="BodyText"/>
      </w:pPr>
      <w:r>
        <w:t xml:space="preserve">- Cho em chơi một chút!</w:t>
      </w:r>
    </w:p>
    <w:p>
      <w:pPr>
        <w:pStyle w:val="BodyText"/>
      </w:pPr>
      <w:r>
        <w:t xml:space="preserve">Nhạc Trọng nhìn tiểu la lỵ chỉ mới mười tuổi liếc mắt, trực tiếp đem khẩu súng trường đặt vào trong tay nàng:</w:t>
      </w:r>
    </w:p>
    <w:p>
      <w:pPr>
        <w:pStyle w:val="BodyText"/>
      </w:pPr>
      <w:r>
        <w:t xml:space="preserve">- Cẩn thận lực phản chấn!</w:t>
      </w:r>
    </w:p>
    <w:p>
      <w:pPr>
        <w:pStyle w:val="BodyText"/>
      </w:pPr>
      <w:r>
        <w:t xml:space="preserve">Tuy Diêu Diêu chỉ mới mười tuổi, nhưng sau khi nàng tiến hóa tố chất thân thể đã chiếm được tăng lên toàn diện. Lực lượng cùng cường độ thân thể của nàng đều đạt tới 8 cấp, tương đương 80% nam tử trưởng thành, muốn chơi súng trường 03 thức thật không thành vấn đề.</w:t>
      </w:r>
    </w:p>
    <w:p>
      <w:pPr>
        <w:pStyle w:val="BodyText"/>
      </w:pPr>
      <w:r>
        <w:t xml:space="preserve">Diêu Diêu tiếp nhận khẩu súng trường, yêu thích không buông tay vuốt ve hồi lâu, lúc này mới giơ súng trường nhắm ngay tấm bia ngoài trăm thước.</w:t>
      </w:r>
    </w:p>
    <w:p>
      <w:pPr>
        <w:pStyle w:val="BodyText"/>
      </w:pPr>
      <w:r>
        <w:t xml:space="preserve">Một tiểu la lỵ thân cao chỉ tới 1m36 cầm một khẩu súng ống dài mười ly làm cho người ta có cảm giác kỳ dị hài hòa.</w:t>
      </w:r>
    </w:p>
    <w:p>
      <w:pPr>
        <w:pStyle w:val="BodyText"/>
      </w:pPr>
      <w:r>
        <w:t xml:space="preserve">Diêu Diêu bóp cò, phanh một tiếng súng vang, một phát hoàn toàn bay ra ngoài không trúng tấm bia!</w:t>
      </w:r>
    </w:p>
    <w:p>
      <w:pPr>
        <w:pStyle w:val="BodyText"/>
      </w:pPr>
      <w:r>
        <w:t xml:space="preserve">Diêu Diêu cắn môi, liên tục bóp cò, đem toàn bộ viên đạn bắn sạch, bắn xong một băng đạn rốt cục chỉ lưu lại vài vết đạn trên bia ngắm ngoài trăm thước.</w:t>
      </w:r>
    </w:p>
    <w:p>
      <w:pPr>
        <w:pStyle w:val="BodyText"/>
      </w:pPr>
      <w:r>
        <w:t xml:space="preserve">- Đạn!</w:t>
      </w:r>
    </w:p>
    <w:p>
      <w:pPr>
        <w:pStyle w:val="BodyText"/>
      </w:pPr>
      <w:r>
        <w:t xml:space="preserve">Diêu Diêu bắn hết băng đạn, trong mắt hiện lên ánh sáng hưng phấn, vươn tay về hướng Nhạc Trọng đòi hỏi viên đạn.</w:t>
      </w:r>
    </w:p>
    <w:p>
      <w:pPr>
        <w:pStyle w:val="BodyText"/>
      </w:pPr>
      <w:r>
        <w:t xml:space="preserve">Nhạc Trọng túm lấy khẩu súng trường, nói:</w:t>
      </w:r>
    </w:p>
    <w:p>
      <w:pPr>
        <w:pStyle w:val="BodyText"/>
      </w:pPr>
      <w:r>
        <w:t xml:space="preserve">- Tốt lắm! Hôm nay chỉ tới đây! Em mau nhanh đi học!</w:t>
      </w:r>
    </w:p>
    <w:p>
      <w:pPr>
        <w:pStyle w:val="BodyText"/>
      </w:pPr>
      <w:r>
        <w:t xml:space="preserve">Trẻ con là tương lai của nhân loại, sau khi thu phục Thạch Mã trấn, Nhạc Trọng chiêu mộ hơn mười giáo viên bắt đầu giảng dạy tri thức cho trẻ em sống sót. Theo vật tư dư dả, cơm nước của mọi người đều được cải thiện, không cần tiếp tục ăn cháo mà đổi lại ăn cơm.</w:t>
      </w:r>
    </w:p>
    <w:p>
      <w:pPr>
        <w:pStyle w:val="BodyText"/>
      </w:pPr>
      <w:r>
        <w:t xml:space="preserve">Diêu Diêu bĩu môi nói:</w:t>
      </w:r>
    </w:p>
    <w:p>
      <w:pPr>
        <w:pStyle w:val="BodyText"/>
      </w:pPr>
      <w:r>
        <w:t xml:space="preserve">- Đi học nhiều không có ý nghĩa. Hơn nữa học mấy thứ kia chẳng có tác dụng gì!</w:t>
      </w:r>
    </w:p>
    <w:p>
      <w:pPr>
        <w:pStyle w:val="BodyText"/>
      </w:pPr>
      <w:r>
        <w:t xml:space="preserve">Trước cuối thời trong thời chiến tranh loạn lạc ngay cả trẻ em cũng cầm súng ra chiến trường. Sau cuối thời rất nhiều nhi đồng tính khí càng dã, càng thêm không có tâm tư học tập. So sánh với học tập bọn trẻ càng thích đi tìm rau dại, bắt cá bắt tôm cải thiện cơm nước trong nhà. Nếu không phải Nhạc Trọng quy định nhi đồng không đi học không có cơm ăn, trong trường học rất khó tuyển nhận được học sinh.</w:t>
      </w:r>
    </w:p>
    <w:p>
      <w:pPr>
        <w:pStyle w:val="BodyText"/>
      </w:pPr>
      <w:r>
        <w:t xml:space="preserve">Nhạc Trọng nhìn Diêu Diêu trừng mắt nói:</w:t>
      </w:r>
    </w:p>
    <w:p>
      <w:pPr>
        <w:pStyle w:val="BodyText"/>
      </w:pPr>
      <w:r>
        <w:t xml:space="preserve">- Em có đi hay không, không đi anh sẽ đánh mông của em!</w:t>
      </w:r>
    </w:p>
    <w:p>
      <w:pPr>
        <w:pStyle w:val="BodyText"/>
      </w:pPr>
      <w:r>
        <w:t xml:space="preserve">Diêu Diêu lui ra sau vài bước, hai tay ôm lấy mông nhỏ của mình, trừng mắt liếc Nhạc Trọng, cuối cùng khuất phục dưới dâm uy của hắn bỏ chạy nhanh như chớp. Lần trước nàng không nghe lời hắn, liền bị hắn bắt lại hung hăng đánh vào mông của nàng một trận, lúc này mới chịu thành thật trở lại.</w:t>
      </w:r>
    </w:p>
    <w:p>
      <w:pPr>
        <w:pStyle w:val="BodyText"/>
      </w:pPr>
      <w:r>
        <w:t xml:space="preserve">Một cô gái mặc sơ mi trắng, bên dưới là quần màu vàng nhạt, tất vải trắng, giày da nhỏ, thoạt nhìn thật thanh thuần đáng yêu, nàng chính là Trần Diệu từ một bên đi tới, đem khăn mặt đưa qua cho Nhạc Trọng.</w:t>
      </w:r>
    </w:p>
    <w:p>
      <w:pPr>
        <w:pStyle w:val="BodyText"/>
      </w:pPr>
      <w:r>
        <w:t xml:space="preserve">Nhạc Trọng cầm khăn mặt lau mồ hôi trên người, hỏi:</w:t>
      </w:r>
    </w:p>
    <w:p>
      <w:pPr>
        <w:pStyle w:val="BodyText"/>
      </w:pPr>
      <w:r>
        <w:t xml:space="preserve">- Thế nào? Ở trong này đã quen chưa!</w:t>
      </w:r>
    </w:p>
    <w:p>
      <w:pPr>
        <w:pStyle w:val="BodyText"/>
      </w:pPr>
      <w:r>
        <w:t xml:space="preserve">Nhạc Trọng vừa mới tiến hành huấn luyện cá nhân phụ trọng 150kg chạy 5km, sau khi chạy xong lúc này hắn mới đến huấn luyện bắn súng, mỗi ngày hắn đều không ngừng rèn luyện thân thể của chính mình.</w:t>
      </w:r>
    </w:p>
    <w:p>
      <w:pPr>
        <w:pStyle w:val="Compact"/>
      </w:pPr>
      <w:r>
        <w:br w:type="textWrapping"/>
      </w:r>
      <w:r>
        <w:br w:type="textWrapping"/>
      </w:r>
    </w:p>
    <w:p>
      <w:pPr>
        <w:pStyle w:val="Heading2"/>
      </w:pPr>
      <w:bookmarkStart w:id="158" w:name="chương-136-luyện-binh."/>
      <w:bookmarkEnd w:id="158"/>
      <w:r>
        <w:t xml:space="preserve">136. Chương 136: Luyện Binh.</w:t>
      </w:r>
    </w:p>
    <w:p>
      <w:pPr>
        <w:pStyle w:val="Compact"/>
      </w:pPr>
      <w:r>
        <w:br w:type="textWrapping"/>
      </w:r>
      <w:r>
        <w:br w:type="textWrapping"/>
      </w:r>
    </w:p>
    <w:p>
      <w:pPr>
        <w:pStyle w:val="BodyText"/>
      </w:pPr>
      <w:r>
        <w:t xml:space="preserve">Trần Diệu nói tự đáy lòng:</w:t>
      </w:r>
    </w:p>
    <w:p>
      <w:pPr>
        <w:pStyle w:val="BodyText"/>
      </w:pPr>
      <w:r>
        <w:t xml:space="preserve">- Nơi này tốt lắm, so với Trần gia thôn thật tốt hơn nhiều!</w:t>
      </w:r>
    </w:p>
    <w:p>
      <w:pPr>
        <w:pStyle w:val="BodyText"/>
      </w:pPr>
      <w:r>
        <w:t xml:space="preserve">Sau khi đi vào Thạch Mã trấn, toàn bộ nam tử trưởng thành của Trần gia thôn đều gia nhập vào đội ngũ của Nhạc Trọng, trở thành chiến sĩ dưới trướng của hắn. Thôn dân Trần gia thôn chẳng những là thợ săn, còn có kinh nghiệm dùng vũ khí lạnh chiến đấu với tang thi, Nhạc Trọng có chút chờ đợi biểu hiện của bọn họ.</w:t>
      </w:r>
    </w:p>
    <w:p>
      <w:pPr>
        <w:pStyle w:val="BodyText"/>
      </w:pPr>
      <w:r>
        <w:t xml:space="preserve">Nam tử Trần gia thôn sau khi gia nhập đội ngũ của Nhạc Trọng, mỗi ngày đều có cơm ăn no bụng, còn có thể ăn được một ít cá tôm, rau dại vân vân. Đối với việc ở lại bên trong Trần gia thôn, ngay cháo bắp cũng ăn không đủ no, bọn họ đã hết sức hài lòng.</w:t>
      </w:r>
    </w:p>
    <w:p>
      <w:pPr>
        <w:pStyle w:val="BodyText"/>
      </w:pPr>
      <w:r>
        <w:t xml:space="preserve">Nhạc Trọng phân phó:</w:t>
      </w:r>
    </w:p>
    <w:p>
      <w:pPr>
        <w:pStyle w:val="BodyText"/>
      </w:pPr>
      <w:r>
        <w:t xml:space="preserve">- Đi gọi cha của em chuẩn bị một chút, hôm nay chúng ta cần xuất động quét sạch tang thi, để cho ông ấy dẫn đội tới quảng trường chờ đi!</w:t>
      </w:r>
    </w:p>
    <w:p>
      <w:pPr>
        <w:pStyle w:val="BodyText"/>
      </w:pPr>
      <w:r>
        <w:t xml:space="preserve">Thu phục Thạch Mã trấn chưa lâu Nhạc Trọng vừa an bài đủ loại công việc, nhưng hành động quét sạch tang thi khắp chung quanh chưa từng dừng lại. Mỗi ngày Trì Dương cùng Nhạc Trọng đều luân phiên dẫn đội ra ngoài quét sạch tang thi chung quanh, tìm tòi người sống sót gia nhập vào dưới trướng của mình. Lúc này trong Thạch Mã trấn đã có hơn tám trăm dân cư, đội viên chiến đấu lên tới một trăm năm mươi người.</w:t>
      </w:r>
    </w:p>
    <w:p>
      <w:pPr>
        <w:pStyle w:val="BodyText"/>
      </w:pPr>
      <w:r>
        <w:t xml:space="preserve">Trần Diệu gật gật đầu, dựa theo lời phân phó của Nhạc Trọng xoay người rời đi.</w:t>
      </w:r>
    </w:p>
    <w:p>
      <w:pPr>
        <w:pStyle w:val="BodyText"/>
      </w:pPr>
      <w:r>
        <w:t xml:space="preserve">Tiểu đội trực thuộc của Nhạc Trọng cùng hai tiểu đội chủ lực do thôn dân Trần gia thôn mới xây dựng nhanh chóng tập kết trong sân rộng.</w:t>
      </w:r>
    </w:p>
    <w:p>
      <w:pPr>
        <w:pStyle w:val="BodyText"/>
      </w:pPr>
      <w:r>
        <w:t xml:space="preserve">Hai đội trưởng tiểu đội mới xây dựng của Trần gia thôn là Trần Thạch Đầu cùng Triệu Tinh. Trong tiểu đội của Triệu Tinh còn có một đội phó là thôn trưởng Trần Trữ của Trần gia thôn trước kia. Trần Vọng không hoàn toàn phục tùng mệnh lệnh làm Nhạc Trọng rất thất vọng, bởi vậy hắn dựa theo ước định cho Trần Trữ một vị trí, nhưng chỉ là vị trí đội phó.</w:t>
      </w:r>
    </w:p>
    <w:p>
      <w:pPr>
        <w:pStyle w:val="BodyText"/>
      </w:pPr>
      <w:r>
        <w:t xml:space="preserve">- Đây là muốn đi chiến đấu với tang thi sao?</w:t>
      </w:r>
    </w:p>
    <w:p>
      <w:pPr>
        <w:pStyle w:val="BodyText"/>
      </w:pPr>
      <w:r>
        <w:t xml:space="preserve">- Nhưng vì sao chỉ có tấm chắn cùng đại đao mà không có súng?</w:t>
      </w:r>
    </w:p>
    <w:p>
      <w:pPr>
        <w:pStyle w:val="BodyText"/>
      </w:pPr>
      <w:r>
        <w:t xml:space="preserve">- …</w:t>
      </w:r>
    </w:p>
    <w:p>
      <w:pPr>
        <w:pStyle w:val="BodyText"/>
      </w:pPr>
      <w:r>
        <w:t xml:space="preserve">Nhưng khác với tiểu đội trực thuộc Nhạc Trọng chính là chiến sĩ trong hai tiểu đội còn lại đều cầm tấm chắn cùng đại đao trong tay, điều này làm cho họ có chút bất an, thì thầm nghị luận không ngừng, chỉ có tiểu đội trực thuộc Nhạc Trọng vẫn im lặng không nói chuyện đứng yên ở đó.</w:t>
      </w:r>
    </w:p>
    <w:p>
      <w:pPr>
        <w:pStyle w:val="BodyText"/>
      </w:pPr>
      <w:r>
        <w:t xml:space="preserve">Dưới ánh mắt nhìn chăm chú của mọi người, Nhạc Trọng đi tới trên đài cao.</w:t>
      </w:r>
    </w:p>
    <w:p>
      <w:pPr>
        <w:pStyle w:val="BodyText"/>
      </w:pPr>
      <w:r>
        <w:t xml:space="preserve">Nhạc Trọng đi lên đài tiếng nghị luận mới ngừng lại.</w:t>
      </w:r>
    </w:p>
    <w:p>
      <w:pPr>
        <w:pStyle w:val="BodyText"/>
      </w:pPr>
      <w:r>
        <w:t xml:space="preserve">- Tôi là Nhạc Trọng! Hôm nay là ngày các anh xuất phát tác chiến cùng tang thi. Không sai, hôm nay trang bị cho cuộc chiến chính là tấm chắn cùng đại đao. Đối phó tang thi bình thường những trang bị này càng thêm thích hợp hơn dùng súng ống. Sau này toàn bộ tiểu đội chiến đấu đều phải tiến hành huấn luyện cận chiến, dùng tấm chắn cùng đại đao tiến hành chiến đấu. Các anh đồng thời nhận việc huấn luyện bắn súng cùng huấn luyện cận chiến. Chỉ trong vòng trăm thước, những thần xạ thủ có bảy thành khả năng bạo đầu tang thi cùng binh chủng điều khiển hỏa lực hạng nặng cùng kỹ thuật xe thiết giáp không cần sử dụng tấm chắn cùng đại đao chiến đấu!</w:t>
      </w:r>
    </w:p>
    <w:p>
      <w:pPr>
        <w:pStyle w:val="BodyText"/>
      </w:pPr>
      <w:r>
        <w:t xml:space="preserve">- Đương nhiên, sử dụng tấm chắn cùng đại đao chiến đấu với tang thi sẽ có tính nguy hiểm rất cao, người không muốn chiến đấu đều có thể đứng ra, tôi không miễn cưỡng!</w:t>
      </w:r>
    </w:p>
    <w:p>
      <w:pPr>
        <w:pStyle w:val="BodyText"/>
      </w:pPr>
      <w:r>
        <w:t xml:space="preserve">Nghe xong lời nói của Nhạc Trọng, trong hai tiểu đội do Trần gia thôn tạo thành đều vang lên thanh âm xôn xao.</w:t>
      </w:r>
    </w:p>
    <w:p>
      <w:pPr>
        <w:pStyle w:val="BodyText"/>
      </w:pPr>
      <w:r>
        <w:t xml:space="preserve">Một thôn dân trong tiểu đội của Triệu Tinh do dự một lúc, đi nhanh ra nói:</w:t>
      </w:r>
    </w:p>
    <w:p>
      <w:pPr>
        <w:pStyle w:val="BodyText"/>
      </w:pPr>
      <w:r>
        <w:t xml:space="preserve">- Tôi rời khỏi!</w:t>
      </w:r>
    </w:p>
    <w:p>
      <w:pPr>
        <w:pStyle w:val="BodyText"/>
      </w:pPr>
      <w:r>
        <w:t xml:space="preserve">- Tôi rời khỏi!</w:t>
      </w:r>
    </w:p>
    <w:p>
      <w:pPr>
        <w:pStyle w:val="BodyText"/>
      </w:pPr>
      <w:r>
        <w:t xml:space="preserve">Thôn dân kia vừa lui ra, giống như đốt lên nỗi lòng những người khác, lại có tám người lựa chọn thối lui ra khỏi chiến đấu.</w:t>
      </w:r>
    </w:p>
    <w:p>
      <w:pPr>
        <w:pStyle w:val="BodyText"/>
      </w:pPr>
      <w:r>
        <w:t xml:space="preserve">Nhạc Trọng liếc mắt nhìn chín người kia, lạnh lùng nói:</w:t>
      </w:r>
    </w:p>
    <w:p>
      <w:pPr>
        <w:pStyle w:val="BodyText"/>
      </w:pPr>
      <w:r>
        <w:t xml:space="preserve">- Người rời khỏi hủy bỏ toàn bộ biên chế cùng đãi ngộ, đều đi sửa tường thành!</w:t>
      </w:r>
    </w:p>
    <w:p>
      <w:pPr>
        <w:pStyle w:val="BodyText"/>
      </w:pPr>
      <w:r>
        <w:t xml:space="preserve">Nghe được lời nói của Nhạc Trọng, sắc mặt chín người kia lập tức biến thành tái nhợt. Đãi ngộ của nam nhân sửa tường thành còn không bằng cả nhân viên ngoài biên chế, mỗi ngày đều phải làm việc nặng nề, chỉ quản cơm nước no bụng, không có bất kỳ thực phẩm phụ càng không nói tới tiền lương.</w:t>
      </w:r>
    </w:p>
    <w:p>
      <w:pPr>
        <w:pStyle w:val="BodyText"/>
      </w:pPr>
      <w:r>
        <w:t xml:space="preserve">Mà trong đội ngũ của Nhạc Trọng cho dù là nhân viên ngoài biên chế mỗi ngày đều được ăn uống no đủ, còn được cấp thực phẩm phụ. Nếu đi ra ngoài chiến đấu tìm tòi vật tư lấy được vật tư phong phú, cho dù là nhân viên ngoài biên chế cũng đạt được ban thưởng, so với nhân viên công vụ trước cuối thời còn làm cho những người sống sót khác hâm mộ.</w:t>
      </w:r>
    </w:p>
    <w:p>
      <w:pPr>
        <w:pStyle w:val="BodyText"/>
      </w:pPr>
      <w:r>
        <w:t xml:space="preserve">Trong chín người một người đột nhiên đổi ý nói:</w:t>
      </w:r>
    </w:p>
    <w:p>
      <w:pPr>
        <w:pStyle w:val="BodyText"/>
      </w:pPr>
      <w:r>
        <w:t xml:space="preserve">- Nhạc đội! Tôi nguyện ý chiến đấu! Đừng đem tôi sung quân đi sửa tường thành!</w:t>
      </w:r>
    </w:p>
    <w:p>
      <w:pPr>
        <w:pStyle w:val="BodyText"/>
      </w:pPr>
      <w:r>
        <w:t xml:space="preserve">- Tôi cũng nguyện ý chiến đấu! Tôi không muốn đi sửa tường thành!</w:t>
      </w:r>
    </w:p>
    <w:p>
      <w:pPr>
        <w:pStyle w:val="BodyText"/>
      </w:pPr>
      <w:r>
        <w:t xml:space="preserve">-…</w:t>
      </w:r>
    </w:p>
    <w:p>
      <w:pPr>
        <w:pStyle w:val="BodyText"/>
      </w:pPr>
      <w:r>
        <w:t xml:space="preserve">Trong chín người lại có ba người đổi ý. Nếu đi sửa tường thành chẳng khác gì là bị đi đày, cả ngày phải làm khổ lực. Nếu là nhân viên ngoài biên chế ngoài lúc chiến đấu được nhàn hạ, còn được dùng vật tư phát xuống đi tìm nữ nhân giải trí. Bên trong Thạch Mã trấn nghiêm cấm cưỡng gian, nhưng chỉ dùng một hộp đồ hộp là có thể tìm một nữ nhân xinh đẹp trong Thạch Mã trấn giải trí vui vẻ một buổi tối.</w:t>
      </w:r>
    </w:p>
    <w:p>
      <w:pPr>
        <w:pStyle w:val="BodyText"/>
      </w:pPr>
      <w:r>
        <w:t xml:space="preserve">Hơn nữa sau khi trở thành nhân viên ngoài biên chế, rất nhiều nữ nhân đều nguyện ý trở thành nữ nhân của bọn họ, không có mấy nữ nhân nguyện ý đi theo người làm khổ lực sửa tường thành.</w:t>
      </w:r>
    </w:p>
    <w:p>
      <w:pPr>
        <w:pStyle w:val="BodyText"/>
      </w:pPr>
      <w:r>
        <w:t xml:space="preserve">Nhạc Trọng cũng không nhìn những người kia, lạnh băng nói:</w:t>
      </w:r>
    </w:p>
    <w:p>
      <w:pPr>
        <w:pStyle w:val="BodyText"/>
      </w:pPr>
      <w:r>
        <w:t xml:space="preserve">- Tất cả mang đi!</w:t>
      </w:r>
    </w:p>
    <w:p>
      <w:pPr>
        <w:pStyle w:val="BodyText"/>
      </w:pPr>
      <w:r>
        <w:t xml:space="preserve">Hai gã đội viên cầm súng trường trong tay đi tới, áp giải chín người kia về hướng tường thành.</w:t>
      </w:r>
    </w:p>
    <w:p>
      <w:pPr>
        <w:pStyle w:val="BodyText"/>
      </w:pPr>
      <w:r>
        <w:t xml:space="preserve">Nhạc Trọng nhìn lướt qua người của hai tiểu đội kia, trầm giọng nói:</w:t>
      </w:r>
    </w:p>
    <w:p>
      <w:pPr>
        <w:pStyle w:val="BodyText"/>
      </w:pPr>
      <w:r>
        <w:t xml:space="preserve">- Còn có người nào muốn rời khỏi hay không?</w:t>
      </w:r>
    </w:p>
    <w:p>
      <w:pPr>
        <w:pStyle w:val="BodyText"/>
      </w:pPr>
      <w:r>
        <w:t xml:space="preserve">Nhạc Trọng tiếp tục nói:</w:t>
      </w:r>
    </w:p>
    <w:p>
      <w:pPr>
        <w:pStyle w:val="BodyText"/>
      </w:pPr>
      <w:r>
        <w:t xml:space="preserve">- Nếu muốn sống thật tốt nhất định phải dùng mạng đi hợp lại. Người không muốn mạo hiểm thì thành thật đi làm khổ lực, sửa tường thành, sửa công sự tôi cũng cam đoan các anh có thể sống sót. Nhưng khi người khác sống đầy đủ thoải mái thì các anh cũng đừng đố kỵ, đó là do người khác dùng cố gắng của mình cùng sinh mạng mình mạo hiểm đổi lấy!</w:t>
      </w:r>
    </w:p>
    <w:p>
      <w:pPr>
        <w:pStyle w:val="BodyText"/>
      </w:pPr>
      <w:r>
        <w:t xml:space="preserve">Nhạc Trọng dứt lời, bên dưới một trận yên tĩnh, không còn ai nói muốn rời khỏi. Bọn họ vừa vượt qua cuộc sống mà kẻ khác hâm mộ, không ai muốn dễ dàng buông tha.</w:t>
      </w:r>
    </w:p>
    <w:p>
      <w:pPr>
        <w:pStyle w:val="BodyText"/>
      </w:pPr>
      <w:r>
        <w:t xml:space="preserve">- Vậy thì xuất phát!</w:t>
      </w:r>
    </w:p>
    <w:p>
      <w:pPr>
        <w:pStyle w:val="BodyText"/>
      </w:pPr>
      <w:r>
        <w:t xml:space="preserve">Nhạc Trọng ra lệnh một tiếng, mọi người trên quảng trường liền chui vào từng chiếc xe, hướng bên ngoài phóng đi.</w:t>
      </w:r>
    </w:p>
    <w:p>
      <w:pPr>
        <w:pStyle w:val="BodyText"/>
      </w:pPr>
      <w:r>
        <w:t xml:space="preserve">Nam Đông thôn khoảng cách Thạch Mã trấn chừng mười lăm cây số, đoàn xe của Nhạc Trọng dừng trước thôn nhỏ, từng người cầm đại đao cùng tấm chắn trong tay nhảy xuống xe, đứng xa xa nhìn vào thôn yên tĩnh như quỷ vực.</w:t>
      </w:r>
    </w:p>
    <w:p>
      <w:pPr>
        <w:pStyle w:val="BodyText"/>
      </w:pPr>
      <w:r>
        <w:t xml:space="preserve">Ở trong đội xe còn có một chiếc bộ binh chiếc xa áp trận. Bộ binh chiến xa một khi chiến đấu thật quá mức hao xăng cùng đạn, bởi vậy mỗi lần Nhạc Trọng chỉ mang theo một chiếc phòng ngừa vạn nhất.</w:t>
      </w:r>
    </w:p>
    <w:p>
      <w:pPr>
        <w:pStyle w:val="BodyText"/>
      </w:pPr>
      <w:r>
        <w:t xml:space="preserve">Đợi sau khi tất cả mọi người xuống xe, Nhạc Trọng trực tiếp đem túi máu tưới lên người Bạch Cốt, cho hắn lao vào trong thôn.</w:t>
      </w:r>
    </w:p>
    <w:p>
      <w:pPr>
        <w:pStyle w:val="BodyText"/>
      </w:pPr>
      <w:r>
        <w:t xml:space="preserve">Ngửi được mùi máu tươi, tang thi trong Nam Đông thôn lảo đảo đi ra.</w:t>
      </w:r>
    </w:p>
    <w:p>
      <w:pPr>
        <w:pStyle w:val="BodyText"/>
      </w:pPr>
      <w:r>
        <w:t xml:space="preserve">Nam Đông thôn cũng có vài trăm nhân khẩu, mấy trăm tang thi đồng thời di chuyển hình thành một thi đàn khiến người sợ hãi.</w:t>
      </w:r>
    </w:p>
    <w:p>
      <w:pPr>
        <w:pStyle w:val="BodyText"/>
      </w:pPr>
      <w:r>
        <w:t xml:space="preserve">Bên trong thi đàn có một con tang thi S2 cùng vài con tang thi L1 nhanh chóng xuyên qua thi đàn, hướng Bạch Cốt đánh tới.</w:t>
      </w:r>
    </w:p>
    <w:p>
      <w:pPr>
        <w:pStyle w:val="BodyText"/>
      </w:pPr>
      <w:r>
        <w:t xml:space="preserve">Nhạc Trọng xung phong tới trước, cầm Đường đao phảng chế trong tay hướng con tang thi S2 cùng L1 vọt tới.</w:t>
      </w:r>
    </w:p>
    <w:p>
      <w:pPr>
        <w:pStyle w:val="BodyText"/>
      </w:pPr>
      <w:r>
        <w:t xml:space="preserve">Con tang thi S2 ngửi được mùi vị người sống trên người hắn liền bỏ qua Bạch Cốt hướng Nhạc Trọng vọt qua.</w:t>
      </w:r>
    </w:p>
    <w:p>
      <w:pPr>
        <w:pStyle w:val="BodyText"/>
      </w:pPr>
      <w:r>
        <w:t xml:space="preserve">Nhạc Trọng nghênh đón tang thi S2, song phương vừa lướt qua nhau một nét hàn quang chớp động, đầu của tang thi S2 bị một đao chặt đứt, một đoàn linh quang liền nhập vào trong thân thể hắn.</w:t>
      </w:r>
    </w:p>
    <w:p>
      <w:pPr>
        <w:pStyle w:val="Compact"/>
      </w:pPr>
      <w:r>
        <w:br w:type="textWrapping"/>
      </w:r>
      <w:r>
        <w:br w:type="textWrapping"/>
      </w:r>
    </w:p>
    <w:p>
      <w:pPr>
        <w:pStyle w:val="Heading2"/>
      </w:pPr>
      <w:bookmarkStart w:id="159" w:name="chương-137-mộc-dương-thôn"/>
      <w:bookmarkEnd w:id="159"/>
      <w:r>
        <w:t xml:space="preserve">137. Chương 137: Mộc Dương Thôn</w:t>
      </w:r>
    </w:p>
    <w:p>
      <w:pPr>
        <w:pStyle w:val="Compact"/>
      </w:pPr>
      <w:r>
        <w:br w:type="textWrapping"/>
      </w:r>
      <w:r>
        <w:br w:type="textWrapping"/>
      </w:r>
    </w:p>
    <w:p>
      <w:pPr>
        <w:pStyle w:val="BodyText"/>
      </w:pPr>
      <w:r>
        <w:t xml:space="preserve">Bạch Cốt huy động búa lớn hung hãn tuyệt luân xông vào trong thi đàn, búa lớn huy vũ, vài con tang thi 1 trong khoảnh khắc bị chém thành vài đoạn.</w:t>
      </w:r>
    </w:p>
    <w:p>
      <w:pPr>
        <w:pStyle w:val="BodyText"/>
      </w:pPr>
      <w:r>
        <w:t xml:space="preserve">Nhạc Trọng cùng Bạch Cốt đem toàn bộ tang thi tiến hóa chém giết hầu như không còn, lại đem toàn bộ đồ vật tuôn ra thu vào sau đó hai người nhanh chóng thối lui về phía sau.</w:t>
      </w:r>
    </w:p>
    <w:p>
      <w:pPr>
        <w:pStyle w:val="BodyText"/>
      </w:pPr>
      <w:r>
        <w:t xml:space="preserve">Thi đàn rậm rạp vẫn hướng Nhạc Trọng đi tới.</w:t>
      </w:r>
    </w:p>
    <w:p>
      <w:pPr>
        <w:pStyle w:val="BodyText"/>
      </w:pPr>
      <w:r>
        <w:t xml:space="preserve">Nhạc Trọng vừa lui về phía sau, tiếp nhận một khẩu súng trường, thập phần bình tĩnh hướng đàn tang thi không ngừng bắn tỉa, đem từng con tang thi trực tiếp bạo đầu.</w:t>
      </w:r>
    </w:p>
    <w:p>
      <w:pPr>
        <w:pStyle w:val="BodyText"/>
      </w:pPr>
      <w:r>
        <w:t xml:space="preserve">- Thật mạnh! Thật quá lợi hại!</w:t>
      </w:r>
    </w:p>
    <w:p>
      <w:pPr>
        <w:pStyle w:val="BodyText"/>
      </w:pPr>
      <w:r>
        <w:t xml:space="preserve">Người của Trần gia thôn lần đầu tiên chứng kiến Nhạc Trọng chiến đấu, trong mắt mỗi người đều tràn ngập kinh hãi. Bọn hắn nghe nói qua Nhạc Trọng vũ dũng, nhưng vẫn là lần đầu tiên nhìn thấy Nhạc Trọng hiển lộ ra thân thủ của mình.</w:t>
      </w:r>
    </w:p>
    <w:p>
      <w:pPr>
        <w:pStyle w:val="BodyText"/>
      </w:pPr>
      <w:r>
        <w:t xml:space="preserve">Trần Thạch Đầu nhìn Nhạc Trọng, trong ánh mắt chớp động, trong lòng thầm nghĩ:</w:t>
      </w:r>
    </w:p>
    <w:p>
      <w:pPr>
        <w:pStyle w:val="BodyText"/>
      </w:pPr>
      <w:r>
        <w:t xml:space="preserve">- Thật là lợi hại! Cho dù không có súng ống mình cũng không phải là đối thủ của hắn!</w:t>
      </w:r>
    </w:p>
    <w:p>
      <w:pPr>
        <w:pStyle w:val="BodyText"/>
      </w:pPr>
      <w:r>
        <w:t xml:space="preserve">Trần Thạch Đầu là thợ săn giỏi nhất Trần gia thôn, cũng là nam nhân cực mạnh, cả đời hắn chưa từng phục qua người nào, lần này chứng kiến thân thủ của Nhạc Trọng thật sự đã chịu phục.</w:t>
      </w:r>
    </w:p>
    <w:p>
      <w:pPr>
        <w:pStyle w:val="BodyText"/>
      </w:pPr>
      <w:r>
        <w:t xml:space="preserve">Nhạc Trọng liên tục thủ tiêu sáu con tang thi, chợt thu hồi súng trường ra lệnh:</w:t>
      </w:r>
    </w:p>
    <w:p>
      <w:pPr>
        <w:pStyle w:val="BodyText"/>
      </w:pPr>
      <w:r>
        <w:t xml:space="preserve">- Hỏa lực súng máy bao trùm!</w:t>
      </w:r>
    </w:p>
    <w:p>
      <w:pPr>
        <w:pStyle w:val="BodyText"/>
      </w:pPr>
      <w:r>
        <w:t xml:space="preserve">Tiểu đội trực thuộc Nhạc Trọng lập tức điều khiển hai khẩu súng máy hạng nặng hướng thi đàn điên cuồng bắn phá.</w:t>
      </w:r>
    </w:p>
    <w:p>
      <w:pPr>
        <w:pStyle w:val="BodyText"/>
      </w:pPr>
      <w:r>
        <w:t xml:space="preserve">Dưới hỏa lực súng máy hạng nặng bao phủ, thi đàn ngã xuống một mảng lớn.</w:t>
      </w:r>
    </w:p>
    <w:p>
      <w:pPr>
        <w:pStyle w:val="BodyText"/>
      </w:pPr>
      <w:r>
        <w:t xml:space="preserve">- Ngừng bắn! Cận chiến đội, tiểu đội thứ bảy cùng thứ tám theo tôi lên!</w:t>
      </w:r>
    </w:p>
    <w:p>
      <w:pPr>
        <w:pStyle w:val="BodyText"/>
      </w:pPr>
      <w:r>
        <w:t xml:space="preserve">Nhạc Trọng nhìn thấy hỏa lực bao trùm qua thi đàn một lượt, lúc này mới lớn tiếng kêu lên, sau đó cùng Bạch Cốt với tiểu Thanh hướng thi đàn còn sót lại vọt tới.</w:t>
      </w:r>
    </w:p>
    <w:p>
      <w:pPr>
        <w:pStyle w:val="BodyText"/>
      </w:pPr>
      <w:r>
        <w:t xml:space="preserve">- Mọi người đi theo tôi!</w:t>
      </w:r>
    </w:p>
    <w:p>
      <w:pPr>
        <w:pStyle w:val="BodyText"/>
      </w:pPr>
      <w:r>
        <w:t xml:space="preserve">Trần Thạch Đầu cũng là hạng người hung hãn, lúc trước khi hắn ở Trần gia thôn đã một mình giết qua bốn con tang thi, hắn đối với đàn tang thi hành động chậm chạp kia không hề có chút sợ hãi.</w:t>
      </w:r>
    </w:p>
    <w:p>
      <w:pPr>
        <w:pStyle w:val="BodyText"/>
      </w:pPr>
      <w:r>
        <w:t xml:space="preserve">Theo Trần Thạch Đầu suất lĩnh, toàn bộ đội viên của hắn trong lòng trào ra một cỗ dũng khí, nổi giận gầm lên một tiếng, cầm tấm chắn cùng đại đao trong tay hướng tang thi vọt tới, tàn sát thi đàn hành động chậm chạp kia.</w:t>
      </w:r>
    </w:p>
    <w:p>
      <w:pPr>
        <w:pStyle w:val="BodyText"/>
      </w:pPr>
      <w:r>
        <w:t xml:space="preserve">- Mọi người đi theo tôi!</w:t>
      </w:r>
    </w:p>
    <w:p>
      <w:pPr>
        <w:pStyle w:val="BodyText"/>
      </w:pPr>
      <w:r>
        <w:t xml:space="preserve">Triệu Tinh cũng không cam chịu yếu thế, hướng đội viên của mình hét lớn một tiếng, cầm đại đao cùng tấm chắn trong tay dẫn đầu xông ra ngoài.</w:t>
      </w:r>
    </w:p>
    <w:p>
      <w:pPr>
        <w:pStyle w:val="BodyText"/>
      </w:pPr>
      <w:r>
        <w:t xml:space="preserve">Trần Trữ nhìn Triệu Tinh, trong mắt hiện lên một tia phức tạp, dẫn người cùng theo Triệu Tinh xông ra ngoài chém giết tang thi.</w:t>
      </w:r>
    </w:p>
    <w:p>
      <w:pPr>
        <w:pStyle w:val="BodyText"/>
      </w:pPr>
      <w:r>
        <w:t xml:space="preserve">Thôn dân Trần gia thôn vốn đã có kinh nghiệm liệp sát tang thi, áp lực tâm lý so với những đội viên khác nhỏ hơn. Mà thi đàn đã bị hỏa lực hạng nặng bao trùm qua một lần, không chết cũng đã tổn thương, chỉ cần cẩn thận một chút vượt qua tâm lý sợ hãi dù là người thường cũng có thể dễ dàng đối phó chúng nó.</w:t>
      </w:r>
    </w:p>
    <w:p>
      <w:pPr>
        <w:pStyle w:val="BodyText"/>
      </w:pPr>
      <w:r>
        <w:t xml:space="preserve">Hai tiểu đội cộng thêm tiểu đội cận chiến đột nhập vào bên trong thi đàn, thật dễ dàng đem những con tang thi còn lại chém rớt đầu.</w:t>
      </w:r>
    </w:p>
    <w:p>
      <w:pPr>
        <w:pStyle w:val="BodyText"/>
      </w:pPr>
      <w:r>
        <w:t xml:space="preserve">Sau khi giải quyết xong tang thi ngoài thôn, sĩ khí đại chấn đội cận chiến cùng hai tiểu đội do Trần Thạch Đầu cùng Triệu Tinh dẫn người giết vào trong thôn.</w:t>
      </w:r>
    </w:p>
    <w:p>
      <w:pPr>
        <w:pStyle w:val="BodyText"/>
      </w:pPr>
      <w:r>
        <w:t xml:space="preserve">Lúc này Nhạc Trọng biết được đây là lúc hai tiểu đội bắt đầu rèn luyện. Mặc dù đại bộ phận tang thi bị Bạch Cốt làm ra động tĩnh cùng mùi máu tươi hấp dẫn đi ra, nhưng trong thôn vẫn có không ít địa phương vẫn có tang thi tản mạn, có khi hơn mười con tang thi tụ tập một chỗ. Nếu hai tiểu đội có thể đem tang thi còn sót lại trong thôn thu thập xong thì họ mới có thể thật nhanh biến chất trở thành bộ đội tinh nhuệ chuyên đối phó tang thi.</w:t>
      </w:r>
    </w:p>
    <w:p>
      <w:pPr>
        <w:pStyle w:val="BodyText"/>
      </w:pPr>
      <w:r>
        <w:t xml:space="preserve">- Kết trận!</w:t>
      </w:r>
    </w:p>
    <w:p>
      <w:pPr>
        <w:pStyle w:val="BodyText"/>
      </w:pPr>
      <w:r>
        <w:t xml:space="preserve">Vừa tiến vào trong thôn, Trần Thạch Đầu liền trầm giọng quát.</w:t>
      </w:r>
    </w:p>
    <w:p>
      <w:pPr>
        <w:pStyle w:val="BodyText"/>
      </w:pPr>
      <w:r>
        <w:t xml:space="preserve">Ba gã đội viên cầm tấm chắn trong tay kết thành trận hình tam giác, cẩn thận đẩy mạnh vào trong thôn. Bọn họ không có bổn sự dễ dàng chém giết tang thi như Nhạc Trọng, tự nhiên luôn thật cẩn thận.</w:t>
      </w:r>
    </w:p>
    <w:p>
      <w:pPr>
        <w:pStyle w:val="BodyText"/>
      </w:pPr>
      <w:r>
        <w:t xml:space="preserve">Tiến vào trong thôn không lâu, tiểu đội Trần Thạch Đầu liền gặp ba con tang thi.</w:t>
      </w:r>
    </w:p>
    <w:p>
      <w:pPr>
        <w:pStyle w:val="BodyText"/>
      </w:pPr>
      <w:r>
        <w:t xml:space="preserve">Ba gã đội viên cầm tấm chắn trong tay tiến đến, ngăn chặn ba con tang thi, ba gã đội viên đi theo cạnh bọn họ cầm đại đao bước lên một bước, đem một đao chém đứt đầu tang thi đang đi tới.</w:t>
      </w:r>
    </w:p>
    <w:p>
      <w:pPr>
        <w:pStyle w:val="BodyText"/>
      </w:pPr>
      <w:r>
        <w:t xml:space="preserve">Thủ tiêu xong ba con tang thi, tiểu đội kia tiếp tục kết trận chậm rãi đẩy mạnh tới trước, thập phần hữu hiệu rửa sạch tang thi trong thôn.</w:t>
      </w:r>
    </w:p>
    <w:p>
      <w:pPr>
        <w:pStyle w:val="BodyText"/>
      </w:pPr>
      <w:r>
        <w:t xml:space="preserve">- Làm được không sai!</w:t>
      </w:r>
    </w:p>
    <w:p>
      <w:pPr>
        <w:pStyle w:val="BodyText"/>
      </w:pPr>
      <w:r>
        <w:t xml:space="preserve">Nhạc Trọng đi theo phía sau tiểu đội của Trần Thạch Đầu, trong mắt hiện lên nét tán thưởng.</w:t>
      </w:r>
    </w:p>
    <w:p>
      <w:pPr>
        <w:pStyle w:val="BodyText"/>
      </w:pPr>
      <w:r>
        <w:t xml:space="preserve">Trước đó Nhạc Trọng thu phục Thạch Mã trấn chủ yếu vẫn dựa vào vũ khí nóng tiêu diệt thật nhiều chủ lực của tang thi. Sau đó còn nhờ chiến sĩ mặc áo giáp da rắn nước biến dị vây công quét sạch tang thi rải rác, trong chiến thuật dùng vũ khí lạnh so ra vẫn kém hơn Trần Thạch Đầu.</w:t>
      </w:r>
    </w:p>
    <w:p>
      <w:pPr>
        <w:pStyle w:val="BodyText"/>
      </w:pPr>
      <w:r>
        <w:t xml:space="preserve">Ở một bên tiểu đội của Triệu Tinh cũng học theo trận hình tam giác của Trần Thạch Đầu từng bước một đẩy mạnh về phía trước tiêu diệt tang thi.</w:t>
      </w:r>
    </w:p>
    <w:p>
      <w:pPr>
        <w:pStyle w:val="BodyText"/>
      </w:pPr>
      <w:r>
        <w:t xml:space="preserve">Trong quá trình không ngừng chém giết tang thi, bọn họ cũng bắt đầu gầy dựng lòng tin với chính mình.</w:t>
      </w:r>
    </w:p>
    <w:p>
      <w:pPr>
        <w:pStyle w:val="BodyText"/>
      </w:pPr>
      <w:r>
        <w:t xml:space="preserve">Sau ba giờ chiến đấu kịch liệt, toàn bộ tang thi trong Nam Đông thôn đã hoàn toàn bị quét sạch. Trải qua cuộc chiến tại Nam Đông thôn, hai tiểu đội của Trần Thạch Đầu cùng Triệu Tinh đã dựng lên tin tưởng đối chiến cùng tang thi, không còn sợ hãi cận chiến với bọn chúng.</w:t>
      </w:r>
    </w:p>
    <w:p>
      <w:pPr>
        <w:pStyle w:val="BodyText"/>
      </w:pPr>
      <w:r>
        <w:t xml:space="preserve">Trong quá trình càn quét trong hai tiểu đội cũng có hai đội viên không cẩn thận bị tang thi trảo tổn thương, lây nhiễm siêu vi trùng.</w:t>
      </w:r>
    </w:p>
    <w:p>
      <w:pPr>
        <w:pStyle w:val="BodyText"/>
      </w:pPr>
      <w:r>
        <w:t xml:space="preserve">Nhạc Trọng đi tới trước người hai đội viện, trầm giọng nói:</w:t>
      </w:r>
    </w:p>
    <w:p>
      <w:pPr>
        <w:pStyle w:val="BodyText"/>
      </w:pPr>
      <w:r>
        <w:t xml:space="preserve">- Hai người còn có di ngôn gì không?</w:t>
      </w:r>
    </w:p>
    <w:p>
      <w:pPr>
        <w:pStyle w:val="BodyText"/>
      </w:pPr>
      <w:r>
        <w:t xml:space="preserve">Người bị siêu vi trùng cuốn hút chắc chắn phải chết, Nhạc Trọng cũng không có phương pháp cứu sống bọn họ.</w:t>
      </w:r>
    </w:p>
    <w:p>
      <w:pPr>
        <w:pStyle w:val="BodyText"/>
      </w:pPr>
      <w:r>
        <w:t xml:space="preserve">Một đội viên hai mắt rưng rưng, nhìn Nhạc Trọng nói:</w:t>
      </w:r>
    </w:p>
    <w:p>
      <w:pPr>
        <w:pStyle w:val="BodyText"/>
      </w:pPr>
      <w:r>
        <w:t xml:space="preserve">- Hi vọng Nhạc đội có thể đối xử tử tế với người nhà của tôi!</w:t>
      </w:r>
    </w:p>
    <w:p>
      <w:pPr>
        <w:pStyle w:val="BodyText"/>
      </w:pPr>
      <w:r>
        <w:t xml:space="preserve">Nhạc Trọng trầm giọng nói:</w:t>
      </w:r>
    </w:p>
    <w:p>
      <w:pPr>
        <w:pStyle w:val="BodyText"/>
      </w:pPr>
      <w:r>
        <w:t xml:space="preserve">- Anh yên tâm! Các anh đều là liệt sĩ! Người nhà của các anh sẽ nhận được chiếu cố tốt nhất!</w:t>
      </w:r>
    </w:p>
    <w:p>
      <w:pPr>
        <w:pStyle w:val="BodyText"/>
      </w:pPr>
      <w:r>
        <w:t xml:space="preserve">Tên đội viên kia cười khổ nói:</w:t>
      </w:r>
    </w:p>
    <w:p>
      <w:pPr>
        <w:pStyle w:val="BodyText"/>
      </w:pPr>
      <w:r>
        <w:t xml:space="preserve">- Vậy tôi không còn gì tiếc nuối, đến đây đi, cho tôi một thống khoái. Tôi không muốn trở thành loại đồ vật này!</w:t>
      </w:r>
    </w:p>
    <w:p>
      <w:pPr>
        <w:pStyle w:val="BodyText"/>
      </w:pPr>
      <w:r>
        <w:t xml:space="preserve">Nhạc Trọng phất phất tay, hai gã đội viên đi tới dùng súng nhắm ngay hai đội viên bị cuốn hút trực tiếp bóp cò, đánh gục bọn họ.</w:t>
      </w:r>
    </w:p>
    <w:p>
      <w:pPr>
        <w:pStyle w:val="BodyText"/>
      </w:pPr>
      <w:r>
        <w:t xml:space="preserve">- Nhạc đội, chúng tôi có phát hiện mới!</w:t>
      </w:r>
    </w:p>
    <w:p>
      <w:pPr>
        <w:pStyle w:val="BodyText"/>
      </w:pPr>
      <w:r>
        <w:t xml:space="preserve">Ngay khi các đội viên đang tìm tòi vật tư trong Nam Đông thôn, hai gã đội viên trực thuộc Nhạc Trọng áp giải hai nữ nhân có chút tư sắc nhưng xanh xao vàng vọt, trên người có nhiều chỗ bị tra tấn đi tới.</w:t>
      </w:r>
    </w:p>
    <w:p>
      <w:pPr>
        <w:pStyle w:val="BodyText"/>
      </w:pPr>
      <w:r>
        <w:t xml:space="preserve">- Các nàng là ai?</w:t>
      </w:r>
    </w:p>
    <w:p>
      <w:pPr>
        <w:pStyle w:val="BodyText"/>
      </w:pPr>
      <w:r>
        <w:t xml:space="preserve">Nhạc Trọng liếc mắt nhìn hai nữ nhân, lại hỏi một gã đội viên.</w:t>
      </w:r>
    </w:p>
    <w:p>
      <w:pPr>
        <w:pStyle w:val="BodyText"/>
      </w:pPr>
      <w:r>
        <w:t xml:space="preserve">Đội viên kia trừng mắt nhìn một nữ nhân, có chút hung ác nói:</w:t>
      </w:r>
    </w:p>
    <w:p>
      <w:pPr>
        <w:pStyle w:val="BodyText"/>
      </w:pPr>
      <w:r>
        <w:t xml:space="preserve">- Nhạc đội, hai nàng là người sống sót trốn từ Mộc Dương thôn phía tây tới đây. Mộc Dương thôn đã bị một tên gọi là Cương Thiết Vương chiếm lĩnh, trong tay tên kia có mấy trăm người sống sót. Trương Hồng, đây là Nhạc đội, thủ lĩnh của chúng ta. Cô còn không mau đem tình báo thực tế trong Mộc Dương thôn nói ra tất cả?</w:t>
      </w:r>
    </w:p>
    <w:p>
      <w:pPr>
        <w:pStyle w:val="BodyText"/>
      </w:pPr>
      <w:r>
        <w:t xml:space="preserve">- Tôi nói tôi nói, vị đại nhân này chuyện gì tôi cũng nói, đừng đánh tôi! Tôi nói hết, anh muốn tôi làm gì cũng được, van ngài đừng giày vò tôi!</w:t>
      </w:r>
    </w:p>
    <w:p>
      <w:pPr>
        <w:pStyle w:val="BodyText"/>
      </w:pPr>
      <w:r>
        <w:t xml:space="preserve">Trương Hồng quỳ trên mặt đất, khóc lóc cầu xin Nhạc Trọng, lại đem chuyện của nàng cùng tình hình ở Mộc Dương thôn toàn bộ nói ra.</w:t>
      </w:r>
    </w:p>
    <w:p>
      <w:pPr>
        <w:pStyle w:val="Compact"/>
      </w:pPr>
      <w:r>
        <w:br w:type="textWrapping"/>
      </w:r>
      <w:r>
        <w:br w:type="textWrapping"/>
      </w:r>
    </w:p>
    <w:p>
      <w:pPr>
        <w:pStyle w:val="Heading2"/>
      </w:pPr>
      <w:bookmarkStart w:id="160" w:name="chương-138-tiết-khai-sơn"/>
      <w:bookmarkEnd w:id="160"/>
      <w:r>
        <w:t xml:space="preserve">138. Chương 138: Tiết Khai Sơn</w:t>
      </w:r>
    </w:p>
    <w:p>
      <w:pPr>
        <w:pStyle w:val="Compact"/>
      </w:pPr>
      <w:r>
        <w:br w:type="textWrapping"/>
      </w:r>
      <w:r>
        <w:br w:type="textWrapping"/>
      </w:r>
    </w:p>
    <w:p>
      <w:pPr>
        <w:pStyle w:val="BodyText"/>
      </w:pPr>
      <w:r>
        <w:t xml:space="preserve">Ở trước cuối thời Trương Hồng là một nữ nhân thành phần tri thức xinh đẹp, sau cuối thời nàng lái xe trốn ra thành thị, cuối cùng trốn vào Mộc Dương thôn.</w:t>
      </w:r>
    </w:p>
    <w:p>
      <w:pPr>
        <w:pStyle w:val="BodyText"/>
      </w:pPr>
      <w:r>
        <w:t xml:space="preserve">Một nhóm cảnh sát dẫn theo người sống sót chạy nạn thu phục Mộc Dương thôn. Nhóm cảnh sát thủ hộ người sống sót từ khắp bốn phương tám hướng chạy tới thôn, duy trì trật tự trong thôn, bảo hộ nữ tính không bị xâm phạm. Nhưng đột nhiên có một ngày một người tên là Tiết Khai Sơn tự xưng Cương Thiết Vương đem toàn bộ cảnh sát giết sạch, chính mình dẫn người chiếm lĩnh cả Mộc Dương thôn.</w:t>
      </w:r>
    </w:p>
    <w:p>
      <w:pPr>
        <w:pStyle w:val="BodyText"/>
      </w:pPr>
      <w:r>
        <w:t xml:space="preserve">Sau khi Tiết Khai Sơn chiếm lĩnh Mộc Dương thôn, cả ngày luôn cân nhắc làm sao chơi nữ nhân, nghĩ đủ mọi phương pháp tra tấn mỹ nữ rơi xuống trong tay hắn. Trương Hồng bị Tiết Khai Sơn giày vò không chịu nổi, vì vậy cùng một mỹ nữ khác thừa dịp đêm tối trốn khỏi Mộc Dương thôn.</w:t>
      </w:r>
    </w:p>
    <w:p>
      <w:pPr>
        <w:pStyle w:val="BodyText"/>
      </w:pPr>
      <w:r>
        <w:t xml:space="preserve">Nhạc Trọng lại hỏi:</w:t>
      </w:r>
    </w:p>
    <w:p>
      <w:pPr>
        <w:pStyle w:val="BodyText"/>
      </w:pPr>
      <w:r>
        <w:t xml:space="preserve">- Tiết Khai Sơn có năng lực gì?</w:t>
      </w:r>
    </w:p>
    <w:p>
      <w:pPr>
        <w:pStyle w:val="BodyText"/>
      </w:pPr>
      <w:r>
        <w:t xml:space="preserve">Căn cứ Nhạc Trọng phỏng đoán, Tiết Khai Sơn không phải cường hóa giả thì là tiến hóa giả, có được năng lực nào đó. Nếu không Tiết Khai Sơn tuyệt đối không có khả năng giết hết toàn bộ cảnh sát có súng trong tay.</w:t>
      </w:r>
    </w:p>
    <w:p>
      <w:pPr>
        <w:pStyle w:val="BodyText"/>
      </w:pPr>
      <w:r>
        <w:t xml:space="preserve">Trương Hồng nghĩ ngợi nói:</w:t>
      </w:r>
    </w:p>
    <w:p>
      <w:pPr>
        <w:pStyle w:val="BodyText"/>
      </w:pPr>
      <w:r>
        <w:t xml:space="preserve">- Hắn có thân thể đao thương bất nhập, cả đạn cũng không thể xuyên vào thân thể hắn!</w:t>
      </w:r>
    </w:p>
    <w:p>
      <w:pPr>
        <w:pStyle w:val="BodyText"/>
      </w:pPr>
      <w:r>
        <w:t xml:space="preserve">- Hắn còn có năng lực gì khác?</w:t>
      </w:r>
    </w:p>
    <w:p>
      <w:pPr>
        <w:pStyle w:val="BodyText"/>
      </w:pPr>
      <w:r>
        <w:t xml:space="preserve">- Tôi không biết!</w:t>
      </w:r>
    </w:p>
    <w:p>
      <w:pPr>
        <w:pStyle w:val="BodyText"/>
      </w:pPr>
      <w:r>
        <w:t xml:space="preserve">- Bọn hắn có bao nhiêu người? Bao nhiêu súng?</w:t>
      </w:r>
    </w:p>
    <w:p>
      <w:pPr>
        <w:pStyle w:val="BodyText"/>
      </w:pPr>
      <w:r>
        <w:t xml:space="preserve">- Tôi không rõ ràng lắm…nhưng hẳn là vượt qua mười người!</w:t>
      </w:r>
    </w:p>
    <w:p>
      <w:pPr>
        <w:pStyle w:val="BodyText"/>
      </w:pPr>
      <w:r>
        <w:t xml:space="preserve">Trương Hồng hỏi gì cũng không biết, Nhạc Trọng rất nhanh đã sai người mang nàng rời khỏi nơi đó.</w:t>
      </w:r>
    </w:p>
    <w:p>
      <w:pPr>
        <w:pStyle w:val="BodyText"/>
      </w:pPr>
      <w:r>
        <w:t xml:space="preserve">Thu hoạch đủ loại vật tư cùng tìm được hơn hai mươi người sống sót trong Nam Đông thôn, đoàn người Nhạc Trọng thật nhanh quay về Thạch Mã trấn.</w:t>
      </w:r>
    </w:p>
    <w:p>
      <w:pPr>
        <w:pStyle w:val="BodyText"/>
      </w:pPr>
      <w:r>
        <w:t xml:space="preserve">Nhạc Trọng vừa quay về Thạch Mã trấn, còn có nhân viên hậu cần đi tới dỡ vật tư trên xe xuống, sau đó phân loại đưa vào trong nhà kho.</w:t>
      </w:r>
    </w:p>
    <w:p>
      <w:pPr>
        <w:pStyle w:val="BodyText"/>
      </w:pPr>
      <w:r>
        <w:t xml:space="preserve">Các đội viên tham gia chiến đấu đều lấy được vật tư ban thưởng, hơn nữa rất nhiều người của Trần gia thôn đều được trực tiếp thăng làm đội viên dự bị, làm ọi người đều thật vui mừng, khi đi đường cũng trở nên vênh váo đắc ý.</w:t>
      </w:r>
    </w:p>
    <w:p>
      <w:pPr>
        <w:pStyle w:val="BodyText"/>
      </w:pPr>
      <w:r>
        <w:t xml:space="preserve">Bên trong Thạch Mã trấn ngoại trừ đội viên chính thức, đội viên dự bị cũng là đối tượng được người tôn kính cùng hâm mộ. Không ít nữ nhân đều nguyện ý chủ động trở thành nữ nhân của đội viên chính thức hoặc là đội viên dự bị. Bởi vì bọn họ đều có vật tư ổn định cung cấp, nếu đi ngoài chiến đấu còn đạt được khen thưởng ngoài định mức.</w:t>
      </w:r>
    </w:p>
    <w:p>
      <w:pPr>
        <w:pStyle w:val="BodyText"/>
      </w:pPr>
      <w:r>
        <w:t xml:space="preserve">- Đi tìm Đại Cẩu Tử với Vương Song đến, gọi họ dẫn đội tập hợp!</w:t>
      </w:r>
    </w:p>
    <w:p>
      <w:pPr>
        <w:pStyle w:val="BodyText"/>
      </w:pPr>
      <w:r>
        <w:t xml:space="preserve">Nhạc Trọng vừa về trong trấn, liền ra lệnh ột gã đội viên.</w:t>
      </w:r>
    </w:p>
    <w:p>
      <w:pPr>
        <w:pStyle w:val="BodyText"/>
      </w:pPr>
      <w:r>
        <w:t xml:space="preserve">- Dạ! Nhạc đội!</w:t>
      </w:r>
    </w:p>
    <w:p>
      <w:pPr>
        <w:pStyle w:val="BodyText"/>
      </w:pPr>
      <w:r>
        <w:t xml:space="preserve">Tên đội viên kia chạy chậm rời đi.</w:t>
      </w:r>
    </w:p>
    <w:p>
      <w:pPr>
        <w:pStyle w:val="BodyText"/>
      </w:pPr>
      <w:r>
        <w:t xml:space="preserve">Trần Thạch Đầu đi tới bên cạnh Nhạc Trọng hỏi:</w:t>
      </w:r>
    </w:p>
    <w:p>
      <w:pPr>
        <w:pStyle w:val="BodyText"/>
      </w:pPr>
      <w:r>
        <w:t xml:space="preserve">- Nhạc Trọng, cậu muốn đi Mộc Dương thôn sao?</w:t>
      </w:r>
    </w:p>
    <w:p>
      <w:pPr>
        <w:pStyle w:val="BodyText"/>
      </w:pPr>
      <w:r>
        <w:t xml:space="preserve">- Đúng vậy!</w:t>
      </w:r>
    </w:p>
    <w:p>
      <w:pPr>
        <w:pStyle w:val="BodyText"/>
      </w:pPr>
      <w:r>
        <w:t xml:space="preserve">- Để cho tôi đi cùng các cậu!</w:t>
      </w:r>
    </w:p>
    <w:p>
      <w:pPr>
        <w:pStyle w:val="BodyText"/>
      </w:pPr>
      <w:r>
        <w:t xml:space="preserve">Nhạc Trọng liếc mắt nhìn Trần Thạch Đầu hỏi:</w:t>
      </w:r>
    </w:p>
    <w:p>
      <w:pPr>
        <w:pStyle w:val="BodyText"/>
      </w:pPr>
      <w:r>
        <w:t xml:space="preserve">- Chú không đi nghỉ ngơi sao?</w:t>
      </w:r>
    </w:p>
    <w:p>
      <w:pPr>
        <w:pStyle w:val="BodyText"/>
      </w:pPr>
      <w:r>
        <w:t xml:space="preserve">Hôm nay Nhạc Trọng dẫn người quét sạch Nam Đông thôn, Trần Thạch Đầu cũng chém giết tám con tang thi, người thường không trải qua cường hóa lại chém giết tám con tang thi phải tiêu hao thể lực không nhỏ.</w:t>
      </w:r>
    </w:p>
    <w:p>
      <w:pPr>
        <w:pStyle w:val="BodyText"/>
      </w:pPr>
      <w:r>
        <w:t xml:space="preserve">Trần Thạch Đầu trầm giọng nói:</w:t>
      </w:r>
    </w:p>
    <w:p>
      <w:pPr>
        <w:pStyle w:val="BodyText"/>
      </w:pPr>
      <w:r>
        <w:t xml:space="preserve">- Không có việc gì!</w:t>
      </w:r>
    </w:p>
    <w:p>
      <w:pPr>
        <w:pStyle w:val="BodyText"/>
      </w:pPr>
      <w:r>
        <w:t xml:space="preserve">- Được!</w:t>
      </w:r>
    </w:p>
    <w:p>
      <w:pPr>
        <w:pStyle w:val="BodyText"/>
      </w:pPr>
      <w:r>
        <w:t xml:space="preserve">Nhạc Trọng đồng ý thỉnh cầu tùy đội của hắn.</w:t>
      </w:r>
    </w:p>
    <w:p>
      <w:pPr>
        <w:pStyle w:val="BodyText"/>
      </w:pPr>
      <w:r>
        <w:t xml:space="preserve">Rất nhanh Đại Cẩu Tử cùng Vương Song dẫn hai tiểu đội tập kết xong, ba chiếc Đông Phong quân xa, hai chiếc bộ binh chiến xa, hai chiếc xe tải Đông Phong, hai Hummer, ba chiếc Jeep, đoàn xe khổng lồ nhanh chóng chạy về hướng Mộc Dương thôn.</w:t>
      </w:r>
    </w:p>
    <w:p>
      <w:pPr>
        <w:pStyle w:val="BodyText"/>
      </w:pPr>
      <w:r>
        <w:t xml:space="preserve">Bên trong một tòa lầu nhỏ tại Mộc Dương thôn, một nam tử dáng người trung đẳng, đầu trọc, để trần thân trên, trên ngực có vết sẹo thật dài, gương mặt xấu xí đang ngồi trên sô pha, ở trước người hắn có hai nữ nhân trần truồng đang quỳ, đầu chui vào giữa háng hắn không ngừng di động. Nam tử giữa ngực có vết sẹo đao chính là người thống trị Mộc Dương thôn Tiết Khai Sơn.</w:t>
      </w:r>
    </w:p>
    <w:p>
      <w:pPr>
        <w:pStyle w:val="BodyText"/>
      </w:pPr>
      <w:r>
        <w:t xml:space="preserve">Tiết Khai Sơn đột nhiên nắm đầu một mỹ nữ khiến nàng co rúm lại, sau đó một cước đá vào người nàng khiến nàng té sấp trên mặt đất, dữ tợn hung hãn nói:</w:t>
      </w:r>
    </w:p>
    <w:p>
      <w:pPr>
        <w:pStyle w:val="BodyText"/>
      </w:pPr>
      <w:r>
        <w:t xml:space="preserve">- Con mẹ nó! Con điếm thúi, vẻ mặt khóc tang! Có phải ghét bỏ lão tử hay không! Mẹ nó, những nữ nhân như tụi mày vốn là tiện nhân! Người đâu!</w:t>
      </w:r>
    </w:p>
    <w:p>
      <w:pPr>
        <w:pStyle w:val="BodyText"/>
      </w:pPr>
      <w:r>
        <w:t xml:space="preserve">Tiết Khai Sơn vừa rống liền thấy bốn nam nhân cường tráng đi vào, hai mắt chớp động dâm quang, nhìn chằm chằm mỹ nữ bị đá té ngã trên mặt đất.</w:t>
      </w:r>
    </w:p>
    <w:p>
      <w:pPr>
        <w:pStyle w:val="BodyText"/>
      </w:pPr>
      <w:r>
        <w:t xml:space="preserve">Tiết Khai Sơn chỉ vào mỹ nữ bị té ngã trên đất cười dữ tợn:</w:t>
      </w:r>
    </w:p>
    <w:p>
      <w:pPr>
        <w:pStyle w:val="BodyText"/>
      </w:pPr>
      <w:r>
        <w:t xml:space="preserve">- Thưởng tiện nhân này cho tụi mày chơi. Nhưng tao không muốn tiện nhân kia chứng kiến mặt trời ngày mai!</w:t>
      </w:r>
    </w:p>
    <w:p>
      <w:pPr>
        <w:pStyle w:val="BodyText"/>
      </w:pPr>
      <w:r>
        <w:t xml:space="preserve">Sắc mặt nữ nhân kia trắng bệch, thất thanh thét to:</w:t>
      </w:r>
    </w:p>
    <w:p>
      <w:pPr>
        <w:pStyle w:val="BodyText"/>
      </w:pPr>
      <w:r>
        <w:t xml:space="preserve">- Đừng! Chủ nhân! Van ngài đừng mà! Tôi sẽ hầu hạ ngài thật tốt, tôi sẽ hầu hạ ngài thật tốt! Đừng vứt bỏ tôi!</w:t>
      </w:r>
    </w:p>
    <w:p>
      <w:pPr>
        <w:pStyle w:val="BodyText"/>
      </w:pPr>
      <w:r>
        <w:t xml:space="preserve">Nữ nhân bị Tiết Khai Sơn chơi ngán ban cho bộ hạ tra tấn cuối cùng chỉ có một con đường chết, người đàn bà kia còn không muốn chết.</w:t>
      </w:r>
    </w:p>
    <w:p>
      <w:pPr>
        <w:pStyle w:val="BodyText"/>
      </w:pPr>
      <w:r>
        <w:t xml:space="preserve">Nữ nhân còn lại nhìn thấy một màn này thân thể lạnh run, cũng không dám nói nhiều một câu, nàng còn muốn sống sót.</w:t>
      </w:r>
    </w:p>
    <w:p>
      <w:pPr>
        <w:pStyle w:val="BodyText"/>
      </w:pPr>
      <w:r>
        <w:t xml:space="preserve">- Tạ lão đại ban thưởng!</w:t>
      </w:r>
    </w:p>
    <w:p>
      <w:pPr>
        <w:pStyle w:val="BodyText"/>
      </w:pPr>
      <w:r>
        <w:t xml:space="preserve">Bốn nam nhân kia quá đỗi vui mừng kéo người đàn bà kia ra ngoài. Mặc dù là nữ nhân đã bị Tiết Khai Sơn chơi ngán nhưng tốt xấu gì dáng điệu cũng không tệ, bọn hắn có thể chơi thỏa thích.</w:t>
      </w:r>
    </w:p>
    <w:p>
      <w:pPr>
        <w:pStyle w:val="BodyText"/>
      </w:pPr>
      <w:r>
        <w:t xml:space="preserve">- Vân Nô, lại đây!</w:t>
      </w:r>
    </w:p>
    <w:p>
      <w:pPr>
        <w:pStyle w:val="BodyText"/>
      </w:pPr>
      <w:r>
        <w:t xml:space="preserve">Tiết Khai Sơn nhìn nữ nhân còn lại, vươn bàn chân có mùi của hắn.</w:t>
      </w:r>
    </w:p>
    <w:p>
      <w:pPr>
        <w:pStyle w:val="BodyText"/>
      </w:pPr>
      <w:r>
        <w:t xml:space="preserve">Nữ nhân tên Vân Nô giống như con chó bò tới trước người Tiết Khai Sơn, không để ý chân thối dơ bẩn liếm lấy bàn chân đầy mồ hôi bẩn của hắn.</w:t>
      </w:r>
    </w:p>
    <w:p>
      <w:pPr>
        <w:pStyle w:val="BodyText"/>
      </w:pPr>
      <w:r>
        <w:t xml:space="preserve">Tiết Khai Sơn nhìn Vân Nô, trong mắt hiện tia đắc ý cùng hưng phấn vặn vẹo. Trước cuối thời hắn bởi vì gương mặt xấu xí nhận hết nữ nhân xem thường. Sau cuối thời hắn vừa đạt được lực lượng, liền tùy ý sử dụng lực lượng của mình giết sạch cảnh sát bảo hộ Mộc Dương thôn, sau đó bắt đầu lăng nhục nữ nhân trong Mộc Dương thôn.</w:t>
      </w:r>
    </w:p>
    <w:p>
      <w:pPr>
        <w:pStyle w:val="BodyText"/>
      </w:pPr>
      <w:r>
        <w:t xml:space="preserve">- Lão Đại, không tốt! Lão đại!</w:t>
      </w:r>
    </w:p>
    <w:p>
      <w:pPr>
        <w:pStyle w:val="BodyText"/>
      </w:pPr>
      <w:r>
        <w:t xml:space="preserve">Ngay khi Tiết Khai Sơn đang tra tấn nữ nhân kia, một gã nam tử trẻ tuổi mặc quần jean cùng áo sơ mi chạy vào biệt thự lớn tiếng kêu lên.</w:t>
      </w:r>
    </w:p>
    <w:p>
      <w:pPr>
        <w:pStyle w:val="BodyText"/>
      </w:pPr>
      <w:r>
        <w:t xml:space="preserve">Tiết Khai Sơn có chút không kiên nhẫn hỏi:</w:t>
      </w:r>
    </w:p>
    <w:p>
      <w:pPr>
        <w:pStyle w:val="BodyText"/>
      </w:pPr>
      <w:r>
        <w:t xml:space="preserve">- Chuyện gì? Đàm Chấn!</w:t>
      </w:r>
    </w:p>
    <w:p>
      <w:pPr>
        <w:pStyle w:val="BodyText"/>
      </w:pPr>
      <w:r>
        <w:t xml:space="preserve">Vẻ mặt Đàm Chấn sợ hãi nói:</w:t>
      </w:r>
    </w:p>
    <w:p>
      <w:pPr>
        <w:pStyle w:val="BodyText"/>
      </w:pPr>
      <w:r>
        <w:t xml:space="preserve">- Có một cỗ lực lượng vũ trang bất minh đánh tới, đối phương có súng có pháo, còn có xe thiết giáp! Hình như là quân đội!</w:t>
      </w:r>
    </w:p>
    <w:p>
      <w:pPr>
        <w:pStyle w:val="BodyText"/>
      </w:pPr>
      <w:r>
        <w:t xml:space="preserve">- Cái gì, quân đội? Mau mang tao đi xem!</w:t>
      </w:r>
    </w:p>
    <w:p>
      <w:pPr>
        <w:pStyle w:val="BodyText"/>
      </w:pPr>
      <w:r>
        <w:t xml:space="preserve">Tiết Khai Sơn biến sắc, đẩy nữ nhân sang bên cạnh đi theo Đàm Chấn hướng ra ngoài thôn.</w:t>
      </w:r>
    </w:p>
    <w:p>
      <w:pPr>
        <w:pStyle w:val="BodyText"/>
      </w:pPr>
      <w:r>
        <w:t xml:space="preserve">Bên trong Mộc Dương thôn lâm thời dựng hai đài cao chừng bốn thước nhìn ra xa, từ trên đài có thể chứng kiến tình hình ngoài mấy cây số.</w:t>
      </w:r>
    </w:p>
    <w:p>
      <w:pPr>
        <w:pStyle w:val="BodyText"/>
      </w:pPr>
      <w:r>
        <w:t xml:space="preserve">Tiết Khai Sơn rất nhanh leo lên một đài cao, tiếp nhận kính viễn vọng trong tay một bộ hạ sắc mặt trắng bệch hướng phương xa nhìn lại. Khi chứng kiến đoàn xe do bộ binh chiến xa hình thành sắc mặt hắn cũng có chút khó xem.</w:t>
      </w:r>
    </w:p>
    <w:p>
      <w:pPr>
        <w:pStyle w:val="BodyText"/>
      </w:pPr>
      <w:r>
        <w:t xml:space="preserve">Hai mắt Tiết Khai Sơn đỏ đậm, vô cùng dữ tợn gầm rú nói:</w:t>
      </w:r>
    </w:p>
    <w:p>
      <w:pPr>
        <w:pStyle w:val="BodyText"/>
      </w:pPr>
      <w:r>
        <w:t xml:space="preserve">- Nhanh đi tập hợp bộ hạ! Tao muốn theo chân bọn hắn quyết một trận tử chiến. Bất luận kẻ nào cũng đừng mong đoạt Mộc Dương thôn trong tay tao!</w:t>
      </w:r>
    </w:p>
    <w:p>
      <w:pPr>
        <w:pStyle w:val="BodyText"/>
      </w:pPr>
      <w:r>
        <w:t xml:space="preserve">Trên đài xao, một gã tiểu đệ của Tiết Khai Sơn thoáng chần chờ nói:</w:t>
      </w:r>
    </w:p>
    <w:p>
      <w:pPr>
        <w:pStyle w:val="BodyText"/>
      </w:pPr>
      <w:r>
        <w:t xml:space="preserve">- Lão đại, đối phương có xe thiết giáp, hay là chúng ta đầu hàng đi!</w:t>
      </w:r>
    </w:p>
    <w:p>
      <w:pPr>
        <w:pStyle w:val="BodyText"/>
      </w:pPr>
      <w:r>
        <w:t xml:space="preserve">Trong mắt Tiết Khai Sơn chợt lóe sát ý, ngữ khí biến thành cực kỳ âm sâm nói:</w:t>
      </w:r>
    </w:p>
    <w:p>
      <w:pPr>
        <w:pStyle w:val="BodyText"/>
      </w:pPr>
      <w:r>
        <w:t xml:space="preserve">- Tụi mày từng làm chuyện gì chính tụi mày biết rõ. Nếu bị bọn hắn biết được tụi mày còn đường sống sao?</w:t>
      </w:r>
    </w:p>
    <w:p>
      <w:pPr>
        <w:pStyle w:val="Compact"/>
      </w:pPr>
      <w:r>
        <w:br w:type="textWrapping"/>
      </w:r>
      <w:r>
        <w:br w:type="textWrapping"/>
      </w:r>
    </w:p>
    <w:p>
      <w:pPr>
        <w:pStyle w:val="Heading2"/>
      </w:pPr>
      <w:bookmarkStart w:id="161" w:name="chương-139-đạo-quân-ô-hợp"/>
      <w:bookmarkEnd w:id="161"/>
      <w:r>
        <w:t xml:space="preserve">139. Chương 139: Đạo Quân Ô Hợp</w:t>
      </w:r>
    </w:p>
    <w:p>
      <w:pPr>
        <w:pStyle w:val="Compact"/>
      </w:pPr>
      <w:r>
        <w:br w:type="textWrapping"/>
      </w:r>
      <w:r>
        <w:br w:type="textWrapping"/>
      </w:r>
    </w:p>
    <w:p>
      <w:pPr>
        <w:pStyle w:val="BodyText"/>
      </w:pPr>
      <w:r>
        <w:t xml:space="preserve">Vẻ mặt Tiết Khai Sơn dữ tợn nói:</w:t>
      </w:r>
    </w:p>
    <w:p>
      <w:pPr>
        <w:pStyle w:val="BodyText"/>
      </w:pPr>
      <w:r>
        <w:t xml:space="preserve">- Mộc Dương thôn chúng ta có thể triệu tập hơn trăm huynh đệ, bọn hắn bất quá chỉ mấy chục người. Nếu bọn hắn muốn ăn chúng ta cũng không dễ dàng như vậy!</w:t>
      </w:r>
    </w:p>
    <w:p>
      <w:pPr>
        <w:pStyle w:val="BodyText"/>
      </w:pPr>
      <w:r>
        <w:t xml:space="preserve">Nghe nói như thế tiểu đệ của hắn cũng không nói thêm gì nữa, lập tức đi xuống đài triệu tập nhân công. Tiết Khai Sơn tác oai tác phúc trong Mộc Dương thôn, tiểu đệ của hắn cũng làm vô số chuyện thất đức. Hắn thông qua thủ đoạn như vậy cùng thực lực cường đại của bản thân chặt chẽ duy trì đoàn thể này.</w:t>
      </w:r>
    </w:p>
    <w:p>
      <w:pPr>
        <w:pStyle w:val="BodyText"/>
      </w:pPr>
      <w:r>
        <w:t xml:space="preserve">- Đây là Mộc Dương thôn sao?</w:t>
      </w:r>
    </w:p>
    <w:p>
      <w:pPr>
        <w:pStyle w:val="BodyText"/>
      </w:pPr>
      <w:r>
        <w:t xml:space="preserve">Nhạc Trọng từ trong đội xe đi xuống, đứng xa xa nhìn Mộc Dương thôn.</w:t>
      </w:r>
    </w:p>
    <w:p>
      <w:pPr>
        <w:pStyle w:val="BodyText"/>
      </w:pPr>
      <w:r>
        <w:t xml:space="preserve">Chỉ thấy nơi cửa thôn xây hai đài cao canh gác, trong thôn dùng túi xi măng, bao cát cùng bàn gỗ tạp vật chắn cửa thôn. Từng tên tiểu đệ của Tiết Khai Sơn dựa sau những tạp vật sơ sài kia, kinh hồn táng đảm nhìn bộ hạ của Nhạc Trọng từ trong xe bước xuống.</w:t>
      </w:r>
    </w:p>
    <w:p>
      <w:pPr>
        <w:pStyle w:val="BodyText"/>
      </w:pPr>
      <w:r>
        <w:t xml:space="preserve">Đội viên hai tiểu đội của Vương Song cùng Đại Cẩu Tử mỗi ngày đều nhận lấy nhiệm vụ tìm tòi vật tư cùng nhận lấy huấn luyện nghiêm khắc, trên thân mỗi người đều mang theo cỗ nhuệ khí tự tin, đã có được khí chất cùng lòng tin của chiến sĩ tinh nhuệ.</w:t>
      </w:r>
    </w:p>
    <w:p>
      <w:pPr>
        <w:pStyle w:val="BodyText"/>
      </w:pPr>
      <w:r>
        <w:t xml:space="preserve">- Đi chiêu hàng!</w:t>
      </w:r>
    </w:p>
    <w:p>
      <w:pPr>
        <w:pStyle w:val="BodyText"/>
      </w:pPr>
      <w:r>
        <w:t xml:space="preserve">Nhạc Trọng trầm giọng nói.</w:t>
      </w:r>
    </w:p>
    <w:p>
      <w:pPr>
        <w:pStyle w:val="BodyText"/>
      </w:pPr>
      <w:r>
        <w:t xml:space="preserve">Đại Cẩu Tử đi tới trước một bước, lấy ra một chiếc loa lớn kêu lên:</w:t>
      </w:r>
    </w:p>
    <w:p>
      <w:pPr>
        <w:pStyle w:val="BodyText"/>
      </w:pPr>
      <w:r>
        <w:t xml:space="preserve">- Người trong Mộc Dương thôn nghe đây, hiện tại các người đã bị bao vây, bỏ vũ khí xuống lập tức đầu hàng là đường thoát duy nhất của các anh, nếu không hối hận đã muộn! Hiện tại các anh đầu hàng, Nhạc đội của chúng ta đáp ứng ngoại trừ Tiết Khai Sơn, toàn bộ những người còn lại đều không chết!</w:t>
      </w:r>
    </w:p>
    <w:p>
      <w:pPr>
        <w:pStyle w:val="BodyText"/>
      </w:pPr>
      <w:r>
        <w:t xml:space="preserve">Nghe được Nhạc Trọng chiêu hàng, tâm tư đám bộ hạ Tiết Khai Sơn đều dao động, nguyên bản ý chí đã không còn bao nhiêu liền bắt đầu hỏng mất. Bọn hắn vốn chỉ là đạo quân ô hợp, chứng kiến hai chiếc bộ binh chiến xa đại bộ phận mọi người đều đã mất đi ý chí chống cự. Dù sao dùng thân thể máu thịt đi đối kháng bộ đội bọc thép, căn bản chính là chịu chết. Nhưng dưới dâm uy của Tiết Khai Sơn, bọn hắn vẫn không dám lập tức đầu hàng.</w:t>
      </w:r>
    </w:p>
    <w:p>
      <w:pPr>
        <w:pStyle w:val="BodyText"/>
      </w:pPr>
      <w:r>
        <w:t xml:space="preserve">Nhạc Trọng chứng kiến trong Mộc Dương thôn không phản ứng, chợt ra lệnh:</w:t>
      </w:r>
    </w:p>
    <w:p>
      <w:pPr>
        <w:pStyle w:val="BodyText"/>
      </w:pPr>
      <w:r>
        <w:t xml:space="preserve">- Tiểu đội pháo cối! Nã pháo!</w:t>
      </w:r>
    </w:p>
    <w:p>
      <w:pPr>
        <w:pStyle w:val="BodyText"/>
      </w:pPr>
      <w:r>
        <w:t xml:space="preserve">Tiểu đội pháo cối đã sớm chuẩn bị xong bắt đầu phóng ra đạn pháo, pháo cối lập tức rơi ngay cửa vào Mộc Dương thôn nổ tung.</w:t>
      </w:r>
    </w:p>
    <w:p>
      <w:pPr>
        <w:pStyle w:val="BodyText"/>
      </w:pPr>
      <w:r>
        <w:t xml:space="preserve">Nương theo một đóa hoa lửa diễm lệ nở rộ, mảnh đạn bay múa, khói bụi nổi lên bốn phía, mười hai tên tiểu đệ đứng sau công sự sơ sài che chắn ngay cửa thôn lập tức bị tạc không chết liền tổn thương.</w:t>
      </w:r>
    </w:p>
    <w:p>
      <w:pPr>
        <w:pStyle w:val="BodyText"/>
      </w:pPr>
      <w:r>
        <w:t xml:space="preserve">Có tiểu đệ bị đạn pháo tạc trúng đứt chân cụt tay, té trên mặt đất phát ra tiếng kêu thảm thiết thống khổ, đả kích sĩ khí phần tử võ trang trong thôn thật lớn.</w:t>
      </w:r>
    </w:p>
    <w:p>
      <w:pPr>
        <w:pStyle w:val="BodyText"/>
      </w:pPr>
      <w:r>
        <w:t xml:space="preserve">Đám tiểu đệ Tiết Khai Sơn ở trước cuối thời bất quá chỉ là người thường, bọn hắn sinh ra thời kỳ hòa bình chưa từng trải qua chiến tranh. Thanh âm pháo cối nổ mạnh hoàn toàn phá hủy một tia ý chí chống cự cuối cùng của bọn hắn.</w:t>
      </w:r>
    </w:p>
    <w:p>
      <w:pPr>
        <w:pStyle w:val="BodyText"/>
      </w:pPr>
      <w:r>
        <w:t xml:space="preserve">- Tôi đầu hàng! Đừng giết tôi!</w:t>
      </w:r>
    </w:p>
    <w:p>
      <w:pPr>
        <w:pStyle w:val="BodyText"/>
      </w:pPr>
      <w:r>
        <w:t xml:space="preserve">Một gã tiểu đệ của Tiết Khai Sơn vứt bỏ vũ khí trong tay, vô cùng hoảng sợ xông về hướng Nhạc Trọng.</w:t>
      </w:r>
    </w:p>
    <w:p>
      <w:pPr>
        <w:pStyle w:val="BodyText"/>
      </w:pPr>
      <w:r>
        <w:t xml:space="preserve">- Tôi đầu hàng! Đừng giết tôi!</w:t>
      </w:r>
    </w:p>
    <w:p>
      <w:pPr>
        <w:pStyle w:val="BodyText"/>
      </w:pPr>
      <w:r>
        <w:t xml:space="preserve">Tên tiểu đệ kia chạy trốn lập tức gây ra phản ứng dây chuyền, một ít tiểu đệ khác lập tức giải tán, vứt bỏ vũ khí trong tay bỏ chạy về hướng đoàn người Nhạc Trọng.</w:t>
      </w:r>
    </w:p>
    <w:p>
      <w:pPr>
        <w:pStyle w:val="BodyText"/>
      </w:pPr>
      <w:r>
        <w:t xml:space="preserve">Tiết Khai Sơn nhìn thấy tên tiểu đệ dẫn đầu chạy trốn, sát khí trong mắt chợt lóe, giơ lên súng trường nhắm ngay tên tiểu đệ kia. Hắn hận thấu tên tiểu đệ dẫn đầu phản bội, hắn hoàn toàn không nghĩ tới cơ nghiệp hắn khổ tâm gầy dựng lại bị một lần pháo kích hoàn toàn tan rã.</w:t>
      </w:r>
    </w:p>
    <w:p>
      <w:pPr>
        <w:pStyle w:val="BodyText"/>
      </w:pPr>
      <w:r>
        <w:t xml:space="preserve">Rất nhanh Tiết Khai Sơn buông cây súng trong tay xuống, ánh mắt chớp động bỏ súng xuống, nắm lên hai nắm bùn đất chùi lên mặt, giơ cao hai tay hướng chỗ Nhạc Trọng chạy tới.</w:t>
      </w:r>
    </w:p>
    <w:p>
      <w:pPr>
        <w:pStyle w:val="BodyText"/>
      </w:pPr>
      <w:r>
        <w:t xml:space="preserve">Chủ soái vừa trốn, những người còn lại không còn tự tin tái chiến, tất cả đều hỏng mất, bỏ lại súng ống hoặc là lặng lẽ từ sau thôn trốn vào trong núi, hoặc là nhắm ngay đoàn người Nhạc Trọng chạy tới.</w:t>
      </w:r>
    </w:p>
    <w:p>
      <w:pPr>
        <w:pStyle w:val="BodyText"/>
      </w:pPr>
      <w:r>
        <w:t xml:space="preserve">- Thật đúng là một đám quân ô hợp!</w:t>
      </w:r>
    </w:p>
    <w:p>
      <w:pPr>
        <w:pStyle w:val="BodyText"/>
      </w:pPr>
      <w:r>
        <w:t xml:space="preserve">Nhạc Trọng chứng kiến chỉ oanh ra hai pháo chống cự trong Mộc Dương thôn lập tức hỏng mất, trong lòng thầm nghĩ. Hắn không ngờ chỉ đơn giản như vậy liền có thể phá hủy ý chí chiến đấu của đội ngũ Tiết Khai Sơn.</w:t>
      </w:r>
    </w:p>
    <w:p>
      <w:pPr>
        <w:pStyle w:val="BodyText"/>
      </w:pPr>
      <w:r>
        <w:t xml:space="preserve">Tiết Khai Sơn lẫn đám tiểu đệ cùng bị đội viên của Nhạc Trọng áp lên, hai tay ôm đầu ngồi xổm một bên.</w:t>
      </w:r>
    </w:p>
    <w:p>
      <w:pPr>
        <w:pStyle w:val="BodyText"/>
      </w:pPr>
      <w:r>
        <w:t xml:space="preserve">Tiết Khai Sơn ngồi trong đám người, đám tiểu đệ không ai dám chỉ chứng hắn chính là Tiết Khai Sơn.</w:t>
      </w:r>
    </w:p>
    <w:p>
      <w:pPr>
        <w:pStyle w:val="BodyText"/>
      </w:pPr>
      <w:r>
        <w:t xml:space="preserve">Nhạc Trọng theo mọi người vây quanh đi tới trước những tù binh kia.</w:t>
      </w:r>
    </w:p>
    <w:p>
      <w:pPr>
        <w:pStyle w:val="BodyText"/>
      </w:pPr>
      <w:r>
        <w:t xml:space="preserve">Một gã đội viên đi tới cúi người thi lễ:</w:t>
      </w:r>
    </w:p>
    <w:p>
      <w:pPr>
        <w:pStyle w:val="BodyText"/>
      </w:pPr>
      <w:r>
        <w:t xml:space="preserve">- Nhạc đội!</w:t>
      </w:r>
    </w:p>
    <w:p>
      <w:pPr>
        <w:pStyle w:val="BodyText"/>
      </w:pPr>
      <w:r>
        <w:t xml:space="preserve">- Cẩn thận, Nhạc đội! Hắn chính là Tiết Khai Sơn!</w:t>
      </w:r>
    </w:p>
    <w:p>
      <w:pPr>
        <w:pStyle w:val="BodyText"/>
      </w:pPr>
      <w:r>
        <w:t xml:space="preserve">Trương Hồng đi theo bên cạnh Nhạc Trọng vừa nhìn thấy Tiết Khai Sơn ngồi chồm hổm trên mặt đất chợt lên tiếng thét to. Nàng bị Tiết Khai Sơn giày vò nửa chết nửa sống, Tiết Khai Sơn dù có hóa thành tro nàng cũng nhận ra được.</w:t>
      </w:r>
    </w:p>
    <w:p>
      <w:pPr>
        <w:pStyle w:val="BodyText"/>
      </w:pPr>
      <w:r>
        <w:t xml:space="preserve">Trương Hồng vừa hét lên, Tiết Khai Sơn đang ngồi chồm hổm dưới đất chợt bắn lên vọt tới chỗ Nhạc Trọng.</w:t>
      </w:r>
    </w:p>
    <w:p>
      <w:pPr>
        <w:pStyle w:val="BodyText"/>
      </w:pPr>
      <w:r>
        <w:t xml:space="preserve">Tiết Khai Sơn không muốn buông tha cơ nghiệp Mộc Dương thôn, lựa chọn phương pháp hành động trảm thủ.</w:t>
      </w:r>
    </w:p>
    <w:p>
      <w:pPr>
        <w:pStyle w:val="BodyText"/>
      </w:pPr>
      <w:r>
        <w:t xml:space="preserve">Đội viên đang dùng súng giám thị tù binh không hề có chút do dự, thân hình Tiết Khai Sơn vừa động bọn họ liền bóp cò, mưa đạn dày đặc hướng khu vực của Tiết Khai Sơn hoàn toàn bao phủ.</w:t>
      </w:r>
    </w:p>
    <w:p>
      <w:pPr>
        <w:pStyle w:val="BodyText"/>
      </w:pPr>
      <w:r>
        <w:t xml:space="preserve">Đã bị Tiết Khai Sơn liên lụy, ba gã tù binh trực tiếp bị bắn thành cái sàng, toàn thân đều là lỗ máu vô lực té xuống đất biến thành thi thể. Nhưng những viên đạn bắn trúng thân thể Tiết Khai Sơn lại bị bật ra, không hề thương tổn được hắn mảy may.</w:t>
      </w:r>
    </w:p>
    <w:p>
      <w:pPr>
        <w:pStyle w:val="BodyText"/>
      </w:pPr>
      <w:r>
        <w:t xml:space="preserve">Tiết Khai Sơn chịu đựng mưa đạn bắn phá, như một mũi tên xông thẳng về hướng Nhạc Trọng, tốc độ của hắn cực nhanh, có thể so sánh với tang thi 1, cơ hồ trong tích tắc đã vọt tới trước người Nhạc Trọng.</w:t>
      </w:r>
    </w:p>
    <w:p>
      <w:pPr>
        <w:pStyle w:val="BodyText"/>
      </w:pPr>
      <w:r>
        <w:t xml:space="preserve">Toàn bộ đội viên đừng ngừng bắn, sợ hãi ngộ thương Nhạc Trọng.</w:t>
      </w:r>
    </w:p>
    <w:p>
      <w:pPr>
        <w:pStyle w:val="BodyText"/>
      </w:pPr>
      <w:r>
        <w:t xml:space="preserve">Sự phát đột nhiên, bên cạnh Nhạc Trọng chỉ có Trần Thạch Đầu phản ứng đúng lúc, tiến lên một bước dài lập tức oanh thẳng một quyền về hướng Tiết Khai Sơn. Tổ tiên Trần Thạch Đầu truyền xuống một ít võ thuật, tuy rằng không thể giúp hắn lên trời xuống đất, nhưng cho dù bộ đội đặc chủng cận chiến đều không phải là đối thủ của hắn.</w:t>
      </w:r>
    </w:p>
    <w:p>
      <w:pPr>
        <w:pStyle w:val="BodyText"/>
      </w:pPr>
      <w:r>
        <w:t xml:space="preserve">- Cút ngay!</w:t>
      </w:r>
    </w:p>
    <w:p>
      <w:pPr>
        <w:pStyle w:val="BodyText"/>
      </w:pPr>
      <w:r>
        <w:t xml:space="preserve">Tiết Khai Sơn nổi giận gầm lên một tiếng, trên cổ hắn có một vòng cổ màu bạc chớp động quang mang, một cỗ cơn lốc trong nháy mắt bắn ra khỏi thân thể hắn, đem Trần Thạch Đầu cùng Lưu Diễm lẫn Đại Cẩu Tử đang xông tới thổi bay xa sáu bảy thước, để trước người hắn chỉ còn lại Nhạc Trọng.</w:t>
      </w:r>
    </w:p>
    <w:p>
      <w:pPr>
        <w:pStyle w:val="BodyText"/>
      </w:pPr>
      <w:r>
        <w:t xml:space="preserve">Nhìn thấy Nhạc Trọng ở gần trong gang tấc, trong mắt Tiết Khai Sơn hiện lên vẻ vui mừng, hắn duỗi tay ra hướng cổ họng Nhạc Trọng chộp tới.</w:t>
      </w:r>
    </w:p>
    <w:p>
      <w:pPr>
        <w:pStyle w:val="BodyText"/>
      </w:pPr>
      <w:r>
        <w:t xml:space="preserve">- Rác rưởi! Chỉ bằng bổn sự loại người như mày cũng muốn thương tổn tao?</w:t>
      </w:r>
    </w:p>
    <w:p>
      <w:pPr>
        <w:pStyle w:val="BodyText"/>
      </w:pPr>
      <w:r>
        <w:t xml:space="preserve">Nhạc Trọng nhìn Tiết Khai Sơn, ánh mắt băng sương, tốc độ của Tiết Khai Sơn thoạt nhìn có thể so sánh với bộ đội đặc chủng đỉnh cấp nhưng ở trong mắt hắn không đáng giá nhắc tới. Ngay trước khi Tiết Khai Sơn sắp chộp trúng cổ của hắn, hắn bước sang trái một bước, dễ dàng tránh khỏi một kích của Tiết Khai Sơn, thuận tay rút ra Đường đao phảng chế chém thẳng vào bên hông hắn.</w:t>
      </w:r>
    </w:p>
    <w:p>
      <w:pPr>
        <w:pStyle w:val="BodyText"/>
      </w:pPr>
      <w:r>
        <w:t xml:space="preserve">Đường đao phảng chế vừa sắp chạm trúng bên hông Tiết Khai Sơn, Nhạc Trọng liền cảm ứng được một cỗ tính dai kỳ dị từ địa phương kia truyền đến, phảng phất như có một tầng tấm chắn mỏng ngăn chặn lưỡi đao kia.</w:t>
      </w:r>
    </w:p>
    <w:p>
      <w:pPr>
        <w:pStyle w:val="BodyText"/>
      </w:pPr>
      <w:r>
        <w:t xml:space="preserve">Trúng Nhạc Trọng một đao, Tiết Khai Sơn giống như giẻ rách bắn ngược trở ra, trong mắt hắn tràn ngập kinh hãi, từ sau khi hắn đạt được năng lực còn chưa có ai có thể đơn giản đánh trúng thân thể hắn như thế.</w:t>
      </w:r>
    </w:p>
    <w:p>
      <w:pPr>
        <w:pStyle w:val="Compact"/>
      </w:pPr>
      <w:r>
        <w:br w:type="textWrapping"/>
      </w:r>
      <w:r>
        <w:br w:type="textWrapping"/>
      </w:r>
    </w:p>
    <w:p>
      <w:pPr>
        <w:pStyle w:val="Heading2"/>
      </w:pPr>
      <w:bookmarkStart w:id="162" w:name="chương-140-trảm-sát-tiết-khai-sơn"/>
      <w:bookmarkEnd w:id="162"/>
      <w:r>
        <w:t xml:space="preserve">140. Chương 140: Trảm Sát Tiết Khai Sơn</w:t>
      </w:r>
    </w:p>
    <w:p>
      <w:pPr>
        <w:pStyle w:val="Compact"/>
      </w:pPr>
      <w:r>
        <w:br w:type="textWrapping"/>
      </w:r>
      <w:r>
        <w:br w:type="textWrapping"/>
      </w:r>
    </w:p>
    <w:p>
      <w:pPr>
        <w:pStyle w:val="BodyText"/>
      </w:pPr>
      <w:r>
        <w:t xml:space="preserve">Nhạc Trọng tiến lên một bước dài, hắn trải qua nhiều lần cường hóa tốc độ nên dễ dàng đuổi theo Tiết Khai Sơn.</w:t>
      </w:r>
    </w:p>
    <w:p>
      <w:pPr>
        <w:pStyle w:val="BodyText"/>
      </w:pPr>
      <w:r>
        <w:t xml:space="preserve">Tiết Khai Sơn hoảng hốt, một trảo oanh thẳng vào mặt Nhạc Trọng.</w:t>
      </w:r>
    </w:p>
    <w:p>
      <w:pPr>
        <w:pStyle w:val="BodyText"/>
      </w:pPr>
      <w:r>
        <w:t xml:space="preserve">Thân hình Nhạc Trọng chợt lóe, dễ dàng tránh khỏi một trảo của Tiết Khai Sơn, phát động kỹ năng ma viêm, một đoàn xích hồng sắc hỏa diễm trào ra trong tay hắn. Hắn nhẹ nhàng vỗ lên bên hông Tiết Khai Sơn, xích hồng sắc ma diễm mãnh liệt tràn tới, đem tầng tấm chắn mỏng cản trở thiêu hủy thành một động lớn, hỏa diễm cuồng bạo trực tiếp đem phần eo Tiết Khai Sơn thiêu đốt thành lỗ thủng.</w:t>
      </w:r>
    </w:p>
    <w:p>
      <w:pPr>
        <w:pStyle w:val="BodyText"/>
      </w:pPr>
      <w:r>
        <w:t xml:space="preserve">Tiết Khai Sơn phát ra một thanh âm hét lớn bi thảm, hai tay vung mạnh về hướng Nhạc Trọng nhưng ngay cả góc áo của hắn cũng không hề đụng tới.</w:t>
      </w:r>
    </w:p>
    <w:p>
      <w:pPr>
        <w:pStyle w:val="BodyText"/>
      </w:pPr>
      <w:r>
        <w:t xml:space="preserve">Thân hình Nhạc Trọng chợt lóe, quấn ra sau lưng Tiết Khai Sơn, một chưởng vỗ lên xương cột sống của hắn, hỏa diễm cuồng bạo trào ra đem tầng tấm chắn mỏng trên người hắn đốt phá hoàn toàn, trực tiếp đốt thành một động lớn trên người Tiết Khai Sơn.</w:t>
      </w:r>
    </w:p>
    <w:p>
      <w:pPr>
        <w:pStyle w:val="BodyText"/>
      </w:pPr>
      <w:r>
        <w:t xml:space="preserve">Bạch Cốt đứng bên cạnh bước lên một bước, một búa nặng nề bổ lên đầu Tiết Khai Sơn, cứng rắn đem đầu hắn chém tới vặn vẹo nghiêng sang một bên, biến thành một cỗ thi thể vô lực ngã trên mặt đất.</w:t>
      </w:r>
    </w:p>
    <w:p>
      <w:pPr>
        <w:pStyle w:val="BodyText"/>
      </w:pPr>
      <w:r>
        <w:t xml:space="preserve">- Thật là lợi hại!</w:t>
      </w:r>
    </w:p>
    <w:p>
      <w:pPr>
        <w:pStyle w:val="BodyText"/>
      </w:pPr>
      <w:r>
        <w:t xml:space="preserve">Trần Thạch Đầu nhìn thấy Nhạc Trọng thật dễ dàng đã đem Tiết Khai Sơn có được thân thể đao thương bất nhập, còn có được năng lực kỳ dị chém giết, trong mắt thoáng hiện vẻ kinh hãi. Hắn tự phụ võ nghệ cao cường, nhưng ngay cả thân thể Tiết Khai Sơn cũng không thể chạm tới, mà Nhạc Trọng chẳng khác gì giết một con gà thật dễ dàng đã đem Tiết Khai Sơn thủ tiêu.</w:t>
      </w:r>
    </w:p>
    <w:p>
      <w:pPr>
        <w:pStyle w:val="BodyText"/>
      </w:pPr>
      <w:r>
        <w:t xml:space="preserve">Nhạc Trọng đi tới trước người Tiết Khai Sơn, cẩn thận tra xét một chút, xác định thân phận hắn:</w:t>
      </w:r>
    </w:p>
    <w:p>
      <w:pPr>
        <w:pStyle w:val="BodyText"/>
      </w:pPr>
      <w:r>
        <w:t xml:space="preserve">- Hắn là cường hóa giả!</w:t>
      </w:r>
    </w:p>
    <w:p>
      <w:pPr>
        <w:pStyle w:val="BodyText"/>
      </w:pPr>
      <w:r>
        <w:t xml:space="preserve">Trên người Tiết Khai Sơn đeo đầy trang bị cường hóa của Thần Ma hệ thống, đại bộ phận trang bị Nhạc Trọng cũng có, chỉ có vòng cổ màu bạc hắn đeo trên người khiến Nhạc Trọng chú ý, tự tay đem vòng cổ tháo xuống.</w:t>
      </w:r>
    </w:p>
    <w:p>
      <w:pPr>
        <w:pStyle w:val="BodyText"/>
      </w:pPr>
      <w:r>
        <w:t xml:space="preserve">- Bí bảo Cụ Phong hạng liên cấp 3: sau khi trang bị độ nhanh nhẹn +5, vòng cổ có kỹ năng Cụ Phong Xuy Phất. Có thể phóng thích một cơn lốc đem địch nhân tới gần thổi bay, uy lực cơn lốc do tinh thần lực người mang quyết định!</w:t>
      </w:r>
    </w:p>
    <w:p>
      <w:pPr>
        <w:pStyle w:val="BodyText"/>
      </w:pPr>
      <w:r>
        <w:t xml:space="preserve">- Thứ tốt!</w:t>
      </w:r>
    </w:p>
    <w:p>
      <w:pPr>
        <w:pStyle w:val="BodyText"/>
      </w:pPr>
      <w:r>
        <w:t xml:space="preserve">Nhạc Trọng nhìn thấy vòng cổ, hai mắt tỏa sáng, bản thân vòng cổ còn có cường hóa nhanh nhẹn +5, còn có thêm một kỹ năng, chứng thật là bảo bối cực kỳ hữu dụng.</w:t>
      </w:r>
    </w:p>
    <w:p>
      <w:pPr>
        <w:pStyle w:val="BodyText"/>
      </w:pPr>
      <w:r>
        <w:t xml:space="preserve">Về phần Tiết Khai Sơn mặc phòng hộ phục nhất cấp trên người, loại trang bị rác rưởi này Nhạc Trọng có chút chướng mắt, dùng cùng một loại trang bị cũng không mang tới hiệu quả tăng thêm cường hóa.</w:t>
      </w:r>
    </w:p>
    <w:p>
      <w:pPr>
        <w:pStyle w:val="BodyText"/>
      </w:pPr>
      <w:r>
        <w:t xml:space="preserve">Những tù binh kia nhìn thấy Tiết Khai Sơn dễ dàng bị giết chết, tất cả đều ngồi chồm hổm trên mặt đất lạnh run, trong ánh mắt nhìn Nhạc Trọng tràn ngập vẻ kinh hãi cùng hoảng sợ.</w:t>
      </w:r>
    </w:p>
    <w:p>
      <w:pPr>
        <w:pStyle w:val="BodyText"/>
      </w:pPr>
      <w:r>
        <w:t xml:space="preserve">Tiết Khai Sơn vừa chết, chống cự trong Mộc Dương thôn hoàn toàn tan rã. Bộ đội của Nhạc Trọng cũng thuận lợi đi vào Mộc Dương thôn, duy trì ổn định, tiếp thu dân cư cùng vật tư trong thôn.</w:t>
      </w:r>
    </w:p>
    <w:p>
      <w:pPr>
        <w:pStyle w:val="BodyText"/>
      </w:pPr>
      <w:r>
        <w:t xml:space="preserve">Nếu có kẻ nào thừa dịp rối loạn cưỡng gian nữ nhân, cướp bóc vật tư một khi bị bắt được sẽ xử bắn ngay tại chỗ. Dưới dạng quân pháp tàn khốc làm kinh sợ, người sống sót trong Mộc Dương thôn đều thành thật ngồi trên mặt đất, hai tay ôm đầu, hoặc là trốn trong phòng không dám đi ra.</w:t>
      </w:r>
    </w:p>
    <w:p>
      <w:pPr>
        <w:pStyle w:val="BodyText"/>
      </w:pPr>
      <w:r>
        <w:t xml:space="preserve">- Tiết Khai Sơn đúng là tên ngu xuẩn!</w:t>
      </w:r>
    </w:p>
    <w:p>
      <w:pPr>
        <w:pStyle w:val="BodyText"/>
      </w:pPr>
      <w:r>
        <w:t xml:space="preserve">Nhạc Trọng vừa đi vào Mộc Dương thôn, nhìn cảnh tượng trong thôn thầm nghĩ.</w:t>
      </w:r>
    </w:p>
    <w:p>
      <w:pPr>
        <w:pStyle w:val="BodyText"/>
      </w:pPr>
      <w:r>
        <w:t xml:space="preserve">Nhạc Trọng nhìn thấy nơi nơi đều là người sống sót sắc mặt xanh xao, trên thân thể họ tản ra mùi hôi thối, trong hai mắt không thấy chút ánh sáng, trên đường phố đều có thể tùy ý thấy được phân, nước tiểu của nhân loại, đi ngã tư đường đều ngửi được mùi tanh tưởi.</w:t>
      </w:r>
    </w:p>
    <w:p>
      <w:pPr>
        <w:pStyle w:val="BodyText"/>
      </w:pPr>
      <w:r>
        <w:t xml:space="preserve">Hiển nhiên Tiết Khai Sơn không hề có chút tâm tư đặt trong việc thống trị Mộc Dương thôn, nếu hắn không có được một thân dị năng cường hóa thì cái rắm cũng không phải. Một gã có thực lực mạnh mẽ chưa chắc là một người thống trị đủ tư cách.</w:t>
      </w:r>
    </w:p>
    <w:p>
      <w:pPr>
        <w:pStyle w:val="BodyText"/>
      </w:pPr>
      <w:r>
        <w:t xml:space="preserve">Các đội viên dùng súng đem người sống sót trong thôn đuổi ra, mỗi người được phát một ít bánh bắp, sau đó lại áp giải họ đi ra bên ngoài. Ở Thạch Mã trấn có đủ phương tiện, có thể cất chứa mấy ngàn người, hiện tại chỉ thiếu nhân khẩu.</w:t>
      </w:r>
    </w:p>
    <w:p>
      <w:pPr>
        <w:pStyle w:val="BodyText"/>
      </w:pPr>
      <w:r>
        <w:t xml:space="preserve">Đội viên nhìn thấy những người sống sót chật vật không chịu nổi lại giống như hổ đói cắn nuốt bánh bắp, trong mắt đều lộ ra vẻ đồng tình cùng cảm giác ưu việt. Hiện tại bọn họ đều được ăn cơm no, thường thường còn có cá tôm cùng thịt rắn, rau dại làm thực phẩm phụ, so với những người sống sót này hạnh phúc hơn không biết bao nhiêu lần.</w:t>
      </w:r>
    </w:p>
    <w:p>
      <w:pPr>
        <w:pStyle w:val="BodyText"/>
      </w:pPr>
      <w:r>
        <w:t xml:space="preserve">Nhạc Trọng vừa đi vào tòa nhà của Tiết Khai Sơn ở lại, Đại Cẩu Tử liền đón chào, có chút nịnh hót nói:</w:t>
      </w:r>
    </w:p>
    <w:p>
      <w:pPr>
        <w:pStyle w:val="BodyText"/>
      </w:pPr>
      <w:r>
        <w:t xml:space="preserve">- Nhạc đội, anh xem!</w:t>
      </w:r>
    </w:p>
    <w:p>
      <w:pPr>
        <w:pStyle w:val="BodyText"/>
      </w:pPr>
      <w:r>
        <w:t xml:space="preserve">- Thật nhiều nữ nhân! Nơi này sao lại có nhiều nữ nhân như vậy?</w:t>
      </w:r>
    </w:p>
    <w:p>
      <w:pPr>
        <w:pStyle w:val="BodyText"/>
      </w:pPr>
      <w:r>
        <w:t xml:space="preserve">Nhạc Trọng nhìn theo tay của Đại Cẩu Tử, chỉ thấy nơi đó đứng đầy nữ nhân, phỏng chừng phải vượt qua một trăm năm mươi người, nhiều nữ nhân chen chúc trong sân nhỏ nhìn qua có chút đồ sộ.</w:t>
      </w:r>
    </w:p>
    <w:p>
      <w:pPr>
        <w:pStyle w:val="BodyText"/>
      </w:pPr>
      <w:r>
        <w:t xml:space="preserve">Đại Cẩu Tử giải thích với hắn:</w:t>
      </w:r>
    </w:p>
    <w:p>
      <w:pPr>
        <w:pStyle w:val="BodyText"/>
      </w:pPr>
      <w:r>
        <w:t xml:space="preserve">- Đây đều là nữ nhân bị Tiết Khai Sơn bắt được, sau khi giết hết cảnh sát trong Mộc Dương thôn, hắn đem toàn bộ nữ nhân có chút tư sắc vô luận là lớn nhỏ trong thôn đều bắt lại đây làm đồ chơi của mình. Tòa nhà này cùng hai tòa nhà bên cạnh đều là địa phương nhốt nữ nhân cung cấp cho hắn tiết dục!</w:t>
      </w:r>
    </w:p>
    <w:p>
      <w:pPr>
        <w:pStyle w:val="BodyText"/>
      </w:pPr>
      <w:r>
        <w:t xml:space="preserve">Nhạc Trọng nhìn thoáng qua đoàn nữ nhân kia, khẽ thở dài nói:</w:t>
      </w:r>
    </w:p>
    <w:p>
      <w:pPr>
        <w:pStyle w:val="BodyText"/>
      </w:pPr>
      <w:r>
        <w:t xml:space="preserve">- Thật sự là loại nào cũng có!</w:t>
      </w:r>
    </w:p>
    <w:p>
      <w:pPr>
        <w:pStyle w:val="BodyText"/>
      </w:pPr>
      <w:r>
        <w:t xml:space="preserve">Đại Cẩu Tử nhìn Nhạc Trọng lộ ra dáng tươi cười mà bất kỳ nam nhân nào cũng hiểu được, hai gã đội viên mang theo bốn nữ nhân đi tới:</w:t>
      </w:r>
    </w:p>
    <w:p>
      <w:pPr>
        <w:pStyle w:val="BodyText"/>
      </w:pPr>
      <w:r>
        <w:t xml:space="preserve">- Nhạc đội, chúng chọn lựa cho ngài vài người, mấy nàng đều là xử nữ chưa bị Tiết Khai Sơn chạm qua. Một nhóm mềm mại thủy linh, ngài nhất định sẽ thích!</w:t>
      </w:r>
    </w:p>
    <w:p>
      <w:pPr>
        <w:pStyle w:val="BodyText"/>
      </w:pPr>
      <w:r>
        <w:t xml:space="preserve">Trong bốn nữ nhân kia có một tiểu hộ sĩ mặc quần áo y tá chừng hai mươi ba hai mươi bốn tuổi, bộ dạng xinh xắn lanh lợi, có đôi mắt xinh đẹp. Một nữ tính tri thức mang tất chân màu đen, bộ quần áo công sở, khí chất xuất chúng, tóc dài xõa vai, gương mặt xinh đẹp trắng như tuyết. Một cô gái mặc quần jean, áo sơ mi, dáng người cực kỳ thành thục, nhuộm tóc vàng cùng bấm nhiều lỗ tai, nhìn qua có chút phản nghịch. Một cô gái mái tóc đen dài buộc kiểu đuôi ngựa, dáng người lả lướt, điềm đạm nho nhã.</w:t>
      </w:r>
    </w:p>
    <w:p>
      <w:pPr>
        <w:pStyle w:val="BodyText"/>
      </w:pPr>
      <w:r>
        <w:t xml:space="preserve">Bốn nữ nhân kia có khí chất xuất chúng cùng xinh đẹp nhất trong đám nữ nhân đông đảo kia. Trong đó cô gái nhìn qua phản nghịch cùng cô gái điềm đạm nho nhã có vài phần giống nhau.</w:t>
      </w:r>
    </w:p>
    <w:p>
      <w:pPr>
        <w:pStyle w:val="BodyText"/>
      </w:pPr>
      <w:r>
        <w:t xml:space="preserve">Sau khi thế giới biến dị, trật tự ngày trước đã bắt đầu hỏng mất. Trong Trường Quang thôn đại đa số đội viên chính thức đều có được ngoài hai nữ nhân. Nhạc Trọng đã có Lộ Văn, Quách Vũ hai đại tiểu mỹ nữ. Đại Cẩu Tử luôn cẩn thận quan sát tính cách Nhạc Trọng, nhìn ra được hắn cũng không phải dạng thánh nhân không thích nữ sắc, vì vậy luôn chủ động giúp hắn chọn lựa nữ nhân xinh đẹp đưa tới bên giường.</w:t>
      </w:r>
    </w:p>
    <w:p>
      <w:pPr>
        <w:pStyle w:val="BodyText"/>
      </w:pPr>
      <w:r>
        <w:t xml:space="preserve">- Không tệ! An bài các nàng làm thị nữ của tôi!</w:t>
      </w:r>
    </w:p>
    <w:p>
      <w:pPr>
        <w:pStyle w:val="BodyText"/>
      </w:pPr>
      <w:r>
        <w:t xml:space="preserve">Nhạc Trọng liếc mắt nhìn bốn nữ nhân xinh đẹp kia, thản nhiên nói. Hắn chỉ cần lên tiếng, Đại Cẩu Tử sẽ an bài thập phần thỏa đáng, không cần hắn đi hao phí tâm tư.</w:t>
      </w:r>
    </w:p>
    <w:p>
      <w:pPr>
        <w:pStyle w:val="Compact"/>
      </w:pPr>
      <w:r>
        <w:br w:type="textWrapping"/>
      </w:r>
      <w:r>
        <w:br w:type="textWrapping"/>
      </w:r>
    </w:p>
    <w:p>
      <w:pPr>
        <w:pStyle w:val="Heading2"/>
      </w:pPr>
      <w:bookmarkStart w:id="163" w:name="chương-141-cặn-bã-doanh"/>
      <w:bookmarkEnd w:id="163"/>
      <w:r>
        <w:t xml:space="preserve">141. Chương 141: Cặn Bã Doanh</w:t>
      </w:r>
    </w:p>
    <w:p>
      <w:pPr>
        <w:pStyle w:val="Compact"/>
      </w:pPr>
      <w:r>
        <w:br w:type="textWrapping"/>
      </w:r>
      <w:r>
        <w:br w:type="textWrapping"/>
      </w:r>
    </w:p>
    <w:p>
      <w:pPr>
        <w:pStyle w:val="BodyText"/>
      </w:pPr>
      <w:r>
        <w:t xml:space="preserve">Nghe được một câu tán thưởng của Nhạc Trọng, Đại Cẩu Tử lộ ra vẻ mỉm cười, nhìn đội viên ra lệnh:</w:t>
      </w:r>
    </w:p>
    <w:p>
      <w:pPr>
        <w:pStyle w:val="BodyText"/>
      </w:pPr>
      <w:r>
        <w:t xml:space="preserve">- Tất cả mang đi!</w:t>
      </w:r>
    </w:p>
    <w:p>
      <w:pPr>
        <w:pStyle w:val="BodyText"/>
      </w:pPr>
      <w:r>
        <w:t xml:space="preserve">Những đội viên áp giải đám nữ nhân đi ra ngoài.</w:t>
      </w:r>
    </w:p>
    <w:p>
      <w:pPr>
        <w:pStyle w:val="BodyText"/>
      </w:pPr>
      <w:r>
        <w:t xml:space="preserve">Trước khi rời đi, cô gái nhuộm tóc vàng gợi cảm lại có chút phản nghịch liếc mắt nhìn Nhạc Trọng thật sâu, lúc này mới đi theo đại đội rời khỏi nơi đó.</w:t>
      </w:r>
    </w:p>
    <w:p>
      <w:pPr>
        <w:pStyle w:val="BodyText"/>
      </w:pPr>
      <w:r>
        <w:t xml:space="preserve">Vẻ mặt Lưu Diễm âm trầm đi tới bên người Nhạc Trọng, trầm giọng nói:</w:t>
      </w:r>
    </w:p>
    <w:p>
      <w:pPr>
        <w:pStyle w:val="BodyText"/>
      </w:pPr>
      <w:r>
        <w:t xml:space="preserve">- Nhạc đội! Anh lại đây xem một chút!</w:t>
      </w:r>
    </w:p>
    <w:p>
      <w:pPr>
        <w:pStyle w:val="BodyText"/>
      </w:pPr>
      <w:r>
        <w:t xml:space="preserve">- Chuyện gì?</w:t>
      </w:r>
    </w:p>
    <w:p>
      <w:pPr>
        <w:pStyle w:val="BodyText"/>
      </w:pPr>
      <w:r>
        <w:t xml:space="preserve">Nhạc Trọng nhíu mày đi theo Lưu Diễm.</w:t>
      </w:r>
    </w:p>
    <w:p>
      <w:pPr>
        <w:pStyle w:val="BodyText"/>
      </w:pPr>
      <w:r>
        <w:t xml:space="preserve">- Đám súc sinh! Quả thật không còn chút nhân tính, anh xem!</w:t>
      </w:r>
    </w:p>
    <w:p>
      <w:pPr>
        <w:pStyle w:val="BodyText"/>
      </w:pPr>
      <w:r>
        <w:t xml:space="preserve">Hai mắt Lưu Diễm chớp động lửa giận, giật ra cửa một kho hàng.</w:t>
      </w:r>
    </w:p>
    <w:p>
      <w:pPr>
        <w:pStyle w:val="BodyText"/>
      </w:pPr>
      <w:r>
        <w:t xml:space="preserve">Cửa kho hàng vừa mở ra, truyền ra một mùi tanh tưởi. Bên trong kho hàng hiện ra cảnh tượng như một địa ngục.</w:t>
      </w:r>
    </w:p>
    <w:p>
      <w:pPr>
        <w:pStyle w:val="BodyText"/>
      </w:pPr>
      <w:r>
        <w:t xml:space="preserve">Bên trong kho hàng từng nữ nhân vô lực nằm trên mặt đất. Thân thể các nàng tràn đầy vết thương, trên thân đều là chất lỏng tanh hôi úa vàng. Không ít nữ nhân gò ngực đều bị cắt tới tận gốc, thậm chí còn có nữ nhân hai tay bị chém đứt trói trên một con ngựa gỗ, mỗi nữ nhân đều nhận hết tra tấn hấp hối, hai mắt trống rỗng. So với tình huống đám nữ nhân trong ổ điếm trước kia Nhạc Trọng nhìn thấy còn thê thảm gấp mười lần.</w:t>
      </w:r>
    </w:p>
    <w:p>
      <w:pPr>
        <w:pStyle w:val="BodyText"/>
      </w:pPr>
      <w:r>
        <w:t xml:space="preserve">Nhạc Trọng chứng kiến một màn giống như địa ngục kia, trong mắt thoáng hiện vẻ phẫn nộ, thanh âm biến thành cực kỳ băng sương:</w:t>
      </w:r>
    </w:p>
    <w:p>
      <w:pPr>
        <w:pStyle w:val="BodyText"/>
      </w:pPr>
      <w:r>
        <w:t xml:space="preserve">- Ai làm?</w:t>
      </w:r>
    </w:p>
    <w:p>
      <w:pPr>
        <w:pStyle w:val="BodyText"/>
      </w:pPr>
      <w:r>
        <w:t xml:space="preserve">Lưu Diễm cũng đè nén sự phẫn hận của mình nói:</w:t>
      </w:r>
    </w:p>
    <w:p>
      <w:pPr>
        <w:pStyle w:val="BodyText"/>
      </w:pPr>
      <w:r>
        <w:t xml:space="preserve">- Tiết Khai Sơn cùng tiểu đệ của hắn! Sau khi Tiết Khai Sơn chơi ngán những nữ nhân kia, liền thưởng cho tiểu đệ của hắn tra tấn. Hơn nữa còn chỉ định bọn hắn nhất định trong ba ngày phải hành hạ chết người đàn bà kia!</w:t>
      </w:r>
    </w:p>
    <w:p>
      <w:pPr>
        <w:pStyle w:val="BodyText"/>
      </w:pPr>
      <w:r>
        <w:t xml:space="preserve">Lưu Diễm cũng không phải là người tốt, ban đầu làm thủ hạ của Vương Quang Hổ hắn cũng từng ngủ với nữ nhân trong ổ điếm kia. Thế nhưng hành vi tra tấn nữ nhân tàn khốc như vậy đã chạm tới điểm mấu chốt trong nội tâm của hắn.</w:t>
      </w:r>
    </w:p>
    <w:p>
      <w:pPr>
        <w:pStyle w:val="BodyText"/>
      </w:pPr>
      <w:r>
        <w:t xml:space="preserve">Nhạc Trọng đè nén nỗi phẫn nộ trong lòng mình nhìn Lưu Diễm ra lệnh:</w:t>
      </w:r>
    </w:p>
    <w:p>
      <w:pPr>
        <w:pStyle w:val="BodyText"/>
      </w:pPr>
      <w:r>
        <w:t xml:space="preserve">- Đám cặn bã! Lưu Diễm, anh đi đem toàn bộ xử bắn!</w:t>
      </w:r>
    </w:p>
    <w:p>
      <w:pPr>
        <w:pStyle w:val="BodyText"/>
      </w:pPr>
      <w:r>
        <w:t xml:space="preserve">- Dạ, Nhạc đội!</w:t>
      </w:r>
    </w:p>
    <w:p>
      <w:pPr>
        <w:pStyle w:val="BodyText"/>
      </w:pPr>
      <w:r>
        <w:t xml:space="preserve">Lưu Diễm nghe vậy xoay người định đi ra.</w:t>
      </w:r>
    </w:p>
    <w:p>
      <w:pPr>
        <w:pStyle w:val="BodyText"/>
      </w:pPr>
      <w:r>
        <w:t xml:space="preserve">Đại Cẩu Tử đứng bên cạnh nhìn sắc mặt Nhạc Trọng, thật cẩn thận nói:</w:t>
      </w:r>
    </w:p>
    <w:p>
      <w:pPr>
        <w:pStyle w:val="BodyText"/>
      </w:pPr>
      <w:r>
        <w:t xml:space="preserve">- Khoan đã! Nhạc đội, xin ngài nguôi giận, nghe tôi nói một câu trước. Chỉ một câu thôi, nếu ngài cảm thấy không đúng thì cứ xem như tôi thả cái rắm!</w:t>
      </w:r>
    </w:p>
    <w:p>
      <w:pPr>
        <w:pStyle w:val="BodyText"/>
      </w:pPr>
      <w:r>
        <w:t xml:space="preserve">Nhạc Trọng liếc mắt nhìn Đại Cẩu Tử, cưỡng chế nỗi phẫn nộ của mình trầm giọng nói:</w:t>
      </w:r>
    </w:p>
    <w:p>
      <w:pPr>
        <w:pStyle w:val="BodyText"/>
      </w:pPr>
      <w:r>
        <w:t xml:space="preserve">- Anh nói!</w:t>
      </w:r>
    </w:p>
    <w:p>
      <w:pPr>
        <w:pStyle w:val="BodyText"/>
      </w:pPr>
      <w:r>
        <w:t xml:space="preserve">Tuy rằng Đại Cẩu Tử rất sợ chết, mồm mép láu lỉnh thích nịnh nọt, nhưng lại trung thành và tận tâm với Nhạc Trọng, luôn chưa từng xảy ra sai lầm lớn. Nhạc Trọng cũng khá xem trọng hắn, dưới cơn thịnh nộ vẫn còn nghe được lời khuyên của hắn.</w:t>
      </w:r>
    </w:p>
    <w:p>
      <w:pPr>
        <w:pStyle w:val="BodyText"/>
      </w:pPr>
      <w:r>
        <w:t xml:space="preserve">Đại Cẩu Tử nói:</w:t>
      </w:r>
    </w:p>
    <w:p>
      <w:pPr>
        <w:pStyle w:val="BodyText"/>
      </w:pPr>
      <w:r>
        <w:t xml:space="preserve">- Nhạc đội, ngài đã đồng ý đầu hàng không giết. Nếu lập tức nuốt lời những người khác sẽ xem ngài như thế nào. Nếu như truyền ra ngoài sau này gặp phải địch nhân, địch nhân sẽ có điều cố kỵ, không muốn đầu hàng cùng ngài. Không bằng đem bọn hắn biếm làm khổ lực, sử dụng như trâu ngựa, làm cho bọn hắn làm những công việc khổ nhất, mỗi ngày chỉ cần cho bọn hắn ăn no là được.</w:t>
      </w:r>
    </w:p>
    <w:p>
      <w:pPr>
        <w:pStyle w:val="BodyText"/>
      </w:pPr>
      <w:r>
        <w:t xml:space="preserve">Hiện tại Thạch Mã trấn đang thi công tường thành, sức lao động khẩn trương, Đại Cẩu Tử một mặt là vì suy nghĩ cho uy tín của Nhạc Trọng, một mặt là vì muốn tìm một đám tráng hán sửa tường thành.</w:t>
      </w:r>
    </w:p>
    <w:p>
      <w:pPr>
        <w:pStyle w:val="BodyText"/>
      </w:pPr>
      <w:r>
        <w:t xml:space="preserve">Nghe xong lời nói của Đại Cẩu Tử, Nhạc Trọng lâm vào trong trầm tư. Đúng như lời nói của Đại Cẩu Tử, giết tù binh đúng là thống khoái. Nhưng một khi bị truyền đi ra, ngày sau gặp phải thế lực đối địch đối phương sẽ có điều cố kỵ không muốn đầu hàng, tử chiến tới cùng. Cho dù tiêu diệt được thế lực đối phương nhưng tổn thất bên mình sẽ không nhỏ.</w:t>
      </w:r>
    </w:p>
    <w:p>
      <w:pPr>
        <w:pStyle w:val="BodyText"/>
      </w:pPr>
      <w:r>
        <w:t xml:space="preserve">Nhạc Trọng chợt động niệm nghĩ tới từ ngữ cặn bã doanh chuyên dành cho cơ cấu tù phạm trọng tội, nói:</w:t>
      </w:r>
    </w:p>
    <w:p>
      <w:pPr>
        <w:pStyle w:val="BodyText"/>
      </w:pPr>
      <w:r>
        <w:t xml:space="preserve">- Từ giờ trở đi thành lập cặn bã doanh. Những tù binh hôm nay chỉ cần là người có quan hệ tới chuyện xảy ra trong kho hàng này, toàn bộ nhốt vào cặn bã doanh. Mỗi tên tù phạm cặn bã doanh phải giết hơn bốn mươi con tang thi mới được chuyển sang bình dân. Đại Cẩu Tử, anh có thể tùy ý sử dụng cặn bã doanh, việc khổ nhất nặng nhất cùng nguy hiểm nhất để bọn hắn đi làm!</w:t>
      </w:r>
    </w:p>
    <w:p>
      <w:pPr>
        <w:pStyle w:val="BodyText"/>
      </w:pPr>
      <w:r>
        <w:t xml:space="preserve">Đại Cẩu Tử vỗ ngực cam đoan:</w:t>
      </w:r>
    </w:p>
    <w:p>
      <w:pPr>
        <w:pStyle w:val="BodyText"/>
      </w:pPr>
      <w:r>
        <w:t xml:space="preserve">- Dạ, Nhạc đội! Anh yên tâm, tôi nhất định sẽ sử dụng bọn hắn thật tốt nhất!</w:t>
      </w:r>
    </w:p>
    <w:p>
      <w:pPr>
        <w:pStyle w:val="BodyText"/>
      </w:pPr>
      <w:r>
        <w:t xml:space="preserve">Người sống sót trong Mộc Dương thôn tổng cộng có hơn năm trăm người, đem toàn bộ người sống sót chuyển qua Thạch Mã trấn, dân cư Thạch Mã trấn đã vượt qua hơn ngàn người.</w:t>
      </w:r>
    </w:p>
    <w:p>
      <w:pPr>
        <w:pStyle w:val="BodyText"/>
      </w:pPr>
      <w:r>
        <w:t xml:space="preserve">Thật nhiều người tràn vào, do Quách Vũ, Lý Man Ny cùng Đại Cẩu Tử điều phối, mỗi nhà xưởng trong Thạch Mã trấn đều tuyển được đầy người bắt đầu tiến hành công tác.</w:t>
      </w:r>
    </w:p>
    <w:p>
      <w:pPr>
        <w:pStyle w:val="BodyText"/>
      </w:pPr>
      <w:r>
        <w:t xml:space="preserve">Các tiểu đội tìm tòi không ngừng từ bên ngoài mang về đại lượng vật tư, làm vật tư Thạch Mã trấn càng thêm sung túc. Đủ loại trật tự đều chậm rãi khôi phục, người tự sát càng ngày càng ít, trong mắt mọi người không còn vẻ tuyệt vọng giống như xác không hồn ngày trước.</w:t>
      </w:r>
    </w:p>
    <w:p>
      <w:pPr>
        <w:pStyle w:val="BodyText"/>
      </w:pPr>
      <w:r>
        <w:t xml:space="preserve">Tù phạm cặn bã doanh bị Đại Cẩu Tử sử dụng mệt như chó chết, tiến độ xây dựng tường thành trở nên nhanh hơn rất nhiều.</w:t>
      </w:r>
    </w:p>
    <w:p>
      <w:pPr>
        <w:pStyle w:val="BodyText"/>
      </w:pPr>
      <w:r>
        <w:t xml:space="preserve">- Có biện pháp nào có thể một ngụm nuốt lấy căn cứ người sống sót thành phố Lũng Hải?</w:t>
      </w:r>
    </w:p>
    <w:p>
      <w:pPr>
        <w:pStyle w:val="BodyText"/>
      </w:pPr>
      <w:r>
        <w:t xml:space="preserve">Bận rộn một ngày, sau khi dẫn đội đem bốn thôn rửa sạch Nhạc Trọng ngâm mình trong bồn tắm, mặc cho nước ấm tràn qua thân thể hắn, nhắm mắt lại suy nghĩ sự tình.</w:t>
      </w:r>
    </w:p>
    <w:p>
      <w:pPr>
        <w:pStyle w:val="BodyText"/>
      </w:pPr>
      <w:r>
        <w:t xml:space="preserve">Căn cứ người sống sót thành phố Lũng Hải luôn là một cái gai trong lòng Nhạc Trọng. Bọn họ chẳng những chiếm cứ danh phận đại nghĩa, còn ngăn chặn Nhạc Trọng thẳng tiến về hướng tây nam. Không chỉ có như thế bọn hắn còn kiềm chế đại bộ phận binh lực của hắn, làm Nhạc Trọng nhất định phải luôn lưu lại binh lực thủ căn cứ cùng giám thị căn cứ Lũng Hải, làm cho hắn không cách nào buông tay khuếch trương thế lực.</w:t>
      </w:r>
    </w:p>
    <w:p>
      <w:pPr>
        <w:pStyle w:val="BodyText"/>
      </w:pPr>
      <w:r>
        <w:t xml:space="preserve">Trong căn cứ Lũng Hải có mấy ngàn dân cư, còn có cảnh sát, võ cảnh cùng binh lính chuyên nghiệp, bảy cỗ bộ binh chiến xa, lại có tiêu chuẩn trang bị một doanh. Hắn không nắm chắc tất thắng nên không thể chủ động phóng ra hoàn toàn chiếm đoạt lực lượng căn cứ Lũng Hải. Hắn chỉ có thể chậm rãi thu phục những thôn nhỏ chung quanh, tụ tập người sống sót lại huấn luyện bộ đội, chậm chạp đợi thời cơ.</w:t>
      </w:r>
    </w:p>
    <w:p>
      <w:pPr>
        <w:pStyle w:val="BodyText"/>
      </w:pPr>
      <w:r>
        <w:t xml:space="preserve">Ngay trong lúc hắn đang tắm rửa, cửa phòng tắm mở ra, trong hơi nước nóng bốc cao, một cô gái trùm khăn tắm đi tới chỗ Nhạc Trọng, còn bước chân vào bồn tắm.</w:t>
      </w:r>
    </w:p>
    <w:p>
      <w:pPr>
        <w:pStyle w:val="BodyText"/>
      </w:pPr>
      <w:r>
        <w:t xml:space="preserve">Nhạc Trọng sớm biết có người tiến vào trong phòng, nhưng hắn không cảm giác được sát ý hay nguy hiểm nên không nhìn tới.</w:t>
      </w:r>
    </w:p>
    <w:p>
      <w:pPr>
        <w:pStyle w:val="BodyText"/>
      </w:pPr>
      <w:r>
        <w:t xml:space="preserve">- Vũ nhi sao? Qua đây cho anh hôn một chút!</w:t>
      </w:r>
    </w:p>
    <w:p>
      <w:pPr>
        <w:pStyle w:val="BodyText"/>
      </w:pPr>
      <w:r>
        <w:t xml:space="preserve">Nhạc Trọng nhắm mắt, đưa tay trảo tới đem cô gái kia ôm vào trong lòng, tùy ý vuốt ve đại bạch thỏ của nàng.</w:t>
      </w:r>
    </w:p>
    <w:p>
      <w:pPr>
        <w:pStyle w:val="BodyText"/>
      </w:pPr>
      <w:r>
        <w:t xml:space="preserve">- Tại sao là cô?</w:t>
      </w:r>
    </w:p>
    <w:p>
      <w:pPr>
        <w:pStyle w:val="BodyText"/>
      </w:pPr>
      <w:r>
        <w:t xml:space="preserve">Nhạc Trọng xoa nắn bộ ngực cô gái kia chợt cảm giác không đúng, dáng người cô gái này mềm mại bóng loáng, gò ngực đầy đặn nhưng không sánh bằng gò ngực lớn của Quách Vũ, hắn mở mắt phát hiện cô gái trong lòng chính là Trương Tĩnh Xảo, là cô gái nhuộm tóc vàng xỏ nhiều lỗ tai, nhìn qua thập phần phản nghịch.</w:t>
      </w:r>
    </w:p>
    <w:p>
      <w:pPr>
        <w:pStyle w:val="BodyText"/>
      </w:pPr>
      <w:r>
        <w:t xml:space="preserve">Trước mắt Nhạc Trọng, Trương Tĩnh Xảo lộ ra nửa thân trần trên bồn tắm, gò ngực vun cao, hai điểm anh đào màu hồng dưới ngọn đèn mờ ảo trong phòng tắm điểm xuyết, quả thực cực kỳ vạch người.</w:t>
      </w:r>
    </w:p>
    <w:p>
      <w:pPr>
        <w:pStyle w:val="Compact"/>
      </w:pPr>
      <w:r>
        <w:br w:type="textWrapping"/>
      </w:r>
      <w:r>
        <w:br w:type="textWrapping"/>
      </w:r>
    </w:p>
    <w:p>
      <w:pPr>
        <w:pStyle w:val="Heading2"/>
      </w:pPr>
      <w:bookmarkStart w:id="164" w:name="chương-142-thiếu-nữ-phản-nghịch-trương-tĩnh-xảo"/>
      <w:bookmarkEnd w:id="164"/>
      <w:r>
        <w:t xml:space="preserve">142. Chương 142: Thiếu Nữ Phản Nghịch Trương Tĩnh Xảo</w:t>
      </w:r>
    </w:p>
    <w:p>
      <w:pPr>
        <w:pStyle w:val="Compact"/>
      </w:pPr>
      <w:r>
        <w:br w:type="textWrapping"/>
      </w:r>
      <w:r>
        <w:br w:type="textWrapping"/>
      </w:r>
    </w:p>
    <w:p>
      <w:pPr>
        <w:pStyle w:val="BodyText"/>
      </w:pPr>
      <w:r>
        <w:t xml:space="preserve">- Chủ tử, nô tì đến hầu hạ ngài. Nô tì là lần đầu tiên, xin chủ tử thương xót!</w:t>
      </w:r>
    </w:p>
    <w:p>
      <w:pPr>
        <w:pStyle w:val="BodyText"/>
      </w:pPr>
      <w:r>
        <w:t xml:space="preserve">Trong mắt Trương Tĩnh Xảo hiện lên vẻ mị ý, học lời kịch của cung nữ trong phim triều Thanh nói một câu, sau đó lớn mật nắm lấy tiểu Nhạc Trọng, mở môi anh đào cúi đầu xuống.</w:t>
      </w:r>
    </w:p>
    <w:p>
      <w:pPr>
        <w:pStyle w:val="BodyText"/>
      </w:pPr>
      <w:r>
        <w:t xml:space="preserve">Được Trương Tĩnh Xảo đặc thù hầu hạ, máu huyết trong cơ thể Nhạc Trọng bắt đầu hưng phấn lên.</w:t>
      </w:r>
    </w:p>
    <w:p>
      <w:pPr>
        <w:pStyle w:val="BodyText"/>
      </w:pPr>
      <w:r>
        <w:t xml:space="preserve">Trương Tĩnh Xảo chìm đầu trong nước chỉ chống đỡ được hai mươi giây phải ngẩng đầu lên, rầm một tiếng, thật nhiều bọt nước dọc theo khuôn mặt xinh đẹp của nàng chảy lên trước ngực của hắn.</w:t>
      </w:r>
    </w:p>
    <w:p>
      <w:pPr>
        <w:pStyle w:val="BodyText"/>
      </w:pPr>
      <w:r>
        <w:t xml:space="preserve">Trương Tĩnh Xảo mở to mắt, mị nhãn như tơ nhìn Nhạc Trọng, đưa tay nắm lấy tiểu Nhạc Trọng dùng sức ngồi xuống.</w:t>
      </w:r>
    </w:p>
    <w:p>
      <w:pPr>
        <w:pStyle w:val="BodyText"/>
      </w:pPr>
      <w:r>
        <w:t xml:space="preserve">Một tia màu đỏ diễm lệ nhộn nhạo tràn ra trong bồn tắm, Trương Tĩnh Xảo nhướng mày thật lâu mới buông ra.</w:t>
      </w:r>
    </w:p>
    <w:p>
      <w:pPr>
        <w:pStyle w:val="BodyText"/>
      </w:pPr>
      <w:r>
        <w:t xml:space="preserve">- Nô tì lớn mật mạo phạm, xin chủ tử trách phạt!</w:t>
      </w:r>
    </w:p>
    <w:p>
      <w:pPr>
        <w:pStyle w:val="BodyText"/>
      </w:pPr>
      <w:r>
        <w:t xml:space="preserve">Trương Tĩnh Xảo vươn đầu lưỡi thơm tho liếm nhẹ lên tai Nhạc Trọng, thổi một hơi, nhìn hắn làm nũng nói.</w:t>
      </w:r>
    </w:p>
    <w:p>
      <w:pPr>
        <w:pStyle w:val="BodyText"/>
      </w:pPr>
      <w:r>
        <w:t xml:space="preserve">Nhạc Trọng ôm lấy tiểu hồ ly tinh dám chủ động tiến đến câu dẫn hắn, tùy ý hưởng dụng thân thể xinh đẹp tràn ngập sức sống thanh xuân của nàng.</w:t>
      </w:r>
    </w:p>
    <w:p>
      <w:pPr>
        <w:pStyle w:val="BodyText"/>
      </w:pPr>
      <w:r>
        <w:t xml:space="preserve">Trương Tĩnh Xảo cũng không để ý đây là lần đầu tiên của mình, trong miệng không ngừng kêu la những lời lẽ khiến người phải thẹn thùng, tựa như một dâm phụ cực kỳ phóng đãng, thật khiến kẻ khác hưng phấn.</w:t>
      </w:r>
    </w:p>
    <w:p>
      <w:pPr>
        <w:pStyle w:val="BodyText"/>
      </w:pPr>
      <w:r>
        <w:t xml:space="preserve">Nhạc Trọng bị kích thích đem Trương Tĩnh Xảo đùa bỡn đến cuối cùng phải cầu xin tha thứ mới chịu ngừng lại.</w:t>
      </w:r>
    </w:p>
    <w:p>
      <w:pPr>
        <w:pStyle w:val="BodyText"/>
      </w:pPr>
      <w:r>
        <w:t xml:space="preserve">Trong lúc nghỉ ngơi, Trương Tĩnh Xảo ngã vào trong lòng Nhạc Trọng, uể oải nũng nịu nói:</w:t>
      </w:r>
    </w:p>
    <w:p>
      <w:pPr>
        <w:pStyle w:val="BodyText"/>
      </w:pPr>
      <w:r>
        <w:t xml:space="preserve">- Chủ tử, ngài thật sự cường tráng!</w:t>
      </w:r>
    </w:p>
    <w:p>
      <w:pPr>
        <w:pStyle w:val="BodyText"/>
      </w:pPr>
      <w:r>
        <w:t xml:space="preserve">Nhạc Trọng cười khẽ, đưa tay vuốt ve thân thể mềm mại của Trương Tĩnh Xảo, da thịt thiếu nữ tràn ngập co dãn cùng bóng loáng, giống như khối ôn ngọc thơm tho trơn mềm.</w:t>
      </w:r>
    </w:p>
    <w:p>
      <w:pPr>
        <w:pStyle w:val="BodyText"/>
      </w:pPr>
      <w:r>
        <w:t xml:space="preserve">Nhạc Trọng thầm nghĩ mình còn chưa làm thịt Quách Vũ nhưng đã đem thị nữ Trương Tĩnh Xảo mới mang về làm thịt mất rồi.</w:t>
      </w:r>
    </w:p>
    <w:p>
      <w:pPr>
        <w:pStyle w:val="BodyText"/>
      </w:pPr>
      <w:r>
        <w:t xml:space="preserve">Hắn nắm lấy đôi đại bạch thỏ xinh đẹp của nàng, cảm thụ xúc cảm ôn nhuyễn co dãn, chậm rãi hỏi:</w:t>
      </w:r>
    </w:p>
    <w:p>
      <w:pPr>
        <w:pStyle w:val="BodyText"/>
      </w:pPr>
      <w:r>
        <w:t xml:space="preserve">- Vì sao phải đến câu dẫn tôi?</w:t>
      </w:r>
    </w:p>
    <w:p>
      <w:pPr>
        <w:pStyle w:val="BodyText"/>
      </w:pPr>
      <w:r>
        <w:t xml:space="preserve">Nhạc Trọng tự nhận mình còn chưa tuấn tú tới mức khiến mỹ nữ như Trương Tĩnh Xảo vừa gặp đã thương.</w:t>
      </w:r>
    </w:p>
    <w:p>
      <w:pPr>
        <w:pStyle w:val="BodyText"/>
      </w:pPr>
      <w:r>
        <w:t xml:space="preserve">Trương Tĩnh Xảo quay người nhìn thẳng hai mắt Nhạc Trọng nhận chân nói:</w:t>
      </w:r>
    </w:p>
    <w:p>
      <w:pPr>
        <w:pStyle w:val="BodyText"/>
      </w:pPr>
      <w:r>
        <w:t xml:space="preserve">- Đó là bởi vì chủ tử ngài đủ mạnh. Em nghĩ uống sữa tươi, ăn bánh mì, dùng đồ trang điểm, mặc quần áo xinh đẹp, được người sủng ái, được người hâm mộ. Tất cả chuyện này chỉ có chủ tử ngài có thể cho em. Quan trọng nhất là trở thành nữ nhân của ngài có thể mang cho em cảm giác an toàn!</w:t>
      </w:r>
    </w:p>
    <w:p>
      <w:pPr>
        <w:pStyle w:val="BodyText"/>
      </w:pPr>
      <w:r>
        <w:t xml:space="preserve">Nhạc Trọng nhìn Trương Tĩnh Xảo nói ra lời thật lòng, nhẹ nhàng cười kéo nàng vào trong lòng nói:</w:t>
      </w:r>
    </w:p>
    <w:p>
      <w:pPr>
        <w:pStyle w:val="BodyText"/>
      </w:pPr>
      <w:r>
        <w:t xml:space="preserve">- Em cũng rất thực tế. Không có vấn đề, ngày sau em có thể cùng lên bàn ăn cơm với tôi. Mặt khác tôi cho em một thân phận đội viên dự bị, em muốn tiếp tục đến trường hay đi công tác? Tôi có thể giúp em an bài!</w:t>
      </w:r>
    </w:p>
    <w:p>
      <w:pPr>
        <w:pStyle w:val="BodyText"/>
      </w:pPr>
      <w:r>
        <w:t xml:space="preserve">Trước đó Trương Tĩnh Xảo các nàng đều hầu hạ Nhạc Trọng, Quách Vũ, Lộ Văn, tự nhiên không có tư cách ngồi cùng bàn ăn cơm với họ. Bốn người đều là nhân viên ngoài biên chế, có thể được ăn uống no đủ cùng một phần thực phẩm phụ cung ứng, nhưng tự nhiên là kém hơn cơm nước của nhóm người Nhạc Trọng.</w:t>
      </w:r>
    </w:p>
    <w:p>
      <w:pPr>
        <w:pStyle w:val="BodyText"/>
      </w:pPr>
      <w:r>
        <w:t xml:space="preserve">Trương Tĩnh Xảo nghe vậy liền cười ngọt ngào, hôn lên môi Nhạc Trọng nói:</w:t>
      </w:r>
    </w:p>
    <w:p>
      <w:pPr>
        <w:pStyle w:val="BodyText"/>
      </w:pPr>
      <w:r>
        <w:t xml:space="preserve">- Cảm ơn chủ tử!</w:t>
      </w:r>
    </w:p>
    <w:p>
      <w:pPr>
        <w:pStyle w:val="BodyText"/>
      </w:pPr>
      <w:r>
        <w:t xml:space="preserve">Trương Tĩnh Xảo ôm một cánh tay của hắn, dùng bộ ngực mềm mại của nàng cọ lên tay hắn làm nũng nói:</w:t>
      </w:r>
    </w:p>
    <w:p>
      <w:pPr>
        <w:pStyle w:val="BodyText"/>
      </w:pPr>
      <w:r>
        <w:t xml:space="preserve">- Người ta không muốn đến trường, cũng không muốn công tác, chỉ muốn ở bên cạnh hầu hạ chủ tử, có thể chứ?</w:t>
      </w:r>
    </w:p>
    <w:p>
      <w:pPr>
        <w:pStyle w:val="BodyText"/>
      </w:pPr>
      <w:r>
        <w:t xml:space="preserve">Trước cuối thời Trương Tĩnh Xảo là một cô gái phản nghịch, không hề dốc lòng cầu học, sau cuối thời càng không có tâm tư học tập.</w:t>
      </w:r>
    </w:p>
    <w:p>
      <w:pPr>
        <w:pStyle w:val="BodyText"/>
      </w:pPr>
      <w:r>
        <w:t xml:space="preserve">Nhạc Trọng không chút để ý nói:</w:t>
      </w:r>
    </w:p>
    <w:p>
      <w:pPr>
        <w:pStyle w:val="BodyText"/>
      </w:pPr>
      <w:r>
        <w:t xml:space="preserve">- Được!</w:t>
      </w:r>
    </w:p>
    <w:p>
      <w:pPr>
        <w:pStyle w:val="BodyText"/>
      </w:pPr>
      <w:r>
        <w:t xml:space="preserve">Với tình huống cung cấp vật tư hiện tại của Thạch Mã trấn, nuôi không một cô gái xinh đẹp như Trương Tĩnh Xảo cũng không có vấn đề, cho dù nàng chỉ muốn làm một bình hoa dốt nát hắn cũng không thèm để ý chút nào.</w:t>
      </w:r>
    </w:p>
    <w:p>
      <w:pPr>
        <w:pStyle w:val="BodyText"/>
      </w:pPr>
      <w:r>
        <w:t xml:space="preserve">Nhạc Trọng liếc mắt nhìn Trương Tĩnh Xảo, thản nhiên nói:</w:t>
      </w:r>
    </w:p>
    <w:p>
      <w:pPr>
        <w:pStyle w:val="BodyText"/>
      </w:pPr>
      <w:r>
        <w:t xml:space="preserve">- Bất quá nếu em theo tôi, vậy là người của tôi, nếu em lại chạy tới sống vất vưởng cùng người khác, đừng có trách tôi độc ác!</w:t>
      </w:r>
    </w:p>
    <w:p>
      <w:pPr>
        <w:pStyle w:val="BodyText"/>
      </w:pPr>
      <w:r>
        <w:t xml:space="preserve">Vừa rồi Trương Tĩnh Xảo biểu hiện quá mức phóng đãng, mặc dù Nhạc Trọng cũng thích vẻ phong tao của nàng, nhưng không muốn nàng hồng hạnh xuất tường.</w:t>
      </w:r>
    </w:p>
    <w:p>
      <w:pPr>
        <w:pStyle w:val="BodyText"/>
      </w:pPr>
      <w:r>
        <w:t xml:space="preserve">Trương Tĩnh Xảo nhìn Nhạc Trọng cười thật dễ thương:</w:t>
      </w:r>
    </w:p>
    <w:p>
      <w:pPr>
        <w:pStyle w:val="BodyText"/>
      </w:pPr>
      <w:r>
        <w:t xml:space="preserve">- Chủ tử ngài yên tâm, nô tì nhất định sẽ không làm chuyện như thế!</w:t>
      </w:r>
    </w:p>
    <w:p>
      <w:pPr>
        <w:pStyle w:val="BodyText"/>
      </w:pPr>
      <w:r>
        <w:t xml:space="preserve">Mặc dù Trương Tĩnh Xảo có chút phản nghịch, nhưng người có tâm nhãn cũng không ngu ngốc. Sau cuối thời toàn bộ trật tự hỏng mất, nếu ở trước cuối thời ra ngoài ngoại tình bị người phát hiện bất quá là chia tay hoặc ly hôn. Nhưng sau cuối thời, nếu nàng vất vưởng bên ngoài bị phát hiện, vậy sẽ rơi vào kết cục sống không bằng chết.</w:t>
      </w:r>
    </w:p>
    <w:p>
      <w:pPr>
        <w:pStyle w:val="BodyText"/>
      </w:pPr>
      <w:r>
        <w:t xml:space="preserve">Tiết Khai Sơn vì muốn làm tan rã ý chí chống cự của các nàng, từng để cho nàng đi thăm qua tình cảnh bi thảm của những nữ nhân khác. Trương Tĩnh Xảo từng tận mắt chứng kiến một cô gái xinh xắn chết thảm thế nào, làm nàng hoảng sợ tới mức nàng cương quyết buộc mình phải luôn ngoan ngoãn.</w:t>
      </w:r>
    </w:p>
    <w:p>
      <w:pPr>
        <w:pStyle w:val="BodyText"/>
      </w:pPr>
      <w:r>
        <w:t xml:space="preserve">Trương Tĩnh Xảo dựa trong lòng Nhạc Trọng, giống như con mèo nhỏ dịu ngoan, ôn nhu nói:</w:t>
      </w:r>
    </w:p>
    <w:p>
      <w:pPr>
        <w:pStyle w:val="BodyText"/>
      </w:pPr>
      <w:r>
        <w:t xml:space="preserve">- Chủ tử, ngài xem chị của em thế nào?</w:t>
      </w:r>
    </w:p>
    <w:p>
      <w:pPr>
        <w:pStyle w:val="BodyText"/>
      </w:pPr>
      <w:r>
        <w:t xml:space="preserve">Nhạc Trọng nhớ lại cô gái buộc tóc đuôi ngựa, khí chất điềm đạm nho nhã, mang theo một cỗ tư văn của người trí thức tên Trương Tĩnh Vi, nói:</w:t>
      </w:r>
    </w:p>
    <w:p>
      <w:pPr>
        <w:pStyle w:val="BodyText"/>
      </w:pPr>
      <w:r>
        <w:t xml:space="preserve">- Không tệ! Thoạt nhìn là một cô gái dịu dàng!</w:t>
      </w:r>
    </w:p>
    <w:p>
      <w:pPr>
        <w:pStyle w:val="BodyText"/>
      </w:pPr>
      <w:r>
        <w:t xml:space="preserve">Trương Tĩnh Xảo lộ ra nụ cười kỳ dị nói:</w:t>
      </w:r>
    </w:p>
    <w:p>
      <w:pPr>
        <w:pStyle w:val="BodyText"/>
      </w:pPr>
      <w:r>
        <w:t xml:space="preserve">- Chủ nhân, ngài cũng đem nàng thu vào trong phòng, thế nào? Chị em chúng em cùng nhau hầu hạ ngài, chị em song phi, chẳng phải khoái hoạt!</w:t>
      </w:r>
    </w:p>
    <w:p>
      <w:pPr>
        <w:pStyle w:val="BodyText"/>
      </w:pPr>
      <w:r>
        <w:t xml:space="preserve">Nhạc Trọng thoáng sững sờ, nhìn Trương Tĩnh Xảo ngồi trong lòng, hắn không nghĩ tới cô gái phản nghịch này lại đem cả chị mình đổ vào trong lòng hắn, ngay cả từ ngữ chị em song phi cũng nói thẳng ra miệng.</w:t>
      </w:r>
    </w:p>
    <w:p>
      <w:pPr>
        <w:pStyle w:val="BodyText"/>
      </w:pPr>
      <w:r>
        <w:t xml:space="preserve">- Nàng là chị của em…</w:t>
      </w:r>
    </w:p>
    <w:p>
      <w:pPr>
        <w:pStyle w:val="BodyText"/>
      </w:pPr>
      <w:r>
        <w:t xml:space="preserve">Nhạc Trọng thoáng chần chờ nói, không thể không nói lời đề nghị có chút tà ác của Trương Tĩnh Xảo gây nên một cảm giác hắc ám nào đó trong tận sâu trong nội tâm của hắn.</w:t>
      </w:r>
    </w:p>
    <w:p>
      <w:pPr>
        <w:pStyle w:val="BodyText"/>
      </w:pPr>
      <w:r>
        <w:t xml:space="preserve">- Em cũng chỉ suy nghĩ cho chị ấy mà thôi. Sớm hay muộn gì nàng cũng là người của ngài, muộn chi bằng sớm. Hơn nữa chị em khác với em, năm xưa nàng ở trường học là học sinh xuất sắc, là hoa hậu giảng đường nổi tiếng, là tình nhân trong mộng của rất nhiều thanh thiếu niên!</w:t>
      </w:r>
    </w:p>
    <w:p>
      <w:pPr>
        <w:pStyle w:val="BodyText"/>
      </w:pPr>
      <w:r>
        <w:t xml:space="preserve">Trương Tĩnh Xảo tiếp tục thủ thỉ với Nhạc Trọng.</w:t>
      </w:r>
    </w:p>
    <w:p>
      <w:pPr>
        <w:pStyle w:val="BodyText"/>
      </w:pPr>
      <w:r>
        <w:t xml:space="preserve">Trương Tĩnh Xảo cũng có tiểu tâm tư của mình. Nàng vừa nhìn thấy Quách Vũ có khí chất xuất chúng xinh đẹp như một công chúa, lại có dáng người gợi cảm bốc lửa, liền biết mình không thể qua được Quách Vũ. Nàng muốn kéo luôn chị của mình vào lòng Nhạc Trọng, dựa vào hai chị em liên thủ tranh đoạt sự sủng ái của hắn. Hắn càng sủng ái các nàng, cuộc sống của các nàng mới càng tốt đẹp.</w:t>
      </w:r>
    </w:p>
    <w:p>
      <w:pPr>
        <w:pStyle w:val="BodyText"/>
      </w:pPr>
      <w:r>
        <w:t xml:space="preserve">Nhạc Trọng vỗ vỗ mông Trương Tĩnh Xảo nói:</w:t>
      </w:r>
    </w:p>
    <w:p>
      <w:pPr>
        <w:pStyle w:val="BodyText"/>
      </w:pPr>
      <w:r>
        <w:t xml:space="preserve">- Thuận theo tự nhiên đi!</w:t>
      </w:r>
    </w:p>
    <w:p>
      <w:pPr>
        <w:pStyle w:val="BodyText"/>
      </w:pPr>
      <w:r>
        <w:t xml:space="preserve">Lúc này Nhạc Trọng là kẻ độc tài của Thạch Mã trấn, chỉ cần hắn muốn chơi mười mấy nữ nhân xinh đẹp hoang dâm vô độ cũng không có việc gì khó khăn. Nhưng hắn không có tâm tư đó, toàn bộ chỉ thuận theo tự nhiên. Dù sao còn có đại địch như căn cứ Lũng Hải trước mặt, hắn cũng không có tâm tư tùy ý hưởng lạc.</w:t>
      </w:r>
    </w:p>
    <w:p>
      <w:pPr>
        <w:pStyle w:val="Compact"/>
      </w:pPr>
      <w:r>
        <w:t xml:space="preserve">Thấy Nhạc Trọng không có ý kiến, Trương Tĩnh Xảo bĩu môi không nói thêm lời gì, chỉ lẳng lặng dựa trong lòng hắn hưởng thụ sự an bình hiếm có. Lúc ở trong tay Tiết Khai Sơn, nàng chưa từng được ngủ ngày nào yên ổn.</w:t>
      </w:r>
      <w:r>
        <w:br w:type="textWrapping"/>
      </w:r>
      <w:r>
        <w:br w:type="textWrapping"/>
      </w:r>
    </w:p>
    <w:p>
      <w:pPr>
        <w:pStyle w:val="Heading2"/>
      </w:pPr>
      <w:bookmarkStart w:id="165" w:name="chương-143-gặp-lại"/>
      <w:bookmarkEnd w:id="165"/>
      <w:r>
        <w:t xml:space="preserve">143. Chương 143: Gặp Lại</w:t>
      </w:r>
    </w:p>
    <w:p>
      <w:pPr>
        <w:pStyle w:val="Compact"/>
      </w:pPr>
      <w:r>
        <w:br w:type="textWrapping"/>
      </w:r>
      <w:r>
        <w:br w:type="textWrapping"/>
      </w:r>
    </w:p>
    <w:p>
      <w:pPr>
        <w:pStyle w:val="BodyText"/>
      </w:pPr>
      <w:r>
        <w:t xml:space="preserve">Sáng sớm hôm sau, Nhạc Trọng mang theo Trương Tĩnh Xảo, Quách Vũ cùng Lộ Văn xuất hiện trước bàn ăn.</w:t>
      </w:r>
    </w:p>
    <w:p>
      <w:pPr>
        <w:pStyle w:val="BodyText"/>
      </w:pPr>
      <w:r>
        <w:t xml:space="preserve">Trên bàn ăn, bày sữa đậu nành, bánh quẩy, sữa tươi, bánh mì, bánh ngọt, chân giò hun khói, cực kỳ phong phú.</w:t>
      </w:r>
    </w:p>
    <w:p>
      <w:pPr>
        <w:pStyle w:val="BodyText"/>
      </w:pPr>
      <w:r>
        <w:t xml:space="preserve">Chung quanh bàn ăn có sáu thị nữ đang đứng, mỗi một thị nữ đều mặc trang phục nữ phó màu đen viền ren trắng, có lớn có nhỏ, duy nhất có điểm giống nhau chính là toàn bộ đều là mỹ nữ.</w:t>
      </w:r>
    </w:p>
    <w:p>
      <w:pPr>
        <w:pStyle w:val="BodyText"/>
      </w:pPr>
      <w:r>
        <w:t xml:space="preserve">Chị của Trương Tĩnh Xảo là Trương Tĩnh Vi cũng đứng bên trong.</w:t>
      </w:r>
    </w:p>
    <w:p>
      <w:pPr>
        <w:pStyle w:val="BodyText"/>
      </w:pPr>
      <w:r>
        <w:t xml:space="preserve">Trương Tĩnh Vi nhìn thấy Trương Tĩnh Xảo ngồi xuống bàn ăn, trong mắt thoáng hiện nét khiếp sợ:</w:t>
      </w:r>
    </w:p>
    <w:p>
      <w:pPr>
        <w:pStyle w:val="BodyText"/>
      </w:pPr>
      <w:r>
        <w:t xml:space="preserve">- Tĩnh Xảo! Nàng làm sao có thể ngồi lên bàn?</w:t>
      </w:r>
    </w:p>
    <w:p>
      <w:pPr>
        <w:pStyle w:val="BodyText"/>
      </w:pPr>
      <w:r>
        <w:t xml:space="preserve">- Đó là Trương Tĩnh Xảo, nàng làm sao được lên bàn?</w:t>
      </w:r>
    </w:p>
    <w:p>
      <w:pPr>
        <w:pStyle w:val="BodyText"/>
      </w:pPr>
      <w:r>
        <w:t xml:space="preserve">Sáu thị nữ nhìn thấy Trương Tĩnh Xảo ngồi xuống bàn ăn, trong mắt đều hiện lên vẻ khiếp sợ lẫn nghi vấn.</w:t>
      </w:r>
    </w:p>
    <w:p>
      <w:pPr>
        <w:pStyle w:val="BodyText"/>
      </w:pPr>
      <w:r>
        <w:t xml:space="preserve">- Hồ ly tinh!</w:t>
      </w:r>
    </w:p>
    <w:p>
      <w:pPr>
        <w:pStyle w:val="BodyText"/>
      </w:pPr>
      <w:r>
        <w:t xml:space="preserve">Lộ Văn nhìn Trương Tĩnh Xảo ngồi cùng bàn, chu miệng thấp giọng nói thầm một câu.</w:t>
      </w:r>
    </w:p>
    <w:p>
      <w:pPr>
        <w:pStyle w:val="BodyText"/>
      </w:pPr>
      <w:r>
        <w:t xml:space="preserve">Quách Vũ liếc mắt nhìn Trương Tĩnh Xảo, trong mắt hiện lên tia khác thường. Nàng bị Lộ Văn canh quá chặt chẽ nên rất ít cơ hội ở riêng một mình với Nhạc Trọng. Thật không ngờ lại bị một cô gái nhỏ hơn nàng giành trước lên giường của hắn. Tuy rằng trong lòng có chút khác thường nhưng nàng không nói thêm lời nào.</w:t>
      </w:r>
    </w:p>
    <w:p>
      <w:pPr>
        <w:pStyle w:val="BodyText"/>
      </w:pPr>
      <w:r>
        <w:t xml:space="preserve">- Nhạc ca, em còn có thể xin thêm một phần sữa với bánh mì được không?</w:t>
      </w:r>
    </w:p>
    <w:p>
      <w:pPr>
        <w:pStyle w:val="BodyText"/>
      </w:pPr>
      <w:r>
        <w:t xml:space="preserve">Sau khi dùng cơm xong Trương Tĩnh Xảo nhu thuận hỏi Nhạc Trọng.</w:t>
      </w:r>
    </w:p>
    <w:p>
      <w:pPr>
        <w:pStyle w:val="BodyText"/>
      </w:pPr>
      <w:r>
        <w:t xml:space="preserve">Nếu luận thân phận Trương Tĩnh Xảo là biên chế đội viên dự bị, có được một phần vật tư cung cấp cho nàng đủ dùng. Bình thường đội viên dự bị muốn sữa cùng bánh mì, một là tự mình đi tìm vật tư, hai là dùng vật tư của mình trao đổi, hoặc là thời gian tìm vật tư đạt được phân phối.</w:t>
      </w:r>
    </w:p>
    <w:p>
      <w:pPr>
        <w:pStyle w:val="BodyText"/>
      </w:pPr>
      <w:r>
        <w:t xml:space="preserve">Nhạc Trọng không chút để ý nói:</w:t>
      </w:r>
    </w:p>
    <w:p>
      <w:pPr>
        <w:pStyle w:val="BodyText"/>
      </w:pPr>
      <w:r>
        <w:t xml:space="preserve">- Tùy tiện, em muốn ăn cái gì thì cho người đi chuẩn bị!</w:t>
      </w:r>
    </w:p>
    <w:p>
      <w:pPr>
        <w:pStyle w:val="BodyText"/>
      </w:pPr>
      <w:r>
        <w:t xml:space="preserve">Nhạc Trọng đối với nữ nhân của mình tự nhiên không hề có chút keo kiệt, chút vật tư như vậy cho dù lúc rời khỏi thành phố Lôi Giang hắn cũng không xem vào trong mắt, càng không cần nhắc tới hiện tại.</w:t>
      </w:r>
    </w:p>
    <w:p>
      <w:pPr>
        <w:pStyle w:val="BodyText"/>
      </w:pPr>
      <w:r>
        <w:t xml:space="preserve">Ăn xong bữa sáng, Nhạc Trọng cùng Quách Vũ, Lộ Văn rời khỏi phòng ăn. Mỗi ngày hắn đều phải tiến hành huấn luyện bắn súng, chạy bộ, dẫn đội rửa sạch tang thi, luôn bề bộn công việc. Chính bởi vì quá mức bận rộn nên hắn không có thời gian làm thịt quả cây ngọt ngào Quách Vũ.</w:t>
      </w:r>
    </w:p>
    <w:p>
      <w:pPr>
        <w:pStyle w:val="BodyText"/>
      </w:pPr>
      <w:r>
        <w:t xml:space="preserve">- Chị, ăn đi!</w:t>
      </w:r>
    </w:p>
    <w:p>
      <w:pPr>
        <w:pStyle w:val="BodyText"/>
      </w:pPr>
      <w:r>
        <w:t xml:space="preserve">Trương Tĩnh Xảo rất nhanh cho người lấy thêm một phần sữa cùng bánh mì cười híp mắt đưa cho Trương Tĩnh Vi. Từ nhỏ tới lớn đây là lần đầu tiên nàng chiếu cố được chị của nàng.</w:t>
      </w:r>
    </w:p>
    <w:p>
      <w:pPr>
        <w:pStyle w:val="BodyText"/>
      </w:pPr>
      <w:r>
        <w:t xml:space="preserve">- Cảm ơn!</w:t>
      </w:r>
    </w:p>
    <w:p>
      <w:pPr>
        <w:pStyle w:val="BodyText"/>
      </w:pPr>
      <w:r>
        <w:t xml:space="preserve">Trương Tĩnh Vi thoáng do dự tiếp nhận bánh mì cùng sữa, nhìn Trương Tĩnh Xảo cảm ơn. Nàng thật sự không chịu được sự hấp dẫn của thực vật kia.</w:t>
      </w:r>
    </w:p>
    <w:p>
      <w:pPr>
        <w:pStyle w:val="BodyText"/>
      </w:pPr>
      <w:r>
        <w:t xml:space="preserve">Ở chỗ Tiết Khai Sơn, bởi vì vật tư khẩn trương nên những nữ nhân như Trương Tĩnh vi mỗi ngày chỉ được ăn lửng dạ. Thực vật như sữa cùng bánh mì chỉ có Tiết Khai Sơn cùng tâm phúc của hắn có thể ăn vào. Sau khi đến chỗ Nhạc Trọng làm thị nữ, các nàng có thể ăn no bụng, còn có cơ hội ăn chút cải thìa cùng chút cá khô, nhưng sữa cùng bánh mì thì không có.</w:t>
      </w:r>
    </w:p>
    <w:p>
      <w:pPr>
        <w:pStyle w:val="BodyText"/>
      </w:pPr>
      <w:r>
        <w:t xml:space="preserve">Trương Tĩnh Vi nhìn thấy Nhạc Trọng cùng Quách Vũ các nàng ăn sữa cùng bánh mì, thật sự rất muốn được ăn.</w:t>
      </w:r>
    </w:p>
    <w:p>
      <w:pPr>
        <w:pStyle w:val="BodyText"/>
      </w:pPr>
      <w:r>
        <w:t xml:space="preserve">Vài thị nữ còn lại nhìn Trương Tĩnh Vi ăn bánh mì uống sữa, trong mắt tràn ngập vẻ ghen tỵ lẫn hâm mộ, các nàng đã lâu không được ăn vào những thứ này.</w:t>
      </w:r>
    </w:p>
    <w:p>
      <w:pPr>
        <w:pStyle w:val="BodyText"/>
      </w:pPr>
      <w:r>
        <w:t xml:space="preserve">Trương Tĩnh Xảo đắm chìm trong ánh mắt hâm mộ lẫn ghen tỵ của những nữ nhân khác, khoan khoái nói không nên lời. Nàng là một cô gái có chút ái mộ hư vinh cùng phản nghịch, ngoài ra bản tính của nàng cũng không hư hỏng.</w:t>
      </w:r>
    </w:p>
    <w:p>
      <w:pPr>
        <w:pStyle w:val="BodyText"/>
      </w:pPr>
      <w:r>
        <w:t xml:space="preserve">Cô gái thành thục có mái tóc dài xõa vai giống thành phần nữ tính tri thức tên Bành Viện Viện nhìn thấy vẻ đắc ý của Trương Tĩnh Xảo, trong mắt thoáng hiện vẻ ghen tỵ, lòng thầm suy nghĩ:</w:t>
      </w:r>
    </w:p>
    <w:p>
      <w:pPr>
        <w:pStyle w:val="BodyText"/>
      </w:pPr>
      <w:r>
        <w:t xml:space="preserve">- Đắc ý cái gì! Một ngày nào đó tôi cũng sẽ vượt trên cô!</w:t>
      </w:r>
    </w:p>
    <w:p>
      <w:pPr>
        <w:pStyle w:val="BodyText"/>
      </w:pPr>
      <w:r>
        <w:t xml:space="preserve">Tiểu hộ sĩ Tào Lộ nhìn Trương Tĩnh Vi ăn bánh mì, ánh mắt cũng không hề nháy.</w:t>
      </w:r>
    </w:p>
    <w:p>
      <w:pPr>
        <w:pStyle w:val="BodyText"/>
      </w:pPr>
      <w:r>
        <w:t xml:space="preserve">Một chiếc xe Jeep dọc theo đường lớn chạy nhanh về Thạch Mã trấn.</w:t>
      </w:r>
    </w:p>
    <w:p>
      <w:pPr>
        <w:pStyle w:val="BodyText"/>
      </w:pPr>
      <w:r>
        <w:t xml:space="preserve">- Ai? Mau dừng lại, bằng không chúng tôi sẽ nổ súng!</w:t>
      </w:r>
    </w:p>
    <w:p>
      <w:pPr>
        <w:pStyle w:val="BodyText"/>
      </w:pPr>
      <w:r>
        <w:t xml:space="preserve">Nhìn thấy chiếc xe Jeep, hai đội viên bảo hộ cửa thành chợt lớn tiếng quát.</w:t>
      </w:r>
    </w:p>
    <w:p>
      <w:pPr>
        <w:pStyle w:val="BodyText"/>
      </w:pPr>
      <w:r>
        <w:t xml:space="preserve">Ngay cửa thành đặt hai khẩu súng máy hạng năng 89 thức 12.7mm, hai khẩu súng này đủ đem chiếc Jeep xé thành nát vụn.</w:t>
      </w:r>
    </w:p>
    <w:p>
      <w:pPr>
        <w:pStyle w:val="BodyText"/>
      </w:pPr>
      <w:r>
        <w:t xml:space="preserve">Xe Jeep nhanh chóng ngừng lại, Khổng Đào từ trong xe bước ra:</w:t>
      </w:r>
    </w:p>
    <w:p>
      <w:pPr>
        <w:pStyle w:val="BodyText"/>
      </w:pPr>
      <w:r>
        <w:t xml:space="preserve">- Đừng nổ súng! Chúng tôi là sứ giả của căn cứ Lũng Hải. Chúng tôi có chuyện cần gặp Nhạc đội của các anh!</w:t>
      </w:r>
    </w:p>
    <w:p>
      <w:pPr>
        <w:pStyle w:val="BodyText"/>
      </w:pPr>
      <w:r>
        <w:t xml:space="preserve">Trần Dao, Kỷ Thanh Vũ cùng Thái Hiểu các nàng cũng bước xuống xe.</w:t>
      </w:r>
    </w:p>
    <w:p>
      <w:pPr>
        <w:pStyle w:val="BodyText"/>
      </w:pPr>
      <w:r>
        <w:t xml:space="preserve">Một đội viên thủ vệ nhìn thấy Kỷ Thanh Vũ, chợt tiến lên cười nói:</w:t>
      </w:r>
    </w:p>
    <w:p>
      <w:pPr>
        <w:pStyle w:val="BodyText"/>
      </w:pPr>
      <w:r>
        <w:t xml:space="preserve">- Kỷ đội, nguyên lai là cô sao, mời vào đi!</w:t>
      </w:r>
    </w:p>
    <w:p>
      <w:pPr>
        <w:pStyle w:val="BodyText"/>
      </w:pPr>
      <w:r>
        <w:t xml:space="preserve">Kỷ Thanh Vũ nhìn thoáng qua tên đội viên kia, đôi mày đẹp nhíu lại, trong mắt thoáng hiện nét kinh ngạc nói:</w:t>
      </w:r>
    </w:p>
    <w:p>
      <w:pPr>
        <w:pStyle w:val="BodyText"/>
      </w:pPr>
      <w:r>
        <w:t xml:space="preserve">- Anh là Lý Vạn Tài!</w:t>
      </w:r>
    </w:p>
    <w:p>
      <w:pPr>
        <w:pStyle w:val="BodyText"/>
      </w:pPr>
      <w:r>
        <w:t xml:space="preserve">Đội viên tên Lý Vạn Tài ngày trước ở trong đội ngũ của Kỷ Thanh Vũ, thật bình thường, trải qua một thời gian được huấn luyện cùng không ngừng tham gia đủ loại chiến đấu, hiện tại trên người hắn đã có một cỗ khí chất dũng mãnh cùng tự tin. Mà cỗ khí chất này Kỷ Thanh Vũ chỉ nhìn thấy được trong một ít tinh nhuệ trong căn cứ Lũng Hải.</w:t>
      </w:r>
    </w:p>
    <w:p>
      <w:pPr>
        <w:pStyle w:val="BodyText"/>
      </w:pPr>
      <w:r>
        <w:t xml:space="preserve">Lý Vạn Tài nhìn Kỷ Thanh Vũ cười nói:</w:t>
      </w:r>
    </w:p>
    <w:p>
      <w:pPr>
        <w:pStyle w:val="BodyText"/>
      </w:pPr>
      <w:r>
        <w:t xml:space="preserve">- Kỷ đội, nga không, hiện tại nên gọi cô là Kỷ Thanh Vũ tiểu thư. Kỷ Thanh Vũ tiểu thư, cô tới thật không đúng lúc, Nhạc đội đã dẫn người ra ngoài rửa sạch tang thi tìm vật tư. Tôi đi thông tri Lý Man Ny Lý bộ trưởng tới đón tiếp các vị đi!</w:t>
      </w:r>
    </w:p>
    <w:p>
      <w:pPr>
        <w:pStyle w:val="BodyText"/>
      </w:pPr>
      <w:r>
        <w:t xml:space="preserve">Nói xong Lý Vạn Tài xoay người đi vào trong căn cứ.</w:t>
      </w:r>
    </w:p>
    <w:p>
      <w:pPr>
        <w:pStyle w:val="BodyText"/>
      </w:pPr>
      <w:r>
        <w:t xml:space="preserve">- Lý bộ trưởng? Lý Man Ny không ngờ đã làm bộ trưởng rồi sao?</w:t>
      </w:r>
    </w:p>
    <w:p>
      <w:pPr>
        <w:pStyle w:val="BodyText"/>
      </w:pPr>
      <w:r>
        <w:t xml:space="preserve">Trần Dao, Trương Lệ, Vương Phương, Thái Hiểu các nàng nghe được tin tức này đều có chút khó tin, trong lòng vô cùng phức tạp. Lúc trước địa vị của Lý Man Ny ở dưới các nàng, bây giờ đã trở thành một bộ trưởng dưới trướng Nhạc Trọng. Mà các nàng ở trong căn cứ Lũng Hải chỉ có thể trốn trong phòng, ngay cả đi ra ngoài cũng phải thập phần cẩn thận.</w:t>
      </w:r>
    </w:p>
    <w:p>
      <w:pPr>
        <w:pStyle w:val="BodyText"/>
      </w:pPr>
      <w:r>
        <w:t xml:space="preserve">Không bao lâu Lý Man Ny, Trương Tuyền cùng Viên Doanh, Trương Tâm từ trong trấn đi ra.</w:t>
      </w:r>
    </w:p>
    <w:p>
      <w:pPr>
        <w:pStyle w:val="BodyText"/>
      </w:pPr>
      <w:r>
        <w:t xml:space="preserve">- Dao Dao, tôi rất nhớ cô!</w:t>
      </w:r>
    </w:p>
    <w:p>
      <w:pPr>
        <w:pStyle w:val="BodyText"/>
      </w:pPr>
      <w:r>
        <w:t xml:space="preserve">Trương Tuyền vừa nhìn thấy Trần Dao, ánh mắt sáng lên chạy tới ôm lấy nàng. Ở trong túc xá nàng cùng Trần Dao có cảm tình rất tốt.</w:t>
      </w:r>
    </w:p>
    <w:p>
      <w:pPr>
        <w:pStyle w:val="BodyText"/>
      </w:pPr>
      <w:r>
        <w:t xml:space="preserve">Trần Dao vỗ vỗ lưng Trương Tuyền, hỏi:</w:t>
      </w:r>
    </w:p>
    <w:p>
      <w:pPr>
        <w:pStyle w:val="BodyText"/>
      </w:pPr>
      <w:r>
        <w:t xml:space="preserve">- Tôi cũng rất nhớ cô. Tuyền Tuyền, cô ở đây thế nào? Nhạc Trọng có khi dễ cô không?</w:t>
      </w:r>
    </w:p>
    <w:p>
      <w:pPr>
        <w:pStyle w:val="BodyText"/>
      </w:pPr>
      <w:r>
        <w:t xml:space="preserve">Trương Tuyền lắc đầu, nắm bàn tay Trần Dao liên miên cằn nhằn:</w:t>
      </w:r>
    </w:p>
    <w:p>
      <w:pPr>
        <w:pStyle w:val="BodyText"/>
      </w:pPr>
      <w:r>
        <w:t xml:space="preserve">- Không có. Hắn luôn luôn bề bộn nhiều việc, tôi rất ít nhìn thấy hắn. Nhưng Dao Dao, bây giờ tôi là bộ trưởng Bộ giáo dục nga, đặc biệt phụ trách dạy học cho trẻ con. Có chút trẻ em thật nghịch ngợm, không thích đi học chút nào, cả ngày làm trường học gà bay chó chạy…</w:t>
      </w:r>
    </w:p>
    <w:p>
      <w:pPr>
        <w:pStyle w:val="BodyText"/>
      </w:pPr>
      <w:r>
        <w:t xml:space="preserve">Viên Doanh liếc mắt nhìn Vương Phương, mang vẻ mỉm cười trên mặt hỏi:</w:t>
      </w:r>
    </w:p>
    <w:p>
      <w:pPr>
        <w:pStyle w:val="BodyText"/>
      </w:pPr>
      <w:r>
        <w:t xml:space="preserve">- Vương Phương, các cô ở căn cứ Lũng Hải ra sao?</w:t>
      </w:r>
    </w:p>
    <w:p>
      <w:pPr>
        <w:pStyle w:val="BodyText"/>
      </w:pPr>
      <w:r>
        <w:t xml:space="preserve">Bốn cô gái ở lại chỗ Nhạc Trọng đều đem ánh mắt nhìn Vương Phương, muốn xem nàng trả lời thế nào, các nàng cũng muốn biết căn cứ Lũng Hải do chính phủ quản lý cuộc sống ra sao.</w:t>
      </w:r>
    </w:p>
    <w:p>
      <w:pPr>
        <w:pStyle w:val="Compact"/>
      </w:pPr>
      <w:r>
        <w:t xml:space="preserve">Vương Phương có chút do dự lâm vào trong trầm mặc. Nàng nhìn thấy cách ăn mặc của bốn người Lý Man Ny, khuôn mặt hồng nhuận, sắc mặt sáng sủa vượt xa các nàng rất nhiều. Điều này khiến cho người có lòng ái mộ hư vinh như nàng hết sức khó chịu, không muốn nói chuyện.</w:t>
      </w:r>
      <w:r>
        <w:br w:type="textWrapping"/>
      </w:r>
      <w:r>
        <w:br w:type="textWrapping"/>
      </w:r>
    </w:p>
    <w:p>
      <w:pPr>
        <w:pStyle w:val="Heading2"/>
      </w:pPr>
      <w:bookmarkStart w:id="166" w:name="chương-144-thuyết-khách"/>
      <w:bookmarkEnd w:id="166"/>
      <w:r>
        <w:t xml:space="preserve">144. Chương 144: Thuyết Khách</w:t>
      </w:r>
    </w:p>
    <w:p>
      <w:pPr>
        <w:pStyle w:val="Compact"/>
      </w:pPr>
      <w:r>
        <w:br w:type="textWrapping"/>
      </w:r>
      <w:r>
        <w:br w:type="textWrapping"/>
      </w:r>
    </w:p>
    <w:p>
      <w:pPr>
        <w:pStyle w:val="BodyText"/>
      </w:pPr>
      <w:r>
        <w:t xml:space="preserve">Thái Hiểu chớp mắt thành thật đem tình hình của các nàng gần đây nói ra:</w:t>
      </w:r>
    </w:p>
    <w:p>
      <w:pPr>
        <w:pStyle w:val="BodyText"/>
      </w:pPr>
      <w:r>
        <w:t xml:space="preserve">- Chỗ của chúng tôi thật không xong, trị an không tốt, mỗi ngày chúng tôi chỉ có thể ở trong phòng, không dám đi đâu, mỗi ngày cũng chỉ đủ ăn mà thôi!</w:t>
      </w:r>
    </w:p>
    <w:p>
      <w:pPr>
        <w:pStyle w:val="BodyText"/>
      </w:pPr>
      <w:r>
        <w:t xml:space="preserve">Viên Doanh mang theo cảm giác ưu việt liếc mắt nhìn Trần Dao mang theo vẻ khiêu khích nói:</w:t>
      </w:r>
    </w:p>
    <w:p>
      <w:pPr>
        <w:pStyle w:val="BodyText"/>
      </w:pPr>
      <w:r>
        <w:t xml:space="preserve">- Như vậy ah, thật khó có dịp mọi người đến một chuyến, tôi mời mọi người ăn một bữa được chứ!</w:t>
      </w:r>
    </w:p>
    <w:p>
      <w:pPr>
        <w:pStyle w:val="BodyText"/>
      </w:pPr>
      <w:r>
        <w:t xml:space="preserve">Bộ dạng của Trần Dao đẹp hơn Viên Doanh, lại có khí chất. Trước khi hai bên chia tay vẫn được Nhạc Trọng thật vừa ý, Viên Doanh vẫn luôn ghen tỵ nàng, nghe được Trần Dao các nàng hỗn chán nản như thế, trong lòng Viên Doanh thập phần đắc ý hơn nữa may mắn lựa chọn ngày trước của chính mình.</w:t>
      </w:r>
    </w:p>
    <w:p>
      <w:pPr>
        <w:pStyle w:val="BodyText"/>
      </w:pPr>
      <w:r>
        <w:t xml:space="preserve">- Đắc ý cái gì, bất quá chỉ là ôm đùi Nhạc Trọng mà thôi. Không có Nhạc Trọng cô chẳng là thứ gì cả!</w:t>
      </w:r>
    </w:p>
    <w:p>
      <w:pPr>
        <w:pStyle w:val="BodyText"/>
      </w:pPr>
      <w:r>
        <w:t xml:space="preserve">Vương Phương nhìn vẻ hăng hái của Viên Doanh, trong lòng tràn ngập ghen tỵ thầm nghĩ. Nhưng tính nàng có chút cẩn thận nên không nói ra ngay đương trường. Dù sao hiện tại ở nơi này nàng chỉ là người ngoài, gây sự lên đối với nàng thật bất lợi.</w:t>
      </w:r>
    </w:p>
    <w:p>
      <w:pPr>
        <w:pStyle w:val="BodyText"/>
      </w:pPr>
      <w:r>
        <w:t xml:space="preserve">Trần Dao nhìn Viên Doanh khẽ mỉm cười nói:</w:t>
      </w:r>
    </w:p>
    <w:p>
      <w:pPr>
        <w:pStyle w:val="BodyText"/>
      </w:pPr>
      <w:r>
        <w:t xml:space="preserve">- Vậy cảm ơn cô!</w:t>
      </w:r>
    </w:p>
    <w:p>
      <w:pPr>
        <w:pStyle w:val="BodyText"/>
      </w:pPr>
      <w:r>
        <w:t xml:space="preserve">Dù sao Trần Dao đã lĩnh nhiệm vụ khuyên bảo Nhạc Trọng, nàng không muốn đắc tội bất cứ người nào trong thế lực của hắn.</w:t>
      </w:r>
    </w:p>
    <w:p>
      <w:pPr>
        <w:pStyle w:val="BodyText"/>
      </w:pPr>
      <w:r>
        <w:t xml:space="preserve">- Đi theo tôi!</w:t>
      </w:r>
    </w:p>
    <w:p>
      <w:pPr>
        <w:pStyle w:val="BodyText"/>
      </w:pPr>
      <w:r>
        <w:t xml:space="preserve">Viên Doanh cười, dẫn các nàng đi tới phòng ăn.</w:t>
      </w:r>
    </w:p>
    <w:p>
      <w:pPr>
        <w:pStyle w:val="BodyText"/>
      </w:pPr>
      <w:r>
        <w:t xml:space="preserve">Cá trắm hấp, tôm hấp muối tiêu, ốc đồng chua cay, cá chép kho tàu, rau tươi xào, bốn món mặn một món rau bày trên bàn, bên cạnh còn có hai *** coca cùng nước trái cây.</w:t>
      </w:r>
    </w:p>
    <w:p>
      <w:pPr>
        <w:pStyle w:val="BodyText"/>
      </w:pPr>
      <w:r>
        <w:t xml:space="preserve">Nhìn thức ăn trên bàn, ánh mắt Thái Hiểu, Vương Phương đều phát sáng, lập tức cầm đũa ăn như hổ đói. Từ sau cuối thời các nàng còn chưa từng được ăn một món thịt tươi, càng đừng nói tới tôm cá tươi.</w:t>
      </w:r>
    </w:p>
    <w:p>
      <w:pPr>
        <w:pStyle w:val="BodyText"/>
      </w:pPr>
      <w:r>
        <w:t xml:space="preserve">Viên Doanh nhìn bộ dáng ăn như hổ đói của Thái Hiểu cùng Vương Phương các nàng, trong mắt hiện lên một tia đắc ý cùng đau lòng. Bữa cơm này tiêu phí mất nửa tháng vật tư cung cấp của nàng, nhưng chỉ cần chứng kiến Thái Hiểu cùng Vương Phương các nàng lộ ra ánh mắt hâm mộ cùng ghen tỵ, như vậy có thể làm lòng hư vinh của nàng đạt được thỏa mãn thật lớn.</w:t>
      </w:r>
    </w:p>
    <w:p>
      <w:pPr>
        <w:pStyle w:val="BodyText"/>
      </w:pPr>
      <w:r>
        <w:t xml:space="preserve">Ăn vào thức ăn mỹ vị, tận sâu trong nội tâm Vương Phương các nàng đều sản sinh một tia hối hận. Lúc trước khi Nhạc Trọng cho các nàng lựa chọn, các nàng đã lựa chọn tin tưởng chính phủ, đã đi căn cứ Lũng Hải, kết quả hiện tại chỉ có thể trốn trong nhà không dám đi ra ngoài. Mà ở nơi này Viên Doanh bọn họ đều trở thành cán bộ trung tầng của Thạch Mã trấn, ngày tháng trôi qua chẳng những tốt hơn các nàng rất nhiều hơn nữa càng thêm độc lập, có tôn nghiêm.</w:t>
      </w:r>
    </w:p>
    <w:p>
      <w:pPr>
        <w:pStyle w:val="BodyText"/>
      </w:pPr>
      <w:r>
        <w:t xml:space="preserve">Ngay lúc các nữ nhân còn đang dùng cơm, một gã đội viên đi tới nói với Lý Man Ny:</w:t>
      </w:r>
    </w:p>
    <w:p>
      <w:pPr>
        <w:pStyle w:val="BodyText"/>
      </w:pPr>
      <w:r>
        <w:t xml:space="preserve">- Lý bộ trưởng, Nhạc đội đã trở lại, anh ấy muốn cô đem Trần Dao cùng Kỷ Thanh Vũ đến gặp mặt!</w:t>
      </w:r>
    </w:p>
    <w:p>
      <w:pPr>
        <w:pStyle w:val="BodyText"/>
      </w:pPr>
      <w:r>
        <w:t xml:space="preserve">- Tôi đã biết!</w:t>
      </w:r>
    </w:p>
    <w:p>
      <w:pPr>
        <w:pStyle w:val="BodyText"/>
      </w:pPr>
      <w:r>
        <w:t xml:space="preserve">Lý Man Ny khẽ gật đầu, đứng lên nói với Trần Dao cùng Kỷ Thanh Vũ:</w:t>
      </w:r>
    </w:p>
    <w:p>
      <w:pPr>
        <w:pStyle w:val="BodyText"/>
      </w:pPr>
      <w:r>
        <w:t xml:space="preserve">- Chúng ta đi thôi!</w:t>
      </w:r>
    </w:p>
    <w:p>
      <w:pPr>
        <w:pStyle w:val="BodyText"/>
      </w:pPr>
      <w:r>
        <w:t xml:space="preserve">Trần Dao cùng Kỷ Thanh Vũ đều đứng lên đi theo Lý Man Ny rời khỏi nhà ăn.</w:t>
      </w:r>
    </w:p>
    <w:p>
      <w:pPr>
        <w:pStyle w:val="BodyText"/>
      </w:pPr>
      <w:r>
        <w:t xml:space="preserve">Vương Phương nhìn theo hai nàng, trong lòng vô cùng ghen tỵ nghĩ thầm:</w:t>
      </w:r>
    </w:p>
    <w:p>
      <w:pPr>
        <w:pStyle w:val="BodyText"/>
      </w:pPr>
      <w:r>
        <w:t xml:space="preserve">- Trần Dao cùng Kỷ Thanh Vũ ở trong lòng hắn quả nhiên là có khác biệt với chúng ta!</w:t>
      </w:r>
    </w:p>
    <w:p>
      <w:pPr>
        <w:pStyle w:val="BodyText"/>
      </w:pPr>
      <w:r>
        <w:t xml:space="preserve">Theo Lý Man Ny dẫn đường, Trần Dao cùng Kỷ Thanh Vũ đi vào một phòng tiếp khách trong một ngôi biệt thự xa hoa nhất Thạch Mã trấn.</w:t>
      </w:r>
    </w:p>
    <w:p>
      <w:pPr>
        <w:pStyle w:val="BodyText"/>
      </w:pPr>
      <w:r>
        <w:t xml:space="preserve">Sau khi tiến vào phòng tiếp khách, Trần Dao lẳng lặng đánh giá Nhạc Trọng đang ngồi trên sô pha, trong lòng sản sinh một tia khác thường.</w:t>
      </w:r>
    </w:p>
    <w:p>
      <w:pPr>
        <w:pStyle w:val="BodyText"/>
      </w:pPr>
      <w:r>
        <w:t xml:space="preserve">Ban đầu lúc còn ở thành phố Lôi Giang, Nhạc Trọng còn chưa thành thục, trên người còn mang theo dáng vẻ của một người bình thường. Tối đa chỉ là một sinh viên lấy được lực lượng cường đại mà thôi. Nhưng hiện tại tuy rằng hình dáng của Nhạc Trọng không thay đổi bao nhiêu, nhưng khí chất toàn thân đã hoàn toàn khác hẳn. Trần Dao đối diện với Nhạc Trọng tựa như đối diện với Trần Kiếm Phong, một thượng vị giả chuyên nắm sinh tử của mấy ngàn người trong tay mình.</w:t>
      </w:r>
    </w:p>
    <w:p>
      <w:pPr>
        <w:pStyle w:val="BodyText"/>
      </w:pPr>
      <w:r>
        <w:t xml:space="preserve">Nhạc Trọng ý bảo Trần Dao cùng Kỷ Thanh Vũ ngồi xuống sô pha, tự mình đối diện các nàng, uống một ngụm nước trái cây mới chậm rãi hỏi:</w:t>
      </w:r>
    </w:p>
    <w:p>
      <w:pPr>
        <w:pStyle w:val="BodyText"/>
      </w:pPr>
      <w:r>
        <w:t xml:space="preserve">- Trần Dao, lần này cô tới đây có chuyện gì?</w:t>
      </w:r>
    </w:p>
    <w:p>
      <w:pPr>
        <w:pStyle w:val="BodyText"/>
      </w:pPr>
      <w:r>
        <w:t xml:space="preserve">Trần Dao sửa sang lại tâm tình của mình, nói:</w:t>
      </w:r>
    </w:p>
    <w:p>
      <w:pPr>
        <w:pStyle w:val="BodyText"/>
      </w:pPr>
      <w:r>
        <w:t xml:space="preserve">- Nhạc Trọng, hôm nay tôi đến là muốn cho anh dẫn người cùng nhau gia nhập căn cứ người sống sót thành phố Lũng Hải. Chỉ cần anh nguyện ý dẫn người gia nhập căn cứ, hết thảy chuyện anh làm trước kia chính phủ sẽ không tiếp tục truy cứu. Hơn nữa sẽ thành lập đội đặc cảnh thứ tư, cho anh làm đội trưởng, cấp bậc là chính khoa cấp!</w:t>
      </w:r>
    </w:p>
    <w:p>
      <w:pPr>
        <w:pStyle w:val="BodyText"/>
      </w:pPr>
      <w:r>
        <w:t xml:space="preserve">- Nói trắng ra là muốn thu lấy võ trang của tôi sao?</w:t>
      </w:r>
    </w:p>
    <w:p>
      <w:pPr>
        <w:pStyle w:val="BodyText"/>
      </w:pPr>
      <w:r>
        <w:t xml:space="preserve">Nhạc Trọng nghe vậy khẽ lắc đầu, nhẹ nhàng cười dứt khoát nói:</w:t>
      </w:r>
    </w:p>
    <w:p>
      <w:pPr>
        <w:pStyle w:val="BodyText"/>
      </w:pPr>
      <w:r>
        <w:t xml:space="preserve">- Tôi ở trong Thạch Mã trấn là người thống trị nhất ngôn cửu đỉnh. Dưới trướng có hơn ngàn con dân, mấy trăm chiến sĩ tinh nhuệ. Dựa vào cái gì muốn tôi đến căn cứ Lũng Hải bị người thu thập lực lượng võ trang, còn phải nhận cuộc sống nhìn vào sắc mặt người khác?</w:t>
      </w:r>
    </w:p>
    <w:p>
      <w:pPr>
        <w:pStyle w:val="BodyText"/>
      </w:pPr>
      <w:r>
        <w:t xml:space="preserve">Trần Dao lợi dụng sự chính thống của căn cứ Lũng Hải tiếp tục khuyên hắn:</w:t>
      </w:r>
    </w:p>
    <w:p>
      <w:pPr>
        <w:pStyle w:val="BodyText"/>
      </w:pPr>
      <w:r>
        <w:t xml:space="preserve">- Nhưng hành vi của anh là phi pháp! Nhạc Trọng, cứu vớt người sống sót là nghĩa cử đáng giá tán thưởng. Nhưng nếu anh ủng binh tự trọng, chống lại chính phủ, như vậy tính chất sự tình đã thay đổi. Chút lực lượng hiện giờ của anh nhìn qua đích xác không kém, nhưng nếu tương lai chính phủ đánh bại tang thi thu phục cả nước, tùy tiện phái ra một sư đoàn là đủ nghiền võ trang của anh thành phấn vụn. Hiện tại anh hướng chính phủ quy phục, bằng năng lực của anh tương lai ở trong chính phủ cũng có vượt trội, quang diệu gia môn!</w:t>
      </w:r>
    </w:p>
    <w:p>
      <w:pPr>
        <w:pStyle w:val="BodyText"/>
      </w:pPr>
      <w:r>
        <w:t xml:space="preserve">Nhạc Trọng liếc mắt nhìn Trần Dao, có chút lãnh đạm nói:</w:t>
      </w:r>
    </w:p>
    <w:p>
      <w:pPr>
        <w:pStyle w:val="BodyText"/>
      </w:pPr>
      <w:r>
        <w:t xml:space="preserve">- Để cho tôi đi nhờ vả căn cứ Lũng Hải, đừng nói giỡn! Nói vậy cô cũng đã chứng kiến hiện trạng trong căn cứ hiện giờ rồi chứ? Không hề sinh khí, nhìn không thấy tương lai cùng hi vọng. Chính phủ mục ruỗng không chịu nổi, du côn lưu manh hoành hành. Địa phương như vậy cô còn muốn cho tôi dẫn người đi nhờ vả, cô xác định là thần trí của cô vẫn còn thanh tỉnh đó chứ?</w:t>
      </w:r>
    </w:p>
    <w:p>
      <w:pPr>
        <w:pStyle w:val="BodyText"/>
      </w:pPr>
      <w:r>
        <w:t xml:space="preserve">Nếu như lúc trước Nhạc Trọng dẫn người đi vào căn cứ Lũng Hải nhìn thấy được một căn cứ chính trị trong sáng, thập phần trật tự như trước cuối thời, có lẽ hắn đã chọn lựa cho toàn bộ người sống sót của Trường Quang thôn gia nhập căn cứ, bản thân mình mang theo vài tâm phúc cùng bạn bè rời khỏi nơi đó. Nhưng hắn chỉ nhìn thấy vẻ hỗn loạn cùng hãm hại, hắn đã hoàn toàn thất vọng đối với căn cứ Lũng Hải, chặt đứt tâm tư sống dựa vào người khác.</w:t>
      </w:r>
    </w:p>
    <w:p>
      <w:pPr>
        <w:pStyle w:val="BodyText"/>
      </w:pPr>
      <w:r>
        <w:t xml:space="preserve">Vẻ mặt Trần Dao chờ mong nhìn Nhạc Trọng nói:</w:t>
      </w:r>
    </w:p>
    <w:p>
      <w:pPr>
        <w:pStyle w:val="BodyText"/>
      </w:pPr>
      <w:r>
        <w:t xml:space="preserve">- Đó là bởi vì trong chính phủ có một bộ phận người hứng thú trong việc tranh giành quyền lợi. Quân đội lại bằng mặt không bằng lòng với chính phủ nên tạo thành trạng huống như thế. Nếu anh gia nhập Lũng Hải cùng chú của tôi liên thủ, nhất định có thể đem căn cứ xây dựng tốt hơn!</w:t>
      </w:r>
    </w:p>
    <w:p>
      <w:pPr>
        <w:pStyle w:val="BodyText"/>
      </w:pPr>
      <w:r>
        <w:t xml:space="preserve">Nhạc Trọng cự tuyệt như đinh đóng cột:</w:t>
      </w:r>
    </w:p>
    <w:p>
      <w:pPr>
        <w:pStyle w:val="BodyText"/>
      </w:pPr>
      <w:r>
        <w:t xml:space="preserve">- Tôi cự tuyệt!</w:t>
      </w:r>
    </w:p>
    <w:p>
      <w:pPr>
        <w:pStyle w:val="BodyText"/>
      </w:pPr>
      <w:r>
        <w:t xml:space="preserve">Trong mắt Trần Dao hiện lên nét thất vọng thật sâu, nàng cố gắng sửa sang lại tâm tình của mình sau đó nói tiếp:</w:t>
      </w:r>
    </w:p>
    <w:p>
      <w:pPr>
        <w:pStyle w:val="Compact"/>
      </w:pPr>
      <w:r>
        <w:t xml:space="preserve">- Nếu anh đã không muốn gia nhập căn cứ thì thôi. Lần này tôi đến còn một nhiệm vụ, đó là khuyên bảo anh dẫn người liên thủ cùng chúng tôi thu phục kho lương ngoại ô huyện Thượng Lâm kia. Sau khi thu phục kho lương, số lương thực trong kho chia ra cho chúng tôi bảy, anh ba!</w:t>
      </w:r>
      <w:r>
        <w:br w:type="textWrapping"/>
      </w:r>
      <w:r>
        <w:br w:type="textWrapping"/>
      </w:r>
    </w:p>
    <w:p>
      <w:pPr>
        <w:pStyle w:val="Heading2"/>
      </w:pPr>
      <w:bookmarkStart w:id="167" w:name="chương-145-tái-nhập-căn-cứ"/>
      <w:bookmarkEnd w:id="167"/>
      <w:r>
        <w:t xml:space="preserve">145. Chương 145: Tái Nhập Căn Cứ</w:t>
      </w:r>
    </w:p>
    <w:p>
      <w:pPr>
        <w:pStyle w:val="Compact"/>
      </w:pPr>
      <w:r>
        <w:br w:type="textWrapping"/>
      </w:r>
      <w:r>
        <w:br w:type="textWrapping"/>
      </w:r>
    </w:p>
    <w:p>
      <w:pPr>
        <w:pStyle w:val="BodyText"/>
      </w:pPr>
      <w:r>
        <w:t xml:space="preserve">Khác với sự khờ dại của Trần Dao, Trần Kiếm Phong đã sớm dự đoán được Nhạc Trọng sẽ không đáp ứng dẫn người đi nhờ vả hắn, vì thế đã chuẩn bị sẵn kế hoạch khác cho Trần Dao.</w:t>
      </w:r>
    </w:p>
    <w:p>
      <w:pPr>
        <w:pStyle w:val="BodyText"/>
      </w:pPr>
      <w:r>
        <w:t xml:space="preserve">Nhạc Trọng tự hỏi một lúc lâu mới nói:</w:t>
      </w:r>
    </w:p>
    <w:p>
      <w:pPr>
        <w:pStyle w:val="BodyText"/>
      </w:pPr>
      <w:r>
        <w:t xml:space="preserve">- Phân chia 5:5!</w:t>
      </w:r>
    </w:p>
    <w:p>
      <w:pPr>
        <w:pStyle w:val="BodyText"/>
      </w:pPr>
      <w:r>
        <w:t xml:space="preserve">Trần Dao cắn chặt răng hạ thấp một chút:</w:t>
      </w:r>
    </w:p>
    <w:p>
      <w:pPr>
        <w:pStyle w:val="BodyText"/>
      </w:pPr>
      <w:r>
        <w:t xml:space="preserve">- 6:4!</w:t>
      </w:r>
    </w:p>
    <w:p>
      <w:pPr>
        <w:pStyle w:val="BodyText"/>
      </w:pPr>
      <w:r>
        <w:t xml:space="preserve">Nhạc Trọng khăng khăng:</w:t>
      </w:r>
    </w:p>
    <w:p>
      <w:pPr>
        <w:pStyle w:val="BodyText"/>
      </w:pPr>
      <w:r>
        <w:t xml:space="preserve">- Phân chia 5:5!</w:t>
      </w:r>
    </w:p>
    <w:p>
      <w:pPr>
        <w:pStyle w:val="BodyText"/>
      </w:pPr>
      <w:r>
        <w:t xml:space="preserve">Kho lương ở ngoại ô huyện Thượng Lâm là một kho lương quốc gia cỡ lớn, nếu có thể đem thu phục cho dù chỉ có một nửa cũng đủ mấy ngàn người ăn vài năm không thành vấn đề.</w:t>
      </w:r>
    </w:p>
    <w:p>
      <w:pPr>
        <w:pStyle w:val="BodyText"/>
      </w:pPr>
      <w:r>
        <w:t xml:space="preserve">Trần Dao đồng ý nói:</w:t>
      </w:r>
    </w:p>
    <w:p>
      <w:pPr>
        <w:pStyle w:val="BodyText"/>
      </w:pPr>
      <w:r>
        <w:t xml:space="preserve">- Được! Vậy phân chia 5:5!</w:t>
      </w:r>
    </w:p>
    <w:p>
      <w:pPr>
        <w:pStyle w:val="BodyText"/>
      </w:pPr>
      <w:r>
        <w:t xml:space="preserve">Nhạc Trọng hỏi:</w:t>
      </w:r>
    </w:p>
    <w:p>
      <w:pPr>
        <w:pStyle w:val="BodyText"/>
      </w:pPr>
      <w:r>
        <w:t xml:space="preserve">- Khi nào thì xuất phát?</w:t>
      </w:r>
    </w:p>
    <w:p>
      <w:pPr>
        <w:pStyle w:val="BodyText"/>
      </w:pPr>
      <w:r>
        <w:t xml:space="preserve">Tuy rằng trước mắt vật tư trong Thạch Mã trấn sung túc, nhưng vấn đề lương thực luôn đặt trong lòng Nhạc Trọng. Lương thực mầm móng trồng vào trong đất đều không thể nẩy mầm, điều này mang ý nghĩa lương thực càng ăn càng ít. Một khi ăn hết lương thực sẽ vô cùng phiền toái.</w:t>
      </w:r>
    </w:p>
    <w:p>
      <w:pPr>
        <w:pStyle w:val="BodyText"/>
      </w:pPr>
      <w:r>
        <w:t xml:space="preserve">Trần Dao thoáng do dự nhìn Nhạc Trọng nói:</w:t>
      </w:r>
    </w:p>
    <w:p>
      <w:pPr>
        <w:pStyle w:val="BodyText"/>
      </w:pPr>
      <w:r>
        <w:t xml:space="preserve">- Trước khi hành động chú của tôi muốn gặp anh một lần. Anh có thể cùng tôi đến căn cứ gặp ông ấy không?</w:t>
      </w:r>
    </w:p>
    <w:p>
      <w:pPr>
        <w:pStyle w:val="BodyText"/>
      </w:pPr>
      <w:r>
        <w:t xml:space="preserve">Ánh mắt Nhạc Trọng ngưng tụ, khẽ cau mày, lẳng lặng nhìn chằm chằm Trần Dao. Những chính khách kia có lẽ không thể chiến đấu, nhưng bố trí âm mưu đều là cao thủ. Hắn cự tuyệt lời mời chào của Trần Kiếm Phong, nhưng để Trần Dao mời đến căn cứ cũng không chắc có phải là một buổi Hồng Môn Yến hay không.</w:t>
      </w:r>
    </w:p>
    <w:p>
      <w:pPr>
        <w:pStyle w:val="BodyText"/>
      </w:pPr>
      <w:r>
        <w:t xml:space="preserve">Chứng kiến Nhạc Trọng lặng im không đáp, Trần Dao rất nhanh hiểu được băn khoăn của hắn, nàng nhìn thẳng ánh mắt hắn, nói:</w:t>
      </w:r>
    </w:p>
    <w:p>
      <w:pPr>
        <w:pStyle w:val="BodyText"/>
      </w:pPr>
      <w:r>
        <w:t xml:space="preserve">- Tôi có thể dùng nhân cách cùng tính mạng của mình bảo đảm sự an toàn của anh!</w:t>
      </w:r>
    </w:p>
    <w:p>
      <w:pPr>
        <w:pStyle w:val="BodyText"/>
      </w:pPr>
      <w:r>
        <w:t xml:space="preserve">Nhạc Trọng không nói gì, chỉ lẳng lặng cân nhắc khả năng phiêu lưu cùng lợi tức nếu đến căn cứ, hơn nữa bản thân hắn có khả năng chạy trốn hay không. Nếu là kết quả hẳn phải chết, hắn tuyệt đối sẽ không đi.</w:t>
      </w:r>
    </w:p>
    <w:p>
      <w:pPr>
        <w:pStyle w:val="BodyText"/>
      </w:pPr>
      <w:r>
        <w:t xml:space="preserve">Liếc mắt nhìn vẻ trầm mặc của Nhạc Trọng, Kỷ Thanh Vũ dùng thanh âm từ tính thập phần dễ nghe của nàng nói ra:</w:t>
      </w:r>
    </w:p>
    <w:p>
      <w:pPr>
        <w:pStyle w:val="BodyText"/>
      </w:pPr>
      <w:r>
        <w:t xml:space="preserve">- Nhạc Trọng, anh nên đi căn cứ Lũng Hải một chuyến đi. Tôi sẽ dùng tính mạng của tôi bảo hộ an toàn của anh. Chỉ cần tôi không chết sẽ không để anh chết. Nếu anh chết tôi sẽ chôn cùng anh. Nếu Trần Kiếm Phong bố trí âm mưu mở Hồng Môn Yến hại anh, sau này tôi thoát ly Trần gia, đi theo anh!</w:t>
      </w:r>
    </w:p>
    <w:p>
      <w:pPr>
        <w:pStyle w:val="BodyText"/>
      </w:pPr>
      <w:r>
        <w:t xml:space="preserve">Nghe xong lời nói của Kỷ Thanh Vũ, trong mắt Nhạc Trọng hiện lên một tia khác thường, lóe sáng quang mang trầm giọng nói:</w:t>
      </w:r>
    </w:p>
    <w:p>
      <w:pPr>
        <w:pStyle w:val="BodyText"/>
      </w:pPr>
      <w:r>
        <w:t xml:space="preserve">- Được! Tôi sẽ đi với hai người đến gặp Trần Kiếm Phong một lần!</w:t>
      </w:r>
    </w:p>
    <w:p>
      <w:pPr>
        <w:pStyle w:val="BodyText"/>
      </w:pPr>
      <w:r>
        <w:t xml:space="preserve">Từ lần đầu tiên gặp mặt, phong tư hiên ngang trong chiến đấu của Kỷ Thanh Vũ đã khắc sâu trong lòng Nhạc Trọng, hắn có được lòng hảo cảm khác thường với Kỷ Thanh Vũ hơn hẳn những người khác.</w:t>
      </w:r>
    </w:p>
    <w:p>
      <w:pPr>
        <w:pStyle w:val="BodyText"/>
      </w:pPr>
      <w:r>
        <w:t xml:space="preserve">Trần Dao nhìn Nhạc Trọng đã đáp ứng gặp mặt Trần Kiếm Phong, nhưng trong lòng cũng không quá cao hứng, ngược lại bị một cảm giác rối rắm cùng mất mát bao phủ, thầm nghĩ:</w:t>
      </w:r>
    </w:p>
    <w:p>
      <w:pPr>
        <w:pStyle w:val="BodyText"/>
      </w:pPr>
      <w:r>
        <w:t xml:space="preserve">- Nhạc Trọng quả nhiên thích Thanh Vũ!</w:t>
      </w:r>
    </w:p>
    <w:p>
      <w:pPr>
        <w:pStyle w:val="BodyText"/>
      </w:pPr>
      <w:r>
        <w:t xml:space="preserve">Sau khi quyết định, Nhạc Trọng đưa ra toàn bộ an bài, lúc này mới dẫn người đi căn cứ Lũng Hải.</w:t>
      </w:r>
    </w:p>
    <w:p>
      <w:pPr>
        <w:pStyle w:val="BodyText"/>
      </w:pPr>
      <w:r>
        <w:t xml:space="preserve">Hai chiếc Đông Phong, hai chiếc Hummer cùng một chiếc Jeep hình thành đoàn xe tiến vào căn cứ Lũng Hải, dừng lại Thành Trung thôn trước kia hắn ở qua.</w:t>
      </w:r>
    </w:p>
    <w:p>
      <w:pPr>
        <w:pStyle w:val="BodyText"/>
      </w:pPr>
      <w:r>
        <w:t xml:space="preserve">Người sống sót trong Thành Trung thôn kinh ngạc nhìn đoàn xe, phải biết rằng hiện tại nhiên liệu thập phần trân quý. Ở trong căn cứ ngoại trừ đi ra ngoài tìm tòi vật tư, đại bộ phận mọi người chạy xe đạp hoặc là đi bộ, chỉ có chút quan viên chính phủ hoặc con cháu quan lớn vẫn còn ngồi được xe thể thao, tiêu hao nhiên liệu quý giá.</w:t>
      </w:r>
    </w:p>
    <w:p>
      <w:pPr>
        <w:pStyle w:val="BodyText"/>
      </w:pPr>
      <w:r>
        <w:t xml:space="preserve">Nhạc Trọng từ trong xe bước xuống, liếc mắt nhìn chung quanh, chỉ thấy nơi này càng nhiều dân cư, nơi nơi đều dựng lên lều trại sơ sài, thật nhiều người sống sót chen chúc trong không gian nho nhỏ kia, mùi hôi thối ngút trời, chẳng khác gì trại dân tị nạn.</w:t>
      </w:r>
    </w:p>
    <w:p>
      <w:pPr>
        <w:pStyle w:val="BodyText"/>
      </w:pPr>
      <w:r>
        <w:t xml:space="preserve">Sau cuối thời người thường muốn tìm một địa phương sinh sống an ổn, căn cứ Lũng Hải mang danh nghĩa chính phủ mỗi ngày đều thu nhận thật nhiều người sống sót. Chính bởi vì như thế, căn cứ tiêu hao lương thực cũng thật lớn, vì vậy lần này Trần Kiếm Phong mới đánh chủ ý với kho lương thực kia.</w:t>
      </w:r>
    </w:p>
    <w:p>
      <w:pPr>
        <w:pStyle w:val="BodyText"/>
      </w:pPr>
      <w:r>
        <w:t xml:space="preserve">Khổng Đào từ trong xe bước xuống, dùng tay che mũi, vẻ mặt ghét bỏ nhìn người sống sót giống như nạn dân kia, hỏi:</w:t>
      </w:r>
    </w:p>
    <w:p>
      <w:pPr>
        <w:pStyle w:val="BodyText"/>
      </w:pPr>
      <w:r>
        <w:t xml:space="preserve">- Nhạc Trọng, trực tiếp đi vào đặc khu không phải tốt hơn sao? Chạy tới nơi này làm gì?</w:t>
      </w:r>
    </w:p>
    <w:p>
      <w:pPr>
        <w:pStyle w:val="BodyText"/>
      </w:pPr>
      <w:r>
        <w:t xml:space="preserve">Trước cuối thời Khổng Đào là quan viên chính phủ thành phố Lũng Hải, sau cuối thời luôn đi theo Trần Kiếm Phong, ở trong căn cứ Lũng Hải là một gã quan chức cao cao tại thượng, hắn chưa từng tới những khu bần cùng này bao giờ, vì vậy đối với những người sống sót hôi thối bẩn thỉu tràn ngập chán ghét.</w:t>
      </w:r>
    </w:p>
    <w:p>
      <w:pPr>
        <w:pStyle w:val="BodyText"/>
      </w:pPr>
      <w:r>
        <w:t xml:space="preserve">Nhạc Trọng khinh miệt liếc mắt nhìn qua Khổng Đào, trực tiếp đưa một gói thuốc lá Trung Hoa cho hắn, nói:</w:t>
      </w:r>
    </w:p>
    <w:p>
      <w:pPr>
        <w:pStyle w:val="BodyText"/>
      </w:pPr>
      <w:r>
        <w:t xml:space="preserve">- Thạch Mã trấn đang xây dựng tường thành, tôi muốn chiêu mộ một ít người sống sót qua sửa tường. Khổng trưởng phòng, không có vấn đề gì chứ?</w:t>
      </w:r>
    </w:p>
    <w:p>
      <w:pPr>
        <w:pStyle w:val="BodyText"/>
      </w:pPr>
      <w:r>
        <w:t xml:space="preserve">Khổng Đào tiếp nhận gói thuốc lá, ánh mắt biến đổi, nhìn Nhạc Trọng vô cùng nhiệt tình nói:</w:t>
      </w:r>
    </w:p>
    <w:p>
      <w:pPr>
        <w:pStyle w:val="BodyText"/>
      </w:pPr>
      <w:r>
        <w:t xml:space="preserve">- Không có vấn đề! Anh muốn nhận người sửa tường thành, nhận nhiều một chút. Những người ở đây có đủ hay không? Không đủ tôi sẽ gọi thêm cho anh!</w:t>
      </w:r>
    </w:p>
    <w:p>
      <w:pPr>
        <w:pStyle w:val="BodyText"/>
      </w:pPr>
      <w:r>
        <w:t xml:space="preserve">Dân cư trong căn cứ Lũng Hải rất nhiều, mỗi ngày đều phải tiêu hao thật nhiều lương thực. Khổng Đào còn ngại người sống sót quá nhiều sẽ biến căn cứ càng thêm hôi thối dơ bẩn. Theo hắn xem ra những người sống sót kia bộ dáng gầy gò sắp chết, không có nghề nghiệp chuyên môn, lại không dám đi ra ngoài thu thập vật tư, lại không phải mỹ nữ, quả thật chẳng khác gì là phế vật. Nhạc Trọng nguyện ý chiêu mộ bọn hắn làm việc Khổng Đào muốn cầu còn không được.</w:t>
      </w:r>
    </w:p>
    <w:p>
      <w:pPr>
        <w:pStyle w:val="BodyText"/>
      </w:pPr>
      <w:r>
        <w:t xml:space="preserve">Hơn nữa Khổng Đào cũng là hạng người tâm tư lả lướt, hắn giao hảo với Nhạc Trọng là vì muốn tìm một con đường lui ình. Tương lai nếu Nhạc Trọng gồm thâu căn cứ Lũng Hải, hắn có thể ở chỗ Nhạc Trọng vượt qua cuộc sống tốt hơn.</w:t>
      </w:r>
    </w:p>
    <w:p>
      <w:pPr>
        <w:pStyle w:val="BodyText"/>
      </w:pPr>
      <w:r>
        <w:t xml:space="preserve">Nhạc Trọng nhìn Trần Thạch Đầu phân phó:</w:t>
      </w:r>
    </w:p>
    <w:p>
      <w:pPr>
        <w:pStyle w:val="BodyText"/>
      </w:pPr>
      <w:r>
        <w:t xml:space="preserve">- Trần Thạch Đầu, chú dẫn người đi chiêu mộ người sống sót, trước tìm hai trăm người. Cần một trăm năm mươi nam nhân, năm mươi trẻ em. Nói với họ là cần đến Thạch Mã trấn sửa tường thành, mỗi ngày cho ăn ba bát cháo, hai cái bánh mỳ!</w:t>
      </w:r>
    </w:p>
    <w:p>
      <w:pPr>
        <w:pStyle w:val="BodyText"/>
      </w:pPr>
      <w:r>
        <w:t xml:space="preserve">Trần Thạch Đầu gật gật đầu đi tới.</w:t>
      </w:r>
    </w:p>
    <w:p>
      <w:pPr>
        <w:pStyle w:val="BodyText"/>
      </w:pPr>
      <w:r>
        <w:t xml:space="preserve">- Chọn tôi, chọn tôi! Tôi có khí lực lớn!</w:t>
      </w:r>
    </w:p>
    <w:p>
      <w:pPr>
        <w:pStyle w:val="BodyText"/>
      </w:pPr>
      <w:r>
        <w:t xml:space="preserve">- Chọn tôi đi! Tôi rất siêng năng, trước kia tôi làm công nhân bốc xếp!</w:t>
      </w:r>
    </w:p>
    <w:p>
      <w:pPr>
        <w:pStyle w:val="BodyText"/>
      </w:pPr>
      <w:r>
        <w:t xml:space="preserve">- …</w:t>
      </w:r>
    </w:p>
    <w:p>
      <w:pPr>
        <w:pStyle w:val="BodyText"/>
      </w:pPr>
      <w:r>
        <w:t xml:space="preserve">Trần Thạch Đầu vừa nói ra điều kiện chiêu mộ, cơ hồ toàn bộ người sống sót vô luận nam nữ đều vây quanh Trần Thạch Đầu lớn tiếng kêu to. Nhìn qua trận thế thật nóng nảy, chẳng khác gì lúc thị trường cổ phiếu khai trương ngày trước, nhìn qua thật điên cuồng như những người chơi cổ phiếu.</w:t>
      </w:r>
    </w:p>
    <w:p>
      <w:pPr>
        <w:pStyle w:val="BodyText"/>
      </w:pPr>
      <w:r>
        <w:t xml:space="preserve">Thật nhiều người sống sót vây quanh Trần Thạch Đầu khiến công việc của hắn thật khó triển khai.</w:t>
      </w:r>
    </w:p>
    <w:p>
      <w:pPr>
        <w:pStyle w:val="BodyText"/>
      </w:pPr>
      <w:r>
        <w:t xml:space="preserve">Trần Thạch Đầu lớn tiếng quát:</w:t>
      </w:r>
    </w:p>
    <w:p>
      <w:pPr>
        <w:pStyle w:val="BodyText"/>
      </w:pPr>
      <w:r>
        <w:t xml:space="preserve">- Im lặng! Xếp thành hàng!</w:t>
      </w:r>
    </w:p>
    <w:p>
      <w:pPr>
        <w:pStyle w:val="BodyText"/>
      </w:pPr>
      <w:r>
        <w:t xml:space="preserve">- Chọn tôi chọn tôi! Tôi có sức lực lớn!</w:t>
      </w:r>
    </w:p>
    <w:p>
      <w:pPr>
        <w:pStyle w:val="BodyText"/>
      </w:pPr>
      <w:r>
        <w:t xml:space="preserve">- …</w:t>
      </w:r>
    </w:p>
    <w:p>
      <w:pPr>
        <w:pStyle w:val="BodyText"/>
      </w:pPr>
      <w:r>
        <w:t xml:space="preserve">Tiếng hô của Trần Thạch Đầu không có nửa điểm tác dụng, những người sống sót sợ mình không được lựa chọn đều vây quanh người hắn không ngừng cầu xin. Người trong nước vốn không có thói quen xếp hàng, vì tranh đoạt cơ hội sinh tồn bọn họ đương nhiên liều mạng tranh đoạt, không ai nhường nhịn.</w:t>
      </w:r>
    </w:p>
    <w:p>
      <w:pPr>
        <w:pStyle w:val="BodyText"/>
      </w:pPr>
      <w:r>
        <w:t xml:space="preserve">Đối mặt với đám người mãnh liệt kia, Trần Thạch Đầu có chút lúng túng, hắn chưa từng xử lý qua trường hợp như vậy.</w:t>
      </w:r>
    </w:p>
    <w:p>
      <w:pPr>
        <w:pStyle w:val="Compact"/>
      </w:pPr>
      <w:r>
        <w:t xml:space="preserve">- Chú làm vậy vô dụng!</w:t>
      </w:r>
      <w:r>
        <w:br w:type="textWrapping"/>
      </w:r>
      <w:r>
        <w:br w:type="textWrapping"/>
      </w:r>
    </w:p>
    <w:p>
      <w:pPr>
        <w:pStyle w:val="Heading2"/>
      </w:pPr>
      <w:bookmarkStart w:id="168" w:name="chương-146-người-nhật-bản"/>
      <w:bookmarkEnd w:id="168"/>
      <w:r>
        <w:t xml:space="preserve">146. Chương 146: Người Nhật Bản</w:t>
      </w:r>
    </w:p>
    <w:p>
      <w:pPr>
        <w:pStyle w:val="Compact"/>
      </w:pPr>
      <w:r>
        <w:br w:type="textWrapping"/>
      </w:r>
      <w:r>
        <w:br w:type="textWrapping"/>
      </w:r>
    </w:p>
    <w:p>
      <w:pPr>
        <w:pStyle w:val="BodyText"/>
      </w:pPr>
      <w:r>
        <w:t xml:space="preserve">Nhạc Trọng bước tới, lạnh lùng nhìn những người sống sót nói:</w:t>
      </w:r>
    </w:p>
    <w:p>
      <w:pPr>
        <w:pStyle w:val="BodyText"/>
      </w:pPr>
      <w:r>
        <w:t xml:space="preserve">- Dùng roi quất! Ai chen ngang thì quất người đó! Sau đó đuổi đi, tôi không cần người không phục tùng mệnh lệnh!</w:t>
      </w:r>
    </w:p>
    <w:p>
      <w:pPr>
        <w:pStyle w:val="BodyText"/>
      </w:pPr>
      <w:r>
        <w:t xml:space="preserve">Sáu gã đội viên mặc áo da rắn nước biến dị, đã cường hóa đến ngoài 8 cấp bước lên một bước, rút roi hung hăng quất lên đám người sống sót.</w:t>
      </w:r>
    </w:p>
    <w:p>
      <w:pPr>
        <w:pStyle w:val="BodyText"/>
      </w:pPr>
      <w:r>
        <w:t xml:space="preserve">Vừa quất xuống, những người bị đánh trúng kêu lên thê thảm, vội vàng tránh ra. Chứng kiến một màn bi thảm kia, những người nọ run sợ mới thành thật xếp thành hàng.</w:t>
      </w:r>
    </w:p>
    <w:p>
      <w:pPr>
        <w:pStyle w:val="BodyText"/>
      </w:pPr>
      <w:r>
        <w:t xml:space="preserve">Nhạc Trọng nhìn thoáng qua những người sống sót đã thành thật, lạnh lùng nói:</w:t>
      </w:r>
    </w:p>
    <w:p>
      <w:pPr>
        <w:pStyle w:val="BodyText"/>
      </w:pPr>
      <w:r>
        <w:t xml:space="preserve">- Người không nghe lời dùng roi quất. Quất xong bọn hắn sẽ lập tức hiểu được sự trọng yếu của kỷ luật cùng trật tự!</w:t>
      </w:r>
    </w:p>
    <w:p>
      <w:pPr>
        <w:pStyle w:val="BodyText"/>
      </w:pPr>
      <w:r>
        <w:t xml:space="preserve">- Tôi đã biết, Nhạc đội!</w:t>
      </w:r>
    </w:p>
    <w:p>
      <w:pPr>
        <w:pStyle w:val="BodyText"/>
      </w:pPr>
      <w:r>
        <w:t xml:space="preserve">Trần Thạch Đầu gật đầu đáp.</w:t>
      </w:r>
    </w:p>
    <w:p>
      <w:pPr>
        <w:pStyle w:val="BodyText"/>
      </w:pPr>
      <w:r>
        <w:t xml:space="preserve">Đi theo bên cạnh Nhạc Trọng, Diêu Diêu mặc bộ quân trang số nhỏ đưa mắt nhìn thấy một màn này, lộ ra ánh mắt như suy nghĩ. Tiểu la lỵ lặng lẽ chui lên xe Nhạc Trọng, sau khi hắn phát hiện đã sắp tới căn cứ.</w:t>
      </w:r>
    </w:p>
    <w:p>
      <w:pPr>
        <w:pStyle w:val="BodyText"/>
      </w:pPr>
      <w:r>
        <w:t xml:space="preserve">Đám người bị Nhạc Trọng giáo huấn liền thành thật, một đám người ngoan ngoãn xếp hàng báo tên của mình, năng lực, chức nghiệp ngày trước, đợi Trần Thạch Đầu chọn lựa.</w:t>
      </w:r>
    </w:p>
    <w:p>
      <w:pPr>
        <w:pStyle w:val="BodyText"/>
      </w:pPr>
      <w:r>
        <w:t xml:space="preserve">Những người này phần lớn không có bổn sự gì đặc thù, nhưng nam nhân cường tráng không ít, cũng đủ cho Trần Thạch Đầu lựa chọn.</w:t>
      </w:r>
    </w:p>
    <w:p>
      <w:pPr>
        <w:pStyle w:val="BodyText"/>
      </w:pPr>
      <w:r>
        <w:t xml:space="preserve">Nhạc Trọng nhìn thấy nơi này không còn chuyện gì, lúc này mới mang theo bốn gã đội viên cận chiến đi tới chỗ Khổng Đào.</w:t>
      </w:r>
    </w:p>
    <w:p>
      <w:pPr>
        <w:pStyle w:val="BodyText"/>
      </w:pPr>
      <w:r>
        <w:t xml:space="preserve">- Đi thôi!</w:t>
      </w:r>
    </w:p>
    <w:p>
      <w:pPr>
        <w:pStyle w:val="BodyText"/>
      </w:pPr>
      <w:r>
        <w:t xml:space="preserve">Nhạc Trọng cùng Khổng Đào hướng chỗ đặc khu đi tới.</w:t>
      </w:r>
    </w:p>
    <w:p>
      <w:pPr>
        <w:pStyle w:val="BodyText"/>
      </w:pPr>
      <w:r>
        <w:t xml:space="preserve">Trên đường đi, hắn luôn luôn bảo trì trạng thái cảnh giác, cảnh giác Băng Vương Hội có thể sẽ phát động tập kích. Nhưng hắn luôn không dự cảm được nguy hiểm, hiển nhiên Băng Vương còn chưa xuất động cao thủ tiến hành ám sát hắn.</w:t>
      </w:r>
    </w:p>
    <w:p>
      <w:pPr>
        <w:pStyle w:val="BodyText"/>
      </w:pPr>
      <w:r>
        <w:t xml:space="preserve">- Cứu mạng! Cứu mạng!</w:t>
      </w:r>
    </w:p>
    <w:p>
      <w:pPr>
        <w:pStyle w:val="BodyText"/>
      </w:pPr>
      <w:r>
        <w:t xml:space="preserve">Ngay khi nhóm người Nhạc Trọng đi ngang qua một ngôi nhà, từ trong phòng truyền ra thanh âm tiếng thét thê lương, tiếp theo một nữ nhân quần áo rách rưới từ trong phòng chật vật lao ra.</w:t>
      </w:r>
    </w:p>
    <w:p>
      <w:pPr>
        <w:pStyle w:val="BodyText"/>
      </w:pPr>
      <w:r>
        <w:t xml:space="preserve">Hai nam tử để thân trần, dáng người có chút thấp bé cũng từ trong phòng lao ra ôm lấy người đàn bà kia.</w:t>
      </w:r>
    </w:p>
    <w:p>
      <w:pPr>
        <w:pStyle w:val="BodyText"/>
      </w:pPr>
      <w:r>
        <w:t xml:space="preserve">Người đàn bà kia hướng người chung quanh lớn tiếng cầu cứu:</w:t>
      </w:r>
    </w:p>
    <w:p>
      <w:pPr>
        <w:pStyle w:val="BodyText"/>
      </w:pPr>
      <w:r>
        <w:t xml:space="preserve">- Cứu mạng! Bọn hắn muốn cưỡng hiếp tôi, bọn hắn là người Nhật Bản, bọn hắn muốn cưỡng hiếp tôi. Cứu tôi với, van cầu mọi người!</w:t>
      </w:r>
    </w:p>
    <w:p>
      <w:pPr>
        <w:pStyle w:val="BodyText"/>
      </w:pPr>
      <w:r>
        <w:t xml:space="preserve">- Thật sự là gây nghiệp chướng, những người Nhật Bản lại tai họa nữ nhân. Kháo! Chính phủ cũng không quản sao?</w:t>
      </w:r>
    </w:p>
    <w:p>
      <w:pPr>
        <w:pStyle w:val="BodyText"/>
      </w:pPr>
      <w:r>
        <w:t xml:space="preserve">- Quản cái gì, đây là khách quý trong đặc khu, nhân sĩ đặc quyền, ai dám quản, ai nguyện ý quản?</w:t>
      </w:r>
    </w:p>
    <w:p>
      <w:pPr>
        <w:pStyle w:val="BodyText"/>
      </w:pPr>
      <w:r>
        <w:t xml:space="preserve">- …</w:t>
      </w:r>
    </w:p>
    <w:p>
      <w:pPr>
        <w:pStyle w:val="BodyText"/>
      </w:pPr>
      <w:r>
        <w:t xml:space="preserve">Người sống sót chung quanh nghe được thanh âm kêu cứu của nữ nhân kia, chẳng những không dám quản ngược lại còn thối lui, sợ rước họa vào thân. Có mấy thanh niên tâm huyết đang định xông lên ngăn cản hai người Nhật Bản kia, nhưng nghe được hai chữ đặc khu trong lòng liền lạnh lẽo.</w:t>
      </w:r>
    </w:p>
    <w:p>
      <w:pPr>
        <w:pStyle w:val="BodyText"/>
      </w:pPr>
      <w:r>
        <w:t xml:space="preserve">Trong căn cứ Lũng Hải người sống sót bình thường nếu phạm tội ăn cắp, cướp bóc, cưỡng hiếp sẽ bị trừng phạt cực kỳ nghiêm khắc, thậm chí trực tiếp bắn chết. Nhưng người đặc khu chỉ có người đặc khu có đặc quyền ngăn cấm được. Những người bình thường nếu cùng người đặc khu phát sinh tranh chấp, cho dù có đạo lý cũng biến thành không đạo lý, ăn khổ nhiều nên huyết tính của họ cũng đã hoàn toàn lạnh xuống.</w:t>
      </w:r>
    </w:p>
    <w:p>
      <w:pPr>
        <w:pStyle w:val="BodyText"/>
      </w:pPr>
      <w:r>
        <w:t xml:space="preserve">Hai người thấp bé kia trừng mắt nhìn những người vây xem, không chút kiêng nể quát to:</w:t>
      </w:r>
    </w:p>
    <w:p>
      <w:pPr>
        <w:pStyle w:val="BodyText"/>
      </w:pPr>
      <w:r>
        <w:t xml:space="preserve">- Nhìn cái gì vậy! Muốn ăn đòn sao?</w:t>
      </w:r>
    </w:p>
    <w:p>
      <w:pPr>
        <w:pStyle w:val="BodyText"/>
      </w:pPr>
      <w:r>
        <w:t xml:space="preserve">Nhạc Trọng nhìn hai gã hung hăng càn quấy kia, một cỗ lửa giận bay lên, lạnh lùng nhìn chằm chằm bọn họ.</w:t>
      </w:r>
    </w:p>
    <w:p>
      <w:pPr>
        <w:pStyle w:val="BodyText"/>
      </w:pPr>
      <w:r>
        <w:t xml:space="preserve">Khổng Đào chỉ liếc mắt nhìn hai người kia, lại nói với Nhạc Trọng:</w:t>
      </w:r>
    </w:p>
    <w:p>
      <w:pPr>
        <w:pStyle w:val="BodyText"/>
      </w:pPr>
      <w:r>
        <w:t xml:space="preserve">- Đi thôi, Nhạc Trọng!</w:t>
      </w:r>
    </w:p>
    <w:p>
      <w:pPr>
        <w:pStyle w:val="BodyText"/>
      </w:pPr>
      <w:r>
        <w:t xml:space="preserve">Tình hình như thế Khổng Đào đã nhìn quen thuộc. Ở trong đặc khu có vài đứa con quan lớn thích nhất chơi trò cưỡng bức dân nữ. Bọn hắn thích chứng kiến những cô gái đàng hoàng gào khóc trước mặt bọn hắn, loại diễn cảm vô lực của những cô gái kia. Đây là hưởng thụ mà trước cuối thời bọn hắn làm sao cũng không đạt được.</w:t>
      </w:r>
    </w:p>
    <w:p>
      <w:pPr>
        <w:pStyle w:val="BodyText"/>
      </w:pPr>
      <w:r>
        <w:t xml:space="preserve">Trước cuối thời bởi vì có internet, truyền thông giám sát, những đứa con của quan lớn còn chưa dám trắng trợn làm ra loại chuyện này. Nhưng sau cuối thời mất đi giám sát, đối với tương lai mê mang cùng sợ hãi, làm bọn hắn càng thêm càn rỡ cùng biến thái so với ngày trước.</w:t>
      </w:r>
    </w:p>
    <w:p>
      <w:pPr>
        <w:pStyle w:val="BodyText"/>
      </w:pPr>
      <w:r>
        <w:t xml:space="preserve">Giống như Trần Dao hay Kỷ Thanh Vũ phẩm hạnh đoan chính, vẫn bảo trì một phần thiện lương cũng không ít. Nhưng so với bọn họ, những kẻ phóng túng chính mình cùng lợi dụng quyền thế của bậc cha chú hoành hành thật càng nhiều hơn.</w:t>
      </w:r>
    </w:p>
    <w:p>
      <w:pPr>
        <w:pStyle w:val="BodyText"/>
      </w:pPr>
      <w:r>
        <w:t xml:space="preserve">Trong mắt Nhạc Trọng lộ ra vẻ châm chọc nhìn Trần Dao nói:</w:t>
      </w:r>
    </w:p>
    <w:p>
      <w:pPr>
        <w:pStyle w:val="BodyText"/>
      </w:pPr>
      <w:r>
        <w:t xml:space="preserve">- Đây là căn cứ Lũng Hải! Thật đúng là một căn cứ tốt, sau khi tiến vào đặc khu, kẻ phạm tội cưỡng hiếp dân nữ công khai bên đường cũng không có ai quản. Quả nhiên là một căn cứ tốt đâu. Ở trong Thạch Mã trấn của tôi, không một kẻ nào dám càn rỡ như thế!</w:t>
      </w:r>
    </w:p>
    <w:p>
      <w:pPr>
        <w:pStyle w:val="BodyText"/>
      </w:pPr>
      <w:r>
        <w:t xml:space="preserve">Nghe xong lời nói của Nhạc Trọng, sắc mặt Trần Dao lúc trắng lúc xanh, nàng chỉ là cháu gái của Trần Kiếm Phong, không có bất kỳ chức vụ, dù chứng kiến chuyện như vậy cũng không có quyền lợi đi quản.</w:t>
      </w:r>
    </w:p>
    <w:p>
      <w:pPr>
        <w:pStyle w:val="BodyText"/>
      </w:pPr>
      <w:r>
        <w:t xml:space="preserve">Một gã Nhật Bản nhìn thấy Trần Dao cùng Kỷ Thanh Vũ đứng bên cạnh Nhạc Trọng, ánh mắt sáng lên nhìn qua tên bên cạnh nói:</w:t>
      </w:r>
    </w:p>
    <w:p>
      <w:pPr>
        <w:pStyle w:val="BodyText"/>
      </w:pPr>
      <w:r>
        <w:t xml:space="preserve">- Cô gái thật khá! Tam Tỉnh quân, chúng ta đem hai nàng đi vào, Quy Điền xã trưởng nhất định thật cao hứng!</w:t>
      </w:r>
    </w:p>
    <w:p>
      <w:pPr>
        <w:pStyle w:val="BodyText"/>
      </w:pPr>
      <w:r>
        <w:t xml:space="preserve">Tam Tỉnh đi nhanh tới trước mặt Nhạc Trọng, kiêu căng nói:</w:t>
      </w:r>
    </w:p>
    <w:p>
      <w:pPr>
        <w:pStyle w:val="BodyText"/>
      </w:pPr>
      <w:r>
        <w:t xml:space="preserve">- Cho mày bốn bao mì ăn liền, đem hai nữ nhân này giao cho chúng ta. Không cần trả giá, nếu không ngay cả mì ăn liền mày cũng không có được!</w:t>
      </w:r>
    </w:p>
    <w:p>
      <w:pPr>
        <w:pStyle w:val="BodyText"/>
      </w:pPr>
      <w:r>
        <w:t xml:space="preserve">Khổng Đào chứng kiến Tam Tỉnh Hùng Nhị đánh chủ ý với Trần Dao cùng Kỷ Thanh Vũ, nhướng mày tiến lên ngăn lại nói:</w:t>
      </w:r>
    </w:p>
    <w:p>
      <w:pPr>
        <w:pStyle w:val="BodyText"/>
      </w:pPr>
      <w:r>
        <w:t xml:space="preserve">- Tam Tỉnh Hùng Nhị tiên sinh, hai vị này cũng là người đặc khu. Mời ông chú ý thân phận một chút!</w:t>
      </w:r>
    </w:p>
    <w:p>
      <w:pPr>
        <w:pStyle w:val="BodyText"/>
      </w:pPr>
      <w:r>
        <w:t xml:space="preserve">Tam Tỉnh Hùng Nhị nhướng mày, liếc mắt nhìn Khổng Đào nói:</w:t>
      </w:r>
    </w:p>
    <w:p>
      <w:pPr>
        <w:pStyle w:val="BodyText"/>
      </w:pPr>
      <w:r>
        <w:t xml:space="preserve">- Anh là ai?</w:t>
      </w:r>
    </w:p>
    <w:p>
      <w:pPr>
        <w:pStyle w:val="BodyText"/>
      </w:pPr>
      <w:r>
        <w:t xml:space="preserve">Khổng Đào đáp:</w:t>
      </w:r>
    </w:p>
    <w:p>
      <w:pPr>
        <w:pStyle w:val="BodyText"/>
      </w:pPr>
      <w:r>
        <w:t xml:space="preserve">- Tôi là chủ nhiệm văn phòng ủy ban thành phố Lũng Hải Khổng Đào!</w:t>
      </w:r>
    </w:p>
    <w:p>
      <w:pPr>
        <w:pStyle w:val="BodyText"/>
      </w:pPr>
      <w:r>
        <w:t xml:space="preserve">Tam Tỉnh Hùng Nhị nhìn nhìn Khổng Đào, chứng kiến bộ dáng có vẻ sạch sẽ sung sướng của hắn, lúc này xoay người lại nói với tên kia:</w:t>
      </w:r>
    </w:p>
    <w:p>
      <w:pPr>
        <w:pStyle w:val="BodyText"/>
      </w:pPr>
      <w:r>
        <w:t xml:space="preserve">- Chân Điền quân, bọn họ là người đặc khu!</w:t>
      </w:r>
    </w:p>
    <w:p>
      <w:pPr>
        <w:pStyle w:val="BodyText"/>
      </w:pPr>
      <w:r>
        <w:t xml:space="preserve">Tam Tỉnh Hùng Nhị cũng biết nặng nhẹ, lấy thân phận của bọn họ chơi đùa nữ nhân bình thường bên ngoài thì không bị xử phạt gì nghiêm khắc. Nhưng nữ thân quyến trong đặc khu đều là nữ thân quyến của người cầm quyền căn cứ Lũng Hải, tùy tiện động tới thân phận của bọn hắn cũng không thể giải quyết.</w:t>
      </w:r>
    </w:p>
    <w:p>
      <w:pPr>
        <w:pStyle w:val="BodyText"/>
      </w:pPr>
      <w:r>
        <w:t xml:space="preserve">Tam Tỉnh Hùng Nhị cùng Chân Điền lôi nữ nhân kia đi vào nhà.</w:t>
      </w:r>
    </w:p>
    <w:p>
      <w:pPr>
        <w:pStyle w:val="BodyText"/>
      </w:pPr>
      <w:r>
        <w:t xml:space="preserve">- Chúng ta đi thôi!</w:t>
      </w:r>
    </w:p>
    <w:p>
      <w:pPr>
        <w:pStyle w:val="BodyText"/>
      </w:pPr>
      <w:r>
        <w:t xml:space="preserve">Khổng Đào thấy hai người kia không tiếp tục gây hấn, trong lòng thở ra một hơi nhẹ nhõm, nhìn Nhạc Trọng cười nói. Nếu gây hấn với người Nhật Bản, sẽ ảnh hưởng tới hình tượng của hắn trong lòng lãnh đạo. Khổng Đào cũng không muốn phát sinh tranh chấp với người Nhật Bản, hơn nữa quan trọng nhất là mấy người kia cũng có hậu trường rất sâu trong căn cứ.</w:t>
      </w:r>
    </w:p>
    <w:p>
      <w:pPr>
        <w:pStyle w:val="BodyText"/>
      </w:pPr>
      <w:r>
        <w:t xml:space="preserve">Nhạc Trọng luôn lẳng lặng nhìn tình thế phát triển, khi hắn chứng kiến có hai gã cảnh sát đứng xa xa nhìn thoáng qua sau đó xoay người rời khỏi, lại nhìn qua Trần Dao cùng Kỷ Thanh Vũ đã xanh mặt, châm chọc cười nói:</w:t>
      </w:r>
    </w:p>
    <w:p>
      <w:pPr>
        <w:pStyle w:val="BodyText"/>
      </w:pPr>
      <w:r>
        <w:t xml:space="preserve">- Trần Dao, đây là căn cứ mà cô muốn tôi đến cậy nhờ. Tôi thật sự muốn biết nơi này còn là đại lục hay không, người Nhật Bản cưỡi lên trên đầu chúng ta nhưng không có ai tới quản. Địa phương như vậy cho dù cô giết tôi, tôi cũng không đến!</w:t>
      </w:r>
    </w:p>
    <w:p>
      <w:pPr>
        <w:pStyle w:val="BodyText"/>
      </w:pPr>
      <w:r>
        <w:t xml:space="preserve">Nói xong Nhạc Trọng nhìn đội viên bên cạnh lạnh lùng ra lệnh:</w:t>
      </w:r>
    </w:p>
    <w:p>
      <w:pPr>
        <w:pStyle w:val="BodyText"/>
      </w:pPr>
      <w:r>
        <w:t xml:space="preserve">- Cứu người! Bẻ gãy cánh tay bọn hắn cho tôi!</w:t>
      </w:r>
    </w:p>
    <w:p>
      <w:pPr>
        <w:pStyle w:val="Compact"/>
      </w:pPr>
      <w:r>
        <w:br w:type="textWrapping"/>
      </w:r>
      <w:r>
        <w:br w:type="textWrapping"/>
      </w:r>
    </w:p>
    <w:p>
      <w:pPr>
        <w:pStyle w:val="Heading2"/>
      </w:pPr>
      <w:bookmarkStart w:id="169" w:name="chương-147-quy-điền-thọ"/>
      <w:bookmarkEnd w:id="169"/>
      <w:r>
        <w:t xml:space="preserve">147. Chương 147: Quy Điền Thọ</w:t>
      </w:r>
    </w:p>
    <w:p>
      <w:pPr>
        <w:pStyle w:val="Compact"/>
      </w:pPr>
      <w:r>
        <w:br w:type="textWrapping"/>
      </w:r>
      <w:r>
        <w:br w:type="textWrapping"/>
      </w:r>
    </w:p>
    <w:p>
      <w:pPr>
        <w:pStyle w:val="BodyText"/>
      </w:pPr>
      <w:r>
        <w:t xml:space="preserve">Hai gã đội viên phóng tới, mỗi người một cước trực tiếp đá lên thân thể hai người Nhật Bản, đá ngã họ trên mặt đất, sau đó dùng lực bẻ gãy cánh tay hai người kia.</w:t>
      </w:r>
    </w:p>
    <w:p>
      <w:pPr>
        <w:pStyle w:val="BodyText"/>
      </w:pPr>
      <w:r>
        <w:t xml:space="preserve">- A! Đáng chết! Tụi mày rất dã man! Dám động thủ thương tổn bạn bè quốc tế, tôi phải hướng lãnh đạo các người trách cứ!</w:t>
      </w:r>
    </w:p>
    <w:p>
      <w:pPr>
        <w:pStyle w:val="BodyText"/>
      </w:pPr>
      <w:r>
        <w:t xml:space="preserve">- Đáng chết! A! Đau quá! Tên chết tiệt, mày sẽ vì hành vi của mày trả giá thật nhiều!</w:t>
      </w:r>
    </w:p>
    <w:p>
      <w:pPr>
        <w:pStyle w:val="BodyText"/>
      </w:pPr>
      <w:r>
        <w:t xml:space="preserve">Tam Tỉnh Hùng Nhị cùng Chân Điền vừa kêu thảm thiết vừa lớn tiếng uy hiếp.</w:t>
      </w:r>
    </w:p>
    <w:p>
      <w:pPr>
        <w:pStyle w:val="BodyText"/>
      </w:pPr>
      <w:r>
        <w:t xml:space="preserve">Nhạc Trọng lạnh lùng nhìn bọn hắn, ra lệnh:</w:t>
      </w:r>
    </w:p>
    <w:p>
      <w:pPr>
        <w:pStyle w:val="BodyText"/>
      </w:pPr>
      <w:r>
        <w:t xml:space="preserve">- Thật sự là mồm quạ đen! Vả miệng! Cho bọn hắn ngậm miệng lại!</w:t>
      </w:r>
    </w:p>
    <w:p>
      <w:pPr>
        <w:pStyle w:val="BodyText"/>
      </w:pPr>
      <w:r>
        <w:t xml:space="preserve">Hai gã đội viên tiến lên, mỗi người vung tay hung hăng tát lên mặt hai người kia, đem hai người đánh bay hơn mười chiếc răng, máu tươi tràn ra, mặt sưng phồng lên.</w:t>
      </w:r>
    </w:p>
    <w:p>
      <w:pPr>
        <w:pStyle w:val="BodyText"/>
      </w:pPr>
      <w:r>
        <w:t xml:space="preserve">Khổng Đào nhìn thấy Nhạc Trọng không chút kiêng nể giáo huấn hai người kia, sau lưng tuôn mồ hôi lạnh lớn tiếng kêu:</w:t>
      </w:r>
    </w:p>
    <w:p>
      <w:pPr>
        <w:pStyle w:val="BodyText"/>
      </w:pPr>
      <w:r>
        <w:t xml:space="preserve">- Nhạc Trọng, đừng xúc động, bọn hắn chẳng những là bạn bè quốc tế còn là cư dân trong đặc khu. Anh đánh họ phiền toái rất lớn!</w:t>
      </w:r>
    </w:p>
    <w:p>
      <w:pPr>
        <w:pStyle w:val="BodyText"/>
      </w:pPr>
      <w:r>
        <w:t xml:space="preserve">“Nhất đẳng người nước ngoài, nhị đẳng quan, tam đẳng dân tộc thiểu số, tứ đẳng người Hán”. Ở đại lục bạn bè nước ngoài vĩnh viễn xếp hạng thứ nhất. Nếu người ngoại quốc mất một chiếc xe đạp tại đại lục, cả cục cảnh sát xông ra tìm kiếm cho bọn họ, thẳng tới khi nào tìm được mới thôi. Nếu gặp phải tai họa đại nạn, đầu tiên cần bảo vệ chính là bạn bè quốc tế cùng an toàn nhân thân tài sản của họ trước, tiếp theo mới là người trong nước. Quan hệ tới nước ngoài chưa từng có việc nhỏ, đây là truyền thống kỳ quái được hình thành thời cận đại Trung Quốc. Đối với người ngoại quốc tốt hơn đối với người trong nước rất nhiều.</w:t>
      </w:r>
    </w:p>
    <w:p>
      <w:pPr>
        <w:pStyle w:val="BodyText"/>
      </w:pPr>
      <w:r>
        <w:t xml:space="preserve">Nhạc Trọng không hề để ý tới Khổng Đào, đi nhanh vào trong căn nhà. Chỉ thấy một người trung niên hói đầu, bụng bia, toàn thân trần trụi đang quỳ ngồi trên giường cưỡi trên một nữ nhân.</w:t>
      </w:r>
    </w:p>
    <w:p>
      <w:pPr>
        <w:pStyle w:val="BodyText"/>
      </w:pPr>
      <w:r>
        <w:t xml:space="preserve">Trong phòng tràn ngập tiếng thở gấp của nam nhân cùng tiếng rên rỉ của nữ nhân.</w:t>
      </w:r>
    </w:p>
    <w:p>
      <w:pPr>
        <w:pStyle w:val="BodyText"/>
      </w:pPr>
      <w:r>
        <w:t xml:space="preserve">Nhạc Trọng chỉ vào nam nhân kia lạnh lùng nói:</w:t>
      </w:r>
    </w:p>
    <w:p>
      <w:pPr>
        <w:pStyle w:val="BodyText"/>
      </w:pPr>
      <w:r>
        <w:t xml:space="preserve">- Bắt hắn lại!</w:t>
      </w:r>
    </w:p>
    <w:p>
      <w:pPr>
        <w:pStyle w:val="BodyText"/>
      </w:pPr>
      <w:r>
        <w:t xml:space="preserve">Một gã đội viên tiến lên một tay bắt lấy nam nhân kia, mạnh mẽ kéo hắn xả xuống khỏi thân thể nữ nhân, ném trên mặt đất. Vật xấu xí dưới háng người kia bật bật lên, còn mang theo nước đọng.</w:t>
      </w:r>
    </w:p>
    <w:p>
      <w:pPr>
        <w:pStyle w:val="BodyText"/>
      </w:pPr>
      <w:r>
        <w:t xml:space="preserve">Quy Điền Thọ bị người quấy rầy hứng trí nhất thời giận dữ, vừa đứng dậy lập tức vung một bạt tai lên mặt đội viên tên Vương Đại Lực mắng:</w:t>
      </w:r>
    </w:p>
    <w:p>
      <w:pPr>
        <w:pStyle w:val="BodyText"/>
      </w:pPr>
      <w:r>
        <w:t xml:space="preserve">- Mẹ nó! Các người là ai? Tôi là hội trưởng Ni Á Chu Thức Hội Xã xã trưởng Quy Điền Thọ, là đặc biệt tới nơi này đầu tư, trợ giúp các người thoát khỏi nghèo khó làm giàu, là khách quý đặc khu!</w:t>
      </w:r>
    </w:p>
    <w:p>
      <w:pPr>
        <w:pStyle w:val="BodyText"/>
      </w:pPr>
      <w:r>
        <w:t xml:space="preserve">Lúc trước Quy Điền Thọ cầm theo một số lớn tài chính đến thành phố Lũng Hải đầu tư, nhận được tiếp đãi long trọng, quan viên chính phủ đối đãi với hắn như là vị đại gia. Hắn lại có quan hệ cá nhân rất tốt với một vị quan lớn, dưỡng thành dáng vẻ bệ vệ hung hăng càn quấy.</w:t>
      </w:r>
    </w:p>
    <w:p>
      <w:pPr>
        <w:pStyle w:val="BodyText"/>
      </w:pPr>
      <w:r>
        <w:t xml:space="preserve">Vương Đại Lực một tay bắt được bàn tay của Quy Điền Thọ, lật tay tát lên mặt hắn, đem mặt hắn đánh sưng lên, khóe miệng tràn máu.</w:t>
      </w:r>
    </w:p>
    <w:p>
      <w:pPr>
        <w:pStyle w:val="BodyText"/>
      </w:pPr>
      <w:r>
        <w:t xml:space="preserve">- Phi! Đồ khốn kiếp! Nơi này là đại lục, còn chưa tới phiên ông càn rỡ!</w:t>
      </w:r>
    </w:p>
    <w:p>
      <w:pPr>
        <w:pStyle w:val="BodyText"/>
      </w:pPr>
      <w:r>
        <w:t xml:space="preserve">Quy Điền Thọ bị trúng một bạt tai của Vương Đại Lực, bị đánh đến nổ đom đóm mắt, một cỗ lửa giận dâng lên trong lòng. Nhưng dù sao hắn cũng là một gã xã trưởng, rất nhanh liền bình tĩnh trở lại, cẩn thận liếc mắt nhìn nhóm người Nhạc Trọng khôi phục bình tĩnh nói:</w:t>
      </w:r>
    </w:p>
    <w:p>
      <w:pPr>
        <w:pStyle w:val="BodyText"/>
      </w:pPr>
      <w:r>
        <w:t xml:space="preserve">- Các anh là ai? Nơi này là nơi ở tư nhân của tôi, mời các anh lập tức đi ra ngoài, bằng không tôi sẽ gọi cảnh sát!</w:t>
      </w:r>
    </w:p>
    <w:p>
      <w:pPr>
        <w:pStyle w:val="BodyText"/>
      </w:pPr>
      <w:r>
        <w:t xml:space="preserve">Quy Điền Thọ ngang ngược càn rỡ là vì hắn có chính phủ dựa vào. Nhưng hắn cũng biết đạo lý hảo hán không nếm mệt trước mắt, hiện tại trên thân đoàn người Nhạc Trọng đều mang theo cỗ khí tức dũng mãnh, hiển nhiên không phải loại người chỉ bị vài câu đe dọa của hắn thì có thể đuổi đi, nếu như bị làm thịt thật sự là quá oan ức.</w:t>
      </w:r>
    </w:p>
    <w:p>
      <w:pPr>
        <w:pStyle w:val="BodyText"/>
      </w:pPr>
      <w:r>
        <w:t xml:space="preserve">Nhạc Trọng chỉ lên nữ nhân nằm trên giường, lạnh lùng hỏi:</w:t>
      </w:r>
    </w:p>
    <w:p>
      <w:pPr>
        <w:pStyle w:val="BodyText"/>
      </w:pPr>
      <w:r>
        <w:t xml:space="preserve">- Chuyện gì xảy ra?</w:t>
      </w:r>
    </w:p>
    <w:p>
      <w:pPr>
        <w:pStyle w:val="BodyText"/>
      </w:pPr>
      <w:r>
        <w:t xml:space="preserve">- Cô ta?</w:t>
      </w:r>
    </w:p>
    <w:p>
      <w:pPr>
        <w:pStyle w:val="BodyText"/>
      </w:pPr>
      <w:r>
        <w:t xml:space="preserve">Quy Điền Thọ khinh miệt liếc mắt nhìn nữ nhân kia, lại nhìn Nhạc Trọng nói:</w:t>
      </w:r>
    </w:p>
    <w:p>
      <w:pPr>
        <w:pStyle w:val="BodyText"/>
      </w:pPr>
      <w:r>
        <w:t xml:space="preserve">- Tôi đưa cho nàng bốn gói mì ăn liền, nàng tự nguyện cho chúng tôi chơi một ngày. Nếu anh không tin có thể hỏi nàng, Jenny, tôi nói có đúng không?</w:t>
      </w:r>
    </w:p>
    <w:p>
      <w:pPr>
        <w:pStyle w:val="BodyText"/>
      </w:pPr>
      <w:r>
        <w:t xml:space="preserve">Nữ nhân kia cúi đầu, mái tóc dài màu đen che phủ gương mặt nàng, thấp giọng nói:</w:t>
      </w:r>
    </w:p>
    <w:p>
      <w:pPr>
        <w:pStyle w:val="BodyText"/>
      </w:pPr>
      <w:r>
        <w:t xml:space="preserve">- Phải!</w:t>
      </w:r>
    </w:p>
    <w:p>
      <w:pPr>
        <w:pStyle w:val="BodyText"/>
      </w:pPr>
      <w:r>
        <w:t xml:space="preserve">Chân mày Quy Điền Thọ nhíu lại, nhìn chằm chằm Nhạc Trọng, trong mắt thoáng hiện ánh sáng tàn nhẫn, nói:</w:t>
      </w:r>
    </w:p>
    <w:p>
      <w:pPr>
        <w:pStyle w:val="BodyText"/>
      </w:pPr>
      <w:r>
        <w:t xml:space="preserve">- Các hạ, nếu ngài muốn chủ trì chính nghĩa thì mời trở về đi! Tôi cùng nàng chỉ là giao dịch da thịt bình thường mà thôi!</w:t>
      </w:r>
    </w:p>
    <w:p>
      <w:pPr>
        <w:pStyle w:val="BodyText"/>
      </w:pPr>
      <w:r>
        <w:t xml:space="preserve">Quy Điền Thọ tính toán đuổi Nhạc Trọng rời khỏi nơi này, sau đó điều tra lai lịch bối cảnh của hắn. Nếu bối cảnh thực lực của Nhạc Trọng vượt xa hắn thì thôi, nếu không phải là đối thủ của hắn, hắn muốn thi triển thủ đoạn khiến Nhạc Trọng muốn sống không được, muốn chết không xong.</w:t>
      </w:r>
    </w:p>
    <w:p>
      <w:pPr>
        <w:pStyle w:val="BodyText"/>
      </w:pPr>
      <w:r>
        <w:t xml:space="preserve">Vương Đại Lực nhìn nữ nhân trên giường nhổ nước bọt, mắng:</w:t>
      </w:r>
    </w:p>
    <w:p>
      <w:pPr>
        <w:pStyle w:val="BodyText"/>
      </w:pPr>
      <w:r>
        <w:t xml:space="preserve">- Phi! Tiện nữ nhân!</w:t>
      </w:r>
    </w:p>
    <w:p>
      <w:pPr>
        <w:pStyle w:val="BodyText"/>
      </w:pPr>
      <w:r>
        <w:t xml:space="preserve">Jenny run lên, nước mắt tràn mi tuôn ra, thấp giọng khóc ồ lên. Trước cuối thời nàng là một thành phần tri thức bằng cấp cao, dáng người lẫn tướng mạo đều xinh đẹp. Nhưng sau cuối thời lại vì bốn túi mì ăn liền mà bán đứng thân thể của chính mình.</w:t>
      </w:r>
    </w:p>
    <w:p>
      <w:pPr>
        <w:pStyle w:val="BodyText"/>
      </w:pPr>
      <w:r>
        <w:t xml:space="preserve">Nhạc Trọng phất phất tay, một gã đội viên mang theo nữ nhân chạy ra ngoài khi nãy đi vào:</w:t>
      </w:r>
    </w:p>
    <w:p>
      <w:pPr>
        <w:pStyle w:val="BodyText"/>
      </w:pPr>
      <w:r>
        <w:t xml:space="preserve">- Nữ nhân này ông giải thích thế nào? Cũng là giao dịch da thịt?</w:t>
      </w:r>
    </w:p>
    <w:p>
      <w:pPr>
        <w:pStyle w:val="BodyText"/>
      </w:pPr>
      <w:r>
        <w:t xml:space="preserve">Nữ nhân kia dùng thanh âm lo lắng giải thích:</w:t>
      </w:r>
    </w:p>
    <w:p>
      <w:pPr>
        <w:pStyle w:val="BodyText"/>
      </w:pPr>
      <w:r>
        <w:t xml:space="preserve">- Không! Tôi không cùng hắn tiến hành giao dịch da thịt. Hắn nói muốn mời một người giúp việc, một ngày cấp ba bánh mỳ ba bát cháo nên tôi mới tới làm việc. Không nghĩ tới tôi vừa đi vào cửa bọn hắn đã muốn cưỡng bức tôi, tôi thật không phải là kỹ nữ!</w:t>
      </w:r>
    </w:p>
    <w:p>
      <w:pPr>
        <w:pStyle w:val="BodyText"/>
      </w:pPr>
      <w:r>
        <w:t xml:space="preserve">Nhạc Trọng liếc mắt nhìn Quy Điền Thọ, lạnh lùng nói:</w:t>
      </w:r>
    </w:p>
    <w:p>
      <w:pPr>
        <w:pStyle w:val="BodyText"/>
      </w:pPr>
      <w:r>
        <w:t xml:space="preserve">- Chuyện này ông giải thích thế nào? Tôi tận mắt nhìn thấy hai gã bộ hạ của ông bắt nữ nhân này vào phòng, bộ hạ của ông còn đánh chủ ý với bạn của tôi!</w:t>
      </w:r>
    </w:p>
    <w:p>
      <w:pPr>
        <w:pStyle w:val="BodyText"/>
      </w:pPr>
      <w:r>
        <w:t xml:space="preserve">Ý nghĩ của Quy Điền Thọ xoay chuyển thật nhanh, liền thở dài một hơi nói:</w:t>
      </w:r>
    </w:p>
    <w:p>
      <w:pPr>
        <w:pStyle w:val="BodyText"/>
      </w:pPr>
      <w:r>
        <w:t xml:space="preserve">- Tôi không lời nào để nói. Anh đem chúng tôi giao cho cảnh sát đi. Tôi tin tưởng chính phủ quý quốc nhất định sẽ trả lại trong sạch công chính cho chúng tôi!</w:t>
      </w:r>
    </w:p>
    <w:p>
      <w:pPr>
        <w:pStyle w:val="BodyText"/>
      </w:pPr>
      <w:r>
        <w:t xml:space="preserve">Quy Điền Thọ chứng kiến đám người Nhạc Trọng ra tay tàn nhẫn, lập tức nghĩ ra kế sách thoát thân. Hắn giao kết với đại nhân vật trong chính phủ, chỉ cần hắn không đụng chạm tới nữ thân quyến của quan lớn trong đặc khu, cho dù rơi vào trong tay chính phủ hắn vẫn có thể đi ra rất nhanh.</w:t>
      </w:r>
    </w:p>
    <w:p>
      <w:pPr>
        <w:pStyle w:val="BodyText"/>
      </w:pPr>
      <w:r>
        <w:t xml:space="preserve">Nhạc Trọng thản nhiên nói:</w:t>
      </w:r>
    </w:p>
    <w:p>
      <w:pPr>
        <w:pStyle w:val="BodyText"/>
      </w:pPr>
      <w:r>
        <w:t xml:space="preserve">- Nói như vậy ông thừa nhận hành vi của mình?</w:t>
      </w:r>
    </w:p>
    <w:p>
      <w:pPr>
        <w:pStyle w:val="BodyText"/>
      </w:pPr>
      <w:r>
        <w:t xml:space="preserve">Quy Điền Thọ tinh ranh ngụy biện:</w:t>
      </w:r>
    </w:p>
    <w:p>
      <w:pPr>
        <w:pStyle w:val="BodyText"/>
      </w:pPr>
      <w:r>
        <w:t xml:space="preserve">- Tôi bị người hãm hại. Xin cho cảnh sát đến điều tra chuyện này, nếu có chứng cớ nói tôi làm thì tôi nhất định sẽ chịu trách nhiệm!</w:t>
      </w:r>
    </w:p>
    <w:p>
      <w:pPr>
        <w:pStyle w:val="BodyText"/>
      </w:pPr>
      <w:r>
        <w:t xml:space="preserve">Khổng Đào lên tiếng khuyên nhủ:</w:t>
      </w:r>
    </w:p>
    <w:p>
      <w:pPr>
        <w:pStyle w:val="BodyText"/>
      </w:pPr>
      <w:r>
        <w:t xml:space="preserve">- Phải đó, chuyện này giao cho cảnh sát xử lý đi, Nhạc Trọng, anh phải tin tưởng đảng, tin tưởng chính phủ!</w:t>
      </w:r>
    </w:p>
    <w:p>
      <w:pPr>
        <w:pStyle w:val="BodyText"/>
      </w:pPr>
      <w:r>
        <w:t xml:space="preserve">Nhạc Trọng không nhìn những người khác, mà quay đầu nhìn Kỷ Thanh Vũ, hỏi:</w:t>
      </w:r>
    </w:p>
    <w:p>
      <w:pPr>
        <w:pStyle w:val="BodyText"/>
      </w:pPr>
      <w:r>
        <w:t xml:space="preserve">- Kỷ Thanh Vũ, cô cảm thấy có nên giao cho cảnh sát xử lý hay không?</w:t>
      </w:r>
    </w:p>
    <w:p>
      <w:pPr>
        <w:pStyle w:val="BodyText"/>
      </w:pPr>
      <w:r>
        <w:t xml:space="preserve">Kỷ Thanh Vũ trầm mặc một hồi lâu, trên gương mặt xinh đẹp tràn ngập khí khái anh hùng lộ ra vẻ giãy dụa, nàng liếc mắt nhìn Trần Dao đứng bên người, cuối cùng nói:</w:t>
      </w:r>
    </w:p>
    <w:p>
      <w:pPr>
        <w:pStyle w:val="BodyText"/>
      </w:pPr>
      <w:r>
        <w:t xml:space="preserve">- Nhạc Trọng, đem bọn họ giao cho cảnh sát đi!</w:t>
      </w:r>
    </w:p>
    <w:p>
      <w:pPr>
        <w:pStyle w:val="Compact"/>
      </w:pPr>
      <w:r>
        <w:br w:type="textWrapping"/>
      </w:r>
      <w:r>
        <w:br w:type="textWrapping"/>
      </w:r>
    </w:p>
    <w:p>
      <w:pPr>
        <w:pStyle w:val="Heading2"/>
      </w:pPr>
      <w:bookmarkStart w:id="170" w:name="chương-148-giao-cho-cảnh-sát."/>
      <w:bookmarkEnd w:id="170"/>
      <w:r>
        <w:t xml:space="preserve">148. Chương 148: Giao Cho Cảnh Sát.</w:t>
      </w:r>
    </w:p>
    <w:p>
      <w:pPr>
        <w:pStyle w:val="Compact"/>
      </w:pPr>
      <w:r>
        <w:br w:type="textWrapping"/>
      </w:r>
      <w:r>
        <w:br w:type="textWrapping"/>
      </w:r>
    </w:p>
    <w:p>
      <w:pPr>
        <w:pStyle w:val="BodyText"/>
      </w:pPr>
      <w:r>
        <w:t xml:space="preserve">- Đồ đần!</w:t>
      </w:r>
    </w:p>
    <w:p>
      <w:pPr>
        <w:pStyle w:val="BodyText"/>
      </w:pPr>
      <w:r>
        <w:t xml:space="preserve">Tiểu la lỵ Diêu Diêu đứng bên cạnh Nhạc Trọng khinh miệt liếc mắt nhìn Kỷ Thanh Vũ, nhỏ giọng nói thầm.</w:t>
      </w:r>
    </w:p>
    <w:p>
      <w:pPr>
        <w:pStyle w:val="BodyText"/>
      </w:pPr>
      <w:r>
        <w:t xml:space="preserve">Nhạc Trọng lộ ra dáng tươi cười ý vị thâm trường, nói:</w:t>
      </w:r>
    </w:p>
    <w:p>
      <w:pPr>
        <w:pStyle w:val="BodyText"/>
      </w:pPr>
      <w:r>
        <w:t xml:space="preserve">- Được! Tôi sẽ tin tưởng cô một lần!</w:t>
      </w:r>
    </w:p>
    <w:p>
      <w:pPr>
        <w:pStyle w:val="BodyText"/>
      </w:pPr>
      <w:r>
        <w:t xml:space="preserve">Nghe được bạn bè quốc tế xảy ra sự cố, cảnh sát chung quanh chạy nhanh tới.</w:t>
      </w:r>
    </w:p>
    <w:p>
      <w:pPr>
        <w:pStyle w:val="BodyText"/>
      </w:pPr>
      <w:r>
        <w:t xml:space="preserve">Một gã cảnh sát chừng hai mươi sáu hai mươi bảy đi tới trước phòng, nhìn ba gã Nhật Bản bị đánh mặt mũi bầm dập, nhướng mày hỏi:</w:t>
      </w:r>
    </w:p>
    <w:p>
      <w:pPr>
        <w:pStyle w:val="BodyText"/>
      </w:pPr>
      <w:r>
        <w:t xml:space="preserve">- Chuyện gì xảy ra?</w:t>
      </w:r>
    </w:p>
    <w:p>
      <w:pPr>
        <w:pStyle w:val="BodyText"/>
      </w:pPr>
      <w:r>
        <w:t xml:space="preserve">Tam Tỉnh Hùng Nhị đột nhiên nhìn cảnh sát kia lớn tiếng kêu lên:</w:t>
      </w:r>
    </w:p>
    <w:p>
      <w:pPr>
        <w:pStyle w:val="BodyText"/>
      </w:pPr>
      <w:r>
        <w:t xml:space="preserve">- Cảnh quan, bọn hắn ngang nhiên vô lễ tập kích chúng tôi. Mau đem bọn hắn bắt lại, tay của tôi bị bọn hắn bẻ gãy!</w:t>
      </w:r>
    </w:p>
    <w:p>
      <w:pPr>
        <w:pStyle w:val="BodyText"/>
      </w:pPr>
      <w:r>
        <w:t xml:space="preserve">Sự phát đột nhiên, sắc mặt Trần Dao cùng Kỷ Thanh Vũ đều biến đổi, hai nàng không nghĩ tới đám người kia ác nhân cáo trạng trước, cắn ngược lại bọn họ.</w:t>
      </w:r>
    </w:p>
    <w:p>
      <w:pPr>
        <w:pStyle w:val="BodyText"/>
      </w:pPr>
      <w:r>
        <w:t xml:space="preserve">Nhạc Trọng chỉ đứng một bên cười lạnh không nói. Ba người kia vừa nhìn thấy cảnh sát chẳng khác gì nhìn thấy chỗ dựa vững chắc, trong lòng hắn liền sinh ra một cỗ lửa giận, nhưng vì hắn có mục đích khác nên chỉ thản nhiên nhìn đám người kia biểu diễn.</w:t>
      </w:r>
    </w:p>
    <w:p>
      <w:pPr>
        <w:pStyle w:val="BodyText"/>
      </w:pPr>
      <w:r>
        <w:t xml:space="preserve">Tên cảnh sát kia nhìn nhóm người Nhạc Trọng hỏi:</w:t>
      </w:r>
    </w:p>
    <w:p>
      <w:pPr>
        <w:pStyle w:val="BodyText"/>
      </w:pPr>
      <w:r>
        <w:t xml:space="preserve">- Bọn họ nói là thật sao?</w:t>
      </w:r>
    </w:p>
    <w:p>
      <w:pPr>
        <w:pStyle w:val="BodyText"/>
      </w:pPr>
      <w:r>
        <w:t xml:space="preserve">Đội viên của Nhạc Trọng đều là người hung hãn, mang theo một cỗ khí tức dũng mãnh, tên cảnh sát kia mặc dù có lòng thiên vị nhóm người nước ngoài, nhưng không muốn vô cớ trêu chọc cường giả dáng vẻ cực kỳ bất phàm có thế lực như đoàn người Nhạc Trọng.</w:t>
      </w:r>
    </w:p>
    <w:p>
      <w:pPr>
        <w:pStyle w:val="BodyText"/>
      </w:pPr>
      <w:r>
        <w:t xml:space="preserve">Nhạc Trọng cười lạnh không đáp, quay đầu lạnh lùng nhìn Quy Điền Thọ.</w:t>
      </w:r>
    </w:p>
    <w:p>
      <w:pPr>
        <w:pStyle w:val="BodyText"/>
      </w:pPr>
      <w:r>
        <w:t xml:space="preserve">Quy Điền Thọ lạnh nhạt thờ ở đứng một bên nhất thời trong lòng sinh ra cảm giác lạnh cả người. Nhạc Trọng đã biết hắn là cư dân đặc khu nhưng vẫn dám cho người đánh hắn, hiển nhiên có điều dựa vào. Trước khi hắn biết rõ thân phận của Nhạc Trọng cũng không muốn cùng Nhạc Trọng thành kẻ địch.</w:t>
      </w:r>
    </w:p>
    <w:p>
      <w:pPr>
        <w:pStyle w:val="BodyText"/>
      </w:pPr>
      <w:r>
        <w:t xml:space="preserve">Nghĩ thông suốt việc này, Quy Điền Thọ bước lên hung hăng tát Tam Tỉnh Hùng Nhị một bạt tai, lớn tiếng quát:</w:t>
      </w:r>
    </w:p>
    <w:p>
      <w:pPr>
        <w:pStyle w:val="BodyText"/>
      </w:pPr>
      <w:r>
        <w:t xml:space="preserve">- Mẹ nó câm miệng cho tôi!</w:t>
      </w:r>
    </w:p>
    <w:p>
      <w:pPr>
        <w:pStyle w:val="BodyText"/>
      </w:pPr>
      <w:r>
        <w:t xml:space="preserve">Tam Tỉnh Hùng Nhị đột nhiên bị Quy Điền Thọ tát mộng, quay đầu nhìn hắn có chút không biết phải làm sao. Hắn chỉ muốn xuất đầu cho người mình, không rõ vì sao xã trưởng là đánh hắn. Cho tới nay bọn họ ở trước mặt cảnh sát luôn khí thế mười phần.</w:t>
      </w:r>
    </w:p>
    <w:p>
      <w:pPr>
        <w:pStyle w:val="BodyText"/>
      </w:pPr>
      <w:r>
        <w:t xml:space="preserve">- Nhạc quân, hết sức xin lỗi, làm cho ngài chế giễu.</w:t>
      </w:r>
    </w:p>
    <w:p>
      <w:pPr>
        <w:pStyle w:val="BodyText"/>
      </w:pPr>
      <w:r>
        <w:t xml:space="preserve">Quy Điền Thọ cúc cung với Nhạc Trọng, sau đó nhìn tên cảnh sát nói:</w:t>
      </w:r>
    </w:p>
    <w:p>
      <w:pPr>
        <w:pStyle w:val="BodyText"/>
      </w:pPr>
      <w:r>
        <w:t xml:space="preserve">- Thạch cảnh quan, Nhạc quân hiểu lầm tôi xâm phạm nữ nhân, mời anh điều tra cho rõ ràng, trả lại trong sạch cho tôi!</w:t>
      </w:r>
    </w:p>
    <w:p>
      <w:pPr>
        <w:pStyle w:val="BodyText"/>
      </w:pPr>
      <w:r>
        <w:t xml:space="preserve">Vẻ mặt Thạch Bạch làm ra dáng nghiêm túc, giống như chính nghĩa hóa thân, giọng nói như đinh đóng cột:</w:t>
      </w:r>
    </w:p>
    <w:p>
      <w:pPr>
        <w:pStyle w:val="BodyText"/>
      </w:pPr>
      <w:r>
        <w:t xml:space="preserve">- Tôi đã biết! Quy Điền xã trưởng, tôi sẽ nghiêm túc điều tra!</w:t>
      </w:r>
    </w:p>
    <w:p>
      <w:pPr>
        <w:pStyle w:val="BodyText"/>
      </w:pPr>
      <w:r>
        <w:t xml:space="preserve">Thạch Bạch liếc mắt nhìn đoàn người Nhạc Trọng nói:</w:t>
      </w:r>
    </w:p>
    <w:p>
      <w:pPr>
        <w:pStyle w:val="BodyText"/>
      </w:pPr>
      <w:r>
        <w:t xml:space="preserve">- Các vị đi theo tôi một chuyến đi, đến trong cục lấy khẩu cung một chút.</w:t>
      </w:r>
    </w:p>
    <w:p>
      <w:pPr>
        <w:pStyle w:val="BodyText"/>
      </w:pPr>
      <w:r>
        <w:t xml:space="preserve">Khổng Đào tiến lên chỉ vào Nhạc Trọng nói:</w:t>
      </w:r>
    </w:p>
    <w:p>
      <w:pPr>
        <w:pStyle w:val="BodyText"/>
      </w:pPr>
      <w:r>
        <w:t xml:space="preserve">- Thạch cảnh quan, vị này là khách quý mà Trần Kiếm Phong Trần chủ tịch chỉ định tiếp kiến hôm nay. Chuyện ghi khẩu cung thì thôi đi, anh mang theo hai nữ nhân đi lấy khẩu cung đi!</w:t>
      </w:r>
    </w:p>
    <w:p>
      <w:pPr>
        <w:pStyle w:val="BodyText"/>
      </w:pPr>
      <w:r>
        <w:t xml:space="preserve">Trong lòng Thạch Bạch cả kinh, sau đó lại âm thầm may mắn mình không làm gì quá giới hạn đắc tội Nhạc Trọng. Phải biết rằng Trần Kiếm Phong là người chủ trì căn cứ Lũng Hải, muốn đối phó nhân viên công vụ nho nhỏ như hắn thì có rất nhiều biện pháp. Tùy tiện tìm cái cớ miễn trừ chức vụ cảnh sát của hắn cho dù hắn muốn khóc cũng không kịp.</w:t>
      </w:r>
    </w:p>
    <w:p>
      <w:pPr>
        <w:pStyle w:val="BodyText"/>
      </w:pPr>
      <w:r>
        <w:t xml:space="preserve">Thạch Bạch làm ra bộ dạng giải quyết việc chung, nói:</w:t>
      </w:r>
    </w:p>
    <w:p>
      <w:pPr>
        <w:pStyle w:val="BodyText"/>
      </w:pPr>
      <w:r>
        <w:t xml:space="preserve">- Tôi đã biết! Công vụ quan trọng hơn, các anh đi trước đi. Tôi nhất định sẽ giải quyết việc này theo lẽ công bằng!</w:t>
      </w:r>
    </w:p>
    <w:p>
      <w:pPr>
        <w:pStyle w:val="BodyText"/>
      </w:pPr>
      <w:r>
        <w:t xml:space="preserve">Trần Dao nhìn nữ nhân thiếu chút nữa bị cưỡng bức kia, nói:</w:t>
      </w:r>
    </w:p>
    <w:p>
      <w:pPr>
        <w:pStyle w:val="BodyText"/>
      </w:pPr>
      <w:r>
        <w:t xml:space="preserve">- Chờ một chút, tôi cũng phải đi lấy khẩu cung!</w:t>
      </w:r>
    </w:p>
    <w:p>
      <w:pPr>
        <w:pStyle w:val="BodyText"/>
      </w:pPr>
      <w:r>
        <w:t xml:space="preserve">Trần Dao không phải đồ đần, nàng lo lắng bọn họ vừa đi chỉ sợ nữ nhân kia kết cục càng thêm thê thảm.</w:t>
      </w:r>
    </w:p>
    <w:p>
      <w:pPr>
        <w:pStyle w:val="BodyText"/>
      </w:pPr>
      <w:r>
        <w:t xml:space="preserve">Thạch Bạch nhướng mày, nhìn thấy dáng vẻ phi phàm xuất chúng của Trần Dao, trong mắt hiện lên dâm quang. Mỹ nữ như vậy trước cuối thời chỉ được nhìn thấy trong loại phim ảnh AV đã được chỉnh sửa mà thôi.</w:t>
      </w:r>
    </w:p>
    <w:p>
      <w:pPr>
        <w:pStyle w:val="BodyText"/>
      </w:pPr>
      <w:r>
        <w:t xml:space="preserve">Khổng Đào vội vàng nói:</w:t>
      </w:r>
    </w:p>
    <w:p>
      <w:pPr>
        <w:pStyle w:val="BodyText"/>
      </w:pPr>
      <w:r>
        <w:t xml:space="preserve">- Vị này chính là cháu gái Trần Dao của Trần chủ tịch. Thạch cảnh quan, anh nên cẩn thận bảo hộ an toàn của Trần tiểu thư. Nếu xảy ra vấn đề gì, anh sẽ không gánh nổi!</w:t>
      </w:r>
    </w:p>
    <w:p>
      <w:pPr>
        <w:pStyle w:val="BodyText"/>
      </w:pPr>
      <w:r>
        <w:t xml:space="preserve">Sau cuối thời, thật nhiều cảnh sát ưu tú hoặc là chết trận hoặc là biến thành tang thi. Trong quá trình thu nhận người mới, đủ loại người được chiêu mộ gia nhập đội ngũ cảnh sát, tạo thành đội cảnh sát long xà hỗn tạp, tác phong cùng kỷ luật vô cùng bại hoại.</w:t>
      </w:r>
    </w:p>
    <w:p>
      <w:pPr>
        <w:pStyle w:val="BodyText"/>
      </w:pPr>
      <w:r>
        <w:t xml:space="preserve">Nếu Khổng Đào không biểu lộ rõ thân phận của Trần Dao trước, để một cô gái xinh đẹp như nàng đi vào cục cảnh sát chẳng khác gì đưa dê vào miệng cọp.</w:t>
      </w:r>
    </w:p>
    <w:p>
      <w:pPr>
        <w:pStyle w:val="BodyText"/>
      </w:pPr>
      <w:r>
        <w:t xml:space="preserve">- Tôi đã biết!</w:t>
      </w:r>
    </w:p>
    <w:p>
      <w:pPr>
        <w:pStyle w:val="BodyText"/>
      </w:pPr>
      <w:r>
        <w:t xml:space="preserve">Nghe xong lời nói của Khổng Đào, trong lòng Thạch Bạch rùng mình gật đầu đáp. Hắn là lão bánh quẩy trà trộn xã hội nhiều năm, tự nhiên biết người nào có thể trêu chọc mà người nào thì không. Nếu thật sự chọc phải đại nhân vật trong căn cứ, một con tôm tép nhỏ như hắn tùy tiên cũng dễ dàng bị người nghiền thành phấn vụn.</w:t>
      </w:r>
    </w:p>
    <w:p>
      <w:pPr>
        <w:pStyle w:val="BodyText"/>
      </w:pPr>
      <w:r>
        <w:t xml:space="preserve">Trị an trong căn cứ không tốt, mỗi đêm đều sẽ phát hiện có thi thể ở những nơi không ai lui tới. Đối với những thi thể kia nếu không phải nhân vật trọng yếu, cảnh sát không tìm thấy manh mối gì hữu dụng sẽ không quản tới. Bởi vì loại chuyện này phát sinh rất thường xuyên, chỉ cần không công khai giết người bên đường hay ngang nhiên giết người, cảnh sát sẽ không đi để ý.</w:t>
      </w:r>
    </w:p>
    <w:p>
      <w:pPr>
        <w:pStyle w:val="BodyText"/>
      </w:pPr>
      <w:r>
        <w:t xml:space="preserve">Trần Dao cùng Kỷ Thanh Vũ đi theo hai nữ nhân cùng Thạch Bạch đến cục cảnh sát.</w:t>
      </w:r>
    </w:p>
    <w:p>
      <w:pPr>
        <w:pStyle w:val="BodyText"/>
      </w:pPr>
      <w:r>
        <w:t xml:space="preserve">- Thật sự là khờ dại!</w:t>
      </w:r>
    </w:p>
    <w:p>
      <w:pPr>
        <w:pStyle w:val="BodyText"/>
      </w:pPr>
      <w:r>
        <w:t xml:space="preserve">Nhạc Trọng nhìn theo bóng lưng hai nàng lộ ra tia mỉm cười châm chọc, cúi đầu nói nhỏ bên tai tiểu la lỵ Diêu Diêu.</w:t>
      </w:r>
    </w:p>
    <w:p>
      <w:pPr>
        <w:pStyle w:val="BodyText"/>
      </w:pPr>
      <w:r>
        <w:t xml:space="preserve">Tiểu la lỵ Diêu Diêu nghiêng đầu nghĩ nghĩ, đưa ra công phu sư tử ngoạm:</w:t>
      </w:r>
    </w:p>
    <w:p>
      <w:pPr>
        <w:pStyle w:val="BodyText"/>
      </w:pPr>
      <w:r>
        <w:t xml:space="preserve">- Một đôi giày cường hóa, một khẩu súng lục 54 thức, ba mươi phát, một thanh Đường đao phảng chế!</w:t>
      </w:r>
    </w:p>
    <w:p>
      <w:pPr>
        <w:pStyle w:val="BodyText"/>
      </w:pPr>
      <w:r>
        <w:t xml:space="preserve">Diêu Diêu khác với những tiểu la lỵ cùng tuổi, những la lỵ khác chỉ thích quần áo xinh đẹp, giày mới, thức ăn vặt. Diêu Diêu lại ưa thích luyện súng, đùa nghịch súng ống, cả người chạy điên khắp nơi, giống như một đứa bé hoang dã thích học đủ loại kỹ thuật chiến đấu. Hơn nữa nàng thập phần thông minh, thứ gì vừa học liền biết, so với Nhạc Trọng còn muốn nhanh hơn vài phần.</w:t>
      </w:r>
    </w:p>
    <w:p>
      <w:pPr>
        <w:pStyle w:val="BodyText"/>
      </w:pPr>
      <w:r>
        <w:t xml:space="preserve">Nhạc Trọng cũng thập phần xem trọng tiểu la lỵ chuyên chiến đấu hệ này, tự mình mang theo nàng đồng thời cung cấp trang bị Thần Ma hệ thống cho nàng. Hiện tại cấp bậc cường hóa của Diêu Diêu đã tới 6 cấp, hơn nữa có thêm sự nhanh nhẹn do nàng là tiến hóa giả gia thành, làm tốc độ của nàng đứng hàng thứ ba trong toàn bộ thế lực của Nhạc Trọng. Đứng đầu đương nhiên chính là Nhạc Trọng, thứ hai chính là Trì Dương.</w:t>
      </w:r>
    </w:p>
    <w:p>
      <w:pPr>
        <w:pStyle w:val="BodyText"/>
      </w:pPr>
      <w:r>
        <w:t xml:space="preserve">Nhạc Trọng đưa tay véo véo khuôn mặt nhỏ nhắn bóng loáng nói:</w:t>
      </w:r>
    </w:p>
    <w:p>
      <w:pPr>
        <w:pStyle w:val="BodyText"/>
      </w:pPr>
      <w:r>
        <w:t xml:space="preserve">- Được, anh đều đáp ứng em!</w:t>
      </w:r>
    </w:p>
    <w:p>
      <w:pPr>
        <w:pStyle w:val="BodyText"/>
      </w:pPr>
      <w:r>
        <w:t xml:space="preserve">Diêu Diêu mất hứng vỗ lên bàn tay Nhạc Trọng, trừng mắt nhìn hắn sau đó mới như một con mèo con linh hoạt vô thanh vô tức biến mất trong một con hẻm nhỏ.</w:t>
      </w:r>
    </w:p>
    <w:p>
      <w:pPr>
        <w:pStyle w:val="BodyText"/>
      </w:pPr>
      <w:r>
        <w:t xml:space="preserve">- Đi thôi!</w:t>
      </w:r>
    </w:p>
    <w:p>
      <w:pPr>
        <w:pStyle w:val="BodyText"/>
      </w:pPr>
      <w:r>
        <w:t xml:space="preserve">Khổng Đào thấy đã thuận lợi xử lý xong chuyện này, thở ra một hơi nhẹ nhõm dẫn Nhạc Trọng đi vào đặc khu.</w:t>
      </w:r>
    </w:p>
    <w:p>
      <w:pPr>
        <w:pStyle w:val="BodyText"/>
      </w:pPr>
      <w:r>
        <w:t xml:space="preserve">Ở bên trong phòng khách Trần Kiếm Phong tiếp kiến Nhạc Trọng.</w:t>
      </w:r>
    </w:p>
    <w:p>
      <w:pPr>
        <w:pStyle w:val="BodyText"/>
      </w:pPr>
      <w:r>
        <w:t xml:space="preserve">Đôi bên ngồi xuống sô pha, lúc này Trần Kiếm Phong mới cẩn thận đánh giá Nhạc Trọng, nhìn thấy trên người hắn đã loáng thoáng có cỗ uy nghiêm của thượng vị giả, trong lòng hắn khe khẽ thở dài, thầm nghĩ:</w:t>
      </w:r>
    </w:p>
    <w:p>
      <w:pPr>
        <w:pStyle w:val="BodyText"/>
      </w:pPr>
      <w:r>
        <w:t xml:space="preserve">- Đáng tiếc!</w:t>
      </w:r>
    </w:p>
    <w:p>
      <w:pPr>
        <w:pStyle w:val="Compact"/>
      </w:pPr>
      <w:r>
        <w:br w:type="textWrapping"/>
      </w:r>
      <w:r>
        <w:br w:type="textWrapping"/>
      </w:r>
    </w:p>
    <w:p>
      <w:pPr>
        <w:pStyle w:val="Heading2"/>
      </w:pPr>
      <w:bookmarkStart w:id="171" w:name="chương-149-tửu-trì-nhục-lâm"/>
      <w:bookmarkEnd w:id="171"/>
      <w:r>
        <w:t xml:space="preserve">149. Chương 149: Tửu Trì Nhục Lâm</w:t>
      </w:r>
    </w:p>
    <w:p>
      <w:pPr>
        <w:pStyle w:val="Compact"/>
      </w:pPr>
      <w:r>
        <w:br w:type="textWrapping"/>
      </w:r>
      <w:r>
        <w:br w:type="textWrapping"/>
      </w:r>
    </w:p>
    <w:p>
      <w:pPr>
        <w:pStyle w:val="BodyText"/>
      </w:pPr>
      <w:r>
        <w:t xml:space="preserve">Sau khi Trần Kiếm Phong nghe được tình huống của Nhạc Trọng đã biết lúc ấy Nhạc Trọng đến căn cứ thật sự có lòng muốn sẵn sàng góp sức. Nếu như lúc đó hắn có thể gặp được thanh niên này, có lẽ đã đem Nhạc Trọng gia nhập căn cứ dốc sức cho hắn. Nhưng sau đó Nhạc Trọng bị Băng Vương Hội bức bách rời đi, hắn đã biết thanh niên kia không còn ý nghĩ muốn đi nhờ vả căn cứ Lũng Hải lần nữa. Hôm nay hắn nhìn Nhạc Trọng đã mang theo khí chất của một thượng vị giả, chỉ biết không còn cách nào mời chào được hắn.</w:t>
      </w:r>
    </w:p>
    <w:p>
      <w:pPr>
        <w:pStyle w:val="BodyText"/>
      </w:pPr>
      <w:r>
        <w:t xml:space="preserve">Trần Kiếm Phong trực tiếp mời chào:</w:t>
      </w:r>
    </w:p>
    <w:p>
      <w:pPr>
        <w:pStyle w:val="BodyText"/>
      </w:pPr>
      <w:r>
        <w:t xml:space="preserve">- Chào cậu! Nhạc Trọng, tôi là Trần Kiếm Phong. Cậu có nguyện ý tới Lũng Hải giúp tôi không, nếu cậu tới giúp tôi, tôi có thể cho cậu làm phó tổng đội trưởng đặc cảnh đại đội, cấp bậc phó phòng!</w:t>
      </w:r>
    </w:p>
    <w:p>
      <w:pPr>
        <w:pStyle w:val="BodyText"/>
      </w:pPr>
      <w:r>
        <w:t xml:space="preserve">Trong thể chế đại lục nếu muốn thăng lên thành phó phòng, bên trên không người thật không biết cần dùng bao nhiêu năm. Cho dù sau cuối thời trong căn cứ Lũng Hải khi Trần Kiếm Phong nói cho Nhạc Trọng làm phó phòng cũng phải đứng vững trước thật nhiều áp lực trùng điệp. Dù sao bên trong chính phủ mặc dù ở nhiều thời điểm là do Trần Kiếm Phong quyết định, nhưng vẫn còn có những lãnh đạo khác tồn tại, không phải do một mình hắn định đoạt.</w:t>
      </w:r>
    </w:p>
    <w:p>
      <w:pPr>
        <w:pStyle w:val="BodyText"/>
      </w:pPr>
      <w:r>
        <w:t xml:space="preserve">Nhạc Trọng nhàn nhạt cười, trực tiếp cự tuyệt:</w:t>
      </w:r>
    </w:p>
    <w:p>
      <w:pPr>
        <w:pStyle w:val="BodyText"/>
      </w:pPr>
      <w:r>
        <w:t xml:space="preserve">- Trần chủ tịch, ý tốt của ngài tôi tâm lĩnh. Nhưng tôi không có hứng thú, chúng ta nên bàn chuyện thu phục kho lương tốt hơn.</w:t>
      </w:r>
    </w:p>
    <w:p>
      <w:pPr>
        <w:pStyle w:val="BodyText"/>
      </w:pPr>
      <w:r>
        <w:t xml:space="preserve">Ánh mắt Trần Kiếm Phong chớp động một lúc nói thẳng:</w:t>
      </w:r>
    </w:p>
    <w:p>
      <w:pPr>
        <w:pStyle w:val="BodyText"/>
      </w:pPr>
      <w:r>
        <w:t xml:space="preserve">- Được! Bên chúng tôi cần làm chuẩn bị, thời gian hành động định tại buổi sáng 10h ba ngày sau. Hai bên mỗi bên đưa ra ba trăm người, hai bộ binh chiến xa, cùng nhau đến huyện Thượng Lâm thu phục kho lương!</w:t>
      </w:r>
    </w:p>
    <w:p>
      <w:pPr>
        <w:pStyle w:val="BodyText"/>
      </w:pPr>
      <w:r>
        <w:t xml:space="preserve">Nhạc Trọng nhướng mày nói:</w:t>
      </w:r>
    </w:p>
    <w:p>
      <w:pPr>
        <w:pStyle w:val="BodyText"/>
      </w:pPr>
      <w:r>
        <w:t xml:space="preserve">- Thời gian cùng địa điểm tôi không có dị nghị. Nhưng nhân số xuất chiến cùng chiến xa tôi có ý kiến. Bên chúng tôi nhiều nhất chỉ ra năm mươi người, một bộ binh chiến xa!</w:t>
      </w:r>
    </w:p>
    <w:p>
      <w:pPr>
        <w:pStyle w:val="BodyText"/>
      </w:pPr>
      <w:r>
        <w:t xml:space="preserve">Dân cư căn cứ Lũng Hải đông đảo, tùy tiện thì có thể điều động ba trăm người, nếu Nhạc Trọng một lần điều động ba trăm người, như vậy binh lực cả Thạch Mã trấn đều không còn.</w:t>
      </w:r>
    </w:p>
    <w:p>
      <w:pPr>
        <w:pStyle w:val="BodyText"/>
      </w:pPr>
      <w:r>
        <w:t xml:space="preserve">Ánh mắt Trần Kiếm Phong chớp động, đáp ứng lời đề nghị của hắn.</w:t>
      </w:r>
    </w:p>
    <w:p>
      <w:pPr>
        <w:pStyle w:val="BodyText"/>
      </w:pPr>
      <w:r>
        <w:t xml:space="preserve">- Được rồi, chúng ta mỗi bên ra năm mươi người, một bộ binh chiến xa. Nhưng tôi hi vọng song phương đều phải đưa ra bộ đội tinh nhuệ, theo biểu hiện tình báo số lượng con chuột biến dị bên kho lương rất lớn, hơn nữa sức chiến đấu phi phàm!</w:t>
      </w:r>
    </w:p>
    <w:p>
      <w:pPr>
        <w:pStyle w:val="BodyText"/>
      </w:pPr>
      <w:r>
        <w:t xml:space="preserve">Nhạc Trọng gõ nhẹ ngón trỏ lên tay vịn, tự hỏi một lúc nói:</w:t>
      </w:r>
    </w:p>
    <w:p>
      <w:pPr>
        <w:pStyle w:val="BodyText"/>
      </w:pPr>
      <w:r>
        <w:t xml:space="preserve">- Không có vấn đề!</w:t>
      </w:r>
    </w:p>
    <w:p>
      <w:pPr>
        <w:pStyle w:val="BodyText"/>
      </w:pPr>
      <w:r>
        <w:t xml:space="preserve">Kho lương huyện Thượng Lâm chẳng những vô cùng trọng yếu đối với căn cứ, đối với Nhạc Trọng cũng thập phần quan trọng. Trong tay có lương, trong lòng không hoảng hốt. Chỉ cần có được lương thực sung túc là có thể ổn định lòng người, thu thập càng nhiều người sống sót.</w:t>
      </w:r>
    </w:p>
    <w:p>
      <w:pPr>
        <w:pStyle w:val="BodyText"/>
      </w:pPr>
      <w:r>
        <w:t xml:space="preserve">Căn cứ Lũng Hải hiện tại có chút đau đầu đối với người sống sót không ngừng đến gia nhập, bởi vì bọn họ không còn bao nhiêu lương thực. Nếu có đủ lương thực, như vậy những người sống sót kia chính là tài nguyên tốt nhất.</w:t>
      </w:r>
    </w:p>
    <w:p>
      <w:pPr>
        <w:pStyle w:val="BodyText"/>
      </w:pPr>
      <w:r>
        <w:t xml:space="preserve">Hai người lại thương nghị một ít khâu nhỏ, xác nhận một ít mấu chốt hành động sau đó Nhạc Trọng mới rời khỏi nơi này.</w:t>
      </w:r>
    </w:p>
    <w:p>
      <w:pPr>
        <w:pStyle w:val="BodyText"/>
      </w:pPr>
      <w:r>
        <w:t xml:space="preserve">Nhạc Trọng vừa đi ra, trong một gian phòng bên cạnh phòng khách chợt đi ra một gã nam tử dáng người khôi ngô, làn da ngăm đen, hai tay đầy vết chai, hai mắt chớp động tinh quang, trên người mang theo một cỗ khí tức quân nhân đi tới bên người Trần Kiếm Phong.</w:t>
      </w:r>
    </w:p>
    <w:p>
      <w:pPr>
        <w:pStyle w:val="BodyText"/>
      </w:pPr>
      <w:r>
        <w:t xml:space="preserve">Trần Kiếm Phong nhìn nam tử hỏi:</w:t>
      </w:r>
    </w:p>
    <w:p>
      <w:pPr>
        <w:pStyle w:val="BodyText"/>
      </w:pPr>
      <w:r>
        <w:t xml:space="preserve">- Vệ Phi! Hắn thế nào? Anh có nắm chắc xử lý được hắn không?</w:t>
      </w:r>
    </w:p>
    <w:p>
      <w:pPr>
        <w:pStyle w:val="BodyText"/>
      </w:pPr>
      <w:r>
        <w:t xml:space="preserve">Vệ Phi chính là tổng đội trưởng đại đội đặc công của Trần Kiếm Phong. Trước cuối thời hắn là bộ đội đặc chủng trong đặc chủng binh tinh nhuệ nhất của quốc gia xuất ngũ, chấp hành nhiều nhiệm vụ, đã có hơn hai mươi người chết trong tay của hắn. Sau cuối thời hắn phát hiện sử dụng binh khí trong Thần Ma hệ thống có thể đạt được cường hóa, Vệ Phi mượn nhờ Thần Ma hệ thống đạt được cường hóa, hiện tại đã là cường hóa giả 18 cấp, hơn nữa trên người trang bị đều là tốt nhất, sức chiến đấu phi phàm.</w:t>
      </w:r>
    </w:p>
    <w:p>
      <w:pPr>
        <w:pStyle w:val="BodyText"/>
      </w:pPr>
      <w:r>
        <w:t xml:space="preserve">Vệ Phi tràn ngập tự tin cường đại nói:</w:t>
      </w:r>
    </w:p>
    <w:p>
      <w:pPr>
        <w:pStyle w:val="BodyText"/>
      </w:pPr>
      <w:r>
        <w:t xml:space="preserve">- Người kia rất nguy hiểm! Chỉ sợ có thực lực như tôi cungx khoong lafm gif dduowcj. Chẳng qua nếu tôi cùng hắn chiến đấu sinh tử, người sống sót nhất định sẽ là tôi!</w:t>
      </w:r>
    </w:p>
    <w:p>
      <w:pPr>
        <w:pStyle w:val="BodyText"/>
      </w:pPr>
      <w:r>
        <w:t xml:space="preserve">Kỹ xảo chiến đấu, kinh nghiệm chiến đấu thập phần trọng yếu khi đối chiến, Vệ Phi xuất thân từ bộ đội đặc chủng, thuật sát nhân trong chiến đấu cực kỳ tinh thông. Trước khi hắn chưa trở thành cường hóa giả, đã dùng tay không giết qua một gã cường hóa giả 6 cấp, ám sát một gã cường hóa giả 10 cấp. Đủ loại chiến tích đã gầy dựng lòng tự tin cường đại trong tim hắn.</w:t>
      </w:r>
    </w:p>
    <w:p>
      <w:pPr>
        <w:pStyle w:val="BodyText"/>
      </w:pPr>
      <w:r>
        <w:t xml:space="preserve">Trần Kiếm Phong vô cùng hài lòng nói:</w:t>
      </w:r>
    </w:p>
    <w:p>
      <w:pPr>
        <w:pStyle w:val="BodyText"/>
      </w:pPr>
      <w:r>
        <w:t xml:space="preserve">- Vậy thì tốt rồi!</w:t>
      </w:r>
    </w:p>
    <w:p>
      <w:pPr>
        <w:pStyle w:val="BodyText"/>
      </w:pPr>
      <w:r>
        <w:t xml:space="preserve">Chỉ cần có người có thể chế trụ Nhạc Trọng, Trần Kiếm Phong an tâm rất nhiều. Đây là một trong những nguyên nhân chủ yếu hắn mời Nhạc Trọng tới đây, hắn muốn đánh giá thực lực cùng nhìn xem Nhạc Trọng là người như thế nào.</w:t>
      </w:r>
    </w:p>
    <w:p>
      <w:pPr>
        <w:pStyle w:val="BodyText"/>
      </w:pPr>
      <w:r>
        <w:t xml:space="preserve">Nhạc Trọng vừa gặp lại bộ hạ thì Khổng Đào đã mang theo vẻ mặt mỉm cười đón chào nói:</w:t>
      </w:r>
    </w:p>
    <w:p>
      <w:pPr>
        <w:pStyle w:val="BodyText"/>
      </w:pPr>
      <w:r>
        <w:t xml:space="preserve">- Nhạc Trọng, hôm nay chúng ta cùng tới Thiên Thượng Nhân Gian buông lỏng một chút đi, tôi mời khách!</w:t>
      </w:r>
    </w:p>
    <w:p>
      <w:pPr>
        <w:pStyle w:val="BodyText"/>
      </w:pPr>
      <w:r>
        <w:t xml:space="preserve">Trong tay Khổng Đào nắm giữ một ít phí quan hệ xã hội, đặc biệt dùng chiêu đãi khách nhân như Nhạc Trọng. Nhưng khó được một lần thủ lĩnh một thế lực như Nhạc Trọng đã đến, hắn lại có cơ hội dùng khoản công quỹ kia tiêu xài một phen. Hôm nay Nhạc Trọng đến đây hắn liền nương cơ hội sử dụng công quỹ đi hưởng lạc, ngoài ra còn có cơ hội kết giao với thủ lĩnh thế lực nhất phương, xem như lo trước đường lui của mình trong tương lai.</w:t>
      </w:r>
    </w:p>
    <w:p>
      <w:pPr>
        <w:pStyle w:val="BodyText"/>
      </w:pPr>
      <w:r>
        <w:t xml:space="preserve">- Thiên Thượng Nhân Gian?</w:t>
      </w:r>
    </w:p>
    <w:p>
      <w:pPr>
        <w:pStyle w:val="BodyText"/>
      </w:pPr>
      <w:r>
        <w:t xml:space="preserve">Nhạc Trọng vừa nghe được tên này, liền hiểu được đó là địa phương gì, hắn thoáng ngẫm nghĩ một lúc gật đầu đồng ý nói:</w:t>
      </w:r>
    </w:p>
    <w:p>
      <w:pPr>
        <w:pStyle w:val="BodyText"/>
      </w:pPr>
      <w:r>
        <w:t xml:space="preserve">- Được!</w:t>
      </w:r>
    </w:p>
    <w:p>
      <w:pPr>
        <w:pStyle w:val="BodyText"/>
      </w:pPr>
      <w:r>
        <w:t xml:space="preserve">Khổng Đào mừng rỡ dẫn Nhạc Trọng đi tới địa phương phong nguyệt cao nhất trong đặc khu.</w:t>
      </w:r>
    </w:p>
    <w:p>
      <w:pPr>
        <w:pStyle w:val="BodyText"/>
      </w:pPr>
      <w:r>
        <w:t xml:space="preserve">Bên trong đặc khu mỗi người quần áo ngăn nắp, trật tự tỉnh nhiên, cũng tương tự như trước cuối thời. Thậm chí Nhạc Trọng còn thấy được có không ít quý phụ nhân mặc quần áo xinh đẹp mang theo mèo hoặc chó đi dạo ở gần bên.</w:t>
      </w:r>
    </w:p>
    <w:p>
      <w:pPr>
        <w:pStyle w:val="BodyText"/>
      </w:pPr>
      <w:r>
        <w:t xml:space="preserve">Nhạc Trọng nhìn thấy cảnh tượng này trong lòng thầm nhủ:</w:t>
      </w:r>
    </w:p>
    <w:p>
      <w:pPr>
        <w:pStyle w:val="BodyText"/>
      </w:pPr>
      <w:r>
        <w:t xml:space="preserve">- Bên ngoài là người bình thường ngay cả cơm ăn không đủ no, bên trong không ngờ còn có người còn tâm tư nuôi mèo nuôi chó, nếu như chính phủ mất đi lực lượng đàn áp, ngọn lửa phẫn nộ nhất định sẽ đem toàn bộ cơ sở này thiêu thành tro tàn!</w:t>
      </w:r>
    </w:p>
    <w:p>
      <w:pPr>
        <w:pStyle w:val="BodyText"/>
      </w:pPr>
      <w:r>
        <w:t xml:space="preserve">Theo Khổng Đào dẫn dắt, đoàn người Nhạc Trọng đi vào một câu lạc bộ trang hoàng xa hoa rực rỡ.</w:t>
      </w:r>
    </w:p>
    <w:p>
      <w:pPr>
        <w:pStyle w:val="BodyText"/>
      </w:pPr>
      <w:r>
        <w:t xml:space="preserve">Một mỹ phụ chừng hơn ba mươi tuổi, dáng vóc diễm lệ trắng nõn mặc bộ quần áo chức nghiệp, có vẻ thập phần khí chất đi tới nhìn Khổng Đào cười nói:</w:t>
      </w:r>
    </w:p>
    <w:p>
      <w:pPr>
        <w:pStyle w:val="BodyText"/>
      </w:pPr>
      <w:r>
        <w:t xml:space="preserve">- Khổng chủ nhiệm, thật sự là khách ít đến ah, mời bên này!</w:t>
      </w:r>
    </w:p>
    <w:p>
      <w:pPr>
        <w:pStyle w:val="BodyText"/>
      </w:pPr>
      <w:r>
        <w:t xml:space="preserve">Khổng Đào hăng hái nói:</w:t>
      </w:r>
    </w:p>
    <w:p>
      <w:pPr>
        <w:pStyle w:val="BodyText"/>
      </w:pPr>
      <w:r>
        <w:t xml:space="preserve">- Trương Trữ, đi gọi tiểu thư xinh đẹp nhất nơi này tới đây, cẩn thận hầu hạ vị huynh đệ đi chung với tôi thật tốt!</w:t>
      </w:r>
    </w:p>
    <w:p>
      <w:pPr>
        <w:pStyle w:val="BodyText"/>
      </w:pPr>
      <w:r>
        <w:t xml:space="preserve">Trương Trữ nhìn Nhạc Trọng tò mò hỏi:</w:t>
      </w:r>
    </w:p>
    <w:p>
      <w:pPr>
        <w:pStyle w:val="BodyText"/>
      </w:pPr>
      <w:r>
        <w:t xml:space="preserve">- Vị này chính là?</w:t>
      </w:r>
    </w:p>
    <w:p>
      <w:pPr>
        <w:pStyle w:val="BodyText"/>
      </w:pPr>
      <w:r>
        <w:t xml:space="preserve">Khổng Đào nhìn Trương Trữ nói:</w:t>
      </w:r>
    </w:p>
    <w:p>
      <w:pPr>
        <w:pStyle w:val="BodyText"/>
      </w:pPr>
      <w:r>
        <w:t xml:space="preserve">- Vị này chính là Nhạc Trọng, cô chỉ cần biết anh ấy là khách quý của Trần chủ tịch là được, đi thôi!</w:t>
      </w:r>
    </w:p>
    <w:p>
      <w:pPr>
        <w:pStyle w:val="BodyText"/>
      </w:pPr>
      <w:r>
        <w:t xml:space="preserve">- Tốt! Thiến Nghi, đưa Khổng chủ nhiệm cùng bạn của anh ấy đến Thiên Khuyết Sương!</w:t>
      </w:r>
    </w:p>
    <w:p>
      <w:pPr>
        <w:pStyle w:val="BodyText"/>
      </w:pPr>
      <w:r>
        <w:t xml:space="preserve">Trương Trữ gọi một nữ phục vụ bộ dạng vô cùng thanh thuần tới dặn dò.</w:t>
      </w:r>
    </w:p>
    <w:p>
      <w:pPr>
        <w:pStyle w:val="BodyText"/>
      </w:pPr>
      <w:r>
        <w:t xml:space="preserve">- Mời!</w:t>
      </w:r>
    </w:p>
    <w:p>
      <w:pPr>
        <w:pStyle w:val="Compact"/>
      </w:pPr>
      <w:r>
        <w:br w:type="textWrapping"/>
      </w:r>
      <w:r>
        <w:br w:type="textWrapping"/>
      </w:r>
    </w:p>
    <w:p>
      <w:pPr>
        <w:pStyle w:val="Heading2"/>
      </w:pPr>
      <w:bookmarkStart w:id="172" w:name="chương-150-khổng-thiên-dự"/>
      <w:bookmarkEnd w:id="172"/>
      <w:r>
        <w:t xml:space="preserve">150. Chương 150: Khổng Thiên Dự</w:t>
      </w:r>
    </w:p>
    <w:p>
      <w:pPr>
        <w:pStyle w:val="Compact"/>
      </w:pPr>
      <w:r>
        <w:br w:type="textWrapping"/>
      </w:r>
      <w:r>
        <w:br w:type="textWrapping"/>
      </w:r>
    </w:p>
    <w:p>
      <w:pPr>
        <w:pStyle w:val="BodyText"/>
      </w:pPr>
      <w:r>
        <w:t xml:space="preserve">Đi theo nữ phục vụ, nhóm người Nhạc Trọng đi vào bên trong Thiên Thượng Nhân Gian.</w:t>
      </w:r>
    </w:p>
    <w:p>
      <w:pPr>
        <w:pStyle w:val="BodyText"/>
      </w:pPr>
      <w:r>
        <w:t xml:space="preserve">Trên đường đi, Nhạc Trọng nhìn thấy ánh đèn lóe ra trong đại sảnh, âm nhạc vang dội, thật nhiều nam nữ trẻ tuổi đang giãy dụa vũ động thân thể.</w:t>
      </w:r>
    </w:p>
    <w:p>
      <w:pPr>
        <w:pStyle w:val="BodyText"/>
      </w:pPr>
      <w:r>
        <w:t xml:space="preserve">Ở gần bên một quầy bày đầy đồ uống, thậm chí có thể nhìn thấy thật nhiều nam nữ đang dâm loạn trước mặt công chúng, cảnh tượng vô cùng sa đọa dâm mỵ cực kỳ.</w:t>
      </w:r>
    </w:p>
    <w:p>
      <w:pPr>
        <w:pStyle w:val="BodyText"/>
      </w:pPr>
      <w:r>
        <w:t xml:space="preserve">Sau cuối thời, cho dù là những người ở trong đặc khu cũng cảm thấy thập phần sợ hãi đối với tương lai, bởi vậy rất nhiều người đều chọn sống thật phóng túng, xem như phát tiết sự sợ hãi cùng bất an.</w:t>
      </w:r>
    </w:p>
    <w:p>
      <w:pPr>
        <w:pStyle w:val="BodyText"/>
      </w:pPr>
      <w:r>
        <w:t xml:space="preserve">Nhóm người Nhạc Trọng đi vào trong phòng, từng người phục vụ đã bưng mâm trái cây bày trên bàn. Đậu phộng rang, cổ vịt, kim chi cũng được đưa lên. Một bàn ăn này ở trước cuối thời có lẽ không đáng là gì, nhưng sau cuối thời vật tư thiếu hụt, những thức ăn này trở thành đáng giá.</w:t>
      </w:r>
    </w:p>
    <w:p>
      <w:pPr>
        <w:pStyle w:val="BodyText"/>
      </w:pPr>
      <w:r>
        <w:t xml:space="preserve">Trên mặt bàn còn có rượu tây cùng đủ loại rượu quốc nội nổi tiếng, loại này ở trước cuối thời cũng phải tốn mấy ngàn đồng mới có được.</w:t>
      </w:r>
    </w:p>
    <w:p>
      <w:pPr>
        <w:pStyle w:val="BodyText"/>
      </w:pPr>
      <w:r>
        <w:t xml:space="preserve">Trương Trữ mang theo hơn mười nữ nhân oanh oanh yến yến đi vào, hương thơm tỏa khắp phòng.</w:t>
      </w:r>
    </w:p>
    <w:p>
      <w:pPr>
        <w:pStyle w:val="BodyText"/>
      </w:pPr>
      <w:r>
        <w:t xml:space="preserve">Hơn mười nữ nhân đều trang điểm tinh xảo, mỗi người đều vô cùng xinh đẹp, tư sắc hơn người.</w:t>
      </w:r>
    </w:p>
    <w:p>
      <w:pPr>
        <w:pStyle w:val="BodyText"/>
      </w:pPr>
      <w:r>
        <w:t xml:space="preserve">Trong hơn mười mỹ nữ, có hai nữ nhân khiến Nhạc Trọng chú ý. Một người trang điểm trang nhã, hơn ba mươi, là một thiếu phụ xinh đẹp phong vận. Một nữ nhân khác có mái tóc dài đen nhánh tịnh lệ, gương mặt điềm đạm đáng yêu, chân mày như vẽ, da thịt trắng tuyết khiến người ta vừa nhìn liền sản sinh lòng thương hương tiếc ngọc.</w:t>
      </w:r>
    </w:p>
    <w:p>
      <w:pPr>
        <w:pStyle w:val="BodyText"/>
      </w:pPr>
      <w:r>
        <w:t xml:space="preserve">Thiếu phụ xinh đẹp là người quen mà Nhạc Trọng từng nhận thức, cũng là thiếu phụ mà hắn từng cứu trong một tòa lầu đưa tới căn cứ Lũng Hải – Triệu Lệ.</w:t>
      </w:r>
    </w:p>
    <w:p>
      <w:pPr>
        <w:pStyle w:val="BodyText"/>
      </w:pPr>
      <w:r>
        <w:t xml:space="preserve">Triệu Lệ nhìn thấy Nhạc Trọng, sắc mặt hơi đổi, hiện lên vẻ mặt phức tạp. Lúc trước nàng một lòng muốn rời khỏi đội ngũ của Nhạc Trọng, đi tới căn cứ do chính phủ xây dựng. Nhưng nàng hoàn toàn không ngờ sau khi đi vào căn cứ của chính phủ, thân phận ức vạn phú bà ngày trước của nàng lại chán nản lạc phách tới mức phải đến Thiên Thượng Nhân Gian làm tiếp viên mới có thể sống được. Lúc này nhìn thấy Nhạc Trọng, trong lòng nàng vừa hối hận lại cảm thấy thật khó chịu nổi.</w:t>
      </w:r>
    </w:p>
    <w:p>
      <w:pPr>
        <w:pStyle w:val="BodyText"/>
      </w:pPr>
      <w:r>
        <w:t xml:space="preserve">Khổng Đào cười dò hỏi Nhạc Trọng:</w:t>
      </w:r>
    </w:p>
    <w:p>
      <w:pPr>
        <w:pStyle w:val="BodyText"/>
      </w:pPr>
      <w:r>
        <w:t xml:space="preserve">- Nhạc Trọng, anh muốn gọi ai?</w:t>
      </w:r>
    </w:p>
    <w:p>
      <w:pPr>
        <w:pStyle w:val="BodyText"/>
      </w:pPr>
      <w:r>
        <w:t xml:space="preserve">Nhạc Trọng cũng không liếc mắt nhìn Triệu Lệ lần nào, chỉ ra dấu chỉ nữ nhân tóc dài điềm đạm đáng yêu cùng một mỹ nữ có bộ ngực lớn dáng điệu không tệ nói:</w:t>
      </w:r>
    </w:p>
    <w:p>
      <w:pPr>
        <w:pStyle w:val="BodyText"/>
      </w:pPr>
      <w:r>
        <w:t xml:space="preserve">- Hai nữ nhân kia đi!</w:t>
      </w:r>
    </w:p>
    <w:p>
      <w:pPr>
        <w:pStyle w:val="BodyText"/>
      </w:pPr>
      <w:r>
        <w:t xml:space="preserve">Nữ nhân tóc dài cùng mỹ nữ ngực lớn mang theo hương thơm ngan ngát ngồi xuống bên cạnh Nhạc Trọng.</w:t>
      </w:r>
    </w:p>
    <w:p>
      <w:pPr>
        <w:pStyle w:val="BodyText"/>
      </w:pPr>
      <w:r>
        <w:t xml:space="preserve">Những nữ nhân còn lại đều ngồi xuống bên cạnh những nam nhân khác.</w:t>
      </w:r>
    </w:p>
    <w:p>
      <w:pPr>
        <w:pStyle w:val="BodyText"/>
      </w:pPr>
      <w:r>
        <w:t xml:space="preserve">Bốn gã đội viên trực thuộc Nhạc Trọng đều ôm mỹ nữ, không ngừng đùa bỡn giở trò sàm sỡ.</w:t>
      </w:r>
    </w:p>
    <w:p>
      <w:pPr>
        <w:pStyle w:val="BodyText"/>
      </w:pPr>
      <w:r>
        <w:t xml:space="preserve">Từ trước tới nay Nhạc Trọng chưa từng ngăn cấm đội viên của mình chơi đùa nữ sắc, chỉ cần bọn họ không làm chậm trễ nhiệm vụ, muốn chơi nữ nhân thế nào là chuyện của họ. Những đội viên trực thuộc quyền hắn đều có ít nhất là hai nữ nhân xinh đẹp trong nhà, bọn họ làm công việc hung hiểm nhất, đạt được vật tư ban thưởng cũng dày nhất, không cần họ đi giành giật cướp đoạt cũng có thật nhiều nữ nhân xinh đẹp bò lên giường họ.</w:t>
      </w:r>
    </w:p>
    <w:p>
      <w:pPr>
        <w:pStyle w:val="BodyText"/>
      </w:pPr>
      <w:r>
        <w:t xml:space="preserve">Nhạc Trọng nhìn nữ nhân tóc dài khả ái hỏi:</w:t>
      </w:r>
    </w:p>
    <w:p>
      <w:pPr>
        <w:pStyle w:val="BodyText"/>
      </w:pPr>
      <w:r>
        <w:t xml:space="preserve">- Cô tên là gì?</w:t>
      </w:r>
    </w:p>
    <w:p>
      <w:pPr>
        <w:pStyle w:val="BodyText"/>
      </w:pPr>
      <w:r>
        <w:t xml:space="preserve">- Em gọi là Phương Sở!</w:t>
      </w:r>
    </w:p>
    <w:p>
      <w:pPr>
        <w:pStyle w:val="BodyText"/>
      </w:pPr>
      <w:r>
        <w:t xml:space="preserve">Thanh âm Phương Sở mềm mại, cực kỳ dễ nghe.</w:t>
      </w:r>
    </w:p>
    <w:p>
      <w:pPr>
        <w:pStyle w:val="BodyText"/>
      </w:pPr>
      <w:r>
        <w:t xml:space="preserve">Mỹ nữ ngực lớn dáng điệu không tệ ôm cánh tay Nhạc Trọng, vô cùng phong tao dùng bộ ngực của mình ma sát lên cánh tay hắn, nũng nịu kiều mỵ nói:</w:t>
      </w:r>
    </w:p>
    <w:p>
      <w:pPr>
        <w:pStyle w:val="BodyText"/>
      </w:pPr>
      <w:r>
        <w:t xml:space="preserve">- Nhạc thiếu ngài bất công, chỉ hỏi tên Sở Sở mà không hỏi em sao?</w:t>
      </w:r>
    </w:p>
    <w:p>
      <w:pPr>
        <w:pStyle w:val="BodyText"/>
      </w:pPr>
      <w:r>
        <w:t xml:space="preserve">Mỹ nữ ngực lớn tuy rằng tư sắc kém xa Phương Sở, nhưng thủ đoạn câu dẫn người lô hỏa thuần thanh.</w:t>
      </w:r>
    </w:p>
    <w:p>
      <w:pPr>
        <w:pStyle w:val="BodyText"/>
      </w:pPr>
      <w:r>
        <w:t xml:space="preserve">Nhạc Trọng liếc mắt nhìn mỹ nữ ngực lớn, thản nhiên hỏi:</w:t>
      </w:r>
    </w:p>
    <w:p>
      <w:pPr>
        <w:pStyle w:val="BodyText"/>
      </w:pPr>
      <w:r>
        <w:t xml:space="preserve">- Cô tên gì?</w:t>
      </w:r>
    </w:p>
    <w:p>
      <w:pPr>
        <w:pStyle w:val="BodyText"/>
      </w:pPr>
      <w:r>
        <w:t xml:space="preserve">Mỹ nữ này đem so sánh với Quách Vũ mà nói vô luận là dáng người, tướng mạo, khí chất đều kém xa, hơn nữa khí tức phong trần dày đặc, hắn cũng không thích lắm.</w:t>
      </w:r>
    </w:p>
    <w:p>
      <w:pPr>
        <w:pStyle w:val="BodyText"/>
      </w:pPr>
      <w:r>
        <w:t xml:space="preserve">Mỹ nữ ngực lớn vui vẻ, nũng nịu cầm hai ly rượu nói với hắn:</w:t>
      </w:r>
    </w:p>
    <w:p>
      <w:pPr>
        <w:pStyle w:val="BodyText"/>
      </w:pPr>
      <w:r>
        <w:t xml:space="preserve">- Em gọi là Lưu Hồng, Nhạc thiếu, chúng ta uống một chén đi!</w:t>
      </w:r>
    </w:p>
    <w:p>
      <w:pPr>
        <w:pStyle w:val="BodyText"/>
      </w:pPr>
      <w:r>
        <w:t xml:space="preserve">- Tôi không uống rượu!</w:t>
      </w:r>
    </w:p>
    <w:p>
      <w:pPr>
        <w:pStyle w:val="BodyText"/>
      </w:pPr>
      <w:r>
        <w:t xml:space="preserve">Nhạc Trọng trực tiếp cự tuyệt. Hắn không thích uống rượu, bởi vì hắn cần thời khắc bảo trì thanh tỉnh, dù đã đạt tới hiệp thương cùng căn cứ Lũng Hải, nhưng quan hệ giữa song phương cũng không bền vững.</w:t>
      </w:r>
    </w:p>
    <w:p>
      <w:pPr>
        <w:pStyle w:val="BodyText"/>
      </w:pPr>
      <w:r>
        <w:t xml:space="preserve">Sắc mặt Lưu Hồng cương cứng, nhưng nàng rất nhanh liền điều chỉnh tốt tâm tình của mình. Có thể tiến vào Thiên Thượng Nhân Gian đều là khách quý, là đại gia trong đại gia. Cho dù đối phương yêu cầu nàng lập tức cởi sạch quần áo nàng cũng không có cách nào cự tuyệt. Nếu không nhẹ thì bị đuổi ra ngoài đặc khu, vì một chiếc bánh mỳ bán đứng thân thể chính mình, nặng thì trực tiếp bốc hơi giữa nhân gian.</w:t>
      </w:r>
    </w:p>
    <w:p>
      <w:pPr>
        <w:pStyle w:val="BodyText"/>
      </w:pPr>
      <w:r>
        <w:t xml:space="preserve">- Phương Sở đâu! Phương Sở, cô cút ra đây cho lão tử!</w:t>
      </w:r>
    </w:p>
    <w:p>
      <w:pPr>
        <w:pStyle w:val="BodyText"/>
      </w:pPr>
      <w:r>
        <w:t xml:space="preserve">Đúng lúc này cửa phòng bị một cước đá văng, một gã nam tử trẻ tuổi sắc mặt ửng đỏ, mang theo mùi rượu nồng nặc, trên thân mặc quần áo nhãn hiệu nổi tiếng cùng vài tên nam nữ trẻ tuổi đi vào.</w:t>
      </w:r>
    </w:p>
    <w:p>
      <w:pPr>
        <w:pStyle w:val="BodyText"/>
      </w:pPr>
      <w:r>
        <w:t xml:space="preserve">Những nam nữ trẻ tuổi kia đều mặc loại quần áo nổi tiếng trước cuối thời, trên mặt đều mang theo ngạo khí thản nhiên.</w:t>
      </w:r>
    </w:p>
    <w:p>
      <w:pPr>
        <w:pStyle w:val="BodyText"/>
      </w:pPr>
      <w:r>
        <w:t xml:space="preserve">Trương Trữ đi tới, nhìn nam tử trẻ tuổi khuyên nhủ:</w:t>
      </w:r>
    </w:p>
    <w:p>
      <w:pPr>
        <w:pStyle w:val="BodyText"/>
      </w:pPr>
      <w:r>
        <w:t xml:space="preserve">- Trữ thiếu! Phương Sở đã được người lựa chọn, tôi tìm cô gái khác cho ngài đi…</w:t>
      </w:r>
    </w:p>
    <w:p>
      <w:pPr>
        <w:pStyle w:val="BodyText"/>
      </w:pPr>
      <w:r>
        <w:t xml:space="preserve">Trữ thiếu trực tiếp vung tay tát vào mặt Trương Trữ, lớn tiếng quát:</w:t>
      </w:r>
    </w:p>
    <w:p>
      <w:pPr>
        <w:pStyle w:val="BodyText"/>
      </w:pPr>
      <w:r>
        <w:t xml:space="preserve">- Cút ngay! Nàng bất quá chỉ là một con kỹ nữ bán thịt, giả bộ thanh thuần chó má gì. Hôm nay lão tử muốn chiếm hữu nàng! Phải chiếm hữu nàng ngay chỗ này!</w:t>
      </w:r>
    </w:p>
    <w:p>
      <w:pPr>
        <w:pStyle w:val="BodyText"/>
      </w:pPr>
      <w:r>
        <w:t xml:space="preserve">Nghe xong lời nói của Trữ thiếu, một cỗ cảm giác khuất nhục xông lên trong lòng Phương Sở.</w:t>
      </w:r>
    </w:p>
    <w:p>
      <w:pPr>
        <w:pStyle w:val="BodyText"/>
      </w:pPr>
      <w:r>
        <w:t xml:space="preserve">Sau lưng Trữ thiếu, một gã nam tử trẻ tuổi ăn mặc chỉnh tề, tướng mạo anh tuấn, dáng người thon dài, cả người lộ ra khí tức nho nhã khẽ cười nói:</w:t>
      </w:r>
    </w:p>
    <w:p>
      <w:pPr>
        <w:pStyle w:val="BodyText"/>
      </w:pPr>
      <w:r>
        <w:t xml:space="preserve">- Trữ Tử Hiên xem ra thật sự đã uống nhiều quá!</w:t>
      </w:r>
    </w:p>
    <w:p>
      <w:pPr>
        <w:pStyle w:val="BodyText"/>
      </w:pPr>
      <w:r>
        <w:t xml:space="preserve">Bên cạnh nam tử trẻ tuổi kia là một cô gái dáng người nhỏ xinh, tràn ngập sức sống thanh xuân, eo nhỏ mông tròn thật xinh đẹp nhướng mày nói:</w:t>
      </w:r>
    </w:p>
    <w:p>
      <w:pPr>
        <w:pStyle w:val="BodyText"/>
      </w:pPr>
      <w:r>
        <w:t xml:space="preserve">- Nguyên lai hắn là người như vậy, thật khiến cho người ta ghê tởm!</w:t>
      </w:r>
    </w:p>
    <w:p>
      <w:pPr>
        <w:pStyle w:val="BodyText"/>
      </w:pPr>
      <w:r>
        <w:t xml:space="preserve">Một nam tử trẻ tuổi khác cười nói:</w:t>
      </w:r>
    </w:p>
    <w:p>
      <w:pPr>
        <w:pStyle w:val="BodyText"/>
      </w:pPr>
      <w:r>
        <w:t xml:space="preserve">- Người uống nhiều luôn là như thế!</w:t>
      </w:r>
    </w:p>
    <w:p>
      <w:pPr>
        <w:pStyle w:val="BodyText"/>
      </w:pPr>
      <w:r>
        <w:t xml:space="preserve">Chân mày cô gái nhỏ xinh nhíu lại nói:</w:t>
      </w:r>
    </w:p>
    <w:p>
      <w:pPr>
        <w:pStyle w:val="BodyText"/>
      </w:pPr>
      <w:r>
        <w:t xml:space="preserve">- Mã Bố, anh cũng là như thế sao?</w:t>
      </w:r>
    </w:p>
    <w:p>
      <w:pPr>
        <w:pStyle w:val="BodyText"/>
      </w:pPr>
      <w:r>
        <w:t xml:space="preserve">Mã Bố vội vàng giải thích:</w:t>
      </w:r>
    </w:p>
    <w:p>
      <w:pPr>
        <w:pStyle w:val="BodyText"/>
      </w:pPr>
      <w:r>
        <w:t xml:space="preserve">- Phỉ Phỉ, đương nhiên không phải! Bản tính tôi chưa từng làm loại chuyện này bao giờ!</w:t>
      </w:r>
    </w:p>
    <w:p>
      <w:pPr>
        <w:pStyle w:val="BodyText"/>
      </w:pPr>
      <w:r>
        <w:t xml:space="preserve">Cố Phỉ Phỉ lạnh lùng hừ một tiếng, quay đầu nhìn qua bên kia:</w:t>
      </w:r>
    </w:p>
    <w:p>
      <w:pPr>
        <w:pStyle w:val="BodyText"/>
      </w:pPr>
      <w:r>
        <w:t xml:space="preserve">- Hừ! Đừng tưởng rằng chuyện anh làm tôi không biết. Nam nhân vốn không có một người nào là người tốt!</w:t>
      </w:r>
    </w:p>
    <w:p>
      <w:pPr>
        <w:pStyle w:val="BodyText"/>
      </w:pPr>
      <w:r>
        <w:t xml:space="preserve">Trữ Tử Hiên đẩy ra Trương Trữ, hai mắt đỏ ngầu đưa tay chộp tới Phương Sở.</w:t>
      </w:r>
    </w:p>
    <w:p>
      <w:pPr>
        <w:pStyle w:val="BodyText"/>
      </w:pPr>
      <w:r>
        <w:t xml:space="preserve">Nhìn thấy vẻ điên cuồng của Trữ Tử Hiên, Phương Sở hoảng sợ vội vàng dựa vào người Nhạc Trọng.</w:t>
      </w:r>
    </w:p>
    <w:p>
      <w:pPr>
        <w:pStyle w:val="BodyText"/>
      </w:pPr>
      <w:r>
        <w:t xml:space="preserve">Một gã đội viên trực thuộc Nhạc Trọng tên Khổng Thiên Dự đẩy hai nữ nhân bên người sang bên, nhanh như báo săn bật dậy, hung hăng một cước đá vào dưới chân Trữ Tử Hiên, đem Trữ Tử Hiên đá ngã trên mặt đất, sau đó chộp lấy hai tay hắn giật ngược ra sau lưng, trong miệng mắng:</w:t>
      </w:r>
    </w:p>
    <w:p>
      <w:pPr>
        <w:pStyle w:val="BodyText"/>
      </w:pPr>
      <w:r>
        <w:t xml:space="preserve">- Con mẹ nó! Mày là ai, muốn đụng tới nữ nhân của Nhạc đội! Muốn chết có phải hay không!</w:t>
      </w:r>
    </w:p>
    <w:p>
      <w:pPr>
        <w:pStyle w:val="BodyText"/>
      </w:pPr>
      <w:r>
        <w:t xml:space="preserve">Trữ Tử Hiên đã bị cồn làm choáng váng đầu não, còn bị đội viên kia đè chặt dưới đất, trong lòng hắn tràn ngập phẫn nộ, lớn tiếng rít gào:</w:t>
      </w:r>
    </w:p>
    <w:p>
      <w:pPr>
        <w:pStyle w:val="Compact"/>
      </w:pPr>
      <w:r>
        <w:br w:type="textWrapping"/>
      </w:r>
      <w:r>
        <w:br w:type="textWrapping"/>
      </w:r>
    </w:p>
    <w:p>
      <w:pPr>
        <w:pStyle w:val="Heading2"/>
      </w:pPr>
      <w:bookmarkStart w:id="173" w:name="chương-151-trước-đối-sau-cung"/>
      <w:bookmarkEnd w:id="173"/>
      <w:r>
        <w:t xml:space="preserve">151. Chương 151: Trước Đối Sau Cung</w:t>
      </w:r>
    </w:p>
    <w:p>
      <w:pPr>
        <w:pStyle w:val="Compact"/>
      </w:pPr>
      <w:r>
        <w:br w:type="textWrapping"/>
      </w:r>
      <w:r>
        <w:br w:type="textWrapping"/>
      </w:r>
    </w:p>
    <w:p>
      <w:pPr>
        <w:pStyle w:val="BodyText"/>
      </w:pPr>
      <w:r>
        <w:t xml:space="preserve">- Tao là con trai Trữ Chi Thành. Mày dám đối với tao như vậy, tao nhất định sẽ không bỏ qua ày. Tao muốn giết cả nhà mày! Đem mày bầm thây vạn đoạn!</w:t>
      </w:r>
    </w:p>
    <w:p>
      <w:pPr>
        <w:pStyle w:val="BodyText"/>
      </w:pPr>
      <w:r>
        <w:t xml:space="preserve">- Cho dù mày là con của thiên vương lão tử, cũng không thể nào cứu được mày!</w:t>
      </w:r>
    </w:p>
    <w:p>
      <w:pPr>
        <w:pStyle w:val="BodyText"/>
      </w:pPr>
      <w:r>
        <w:t xml:space="preserve">Khổng Thiên Dự liếc mắt nhìn Nhạc Trọng, thấy hắn khẽ gật đầu, liền cười dữ tợn, hai tay dùng lực, Trữ Tử Hiên chợt phát ra tiếng kêu thảm thiết như bị chọc tiết.</w:t>
      </w:r>
    </w:p>
    <w:p>
      <w:pPr>
        <w:pStyle w:val="BodyText"/>
      </w:pPr>
      <w:r>
        <w:t xml:space="preserve">Tên nam tử trẻ tuổi nho nhã nhìn Nhạc Trọng khẽ mỉm cười nói:</w:t>
      </w:r>
    </w:p>
    <w:p>
      <w:pPr>
        <w:pStyle w:val="BodyText"/>
      </w:pPr>
      <w:r>
        <w:t xml:space="preserve">- Vị tiên sinh này, xin cho người của ngài dừng tay. Tử Hiên chỉ vì uống nhiều quá nên mới không nói lý lẽ. Khổng chủ nhiệm, anh không giới thiệu cho chúng tôi một chút sao?</w:t>
      </w:r>
    </w:p>
    <w:p>
      <w:pPr>
        <w:pStyle w:val="BodyText"/>
      </w:pPr>
      <w:r>
        <w:t xml:space="preserve">Khổng Đào đứng lên giới thiệu:</w:t>
      </w:r>
    </w:p>
    <w:p>
      <w:pPr>
        <w:pStyle w:val="BodyText"/>
      </w:pPr>
      <w:r>
        <w:t xml:space="preserve">- Cố thiếu, để tôi giới thiệu một chút, vị này chính là lão đại Thạch Mã trấn Nhạc Trọng. Nhạc Trọng, vị này chính là công tử Viêm Vương Cố Chi Hành Cố thiếu Cố Viêm Dực, Cố Phỉ Phỉ, công tử Mã Bố của Mã phó bí thư, công tử Cổ Lực của Cổ cục trưởng Cục cảnh sát, công tử Trương Dương của phó cục trưởng Cục cảnh sát Trương Huy, công tử Trữ Tử Hiên của Trữ bí thư. Nhạc Trọng, xin anh cho người thả Trữ thiếu đi. Đây bất quá chỉ là hiểu lầm!</w:t>
      </w:r>
    </w:p>
    <w:p>
      <w:pPr>
        <w:pStyle w:val="BodyText"/>
      </w:pPr>
      <w:r>
        <w:t xml:space="preserve">Nhạc Trọng phất phất tay, lúc này Khổng Thiên Dự mới buông lỏng áp chế Trữ Tử Hiên.</w:t>
      </w:r>
    </w:p>
    <w:p>
      <w:pPr>
        <w:pStyle w:val="BodyText"/>
      </w:pPr>
      <w:r>
        <w:t xml:space="preserve">- Tao muốn giết mày! Tao muốn giết cả nhà mày!</w:t>
      </w:r>
    </w:p>
    <w:p>
      <w:pPr>
        <w:pStyle w:val="BodyText"/>
      </w:pPr>
      <w:r>
        <w:t xml:space="preserve">Người say rượu vốn luôn ngang ngạnh, Trữ Tử Hiên vừa thoát khỏi tay Khổng Thiên Dự, hai mắt đỏ đậm giống như mãnh hổ vọt về hướng Khổng Thiên Dự.</w:t>
      </w:r>
    </w:p>
    <w:p>
      <w:pPr>
        <w:pStyle w:val="BodyText"/>
      </w:pPr>
      <w:r>
        <w:t xml:space="preserve">Nhạc Trọng thản nhiên lên tiếng nói:</w:t>
      </w:r>
    </w:p>
    <w:p>
      <w:pPr>
        <w:pStyle w:val="BodyText"/>
      </w:pPr>
      <w:r>
        <w:t xml:space="preserve">- Để cho hắn yên tĩnh một chút!</w:t>
      </w:r>
    </w:p>
    <w:p>
      <w:pPr>
        <w:pStyle w:val="BodyText"/>
      </w:pPr>
      <w:r>
        <w:t xml:space="preserve">Khổng Thiên Dự nhe răng cười, một cước đá vào dưới chân Trữ Tử Hiên, Trữ Tử Hiên ngã gục, răng nanh bị băng rớt hai cái.</w:t>
      </w:r>
    </w:p>
    <w:p>
      <w:pPr>
        <w:pStyle w:val="BodyText"/>
      </w:pPr>
      <w:r>
        <w:t xml:space="preserve">Khổng Thiên Dự thoáng xoay người, hung hăng một chưởng đao bổ lên cổ Trữ Tử Hiên, Trữ Tử Hiên lập tức hôn mê bất tỉnh.</w:t>
      </w:r>
    </w:p>
    <w:p>
      <w:pPr>
        <w:pStyle w:val="BodyText"/>
      </w:pPr>
      <w:r>
        <w:t xml:space="preserve">Chứng kiến đoàn người Nhạc Trọng sau khi biết được thân phận của bọn họ nhưng vẫn dũng mãnh như thế, nhóm công tử ca căn cứ Lũng Hải không khỏi giật nảy mình.</w:t>
      </w:r>
    </w:p>
    <w:p>
      <w:pPr>
        <w:pStyle w:val="BodyText"/>
      </w:pPr>
      <w:r>
        <w:t xml:space="preserve">Cố Viêm Dực cùng vài công tử ca căn cứ Lũng Hải đi qua ngồi xuống sô pha đối diện Nhạc Trọng, từng nữ nhân ăn mặc phong tao đi tới ngồi bên cạnh bọn hắn.</w:t>
      </w:r>
    </w:p>
    <w:p>
      <w:pPr>
        <w:pStyle w:val="BodyText"/>
      </w:pPr>
      <w:r>
        <w:t xml:space="preserve">Cố Viêm Dực nhìn Nhạc Trọng lộ ra dáng tươi cười thập phần mị lực:</w:t>
      </w:r>
    </w:p>
    <w:p>
      <w:pPr>
        <w:pStyle w:val="BodyText"/>
      </w:pPr>
      <w:r>
        <w:t xml:space="preserve">- Nguyên lai ngài chính là Nhạc Trọng. Trăm nghe không bằng một thấy, tôi vốn tưởng rằng người dẫn đội đi thu phục Thạch Mã trấn nhất định là một trung niên đại hán dáng người khôi ngô hào sảng, thật không ngờ ngài còn trẻ lại nhã nhặn như vậy!</w:t>
      </w:r>
    </w:p>
    <w:p>
      <w:pPr>
        <w:pStyle w:val="BodyText"/>
      </w:pPr>
      <w:r>
        <w:t xml:space="preserve">Nghe xong lời nói của Cố Viêm Dực, vài tên con cháu quan lớn nhìn Nhạc Trọng lại có vẻ bất đồng, nhiều hơn một tia kính sợ.</w:t>
      </w:r>
    </w:p>
    <w:p>
      <w:pPr>
        <w:pStyle w:val="BodyText"/>
      </w:pPr>
      <w:r>
        <w:t xml:space="preserve">Tin tức Nhạc Trọng dẫn người thu phục Thạch Mã trấn những người sống sót cùng quan chức bình thường đều không biết rõ ràng. Nhưng những con cháu quan lớn tin tức linh thông đều biết rõ. Bọn hắn còn biết sau khi Nhạc Trọng thu phục Thạch Mã trấn còn thu phục thêm một quân doanh, lấy được trang bị vũ khí của cả quân doanh. Sức chiến đấu của Thạch Mã trấn hiện tại không kém hơn căn cứ Lũng Hải bao nhiêu.</w:t>
      </w:r>
    </w:p>
    <w:p>
      <w:pPr>
        <w:pStyle w:val="BodyText"/>
      </w:pPr>
      <w:r>
        <w:t xml:space="preserve">Nhạc Trọng là một thủ lĩnh có thế lực ngang vai ngang vế cùng căn cứ Lũng Hải, duy nhất khuyết thiếu chỉ là danh phận đại nghĩa. Khuyết thiếu danh phận đại nghĩa, tuy rằng Thạch Mã trấn ở trên sóng radio kêu gọi người sống sót gia nhập Thạch Mã trấn, nhưng lực hấp dẫn xa xa kém căn cứ Lũng Hải.</w:t>
      </w:r>
    </w:p>
    <w:p>
      <w:pPr>
        <w:pStyle w:val="BodyText"/>
      </w:pPr>
      <w:r>
        <w:t xml:space="preserve">Dù là như thế những con cháu quan lớn cũng không muốn đắc tội Nhạc Trọng. Bọn hắn có thể lợi dụng quyền thế trong tay đi khi dễ người thường, nhưng sẽ không ngu xuẩn đắc tội địch nhân cường đại.</w:t>
      </w:r>
    </w:p>
    <w:p>
      <w:pPr>
        <w:pStyle w:val="BodyText"/>
      </w:pPr>
      <w:r>
        <w:t xml:space="preserve">Nhạc Trọng khách sáo nói:</w:t>
      </w:r>
    </w:p>
    <w:p>
      <w:pPr>
        <w:pStyle w:val="BodyText"/>
      </w:pPr>
      <w:r>
        <w:t xml:space="preserve">- Quá lời!</w:t>
      </w:r>
    </w:p>
    <w:p>
      <w:pPr>
        <w:pStyle w:val="BodyText"/>
      </w:pPr>
      <w:r>
        <w:t xml:space="preserve">Tuy rằng hắn không sợ con cháu quan lớn này, nhưng cũng sẽ không cự tuyệt ý tốt của đối phương. Nói không chừng ở thời điểm nào đó còn có chỗ dùng tới họ. Kết giao thêm bạn bè luôn tốt hơn, cho dù song phương chỉ là loại bạn bè kết giao bằng lợi ích.</w:t>
      </w:r>
    </w:p>
    <w:p>
      <w:pPr>
        <w:pStyle w:val="BodyText"/>
      </w:pPr>
      <w:r>
        <w:t xml:space="preserve">Cố Viêm Dực khác hẳn với những công tử ăn chơi trác táng mà Nhạc Trọng từng gặp qua, hắn tinh thông tri thức nhiều lĩnh vực, trong lúc nói chuyện rất có kiến giải, đem không khí biến thành thư giãn thoải mái.</w:t>
      </w:r>
    </w:p>
    <w:p>
      <w:pPr>
        <w:pStyle w:val="BodyText"/>
      </w:pPr>
      <w:r>
        <w:t xml:space="preserve">Nhạc Trọng không thừa nhận cũng không được Cố Viêm Dực là một trong những thanh niên xuất sắc nhất mà hắn từng tiếp xúc qua. Ngoại trừ sức chiến đấu cùng khả năng lãnh đạo, Nhạc Trọng thập phần hiểu rõ năng lực giao tế của mình, cả kiến thức, phong độ lễ nghi đều kém hơn Cố Viêm Dực.</w:t>
      </w:r>
    </w:p>
    <w:p>
      <w:pPr>
        <w:pStyle w:val="BodyText"/>
      </w:pPr>
      <w:r>
        <w:t xml:space="preserve">Trên thực tế trong con cháu thế gia có công tử trác táng, nhưng tinh anh cũng ưu tú hơn người bình thường rất nhiều. Bọn họ nắm giữ tài nguyên phong phú, từ nhỏ lại được thành công của cha mẹ chú bác thấm nhuần, nếu như chịu cố gắng phát triển tự nhiên phải xuất sắc hơn người bình thường rất nhiều.</w:t>
      </w:r>
    </w:p>
    <w:p>
      <w:pPr>
        <w:pStyle w:val="BodyText"/>
      </w:pPr>
      <w:r>
        <w:t xml:space="preserve">Đám tiếp viên trong Thiên Thượng Nhân Gian đều là lão luyện, chứng kiến ngay cả đại danh đỉnh đỉnh như Cố thiếu cũng phải khách khí đối với Nhạc Trọng, lập tức hiểu được địa vị của hắn cao xa hơn sự tưởng tượng của các nàng. Vì vậy càng thêm nịnh hót lấy lòng, mà Lưu Hồng càng mị nhãn như tơ, thi triển đủ loại thủ đoạn câu dẫn hắn.</w:t>
      </w:r>
    </w:p>
    <w:p>
      <w:pPr>
        <w:pStyle w:val="BodyText"/>
      </w:pPr>
      <w:r>
        <w:t xml:space="preserve">Chỉ có Phương Sở vẫn duy trì một chút khoảng cách cùng Nhạc Trọng, không có ý tứ tiếp xúc thân cận với hắn.</w:t>
      </w:r>
    </w:p>
    <w:p>
      <w:pPr>
        <w:pStyle w:val="BodyText"/>
      </w:pPr>
      <w:r>
        <w:t xml:space="preserve">Đột nhiên cửa phòng lại bị đá văng, một nhóm người đi nhanh vào.</w:t>
      </w:r>
    </w:p>
    <w:p>
      <w:pPr>
        <w:pStyle w:val="BodyText"/>
      </w:pPr>
      <w:r>
        <w:t xml:space="preserve">Một gã thân mặc quân phục, nhuộm tóc vàng, vẻ mặt du côn lại đeo quân hàm thượng úy đang ôm hai nữ nhân xinh đẹp ăn mặc hở hang bước tới trước, cười nói:</w:t>
      </w:r>
    </w:p>
    <w:p>
      <w:pPr>
        <w:pStyle w:val="BodyText"/>
      </w:pPr>
      <w:r>
        <w:t xml:space="preserve">- Tôi tưởng là ai gọi Phương Sở đi rồi, nguyên lai là Cố thiếu. Cố thiếu, nơi này nhiều nữ nhân như vậy anh nhường Phương Sở cho chúng tôi tốt hơn. Hôm nay các anh tiêu phí tại Thiên Thượng Nhân Gian, tôi trả tiền! Lên cho tôi, đem người mang về phòng của chúng ta!</w:t>
      </w:r>
    </w:p>
    <w:p>
      <w:pPr>
        <w:pStyle w:val="BodyText"/>
      </w:pPr>
      <w:r>
        <w:t xml:space="preserve">Hai gã chiến sĩ mặc quân phục chợt đi nhanh về hướng Phương Sở, không nói tiếng nào đưa tay chộp tới.</w:t>
      </w:r>
    </w:p>
    <w:p>
      <w:pPr>
        <w:pStyle w:val="BodyText"/>
      </w:pPr>
      <w:r>
        <w:t xml:space="preserve">Nhạc Trọng trực tiếp đem Phương Sở kéo vào trong lòng, cầm một ly nước trái cây uống một hớp, thản nhiên nói:</w:t>
      </w:r>
    </w:p>
    <w:p>
      <w:pPr>
        <w:pStyle w:val="BodyText"/>
      </w:pPr>
      <w:r>
        <w:t xml:space="preserve">- Cho bọn hắn chút giáo huấn!</w:t>
      </w:r>
    </w:p>
    <w:p>
      <w:pPr>
        <w:pStyle w:val="BodyText"/>
      </w:pPr>
      <w:r>
        <w:t xml:space="preserve">Khổng Thiên Dự cùng một đội viên khác tên Vương Kiệt nhất thời bạo lên, hung hăng một quyền oanh về hướng hai gã chiến sĩ.</w:t>
      </w:r>
    </w:p>
    <w:p>
      <w:pPr>
        <w:pStyle w:val="BodyText"/>
      </w:pPr>
      <w:r>
        <w:t xml:space="preserve">Khổng Thiên Dự cùng Vương Kiệt đều là cường hóa giả luôn theo Nhạc Trọng chinh chiến ở tiền tuyến trước nhất, Vương Kiệt là cường hóa giả 8 cấp, mà Khổng Thiên Dự là cường hóa giả 9 cấp, thực lực đều viễn siêu người thường, trên người còn mặc áo da rắn nước biến dị có thể giảm bớt đại bộ phận lực lượng đánh vào.</w:t>
      </w:r>
    </w:p>
    <w:p>
      <w:pPr>
        <w:pStyle w:val="BodyText"/>
      </w:pPr>
      <w:r>
        <w:t xml:space="preserve">Hai gã chiến sĩ cũng là tinh nhuệ trong quân, bọn hắn lập tức kịp phản ứng cùng Khổng Thiên Dự và Vương Kiệt chiến thành một đoàn. Chỉ qua ba hiệp hai gã chiến sĩ đã bị hai đội viện đánh nằm úp sấp trên mặt đất.</w:t>
      </w:r>
    </w:p>
    <w:p>
      <w:pPr>
        <w:pStyle w:val="BodyText"/>
      </w:pPr>
      <w:r>
        <w:t xml:space="preserve">Nhạc Trọng nhìn Cố Viêm Dực hỏi:</w:t>
      </w:r>
    </w:p>
    <w:p>
      <w:pPr>
        <w:pStyle w:val="BodyText"/>
      </w:pPr>
      <w:r>
        <w:t xml:space="preserve">- Người kia là ai? Sao lại kiêu ngạo như vậy?</w:t>
      </w:r>
    </w:p>
    <w:p>
      <w:pPr>
        <w:pStyle w:val="BodyText"/>
      </w:pPr>
      <w:r>
        <w:t xml:space="preserve">Cố Viêm Dực rất nhanh đem thân phận người trẻ tuổi kia nói với Nhạc Trọng:</w:t>
      </w:r>
    </w:p>
    <w:p>
      <w:pPr>
        <w:pStyle w:val="BodyText"/>
      </w:pPr>
      <w:r>
        <w:t xml:space="preserve">- Hắn chính là con trai một của Lôi doanh trưởng Lôi Thành tên Lôi Thắng! Ở bên phải hắn là con trai của Viên liên trưởng Viên Triệu tên Viên Cương, ở bên trái chính là con trai của Thành liên trưởng Thành Uy tên Thành Quang!</w:t>
      </w:r>
    </w:p>
    <w:p>
      <w:pPr>
        <w:pStyle w:val="BodyText"/>
      </w:pPr>
      <w:r>
        <w:t xml:space="preserve">Lôi Thắng chứng kiến hai bộ hạ của mình bị người của Nhạc Trọng đánh té trên đất, sắc mặt âm trầm nhìn Nhạc Trọng, đột nhiên hắn biến sắc, kinh nghi bất định nói:</w:t>
      </w:r>
    </w:p>
    <w:p>
      <w:pPr>
        <w:pStyle w:val="BodyText"/>
      </w:pPr>
      <w:r>
        <w:t xml:space="preserve">- Anh là Nhạc Trọng?</w:t>
      </w:r>
    </w:p>
    <w:p>
      <w:pPr>
        <w:pStyle w:val="Compact"/>
      </w:pPr>
      <w:r>
        <w:br w:type="textWrapping"/>
      </w:r>
      <w:r>
        <w:br w:type="textWrapping"/>
      </w:r>
    </w:p>
    <w:p>
      <w:pPr>
        <w:pStyle w:val="Heading2"/>
      </w:pPr>
      <w:bookmarkStart w:id="174" w:name="chương-152-lôi-thắng"/>
      <w:bookmarkEnd w:id="174"/>
      <w:r>
        <w:t xml:space="preserve">152. Chương 152: Lôi Thắng</w:t>
      </w:r>
    </w:p>
    <w:p>
      <w:pPr>
        <w:pStyle w:val="Compact"/>
      </w:pPr>
      <w:r>
        <w:br w:type="textWrapping"/>
      </w:r>
      <w:r>
        <w:br w:type="textWrapping"/>
      </w:r>
    </w:p>
    <w:p>
      <w:pPr>
        <w:pStyle w:val="BodyText"/>
      </w:pPr>
      <w:r>
        <w:t xml:space="preserve">Lôi Thành xem Nhạc Trọng là đại địch, đã phái ra gián điệp từ rất xa chụp được hình ảnh của Nhạc Trọng. Lôi Thắng từng thấy qua ảnh chụp cùng tài liệu về hắn. Chẳng qua vì gián điệp chụp ảnh xa xa, ảnh chụp có chút mơ hồ, nhưng Lôi Thắng cũng từ hình dáng cùng thái độ của Cố Viêm Dực đối đãi Nhạc Trọng mà suy đoán ra thân phận của hắn.</w:t>
      </w:r>
    </w:p>
    <w:p>
      <w:pPr>
        <w:pStyle w:val="BodyText"/>
      </w:pPr>
      <w:r>
        <w:t xml:space="preserve">Nhạc Trọng thản nhiên nói:</w:t>
      </w:r>
    </w:p>
    <w:p>
      <w:pPr>
        <w:pStyle w:val="BodyText"/>
      </w:pPr>
      <w:r>
        <w:t xml:space="preserve">- Tôi là Nhạc Trọng!</w:t>
      </w:r>
    </w:p>
    <w:p>
      <w:pPr>
        <w:pStyle w:val="BodyText"/>
      </w:pPr>
      <w:r>
        <w:t xml:space="preserve">Lôi Thắng nhìn Nhạc Trọng cười nói:</w:t>
      </w:r>
    </w:p>
    <w:p>
      <w:pPr>
        <w:pStyle w:val="BodyText"/>
      </w:pPr>
      <w:r>
        <w:t xml:space="preserve">- Nguyên lai là Nhạc đội, cho tôi mặt mũi buông tha hộ vệ của tôi!</w:t>
      </w:r>
    </w:p>
    <w:p>
      <w:pPr>
        <w:pStyle w:val="BodyText"/>
      </w:pPr>
      <w:r>
        <w:t xml:space="preserve">Nhạc Trọng phất phất tay, Khổng Thiên Dự cùng Vương Kiệt mới buông hai người kia ra.</w:t>
      </w:r>
    </w:p>
    <w:p>
      <w:pPr>
        <w:pStyle w:val="BodyText"/>
      </w:pPr>
      <w:r>
        <w:t xml:space="preserve">- Buông bọn hắn ra!</w:t>
      </w:r>
    </w:p>
    <w:p>
      <w:pPr>
        <w:pStyle w:val="BodyText"/>
      </w:pPr>
      <w:r>
        <w:t xml:space="preserve">Hai gã chiến sĩ đứng dậy, có chút xấu hổ nhìn Lôi Thắng, xám xịt quay về đứng sau lưng hắn, ánh mắt oán hận nhìn trừng Khổng Thiên Dự cùng Vương Kiệt.</w:t>
      </w:r>
    </w:p>
    <w:p>
      <w:pPr>
        <w:pStyle w:val="BodyText"/>
      </w:pPr>
      <w:r>
        <w:t xml:space="preserve">Lôi Thắng liếc mắt nhìn Nhạc Trọng, thu hồi bộ dáng kiệt ngạo bất tuần nói:</w:t>
      </w:r>
    </w:p>
    <w:p>
      <w:pPr>
        <w:pStyle w:val="BodyText"/>
      </w:pPr>
      <w:r>
        <w:t xml:space="preserve">- Hôm nay không biết Nhạc đội ở nơi này, có nhiều đắc tội xin hãy tha lỗi!</w:t>
      </w:r>
    </w:p>
    <w:p>
      <w:pPr>
        <w:pStyle w:val="BodyText"/>
      </w:pPr>
      <w:r>
        <w:t xml:space="preserve">Nhạc Trọng thản nhiên lên tiếng:</w:t>
      </w:r>
    </w:p>
    <w:p>
      <w:pPr>
        <w:pStyle w:val="BodyText"/>
      </w:pPr>
      <w:r>
        <w:t xml:space="preserve">- Ân!</w:t>
      </w:r>
    </w:p>
    <w:p>
      <w:pPr>
        <w:pStyle w:val="BodyText"/>
      </w:pPr>
      <w:r>
        <w:t xml:space="preserve">Chứng kiến dáng dấp của Lôi Thắng, toàn bộ tiếp viên trong phòng đều hiện lên vẻ kinh hãi. Lôi Thắng cực kỳ hung hoành ngang ngược, khó được phục người. Lúc này lại bị Nhạc Trọng cưỡng chế hoàn toàn, trong lòng các nàng tràn ngập khiếp sợ. Mỹ nữ Lưu Hồng nhìn Nhạc Trọng, trong mắt lóe lên quang mang kỳ lạ, nếu lúc này Nhạc Trọng yêu cầu nàng làm bất cứ chuyện gì nàng đều sẽ cam tâm tình nguyện. Cho dù là Phương Sở bị Nhạc Trọng cường thế ôm vào trong ngực lúc này trong hai mắt cũng liên tục lóe lên ánh sáng.</w:t>
      </w:r>
    </w:p>
    <w:p>
      <w:pPr>
        <w:pStyle w:val="BodyText"/>
      </w:pPr>
      <w:r>
        <w:t xml:space="preserve">Lôi Thắng nhìn chằm chằm Phương Sở đang ở trong lòng Nhạc Trọng, trong mắt thoáng hiện nét tham lam, trực tiếp trắng trợn hỏi:</w:t>
      </w:r>
    </w:p>
    <w:p>
      <w:pPr>
        <w:pStyle w:val="BodyText"/>
      </w:pPr>
      <w:r>
        <w:t xml:space="preserve">- Nhạc đội, Phương Sở là nữ nhân mà tôi trúng ý. Không biết ngài có thể từ bỏ đồ mình yêu thích hay không? Tôi nguyện ý dùng ba nữ tử xinh xắn trao đổi với ngài. Tướng mạo khí chất của ba nữ tử kia tuyệt đối không kém hơn Phương Sở bao nhiêu, ngài nhất định sẽ thích!</w:t>
      </w:r>
    </w:p>
    <w:p>
      <w:pPr>
        <w:pStyle w:val="BodyText"/>
      </w:pPr>
      <w:r>
        <w:t xml:space="preserve">Nghe cách nói chuyện xem nữ nhân như hàng hóa trao đổi, trong mắt Cố Phỉ Phỉ hiện lên nét phẫn nộ, nhưng không thể phát tác tại chỗ, Lôi gia tay cầm binh quyền là gia tộc cường đại nhất căn cứ Lũng Hải hiện giờ.</w:t>
      </w:r>
    </w:p>
    <w:p>
      <w:pPr>
        <w:pStyle w:val="BodyText"/>
      </w:pPr>
      <w:r>
        <w:t xml:space="preserve">Cố gia Viêm Cương Cố Chi Hành là đại gia tộc trong căn cứ Lũng Hải, thế lực khổng lồ, nhưng nếu so sánh với Lôi gia thì còn kém cỏi. Mặc dù Cố Phỉ Phỉ có chút tính tình đại tiểu thư tùy hứng nhưng nàng tự nhiên sẽ không ngốc nghếch cùng đối phương nổi lên xung đột trong tình huống này.</w:t>
      </w:r>
    </w:p>
    <w:p>
      <w:pPr>
        <w:pStyle w:val="BodyText"/>
      </w:pPr>
      <w:r>
        <w:t xml:space="preserve">Nghe được lời nói của Lôi Thắng, sắc mặt Phương Sở biến thành trắng bệch. Ác danh của Lôi Thắng cực kỳ nổi tiếng trong Thiên Thượng Nhân Gian, hắn chẳng những thích chơi đùa mỹ nữ còn đem mỹ nữ bị chơi ngán đưa cho hồ bằng cẩu hữu của hắn cùng nhau chơi đùa. Cuối cùng còn có thể bị hắn ban thưởng cho tâm phúc trong quân đùa bỡn. Nữ nhân rơi vào trong tay Lôi Thắng có kết cục còn thảm hơn làm kỹ nữ.</w:t>
      </w:r>
    </w:p>
    <w:p>
      <w:pPr>
        <w:pStyle w:val="BodyText"/>
      </w:pPr>
      <w:r>
        <w:t xml:space="preserve">Trước cuối thời Phương Sở cũng từng là một tiểu công chúa được nam nhân nhiệt liệt theo đuổi. Trong đó có hai người theo đuổi địa vị cao, một là Lôi Thắng, một là Trữ Tử Hiên. Trước cuối thời nàng đã cự tuyệt qua Lôi Thắng cùng Trữ Tử Hiên, nàng biết rõ rơi xuống trong tay Lôi Thắng mình sẽ có kết cục gì, vì vậy tay chân lạnh lẽo, toàn thân phát run.</w:t>
      </w:r>
    </w:p>
    <w:p>
      <w:pPr>
        <w:pStyle w:val="BodyText"/>
      </w:pPr>
      <w:r>
        <w:t xml:space="preserve">Nhạc Trọng nghe Lôi Thắng mở miệng yêu cầu, liền buông tay khỏi người Phương Sở. Nếu như Lôi Thắng hùng hổ dọa người thì hắn nhất định sẽ không đáp ứng yêu cầu của người kia. Nhưng hiện tại Lôi Thắng đã chịu thua, cấp đủ mặt mũi cho hắn, hơn nữa còn hứa hẹn dùng mỹ nữ khác trao đổi, hắn lại không có quan hệ gì với Phương Sở, cũng không muốn nhúng tay vào ân oán này.</w:t>
      </w:r>
    </w:p>
    <w:p>
      <w:pPr>
        <w:pStyle w:val="BodyText"/>
      </w:pPr>
      <w:r>
        <w:t xml:space="preserve">Bàn tay Nhạc Trọng vừa buông ra vòng eo của Phương Sở, Phương Sở nhất thời lạnh giá từ đầu tới chân. Vừa rồi nàng có chút không thích Nhạc Trọng ôm nàng, nhưng bây giờ nàng lại hi vọng Nhạc Trọng ôm chặt nàng vào trong ngực. Như vậy mới làm cho nàng có tia cảm giác an toàn. Nhạc Trọng buông tay cũng đã nói rõ hắn đã không còn tâm tư bao che nàng.</w:t>
      </w:r>
    </w:p>
    <w:p>
      <w:pPr>
        <w:pStyle w:val="BodyText"/>
      </w:pPr>
      <w:r>
        <w:t xml:space="preserve">Phương Sở đưa mắt nhìn lên người Cố Viêm Dực, bên trong đám người ngoại trừ Nhạc Trọng chỉ có Cố Viêm Dực mới có thể ngăn chặn Lôi Thắng.</w:t>
      </w:r>
    </w:p>
    <w:p>
      <w:pPr>
        <w:pStyle w:val="BodyText"/>
      </w:pPr>
      <w:r>
        <w:t xml:space="preserve">Chứng kiến ánh mắt mong chờ của Phương Sở, ánh mắt Cố Viêm Dực co rụt lại, không dám đối diện cùng nàng, lập tức nhìn vào ly rượu trước mặt. Thế lực của Lôi gia bên trong căn cứ quá lớn, hắn không thể vì mình nhất thời xúc động mà gây ra đại địch như Lôi gia. Thân là tinh anh đệ tử thế gia, lấy hay bỏ hắn thập phần hiểu rõ.</w:t>
      </w:r>
    </w:p>
    <w:p>
      <w:pPr>
        <w:pStyle w:val="BodyText"/>
      </w:pPr>
      <w:r>
        <w:t xml:space="preserve">Phương Sở chứng kiến Cố Viêm Dực dời ánh mắt sang nơi khác, trong lòng một trận tuyệt vọng, nàng cắn chặt răng quỳ gối trước người Nhạc Trọng, mang theo vẻ mặt thật tội nghiệp nhìn Nhạc Trọng cầu xin:</w:t>
      </w:r>
    </w:p>
    <w:p>
      <w:pPr>
        <w:pStyle w:val="BodyText"/>
      </w:pPr>
      <w:r>
        <w:t xml:space="preserve">- Nhạc đội! Van ngài thu nhận em đi, đừng đem em giao cho người khác. Thân thể em vẫn sạch sẽ, không có bị nam nhân khác chạm qua. Chỉ cần ngài nguyện ý thu nhận em, em nguyện ý đời này kiếp này làm nô tỳ hầu hạ ngài. Tuyệt sẽ không làm trái ý của ngài, ngài muốn em làm gì em cũng làm!</w:t>
      </w:r>
    </w:p>
    <w:p>
      <w:pPr>
        <w:pStyle w:val="BodyText"/>
      </w:pPr>
      <w:r>
        <w:t xml:space="preserve">Lôi Thắng chứng kiến tình nhân trong mộng của mình trước cuối thời hiện tại quỳ gối trước mặt Nhạc Trọng cầu xin đối phương thu nhận bao che, trong lòng dâng lên một đoàn lửa giận. Hôm nay hắn tới nơi này chính là vì biết đối phương luân lạc tới Thiên Thượng Nhân Gian, lúc này mới đích thân chạy tới muốn đem nàng đoạt đi bù lại tiếc nuối ngày trước. Cho nàng biết lúc trước nàng không lựa chọn hắn là vô tri cùng ngu xuẩn bao nhiêu.</w:t>
      </w:r>
    </w:p>
    <w:p>
      <w:pPr>
        <w:pStyle w:val="BodyText"/>
      </w:pPr>
      <w:r>
        <w:t xml:space="preserve">Hai mắt Lôi Thắng đỏ đậm nói:</w:t>
      </w:r>
    </w:p>
    <w:p>
      <w:pPr>
        <w:pStyle w:val="BodyText"/>
      </w:pPr>
      <w:r>
        <w:t xml:space="preserve">- Sáu người! Nhạc đội! Tôi lấy sáu xử nữ xinh đẹp nhất đổi Phương Sở. Chỉ cần anh đem nàng giao cho tôi, anh là bạn bè tốt nhất của Lôi Thắng tôi đây. Nữ nhân của tôi tùy tiện anh chơi!</w:t>
      </w:r>
    </w:p>
    <w:p>
      <w:pPr>
        <w:pStyle w:val="BodyText"/>
      </w:pPr>
      <w:r>
        <w:t xml:space="preserve">Trừ bỏ Phương Sở đặc thù, những nữ nhân khác ở trong mắt Lôi Thắng chỉ bất quá là đồ chơi tùy tiện vứt bỏ mà thôi. Hắn chỉ muốn Phương Sở, mà không phải những nữ nhân xinh đẹp giống như con rối quanh mình.</w:t>
      </w:r>
    </w:p>
    <w:p>
      <w:pPr>
        <w:pStyle w:val="BodyText"/>
      </w:pPr>
      <w:r>
        <w:t xml:space="preserve">Nhạc Trọng nhìn dáng vẻ điềm đạm tinh xảo giống như mỹ nữ từ trong tranh bước ra của Phương Sở, đưa tay vuốt vuốt khuôn mặt trơn mượt của nàng, thản nhiên nhìn Lôi Thắng nói:</w:t>
      </w:r>
    </w:p>
    <w:p>
      <w:pPr>
        <w:pStyle w:val="BodyText"/>
      </w:pPr>
      <w:r>
        <w:t xml:space="preserve">- Lôi Thắng, anh cũng nghe được. Nàng tự nguyện trở thành người của tôi, hiện tại đã là người của tôi. Tôi không có thói quen đem người của tôi cùng người khác trao đổi. Mời anh trở về đi!</w:t>
      </w:r>
    </w:p>
    <w:p>
      <w:pPr>
        <w:pStyle w:val="BodyText"/>
      </w:pPr>
      <w:r>
        <w:t xml:space="preserve">Hai mắt Lôi Thắng đỏ đậm, một cỗ lửa giận dâng lên trong lòng, tính tình của hắn vốn hỏa bạo, hôm nay hắn đã cấp mặt mũi đầy đủ cho Nhạc Trọng nhưng người kia vẫn không đáp ứng yêu cầu của hắn khiến hắn phẫn nộ không thôi. Bị nỗi phẫn nộ khống chế, hắn nhịn không được tiến lên một bước, bốn gã chiến sĩ sau lưng hắn cũng mang theo chiến ý cường đại tiến ra một bước.</w:t>
      </w:r>
    </w:p>
    <w:p>
      <w:pPr>
        <w:pStyle w:val="BodyText"/>
      </w:pPr>
      <w:r>
        <w:t xml:space="preserve">Trong chớp mắt bốn gã đội viên trực thuộc Nhạc Trọng vốn đang ngồi trên sô pha ôm mỹ nữ đột nhiên bật lên, một cỗ sát ý cường đại từ trên người họ bốc cao. Trong tay họ đều từng chém giết thật nhiều tang thi lẫn nhân loại, cả đám đều là hổ lang chi sĩ.</w:t>
      </w:r>
    </w:p>
    <w:p>
      <w:pPr>
        <w:pStyle w:val="BodyText"/>
      </w:pPr>
      <w:r>
        <w:t xml:space="preserve">- Chiến sĩ thật mạnh!</w:t>
      </w:r>
    </w:p>
    <w:p>
      <w:pPr>
        <w:pStyle w:val="BodyText"/>
      </w:pPr>
      <w:r>
        <w:t xml:space="preserve">Cố Viêm Dực nhìn bốn đội viên của Nhạc Trọng, nhịn không được thầm khen một câu.</w:t>
      </w:r>
    </w:p>
    <w:p>
      <w:pPr>
        <w:pStyle w:val="BodyText"/>
      </w:pPr>
      <w:r>
        <w:t xml:space="preserve">Chứng kiến bốn gã đội viên của Nhạc Trọng đứng lên, Lôi Thắng chợt thanh tỉnh lại.</w:t>
      </w:r>
    </w:p>
    <w:p>
      <w:pPr>
        <w:pStyle w:val="Compact"/>
      </w:pPr>
      <w:r>
        <w:br w:type="textWrapping"/>
      </w:r>
      <w:r>
        <w:br w:type="textWrapping"/>
      </w:r>
    </w:p>
    <w:p>
      <w:pPr>
        <w:pStyle w:val="Heading2"/>
      </w:pPr>
      <w:bookmarkStart w:id="175" w:name="chương-153-hỏng-mất."/>
      <w:bookmarkEnd w:id="175"/>
      <w:r>
        <w:t xml:space="preserve">153. Chương 153: Hỏng Mất.</w:t>
      </w:r>
    </w:p>
    <w:p>
      <w:pPr>
        <w:pStyle w:val="Compact"/>
      </w:pPr>
      <w:r>
        <w:br w:type="textWrapping"/>
      </w:r>
      <w:r>
        <w:br w:type="textWrapping"/>
      </w:r>
    </w:p>
    <w:p>
      <w:pPr>
        <w:pStyle w:val="BodyText"/>
      </w:pPr>
      <w:r>
        <w:t xml:space="preserve">Người ngồi trên sô pha trong tư liệu đã nói rõ là cường giả từng một mình tung hoành giữa mấy trăm con tang thi, cho dù toàn bộ mọi người tại đây có liên thủ cũng không phải đối thủ của hắn. Cho dù Nhạc Trọng không ra tay, bọn họ cũng chưa chắc vượt qua được bốn gã đội viên kia.</w:t>
      </w:r>
    </w:p>
    <w:p>
      <w:pPr>
        <w:pStyle w:val="BodyText"/>
      </w:pPr>
      <w:r>
        <w:t xml:space="preserve">Lôi Thắng hít một hơi thật sâu, cố nén lửa giận, miễn cưỡng nở nụ cười nói:</w:t>
      </w:r>
    </w:p>
    <w:p>
      <w:pPr>
        <w:pStyle w:val="BodyText"/>
      </w:pPr>
      <w:r>
        <w:t xml:space="preserve">- Thật sự là có lỗi, hôm nay đã quấy rầy hưng trí của Nhạc đội. Ngày khác tôi nhất định mở tiệc giải thích với ngài, hi vọng hân hạnh tiếp đón ngài quang lâm!</w:t>
      </w:r>
    </w:p>
    <w:p>
      <w:pPr>
        <w:pStyle w:val="BodyText"/>
      </w:pPr>
      <w:r>
        <w:t xml:space="preserve">Nói xong Lôi Thắng liền xoay người đi ra ngoài.</w:t>
      </w:r>
    </w:p>
    <w:p>
      <w:pPr>
        <w:pStyle w:val="BodyText"/>
      </w:pPr>
      <w:r>
        <w:t xml:space="preserve">Đám người Lôi Thắng vừa đi ra khỏi phòng, lửa giận trong lòng hắn liền không thể kiềm chế được nữa, bắt lấy một mỹ nữ kiều diễm bên cạnh, vung tay hung hăng tát lên mặt nữ nhân kia.</w:t>
      </w:r>
    </w:p>
    <w:p>
      <w:pPr>
        <w:pStyle w:val="BodyText"/>
      </w:pPr>
      <w:r>
        <w:t xml:space="preserve">- Thưởng nàng cho tụi mày chơi!</w:t>
      </w:r>
    </w:p>
    <w:p>
      <w:pPr>
        <w:pStyle w:val="BodyText"/>
      </w:pPr>
      <w:r>
        <w:t xml:space="preserve">Lôi Thắng đem mỹ nữ đẫm đầy nước mắt đẩy về hướng bốn gã chiến sĩ.</w:t>
      </w:r>
    </w:p>
    <w:p>
      <w:pPr>
        <w:pStyle w:val="BodyText"/>
      </w:pPr>
      <w:r>
        <w:t xml:space="preserve">- Cảm ơn Lôi thiếu!</w:t>
      </w:r>
    </w:p>
    <w:p>
      <w:pPr>
        <w:pStyle w:val="BodyText"/>
      </w:pPr>
      <w:r>
        <w:t xml:space="preserve">Bốn gã chiến sĩ mừng rỡ liên tục cảm tạ nói. Mỹ nữ này mặc dù là nữ nhân bị Lôi Thắng chơi ngán nhưng cũng là mỹ nữ thập phần xinh đẹp, bọn hắn tự nhiên rất thích.</w:t>
      </w:r>
    </w:p>
    <w:p>
      <w:pPr>
        <w:pStyle w:val="BodyText"/>
      </w:pPr>
      <w:r>
        <w:t xml:space="preserve">Sau khi Lôi Thắng rời khỏi, qua không bao lâu mọi người cũng tán đi.</w:t>
      </w:r>
    </w:p>
    <w:p>
      <w:pPr>
        <w:pStyle w:val="BodyText"/>
      </w:pPr>
      <w:r>
        <w:t xml:space="preserve">Quay về nhà của Trần Dao, Trần Dao đón chào nhìn Nhạc Trọng cười nói:</w:t>
      </w:r>
    </w:p>
    <w:p>
      <w:pPr>
        <w:pStyle w:val="BodyText"/>
      </w:pPr>
      <w:r>
        <w:t xml:space="preserve">- Sự tình giải quyết. Ba người Nhật Bản kia đã bị bắt giữ theo luật, chờ đợi phán quyết. Không lâu nữa bọn hắn sẽ phải chịu pháp luật công chính của căn cứ phán quyết!</w:t>
      </w:r>
    </w:p>
    <w:p>
      <w:pPr>
        <w:pStyle w:val="BodyText"/>
      </w:pPr>
      <w:r>
        <w:t xml:space="preserve">Nhạc Trọng nhàn nhạt cười, nhìn thoáng qua chung quanh nói:</w:t>
      </w:r>
    </w:p>
    <w:p>
      <w:pPr>
        <w:pStyle w:val="BodyText"/>
      </w:pPr>
      <w:r>
        <w:t xml:space="preserve">- Diêu Diêu, em đang ở đây?</w:t>
      </w:r>
    </w:p>
    <w:p>
      <w:pPr>
        <w:pStyle w:val="BodyText"/>
      </w:pPr>
      <w:r>
        <w:t xml:space="preserve">Một thân ảnh nhỏ xinh từ trong nhóm bộ hạ của Nhạc Trọng chui ra, đứng trước mặt hắn, chính là Diêu Diêu. Nàng từ xa xa nhìn Nhạc Trọng khẽ gật đầu.</w:t>
      </w:r>
    </w:p>
    <w:p>
      <w:pPr>
        <w:pStyle w:val="BodyText"/>
      </w:pPr>
      <w:r>
        <w:t xml:space="preserve">Nhạc Trọng nhìn Trần Dao cùng Kỷ Thanh Vũ thản nhiên nói:</w:t>
      </w:r>
    </w:p>
    <w:p>
      <w:pPr>
        <w:pStyle w:val="BodyText"/>
      </w:pPr>
      <w:r>
        <w:t xml:space="preserve">- Hai cô đi theo tôi một chuyến, tôi có thứ tốt cho hai cô nhìn một chút!</w:t>
      </w:r>
    </w:p>
    <w:p>
      <w:pPr>
        <w:pStyle w:val="BodyText"/>
      </w:pPr>
      <w:r>
        <w:t xml:space="preserve">- Mọi người không cần đi theo, thủ lại chỗ này!</w:t>
      </w:r>
    </w:p>
    <w:p>
      <w:pPr>
        <w:pStyle w:val="BodyText"/>
      </w:pPr>
      <w:r>
        <w:t xml:space="preserve">Nhạc Trọng vẫy lui những người khác, mang theo Diêu Diêu, Trần Dao cùng Kỷ Thanh Vũ, Bạch Cốt đi nhanh vào trong bóng tối.</w:t>
      </w:r>
    </w:p>
    <w:p>
      <w:pPr>
        <w:pStyle w:val="BodyText"/>
      </w:pPr>
      <w:r>
        <w:t xml:space="preserve">Màn đêm thâm trầm, bên trong đặc khu tuy đèn đuốc sáng trưng nhưng vẫn có thật nhiều địa phương ánh đèn chiếu không tới chốn.</w:t>
      </w:r>
    </w:p>
    <w:p>
      <w:pPr>
        <w:pStyle w:val="BodyText"/>
      </w:pPr>
      <w:r>
        <w:t xml:space="preserve">Dưới bóng đêm che giấu, Nhạc Trọng mang theo ba cô gái cùng Bạch Cốt lẳng lặng đi tới bên ngoài một tòa biệt thự đơn độc.</w:t>
      </w:r>
    </w:p>
    <w:p>
      <w:pPr>
        <w:pStyle w:val="BodyText"/>
      </w:pPr>
      <w:r>
        <w:t xml:space="preserve">Bạch Cốt duỗi tay ra, một cây gai xương từ trong tay hắn bắn tới đâm lên vách tường cao ngoài biệt thự, đồng thời một cây gai xương từ trong cây xương kia kéo dài ra, hình thành một cầu thang đi thông lên cao.</w:t>
      </w:r>
    </w:p>
    <w:p>
      <w:pPr>
        <w:pStyle w:val="BodyText"/>
      </w:pPr>
      <w:r>
        <w:t xml:space="preserve">Đi lên cầu thang, bốn người thật dễ dàng đi vào trong biệt thự.</w:t>
      </w:r>
    </w:p>
    <w:p>
      <w:pPr>
        <w:pStyle w:val="BodyText"/>
      </w:pPr>
      <w:r>
        <w:t xml:space="preserve">Hai bảo tiêu cường tráng mặc âu phục màu đen đứng ngay cửa, Nhạc Trọng đột nhiên từ trong bóng tối nhảy ra nhanh như sét đánh dùng hai chưởng đao bổ lên cổ hai bảo tiêu kia.</w:t>
      </w:r>
    </w:p>
    <w:p>
      <w:pPr>
        <w:pStyle w:val="BodyText"/>
      </w:pPr>
      <w:r>
        <w:t xml:space="preserve">Hai gã bảo tiêu lập tức hôn mê bất tỉnh.</w:t>
      </w:r>
    </w:p>
    <w:p>
      <w:pPr>
        <w:pStyle w:val="BodyText"/>
      </w:pPr>
      <w:r>
        <w:t xml:space="preserve">Lúc này Nhạc Trọng cùng Diêu Diêu mới nghênh ngang đi vào biệt thự.</w:t>
      </w:r>
    </w:p>
    <w:p>
      <w:pPr>
        <w:pStyle w:val="BodyText"/>
      </w:pPr>
      <w:r>
        <w:t xml:space="preserve">Trong mắt Trần Dao cùng Kỷ Thanh Vũ hiện lên vẻ nghi hoặc theo sát sau Nhạc Trọng đi vào.</w:t>
      </w:r>
    </w:p>
    <w:p>
      <w:pPr>
        <w:pStyle w:val="BodyText"/>
      </w:pPr>
      <w:r>
        <w:t xml:space="preserve">Diêu Diêu mang theo ba người Nhạc Trọng đi tới một phòng trên lầu hai, đưa tay chỉ chỉ vào bên trong.</w:t>
      </w:r>
    </w:p>
    <w:p>
      <w:pPr>
        <w:pStyle w:val="BodyText"/>
      </w:pPr>
      <w:r>
        <w:t xml:space="preserve">Đứng trước căn phòng kia, thanh âm hỗn tạp tiếng thở gấp của nam nhân cùng tiếng rên rỉ của nữ nhân, ngoài ra còn có tiếng nói chuyện từ bên trong phòng truyền ra.</w:t>
      </w:r>
    </w:p>
    <w:p>
      <w:pPr>
        <w:pStyle w:val="BodyText"/>
      </w:pPr>
      <w:r>
        <w:t xml:space="preserve">- Chung chủ tịch, chuyện ngày hôm nay thật sự đa tạ ngài! Tôi nhất định sẽ báo đáp ngài thật tốt. Mặt hàng hôm nay ngài có hài lòng không?</w:t>
      </w:r>
    </w:p>
    <w:p>
      <w:pPr>
        <w:pStyle w:val="BodyText"/>
      </w:pPr>
      <w:r>
        <w:t xml:space="preserve">- Không sai, tôi hết sức hài lòng. Quy Điền xã trưởng, tiểu nha đầu Trần Dao kia là cháu gái của Trần Kiếm Phong, ông đừng tiếp tục đi trêu chọc nàng!</w:t>
      </w:r>
    </w:p>
    <w:p>
      <w:pPr>
        <w:pStyle w:val="BodyText"/>
      </w:pPr>
      <w:r>
        <w:t xml:space="preserve">- Phải, tôi hiểu được! Nhưng Trần Dao cùng Kỷ Thanh Vũ đều thật sự xinh đẹp. Nếu để cho tôi cẩn thận dạy dỗ một phen, tuyệt đối có thể trở thành một đôi mỹ nữ khuyển tốt nhất. Đáng tiếc không ngờ các nàng là người của Trần Kiếm Phong!</w:t>
      </w:r>
    </w:p>
    <w:p>
      <w:pPr>
        <w:pStyle w:val="BodyText"/>
      </w:pPr>
      <w:r>
        <w:t xml:space="preserve">- Hừ! Tên vô năng cổ hủ như Trần Kiếm Phong kia ngồi ở vị trí đó cũng không lâu dài nữa đâu. Chờ sau khi hắn xong đời, hai tiểu nha đầu kia còn không phải mặc cho tôi an bài. Tới khi đó phải nhờ Quy Điền xã trưởng tới dạy dỗ bọn họ!</w:t>
      </w:r>
    </w:p>
    <w:p>
      <w:pPr>
        <w:pStyle w:val="BodyText"/>
      </w:pPr>
      <w:r>
        <w:t xml:space="preserve">- Được!</w:t>
      </w:r>
    </w:p>
    <w:p>
      <w:pPr>
        <w:pStyle w:val="BodyText"/>
      </w:pPr>
      <w:r>
        <w:t xml:space="preserve">Nghe ra lời nói vô sỉ truyền từ bên trong, Trần Dao cùng Kỷ Thanh Vũ giận dữ đến gương mặt xanh mét, thân thể run rẩy lên.</w:t>
      </w:r>
    </w:p>
    <w:p>
      <w:pPr>
        <w:pStyle w:val="BodyText"/>
      </w:pPr>
      <w:r>
        <w:t xml:space="preserve">Nhạc Trọng trực tiếp một cước đá vào cửa phòng, lực lượng trải qua cường hóa bộc phát, đem cửa phòng đá văng, cảnh tượng trong phòng chợt hiển lộ ra trước mặt mọi người.</w:t>
      </w:r>
    </w:p>
    <w:p>
      <w:pPr>
        <w:pStyle w:val="BodyText"/>
      </w:pPr>
      <w:r>
        <w:t xml:space="preserve">Bên trong phòng, hơn mười mỹ nữ giống như những con chó trên cổ đeo vòng, bò trên mặt đất, bị đủ loại đồ chơi tình dục đùa bỡn lên, có vài nữ nhân còn đang không ngừng run rẩy phát ra tiếng rên rỉ thật dâm đãng.</w:t>
      </w:r>
    </w:p>
    <w:p>
      <w:pPr>
        <w:pStyle w:val="BodyText"/>
      </w:pPr>
      <w:r>
        <w:t xml:space="preserve">Tam Tỉnh Hùng Nhị cùng Chân Điền trần truồng, trong tay cầm roi da, trước mặt bọn hắn có hai mỹ nữ bị đánh đến da tróc thịt bong, té trên mặt đất tóc tai bù xù hấp hối.</w:t>
      </w:r>
    </w:p>
    <w:p>
      <w:pPr>
        <w:pStyle w:val="BodyText"/>
      </w:pPr>
      <w:r>
        <w:t xml:space="preserve">Còn có bốn gã mỹ nữ trần truồng giống như con chó đang bò trên giường lớn hầu hạ Quy Điền Thọ cùng một gã nam tử trung niên nhìn qua vẻ mặt chính khí.</w:t>
      </w:r>
    </w:p>
    <w:p>
      <w:pPr>
        <w:pStyle w:val="BodyText"/>
      </w:pPr>
      <w:r>
        <w:t xml:space="preserve">Chứng kiến cảnh tượng như vậy, một cỗ lửa giận bộc phát trong lòng Nhạc Trọng. Nơi này là lãnh thổ đại lục, đám người kia đang ở trên đại lục thế nhưng không chút kiêng nể lăng nhục nữ nhân đại lục, làm cho hắn cực kỳ phẫn nộ. Càng làm cho hắn thêm phẫn nộ chính là thậm chí còn có người đại lục đang giúp đỡ người ngoài khi nhục đồng bào của mình, căn cứ Lũng Hải còn thành lập đặc khu bảo hộ loại bạn bè quốc tế đê tiện này, làm vô số đồng bào sống thống khổ chẳng khác gì con kiến hôi, căn cứ như vậy thật không biết là do chính người Hán xây dựng hay là do “bạn bè quốc tế” xây dựng.</w:t>
      </w:r>
    </w:p>
    <w:p>
      <w:pPr>
        <w:pStyle w:val="BodyText"/>
      </w:pPr>
      <w:r>
        <w:t xml:space="preserve">Cưỡng chế cỗ lửa giận trong lòng, trong mắt Nhạc Trọng châm chọc nhìn Trần Dao hỏi:</w:t>
      </w:r>
    </w:p>
    <w:p>
      <w:pPr>
        <w:pStyle w:val="BodyText"/>
      </w:pPr>
      <w:r>
        <w:t xml:space="preserve">- Trần Dao tiểu thư, cô không phải nói Quy Điền Thọ bọn hắn đã bị bắt giữ theo luật pháp, đang chờ đợi phán quyết sao? Ba người này là ai, nam nhân trên giường kia là ai?</w:t>
      </w:r>
    </w:p>
    <w:p>
      <w:pPr>
        <w:pStyle w:val="BodyText"/>
      </w:pPr>
      <w:r>
        <w:t xml:space="preserve">Sắc mặt Trần Dao xanh mét, cảm giác trong lòng như có thứ gì vừa sụp đổ, giọng nói có chút khàn khàn:</w:t>
      </w:r>
    </w:p>
    <w:p>
      <w:pPr>
        <w:pStyle w:val="BodyText"/>
      </w:pPr>
      <w:r>
        <w:t xml:space="preserve">- Chung Ái Quốc Chung phó chủ tịch, tại sao ông lại ở chỗ này?</w:t>
      </w:r>
    </w:p>
    <w:p>
      <w:pPr>
        <w:pStyle w:val="BodyText"/>
      </w:pPr>
      <w:r>
        <w:t xml:space="preserve">Chung Ái Quốc cũng là lão bánh quẩy trải qua sóng to gió lớn, hắn nhướng mày, một bên kéo mền che nửa mình dưới, phẫn nộ quát:</w:t>
      </w:r>
    </w:p>
    <w:p>
      <w:pPr>
        <w:pStyle w:val="BodyText"/>
      </w:pPr>
      <w:r>
        <w:t xml:space="preserve">- Trần Dao, nơi này chính là lãnh địa tư nhân. Bây giờ cô đang tự tiện xông vào nhà dân, có biết hay không. Hiện tại cô rời khỏi tôi sẽ không truy cứu trách nhiệm của các người. Nếu các người không đi, tôi sẽ báo cho cảnh sát!</w:t>
      </w:r>
    </w:p>
    <w:p>
      <w:pPr>
        <w:pStyle w:val="BodyText"/>
      </w:pPr>
      <w:r>
        <w:t xml:space="preserve">Sắc mặt Trần Dao cùng Kỷ Thanh Vũ đều hết sức khó xem, các nàng làm sao cũng không nghĩ tới thậm chí Chung Ái Quốc còn làm ra vẻ đúng lý hợp thành gầm thét với hai nàng.</w:t>
      </w:r>
    </w:p>
    <w:p>
      <w:pPr>
        <w:pStyle w:val="BodyText"/>
      </w:pPr>
      <w:r>
        <w:t xml:space="preserve">- Câm miệng!</w:t>
      </w:r>
    </w:p>
    <w:p>
      <w:pPr>
        <w:pStyle w:val="BodyText"/>
      </w:pPr>
      <w:r>
        <w:t xml:space="preserve">Nhạc Trọng trực tiếp rút khẩu súng lục 54 chỉ thẳng Chung Ái Quốc lạnh lùng nói.</w:t>
      </w:r>
    </w:p>
    <w:p>
      <w:pPr>
        <w:pStyle w:val="BodyText"/>
      </w:pPr>
      <w:r>
        <w:t xml:space="preserve">Nhìn khẩu súng 54 trong tay Nhạc Trọng, Chung Ái Quốc vốn đang đầy vẻ càn quấy hung hăng chợt câm miệng lại, mồ hôi lạnh chảy ròng sau lưng. Loại chính khách như Chung Ái Quốc sợ nhất chính là phần tử bạo lực không nói lý lẽ.</w:t>
      </w:r>
    </w:p>
    <w:p>
      <w:pPr>
        <w:pStyle w:val="BodyText"/>
      </w:pPr>
      <w:r>
        <w:t xml:space="preserve">Quy Điền Thọ nhìn Nhạc Trọng, nhìn bốn mỹ nữ đang quỳ trên mặt đất quát lớn:</w:t>
      </w:r>
    </w:p>
    <w:p>
      <w:pPr>
        <w:pStyle w:val="BodyText"/>
      </w:pPr>
      <w:r>
        <w:t xml:space="preserve">- Nhạc Trọng đội trưởng, ngài có thể đại giá quang lâm hàn xá, thật sự là vinh hạnh của tôi. Lệ nô, Huệ nô, Tâm nô, Lan nô, còn không đi qua phụng dưỡng Nhạc Trọng đội trưởng!</w:t>
      </w:r>
    </w:p>
    <w:p>
      <w:pPr>
        <w:pStyle w:val="Compact"/>
      </w:pPr>
      <w:r>
        <w:br w:type="textWrapping"/>
      </w:r>
      <w:r>
        <w:br w:type="textWrapping"/>
      </w:r>
    </w:p>
    <w:p>
      <w:pPr>
        <w:pStyle w:val="Heading2"/>
      </w:pPr>
      <w:bookmarkStart w:id="176" w:name="chương-154-thích-khách"/>
      <w:bookmarkEnd w:id="176"/>
      <w:r>
        <w:t xml:space="preserve">154. Chương 154: Thích Khách</w:t>
      </w:r>
    </w:p>
    <w:p>
      <w:pPr>
        <w:pStyle w:val="Compact"/>
      </w:pPr>
      <w:r>
        <w:br w:type="textWrapping"/>
      </w:r>
      <w:r>
        <w:br w:type="textWrapping"/>
      </w:r>
    </w:p>
    <w:p>
      <w:pPr>
        <w:pStyle w:val="BodyText"/>
      </w:pPr>
      <w:r>
        <w:t xml:space="preserve">Bốn nữ nhân mang theo vòng cổ run rẩy lên, hai mắt không có chút thần thái bò tới trước mặt Nhạc Trọng, giống như con chó le lưỡi liếm giày của hắn.</w:t>
      </w:r>
    </w:p>
    <w:p>
      <w:pPr>
        <w:pStyle w:val="BodyText"/>
      </w:pPr>
      <w:r>
        <w:t xml:space="preserve">Thấy một màn như vậy, thân là nữ nhân, Trần Dao cùng Kỷ Thanh Vũ đều chua xót lẫn phẫn nộ.</w:t>
      </w:r>
    </w:p>
    <w:p>
      <w:pPr>
        <w:pStyle w:val="BodyText"/>
      </w:pPr>
      <w:r>
        <w:t xml:space="preserve">- Nhạc Trọng đội trưởng, từ hôm nay trở đi các nàng chính là đồ chơi của ngài. Các nàng trải qua sự dạy dỗ của tôi, mỗi một người đều là nô lệ chỉ biết kính cẩn nghe mệnh lệnh, ngài muốn chơi thế nào các nàng đều không chút do dự hoàn thành mệnh lệnh của ngài!</w:t>
      </w:r>
    </w:p>
    <w:p>
      <w:pPr>
        <w:pStyle w:val="BodyText"/>
      </w:pPr>
      <w:r>
        <w:t xml:space="preserve">Quy Điền Thọ tự hào cười nói.</w:t>
      </w:r>
    </w:p>
    <w:p>
      <w:pPr>
        <w:pStyle w:val="BodyText"/>
      </w:pPr>
      <w:r>
        <w:t xml:space="preserve">Nhạc Trọng không hề liếc mắt nhìn bốn mỹ nữ kia, nhìn qua Quy Điền Thọ hỏi:</w:t>
      </w:r>
    </w:p>
    <w:p>
      <w:pPr>
        <w:pStyle w:val="BodyText"/>
      </w:pPr>
      <w:r>
        <w:t xml:space="preserve">- Các ông làm sao từ trong trại tạm giam đi ra? Không phải là sử dụng thủ đoạn phi pháp trốn ra đi?</w:t>
      </w:r>
    </w:p>
    <w:p>
      <w:pPr>
        <w:pStyle w:val="BodyText"/>
      </w:pPr>
      <w:r>
        <w:t xml:space="preserve">Quy Điền Thọ vội vàng giải thích:</w:t>
      </w:r>
    </w:p>
    <w:p>
      <w:pPr>
        <w:pStyle w:val="BodyText"/>
      </w:pPr>
      <w:r>
        <w:t xml:space="preserve">- Nhạc Trọng đội trưởng, chúng tôi cũng không dùng thủ đoạn phi pháp trốn ra đâu. Chúng tôi nộp tiền bảo lãnh sau đó hợp pháp từ trong trại tạm giam đi ra!</w:t>
      </w:r>
    </w:p>
    <w:p>
      <w:pPr>
        <w:pStyle w:val="BodyText"/>
      </w:pPr>
      <w:r>
        <w:t xml:space="preserve">Nhạc Trọng nhìn Trần Dao, châm chọc cười nói:</w:t>
      </w:r>
    </w:p>
    <w:p>
      <w:pPr>
        <w:pStyle w:val="BodyText"/>
      </w:pPr>
      <w:r>
        <w:t xml:space="preserve">- Nghe rõ chưa? Người ta chính là hợp pháp từ trại tạm giam đi ra đó. Sau khi hợp pháp đi ra, lại ở trong này khỏe mạnh chơi nữ nhân. Cô muốn cho tôi xem pháp luật công chính ở địa phương nào? Những nữ nhân này gặp được chính là kết quả mà pháp luật trong miệng cô bảo hộ. Chính nghĩa của cô bảo hộ cho ai?</w:t>
      </w:r>
    </w:p>
    <w:p>
      <w:pPr>
        <w:pStyle w:val="BodyText"/>
      </w:pPr>
      <w:r>
        <w:t xml:space="preserve">Trần Dao bị Nhạc Trọng liên tiếp chất vấn khiến tâm lực nàng hao tổn quá độ, sắc mặt biến thành trắng bệch, đứng nơi đó không biết làm sao.</w:t>
      </w:r>
    </w:p>
    <w:p>
      <w:pPr>
        <w:pStyle w:val="BodyText"/>
      </w:pPr>
      <w:r>
        <w:t xml:space="preserve">- Quy Điền xã trưởng, nữ nhân chỗ của ông từ hôm nay trở đi đều là con dân của tôi. Mời ông chết đi!</w:t>
      </w:r>
    </w:p>
    <w:p>
      <w:pPr>
        <w:pStyle w:val="BodyText"/>
      </w:pPr>
      <w:r>
        <w:t xml:space="preserve">Nhạc Trọng nhìn vẻ hỏng mất của Trần Dao, hướng Quy Điền Thọ cười, bóp cò.</w:t>
      </w:r>
    </w:p>
    <w:p>
      <w:pPr>
        <w:pStyle w:val="BodyText"/>
      </w:pPr>
      <w:r>
        <w:t xml:space="preserve">Phanh một tiếng súng vang, giữa trán Quy Điền Thọ hiện ra một lỗ máu, thần tình hắn kinh hãi ngã trên mặt đất. Hắn làm sao cũng không nghĩ tới Nhạc Trọng vừa mới cùng hắn cười cười nói nói thế nhưng lại đột nhiên ra tay giết hắn.</w:t>
      </w:r>
    </w:p>
    <w:p>
      <w:pPr>
        <w:pStyle w:val="BodyText"/>
      </w:pPr>
      <w:r>
        <w:t xml:space="preserve">Sắc mặt Nhạc Trọng trầm xuống nhìn Bạch Cốt ra lệnh:</w:t>
      </w:r>
    </w:p>
    <w:p>
      <w:pPr>
        <w:pStyle w:val="BodyText"/>
      </w:pPr>
      <w:r>
        <w:t xml:space="preserve">- Bạch Cốt, giết hết nam nhân!</w:t>
      </w:r>
    </w:p>
    <w:p>
      <w:pPr>
        <w:pStyle w:val="BodyText"/>
      </w:pPr>
      <w:r>
        <w:t xml:space="preserve">Bạch Cốt bước lên một bước dài, búa lớn lướt qua một quỹ tích huyền ảo trực tiếp đem Tam Tỉnh Hùng Nhị cùng Chân Điền chém ngang eo, máu tươi văng khắp nơi, ruột cùng nội tạng từ trong thân thể họ rơi ra, nhất thời vẫn chưa chết mà giãy dụa trên mặt đất gào lên thê thảm.</w:t>
      </w:r>
    </w:p>
    <w:p>
      <w:pPr>
        <w:pStyle w:val="BodyText"/>
      </w:pPr>
      <w:r>
        <w:t xml:space="preserve">Chung Ái Quốc nhìn thấy hai gã kia bị chém ngang eo, sắc mặt biến thành vô cùng tái nhợt, hắn hoảng sợ lớn tiếng kêu lên:</w:t>
      </w:r>
    </w:p>
    <w:p>
      <w:pPr>
        <w:pStyle w:val="BodyText"/>
      </w:pPr>
      <w:r>
        <w:t xml:space="preserve">- Đừng giết tôi! Đừng giết tôi! Tôi là phó chủ tịch căn cứ, chỉ cần anh đừng giết tôi, tôi nguyện ý chuyện gì cũng nghe theo anh!</w:t>
      </w:r>
    </w:p>
    <w:p>
      <w:pPr>
        <w:pStyle w:val="BodyText"/>
      </w:pPr>
      <w:r>
        <w:t xml:space="preserve">Nhạc Trọng lạnh lùng nhìn Chung Ái Quốc:</w:t>
      </w:r>
    </w:p>
    <w:p>
      <w:pPr>
        <w:pStyle w:val="BodyText"/>
      </w:pPr>
      <w:r>
        <w:t xml:space="preserve">- Thật có lỗi, con người ông ngay cả cặn bã cũng không bằng, không có giá trị để sống sót!</w:t>
      </w:r>
    </w:p>
    <w:p>
      <w:pPr>
        <w:pStyle w:val="BodyText"/>
      </w:pPr>
      <w:r>
        <w:t xml:space="preserve">Nhạc Trọng vừa dứt lời, búa lớn vung lên, trực tiếp chém đứt đầu Chung Ái Quốc, máu tươi nóng rực phun mạnh ra, tạt lên những mỹ nữ trần truồng kia.</w:t>
      </w:r>
    </w:p>
    <w:p>
      <w:pPr>
        <w:pStyle w:val="BodyText"/>
      </w:pPr>
      <w:r>
        <w:t xml:space="preserve">Nhìn thấy một màn tàn khốc thảm thiết nọ, thân thể những nữ nhân trong phòng đều lạnh run, trong ánh mắt nhìn về phía Nhạc Trọng tràn ngập vẻ sợ hãi.</w:t>
      </w:r>
    </w:p>
    <w:p>
      <w:pPr>
        <w:pStyle w:val="BodyText"/>
      </w:pPr>
      <w:r>
        <w:t xml:space="preserve">Kỷ Thanh Vũ đi tới bên người Nhạc Trọng, nhìn thẳng hai mắt hắn, hỏi:</w:t>
      </w:r>
    </w:p>
    <w:p>
      <w:pPr>
        <w:pStyle w:val="BodyText"/>
      </w:pPr>
      <w:r>
        <w:t xml:space="preserve">- Những nữ nhân này anh định làm như thế nào?</w:t>
      </w:r>
    </w:p>
    <w:p>
      <w:pPr>
        <w:pStyle w:val="BodyText"/>
      </w:pPr>
      <w:r>
        <w:t xml:space="preserve">Ở trong căn cứ, sát hại quan lớn đặc khu chính là tội lớn. Nếu chuyện Nhạc Trọng giết chết Chung Ái Quốc bị tiết lộ ra, cho dù là Trần Kiếm Phong cũng không thể không động thủ đối với hắn. Cư dân đặc khu không cho người xâm phạm, đây là vấn đề nguyên tắc. Nếu không để Nhạc Trọng tùy ý sát hại cư dân đặc khu, những người ở trong đây sẽ cảm thấy vô cùng bất an.</w:t>
      </w:r>
    </w:p>
    <w:p>
      <w:pPr>
        <w:pStyle w:val="BodyText"/>
      </w:pPr>
      <w:r>
        <w:t xml:space="preserve">Kỷ Thanh Vũ lo lắng Nhạc Trọng vì miễn trừ hậu hoạn mà trực tiếp đem những nữ nhân kia giết hết sạch sẽ.</w:t>
      </w:r>
    </w:p>
    <w:p>
      <w:pPr>
        <w:pStyle w:val="BodyText"/>
      </w:pPr>
      <w:r>
        <w:t xml:space="preserve">Nhạc Trọng nhìn thẳng Kỷ Thanh Vũ nói:</w:t>
      </w:r>
    </w:p>
    <w:p>
      <w:pPr>
        <w:pStyle w:val="BodyText"/>
      </w:pPr>
      <w:r>
        <w:t xml:space="preserve">- Không cần lo lắng, nếu các nàng nghe lời tôi tự nhiên sẽ không vô cớ giết họ. Nhưng họ cũng không thể tiếp tục ở lại đặc khu, nhất định phải đưa tới doanh địa của tôi trong đêm. Chỉ cần họ được đưa về Thạch Mã trấn, chính là con dân của tôi, tôi sẽ đối xử với họ bình đẳng!</w:t>
      </w:r>
    </w:p>
    <w:p>
      <w:pPr>
        <w:pStyle w:val="BodyText"/>
      </w:pPr>
      <w:r>
        <w:t xml:space="preserve">Sau cuối thời dân cư là tài nguyên quý trọng. Nữ nhân có thể sinh con, cũng là tài nguyên quý giá. Chỉ cần những nữ nhân kia không nổi điên chọc giận hắn, hắn cũng sẽ không vô duyên vô cớ giết họ.</w:t>
      </w:r>
    </w:p>
    <w:p>
      <w:pPr>
        <w:pStyle w:val="BodyText"/>
      </w:pPr>
      <w:r>
        <w:t xml:space="preserve">Lúc này Kỷ Thanh Vũ mới thở ra một hơi nhẹ nhõm.</w:t>
      </w:r>
    </w:p>
    <w:p>
      <w:pPr>
        <w:pStyle w:val="BodyText"/>
      </w:pPr>
      <w:r>
        <w:t xml:space="preserve">Nhạc Trọng nhìn Kỷ Thanh Vũ, ánh mắt nóng rực nói:</w:t>
      </w:r>
    </w:p>
    <w:p>
      <w:pPr>
        <w:pStyle w:val="BodyText"/>
      </w:pPr>
      <w:r>
        <w:t xml:space="preserve">- Kỷ học tả, việc hôm nay cô đều đã nhìn thấy. Cô còn muốn ở lại nơi này lãng phí thời gian cùng tinh lực của chính mình sao? Theo tôi quay về Thạch Mã trấn đi, tôi sẽ cho cô một sân khấu đủ cho cô thi triển năng lực của mình!</w:t>
      </w:r>
    </w:p>
    <w:p>
      <w:pPr>
        <w:pStyle w:val="BodyText"/>
      </w:pPr>
      <w:r>
        <w:t xml:space="preserve">Lúc trước khi Nhạc Trọng mới gặp Kỷ Thanh Vũ, Kỷ Thanh Vũ đã hết sức xuất sắc, vô luận lòng can đảm, thân thủ đều là tốt nhất, hơn nữa tâm địa thiện lương nhưng không cổ hủ. Nàng là một nữ nhân có đủ sức chiến đấu lại tràn ngập khí khái anh hùng cùng mị lực nhất. Nếu nàng nguyện ý về dưới trướng của hắn, hắn có thể có được một vị đại tướng độc bá một phương.</w:t>
      </w:r>
    </w:p>
    <w:p>
      <w:pPr>
        <w:pStyle w:val="BodyText"/>
      </w:pPr>
      <w:r>
        <w:t xml:space="preserve">Kỷ Thanh Vũ thoáng do dự, liếc mắt nhìn Trần Dao đứng bên người, cắn chặt đôi môi anh đào, vẻ mặt giãy dụa. Nàng cực kỳ mong muốn rời khỏi căn cứ Lũng Hải, nhưng lại lo lắng lưu lại bạn tốt một mình tại nơi này.</w:t>
      </w:r>
    </w:p>
    <w:p>
      <w:pPr>
        <w:pStyle w:val="BodyText"/>
      </w:pPr>
      <w:r>
        <w:t xml:space="preserve">Trần Dao cắn chặt môi, dùng đôi mắt to xinh đẹp nhìn thẳng Nhạc Trọng nói:</w:t>
      </w:r>
    </w:p>
    <w:p>
      <w:pPr>
        <w:pStyle w:val="BodyText"/>
      </w:pPr>
      <w:r>
        <w:t xml:space="preserve">- Tôi đi cùng anh tới Thạch Mã trấn, có thể chứ?</w:t>
      </w:r>
    </w:p>
    <w:p>
      <w:pPr>
        <w:pStyle w:val="BodyText"/>
      </w:pPr>
      <w:r>
        <w:t xml:space="preserve">Nhạc Trọng nhìn chằm chằm đôi mắt to xinh đẹp của Trần Dao hỏi:</w:t>
      </w:r>
    </w:p>
    <w:p>
      <w:pPr>
        <w:pStyle w:val="BodyText"/>
      </w:pPr>
      <w:r>
        <w:t xml:space="preserve">- Thập phần hoan nghênh. Nhưng Trần Dao, nếu trong tương lai tôi cùng chú của cô nổi lên xung đột, cô có thể làm được thái độ không giúp bên nào hay không?</w:t>
      </w:r>
    </w:p>
    <w:p>
      <w:pPr>
        <w:pStyle w:val="BodyText"/>
      </w:pPr>
      <w:r>
        <w:t xml:space="preserve">Căn cứ Lũng Hải là một khối chướng ngại vật ngăn chặn đường phát triển của hắn, nếu như có cơ hội hắn nhất định sẽ động thủ gồm thâu căn cứ Lũng Hải, tuyệt đối không có nửa phần lưu tình. Hắn cũng không yêu cầu Trần Dao đứng bên chỗ hắn, nhưng hắn cũng không muốn thấy nàng đứng bên chú của nàng.</w:t>
      </w:r>
    </w:p>
    <w:p>
      <w:pPr>
        <w:pStyle w:val="BodyText"/>
      </w:pPr>
      <w:r>
        <w:t xml:space="preserve">Trần Dao cắn răng gật đầu đáp:</w:t>
      </w:r>
    </w:p>
    <w:p>
      <w:pPr>
        <w:pStyle w:val="BodyText"/>
      </w:pPr>
      <w:r>
        <w:t xml:space="preserve">- Được!</w:t>
      </w:r>
    </w:p>
    <w:p>
      <w:pPr>
        <w:pStyle w:val="BodyText"/>
      </w:pPr>
      <w:r>
        <w:t xml:space="preserve">Sau khi Trần Dao chứng kiến tính công chính của pháp luật trong căn cứ Lũng Hải cùng trò hề của cao tầng đặc khu, đã mất đi tin tưởng đối với căn cứ Lũng Hải.</w:t>
      </w:r>
    </w:p>
    <w:p>
      <w:pPr>
        <w:pStyle w:val="BodyText"/>
      </w:pPr>
      <w:r>
        <w:t xml:space="preserve">Nhạc Trọng liếc mắt nhìn bốn thi thể nam nhân trong phòng nói:</w:t>
      </w:r>
    </w:p>
    <w:p>
      <w:pPr>
        <w:pStyle w:val="BodyText"/>
      </w:pPr>
      <w:r>
        <w:t xml:space="preserve">- Diêu Diêu, em đưa họ rời khỏi nơi này. Tôi cần xử lý một chút!</w:t>
      </w:r>
    </w:p>
    <w:p>
      <w:pPr>
        <w:pStyle w:val="BodyText"/>
      </w:pPr>
      <w:r>
        <w:t xml:space="preserve">Tiểu la lỵ Diêu Diêu mặc một thân quân phục nho nhỏ dẫn Trần Dao, Kỷ Thanh Vũ cùng các nữ nhân trong phòng đi ra bên ngoài.</w:t>
      </w:r>
    </w:p>
    <w:p>
      <w:pPr>
        <w:pStyle w:val="BodyText"/>
      </w:pPr>
      <w:r>
        <w:t xml:space="preserve">Những nữ nhân kia vừa rời đi, Nhạc Trọng phát động kỹ năng ma viêm, tay phải bốc lên một đoàn ma hỏa, những nơi lướt qua toàn bộ thi thể đều hóa thành tro tàn.</w:t>
      </w:r>
    </w:p>
    <w:p>
      <w:pPr>
        <w:pStyle w:val="BodyText"/>
      </w:pPr>
      <w:r>
        <w:t xml:space="preserve">Trước khi rời biệt thự hắn cũng dùng ma viêm đem hai bảo tiêu ở cửa thiêu thành tro bụi.</w:t>
      </w:r>
    </w:p>
    <w:p>
      <w:pPr>
        <w:pStyle w:val="BodyText"/>
      </w:pPr>
      <w:r>
        <w:t xml:space="preserve">Ở bên trong đặc khu Nhạc Trọng tìm một ngõ hẻm, gọi Bạch Cốt dựng lên cầu thang, đem toàn bộ nữ nhân mang ra đặc khu đưa tới doanh địa trong Thành Trung thôn.</w:t>
      </w:r>
    </w:p>
    <w:p>
      <w:pPr>
        <w:pStyle w:val="BodyText"/>
      </w:pPr>
      <w:r>
        <w:t xml:space="preserve">Sắp xếp xong hết thảy lúc này hắn mới mang theo Trần Dao các nàng đi trở vào trong đặc khu.</w:t>
      </w:r>
    </w:p>
    <w:p>
      <w:pPr>
        <w:pStyle w:val="BodyText"/>
      </w:pPr>
      <w:r>
        <w:t xml:space="preserve">- Cẩn thận!</w:t>
      </w:r>
    </w:p>
    <w:p>
      <w:pPr>
        <w:pStyle w:val="BodyText"/>
      </w:pPr>
      <w:r>
        <w:t xml:space="preserve">Đột nhiên Nhạc Trọng cảm giác được một cỗ nguy hiểm dựng đứng tóc gáy, hắn theo bản năng phát động ảnh bộ, tốc độ nhấc lên tới cực hạn, hướng bên phải đi ra một bước.</w:t>
      </w:r>
    </w:p>
    <w:p>
      <w:pPr>
        <w:pStyle w:val="BodyText"/>
      </w:pPr>
      <w:r>
        <w:t xml:space="preserve">Hắn vừa bước ra một bước viên đạn nhắm bắn ngay tim hắn liền thất bại, nhưng còn một phát bắn trúng vai phải hắn, sau đó bị đẩy bật ra.</w:t>
      </w:r>
    </w:p>
    <w:p>
      <w:pPr>
        <w:pStyle w:val="Compact"/>
      </w:pPr>
      <w:r>
        <w:br w:type="textWrapping"/>
      </w:r>
      <w:r>
        <w:br w:type="textWrapping"/>
      </w:r>
    </w:p>
    <w:p>
      <w:pPr>
        <w:pStyle w:val="Heading2"/>
      </w:pPr>
      <w:bookmarkStart w:id="177" w:name="chương-155-trình-ngọc"/>
      <w:bookmarkEnd w:id="177"/>
      <w:r>
        <w:t xml:space="preserve">155. Chương 155: Trình Ngọc</w:t>
      </w:r>
    </w:p>
    <w:p>
      <w:pPr>
        <w:pStyle w:val="Compact"/>
      </w:pPr>
      <w:r>
        <w:br w:type="textWrapping"/>
      </w:r>
      <w:r>
        <w:br w:type="textWrapping"/>
      </w:r>
    </w:p>
    <w:p>
      <w:pPr>
        <w:pStyle w:val="BodyText"/>
      </w:pPr>
      <w:r>
        <w:t xml:space="preserve">Uy lực viên đạn cách âm quá nhỏ, không đủ xỏ xuyên áo giáp rắn nước biến dị trên người hắn. Dù là như thế nhưng hắn vẫn kinh hãi toát mồ hôi lạnh. Thích khách kia ẩn nấp sát khí, bổn sự cực kỳ đáng sợ, ngay khi người kia vừa nổ súng hắn mới cảm giác được nguy hiểm. Đây tuyệt đối là chuyện chỉ có thích khách đỉnh cấp mới có thể làm được.</w:t>
      </w:r>
    </w:p>
    <w:p>
      <w:pPr>
        <w:pStyle w:val="BodyText"/>
      </w:pPr>
      <w:r>
        <w:t xml:space="preserve">Diêu Diêu, Kỷ Thanh Vũ, Trần Dao đều trốn vào sau công sự che chắn.</w:t>
      </w:r>
    </w:p>
    <w:p>
      <w:pPr>
        <w:pStyle w:val="BodyText"/>
      </w:pPr>
      <w:r>
        <w:t xml:space="preserve">Ánh mắt Nhạc Trọng chớp động nhìn thoáng qua phương hướng viên đạn bắn tới, dưới kỹ năng bị động cường hóa hắc dạ, hắn thấy rõ ràng toàn bộ tình huống góc chết bị bóng tối hoàn toàn bao phủ. Chỉ thấy ở một địa phương tối tăm một gã hắc y nhân toàn thân tối đen đang cầm súng đứng tại nơi đó.</w:t>
      </w:r>
    </w:p>
    <w:p>
      <w:pPr>
        <w:pStyle w:val="BodyText"/>
      </w:pPr>
      <w:r>
        <w:t xml:space="preserve">Nhạc Trọng rút khẩu 54, liên tục bắn về hướng hắc y nhân kia, lại giống như quỷ mỵ hướng người kia phóng tới.</w:t>
      </w:r>
    </w:p>
    <w:p>
      <w:pPr>
        <w:pStyle w:val="BodyText"/>
      </w:pPr>
      <w:r>
        <w:t xml:space="preserve">Tốc độ hắc y nhân cũng cực nhanh, hơn nữa thập phần thành thạo dùng công sự che chắn làn đạn của Nhạc Trọng, thỉnh thoảng còn dùng súng đánh trả.</w:t>
      </w:r>
    </w:p>
    <w:p>
      <w:pPr>
        <w:pStyle w:val="BodyText"/>
      </w:pPr>
      <w:r>
        <w:t xml:space="preserve">Bắn hết một băng đạn nhưng không trúng hắc y nhân phát nào. Ngược lại Nhạc Trọng bị thuật bắn súng của người kia bức lui, rất khó tiếp cận được hắn.</w:t>
      </w:r>
    </w:p>
    <w:p>
      <w:pPr>
        <w:pStyle w:val="BodyText"/>
      </w:pPr>
      <w:r>
        <w:t xml:space="preserve">- Thuật bắn súng thật lợi hại!</w:t>
      </w:r>
    </w:p>
    <w:p>
      <w:pPr>
        <w:pStyle w:val="BodyText"/>
      </w:pPr>
      <w:r>
        <w:t xml:space="preserve">Nhạc Trọng phát động ảnh bộ, tốc độ giống như quỷ mị, cho dù bị thuật bắn súng tinh diệu của hắc y nhân bức lui liên tục nhưng cũng dùng tốc độ cực cao tới gần người kia, một đao nhanh như lưu tinh chém thẳng tới hắn.</w:t>
      </w:r>
    </w:p>
    <w:p>
      <w:pPr>
        <w:pStyle w:val="BodyText"/>
      </w:pPr>
      <w:r>
        <w:t xml:space="preserve">Nếu so thuật bắn súng, Nhạc Trọng đương nhiên không phải đối thủ của hắn. Cho dù Nhạc Trọng đã rèn luyện không ít, nhưng dù sao thời gian vẫn còn quá ngắn.</w:t>
      </w:r>
    </w:p>
    <w:p>
      <w:pPr>
        <w:pStyle w:val="BodyText"/>
      </w:pPr>
      <w:r>
        <w:t xml:space="preserve">Trong nháy mắt Nhạc Trọng tới gần, hắc y nhân bỏ súng rút trường kiếm bên hông, vẽ ra một quỹ tích huyền ảo điểm lên trên đao của Nhạc Trọng, đem đao của hắn hất sang một bên.</w:t>
      </w:r>
    </w:p>
    <w:p>
      <w:pPr>
        <w:pStyle w:val="BodyText"/>
      </w:pPr>
      <w:r>
        <w:t xml:space="preserve">Nhạc Trọng nhanh chóng rút đao, một đao nhanh hơn một đao chém tới hắc y nhân kia, dưới tốc độ cao viễn siêu người thường của hắn từng chiêu đao chẳng khác gì mưa bão bao phủ phía trước.</w:t>
      </w:r>
    </w:p>
    <w:p>
      <w:pPr>
        <w:pStyle w:val="BodyText"/>
      </w:pPr>
      <w:r>
        <w:t xml:space="preserve">Tốc độ của hắc y nhân xa xa không theo kịp Nhạc Trọng, nhưng kiếm pháp của hắn tinh diệu, một đoàn kiếm quang bao phủ chặt chẽ thân thể hắn, thập phần miễn cưỡng đón đỡ công kích của Nhạc Trọng.</w:t>
      </w:r>
    </w:p>
    <w:p>
      <w:pPr>
        <w:pStyle w:val="BodyText"/>
      </w:pPr>
      <w:r>
        <w:t xml:space="preserve">Ngay lúc hai người còn đang đối chiến, từ trong bóng tối sau lưng hắc y nhân đột nhiên xuất hiện một cây gai xương bén nhọn bắn ra, hướng hắn đâm tới.</w:t>
      </w:r>
    </w:p>
    <w:p>
      <w:pPr>
        <w:pStyle w:val="BodyText"/>
      </w:pPr>
      <w:r>
        <w:t xml:space="preserve">Ánh mắt hắc y nhân co rụt lại, một kiếm điểm lên gai xương kia, thân thể lách tránh khỏi cây gai xương có thể dễ dàng đâm xuyên qua người hắn.</w:t>
      </w:r>
    </w:p>
    <w:p>
      <w:pPr>
        <w:pStyle w:val="BodyText"/>
      </w:pPr>
      <w:r>
        <w:t xml:space="preserve">Nhạc Trọng nhân cơ hội một cước nặng nề đá vào bên hông người kia, đem hắc y nhân đá bay ra mấy thước.</w:t>
      </w:r>
    </w:p>
    <w:p>
      <w:pPr>
        <w:pStyle w:val="BodyText"/>
      </w:pPr>
      <w:r>
        <w:t xml:space="preserve">Vô số gai xương bén nhọn từ góc hắc ám nổ tung, hướng hắc y nhân đâm tới.</w:t>
      </w:r>
    </w:p>
    <w:p>
      <w:pPr>
        <w:pStyle w:val="BodyText"/>
      </w:pPr>
      <w:r>
        <w:t xml:space="preserve">Hắc y nhân phun ra ngụm máu tươi, tốc độ chợt bạo tăng gấp ba, giống như mũi tên rời cung tránh thoát vô số gai xương bay qua, chỉ trong mấy lần chớp động đã biến mất trong đêm tối.</w:t>
      </w:r>
    </w:p>
    <w:p>
      <w:pPr>
        <w:pStyle w:val="BodyText"/>
      </w:pPr>
      <w:r>
        <w:t xml:space="preserve">Ánh mắt Nhạc Trọng lóe lên, cũng biến mất trong đêm.</w:t>
      </w:r>
    </w:p>
    <w:p>
      <w:pPr>
        <w:pStyle w:val="BodyText"/>
      </w:pPr>
      <w:r>
        <w:t xml:space="preserve">Tên hắc y nhân cố nén thương thế nhờ vào đêm tối che giấu xuyên qua những ngõ hẻm, cuối cùng đi vào một hẻm nhỏ tiến nhập một căn nhà.</w:t>
      </w:r>
    </w:p>
    <w:p>
      <w:pPr>
        <w:pStyle w:val="BodyText"/>
      </w:pPr>
      <w:r>
        <w:t xml:space="preserve">- Trình Ngọc ca, anh làm sao vậy?</w:t>
      </w:r>
    </w:p>
    <w:p>
      <w:pPr>
        <w:pStyle w:val="BodyText"/>
      </w:pPr>
      <w:r>
        <w:t xml:space="preserve">- Trình Ngọc ca, anh bị thương sao?</w:t>
      </w:r>
    </w:p>
    <w:p>
      <w:pPr>
        <w:pStyle w:val="BodyText"/>
      </w:pPr>
      <w:r>
        <w:t xml:space="preserve">Trong phòng đốt lên ngọn nến, dưới ánh nến mỏng manh chiếu xuống làm người ta có thể chứng kiến bên trong gian phòng nhỏ chừng ba mươi thước vuông có chín đứa trẻ còn chưa đầy mười ba tuổi.</w:t>
      </w:r>
    </w:p>
    <w:p>
      <w:pPr>
        <w:pStyle w:val="BodyText"/>
      </w:pPr>
      <w:r>
        <w:t xml:space="preserve">Hắc y nhân vừa đi vào phòng, mấy đứa trẻ liền xông tới vẻ mặt lo lắng hỏi.</w:t>
      </w:r>
    </w:p>
    <w:p>
      <w:pPr>
        <w:pStyle w:val="BodyText"/>
      </w:pPr>
      <w:r>
        <w:t xml:space="preserve">- Anh không sao!</w:t>
      </w:r>
    </w:p>
    <w:p>
      <w:pPr>
        <w:pStyle w:val="BodyText"/>
      </w:pPr>
      <w:r>
        <w:t xml:space="preserve">Hắc y nhân Trình Ngọc tháo xuống mặt nạ bảo hộ, lộ ra gương mặt thanh tú tái nhợt, hắn che miệng ho khan một chút, ho ra một ngụm máu, máu tươi nhè nhẹ tràn ra trong tay hắn.</w:t>
      </w:r>
    </w:p>
    <w:p>
      <w:pPr>
        <w:pStyle w:val="BodyText"/>
      </w:pPr>
      <w:r>
        <w:t xml:space="preserve">Nhìn thấy Trình Ngọc bị thương, chín đứa trẻ kích động lục tung căn phòng muốn tìm một ít thuốc. Sau cuối thời dược vật cũng giống như lương thực đồng dạng là vật tư khan hiếm, ở bên trong phòng cũng chỉ có thể tìm được một tấm băng dán cùng một chai thuốc giảm đau.</w:t>
      </w:r>
    </w:p>
    <w:p>
      <w:pPr>
        <w:pStyle w:val="BodyText"/>
      </w:pPr>
      <w:r>
        <w:t xml:space="preserve">Đúng lúc này một chiếc bạch cốt đại phủ nặng nề bổ lên cửa phòng, đem cửa gỗ cũ nát chém thành vỡ tan, Nhạc Trọng bước nhanh vào.</w:t>
      </w:r>
    </w:p>
    <w:p>
      <w:pPr>
        <w:pStyle w:val="BodyText"/>
      </w:pPr>
      <w:r>
        <w:t xml:space="preserve">- Trẻ con?</w:t>
      </w:r>
    </w:p>
    <w:p>
      <w:pPr>
        <w:pStyle w:val="BodyText"/>
      </w:pPr>
      <w:r>
        <w:t xml:space="preserve">Nhạc Trọng nhìn thấy được chín đứa trẻ trong phòng trong lòng vô cùng ngoài ý muốn, ác cảm đối với kẻ ám sát hắn cũng lập tức giảm bớt.</w:t>
      </w:r>
    </w:p>
    <w:p>
      <w:pPr>
        <w:pStyle w:val="BodyText"/>
      </w:pPr>
      <w:r>
        <w:t xml:space="preserve">Sau cuối thời, theo thời gian trôi qua nhân tính bắt đầu chậm rãi tan vỡ. Vì một ổ bánh mỳ nữ nhân có thể bán đứng thân thể chính mình, vì một bánh mỳ nam nhân thậm chí sẽ trực tiếp giết người, cưỡng gian, giết người ở cuối thời là chuyện thật bình thường. Vì no bụng thậm chí còn có kẻ ăn cả thịt người vô cùng điên cuồng.</w:t>
      </w:r>
    </w:p>
    <w:p>
      <w:pPr>
        <w:pStyle w:val="BodyText"/>
      </w:pPr>
      <w:r>
        <w:t xml:space="preserve">Ở tình huống trật tự hỏng mất, trong thế giới đạo đức tiêu vong vẫn còn người bảo hộ những đứa trẻ thế này, xem như Trình Ngọc vẫn còn bảo lưu một tia nhân tính.</w:t>
      </w:r>
    </w:p>
    <w:p>
      <w:pPr>
        <w:pStyle w:val="BodyText"/>
      </w:pPr>
      <w:r>
        <w:t xml:space="preserve">Nhìn thấy Nhạc Trọng, ánh mắt Trình Ngọc co rụt lại nói:</w:t>
      </w:r>
    </w:p>
    <w:p>
      <w:pPr>
        <w:pStyle w:val="BodyText"/>
      </w:pPr>
      <w:r>
        <w:t xml:space="preserve">- Đừng tổn thương bọn trẻ, tôi đi với anh!</w:t>
      </w:r>
    </w:p>
    <w:p>
      <w:pPr>
        <w:pStyle w:val="BodyText"/>
      </w:pPr>
      <w:r>
        <w:t xml:space="preserve">Trước cuối thời Trình Ngọc là một gã sát thủ đỉnh cấp, tinh thông đủ loại kỹ xảo giết người, có được kiếm thuật cao cường. Trước khi thế giới biến đổi hắn đang chấp hành nhiệm vụ tại thành phố Lũng Hải. Sau cuối thời liền theo đại bộ đội thối lui tới căn cứ Lũng Hải. Tuy rằng Trình Ngọc có thân thủ bất phàm, nhưng vận khí không tốt, khi hắn lấy được tân thủ mộc bổng thì trong tay hắn đúng lúc còn súng lẫn kiếm, vì vậy cây gậy có vẻ vướng víu kia bị hắn vứt bỏ đầu tiên. Dù sao so sánh với mộc bổng, hắn càng thói quen sử dụng súng cùng kiếm đã được trải qua huấn luyện nghiêm khắc. Chính vì như thế đã làm cho hắn bỏ lỡ cơ hội cường hóa tốt nhất.</w:t>
      </w:r>
    </w:p>
    <w:p>
      <w:pPr>
        <w:pStyle w:val="BodyText"/>
      </w:pPr>
      <w:r>
        <w:t xml:space="preserve">Đợi sau khi bí mật cường hóa bị phát hiện, Trình Ngọc đã thối lui vào trong căn cứ an toàn, hơn nữa các loại trang bị Thần Ma hệ thống đều bị các thế lực lớn nghiêm khắc khống chế. Hắn thật vất vả cẩn thận mới ám sát được một gã cường hóa giả có được Đường đao phảng chế, nương nhờ thân thủ trác tuyệt ra khỏi thành săn giết một ít tang thi mới đem bản thân cường hóa tới 8 cấp. Nhưng lúc này liệp sát tang thi bình thường đã rất khó tìm được kỹ năng thư, không có kỹ năng mạnh mẽ hắn cũng khó thể trở thành cường hóa giả đứng đầu.</w:t>
      </w:r>
    </w:p>
    <w:p>
      <w:pPr>
        <w:pStyle w:val="BodyText"/>
      </w:pPr>
      <w:r>
        <w:t xml:space="preserve">Cho dù Trình Ngọc ở lúc toàn thịnh cũng không phải đối thủ của Nhạc Trọng, hiện tại hắn bị trọng thương thì càng không phải là đối thủ của người kia.</w:t>
      </w:r>
    </w:p>
    <w:p>
      <w:pPr>
        <w:pStyle w:val="BodyText"/>
      </w:pPr>
      <w:r>
        <w:t xml:space="preserve">Nhạc Trọng liếc mắt nhìn Trình Ngọc, ánh mắt lại nhìn một thiếu niên chừng mười ba tuổi lạnh lùng nói:</w:t>
      </w:r>
    </w:p>
    <w:p>
      <w:pPr>
        <w:pStyle w:val="BodyText"/>
      </w:pPr>
      <w:r>
        <w:t xml:space="preserve">- Ai bảo anh tới ám sát tôi?</w:t>
      </w:r>
    </w:p>
    <w:p>
      <w:pPr>
        <w:pStyle w:val="BodyText"/>
      </w:pPr>
      <w:r>
        <w:t xml:space="preserve">Trình Ngọc lảo đảo, đem lai lịch người thuê nói ra:</w:t>
      </w:r>
    </w:p>
    <w:p>
      <w:pPr>
        <w:pStyle w:val="BodyText"/>
      </w:pPr>
      <w:r>
        <w:t xml:space="preserve">- Băng Vương Trương Vân!</w:t>
      </w:r>
    </w:p>
    <w:p>
      <w:pPr>
        <w:pStyle w:val="BodyText"/>
      </w:pPr>
      <w:r>
        <w:t xml:space="preserve">Chín cô nhi trong phòng đối với Trình Ngọc mà nói còn quan trọng hơn quy tắc một kẻ làm sát thủ rất nhiều.</w:t>
      </w:r>
    </w:p>
    <w:p>
      <w:pPr>
        <w:pStyle w:val="BodyText"/>
      </w:pPr>
      <w:r>
        <w:t xml:space="preserve">- Lại là hắn!</w:t>
      </w:r>
    </w:p>
    <w:p>
      <w:pPr>
        <w:pStyle w:val="BodyText"/>
      </w:pPr>
      <w:r>
        <w:t xml:space="preserve">Sát khí trong mắt Nhạc Trọng chợt lóe lên, Băng Vương đã muốn ám sát hắn hai lần, trong lòng hắn đã sản sinh ý nghĩ tất sát đối với Băng Vương Trương Vân.</w:t>
      </w:r>
    </w:p>
    <w:p>
      <w:pPr>
        <w:pStyle w:val="BodyText"/>
      </w:pPr>
      <w:r>
        <w:t xml:space="preserve">Nhạc Trọng hỏi:</w:t>
      </w:r>
    </w:p>
    <w:p>
      <w:pPr>
        <w:pStyle w:val="BodyText"/>
      </w:pPr>
      <w:r>
        <w:t xml:space="preserve">- Hắn chi cho anh bao nhiêu thù lao?</w:t>
      </w:r>
    </w:p>
    <w:p>
      <w:pPr>
        <w:pStyle w:val="BodyText"/>
      </w:pPr>
      <w:r>
        <w:t xml:space="preserve">Trình Ngọc đáp:</w:t>
      </w:r>
    </w:p>
    <w:p>
      <w:pPr>
        <w:pStyle w:val="BodyText"/>
      </w:pPr>
      <w:r>
        <w:t xml:space="preserve">- Một tấn lương thực!</w:t>
      </w:r>
    </w:p>
    <w:p>
      <w:pPr>
        <w:pStyle w:val="BodyText"/>
      </w:pPr>
      <w:r>
        <w:t xml:space="preserve">Trước cuối thời mỗi lần Trình Ngọc ra tay đều là một trăm ngàn đô la trở lên, nhưng sau cuối thời một tấn lương thực đã đủ cho sát thủ từng đứng hàng đầu thế giới phải đi bán mạng.</w:t>
      </w:r>
    </w:p>
    <w:p>
      <w:pPr>
        <w:pStyle w:val="BodyText"/>
      </w:pPr>
      <w:r>
        <w:t xml:space="preserve">Nhạc Trọng liếc mắt nhìn Trình Ngọc mời chào:</w:t>
      </w:r>
    </w:p>
    <w:p>
      <w:pPr>
        <w:pStyle w:val="BodyText"/>
      </w:pPr>
      <w:r>
        <w:t xml:space="preserve">- Tôi là thủ lĩnh Thạch Mã trấn Nhạc Trọng. Trình Ngọc, dốc sức cho tôi đi. Chỉ cần anh bán mạng cho tôi, bọn trẻ sẽ có cuộc sống ổn định tốt nhất. Có thể ở trong trường học sáng sủa học tập cùng bạn bè đồng lứa, mỗi ngày không lo áo cơm. Chỉ cần anh cố gắng làm việc, mỗi ngày muốn cho bọn trẻ ăn bánh mì uống sữa tươi cũng không phải là vấn đề gì!</w:t>
      </w:r>
    </w:p>
    <w:p>
      <w:pPr>
        <w:pStyle w:val="Compact"/>
      </w:pPr>
      <w:r>
        <w:br w:type="textWrapping"/>
      </w:r>
      <w:r>
        <w:br w:type="textWrapping"/>
      </w:r>
    </w:p>
    <w:p>
      <w:pPr>
        <w:pStyle w:val="Heading2"/>
      </w:pPr>
      <w:bookmarkStart w:id="178" w:name="chương-156-tấn-công-băng-vương-hội"/>
      <w:bookmarkEnd w:id="178"/>
      <w:r>
        <w:t xml:space="preserve">156. Chương 156: Tấn Công Băng Vương Hội</w:t>
      </w:r>
    </w:p>
    <w:p>
      <w:pPr>
        <w:pStyle w:val="Compact"/>
      </w:pPr>
      <w:r>
        <w:br w:type="textWrapping"/>
      </w:r>
      <w:r>
        <w:br w:type="textWrapping"/>
      </w:r>
    </w:p>
    <w:p>
      <w:pPr>
        <w:pStyle w:val="BodyText"/>
      </w:pPr>
      <w:r>
        <w:t xml:space="preserve">Trình Ngọc có được tố chất chiến đấu đứng hàng đầu, nếu bỏ qua thực lực cường hóa Nhạc Trọng căn bản không phải là đối thủ của Trình Ngọc, mà vận khí của Trình Ngọc chỉ là không tốt như hắn mà thôi. Chỉ cần Nhạc Trọng nguyện ý bồi dưỡng hắn, tương lai tuyệt đối đạt được một bảo kiếm đắc lực.</w:t>
      </w:r>
    </w:p>
    <w:p>
      <w:pPr>
        <w:pStyle w:val="BodyText"/>
      </w:pPr>
      <w:r>
        <w:t xml:space="preserve">Trình Ngọc nhìn Nhạc Trọng trầm giọng nói:</w:t>
      </w:r>
    </w:p>
    <w:p>
      <w:pPr>
        <w:pStyle w:val="BodyText"/>
      </w:pPr>
      <w:r>
        <w:t xml:space="preserve">- Nhạc đội, chỉ cần ngài có thể đối đãi tốt với bọn trẻ, tôi sẽ đem cái mạng này bán cho anh!</w:t>
      </w:r>
    </w:p>
    <w:p>
      <w:pPr>
        <w:pStyle w:val="BodyText"/>
      </w:pPr>
      <w:r>
        <w:t xml:space="preserve">Lúc này người là dao thớt, mình là thịt cá. Trình Ngọc nếu còn muốn cho những đứa trẻ kia có thể khỏe mạnh sống sót, phải lựa chọn đi nhờ vả Nhạc Trọng. Mỗi người đều có được thứ gì đó mà mình quý trọng, những cô nhi kia là bảo vật mà Trình Ngọc xem trọng nhất, cũng là nơi ký thác tâm hồn của hắn.</w:t>
      </w:r>
    </w:p>
    <w:p>
      <w:pPr>
        <w:pStyle w:val="BodyText"/>
      </w:pPr>
      <w:r>
        <w:t xml:space="preserve">Sau cuối thời rất nhiều người sở dĩ luôn muốn tự sát chính là vì đã tuyệt vọng đối với thế giới tàn khốc này, đã không còn tín ngưỡng, cây trụ tâm linh sụp đổ. Nếu như có được cây trụ tâm linh cùng tín ngưỡng, vô luận gặp bao nhiêu tàn khốc nhân loại đều sẽ cố gắng giãy dụa sống sót.</w:t>
      </w:r>
    </w:p>
    <w:p>
      <w:pPr>
        <w:pStyle w:val="BodyText"/>
      </w:pPr>
      <w:r>
        <w:t xml:space="preserve">Ổn định xong Trình Ngọc cùng chín đứa trẻ, bên trong doanh địa Thành Trung thôn Nhạc Trọng hỏi Trình Ngọc:</w:t>
      </w:r>
    </w:p>
    <w:p>
      <w:pPr>
        <w:pStyle w:val="BodyText"/>
      </w:pPr>
      <w:r>
        <w:t xml:space="preserve">- Anh biết được bao nhiêu về thực lực của Băng Vương Hội?</w:t>
      </w:r>
    </w:p>
    <w:p>
      <w:pPr>
        <w:pStyle w:val="BodyText"/>
      </w:pPr>
      <w:r>
        <w:t xml:space="preserve">Lúc này Trình Ngọc đã ăn vào cứu mạng thảo, sắc mặt tốt hơn rất nhiều, hắn tự hỏi một lát lại nói với Nhạc Trọng:</w:t>
      </w:r>
    </w:p>
    <w:p>
      <w:pPr>
        <w:pStyle w:val="BodyText"/>
      </w:pPr>
      <w:r>
        <w:t xml:space="preserve">- Trong Băng Vương Hội người cực mạnh chính là Băng Vương Trương Vân. Không ai biết rốt cục hắn đã cường hóa tới bao nhiêu cấp, nhưng người từng giao thủ với hắn đều đã chết. Ngoại trừ Trương Vân còn có một cường hóa giả tên Triệu Hùng, hắn là cường hóa giả tốc độ cũng chính là tay sai trung thành nhất của Trương Vân. Nghe nói sau cuối thời là do Trương Vân cứu hắn một mạng. Ngoài ra Băng Vương Hội có tổng cộng hơn một trăm tiểu đệ!</w:t>
      </w:r>
    </w:p>
    <w:p>
      <w:pPr>
        <w:pStyle w:val="BodyText"/>
      </w:pPr>
      <w:r>
        <w:t xml:space="preserve">Nhạc Trọng suy nghĩ một lúc, nói:</w:t>
      </w:r>
    </w:p>
    <w:p>
      <w:pPr>
        <w:pStyle w:val="BodyText"/>
      </w:pPr>
      <w:r>
        <w:t xml:space="preserve">- Tổng bộ của Băng Vương Hội ở địa phương nào anh cũng đã biết?</w:t>
      </w:r>
    </w:p>
    <w:p>
      <w:pPr>
        <w:pStyle w:val="BodyText"/>
      </w:pPr>
      <w:r>
        <w:t xml:space="preserve">- Biết, ngay biệt thự cuối cùng trên đường Tinh Hoa Lộ!</w:t>
      </w:r>
    </w:p>
    <w:p>
      <w:pPr>
        <w:pStyle w:val="BodyText"/>
      </w:pPr>
      <w:r>
        <w:t xml:space="preserve">Nhạc Trọng nhìn Trần Dao nói:</w:t>
      </w:r>
    </w:p>
    <w:p>
      <w:pPr>
        <w:pStyle w:val="BodyText"/>
      </w:pPr>
      <w:r>
        <w:t xml:space="preserve">- Trần Dao, cô đi nói với chú của cô một tiếng, nói cho ông ấy biết Băng Vương Hội muốn giết tôi, tôi đi báo thù, mời ông ấy để quân đội bảo trì khắc chế. Chờ sau khi chúng tôi xuất phát năm phút thì cô hãy đi tìm chú của cô!</w:t>
      </w:r>
    </w:p>
    <w:p>
      <w:pPr>
        <w:pStyle w:val="BodyText"/>
      </w:pPr>
      <w:r>
        <w:t xml:space="preserve">- Được!</w:t>
      </w:r>
    </w:p>
    <w:p>
      <w:pPr>
        <w:pStyle w:val="BodyText"/>
      </w:pPr>
      <w:r>
        <w:t xml:space="preserve">- Đưa tôi đến tổng bộ Băng Vương Hội, tôi phải tiêu diệt Trương Vân!</w:t>
      </w:r>
    </w:p>
    <w:p>
      <w:pPr>
        <w:pStyle w:val="BodyText"/>
      </w:pPr>
      <w:r>
        <w:t xml:space="preserve">Nhạc Trọng đứng lên, sát khí lẫm lẫm nói, ngồi chờ chết không phải là phong cách của hắn.</w:t>
      </w:r>
    </w:p>
    <w:p>
      <w:pPr>
        <w:pStyle w:val="BodyText"/>
      </w:pPr>
      <w:r>
        <w:t xml:space="preserve">Khu vực Tinh Hoa Lộ chính là địa bàn của một trong tứ đại cường hóa giả Băng Vương Trương Vân của căn cứ Lũng Hải. Tuy rằng không thuộc phạm vi quản hạt đặc khu, nhưng ở trong biệt thự cuối cùng trên đường đèn đuốc vẫn sáng trưng, không khác gì lúc trước cuối thời.</w:t>
      </w:r>
    </w:p>
    <w:p>
      <w:pPr>
        <w:pStyle w:val="BodyText"/>
      </w:pPr>
      <w:r>
        <w:t xml:space="preserve">Một đội ngũ ước chừng mười hai người đang tuần tra ngoài biệt thự.</w:t>
      </w:r>
    </w:p>
    <w:p>
      <w:pPr>
        <w:pStyle w:val="BodyText"/>
      </w:pPr>
      <w:r>
        <w:t xml:space="preserve">Ngay lúc tiểu đội vừa tuần tra qua một ngã rẽ, đột nhiên từ trong bụi cỏ bắn vọt ra mười hai gai xương bén nhọn, vô cùng tinh chuẩn đâm xuyên qua đầu mười hai người kia, trực tiếp đem toàn bộ giết chết.</w:t>
      </w:r>
    </w:p>
    <w:p>
      <w:pPr>
        <w:pStyle w:val="BodyText"/>
      </w:pPr>
      <w:r>
        <w:t xml:space="preserve">- Năng lực thật lợi hại!</w:t>
      </w:r>
    </w:p>
    <w:p>
      <w:pPr>
        <w:pStyle w:val="BodyText"/>
      </w:pPr>
      <w:r>
        <w:t xml:space="preserve">Trình Ngọc tiềm phục ở một bên chứng kiến năng lực quỷ dị của Bạch Cốt, trong lòng nhấc lên sóng to gió lớn. Cho dù lấy khả năng của hắn nếu muốn vô thanh vô tức giải quyết mười hai người như vậy thật không khả năng làm được. Mà Bạch Cốt lại dùng năng lực dễ dàng đạt tới, đây là sự khác biệt giữa năng lực giả cùng cường hóa giả bình thường.</w:t>
      </w:r>
    </w:p>
    <w:p>
      <w:pPr>
        <w:pStyle w:val="BodyText"/>
      </w:pPr>
      <w:r>
        <w:t xml:space="preserve">Thủ tiêu tiểu đội tuần tra mười hai người, Trình Ngọc nương theo những đồ vật che chắn không ngừng di động, nhanh chóng xông tới cửa biệt thự, dùng súng hãm thanh bắn liên tục hai phát, trực tiếp đem hai gã bảo tiêu canh giữ ở cửa xử lý.</w:t>
      </w:r>
    </w:p>
    <w:p>
      <w:pPr>
        <w:pStyle w:val="BodyText"/>
      </w:pPr>
      <w:r>
        <w:t xml:space="preserve">Nhạc Trọng mang theo mọi người thật nhanh tiến vào trong biệt thự.</w:t>
      </w:r>
    </w:p>
    <w:p>
      <w:pPr>
        <w:pStyle w:val="BodyText"/>
      </w:pPr>
      <w:r>
        <w:t xml:space="preserve">Trình Ngọc không hổ là sát thủ đứng đầu ngày trước, thuật bắn súng của hắn cực kỳ tinh chuẩn, những chiến sĩ của Băng Vương Hội vừa ló đầu ra lập tức bị một phát súng của hắn xử lý.</w:t>
      </w:r>
    </w:p>
    <w:p>
      <w:pPr>
        <w:pStyle w:val="BodyText"/>
      </w:pPr>
      <w:r>
        <w:t xml:space="preserve">Sau khi tiến vào biệt thự, bộ hạ của Nhạc Trọng liền nhanh chóng phân tán, hướng các gian phòng phóng đi, trực tiếp phá cửa mà vào, đem thành viên Băng Vương Hội đang ngủ say trực tiếp giết chết.</w:t>
      </w:r>
    </w:p>
    <w:p>
      <w:pPr>
        <w:pStyle w:val="BodyText"/>
      </w:pPr>
      <w:r>
        <w:t xml:space="preserve">- Địch tập kích! Địch tập kích!</w:t>
      </w:r>
    </w:p>
    <w:p>
      <w:pPr>
        <w:pStyle w:val="BodyText"/>
      </w:pPr>
      <w:r>
        <w:t xml:space="preserve">Bộ hạ của Nhạc Trọng tạo ra tiếng vang quá lớn, sau khi chém giết hơn mười người rốt cục bị người phát hiện, trong biệt thự nhất thời truyền ra tiếng kêu vô cùng thê lương.</w:t>
      </w:r>
    </w:p>
    <w:p>
      <w:pPr>
        <w:pStyle w:val="BodyText"/>
      </w:pPr>
      <w:r>
        <w:t xml:space="preserve">Băng Vương Trương Vân đang ngủ cùng bốn mỹ nữ nhất thời bị bừng tỉnh, hắn đẩy ra bốn mỹ nữ đang ngủ say, cần lấy nhị cấp phòng hộ phục dưới người mặc nhanh lên thân thể.</w:t>
      </w:r>
    </w:p>
    <w:p>
      <w:pPr>
        <w:pStyle w:val="BodyText"/>
      </w:pPr>
      <w:r>
        <w:t xml:space="preserve">Một chiếc búa lớn đã rơi lên trên cửa phòng, lực lượng thật lớn đem cánh cửa đánh thành dập nát.</w:t>
      </w:r>
    </w:p>
    <w:p>
      <w:pPr>
        <w:pStyle w:val="BodyText"/>
      </w:pPr>
      <w:r>
        <w:t xml:space="preserve">Nhạc Trọng bước nhanh vào phòng, cầm súng tự động 79 chỉ về phía Băng Vương Trương Vân bắn phá một trận điên cuồng.</w:t>
      </w:r>
    </w:p>
    <w:p>
      <w:pPr>
        <w:pStyle w:val="BodyText"/>
      </w:pPr>
      <w:r>
        <w:t xml:space="preserve">Đối mặt mưa đạn dày đặc, Trương Vân hít sâu một hơi, phát động kỹ năng thao túng hàn băng, một mặt băng kính đột nhiên xuất hiện ngay trước người hắn. Hoả lực dày đặc bắn trúng băng kính đánh ra một vầng sáng trắng, sau đó bị đẩy bật ra.</w:t>
      </w:r>
    </w:p>
    <w:p>
      <w:pPr>
        <w:pStyle w:val="BodyText"/>
      </w:pPr>
      <w:r>
        <w:t xml:space="preserve">Tuy rằng Trương Vân làm việc ngang ngược càn rỡ, đối đãi bộ hạ cay nghiệt vô tình, nhưng thực lực của hắn cực mạnh, hắn vung tay, năm miếng nhũ băng trống rỗng hiện ra giống như đạn pháo hướng Nhạc Trọng vọt tới.</w:t>
      </w:r>
    </w:p>
    <w:p>
      <w:pPr>
        <w:pStyle w:val="BodyText"/>
      </w:pPr>
      <w:r>
        <w:t xml:space="preserve">Nhạc Trọng không dám đón đỡ, thân thể chợt lóe tránh sang một bên.</w:t>
      </w:r>
    </w:p>
    <w:p>
      <w:pPr>
        <w:pStyle w:val="BodyText"/>
      </w:pPr>
      <w:r>
        <w:t xml:space="preserve">Năm miếng nhũ băng rơi lên vị trí Nhạc Trọng vừa đứng, trực tiếp đâm xuyên qua vách tường lộ ra năm lỗ thủng lớn cỡ nắm tay.</w:t>
      </w:r>
    </w:p>
    <w:p>
      <w:pPr>
        <w:pStyle w:val="BodyText"/>
      </w:pPr>
      <w:r>
        <w:t xml:space="preserve">- Thật là lợi hại!</w:t>
      </w:r>
    </w:p>
    <w:p>
      <w:pPr>
        <w:pStyle w:val="BodyText"/>
      </w:pPr>
      <w:r>
        <w:t xml:space="preserve">Trong lòng Nhạc Trọng rùng mình, thực lực Băng Vương Trương Vân quả nhiên bất phàm, không ngờ khả năng điều khiển băng lực đạt tới trình độ này. Uy lực nhũ băng có thể so sánh với nhũ băng ma pháp nhất cấp, Trương Vân lại có thể tùy tay ngưng tụ, hiển nhiên tinh thần lực của hắn cực cao, hơn nữa đối với kỹ năng điều khiển hàn băng đã gia tăng thêm nhiều lần kỹ năng điểm.</w:t>
      </w:r>
    </w:p>
    <w:p>
      <w:pPr>
        <w:pStyle w:val="BodyText"/>
      </w:pPr>
      <w:r>
        <w:t xml:space="preserve">Nhạc Trọng lấy ra một quả lựu đạn, trực tiếp giật bảo hiểm ném vào trong phòng.</w:t>
      </w:r>
    </w:p>
    <w:p>
      <w:pPr>
        <w:pStyle w:val="BodyText"/>
      </w:pPr>
      <w:r>
        <w:t xml:space="preserve">- Lựu đạn!</w:t>
      </w:r>
    </w:p>
    <w:p>
      <w:pPr>
        <w:pStyle w:val="BodyText"/>
      </w:pPr>
      <w:r>
        <w:t xml:space="preserve">Trương Vân lập tức nhìn thấy quả lựu đạn kia, sắc mặt đại biến, liên tục điểm vào hư không, một đoàn khối băng trống rỗng xuất hiện đóng băng quả lựu đạn kia, hóa thành một đống băng vụn rơi xuống đất.</w:t>
      </w:r>
    </w:p>
    <w:p>
      <w:pPr>
        <w:pStyle w:val="BodyText"/>
      </w:pPr>
      <w:r>
        <w:t xml:space="preserve">Làm xong tất cả chuyện này Trương Vân lao nhanh ra khỏi phòng, mỗi giây điều khiển băng hàn đều tiêu hao thể lực cùng tinh thần của hắn, nếu không thể chấm dứt chiến đấu trong thời gian ngắn, hắn sẽ tiêu hao sạch toàn bộ thể lực lẫn tinh thần lực.</w:t>
      </w:r>
    </w:p>
    <w:p>
      <w:pPr>
        <w:pStyle w:val="BodyText"/>
      </w:pPr>
      <w:r>
        <w:t xml:space="preserve">Trương Vân vừa đi ra khỏi phòng liền nhìn thấy Nhạc Trọng đứng ngoài mấy chục thước đang điều khiển một khẩu súng máy hạng nặng 89 thức 12.7 mm nhắm ngay người hắn.</w:t>
      </w:r>
    </w:p>
    <w:p>
      <w:pPr>
        <w:pStyle w:val="BodyText"/>
      </w:pPr>
      <w:r>
        <w:t xml:space="preserve">Vừa thấy Trương Vân hiện thân, khẩu súng máy hạng nặng đủ đem một chiếc Jeep xé thành phấn vụn chợt phun ra một ngọn lửa thật dài, vô số viên đạn hình thành một màn đạn kim loại hướng Trương Vân thổi quét tới.</w:t>
      </w:r>
    </w:p>
    <w:p>
      <w:pPr>
        <w:pStyle w:val="BodyText"/>
      </w:pPr>
      <w:r>
        <w:t xml:space="preserve">Sắc mặt Trương Vân đại biến, phát động kỹ năng, vô số hàn băng ngưng tụ thành một mặt băng bích thật dày trước mặt hắn, vô số viên đạn oanh lên mặt băng kia đánh ra một đám lỗ hổng thật lớn khảm vào bên trong băng bích phía trước.</w:t>
      </w:r>
    </w:p>
    <w:p>
      <w:pPr>
        <w:pStyle w:val="BodyText"/>
      </w:pPr>
      <w:r>
        <w:t xml:space="preserve">- Đáng chết, làm sao có cả súng máy hạng nặng nơi này!</w:t>
      </w:r>
    </w:p>
    <w:p>
      <w:pPr>
        <w:pStyle w:val="Compact"/>
      </w:pPr>
      <w:r>
        <w:t xml:space="preserve">Vừa điều khiển băng bích hình thành, Trương Vân lập tức hướng vào phòng bỏ chạy. Uy lực điều khiển hàn băng của hắn tuy rằng cường đại, nhưng không phải vô địch, ngưng tụ được mặt băng ngăn cản súng máy hạng nặng đã tiêu hao thật nhiều tinh thần lực lẫn thể lực của hắn, nếu bị Nhạc Trọng tiêu hao như thế, chỉ sợ hôm nay hắn phải chết tại đây.</w:t>
      </w:r>
      <w:r>
        <w:br w:type="textWrapping"/>
      </w:r>
      <w:r>
        <w:br w:type="textWrapping"/>
      </w:r>
    </w:p>
    <w:p>
      <w:pPr>
        <w:pStyle w:val="Heading2"/>
      </w:pPr>
      <w:bookmarkStart w:id="179" w:name="chương-157-pháo-oanh-trương-vân"/>
      <w:bookmarkEnd w:id="179"/>
      <w:r>
        <w:t xml:space="preserve">157. Chương 157: Pháo Oanh Trương Vân</w:t>
      </w:r>
    </w:p>
    <w:p>
      <w:pPr>
        <w:pStyle w:val="Compact"/>
      </w:pPr>
      <w:r>
        <w:br w:type="textWrapping"/>
      </w:r>
      <w:r>
        <w:br w:type="textWrapping"/>
      </w:r>
    </w:p>
    <w:p>
      <w:pPr>
        <w:pStyle w:val="BodyText"/>
      </w:pPr>
      <w:r>
        <w:t xml:space="preserve">- Bạch Cốt, lên!</w:t>
      </w:r>
    </w:p>
    <w:p>
      <w:pPr>
        <w:pStyle w:val="BodyText"/>
      </w:pPr>
      <w:r>
        <w:t xml:space="preserve">Nhạc Trọng hướng Bạch Cốt trầm giọng quát.</w:t>
      </w:r>
    </w:p>
    <w:p>
      <w:pPr>
        <w:pStyle w:val="BodyText"/>
      </w:pPr>
      <w:r>
        <w:t xml:space="preserve">Bạch Cốt cầm búa lớn trong tay, phóng nhanh về hướng Trương Vân.</w:t>
      </w:r>
    </w:p>
    <w:p>
      <w:pPr>
        <w:pStyle w:val="BodyText"/>
      </w:pPr>
      <w:r>
        <w:t xml:space="preserve">Trương Vân vì muốn đạt tới cực mạnh khi điều khiển hàn băng lực, chỉ ưu tiên cường hóa thể lực cùng tinh thần, những năng lực khác chỉ dựa vào trang bị trong Thần Ma hệ thống, bởi vậy tốc độ kém xa Bạch Cốt. Hắn vừa vọt tới cửa sổ trong phòng chuẩn bị nhảy xuống đã bị Bạch Cốt vọt tới trước người, hung hăng vung búa chém tới.</w:t>
      </w:r>
    </w:p>
    <w:p>
      <w:pPr>
        <w:pStyle w:val="BodyText"/>
      </w:pPr>
      <w:r>
        <w:t xml:space="preserve">Trương Vân chỉ một ngón tay, băng nhẫn giới chỉ bí bảo 3 cấp phát động kỹ năng tự đới, băng hệ ma pháp trận trống rỗng hiện ra, một cây nhũ băng cắt qua hư không oanh lên trên người Bạch Cốt, đem Bạch Cốt oanh ra mấy thước, trên người đọng lại một tầng băng mỏng, ngực bị băng chùy đâm thủng sinh ra vô số vết rách.</w:t>
      </w:r>
    </w:p>
    <w:p>
      <w:pPr>
        <w:pStyle w:val="BodyText"/>
      </w:pPr>
      <w:r>
        <w:t xml:space="preserve">Trương Vân một kích oanh lui Bạch Cốt trực tiếp nhảy ra ngoài cửa sổ. Trên người hắn cũng có không ít trang bị cấp thấp trong Thần Ma hệ thống, được trang bị cường hóa hắn từ trên lầu ba nhảy xuống cũng không có việc gì.</w:t>
      </w:r>
    </w:p>
    <w:p>
      <w:pPr>
        <w:pStyle w:val="BodyText"/>
      </w:pPr>
      <w:r>
        <w:t xml:space="preserve">Ngay khi Trương Vân vừa nhảy ra cửa sổ, Nhạc Trọng khiêng một ống phóng rốc két 40 xuất hiện bên ngoài, nhắm ngay Trương Vân trực tiếp phóng ra một viên hỏa tiễn.</w:t>
      </w:r>
    </w:p>
    <w:p>
      <w:pPr>
        <w:pStyle w:val="BodyText"/>
      </w:pPr>
      <w:r>
        <w:t xml:space="preserve">- Đáng chết!</w:t>
      </w:r>
    </w:p>
    <w:p>
      <w:pPr>
        <w:pStyle w:val="BodyText"/>
      </w:pPr>
      <w:r>
        <w:t xml:space="preserve">Trương Vân chứng kiến Nhạc Trọng khiêng ống phóng rốc két 40 sắc mặt lập tức đại biến, hắn làm thế nào cũng nghĩ không ra Nhạc Trọng làm sao có thể mang theo thật nhiều vũ khí hạng nặng như vậy đi vào trong căn cứ Lũng Hải. Ống phóng rốc két 40 kia chính hắn cũng không có, chỉ có bên quân đội mới có được vũ khí chiến tranh sắc bén này, nếu bắn ra trong cự ly gần đủ phá hủy một cỗ xe thiết giáp.</w:t>
      </w:r>
    </w:p>
    <w:p>
      <w:pPr>
        <w:pStyle w:val="BodyText"/>
      </w:pPr>
      <w:r>
        <w:t xml:space="preserve">Trương Vân liều mạng điều động toàn bộ thể lực cùng tinh thần lực ngưng tụ thành một tầng băng bích che phủ bên ngoài thân thể.</w:t>
      </w:r>
    </w:p>
    <w:p>
      <w:pPr>
        <w:pStyle w:val="BodyText"/>
      </w:pPr>
      <w:r>
        <w:t xml:space="preserve">Oanh một tiếng nổ, viên hỏa tiễn oanh thẳng lên băng bích trên người Trương Vân, dâng lên một đoàn khói lửa nổ tung, trực tiếp đem Trương Vân hoàn toàn cắn nuốt.</w:t>
      </w:r>
    </w:p>
    <w:p>
      <w:pPr>
        <w:pStyle w:val="BodyText"/>
      </w:pPr>
      <w:r>
        <w:t xml:space="preserve">Sau khi bụi mù tán đi, một khối thân thể cháy đen từ không trung rơi rụng trên mặt đất, chính là Trương Vân đã biến thành cỗ thi thể.</w:t>
      </w:r>
    </w:p>
    <w:p>
      <w:pPr>
        <w:pStyle w:val="BodyText"/>
      </w:pPr>
      <w:r>
        <w:t xml:space="preserve">Năng lực điều khiển băng hàn của Trương Vân có thể chế tạo băng bích ngăn cản loại súng máy hạng nặng 12.7 mm kia, nhưng đó cũng là năng lực cực hạn của hắn, đối mặt với vũ khí chiến tranh như ống phóng rốc két 40, hắn hoàn toàn không ngăn cản được.</w:t>
      </w:r>
    </w:p>
    <w:p>
      <w:pPr>
        <w:pStyle w:val="BodyText"/>
      </w:pPr>
      <w:r>
        <w:t xml:space="preserve">Cường hóa giả cực mạnh, có được thực lực viễn siêu người thường. Nhưng vũ khí chiến tranh từng ngưng tụ vô số kết tinh của trí tuệ nhân loại tạo ra đồng dạng cực kỳ sắc bén, chính bởi vì như thế thế lực cực mạnh trong căn cứ Lũng Hải cũng không phải là cường hóa giả, mà là quân đội có được vũ khí chiến tranh kia.</w:t>
      </w:r>
    </w:p>
    <w:p>
      <w:pPr>
        <w:pStyle w:val="BodyText"/>
      </w:pPr>
      <w:r>
        <w:t xml:space="preserve">Đương nhiên năng lực của Trương Vân cũng thập phần cường đại, chỉ bất quá hắn còn chưa phát huy được hoàn toàn thực lực của mình đã bị Nhạc Trọng dùng vũ khí chiến tranh thủ tiêu biến mất.</w:t>
      </w:r>
    </w:p>
    <w:p>
      <w:pPr>
        <w:pStyle w:val="BodyText"/>
      </w:pPr>
      <w:r>
        <w:t xml:space="preserve">Thủ tiêu Trương Vân, Nhạc Trọng nhảy ra ngoài, sờ soạng thi thể của hắn. Nhưng toàn bộ trang bị trên người Trương Vân đã bị viên hỏa tiễn oanh thành nát vụn, chỉ còn lưu lại một chiếc nhẫn ngọc trong suốt trên tay phải còn chưa bị phá hư.</w:t>
      </w:r>
    </w:p>
    <w:p>
      <w:pPr>
        <w:pStyle w:val="BodyText"/>
      </w:pPr>
      <w:r>
        <w:t xml:space="preserve">- Bí bảo 3 cấp: Băng trùy giới chỉ. Sau khi trang bị tinh thần lực +6. Tự mang kỹ năng Băng Trùy thuật, mỗi ngày có thể phóng thích một lần!</w:t>
      </w:r>
    </w:p>
    <w:p>
      <w:pPr>
        <w:pStyle w:val="BodyText"/>
      </w:pPr>
      <w:r>
        <w:t xml:space="preserve">Nhạc Trọng lập tức tháo giới chỉ đeo lên trên tay, tinh thần lực đối với hắn mà nói cũng thập phần trọng yếu.</w:t>
      </w:r>
    </w:p>
    <w:p>
      <w:pPr>
        <w:pStyle w:val="BodyText"/>
      </w:pPr>
      <w:r>
        <w:t xml:space="preserve">Sau khi Trương Vân bị giết chết, Băng Vương Hội giống như rắn mất đầu, dưới sự xung phong của Kỷ Thanh Vũ, Trần Thạch Đầu, Trình Ngọc, Khổng Thiên Dự cùng các đội viên cường hóa giả, không đầu hàng thì bị giết chết.</w:t>
      </w:r>
    </w:p>
    <w:p>
      <w:pPr>
        <w:pStyle w:val="BodyText"/>
      </w:pPr>
      <w:r>
        <w:t xml:space="preserve">Nhân vật số hai của Băng Vương Hội Triệu Hùng vừa thấy không còn cách cứu vãn, đã lập tức thoát khỏi nơi này.</w:t>
      </w:r>
    </w:p>
    <w:p>
      <w:pPr>
        <w:pStyle w:val="BodyText"/>
      </w:pPr>
      <w:r>
        <w:t xml:space="preserve">Không bao lâu, từng tên thành viên Băng Vương Hội bị trói tay từ trong biệt thự đi ra, ngoại trừ thành viên Băng Vương Hội từ trong biệt thự còn tìm được thật nhiều lương thực cùng hơn chục nữ nhân.</w:t>
      </w:r>
    </w:p>
    <w:p>
      <w:pPr>
        <w:pStyle w:val="BodyText"/>
      </w:pPr>
      <w:r>
        <w:t xml:space="preserve">Áp giải thành viên Băng Vương Hội cùng hơn chục nữ nhân, đoàn người Nhạc Trọng đi về Thành Trung thôn.</w:t>
      </w:r>
    </w:p>
    <w:p>
      <w:pPr>
        <w:pStyle w:val="BodyText"/>
      </w:pPr>
      <w:r>
        <w:t xml:space="preserve">Trên đường đi cũng có cảnh sát cùng binh lính phụ trách tuần tra ban đêm nhìn thấy đoàn người của hắn, nhưng bọn họ đều nhận được mệnh lệnh của cấp trên, giả vờ như không nhìn thấy. Bản thân bọn hắn cũng không muốn khởi lên xung đột cùng đội ngũ toàn thân nhuộm máu đằng đằng sát khí kia.</w:t>
      </w:r>
    </w:p>
    <w:p>
      <w:pPr>
        <w:pStyle w:val="BodyText"/>
      </w:pPr>
      <w:r>
        <w:t xml:space="preserve">Tin tức Băng Vương Hội bị diệt rất nhanh truyền ra bên trong căn cứ Lũng Hải. Băng Vương Hội vốn là tổ chức hắc ám, sau khi bị chém giết thì những người sống sót bị áp bách đều vỗ tay mừng rỡ.</w:t>
      </w:r>
    </w:p>
    <w:p>
      <w:pPr>
        <w:pStyle w:val="BodyText"/>
      </w:pPr>
      <w:r>
        <w:t xml:space="preserve">Những thế lực khác cũng bắt đầu sản sinh làm cảnh giác đối với đội ngũ của Nhạc Trọng. Băng Vương Hội ở trong căn cứ Lũng Hải được xem là thế lực trung đẳng, thế nhưng Nhạc Trọng có thể trong vòng một đêm đem bọn họ san bằng làm ỗi người đều sản sinh ra lòng bất an.</w:t>
      </w:r>
    </w:p>
    <w:p>
      <w:pPr>
        <w:pStyle w:val="BodyText"/>
      </w:pPr>
      <w:r>
        <w:t xml:space="preserve">- Tôi cần anh đưa tôi một câu trả lời!</w:t>
      </w:r>
    </w:p>
    <w:p>
      <w:pPr>
        <w:pStyle w:val="BodyText"/>
      </w:pPr>
      <w:r>
        <w:t xml:space="preserve">Ngày hôm sau Trần Kiếm Phong mời Nhạc Trọng gặp mặt, nhìn thẳng mặt hắn chậm rãi nói.</w:t>
      </w:r>
    </w:p>
    <w:p>
      <w:pPr>
        <w:pStyle w:val="BodyText"/>
      </w:pPr>
      <w:r>
        <w:t xml:space="preserve">Nhạc Trọng thản nhiên nói:</w:t>
      </w:r>
    </w:p>
    <w:p>
      <w:pPr>
        <w:pStyle w:val="BodyText"/>
      </w:pPr>
      <w:r>
        <w:t xml:space="preserve">- Băng Vương Hội hai lần ám sát tôi, còn cho người vu cáo hãm hội tôi, chẳng lẽ không cho tôi phản kích sao?</w:t>
      </w:r>
    </w:p>
    <w:p>
      <w:pPr>
        <w:pStyle w:val="BodyText"/>
      </w:pPr>
      <w:r>
        <w:t xml:space="preserve">Trần Kiếm Phong nhìn chằm chằm Nhạc Trọng, mặt không chút thay đổi nói:</w:t>
      </w:r>
    </w:p>
    <w:p>
      <w:pPr>
        <w:pStyle w:val="BodyText"/>
      </w:pPr>
      <w:r>
        <w:t xml:space="preserve">- Cho dù là như vậy nhưng anh vẫn có thể phản ứng với ngành có quan hệ. Dựa theo trình tự tới thông báo, chúng tôi tự nhiên sẽ cho người đi xử lý. Anh tự tiện động thủ còn thể thống gì?</w:t>
      </w:r>
    </w:p>
    <w:p>
      <w:pPr>
        <w:pStyle w:val="BodyText"/>
      </w:pPr>
      <w:r>
        <w:t xml:space="preserve">Nhạc Trọng liếc mắt nhìn Trần Kiếm Phong, khẽ mỉm cười nói:</w:t>
      </w:r>
    </w:p>
    <w:p>
      <w:pPr>
        <w:pStyle w:val="BodyText"/>
      </w:pPr>
      <w:r>
        <w:t xml:space="preserve">- Tôi ở chỗ Băng Vương Hội lấy được ba mươi tấn lương thực, cho ông một nửa là được!</w:t>
      </w:r>
    </w:p>
    <w:p>
      <w:pPr>
        <w:pStyle w:val="BodyText"/>
      </w:pPr>
      <w:r>
        <w:t xml:space="preserve">- Hai mươi tấn!</w:t>
      </w:r>
    </w:p>
    <w:p>
      <w:pPr>
        <w:pStyle w:val="BodyText"/>
      </w:pPr>
      <w:r>
        <w:t xml:space="preserve">Lúc này sắc mặt Trần Kiếm Phong mới thoáng buông lỏng. U ác tính như Băng Vương Hội bị diệt trừ thì cũng thôi, hắn cần chính là lương thực của Băng Vương Hội. Hai mươi tấn lương thực, nếu dùng nấu thành cháo loãng cũng đủ cho hai ngàn người ăn một hai tháng. Sở dĩ hắn tìm Nhạc Trọng tới chỉ vì yêu cầu phân chia chiến lợi phẩm.</w:t>
      </w:r>
    </w:p>
    <w:p>
      <w:pPr>
        <w:pStyle w:val="BodyText"/>
      </w:pPr>
      <w:r>
        <w:t xml:space="preserve">Nhạc Trọng nói:</w:t>
      </w:r>
    </w:p>
    <w:p>
      <w:pPr>
        <w:pStyle w:val="BodyText"/>
      </w:pPr>
      <w:r>
        <w:t xml:space="preserve">- Được! Thành giao!</w:t>
      </w:r>
    </w:p>
    <w:p>
      <w:pPr>
        <w:pStyle w:val="BodyText"/>
      </w:pPr>
      <w:r>
        <w:t xml:space="preserve">Trần Kiếm Phong nhìn chằm chằm Nhạc Trọng nói:</w:t>
      </w:r>
    </w:p>
    <w:p>
      <w:pPr>
        <w:pStyle w:val="BodyText"/>
      </w:pPr>
      <w:r>
        <w:t xml:space="preserve">- Chuyện ngày hôm qua coi như xong. Nhưng tôi không hi vọng tiếp tục phát sinh chuyện như vậy lần nữa. Nếu còn phát sinh, tôi tuyệt không để yên!</w:t>
      </w:r>
    </w:p>
    <w:p>
      <w:pPr>
        <w:pStyle w:val="BodyText"/>
      </w:pPr>
      <w:r>
        <w:t xml:space="preserve">Nếu Nhạc Trọng tiếp tục hành sự không chút kiêng nể, cho dù là đánh tan u ác tính của căn cứ Lũng Hải, Trần Kiếm Phong cũng không thể ngồi yên không để ý tới.</w:t>
      </w:r>
    </w:p>
    <w:p>
      <w:pPr>
        <w:pStyle w:val="BodyText"/>
      </w:pPr>
      <w:r>
        <w:t xml:space="preserve">Nhạc Trọng cũng không đưa ra lời hứa hẹn, chỉ thản nhiên nói:</w:t>
      </w:r>
    </w:p>
    <w:p>
      <w:pPr>
        <w:pStyle w:val="BodyText"/>
      </w:pPr>
      <w:r>
        <w:t xml:space="preserve">- Chỉ cần không còn người ám sát tôi, tôi tự nhiên sẽ không vô cớ động thủ!</w:t>
      </w:r>
    </w:p>
    <w:p>
      <w:pPr>
        <w:pStyle w:val="BodyText"/>
      </w:pPr>
      <w:r>
        <w:t xml:space="preserve">Trần Kiếm Phong nhướng mày, trầm giọng hỏi:</w:t>
      </w:r>
    </w:p>
    <w:p>
      <w:pPr>
        <w:pStyle w:val="BodyText"/>
      </w:pPr>
      <w:r>
        <w:t xml:space="preserve">- Chuyện tìm kho lương bên anh chuẩn bị như thế nào?</w:t>
      </w:r>
    </w:p>
    <w:p>
      <w:pPr>
        <w:pStyle w:val="BodyText"/>
      </w:pPr>
      <w:r>
        <w:t xml:space="preserve">- Không có vấn đề!</w:t>
      </w:r>
    </w:p>
    <w:p>
      <w:pPr>
        <w:pStyle w:val="BodyText"/>
      </w:pPr>
      <w:r>
        <w:t xml:space="preserve">Nói xong chuyện tìm kho lương, Nhạc Trọng liền rời khỏi nơi đó.</w:t>
      </w:r>
    </w:p>
    <w:p>
      <w:pPr>
        <w:pStyle w:val="BodyText"/>
      </w:pPr>
      <w:r>
        <w:t xml:space="preserve">Hai ngày sau Nhạc Trọng cho người đem dân cư tuyển chọn trong căn cứ Lũng Hải dời về Thạch Mã trấn.</w:t>
      </w:r>
    </w:p>
    <w:p>
      <w:pPr>
        <w:pStyle w:val="BodyText"/>
      </w:pPr>
      <w:r>
        <w:t xml:space="preserve">Tới ngày ước định, đội ngũ Nhạc Trọng mang theo một bộ binh chiến xa, năm chiếc xe Đông Phong chở súng máy, hai chiếc xe tải Đông Phong, năm chiếc Hummer, hai chiếc xe cứu hỏa rời đi.</w:t>
      </w:r>
    </w:p>
    <w:p>
      <w:pPr>
        <w:pStyle w:val="BodyText"/>
      </w:pPr>
      <w:r>
        <w:t xml:space="preserve">Bên căn cứ Lũng Hải quân đội cũng đi một chiếc bộ binh chiến xa, bốn chiếc xe vận tải lớn, sáu chiếc Đông Phong chở súng máy, sáu chiếc Jeep quân dụng cùng ba chiếc cứu hỏa.</w:t>
      </w:r>
    </w:p>
    <w:p>
      <w:pPr>
        <w:pStyle w:val="Compact"/>
      </w:pPr>
      <w:r>
        <w:t xml:space="preserve">Ngoại trừ quân đội, những thế lực lớn nhỏ trong căn cứ Lũng Hải cũng đều tụ tập cùng nhau, hình thành một đoàn xe quy mô không nhỏ.</w:t>
      </w:r>
      <w:r>
        <w:br w:type="textWrapping"/>
      </w:r>
      <w:r>
        <w:br w:type="textWrapping"/>
      </w:r>
    </w:p>
    <w:p>
      <w:pPr>
        <w:pStyle w:val="Heading2"/>
      </w:pPr>
      <w:bookmarkStart w:id="180" w:name="chương-158-đàn-chuột-biến-dị"/>
      <w:bookmarkEnd w:id="180"/>
      <w:r>
        <w:t xml:space="preserve">158. Chương 158: Đàn Chuột Biến Dị</w:t>
      </w:r>
    </w:p>
    <w:p>
      <w:pPr>
        <w:pStyle w:val="Compact"/>
      </w:pPr>
      <w:r>
        <w:br w:type="textWrapping"/>
      </w:r>
      <w:r>
        <w:br w:type="textWrapping"/>
      </w:r>
    </w:p>
    <w:p>
      <w:pPr>
        <w:pStyle w:val="BodyText"/>
      </w:pPr>
      <w:r>
        <w:t xml:space="preserve">Căn cứ vì hành động lần này đều cực kỳ xem trọng, bởi vậy đã đồng ý cho nhiều thế lực lớn nhỏ đi cùng, chỉ cần bọn họ nguyện ý trợ giúp quân đội thu phục kho lương, như vậy sẽ phân cho bọn họ một phần lương thực.</w:t>
      </w:r>
    </w:p>
    <w:p>
      <w:pPr>
        <w:pStyle w:val="BodyText"/>
      </w:pPr>
      <w:r>
        <w:t xml:space="preserve">Sau cuối thời, lương thực trọng yếu nhất, có lương thực mới có thể mời chào bộ hạ, mở rộng thế lực, những thế lực lớn nhỏ kia đương nhiên cũng nguyện ý vì lương thực mà liều mạng. Hơn nữa có thế lực quân đội cùng thế lực của Nhạc Trọng đi phía trước, những thế lực lớn nhỏ kia cũng muốn được phân một chén canh.</w:t>
      </w:r>
    </w:p>
    <w:p>
      <w:pPr>
        <w:pStyle w:val="BodyText"/>
      </w:pPr>
      <w:r>
        <w:t xml:space="preserve">Thời gian vừa đến, đoàn xe do nhiều thế lực hình thành cực kỳ phức tạp liền hướng kho lương huyện Thượng Lâm chạy tới.</w:t>
      </w:r>
    </w:p>
    <w:p>
      <w:pPr>
        <w:pStyle w:val="BodyText"/>
      </w:pPr>
      <w:r>
        <w:t xml:space="preserve">Trên đường đi không hề nhìn thấy bất kỳ sinh vật nào, ngay cả tang thi cũng không thấy, điều này làm Nhạc Trọng mơ hồ cảm thấy bất an.</w:t>
      </w:r>
    </w:p>
    <w:p>
      <w:pPr>
        <w:pStyle w:val="BodyText"/>
      </w:pPr>
      <w:r>
        <w:t xml:space="preserve">Kho lương huyện Thượng Lâm nằm vùng ngoại ô, chung quanh kho lương khổng lồ kia là đồng ruộng, nhưng bên trong đồng ruộng vốn chỉ trồng hoa màu hiện tại mọc đầy cỏ dại kỳ dị, ngoài ra chỉ là một mảnh đất đai hoang vu.</w:t>
      </w:r>
    </w:p>
    <w:p>
      <w:pPr>
        <w:pStyle w:val="BodyText"/>
      </w:pPr>
      <w:r>
        <w:t xml:space="preserve">Đoàn xe vừa chạy tới kho lương, liền vang lên tiếng kêu thê lương vang vọng chân trời, trong tích tắc từng con chuột biến dị màu đen lớn như con mèo từ trong động chui ra, hướng đoàn xe điên cuồng vọt tới.</w:t>
      </w:r>
    </w:p>
    <w:p>
      <w:pPr>
        <w:pStyle w:val="BodyText"/>
      </w:pPr>
      <w:r>
        <w:t xml:space="preserve">- Quái vật cấp 5: con chuột biến dị. Quái vật biến dị quần cư!</w:t>
      </w:r>
    </w:p>
    <w:p>
      <w:pPr>
        <w:pStyle w:val="BodyText"/>
      </w:pPr>
      <w:r>
        <w:t xml:space="preserve">Nhạc Trọng vừa nhìn thấy con chuột biến dị, trong mắt liền hiện lên một hàng tin tức.</w:t>
      </w:r>
    </w:p>
    <w:p>
      <w:pPr>
        <w:pStyle w:val="BodyText"/>
      </w:pPr>
      <w:r>
        <w:t xml:space="preserve">Đàn chuột biến dị tập hợp cùng nhau, hình thành một cỗ thủy triều màu đen, từ khắp bốn phương tám hướng vọt tới đoàn xe.</w:t>
      </w:r>
    </w:p>
    <w:p>
      <w:pPr>
        <w:pStyle w:val="BodyText"/>
      </w:pPr>
      <w:r>
        <w:t xml:space="preserve">- Nổ súng! Nổ súng!</w:t>
      </w:r>
    </w:p>
    <w:p>
      <w:pPr>
        <w:pStyle w:val="BodyText"/>
      </w:pPr>
      <w:r>
        <w:t xml:space="preserve">Thủ lĩnh các thế lực trong căn cứ nhìn thấy vô số con chuột biến dị, trong mắt hiện lên nét bối rối, không đợi đàn chuột đến gần đã lớn tiếng gầm rú.</w:t>
      </w:r>
    </w:p>
    <w:p>
      <w:pPr>
        <w:pStyle w:val="BodyText"/>
      </w:pPr>
      <w:r>
        <w:t xml:space="preserve">Bộ hạ của các thế lực dùng đủ loại súng ống có được bắn phá lung tung về phía đàn chuột biến dị kia.</w:t>
      </w:r>
    </w:p>
    <w:p>
      <w:pPr>
        <w:pStyle w:val="BodyText"/>
      </w:pPr>
      <w:r>
        <w:t xml:space="preserve">Bởi vì đàn chuột biến dị dày đặc, trình độ bắn súng của bọn họ tuy rằng cực kém nhưng đại bộ phận không hề trượt phát nào. Bên trong đàn chuột từng con chuột biến dị bị đạn xỏ xuyên ngã xuống đất, lại bị những con chuột phía sau giẫm thành thịt vụn.</w:t>
      </w:r>
    </w:p>
    <w:p>
      <w:pPr>
        <w:pStyle w:val="BodyText"/>
      </w:pPr>
      <w:r>
        <w:t xml:space="preserve">Nhưng số lượng đàn chuột biến dị quá lớn, dù có thật nhiều con chuột bị tử đạn xỏ xuyên thân thể nhưng đối với đàn chuột nhiều như sóng biển không có cảm giác giảm bớt chút nào.</w:t>
      </w:r>
    </w:p>
    <w:p>
      <w:pPr>
        <w:pStyle w:val="BodyText"/>
      </w:pPr>
      <w:r>
        <w:t xml:space="preserve">Nhìn đàn chuột biến dị khổng lồ không ngừng tới gần, những thủ lĩnh thế lực dân gian không ngăn cản được áp lực đàn chuột mang tới, lập tức lái xe bỏ chạy.</w:t>
      </w:r>
    </w:p>
    <w:p>
      <w:pPr>
        <w:pStyle w:val="BodyText"/>
      </w:pPr>
      <w:r>
        <w:t xml:space="preserve">Một chiếc Jeep lâm vào giữa đàn chuột kia, từng con chuột biến dị giống như linh miêu đánh tới xe Jeep. Từng con chuột bị xe Jeep đụng trúng nội tạng vỡ tung tóe, nhưng không thiếu những con chuột khác nhào lên xe Jeep, bò chật kín, hoàn toàn ngăn chặn tài xế trong xe.</w:t>
      </w:r>
    </w:p>
    <w:p>
      <w:pPr>
        <w:pStyle w:val="BodyText"/>
      </w:pPr>
      <w:r>
        <w:t xml:space="preserve">Xe Jeep chạy được chưa bao xa đã đâm vào một mảnh ruộng ven đường, vô số con chuột biến dị điên cuồng cắn phệ cỗ xe Jeep kia.</w:t>
      </w:r>
    </w:p>
    <w:p>
      <w:pPr>
        <w:pStyle w:val="BodyText"/>
      </w:pPr>
      <w:r>
        <w:t xml:space="preserve">Nương theo từng trận thanh âm bén nhọn chói tai, xe Jeep đã bị đàn chuột cắn thủng một lỗ lớn. Những con chuột theo lỗ hổng chen đi vào, cắn nuốt người trong xe, trong xe truyền ra thanh âm than khóc thê thảm, máu tươi văng lên kính thủy tinh tung tóe, chiếc xe chấn động một cái sau đó ngừng phắt lại bất động.</w:t>
      </w:r>
    </w:p>
    <w:p>
      <w:pPr>
        <w:pStyle w:val="BodyText"/>
      </w:pPr>
      <w:r>
        <w:t xml:space="preserve">Xe Jeep kia tựa như hình ảnh thu nhỏ của cả một chiến trường, những chiếc xe khác chạy trốn vừa lâm vào trong đàn chuột biến dị lập tức bị cắn nuốt, tiếng kêu thảm thiết vang lên không ngừng.</w:t>
      </w:r>
    </w:p>
    <w:p>
      <w:pPr>
        <w:pStyle w:val="BodyText"/>
      </w:pPr>
      <w:r>
        <w:t xml:space="preserve">Răng nanh của đàn chuột biến dị có thể cắn vỡ thép tấm, dù là những vị trí yếu ớt trên bộ binh chiến xa cũng bị nó cắn mở, vì vậy những chiếc xe bình thường khác càng không cần phải nói.</w:t>
      </w:r>
    </w:p>
    <w:p>
      <w:pPr>
        <w:pStyle w:val="BodyText"/>
      </w:pPr>
      <w:r>
        <w:t xml:space="preserve">Thủ lĩnh các thế lực rít gào:</w:t>
      </w:r>
    </w:p>
    <w:p>
      <w:pPr>
        <w:pStyle w:val="BodyText"/>
      </w:pPr>
      <w:r>
        <w:t xml:space="preserve">- Đồ đần, đừng trốn! Nổ súng, mau nổ súng tiêu diệt mấy con chuột kia!</w:t>
      </w:r>
    </w:p>
    <w:p>
      <w:pPr>
        <w:pStyle w:val="BodyText"/>
      </w:pPr>
      <w:r>
        <w:t xml:space="preserve">Đủ loại súng ống phun ra ngọn lửa, súng máy trên bộ binh chiến xa của quân đội, súng máy trên các loại xe tải cũng nổ vang, súng máy trong đội ngũ Nhạc Trọng đều phun ra ngọn lửa dày đặc vô cùng hung mãnh. Màn mưa đạn dày đặc hình thành một mảnh bão tố sắt thép, thủy triều màu đen do đàn chuột hình thành giống như bị đại đao hung hăng cắt ra, vô số con chuột bị bắn thành nát vụn.</w:t>
      </w:r>
    </w:p>
    <w:p>
      <w:pPr>
        <w:pStyle w:val="BodyText"/>
      </w:pPr>
      <w:r>
        <w:t xml:space="preserve">Nhưng số lượng đàn chuột thật sự quá nhiều, dù bị màn đạn phong tỏa nhưng vẫn có vài chục con xuyên qua màn đạn phong tỏa xông vào trong đám người.</w:t>
      </w:r>
    </w:p>
    <w:p>
      <w:pPr>
        <w:pStyle w:val="BodyText"/>
      </w:pPr>
      <w:r>
        <w:t xml:space="preserve">Đàn chuột vừa nhảy vào trận địa chỗ Nhạc Trọng, Kỷ Thanh Vũ cầm Đường đao phảng chế trên tay vẽ ra một quỹ tích hoa lệ đem con chuột chém thành hai nửa, máu tươi văng khắp nơi.</w:t>
      </w:r>
    </w:p>
    <w:p>
      <w:pPr>
        <w:pStyle w:val="BodyText"/>
      </w:pPr>
      <w:r>
        <w:t xml:space="preserve">Những cường hóa giả như Trần Thạch Đầu, Khổng Thiên Dự bọn họ đều huy động Đường đao thật dễ dàng đem những con chuột biến dị kia chém giết.</w:t>
      </w:r>
    </w:p>
    <w:p>
      <w:pPr>
        <w:pStyle w:val="BodyText"/>
      </w:pPr>
      <w:r>
        <w:t xml:space="preserve">Chỉ vài chục con chuột thật không đáng sợ, cho dù là người thường chỉ cần đè nén được nỗi sợ hãi đều có thể dễ dàng đem nó chém giết. Nhưng nếu người nào bị rơi vào trong đàn chuột cuồn cuộn kia, không có vài người có thể từ bên trong trốn tới.</w:t>
      </w:r>
    </w:p>
    <w:p>
      <w:pPr>
        <w:pStyle w:val="BodyText"/>
      </w:pPr>
      <w:r>
        <w:t xml:space="preserve">Những con chuột kia xông vào trận địa của những thế lực khác, đối mặt với những con chuột to tướng như con mèo những chiến sĩ tinh nhuệ có thể dễ dàng đem chúng giải quyết, nhưng cũng có những thế lực luống cuống tay chân thật vất vả mới xử lý được chúng, chỉ có sáu người bị con chuột biến dị trảo tổn thương.</w:t>
      </w:r>
    </w:p>
    <w:p>
      <w:pPr>
        <w:pStyle w:val="BodyText"/>
      </w:pPr>
      <w:r>
        <w:t xml:space="preserve">Đàn chuột không ngừng tiến lên, dù trả giá thật nhiều thương vong hai mắt đỏ ngầu nhưng không hề ngừng nghỉ khắc nào liên tục tấn công đoàn xe.</w:t>
      </w:r>
    </w:p>
    <w:p>
      <w:pPr>
        <w:pStyle w:val="BodyText"/>
      </w:pPr>
      <w:r>
        <w:t xml:space="preserve">Dưới màn đạn bao trùm, chưa đầy mười phút thời gian đã có hơn hai ngàn con chuột bị bắn chết. Nhưng cũng có hơn hai trăm con chuột biến dị xông qua màn đạn đột nhập vào trong nhóm nhân loại, hơn nữa còn đang không ngừng gia tăng.</w:t>
      </w:r>
    </w:p>
    <w:p>
      <w:pPr>
        <w:pStyle w:val="BodyText"/>
      </w:pPr>
      <w:r>
        <w:t xml:space="preserve">Trong đội xe thế lực dân gian, một gã chiến sĩ cầm đại đao mới chém chết một con, ngay sau đó có hai con chuột đột nhiên nhảy lên, cắn lấy vai hắn kéo xuống một khối thịt lớn, con còn lại cắn vào đùi hắn, trực tiếp xé xuống một khối thịt khác.</w:t>
      </w:r>
    </w:p>
    <w:p>
      <w:pPr>
        <w:pStyle w:val="BodyText"/>
      </w:pPr>
      <w:r>
        <w:t xml:space="preserve">- A…</w:t>
      </w:r>
    </w:p>
    <w:p>
      <w:pPr>
        <w:pStyle w:val="BodyText"/>
      </w:pPr>
      <w:r>
        <w:t xml:space="preserve">Tên chiến sĩ thét lên một tiếng kêu thảm thiết thống khổ, tay trái hắn nắm lấy con chuột trên vai dùng sức xé xuống, sau đó ném sang một bên.</w:t>
      </w:r>
    </w:p>
    <w:p>
      <w:pPr>
        <w:pStyle w:val="BodyText"/>
      </w:pPr>
      <w:r>
        <w:t xml:space="preserve">Tên chiến sĩ vừa xé mở con chuột kia lại có bốn con vọt tới, nhào lên thân thể cắn phệ hắn.</w:t>
      </w:r>
    </w:p>
    <w:p>
      <w:pPr>
        <w:pStyle w:val="BodyText"/>
      </w:pPr>
      <w:r>
        <w:t xml:space="preserve">Tên chiến sĩ thống khổ giãy dụa, la hét hồi lâu cuối cùng đã không còn tiếng động. Không ai cứu được hắn, bởi vì đã có thật nhiều con chuột vượt qua màn đạn đột nhập vào trận địa.</w:t>
      </w:r>
    </w:p>
    <w:p>
      <w:pPr>
        <w:pStyle w:val="BodyText"/>
      </w:pPr>
      <w:r>
        <w:t xml:space="preserve">Ngoại trừ đội ngũ của Nhạc Trọng mặc áo giáp rắn nước biến dị ra, những thế lực khác đã xuất hiện thương vong, hơn nữa nhân số tử vong đã bắt đầu bay lên.</w:t>
      </w:r>
    </w:p>
    <w:p>
      <w:pPr>
        <w:pStyle w:val="BodyText"/>
      </w:pPr>
      <w:r>
        <w:t xml:space="preserve">Đạn dược trong đội xe bắt đầu tiêu hao thật nhanh, bởi vì bắn quá nhiều nên súng máy đã nóng bừng lên, chỉ mới kéo dài được cuộc chiến được mười phút thì cuộc chiến giữa nhân loại cùng đàn chuột biến dị đã lâm vào tình trạng gay cấn.</w:t>
      </w:r>
    </w:p>
    <w:p>
      <w:pPr>
        <w:pStyle w:val="BodyText"/>
      </w:pPr>
      <w:r>
        <w:t xml:space="preserve">Nhạc Trọng trầm giọng ra lệnh:</w:t>
      </w:r>
    </w:p>
    <w:p>
      <w:pPr>
        <w:pStyle w:val="BodyText"/>
      </w:pPr>
      <w:r>
        <w:t xml:space="preserve">- Phun dầu lửa!</w:t>
      </w:r>
    </w:p>
    <w:p>
      <w:pPr>
        <w:pStyle w:val="BodyText"/>
      </w:pPr>
      <w:r>
        <w:t xml:space="preserve">Hai chiếc xe cứu hỏa đã sớm chuẩn bị sẵn lập tức phun ra dầu lửa, vòng quanh trận địa đội ngũ Nhạc Trọng phun ra nửa vòng.</w:t>
      </w:r>
    </w:p>
    <w:p>
      <w:pPr>
        <w:pStyle w:val="BodyText"/>
      </w:pPr>
      <w:r>
        <w:t xml:space="preserve">Trình Ngọc đem một bình xăng châm lửa hướng chỗ phun dầu ném ra.</w:t>
      </w:r>
    </w:p>
    <w:p>
      <w:pPr>
        <w:pStyle w:val="BodyText"/>
      </w:pPr>
      <w:r>
        <w:t xml:space="preserve">Trong chớp mắt dọc theo đường dầu lửa phun ra dâng lên lửa lớn bừng bừng, ngọn lửa nóng rực đem những con chuột biến dị tới gần hoàn toàn thiêu hủy.</w:t>
      </w:r>
    </w:p>
    <w:p>
      <w:pPr>
        <w:pStyle w:val="Compact"/>
      </w:pPr>
      <w:r>
        <w:t xml:space="preserve">Ở một bên, quan chỉ huy quân đội Lũng Hải Từ Chính Cương cũng đã cho người bắn ra dầu lửa xoay quanh trận địa của mình, hình thành một tầng lửa cách ly bốc cao hừng hực.</w:t>
      </w:r>
      <w:r>
        <w:br w:type="textWrapping"/>
      </w:r>
      <w:r>
        <w:br w:type="textWrapping"/>
      </w:r>
    </w:p>
    <w:p>
      <w:pPr>
        <w:pStyle w:val="Heading2"/>
      </w:pPr>
      <w:bookmarkStart w:id="181" w:name="chương-159-đi-cùng-tôi"/>
      <w:bookmarkEnd w:id="181"/>
      <w:r>
        <w:t xml:space="preserve">159. Chương 159: Đi Cùng Tôi</w:t>
      </w:r>
    </w:p>
    <w:p>
      <w:pPr>
        <w:pStyle w:val="Compact"/>
      </w:pPr>
      <w:r>
        <w:br w:type="textWrapping"/>
      </w:r>
      <w:r>
        <w:br w:type="textWrapping"/>
      </w:r>
    </w:p>
    <w:p>
      <w:pPr>
        <w:pStyle w:val="BodyText"/>
      </w:pPr>
      <w:r>
        <w:t xml:space="preserve">Sở dĩ nhân loại có thể trở thành vạn vật chi linh, đó là bởi vì họ có được trí tuệ, có thể nghĩ ra đủ loại kế sách ứng đối.</w:t>
      </w:r>
    </w:p>
    <w:p>
      <w:pPr>
        <w:pStyle w:val="BodyText"/>
      </w:pPr>
      <w:r>
        <w:t xml:space="preserve">Vòng lửa vừa thành hình, những con chuột vẫn tiếp tục tiến lên xông tới, chúng vừa xông vào vòng lửa liền bị chết cháy, phát ra mùi vị khét lẹt, thật sự có xu thế muốn dùng thi thể để phủ lên vòng lửa kia.</w:t>
      </w:r>
    </w:p>
    <w:p>
      <w:pPr>
        <w:pStyle w:val="BodyText"/>
      </w:pPr>
      <w:r>
        <w:t xml:space="preserve">Nhưng đàn chuột quá tươi sống, mà dầu lửa khó tắt, những con chuột nhảy vào vòng lửa đều chết cháy sạch sẽ, nhưng sự điên cuồng của bọn chúng không khỏi làm trong lòng mọi người sinh ra cảm giác sợ hãi.</w:t>
      </w:r>
    </w:p>
    <w:p>
      <w:pPr>
        <w:pStyle w:val="BodyText"/>
      </w:pPr>
      <w:r>
        <w:t xml:space="preserve">- Nếu toàn bộ chúng nó xông tới tự sát thì tốt rồi!</w:t>
      </w:r>
    </w:p>
    <w:p>
      <w:pPr>
        <w:pStyle w:val="BodyText"/>
      </w:pPr>
      <w:r>
        <w:t xml:space="preserve">Giải quyết những con chuột xông qua trận địa, Khổng Thiên Dự đi tới bên cạnh Nhạc Trọng nhìn đàn chuột không ngừng xông vào vòng lửa, trong lòng sợ hãi nói.</w:t>
      </w:r>
    </w:p>
    <w:p>
      <w:pPr>
        <w:pStyle w:val="BodyText"/>
      </w:pPr>
      <w:r>
        <w:t xml:space="preserve">Nếu đàn chuột số lượng ít ỏi, cả người thường cũng có thể lấy dũng khí giết chết chúng. Nếu vượt qua ba con, như vậy kẻ chết nhất định là người thường. Nếu vượt hơn hai mươi con, ngay cả cường hóa giả như Khổng Thiên Dự nếu không mặc áo giáp rắn nước biến dị cũng sẽ gặp nguy hiểm.</w:t>
      </w:r>
    </w:p>
    <w:p>
      <w:pPr>
        <w:pStyle w:val="BodyText"/>
      </w:pPr>
      <w:r>
        <w:t xml:space="preserve">Đàn chuột số lượng khổng lồ như thế tạo cho người ta cảm giác tuyệt vọng giết mãi không hết, chỉ sợ phải vượt qua ba vạn con, cho dù bắn hết đạn dược trong đoàn xe cũng chưa chắc giết sạch đàn chuột biến dị này. Nếu chúng ngu xuẩn tới mức tự lao vào lửa tự sát chết hết, đối với mọi người mà nói thật không còn gì tốt hơn.</w:t>
      </w:r>
    </w:p>
    <w:p>
      <w:pPr>
        <w:pStyle w:val="BodyText"/>
      </w:pPr>
      <w:r>
        <w:t xml:space="preserve">Từ phương hướng chỗ kho lương truyền tới thanh âm tiếng kêu thê lương chói tai, những con chuột vốn đang điên cuồng xông vào vòng lửa đột nhiên dừng lại hành vi tự sát, đứng bên ngoài vòng lửa nhìn chằm chằm vào nhóm nhân loại như chờ đợi cơ hội.</w:t>
      </w:r>
    </w:p>
    <w:p>
      <w:pPr>
        <w:pStyle w:val="BodyText"/>
      </w:pPr>
      <w:r>
        <w:t xml:space="preserve">Nhạc Trọng nhướng mày, trong lòng thầm nghĩ:</w:t>
      </w:r>
    </w:p>
    <w:p>
      <w:pPr>
        <w:pStyle w:val="BodyText"/>
      </w:pPr>
      <w:r>
        <w:t xml:space="preserve">- Đàn chuột này có kẻ chỉ huy!</w:t>
      </w:r>
    </w:p>
    <w:p>
      <w:pPr>
        <w:pStyle w:val="BodyText"/>
      </w:pPr>
      <w:r>
        <w:t xml:space="preserve">Số lượng đàn chuột khổng lồ đã vô cùng khó giải quyết, hiện tại còn có kẻ chỉ huy, như vậy còn thêm khó đối phó gấp mười lần.</w:t>
      </w:r>
    </w:p>
    <w:p>
      <w:pPr>
        <w:pStyle w:val="BodyText"/>
      </w:pPr>
      <w:r>
        <w:t xml:space="preserve">Đội ngũ Nhạc Trọng mang theo dầu lửa cùng xăng chỉ có hạn, không khả năng phun mãi không hết. Mà đàn chuột chỉ mới tử thương ba bốn ngàn con, nhưng từ xa nhìn lại vẫn còn rậm rạp, khiến cho người ta có cảm giác giết mãi không xong.</w:t>
      </w:r>
    </w:p>
    <w:p>
      <w:pPr>
        <w:pStyle w:val="BodyText"/>
      </w:pPr>
      <w:r>
        <w:t xml:space="preserve">Mà trong đội ngũ của Nhạc Trọng chỉ trong mười phút ngắn ngủi đã bắn ra hơn hai vạn viên đạn, thoáng chút đã tiêu hao một phần ba số lượng bọn họ mang theo. Nếu tiếp tục bắn giết kịch liệt như thế, số đạn dược của họ không chịu qua được thêm nửa giờ.</w:t>
      </w:r>
    </w:p>
    <w:p>
      <w:pPr>
        <w:pStyle w:val="BodyText"/>
      </w:pPr>
      <w:r>
        <w:t xml:space="preserve">Quan sát một lúc Nhạc Trọng bước nhanh về hướng người chỉ huy Từ Chính Cương bên quân đội căn cứ Lũng Hải.</w:t>
      </w:r>
    </w:p>
    <w:p>
      <w:pPr>
        <w:pStyle w:val="BodyText"/>
      </w:pPr>
      <w:r>
        <w:t xml:space="preserve">- Anh lại có chuyện gì?</w:t>
      </w:r>
    </w:p>
    <w:p>
      <w:pPr>
        <w:pStyle w:val="BodyText"/>
      </w:pPr>
      <w:r>
        <w:t xml:space="preserve">Nhìn thấy Nhạc Trọng đi tới, Từ Chính Cương nhướng mày trực tiếp hỏi. Tâm tình của hắn hiện tại rất khó chịu, số lượng đàn chuột biến dị chẳng những viễn siêu sự tưởng tượng của hắn, hơn nữa còn có kẻ chỉ huy thần bí phía sau, điều này khiến cho hắn cảm thấy thập phần khó giải quyết, đã muốn sinh ra ý thối lui.</w:t>
      </w:r>
    </w:p>
    <w:p>
      <w:pPr>
        <w:pStyle w:val="BodyText"/>
      </w:pPr>
      <w:r>
        <w:t xml:space="preserve">Xăng dầu ở sau cuối thời cũng là tài nguyên thập phần trân quý, bên trong hai xe cứu hỏa cũng đã chứa đựng một phần tư tồn kho của căn cứ Lũng Hải, Từ Chính Cương không khả năng đem tài nguyên xăng dầu quý giá dồn vào việc thu phục một kho lương vốn không thể hoàn thành.</w:t>
      </w:r>
    </w:p>
    <w:p>
      <w:pPr>
        <w:pStyle w:val="BodyText"/>
      </w:pPr>
      <w:r>
        <w:t xml:space="preserve">Nhạc Trọng nhìn chằm chằm vào ánh mắt Từ Chính Cương, nghiêm túc nói:</w:t>
      </w:r>
    </w:p>
    <w:p>
      <w:pPr>
        <w:pStyle w:val="BodyText"/>
      </w:pPr>
      <w:r>
        <w:t xml:space="preserve">- Đàn chuột biến dị này có kẻ chỉ huy, tôi muốn dẫn người đi liệp sát kẻ chỉ huy kia. Trong mười phút, tôi hi vọng anh có thể dẫn người của anh cùng người của tôi giữ vững trong mười phút. Nếu mười phút sau tôi chưa trở về, anh có thể tự quyết định có rời đi hay không!</w:t>
      </w:r>
    </w:p>
    <w:p>
      <w:pPr>
        <w:pStyle w:val="BodyText"/>
      </w:pPr>
      <w:r>
        <w:t xml:space="preserve">Thế cục bây giờ nếu Từ Chính Cương dẫn người thoát khỏi nơi đây, đoàn xe do nhiều thế lực lớn nhỏ tạo thành nhất định sẽ theo Từ Chính Cương chạy hỏi nơi này. Tới lúc đó nếu đoàn xe của Nhạc Trọng còn lưu lại vô cùng có khả năng bị đàn chuột biến dị hoàn toàn tiêu diệt.</w:t>
      </w:r>
    </w:p>
    <w:p>
      <w:pPr>
        <w:pStyle w:val="BodyText"/>
      </w:pPr>
      <w:r>
        <w:t xml:space="preserve">Thái độ làm người của Từ Chính Cương chính trực, thậm chí có chút cổ hủ, nếu hắn đã đáp ứng Nhạc Trọng sẽ cố thủ tại đây thì nhất định sẽ cố thủ trận địa. Bởi vậy lúc này Nhạc Trọng mới đến tìm hắn để thương lượng.</w:t>
      </w:r>
    </w:p>
    <w:p>
      <w:pPr>
        <w:pStyle w:val="BodyText"/>
      </w:pPr>
      <w:r>
        <w:t xml:space="preserve">- Được, tôi đáp ứng anh, dẫn người lưu lại cố thủ thêm mười phút. Nhưng sau mười phút nếu anh vẫn chưa về, tôi sẽ lập tức dẫn người lui lại!</w:t>
      </w:r>
    </w:p>
    <w:p>
      <w:pPr>
        <w:pStyle w:val="BodyText"/>
      </w:pPr>
      <w:r>
        <w:t xml:space="preserve">Từ Chính Cương liếc mắt nhìn Nhạc Trọng, thoáng do dự cắn răng nói. Nguy cơ lương thực trong căn cứ Lũng Hải Từ Chính Cương hiểu thật rõ ràng, chỉ có lương thực sung túc mới có thể làm thế cục căn cứ vững vàng, làm cho càng có thêm nhiều người được sống sót, vì vậy hắn mới đáp ứng yêu cầu của Nhạc Trọng.</w:t>
      </w:r>
    </w:p>
    <w:p>
      <w:pPr>
        <w:pStyle w:val="BodyText"/>
      </w:pPr>
      <w:r>
        <w:t xml:space="preserve">- Đa tạ!</w:t>
      </w:r>
    </w:p>
    <w:p>
      <w:pPr>
        <w:pStyle w:val="BodyText"/>
      </w:pPr>
      <w:r>
        <w:t xml:space="preserve">Nhạc Trọng quay về đội ngũ của mình, nhìn đám bộ hạ, trầm giọng nói:</w:t>
      </w:r>
    </w:p>
    <w:p>
      <w:pPr>
        <w:pStyle w:val="BodyText"/>
      </w:pPr>
      <w:r>
        <w:t xml:space="preserve">- Tôi muốn đi ám sát người chỉ huy của đàn chuột biến dị, nhiệm vụ này cửu tử nhất sinh, ai nguyện ý theo tôi cùng đi thì bước lên một bước. Không muốn đi tôi cũng không miễn cưỡng!</w:t>
      </w:r>
    </w:p>
    <w:p>
      <w:pPr>
        <w:pStyle w:val="BodyText"/>
      </w:pPr>
      <w:r>
        <w:t xml:space="preserve">Tất cả mọi người không chút do dự bước tới một bước, điều này làm Nhạc Trọng cực kỳ cảm động.</w:t>
      </w:r>
    </w:p>
    <w:p>
      <w:pPr>
        <w:pStyle w:val="BodyText"/>
      </w:pPr>
      <w:r>
        <w:t xml:space="preserve">Lần này Nhạc Trọng chọn lựa đều là bộ hạ tinh nhuệ đã theo hắn chinh chiến khắp nơi, mỗi người đều mười phần tâm huyết, hạng người hung hãn chiến ý mãnh liệt. Hơn nữa Nhạc Trọng thân làm đầu lĩnh cũng không tiếc dấn thân vào nguy hiểm, khơi dậy dũng khí của họ thật lớn.</w:t>
      </w:r>
    </w:p>
    <w:p>
      <w:pPr>
        <w:pStyle w:val="BodyText"/>
      </w:pPr>
      <w:r>
        <w:t xml:space="preserve">Nhạc Trọng cảm động nhìn thoáng qua đám cấp dưới trầm giọng nói:</w:t>
      </w:r>
    </w:p>
    <w:p>
      <w:pPr>
        <w:pStyle w:val="BodyText"/>
      </w:pPr>
      <w:r>
        <w:t xml:space="preserve">- Mỗi người các anh đều tốt lắm! Kỷ Thanh Vũ, cô theo tôi đi ám sát kẻ chỉ huy của đàn chuột biến dị. Những người còn lại cố thủ nơi này thêm mười phút, mười phút sau còn chưa thấy tôi trở về thì mọi người phải phá vây rời khỏi nơi này. Khổng Thiên Dự, anh nhận chỉ huy lâm thời, nhất định phải cố thủ mười phút, không thể rời đi!</w:t>
      </w:r>
    </w:p>
    <w:p>
      <w:pPr>
        <w:pStyle w:val="BodyText"/>
      </w:pPr>
      <w:r>
        <w:t xml:space="preserve">Trong những bộ hạ Nhạc Trọng mang đến lần này thực lực Kỷ Thanh Vũ mạnh nhất. Đi ám sát kẻ chỉ huy đàn chuột biến dị cần cường giả mạnh nhất mới được. Sở dĩ Khổng Thiên Dự được phân công làm chỉ huy lâm thời, bởi vì hắn là người cực mạnh nhất trong nhóm đội viên cận chiến trực thuộc Nhạc Trọng, cũng là một trong những tâm phúc tại Trường Quang thôn đi theo Nhạc Trọng sớm nhất.</w:t>
      </w:r>
    </w:p>
    <w:p>
      <w:pPr>
        <w:pStyle w:val="BodyText"/>
      </w:pPr>
      <w:r>
        <w:t xml:space="preserve">Vẻ mặt Khổng Thiên Dự nghiêm túc đáp:</w:t>
      </w:r>
    </w:p>
    <w:p>
      <w:pPr>
        <w:pStyle w:val="BodyText"/>
      </w:pPr>
      <w:r>
        <w:t xml:space="preserve">- Dạ! Nhạc đội!</w:t>
      </w:r>
    </w:p>
    <w:p>
      <w:pPr>
        <w:pStyle w:val="BodyText"/>
      </w:pPr>
      <w:r>
        <w:t xml:space="preserve">Bố trí xong hết thảy, Nhạc Trọng nhanh chóng phát động phòng hộ thuật, Bạch Cốt hóa thành bạch cốt khải giáp bao phủ trên người của hắn. Một tay hắn ôm lấy Kỷ Thanh Vũ, tay phải bắn ra một gai xương dưới đất. Gai xương kéo dài đưa hắn cùng Kỷ Thanh Vũ vượt qua đàn chuột phía trước.</w:t>
      </w:r>
    </w:p>
    <w:p>
      <w:pPr>
        <w:pStyle w:val="BodyText"/>
      </w:pPr>
      <w:r>
        <w:t xml:space="preserve">Gai xương kéo dài tới cực hạn, đem hắn cùng Kỷ Thanh Vũ thuận thế rơi xuống bên trong đàn chuột kia.</w:t>
      </w:r>
    </w:p>
    <w:p>
      <w:pPr>
        <w:pStyle w:val="BodyText"/>
      </w:pPr>
      <w:r>
        <w:t xml:space="preserve">Đàn chuột biến dị chợt điên cuồng vọt tới hai con mồi trước mặt.</w:t>
      </w:r>
    </w:p>
    <w:p>
      <w:pPr>
        <w:pStyle w:val="BodyText"/>
      </w:pPr>
      <w:r>
        <w:t xml:space="preserve">Kỷ Thanh Vũ tùy tay huy động một quỹ tích huyền ảo, đem những con chuột kia dễ dàng chém giết.</w:t>
      </w:r>
    </w:p>
    <w:p>
      <w:pPr>
        <w:pStyle w:val="BodyText"/>
      </w:pPr>
      <w:r>
        <w:t xml:space="preserve">Rơi xuống đất không lâu, tay phải Nhạc Trọng lại bắn ra một gai xương, chống đỡ thân thể hắn cùng Kỷ Thanh Vũ hướng chỗ kẻ chỉ huy đàn chuột bay đi.</w:t>
      </w:r>
    </w:p>
    <w:p>
      <w:pPr>
        <w:pStyle w:val="BodyText"/>
      </w:pPr>
      <w:r>
        <w:t xml:space="preserve">Sau mấy lần lên xuống, Nhạc Trọng nhanh chóng đến gần kho lương huyện Thượng Lâm.</w:t>
      </w:r>
    </w:p>
    <w:p>
      <w:pPr>
        <w:pStyle w:val="Compact"/>
      </w:pPr>
      <w:r>
        <w:t xml:space="preserve">Từ rất xa Nhạc Trọng đã thấy được trên nóc một kho lương lớn có bảy con chuột biến dị cực kỳ đặc biệt đang đứng. Trong đó sáu con chuột nhỏ hơn một chút, làn da màu xanh, đứng thẳng bước đi như nhân loại, hai chi trước tiến hóa thập phần kỳ dị, tráng kiện mạnh mẽ, mỗi móng vuốt dài tới hai mươi phân, nhìn qua tinh anh như ngọc.</w:t>
      </w:r>
      <w:r>
        <w:br w:type="textWrapping"/>
      </w:r>
      <w:r>
        <w:br w:type="textWrapping"/>
      </w:r>
    </w:p>
    <w:p>
      <w:pPr>
        <w:pStyle w:val="Heading2"/>
      </w:pPr>
      <w:bookmarkStart w:id="182" w:name="chương-160-biến-dị-thử-vương"/>
      <w:bookmarkEnd w:id="182"/>
      <w:r>
        <w:t xml:space="preserve">160. Chương 160: Biến Dị Thử Vương</w:t>
      </w:r>
    </w:p>
    <w:p>
      <w:pPr>
        <w:pStyle w:val="Compact"/>
      </w:pPr>
      <w:r>
        <w:br w:type="textWrapping"/>
      </w:r>
      <w:r>
        <w:br w:type="textWrapping"/>
      </w:r>
    </w:p>
    <w:p>
      <w:pPr>
        <w:pStyle w:val="BodyText"/>
      </w:pPr>
      <w:r>
        <w:t xml:space="preserve">Ở trung tâm sáu con chuột kia, là một con chuột biến dị toàn thân màu bạc, lớn như một con gấu, trên đầu mọc lên một khối lông trắng giống như vương miện, tứ chi thô to mạnh mẽ, móng vuốt chi trước dài hơn bốn mươi phân, trong mắt chớp động ánh sáng trí tuệ.</w:t>
      </w:r>
    </w:p>
    <w:p>
      <w:pPr>
        <w:pStyle w:val="BodyText"/>
      </w:pPr>
      <w:r>
        <w:t xml:space="preserve">- Thú biến dị 26 cấp: hộ vệ tinh anh thử vương. Người thủ hộ trung thành của thử vương, có thể tùy thời vì thử vương chết trận!</w:t>
      </w:r>
    </w:p>
    <w:p>
      <w:pPr>
        <w:pStyle w:val="BodyText"/>
      </w:pPr>
      <w:r>
        <w:t xml:space="preserve">- Thú biến dị cấp 43: biến dị thử vương. Có được năng lực điều khiển thử đàn!</w:t>
      </w:r>
    </w:p>
    <w:p>
      <w:pPr>
        <w:pStyle w:val="BodyText"/>
      </w:pPr>
      <w:r>
        <w:t xml:space="preserve">- Chính là nó!</w:t>
      </w:r>
    </w:p>
    <w:p>
      <w:pPr>
        <w:pStyle w:val="BodyText"/>
      </w:pPr>
      <w:r>
        <w:t xml:space="preserve">Nhạc Trọng nhìn thấy bảy con con chuột biến dị khác thường kia, ánh mắt sáng lên. Lần này hắn mang theo Kỷ Thanh Vũ đi cùng là vì lo lắng trong khoảng thời gian ngắn không tìm được kẻ chỉ huy của đàn chuột. Nếu thật sự không tìm ra được kẻ chỉ huy, hắn chỉ có thể lựa chọn rút lui khỏi nơi đây. Dù sao đạn dược của đoàn xe không đủ đem đàn chuột biến dị xử lý.</w:t>
      </w:r>
    </w:p>
    <w:p>
      <w:pPr>
        <w:pStyle w:val="BodyText"/>
      </w:pPr>
      <w:r>
        <w:t xml:space="preserve">Con thử vương biến dị cũng nhìn thấy Nhạc Trọng vọt tới chỗ của nó, trong cặp mắt ti hí của nó lộ ra vẻ khinh thường thập phần nhân tính hóa, phát ra tiếng kêu thật sắc nhọn.</w:t>
      </w:r>
    </w:p>
    <w:p>
      <w:pPr>
        <w:pStyle w:val="BodyText"/>
      </w:pPr>
      <w:r>
        <w:t xml:space="preserve">Trong tích tắc từ trong kho lương tuôn ra thật nhiều con chuột biến dị bình thường, cùng ba mươi con hộ vệ tinh anh thử vương bò lên trên nóc kho lương.</w:t>
      </w:r>
    </w:p>
    <w:p>
      <w:pPr>
        <w:pStyle w:val="BodyText"/>
      </w:pPr>
      <w:r>
        <w:t xml:space="preserve">Còn có hai mươi con hộ vệ tinh anh thử vương hướng chỗ Nhạc Trọng vọt tới.</w:t>
      </w:r>
    </w:p>
    <w:p>
      <w:pPr>
        <w:pStyle w:val="BodyText"/>
      </w:pPr>
      <w:r>
        <w:t xml:space="preserve">Tốc độ hộ vệ tinh anh thử vương cực nhanh, toàn lực phóng qua chỉ kém hơn B thú liệp giả 20 cấp một chút, chỉ vài giây ngắn ngủi chúng đã vượt qua trăm thước, giống như mũi tên rời cung xuất hiện trước người Nhạc Trọng.</w:t>
      </w:r>
    </w:p>
    <w:p>
      <w:pPr>
        <w:pStyle w:val="BodyText"/>
      </w:pPr>
      <w:r>
        <w:t xml:space="preserve">Lúc này Nhạc Trọng còn cách kho lương chừng hai trăm thước.</w:t>
      </w:r>
    </w:p>
    <w:p>
      <w:pPr>
        <w:pStyle w:val="BodyText"/>
      </w:pPr>
      <w:r>
        <w:t xml:space="preserve">Tay trái của hắn vừa lật, một khẩu tự động 79 thức từ trong trữ vật giới chỉ bay ra, hắn bóp cò, khẩu súng hộc ra ngọn lửa vô cùng hung mãnh hướng đám hộ vệ tinh anh thử vương bắn tới.</w:t>
      </w:r>
    </w:p>
    <w:p>
      <w:pPr>
        <w:pStyle w:val="BodyText"/>
      </w:pPr>
      <w:r>
        <w:t xml:space="preserve">Làn da hộ vệ tinh anh thử vương cực kỳ mềm dẻo, tuy rằng không thể hoàn toàn chống cự loại đạn súng tự động 79 thức, nhưng những viên đạn chỉ có thể khảm nhập tầng ngoài thân thể chúng đã hao hết lực lượng, không thể tiến thêm.</w:t>
      </w:r>
    </w:p>
    <w:p>
      <w:pPr>
        <w:pStyle w:val="BodyText"/>
      </w:pPr>
      <w:r>
        <w:t xml:space="preserve">Nhạc Trọng bắn hết một băng đạn hai mươi phát nhưng chỉ giết chết bốn con chuột biến dị bình thường, ngay cả một con hộ vệ tinh anh thử vương cũng không thể giết chết.</w:t>
      </w:r>
    </w:p>
    <w:p>
      <w:pPr>
        <w:pStyle w:val="BodyText"/>
      </w:pPr>
      <w:r>
        <w:t xml:space="preserve">Đàn hộ vệ tinh anh thử vương vọt tới trước Nhạc Trọng, huy động móng vuốt hướng gai xương dưới chân hắn chém tới.</w:t>
      </w:r>
    </w:p>
    <w:p>
      <w:pPr>
        <w:pStyle w:val="BodyText"/>
      </w:pPr>
      <w:r>
        <w:t xml:space="preserve">Móng vuốt hộ vệ tinh anh thử vương vô cùng sắc bén, gai xương bạch cốt bị chúng nó trảm kích theo tiếng mà đoạn.</w:t>
      </w:r>
    </w:p>
    <w:p>
      <w:pPr>
        <w:pStyle w:val="BodyText"/>
      </w:pPr>
      <w:r>
        <w:t xml:space="preserve">Gai xương vừa đứt thân hình Nhạc Trọng cùng Kỷ Thanh Vũ từ trên không trung rơi xuống.</w:t>
      </w:r>
    </w:p>
    <w:p>
      <w:pPr>
        <w:pStyle w:val="BodyText"/>
      </w:pPr>
      <w:r>
        <w:t xml:space="preserve">Hai mươi con hộ vệ tinh anh thử vương phân bố bên trong một mảnh đàn chuột biến dị, nhìn chằm chằm Nhạc Trọng cùng Kỷ Thanh Vũ trên không trung. Một khi hai người rơi xuống giữa đàn chuột chờ đợi bọn họ chính là bị vô tận đàn chuột biến dị vây công. Cho dù cường đại như Nhạc Trọng nhưng bị đàn chuột biến dị vô tận công kích cũng chỉ còn đường nuốt hận.</w:t>
      </w:r>
    </w:p>
    <w:p>
      <w:pPr>
        <w:pStyle w:val="BodyText"/>
      </w:pPr>
      <w:r>
        <w:t xml:space="preserve">Ánh mắt Nhạc Trọng băng sương, hít sâu một hơi, trước khi rơi xuống đất đưa ra tay phải, một đạo gai xương bắn ra lập tức đâm vào đầu một con chuột biến dị bên dưới, gai xương kéo dài để cho thân hình hắn cùng Kỷ Thanh Vũ tiếp tục hướng về phía trước.</w:t>
      </w:r>
    </w:p>
    <w:p>
      <w:pPr>
        <w:pStyle w:val="BodyText"/>
      </w:pPr>
      <w:r>
        <w:t xml:space="preserve">Đàn chuột hộ vệ tinh anh thử vương nhảy lên, huy động móng vuốt chặt đứt gai xương Nhạc Trọng bắn ra.</w:t>
      </w:r>
    </w:p>
    <w:p>
      <w:pPr>
        <w:pStyle w:val="BodyText"/>
      </w:pPr>
      <w:r>
        <w:t xml:space="preserve">Hai tay Nhạc Trọng không ngừng phóng ra gai xương thật nhanh, không ngừng đẩy người hắn tiến về phía trước, dù có gai xương bị chém đứt cũng không cách nào làm chậm được bước tiến của hắn.</w:t>
      </w:r>
    </w:p>
    <w:p>
      <w:pPr>
        <w:pStyle w:val="BodyText"/>
      </w:pPr>
      <w:r>
        <w:t xml:space="preserve">Nhưng mỗi gai xương bị chém đứt bạch cốt khải giáp trên người hắn lại bị mỏng một tầng. Bạch Cốt có thể tự do điều khiển khung xương nhưng khung xương là do bản thân hán hấp thu luyện chế, cũng không phải vô cùng vô tận, nếu liên tục bị chém đứt tới một trình độ nhất định hắn không thể tiếp tục sản sinh thêm gai xương mới.</w:t>
      </w:r>
    </w:p>
    <w:p>
      <w:pPr>
        <w:pStyle w:val="BodyText"/>
      </w:pPr>
      <w:r>
        <w:t xml:space="preserve">Trước khi Bạch Cốt đạt tới cực hạn thì Nhạc Trọng đã ôm Kỷ Thanh Vũ xuyên qua đàn chuột đi tới trước kho lương.</w:t>
      </w:r>
    </w:p>
    <w:p>
      <w:pPr>
        <w:pStyle w:val="BodyText"/>
      </w:pPr>
      <w:r>
        <w:t xml:space="preserve">Ở bên dưới chân Nhạc Trọng, hai mươi con hộ vệ tinh anh thử vương một đường đuổi theo không bỏ.</w:t>
      </w:r>
    </w:p>
    <w:p>
      <w:pPr>
        <w:pStyle w:val="BodyText"/>
      </w:pPr>
      <w:r>
        <w:t xml:space="preserve">Thử vương biến dị thấy Nhạc Trọng đã đến gần nó, liền giãy dụa thân thể to lớn như con gấu nhảy xuống dưới đất, nặng nề rơi trên mặt đất, thập phần nhân tính hóa mang theo hai mươi con hộ vệ tinh anh thử vương hướng ra phía sau bỏ chạy.</w:t>
      </w:r>
    </w:p>
    <w:p>
      <w:pPr>
        <w:pStyle w:val="BodyText"/>
      </w:pPr>
      <w:r>
        <w:t xml:space="preserve">Những con hộ vệ tinh anh thử vương còn lại tiếp tục hướng Nhạc Trọng cùng Kỷ Thanh Vũ vọt tới.</w:t>
      </w:r>
    </w:p>
    <w:p>
      <w:pPr>
        <w:pStyle w:val="BodyText"/>
      </w:pPr>
      <w:r>
        <w:t xml:space="preserve">- Chạy rồi?</w:t>
      </w:r>
    </w:p>
    <w:p>
      <w:pPr>
        <w:pStyle w:val="BodyText"/>
      </w:pPr>
      <w:r>
        <w:t xml:space="preserve">Nhạc Trọng nhìn theo con thử vương biến dị đã bỏ chạy, thoáng sững sờ, đây là thử vương biến dị 43 cấp, cấp bậc vượt xa hắn, thậm chí ngay cả đánh cũng không đánh đã bỏ chạy, làm hắn cực kỳ ngoài ý muốn.</w:t>
      </w:r>
    </w:p>
    <w:p>
      <w:pPr>
        <w:pStyle w:val="BodyText"/>
      </w:pPr>
      <w:r>
        <w:t xml:space="preserve">Biến dị thử vương tuy rằng chạy trốn nhưng ba mươi con hộ vệ tinh anh thử vương cùng vô số con chuột biến dị bình thường lại từ những phương hướng bất đồng vây tới chỗ Nhạc Trọng cùng Kỷ Thanh Vũ.</w:t>
      </w:r>
    </w:p>
    <w:p>
      <w:pPr>
        <w:pStyle w:val="BodyText"/>
      </w:pPr>
      <w:r>
        <w:t xml:space="preserve">Nhạc Trọng nhìn đàn chuột rậm rạp, tay phải vung ra, gai xương bắn tới đâm xuống mặt đất điên cuồng kéo dài đẩy hắn lên nóc kho lương.</w:t>
      </w:r>
    </w:p>
    <w:p>
      <w:pPr>
        <w:pStyle w:val="BodyText"/>
      </w:pPr>
      <w:r>
        <w:t xml:space="preserve">Ba mươi con hộ vệ tinh anh thử vương cũng nhanh chóng bò lên trên nóc nhà.</w:t>
      </w:r>
    </w:p>
    <w:p>
      <w:pPr>
        <w:pStyle w:val="BodyText"/>
      </w:pPr>
      <w:r>
        <w:t xml:space="preserve">Nhạc Trọng liếc mắt nhìn đàn hộ vệ tinh anh thử vương bò lên nóc, ném ra một quả lựu đạn vào trong đàn chuột bên dưới, oanh một tiếng nổ, tiếng nổ mạnh thật lớn cùng mảnh lựu đạn bay tung đem hơn mười con chuột biến dị đang chen chúc một chỗ nổ chết tạc thương, tứ chi tứ tán. Hắn nhảy dựng canh ngay phiến mặt đất bị tạc trống rơi xuống.</w:t>
      </w:r>
    </w:p>
    <w:p>
      <w:pPr>
        <w:pStyle w:val="BodyText"/>
      </w:pPr>
      <w:r>
        <w:t xml:space="preserve">Có được một nơi đặt chân Nhạc Trọng không ngừng ném ra lựu đạn vào trong đàn chuột, đem những con chuột nổ chết lẫn tổn thương, cứng rắn hướng theo phương hướng biến dị thử vương bỏ chạy đánh tới.</w:t>
      </w:r>
    </w:p>
    <w:p>
      <w:pPr>
        <w:pStyle w:val="BodyText"/>
      </w:pPr>
      <w:r>
        <w:t xml:space="preserve">Hơn ba mươi con hộ vệ tinh anh thử vương bị hắn vung lắc ở phía sau.</w:t>
      </w:r>
    </w:p>
    <w:p>
      <w:pPr>
        <w:pStyle w:val="BodyText"/>
      </w:pPr>
      <w:r>
        <w:t xml:space="preserve">Thân hình con biến dị thử vương cường tráng như con gấu, nhưng tốc độ còn không bằng hộ vệ tinh anh thử vương, càng không sánh bằng Nhạc Trọng. Khoảng cách giữa song phương cũng ngày càng kéo gần hơn.</w:t>
      </w:r>
    </w:p>
    <w:p>
      <w:pPr>
        <w:pStyle w:val="BodyText"/>
      </w:pPr>
      <w:r>
        <w:t xml:space="preserve">Gặp tình hình này con thử vương biến dị gầm nhẹ một tiếng, bốn con hộ vệ tinh anh thử vương đột nhiên hướng Nhạc Trọng cùng Kỷ Thanh Vũ đánh tới. Nó cũng giống như thủ lĩnh nhân loại luôn thập phần sợ chết, không muốn suy yếu lực lượng hộ vệ của mình quá nhiều.</w:t>
      </w:r>
    </w:p>
    <w:p>
      <w:pPr>
        <w:pStyle w:val="BodyText"/>
      </w:pPr>
      <w:r>
        <w:t xml:space="preserve">- Thả tôi xuống dưới!</w:t>
      </w:r>
    </w:p>
    <w:p>
      <w:pPr>
        <w:pStyle w:val="BodyText"/>
      </w:pPr>
      <w:r>
        <w:t xml:space="preserve">Nhìn thấy bốn con hộ vệ tinh anh thử vương xông tới, trong mắt Kỷ Thanh Vũ chợt lóe tinh quang, dấy lên chiến ý dào dạt. Nàng vốn là một cô gái trời sinh có bản năng chiến đấu mạnh mẽ, nếu không lúc trước không chỉ nhờ vào tân thủ mộc bổng đã dám cận chiến cùng tang thi. Phải biết rằng cho dù là nam nhân nhưng cũng không mấy ai có đủ gan cầm tân thủ mộc bổng cận chiến cùng thi đàn, không phải đánh không lại tang thi mà sợ hãi bị lây nhiễm.</w:t>
      </w:r>
    </w:p>
    <w:p>
      <w:pPr>
        <w:pStyle w:val="BodyText"/>
      </w:pPr>
      <w:r>
        <w:t xml:space="preserve">Nhạc Trọng nhẹ buông tay, buông Kỷ Thanh Vũ xuống.</w:t>
      </w:r>
    </w:p>
    <w:p>
      <w:pPr>
        <w:pStyle w:val="BodyText"/>
      </w:pPr>
      <w:r>
        <w:t xml:space="preserve">Kỷ Thanh Vũ thật nhẹ nhàng rơi xuống đất, phát động kỹ năng đao nhận cường hóa, ngay trên Đường đao phảng chế của nàng ngưng tụ một tầng thanh sắc quang mang.</w:t>
      </w:r>
    </w:p>
    <w:p>
      <w:pPr>
        <w:pStyle w:val="BodyText"/>
      </w:pPr>
      <w:r>
        <w:t xml:space="preserve">Ánh mắt Kỷ Thanh Vũ thật sắc bén, gắt gao đi theo bên mình Nhạc Trọng, nàng tùy tay huy động Đường đao, từng con chuột biến dị giống như đậu hủ bị nàng chém thành hai đoạn.</w:t>
      </w:r>
    </w:p>
    <w:p>
      <w:pPr>
        <w:pStyle w:val="Compact"/>
      </w:pPr>
      <w:r>
        <w:t xml:space="preserve">Cơ hồ chỉ vài lần hô hấp, bốn con hộ vệ tinh anh thử vương đã vọt tới trước người Nhạc Trọng cùng Kỷ Thanh Vũ.</w:t>
      </w:r>
      <w:r>
        <w:br w:type="textWrapping"/>
      </w:r>
      <w:r>
        <w:br w:type="textWrapping"/>
      </w:r>
    </w:p>
    <w:p>
      <w:pPr>
        <w:pStyle w:val="Heading2"/>
      </w:pPr>
      <w:bookmarkStart w:id="183" w:name="chương-161-đuổi-giết-thử-vương"/>
      <w:bookmarkEnd w:id="183"/>
      <w:r>
        <w:t xml:space="preserve">161. Chương 161: Đuổi Giết Thử Vương</w:t>
      </w:r>
    </w:p>
    <w:p>
      <w:pPr>
        <w:pStyle w:val="Compact"/>
      </w:pPr>
      <w:r>
        <w:br w:type="textWrapping"/>
      </w:r>
      <w:r>
        <w:br w:type="textWrapping"/>
      </w:r>
    </w:p>
    <w:p>
      <w:pPr>
        <w:pStyle w:val="BodyText"/>
      </w:pPr>
      <w:r>
        <w:t xml:space="preserve">Nhạc Trọng vừa lật tay, gai xương xuất hiện trong tay hắn, hắn đột nhiên phát động hết tốc độ lao về phía trước, giống như mị ảnh tránh khỏi hộ vệ tinh anh thử vương tấn công, gai xương trực tiếp hướng ngay đầu chúng bắn tới.</w:t>
      </w:r>
    </w:p>
    <w:p>
      <w:pPr>
        <w:pStyle w:val="BodyText"/>
      </w:pPr>
      <w:r>
        <w:t xml:space="preserve">Phanh một tiếng vang, đầu con hộ vệ tinh anh thử vương bị nổ bay, dịch óc lẫn máu tươi phun đầy đất.</w:t>
      </w:r>
    </w:p>
    <w:p>
      <w:pPr>
        <w:pStyle w:val="BodyText"/>
      </w:pPr>
      <w:r>
        <w:t xml:space="preserve">Một con hộ vệ tinh anh thử vương khác hướng Nhạc Trọng đánh tới, Nhạc Trọng lách người tránh né, tùy tay đem gai độc chỉ lên đầu con chuột trực tiếp bắn một phát oanh bay đầu của nó.</w:t>
      </w:r>
    </w:p>
    <w:p>
      <w:pPr>
        <w:pStyle w:val="BodyText"/>
      </w:pPr>
      <w:r>
        <w:t xml:space="preserve">Mặc dù Kỷ Thanh Vũ không trải qua nhiều lần cường hóa như Nhạc Trọng, có được tốc độ cùng trang bị như hắn, nhưng nàng có được đao pháp tinh luyện, chỉ thấy nàng lướt ngang qua thân thể hộ vệ tinh anh thử vương, Đường đao trong tay hóa thành một đạo quỹ tích huyền ảo, ngay lập tức đầu hộ vệ tinh anh thử vương cao cao bay lên, máu tươi văng khắp nơi, một đoàn linh quang liền dung nhập vào trong cơ thể nàng khiến nàng lập tức tăng lên hai cấp.</w:t>
      </w:r>
    </w:p>
    <w:p>
      <w:pPr>
        <w:pStyle w:val="BodyText"/>
      </w:pPr>
      <w:r>
        <w:t xml:space="preserve">Chém giết một con hộ vệ tinh anh thử vương, Kỷ Thanh Vũ bước theo thân pháp gia truyền huyền ảo, dáng người phiêu dật như tiên, vòng eo mảnh khảnh khẽ uốn lượn tránh khỏi một kích của tinh anh thử vương, tùy tay một đao chém xuống đầu của nó.</w:t>
      </w:r>
    </w:p>
    <w:p>
      <w:pPr>
        <w:pStyle w:val="BodyText"/>
      </w:pPr>
      <w:r>
        <w:t xml:space="preserve">Mặc dù hộ vệ tinh anh thử vương là thú biến dị 26 cấp, nhưng lực chiến đấu của chúng còn kém xa B thú liệp giả 20 cấp. Chúng nó chỉ có một ưu điểm vượt hơn là làn da cứng cỏi cùng móng vuốt sắc bén, ngoài ra tính toán lực lượng, tốc độ đều kém hơn thú liệp giả.</w:t>
      </w:r>
    </w:p>
    <w:p>
      <w:pPr>
        <w:pStyle w:val="BodyText"/>
      </w:pPr>
      <w:r>
        <w:t xml:space="preserve">- Thật là lợi hại! Mình quả nhiên không nhìn lầm người!</w:t>
      </w:r>
    </w:p>
    <w:p>
      <w:pPr>
        <w:pStyle w:val="BodyText"/>
      </w:pPr>
      <w:r>
        <w:t xml:space="preserve">Nhạc Trọng nhìn thấy Kỷ Thanh Vũ giết chết hai con hộ vệ tinh anh thử vương, trong lòng thoáng hiện vui mừng, biểu hiện của Kỷ Thanh Vũ không làm cho hắn thất vọng.</w:t>
      </w:r>
    </w:p>
    <w:p>
      <w:pPr>
        <w:pStyle w:val="BodyText"/>
      </w:pPr>
      <w:r>
        <w:t xml:space="preserve">Nhạc Trọng tùy tay đem một quyển kỹ năng thư cùng sinh tồn tệ tuôn ra từ bốn con hộ vệ tinh anh thử vương thu vào trong trữ vật giới chỉ, thân thể như mũi tên rời cung hướng biến dị thử vương phóng đi. Lần này mục đích là chặn giết biến dị thử vương, nếu nó không chết toàn bộ hành động đều thất bại trong gang tấc, không biết sẽ có bao nhiêu người bị con chuột biến dị cắn chết trên đường thối lui.</w:t>
      </w:r>
    </w:p>
    <w:p>
      <w:pPr>
        <w:pStyle w:val="BodyText"/>
      </w:pPr>
      <w:r>
        <w:t xml:space="preserve">Con biến dị thử vương nhìn thấy Nhạc Trọng cùng Kỷ Thanh Vũ dễ dàng giết chết bốn con hộ vệ tinh anh thử vương, tốc độ chạy trốn còn nhanh hơn vài phần, nó phát ra một tiếng chói tai, mười con hộ vệ tinh anh thử vương bên cạnh liền hướng Nhạc Trọng cùng Kỷ Thanh Vũ đánh qua.</w:t>
      </w:r>
    </w:p>
    <w:p>
      <w:pPr>
        <w:pStyle w:val="BodyText"/>
      </w:pPr>
      <w:r>
        <w:t xml:space="preserve">Nhạc Trọng nhìn thấy mười con hộ vệ tinh anh thử vương xông qua, trong tay liên tục ném ra, từng quả lựu đạn hướng mười con hộ vệ thử vương bay đi.</w:t>
      </w:r>
    </w:p>
    <w:p>
      <w:pPr>
        <w:pStyle w:val="BodyText"/>
      </w:pPr>
      <w:r>
        <w:t xml:space="preserve">Oanh! Oanh!</w:t>
      </w:r>
    </w:p>
    <w:p>
      <w:pPr>
        <w:pStyle w:val="BodyText"/>
      </w:pPr>
      <w:r>
        <w:t xml:space="preserve">Thanh âm tiếng nổ vang lên liên tục không ngừng, mười con hộ vệ thử vương còn chưa đến gần Nhạc Trọng đã bị lựu đạn tạc đến tan xương nát thịt, tứ chi gãy vụn.</w:t>
      </w:r>
    </w:p>
    <w:p>
      <w:pPr>
        <w:pStyle w:val="BodyText"/>
      </w:pPr>
      <w:r>
        <w:t xml:space="preserve">Chỉ có bốn con hộ vệ thử vương bị tạc chặt đứt hai chân, nhưng may mắn còn sống sót.</w:t>
      </w:r>
    </w:p>
    <w:p>
      <w:pPr>
        <w:pStyle w:val="BodyText"/>
      </w:pPr>
      <w:r>
        <w:t xml:space="preserve">Khi đi ngang qua bốn con hộ vệ thử vương kia, Nhạc Trọng duỗi tay phải, bốn gai xương bén nhọn bắn tới, trực tiếp xuyên qua miệng vết thương trên đầu chúng, đem chúng xuyên thủng, bốn đoàn linh quang liền dung nhập vào trong cơ thể hắn.</w:t>
      </w:r>
    </w:p>
    <w:p>
      <w:pPr>
        <w:pStyle w:val="BodyText"/>
      </w:pPr>
      <w:r>
        <w:t xml:space="preserve">Trong trạng thái hợp thể phòng hộ, Nhạc Trọng dùng gai xương giết chết quái vật đều lấy được linh quang kia.</w:t>
      </w:r>
    </w:p>
    <w:p>
      <w:pPr>
        <w:pStyle w:val="BodyText"/>
      </w:pPr>
      <w:r>
        <w:t xml:space="preserve">- Chúc mừng ngài thăng lên 28 cấp, đạt được hai điểm cường hóa kỹ năng!</w:t>
      </w:r>
    </w:p>
    <w:p>
      <w:pPr>
        <w:pStyle w:val="BodyText"/>
      </w:pPr>
      <w:r>
        <w:t xml:space="preserve">- Cường hóa thể lực, nhanh nhẹn!</w:t>
      </w:r>
    </w:p>
    <w:p>
      <w:pPr>
        <w:pStyle w:val="BodyText"/>
      </w:pPr>
      <w:r>
        <w:t xml:space="preserve">Nhạc Trọng nhanh chóng làm ra lựa chọn, tiếp tục đuổi theo biến dị thử vương.</w:t>
      </w:r>
    </w:p>
    <w:p>
      <w:pPr>
        <w:pStyle w:val="BodyText"/>
      </w:pPr>
      <w:r>
        <w:t xml:space="preserve">Con biến dị thử vương nhìn thấy Nhạc Trọng đuổi theo không bỏ, mang theo sáu con hộ vệ thử vương liều mạng chạy trốn, không ngừng thét lên chói tai.</w:t>
      </w:r>
    </w:p>
    <w:p>
      <w:pPr>
        <w:pStyle w:val="BodyText"/>
      </w:pPr>
      <w:r>
        <w:t xml:space="preserve">Từ khắp bốn phương tám hướng kho lương không ngừng có con chuột biến dị bình thường hướng Nhạc Trọng vọt tới, con này ngã xuống lại có con khác lên thay, không ngừng nghỉ bổ nhào về phía hắn.</w:t>
      </w:r>
    </w:p>
    <w:p>
      <w:pPr>
        <w:pStyle w:val="BodyText"/>
      </w:pPr>
      <w:r>
        <w:t xml:space="preserve">Nhạc Trọng liên tục phất tay, từng quả lựu đạn bay vào trong đàn chuột biến dị, khí sóng tung bốn phía, mảnh đạn bay múa, từng tảng lớn tảng lớn đàn chuột biến dị bị tạc đến dập nát, nơi nơi đều là nội tạng cùng thịt vụn vung vẩy tán lạc.</w:t>
      </w:r>
    </w:p>
    <w:p>
      <w:pPr>
        <w:pStyle w:val="BodyText"/>
      </w:pPr>
      <w:r>
        <w:t xml:space="preserve">Kỷ Thanh Vũ đi theo bên người Nhạc Trọng, huy động Đường đao đem những con chuột biến dị bổ nhào qua toàn bộ chém giết.</w:t>
      </w:r>
    </w:p>
    <w:p>
      <w:pPr>
        <w:pStyle w:val="BodyText"/>
      </w:pPr>
      <w:r>
        <w:t xml:space="preserve">Hai người xông pha bên trong đàn chuột biến dị, tốc độ cũng không bị kéo chậm bao nhiêu. Nhưng lựu đạn trong trữ vật giới chỉ của Nhạc Trọng cũng đang tiêu hao thật nhanh, một khi bị dùng hết cả hai người sẽ nửa bước khó đi.</w:t>
      </w:r>
    </w:p>
    <w:p>
      <w:pPr>
        <w:pStyle w:val="BodyText"/>
      </w:pPr>
      <w:r>
        <w:t xml:space="preserve">Trong mười mấy lần hô hấp, Nhạc Trọng cùng Kỷ Thanh Vũ chỉ còn cách biến dị thử vương chừng hơn hai mươi thước.</w:t>
      </w:r>
    </w:p>
    <w:p>
      <w:pPr>
        <w:pStyle w:val="BodyText"/>
      </w:pPr>
      <w:r>
        <w:t xml:space="preserve">Nhạc Trọng hư không điểm ra một chỉ về hướng biến dị thử vương, một băng ma pháp trận trống rỗng xuất hiện, một cây băng chùy từ trong ma pháp trận bắn ra hướng ngay chân biến dị thử vương vọt tới.</w:t>
      </w:r>
    </w:p>
    <w:p>
      <w:pPr>
        <w:pStyle w:val="BodyText"/>
      </w:pPr>
      <w:r>
        <w:t xml:space="preserve">Thân hình một con hộ vệ thử vương chợt lóe, chắn ngang trước người con thử vương, băng chùy phá không bay ra oanh lên thân thể con hộ vệ, xuyên thủng một lỗ lớn bằng nắm tay, đồng thời băng hàn lực cường đại đem miệng vết thương lập tức đông cứng lại.</w:t>
      </w:r>
    </w:p>
    <w:p>
      <w:pPr>
        <w:pStyle w:val="BodyText"/>
      </w:pPr>
      <w:r>
        <w:t xml:space="preserve">Nhạc Trọng vung ra gai độc hướng biến dị thử vương liên tục bắn tới.</w:t>
      </w:r>
    </w:p>
    <w:p>
      <w:pPr>
        <w:pStyle w:val="BodyText"/>
      </w:pPr>
      <w:r>
        <w:t xml:space="preserve">Từng con hộ vệ thử vương không ngừng che chắn trước người thử vương, bị gai độc đâm ra những lỗ lớn, máu tươi chảy ròng.</w:t>
      </w:r>
    </w:p>
    <w:p>
      <w:pPr>
        <w:pStyle w:val="BodyText"/>
      </w:pPr>
      <w:r>
        <w:t xml:space="preserve">Sinh mạng bị uy hiếp, biến dị thử vương càng phát ra tiếng kêu thêm thê lương, ba mươi con tinh anh hộ vệ theo đuổi phía sau hai mắt đỏ đậm, tốc độ càng nhanh hơn vài phần.</w:t>
      </w:r>
    </w:p>
    <w:p>
      <w:pPr>
        <w:pStyle w:val="BodyText"/>
      </w:pPr>
      <w:r>
        <w:t xml:space="preserve">Vô số con chuột biến dị bình thường hướng Nhạc Trọng nhảy tới, mỗi con chuột vừa nhảy tới gần hắn liền bị Kỷ Thanh Vũ vung đao chém giết.</w:t>
      </w:r>
    </w:p>
    <w:p>
      <w:pPr>
        <w:pStyle w:val="BodyText"/>
      </w:pPr>
      <w:r>
        <w:t xml:space="preserve">Nhạc Trọng phát động kỹ năng ma viêm, tay phải bốc lên một đoàn ngọn lửa đỏ đậm, đang đứng bên cạnh Kỷ Thanh Vũ đột nhiên thân thể hắn bộc phát ra tốc độ cực mạnh, nhanh như đạo thiểm điện hướng biến dị thử vương phóng đi, khi đi ngang qua đàn hộ vệ thử vương bàn tay hắn nhẹ nhàng nhấn xuống, ngọn lửa cuồng bạo phun mạnh ra đem đầu của những con hộ vệ thử vương vốn đã bị thương nặng toàn bộ đốt cháy.</w:t>
      </w:r>
    </w:p>
    <w:p>
      <w:pPr>
        <w:pStyle w:val="BodyText"/>
      </w:pPr>
      <w:r>
        <w:t xml:space="preserve">Kỷ Thanh Vũ nhìn Nhạc Trọng nhanh như quỷ mị bắn về phía biến dị thử vương, trong mắt thoáng hiện một nét kinh ngạc:</w:t>
      </w:r>
    </w:p>
    <w:p>
      <w:pPr>
        <w:pStyle w:val="BodyText"/>
      </w:pPr>
      <w:r>
        <w:t xml:space="preserve">- Thật là lợi hại! Hắn đã cường hóa tới trình độ này sao!</w:t>
      </w:r>
    </w:p>
    <w:p>
      <w:pPr>
        <w:pStyle w:val="BodyText"/>
      </w:pPr>
      <w:r>
        <w:t xml:space="preserve">Lúc này cho dù Nhạc Trọng không phát động kỹ năng nhưng hắn dốc toàn lực thi triển tốc độ đã hơn xa Kỷ Thanh Vũ.</w:t>
      </w:r>
    </w:p>
    <w:p>
      <w:pPr>
        <w:pStyle w:val="BodyText"/>
      </w:pPr>
      <w:r>
        <w:t xml:space="preserve">Nhìn thấy không thể trốn tránh, trong mắt biến dị thử vương hiện lên vẻ dữ tợn, xoay người huy động móng vuốt thật lớn giống như thái sơn hung hăng chụp về phía Nhạc Trọng.</w:t>
      </w:r>
    </w:p>
    <w:p>
      <w:pPr>
        <w:pStyle w:val="BodyText"/>
      </w:pPr>
      <w:r>
        <w:t xml:space="preserve">Trong chớp mắt Nhạc Trọng phát động kỹ năng ảnh bộ, toàn thân nhẹ nhàng chợt lóe, giống như trận gió quấn ra sau lưng thử vương.</w:t>
      </w:r>
    </w:p>
    <w:p>
      <w:pPr>
        <w:pStyle w:val="BodyText"/>
      </w:pPr>
      <w:r>
        <w:t xml:space="preserve">Biến dị thử vương hung hăng chụp một trảo xuống đất, oanh một tiếng nổ, mặt đất chung quanh chấn động, bị nó đánh ra khe nứt thật lớn. Nếu vỗ trúng trên thân người có thể lập tức đem người chụp thành thịt vụn, cho dù là Nhạc Trọng cũng sẽ bị một trảo chụp chết.</w:t>
      </w:r>
    </w:p>
    <w:p>
      <w:pPr>
        <w:pStyle w:val="BodyText"/>
      </w:pPr>
      <w:r>
        <w:t xml:space="preserve">Nhạc Trọng đi ra sau lưng thử vương, ngón tay điểm ra, ma pháp trận trống rỗng xuất hiện, từng quả cầu lửa từ trong ma pháp trận bay ra oanh thẳng lên gáy thử vương.</w:t>
      </w:r>
    </w:p>
    <w:p>
      <w:pPr>
        <w:pStyle w:val="BodyText"/>
      </w:pPr>
      <w:r>
        <w:t xml:space="preserve">Oanh một tiếng vang, đầu biến dị thử vương bị hỏa cầu oanh trúng, nhưng chỉ lưu lại vết cháy đen trên gáy, không thể xuyên phá qua đầu nó.</w:t>
      </w:r>
    </w:p>
    <w:p>
      <w:pPr>
        <w:pStyle w:val="Compact"/>
      </w:pPr>
      <w:r>
        <w:t xml:space="preserve">- Làn da thật cứng!</w:t>
      </w:r>
      <w:r>
        <w:br w:type="textWrapping"/>
      </w:r>
      <w:r>
        <w:br w:type="textWrapping"/>
      </w:r>
    </w:p>
    <w:p>
      <w:pPr>
        <w:pStyle w:val="Heading2"/>
      </w:pPr>
      <w:bookmarkStart w:id="184" w:name="chương-162-chém-giết-thử-vương"/>
      <w:bookmarkEnd w:id="184"/>
      <w:r>
        <w:t xml:space="preserve">162. Chương 162: Chém Giết Thử Vương</w:t>
      </w:r>
    </w:p>
    <w:p>
      <w:pPr>
        <w:pStyle w:val="Compact"/>
      </w:pPr>
      <w:r>
        <w:br w:type="textWrapping"/>
      </w:r>
      <w:r>
        <w:br w:type="textWrapping"/>
      </w:r>
    </w:p>
    <w:p>
      <w:pPr>
        <w:pStyle w:val="BodyText"/>
      </w:pPr>
      <w:r>
        <w:t xml:space="preserve">Trong mắt Nhạc Trọng thoáng hiện vẻ kinh hãi, đây là lần đầu tiên hắn nhìn thấy một sinh vật có làn da cứng rắn mà hỏa cầu cũng không thể phá vỡ.</w:t>
      </w:r>
    </w:p>
    <w:p>
      <w:pPr>
        <w:pStyle w:val="BodyText"/>
      </w:pPr>
      <w:r>
        <w:t xml:space="preserve">Biến dị thử vương bị hỏa cầu oanh trúng gáy, phát ra tiếng hét giận dữ, xoay người hướng Nhạc Trọng hung hăng chụp tới.</w:t>
      </w:r>
    </w:p>
    <w:p>
      <w:pPr>
        <w:pStyle w:val="BodyText"/>
      </w:pPr>
      <w:r>
        <w:t xml:space="preserve">Nhạc Trọng chợt lóe, vọt tới bên phải thử vương, giơ gai xương hướng đầu của nó bắn ra ba phát.</w:t>
      </w:r>
    </w:p>
    <w:p>
      <w:pPr>
        <w:pStyle w:val="BodyText"/>
      </w:pPr>
      <w:r>
        <w:t xml:space="preserve">Gai độc có thể đem đầu của hộ vệ tinh anh thử vương xuyên phá oanh lên đầu biến dị thử vương nhưng chỉ oanh ra miệng vết thương được hai bal y, làm máu tươi chảy ròng nhưng không thể đem nó giết chết.</w:t>
      </w:r>
    </w:p>
    <w:p>
      <w:pPr>
        <w:pStyle w:val="BodyText"/>
      </w:pPr>
      <w:r>
        <w:t xml:space="preserve">Biến dị thử vương thống khổ gào lên một tiếng, nổi giận huy động hai móng vuốt hướng Nhạc Trọng chụp tới.</w:t>
      </w:r>
    </w:p>
    <w:p>
      <w:pPr>
        <w:pStyle w:val="BodyText"/>
      </w:pPr>
      <w:r>
        <w:t xml:space="preserve">- Uy lực gai độc cũng không đủ sao?</w:t>
      </w:r>
    </w:p>
    <w:p>
      <w:pPr>
        <w:pStyle w:val="BodyText"/>
      </w:pPr>
      <w:r>
        <w:t xml:space="preserve">Thân hình Nhạc Trọng chớp động, dễ dàng tránh khỏi một kích của thử vương, hắn quấn ra sau lưng nó lại tiếp tục oanh ra ba phát.</w:t>
      </w:r>
    </w:p>
    <w:p>
      <w:pPr>
        <w:pStyle w:val="BodyText"/>
      </w:pPr>
      <w:r>
        <w:t xml:space="preserve">Ba phát gai độc oanh ra, ba lỗ máu nhỏ hiện trên gáy nó.</w:t>
      </w:r>
    </w:p>
    <w:p>
      <w:pPr>
        <w:pStyle w:val="BodyText"/>
      </w:pPr>
      <w:r>
        <w:t xml:space="preserve">Thử vương quay đầu chụp về phía Nhạc Trọng, nặng nề như ngọn núi cao, cho dù là một chiếc xe ô tô cũng bị móng vuốt của nó chụp vỡ.</w:t>
      </w:r>
    </w:p>
    <w:p>
      <w:pPr>
        <w:pStyle w:val="BodyText"/>
      </w:pPr>
      <w:r>
        <w:t xml:space="preserve">Biến dị thử vương vừa động, Nhạc Trọng đã quấn ra sau lưng nó gắt gao dán sát bên người nó, tay trái bắn ra một gai xương bén nhọn đánh tới gáy nó, hắn đem gai độc bắn vào miệng vết thương sẵn có, liên tục bắn ra sáu phát.</w:t>
      </w:r>
    </w:p>
    <w:p>
      <w:pPr>
        <w:pStyle w:val="BodyText"/>
      </w:pPr>
      <w:r>
        <w:t xml:space="preserve">Sáu phát gai độc liên tục chui theo miệng vết thương xuyên vào đầu thử vương, ngạnh sanh sanh đem đầu óc của nó đánh bạo, nháy mắt liền tử vong, vô lực ngã trên mặt đất.</w:t>
      </w:r>
    </w:p>
    <w:p>
      <w:pPr>
        <w:pStyle w:val="BodyText"/>
      </w:pPr>
      <w:r>
        <w:t xml:space="preserve">- Chúc mừng ngài thăng lên 29 cấp, đạt được hai điểm kỹ năng cường hóa!</w:t>
      </w:r>
    </w:p>
    <w:p>
      <w:pPr>
        <w:pStyle w:val="BodyText"/>
      </w:pPr>
      <w:r>
        <w:t xml:space="preserve">- …</w:t>
      </w:r>
    </w:p>
    <w:p>
      <w:pPr>
        <w:pStyle w:val="BodyText"/>
      </w:pPr>
      <w:r>
        <w:t xml:space="preserve">- Chúc mừng ngài thăng lên 31 cấp, đạt được hai điểm kỹ năng cường hóa!</w:t>
      </w:r>
    </w:p>
    <w:p>
      <w:pPr>
        <w:pStyle w:val="BodyText"/>
      </w:pPr>
      <w:r>
        <w:t xml:space="preserve">Biến dị thử vương vừa chết, một đoàn linh quang lớn dũng mãnh tràn vào trong thân thể Nhạc Trọng, để cho hắn liên tục thăng lên ba cấp.</w:t>
      </w:r>
    </w:p>
    <w:p>
      <w:pPr>
        <w:pStyle w:val="BodyText"/>
      </w:pPr>
      <w:r>
        <w:t xml:space="preserve">- Phân biệt cường hóa ba điểm nhanh nhẹn, ba điểm thể lực!</w:t>
      </w:r>
    </w:p>
    <w:p>
      <w:pPr>
        <w:pStyle w:val="BodyText"/>
      </w:pPr>
      <w:r>
        <w:t xml:space="preserve">Cùng biến dị thử vương đối chiến, nếu không phải tốc độ của hắn xa xa vượt qua thử vương, chỉ cần bị thử vương chụp trúng một móng vuốt thì hắn đã tan xương nát thịt, căn bản không ngăn được nó một kích.</w:t>
      </w:r>
    </w:p>
    <w:p>
      <w:pPr>
        <w:pStyle w:val="BodyText"/>
      </w:pPr>
      <w:r>
        <w:t xml:space="preserve">- Chúc mừng ngài thăng cấp vượt qua ba mươi cấp, từ giờ trở đi trước khi đạt tới cấp năm mươi, ngài có thể tiếp tục học tập hai kỹ năng chủ động thuộc kỹ năng chức nghiệp ngoài định mức!</w:t>
      </w:r>
    </w:p>
    <w:p>
      <w:pPr>
        <w:pStyle w:val="BodyText"/>
      </w:pPr>
      <w:r>
        <w:t xml:space="preserve">- Chúc mừng ngài thăng lên tới 30 cấp, đạt được điểm kỹ năng cường hóa, thỉnh lựa chọn kỹ năng cường hóa!</w:t>
      </w:r>
    </w:p>
    <w:p>
      <w:pPr>
        <w:pStyle w:val="BodyText"/>
      </w:pPr>
      <w:r>
        <w:t xml:space="preserve">- Cường hóa triệu hoán đặc chủng khô lâu!</w:t>
      </w:r>
    </w:p>
    <w:p>
      <w:pPr>
        <w:pStyle w:val="BodyText"/>
      </w:pPr>
      <w:r>
        <w:t xml:space="preserve">Nhạc Trọng nhanh chóng làm ra lựa chọn, hắn muốn đem kỹ năng triệu hóa đặc chủng khô lâu cường hóa tới cực hạn, nhìn xem hắn có thể phát sinh biến hóa như thế nào.</w:t>
      </w:r>
    </w:p>
    <w:p>
      <w:pPr>
        <w:pStyle w:val="BodyText"/>
      </w:pPr>
      <w:r>
        <w:t xml:space="preserve">Một đoàn linh quang dũng mãnh tràn vào trong thức hải của Nhạc Trọng, ngưng tụ bên trong phù văn triệu hoán đặc chủng khô lâu, khắc lên thêm một ít phù văn huyền ảo thật nhỏ.</w:t>
      </w:r>
    </w:p>
    <w:p>
      <w:pPr>
        <w:pStyle w:val="BodyText"/>
      </w:pPr>
      <w:r>
        <w:t xml:space="preserve">Tiếp theo trên phù văn triệu hoán đặc chủng khô lâu bắn ra một đạo hắc quang rơi lên trên người đặc chủng khô lâu, tiếp tục đem hắn cường hóa.</w:t>
      </w:r>
    </w:p>
    <w:p>
      <w:pPr>
        <w:pStyle w:val="BodyText"/>
      </w:pPr>
      <w:r>
        <w:t xml:space="preserve">- Đặc chủng khô lâu của ngài đã bắt đầu tiến hóa hơn nữa đã lấy được kỹ năng mới. Kỹ năng mới nhất: Hồi Quy Tử Giới. Sử dụng kỹ năng đặc chủng khô lâu của ngài sẽ trở về Tử Giới, tự hành tiến hóa. Nhưng bên trong Tử Giới bất tử sinh vật đấu tranh cực kỳ kịch liệt, sau khi trở về Tử Giới đặc chủng khô lâu của ngài có thể tiếp tục tiến hóa trở nên mạnh mẽ, cũng có thể sẽ bị bất tử sinh vật khác cướp đoạt linh hồn ma hỏa, hóa thành một đống khô lâu. Kỹ năng thứ hai: Hư Không Thiểm Hiện. Sử dụng kỹ năng vô luận đặc chủng khô lâu của ngài ở địa phương nào, hắn cũng sẽ trong nháy mắt xuất hiện trước mặt của ngài, thời gian làm lạnh, một ngày!</w:t>
      </w:r>
    </w:p>
    <w:p>
      <w:pPr>
        <w:pStyle w:val="BodyText"/>
      </w:pPr>
      <w:r>
        <w:t xml:space="preserve">- Đặc chủng khô lâu (Bạch Cốt) 20 cấp!</w:t>
      </w:r>
    </w:p>
    <w:p>
      <w:pPr>
        <w:pStyle w:val="BodyText"/>
      </w:pPr>
      <w:r>
        <w:t xml:space="preserve">Lực lượng: 44 (10).</w:t>
      </w:r>
    </w:p>
    <w:p>
      <w:pPr>
        <w:pStyle w:val="BodyText"/>
      </w:pPr>
      <w:r>
        <w:t xml:space="preserve">Nhanh nhẹn: 44 (10).</w:t>
      </w:r>
    </w:p>
    <w:p>
      <w:pPr>
        <w:pStyle w:val="BodyText"/>
      </w:pPr>
      <w:r>
        <w:t xml:space="preserve">Cơ thể hoạt tính: 44 (10).</w:t>
      </w:r>
    </w:p>
    <w:p>
      <w:pPr>
        <w:pStyle w:val="BodyText"/>
      </w:pPr>
      <w:r>
        <w:t xml:space="preserve">Thể lực: …</w:t>
      </w:r>
    </w:p>
    <w:p>
      <w:pPr>
        <w:pStyle w:val="BodyText"/>
      </w:pPr>
      <w:r>
        <w:t xml:space="preserve">Tinh thần: …</w:t>
      </w:r>
    </w:p>
    <w:p>
      <w:pPr>
        <w:pStyle w:val="BodyText"/>
      </w:pPr>
      <w:r>
        <w:t xml:space="preserve">Cường độ: 86 (10).</w:t>
      </w:r>
    </w:p>
    <w:p>
      <w:pPr>
        <w:pStyle w:val="BodyText"/>
      </w:pPr>
      <w:r>
        <w:t xml:space="preserve">Có được kỹ năng 1: Cốt đầu lợi dụng thuật.</w:t>
      </w:r>
    </w:p>
    <w:p>
      <w:pPr>
        <w:pStyle w:val="BodyText"/>
      </w:pPr>
      <w:r>
        <w:t xml:space="preserve">Kỹ năng 2: Cốt cách cường hóa.</w:t>
      </w:r>
    </w:p>
    <w:p>
      <w:pPr>
        <w:pStyle w:val="BodyText"/>
      </w:pPr>
      <w:r>
        <w:t xml:space="preserve">Kỹ năng 3: Cốt đầu thao túng.</w:t>
      </w:r>
    </w:p>
    <w:p>
      <w:pPr>
        <w:pStyle w:val="BodyText"/>
      </w:pPr>
      <w:r>
        <w:t xml:space="preserve">Kỹ năng 4: Ngụy trang.</w:t>
      </w:r>
    </w:p>
    <w:p>
      <w:pPr>
        <w:pStyle w:val="BodyText"/>
      </w:pPr>
      <w:r>
        <w:t xml:space="preserve">Kỹ năng 5: Hồi quy tử giới.</w:t>
      </w:r>
    </w:p>
    <w:p>
      <w:pPr>
        <w:pStyle w:val="BodyText"/>
      </w:pPr>
      <w:r>
        <w:t xml:space="preserve">Kỹ năng 6: Hư không thiểm hiện.</w:t>
      </w:r>
    </w:p>
    <w:p>
      <w:pPr>
        <w:pStyle w:val="BodyText"/>
      </w:pPr>
      <w:r>
        <w:t xml:space="preserve">Kỹ năng của đặc chủng khô lâu của ngài đã thăng đầy cấp. Nếu như muốn kỹ năng tiến hóa, thỉnh đi tìm kỹ năng thư tiến giai kỹ năng cấp 4: Triệu hóa hắc ám khô lâu!</w:t>
      </w:r>
    </w:p>
    <w:p>
      <w:pPr>
        <w:pStyle w:val="BodyText"/>
      </w:pPr>
      <w:r>
        <w:t xml:space="preserve">Ở bên người thử vương biến dị tuôn ra hai quyển kỹ năng thư cùng hai trăm sinh tồn tệ.</w:t>
      </w:r>
    </w:p>
    <w:p>
      <w:pPr>
        <w:pStyle w:val="BodyText"/>
      </w:pPr>
      <w:r>
        <w:t xml:space="preserve">Nhạc Trọng cầm kỹ năng thư vào trong tay, là một quyển kỹ năng “mẫn tiệp cố hóa” 3 cấp cùng một quyển kỹ năng “thể lực cố hóa” 3 cấp.</w:t>
      </w:r>
    </w:p>
    <w:p>
      <w:pPr>
        <w:pStyle w:val="BodyText"/>
      </w:pPr>
      <w:r>
        <w:t xml:space="preserve">- Kỹ năng thể lực cố hóa bị động cấp 3: học tập bổn kỹ năng, thể lực có thể vĩnh cửu gia tăng 10 điểm!</w:t>
      </w:r>
    </w:p>
    <w:p>
      <w:pPr>
        <w:pStyle w:val="BodyText"/>
      </w:pPr>
      <w:r>
        <w:t xml:space="preserve">Nhạc Trọng không do dự trực tiếp học tập kỹ năng thể lực cố hóa 3 cấp, một đạo quang mang chớp động, trong thức hải của hắn lại ngưng tụ ra một phù văn thể lực cố hóa.</w:t>
      </w:r>
    </w:p>
    <w:p>
      <w:pPr>
        <w:pStyle w:val="BodyText"/>
      </w:pPr>
      <w:r>
        <w:t xml:space="preserve">Biến dị thử vương vừa chết, toàn bộ con chuột biến dị hình thành biển chuột chợt hỏng mất, những con chuột biến dị hoảng hốt hướng phương xa bỏ chạy.</w:t>
      </w:r>
    </w:p>
    <w:p>
      <w:pPr>
        <w:pStyle w:val="BodyText"/>
      </w:pPr>
      <w:r>
        <w:t xml:space="preserve">Những con chuột hộ vệ tinh anh đang triền đấu với Kỷ Thanh Vũ cũng đều bỏ trốn tứ tán, không còn vẻ gan dạ dũng mãnh như trước đó.</w:t>
      </w:r>
    </w:p>
    <w:p>
      <w:pPr>
        <w:pStyle w:val="BodyText"/>
      </w:pPr>
      <w:r>
        <w:t xml:space="preserve">Loài chuột vốn luôn nhát gan, lá gan của con chuột biến dị đồng dạng cực nhỏ, nhưng bởi vì biến dị thử vương tản ra uy áp kỳ dị nên chúng nó không thể không phục tùng mệnh lệnh của thử vương, biến dị thử vương vừa chết chúng nó cũng liền hỏng mất.</w:t>
      </w:r>
    </w:p>
    <w:p>
      <w:pPr>
        <w:pStyle w:val="BodyText"/>
      </w:pPr>
      <w:r>
        <w:t xml:space="preserve">Kỷ Thanh Vũ mồ hôi đầm đìa đi tới bên người Nhạc Trọng, nếu Nhạc Trọng chậm hơn một chút có lẽ nàng đã bị thử đàn vô tận xé thành phấn vụn. Số lượng đàn chuột quá lớn, hoàn toàn phong tỏa không gian di chuyển của nàng, làm cho nàng chỉ có thể làm ra động tác hất chém đơn giản, không cách nào thi triển tinh diệu kiếm pháp.</w:t>
      </w:r>
    </w:p>
    <w:p>
      <w:pPr>
        <w:pStyle w:val="BodyText"/>
      </w:pPr>
      <w:r>
        <w:t xml:space="preserve">Kỷ Thanh Vũ vừa đi tới bên cạnh Nhạc Trọng, hắn liền đem quyển kỹ năng bị động mẫn tiệp cố hóa 3 cấp ném qua cho nàng, hắn đối đãi với người của mình chưa từng keo kiệt bao giờ.</w:t>
      </w:r>
    </w:p>
    <w:p>
      <w:pPr>
        <w:pStyle w:val="BodyText"/>
      </w:pPr>
      <w:r>
        <w:t xml:space="preserve">Kỷ Thanh Vũ tiếp nhận kỹ năng thư, mắt đẹp sáng ngời, tâm niệm vừa động liền đem kỹ năng thư học tập.</w:t>
      </w:r>
    </w:p>
    <w:p>
      <w:pPr>
        <w:pStyle w:val="BodyText"/>
      </w:pPr>
      <w:r>
        <w:t xml:space="preserve">Nhạc Trọng nhìn Kỷ Thanh Vũ nói:</w:t>
      </w:r>
    </w:p>
    <w:p>
      <w:pPr>
        <w:pStyle w:val="BodyText"/>
      </w:pPr>
      <w:r>
        <w:t xml:space="preserve">- Đến hỗ trợ cắt da đầu của nó!</w:t>
      </w:r>
    </w:p>
    <w:p>
      <w:pPr>
        <w:pStyle w:val="BodyText"/>
      </w:pPr>
      <w:r>
        <w:t xml:space="preserve">Kỷ Thanh Vũ nắm giữ kỹ năng binh nhận cường hóa 3 cấp có thể phỏng chế thần binh lợi khí sắc bén như Đường đao, dùng lột da không còn gì tốt hơn.</w:t>
      </w:r>
    </w:p>
    <w:p>
      <w:pPr>
        <w:pStyle w:val="BodyText"/>
      </w:pPr>
      <w:r>
        <w:t xml:space="preserve">Kỷ Thanh Vũ đi tới phát động kỹ năng binh nhận cường hóa, Đường đao trong tay nhiễm lên thanh quang thoáng hiện, một đao đâm vào đầu thử vương, nhất thời lại không thể đâm thủng.</w:t>
      </w:r>
    </w:p>
    <w:p>
      <w:pPr>
        <w:pStyle w:val="BodyText"/>
      </w:pPr>
      <w:r>
        <w:t xml:space="preserve">Trong mắt Kỷ Thanh Vũ thoáng hiện vẻ kinh ngạc, nàng học tập kỹ năng binh nhận cường hóa Đường đao phảng chế trong tay vô luận gặp phải vật gì đều chém đứt như cắt đậu hũ, đây là lần đầu tiên nàng gặp được sinh vật có làn da cứng rắn không thể cắt đứt.</w:t>
      </w:r>
    </w:p>
    <w:p>
      <w:pPr>
        <w:pStyle w:val="BodyText"/>
      </w:pPr>
      <w:r>
        <w:t xml:space="preserve">Kỷ Thanh Vũ dùng sức tiếp tục cắt, bị nàng đem hết toàn lực Đường đao mới miễn cưỡng đâm vào thân thể của biến dị thử vương.</w:t>
      </w:r>
    </w:p>
    <w:p>
      <w:pPr>
        <w:pStyle w:val="BodyText"/>
      </w:pPr>
      <w:r>
        <w:t xml:space="preserve">Nàng không ngừng dùng sức, chậm rãi đem đầu của thử vương cắt ra một lỗ hổng lớn.</w:t>
      </w:r>
    </w:p>
    <w:p>
      <w:pPr>
        <w:pStyle w:val="BodyText"/>
      </w:pPr>
      <w:r>
        <w:t xml:space="preserve">Nhạc Trọng đưa tay vào đầu thử vương sờ soạng tìm kiếm.</w:t>
      </w:r>
    </w:p>
    <w:p>
      <w:pPr>
        <w:pStyle w:val="BodyText"/>
      </w:pPr>
      <w:r>
        <w:t xml:space="preserve">- Di, đây là cái gì?</w:t>
      </w:r>
    </w:p>
    <w:p>
      <w:pPr>
        <w:pStyle w:val="Compact"/>
      </w:pPr>
      <w:r>
        <w:t xml:space="preserve">Nhạc Trọng sờ soạng một lúc, từ trong đầu thử vương lấy ra một khối huyết tinh xích hồng sắc như đá cuội cùng một viên tinh thể màu trắng như thạch anh.</w:t>
      </w:r>
      <w:r>
        <w:br w:type="textWrapping"/>
      </w:r>
      <w:r>
        <w:br w:type="textWrapping"/>
      </w:r>
    </w:p>
    <w:p>
      <w:pPr>
        <w:pStyle w:val="Heading2"/>
      </w:pPr>
      <w:bookmarkStart w:id="185" w:name="chương-163-trung-tâm-khai-hoa"/>
      <w:bookmarkEnd w:id="185"/>
      <w:r>
        <w:t xml:space="preserve">163. Chương 163: Trung Tâm Khai Hoả</w:t>
      </w:r>
    </w:p>
    <w:p>
      <w:pPr>
        <w:pStyle w:val="Compact"/>
      </w:pPr>
      <w:r>
        <w:br w:type="textWrapping"/>
      </w:r>
      <w:r>
        <w:br w:type="textWrapping"/>
      </w:r>
    </w:p>
    <w:p>
      <w:pPr>
        <w:pStyle w:val="BodyText"/>
      </w:pPr>
      <w:r>
        <w:t xml:space="preserve">Ở một bên khác, khi Nhạc Trọng vừa mang theo Kỷ Thanh Vũ xông vào đàn chuột không bao lâu, ngay trung tâm vòng lửa, ở địa phương của thành viên một ít trung tiểu thế lực, từ dưới mặt đất chìa ra hai móng vuốt, không ngừng đào bới, rất nhanh liền đào ra một động lớn.</w:t>
      </w:r>
    </w:p>
    <w:p>
      <w:pPr>
        <w:pStyle w:val="BodyText"/>
      </w:pPr>
      <w:r>
        <w:t xml:space="preserve">Từ trong động lớn leo ra hai con chuột biến dị lớn cỡ con mèo, đôi chi trước tiến hóa dị thường phát đạt.</w:t>
      </w:r>
    </w:p>
    <w:p>
      <w:pPr>
        <w:pStyle w:val="BodyText"/>
      </w:pPr>
      <w:r>
        <w:t xml:space="preserve">- Chuột! Nơi này có chuột!</w:t>
      </w:r>
    </w:p>
    <w:p>
      <w:pPr>
        <w:pStyle w:val="BodyText"/>
      </w:pPr>
      <w:r>
        <w:t xml:space="preserve">- Chuột biến dị!</w:t>
      </w:r>
    </w:p>
    <w:p>
      <w:pPr>
        <w:pStyle w:val="BodyText"/>
      </w:pPr>
      <w:r>
        <w:t xml:space="preserve">Chứng kiến từ dưới lỗ hổng bò ra hai con chuột biến dị, những chiến sĩ kia hoảng hốt lập tức giơ súng bắn.</w:t>
      </w:r>
    </w:p>
    <w:p>
      <w:pPr>
        <w:pStyle w:val="BodyText"/>
      </w:pPr>
      <w:r>
        <w:t xml:space="preserve">Dưới mấy trăm phát đạn bắn tới dày đặc, con chuột biến dị kia vừa mới chui ra khỏi cửa động đã bị bắn chết.</w:t>
      </w:r>
    </w:p>
    <w:p>
      <w:pPr>
        <w:pStyle w:val="BodyText"/>
      </w:pPr>
      <w:r>
        <w:t xml:space="preserve">Nhưng hang động kia đã thành hình, từng con chuột biến dị không ngừng điên cuồng chui ra.</w:t>
      </w:r>
    </w:p>
    <w:p>
      <w:pPr>
        <w:pStyle w:val="BodyText"/>
      </w:pPr>
      <w:r>
        <w:t xml:space="preserve">- Ngăn chặn cửa động! Đừng cho chúng lao ra!</w:t>
      </w:r>
    </w:p>
    <w:p>
      <w:pPr>
        <w:pStyle w:val="BodyText"/>
      </w:pPr>
      <w:r>
        <w:t xml:space="preserve">Một tiểu đầu mục của thế lực nhỏ lớn tiếng rít gào.</w:t>
      </w:r>
    </w:p>
    <w:p>
      <w:pPr>
        <w:pStyle w:val="BodyText"/>
      </w:pPr>
      <w:r>
        <w:t xml:space="preserve">Bảy đại hán tay cầm Đường đao phảng chế từ trong đám người nhảy ra, hướng cửa động tiến tới.</w:t>
      </w:r>
    </w:p>
    <w:p>
      <w:pPr>
        <w:pStyle w:val="BodyText"/>
      </w:pPr>
      <w:r>
        <w:t xml:space="preserve">Người nào cũng biết nếu bỏ mặc cho con chuột biến dị không ngừng chui ra từ hang động kia, chỉ sợ toàn bộ mọi người đều phải chết không chỗ chôn.</w:t>
      </w:r>
    </w:p>
    <w:p>
      <w:pPr>
        <w:pStyle w:val="BodyText"/>
      </w:pPr>
      <w:r>
        <w:t xml:space="preserve">Bảy cường hóa giả tay cầm Đường đao đem từng con chuột chém giết, không cho chúng tiếp tục khuếch tán.</w:t>
      </w:r>
    </w:p>
    <w:p>
      <w:pPr>
        <w:pStyle w:val="BodyText"/>
      </w:pPr>
      <w:r>
        <w:t xml:space="preserve">- Tôi tới!</w:t>
      </w:r>
    </w:p>
    <w:p>
      <w:pPr>
        <w:pStyle w:val="BodyText"/>
      </w:pPr>
      <w:r>
        <w:t xml:space="preserve">Một người cầm súng tự động 79 thức thừa dịp những chiến sĩ cường hóa đang ngăn chặn đàn chuột khuếch tán, liền vọt tới trước cửa động hướng ngay cửa hang điên cuồng bắn phá, viên đạn dày đặc xỏ xuyên qua từng con chuột biến dị, đem toàn bộ những con chuột vừa ló đầu ra khỏi hang giết chết.</w:t>
      </w:r>
    </w:p>
    <w:p>
      <w:pPr>
        <w:pStyle w:val="BodyText"/>
      </w:pPr>
      <w:r>
        <w:t xml:space="preserve">Bắn hết một băng đạn, người kia tách thi thể bốn con chuột ngăn chặn cửa hang, sau đó trực tiếp ném vào một quả lựu đạn.</w:t>
      </w:r>
    </w:p>
    <w:p>
      <w:pPr>
        <w:pStyle w:val="BodyText"/>
      </w:pPr>
      <w:r>
        <w:t xml:space="preserve">Oanh một tiếng nổ, nương theo một cỗ khí lãng nóng rực, từng tảng lớn đá vụn cùng vụn thịt của những con chuột từ cửa động bay ra, bụi mù tán đi, chuột động đã bị vô số đá vụn bụi đất bịt kín lại.</w:t>
      </w:r>
    </w:p>
    <w:p>
      <w:pPr>
        <w:pStyle w:val="BodyText"/>
      </w:pPr>
      <w:r>
        <w:t xml:space="preserve">- Nơi này cũng có!</w:t>
      </w:r>
    </w:p>
    <w:p>
      <w:pPr>
        <w:pStyle w:val="BodyText"/>
      </w:pPr>
      <w:r>
        <w:t xml:space="preserve">- Nơi này cũng đã ra rồi!</w:t>
      </w:r>
    </w:p>
    <w:p>
      <w:pPr>
        <w:pStyle w:val="BodyText"/>
      </w:pPr>
      <w:r>
        <w:t xml:space="preserve">Từng đợt tiếng thét chói tai hoảng sợ vang lên, phảng phất như chỉ trong chớp mắt bên trong trận địa xuất hiện những cửa động rậm rạp, thật nhiều con chuột biến dị từ trong động lao ra, hướng mọi người dũng mãnh lao tới.</w:t>
      </w:r>
    </w:p>
    <w:p>
      <w:pPr>
        <w:pStyle w:val="BodyText"/>
      </w:pPr>
      <w:r>
        <w:t xml:space="preserve">Trong trận nhất thời vang lên tiếng súng dày đặc cùng tiếng gào thét của mọi người.</w:t>
      </w:r>
    </w:p>
    <w:p>
      <w:pPr>
        <w:pStyle w:val="BodyText"/>
      </w:pPr>
      <w:r>
        <w:t xml:space="preserve">Bên trong trận địa của đội ngũ Nhạc Trọng, Khổng Thiên Dự lớn tiếng rít gào:</w:t>
      </w:r>
    </w:p>
    <w:p>
      <w:pPr>
        <w:pStyle w:val="BodyText"/>
      </w:pPr>
      <w:r>
        <w:t xml:space="preserve">- Phun xăng! Mau phun xăng!</w:t>
      </w:r>
    </w:p>
    <w:p>
      <w:pPr>
        <w:pStyle w:val="BodyText"/>
      </w:pPr>
      <w:r>
        <w:t xml:space="preserve">Lúc này mặc dù có những con chuột biến dị từ trong động chuột chui ra, nhưng so với đàn chuột bên ngoài vẫn là số ít. Nếu đàn chuột bên ngoài nhân cơ hội nhảy qua vòng lửa vào bên trong, đại bộ phận mọi người đều sẽ chết trong miệng chúng.</w:t>
      </w:r>
    </w:p>
    <w:p>
      <w:pPr>
        <w:pStyle w:val="BodyText"/>
      </w:pPr>
      <w:r>
        <w:t xml:space="preserve">Hai chiếc xe cứu hỏa phun xăng tưới lên vòng lửa đang cháy tàn, làm vòng lửa vốn sắp tắt lịm lại tiếp tục bốc cao hừng hực.</w:t>
      </w:r>
    </w:p>
    <w:p>
      <w:pPr>
        <w:pStyle w:val="BodyText"/>
      </w:pPr>
      <w:r>
        <w:t xml:space="preserve">Ở bên trong trận địa đội ngũ Nhạc Trọng, mấy con chuột cũng đào đất chui ra, từng con chuột trào ra trong hang hướng đội ngũ đánh tới.</w:t>
      </w:r>
    </w:p>
    <w:p>
      <w:pPr>
        <w:pStyle w:val="BodyText"/>
      </w:pPr>
      <w:r>
        <w:t xml:space="preserve">- Theo tôi lên!</w:t>
      </w:r>
    </w:p>
    <w:p>
      <w:pPr>
        <w:pStyle w:val="BodyText"/>
      </w:pPr>
      <w:r>
        <w:t xml:space="preserve">Khổng Thiên Dự thét lớn một tiếng, cầm Đường đao xông lên phía trước nhất.</w:t>
      </w:r>
    </w:p>
    <w:p>
      <w:pPr>
        <w:pStyle w:val="BodyText"/>
      </w:pPr>
      <w:r>
        <w:t xml:space="preserve">Trần Thạch Đầu cùng những đội viên trực thuộc Nhạc Trọng cũng cầm Đường đao trong tay hướng đàn chuột phóng đi.</w:t>
      </w:r>
    </w:p>
    <w:p>
      <w:pPr>
        <w:pStyle w:val="BodyText"/>
      </w:pPr>
      <w:r>
        <w:t xml:space="preserve">Nhân loại cùng đàn chuột biến dị điên cuồng chiến đấu, mỗi một khắc đầu có thật nhiều con chuột bị giết chết, đồng thời mỗi một khắc cũng có thật nhiều nhân loại bị con chuột cắn chết hoặc tổn thương.</w:t>
      </w:r>
    </w:p>
    <w:p>
      <w:pPr>
        <w:pStyle w:val="BodyText"/>
      </w:pPr>
      <w:r>
        <w:t xml:space="preserve">Lúc này tiểu la lỵ Diêu Diêu cũng tham gia chiến đấu, tay nàng cầm Đường đao nhanh như quỷ mị dễ dàng chém giết đàn chuột biến dị, từng con chuột không ngừng chết trong tay nàng, thật nhiều linh quang dũng mãnh tràn vào trong thân thể nàng, không ngừng cường hóa thân thể cô bé.</w:t>
      </w:r>
    </w:p>
    <w:p>
      <w:pPr>
        <w:pStyle w:val="BodyText"/>
      </w:pPr>
      <w:r>
        <w:t xml:space="preserve">Thanh Vũ Ưng tiểu Thanh cũng vỗ cánh bổ lên những con chuột biến dị kia, những con chuột căn bản không thể tổn thương được nó mảy may, nó mổ một cái rất nhanh lại thêm một vòng thi thể vây quanh nó.</w:t>
      </w:r>
    </w:p>
    <w:p>
      <w:pPr>
        <w:pStyle w:val="BodyText"/>
      </w:pPr>
      <w:r>
        <w:t xml:space="preserve">Chiến sĩ của những thế lực khác bị con chuột biến dị điên cuồng công kích chết thảm trọng, chỉ có toàn bộ cường hóa giả hơn nữa chiến sĩ mặc áo giáp rắn nước biến dị trong đội ngũ Nhạc Trọng là không ai tổn thương. Trên người họ mặc áo giáp rắn nước biến dị vô cùng cứng cỏi, cho dù con chuột biến dị có nanh vuốt sắc bén nhưng cũng phải gặm thật lâu mới có thể phá mở được áo giáp.</w:t>
      </w:r>
    </w:p>
    <w:p>
      <w:pPr>
        <w:pStyle w:val="BodyText"/>
      </w:pPr>
      <w:r>
        <w:t xml:space="preserve">Ngoại trừ cường hóa giả cận chiến, vài thần xạ thủ trong đội ngũ Nhạc Trọng đều cầm súng trường 03 thức toàn bộ liệp sát những con chuột xông tới gần. Thần xạ thủ trong đội ngũ đều là lão binh lúc trước bị hắn bắt làm tù binh, những lão binh vốn từng nhận huấn luyện thật nghiêm khắc, sau khi đi theo Nhạc Trọng chẳng những mỗi ngày tiếp tục nghiêm khắc huấn luyện, còn thường xuyên tiến hành thực tế chiến đấu, trình độ bắn súng của họ cơ hồ không ngừng đề cao từng ngày. Tham gia chiến đấu thực tế còn làm cho người nhanh chóng trưởng thành hơn cả tham dự huấn luyện.</w:t>
      </w:r>
    </w:p>
    <w:p>
      <w:pPr>
        <w:pStyle w:val="BodyText"/>
      </w:pPr>
      <w:r>
        <w:t xml:space="preserve">Khổng Thiên Dự dẫn người nhanh chóng chém giết đàn chuột, mỗi khi giết tới cửa động lại dùng súng bắn phá, sau đó dùng lựu đạn phá hủy cửa động, hoàn toàn lấp kín.</w:t>
      </w:r>
    </w:p>
    <w:p>
      <w:pPr>
        <w:pStyle w:val="BodyText"/>
      </w:pPr>
      <w:r>
        <w:t xml:space="preserve">Làm như vậy tuy rằng không thể ngăn cản hang động tiếp tục bị đào ra, nhưng có thể tạm thời ngăn chặn tranh thủ thêm một chút thời gian.</w:t>
      </w:r>
    </w:p>
    <w:p>
      <w:pPr>
        <w:pStyle w:val="BodyText"/>
      </w:pPr>
      <w:r>
        <w:t xml:space="preserve">Những con chuột biến dị bình thường chung quy quá yếu, nếu không có ưu thế về số lượng căn bản không phải đối thủ của nhân loại, dưới sự anh dũng chém giết của mọi người, từng con chuột lần lượt bị diệt sát, những cửa hang cũng bị lấp kín lại.</w:t>
      </w:r>
    </w:p>
    <w:p>
      <w:pPr>
        <w:pStyle w:val="BodyText"/>
      </w:pPr>
      <w:r>
        <w:t xml:space="preserve">Ngay khi những cửa hang bị lấp kín chỉ còn chừng ba mươi hang, đột nhiên một móng vuốt thò ra vạch một cái, bốn con chuột biến dị thành lập một tổ đào ra mười hai hang động lớn.</w:t>
      </w:r>
    </w:p>
    <w:p>
      <w:pPr>
        <w:pStyle w:val="BodyText"/>
      </w:pPr>
      <w:r>
        <w:t xml:space="preserve">Từ trong mười hai hang động lớn nhảy ra mười hai con hộ vệ tinh anh thử vương.</w:t>
      </w:r>
    </w:p>
    <w:p>
      <w:pPr>
        <w:pStyle w:val="BodyText"/>
      </w:pPr>
      <w:r>
        <w:t xml:space="preserve">Chứng kiến hộ vệ tinh anh thử vương, rất nhiều súng ống đều nhắm ngay chúng nó điên cuồng bắn phá.</w:t>
      </w:r>
    </w:p>
    <w:p>
      <w:pPr>
        <w:pStyle w:val="BodyText"/>
      </w:pPr>
      <w:r>
        <w:t xml:space="preserve">Trong màn đạn dày đặc, những con hộ vệ tinh anh thử vương liên tục trúng đạn, nhưng sinh mệnh lực quá ương ngạnh nên chúng cũng không lập tức chết ngay, thân hình chớp động xông vào trong đám người, giống như hổ vào bầy dê mở rộng sát giới.</w:t>
      </w:r>
    </w:p>
    <w:p>
      <w:pPr>
        <w:pStyle w:val="BodyText"/>
      </w:pPr>
      <w:r>
        <w:t xml:space="preserve">Hai gã cường hóa giả cầm Đường đao đang đứng ngay cạnh hang động còn chưa kịp phản ứng, một con hộ vệ thử vương đã vọt tới trước người bọn họ, móng vuốt sắc bén vẽ một đường, đem bụng hai cường hóa giả cắt ngang, máu tươi cùng nội tạng chảy ra.</w:t>
      </w:r>
    </w:p>
    <w:p>
      <w:pPr>
        <w:pStyle w:val="BodyText"/>
      </w:pPr>
      <w:r>
        <w:t xml:space="preserve">Cường hóa giả không phải đối thủ của hộ vệ tinh anh thử vương, như vậy người thường càng thê thảm, chỉ vừa bị chúng đến gần sẽ lập tức bị mở ngực bể bụng, tử trạng cực thảm.</w:t>
      </w:r>
    </w:p>
    <w:p>
      <w:pPr>
        <w:pStyle w:val="BodyText"/>
      </w:pPr>
      <w:r>
        <w:t xml:space="preserve">- Nã pháo! Nã pháo!</w:t>
      </w:r>
    </w:p>
    <w:p>
      <w:pPr>
        <w:pStyle w:val="BodyText"/>
      </w:pPr>
      <w:r>
        <w:t xml:space="preserve">Khổng Thiên Dự nhìn thấy hộ vệ tinh anh thử vương thực lực mạnh mẽ kinh người, ánh mắt co rụt lại rống lớn.</w:t>
      </w:r>
    </w:p>
    <w:p>
      <w:pPr>
        <w:pStyle w:val="BodyText"/>
      </w:pPr>
      <w:r>
        <w:t xml:space="preserve">Nhận được mệnh lệnh, khẩu pháo ZPT 90 thức 25mm nằm trên bộ binh chiến xa bắt đầu nổ vang.</w:t>
      </w:r>
    </w:p>
    <w:p>
      <w:pPr>
        <w:pStyle w:val="BodyText"/>
      </w:pPr>
      <w:r>
        <w:t xml:space="preserve">Mỗi viên đạn pháo cơ hồ có thể đem chiếc Jeep dễ dàng phá thành mảnh vụn oanh lên đầu tinh anh thử vương, lập tức xé nó thành mảnh nhỏ. Da lông trên người nó tuy rằng mười phần tính dai nhưng cũng không ngăn cản nổi lực phá hủy của viên đạn pháo.</w:t>
      </w:r>
    </w:p>
    <w:p>
      <w:pPr>
        <w:pStyle w:val="BodyText"/>
      </w:pPr>
      <w:r>
        <w:t xml:space="preserve">Ở bên kia, trên bộ binh chiến xa của quân đội khẩu ZPT 90 thức 25mm cũng bắt đầu nổ tung, viên đạn pháo khủng bố cũng đem hai con hộ vệ thử vương xé thành dập nát.</w:t>
      </w:r>
    </w:p>
    <w:p>
      <w:pPr>
        <w:pStyle w:val="Compact"/>
      </w:pPr>
      <w:r>
        <w:t xml:space="preserve">Bị hai khẩu pháo trên hai bộ binh chiến xa phong tỏa, năm con tinh anh thử vương bị xé thành dập nát, còn lại bảy con xông vào trong đoàn xe của quân đội, các thế lực lớn cùng đoàn xe của Nhạc Trọng.</w:t>
      </w:r>
      <w:r>
        <w:br w:type="textWrapping"/>
      </w:r>
      <w:r>
        <w:br w:type="textWrapping"/>
      </w:r>
    </w:p>
    <w:p>
      <w:pPr>
        <w:pStyle w:val="Heading2"/>
      </w:pPr>
      <w:bookmarkStart w:id="186" w:name="chương-164-khổ-chiến"/>
      <w:bookmarkEnd w:id="186"/>
      <w:r>
        <w:t xml:space="preserve">164. Chương 164: Khổ Chiến</w:t>
      </w:r>
    </w:p>
    <w:p>
      <w:pPr>
        <w:pStyle w:val="Compact"/>
      </w:pPr>
      <w:r>
        <w:br w:type="textWrapping"/>
      </w:r>
      <w:r>
        <w:br w:type="textWrapping"/>
      </w:r>
    </w:p>
    <w:p>
      <w:pPr>
        <w:pStyle w:val="BodyText"/>
      </w:pPr>
      <w:r>
        <w:t xml:space="preserve">Chúng vừa xông vào đám người, hai khẩu pháo lập tức ngừng bặt. Nếu nã pháo trong cự ly quá gần sẽ đem cả người một nhà làm sạch.</w:t>
      </w:r>
    </w:p>
    <w:p>
      <w:pPr>
        <w:pStyle w:val="BodyText"/>
      </w:pPr>
      <w:r>
        <w:t xml:space="preserve">Bảy con hộ vệ thử vương chia ra bốn con xông vào trận địa đội ngũ Nhạc Trọng, hai con đánh về đoàn xe của thế lực lớn, còn một con trực tiếp đột nhập trận địa của quân đội.</w:t>
      </w:r>
    </w:p>
    <w:p>
      <w:pPr>
        <w:pStyle w:val="BodyText"/>
      </w:pPr>
      <w:r>
        <w:t xml:space="preserve">Hai con hộ vệ đánh vào đoàn xe thế lực lớn giống như đi vào chỗ không người, cho dù là cường hóa giả ở trước mặt nó cũng bị trảo đến đổ ruột vỡ ngực, những chiến sĩ bình thường càng không phải đối thủ. Súng ống cùng đao kiếm chém lên người bọn chúng chỉ có thể tạo thành chút vết thương, hung ác ngang ngược tuyệt luân. Chỉ trong vài lần hô hấp ngắn ngủi đã có bốn người bị chúng trảo vỡ ngực bụng, tử trạng cực thảm. Hơn nữa còn có những con chuột biến dị bình thường phối hợp, muốn đánh chết chúng cực kỳ khó khăn.</w:t>
      </w:r>
    </w:p>
    <w:p>
      <w:pPr>
        <w:pStyle w:val="BodyText"/>
      </w:pPr>
      <w:r>
        <w:t xml:space="preserve">Một con hộ vệ thử vương dẫn theo những con chuột biến dị bình thường khác đánh vào trận địa quân đội. Vừa đối mặt nó đã trảo phá thân thể một chiến sĩ cầm súng, sau đó chịu đựng làn đạn của quân đội, dùng tốc độ cao điên cuồng thu gặt sinh mạng của mọi người.</w:t>
      </w:r>
    </w:p>
    <w:p>
      <w:pPr>
        <w:pStyle w:val="BodyText"/>
      </w:pPr>
      <w:r>
        <w:t xml:space="preserve">Bởi vì vũ khí hiện đại của quân đội không thể sử dụng, con hộ vệ thử vương giống như quái vật vô địch, dù thỉnh thoảng bị thần xạ thủ bắn trúng thân thể nhưng chỉ tạo thành chút vết thương nhẹ trên người nó.</w:t>
      </w:r>
    </w:p>
    <w:p>
      <w:pPr>
        <w:pStyle w:val="BodyText"/>
      </w:pPr>
      <w:r>
        <w:t xml:space="preserve">- Tiểu Vương, lão Lưu! Đồ chó hoang, vương bát đản! Đi tìm chết!</w:t>
      </w:r>
    </w:p>
    <w:p>
      <w:pPr>
        <w:pStyle w:val="BodyText"/>
      </w:pPr>
      <w:r>
        <w:t xml:space="preserve">Nhìn con hộ vệ tinh anh thử vương liên tiếp giết bảy người, một gã chiến sĩ quân đội hai mắt đỏ đậm, trực tiếp ném một quả lựu đạn về trước mặt con hộ vệ thử vương đang xông tới.</w:t>
      </w:r>
    </w:p>
    <w:p>
      <w:pPr>
        <w:pStyle w:val="BodyText"/>
      </w:pPr>
      <w:r>
        <w:t xml:space="preserve">Oanh một tiếng nổ, con hộ vệ thử vương bị lựu đạn tạc trúng lập tức bị tạc đứt nửa người.</w:t>
      </w:r>
    </w:p>
    <w:p>
      <w:pPr>
        <w:pStyle w:val="BodyText"/>
      </w:pPr>
      <w:r>
        <w:t xml:space="preserve">Bởi vì nổ mạnh quá mức tiếp cận, tên chiến sĩ quân đội cũng bị khí lãng nổ mạnh cường đại thổi quét bay sang một bên, đùi phải bị tạc đoạn, toàn thân là máu, trên người ghim đầy mảnh đạn, hấp hối.</w:t>
      </w:r>
    </w:p>
    <w:p>
      <w:pPr>
        <w:pStyle w:val="BodyText"/>
      </w:pPr>
      <w:r>
        <w:t xml:space="preserve">Bốn con hộ vệ thử vương đánh về hướng trận địa đoàn xe Nhạc Trọng, một con vừa mới tới gần bị một mỏ chim của tiểu Thanh mổ xuống, trực tiếp đem đầu của nó nổ bạo, vô lực té trên mặt đất.</w:t>
      </w:r>
    </w:p>
    <w:p>
      <w:pPr>
        <w:pStyle w:val="BodyText"/>
      </w:pPr>
      <w:r>
        <w:t xml:space="preserve">Hộ vệ tinh anh thử vương cũng là thú biến dị cấp cao, có được trí tuệ của mình, nhìn thấy tiểu Thanh dũng mãnh như thế liền tránh né hướng những thành viên khác xông tới.</w:t>
      </w:r>
    </w:p>
    <w:p>
      <w:pPr>
        <w:pStyle w:val="BodyText"/>
      </w:pPr>
      <w:r>
        <w:t xml:space="preserve">Bốn gã đội viện đội cận chiến cầm Đường đao trong tay, hung hãn hướng một con hộ vệ tinh anh phóng đi.</w:t>
      </w:r>
    </w:p>
    <w:p>
      <w:pPr>
        <w:pStyle w:val="BodyText"/>
      </w:pPr>
      <w:r>
        <w:t xml:space="preserve">Con hộ vệ tinh anh giống như báo săn vọt tới một gã đội viên, một trảo vỗ lên người hắn.</w:t>
      </w:r>
    </w:p>
    <w:p>
      <w:pPr>
        <w:pStyle w:val="BodyText"/>
      </w:pPr>
      <w:r>
        <w:t xml:space="preserve">Tên đội viên bị cự lực khủng bố đánh bay, phun ra một ngụm máu tươi, áo giáp bị cắt qua, trên người hiện ra năm vết cào, ngã trên mặt đất không biết sống chết. Tuy rằng có được bì giáp rắn nước biến dị bảo hộ để cho hắn tránh khỏi tình huống bi thảm bị đổ ruột đương trường, nhưng vẫn không thể phòng ngự được cự lực của con tinh anh hộ vệ.</w:t>
      </w:r>
    </w:p>
    <w:p>
      <w:pPr>
        <w:pStyle w:val="BodyText"/>
      </w:pPr>
      <w:r>
        <w:t xml:space="preserve">Thừa dịp con hộ vệ tinh anh đánh bay tên đội viên kia, ba gã đội viên còn lại cầm Đường đao trong tay từ mỗi bộ vị hung hăng chém lên trên người con hộ vệ kia.</w:t>
      </w:r>
    </w:p>
    <w:p>
      <w:pPr>
        <w:pStyle w:val="BodyText"/>
      </w:pPr>
      <w:r>
        <w:t xml:space="preserve">Ba gã đội viên chỉ lấy được hệ thống cường hóa, cũng không tăng cường kỹ năng, Đường đao chém lên người con hộ vệ tinh anh thử vương chỉ lưu lại một vết đao màu trắng, không cách nào phá vỡ da thịt của nó.</w:t>
      </w:r>
    </w:p>
    <w:p>
      <w:pPr>
        <w:pStyle w:val="BodyText"/>
      </w:pPr>
      <w:r>
        <w:t xml:space="preserve">Hung quang trong mắt hộ vệ thử vương chợt lóe, liền muốn động thủ đánh bay ba gã đội viên.</w:t>
      </w:r>
    </w:p>
    <w:p>
      <w:pPr>
        <w:pStyle w:val="BodyText"/>
      </w:pPr>
      <w:r>
        <w:t xml:space="preserve">Đúng lúc này một thân ảnh nhỏ xinh nhanh chóng chớp động, quấn ra sau lưng hộ vệ thử vương, nhảy dựng lên cầm Đường đao trong tay hung hăng đâm vào trong mắt con hộ vệ thử vương kia.</w:t>
      </w:r>
    </w:p>
    <w:p>
      <w:pPr>
        <w:pStyle w:val="BodyText"/>
      </w:pPr>
      <w:r>
        <w:t xml:space="preserve">Ánh mắt chính là nhược điểm chung của đại đa số sinh vật, hộ vệ tinh anh thử vương cũng không ngoại lệ, Đường đao từ trong mắt nó đâm xuyên vào trong đại não.</w:t>
      </w:r>
    </w:p>
    <w:p>
      <w:pPr>
        <w:pStyle w:val="BodyText"/>
      </w:pPr>
      <w:r>
        <w:t xml:space="preserve">Hộ vệ tinh anh thử vương giãy dụa vài cái liền tử vong ngã xuống đất, ở bên cạnh nó tuôn ra một quyển kỹ năng thư.</w:t>
      </w:r>
    </w:p>
    <w:p>
      <w:pPr>
        <w:pStyle w:val="BodyText"/>
      </w:pPr>
      <w:r>
        <w:t xml:space="preserve">Một đoàn linh quang lớn dung nhập vào thân thể nhỏ xinh kia, ba gã đội viên được cứu viện đưa mắt nhìn qua, liền nhận ra đó chính là tiểu la lỵ Diêu Diêu.</w:t>
      </w:r>
    </w:p>
    <w:p>
      <w:pPr>
        <w:pStyle w:val="BodyText"/>
      </w:pPr>
      <w:r>
        <w:t xml:space="preserve">Diêu Diêu nhặt lên quyển kỹ năng thư nhìn thoáng qua, là một quyển kỹ năng mẫn tiệp cố hóa cấp 3, nàng liền trực tiếp đem quyển kỹ năng thư học tập.</w:t>
      </w:r>
    </w:p>
    <w:p>
      <w:pPr>
        <w:pStyle w:val="BodyText"/>
      </w:pPr>
      <w:r>
        <w:t xml:space="preserve">Ba gã đội viên chứng kiến một màn này khóe môi co rút lại, liếc nhau, không nói thêm lời nào.</w:t>
      </w:r>
    </w:p>
    <w:p>
      <w:pPr>
        <w:pStyle w:val="BodyText"/>
      </w:pPr>
      <w:r>
        <w:t xml:space="preserve">Đội ngũ của Nhạc Trọng có quy định nghiêm chỉnh, liệp sát tang thi cùng thú biến dị rơi ra kỹ năng thư cùng hộp báu của Thần Ma hệ thống đều phải nộp lên trên, để Nhạc Trọng tiến hành phân phối. Người nào lén giữ lại trang bị cùng kỹ năng thư Thần Ma hệ thống chính là tội lớn, một khi bị phát hiện sẽ bị xử tử.</w:t>
      </w:r>
    </w:p>
    <w:p>
      <w:pPr>
        <w:pStyle w:val="BodyText"/>
      </w:pPr>
      <w:r>
        <w:t xml:space="preserve">Nhưng Diêu Diêu lại được Nhạc Trọng cực kỳ sủng ái, còn cứu mạng ba gã đội viên cận chiến, bọn hắn cũng không có ý định đi tố giác Diêu Diêu.</w:t>
      </w:r>
    </w:p>
    <w:p>
      <w:pPr>
        <w:pStyle w:val="BodyText"/>
      </w:pPr>
      <w:r>
        <w:t xml:space="preserve">Một con hộ vệ tinh anh thử vương vừa xông vào trận địa, Khổng Thiên Dự cùng Trần Thạch Đầu mang theo hai gã đội viên nghênh chiến.</w:t>
      </w:r>
    </w:p>
    <w:p>
      <w:pPr>
        <w:pStyle w:val="BodyText"/>
      </w:pPr>
      <w:r>
        <w:t xml:space="preserve">Con hộ vệ kia một trảo hung hăng chụp lên người gã đội viên, trực tiếp đánh gãy xương ngực ngã qua một bên.</w:t>
      </w:r>
    </w:p>
    <w:p>
      <w:pPr>
        <w:pStyle w:val="BodyText"/>
      </w:pPr>
      <w:r>
        <w:t xml:space="preserve">Trần Thạch Đầu tinh thông võ nghệ, sau khi đạt đương trang bị cường hóa của Thần Ma hệ thống cả ngày đều liệp sát tang thi, tuy rằng gia nhập đội ngũ muộn nhưng đã cường hóa tới 7 cấp. Hắn tiến lên một bước dài, hung hăng một cước đá vào chân con hộ vệ thử vương kia.</w:t>
      </w:r>
    </w:p>
    <w:p>
      <w:pPr>
        <w:pStyle w:val="BodyText"/>
      </w:pPr>
      <w:r>
        <w:t xml:space="preserve">Con hộ vệ thử vương lập tức té ngã chổng vó.</w:t>
      </w:r>
    </w:p>
    <w:p>
      <w:pPr>
        <w:pStyle w:val="BodyText"/>
      </w:pPr>
      <w:r>
        <w:t xml:space="preserve">Trần Thạch Đầu hung hăng chém lên cổ nó, nhưng lại không cắt đứt được làn da của nó.</w:t>
      </w:r>
    </w:p>
    <w:p>
      <w:pPr>
        <w:pStyle w:val="BodyText"/>
      </w:pPr>
      <w:r>
        <w:t xml:space="preserve">Con hộ vệ thử vương chống hai móng vuốt muốn đứng lên.</w:t>
      </w:r>
    </w:p>
    <w:p>
      <w:pPr>
        <w:pStyle w:val="BodyText"/>
      </w:pPr>
      <w:r>
        <w:t xml:space="preserve">Khổng Thiên Dự nhân cơ hội tiến lên một bước dài, trên mặt hiện lên vẻ dữ tợn một đao trùng điệp đâm thẳng vào trong ánh mắt con chuột kia, sau đó dùng lực quấy mạnh, đem đại não của nó quấy đến dập nát.</w:t>
      </w:r>
    </w:p>
    <w:p>
      <w:pPr>
        <w:pStyle w:val="BodyText"/>
      </w:pPr>
      <w:r>
        <w:t xml:space="preserve">Trước khi con hộ vệ thử vương tắt thở vỗ mạnh Khổng Thiên Dự, chụp hắn bay ra xa mấy thước, phun ra một ngụm máu tươi. Nhưng một đoàn linh quang liền dung nhập vào trong thân thể hắn, để cho hắn đột phá 10 cấp giới hạn, thăng lên 12 cấp.</w:t>
      </w:r>
    </w:p>
    <w:p>
      <w:pPr>
        <w:pStyle w:val="BodyText"/>
      </w:pPr>
      <w:r>
        <w:t xml:space="preserve">Đồng thời một quyển kỹ năng thư trân quý cũng xuất hiện bên thi thể hộ vệ tinh anh thử vương.</w:t>
      </w:r>
    </w:p>
    <w:p>
      <w:pPr>
        <w:pStyle w:val="BodyText"/>
      </w:pPr>
      <w:r>
        <w:t xml:space="preserve">Một con hộ vệ tinh anh thử vương khác vừa nhảy vào trong đoàn xe Nhạc Trọng còn chưa kịp phát huy hung uy đã bị tiểu Thanh xông tới mổ nổ đầu.</w:t>
      </w:r>
    </w:p>
    <w:p>
      <w:pPr>
        <w:pStyle w:val="BodyText"/>
      </w:pPr>
      <w:r>
        <w:t xml:space="preserve">Oanh! Oanh!</w:t>
      </w:r>
    </w:p>
    <w:p>
      <w:pPr>
        <w:pStyle w:val="BodyText"/>
      </w:pPr>
      <w:r>
        <w:t xml:space="preserve">Hai tiếng nổ, con hộ vệ tinh anh thử vương xông vào đoàn xe các thế lực lớn bị chiến sĩ võ trang dùng phương thức tự sát nổ tung lựu đạn thủ tiêu.</w:t>
      </w:r>
    </w:p>
    <w:p>
      <w:pPr>
        <w:pStyle w:val="BodyText"/>
      </w:pPr>
      <w:r>
        <w:t xml:space="preserve">Các thế lực lớn đều có quan hệ tốt đẹp cùng quân đội. Sau cuối thời vũ khí chính là lực lượng, lực lượng chính là sinh mạng. Không ít thế lực đều thông qua việc dâng hiến vật tư cùng mỹ nữ từ trong tay Lôi Thắng trao đổi những vũ khí có uy lực cường đại xem như vũ khí bảo mệnh.</w:t>
      </w:r>
    </w:p>
    <w:p>
      <w:pPr>
        <w:pStyle w:val="BodyText"/>
      </w:pPr>
      <w:r>
        <w:t xml:space="preserve">Mất đi hộ vệ tinh anh thử vương áp chế, mọi người bắt đầu phản công đàn chuột, dùng sinh mạng làm trả giá đem động chuột tạm thời phá hỏng.</w:t>
      </w:r>
    </w:p>
    <w:p>
      <w:pPr>
        <w:pStyle w:val="BodyText"/>
      </w:pPr>
      <w:r>
        <w:t xml:space="preserve">Thế cục vừa mới chuyển biến tốt đẹp hơn một ít, từng móng vuốt từ dưới đất vươn lên, đào mở mặt đất, tổng cộng đào ra hai mươi bốn hang động, từ trong động chui ra hai mươi bốn hộ vệ tinh anh thử vương.</w:t>
      </w:r>
    </w:p>
    <w:p>
      <w:pPr>
        <w:pStyle w:val="Compact"/>
      </w:pPr>
      <w:r>
        <w:br w:type="textWrapping"/>
      </w:r>
      <w:r>
        <w:br w:type="textWrapping"/>
      </w:r>
    </w:p>
    <w:p>
      <w:pPr>
        <w:pStyle w:val="Heading2"/>
      </w:pPr>
      <w:bookmarkStart w:id="187" w:name="chương-165-thắng-thảm"/>
      <w:bookmarkEnd w:id="187"/>
      <w:r>
        <w:t xml:space="preserve">165. Chương 165: Thắng Thảm</w:t>
      </w:r>
    </w:p>
    <w:p>
      <w:pPr>
        <w:pStyle w:val="Compact"/>
      </w:pPr>
      <w:r>
        <w:br w:type="textWrapping"/>
      </w:r>
      <w:r>
        <w:br w:type="textWrapping"/>
      </w:r>
    </w:p>
    <w:p>
      <w:pPr>
        <w:pStyle w:val="BodyText"/>
      </w:pPr>
      <w:r>
        <w:t xml:space="preserve">Nhìn thấy một màn như vậy tất cả mọi người có chút tuyệt vọng. Vừa rồi bọn họ trả giá thật lớn mới đem mười hai con hộ vệ tinh anh thử vương toàn bộ xử lý, hiện tại thoáng chút đã toát ra nhiều hộ vệ tinh anh thử vương như thế, bọn hắn không biết phải chết bao nhiêu người mới có thể xử lý chúng nó.</w:t>
      </w:r>
    </w:p>
    <w:p>
      <w:pPr>
        <w:pStyle w:val="BodyText"/>
      </w:pPr>
      <w:r>
        <w:t xml:space="preserve">Có kinh nghiệm khi nãy, những con tinh anh thử vương vừa xuất hiện thì khẩu pháo ZPT 90 thức 25mm liền phụt ra ngọn lửa điên cuồng.</w:t>
      </w:r>
    </w:p>
    <w:p>
      <w:pPr>
        <w:pStyle w:val="BodyText"/>
      </w:pPr>
      <w:r>
        <w:t xml:space="preserve">Bị khẩu pháo nổ vang, từng con hộ vệ thử vương bị lửa đạn hung mãnh tê thành phấn vụn, những con chuột biến dị bình thường bên cạnh chúng cũng bị lan tới, thuận thế bị đánh thành thịt vụn.</w:t>
      </w:r>
    </w:p>
    <w:p>
      <w:pPr>
        <w:pStyle w:val="BodyText"/>
      </w:pPr>
      <w:r>
        <w:t xml:space="preserve">Nhưng dù sao chỉ có hai khẩu pháo, tám con hộ vệ thử vương bị lửa đạn đánh nát, mười sáu con còn lại mang theo thật nhiều con chuột biến dị bình thường đến gần trận địa của mọi người.</w:t>
      </w:r>
    </w:p>
    <w:p>
      <w:pPr>
        <w:pStyle w:val="BodyText"/>
      </w:pPr>
      <w:r>
        <w:t xml:space="preserve">Đang trong lúc đàn hộ vệ tinh anh thử vương cùng con chuột biến dị bình thường chuẩn bị xông vào trận địa của mọi người, đột nhiên xu thế tấn công nghiêm chỉnh hoàn toàn bị kiềm hãm, toàn bộ con chuột biến dị đều trở nên tứ tán, hướng bốn phương tám hướng bỏ chạy.</w:t>
      </w:r>
    </w:p>
    <w:p>
      <w:pPr>
        <w:pStyle w:val="BodyText"/>
      </w:pPr>
      <w:r>
        <w:t xml:space="preserve">Hộ vệ thử vương nguyên bản không hề sợ chết cũng quay đầu chui ngược xuống động chuột bên dưới.</w:t>
      </w:r>
    </w:p>
    <w:p>
      <w:pPr>
        <w:pStyle w:val="BodyText"/>
      </w:pPr>
      <w:r>
        <w:t xml:space="preserve">Hai khẩu pháo liền nhân cơ hội phát uy, đạn pháo khủng bố oanh lên trên đàn chuột, đem chút bắn thành nát vụn.</w:t>
      </w:r>
    </w:p>
    <w:p>
      <w:pPr>
        <w:pStyle w:val="BodyText"/>
      </w:pPr>
      <w:r>
        <w:t xml:space="preserve">- Đừng nã pháo! Ngừng bắn! Ngừng bắn!</w:t>
      </w:r>
    </w:p>
    <w:p>
      <w:pPr>
        <w:pStyle w:val="BodyText"/>
      </w:pPr>
      <w:r>
        <w:t xml:space="preserve">Khổng Thiên Dự ôm ngực lớn tiếng ra lệnh.</w:t>
      </w:r>
    </w:p>
    <w:p>
      <w:pPr>
        <w:pStyle w:val="BodyText"/>
      </w:pPr>
      <w:r>
        <w:t xml:space="preserve">Thế lực của Nhạc Trọng còn chưa có được nhà xưởng công nghiệp quân sự hỗ trợ, đạn dược cùng đạn pháo bắn một viên thì thiếu một viên. Chính bởi vì như thế khẩu pháo trên bộ binh chiến xa bình thường chỉ xem như dùng để uy hiếp, cũng sẽ không thực tế sử dụng. Chỉ vì đối phó thú biến dị hung hãn thì mới có thể nã pháo tiêu diệt đối phương. Nhạc Trọng chế tạo đại lượng vũ khí lạnh, chính là vì ứng đối hoàn cảnh quẫn bách không đủ đạn dược.</w:t>
      </w:r>
    </w:p>
    <w:p>
      <w:pPr>
        <w:pStyle w:val="BodyText"/>
      </w:pPr>
      <w:r>
        <w:t xml:space="preserve">Uy lực hỏa khí hiện đại hung mãnh, nhưng ỷ lại hậu cần cũng thập phần nghiêm trọng. Không có viên đạn một cây súng trường còn không bằng một cây đại đao.</w:t>
      </w:r>
    </w:p>
    <w:p>
      <w:pPr>
        <w:pStyle w:val="BodyText"/>
      </w:pPr>
      <w:r>
        <w:t xml:space="preserve">Toàn bộ hỏa lực của đội ngũ Nhạc Trọng đều ngừng lại, những đội viên cận chiến đều hướng đàn chuột điên cuồng truy kích, những con chuột kia vốn là thú biến dị cấp 5, chém giết một con bọn họ đều đạt được thật nhiều linh quang, có thể tiến hành cường hóa.</w:t>
      </w:r>
    </w:p>
    <w:p>
      <w:pPr>
        <w:pStyle w:val="BodyText"/>
      </w:pPr>
      <w:r>
        <w:t xml:space="preserve">Binh bại như núi đổ, mất đi thử vương đàn chuột biến thành tán loạn, không ngừng đào động trốn chết. Cường hóa giả của các thế lực lớn cũng cầm Đường đao lao ra thu gặt chiến lợi phẩm.</w:t>
      </w:r>
    </w:p>
    <w:p>
      <w:pPr>
        <w:pStyle w:val="BodyText"/>
      </w:pPr>
      <w:r>
        <w:t xml:space="preserve">Một trận chiến này tuy rằng nhân loại phải trả giá gần trăm tính mạng con người nhưng chung quy cũng lấy được thắng lợi.</w:t>
      </w:r>
    </w:p>
    <w:p>
      <w:pPr>
        <w:pStyle w:val="BodyText"/>
      </w:pPr>
      <w:r>
        <w:t xml:space="preserve">Nhạc Trọng cùng Kỷ Thanh Vũ quay về trận địa, nơi nơi đầu là xác những con chuột, cũng không ít thi thể bị mổ bụng vỡ ngực của nhân loại, biểu hiện ra tình hình chiến đấu thảm thiết vừa rồi.</w:t>
      </w:r>
    </w:p>
    <w:p>
      <w:pPr>
        <w:pStyle w:val="BodyText"/>
      </w:pPr>
      <w:r>
        <w:t xml:space="preserve">Đi tới đội ngũ, Nhạc Trọng trước tiên tìm Khổng Thiên Dự hỏi:</w:t>
      </w:r>
    </w:p>
    <w:p>
      <w:pPr>
        <w:pStyle w:val="BodyText"/>
      </w:pPr>
      <w:r>
        <w:t xml:space="preserve">- Các huynh đệ thương vong thế nào?</w:t>
      </w:r>
    </w:p>
    <w:p>
      <w:pPr>
        <w:pStyle w:val="BodyText"/>
      </w:pPr>
      <w:r>
        <w:t xml:space="preserve">Lần này Nhạc Trọng mang theo đều là chiến sĩ tinh nhuệ từng giết qua hơn ba mươi tang thi, trên người họ đều mặc áo giáp rắn nước biến dị, cho dù chết một người hắn cũng sẽ thập phần đau lòng.</w:t>
      </w:r>
    </w:p>
    <w:p>
      <w:pPr>
        <w:pStyle w:val="BodyText"/>
      </w:pPr>
      <w:r>
        <w:t xml:space="preserve">- Có hai huynh đệ bị trọng thương nhưng họ đã ăn cứu mạng thảo, hẳn sẽ không nguy hiểm tính mạng!</w:t>
      </w:r>
    </w:p>
    <w:p>
      <w:pPr>
        <w:pStyle w:val="BodyText"/>
      </w:pPr>
      <w:r>
        <w:t xml:space="preserve">Khổng Thiên Dự cầm một quyển kỹ năng thư cùng một đống sinh tồn tệ đưa cho Nhạc Trọng nói:</w:t>
      </w:r>
    </w:p>
    <w:p>
      <w:pPr>
        <w:pStyle w:val="BodyText"/>
      </w:pPr>
      <w:r>
        <w:t xml:space="preserve">- Nhạc đội, đây là kỹ năng thư cùng sinh tồn tệ từ trong con chuột rơi ra!</w:t>
      </w:r>
    </w:p>
    <w:p>
      <w:pPr>
        <w:pStyle w:val="BodyText"/>
      </w:pPr>
      <w:r>
        <w:t xml:space="preserve">- Nhị cấp kỹ năng: cự lực cuồng bạo! Sau khi sử dụng kỹ năng có thể trong vòng ba mươi giây gia tăng 30% lực lượng. Sau ba mươi giây thể lực giảm 10. Thể lực không đủ 10 điểm không thể sử dụng kỹ năng!</w:t>
      </w:r>
    </w:p>
    <w:p>
      <w:pPr>
        <w:pStyle w:val="BodyText"/>
      </w:pPr>
      <w:r>
        <w:t xml:space="preserve">Nhạc Trọng trực tiếp đem kỹ năng thư ném cho Khổng Thiên Dự:</w:t>
      </w:r>
    </w:p>
    <w:p>
      <w:pPr>
        <w:pStyle w:val="BodyText"/>
      </w:pPr>
      <w:r>
        <w:t xml:space="preserve">- Lần này cậu làm tốt lắm! Quyển kỹ năng thư này là của cậu!</w:t>
      </w:r>
    </w:p>
    <w:p>
      <w:pPr>
        <w:pStyle w:val="BodyText"/>
      </w:pPr>
      <w:r>
        <w:t xml:space="preserve">Nhạc Trọng không hề có ý niệm gì đối với khả năng gia tăng lực lượng trong thời gian ngắn như thế, học tập kỹ năng kia còn có thể làm hao tổn thêm danh ngạch kỹ năng chủ động quý giá của hắn.</w:t>
      </w:r>
    </w:p>
    <w:p>
      <w:pPr>
        <w:pStyle w:val="BodyText"/>
      </w:pPr>
      <w:r>
        <w:t xml:space="preserve">- Cảm ơn Nhạc đội!</w:t>
      </w:r>
    </w:p>
    <w:p>
      <w:pPr>
        <w:pStyle w:val="BodyText"/>
      </w:pPr>
      <w:r>
        <w:t xml:space="preserve">Khổng Thiên Dự mừng rỡ, tiếp nhận quyển kỹ năng thư, một đạo quang mang chớp động trong thức hải của hắn ngưng tụ ra một phù văn cự lực cuồng bạo.</w:t>
      </w:r>
    </w:p>
    <w:p>
      <w:pPr>
        <w:pStyle w:val="BodyText"/>
      </w:pPr>
      <w:r>
        <w:t xml:space="preserve">Khổng Thiên Dự nhanh chóng làm ra lựa chọn:</w:t>
      </w:r>
    </w:p>
    <w:p>
      <w:pPr>
        <w:pStyle w:val="BodyText"/>
      </w:pPr>
      <w:r>
        <w:t xml:space="preserve">- Sử dụng điểm kỹ năng cường hóa kỹ năng cự lực cuồng bạo!</w:t>
      </w:r>
    </w:p>
    <w:p>
      <w:pPr>
        <w:pStyle w:val="BodyText"/>
      </w:pPr>
      <w:r>
        <w:t xml:space="preserve">Một đạo quang mang chớp động, phù văn cự lực cuồng bạo trong thức hải của Khổng Thiên Dự lại ngưng tụ ra một tia phù văn kỳ dị thật nhỏ, bên trong đầu hắn vang lên thanh âm:</w:t>
      </w:r>
    </w:p>
    <w:p>
      <w:pPr>
        <w:pStyle w:val="BodyText"/>
      </w:pPr>
      <w:r>
        <w:t xml:space="preserve">- Nhị cấp kỹ năng: cự lực cuồng bạo (cường hóa +1) Sau khi sử dụng kỹ năng, có thể trong vòng năm phút đồng hồ gia tăng lực lượng 35. Sau năm phút đồng hồ, thể lực giảm 10. Thể lực không đủ 10 điểm không thể sử dụng kỹ năng, không thời gian làm lạnh!</w:t>
      </w:r>
    </w:p>
    <w:p>
      <w:pPr>
        <w:pStyle w:val="BodyText"/>
      </w:pPr>
      <w:r>
        <w:t xml:space="preserve">Khổng Thiên Dự cảm thụ kỹ năng của mình, trong lòng mừng như điên nói:</w:t>
      </w:r>
    </w:p>
    <w:p>
      <w:pPr>
        <w:pStyle w:val="BodyText"/>
      </w:pPr>
      <w:r>
        <w:t xml:space="preserve">- Ha ha, lần này tôi cũng đã trở thành năng lực giả!</w:t>
      </w:r>
    </w:p>
    <w:p>
      <w:pPr>
        <w:pStyle w:val="BodyText"/>
      </w:pPr>
      <w:r>
        <w:t xml:space="preserve">Một khi phát động kỹ năng, trong năm phút đồng hồ Khổng Thiên Dự có thể biến thành đại lực sĩ mạnh mẽ, người thường căn bản không thể chống đỡ một quyền một cước của hắn.</w:t>
      </w:r>
    </w:p>
    <w:p>
      <w:pPr>
        <w:pStyle w:val="BodyText"/>
      </w:pPr>
      <w:r>
        <w:t xml:space="preserve">Nhạc Trọng đi tới trước hai đội viên bị trọng thương.</w:t>
      </w:r>
    </w:p>
    <w:p>
      <w:pPr>
        <w:pStyle w:val="BodyText"/>
      </w:pPr>
      <w:r>
        <w:t xml:space="preserve">- Nhạc đội!</w:t>
      </w:r>
    </w:p>
    <w:p>
      <w:pPr>
        <w:pStyle w:val="BodyText"/>
      </w:pPr>
      <w:r>
        <w:t xml:space="preserve">Hai gã đội viên nhìn thấy Nhạc Trọng, đều cảm động thất thanh kêu lên.</w:t>
      </w:r>
    </w:p>
    <w:p>
      <w:pPr>
        <w:pStyle w:val="BodyText"/>
      </w:pPr>
      <w:r>
        <w:t xml:space="preserve">Nhạc Trọng an ủi:</w:t>
      </w:r>
    </w:p>
    <w:p>
      <w:pPr>
        <w:pStyle w:val="BodyText"/>
      </w:pPr>
      <w:r>
        <w:t xml:space="preserve">- Nghỉ ngơi thật tốt, dưỡng thương, mọi người giỏi lắm!</w:t>
      </w:r>
    </w:p>
    <w:p>
      <w:pPr>
        <w:pStyle w:val="BodyText"/>
      </w:pPr>
      <w:r>
        <w:t xml:space="preserve">Hai đội viên trọng thương cảm động gật đầu, lòng trung tâm càng đề cao không ít.</w:t>
      </w:r>
    </w:p>
    <w:p>
      <w:pPr>
        <w:pStyle w:val="BodyText"/>
      </w:pPr>
      <w:r>
        <w:t xml:space="preserve">Thăm xong đội viên trọng thương, Nhạc Trọng hướng chỗ quân đội đi tới.</w:t>
      </w:r>
    </w:p>
    <w:p>
      <w:pPr>
        <w:pStyle w:val="BodyText"/>
      </w:pPr>
      <w:r>
        <w:t xml:space="preserve">Chỉ thấy bên chỗ quân đội cũng là cảnh tượng vô cùng thống khổ. Ngoại trừ những chiến sĩ bị một trảo của hộ vệ tinh anh thử vương chụp chết tại chỗ, còn có tám chiến sĩ bị những con chuột biến dị bình thường trảo tổn thương, cắn tổn thương, vết thương chồng chất té trên mặt đất, toàn thân là máu, phát ra tiếng rên rỉ thống khổ.</w:t>
      </w:r>
    </w:p>
    <w:p>
      <w:pPr>
        <w:pStyle w:val="BodyText"/>
      </w:pPr>
      <w:r>
        <w:t xml:space="preserve">Ở trong lòng Từ Chí Cương, một gã chiến sĩ toàn thân đẫm máu, đang há hốc thở hổn hển chảy nước mắt lên tiếng:</w:t>
      </w:r>
    </w:p>
    <w:p>
      <w:pPr>
        <w:pStyle w:val="BodyText"/>
      </w:pPr>
      <w:r>
        <w:t xml:space="preserve">- Trung đội trưởng! Trung đội trưởng! Cho tôi được thống khoái đi! Tôi không chịu nổi nữa! Đau quá! Tôi đau quá!</w:t>
      </w:r>
    </w:p>
    <w:p>
      <w:pPr>
        <w:pStyle w:val="BodyText"/>
      </w:pPr>
      <w:r>
        <w:t xml:space="preserve">Nước mắt Từ Chí Cương rưng rưng lớn tiếng nói:</w:t>
      </w:r>
    </w:p>
    <w:p>
      <w:pPr>
        <w:pStyle w:val="BodyText"/>
      </w:pPr>
      <w:r>
        <w:t xml:space="preserve">- Lang tử! Chịu đựng! Tôi nhất định sẽ cứu cậu, cậu nhất định sẽ khá hơn!</w:t>
      </w:r>
    </w:p>
    <w:p>
      <w:pPr>
        <w:pStyle w:val="BodyText"/>
      </w:pPr>
      <w:r>
        <w:t xml:space="preserve">Chiến sĩ Lang tử nằm trong lòng Từ Chính Cương chính là chiến sĩ thiện chiến dũng cảm nhất dưới quyền hắn, bọn họ cùng đi ra từ một đội ngũ. Đã trải qua thật nhiều cuộc chiến đấu, giống như huynh đệ ruột thịt của Từ Chính Cương. Vừa rồi khi đàn hộ vệ tinh anh thử vương tấn công đoàn xe hắn cũng là người thứ nhất đứng ra ngăn cản đàn chuột tấn công.</w:t>
      </w:r>
    </w:p>
    <w:p>
      <w:pPr>
        <w:pStyle w:val="BodyText"/>
      </w:pPr>
      <w:r>
        <w:t xml:space="preserve">Lang tử chảy nước mắt thở gấp nói:</w:t>
      </w:r>
    </w:p>
    <w:p>
      <w:pPr>
        <w:pStyle w:val="BodyText"/>
      </w:pPr>
      <w:r>
        <w:t xml:space="preserve">- Trung đội trưởng! Tôi biết anh là người tốt…nhưng tôi cũng biết chúng ta không có thuốc. Lấy thương thế của tôi quay về cũng chỉ còn con đường chết! Không bằng anh cho tôi được thống khoái đi! Tôi xin anh, trung đội trưởng!</w:t>
      </w:r>
    </w:p>
    <w:p>
      <w:pPr>
        <w:pStyle w:val="BodyText"/>
      </w:pPr>
      <w:r>
        <w:t xml:space="preserve">Thuốc men ở huyện Thanh Nguyên cũng là vật tư hút hàng, sau khi thu phục huyện Thanh Nguyên toàn bộ dược vật đều rơi vào trong tay chính phủ. Bởi vì dược vật khan hiếm, chỉ có cư dân đặc khu mới được hưởng thụ phục vụ chữa bệnh. Những người sống sót bình thường cho dù bị tổn thương cũng chỉ tự chờ đợi khỏi bệnh hoặc là chờ chết.</w:t>
      </w:r>
    </w:p>
    <w:p>
      <w:pPr>
        <w:pStyle w:val="BodyText"/>
      </w:pPr>
      <w:r>
        <w:t xml:space="preserve">Trong tay Lôi Thành cũng không thiếu thuốc, nhưng đều chuẩn bị cho tâm phúc hoặc là thân quyến của chính hắn, hắn sẽ không dễ dàng đưa cho người khác.</w:t>
      </w:r>
    </w:p>
    <w:p>
      <w:pPr>
        <w:pStyle w:val="Compact"/>
      </w:pPr>
      <w:r>
        <w:br w:type="textWrapping"/>
      </w:r>
      <w:r>
        <w:br w:type="textWrapping"/>
      </w:r>
    </w:p>
    <w:p>
      <w:pPr>
        <w:pStyle w:val="Heading2"/>
      </w:pPr>
      <w:bookmarkStart w:id="188" w:name="chương-166-cứu-người"/>
      <w:bookmarkEnd w:id="188"/>
      <w:r>
        <w:t xml:space="preserve">166. Chương 166: Cứu Người</w:t>
      </w:r>
    </w:p>
    <w:p>
      <w:pPr>
        <w:pStyle w:val="Compact"/>
      </w:pPr>
      <w:r>
        <w:br w:type="textWrapping"/>
      </w:r>
      <w:r>
        <w:br w:type="textWrapping"/>
      </w:r>
    </w:p>
    <w:p>
      <w:pPr>
        <w:pStyle w:val="BodyText"/>
      </w:pPr>
      <w:r>
        <w:t xml:space="preserve">Từ Chính Cương vốn không thuộc tâm phúc của hắn, nhất định sẽ không được chia chút nào.</w:t>
      </w:r>
    </w:p>
    <w:p>
      <w:pPr>
        <w:pStyle w:val="BodyText"/>
      </w:pPr>
      <w:r>
        <w:t xml:space="preserve">Từ Chính Cương là một quân nhân chân chính thực sự, lý tưởng mà hắn dốc sức không phải là Lôi Thành mà là quốc gia. Nếu Lôi Thành muốn dẫn người tấn công chính phủ, hắn nhất định sẽ liều chết ngăn trở. Bởi vậy hắn không được Lôi Thành đối đãi, Lôi Thành chỉ cần tâm phúc hoàn toàn phục tùng mệnh lệnh của hắn. Hơn nữa là thành viên trong quân đội, bên chính phủ nếu muốn chỉ huy Từ Chính Cương cũng cần thông qua mệnh lệnh của Lôi Thành, bởi vậy cả chính phủ lẫn quân đội đều không nhìn hắn trong mắt. Nếu muốn lấy được dược vật quý giá quả thật chính là vọng tưởng.</w:t>
      </w:r>
    </w:p>
    <w:p>
      <w:pPr>
        <w:pStyle w:val="BodyText"/>
      </w:pPr>
      <w:r>
        <w:t xml:space="preserve">Bình thường dựa theo thương thế giống như Lang tử sẽ bị bắn chết tại chỗ, cho hắn sự thống khoái. Nhưng Từ Chính Cương không cách nào hạ thủ được, đây là chiến hữu sớm chiều ở chung cùng nhau, so với anh em ruột còn thân hơn quá nhiều.</w:t>
      </w:r>
    </w:p>
    <w:p>
      <w:pPr>
        <w:pStyle w:val="BodyText"/>
      </w:pPr>
      <w:r>
        <w:t xml:space="preserve">Bảy chiến sĩ còn lại vẻ mặt thống khổ, bọn họ đều bị thương không nhẹ, không ngừng phát ra tiếng rên rỉ.</w:t>
      </w:r>
    </w:p>
    <w:p>
      <w:pPr>
        <w:pStyle w:val="BodyText"/>
      </w:pPr>
      <w:r>
        <w:t xml:space="preserve">Những chiến sĩ còn lại đứng bên cạnh chiến hữu của họ, trong mắt rưng rưng, mỗi người vẻ mặt bi thương. Đây đều là chiến hữu từng sống chết bên nhau, không biết đã cùng nhau chấp hành bao nhiêu nhiệm vụ nguy hiểm, lẫn nhau đã sản sinh ràng buộc cực kỳ sâu sắc.</w:t>
      </w:r>
    </w:p>
    <w:p>
      <w:pPr>
        <w:pStyle w:val="BodyText"/>
      </w:pPr>
      <w:r>
        <w:t xml:space="preserve">- Con mẹ nó! Ngày tháng không còn cách nào chịu nổi! Bọn lão tử ở phía trước đánh sống đánh chết cho đám hỗn đản kia, ngay cả chút thuốc mà cũng không cho được một chút! Bọn lão tử ở trong mắt bọn hắn là thứ gì? Còn là người hay không? Đám chó mèo vương bát đản trong đặc khu nếu bị bệnh, còn có bác sĩ thú y trị liệu. Con mẹ nó chúng ta còn không bằng một con chó sao!</w:t>
      </w:r>
    </w:p>
    <w:p>
      <w:pPr>
        <w:pStyle w:val="BodyText"/>
      </w:pPr>
      <w:r>
        <w:t xml:space="preserve">Một gã chiến sĩ lưng hùm vai gấu, cực kỳ khôi ngô giật mạnh quân mũ ném xuống đất, vẻ mặt bi phẫn lớn tiếng mắng.</w:t>
      </w:r>
    </w:p>
    <w:p>
      <w:pPr>
        <w:pStyle w:val="BodyText"/>
      </w:pPr>
      <w:r>
        <w:t xml:space="preserve">Trong đặc khu có không ít quý phụ nhân đều nuôi mèo hoặc chó. Ngay cả con chó còn được ăn thực vật tinh mỹ của chó mà ngay cả người sống sót cũng khao khát không thôi, còn có bác sĩ thú ý hao phí thuốc men quý giá trị liệu cho chúng. Ở bên trong căn cứ Lũng Hải rất nhiều đãi ngộ dành cho người sống sót còn không bằng một con chó.</w:t>
      </w:r>
    </w:p>
    <w:p>
      <w:pPr>
        <w:pStyle w:val="BodyText"/>
      </w:pPr>
      <w:r>
        <w:t xml:space="preserve">Lời mắng của chiến sĩ vạm vỡ kia lập tức dẫn dắt cộng hưởng, một gã chiến sĩ cũng giật xuống quân mũ ném lên mặt đất bi phẫn mắng:</w:t>
      </w:r>
    </w:p>
    <w:p>
      <w:pPr>
        <w:pStyle w:val="BodyText"/>
      </w:pPr>
      <w:r>
        <w:t xml:space="preserve">- Đúng vậy! Chúng ta liều sống chết, ở trong mắt những tên kia ngay cả con chó cũng không bằng!</w:t>
      </w:r>
    </w:p>
    <w:p>
      <w:pPr>
        <w:pStyle w:val="BodyText"/>
      </w:pPr>
      <w:r>
        <w:t xml:space="preserve">Nghe xong lời này sĩ khí của nhóm binh sĩ càng hạ thấp. Bọn họ liều mạng chiến đấu ở phía trước, đặc biệt chấp hành những nhiệm vụ tỉ lệ nguy hiểm tử vong thật cao. Bọn họ cũng là người, gặp phải đãi ngộ bất công như vậy đương nhiên sinh lòng oán khí.</w:t>
      </w:r>
    </w:p>
    <w:p>
      <w:pPr>
        <w:pStyle w:val="BodyText"/>
      </w:pPr>
      <w:r>
        <w:t xml:space="preserve">Lang tử tự biết mình hẳn phải chết, hắn thở hổn hển nhìn Từ Chính Cương, rốt cục đưa ra lời nói đã giấu trong lòng từ lâu:</w:t>
      </w:r>
    </w:p>
    <w:p>
      <w:pPr>
        <w:pStyle w:val="BodyText"/>
      </w:pPr>
      <w:r>
        <w:t xml:space="preserve">- Trung đội trưởng! Anh mang các huynh đệ…đi thôi! Đi cho…thật xa! Đừng đi theo Lôi Thành, hắn rõ ràng…muốn mạng của huynh đệ chúng ta ah! Trung đội trưởng!</w:t>
      </w:r>
    </w:p>
    <w:p>
      <w:pPr>
        <w:pStyle w:val="BodyText"/>
      </w:pPr>
      <w:r>
        <w:t xml:space="preserve">Lời nói của Lang tử khiến thật nhiều chiến sĩ cộng hưởng, bọn họ đều đưa mắt nhìn Từ Chính Cương. Bọn họ không phải người mù, cũng không phải kẻ ngu, tự nhiên hiểu rõ người khác chỉ lấy họ sử dụng như những vật hi sinh.</w:t>
      </w:r>
    </w:p>
    <w:p>
      <w:pPr>
        <w:pStyle w:val="BodyText"/>
      </w:pPr>
      <w:r>
        <w:t xml:space="preserve">Từ Chính Cương rưng rưng, chậm rãi nói:</w:t>
      </w:r>
    </w:p>
    <w:p>
      <w:pPr>
        <w:pStyle w:val="BodyText"/>
      </w:pPr>
      <w:r>
        <w:t xml:space="preserve">- Lang tử, chúng ta không thể đi ah! Chúng ta là quân đội của Đảng, là quân đội của chính phủ, là quân đội của nhân dân. Quốc nạn vào đầu, quân nhân chúng ta nhất định phải bảo hộ nhân dân. Nếu chúng ta đi rồi, ai tới bảo hộ Đảng cùng quốc gia!</w:t>
      </w:r>
    </w:p>
    <w:p>
      <w:pPr>
        <w:pStyle w:val="BodyText"/>
      </w:pPr>
      <w:r>
        <w:t xml:space="preserve">Lang tử cười khổ một tiếng, thở dốc một hơi, hắn đã giao kết nhiều năm cùng Từ Chính Cương, tự nhiên hiểu rõ tính tình hắn cương trực công chính, là người có lòng tín ngưỡng kiên định ít có, vô luận người khác nói thế nào hắn cũng sẽ không ruồng bỏ lý tưởng của chính mình. Nhưng chính bởi vì phẩm đức tốt đẹp của Từ Chính Cương, Lang tử mới bị hắn hấp dẫn, tùy tùng hắn đi chiến đấu.</w:t>
      </w:r>
    </w:p>
    <w:p>
      <w:pPr>
        <w:pStyle w:val="BodyText"/>
      </w:pPr>
      <w:r>
        <w:t xml:space="preserve">Đúng lúc này, Nhạc Trọng đi nhanh tới.</w:t>
      </w:r>
    </w:p>
    <w:p>
      <w:pPr>
        <w:pStyle w:val="BodyText"/>
      </w:pPr>
      <w:r>
        <w:t xml:space="preserve">- Tôi có thể trị liệu cho bọn họ, hơn nữa tôi có bảy thành nắm chắc có thể chữa khỏi cho họ!</w:t>
      </w:r>
    </w:p>
    <w:p>
      <w:pPr>
        <w:pStyle w:val="BodyText"/>
      </w:pPr>
      <w:r>
        <w:t xml:space="preserve">Nhạc Trọng đi tới trước người nhóm chiến sĩ trọng thương, nhìn Từ Chính Cương nói.</w:t>
      </w:r>
    </w:p>
    <w:p>
      <w:pPr>
        <w:pStyle w:val="BodyText"/>
      </w:pPr>
      <w:r>
        <w:t xml:space="preserve">Ánh mắt Từ Chính Cương sáng lên, có chút cảnh giác liếc mắt nhìn Nhạc Trọng nói:</w:t>
      </w:r>
    </w:p>
    <w:p>
      <w:pPr>
        <w:pStyle w:val="BodyText"/>
      </w:pPr>
      <w:r>
        <w:t xml:space="preserve">- Anh có điều kiện gì? Chuyện trái với nguyên tắc tôi không thể đáp ứng anh!</w:t>
      </w:r>
    </w:p>
    <w:p>
      <w:pPr>
        <w:pStyle w:val="BodyText"/>
      </w:pPr>
      <w:r>
        <w:t xml:space="preserve">Từ Chính Cương không phải kẻ ngu ngốc, tự nhiên hiểu rõ Nhạc Trọng sẽ không vô duyên vô cớ trợ giúp hắn. Lập trường giữa song phương thập phần vi diệu, có lẽ sau lần hợp tác này không bao lâu còn có thể trở thành địch nhân.</w:t>
      </w:r>
    </w:p>
    <w:p>
      <w:pPr>
        <w:pStyle w:val="BodyText"/>
      </w:pPr>
      <w:r>
        <w:t xml:space="preserve">Nhạc Trọng nhìn chằm chằm nhóm chiến sĩ bị trọng thương nằm dưới đất, nói:</w:t>
      </w:r>
    </w:p>
    <w:p>
      <w:pPr>
        <w:pStyle w:val="BodyText"/>
      </w:pPr>
      <w:r>
        <w:t xml:space="preserve">- Tôi trị liệu cho họ, trị tốt cho họ xong, họ phải trở thành người của tôi. Căn cứ Lũng Hải xem các anh như cỏ rác, tôi xem các anh như bảo bối. Chỉ cần các anh nguyện ý gia nhập tôi, tôi sẽ cho các anh đãi ngộ tốt nhất. Vũ khí tốt nhất, thực vật tốt nhất, thuốc men tốt nhất, chỉ cần các anh có bản lĩnh, một người muốn cưới hai ba người vợ cũng không thành vấn đề!</w:t>
      </w:r>
    </w:p>
    <w:p>
      <w:pPr>
        <w:pStyle w:val="BodyText"/>
      </w:pPr>
      <w:r>
        <w:t xml:space="preserve">Đội ngũ của Nhạc Trọng thiếu hụt nhất là binh lính chân chính. Tuy rằng hắn lấy được vũ khí chiến tranh, nhưng khuyết thiếu binh lính chức nghiệp điều khiển. Tỷ như muốn lái bộ binh chiến xa nếu không phải do chiến sĩ đã nắm giữ được kỹ năng, phải đào tạo lại từ đầu, chẳng những cần tiêu hao thật nhiều nhiên liệu, đạn dược, còn phải tiêu hao thời gian. Bởi vậy mỗi một chức nghiệp binh sĩ đối với Nhạc Trọng mà nói đều là nhân tài quý giá.</w:t>
      </w:r>
    </w:p>
    <w:p>
      <w:pPr>
        <w:pStyle w:val="BodyText"/>
      </w:pPr>
      <w:r>
        <w:t xml:space="preserve">Cho dù những binh sĩ này không lái bộ binh chiến xa, trải qua huấn luyện quân sự nghiêm khắc bọn họ chỉ cần huấn luyện chiến đấu thực tế thì có thể trở thành chiến sĩ tinh nhuệ, như vậy sẽ tốt hơn chiêu mộ từ trong những người sống sót bình thường rất nhiều.</w:t>
      </w:r>
    </w:p>
    <w:p>
      <w:pPr>
        <w:pStyle w:val="BodyText"/>
      </w:pPr>
      <w:r>
        <w:t xml:space="preserve">Từ Chính Cương chỉ vào tám chiến sĩ kia nhìn Nhạc Trọng nói:</w:t>
      </w:r>
    </w:p>
    <w:p>
      <w:pPr>
        <w:pStyle w:val="BodyText"/>
      </w:pPr>
      <w:r>
        <w:t xml:space="preserve">- Mời anh chữa khỏi cho họ. Họ đều là chiến sĩ ưu tú. Tôi đáp ứng anh, sau khi anh trị lành cho họ, bọn họ sẽ xóa tên trong quân đội, là người của anh!</w:t>
      </w:r>
    </w:p>
    <w:p>
      <w:pPr>
        <w:pStyle w:val="BodyText"/>
      </w:pPr>
      <w:r>
        <w:t xml:space="preserve">Tám chiến sĩ kia nếu không được cứu chữa hẳn phải chết không thể nghi ngờ. Từ Chính Cương thật không đành lòng nhìn chiến hữu của mình mất đi sinh mạng trong tình huống có thể được cứu trợ.</w:t>
      </w:r>
    </w:p>
    <w:p>
      <w:pPr>
        <w:pStyle w:val="BodyText"/>
      </w:pPr>
      <w:r>
        <w:t xml:space="preserve">Nhạc Trọng gật đầu, lấy ra cứu mạng thảo mài thành bột phấn, dùng nước hòa tan, sau đó đắp lên vết thương của tám chiến sĩ. Hơn nữa còn ỗi người uống một ngụm nước cứu mạng thảo hòa tan.</w:t>
      </w:r>
    </w:p>
    <w:p>
      <w:pPr>
        <w:pStyle w:val="BodyText"/>
      </w:pPr>
      <w:r>
        <w:t xml:space="preserve">Được cứu mạng thảo chữa trị, miệng vết thương của nhóm chiến sĩ bắt đầu chậm rãi khép lại, thương thế đã bắt đầu lành trở lại.</w:t>
      </w:r>
    </w:p>
    <w:p>
      <w:pPr>
        <w:pStyle w:val="BodyText"/>
      </w:pPr>
      <w:r>
        <w:t xml:space="preserve">Chứng kiến miệng vết thương của tám gã chiến sĩ khép lại, những chiến sĩ khác đều thở ra một hơi nhẹ nhõm. Đây đều là chiến hữu từng cùng bọn họ chiến đấu, thân mật khắng khít như người một nhà.</w:t>
      </w:r>
    </w:p>
    <w:p>
      <w:pPr>
        <w:pStyle w:val="BodyText"/>
      </w:pPr>
      <w:r>
        <w:t xml:space="preserve">Từ Chính Cương nhìn thương thế của tám chiến sĩ đã lành lại, lại nhìn qua Nhạc Trọng chân thành cảm ơn nói:</w:t>
      </w:r>
    </w:p>
    <w:p>
      <w:pPr>
        <w:pStyle w:val="BodyText"/>
      </w:pPr>
      <w:r>
        <w:t xml:space="preserve">- Đa tạ!</w:t>
      </w:r>
    </w:p>
    <w:p>
      <w:pPr>
        <w:pStyle w:val="BodyText"/>
      </w:pPr>
      <w:r>
        <w:t xml:space="preserve">- Không cần cảm tạ! Nếu bọn họ đã là người của tôi, hết sức giữ gìn tính mạng của họ là chuyện tôi nên làm!</w:t>
      </w:r>
    </w:p>
    <w:p>
      <w:pPr>
        <w:pStyle w:val="BodyText"/>
      </w:pPr>
      <w:r>
        <w:t xml:space="preserve">Nhạc Trọng thản nhiên nói một câu, sau đó lại nhìn qua nhóm chiến sĩ khác mời chào nói:</w:t>
      </w:r>
    </w:p>
    <w:p>
      <w:pPr>
        <w:pStyle w:val="Compact"/>
      </w:pPr>
      <w:r>
        <w:t xml:space="preserve">- Các anh đều là những chiến sĩ dũng cảm nhất, là chiến sĩ giỏi nhất. Gia nhập đội ngũ của tôi thế nào? Tôi sẽ cho các anh đãi ngộ tốt nhất!</w:t>
      </w:r>
      <w:r>
        <w:br w:type="textWrapping"/>
      </w:r>
      <w:r>
        <w:br w:type="textWrapping"/>
      </w:r>
    </w:p>
    <w:p>
      <w:pPr>
        <w:pStyle w:val="Heading2"/>
      </w:pPr>
      <w:bookmarkStart w:id="189" w:name="chương-167-mời-chào"/>
      <w:bookmarkEnd w:id="189"/>
      <w:r>
        <w:t xml:space="preserve">167. Chương 167: Mời Chào</w:t>
      </w:r>
    </w:p>
    <w:p>
      <w:pPr>
        <w:pStyle w:val="Compact"/>
      </w:pPr>
      <w:r>
        <w:br w:type="textWrapping"/>
      </w:r>
      <w:r>
        <w:br w:type="textWrapping"/>
      </w:r>
    </w:p>
    <w:p>
      <w:pPr>
        <w:pStyle w:val="BodyText"/>
      </w:pPr>
      <w:r>
        <w:t xml:space="preserve">Nghe được lời mời chào của Nhạc Trọng, những chiến sĩ quân đội đều dao động. Nhạc Trọng ngay cả những chiến sĩ trọng thương đều không hề buông tha, xuất ra thuốc men quý giá trị liệu người trọng thương. Lòng người đều là thịt, bọn họ không phải con rối đương nhiên phải tâm động.</w:t>
      </w:r>
    </w:p>
    <w:p>
      <w:pPr>
        <w:pStyle w:val="BodyText"/>
      </w:pPr>
      <w:r>
        <w:t xml:space="preserve">Từ Chính Cương tức giận định mắng Nhạc Trọng làm ra hành vi đục khoét nền tảng, nhưng khi nghĩ tới đãi ngộ bất công mà các chiến sĩ phải chịu đựng, lời nói bị ngăn trong cổ họng, nhất thời cũng nói không ra lời.</w:t>
      </w:r>
    </w:p>
    <w:p>
      <w:pPr>
        <w:pStyle w:val="BodyText"/>
      </w:pPr>
      <w:r>
        <w:t xml:space="preserve">Một gã chiến sĩ đi ra, ánh mắt nhìn chằm chằm Từ Chính Cương, mắt hổ rưng rưng, vẻ mặt bi phẫn nói:</w:t>
      </w:r>
    </w:p>
    <w:p>
      <w:pPr>
        <w:pStyle w:val="BodyText"/>
      </w:pPr>
      <w:r>
        <w:t xml:space="preserve">- Từ trung đội trưởng, thật xin lỗi. Tôi không muốn tiếp tục bán mạng cho đám vương bát đản kia nữa. Con chó trong đặc khu còn có bác sĩ thú y trị liệu, những chiến sĩ như chúng ta vì bọn hắn vào sinh ra tử nhưng ngay cả chút thuốc giảm đau cũng không được phân chia chút nào, chúng ta vì bọn hắn vào sống ra chết, chẳng lẽ ngay cả con chó cũng không bằng sao?</w:t>
      </w:r>
    </w:p>
    <w:p>
      <w:pPr>
        <w:pStyle w:val="BodyText"/>
      </w:pPr>
      <w:r>
        <w:t xml:space="preserve">Một gã chiến sĩ đi ra, cắn răng nói:</w:t>
      </w:r>
    </w:p>
    <w:p>
      <w:pPr>
        <w:pStyle w:val="BodyText"/>
      </w:pPr>
      <w:r>
        <w:t xml:space="preserve">- Đúng vậy! Sử dụng binh khí của Thần Ma hệ thống quét sạch tang thi đều đạt được cường hóa. Nhưng những chiến sĩ tác chiến trên chiến trường như chúng ta, người nào đã lấy được cường hóa? Những trang bị kia đều bị Lôi Thành bọn họ thu đi sạch sẽ, toàn bộ chúng ta ngay cả người thường cũng không bằng!</w:t>
      </w:r>
    </w:p>
    <w:p>
      <w:pPr>
        <w:pStyle w:val="BodyText"/>
      </w:pPr>
      <w:r>
        <w:t xml:space="preserve">Trong chi bộ đội của Từ Chính Cương, không ai có được trang bị Thần Ma hệ thống. Đó là do mặt trên đề phòng bọn họ, không muốn trong bọn họ có người trở thành cường hóa giả.</w:t>
      </w:r>
    </w:p>
    <w:p>
      <w:pPr>
        <w:pStyle w:val="BodyText"/>
      </w:pPr>
      <w:r>
        <w:t xml:space="preserve">Nghe xong hai chiến sĩ kia tố khổ, từng chiến sĩ lần lượt yên lặng bước ra khỏi chỗ của mình, đi tới bên người Nhạc Trọng. Loại cảm giác bị người gạt bỏ, bị người biến thành vật hi sinh bọn họ đã chịu đựng quá đủ rồi.</w:t>
      </w:r>
    </w:p>
    <w:p>
      <w:pPr>
        <w:pStyle w:val="BodyText"/>
      </w:pPr>
      <w:r>
        <w:t xml:space="preserve">Cũng không phải mị lực của Nhạc Trọng quá lớn, mà là những chiến sĩ kia đã bị Lôi Thành cùng bên chính phủ hữu ý vô ý gạt bỏ, đem những chiến sĩ tinh nhuệ nhất đổ qua đội ngũ Nhạc Trọng.</w:t>
      </w:r>
    </w:p>
    <w:p>
      <w:pPr>
        <w:pStyle w:val="BodyText"/>
      </w:pPr>
      <w:r>
        <w:t xml:space="preserve">- Các cậu…</w:t>
      </w:r>
    </w:p>
    <w:p>
      <w:pPr>
        <w:pStyle w:val="BodyText"/>
      </w:pPr>
      <w:r>
        <w:t xml:space="preserve">Từ Chính Cương nhìn những chiến sĩ đi tới bên cạnh Nhạc Trọng, trong lòng trào ra cảm giác vô lực. Đã có hơn phân nửa chiến sĩ đã đi tới bên người Nhạc Trọng.</w:t>
      </w:r>
    </w:p>
    <w:p>
      <w:pPr>
        <w:pStyle w:val="BodyText"/>
      </w:pPr>
      <w:r>
        <w:t xml:space="preserve">Hai mắt Từ Chính Cương đỏ đậm, ngẩng phắt đầu trừng mắt nhìn Nhạc Trọng lớn tiếng nói:</w:t>
      </w:r>
    </w:p>
    <w:p>
      <w:pPr>
        <w:pStyle w:val="BodyText"/>
      </w:pPr>
      <w:r>
        <w:t xml:space="preserve">- Nhạc Trọng, anh tính toán muốn mạnh mẽ thu phục chúng tôi sao?</w:t>
      </w:r>
    </w:p>
    <w:p>
      <w:pPr>
        <w:pStyle w:val="BodyText"/>
      </w:pPr>
      <w:r>
        <w:t xml:space="preserve">Các chiến sĩ đứng bên cạnh Từ Chính Cương cũng cảnh giác nhìn Nhạc Trọng. Với thực lực đội ngũ của hắn, chứng thật là đủ khả năng đem bọn họ một lưới bắt hết.</w:t>
      </w:r>
    </w:p>
    <w:p>
      <w:pPr>
        <w:pStyle w:val="BodyText"/>
      </w:pPr>
      <w:r>
        <w:t xml:space="preserve">Nhạc Trọng thản nhiên nói:</w:t>
      </w:r>
    </w:p>
    <w:p>
      <w:pPr>
        <w:pStyle w:val="BodyText"/>
      </w:pPr>
      <w:r>
        <w:t xml:space="preserve">- Tôi không có quyết định kia, chỉ là nếu họ tự nguyện theo tôi, tôi quyết sẽ không đem bọn họ giao ra!</w:t>
      </w:r>
    </w:p>
    <w:p>
      <w:pPr>
        <w:pStyle w:val="BodyText"/>
      </w:pPr>
      <w:r>
        <w:t xml:space="preserve">Căn cứ Lũng Hải vẫn còn sức chiến đấu cường đại, nếu lúc này Nhạc Trọng mạnh mẽ thu tóm chi bộ đội của Từ Chính Cương, song phương sẽ lâm vào cục diện không chết không ngừng. Đối với Nhạc Trọng mà nói, đội ngũ của hắn còn chưa vững căn cơ, cho dù muốn xử lý bộ đội căn cứ Lũng Hải, hắn cũng sẽ tổn thất thảm trọng. Chỉ nói tới dùng đạn dược hay đạn pháo cũng không biết sẽ tiêu hao bao nhiêu. Trước khi có được nhà xưởng công nghiệp quân sự của riêng mình, dùng một viên đạn dược hay đạn pháo thì sẽ ít đi một viên, có câu nói rất tốt, chiến tranh hiện đại đánh nhau chính là bên hậu cần.</w:t>
      </w:r>
    </w:p>
    <w:p>
      <w:pPr>
        <w:pStyle w:val="BodyText"/>
      </w:pPr>
      <w:r>
        <w:t xml:space="preserve">Từ Chính Cương thoáng chần chờ nói:</w:t>
      </w:r>
    </w:p>
    <w:p>
      <w:pPr>
        <w:pStyle w:val="BodyText"/>
      </w:pPr>
      <w:r>
        <w:t xml:space="preserve">- Lương thực bên kia anh dự định làm sao phân phối?</w:t>
      </w:r>
    </w:p>
    <w:p>
      <w:pPr>
        <w:pStyle w:val="BodyText"/>
      </w:pPr>
      <w:r>
        <w:t xml:space="preserve">Hiện tại những thế lực lớn nhỏ trong căn cứ đi ra ngoài tìm lương thực đều tổn thất thảm trọng, đạn dược quân đội cũng tiêu hao quá nửa, thế lực của Nhạc Trọng đã trở thành bộ đội cực mạnh nhất, vì vậy Từ Chính Cương vô cùng kiêng kỵ.</w:t>
      </w:r>
    </w:p>
    <w:p>
      <w:pPr>
        <w:pStyle w:val="BodyText"/>
      </w:pPr>
      <w:r>
        <w:t xml:space="preserve">Nhạc Trọng nhìn Từ Chính Cương nói:</w:t>
      </w:r>
    </w:p>
    <w:p>
      <w:pPr>
        <w:pStyle w:val="BodyText"/>
      </w:pPr>
      <w:r>
        <w:t xml:space="preserve">- Phân phối dựa theo ước định trước đó. Tôi muốn năm thành, còn lại năm thành do chính các anh phân phối, tôi không can thiệp!</w:t>
      </w:r>
    </w:p>
    <w:p>
      <w:pPr>
        <w:pStyle w:val="BodyText"/>
      </w:pPr>
      <w:r>
        <w:t xml:space="preserve">Lúc này Từ Chính Cương thở ra một hơi nhẹ nhõm, chua xót nói:</w:t>
      </w:r>
    </w:p>
    <w:p>
      <w:pPr>
        <w:pStyle w:val="BodyText"/>
      </w:pPr>
      <w:r>
        <w:t xml:space="preserve">- Các cậu đi thôi!</w:t>
      </w:r>
    </w:p>
    <w:p>
      <w:pPr>
        <w:pStyle w:val="BodyText"/>
      </w:pPr>
      <w:r>
        <w:t xml:space="preserve">Nhạc Trọng xoay người đi tới đội ngũ những thế lực lớn nhỏ trong căn cứ Lũng Hải.</w:t>
      </w:r>
    </w:p>
    <w:p>
      <w:pPr>
        <w:pStyle w:val="BodyText"/>
      </w:pPr>
      <w:r>
        <w:t xml:space="preserve">Những chiến sĩ quân đội lựa chọn thoát ly căn cứ hướng Từ Chính Cương cúi người thi lễ, sau đó nâng lên tám gã người bệnh đi về trận địa của Nhạc Trọng.</w:t>
      </w:r>
    </w:p>
    <w:p>
      <w:pPr>
        <w:pStyle w:val="BodyText"/>
      </w:pPr>
      <w:r>
        <w:t xml:space="preserve">Bên trong đội ngũ do các thế lực lớn nhỏ trong căn cứ Lũng Hải tạo thành, có mười mấy người bị trọng thương, Nhạc Trọng đem những người bị thương nhưng còn nguyên vẹn tay chân toàn bộ thu về. Ở cuối thời khuyết thiếu y dược, bị thương chẳng khác gì chờ tử vong. Nhạc Trọng nguyện ý tiếp thu người trọng thương tự nhiên không có một thế lực nào cự tuyệt yêu cầu của hắn.</w:t>
      </w:r>
    </w:p>
    <w:p>
      <w:pPr>
        <w:pStyle w:val="BodyText"/>
      </w:pPr>
      <w:r>
        <w:t xml:space="preserve">Những người bị trọng thương được Nhạc Trọng cứu mạng trong lòng đều tràn ngập cảm kích, đại bộ phận sau khi phục hồi đều trở thành bộ hạ trung tâm của hắn.</w:t>
      </w:r>
    </w:p>
    <w:p>
      <w:pPr>
        <w:pStyle w:val="BodyText"/>
      </w:pPr>
      <w:r>
        <w:t xml:space="preserve">Trong lúc Nhạc Trọng nhận người trọng thương, còn có sáu thủ lĩnh tiểu thế lực chủ động đưa ra yêu cầu xin gia nhập dưới trướng Nhạc Trọng.</w:t>
      </w:r>
    </w:p>
    <w:p>
      <w:pPr>
        <w:pStyle w:val="BodyText"/>
      </w:pPr>
      <w:r>
        <w:t xml:space="preserve">Ở trong căn cứ Lũng Hải, những thế lực lớn sống như cá gặp nước. Nhưng tiểu thế lực chỉ đủ sinh tồn trong khe hẹp, mỗi ngày vì muốn ăn cơm no phải bôn ba, ngay cả thủ lĩnh cũng không hề có gì vui sướng. Những thủ lĩnh có lòng trách nhiệm ngược lại mỗi ngày còn đau đầu vì thực vật của thủ hạ.</w:t>
      </w:r>
    </w:p>
    <w:p>
      <w:pPr>
        <w:pStyle w:val="BodyText"/>
      </w:pPr>
      <w:r>
        <w:t xml:space="preserve">Nhạc Trọng đương nhiên ai đến cũng không cự tuyệt, chỉ cần những người đó nguyện ý phục tùng quy tắc do hắn chế định, hắn tự nhiên nguyện ý tiếp nhận đối phương, hiện tại hắn thiếu nhất chính là dân cư.</w:t>
      </w:r>
    </w:p>
    <w:p>
      <w:pPr>
        <w:pStyle w:val="BodyText"/>
      </w:pPr>
      <w:r>
        <w:t xml:space="preserve">Sau cuộc chiến đấu kịch liệt, chung quanh tràn đầy thi thể những con chuột biến dị, thật nhiều người đều nhặt lấy thi thể chúng trực tiếp đem ra nướng.</w:t>
      </w:r>
    </w:p>
    <w:p>
      <w:pPr>
        <w:pStyle w:val="BodyText"/>
      </w:pPr>
      <w:r>
        <w:t xml:space="preserve">Sau cuối thời, không ít người đã thật lâu không được ăn thịt, thi thể những con chuột chính là mỹ vị ngon nhất.</w:t>
      </w:r>
    </w:p>
    <w:p>
      <w:pPr>
        <w:pStyle w:val="BodyText"/>
      </w:pPr>
      <w:r>
        <w:t xml:space="preserve">Trong doanh địa thật nhanh truyền ra mùi thịt chuột nướng, còn có chút thủ lĩnh thế lực đang tổ chức thành viên nhặt lấy thi thể đàn chuột vận chuyển lên xe tải, chuẩn bị trữ hàng.</w:t>
      </w:r>
    </w:p>
    <w:p>
      <w:pPr>
        <w:pStyle w:val="BodyText"/>
      </w:pPr>
      <w:r>
        <w:t xml:space="preserve">Thi thể đàn chuột sau khi lột da phơi khô, vẫn có thể dùng làm thịt khô dự trữ.</w:t>
      </w:r>
    </w:p>
    <w:p>
      <w:pPr>
        <w:pStyle w:val="BodyText"/>
      </w:pPr>
      <w:r>
        <w:t xml:space="preserve">Bên quân đội lẫn đội ngũ Nhạc Trọng cũng tổ chức nhân thủ đi nhặt thi thể những con chuột chuyển vào trong xe. Đây là thực vật, nếu người không ăn được thịt tuy rằng không chết nhưng khí lực sẽ yếu hơn vài phần.</w:t>
      </w:r>
    </w:p>
    <w:p>
      <w:pPr>
        <w:pStyle w:val="BodyText"/>
      </w:pPr>
      <w:r>
        <w:t xml:space="preserve">Nhạc Trọng nhìn Trần Thạch Đầu ra lệnh:</w:t>
      </w:r>
    </w:p>
    <w:p>
      <w:pPr>
        <w:pStyle w:val="BodyText"/>
      </w:pPr>
      <w:r>
        <w:t xml:space="preserve">- Chú mang người đi chuyển thi thể của những con hộ vệ tinh anh thử vương về đây!</w:t>
      </w:r>
    </w:p>
    <w:p>
      <w:pPr>
        <w:pStyle w:val="BodyText"/>
      </w:pPr>
      <w:r>
        <w:t xml:space="preserve">Tuy làn da của hộ vệ tinh anh thử vương còn kém hơn rắn nước biến dị, nhưng cũng là tài liệu chế tạo áo da tốt nhất. Có được thuộc da chuột biến dị chế tạo áo da, các chiến sĩ cũng không cần sợ hãi bị tang thi bình thường trảo thương lây nhiễm.</w:t>
      </w:r>
    </w:p>
    <w:p>
      <w:pPr>
        <w:pStyle w:val="BodyText"/>
      </w:pPr>
      <w:r>
        <w:t xml:space="preserve">Da rắn nước biến dị mặc dù tốt, nhưng dù sao số lượng có hạn. Cho dù Nhạc Trọng mang về nhiều hơn nhưng tối đa chỉ đủ may cho bảy mươi người sử dụng.</w:t>
      </w:r>
    </w:p>
    <w:p>
      <w:pPr>
        <w:pStyle w:val="Compact"/>
      </w:pPr>
      <w:r>
        <w:t xml:space="preserve">Lớp da của hộ vệ tinh anh thử vương tuy rằng kém hơn rắn nước biến dị, nhưng số lượng không ít, cũng có thể giúp Nhạc Trọng trang bị ột số nhân thủ. Thậm chí lớp da của những con chuột biến dị bình thường cũng có thể dùng để may quần áo. Phải biết rằng cho dù là trong Thạch Mã trấn, máy móc chế tạo quần áo không thiếu, nhưng nguyên liệu lại cực kỳ khan hiếm. Trước mắt mọi người chỉ dùng quần áo còn lưu trước cuối thời, chỉ có những cao tầng như Nhạc Trọng mới có khả năng thay đổi quần áo rắn chắc đẹp đẽ.</w:t>
      </w:r>
      <w:r>
        <w:br w:type="textWrapping"/>
      </w:r>
      <w:r>
        <w:br w:type="textWrapping"/>
      </w:r>
    </w:p>
    <w:p>
      <w:pPr>
        <w:pStyle w:val="Heading2"/>
      </w:pPr>
      <w:bookmarkStart w:id="190" w:name="chương-168-tiểu-thanh-tiến-hóa"/>
      <w:bookmarkEnd w:id="190"/>
      <w:r>
        <w:t xml:space="preserve">168. Chương 168: Tiểu Thanh Tiến Hóa</w:t>
      </w:r>
    </w:p>
    <w:p>
      <w:pPr>
        <w:pStyle w:val="Compact"/>
      </w:pPr>
      <w:r>
        <w:br w:type="textWrapping"/>
      </w:r>
      <w:r>
        <w:br w:type="textWrapping"/>
      </w:r>
    </w:p>
    <w:p>
      <w:pPr>
        <w:pStyle w:val="BodyText"/>
      </w:pPr>
      <w:r>
        <w:t xml:space="preserve">Thu thập xong thi thể con chuột biến dị lúc này mọi người mới lái xe chạy tới mục tiêu nhiệm vụ lần này.</w:t>
      </w:r>
    </w:p>
    <w:p>
      <w:pPr>
        <w:pStyle w:val="BodyText"/>
      </w:pPr>
      <w:r>
        <w:t xml:space="preserve">Mở ra một kho lương, đập vào trong mắt là những bao lương thực chồng chất như núi. Nhưng những bao lương thực kia đều bị cắn vỡ, vô số lương thực tán lạc khắp mặt đất.</w:t>
      </w:r>
    </w:p>
    <w:p>
      <w:pPr>
        <w:pStyle w:val="BodyText"/>
      </w:pPr>
      <w:r>
        <w:t xml:space="preserve">Chỉ nhìn thoáng qua kho lương khổng lồ này thiếu đi ít nhất phải phân nửa lương thực.</w:t>
      </w:r>
    </w:p>
    <w:p>
      <w:pPr>
        <w:pStyle w:val="BodyText"/>
      </w:pPr>
      <w:r>
        <w:t xml:space="preserve">Cả kho lương có tám kho hàng, nhưng kỳ quặc chính là trong tám kho lớn chỉ có năm kho có lương thực, còn lại ba kho thì rỗng tuếch không có vật gì. Năm kho có lương thực đều bị con chuột biến dị gặm đi mất một phần năm.</w:t>
      </w:r>
    </w:p>
    <w:p>
      <w:pPr>
        <w:pStyle w:val="BodyText"/>
      </w:pPr>
      <w:r>
        <w:t xml:space="preserve">Nhạc Trọng nhìn thoáng qua ba kho hàng lẽ ra phải chất đầy lương thực nhưng lại rỗng tuếch, cũng không nói gì.</w:t>
      </w:r>
    </w:p>
    <w:p>
      <w:pPr>
        <w:pStyle w:val="BodyText"/>
      </w:pPr>
      <w:r>
        <w:t xml:space="preserve">Mọi người vừa chứng kiến kho lương đều điên cuồng, liều mạng dời lương thực ra ngoài. Lương thực ở trong căn cứ Lũng Hải chính là tiền lưu thông mạnh mẽ, còn mạnh mẽ hơn cả bạc vàng.</w:t>
      </w:r>
    </w:p>
    <w:p>
      <w:pPr>
        <w:pStyle w:val="BodyText"/>
      </w:pPr>
      <w:r>
        <w:t xml:space="preserve">Nhạc Trọng cũng không để ý tới những người khác, chỉ cho thủ hạ bảo hộ hai kho hàng rưỡi của hắn, hơn nữa còn bắt đầu cho người đem lương thực vận chuyển về Thạch Mã trấn.</w:t>
      </w:r>
    </w:p>
    <w:p>
      <w:pPr>
        <w:pStyle w:val="BodyText"/>
      </w:pPr>
      <w:r>
        <w:t xml:space="preserve">Thừa dịp rảnh rỗi trong khi vận chuyển, hắn bắt đầu kiểm kê chiến lợi phẩm đạt được lần này. Hắn cùng Kỷ Thanh Vũ đột nhập vào đàn chuột biến dị săn giết thật nhiều hộ vệ tinh anh thử vương, tổng cộng tuôn ra bốn quyển kỹ năng thư. Bốn quyển kỹ năng thư là ảnh bộ 2 cấp, cự lực cuồng bạo 2 cấp, trị liệu thương thế 2 cấp, liên châu hỏa cầu 2 cấp.</w:t>
      </w:r>
    </w:p>
    <w:p>
      <w:pPr>
        <w:pStyle w:val="BodyText"/>
      </w:pPr>
      <w:r>
        <w:t xml:space="preserve">- Kỹ năng trị liệu thương thế 2 cấp: sử dụng kỹ năng có thể trị liệu đại đa số ngoại thương cùng nội thương, hiệu quả chữa khỏi phi thường. Khi phát động kỹ năng phải tiêu hao 20 điểm tinh thần lực. Chức nghiệp giả phi mục sư hệ mỗi ngày chỉ có thể sử dụng một lần kỹ năng!</w:t>
      </w:r>
    </w:p>
    <w:p>
      <w:pPr>
        <w:pStyle w:val="BodyText"/>
      </w:pPr>
      <w:r>
        <w:t xml:space="preserve">- Kỹ năng liên châu hỏa cầu 2 cấp: sử dụng kỹ năng có thể phóng thích năm quả cầu lửa theo một đường thẳng tắp công kích địch nhân. Phát động kỹ năng tiêu hao 20 điểm tinh thần lực. Chức nghiệp gia phi ma pháp hệ mỗi ngày chỉ có thể sử dụng một lần!</w:t>
      </w:r>
    </w:p>
    <w:p>
      <w:pPr>
        <w:pStyle w:val="BodyText"/>
      </w:pPr>
      <w:r>
        <w:t xml:space="preserve">Nhạc Trọng cầm bốn quyển kỹ năng thư, trong lòng nhanh chóng làm ra phân phối:</w:t>
      </w:r>
    </w:p>
    <w:p>
      <w:pPr>
        <w:pStyle w:val="BodyText"/>
      </w:pPr>
      <w:r>
        <w:t xml:space="preserve">- Ảnh bộ cấp Lưu Diễm, trị liệu thương thế cấp Lộ Văn, cự lực cuồng bạo thì cho Trần Thạch Đầu, liên châu hỏa cầu cho Trần Dao là được!</w:t>
      </w:r>
    </w:p>
    <w:p>
      <w:pPr>
        <w:pStyle w:val="BodyText"/>
      </w:pPr>
      <w:r>
        <w:t xml:space="preserve">Làm xong phân phối, Nhạc Trọng lấy ra tinh hạch lấy được trong đầu biến dị thử vương ra xem xét, có chút do dự có nên đem tinh hạch nuốt vào bụng hay không. Hắn nhìn tinh hạch nhưng không có dục vọng muốn lập tức nuốt chửng giống như khi chứng kiến huyết tinh.</w:t>
      </w:r>
    </w:p>
    <w:p>
      <w:pPr>
        <w:pStyle w:val="BodyText"/>
      </w:pPr>
      <w:r>
        <w:t xml:space="preserve">Ngay trong lúc Nhạc Trọng còn đang xem xét viên tinh hạch của biến dị thử vương, ánh mắt tiểu Thanh chợt sáng lên, đập cánh vài cái đã vọt tới bên người Nhạc Trọng, nhanh như thiểm điện mổ một phát, đem tinh hạch của biến dị thử vương nuốt vào trong bụng.</w:t>
      </w:r>
    </w:p>
    <w:p>
      <w:pPr>
        <w:pStyle w:val="BodyText"/>
      </w:pPr>
      <w:r>
        <w:t xml:space="preserve">- Đồ chơi này xem ra là để cho thú biến dị ăn vào!</w:t>
      </w:r>
    </w:p>
    <w:p>
      <w:pPr>
        <w:pStyle w:val="BodyText"/>
      </w:pPr>
      <w:r>
        <w:t xml:space="preserve">Nhìn thấy tiểu Thanh nuốt tinh hạch, Nhạc Trọng liền hiểu được tác dụng của nó.</w:t>
      </w:r>
    </w:p>
    <w:p>
      <w:pPr>
        <w:pStyle w:val="BodyText"/>
      </w:pPr>
      <w:r>
        <w:t xml:space="preserve">Nhưng tinh hạch cùng huyết tinh không phải thú biến dị nào cũng có, hắn giết chết rất nhiều dị thú nhưng trước mắt chỉ thấy trong cơ thể thú biến dị 30 cấp trở lên mới có huyết tinh, về phần tinh hạch vẫn lần đầu tiên nhìn thấy.</w:t>
      </w:r>
    </w:p>
    <w:p>
      <w:pPr>
        <w:pStyle w:val="BodyText"/>
      </w:pPr>
      <w:r>
        <w:t xml:space="preserve">Trong thân thể hộ vệ tinh anh thử vương không có huyết tinh cùng tinh hạch.</w:t>
      </w:r>
    </w:p>
    <w:p>
      <w:pPr>
        <w:pStyle w:val="BodyText"/>
      </w:pPr>
      <w:r>
        <w:t xml:space="preserve">Tiểu Thanh vừa nuốt vào tinh hạch, chợt ưỡn người thẳng lên, lại nằm úp sấp xuống mặt đất không nhúc nhích.</w:t>
      </w:r>
    </w:p>
    <w:p>
      <w:pPr>
        <w:pStyle w:val="BodyText"/>
      </w:pPr>
      <w:r>
        <w:t xml:space="preserve">Nhạc Trọng nhìn một thoáng, phát hiện tiểu Thanh cũng không gì đáng ngại, trực tiếp đem viên huyết tinh của biến dị thử vương nuốt chửng.</w:t>
      </w:r>
    </w:p>
    <w:p>
      <w:pPr>
        <w:pStyle w:val="BodyText"/>
      </w:pPr>
      <w:r>
        <w:t xml:space="preserve">Khi huyết tinh vừa rơi vào trong bụng Nhạc Trọng, chợt hóa thành từng đạo nhiệt lưu chảy xuôi trong cơ thể hắn, không ngừng cải tạo cường hóa thân thể hắn.</w:t>
      </w:r>
    </w:p>
    <w:p>
      <w:pPr>
        <w:pStyle w:val="BodyText"/>
      </w:pPr>
      <w:r>
        <w:t xml:space="preserve">- Chúc mừng ngài, ngài đã lấy được cường hóa hoạt lực +12, cường độ +3!</w:t>
      </w:r>
    </w:p>
    <w:p>
      <w:pPr>
        <w:pStyle w:val="BodyText"/>
      </w:pPr>
      <w:r>
        <w:t xml:space="preserve">Huyết tinh của biến dị thử vương hoàn toàn tan vào trong cơ thể Nhạc Trọng, trong thức hải của hắn liền truyền ra thanh âm dễ nghe kia.</w:t>
      </w:r>
    </w:p>
    <w:p>
      <w:pPr>
        <w:pStyle w:val="BodyText"/>
      </w:pPr>
      <w:r>
        <w:t xml:space="preserve">- Hoạt lực +12? Hiệu quả của tinh hạch biến dị thử vương quả thật là cường hãn!</w:t>
      </w:r>
    </w:p>
    <w:p>
      <w:pPr>
        <w:pStyle w:val="BodyText"/>
      </w:pPr>
      <w:r>
        <w:t xml:space="preserve">Nhạc Trọng cảm ứng thân thể vừa trải qua cường hóa của hắn, trong lòng vui vẻ.</w:t>
      </w:r>
    </w:p>
    <w:p>
      <w:pPr>
        <w:pStyle w:val="BodyText"/>
      </w:pPr>
      <w:r>
        <w:t xml:space="preserve">Sáu đại thuộc tính mỗi một chủng thuộc tính đều có tác dụng, hoạt lực tăng cường có thể làm thân thể hắn có năng lực khôi phục viễn siêu người thường.</w:t>
      </w:r>
    </w:p>
    <w:p>
      <w:pPr>
        <w:pStyle w:val="BodyText"/>
      </w:pPr>
      <w:r>
        <w:t xml:space="preserve">Tiểu Thanh vẫn luôn mê man cho tới chạng vạng, trong lúc mê man lông vũ trên thân thể nó bóc ra, sau đó lại dùng tốc độ mà mắt thường có thể nhìn thấy được chậm rãi sinh trưởng, thân thể của nó cũng bắt đầu lớn hơn không ít.</w:t>
      </w:r>
    </w:p>
    <w:p>
      <w:pPr>
        <w:pStyle w:val="BodyText"/>
      </w:pPr>
      <w:r>
        <w:t xml:space="preserve">Khi toàn bộ linh vũ trên người tiểu Thanh đều thay đổi, thân thể của nó khẽ run lên, mở mắt vỗ cánh, bay lên tận trời, khuất dạng trong mây.</w:t>
      </w:r>
    </w:p>
    <w:p>
      <w:pPr>
        <w:pStyle w:val="BodyText"/>
      </w:pPr>
      <w:r>
        <w:t xml:space="preserve">- Có thể bay! Nó rốt cục có thể bay! Thật tốt quá!</w:t>
      </w:r>
    </w:p>
    <w:p>
      <w:pPr>
        <w:pStyle w:val="BodyText"/>
      </w:pPr>
      <w:r>
        <w:t xml:space="preserve">Nhìn thấy tiểu Thanh bay lên bầu trời, trong lòng Nhạc Trọng mừng như điên.</w:t>
      </w:r>
    </w:p>
    <w:p>
      <w:pPr>
        <w:pStyle w:val="BodyText"/>
      </w:pPr>
      <w:r>
        <w:t xml:space="preserve">Thanh Vũ Ưng chính là bá chủ không trung, tiểu Thanh là chim non chưa thể bay lượn, như vậy làm cho nó mất đi một trong những năng lực cường đại. Tiểu Thanh có thể lên không bay lượn tương đương thế lực của Nhạc Trọng tăng cường thêm một binh chủng trên không trung.</w:t>
      </w:r>
    </w:p>
    <w:p>
      <w:pPr>
        <w:pStyle w:val="BodyText"/>
      </w:pPr>
      <w:r>
        <w:t xml:space="preserve">Tiểu la lỵ Diêu Diêu không biết đã chạy tới bên cạnh hắn từ lúc nào, nàng nhìn thấy tiểu Thanh bay lượn trên bầu trời, trong đôi mắt to hiện lên tia sáng kỳ dị, không biết đang suy nghĩ chuyện gì.</w:t>
      </w:r>
    </w:p>
    <w:p>
      <w:pPr>
        <w:pStyle w:val="BodyText"/>
      </w:pPr>
      <w:r>
        <w:t xml:space="preserve">Tiểu Thanh ở trên không trung tùy ý bay lượn một vòng lúc này mới đáp xuống bên cạnh Nhạc Trọng, dùng đầu thân thiết cọ cọ hắn, tỏ vẻ hảo cảm.</w:t>
      </w:r>
    </w:p>
    <w:p>
      <w:pPr>
        <w:pStyle w:val="BodyText"/>
      </w:pPr>
      <w:r>
        <w:t xml:space="preserve">- Thanh Vũ Ưng ấu điểu biến dị 36 cấp, có được năng lực bay lượn cùng linh vũ cứng rắn!</w:t>
      </w:r>
    </w:p>
    <w:p>
      <w:pPr>
        <w:pStyle w:val="BodyText"/>
      </w:pPr>
      <w:r>
        <w:t xml:space="preserve">Nhạc Trọng liếc mắt nhìn tiểu Thanh, một dòng tin tức xuất hiện trong thức hải của hắn, tiểu Thạch cắn nuốt tinh hạch của biến dị thử vương xong liền thăng lên 10 cấp, sức chiến đấu quả thật đã tăng trưởng hơn gấp bội.</w:t>
      </w:r>
    </w:p>
    <w:p>
      <w:pPr>
        <w:pStyle w:val="BodyText"/>
      </w:pPr>
      <w:r>
        <w:t xml:space="preserve">Tiểu la lỵ Diêu Diêu đứng bên cạnh Nhạc Trọng lặng lẽ đưa tay vuốt vuốt linh vũ của tiểu Thanh.</w:t>
      </w:r>
    </w:p>
    <w:p>
      <w:pPr>
        <w:pStyle w:val="BodyText"/>
      </w:pPr>
      <w:r>
        <w:t xml:space="preserve">Sau khi tiến hóa phản ứng của tiểu Thanh cực kỳ linh mẫn, mắt ưng như điện, liếc mắt nhìn Diêu Diêu, đôi cánh chụp qua, Diêu Diêu đã bị phiến bay ra xa năm sáu thước, bị lộng đến mặt xám mày tro.</w:t>
      </w:r>
    </w:p>
    <w:p>
      <w:pPr>
        <w:pStyle w:val="BodyText"/>
      </w:pPr>
      <w:r>
        <w:t xml:space="preserve">Thân là một trong những bá chủ không trung, tiểu Thanh cực kỳ kiêu ngạo, ngoại trừ chủ nhân Nhạc Trọng những người khác nó đều không cho chạm vào. Chỉ khi nào Nhạc Trọng mệnh lệnh nó mới cho phép những người khác chạm tới nó.</w:t>
      </w:r>
    </w:p>
    <w:p>
      <w:pPr>
        <w:pStyle w:val="BodyText"/>
      </w:pPr>
      <w:r>
        <w:t xml:space="preserve">Diêu Diêu mặt xám mày trò bò lên, hung hăng trừng mắt nhìn tiểu Thanh.</w:t>
      </w:r>
    </w:p>
    <w:p>
      <w:pPr>
        <w:pStyle w:val="BodyText"/>
      </w:pPr>
      <w:r>
        <w:t xml:space="preserve">Tiểu Thanh cực kỳ ngạo kiều không thèm nhìn tiểu la lỵ, chỉ dùng đầu cọ cọ Nhạc Trọng tỏ vẻ thân thiết.</w:t>
      </w:r>
    </w:p>
    <w:p>
      <w:pPr>
        <w:pStyle w:val="BodyText"/>
      </w:pPr>
      <w:r>
        <w:t xml:space="preserve">Thoáng do dự một chút, Diêu Diêu đi tới cạnh Nhạc Trọng dùng thanh âm la lỵ khả ái nói:</w:t>
      </w:r>
    </w:p>
    <w:p>
      <w:pPr>
        <w:pStyle w:val="BodyText"/>
      </w:pPr>
      <w:r>
        <w:t xml:space="preserve">- Em muốn cưỡi nó bay lên trời một vòng!</w:t>
      </w:r>
    </w:p>
    <w:p>
      <w:pPr>
        <w:pStyle w:val="BodyText"/>
      </w:pPr>
      <w:r>
        <w:t xml:space="preserve">Nhạc Trọng cùng tiểu Thanh liếc mắt nhìn nhau, tiểu Thanh trực tiếp lắc đầu, nó không thích người khác ngoài Nhạc Trọng cưỡi lên người nó. Sau khi nó bị Nhạc Trọng thuần phục, nghe nhân loại nói chuyện thời gian lâu dài tuy rằng miệng không thể nói nhưng có thể nghe hiểu được tiếng người. Thú biến dị còn có linh tính trí tuệ vượt xa dã thú rất nhiều.</w:t>
      </w:r>
    </w:p>
    <w:p>
      <w:pPr>
        <w:pStyle w:val="BodyText"/>
      </w:pPr>
      <w:r>
        <w:t xml:space="preserve">Nhạc Trọng nhìn Diêu Diêu cười nói:</w:t>
      </w:r>
    </w:p>
    <w:p>
      <w:pPr>
        <w:pStyle w:val="BodyText"/>
      </w:pPr>
      <w:r>
        <w:t xml:space="preserve">- Nó không muốn, mà anh cũng không muốn miễn cưỡng nó!</w:t>
      </w:r>
    </w:p>
    <w:p>
      <w:pPr>
        <w:pStyle w:val="BodyText"/>
      </w:pPr>
      <w:r>
        <w:t xml:space="preserve">Diêu Diêu trừng mắt liếc Nhạc Trọng, tức giận phồng má bĩu môi nói một câu:</w:t>
      </w:r>
    </w:p>
    <w:p>
      <w:pPr>
        <w:pStyle w:val="BodyText"/>
      </w:pPr>
      <w:r>
        <w:t xml:space="preserve">- Ngạo khí cái gì? Sau này em nhất định sẽ bắt một con chim to còn xuất sắc hơn nó!</w:t>
      </w:r>
    </w:p>
    <w:p>
      <w:pPr>
        <w:pStyle w:val="Compact"/>
      </w:pPr>
      <w:r>
        <w:t xml:space="preserve">Nói xong Diêu Diêu chạy trốn không thấy bóng dáng.</w:t>
      </w:r>
      <w:r>
        <w:br w:type="textWrapping"/>
      </w:r>
      <w:r>
        <w:br w:type="textWrapping"/>
      </w:r>
    </w:p>
    <w:p>
      <w:pPr>
        <w:pStyle w:val="Heading2"/>
      </w:pPr>
      <w:bookmarkStart w:id="191" w:name="chương-169-đại-nham-trấn"/>
      <w:bookmarkEnd w:id="191"/>
      <w:r>
        <w:t xml:space="preserve">169. Chương 169: Đại Nham Trấn</w:t>
      </w:r>
    </w:p>
    <w:p>
      <w:pPr>
        <w:pStyle w:val="Compact"/>
      </w:pPr>
      <w:r>
        <w:br w:type="textWrapping"/>
      </w:r>
      <w:r>
        <w:br w:type="textWrapping"/>
      </w:r>
    </w:p>
    <w:p>
      <w:pPr>
        <w:pStyle w:val="BodyText"/>
      </w:pPr>
      <w:r>
        <w:t xml:space="preserve">Tiểu Thanh vỗ cánh bay tới đồng hoang, bắt đầu cắn nuốt thi thể chuột biến dị. Bởi vì thi thể chuột biến dị có tới mấy ngàn con, không thể toàn bộ khiêng hết lên trên xe.</w:t>
      </w:r>
    </w:p>
    <w:p>
      <w:pPr>
        <w:pStyle w:val="BodyText"/>
      </w:pPr>
      <w:r>
        <w:t xml:space="preserve">Sau khi thu phục kho lương huyện Thượng Lâm, người sống sót hai căn cứ Thạch Mã trấn cùng Lũng Hải đều thở phào một hơi.</w:t>
      </w:r>
    </w:p>
    <w:p>
      <w:pPr>
        <w:pStyle w:val="BodyText"/>
      </w:pPr>
      <w:r>
        <w:t xml:space="preserve">Sau khi Từ Chính Cương quay về căn cứ, cũng được khen ngợi bằng miệng vài câu. Đối với những chiến sĩ đã đầu phục dưới trướng Nhạc Trọng lại không nghe Lôi Thành hỏi thăm câu nào, điều này làm trái tim Lôi Thành băng giá không thôi, vì vậy cũng không đem chuyện những chiến hữu kia đi theo Nhạc Trọng hội báo cho Lôi Thành.</w:t>
      </w:r>
    </w:p>
    <w:p>
      <w:pPr>
        <w:pStyle w:val="BodyText"/>
      </w:pPr>
      <w:r>
        <w:t xml:space="preserve">Đại Nham trấn nằm về hướng đông Thạch Mã trấn, có một nhà máy sắt thép loại nhỏ, ở trong trấn có thật nhiều xí nghiệp gia công dựa vào nhà máy sắt thép kia.</w:t>
      </w:r>
    </w:p>
    <w:p>
      <w:pPr>
        <w:pStyle w:val="BodyText"/>
      </w:pPr>
      <w:r>
        <w:t xml:space="preserve">Một ngày một chiếc bộ binh chiến xa, bảy chiếc xe tải Đông Phong, năm chiếc xe Jeep, năm chiếc Đông Phong chở súng máy dừng lại trước Đại Nham trấn.</w:t>
      </w:r>
    </w:p>
    <w:p>
      <w:pPr>
        <w:pStyle w:val="BodyText"/>
      </w:pPr>
      <w:r>
        <w:t xml:space="preserve">- Mau xuống đây! Con mẹ nó đám cặn bã các người mau lăn xuống cho lão tử!</w:t>
      </w:r>
    </w:p>
    <w:p>
      <w:pPr>
        <w:pStyle w:val="BodyText"/>
      </w:pPr>
      <w:r>
        <w:t xml:space="preserve">Dưới tiếng gầm lên giận dữ của Khổng Thiên Dự, từ bên trong bảy chiếc xe tải Đông Phong bước xuống gần trăm nam nhân áo quần rách rưới.</w:t>
      </w:r>
    </w:p>
    <w:p>
      <w:pPr>
        <w:pStyle w:val="BodyText"/>
      </w:pPr>
      <w:r>
        <w:t xml:space="preserve">Các đội viên đứng hai bên đoàn xe đều cầm súng tự động 79 thức trong tay, súng trường 03 thức nhìn chằm chằm vào những nam nhân bước xuống từ xe tải, trong mắt thoáng hiện vẻ khinh miệt.</w:t>
      </w:r>
    </w:p>
    <w:p>
      <w:pPr>
        <w:pStyle w:val="BodyText"/>
      </w:pPr>
      <w:r>
        <w:t xml:space="preserve">Các đội viên đi tới đem thật nhiều đại đao cùng tấm chắn ném tới trước người gần trăm nam nhân áo quần rách rưới kia.</w:t>
      </w:r>
    </w:p>
    <w:p>
      <w:pPr>
        <w:pStyle w:val="BodyText"/>
      </w:pPr>
      <w:r>
        <w:t xml:space="preserve">Nghề nguội tại Thạch Mã trấn tuy rằng không phát đạt bằng Đại Nham trấn, nhưng cũng có vài xưởng nhỏ chế tạo thái đao, những thanh đại đao cùng tấm chắn kia là do những xưởng nhỏ kia vừa sản xuất trong mấy ngày gần đây.</w:t>
      </w:r>
    </w:p>
    <w:p>
      <w:pPr>
        <w:pStyle w:val="BodyText"/>
      </w:pPr>
      <w:r>
        <w:t xml:space="preserve">Khổng Thiên Dự nhìn chằm chằm đám nam nhân áo quần rách rưới dữ tợn cười nói:</w:t>
      </w:r>
    </w:p>
    <w:p>
      <w:pPr>
        <w:pStyle w:val="BodyText"/>
      </w:pPr>
      <w:r>
        <w:t xml:space="preserve">- Nghe kỹ! Chư vị cặn bã doanh, vốn dựa theo tội ác các ngươi phạm phải đã sớm nên bắn chết hoặc chém đầu. Nhưng con người Nhạc đội nhân từ, chẳng những tha các ngươi một mạng, còn lãng phí lương thực quý giá cho các ngươi ăn uống no đủ. Hiện tại là thời gian các ngươi phát huy tác dụng. Lập tức cầm đại đao cùng tấm chắn dựa theo mệnh lệnh của chúng ta đi liệp sát tang thi, hiểu chưa?</w:t>
      </w:r>
    </w:p>
    <w:p>
      <w:pPr>
        <w:pStyle w:val="BodyText"/>
      </w:pPr>
      <w:r>
        <w:t xml:space="preserve">Dưới tiếng trách mắng của Khổng Thiên Dự, những tù phạm cặn bã doanh thoáng do dự cuối cùng nhặt lên cương đao cùng tấm chắn dưới đất, dưới họng súng uy hiếp, bọn hắn không cách nào phản kháng.</w:t>
      </w:r>
    </w:p>
    <w:p>
      <w:pPr>
        <w:pStyle w:val="BodyText"/>
      </w:pPr>
      <w:r>
        <w:t xml:space="preserve">Trăm người này là tù phạm mà Nhạc Trọng đưa vào cặn bã doanh. Tuy rằng nhân số của tù phạm còn nhiều hơn số lượng đội viên đoàn xe, nhưng dưới uy hiếp của những khẩu súng máy cùng đủ loại súng ống, cho dù bọn hắn cầm cương đao cùng tấm chắn cũng không phải đối thủ của những đội viên kia.</w:t>
      </w:r>
    </w:p>
    <w:p>
      <w:pPr>
        <w:pStyle w:val="BodyText"/>
      </w:pPr>
      <w:r>
        <w:t xml:space="preserve">- Đều đi qua bên này!</w:t>
      </w:r>
    </w:p>
    <w:p>
      <w:pPr>
        <w:pStyle w:val="BodyText"/>
      </w:pPr>
      <w:r>
        <w:t xml:space="preserve">Theo tiếng trách mắng của Khổng Thiên Dự, tù phạm cặn bã doanh đều cầm lên cương đao cùng tấm chắn yên lặng tập hợp một bên đợi mệnh lệnh.</w:t>
      </w:r>
    </w:p>
    <w:p>
      <w:pPr>
        <w:pStyle w:val="BodyText"/>
      </w:pPr>
      <w:r>
        <w:t xml:space="preserve">Những đội viên còn lại thật thành thục tản ra, chuẩn bị sẵn súng ống.</w:t>
      </w:r>
    </w:p>
    <w:p>
      <w:pPr>
        <w:pStyle w:val="BodyText"/>
      </w:pPr>
      <w:r>
        <w:t xml:space="preserve">Từng đội viên nhanh chóng tiến lên, giơ cao búa đem một loạt đinh cắm xuống đất, sau đó buộc lên dây thép hình thành rào cản.</w:t>
      </w:r>
    </w:p>
    <w:p>
      <w:pPr>
        <w:pStyle w:val="BodyText"/>
      </w:pPr>
      <w:r>
        <w:t xml:space="preserve">- Đi đem những thứ kia dẫn dụ tới đây!</w:t>
      </w:r>
    </w:p>
    <w:p>
      <w:pPr>
        <w:pStyle w:val="BodyText"/>
      </w:pPr>
      <w:r>
        <w:t xml:space="preserve">Làm xong hết thảy chuẩn bị trước khi chiến đấu, Nhạc Trọng nhìn qua Bạch Cốt trầm giọng ra lệnh.</w:t>
      </w:r>
    </w:p>
    <w:p>
      <w:pPr>
        <w:pStyle w:val="BodyText"/>
      </w:pPr>
      <w:r>
        <w:t xml:space="preserve">Linh hồn ma hỏa trong mắt Bạch Cốt chợt lóe, thân thể sái đầy máu tươi xông nhanh vào trong trấn.</w:t>
      </w:r>
    </w:p>
    <w:p>
      <w:pPr>
        <w:pStyle w:val="BodyText"/>
      </w:pPr>
      <w:r>
        <w:t xml:space="preserve">Bạch Cốt huy động cây búa trong tay giống như một cơn gió lốc chém giết tang thi trong trấn.</w:t>
      </w:r>
    </w:p>
    <w:p>
      <w:pPr>
        <w:pStyle w:val="BodyText"/>
      </w:pPr>
      <w:r>
        <w:t xml:space="preserve">Ngửi được mùi máu tươi nồng đậm trên người Bạch Cốt, tang thi trong trấn bắt đầu di động. Nhưng khác với lúc tấn công Thạch Mã trấn, mấy ngàn con tang thi giống như bị một bàn tay vô hình dẫn dắt, từ khắp bốn phương tám hướng đi ra chậm rãi hội tụ cùng nhau, hướng cửa trấn lao tới.</w:t>
      </w:r>
    </w:p>
    <w:p>
      <w:pPr>
        <w:pStyle w:val="BodyText"/>
      </w:pPr>
      <w:r>
        <w:t xml:space="preserve">Bạch Cốt điên cuồng chém giết hơn mười con tang thi rốt cục thối lui về phía sau.</w:t>
      </w:r>
    </w:p>
    <w:p>
      <w:pPr>
        <w:pStyle w:val="BodyText"/>
      </w:pPr>
      <w:r>
        <w:t xml:space="preserve">Thi đàn quần áo rách rưới lảo đảo đi theo ra ngoài.</w:t>
      </w:r>
    </w:p>
    <w:p>
      <w:pPr>
        <w:pStyle w:val="BodyText"/>
      </w:pPr>
      <w:r>
        <w:t xml:space="preserve">- Tại sao không có tang thi tiến hóa?</w:t>
      </w:r>
    </w:p>
    <w:p>
      <w:pPr>
        <w:pStyle w:val="BodyText"/>
      </w:pPr>
      <w:r>
        <w:t xml:space="preserve">Nhìn thi đàn bình thường theo sau Bạch Cốt, Nhạc Trọng khẽ cau mày nghĩ thầm trong lòng.</w:t>
      </w:r>
    </w:p>
    <w:p>
      <w:pPr>
        <w:pStyle w:val="BodyText"/>
      </w:pPr>
      <w:r>
        <w:t xml:space="preserve">Nói chung tốc độ của tang thi tiến hóa cực nhanh, khi dẫn dụ thi đàn thì chúng luôn xông lên trước nhất. Tang thi tiến hóa cũng có lực sát thương lớn nhất đối với đội viên của Nhạc Trọng, uy hiếp của chúng so với tang thi 1 càng lớn.</w:t>
      </w:r>
    </w:p>
    <w:p>
      <w:pPr>
        <w:pStyle w:val="BodyText"/>
      </w:pPr>
      <w:r>
        <w:t xml:space="preserve">- Tự do bắn tỉa!</w:t>
      </w:r>
    </w:p>
    <w:p>
      <w:pPr>
        <w:pStyle w:val="BodyText"/>
      </w:pPr>
      <w:r>
        <w:t xml:space="preserve">Nhạc Trọng nhìn thi đàn đi tới cách chừng trăm thước trầm giọng ra lệnh.</w:t>
      </w:r>
    </w:p>
    <w:p>
      <w:pPr>
        <w:pStyle w:val="BodyText"/>
      </w:pPr>
      <w:r>
        <w:t xml:space="preserve">Nhất thời tiếng súng nổ vang khắp nơi.</w:t>
      </w:r>
    </w:p>
    <w:p>
      <w:pPr>
        <w:pStyle w:val="BodyText"/>
      </w:pPr>
      <w:r>
        <w:t xml:space="preserve">Rất nhiều tang thi lập tức bị nổ bạo đầu, trực tiếp ngã xuống đất, sau đó bị tang thi phía sau giẫm đạp đi qua.</w:t>
      </w:r>
    </w:p>
    <w:p>
      <w:pPr>
        <w:pStyle w:val="BodyText"/>
      </w:pPr>
      <w:r>
        <w:t xml:space="preserve">Thực tế chiến đấu là huấn luyện tốt nhất, trải qua nhiều lần chiến đấu, tiêu hao thật nhiều viên đạn, đội ngũ Nhạc Trọng đã rèn luyện ra hai mươi mấy thần xạ thủ, trong vòng trăm thước dùng súng trường 03 thức bạo đầu đạt tới bảy thành.</w:t>
      </w:r>
    </w:p>
    <w:p>
      <w:pPr>
        <w:pStyle w:val="BodyText"/>
      </w:pPr>
      <w:r>
        <w:t xml:space="preserve">Những thần xạ thủ chủ yếu đều xuất thân từ binh lính chức nghiệp mà Nhạc Trọng mời chào, bọn họ từng trải qua huấn luyện bắn súng quân sự nghiêm khắc, đại đa số từng tham gia chiến đấu thu phục huyện Thanh Nguyên, trải qua chiến đấu tẩy lễ bọn họ biến chất thật nhanh.</w:t>
      </w:r>
    </w:p>
    <w:p>
      <w:pPr>
        <w:pStyle w:val="BodyText"/>
      </w:pPr>
      <w:r>
        <w:t xml:space="preserve">Ngoại trừ hai mươi mấy thần xạ thủ, hiệu quả những xạ thủ khác cũng không quá rõ ràng.</w:t>
      </w:r>
    </w:p>
    <w:p>
      <w:pPr>
        <w:pStyle w:val="BodyText"/>
      </w:pPr>
      <w:r>
        <w:t xml:space="preserve">Tang thi đã hình thành thi đàn đại quy mô, những tang thi bị bạo đầu té ngã trên mặt đất, bên trong thi triều không nhấc nổi gợn sóng, căn bản không thể ngăn cản bước tiến của thi đàn.</w:t>
      </w:r>
    </w:p>
    <w:p>
      <w:pPr>
        <w:pStyle w:val="BodyText"/>
      </w:pPr>
      <w:r>
        <w:t xml:space="preserve">Tù phạm cặn bã doanh nhìn thấy thi đàn chậm rãi đẩy mạnh, trong mắt mỗi người đều tràn ngập kinh hãi. Bọn hắn ức hiếp vũ nhục nhân loại thì thật tài giỏi, nhưng nhìn thi đàn cuồn cuộn như vậy thật sự chưa từng trực tiếp đối mặt bao giờ.</w:t>
      </w:r>
    </w:p>
    <w:p>
      <w:pPr>
        <w:pStyle w:val="BodyText"/>
      </w:pPr>
      <w:r>
        <w:t xml:space="preserve">Thi đàn rậm rạp tạo cho người ta cảm giác giết mãi không hết, làm người ta vừa thấy liền tràn ngập cảm giác sợ hãi cùng vô lực hoàn toàn.</w:t>
      </w:r>
    </w:p>
    <w:p>
      <w:pPr>
        <w:pStyle w:val="BodyText"/>
      </w:pPr>
      <w:r>
        <w:t xml:space="preserve">Trên mặt đất đi thông ra cửa trấn bị người của Nhạc Trọng giăng đầy những dây thép ngăn cản bên dưới.</w:t>
      </w:r>
    </w:p>
    <w:p>
      <w:pPr>
        <w:pStyle w:val="BodyText"/>
      </w:pPr>
      <w:r>
        <w:t xml:space="preserve">Những tang thi bình thường khi đi ngang qua chỗ dây thép ngăn cản, lập tức bị té ngã trên đất, những tang thi phía sau lại tiếp tục giẫm lên thân thể chúng đi tiếp tới trước, trong lúc không ngừng giẫm đạp những con tang thi té ngã đều bị đạp thành thịt vụn.</w:t>
      </w:r>
    </w:p>
    <w:p>
      <w:pPr>
        <w:pStyle w:val="BodyText"/>
      </w:pPr>
      <w:r>
        <w:t xml:space="preserve">Những dây thép kia tồn tại chẳng khác gì tầng tầng cắt lên thi đàn, chỉ trải qua những dây thép kia đã có mấy trăm con tang thi bị chính những con khác giẫm thành thịt nát.</w:t>
      </w:r>
    </w:p>
    <w:p>
      <w:pPr>
        <w:pStyle w:val="BodyText"/>
      </w:pPr>
      <w:r>
        <w:t xml:space="preserve">Nhưng tang thi thật sự là quá nhiều, những dây thép kia thật nhanh bị chúng dùng thi thể áp đảo san bằng. Những con tang thi còn lại giẫm lên thi thể đồng bọn tiếp tục đi tới.</w:t>
      </w:r>
    </w:p>
    <w:p>
      <w:pPr>
        <w:pStyle w:val="BodyText"/>
      </w:pPr>
      <w:r>
        <w:t xml:space="preserve">Nhìn thấy thi đàn không ngừng tiếp cận, áp lực trong lòng mọi người không ngừng gia tăng.</w:t>
      </w:r>
    </w:p>
    <w:p>
      <w:pPr>
        <w:pStyle w:val="BodyText"/>
      </w:pPr>
      <w:r>
        <w:t xml:space="preserve">Đội viên của Nhạc Trọng còn hoàn hảo một chút, bọn họ đã trải qua nhiều lần đối chiến với tang thi. Nhưng sắc mặt của tù phạm cặn bã doanh đều trắng bệch, thân thể run rẩy, tưởng tượng tới cảnh phải chém giết với thi đàn bọn hắn đều run rẩy sợ hãi tột cùng.</w:t>
      </w:r>
    </w:p>
    <w:p>
      <w:pPr>
        <w:pStyle w:val="BodyText"/>
      </w:pPr>
      <w:r>
        <w:t xml:space="preserve">- Toàn lực nổ súng!</w:t>
      </w:r>
    </w:p>
    <w:p>
      <w:pPr>
        <w:pStyle w:val="BodyText"/>
      </w:pPr>
      <w:r>
        <w:t xml:space="preserve">Khi thi đàn đến gần đội ngũ chừng ba mươi thước Nhạc Trọng trầm giọng ra lệnh.</w:t>
      </w:r>
    </w:p>
    <w:p>
      <w:pPr>
        <w:pStyle w:val="BodyText"/>
      </w:pPr>
      <w:r>
        <w:t xml:space="preserve">Trong tích tắc hỏa lực nổ vang, vô số viên đạn hóa thành màn mưa đem thi đàn khổng lồ bao phủ, chẳng khác gì cắt ngang lúa mạch ngã rạp trên mặt đất.</w:t>
      </w:r>
    </w:p>
    <w:p>
      <w:pPr>
        <w:pStyle w:val="BodyText"/>
      </w:pPr>
      <w:r>
        <w:t xml:space="preserve">- Ngừng!</w:t>
      </w:r>
    </w:p>
    <w:p>
      <w:pPr>
        <w:pStyle w:val="BodyText"/>
      </w:pPr>
      <w:r>
        <w:t xml:space="preserve">Bắn không bao lâu, Nhạc Trọng lại quát.</w:t>
      </w:r>
    </w:p>
    <w:p>
      <w:pPr>
        <w:pStyle w:val="BodyText"/>
      </w:pPr>
      <w:r>
        <w:t xml:space="preserve">Dưới mệnh lệnh của hắn, toàn bộ hỏa lực đều dừng lại.</w:t>
      </w:r>
    </w:p>
    <w:p>
      <w:pPr>
        <w:pStyle w:val="Compact"/>
      </w:pPr>
      <w:r>
        <w:t xml:space="preserve">Thế lực của hắn hiện tại còn chưa chế tạo được đạn dược, không thể tái sử dụng, toàn bộ đều nhờ tồn kho, càng dùng càng thiếu thốn, nếu không tiết kiệm rất nhanh sẽ tiêu hao sạch sẽ.</w:t>
      </w:r>
      <w:r>
        <w:br w:type="textWrapping"/>
      </w:r>
      <w:r>
        <w:br w:type="textWrapping"/>
      </w:r>
    </w:p>
    <w:p>
      <w:pPr>
        <w:pStyle w:val="Heading2"/>
      </w:pPr>
      <w:bookmarkStart w:id="192" w:name="chương-170-tiểu-thanh-hung-uy"/>
      <w:bookmarkEnd w:id="192"/>
      <w:r>
        <w:t xml:space="preserve">170. Chương 170: Tiểu Thanh Hung Uy</w:t>
      </w:r>
    </w:p>
    <w:p>
      <w:pPr>
        <w:pStyle w:val="Compact"/>
      </w:pPr>
      <w:r>
        <w:br w:type="textWrapping"/>
      </w:r>
      <w:r>
        <w:br w:type="textWrapping"/>
      </w:r>
    </w:p>
    <w:p>
      <w:pPr>
        <w:pStyle w:val="BodyText"/>
      </w:pPr>
      <w:r>
        <w:t xml:space="preserve">Hỏa lực ngừng lại, Nhạc Trọng nhìn vào cửa trấn chỉ thấy ở phương hướng đó vẫn rậm rạp thật nhiều tang thi.</w:t>
      </w:r>
    </w:p>
    <w:p>
      <w:pPr>
        <w:pStyle w:val="BodyText"/>
      </w:pPr>
      <w:r>
        <w:t xml:space="preserve">Bên trong Đại Nham trấn liên tục xuất hiện tang thi bình thường, không hề có chút xu thế muốn ngừng lại.</w:t>
      </w:r>
    </w:p>
    <w:p>
      <w:pPr>
        <w:pStyle w:val="BodyText"/>
      </w:pPr>
      <w:r>
        <w:t xml:space="preserve">- Tại sao lại có nhiều tang thi tới như vậy?</w:t>
      </w:r>
    </w:p>
    <w:p>
      <w:pPr>
        <w:pStyle w:val="BodyText"/>
      </w:pPr>
      <w:r>
        <w:t xml:space="preserve">Nhạc Trọng nhìn tang thi trào ra từ trong Đại Nham trấn, chau mày.</w:t>
      </w:r>
    </w:p>
    <w:p>
      <w:pPr>
        <w:pStyle w:val="BodyText"/>
      </w:pPr>
      <w:r>
        <w:t xml:space="preserve">Tang thi thường phân bố trong cả trấn, lần trước Nhạc Trọng dẫn người tấn công Thạch Mã trấn mỗi lần Bạch Cốt dẫn quái cũng chỉ dẫn ra mấy trăm con tang thi, như vậy liền dễ dàng tiêu diệt sạch sẽ sau đó lại tiếp tục dẫn dụ ra ngoài. Chiến đấu như thế sẽ cực kỳ an toàn, chỉ cần tang thi không hình thành thi đàn, đối với đội ngũ võ trang đầy đủ như của hắn căn bản không thể tạo thành uy hiếp.</w:t>
      </w:r>
    </w:p>
    <w:p>
      <w:pPr>
        <w:pStyle w:val="BodyText"/>
      </w:pPr>
      <w:r>
        <w:t xml:space="preserve">Ngoại trừ đàn tang thi trào ra từ trong Đại Nham trấn, đám tang thi bị súng ống bắn phá té ngã trên mặt đất cũng đều chậm rãi bò lên, lảo đảo đi về hướng đội ngũ Nhạc Trọng.</w:t>
      </w:r>
    </w:p>
    <w:p>
      <w:pPr>
        <w:pStyle w:val="BodyText"/>
      </w:pPr>
      <w:r>
        <w:t xml:space="preserve">Nếu muốn giải quyết tang thi, phương pháp tốt nhất chính là đánh bạo đầu của bọn chúng, ngoài ra căn bản không thể giết chết được chúng. Đây là địa phương khó tiêu diệt của tang thi, nếu nhân loại bị súng đạn bắn trúng cho dù không chết cũng sẽ mất sức chiến đấu.</w:t>
      </w:r>
    </w:p>
    <w:p>
      <w:pPr>
        <w:pStyle w:val="BodyText"/>
      </w:pPr>
      <w:r>
        <w:t xml:space="preserve">- Đội viên tiểu đội cận chiến thứ nhất, theo tôi lên!</w:t>
      </w:r>
    </w:p>
    <w:p>
      <w:pPr>
        <w:pStyle w:val="BodyText"/>
      </w:pPr>
      <w:r>
        <w:t xml:space="preserve">Nhạc Trọng ra mệnh lệnh, dẫn đầu mang theo một tiểu đội chừng mười hai người mặc áo giáp rắn nước biến dị, trong tay cầm Đường đao hướng thi đàn vọt tới.</w:t>
      </w:r>
    </w:p>
    <w:p>
      <w:pPr>
        <w:pStyle w:val="BodyText"/>
      </w:pPr>
      <w:r>
        <w:t xml:space="preserve">Nếu có đủ bộ hạ cường hãn, Nhạc Trọng sẽ không để ý đứng bên ngoài chỉ huy chiến đấu. Nhưng trước mắt binh lực của hắn thật sự là thiếu hụt, mỗi một đội viên tinh anh đều là của cải quý giá, hắn nhất định phải dẫn họ cùng nhau chiến đấu, mang cho bọn họ dũng khí, hơn nữa ở thời điểm nguy cấp cứu bọn họ một mạng.</w:t>
      </w:r>
    </w:p>
    <w:p>
      <w:pPr>
        <w:pStyle w:val="BodyText"/>
      </w:pPr>
      <w:r>
        <w:t xml:space="preserve">Nhạc Trọng, Bạch Cốt cùng tiểu đội cận chiến thứ nhất xâm nhập vào bên trong thi đàn, chợt giống như một thanh đao nhọn cắt lên đàn tang thi, những nơi đao nhọn đi qua toàn bộ tang thi đều bị chém đứt đầu.</w:t>
      </w:r>
    </w:p>
    <w:p>
      <w:pPr>
        <w:pStyle w:val="BodyText"/>
      </w:pPr>
      <w:r>
        <w:t xml:space="preserve">Chiến sĩ tiểu đội cận chiến đều là cường hóa giả, phương hướng cường hóa chủ yếu của bọn họ chính là lực lượng cùng thể lực, bởi vậy sức chiến đấu cực kỳ mạnh mẽ cùng lâu dài, chỉ chốc lát đã có hơn trăm con tang thi bị bọn họ chém rụng đầu.</w:t>
      </w:r>
    </w:p>
    <w:p>
      <w:pPr>
        <w:pStyle w:val="BodyText"/>
      </w:pPr>
      <w:r>
        <w:t xml:space="preserve">Nhưng tang thi liên tục tràn ra từ bên trong Đại Nham trấn, bọn họ giết mãi không hết, cho dù họ là cường hóa giả thực lực mạnh mẽ nhưng đối mặt với thi đàn rậm rạp vẫn không tự chủ được sản sinh ra cảm giác vô lực.</w:t>
      </w:r>
    </w:p>
    <w:p>
      <w:pPr>
        <w:pStyle w:val="BodyText"/>
      </w:pPr>
      <w:r>
        <w:t xml:space="preserve">- Tiểu đội thứ nhất triệt!</w:t>
      </w:r>
    </w:p>
    <w:p>
      <w:pPr>
        <w:pStyle w:val="BodyText"/>
      </w:pPr>
      <w:r>
        <w:t xml:space="preserve">Nhạc Trọng chém giết tang thi một trận, hướng tiểu đội thứ nhất ra lệnh. Nếu còn tiếp tục chiến đấu, chỉ sợ đội viên tiểu đội thứ nhất đều tiêu hao tại nơi này.</w:t>
      </w:r>
    </w:p>
    <w:p>
      <w:pPr>
        <w:pStyle w:val="BodyText"/>
      </w:pPr>
      <w:r>
        <w:t xml:space="preserve">Tang thi từ trong Đại Nham trấn tràn ra càng ngày càng nhiều, mà tiểu đội chỉ có mười hai người, đối mặt với thi hải hơn ngàn con cho dù bọn họ có áo giáp rắn nước biến dị hộ thân nhưng một khi bị vây quanh chỉ còn con đường chết.</w:t>
      </w:r>
    </w:p>
    <w:p>
      <w:pPr>
        <w:pStyle w:val="BodyText"/>
      </w:pPr>
      <w:r>
        <w:t xml:space="preserve">Mỗi đội viên đội thứ nhất đều là cường hóa giả 7 cấp trở lên, là chiến sĩ tinh anh mà Nhạc Trọng cực kỳ bảo bối, tận tâm bồi dưỡng, hao tổn một người sẽ làm hắn thập phần đau lòng.</w:t>
      </w:r>
    </w:p>
    <w:p>
      <w:pPr>
        <w:pStyle w:val="BodyText"/>
      </w:pPr>
      <w:r>
        <w:t xml:space="preserve">Nhận được mệnh lệnh các chiến sĩ nhanh chóng thối lui về phía sau.</w:t>
      </w:r>
    </w:p>
    <w:p>
      <w:pPr>
        <w:pStyle w:val="BodyText"/>
      </w:pPr>
      <w:r>
        <w:t xml:space="preserve">Nhạc Trọng cùng Bạch Cốt đi đoạn hậu chém giết thêm một trận mới lui ra sau.</w:t>
      </w:r>
    </w:p>
    <w:p>
      <w:pPr>
        <w:pStyle w:val="BodyText"/>
      </w:pPr>
      <w:r>
        <w:t xml:space="preserve">Đúng lúc này thi đàn đột nhiên tách ra, bảy con tang thi 2, tám con 12, ba mươi sáu con 1, bốn mươi ba con 11 tạo thành thi đàn tiến hóa hướng Nhạc Trọng vọt tới.</w:t>
      </w:r>
    </w:p>
    <w:p>
      <w:pPr>
        <w:pStyle w:val="BodyText"/>
      </w:pPr>
      <w:r>
        <w:t xml:space="preserve">- Tiêm đao doanh! Bên trong tang thi cũng xuất hiện kẻ chỉ huy sao?</w:t>
      </w:r>
    </w:p>
    <w:p>
      <w:pPr>
        <w:pStyle w:val="BodyText"/>
      </w:pPr>
      <w:r>
        <w:t xml:space="preserve">Nhạc Trọng nhìn thấy gần trăm con tang thi tiến hóa tạo thành tang thi chiến đội, trong lòng trầm xuống.</w:t>
      </w:r>
    </w:p>
    <w:p>
      <w:pPr>
        <w:pStyle w:val="BodyText"/>
      </w:pPr>
      <w:r>
        <w:t xml:space="preserve">Lần trước khi Nhạc Trọng tấn công Thạch Mã trấn, toàn bộ tang thi chỉ hành động theo bản năng, cho dù số lượng đông đảo nhưng vẫn bị hắn lợi dụng máu tươi câu dẫn, tiêu diệt từng nhóm. Những con tang thi tiến hóa phân bố rải rác các nơi trong trấn, nhưng lần này chẳng những toàn bộ tang thi bình thường đều bị tập trung lại, ngay cả tang thi tiến hóa cũng bị tập trung, hiển nhiên ở sau lưng tang thi có một con tang thi chỉ huy có thể đem toàn bộ tang thi kết hợp lại.</w:t>
      </w:r>
    </w:p>
    <w:p>
      <w:pPr>
        <w:pStyle w:val="BodyText"/>
      </w:pPr>
      <w:r>
        <w:t xml:space="preserve">Nhạc Trọng nhìn thấy thi đàn tiến hóa, thân hình chợt lui, một ngón tay chỉ ra, ma pháp trận trống rỗng xuất hiện, một đoàn quả cầu lửa cắt qua hư không hướng một con 12 oanh tới.</w:t>
      </w:r>
    </w:p>
    <w:p>
      <w:pPr>
        <w:pStyle w:val="BodyText"/>
      </w:pPr>
      <w:r>
        <w:t xml:space="preserve">Đoàn cầu lửa oanh lên đầu con 12, trực tiếp oanh ra một động lớn cháy đen cỡ nắm tay. Nó vô lực ngã trên mặt đất, cho dù làn da nó cứng rắn thế nào cũng không thể ngăn cản quả cầu lửa oanh kích.</w:t>
      </w:r>
    </w:p>
    <w:p>
      <w:pPr>
        <w:pStyle w:val="BodyText"/>
      </w:pPr>
      <w:r>
        <w:t xml:space="preserve">Về phần bảy con tang thi 2, nếu chúng nó không đến gần người với khả năng của Nhạc Trọng hiện tại căn bản không thể đánh chết chúng. Bảy con tang thi 2 giống như quỷ ảnh từ bốn phương tám hướng nhắm ngay hắn vọt tới. Tốc độ của chúng cực nhanh, hành động mơ hồ, dù thần xạ thủ trong đội ngũ cũng không thể nắm bắt được vị trí của chúng nó. So sánh với tang thi 12, tang thi 2 giống như u linh càng uy hiếp nhân loại lớn hơn nữa.</w:t>
      </w:r>
    </w:p>
    <w:p>
      <w:pPr>
        <w:pStyle w:val="BodyText"/>
      </w:pPr>
      <w:r>
        <w:t xml:space="preserve">Nhạc Trọng đột ngột thối lui, đồng thời quát lớn:</w:t>
      </w:r>
    </w:p>
    <w:p>
      <w:pPr>
        <w:pStyle w:val="BodyText"/>
      </w:pPr>
      <w:r>
        <w:t xml:space="preserve">- Tiểu Thanh!</w:t>
      </w:r>
    </w:p>
    <w:p>
      <w:pPr>
        <w:pStyle w:val="BodyText"/>
      </w:pPr>
      <w:r>
        <w:t xml:space="preserve">Từ trên bầu trời, một đạo thanh sắc thân ảnh nhanh như tia chớp vọt xuống, hướng một con tang thi 12 tấn công, móng vuốt sắc bén trực tiếp đem đầu của nó cắt xuống.</w:t>
      </w:r>
    </w:p>
    <w:p>
      <w:pPr>
        <w:pStyle w:val="BodyText"/>
      </w:pPr>
      <w:r>
        <w:t xml:space="preserve">Một kích xử lý con tang thi S2 chính là Thanh Vũ Ưng ấu điểu của Nhạc Trọng.</w:t>
      </w:r>
    </w:p>
    <w:p>
      <w:pPr>
        <w:pStyle w:val="BodyText"/>
      </w:pPr>
      <w:r>
        <w:t xml:space="preserve">Một kích xử lý một con S2, tiểu Thanh vỗ cánh bay lên, lại tấn công một con S2 khác, móng vuốt sắc bén trảo xuống, trực tiếp đem đầu một con khác cắt xuống.</w:t>
      </w:r>
    </w:p>
    <w:p>
      <w:pPr>
        <w:pStyle w:val="BodyText"/>
      </w:pPr>
      <w:r>
        <w:t xml:space="preserve">Sau khi tiến hóa thành ưng, tiểu Thanh đã bắt đầu hiển lộ hung uy bá chủ không trung của nó, cho dù tang thi S2 cũng không chống đỡ nổi một lần tấn công. Mỗi lần tấn công tiểu Thanh đều có thể xử lý một con S2, tang thi S2 không hề tạo thành chút uy hiếp nào với tiểu Thanh, cho dù sức lực có lớn bao nhiêu nhưng nếu không thể bay lượn thì hoàn toàn vô dụng.</w:t>
      </w:r>
    </w:p>
    <w:p>
      <w:pPr>
        <w:pStyle w:val="BodyText"/>
      </w:pPr>
      <w:r>
        <w:t xml:space="preserve">Ở một bên khác, bảy con tang thi S2 như hình với bóng đuổi theo Nhạc Trọng, giống như u linh đến gần sát bên người hắn.</w:t>
      </w:r>
    </w:p>
    <w:p>
      <w:pPr>
        <w:pStyle w:val="BodyText"/>
      </w:pPr>
      <w:r>
        <w:t xml:space="preserve">Hàn quang trong mắt hắn chợt lóe, nháy mắt phát động ảnh bộ, đồng thời tốc độ bỗng dưng bùng nổ, bước ra một bước nhanh như lợi kiếm vọt tới trước người một con tang thi S2, một đao vẽ ra từng đạo quỹ tích huyền ảo chém lên đầu một con tang thi S2, trực tiếp đem đầu nó chém bay.</w:t>
      </w:r>
    </w:p>
    <w:p>
      <w:pPr>
        <w:pStyle w:val="BodyText"/>
      </w:pPr>
      <w:r>
        <w:t xml:space="preserve">Chém giết xong con tang thi S2, hắn lại giống như quỷ mị cơ hồ không hề ngừng nghỉ một khắc nào, thân hình chợt hiện, ánh đao chớp động, lại thêm một đầu lâu của con khác phóng lên cao, chỉ trong vài lần hô hấp toàn bộ đã bị hắn chém giết hầu như không còn.</w:t>
      </w:r>
    </w:p>
    <w:p>
      <w:pPr>
        <w:pStyle w:val="BodyText"/>
      </w:pPr>
      <w:r>
        <w:t xml:space="preserve">- Thật mạnh! Thật không hổ là Nhạc đội!</w:t>
      </w:r>
    </w:p>
    <w:p>
      <w:pPr>
        <w:pStyle w:val="BodyText"/>
      </w:pPr>
      <w:r>
        <w:t xml:space="preserve">Khổng Thiên Dự nhìn thấy Nhạc Trọng cơ hồ chỉ trong nháy mắt đã giết chết bảy con tang thi S2, trong lòng hưng phấn cảm thán. Hắn cũng là cường hóa giả, nhưng cho dù đối mặt một con tang thi S2 cũng chưa chắc giết được nó, tốc độ của tang thi S2 thật sự quá nhanh. Nhưng Nhạc Trọng có thể trong vài lần hô hấp đã giết chết bảy con, thực lực này hắn không cách nào so sánh.</w:t>
      </w:r>
    </w:p>
    <w:p>
      <w:pPr>
        <w:pStyle w:val="BodyText"/>
      </w:pPr>
      <w:r>
        <w:t xml:space="preserve">- Chúc mừng ngài thăng lên 32 cấp, đạt được hai điểm kỹ năng cường hóa!</w:t>
      </w:r>
    </w:p>
    <w:p>
      <w:pPr>
        <w:pStyle w:val="Compact"/>
      </w:pPr>
      <w:r>
        <w:t xml:space="preserve">Chém giết bảy con tang thi S2, từng đoàn linh quang dung nhập vào trong cơ thể, một thanh âm thăng cấp dễ nghe liền vang lên trong thức hải Nhạc Trọng.</w:t>
      </w:r>
      <w:r>
        <w:br w:type="textWrapping"/>
      </w:r>
      <w:r>
        <w:br w:type="textWrapping"/>
      </w:r>
    </w:p>
    <w:p>
      <w:pPr>
        <w:pStyle w:val="Heading2"/>
      </w:pPr>
      <w:bookmarkStart w:id="193" w:name="chương-171"/>
      <w:bookmarkEnd w:id="193"/>
      <w:r>
        <w:t xml:space="preserve">171. Chương 171</w:t>
      </w:r>
    </w:p>
    <w:p>
      <w:pPr>
        <w:pStyle w:val="Compact"/>
      </w:pPr>
      <w:r>
        <w:br w:type="textWrapping"/>
      </w:r>
      <w:r>
        <w:br w:type="textWrapping"/>
      </w:r>
    </w:p>
    <w:p>
      <w:pPr>
        <w:pStyle w:val="BodyText"/>
      </w:pPr>
      <w:r>
        <w:t xml:space="preserve">- Cường hóa nhanh nhẹn, thể lực!</w:t>
      </w:r>
    </w:p>
    <w:p>
      <w:pPr>
        <w:pStyle w:val="BodyText"/>
      </w:pPr>
      <w:r>
        <w:t xml:space="preserve">Nhạc Trọng nhanh chóng làm ra lựa chọn. Nếu không phải hắn luôn luôn cường hóa nhanh nhẹn, tuyệt đối không thể dễ dàng đem bảy con tang thi 2 chém giết.</w:t>
      </w:r>
    </w:p>
    <w:p>
      <w:pPr>
        <w:pStyle w:val="BodyText"/>
      </w:pPr>
      <w:r>
        <w:t xml:space="preserve">Nhạc Trọng nhanh chóng đem toàn bộ đồ vật tuôn ra từ thi thể bảy con tang thi 2 thu thập, sau đó nhanh chóng chạy về trận địa.</w:t>
      </w:r>
    </w:p>
    <w:p>
      <w:pPr>
        <w:pStyle w:val="BodyText"/>
      </w:pPr>
      <w:r>
        <w:t xml:space="preserve">Trước mặt hắn còn có thật nhiều tang thi S1, S2, L1 cùng rậm rạp tang thi bình thường, cho dù hắn cường thịnh bao nhiêu nhưng nếu bị thi đàn vây công cũng chỉ còn con đường chết.</w:t>
      </w:r>
    </w:p>
    <w:p>
      <w:pPr>
        <w:pStyle w:val="BodyText"/>
      </w:pPr>
      <w:r>
        <w:t xml:space="preserve">- Ma pháp công kích!</w:t>
      </w:r>
    </w:p>
    <w:p>
      <w:pPr>
        <w:pStyle w:val="BodyText"/>
      </w:pPr>
      <w:r>
        <w:t xml:space="preserve">Nhạc Trọng quay về trận địa, chợt ra lệnh.</w:t>
      </w:r>
    </w:p>
    <w:p>
      <w:pPr>
        <w:pStyle w:val="BodyText"/>
      </w:pPr>
      <w:r>
        <w:t xml:space="preserve">Hắn từng đem một ít kỹ năng thư ma pháp cấp 1 thành lập một tiểu đội mười cường hóa giả chuyên dùng ma pháp đối chiến.</w:t>
      </w:r>
    </w:p>
    <w:p>
      <w:pPr>
        <w:pStyle w:val="BodyText"/>
      </w:pPr>
      <w:r>
        <w:t xml:space="preserve">Trong tiểu đội ma pháp này có Lộ Văn, Quách Vũ, Trần Dao cùng một ít chiến sĩ nam giới có tinh thần lực cao. Mỗi một sức chiến đấu ở trong cuối thời thập phần quý giá, vì tiết kiệm tiêu hao đạn dược ngay cả tiểu đội chỉ có thể sử dụng một lần ma pháp cũng bị kéo lên chiến trường.</w:t>
      </w:r>
    </w:p>
    <w:p>
      <w:pPr>
        <w:pStyle w:val="BodyText"/>
      </w:pPr>
      <w:r>
        <w:t xml:space="preserve">Quách Vũ, Lộ Văn cùng Trần Dao các nàng bắt đầu phát động kỹ năng, niệm chú ngữ khởi động ma pháp. Một nhóm ma pháp trận trống rỗng xuất hiện, bắt đầu ngưng tụ ma pháp.</w:t>
      </w:r>
    </w:p>
    <w:p>
      <w:pPr>
        <w:pStyle w:val="BodyText"/>
      </w:pPr>
      <w:r>
        <w:t xml:space="preserve">- Toàn lực nổ súng!</w:t>
      </w:r>
    </w:p>
    <w:p>
      <w:pPr>
        <w:pStyle w:val="BodyText"/>
      </w:pPr>
      <w:r>
        <w:t xml:space="preserve">Nhạc Trọng lớn tiếng quát. Uy lực của ma pháp kỹ năng trong Thần Ma hệ thống thật lớn, nhưng thời gian phát động lại khá lâu, trong khoảng thời gian đó hắn phải ngăn chặn được thế công của thi đàn.</w:t>
      </w:r>
    </w:p>
    <w:p>
      <w:pPr>
        <w:pStyle w:val="BodyText"/>
      </w:pPr>
      <w:r>
        <w:t xml:space="preserve">Nhạc Trọng vừa hạ lệnh, các loại hỏa lực lập tức nổ súng, màn đạn kim loại có thể dập nát hết thảy lại hướng thi đàn thổi quét tới.</w:t>
      </w:r>
    </w:p>
    <w:p>
      <w:pPr>
        <w:pStyle w:val="BodyText"/>
      </w:pPr>
      <w:r>
        <w:t xml:space="preserve">Bên trong màn đạn kim loại dày đặc, những con tang thi S1,L cùng tang thi bình thường ngã rạp, chỉ còn sót lại vài con S2 giống như kim cương bất bại, gánh vác lên mưa đạn tiếp tục đi tới. Vô số viên đạn bắn trúng người bọn chúng lại bị văng ra, không gây thương tổn được chúng mảy may. Chỉ có loại đạn súng máy hạng nặng 12.7mm oanh lên người bọn chúng mới mở ra được lỗ thủng, đem chúng oanh bay xuống đất.</w:t>
      </w:r>
    </w:p>
    <w:p>
      <w:pPr>
        <w:pStyle w:val="BodyText"/>
      </w:pPr>
      <w:r>
        <w:t xml:space="preserve">Loại đạn súng máy hạng nặng 12.7 mm có thể đem xe Jeep cùng một ít xe thiết giáp loại nhẹ xé thành nát vụn, đồng thời còn chưa lực đánh cường đại, ngay cả tang thi S2 cũng không thể nào ngăn cản.</w:t>
      </w:r>
    </w:p>
    <w:p>
      <w:pPr>
        <w:pStyle w:val="BodyText"/>
      </w:pPr>
      <w:r>
        <w:t xml:space="preserve">- Ngừng bắn!</w:t>
      </w:r>
    </w:p>
    <w:p>
      <w:pPr>
        <w:pStyle w:val="BodyText"/>
      </w:pPr>
      <w:r>
        <w:t xml:space="preserve">Nhạc Trọng nhìn thấy thi đàn tiến hóa bị oanh té trên mặt đất, lại lớn tiếng hạ lệnh.</w:t>
      </w:r>
    </w:p>
    <w:p>
      <w:pPr>
        <w:pStyle w:val="BodyText"/>
      </w:pPr>
      <w:r>
        <w:t xml:space="preserve">Các loại hỏa lực lập tức ngừng lại.</w:t>
      </w:r>
    </w:p>
    <w:p>
      <w:pPr>
        <w:pStyle w:val="BodyText"/>
      </w:pPr>
      <w:r>
        <w:t xml:space="preserve">Hỏa lực vừa ngừng lại, bên trong trấn tiếp tục tràn ra tang thi bình thường hình thành thi đàn tiếp tục xông tới.</w:t>
      </w:r>
    </w:p>
    <w:p>
      <w:pPr>
        <w:pStyle w:val="BodyText"/>
      </w:pPr>
      <w:r>
        <w:t xml:space="preserve">Đồng thời những con tang thi tiến hóa bị đạn bắn trúng cũng lảo đảo đứng trở lên.</w:t>
      </w:r>
    </w:p>
    <w:p>
      <w:pPr>
        <w:pStyle w:val="BodyText"/>
      </w:pPr>
      <w:r>
        <w:t xml:space="preserve">Xương cốt của những con tang thi tiến hóa so với tang thi bình thường cứng rắn hơn rất nhiều, ngoại trừ bạo đầu chúng nó bằng không rất khó diệt sát được chúng.</w:t>
      </w:r>
    </w:p>
    <w:p>
      <w:pPr>
        <w:pStyle w:val="BodyText"/>
      </w:pPr>
      <w:r>
        <w:t xml:space="preserve">Bốn con tang thi S2 lại đứng lên, chẳng khác gì ác ma đi nhanh tới trận địa phía trước. Vừa rồi súng máy hạng nặng chỉ bắn ngã chúng xuống đất, không giết chết được chúng. Nếu muốn đem chúng giết chết chỉ có thể bạo đầu, hoặc tạc chúng tan xương nát thịt.</w:t>
      </w:r>
    </w:p>
    <w:p>
      <w:pPr>
        <w:pStyle w:val="BodyText"/>
      </w:pPr>
      <w:r>
        <w:t xml:space="preserve">Chỉ có hơn mười con tang thi tiến hóa bị màn đạn dày đặc xử lý, chỉ do vận khí chúng không tốt, đã trực tiếp bị bạo đầu tại chỗ.</w:t>
      </w:r>
    </w:p>
    <w:p>
      <w:pPr>
        <w:pStyle w:val="BodyText"/>
      </w:pPr>
      <w:r>
        <w:t xml:space="preserve">Lúc này Quách Vũ, Lộ Văn các nàng đã niệm chú xong, quả cầu lửa, băng chùy, gai độc từ trong ma pháp trận bay ra, oanh thẳng lên trong thi đàn tiến hóa, nhất thời đem tám con tang thi tiến hóa lập tức xử lý. ikienthuc.org</w:t>
      </w:r>
    </w:p>
    <w:p>
      <w:pPr>
        <w:pStyle w:val="BodyText"/>
      </w:pPr>
      <w:r>
        <w:t xml:space="preserve">- Tiểu đội cận chiến thứ hai cùng thứ ba theo tôi lên!</w:t>
      </w:r>
    </w:p>
    <w:p>
      <w:pPr>
        <w:pStyle w:val="BodyText"/>
      </w:pPr>
      <w:r>
        <w:t xml:space="preserve">Nhạc Trọng hét lớn một tiếng, dẫn hai mươi bốn đội viên mặc áo giáp rắn nước tiến thẳng về nhóm tang thi tiến hóa còn lại.</w:t>
      </w:r>
    </w:p>
    <w:p>
      <w:pPr>
        <w:pStyle w:val="BodyText"/>
      </w:pPr>
      <w:r>
        <w:t xml:space="preserve">Uy lực kỹ năng ma pháp thật lớn nhưng hạn chế cũng lớn. Quách Vũ các nàng vừa phóng ra một vòng ma pháp, ngày hôm nay đã không thể tiếp tục phóng ra thêm lần nào nữa, trừ phi các nàng có thể thăng lên 10 cấp kỹ năng cường hóa hoặc là đi tới chuyển chức thần điện chuyển chức trở thành ma pháp sư.</w:t>
      </w:r>
    </w:p>
    <w:p>
      <w:pPr>
        <w:pStyle w:val="BodyText"/>
      </w:pPr>
      <w:r>
        <w:t xml:space="preserve">Nhạc Trọng dẫn theo hai mươi bốn đội viên cầm Đường đao trong tay hung hăng xông vào chém giết đàn tang thi tiến hóa còn lại.</w:t>
      </w:r>
    </w:p>
    <w:p>
      <w:pPr>
        <w:pStyle w:val="BodyText"/>
      </w:pPr>
      <w:r>
        <w:t xml:space="preserve">Hàn quang trong mắt hắn lóe lên, tiến lên một bước dài nhanh như quỷ mị xuất hiện trước người một con S2, tay xuất gai độc trực tiếp hướng ngay đầu nó bắn tới.</w:t>
      </w:r>
    </w:p>
    <w:p>
      <w:pPr>
        <w:pStyle w:val="BodyText"/>
      </w:pPr>
      <w:r>
        <w:t xml:space="preserve">Phanh một tiếng nổ, ngay trán con S2 liền hiện ra một lỗ máu, vô lực té trên mặt đất.</w:t>
      </w:r>
    </w:p>
    <w:p>
      <w:pPr>
        <w:pStyle w:val="BodyText"/>
      </w:pPr>
      <w:r>
        <w:t xml:space="preserve">Ở một bên con S2 khác nhìn thấy Nhạc Trọng, một quyền như thái sơn oanh thẳng về phía hắn.</w:t>
      </w:r>
    </w:p>
    <w:p>
      <w:pPr>
        <w:pStyle w:val="BodyText"/>
      </w:pPr>
      <w:r>
        <w:t xml:space="preserve">Thân hình hắn chợt nhoáng lên, dễ dàng tránh thoát, lại xông tới trước người nó vung lên gai độc trực tiếp bạo đầu con S2 kia.</w:t>
      </w:r>
    </w:p>
    <w:p>
      <w:pPr>
        <w:pStyle w:val="BodyText"/>
      </w:pPr>
      <w:r>
        <w:t xml:space="preserve">Ngay trong lúc Nhạc Trọng xử lý hai con tang thi S2, trên bầu trời tiểu Thanh liên tục phát ra hai lần công kích, trực tiếp đem hai con S2 còn lại giải quyết, toàn bộ tang thi S2 chẳng khác gì ác ma đã bị một người một thú toàn bộ giết chết.</w:t>
      </w:r>
    </w:p>
    <w:p>
      <w:pPr>
        <w:pStyle w:val="BodyText"/>
      </w:pPr>
      <w:r>
        <w:t xml:space="preserve">Trên chiến trường, hai mươi bốn cường hóa giả còn lại cũng cùng nhóm tang thi L1 đấu kịch liệt.</w:t>
      </w:r>
    </w:p>
    <w:p>
      <w:pPr>
        <w:pStyle w:val="BodyText"/>
      </w:pPr>
      <w:r>
        <w:t xml:space="preserve">Thỉnh thoảng có đội viên bị một quyền của tang thi L1 oanh trúng, bay ngược ra sau mấy thước, phun ra máu tươi. Cũng có đội viên bị tốc độ cực nhanh của tang thi L1 đánh trúng thân thể, ngoài ra đều bị tiểu đội cận chiến dùng Đường đao chém rụng đầu.</w:t>
      </w:r>
    </w:p>
    <w:p>
      <w:pPr>
        <w:pStyle w:val="BodyText"/>
      </w:pPr>
      <w:r>
        <w:t xml:space="preserve">- Đồ chó hoang! Đi chết cho lão tử!</w:t>
      </w:r>
    </w:p>
    <w:p>
      <w:pPr>
        <w:pStyle w:val="BodyText"/>
      </w:pPr>
      <w:r>
        <w:t xml:space="preserve">Khổng Thiên Dự phát động kỹ năng cự lực cuồng bạo, cầm Đường đao trong tay hung hăng chém tới, dưới kỹ năng cự lực thêm vào, trực tiếp đem một con L1 chém bay.</w:t>
      </w:r>
    </w:p>
    <w:p>
      <w:pPr>
        <w:pStyle w:val="BodyText"/>
      </w:pPr>
      <w:r>
        <w:t xml:space="preserve">Khổng Thiên Dự vừa chém giết một con L1, bên cạnh hắn lại thêm một con L1 vừa trảo lên bờ vai hắn.</w:t>
      </w:r>
    </w:p>
    <w:p>
      <w:pPr>
        <w:pStyle w:val="BodyText"/>
      </w:pPr>
      <w:r>
        <w:t xml:space="preserve">- Súc sinh chết tiệt! Đi chết cho lão tử!</w:t>
      </w:r>
    </w:p>
    <w:p>
      <w:pPr>
        <w:pStyle w:val="BodyText"/>
      </w:pPr>
      <w:r>
        <w:t xml:space="preserve">Khổng Thiên Dự cười dữ tợn, chém ngược một đao, trực tiếp đem đầu con tang thi L1 chém rụng.</w:t>
      </w:r>
    </w:p>
    <w:p>
      <w:pPr>
        <w:pStyle w:val="BodyText"/>
      </w:pPr>
      <w:r>
        <w:t xml:space="preserve">Lực phòng ngự của áo giáp rắn nước thật kinh người, tang thi 1 ngoại trừ trảo trúng khuôn mặt Khổng Thiên Dự, nếu không không gây ra được vết thương trí mạng.</w:t>
      </w:r>
    </w:p>
    <w:p>
      <w:pPr>
        <w:pStyle w:val="BodyText"/>
      </w:pPr>
      <w:r>
        <w:t xml:space="preserve">So sánh với tang thi S1, tang thi L1 càng uy hiếp lớn hơn, nếu không cẩn thận sẽ bị chúng đánh té xuống đất.</w:t>
      </w:r>
    </w:p>
    <w:p>
      <w:pPr>
        <w:pStyle w:val="BodyText"/>
      </w:pPr>
      <w:r>
        <w:t xml:space="preserve">Ỷ vào mình có áo giáp rắn nước bảo hộ, Khổng Thiên Dự hung hãn hướng mấy con tang thi tiến hóa xông lên, dưới năng lực cự lực cuồng bạo của hắn, dù là tang thi 11 có khung xương cứng rắn hắn cũng có thể một đao chặt đứt đầu đối phương.</w:t>
      </w:r>
    </w:p>
    <w:p>
      <w:pPr>
        <w:pStyle w:val="BodyText"/>
      </w:pPr>
      <w:r>
        <w:t xml:space="preserve">Những cường hóa giả không có kỹ năng đối phó với tang thi S1 có thể thông qua phương thức lấy thân thể làm mồi, dùng tổn thương đổi tổn thương chém giết chúng, nhưng đối mặt cùng tang thi L1 phải vô cùng cố hết sức, cho dù có Đường đao trong tay cũng phải chém thật nhiều lần mới có thể đem đầu tang thi L1 chém đứt.</w:t>
      </w:r>
    </w:p>
    <w:p>
      <w:pPr>
        <w:pStyle w:val="BodyText"/>
      </w:pPr>
      <w:r>
        <w:t xml:space="preserve">Không ít đội viên chém một đao lên đầu tang thi L1, nhưng ngược lại bị chúng một quyền đánh trọng thương. Nếu không nhờ áo giáp rắn nước đủ cứng rắn, giảm bớt không ít lực đạo, chỉ sợ bọn họ không chết cũng phải hấp hối.</w:t>
      </w:r>
    </w:p>
    <w:p>
      <w:pPr>
        <w:pStyle w:val="BodyText"/>
      </w:pPr>
      <w:r>
        <w:t xml:space="preserve">Nhưng mất đi trợ lực của tang thi S2 cực mạnh, lại có Nhạc Trọng, Bạch Cốt cùng tiểu Thanh gia nhập chiến đấu, những con tang thi tiến hóa rất nhanh đã bị quét sạch không còn. Nhạc Trọng cũng có năm tên đội viên bị thương không còn sức chiến đấu, là do tang thi L1 phản kích làm họ bị trọng thương.</w:t>
      </w:r>
    </w:p>
    <w:p>
      <w:pPr>
        <w:pStyle w:val="Compact"/>
      </w:pPr>
      <w:r>
        <w:t xml:space="preserve">Tang thi tiến hóa cũng không phải tầm thường, mỗi một con đều có thực lực bất phàm, đặc biệt tang thi tiến hóa theo phương hướng khí lực, nếu không có áo giáp rắn nước bảo hộ, đội viên của Nhạc Trọng ít nhất sẽ có hơn phân nửa nhân số bị lây nhiễm, nhưng nhờ có áo giáp bảo vệ nên chỉ có năm tên chiến sĩ bị thương.</w:t>
      </w:r>
      <w:r>
        <w:br w:type="textWrapping"/>
      </w:r>
      <w:r>
        <w:br w:type="textWrapping"/>
      </w:r>
    </w:p>
    <w:p>
      <w:pPr>
        <w:pStyle w:val="Heading2"/>
      </w:pPr>
      <w:bookmarkStart w:id="194" w:name="chương-172-trận-chiến-mở-màn-của-cặn-bã-doanh"/>
      <w:bookmarkEnd w:id="194"/>
      <w:r>
        <w:t xml:space="preserve">172. Chương 172: Trận Chiến Mở Màn Của Cặn Bã Doanh</w:t>
      </w:r>
    </w:p>
    <w:p>
      <w:pPr>
        <w:pStyle w:val="Compact"/>
      </w:pPr>
      <w:r>
        <w:br w:type="textWrapping"/>
      </w:r>
      <w:r>
        <w:br w:type="textWrapping"/>
      </w:r>
    </w:p>
    <w:p>
      <w:pPr>
        <w:pStyle w:val="BodyText"/>
      </w:pPr>
      <w:r>
        <w:t xml:space="preserve">- Triệt!</w:t>
      </w:r>
    </w:p>
    <w:p>
      <w:pPr>
        <w:pStyle w:val="BodyText"/>
      </w:pPr>
      <w:r>
        <w:t xml:space="preserve">Thủ tiêu xong đám tang thi tiến hóa, Nhạc Trọng thu thập đồ vật từ thi thể chúng tuôn ra lập tức dẫn theo đội viên thối lui về phía sau.</w:t>
      </w:r>
    </w:p>
    <w:p>
      <w:pPr>
        <w:pStyle w:val="BodyText"/>
      </w:pPr>
      <w:r>
        <w:t xml:space="preserve">Trên bầu trời, tiểu Thanh không ngừng tiến công, đem đầu lâu từng con tang thi trảo xuống không ngừng, không có một con tang thi nào đủ sức ngăn trở một lần công kích của nó.</w:t>
      </w:r>
    </w:p>
    <w:p>
      <w:pPr>
        <w:pStyle w:val="BodyText"/>
      </w:pPr>
      <w:r>
        <w:t xml:space="preserve">Đàn tang thi tiến hóa bị Nhạc Trọng dẫn người tiêu diệt, nhưng tang thi bình thường vẫn liên tục tràn ra cửa trấn không ngừng, chưa từng ngừng lại giây phút nào.</w:t>
      </w:r>
    </w:p>
    <w:p>
      <w:pPr>
        <w:pStyle w:val="BodyText"/>
      </w:pPr>
      <w:r>
        <w:t xml:space="preserve">Hơn năm ngàn con tang thi trong Đại Nham trấn dưới một bàn tay chỉ huy vô hình tập hợp liên tục tràn ra bên ngoài.</w:t>
      </w:r>
    </w:p>
    <w:p>
      <w:pPr>
        <w:pStyle w:val="BodyText"/>
      </w:pPr>
      <w:r>
        <w:t xml:space="preserve">Vừa rồi Nhạc Trọng liên thủ cùng bộ đội của hắn cũng chỉ thủ tiêu hơn sáu con tang thi, chỉ đạt tới một phần mười số lượng tang thi trong Đại Nham trấn.</w:t>
      </w:r>
    </w:p>
    <w:p>
      <w:pPr>
        <w:pStyle w:val="BodyText"/>
      </w:pPr>
      <w:r>
        <w:t xml:space="preserve">Trên đường đi vào cửa trấn, thi thể tang thi chồng chất khắp nơi, nhưng thi đàn khổng lồ hơn bốn ngàn con vẫn nghiền áp về hướng trận địa.</w:t>
      </w:r>
    </w:p>
    <w:p>
      <w:pPr>
        <w:pStyle w:val="BodyText"/>
      </w:pPr>
      <w:r>
        <w:t xml:space="preserve">Nhìn thi đàn chẳng khác gì nước thủy triều, có thể nghiền áp dập nát hết thảy, làm cho người ta sản sinh áp lực tâm lý vô cùng nặng nề.</w:t>
      </w:r>
    </w:p>
    <w:p>
      <w:pPr>
        <w:pStyle w:val="BodyText"/>
      </w:pPr>
      <w:r>
        <w:t xml:space="preserve">Nhạc Trọng cùng đội viên lần đầu tiên đối mặt với nhiều tang thi tới như vậy, trong lòng sản sinh áp lực không nhỏ. Hơn một lần khi tấn công Thạch Mã trấn, Nhạc Trọng đối mặt cùng mấy trăm con tang thi hình thành thi đàn, cho dù lặp lại nhiều lần thi đàn nhưng hắn vẫn không hề có chút chật vật, toàn bộ đều bị hắn dễ dàng nghiền thành nát vụn.</w:t>
      </w:r>
    </w:p>
    <w:p>
      <w:pPr>
        <w:pStyle w:val="BodyText"/>
      </w:pPr>
      <w:r>
        <w:t xml:space="preserve">Nhưng áp lực thi đàn mấy ngàn con cùng mấy trăm con không thể đem ra so sánh, cho dù thực lực nhóm người Nhạc Trọng mạnh mẽ nhưng đối mặt với số lượng khổng lồ như vậy cũng không mang tới cho bọn họ cơ hội hòa hoãn nghỉ ngơi được chút nào.</w:t>
      </w:r>
    </w:p>
    <w:p>
      <w:pPr>
        <w:pStyle w:val="BodyText"/>
      </w:pPr>
      <w:r>
        <w:t xml:space="preserve">Thanh âm tiếng súng rải rác chưa từng ngừng lại, thần xạ thủ không hề ngừng nghỉ hành động bắn tỉa của mình giây phút nào. Từng con tang thi bị bạo đầu, nhưng không cách nào ngăn chặn tốc độ đẩy mạnh của thi đàn.</w:t>
      </w:r>
    </w:p>
    <w:p>
      <w:pPr>
        <w:pStyle w:val="BodyText"/>
      </w:pPr>
      <w:r>
        <w:t xml:space="preserve">- Xem ra lần này cần xuất huyết nhiều!</w:t>
      </w:r>
    </w:p>
    <w:p>
      <w:pPr>
        <w:pStyle w:val="BodyText"/>
      </w:pPr>
      <w:r>
        <w:t xml:space="preserve">Nhạc Trọng nhìn thi đàn khổng lồ vọt tới, trong mắt thoáng hiện nét bất đắc dĩ, thầm nghĩ trong lòng.</w:t>
      </w:r>
    </w:p>
    <w:p>
      <w:pPr>
        <w:pStyle w:val="BodyText"/>
      </w:pPr>
      <w:r>
        <w:t xml:space="preserve">- Toàn lực nổ súng!</w:t>
      </w:r>
    </w:p>
    <w:p>
      <w:pPr>
        <w:pStyle w:val="BodyText"/>
      </w:pPr>
      <w:r>
        <w:t xml:space="preserve">Nhạc Trọng nhìn thi đàn càng ngày càng gần, lớn tiếng ra lệnh.</w:t>
      </w:r>
    </w:p>
    <w:p>
      <w:pPr>
        <w:pStyle w:val="BodyText"/>
      </w:pPr>
      <w:r>
        <w:t xml:space="preserve">Nương theo sau mệnh lệnh của Nhạc Trọng, đủ loại hỏa lực trút xuống thi đàn, vô số viên đạn hình thành mưa kim loại hướng thi đàn rậm rạp thổi quét tới.</w:t>
      </w:r>
    </w:p>
    <w:p>
      <w:pPr>
        <w:pStyle w:val="BodyText"/>
      </w:pPr>
      <w:r>
        <w:t xml:space="preserve">Nhạc Trọng nhìn thi đàn bị bắn phá té ngã thất linh bát lạc, trầm giọng ra lệnh:</w:t>
      </w:r>
    </w:p>
    <w:p>
      <w:pPr>
        <w:pStyle w:val="BodyText"/>
      </w:pPr>
      <w:r>
        <w:t xml:space="preserve">- Ngừng bắn! Cặn bã doanh xông lên!</w:t>
      </w:r>
    </w:p>
    <w:p>
      <w:pPr>
        <w:pStyle w:val="BodyText"/>
      </w:pPr>
      <w:r>
        <w:t xml:space="preserve">Hắn nhất định lưu lại thể lực cho đội viên cận chiến dùng ứng phó tình huống ngoài ý muốn phát sinh, người của cặn bã doanh tồn tại mang theo tác dụng như thế.</w:t>
      </w:r>
    </w:p>
    <w:p>
      <w:pPr>
        <w:pStyle w:val="BodyText"/>
      </w:pPr>
      <w:r>
        <w:t xml:space="preserve">Tù phạm cặn bã doanh nhìn tang thi rậm rạp trước mặt, thân thể lạnh run, đều co đầu rụt cổ.</w:t>
      </w:r>
    </w:p>
    <w:p>
      <w:pPr>
        <w:pStyle w:val="BodyText"/>
      </w:pPr>
      <w:r>
        <w:t xml:space="preserve">Khổng Thiên Dự giận dữ cầm Đường đao trong tay hướng nhóm tù phạm rống lớn:</w:t>
      </w:r>
    </w:p>
    <w:p>
      <w:pPr>
        <w:pStyle w:val="BodyText"/>
      </w:pPr>
      <w:r>
        <w:t xml:space="preserve">- Con mẹ nó! Đám cặn bã các ngươi! Đều lên cho lão tử! Bằng không lão tử chém đầu của các ngươi!</w:t>
      </w:r>
    </w:p>
    <w:p>
      <w:pPr>
        <w:pStyle w:val="BodyText"/>
      </w:pPr>
      <w:r>
        <w:t xml:space="preserve">Các đội viên đều cầm súng chỉ vào nhóm tù phạm, ánh mắt băng sương, chỉ cần bọn hắn dám lộn xộn thì mưa đạn sẽ đem bọn hắn xé thành phấn vụn.</w:t>
      </w:r>
    </w:p>
    <w:p>
      <w:pPr>
        <w:pStyle w:val="BodyText"/>
      </w:pPr>
      <w:r>
        <w:t xml:space="preserve">- Tôi đếm ba lần, người nào không xông lên, tất cả chém!</w:t>
      </w:r>
    </w:p>
    <w:p>
      <w:pPr>
        <w:pStyle w:val="BodyText"/>
      </w:pPr>
      <w:r>
        <w:t xml:space="preserve">- Ba!</w:t>
      </w:r>
    </w:p>
    <w:p>
      <w:pPr>
        <w:pStyle w:val="BodyText"/>
      </w:pPr>
      <w:r>
        <w:t xml:space="preserve">- Hai!</w:t>
      </w:r>
    </w:p>
    <w:p>
      <w:pPr>
        <w:pStyle w:val="BodyText"/>
      </w:pPr>
      <w:r>
        <w:t xml:space="preserve">- Một!</w:t>
      </w:r>
    </w:p>
    <w:p>
      <w:pPr>
        <w:pStyle w:val="BodyText"/>
      </w:pPr>
      <w:r>
        <w:t xml:space="preserve">Trong mắt Khổng Thiên Dự thoáng hiện hàn quang, nhìn nhóm tù phạm yếu đuối không dám tiến lên, liền tiến một bước đem một tên tù phạm chém ngã trên mặt đất, máu tươi văng khắp nơi, hắn lại dùng một cước giẫm lên lưng tên kia, đem đầu của hắn chặt bỏ, sau đó vô cùng hung hãn trừng mắt nhìn nhóm tù phạm cặn bã doanh.</w:t>
      </w:r>
    </w:p>
    <w:p>
      <w:pPr>
        <w:pStyle w:val="BodyText"/>
      </w:pPr>
      <w:r>
        <w:t xml:space="preserve">- Xông lên ah!</w:t>
      </w:r>
    </w:p>
    <w:p>
      <w:pPr>
        <w:pStyle w:val="BodyText"/>
      </w:pPr>
      <w:r>
        <w:t xml:space="preserve">Bị Khổng Thiên Dự trừng mắt hung hãn, trong lòng nhóm tù phạm cặn bã doanh sợ hãi, bị cái chết uy hiếp nắm chặt cương đao cùng tấm chắn trong tay hướng thi đàn vọt tới.</w:t>
      </w:r>
    </w:p>
    <w:p>
      <w:pPr>
        <w:pStyle w:val="BodyText"/>
      </w:pPr>
      <w:r>
        <w:t xml:space="preserve">- A!!!</w:t>
      </w:r>
    </w:p>
    <w:p>
      <w:pPr>
        <w:pStyle w:val="BodyText"/>
      </w:pPr>
      <w:r>
        <w:t xml:space="preserve">Một gã tù phạm cặn bã doanh cầm cương đao vọt tới trước người tang thi, một đao đem đầu của nó chém xuống.</w:t>
      </w:r>
    </w:p>
    <w:p>
      <w:pPr>
        <w:pStyle w:val="BodyText"/>
      </w:pPr>
      <w:r>
        <w:t xml:space="preserve">Những tang thi bình thường này bị siêu vi trùng lây nhiễm biến dị, hành động chậm chạp, xương cốt yếu ớt, chỉ cần dùng gậy gỗ nặng một chút liền có thể đem đầu lâu đánh gãy, càng không cần nói tới đại đao cứng rắn.</w:t>
      </w:r>
    </w:p>
    <w:p>
      <w:pPr>
        <w:pStyle w:val="BodyText"/>
      </w:pPr>
      <w:r>
        <w:t xml:space="preserve">Nhóm tù phạm có kẻ hung hãn, có kẻ yếu đuối, vừa vọt được nửa đường đã bị hình dáng khủng bố của tang thi dọa bể mật xoay người bỏ chạy.</w:t>
      </w:r>
    </w:p>
    <w:p>
      <w:pPr>
        <w:pStyle w:val="BodyText"/>
      </w:pPr>
      <w:r>
        <w:t xml:space="preserve">Phanh! Phanh!</w:t>
      </w:r>
    </w:p>
    <w:p>
      <w:pPr>
        <w:pStyle w:val="BodyText"/>
      </w:pPr>
      <w:r>
        <w:t xml:space="preserve">Theo tiếng súng vang, đầu của những kẻ chạy trốn liền mở một lỗ thủng, máu tươi tràn ra, vô lực ngã trên mặt đất.</w:t>
      </w:r>
    </w:p>
    <w:p>
      <w:pPr>
        <w:pStyle w:val="BodyText"/>
      </w:pPr>
      <w:r>
        <w:t xml:space="preserve">Khổng Thiên Dự gầm rú thật lớn:</w:t>
      </w:r>
    </w:p>
    <w:p>
      <w:pPr>
        <w:pStyle w:val="BodyText"/>
      </w:pPr>
      <w:r>
        <w:t xml:space="preserve">- Kẻ chạy trốn giết chết không tha!</w:t>
      </w:r>
    </w:p>
    <w:p>
      <w:pPr>
        <w:pStyle w:val="BodyText"/>
      </w:pPr>
      <w:r>
        <w:t xml:space="preserve">Lui ra sau hẳn phải chết, đi tới giết địch còn có con đường sống, bị tử vong uy hiếp, nhóm tù phạm cặn bã doanh cầm lá chắn cùng đại đao, hai mắt đỏ đậm, điên cuồng hướng đàn tang thi còn sót lại phóng qua không ngừng chém giết.</w:t>
      </w:r>
    </w:p>
    <w:p>
      <w:pPr>
        <w:pStyle w:val="BodyText"/>
      </w:pPr>
      <w:r>
        <w:t xml:space="preserve">Tiềm lực con người thật lớn, chỉ cần khắc phục sợ hãi đàn tang thi rải rác căn bản không phải địch thủ của bọn họ.</w:t>
      </w:r>
    </w:p>
    <w:p>
      <w:pPr>
        <w:pStyle w:val="BodyText"/>
      </w:pPr>
      <w:r>
        <w:t xml:space="preserve">Tang thi bình thường không ngừng bò lên, thật nhiều tang thi vừa đứng dậy liền bị nhóm tù phạm chém giết.</w:t>
      </w:r>
    </w:p>
    <w:p>
      <w:pPr>
        <w:pStyle w:val="BodyText"/>
      </w:pPr>
      <w:r>
        <w:t xml:space="preserve">Tù phạm cặn bã doanh hơn trăm người, sau khi bị kích thích tâm huyết biến thành cực kỳ hung hãn.</w:t>
      </w:r>
    </w:p>
    <w:p>
      <w:pPr>
        <w:pStyle w:val="BodyText"/>
      </w:pPr>
      <w:r>
        <w:t xml:space="preserve">Trong đó một gã tù phạm thân cao 1m90 thật nổi bật, tay hắn cầm thanh cương đao, giống như mãnh hổ, tù phạm khác giết được hai con tang thi thì hắn đã giết năm con tang thi.</w:t>
      </w:r>
    </w:p>
    <w:p>
      <w:pPr>
        <w:pStyle w:val="BodyText"/>
      </w:pPr>
      <w:r>
        <w:t xml:space="preserve">- Để cho bọn họ lui lại!</w:t>
      </w:r>
    </w:p>
    <w:p>
      <w:pPr>
        <w:pStyle w:val="BodyText"/>
      </w:pPr>
      <w:r>
        <w:t xml:space="preserve">Nhạc Trọng nhìn thấy nhóm tù phạm xung phong liều chết một phen, sau đó nhìn Khổng Thiên Dự ra lệnh.</w:t>
      </w:r>
    </w:p>
    <w:p>
      <w:pPr>
        <w:pStyle w:val="BodyText"/>
      </w:pPr>
      <w:r>
        <w:t xml:space="preserve">Thể lực con người luôn sẽ có hạn chế, những tù phạm kia sau một trận xung phong liều chết thể lực đã tiêu hao rất nhiều, nếu còn để họ tiếp tục chiến đấu chỉ sợ toàn bộ bọn họ đều chết tại nơi này.</w:t>
      </w:r>
    </w:p>
    <w:p>
      <w:pPr>
        <w:pStyle w:val="BodyText"/>
      </w:pPr>
      <w:r>
        <w:t xml:space="preserve">Dân cư trong cuối thời là tài nguyên thập phần trân quý, tù phạm đều là nam tử tráng niên, tuy rằng bọn hắn có chết cũng chưa hết tội nhưng Nhạc Trọng cũng không muốn dễ dàng lãng phí tính mạng của bọn họ.</w:t>
      </w:r>
    </w:p>
    <w:p>
      <w:pPr>
        <w:pStyle w:val="BodyText"/>
      </w:pPr>
      <w:r>
        <w:t xml:space="preserve">Khổng Thiên Dự rống lớn nói:</w:t>
      </w:r>
    </w:p>
    <w:p>
      <w:pPr>
        <w:pStyle w:val="BodyText"/>
      </w:pPr>
      <w:r>
        <w:t xml:space="preserve">- Cặn bã doanh, rút lui!</w:t>
      </w:r>
    </w:p>
    <w:p>
      <w:pPr>
        <w:pStyle w:val="BodyText"/>
      </w:pPr>
      <w:r>
        <w:t xml:space="preserve">Nghe được lệnh lui lại, đám tù nhân trong cặn bã doanh lúc này nhao nhao vứt bỏ tấm chắn, đao thép quay đầu chạy vào trong trận địa. Bọn họ xung phong liều chết một hồi cũng tiêu diệt hơn ba trăm đầu tang thi, mỗi một người thể đều tiêu hao không ít thể lực, theo thời gian chuyển dời thì phản kích khi đi vào tuyệt lộ còn đáng sợ hơn rất nhiều.</w:t>
      </w:r>
    </w:p>
    <w:p>
      <w:pPr>
        <w:pStyle w:val="BodyText"/>
      </w:pPr>
      <w:r>
        <w:t xml:space="preserve">Khổng Thiên Dự nhìn qua tù phạm của cặn bã doanh và hét lớn:</w:t>
      </w:r>
    </w:p>
    <w:p>
      <w:pPr>
        <w:pStyle w:val="BodyText"/>
      </w:pPr>
      <w:r>
        <w:t xml:space="preserve">- Đều tới nơi này ôm đầu ngồi xổm xuống! Ai dám chạy loạn thì xử bắn tại chỗ!</w:t>
      </w:r>
    </w:p>
    <w:p>
      <w:pPr>
        <w:pStyle w:val="BodyText"/>
      </w:pPr>
      <w:r>
        <w:t xml:space="preserve">Nếu như mặc cho đám tù phạm cặn bã doanh này chạy loạn, chỉ sợ chẳng những bọn chúng thừa cơ bỏ chạy, còn có thể tiến hành trùng kích bộ đội của Nhạc Trọng.</w:t>
      </w:r>
    </w:p>
    <w:p>
      <w:pPr>
        <w:pStyle w:val="BodyText"/>
      </w:pPr>
      <w:r>
        <w:t xml:space="preserve">Trong tiếng gào thét quát lớn và súng pháo của Khổng Thiên Dự uy hiếp, đám tù nhân cặn bã doanh lúc này trung thực chạy tới vị trí mà Khổng Thiên Dự chỉ định ngồi xổm ôm đầu của mình</w:t>
      </w:r>
    </w:p>
    <w:p>
      <w:pPr>
        <w:pStyle w:val="BodyText"/>
      </w:pPr>
      <w:r>
        <w:t xml:space="preserve">Ba gã thành viên lệ thuộc đội chiến đấu đi tới nơi này, kéo ra hai mươi ba tên tù phạm bị thương ra ngoài xử bắn tại chỗ.</w:t>
      </w:r>
    </w:p>
    <w:p>
      <w:pPr>
        <w:pStyle w:val="BodyText"/>
      </w:pPr>
      <w:r>
        <w:t xml:space="preserve">Tiếng súng vang dội dọa phá gan đám tù phạm nơi này, bọn họ lúc này thành thành thật thật ngồi xổm ôm đầu tại chỗ.</w:t>
      </w:r>
    </w:p>
    <w:p>
      <w:pPr>
        <w:pStyle w:val="Compact"/>
      </w:pPr>
      <w:r>
        <w:t xml:space="preserve">Tang thi bình thường nếu không hình thành uy thế bầy đàn thì căn bản không phải đối thủ của nhân loại bình thường. Uy hiếp lớn nhất của chúng chính là lây nhiễm virus. Tù phạm trong cặn bã doanh xung phong liều chết chỉ có mấy người bị tang thi ăn thịt, tỷ lệ tử vong lớn nhất chính là bị tang thi làm bị thương, sau khi bị lây thì bị người của Nhạc Trọng xử bắn.</w:t>
      </w:r>
      <w:r>
        <w:br w:type="textWrapping"/>
      </w:r>
      <w:r>
        <w:br w:type="textWrapping"/>
      </w:r>
    </w:p>
    <w:p>
      <w:pPr>
        <w:pStyle w:val="Heading2"/>
      </w:pPr>
      <w:bookmarkStart w:id="195" w:name="chương-173-đánh-vào-trong-trấn"/>
      <w:bookmarkEnd w:id="195"/>
      <w:r>
        <w:t xml:space="preserve">173. Chương 173: Đánh Vào Trong Trấn</w:t>
      </w:r>
    </w:p>
    <w:p>
      <w:pPr>
        <w:pStyle w:val="Compact"/>
      </w:pPr>
      <w:r>
        <w:br w:type="textWrapping"/>
      </w:r>
      <w:r>
        <w:br w:type="textWrapping"/>
      </w:r>
    </w:p>
    <w:p>
      <w:pPr>
        <w:pStyle w:val="BodyText"/>
      </w:pPr>
      <w:r>
        <w:t xml:space="preserve">Khổng Thiên Dự rống lớn nói:</w:t>
      </w:r>
    </w:p>
    <w:p>
      <w:pPr>
        <w:pStyle w:val="BodyText"/>
      </w:pPr>
      <w:r>
        <w:t xml:space="preserve">- Cặn bã doanh, rút lui!</w:t>
      </w:r>
    </w:p>
    <w:p>
      <w:pPr>
        <w:pStyle w:val="BodyText"/>
      </w:pPr>
      <w:r>
        <w:t xml:space="preserve">Nghe được lệnh lui lại, đám tù nhân trong cặn bã doanh lúc này nhao nhao vứt bỏ tấm chắn, đao thép quay đầu chạy vào trong trận địa. Bọn họ xung phong liều chết một hồi cũng tiêu diệt hơn ba trăm đầu tang thi, mỗi một người thể đều tiêu hao không ít thể lực, theo thời gian chuyển dời thì phản kích khi đi vào tuyệt lộ còn đáng sợ hơn rất nhiều.</w:t>
      </w:r>
    </w:p>
    <w:p>
      <w:pPr>
        <w:pStyle w:val="BodyText"/>
      </w:pPr>
      <w:r>
        <w:t xml:space="preserve">Khổng Thiên Dự nhìn qua tù phạm của cặn bã doanh và hét lớn:</w:t>
      </w:r>
    </w:p>
    <w:p>
      <w:pPr>
        <w:pStyle w:val="BodyText"/>
      </w:pPr>
      <w:r>
        <w:t xml:space="preserve">- Đều tới nơi này ôm đầu ngồi xổm xuống! Ai dám chạy loạn thì xử bắn tại chỗ!</w:t>
      </w:r>
    </w:p>
    <w:p>
      <w:pPr>
        <w:pStyle w:val="BodyText"/>
      </w:pPr>
      <w:r>
        <w:t xml:space="preserve">Nếu như mặc cho đám tù phạm cặn bã doanh này chạy loạn, chỉ sợ chẳng những bọn chúng thừa cơ bỏ chạy, còn có thể tiến hành trùng kích bộ đội của Nhạc Trọng.</w:t>
      </w:r>
    </w:p>
    <w:p>
      <w:pPr>
        <w:pStyle w:val="BodyText"/>
      </w:pPr>
      <w:r>
        <w:t xml:space="preserve">Dưới gào thét quát lớn và súng pháo của Khổng Thiên Dự uy hiếp, đám tù nhân cặn bã doanh lúc này trung thực chạy tới vị trí mà Khổng Thiên Dự chỉ định ngồi xổm ôm đầu của mình</w:t>
      </w:r>
    </w:p>
    <w:p>
      <w:pPr>
        <w:pStyle w:val="BodyText"/>
      </w:pPr>
      <w:r>
        <w:t xml:space="preserve">Ba gã thành viên lệ thuộc đội chiến đấu đi tới nơi này, kéo ra hai mươi ba tên tù phạm bị thương ra ngoài xử bắn tại chỗ.</w:t>
      </w:r>
    </w:p>
    <w:p>
      <w:pPr>
        <w:pStyle w:val="BodyText"/>
      </w:pPr>
      <w:r>
        <w:t xml:space="preserve">Tiếng súng vang dội dọa phá gan đám tù phạm nơi này, bọn họ lúc này thành thành thật thật ngồi xổm ôm đầu tại chỗ.</w:t>
      </w:r>
    </w:p>
    <w:p>
      <w:pPr>
        <w:pStyle w:val="BodyText"/>
      </w:pPr>
      <w:r>
        <w:t xml:space="preserve">Tang thi bình thường nếu không hình thành uy thế bầy đàn thì căn bản không phải đối thủ của nhân loại bình thường. Uy hiếp lớn nhất của chúng chính là lây nhiễm virus. Tù phạm trong cặn bã doanh xung phong liều chết chỉ có mấy người bị tang thi ăn thịt, tỷ lệ tử vong lớn nhất chính là bị tang thi làm bị thương, sau khi bị lây thì bị người của Nhạc Trọng xử bắn.</w:t>
      </w:r>
    </w:p>
    <w:p>
      <w:pPr>
        <w:pStyle w:val="BodyText"/>
      </w:pPr>
      <w:r>
        <w:t xml:space="preserve">- Tiểu đội cận chiến thứ nhất, thứ hai, thứ ba, thứ tư xông lên!</w:t>
      </w:r>
    </w:p>
    <w:p>
      <w:pPr>
        <w:pStyle w:val="BodyText"/>
      </w:pPr>
      <w:r>
        <w:t xml:space="preserve">Nhạc Trọng liếc mắt nhìn qua đám tang thi trước mặt, rốt cục phát động lệnh tổng công kích.</w:t>
      </w:r>
    </w:p>
    <w:p>
      <w:pPr>
        <w:pStyle w:val="BodyText"/>
      </w:pPr>
      <w:r>
        <w:t xml:space="preserve">Cường giả tiểu đội cận chiến các nơi nhao nhao tụ tập sau lưng Nhạc Trọng, phát động công kích với đám tang thi còn sót lại.</w:t>
      </w:r>
    </w:p>
    <w:p>
      <w:pPr>
        <w:pStyle w:val="BodyText"/>
      </w:pPr>
      <w:r>
        <w:t xml:space="preserve">Tiểu đội cận chiến ở gần cũng không phải tất cả đội viên đều có cầm Phảng Chế Đường Đao là sản phẩm của hệ thông thần ma, mà không ít chiến sĩ cầm đại khảm đao bằng thép sản xuất từ Thạch Mã Trấn. Những Đại Khảm Đao này chém tang thi cũng vô cùng nhẹ nhõm, khuyết điểm duy nhất là không nhận được cường hóa.</w:t>
      </w:r>
    </w:p>
    <w:p>
      <w:pPr>
        <w:pStyle w:val="BodyText"/>
      </w:pPr>
      <w:r>
        <w:t xml:space="preserve">Những tiểu đội còn lại xâm nhập vào đám tang thi còn lại, điên cuồng chém giết những tang thi còn sót lại.</w:t>
      </w:r>
    </w:p>
    <w:p>
      <w:pPr>
        <w:pStyle w:val="BodyText"/>
      </w:pPr>
      <w:r>
        <w:t xml:space="preserve">Nhạc Trọng càng cùng bạch cốt xung phong ngựa lên trước, vẫn như chỗ không người, không có một đầu tang thi nào chống đỡ được một kích của hắn.</w:t>
      </w:r>
    </w:p>
    <w:p>
      <w:pPr>
        <w:pStyle w:val="BodyText"/>
      </w:pPr>
      <w:r>
        <w:t xml:space="preserve">Tiểu đội cận chiến gần đó gia nhập chiến đoàn của Nhạc Trọng thì tang thi còn sót lại bị chém giết như cắt đậu hủ, không ngừng tử vong.</w:t>
      </w:r>
    </w:p>
    <w:p>
      <w:pPr>
        <w:pStyle w:val="BodyText"/>
      </w:pPr>
      <w:r>
        <w:t xml:space="preserve">Trong quân của Nhạc Trọng có một đám thần xạ thủ, dùng phương thức bắn tỉa thanh lý những tang thi tiếp xúc với bộ đội của Nhạc Trọng.</w:t>
      </w:r>
    </w:p>
    <w:p>
      <w:pPr>
        <w:pStyle w:val="BodyText"/>
      </w:pPr>
      <w:r>
        <w:t xml:space="preserve">Trước khi tiểu đội cận chiến tiêu hao hết thể lực, Nhạc Trọng lúc này cũng chém giết những tang thi còn sót lại. Nhưng mà mỗi một tiểu đội cận chiến tiêu hao quá nhiểu thể lực, từng ngụm từng ngụm thở hổn hển.</w:t>
      </w:r>
    </w:p>
    <w:p>
      <w:pPr>
        <w:pStyle w:val="BodyText"/>
      </w:pPr>
      <w:r>
        <w:t xml:space="preserve">- Rốt cục thắng lợi!</w:t>
      </w:r>
    </w:p>
    <w:p>
      <w:pPr>
        <w:pStyle w:val="BodyText"/>
      </w:pPr>
      <w:r>
        <w:t xml:space="preserve">Sau khi chém giết xong con tang thi cuối cùng, Nhạc Trọng cũng chậm rãi buông lỏng một hơi.</w:t>
      </w:r>
    </w:p>
    <w:p>
      <w:pPr>
        <w:pStyle w:val="BodyText"/>
      </w:pPr>
      <w:r>
        <w:t xml:space="preserve">Những tang thi này cũng không được, nhưng mà trải qua mấy lần làn đạn bao trùm thì số lượng vẫn nhiều tới ngàn đầu, Nhạc Trọng dẫn đầu tiểu đội cận chiến dốc sức liều mạng mới có thể thanh lý nơi này, nhưng mà thể lực của bọn họ cũng tiêu hao nghiêm trọng. Dù sao nhân số của bọn họ cũng quá ít.</w:t>
      </w:r>
    </w:p>
    <w:p>
      <w:pPr>
        <w:pStyle w:val="BodyText"/>
      </w:pPr>
      <w:r>
        <w:t xml:space="preserve">- Lúc này đúng là quá khinh địch rồi.</w:t>
      </w:r>
    </w:p>
    <w:p>
      <w:pPr>
        <w:pStyle w:val="BodyText"/>
      </w:pPr>
      <w:r>
        <w:t xml:space="preserve">Nhạc Trọng nhìn qua những đội viên cận chiến mệt mỏi đổ mồ hôi như mưa thì cau mày nói ra.</w:t>
      </w:r>
    </w:p>
    <w:p>
      <w:pPr>
        <w:pStyle w:val="BodyText"/>
      </w:pPr>
      <w:r>
        <w:t xml:space="preserve">Lúc này đây Nhạc Trọng chỉ mang theo một nửa tinh nhuệ của Thạch Mã Trấn tấn công Đại Nham Trấn, đó là bởi vì có kinh nghiệm thanh lý Thạch Mã Trấn lúc trước, Nhạc Trọng đoán chừng dùng bao nhiêu người này là có thể thu phục Đại Nham Trấn, thuận tiện còn có thể rèn luyện sức chiến đấu của cặn bã doanh. Nhưng mà tang thi trong Đại Nham Trấn lại có chỉ huy cho nên vượt qua ngoài dự kiến của hắn. Nếu không phải bản thân Nhạc Trọng đầy đủ cường hoành, chỉ sợ lúc này đã bại trận rồi.</w:t>
      </w:r>
    </w:p>
    <w:p>
      <w:pPr>
        <w:pStyle w:val="BodyText"/>
      </w:pPr>
      <w:r>
        <w:t xml:space="preserve">- Trong trấn này rốt cuộc là có tang thi nào chỉ huy đây?</w:t>
      </w:r>
    </w:p>
    <w:p>
      <w:pPr>
        <w:pStyle w:val="BodyText"/>
      </w:pPr>
      <w:r>
        <w:t xml:space="preserve">Nhạc Trọng sinh lòng nghi hoặc, thân hình chớp động cùng bạch cốt nhanh chóng phóng vào trong tiểu trấn.</w:t>
      </w:r>
    </w:p>
    <w:p>
      <w:pPr>
        <w:pStyle w:val="BodyText"/>
      </w:pPr>
      <w:r>
        <w:t xml:space="preserve">Những thành viên tiểu đội cận chiến lúc này tiêu hao quá nhiều thể lực, thân thể Nhạc Trọng trải qua cường hóa nhiều lần, chỉ cần không liên tục sử dụng kỹ năng mạnh mẽ thì thể lực của hắn không tiêu hao quá nhanh được.</w:t>
      </w:r>
    </w:p>
    <w:p>
      <w:pPr>
        <w:pStyle w:val="BodyText"/>
      </w:pPr>
      <w:r>
        <w:t xml:space="preserve">ở trong tiểu trấn không có một bóng người, trên mặt đất khắp nơi đều là vết máu đỏ sậm, không có một đầu tang thi tồn tại.</w:t>
      </w:r>
    </w:p>
    <w:p>
      <w:pPr>
        <w:pStyle w:val="BodyText"/>
      </w:pPr>
      <w:r>
        <w:t xml:space="preserve">- Quả nhiên là có kẻ chỉ huy!</w:t>
      </w:r>
    </w:p>
    <w:p>
      <w:pPr>
        <w:pStyle w:val="BodyText"/>
      </w:pPr>
      <w:r>
        <w:t xml:space="preserve">Nhạc Trọng nhìn qua cảnh tượng yên tĩnh trong Đại Nham Trấn thì nhíu mày suy nghĩ, trong nội tâm có chút trầm xuống.</w:t>
      </w:r>
    </w:p>
    <w:p>
      <w:pPr>
        <w:pStyle w:val="BodyText"/>
      </w:pPr>
      <w:r>
        <w:t xml:space="preserve">Thời điểm lần đầu tiên tấn công Thạch Mã Trấn, tuy trải qua bạch cốt lợi dụng máu tươi hấp dẫn nhiều tang thi đi ra ngoài trấn, nhưng mà trong trấn vẫn còn có nhiều tang thi mới đúng. Lúc này trong trấn không có tang thi nào cả, hiển nhiên là bị lực lượng thần bí chỉ huy, đem tất cả tụ tập lại phản công Nhạc Trọng.</w:t>
      </w:r>
    </w:p>
    <w:p>
      <w:pPr>
        <w:pStyle w:val="BodyText"/>
      </w:pPr>
      <w:r>
        <w:t xml:space="preserve">Tang thi có người chỉ huy cũng không phải là chuyện tốt gì.</w:t>
      </w:r>
    </w:p>
    <w:p>
      <w:pPr>
        <w:pStyle w:val="BodyText"/>
      </w:pPr>
      <w:r>
        <w:t xml:space="preserve">Lúc này đây Nhạc Trọng tiến công Đại Nham Trấn thì sức chiến đấu so với lúc tấn công Thạch Mã Trấn thì mạnh hơn gấp vài lần, nhưng mà lần này tấn công Đại Nham Trấn thì tiêu hao đạn dược vượt xa so với lần tấn công Thạch Mã Trấn vài lần, hơn nữa thể lực của bộ đội tấn công Thạch Mã Trấn cũng tốn nhiều lắm.</w:t>
      </w:r>
    </w:p>
    <w:p>
      <w:pPr>
        <w:pStyle w:val="BodyText"/>
      </w:pPr>
      <w:r>
        <w:t xml:space="preserve">Nếu như tang thi có người chỉ huy, trong mười vạn tang thi của thành phố Lôi Giang bên kia sẽ di động, khi đó không có lực lượng gì có thể ngăn cản được tang thi tấn công cả</w:t>
      </w:r>
    </w:p>
    <w:p>
      <w:pPr>
        <w:pStyle w:val="BodyText"/>
      </w:pPr>
      <w:r>
        <w:t xml:space="preserve">Trong lúc chạy nhanh, Nhạc Trọng nhanh chóng phát động kỹ năng Hợp Thể Phòng Hộ Thuật, bạch cốt hóa thành một đạo lưu quang hóa thành cốt khải trên người của hắn, tay phải của hắn đụng vào mặt đất, một đạo gai xương bén nhọn bắn ra, đâm xuống dưới đất, chồng hắn bay lên tòa nhà cao tầng.</w:t>
      </w:r>
    </w:p>
    <w:p>
      <w:pPr>
        <w:pStyle w:val="BodyText"/>
      </w:pPr>
      <w:r>
        <w:t xml:space="preserve">Nhạc Trọng ở trên chỗ cao nhất của tòa nhà cao tầng, đưa mắt nhìn qua toàn bộ cảnh tượng trong trấn này. Tuy hắn không có loại năng lực như Thiên Lý Nhãn, nhưng mà sau khi trải qua tăng cường không ngừng thì các phương diện thân thể cũng tăng lên, thị lực của hắn trước tận thế là 1. 0 đã cường hóa đến 2. 0.</w:t>
      </w:r>
    </w:p>
    <w:p>
      <w:pPr>
        <w:pStyle w:val="BodyText"/>
      </w:pPr>
      <w:r>
        <w:t xml:space="preserve">Ở phía đông của trấn nhỏ Nhạc Trọng xa xa nhìn thấy thân hình to lớn của tám con L2 cùng bảy đầu S2 đang hình thành tiểu đội tinh anh đi về hướng đông, hiển nhiên là đang bảo hộ nhân vật trọng yếu.</w:t>
      </w:r>
    </w:p>
    <w:p>
      <w:pPr>
        <w:pStyle w:val="BodyText"/>
      </w:pPr>
      <w:r>
        <w:t xml:space="preserve">Nhạc Trọng duỗi tay phải ra, một đầu gai xương đâm xuống dưới đất, hắn từ trên lầu của tòa nhà này bay đi, gai xương co rút lại, hắn bình an hạ xuống đất.</w:t>
      </w:r>
    </w:p>
    <w:p>
      <w:pPr>
        <w:pStyle w:val="BodyText"/>
      </w:pPr>
      <w:r>
        <w:t xml:space="preserve">Sau khi vừa hạ xuống đất, tốc độ của Nhạc Trọng triển khai toàn bộ, hắn giống như gió táp mưa sa lao thẳng về hướng của đám tang thi bên kia.</w:t>
      </w:r>
    </w:p>
    <w:p>
      <w:pPr>
        <w:pStyle w:val="BodyText"/>
      </w:pPr>
      <w:r>
        <w:t xml:space="preserve">Nhạc Trọng dùng cường hóa tốc độ làm chủ, trên người có trang bị mạnh cũng tăng cường tốc độ, tốc độ của hắn hoàn toàn triển khai thì vô cùng khủng bố, không bao lâu liền liền đi tới chỗ mười lăm con tang thi tiến hóa cấp hai đang cấu thành đội bảo vẹ.</w:t>
      </w:r>
    </w:p>
    <w:p>
      <w:pPr>
        <w:pStyle w:val="Compact"/>
      </w:pPr>
      <w:r>
        <w:t xml:space="preserve">Đuổi theo đám tang thi hộ vệ này, Nhạc Trọng liền nhìn rõ thứ mà đám này đang bảo hộ, một tang thi thân hình ột mét năm, thân thể hiện ra màu xám, tứ chi ngắn nhỏ, đầu lâu cực lớn giống như chậu rửa mặt, con mắt dài nhỏ, miệng rất lớn, đó là quái vật đang khép mở hàm răng ngồi trên người của một con L2 thân hình vừa thô vừa to.</w:t>
      </w:r>
      <w:r>
        <w:br w:type="textWrapping"/>
      </w:r>
      <w:r>
        <w:br w:type="textWrapping"/>
      </w:r>
    </w:p>
    <w:p>
      <w:pPr>
        <w:pStyle w:val="Heading2"/>
      </w:pPr>
      <w:bookmarkStart w:id="196" w:name="chương-174-trùng-kích-tinh-thần"/>
      <w:bookmarkEnd w:id="196"/>
      <w:r>
        <w:t xml:space="preserve">174. Chương 174: Trùng Kích Tinh Thần</w:t>
      </w:r>
    </w:p>
    <w:p>
      <w:pPr>
        <w:pStyle w:val="Compact"/>
      </w:pPr>
      <w:r>
        <w:br w:type="textWrapping"/>
      </w:r>
      <w:r>
        <w:br w:type="textWrapping"/>
      </w:r>
    </w:p>
    <w:p>
      <w:pPr>
        <w:pStyle w:val="BodyText"/>
      </w:pPr>
      <w:r>
        <w:t xml:space="preserve">Đang ngồi trên người của L2 chỉ huy chính là Z1, vừa thấy được Nhạc Trọng thì lập tức phát ra tiếng kêu bén nhọn, tốc độ của đầu L2 tốc độ nhanh hơn vài phần.</w:t>
      </w:r>
    </w:p>
    <w:p>
      <w:pPr>
        <w:pStyle w:val="BodyText"/>
      </w:pPr>
      <w:r>
        <w:t xml:space="preserve">Ba đầu S2 giống như quỷ mỵ nhào đầu về phía của Nhạc Trọng bên này.</w:t>
      </w:r>
    </w:p>
    <w:p>
      <w:pPr>
        <w:pStyle w:val="BodyText"/>
      </w:pPr>
      <w:r>
        <w:t xml:space="preserve">Nhạc Trọng nhìn thấy ba con S2 lao về phía mình thì lạnh lùng cười cười, dưới chân điểm một cái, tốc độ toàn bộ triển khai, hóa thành một đạo sấm sét trực tiếp lao thẳng về phía con Z1 kia.</w:t>
      </w:r>
    </w:p>
    <w:p>
      <w:pPr>
        <w:pStyle w:val="BodyText"/>
      </w:pPr>
      <w:r>
        <w:t xml:space="preserve">Ánh đao chớp động hiện ra, Nhạc Trọng xẹt qua thì đầu lâu của ba con S2 phóng lên trời, thi thể không đầu vô lực té trên mặt đất.</w:t>
      </w:r>
    </w:p>
    <w:p>
      <w:pPr>
        <w:pStyle w:val="BodyText"/>
      </w:pPr>
      <w:r>
        <w:t xml:space="preserve">Nhìn thấy Nhạc Trọng tiếp cận, đàu Z1 càng thêm khủng hoảng, nó liên tục gào thét, ba đầu L2 thân hình khôi ngô cũng lao thẳng về phía của Nhạc Trọng bên này.</w:t>
      </w:r>
    </w:p>
    <w:p>
      <w:pPr>
        <w:pStyle w:val="BodyText"/>
      </w:pPr>
      <w:r>
        <w:t xml:space="preserve">Ba đầu L2 đao thương bất nhập, da thịt, cốt cách cường độ đều vượt xa mấy con S2 kia, mặc dù dùng Nhạc Trọng hiện tại cường hóa mạnh mẽ, muốn bằng vào Phảng Chế Đường Đao chém đầu của chúng cũng là chuyện vô cùng khó khăn. Loại tang thi thân thể cứng rắn đao thương bất nhập này đối với người cường hóa nhanh nhẹn, thể lực chủ yếu như Nhạc Trọng cũng có chút khó giải quyết.</w:t>
      </w:r>
    </w:p>
    <w:p>
      <w:pPr>
        <w:pStyle w:val="BodyText"/>
      </w:pPr>
      <w:r>
        <w:t xml:space="preserve">Nhạc Trọng nhìn qua ba con L2 xông tới, khẽ chau mày, phát động kỹ năng ma viêm, một đoàn ma viêm đỏ hồng hiện ra..</w:t>
      </w:r>
    </w:p>
    <w:p>
      <w:pPr>
        <w:pStyle w:val="BodyText"/>
      </w:pPr>
      <w:r>
        <w:t xml:space="preserve">Nhạc Trọng như mũi tên lao thẳng về phía trước, hắn xuất hiện trước người của một con L2, một tay đặt lên đầu lâu của L2, ma viêm đỏ hồng lập tức bạo phát, trực tiếp đem đầu của L2 đốt cháy thành tro tàn.</w:t>
      </w:r>
    </w:p>
    <w:p>
      <w:pPr>
        <w:pStyle w:val="BodyText"/>
      </w:pPr>
      <w:r>
        <w:t xml:space="preserve">Uy lực ma viêm chủ yếu được quyết định từ thể lực, tinh thần lực, cường độ thân thể, sức của Nhạc Trọng, uy lực của ma viêm trên cơ bản được quyết định từ bốn thuộc tính này.</w:t>
      </w:r>
    </w:p>
    <w:p>
      <w:pPr>
        <w:pStyle w:val="BodyText"/>
      </w:pPr>
      <w:r>
        <w:t xml:space="preserve">Nếu muốn ma viêm bộc phát mạnh hơn nữa thì tinh thần lực cùng thể lực của Nhạc Trọng sẽ tiêu hao nhiều hơn.</w:t>
      </w:r>
    </w:p>
    <w:p>
      <w:pPr>
        <w:pStyle w:val="BodyText"/>
      </w:pPr>
      <w:r>
        <w:t xml:space="preserve">Băng Vương Trương Vân có thể lập tức ngưng tụ ra băng thuẫn cường đại ngăn cản viên đạn công pháp, nhưng mà hắn phải tiêu hao tinh thần lực cường đại để tạo ra băng thuẫn trong tức thì.</w:t>
      </w:r>
    </w:p>
    <w:p>
      <w:pPr>
        <w:pStyle w:val="BodyText"/>
      </w:pPr>
      <w:r>
        <w:t xml:space="preserve">Nhạc Trọng thao túng ma viêm, một bên đột kích diệt sát đầu L2, hắn trong nháy mắt tiêu hai hai điểm tinh thần, hai điểm thể lực. Đây là do hắn khống chế ma viêm đốt cháy đầu lâu của L2, nếu muốn đốt sạch thân thể của L2 trong nháy mắt thì hắn cũng có thể làm được, nhưng mà tiêu hao tinh thần và thể lực rất lớn mới được.</w:t>
      </w:r>
    </w:p>
    <w:p>
      <w:pPr>
        <w:pStyle w:val="BodyText"/>
      </w:pPr>
      <w:r>
        <w:t xml:space="preserve">- Xem ra phải cường hóa phương diện tinh thần rồi.</w:t>
      </w:r>
    </w:p>
    <w:p>
      <w:pPr>
        <w:pStyle w:val="BodyText"/>
      </w:pPr>
      <w:r>
        <w:t xml:space="preserve">Thân hình của Nhạc Trọng chớp động, tay phải của hắn đưa lên đầu lâu của L2 còn lại và nhấn một cái, ma viêm lập tức bộc phát, đem những con L2 này thiêu đốt thành tro tàn.</w:t>
      </w:r>
    </w:p>
    <w:p>
      <w:pPr>
        <w:pStyle w:val="BodyText"/>
      </w:pPr>
      <w:r>
        <w:t xml:space="preserve">Ba đầu L2 trong khoảng khắc đã bị Nhạc Trọng thiêu cháy, hắn cũng có thể cảm giác được tinh thần lực và thể lực của mình tiêu hao quá mạnh mẽ.</w:t>
      </w:r>
    </w:p>
    <w:p>
      <w:pPr>
        <w:pStyle w:val="BodyText"/>
      </w:pPr>
      <w:r>
        <w:t xml:space="preserve">Tiêu diệt xong ba đầu L2 thì Nhạc Trọng đã vọt tới trước đội tang thi tiến hóa kia, hắn lật tay một cái, gai độc chợt hiện ra trong tay của hắn, trong mắt của hắn hàn quang lóe lên, lập tức nhắm vào Z1 bóp cò.</w:t>
      </w:r>
    </w:p>
    <w:p>
      <w:pPr>
        <w:pStyle w:val="BodyText"/>
      </w:pPr>
      <w:r>
        <w:t xml:space="preserve">Vào lúc Nhạc Trọng nhắm trúng con Z1 trong nháy mắt thì con Z1 nhanh chóng chui xuống thân thể của L2.</w:t>
      </w:r>
    </w:p>
    <w:p>
      <w:pPr>
        <w:pStyle w:val="BodyText"/>
      </w:pPr>
      <w:r>
        <w:t xml:space="preserve">Ba đầu S2 giống như quỷ mị hiện ra trước người của Nhạc Trọng, Nhạc Trọng một viên bắn trúng đầu vai của S2, làm vai của con S2 này bị bắn thành phấn vụn.</w:t>
      </w:r>
    </w:p>
    <w:p>
      <w:pPr>
        <w:pStyle w:val="BodyText"/>
      </w:pPr>
      <w:r>
        <w:t xml:space="preserve">Một viên không trúng thì Nhạc Trọng tiếp tục vọt tới trước, tay trái của hắn lập tức chém bay đầu của S2 này, sau đó thuận thế bước lên phía trước chém lên đầu lâu của L2, ma viêm bộc phát, trực tiếp thiêu đốt đầu lâu của L2 thành tro bụi</w:t>
      </w:r>
    </w:p>
    <w:p>
      <w:pPr>
        <w:pStyle w:val="BodyText"/>
      </w:pPr>
      <w:r>
        <w:t xml:space="preserve">Thời điểm Nhạc Trọng vô cùng hung hãn đuổi giết những tang thi kia, con mắt của Z1 ở bên kia đỏ thẫm, nhìn qua hướng của Nhạc Trọng nhìn một cái.</w:t>
      </w:r>
    </w:p>
    <w:p>
      <w:pPr>
        <w:pStyle w:val="BodyText"/>
      </w:pPr>
      <w:r>
        <w:t xml:space="preserve">Một đạo sóng tinh thần vô cùng cường đại oanh kích về phía Nhạc Trọng bên này, lập tức có một con S2 và L2 trước người của Nhạc Trọng bị sóng tinh thần nghiền ép, đầu lâu lập tức nổ tung.</w:t>
      </w:r>
    </w:p>
    <w:p>
      <w:pPr>
        <w:pStyle w:val="BodyText"/>
      </w:pPr>
      <w:r>
        <w:t xml:space="preserve">Sóng tinh thần cường hoành đánh trúng vào người của Nhạc Trọng, đầu của Nhạc Trọng chợt như bị sét đánh, trời đất quay cuồng, mắt của hắn có kim tinh bốc lên, đại não muốn nứt ra, thoáng cái ngã nhào xuống mặt đất.</w:t>
      </w:r>
    </w:p>
    <w:p>
      <w:pPr>
        <w:pStyle w:val="BodyText"/>
      </w:pPr>
      <w:r>
        <w:t xml:space="preserve">Sóng tinh thần này không phân biệt địch ta mà oanh kích tới, Z1 cũng chỉ có thể khống chế mấy con tang thi tiến hóa chung quanh nó không bị tổn thương mà thôi, về phần tang thi tiến hóa bên người của Nhạc Trọng sẽ phải chết.</w:t>
      </w:r>
    </w:p>
    <w:p>
      <w:pPr>
        <w:pStyle w:val="BodyText"/>
      </w:pPr>
      <w:r>
        <w:t xml:space="preserve">Nhìn thấy Nhạc Trọng ngã nhào trên đất, còn sót lại ba con S2 giống như quỷ mỵ xông về phía của Nhạc Trọng bên này, ba con L2 cao lớn cũng bước thẳng tới chỗ của Nhạc Trọng.</w:t>
      </w:r>
    </w:p>
    <w:p>
      <w:pPr>
        <w:pStyle w:val="BodyText"/>
      </w:pPr>
      <w:r>
        <w:t xml:space="preserve">Đầu của Nhạc Trọng muốn nứt ra, ánh mắt hoa lên, hắn dùng răng cắn môi của mình, cắn nát bờ môi, máu tươi chảy ròng, đau đớn kích thích đầu óc của hắn thanh tĩnh, hắn lúc này mới có thể tập trung tinh thần lại, điểm chân một cái thân hình thoáng lui ra phía sau.</w:t>
      </w:r>
    </w:p>
    <w:p>
      <w:pPr>
        <w:pStyle w:val="BodyText"/>
      </w:pPr>
      <w:r>
        <w:t xml:space="preserve">Sóng tinh thần của Z1 hiển nhiên cũng có hạn chế phạm vi, nếu không Nhạc Trọng đã sớm sóng tinh thần của Z1 công kích rồi.</w:t>
      </w:r>
    </w:p>
    <w:p>
      <w:pPr>
        <w:pStyle w:val="BodyText"/>
      </w:pPr>
      <w:r>
        <w:t xml:space="preserve">Ở trên bầu trời, Tiểu Thanh hóa thành một đạo ánh sáng màu xanh, bổ nhào qua dùng móng vuốt sắc bén cắt đầu của L2 xuống.</w:t>
      </w:r>
    </w:p>
    <w:p>
      <w:pPr>
        <w:pStyle w:val="BodyText"/>
      </w:pPr>
      <w:r>
        <w:t xml:space="preserve">Ba đầu S2 rất nhanh đuổi theo Nhạc Trọng, một trảo chộp về phía Nhạc Trọng.</w:t>
      </w:r>
    </w:p>
    <w:p>
      <w:pPr>
        <w:pStyle w:val="BodyText"/>
      </w:pPr>
      <w:r>
        <w:t xml:space="preserve">Trong ánh mắt Nhạc Trọng hào quang chớp động vài cái, tâm niệm vừa động, trong nháy mắt thân thể của ba đầu S2 tới gần thân thể của hắn thì gai xương bén nhọn đâm ra ngoài, đâm vào đầu lâu của ba đầu S2 kia, trực tiếp tiêu diệt cả ba.</w:t>
      </w:r>
    </w:p>
    <w:p>
      <w:pPr>
        <w:pStyle w:val="BodyText"/>
      </w:pPr>
      <w:r>
        <w:t xml:space="preserve">Gai xương co rụt lại, thi thể ba đầu S2 vô lực nằm trên mặt đất.</w:t>
      </w:r>
    </w:p>
    <w:p>
      <w:pPr>
        <w:pStyle w:val="BodyText"/>
      </w:pPr>
      <w:r>
        <w:t xml:space="preserve">Sóng tinh thần trùng kích chỉ có tinh thần cường đại mới ngăn cản được, tinh thần của Nhạc Trọng được cường hóa nhiều lần cho nên vô cùng cứng cỏi, tuy vẫn có chút hoa mắt nhưng cũng đã khôi phục hơn phân nửa, chỉ có tinh thần hơi uể oải mà thôi.</w:t>
      </w:r>
    </w:p>
    <w:p>
      <w:pPr>
        <w:pStyle w:val="BodyText"/>
      </w:pPr>
      <w:r>
        <w:t xml:space="preserve">Một kích miểu sát ba đầu S2, Nhạc Trọng đi lên phía trước một bước, một tay đặt lên đầu lâu của L2, đang muốn thúc dục ma viêm thì đột nhiên đầu tê rần, tinh thần có chút hỗn loạn, ma viêm không cách nào phóng ra được.</w:t>
      </w:r>
    </w:p>
    <w:p>
      <w:pPr>
        <w:pStyle w:val="BodyText"/>
      </w:pPr>
      <w:r>
        <w:t xml:space="preserve">Thừa dịp này đầu L2 kia một quyền nặng như núi đánh vào người của Nhạc Trọng.</w:t>
      </w:r>
    </w:p>
    <w:p>
      <w:pPr>
        <w:pStyle w:val="BodyText"/>
      </w:pPr>
      <w:r>
        <w:t xml:space="preserve">Trước mắt nắm đấm của L2 sắp đánh trúng thân thể Nhạc Trọng, nương theo một đạo vòi rồng hiện ra, Tiểu Thanh ở trên bầu trời bổ nhào xuống trước, một trảo chộp vào đầu lâu của L2 kia, đem đầu đầu của con L2 kia cắt xuống.</w:t>
      </w:r>
    </w:p>
    <w:p>
      <w:pPr>
        <w:pStyle w:val="BodyText"/>
      </w:pPr>
      <w:r>
        <w:t xml:space="preserve">- Sóng tinh thần trùng kích đúng là lợi hại.</w:t>
      </w:r>
    </w:p>
    <w:p>
      <w:pPr>
        <w:pStyle w:val="BodyText"/>
      </w:pPr>
      <w:r>
        <w:t xml:space="preserve">Nhạc Trọng tránh được một kiếp, trong nội tâm hoảng hốt, thân hình lóe lên, cuối cùng xuất hiện sau lưng của L2 cuối cùng, giơ lên gai độc lên nhắm vào đầu lâu của L2 và bóp cò.</w:t>
      </w:r>
    </w:p>
    <w:p>
      <w:pPr>
        <w:pStyle w:val="BodyText"/>
      </w:pPr>
      <w:r>
        <w:t xml:space="preserve">Phanh một tiếng súng vang lên, đầu lâu của L2 bị viên đạn của gai độc bắn nát.</w:t>
      </w:r>
    </w:p>
    <w:p>
      <w:pPr>
        <w:pStyle w:val="BodyText"/>
      </w:pPr>
      <w:r>
        <w:t xml:space="preserve">Tiêu diệt xong ba con L2 xong, Nhạc Trọng giơ gai độc lên bắn ba phát liên tục vào con L2 đang chạy đi kia.</w:t>
      </w:r>
    </w:p>
    <w:p>
      <w:pPr>
        <w:pStyle w:val="BodyText"/>
      </w:pPr>
      <w:r>
        <w:t xml:space="preserve">Ba viên đạn đâm vào trong đầu lâu của L2 kia, trực tiếp bắn ra ba lỗ máu trên đầu của L2 đầ, khiến nó vô lực té xuống đất.</w:t>
      </w:r>
    </w:p>
    <w:p>
      <w:pPr>
        <w:pStyle w:val="BodyText"/>
      </w:pPr>
      <w:r>
        <w:t xml:space="preserve">Đầu L2 khẽ đảo thì con Z1 tứ chi ngắn ngủi trong ngực của nó chợt giống như hầu tử nhảy vào một gian phòng gần đó, tứ chi của nó ngắn nhưng mà tốc độ chạy cũng không có chậm.</w:t>
      </w:r>
    </w:p>
    <w:p>
      <w:pPr>
        <w:pStyle w:val="BodyText"/>
      </w:pPr>
      <w:r>
        <w:t xml:space="preserve">Nhạc Trọng điểm một ngón tay về phía Z1, một ma pháp trận lăng không hiện ra, một quả băng trùy mãnh liệt bắn vào thân thể của Z1, xuyên thủng một cái động lớn.</w:t>
      </w:r>
    </w:p>
    <w:p>
      <w:pPr>
        <w:pStyle w:val="BodyText"/>
      </w:pPr>
      <w:r>
        <w:t xml:space="preserve">Con Z1 bị băng trùy oanh trúng thì vô lực té xuống mặt đất, nắm bất động tại chỗ, một đoàn linh quang lớn từ trong cơ thể của nó bay vào người của Nhạc Trọng.</w:t>
      </w:r>
    </w:p>
    <w:p>
      <w:pPr>
        <w:pStyle w:val="BodyText"/>
      </w:pPr>
      <w:r>
        <w:t xml:space="preserve">- Chúc mừng ngài thăng cấp lên cấp 33, đạt được 2 điểm cường hóa.</w:t>
      </w:r>
    </w:p>
    <w:p>
      <w:pPr>
        <w:pStyle w:val="BodyText"/>
      </w:pPr>
      <w:r>
        <w:t xml:space="preserve">- Toàn bộ cường hóa tinh thần!</w:t>
      </w:r>
    </w:p>
    <w:p>
      <w:pPr>
        <w:pStyle w:val="BodyText"/>
      </w:pPr>
      <w:r>
        <w:t xml:space="preserve">Nhạc Trọng xoa xoa chỗ đau của hắn nói ra.</w:t>
      </w:r>
    </w:p>
    <w:p>
      <w:pPr>
        <w:pStyle w:val="Compact"/>
      </w:pPr>
      <w:r>
        <w:t xml:space="preserve">Mỗi lần làm ra lựa chọn thì một tia nước ấm chạy dọc theo thân thể của Nhạc Trọng, làm cho tinh thần hỗn loạn của hắn khôi phục lại một chút.</w:t>
      </w:r>
      <w:r>
        <w:br w:type="textWrapping"/>
      </w:r>
      <w:r>
        <w:br w:type="textWrapping"/>
      </w:r>
    </w:p>
    <w:p>
      <w:pPr>
        <w:pStyle w:val="Heading2"/>
      </w:pPr>
      <w:bookmarkStart w:id="197" w:name="chương-175-cố-hóa-tinh-thần"/>
      <w:bookmarkEnd w:id="197"/>
      <w:r>
        <w:t xml:space="preserve">175. Chương 175: Cố Hóa Tinh Thần</w:t>
      </w:r>
    </w:p>
    <w:p>
      <w:pPr>
        <w:pStyle w:val="Compact"/>
      </w:pPr>
      <w:r>
        <w:br w:type="textWrapping"/>
      </w:r>
      <w:r>
        <w:br w:type="textWrapping"/>
      </w:r>
    </w:p>
    <w:p>
      <w:pPr>
        <w:pStyle w:val="BodyText"/>
      </w:pPr>
      <w:r>
        <w:t xml:space="preserve">Nhạc Trọng đi tới bên người của con Z1 kia, chỉ thấy bên người Z1 tuôn ra một bản sách kỹ năng, một hộp báu màu xanh và hai trăm sinh tồn tệ.</w:t>
      </w:r>
    </w:p>
    <w:p>
      <w:pPr>
        <w:pStyle w:val="BodyText"/>
      </w:pPr>
      <w:r>
        <w:t xml:space="preserve">- Sách kỹ năng cấp ba: cố hóa tinh thần, bản kỹ năng này là kỹ năng bị động, sau khi học tập kỹ năng này thì sẽ vĩnh viễn gia tăng 10 điểm tinh thần.</w:t>
      </w:r>
    </w:p>
    <w:p>
      <w:pPr>
        <w:pStyle w:val="BodyText"/>
      </w:pPr>
      <w:r>
        <w:t xml:space="preserve">- Bí bảo cấp ba: bao tay lực lượng. Sau khi trang bị lực lượng +10.</w:t>
      </w:r>
    </w:p>
    <w:p>
      <w:pPr>
        <w:pStyle w:val="BodyText"/>
      </w:pPr>
      <w:r>
        <w:t xml:space="preserve">Tâm niệm Nhạc Trọng vừa động, lập tức học bảng cố hóa tinh thần này.</w:t>
      </w:r>
    </w:p>
    <w:p>
      <w:pPr>
        <w:pStyle w:val="BodyText"/>
      </w:pPr>
      <w:r>
        <w:t xml:space="preserve">Trong chớp mắt trong thức hải của Nhạc Trọng lần nữa ngưng tụ ra phù văn thần bí. Phù văn thần bí vừa hiện ra thì Nhạc Trọng liền cảm giác ý nghĩ của mình trở nên rõ ràng, bởi vì bị trùng kích tinh thần cho nên đầu óc hỗn loạn khôi phục không ít.</w:t>
      </w:r>
    </w:p>
    <w:p>
      <w:pPr>
        <w:pStyle w:val="BodyText"/>
      </w:pPr>
      <w:r>
        <w:t xml:space="preserve">Nhạc Trọng nhìn qua đầu sọ của Z1 dài rộng, tâm niệm vừa động, xuất xuất ra một thanh Phảng Chế Đường Đao chém lên đầu của con Z1 kia, phá vỡ đầu của Z1 và cẩn thận xem xét trong đầu của Z1 có huyết tinh, tinh hạch các loại hay không.</w:t>
      </w:r>
    </w:p>
    <w:p>
      <w:pPr>
        <w:pStyle w:val="BodyText"/>
      </w:pPr>
      <w:r>
        <w:t xml:space="preserve">Thời điểm Nhạc Trọng xem xét thì Tiểu Thanh bên cạnh bay xuống, thoáng cái mổ lên người của con Z1, sau đó ăn cái đầu của Z1 sau đó lộ ra thần sắc thỏa mãn.</w:t>
      </w:r>
    </w:p>
    <w:p>
      <w:pPr>
        <w:pStyle w:val="BodyText"/>
      </w:pPr>
      <w:r>
        <w:t xml:space="preserve">- Không có tác dụng cường hóa sao?</w:t>
      </w:r>
    </w:p>
    <w:p>
      <w:pPr>
        <w:pStyle w:val="BodyText"/>
      </w:pPr>
      <w:r>
        <w:t xml:space="preserve">Nhạc Trọng xem biểu hiện của Tiểu Thanh thì phát hiện nó không có tiến hóa thăng cấp, cũng không có đạt được nhắc nhở cường hóa, trong nội tâm hơi có chút thất vọng.</w:t>
      </w:r>
    </w:p>
    <w:p>
      <w:pPr>
        <w:pStyle w:val="BodyText"/>
      </w:pPr>
      <w:r>
        <w:t xml:space="preserve">Nhạc Trọng trở về đường đi, hắn thu nhập những thứ tuôn ra vào trong trữ vật giới chỉ.</w:t>
      </w:r>
    </w:p>
    <w:p>
      <w:pPr>
        <w:pStyle w:val="BodyText"/>
      </w:pPr>
      <w:r>
        <w:t xml:space="preserve">Z1 vừa chết, cả thị trấn nhỏ không còn có lực lượng chống cự nào, bộ đội của Nhạc Trọng thuận lợi chiếm giữ Đại Nham Trấn, bắt đầu sưu tầm người sống sót.</w:t>
      </w:r>
    </w:p>
    <w:p>
      <w:pPr>
        <w:pStyle w:val="BodyText"/>
      </w:pPr>
      <w:r>
        <w:t xml:space="preserve">Bản thân Nhạc Trọng bắt đầu kiểm kê thu hoạch chiến đấu của mình.</w:t>
      </w:r>
    </w:p>
    <w:p>
      <w:pPr>
        <w:pStyle w:val="BodyText"/>
      </w:pPr>
      <w:r>
        <w:t xml:space="preserve">Lúc này bởi vì chém giết nhiều tang thi tiến hóa, sách kỹ năng và trang bị tuôn ra tương đối nhiều. Nhạc Trọng tổng cộng thu hoạch sáu mươi ba hộp bàu màu trắng, ba hộp báu màu xanh và vài loại sách kỹ năng.</w:t>
      </w:r>
    </w:p>
    <w:p>
      <w:pPr>
        <w:pStyle w:val="BodyText"/>
      </w:pPr>
      <w:r>
        <w:t xml:space="preserve">Sau khi mở tất cả hộp báu ra xem, Nhạc Trọng đạt được ba đôi giầy cường hóa cấp một, ba mươi hai thanh Phảng Chế Đường Đao, một phòng hộ phục cấp một, một phòng hộ phục cấp hai, ba cái bao tay trắng, một kiện bảo vật Đường đao cấp hai, một kiện bảo vật ma trượng cấp thấp. Bảy bản sách kỹ năng theo thứ tự là Hỏa Cầu Thuật cấp một hai quyển, sức lực lớn cuồng bạo cấp hai, băng trùy thuật cấp một, trị hết vết thương nhẹ cấp một, di động cao tốc cấp hai, kỹ năng gia tốc cấp một.</w:t>
      </w:r>
    </w:p>
    <w:p>
      <w:pPr>
        <w:pStyle w:val="BodyText"/>
      </w:pPr>
      <w:r>
        <w:t xml:space="preserve">- Bảo vật cấp hai: Đường đao. So với Phảng Chế Đường Đao còn sắc bén và cứng cỏi hơn.</w:t>
      </w:r>
    </w:p>
    <w:p>
      <w:pPr>
        <w:pStyle w:val="BodyText"/>
      </w:pPr>
      <w:r>
        <w:t xml:space="preserve">- Bảo vật cấp hai: ma trượng thấp kém. Nắm giữ ma trượng này tốc độ ngâm xướng ma pháp vượt qua mười lăm giây sẽ giảm xuống thêm một giây.</w:t>
      </w:r>
    </w:p>
    <w:p>
      <w:pPr>
        <w:pStyle w:val="BodyText"/>
      </w:pPr>
      <w:r>
        <w:t xml:space="preserve">- Kỹ năng gia tốc cấp một: sử dụng nên kỹ năng này tiêu hao năm điểm thể lực, sau khi sử dụng thì nhanh nhẹn trong 30 giây +10.</w:t>
      </w:r>
    </w:p>
    <w:p>
      <w:pPr>
        <w:pStyle w:val="BodyText"/>
      </w:pPr>
      <w:r>
        <w:t xml:space="preserve">- Lại có thể đủ tổ kiến ba tiểu đội cường hóa rồi!</w:t>
      </w:r>
    </w:p>
    <w:p>
      <w:pPr>
        <w:pStyle w:val="BodyText"/>
      </w:pPr>
      <w:r>
        <w:t xml:space="preserve">Nhạc Trọng nhìn qua ba mươi hai thanh Phảng Chế Đường Đao, trong mắt hiện lên vẻ vui mừng. Mỗi một thanh Phảng Chế Đường Đao phối hợp với giáp da rắn nước sẽ tạo thành một người cường hóa.</w:t>
      </w:r>
    </w:p>
    <w:p>
      <w:pPr>
        <w:pStyle w:val="BodyText"/>
      </w:pPr>
      <w:r>
        <w:t xml:space="preserve">Mặc dù những người cường hóa này khó mà mạnh mẽ như Nhạc Trọng hiện tại, nhưng mà những người cường hóa này có năng lực chiến đấu với tang thi và lực bền bỉ vượt xa nhân loại bình thường, trải qua huấn luyện nghiêm khắc rất dễ dàng có thể trở thành chiến sĩ tinh nhuệ so được với bộ đội đặc chủng.</w:t>
      </w:r>
    </w:p>
    <w:p>
      <w:pPr>
        <w:pStyle w:val="BodyText"/>
      </w:pPr>
      <w:r>
        <w:t xml:space="preserve">Tang thi bình thường đại bộ phận không tuôn ra hộp báu màu trắng, những thanh Phảng Chế Đường Đao đại đa số đều là tang thi tiến hóa tuôn ra hộp báu vật màu trắng. Lúc này trong Đại Nham Trấn có tang thi tiến hóa vượt xa Thạch Mã Trấn mấy lần, bởi vậy tuôn ra hộp báu màu trắng cũng hơn nhiều so với Thạch Mã Trấn.</w:t>
      </w:r>
    </w:p>
    <w:p>
      <w:pPr>
        <w:pStyle w:val="BodyText"/>
      </w:pPr>
      <w:r>
        <w:t xml:space="preserve">Có thanh Đường đao này thì Phảng Chế Đường Đao trong tay của Nhạc Trọng cũng có thể đưa cho người khác.</w:t>
      </w:r>
    </w:p>
    <w:p>
      <w:pPr>
        <w:pStyle w:val="BodyText"/>
      </w:pPr>
      <w:r>
        <w:t xml:space="preserve">Phảng Chế Đường Đao chém giết tang thi bình thường giống như giết chó, nhưng mà đối mặt với biến dị thú, L2 da dầy thịt béo thì vô cùng khó khăn. Như Nhạc Trọng không phải cường hóa qua lực lượng thì hắn dùng Phảng Chế Đường Đao chém giết S2 cũng không có nhẹ nhõm như vậy.</w:t>
      </w:r>
    </w:p>
    <w:p>
      <w:pPr>
        <w:pStyle w:val="BodyText"/>
      </w:pPr>
      <w:r>
        <w:t xml:space="preserve">Tang thi bình thường không ngừng tiến hóa, xương cốt yếu ớt không ngừng được cường hóa mạnh hơn. Xương cốt thân thể của S2 cường độ tuy bằng không sánh được với L2, nhưng mà cũng tiếp cận L1. Nếu không phải không có lực lượng nhất định, cho dù cầm Phảng Chế Đường Đao trong tay cũng không dễ dàng giết chết S2.</w:t>
      </w:r>
    </w:p>
    <w:p>
      <w:pPr>
        <w:pStyle w:val="BodyText"/>
      </w:pPr>
      <w:r>
        <w:t xml:space="preserve">Đại bộ đội tiến vào chiếm giữ Đại Nham Trấn, mỗi người sống sót ẩn nấp trong Đại Nham Trấn cũng được bọn họ tìm ra. Lúc này những người sống sót đói bụng không thành hình người. Trong Đại Nham Trấn có hơn năm ngàn nhân khẩu, sau khi trải qua điều tra thì còn sống sót không đủ bốn trăm.</w:t>
      </w:r>
    </w:p>
    <w:p>
      <w:pPr>
        <w:pStyle w:val="BodyText"/>
      </w:pPr>
      <w:r>
        <w:t xml:space="preserve">Trong hơn ba trăm người sống sót đã đã xuất hiện một đám cặn bã, các loại hắc ám của nhân tính cũng hiện ra. Những cặn bã ăn thịt người sẽ bị Nhạc Trọng xử bắn, còn những người phạm trọng tội sẽ bị Nhạc Trọng bổ khuyết vào trong cặn bã doanh.</w:t>
      </w:r>
    </w:p>
    <w:p>
      <w:pPr>
        <w:pStyle w:val="BodyText"/>
      </w:pPr>
      <w:r>
        <w:t xml:space="preserve">Trong cặn bã doanh thoáng một cái tăng thêm năm mươi ba người, số lượng giảm mà tăng.</w:t>
      </w:r>
    </w:p>
    <w:p>
      <w:pPr>
        <w:pStyle w:val="BodyText"/>
      </w:pPr>
      <w:r>
        <w:t xml:space="preserve">Đại Nham Trấn có một nhà máy sắt thép loại nhỏ, đồng thời không chỉ nhà máy sắt thép này còn có nhiều xí nghiệp khác, có được rất nhiều máy móc gia công thiết bị. Đồng thời trươc tận thế trong nhà máy sắt thép tồn trữ đại lượng than đá, trong nhà máy phát điện cũng có trữ than đá, chỉ cần nhân thủ sung túc là có thể khôi phục hoạt động của nhà máy sắt thép.</w:t>
      </w:r>
    </w:p>
    <w:p>
      <w:pPr>
        <w:pStyle w:val="BodyText"/>
      </w:pPr>
      <w:r>
        <w:t xml:space="preserve">Trong khoảng thời gian này Nhạc Trọng tiếp nhận người đào vong ra khỏi căn cứ thành phố Lũng Hãi, lại cho người đi khắp nơi tìm kiếm người sống, cộng thêm tìm được người sống sót trong Đại Nham Trấn thì nhân khẩu của hắn thoáng chốc tăng lên ba ngàn người.</w:t>
      </w:r>
    </w:p>
    <w:p>
      <w:pPr>
        <w:pStyle w:val="BodyText"/>
      </w:pPr>
      <w:r>
        <w:t xml:space="preserve">Sau khi thu phục Đại Nham Trấn thì Nhạc Trọng từ Thạch Mã Trấn điều một ngàn người tới Đại Nham Trấn, bắt đầu luyện thép, đồng thời chế tạo các loại binh khí, như Đại Khảm Đao, thuẫn thép, lưới sắt, dây thép bán mã tác *(giăng dây ở chỗ tối để gạt ngã người ngựa của đối phương), côn sắt các loại.</w:t>
      </w:r>
    </w:p>
    <w:p>
      <w:pPr>
        <w:pStyle w:val="BodyText"/>
      </w:pPr>
      <w:r>
        <w:t xml:space="preserve">Không có đạn dược súng pháo, Nhạc Trọng cũng chỉ có thể sản xuất vũ khí lạnh mà thôi. Tồn lượng sắt thép trong Thạch Mã Trấn cũng không nhiều, chế tạo hơn một trăm thuẫn thép, đại đao cũng đã tiêu hao nhiều sắt thép. Bởi vậy nhà máy sắt thép Đại Nham Trấn đối với Nhạc Trọng mà nói thập phần trọng yếu.</w:t>
      </w:r>
    </w:p>
    <w:p>
      <w:pPr>
        <w:pStyle w:val="BodyText"/>
      </w:pPr>
      <w:r>
        <w:t xml:space="preserve">Cặn bã doanh trong nơi đóng quân của Đại Nham Trấn được lùa vào một căn phòng lớn, lần lượt phân chiếu làm giường cho cặn bã doanh.</w:t>
      </w:r>
    </w:p>
    <w:p>
      <w:pPr>
        <w:pStyle w:val="BodyText"/>
      </w:pPr>
      <w:r>
        <w:t xml:space="preserve">Mười tên đội viên võ trang nhìn chằm chằm vào nơi này, nếu như những tù phạm cặn bã doanh nói lộn xộn, lập tức trực tiếp xử bắn.</w:t>
      </w:r>
    </w:p>
    <w:p>
      <w:pPr>
        <w:pStyle w:val="BodyText"/>
      </w:pPr>
      <w:r>
        <w:t xml:space="preserve">Mọi người là ở chung với động vật, trong tù phạm cặn bã doanh lúc này dần dần hình thành vòng tròn nhỏ.</w:t>
      </w:r>
    </w:p>
    <w:p>
      <w:pPr>
        <w:pStyle w:val="BodyText"/>
      </w:pPr>
      <w:r>
        <w:t xml:space="preserve">- Mẹ nó! Cao lão đại, những người kia đúng là quá ác. Chúng ta lúc này bị đẩy lên trước và chết hơn hai mươi người. Tiếp tục như vậy qua mấy lần chúng ta sẽ chết sạch.</w:t>
      </w:r>
    </w:p>
    <w:p>
      <w:pPr>
        <w:pStyle w:val="BodyText"/>
      </w:pPr>
      <w:r>
        <w:t xml:space="preserve">Một gã xấu xí, nam tử thân ột mét tám giống như khỉ ốm nhìn qua một nam tử khôi ngô ột mét chín nói chuyện.</w:t>
      </w:r>
    </w:p>
    <w:p>
      <w:pPr>
        <w:pStyle w:val="BodyText"/>
      </w:pPr>
      <w:r>
        <w:t xml:space="preserve">Tên nam tử khôi ngô ột mét chín nhìn chằm chằm vào tên nam tử như khỉ ốm kia ngữ khí rét lạnh nói:</w:t>
      </w:r>
    </w:p>
    <w:p>
      <w:pPr>
        <w:pStyle w:val="BodyText"/>
      </w:pPr>
      <w:r>
        <w:t xml:space="preserve">- Nạp Lan Minh Châu! Câm miệng, nơi này là nơi nào không phải mày không biết, nếu những lời này lọt vào tai những người kia, tao và mày chỉ có con đường chết.</w:t>
      </w:r>
    </w:p>
    <w:p>
      <w:pPr>
        <w:pStyle w:val="BodyText"/>
      </w:pPr>
      <w:r>
        <w:t xml:space="preserve">Tên tù phạm được gọi là Cao lão đại tên là Cao Đại Cường. Trước tận thế chính là một gã nông dân cường tráng, sau khi tận thế thì lang thang đi theo Tiết Phá Sơn, trở thành tay chân của Tiết Phá Sơn, cũng làm ra không ít chuyện ác. Nhạc Trọng tiêu diệt Tiết Phá Sơn thì hắn liền bị đày đi đến cặn bã doanh trở thành tù phạm của cặn bã doanh.</w:t>
      </w:r>
    </w:p>
    <w:p>
      <w:pPr>
        <w:pStyle w:val="Compact"/>
      </w:pPr>
      <w:r>
        <w:t xml:space="preserve">Nghe Cao Đại Cường nói vậy thì thân thể Nạp Lan Minh Châu có chút co rụt lại, cẩn thận từng li từng tí nhìn qua đội viên của Nhạc Trọng đang đứng ở xa xa, ánh mát sợ hãi.</w:t>
      </w:r>
      <w:r>
        <w:br w:type="textWrapping"/>
      </w:r>
      <w:r>
        <w:br w:type="textWrapping"/>
      </w:r>
    </w:p>
    <w:p>
      <w:pPr>
        <w:pStyle w:val="Heading2"/>
      </w:pPr>
      <w:bookmarkStart w:id="198" w:name="chương-176-cao-đại-cường"/>
      <w:bookmarkEnd w:id="198"/>
      <w:r>
        <w:t xml:space="preserve">176. Chương 176: Cao Đại Cường</w:t>
      </w:r>
    </w:p>
    <w:p>
      <w:pPr>
        <w:pStyle w:val="Compact"/>
      </w:pPr>
      <w:r>
        <w:br w:type="textWrapping"/>
      </w:r>
      <w:r>
        <w:br w:type="textWrapping"/>
      </w:r>
    </w:p>
    <w:p>
      <w:pPr>
        <w:pStyle w:val="BodyText"/>
      </w:pPr>
      <w:r>
        <w:t xml:space="preserve">Nơi này là của Nhạc Trọng, tù phạm cặn bã doanh không có quyền nói chuyện gì cả. Nạp Lan Minh Châu nói những lời này nếu lọt vào tai của những đội viên kia, trực tiếp kéo hắn ra xử bắn cũng không có người nào nói tiếng gì.</w:t>
      </w:r>
    </w:p>
    <w:p>
      <w:pPr>
        <w:pStyle w:val="BodyText"/>
      </w:pPr>
      <w:r>
        <w:t xml:space="preserve">Về phần tù phạm cặn bã doanh muốn phản kháng càng không thực tế, một khi có chuyện bạo loạn xảy ra, mười tên đội viên sẽ dùng súng tiểu liên 79 trong tay tiêu diệt toàn bộ bọn chúng.</w:t>
      </w:r>
    </w:p>
    <w:p>
      <w:pPr>
        <w:pStyle w:val="BodyText"/>
      </w:pPr>
      <w:r>
        <w:t xml:space="preserve">Càng đừng đề cập tới còn có hai tháp súng máyở đối diện lúc nào cũng chĩa vào bên này.</w:t>
      </w:r>
    </w:p>
    <w:p>
      <w:pPr>
        <w:pStyle w:val="BodyText"/>
      </w:pPr>
      <w:r>
        <w:t xml:space="preserve">Nạp Lan Minh Châu xấu hổ cười nói:</w:t>
      </w:r>
    </w:p>
    <w:p>
      <w:pPr>
        <w:pStyle w:val="BodyText"/>
      </w:pPr>
      <w:r>
        <w:t xml:space="preserve">- Tôi chủ thuận miệng nói mà thôi, ha ha...</w:t>
      </w:r>
    </w:p>
    <w:p>
      <w:pPr>
        <w:pStyle w:val="BodyText"/>
      </w:pPr>
      <w:r>
        <w:t xml:space="preserve">- Ai là Cao Đại Cường?</w:t>
      </w:r>
    </w:p>
    <w:p>
      <w:pPr>
        <w:pStyle w:val="BodyText"/>
      </w:pPr>
      <w:r>
        <w:t xml:space="preserve">Một tên chiến sĩ cầm bản ghi chép đi tới, nhìn chung quanh một vòng nói ra.</w:t>
      </w:r>
    </w:p>
    <w:p>
      <w:pPr>
        <w:pStyle w:val="BodyText"/>
      </w:pPr>
      <w:r>
        <w:t xml:space="preserve">Ánh mắt của đám tù nhân lúc này đều nhìn qua phía Cao Đại Cường bên này.</w:t>
      </w:r>
    </w:p>
    <w:p>
      <w:pPr>
        <w:pStyle w:val="BodyText"/>
      </w:pPr>
      <w:r>
        <w:t xml:space="preserve">Vài tên tù phạm ngồi gần bên người Cao Đại Cường cũng lặng lẽ dời người ra xa xa, muốn tránh qua bên cạnh. Chỉ có Nạp Lan Minh Châu vẻ mặt tuy tái nhợt nhưng vẫn như cũ ngồi bên người Cao Đại Cường.</w:t>
      </w:r>
    </w:p>
    <w:p>
      <w:pPr>
        <w:pStyle w:val="BodyText"/>
      </w:pPr>
      <w:r>
        <w:t xml:space="preserve">Sắc mặt Cao Đại Cường lúc này biến đổi trở nên vô cùng tái nhợt, hai đấm nắm chặt, chậm rãi đứng lên, mồ hôi lạng sau lưng chảy ròng ròng, trầm giọng nói:</w:t>
      </w:r>
    </w:p>
    <w:p>
      <w:pPr>
        <w:pStyle w:val="BodyText"/>
      </w:pPr>
      <w:r>
        <w:t xml:space="preserve">- Tôi chính là Cao Đại Cường!</w:t>
      </w:r>
    </w:p>
    <w:p>
      <w:pPr>
        <w:pStyle w:val="BodyText"/>
      </w:pPr>
      <w:r>
        <w:t xml:space="preserve">Trên cơ bản người tiến vào cặn bã doanh mà bị điểm tên thì không có chuyện tốt lành gì đó. Không lâu trước kia có mấy tù phạm bị điểm tên đều bị kéo ra ngoài xử bắn tại chỗ.</w:t>
      </w:r>
    </w:p>
    <w:p>
      <w:pPr>
        <w:pStyle w:val="BodyText"/>
      </w:pPr>
      <w:r>
        <w:t xml:space="preserve">Tên chiến sĩ nhìn vào trong bản ghi chép và nói ra:</w:t>
      </w:r>
    </w:p>
    <w:p>
      <w:pPr>
        <w:pStyle w:val="BodyText"/>
      </w:pPr>
      <w:r>
        <w:t xml:space="preserve">- Cao Đại Cường hôm nay tác chiến dũng cảm, chém giết bảy đầu tang thi. Hiện tại cho phép nắm giữ chức tiểu đội trưởng thứ nhất, hạ hạt gồm Nạp Lan Minh Châu, Vương Hổ... Mười hai người. Hơn nữa trong một tuần thì mỗi ngày sẽ có được một con cá. Hy vọng anh có thể sớm ngày giết được ba mươi đầu tang thi, tranh thủ một lần nữa làm người.</w:t>
      </w:r>
    </w:p>
    <w:p>
      <w:pPr>
        <w:pStyle w:val="BodyText"/>
      </w:pPr>
      <w:r>
        <w:t xml:space="preserve">Nạp Lan Minh Châu ngồi bên cạnh Cao Đại Cường lúc này trong mắt hiện ra thần sắc vô cùng vui mừng, đi đến bên người Cao Đại Cường chúc mừng:</w:t>
      </w:r>
    </w:p>
    <w:p>
      <w:pPr>
        <w:pStyle w:val="BodyText"/>
      </w:pPr>
      <w:r>
        <w:t xml:space="preserve">- Cao lão đại, chúc mừng anh!</w:t>
      </w:r>
    </w:p>
    <w:p>
      <w:pPr>
        <w:pStyle w:val="BodyText"/>
      </w:pPr>
      <w:r>
        <w:t xml:space="preserve">- Cao lão đại! Sau này thỉnh anh chiếu cố nhiều hơn.</w:t>
      </w:r>
    </w:p>
    <w:p>
      <w:pPr>
        <w:pStyle w:val="BodyText"/>
      </w:pPr>
      <w:r>
        <w:t xml:space="preserve">"..."</w:t>
      </w:r>
    </w:p>
    <w:p>
      <w:pPr>
        <w:pStyle w:val="BodyText"/>
      </w:pPr>
      <w:r>
        <w:t xml:space="preserve">Tù phạm dưới trướng của Cao Đại Cường lúc này đều nhao nhao tới bên người của Cao Đại Cường chúc mừng hắn, nịnh nọt ton hót nịnh bợ. Sau này Cao Đại Cường chính là trưởng quan nắm giữ sinh tử của bọn họ đấy.</w:t>
      </w:r>
    </w:p>
    <w:p>
      <w:pPr>
        <w:pStyle w:val="BodyText"/>
      </w:pPr>
      <w:r>
        <w:t xml:space="preserve">Cao Đại Cường nghe xong tên chiến sĩ nói như vậy, lúc này mới phục hồi tinh thần lại, đem tảng đá trong lòng thả xuống, nhìn qua tên chiến sĩ kia liên tục nói cảm tạ:</w:t>
      </w:r>
    </w:p>
    <w:p>
      <w:pPr>
        <w:pStyle w:val="BodyText"/>
      </w:pPr>
      <w:r>
        <w:t xml:space="preserve">- Đa tạ! Đa tạ!</w:t>
      </w:r>
    </w:p>
    <w:p>
      <w:pPr>
        <w:pStyle w:val="BodyText"/>
      </w:pPr>
      <w:r>
        <w:t xml:space="preserve">Tên chiến sĩ kia thản nhiên nói:</w:t>
      </w:r>
    </w:p>
    <w:p>
      <w:pPr>
        <w:pStyle w:val="BodyText"/>
      </w:pPr>
      <w:r>
        <w:t xml:space="preserve">- Không cần cám ơn tôi! Tôi chỉ đọc quyết định bổ nhiệm của Nhạc đội mà thôi.</w:t>
      </w:r>
    </w:p>
    <w:p>
      <w:pPr>
        <w:pStyle w:val="BodyText"/>
      </w:pPr>
      <w:r>
        <w:t xml:space="preserve">Nói xong tên chiến sĩ kia tiếp tục tuyên đọc tên của những tù phạm chiến đấu anh dũng với tang thi và ban thưởng, mười tên tù phạm hung hãn dám chiến đấu với tang thi được đưa lên làm tiểu đội trưởng, hơn nữa đạt được ban thưởng cá để ăn.</w:t>
      </w:r>
    </w:p>
    <w:p>
      <w:pPr>
        <w:pStyle w:val="BodyText"/>
      </w:pPr>
      <w:r>
        <w:t xml:space="preserve">Tuyên đọc ban thưởng hoàn tất thì tên chiến sĩ tuyên đọc quyết định vung tay, một gã nhân viên phục vụ đẩy một chiếc xe nhỏ tới, trên chiếc xe này trừ bát cháo bình thường, màn thầu ra thì còn có mấy con cá hấp.</w:t>
      </w:r>
    </w:p>
    <w:p>
      <w:pPr>
        <w:pStyle w:val="BodyText"/>
      </w:pPr>
      <w:r>
        <w:t xml:space="preserve">Tất cả tù phạm nhìn qua cá hấp thì chảy nước miếng, nước miếng chảy ròng ròng.</w:t>
      </w:r>
    </w:p>
    <w:p>
      <w:pPr>
        <w:pStyle w:val="BodyText"/>
      </w:pPr>
      <w:r>
        <w:t xml:space="preserve">Sau tận thế thì vật tư cực kỳ thiếu thốn. Cá sống cá tươi đều là thứ dùng để cung phụng thủ lĩnh các nơi, trong những tù phạm này rất nhiều người sau tận thế không được ăn thịt qua, lúc này nhìn thấy con cá hấp thì mắt mọi người sáng lên, con mắt nhìn chằm chằm không ngớt.</w:t>
      </w:r>
    </w:p>
    <w:p>
      <w:pPr>
        <w:pStyle w:val="BodyText"/>
      </w:pPr>
      <w:r>
        <w:t xml:space="preserve">Tên chiến sĩ lạnh lùng nói:</w:t>
      </w:r>
    </w:p>
    <w:p>
      <w:pPr>
        <w:pStyle w:val="BodyText"/>
      </w:pPr>
      <w:r>
        <w:t xml:space="preserve">- Đều tới mang đồ ăn của mình đi đi! Không cho phép có tiếng động lớn xôn xao, không cho phép chen ngang, bất luận kẻ nào trái với kỷ luật thì quất hai mươi roi, lượng lao động gấp đôi.</w:t>
      </w:r>
    </w:p>
    <w:p>
      <w:pPr>
        <w:pStyle w:val="BodyText"/>
      </w:pPr>
      <w:r>
        <w:t xml:space="preserve">Nghe được chiến sĩ nói vậy thì đám tù phạm hung hãn trong cặn bã doanh thoáng cái trở nên nghe lời như mèo vậy, thành thành thật thật trật tự lấy đồ ăn của mình. Tính kỷ luật và phục tùng còn mạnh hơn trước khi tận thế rất nhiều nhiều lần.</w:t>
      </w:r>
    </w:p>
    <w:p>
      <w:pPr>
        <w:pStyle w:val="BodyText"/>
      </w:pPr>
      <w:r>
        <w:t xml:space="preserve">Cao Đại Cường lĩnh một bánh bao lớn, một chén cháo và con cá hấp quay về chỗ ngồi.</w:t>
      </w:r>
    </w:p>
    <w:p>
      <w:pPr>
        <w:pStyle w:val="BodyText"/>
      </w:pPr>
      <w:r>
        <w:t xml:space="preserve">Trên đường đi Cao Đại Cường có thể nhìn thấy ánh mắt tham lam của đám người chung quanh nhìn qua con cá hấp, nếu không phải có chiến sĩ cầm súng chấn nhiếp, đám tù phạm thân thủ bất phàm chắc chắn đã lao lên đoạt đi rồi.</w:t>
      </w:r>
    </w:p>
    <w:p>
      <w:pPr>
        <w:pStyle w:val="BodyText"/>
      </w:pPr>
      <w:r>
        <w:t xml:space="preserve">Nạp Lan Minh Châu cầm một bát cháo và cái màn thầu đi tới bên người Cao Đại Cường, nhìn qua con cá hấp của Cao Đại Cường thì chảy nước miếng ròng ròng:</w:t>
      </w:r>
    </w:p>
    <w:p>
      <w:pPr>
        <w:pStyle w:val="BodyText"/>
      </w:pPr>
      <w:r>
        <w:t xml:space="preserve">- Chúc mừng anh, Cao đại ca!</w:t>
      </w:r>
    </w:p>
    <w:p>
      <w:pPr>
        <w:pStyle w:val="BodyText"/>
      </w:pPr>
      <w:r>
        <w:t xml:space="preserve">Cao Đại Cường đem con cá hấp này này gắp ra một miếng:</w:t>
      </w:r>
    </w:p>
    <w:p>
      <w:pPr>
        <w:pStyle w:val="BodyText"/>
      </w:pPr>
      <w:r>
        <w:t xml:space="preserve">- Minh Châu, tới đây! Chúng ta cùng ăn cá!</w:t>
      </w:r>
    </w:p>
    <w:p>
      <w:pPr>
        <w:pStyle w:val="BodyText"/>
      </w:pPr>
      <w:r>
        <w:t xml:space="preserve">Trong mắt Nạp Lan Minh Châu hiện ra hào quang kinh hỉ, nói:</w:t>
      </w:r>
    </w:p>
    <w:p>
      <w:pPr>
        <w:pStyle w:val="BodyText"/>
      </w:pPr>
      <w:r>
        <w:t xml:space="preserve">- Cảm ơn Cao lão đại! Cám ơn Cao lão đại!</w:t>
      </w:r>
    </w:p>
    <w:p>
      <w:pPr>
        <w:pStyle w:val="BodyText"/>
      </w:pPr>
      <w:r>
        <w:t xml:space="preserve">Cao Đại Cường cười cười, kẹp lấy một miếng cá hấp cho Nạp Lan Minh Châu, trong ánh mắt hâm mộ của mình cho vào trong miệng. Hắn trước tận thế mặc dù là nông dân, nhưng mà hắn không có ngu ngốc. Muốn nắm giữ một tiểu đội thì tự nhiên phải có tâm phúc của mình, nếu như không có người giúp đỡ thì hắn cũng không quá đáng chỉ là tư lệnh không quân mà thôi. Cao Đại Cường trong chiến đấu với tang thi đã cứu Nạp Lan Minh Châu một mạng, hắn tự nhiên xem Nạp Lan Minh Châu là tâm phúc của mình.</w:t>
      </w:r>
    </w:p>
    <w:p>
      <w:pPr>
        <w:pStyle w:val="BodyText"/>
      </w:pPr>
      <w:r>
        <w:t xml:space="preserve">- Dưới trướng của chúng ta hiện giờ có 2786 người. Thạch Mã Trấn 1438 người, Đại Nham Trấn 1348 người. Ngày hôm qua sáu tiểu đội tìm kiêm chung quanh được 87 người sống sót. Tìm được vật tư như sau: gạo... .</w:t>
      </w:r>
    </w:p>
    <w:p>
      <w:pPr>
        <w:pStyle w:val="BodyText"/>
      </w:pPr>
      <w:r>
        <w:t xml:space="preserve">Trong văn phòng trưởng trấn Thạch Mã Trấn thì Quách Vũ mặc áo váy trắng thanh thuần, cầm một phần tư liệu báo cáo tình huống trong trấn cho Nhạc Trọng nghe.</w:t>
      </w:r>
    </w:p>
    <w:p>
      <w:pPr>
        <w:pStyle w:val="BodyText"/>
      </w:pPr>
      <w:r>
        <w:t xml:space="preserve">- Vẫn thiếu người a!</w:t>
      </w:r>
    </w:p>
    <w:p>
      <w:pPr>
        <w:pStyle w:val="BodyText"/>
      </w:pPr>
      <w:r>
        <w:t xml:space="preserve">Nhạc Trọng ngồi trên bàn lão bản, nhíu mày, tay phải ngón trỏ gỗ nhẹ vào mặt bàn, lâm vào trong trầm tư.</w:t>
      </w:r>
    </w:p>
    <w:p>
      <w:pPr>
        <w:pStyle w:val="BodyText"/>
      </w:pPr>
      <w:r>
        <w:t xml:space="preserve">Khuyết thiếu danh phận đại nghĩa, mặc dù Nhạc Trọng vẫn lợi dụng tính hiệu radio truyền ra chung quanh, người sống sót chủ động tới tìm hắn không nhiều lắm. Đại bộ phận người sống sót đều đi tới căn cứ thành phố Lũng Hãi. Mặc dù Nhạc Trọng có đào người chỉ là người chủ động tìm được, đạt được nhân khẩu cũng rất ít.</w:t>
      </w:r>
    </w:p>
    <w:p>
      <w:pPr>
        <w:pStyle w:val="BodyText"/>
      </w:pPr>
      <w:r>
        <w:t xml:space="preserve">Không có nhân khẩu, Nhạc Trọng cũng không cách nào tổ kiến quân đội cường hoành.</w:t>
      </w:r>
    </w:p>
    <w:p>
      <w:pPr>
        <w:pStyle w:val="BodyText"/>
      </w:pPr>
      <w:r>
        <w:t xml:space="preserve">Căn cứ thành phố Lũng Hãi bên kia người sống sót đã đột phá sáu ngàn, đang tăng lên tới bảy ngàn người. Đại nghĩa tức là nhân tâm, chuyện này làm cho Nhạc Trọng nhìn thấy lực lượng của danh phận đại nghĩa.</w:t>
      </w:r>
    </w:p>
    <w:p>
      <w:pPr>
        <w:pStyle w:val="BodyText"/>
      </w:pPr>
      <w:r>
        <w:t xml:space="preserve">Quách Vũ nói:</w:t>
      </w:r>
    </w:p>
    <w:p>
      <w:pPr>
        <w:pStyle w:val="BodyText"/>
      </w:pPr>
      <w:r>
        <w:t xml:space="preserve">- Trần Trí Quang đưa tình báo biểu hiện trong căn cứ thành phố Lũng Hãi đã cấm chúng ta chiêu mộ nhân công. Hơn nữa bọn họ bắt đầu sữa chữa tường thành rồi.</w:t>
      </w:r>
    </w:p>
    <w:p>
      <w:pPr>
        <w:pStyle w:val="BodyText"/>
      </w:pPr>
      <w:r>
        <w:t xml:space="preserve">Nhạc Trọng nhíu mày, trầm giọng nói:</w:t>
      </w:r>
    </w:p>
    <w:p>
      <w:pPr>
        <w:pStyle w:val="BodyText"/>
      </w:pPr>
      <w:r>
        <w:t xml:space="preserve">- Cái gì? Lấy ra cho tôi xem!</w:t>
      </w:r>
    </w:p>
    <w:p>
      <w:pPr>
        <w:pStyle w:val="BodyText"/>
      </w:pPr>
      <w:r>
        <w:t xml:space="preserve">Trần Trí Quang hiện tại đã trở thành người phát ngôn thế lực của Nhạc Trọng trong căn cứ thành phố Lũng Hãi. Hắn là người địa phương, đối với căn cứ thập phần hiểu rõ. Biết rõ các loại phương pháp, cũng là người đứng ra chủ động chiêu mộ nhân thủ cho Nhạc Trọng trong căn cứ.</w:t>
      </w:r>
    </w:p>
    <w:p>
      <w:pPr>
        <w:pStyle w:val="BodyText"/>
      </w:pPr>
      <w:r>
        <w:t xml:space="preserve">Trước mắt Nhạc Trọng cần tăng thêm nhân thủ, mà chiêu mộ từ căn cứ thành phố Lũng Hãi là nhanh nhất. Căn cứ cấm Nhạc Trọng chiêu mộ nhân viên, hắn muốn tăng cường thế lực sẽ bị ảnh hưởng.</w:t>
      </w:r>
    </w:p>
    <w:p>
      <w:pPr>
        <w:pStyle w:val="BodyText"/>
      </w:pPr>
      <w:r>
        <w:t xml:space="preserve">- Cường công căn cứ sao?</w:t>
      </w:r>
    </w:p>
    <w:p>
      <w:pPr>
        <w:pStyle w:val="BodyText"/>
      </w:pPr>
      <w:r>
        <w:t xml:space="preserve">Nhạc Trọng cầm phần văn bản tài liệu này, chau mày, ý niệm cường công căn cứ lúc này hiện ra trong đầu của hắn.</w:t>
      </w:r>
    </w:p>
    <w:p>
      <w:pPr>
        <w:pStyle w:val="Compact"/>
      </w:pPr>
      <w:r>
        <w:t xml:space="preserve">Căn cứ thành phố Lũng Hãi ngăn cản Nhạc Trọng khuếch trương thế lực của mình, song phương bạn địch khó hiểu. Mặc dù từng có thời điểm cộng đồng thu phục kho lương thực, nhưng mà đó chỉ là vì lợi ích cộng đồng mà thôi.</w:t>
      </w:r>
      <w:r>
        <w:br w:type="textWrapping"/>
      </w:r>
      <w:r>
        <w:br w:type="textWrapping"/>
      </w:r>
    </w:p>
    <w:p>
      <w:pPr>
        <w:pStyle w:val="Heading2"/>
      </w:pPr>
      <w:bookmarkStart w:id="199" w:name="chương-177-thi-đàn-dị-động"/>
      <w:bookmarkEnd w:id="199"/>
      <w:r>
        <w:t xml:space="preserve">177. Chương 177: Thi Đàn Dị Động</w:t>
      </w:r>
    </w:p>
    <w:p>
      <w:pPr>
        <w:pStyle w:val="Compact"/>
      </w:pPr>
      <w:r>
        <w:br w:type="textWrapping"/>
      </w:r>
      <w:r>
        <w:br w:type="textWrapping"/>
      </w:r>
    </w:p>
    <w:p>
      <w:pPr>
        <w:pStyle w:val="BodyText"/>
      </w:pPr>
      <w:r>
        <w:t xml:space="preserve">Căn cứ thành phố Lũng Hãi ngăn cản Nhạc Trọng khuếch trương thế lực của mình, song phương bạn địch khó hiểu. Mặc dù từng có thời điểm cộng đồng thu phục kho lương thực, nhưng mà đó chỉ là vì lợi ích cộng đồng mà thôi.</w:t>
      </w:r>
    </w:p>
    <w:p>
      <w:pPr>
        <w:pStyle w:val="BodyText"/>
      </w:pPr>
      <w:r>
        <w:t xml:space="preserve">Căn cứ thành phố Lũng Hãi cấm Nhạc Trọng từ chỗ của bọn họ chiêu mộ người sống sót, ý nghĩa bọn họ đã xem Nhạc Trọng là một phương đối địch, không muốn giúp Nhạc Trọng phát triển an toàn.</w:t>
      </w:r>
    </w:p>
    <w:p>
      <w:pPr>
        <w:pStyle w:val="BodyText"/>
      </w:pPr>
      <w:r>
        <w:t xml:space="preserve">Nhạc Trọng không biết bao nhiêu lần cân nhắc qua chuyện cường công căn cứ thành phố Lũng Hãi, đem nhân khẩu, vật tư, khí giới nơi đó lấy toàn bộ. Nhưng mà thế lực của Nhạc Trọng cấu thành cực kỳ phức tạp, trong đó sức chiến đấu mạnh nhất chính là người cường hóa và quân nhân chuyên nghiệp.</w:t>
      </w:r>
    </w:p>
    <w:p>
      <w:pPr>
        <w:pStyle w:val="BodyText"/>
      </w:pPr>
      <w:r>
        <w:t xml:space="preserve">Trong chiến tranh chính thức, những quân nhân chuyện phát huy sức chiến đấu còn mạnh hơn người cường hóa nhiều. Dù sao chiến xa bộ binh, pháo binh, ống phóng rốc-két các loại là những thứ có kỹ thuật cao là do bọn họ thao túng. Những quân nhân này tuy quy phụ Nhạc Trọng, nhưng mà muốn bọn họ đối địch với chiến hữu ngày xưa và căn cứ thành phố Lũng Hãi có danh phận đại nghĩa thì Nhạc Trọng cũng không có nắm chắc khiến bọn họ nhất định nghe lời của mình.</w:t>
      </w:r>
    </w:p>
    <w:p>
      <w:pPr>
        <w:pStyle w:val="BodyText"/>
      </w:pPr>
      <w:r>
        <w:t xml:space="preserve">Một mặt khác thực lực căn cứ thành phố Lũng Hãi này cũng không có yếu, có được hơn sáu nghìn nhân khẩu, căn cứ thành phố Lũng Hãi còn có trang bị và binh lực một doanh của Lôi Thành, trừ chuyện đó ra còn có cảnh sát, cảnh sát vũ trang, đặc công và các thế lực lớn nhỏ, chính thức đánh nhau thi Nhạc Trọng cũng không có nắm chắc phần thắng.</w:t>
      </w:r>
    </w:p>
    <w:p>
      <w:pPr>
        <w:pStyle w:val="BodyText"/>
      </w:pPr>
      <w:r>
        <w:t xml:space="preserve">Nếu không thể đem căn cứ thành phố Lũng Hãi người chiếm đoạt thì Nhạc Trọng cho dù phát triển tới hướng nào cũng phải lưu một nửa binh lực phòng ngự căn cứ thành phố Lũng Hãi tiến công, làm cho hắn không cách nào toàn lực tấn công cả. Nếu không hắn toàn lực xuất binh, thanh lý một thị trấn, đối phương từ phía sau cho hắn một kích thì tất cả mọi thứ trở thành mai mối cho người khác.</w:t>
      </w:r>
    </w:p>
    <w:p>
      <w:pPr>
        <w:pStyle w:val="BodyText"/>
      </w:pPr>
      <w:r>
        <w:t xml:space="preserve">Đồng dạng Nhạc Trọng tồn tại cũng làm cho căn cứ thành phố Lũng Hãi người thập phần khó chịu, chủ lực căn bản không dám khinh động, cũng chỉ có thể phái các tiểu đội đi ra ngoài tìm kiếm vật tư mà thôi. Song phương kiêng kị lẫn nhau, kiềm chế lẫn nhau, cũng không dám toàn lực ra thu phục một thị trấn nào đó.</w:t>
      </w:r>
    </w:p>
    <w:p>
      <w:pPr>
        <w:pStyle w:val="BodyText"/>
      </w:pPr>
      <w:r>
        <w:t xml:space="preserve">Nhạc Trọng nhìn qua Quách Vũ thanh thuần đứng ở trước mặt của mình trong nội tâm có chút rung động, nhìn qua nàng nói:</w:t>
      </w:r>
    </w:p>
    <w:p>
      <w:pPr>
        <w:pStyle w:val="BodyText"/>
      </w:pPr>
      <w:r>
        <w:t xml:space="preserve">- Vũ nhi tới đây!</w:t>
      </w:r>
    </w:p>
    <w:p>
      <w:pPr>
        <w:pStyle w:val="BodyText"/>
      </w:pPr>
      <w:r>
        <w:t xml:space="preserve">Quách Vũ nhìn qua Nhạc Trọng, nhu thuận ngồi vào trong ngực của hắn.</w:t>
      </w:r>
    </w:p>
    <w:p>
      <w:pPr>
        <w:pStyle w:val="BodyText"/>
      </w:pPr>
      <w:r>
        <w:t xml:space="preserve">Nhạc Trọng thoáng cái ôm lấy thân thể mềm mại đầy đặn của Quách Vũ, ôn nhuận nhu ngọc, hương thơm xông vào mũi và thân hình hấp dẫn, trong nội tâm tràn ngập thỏa mãn, nôn nóng chiếm cứ căn cứ đã bị quét sạch.</w:t>
      </w:r>
    </w:p>
    <w:p>
      <w:pPr>
        <w:pStyle w:val="BodyText"/>
      </w:pPr>
      <w:r>
        <w:t xml:space="preserve">Nhạc Trọng ôm Quách Vũ chậm rãi tâm sự ra lời trong nội tâm.</w:t>
      </w:r>
    </w:p>
    <w:p>
      <w:pPr>
        <w:pStyle w:val="BodyText"/>
      </w:pPr>
      <w:r>
        <w:t xml:space="preserve">- Vũ nhi, căn cứ thành phố Lũng Hãi đúng là quá chướng mắt. Tôi muốn cường công căn cứ nhưng mà không đủ lực, muốn dọn dẹp chướng ngại này quá khó khăn, cảm thấy thế nào?</w:t>
      </w:r>
    </w:p>
    <w:p>
      <w:pPr>
        <w:pStyle w:val="BodyText"/>
      </w:pPr>
      <w:r>
        <w:t xml:space="preserve">Quách Vũ nghe Nhạc Trọng nói thì đôi mắt xinh đẹp chớp chớp, tự nhiên cười nói nói:</w:t>
      </w:r>
    </w:p>
    <w:p>
      <w:pPr>
        <w:pStyle w:val="BodyText"/>
      </w:pPr>
      <w:r>
        <w:t xml:space="preserve">- Chủ nhân, tôi cảm thấy bây giờ không phải là thời cơ cường công. Trước mắt trụ cột chèo chống căn cứ thành phố Lũng Hãi chỉ có một mình Trần Kiếm Phong. Chỉ cần chúng ta ám sát Trần Kiếm Phong, căn cứ thành phố Lũng Hãi nhất định sẽ đại loạn, đến lúc đó chúng ta thừa cơ hội này tấn công căn cứ thành phố Lũng Hãi, nhất định làm chơi ăn thật.</w:t>
      </w:r>
    </w:p>
    <w:p>
      <w:pPr>
        <w:pStyle w:val="BodyText"/>
      </w:pPr>
      <w:r>
        <w:t xml:space="preserve">Nhạc Trọng nghe Quách Vũ đề nghị thì mãnh liệt mở to mắt, cẩn thận đánh giá tiểu loli xinh đẹp mê người trong ngực của mình. Hắn thật không ngờ rằng Quách Vũ lại đưa ra độc kế như vậy.</w:t>
      </w:r>
    </w:p>
    <w:p>
      <w:pPr>
        <w:pStyle w:val="BodyText"/>
      </w:pPr>
      <w:r>
        <w:t xml:space="preserve">Kế sách này đúng là không tệ a. cơ cấu hành chính của căn cứ thành phố Lũng Hãi hủ bại không chịu nổi, cũng chỉ có Trần Kiếm Phong cùng rải rác mấy quan viên có năng lực chèo chống. Còn có Lôi Thành ở bên cạnh nhìn chằm chằm, nếu như Trần Kiếm Phong vừa chết, căn cứ thành phố Lũng Hãi tất nhiên đại loạn.</w:t>
      </w:r>
    </w:p>
    <w:p>
      <w:pPr>
        <w:pStyle w:val="BodyText"/>
      </w:pPr>
      <w:r>
        <w:t xml:space="preserve">Nhưng mà Nhạc Trọng thật không nghĩ tới Quách Vũ nũng nịu lại nói ra kế sách như vậy.</w:t>
      </w:r>
    </w:p>
    <w:p>
      <w:pPr>
        <w:pStyle w:val="BodyText"/>
      </w:pPr>
      <w:r>
        <w:t xml:space="preserve">Quách Vũ cũng thản nhiên nhìn qua Nhạc Trọng, cặp trong đôi mắt xinh đẹp không có nửa phần tạp chất, nàng là toàn tâm toàn ý suy nghĩ cho Nhạc Trọng mới nói ra kế sách này.</w:t>
      </w:r>
    </w:p>
    <w:p>
      <w:pPr>
        <w:pStyle w:val="BodyText"/>
      </w:pPr>
      <w:r>
        <w:t xml:space="preserve">Nhạc Trọng đem Quách Vũ ôm chặt vào trong ngực, trầm giọng nói:</w:t>
      </w:r>
    </w:p>
    <w:p>
      <w:pPr>
        <w:pStyle w:val="BodyText"/>
      </w:pPr>
      <w:r>
        <w:t xml:space="preserve">- Không được!</w:t>
      </w:r>
    </w:p>
    <w:p>
      <w:pPr>
        <w:pStyle w:val="BodyText"/>
      </w:pPr>
      <w:r>
        <w:t xml:space="preserve">Trần Dao, Kỷ Thanh Vũ cùng Trần Kiếm Phong có liên hệ sâu đậm. Kỷ Thanh Vũ cũng là một viên đại tướng dưới trướng của Nhạc Trọng. Nếu như chính diện cường công căn cứ thành phố Lũng Hãi thì Kỷ Thanh Vũ cùng Trần Dao tối đa sẽ không giúp ai cả. Nếu như các nàng biết rõ Nhạc Trọng ám sát Trần Kiếm Phong, chỉ sợ lập tức trở mặt với Nhạc Trọng.</w:t>
      </w:r>
    </w:p>
    <w:p>
      <w:pPr>
        <w:pStyle w:val="BodyText"/>
      </w:pPr>
      <w:r>
        <w:t xml:space="preserve">Hơn nữa Nhạc Trọng dưới trướng có đại cẩu tử, Lưu Diễm, Trì Dương, Khổng Thiên Dự là bạn bè tâm phúc, những người này cảm thấy Nhạc Trọng ám sát Trần Kiếm Phong không có cái gì không ổn. Thế nhưng mà Ngô Quang là quân nhân chuyên nghiệp sẽ nghĩ như thế nào thì khó mà nói được. Dù sao Ngô Quang quy phụ Nhạc Trọng cũng không có quá lâu.</w:t>
      </w:r>
    </w:p>
    <w:p>
      <w:pPr>
        <w:pStyle w:val="BodyText"/>
      </w:pPr>
      <w:r>
        <w:t xml:space="preserve">Quách Vũ nhìn qua Nhạc Trọng cười nói:</w:t>
      </w:r>
    </w:p>
    <w:p>
      <w:pPr>
        <w:pStyle w:val="BodyText"/>
      </w:pPr>
      <w:r>
        <w:t xml:space="preserve">- Chúng ta chầm chậm chờ đợi thời cơ tốt. Lôi Thành không phải tình nguyện là người ngồi dưới kẻ khác, chỉ cần chúng ta từ từ tích lũy thực lực, căn cứ thành phố Lũng Hãi chắc chắn sẽ đại loạn.</w:t>
      </w:r>
    </w:p>
    <w:p>
      <w:pPr>
        <w:pStyle w:val="BodyText"/>
      </w:pPr>
      <w:r>
        <w:t xml:space="preserve">Nhạc Trọng cầm lấy bàn tay mềm mại ôn như của Quách Vũ không ngừng vuốt ve, trầm mặc một hồi lâu mới chậm rãi nói:</w:t>
      </w:r>
    </w:p>
    <w:p>
      <w:pPr>
        <w:pStyle w:val="BodyText"/>
      </w:pPr>
      <w:r>
        <w:t xml:space="preserve">- Tạm thời cũng chỉ có thể như vậy.</w:t>
      </w:r>
    </w:p>
    <w:p>
      <w:pPr>
        <w:pStyle w:val="BodyText"/>
      </w:pPr>
      <w:r>
        <w:t xml:space="preserve">Nhìn thấy Nhạc Trọng không nói lời nào, Quách Vũ cũng dịu dàng ngoan ngoãn như con mèo nhỏ nhu thuận tựa vào trong ngực của Nhạc Trọng. Nhạc Trọng bận rộn không ngừng khắc nào, không phải dẫn đội đi tìm vật tư thì đi ra ngoài sân tập xạ kích, song phương chung đụng thì thì ít mà xa cách thì nhiều, hai người ở cùng với nhau thì Quách Vũ thập phần trân quý.</w:t>
      </w:r>
    </w:p>
    <w:p>
      <w:pPr>
        <w:pStyle w:val="BodyText"/>
      </w:pPr>
      <w:r>
        <w:t xml:space="preserve">- Nhạc đội! Nhạc đội! Trần Trí Quang phát tin khẩn cấp tới...</w:t>
      </w:r>
    </w:p>
    <w:p>
      <w:pPr>
        <w:pStyle w:val="BodyText"/>
      </w:pPr>
      <w:r>
        <w:t xml:space="preserve">Đại cẩu tử lớn tiếng đi vào trong văn phòng, hắn vừa nhìn thấy Nhạc Trọng ôm Quách Vũ thì âm thanh vang dội ngừng bật lại, có chút xấu hổ đứng nguyên tại chỗ.</w:t>
      </w:r>
    </w:p>
    <w:p>
      <w:pPr>
        <w:pStyle w:val="BodyText"/>
      </w:pPr>
      <w:r>
        <w:t xml:space="preserve">- Chuyện gì?</w:t>
      </w:r>
    </w:p>
    <w:p>
      <w:pPr>
        <w:pStyle w:val="BodyText"/>
      </w:pPr>
      <w:r>
        <w:t xml:space="preserve">Nhạc Trọng mở to mắt, buông bàn tay lớn đang ôm Quách Vũ ra, nhìn chằm chằm vào đại cẩu tử hỏi.</w:t>
      </w:r>
    </w:p>
    <w:p>
      <w:pPr>
        <w:pStyle w:val="BodyText"/>
      </w:pPr>
      <w:r>
        <w:t xml:space="preserve">Nhạc Trọng buông bàn tay lớn ra, Quách Vũ hơi có chút thất lạc từ trong ngực Nhạc Trọng đi xuống, lẳng lặng đứng bên người Nhạc Trọng, giống như đóa hơp bách hợp thanh thuần.</w:t>
      </w:r>
    </w:p>
    <w:p>
      <w:pPr>
        <w:pStyle w:val="BodyText"/>
      </w:pPr>
      <w:r>
        <w:t xml:space="preserve">Đại cẩu tử nhanh chóng đem tình báo mà Trần Trí Quang phát ra nói rõ ràng.</w:t>
      </w:r>
    </w:p>
    <w:p>
      <w:pPr>
        <w:pStyle w:val="BodyText"/>
      </w:pPr>
      <w:r>
        <w:t xml:space="preserve">- Thi đàn huyện Thượng Lâm dị động, thi đàn khổng lồ đang hướng về căn cứ thành phố Lũng Hãi, căn cứ thông qua Trần Trí Quang cầu viện chúng ta, bảo chúng ta phát binh cứu viện.</w:t>
      </w:r>
    </w:p>
    <w:p>
      <w:pPr>
        <w:pStyle w:val="BodyText"/>
      </w:pPr>
      <w:r>
        <w:t xml:space="preserve">Nhạc Trọng nhướng mày, trong nội tâm có chút trầm xuống, nhìn qua đại cẩu tử dò hỏi:</w:t>
      </w:r>
    </w:p>
    <w:p>
      <w:pPr>
        <w:pStyle w:val="BodyText"/>
      </w:pPr>
      <w:r>
        <w:t xml:space="preserve">- Tin tức này tin cậy như thế nào? Trần Thạch Đầu phái người xác nhận các loại tin tức chưa?</w:t>
      </w:r>
    </w:p>
    <w:p>
      <w:pPr>
        <w:pStyle w:val="Compact"/>
      </w:pPr>
      <w:r>
        <w:t xml:space="preserve">Trước tận thế thì huyện Thượng Lâm so sánh với huyện Thanh Nguyên còn phồn hoa hơn nhiều lắm, nhân khẩu hương trấn chung quanh cũng vượt qua mười vạn. Chính là vì như thế lúc trước Lý Kiếm Phong loại cho quân đội đi thu phục huyện Thanh Nguyên mà không phải huyện Thượng Lâm. Huyện Thanh Nguyên nhân khẩu so với huyện Thượng Lâm ít hơn nhiều, thu phục cũng tương đối đơn giản.</w:t>
      </w:r>
      <w:r>
        <w:br w:type="textWrapping"/>
      </w:r>
      <w:r>
        <w:br w:type="textWrapping"/>
      </w:r>
    </w:p>
    <w:p>
      <w:pPr>
        <w:pStyle w:val="Heading2"/>
      </w:pPr>
      <w:bookmarkStart w:id="200" w:name="chương-178"/>
      <w:bookmarkEnd w:id="200"/>
      <w:r>
        <w:t xml:space="preserve">178. Chương 178</w:t>
      </w:r>
    </w:p>
    <w:p>
      <w:pPr>
        <w:pStyle w:val="Compact"/>
      </w:pPr>
      <w:r>
        <w:br w:type="textWrapping"/>
      </w:r>
      <w:r>
        <w:br w:type="textWrapping"/>
      </w:r>
    </w:p>
    <w:p>
      <w:pPr>
        <w:pStyle w:val="BodyText"/>
      </w:pPr>
      <w:r>
        <w:t xml:space="preserve">Lúc chạng vạng tối, tất cả tiểu đội ra ngoài tìm kiếm vật tư và tiêu diệt tang thi, tập trung người sống sót cũng đã trở về, đội trưởng của bọn họ đang hợp trong Đại Nham Trấn.</w:t>
      </w:r>
    </w:p>
    <w:p>
      <w:pPr>
        <w:pStyle w:val="BodyText"/>
      </w:pPr>
      <w:r>
        <w:t xml:space="preserve">- Chuyện chính là như vậy! Tôi muốn nghe ý kiến của mọi người.</w:t>
      </w:r>
    </w:p>
    <w:p>
      <w:pPr>
        <w:pStyle w:val="BodyText"/>
      </w:pPr>
      <w:r>
        <w:t xml:space="preserve">Trong phòng hội nghị thì Nhạc Trọng bảo Quách Vũ báo cáo tin tức mà Trần Thạch Đầu phát tới ọi người trong hội nghị lắng nghe.</w:t>
      </w:r>
    </w:p>
    <w:p>
      <w:pPr>
        <w:pStyle w:val="BodyText"/>
      </w:pPr>
      <w:r>
        <w:t xml:space="preserve">Khổng Thiên Dự nghe vậy lớn tiếng nói:</w:t>
      </w:r>
    </w:p>
    <w:p>
      <w:pPr>
        <w:pStyle w:val="BodyText"/>
      </w:pPr>
      <w:r>
        <w:t xml:space="preserve">- Nhạc đội, không thể xuất binh được! Đám vương bát đản ở căn cứ thành phố Lũng Hãi không cho chúng ta chiêu mộ nhân công, còn muốn cho chúng ta xuất binh cứu bọn chúng, khi dễ chúng ta dễ lần à?</w:t>
      </w:r>
    </w:p>
    <w:p>
      <w:pPr>
        <w:pStyle w:val="BodyText"/>
      </w:pPr>
      <w:r>
        <w:t xml:space="preserve">Khổng Thiên Dự bởi vì tác chiến dũng cảm bưu hãn lại trung thành và tận tâm với Nhạc Trọng, được Nhạc Trọng đề bạt trở thành tiểu đội trưởng tiểu đội lệ thuộc trực tiếp của hắn. Trên bàn thảo luận quyết sách cũng có tiếng nói của mình.</w:t>
      </w:r>
    </w:p>
    <w:p>
      <w:pPr>
        <w:pStyle w:val="BodyText"/>
      </w:pPr>
      <w:r>
        <w:t xml:space="preserve">Đại cẩu tử cúi đầu suy nghĩ một hồi, cũng chậm rãi nói:</w:t>
      </w:r>
    </w:p>
    <w:p>
      <w:pPr>
        <w:pStyle w:val="BodyText"/>
      </w:pPr>
      <w:r>
        <w:t xml:space="preserve">- Nhạc đội! Tôi cảm thấy bây giờ chúng ta không phải thời cơ xuất binh tốt nhất. Đám người của căn cứ muốn lợi dụng chúng ta, cầm chúng ta làm bia đỡ đạn. Chúng ta cứu bọn chúng thì súng ống, đạn dược tiêu hao là của chúng ta. Đám bạch nhãn lang kia sẽ khinh bỉ chúng ta, hả hê khi chúng ta đi cứu chúng chứ không có cảm kích.</w:t>
      </w:r>
    </w:p>
    <w:p>
      <w:pPr>
        <w:pStyle w:val="BodyText"/>
      </w:pPr>
      <w:r>
        <w:t xml:space="preserve">Đại cẩu tử với tư cách là đại quản gia của Nhạc Trọng, hắn nhìn thấy gia sản của mình tăng nhanh thì vui vẻ. Chiến tranh cũng không phải là chuyện tốt gì, thu phục Đại Nham Trấn thì tiêu hao số lượng đạn dược xa xỉ. Tuy trong Đại Nham Trấn có cục cảnh sát, võ trang bộ cũng tìm được không ít đạn dược, nhưng mà còn lâu mới so được với số tiêu hao đạn dược.</w:t>
      </w:r>
    </w:p>
    <w:p>
      <w:pPr>
        <w:pStyle w:val="BodyText"/>
      </w:pPr>
      <w:r>
        <w:t xml:space="preserve">Lưu Diễm trầm giọng nói:</w:t>
      </w:r>
    </w:p>
    <w:p>
      <w:pPr>
        <w:pStyle w:val="BodyText"/>
      </w:pPr>
      <w:r>
        <w:t xml:space="preserve">- Đúng rồi! Không nên cứu chúng ngay, đội tới lúc tang thi phá thành thì chúng ta lại dẫn người đi cứu chút ít người sống sót. Đến lúc đó những kẻ đó không có khả năng cò kè mặc cả.</w:t>
      </w:r>
    </w:p>
    <w:p>
      <w:pPr>
        <w:pStyle w:val="BodyText"/>
      </w:pPr>
      <w:r>
        <w:t xml:space="preserve">Triệu Tinh cũng trầm giọng nói ra:</w:t>
      </w:r>
    </w:p>
    <w:p>
      <w:pPr>
        <w:pStyle w:val="BodyText"/>
      </w:pPr>
      <w:r>
        <w:t xml:space="preserve">- Nhạc đội, căn cứ có tới hơn sáu ngàn nhân khẩu. Lôi Thành có một doanh bộ đội, bảy chiếc chiến xa bộ binh. Lại có tường thành làm chỗ dựa, giao chiến với tang thi có thể chống đỡ mấy ngày. Chờ bọn chúng thật sự không nhịn được thì chúng ta xuất binh cứu cũng được mà.</w:t>
      </w:r>
    </w:p>
    <w:p>
      <w:pPr>
        <w:pStyle w:val="BodyText"/>
      </w:pPr>
      <w:r>
        <w:t xml:space="preserve">Hơn phân nửa đội trưởng đều phản đối xuất binh, Ngô Quang, Lang tử là những binh sĩ chuyên nghiệp lại trầm mặc không nói gì.</w:t>
      </w:r>
    </w:p>
    <w:p>
      <w:pPr>
        <w:pStyle w:val="BodyText"/>
      </w:pPr>
      <w:r>
        <w:t xml:space="preserve">Trong một đám âm thanh phản đối xuất binh, Trần Dao do dự một chút và nói:</w:t>
      </w:r>
    </w:p>
    <w:p>
      <w:pPr>
        <w:pStyle w:val="BodyText"/>
      </w:pPr>
      <w:r>
        <w:t xml:space="preserve">- Nhạc Trọng, xuất binh đi! Căn cứ chỗ đó có tới sáu ngàn nhân khẩu. Nếu như tang thi phá thành thì hơn sáu nghìn người cũng sẽ chết trong miệng tang thi.</w:t>
      </w:r>
    </w:p>
    <w:p>
      <w:pPr>
        <w:pStyle w:val="BodyText"/>
      </w:pPr>
      <w:r>
        <w:t xml:space="preserve">Mặc dù Trần Dao đối với cao tầng của căn cứ thành phố Lũng Hãi tầng thập phần thất vọng, tuy nhiên nàng lại đồng tình với người sống sót, căn cứ mà bị phá thì đối mặt mười vạn tang thi vây kín, những người sông sót lại chết không biết bao nhiêu người.</w:t>
      </w:r>
    </w:p>
    <w:p>
      <w:pPr>
        <w:pStyle w:val="BodyText"/>
      </w:pPr>
      <w:r>
        <w:t xml:space="preserve">Nhạc Trọng lúc này trầm mặc không nói, hắn lại nhìn qua Trì Dương trầm mặc tự hỏi thì nói:</w:t>
      </w:r>
    </w:p>
    <w:p>
      <w:pPr>
        <w:pStyle w:val="BodyText"/>
      </w:pPr>
      <w:r>
        <w:t xml:space="preserve">- Trì Dương, anh thấy thế nào?</w:t>
      </w:r>
    </w:p>
    <w:p>
      <w:pPr>
        <w:pStyle w:val="BodyText"/>
      </w:pPr>
      <w:r>
        <w:t xml:space="preserve">Ánh mắt của mọi người trong phòng nghị sự nhìn qua Trì Dương, bọn họ đều biết rõ Trì Dương là bạn bè được Nhạc Trọng coi trọng nhất. Hơn nữa Trì Dương với tư cách là tiểu đội trưởng tiểu đội chiến đấu thứ nhất, cũng thường xuyên chiến đấu ở tuyến đầu, tìm được đại lượng vật tư, mọi người cũng thập phần xem trọng hắn.</w:t>
      </w:r>
    </w:p>
    <w:p>
      <w:pPr>
        <w:pStyle w:val="BodyText"/>
      </w:pPr>
      <w:r>
        <w:t xml:space="preserve">- Ý kiến của tôi là xuất binh.</w:t>
      </w:r>
    </w:p>
    <w:p>
      <w:pPr>
        <w:pStyle w:val="BodyText"/>
      </w:pPr>
      <w:r>
        <w:t xml:space="preserve">Trì Dương trầm mặc một hồi, nghe qua các loại ý kiến, tỉnh táo phân tích lợi và hại trong chuyện này:</w:t>
      </w:r>
    </w:p>
    <w:p>
      <w:pPr>
        <w:pStyle w:val="BodyText"/>
      </w:pPr>
      <w:r>
        <w:t xml:space="preserve">- Môi hở răng lạnh. Trong khu vực này trừ căn cứ thì chỗ của chúng ta có nhiều nhân khẩu nhất. Căn cứ một khi bị thi đàn công phá, chỉ sợ mục tiêu kế tiếp là chúng ta, căn cứ vừa vỡ thì sáu ngàn người sẽ chết, chúng ta trong khu vực này rất khó tìm được nhiều nhân khảu bổ sung cho mình. Một mình chúng ta đối mặt với thi đàn sẽ rất nguy hiểm.</w:t>
      </w:r>
    </w:p>
    <w:p>
      <w:pPr>
        <w:pStyle w:val="BodyText"/>
      </w:pPr>
      <w:r>
        <w:t xml:space="preserve">Sau tận thế thì nhân mạng tiện như con kiến. Cường giả khống chế tính mạng kẻ yếu, tùy ý sát người. Một không hợp tâm ý thì kẻ yếu sẽ bị cường giả giết chết. Nhưng mà nhân khẩu đối với một thế lực mà nói lại là tài nguyên cực kỳ trân quý. Không có người, máy móc trong nhà máy không thể hoạt động. Không có người sẽ không có quân lính. Không có người thì một thế lực rất khó phát triển lớn mạnh. Có thể nói nhân khẩu trong tận thế rất trân quý.</w:t>
      </w:r>
    </w:p>
    <w:p>
      <w:pPr>
        <w:pStyle w:val="BodyText"/>
      </w:pPr>
      <w:r>
        <w:t xml:space="preserve">Sáu ngàn nhân khẩu trong thành phố Lũng Hãi đối với Nhạc Trọng mà nói chính là khối thịt mỡ lớn, nếu như có thể nuốt vào, tiêu hóa, thế lực của hắn sẽ khuếch trương thật lớn.</w:t>
      </w:r>
    </w:p>
    <w:p>
      <w:pPr>
        <w:pStyle w:val="BodyText"/>
      </w:pPr>
      <w:r>
        <w:t xml:space="preserve">Trì Dương nói ra suy nghĩ không mưu mà hợp với Nhạc Trọng, hắn lúc này đánh nhịp nói:</w:t>
      </w:r>
    </w:p>
    <w:p>
      <w:pPr>
        <w:pStyle w:val="BodyText"/>
      </w:pPr>
      <w:r>
        <w:t xml:space="preserve">- Tôi quyết định! Mang binh đi căn cứ. Tiểu dội Khổng Thiên Dự, Lưu Diễm, Tiếu Minh, Ngô Quang, Triệu Tinh, Kỷ Thanh Vũ, Lang tử, Vương Song, Trình Ngọc, cặn bã doanh sẽ cùng đi với tôi tới căn cứ. Những người còn lại lưu thủ căn cứ, căn cứ dùng Trì Dương cầm đầu. Đại cẩu tử đi triệu tập vật tư, sáng sớm ngày mai chúng ta sẽ xuất phát.</w:t>
      </w:r>
    </w:p>
    <w:p>
      <w:pPr>
        <w:pStyle w:val="BodyText"/>
      </w:pPr>
      <w:r>
        <w:t xml:space="preserve">Trì Dương trầm giọng nói:</w:t>
      </w:r>
    </w:p>
    <w:p>
      <w:pPr>
        <w:pStyle w:val="BodyText"/>
      </w:pPr>
      <w:r>
        <w:t xml:space="preserve">- Nhạc Trọng, để cho tôi đi căn cứ đi.</w:t>
      </w:r>
    </w:p>
    <w:p>
      <w:pPr>
        <w:pStyle w:val="BodyText"/>
      </w:pPr>
      <w:r>
        <w:t xml:space="preserve">Căn cứ bên kia có mười vạn tang thi tấn công, trong sáu ngàn người sống sót dám chiến đấu với tang thi không đủ hai ngàn. Cộng thêm thế lực trong căn cứ như cài răng lược, chế ước lẫn nhau, kiềm chế lẫn nhau.</w:t>
      </w:r>
    </w:p>
    <w:p>
      <w:pPr>
        <w:pStyle w:val="BodyText"/>
      </w:pPr>
      <w:r>
        <w:t xml:space="preserve">Nhạc Trọng mang người tới căn cứ dù mang thêm cặn bã doanh cùng sáu tiểu đội cùng đi thì nhân số không đủ bốn trăm. Chẳng những đối mặt với thế lực trong căn cứu bạn địch khó phân, còn phải đối mặt với áp lực của mười vạn tang thi, hơi không cẩn thận sẽ có kết cục phân thân toái cốt. Trì Dương nhìn ra điểm này cho nên chủ động muốn đi tới căn cứ.</w:t>
      </w:r>
    </w:p>
    <w:p>
      <w:pPr>
        <w:pStyle w:val="BodyText"/>
      </w:pPr>
      <w:r>
        <w:t xml:space="preserve">Nhạc Trọng nhìn Trì Dương và cự tuyệt:</w:t>
      </w:r>
    </w:p>
    <w:p>
      <w:pPr>
        <w:pStyle w:val="BodyText"/>
      </w:pPr>
      <w:r>
        <w:t xml:space="preserve">- Không được, Trì Dương, Đại Nham Trấn, Thạch Mã Trấn bên này cần anh, tiêu diệt toàn bộ tang thi trong thôn xóm chung quanh, khôi phục sản xuất không thể ngừng lại được..</w:t>
      </w:r>
    </w:p>
    <w:p>
      <w:pPr>
        <w:pStyle w:val="BodyText"/>
      </w:pPr>
      <w:r>
        <w:t xml:space="preserve">Nghe được Nhạc Trọng cự tuyệt, Trì Dương cũng bắt đầu trầm mặc. Hắn cũng là bạn bè lâu năm của Nhạc Trọng, tự nhiên tinh tường Nhạc Trọng một khi quyết định sẽ sửa đổi.</w:t>
      </w:r>
    </w:p>
    <w:p>
      <w:pPr>
        <w:pStyle w:val="BodyText"/>
      </w:pPr>
      <w:r>
        <w:t xml:space="preserve">- Mọi người trở về nghỉ ngơi thật tốt. Tan họp!</w:t>
      </w:r>
    </w:p>
    <w:p>
      <w:pPr>
        <w:pStyle w:val="BodyText"/>
      </w:pPr>
      <w:r>
        <w:t xml:space="preserve">Chấm dứt hội nghị Nhạc Trọng trở lại trong biệt thự.</w:t>
      </w:r>
    </w:p>
    <w:p>
      <w:pPr>
        <w:pStyle w:val="BodyText"/>
      </w:pPr>
      <w:r>
        <w:t xml:space="preserve">- Em cũng muốn theo anh đi căn cứ</w:t>
      </w:r>
    </w:p>
    <w:p>
      <w:pPr>
        <w:pStyle w:val="BodyText"/>
      </w:pPr>
      <w:r>
        <w:t xml:space="preserve">Sau khi trở lại biệt thự, ở trên hội nghị trầm mặc không nói, bây giờ Lộ Văn chợt ôm cánh tay Nhạc Trọng năn nỉ nói ra. Nàng muốn cùng với Nhạc Trọng đối mặt với khó khăn</w:t>
      </w:r>
    </w:p>
    <w:p>
      <w:pPr>
        <w:pStyle w:val="BodyText"/>
      </w:pPr>
      <w:r>
        <w:t xml:space="preserve">Trương Tĩnh thì mặc nội y màu đen thật sexy, ngồi chồm hỗm bên chân của Nhạc Trọng, cẩn thận từng li từng tí bớp chân của Nhạc Trọng. Trước tận thế tình tình của nàng phản nghịch, lại thường xuyên xem chút ít kịch cung đình, biết rõ mình địa vị trong lòng của Nhạc Trọng không cao, bởi vậy trước Lộ Văn, Quách Vũ hai nữ đều biểu hiện thành thành thật thật.</w:t>
      </w:r>
    </w:p>
    <w:p>
      <w:pPr>
        <w:pStyle w:val="BodyText"/>
      </w:pPr>
      <w:r>
        <w:t xml:space="preserve">Ăn mặc áo ngủ màu trắng, Quách Vũ thuần khiết như tiểu công chúa thì nhu thuận ngồi bên phải Nhạc Trọng.</w:t>
      </w:r>
    </w:p>
    <w:p>
      <w:pPr>
        <w:pStyle w:val="BodyText"/>
      </w:pPr>
      <w:r>
        <w:t xml:space="preserve">Nhạc Trọng nhướng mày, cự tuyệt nói:</w:t>
      </w:r>
    </w:p>
    <w:p>
      <w:pPr>
        <w:pStyle w:val="BodyText"/>
      </w:pPr>
      <w:r>
        <w:t xml:space="preserve">- Không được! Căn cứ bên kia quá mức nguy hiểm.</w:t>
      </w:r>
    </w:p>
    <w:p>
      <w:pPr>
        <w:pStyle w:val="BodyText"/>
      </w:pPr>
      <w:r>
        <w:t xml:space="preserve">Lộ Văn có chút không phục nói:</w:t>
      </w:r>
    </w:p>
    <w:p>
      <w:pPr>
        <w:pStyle w:val="BodyText"/>
      </w:pPr>
      <w:r>
        <w:t xml:space="preserve">- Em có công kích ma pháp, còn có trì dũ thuật, hiện tại đã cường hóa tới cấp 7. Vì cái gì không thể đi cùng với anh? Lần đầu tiên tân công vào Đại Nham Trấn chẳng phải em cũng xuất lực sao?</w:t>
      </w:r>
    </w:p>
    <w:p>
      <w:pPr>
        <w:pStyle w:val="BodyText"/>
      </w:pPr>
      <w:r>
        <w:t xml:space="preserve">Thế lực của Nhạc Trọng thiếu nhiều nhân thủ, hắn thân là thủ lĩnh thế lực nhưng cũng thường xuyên lên tuyến đầu săn giết tang thi. Quách Vũ, Lộ Văn, Trần Dao có được kỹ năng cũng có thời gian ra chiến trường. Một phương diện các nàng săn giết tang thi có thể đạt được cường hóa, một mặt khác cũng là để tiết kiệm đạn dược.</w:t>
      </w:r>
    </w:p>
    <w:p>
      <w:pPr>
        <w:pStyle w:val="BodyText"/>
      </w:pPr>
      <w:r>
        <w:t xml:space="preserve">Nhạc Trọng chậm rãi nói:</w:t>
      </w:r>
    </w:p>
    <w:p>
      <w:pPr>
        <w:pStyle w:val="Compact"/>
      </w:pPr>
      <w:r>
        <w:t xml:space="preserve">- Lúc này khác với lúc tấn công chiếm Đại Nham Trấn. Lúc này chúng ta không phải đối mặt với mấy ngàn tang thi, mà là vượt qua mười vạn tang thi. Không cẩn thận sẽ có cục diện toàn quân bị diệt, quá hung hiểm.</w:t>
      </w:r>
      <w:r>
        <w:br w:type="textWrapping"/>
      </w:r>
      <w:r>
        <w:br w:type="textWrapping"/>
      </w:r>
    </w:p>
    <w:p>
      <w:pPr>
        <w:pStyle w:val="Heading2"/>
      </w:pPr>
      <w:bookmarkStart w:id="201" w:name="chương-179-lãnh-binh-vào-thành"/>
      <w:bookmarkEnd w:id="201"/>
      <w:r>
        <w:t xml:space="preserve">179. Chương 179: Lãnh Binh Vào Thành</w:t>
      </w:r>
    </w:p>
    <w:p>
      <w:pPr>
        <w:pStyle w:val="Compact"/>
      </w:pPr>
      <w:r>
        <w:br w:type="textWrapping"/>
      </w:r>
      <w:r>
        <w:br w:type="textWrapping"/>
      </w:r>
    </w:p>
    <w:p>
      <w:pPr>
        <w:pStyle w:val="BodyText"/>
      </w:pPr>
      <w:r>
        <w:t xml:space="preserve">Mười vạn tang thi cùng mấy ngàn tang thi là hai khái niệm hoàn toàn khác nhau. Hơn nữa còn là mười vạn tang thi có tổ chức.</w:t>
      </w:r>
    </w:p>
    <w:p>
      <w:pPr>
        <w:pStyle w:val="BodyText"/>
      </w:pPr>
      <w:r>
        <w:t xml:space="preserve">Trong Đại Nham Trấn có đầu Z1 chỉ huy mấy ngàn tang thi đã làm Nhạc Trọng cảm thấy áp lực lớn lao, mười vạn đầu tang thi có tổ chức trở thành thi đàn thì có thể nghĩ.</w:t>
      </w:r>
    </w:p>
    <w:p>
      <w:pPr>
        <w:pStyle w:val="BodyText"/>
      </w:pPr>
      <w:r>
        <w:t xml:space="preserve">Lộ Văn quệt mồm, bất mãn nói:</w:t>
      </w:r>
    </w:p>
    <w:p>
      <w:pPr>
        <w:pStyle w:val="BodyText"/>
      </w:pPr>
      <w:r>
        <w:t xml:space="preserve">- Vì cái gì Kỷ Thanh Vũ có thể đi theo anh?</w:t>
      </w:r>
    </w:p>
    <w:p>
      <w:pPr>
        <w:pStyle w:val="BodyText"/>
      </w:pPr>
      <w:r>
        <w:t xml:space="preserve">Nhạc Trọng xoa bóp gương mặt nhỏ nhắn của Lộ Văn nói:</w:t>
      </w:r>
    </w:p>
    <w:p>
      <w:pPr>
        <w:pStyle w:val="BodyText"/>
      </w:pPr>
      <w:r>
        <w:t xml:space="preserve">- Kỷ Thanh Vũ thực lực em cũng biêt rõ ràng, thân thủ của nàng trong tang thi có thể bảo vệ mình. Cho dù gặp được tình huống nguy cấp cũng có thể đào thoat. Nàng tự nhiên có thể đi với anh rồi.</w:t>
      </w:r>
    </w:p>
    <w:p>
      <w:pPr>
        <w:pStyle w:val="BodyText"/>
      </w:pPr>
      <w:r>
        <w:t xml:space="preserve">Bản thân Kỷ Thanh Vũ tinh thông kiếm thuật, gia nhập dưới trương của Nhạc Trọng thì thập phần tích cực dẫn người đi sưu tìm vật tư, hơn nữa không ngừng chiến đấu cường hóa, trước mắt đã có xu thế được công nhận là cường giả thứ ba trong thế lực của Nhạc Trọng rồi.</w:t>
      </w:r>
    </w:p>
    <w:p>
      <w:pPr>
        <w:pStyle w:val="BodyText"/>
      </w:pPr>
      <w:r>
        <w:t xml:space="preserve">- Ngủ đi.</w:t>
      </w:r>
    </w:p>
    <w:p>
      <w:pPr>
        <w:pStyle w:val="BodyText"/>
      </w:pPr>
      <w:r>
        <w:t xml:space="preserve">Nhạc Trọng cúi đầu hôn lên trán của Lộ Văn cùng Quách Vũ, chợt nhắm mắt lại. Mặc dù có mỹ nhân như hoa trong ngực, hắn cũng không có quá nhiều tâm tư khác. Hắn phải giữ lại thể lực cùng tinh lực ứng đối chuyện có khả năng xảy ra trong tương lai.</w:t>
      </w:r>
    </w:p>
    <w:p>
      <w:pPr>
        <w:pStyle w:val="BodyText"/>
      </w:pPr>
      <w:r>
        <w:t xml:space="preserve">Quách Vũ co rúc trong ngực Nhạc Trọng nhìn qua gương mặt của hắn, thầm nghĩ trong lòng:</w:t>
      </w:r>
    </w:p>
    <w:p>
      <w:pPr>
        <w:pStyle w:val="BodyText"/>
      </w:pPr>
      <w:r>
        <w:t xml:space="preserve">- Thực lực! Nếu như mình có đầy đủ thực lực thì có thể kề vai chiến đấu với anh ấy rồi.</w:t>
      </w:r>
    </w:p>
    <w:p>
      <w:pPr>
        <w:pStyle w:val="BodyText"/>
      </w:pPr>
      <w:r>
        <w:t xml:space="preserve">Sáng sớm hôm sau, hai chiến xa bộ binh, năm chiếc xe jeep Dongfeng vũ trang, một cỗ xe máy có trang bị hai cổ súng máy hạng nặng, bảy chiếc Đông Phong kilocalo, mười chiếc BMW, một cỗ xe dầu lớn, sáu chiếc xe buýt cải hoán chạy tới căn cứ của thành phố Lũng Hãi.</w:t>
      </w:r>
    </w:p>
    <w:p>
      <w:pPr>
        <w:pStyle w:val="BodyText"/>
      </w:pPr>
      <w:r>
        <w:t xml:space="preserve">Nhìn thấy đoàn xe không lồ này, Tiểu Thanh bay lượn trên không trung, dùng ánh mắt lợi hại của nó có thể dễ dàng tìm kiếm địch nhân.</w:t>
      </w:r>
    </w:p>
    <w:p>
      <w:pPr>
        <w:pStyle w:val="BodyText"/>
      </w:pPr>
      <w:r>
        <w:t xml:space="preserve">Lúc này Nhạc Trọng mang binh tới trợ giúp căn cứ thành phố Lũng Hãi, hắn cũng mang theo một nửa đạn dược trong xe theo. Thi đàn vượt qua mười vạn không phải quả hồng mềm, nếu như không có chuẩn bị sung túc thì có khả năng táng thân trong miệng tang thi.</w:t>
      </w:r>
    </w:p>
    <w:p>
      <w:pPr>
        <w:pStyle w:val="BodyText"/>
      </w:pPr>
      <w:r>
        <w:t xml:space="preserve">Với tư cách điều kiện xuất binh của Nhạc Trọng, cửa thành căn cứ phía bắc giao cho Nhạc Trọng khống chế. Bộ đội của Nhạc Trọng có thể thuận lợi tiến vào trong căn cứ thành phố Lũng Hãi.</w:t>
      </w:r>
    </w:p>
    <w:p>
      <w:pPr>
        <w:pStyle w:val="BodyText"/>
      </w:pPr>
      <w:r>
        <w:t xml:space="preserve">Nhưng mà khu vực phố Phượng Hoàng thì căn cứ phái trọng binh canh giữ, năm chiếc chiến xa bộ binh canh giữ, bao cát, lưới sắt, từng tốp binh sĩ trang bị tốt đang nhìn chằm chằm vào chỗ này. Khu vực bên ngoài phố Phượng Hoàng cũng vạch ra nơi đóng quân của Nhạc Trọng.</w:t>
      </w:r>
    </w:p>
    <w:p>
      <w:pPr>
        <w:pStyle w:val="BodyText"/>
      </w:pPr>
      <w:r>
        <w:t xml:space="preserve">Căn cứ dựng phòng tuyến ngăn cản Nhạc Trọng mà thôi, nếu như thi đàn quy mô lớn tiến vào thì bọn họ tuyệt đối sẽ không cho Nhạc Trọng mang trọng binh tiến vào căn cứ.</w:t>
      </w:r>
    </w:p>
    <w:p>
      <w:pPr>
        <w:pStyle w:val="BodyText"/>
      </w:pPr>
      <w:r>
        <w:t xml:space="preserve">Nhạc Trọng vừa xuống xe tìm được Trần Thạch Đầu trầm giọng hỏi:</w:t>
      </w:r>
    </w:p>
    <w:p>
      <w:pPr>
        <w:pStyle w:val="BodyText"/>
      </w:pPr>
      <w:r>
        <w:t xml:space="preserve">- Tình huống trước mắt như thế nào rồi? Lập tức đem hướng đi của thi đàn báo cáo cho tôi biết nào.</w:t>
      </w:r>
    </w:p>
    <w:p>
      <w:pPr>
        <w:pStyle w:val="BodyText"/>
      </w:pPr>
      <w:r>
        <w:t xml:space="preserve">Lúc này hai mắt Trần Thạch Đầu mang theo tơ mau, hiển nhiên đã có vài ngày ngủ không được ngon giấc, Nhạc Trọng vừa hỏi thì hắn nhanh chóng trả lời:</w:t>
      </w:r>
    </w:p>
    <w:p>
      <w:pPr>
        <w:pStyle w:val="BodyText"/>
      </w:pPr>
      <w:r>
        <w:t xml:space="preserve">- Hướng di động của thi đàn chính là hướng căn cứ, nhưng mà tốc độ di chuyển của chúng vô cùng chậm chạp. Nếu như dựa vào tốc độ hiện tại mà tính thì ước chừng còn có mười ngày mới tới căn cứ này!</w:t>
      </w:r>
    </w:p>
    <w:p>
      <w:pPr>
        <w:pStyle w:val="BodyText"/>
      </w:pPr>
      <w:r>
        <w:t xml:space="preserve">Nghe Trần Thạch Đầu nói thì Nhạc Trọng khẽ chau mày.</w:t>
      </w:r>
    </w:p>
    <w:p>
      <w:pPr>
        <w:pStyle w:val="BodyText"/>
      </w:pPr>
      <w:r>
        <w:t xml:space="preserve">Huyện Thượng Lâm cách huyện Thanh Nguyên chỉ một trăm cây số, tốc độ di chuyển của tang thi thập phần chậm chạp, thế nhưng mà chúng có thể không hề gián đoạn di chuyển trong hai mươi bốn giờ, muốn dùng thời gian mười ngày tới căn cứ thì Nhạc Trọng có chút hoài nghi.</w:t>
      </w:r>
    </w:p>
    <w:p>
      <w:pPr>
        <w:pStyle w:val="BodyText"/>
      </w:pPr>
      <w:r>
        <w:t xml:space="preserve">Nhạc Trọng nhìn qua Trần Thạch Đầu, trầm giọng hỏi:</w:t>
      </w:r>
    </w:p>
    <w:p>
      <w:pPr>
        <w:pStyle w:val="BodyText"/>
      </w:pPr>
      <w:r>
        <w:t xml:space="preserve">- Người cường tráng còn sốt sóng chiêu mộ được bao nhiêu rồi?</w:t>
      </w:r>
    </w:p>
    <w:p>
      <w:pPr>
        <w:pStyle w:val="BodyText"/>
      </w:pPr>
      <w:r>
        <w:t xml:space="preserve">Trần Thạch Đầu lập tức đáp:</w:t>
      </w:r>
    </w:p>
    <w:p>
      <w:pPr>
        <w:pStyle w:val="BodyText"/>
      </w:pPr>
      <w:r>
        <w:t xml:space="preserve">- Bốn trăm tên thanh niên trai tráng!</w:t>
      </w:r>
    </w:p>
    <w:p>
      <w:pPr>
        <w:pStyle w:val="BodyText"/>
      </w:pPr>
      <w:r>
        <w:t xml:space="preserve">Nghe nói thi đàn của huyện Thượng Lâm đang di chuyển tới nơi này, Trần Thạch Đầu đã quyết đoán chiêu mộ thanh niên trai tráng còn sông sót. Sau khi trải qua huấn luyện thì bọn họ chính là binh sĩ hiếu chiến.</w:t>
      </w:r>
    </w:p>
    <w:p>
      <w:pPr>
        <w:pStyle w:val="BodyText"/>
      </w:pPr>
      <w:r>
        <w:t xml:space="preserve">Sau tận thế thì dù là nam nhân hay nữ nhân đều là tài nguyên đáng giá. Nữ nhân có thể sanh con, sinh sôi nảy nở tộc đàn. Mà nam nhân thì chính là chiến sĩ hiếu chiến, thế hệ tương lai sẽ do bọn họ gánh vách. Vì ứng phó tình cảnh quẫn bách hiện tại, Trần Thạch Đầu tự nhiên phải chiêu mộ nam tử cường tráng.</w:t>
      </w:r>
    </w:p>
    <w:p>
      <w:pPr>
        <w:pStyle w:val="BodyText"/>
      </w:pPr>
      <w:r>
        <w:t xml:space="preserve">Nhạc Trọng hạ đạt ra lệnh:</w:t>
      </w:r>
    </w:p>
    <w:p>
      <w:pPr>
        <w:pStyle w:val="BodyText"/>
      </w:pPr>
      <w:r>
        <w:t xml:space="preserve">- Anh lập tức tổ chức cho bọn họ ăn cơm, thay phiên huấn luyện. Trang bị đi tới chỗ Vương Song lĩnh.</w:t>
      </w:r>
    </w:p>
    <w:p>
      <w:pPr>
        <w:pStyle w:val="BodyText"/>
      </w:pPr>
      <w:r>
        <w:t xml:space="preserve">Bốn trăm nam nhân tổ chức phân phát trang bị và huấn luyện thì đối phó với tang thi cũng là lực lượng không nhỏ.</w:t>
      </w:r>
    </w:p>
    <w:p>
      <w:pPr>
        <w:pStyle w:val="BodyText"/>
      </w:pPr>
      <w:r>
        <w:t xml:space="preserve">Trần Thạch Đầu nói:</w:t>
      </w:r>
    </w:p>
    <w:p>
      <w:pPr>
        <w:pStyle w:val="BodyText"/>
      </w:pPr>
      <w:r>
        <w:t xml:space="preserve">- Tôi hiểu! Buổi tối hôm nay có đặc biệt chuẩn bị yến hội, thành viên tham gia yến hội đều là thủ lĩnh các thế lực trong căn cứ. Lôi Thành bên kia phát lời mời, hy vọng ngài có thể tham gia. Nghe nói là thương nghị chuyện đối phó tang thi.</w:t>
      </w:r>
    </w:p>
    <w:p>
      <w:pPr>
        <w:pStyle w:val="BodyText"/>
      </w:pPr>
      <w:r>
        <w:t xml:space="preserve">- Tôi biết rõ! Anh đi thông tri với bọn họ là tôi sẽ tới đúng giờ.</w:t>
      </w:r>
    </w:p>
    <w:p>
      <w:pPr>
        <w:pStyle w:val="BodyText"/>
      </w:pPr>
      <w:r>
        <w:t xml:space="preserve">Nhạc Trọng đi vào bên người Tiểu Thanh, xoay người nhảy lên lưng của nó.</w:t>
      </w:r>
    </w:p>
    <w:p>
      <w:pPr>
        <w:pStyle w:val="BodyText"/>
      </w:pPr>
      <w:r>
        <w:t xml:space="preserve">Tiểu Thanh lúc này so ra còn kém chim mẹ của nó, nhưng mà cũng là biến dị thú sãi cánh là mười lăm mét, chở người không thành vấn đề.</w:t>
      </w:r>
    </w:p>
    <w:p>
      <w:pPr>
        <w:pStyle w:val="BodyText"/>
      </w:pPr>
      <w:r>
        <w:t xml:space="preserve">Nhạc Trọng vỗ lưng của Tiểu Thanh, Tiểu Thanh chợt vỗ cánh bay lên trời, bay về hướng huyện Thượng Lâm mà đi.</w:t>
      </w:r>
    </w:p>
    <w:p>
      <w:pPr>
        <w:pStyle w:val="BodyText"/>
      </w:pPr>
      <w:r>
        <w:t xml:space="preserve">Trần Thạch Đầu có chút hâm mộ nhìn qua Nhạc Trọng cưỡi lên lưng của Tiểu Thanh, sau đó nhìn qua bốn trăm người mà mình chiêu mộ đi qua.</w:t>
      </w:r>
    </w:p>
    <w:p>
      <w:pPr>
        <w:pStyle w:val="BodyText"/>
      </w:pPr>
      <w:r>
        <w:t xml:space="preserve">Trên một mảnh đất trống trải của dân tị nạn, bốn trăm người sống sót tay đang cầm một chén cháo loãng, một tay cầm một cái màn thầu đang ăn trưa.</w:t>
      </w:r>
    </w:p>
    <w:p>
      <w:pPr>
        <w:pStyle w:val="BodyText"/>
      </w:pPr>
      <w:r>
        <w:t xml:space="preserve">Trần Thạch Đầu đi tới trước đám người còn sống sót này, lạnh lùng nói:</w:t>
      </w:r>
    </w:p>
    <w:p>
      <w:pPr>
        <w:pStyle w:val="BodyText"/>
      </w:pPr>
      <w:r>
        <w:t xml:space="preserve">- Trong ba mươi giây phải ăn xong đồ vật trong tay các người, sau đó lập tức tập hợp.</w:t>
      </w:r>
    </w:p>
    <w:p>
      <w:pPr>
        <w:pStyle w:val="BodyText"/>
      </w:pPr>
      <w:r>
        <w:t xml:space="preserve">Nghe Trần Thạch Đầu nói như vậy thì bốn trăm người lập tức ăn như điên màn thầu trong ta, cháo loãng cũng uống sạch, sau đó nhanh chóng tập hợp cùng một chỗ.</w:t>
      </w:r>
    </w:p>
    <w:p>
      <w:pPr>
        <w:pStyle w:val="BodyText"/>
      </w:pPr>
      <w:r>
        <w:t xml:space="preserve">Thu phục kho lương tực vùng ngoại ô huyện Thượng Lâm thì đãi ngộ của người sống sót trong căn cứ không tôt lên bao nhiêu. Cháo loãng cứu tế chỉ hơi đặc hơn một chút. Kho lương thực ngoài huyện Thượng Lâm dự trữ vô cùng phong phú, cho dù bốn thành cũng đủ ột vạn người ăn được hai năm. Nhưng mà sau khi tận thế thì đại bộ phận hạt giống không cách nào nảy mầm, cao tầng căn cứ vì chống cự lâu một chút, tự nhiên sẽ không khai phóng lương thực cho người sông sót ăn thả cửa. Hơn nữa cao tầng của căn cứ có chút suy tính không nói ra. Nếu để cho những người sông sót kia ăn no đủ sẽ không nghe theo khống chế.</w:t>
      </w:r>
    </w:p>
    <w:p>
      <w:pPr>
        <w:pStyle w:val="BodyText"/>
      </w:pPr>
      <w:r>
        <w:t xml:space="preserve">Dưới suy tính như vậy, người sống sót trong căn cứ không được ăn no, mặc không đủ ấm. Trần Thạch Đầu cho những người sống sót kia đãi ngộ tốt hơn, bọn họ tự nhiên không buông tha cơ hội khó có được này.</w:t>
      </w:r>
    </w:p>
    <w:p>
      <w:pPr>
        <w:pStyle w:val="BodyText"/>
      </w:pPr>
      <w:r>
        <w:t xml:space="preserve">Trần Thạch Đầu vung tay lên, một gã đội viên đem Đại Khảm Đao, tấm chắn tới, vứt trên mặt đất chồng chất thành tòa núi nhỏ.</w:t>
      </w:r>
    </w:p>
    <w:p>
      <w:pPr>
        <w:pStyle w:val="BodyText"/>
      </w:pPr>
      <w:r>
        <w:t xml:space="preserve">Đem bốn trăm Đại Khảm Đao, bốn trăm mặt thuẫn thép, những trang bị này là do Đại Nham Trấn sản xuất ra. Đại Nham Trấn thì ngày đó theo Nhạc Trọng đoạt lại thị trấn, ngay sau đó sản xuất ra đủ loại vật tư chống lại tang thi, một khắc cũng không có ngừng.</w:t>
      </w:r>
    </w:p>
    <w:p>
      <w:pPr>
        <w:pStyle w:val="BodyText"/>
      </w:pPr>
      <w:r>
        <w:t xml:space="preserve">Trần Thạch Đầu nói:</w:t>
      </w:r>
    </w:p>
    <w:p>
      <w:pPr>
        <w:pStyle w:val="BodyText"/>
      </w:pPr>
      <w:r>
        <w:t xml:space="preserve">-Mỗi người các ngươi sẽ cầm lấy một đại đao và một cái thuẫn!</w:t>
      </w:r>
    </w:p>
    <w:p>
      <w:pPr>
        <w:pStyle w:val="Compact"/>
      </w:pPr>
      <w:r>
        <w:t xml:space="preserve">Những người sống sót kia cầm lấy đao và thuẫn lên, trong mắt hiện ra vẻ kinh nghi, nhưng mà vẫn đi lên cầm đao và tấm chắn lên.</w:t>
      </w:r>
      <w:r>
        <w:br w:type="textWrapping"/>
      </w:r>
      <w:r>
        <w:br w:type="textWrapping"/>
      </w:r>
    </w:p>
    <w:p>
      <w:pPr>
        <w:pStyle w:val="Heading2"/>
      </w:pPr>
      <w:bookmarkStart w:id="202" w:name="chương-180-điều-tra"/>
      <w:bookmarkEnd w:id="202"/>
      <w:r>
        <w:t xml:space="preserve">180. Chương 180: Điều Tra</w:t>
      </w:r>
    </w:p>
    <w:p>
      <w:pPr>
        <w:pStyle w:val="Compact"/>
      </w:pPr>
      <w:r>
        <w:br w:type="textWrapping"/>
      </w:r>
      <w:r>
        <w:br w:type="textWrapping"/>
      </w:r>
    </w:p>
    <w:p>
      <w:pPr>
        <w:pStyle w:val="BodyText"/>
      </w:pPr>
      <w:r>
        <w:t xml:space="preserve">Trần Thạch Đầu trầm giọng nói:</w:t>
      </w:r>
    </w:p>
    <w:p>
      <w:pPr>
        <w:pStyle w:val="BodyText"/>
      </w:pPr>
      <w:r>
        <w:t xml:space="preserve">- Chắc hẳn trong các người có kẻ đã đoán ra rồi. Chúng ta phát dao bầu, tấm chắn cho các người chính là muốn cho các người chiến đấu với tang thi. Nếu như các người không có gan chiến đấu với tang thi thì buông tấm chắn cùng dao bầu của mình và đi ra ngoài, từ nay về sau không quan hệ tới chúng ta. Nếu như các người đồng ý hiệu lực cho Nhạc đội chiến đấu với tang thi. Tôi cam đoan các người có thể mỗi ngày ăn no, còn có thể được ăn thịt.</w:t>
      </w:r>
    </w:p>
    <w:p>
      <w:pPr>
        <w:pStyle w:val="BodyText"/>
      </w:pPr>
      <w:r>
        <w:t xml:space="preserve">Nghe Trần Thạch Đầu nói thì trong bốn trăm người sống có người sắc mặt tái nhợt, tay run lên, dao bầu, thuẫn theo trong tay đều rơi xuống mặt đất.</w:t>
      </w:r>
    </w:p>
    <w:p>
      <w:pPr>
        <w:pStyle w:val="BodyText"/>
      </w:pPr>
      <w:r>
        <w:t xml:space="preserve">Chiến đấu với tang thi không phải là chuyện đơn giản như vậy. Những tang thi kia dữ tợn và buồn nôn, hơn nữa có chiến lực cao, không cẩn thận sẽ bị vạch phá da, đây chính là chuyện bị biến thành tang thi a.</w:t>
      </w:r>
    </w:p>
    <w:p>
      <w:pPr>
        <w:pStyle w:val="BodyText"/>
      </w:pPr>
      <w:r>
        <w:t xml:space="preserve">Một gã người sống sót do dự một hồi vẫn vứt bỏ dao bầu, tấm chắn và đi ra bên ngoài. Cho dù uống cháo loãn duy trì tính mạng thì hắn cũng không muốn chiến đấu với tang thi, đặc biệt là dùng dao bầu, tấm chắn là binh khí lạnh.</w:t>
      </w:r>
    </w:p>
    <w:p>
      <w:pPr>
        <w:pStyle w:val="BodyText"/>
      </w:pPr>
      <w:r>
        <w:t xml:space="preserve">Sau khi người sông sót đầu tiên rời khỏi, người thứ hai, thứ ba không ngừng rời đi, trong bốn trăm người sống sót 'Rầm Ào Ào' thoáng cái đã đi hơn hai trăm người, chỉ còn lại hơn một trăm người đứng đó.</w:t>
      </w:r>
    </w:p>
    <w:p>
      <w:pPr>
        <w:pStyle w:val="BodyText"/>
      </w:pPr>
      <w:r>
        <w:t xml:space="preserve">Tác chiến vũ khí lạnh cần nhất là dũng khí, người không có dũng khí thì căn bản không cách nào chiến đấu được. Nếu như có thời gian, Nhạc Trọng chậm rãi huấn luyện cũng có thể huấn luyện bốn trăm người này chiến đấu với tang thi đấy, nhưng mà hiện tại hắn thiếu nhất chinh là thời gian, cũng chỉ có thể làm cho những kẻ nhát gan rời đi mà thôi.</w:t>
      </w:r>
    </w:p>
    <w:p>
      <w:pPr>
        <w:pStyle w:val="BodyText"/>
      </w:pPr>
      <w:r>
        <w:t xml:space="preserve">Những người sống sót rời đi là kẻ mới gia nhập căn cứ thành phố Lũng Hãi không lâu, bọn họ cũng không có bị đói khát tra tấn quá lâu, còn có tồn tại tưởng tượng với cao tầng. Mà hơn một trăm người ở lại chính là người đi tới căn cứ từ ngày đầu, bọn họ đã bị đói khát giày vò không chịu nổi, chỉ cần có thể cho bọn họ ăn no thì làm gì bọn họ cũng nguyện ý.</w:t>
      </w:r>
    </w:p>
    <w:p>
      <w:pPr>
        <w:pStyle w:val="BodyText"/>
      </w:pPr>
      <w:r>
        <w:t xml:space="preserve">Nếu như nhân loại bị bức tới tuyệt đường sẽ sinh ra lực lượng phản chấn cực lớn. Nhưng nếu như chỉ cần một đường sinh cơ, không ít người cũng không lựa chọn dốc sức liều mạng chiến đấu.</w:t>
      </w:r>
    </w:p>
    <w:p>
      <w:pPr>
        <w:pStyle w:val="BodyText"/>
      </w:pPr>
      <w:r>
        <w:t xml:space="preserve">Trần Thạch Đầu nhìn qua hơn trăm người sống sót, trầm giọng nói:</w:t>
      </w:r>
    </w:p>
    <w:p>
      <w:pPr>
        <w:pStyle w:val="BodyText"/>
      </w:pPr>
      <w:r>
        <w:t xml:space="preserve">- Rất tốt! Vung đao một trăm cái!</w:t>
      </w:r>
    </w:p>
    <w:p>
      <w:pPr>
        <w:pStyle w:val="BodyText"/>
      </w:pPr>
      <w:r>
        <w:t xml:space="preserve">Hơn trăm người sống sót này bắt đầu luyện tập vung đao.</w:t>
      </w:r>
    </w:p>
    <w:p>
      <w:pPr>
        <w:pStyle w:val="BodyText"/>
      </w:pPr>
      <w:r>
        <w:t xml:space="preserve">Trần Thạch Đầu với tư cách là huấn luyện viên của hơn một trăm người này tập vung đao. Hắn chính là đệ nhất thợ săn của Trần Gia Thôn, lại đi theo Nhạc Trọng tham gia nhiều lần chiến đấu, đối với đao pháp cũng có một ít tâm đắc. Tuy so ra kiếm người dùng đao chân chính, nhưng mà huấn luyện những người sống sót trong căn cứ này không phải là vấn đề quá khó khăn.</w:t>
      </w:r>
    </w:p>
    <w:p>
      <w:pPr>
        <w:pStyle w:val="BodyText"/>
      </w:pPr>
      <w:r>
        <w:t xml:space="preserve">Thời điểm gã sống sót cuối cùng đã rời đi thì Vương Song đi tới trước người một đội viên nói:</w:t>
      </w:r>
    </w:p>
    <w:p>
      <w:pPr>
        <w:pStyle w:val="BodyText"/>
      </w:pPr>
      <w:r>
        <w:t xml:space="preserve">- Tên và lai lịch của những người kia đã ghi rõ ràng chưa?</w:t>
      </w:r>
    </w:p>
    <w:p>
      <w:pPr>
        <w:pStyle w:val="BodyText"/>
      </w:pPr>
      <w:r>
        <w:t xml:space="preserve">Tên đội viên kia nói:</w:t>
      </w:r>
    </w:p>
    <w:p>
      <w:pPr>
        <w:pStyle w:val="BodyText"/>
      </w:pPr>
      <w:r>
        <w:t xml:space="preserve">- Ghi rõ ràng.</w:t>
      </w:r>
    </w:p>
    <w:p>
      <w:pPr>
        <w:pStyle w:val="BodyText"/>
      </w:pPr>
      <w:r>
        <w:t xml:space="preserve">Vương Song lạnh lùng nói:</w:t>
      </w:r>
    </w:p>
    <w:p>
      <w:pPr>
        <w:pStyle w:val="BodyText"/>
      </w:pPr>
      <w:r>
        <w:t xml:space="preserve">- Rất tốt! Những tên nhát gan như vậy thì chúng ta tuyệt đối không nhận lại phế vật!</w:t>
      </w:r>
    </w:p>
    <w:p>
      <w:pPr>
        <w:pStyle w:val="BodyText"/>
      </w:pPr>
      <w:r>
        <w:t xml:space="preserve">Vương Song chính một trong những tùy tùng đi theo Nhạc Trọng sớm nhất. Tư chất và năng lực chiến đấu của hắn bình thường, trước mắt cũng không quá đáng là người cường hóa tới cấp 9 mà thôi. Nhưng mà dưới pháp tắc tận thế tàn khốc, hắn cũng chầm chậm bắt đầu lột xác.</w:t>
      </w:r>
    </w:p>
    <w:p>
      <w:pPr>
        <w:pStyle w:val="BodyText"/>
      </w:pPr>
      <w:r>
        <w:t xml:space="preserve">- Vâng!</w:t>
      </w:r>
    </w:p>
    <w:p>
      <w:pPr>
        <w:pStyle w:val="BodyText"/>
      </w:pPr>
      <w:r>
        <w:t xml:space="preserve">Trong nội tâm của tên đội viên kia rùng mình.</w:t>
      </w:r>
    </w:p>
    <w:p>
      <w:pPr>
        <w:pStyle w:val="BodyText"/>
      </w:pPr>
      <w:r>
        <w:t xml:space="preserve">Nhạc Trọng cưỡi Tiểu Thanh bay lượn trên bầu trời cao.</w:t>
      </w:r>
    </w:p>
    <w:p>
      <w:pPr>
        <w:pStyle w:val="BodyText"/>
      </w:pPr>
      <w:r>
        <w:t xml:space="preserve">Bay lượn chính là mộng tượng của nhân loại, nhưng mà bay lượn lên trời cao không lãng mạn bằng tưởng tượng. Tôc độ phi hành của Tiểu Thanh rất nhanh. Giữa không trung mấy trăm mét thì gió mạnh như đao cắt qua người của Nhạc Trọng, cho dù Nhạc Trọng cường hóa thân thể vẫn cảm thấy thân thể tràn ngập khó chịu.</w:t>
      </w:r>
    </w:p>
    <w:p>
      <w:pPr>
        <w:pStyle w:val="BodyText"/>
      </w:pPr>
      <w:r>
        <w:t xml:space="preserve">Nhạc Trọng ghé vào lưng của Tiểu Thanh, liên tục vỗ nhẹ nói:</w:t>
      </w:r>
    </w:p>
    <w:p>
      <w:pPr>
        <w:pStyle w:val="BodyText"/>
      </w:pPr>
      <w:r>
        <w:t xml:space="preserve">- Bay chậm một chút!</w:t>
      </w:r>
    </w:p>
    <w:p>
      <w:pPr>
        <w:pStyle w:val="BodyText"/>
      </w:pPr>
      <w:r>
        <w:t xml:space="preserve">Tiểu Thanh thông linh, lúc này thả chậm tốc độ phi hành, chở Nhạc Trọng không vội không chậm bảo trì tốc độ vững vàng bay tới hướng huyện Thượng Lâm.</w:t>
      </w:r>
    </w:p>
    <w:p>
      <w:pPr>
        <w:pStyle w:val="BodyText"/>
      </w:pPr>
      <w:r>
        <w:t xml:space="preserve">Sau hai giờ thì Nhạc Trọng đã nhìn thấy thi đàn trong huyện Thượng Lâm đi ra.</w:t>
      </w:r>
    </w:p>
    <w:p>
      <w:pPr>
        <w:pStyle w:val="BodyText"/>
      </w:pPr>
      <w:r>
        <w:t xml:space="preserve">Thi đàn trong huyện Thượng Lâm đi ra ngoài rậm rạp chằng chịt nối dài với nhau, cơ hồ không nhìn thấy giới hạn ở đâu, chậm rãi đi lại trên mặt đất, giống như một đạo thủy triều đen.</w:t>
      </w:r>
    </w:p>
    <w:p>
      <w:pPr>
        <w:pStyle w:val="BodyText"/>
      </w:pPr>
      <w:r>
        <w:t xml:space="preserve">Những nơi thi đàn đi qua thì gà bay chó chạy, vô số dã thú, yêu thú biến dị nhỏ yếu trốn vào nơi ở của mình hoặc chạy ra khắp bốn phương tám hướng.</w:t>
      </w:r>
    </w:p>
    <w:p>
      <w:pPr>
        <w:pStyle w:val="BodyText"/>
      </w:pPr>
      <w:r>
        <w:t xml:space="preserve">Trong thi đàn này, tất cả S1, S2 qua lại nhanh như thiểm điện, nhảy ra khỏi thi đàn tùy ý săn giết những dã thú chạy trốn, yêu thú biến dị nhỏ yếu, thôn phệ huyết nhục của chúng không còn.</w:t>
      </w:r>
    </w:p>
    <w:p>
      <w:pPr>
        <w:pStyle w:val="BodyText"/>
      </w:pPr>
      <w:r>
        <w:t xml:space="preserve">Một con trâu biến dị mạnh mẽ đâm thẳng vào trong thi đàn, đem vô số tang thi đụng bay. Sau khi nó đánh bay mấy chục đầu thi đàn xong, hung hăng đâm vào người của một con L2, sừng trâu bén nhọn đâm xuyên qua thân thể của L2.</w:t>
      </w:r>
    </w:p>
    <w:p>
      <w:pPr>
        <w:pStyle w:val="BodyText"/>
      </w:pPr>
      <w:r>
        <w:t xml:space="preserve">Bàn tay lớn của cự hán L2 lúc này không chút yếu thế đánh lên đàu của con trâu biến dị, sức lực mạnh mẽ bộc phát ra ngoài, ngạnh sanh sanh đánh nát não trong đầu của con trâu biến dị.</w:t>
      </w:r>
    </w:p>
    <w:p>
      <w:pPr>
        <w:pStyle w:val="BodyText"/>
      </w:pPr>
      <w:r>
        <w:t xml:space="preserve">Đầu trâu biến dị vừa chết thì những tang thi bình thường giống như ruồi bâu xác thối lao tới gần, cắn nuốt huyết nhục của con trâu biến dị.</w:t>
      </w:r>
    </w:p>
    <w:p>
      <w:pPr>
        <w:pStyle w:val="BodyText"/>
      </w:pPr>
      <w:r>
        <w:t xml:space="preserve">Một con mèo rừng to lớn như con báo nhảy vào trong đàn tang thi, một ngụm một cắn mất đầu của tang thi. Tốc độ của tang thi bình thường không có nửa điểm phản kháng con mèo rừng này.</w:t>
      </w:r>
    </w:p>
    <w:p>
      <w:pPr>
        <w:pStyle w:val="BodyText"/>
      </w:pPr>
      <w:r>
        <w:t xml:space="preserve">Đột nhiên lúc này bảy con S2 từ trong thi đàn nhảy ra ngoài, giống như quỷ mỵ dình chặt vào con mèo biến dị kia. Nanh vuốt tề động, con mèo biến dị bị bảy con S2 vây công rất nhanh bị xé thành từng mảnh nhỏ bị đại lượng tang thi thôn phệ huyết nhục.</w:t>
      </w:r>
    </w:p>
    <w:p>
      <w:pPr>
        <w:pStyle w:val="BodyText"/>
      </w:pPr>
      <w:r>
        <w:t xml:space="preserve">Một con rắn nước biến dị từ trong dòng sông nhỏ lao ra ngoài, ỷ vào lân giáp đao thương bât nhập của mình tùy ý cắn nuốt những tang thi kia.</w:t>
      </w:r>
    </w:p>
    <w:p>
      <w:pPr>
        <w:pStyle w:val="BodyText"/>
      </w:pPr>
      <w:r>
        <w:t xml:space="preserve">Những tang bình thường không phải là đối thủ của rắn nước biến dị, ngay cả lân giáp của nó cũng không phá được. Con rắn nước biến dị kia ăn uống dễ dàng.</w:t>
      </w:r>
    </w:p>
    <w:p>
      <w:pPr>
        <w:pStyle w:val="BodyText"/>
      </w:pPr>
      <w:r>
        <w:t xml:space="preserve">Đột nhiên lúc này trong thi đàn có sáu mươi đầu S2 và sáu mươi đầu H1 đi tới, sáu mươi đầu H1 hé miệng, sáu mươi hỏa cầu đánh vào người của con rắn nước biến dị kia, trực tiếp đánh nát đầu của con rắn nước biến dị.</w:t>
      </w:r>
    </w:p>
    <w:p>
      <w:pPr>
        <w:pStyle w:val="BodyText"/>
      </w:pPr>
      <w:r>
        <w:t xml:space="preserve">Tuy lân giáp của rắn nước bình thường có thể ngăn cản móng vuốt của tang thi bình thường, nhưng mà không thể ngăn cản được công kích hỏa cầu của H1 đánh ra.</w:t>
      </w:r>
    </w:p>
    <w:p>
      <w:pPr>
        <w:pStyle w:val="BodyText"/>
      </w:pPr>
      <w:r>
        <w:t xml:space="preserve">Đại lượng tang thi lúc này vây lại, cắn nuốt huyết nhục của con rắn nước biến dị kia.</w:t>
      </w:r>
    </w:p>
    <w:p>
      <w:pPr>
        <w:pStyle w:val="BodyText"/>
      </w:pPr>
      <w:r>
        <w:t xml:space="preserve">- Thật là lợi hại! Nếu như chiến đấu thì đám H1 này là tồn tại phải giải quyết đầu tiên.</w:t>
      </w:r>
    </w:p>
    <w:p>
      <w:pPr>
        <w:pStyle w:val="BodyText"/>
      </w:pPr>
      <w:r>
        <w:t xml:space="preserve">Ở trên bầu trời Nhạc Trọng nhìn thấy một màn này, trong nội tâm có chút phát lạnh. Ngay cả rắn nước biến dị mạnh mẽ cường hoành đối mặt với thi đàn cũng chỉ nuốt hận mà thôi. Đòn sát thủ của hắn chính là da rắn nước đối diện với hỏa cầu của H1 cũng không cách nào bảo hộ được nói chi là tinh nhuệ của hắn.</w:t>
      </w:r>
    </w:p>
    <w:p>
      <w:pPr>
        <w:pStyle w:val="BodyText"/>
      </w:pPr>
      <w:r>
        <w:t xml:space="preserve">Nhạc Trọng vỗ vỗ lưng của Tiểu Thanh trầm giọng nói:</w:t>
      </w:r>
    </w:p>
    <w:p>
      <w:pPr>
        <w:pStyle w:val="BodyText"/>
      </w:pPr>
      <w:r>
        <w:t xml:space="preserve">- Xuống dưới, Tiểu Thanh!</w:t>
      </w:r>
    </w:p>
    <w:p>
      <w:pPr>
        <w:pStyle w:val="BodyText"/>
      </w:pPr>
      <w:r>
        <w:t xml:space="preserve">Tiểu Thanh vỗ cánh, lại bay tới hướng của đám H1.</w:t>
      </w:r>
    </w:p>
    <w:p>
      <w:pPr>
        <w:pStyle w:val="Compact"/>
      </w:pPr>
      <w:r>
        <w:t xml:space="preserve">Nhạc Trọng trên hư không liền dùng hỏa diễm ma pháp trận, băng trùy ma pháp trận lăng không hiện ra. Sau một khắc một đoàn hỏa cầu cùng một quả băng trùy bắn tới, đánh vào đầu lâu của hai con H1 bên dưới, trực tiếp tiêu diệt hai con H1 tại chỗ.</w:t>
      </w:r>
      <w:r>
        <w:br w:type="textWrapping"/>
      </w:r>
      <w:r>
        <w:br w:type="textWrapping"/>
      </w:r>
    </w:p>
    <w:p>
      <w:pPr>
        <w:pStyle w:val="Heading2"/>
      </w:pPr>
      <w:bookmarkStart w:id="203" w:name="chương-181-dạ-yến"/>
      <w:bookmarkEnd w:id="203"/>
      <w:r>
        <w:t xml:space="preserve">181. Chương 181: Dạ Yến</w:t>
      </w:r>
    </w:p>
    <w:p>
      <w:pPr>
        <w:pStyle w:val="Compact"/>
      </w:pPr>
      <w:r>
        <w:br w:type="textWrapping"/>
      </w:r>
      <w:r>
        <w:br w:type="textWrapping"/>
      </w:r>
    </w:p>
    <w:p>
      <w:pPr>
        <w:pStyle w:val="BodyText"/>
      </w:pPr>
      <w:r>
        <w:t xml:space="preserve">Tiêu diệt hai con H1 kia xong, Nhạc Trọng giơ gai độc bắn ba phát vào H1 bên dưới.</w:t>
      </w:r>
    </w:p>
    <w:p>
      <w:pPr>
        <w:pStyle w:val="BodyText"/>
      </w:pPr>
      <w:r>
        <w:t xml:space="preserve">Trong di động cao tôc, xạ kích của Nhạc Trọng chịu ảnh hưởng, ba phát đạn chỉ bắn lên người của L2 để lại hai cái động lớn, một phát bắn vào đầu lâu của H1 bên dưới, trực tiếp nổ tung thành một đoàn máu tươi.</w:t>
      </w:r>
    </w:p>
    <w:p>
      <w:pPr>
        <w:pStyle w:val="BodyText"/>
      </w:pPr>
      <w:r>
        <w:t xml:space="preserve">Nhìn thấy hiệu xuất xạ kích của hai độc không cao, bàn tay của Nhạc Trọng liên tục huy động, một quả lựu đạn khoai lang ném từ trên cao xuống.</w:t>
      </w:r>
    </w:p>
    <w:p>
      <w:pPr>
        <w:pStyle w:val="BodyText"/>
      </w:pPr>
      <w:r>
        <w:t xml:space="preserve">Oanh! Oanh!</w:t>
      </w:r>
    </w:p>
    <w:p>
      <w:pPr>
        <w:pStyle w:val="BodyText"/>
      </w:pPr>
      <w:r>
        <w:t xml:space="preserve">Âm thanh nổ tung không ngừng vang lên, bảy tám đầu H1 cùng L2 bị lựu đạn khoai lang bao phủ.</w:t>
      </w:r>
    </w:p>
    <w:p>
      <w:pPr>
        <w:pStyle w:val="BodyText"/>
      </w:pPr>
      <w:r>
        <w:t xml:space="preserve">Sau khi ném ra bảy tám quả lựu đạn khoai lang xong, một cổ cảm giac cực kỳ nguy hiểm hiện ra trong lòng của Nhạc Trọng, hắn vỗ phần lưng của Tiểu Thanh quát lớn:</w:t>
      </w:r>
    </w:p>
    <w:p>
      <w:pPr>
        <w:pStyle w:val="BodyText"/>
      </w:pPr>
      <w:r>
        <w:t xml:space="preserve">- Dùng tốc độ nhanh nhất!</w:t>
      </w:r>
    </w:p>
    <w:p>
      <w:pPr>
        <w:pStyle w:val="BodyText"/>
      </w:pPr>
      <w:r>
        <w:t xml:space="preserve">Tiểu Thanh chợt vỗ cánh, nó như cung tên bắn đi lao thẳng lên bầu trời.</w:t>
      </w:r>
    </w:p>
    <w:p>
      <w:pPr>
        <w:pStyle w:val="BodyText"/>
      </w:pPr>
      <w:r>
        <w:t xml:space="preserve">Thời điểm Tiểu Thanh bay lên đám mây không lâu, tất cả H1 cùng L2 nhìn lên, lúc này nhắm thẳng vào vị trí của Nhạc Trọng lúc nãy. mà đám H1 phóng ra năm mươi viên hỏa cầu bay tới. Nếu như bị năm mươi hỏa cầu bắn trung, Tiểu Thanh cũng khó thoát khỏi cái chết.</w:t>
      </w:r>
    </w:p>
    <w:p>
      <w:pPr>
        <w:pStyle w:val="BodyText"/>
      </w:pPr>
      <w:r>
        <w:t xml:space="preserve">- Thật khó làm! Nếu như có máy bay ném bơm thì tốt rồi.</w:t>
      </w:r>
    </w:p>
    <w:p>
      <w:pPr>
        <w:pStyle w:val="BodyText"/>
      </w:pPr>
      <w:r>
        <w:t xml:space="preserve">Trong đám mây, Nhạc Trọng ghé vào lưng của Tiểu Thanh và nhìn qua thi đàn khổng lồ bên dưới.</w:t>
      </w:r>
    </w:p>
    <w:p>
      <w:pPr>
        <w:pStyle w:val="BodyText"/>
      </w:pPr>
      <w:r>
        <w:t xml:space="preserve">Tang thi bên dưới rậm rạp chằng chịt, nếu như là trước tận thế mấy chiếc chiếc máy bay ném bơm cỡ lớn bỏ bom là có thể tiêu diệt được rồi. Loại thi đàn đông đảo như vậy là mục tiêu quá dễ tiêu diệt, đáng tiếc trong tay Nhạc Trọng đừng nói máy bay ném bom, cho dù là trực thăng cũng không có.</w:t>
      </w:r>
    </w:p>
    <w:p>
      <w:pPr>
        <w:pStyle w:val="BodyText"/>
      </w:pPr>
      <w:r>
        <w:t xml:space="preserve">Nhạc Trọng ở trên bầu trời cũng không có vứt lựu đạn xuống, trong cuộc chiến với đàn chuột thì lựu đạn của hắn tiêu hao thật lớn. Hắn không muốn đem những lựu đạn quý giá này dùng trên tang thi bình thường.</w:t>
      </w:r>
    </w:p>
    <w:p>
      <w:pPr>
        <w:pStyle w:val="BodyText"/>
      </w:pPr>
      <w:r>
        <w:t xml:space="preserve">Nhạc Trọng ghé vào lưng của Tiểu Thanh, cẩn thận quan sát thi đàn dị động bên dưới, rốt cục phát hiện ra nguyên nhân khiến thi đàn chậm chạp.</w:t>
      </w:r>
    </w:p>
    <w:p>
      <w:pPr>
        <w:pStyle w:val="BodyText"/>
      </w:pPr>
      <w:r>
        <w:t xml:space="preserve">Thi đàn như biển này không phải một đường thẳng tiến tới căn cứ thành phố Lũng Hải, mà là hướng về gần thành trấn mà di động, một đám lớn thi đàn trong thành trấn kia lung la lung lay đi tới thi đàn khổng lồ, gia nhập vào trong thi đàn này, làm cho thi đàn càng trở nên khổng lồ hơn.</w:t>
      </w:r>
    </w:p>
    <w:p>
      <w:pPr>
        <w:pStyle w:val="BodyText"/>
      </w:pPr>
      <w:r>
        <w:t xml:space="preserve">Bởi vì thi đàn không ngừng tiến về phía huyện Thượng Lâm, thi đàn mấy thành trấn chung quanh huyện Thanh Nguyên không ngừng gia nhập tăng binh lực, cho nên thi đàn khổng lồ mới chậm chạp như vậy.</w:t>
      </w:r>
    </w:p>
    <w:p>
      <w:pPr>
        <w:pStyle w:val="BodyText"/>
      </w:pPr>
      <w:r>
        <w:t xml:space="preserve">- Mười ngày sau chỉ sợ chúng ta không chỉ đối mặt với thi đàn mười vạn đâu.</w:t>
      </w:r>
    </w:p>
    <w:p>
      <w:pPr>
        <w:pStyle w:val="BodyText"/>
      </w:pPr>
      <w:r>
        <w:t xml:space="preserve">Nhạc Trọng nhìn qua những tang thi không ngừng gia nhập vào đoàn đội, trong nội tâm có chút trầm xuống.</w:t>
      </w:r>
    </w:p>
    <w:p>
      <w:pPr>
        <w:pStyle w:val="BodyText"/>
      </w:pPr>
      <w:r>
        <w:t xml:space="preserve">Nhưng mà tuy chậm chạp, phương hướng di động của thi đàn khổng lồ chính là huyện Thanh Nguyên, chậm nhất mười ngày sau thi đàn khổng lồ này sẽ tiến vào căn cứ.</w:t>
      </w:r>
    </w:p>
    <w:p>
      <w:pPr>
        <w:pStyle w:val="BodyText"/>
      </w:pPr>
      <w:r>
        <w:t xml:space="preserve">- Tang thi trí tuệ ở đâu?</w:t>
      </w:r>
    </w:p>
    <w:p>
      <w:pPr>
        <w:pStyle w:val="BodyText"/>
      </w:pPr>
      <w:r>
        <w:t xml:space="preserve">Trên bầu trời Nhạc Trọng nhìn qua bốn phía tìm kiếm tang thi loại hình chữ Z kia. Nhưng mà dáng người tang thi chữ Z thấp bé, lại trốn ở sâu trong thi đàn, Nhạc Trọng ở trên bầu trời căn bản không cách nào phát hiện ra tung tích của tang thi chữ Z.</w:t>
      </w:r>
    </w:p>
    <w:p>
      <w:pPr>
        <w:pStyle w:val="BodyText"/>
      </w:pPr>
      <w:r>
        <w:t xml:space="preserve">Sưu tầm một hồi không có kết quả gì, Nhạc Trọng ghé vào lưng của Tiểu Thanh và bay thẳng về hướng thành phố Lũng Hãi, hắn ở trên bầu trời quan sát địa hình.</w:t>
      </w:r>
    </w:p>
    <w:p>
      <w:pPr>
        <w:pStyle w:val="BodyText"/>
      </w:pPr>
      <w:r>
        <w:t xml:space="preserve">Chiến tranh chú ý là thiên thời, địa lợi, nhân hòa. Địa lợi thập phần trọng yếu, nếu dùng tốt có thể chống dỡ mười vạn tinh binh. Nhạc Trọng trước đây cũng không có tới khu vực này, tự nhiên muốn hảo hảo quan sát thực địa một phen.</w:t>
      </w:r>
    </w:p>
    <w:p>
      <w:pPr>
        <w:pStyle w:val="BodyText"/>
      </w:pPr>
      <w:r>
        <w:t xml:space="preserve">Lúc chạng vạng tối, Nhạc Trọng mang theo Kỷ Thanh Vũ, Trình Ngọc ba người xuyên qua phong tỏa phố Phượng Hoàng đi vào trong biệt thự tổ chức yến hội.</w:t>
      </w:r>
    </w:p>
    <w:p>
      <w:pPr>
        <w:pStyle w:val="BodyText"/>
      </w:pPr>
      <w:r>
        <w:t xml:space="preserve">Vào trong biệt thự Trình Ngọc biến mất trong bóng đêm nồng đậm. Hắn là một gã thích khách, hắc ám chính là màu sắc tự vệ tốt nhất của hắn. Hắn che dấu trong bóng đêm thì phát huy sức chiến đấu mạnh hơn bình thường gấp mười lần.</w:t>
      </w:r>
    </w:p>
    <w:p>
      <w:pPr>
        <w:pStyle w:val="BodyText"/>
      </w:pPr>
      <w:r>
        <w:t xml:space="preserve">Ngọn đèn sáng và phục vụ viên ăn mặc đồng phục sạch sẽ xuyên qua lại trong yến hội. Nam nữ áo mũ chỉnh tề học đòi văn vẻ cầm ly rượu trong tay bàn luận với nhau đủ chuyện.</w:t>
      </w:r>
    </w:p>
    <w:p>
      <w:pPr>
        <w:pStyle w:val="BodyText"/>
      </w:pPr>
      <w:r>
        <w:t xml:space="preserve">Ở bên kia yến hội có một bàn dài. Ở trên bàn dài có bầy đặt các loại hoa quả, bánh ngọt, salad, đồ uống cùng các món ăn mặn, thức ăn hơn hai mươi loại.</w:t>
      </w:r>
    </w:p>
    <w:p>
      <w:pPr>
        <w:pStyle w:val="BodyText"/>
      </w:pPr>
      <w:r>
        <w:t xml:space="preserve">Nhìn qua cảnh tượng này trong biệt thự, rất khó có người liên tưởng tới tang thi đầy đất sắp tới, lương thực thiếu thốn, hạt giống không thể nảy mầm, bây giờ lại là tận thê. Càng đừng đề cập tới mấy khu dân cư nghèo chung quanh biệt thự này khắp nơi đều là quần áo tả tơi, vì một khối bành mì có thể bán thân mà sống sót.</w:t>
      </w:r>
    </w:p>
    <w:p>
      <w:pPr>
        <w:pStyle w:val="BodyText"/>
      </w:pPr>
      <w:r>
        <w:t xml:space="preserve">- Nhạc Trọng, anh đã tới.</w:t>
      </w:r>
    </w:p>
    <w:p>
      <w:pPr>
        <w:pStyle w:val="BodyText"/>
      </w:pPr>
      <w:r>
        <w:t xml:space="preserve">Nhạc Trọng vừa đi vào biệt thự, Cố Viêm Dực anh tuấn hào hoa con mắt sáng ngời đi tới bên cạnh Nhạc Trọng.</w:t>
      </w:r>
    </w:p>
    <w:p>
      <w:pPr>
        <w:pStyle w:val="BodyText"/>
      </w:pPr>
      <w:r>
        <w:t xml:space="preserve">Cố Viêm Dực đi tới bên người Nhạc Trọng, nhìn thấy bên người Nhạc Trọng là Kỹ Thanh Vũ mặc võ sĩ phục bó sát, eo mang Phảng Chế Đường Đao, lộ ra tư thế hiên ngang, trong mắt hiện ra thần sắc ảm đạm, mỉm cười nói:</w:t>
      </w:r>
    </w:p>
    <w:p>
      <w:pPr>
        <w:pStyle w:val="BodyText"/>
      </w:pPr>
      <w:r>
        <w:t xml:space="preserve">- Vị này có phải là Kỷ Thanh Vũ không? Nhạc Trọng, đây là bạn gái của anh sao? Mị lực của anh đúng là ghê gớm, Thanh Vũ chính là tình nhân trong mộng của rất nhiều người trong căn cứ đấy.</w:t>
      </w:r>
    </w:p>
    <w:p>
      <w:pPr>
        <w:pStyle w:val="BodyText"/>
      </w:pPr>
      <w:r>
        <w:t xml:space="preserve">Kỷ Thanh Vũ, Trần Dao ở trong căn cứ cũng là nhân vật có đặc quyền. Cố Viêm Dực cũng biết rõ những nữ hài có đặc quyền này.</w:t>
      </w:r>
    </w:p>
    <w:p>
      <w:pPr>
        <w:pStyle w:val="BodyText"/>
      </w:pPr>
      <w:r>
        <w:t xml:space="preserve">Nhạc Trọng cười nhạt một tiếng nói:</w:t>
      </w:r>
    </w:p>
    <w:p>
      <w:pPr>
        <w:pStyle w:val="BodyText"/>
      </w:pPr>
      <w:r>
        <w:t xml:space="preserve">- Đáng tiếc, anh đoán sai. Chúng tôi chỉ là bạn tốt.</w:t>
      </w:r>
    </w:p>
    <w:p>
      <w:pPr>
        <w:pStyle w:val="BodyText"/>
      </w:pPr>
      <w:r>
        <w:t xml:space="preserve">Trong mắt đẹp của Kỷ Thanh Vũ có dị quang chớp động liên hồi, không nói thêm gì, chỉ lẳng lặng đứng bên người Nhạc Trọng.</w:t>
      </w:r>
    </w:p>
    <w:p>
      <w:pPr>
        <w:pStyle w:val="BodyText"/>
      </w:pPr>
      <w:r>
        <w:t xml:space="preserve">Cố Viêm Dực cười cười dẫn Nhạc Trọng, Kỷ Thanh Vũ đi vào trong một góc đại sảnh.</w:t>
      </w:r>
    </w:p>
    <w:p>
      <w:pPr>
        <w:pStyle w:val="BodyText"/>
      </w:pPr>
      <w:r>
        <w:t xml:space="preserve">Nhạc Trọng cùng Kỷ Thanh Vũ hai người mặc quần áo bình thường thoải mái, mặc quần áo võ sĩ cho nên không hợp với hào khí trong yến hội, trong yến hội có rất nhiều người đem ánh mắt khó chịu nhìn qua.</w:t>
      </w:r>
    </w:p>
    <w:p>
      <w:pPr>
        <w:pStyle w:val="BodyText"/>
      </w:pPr>
      <w:r>
        <w:t xml:space="preserve">Những ánh mắt kia rơi vào quần áo thoải mái của Nhạc Trọng thì hiện ra thần sắc khinh miệt, thời điểm Nhạc Trọng ngưng mắt nhìn qua thì đại bộ phận ánh mắt khinh miệt toàn bộ rút đi, chỉ còn lại ngưng trọng và kính sợ.</w:t>
      </w:r>
    </w:p>
    <w:p>
      <w:pPr>
        <w:pStyle w:val="BodyText"/>
      </w:pPr>
      <w:r>
        <w:t xml:space="preserve">Nơi này là yến hội, những người ăn mặc quần áo dạ hội, áo mũ chỉnh tề phần lớn là đầu mục lớn nhỏ trong căn cứ này. Bọn họ phần lớn phái người tham gia hoặc là chính mình tham dự thu phục kho lương thực ở huyện Thượng Lâm. Đối với thực lực cường hoành của Nhạc Trọng lúc đó thì bọn họ nhìn thấy vô cùng rõ ràng, bọn họ tự nhiên không dám khinh thị Nhạc Trọng nửa phần.</w:t>
      </w:r>
    </w:p>
    <w:p>
      <w:pPr>
        <w:pStyle w:val="BodyText"/>
      </w:pPr>
      <w:r>
        <w:t xml:space="preserve">Không ít thủ lĩnh thế lực nhìn qua Nhạc Trọng thì ngược lại muốn đi lên lôi kéo làm quen với Nhạc Trọng. Chuyện tương lai không ai biết được. Thế nhưng mà trong tận thế có thể kết giao một gã cường giả thế lực to lớn không có gì sai cả.</w:t>
      </w:r>
    </w:p>
    <w:p>
      <w:pPr>
        <w:pStyle w:val="BodyText"/>
      </w:pPr>
      <w:r>
        <w:t xml:space="preserve">Lúc này có một nhóm nam nữ áo mũ chỉnh tề tay càm chén rượi nói chuyện phiếm nhìn qua Nhạc Trọng bên này, một nữ tử mặc đồ dạ phục đỏ lộ ra nửa ngực, dáng người đầy đặn, tóc vấn cao và trang điểm rang nhã, tướng mạo diễm lệ nhìn qua Nhạc Trọng, cười lạnh mỉa mai nói:</w:t>
      </w:r>
    </w:p>
    <w:p>
      <w:pPr>
        <w:pStyle w:val="Compact"/>
      </w:pPr>
      <w:r>
        <w:t xml:space="preserve">- Không ngờ còn có hai lúa mặc quần áo bình thường tham gia yến hội. Đúng là không hiểu lễ nghi mà.</w:t>
      </w:r>
      <w:r>
        <w:br w:type="textWrapping"/>
      </w:r>
      <w:r>
        <w:br w:type="textWrapping"/>
      </w:r>
    </w:p>
    <w:p>
      <w:pPr>
        <w:pStyle w:val="Heading2"/>
      </w:pPr>
      <w:bookmarkStart w:id="204" w:name="chương-182-hung-ác"/>
      <w:bookmarkEnd w:id="204"/>
      <w:r>
        <w:t xml:space="preserve">182. Chương 182: Hung Ác</w:t>
      </w:r>
    </w:p>
    <w:p>
      <w:pPr>
        <w:pStyle w:val="Compact"/>
      </w:pPr>
      <w:r>
        <w:br w:type="textWrapping"/>
      </w:r>
      <w:r>
        <w:br w:type="textWrapping"/>
      </w:r>
    </w:p>
    <w:p>
      <w:pPr>
        <w:pStyle w:val="BodyText"/>
      </w:pPr>
      <w:r>
        <w:t xml:space="preserve">Một thiếu phụ ăn mặc xinh đẹp, dáng người có chút đẹp đẽ xinh xắn nhìn qua Nhạc Trọng và nhìn Cố Viêm Dực lạnh lùng cười nói:</w:t>
      </w:r>
    </w:p>
    <w:p>
      <w:pPr>
        <w:pStyle w:val="BodyText"/>
      </w:pPr>
      <w:r>
        <w:t xml:space="preserve">- Cố thiếu, hai kẻ hai lúa này là bạn của anh sao? Bọn họ cũng quá không có kiến thức a? Đây chính là yến hội do Lôi doanh trưởng tổ chức, anh cho hai người này tiến vào hình như quá thất lễ đấy?</w:t>
      </w:r>
    </w:p>
    <w:p>
      <w:pPr>
        <w:pStyle w:val="BodyText"/>
      </w:pPr>
      <w:r>
        <w:t xml:space="preserve">Viêm Vương Cố Chi Hành tại căn cứ thành phố Lũng Hãi này có thế lực không nhỏ. Nhưng mà trong căn cứ thành phố Lũng Hãi này ngư long hỗn tạp, các loại thế lực cài răng lược. Viêm Vương Cố Chi Hành tuy là người cường hóa, nhưng mà trong ít thế lực lớn cũng không phải nhân vật cái gì không dậy nổi. Trong căn cứ có quân đội duy trì trật tự, Viêm Vương Cố Chi Hành nếu dám dùng thế lực của mình đối khó người trong đặc khu, một phát hỏa tiễn 40 là tiễn bọn họ quy thiên ngay.</w:t>
      </w:r>
    </w:p>
    <w:p>
      <w:pPr>
        <w:pStyle w:val="BodyText"/>
      </w:pPr>
      <w:r>
        <w:t xml:space="preserve">Hai thiếu phụ xinh đẹp này trong căn cứ chính là nữ nhân của bang chủ hai thế lực lớn Thanh Lang Bang, Đại Đao Bang. Thanh Lang Bang, Đại Đao Bang là hai bang phái phụ thuộc vào Lôi Thành, chuyên môn giúp cho Lôi Thành, Lôi Thắng làm chút ít chuyện dơ bẩn mà bọn họ không muốn ra mặt. Hai bang phái này thường xuyên tranh phong, ám đấu với thế lực của Viêm Vương Cố Chi Hành.</w:t>
      </w:r>
    </w:p>
    <w:p>
      <w:pPr>
        <w:pStyle w:val="BodyText"/>
      </w:pPr>
      <w:r>
        <w:t xml:space="preserve">Thiếu phụ tóc vấn cao chính là nữ nhân của bang chủ Vương Thiên Thanh Lang Bang, tên là Trương Diễm. Nữ nhân mặc trang phong đẹp đẽ chói mắt và dáng người diễm phụ chính là nữ nhân của Tiết Nhất Đao bang chủ Đại Đao Bang, tên là An Nghiên Hoa.</w:t>
      </w:r>
    </w:p>
    <w:p>
      <w:pPr>
        <w:pStyle w:val="BodyText"/>
      </w:pPr>
      <w:r>
        <w:t xml:space="preserve">Nghe được cái kia hai gã xinh đẹp nữ nhân mỉa mai, Nhạc Trọng nhướng mày, dừng bước, ánh mắt lạnh như băng chằm chằm vào Thanh Lang Bang bang chủ Vương Thiên.</w:t>
      </w:r>
    </w:p>
    <w:p>
      <w:pPr>
        <w:pStyle w:val="BodyText"/>
      </w:pPr>
      <w:r>
        <w:t xml:space="preserve">Vương Thiên nhìn ánh mắt lạnh như băng của Nhạc Trọng nhìn qua thì thân thể run lên, hung hăng tát một cái vào mặt của Trương Diễm, hung dữ mắng:</w:t>
      </w:r>
    </w:p>
    <w:p>
      <w:pPr>
        <w:pStyle w:val="BodyText"/>
      </w:pPr>
      <w:r>
        <w:t xml:space="preserve">- Tiện nhân! Mày câm miệng cho lão tử. Vị trước mắt này chíh là Nhạc Trọng Nhạc đội trường! Còn không quỳ xuống xin lỗi Nhạc đội!</w:t>
      </w:r>
    </w:p>
    <w:p>
      <w:pPr>
        <w:pStyle w:val="BodyText"/>
      </w:pPr>
      <w:r>
        <w:t xml:space="preserve">Bang chủ Vương Thiên của Thanh Lang Bang cũng có tham dự cuộc chiến tiêu diệt đàn chuột biến dị, hăn cũng tận mắt nhìn thấy Nhạc Trọng cường hoành. Đồng thời với tư cách tay sai của Lôi Thành, hắn cũng tinh tường lực lượng trong tay của Nhạc Trọng có thể chiến một trận với Lôi Thành, là đối tượng mà chủ tử Lôi Thành cực kỳ muốn lôi kéo. Băng Vương Hội bị diệt như thế nào hắn cũng rõ ràng, hắn cũng không muốn trở thành Trương Vân thứ hai.</w:t>
      </w:r>
    </w:p>
    <w:p>
      <w:pPr>
        <w:pStyle w:val="BodyText"/>
      </w:pPr>
      <w:r>
        <w:t xml:space="preserve">Trương Diễm chẳng qua là một trong rất nhiều nữ nhân của Vương Thiên, hắn cũng chỉ đem Trương Diễm trở thành một món đồ chơi, cũng không có quá mức coi trọng.</w:t>
      </w:r>
    </w:p>
    <w:p>
      <w:pPr>
        <w:pStyle w:val="BodyText"/>
      </w:pPr>
      <w:r>
        <w:t xml:space="preserve">Trương Diễm bị Vương Thiên tát một cái, khuôn mặt thoáng cái sưng lên. Sắc mặt của nàng ta trở nên vô cùng tái nhợt, hai mắt nước mắt tuôn ra, nàng nhìn qua Nhạc Trọng vô cùng khuất nhục quỳ gối trước Nhạc Trọng và khóc rống nói ra:</w:t>
      </w:r>
    </w:p>
    <w:p>
      <w:pPr>
        <w:pStyle w:val="BodyText"/>
      </w:pPr>
      <w:r>
        <w:t xml:space="preserve">- Thực xin lỗi, Nhạc Trọng đội trưởng! Là tôi có măt như mù, mạo phạm ngài.</w:t>
      </w:r>
    </w:p>
    <w:p>
      <w:pPr>
        <w:pStyle w:val="BodyText"/>
      </w:pPr>
      <w:r>
        <w:t xml:space="preserve">Tuy Vương Thiên mặc áo mũ chỉnh tề trong yến hội, nhưng mà hắn cũng là thế hệ tâm ngoan thủ lạc,Trương Diễm cũng không dám có chút trái lời của Vương Thiên.</w:t>
      </w:r>
    </w:p>
    <w:p>
      <w:pPr>
        <w:pStyle w:val="BodyText"/>
      </w:pPr>
      <w:r>
        <w:t xml:space="preserve">Vương Thiên có chút vô sỉ nhìn qua Nhạc Trọng áy náy cười nói:</w:t>
      </w:r>
    </w:p>
    <w:p>
      <w:pPr>
        <w:pStyle w:val="BodyText"/>
      </w:pPr>
      <w:r>
        <w:t xml:space="preserve">- Thật có lỗi, Nhạc đội trường! Tôi là Thanh Lang Bang Vương Thiên, là tôi quản giáo không nghiêm! ! Kính xin ngài thứ lỗi.</w:t>
      </w:r>
    </w:p>
    <w:p>
      <w:pPr>
        <w:pStyle w:val="BodyText"/>
      </w:pPr>
      <w:r>
        <w:t xml:space="preserve">Nhạc Trọng nhìn qua bang chủ Đại Đao Bang Tiết Nhất Đao một cái, ánh mắt lạnh như băng nhìn qua Tiết Nhất Đao.</w:t>
      </w:r>
    </w:p>
    <w:p>
      <w:pPr>
        <w:pStyle w:val="BodyText"/>
      </w:pPr>
      <w:r>
        <w:t xml:space="preserve">Tiết Nhất Đao lập tức cảm thấy trong nội tâm sinh ra hàn ý. Nhưng mà hắn đã quen làm bang chủ, cũng không muốn học vô sỉ như Vương Thiên kia được, nhìn qua Nhạc Trọng nịnh nọt ton hót cho qua. Hắn chỉ lặng lẽ đứng đó, không cho An Nghiên Hoa xin lỗi Nhạc Trọng.</w:t>
      </w:r>
    </w:p>
    <w:p>
      <w:pPr>
        <w:pStyle w:val="BodyText"/>
      </w:pPr>
      <w:r>
        <w:t xml:space="preserve">An Nghiên Hoa trông thấy Trương Diễm quỳ gối trước người Nhạc Trọng thì làm sao không biết mình đá phải tâm thép, sắc mặt trắng bệch, nhìn qua Tiết Nhất Đao đi tới vài bước, hy vọng nam nhân này bảo hộ cho nàng.</w:t>
      </w:r>
    </w:p>
    <w:p>
      <w:pPr>
        <w:pStyle w:val="BodyText"/>
      </w:pPr>
      <w:r>
        <w:t xml:space="preserve">- Quản tốt miệng thúi của nữ nhân của mày!</w:t>
      </w:r>
    </w:p>
    <w:p>
      <w:pPr>
        <w:pStyle w:val="BodyText"/>
      </w:pPr>
      <w:r>
        <w:t xml:space="preserve">Nhạc Trọng nhìn qua Tiết Nhất Đao đang trầm mặc, trong mắt hàn quang lóe lên đi tới trước một bước, hung hăng tát vào mặt của Tiết Nhất Đao một cái, đánh cho Tiết Nhất Đao mắt bốc kim tinh, khóe miệng tràn máy.</w:t>
      </w:r>
    </w:p>
    <w:p>
      <w:pPr>
        <w:pStyle w:val="BodyText"/>
      </w:pPr>
      <w:r>
        <w:t xml:space="preserve">- Mày muốn chết!</w:t>
      </w:r>
    </w:p>
    <w:p>
      <w:pPr>
        <w:pStyle w:val="BodyText"/>
      </w:pPr>
      <w:r>
        <w:t xml:space="preserve">Tiết Nhất Đao từ khi phụ thuộc Lôi Thành, sau đó lên làm bang chủ Đại Đao Bang, một đường thuận phong sơn thủy, cũng chưa từng bị người nào vũ nhục như vậy. Hắn thoáng cái huyết khí xông lên, hai mắt đỏ thẫm, cũng không để ý thực lực song phương chênh lệch, một đấm đánh về phía .</w:t>
      </w:r>
    </w:p>
    <w:p>
      <w:pPr>
        <w:pStyle w:val="BodyText"/>
      </w:pPr>
      <w:r>
        <w:t xml:space="preserve">Tiết Nhất Đao trước tận thế là một huấn luyện viên quyền thái. Nắm đấm vừa nặng vừa nhanh, người bình thường chỉ cần bị hắn đánh trúng một quyền sẽ bị hắn phế bỏ. Hắn có một thân bổn sự, cộng thêm phụ thuộc Lôi Thành từ sớm cho nên được nâng đỡ thật nhiều.</w:t>
      </w:r>
    </w:p>
    <w:p>
      <w:pPr>
        <w:pStyle w:val="BodyText"/>
      </w:pPr>
      <w:r>
        <w:t xml:space="preserve">- Ngu xuẩn!</w:t>
      </w:r>
    </w:p>
    <w:p>
      <w:pPr>
        <w:pStyle w:val="BodyText"/>
      </w:pPr>
      <w:r>
        <w:t xml:space="preserve">Tiết Nhất Đao đánh ra một quyền này còn có thể uy hiếp người cường hóa cấp thấp, nhưng mà chống lại Nhạc Trọng là người cường hóa tốc độ nhanh gấp bảy lần người bình thường lại chậm kinh người.</w:t>
      </w:r>
    </w:p>
    <w:p>
      <w:pPr>
        <w:pStyle w:val="BodyText"/>
      </w:pPr>
      <w:r>
        <w:t xml:space="preserve">Nhạc Trọng né qua một bên đá một cước, nhẹ nhõm né qua Tiết Nhất Đao công kích. Một kích của hắn đá vào chân của Tiết Nhất Đao, trực tiếp đá Tiết Nhất Đao té trên mặt đất, sau đó một cước nện vào lưng của Tiết Nhất Đao.</w:t>
      </w:r>
    </w:p>
    <w:p>
      <w:pPr>
        <w:pStyle w:val="BodyText"/>
      </w:pPr>
      <w:r>
        <w:t xml:space="preserve">Tiết Nhất Đao oa một tiếng rồi phun một ngụm máu tươi, giống như chó chết giãy dụa với chân của Nhạc Trọng không ngừng.</w:t>
      </w:r>
    </w:p>
    <w:p>
      <w:pPr>
        <w:pStyle w:val="BodyText"/>
      </w:pPr>
      <w:r>
        <w:t xml:space="preserve">Tuy đều là tay sai dưới trướng của Lôi Thành, Vương Thiên cùng Tiết Nhất Đao hai người bằng mặt không bằng lòng, song phương nói lý ra ra là vì lợi ích mà ám đấu không ngớt. Nhìn thấy Tiết Nhất Đao như chó chết bị Nhạc Trọng dẫm nát dưới chân, trong lòng Vương Thiên bên kia có chút hả hê, lại có chút sợ hãi, tâm tình đúng là cực kỳ phức tạp.</w:t>
      </w:r>
    </w:p>
    <w:p>
      <w:pPr>
        <w:pStyle w:val="BodyText"/>
      </w:pPr>
      <w:r>
        <w:t xml:space="preserve">- Nhạc đội, là miệng của tôi thối! Là miệng tôi tiện, cầu ngài buông tha Nhất Đao! Van cầu ngài! Thực xin lỗi! Thực xin lỗi!</w:t>
      </w:r>
    </w:p>
    <w:p>
      <w:pPr>
        <w:pStyle w:val="BodyText"/>
      </w:pPr>
      <w:r>
        <w:t xml:space="preserve">An Nghiên Hoa nhìn thấy Tiết Nhất Đao bị Nhạc Trọng dẫm nát dưới chân, giông như chó chết không ngừng giãy dụa, thoáng cái quỳ gối trước người của Nhạc Trọng và đau khổ cầu xin.</w:t>
      </w:r>
    </w:p>
    <w:p>
      <w:pPr>
        <w:pStyle w:val="BodyText"/>
      </w:pPr>
      <w:r>
        <w:t xml:space="preserve">Trong tận thế nhân mạng còn kém hơn cả con chó. An Nghiên Hoa lớn lên làm dáng người xinh đẹp, nếu không có Tiết Nhất Đao che chở nàng. Nàng tuyệt đối không có khả năng vượt qua sinh hoạt tốt như vậy. Tiết Nhất Đao đối xử với nàng coi như tốt, cũng không có như Vương Thiên xem như đồ chơi mà sử dụng, nàng cũng tồn tại tâm tư báo đáp Tiết Nhất Đao.</w:t>
      </w:r>
    </w:p>
    <w:p>
      <w:pPr>
        <w:pStyle w:val="BodyText"/>
      </w:pPr>
      <w:r>
        <w:t xml:space="preserve">Xung đột bên này bị nhân viên bảo an chú ý tới, bảy tên người cường hóa mặc đồng phục màu đen đi qua bên này, vây quanh Nhạc Trọng cùng Tiết Nhất Đao.</w:t>
      </w:r>
    </w:p>
    <w:p>
      <w:pPr>
        <w:pStyle w:val="BodyText"/>
      </w:pPr>
      <w:r>
        <w:t xml:space="preserve">- Xảy ra chuyện gì?</w:t>
      </w:r>
    </w:p>
    <w:p>
      <w:pPr>
        <w:pStyle w:val="BodyText"/>
      </w:pPr>
      <w:r>
        <w:t xml:space="preserve">Một gã dáng người khôi ngô, thế đứng thẳng, làn da ngăm đen, thân thể rắn chắc, hai mắt hữu thần tiến lên hỏi.</w:t>
      </w:r>
    </w:p>
    <w:p>
      <w:pPr>
        <w:pStyle w:val="BodyText"/>
      </w:pPr>
      <w:r>
        <w:t xml:space="preserve">Vương Thiên tiến lên một bước, nhìn qua tên bảo tiêu này và nói:</w:t>
      </w:r>
    </w:p>
    <w:p>
      <w:pPr>
        <w:pStyle w:val="BodyText"/>
      </w:pPr>
      <w:r>
        <w:t xml:space="preserve">- Giao đội trưởng, đây là hiểu lầm mà thôi! Là Thạch Mã Trấn Nhạc Trọng Nhạc đội trường cùng Đại Đao Bang Tiết Nhất Đao huynh đệ xảy ra chút hiểu lầm nhỏ. Không có đại sự gì.</w:t>
      </w:r>
    </w:p>
    <w:p>
      <w:pPr>
        <w:pStyle w:val="BodyText"/>
      </w:pPr>
      <w:r>
        <w:t xml:space="preserve">Vương Thiên nhanh chóng điểm ra thân phận của Nhạc Trọng. Lôi Thành muốn mời chào Nhạc Trọng, chiếm đoạt thế lực của Nhạc Trọng thì không ít người biết trong lòng. Vương Thiên có thể không muốn bởi vì mình làm cho bộ hạ trực thuộc của Lôi Thành và Nhạc Trọng có xung đột. Nếu là như vậy, sau đó Lôi Thành tuyệt đối không tha cho hắn.</w:t>
      </w:r>
    </w:p>
    <w:p>
      <w:pPr>
        <w:pStyle w:val="BodyText"/>
      </w:pPr>
      <w:r>
        <w:t xml:space="preserve">Tên bảo tiêu này là cao thủ người cường hóa dưới trướng của Lôi Thành, tên là Giao Minh.</w:t>
      </w:r>
    </w:p>
    <w:p>
      <w:pPr>
        <w:pStyle w:val="BodyText"/>
      </w:pPr>
      <w:r>
        <w:t xml:space="preserve">Nghe được tên của Nhạc Trọng thì ánh mắt co rút lại đánh giá Nhạc Trọng.</w:t>
      </w:r>
    </w:p>
    <w:p>
      <w:pPr>
        <w:pStyle w:val="BodyText"/>
      </w:pPr>
      <w:r>
        <w:t xml:space="preserve">Nhạc Trọng dời chân dẫm nát Tiết Nhất Đao ra, nhìn qua Giao Minh mỉm cười nói.</w:t>
      </w:r>
    </w:p>
    <w:p>
      <w:pPr>
        <w:pStyle w:val="BodyText"/>
      </w:pPr>
      <w:r>
        <w:t xml:space="preserve">- Đây đúng là một hồi hiểu lầm.</w:t>
      </w:r>
    </w:p>
    <w:p>
      <w:pPr>
        <w:pStyle w:val="BodyText"/>
      </w:pPr>
      <w:r>
        <w:t xml:space="preserve">Tiết Nhất Đao chậm rãi đứng lên, vô cùng oán độc nhìn Nhạc Trọng, cố nén sát ý và tức giận trong lòng nhìn qua Giao Minh nói:</w:t>
      </w:r>
    </w:p>
    <w:p>
      <w:pPr>
        <w:pStyle w:val="Compact"/>
      </w:pPr>
      <w:r>
        <w:t xml:space="preserve">- Đây là một hồi hiểu lầm.</w:t>
      </w:r>
      <w:r>
        <w:br w:type="textWrapping"/>
      </w:r>
      <w:r>
        <w:br w:type="textWrapping"/>
      </w:r>
    </w:p>
    <w:p>
      <w:pPr>
        <w:pStyle w:val="Heading2"/>
      </w:pPr>
      <w:bookmarkStart w:id="205" w:name="chương-183-pháp-tắc-tận-thế"/>
      <w:bookmarkEnd w:id="205"/>
      <w:r>
        <w:t xml:space="preserve">183. Chương 183: Pháp Tắc Tận Thế</w:t>
      </w:r>
    </w:p>
    <w:p>
      <w:pPr>
        <w:pStyle w:val="Compact"/>
      </w:pPr>
      <w:r>
        <w:br w:type="textWrapping"/>
      </w:r>
      <w:r>
        <w:br w:type="textWrapping"/>
      </w:r>
    </w:p>
    <w:p>
      <w:pPr>
        <w:pStyle w:val="BodyText"/>
      </w:pPr>
      <w:r>
        <w:t xml:space="preserve">Tiết Nhất Đao từ trong khuất nhục tỉnh táo lại, hắn không phải người ngu, hắn vì kế hoạch của Lôi Thành cho nên phải nhịn cơn tức này xuống. Nếu không Lôi Thành sẽ không cho hắn quả ngon mà ăn. Cái danh hiệu bang chủ Đại đao bang này nghe thì rất vang dội, nhưng mà trong mắt của Lôi Thành thì chẳng qua chỉ là một tên tay sai mà thôi.</w:t>
      </w:r>
    </w:p>
    <w:p>
      <w:pPr>
        <w:pStyle w:val="BodyText"/>
      </w:pPr>
      <w:r>
        <w:t xml:space="preserve">- Không cho phép đùa giỡn ở chỗ này. Nếu như có lần tiếp theo thì mời các người đi ra ngoài.</w:t>
      </w:r>
    </w:p>
    <w:p>
      <w:pPr>
        <w:pStyle w:val="BodyText"/>
      </w:pPr>
      <w:r>
        <w:t xml:space="preserve">Giao Minh nhìn thật sâu qua Nhạc Trọng, cưỡng chế chiến ý trong nội tâm, sau đó mang theo bộ hạ rời đi.</w:t>
      </w:r>
    </w:p>
    <w:p>
      <w:pPr>
        <w:pStyle w:val="BodyText"/>
      </w:pPr>
      <w:r>
        <w:t xml:space="preserve">- Thật có lỗi, là tôi không giáo dưỡng nữ nhân của mình!</w:t>
      </w:r>
    </w:p>
    <w:p>
      <w:pPr>
        <w:pStyle w:val="BodyText"/>
      </w:pPr>
      <w:r>
        <w:t xml:space="preserve">Tiết Nhất Đao vô cùng oán độc nhìn qua Nhạc Trọng, hít sâu một hơi, cố nén khuất nhục nhìn qua Nhạc Trọng xin lỗi.</w:t>
      </w:r>
    </w:p>
    <w:p>
      <w:pPr>
        <w:pStyle w:val="BodyText"/>
      </w:pPr>
      <w:r>
        <w:t xml:space="preserve">- Quản tốt người của mình.</w:t>
      </w:r>
    </w:p>
    <w:p>
      <w:pPr>
        <w:pStyle w:val="BodyText"/>
      </w:pPr>
      <w:r>
        <w:t xml:space="preserve">Nhạc Trọng nhìn Tiết Nhất Đao và đi theo Cố Viêm Dực vào một góc của yến hội.</w:t>
      </w:r>
    </w:p>
    <w:p>
      <w:pPr>
        <w:pStyle w:val="BodyText"/>
      </w:pPr>
      <w:r>
        <w:t xml:space="preserve">- Đi!</w:t>
      </w:r>
    </w:p>
    <w:p>
      <w:pPr>
        <w:pStyle w:val="BodyText"/>
      </w:pPr>
      <w:r>
        <w:t xml:space="preserve">Tiết Nhất Đao ở trước mặt nhiều người bị xấu mặt như vậy, không còn có mặt mũi ở chỗ này, hắn kéo An Nghiên Hoa đi vào một góc. Hiện tại ánh măt của mọi người nhìn qua giống như đao găm vào người của hắn.</w:t>
      </w:r>
    </w:p>
    <w:p>
      <w:pPr>
        <w:pStyle w:val="BodyText"/>
      </w:pPr>
      <w:r>
        <w:t xml:space="preserve">Da mặt của Vương Thiên đúng là thật dày, mang theo Trương Diễm mặt sưng phù vào trong một góc. Tuy sắc mặt của Trương Diễm có chút cứng ngắc, nhưng mà những thiếu phụ nơi này đang đưa mắt nhìn qua xem trò vui.</w:t>
      </w:r>
    </w:p>
    <w:p>
      <w:pPr>
        <w:pStyle w:val="BodyText"/>
      </w:pPr>
      <w:r>
        <w:t xml:space="preserve">Đi vào trong một góc, Nhạc Trọng nhìn thấy không ít người quen của mình.</w:t>
      </w:r>
    </w:p>
    <w:p>
      <w:pPr>
        <w:pStyle w:val="BodyText"/>
      </w:pPr>
      <w:r>
        <w:t xml:space="preserve">Nơi này có Cố Phỉ Phỉ, Trữ Tử Hiên, Mã Bố, Cổ Lực, Đường Hoàng cùng bốn nữ nhân mặc đồ dạ hội, cách ăn mặc thập phần xinh đẹp. Bố nữ nhân này mặc đồ dạ hội bạo lộ trước mặt của nam nhân, diệu ngữ cười nói liên tục làm hào khí giải tỏa không ít.</w:t>
      </w:r>
    </w:p>
    <w:p>
      <w:pPr>
        <w:pStyle w:val="BodyText"/>
      </w:pPr>
      <w:r>
        <w:t xml:space="preserve">Không uống rượu cho nên Trữ Tử Hiên áo mũ chỉnh tề, hào hoa phong nhã, căn bản nhìn không nhìn ra ngày đó điên cuồng cỡ nào.</w:t>
      </w:r>
    </w:p>
    <w:p>
      <w:pPr>
        <w:pStyle w:val="BodyText"/>
      </w:pPr>
      <w:r>
        <w:t xml:space="preserve">Cố Phỉ Phỉ hôm nay ăn mặc một thân đồ dạ hội màu tím, trên mặt trang điểm thanh nhã, làm cho nàng lộ ra vài phần thành thục, bờ môi của nàng hơi đậm làm cho nàng thoạt nhìn tràn ngập dã tính mị lực.</w:t>
      </w:r>
    </w:p>
    <w:p>
      <w:pPr>
        <w:pStyle w:val="BodyText"/>
      </w:pPr>
      <w:r>
        <w:t xml:space="preserve">Nhìn thấy Nhạc Trọng đi tới, đôi mắt dễ thương của Cố Phỉ Phỉ đảo qua, khóe miệng có chút nhảy lên, mang theo nụ cười vui vẻ nói:</w:t>
      </w:r>
    </w:p>
    <w:p>
      <w:pPr>
        <w:pStyle w:val="BodyText"/>
      </w:pPr>
      <w:r>
        <w:t xml:space="preserve">- Nhạc Trọng, anh đúng là uy phong thật lớn a.</w:t>
      </w:r>
    </w:p>
    <w:p>
      <w:pPr>
        <w:pStyle w:val="BodyText"/>
      </w:pPr>
      <w:r>
        <w:t xml:space="preserve">Vừa rồi Nhạc Trọng giáo huấn Tiết Nhất Đao cũng bị Cố Phỉ Phỉ nhìn vào trong mắt, nàng nhìn thấy Vương Thiên ngang ngược càn rỡ dựa vào cha hắn là Viêm Vương Cố Chi Hành cùng Tiết Nhất Đao không nhìn cha của nàng vào mắt lại chịu thua Nhạc Trọng, nàng nhịn không được mở miệng chọc Nhạc Trọng một câu.</w:t>
      </w:r>
    </w:p>
    <w:p>
      <w:pPr>
        <w:pStyle w:val="BodyText"/>
      </w:pPr>
      <w:r>
        <w:t xml:space="preserve">- Cô quá khen.</w:t>
      </w:r>
    </w:p>
    <w:p>
      <w:pPr>
        <w:pStyle w:val="BodyText"/>
      </w:pPr>
      <w:r>
        <w:t xml:space="preserve">Nhạc Trọng sắc mặt không thay đổi ngồi trên ghế sa lon, cầm lấy một quả táo bỏ vào miệng.</w:t>
      </w:r>
    </w:p>
    <w:p>
      <w:pPr>
        <w:pStyle w:val="BodyText"/>
      </w:pPr>
      <w:r>
        <w:t xml:space="preserve">Cố Phỉ Phỉ nhìn thấy Kỷ Thanh Vũ bên người Nhạc Trọng, trong lòng có chút không thoải mái hỏi:</w:t>
      </w:r>
    </w:p>
    <w:p>
      <w:pPr>
        <w:pStyle w:val="BodyText"/>
      </w:pPr>
      <w:r>
        <w:t xml:space="preserve">- Phương Sở đâu rồi? Tại sao nàng không đi với anh, vài ngày như vậy anh đổi nữ nhân rồi sao? Nữ nhân anh đổi rất khó chịu.</w:t>
      </w:r>
    </w:p>
    <w:p>
      <w:pPr>
        <w:pStyle w:val="BodyText"/>
      </w:pPr>
      <w:r>
        <w:t xml:space="preserve">Cố Viêm Dực nghe được Cố Phỉ Phỉ nói lời bén nhọn như vậy, lông mày nhíu lại, trầm giọng quát:</w:t>
      </w:r>
    </w:p>
    <w:p>
      <w:pPr>
        <w:pStyle w:val="BodyText"/>
      </w:pPr>
      <w:r>
        <w:t xml:space="preserve">- Phỉ Phỉ, em có biết lễ phép không vậy!</w:t>
      </w:r>
    </w:p>
    <w:p>
      <w:pPr>
        <w:pStyle w:val="BodyText"/>
      </w:pPr>
      <w:r>
        <w:t xml:space="preserve">Cố Viêm Dực cũng không phải là người không biết nặng nhẹ. Nhạc Trọng hiện tại làm cho rất nhiều thế lực trong căn cứ kiêng kỵ và sợ hãi. Viêm Vương Cố Chi Hành tuy ở trong căn cứ thanh danh hiển hách, thế lực khổng lồ, nhưng mà so với kẻ khống chế ba ngàn người sống sót, có trang bị vũ khí hiện đại, dưới trướng có được rất nhiều người cường hóa như Nhạc Trọng thì thua kém rất nhiều.</w:t>
      </w:r>
    </w:p>
    <w:p>
      <w:pPr>
        <w:pStyle w:val="BodyText"/>
      </w:pPr>
      <w:r>
        <w:t xml:space="preserve">Cố Phỉ Phỉ mặc dù có chút phản nghịch, thế nhưng mà nàng không có ngu ngốc, nàng hối hận khi nói ra lời này, nàng lập nhìn qua Nhạc Trọng nói lời xinh lỗi:</w:t>
      </w:r>
    </w:p>
    <w:p>
      <w:pPr>
        <w:pStyle w:val="BodyText"/>
      </w:pPr>
      <w:r>
        <w:t xml:space="preserve">- Thực xin lỗi, Nhạc Trọng.</w:t>
      </w:r>
    </w:p>
    <w:p>
      <w:pPr>
        <w:pStyle w:val="BodyText"/>
      </w:pPr>
      <w:r>
        <w:t xml:space="preserve">Vừa rồi Nhạc Trọng giáo huấn Tiết Nhất Đao làm cho Cố Phỉ Phỉ sinh ra một tia sợ hãi với Nhạc Trọng.</w:t>
      </w:r>
    </w:p>
    <w:p>
      <w:pPr>
        <w:pStyle w:val="BodyText"/>
      </w:pPr>
      <w:r>
        <w:t xml:space="preserve">- Không có việc gì!</w:t>
      </w:r>
    </w:p>
    <w:p>
      <w:pPr>
        <w:pStyle w:val="BodyText"/>
      </w:pPr>
      <w:r>
        <w:t xml:space="preserve">Nhạc Trọng mỉm cười, cũng không có quá mức so đo.</w:t>
      </w:r>
    </w:p>
    <w:p>
      <w:pPr>
        <w:pStyle w:val="BodyText"/>
      </w:pPr>
      <w:r>
        <w:t xml:space="preserve">Tính tình Cố Phỉ Phỉ có chút phản nghịch và thẳng, lần đầu tiên gặp mặt thì Nhạc Trọng cũng đã biết rõ. Hắn vừa rồi sở dĩ muốn giáo huấn Tiết Nhất Đao chính là chọn người lập uy mà thôi.</w:t>
      </w:r>
    </w:p>
    <w:p>
      <w:pPr>
        <w:pStyle w:val="BodyText"/>
      </w:pPr>
      <w:r>
        <w:t xml:space="preserve">Sau tận thế thì trật tự sụp đổ, luật rừng đã phát huy tới tận cùng, người mềm yếu chỉ bị người ta khi dễ lại khi dễ. Được một tấc lại muốn tiến một thước mới là chủ lưu. Trong căn cứ này thế lực như cài răng lược, nếu như Nhạc Trọng không lập uy, người khác sẽ cho rằng hắn mềm yếu có thể lấn, đủ loại khiêu khích, thăm dò sẽ không hẹn mà tới.</w:t>
      </w:r>
    </w:p>
    <w:p>
      <w:pPr>
        <w:pStyle w:val="BodyText"/>
      </w:pPr>
      <w:r>
        <w:t xml:space="preserve">Cho dù Nhạc Trọng thực lực cường hoành, nhưng nếu tính cách mềm yếu thì hắn sẽ bị các thế lực này như sói đói xông vào xé thành phấn vụn.</w:t>
      </w:r>
    </w:p>
    <w:p>
      <w:pPr>
        <w:pStyle w:val="BodyText"/>
      </w:pPr>
      <w:r>
        <w:t xml:space="preserve">Cố Phỉ Phỉ cùng Nhạc Trọng là bạn bình thường, Nhạc Trọng tự nhiên sẽ không bởi vì nàng nói một câu vô tâm mà gây chuyện.</w:t>
      </w:r>
    </w:p>
    <w:p>
      <w:pPr>
        <w:pStyle w:val="BodyText"/>
      </w:pPr>
      <w:r>
        <w:t xml:space="preserve">Cố Viêm Dực nhìn chằm chằm vào Nhạc Trọng và đi thẳng vào vấn đề.</w:t>
      </w:r>
    </w:p>
    <w:p>
      <w:pPr>
        <w:pStyle w:val="BodyText"/>
      </w:pPr>
      <w:r>
        <w:t xml:space="preserve">- Nhạc Trọng, anh cho rằng có thể giữ vững vị trí trong căn cứ sao?</w:t>
      </w:r>
    </w:p>
    <w:p>
      <w:pPr>
        <w:pStyle w:val="BodyText"/>
      </w:pPr>
      <w:r>
        <w:t xml:space="preserve">Nghe Cố Viêm Dực nói vậy thì Trữ Tử Hiên lúc này nhìn sang Nhạc Trọng. Tang thi ở huyện Thượng Lâm đang dị động về phía bên này, bọn họ cũng đều biết. Mọi người quan tâm nhất chính là vấn đề huyện Thanh Nguyên thủ được hay không.</w:t>
      </w:r>
    </w:p>
    <w:p>
      <w:pPr>
        <w:pStyle w:val="BodyText"/>
      </w:pPr>
      <w:r>
        <w:t xml:space="preserve">Nếu như thủ không được thì nên chuẩn bị từ sớm, bằng không thì đến lúc đó sẽ có phiền toái diễn ra.</w:t>
      </w:r>
    </w:p>
    <w:p>
      <w:pPr>
        <w:pStyle w:val="BodyText"/>
      </w:pPr>
      <w:r>
        <w:t xml:space="preserve">Đang ngồi trong đám người, cũng chỉ có Nhạc Trọng mang binh cùng tang thi chiến đấu, thu phục hai thị trấn nhỏ, hắn là người có quyền lên tiếng nói nhất.</w:t>
      </w:r>
    </w:p>
    <w:p>
      <w:pPr>
        <w:pStyle w:val="BodyText"/>
      </w:pPr>
      <w:r>
        <w:t xml:space="preserve">Nhạc Trọng suy nghĩ một hồi chậm rãi nói ra:</w:t>
      </w:r>
    </w:p>
    <w:p>
      <w:pPr>
        <w:pStyle w:val="BodyText"/>
      </w:pPr>
      <w:r>
        <w:t xml:space="preserve">- Huyện Thanh Nguyên có thể giữ vững vị trí tỷ lệ chỉ có hai thành. Cái này còn phải là toàn bộ người trong căn cứ đồng tâm hiệp lực với nhau mới được. Nếu dựa vào tình huống trước mắt, muốn giữ vững vị trí căn cứ chỉ sợ xác xuất không được một thành.</w:t>
      </w:r>
    </w:p>
    <w:p>
      <w:pPr>
        <w:pStyle w:val="BodyText"/>
      </w:pPr>
      <w:r>
        <w:t xml:space="preserve">Trữ Tử Hiên nhịn không được chen miệng nói:</w:t>
      </w:r>
    </w:p>
    <w:p>
      <w:pPr>
        <w:pStyle w:val="BodyText"/>
      </w:pPr>
      <w:r>
        <w:t xml:space="preserve">- Không thể nào? Nhạc Trọng, lúc trước Lôi doanh trưởng mang theo binh lực chưa đủ một danh đi thu phục huyện Thanh Nguyên. Hiện tại hắn chẳng những chiêu mộ binh lực một doanh. Hơn nữa trong căn cứ có nhiều người như vậy làm sao có thể thủ không được chứ?</w:t>
      </w:r>
    </w:p>
    <w:p>
      <w:pPr>
        <w:pStyle w:val="BodyText"/>
      </w:pPr>
      <w:r>
        <w:t xml:space="preserve">Tận thế mới bắt đầu, Lôi Thành bằng vào binh sĩ của mình tiêu diệt được toàn bộ tang thi trong huyện Thanh Nguyên, hoàn toàn thu phục huyện Thanh Nguyên. Chính là vì như thế đại bộ phận người trong căn cứ đều có lòng tin vào việc thủ vững căn cứ.</w:t>
      </w:r>
    </w:p>
    <w:p>
      <w:pPr>
        <w:pStyle w:val="BodyText"/>
      </w:pPr>
      <w:r>
        <w:t xml:space="preserve">Nhạc Trọng chậm rãi nói:</w:t>
      </w:r>
    </w:p>
    <w:p>
      <w:pPr>
        <w:pStyle w:val="BodyText"/>
      </w:pPr>
      <w:r>
        <w:t xml:space="preserve">- Tang thi đã tiến hóa. Chắc hẳn các ngươi cũng đã biết rõ. Lúc này tấn công huyện Thanh Nguyên số lượng tang thi vượt qua mười vạn con, trong đó tang thi tiến hóa loại hình hai có mấy trăm, tang thi loại hình một có mấy ngàn. Trong tang thi còn có tang thi trí tuệ chỉ huy. Có chỉ huy thống nhất, hiện tại thực lực của tang thi mạnh hơn không chỉ mười lần. Mà chúng ta bên này Lôi doanh trưởng mang binh thu phục huyện Thanh Nguyên đã tiêu hao lượng lớn đạn dược. Nếu so sánh thì thủ vững vị trí huyện Thanh Nguyên tự nhiên thập phần khó khăn.</w:t>
      </w:r>
    </w:p>
    <w:p>
      <w:pPr>
        <w:pStyle w:val="BodyText"/>
      </w:pPr>
      <w:r>
        <w:t xml:space="preserve">Nghe Nhạc Trọng nói như vậy thì mọi người lâm vào trầm mặc. Nếu như thật như Nhạc Trọng nói thì quá nguy hiểm rồi.</w:t>
      </w:r>
    </w:p>
    <w:p>
      <w:pPr>
        <w:pStyle w:val="BodyText"/>
      </w:pPr>
      <w:r>
        <w:t xml:space="preserve">Thời điểm mọi người đang trầm mặc thì Lôi Thành cùng con của hắn Lôi Thắng và hơn mười người cường hóa đi vào trong yến hội.</w:t>
      </w:r>
    </w:p>
    <w:p>
      <w:pPr>
        <w:pStyle w:val="BodyText"/>
      </w:pPr>
      <w:r>
        <w:t xml:space="preserve">Sau khi Lôi Thành đi đến đài cao, ngọn đèn trong phòng tối sầm lại, một đạo quang mang chiếu vào trên người hắn.</w:t>
      </w:r>
    </w:p>
    <w:p>
      <w:pPr>
        <w:pStyle w:val="BodyText"/>
      </w:pPr>
      <w:r>
        <w:t xml:space="preserve">- Hoan nghênh mọi người đêm nay cho kẻ hèn này hãnh diện khi tham gia yến hội này.</w:t>
      </w:r>
    </w:p>
    <w:p>
      <w:pPr>
        <w:pStyle w:val="Compact"/>
      </w:pPr>
      <w:r>
        <w:t xml:space="preserve">Lôi Thành ăn mặc một thân quân trang, đứng trên đài cao lộ ra nụ cười vui vẻ hào hùng, dù ai cũng không cách nào từ biểu hiện của hắn mà nói hắn là kẻ hẹp hồi, ngụy quân tử am hiểu chọc dao sau lưng của người ta.</w:t>
      </w:r>
      <w:r>
        <w:br w:type="textWrapping"/>
      </w:r>
      <w:r>
        <w:br w:type="textWrapping"/>
      </w:r>
    </w:p>
    <w:p>
      <w:pPr>
        <w:pStyle w:val="Heading2"/>
      </w:pPr>
      <w:bookmarkStart w:id="206" w:name="chương-184-ba-cự-đầu-thương-nghị.-1"/>
      <w:bookmarkEnd w:id="206"/>
      <w:r>
        <w:t xml:space="preserve">184. Chương 184: Ba Cự Đầu Thương Nghị. (1)</w:t>
      </w:r>
    </w:p>
    <w:p>
      <w:pPr>
        <w:pStyle w:val="Compact"/>
      </w:pPr>
      <w:r>
        <w:br w:type="textWrapping"/>
      </w:r>
      <w:r>
        <w:br w:type="textWrapping"/>
      </w:r>
    </w:p>
    <w:p>
      <w:pPr>
        <w:pStyle w:val="BodyText"/>
      </w:pPr>
      <w:r>
        <w:t xml:space="preserve">Lôi Thành vừa nói ra lời này thì trực tiếp tiến vào chính đề:</w:t>
      </w:r>
    </w:p>
    <w:p>
      <w:pPr>
        <w:pStyle w:val="BodyText"/>
      </w:pPr>
      <w:r>
        <w:t xml:space="preserve">- Chư vị chắc hẳn cũng đã biết rõ, mười vạn tang thi huyện Thượng Lâm đang từ từ tới gần chúng ta. Hiện tại căn cứ chúng ta đã tới tồn vong trong trước mắt. Tôi hy vọng toàn bộ mọi người trong căn cứ buông bỏ tư oán với nhau, liên thủ bắt đầu cùng vượt qua cửa ải khó khăn này.</w:t>
      </w:r>
    </w:p>
    <w:p>
      <w:pPr>
        <w:pStyle w:val="BodyText"/>
      </w:pPr>
      <w:r>
        <w:t xml:space="preserve">Lôi Thành diễn thuyết cực kỳ sôi trào, tiếp tục nói:</w:t>
      </w:r>
    </w:p>
    <w:p>
      <w:pPr>
        <w:pStyle w:val="BodyText"/>
      </w:pPr>
      <w:r>
        <w:t xml:space="preserve">- Chỉ cần nhân loại chúng ta có thể liên thủ, nhất định có thể chiến thắng những tang thi kia. Tôi trịnh trọng hứa hẹn quân nhân chúng ta nhất định sẽ tử chiến bảo vệ mọi người. Bản thân tôi cũng chiến đấu với mọi người tới thời khắc cuối cùng, cùng tồn vong cùng căn cứ này</w:t>
      </w:r>
    </w:p>
    <w:p>
      <w:pPr>
        <w:pStyle w:val="BodyText"/>
      </w:pPr>
      <w:r>
        <w:t xml:space="preserve">Lôi Thành nói xong thì phía dưới vang lên âm thanh vỗ tay như bài sơn đảo hải.</w:t>
      </w:r>
    </w:p>
    <w:p>
      <w:pPr>
        <w:pStyle w:val="BodyText"/>
      </w:pPr>
      <w:r>
        <w:t xml:space="preserve">Mười vạn tang thi trong huyện Thượng Lâm di động qua bên này, đã không phải là bí mật gì. Nếu không là quân đội, chính phủ còn lưu thủ căn cứ, những người sống sót này đã sớm chạy trốn tứ tán rồi.</w:t>
      </w:r>
    </w:p>
    <w:p>
      <w:pPr>
        <w:pStyle w:val="BodyText"/>
      </w:pPr>
      <w:r>
        <w:t xml:space="preserve">Trên thực tế cũng không phải những người sống sót không muốn rời khỏi căn cứ, mà là đại bộ phận người sống sót chạy trốn ra khỏi căn cứ cũng tiêu hao hết khí lực của mình. Sau khi tiến vào căn cứ bọn họ chưa một ngày được ăn no, cho dù chạy ra khỏi căn cứ cũng không có khí lực chạy quá xa..</w:t>
      </w:r>
    </w:p>
    <w:p>
      <w:pPr>
        <w:pStyle w:val="BodyText"/>
      </w:pPr>
      <w:r>
        <w:t xml:space="preserve">Trong căn cứ thì tất cả phương tiện giao thông nắm giữ trong tay của chính phủ, quân đội, trong tay các đại thế lực, người sống sót bình thường muốn có phương tiện giao thông chạy trốn là chuyện không tưởng.</w:t>
      </w:r>
    </w:p>
    <w:p>
      <w:pPr>
        <w:pStyle w:val="BodyText"/>
      </w:pPr>
      <w:r>
        <w:t xml:space="preserve">Lôi Thành nói như vậy làm cho thủ lĩnh các thế lực trong căn cứ yên tâm không ít. Trong tay của Lôi Thành có biên chế một doanh, tám chiếc chiến xa bộ binh khiến người ta tin tưởng.</w:t>
      </w:r>
    </w:p>
    <w:p>
      <w:pPr>
        <w:pStyle w:val="BodyText"/>
      </w:pPr>
      <w:r>
        <w:t xml:space="preserve">Lôi Thành nghe được âm thanh vỗ tay như sấm, rốt cuộc mỉm cười nói ra:</w:t>
      </w:r>
    </w:p>
    <w:p>
      <w:pPr>
        <w:pStyle w:val="BodyText"/>
      </w:pPr>
      <w:r>
        <w:t xml:space="preserve">- Hiện giờ là lúc gian nan, chúng ta không thể làm theo ý mình, phải tề tâm hợp lực, trên dưới một lòng mới có thể vượt qua cửa ải khó khăn. Rồng không đầu không được, vì có thể phát huy ra lực lượng lớn nhất của mọi người, chúng ta có lẽ nên chọn ra một thủ lĩnh, dẫn mọi người cộng đồng vượt qua cửa ải khó khăn này.</w:t>
      </w:r>
    </w:p>
    <w:p>
      <w:pPr>
        <w:pStyle w:val="BodyText"/>
      </w:pPr>
      <w:r>
        <w:t xml:space="preserve">Lôi Thành vừa dứt lời thì Vương Thiên chợt lớn tiếng hưởng ứng nói:</w:t>
      </w:r>
    </w:p>
    <w:p>
      <w:pPr>
        <w:pStyle w:val="BodyText"/>
      </w:pPr>
      <w:r>
        <w:t xml:space="preserve">- Tôi ủng hộ lời của Lôi doanh trưởng, lời của Lôi doanh trưởng quá đúng, chúng ta hiện tại chia rẽ như thế này, căn bản không có khả năng ngăn cản được tang thi tấn công tới. Nhất định phải chọn ra thủ lĩnh chỉ huy chúng ta chiến đâu, cùng cửa ải khó. Tôi đề nghị Lôi doanh trưởng làm người chỉ huy chúng ta trong chiến tranh này.</w:t>
      </w:r>
    </w:p>
    <w:p>
      <w:pPr>
        <w:pStyle w:val="BodyText"/>
      </w:pPr>
      <w:r>
        <w:t xml:space="preserve">Tiết Nhất Đao cũng trầm giọng nói ra:</w:t>
      </w:r>
    </w:p>
    <w:p>
      <w:pPr>
        <w:pStyle w:val="BodyText"/>
      </w:pPr>
      <w:r>
        <w:t xml:space="preserve">- Lôi doanh trưởng nói đúng vậy. Chúng ta không thể chia rẽ với nhau. Tôi đồng ý cho Lôi doanh trưởng làm thủ lĩnh.</w:t>
      </w:r>
    </w:p>
    <w:p>
      <w:pPr>
        <w:pStyle w:val="BodyText"/>
      </w:pPr>
      <w:r>
        <w:t xml:space="preserve">Trong đám người phía dưới cũng có mười mấy người hưởng ứng Lôi Thành nói, lớn tiếng đề cử Lôi Thành làm thủ lĩnh.</w:t>
      </w:r>
    </w:p>
    <w:p>
      <w:pPr>
        <w:pStyle w:val="BodyText"/>
      </w:pPr>
      <w:r>
        <w:t xml:space="preserve">Tất cả thủ lĩnh lớn còn lại đều lâm vào trầm mặc, bọn họ cũng biết lợi ích khi chỉ huy mọi người chiến đấu với mười vạn tang thi kia. Nhưng mà không ai muốn thế lực của mình bị Lôi Thành chỉ huy, nếu không thì cho dù thắng thì bộ hạ của bọn họ cũng chết trận toàn bộ, bọn họ sẽ biến thành tư lệnh không quân. Không có thủ hạ trung tâm, thủ lĩnh thế lực của bọn họ cái rắm cũng không phải. Mỗi một người đều có tâm tư bảo tồn thực lực, tốt nhất những người khác cùng tang thi liều lưỡng bại câu thương, sau đó bản thân mình làm ngư ông đắc lợi.</w:t>
      </w:r>
    </w:p>
    <w:p>
      <w:pPr>
        <w:pStyle w:val="BodyText"/>
      </w:pPr>
      <w:r>
        <w:t xml:space="preserve">Lôi Thành chứng kiến phía dưới đám người bắt đầu trầm mặc, khẽ chau mày, sau đó mỉm cười trực tiếp tuyên bố:</w:t>
      </w:r>
    </w:p>
    <w:p>
      <w:pPr>
        <w:pStyle w:val="BodyText"/>
      </w:pPr>
      <w:r>
        <w:t xml:space="preserve">- Mọi người đã nâng đỡ như vậy Lôi mỗ cũng coi như nể tình làm chức thủ lĩnh này, dẫn mọi người cùng nhau vượt qua cửa ải khó khăn.</w:t>
      </w:r>
    </w:p>
    <w:p>
      <w:pPr>
        <w:pStyle w:val="BodyText"/>
      </w:pPr>
      <w:r>
        <w:t xml:space="preserve">Nhìn thấy Lôi Thành tự bổ nhiệm mình làm thủ lĩnh, thủ lĩnh các thế lực lớn hai mắt nhìn nhau, dị quang trong mắt chớp động, tuy nhiên không ai ngăn cản hay tự đề cử mình.</w:t>
      </w:r>
    </w:p>
    <w:p>
      <w:pPr>
        <w:pStyle w:val="BodyText"/>
      </w:pPr>
      <w:r>
        <w:t xml:space="preserve">Lôi Thành đại biểu quân đội có được vũ lực mạnh nhất trong căn cứ, chẳng những có binh lực một doanh, còn có dân binh phụ thuộc, phụ thế lực lớn nhỏ phụ thuộc, nhân số gần ngàn. Duy nhất có thể chông lại là Nhạc Trọng, Nhạc Trọng không lên tiếng thì không ai muốn nhảy ra làm chim đầu đàn.</w:t>
      </w:r>
    </w:p>
    <w:p>
      <w:pPr>
        <w:pStyle w:val="BodyText"/>
      </w:pPr>
      <w:r>
        <w:t xml:space="preserve">Cố Phỉ Phỉ có chút lo lắng nhìn qua Nhạc Trọng nói ra:</w:t>
      </w:r>
    </w:p>
    <w:p>
      <w:pPr>
        <w:pStyle w:val="BodyText"/>
      </w:pPr>
      <w:r>
        <w:t xml:space="preserve">- Nhạc Trọng, tại sao anh không nói chuyện? Hiện tại chỉ có anh là có thể ngăn cản Lôi Thành.</w:t>
      </w:r>
    </w:p>
    <w:p>
      <w:pPr>
        <w:pStyle w:val="BodyText"/>
      </w:pPr>
      <w:r>
        <w:t xml:space="preserve">Cố Phỉ Phỉ cũng tinh tường, một khi tất cả thê lực bị Lôi Thành chỉnh hợp. Thế lực Viêm Vương Cố Chi Hành sẽ bị đánh diệt, tuyệt đối sẽ nguyên khí đại thương, bị Lôi Thành nuốt vào mà không thể làm gì được. Duy nhất có thể ngăn cản Lôi Thành thì trong các thế lực cũng chỉ có Nhạc Trọng.</w:t>
      </w:r>
    </w:p>
    <w:p>
      <w:pPr>
        <w:pStyle w:val="BodyText"/>
      </w:pPr>
      <w:r>
        <w:t xml:space="preserve">Nhạc Trọng nhìn qua Lôi Thành trên đài cao chậm rãi nói:</w:t>
      </w:r>
    </w:p>
    <w:p>
      <w:pPr>
        <w:pStyle w:val="BodyText"/>
      </w:pPr>
      <w:r>
        <w:t xml:space="preserve">- Lôi Thành nói không sai. Chỉ có cùng các thế lực trong căn cứ mới có thể ngăn cản tang thi tấn công lúc này. Chia rẽ căn bản ngăn không được thi đàn tiến công. Cô cũng nhìn thấy rồi đấy, không có một quan viên chánh phủ nào ra mặt ngăn cản chuyện này sao? Nếu như tôi không có đoán sai, bọn họ và quân đội đã lén đạt thành hiệp nghị, nhận đồng hành vi của Lôi Thành. Trước mắt địch nhân lớn nhất của chúng ta chính là tang thi.</w:t>
      </w:r>
    </w:p>
    <w:p>
      <w:pPr>
        <w:pStyle w:val="BodyText"/>
      </w:pPr>
      <w:r>
        <w:t xml:space="preserve">Tuy Nhạc Trọng cũng không thích cách làm người của Lôi Thành, nhưng trước mắt người có thể chỉnh hợp các thế lực trong căn cứ cũng chỉ có Lôi Thành. Thế lực của Nhạc Trọng không nhỏ hơn Lôi Thành, nhưng mà hắn cuối cùng là người ngoài, trong căn cứ có chính phủ, quân đội cũng không cho hắn chỉnh hợp thế lực. Vi đối kháng đại quân tang thi tiến công, Nhạc Trọng cũng chỉ có thể nhìn thấy mình Lôi Thành là có thể chỉnh hợp thế lực lớn nhỏ trong căn cứ.</w:t>
      </w:r>
    </w:p>
    <w:p>
      <w:pPr>
        <w:pStyle w:val="BodyText"/>
      </w:pPr>
      <w:r>
        <w:t xml:space="preserve">Cố Viêm Dực cười khổ một tiếng, ngăn cản Cố Phỉ Phỉ còn nói tiếp, nói:</w:t>
      </w:r>
    </w:p>
    <w:p>
      <w:pPr>
        <w:pStyle w:val="BodyText"/>
      </w:pPr>
      <w:r>
        <w:t xml:space="preserve">- Phỉ Phỉ, em đừng nói, Nhạc Trọng nói không có sai. Trước mắt địch nhân của chúng ta là tang thi, nếu như tang thi phá thành, chúng tất cả chúng ta sẽ chết. Lôi Thành tuy làm người không tốt lành gì, nhưng mà trước mắt hắn là người duy nhất có thể chỉnh hợp các thế lực làm một.</w:t>
      </w:r>
    </w:p>
    <w:p>
      <w:pPr>
        <w:pStyle w:val="BodyText"/>
      </w:pPr>
      <w:r>
        <w:t xml:space="preserve">Trữ Tử Hiên và những người khác đều lâm vào trầm mặc. Lôi Thành chỉnh hợp rất nhiều thế lực trong căn cứ thành phố Lũng Hãi thì càng thêm khổng lồ. Áp lực của chính phủ càng lớn. Nhưng mà nếu như Cố Viêm Dực nói, nếu căn cứ vừa vỡ thì bọn họ sẽ mất tất cả. Thế giới mới bắt đầu biến dị, mọi người trốn chết cả ngày hoảng sợ cũng như hiện ra trước mắt bọn họ.</w:t>
      </w:r>
    </w:p>
    <w:p>
      <w:pPr>
        <w:pStyle w:val="BodyText"/>
      </w:pPr>
      <w:r>
        <w:t xml:space="preserve">Lôi Thành nhìn qua Nhạc Trọng bên này nhìn một cái, nhìn thấy Nhạc Trọng cũng không có ý xuât đầu, chợt thoả mãn cười cười, nhìn qua mọi người nói ra:</w:t>
      </w:r>
    </w:p>
    <w:p>
      <w:pPr>
        <w:pStyle w:val="BodyText"/>
      </w:pPr>
      <w:r>
        <w:t xml:space="preserve">- Đã hiện tại tất cả mọi người là người một nhà, có mấy lời hay vẫn phải nói rõ, hiện tại trong căn cứ là thời khắc nguy cấp, hơi không cẩn thận là cục diện thành phá người vong. Nếu ai dám cải lệnh thì quân pháp xử trí. Kính xin mọi người chuẩn bị tâm lý thật tốt.</w:t>
      </w:r>
    </w:p>
    <w:p>
      <w:pPr>
        <w:pStyle w:val="BodyText"/>
      </w:pPr>
      <w:r>
        <w:t xml:space="preserve">Vương Thiên, Tiết Nhất Đao sở dĩ không dám phát sinh xung đột với Nhạc Trọng là vì lo lắng làm hư đại sự của Lôi Thành. Nếu như lúc này Nhạc Trọng xuất đầu liên hợp các thế lực lớn nhỏ trong thành, Lôi Thành cũng không làm xong việc.</w:t>
      </w:r>
    </w:p>
    <w:p>
      <w:pPr>
        <w:pStyle w:val="BodyText"/>
      </w:pPr>
      <w:r>
        <w:t xml:space="preserve">Lôi Thành giận dữ, Vương Thiên, Tiết Nhất Đao hai người chỉ có một con đường chết. Trong căn cứ có người muốn đi làm chó cho Lôi Thành còn nhiều, rất nhiều. Cũng không kém hai người bọn họ.</w:t>
      </w:r>
    </w:p>
    <w:p>
      <w:pPr>
        <w:pStyle w:val="BodyText"/>
      </w:pPr>
      <w:r>
        <w:t xml:space="preserve">Nghe Lôi Thành nói như vậy thì thủ lĩnh các thế lực cảm thấy nội tâm phát lạnh. Thế nhưng mà ai cũng không dám nói chuyện, thế lực có thể ngăn được quân đội chính phủ không có ra mặt, Nhạc Trọng đủ sức chống lại Lôi Thành thủ lĩnh cũng không ra mặt, bọn họ tự nhiên không dám nói cái gì. Súng bắn chim đầu đàn, đạo lý này bọn họ rất rõ ràng.</w:t>
      </w:r>
    </w:p>
    <w:p>
      <w:pPr>
        <w:pStyle w:val="BodyText"/>
      </w:pPr>
      <w:r>
        <w:t xml:space="preserve">Lôi Thắng đi tới bên người Nhạc Trọng, nhìn Kỷ Thanh Vũ bên người Nhạc Trọng, thập phần có lễ phép mời nói:</w:t>
      </w:r>
    </w:p>
    <w:p>
      <w:pPr>
        <w:pStyle w:val="BodyText"/>
      </w:pPr>
      <w:r>
        <w:t xml:space="preserve">- Nhạc đội, cha tôi là Lôi Thành xin ngài đi qua gặp một chút.</w:t>
      </w:r>
    </w:p>
    <w:p>
      <w:pPr>
        <w:pStyle w:val="BodyText"/>
      </w:pPr>
      <w:r>
        <w:t xml:space="preserve">- Xin lỗi không tiếp được!</w:t>
      </w:r>
    </w:p>
    <w:p>
      <w:pPr>
        <w:pStyle w:val="BodyText"/>
      </w:pPr>
      <w:r>
        <w:t xml:space="preserve">Nhạc Trọng đứng lên đi thẳng vào biệt thự với Lôi Thắng.</w:t>
      </w:r>
    </w:p>
    <w:p>
      <w:pPr>
        <w:pStyle w:val="BodyText"/>
      </w:pPr>
      <w:r>
        <w:t xml:space="preserve">Lôi Thắng dẫn Nhạc Trọng đi vào trong một gian mật thất, sau đó lui ra ngoài.</w:t>
      </w:r>
    </w:p>
    <w:p>
      <w:pPr>
        <w:pStyle w:val="BodyText"/>
      </w:pPr>
      <w:r>
        <w:t xml:space="preserve">Ở trong gian mật thất đang ngồi chưởng khống giả quân đội Lôi Thành, chưởng khống giả chính phủ Trần Kiếm Phong.</w:t>
      </w:r>
    </w:p>
    <w:p>
      <w:pPr>
        <w:pStyle w:val="BodyText"/>
      </w:pPr>
      <w:r>
        <w:t xml:space="preserve">Lôi Thành nhìn qua Nhạc Trọng đang ngồi trước mặt của hắn, khẽ mĩm cười nói:</w:t>
      </w:r>
    </w:p>
    <w:p>
      <w:pPr>
        <w:pStyle w:val="BodyText"/>
      </w:pPr>
      <w:r>
        <w:t xml:space="preserve">- Anh chính là Nhạc Trọng? Tôi là Lôi Thành.</w:t>
      </w:r>
    </w:p>
    <w:p>
      <w:pPr>
        <w:pStyle w:val="BodyText"/>
      </w:pPr>
      <w:r>
        <w:t xml:space="preserve">Nhạc Trọng nhìn Lôi Thành và trong mắt hiện ra hào quang khác thường, mỉm cười nói:</w:t>
      </w:r>
    </w:p>
    <w:p>
      <w:pPr>
        <w:pStyle w:val="BodyText"/>
      </w:pPr>
      <w:r>
        <w:t xml:space="preserve">- Lôi doanh trưởng, ngài khỏe!</w:t>
      </w:r>
    </w:p>
    <w:p>
      <w:pPr>
        <w:pStyle w:val="BodyText"/>
      </w:pPr>
      <w:r>
        <w:t xml:space="preserve">Ngồi trước mặt hai cự đàu của căn cứ, Nhạc Trọng chỉ cần khẽ vươn tay là có thể bắt được đối phương. Nhưng mà chỉ nghĩ mà thôi. Nếu tiêu diệt Lôi Thành cùng Trần Kiếm Phong thì cả căn cứ sẽ hỗn loạn, muốn tổ chức nhân thủ chống lại tang thi là chuyện không có khả năng.</w:t>
      </w:r>
    </w:p>
    <w:p>
      <w:pPr>
        <w:pStyle w:val="BodyText"/>
      </w:pPr>
      <w:r>
        <w:t xml:space="preserve">Hơn nữa Lôi Thành, Trần Kiếm Phong với tư cách thủ lĩnh căn cứ, trong tay nhất định nắm giữ bí bảo trong hệ thống thần ma, nói không chừng còn có bí bảo bảo vệ tính mạng như vòng cổ cụ phong. Nhạc Trọng không có khả năng một kích đắc thủ và làm căn cứ đại loạn.</w:t>
      </w:r>
    </w:p>
    <w:p>
      <w:pPr>
        <w:pStyle w:val="BodyText"/>
      </w:pPr>
      <w:r>
        <w:t xml:space="preserve">Lôi Thành nhìn qua Nhạc Trọng lộ ra nụ cười hòa ái thăm dò:</w:t>
      </w:r>
    </w:p>
    <w:p>
      <w:pPr>
        <w:pStyle w:val="BodyText"/>
      </w:pPr>
      <w:r>
        <w:t xml:space="preserve">- Nhạc Trọng, đối với tôi chỉ huy anh có vấn đề gì không?</w:t>
      </w:r>
    </w:p>
    <w:p>
      <w:pPr>
        <w:pStyle w:val="BodyText"/>
      </w:pPr>
      <w:r>
        <w:t xml:space="preserve">Nhạc Trọng suy nghĩ một hồi, mới mở miệng nói ra:</w:t>
      </w:r>
    </w:p>
    <w:p>
      <w:pPr>
        <w:pStyle w:val="BodyText"/>
      </w:pPr>
      <w:r>
        <w:t xml:space="preserve">- Thống nhất chỉ huy là chuyện tốt. Như vậy có thể phát huy ra sức chiến đấu lớn nhất. Lôi doanh trưởng ngài hôm nay chỉnh hợp các thế lực lớn nhỏ trong căn cứ thật sự là inh. Đến thời gian chiến tranh, bọn họ nhất định là át chủ bài trong tay của ngài đấy.</w:t>
      </w:r>
    </w:p>
    <w:p>
      <w:pPr>
        <w:pStyle w:val="BodyText"/>
      </w:pPr>
      <w:r>
        <w:t xml:space="preserve">Nhạc Trọng không hề đề cập tới quyền chỉ huy bộ đội của mình, ngụ ý là mình không nằm trong phạm vi chỉ huy của Lôi Thành. Thời điểm chiến tranh thì Lôi Thành cũng đừng nên cầm bộ đội của ta ra làm bia đỡ đạn.</w:t>
      </w:r>
    </w:p>
    <w:p>
      <w:pPr>
        <w:pStyle w:val="BodyText"/>
      </w:pPr>
      <w:r>
        <w:t xml:space="preserve">Lôi Thành vẻ mặt nghiêm túc, hiên ngang lẫm liệt nói ra:</w:t>
      </w:r>
    </w:p>
    <w:p>
      <w:pPr>
        <w:pStyle w:val="Compact"/>
      </w:pPr>
      <w:r>
        <w:t xml:space="preserve">- Nhạc Trọng, anh có thể mang binh tới căn cứ hỗ trợ, chuyện này chứng minh trong lòng của anh có quốc gia, có nhân dân, nguyện ý vì bảo vệ quê hương và nhân dân, là anh hùng của quôc gia. Tình thế trước mắt anh cũng rõ ràng, nếu như chúng ta không thể đoàn kết nhât trí, muốn đối phó mười vạn tang thi của huyện Thượng Lâm là thập phần khó khăn.</w:t>
      </w:r>
      <w:r>
        <w:br w:type="textWrapping"/>
      </w:r>
      <w:r>
        <w:br w:type="textWrapping"/>
      </w:r>
    </w:p>
    <w:p>
      <w:pPr>
        <w:pStyle w:val="Heading2"/>
      </w:pPr>
      <w:bookmarkStart w:id="207" w:name="chương-185-ba-cự-đầu-thương-nghị.-2"/>
      <w:bookmarkEnd w:id="207"/>
      <w:r>
        <w:t xml:space="preserve">185. Chương 185: Ba Cự Đầu Thương Nghị. (2)</w:t>
      </w:r>
    </w:p>
    <w:p>
      <w:pPr>
        <w:pStyle w:val="Compact"/>
      </w:pPr>
      <w:r>
        <w:br w:type="textWrapping"/>
      </w:r>
      <w:r>
        <w:br w:type="textWrapping"/>
      </w:r>
    </w:p>
    <w:p>
      <w:pPr>
        <w:pStyle w:val="BodyText"/>
      </w:pPr>
      <w:r>
        <w:t xml:space="preserve">- Chỉ có chỉ huy thống nhất mới có thể phát huy ra sức chiến đấu đoàn thể lớn nhất. Tôi hy vọng anh có thể căn nhắc vì toàn cục, phục tùng tôi chỉ huy. Để cho chúng ta cùng một chỗ chiến đấu bảo vệ nhân dân.</w:t>
      </w:r>
    </w:p>
    <w:p>
      <w:pPr>
        <w:pStyle w:val="BodyText"/>
      </w:pPr>
      <w:r>
        <w:t xml:space="preserve">Lôi Thành không ngừng đeo đạo đức bảo vệ quốc gia và nhân dân cho Nhạc Trọng, hy vọng Nhạc Trọng có thể đem quyền chỉ huy giao ra. Tinh anh dưới trướng của Nhạc Trọng, Lôi Thành cũng thập phần trông mà thèm —— đây là pháo hôi có sức mạnh rất lớn a.</w:t>
      </w:r>
    </w:p>
    <w:p>
      <w:pPr>
        <w:pStyle w:val="BodyText"/>
      </w:pPr>
      <w:r>
        <w:t xml:space="preserve">Nhạc Trọng bỏ qua lời của Lôi Thành, trực tiếp mở miệng yêu cầu vật tư:</w:t>
      </w:r>
    </w:p>
    <w:p>
      <w:pPr>
        <w:pStyle w:val="BodyText"/>
      </w:pPr>
      <w:r>
        <w:t xml:space="preserve">- Ba ngàn tấn lương thực, mười vạn viên đạn, ba mươi Phảng Chế Đường Đao, hai mươi cây gậy tân thủ, năm tấn dầu nhiên liệu. Muốn bộ đội của tôi chiến đấu toàn lực, căn cứ phải xuất ra những vật tư này cho chúng ta. Nếu như không cho tôi vật tư, tôi lập tức mang theo người rời khỏi căn cứ.</w:t>
      </w:r>
    </w:p>
    <w:p>
      <w:pPr>
        <w:pStyle w:val="BodyText"/>
      </w:pPr>
      <w:r>
        <w:t xml:space="preserve">Sắc mặt của Lôi Thành lập tức trở nên tái nhợt, trầm giọng nói:</w:t>
      </w:r>
    </w:p>
    <w:p>
      <w:pPr>
        <w:pStyle w:val="BodyText"/>
      </w:pPr>
      <w:r>
        <w:t xml:space="preserve">- Anh đang định nhân lúc cháy nhà hôi của sao?</w:t>
      </w:r>
    </w:p>
    <w:p>
      <w:pPr>
        <w:pStyle w:val="BodyText"/>
      </w:pPr>
      <w:r>
        <w:t xml:space="preserve">Nhạc Trọng lạnh lùng nói:</w:t>
      </w:r>
    </w:p>
    <w:p>
      <w:pPr>
        <w:pStyle w:val="BodyText"/>
      </w:pPr>
      <w:r>
        <w:t xml:space="preserve">- Tôi cùng căn cứ vô thân vô cố, dựa vào cái gì tôi phải dẫn người của mình đánh sống đánh chết với tang thi? Tôi chỉ là lính đánh thuê, có thể mang binh tới nơi này giúp các người đánh tang thi là hết lòng rồi. Chẳng lẽ tiêu hao đạn dược khi chiến đâu với tang thi chúng tôi tự bỏ ra sao? Trong thiên hạ này làm gì có đạo lý như vậy?</w:t>
      </w:r>
    </w:p>
    <w:p>
      <w:pPr>
        <w:pStyle w:val="BodyText"/>
      </w:pPr>
      <w:r>
        <w:t xml:space="preserve">Lôi Thành nói những lời kia đối với Nhạc Trọng mà nói đều là nói nhảm. Nếu hắn trở thanh anh hùng trong miệng Lôi Thành thì kết cục chính là bị Lôi Thành xong và trực tiếp ném vào trong đống rác, thời gian qua đi thì không ai thèm nhìn hắn một cái.</w:t>
      </w:r>
    </w:p>
    <w:p>
      <w:pPr>
        <w:pStyle w:val="BodyText"/>
      </w:pPr>
      <w:r>
        <w:t xml:space="preserve">Nhạc Trọng mang binh đến đây trợ giúp căn cứ chỉ là không muốn hơn sáu ngàn người nơi này chết đi, cũng không phải tới chịu chết làm bia đỡ đạn. Nếu Lôi Thành cố ý muốn hắn làm bia đỡ đạn, hắn cũng chỉ có thể buông tha thủ hộ căn cứ, rời khỏi nơi này.</w:t>
      </w:r>
    </w:p>
    <w:p>
      <w:pPr>
        <w:pStyle w:val="BodyText"/>
      </w:pPr>
      <w:r>
        <w:t xml:space="preserve">Nếu như đạn dược hao hết, tương lai bộ đội của Nhạc Trọng cũng chỉ có thể cận chiến với tang thi. Mặc dù những những tang thi bình thường không chịu được một kích, nhưng mà trăm đầu tang thi đối với kẻ như Nhạc Trọng cũng phải đau đầu. Sau tận thế thì nhân khẩu thập phần quý giá, chiến sĩ tinh nhuệ cũng vô cùng quý giá.</w:t>
      </w:r>
    </w:p>
    <w:p>
      <w:pPr>
        <w:pStyle w:val="BodyText"/>
      </w:pPr>
      <w:r>
        <w:t xml:space="preserve">Nghe Nhạc Trọng nói như vậy thì hào khí trong phòng trở nên lạnh như băng, ba người đều trầm mặc không nói, lẳng lặng đối mặt.</w:t>
      </w:r>
    </w:p>
    <w:p>
      <w:pPr>
        <w:pStyle w:val="BodyText"/>
      </w:pPr>
      <w:r>
        <w:t xml:space="preserve">Trần Kiếm Phong đánh vỡ trầm mặc chậm rãi nói:</w:t>
      </w:r>
    </w:p>
    <w:p>
      <w:pPr>
        <w:pStyle w:val="BodyText"/>
      </w:pPr>
      <w:r>
        <w:t xml:space="preserve">- Nhạc Trọng, anh đòi vật tư quá nhiều. Ba ngàn tấn lương thực, gậy gỗ tân thủ tôi có thể cho anh, Phảng Chế Đường Đao tôi chỉ có thể cho anh mười thanh, viên đạn thì cho anh ba vạn viên, hai tấn dầu nhiên liệu. Đây là giới hạn tôi có khả năng chịu được, nếu hơn nữa tôi không thể cho.</w:t>
      </w:r>
    </w:p>
    <w:p>
      <w:pPr>
        <w:pStyle w:val="BodyText"/>
      </w:pPr>
      <w:r>
        <w:t xml:space="preserve">Viên đạn, dầu nhiên liệu sau tận thế là vật tư vô cùng trân quý. Ba vạn viên đạn và hai tấn dầu nhiên liệu, Trần Kiếm Phong không có khả năng cho Nhạc Trọng còn chưa chiến đấu với tang thi a.</w:t>
      </w:r>
    </w:p>
    <w:p>
      <w:pPr>
        <w:pStyle w:val="BodyText"/>
      </w:pPr>
      <w:r>
        <w:t xml:space="preserve">Nhạc Trọng tính toán một hồi gật đầu nói:</w:t>
      </w:r>
    </w:p>
    <w:p>
      <w:pPr>
        <w:pStyle w:val="BodyText"/>
      </w:pPr>
      <w:r>
        <w:t xml:space="preserve">- Được rồi Trần thúc thúc, xem vào mặt mũi của Trần Dao cho nên tôi đồng ý yêu cầu của ngài.</w:t>
      </w:r>
    </w:p>
    <w:p>
      <w:pPr>
        <w:pStyle w:val="BodyText"/>
      </w:pPr>
      <w:r>
        <w:t xml:space="preserve">Nhạc Trọng đáp ứng chiến đấu với tang thi vì căn cứ, hào khí trong phòng hòa hoãn một chút. Ba người trong phòng ai cũng muốn giữ vững căn cứ, chuyện này mọi người nhanh chóng đạt thành hiệp nghị..</w:t>
      </w:r>
    </w:p>
    <w:p>
      <w:pPr>
        <w:pStyle w:val="BodyText"/>
      </w:pPr>
      <w:r>
        <w:t xml:space="preserve">Trải qua nói chuyện với nhau hiện giờ, Lôi Thành cũng biết chính mình không cách nào trực tiếp chỉ huy bộ đội của Nhạc Trọng. Song phương chỉ bảo trì quan hệ hợp tác.</w:t>
      </w:r>
    </w:p>
    <w:p>
      <w:pPr>
        <w:pStyle w:val="BodyText"/>
      </w:pPr>
      <w:r>
        <w:t xml:space="preserve">Trần Kiếm Phong đã biết rõ Nhạc Trọng đã từng trinh sát thi đàn, mở miệng dò hỏi:</w:t>
      </w:r>
    </w:p>
    <w:p>
      <w:pPr>
        <w:pStyle w:val="BodyText"/>
      </w:pPr>
      <w:r>
        <w:t xml:space="preserve">- Nhạc Trọng, anh đối với tác chiến với tang thi hiện giờ có ý kiến gì không?</w:t>
      </w:r>
    </w:p>
    <w:p>
      <w:pPr>
        <w:pStyle w:val="BodyText"/>
      </w:pPr>
      <w:r>
        <w:t xml:space="preserve">- Rất khó, hôm nay tôi đã điều tra qua. Số lượng thi đàn của huyện Thượng Lâm không ngừng thu nạp tang thi trong các thành trấn chung quanh, số lượng càng ngày càng khổng lồ, mười ngày sau khi chúng ta nhìn thấy tang thi, chúng ta đoán chừng sẽ phải đối mặt với khoảng mười hai vạn tang thi đấy.</w:t>
      </w:r>
    </w:p>
    <w:p>
      <w:pPr>
        <w:pStyle w:val="BodyText"/>
      </w:pPr>
      <w:r>
        <w:t xml:space="preserve">- Tôi nhận thấy chúng ta nên tiến hành huấn luyện trụ cột cho những nam nhân sống sót trong căn cứ này, sau đó phân phát vũ khí để bọn họ chiến đấu với tang thi. Như vậy mới có thể giữ vững vị trí.</w:t>
      </w:r>
    </w:p>
    <w:p>
      <w:pPr>
        <w:pStyle w:val="BodyText"/>
      </w:pPr>
      <w:r>
        <w:t xml:space="preserve">- Trong Đại Nham Trấn bình quân tôi có thể sản xuất ra một trăm năm mươi dao bầu, một trăm năm mươi tấm chắn. Nếu như chuyên môn sản xuất Đại Khảm Đao, một ngàn có thể sản xuất ba trăm thanh, mười ngày là có thể có ba ngàn Đại Khảm Đao. Đủ để võ trang cho ba ngàn người sống sót. Nếu các người muốn thì có thể dùng năm mươi viên đạn mua một thanh Đại Khảm Đao. Ba ngàn Đại Khảm Đao sẽ là mười lăm vạn viên đạn.</w:t>
      </w:r>
    </w:p>
    <w:p>
      <w:pPr>
        <w:pStyle w:val="BodyText"/>
      </w:pPr>
      <w:r>
        <w:t xml:space="preserve">Tuy Nhạc Trọng muốn trợ giúp căn cứ vượt qua cửa ải khó khăn này, tuy nhiên lại không muốn cung cấp vũ khí miễn phí. Dù sao Đại Nham Trấn là do hắn dẫn người vất vã đoạt được. Hơn nữa sản xuất Đại Khảm Đao tiêu hao lớn lượng sắt thép, nhân lực, điện lực, than đá, hắn không có khả năng không ràng buộc cung cấp cho người ta.</w:t>
      </w:r>
    </w:p>
    <w:p>
      <w:pPr>
        <w:pStyle w:val="Compact"/>
      </w:pPr>
      <w:r>
        <w:t xml:space="preserve">Trong căn cứ có gần bảy ngàn nhân khẩu, trong đó hơn phân nửa là thành niên trai tráng. Sau tận thế thì bình quân nam nhân tố chất thân thể mạnh mẽ mới có thể sống sót. Chỉ cần Trần Kiếm Phong tổ chức lãnh đạo những người này thì tuyệt đối có thể lấy ra ba ngàn nam nhân sống sót làm chiến sĩ.</w:t>
      </w:r>
      <w:r>
        <w:br w:type="textWrapping"/>
      </w:r>
      <w:r>
        <w:br w:type="textWrapping"/>
      </w:r>
    </w:p>
    <w:p>
      <w:pPr>
        <w:pStyle w:val="Heading2"/>
      </w:pPr>
      <w:bookmarkStart w:id="208" w:name="chương-186-thi-đàn-tới.-1"/>
      <w:bookmarkEnd w:id="208"/>
      <w:r>
        <w:t xml:space="preserve">186. Chương 186: Thi Đàn Tới. (1)</w:t>
      </w:r>
    </w:p>
    <w:p>
      <w:pPr>
        <w:pStyle w:val="Compact"/>
      </w:pPr>
      <w:r>
        <w:br w:type="textWrapping"/>
      </w:r>
      <w:r>
        <w:br w:type="textWrapping"/>
      </w:r>
    </w:p>
    <w:p>
      <w:pPr>
        <w:pStyle w:val="BodyText"/>
      </w:pPr>
      <w:r>
        <w:t xml:space="preserve">Nghe Nhạc Trọng nói như vậy thì Trần Kiếm Phong cùng Lôi Thành vốn hai mắt tỏa sáng trở nên ảm đạm lại. Biện pháp là biện pháp tốt, nhưng mà mười lăm vạn viên đạn không phải số lượng nhỏ, bọn hắn họ cũng không muốn giao nhiều đạn như vậy cho Nhạc Trọng.</w:t>
      </w:r>
    </w:p>
    <w:p>
      <w:pPr>
        <w:pStyle w:val="BodyText"/>
      </w:pPr>
      <w:r>
        <w:t xml:space="preserve">Trần Kiếm Phong cúi đầu suy nghĩ một hồi vẫn đưa ra thảo luận.</w:t>
      </w:r>
    </w:p>
    <w:p>
      <w:pPr>
        <w:pStyle w:val="BodyText"/>
      </w:pPr>
      <w:r>
        <w:t xml:space="preserve">- Không được, chúng tôi không có nhiều đạn như vậy trao đổi Đại Khảm Đao. Như vậy đi, tôi tổ chức một ngàn người sống giao cho anh huấn luyện, vũ khí cũng do anh đến cung cấp. Một ngàn người sống kia chính là người của anh, với tư cách trao đổi anh phải phân phối một ngàn Đại Khảm Đao cho chúng tôi.</w:t>
      </w:r>
    </w:p>
    <w:p>
      <w:pPr>
        <w:pStyle w:val="BodyText"/>
      </w:pPr>
      <w:r>
        <w:t xml:space="preserve">Nhạc Trọng gật đầu đồng ý nói:</w:t>
      </w:r>
    </w:p>
    <w:p>
      <w:pPr>
        <w:pStyle w:val="BodyText"/>
      </w:pPr>
      <w:r>
        <w:t xml:space="preserve">- Tốt</w:t>
      </w:r>
    </w:p>
    <w:p>
      <w:pPr>
        <w:pStyle w:val="BodyText"/>
      </w:pPr>
      <w:r>
        <w:t xml:space="preserve">Trước kia căn cứ đưa ra quy định hạn chế Nhạc Trọng phát triển, không cho phép Trần Thạch Đầu chiêu mộ người sống trong căn cứ. Cho dù là hiện tại Nhạc Trọng cũng không cách nào chiêu mộ người sống sót trong phố Phượng Hoàng.</w:t>
      </w:r>
    </w:p>
    <w:p>
      <w:pPr>
        <w:pStyle w:val="BodyText"/>
      </w:pPr>
      <w:r>
        <w:t xml:space="preserve">Căn cứ khuyết thiếu vũ khí, Nhạc Trọng khuyết thiếu nhân khẩu. Hiện tại Trần Kiếm Phong xuất ra một ngàn tên người sống sót trao đổi Đại Khảm Đao với Nhạc Trọng, song phương đều là cục diện cùng thắng.</w:t>
      </w:r>
    </w:p>
    <w:p>
      <w:pPr>
        <w:pStyle w:val="BodyText"/>
      </w:pPr>
      <w:r>
        <w:t xml:space="preserve">Nhạc Trọng tiếp tục nói:</w:t>
      </w:r>
    </w:p>
    <w:p>
      <w:pPr>
        <w:pStyle w:val="BodyText"/>
      </w:pPr>
      <w:r>
        <w:t xml:space="preserve">- Nhưng mà một ngàn người sống sót kia tôi muốn đều là nam tử trai tráng.</w:t>
      </w:r>
    </w:p>
    <w:p>
      <w:pPr>
        <w:pStyle w:val="BodyText"/>
      </w:pPr>
      <w:r>
        <w:t xml:space="preserve">Sau tận thế dù là nam nhân hay là nữ nhân đều là tài nguyên trân quý. Tố chất bình quân của nam nhân mạnh hơn nữ nhân, là nhất sĩ trời sinh. Nữ nhân có thể sanh con, là tài nguyên trân quý sinh sản tộc đàn. Nhưng khi trước Nhạc Trọng cần chính là nhân viên chiến đấu, nếu như không có chiến sĩ sung túc, vũ lực cường đại. Tất cả chỉ là trăng trong bóng nước mà thôi, bị người một đâm là phá. Nhạc Trọng tự nhiên phải lựa cohnj thanh niên trai tráng.</w:t>
      </w:r>
    </w:p>
    <w:p>
      <w:pPr>
        <w:pStyle w:val="BodyText"/>
      </w:pPr>
      <w:r>
        <w:t xml:space="preserve">Trần Kiếm Phong nhướng mày, đề nghị này của hắn không phải là hảo tâm gì, hắn vốn định đưa một ngàn người già yếu và trẻ em cho Nhạc Trọng, một phương diện có thể giảm bớt tiêu hao vật tư cho căn cứ, một mặt khác cũng liên lụy Nhạc Trọng phát triển. Nhưng mà Nhạc Trọng không có mắc lừa, thoáng cái đã mở miệng phải là thanh niên trai tráng.</w:t>
      </w:r>
    </w:p>
    <w:p>
      <w:pPr>
        <w:pStyle w:val="BodyText"/>
      </w:pPr>
      <w:r>
        <w:t xml:space="preserve">Trần Kiếm Phong tính toán một chút, lúc này khai giá của bản thân.</w:t>
      </w:r>
    </w:p>
    <w:p>
      <w:pPr>
        <w:pStyle w:val="BodyText"/>
      </w:pPr>
      <w:r>
        <w:t xml:space="preserve">- Tôi cho anh năm trăm thanh niên trai tráng, bảy trăm nữ nhân, sáu trăm tiểu hài tử.</w:t>
      </w:r>
    </w:p>
    <w:p>
      <w:pPr>
        <w:pStyle w:val="BodyText"/>
      </w:pPr>
      <w:r>
        <w:t xml:space="preserve">Tiểu hài tử trong tận thế chỉ là ăn hàng, vướng víu. Trong căn cứ bởi vì lương thực không đủ, đạo đức tan vỡ, rất nhiều tiểu hài tử mất tích thần bí, hoặc là bị hành hạ tàn nhẫn. Trần Kiếm Phong biết rõ Nhạc Trọng bên kia đối đãi tiểu hài tử coi như không tệ, cho nên đem những tiểu hài tử này đưa cho Nhạc Trọng.</w:t>
      </w:r>
    </w:p>
    <w:p>
      <w:pPr>
        <w:pStyle w:val="BodyText"/>
      </w:pPr>
      <w:r>
        <w:t xml:space="preserve">Chính vì nhiều ra sáu trăm hài tử, Trần Kiếm Phong mới cho Nhạc Trọng hai trăm nữ nhân.</w:t>
      </w:r>
    </w:p>
    <w:p>
      <w:pPr>
        <w:pStyle w:val="BodyText"/>
      </w:pPr>
      <w:r>
        <w:t xml:space="preserve">- Tốt!</w:t>
      </w:r>
    </w:p>
    <w:p>
      <w:pPr>
        <w:pStyle w:val="BodyText"/>
      </w:pPr>
      <w:r>
        <w:t xml:space="preserve">Nhạc Trọng cũng nhìn ra dụng tâm của Trần Kiếm Phong, cũng không có bức bách Trần Kiếm Phong đồng ý đề nghị của hắn..</w:t>
      </w:r>
    </w:p>
    <w:p>
      <w:pPr>
        <w:pStyle w:val="BodyText"/>
      </w:pPr>
      <w:r>
        <w:t xml:space="preserve">Tình cảnh căn cứ hiện tại không ổn, Trần Kiếm Phong đã xuất ra thành ý lớn nhất, Nhạc Trọng cũng không muốn bức bách bọn họ quá chặt. Dù sao song phương còn có đại địch nhìn chằm chằm vào.</w:t>
      </w:r>
    </w:p>
    <w:p>
      <w:pPr>
        <w:pStyle w:val="BodyText"/>
      </w:pPr>
      <w:r>
        <w:t xml:space="preserve">Nhạc Trọng chậm rãi nói:</w:t>
      </w:r>
    </w:p>
    <w:p>
      <w:pPr>
        <w:pStyle w:val="BodyText"/>
      </w:pPr>
      <w:r>
        <w:t xml:space="preserve">- Tôi còn có một đề nghị hy vọng căn cứ có thể cấp đầy đủ lương thực cho những người sống sót đủ ăn trong mười ngày. Trong lúc trọng yếu có thể tổ chức bọn họ lại sử dụng như bộ đội, lại có thể sử dụng như đội dự bị.</w:t>
      </w:r>
    </w:p>
    <w:p>
      <w:pPr>
        <w:pStyle w:val="BodyText"/>
      </w:pPr>
      <w:r>
        <w:t xml:space="preserve">Người sống sót trong căn cứ đều là uống cháo loãng sông qua ngày. Căn bản không có khí lực gì. Nếu như theo đà này sau khi thành phá thì những người kia không có khí lực để mà bỏ chạy.</w:t>
      </w:r>
    </w:p>
    <w:p>
      <w:pPr>
        <w:pStyle w:val="BodyText"/>
      </w:pPr>
      <w:r>
        <w:t xml:space="preserve">Tuy căn cứ và Nhạc Trọng liên thủ thu phục kho lương thực, tồn kho rất nhiều lương thực. Thế nhưng mà những hạt giông gieo trồng không nảy mầm. Cao tầng căn cứ cho những người kia uông cháo loãng miễn cưỡng duy trì tánh mạng. Đại bộ phận người sống sót đều bị đói bụng hành hạ không còn hình người, trong cả căn cứ trừ đặc khu thì toàn là ma đói.</w:t>
      </w:r>
    </w:p>
    <w:p>
      <w:pPr>
        <w:pStyle w:val="BodyText"/>
      </w:pPr>
      <w:r>
        <w:t xml:space="preserve">Trần Kiếm Phong suy nghĩ một hồi, gật gật đầu đồng ý nói:</w:t>
      </w:r>
    </w:p>
    <w:p>
      <w:pPr>
        <w:pStyle w:val="BodyText"/>
      </w:pPr>
      <w:r>
        <w:t xml:space="preserve">- Tốt!</w:t>
      </w:r>
    </w:p>
    <w:p>
      <w:pPr>
        <w:pStyle w:val="BodyText"/>
      </w:pPr>
      <w:r>
        <w:t xml:space="preserve">Cho những người sống sót ăn uống cũng có thể tổ chức tiến hành công tác hậu cần. Như vậy bộ đội chủ chiến có thể toàn lực ứng chiến, tiết kiệm không ít nhân lực.</w:t>
      </w:r>
    </w:p>
    <w:p>
      <w:pPr>
        <w:pStyle w:val="BodyText"/>
      </w:pPr>
      <w:r>
        <w:t xml:space="preserve">Ba người thương nghị đã định, sau đó tán đi.</w:t>
      </w:r>
    </w:p>
    <w:p>
      <w:pPr>
        <w:pStyle w:val="BodyText"/>
      </w:pPr>
      <w:r>
        <w:t xml:space="preserve">Một ngày sau đó, năm trăm tên nam nhân, bảy trăm nữ nhân người, sáu trăm tiểu hài tử bị Trần Kiếm Phong tổ chức giao cho Nhạc Trọn.</w:t>
      </w:r>
    </w:p>
    <w:p>
      <w:pPr>
        <w:pStyle w:val="BodyText"/>
      </w:pPr>
      <w:r>
        <w:t xml:space="preserve">Nhạc Trọng bên này mang bọn họ ra ngoài, đem bảy trăm nữ nhân và sáu trăm hài tử đưa tới Đại Nham Trấn, Thạch Mã Trấn.</w:t>
      </w:r>
    </w:p>
    <w:p>
      <w:pPr>
        <w:pStyle w:val="BodyText"/>
      </w:pPr>
      <w:r>
        <w:t xml:space="preserve">Đồng thời sản xuất Đại Khảm Đao trong Đại Nham Trấn cũng chở tới đây, đưa đến trong tay Nhạc Trọng, Trần Kiếm Phong.</w:t>
      </w:r>
    </w:p>
    <w:p>
      <w:pPr>
        <w:pStyle w:val="BodyText"/>
      </w:pPr>
      <w:r>
        <w:t xml:space="preserve">Trần Kiếm Phong cũng tổ chức một ngàn nam nhân sống sót giao cho Lôi Thành.</w:t>
      </w:r>
    </w:p>
    <w:p>
      <w:pPr>
        <w:pStyle w:val="BodyText"/>
      </w:pPr>
      <w:r>
        <w:t xml:space="preserve">Lôi Thành cũng phái cao thủ trong quân ngày đêm huấn luyện những nam nhân sống sót này. Không cầu bọn họ trong một ngày biến thành chiến sĩ, chỉ cầu bọn họ có vài phần sức chiến đấu mà thôi.</w:t>
      </w:r>
    </w:p>
    <w:p>
      <w:pPr>
        <w:pStyle w:val="BodyText"/>
      </w:pPr>
      <w:r>
        <w:t xml:space="preserve">Trừ chuyện đó ra, Trần Kiếm Phong còn tổ chức đại lượng nhân thủ đào động, đào chiến hào, đem chung quan hhuyện Thanh Nguyên đào thành huyệt động lớn nhỏ.</w:t>
      </w:r>
    </w:p>
    <w:p>
      <w:pPr>
        <w:pStyle w:val="BodyText"/>
      </w:pPr>
      <w:r>
        <w:t xml:space="preserve">Tang thi vụng về ưa thích dùng công kích biển thi, những huyệt động lớn nhỏ của nhân loại không thể giết tang thi, tuy nhiên lại có thể tiêu hao không ít sinh mệnh lực của tang thi đấy. Trần Kiếm Phong đã suy nghĩ ra biện pháp đối phó với</w:t>
      </w:r>
    </w:p>
    <w:p>
      <w:pPr>
        <w:pStyle w:val="BodyText"/>
      </w:pPr>
      <w:r>
        <w:t xml:space="preserve">Từ trong huyện Thượng Lâm đến huyện Thanh Nguyên, trên đường đi có không ít chỗ hiểm để thủ. Nhạc Trọng cũng có tâm tư chiến đấu với thi đàn ở bên ngoài. Trong mười vạn thi đàn kia có không biết bao nhiêu đầu H1, cho dù phái mấy chiếc chiến xa bộ binh ra ngoài, chỉ sợ cũng sẽ bị phá hủy. Nếu có xe tăng còn không sai biệt lắm.</w:t>
      </w:r>
    </w:p>
    <w:p>
      <w:pPr>
        <w:pStyle w:val="BodyText"/>
      </w:pPr>
      <w:r>
        <w:t xml:space="preserve">Dùng trình độ tiến hóa của thi đàn hiện tại, tuyệt đối ngăn không được công kích quần tụ của xe tăng. Nếu như có một trăm xe tăng công kích mười vạn tang thi, mười vạn tang thi sẽ biến thành cặn bã.</w:t>
      </w:r>
    </w:p>
    <w:p>
      <w:pPr>
        <w:pStyle w:val="BodyText"/>
      </w:pPr>
      <w:r>
        <w:t xml:space="preserve">Mười ngày sau, Nhạc Trọng lại lên tường thành dò xét, hắn nhìn thấy Tiểu Thanh trên cao phát ra tiếng kêu bén nhọn, sắc mặt của hắn trầm xuống, nhìn qua Khổng Thiên Dự bên cạnh hắn nói ra:</w:t>
      </w:r>
    </w:p>
    <w:p>
      <w:pPr>
        <w:pStyle w:val="BodyText"/>
      </w:pPr>
      <w:r>
        <w:t xml:space="preserve">- Thi đàn đến, thông tri bọn họ gấp rút lên tường thành đi.</w:t>
      </w:r>
    </w:p>
    <w:p>
      <w:pPr>
        <w:pStyle w:val="BodyText"/>
      </w:pPr>
      <w:r>
        <w:t xml:space="preserve">Khổng Thiên Dự lập tức quay đầu hạ thành.</w:t>
      </w:r>
    </w:p>
    <w:p>
      <w:pPr>
        <w:pStyle w:val="BodyText"/>
      </w:pPr>
      <w:r>
        <w:t xml:space="preserve">Rất nhanh, những nam nữ già trẻ bên ngoài đào hầm quanh huyện Thanh Nguyên lập tức vẻ mặt kinh hoàng, từ bốn phương tám hướng lập tức lao vào trong căn cứ.</w:t>
      </w:r>
    </w:p>
    <w:p>
      <w:pPr>
        <w:pStyle w:val="BodyText"/>
      </w:pPr>
      <w:r>
        <w:t xml:space="preserve">Trong đoàn người chen chúc tranh giành đường vào, mười mấy người bị ngã trên mặt đất, sau đó bị người đằng sau giẫm chết, không người nào để ý những kẻ chết này, tất cả mọi người chỉ muốn phải nhanh chóng chạy vào trong thành. Một chút trật tự cũng không có, đừng nói gì đến xếp hàng vào thành.</w:t>
      </w:r>
    </w:p>
    <w:p>
      <w:pPr>
        <w:pStyle w:val="BodyText"/>
      </w:pPr>
      <w:r>
        <w:t xml:space="preserve">Trong cửa thành rất nhanh phát sinh đánh chửi, giẫm đạp các loại, tiếng khóc, tiếng la vang vọng bầu trời. Tang thi còn chưa thấy thân ảnh, những người sông sót đã loạn thành một bầy.</w:t>
      </w:r>
    </w:p>
    <w:p>
      <w:pPr>
        <w:pStyle w:val="BodyText"/>
      </w:pPr>
      <w:r>
        <w:t xml:space="preserve">Qua một hồi lâu những người sống sót mới bị nhân viên chính phủ khai thông cho vào thành.</w:t>
      </w:r>
    </w:p>
    <w:p>
      <w:pPr>
        <w:pStyle w:val="BodyText"/>
      </w:pPr>
      <w:r>
        <w:t xml:space="preserve">Người sống sót mới vừa tiến vào trong thành không lâu, mọi người trên tường thành lập tức nhìn thấy thân ảnh tang thi ở xa xa.</w:t>
      </w:r>
    </w:p>
    <w:p>
      <w:pPr>
        <w:pStyle w:val="Compact"/>
      </w:pPr>
      <w:r>
        <w:t xml:space="preserve">Thời điểm nhìn thấy thi đàn rậm rạp chằng chịt kia, mọi người trên tường thành hít khí lạnh. Thi đàn rậm rạp chằng chịt không nhìn thấy giới hạn, mang theo khí thế có thể thôn phệ tất cả di động tới huyện Thanh Nguyên.</w:t>
      </w:r>
      <w:r>
        <w:br w:type="textWrapping"/>
      </w:r>
      <w:r>
        <w:br w:type="textWrapping"/>
      </w:r>
    </w:p>
    <w:p>
      <w:pPr>
        <w:pStyle w:val="Heading2"/>
      </w:pPr>
      <w:bookmarkStart w:id="209" w:name="chương-187-thi-đàn-tới.-2"/>
      <w:bookmarkEnd w:id="209"/>
      <w:r>
        <w:t xml:space="preserve">187. Chương 187: Thi Đàn Tới. (2)</w:t>
      </w:r>
    </w:p>
    <w:p>
      <w:pPr>
        <w:pStyle w:val="Compact"/>
      </w:pPr>
      <w:r>
        <w:br w:type="textWrapping"/>
      </w:r>
      <w:r>
        <w:br w:type="textWrapping"/>
      </w:r>
    </w:p>
    <w:p>
      <w:pPr>
        <w:pStyle w:val="BodyText"/>
      </w:pPr>
      <w:r>
        <w:t xml:space="preserve">Thi đàn khổng lồ không ngừng di động, đại bộ phận sắc mặt người trên tường thành tái nhợt, thân thể run nhè nhẹ, tay cầm vũ khí bởi vì dùng sức quá lớn mà trắng bệch.</w:t>
      </w:r>
    </w:p>
    <w:p>
      <w:pPr>
        <w:pStyle w:val="BodyText"/>
      </w:pPr>
      <w:r>
        <w:t xml:space="preserve">Vừa nghĩ tới chính mình sẽ chiến đấu với tang thi nhiều như kiến kia, rất nhiều người hai chân phát run, bị sợ làm đổ mồ hôi lạnh.</w:t>
      </w:r>
    </w:p>
    <w:p>
      <w:pPr>
        <w:pStyle w:val="BodyText"/>
      </w:pPr>
      <w:r>
        <w:t xml:space="preserve">Trên tường thành cũng chỉ có Nhạc Trọng và tinh nhuệ nhiều lần chiến đấu với tang thi là sắc mặt bình tĩnh.</w:t>
      </w:r>
    </w:p>
    <w:p>
      <w:pPr>
        <w:pStyle w:val="BodyText"/>
      </w:pPr>
      <w:r>
        <w:t xml:space="preserve">Bảy trăm người sống sót vừa mới được Nhạc Trọng huấn luyện nhìn thấy thi đàn khổng lồ thì hai chân phát run, sắc mặt tái nhợt.</w:t>
      </w:r>
    </w:p>
    <w:p>
      <w:pPr>
        <w:pStyle w:val="BodyText"/>
      </w:pPr>
      <w:r>
        <w:t xml:space="preserve">Thi đàn vô cùng khổng lồ chậm rãi đi tới huyện Thanh Nguyên, mỗi tiếp cận một phần đã tới áp lực to lớn trong lòng người. Nếu không phải có tường thành huyện Thanh Nguyên cao sáu met thủ hộ, chỉ sợ đại bộ phận người đã bị dọa sụp đổ, chạy trối chết.</w:t>
      </w:r>
    </w:p>
    <w:p>
      <w:pPr>
        <w:pStyle w:val="BodyText"/>
      </w:pPr>
      <w:r>
        <w:t xml:space="preserve">- Nhạc đội, những tang thi này không chỉ có mười vạn a?</w:t>
      </w:r>
    </w:p>
    <w:p>
      <w:pPr>
        <w:pStyle w:val="BodyText"/>
      </w:pPr>
      <w:r>
        <w:t xml:space="preserve">Khổng Thiên Dự đứng ở bên người của Nhạc Trọng, nhìn qua tang thi nhiều như kiến thì sắc mặt có chút khó coi nói ra.</w:t>
      </w:r>
    </w:p>
    <w:p>
      <w:pPr>
        <w:pStyle w:val="BodyText"/>
      </w:pPr>
      <w:r>
        <w:t xml:space="preserve">So với thi đàn này thì Nhạc Trọng gặp được bất luận thi đàn nào còn khổng lồ hơn. Đông nghịt một mảnh, giống như tổ kiến bò ra, thi đàn trong Đại Nham Trấn căn bản không thể nào đánh đồng được.</w:t>
      </w:r>
    </w:p>
    <w:p>
      <w:pPr>
        <w:pStyle w:val="BodyText"/>
      </w:pPr>
      <w:r>
        <w:t xml:space="preserve">- Có lẽ vượt qua mười vạn!</w:t>
      </w:r>
    </w:p>
    <w:p>
      <w:pPr>
        <w:pStyle w:val="BodyText"/>
      </w:pPr>
      <w:r>
        <w:t xml:space="preserve">Nhạc Trọng nhìn qua thi đàn trước mặt thì áp lực tâm lý cũng cực lớn. Đối mặt biển thi khổng lồ kia, cho dù có tường thành dựa vào hắn cũng không có quá nhiều chắc chắn sẽ thủ vững căn cứ.</w:t>
      </w:r>
    </w:p>
    <w:p>
      <w:pPr>
        <w:pStyle w:val="BodyText"/>
      </w:pPr>
      <w:r>
        <w:t xml:space="preserve">Tuy trong căn cứ có hơn sáu ngàn người, nhưng mà chân chính có dũng khí chiến đấu với thi không đủ một ngàn người. Một ngàn so mười vạn, vậy ý nghĩa bình quân mỗi người chiến đấu với một trăm tang thi, như vậy đúng là quá khó khăn rồi.</w:t>
      </w:r>
    </w:p>
    <w:p>
      <w:pPr>
        <w:pStyle w:val="BodyText"/>
      </w:pPr>
      <w:r>
        <w:t xml:space="preserve">Tang thi loại hình chữ Z kia không được thông minh như người bình thường, thi đàn khổng lồ kia trực tiếp bao vây bốn phương tám hướng.</w:t>
      </w:r>
    </w:p>
    <w:p>
      <w:pPr>
        <w:pStyle w:val="BodyText"/>
      </w:pPr>
      <w:r>
        <w:t xml:space="preserve">Tiến lên tường thành, Trần Kiếm Phong nhìn qua những hầm mà hắn cho người đào ngày đem, tất cả tang thi đi tới những hầm mà căn cứ đào thì bị té vào trong. Tang thi đằng sau không ngừng té vào trong đó, thẳng đến khi nhồi đầy hầm thì tang thi đằng sau mới giẫm lên đầu đồng bạn đi qua. Những tang thi biến thành đá kê chân không cách nào đi lên nổi.</w:t>
      </w:r>
    </w:p>
    <w:p>
      <w:pPr>
        <w:pStyle w:val="BodyText"/>
      </w:pPr>
      <w:r>
        <w:t xml:space="preserve">Không ngừng có tang thi bị rớt vào trong hầm, hơn hai ngàn đầu tang thi vĩnh viễn nằm lại đó, dùng thân thể của chúng lấp đầy hầm. Đại quân tang thi giống như không bị ảnh hưởng đi qua, đẩy mạnh bước tiến tới dưới chân thành huyện Thanh Nguyên.</w:t>
      </w:r>
    </w:p>
    <w:p>
      <w:pPr>
        <w:pStyle w:val="BodyText"/>
      </w:pPr>
      <w:r>
        <w:t xml:space="preserve">- Tự do xạ kích!</w:t>
      </w:r>
    </w:p>
    <w:p>
      <w:pPr>
        <w:pStyle w:val="BodyText"/>
      </w:pPr>
      <w:r>
        <w:t xml:space="preserve">Thời điểm Nhạc Trọng nhìn thấy tang thi lọt vào trong phạm vi một ngàn mét, Nhạc Trọng chợt phát ra mệnh lệnh.</w:t>
      </w:r>
    </w:p>
    <w:p>
      <w:pPr>
        <w:pStyle w:val="BodyText"/>
      </w:pPr>
      <w:r>
        <w:t xml:space="preserve">Bộ đội của Nhạc Trọng có một tay súng trường là thần xạ thủ, không ngừng bắn tỉa tang thi, tất cả tang thi không ngừng bị bắn nổ đầu té xuống đât.</w:t>
      </w:r>
    </w:p>
    <w:p>
      <w:pPr>
        <w:pStyle w:val="BodyText"/>
      </w:pPr>
      <w:r>
        <w:t xml:space="preserve">Nhạc Trọng đóng ở cửa thành phía đông huyện Thượng Lâm. Còn lại tây, nam, bắc ba cửa thành thì do chiến sĩ dưới trướng Lôi Thành đóng giữ.</w:t>
      </w:r>
    </w:p>
    <w:p>
      <w:pPr>
        <w:pStyle w:val="BodyText"/>
      </w:pPr>
      <w:r>
        <w:t xml:space="preserve">Lôi Thành đại bộ phận binh lực là tân binh, không có trải qua quá nhiều chiến sự và huấn luyện. Những tang thi tới gần hai trăm mét thì trên tường thành đủ loại hỏa lực nặng nhẹ bắn vào tang thi.</w:t>
      </w:r>
    </w:p>
    <w:p>
      <w:pPr>
        <w:pStyle w:val="BodyText"/>
      </w:pPr>
      <w:r>
        <w:t xml:space="preserve">Dưới mưa đạn bao trùm thì tang thi như thủy triều dưới tường thành không ngừng ngã xuống như bị căt lúa.</w:t>
      </w:r>
    </w:p>
    <w:p>
      <w:pPr>
        <w:pStyle w:val="BodyText"/>
      </w:pPr>
      <w:r>
        <w:t xml:space="preserve">Nhưng mà đạn dược của Lôi Thành cũng tiêu hao nhanh như nước chảy, không ít chiến sĩ thoáng cái hết sạch đạn, sau đó luống cuống tay chân đổi đạn bắn tiếp, không lâu lại hêt sạch.</w:t>
      </w:r>
    </w:p>
    <w:p>
      <w:pPr>
        <w:pStyle w:val="BodyText"/>
      </w:pPr>
      <w:r>
        <w:t xml:space="preserve">Phương hướng tây, bắc, nam không ngừng có tiếng súng máy hạng nặng vang lên, các loại súng ống khác không ngừng vang lên. âm thanh kim loại khủng bố nã vào tang thi.</w:t>
      </w:r>
    </w:p>
    <w:p>
      <w:pPr>
        <w:pStyle w:val="BodyText"/>
      </w:pPr>
      <w:r>
        <w:t xml:space="preserve">- Ngừng bắn, tất cả súng máy không có lệnh không được bắn, những người còn lại tự do bắn tỉa.</w:t>
      </w:r>
    </w:p>
    <w:p>
      <w:pPr>
        <w:pStyle w:val="BodyText"/>
      </w:pPr>
      <w:r>
        <w:t xml:space="preserve">Một gã lão binh tâm phúc đi theo bên người Lôi Thành hiện tại cũng nhìn ra không đúng, nhìn qua đám tân binh chửi ầm lên.</w:t>
      </w:r>
    </w:p>
    <w:p>
      <w:pPr>
        <w:pStyle w:val="BodyText"/>
      </w:pPr>
      <w:r>
        <w:t xml:space="preserve">Vũ khí hiện đại bắn cực nhanh, nếu như mặc cho đám tân binh bắn tỉa điên cuồng, một ngày là toàn bộ đạn dược tồn kho trong căn cứ hết sạch rồi</w:t>
      </w:r>
    </w:p>
    <w:p>
      <w:pPr>
        <w:pStyle w:val="BodyText"/>
      </w:pPr>
      <w:r>
        <w:t xml:space="preserve">Không có đạn dược, căn cứ căn bản không ngăn cản được mười vạn tang thi tấn công.</w:t>
      </w:r>
    </w:p>
    <w:p>
      <w:pPr>
        <w:pStyle w:val="BodyText"/>
      </w:pPr>
      <w:r>
        <w:t xml:space="preserve">Dưới quát lớn của đám lão binh, những tân binh kia bắt đầu giơ súng bắn tỉa tang thi. Bọn họ được Lôi Thành chiêu mộ miễn cưỡng trải qua huấn luyện hai tháng, bình quân mỗi người xạ kích chưa tới năm mươi phát. Tuy bên dưới là biển tang thi, bọn họ bắn đều trúng tang thi cả, nhưng muốn bắn vào đầu là không thể nào.</w:t>
      </w:r>
    </w:p>
    <w:p>
      <w:pPr>
        <w:pStyle w:val="BodyText"/>
      </w:pPr>
      <w:r>
        <w:t xml:space="preserve">Dưới tường thành không ngừng có tang thi té xuống và đứng lên, lung la lung lay di động tới tường thành.,</w:t>
      </w:r>
    </w:p>
    <w:p>
      <w:pPr>
        <w:pStyle w:val="BodyText"/>
      </w:pPr>
      <w:r>
        <w:t xml:space="preserve">- Đừng nổ súng, đợi lại gần rồi bắn!</w:t>
      </w:r>
    </w:p>
    <w:p>
      <w:pPr>
        <w:pStyle w:val="BodyText"/>
      </w:pPr>
      <w:r>
        <w:t xml:space="preserve">Quan quân của Lôi Thành cũng không phải ngốc, nhìn thấy tân binh bắn tỉa không có hiệu quả vì vậy mở miệng hạ đạt mệnh lệnh.</w:t>
      </w:r>
    </w:p>
    <w:p>
      <w:pPr>
        <w:pStyle w:val="BodyText"/>
      </w:pPr>
      <w:r>
        <w:t xml:space="preserve">Tường thành huyện Thanh Nguyên cao sáu mét, tường thành sáu mét chính là bình thường tốt nhất.</w:t>
      </w:r>
    </w:p>
    <w:p>
      <w:pPr>
        <w:pStyle w:val="BodyText"/>
      </w:pPr>
      <w:r>
        <w:t xml:space="preserve">Dưới mệnh lệnh của sĩ quan thì cửa thành tây, nam, bắc ba ngừng bắn, lại cho tang thi khổng lồ không ngừng tiếp cận tường thành.</w:t>
      </w:r>
    </w:p>
    <w:p>
      <w:pPr>
        <w:pStyle w:val="BodyText"/>
      </w:pPr>
      <w:r>
        <w:t xml:space="preserve">Không lâu thì bên ngoài cửa thành đã vây đầy vô số tang thi.</w:t>
      </w:r>
    </w:p>
    <w:p>
      <w:pPr>
        <w:pStyle w:val="BodyText"/>
      </w:pPr>
      <w:r>
        <w:t xml:space="preserve">Những tang thi kia bồi hồi dưới cưa thành, dùng móng vuốt không ngừng gãi lên tường thành, phát ra tiếng ma sát chói tai. Tang thi tiến hóa không ra thì tang thi bình thường cho dù có mười vạn cũng không thể công phá tưởng thành.</w:t>
      </w:r>
    </w:p>
    <w:p>
      <w:pPr>
        <w:pStyle w:val="BodyText"/>
      </w:pPr>
      <w:r>
        <w:t xml:space="preserve">- Nổ súng!</w:t>
      </w:r>
    </w:p>
    <w:p>
      <w:pPr>
        <w:pStyle w:val="BodyText"/>
      </w:pPr>
      <w:r>
        <w:t xml:space="preserve">Lúc này quan quân của Lôi Thành cũng mở miệng ra lệnh.</w:t>
      </w:r>
    </w:p>
    <w:p>
      <w:pPr>
        <w:pStyle w:val="BodyText"/>
      </w:pPr>
      <w:r>
        <w:t xml:space="preserve">Nhìn thấy những tang thi kia bồi hồi bên ngoài tưởng thành, các chiến sĩ trên tường thành cảm thấy an tâm trở lại. Dưới mệnh lệnh của sĩ quan không ngừng xạ kích.</w:t>
      </w:r>
    </w:p>
    <w:p>
      <w:pPr>
        <w:pStyle w:val="BodyText"/>
      </w:pPr>
      <w:r>
        <w:t xml:space="preserve">Dưới xạ kích khoảng cách gần, tất cả tang thi đều bị bắn nổ đầu, ngã xuống đất.</w:t>
      </w:r>
    </w:p>
    <w:p>
      <w:pPr>
        <w:pStyle w:val="BodyText"/>
      </w:pPr>
      <w:r>
        <w:t xml:space="preserve">Nhìn thấy những tang thi đáng sợ kia không ngừng ngã xuông, tân binh của Lôi doanh cũng an tâm, cũng sinh ra dũng khí.</w:t>
      </w:r>
    </w:p>
    <w:p>
      <w:pPr>
        <w:pStyle w:val="BodyText"/>
      </w:pPr>
      <w:r>
        <w:t xml:space="preserve">Lôi Thắng ở trên tường thành nhìn qua chiến sĩ tàn sét tang thi như giết heo chó, trong nội tâm buông lỏng một hơi:</w:t>
      </w:r>
    </w:p>
    <w:p>
      <w:pPr>
        <w:pStyle w:val="BodyText"/>
      </w:pPr>
      <w:r>
        <w:t xml:space="preserve">- Những tang thi này không có gì đáng sợ. Đừng nói mười vạn,cho dù là hai muoi vạn cũng không là gì.</w:t>
      </w:r>
    </w:p>
    <w:p>
      <w:pPr>
        <w:pStyle w:val="BodyText"/>
      </w:pPr>
      <w:r>
        <w:t xml:space="preserve">- Diệt sát một đám tang thi này, chỉ cần đem trang bị ở huyện Thượng Lâm lấy tới tay, lấy chiến tranh nuôi chiến tranh thu phục một thành phố lớn, tương lai chúng ta thống nhất cả nước cũng không phải là mộng tưởng.</w:t>
      </w:r>
    </w:p>
    <w:p>
      <w:pPr>
        <w:pStyle w:val="BodyText"/>
      </w:pPr>
      <w:r>
        <w:t xml:space="preserve">Lôi Thắng càng nghĩ thì nội tâm càng nóng, như tương lai Lôi gia có thể thu phục cả nước, đúng là vinh hoa phú quý vô cùng.</w:t>
      </w:r>
    </w:p>
    <w:p>
      <w:pPr>
        <w:pStyle w:val="BodyText"/>
      </w:pPr>
      <w:r>
        <w:t xml:space="preserve">Thời điểm những tang thi bình thường không ngừng ngã xuống dưới làn đạn, dị biến nảy sinh, từ trong thi đàn, hơn hai trăm đầu L2 xuất hiện gần tưởng thành, mỗi tay của chúng cầm một đầu L1.</w:t>
      </w:r>
    </w:p>
    <w:p>
      <w:pPr>
        <w:pStyle w:val="BodyText"/>
      </w:pPr>
      <w:r>
        <w:t xml:space="preserve">Từ dưới tường thành, những con L2 liền đem đám L1 ném qua tường thành.</w:t>
      </w:r>
    </w:p>
    <w:p>
      <w:pPr>
        <w:pStyle w:val="BodyText"/>
      </w:pPr>
      <w:r>
        <w:t xml:space="preserve">Đám L2 vốn là tang thi có lực lượng khổng lồ, nếu chúng ném toàn lực thì tất cả tang thi giống như đạn pháo bay vào trong thành</w:t>
      </w:r>
    </w:p>
    <w:p>
      <w:pPr>
        <w:pStyle w:val="Compact"/>
      </w:pPr>
      <w:r>
        <w:t xml:space="preserve">Tang thi L1 đại bộ phận đều bị ném rơi vào đám người, nhìn thấy bên người xuất hiện một con L1, những tân binh trong quân đội bên sắc mặt đại biến, hơn mười người trực tiếp vứt bỏ súng ống quay đầu bỏ chạy.</w:t>
      </w:r>
      <w:r>
        <w:br w:type="textWrapping"/>
      </w:r>
      <w:r>
        <w:br w:type="textWrapping"/>
      </w:r>
    </w:p>
    <w:p>
      <w:pPr>
        <w:pStyle w:val="Heading2"/>
      </w:pPr>
      <w:bookmarkStart w:id="210" w:name="chương-188-ném-công-thành.-1"/>
      <w:bookmarkEnd w:id="210"/>
      <w:r>
        <w:t xml:space="preserve">188. Chương 188: Ném Công Thành. (1)</w:t>
      </w:r>
    </w:p>
    <w:p>
      <w:pPr>
        <w:pStyle w:val="Compact"/>
      </w:pPr>
      <w:r>
        <w:br w:type="textWrapping"/>
      </w:r>
      <w:r>
        <w:br w:type="textWrapping"/>
      </w:r>
    </w:p>
    <w:p>
      <w:pPr>
        <w:pStyle w:val="BodyText"/>
      </w:pPr>
      <w:r>
        <w:t xml:space="preserve">Cự ly xạ kích xa còn dễ nói, khoảng cách gần vật lộn với tang thi cũng là chuyện cần có dũng khí. Binh lực một doanh của Lôi Thành đa phần là tân binh, huấn luyện không cao hơn ba tháng, trải qua thực chiến tương đương bằng 0, bảo bọn họ ở xa xa xạ kích tang thi còn có dũng khí. Nhưng bảo bọn họ vật lộn với tang thi thì đó là chuyện đầm rồng hang hổ.</w:t>
      </w:r>
    </w:p>
    <w:p>
      <w:pPr>
        <w:pStyle w:val="BodyText"/>
      </w:pPr>
      <w:r>
        <w:t xml:space="preserve">Sắc mặt của quan quân đốc chiến lúc này tái nhợt, một bên xử bắn những tên đào binh kia, một bên rống lớn kêu lên:</w:t>
      </w:r>
    </w:p>
    <w:p>
      <w:pPr>
        <w:pStyle w:val="BodyText"/>
      </w:pPr>
      <w:r>
        <w:t xml:space="preserve">- Kẻ chạy trốn phải chết!</w:t>
      </w:r>
    </w:p>
    <w:p>
      <w:pPr>
        <w:pStyle w:val="BodyText"/>
      </w:pPr>
      <w:r>
        <w:t xml:space="preserve">Một tên đào binh trực tiếp bị quan quan bắn vào đầu, dưới uy hiếp tử vong thì những binh sĩ còn lại không dám lại trốn, nhao nhao cầm súng ống trong tay bắn quét qua L1.</w:t>
      </w:r>
    </w:p>
    <w:p>
      <w:pPr>
        <w:pStyle w:val="BodyText"/>
      </w:pPr>
      <w:r>
        <w:t xml:space="preserve">Những con L1 bị ném lên tường thành trực tiếp va chạm với quan quân, những nhân loại đụng với L1 đều cắn răng xả súng, nhưng mà cũng có người bị L1 cắn một cái. Những tân binh kia hét lên thảm thiết, dưới sự cắn xé điên cuồng của L1 đang giãy dụa. Sau đó là lửa đạn bắn và L1 cùng người bị chúng cắn xé, trực tiếp biến thành cái sàng. Hơn nữa L1 bị ném lên tường thành còn chưa từng lên đã bị vô số viên đạn bắn xuyên qua người.</w:t>
      </w:r>
    </w:p>
    <w:p>
      <w:pPr>
        <w:pStyle w:val="BodyText"/>
      </w:pPr>
      <w:r>
        <w:t xml:space="preserve">Tang thi khác với nhân loại, chỉ càn đầu không tổn thương thì sẽ đứng lên Cho dù những con L1 bị vô số viên đạn bắn xuyên qua thân thể, chỉ cần không trúng đầu và xương cột sống chúng vãn đứng dậy từ mặt đất.</w:t>
      </w:r>
    </w:p>
    <w:p>
      <w:pPr>
        <w:pStyle w:val="BodyText"/>
      </w:pPr>
      <w:r>
        <w:t xml:space="preserve">Đồng thời L2 tiện tay bắt lấy vô số tang thi bình thường ném qua, tất cả tang thi vừa rơi lên tường thành thì khác với đám tang thi L1 thân thể tráng kiện, những tang thi bình thường xương cốt rất yếu ớt, bị ném lên tường thành thì đại bộ phận tang thi sẽ không đứng lên, đứng lên cũng không nổi, nhưng mà với bản năng truy cầu huyết nhục nhưng vẫn bò tới.</w:t>
      </w:r>
    </w:p>
    <w:p>
      <w:pPr>
        <w:pStyle w:val="BodyText"/>
      </w:pPr>
      <w:r>
        <w:t xml:space="preserve">Uy hiếp của những tang thi bình thường này kém xa L1 nhiều lắm, nhưng mà nhìn thấy gương mặt rách rưới nát tan của chúng, cộng thêm mùi hôi thối của chúng khi bò tới gần thì mang cho người ta áp lực không nhỏ. Đặc biệt là những tân binh chưa có kinh nghiệm gì, mỗi một người đều bị dọa sắc mặt tái nhợt, có thậm chí đái ra quần. Nếu không phải chạy trốn thì phải chết thì bọn họ đã chạy từ lâu rồi.</w:t>
      </w:r>
    </w:p>
    <w:p>
      <w:pPr>
        <w:pStyle w:val="BodyText"/>
      </w:pPr>
      <w:r>
        <w:t xml:space="preserve">Tang thi trên tường thành ngày càng nhiều, thương vong của quân nhân càng nhiều, không lâu sau đã có ba mươi người chết, phòng tuyến tràn ngập nguy cơ sắp vỡ.</w:t>
      </w:r>
    </w:p>
    <w:p>
      <w:pPr>
        <w:pStyle w:val="BodyText"/>
      </w:pPr>
      <w:r>
        <w:t xml:space="preserve">- Toàn lực tiêu diệt những con L2 kia.</w:t>
      </w:r>
    </w:p>
    <w:p>
      <w:pPr>
        <w:pStyle w:val="BodyText"/>
      </w:pPr>
      <w:r>
        <w:t xml:space="preserve">Dưới tiếng gào thét lớn tiếng vang dội, uy lực của tiểu đội pháo cối vang lên, mỗi phát đạn cối oang kích lên người L2.</w:t>
      </w:r>
    </w:p>
    <w:p>
      <w:pPr>
        <w:pStyle w:val="BodyText"/>
      </w:pPr>
      <w:r>
        <w:t xml:space="preserve">Rầm rầm rầm</w:t>
      </w:r>
    </w:p>
    <w:p>
      <w:pPr>
        <w:pStyle w:val="BodyText"/>
      </w:pPr>
      <w:r>
        <w:t xml:space="preserve">Nương theo âm thanh nổ mạnh cực lớn, khu vực của những con L2 bị hỏa lực pháo cối cày qua một lần, L2 cùng tang thi chung quanh hoặc nổ banh xác hoặc bay ra xa.</w:t>
      </w:r>
    </w:p>
    <w:p>
      <w:pPr>
        <w:pStyle w:val="BodyText"/>
      </w:pPr>
      <w:r>
        <w:t xml:space="preserve">Các loại hỏa lực nặng nhẹ trên tường thành không ngừng oanh kích, dưới làn mưa đạn thì tang thi phía dưới té xuống như cắt lúa mì.</w:t>
      </w:r>
    </w:p>
    <w:p>
      <w:pPr>
        <w:pStyle w:val="BodyText"/>
      </w:pPr>
      <w:r>
        <w:t xml:space="preserve">Âm thanh trên tường thành vang lên thì người cường hóa cầm Phảng Chế Đường Đao tiến lên tường thành, chém giết những tang thi kia.</w:t>
      </w:r>
    </w:p>
    <w:p>
      <w:pPr>
        <w:pStyle w:val="BodyText"/>
      </w:pPr>
      <w:r>
        <w:t xml:space="preserve">Dưới tiêu hao đạn dược nhiều như vậy, cục diện sắp sụp đổ cũng giảm đi.</w:t>
      </w:r>
    </w:p>
    <w:p>
      <w:pPr>
        <w:pStyle w:val="BodyText"/>
      </w:pPr>
      <w:r>
        <w:t xml:space="preserve">Cửa đông thành của Nhạc Trọng thì bắn tỉa của hắn không ngăn được cước bộ của tang thi. Nhạc Trọng vẫn ra lệnh bật hết hỏa lực khổng lồ, thi đàn cũng ngã rạp xuống, tất cả L1 cũng L2 bị ném lên không trung.</w:t>
      </w:r>
    </w:p>
    <w:p>
      <w:pPr>
        <w:pStyle w:val="BodyText"/>
      </w:pPr>
      <w:r>
        <w:t xml:space="preserve">- Đội cận chiến thứ nhất và thứ hai đi lên tường thành.</w:t>
      </w:r>
    </w:p>
    <w:p>
      <w:pPr>
        <w:pStyle w:val="BodyText"/>
      </w:pPr>
      <w:r>
        <w:t xml:space="preserve">Nhìn thấy L2 ném L1 lên tường thành, Nhạc Trọng hơi có chút ngoài ý muốn, chợt đại hỉ ra lệnh.</w:t>
      </w:r>
    </w:p>
    <w:p>
      <w:pPr>
        <w:pStyle w:val="BodyText"/>
      </w:pPr>
      <w:r>
        <w:t xml:space="preserve">Hai mươi bốn chiến sĩ cầm Phảng Chế Đường Đao, mặc áo da rắn nước đi lên tường thành, điên cuồng chém giết những con L1.</w:t>
      </w:r>
    </w:p>
    <w:p>
      <w:pPr>
        <w:pStyle w:val="BodyText"/>
      </w:pPr>
      <w:r>
        <w:t xml:space="preserve">Những con L1 thường thường dừng chân chưa ổn đã bị những đội cận chiến chém giết. Đẳng cấp của chúng là cấp 10, ẩn chứa linh quang phong phú, mỗi khi chém giết một đầu thì những người cường hóa cấp 6 cũng tăng lên một cấp.</w:t>
      </w:r>
    </w:p>
    <w:p>
      <w:pPr>
        <w:pStyle w:val="BodyText"/>
      </w:pPr>
      <w:r>
        <w:t xml:space="preserve">Không có tang thi bình thường quấy nhiễu, những đội viện cường hóa vây giết L1 thật sự là cực kỳ dễ dàng.</w:t>
      </w:r>
    </w:p>
    <w:p>
      <w:pPr>
        <w:pStyle w:val="BodyText"/>
      </w:pPr>
      <w:r>
        <w:t xml:space="preserve">Cửa đông của Nhạc Trọng trấn thủ có năm mươi đầu L2 ném tang thi, hai mươi bốn đội viên cũng không thể tiêu diệt hết được.</w:t>
      </w:r>
    </w:p>
    <w:p>
      <w:pPr>
        <w:pStyle w:val="BodyText"/>
      </w:pPr>
      <w:r>
        <w:t xml:space="preserve">Thân hình bạch cốt chớp động, nó lướt nhanh trên tường thành chém giết những tang thi lao xuống tường thành.</w:t>
      </w:r>
    </w:p>
    <w:p>
      <w:pPr>
        <w:pStyle w:val="BodyText"/>
      </w:pPr>
      <w:r>
        <w:t xml:space="preserve">- Đội cận chiến năm sáu đi lên.</w:t>
      </w:r>
    </w:p>
    <w:p>
      <w:pPr>
        <w:pStyle w:val="BodyText"/>
      </w:pPr>
      <w:r>
        <w:t xml:space="preserve">Nhạc Trọng quan sát một hồi, ra lệnh.</w:t>
      </w:r>
    </w:p>
    <w:p>
      <w:pPr>
        <w:pStyle w:val="BodyText"/>
      </w:pPr>
      <w:r>
        <w:t xml:space="preserve">Đội cận chiến năm sáu là đội gần đây Nhạc Trọng mới tổ kiến thành, mỗi một người cường hóa đẳng cấp bình quân là cấp 2. Tuy so ra kém đội cường hóa tinh nhuệ, nhưng mà đội viên bên trong đều là tinh anh, dũng mãnh gan dạ phi phàm.</w:t>
      </w:r>
    </w:p>
    <w:p>
      <w:pPr>
        <w:pStyle w:val="BodyText"/>
      </w:pPr>
      <w:r>
        <w:t xml:space="preserve">Đội cận chiến năm sáu gia nhập chiến đoàn, tiêu diệt toàn bộ nhưng tang thi vừa bị ném lên tường thành quá dễ dàng. Thường thường những tang thi bị ném lên tường thành đã bị đội viên ở gần chém giết. Dường như cho bọn người Nhạc Trọng kinh nghiệm vậy.</w:t>
      </w:r>
    </w:p>
    <w:p>
      <w:pPr>
        <w:pStyle w:val="BodyText"/>
      </w:pPr>
      <w:r>
        <w:t xml:space="preserve">- Khá tốt những tang thi này ngu xuẩn, bằng không thì cùng công kích một lần là quá nguy hiểm.</w:t>
      </w:r>
    </w:p>
    <w:p>
      <w:pPr>
        <w:pStyle w:val="BodyText"/>
      </w:pPr>
      <w:r>
        <w:t xml:space="preserve">Nhạc Trọng nhìn thấy những tang thi bị ném lên và không ngừng chết đi, khẽ chau mày suy nghĩ trong lòng.</w:t>
      </w:r>
    </w:p>
    <w:p>
      <w:pPr>
        <w:pStyle w:val="BodyText"/>
      </w:pPr>
      <w:r>
        <w:t xml:space="preserve">Nếu những tang thi này tập trung hỏa lực công kích bốn cửa thành, hai trăm con L2 một lần là có thể ném một lần là khó tiêu diệt được, bởi như vậy toàn bộ tân binh của Lôi Thành sẽ sụp đổ ngay lập tức.</w:t>
      </w:r>
    </w:p>
    <w:p>
      <w:pPr>
        <w:pStyle w:val="BodyText"/>
      </w:pPr>
      <w:r>
        <w:t xml:space="preserve">Một doanh của Lôi Thành có binh lực vượt qua sáu trăm người, thế nhưng mà phân ra ba cửa thành, bình quân mỗi cửa thành chỉ có hai trăm người, còn lại là quân dự bị, muốn ngăn cản tang thi tấn công liên tục là quá cố sức.</w:t>
      </w:r>
    </w:p>
    <w:p>
      <w:pPr>
        <w:pStyle w:val="BodyText"/>
      </w:pPr>
      <w:r>
        <w:t xml:space="preserve">Trong huyện Thanh Nguyên xuất hiện cục diện vô cùng quỷ dị, cửa đông có tiếng súng không dày đặc. Ba cửa tây, bắc, nam thì súng nổ lớn, hỏa lực hung mãnh.</w:t>
      </w:r>
    </w:p>
    <w:p>
      <w:pPr>
        <w:pStyle w:val="BodyText"/>
      </w:pPr>
      <w:r>
        <w:t xml:space="preserve">Hiện đại vũ khí nóng hỏa lực hung mãnh thế nào, những tang thi rậm rạp chằng chịt tới là đưa mạng. Đặc biệt là những viên đạn súng máy, một súng bắn ra trực tiếp làm thân thể đứt làm hai, những tang thi kia càng không chịu nổi.</w:t>
      </w:r>
    </w:p>
    <w:p>
      <w:pPr>
        <w:pStyle w:val="BodyText"/>
      </w:pPr>
      <w:r>
        <w:t xml:space="preserve">Tang thi tiến công hoàn toàn bị áp chế, L2 của ba của tây nam bắc bị súng cối bao phủ.</w:t>
      </w:r>
    </w:p>
    <w:p>
      <w:pPr>
        <w:pStyle w:val="BodyText"/>
      </w:pPr>
      <w:r>
        <w:t xml:space="preserve">- Ngừng bắn ngừng bắn!</w:t>
      </w:r>
    </w:p>
    <w:p>
      <w:pPr>
        <w:pStyle w:val="BodyText"/>
      </w:pPr>
      <w:r>
        <w:t xml:space="preserve">Từ Chính Cương dùng kính viễn vọng quan sát đội hình chiến đấu, lớn tiếng ra lệnh.</w:t>
      </w:r>
    </w:p>
    <w:p>
      <w:pPr>
        <w:pStyle w:val="BodyText"/>
      </w:pPr>
      <w:r>
        <w:t xml:space="preserve">Xạ kích cường độ như vậy, chẳng những đạn dược tiêu hao như nước chảy,ngay cả súng máy cũng không duy trì được.</w:t>
      </w:r>
    </w:p>
    <w:p>
      <w:pPr>
        <w:pStyle w:val="Compact"/>
      </w:pPr>
      <w:r>
        <w:t xml:space="preserve">Tại quan quân kia ra lệnh, hỏa lực ba cửa tây nam bắc dừng lại, chỉ còn lại có những bắn tỉa không ngừng ngắm bắn, bắn nổ đầu của tang thi.</w:t>
      </w:r>
      <w:r>
        <w:br w:type="textWrapping"/>
      </w:r>
      <w:r>
        <w:br w:type="textWrapping"/>
      </w:r>
    </w:p>
    <w:p>
      <w:pPr>
        <w:pStyle w:val="Heading2"/>
      </w:pPr>
      <w:bookmarkStart w:id="211" w:name="chương-189-ném-công-thành.-2"/>
      <w:bookmarkEnd w:id="211"/>
      <w:r>
        <w:t xml:space="preserve">189. Chương 189: Ném Công Thành. (2)</w:t>
      </w:r>
    </w:p>
    <w:p>
      <w:pPr>
        <w:pStyle w:val="Compact"/>
      </w:pPr>
      <w:r>
        <w:br w:type="textWrapping"/>
      </w:r>
      <w:r>
        <w:br w:type="textWrapping"/>
      </w:r>
    </w:p>
    <w:p>
      <w:pPr>
        <w:pStyle w:val="BodyText"/>
      </w:pPr>
      <w:r>
        <w:t xml:space="preserve">Các loại hỏa lực nặng ngừng lại, âm thanh đạn cũng dứt, đại lượng tang thi chậm rãi giãy dụa đứng lên. Trên thân thể rất nhiều tang thi có lỗ máu, nhưng mà đầu và xương sống không có gì thì vẫn đứng lên.</w:t>
      </w:r>
    </w:p>
    <w:p>
      <w:pPr>
        <w:pStyle w:val="BodyText"/>
      </w:pPr>
      <w:r>
        <w:t xml:space="preserve">Đương nhiên không ít tang thi bị viên đạn súng máy và pháo tạc đoạn cánh tay, thiếu chân nhiều không kể xiết, nhưng mà đối với chúng lại không ảnh hưởng gì. Nếu như đổi lại nhân loại thì sĩ khí sụp đổ, không dám chiến nữa. Những tang thi kia không chút tình cảm tiến lên.</w:t>
      </w:r>
    </w:p>
    <w:p>
      <w:pPr>
        <w:pStyle w:val="BodyText"/>
      </w:pPr>
      <w:r>
        <w:t xml:space="preserve">Tất cả L2 cũng đứng lên trong thi đàn. Đạn pháo cối diện tích sát thương lớn nhưng mà chính xác không tốt, chỉ có hơn mười đầu L2 bị súng cối bắn nát mà thôi. Tang thi L2 còn lại chỉ bị thổi bay đi, những mãnh đạn găm vào thân thể của chúng trên cơ bản không có ảnh hưởng hoạt động của chúng.</w:t>
      </w:r>
    </w:p>
    <w:p>
      <w:pPr>
        <w:pStyle w:val="BodyText"/>
      </w:pPr>
      <w:r>
        <w:t xml:space="preserve">Đương nhiên tang thi bình thường chỉ cần bị đạn súng cối ảnh hưởng, trên cơ bản sẽ có kết quả phanh thây xé xác, cũng chỉ có những tang thi L2 thân thể cứng cỏi bị pháo cối bắn bay như phim vẫn còn hoạt động được.</w:t>
      </w:r>
    </w:p>
    <w:p>
      <w:pPr>
        <w:pStyle w:val="BodyText"/>
      </w:pPr>
      <w:r>
        <w:t xml:space="preserve">Mọi người trên tường thành nhìn thấy L2 đứng lên trong đám tang thi, trong nội tâm đều trầm xuông. Không ít tân binh đều sinh lòng sợ hãi, ngay cả đạn pháo cũng không làm gì được L2, bọn họ thật sự không biết lấy cái gì tiêu diệt L2 đây.</w:t>
      </w:r>
    </w:p>
    <w:p>
      <w:pPr>
        <w:pStyle w:val="BodyText"/>
      </w:pPr>
      <w:r>
        <w:t xml:space="preserve">Những con L2 vừa đứng lên thì chợt dưới tường thành thuận tay nắm tang thi bình thường ném lên liên tục.</w:t>
      </w:r>
    </w:p>
    <w:p>
      <w:pPr>
        <w:pStyle w:val="BodyText"/>
      </w:pPr>
      <w:r>
        <w:t xml:space="preserve">- Người cường hóa đi lên.</w:t>
      </w:r>
    </w:p>
    <w:p>
      <w:pPr>
        <w:pStyle w:val="BodyText"/>
      </w:pPr>
      <w:r>
        <w:t xml:space="preserve">Lúc này quân đội đã có chuẩn bị tâm lý, nương theo mệnh lệnh này một tiếng, đại bộ phận người cường hóa của các thế lực lớn cùng xông lên phía trước.</w:t>
      </w:r>
    </w:p>
    <w:p>
      <w:pPr>
        <w:pStyle w:val="BodyText"/>
      </w:pPr>
      <w:r>
        <w:t xml:space="preserve">Người cường hóa của các thế lực lớn khống chế chừng một trăm người, hơn một trăm người cường hóa này gia nhập chiến đoàn, đồ sát những tang thi vừa bị ném lên quá dễ dàng. Khác với những tân binh chưa thấy máu kia, có thể trở thành người cường hóa thì ít nhất hải giết qua năm ba con tang thi, đối với tang thi bình thường không có mang tâm lý sợ hãi, chém giết những tang thi vừa bị ném vào thành, dừng chân chưa ổn càng vô cùng nhẹ nhõm.</w:t>
      </w:r>
    </w:p>
    <w:p>
      <w:pPr>
        <w:pStyle w:val="BodyText"/>
      </w:pPr>
      <w:r>
        <w:t xml:space="preserve">Những con L2 quả thực giống như là báu vật đưa tặng kinh nghiệm cho bọn họ. Những người cường hóa này chém giết tang thi không tiêu hao nhiều thể lực.</w:t>
      </w:r>
    </w:p>
    <w:p>
      <w:pPr>
        <w:pStyle w:val="BodyText"/>
      </w:pPr>
      <w:r>
        <w:t xml:space="preserve">Cục diện sắp đổ cũng khôi phục vững vàng. Bốn cửa thành vẫn có tiếng súng lẻ tẻ vang lên, đó là những súng ngắm đang nhắm vào tang thi.</w:t>
      </w:r>
    </w:p>
    <w:p>
      <w:pPr>
        <w:pStyle w:val="BodyText"/>
      </w:pPr>
      <w:r>
        <w:t xml:space="preserve">Nếu như một viên đạn có thể giết một tang thi,đạn dược dự trữ trong căn cứ có thể tiêu diệt tang thi mấy chục lần. Nhưng mà trên thực tế trừ những súng ngắm kia, những người khác muốn tiêu diệt một đầu tang thi trên cơ bản bình quân cần hai mươi viên đạn. Thi đàn dày đặc, bắn trúng tang thi không phải chuyện khó, nhưng mà muốn bắn trúng đầu là chuyện khó khăn. Viên đạn bắn vào bộ vị khác của tang thi, trừ phi đánh gãy xương cột sống, nếu không chẳng ảnh hưởng bao nhiêu lên tang thi.</w:t>
      </w:r>
    </w:p>
    <w:p>
      <w:pPr>
        <w:pStyle w:val="BodyText"/>
      </w:pPr>
      <w:r>
        <w:t xml:space="preserve">Cửa đông, Nhạc Trọng cũng cầm một súng trường không ngừng bắn tỉa tang thi, hắn cũng có kinh nghiệm xạ kích ba ngàn viên đạn, tài bắn súng đã thập phần tinh xảo, tang thi trong trăm mét sẽ bị bắn nát đầu. Tất cả tang thi dưới xạ kích của hắn không ngừng ngã xuống.</w:t>
      </w:r>
    </w:p>
    <w:p>
      <w:pPr>
        <w:pStyle w:val="BodyText"/>
      </w:pPr>
      <w:r>
        <w:t xml:space="preserve">Mười hai tên súng ngắm cũng chia ra trong cửa đông, tỉnh táo bình tĩnh lặp lại nhắm bắn, bóp cò. Nhiều đội tang thi ngược lại chêt trong tay của bọn họ.</w:t>
      </w:r>
    </w:p>
    <w:p>
      <w:pPr>
        <w:pStyle w:val="BodyText"/>
      </w:pPr>
      <w:r>
        <w:t xml:space="preserve">Những súng ngắm này, mười hai người trong đó có bảy người là lão binh được Nhạc Trọng chiêu hàng, năm người còn lại trong huấn luyện có tài xạ kích.</w:t>
      </w:r>
    </w:p>
    <w:p>
      <w:pPr>
        <w:pStyle w:val="BodyText"/>
      </w:pPr>
      <w:r>
        <w:t xml:space="preserve">Những lão binh này đại đa số trong đại chiến huyện Thanh Nguyên lại là người đi ra ngoài làm nhiệm vụ nguy hiểm, đại bộ phận đều thập phần thiện chiến. Nếu như cho bọn họ chiến xa bộ binh, pháo cối và các vũ khí kỹ thuật thì Nhạc Trọng sẽ có thêm nhiều thực lực hơn nữa.</w:t>
      </w:r>
    </w:p>
    <w:p>
      <w:pPr>
        <w:pStyle w:val="BodyText"/>
      </w:pPr>
      <w:r>
        <w:t xml:space="preserve">- Tiểu đội thứ nhất toàn bộ nằm xuống.</w:t>
      </w:r>
    </w:p>
    <w:p>
      <w:pPr>
        <w:pStyle w:val="BodyText"/>
      </w:pPr>
      <w:r>
        <w:t xml:space="preserve">Nhạc Trọng vừa mới tiêu diệt một con tang thi, đột nhiên lúc này H1 bị L1 giơ lên, trong lòng của hắn sinh ra dự cảm và hét lên, nằm rạp trên mặt đất.</w:t>
      </w:r>
    </w:p>
    <w:p>
      <w:pPr>
        <w:pStyle w:val="BodyText"/>
      </w:pPr>
      <w:r>
        <w:t xml:space="preserve">Mười hai sứng ngắm nghe Nhạc Trọng nói vậy thì nằm xuống, tuy không hiểu nhưng vẫn chấp hành mệnh lệnh.</w:t>
      </w:r>
    </w:p>
    <w:p>
      <w:pPr>
        <w:pStyle w:val="BodyText"/>
      </w:pPr>
      <w:r>
        <w:t xml:space="preserve">Sau một khắc trong miệng hơn hai mươi con H1 bắn ra từng đoàn hỏa diễm lên tường thành, tạc tường thành vỡ vụn.</w:t>
      </w:r>
    </w:p>
    <w:p>
      <w:pPr>
        <w:pStyle w:val="BodyText"/>
      </w:pPr>
      <w:r>
        <w:t xml:space="preserve">Cửa đông có Nhạc Trọng nhắc nhở còn đỡ một ít, ở ba cửa tây nam bắc thì những H1 một lần oanh kích đã tiêu diệt hai mươi ba tên súng ngắm tinh nhuệ, quân đội tổn thất thảm trọng.</w:t>
      </w:r>
    </w:p>
    <w:p>
      <w:pPr>
        <w:pStyle w:val="BodyText"/>
      </w:pPr>
      <w:r>
        <w:t xml:space="preserve">Được H1 xạ kích yểm hộ hỏa lực, tất cả những con boss kẻ săn thú cấp 20 cấp tốc xuyên qua phía trước, rất nhanh đã vọt tới tường thành.</w:t>
      </w:r>
    </w:p>
    <w:p>
      <w:pPr>
        <w:pStyle w:val="BodyText"/>
      </w:pPr>
      <w:r>
        <w:t xml:space="preserve">Dưới tường thành những con L2 giơ hai tay lên cao cao, những boss kẻ săn thú vô cùng dễ dàng leo lên người của L2, giẫm lên hai tay của L2, L2 dùng sức hất lên thì dễ dàng vượt qua tường thành.</w:t>
      </w:r>
    </w:p>
    <w:p>
      <w:pPr>
        <w:pStyle w:val="BodyText"/>
      </w:pPr>
      <w:r>
        <w:t xml:space="preserve">Những con S2 thân ảnh quỷ dị cũng theo sát phía sau những con kẻ săn thú, dùng L2 làm cầu thang nhảy lên tường thành</w:t>
      </w:r>
    </w:p>
    <w:p>
      <w:pPr>
        <w:pStyle w:val="BodyText"/>
      </w:pPr>
      <w:r>
        <w:t xml:space="preserve">Kẻ săn thú vừa rơi xuông đất, bạch cốt huy động búa lớn chặt đứt ngang người của nó. Mà Tiểu Thanh cũng hỗ trợ mổ lên đầu của một con kẻ săn thú, một nát đầu của kẻ săn thú. Nhạc Trọng lúc này cầm lấy gai độc nhắm vào kẻ săn thú bắn ba phát, bắn gục kẻ săn thú tại chỗ.</w:t>
      </w:r>
    </w:p>
    <w:p>
      <w:pPr>
        <w:pStyle w:val="BodyText"/>
      </w:pPr>
      <w:r>
        <w:t xml:space="preserve">Lúc này kẻ săn thú nhảy vào trong cửa đông có mười đầu, bị Nhạc Trọng, bạch cốt, Tiểu Thanh tiêu diệt năm đầu. Năm đầu còn lại thân hình chớp động và phóng người lên tường thành.</w:t>
      </w:r>
    </w:p>
    <w:p>
      <w:pPr>
        <w:pStyle w:val="BodyText"/>
      </w:pPr>
      <w:r>
        <w:t xml:space="preserve">Bốn tiểu đội cường hóa dưới trướng của Nhạc Trọng đều là tinh nhuệ dũng mãnh gan dạ, nhưng mà chưa phải đối thủ của kẻ săn thú.</w:t>
      </w:r>
    </w:p>
    <w:p>
      <w:pPr>
        <w:pStyle w:val="BodyText"/>
      </w:pPr>
      <w:r>
        <w:t xml:space="preserve">Ba đầu kẻ săn thú thân hình giống như quỷ mỵ, mấy hô hấp đã nhảy vào trong tiểu đội cường hóa, chúng dùng móng vuốt vỗ bay mấy người cường hóa bảy tám mét, phun ra một ngụm máu tươi, xương cốt nứt vỡ.</w:t>
      </w:r>
    </w:p>
    <w:p>
      <w:pPr>
        <w:pStyle w:val="BodyText"/>
      </w:pPr>
      <w:r>
        <w:t xml:space="preserve">Hai đầu kẻ săn thú duỗi tay như mũi tên đâm xuyên qua đầu của người cường hóa, trực tiếp giết chết bọn họ.</w:t>
      </w:r>
    </w:p>
    <w:p>
      <w:pPr>
        <w:pStyle w:val="BodyText"/>
      </w:pPr>
      <w:r>
        <w:t xml:space="preserve">Bốn mươi tám người cường hóa mặc áo da rắn nước của Nhạc Trọng lần đầu tiên xuất hiện thương vong.</w:t>
      </w:r>
    </w:p>
    <w:p>
      <w:pPr>
        <w:pStyle w:val="BodyText"/>
      </w:pPr>
      <w:r>
        <w:t xml:space="preserve">Ngay lúc này, tất cả S2 cũng từ trên tường thành lao tới Nhạc Trọng, bạch cốt, Tiểu Thanh, làm cho bọn họ không cách nào phân thân chém giết kẻ săn thú.</w:t>
      </w:r>
    </w:p>
    <w:p>
      <w:pPr>
        <w:pStyle w:val="BodyText"/>
      </w:pPr>
      <w:r>
        <w:t xml:space="preserve">- Đáng chết!</w:t>
      </w:r>
    </w:p>
    <w:p>
      <w:pPr>
        <w:pStyle w:val="BodyText"/>
      </w:pPr>
      <w:r>
        <w:t xml:space="preserve">Trong chớp mắ Nhạc Trọng phát động kỹ năng Ảnh Bộ, tốc độ của hắn lập tức tăng lên, hắn giống như quỷ mị huy động Đường đao và một đao chém giết S2.</w:t>
      </w:r>
    </w:p>
    <w:p>
      <w:pPr>
        <w:pStyle w:val="Compact"/>
      </w:pPr>
      <w:r>
        <w:t xml:space="preserve">Không bao lâu thì có ba đầu S2 bị Nhạc Trọng một đao chém giết.</w:t>
      </w:r>
      <w:r>
        <w:br w:type="textWrapping"/>
      </w:r>
      <w:r>
        <w:br w:type="textWrapping"/>
      </w:r>
    </w:p>
    <w:p>
      <w:pPr>
        <w:pStyle w:val="Heading2"/>
      </w:pPr>
      <w:bookmarkStart w:id="212" w:name="chương-190-tang-thi-tập-kích-bất-ngờ.-1"/>
      <w:bookmarkEnd w:id="212"/>
      <w:r>
        <w:t xml:space="preserve">190. Chương 190: Tang Thi Tập Kích Bất Ngờ. (1)</w:t>
      </w:r>
    </w:p>
    <w:p>
      <w:pPr>
        <w:pStyle w:val="Compact"/>
      </w:pPr>
      <w:r>
        <w:br w:type="textWrapping"/>
      </w:r>
      <w:r>
        <w:br w:type="textWrapping"/>
      </w:r>
    </w:p>
    <w:p>
      <w:pPr>
        <w:pStyle w:val="BodyText"/>
      </w:pPr>
      <w:r>
        <w:t xml:space="preserve">Tiểu Thanh cùng bạch cốt cũng đang không ngừng đánh chết những con S2 nhảy lên tường thành, nhưng mà số lượng của S2 quá nhiều, chúng căn bản giết không hết.</w:t>
      </w:r>
    </w:p>
    <w:p>
      <w:pPr>
        <w:pStyle w:val="BodyText"/>
      </w:pPr>
      <w:r>
        <w:t xml:space="preserve">Nhạc Trọng phát động Ảnh Bộ thì không ngừng chém giết những tang thi nhảy lên vách tường, vừa bảo hộ mười hai súng ngắm. Mười hai súng ngắm này kỹ thuật tinh tế nhưng không được trang bị da rắn nước, chỉ cần bị S2 tiện tay trảo rách da thì sẽ tử vong.</w:t>
      </w:r>
    </w:p>
    <w:p>
      <w:pPr>
        <w:pStyle w:val="BodyText"/>
      </w:pPr>
      <w:r>
        <w:t xml:space="preserve">Những súng ngắm này là tinh nhuệ chém giết tang thi, chết một người thì Nhạc Trọng đều đau lòng. Hơn nữa trọng yếu nhất là những súng ngắm này tương lai sẽ là bắn tỉa tinh nhuệ. Cho dù là đối phó tang thi hay là nhân loại cũng là hảo thủ cả.</w:t>
      </w:r>
    </w:p>
    <w:p>
      <w:pPr>
        <w:pStyle w:val="BodyText"/>
      </w:pPr>
      <w:r>
        <w:t xml:space="preserve">Người cường hóa bình thường có chiến lực áp đảo tang thi bình thường, nhưng mà một người cường hóa cấp mười đối mặt một gã bắn tỉa thì chỉ sợ một phát là tiêu diệt được rồi.</w:t>
      </w:r>
    </w:p>
    <w:p>
      <w:pPr>
        <w:pStyle w:val="BodyText"/>
      </w:pPr>
      <w:r>
        <w:t xml:space="preserve">Hệ thống thần ma chỉ cường hóa tố chất thân thể của người ta, nếu như không có kỹ năng cường hoành, muốn ngăn cản súng đạn oanh kích là không thể nào.</w:t>
      </w:r>
    </w:p>
    <w:p>
      <w:pPr>
        <w:pStyle w:val="BodyText"/>
      </w:pPr>
      <w:r>
        <w:t xml:space="preserve">- Tiểu đội thứ mười ba, tiểu đội mười lăm trợ giúp.</w:t>
      </w:r>
    </w:p>
    <w:p>
      <w:pPr>
        <w:pStyle w:val="BodyText"/>
      </w:pPr>
      <w:r>
        <w:t xml:space="preserve">Nhạc Trọng vừa chém giêt tang thi vừa rống lên.</w:t>
      </w:r>
    </w:p>
    <w:p>
      <w:pPr>
        <w:pStyle w:val="BodyText"/>
      </w:pPr>
      <w:r>
        <w:t xml:space="preserve">Tiểu đội thứ mười ba là do Kỷ Thanh Vũ thống lĩnh tiểu đội, tiểu đội mười lăm là Trần Thạch Đầu thống lĩnh tiểu đội, hai tiểu đội này nghe lệnh của Nhạc Trọng nên gia nhập chiến đoàn.</w:t>
      </w:r>
    </w:p>
    <w:p>
      <w:pPr>
        <w:pStyle w:val="BodyText"/>
      </w:pPr>
      <w:r>
        <w:t xml:space="preserve">Một kẻ săn thú lao thẳng vào mội đội viên cường hóa của Nhạc Trọng, ba cái Phảng Chế Đường Đao chém lên người của nó, chém ra ba lỗ hỏng dài trên người nó, chỉ chém tới xương mà không thể chém đứt người. Cái đuôi của nó vỗ một cái, hai gã cường hóa chợt bị đánh bay ra mấy mét, phun ra một ngụm máu tươi, trọng thương ngã xuống đất.</w:t>
      </w:r>
    </w:p>
    <w:p>
      <w:pPr>
        <w:pStyle w:val="BodyText"/>
      </w:pPr>
      <w:r>
        <w:t xml:space="preserve">- Đi chết!</w:t>
      </w:r>
    </w:p>
    <w:p>
      <w:pPr>
        <w:pStyle w:val="BodyText"/>
      </w:pPr>
      <w:r>
        <w:t xml:space="preserve">Đúng lúc này Khổng Thiên Dự phát động kỹ năng sức lực lớn cuồng bạo hai mắt đỏ thẫm, cầm Phảng Chế Đường Đao trong tay chém lên đầu của kẻ săn thú một cái.</w:t>
      </w:r>
    </w:p>
    <w:p>
      <w:pPr>
        <w:pStyle w:val="BodyText"/>
      </w:pPr>
      <w:r>
        <w:t xml:space="preserve">Được kỹ năng cuồng bạo gia trì, Khổng Thiên Dự lực lớn vô cùng, một đao chém xuống đầu kẻ săn thú thì một đoàn linh quang lớn chui vào trong người.</w:t>
      </w:r>
    </w:p>
    <w:p>
      <w:pPr>
        <w:pStyle w:val="BodyText"/>
      </w:pPr>
      <w:r>
        <w:t xml:space="preserve">Sau khi Kỷ Thanh Vũ gia nhập chiến đoàn thì lập tức phát động kỹ năng lưỡi đao cường hóa, cùng kỹ năng di động cao tốc, chỉ thấy nàng xông tới gần kẻ săn thú, ánh đao lóe lên và kẻ săn thú bị chém làm bốn đoạn, máu tươi văng khắp nơi.</w:t>
      </w:r>
    </w:p>
    <w:p>
      <w:pPr>
        <w:pStyle w:val="BodyText"/>
      </w:pPr>
      <w:r>
        <w:t xml:space="preserve">Kẻ săn thú ở gần dùng đầu lưỡi của nó bắn về phía Kỷ Thanh Vũ, như cái lưỡi như mũi tên lao tới mặt của Kỷ Thanh Vũ .</w:t>
      </w:r>
    </w:p>
    <w:p>
      <w:pPr>
        <w:pStyle w:val="BodyText"/>
      </w:pPr>
      <w:r>
        <w:t xml:space="preserve">Kỷ Thanh Vũ tiện tay một dao chém đứt đầu lưỡi của kẻ săn thú, thân hình chớp động và như điện bay ra khỏi phạm vi công kích của kẻ săn thú.</w:t>
      </w:r>
    </w:p>
    <w:p>
      <w:pPr>
        <w:pStyle w:val="BodyText"/>
      </w:pPr>
      <w:r>
        <w:t xml:space="preserve">Lưỡi của kẻ săn thú bị chém, vừa đau vừa giận, một trảo chộp về phía Kỷ Thanh Vũ, cái đuôi của nó như sét đánh công kích vào đầu Kỷ Thanh Vũ.</w:t>
      </w:r>
    </w:p>
    <w:p>
      <w:pPr>
        <w:pStyle w:val="BodyText"/>
      </w:pPr>
      <w:r>
        <w:t xml:space="preserve">Khác với tang thi bình thường, kẻ săn thú cũng tiến hóa ra kỹ năng chiến đấu, chiến đấu vừa rồi nó biết người này đặc thù, bộ phận cứng cỏi không dễ phá, đầu lại không có phòng hộ.</w:t>
      </w:r>
    </w:p>
    <w:p>
      <w:pPr>
        <w:pStyle w:val="BodyText"/>
      </w:pPr>
      <w:r>
        <w:t xml:space="preserve">Đối mặt công kích của kẻ săn thú, sắc mặt của Kỷ Thanh Vũ không thay đổi, trong nháy mắt song phương tiếp xúc với nhau thì ánh đao chớp động, đầu của kẻ săn thú bị chém vụn, máu tươi văng khắp nơi.</w:t>
      </w:r>
    </w:p>
    <w:p>
      <w:pPr>
        <w:pStyle w:val="BodyText"/>
      </w:pPr>
      <w:r>
        <w:t xml:space="preserve">Dưới tác dụng của kỹ năng lưỡi đao cường hóa thì thanh Phảng Chế Đường Đao trong tay Kỷ Thanh Vũ giống như tuyệt thế thần binh, phối hợp với kiếm thuật vô cùng mạnh mẽ của nàng, cận chiến đúng là vô địch.</w:t>
      </w:r>
    </w:p>
    <w:p>
      <w:pPr>
        <w:pStyle w:val="BodyText"/>
      </w:pPr>
      <w:r>
        <w:t xml:space="preserve">Ba đầu kẻ săn thú bị chém giết, còn sót hai đầu kẻ săn thú không ham chiến, vọt ra khỏi tường thành.</w:t>
      </w:r>
    </w:p>
    <w:p>
      <w:pPr>
        <w:pStyle w:val="BodyText"/>
      </w:pPr>
      <w:r>
        <w:t xml:space="preserve">Nhạc Trọng giơ gai độc lên bóp cò băn một kẻ săn thú, một phát bắn nát đầu kẻ săn thú. Con kẻ săn thú còn lại thoát được một kiếp nên chạy thoát.</w:t>
      </w:r>
    </w:p>
    <w:p>
      <w:pPr>
        <w:pStyle w:val="BodyText"/>
      </w:pPr>
      <w:r>
        <w:t xml:space="preserve">Nhưng mà dưới tường thành có một chiếc chiến xa bộ binh thủ hộ, kẻ săn thú này vừa nhảy xuống tường thành, súng zpt90 25 li lúc này lóe sáng.</w:t>
      </w:r>
    </w:p>
    <w:p>
      <w:pPr>
        <w:pStyle w:val="BodyText"/>
      </w:pPr>
      <w:r>
        <w:t xml:space="preserve">Con kẻ săn thú bị súng trường hạng nặng bắn tới thì lập tức bị xé thành phấn vụn.</w:t>
      </w:r>
    </w:p>
    <w:p>
      <w:pPr>
        <w:pStyle w:val="BodyText"/>
      </w:pPr>
      <w:r>
        <w:t xml:space="preserve">- Bật hết hỏa lực, tiêu diệt những con L2!</w:t>
      </w:r>
    </w:p>
    <w:p>
      <w:pPr>
        <w:pStyle w:val="BodyText"/>
      </w:pPr>
      <w:r>
        <w:t xml:space="preserve">Nhạc Trọng tiện tay một đao chém giết một đầu S2 sau đó rông to lên.</w:t>
      </w:r>
    </w:p>
    <w:p>
      <w:pPr>
        <w:pStyle w:val="BodyText"/>
      </w:pPr>
      <w:r>
        <w:t xml:space="preserve">Nếu để cho L2 tiếp tục ném tang thi vào thành, vị trí tường thành rất khó giữ vững. S2 là tang thi tiến hóa loại hình tốc độ, người cường hóa bình thường không ngăn cản nổi.</w:t>
      </w:r>
    </w:p>
    <w:p>
      <w:pPr>
        <w:pStyle w:val="BodyText"/>
      </w:pPr>
      <w:r>
        <w:t xml:space="preserve">Dưới mệnh lệnh của Nhạc Trọng, trên tường thành có ba khẩu súng máy hạng nặng qjz8 phun lửa.</w:t>
      </w:r>
    </w:p>
    <w:p>
      <w:pPr>
        <w:pStyle w:val="BodyText"/>
      </w:pPr>
      <w:r>
        <w:t xml:space="preserve">Nhũng viên đạn này rơi vào trong thi đàn, tang thi trong tầm bắn ngã xuống. Tang thi bình thường nếu bị viên đạn sung máy hạng nặng bắn trúng, thậm chí sẽ bị đứt gãy thân thể. Những con L2 tuy thân thể cứng cỏi, làn da bên ngoài có thể ngăn cản được đạn súng trường, thực sự không ngăn được đạn súng máy hạng nặng bắn tới. Hơn nữa thân hình to lớn của chúng là bia ngắm tốt, tất cả súng máy bắn phá L2 đều thấy L2 ngã xuống. Tuy những con L2 chỉ ngã xuống đất, nhưng mà nếu không mất tay chân thì cũng mất đầu, tạm thời không thể tiếp tục ném tang thi vào.</w:t>
      </w:r>
    </w:p>
    <w:p>
      <w:pPr>
        <w:pStyle w:val="BodyText"/>
      </w:pPr>
      <w:r>
        <w:t xml:space="preserve">Mất đi hậu viện, tang thi trên tường thành bị sáu tiểu đội của Nhạc Trọng và Tiểu Thanh, bạch cốt, Kỷ Thanh Vũ, Trần Thạch Đầu, Khổng Thiên Dự là cường giả hợp sức giết, rốt cục những tang thi S2 bị giết hết thảy.</w:t>
      </w:r>
    </w:p>
    <w:p>
      <w:pPr>
        <w:pStyle w:val="BodyText"/>
      </w:pPr>
      <w:r>
        <w:t xml:space="preserve">Lúc này tang thi phát động tập kích bất ngờNhạc Trọng một chuyến cũng trả giá không nhẹ, mười hai tên súng ngắm bị S2 trảo phá cánh tay, sáu tiểu đội người cường hóa bị kẻ săn thú giết bốn người, trọng thương bảy người. Nhạc Trọng bên này tổn thất mười ba sức chiến đấu quý giá.</w:t>
      </w:r>
    </w:p>
    <w:p>
      <w:pPr>
        <w:pStyle w:val="BodyText"/>
      </w:pPr>
      <w:r>
        <w:t xml:space="preserve">Nhưng mà Nhạc Trọng cũng giết được chín con kẻ săn thú, ba mươi hai đầu S2, duy trì được chiến tuyến bên này.</w:t>
      </w:r>
    </w:p>
    <w:p>
      <w:pPr>
        <w:pStyle w:val="BodyText"/>
      </w:pPr>
      <w:r>
        <w:t xml:space="preserve">Trong thi đàn tang thi tiến hóa cấp hai cũng thập phần thưa thớt, đội quân mũi nhọn này tồn tại là xoắn giết tang thi tiến hóa, cửa đông có thể thủ vững.</w:t>
      </w:r>
    </w:p>
    <w:p>
      <w:pPr>
        <w:pStyle w:val="BodyText"/>
      </w:pPr>
      <w:r>
        <w:t xml:space="preserve">- Này Nhạc Trọng, Nhạc Trọng, cửa tây không thể giữ vững được rồi, cầu anh đi qua trợ giúp, nếu không không thủ được nữa.</w:t>
      </w:r>
    </w:p>
    <w:p>
      <w:pPr>
        <w:pStyle w:val="BodyText"/>
      </w:pPr>
      <w:r>
        <w:t xml:space="preserve">Nhạc Trọng vừa mới tiêu diệt tất cả tang thi tiến hóa, trên bộ dàm của hắn truyền ra âm thanh cầu cứu của Lôi Thắng.</w:t>
      </w:r>
    </w:p>
    <w:p>
      <w:pPr>
        <w:pStyle w:val="BodyText"/>
      </w:pPr>
      <w:r>
        <w:t xml:space="preserve">Nhạc Trọng trầm giọng nói:</w:t>
      </w:r>
    </w:p>
    <w:p>
      <w:pPr>
        <w:pStyle w:val="BodyText"/>
      </w:pPr>
      <w:r>
        <w:t xml:space="preserve">- Biết rõ, tôi sẽ dẫn người tới.</w:t>
      </w:r>
    </w:p>
    <w:p>
      <w:pPr>
        <w:pStyle w:val="BodyText"/>
      </w:pPr>
      <w:r>
        <w:t xml:space="preserve">Môi hở răng lạnh, ngoài thành có mười vạn tang thi vây thành, nếu như mọi người không tề tâm hợp lực chỉ sợ một ngày cũng thủ không được.</w:t>
      </w:r>
    </w:p>
    <w:p>
      <w:pPr>
        <w:pStyle w:val="BodyText"/>
      </w:pPr>
      <w:r>
        <w:t xml:space="preserve">- Khổng Thiên Dự, bên này giao cho anh và Trình Ngọc chỉ huy, tiểu đội cận chiến thứ nhât thứ hai theo tôi.</w:t>
      </w:r>
    </w:p>
    <w:p>
      <w:pPr>
        <w:pStyle w:val="BodyText"/>
      </w:pPr>
      <w:r>
        <w:t xml:space="preserve">Đội viên tiểu đội thứ nhất thứ hai đều là thành viên chiến đấu cũ của Nhạc Trọng, trải qua trận đánh vừa rồi, không ít người đã đột phá lên cấp 10, Nhạc Trọng cũng đem những sách kỹ năng tuôn ra phân phát ọi người, mỗi người đột phá lên cấp 10 sẽ có sách kỹ năng, tăng thật lớn sức chiến đấu của bọn họ.</w:t>
      </w:r>
    </w:p>
    <w:p>
      <w:pPr>
        <w:pStyle w:val="BodyText"/>
      </w:pPr>
      <w:r>
        <w:t xml:space="preserve">Hai chiếc xe chở lính chạy như bay trên huyện thành, trên đường đi không có bất kỳ chướng ngại, rất nhanh hai chiếc xe đã đi tới cửa tây.</w:t>
      </w:r>
    </w:p>
    <w:p>
      <w:pPr>
        <w:pStyle w:val="BodyText"/>
      </w:pPr>
      <w:r>
        <w:t xml:space="preserve">Nhạc Trọng vừa nhảy xuống xe thì nhìn thấy cửa tây đã thất thủ rồi, quân đội đã lui giữ đến dưới tường thành, dựa vào hai chiếc chiến xa bộ binh, lưới sắt, súng máy hạng nặng, súng máy hạng nhẹ mà giữ vững thông đạo.</w:t>
      </w:r>
    </w:p>
    <w:p>
      <w:pPr>
        <w:pStyle w:val="BodyText"/>
      </w:pPr>
      <w:r>
        <w:t xml:space="preserve">Tất cả S2, S1, L1, tang thi bình thường lục tục đi lên tường thành, sau đó đại bộ phận bị hỏa lực hung mãnh xé nát.</w:t>
      </w:r>
    </w:p>
    <w:p>
      <w:pPr>
        <w:pStyle w:val="BodyText"/>
      </w:pPr>
      <w:r>
        <w:t xml:space="preserve">Vừa đầu kẻ săn thú né qua, căn bản không đi vào thông đạo.</w:t>
      </w:r>
    </w:p>
    <w:p>
      <w:pPr>
        <w:pStyle w:val="BodyText"/>
      </w:pPr>
      <w:r>
        <w:t xml:space="preserve">Một gã nam tử trung niên dáng người khôi ngô điểm tay một cái, năm đoàn hỏa cầu lăng không hiện ra, oanh kích vào kẻ săn thú</w:t>
      </w:r>
    </w:p>
    <w:p>
      <w:pPr>
        <w:pStyle w:val="BodyText"/>
      </w:pPr>
      <w:r>
        <w:t xml:space="preserve">Thân hình của kẻ săn thú chớp động, né qua bốn đoàn hỏa cầu nhưng bị hỏa cầu cuối cùng oanh trúng thân thể, thân thể cháy đen rơi xuống.</w:t>
      </w:r>
    </w:p>
    <w:p>
      <w:pPr>
        <w:pStyle w:val="Compact"/>
      </w:pPr>
      <w:r>
        <w:t xml:space="preserve">Sau một khắc vô số viên đạn bao phủ, đem con kẻ săn thú kia tiêu diệt đi.</w:t>
      </w:r>
      <w:r>
        <w:br w:type="textWrapping"/>
      </w:r>
      <w:r>
        <w:br w:type="textWrapping"/>
      </w:r>
    </w:p>
    <w:p>
      <w:pPr>
        <w:pStyle w:val="Heading2"/>
      </w:pPr>
      <w:bookmarkStart w:id="213" w:name="chương-191-tang-thi-tập-kích-bất-ngờ.-2"/>
      <w:bookmarkEnd w:id="213"/>
      <w:r>
        <w:t xml:space="preserve">191. Chương 191: Tang Thi Tập Kích Bất Ngờ. (2)</w:t>
      </w:r>
    </w:p>
    <w:p>
      <w:pPr>
        <w:pStyle w:val="Compact"/>
      </w:pPr>
      <w:r>
        <w:br w:type="textWrapping"/>
      </w:r>
      <w:r>
        <w:br w:type="textWrapping"/>
      </w:r>
    </w:p>
    <w:p>
      <w:pPr>
        <w:pStyle w:val="BodyText"/>
      </w:pPr>
      <w:r>
        <w:t xml:space="preserve">Súng máy zpt90 25 li của hai chiếc chiến xa bộ binh cũng không ngừng khắc nào, những viên đạn của nó bắn trúng tang thi nào thì trên người tang thi đó để lại cái động. Cho dù là S2 chỉ cần bị trúng đạn là thân thể bị xé rách.</w:t>
      </w:r>
    </w:p>
    <w:p>
      <w:pPr>
        <w:pStyle w:val="BodyText"/>
      </w:pPr>
      <w:r>
        <w:t xml:space="preserve">Hai mắt Lôi Thắng đỏ thẫm đi đến trước người Nhạc Trọng, có chút buông lỏng một hơi nói:</w:t>
      </w:r>
    </w:p>
    <w:p>
      <w:pPr>
        <w:pStyle w:val="BodyText"/>
      </w:pPr>
      <w:r>
        <w:t xml:space="preserve">- Nhạc Trọng, cảm tạ anh mang viện quân tơi.</w:t>
      </w:r>
    </w:p>
    <w:p>
      <w:pPr>
        <w:pStyle w:val="BodyText"/>
      </w:pPr>
      <w:r>
        <w:t xml:space="preserve">Đột nhiên tang thi điều động L1, kẻ săn thú, S2 là tang thi tiến hóa ném lên tường thành, dưới tình huống không kịp đề phòng thì tổn thất thảm trọng. Người cường hóa chỉnh hợp các thế lực cũng bị chết tám phần, súng ngắm trên tường thành cũng chết toàn bộ.</w:t>
      </w:r>
    </w:p>
    <w:p>
      <w:pPr>
        <w:pStyle w:val="BodyText"/>
      </w:pPr>
      <w:r>
        <w:t xml:space="preserve">Cửa tây nhất thời thất thủ, Lôi Thắng mang binh thối lui đến phòng tuyến thứ hai. Hai cửa thành còn lại bị tang thi tập kích nên tổn thất thảm trọng. Nhưng mà hai cửa thành còn lại một cửa thành có đặc công chính phủ, cảnh sát, cảnh sát vũ trang bộ đội trợ giúp, một cửa là Lôi Thành mang theo quân đội chủ lực đóng ở đó, song phương đang giao chiến kịch liệt với tang thi nên không có sức trợ giúp. Lôi Thắng lúc này mới đánh chủ ý lên người Nhạc Trọng.</w:t>
      </w:r>
    </w:p>
    <w:p>
      <w:pPr>
        <w:pStyle w:val="BodyText"/>
      </w:pPr>
      <w:r>
        <w:t xml:space="preserve">Tường thành là phòng tuyến vô cùng quan trọng với nhân loại. Có tường thành thủ hộ thì tang thi nhiều hơn nữa cũng không vượt qua được. Không cách nào dựa vào ưu thế số lượng. Còn một điều có tường thành thủ hộ thì tâm lý nhân lại được an ổn. Bởi vậy đoạt lại tường thành đối với người thủ thành mà nói là chuyện quan trọng.</w:t>
      </w:r>
    </w:p>
    <w:p>
      <w:pPr>
        <w:pStyle w:val="BodyText"/>
      </w:pPr>
      <w:r>
        <w:t xml:space="preserve">- Vị này là ai?</w:t>
      </w:r>
    </w:p>
    <w:p>
      <w:pPr>
        <w:pStyle w:val="BodyText"/>
      </w:pPr>
      <w:r>
        <w:t xml:space="preserve">Nhạc Trọng nhìn qua nam tử trung niên không ngừng ném hỏa cầu vào kẻ săn thú thì nhìn qua Lôi Thắng hỏi.</w:t>
      </w:r>
    </w:p>
    <w:p>
      <w:pPr>
        <w:pStyle w:val="BodyText"/>
      </w:pPr>
      <w:r>
        <w:t xml:space="preserve">Lôi Thắng nhìn qua nam tử trung niên nói ra.</w:t>
      </w:r>
    </w:p>
    <w:p>
      <w:pPr>
        <w:pStyle w:val="BodyText"/>
      </w:pPr>
      <w:r>
        <w:t xml:space="preserve">- Hắn chính là Viêm Vương Cố Chi Hành.</w:t>
      </w:r>
    </w:p>
    <w:p>
      <w:pPr>
        <w:pStyle w:val="BodyText"/>
      </w:pPr>
      <w:r>
        <w:t xml:space="preserve">- Quả nhiên thực lực bất phàm!</w:t>
      </w:r>
    </w:p>
    <w:p>
      <w:pPr>
        <w:pStyle w:val="BodyText"/>
      </w:pPr>
      <w:r>
        <w:t xml:space="preserve">Trong nội tâm Nhạc Trọng thầm nghĩ.</w:t>
      </w:r>
    </w:p>
    <w:p>
      <w:pPr>
        <w:pStyle w:val="BodyText"/>
      </w:pPr>
      <w:r>
        <w:t xml:space="preserve">Viêm Vương Cố Chi Hành không ngừng phóng hỏa cầu dánh lên người tang thi tiến hóa, kẻ săn thú, làm cho tang thi tiến hóa hoặc chết hoặc là trọng thương. Những tang thi trọng thương sẽ bị đạn xé nát.</w:t>
      </w:r>
    </w:p>
    <w:p>
      <w:pPr>
        <w:pStyle w:val="BodyText"/>
      </w:pPr>
      <w:r>
        <w:t xml:space="preserve">Nhưng mà nhìn thấy Viêm Vương Cố Chi Hành cũng đã há mồm thở dốc, mồ hôi đầm đìa, đặt mông ngồi dưới đất, không còn khí lực đứng lên nữa.</w:t>
      </w:r>
    </w:p>
    <w:p>
      <w:pPr>
        <w:pStyle w:val="BodyText"/>
      </w:pPr>
      <w:r>
        <w:t xml:space="preserve">Phóng thích nhiều kỹ năng cường lực như vậy đều tiêu hao lớn lượng thể lực cùng tinh thần lực. Viêm Vương Cố Chi Hành thời điểm bại lui xuống tường thành đã hao phí đại lượng thể lực cùng tinh thần lực để phóng thích năng lực của hắn, lúc này mới cứu được hai thành người cường hóa an toàn rút lui lại.</w:t>
      </w:r>
    </w:p>
    <w:p>
      <w:pPr>
        <w:pStyle w:val="BodyText"/>
      </w:pPr>
      <w:r>
        <w:t xml:space="preserve">Nếu không có Viêm Vương Cố Chi Hành, chiến sĩ trên cửa tây đã bị kẻ săn thú, S2 là tang thi tiến hóa phát động công kích tiêu diệt, một cũng không sống được.</w:t>
      </w:r>
    </w:p>
    <w:p>
      <w:pPr>
        <w:pStyle w:val="BodyText"/>
      </w:pPr>
      <w:r>
        <w:t xml:space="preserve">Nhạc Trọng hỏi:</w:t>
      </w:r>
    </w:p>
    <w:p>
      <w:pPr>
        <w:pStyle w:val="BodyText"/>
      </w:pPr>
      <w:r>
        <w:t xml:space="preserve">- Trong tay anh còn bao nhiêu người cường hóa?</w:t>
      </w:r>
    </w:p>
    <w:p>
      <w:pPr>
        <w:pStyle w:val="BodyText"/>
      </w:pPr>
      <w:r>
        <w:t xml:space="preserve">Lôi Thắng dùng tay chỉ về phía năm người cường hóa kinh hồn chưa định nói với Nhạc Trọng:</w:t>
      </w:r>
    </w:p>
    <w:p>
      <w:pPr>
        <w:pStyle w:val="BodyText"/>
      </w:pPr>
      <w:r>
        <w:t xml:space="preserve">- Cũng chỉ còn lại mấy người này.</w:t>
      </w:r>
    </w:p>
    <w:p>
      <w:pPr>
        <w:pStyle w:val="BodyText"/>
      </w:pPr>
      <w:r>
        <w:t xml:space="preserve">Kẻ săn thú, S2 thực lực quá mức cường hoành. Nếu bộ hạ của Nhạc Trọng không có áo giáp da rắn nước hộ thân, chỉ sợ cũng sẽ bị tổn thất thảm trọng. Dù sao chỉ cần bị kẻ săn thú, S2 cào một cái là bị lây nhiễm, khi đó chỉ có con đường chết. Dưới trướng của Lôi Thắng cũng không có áo giáp da rắn nước hộ thân, tự nhiên chết tổn thương thảm trọng. Trang bị cũng là một nhân tố quyết định sức chiên đấu của bộ đội.</w:t>
      </w:r>
    </w:p>
    <w:p>
      <w:pPr>
        <w:pStyle w:val="BodyText"/>
      </w:pPr>
      <w:r>
        <w:t xml:space="preserve">Nhạc Trọng trầm giọng nói:</w:t>
      </w:r>
    </w:p>
    <w:p>
      <w:pPr>
        <w:pStyle w:val="BodyText"/>
      </w:pPr>
      <w:r>
        <w:t xml:space="preserve">- Trình Ngọc, Cốc Thiết, Triệu Minh, ba người các anh ở chỗ này bảo hộ Lôi Thắng, người còn lại ngừng bắn, đem năm người cường hóa kia cho tôi, tôi dẫn bọn họ đoạt lại tường thành.</w:t>
      </w:r>
    </w:p>
    <w:p>
      <w:pPr>
        <w:pStyle w:val="BodyText"/>
      </w:pPr>
      <w:r>
        <w:t xml:space="preserve">Nhạc Trọng cùng Lôi Thắng tuy trước mắt có quan hệ hợp tác, nhưng mà tâm phòng người cũng nên có. Nếu Nhạc Trọng cùng tinh nhuệ của hắn đang chiến đấu mà Lôi Thắng toàn lực nổ súng, cộng thêm hỏa lực hạng nặng của hai chiến xa bộ binh, chỉ sợ không có người nào sống sót cả.</w:t>
      </w:r>
    </w:p>
    <w:p>
      <w:pPr>
        <w:pStyle w:val="BodyText"/>
      </w:pPr>
      <w:r>
        <w:t xml:space="preserve">Da rắn nước có thể ngăn cản đạn súng trường bình thường đấy, tuy nhiên lại không ngăn được đạn súng hạng nặng, càng đứng nói với zpt90 25 li.</w:t>
      </w:r>
    </w:p>
    <w:p>
      <w:pPr>
        <w:pStyle w:val="BodyText"/>
      </w:pPr>
      <w:r>
        <w:t xml:space="preserve">Lôi Thắng cũng hiểu Nhạc Trọng lưu lại Trình Ngọc ba người làm gì, nhưng mà trong lúc nguy cấp cũng không nói gì thêm, gọi năm người cường hóa tới phân phó:</w:t>
      </w:r>
    </w:p>
    <w:p>
      <w:pPr>
        <w:pStyle w:val="BodyText"/>
      </w:pPr>
      <w:r>
        <w:t xml:space="preserve">- Lý Chu, các anh từ giờ trở đi sẽ do quy Nhạc Trọng chỉ huy. Hiểu chưa?</w:t>
      </w:r>
    </w:p>
    <w:p>
      <w:pPr>
        <w:pStyle w:val="BodyText"/>
      </w:pPr>
      <w:r>
        <w:t xml:space="preserve">- Vâng!</w:t>
      </w:r>
    </w:p>
    <w:p>
      <w:pPr>
        <w:pStyle w:val="BodyText"/>
      </w:pPr>
      <w:r>
        <w:t xml:space="preserve">Lý Chu lớn tiếng ứng một câu, ánh mắt nhìn qua Nhạc Trọng cùng tinh nhuệ của hắn.</w:t>
      </w:r>
    </w:p>
    <w:p>
      <w:pPr>
        <w:pStyle w:val="BodyText"/>
      </w:pPr>
      <w:r>
        <w:t xml:space="preserve">Hai tiểu đội tinh nhuệ của Nhạc Trọng tám phần là người cường hóa vượt qua cấp mười, chém giết không biết bao nhiêu tang thi, mỗi một thân sát khí hiện ra, cực kỳ bưu hãn.</w:t>
      </w:r>
    </w:p>
    <w:p>
      <w:pPr>
        <w:pStyle w:val="BodyText"/>
      </w:pPr>
      <w:r>
        <w:t xml:space="preserve">- Quả nhiên là một chi hổ lang chi sư.</w:t>
      </w:r>
    </w:p>
    <w:p>
      <w:pPr>
        <w:pStyle w:val="BodyText"/>
      </w:pPr>
      <w:r>
        <w:t xml:space="preserve">Ý niệm này vừa hiện ra trong đầu của Lý Chu, hắn mang theo bốn người cường hóa còn sót lại đi theo Nhạc Trọng.</w:t>
      </w:r>
    </w:p>
    <w:p>
      <w:pPr>
        <w:pStyle w:val="BodyText"/>
      </w:pPr>
      <w:r>
        <w:t xml:space="preserve">- Ngừng bắn!</w:t>
      </w:r>
    </w:p>
    <w:p>
      <w:pPr>
        <w:pStyle w:val="BodyText"/>
      </w:pPr>
      <w:r>
        <w:t xml:space="preserve">Lôi Thắng hạ lệnh ngừng bắn.</w:t>
      </w:r>
    </w:p>
    <w:p>
      <w:pPr>
        <w:pStyle w:val="BodyText"/>
      </w:pPr>
      <w:r>
        <w:t xml:space="preserve">Các loại hỏa lực hạng nặng ngừng lại, làn đạn như mưa áp chế tang thi dừng lại.</w:t>
      </w:r>
    </w:p>
    <w:p>
      <w:pPr>
        <w:pStyle w:val="BodyText"/>
      </w:pPr>
      <w:r>
        <w:t xml:space="preserve">Tường thành thất thủ và không ngừng có tang thi được ném lên tang thi. Tang thi trước mặt là tang thi bình thường, S2, S1, L1, kẻ săn thú tạo thành thi đàn hỗn hợp.</w:t>
      </w:r>
    </w:p>
    <w:p>
      <w:pPr>
        <w:pStyle w:val="BodyText"/>
      </w:pPr>
      <w:r>
        <w:t xml:space="preserve">Cửa phía tây có mười kẻ săn thú tấn công, những kẻ săn thú này giảo hoạt thiện chiến hơn các tang thi khác. Quân trông giữ phía tây này phải liều mạng mới tiêu diệt được năm đầu, còn lại năm đầu kẻ săn thú nhảy vào trong các căn phòng, học cách dùng công sự che chắn vũ khí.</w:t>
      </w:r>
    </w:p>
    <w:p>
      <w:pPr>
        <w:pStyle w:val="BodyText"/>
      </w:pPr>
      <w:r>
        <w:t xml:space="preserve">- Xông lên!</w:t>
      </w:r>
    </w:p>
    <w:p>
      <w:pPr>
        <w:pStyle w:val="BodyText"/>
      </w:pPr>
      <w:r>
        <w:t xml:space="preserve">Nhạc Trọng mang theo bạch cốt dẫn theo hai tiểu đội tinh nhuệ và năm tên người cường hóa xông lên.</w:t>
      </w:r>
    </w:p>
    <w:p>
      <w:pPr>
        <w:pStyle w:val="BodyText"/>
      </w:pPr>
      <w:r>
        <w:t xml:space="preserve">Rất nhanh Nhạc Trọng dẫn đầu bộ đội đụng chạm với tang thi.</w:t>
      </w:r>
    </w:p>
    <w:p>
      <w:pPr>
        <w:pStyle w:val="BodyText"/>
      </w:pPr>
      <w:r>
        <w:t xml:space="preserve">Nhạc Trọng lúc này cường hóa nhanh nhẹn cho nên tăng mạnh hơn người bình thường gấp bảy lần, tuy hắn không có kiếm thuật tinh xảo như Kỷ Thanh Vũ, nhưng mà tốc độ của hắn lại nhanh tới cực điểm. Hắn cầm Đường đao trong tay, không ngừng đâm bổ thì đầu lâu của tang thi đã bị chém bay, con S2 vừa mới tiếp cận hắn cũng bị một dao chém bay đầu.</w:t>
      </w:r>
    </w:p>
    <w:p>
      <w:pPr>
        <w:pStyle w:val="BodyText"/>
      </w:pPr>
      <w:r>
        <w:t xml:space="preserve">Cơ hồ không có tang thi nào ngăn cản được một đao của Nhạc Trọng. Tốc độ xuất đao của hắn cũng nhanh tới cực điểm, mỗi lần ánh đao chớp động thì đầu của tất cả tang thi sẽ chia lìa. Thật đúng là dũng mãnh gan dạ tới cực điểm.</w:t>
      </w:r>
    </w:p>
    <w:p>
      <w:pPr>
        <w:pStyle w:val="Compact"/>
      </w:pPr>
      <w:r>
        <w:t xml:space="preserve">Bạch cốt đứng bên người của Nhạc Trọng đã có tố chất gấp bốn lần người bình thường, nó huy động búa lớn như gió lốc, những tang thi kia vừa tới gần đã bị chém giết.</w:t>
      </w:r>
      <w:r>
        <w:br w:type="textWrapping"/>
      </w:r>
      <w:r>
        <w:br w:type="textWrapping"/>
      </w:r>
    </w:p>
    <w:p>
      <w:pPr>
        <w:pStyle w:val="Heading2"/>
      </w:pPr>
      <w:bookmarkStart w:id="214" w:name="chương-192-viện-binh"/>
      <w:bookmarkEnd w:id="214"/>
      <w:r>
        <w:t xml:space="preserve">192. Chương 192: Viện Binh</w:t>
      </w:r>
    </w:p>
    <w:p>
      <w:pPr>
        <w:pStyle w:val="Compact"/>
      </w:pPr>
      <w:r>
        <w:br w:type="textWrapping"/>
      </w:r>
      <w:r>
        <w:br w:type="textWrapping"/>
      </w:r>
    </w:p>
    <w:p>
      <w:pPr>
        <w:pStyle w:val="BodyText"/>
      </w:pPr>
      <w:r>
        <w:t xml:space="preserve">Nhạc Trọng cùng bạch cốt hung hãn như thế, hai tiểu đội số một số của đội cận chiến sau lưng của hắn cũng hung hãn không kém gì, mỗi lần bọn họ vung Phảng Chế Đường Đao lên là chém giết một đầu tang thi, không có phát động bất cứ kỹ năng gì, những tang thi kia giống như cỏ bị bọn họ thu hoạch.</w:t>
      </w:r>
    </w:p>
    <w:p>
      <w:pPr>
        <w:pStyle w:val="BodyText"/>
      </w:pPr>
      <w:r>
        <w:t xml:space="preserve">- Bộ đội thật hung hãn, đúng là nhờ có bộ đội như vậy mà hắn thu phục được hai cái trấn.</w:t>
      </w:r>
    </w:p>
    <w:p>
      <w:pPr>
        <w:pStyle w:val="BodyText"/>
      </w:pPr>
      <w:r>
        <w:t xml:space="preserve">Viêm Vương Cố Chi Hành nhìn qua Nhạc Trọng thống soái hai tiểu đội cận chiến số một số hai điên cuồn chém giết tang thi thì chấn động mạnh mẽ.</w:t>
      </w:r>
    </w:p>
    <w:p>
      <w:pPr>
        <w:pStyle w:val="BodyText"/>
      </w:pPr>
      <w:r>
        <w:t xml:space="preserve">Nếu bàn về thực lực thì Viêm Vương Cố Chi Hành vượt qua bất cư sbooj hạ nào của Nhạc Trọng, nhưng mà hắn chỉ là người cô đơn, dưới trướng của hắn có sáu người cường hóa, nhưng mà sáu người cường hóa này là do hắn chộp tang thi tới cho bọn họ chém giết. Những người cường hóa được hắn bồi dưỡng như đóa hoa trong nhà kính so với bộ hạ thân kinh bách chiến của Nhạc Trọng thì cách biệt một trời một vực, căn bản không cần so sánh.</w:t>
      </w:r>
    </w:p>
    <w:p>
      <w:pPr>
        <w:pStyle w:val="BodyText"/>
      </w:pPr>
      <w:r>
        <w:t xml:space="preserve">Nhìn thấy Nhạc Trọng bưu hãn như thế, năm đầu kẻ săn thú trong nhà giân có bốn con không nhịn được lao ra, dùng đầu lưỡi bắn về phía Nhạc Trọng.</w:t>
      </w:r>
    </w:p>
    <w:p>
      <w:pPr>
        <w:pStyle w:val="BodyText"/>
      </w:pPr>
      <w:r>
        <w:t xml:space="preserve">Bốn cái đầu lưỡi bén nhọn bắn thẳng về phía Nhạc Trọng bên này.</w:t>
      </w:r>
    </w:p>
    <w:p>
      <w:pPr>
        <w:pStyle w:val="BodyText"/>
      </w:pPr>
      <w:r>
        <w:t xml:space="preserve">Thân hình bạch cốt lóe lên, ngăn cản trước người của Nhạc Trọng, bốn cái đầu lưỡi đâm lên ngời của nó và rút lại.</w:t>
      </w:r>
    </w:p>
    <w:p>
      <w:pPr>
        <w:pStyle w:val="BodyText"/>
      </w:pPr>
      <w:r>
        <w:t xml:space="preserve">Nhạc Trọng nhìn qua bốn kẻ săn thú kia, giơ gai độc lên bắn hai phát.</w:t>
      </w:r>
    </w:p>
    <w:p>
      <w:pPr>
        <w:pStyle w:val="BodyText"/>
      </w:pPr>
      <w:r>
        <w:t xml:space="preserve">Hai phát gai độc tinh chuẩn bắn xuyên qua đầu của hai con kẻ săn thú.</w:t>
      </w:r>
    </w:p>
    <w:p>
      <w:pPr>
        <w:pStyle w:val="BodyText"/>
      </w:pPr>
      <w:r>
        <w:t xml:space="preserve">Bạch cốt nhìn qua hai con kẻ săn thú còn sót lại, linh hồn ma hỏa trong mắt của hắn bén nhọn và huy động búa lên chém giết hai con này, máu tươi, óc bay ra bốn phía.</w:t>
      </w:r>
    </w:p>
    <w:p>
      <w:pPr>
        <w:pStyle w:val="BodyText"/>
      </w:pPr>
      <w:r>
        <w:t xml:space="preserve">Thừa dịp Nhạc Trọng công kích hai con kẻ săn thú kia, hai đầu S2 như ảnh tùy hình hiện ra trước người của Nhạc Trọng, một trảo chộp lên thân thể của Nhạc Trọng</w:t>
      </w:r>
    </w:p>
    <w:p>
      <w:pPr>
        <w:pStyle w:val="BodyText"/>
      </w:pPr>
      <w:r>
        <w:t xml:space="preserve">Bên ngoài thân thể Nhạc Trọng mặc một bộ áo khoác, bên trong mặc áo da rắn nước, bên trong còn mặc một bộ áo da chuột vương, bên trong da chuột vương là áo phòng hộ cấp ba, dưới phòng hộ trùng điệp như vậy cho dù đại lượng viện đạn bắn tới cũng không sợ, nói gì là công kích của S2.</w:t>
      </w:r>
    </w:p>
    <w:p>
      <w:pPr>
        <w:pStyle w:val="BodyText"/>
      </w:pPr>
      <w:r>
        <w:t xml:space="preserve">Nhạc Trọng mặc cho S2 chộp vào trên người hắn, hắn trở tay một đao trực tiếp chặt bỏ đầu của hai con S2, hai luồng linh quang chui vào trong thân thể của hắn.</w:t>
      </w:r>
    </w:p>
    <w:p>
      <w:pPr>
        <w:pStyle w:val="BodyText"/>
      </w:pPr>
      <w:r>
        <w:t xml:space="preserve">Không có kẻ săn thú kiềm chế, Nhạc Trọng dẫn hai tiểu đội cận chiến xung phong liều chết, ngạnh sanh sanh dẫn theo người giết lên tường thành, đem tang thi chặn đường giết sạch sẽ.</w:t>
      </w:r>
    </w:p>
    <w:p>
      <w:pPr>
        <w:pStyle w:val="BodyText"/>
      </w:pPr>
      <w:r>
        <w:t xml:space="preserve">- Thật là lợi hại!</w:t>
      </w:r>
    </w:p>
    <w:p>
      <w:pPr>
        <w:pStyle w:val="BodyText"/>
      </w:pPr>
      <w:r>
        <w:t xml:space="preserve">Lôi Thắng nhìn thấy Nhạc Trọng dẫn đầu hai tiểu đội cường hóa chém giết tang thi xông lên tường thành, trong mắt dị quang chớp động, một tia sát ý hiện ra. Quan hệ với Nhạc Trọng hiện giờ chỉ là lợi dụng lẫn nhau. Nhạc Trọng càng lợi hại thì uy hiếp với bọn họ càng lớn.</w:t>
      </w:r>
    </w:p>
    <w:p>
      <w:pPr>
        <w:pStyle w:val="BodyText"/>
      </w:pPr>
      <w:r>
        <w:t xml:space="preserve">Sát ý trong lòng Lôi Thắng vừa mới hiện ra, một tia sát ý mãnh liệt bên cạnh cũng ập tới. Trong lòng của hắn nhất thời cả kinh, nhịn không được nhìn qua Trình Ngọc bên cạnh. Chỉ thấy Trình Ngọc dùng ánh mắt lạnh như băng nhìn qua hắn, nếu như hắn có dị động nào thì sẽ chết trước tiên.</w:t>
      </w:r>
    </w:p>
    <w:p>
      <w:pPr>
        <w:pStyle w:val="BodyText"/>
      </w:pPr>
      <w:r>
        <w:t xml:space="preserve">- Lên thành!</w:t>
      </w:r>
    </w:p>
    <w:p>
      <w:pPr>
        <w:pStyle w:val="BodyText"/>
      </w:pPr>
      <w:r>
        <w:t xml:space="preserve">Lôi Thắng tâm niệm thay đổi thật nhanh và bỏ sát ý trong đầu, cũng ra lệnh cho người của mình.</w:t>
      </w:r>
    </w:p>
    <w:p>
      <w:pPr>
        <w:pStyle w:val="BodyText"/>
      </w:pPr>
      <w:r>
        <w:t xml:space="preserve">Hiện tại cũng không phải là thời điểm trở mặt với Nhạc Trọng, Lôi Thắng tuy ương ngạnh hung hăng càn quấy, thực sự tinh tường điểm này. Nếu thành phá thì Lôi Thắng cũng không sống được.</w:t>
      </w:r>
    </w:p>
    <w:p>
      <w:pPr>
        <w:pStyle w:val="BodyText"/>
      </w:pPr>
      <w:r>
        <w:t xml:space="preserve">Một trăm danh thủ cầm Đại Khảm Đao cùng áp giải chiến sĩ mang súng máy đi lên tường thành.</w:t>
      </w:r>
    </w:p>
    <w:p>
      <w:pPr>
        <w:pStyle w:val="BodyText"/>
      </w:pPr>
      <w:r>
        <w:t xml:space="preserve">Người cường hóa chết tổn thương thảm trọng, Lôi Thắng binh lực không đủ, cũng chỉ có thể sử dụng đám ngươi sống sót tân binh này đi lên chiến đấu mà thôi.</w:t>
      </w:r>
    </w:p>
    <w:p>
      <w:pPr>
        <w:pStyle w:val="BodyText"/>
      </w:pPr>
      <w:r>
        <w:t xml:space="preserve">Mọi người vừa tiến lên thì một con kẻ săn thú từ trong phòng lao ra ngoài, tốc độ toàn bộ triển khai, giống như mũi tên nhào vào trong nội thành.</w:t>
      </w:r>
    </w:p>
    <w:p>
      <w:pPr>
        <w:pStyle w:val="BodyText"/>
      </w:pPr>
      <w:r>
        <w:t xml:space="preserve">Kẻ săn thú này vừa hiện ra, mọi người kinh hãi, lập tức giơ súng lên bắn phá điên cuồng.</w:t>
      </w:r>
    </w:p>
    <w:p>
      <w:pPr>
        <w:pStyle w:val="BodyText"/>
      </w:pPr>
      <w:r>
        <w:t xml:space="preserve">Chỉ thấy con kẻ săn thú này xuất hiện quá mức đột ngột, hơn nữa không có một tia chiến ý, vô số viên đạn đều bắn hụt, chỉ có rải rác mấy viên đạn bắn vào người của kẻ săn thú.</w:t>
      </w:r>
    </w:p>
    <w:p>
      <w:pPr>
        <w:pStyle w:val="BodyText"/>
      </w:pPr>
      <w:r>
        <w:t xml:space="preserve">Thân hình kẻ săn thú chớp động, nhảy lên xuống mấy cái đi vào trong nội thành.</w:t>
      </w:r>
    </w:p>
    <w:p>
      <w:pPr>
        <w:pStyle w:val="BodyText"/>
      </w:pPr>
      <w:r>
        <w:t xml:space="preserve">- Anh không đi đuổi theo nó?</w:t>
      </w:r>
    </w:p>
    <w:p>
      <w:pPr>
        <w:pStyle w:val="BodyText"/>
      </w:pPr>
      <w:r>
        <w:t xml:space="preserve">Lôi Thắng nhìn qua kẻ săn thú, nhìn qua Trình Ngọc bên cạnh hắn và hỏi. Hắn có thể cảm giác được thực lực của Trình Ngọc bên người cũng là người cường hóa cường đại.</w:t>
      </w:r>
    </w:p>
    <w:p>
      <w:pPr>
        <w:pStyle w:val="BodyText"/>
      </w:pPr>
      <w:r>
        <w:t xml:space="preserve">Trình Ngọc xuất thân sát thủ đỉnh cấp, tinh thông các loại kỹ năng chiến đấu, gia nhập đội ngũ của Nhạc Trọng và trải qua vô số lần chiến đấu, lúc này đã là người cường hóa cấp 13, chống lại kẻ săn thú cũng có lực chiến một trận.</w:t>
      </w:r>
    </w:p>
    <w:p>
      <w:pPr>
        <w:pStyle w:val="BodyText"/>
      </w:pPr>
      <w:r>
        <w:t xml:space="preserve">Trình Ngọc lạnh lùng nói:</w:t>
      </w:r>
    </w:p>
    <w:p>
      <w:pPr>
        <w:pStyle w:val="BodyText"/>
      </w:pPr>
      <w:r>
        <w:t xml:space="preserve">- Nhiệm vụ của tôi là bảo vệ anh. Chuyện khác tôi không quản.</w:t>
      </w:r>
    </w:p>
    <w:p>
      <w:pPr>
        <w:pStyle w:val="BodyText"/>
      </w:pPr>
      <w:r>
        <w:t xml:space="preserve">- Không tốt, đó là đặc khu!</w:t>
      </w:r>
    </w:p>
    <w:p>
      <w:pPr>
        <w:pStyle w:val="BodyText"/>
      </w:pPr>
      <w:r>
        <w:t xml:space="preserve">Lôi Thắng nhìn qua phương hướng tiến lên của kẻ săn thú, nhướng mày, sắc mặt hơi đổi, đi nhanh về phía tường thành.</w:t>
      </w:r>
    </w:p>
    <w:p>
      <w:pPr>
        <w:pStyle w:val="BodyText"/>
      </w:pPr>
      <w:r>
        <w:t xml:space="preserve">Trên tường thành, Nhạc Trọng đã dẫn đầu hai tiểu đội chém giết sạch sẽ đám tang thi, khắp nơi đều là thi thể không đầu của tang thi, bản thân của hắn đã chém giết đại lượng tang thi tăng lên cấp 34, hắn còn dựa theo lệ cũ cường hóa một điểm thể lực và một điểm nhanh nhẹn.</w:t>
      </w:r>
    </w:p>
    <w:p>
      <w:pPr>
        <w:pStyle w:val="BodyText"/>
      </w:pPr>
      <w:r>
        <w:t xml:space="preserve">Những tang thi trên tường thành chưa bị chết và đứt thân thể thì những chiến sĩ này bổ thêm một đao vào đầu, nhìn thấy thi thể tan nát thì tân binh đại bộ phận sắc mặt đại biến, không ít người thậm chí nôn mửa liên tu, cũng có không ít người thậm chí sợ hãi rơi đao trên đất. Bọn họ chưa từng thấy qua một màn tàn khốc như vậy.</w:t>
      </w:r>
    </w:p>
    <w:p>
      <w:pPr>
        <w:pStyle w:val="BodyText"/>
      </w:pPr>
      <w:r>
        <w:t xml:space="preserve">Lôi Thành bước nhanh đi đến trước người của Nhạc Trọng và hơi lo lắng nói ra.</w:t>
      </w:r>
    </w:p>
    <w:p>
      <w:pPr>
        <w:pStyle w:val="BodyText"/>
      </w:pPr>
      <w:r>
        <w:t xml:space="preserve">- Nhạc Trọng, có một đầu kẻ săn thú xông vào đặc khu, xin anh giải quyết nó!</w:t>
      </w:r>
    </w:p>
    <w:p>
      <w:pPr>
        <w:pStyle w:val="BodyText"/>
      </w:pPr>
      <w:r>
        <w:t xml:space="preserve">Nhạc Trọng nhướng mày nói:</w:t>
      </w:r>
    </w:p>
    <w:p>
      <w:pPr>
        <w:pStyle w:val="BodyText"/>
      </w:pPr>
      <w:r>
        <w:t xml:space="preserve">- Kẻ săn thú? Chuyện lúc nào?</w:t>
      </w:r>
    </w:p>
    <w:p>
      <w:pPr>
        <w:pStyle w:val="BodyText"/>
      </w:pPr>
      <w:r>
        <w:t xml:space="preserve">Kẻ săn thú có thể lây virus đấy, hơn nữa nó thực lực cường hoành, một khi nó tiến vào trong đám người sẽ là tai nạn.</w:t>
      </w:r>
    </w:p>
    <w:p>
      <w:pPr>
        <w:pStyle w:val="BodyText"/>
      </w:pPr>
      <w:r>
        <w:t xml:space="preserve">Lôi Thành cười khổ một tiếng nói:</w:t>
      </w:r>
    </w:p>
    <w:p>
      <w:pPr>
        <w:pStyle w:val="BodyText"/>
      </w:pPr>
      <w:r>
        <w:t xml:space="preserve">- Ngay vừa rồi, súc sinh này thật sự giảo hoạt, vậy mà từ trên nóc phòng lao đi.</w:t>
      </w:r>
    </w:p>
    <w:p>
      <w:pPr>
        <w:pStyle w:val="BodyText"/>
      </w:pPr>
      <w:r>
        <w:t xml:space="preserve">Nhạc Trọng nhìn Lôi Thành và trầm giọng ra lệnh:</w:t>
      </w:r>
    </w:p>
    <w:p>
      <w:pPr>
        <w:pStyle w:val="BodyText"/>
      </w:pPr>
      <w:r>
        <w:t xml:space="preserve">- Tiếu Minh, anh mang tiểu đội thứ hai đóng ở đây. Trình Ngọc, anh phải bảo hộ an toàn cho Lôi Thành. Tiểu đội thứ nhất toàn thể quay lại cửa đông, có chuyện gì thì báo cáo với tôi.</w:t>
      </w:r>
    </w:p>
    <w:p>
      <w:pPr>
        <w:pStyle w:val="BodyText"/>
      </w:pPr>
      <w:r>
        <w:t xml:space="preserve">Lần này tang thi điều động đại bộ phận tang thi tiến hóa tấn công, trong thời gian ngắn có lẽ vô lực uy hiếp cửa tây.</w:t>
      </w:r>
    </w:p>
    <w:p>
      <w:pPr>
        <w:pStyle w:val="BodyText"/>
      </w:pPr>
      <w:r>
        <w:t xml:space="preserve">Lôi Thành trông mà thèm nhìn qua hai tiểu đội tinh nhuệ dưới trướng của Nhạc Trọng, hắn còn muốn mở miệng đòi hỏi Nhạc Trọng quyền chỉ huy tiểu đội này, Nhạc Trọng nhanh chóng nhảy xuống tường thành.</w:t>
      </w:r>
    </w:p>
    <w:p>
      <w:pPr>
        <w:pStyle w:val="BodyText"/>
      </w:pPr>
      <w:r>
        <w:t xml:space="preserve">Nhạc Trọng lái xe đi thẳng tới đặc khu, chỉ thấy hai tên chiến sĩ cầm sung thủ ở cửa đặc khu trái tim bị móc ra, hiển nhiên là bị kẻ săn thú tiêu diệt rồi.</w:t>
      </w:r>
    </w:p>
    <w:p>
      <w:pPr>
        <w:pStyle w:val="BodyText"/>
      </w:pPr>
      <w:r>
        <w:t xml:space="preserve">Lúc này đặc khu không còn là thế ngoại đào viên cho đám người quý tộc nữa, đại lượng nam tử ăn mặc chỉnh tề săc mặt tái nhợt chạy ra khỏi đặc khu.</w:t>
      </w:r>
    </w:p>
    <w:p>
      <w:pPr>
        <w:pStyle w:val="BodyText"/>
      </w:pPr>
      <w:r>
        <w:t xml:space="preserve">Trong lúc bối rối những nam nữ già trẻ giẫm đạp lên nhau, chết tổn thương thảm trọng. Đồng thời đại lượng người lách ra khỏi lối vào đặc khu nhỏ hẹp, phá hỏng cửa vào của đặc khu.</w:t>
      </w:r>
    </w:p>
    <w:p>
      <w:pPr>
        <w:pStyle w:val="BodyText"/>
      </w:pPr>
      <w:r>
        <w:t xml:space="preserve">Vì có thể tranh đoạt vị trí chạy trốn, những nam nhân thân thể cường tráng vung nắm quyền đánh người chung quanh té ngã chỉ vì để mình bỏ chạy.</w:t>
      </w:r>
    </w:p>
    <w:p>
      <w:pPr>
        <w:pStyle w:val="BodyText"/>
      </w:pPr>
      <w:r>
        <w:t xml:space="preserve">Rất nhiều tiểu hài tử, nữ nhân đều bị đẩy té trên mặt đất, tiếng khóc tiếng la vang lên, tràng diện đúng là hỗn loạn tới cực điểm.</w:t>
      </w:r>
    </w:p>
    <w:p>
      <w:pPr>
        <w:pStyle w:val="BodyText"/>
      </w:pPr>
      <w:r>
        <w:t xml:space="preserve">- Đáng chết!</w:t>
      </w:r>
    </w:p>
    <w:p>
      <w:pPr>
        <w:pStyle w:val="BodyText"/>
      </w:pPr>
      <w:r>
        <w:t xml:space="preserve">Nhạc Trọng nhìn qua đám người hỗn loạn này, khẽ chau mày, tiếp tục như vậy thì người trong đặc khu giẫm đạp nhau chết còn nhiều hơn cả kẻ săn thú.</w:t>
      </w:r>
    </w:p>
    <w:p>
      <w:pPr>
        <w:pStyle w:val="BodyText"/>
      </w:pPr>
      <w:r>
        <w:t xml:space="preserve">Không có chút do dự, Nhạc Trọng lập tức phát động Khủng Cụ Thuật, một cổ tinh thần uy áp hiện ra chung quanh người của hắn, hắn nhanh chóng vọt tới đám người và hét lên:</w:t>
      </w:r>
    </w:p>
    <w:p>
      <w:pPr>
        <w:pStyle w:val="BodyText"/>
      </w:pPr>
      <w:r>
        <w:t xml:space="preserve">- Đều an tĩnh rời khỏi nơi này cho tôi.</w:t>
      </w:r>
    </w:p>
    <w:p>
      <w:pPr>
        <w:pStyle w:val="Compact"/>
      </w:pPr>
      <w:r>
        <w:t xml:space="preserve">Tinh thần uy áp khổng lồ rơi vào trong đám người, những người kia bị Khủng Cụ Thuật của Nhạc Trọng ảnh hưởng, trong nội tâm cảm thấy sợ hãi Nhạc Trọng còn vượt xa kẻ săn thú, đều thành thành thật thật dựa theo lời của Nhạc Trọng mà đi ra ngoài.</w:t>
      </w:r>
      <w:r>
        <w:br w:type="textWrapping"/>
      </w:r>
      <w:r>
        <w:br w:type="textWrapping"/>
      </w:r>
    </w:p>
    <w:p>
      <w:pPr>
        <w:pStyle w:val="Heading2"/>
      </w:pPr>
      <w:bookmarkStart w:id="215" w:name="chương-193-hỗn-loạn"/>
      <w:bookmarkEnd w:id="215"/>
      <w:r>
        <w:t xml:space="preserve">193. Chương 193: Hỗn Loạn</w:t>
      </w:r>
    </w:p>
    <w:p>
      <w:pPr>
        <w:pStyle w:val="Compact"/>
      </w:pPr>
      <w:r>
        <w:br w:type="textWrapping"/>
      </w:r>
      <w:r>
        <w:br w:type="textWrapping"/>
      </w:r>
    </w:p>
    <w:p>
      <w:pPr>
        <w:pStyle w:val="BodyText"/>
      </w:pPr>
      <w:r>
        <w:t xml:space="preserve">Nhạc Trọng bước nhanh về phía trước, hắn dùng lực ảnh hưởng của Khủng Cụ Thuật làm cho đám người bình thường vô cùng sợ hãi, chủ động nhượng xuất một con đường cho hắn đi. Đồng thời những người bình thường bị Khủng Cụ Thuật ảnh hưởng đều thành thành thật thật đi ra ngoài.</w:t>
      </w:r>
    </w:p>
    <w:p>
      <w:pPr>
        <w:pStyle w:val="BodyText"/>
      </w:pPr>
      <w:r>
        <w:t xml:space="preserve">Tách đám người ra Nhạc Trọng nhìn thấy kẻ săn thú toàn thân là máu, đang không ngừng đuổi giết người sống sót. Đặc khu này sau tận thế là khu vực người bình thường ao ước được vào ở, người trong đặc khu cũng không sợ nguy hiểm cho nên không bố trí hỏa lực nào ở đây, bây giờ biến thành dê béo.</w:t>
      </w:r>
    </w:p>
    <w:p>
      <w:pPr>
        <w:pStyle w:val="BodyText"/>
      </w:pPr>
      <w:r>
        <w:t xml:space="preserve">Cái lưỡi của kẻ săn thú duỗi ra, trực tiếp xuyên thủng tim của tiểu hài tử.</w:t>
      </w:r>
    </w:p>
    <w:p>
      <w:pPr>
        <w:pStyle w:val="BodyText"/>
      </w:pPr>
      <w:r>
        <w:t xml:space="preserve">Trong mắt tiểu nam hài chưa đủ mười tuổi kia tràn ngập sợ hãi, giãy dụa vài cái sau đó gương mặt vặn vẹo.</w:t>
      </w:r>
    </w:p>
    <w:p>
      <w:pPr>
        <w:pStyle w:val="BodyText"/>
      </w:pPr>
      <w:r>
        <w:t xml:space="preserve">- Đáng chết!</w:t>
      </w:r>
    </w:p>
    <w:p>
      <w:pPr>
        <w:pStyle w:val="BodyText"/>
      </w:pPr>
      <w:r>
        <w:t xml:space="preserve">Thấy một màn như vậy thì trong mắt Nhạc Trọng hiện ra thần sắc băng hàn, giơ gai độc lên nhắm bắn kẻ săn thú.</w:t>
      </w:r>
    </w:p>
    <w:p>
      <w:pPr>
        <w:pStyle w:val="BodyText"/>
      </w:pPr>
      <w:r>
        <w:t xml:space="preserve">Con kẻ săn thú kia biế Nhạc Trọng lợi hại, cái đuôi của nó giơ lên, đem một cỗ thi thể ném về phía Nhạc Trọng. Thân hình của nó lóe lên và lao vào trong một cái hẻm.</w:t>
      </w:r>
    </w:p>
    <w:p>
      <w:pPr>
        <w:pStyle w:val="BodyText"/>
      </w:pPr>
      <w:r>
        <w:t xml:space="preserve">Nhạc Trọng né qua cỗ thi thể kia, bước nhanh đuổi theo kẻ săn thú.</w:t>
      </w:r>
    </w:p>
    <w:p>
      <w:pPr>
        <w:pStyle w:val="BodyText"/>
      </w:pPr>
      <w:r>
        <w:t xml:space="preserve">Nếu đầu kẻ săn thú kia vọt tới bản thân của Nhạc Trọng thì một súng là tiêu diệt được, nhưng nếu kẻ săn thú chạy trối chết thì Nhạc Trọng muốn giết nó quá không dễ dàng.</w:t>
      </w:r>
    </w:p>
    <w:p>
      <w:pPr>
        <w:pStyle w:val="BodyText"/>
      </w:pPr>
      <w:r>
        <w:t xml:space="preserve">Đầu kẻ săn thú kia cực kỳ giảo hoạt, không ngừng xuyên qua phố lớn ngõ nhỏ.</w:t>
      </w:r>
    </w:p>
    <w:p>
      <w:pPr>
        <w:pStyle w:val="BodyText"/>
      </w:pPr>
      <w:r>
        <w:t xml:space="preserve">Nhạc Trọng toàn lực truy đuổi ở phía sau, hắn có nhanh nhẹn cao tới 69 điểm, thân hình giống như quỷ mị lao theo kẻ săn thú kia. Nếu không phải kẻ săn thú không ngừng chuyển hướng thì hắn đã sớm đuổi theo kẻ săn thú rồi.</w:t>
      </w:r>
    </w:p>
    <w:p>
      <w:pPr>
        <w:pStyle w:val="BodyText"/>
      </w:pPr>
      <w:r>
        <w:t xml:space="preserve">Nhạc Trọng xông qua một con hẻm nhỏ, đột nhiên trong nội tâm báo động mạnh mẽ, từ trên bầu trời có một cái đầu lưỡi từ trên cao giáng xuống.</w:t>
      </w:r>
    </w:p>
    <w:p>
      <w:pPr>
        <w:pStyle w:val="BodyText"/>
      </w:pPr>
      <w:r>
        <w:t xml:space="preserve">Kẻ săn thú kia tứ chi dán lên trên vách tường và dùng đầu lưỡi công kích vào Nhạc Trọng.</w:t>
      </w:r>
    </w:p>
    <w:p>
      <w:pPr>
        <w:pStyle w:val="BodyText"/>
      </w:pPr>
      <w:r>
        <w:t xml:space="preserve">Trong mắt Nhạc Trọng hiện ra một tia hàn quang, thò tay chộp lấy đầu lưỡi của kẻ săn thú.</w:t>
      </w:r>
    </w:p>
    <w:p>
      <w:pPr>
        <w:pStyle w:val="BodyText"/>
      </w:pPr>
      <w:r>
        <w:t xml:space="preserve">Da chuột vương cứng rắn cho nên đầu lưỡi không cách nào làm gì được nhạc trọng. Hắn thuận thế một trảo bắt lấy đầu lưỡi của kẻ săn thú, tay trái giơ gai độc lên và nhắm vào đầu nó bóp cò.</w:t>
      </w:r>
    </w:p>
    <w:p>
      <w:pPr>
        <w:pStyle w:val="BodyText"/>
      </w:pPr>
      <w:r>
        <w:t xml:space="preserve">Phanh một tiếng nổ mạnh làm đầu lâu kẻ săn thú nổ tung, thi thể không đầu có hộp báu màu xanh rơi ra ngoài.</w:t>
      </w:r>
    </w:p>
    <w:p>
      <w:pPr>
        <w:pStyle w:val="BodyText"/>
      </w:pPr>
      <w:r>
        <w:t xml:space="preserve">- Tỉ lệ rơi đồ xem ra càng ngày càng thấp.</w:t>
      </w:r>
    </w:p>
    <w:p>
      <w:pPr>
        <w:pStyle w:val="BodyText"/>
      </w:pPr>
      <w:r>
        <w:t xml:space="preserve">Nhạc Trọng đi qua, đem hộp báu màu xanh bỏ vào trong túi.</w:t>
      </w:r>
    </w:p>
    <w:p>
      <w:pPr>
        <w:pStyle w:val="BodyText"/>
      </w:pPr>
      <w:r>
        <w:t xml:space="preserve">Lúc trước Nhạc Trọng cùng Kỷ Thanh Vũ giải quyết kẻ săn thú đi vào Tân Thủ thôn thì mỗi một đầu kẻ săn thú đều rơi ra sách kỹ năng và trang bị tốt. Lúc này tang thi công thành thì Nhạc Trọng tiêu diệt mười con kẻ săn thú chỉ rơi ra hai hộp báu màu xanh, còn lại đều là hộp báu màu trắng.</w:t>
      </w:r>
    </w:p>
    <w:p>
      <w:pPr>
        <w:pStyle w:val="BodyText"/>
      </w:pPr>
      <w:r>
        <w:t xml:space="preserve">Không lâu sau một bộ đội đặc công trang bị vũ khí chạy tới nơi này, bắt đầu duy trì trật tự.</w:t>
      </w:r>
    </w:p>
    <w:p>
      <w:pPr>
        <w:pStyle w:val="BodyText"/>
      </w:pPr>
      <w:r>
        <w:t xml:space="preserve">Binh lực trong cứ quá khan hiếm, vốn đại lượng binh lực đều đi chiến đấu, nếu không thì kẻ săn thú này không dễ dang vào trong nội thành.</w:t>
      </w:r>
    </w:p>
    <w:p>
      <w:pPr>
        <w:pStyle w:val="BodyText"/>
      </w:pPr>
      <w:r>
        <w:t xml:space="preserve">- Cứu tôi cứu tôi, tôi là nữ nhân của Trương cục trưởng, các người không thể không cứu tôi, tôi không muốn chết</w:t>
      </w:r>
    </w:p>
    <w:p>
      <w:pPr>
        <w:pStyle w:val="BodyText"/>
      </w:pPr>
      <w:r>
        <w:t xml:space="preserve">- Tôi không có bị thương do bị cào trúng, đây là do tôi bị té mà thôi, tôi là đại biểu nhân dân toàn quốc sao các người dám bắt tôi.</w:t>
      </w:r>
    </w:p>
    <w:p>
      <w:pPr>
        <w:pStyle w:val="BodyText"/>
      </w:pPr>
      <w:r>
        <w:t xml:space="preserve">- Tôi là chủ tịch tập đoàn Cương Hóa, thị trưởng Trần Kiếm Phong chính là bạn tốt của tôi. Các người dám đụng vào tôi, lão tử sẽ lột da của các người ra.</w:t>
      </w:r>
    </w:p>
    <w:p>
      <w:pPr>
        <w:pStyle w:val="BodyText"/>
      </w:pPr>
      <w:r>
        <w:t xml:space="preserve">"..."</w:t>
      </w:r>
    </w:p>
    <w:p>
      <w:pPr>
        <w:pStyle w:val="BodyText"/>
      </w:pPr>
      <w:r>
        <w:t xml:space="preserve">Những đặc công đi vào trong đặc khu, nghe được lệnh của cấp trên là bắt lấy những người bị thương trói lại. Nếu đúng là người bình thường thì sống sót, một khi phát hiện bị cắn tổn thương sẽ bị xử quyết. Nhưng mà người trong đặc khu có ngàn vạn quan hệ với cao tầng, những đặc công này cũng chỉ trói mà không làm gì bọn họ.</w:t>
      </w:r>
    </w:p>
    <w:p>
      <w:pPr>
        <w:pStyle w:val="BodyText"/>
      </w:pPr>
      <w:r>
        <w:t xml:space="preserve">Dù là như thế trong đặc khu vang lên tiếng khóc la gào thét, có lớn tiếng giải thích, có người báo thân phận uy hiếp đặc công, khu vực này loạn thành một bầy.</w:t>
      </w:r>
    </w:p>
    <w:p>
      <w:pPr>
        <w:pStyle w:val="BodyText"/>
      </w:pPr>
      <w:r>
        <w:t xml:space="preserve">Một gã trung đội trưởng đặc công mặt mũi đổ mồ hôi lạnh kêu lên:</w:t>
      </w:r>
    </w:p>
    <w:p>
      <w:pPr>
        <w:pStyle w:val="BodyText"/>
      </w:pPr>
      <w:r>
        <w:t xml:space="preserve">- Tất cả mọi người an yên tĩnh một chút, chỉ cần các người trong nửa giờ không có dị thường nào thì sẽ đi.</w:t>
      </w:r>
    </w:p>
    <w:p>
      <w:pPr>
        <w:pStyle w:val="BodyText"/>
      </w:pPr>
      <w:r>
        <w:t xml:space="preserve">Nếu là người sống sót bình thường thì những những đặc công này đã sớm dùng bạo lực làm cho đám người này câm miệng, an tĩnh lại. Thế nhưng mà đối mặt với những người trong đặc khu có thân phận, những đặc công này không dám quá phận.</w:t>
      </w:r>
    </w:p>
    <w:p>
      <w:pPr>
        <w:pStyle w:val="BodyText"/>
      </w:pPr>
      <w:r>
        <w:t xml:space="preserve">Phanh!</w:t>
      </w:r>
    </w:p>
    <w:p>
      <w:pPr>
        <w:pStyle w:val="BodyText"/>
      </w:pPr>
      <w:r>
        <w:t xml:space="preserve">Đúng lúc này một tiếng súng nổ vang hiện ra, trên đầu một con chó như tiểu công chúa nhiều ra một lỗ máu.</w:t>
      </w:r>
    </w:p>
    <w:p>
      <w:pPr>
        <w:pStyle w:val="BodyText"/>
      </w:pPr>
      <w:r>
        <w:t xml:space="preserve">Tên đội trưởng đặc công nhìn qua bên kia, vừa vặn trông thấy Nhạc Trọng cầm súng ngắn 54 trong tay, một viên đạn bắn vào đầu con chó như tiểu công chúa này.</w:t>
      </w:r>
    </w:p>
    <w:p>
      <w:pPr>
        <w:pStyle w:val="BodyText"/>
      </w:pPr>
      <w:r>
        <w:t xml:space="preserve">- Kiều Kiều, con gái Kiều Kiều bảo bối của tôi!</w:t>
      </w:r>
    </w:p>
    <w:p>
      <w:pPr>
        <w:pStyle w:val="BodyText"/>
      </w:pPr>
      <w:r>
        <w:t xml:space="preserve">Một gã phu nhân tuổi chừng ba mươi hai, làn da trắng nõn, tướng mạo xinh đẹp nhìn thấy con chó nhỏ của mình bị Nhạc Trọng một súng bắn nổ đầu thì lúc này rên rỉ lên, hơn nữa còn chạy về bên này.</w:t>
      </w:r>
    </w:p>
    <w:p>
      <w:pPr>
        <w:pStyle w:val="BodyText"/>
      </w:pPr>
      <w:r>
        <w:t xml:space="preserve">Một phu nhân tướng mạo xinh đẹp hai mắt đỏ thẫm, trong mắt tràn ngập bi thương, thoáng cái vọt tới trước người của Nhạc Trọng và hung hăng bạt tai về phía Nhạc Trọng:</w:t>
      </w:r>
    </w:p>
    <w:p>
      <w:pPr>
        <w:pStyle w:val="BodyText"/>
      </w:pPr>
      <w:r>
        <w:t xml:space="preserve">- Mày là đồ ác ma, lại dám giết Kiều Kiều công chúa nhỏ của tao!</w:t>
      </w:r>
    </w:p>
    <w:p>
      <w:pPr>
        <w:pStyle w:val="BodyText"/>
      </w:pPr>
      <w:r>
        <w:t xml:space="preserve">Con chó nhỏ này chính là sủng vật mà nữ nhân này thương yêu nhất. Nàng nuôi dưỡng con chó này giống như con gái của mình vậy. Cho dù là tận thế thì thức ăn cho con chó này cũng là lương thực cao cấp nhất. Đồ ăn của con chó này đều là dùng thịt bò để làm ra, nếu như đặt ra ngoài đặc khu thì đó là mỹ vị khó có được. Người bên ngoài vì một miếng bánh mì nhỏ là có thể động thủ giết người, bây giờ lại dùng thịt bò làm thức ăn cho chó.</w:t>
      </w:r>
    </w:p>
    <w:p>
      <w:pPr>
        <w:pStyle w:val="BodyText"/>
      </w:pPr>
      <w:r>
        <w:t xml:space="preserve">- Cút, con chó này bị lây nhiễm virus, tôi không giết nó thì để cho nó giết người sao?</w:t>
      </w:r>
    </w:p>
    <w:p>
      <w:pPr>
        <w:pStyle w:val="BodyText"/>
      </w:pPr>
      <w:r>
        <w:t xml:space="preserve">Nhạc Trọng kịch chiến cả buổi sáng, đi cứu viện khắp nơi, lại một mình cứu viện đám người trong đặc khu này, trong nội tâm đã tích lũy không ít lệ khí. Trong lòng của hắn giận dữ, thân thể có chút hơi nghiêng né qua một bạt tay của nữ nhân này, trở tay tát vào mặt của nữ nhân kia, đánh bay mấy cây răng của nữ nhân này ra ngoài, mặt cũng sưng đen lại.</w:t>
      </w:r>
    </w:p>
    <w:p>
      <w:pPr>
        <w:pStyle w:val="BodyText"/>
      </w:pPr>
      <w:r>
        <w:t xml:space="preserve">Tên nữ nhân này ngã nhào trên mặt đất, trong mắt tràn ngập không thể tin, chỉ vào Nhạc Trọng và nhìn qua trung đội trưởng đặc công kêu lên:</w:t>
      </w:r>
    </w:p>
    <w:p>
      <w:pPr>
        <w:pStyle w:val="BodyText"/>
      </w:pPr>
      <w:r>
        <w:t xml:space="preserve">- Kẻ này dám đánh tôi, Trương Kiệt, anh có muốn làm trung đội trưởng đặc công không vậy. Đi lên bắt hỗn đản này lại cho tôi.</w:t>
      </w:r>
    </w:p>
    <w:p>
      <w:pPr>
        <w:pStyle w:val="BodyText"/>
      </w:pPr>
      <w:r>
        <w:t xml:space="preserve">Tên trung đội trưởng đặc công Trương Kiệt kia mang theo hai gã chiến sĩ đi tới, thời điểm nhìn rõ chân diện mục của Nhạc Trọng thì hít sâu một hơi khí lạnh, đi tới bên người tên phu nhân này nói nhỏ:</w:t>
      </w:r>
    </w:p>
    <w:p>
      <w:pPr>
        <w:pStyle w:val="BodyText"/>
      </w:pPr>
      <w:r>
        <w:t xml:space="preserve">- Sử phu nhân, đây chính là Thạch Mã Trấn Nhạc Trọng.</w:t>
      </w:r>
    </w:p>
    <w:p>
      <w:pPr>
        <w:pStyle w:val="BodyText"/>
      </w:pPr>
      <w:r>
        <w:t xml:space="preserve">Nghe Trương Kiệt nói vậy thì sắc mặt nữ nhân này tái nhợt, hai mắt oán độc vô cùng nhìn qua Nhạc Trọng và lớn tiếng khóc lóc om sòm.</w:t>
      </w:r>
    </w:p>
    <w:p>
      <w:pPr>
        <w:pStyle w:val="BodyText"/>
      </w:pPr>
      <w:r>
        <w:t xml:space="preserve">- Thạch Mã Trấn Nhạc Trọng thì thế nào? Nhạc Trọng là có thể tùy tiện đánh người sao? Mày đánh nữ nhân, mày có phải nam nhân hay không? Nơi này là căn cứ chứ không phải Thạch Mã Trấn của mày, mày giỏi thì giết tao đi.</w:t>
      </w:r>
    </w:p>
    <w:p>
      <w:pPr>
        <w:pStyle w:val="BodyText"/>
      </w:pPr>
      <w:r>
        <w:t xml:space="preserve">Nữ nhân này chính là vợ của một tên thư ký có đặc quyền trong căn cứ. Nếu như Nhạc Trọng công nhiên giết người trong đặc khu, như vậy người trong đặc khu không ngồi yên mà nhìn. Chỉ cần Nhạc Trọng còn muốn hợp tác với căn cứ, nàng tuyệt đối không cần lo lắng tính mạng của mình</w:t>
      </w:r>
    </w:p>
    <w:p>
      <w:pPr>
        <w:pStyle w:val="BodyText"/>
      </w:pPr>
      <w:r>
        <w:t xml:space="preserve">Nhạc Trọng nhìn qua nữ nhân này và lạnh lùng nói:</w:t>
      </w:r>
    </w:p>
    <w:p>
      <w:pPr>
        <w:pStyle w:val="Compact"/>
      </w:pPr>
      <w:r>
        <w:t xml:space="preserve">- Bà muốn chết như vậy thì tùy bà!</w:t>
      </w:r>
      <w:r>
        <w:br w:type="textWrapping"/>
      </w:r>
      <w:r>
        <w:br w:type="textWrapping"/>
      </w:r>
    </w:p>
    <w:p>
      <w:pPr>
        <w:pStyle w:val="Heading2"/>
      </w:pPr>
      <w:bookmarkStart w:id="216" w:name="chương-194-thay-nhau-ra-trận.-1"/>
      <w:bookmarkEnd w:id="216"/>
      <w:r>
        <w:t xml:space="preserve">194. Chương 194: Thay Nhau Ra Trận. (1)</w:t>
      </w:r>
    </w:p>
    <w:p>
      <w:pPr>
        <w:pStyle w:val="Compact"/>
      </w:pPr>
      <w:r>
        <w:br w:type="textWrapping"/>
      </w:r>
      <w:r>
        <w:br w:type="textWrapping"/>
      </w:r>
    </w:p>
    <w:p>
      <w:pPr>
        <w:pStyle w:val="BodyText"/>
      </w:pPr>
      <w:r>
        <w:t xml:space="preserve">Trương Kiệt nghe vậy hít một hơi lãnh khí, cầm súng ngắn chỉa vào người của Nhạc Trọng, để ngừa Nhạc Trọng động thủ giết người.</w:t>
      </w:r>
    </w:p>
    <w:p>
      <w:pPr>
        <w:pStyle w:val="BodyText"/>
      </w:pPr>
      <w:r>
        <w:t xml:space="preserve">Trương Kiệt khẽ động, Nhạc Trọng cũng đã động, hắn giống như sấm sét đánh lên người của Trương Kiệt, đá Trương Kiệt ra xa mấy mét.</w:t>
      </w:r>
    </w:p>
    <w:p>
      <w:pPr>
        <w:pStyle w:val="BodyText"/>
      </w:pPr>
      <w:r>
        <w:t xml:space="preserve">- Không xong!</w:t>
      </w:r>
    </w:p>
    <w:p>
      <w:pPr>
        <w:pStyle w:val="BodyText"/>
      </w:pPr>
      <w:r>
        <w:t xml:space="preserve">Trương Kiệt lăn một vòng, nhanh chóng móc súng đứng lên.</w:t>
      </w:r>
    </w:p>
    <w:p>
      <w:pPr>
        <w:pStyle w:val="BodyText"/>
      </w:pPr>
      <w:r>
        <w:t xml:space="preserve">- Cứu mạng, cứu tôi!</w:t>
      </w:r>
    </w:p>
    <w:p>
      <w:pPr>
        <w:pStyle w:val="BodyText"/>
      </w:pPr>
      <w:r>
        <w:t xml:space="preserve">Cơ hồ là thời khắc đó tiếng kêu thê lương từ hướng của nữ nhân kia vang lên.</w:t>
      </w:r>
    </w:p>
    <w:p>
      <w:pPr>
        <w:pStyle w:val="BodyText"/>
      </w:pPr>
      <w:r>
        <w:t xml:space="preserve">Trương Kiệt nhìn qua hướng của nữ nhân kia, chỉ thấy một con mèo ba tư thân thể hư thối cắn xé nữ nhân kia. Con mèo ba tư lực lớn vô cùng, mỗi khi cắn một cái đều cắn một khối huyết nhục trên người nữ nhân này ăn vào.</w:t>
      </w:r>
    </w:p>
    <w:p>
      <w:pPr>
        <w:pStyle w:val="BodyText"/>
      </w:pPr>
      <w:r>
        <w:t xml:space="preserve">Hai mắt nữ nhân này tràn ngập sợ hãi, lớn tiếng gào khóc, cố gắng ném con mèo ba tư đi. Nàng cũng đứng lên bỏ chạy, tránh né con mèo cắn xé.</w:t>
      </w:r>
    </w:p>
    <w:p>
      <w:pPr>
        <w:pStyle w:val="BodyText"/>
      </w:pPr>
      <w:r>
        <w:t xml:space="preserve">Đồng thời những nơi nữ nhân kia đi qua, cho dù là nam hay nữ đều tránh không kịp. Không có người nào nguyện ý tiến lên giúp nữ nhân này một lần. Con mèo kia rõ ràng là tang thi, chỉ cần bị cào thì sẽ bị lây. Loại chuyện nguy hiểm tính mạng này không ai muốn làm.</w:t>
      </w:r>
    </w:p>
    <w:p>
      <w:pPr>
        <w:pStyle w:val="BodyText"/>
      </w:pPr>
      <w:r>
        <w:t xml:space="preserve">- Mèo tang thi cấp 10, hành đẹn nhanh nhẹn, kèm theo kỹ năng: lây virus...</w:t>
      </w:r>
    </w:p>
    <w:p>
      <w:pPr>
        <w:pStyle w:val="BodyText"/>
      </w:pPr>
      <w:r>
        <w:t xml:space="preserve">Nhạc Trọng lạnh lùng nhìn qua con mèo tang thi không chút thu hút kia, trong mắt hiện ra những tin tức này.</w:t>
      </w:r>
    </w:p>
    <w:p>
      <w:pPr>
        <w:pStyle w:val="BodyText"/>
      </w:pPr>
      <w:r>
        <w:t xml:space="preserve">- Cứu tôi, cứu tôi!</w:t>
      </w:r>
    </w:p>
    <w:p>
      <w:pPr>
        <w:pStyle w:val="BodyText"/>
      </w:pPr>
      <w:r>
        <w:t xml:space="preserve">Nữ nhân kia nhìn thấy mọi người tránh lui, trong mắt hiện ra thần sắc tuyêt vọng, một bến tránh né con mèo và lớn tiếng cầu khẩn Nhạc Trọng bên này.</w:t>
      </w:r>
    </w:p>
    <w:p>
      <w:pPr>
        <w:pStyle w:val="BodyText"/>
      </w:pPr>
      <w:r>
        <w:t xml:space="preserve">Nhạc Trọng nhìn qua nữ nhân này đang giãy dụa, hắn lui ra sau vài bước, lạnh lùng nói.</w:t>
      </w:r>
    </w:p>
    <w:p>
      <w:pPr>
        <w:pStyle w:val="BodyText"/>
      </w:pPr>
      <w:r>
        <w:t xml:space="preserve">- Tôi không có nghĩa vụ cứu bà!</w:t>
      </w:r>
    </w:p>
    <w:p>
      <w:pPr>
        <w:pStyle w:val="BodyText"/>
      </w:pPr>
      <w:r>
        <w:t xml:space="preserve">Nhạc Trọng tính cách ân oán rõ ràng, loại nữ nhân không biết tôt xấu này không muốn cứu giúp.</w:t>
      </w:r>
    </w:p>
    <w:p>
      <w:pPr>
        <w:pStyle w:val="BodyText"/>
      </w:pPr>
      <w:r>
        <w:t xml:space="preserve">Trương Kiệt lớn tiếng nhìn qua đội viên bên cạnh:</w:t>
      </w:r>
    </w:p>
    <w:p>
      <w:pPr>
        <w:pStyle w:val="BodyText"/>
      </w:pPr>
      <w:r>
        <w:t xml:space="preserve">- Tiêu diệt con mèo tang thi này.</w:t>
      </w:r>
    </w:p>
    <w:p>
      <w:pPr>
        <w:pStyle w:val="BodyText"/>
      </w:pPr>
      <w:r>
        <w:t xml:space="preserve">Một gã đội viên khó xử nói:</w:t>
      </w:r>
    </w:p>
    <w:p>
      <w:pPr>
        <w:pStyle w:val="BodyText"/>
      </w:pPr>
      <w:r>
        <w:t xml:space="preserve">- Trương đội, con mèo tang thi này đang ở trên người của Sử phu nhân. Chúng ta không có mười phần nắm chắc có thể không tổn thương Sử phu nhân mà bắn gục con mèo này.</w:t>
      </w:r>
    </w:p>
    <w:p>
      <w:pPr>
        <w:pStyle w:val="BodyText"/>
      </w:pPr>
      <w:r>
        <w:t xml:space="preserve">Con mèo tang thi kia bây giờ đang ở trên người của Sử phu nhân, nếu như bắn vào con mèo tang thi kia, rất khó không ảnh hưởng tới Sử phu nhân.</w:t>
      </w:r>
    </w:p>
    <w:p>
      <w:pPr>
        <w:pStyle w:val="BodyText"/>
      </w:pPr>
      <w:r>
        <w:t xml:space="preserve">Trương Kiệt do dự một chút, cắn răng đi tới trước mặt Nhạc Trọng và nhìn qua Nhạc Trọng nói:</w:t>
      </w:r>
    </w:p>
    <w:p>
      <w:pPr>
        <w:pStyle w:val="BodyText"/>
      </w:pPr>
      <w:r>
        <w:t xml:space="preserve">- Nhạc Trọng xin ngài ra tay tiêu diệt con mèo này đi, tôi van ngài!</w:t>
      </w:r>
    </w:p>
    <w:p>
      <w:pPr>
        <w:pStyle w:val="BodyText"/>
      </w:pPr>
      <w:r>
        <w:t xml:space="preserve">Ở chỗ này chỉ có một người có thể tiêu diệt con mèo tang thi mà không ảnh hưởng tới Sử phu nhân chỉ có mình Nhạc Trọng, Trương Kiệt đã không muốn cầm mạng của mình đi cứu Sử phu nhân, cũng không muốn nổ súng giết chết con mèo tang thi cùng Sử phu nhân. Dù sao lúc này Sử phu nhân còn chưa biến thành tang thi, hắn cũng không muốn bị chồng Sử phu nhân tính sổ.</w:t>
      </w:r>
    </w:p>
    <w:p>
      <w:pPr>
        <w:pStyle w:val="BodyText"/>
      </w:pPr>
      <w:r>
        <w:t xml:space="preserve">Nhạc Trọng nhìn Trương Kiệt một cái và những người sống sót kinh hồn chưa định, tiến lên một bước, ánh đao chớp động và một đao chém đầu của con mèo tang thi.</w:t>
      </w:r>
    </w:p>
    <w:p>
      <w:pPr>
        <w:pStyle w:val="BodyText"/>
      </w:pPr>
      <w:r>
        <w:t xml:space="preserve">- Đau quá, bác sĩ tôi muốn bác sĩ!</w:t>
      </w:r>
    </w:p>
    <w:p>
      <w:pPr>
        <w:pStyle w:val="BodyText"/>
      </w:pPr>
      <w:r>
        <w:t xml:space="preserve">Sử phu nhân vừa thấy con mèo tang thi vừa chết, nàng chợt lớn tiếng kêu khóc lên. Lúc này trên người nàng bị con mèo cắn xuống mấy khối huyết nhục, máu tươi chảy đầm đìa, cực kỳ khủng bố.</w:t>
      </w:r>
    </w:p>
    <w:p>
      <w:pPr>
        <w:pStyle w:val="BodyText"/>
      </w:pPr>
      <w:r>
        <w:t xml:space="preserve">Nhạc Trọng nhìn qua Sử phu nhân rồi nhìn qua Trương Kiệt hỏi:</w:t>
      </w:r>
    </w:p>
    <w:p>
      <w:pPr>
        <w:pStyle w:val="BodyText"/>
      </w:pPr>
      <w:r>
        <w:t xml:space="preserve">- Bà ta đã bị lây virus, vì cái gì anh không bắn gục đi.</w:t>
      </w:r>
    </w:p>
    <w:p>
      <w:pPr>
        <w:pStyle w:val="BodyText"/>
      </w:pPr>
      <w:r>
        <w:t xml:space="preserve">Trương Kiệt cười khổ một tiếng nói:</w:t>
      </w:r>
    </w:p>
    <w:p>
      <w:pPr>
        <w:pStyle w:val="BodyText"/>
      </w:pPr>
      <w:r>
        <w:t xml:space="preserve">- Nàng ta chính là lão bà của Cố bí thư. Nếu tôi trước khi nàng chưa biến thành tang thi mà bắn gục. Chức vụ trung đội trưởng đặc công của tôi không cần làm nữa.</w:t>
      </w:r>
    </w:p>
    <w:p>
      <w:pPr>
        <w:pStyle w:val="BodyText"/>
      </w:pPr>
      <w:r>
        <w:t xml:space="preserve">Nhạc Trọng nhìn qua chó chó mèo mèo đang chạy loạn khắp nơi, khẽ chau mày nói:</w:t>
      </w:r>
    </w:p>
    <w:p>
      <w:pPr>
        <w:pStyle w:val="BodyText"/>
      </w:pPr>
      <w:r>
        <w:t xml:space="preserve">- Tôi đề nghị tiêu diệt đám chó mèo nơi này.</w:t>
      </w:r>
    </w:p>
    <w:p>
      <w:pPr>
        <w:pStyle w:val="BodyText"/>
      </w:pPr>
      <w:r>
        <w:t xml:space="preserve">Những con chó mèo kia chính là sủng vật, sẽ bị lây virus cực kỳ nhanh chóng, hơn nữa chúng phát triển cũng hết sức kinh người. Một con mèo tang thi vừa rồi cũng đã làm nơi này gà bay chó chạy.</w:t>
      </w:r>
    </w:p>
    <w:p>
      <w:pPr>
        <w:pStyle w:val="BodyText"/>
      </w:pPr>
      <w:r>
        <w:t xml:space="preserve">- Không có khả năng, những con chó mèo này là mệnh căn của đám người kia, không có lệnh của cấp trên thì tôi không thể giết chúng.</w:t>
      </w:r>
    </w:p>
    <w:p>
      <w:pPr>
        <w:pStyle w:val="BodyText"/>
      </w:pPr>
      <w:r>
        <w:t xml:space="preserve">Trương Kiệt lắc đầu cự tuyệt nói.</w:t>
      </w:r>
    </w:p>
    <w:p>
      <w:pPr>
        <w:pStyle w:val="BodyText"/>
      </w:pPr>
      <w:r>
        <w:t xml:space="preserve">Dân cư trong đặc khu đều có thân phận bất phàm, nếu như chạm vào bọn họ là tội ác bất xá. Trương Kiệt là trung đội trưởng đặc công cũng không muốn chưa nghe lệnh của cấp trên mà làm việc, Trương Kiệt tự nhiên không dám bắn gục đám chó mèo trong đặc khu này.</w:t>
      </w:r>
    </w:p>
    <w:p>
      <w:pPr>
        <w:pStyle w:val="BodyText"/>
      </w:pPr>
      <w:r>
        <w:t xml:space="preserve">Nhạc Trọng khẽ chau mày, không nói gì thêm mà rời khỏi nơi này. Đây không phải là Đại Nham Trấn, Thạch Mã Trấn của hắn, Nhạc Trọng không thể ra lệnh cho người ta được.</w:t>
      </w:r>
    </w:p>
    <w:p>
      <w:pPr>
        <w:pStyle w:val="BodyText"/>
      </w:pPr>
      <w:r>
        <w:t xml:space="preserve">Nơi này chính là căn cứ thành Lũng Hãi, Nhạc Trọng và căn cứ cùng hợp tác kháng địch. Hắn có thể không muốn bởi vì chút chuyện này mà trở mặt với căn cứ.</w:t>
      </w:r>
    </w:p>
    <w:p>
      <w:pPr>
        <w:pStyle w:val="BodyText"/>
      </w:pPr>
      <w:r>
        <w:t xml:space="preserve">Dùng tình thế trước mắt của hắn mà nói thì Nhạc Trọng dùng lực lượng của mình không thể nào ngăn cản tang thi tấn công được.</w:t>
      </w:r>
    </w:p>
    <w:p>
      <w:pPr>
        <w:pStyle w:val="BodyText"/>
      </w:pPr>
      <w:r>
        <w:t xml:space="preserve">Nhìn qua bóng lưng của Nhạc Trọng rời đi, Trương Kiệt mở miệng muốn nói cái gì đó, do dự một hồi vẫn không có nói gì cả.</w:t>
      </w:r>
    </w:p>
    <w:p>
      <w:pPr>
        <w:pStyle w:val="BodyText"/>
      </w:pPr>
      <w:r>
        <w:t xml:space="preserve">Nhạc Trọng trở lại cửa đông thì nhìn thấy tang thi không ngừng bay lên tường thành, sau đó bị loạn đao phây thanh trên tường thành.</w:t>
      </w:r>
    </w:p>
    <w:p>
      <w:pPr>
        <w:pStyle w:val="BodyText"/>
      </w:pPr>
      <w:r>
        <w:t xml:space="preserve">Nhạc Trọng lẳng lặng quan sát một chút, chỉ thấy phần lớn tang thi ném lên tường thành không tạo thành áp lực quá lớn ọi người.</w:t>
      </w:r>
    </w:p>
    <w:p>
      <w:pPr>
        <w:pStyle w:val="BodyText"/>
      </w:pPr>
      <w:r>
        <w:t xml:space="preserve">Chỉ có tang thi tiến hóa và kẻ săn thú với có thể yêu hiếp đội viên mặc áo da rắn nước mà thôi.</w:t>
      </w:r>
    </w:p>
    <w:p>
      <w:pPr>
        <w:pStyle w:val="BodyText"/>
      </w:pPr>
      <w:r>
        <w:t xml:space="preserve">Nhạc Trọng quan sát một hồi rồi nhìn qua Khổng Thiên Dự ra lệnh:</w:t>
      </w:r>
    </w:p>
    <w:p>
      <w:pPr>
        <w:pStyle w:val="BodyText"/>
      </w:pPr>
      <w:r>
        <w:t xml:space="preserve">- Cặn bã doanh đi lên, trung đội một cùng xông lên.</w:t>
      </w:r>
    </w:p>
    <w:p>
      <w:pPr>
        <w:pStyle w:val="BodyText"/>
      </w:pPr>
      <w:r>
        <w:t xml:space="preserve">Khổng Thiên Dự nhanh chóng lui ra, rất nhanh ba mươi sáu người của cặn bã doanh đi lên.</w:t>
      </w:r>
    </w:p>
    <w:p>
      <w:pPr>
        <w:pStyle w:val="BodyText"/>
      </w:pPr>
      <w:r>
        <w:t xml:space="preserve">Cao Đại Cường là đội thứ nhất của cặn bã doanh, hắn và ba mươi sáu người còn lại đi tới trước người của Nhạc Trọng, im lặng nhìn qua Nhạc Trọng, chờ đợi Nhạc Trọng ra lệnh.</w:t>
      </w:r>
    </w:p>
    <w:p>
      <w:pPr>
        <w:pStyle w:val="BodyText"/>
      </w:pPr>
      <w:r>
        <w:t xml:space="preserve">Nhạc Trọng nhìn ba mươi sáu người của cặn bã doanh, phát động Khủng Cụ Thuật, một cổ uy áp tinh thần khổng lồ lúc này bao phủ lấy toàn bộ cặn bã doanh.</w:t>
      </w:r>
    </w:p>
    <w:p>
      <w:pPr>
        <w:pStyle w:val="BodyText"/>
      </w:pPr>
      <w:r>
        <w:t xml:space="preserve">Cao Đại Cường và ba mươi lăm người còn lại bị uy áp tinh thần của Khủng Cụ Thuật bao phủ, lập tức trong nội tâm sinh ra cảm giác sợ hãi, giống như bị vây trong biển tang thi, từng ngụm bị bị tang thi thôn phệ</w:t>
      </w:r>
    </w:p>
    <w:p>
      <w:pPr>
        <w:pStyle w:val="BodyText"/>
      </w:pPr>
      <w:r>
        <w:t xml:space="preserve">- Thực lực của Nhạc đội đáng sợ như vậy? Quả nhiên đáng sợ!</w:t>
      </w:r>
    </w:p>
    <w:p>
      <w:pPr>
        <w:pStyle w:val="BodyText"/>
      </w:pPr>
      <w:r>
        <w:t xml:space="preserve">Cao Đại Cường cũng là người tâm trí kiên định và lớn mật, dưới uy áp của Khủng Cụ Thuật thì hắn không nhịn được hai chân run lên nhìn qua Nhạc Trọng trước mặt, thở hỗn hển, trong mắt hiện ra nét sợ hãi không gạt bỏ được.</w:t>
      </w:r>
    </w:p>
    <w:p>
      <w:pPr>
        <w:pStyle w:val="BodyText"/>
      </w:pPr>
      <w:r>
        <w:t xml:space="preserve">Những người còn lại của cặn bã doanh càng không chịu nổi, rất nhiều người đều ngã xuống đất, gan nhỏ một chút thậm chí bị dọa tiểu ra quần.</w:t>
      </w:r>
    </w:p>
    <w:p>
      <w:pPr>
        <w:pStyle w:val="BodyText"/>
      </w:pPr>
      <w:r>
        <w:t xml:space="preserve">Nhạc Trọng nhìn thấy những tù phạm cặn bã doanh bị Khủng Cụ Thuật làm xụi lơ trên đất, trong mắt tràn ngập sợ hãi, lúc này mới thu Khủng Cụ Thuật, mở miệng nói:</w:t>
      </w:r>
    </w:p>
    <w:p>
      <w:pPr>
        <w:pStyle w:val="BodyText"/>
      </w:pPr>
      <w:r>
        <w:t xml:space="preserve">- Đám hỗn đản các ngươi đều là một đám phạm trọng tội, nên bị xử bắn, nếu không phải tôi từng hứa hẹn cho các ngươi giết tang thi sẽ khôi phục thân phận thì tôi sẽ xử bắn các người lâu rồi. Tôi nói rồi, các người chỉ cần giết được ba mươi con tang thi sẽ khôi phục tội nghiệt, tôi sẽ cho các người làm bình dân, hoặc trở thành chiến sĩ chính thức.</w:t>
      </w:r>
    </w:p>
    <w:p>
      <w:pPr>
        <w:pStyle w:val="Compact"/>
      </w:pPr>
      <w:r>
        <w:t xml:space="preserve">- Ba mươi đầu tang thi cũng không phải số lượng nhỏ, bằng vào bổn sự của các ngươi hiện tại thì đại đa số người chỉ sợ chống đỡ không được mức này. Hiện tại tôi sẽ ban cho các người bảo vật cường hóa. Cầm lấy chúng và đi chiến đấu để các ngươi được cường hóa mạnh hơn, tương lai đồ ăn, phòng ở, nữ nhân đều sẽ có.</w:t>
      </w:r>
      <w:r>
        <w:br w:type="textWrapping"/>
      </w:r>
      <w:r>
        <w:br w:type="textWrapping"/>
      </w:r>
    </w:p>
    <w:p>
      <w:pPr>
        <w:pStyle w:val="Heading2"/>
      </w:pPr>
      <w:bookmarkStart w:id="217" w:name="chương-195-thay-nhau-ra-trận.-2"/>
      <w:bookmarkEnd w:id="217"/>
      <w:r>
        <w:t xml:space="preserve">195. Chương 195: Thay Nhau Ra Trận. (2)</w:t>
      </w:r>
    </w:p>
    <w:p>
      <w:pPr>
        <w:pStyle w:val="Compact"/>
      </w:pPr>
      <w:r>
        <w:br w:type="textWrapping"/>
      </w:r>
      <w:r>
        <w:br w:type="textWrapping"/>
      </w:r>
    </w:p>
    <w:p>
      <w:pPr>
        <w:pStyle w:val="BodyText"/>
      </w:pPr>
      <w:r>
        <w:t xml:space="preserve">Nhạc Trọng nói xong, phất phất tay, ba mươi sáu thanh Phảng Chế Đường Đao cùng thuẫn thép được đưa tới trước mặt đám cặn bã doanh này.</w:t>
      </w:r>
    </w:p>
    <w:p>
      <w:pPr>
        <w:pStyle w:val="BodyText"/>
      </w:pPr>
      <w:r>
        <w:t xml:space="preserve">- Đây là binh khí của hệ thống thần ma!</w:t>
      </w:r>
    </w:p>
    <w:p>
      <w:pPr>
        <w:pStyle w:val="BodyText"/>
      </w:pPr>
      <w:r>
        <w:t xml:space="preserve">Cao Đại Cường vừa nhìn thấy chuôi Phảng Chế Đường Đao thì con mắt sáng ngời, nhanh chóng nhặt Phảng Chế Đường Đao vào trong tay.</w:t>
      </w:r>
    </w:p>
    <w:p>
      <w:pPr>
        <w:pStyle w:val="BodyText"/>
      </w:pPr>
      <w:r>
        <w:t xml:space="preserve">Binh khí của hệ thống thần ma chính là chìa khóa mở ra cánh cửa cường hóa. Không có binh khí trong hệ thống thần ma, cho dù giết chết tang thi, biến dị thú cũng sẽ không biết đạt được cường hóa.</w:t>
      </w:r>
    </w:p>
    <w:p>
      <w:pPr>
        <w:pStyle w:val="BodyText"/>
      </w:pPr>
      <w:r>
        <w:t xml:space="preserve">Tù nhân trong cặn bã doanh đều biết rõ điểm này. Bọn họ nhao nhao đi lên nhặt lấy Phảng Chế Đường Đao cùng thép thuẫn, trong mắt tràn ngập chiến ý. Chỉ cần bọn họ chiến đấu và đạt được cường hóa, chuyện này làm sĩ khí của bọn họ đại chấn.</w:t>
      </w:r>
    </w:p>
    <w:p>
      <w:pPr>
        <w:pStyle w:val="BodyText"/>
      </w:pPr>
      <w:r>
        <w:t xml:space="preserve">- Tất cả sách kỹ năng, hộp báu, sinh tồn tệ đều không được phép nhặt lấy. Nếu không trực tiếp đánh gục.</w:t>
      </w:r>
    </w:p>
    <w:p>
      <w:pPr>
        <w:pStyle w:val="BodyText"/>
      </w:pPr>
      <w:r>
        <w:t xml:space="preserve">- Tôi đề nghị các người sau khi cườn hóa đem điểm cường hóa phân phối vào trên lực lượng và thể lực. Hiện tại lập tức đi lên săn bắt tang thi.</w:t>
      </w:r>
    </w:p>
    <w:p>
      <w:pPr>
        <w:pStyle w:val="BodyText"/>
      </w:pPr>
      <w:r>
        <w:t xml:space="preserve">Nhạc Trọng phất phất tay ra lệnh.</w:t>
      </w:r>
    </w:p>
    <w:p>
      <w:pPr>
        <w:pStyle w:val="BodyText"/>
      </w:pPr>
      <w:r>
        <w:t xml:space="preserve">Trung đội cặn bã doanh lúc này hưng phấn, cầm lấy Phảng Chế Đường Đao cùng thép thuẫn trong tay lao lên tường thành.</w:t>
      </w:r>
    </w:p>
    <w:p>
      <w:pPr>
        <w:pStyle w:val="BodyText"/>
      </w:pPr>
      <w:r>
        <w:t xml:space="preserve">Tiểu đội ba bốn cường hóa lúc này lui lại nghỉ ngơi.</w:t>
      </w:r>
    </w:p>
    <w:p>
      <w:pPr>
        <w:pStyle w:val="BodyText"/>
      </w:pPr>
      <w:r>
        <w:t xml:space="preserve">Những tù phạm cặn bã doanh vừa lên tường thành, chợt giống như mãnh hổ lao vào chém giết tang thi thật điên cuồng. Bọn chúng trước kia đại bộ phận có kinh nghiệm chiến đấu với tang thi, cũng không có quá nhiều sợ hãi đám tang thi bình thường. Bây giờ có được Phảng Chế Đường Đao và sau khi giết địch càng được cường hóa. Trong tận thế này thực lực mạnh hơn một phần thì có thể sống cao hơn một phần.</w:t>
      </w:r>
    </w:p>
    <w:p>
      <w:pPr>
        <w:pStyle w:val="BodyText"/>
      </w:pPr>
      <w:r>
        <w:t xml:space="preserve">Triệu Tinh lui ra sau, đi đến bên người Nhạc Trọng hỏi:</w:t>
      </w:r>
    </w:p>
    <w:p>
      <w:pPr>
        <w:pStyle w:val="BodyText"/>
      </w:pPr>
      <w:r>
        <w:t xml:space="preserve">- Nhạc đội? Tại sao không cho chúng ta lên?</w:t>
      </w:r>
    </w:p>
    <w:p>
      <w:pPr>
        <w:pStyle w:val="BodyText"/>
      </w:pPr>
      <w:r>
        <w:t xml:space="preserve">Hiện tại trên tường thành không có tang thi tiến hóa. Tiểu đội thứ ba thứ tư giết tang thi bình thường như giết ra. Những đội viên kia có chút khó hiểu mệnh lệnh này của Nhạc Trọng.</w:t>
      </w:r>
    </w:p>
    <w:p>
      <w:pPr>
        <w:pStyle w:val="BodyText"/>
      </w:pPr>
      <w:r>
        <w:t xml:space="preserve">Nhạc Trọng trầm giọng nói:</w:t>
      </w:r>
    </w:p>
    <w:p>
      <w:pPr>
        <w:pStyle w:val="BodyText"/>
      </w:pPr>
      <w:r>
        <w:t xml:space="preserve">- Lực lượng của chúng ta hiện giờ quá bạc nhược, phải không ngừng tăng cường mới được. Anh dẫn người đi nghỉ ngơi thật tốt, đợi lát nữa sẽ cho các anh xuất hiện.</w:t>
      </w:r>
    </w:p>
    <w:p>
      <w:pPr>
        <w:pStyle w:val="BodyText"/>
      </w:pPr>
      <w:r>
        <w:t xml:space="preserve">Triệu Tinh mặc dù có chút không hiểu, thực sự dẫn người lui xuống.</w:t>
      </w:r>
    </w:p>
    <w:p>
      <w:pPr>
        <w:pStyle w:val="BodyText"/>
      </w:pPr>
      <w:r>
        <w:t xml:space="preserve">- Sách kỹ năng!</w:t>
      </w:r>
    </w:p>
    <w:p>
      <w:pPr>
        <w:pStyle w:val="BodyText"/>
      </w:pPr>
      <w:r>
        <w:t xml:space="preserve">Một tên tù phạm cặn bã doanh sau khi chém giết tang thi bình thường thì một bản sắc kỹ năng trân quý hiện ra trước mặt của hắn.</w:t>
      </w:r>
    </w:p>
    <w:p>
      <w:pPr>
        <w:pStyle w:val="BodyText"/>
      </w:pPr>
      <w:r>
        <w:t xml:space="preserve">Bản sách kỹ năng này vừa xuất hiện, con mắt mấy tên cặn bã doanh gần đó sáng lên, nhao nhao di động về phía bên này. Trong mắt tên tù phạm đánh tuôn ra sách kỹ năng tham lam, thò tay chộp về phía sách kỹ năng.</w:t>
      </w:r>
    </w:p>
    <w:p>
      <w:pPr>
        <w:pStyle w:val="BodyText"/>
      </w:pPr>
      <w:r>
        <w:t xml:space="preserve">Một bản sách kỹ năng đại biểu ột năng lực cường hóa, đại bộ phận người của Nhạc Trọng đều biết việc này. Một loại năng lực cường hóa đại biểu cho lực lượng cường đại, tự nhiên làm cho đám cặn bã doanh độngt âm không thôi.</w:t>
      </w:r>
    </w:p>
    <w:p>
      <w:pPr>
        <w:pStyle w:val="BodyText"/>
      </w:pPr>
      <w:r>
        <w:t xml:space="preserve">Phanh một tiếng súng vang lên.</w:t>
      </w:r>
    </w:p>
    <w:p>
      <w:pPr>
        <w:pStyle w:val="BodyText"/>
      </w:pPr>
      <w:r>
        <w:t xml:space="preserve">Trên đầu của tên cặn bã doanh kia xuất hiện lỗ máu, thân thể bay ngược ra phía sau, trong mắt còn tràn ngập kinh ngạc cùng không tin.</w:t>
      </w:r>
    </w:p>
    <w:p>
      <w:pPr>
        <w:pStyle w:val="BodyText"/>
      </w:pPr>
      <w:r>
        <w:t xml:space="preserve">Nội tâm của đám cặn bã doanh còn lại cả kinh, nhìn theo tiếng súng vừa rồi, chỉ thấy một tên súng ngắm đang nhìn chằm chằm vào bọn họ.</w:t>
      </w:r>
    </w:p>
    <w:p>
      <w:pPr>
        <w:pStyle w:val="BodyText"/>
      </w:pPr>
      <w:r>
        <w:t xml:space="preserve">Nội tâm của đám cặn bã doanh này vô cùng lạnh lẽo, không dám nhìn bản sách kỹ năng trân quý kia nữa, điên cuồng chém giết đám tang thi.</w:t>
      </w:r>
    </w:p>
    <w:p>
      <w:pPr>
        <w:pStyle w:val="BodyText"/>
      </w:pPr>
      <w:r>
        <w:t xml:space="preserve">Một gã đội viên chính thức đi tới, đem sách kỹ năng và sinh tồn tệ chung quanh thu lại. Hơn mười nhân viên hậu cần không ngừng đem thi thể tang thi vứt xuống tường thành.</w:t>
      </w:r>
    </w:p>
    <w:p>
      <w:pPr>
        <w:pStyle w:val="BodyText"/>
      </w:pPr>
      <w:r>
        <w:t xml:space="preserve">Đại lượng tang thi tiến hóa bị giết, thi đàn này hiển nhiên không có quá nhiều thủ đoạn, chỉ có thể không ngừng ném tang thi bình thường lên ọi người chém giết.</w:t>
      </w:r>
    </w:p>
    <w:p>
      <w:pPr>
        <w:pStyle w:val="BodyText"/>
      </w:pPr>
      <w:r>
        <w:t xml:space="preserve">Những thi thể của tang thi bình thường này bị thu gom lại một chỗ và đốt cháy.</w:t>
      </w:r>
    </w:p>
    <w:p>
      <w:pPr>
        <w:pStyle w:val="BodyText"/>
      </w:pPr>
      <w:r>
        <w:t xml:space="preserve">Chiến đấu kịch liệt tới chạng vạng tối, Nhạc Trọng đem tù phạm trong cặn bã doanh và người sống sót sau huấn luyện thay nhau ra trận, dùng Phảng Chế Đường Đao săn bắn tang thi.</w:t>
      </w:r>
    </w:p>
    <w:p>
      <w:pPr>
        <w:pStyle w:val="BodyText"/>
      </w:pPr>
      <w:r>
        <w:t xml:space="preserve">Có mười mấy người không cẩn thận bị tang thi cào phá da biến thành tang thi. Đại bộ phận tù phạm cặn bã doanh và người sống sót được cường hóa lên cấp 2. Đồng thời lòng sợ hãi của bọn họ với tang thi cũng giảm bớt đi.</w:t>
      </w:r>
    </w:p>
    <w:p>
      <w:pPr>
        <w:pStyle w:val="BodyText"/>
      </w:pPr>
      <w:r>
        <w:t xml:space="preserve">Người bình thường chỉ cần trong tay có Phảng Chế Đường Đao chém ba đầu tang thi sẽ lên được cấp 2. Mà người cường hóa cấp 7 phải săn giết hơn mười đầu tang thi mới được cường hóa. Mà người mạnh như Nhạc Trọng đi săn giết tang thi bình thường chỉ sợ phải hơn mấy ngàn mới được.</w:t>
      </w:r>
    </w:p>
    <w:p>
      <w:pPr>
        <w:pStyle w:val="BodyText"/>
      </w:pPr>
      <w:r>
        <w:t xml:space="preserve">Mà người bình thường lợi dụng Phảng Chế Đường Đao chém giết tang thi bình thường tăng lên thì thực lực chỉnh thể của Nhạc Trọng cũng tăng lên, vì mười vạn tang thi đang công thành và giữ vững căn cứ thành phố Lũng Hãi, Nhạc Trọng cũng phải cho cặn bã doanh và ba trăm người sống sót vừa chiêu mộ huấn luyện trở thành người cường hóa.</w:t>
      </w:r>
    </w:p>
    <w:p>
      <w:pPr>
        <w:pStyle w:val="BodyText"/>
      </w:pPr>
      <w:r>
        <w:t xml:space="preserve">Nhạc Trọng cẩn thận từng li từng tí quan sát thi bầy dưới tường thành, phát động hợp thể hộ giáp thuật đồng thời ra lệnh:</w:t>
      </w:r>
    </w:p>
    <w:p>
      <w:pPr>
        <w:pStyle w:val="BodyText"/>
      </w:pPr>
      <w:r>
        <w:t xml:space="preserve">- Động thủ bật hết hỏa lực!</w:t>
      </w:r>
    </w:p>
    <w:p>
      <w:pPr>
        <w:pStyle w:val="BodyText"/>
      </w:pPr>
      <w:r>
        <w:t xml:space="preserve">Nhạc Trọng ra lệnh này thì các loại hỏa lực nặng nhẹ trên tường thành đồng loạt bắn thẳng về phía tang thi.</w:t>
      </w:r>
    </w:p>
    <w:p>
      <w:pPr>
        <w:pStyle w:val="BodyText"/>
      </w:pPr>
      <w:r>
        <w:t xml:space="preserve">Dưới làn đạn kim loại bao phủ thì những tang thi bình thường ngã xuống như cắt lúa. Dưới hỏa lưc của súng máy hạng nặng, những con L2 thân hình khôi ngô nhao nhao té xuống đất, một phát đạn là xuyên thủng qua thân thể cứng rắn của chúng.</w:t>
      </w:r>
    </w:p>
    <w:p>
      <w:pPr>
        <w:pStyle w:val="BodyText"/>
      </w:pPr>
      <w:r>
        <w:t xml:space="preserve">- Ngừng bắn, bắn tỉa nhắm mục tiêu vào đám H1!</w:t>
      </w:r>
    </w:p>
    <w:p>
      <w:pPr>
        <w:pStyle w:val="BodyText"/>
      </w:pPr>
      <w:r>
        <w:t xml:space="preserve">Nhạc Trọng hạ lệnh ngừng bắn sau đó duỗi tay ra, một đại gai xương đâm vào dưới tường thành, hắn nhảy xuống.</w:t>
      </w:r>
    </w:p>
    <w:p>
      <w:pPr>
        <w:pStyle w:val="BodyText"/>
      </w:pPr>
      <w:r>
        <w:t xml:space="preserve">Trên bầu trời Tiểu Thanh cũng thừa dịp thời điểm hỏa lực bao trùm, nó cùng trùng kích vào trong thi đàn, đem một đầu H1 xé thành phấn vụn.</w:t>
      </w:r>
    </w:p>
    <w:p>
      <w:pPr>
        <w:pStyle w:val="BodyText"/>
      </w:pPr>
      <w:r>
        <w:t xml:space="preserve">Nhạc Trọng vừa rơi xuống đất, chợt tốc độ triển khai toàn bộ, hắn xông thẳng về hướng của H1. Những con tang thi H1 loại hình tấn công từ xa này với bọn họ mà nói là nguy hiểm nhất. Có H1 tồn tại, đám bắn tỉa của cửa đông không dám lên tường thành săn giết tang thi. Hơn nữa những con H1 kia lực phá hoại cũng cực kỳ to lớn, hỏa cầu của chúng không khác gì một chiếc BMW nổ tung, nếu như nó tiếp tục tiến hóa thì Nhạc Trọng có chạy cũng không chạy thoát được.</w:t>
      </w:r>
    </w:p>
    <w:p>
      <w:pPr>
        <w:pStyle w:val="BodyText"/>
      </w:pPr>
      <w:r>
        <w:t xml:space="preserve">Mất đi mưa đạn trấn áp, những tang thi trên ngời có trăm ngàn lỗ thủng đứng thẳng lên, những tang thi thân thể chỉ còn nửa khúc chậm rãi tiến tới gần Nhạc Trọng.</w:t>
      </w:r>
    </w:p>
    <w:p>
      <w:pPr>
        <w:pStyle w:val="BodyText"/>
      </w:pPr>
      <w:r>
        <w:t xml:space="preserve">Chung quanh người của Nhạc Trọng khắp nơi đều là tang thi đang rục rịch.</w:t>
      </w:r>
    </w:p>
    <w:p>
      <w:pPr>
        <w:pStyle w:val="BodyText"/>
      </w:pPr>
      <w:r>
        <w:t xml:space="preserve">Nhạc Trọng mỗi bước đi lên đều có thể dẫm lên phần chân tay cụt, nội tạng hư thối, thịt nát buồn nôn. Cộng thêm chung quanh hắn là thi thể tang thi, hắn giống như đi vào trong địa ngục vậy.</w:t>
      </w:r>
    </w:p>
    <w:p>
      <w:pPr>
        <w:pStyle w:val="BodyText"/>
      </w:pPr>
      <w:r>
        <w:t xml:space="preserve">Mà những con L2 tiến hóa kia di động nhanh hơn tang thi bình thường, chúng rất nhanh từ trên đất đứng lên, vây lấy Nhạc Trọng.</w:t>
      </w:r>
    </w:p>
    <w:p>
      <w:pPr>
        <w:pStyle w:val="BodyText"/>
      </w:pPr>
      <w:r>
        <w:t xml:space="preserve">Những con H1 trong thi đàn cũng thay đổi phương hướng, quay đầu nhắm trúng Nhạc Trọng.</w:t>
      </w:r>
    </w:p>
    <w:p>
      <w:pPr>
        <w:pStyle w:val="BodyText"/>
      </w:pPr>
      <w:r>
        <w:t xml:space="preserve">Sau một khắc Nhạc Trọng chợt sinh ra dự cảm nguy hiểm không hiểu, hắn trước tiên phát động kỹ năng Ảnh Bộ, giống như quỷ mị lăn một vòng.</w:t>
      </w:r>
    </w:p>
    <w:p>
      <w:pPr>
        <w:pStyle w:val="BodyText"/>
      </w:pPr>
      <w:r>
        <w:t xml:space="preserve">Hơn hai mươi bóng đen từ trên cao rơi xuống, phá toái hư không nhắm thẳng về phía Nhạc Trọng.</w:t>
      </w:r>
    </w:p>
    <w:p>
      <w:pPr>
        <w:pStyle w:val="BodyText"/>
      </w:pPr>
      <w:r>
        <w:t xml:space="preserve">Tuy Nhạc Trọng có tốc độ nhanh gấp bảy lần người bình thường, né qua đại bộ phận hỏa cầu, nhưng mà vẫn có hỏa cầu đánh lên người.</w:t>
      </w:r>
    </w:p>
    <w:p>
      <w:pPr>
        <w:pStyle w:val="BodyText"/>
      </w:pPr>
      <w:r>
        <w:t xml:space="preserve">Nhạc Trọng mặc áo da chuột ngăn cản được đại bộ phận uy lực của hỏa cầu, nhưng mà dù vậy hắn vẫn bị hỏa cầu oanh ra xa bảy tám thước, xương cốt muốn nứt ra, đau đớn không thôi.</w:t>
      </w:r>
    </w:p>
    <w:p>
      <w:pPr>
        <w:pStyle w:val="BodyText"/>
      </w:pPr>
      <w:r>
        <w:t xml:space="preserve">Nếu không phải cường độ thân thể Nhạc Trọng gấp ba lần người bình thường, mặc dù có áo da chuột hộ thân, một kích này cũng làm xương cốt của hắn nát nhừ.</w:t>
      </w:r>
    </w:p>
    <w:p>
      <w:pPr>
        <w:pStyle w:val="BodyText"/>
      </w:pPr>
      <w:r>
        <w:t xml:space="preserve">Bang bang...</w:t>
      </w:r>
    </w:p>
    <w:p>
      <w:pPr>
        <w:pStyle w:val="BodyText"/>
      </w:pPr>
      <w:r>
        <w:t xml:space="preserve">Sau khi đám H1 phóng hỏa cầu thì tiếng súng vang lên, trên đầu của H1 xuất hiện lỗ máu.</w:t>
      </w:r>
    </w:p>
    <w:p>
      <w:pPr>
        <w:pStyle w:val="BodyText"/>
      </w:pPr>
      <w:r>
        <w:t xml:space="preserve">Đó là những tay súng bắn tỉa trên tường thành, Nhạc Trọng chính là người thu hút chú ý cua H1.</w:t>
      </w:r>
    </w:p>
    <w:p>
      <w:pPr>
        <w:pStyle w:val="BodyText"/>
      </w:pPr>
      <w:r>
        <w:t xml:space="preserve">Tuy những con H1 phóng ra hỏa cầu uy lực bất phàm, nhưng mà bản thể của nó vô cùng yếu ớt, ngay cả đạn súng trường bình thường cũng dễ dàng xuyên qua thân thể của chúng, càng không cần phải nói tới súng bắn tỉa.</w:t>
      </w:r>
    </w:p>
    <w:p>
      <w:pPr>
        <w:pStyle w:val="BodyText"/>
      </w:pPr>
      <w:r>
        <w:t xml:space="preserve">Trên tường thành những người bắn tỉa xạ thuật bất phàm, sau khi xạ kích xong thì đám H1 cũng hiện ra trong đám tang thi, bọn họ cũng dễ dàng tìm được. Hết thảy giết chết</w:t>
      </w:r>
    </w:p>
    <w:p>
      <w:pPr>
        <w:pStyle w:val="BodyText"/>
      </w:pPr>
      <w:r>
        <w:t xml:space="preserve">Mà những con tang thi L2 đao thương bất nhập, chỉ khi dùng súng bắn tỉa bắn trong phạm vi mấy mét hoặc là đạn súng bắn tỉa đặc thù mới có thể bắn thủng đầu của chúng.</w:t>
      </w:r>
    </w:p>
    <w:p>
      <w:pPr>
        <w:pStyle w:val="BodyText"/>
      </w:pPr>
      <w:r>
        <w:t xml:space="preserve">Bởi vì đạn đặc thù này quá khó tìm, đạn bắn tỉa tồn kho của Nhạc Trọng cũng không nhiều, bởi vậy không đến lúc trọng yếu hắn không dùng, hắn sẽ không dùng đạn bắn tỉa đặc thù đi bắn giết L2.</w:t>
      </w:r>
    </w:p>
    <w:p>
      <w:pPr>
        <w:pStyle w:val="BodyText"/>
      </w:pPr>
      <w:r>
        <w:t xml:space="preserve">- Xem ra có cơ hội mình phải cường hóa cường độ thân thể mới được.</w:t>
      </w:r>
    </w:p>
    <w:p>
      <w:pPr>
        <w:pStyle w:val="BodyText"/>
      </w:pPr>
      <w:r>
        <w:t xml:space="preserve">Nhạc Trọng từ trên mặt đất đứng lên, huy động Đường đao trong tay, cắn những tang thi đang bò trên mặt đất như đậu hủ. Sắc mặt của hắn tái nhợt, cốt khải ở chỗ hỏa cầu oanh kích trung đã nát tan, quần áo vỡ tan, đau đớn không thôi.</w:t>
      </w:r>
    </w:p>
    <w:p>
      <w:pPr>
        <w:pStyle w:val="BodyText"/>
      </w:pPr>
      <w:r>
        <w:t xml:space="preserve">Mà thanh Đường đao so với Phảng Chế Đường Đao sắc bén gấp năm lần, chém giết tang thi càng thêm nhẹ nhõm.</w:t>
      </w:r>
    </w:p>
    <w:p>
      <w:pPr>
        <w:pStyle w:val="BodyText"/>
      </w:pPr>
      <w:r>
        <w:t xml:space="preserve">Những tang thi loại hình L1, S1, L2 cũng từ bốn phương tám hướng vây quanh Nhạc Trọng.</w:t>
      </w:r>
    </w:p>
    <w:p>
      <w:pPr>
        <w:pStyle w:val="BodyText"/>
      </w:pPr>
      <w:r>
        <w:t xml:space="preserve">Trên tường thành, âm thanh súng vang lên không ngừng, những con tang thi tiến hóa L2 bò tới gần Nhạc Trọng thì không ngừng bị bắn tỉa bắn vào đầu.</w:t>
      </w:r>
    </w:p>
    <w:p>
      <w:pPr>
        <w:pStyle w:val="BodyText"/>
      </w:pPr>
      <w:r>
        <w:t xml:space="preserve">Mất đi H1 uy hiếp, Tiểu Thanh từ trên trời giáng xuông, không ngừng dùng cái mỏ sắc bén tấn công, mỗi một lần đều trảo nát đầu của một con L2.</w:t>
      </w:r>
    </w:p>
    <w:p>
      <w:pPr>
        <w:pStyle w:val="BodyText"/>
      </w:pPr>
      <w:r>
        <w:t xml:space="preserve">Nhạc Trọng dùng tốc độ cao nhất tiến thẳng về phía L2, chỉ chốc lát đã tới trước người của một con L2.</w:t>
      </w:r>
    </w:p>
    <w:p>
      <w:pPr>
        <w:pStyle w:val="BodyText"/>
      </w:pPr>
      <w:r>
        <w:t xml:space="preserve">Đầu L2 kia vừa thấy Nhạc Trọng, nó vung nắm đấm nặng như núi của mình đập vào người của Nhạc Trọng.</w:t>
      </w:r>
    </w:p>
    <w:p>
      <w:pPr>
        <w:pStyle w:val="BodyText"/>
      </w:pPr>
      <w:r>
        <w:t xml:space="preserve">Nhạc Trọng hơi nghiêng người né qua một bên, né qua một kích nặng nề của L2, sau đó một đao chém lên cổ của con L2 này.</w:t>
      </w:r>
    </w:p>
    <w:p>
      <w:pPr>
        <w:pStyle w:val="Compact"/>
      </w:pPr>
      <w:r>
        <w:t xml:space="preserve">Sức lực gần bốn lần người thường bộc phát, phối hợp thêm với Đường đao sắc bén, Nhạc Trọng thập phần gian nan chém ra một lỗ hỏng lớn trên đầu lâu của L2, nhưng mà không thể chém đầu lâu của L2 xuống được.</w:t>
      </w:r>
      <w:r>
        <w:br w:type="textWrapping"/>
      </w:r>
      <w:r>
        <w:br w:type="textWrapping"/>
      </w:r>
    </w:p>
    <w:p>
      <w:pPr>
        <w:pStyle w:val="Heading2"/>
      </w:pPr>
      <w:bookmarkStart w:id="218" w:name="chương-196-thi-triêu-tạm-lui.-1"/>
      <w:bookmarkEnd w:id="218"/>
      <w:r>
        <w:t xml:space="preserve">196. Chương 196: Thi Triều Tạm Lui. (1)</w:t>
      </w:r>
    </w:p>
    <w:p>
      <w:pPr>
        <w:pStyle w:val="Compact"/>
      </w:pPr>
      <w:r>
        <w:br w:type="textWrapping"/>
      </w:r>
      <w:r>
        <w:br w:type="textWrapping"/>
      </w:r>
    </w:p>
    <w:p>
      <w:pPr>
        <w:pStyle w:val="BodyText"/>
      </w:pPr>
      <w:r>
        <w:t xml:space="preserve">- Ngừng bắn, bắn tỉa nhắm mục tiêu vào đám H1!</w:t>
      </w:r>
    </w:p>
    <w:p>
      <w:pPr>
        <w:pStyle w:val="BodyText"/>
      </w:pPr>
      <w:r>
        <w:t xml:space="preserve">Nhạc Trọng hạ lệnh ngừng bắn sau đó duỗi tay ra, một đại gai xương đâm vào dưới tường thành, hắn nhảy xuống.</w:t>
      </w:r>
    </w:p>
    <w:p>
      <w:pPr>
        <w:pStyle w:val="BodyText"/>
      </w:pPr>
      <w:r>
        <w:t xml:space="preserve">Trên bầu trời Tiểu Thanh cũng thừa dịp thời điểm hỏa lực bao trùm, nó cùng trùng kích vào trong thi đàn, đem một đầu H1 xé thành phấn vụn.</w:t>
      </w:r>
    </w:p>
    <w:p>
      <w:pPr>
        <w:pStyle w:val="BodyText"/>
      </w:pPr>
      <w:r>
        <w:t xml:space="preserve">Nhạc Trọng vừa rơi xuống đất, chợt tốc độ triển khai toàn bộ, hắn xông thẳng về hướng của H1. Những con tang thi H1 loại hình tấn công từ xa này với bọn họ mà nói là nguy hiểm nhất. Có H1 tồn tại, đám bắn tỉa của cửa đông không dám lên tường thành săn giết tang thi. Hơn nữa những con H1 kia lực phá hoại cũng cực kỳ to lớn, hỏa cầu của chúng không khác gì một chiếc BMW nổ tung, nếu như nó tiếp tục tiến hóa thì Nhạc Trọng có chạy cũng không chạy thoát được.</w:t>
      </w:r>
    </w:p>
    <w:p>
      <w:pPr>
        <w:pStyle w:val="BodyText"/>
      </w:pPr>
      <w:r>
        <w:t xml:space="preserve">Mất đi mưa đạn trấn áp, những tang thi trên ngời có trăm ngàn lỗ thủng đứng thẳng lên, những tang thi thân thể chỉ còn nửa khúc chậm rãi tiến tới gần Nhạc Trọng.</w:t>
      </w:r>
    </w:p>
    <w:p>
      <w:pPr>
        <w:pStyle w:val="BodyText"/>
      </w:pPr>
      <w:r>
        <w:t xml:space="preserve">Chung quanh người của Nhạc Trọng khắp nơi đều là tang thi đang rục rịch.</w:t>
      </w:r>
    </w:p>
    <w:p>
      <w:pPr>
        <w:pStyle w:val="BodyText"/>
      </w:pPr>
      <w:r>
        <w:t xml:space="preserve">Nhạc Trọng mỗi bước đi lên đều có thể dẫm lên phần chân tay cụt, nội tạng hư thối, thịt nát buồn nôn. Cộng thêm chung quanh hắn là thi thể tang thi, hắn giống như đi vào trong địa ngục vậy.</w:t>
      </w:r>
    </w:p>
    <w:p>
      <w:pPr>
        <w:pStyle w:val="BodyText"/>
      </w:pPr>
      <w:r>
        <w:t xml:space="preserve">Mà những con L2 tiến hóa kia di động nhanh hơn tang thi bình thường, chúng rất nhanh từ trên đất đứng lên, vây lấy Nhạc Trọng.</w:t>
      </w:r>
    </w:p>
    <w:p>
      <w:pPr>
        <w:pStyle w:val="BodyText"/>
      </w:pPr>
      <w:r>
        <w:t xml:space="preserve">Những con H1 trong thi đàn cũng thay đổi phương hướng, quay đầu nhắm trúng Nhạc Trọng.</w:t>
      </w:r>
    </w:p>
    <w:p>
      <w:pPr>
        <w:pStyle w:val="BodyText"/>
      </w:pPr>
      <w:r>
        <w:t xml:space="preserve">Sau một khắc Nhạc Trọng chợt sinh ra dự cảm nguy hiểm không hiểu, hắn trước tiên phát động kỹ năng Ảnh Bộ, giống như quỷ mị lăn một vòng.</w:t>
      </w:r>
    </w:p>
    <w:p>
      <w:pPr>
        <w:pStyle w:val="BodyText"/>
      </w:pPr>
      <w:r>
        <w:t xml:space="preserve">Hơn hai mươi bóng đen từ trên cao rơi xuống, phá toái hư không nhắm thẳng về phía Nhạc Trọng.</w:t>
      </w:r>
    </w:p>
    <w:p>
      <w:pPr>
        <w:pStyle w:val="BodyText"/>
      </w:pPr>
      <w:r>
        <w:t xml:space="preserve">Tuy Nhạc Trọng có tốc độ nhanh gấp bảy lần người bình thường, né qua đại bộ phận hỏa cầu, nhưng mà vẫn có hỏa cầu đánh lên người.</w:t>
      </w:r>
    </w:p>
    <w:p>
      <w:pPr>
        <w:pStyle w:val="BodyText"/>
      </w:pPr>
      <w:r>
        <w:t xml:space="preserve">Nhạc Trọng mặc áo da chuột ngăn cản được đại bộ phận uy lực của hỏa cầu, nhưng mà dù vậy hắn vẫn bị hỏa cầu oanh ra xa bảy tám thước, xương cốt muốn nứt ra, đau đớn không thôi.</w:t>
      </w:r>
    </w:p>
    <w:p>
      <w:pPr>
        <w:pStyle w:val="BodyText"/>
      </w:pPr>
      <w:r>
        <w:t xml:space="preserve">Nếu không phải cường độ thân thể Nhạc Trọng gấp ba lần người bình thường, mặc dù có áo da chuột hộ thân, một kích này cũng làm xương cốt của hắn nát nhừ.</w:t>
      </w:r>
    </w:p>
    <w:p>
      <w:pPr>
        <w:pStyle w:val="BodyText"/>
      </w:pPr>
      <w:r>
        <w:t xml:space="preserve">Bang bang...</w:t>
      </w:r>
    </w:p>
    <w:p>
      <w:pPr>
        <w:pStyle w:val="BodyText"/>
      </w:pPr>
      <w:r>
        <w:t xml:space="preserve">Sau khi đám H1 phóng hỏa cầu thì tiếng súng vang lên, trên đầu của H1 xuất hiện lỗ máu.</w:t>
      </w:r>
    </w:p>
    <w:p>
      <w:pPr>
        <w:pStyle w:val="BodyText"/>
      </w:pPr>
      <w:r>
        <w:t xml:space="preserve">Đó là những tay súng bắn tỉa trên tường thành, Nhạc Trọng chính là người thu hút chú ý cua H1.</w:t>
      </w:r>
    </w:p>
    <w:p>
      <w:pPr>
        <w:pStyle w:val="BodyText"/>
      </w:pPr>
      <w:r>
        <w:t xml:space="preserve">Tuy những con H1 phóng ra hỏa cầu uy lực bất phàm, nhưng mà bản thể của nó vô cùng yếu ớt, ngay cả đạn súng trường bình thường cũng dễ dàng xuyên qua thân thể của chúng, càng không cần phải nói tới súng bắn tỉa.</w:t>
      </w:r>
    </w:p>
    <w:p>
      <w:pPr>
        <w:pStyle w:val="BodyText"/>
      </w:pPr>
      <w:r>
        <w:t xml:space="preserve">Trên tường thành những người bắn tỉa xạ thuật bất phàm, sau khi xạ kích xong thì đám H1 cũng hiện ra trong đám tang thi, bọn họ cũng dễ dàng tìm được. Hết thảy giết chết</w:t>
      </w:r>
    </w:p>
    <w:p>
      <w:pPr>
        <w:pStyle w:val="BodyText"/>
      </w:pPr>
      <w:r>
        <w:t xml:space="preserve">Mà những con tang thi L2 đao thương bất nhập, chỉ khi dùng súng bắn tỉa bắn trong phạm vi mấy mét hoặc là đạn súng bắn tỉa đặc thù mới có thể bắn thủng đầu của chúng.</w:t>
      </w:r>
    </w:p>
    <w:p>
      <w:pPr>
        <w:pStyle w:val="BodyText"/>
      </w:pPr>
      <w:r>
        <w:t xml:space="preserve">Bởi vì đạn đặc thù này quá khó tìm, đạn bắn tỉa tồn kho của Nhạc Trọng cũng không nhiều, bởi vậy không đến lúc trọng yếu hắn không dùng, hắn sẽ không dùng đạn bắn tỉa đặc thù đi bắn giết L2.</w:t>
      </w:r>
    </w:p>
    <w:p>
      <w:pPr>
        <w:pStyle w:val="BodyText"/>
      </w:pPr>
      <w:r>
        <w:t xml:space="preserve">- Xem ra có cơ hội mình phải cường hóa cường độ thân thể mới được.</w:t>
      </w:r>
    </w:p>
    <w:p>
      <w:pPr>
        <w:pStyle w:val="BodyText"/>
      </w:pPr>
      <w:r>
        <w:t xml:space="preserve">Nhạc Trọng từ trên mặt đất đứng lên, huy động Đường đao trong tay, cắn những tang thi đang bò trên mặt đất như đậu hủ. Sắc mặt của hắn tái nhợt, cốt khải ở chỗ hỏa cầu oanh kích trung đã nát tan, quần áo vỡ tan, đau đớn không thôi.</w:t>
      </w:r>
    </w:p>
    <w:p>
      <w:pPr>
        <w:pStyle w:val="BodyText"/>
      </w:pPr>
      <w:r>
        <w:t xml:space="preserve">Mà thanh Đường đao so với Phảng Chế Đường Đao sắc bén gấp năm lần, chém giết tang thi càng thêm nhẹ nhõm.</w:t>
      </w:r>
    </w:p>
    <w:p>
      <w:pPr>
        <w:pStyle w:val="BodyText"/>
      </w:pPr>
      <w:r>
        <w:t xml:space="preserve">Những tang thi loại hình L1, S1, L2 cũng từ bốn phương tám hướng vây quanh Nhạc Trọng.</w:t>
      </w:r>
    </w:p>
    <w:p>
      <w:pPr>
        <w:pStyle w:val="BodyText"/>
      </w:pPr>
      <w:r>
        <w:t xml:space="preserve">Trên tường thành, âm thanh súng vang lên không ngừng, những con tang thi tiến hóa L2 bò tới gần Nhạc Trọng thì không ngừng bị bắn tỉa bắn vào đầu.</w:t>
      </w:r>
    </w:p>
    <w:p>
      <w:pPr>
        <w:pStyle w:val="BodyText"/>
      </w:pPr>
      <w:r>
        <w:t xml:space="preserve">Mất đi H1 uy hiếp, Tiểu Thanh từ trên trời giáng xuông, không ngừng dùng cái mỏ sắc bén tấn công, mỗi một lần đều trảo nát đầu của một con L2.</w:t>
      </w:r>
    </w:p>
    <w:p>
      <w:pPr>
        <w:pStyle w:val="BodyText"/>
      </w:pPr>
      <w:r>
        <w:t xml:space="preserve">Nhạc Trọng dùng tốc độ cao nhất tiến thẳng về phía L2, chỉ chốc lát đã tới trước người của một con L2.</w:t>
      </w:r>
    </w:p>
    <w:p>
      <w:pPr>
        <w:pStyle w:val="BodyText"/>
      </w:pPr>
      <w:r>
        <w:t xml:space="preserve">Đầu L2 kia vừa thấy Nhạc Trọng, nó vung nắm đấm nặng như núi của mình đập vào người của Nhạc Trọng.</w:t>
      </w:r>
    </w:p>
    <w:p>
      <w:pPr>
        <w:pStyle w:val="BodyText"/>
      </w:pPr>
      <w:r>
        <w:t xml:space="preserve">Nhạc Trọng hơi nghiêng người né qua một bên, né qua một kích nặng nề của L2, sau đó một đao chém lên cổ của con L2 này.</w:t>
      </w:r>
    </w:p>
    <w:p>
      <w:pPr>
        <w:pStyle w:val="BodyText"/>
      </w:pPr>
      <w:r>
        <w:t xml:space="preserve">Sức lực gần bốn lần người thường bộc phát, phối hợp thêm với Đường đao sắc bén, Nhạc Trọng thập phần gian nan chém ra một lỗ hỏng lớn trên đầu lâu của L2, nhưng mà không thể chém đầu lâu của L2 xuống được.</w:t>
      </w:r>
    </w:p>
    <w:p>
      <w:pPr>
        <w:pStyle w:val="BodyText"/>
      </w:pPr>
      <w:r>
        <w:t xml:space="preserve">Đầu L2 kia phất tay đấm một quyền vào người của Nhạc Trọng.</w:t>
      </w:r>
    </w:p>
    <w:p>
      <w:pPr>
        <w:pStyle w:val="BodyText"/>
      </w:pPr>
      <w:r>
        <w:t xml:space="preserve">Nhạc Trọng vứt bỏ đao, hắn nhảy qua phía bên phải một bước, lúc này mới né qua một kích tất sát của L2.</w:t>
      </w:r>
    </w:p>
    <w:p>
      <w:pPr>
        <w:pStyle w:val="BodyText"/>
      </w:pPr>
      <w:r>
        <w:t xml:space="preserve">- Quá cứng, L2 dù có dùng Đường đao đối phó cũng không đủ, chỉ sợ phải dùng tam cực thanh ma thương mới có thể dễ dàng phá phòng ngự của nó. Hoặc là nói lực lượng của mình phải gấp năm lần người thường mới có thể dùng Đường đao chém đầu của nó được.</w:t>
      </w:r>
    </w:p>
    <w:p>
      <w:pPr>
        <w:pStyle w:val="BodyText"/>
      </w:pPr>
      <w:r>
        <w:t xml:space="preserve">Nhạc Trọng dùng tốc độ gấp bảy lần người thường vòng ra sau lưng L2, một cước trùng trùng điệp điệp đá vào lưng của L2, hắn dùng sức lực lớn gấp mười lần người thường đem đầu L2 kia đá té trên mặt đất. Hắn một bước bước ra, hung hăng dẫm lên đầu lâu của L2, ma diễm cuồng bạo bộc phát ra ngoài, đem đầu lâu của L2 kia đốt thành tro bụi.</w:t>
      </w:r>
    </w:p>
    <w:p>
      <w:pPr>
        <w:pStyle w:val="BodyText"/>
      </w:pPr>
      <w:r>
        <w:t xml:space="preserve">Sau khi bảo vật trong đầu L2 tuôn ra bị quét sạch, Nhạc Trọng huy động Đường đao, dễ dàng chém giết hai con L1, S1 đang lao tới gần, tốc độ không giảm mà bổ nhào qua một con L2 khác.</w:t>
      </w:r>
    </w:p>
    <w:p>
      <w:pPr>
        <w:pStyle w:val="BodyText"/>
      </w:pPr>
      <w:r>
        <w:t xml:space="preserve">Nhạc Trọng giống như báo săn nhảy ra sau lưng của L2 và nhảy lên cao cao, một chưởng đánh vào đầu lâu của con L2 kia, ma diễm cuồng bạo bắn ra ngoài, lập tức thiêu đôt đầu lâu của L2 thành tro bụi.</w:t>
      </w:r>
    </w:p>
    <w:p>
      <w:pPr>
        <w:pStyle w:val="BodyText"/>
      </w:pPr>
      <w:r>
        <w:t xml:space="preserve">Không có H1 uy hiếp, những tay súng bắn tỉa trên tường thành bắn yểm hộ, Nhạc Trọng ở trong thi đàn qua lại như chỗ không người.</w:t>
      </w:r>
    </w:p>
    <w:p>
      <w:pPr>
        <w:pStyle w:val="BodyText"/>
      </w:pPr>
      <w:r>
        <w:t xml:space="preserve">Bởi vì tang thi quá mức dày đặc, Nhạc Trọng cũng không cách nào hoàn toàn né qua công kích của tang thi. Hắn cũng thỉnh thoảng bị tang thi bình thường, tang thi tiến hóa đánh lên người. Nhưng mà những công kích này không thể phá được phòng ngự thân thể của hắn, hắn tiện tay một đao là chém giết được tang thi.</w:t>
      </w:r>
    </w:p>
    <w:p>
      <w:pPr>
        <w:pStyle w:val="BodyText"/>
      </w:pPr>
      <w:r>
        <w:t xml:space="preserve">Có được cốt khải hộ thân, áo da chuột vương biến dị, áo da rắn nước và phòng hộ phục cấp ba, Nhạc Trọng mới có thể giết vào trong thi đàn như vào chỗ không người. Nếu không có phòng hộ phục, mặc dù Nhạc Trọng được cường hóa toàn diện thì vẫn bị lây nhiễm biến thành tang thi.</w:t>
      </w:r>
    </w:p>
    <w:p>
      <w:pPr>
        <w:pStyle w:val="BodyText"/>
      </w:pPr>
      <w:r>
        <w:t xml:space="preserve">Thời điểm Nhạc Trọng dùng ma viêm bạo chết hai mươi đầu L2 thì đột nhiên biển tang thi lập tức lui lại.</w:t>
      </w:r>
    </w:p>
    <w:p>
      <w:pPr>
        <w:pStyle w:val="BodyText"/>
      </w:pPr>
      <w:r>
        <w:t xml:space="preserve">Những tang thi tiến hóa chạy trốn nhanh nhất, chúng đẩy ngã vô số ngăn cản trước người của mình. Tang thi loại hình chữ Z thấp bé ẩn nấp vào trong đám tang thi. Không có tang thi tiến hóa thì dù có hai mươi vạn tang thi bình thường cũng không phá được thành.</w:t>
      </w:r>
    </w:p>
    <w:p>
      <w:pPr>
        <w:pStyle w:val="BodyText"/>
      </w:pPr>
      <w:r>
        <w:t xml:space="preserve">Tiểu Thanh một đường truy kích ba đầu L2 xong mới chịu quay về trong thành.</w:t>
      </w:r>
    </w:p>
    <w:p>
      <w:pPr>
        <w:pStyle w:val="Compact"/>
      </w:pPr>
      <w:r>
        <w:t xml:space="preserve">Trong thi đàn khổng lồ vẫn còn không biết bao nhiêu con tang thi H1, Nhạc Trọng cũng không muốn Tiểu Thanh là đòn sát thủ trên không lại bị tang thi tiêu diệt.</w:t>
      </w:r>
      <w:r>
        <w:br w:type="textWrapping"/>
      </w:r>
      <w:r>
        <w:br w:type="textWrapping"/>
      </w:r>
    </w:p>
    <w:p>
      <w:pPr>
        <w:pStyle w:val="Heading2"/>
      </w:pPr>
      <w:bookmarkStart w:id="219" w:name="chương-197-thi-triêu-tạm-lui.-2"/>
      <w:bookmarkEnd w:id="219"/>
      <w:r>
        <w:t xml:space="preserve">197. Chương 197: Thi Triều Tạm Lui. (2)</w:t>
      </w:r>
    </w:p>
    <w:p>
      <w:pPr>
        <w:pStyle w:val="Compact"/>
      </w:pPr>
      <w:r>
        <w:br w:type="textWrapping"/>
      </w:r>
      <w:r>
        <w:br w:type="textWrapping"/>
      </w:r>
    </w:p>
    <w:p>
      <w:pPr>
        <w:pStyle w:val="BodyText"/>
      </w:pPr>
      <w:r>
        <w:t xml:space="preserve">Trong một tòa biệt thự, Lôi Thành nhìn qua con trai Lôi Thắng, liên tiếp nghiêm nghị nói:</w:t>
      </w:r>
    </w:p>
    <w:p>
      <w:pPr>
        <w:pStyle w:val="BodyText"/>
      </w:pPr>
      <w:r>
        <w:t xml:space="preserve">- Con chuẩn bị sắn sàng chưa?</w:t>
      </w:r>
    </w:p>
    <w:p>
      <w:pPr>
        <w:pStyle w:val="BodyText"/>
      </w:pPr>
      <w:r>
        <w:t xml:space="preserve">Lôi Thắng nhướng mày nói:</w:t>
      </w:r>
    </w:p>
    <w:p>
      <w:pPr>
        <w:pStyle w:val="BodyText"/>
      </w:pPr>
      <w:r>
        <w:t xml:space="preserve">- Cha, thật sự phải làm như vậy sao? Hiện tại chúng ta có lẽ còn chịu được a.</w:t>
      </w:r>
    </w:p>
    <w:p>
      <w:pPr>
        <w:pStyle w:val="BodyText"/>
      </w:pPr>
      <w:r>
        <w:t xml:space="preserve">Lôi Thành nhíu mày lên, chửi ầm lên:</w:t>
      </w:r>
    </w:p>
    <w:p>
      <w:pPr>
        <w:pStyle w:val="BodyText"/>
      </w:pPr>
      <w:r>
        <w:t xml:space="preserve">- Ngu xuẩn, mày còn chưa nhìn thấy sự thật hay sao? Lại chống đỡ tiếp thì mọi người sẽ chết sạch. Cho dù miễn cưỡng bảo trụ căn cứ, người của chúng ta chết hết thì có ý nghĩa gì. Hơn nữa chúng ta cũng không phải nhất định đi một bước kia, nhưng mà chuẩn bị trước cũng không phải là không được.</w:t>
      </w:r>
    </w:p>
    <w:p>
      <w:pPr>
        <w:pStyle w:val="BodyText"/>
      </w:pPr>
      <w:r>
        <w:t xml:space="preserve">Thân thể Lôi Thắng co rụt lại, lập tức đi ra ngoài:</w:t>
      </w:r>
    </w:p>
    <w:p>
      <w:pPr>
        <w:pStyle w:val="BodyText"/>
      </w:pPr>
      <w:r>
        <w:t xml:space="preserve">- Con đi chuẩn bị!</w:t>
      </w:r>
    </w:p>
    <w:p>
      <w:pPr>
        <w:pStyle w:val="BodyText"/>
      </w:pPr>
      <w:r>
        <w:t xml:space="preserve">Lôi Thành chậm rãi thở dài một hơi, đứng lên, đi ra ngoài của sổ, sững sờ nhìn qua ánh trăng bên ngoài, trong mắt chớp động hào quang vô cùng phức tạp.</w:t>
      </w:r>
    </w:p>
    <w:p>
      <w:pPr>
        <w:pStyle w:val="BodyText"/>
      </w:pPr>
      <w:r>
        <w:t xml:space="preserve">Dưới cảnh đêm che dấu, một tia sóng ngầm đang bắt đầu khởi động.</w:t>
      </w:r>
    </w:p>
    <w:p>
      <w:pPr>
        <w:pStyle w:val="BodyText"/>
      </w:pPr>
      <w:r>
        <w:t xml:space="preserve">Sáng sớm ngày thứ hai, trời mới vừa tờ mờ sáng thì tang thi như thủy triều đã tuôn qua, đem trọn thanh tòa thành bao bọc lại.</w:t>
      </w:r>
    </w:p>
    <w:p>
      <w:pPr>
        <w:pStyle w:val="BodyText"/>
      </w:pPr>
      <w:r>
        <w:t xml:space="preserve">Có được kinh nghiệm chiến đấu trước đó, bốn cửa thành cũng chỉ cho bộ hạ bắn tỉa tang thi mà thôi, bắn vào đầu của tang thi. Hơn nữa cũng tăng kinh nghiệm xạ kích cho tân binh.</w:t>
      </w:r>
    </w:p>
    <w:p>
      <w:pPr>
        <w:pStyle w:val="BodyText"/>
      </w:pPr>
      <w:r>
        <w:t xml:space="preserve">- Chuyện gì xảy ra? Tại sao không có tang thi tiến hóa?</w:t>
      </w:r>
    </w:p>
    <w:p>
      <w:pPr>
        <w:pStyle w:val="BodyText"/>
      </w:pPr>
      <w:r>
        <w:t xml:space="preserve">Nhạc Trọng nhìn một hồi liền phát hiện không đúng. Tuy ở bên ngoài cửa đông vẫn có rậm rạp chằng chịt tang thi, tuy nhiên lại không có bóng dáng của L2 cao lớn xuất hiện a.</w:t>
      </w:r>
    </w:p>
    <w:p>
      <w:pPr>
        <w:pStyle w:val="BodyText"/>
      </w:pPr>
      <w:r>
        <w:t xml:space="preserve">Không có những tang thi L2 xuất hiện thì tang thi bình thường không cách nào công kích tưởng thành. Chỉ có thể dùng làm bia ngắm cho thủ hạ của Nhạc Trọng gia tăng kinh nghiệm xạ kích a.</w:t>
      </w:r>
    </w:p>
    <w:p>
      <w:pPr>
        <w:pStyle w:val="BodyText"/>
      </w:pPr>
      <w:r>
        <w:t xml:space="preserve">Thời điểm Nhạc Trọng nghi hoặc thì cửa phía tây bên kia lại rậm rạp chằng chịt tang thi tiến hóa, đột nhiên xuất hiện một trăm sáu mươi con L2, nhiều S1 cùng L1 và bảy mươi con H1.</w:t>
      </w:r>
    </w:p>
    <w:p>
      <w:pPr>
        <w:pStyle w:val="BodyText"/>
      </w:pPr>
      <w:r>
        <w:t xml:space="preserve">Bảy mươi đầu H1 vừa hiện thân, chỉ cần phóng ba hỏa cầu thì ba tên tân binh ở tường thành bị đốt thành tro bụi, hai gã bắn tỉa biến thành tro tàn.</w:t>
      </w:r>
    </w:p>
    <w:p>
      <w:pPr>
        <w:pStyle w:val="BodyText"/>
      </w:pPr>
      <w:r>
        <w:t xml:space="preserve">Một trăm sáu mươi đầu L2 nắm theo một đám S1 điên cuồng ném lên tường thành.</w:t>
      </w:r>
    </w:p>
    <w:p>
      <w:pPr>
        <w:pStyle w:val="BodyText"/>
      </w:pPr>
      <w:r>
        <w:t xml:space="preserve">Cơ hồ trong chớp mắt đã có hơn một trăm đầu đầu S1 bị ném vào cửa thành phía tây.</w:t>
      </w:r>
    </w:p>
    <w:p>
      <w:pPr>
        <w:pStyle w:val="BodyText"/>
      </w:pPr>
      <w:r>
        <w:t xml:space="preserve">Ở cửa thành phía tây chỉ còn lại ba gã người cường hóa và bốn mươi sáu tên tân binh cầm Đại Khảm Đao.</w:t>
      </w:r>
    </w:p>
    <w:p>
      <w:pPr>
        <w:pStyle w:val="BodyText"/>
      </w:pPr>
      <w:r>
        <w:t xml:space="preserve">Cũng chỉ có mấy đầy S1 là đủ chém giết người bảo vệ cửa tây, số S1 lại lại nhanh như gió lao về phía ba tên người cường hóa cùng bốn mươi sáu tên cầm Đại Khảm Đao, đem những người sống sót này xé thành phấn vụn.</w:t>
      </w:r>
    </w:p>
    <w:p>
      <w:pPr>
        <w:pStyle w:val="BodyText"/>
      </w:pPr>
      <w:r>
        <w:t xml:space="preserve">Những S1 kia xông về phía người sống sót, chợt dùng móng vuốt sắc bén của chúng rạch phá bụng của bọn họ, sau đó móc nội tạng của bọn họ ra từng ngụm ăn tươi. Những người bị thương chưa chết thì lúc này gào thét ầm ĩ, làm giảm sĩ khí của những người sống sót.</w:t>
      </w:r>
    </w:p>
    <w:p>
      <w:pPr>
        <w:pStyle w:val="BodyText"/>
      </w:pPr>
      <w:r>
        <w:t xml:space="preserve">Nhìn thấy những con S1 hung tàn khủng bố, người sống sót trên tường thành sắc mặt đại biến, sĩ khí hoàn toàn sụp đổ, giống như thủy triều bỏ chạy xuống dưới.</w:t>
      </w:r>
    </w:p>
    <w:p>
      <w:pPr>
        <w:pStyle w:val="BodyText"/>
      </w:pPr>
      <w:r>
        <w:t xml:space="preserve">- Đáng chết quả nhiên như cha sở liệu!</w:t>
      </w:r>
    </w:p>
    <w:p>
      <w:pPr>
        <w:pStyle w:val="BodyText"/>
      </w:pPr>
      <w:r>
        <w:t xml:space="preserve">Lôi Thành nhìn thấy một màn này thì sắc mặt đại biến, đem Từ Chính Cương nắm tới, lớn tiếng ra lệnh:</w:t>
      </w:r>
    </w:p>
    <w:p>
      <w:pPr>
        <w:pStyle w:val="BodyText"/>
      </w:pPr>
      <w:r>
        <w:t xml:space="preserve">- Từ trung đội trưởng, tôi ra lệnh cho anh mang theo những người còn sống ở đây thủ vững vị trí, không được cho những quái vật kia chạy vào nội thành, anh biết không?</w:t>
      </w:r>
    </w:p>
    <w:p>
      <w:pPr>
        <w:pStyle w:val="BodyText"/>
      </w:pPr>
      <w:r>
        <w:t xml:space="preserve">Từ Chính Cương vẻ mặt kiên nghị đáp:</w:t>
      </w:r>
    </w:p>
    <w:p>
      <w:pPr>
        <w:pStyle w:val="BodyText"/>
      </w:pPr>
      <w:r>
        <w:t xml:space="preserve">- Vân Lôi đại đội trưởng!</w:t>
      </w:r>
    </w:p>
    <w:p>
      <w:pPr>
        <w:pStyle w:val="BodyText"/>
      </w:pPr>
      <w:r>
        <w:t xml:space="preserve">Từ Chính Cương vừa vào trong trận địa, Lôi Thành chợt cưỡi theo một chiếc xe Jeep quân dụng biến mất ở cửa tây.</w:t>
      </w:r>
    </w:p>
    <w:p>
      <w:pPr>
        <w:pStyle w:val="BodyText"/>
      </w:pPr>
      <w:r>
        <w:t xml:space="preserve">Không lâu, cửa nam mở rộng ra, năm chiếc chiến xa bộ binh và mười hai chiếc xe trang bị súng máy, hai mươi sáu chiếc BMW, mười chiếc Đông Phong kilocalo, bảy chiếc xe buýt hoán cải, bốn chiếc xe dầu cỡ lớn chạy ra ngoài thành.</w:t>
      </w:r>
    </w:p>
    <w:p>
      <w:pPr>
        <w:pStyle w:val="BodyText"/>
      </w:pPr>
      <w:r>
        <w:t xml:space="preserve">Nhìn thấy đoàn xe khổng lồ này thì tang thi lập tức vây lại, ý đồ ngăn cản đoàn xe này chạy đi.</w:t>
      </w:r>
    </w:p>
    <w:p>
      <w:pPr>
        <w:pStyle w:val="BodyText"/>
      </w:pPr>
      <w:r>
        <w:t xml:space="preserve">Những nóng song zsl92 của chiến xa bộ binh cũng không yếu, trên đường đi những tang thi chặn đường sẽ bị chiến xa đụng ngã, sau đó nghiền nát như kiến, biến thành một đống thịt vụn. Tang thi bình thường căn bản không phá được phòng ngự của chiến xa bộ binh.</w:t>
      </w:r>
    </w:p>
    <w:p>
      <w:pPr>
        <w:pStyle w:val="BodyText"/>
      </w:pPr>
      <w:r>
        <w:t xml:space="preserve">Trước mặt những trang bị chiến tranh vô cùng hiện đại, những tang thi bình thường hoàn toàn không có sức phản kháng, những chiến xa bộ binh hung hãn như vậy, lúc trước thu phục huyện Thanh Nguyên cũng thuận lợi hoàn thành.</w:t>
      </w:r>
    </w:p>
    <w:p>
      <w:pPr>
        <w:pStyle w:val="BodyText"/>
      </w:pPr>
      <w:r>
        <w:t xml:space="preserve">Những chiếc xe phía sau chạy theo chiến xa bộ binh mở đường máu, chạy ra ngoài thành.</w:t>
      </w:r>
    </w:p>
    <w:p>
      <w:pPr>
        <w:pStyle w:val="BodyText"/>
      </w:pPr>
      <w:r>
        <w:t xml:space="preserve">Đoàn xe này vừa trốn ra ngoài thành, lưu lại cửa thành mở toan ra, đại lượng tang thi giống như biển đi vào trong thành.</w:t>
      </w:r>
    </w:p>
    <w:p>
      <w:pPr>
        <w:pStyle w:val="BodyText"/>
      </w:pPr>
      <w:r>
        <w:t xml:space="preserve">- Nhạc đội, Nhạc đội, Lôi Thành dẫn người trốn đi rồi!</w:t>
      </w:r>
    </w:p>
    <w:p>
      <w:pPr>
        <w:pStyle w:val="BodyText"/>
      </w:pPr>
      <w:r>
        <w:t xml:space="preserve">Thời điểm Nhạc Trọng nghi hoặc thì âm thanh bộ đàm vang lên, từ trong bộ đàm truyền ra âm thanh kinh hãi của đội viên.</w:t>
      </w:r>
    </w:p>
    <w:p>
      <w:pPr>
        <w:pStyle w:val="BodyText"/>
      </w:pPr>
      <w:r>
        <w:t xml:space="preserve">- Hỗn đãn đáng chết!</w:t>
      </w:r>
    </w:p>
    <w:p>
      <w:pPr>
        <w:pStyle w:val="BodyText"/>
      </w:pPr>
      <w:r>
        <w:t xml:space="preserve">Nghe được tên đội viên báo cáo, các tin tức nhất thời như quả bom nổ tung trong đầu của Nhạc Trọng.</w:t>
      </w:r>
    </w:p>
    <w:p>
      <w:pPr>
        <w:pStyle w:val="BodyText"/>
      </w:pPr>
      <w:r>
        <w:t xml:space="preserve">Tuy Lôi Thành người này nhân phẩm không tốt, nhưng mà hắn nắm giữ lực lượng quân đội không thể xem thường. Ngày hôm qua tang thi công thành, nếu không phải bộ đội của Lôi Thành toàn lực chống cự, chỉ sợ ngày đầu tiên đã bị tang thi phá thành rồi. Bằng vào lực lượng một mình Nhạc Trọng thì không thể thủ được huyện Thanh Nguyên, bộ đội tinh nhuệ của hắn vẫn còn quá ít.</w:t>
      </w:r>
    </w:p>
    <w:p>
      <w:pPr>
        <w:pStyle w:val="BodyText"/>
      </w:pPr>
      <w:r>
        <w:t xml:space="preserve">- Bọn chúng đào tẩu ở cửa thành nào? Hiện thế cục ở đó ra sao?</w:t>
      </w:r>
    </w:p>
    <w:p>
      <w:pPr>
        <w:pStyle w:val="BodyText"/>
      </w:pPr>
      <w:r>
        <w:t xml:space="preserve">Nhạc Trọng cưỡng chế lo nghĩ trong lòng, dò hỏi đội viên.</w:t>
      </w:r>
    </w:p>
    <w:p>
      <w:pPr>
        <w:pStyle w:val="BodyText"/>
      </w:pPr>
      <w:r>
        <w:t xml:space="preserve">Nếu ba cửa thành đều bị phá thất thủ, Nhạc Trọng cũng chỉ có thể dẫn người cưỡng ép rời khỏi nơi này mà thôi.</w:t>
      </w:r>
    </w:p>
    <w:p>
      <w:pPr>
        <w:pStyle w:val="BodyText"/>
      </w:pPr>
      <w:r>
        <w:t xml:space="preserve">Không có tường thành bảo hộ, không có công sự phòng hộ, không có chuẩn bị trước, người trong tay của Nhạc Trọng không có khả năng chống lại mười vạn tang thi, căn bản không có khả năng.</w:t>
      </w:r>
    </w:p>
    <w:p>
      <w:pPr>
        <w:pStyle w:val="BodyText"/>
      </w:pPr>
      <w:r>
        <w:t xml:space="preserve">Tên đội viên kia lớn tiếng báo cáo.</w:t>
      </w:r>
    </w:p>
    <w:p>
      <w:pPr>
        <w:pStyle w:val="BodyText"/>
      </w:pPr>
      <w:r>
        <w:t xml:space="preserve">- Cửa nam thất thủ, đại lượng tang thi cùng vào trong thành, trong thành quá hỗn loạn.</w:t>
      </w:r>
    </w:p>
    <w:p>
      <w:pPr>
        <w:pStyle w:val="BodyText"/>
      </w:pPr>
      <w:r>
        <w:t xml:space="preserve">- Tôi biết rôi!</w:t>
      </w:r>
    </w:p>
    <w:p>
      <w:pPr>
        <w:pStyle w:val="BodyText"/>
      </w:pPr>
      <w:r>
        <w:t xml:space="preserve">Âm thanh kia vừa dừng, trong bộ đàm truyền tới âm thanh cực kỳ lo nghĩ của Từ Chính Cương:</w:t>
      </w:r>
    </w:p>
    <w:p>
      <w:pPr>
        <w:pStyle w:val="BodyText"/>
      </w:pPr>
      <w:r>
        <w:t xml:space="preserve">- Nhạc Trọng, tôi là Từ Chính Cương cửa thành phía tây báo nguy, bên này chỉ có thể chèo chống được năm phút đồng hồ. Tôi cần anh trợ giúp.</w:t>
      </w:r>
    </w:p>
    <w:p>
      <w:pPr>
        <w:pStyle w:val="BodyText"/>
      </w:pPr>
      <w:r>
        <w:t xml:space="preserve">Nhạc Trọng trầm giọng nói:</w:t>
      </w:r>
    </w:p>
    <w:p>
      <w:pPr>
        <w:pStyle w:val="BodyText"/>
      </w:pPr>
      <w:r>
        <w:t xml:space="preserve">- Anh lại kiên trì năm phút đồng hồ, trong năm phút đồng hồ tôi sẽ dẫn người đi qua.</w:t>
      </w:r>
    </w:p>
    <w:p>
      <w:pPr>
        <w:pStyle w:val="BodyText"/>
      </w:pPr>
      <w:r>
        <w:t xml:space="preserve">Nhạc Trọng nhanh chóng đưa ra một loạt mệnh lệnh:</w:t>
      </w:r>
    </w:p>
    <w:p>
      <w:pPr>
        <w:pStyle w:val="BodyText"/>
      </w:pPr>
      <w:r>
        <w:t xml:space="preserve">- Khổng Thiên Dự, Trần Thạch Đầu, Triệu Tinh, Tiếu Minh bốn người các anh dẫn người đi qua của nam giúp Lang tử, anh mang hai tiểu đội đi qua giúp bọn người Khổng Thiên Dự, nhiệm vụ của anh là duy trì trật tự. Nếu như gặp phải kẻ nào cháy nhà hôi của, cưỡng gian phụ nữ, tranh mua vật tư giết tất cả, Kỷ Thanh Vũ, Bạch Giang cùng tôi mang theo tiểu đội cường hóa thứ nhất, thứ ba, thứ tư đi tới chỗ Từ Chính Cương. Vương Song anh là chỉ huy cao nhất lưu thủ nơi này, thủ vững trận địa nếu có dân tị nạn tới hãy tiếp thu bọn họ. Người bị thương thì trực tiếp cách ly qua, động vật thì phải giết chết.</w:t>
      </w:r>
    </w:p>
    <w:p>
      <w:pPr>
        <w:pStyle w:val="BodyText"/>
      </w:pPr>
      <w:r>
        <w:t xml:space="preserve">Sau khi đưa ra một loạt mệnh lệnh, Nhạc Trọng mang theo bốn tiểu đội tinh anh người cường hóa đi tới cửa phía tây.</w:t>
      </w:r>
    </w:p>
    <w:p>
      <w:pPr>
        <w:pStyle w:val="BodyText"/>
      </w:pPr>
      <w:r>
        <w:t xml:space="preserve">Trên đường đi, Nhạc Trọng nhìn thấy nội thành hỗn loạn. Những kẻ còn sống dường như trở nên điên cuồng và tuyệt vọng. Giết người, cướp bóc, phóng hỏa, cướp đoạt vật tư, cưỡng gian phụ nữ, đủ loại tội ác hiện ra trước mắt.</w:t>
      </w:r>
    </w:p>
    <w:p>
      <w:pPr>
        <w:pStyle w:val="Compact"/>
      </w:pPr>
      <w:r>
        <w:t xml:space="preserve">Nhìn thấy tang thi vào thành, cơ hồ tất cả người sống sót đều sụp đổ, bọn họ không nhìn thấy ngày mai, chỉ có thể không kiêng nể gì phát tiết hắc ám trong lòng.</w:t>
      </w:r>
      <w:r>
        <w:br w:type="textWrapping"/>
      </w:r>
      <w:r>
        <w:br w:type="textWrapping"/>
      </w:r>
    </w:p>
    <w:p>
      <w:pPr>
        <w:pStyle w:val="Heading2"/>
      </w:pPr>
      <w:bookmarkStart w:id="220" w:name="chương-198-lôi-thành-chạy-trốn"/>
      <w:bookmarkEnd w:id="220"/>
      <w:r>
        <w:t xml:space="preserve">198. Chương 198: Lôi Thành Chạy Trốn</w:t>
      </w:r>
    </w:p>
    <w:p>
      <w:pPr>
        <w:pStyle w:val="Compact"/>
      </w:pPr>
      <w:r>
        <w:br w:type="textWrapping"/>
      </w:r>
      <w:r>
        <w:br w:type="textWrapping"/>
      </w:r>
    </w:p>
    <w:p>
      <w:pPr>
        <w:pStyle w:val="BodyText"/>
      </w:pPr>
      <w:r>
        <w:t xml:space="preserve">Hai mắt nam nhân đỏ thẫm, ở ngay trên đường lớn xé rách quần áo cưỡng gian một nữ nhân xinh đẹp, muốn ở trước mặt của nhiều người và giữa ban ngày cưỡng gian nữ nhân kia.</w:t>
      </w:r>
    </w:p>
    <w:p>
      <w:pPr>
        <w:pStyle w:val="BodyText"/>
      </w:pPr>
      <w:r>
        <w:t xml:space="preserve">- Cứu mạng cứu mạng!</w:t>
      </w:r>
    </w:p>
    <w:p>
      <w:pPr>
        <w:pStyle w:val="BodyText"/>
      </w:pPr>
      <w:r>
        <w:t xml:space="preserve">Nữ nhân kia ra sức giãy dụa, hai mắt nước mắt chảy ra, lớn tiếng kêu cứu. Nhưng mà không ai tới cứu nàng, ngược lại hai mắt đỏ thẫm điên cuồng như nam nhân kia.</w:t>
      </w:r>
    </w:p>
    <w:p>
      <w:pPr>
        <w:pStyle w:val="BodyText"/>
      </w:pPr>
      <w:r>
        <w:t xml:space="preserve">Nhìn qua hai gã nam nhân đi tới, tên nam nhân đầu tiên đề nghị.</w:t>
      </w:r>
    </w:p>
    <w:p>
      <w:pPr>
        <w:pStyle w:val="BodyText"/>
      </w:pPr>
      <w:r>
        <w:t xml:space="preserve">- Mọi người cùng nhau chơi nó đi nào!</w:t>
      </w:r>
    </w:p>
    <w:p>
      <w:pPr>
        <w:pStyle w:val="BodyText"/>
      </w:pPr>
      <w:r>
        <w:t xml:space="preserve">Hai tên nam nhân này gật đầu, cũng xông lại, lúc này một tên xé quần áo của nữ nhân, một bên cởi quần áo của mình.</w:t>
      </w:r>
    </w:p>
    <w:p>
      <w:pPr>
        <w:pStyle w:val="BodyText"/>
      </w:pPr>
      <w:r>
        <w:t xml:space="preserve">Phanh một tiếng súng nổ vang, mi tâm của một tên nam tử nhiều ra lỗ máu và ngã xuống.</w:t>
      </w:r>
    </w:p>
    <w:p>
      <w:pPr>
        <w:pStyle w:val="BodyText"/>
      </w:pPr>
      <w:r>
        <w:t xml:space="preserve">Nhìn thấy nam nhân kia chết đi, hai gã nam nhân khác cảm thấy toàn thân lạnh lẽo, chạy nhanh về chung quanh.</w:t>
      </w:r>
    </w:p>
    <w:p>
      <w:pPr>
        <w:pStyle w:val="BodyText"/>
      </w:pPr>
      <w:r>
        <w:t xml:space="preserve">Nữ nhân được cứu nhìn qua hướng tiếng súng vang lên, chỉ thấy một đoàn xe chạy thật nhanh, không có chút ý dừng lại.</w:t>
      </w:r>
    </w:p>
    <w:p>
      <w:pPr>
        <w:pStyle w:val="BodyText"/>
      </w:pPr>
      <w:r>
        <w:t xml:space="preserve">Nhạc Trọng chỉ giết nam nhân kia và không nhìn qua nữ nhân bên dưới. Bởi vì thời gian hiện tại quá cấp bách, hắn phải dẫn người đi giúp Từ Chính Cương. Giết nam nhân kia chỉ thuận tay làm mà thôi, hắn không có thời gian cứu nữ nhân kia lên xe. Chuyện còn lại giao cho bọn Lang tử đi làm.</w:t>
      </w:r>
    </w:p>
    <w:p>
      <w:pPr>
        <w:pStyle w:val="BodyText"/>
      </w:pPr>
      <w:r>
        <w:t xml:space="preserve">Rất nhanh Nhạc Trọng đã đi tới cửa thành phía tây.</w:t>
      </w:r>
    </w:p>
    <w:p>
      <w:pPr>
        <w:pStyle w:val="BodyText"/>
      </w:pPr>
      <w:r>
        <w:t xml:space="preserve">Lúc này đang chiến đấu tới lúc gay cấn, chiến xa bộ đi trước nên xả súng vào. Viêm Vương Cố Chi Hành không ngừng thúc dục kỹ năng đuổi giết S1.</w:t>
      </w:r>
    </w:p>
    <w:p>
      <w:pPr>
        <w:pStyle w:val="BodyText"/>
      </w:pPr>
      <w:r>
        <w:t xml:space="preserve">Bởi vì phải chiến đấu cận thân với S1 cho nên thỉnh thoảng có người sống bị tang thi cào tróc da, phát ra âm thanh rên rĩ. Những con S1 kia vượt xa tang thi bình thường.</w:t>
      </w:r>
    </w:p>
    <w:p>
      <w:pPr>
        <w:pStyle w:val="BodyText"/>
      </w:pPr>
      <w:r>
        <w:t xml:space="preserve">Cho dỳ mạnh như Nhạc Trọng nếu như không mặc áo giáp da chuột vương, cộng thêm phóng thích Hợp Thể Phòng Hộ Thuật là phòng hộ thuật cường đại thì hắn không bao giờ dám chiến đấu với hai mươi con S1 cả. Một khi bị hai mươi S1 vây công, cho dù hắn không một chút phân tâm bị S1 trảo tổn thương thân thể. Những người sống sót bình thường cũng không chịu nổi.</w:t>
      </w:r>
    </w:p>
    <w:p>
      <w:pPr>
        <w:pStyle w:val="BodyText"/>
      </w:pPr>
      <w:r>
        <w:t xml:space="preserve">Nếu không phải đốc chiến nhìn chằm chằm vào đám tân binh kia, người lui ra phía sau lập tức bị xử bắn, lại có lưới sắt và công sự vây quanh, những người sống sót đã sớm sụp đổ rồi. Cho dù như thế khi hỏa lực cường đại tắt đi, càng ngày càng nhiều tang thi S1 xông qua thì phòng tuyến sẽ sụp đổ.</w:t>
      </w:r>
    </w:p>
    <w:p>
      <w:pPr>
        <w:pStyle w:val="BodyText"/>
      </w:pPr>
      <w:r>
        <w:t xml:space="preserve">Nhạc Trọng bước tới trước người Từ Chính Cương, nhướng mày chỉ vào chiến xa bộ binh:</w:t>
      </w:r>
    </w:p>
    <w:p>
      <w:pPr>
        <w:pStyle w:val="BodyText"/>
      </w:pPr>
      <w:r>
        <w:t xml:space="preserve">- Vì cái gì không nã pháo!</w:t>
      </w:r>
    </w:p>
    <w:p>
      <w:pPr>
        <w:pStyle w:val="BodyText"/>
      </w:pPr>
      <w:r>
        <w:t xml:space="preserve">Thời điểm tang thi tiến hóa dày đặc, chỉ có zpt90 25 li của chiến xa bộ binh là đại sát khí mà thôi, một loạt đạn là xé nát tang thi tiến hóa rồi.</w:t>
      </w:r>
    </w:p>
    <w:p>
      <w:pPr>
        <w:pStyle w:val="BodyText"/>
      </w:pPr>
      <w:r>
        <w:t xml:space="preserve">Từ Chính Cương vẻ mặt khổ sở nói:</w:t>
      </w:r>
    </w:p>
    <w:p>
      <w:pPr>
        <w:pStyle w:val="BodyText"/>
      </w:pPr>
      <w:r>
        <w:t xml:space="preserve">- Không có đạn dược, nếu ngài tới chậm hơn vài bước thì nơi này không thủ được nữa.</w:t>
      </w:r>
    </w:p>
    <w:p>
      <w:pPr>
        <w:pStyle w:val="BodyText"/>
      </w:pPr>
      <w:r>
        <w:t xml:space="preserve">Không có đạn dược thì chiến xa bộ binh giống như cổ pháo đào hạng nặng cũng không cách nào phát huy ra lực phá hoại khủng bố của nó. Thiếu đạn dược chính là máu chốt trong chiến đấu của nhân loại và tang thi.</w:t>
      </w:r>
    </w:p>
    <w:p>
      <w:pPr>
        <w:pStyle w:val="BodyText"/>
      </w:pPr>
      <w:r>
        <w:t xml:space="preserve">- Kỷ Thanh Vũ, tiểu đội thứ nhất, thứ ba, thứ tư theo tông xông lên.</w:t>
      </w:r>
    </w:p>
    <w:p>
      <w:pPr>
        <w:pStyle w:val="BodyText"/>
      </w:pPr>
      <w:r>
        <w:t xml:space="preserve">Nhạc Trọng nhìn qua phòng tuyến sắp sụp đổ thì cho người xông lên.</w:t>
      </w:r>
    </w:p>
    <w:p>
      <w:pPr>
        <w:pStyle w:val="BodyText"/>
      </w:pPr>
      <w:r>
        <w:t xml:space="preserve">Bạch Giang chỉ huy tiểu đội bắn tỉa bắn vô cùng tinh chuẩn, mỗi một súng vang lên thì một tang thi nát đầu.</w:t>
      </w:r>
    </w:p>
    <w:p>
      <w:pPr>
        <w:pStyle w:val="BodyText"/>
      </w:pPr>
      <w:r>
        <w:t xml:space="preserve">Lúc này phía trước chật ních S1, Nhạc Trọng mang theo bốn tiểu đội giết vào trong đám S1 kia, thoáng chém ba đao thì ba đầu S1 trực tiếp biên thành hai đoạn.</w:t>
      </w:r>
    </w:p>
    <w:p>
      <w:pPr>
        <w:pStyle w:val="BodyText"/>
      </w:pPr>
      <w:r>
        <w:t xml:space="preserve">Nhạc Trọng và bạch cốt ở bên phải huy động búa lớn của mình, nó giống như gió xoáy chém giết đám tang thi S1 kia.</w:t>
      </w:r>
    </w:p>
    <w:p>
      <w:pPr>
        <w:pStyle w:val="BodyText"/>
      </w:pPr>
      <w:r>
        <w:t xml:space="preserve">Đứng bên trái của Nhạc Trọng là Kỷ Thanh Vũ cũng huy động Đường đao chém giết tang thi.</w:t>
      </w:r>
    </w:p>
    <w:p>
      <w:pPr>
        <w:pStyle w:val="BodyText"/>
      </w:pPr>
      <w:r>
        <w:t xml:space="preserve">Giết vào trong thi đàn, Nhạc Trọng chỉ có thể vung đao chém mà thôi, chiêu số tinh diệu gì cũng không dùng được, cũng không có nào xê dịch, chỉ có thể máy móc chém giết tang thi. Tất cả S1 không ngừng chết dưới tay của hắn, thân thể của hắn cũng thỉnh thoảng bị S1 cào trúng. Nhưng mà công kích của S1 công kích không thể phá vỡ được áo da chuột vương của hắn, căn bản không thể làm hắn bị thương</w:t>
      </w:r>
    </w:p>
    <w:p>
      <w:pPr>
        <w:pStyle w:val="BodyText"/>
      </w:pPr>
      <w:r>
        <w:t xml:space="preserve">Nhạc Trọng mạnh mẽ như thế còn bị S1 cào trúng, chiến sĩ còn lại bị S1 cào trúng số lần càng nhiều. Nhưng mà bọn họ mặc quần áo da rắn bảo hộ nên móng vuốt của đám S1 không tạo thành tổn thương cho bọn họ, ngược lại bị bọn họ chém đầu.</w:t>
      </w:r>
    </w:p>
    <w:p>
      <w:pPr>
        <w:pStyle w:val="BodyText"/>
      </w:pPr>
      <w:r>
        <w:t xml:space="preserve">Những tang thi S1 mỗi một đầu đều là quái vật cấp 10. Chúng không ngừng tử vong cung cấp đại lượng linh quang cho bộ đội tinh anh của Nhạc Trọng, những chiến sĩ này không ngừng cường hóa thăng cấp. Đặc biệt là là tiểu đội thứ ba, thứ tư đẳng cấp thấp, mỗi khi giết một đầu S1 thì có người trực tiếp tăng cấp, làm cho sĩ khí của bọn họ đại thịnh.</w:t>
      </w:r>
    </w:p>
    <w:p>
      <w:pPr>
        <w:pStyle w:val="BodyText"/>
      </w:pPr>
      <w:r>
        <w:t xml:space="preserve">Dưới sự dẫn dắt của Nhạc Trọng, bạch cốt, Kỷ Thanh Vũ là ba cường giả mạnh mẽ, bốn tiểu đội không ngừng xung phong liều chết giết vào thi đàn, thập phần gian nan đi tới gần tường thành.</w:t>
      </w:r>
    </w:p>
    <w:p>
      <w:pPr>
        <w:pStyle w:val="BodyText"/>
      </w:pPr>
      <w:r>
        <w:t xml:space="preserve">Tuy tiểu đội của Nhạc Trọng thực lực cường hoành, nhưng mà bên ngoài thành có hơn một trăm đầu L2 đang không ngừng ném tang thi vào trong thành, tốc độ tiêu diệt của bọn họ kém xa tốc độ L2 ném tang thi vào thành, mỗi lần tiến lên một bước vô cùng gian nan.</w:t>
      </w:r>
    </w:p>
    <w:p>
      <w:pPr>
        <w:pStyle w:val="BodyText"/>
      </w:pPr>
      <w:r>
        <w:t xml:space="preserve">- Lui!</w:t>
      </w:r>
    </w:p>
    <w:p>
      <w:pPr>
        <w:pStyle w:val="BodyText"/>
      </w:pPr>
      <w:r>
        <w:t xml:space="preserve">Nhạc Trọng nhìn thấy càng giết tang thi thì càng ngày càng nhiêu, khó có thể tiến thêm. Lúc này hạ lệnh lui lại.</w:t>
      </w:r>
    </w:p>
    <w:p>
      <w:pPr>
        <w:pStyle w:val="BodyText"/>
      </w:pPr>
      <w:r>
        <w:t xml:space="preserve">Nếu như chiến đấu tiếp như vậy, bốn tiểu đội tinh nhuệ dù tiêu hao hết thể lực cũng không cách nào lên đường tường thành.</w:t>
      </w:r>
    </w:p>
    <w:p>
      <w:pPr>
        <w:pStyle w:val="BodyText"/>
      </w:pPr>
      <w:r>
        <w:t xml:space="preserve">Nghe được lệnh của Nhạc Trọng thì bốn tiểu đội tinh anh chém giết quay về.</w:t>
      </w:r>
    </w:p>
    <w:p>
      <w:pPr>
        <w:pStyle w:val="BodyText"/>
      </w:pPr>
      <w:r>
        <w:t xml:space="preserve">- Kỷ Thanh Vũ, cô đi theo tôi!</w:t>
      </w:r>
    </w:p>
    <w:p>
      <w:pPr>
        <w:pStyle w:val="BodyText"/>
      </w:pPr>
      <w:r>
        <w:t xml:space="preserve">Nhạc Trọng thoáng phát động Hợp Thể Phòng Hộ Thuật, sau đó đem Kỷ Thanh Vũ ôm lại, trong tay bắn ra một gai xương, chèo chống hắn bay lên đầu tường.</w:t>
      </w:r>
    </w:p>
    <w:p>
      <w:pPr>
        <w:pStyle w:val="BodyText"/>
      </w:pPr>
      <w:r>
        <w:t xml:space="preserve">Bay lên đầu tường, Nhạc Trọng nhìn thấy một trăm đầu L2 đang không ngừng ném tang thi vào thành, trên tường thành chồng chất các loại tang thi, hơn nữa số lượng tang thi không ngừng gia tăng.</w:t>
      </w:r>
    </w:p>
    <w:p>
      <w:pPr>
        <w:pStyle w:val="BodyText"/>
      </w:pPr>
      <w:r>
        <w:t xml:space="preserve">Những tang thi này tiến hóa nào cũng có, tiên phong là S1, đằng sau chính là L1. Trong mười vạn thi đàn thì tang thi tiến hóa hình thái cấp hai có mấy trăm con. Nhưng mà tang thi hình thái cấp một lại có mấy ngàn đầu.</w:t>
      </w:r>
    </w:p>
    <w:p>
      <w:pPr>
        <w:pStyle w:val="BodyText"/>
      </w:pPr>
      <w:r>
        <w:t xml:space="preserve">Tang thi loại hình chữ Z giấu trong thi đàn ngày hôm qua công thành thất bại, lập tức tổng kết giáo huấn. Vốn cho tang thi khổng lồ vây quanh huyện Thanh Nguyên, lại chia quân ra bốn của thành. Sau đó nó tập trung tang thi tiến hóa công kích vào cửa tây là nơi yếu ớt nhất, thoáng cái đã đánh hạ cửa tây.</w:t>
      </w:r>
    </w:p>
    <w:p>
      <w:pPr>
        <w:pStyle w:val="BodyText"/>
      </w:pPr>
      <w:r>
        <w:t xml:space="preserve">Nhạc Trọng phất tay ném lựu đạn khoai lang ra ngoài thành, oanh một tiếng vang thật lớn, lưu đạn khoai lang nổ tung vô số tang thi.</w:t>
      </w:r>
    </w:p>
    <w:p>
      <w:pPr>
        <w:pStyle w:val="BodyText"/>
      </w:pPr>
      <w:r>
        <w:t xml:space="preserve">Nhạc Trọng ôm Kỷ Thanh Vũ nhảy lên mặt đất</w:t>
      </w:r>
    </w:p>
    <w:p>
      <w:pPr>
        <w:pStyle w:val="Compact"/>
      </w:pPr>
      <w:r>
        <w:t xml:space="preserve">Dưới tường thành thì tất cả H1 không ngừng phun ra hỏa cầu oanh kích lên tường thành, đánh ra vô số mảnh vụn</w:t>
      </w:r>
      <w:r>
        <w:br w:type="textWrapping"/>
      </w:r>
      <w:r>
        <w:br w:type="textWrapping"/>
      </w:r>
    </w:p>
    <w:p>
      <w:pPr>
        <w:pStyle w:val="Heading2"/>
      </w:pPr>
      <w:bookmarkStart w:id="221" w:name="chương-199-khổ-chiến"/>
      <w:bookmarkEnd w:id="221"/>
      <w:r>
        <w:t xml:space="preserve">199. Chương 199: Khổ Chiến</w:t>
      </w:r>
    </w:p>
    <w:p>
      <w:pPr>
        <w:pStyle w:val="Compact"/>
      </w:pPr>
      <w:r>
        <w:br w:type="textWrapping"/>
      </w:r>
      <w:r>
        <w:br w:type="textWrapping"/>
      </w:r>
    </w:p>
    <w:p>
      <w:pPr>
        <w:pStyle w:val="BodyText"/>
      </w:pPr>
      <w:r>
        <w:t xml:space="preserve">Chung quanh có vô số tang thi vây quanh Nhạc Trọng.</w:t>
      </w:r>
    </w:p>
    <w:p>
      <w:pPr>
        <w:pStyle w:val="BodyText"/>
      </w:pPr>
      <w:r>
        <w:t xml:space="preserve">- Thủ hộ tôi!</w:t>
      </w:r>
    </w:p>
    <w:p>
      <w:pPr>
        <w:pStyle w:val="BodyText"/>
      </w:pPr>
      <w:r>
        <w:t xml:space="preserve">Nhạc Trọng lật tay một cái, một khẩu súng máy hạng nặng qjz8 hiện ra trong tay, hắn thao túng qjz8 phụt ra ngọn lửa cường địa bắn phá về phía H1.</w:t>
      </w:r>
    </w:p>
    <w:p>
      <w:pPr>
        <w:pStyle w:val="BodyText"/>
      </w:pPr>
      <w:r>
        <w:t xml:space="preserve">Dưới hỏa lực hạng nặng của súng máy qjz8 thì một đầu H1bị bắn nát thân thể, ngã xuống đất.</w:t>
      </w:r>
    </w:p>
    <w:p>
      <w:pPr>
        <w:pStyle w:val="BodyText"/>
      </w:pPr>
      <w:r>
        <w:t xml:space="preserve">Kỷ Thanh Vũ đứng bên người Nhạc Trọng, trong mắt dị quang chớp động, huy động Phảng Chế Đường Đao không ngừng chém giết S1, L1, một mực thủ hộ sau lưng của hắn.</w:t>
      </w:r>
    </w:p>
    <w:p>
      <w:pPr>
        <w:pStyle w:val="BodyText"/>
      </w:pPr>
      <w:r>
        <w:t xml:space="preserve">Tiểu Thanh cũng bay lên đầu tường, hai cánh vỗ một cái đập bay bảy tám đầu tang thi tiến hóa. Nó mỗ một cái là nát đầu tang thi tiên hóa.</w:t>
      </w:r>
    </w:p>
    <w:p>
      <w:pPr>
        <w:pStyle w:val="BodyText"/>
      </w:pPr>
      <w:r>
        <w:t xml:space="preserve">Nhạc Trọng trong lúc bắn phá thì trong nội tâm đột nhiên sinh ra dự cảm nguy hiểm, hắn lập tức nắm sắp xuống đất.</w:t>
      </w:r>
    </w:p>
    <w:p>
      <w:pPr>
        <w:pStyle w:val="BodyText"/>
      </w:pPr>
      <w:r>
        <w:t xml:space="preserve">Sau một khắc ba đoàn hỏa cầu bay tới vị trí vốn có của Nhạc Trọng, đem súng máy hạng nặng qjz8 đánh thành nước thép.</w:t>
      </w:r>
    </w:p>
    <w:p>
      <w:pPr>
        <w:pStyle w:val="BodyText"/>
      </w:pPr>
      <w:r>
        <w:t xml:space="preserve">- Hỗn đản đáng chết!</w:t>
      </w:r>
    </w:p>
    <w:p>
      <w:pPr>
        <w:pStyle w:val="BodyText"/>
      </w:pPr>
      <w:r>
        <w:t xml:space="preserve">Nhạc Trọng nhìn qua sung máy qjz8 biến thành nước thép, trong nội tâm đau lòng. Loại súng máy qjz8 hạng nặng này uy lực cực lớn, rất nhiều nơi cần tới, trong nhẫn trữ vật của hắn chỉ có hai cây mà thôi.</w:t>
      </w:r>
    </w:p>
    <w:p>
      <w:pPr>
        <w:pStyle w:val="BodyText"/>
      </w:pPr>
      <w:r>
        <w:t xml:space="preserve">Không do dự, Nhạc Trọng lấy ra một cây qjz8 cuối cùng và đặt lên tường thành, điên cuồng bắn phá về phía đám H1 bên kia.</w:t>
      </w:r>
    </w:p>
    <w:p>
      <w:pPr>
        <w:pStyle w:val="BodyText"/>
      </w:pPr>
      <w:r>
        <w:t xml:space="preserve">Tất cả H1 bị đạn kim loại như mưa bắn qua, không bao lâu thì có hơn ba mươi đầu H1 bị tiêu diệt. Đám H1 còn sót lại phóng hỏa cầu về phía Nhạc Trọng.</w:t>
      </w:r>
    </w:p>
    <w:p>
      <w:pPr>
        <w:pStyle w:val="BodyText"/>
      </w:pPr>
      <w:r>
        <w:t xml:space="preserve">Lúc này đây Nhạc Trọng đã sớm có chuẩn bị, lúc dự cảm nguy hiểm xuất hiện thì hắn ôm lấy súng máy qjz8 này nắm rạp xuống đất.</w:t>
      </w:r>
    </w:p>
    <w:p>
      <w:pPr>
        <w:pStyle w:val="BodyText"/>
      </w:pPr>
      <w:r>
        <w:t xml:space="preserve">Sau khi hỏa cầu nổ xong, Nhạc Trọng lúc này mới ôm lấy qjz8 tiếp tục bắn phá về phía đám H1 bên kia.</w:t>
      </w:r>
    </w:p>
    <w:p>
      <w:pPr>
        <w:pStyle w:val="BodyText"/>
      </w:pPr>
      <w:r>
        <w:t xml:space="preserve">Tất cả L1 vây quanh cho nên dễ dàng bạo lộ vị trris của H1 cho Nhạc Trọng, một con H1 còn đang chuẩn bị hỏa cầu thì bị bắn chết.</w:t>
      </w:r>
    </w:p>
    <w:p>
      <w:pPr>
        <w:pStyle w:val="BodyText"/>
      </w:pPr>
      <w:r>
        <w:t xml:space="preserve">- Chín mươi H1 đều công kích mười lăm phút một lần.</w:t>
      </w:r>
    </w:p>
    <w:p>
      <w:pPr>
        <w:pStyle w:val="BodyText"/>
      </w:pPr>
      <w:r>
        <w:t xml:space="preserve">Nhạc Trọng vừa bắn phá vào thi đàn thì vừa tính toán thời gian công kích của H1.</w:t>
      </w:r>
    </w:p>
    <w:p>
      <w:pPr>
        <w:pStyle w:val="BodyText"/>
      </w:pPr>
      <w:r>
        <w:t xml:space="preserve">Nhạc Trọng quay đầu nhìn lại, chỉ thấy Kỷ Thanh Vũ sau lưng hắn mồ hồi nhỏ giọt, có chút thở không ra hơi. Tuy thời gian chiến đấu không lâu, thế nhưng mà nàng đồng thời đối mặt với nhiều tang thi, thể lực của nàng tiêu hao thật nhanh.</w:t>
      </w:r>
    </w:p>
    <w:p>
      <w:pPr>
        <w:pStyle w:val="BodyText"/>
      </w:pPr>
      <w:r>
        <w:t xml:space="preserve">- Còn có thể lực không?</w:t>
      </w:r>
    </w:p>
    <w:p>
      <w:pPr>
        <w:pStyle w:val="BodyText"/>
      </w:pPr>
      <w:r>
        <w:t xml:space="preserve">Nhạc Trọng tiến lên, tiện tay chém giết hai đầu L1, nhìn qua Kỷ Thanh Vũ hỏi.</w:t>
      </w:r>
    </w:p>
    <w:p>
      <w:pPr>
        <w:pStyle w:val="BodyText"/>
      </w:pPr>
      <w:r>
        <w:t xml:space="preserve">- Có!</w:t>
      </w:r>
    </w:p>
    <w:p>
      <w:pPr>
        <w:pStyle w:val="BodyText"/>
      </w:pPr>
      <w:r>
        <w:t xml:space="preserve">Kỷ Thanh Vũ nhìn Nhạc Trọng sau đó tiện tay chém giết một đầu S1 và nói ra.</w:t>
      </w:r>
    </w:p>
    <w:p>
      <w:pPr>
        <w:pStyle w:val="BodyText"/>
      </w:pPr>
      <w:r>
        <w:t xml:space="preserve">Nhạc Trọng cười cười, ôm Kỷ Thanh Vũ nhảy xuống dưới tường thành.</w:t>
      </w:r>
    </w:p>
    <w:p>
      <w:pPr>
        <w:pStyle w:val="BodyText"/>
      </w:pPr>
      <w:r>
        <w:t xml:space="preserve">Bên trên bầu trời Tiểu Thanh vỗ cánh bay xuông, bổ nhào tới bóp nát đầu lâu của L2.</w:t>
      </w:r>
    </w:p>
    <w:p>
      <w:pPr>
        <w:pStyle w:val="BodyText"/>
      </w:pPr>
      <w:r>
        <w:t xml:space="preserve">Dưới tường thành, khắp nơi đều là tang thi rậm rạp chằng chịt, cơ hồ không có đất cắm dùi. Hai tay của Nhạc Trọng không ngừng bắn gai xương, chèo chống hắn xuyên qua chỗ đám H1 đang tụ tập.</w:t>
      </w:r>
    </w:p>
    <w:p>
      <w:pPr>
        <w:pStyle w:val="BodyText"/>
      </w:pPr>
      <w:r>
        <w:t xml:space="preserve">Những tang thi H1 chính là uy hiếp lớn nhất của Nhạc Trọng hiện tại, có tang thi H1 tồn tại thì đường lui của hắn không an toàn.</w:t>
      </w:r>
    </w:p>
    <w:p>
      <w:pPr>
        <w:pStyle w:val="BodyText"/>
      </w:pPr>
      <w:r>
        <w:t xml:space="preserve">Đi lên mấy lần, Nhạc Trọng cũng đi tới chỗ H1 tụ tập, hắn nhanh chóng rơi xuống, một đao chém đầu của H1 và đầu L1 cùng đứng cạnh đó thành hai đoạn.</w:t>
      </w:r>
    </w:p>
    <w:p>
      <w:pPr>
        <w:pStyle w:val="BodyText"/>
      </w:pPr>
      <w:r>
        <w:t xml:space="preserve">Tang thi chung quanh rậm rạp chằng chịt, Kỷ Thanh Vũ ra sức chém giết, sau khi chém giết sáu bảy đầu tang thi, tang thi nhiều như biển áp tới phía nàng, nàng thậm chí có thể ngửi được mùi thúi nồng đậm trên người tang thi.</w:t>
      </w:r>
    </w:p>
    <w:p>
      <w:pPr>
        <w:pStyle w:val="BodyText"/>
      </w:pPr>
      <w:r>
        <w:t xml:space="preserve">Trong thi đàn, khắp nơi đều là tang thi bình thường, sau khi không gian bị đè thấp, người cường hóa nhanh nhẹn nửa bước khó đi. Nếu như Kỷ Thanh Vũ một mình rơi vào trong thi đàn này, chỉ sợ chém giết hơn mười đầu tang thi sẽ có tang thi liên tục bao phủ lấy nàng. Không phải nàng không đủ mạnh, mà là quá nhiều tang thi, hoàn toàn không cho nàng không gian xê dịch.</w:t>
      </w:r>
    </w:p>
    <w:p>
      <w:pPr>
        <w:pStyle w:val="BodyText"/>
      </w:pPr>
      <w:r>
        <w:t xml:space="preserve">Tay phải của Nhạc Trọng bắn ra một đầu gai xương, chống hắn bay lên cao, hắn lại phóng tới một chỗ của H1 nhanh như điện, một đao chém đầu H1 rơi xuống.</w:t>
      </w:r>
    </w:p>
    <w:p>
      <w:pPr>
        <w:pStyle w:val="BodyText"/>
      </w:pPr>
      <w:r>
        <w:t xml:space="preserve">Trên bầu trời Tiểu Thanh cũng theo sát Nhạc Trọng, không ngừng tấn công, và mổ nát đầu của H1.</w:t>
      </w:r>
    </w:p>
    <w:p>
      <w:pPr>
        <w:pStyle w:val="BodyText"/>
      </w:pPr>
      <w:r>
        <w:t xml:space="preserve">Dưới sự săn giết của Nhạc Trọng cùng Tiểu Thanh, tất cả H1 bị tiêu diệt rất nhiều, thời điểm H1 chỉ còn lại hơn mười con, những con H1 kia nhao nhao từ trên đầu L1 nhảy xuống, ẩn vào trong tang thi.</w:t>
      </w:r>
    </w:p>
    <w:p>
      <w:pPr>
        <w:pStyle w:val="BodyText"/>
      </w:pPr>
      <w:r>
        <w:t xml:space="preserve">Trong thi đàn rậm rạp chằng chịt này, muốn phát hiện H1 cực kỳ khó khăn. Nhạc Trọng cũng không có truy kích mấy con H1, mà là lợi dụng gai xương kéo dài lao về phía một con L2.</w:t>
      </w:r>
    </w:p>
    <w:p>
      <w:pPr>
        <w:pStyle w:val="BodyText"/>
      </w:pPr>
      <w:r>
        <w:t xml:space="preserve">Những con L2 kia chính là chủ lực ném tang thi, chỉ cần có thể tiêu diệt chúng thì áp lực giảm nhiều.</w:t>
      </w:r>
    </w:p>
    <w:p>
      <w:pPr>
        <w:pStyle w:val="BodyText"/>
      </w:pPr>
      <w:r>
        <w:t xml:space="preserve">Sau mấy lần chớp động thì Nhạc Trọng xuất hiện trước người của L2, hắn giơ gai độc lên, một phát bắn nát đầu của L2.</w:t>
      </w:r>
    </w:p>
    <w:p>
      <w:pPr>
        <w:pStyle w:val="BodyText"/>
      </w:pPr>
      <w:r>
        <w:t xml:space="preserve">Tiêu diệt xong con L2 này, Nhạc Trọng lợi dụng gai xương giao thoa di động, không ngừng xuất hiện bên người của đám L2, một súng bắn nổ đầu của chúng.</w:t>
      </w:r>
    </w:p>
    <w:p>
      <w:pPr>
        <w:pStyle w:val="BodyText"/>
      </w:pPr>
      <w:r>
        <w:t xml:space="preserve">- Chúc mừng ngài thăng cấp lên cấp 35, đạt được hai điểm cường hóa.</w:t>
      </w:r>
    </w:p>
    <w:p>
      <w:pPr>
        <w:pStyle w:val="BodyText"/>
      </w:pPr>
      <w:r>
        <w:t xml:space="preserve">Thời điểm Nhạc Trọng lợi dụng gai độc tiêu diệt mười lăm con L2, hắn rốt cục lần nữa thăng cấp, trở thành người cường hóa cấp 35.</w:t>
      </w:r>
    </w:p>
    <w:p>
      <w:pPr>
        <w:pStyle w:val="BodyText"/>
      </w:pPr>
      <w:r>
        <w:t xml:space="preserve">Nhạc Trọng lựa chọn cường hóa nhanh nhẹn cùng thể lực, tiếp tục ôm Kỷ Thanh Vũ xuyên qua thi đàn, lợi dùng gai độc trong tay đuổi giết L2 trong thi đàn. Hắn trải qua nhiều ngày huấn luyện và xạ kích liên tục, tài bắn súng đã cực kỳ được, trong năm mươi mét có thể dùng gai độc bắn nát đầu.</w:t>
      </w:r>
    </w:p>
    <w:p>
      <w:pPr>
        <w:pStyle w:val="BodyText"/>
      </w:pPr>
      <w:r>
        <w:t xml:space="preserve">Những con tang thi L2 đều phát hiện Nhạc Trọng la đại địch, tang thi trước người di động tới gần Nhạc Trọng như xe tăng cản đường.</w:t>
      </w:r>
    </w:p>
    <w:p>
      <w:pPr>
        <w:pStyle w:val="BodyText"/>
      </w:pPr>
      <w:r>
        <w:t xml:space="preserve">Nhạc Trọng ôm Kỷ Thanh Vũ, nhanh chóng tới trước người của một con L2.</w:t>
      </w:r>
    </w:p>
    <w:p>
      <w:pPr>
        <w:pStyle w:val="BodyText"/>
      </w:pPr>
      <w:r>
        <w:t xml:space="preserve">Con L2 kia một quyền đánh vào gai xương của Nhạc Trọng cùng Kỷ Thanh Vũ, nó đánh gãy không gãy gai xương này. Kỷ Thanh Vũ cùng Nhạc Trọng ở giữa không trung không có rơi xuống.</w:t>
      </w:r>
    </w:p>
    <w:p>
      <w:pPr>
        <w:pStyle w:val="BodyText"/>
      </w:pPr>
      <w:r>
        <w:t xml:space="preserve">Trong mắt Kỷ Thanh Vũ hàn quang chớp động, phát động kỹ năng cường hóa lưỡi đao, trên Đường đao có hào quang màu xanh chớp động, một đao chém rụng. Thân thể cứng như sắt súng đạn thường không thể làm gì được L2 lại bị đao của nàng chém thành hai đoạn.</w:t>
      </w:r>
    </w:p>
    <w:p>
      <w:pPr>
        <w:pStyle w:val="BodyText"/>
      </w:pPr>
      <w:r>
        <w:t xml:space="preserve">- Năng lực của nàng quả nhiên lợi hại, quả nhiên là khắc tinh của L2.</w:t>
      </w:r>
    </w:p>
    <w:p>
      <w:pPr>
        <w:pStyle w:val="BodyText"/>
      </w:pPr>
      <w:r>
        <w:t xml:space="preserve">Nhìn thấy Kỷ Thanh Vũ một đao chém đầu L2 kia thành hai đoạn giống như cắt đậu hủ, trong mắt của Nhạc Trọng hiện lên hào quang tán thưởng.</w:t>
      </w:r>
    </w:p>
    <w:p>
      <w:pPr>
        <w:pStyle w:val="BodyText"/>
      </w:pPr>
      <w:r>
        <w:t xml:space="preserve">Kỷ Thanh Vũ cùng Nhạc Trọng vừa rơi xuống đất, tang thi chung quanh chợt vây tới.</w:t>
      </w:r>
    </w:p>
    <w:p>
      <w:pPr>
        <w:pStyle w:val="BodyText"/>
      </w:pPr>
      <w:r>
        <w:t xml:space="preserve">Nhạc Trọng bỏ qua những tang thi này công kích, thoáng cái ôm lấy vòng eo nhỏ nhắn của Kỷ Thanh Vũ, tay phải lần nữa bộc phát gai xương phóng thẳng lên trời. Lại lao tới gần L2 kế tiếp.</w:t>
      </w:r>
    </w:p>
    <w:p>
      <w:pPr>
        <w:pStyle w:val="BodyText"/>
      </w:pPr>
      <w:r>
        <w:t xml:space="preserve">Mà đầu L2 tiếp theo rất nhanh bị Nhạc Trọng cùng Kỷ Thanh Vũ hai người phối hợp ăn ý và Kỷ Thanh Vũ chém thành hai đoạn, linh quang khổng lồ chui vào trong cơ thể của Kỷ Thanh Vũ, nàng lần này trực tiêp tấn cấp, lần nữa đạt được điểm cường hóa.</w:t>
      </w:r>
    </w:p>
    <w:p>
      <w:pPr>
        <w:pStyle w:val="BodyText"/>
      </w:pPr>
      <w:r>
        <w:t xml:space="preserve">Dưới sự phối hợp của Nhạc Trọng thì Kỷ Thanh Vũ lợi dụng năng lực cường hóa lưỡi đao của mình không ngừng chém giết L2, đẳng cấp của nàng không ngừng tăng lên, đột phá cấp 20, hơn nữa đang tăng lên cấp 30.</w:t>
      </w:r>
    </w:p>
    <w:p>
      <w:pPr>
        <w:pStyle w:val="BodyText"/>
      </w:pPr>
      <w:r>
        <w:t xml:space="preserve">Kỷ Thanh Vũ, Nhạc Trọng, Tiểu Thanh ba người liên thủ tiêu diệt được tám mươi đầu L2 xong, Nhạc Trọng ôm Kỷ Thanh Vũ nhảy lên lưng của Tiểu Thanh. Tiểu Thanh vỗ cánh và chở Nhạc Trọng ba người đi vào trong thành.</w:t>
      </w:r>
    </w:p>
    <w:p>
      <w:pPr>
        <w:pStyle w:val="BodyText"/>
      </w:pPr>
      <w:r>
        <w:t xml:space="preserve">Lúc này Kỷ Thanh Vũ đã hao hết thể lực, tái chiến thì quá nguy hiểm. Kỹ năng cường hóa lưỡi đao uy lực bất phàm, nhưng mà tiêu hao thể lực cực lớn.</w:t>
      </w:r>
    </w:p>
    <w:p>
      <w:pPr>
        <w:pStyle w:val="BodyText"/>
      </w:pPr>
      <w:r>
        <w:t xml:space="preserve">Sau khi mất đi gần một trăm đầu L2, cửa thàn phía tây chỉ còn lại hơn sáu mươi đầu L2 còn đang ném tang thi. Tang thi viện quân lọt vào trong thành chậm hơn nhiều. Áp lực trong thành giảm nhiều lắm.</w:t>
      </w:r>
    </w:p>
    <w:p>
      <w:pPr>
        <w:pStyle w:val="BodyText"/>
      </w:pPr>
      <w:r>
        <w:t xml:space="preserve">Nhạc Trọng trở về công sự, chỉ thấy bốn tiểu đội tinh nhuệ không ngừng chém giết tang thi, nhưng mà đại bộ phận bọn họ vô cùng mệt mỏi.</w:t>
      </w:r>
    </w:p>
    <w:p>
      <w:pPr>
        <w:pStyle w:val="Compact"/>
      </w:pPr>
      <w:r>
        <w:t xml:space="preserve">Chiến đấu với thi đàn khổng lồ, thể lực cùng tinh thần tiêu hao cực kỳ kinh người. Một gã người cường hóa của Nhạc Trọng bình quân sẽ chém giết hơn một trăm con tang thi. Nhưng mà đồi mặt với thi đàn khổng lồ, hắn có thể chém giết hai mươi con là quá nhiều. Bởi vì đối mặt thi đàn khổng lồ hắn không ngừng xuất đao, điên cuồng chém giết tang thi mới có thể sống sót, áp lực cực kỳ to lớn, thể lực cùng tinh thần lực tiêu hao cũng rất nhanh.</w:t>
      </w:r>
      <w:r>
        <w:br w:type="textWrapping"/>
      </w:r>
      <w:r>
        <w:br w:type="textWrapping"/>
      </w:r>
    </w:p>
    <w:p>
      <w:pPr>
        <w:pStyle w:val="Heading2"/>
      </w:pPr>
      <w:bookmarkStart w:id="222" w:name="chương-200-chiến-xa-bộ-binh-phát-uy.-1"/>
      <w:bookmarkEnd w:id="222"/>
      <w:r>
        <w:t xml:space="preserve">200. Chương 200: Chiến Xa Bộ Binh Phát Uy. (1)</w:t>
      </w:r>
    </w:p>
    <w:p>
      <w:pPr>
        <w:pStyle w:val="Compact"/>
      </w:pPr>
      <w:r>
        <w:br w:type="textWrapping"/>
      </w:r>
      <w:r>
        <w:br w:type="textWrapping"/>
      </w:r>
    </w:p>
    <w:p>
      <w:pPr>
        <w:pStyle w:val="BodyText"/>
      </w:pPr>
      <w:r>
        <w:t xml:space="preserve">Nhạc Trọng nhìn qua tình huống chiến đấu một chút, móc bộ đàm ra ra lệnh cho Vương Song:</w:t>
      </w:r>
    </w:p>
    <w:p>
      <w:pPr>
        <w:pStyle w:val="BodyText"/>
      </w:pPr>
      <w:r>
        <w:t xml:space="preserve">- Vương Song, anh lập tức mang hai trung đội cặn bã doanh tới.</w:t>
      </w:r>
    </w:p>
    <w:p>
      <w:pPr>
        <w:pStyle w:val="BodyText"/>
      </w:pPr>
      <w:r>
        <w:t xml:space="preserve">Chỉ khi hai trung đội cặn bã doanh đi tới nơi này, Nhạc Trọng mới có thể dẫn người phản công, đem cửa thành phía tây đoạt vào trong tay.</w:t>
      </w:r>
    </w:p>
    <w:p>
      <w:pPr>
        <w:pStyle w:val="BodyText"/>
      </w:pPr>
      <w:r>
        <w:t xml:space="preserve">- Vâng, Nhạc đội!</w:t>
      </w:r>
    </w:p>
    <w:p>
      <w:pPr>
        <w:pStyle w:val="BodyText"/>
      </w:pPr>
      <w:r>
        <w:t xml:space="preserve">Không lâu, hai trung đội tù phạm cặn bã doanh đã được xe chở tới, trang bị Phảng Chế Đường Đao cùng thép thuẫn, dưới sự chỉ huy của Nhạc Trọng thì không ngừng phản công lên tường thành.</w:t>
      </w:r>
    </w:p>
    <w:p>
      <w:pPr>
        <w:pStyle w:val="BodyText"/>
      </w:pPr>
      <w:r>
        <w:t xml:space="preserve">Chiến đấu đến nay, Nhạc Trọng vẫn thể lực dồi dào, hắn và bạch cốt hai người xung trận ngựa lên trước, mang theo bốn tiểu đội tinh nhuê và hai trung đội cặn bã doanh xông lên tương thành.</w:t>
      </w:r>
    </w:p>
    <w:p>
      <w:pPr>
        <w:pStyle w:val="BodyText"/>
      </w:pPr>
      <w:r>
        <w:t xml:space="preserve">Ở bên ngoài tường thành, mất đi H1 uy hiếp, Tiểu Thanh cũng không ngừng chém giết L2, dùng móng vuốt sắc bén của nó tiêu diệt L2.</w:t>
      </w:r>
    </w:p>
    <w:p>
      <w:pPr>
        <w:pStyle w:val="BodyText"/>
      </w:pPr>
      <w:r>
        <w:t xml:space="preserve">Kịch chiến suốt một giờ, Nhạc Trọng mới dẫn mọi người tiêu diệt toàn bộ tang thi trong thành và thu phục cửa tây. Nhưng mà trong chiến đấu cũng có mười hai tên cặn bã doanh bị lây virus.</w:t>
      </w:r>
    </w:p>
    <w:p>
      <w:pPr>
        <w:pStyle w:val="BodyText"/>
      </w:pPr>
      <w:r>
        <w:t xml:space="preserve">Bên ngoài thành L2 không ngừng bị Tiểu Thanh tấn công và nhao nhao tử vong, chết chỉ còn lại hơn hai mươi đầu, Nhạc Trọng liền cho Tiểu Thanh săn bắt tang thi.</w:t>
      </w:r>
    </w:p>
    <w:p>
      <w:pPr>
        <w:pStyle w:val="BodyText"/>
      </w:pPr>
      <w:r>
        <w:t xml:space="preserve">Hai mươi đầu L2 đã không đủ uy hiếp cửa thành phía tây.</w:t>
      </w:r>
    </w:p>
    <w:p>
      <w:pPr>
        <w:pStyle w:val="BodyText"/>
      </w:pPr>
      <w:r>
        <w:t xml:space="preserve">Nhạc Trọng còn chưa kịp thở ra, trong bộ đàm truyền ra âm thanh cầu viện của Khổng Thiên Dự:</w:t>
      </w:r>
    </w:p>
    <w:p>
      <w:pPr>
        <w:pStyle w:val="BodyText"/>
      </w:pPr>
      <w:r>
        <w:t xml:space="preserve">- Nhạc đội, thỉnh tới cửa nam giúp chúng tôi ngăn chặn tăng thi vào thành, chúng tôi không đủ người thu phục cửa nam. Xin ngài trợ giúp chúng tôi.</w:t>
      </w:r>
    </w:p>
    <w:p>
      <w:pPr>
        <w:pStyle w:val="BodyText"/>
      </w:pPr>
      <w:r>
        <w:t xml:space="preserve">- Bên ngoài cửa nam có nhiều tang thi tiến hóa không?</w:t>
      </w:r>
    </w:p>
    <w:p>
      <w:pPr>
        <w:pStyle w:val="BodyText"/>
      </w:pPr>
      <w:r>
        <w:t xml:space="preserve">Nhạc Trọng cũng không có lập tức phát binh mà hỏi rõ.</w:t>
      </w:r>
    </w:p>
    <w:p>
      <w:pPr>
        <w:pStyle w:val="BodyText"/>
      </w:pPr>
      <w:r>
        <w:t xml:space="preserve">Khổng Thiên Dự lập tức trả lời nói:</w:t>
      </w:r>
    </w:p>
    <w:p>
      <w:pPr>
        <w:pStyle w:val="BodyText"/>
      </w:pPr>
      <w:r>
        <w:t xml:space="preserve">- Không có bao nhiêu tang thi tiến hóa cả, đều là tang thi bình thường ca,r nhưng mà số lượng quá nhiều giết mãi không hết. Chúng tôi liên tục bị bức lui lại.</w:t>
      </w:r>
    </w:p>
    <w:p>
      <w:pPr>
        <w:pStyle w:val="BodyText"/>
      </w:pPr>
      <w:r>
        <w:t xml:space="preserve">Khổng Thiên Dự thống soái bốn tiểu đội đều là chiến sĩ vô cùng tinh nhuệ, nhưng mà số lượng tang thi quá nhiều, nhân số của bọn họ quá ít, tang thi không ngừng đẩy mạnh, cũng chỉ có thể liên tục lui ra phía sau.</w:t>
      </w:r>
    </w:p>
    <w:p>
      <w:pPr>
        <w:pStyle w:val="BodyText"/>
      </w:pPr>
      <w:r>
        <w:t xml:space="preserve">- Tôi biết rồi, sẽ mang theo người tới giúp, trước đó anh phải tận lực làm chậm tốc độ của tang thi đã.</w:t>
      </w:r>
    </w:p>
    <w:p>
      <w:pPr>
        <w:pStyle w:val="BodyText"/>
      </w:pPr>
      <w:r>
        <w:t xml:space="preserve">Nhạc Trọng nói xong thì nhìn qua chiến xa bộ binh của Từ Chính Cương, hắn chỉ vào chiến xa bộ binh và hỏi Từ Chính Cương:</w:t>
      </w:r>
    </w:p>
    <w:p>
      <w:pPr>
        <w:pStyle w:val="BodyText"/>
      </w:pPr>
      <w:r>
        <w:t xml:space="preserve">- Thứ này còn chạy được không?</w:t>
      </w:r>
    </w:p>
    <w:p>
      <w:pPr>
        <w:pStyle w:val="BodyText"/>
      </w:pPr>
      <w:r>
        <w:t xml:space="preserve">Từ Chính Cương nhanh chóng trả lời:</w:t>
      </w:r>
    </w:p>
    <w:p>
      <w:pPr>
        <w:pStyle w:val="BodyText"/>
      </w:pPr>
      <w:r>
        <w:t xml:space="preserve">- Có thể chạy được chừng sáu mươi cây số.</w:t>
      </w:r>
    </w:p>
    <w:p>
      <w:pPr>
        <w:pStyle w:val="BodyText"/>
      </w:pPr>
      <w:r>
        <w:t xml:space="preserve">- Lái xe mang chúng tôi tiếp viện cửa nam!</w:t>
      </w:r>
    </w:p>
    <w:p>
      <w:pPr>
        <w:pStyle w:val="BodyText"/>
      </w:pPr>
      <w:r>
        <w:t xml:space="preserve">Nhạc Trọng dẫn theo Từ Chính Cương nhảy vào chiến xa bộ binh và ra lệnh.</w:t>
      </w:r>
    </w:p>
    <w:p>
      <w:pPr>
        <w:pStyle w:val="BodyText"/>
      </w:pPr>
      <w:r>
        <w:t xml:space="preserve">Chiến sĩ trong chiến xa bộ binh khởi động cổ máy chiến đấu hạng nặng này, nhanh chóng chạy về cửa nam.</w:t>
      </w:r>
    </w:p>
    <w:p>
      <w:pPr>
        <w:pStyle w:val="BodyText"/>
      </w:pPr>
      <w:r>
        <w:t xml:space="preserve">Cửa nam là đường đi chủ yếu của hai bên, khắp nơi buộc chặt các loại dây thép, những nơi đi lại khác cũng dùng dây thép ngăn cản đường đi. Chỉ để một con đường dài một ngàn mét là không có gì cả.</w:t>
      </w:r>
    </w:p>
    <w:p>
      <w:pPr>
        <w:pStyle w:val="BodyText"/>
      </w:pPr>
      <w:r>
        <w:t xml:space="preserve">Con đường dài một ngàn mét này đã chật ních đại lượng tang thi bình thường.</w:t>
      </w:r>
    </w:p>
    <w:p>
      <w:pPr>
        <w:pStyle w:val="BodyText"/>
      </w:pPr>
      <w:r>
        <w:t xml:space="preserve">Mà trước mặt của đám tang thi bình thường chính là bốn mươi sáu tên đội viên của Nhạc Trọng đang nhảy qua nhảy lại tiêu diệt đám tang thi bình thường kia.</w:t>
      </w:r>
    </w:p>
    <w:p>
      <w:pPr>
        <w:pStyle w:val="BodyText"/>
      </w:pPr>
      <w:r>
        <w:t xml:space="preserve">Những tang thi bình thường này số lượng quá nhiều, giống như biển cả vậy, những đội viên chém giết Nhạc Trọng đều phải không ngừng giẫm lên thi thể của tang thi lui ra phía sau.</w:t>
      </w:r>
    </w:p>
    <w:p>
      <w:pPr>
        <w:pStyle w:val="BodyText"/>
      </w:pPr>
      <w:r>
        <w:t xml:space="preserve">Đội viên của Nhạc Trọng không dám ham chiến, nếu như bọn họ bị thi đàn vây quanh, cho dù có da rắn nước cũng sẽ bị giẫm thành thịt vụn.</w:t>
      </w:r>
    </w:p>
    <w:p>
      <w:pPr>
        <w:pStyle w:val="BodyText"/>
      </w:pPr>
      <w:r>
        <w:t xml:space="preserve">Mà chiến đấu kiểu này vô cùng tiêu hao thể lực, không ít đội viên lúc này đã thở không ra hơi, nếu không phải bọn họ đều trải qua cường hóa thể lực và lực lượng, chiến đấu cường độ cao như vậy đã sớm không chịu nổi.</w:t>
      </w:r>
    </w:p>
    <w:p>
      <w:pPr>
        <w:pStyle w:val="BodyText"/>
      </w:pPr>
      <w:r>
        <w:t xml:space="preserve">Thời điểm thể lực của những người này sắp hao hết, một cỗ chiến xa bộ binh từ xa chạy tới, hung hăng đụng vào thi đàn.</w:t>
      </w:r>
    </w:p>
    <w:p>
      <w:pPr>
        <w:pStyle w:val="BodyText"/>
      </w:pPr>
      <w:r>
        <w:t xml:space="preserve">Những tang thi bình thường va chạm với chiến xa bộ binh, chợt té trên mặt đất, sau đó bị chiến xa bộ binh nặng hơn mười tán này nghiền nát vụn.</w:t>
      </w:r>
    </w:p>
    <w:p>
      <w:pPr>
        <w:pStyle w:val="BodyText"/>
      </w:pPr>
      <w:r>
        <w:t xml:space="preserve">Chiến xa bộ binh đâm vào trong thi đàn khổng lồ kia, một đường nghiền áp, những tang thi chặn đường đều chết hết. Chỉ còn lại tang thi ở hai bên mà thôi.</w:t>
      </w:r>
    </w:p>
    <w:p>
      <w:pPr>
        <w:pStyle w:val="BodyText"/>
      </w:pPr>
      <w:r>
        <w:t xml:space="preserve">Thấy một màn này sĩ khí của binh sĩ đại thịnh.</w:t>
      </w:r>
    </w:p>
    <w:p>
      <w:pPr>
        <w:pStyle w:val="BodyText"/>
      </w:pPr>
      <w:r>
        <w:t xml:space="preserve">Khổng Thiên Dự hét lớn một tiếng, xung trận ngựa lên trước và tiến lến chém giết tang thi bình thường.</w:t>
      </w:r>
    </w:p>
    <w:p>
      <w:pPr>
        <w:pStyle w:val="BodyText"/>
      </w:pPr>
      <w:r>
        <w:t xml:space="preserve">- Nhạc đội dẫn người tới cứu viện các huynh đệ.</w:t>
      </w:r>
    </w:p>
    <w:p>
      <w:pPr>
        <w:pStyle w:val="BodyText"/>
      </w:pPr>
      <w:r>
        <w:t xml:space="preserve">Dưới sự dẫn dắt của Khổng Thiên Dự thì đội viên bốn tiểu đội xông lên trước, điên cuồng chém giết những tang thi bình thường kia.</w:t>
      </w:r>
    </w:p>
    <w:p>
      <w:pPr>
        <w:pStyle w:val="BodyText"/>
      </w:pPr>
      <w:r>
        <w:t xml:space="preserve">Chiến xa bộ binh một dường nghiền nát, đại lượng tang thi bình thường bị nghiền nát thành thịt nát và máu đen. Chiến xa bộ binh theo lệnh của Nhạc Trọng chạy thẳng tới cửa thành, hơn nữa còn một đường nghiền nát tang thi bình thường ngăn cản, giống như cổ máy thu nạp tính mạng của tang thi.</w:t>
      </w:r>
    </w:p>
    <w:p>
      <w:pPr>
        <w:pStyle w:val="BodyText"/>
      </w:pPr>
      <w:r>
        <w:t xml:space="preserve">Không lâu thì hai tiểu đội ở nơi này phối hợp với Khổng Thiên Dự giẫm qua tầng thịt vụn kia cũng tiêu diệt sạch sẽ tang thi bình thường ở cửa thành nam.</w:t>
      </w:r>
    </w:p>
    <w:p>
      <w:pPr>
        <w:pStyle w:val="BodyText"/>
      </w:pPr>
      <w:r>
        <w:t xml:space="preserve">Sau khi thế cục ổn định lại, Nhạc Trọng mới bảo chiến xa bộ binh quay vào thành, lần nữa đóng cửa thành.</w:t>
      </w:r>
    </w:p>
    <w:p>
      <w:pPr>
        <w:pStyle w:val="BodyText"/>
      </w:pPr>
      <w:r>
        <w:t xml:space="preserve">Sau khi cửa thành khép kín lại, cho dù thể lực của Nhạc Trọng cao tới 66 điểm cũng cảm thấy vô cùng mệt mỏi.</w:t>
      </w:r>
    </w:p>
    <w:p>
      <w:pPr>
        <w:pStyle w:val="BodyText"/>
      </w:pPr>
      <w:r>
        <w:t xml:space="preserve">Toàn thân của Khổng Thiên Dự dính đầy máu đen đi đến trước người của Nhạc Trọng và hỏi bước tiếp theo nên làm như thế nào:</w:t>
      </w:r>
    </w:p>
    <w:p>
      <w:pPr>
        <w:pStyle w:val="BodyText"/>
      </w:pPr>
      <w:r>
        <w:t xml:space="preserve">- Nhạc đội làm sao bây giờ?</w:t>
      </w:r>
    </w:p>
    <w:p>
      <w:pPr>
        <w:pStyle w:val="BodyText"/>
      </w:pPr>
      <w:r>
        <w:t xml:space="preserve">Nhạc Trọng trầm giọng nói:</w:t>
      </w:r>
    </w:p>
    <w:p>
      <w:pPr>
        <w:pStyle w:val="BodyText"/>
      </w:pPr>
      <w:r>
        <w:t xml:space="preserve">- Anh dẫn theo người thủ lại ở chỗ này, nếu như tang thi đại quy mô công thành, các anh nếu không năn được thì rút lui lại.</w:t>
      </w:r>
    </w:p>
    <w:p>
      <w:pPr>
        <w:pStyle w:val="BodyText"/>
      </w:pPr>
      <w:r>
        <w:t xml:space="preserve">Nhân thủ bộ đội của Nhạc Trọng quá ít, hắn không cách nào lưu lại quá nhiều người ở cửa nam này. Cửa đông là đại bản doanh của hắn, nơi đó có chứa nhiều lương thực, đạn dược và các loại vật tư, không thể thất thủ.</w:t>
      </w:r>
    </w:p>
    <w:p>
      <w:pPr>
        <w:pStyle w:val="BodyText"/>
      </w:pPr>
      <w:r>
        <w:t xml:space="preserve">Khổng Thiên Dự suy nghĩ một chút, dẫn người đi tới tường thành.</w:t>
      </w:r>
    </w:p>
    <w:p>
      <w:pPr>
        <w:pStyle w:val="BodyText"/>
      </w:pPr>
      <w:r>
        <w:t xml:space="preserve">Lôi Thành mang binh thoát ra khỏi huyện Thanh Nguyên, cả thị trấn đều loạn thành một đống, các chuyện ác không ngừng xảy ra, trong thành lời đồn nổi lên bốn phía, rất nhiều người sống sót cũng điên cuồng lên rồi. Cưỡng gian, giết người, cướp bóc, phóng hỏa, khắp nơi đều có chuyện diễn ra.</w:t>
      </w:r>
    </w:p>
    <w:p>
      <w:pPr>
        <w:pStyle w:val="BodyText"/>
      </w:pPr>
      <w:r>
        <w:t xml:space="preserve">Bốn người sống sót tay cầm theo đuốc không ngừng phóng hỏa khắp huyện thành, lúc này thấy ảnh lửa búng lên mạnh mẽ thì cười lên điên cuồng. Chỉ có những cử động điên cuồng này mới có thể phát tiết điên cuồng của bọn họ.</w:t>
      </w:r>
    </w:p>
    <w:p>
      <w:pPr>
        <w:pStyle w:val="BodyText"/>
      </w:pPr>
      <w:r>
        <w:t xml:space="preserve">Tiếng súng vang lên, đầu của tên người sống sót này nhiều ra lỗ máu, hai mắt không thể tin té trên mặt đất.</w:t>
      </w:r>
    </w:p>
    <w:p>
      <w:pPr>
        <w:pStyle w:val="BodyText"/>
      </w:pPr>
      <w:r>
        <w:t xml:space="preserve">Ba tên người sống sót còn lại nhìn qua, đã nhìn thấy Lang tử ăn mặc chỉnh tề dẫn năm người cầm súng vọt tới gần bọn họ.</w:t>
      </w:r>
    </w:p>
    <w:p>
      <w:pPr>
        <w:pStyle w:val="BodyText"/>
      </w:pPr>
      <w:r>
        <w:t xml:space="preserve">Ba tên người sống sót kia nhìn thấy súng trong tay Lang tử thì sắc mặt đại biến, lập tức bỏ chạy.</w:t>
      </w:r>
    </w:p>
    <w:p>
      <w:pPr>
        <w:pStyle w:val="BodyText"/>
      </w:pPr>
      <w:r>
        <w:t xml:space="preserve">Tiếng súng lại vang lên, một gã người sống sót cũng bị Lang tử tiêu diệt.</w:t>
      </w:r>
    </w:p>
    <w:p>
      <w:pPr>
        <w:pStyle w:val="BodyText"/>
      </w:pPr>
      <w:r>
        <w:t xml:space="preserve">- Đừng giết tôi, tôi đầu hàng, đừng giết tôi.</w:t>
      </w:r>
    </w:p>
    <w:p>
      <w:pPr>
        <w:pStyle w:val="BodyText"/>
      </w:pPr>
      <w:r>
        <w:t xml:space="preserve">Hai tên người sống sót còn lại nhìn qua thảm trạng của đồng bọn, lập tức hoảng sợ vô cùng lớn tiếng kêu lên.</w:t>
      </w:r>
    </w:p>
    <w:p>
      <w:pPr>
        <w:pStyle w:val="BodyText"/>
      </w:pPr>
      <w:r>
        <w:t xml:space="preserve">- Đội trưởng làm sao bây giờ? Có nên cho bọn chúng vào cặn bã doanh không?</w:t>
      </w:r>
    </w:p>
    <w:p>
      <w:pPr>
        <w:pStyle w:val="BodyText"/>
      </w:pPr>
      <w:r>
        <w:t xml:space="preserve">Một gã đội viên nhìn qua Lang tử hỏi.</w:t>
      </w:r>
    </w:p>
    <w:p>
      <w:pPr>
        <w:pStyle w:val="BodyText"/>
      </w:pPr>
      <w:r>
        <w:t xml:space="preserve">Hai mắt Lang tử hiện ra hàn quang, lạnh lùng nói:</w:t>
      </w:r>
    </w:p>
    <w:p>
      <w:pPr>
        <w:pStyle w:val="BodyText"/>
      </w:pPr>
      <w:r>
        <w:t xml:space="preserve">- Đều giết đi, chúng ta không có nhiều người trông coi đám cặn bã này.</w:t>
      </w:r>
    </w:p>
    <w:p>
      <w:pPr>
        <w:pStyle w:val="Compact"/>
      </w:pPr>
      <w:r>
        <w:t xml:space="preserve">Sau khi nghe được lệnh của Lang tử thì hai tên đội viên tiến lên chém ra một đao, trực tiếp chém giết hai tên người sống sót này.</w:t>
      </w:r>
      <w:r>
        <w:br w:type="textWrapping"/>
      </w:r>
      <w:r>
        <w:br w:type="textWrapping"/>
      </w:r>
    </w:p>
    <w:p>
      <w:pPr>
        <w:pStyle w:val="Heading2"/>
      </w:pPr>
      <w:bookmarkStart w:id="223" w:name="chương-201-chiến-xa-bộ-binh-phát-uy.-2"/>
      <w:bookmarkEnd w:id="223"/>
      <w:r>
        <w:t xml:space="preserve">201. Chương 201: Chiến Xa Bộ Binh Phát Uy. (2)</w:t>
      </w:r>
    </w:p>
    <w:p>
      <w:pPr>
        <w:pStyle w:val="Compact"/>
      </w:pPr>
      <w:r>
        <w:br w:type="textWrapping"/>
      </w:r>
      <w:r>
        <w:br w:type="textWrapping"/>
      </w:r>
    </w:p>
    <w:p>
      <w:pPr>
        <w:pStyle w:val="BodyText"/>
      </w:pPr>
      <w:r>
        <w:t xml:space="preserve">Rất nhiều người sống sót nhìn qua bọn người Lang tử giết bốn tên còn sống sót đốt phá kia như giết chó, trong nội tâm mọi người phát lạnh, nhìn xa xa bên này. Không ít người trôn đi vụng trộm nhìn qua bọn người Lang tử bên này.</w:t>
      </w:r>
    </w:p>
    <w:p>
      <w:pPr>
        <w:pStyle w:val="BodyText"/>
      </w:pPr>
      <w:r>
        <w:t xml:space="preserve">Lang tử chửi ầm lên nói một câu:</w:t>
      </w:r>
    </w:p>
    <w:p>
      <w:pPr>
        <w:pStyle w:val="BodyText"/>
      </w:pPr>
      <w:r>
        <w:t xml:space="preserve">- Giết người cưỡng gian, giết người phóng hỏa, giết người cướp bóc, giết toàn bộ đám hỗn đản, tất cả phải thành thật cho tôi. Hiện tại thành còn chưa bị phá. Các người thành thành thật thật ở lại nơi này, hoặc là đi cửa đông chờ đợi được an bài sau, các người chính là con dân của Nhạc đội, chúng ta sẽ bảo vệ các người an toàn.</w:t>
      </w:r>
    </w:p>
    <w:p>
      <w:pPr>
        <w:pStyle w:val="BodyText"/>
      </w:pPr>
      <w:r>
        <w:t xml:space="preserve">Nói xong Lang tử dẫn người tiếp tục đi về phía trước, cũng không quan tâm đám người này có loạn tiếp hay không.</w:t>
      </w:r>
    </w:p>
    <w:p>
      <w:pPr>
        <w:pStyle w:val="BodyText"/>
      </w:pPr>
      <w:r>
        <w:t xml:space="preserve">Dưới sự nổ lực của Lang tử thì cục diện hỗn loạn trong thành từ từ được khống chế lại, khôi phục ổn định. Đồng thời đại lượng người sống sót giống như chạy nạn lập tức đi tới cửa đông chờ an bài.</w:t>
      </w:r>
    </w:p>
    <w:p>
      <w:pPr>
        <w:pStyle w:val="BodyText"/>
      </w:pPr>
      <w:r>
        <w:t xml:space="preserve">Trừ khu dân cư gần phương bắc ra, đại lượng người sống sót đều tập trung về hướng đông, rậm rạp chằng chịt giống như con kiến.</w:t>
      </w:r>
    </w:p>
    <w:p>
      <w:pPr>
        <w:pStyle w:val="BodyText"/>
      </w:pPr>
      <w:r>
        <w:t xml:space="preserve">Trên đường đi tới cửa đông, có một công sự đơn so do lưới sắt, dây kéo, bao cát cấu thành, ở trong công sự này một đội chiên sĩ cầm súng thủ hộ nơi này. Hai khẩu súng máy hạng nhẹ phong tỏa đường ra vào, ai muốn cưỡng ép phá tan con đường này sẽ phải trả cái giá thảm trọng mới được.</w:t>
      </w:r>
    </w:p>
    <w:p>
      <w:pPr>
        <w:pStyle w:val="BodyText"/>
      </w:pPr>
      <w:r>
        <w:t xml:space="preserve">Vương Song cầm roi da trong tay, đứng ở trước thông đạo và quát lớn.</w:t>
      </w:r>
    </w:p>
    <w:p>
      <w:pPr>
        <w:pStyle w:val="BodyText"/>
      </w:pPr>
      <w:r>
        <w:t xml:space="preserve">- Trật tự mà đi vào, ai dám chen ngang thì sẽ ăn roi.</w:t>
      </w:r>
    </w:p>
    <w:p>
      <w:pPr>
        <w:pStyle w:val="BodyText"/>
      </w:pPr>
      <w:r>
        <w:t xml:space="preserve">Hai gã đội viên ở bên ngoài nhìn chằm chằm, thỉnh thoảng một ít thanh niên cường tráng dám băng ngang hung hăng quất một rơi lên ngươi của bọn họ, làm những tên dám chen ngang tróc da tróc thịt rên rỉ không thôi.</w:t>
      </w:r>
    </w:p>
    <w:p>
      <w:pPr>
        <w:pStyle w:val="BodyText"/>
      </w:pPr>
      <w:r>
        <w:t xml:space="preserve">Dưới uy hiếp của roi da tàn khốc, đoàn người chen ngang thành thành thật thật đứng xếp hàng, đăng ký tiến vào thông đạo, trở thành con dân của Nhạc Trọng.</w:t>
      </w:r>
    </w:p>
    <w:p>
      <w:pPr>
        <w:pStyle w:val="BodyText"/>
      </w:pPr>
      <w:r>
        <w:t xml:space="preserve">Đại lượng L2 bị săn giết, con tang thi loại hình chữ Z gần đây cũng không có chủ ý hay, đành phải máy móc cho tang thi L2 ném tang thi vào trong thành.</w:t>
      </w:r>
    </w:p>
    <w:p>
      <w:pPr>
        <w:pStyle w:val="BodyText"/>
      </w:pPr>
      <w:r>
        <w:t xml:space="preserve">- Từ Chính Cương, tới chỗ của tôi chứ?</w:t>
      </w:r>
    </w:p>
    <w:p>
      <w:pPr>
        <w:pStyle w:val="BodyText"/>
      </w:pPr>
      <w:r>
        <w:t xml:space="preserve">Nhạc Trọng ngồi ở trong chiến xa bộ binh, lần nữa nhìn qua Từ Chính Cương mời chào.</w:t>
      </w:r>
    </w:p>
    <w:p>
      <w:pPr>
        <w:pStyle w:val="BodyText"/>
      </w:pPr>
      <w:r>
        <w:t xml:space="preserve">Lúc này đây Từ Chính Cương không có một lời cự tuyệt như lúc trước, hắn trầm mặc một hồi, trong mắt chớp động hào quang vô cùng phức tạp.</w:t>
      </w:r>
    </w:p>
    <w:p>
      <w:pPr>
        <w:pStyle w:val="BodyText"/>
      </w:pPr>
      <w:r>
        <w:t xml:space="preserve">Nhạc Trọng thản nhiên nói:</w:t>
      </w:r>
    </w:p>
    <w:p>
      <w:pPr>
        <w:pStyle w:val="BodyText"/>
      </w:pPr>
      <w:r>
        <w:t xml:space="preserve">- Trước khi anh cầu cứu tôi, nhất định đã cầu cứu bên kia rồi nhỉ? Nhưng mà người chân chính dẫn người tới cứu anh không phải là ai khác, mà là tôi, Nhạc Trọng tôi cứu những người bị bỏi rơi nơi này, anh còn muốn bán mạng cho những người như vậy.</w:t>
      </w:r>
    </w:p>
    <w:p>
      <w:pPr>
        <w:pStyle w:val="BodyText"/>
      </w:pPr>
      <w:r>
        <w:t xml:space="preserve">Từ Chính Cương là một người kiên trì với nguyên tắc của mình, đây là bộ hạ mà Nhạc Trọng thích mời chào nhất. Một khi Từ Chính Cương trở thành người của Nhạc Trọng thì Nhạc Trọng không cần lo lắng hắn phản bội mình, có thể ủy thác trách nhiệm. Hơn nữa Từ Chính Cương là một sĩ quan rất có trách nhiệm, rèn luyện quân sự hàng ngày vô cùng uu tú, là nhân tài mà Nhạc Trọng cần.</w:t>
      </w:r>
    </w:p>
    <w:p>
      <w:pPr>
        <w:pStyle w:val="BodyText"/>
      </w:pPr>
      <w:r>
        <w:t xml:space="preserve">Nhạc Trọng tiếp tục nói:</w:t>
      </w:r>
    </w:p>
    <w:p>
      <w:pPr>
        <w:pStyle w:val="BodyText"/>
      </w:pPr>
      <w:r>
        <w:t xml:space="preserve">- Gia nhập bên tôi đi, bằng bổn sự của anh có thể bảo hộ nhiều người, nhiều chiến hữu, huynh đệ của anh được sống tốt.</w:t>
      </w:r>
    </w:p>
    <w:p>
      <w:pPr>
        <w:pStyle w:val="BodyText"/>
      </w:pPr>
      <w:r>
        <w:t xml:space="preserve">Từ Chính Cương trầm mặc một hồi, rốt cục đáp ứng Nhạc Trọng mời chào:</w:t>
      </w:r>
    </w:p>
    <w:p>
      <w:pPr>
        <w:pStyle w:val="BodyText"/>
      </w:pPr>
      <w:r>
        <w:t xml:space="preserve">- Tốt Nhạc Trọng, tôi sẽ dẫn huynh đệ qua bên phía anh.</w:t>
      </w:r>
    </w:p>
    <w:p>
      <w:pPr>
        <w:pStyle w:val="BodyText"/>
      </w:pPr>
      <w:r>
        <w:t xml:space="preserve">Tang thi tập kích cửa thành phía tây, làm cho chiến hữu của Từ Chính Cương chết trận rất nhiều, lúc này chỉ còn lại mười ba người sống sót. Nhưng mà mười ba người sống sót này trải qua chiến trận, kinh nghiệm chiến đấu phong phú, tài bắn súng tinh xảo. Từ Chính Cương đáp ứng gia nhập Nhạc Trọng thì mười ba người này cũng trở thành người của Nhạc Trọng.</w:t>
      </w:r>
    </w:p>
    <w:p>
      <w:pPr>
        <w:pStyle w:val="BodyText"/>
      </w:pPr>
      <w:r>
        <w:t xml:space="preserve">Cửa thành phía tây còn bốn mươi người sống sót cũng bị Nhạc Trọng hợp nhất, gia nhập đội võ tang của mình.</w:t>
      </w:r>
    </w:p>
    <w:p>
      <w:pPr>
        <w:pStyle w:val="BodyText"/>
      </w:pPr>
      <w:r>
        <w:t xml:space="preserve">Nhạc Trọng đi đến trước người Cố Chi Hành, trực tiếp mời chào:</w:t>
      </w:r>
    </w:p>
    <w:p>
      <w:pPr>
        <w:pStyle w:val="BodyText"/>
      </w:pPr>
      <w:r>
        <w:t xml:space="preserve">- Chào Cố Chi Hành, tôi hy vọng anh có thể giúp tôi.</w:t>
      </w:r>
    </w:p>
    <w:p>
      <w:pPr>
        <w:pStyle w:val="BodyText"/>
      </w:pPr>
      <w:r>
        <w:t xml:space="preserve">Năng lực Cố Chi Hành thao túng hỏa diễm cực kỳ bất phàm, đã đạt tới trình độ có thể ngưng tụ hỏa cầu. Tương đương với một pháo đài hình người, sức chiến đấu cực kỳ bất phàm. Nhạc Trọng cũng hy vọng có thể mời chào hắn dưới trướng.</w:t>
      </w:r>
    </w:p>
    <w:p>
      <w:pPr>
        <w:pStyle w:val="BodyText"/>
      </w:pPr>
      <w:r>
        <w:t xml:space="preserve">Sắc mặt Viêm Vương Cố Chi Hành tái nhợt nhìn Nhạc Trọng , tâm niệm thay đổi thật nhanh và khẽ mĩm cười nói:</w:t>
      </w:r>
    </w:p>
    <w:p>
      <w:pPr>
        <w:pStyle w:val="BodyText"/>
      </w:pPr>
      <w:r>
        <w:t xml:space="preserve">- Tốt Nhạc đội, tôi là lão già khọm, tôi sẽ mang cái mạng già này cho anh.</w:t>
      </w:r>
    </w:p>
    <w:p>
      <w:pPr>
        <w:pStyle w:val="BodyText"/>
      </w:pPr>
      <w:r>
        <w:t xml:space="preserve">Cố Chi Hành cũng là một lão hồ ly, Lôi Thành vừa trốn thì lực lượng cường đại nhất chính là bộ đội thuộc Nhạc Trọng. Hắn không có tâm thần phục đám người chính phủ dối trá, trong hai ngày chiến đấu với tang thi thì đại bộ phận người của hắn chết sạch, kết cục tốt nhất của hắn là quy phục Nhạc Trọng, như vậy gia quyến và con cái có thể sống tốt hơn.</w:t>
      </w:r>
    </w:p>
    <w:p>
      <w:pPr>
        <w:pStyle w:val="BodyText"/>
      </w:pPr>
      <w:r>
        <w:t xml:space="preserve">Cố Chi Hành, Từ Chính Cương quy hàng Nhạc Trọng thì cửa thành phía tây cũng rơi vào trong tay của Nhạc Trọng.</w:t>
      </w:r>
    </w:p>
    <w:p>
      <w:pPr>
        <w:pStyle w:val="BodyText"/>
      </w:pPr>
      <w:r>
        <w:t xml:space="preserve">Nhạc Trọng nhanh chóng triệu tập ba chiến xa bộ binh, bảy chiếc Đông Phong kilocalo, sáu chiếc xe buýt cải hoán hình thành một đoàn xe khổng lồ đi tới cửa đông, điên cuồng tiến sâu vào trong thi đàn.</w:t>
      </w:r>
    </w:p>
    <w:p>
      <w:pPr>
        <w:pStyle w:val="BodyText"/>
      </w:pPr>
      <w:r>
        <w:t xml:space="preserve">Bản thân Nhạc Trọng thì ở trên lưng của Tiểu Thanh, từ trên bầu trời nhìn xuống, chỉ huy đoàn xe khổng lồ này công kích.</w:t>
      </w:r>
    </w:p>
    <w:p>
      <w:pPr>
        <w:pStyle w:val="BodyText"/>
      </w:pPr>
      <w:r>
        <w:t xml:space="preserve">Doàn xe khổng lồ này vừa ra khỏi thành thì vô số tang thi bình thường đã vây tới.</w:t>
      </w:r>
    </w:p>
    <w:p>
      <w:pPr>
        <w:pStyle w:val="BodyText"/>
      </w:pPr>
      <w:r>
        <w:t xml:space="preserve">Những tang thi bình thường này căn bản không cách nào làm gì được ba chiến chiên xa bộ binh. Ba chiến xa bộ binh vô kiên bất tồi nghiền áp tang thi bình thường, đem tang thi chặn đường nghiền nát thành thịt vụn.</w:t>
      </w:r>
    </w:p>
    <w:p>
      <w:pPr>
        <w:pStyle w:val="BodyText"/>
      </w:pPr>
      <w:r>
        <w:t xml:space="preserve">Đoàn xe khổng lồ trong thi đàn không ngừng công kích, nghiền áp mở ra một con đường máu, dựa theo Nhạc Trọng chỉ huy đâm sâu vào trong thi đàn.</w:t>
      </w:r>
    </w:p>
    <w:p>
      <w:pPr>
        <w:pStyle w:val="BodyText"/>
      </w:pPr>
      <w:r>
        <w:t xml:space="preserve">Những chiếc xe này chạy trong thi đàn khổng lồ chừng một ngàn mét, đột nhiên thi đàn sinh ra dị động, đại lượng tang thi tiến hóa tập trung ở cửa tây không ngừng lao tới tấn công. Trên đường đi vô số tang thi bình thường bị đụng ngã, sau đó bị giẫm nát.</w:t>
      </w:r>
    </w:p>
    <w:p>
      <w:pPr>
        <w:pStyle w:val="BodyText"/>
      </w:pPr>
      <w:r>
        <w:t xml:space="preserve">Những tang thi bình thường này vừa ngã thì con sau tiến lên, dốc sức liều mạng đánh về phía đoàn xe. Chỉ có điều xương cốt của tang thi bình thường tương đối yếu ớt, đâm vào chiến xa bộ binh, Đông Phong kilocalo, xe bus hoán cải thì bị đâm máu tươi tung tóe, sau đó bị nghiền thành thịt vụn.</w:t>
      </w:r>
    </w:p>
    <w:p>
      <w:pPr>
        <w:pStyle w:val="BodyText"/>
      </w:pPr>
      <w:r>
        <w:t xml:space="preserve">Súng máy hạng nặng trên xe không ngừng tiến hành nghiền áp thi đàn, cũng là chiến thuật mà Nhạc Trọng sớm nghĩ qua rồi. Nhưng mà trước kia không phải thời cơ tốt đê sử dụng chiến thuật này.</w:t>
      </w:r>
    </w:p>
    <w:p>
      <w:pPr>
        <w:pStyle w:val="BodyText"/>
      </w:pPr>
      <w:r>
        <w:t xml:space="preserve">Trong thi đàn có L2, S2, H1 là ba chủng tang thi tiến hóa đe dọa được chiến xa bộ binh. L2 công kích sẽ tạo thành tổn thương cho đội xe. S2 có thể dễ dàng nhảy lên chiến xa bộ binh, dùng móng vuốt sắc bén của chúng mài chiến xa bộ binh. H1 có thể trực tiếp dùng hỏa cầu oanh kích lên chiến xa.</w:t>
      </w:r>
    </w:p>
    <w:p>
      <w:pPr>
        <w:pStyle w:val="BodyText"/>
      </w:pPr>
      <w:r>
        <w:t xml:space="preserve">Trải qua hai ngày công thành, ba chủng tang thi tiến hóa này tử vong rất nhiều, bởi vậy Nhạc Trọng lúc này mới dám triệu tập đoàn xe tiến hành công kích đám tang thi này.</w:t>
      </w:r>
    </w:p>
    <w:p>
      <w:pPr>
        <w:pStyle w:val="BodyText"/>
      </w:pPr>
      <w:r>
        <w:t xml:space="preserve">Đoàn xe này nghiền áp qua đám tang thi này, hướng về chỗ sâu của tang thi mà thẳng tiến. Những tang thi tiến hóa vốn tụ tập ở cửa tây nhưng bây giờ bị thi đàn khổng lồ ngăn cản khó mà tiến nhanh, không thể trở về làm viện binh được. Chỉ có thể nhìn đoàn xe hạng nặng lao thẳng vào thi đàn.</w:t>
      </w:r>
    </w:p>
    <w:p>
      <w:pPr>
        <w:pStyle w:val="Compact"/>
      </w:pPr>
      <w:r>
        <w:t xml:space="preserve">Thời điểm đoàn xe đột kích vào phạm vi hai ngàn mét, dị biến nảy sinh. Ở trong thi đàn có một đội hình gồm L2, S2 tạo thành đội điên cuồng bỏ chạy ra xa khỏi đoàn xe.</w:t>
      </w:r>
      <w:r>
        <w:br w:type="textWrapping"/>
      </w:r>
      <w:r>
        <w:br w:type="textWrapping"/>
      </w:r>
    </w:p>
    <w:p>
      <w:pPr>
        <w:pStyle w:val="Heading2"/>
      </w:pPr>
      <w:bookmarkStart w:id="224" w:name="chương-202-nghiền-áp-thi-đàn"/>
      <w:bookmarkEnd w:id="224"/>
      <w:r>
        <w:t xml:space="preserve">202. Chương 202: Nghiền Áp Thi Đàn</w:t>
      </w:r>
    </w:p>
    <w:p>
      <w:pPr>
        <w:pStyle w:val="Compact"/>
      </w:pPr>
      <w:r>
        <w:br w:type="textWrapping"/>
      </w:r>
      <w:r>
        <w:br w:type="textWrapping"/>
      </w:r>
    </w:p>
    <w:p>
      <w:pPr>
        <w:pStyle w:val="BodyText"/>
      </w:pPr>
      <w:r>
        <w:t xml:space="preserve">Đại lượng tang thi tự động tách ra chừa một đường cho đám tang thi tiến hóa này bỏ chạy.</w:t>
      </w:r>
    </w:p>
    <w:p>
      <w:pPr>
        <w:pStyle w:val="BodyText"/>
      </w:pPr>
      <w:r>
        <w:t xml:space="preserve">- Rốt cục cũng xuất hiện!</w:t>
      </w:r>
    </w:p>
    <w:p>
      <w:pPr>
        <w:pStyle w:val="BodyText"/>
      </w:pPr>
      <w:r>
        <w:t xml:space="preserve">Nhạc Trọng nhìn qua gần trăm tang thi tiến hóa tạo thành đội hình bỏ chạy, trong mắt sáng ngời thúc dục Tiểu Thanh bay tới đám tang thi này.</w:t>
      </w:r>
    </w:p>
    <w:p>
      <w:pPr>
        <w:pStyle w:val="BodyText"/>
      </w:pPr>
      <w:r>
        <w:t xml:space="preserve">Tang thi loại hình chữ Z có trí tuệ nhưng lại trở nên nhát gan sợ chết như nhân loại. Thế cục hơi chút không đúng sẽ mang theo thuộc hạ tinh nhuệ bỏ chạy.</w:t>
      </w:r>
    </w:p>
    <w:p>
      <w:pPr>
        <w:pStyle w:val="BodyText"/>
      </w:pPr>
      <w:r>
        <w:t xml:space="preserve">Ở trong thi đàn một đầu Z1 ôm đầu của L2, nó nhìn thấy Nhạc Trọng cưỡi Tiểu Thanh bay tới thì đôi mắt thập phần nhân tính hiện ra nét sợ hãi, phát ra một tiếng tiếng kêu gào sắc nhọn, thúc dục con L2 kia tăng tốc nhanh hơn.</w:t>
      </w:r>
    </w:p>
    <w:p>
      <w:pPr>
        <w:pStyle w:val="BodyText"/>
      </w:pPr>
      <w:r>
        <w:t xml:space="preserve">Tiểu Thanh chở Nhạc Trọng lao tới thật nhanh.</w:t>
      </w:r>
    </w:p>
    <w:p>
      <w:pPr>
        <w:pStyle w:val="BodyText"/>
      </w:pPr>
      <w:r>
        <w:t xml:space="preserve">Nhạc Trọng nhẹ nhàng nhảy lên, liền từ trên lưng Tiểu Thanh nhảy xuông.</w:t>
      </w:r>
    </w:p>
    <w:p>
      <w:pPr>
        <w:pStyle w:val="BodyText"/>
      </w:pPr>
      <w:r>
        <w:t xml:space="preserve">Nhạc Trọng vừa rơi xuống đất, năm đầu S2 giống như quỷ mị xông thẳng tới gần chỗ của Nhạc Trọng.</w:t>
      </w:r>
    </w:p>
    <w:p>
      <w:pPr>
        <w:pStyle w:val="BodyText"/>
      </w:pPr>
      <w:r>
        <w:t xml:space="preserve">Hàn quang trong mắt Nhạc Trọng chớp động, nhìn qua năm đầu S2 tiến lên, hắn giống như sấm sét chém ra năm đao, trực tiếp chém năm con S2 này bay đầu.</w:t>
      </w:r>
    </w:p>
    <w:p>
      <w:pPr>
        <w:pStyle w:val="BodyText"/>
      </w:pPr>
      <w:r>
        <w:t xml:space="preserve">Tiểu Thanh cũng thừa dịp Nhạc Trọng tiêu diệt năm con S2 kia, nó như thiểm điện phóng thẳng tới chỗ Z1.</w:t>
      </w:r>
    </w:p>
    <w:p>
      <w:pPr>
        <w:pStyle w:val="BodyText"/>
      </w:pPr>
      <w:r>
        <w:t xml:space="preserve">Đầu Z1 kia nhìn thấy Tiểu Thanh thì hai mắt đỏ thẫm, một cổ sóng tinh thần lực cường đại bắn thẳng về phía Tiểu Thanh.</w:t>
      </w:r>
    </w:p>
    <w:p>
      <w:pPr>
        <w:pStyle w:val="BodyText"/>
      </w:pPr>
      <w:r>
        <w:t xml:space="preserve">Tinh thần của dị thú trời sinh vô cùng cường đại, công kích tinh thần của Z1 đối với Tiểu Thanh mà nói không có chút tác dụng nào cả. Tiểu Thanh bổ nhào qua băt lấy con Z1 kia lại, dùng sức một trảo bắt lấy Z1 và cắt thành vài miếng.</w:t>
      </w:r>
    </w:p>
    <w:p>
      <w:pPr>
        <w:pStyle w:val="BodyText"/>
      </w:pPr>
      <w:r>
        <w:t xml:space="preserve">Con Z1 vừa chết, đám tang thi còn sót lại bên ngoài huyện Thanh Nguyên chợt tán loạn lên, biến thành chia rẽ. Chúng cũng theo bản năng truy kích về nơi phát ra âm thanh của đoàn xe.</w:t>
      </w:r>
    </w:p>
    <w:p>
      <w:pPr>
        <w:pStyle w:val="BodyText"/>
      </w:pPr>
      <w:r>
        <w:t xml:space="preserve">- Đã giải quyết chỉ huy của tang thi, mọi người hiện tại không được truyền tin tức này ra ngoài.</w:t>
      </w:r>
    </w:p>
    <w:p>
      <w:pPr>
        <w:pStyle w:val="BodyText"/>
      </w:pPr>
      <w:r>
        <w:t xml:space="preserve">Nhạc Trọng móc bộ đàm ra, nhìn qua dám người Ngô Quang ra lệnh.</w:t>
      </w:r>
    </w:p>
    <w:p>
      <w:pPr>
        <w:pStyle w:val="BodyText"/>
      </w:pPr>
      <w:r>
        <w:t xml:space="preserve">Nhận được lệnh của Nhạc Trọng thì Ngô Quang chợt mang theo cái đoàn xe này lao trở vào trong cửa thành đông. Dầu nhiên liệu cũng là tài nguyên vô cùng trân quý, chỉ huy của thi đàn đã bị giải quyết, tang thi còn lại không còn là uy hiếp, bọn họ tự nhiên phải quay trở lại thành.</w:t>
      </w:r>
    </w:p>
    <w:p>
      <w:pPr>
        <w:pStyle w:val="BodyText"/>
      </w:pPr>
      <w:r>
        <w:t xml:space="preserve">Sau khi Z1 tử vong thì gần trăm tang thi tiến hóa cấp hai bên người của nó điên cuồng công kích vào Nhạc Trọng bên này. Nhạc Trọng nhìn qua gần trăm tang thi cấp hai này thì quay đầu bỏ chạy. Trong gần trăm tang thi cấp hai này có bốn mươi con là L2, những L2 tập cùng một chỗ thì Nhạc Trọng cũng không địch nổi.</w:t>
      </w:r>
    </w:p>
    <w:p>
      <w:pPr>
        <w:pStyle w:val="BodyText"/>
      </w:pPr>
      <w:r>
        <w:t xml:space="preserve">Nhạc Trọng mang theo gần trăm con tang thi chạy một vòng, đột nhiên phát động kỹ năng Ảnh Bộ, thân thể của hắn lao thẳng tới hướng của Z1 tử vong ban nãy. Mấy lần nhấp nhô thì hắn đã qua bỏ gần trăm con tang thi tiến hóa, xuất hiện ở chỗ Z1 tử vong, hắn đem sách kỹ năng mà Z1 tuôn ra và một hộp báu màu xanh, hai trăm sinh tồn tệ thu vào trong túi.</w:t>
      </w:r>
    </w:p>
    <w:p>
      <w:pPr>
        <w:pStyle w:val="BodyText"/>
      </w:pPr>
      <w:r>
        <w:t xml:space="preserve">Làm xong tất cả thì Nhạc Trọng thoáng cái nhảy lên lưng của Tiểu Thanh và cưỡi nó chạy vào trong thành.</w:t>
      </w:r>
    </w:p>
    <w:p>
      <w:pPr>
        <w:pStyle w:val="BodyText"/>
      </w:pPr>
      <w:r>
        <w:t xml:space="preserve">- Bảo vật cấp ba: ám ma đao, đây là thanh ma đao vô cùng sắc bén, có được uy lực trảm kim đoạn ngọc.</w:t>
      </w:r>
    </w:p>
    <w:p>
      <w:pPr>
        <w:pStyle w:val="BodyText"/>
      </w:pPr>
      <w:r>
        <w:t xml:space="preserve">- Sách kỹ năng cấp bốn: Ảnh Bộ cấp hai. Kỹ năng tiến giai của Ảnh Bộ, chỉ có trải qua ba lần cường hóa kỹ năng Ảnh Bộ mới có thể học tập kỹ năng này. Sau khi phát động kỹ năng là có thể trong năm phút đồng hồ gia tăng 90 điểm nhanh nhẹn. Phát động kỹ năng cần tiêu hao bốn mươi điểm thể lực.</w:t>
      </w:r>
    </w:p>
    <w:p>
      <w:pPr>
        <w:pStyle w:val="BodyText"/>
      </w:pPr>
      <w:r>
        <w:t xml:space="preserve">Nhạc Trọng cẩn thận đánh giá ám ma đao trong tay của mình, đây là một thanh đao còn lợi hại hơn cả Đường đao, toàn thân hiện ra màu đen, đao dài một mét năm, thân đao có khắc hoa văn kỳ dị, chuôi đao có ba lỗ khảm, toàn thân tản ra hàn ý mát lạnh.</w:t>
      </w:r>
    </w:p>
    <w:p>
      <w:pPr>
        <w:pStyle w:val="BodyText"/>
      </w:pPr>
      <w:r>
        <w:t xml:space="preserve">Nhạc Trọng vuốt vuốt thanh ám ma đao này, trong nội tâm vui mừng, chợt đem thanh ám ma đao thả vào trong trữ vật giới chỉ.</w:t>
      </w:r>
    </w:p>
    <w:p>
      <w:pPr>
        <w:pStyle w:val="BodyText"/>
      </w:pPr>
      <w:r>
        <w:t xml:space="preserve">Về phần kỹ năng Ảnh Bộ cấp hai thì bị Nhạc Trọng trực tiếp ném vào trong trữ vật giới chỉ bảo tồn.</w:t>
      </w:r>
    </w:p>
    <w:p>
      <w:pPr>
        <w:pStyle w:val="BodyText"/>
      </w:pPr>
      <w:r>
        <w:t xml:space="preserve">Tang thi loại hình chữ Z vừa chết, mười vạn tang thi bình thường vô lực tổ chức thành một chỉnh thể. Nhạc Trọng vừa về tới đại bản doanh, chợt cho toàn bộ đội viên nghỉ ngơi.</w:t>
      </w:r>
    </w:p>
    <w:p>
      <w:pPr>
        <w:pStyle w:val="BodyText"/>
      </w:pPr>
      <w:r>
        <w:t xml:space="preserve">Một cuộc chiến ngày hôm nay, bộ đội tinh nhuệ của Nhạc Trọng đi cứu hỏa ở khắp nơi, tuy đạt được cường hóa nhưng mà thể lực tiêu hao không nhỏ, một đám vô cùng mệt mỏi, vừa nắm trên giường là ngủ say ngay.</w:t>
      </w:r>
    </w:p>
    <w:p>
      <w:pPr>
        <w:pStyle w:val="BodyText"/>
      </w:pPr>
      <w:r>
        <w:t xml:space="preserve">Thế lực chính phủ ở phía bắc thỉnh thoảng có tiếng súng vang lên, là những cảnh sát, đặc công, cảnh sát vũ trang đang xạ kích tiêu diệt tang thi.</w:t>
      </w:r>
    </w:p>
    <w:p>
      <w:pPr>
        <w:pStyle w:val="BodyText"/>
      </w:pPr>
      <w:r>
        <w:t xml:space="preserve">Trong lực lượng vũ trang mà chính phủ khống chế thì cũng có không ít thiện xạ. Đặc biệt là đám đặc công, cảnh sát vũ trang trước tận thế là tinh anh được huấn luyện nghiêm khắc, bọn họ sau tận thế tiến bộ hết sức nhanh chóng, xuất hiện vô số thần xạ thủ.</w:t>
      </w:r>
    </w:p>
    <w:p>
      <w:pPr>
        <w:pStyle w:val="BodyText"/>
      </w:pPr>
      <w:r>
        <w:t xml:space="preserve">Màn đêm buông xuống, trên bầu trời không có ánh trăng, cả mặt đất bị bóng tối bao phủ lại. Chỉ có mấy nơi là có ánh đèn chiếu sáng.</w:t>
      </w:r>
    </w:p>
    <w:p>
      <w:pPr>
        <w:pStyle w:val="BodyText"/>
      </w:pPr>
      <w:r>
        <w:t xml:space="preserve">Được bóng tối yểm hộ, Nhạc Trọng mang theo Trình Ngọc, Trần Thạch Đầu và tiểu đội thứ nhất, thứ hai lặng lẽ chạy tới cửa thành phía bắc.</w:t>
      </w:r>
    </w:p>
    <w:p>
      <w:pPr>
        <w:pStyle w:val="BodyText"/>
      </w:pPr>
      <w:r>
        <w:t xml:space="preserve">Hệ thống phòng ngự của thành phía bắc cũng như cửa tây và nam, hai cửa thành bình thường sẽ dùng một cỗ chiến xa bộ binh làm hạch tâm, hai khẩu súng máy hạng nhẹ, hai khẩu súng máy hạng nặng trở thành lực lượng áp chế cửa thành.</w:t>
      </w:r>
    </w:p>
    <w:p>
      <w:pPr>
        <w:pStyle w:val="BodyText"/>
      </w:pPr>
      <w:r>
        <w:t xml:space="preserve">Hơn bốn mươi người sống sót cùng hơn mười người cảnh sát tạo thành đội ngũ tuần tra tường thành, phòng ngừa tang thi bên dưới lại công thành.</w:t>
      </w:r>
    </w:p>
    <w:p>
      <w:pPr>
        <w:pStyle w:val="BodyText"/>
      </w:pPr>
      <w:r>
        <w:t xml:space="preserve">Ở gần cửa phía bắc, hơn mười nhà dân bị cảnh sát vũ trang chiếm dụng làm quân doanh, trong đó đều là đặc công, cảnh sát vũ trang, cảnh sát. Chỉ cần có gió thổi cỏ lay thì những người này lập tức lao ra khỏi phòng ra ngoài chiến đấu.</w:t>
      </w:r>
    </w:p>
    <w:p>
      <w:pPr>
        <w:pStyle w:val="BodyText"/>
      </w:pPr>
      <w:r>
        <w:t xml:space="preserve">Nhạc Trọng dẫn người cẩn thận tiến lên, tiềm hành tới phía sau chiến xa bộ binh, đột nhiên bạo lên, giống như sét đánh tiến thẳng tới chiến xa bộ binh, đồng thời trong chớp mắt phát động Khủng Cụ Thuật.</w:t>
      </w:r>
    </w:p>
    <w:p>
      <w:pPr>
        <w:pStyle w:val="BodyText"/>
      </w:pPr>
      <w:r>
        <w:t xml:space="preserve">Dưới uy áp cường đại của Khủng Cụ Thuật bao phủ, sáu gã cảnh sát, ba gã quân nhân ở gần chiến xa bộ binh sợ hãi ngất đi.</w:t>
      </w:r>
    </w:p>
    <w:p>
      <w:pPr>
        <w:pStyle w:val="BodyText"/>
      </w:pPr>
      <w:r>
        <w:t xml:space="preserve">Trình Ngọc lập tức dẫn người nhanh chóng trói chặc những người này lại, đồng thời dùng vải rách buộc miệng của họ.</w:t>
      </w:r>
    </w:p>
    <w:p>
      <w:pPr>
        <w:pStyle w:val="BodyText"/>
      </w:pPr>
      <w:r>
        <w:t xml:space="preserve">Trong nháy mắt Nhạc Trọng đã giải quyết được chín người.</w:t>
      </w:r>
    </w:p>
    <w:p>
      <w:pPr>
        <w:pStyle w:val="BodyText"/>
      </w:pPr>
      <w:r>
        <w:t xml:space="preserve">Trình Ngọc lấy ra một ống thuốc mê cực mạnh, dùng sức thổi ngất cảnh sát vũ trang ở trước gian nhà. Cơ hồ cùng một thời gian Nhạc Trọng phát động Khủng Cụ Thuật, lại dùng uy áp tinh thần khổng lồ tập kích thức hải của cảnh sát kia, trực tiếp dọa tên cảnh sát ngất đi.</w:t>
      </w:r>
    </w:p>
    <w:p>
      <w:pPr>
        <w:pStyle w:val="BodyText"/>
      </w:pPr>
      <w:r>
        <w:t xml:space="preserve">Tiêu diệt hai gã cảnh sát này xong, Nhạc Trọng dẫn người xông lên lầu. Một đội cảnh sát tinh nhuệ từ trong phòng lao ra ngoài.</w:t>
      </w:r>
    </w:p>
    <w:p>
      <w:pPr>
        <w:pStyle w:val="BodyText"/>
      </w:pPr>
      <w:r>
        <w:t xml:space="preserve">Nhạc Trọng đi tới trước gian phòng, ám ma đao trong tay nhẹ nhàng phá ổ khóa, giống như căt đậu hủ phá vỡ cánh cửa ngăn cản đường đi.</w:t>
      </w:r>
    </w:p>
    <w:p>
      <w:pPr>
        <w:pStyle w:val="BodyText"/>
      </w:pPr>
      <w:r>
        <w:t xml:space="preserve">Đẩy cửa phòng ra ngoài, chỉ thấy trong đó có tám cảnh sát vũ trang đang ngủ, không có trạng thái phòng bị nào cả. Bọn họ cũng không có nghĩ tới Nhạc Trọng vào thời điểm tang thi lui lại mà phát động công kích.</w:t>
      </w:r>
    </w:p>
    <w:p>
      <w:pPr>
        <w:pStyle w:val="Compact"/>
      </w:pPr>
      <w:r>
        <w:t xml:space="preserve">Nhiều đội viên nối đuôi nhau đi vào, thập phần thành thạo đánh ngất những cảnh sát này, buộc chặt, dùng bố che miệng của họ lại.</w:t>
      </w:r>
      <w:r>
        <w:br w:type="textWrapping"/>
      </w:r>
      <w:r>
        <w:br w:type="textWrapping"/>
      </w:r>
    </w:p>
    <w:p>
      <w:pPr>
        <w:pStyle w:val="Heading2"/>
      </w:pPr>
      <w:bookmarkStart w:id="225" w:name="chương-203-đoạt-quyền.-1"/>
      <w:bookmarkEnd w:id="225"/>
      <w:r>
        <w:t xml:space="preserve">203. Chương 203: Đoạt Quyền. (1)</w:t>
      </w:r>
    </w:p>
    <w:p>
      <w:pPr>
        <w:pStyle w:val="Compact"/>
      </w:pPr>
      <w:r>
        <w:br w:type="textWrapping"/>
      </w:r>
      <w:r>
        <w:br w:type="textWrapping"/>
      </w:r>
    </w:p>
    <w:p>
      <w:pPr>
        <w:pStyle w:val="BodyText"/>
      </w:pPr>
      <w:r>
        <w:t xml:space="preserve">Cũng theo phương pháp này, Nhạc Trọng dẫn người tập kích một gian phòng khác, cảnh sát trong phòng ngủ say, cảnh sát vũ trang, đặc công đội viên đều bị đánh ngất và bắt lại.</w:t>
      </w:r>
    </w:p>
    <w:p>
      <w:pPr>
        <w:pStyle w:val="BodyText"/>
      </w:pPr>
      <w:r>
        <w:t xml:space="preserve">- Các ngươi là ai?</w:t>
      </w:r>
    </w:p>
    <w:p>
      <w:pPr>
        <w:pStyle w:val="BodyText"/>
      </w:pPr>
      <w:r>
        <w:t xml:space="preserve">Thời điểm Nhạc Trọng đi lên tới lầu bảy, một gã cảnh sát vũ trang nhìn thấy Nhạc Trọng thì sắc mặt đại biến và kêu lớn.</w:t>
      </w:r>
    </w:p>
    <w:p>
      <w:pPr>
        <w:pStyle w:val="BodyText"/>
      </w:pPr>
      <w:r>
        <w:t xml:space="preserve">Thân hình Nhạc Trọng chớp động, vọt tới trước tên cảnh sát này, dùng một chặt đánh ngất cảnh sát này đi.</w:t>
      </w:r>
    </w:p>
    <w:p>
      <w:pPr>
        <w:pStyle w:val="BodyText"/>
      </w:pPr>
      <w:r>
        <w:t xml:space="preserve">Nhưng mà tiếng kêu của tên cảnh sát này đánh thức những cảnh sát khác.</w:t>
      </w:r>
    </w:p>
    <w:p>
      <w:pPr>
        <w:pStyle w:val="BodyText"/>
      </w:pPr>
      <w:r>
        <w:t xml:space="preserve">Nhạc Trọng dẫn người thuận thế tiến vào trong gian phòng cảnh sát chưa kịp bắt làm tù binh, rốt cục lọt vào chống cự của đám cảnh sát còn sót lại.</w:t>
      </w:r>
    </w:p>
    <w:p>
      <w:pPr>
        <w:pStyle w:val="BodyText"/>
      </w:pPr>
      <w:r>
        <w:t xml:space="preserve">Sáu tên cảnh sát cầm súng ngắn trú đóng ở lối đi, không ngừng nổ súng ngăn cản Nhạc Trọng tiến lên.</w:t>
      </w:r>
    </w:p>
    <w:p>
      <w:pPr>
        <w:pStyle w:val="BodyText"/>
      </w:pPr>
      <w:r>
        <w:t xml:space="preserve">Nhạc Trọng trước tiên phát động hợp thể phòng hộ thuật, lực phòng ngự kinh người bao trùm toàn thân của hắn. Hắn điên cuồng lao thẳng tới phía trước, không có viên đạn nào có thể làm gì được hắn cả.</w:t>
      </w:r>
    </w:p>
    <w:p>
      <w:pPr>
        <w:pStyle w:val="BodyText"/>
      </w:pPr>
      <w:r>
        <w:t xml:space="preserve">Không đến sáu giây, Nhạc Trọng đã vượt qua khoảng cách trăm mét tới trước người đám cảnh sát này, một người một chiêu đánh ngã.</w:t>
      </w:r>
    </w:p>
    <w:p>
      <w:pPr>
        <w:pStyle w:val="BodyText"/>
      </w:pPr>
      <w:r>
        <w:t xml:space="preserve">Tiêu diệt sáu cảnh sát này, Nhạc Trọng dẫn người đi lên trên, đem những cảnh sát, đặc công cản đường đánh ngất đi. Dưới tình huống không có trang bị ống phóng rốc-két, súng lựu đạn là những vũ khí hạng nặng, viên đạn bình thường không thể làm gì được cốt giáp mà Nhạc Trọng đang mặc.</w:t>
      </w:r>
    </w:p>
    <w:p>
      <w:pPr>
        <w:pStyle w:val="BodyText"/>
      </w:pPr>
      <w:r>
        <w:t xml:space="preserve">Nhạc Trọng giống như ma thần mạnh mẽ đâm tới phía trước, giống như xe tăng nghiền áp địch nhân của mình, đem tất cả cảnh sát chặn đường đánh ngất đi.</w:t>
      </w:r>
    </w:p>
    <w:p>
      <w:pPr>
        <w:pStyle w:val="BodyText"/>
      </w:pPr>
      <w:r>
        <w:t xml:space="preserve">Trần Kiếm Phong nhìn thấy hắn phát động Hợp Thể Phòng Hộ Thuật, toàn thân Nhạc Trọng được cốt giáp bao trùm đi tới phòng chỉ huy, thở dài một hơi:</w:t>
      </w:r>
    </w:p>
    <w:p>
      <w:pPr>
        <w:pStyle w:val="BodyText"/>
      </w:pPr>
      <w:r>
        <w:t xml:space="preserve">- Quả nhiên là anh, Nhạc Trọng, tôi còn không rõ ràng lắm, vì cái gì mà anh lại tập kích vào lúc này. Dùng thế cục trước mắt thì chuyện này chỉ làm ọi người bất lợi mà thôi.</w:t>
      </w:r>
    </w:p>
    <w:p>
      <w:pPr>
        <w:pStyle w:val="BodyText"/>
      </w:pPr>
      <w:r>
        <w:t xml:space="preserve">Trong cả căn cứ cũng chỉ có Nhạc Trọng là có thực lực và khả năng phát động công kích vào quân của chính phủ. Trần Kiếm Phong vừa nghe được tiếng bắn nhau dưới lâu thì đã suy đoán ra là người phương nào. Nhưng hắn lại không nghĩ ra tại sao Nhạc Trọng lại phát động công kích vào căn cứ hiện tại. Cho dù Nhạc Trọng cưỡng ép cướp lấy quyền hành của căn cứ, cảnh sát, đặc công, cảnh sát vũ trang cũng không phải Nhạc Trọng có thể vận dụng được. Không có trải qua thời gian kiểm nghiệm, Nhạc Trọng vừa giao vũ khí cho những cảnh sát, đặc công, cảnh sát vũ trang kia thì chỉ sợ bọn họ đầu tiên sẽ quay súng bắn vào hắn ngay.</w:t>
      </w:r>
    </w:p>
    <w:p>
      <w:pPr>
        <w:pStyle w:val="BodyText"/>
      </w:pPr>
      <w:r>
        <w:t xml:space="preserve">Đứng sau lưng Trần Kiếm Phong là Vệ Phi lại nhìn chằm chằm vào Nhạc Trọng, bộ dáng chiến ý dạt dào.</w:t>
      </w:r>
    </w:p>
    <w:p>
      <w:pPr>
        <w:pStyle w:val="BodyText"/>
      </w:pPr>
      <w:r>
        <w:t xml:space="preserve">Nhạc Trọng nhìn chằm chằm vào Trần Kiếm Phong và chậm rãi nói ra từng chữ.</w:t>
      </w:r>
    </w:p>
    <w:p>
      <w:pPr>
        <w:pStyle w:val="BodyText"/>
      </w:pPr>
      <w:r>
        <w:t xml:space="preserve">- Trần thị trưởng, tang thi chỉ huy của đám tang thi này bị tôi giải quyết rồi. Tuy bên ngoài còn mười vạn tang thi, nhưng mà không đủ gây sợ. Tiêu diệt chúng chỉ là vấn đề thời gian. Ngài đầu hàng đi, một nửa binh lực của ngài bị tôi bắt lại rồi, ngài tiếp tục ngoan cố chống lại chỉ làm song phương thương vong vô ích mà thôi.</w:t>
      </w:r>
    </w:p>
    <w:p>
      <w:pPr>
        <w:pStyle w:val="BodyText"/>
      </w:pPr>
      <w:r>
        <w:t xml:space="preserve">Chỉ huy của đám tang thi bị Nhạc Trọng tiêu diệt cho nên hắn mới dám lập tức phát động công kích như vậy. Nếu không vì giữ vững vị trí của căn cứ, hắn còn lựa chọn tạm thời ở chung với chính phủ trong căn cứ.</w:t>
      </w:r>
    </w:p>
    <w:p>
      <w:pPr>
        <w:pStyle w:val="BodyText"/>
      </w:pPr>
      <w:r>
        <w:t xml:space="preserve">Trần Kiếm Phong trầm mặc một hồi, thở dài một hơi nói:</w:t>
      </w:r>
    </w:p>
    <w:p>
      <w:pPr>
        <w:pStyle w:val="BodyText"/>
      </w:pPr>
      <w:r>
        <w:t xml:space="preserve">- Được rồi, tôi đầu hàng.</w:t>
      </w:r>
    </w:p>
    <w:p>
      <w:pPr>
        <w:pStyle w:val="BodyText"/>
      </w:pPr>
      <w:r>
        <w:t xml:space="preserve">Trước mắt lực lượng đối lập đã hết sức rõ ràng, Nhạc Trọng đã nắm giữ nhiều người sống và bộ đội. Trong tòa lầu này cũng tụ tập ngoài bảy mươi nhân viên chiến đấu. Trần Kiếm Phong tiếp tục cho người chống cự chỉ tăng thêm thương vong vô ích mà thôi.</w:t>
      </w:r>
    </w:p>
    <w:p>
      <w:pPr>
        <w:pStyle w:val="BodyText"/>
      </w:pPr>
      <w:r>
        <w:t xml:space="preserve">Trần Kiếm Phong cùng Trần Dao có quan hệ họ hàng, hắn biết rõ Nhạc Trọng cũng là thủ lĩnh hợp cách. Bởi vậy dưới tình huống đại thế đã mất, không muốn đem những người còn lại đi chịu chết không công.</w:t>
      </w:r>
    </w:p>
    <w:p>
      <w:pPr>
        <w:pStyle w:val="BodyText"/>
      </w:pPr>
      <w:r>
        <w:t xml:space="preserve">- Đại thế đã định!</w:t>
      </w:r>
    </w:p>
    <w:p>
      <w:pPr>
        <w:pStyle w:val="BodyText"/>
      </w:pPr>
      <w:r>
        <w:t xml:space="preserve">Nghe Trần Kiếm Phong nói lời này thì Nhạc Trọng cũng buông lỏng một hơi, nếu như Trần Kiếm Phong lại cho người tiếp tục chống cự, bộ hạ của hắn có khả năng sẽ thương vong. Cảnh sát, đặc công, cảnh sát vũ trang có rất nhiều tay súng bắn tỉa, chiến đấu trong ngõ hẻm thì bọn họ là sát thủ khó chơi nhất. Nếu như chiến đấu thì tiểu đội thứ nhất, thứ hai của Nhạc Trọng sẽ có khả năng bị tiêu diệt.</w:t>
      </w:r>
    </w:p>
    <w:p>
      <w:pPr>
        <w:pStyle w:val="BodyText"/>
      </w:pPr>
      <w:r>
        <w:t xml:space="preserve">Đúng lúc này Vệ Phi đứng bên người Trần Kiếm Phong đứng ra ngoài, nhìn qua Nhạc Trọng, chiến ý dạt dào nói:</w:t>
      </w:r>
    </w:p>
    <w:p>
      <w:pPr>
        <w:pStyle w:val="BodyText"/>
      </w:pPr>
      <w:r>
        <w:t xml:space="preserve">- Nhạc Trọng, tôi muốn chiến với anh một trận.</w:t>
      </w:r>
    </w:p>
    <w:p>
      <w:pPr>
        <w:pStyle w:val="BodyText"/>
      </w:pPr>
      <w:r>
        <w:t xml:space="preserve">Nhạc Trọng đưa mắt nhìn qua Vệ Phi, khẽ chau mày nói:</w:t>
      </w:r>
    </w:p>
    <w:p>
      <w:pPr>
        <w:pStyle w:val="BodyText"/>
      </w:pPr>
      <w:r>
        <w:t xml:space="preserve">- Chiến đấu với anh tôi được chỗ tốt gì?</w:t>
      </w:r>
    </w:p>
    <w:p>
      <w:pPr>
        <w:pStyle w:val="BodyText"/>
      </w:pPr>
      <w:r>
        <w:t xml:space="preserve">Ánh mắt Vệ Phi chớp động, gằn từng chữ:</w:t>
      </w:r>
    </w:p>
    <w:p>
      <w:pPr>
        <w:pStyle w:val="BodyText"/>
      </w:pPr>
      <w:r>
        <w:t xml:space="preserve">- Nếu anh thắng tôi thì tôi sẽ hiệu lực cho anh. Nếu anh bại thì giúp tôi hảo hảo chiếu cố một nhà của Trần thị trưởng. Để cho tôi mang theo trang bị hệ thống thần ma rời khỏi căn cứ.</w:t>
      </w:r>
    </w:p>
    <w:p>
      <w:pPr>
        <w:pStyle w:val="BodyText"/>
      </w:pPr>
      <w:r>
        <w:t xml:space="preserve">Vệ Phi đã từng được Trần Kiếm Phong giúp đại ân, hắn như vậy mới lưu lại tận tâm bán mạng cho Trần Kiếm Phong. Dùng thực lực của hắn, chỉ cần không phải thi triều đại quy mô, một mình ở bên ngoài cũng có thể sống sót thoải mái. Hắn muốn không ngừng cường hóa chính mình, không bị trói buộc tùy ý chém giết tang thi thăng cấp, bởi như vậy mới muốn chiến một trận với Nhạc Trọng, muốn đạt được giải thoát.</w:t>
      </w:r>
    </w:p>
    <w:p>
      <w:pPr>
        <w:pStyle w:val="BodyText"/>
      </w:pPr>
      <w:r>
        <w:t xml:space="preserve">Nhạc Trọng nhìn Vệ Phi và trầm giọng nói:</w:t>
      </w:r>
    </w:p>
    <w:p>
      <w:pPr>
        <w:pStyle w:val="BodyText"/>
      </w:pPr>
      <w:r>
        <w:t xml:space="preserve">- Tốt!</w:t>
      </w:r>
    </w:p>
    <w:p>
      <w:pPr>
        <w:pStyle w:val="BodyText"/>
      </w:pPr>
      <w:r>
        <w:t xml:space="preserve">Nhạc Trọng vừa dứt lời thì trong mắt Vệ Phi tia chớp lóe lên, một cổ sát khí cường địa từ trong người của hắn tỏa ra ngoài, hắn vừa sải bước ra thì giống như con báo săn vọt tới gần Nhạc Trọng bên này, huy động đường đao chém giết Nhạc Trọng.</w:t>
      </w:r>
    </w:p>
    <w:p>
      <w:pPr>
        <w:pStyle w:val="BodyText"/>
      </w:pPr>
      <w:r>
        <w:t xml:space="preserve">Vệ Phi trải qua nhiều lần đại chiến, lúc này đẳng cấp cường hóa của hắn đạt tới hai mươi sáu, hơn nữa còn hai lần cường hóa kỹ năng cao tốc. Lúc này hắn phát động kỹ năng cao tốc thì giống như quỷ mị, tốc độ bao trùm trên cả Nhạc Trọng, trong chớp mắt đã xuất hiện trước người của Nhạc Trọng, một đao chém lên bên hông của Nhạc Trọng, Đường đao sắc bén chém lên xương cốt phát ra âm thanh kim loại giao thoa, đồng thời lưu lại một vết đao nhỏ.</w:t>
      </w:r>
    </w:p>
    <w:p>
      <w:pPr>
        <w:pStyle w:val="BodyText"/>
      </w:pPr>
      <w:r>
        <w:t xml:space="preserve">- Thật nhanh, hắn cũng là người cường hóa tốc độ.</w:t>
      </w:r>
    </w:p>
    <w:p>
      <w:pPr>
        <w:pStyle w:val="BodyText"/>
      </w:pPr>
      <w:r>
        <w:t xml:space="preserve">Nhạc Trọng không kịp đề phòng cho nên bị một đao của Vệ Phi chém trúng thân thể, hắn lập tức chém ra một đao vào vai phải của Vệ Phi.</w:t>
      </w:r>
    </w:p>
    <w:p>
      <w:pPr>
        <w:pStyle w:val="BodyText"/>
      </w:pPr>
      <w:r>
        <w:t xml:space="preserve">Vệ Phi phản ứng cực kỳ linh mẫn, đao pháp của hắn cực kỳ tinh xảo, một đao chém ra làm cho ám ma đao của Nhạc Trọng chém xuống một lượt lần nữa.</w:t>
      </w:r>
    </w:p>
    <w:p>
      <w:pPr>
        <w:pStyle w:val="Compact"/>
      </w:pPr>
      <w:r>
        <w:t xml:space="preserve">Song đao giao kích và lực lượng mạnh mẽ bộc phát, Nhạc Trọng cùng Vệ Phi đều lui ra sau hai bước, từ mặt lực lượng thì hai người cân sức với nhau. Trên người của Nhạc Trọng có trang bị hệ thống thần ma vô cùng tốt, thế nhưng mà Vệ Phi có cả căn cứ hậu thuẫn, đại bộ phận trang bị tốt của căn cứ đều rơi lên người của hắn, trang bị của hắn cũng không kém hơn Nhạc Trọng bao nhiêu.</w:t>
      </w:r>
      <w:r>
        <w:br w:type="textWrapping"/>
      </w:r>
      <w:r>
        <w:br w:type="textWrapping"/>
      </w:r>
    </w:p>
    <w:p>
      <w:pPr>
        <w:pStyle w:val="Heading2"/>
      </w:pPr>
      <w:bookmarkStart w:id="226" w:name="chương-204-đoạt-quyền.-2"/>
      <w:bookmarkEnd w:id="226"/>
      <w:r>
        <w:t xml:space="preserve">204. Chương 204: Đoạt Quyền. (2)</w:t>
      </w:r>
    </w:p>
    <w:p>
      <w:pPr>
        <w:pStyle w:val="Compact"/>
      </w:pPr>
      <w:r>
        <w:br w:type="textWrapping"/>
      </w:r>
      <w:r>
        <w:br w:type="textWrapping"/>
      </w:r>
    </w:p>
    <w:p>
      <w:pPr>
        <w:pStyle w:val="BodyText"/>
      </w:pPr>
      <w:r>
        <w:t xml:space="preserve">Song phương thăm dò thực lực chênh lệch của nhau, thân hình của Vệ Phi chớp động, hắn giống như ảo ảnh di động cao tốc, mang theo một tàn ảnh, phát động công kích như bão tố vào Nhạc Trọng. Một đao lại một đao, từ bốn phương tám hướng chém thẳng về phía Nhạc Trọng.</w:t>
      </w:r>
    </w:p>
    <w:p>
      <w:pPr>
        <w:pStyle w:val="BodyText"/>
      </w:pPr>
      <w:r>
        <w:t xml:space="preserve">Nhạc Trọng chỉ có thể co rút phòng tuyến lại mà thôi, miễn cưỡng đem trảm kích của Vệ Phi ngăn cản lại. Vệ Phi trước khi tận thế có đao pháp cực kỳ inh. Tạo nghệ đao pháp còn mạnh hơn Nhạc Trọng rất nhiều, Nhạc Trọng mỗi đao chém ra đều bị hắn dễ dàng hóa giải, mà hắn thừa cơ công kích làm cho cốt giáp của Nhạc tăng thêm một ít vết thương. Nếu như không có cốt giáp thủ hộ, Nhạc Trọng xuất thân dân dã đã sớm bại rồi.</w:t>
      </w:r>
    </w:p>
    <w:p>
      <w:pPr>
        <w:pStyle w:val="BodyText"/>
      </w:pPr>
      <w:r>
        <w:t xml:space="preserve">Tận thế đến nay, Nhạc Trọng lần đầu tiên đối mặt với công kích nhanh như vậy. Cho dù Kỷ Thanh Vũ có kiếm thuật tinh xảo cũng không thể gây ra áp lực lớn như vậy cho hắn.</w:t>
      </w:r>
    </w:p>
    <w:p>
      <w:pPr>
        <w:pStyle w:val="BodyText"/>
      </w:pPr>
      <w:r>
        <w:t xml:space="preserve">- Phòng ngự của cái xác rùa đen này quá khó chơi rồi.</w:t>
      </w:r>
    </w:p>
    <w:p>
      <w:pPr>
        <w:pStyle w:val="BodyText"/>
      </w:pPr>
      <w:r>
        <w:t xml:space="preserve">Vệ Phi né qua công kich của Nhạc Trọng, một đao chém lên cánh tay phải của Nhạc Trọng, lại có âm thanh kim loại giao thoa với nhau, chỉ lưu lại một vết thương nhỏ trên cốt giáp. Thấy một màn như vậy, Vệ Phi cũng sinh ra cảm giác vô lực. Hắn đã chém trúng chín đao lên người của Nhạc Trọng rồi, nếu như không có cốt khải thủ hộ, mỗi một đao đều có thể làm cho Nhạc Trọng mất đi sức chiến đấu. Nhưng mà được cốt khải bảo vệ Nhạc Trọng, căn bản không có thương thế nào cả. Hắn vẫn lấy tốc độ mà tự ngạo nhưng đối mặt với phòng ngự cường đại của Nhạc Trọng thì có chút vô lực.</w:t>
      </w:r>
    </w:p>
    <w:p>
      <w:pPr>
        <w:pStyle w:val="BodyText"/>
      </w:pPr>
      <w:r>
        <w:t xml:space="preserve">- Không sai, thực lực này có thể giải quyết được.</w:t>
      </w:r>
    </w:p>
    <w:p>
      <w:pPr>
        <w:pStyle w:val="BodyText"/>
      </w:pPr>
      <w:r>
        <w:t xml:space="preserve">Hàn quang trong mắt Nhạc Trọng lóe lên, phát động kỹ năng thao túng trọng lực, một cổ gợn sóng trọng lực dùng hắn làm trung tâm khuếch tán ra ngoài, trọng lực này làm Vệ Phi ảnh hưởng, thân thể đột nhiên nặng xuống, sinh ra nặng nề.</w:t>
      </w:r>
    </w:p>
    <w:p>
      <w:pPr>
        <w:pStyle w:val="BodyText"/>
      </w:pPr>
      <w:r>
        <w:t xml:space="preserve">Trong khoảng khắc này Nhạc Trọng phát động kỹ năng Ảnh Bộ, tốc độ của hắn cũng bao trùm trên cả Vệ Phi. Hắn vừa sải bước thì hung hăng một quyền đánh vào phần bụng của Vệ Phi, đánh bay Vệ Phi ra xa vài bước, phun ra một ngụm máu vô lực té xuống.</w:t>
      </w:r>
    </w:p>
    <w:p>
      <w:pPr>
        <w:pStyle w:val="BodyText"/>
      </w:pPr>
      <w:r>
        <w:t xml:space="preserve">- Còn muốn tiếp tục không?</w:t>
      </w:r>
    </w:p>
    <w:p>
      <w:pPr>
        <w:pStyle w:val="BodyText"/>
      </w:pPr>
      <w:r>
        <w:t xml:space="preserve">Nhạc Trọng hư không điểm một ngón tay, một đạo gai xương sắn bén hiện ra trên ngón tay của hắn, đặt lên yết hầu của Vệ Phi yết, chỉ cần hắn động tay một chút là đâm xuyên qua yết hầu của Vệ Phi.</w:t>
      </w:r>
    </w:p>
    <w:p>
      <w:pPr>
        <w:pStyle w:val="BodyText"/>
      </w:pPr>
      <w:r>
        <w:t xml:space="preserve">- Không cần, anh thắng rồi!</w:t>
      </w:r>
    </w:p>
    <w:p>
      <w:pPr>
        <w:pStyle w:val="BodyText"/>
      </w:pPr>
      <w:r>
        <w:t xml:space="preserve">Vệ Phi cười khổ một tiếng, miệng lớn thở hổn hển. Lực phòng ngực của cốt giáp trên người của Nhạc Trọng đúng là quá mức kinh người, hắn chưa từng phá được phòng ngự của nó thì ý nghĩa hắn thua một nửa rồi.</w:t>
      </w:r>
    </w:p>
    <w:p>
      <w:pPr>
        <w:pStyle w:val="BodyText"/>
      </w:pPr>
      <w:r>
        <w:t xml:space="preserve">Vệ Phi vừa bại thì không còn ai ngăn cản Nhạc Trọng.</w:t>
      </w:r>
    </w:p>
    <w:p>
      <w:pPr>
        <w:pStyle w:val="BodyText"/>
      </w:pPr>
      <w:r>
        <w:t xml:space="preserve">Trần Kiếm Phong phối hợp cho nên đám cảnh sát, đặc công, cảnh sát vũ trang còn sót lại đều đầu hàng Nhạc Trọng. Quyền hành cả căn cứ rơi vào trong tay của Nhạc Trọng.</w:t>
      </w:r>
    </w:p>
    <w:p>
      <w:pPr>
        <w:pStyle w:val="BodyText"/>
      </w:pPr>
      <w:r>
        <w:t xml:space="preserve">Quyền hành của căn cứ rơi vào trong tay của Nhạc Trọng, chuyện phiền toái cũng diễn ra. Trị an trong căn cứ, điều phối vật tư, vệ sinh, phân công đồ ăn, tiêu diệt toàn bộ tang thi, trấn an nhân tâm... Toàn bộ những chuyện phiền toái này cũng rơi vào trong tay của Nhạc Trọng.</w:t>
      </w:r>
    </w:p>
    <w:p>
      <w:pPr>
        <w:pStyle w:val="BodyText"/>
      </w:pPr>
      <w:r>
        <w:t xml:space="preserve">Quan lớn trong căn cứ bị Nhạc Trọng bãi miễn hết các chức vụ của bọn họ. Chỉ cho bọn họ giữ lại chút tài sản tư nhân, những người đầu nhập vào hắn đầu tiên như bọn người Trần Trí Quang thì được lưu lại sử dụng, hỗ trợ xử lý một ít chính vụ. Trần Kiếm Phong cũng bị thu hồi các chức vụ, chỉ dùng thân phận phụ tá hiệp trợ Nhạc Trọng xử lý một ít vấn đề hành chính.</w:t>
      </w:r>
    </w:p>
    <w:p>
      <w:pPr>
        <w:pStyle w:val="BodyText"/>
      </w:pPr>
      <w:r>
        <w:t xml:space="preserve">Năng lực của Trần Kiếm Phong rất mạnh, xử lý chính vụ thuận buồm xuôi gió. Thế nhưng mà Nhạc Trọng lại không dám đem toàn bộ quyền hành chính vụ đưa cho hắn.</w:t>
      </w:r>
    </w:p>
    <w:p>
      <w:pPr>
        <w:pStyle w:val="BodyText"/>
      </w:pPr>
      <w:r>
        <w:t xml:space="preserve">Trừ chuyện đó ra thì đám con cái quan lớn thích cưỡng đoạt vật tư, cưỡng gian phụ nữ và làm chuyện ác to lớn sẽ bị diệt tại chỗ, đám còn lại bị ném vào trong cặn bã doanh làm phối hôi cho Nhạc Trọng.</w:t>
      </w:r>
    </w:p>
    <w:p>
      <w:pPr>
        <w:pStyle w:val="BodyText"/>
      </w:pPr>
      <w:r>
        <w:t xml:space="preserve">Trước mặt bộ đội cường đại của Nhạc Trọng thì dù những người kia có oán cũng không dám cải lời Nhạc Trọng.</w:t>
      </w:r>
    </w:p>
    <w:p>
      <w:pPr>
        <w:pStyle w:val="BodyText"/>
      </w:pPr>
      <w:r>
        <w:t xml:space="preserve">Phương diện cảnh sát cũng bị thanh trừ, phế vật ngồi ăn rồi chờ chết sẽ bị loại bỏ, chỉ giữ lại những cảnh sát có tinh thần trượng nghĩa. Bọn họ có kinh nghiêm phong phú trong duy trì trị an, so với những đội viên gà mờ của Nhạc Trọng thì tốt hơn nhiều.</w:t>
      </w:r>
    </w:p>
    <w:p>
      <w:pPr>
        <w:pStyle w:val="BodyText"/>
      </w:pPr>
      <w:r>
        <w:t xml:space="preserve">Đặc công, cảnh sát vũ trang là hai cỗ lực lượng cường đại bị Nhạc Trọng dẹp bỏ, đem những đặc công, cảnh sát vũ trang phân tán vào trong các tiểu đội. Đặc công, cảnh sát vũ trang chính là lực lượng vũ trang mạnh nhất mà Trần Kiếm Phong nắm giữ lúc trước, bên trong đều là những tay súng có thân thể bất phàm. Sức chiến đấu của đặc chủng còn mạnh hơn cả tiểu đội thứ nhất, thứ hai trên tay của Nhạc Trọng.</w:t>
      </w:r>
    </w:p>
    <w:p>
      <w:pPr>
        <w:pStyle w:val="BodyText"/>
      </w:pPr>
      <w:r>
        <w:t xml:space="preserve">Sau khi xử lý các chuyện đơn giản, Nhạc Trọng lại điều động quân đội, dùng chiến xa bộ binh hạng nặng làm hạch tâm, lúc này băt đầu càn quet tang thi bên ngoài thành.</w:t>
      </w:r>
    </w:p>
    <w:p>
      <w:pPr>
        <w:pStyle w:val="BodyText"/>
      </w:pPr>
      <w:r>
        <w:t xml:space="preserve">Có bốn chiến xa bộ binh hạng nặng dẫn đầu, lúc này bắt đầu nghiền áp qua lại trong thi đàn. Sau đó tất cả bộ đội thay phiên ra trận, dùng Phảng Chế Đường Đao điên cuồng chém giết những tang thi bình thường. Tang thi tiến hóa thì bị tinh nhuệ của Nhạc Trọng tiêu diệt, những tang thi này bị chém giết không còn.</w:t>
      </w:r>
    </w:p>
    <w:p>
      <w:pPr>
        <w:pStyle w:val="BodyText"/>
      </w:pPr>
      <w:r>
        <w:t xml:space="preserve">Không có tang thi loại hình chữ Z chỉ huy, những tang thi bình thường sẽ chia rẽ, đối với tiểu đội cường hóa được trang bị tận răng của Nhạc Trọng thì không tạo thành ảnh hưởng gì. Kịch chiến ba ngày sau đó, Nhạc Trọng rốt cục toàn diệt toàn bộ mười vạn tang thi chung quanh căn cứ. Trả giá chính là tiêu hao nhiều dầu nhiên liệu cùng với hai mươi tên cặn bã doanh, ba mươi người sống sót.</w:t>
      </w:r>
    </w:p>
    <w:p>
      <w:pPr>
        <w:pStyle w:val="BodyText"/>
      </w:pPr>
      <w:r>
        <w:t xml:space="preserve">- Đại thắng, đại thắng, hơn mười vạn tang thi bên ngoài huyện Thanh Nguyên đã bị tiểu đội của Nhạc Trọng tiêu diệt.</w:t>
      </w:r>
    </w:p>
    <w:p>
      <w:pPr>
        <w:pStyle w:val="BodyText"/>
      </w:pPr>
      <w:r>
        <w:t xml:space="preserve">Sau khi đám tang thi cuối cùng bị Nhạc Trọng tiêu diệt không lâu, tin tức thắng lợi của huyện Thanh Nguyên truyền bá ra ngoài.</w:t>
      </w:r>
    </w:p>
    <w:p>
      <w:pPr>
        <w:pStyle w:val="BodyText"/>
      </w:pPr>
      <w:r>
        <w:t xml:space="preserve">Nghe được tin tức đại thắng làm cho huyện Thanh Nguyên trầm lắng nặng nề trở nên hưng phấn lên, trong thành khắp nơi truyền ra âm thanh hoan hô.</w:t>
      </w:r>
    </w:p>
    <w:p>
      <w:pPr>
        <w:pStyle w:val="BodyText"/>
      </w:pPr>
      <w:r>
        <w:t xml:space="preserve">Mười vạn tang thi bên ngoài huyện Thanh Nguyên vẫn là thanh kiếm Damocles treo trên đầu của người trong huyện Thanh Nguyên. Nếu như thành phá thì tất cả mọi người trong huyện Thanh Nguyên sẽ bị tang thi xé thành phấn vụn. Nhạc Trọng dẫn người tiêu diệt mười vạn tang thi là chuyện phấn chấn nhân tâm.</w:t>
      </w:r>
    </w:p>
    <w:p>
      <w:pPr>
        <w:pStyle w:val="BodyText"/>
      </w:pPr>
      <w:r>
        <w:t xml:space="preserve">- Bởi vì toàn diệt đại bộ phận tang thi. Nhạc đội quyết định hôm nay cứu tế ỗi người màn thầu ngọt.</w:t>
      </w:r>
    </w:p>
    <w:p>
      <w:pPr>
        <w:pStyle w:val="BodyText"/>
      </w:pPr>
      <w:r>
        <w:t xml:space="preserve">Tin tức thứ hai truyền bá ngay sau đó.</w:t>
      </w:r>
    </w:p>
    <w:p>
      <w:pPr>
        <w:pStyle w:val="BodyText"/>
      </w:pPr>
      <w:r>
        <w:t xml:space="preserve">Nghe được tin tức này người sống sót trong huyện Thanh Nguyên cao hứng hơn, ca ngợi Nhạc Trọng không dứt bên tai. Đại bộ phận người sống sót vẫn đi lĩnh món cứu tế sống qua ngày, cơ hồ đều không có ăn no qua. Vì một cái màn thầu không ít nữ nhân thậm chí nguyện ý bán đứng thân thể của mình. Hiện tại Nhạc Trọng tuyên bố mỗi người được thêm màn thầu, tự nhiên làm cho bọn họ hưng phấn không thôi.</w:t>
      </w:r>
    </w:p>
    <w:p>
      <w:pPr>
        <w:pStyle w:val="Compact"/>
      </w:pPr>
      <w:r>
        <w:t xml:space="preserve">Thời điểm lĩnh món ăn cứu tế, nhìn thấy từng cái màn thầu trắng thì ánh mắt mỗi người sống sót đều hiện ra nét tham lam. Những người sống sót sau khi lĩnh màn thầu ăn vào thì cảm động rơi nước mắt.</w:t>
      </w:r>
      <w:r>
        <w:br w:type="textWrapping"/>
      </w:r>
      <w:r>
        <w:br w:type="textWrapping"/>
      </w:r>
    </w:p>
    <w:p>
      <w:pPr>
        <w:pStyle w:val="Heading2"/>
      </w:pPr>
      <w:bookmarkStart w:id="227" w:name="chương-205-toàn-diệt-tang-thi"/>
      <w:bookmarkEnd w:id="227"/>
      <w:r>
        <w:t xml:space="preserve">205. Chương 205: Toàn Diệt Tang Thi</w:t>
      </w:r>
    </w:p>
    <w:p>
      <w:pPr>
        <w:pStyle w:val="Compact"/>
      </w:pPr>
      <w:r>
        <w:br w:type="textWrapping"/>
      </w:r>
      <w:r>
        <w:br w:type="textWrapping"/>
      </w:r>
    </w:p>
    <w:p>
      <w:pPr>
        <w:pStyle w:val="BodyText"/>
      </w:pPr>
      <w:r>
        <w:t xml:space="preserve">Đại bộ phận người sống sót đều vì chuyện Nhạc Trọng phân phát màn thầu thì thập phần thỏa mãn. Nhưng mà cũng có người bất mãn vì đãi ngộ này.</w:t>
      </w:r>
    </w:p>
    <w:p>
      <w:pPr>
        <w:pStyle w:val="BodyText"/>
      </w:pPr>
      <w:r>
        <w:t xml:space="preserve">Trong một tiểu khu, bốn mươi ba người ngoại quốc màu da khác nhau đang ngồi cùng chỗ, hai mặt nhìn nhau, vẻ mặt sầu khổ. Bọn họ lúc trước là dân cư trong khu đặc quyền, tuy trong đặc khu thì bọn họ không thể như tận thế muốn ăn gì thì ăn, tuy nhiên chưa bao giờ chịu đói qua. Bát cháo, màn thầu chưa bao giờ nằm trong mắt của bọn họ.</w:t>
      </w:r>
    </w:p>
    <w:p>
      <w:pPr>
        <w:pStyle w:val="BodyText"/>
      </w:pPr>
      <w:r>
        <w:t xml:space="preserve">Một tên da đen cầm lấy bát cháo, có chút thô tục nói ra:</w:t>
      </w:r>
    </w:p>
    <w:p>
      <w:pPr>
        <w:pStyle w:val="BodyText"/>
      </w:pPr>
      <w:r>
        <w:t xml:space="preserve">- Lại là bát cháo đáng chết. Chúng ta đã ăn như vậy ba ngày rồi. Tôi hiện giờ ỉa ra cũng là bột nhão rồi. Căn bản không thành đầu. Úc, thượng đế ơi, tên Nhạc Trọng khốn nạn này quá keo kiệt.</w:t>
      </w:r>
    </w:p>
    <w:p>
      <w:pPr>
        <w:pStyle w:val="BodyText"/>
      </w:pPr>
      <w:r>
        <w:t xml:space="preserve">Một phụ nữ trung niên tóc vàng mắt xanh, dáng người có chút mập mạp nhíu mày nhìn qua tên da đen:</w:t>
      </w:r>
    </w:p>
    <w:p>
      <w:pPr>
        <w:pStyle w:val="BodyText"/>
      </w:pPr>
      <w:r>
        <w:t xml:space="preserve">- Ngải Khắc, thỉnh anh nói chuyện văn minh một chút, anh không lên tiếng thì người ta sẽ không biết anh đang ăn cứt đâu.</w:t>
      </w:r>
    </w:p>
    <w:p>
      <w:pPr>
        <w:pStyle w:val="BodyText"/>
      </w:pPr>
      <w:r>
        <w:t xml:space="preserve">Ngải Khắc nhún nhún vai, cười lạnh tiêp tục nói lời buồn nôn:</w:t>
      </w:r>
    </w:p>
    <w:p>
      <w:pPr>
        <w:pStyle w:val="BodyText"/>
      </w:pPr>
      <w:r>
        <w:t xml:space="preserve">- Đây là thứ buồn nôn, buổi sáng hôm nay tôi vừa nôn ra ngoài đó. Nhìn xem đồ các người ăn kìa, chính là thứ tôi nôn ra đó. Thượng đế, đều này thật sự rất có ý nghĩa nha.</w:t>
      </w:r>
    </w:p>
    <w:p>
      <w:pPr>
        <w:pStyle w:val="BodyText"/>
      </w:pPr>
      <w:r>
        <w:t xml:space="preserve">Ngải Khắc nói ra lời này làm cho đám người ngoại quốc không ai ăn tiếp nữa, nhao nhao trợn mắt nhìn qua phía hắn.</w:t>
      </w:r>
    </w:p>
    <w:p>
      <w:pPr>
        <w:pStyle w:val="BodyText"/>
      </w:pPr>
      <w:r>
        <w:t xml:space="preserve">Một gã nam nhân trẻ tuổi hào hoa phong nhã tên là Thôi Minh Hào nói:</w:t>
      </w:r>
    </w:p>
    <w:p>
      <w:pPr>
        <w:pStyle w:val="BodyText"/>
      </w:pPr>
      <w:r>
        <w:t xml:space="preserve">- Tiếp tục như vậy không được. Tôi đề nghị chúng ta nên đoàn kết lại, cùng đi tìm kẻ thống trị cao nhất là Nhạc Trọng đàm phán một chút. Tranh thủ quyền lợi của chúng ta.</w:t>
      </w:r>
    </w:p>
    <w:p>
      <w:pPr>
        <w:pStyle w:val="BodyText"/>
      </w:pPr>
      <w:r>
        <w:t xml:space="preserve">- Tốt!</w:t>
      </w:r>
    </w:p>
    <w:p>
      <w:pPr>
        <w:pStyle w:val="BodyText"/>
      </w:pPr>
      <w:r>
        <w:t xml:space="preserve">- Thôi Minh Hào làm đại biểu cho chúng ta đi.</w:t>
      </w:r>
    </w:p>
    <w:p>
      <w:pPr>
        <w:pStyle w:val="BodyText"/>
      </w:pPr>
      <w:r>
        <w:t xml:space="preserve">- Tôi chọn Thôi Minh Hào làm đại biểu của chúng ta.</w:t>
      </w:r>
    </w:p>
    <w:p>
      <w:pPr>
        <w:pStyle w:val="BodyText"/>
      </w:pPr>
      <w:r>
        <w:t xml:space="preserve">Bốn mươi ba người ngoại quốc này nhao nhao chọn Thôi Minh Hào làm đại biểu, hy vọng hắn đại biểu bọn họ đi thương lượng với Nhạc Trọng, thu hoạch đãi ngộ cho bọn họ. Đạo lý súng bắn chim đầu đàn không chỉ có người Châu Á mới hiểu, những người ngoại quốc sống ở đây cũng hiểu.</w:t>
      </w:r>
    </w:p>
    <w:p>
      <w:pPr>
        <w:pStyle w:val="BodyText"/>
      </w:pPr>
      <w:r>
        <w:t xml:space="preserve">Thôi Minh Hào lúc này cắn vài cái lên màn thầu, sau đó đứng lên, hiên ngang lẫm liệt nói ra:</w:t>
      </w:r>
    </w:p>
    <w:p>
      <w:pPr>
        <w:pStyle w:val="BodyText"/>
      </w:pPr>
      <w:r>
        <w:t xml:space="preserve">- Tốt, tôi sẽ đại biểu mọi người đi tranh đấu vì quyền lợi của mọi người.</w:t>
      </w:r>
    </w:p>
    <w:p>
      <w:pPr>
        <w:pStyle w:val="BodyText"/>
      </w:pPr>
      <w:r>
        <w:t xml:space="preserve">Thôi Minh Hào cũng không phải đầu đất. Hắn cũng hiểu đạo lý súng bắn chim đầu đàn. Nhưng mà chỉ cần thao tác tốt thì chưa hẳn con chim đàu đàn này sẽ bị bắn, phong hiểm và kỳ ngộ luôn song hành.</w:t>
      </w:r>
    </w:p>
    <w:p>
      <w:pPr>
        <w:pStyle w:val="BodyText"/>
      </w:pPr>
      <w:r>
        <w:t xml:space="preserve">Vương Song tìm tới sân tặp bắn của Nhạc Trọng có chút đau đầu nói ra:</w:t>
      </w:r>
    </w:p>
    <w:p>
      <w:pPr>
        <w:pStyle w:val="BodyText"/>
      </w:pPr>
      <w:r>
        <w:t xml:space="preserve">- Nhạc đội, những người ngoại quốc kia muốn gặp ngài.</w:t>
      </w:r>
    </w:p>
    <w:p>
      <w:pPr>
        <w:pStyle w:val="BodyText"/>
      </w:pPr>
      <w:r>
        <w:t xml:space="preserve">Nhạc Trọng buông súng, nhướng mày, chậm rãi hỏi:</w:t>
      </w:r>
    </w:p>
    <w:p>
      <w:pPr>
        <w:pStyle w:val="BodyText"/>
      </w:pPr>
      <w:r>
        <w:t xml:space="preserve">- Chuyện gì xảy ra?</w:t>
      </w:r>
    </w:p>
    <w:p>
      <w:pPr>
        <w:pStyle w:val="BodyText"/>
      </w:pPr>
      <w:r>
        <w:t xml:space="preserve">Vương Song cười khổ một tiếng nói:</w:t>
      </w:r>
    </w:p>
    <w:p>
      <w:pPr>
        <w:pStyle w:val="BodyText"/>
      </w:pPr>
      <w:r>
        <w:t xml:space="preserve">- Bốn mươi ba người ngoại quốc đang tụ hợp với nhau, mãnh liệt yêu cầu chúng ta dựa theo lệ quốc tế, dùng chủ nghĩa nhân đạo viện trợ quốc tế đối đãi với bọn họ.</w:t>
      </w:r>
    </w:p>
    <w:p>
      <w:pPr>
        <w:pStyle w:val="BodyText"/>
      </w:pPr>
      <w:r>
        <w:t xml:space="preserve">- Chủ nghĩa nhân đạo viện trợ? Trần Kiếm Phong đúng là nuôi gan của đám người này mập lên rồi, tôi sẽ đi gặp bọn chúng.</w:t>
      </w:r>
    </w:p>
    <w:p>
      <w:pPr>
        <w:pStyle w:val="BodyText"/>
      </w:pPr>
      <w:r>
        <w:t xml:space="preserve">Nhạc Trọng lạnh lùng cười cười, đi nhanh ra bên ngoài.</w:t>
      </w:r>
    </w:p>
    <w:p>
      <w:pPr>
        <w:pStyle w:val="BodyText"/>
      </w:pPr>
      <w:r>
        <w:t xml:space="preserve">Quy Điền Thọ là một trong số không nhiều kẻ ngoại quốc hung hăng, Quy Điền Thọ sở dĩ có thể ngang ngược càn rỡ đó là bởi vì hắn trước đó từng cấu kết với một quan lớn trong căn cứ, có vốn liếng hung hăng càn quấy. Trên quảng trường tụ hợp bốn mươi ba người ngoại quốc trên cơ bản đều muốn quyền lợi. Cho dù trong căn cứ thì bọn họ cũng rất ngang ngược. Đây cũng là can đảm khiến bọn họ dựa vào yêu cầu Nhạc Trọng cho đãi ngộ tốt.</w:t>
      </w:r>
    </w:p>
    <w:p>
      <w:pPr>
        <w:pStyle w:val="BodyText"/>
      </w:pPr>
      <w:r>
        <w:t xml:space="preserve">- Thập phần tiếc nuối! Thôi Minh Hào tiên sinh. Lệ quốc tế, chủ nghĩa nhân đạo viện trợ ở chỗ của tôi không thể thực hiện được. Tôi sẽ đối xử công bằng, đối xử với các người như công dân của mình. Các người muốn ăn no thì nhất định phải làm việc như những người khác. Nếu không làm việc cũng chỉ ăn đồ viện trợ như mọi người mà thôi.</w:t>
      </w:r>
    </w:p>
    <w:p>
      <w:pPr>
        <w:pStyle w:val="BodyText"/>
      </w:pPr>
      <w:r>
        <w:t xml:space="preserve">- Đương nhiên, nếu các người cảm thấy đãi ngộ hà khắc. Tôi cũng tuân thủ luật lệ, hiện tại các người có thể mang theo người và tài sản tư nhân rời khỏi đây. Tôi không cản các người. Vương Song, anh cứ dựa theo bình thường mà xử lý, bọn họ lại náo thì nam sẽ đưa vào cặn bã doanh. Nữ thì đưa đi làm nô công.</w:t>
      </w:r>
    </w:p>
    <w:p>
      <w:pPr>
        <w:pStyle w:val="BodyText"/>
      </w:pPr>
      <w:r>
        <w:t xml:space="preserve">Nhạc Trọng nói xong một câu rồi quay người rời đi.</w:t>
      </w:r>
    </w:p>
    <w:p>
      <w:pPr>
        <w:pStyle w:val="BodyText"/>
      </w:pPr>
      <w:r>
        <w:t xml:space="preserve">Sau khi tận thế thì trật tự sụp đổ, đạo đức trở thành thứ không đáng tiền nhất. Rất nhiều nam nhân đều có thể thỏa thích phóng thích hắc ám trong lòng mà không sợ bị trừng phạt. Đại bộ phận nữ đều là kẻ yếu, nhưng mà trong đó cũng có không ít nữ nhân vô cùng hung ác. Người giết người, ngược đãi là trọng tội. Đối với những nữ nhân này thì Nhạc Trọng xử lý cũng không chút nương tay, đáng chết trực tiếp giết chết, không có đạt tới xử bắn thì đưa đám nữ nhân này đi làm nô công.</w:t>
      </w:r>
    </w:p>
    <w:p>
      <w:pPr>
        <w:pStyle w:val="BodyText"/>
      </w:pPr>
      <w:r>
        <w:t xml:space="preserve">Những nô công này không có nhân quyền, chẳng những sẽ bị giam giữ trong tù, còn có thể bị tra tấn, khi cần thiết có thể ban cho chiến sĩ có công hưởng dụng. Sự tồn tại của nô công trọng yếu nhất chính là mang thai và sinh con, chỉ có sinh con mới có thể kéo dài tiếp tục.</w:t>
      </w:r>
    </w:p>
    <w:p>
      <w:pPr>
        <w:pStyle w:val="BodyText"/>
      </w:pPr>
      <w:r>
        <w:t xml:space="preserve">Có Nhạc Trọng định ra nhạc dạo này, Vương Song dũng khí cũng mạnh hon, nhìn qua Thôi Minh Hào sắc mặt tái nhợt và đám người ngoại quốc kia, lớn tiếng nói:</w:t>
      </w:r>
    </w:p>
    <w:p>
      <w:pPr>
        <w:pStyle w:val="BodyText"/>
      </w:pPr>
      <w:r>
        <w:t xml:space="preserve">- Các người còn kêu la cái gì, hết thảy tới báo cáo. Chúng ta sẽ dựa theo sở trường của các người mà định ra công tác, người không có năng lực đi làm đầy tớ. Đương nhiên, các ngươi hiện tại muốn rời khỏi nơi này thì chúng ta cũng không ngăn cản các ngươi đâu.</w:t>
      </w:r>
    </w:p>
    <w:p>
      <w:pPr>
        <w:pStyle w:val="BodyText"/>
      </w:pPr>
      <w:r>
        <w:t xml:space="preserve">Lúc này chung quanh huyện Thanh Nguyên vẫn còn không ít tang thi lẻ tẻ, không có bất cứ vũ khí nào đi ra ngoài, người bình thường vừa ra thành chỉ sợ sẽ bị tang thi nuốt sạch. Đám người ngoại quốc Thôi Minh Hào cũng không phải đồ đần, chỉ có thể thành thành thật thật tiến lên báo cáo năng khiếu của mình, mặc cho Vương Song an bài.</w:t>
      </w:r>
    </w:p>
    <w:p>
      <w:pPr>
        <w:pStyle w:val="BodyText"/>
      </w:pPr>
      <w:r>
        <w:t xml:space="preserve">Vương Song nhìn qua đám người ngoại quốc trước tận thế địa vị xã hội còn hơn xa hắn, bây giờ cúi đầu nghe lời, báo cáo tỉ mỉ từng chi tiết của bản thân, hơn nữa còn có nữ nhân nước Pháp ném mị nhãn cho hắn, cảm giác ưu việt tự nhiên cũng sinh ra. Lúc này hắn đã phát triển trở thành người cường hóa cấp 13, trong nhà nuôi dưỡng hai thê thiếp xinh đẹp. Nếu không phải hắn lúc trước quyết định đi theo Nhạc Trọng, chỉ sợ bây giờ không phải ở trong bụng tang thi tựu thì cũng là người dân cấp thấp giãy dụa sinh tồn.</w:t>
      </w:r>
    </w:p>
    <w:p>
      <w:pPr>
        <w:pStyle w:val="BodyText"/>
      </w:pPr>
      <w:r>
        <w:t xml:space="preserve">Nhạc Trọng từ trong trường bóng đi ra ngoài, Từ Chính Cương đi tới bên cạnh hắn.</w:t>
      </w:r>
    </w:p>
    <w:p>
      <w:pPr>
        <w:pStyle w:val="BodyText"/>
      </w:pPr>
      <w:r>
        <w:t xml:space="preserve">Nhạc Trọng nhìn qua Từ Chính Cương, có chút ngoài ý muốn hỏi:</w:t>
      </w:r>
    </w:p>
    <w:p>
      <w:pPr>
        <w:pStyle w:val="Compact"/>
      </w:pPr>
      <w:r>
        <w:t xml:space="preserve">- Chuyện gì?</w:t>
      </w:r>
      <w:r>
        <w:br w:type="textWrapping"/>
      </w:r>
      <w:r>
        <w:br w:type="textWrapping"/>
      </w:r>
    </w:p>
    <w:p>
      <w:pPr>
        <w:pStyle w:val="Heading2"/>
      </w:pPr>
      <w:bookmarkStart w:id="228" w:name="chương-206-xử-lý-đám-người-ngoại-quốc"/>
      <w:bookmarkEnd w:id="228"/>
      <w:r>
        <w:t xml:space="preserve">206. Chương 206: Xử Lý Đám Người Ngoại Quốc</w:t>
      </w:r>
    </w:p>
    <w:p>
      <w:pPr>
        <w:pStyle w:val="Compact"/>
      </w:pPr>
      <w:r>
        <w:br w:type="textWrapping"/>
      </w:r>
      <w:r>
        <w:br w:type="textWrapping"/>
      </w:r>
    </w:p>
    <w:p>
      <w:pPr>
        <w:pStyle w:val="BodyText"/>
      </w:pPr>
      <w:r>
        <w:t xml:space="preserve">Từ Chính Cương tiếp nhận mời chào của Nhạc Trọng, gia nhập thế lực của Nhạc Trọng thì trước sau không có ý làm quan hệ gì với Nhạc Trọng. Hắn vẫn ở ngây ngốc trong tiểu đội của mình, huấn luyện đội viên trong tiểu đội, lúc chiến đấu cũng xung phong lao lên trước, khiêu chiến cực kỳ hăng hái. Quả nhiên là quân nhân thuần túy.</w:t>
      </w:r>
    </w:p>
    <w:p>
      <w:pPr>
        <w:pStyle w:val="BodyText"/>
      </w:pPr>
      <w:r>
        <w:t xml:space="preserve">Từ Chính Cương xụ mặt chậm rãi nói ra:</w:t>
      </w:r>
    </w:p>
    <w:p>
      <w:pPr>
        <w:pStyle w:val="BodyText"/>
      </w:pPr>
      <w:r>
        <w:t xml:space="preserve">- Nhạc đội! Tôi nhận ra biến chế vũ trang của chúng ta hiện tại có vấn đề nghiêm trọng! Nhân viên của chúng ta bây giờ không tính cặn bã doanh đã vượt qua năm trăm người. Dùng tiểu đội, trung đội, đại đội trưởng và biên chế chỉ huy thô sơ thì cũng không có vấn đề gì. Nếu như lực lượng vũ trang của chúng ta tiếp tục gia tăng, loại hình thức chỉ huy này sẽ bất lợi cho chúng ta. Chúng ta cũng nhân dịp nhân viên vũ trang lạc hậu đầu tiến hành chỉnh lý chính quy.</w:t>
      </w:r>
    </w:p>
    <w:p>
      <w:pPr>
        <w:pStyle w:val="BodyText"/>
      </w:pPr>
      <w:r>
        <w:t xml:space="preserve">Nhạc Trọng ban đầu ở Trường Quang Thôn chỉnh biên đội ngũ lại, lúc ấy cũng không cân nhắc quá nhiều. Hắn chỉ muốn tổ kiến một chi tiểu đội tinh nhuệ có thể qua lại trong thi đàn quay về Quảng Tây tìm kiếm thân nhân. Hắn cũng không phải xuất thân quân nhân, cũng không có quá nhiều kinh nghiệm vì vậy chỉ chia làm tiểu đội, trung đội, đại đội trưởng mà biên chế đơn sơ.</w:t>
      </w:r>
    </w:p>
    <w:p>
      <w:pPr>
        <w:pStyle w:val="BodyText"/>
      </w:pPr>
      <w:r>
        <w:t xml:space="preserve">Sưu tìm vật tư quy mô nhỏ, chiến đấu, biên chế đơn sơ này không có vấn đề. Nhưng mà Từ Chính Cương là quân nhân chuyên nghiệp cho nên nhìn ra thiếu hụt rõ ràng, bất lợi cho chỉ hủy chiến đấu, điều động. Hơn nữa đội viên tấn chấn không rõ ràng, thăng lên đội viên chính thức đã là đỉnh rồi.</w:t>
      </w:r>
    </w:p>
    <w:p>
      <w:pPr>
        <w:pStyle w:val="BodyText"/>
      </w:pPr>
      <w:r>
        <w:t xml:space="preserve">Nhạc Trọng gật đầu:</w:t>
      </w:r>
    </w:p>
    <w:p>
      <w:pPr>
        <w:pStyle w:val="BodyText"/>
      </w:pPr>
      <w:r>
        <w:t xml:space="preserve">- Dựa theo ý của anh thì nên chỉnh biên quân đội chính thức như thế nào?</w:t>
      </w:r>
    </w:p>
    <w:p>
      <w:pPr>
        <w:pStyle w:val="BodyText"/>
      </w:pPr>
      <w:r>
        <w:t xml:space="preserve">Từ Chính Cương đưa một phần tư liệu cho Nhạc Trọng:</w:t>
      </w:r>
    </w:p>
    <w:p>
      <w:pPr>
        <w:pStyle w:val="BodyText"/>
      </w:pPr>
      <w:r>
        <w:t xml:space="preserve">- Đúng vậy! Biên chế quân đội chính thức hiện tại xem như không có gì, cũng không có sơ hở nào lớn cả. Theo tôi biến thì chúng ta có thể chỉnh biên quân đội lại là được. Đây chính là biên chế quân đội tôi đã chỉnh biên.</w:t>
      </w:r>
    </w:p>
    <w:p>
      <w:pPr>
        <w:pStyle w:val="BodyText"/>
      </w:pPr>
      <w:r>
        <w:t xml:space="preserve">Nhạc Trọng tiếp nhận tư liệu xem xét, chỉ thấy phía trên ghi rõ biên chế của người cường hóa, phân thành bốn phần. Mỗi phần nên có bao nhiêu người thì ghi rõ ràng rành mạch. Chỉ có tất cả quan quân là chưa ghi gì cả.</w:t>
      </w:r>
    </w:p>
    <w:p>
      <w:pPr>
        <w:pStyle w:val="BodyText"/>
      </w:pPr>
      <w:r>
        <w:t xml:space="preserve">Nhạc Trọng xem hết phần tài liệu kia xong thì nhin qua Từ Chính Cương nói ra:</w:t>
      </w:r>
    </w:p>
    <w:p>
      <w:pPr>
        <w:pStyle w:val="BodyText"/>
      </w:pPr>
      <w:r>
        <w:t xml:space="preserve">- Tôi biết rõ! Tôi sẽ xem xét, anh lui xuống trước đi.</w:t>
      </w:r>
    </w:p>
    <w:p>
      <w:pPr>
        <w:pStyle w:val="BodyText"/>
      </w:pPr>
      <w:r>
        <w:t xml:space="preserve">- Vâng!</w:t>
      </w:r>
    </w:p>
    <w:p>
      <w:pPr>
        <w:pStyle w:val="BodyText"/>
      </w:pPr>
      <w:r>
        <w:t xml:space="preserve">Từ Chính Cương nhìn qua Nhạc Trọng và chào theo nghi thức quân đội, sau đó lui xuống.</w:t>
      </w:r>
    </w:p>
    <w:p>
      <w:pPr>
        <w:pStyle w:val="BodyText"/>
      </w:pPr>
      <w:r>
        <w:t xml:space="preserve">Nhạc Trọng muốn biên chế quân đội chính quy chỉnh biên lần nữa, rất nhiều người trong nội tâm nóng lên, đến chỗ Nhạc Trọng đi lại càng thêm mật thiết.</w:t>
      </w:r>
    </w:p>
    <w:p>
      <w:pPr>
        <w:pStyle w:val="BodyText"/>
      </w:pPr>
      <w:r>
        <w:t xml:space="preserve">Biên chế một doanh, doanh trưởng tự nhiên là Nhạc Trọng đảm nhiệm rồi, phó doanh trưởng được lựa chọn là Trì Dương, chuyện này không có ai dị nghị cả. Nhưng mà dưới doanh trưởng còn có bốn liên trưởng, đại đội trưởng, trung đội trưởng, phó trung đội trưởng làm nhiều người động tâm.</w:t>
      </w:r>
    </w:p>
    <w:p>
      <w:pPr>
        <w:pStyle w:val="BodyText"/>
      </w:pPr>
      <w:r>
        <w:t xml:space="preserve">Ba ngày sau đó Nhạc Trọng đem nhân viên chủ yếu dưới trướng của mình triệu tập tới Thanh Nguyên tiến hành họp.</w:t>
      </w:r>
    </w:p>
    <w:p>
      <w:pPr>
        <w:pStyle w:val="BodyText"/>
      </w:pPr>
      <w:r>
        <w:t xml:space="preserve">Ở trong phòng hội nghị này sớm an vị đầy đủ tất cả tiểu đội trưởng. Tiểu đội trưởng dưới trướng Nhạc Trọng đều phân theo các vị trí khác nhau. Có người trước tận thế là nông dân, có trước tận thế là thôn dân, có trước tận thế là quân nhân, có trước tận thế là phạm nhân, có trước tận thế là sinh viên. Đủ loại nhân vật, âm dương sai lệch cùng ngồi ở nơi này, lẫn nhau dựa theo thân phận mà tạo thành vòng tròn nhỏ.</w:t>
      </w:r>
    </w:p>
    <w:p>
      <w:pPr>
        <w:pStyle w:val="BodyText"/>
      </w:pPr>
      <w:r>
        <w:t xml:space="preserve">Khổng Thiên Dự ngồi ở bên người Lưu Diễm nhếch miệng cười nói:</w:t>
      </w:r>
    </w:p>
    <w:p>
      <w:pPr>
        <w:pStyle w:val="BodyText"/>
      </w:pPr>
      <w:r>
        <w:t xml:space="preserve">- Lưu Đội, lúc này phải cảm ơn anh. Anh đi theo Nhạc đội sớm nhất, liên trưởng là có khả năng.</w:t>
      </w:r>
    </w:p>
    <w:p>
      <w:pPr>
        <w:pStyle w:val="BodyText"/>
      </w:pPr>
      <w:r>
        <w:t xml:space="preserve">Lưu Diễm nhìn qua hướng của Trần Thạch Đầu và chậm rãi thở dài.</w:t>
      </w:r>
    </w:p>
    <w:p>
      <w:pPr>
        <w:pStyle w:val="BodyText"/>
      </w:pPr>
      <w:r>
        <w:t xml:space="preserve">- Không nhất định. Trì Dương nhất định sẽ là liên trưởng. Kỷ Thanh Vũ nói không chừng cũng sẽ trở thành liên trưởng. Đại cẩu tử gần đây đạt được Nhạc đội coi trọng, nói không chừng trở thành liên trưởng. Còn có Trần Thạch Đầu, con gái của hắn có quan hệ mập mờ với Nhạc đội, bản thân thực lực lại không kém, cũng là người có khả năng trở thành liên trưởng nhất. Vương Song là đồng học của Nhạc đội, là tùy tùng đi theo Nhạc sớm nhất. Từ Chính Cương thằng này rèn luyện quân sự hằng ngày, một lòng vào kiến thiết quân đội, đằng sau còn có Ngô Quang là quan quân trước đây ủng hộ, cũng là một người sáng giá để vào vị trí liên trưởng, cạnh tranh quá nóng bỏng a.</w:t>
      </w:r>
    </w:p>
    <w:p>
      <w:pPr>
        <w:pStyle w:val="BodyText"/>
      </w:pPr>
      <w:r>
        <w:t xml:space="preserve">Khổng Thiên Dự nhướng mày, suy nghĩ một chút thì đúng như lời của Lưu Diễm nói, vị trí đại đội trưởng cũng vô cùng nóng bỏng.</w:t>
      </w:r>
    </w:p>
    <w:p>
      <w:pPr>
        <w:pStyle w:val="BodyText"/>
      </w:pPr>
      <w:r>
        <w:t xml:space="preserve">Đội trưởng của các tiểu đội bây giờ không ngừng nói chuyện, chủ yếu là vây quanh các vị trí đại đội trưởng. Liên tiếp có một trăm bộ hạ nha. Trong thế lực của Nhạc trọng thì đây là biên chế quan trọng.</w:t>
      </w:r>
    </w:p>
    <w:p>
      <w:pPr>
        <w:pStyle w:val="BodyText"/>
      </w:pPr>
      <w:r>
        <w:t xml:space="preserve">Đúng lúc này Nhạc Trọng bước vào phòng nghị sự, Quách Vũ ăn mặc một thân đồ công sở đi theo sau hắn, giống như cái bóng của hắn vậy.</w:t>
      </w:r>
    </w:p>
    <w:p>
      <w:pPr>
        <w:pStyle w:val="BodyText"/>
      </w:pPr>
      <w:r>
        <w:t xml:space="preserve">Nhạc Trọng vừa đi vào trong phòng hội nghị, tất cả đội trưởng đều an tĩnh lại, trong mắt tràn ngập nóng rực nhìn qua Nhạc Trọng.</w:t>
      </w:r>
    </w:p>
    <w:p>
      <w:pPr>
        <w:pStyle w:val="BodyText"/>
      </w:pPr>
      <w:r>
        <w:t xml:space="preserve">Nhạc Trọng ngồi xuống và nhìn qua chung quanh một lần, lại nhìn Quách Vũ nói ra:</w:t>
      </w:r>
    </w:p>
    <w:p>
      <w:pPr>
        <w:pStyle w:val="BodyText"/>
      </w:pPr>
      <w:r>
        <w:t xml:space="preserve">- Hội nghị chính thức bắt đầu. Quách Vũ, cô tới đọc quyết định của tôi đi.</w:t>
      </w:r>
    </w:p>
    <w:p>
      <w:pPr>
        <w:pStyle w:val="BodyText"/>
      </w:pPr>
      <w:r>
        <w:t xml:space="preserve">- Hiện tại tuyên bố bổ nhiệm nhân sự của Nhạc đội. Ngay hôm nay trở đi hủy bỏ biên chế nhân viên chính thức. Tất cả nhân viên chính thức được chuyển thành quan quân. Dựa theo quân hàm đạt được cung ứng vật tư tương đương.</w:t>
      </w:r>
    </w:p>
    <w:p>
      <w:pPr>
        <w:pStyle w:val="BodyText"/>
      </w:pPr>
      <w:r>
        <w:t xml:space="preserve">- Dựa theo lực lượng vũ trang biên thành một đoàn bốn doanh. Đoàn trưởng do Nhạc Trọng đảm nhiệm, doanh trưởng đảm nhiệm chủ lực doanh, phó đoàn trưởng do Trì Dương đảm nhiệm, kiêm nhiệm doanh trưởng chủ lực doanh thứ hai. Phó chủ lực doanh thứ nhất là Từ Chính Cương. Phó chủ lực doanh thứ hai là Lưu Diễm. doanh trưởng thứ ba là đại cẩu tử, phó doanh trưởng là Vương Song. Doanh trưởng doanh thứ tư là Kỷ Thanh Vũ, phó doanh trưởng Trình Du.</w:t>
      </w:r>
    </w:p>
    <w:p>
      <w:pPr>
        <w:pStyle w:val="BodyText"/>
      </w:pPr>
      <w:r>
        <w:t xml:space="preserve">- Dưới doanh chủ lực chia làm bốn liên. liên đại đội trưởng thứ nhất là Lưu Diễm. Phó đại đội trưởng là Triệu Tinh. Liên trưởng thứ hai là Khổng Thiên Dự, phó đại đội trưởng là Lang tử. Liên trưởng thứ ba là Trần Thạch Đầu, phó đại đội trưởng là Tiếu Minh. Liên trưởng bọc thép là Ngô Quang, phó đại đội trưởng là Lang tử.</w:t>
      </w:r>
    </w:p>
    <w:p>
      <w:pPr>
        <w:pStyle w:val="BodyText"/>
      </w:pPr>
      <w:r>
        <w:t xml:space="preserve">- Doanh trưởng thứ ba là Tam Liên. Liên trưởng là...</w:t>
      </w:r>
    </w:p>
    <w:p>
      <w:pPr>
        <w:pStyle w:val="BodyText"/>
      </w:pPr>
      <w:r>
        <w:t xml:space="preserve">- Doanh trưởng phòng giữ doanh là Lưỡng Liền. Liên trưởng là...</w:t>
      </w:r>
    </w:p>
    <w:p>
      <w:pPr>
        <w:pStyle w:val="BodyText"/>
      </w:pPr>
      <w:r>
        <w:t xml:space="preserve">...</w:t>
      </w:r>
    </w:p>
    <w:p>
      <w:pPr>
        <w:pStyle w:val="BodyText"/>
      </w:pPr>
      <w:r>
        <w:t xml:space="preserve">Sau khi cả căn cứ rơi vào trong tay của Nhạc Trọng thì con dân dưới trướng của Nhạc Trọng đã đột phá một vạn người. Sau tận thế thì nam nhân thân thể tương đối cường tráng, tỉ lệ sống sót cũng tương đối cao. Một vạn người có năm ngàn nam nhân, còn lại là nữ nhân và hài tử. Nếu như Nhạc Trọng cực kì hiếu chiến, có thể tổ hợp thành bốn ngàn quân. Nhưng mà bởi như vậy thì các phương diện đều tăng nhiều. Bởi vậy Nhạc Trọng cũng thành lập bốn doanh một ngàn người.</w:t>
      </w:r>
    </w:p>
    <w:p>
      <w:pPr>
        <w:pStyle w:val="BodyText"/>
      </w:pPr>
      <w:r>
        <w:t xml:space="preserve">Doanh chủ lực lệ thuộc trực tiếp vào Nhạc Trọng, có hơn bốn trăm người, tập trung nhiều chiến sĩ cường hóa nhất. Hơn nữa chức nghiệp quân nhân chiếm đa số, sức chiến đấu cũng là mạnh nhất.</w:t>
      </w:r>
    </w:p>
    <w:p>
      <w:pPr>
        <w:pStyle w:val="BodyText"/>
      </w:pPr>
      <w:r>
        <w:t xml:space="preserve">Trì Dương nắm chủ lực doanh thứ hai chủ yếu là người cường hóa của huyện Thanh Nguyên, những người sống sót chiến đấu với tang thi cường hóa tạo thành, sức chiến đấu không bằng doanh của Nhạc Trọng nhưng mà toàn bộ đều là người cường hóa, hơn nữa không ít ngươi có dũng khí chiến đấu với tang thi, chỉ cần huấn luyện nghiêm khắc thì sức chiến đấu không kém.</w:t>
      </w:r>
    </w:p>
    <w:p>
      <w:pPr>
        <w:pStyle w:val="BodyText"/>
      </w:pPr>
      <w:r>
        <w:t xml:space="preserve">Đại cẩu tử năm giữ doanh chỉ có hai người cường hóa lâu, còn lại đại bộ phận đều là người sống sót mới chiêu mộ, cận chiến gần chỉ sợ còn kém hơn cả cặn bã doanh.</w:t>
      </w:r>
    </w:p>
    <w:p>
      <w:pPr>
        <w:pStyle w:val="Compact"/>
      </w:pPr>
      <w:r>
        <w:t xml:space="preserve">Kỷ Thanh Vũ quản hạt một doanh cường hóa thủ hạ dưới trướng của Nhạc Trọng lúc trước, Trình Du, Vệ Phi, Cố Chi Hành là những người cường hóa vượt qua cấp mười lăm thực lực bất phàm. Những người cường hóa này năng lực rất mạnh, tập trung sử dụng sẽ là thanh đao nhọn. Ám sát, bạo phá, săn giết tang thi đẳng cấp cao, biến dị thú, mỗi người đều có thể lấy một địch mười. Nhưng mà người mạnh trong đó thì quá ít, trước mắt doanh của Kỷ Thanh Vũ có thể chiến đấu chỉ có hai ba mươi người.</w:t>
      </w:r>
      <w:r>
        <w:br w:type="textWrapping"/>
      </w:r>
      <w:r>
        <w:br w:type="textWrapping"/>
      </w:r>
    </w:p>
    <w:p>
      <w:pPr>
        <w:pStyle w:val="Heading2"/>
      </w:pPr>
      <w:bookmarkStart w:id="229" w:name="chương-207-chỉnh-biên-bộ-đội.-1"/>
      <w:bookmarkEnd w:id="229"/>
      <w:r>
        <w:t xml:space="preserve">207. Chương 207: Chỉnh Biên Bộ Đội. (1)</w:t>
      </w:r>
    </w:p>
    <w:p>
      <w:pPr>
        <w:pStyle w:val="Compact"/>
      </w:pPr>
      <w:r>
        <w:br w:type="textWrapping"/>
      </w:r>
      <w:r>
        <w:br w:type="textWrapping"/>
      </w:r>
    </w:p>
    <w:p>
      <w:pPr>
        <w:pStyle w:val="BodyText"/>
      </w:pPr>
      <w:r>
        <w:t xml:space="preserve">Sau khi chỉnh biên quân sự xong, Kỷ Thanh Vũ cũng đem đặc chủng cùng Vệ Phi là sắt thủ đỉnh cấp huấn luyện nghiêm mật. Người của đặc chủng doanh của nàng đều là người cường hóa đẳng cấp cao, săn giết qua trăm đầu tang thi. Nhưng mà đại bộ phận đều là xuất thân dân dã như Nhạc Trọng, những tang thi bình thường sẽ bị bọn họ săn giết dễ dàng. Nhưng mà muốn đối phó nhân loại giảo hoạt thì không có huấn luyện quân sự hằng ngày và kỹ năng chiến đấu sẽ không làm gì được.</w:t>
      </w:r>
    </w:p>
    <w:p>
      <w:pPr>
        <w:pStyle w:val="BodyText"/>
      </w:pPr>
      <w:r>
        <w:t xml:space="preserve">Mà các loại kỹ năng điều tra này nếu không có trải qua huấn luyện nghiêm khắc, không có tiền bối chỉ điểm, rất khó thành một lính trinh sát ưu tú.</w:t>
      </w:r>
    </w:p>
    <w:p>
      <w:pPr>
        <w:pStyle w:val="BodyText"/>
      </w:pPr>
      <w:r>
        <w:t xml:space="preserve">Người cường hóa khác với nhân loại bình thường, bọn họ trải qua cường hóa thì tố chất thân thể cũng tăng mạnh. Bởi như vậy bọn họ chỉ có thể trải qua huấn luyện nghiêm khắc, sức chiến đấu có thể so với lính đặc chủng trước tận thế.</w:t>
      </w:r>
    </w:p>
    <w:p>
      <w:pPr>
        <w:pStyle w:val="BodyText"/>
      </w:pPr>
      <w:r>
        <w:t xml:space="preserve">Bên ngoài đặc chủng doanh, Nhạc Trọng bắt đầu huấn luyện tất cả quân chính quy, hai doanh chủ lực huấn luyện vô cùng nghiêm ngặt, được Từ Chính Cương và những quân nhân chuyên nghiệp bắt đầu huấn luyện.</w:t>
      </w:r>
    </w:p>
    <w:p>
      <w:pPr>
        <w:pStyle w:val="BodyText"/>
      </w:pPr>
      <w:r>
        <w:t xml:space="preserve">Nhạc Trọng còn đặc biệt mở trường quân đội, tự nhận hiệu trưởng. Từ trong quan quân của chính phủ đem vài tên trung đội trưởng đưa tới làm giảng sư, tiến hành giảng giải những kỹ năng chiến đấu quân sự cho bộ đội của Nhạc Trọng.</w:t>
      </w:r>
    </w:p>
    <w:p>
      <w:pPr>
        <w:pStyle w:val="BodyText"/>
      </w:pPr>
      <w:r>
        <w:t xml:space="preserve">Tang thi tấn công huyện Thượng Lâm và huyện Thanh Nguyên, tang thi ở gần huyện Thượng Lâm hiện tại không còn. Nhạc Trọng lập tức phái người tiến vào huyện Thượng Lâm tìm kiếm được đại lượng vật tư. Nhạc Trọng khống chế vật tư cũng càng phong phú nhiều mặt. Trong chiến đấu tiêu hao thật lớn nhiên liệu được các cây xăng ở huyện Thượng Lâm cùng huyện Thượng Lâm đền bù tổn thất, ngược lại còn nhiều hơn.</w:t>
      </w:r>
    </w:p>
    <w:p>
      <w:pPr>
        <w:pStyle w:val="BodyText"/>
      </w:pPr>
      <w:r>
        <w:t xml:space="preserve">Huyện Thượng Lâm là một thị trấn nổi danh lấy xe điện làm kinh tế. Trong huyện thành có đại lượng linh kiện chế tạo xe chạy bằng điện, xe gắn máy. Đồng thời còn có nhiều xe chạy bằng điện, xe gắn máy bán thành phẩm. Những xe chạy bằng điện, xe gắn máy đều được trở về, biên chế cho hai doanh chủ lực.</w:t>
      </w:r>
    </w:p>
    <w:p>
      <w:pPr>
        <w:pStyle w:val="BodyText"/>
      </w:pPr>
      <w:r>
        <w:t xml:space="preserve">Dưới tình huống những chiến xa bộ binh không có sung túc, những xe gắn máy, xe chạy bằng điện tăng cường năng lực di động của bộ đội Nhạc Trọng.</w:t>
      </w:r>
    </w:p>
    <w:p>
      <w:pPr>
        <w:pStyle w:val="BodyText"/>
      </w:pPr>
      <w:r>
        <w:t xml:space="preserve">Vấn đề tiêu hao nhiên liệu được giải quyết, vấn đề là kho đạn dược của Nhạc Trọng hiện tại không đủ chèo chống chiến đấu quy mô lớn.</w:t>
      </w:r>
    </w:p>
    <w:p>
      <w:pPr>
        <w:pStyle w:val="BodyText"/>
      </w:pPr>
      <w:r>
        <w:t xml:space="preserve">Mặc dù Nhạc Trọng tiết kiệm thế nào, trải qua thu phục kho lương thực, thủ hộ huyện Thanh Nguyên, thu phục Đại Nham Trấn thì kho đạn dược của hắn còn lại cũng không có nhiều. Trước mắt tồn kho đạn dược của Nhạc Trọng hiện giờ không còn đủ một phần ba khi thu phục quân doanh. Chiến xa bộ binh là đòn sát thủ, mỗi chiếc cũng tiêu hao nhiều đạn dược.</w:t>
      </w:r>
    </w:p>
    <w:p>
      <w:pPr>
        <w:pStyle w:val="BodyText"/>
      </w:pPr>
      <w:r>
        <w:t xml:space="preserve">Thời điểm đi tới huyện Thượng Lâm sưu tầm vật tư thì Nhạc Trọng lại phát hiện ra nhiều kinh hỉ ngoài ý muốn. Trên đường đi bọn họ tìm được hai tấm da rắn nước biến dị. Những tang thi kia chỉ hứng thú với huyết nhục của rắn nước, đối với lân giáp không thể tiêu hóa thì không có hứng.</w:t>
      </w:r>
    </w:p>
    <w:p>
      <w:pPr>
        <w:pStyle w:val="BodyText"/>
      </w:pPr>
      <w:r>
        <w:t xml:space="preserve">Nhạc Trọng bây giờ sau mười phát đạn thì bắn mười viên trúng hồng tâm, xuất hiện mười vết đạn. Nhạc Trọng đã đạt được thành tích bách phát bách trúng.</w:t>
      </w:r>
    </w:p>
    <w:p>
      <w:pPr>
        <w:pStyle w:val="BodyText"/>
      </w:pPr>
      <w:r>
        <w:t xml:space="preserve">Nhạc Trọng nhìn qua bia ngắm, trong mắt hiện ra thần sắc vui mừng. Sau khi hắn sống trong tận thế, sẽ hắn không có ngày nào dừng luyện tập xạ kích, bây giờ hắn đạt được thành tựu như vậy vô cùng vô mừng.</w:t>
      </w:r>
    </w:p>
    <w:p>
      <w:pPr>
        <w:pStyle w:val="BodyText"/>
      </w:pPr>
      <w:r>
        <w:t xml:space="preserve">Nhạc Trọng quay đầu nhìn qua tiểu loli Diêu Diêu đang tập bắn súng, lại dùng ngón tay ngoắc ngoắc khiêu khích nàng.</w:t>
      </w:r>
    </w:p>
    <w:p>
      <w:pPr>
        <w:pStyle w:val="BodyText"/>
      </w:pPr>
      <w:r>
        <w:t xml:space="preserve">Diêu Diêu trợn mắt nhìn Nhạc Trọng, nàng giơ khẩu súng trường dài hơn người của nàng lên, nhắm trúng hồng tâm ngoài trăm mét bắn mười viên.</w:t>
      </w:r>
    </w:p>
    <w:p>
      <w:pPr>
        <w:pStyle w:val="BodyText"/>
      </w:pPr>
      <w:r>
        <w:t xml:space="preserve">Sau mươi viên thì nhìn qua hồng tâm của Diêu Diêu, xuất hiện bảy vết đạn, vòng chín điểm thì có hai phát đạn, vòng tám điểm có một vết đạn. Diêu Diêu tiểu loli đạt được chín mươi sáu điểm.</w:t>
      </w:r>
    </w:p>
    <w:p>
      <w:pPr>
        <w:pStyle w:val="BodyText"/>
      </w:pPr>
      <w:r>
        <w:t xml:space="preserve">Nhạc Trọng nhìn qua bia ngắm của Diêu Diêu, một chút đắc ý trong nội tâm không cánh mà bay. Hắn đang không ngừng tiến bộ, nhưng mà so với tốc độ tiến bộ của tiểu loli Diêu Diêu biến thái thì kém hơn nhiều, đây là chuyện làm cho hắn bực bội. Phải biết rằng lần đầu tiên tập bắn thì Diêu Diêu không bắn trúng viên nào a.</w:t>
      </w:r>
    </w:p>
    <w:p>
      <w:pPr>
        <w:pStyle w:val="BodyText"/>
      </w:pPr>
      <w:r>
        <w:t xml:space="preserve">Nhìn qua hồng tâm xa xa, nhìn qua biểu lộ đáng yêu của Diêu Diêu. Lúc này tỉ thí thắng chính là Nhạc Trọng.</w:t>
      </w:r>
    </w:p>
    <w:p>
      <w:pPr>
        <w:pStyle w:val="BodyText"/>
      </w:pPr>
      <w:r>
        <w:t xml:space="preserve">Nhạc Trọng thấy thiên phú siêu quần của tiểu loli Diêu Diêu liếc, thì mỉm cười nói:</w:t>
      </w:r>
    </w:p>
    <w:p>
      <w:pPr>
        <w:pStyle w:val="BodyText"/>
      </w:pPr>
      <w:r>
        <w:t xml:space="preserve">- Em thua rồi! Lúc này em định thua gì cho anh đây?</w:t>
      </w:r>
    </w:p>
    <w:p>
      <w:pPr>
        <w:pStyle w:val="BodyText"/>
      </w:pPr>
      <w:r>
        <w:t xml:space="preserve">Nhạc Trọng cùng Diêu Diêu tỷ thí đương nhiên là có tặng phẩm đấy.</w:t>
      </w:r>
    </w:p>
    <w:p>
      <w:pPr>
        <w:pStyle w:val="BodyText"/>
      </w:pPr>
      <w:r>
        <w:t xml:space="preserve">Diêu Diêu chủ yếu là cố gắng có thời gian ra ngoài nhiều hơn. Mà Nhạc Trọng thì ưa thích nhìn thấy bộ dáng chất vấn của tiểu thiên tài Diêu Diêu.</w:t>
      </w:r>
    </w:p>
    <w:p>
      <w:pPr>
        <w:pStyle w:val="BodyText"/>
      </w:pPr>
      <w:r>
        <w:t xml:space="preserve">Diêu Diêu do dự một hồi, nàng đem một cây dao găm trong túi của mình đưa cho Nhạc Trọng.</w:t>
      </w:r>
    </w:p>
    <w:p>
      <w:pPr>
        <w:pStyle w:val="BodyText"/>
      </w:pPr>
      <w:r>
        <w:t xml:space="preserve">- Em thua cái này cho anh!</w:t>
      </w:r>
    </w:p>
    <w:p>
      <w:pPr>
        <w:pStyle w:val="BodyText"/>
      </w:pPr>
      <w:r>
        <w:t xml:space="preserve">Trong nội tâm của Diêu Diêu thì cây dao găm sắc bén phòng thân này cực kỳ trọng yếu đấy.</w:t>
      </w:r>
    </w:p>
    <w:p>
      <w:pPr>
        <w:pStyle w:val="BodyText"/>
      </w:pPr>
      <w:r>
        <w:t xml:space="preserve">Thời điểm Diêu Diêu lật qua lật lại trong túi nàng, Nhạc Trọng mắt sắc nhìn thấy một thứ đồ vật mà hắn không nên nhìn thấy. Sắc mặt của hắn đen lại, một tay bắt lấy tiểu loli Diêu Diêu này, từ trong túi nhỏ của nàng lấy ra một trái lựu đạn khoai lang.</w:t>
      </w:r>
    </w:p>
    <w:p>
      <w:pPr>
        <w:pStyle w:val="BodyText"/>
      </w:pPr>
      <w:r>
        <w:t xml:space="preserve">- Chờ một chút, đây là vật gì?</w:t>
      </w:r>
    </w:p>
    <w:p>
      <w:pPr>
        <w:pStyle w:val="BodyText"/>
      </w:pPr>
      <w:r>
        <w:t xml:space="preserve">Diêu Diêu nhìn lựu đạn khoai lang trong tay của Nhạc Trọng thì gương mặt nhỏ nhắn tái lại, vặn vẹo nhỏ thân thể nhỏ nhắn, nàng muốn chạy đi. Lựu đạn khoai lang này nàng trộm được trong đặc chủng doanh. Nàng cũng biết loại vật này không thể để Nhạc Trọng nhìn thấy, vừa nhìn thấy thì xong đời.</w:t>
      </w:r>
    </w:p>
    <w:p>
      <w:pPr>
        <w:pStyle w:val="BodyText"/>
      </w:pPr>
      <w:r>
        <w:t xml:space="preserve">Nhưng mà bàn tay lớn của Nhạc Trọng giống như kìm sắt, Diêu Diêu giãy dụa thế nào cũng không thoát ra được.</w:t>
      </w:r>
    </w:p>
    <w:p>
      <w:pPr>
        <w:pStyle w:val="BodyText"/>
      </w:pPr>
      <w:r>
        <w:t xml:space="preserve">- Đây là em trộm ra ngoài à! Em đúng là tiểu bại hoại!</w:t>
      </w:r>
    </w:p>
    <w:p>
      <w:pPr>
        <w:pStyle w:val="BodyText"/>
      </w:pPr>
      <w:r>
        <w:t xml:space="preserve">Nhạc Trọng một tay đặt Diêu Diêu lên đùi, một tay vỗ vào mông của Diêu Diêu.</w:t>
      </w:r>
    </w:p>
    <w:p>
      <w:pPr>
        <w:pStyle w:val="BodyText"/>
      </w:pPr>
      <w:r>
        <w:t xml:space="preserve">- Oa!</w:t>
      </w:r>
    </w:p>
    <w:p>
      <w:pPr>
        <w:pStyle w:val="BodyText"/>
      </w:pPr>
      <w:r>
        <w:t xml:space="preserve">Diêu Diêu bị Nhạc Trọng đánh vào mông, vành mắt đỏ lên, lớn tiếng khóc lên.</w:t>
      </w:r>
    </w:p>
    <w:p>
      <w:pPr>
        <w:pStyle w:val="BodyText"/>
      </w:pPr>
      <w:r>
        <w:t xml:space="preserve">- Còn khóc! Trộm đồ vật là không đúng. Nếu là ở các quốc gia Ả rập thì trực tiếp bị chặt tay đấy. Hơn nữa loại vật này quá nguy hiểm, không cẩn thận thì thân thể sẽ nát bấy. Em có cái gì không dám chơi?</w:t>
      </w:r>
    </w:p>
    <w:p>
      <w:pPr>
        <w:pStyle w:val="BodyText"/>
      </w:pPr>
      <w:r>
        <w:t xml:space="preserve">Nhạc Trọng trừng mắt quát lớn với Diêu Diêu. Loại hài tử này không giáo huấn không được, bằng không nàng sẽ lật cả trời đấy.</w:t>
      </w:r>
    </w:p>
    <w:p>
      <w:pPr>
        <w:pStyle w:val="BodyText"/>
      </w:pPr>
      <w:r>
        <w:t xml:space="preserve">Diêu Diêu cắn chặt răng, vành mắt ửng đỏ nhìn qua Nhạc Trọng, bộ dáng của nàng vô cùng quật cường.</w:t>
      </w:r>
    </w:p>
    <w:p>
      <w:pPr>
        <w:pStyle w:val="BodyText"/>
      </w:pPr>
      <w:r>
        <w:t xml:space="preserve">- Tính toán! Lần này bỏ qua cho em. Lựu đạn này tịch thu! Trở về hảo hảo đi học!</w:t>
      </w:r>
    </w:p>
    <w:p>
      <w:pPr>
        <w:pStyle w:val="BodyText"/>
      </w:pPr>
      <w:r>
        <w:t xml:space="preserve">Nhạc Trọng vốn muốn nói với Diêu Diêu lựu đạn nguy hiểm cỡ nào. Thế nhưng mà nghĩ lại thì không làm như thế. Bởi vì lựu đạn cũng là vật tư khan hiếm, lúc trước nếu như không có nhiều lựu đạn này, hắn cũng không thể giết được chuột vương.</w:t>
      </w:r>
    </w:p>
    <w:p>
      <w:pPr>
        <w:pStyle w:val="BodyText"/>
      </w:pPr>
      <w:r>
        <w:t xml:space="preserve">Nhạc Trọng vừa buông tay ra, Diêu Diêu liền từ trên đùi của hắn nhảy xuống, hai mắt của nàng hồng lên nhìn qua Nhạc Trọng, lưu luyến nhìn lựu đạn khoai lang trong tay của Nhạc Trọng, nhanh như chớp bỏ chạy không thấy bóng dáng.</w:t>
      </w:r>
    </w:p>
    <w:p>
      <w:pPr>
        <w:pStyle w:val="BodyText"/>
      </w:pPr>
      <w:r>
        <w:t xml:space="preserve">Thời điểm Nhạc Trọng giáo huấn Diêu Diêu thì Hạ Nguyệt cùng Cao Ưng hai người tới trước mặt Nhạc Trọng.</w:t>
      </w:r>
    </w:p>
    <w:p>
      <w:pPr>
        <w:pStyle w:val="BodyText"/>
      </w:pPr>
      <w:r>
        <w:t xml:space="preserve">Nhạc Trọng nhìn qua Hạ Nguyệt dáng người ưu nhã xinh đẹp đi tới.</w:t>
      </w:r>
    </w:p>
    <w:p>
      <w:pPr>
        <w:pStyle w:val="BodyText"/>
      </w:pPr>
      <w:r>
        <w:t xml:space="preserve">- Hạ Nguyệt tiểu thư, xin hỏi cô tìm tôi có chuyện gì?</w:t>
      </w:r>
    </w:p>
    <w:p>
      <w:pPr>
        <w:pStyle w:val="Compact"/>
      </w:pPr>
      <w:r>
        <w:t xml:space="preserve">Hạ Nguyệt cùng Cao Ưng tại huyện Thanh Nguyên rơi vào trong tay của Nhạc Trọng, cuộc sống cũng không tốt. Nhạc Trọng đối xử với bọn họ giống như người sống sót bình thường, làm việc mới có cơm ăn, không làm việc thì ăn cứu tế.</w:t>
      </w:r>
      <w:r>
        <w:br w:type="textWrapping"/>
      </w:r>
      <w:r>
        <w:br w:type="textWrapping"/>
      </w:r>
    </w:p>
    <w:p>
      <w:pPr>
        <w:pStyle w:val="Heading2"/>
      </w:pPr>
      <w:bookmarkStart w:id="230" w:name="chương-208-chỉnh-biên-bộ-đội.-2"/>
      <w:bookmarkEnd w:id="230"/>
      <w:r>
        <w:t xml:space="preserve">208. Chương 208: Chỉnh Biên Bộ Đội. (2)</w:t>
      </w:r>
    </w:p>
    <w:p>
      <w:pPr>
        <w:pStyle w:val="Compact"/>
      </w:pPr>
      <w:r>
        <w:br w:type="textWrapping"/>
      </w:r>
      <w:r>
        <w:br w:type="textWrapping"/>
      </w:r>
    </w:p>
    <w:p>
      <w:pPr>
        <w:pStyle w:val="BodyText"/>
      </w:pPr>
      <w:r>
        <w:t xml:space="preserve">Hạ Nguyệt xuất thân cao quý, nhưng mà trước tận thế nàng chỉ là một sinh viên mà thôi, cũng không có năng lực gì quá mức. Tại chỗ của Nhạc Trọng thì thạc sĩ, nghiên cứu sinh rất nhiều, còn có nhiều kinh nghiệm công tác phong phú, nàng so với người khác trừ tướng mạo xinh đẹp thì không có gì cả.</w:t>
      </w:r>
    </w:p>
    <w:p>
      <w:pPr>
        <w:pStyle w:val="BodyText"/>
      </w:pPr>
      <w:r>
        <w:t xml:space="preserve">Hạ Nguyệt không cách nào tìm được công việc thích hợp ình, vì vậy nàng lúc này mới đến tìm Nhạc Trọng.</w:t>
      </w:r>
    </w:p>
    <w:p>
      <w:pPr>
        <w:pStyle w:val="BodyText"/>
      </w:pPr>
      <w:r>
        <w:t xml:space="preserve">Hạ Nguyệt nhin qua Nhạc Trọng cười cười, nói:</w:t>
      </w:r>
    </w:p>
    <w:p>
      <w:pPr>
        <w:pStyle w:val="BodyText"/>
      </w:pPr>
      <w:r>
        <w:t xml:space="preserve">- Tôi hy vọng thành lập chính phủ mới, nhân viên công tác trong cơ quan đó quân hàm không thua gì thiếu tá.</w:t>
      </w:r>
    </w:p>
    <w:p>
      <w:pPr>
        <w:pStyle w:val="BodyText"/>
      </w:pPr>
      <w:r>
        <w:t xml:space="preserve">Quân chính chia lìa là đảm bảo thượng vị giả không bị quân đội hoặc là chính phủ tước mất quyền lực. Nhạc Trọng đang tiến hành chỉnh biến quân sự, đồng dạng phân chia chính phủ cùng quân đội thành hai hệ thống.</w:t>
      </w:r>
    </w:p>
    <w:p>
      <w:pPr>
        <w:pStyle w:val="BodyText"/>
      </w:pPr>
      <w:r>
        <w:t xml:space="preserve">Nhưng mà do hiện tại là thời khắc chiến tranh, bởi vậy trong chính phủ cũng thực hành phân chia quân hàm. Dựa theo quân hàm cao thấp mà được chia vật tư tương ứng. Quân hàm thiếu tá trong chính phủ mới đã là tồn tại hạch tâm.</w:t>
      </w:r>
    </w:p>
    <w:p>
      <w:pPr>
        <w:pStyle w:val="BodyText"/>
      </w:pPr>
      <w:r>
        <w:t xml:space="preserve">Nhạc Trọng khẽ chau mày, nhìn qua Hạ Nguyệt chậm rãi nói:</w:t>
      </w:r>
    </w:p>
    <w:p>
      <w:pPr>
        <w:pStyle w:val="BodyText"/>
      </w:pPr>
      <w:r>
        <w:t xml:space="preserve">- Hạ Nguyệt tiểu thư, tôi thập phần cảm tạ cô lúc trước chỉ điểm tôi tìm kiếm quân doanh. Nhưng mà tôi đã trả thù lao bằng cách thả tự do và đưa cô thuận lợi tới căn cứ thành phố Lũng Hãi. Giữa chúng ta đã thanh toán xong, cô muốn trở thành người trong chính phủ mới, xin hỏi cô có thể lấy cái gì ra trao đổi?</w:t>
      </w:r>
    </w:p>
    <w:p>
      <w:pPr>
        <w:pStyle w:val="BodyText"/>
      </w:pPr>
      <w:r>
        <w:t xml:space="preserve">Nhạc Trọng biết rõ Hạ Nguyệt không phải là nữ nhân ngu ngốc, hắn muốn nhìn xem nàng có thể lấy ra cái gì giúp nàng đổi được sinh hoạt tốt hơn trong tương lai.</w:t>
      </w:r>
    </w:p>
    <w:p>
      <w:pPr>
        <w:pStyle w:val="BodyText"/>
      </w:pPr>
      <w:r>
        <w:t xml:space="preserve">Hạ Nguyệt chỉ vào Cao Ưng bên cạnh và cười nói với Nhạc Trọng:</w:t>
      </w:r>
    </w:p>
    <w:p>
      <w:pPr>
        <w:pStyle w:val="BodyText"/>
      </w:pPr>
      <w:r>
        <w:t xml:space="preserve">- Cao Ưng hiểu được kỹ thuật phục trang viên đạn, còn từng có kinh nghiệm thực tế phục trang viên đạn. Tôi nghĩ anh rất cần nhân tài ở phương diện này a?</w:t>
      </w:r>
    </w:p>
    <w:p>
      <w:pPr>
        <w:pStyle w:val="BodyText"/>
      </w:pPr>
      <w:r>
        <w:t xml:space="preserve">(Phục trang viên đạn có nghĩa là phục chế lại viên đạn, dùng vỏ đạn rỗng nhồi thuốc nổ vào và lấp thêm đầu đạn)</w:t>
      </w:r>
    </w:p>
    <w:p>
      <w:pPr>
        <w:pStyle w:val="BodyText"/>
      </w:pPr>
      <w:r>
        <w:t xml:space="preserve">Con mắt Nhạc Trọng sáng ngời, lắc lắc đầu nói:</w:t>
      </w:r>
    </w:p>
    <w:p>
      <w:pPr>
        <w:pStyle w:val="BodyText"/>
      </w:pPr>
      <w:r>
        <w:t xml:space="preserve">- Nhân tài kỹ thuật phục trang viên đạn thì tôi có mấy người. Chút cống hiến ấy không đủ cho cô làm thiếu tá.</w:t>
      </w:r>
    </w:p>
    <w:p>
      <w:pPr>
        <w:pStyle w:val="BodyText"/>
      </w:pPr>
      <w:r>
        <w:t xml:space="preserve">Sau khi nắm được quyền hành trong căn cứ, Nhạc Trọng trước tiên sẽ tìm kiếm nhân tài trong căn cứ. Ở vạn người kia có sáu người hiểu được kỹ thuật phục trang viên đạn. Đương nhiên chân chính có được kinh nghiệm phục trang thì không có một ai.</w:t>
      </w:r>
    </w:p>
    <w:p>
      <w:pPr>
        <w:pStyle w:val="BodyText"/>
      </w:pPr>
      <w:r>
        <w:t xml:space="preserve">Dù sao tại Trung Quốc, phục trang viên đạn cũng chỉ có trong thời kỳ chiến tranh kháng Nhật là thời điểm thiếu thốn vật tư mới có thể tồn tại, Trung Quốc về sau có thể chế tạo viên đạn mới đại quy mô, Trung Quốc tự nhiên khinh thường phục trang viên đạn. Mà dân gian từ một ít người say mê lĩnh vực này ra, cũng không có ai làm ra những vật này. Có Cao Ưng, Nhạc Trọng phục trang viên đạn sẽ ít đi đường quanh co. Hắn xác thực là nhân tài mà Nhạc Trọng cần.</w:t>
      </w:r>
    </w:p>
    <w:p>
      <w:pPr>
        <w:pStyle w:val="BodyText"/>
      </w:pPr>
      <w:r>
        <w:t xml:space="preserve">Trước mắt Nhạc Trọng cũng không có năng lực, kỹ thuật chế tạo viên đạn mới mới là quan trọng, nếu hắn có thể chế tạo viên đạn mới thì cũng khinh thường phục trang viên đạn.</w:t>
      </w:r>
    </w:p>
    <w:p>
      <w:pPr>
        <w:pStyle w:val="BodyText"/>
      </w:pPr>
      <w:r>
        <w:t xml:space="preserve">Nhạc Trọng cự tuyệt, Hạ Nguyệt mặt không thay đổi, nàng vẫn bảo trì mỉm cười nhìn qua Nhạc Trọng nói ra:</w:t>
      </w:r>
    </w:p>
    <w:p>
      <w:pPr>
        <w:pStyle w:val="BodyText"/>
      </w:pPr>
      <w:r>
        <w:t xml:space="preserve">- Như vậy một kho súng ống đạn dược có thể vũ trang một sư đoàn, anh có hứng thú hay không?</w:t>
      </w:r>
    </w:p>
    <w:p>
      <w:pPr>
        <w:pStyle w:val="BodyText"/>
      </w:pPr>
      <w:r>
        <w:t xml:space="preserve">Nghe được Hạ Nguyệt nói vậy thì Nhạc Trọng so với nhìn thấy mỹ nhân tuyệt thế còn hưng phấn hơn, hắn hiện tại thiếu nhất chính là vũ khí! Hiện đại hoá vũ khí. Chỉ cần có vũ khí sung túc thì sức chiến đấu của bộ đội sẽ tăng lên gấp bội.</w:t>
      </w:r>
    </w:p>
    <w:p>
      <w:pPr>
        <w:pStyle w:val="BodyText"/>
      </w:pPr>
      <w:r>
        <w:t xml:space="preserve">Nhạc Trọng nhìn chằm chằm vào Hạ Nguyệt chậm rãi nói:</w:t>
      </w:r>
    </w:p>
    <w:p>
      <w:pPr>
        <w:pStyle w:val="BodyText"/>
      </w:pPr>
      <w:r>
        <w:t xml:space="preserve">- Thành giao! Chỉ cần cô có thể giúp tôi lấy được kho đạn dược này. Tôi sẽ an bài cô làm nhân viên cấp thiếu tá trong chính phủ mới.</w:t>
      </w:r>
    </w:p>
    <w:p>
      <w:pPr>
        <w:pStyle w:val="BodyText"/>
      </w:pPr>
      <w:r>
        <w:t xml:space="preserve">Cung cấp quân hàm cấp thiếu tá đổi được một kho đạn dược cỡ lớn, mua bán như vậy quá hời.</w:t>
      </w:r>
    </w:p>
    <w:p>
      <w:pPr>
        <w:pStyle w:val="BodyText"/>
      </w:pPr>
      <w:r>
        <w:t xml:space="preserve">Hạ Nguyệt nhìn qua Nhạc Trọng, cười thập phần sáng lạn. Chỉ cần Nhạc Trọng đạt được kho đạn dược kia, nàng cũng có thể trải qua sinh hoạt thập phần nhãn nhã. Nàng mặc dù biết vị trí của kho súng ống kia, thế nhưng mà bản thân nàng lại không có năng lực lấy kho súng ống đó tới tay. Đem kho súng ống giao cho Nhạc Trọng chính là lựa chọn tốt nhất.</w:t>
      </w:r>
    </w:p>
    <w:p>
      <w:pPr>
        <w:pStyle w:val="BodyText"/>
      </w:pPr>
      <w:r>
        <w:t xml:space="preserve">Cao Ưng gia nhập đội nghiên cứu phục trang viên đạn, rất nhanh hắn truyền kinh nghiệm phục trang viên đạn lại cho ba trăm học đồ mà an bài. Trong ba trăm người này thì nam nữ tất cả chiếm một nửa. Mỗi một người đều vô cùng quý trọng công tác này, có công tác này thì bọn họ không lo đói bụng.</w:t>
      </w:r>
    </w:p>
    <w:p>
      <w:pPr>
        <w:pStyle w:val="BodyText"/>
      </w:pPr>
      <w:r>
        <w:t xml:space="preserve">Nhưng mà chuyên này không đơn giản như Nhạc Trọng tưởng tượng, Cao Ưng dạy cho đám học đồ cách phục trang viên đạn. Phục trang viên đạn cần thiết chính là thuốc nổ, đầu đạn, thế lực của Nhạc Trọng không thể sản xuất đại quy mô.</w:t>
      </w:r>
    </w:p>
    <w:p>
      <w:pPr>
        <w:pStyle w:val="BodyText"/>
      </w:pPr>
      <w:r>
        <w:t xml:space="preserve">Bởi vì không có nhân tài chế tạo đạn, Cao Ưng cũng chỉ có thể đi tới nhà máy sắt thép đặt chế ra đầu đạn mà thôi. Còn thuốc nổ các loại cũng cần Cao Ưng dẫn người đi làm. Trong thời gian ngắn muốn phục trang viên đạn đại quy mô là không thực tế.</w:t>
      </w:r>
    </w:p>
    <w:p>
      <w:pPr>
        <w:pStyle w:val="BodyText"/>
      </w:pPr>
      <w:r>
        <w:t xml:space="preserve">Sau khi an bài Cao Ưng đi phụ trách phục trang viên đạn thì Nhạc Trọng liền bắt đầu bắt tay vào chuẩn bị thu phục kho đạn dược cỡ lớn.</w:t>
      </w:r>
    </w:p>
    <w:p>
      <w:pPr>
        <w:pStyle w:val="BodyText"/>
      </w:pPr>
      <w:r>
        <w:t xml:space="preserve">Hạ Nguyệt nói kho đạn dược cỡ lớn này giấu trong một tòa núi sâu ở giao giới thành phố Lũng Hãi cùng thành phố SY. Mà kho súng ông đạn dược cỡ lớn này cách huyện Thanh Nguyên ước chừng ba trăm dặm. Nếu như trước tận thế thì phải đi xe một ngày, thế nhưng mà sau tận thế giao thông bế tắc, khả năng gặp phải các loại chuyện ngoài ý muốn, Nhạc Trọng không thể không cẩn thận làm việc, chuẩn bị chu toàn.</w:t>
      </w:r>
    </w:p>
    <w:p>
      <w:pPr>
        <w:pStyle w:val="BodyText"/>
      </w:pPr>
      <w:r>
        <w:t xml:space="preserve">Không lâu hai chiếc chiến xa bộ binh, một xe máy hai thân trang bị súng máy, năm chiếc jeep Dongfeng, hai mươi chiếc Hammer, mười lăm chiếc Đông Phong kilocalo, bốn chiếc xe dầu cỡ lớn, mười chiếc xe bus hoán cải rời khỏi căn cứ thành phố Lũng Hãi, dựa theo chỉ điểm của Hạ Nguyệt thì chạy tới hướng kho đạn dược.</w:t>
      </w:r>
    </w:p>
    <w:p>
      <w:pPr>
        <w:pStyle w:val="BodyText"/>
      </w:pPr>
      <w:r>
        <w:t xml:space="preserve">- Nhạc đội! Phía trước bị xe chặn đường! Còn có nhiều tang thi đang bồi hồi. Xử lý như thế nào, thỉnh chỉ thị!</w:t>
      </w:r>
    </w:p>
    <w:p>
      <w:pPr>
        <w:pStyle w:val="BodyText"/>
      </w:pPr>
      <w:r>
        <w:t xml:space="preserve">Trên đường cao tốc, Nhạc Trọng dừng đoàn xe khổng lồ lại, hai trăm mét trước đoàn xe khắp nơi đều là xe hỗn loạn vút đi, đại lượng tang thi đang bồi hồi ở đó.</w:t>
      </w:r>
    </w:p>
    <w:p>
      <w:pPr>
        <w:pStyle w:val="BodyText"/>
      </w:pPr>
      <w:r>
        <w:t xml:space="preserve">Sở dĩ những tang thi này xuất hiện ở chỗ này, đó là bởi vì chúng đều bị kẹt xe ngăn cản lại. Thế giới biến dị và đại lượng người lái xe ra khỏi thành thị. Nhưng mà xe lấp kín làm bọn họ không đi được.</w:t>
      </w:r>
    </w:p>
    <w:p>
      <w:pPr>
        <w:pStyle w:val="BodyText"/>
      </w:pPr>
      <w:r>
        <w:t xml:space="preserve">Nhạc Trọng từ trong một chiếc xe jeep Dongfeng đi xuống, nhìn qua làn xe trước mặt bị ngăn cản lại, khẽ chau mày. Làn xe bế tắc lãng phí rất nhiều thời gian của hắn. Nếu như không có xe bế tắc, ba trăm dặm chạy hết tốc độ một ngày là tới.</w:t>
      </w:r>
    </w:p>
    <w:p>
      <w:pPr>
        <w:pStyle w:val="Compact"/>
      </w:pPr>
      <w:r>
        <w:t xml:space="preserve">Bị âm thanh xe cộ hấp dẫn, những tang thi đang bồi hồi kia từ từ đi qua phía bên này.</w:t>
      </w:r>
      <w:r>
        <w:br w:type="textWrapping"/>
      </w:r>
      <w:r>
        <w:br w:type="textWrapping"/>
      </w:r>
    </w:p>
    <w:p>
      <w:pPr>
        <w:pStyle w:val="Heading2"/>
      </w:pPr>
      <w:bookmarkStart w:id="231" w:name="chương-209-giao-dịch-với-hạ-nguyệt"/>
      <w:bookmarkEnd w:id="231"/>
      <w:r>
        <w:t xml:space="preserve">209. Chương 209: Giao Dịch Với Hạ Nguyệt</w:t>
      </w:r>
    </w:p>
    <w:p>
      <w:pPr>
        <w:pStyle w:val="Compact"/>
      </w:pPr>
      <w:r>
        <w:br w:type="textWrapping"/>
      </w:r>
      <w:r>
        <w:br w:type="textWrapping"/>
      </w:r>
    </w:p>
    <w:p>
      <w:pPr>
        <w:pStyle w:val="BodyText"/>
      </w:pPr>
      <w:r>
        <w:t xml:space="preserve">Những tang thi này có mấy trăm đầu, trong đó còn có mười đầu L1 cùng sáu đầu S1.</w:t>
      </w:r>
    </w:p>
    <w:p>
      <w:pPr>
        <w:pStyle w:val="BodyText"/>
      </w:pPr>
      <w:r>
        <w:t xml:space="preserve">- Lưu Diễm, anh mang đội thứ nhất đi giải quyết! Tốt nhất không nên dùng súng.</w:t>
      </w:r>
    </w:p>
    <w:p>
      <w:pPr>
        <w:pStyle w:val="BodyText"/>
      </w:pPr>
      <w:r>
        <w:t xml:space="preserve">Nhạc Trọng nhìn qua mấy trăm tang thi này, nhìn qua Lưu Diễm ra lệnh.</w:t>
      </w:r>
    </w:p>
    <w:p>
      <w:pPr>
        <w:pStyle w:val="BodyText"/>
      </w:pPr>
      <w:r>
        <w:t xml:space="preserve">- Vâng! Nhạc đội!</w:t>
      </w:r>
    </w:p>
    <w:p>
      <w:pPr>
        <w:pStyle w:val="BodyText"/>
      </w:pPr>
      <w:r>
        <w:t xml:space="preserve">Lưu Diễm rút Phảng Chế Đường Đao bên hông ra, nhìn qua chiến sĩ đội một:</w:t>
      </w:r>
    </w:p>
    <w:p>
      <w:pPr>
        <w:pStyle w:val="BodyText"/>
      </w:pPr>
      <w:r>
        <w:t xml:space="preserve">- Các huynh đệ, theo tôi!</w:t>
      </w:r>
    </w:p>
    <w:p>
      <w:pPr>
        <w:pStyle w:val="BodyText"/>
      </w:pPr>
      <w:r>
        <w:t xml:space="preserve">- Giết!</w:t>
      </w:r>
    </w:p>
    <w:p>
      <w:pPr>
        <w:pStyle w:val="BodyText"/>
      </w:pPr>
      <w:r>
        <w:t xml:space="preserve">Chiến sĩ đội một cũng rút Phảng Chế Đường Đao ra và hét lớn một tiếng, vô cùng hung hãn xông qua phía mấy trăm con tang thi kia.</w:t>
      </w:r>
    </w:p>
    <w:p>
      <w:pPr>
        <w:pStyle w:val="BodyText"/>
      </w:pPr>
      <w:r>
        <w:t xml:space="preserve">Đội thứ nhất chính là đội cận chiến thứ nhất, thứ hai, thứ ba, thứ của Nhạc Trọng ngày xưa hợp nhất chỉnh biên mà thành, cận chiến cực kỳ hung hãn. Rất nhanh bọn họ được Lưu Diễm dẫn dắt như hổ lạt vào bầy dê, bọn họ không ngừng huy động Phảng Chế Đường Đao chém giết mấy trăm đầu tang thi như cắt cỏ, bản thân không một thương vong.</w:t>
      </w:r>
    </w:p>
    <w:p>
      <w:pPr>
        <w:pStyle w:val="BodyText"/>
      </w:pPr>
      <w:r>
        <w:t xml:space="preserve">Đối phó tang thi bình thường, tinh nhuệ đội thứ nhất này không cần sử dụng kỹ năng.</w:t>
      </w:r>
    </w:p>
    <w:p>
      <w:pPr>
        <w:pStyle w:val="BodyText"/>
      </w:pPr>
      <w:r>
        <w:t xml:space="preserve">- Khổng Thiên Dự, thanh lý mặt đường!</w:t>
      </w:r>
    </w:p>
    <w:p>
      <w:pPr>
        <w:pStyle w:val="BodyText"/>
      </w:pPr>
      <w:r>
        <w:t xml:space="preserve">Nhạc Trọng ra lệnh.</w:t>
      </w:r>
    </w:p>
    <w:p>
      <w:pPr>
        <w:pStyle w:val="BodyText"/>
      </w:pPr>
      <w:r>
        <w:t xml:space="preserve">- Vâng! Nhạc đội!</w:t>
      </w:r>
    </w:p>
    <w:p>
      <w:pPr>
        <w:pStyle w:val="BodyText"/>
      </w:pPr>
      <w:r>
        <w:t xml:space="preserve">Khổng Thiên Dự tiếp đi lên, nhìn qua đội hai hét lên.</w:t>
      </w:r>
    </w:p>
    <w:p>
      <w:pPr>
        <w:pStyle w:val="BodyText"/>
      </w:pPr>
      <w:r>
        <w:t xml:space="preserve">- Các huynh đệ, đi theo tôi!</w:t>
      </w:r>
    </w:p>
    <w:p>
      <w:pPr>
        <w:pStyle w:val="BodyText"/>
      </w:pPr>
      <w:r>
        <w:t xml:space="preserve">Nói xong, Khổng Thiên Dự dẫn người bắt đầu cẩn thận thanh lý mặt đường. Trong xe cũng có không ít tang thi. Gặp phải những tang thi này bọn họ sẽ sử dụng Phảng Chế Đường Đao chém giết tanh thi trong xe. Giải quyết tang thi thì những người này tụ tập với nhau, đem những cổ xe kia kéo qua một bên. Vài tên chiến sĩ rút dầu trong xe ra, chứa vào bình đựng chuyên môn.</w:t>
      </w:r>
    </w:p>
    <w:p>
      <w:pPr>
        <w:pStyle w:val="BodyText"/>
      </w:pPr>
      <w:r>
        <w:t xml:space="preserve">Vứt đi những xe bị rút sạch xăng, đây là chương trình nhất định phải làm trong lúc lấy vật tư. Dầu trong tận thế này không phải là tài nguyên tái sinh, thế lực của Nhạc Trọng thập phần tiết kiệm. Trừ chính phủ và xe quân đội ra, những người còn lại vẫn không có xe sử dụng.</w:t>
      </w:r>
    </w:p>
    <w:p>
      <w:pPr>
        <w:pStyle w:val="BodyText"/>
      </w:pPr>
      <w:r>
        <w:t xml:space="preserve">Trước mắt trong huyện Thanh Nguyên được hoan nghênh nhất là xe đạp. Rất nhiều tại bình dân đi làm đều dùng xe đạp. Xe đạp cũng trở thành phương tiện được hoan nghênh nhất trong thế lực của Nhạc Trọng. Không ít người vì có xe đạp mà vẻ vang.</w:t>
      </w:r>
    </w:p>
    <w:p>
      <w:pPr>
        <w:pStyle w:val="BodyText"/>
      </w:pPr>
      <w:r>
        <w:t xml:space="preserve">Trên thực tế nếu như gần huyện Thanh Nguyên, Đại Nham Trấn, Thạch Mã Trấn có thể phân rã xe cộ ra, thu lấy động cơ cùng với các loại linh kiện và sắt thép còn lại sẽ đưa vào lò nấu lại, lốp xe cũng được tháo xuống làm đồ dự bị, nhưng mà trên đường đi xa Nhạc Trọng cũng chỉ thu lấy nhiên liệu quý giá, những bộ phận khác tạm thời không quan tâm tới.</w:t>
      </w:r>
    </w:p>
    <w:p>
      <w:pPr>
        <w:pStyle w:val="BodyText"/>
      </w:pPr>
      <w:r>
        <w:t xml:space="preserve">Từng chiếc cỗ xe bị đẩy đi, tháo dầu ra.</w:t>
      </w:r>
    </w:p>
    <w:p>
      <w:pPr>
        <w:pStyle w:val="BodyText"/>
      </w:pPr>
      <w:r>
        <w:t xml:space="preserve">Đúng lúc này một tang thi vô cùn cao to, chân to tay thô, bên ngoài cơ thể bao trùm tầng lân giáp đen ngấm, hai mắt linh động giống như người khống lổ đi thẳng tới đoàn xe. Trên tay phải của nó là nủa con trâu nước, trong miệng dính đầy máu tươi.</w:t>
      </w:r>
    </w:p>
    <w:p>
      <w:pPr>
        <w:pStyle w:val="BodyText"/>
      </w:pPr>
      <w:r>
        <w:t xml:space="preserve">- Cảm nhiễm giả L3 tiến hóa lần ba loại hình sức mạnh. Có được sức lực lớn và phòng ngự mạnh mẽ. Có được kỹ năng lây virus, có thể đem sinh mạng thể lây làm cảm nhiễm giả.</w:t>
      </w:r>
    </w:p>
    <w:p>
      <w:pPr>
        <w:pStyle w:val="BodyText"/>
      </w:pPr>
      <w:r>
        <w:t xml:space="preserve">Nhạc Trọng vừa nhìn thấy L3 thì trong đầu hiện ra một chuỗi tin tức.</w:t>
      </w:r>
    </w:p>
    <w:p>
      <w:pPr>
        <w:pStyle w:val="BodyText"/>
      </w:pPr>
      <w:r>
        <w:t xml:space="preserve">Đầu L3 kia cũng nhìn thấy đoàn người Nhạc Trọng, nó tiện tay ném thi thể trâu nước qua một bên, lúc này như xe tăng đi tới chỗ Nhạc Trọng.</w:t>
      </w:r>
    </w:p>
    <w:p>
      <w:pPr>
        <w:pStyle w:val="BodyText"/>
      </w:pPr>
      <w:r>
        <w:t xml:space="preserve">Nhạc Trọng nhìn thấy con L3 kia, hư không điểm một ngón tay, một ma pháp hỏa diễm lăng không hiện ra, một đoàn hỏa cầu nhanh chóng bay thẳng tới L3.</w:t>
      </w:r>
    </w:p>
    <w:p>
      <w:pPr>
        <w:pStyle w:val="BodyText"/>
      </w:pPr>
      <w:r>
        <w:t xml:space="preserve">Oanh một tiếng vang thật lớn, L3 trực tiếp bị hỏa cầu bắn trúng mặt, nó chỉ dừng lại một chút, tiếp tục đi nhanh về phía Nhạc Trọng. Gương mặt của nó bị hỏa cầu bắn trúng không có bị thương gì cả.</w:t>
      </w:r>
    </w:p>
    <w:p>
      <w:pPr>
        <w:pStyle w:val="BodyText"/>
      </w:pPr>
      <w:r>
        <w:t xml:space="preserve">Thân hình của L3 cao ba mét, mỗi một bước bước ra đều gấp hai lần người bình thường, tốc độ hành động của nó còn nhanh hơn cả S1 ba phần.</w:t>
      </w:r>
    </w:p>
    <w:p>
      <w:pPr>
        <w:pStyle w:val="BodyText"/>
      </w:pPr>
      <w:r>
        <w:t xml:space="preserve">- Toàn bộ đội viên chờ lệnh!</w:t>
      </w:r>
    </w:p>
    <w:p>
      <w:pPr>
        <w:pStyle w:val="BodyText"/>
      </w:pPr>
      <w:r>
        <w:t xml:space="preserve">Nhạc Trọng nhìn thấy con L3 vậy mà bỏ qua công kích hỏa cầu, trong nội tâm hít một hơi lãnh khí. Hạ đạt mệnh lệnh sau đó phóng thẳng về phía con L3 kia.</w:t>
      </w:r>
    </w:p>
    <w:p>
      <w:pPr>
        <w:pStyle w:val="BodyText"/>
      </w:pPr>
      <w:r>
        <w:t xml:space="preserve">Nhạc Trọng nhìn thấy L3 đang tiếp cận mình, hắn dùng khẩu súng trường bắn lên lân giáp của con L3 kia, nhao nhao bị lân giáp của L3 lân ngăn cản bên ngoài, không có cách nào tạo thành tổn thương cả.</w:t>
      </w:r>
    </w:p>
    <w:p>
      <w:pPr>
        <w:pStyle w:val="BodyText"/>
      </w:pPr>
      <w:r>
        <w:t xml:space="preserve">Đối với súng trường không cách nào tạo thành tổn thương với L3 thì Nhạc Trọng cũng sớm có chuẩn bị tâm lý. Hắn nhanh chóng tiếp cận L3 và dùng ám ma đao chém lên người của L3. Thân thể L3 quá mức to lớn, Nhạc Trọng muốn chém đầu nó là chuyện vô cùng khó khăn.</w:t>
      </w:r>
    </w:p>
    <w:p>
      <w:pPr>
        <w:pStyle w:val="BodyText"/>
      </w:pPr>
      <w:r>
        <w:t xml:space="preserve">Nhạc Trọng cầm đao chém lên người của L3 và âm thanh kim loại va chạm vang lên liên tục. Ám ma đao sắc bén tới mức trảm kim đoạn ngọc cộng thêm Nhạc Trọng có sức lực gấp bốn lần người thường chém lên lân giáp của L3 nhưng chưa đâm xâu vào một centimet.</w:t>
      </w:r>
    </w:p>
    <w:p>
      <w:pPr>
        <w:pStyle w:val="BodyText"/>
      </w:pPr>
      <w:r>
        <w:t xml:space="preserve">Miệng vết thương một centimet này đối với L3 thân cao ba mét năm mà nói, căn bản tính toán không cái gì. Nó phất tay đánh ra một quyền về phía Nhạc Trọng không khác gì âm thanh của đạn pháo đang bay tới.</w:t>
      </w:r>
    </w:p>
    <w:p>
      <w:pPr>
        <w:pStyle w:val="BodyText"/>
      </w:pPr>
      <w:r>
        <w:t xml:space="preserve">- Quá cứng rắn rồi! Đáng chết!</w:t>
      </w:r>
    </w:p>
    <w:p>
      <w:pPr>
        <w:pStyle w:val="BodyText"/>
      </w:pPr>
      <w:r>
        <w:t xml:space="preserve">Nhạc Trọng chửi nhỏ một câu, hắn bước lên phía trước một bước, cực kỳ phiêu dật né qua công kích của L3.</w:t>
      </w:r>
    </w:p>
    <w:p>
      <w:pPr>
        <w:pStyle w:val="BodyText"/>
      </w:pPr>
      <w:r>
        <w:t xml:space="preserve">Nắm đấm của L3 thế đi không giảm đấm lên người của Nhạc Trọng, lực lượng bộc phát vô cùng khổng lồ, ngạnh sanh đánh một hối to trên đường xi măng, mặt đất chung quanh cũng bị chấn động.</w:t>
      </w:r>
    </w:p>
    <w:p>
      <w:pPr>
        <w:pStyle w:val="BodyText"/>
      </w:pPr>
      <w:r>
        <w:t xml:space="preserve">Thấy một màn như vậy thì trong nội tâm Nhạc Trọng sinh ra hàn ý. Nếu một quyền mạnh mẽ này đánh lên người của Nhạc Trọng, mặc dù dùng mức độ cường hóa của hắn thì chỉ cần trúng một quyền của L3 cũng chết chắc.</w:t>
      </w:r>
    </w:p>
    <w:p>
      <w:pPr>
        <w:pStyle w:val="BodyText"/>
      </w:pPr>
      <w:r>
        <w:t xml:space="preserve">Thân hình Nhạc Trọng chớp động, bằng vào nhanh nhẹn gấp bảy lần bình thường vòng ra sau lưng L3, giơ gai độc lên bắn hai phát vào đầu của L3.</w:t>
      </w:r>
    </w:p>
    <w:p>
      <w:pPr>
        <w:pStyle w:val="BodyText"/>
      </w:pPr>
      <w:r>
        <w:t xml:space="preserve">Hai phát gai độc bắn lên ót của L3, băn ra hai hố nhỏ chừng 2 cm.</w:t>
      </w:r>
    </w:p>
    <w:p>
      <w:pPr>
        <w:pStyle w:val="BodyText"/>
      </w:pPr>
      <w:r>
        <w:t xml:space="preserve">- Khá tốt! Đạn gai độc vẫn tổn thương nó được!</w:t>
      </w:r>
    </w:p>
    <w:p>
      <w:pPr>
        <w:pStyle w:val="BodyText"/>
      </w:pPr>
      <w:r>
        <w:t xml:space="preserve">Thấy một màn như vậy, Nhạc Trọng có chút buông lỏng một hơi. Nếu như viên đạn gai độc không cách nào tổn thương L3, con L3 kia quá khủng khiếp, quá khó giải quyết.</w:t>
      </w:r>
    </w:p>
    <w:p>
      <w:pPr>
        <w:pStyle w:val="BodyText"/>
      </w:pPr>
      <w:r>
        <w:t xml:space="preserve">Bị Nhạc Trọng bắn hai phát vào cái ót, con L3 cũng tức giận, nó quay đầu nhìn qua Nhạc Trọng đánh ra một quyền.</w:t>
      </w:r>
    </w:p>
    <w:p>
      <w:pPr>
        <w:pStyle w:val="BodyText"/>
      </w:pPr>
      <w:r>
        <w:t xml:space="preserve">Tốc độ của Nhạc Trọng còn hơn xa L3, chung quanh không có thi đàn ngăn cản đường đi, thân thể của hắn chớp liên tục, dễ dàng né tránh được công kích của L3.</w:t>
      </w:r>
    </w:p>
    <w:p>
      <w:pPr>
        <w:pStyle w:val="BodyText"/>
      </w:pPr>
      <w:r>
        <w:t xml:space="preserve">Nhạc Trọng lấy ra một quả lựu đạn khoai lang, trực tiếp ném qua phía con L3 kia.</w:t>
      </w:r>
    </w:p>
    <w:p>
      <w:pPr>
        <w:pStyle w:val="BodyText"/>
      </w:pPr>
      <w:r>
        <w:t xml:space="preserve">Đại bộ phận tang thi không có khái niệm né tránh, quả lựu đạn khoai lang kia thuận lợi ném trúng người L3, oanh một tiếng vang thật lớn, quả lựu đạn đã nổ tung.</w:t>
      </w:r>
    </w:p>
    <w:p>
      <w:pPr>
        <w:pStyle w:val="BodyText"/>
      </w:pPr>
      <w:r>
        <w:t xml:space="preserve">Sau khi bụi mù tán đi thì Nhạc Trọng tập trung nhìn vào, nhìn thấy một màn làm hắn kinh hãi. Quả lựu đạn khoai lang kia chỉ nổ ra một cái động lớn trên lân giáp bên ngoài của L3 mà thôi, hoàn toàn không có tổn thương tới xương cốt, ngay cả gãy xương cũng không có.</w:t>
      </w:r>
    </w:p>
    <w:p>
      <w:pPr>
        <w:pStyle w:val="BodyText"/>
      </w:pPr>
      <w:r>
        <w:t xml:space="preserve">Trong mắt con L3 hiện ra hung mang cực lớn, nó đuổi theo sau lưng Nhạc Trọng, vung quyền đánh về phía Nhạc Trọng.</w:t>
      </w:r>
    </w:p>
    <w:p>
      <w:pPr>
        <w:pStyle w:val="BodyText"/>
      </w:pPr>
      <w:r>
        <w:t xml:space="preserve">Thân thể Nhạc Trọng khẽ cong, né qua công kích của L3, thuận thế xuất hiện gần người của L3. toàn lực một đao chém vào người của L3.</w:t>
      </w:r>
    </w:p>
    <w:p>
      <w:pPr>
        <w:pStyle w:val="Compact"/>
      </w:pPr>
      <w:r>
        <w:t xml:space="preserve">Ám ma đao sắc bén chém lên người của L3 lưu lại vết ngấn nhàn nhạt, có vài đạo tỏa tinh lóe lên, lực phản chấn cực lớn từ chui đao của Nhạc Trọng truyền ra ngoài, chấn đắc tay phải của hắn đau nhức lên. Hắn chém lên người của L3 chỉ lưu lại một vết đao thật nhỏ Muốn chặt đứt xương của L3 thì hắn phải chém lên cùng một chỗ vài chục đao mới được.</w:t>
      </w:r>
      <w:r>
        <w:br w:type="textWrapping"/>
      </w:r>
      <w:r>
        <w:br w:type="textWrapping"/>
      </w:r>
    </w:p>
    <w:p>
      <w:pPr>
        <w:pStyle w:val="Heading2"/>
      </w:pPr>
      <w:bookmarkStart w:id="232" w:name="chương-210-l3.-1"/>
      <w:bookmarkEnd w:id="232"/>
      <w:r>
        <w:t xml:space="preserve">210. Chương 210: L3. (1)</w:t>
      </w:r>
    </w:p>
    <w:p>
      <w:pPr>
        <w:pStyle w:val="Compact"/>
      </w:pPr>
      <w:r>
        <w:br w:type="textWrapping"/>
      </w:r>
      <w:r>
        <w:br w:type="textWrapping"/>
      </w:r>
    </w:p>
    <w:p>
      <w:pPr>
        <w:pStyle w:val="BodyText"/>
      </w:pPr>
      <w:r>
        <w:t xml:space="preserve">L3 phất tay đánh ra một quyền về phía Nhạc Trọng, bức hắn không thể không lui ra phía sau.</w:t>
      </w:r>
    </w:p>
    <w:p>
      <w:pPr>
        <w:pStyle w:val="BodyText"/>
      </w:pPr>
      <w:r>
        <w:t xml:space="preserve">Nhạc Trọng lại xoay ra sau lưng của L3, phát động Hợp Thể Phòng Hộ Thuật, sau khi mặc cốt giáp vào và tay phải cầm gai độc bắn mấy phát vào ót của L3. Hắn bắn liên tiếp vào ót của L3.</w:t>
      </w:r>
    </w:p>
    <w:p>
      <w:pPr>
        <w:pStyle w:val="BodyText"/>
      </w:pPr>
      <w:r>
        <w:t xml:space="preserve">Bốn viên đạn gai độc cùng bay tới đả thương cùng một vị trí trên ót của L3.</w:t>
      </w:r>
    </w:p>
    <w:p>
      <w:pPr>
        <w:pStyle w:val="BodyText"/>
      </w:pPr>
      <w:r>
        <w:t xml:space="preserve">Sau bốn phát đạn thì đầu L3 không có tử vong, ngược lại nó vô cùng tức giận đánh ra một quyền vào người của Nhạc Trọng.</w:t>
      </w:r>
    </w:p>
    <w:p>
      <w:pPr>
        <w:pStyle w:val="BodyText"/>
      </w:pPr>
      <w:r>
        <w:t xml:space="preserve">- Quá cứng đầu lâu!</w:t>
      </w:r>
    </w:p>
    <w:p>
      <w:pPr>
        <w:pStyle w:val="BodyText"/>
      </w:pPr>
      <w:r>
        <w:t xml:space="preserve">Nhạc Trọng hoảng hốt, gai xương kéo dài, né qua một kích hung ác của L3, nếu như hắn bị L3 đánh trúng thì xương cốt toàn thân sẽ nát bấy.</w:t>
      </w:r>
    </w:p>
    <w:p>
      <w:pPr>
        <w:pStyle w:val="BodyText"/>
      </w:pPr>
      <w:r>
        <w:t xml:space="preserve">Nhạc Trọng vừa rơi xuống đất, chợt thu hồi gai độc, ám ma đao của hắn chớp động, đánh tới trước người của L3, cầm đao không ngừng chém lên xương cốt đen nhánh của L3, muốn chặt đứt chân của nó.</w:t>
      </w:r>
    </w:p>
    <w:p>
      <w:pPr>
        <w:pStyle w:val="BodyText"/>
      </w:pPr>
      <w:r>
        <w:t xml:space="preserve">L3 giận dữ, nó vung quyền đánh về phía Nhạc Trọng, bức Nhạc Trọng không ngừng lui lại.</w:t>
      </w:r>
    </w:p>
    <w:p>
      <w:pPr>
        <w:pStyle w:val="BodyText"/>
      </w:pPr>
      <w:r>
        <w:t xml:space="preserve">Con L3 này có được lực phòng ngự và công kích vô cùng cường hoành. Nhược điểm duy nhất của nó là tốc độ chậm chạp, căn bản làm cho người nhiều lần cường hóa thân thể như Nhạc Trọng cũng đau đầu.</w:t>
      </w:r>
    </w:p>
    <w:p>
      <w:pPr>
        <w:pStyle w:val="BodyText"/>
      </w:pPr>
      <w:r>
        <w:t xml:space="preserve">- Đáng chết!</w:t>
      </w:r>
    </w:p>
    <w:p>
      <w:pPr>
        <w:pStyle w:val="BodyText"/>
      </w:pPr>
      <w:r>
        <w:t xml:space="preserve">Nhạc Trọng chém liên tục vài chục lần lên chân của L3, hắn lui ra phía sau vài bước, lật tay một cái và có ống phóng rốc-két lăng không hiện ra.</w:t>
      </w:r>
    </w:p>
    <w:p>
      <w:pPr>
        <w:pStyle w:val="BodyText"/>
      </w:pPr>
      <w:r>
        <w:t xml:space="preserve">Nhạc Trọng bóp cò, một phát hỏa tiễn oanh kích vào đầu của L3.</w:t>
      </w:r>
    </w:p>
    <w:p>
      <w:pPr>
        <w:pStyle w:val="BodyText"/>
      </w:pPr>
      <w:r>
        <w:t xml:space="preserve">Oanh một tiếng vang thật lớn.</w:t>
      </w:r>
    </w:p>
    <w:p>
      <w:pPr>
        <w:pStyle w:val="BodyText"/>
      </w:pPr>
      <w:r>
        <w:t xml:space="preserve">Con L3 kia bị uy lực hỏa tiễn khủng bố làm lui lại, bản thân của nó bị nổ mất cân đối ngã trên mặt đất.</w:t>
      </w:r>
    </w:p>
    <w:p>
      <w:pPr>
        <w:pStyle w:val="BodyText"/>
      </w:pPr>
      <w:r>
        <w:t xml:space="preserve">Thấy một màn như vậy, Nhạc Trọng cũng có chút buông lỏng một hơi, nếu ngay cả ống phóng rốc-két đều không làm gì được L3 thì chuyện này quá phiền toái.</w:t>
      </w:r>
    </w:p>
    <w:p>
      <w:pPr>
        <w:pStyle w:val="BodyText"/>
      </w:pPr>
      <w:r>
        <w:t xml:space="preserve">Nhạc Trọng lập tức phát động ma viêm, một đoàn hỏa diễm hiện ra trong tay của hắn.</w:t>
      </w:r>
    </w:p>
    <w:p>
      <w:pPr>
        <w:pStyle w:val="BodyText"/>
      </w:pPr>
      <w:r>
        <w:t xml:space="preserve">Thân hình Nhạc Trọng chớp động, phóng thẳng về phía của con L3.</w:t>
      </w:r>
    </w:p>
    <w:p>
      <w:pPr>
        <w:pStyle w:val="BodyText"/>
      </w:pPr>
      <w:r>
        <w:t xml:space="preserve">Con L3 kia té xuống đất, tay của nó giống như đập ruồi đập về phía Nhạc Trọng.</w:t>
      </w:r>
    </w:p>
    <w:p>
      <w:pPr>
        <w:pStyle w:val="BodyText"/>
      </w:pPr>
      <w:r>
        <w:t xml:space="preserve">Nhạc Trọng nhảy lên, né qua công kích hung ác của L3, nhảy lên lưng của nó. Tay phải của hắn mang theo hỏa diễm cuồng bạo đánh lên đầu của L3.</w:t>
      </w:r>
    </w:p>
    <w:p>
      <w:pPr>
        <w:pStyle w:val="BodyText"/>
      </w:pPr>
      <w:r>
        <w:t xml:space="preserve">Hỏa diễm cuồng bạo bao phủ lấy đầu lâu của L3, ngọn lửa kia nóng rực làm óc của nó sôi trào. Chỉ cần tiếp tục đốt cháy thì cho dù xương sọ của L3 cứng hơn nữa thì óc cũng bị Nhạc Trọng nấu chín.</w:t>
      </w:r>
    </w:p>
    <w:p>
      <w:pPr>
        <w:pStyle w:val="BodyText"/>
      </w:pPr>
      <w:r>
        <w:t xml:space="preserve">Tang thi chính là dựa vào não bộ chỉ huy chúng hành động, tổ chức não bị đun sôi thì chỉ có con đường chết.</w:t>
      </w:r>
    </w:p>
    <w:p>
      <w:pPr>
        <w:pStyle w:val="BodyText"/>
      </w:pPr>
      <w:r>
        <w:t xml:space="preserve">L3 đã tiến hóa ra thị giá và cảm giác đau đớn, đối với nguy hiểm cũng có một tia dự cảm, nó huy động bàn tay lớn đậm về phía Nhạc Trọng trên người, muốn đuổi con ruồi chán ghét này đi.</w:t>
      </w:r>
    </w:p>
    <w:p>
      <w:pPr>
        <w:pStyle w:val="BodyText"/>
      </w:pPr>
      <w:r>
        <w:t xml:space="preserve">Trong nháy mắt Nhạc Trọng phát động Ảnh Bộ, tốc độ tăng vọt đến mức tận cùng, hắn ne tránh công kích của L3 và không gián đạn dùng ma diễm điên cuồng công kích đầu lâu của L3.</w:t>
      </w:r>
    </w:p>
    <w:p>
      <w:pPr>
        <w:pStyle w:val="BodyText"/>
      </w:pPr>
      <w:r>
        <w:t xml:space="preserve">Hỏa diễm đỏ thẫm kia bao phủ đầu lâu của L3 thêm mười lăm giây, rốt cuộc hai tay của L3 cũng rơi xuông đât, một đoàn linh quang lớn chiu vào ngươi của Nhạc Trọng.</w:t>
      </w:r>
    </w:p>
    <w:p>
      <w:pPr>
        <w:pStyle w:val="BodyText"/>
      </w:pPr>
      <w:r>
        <w:t xml:space="preserve">- Chúc mừng ngài thăng cấp lên cấp 36, đạt được hai điểm cường hóa!</w:t>
      </w:r>
    </w:p>
    <w:p>
      <w:pPr>
        <w:pStyle w:val="BodyText"/>
      </w:pPr>
      <w:r>
        <w:t xml:space="preserve">- Chúc mừng ngài thăng cấp lên cấp 37, đạt được hai điểm cường hóa!</w:t>
      </w:r>
    </w:p>
    <w:p>
      <w:pPr>
        <w:pStyle w:val="BodyText"/>
      </w:pPr>
      <w:r>
        <w:t xml:space="preserve">- Cường hóa hai điểm thể lực, hai điểm tinh thần!</w:t>
      </w:r>
    </w:p>
    <w:p>
      <w:pPr>
        <w:pStyle w:val="BodyText"/>
      </w:pPr>
      <w:r>
        <w:t xml:space="preserve">Tiêu diệt con L3 xong thì Nhạc Trọng lúc này mới buông lỏng một hơi, suy nghĩ một hồi, hắn lựa chọn cường hóa thể lực và tinh thần.</w:t>
      </w:r>
    </w:p>
    <w:p>
      <w:pPr>
        <w:pStyle w:val="BodyText"/>
      </w:pPr>
      <w:r>
        <w:t xml:space="preserve">Trong chiến đấu với L3 này, Nhạc Trọng liên tiếp vận dụng ba kỹ năng, thể lực, tinh thần tiêu hao không nhỏ. Vi sau này có thể đánh lâu dài và vận dụng kỹ năng tinh thần, hắn lựa chọn cường hóa thể lực cùng tinh thần.</w:t>
      </w:r>
    </w:p>
    <w:p>
      <w:pPr>
        <w:pStyle w:val="BodyText"/>
      </w:pPr>
      <w:r>
        <w:t xml:space="preserve">- Nhạc Trọng thật sự quá đáng sợ, thậm chí ngay cả quái vật như vậy cũng có thể giết được.</w:t>
      </w:r>
    </w:p>
    <w:p>
      <w:pPr>
        <w:pStyle w:val="BodyText"/>
      </w:pPr>
      <w:r>
        <w:t xml:space="preserve">Hạ Nguyệt nhìn thấy con quái vật khổng lồ L3 bị Nhạc Trọng tiêu diệt, trong nội tâm tràn ngập khiếp sợ. Nàng trước kia đã chứng kiến Nhạc Trọng cường hoành, nhưng mà bây giờ là cảnh làm nàng hoảng sợ nhất. Con L3 kia đao thương bất nhập, lựu đạn cũng không nổ chết nó, bây giờ lại bị Nhạc Trọng giết chết, tự nhiên làm cho nàng kinh hãi không thôi.</w:t>
      </w:r>
    </w:p>
    <w:p>
      <w:pPr>
        <w:pStyle w:val="BodyText"/>
      </w:pPr>
      <w:r>
        <w:t xml:space="preserve">Sau khi con L3 tử vong thì bên người của nó tuôn ra sách kỹ năng, một hộp báu màu xanh, hai trăm sinh tồn tệ.</w:t>
      </w:r>
    </w:p>
    <w:p>
      <w:pPr>
        <w:pStyle w:val="BodyText"/>
      </w:pPr>
      <w:r>
        <w:t xml:space="preserve">- Kỹ năng cấp bốn: tái sinh! Đây là kỹ năng bị động, muốn học được kỹ năng này thì sức sống phải ngoài 100 điểm, chức nghiệp là chức nghiệp chủ chiến mới có thể học tập được. Sau khi học tập kỹ năng này thì cho dù tứ chi đứt gãy, xương cốt nát bấy, nếu chỉ cần không tử vong đều có thể chậm rãi khôi phục. Tứ chi đứt rời cũng có thể tái sinh, tốc độ tứ chi tái sinh được quyết định bởi sức sống thân thể cùng năng lượng hấp thu trong quá trình khôi phục.</w:t>
      </w:r>
    </w:p>
    <w:p>
      <w:pPr>
        <w:pStyle w:val="BodyText"/>
      </w:pPr>
      <w:r>
        <w:t xml:space="preserve">- Bảo vật cấp ba: đai lưng lực lượng! Sau khi trang bị, lực lượng +6."</w:t>
      </w:r>
    </w:p>
    <w:p>
      <w:pPr>
        <w:pStyle w:val="BodyText"/>
      </w:pPr>
      <w:r>
        <w:t xml:space="preserve">- Đây là kỹ năng quá tốt!</w:t>
      </w:r>
    </w:p>
    <w:p>
      <w:pPr>
        <w:pStyle w:val="BodyText"/>
      </w:pPr>
      <w:r>
        <w:t xml:space="preserve">Nhạc Trọng nhìn qua bản kỹ năng cấp bốn tái sinh, trong mắt hiện lên một vòng dị quang. Nếu là kỹ năng bị động thì hắn nhất định phải học tập, học xong kỹ năng này, cho dù cánh tay có bị cụt cũng mọc ra được.</w:t>
      </w:r>
    </w:p>
    <w:p>
      <w:pPr>
        <w:pStyle w:val="BodyText"/>
      </w:pPr>
      <w:r>
        <w:t xml:space="preserve">Nhìn thấy yêu cầu khi học tập kỹ năng này, con mắt của Nhạc Trọng con nhảy dựng lên. Trạng thái không có trang bị phải đạt tới hơn 100 điểm sức sống. Trước mắt Nhạc Trọng có trang bị mà chỉ đạt tới 61 điểm, muốn đạt tới 100 điểm, chỉ dựa vào thăng cấp cường hóa cần phải đem điểm cường hóa của hai mươi cấp tăng vào, đây quả nhiên là không thực tế.</w:t>
      </w:r>
    </w:p>
    <w:p>
      <w:pPr>
        <w:pStyle w:val="BodyText"/>
      </w:pPr>
      <w:r>
        <w:t xml:space="preserve">Nhạc Trọng kiểm kê chiến lợi phẩm của mình, một con L2 từ xa phóng tới, hung hăng đánh một quyền về phía Nhạc Trọng.</w:t>
      </w:r>
    </w:p>
    <w:p>
      <w:pPr>
        <w:pStyle w:val="BodyText"/>
      </w:pPr>
      <w:r>
        <w:t xml:space="preserve">Thân hình Nhạc Trọng lóe lên, chợt lau ra sau lưng của L2, một đao trảm lên đầu lâu của L2, lập tức chém bay đầu lâu của L2. Ám ma đao cực kỳ sắc bén, trong tay Nhạc Trọng thì đủ một đao chém đầu của L2, nhưng mà chém giết L3 thì nó chưa đủ sắc bén.</w:t>
      </w:r>
    </w:p>
    <w:p>
      <w:pPr>
        <w:pStyle w:val="BodyText"/>
      </w:pPr>
      <w:r>
        <w:t xml:space="preserve">- Tiếp tục quét sạch mặt đường!</w:t>
      </w:r>
    </w:p>
    <w:p>
      <w:pPr>
        <w:pStyle w:val="BodyText"/>
      </w:pPr>
      <w:r>
        <w:t xml:space="preserve">Nhạc Trọng không có nhìn qua con L2 kia, ra lệnh.</w:t>
      </w:r>
    </w:p>
    <w:p>
      <w:pPr>
        <w:pStyle w:val="BodyText"/>
      </w:pPr>
      <w:r>
        <w:t xml:space="preserve">Dưới sự cố gắng của Khổng Thiên Dự thì những chiếc xe chặn đường đã dón ạch, là bộ đội chu lực thanh lý mặt đường chung quanh.</w:t>
      </w:r>
    </w:p>
    <w:p>
      <w:pPr>
        <w:pStyle w:val="BodyText"/>
      </w:pPr>
      <w:r>
        <w:t xml:space="preserve">Hơn nữa trong quá trình thành lây, lại có thêm hai chiếc Hammer òoàn hảo không tổn hao gì gia nhập vào đội xe của Nhạc Trọng, lần nữa gia tăng đoàn xe.</w:t>
      </w:r>
    </w:p>
    <w:p>
      <w:pPr>
        <w:pStyle w:val="BodyText"/>
      </w:pPr>
      <w:r>
        <w:t xml:space="preserve">Đoàn xe lại tiến lên một ngày, dựa theo chỉ dẫn của Hạ Nguyệt đi tới một rìa đường.</w:t>
      </w:r>
    </w:p>
    <w:p>
      <w:pPr>
        <w:pStyle w:val="BodyText"/>
      </w:pPr>
      <w:r>
        <w:t xml:space="preserve">- Kho súng ống đạn dược nằm ở chỗ này! Chỉ cần dọc theo con đường nhỏ đi thẳng là có thể trông thấy kho súng ống đạn được.</w:t>
      </w:r>
    </w:p>
    <w:p>
      <w:pPr>
        <w:pStyle w:val="BodyText"/>
      </w:pPr>
      <w:r>
        <w:t xml:space="preserve">Hạ Nguyệt chỉ vào con đường nhỏ bình thường dẫn sâu vào trong rừng rậm, nhìn qua Nhạc Trọng nói ra.</w:t>
      </w:r>
    </w:p>
    <w:p>
      <w:pPr>
        <w:pStyle w:val="BodyText"/>
      </w:pPr>
      <w:r>
        <w:t xml:space="preserve">Nhạc Trọng nhìn vào trong rừng núi sâu thẩm này, khẽ chau mày, trong những rừng rậm tối tăm này thì dị thú cường đại có rất nhiều, hơi không cẩn thận thì hắn và tinh nhuệ có thể táng thân trong rừng rậm.</w:t>
      </w:r>
    </w:p>
    <w:p>
      <w:pPr>
        <w:pStyle w:val="BodyText"/>
      </w:pPr>
      <w:r>
        <w:t xml:space="preserve">- Tôi đi lên trước điều tra, các người ở lại đây canh chừng!</w:t>
      </w:r>
    </w:p>
    <w:p>
      <w:pPr>
        <w:pStyle w:val="Compact"/>
      </w:pPr>
      <w:r>
        <w:t xml:space="preserve">Nhạc Trọng hạ đạt mệnh lệnh.</w:t>
      </w:r>
      <w:r>
        <w:br w:type="textWrapping"/>
      </w:r>
      <w:r>
        <w:br w:type="textWrapping"/>
      </w:r>
    </w:p>
    <w:p>
      <w:pPr>
        <w:pStyle w:val="Heading2"/>
      </w:pPr>
      <w:bookmarkStart w:id="233" w:name="chương-211-l3.-2"/>
      <w:bookmarkEnd w:id="233"/>
      <w:r>
        <w:t xml:space="preserve">211. Chương 211: L3. (2)</w:t>
      </w:r>
    </w:p>
    <w:p>
      <w:pPr>
        <w:pStyle w:val="Compact"/>
      </w:pPr>
      <w:r>
        <w:br w:type="textWrapping"/>
      </w:r>
      <w:r>
        <w:br w:type="textWrapping"/>
      </w:r>
    </w:p>
    <w:p>
      <w:pPr>
        <w:pStyle w:val="BodyText"/>
      </w:pPr>
      <w:r>
        <w:t xml:space="preserve">Nhạc Trọng cùng một người cường hóa lái chiếc xe Hammer chạy vào rừng, dọc theo con đường nhỏ này chạy tới kho đạn dược.</w:t>
      </w:r>
    </w:p>
    <w:p>
      <w:pPr>
        <w:pStyle w:val="BodyText"/>
      </w:pPr>
      <w:r>
        <w:t xml:space="preserve">- Lương Hổ! Lui về phía sau! ! Nhanh lui về phía sau!</w:t>
      </w:r>
    </w:p>
    <w:p>
      <w:pPr>
        <w:pStyle w:val="BodyText"/>
      </w:pPr>
      <w:r>
        <w:t xml:space="preserve">Đột nhiên lúc này trong nội tâm của Nhạc Trọng sinh ra cảm giác cực kỳ nguy hiểm, hắn chợt lớn tiếng rống lên với người lái xe.</w:t>
      </w:r>
    </w:p>
    <w:p>
      <w:pPr>
        <w:pStyle w:val="BodyText"/>
      </w:pPr>
      <w:r>
        <w:t xml:space="preserve">Lương Hổ lập tức khởi động chiếc Hammer điên cuồng lui ra phía sau.</w:t>
      </w:r>
    </w:p>
    <w:p>
      <w:pPr>
        <w:pStyle w:val="BodyText"/>
      </w:pPr>
      <w:r>
        <w:t xml:space="preserve">Từ một bên của rừng rậm có một con cự lang màu xám hình thể to như sư tử lao ra, đáp xuống mặt đất. Nếu như Từ Chính Cương vẫn xông về phía tước, chỉ sợ sẽ bị con sói này nhào tới.</w:t>
      </w:r>
    </w:p>
    <w:p>
      <w:pPr>
        <w:pStyle w:val="BodyText"/>
      </w:pPr>
      <w:r>
        <w:t xml:space="preserve">Nhạc Trọng phát động cảm giác chi nhãn, hắn nhìn qua cự lang và tin tức truyền tới.</w:t>
      </w:r>
    </w:p>
    <w:p>
      <w:pPr>
        <w:pStyle w:val="BodyText"/>
      </w:pPr>
      <w:r>
        <w:t xml:space="preserve">- Sói xám biến dị cấp 35. Chúng có được làn da cứng cỏi và nanh vuốt sắc bén, nanh vuốt thậm chí có thể dễ dàng xé rách lá thép. Hơn nữa là biến dị thú quần cư, cực kỳ khó chơi.</w:t>
      </w:r>
    </w:p>
    <w:p>
      <w:pPr>
        <w:pStyle w:val="BodyText"/>
      </w:pPr>
      <w:r>
        <w:t xml:space="preserve">Nhạc Trọng đưa mắt nhìn lại, chỉ thấy những con sói xám biến dị kia có tới trăm con, tưởng tượng trước tận thế những con sói hoang nguy hiểm và khó chơi thế nào thì da đầu của hắn run lên.</w:t>
      </w:r>
    </w:p>
    <w:p>
      <w:pPr>
        <w:pStyle w:val="BodyText"/>
      </w:pPr>
      <w:r>
        <w:t xml:space="preserve">Một trăm con sói xám biến dị nhanh chóng xông thẳng về hai người Nhạc Trọng.</w:t>
      </w:r>
    </w:p>
    <w:p>
      <w:pPr>
        <w:pStyle w:val="BodyText"/>
      </w:pPr>
      <w:r>
        <w:t xml:space="preserve">- Mau lui lại!</w:t>
      </w:r>
    </w:p>
    <w:p>
      <w:pPr>
        <w:pStyle w:val="BodyText"/>
      </w:pPr>
      <w:r>
        <w:t xml:space="preserve">Nhạc Trọng nhanh chóng móc súng trường ra bắn thẳng vào đám sói xám.</w:t>
      </w:r>
    </w:p>
    <w:p>
      <w:pPr>
        <w:pStyle w:val="BodyText"/>
      </w:pPr>
      <w:r>
        <w:t xml:space="preserve">Ba viên đạn lần lượt bắn vào mi tâm của sói xám, cũng chỉ khảm vào mi tâm của nó chứ không đâm vào thịt. Hiển nhiên là da của con sói xám này kém hơn con rắn nước, nhưng mà cũng không kém bao nhiêu.</w:t>
      </w:r>
    </w:p>
    <w:p>
      <w:pPr>
        <w:pStyle w:val="BodyText"/>
      </w:pPr>
      <w:r>
        <w:t xml:space="preserve">Nhưng chỉ là tương đói mà thôi, tốc độ của sói xám biến dị còn nhanh hơn rắn nước thật nhiều, tốc độ toàn lực của nó còn nhanh hơn cả chiếc Hammer, khoảng cách từ từ rút ngắn lại.</w:t>
      </w:r>
    </w:p>
    <w:p>
      <w:pPr>
        <w:pStyle w:val="BodyText"/>
      </w:pPr>
      <w:r>
        <w:t xml:space="preserve">- Anh chạy đi gọi viện binh! Cho người tới đây tiếp viện, tôi đi ngăn cản chúng.</w:t>
      </w:r>
    </w:p>
    <w:p>
      <w:pPr>
        <w:pStyle w:val="BodyText"/>
      </w:pPr>
      <w:r>
        <w:t xml:space="preserve">Nhạc Trọng phát động Hợp Thể Phòng Hộ Thuật, thoáng cái nhảo xuống xe.</w:t>
      </w:r>
    </w:p>
    <w:p>
      <w:pPr>
        <w:pStyle w:val="BodyText"/>
      </w:pPr>
      <w:r>
        <w:t xml:space="preserve">Nếu như không có người ngăn cản đám sói xám biến dị này, chiếc xe Hammer và Lương Hổ đều phải chết.</w:t>
      </w:r>
    </w:p>
    <w:p>
      <w:pPr>
        <w:pStyle w:val="BodyText"/>
      </w:pPr>
      <w:r>
        <w:t xml:space="preserve">Nhận được lênh của Nhạc Trọng thì Lương Hổ biết nếu mình có gấp cũng không giúp đượcc ái gì, vì vậy phát động Hammer lao ra ngoài.</w:t>
      </w:r>
    </w:p>
    <w:p>
      <w:pPr>
        <w:pStyle w:val="BodyText"/>
      </w:pPr>
      <w:r>
        <w:t xml:space="preserve">Nhạc Trọng vừa rơi xuống đất, một tay điểm lên hư không, một quả hỏa cầu lập tức bay thẳng tới đầu lâu của con sói xám, uy lực khủng bố bọc phát ra, đem đầu của con sói biến dị bắn nát.</w:t>
      </w:r>
    </w:p>
    <w:p>
      <w:pPr>
        <w:pStyle w:val="BodyText"/>
      </w:pPr>
      <w:r>
        <w:t xml:space="preserve">Một kích tiêu diệt một con sói biến dị, gai xương tay phải của Nhạc Trọng hiện ra, chèo chống hắn bay lên cao cao. Nanh vuốt của đám sói xám này có thể xé rách sắt thép, Nhạc Trọng cũng không dám xông vào đàn sói cả trăm con này.</w:t>
      </w:r>
    </w:p>
    <w:p>
      <w:pPr>
        <w:pStyle w:val="BodyText"/>
      </w:pPr>
      <w:r>
        <w:t xml:space="preserve">Con sói xám biến dị bị Nhạc Trọng dùng hỏa cầu tiêu diệt, bảy tám đầu sói xám biến dị tiến lên, cực kỳ hung hãn xé nát và ăn thân thể của nó. Đám sói xám còn lại cũng nhảy lên, cả đám không ngừng cong kích Nhạc Trọng.</w:t>
      </w:r>
    </w:p>
    <w:p>
      <w:pPr>
        <w:pStyle w:val="BodyText"/>
      </w:pPr>
      <w:r>
        <w:t xml:space="preserve">Nhạc Trọng một đao chém giết một con sói xám biến dị, gai xương từ tay phải đâm xuống đất, chèo chống hắn nhảy lên đại thụ.</w:t>
      </w:r>
    </w:p>
    <w:p>
      <w:pPr>
        <w:pStyle w:val="BodyText"/>
      </w:pPr>
      <w:r>
        <w:t xml:space="preserve">Vừa lên cây Nhạc Trọng đã móc gai độc ra, bắn ra hai phát.</w:t>
      </w:r>
    </w:p>
    <w:p>
      <w:pPr>
        <w:pStyle w:val="BodyText"/>
      </w:pPr>
      <w:r>
        <w:t xml:space="preserve">Dưới xạ kích tinh chuẩn của Nhạc Trọng thì có hai con sói xám biến dị chết đi. Thi thể của chúng bị đồng bạn thôn phệ sạch không còn.</w:t>
      </w:r>
    </w:p>
    <w:p>
      <w:pPr>
        <w:pStyle w:val="BodyText"/>
      </w:pPr>
      <w:r>
        <w:t xml:space="preserve">Súng bắn tỉa lại hiện ra trong tay của hắn, đây là lúc hắn thu phục quân doanh tìm được súng bắn tỉa.</w:t>
      </w:r>
    </w:p>
    <w:p>
      <w:pPr>
        <w:pStyle w:val="BodyText"/>
      </w:pPr>
      <w:r>
        <w:t xml:space="preserve">súng bắn tỉa nhắm vào đầu của một con sói và nã đạn.</w:t>
      </w:r>
    </w:p>
    <w:p>
      <w:pPr>
        <w:pStyle w:val="BodyText"/>
      </w:pPr>
      <w:r>
        <w:t xml:space="preserve">Phanh một tiếng súng vang, đầu của con sói kia có máu chảy ra ngoài, vô lực té trên mặt đất, sau đó đị đồng bạn xé thành phấn vụn.</w:t>
      </w:r>
    </w:p>
    <w:p>
      <w:pPr>
        <w:pStyle w:val="BodyText"/>
      </w:pPr>
      <w:r>
        <w:t xml:space="preserve">- Khá tốt Sói không biết leo cây, nếu không thì phiền toái!</w:t>
      </w:r>
    </w:p>
    <w:p>
      <w:pPr>
        <w:pStyle w:val="BodyText"/>
      </w:pPr>
      <w:r>
        <w:t xml:space="preserve">Nhạc Trọng ngồi trên tàng cây, thập phần an nhàn dùng súng bắn tỉa S127mm thanh lý đàn sói biến dị. Tiếc nuối duy nhất là dùng vũ khí không phải hệ thống thần ma thì không có linh quang và trang bị.</w:t>
      </w:r>
    </w:p>
    <w:p>
      <w:pPr>
        <w:pStyle w:val="BodyText"/>
      </w:pPr>
      <w:r>
        <w:t xml:space="preserve">Nhưng mà đã trễ, giông như linh cảm được cái gì đó bất thường, tất cả đám sói xám biến dị nhao nhao nhảy lên cây, dùng móng vuốt sắc bén của mình đâm vào thân cây, sau đó từ từ bò lên..</w:t>
      </w:r>
    </w:p>
    <w:p>
      <w:pPr>
        <w:pStyle w:val="BodyText"/>
      </w:pPr>
      <w:r>
        <w:t xml:space="preserve">Sói ở trước tận thế là chủng tộc không biêt leo cây, sau tận thế thì tố chất thân thể được tăng cường, nhưng muốn đột nhiên leo cây thì quá không sự thật.</w:t>
      </w:r>
    </w:p>
    <w:p>
      <w:pPr>
        <w:pStyle w:val="BodyText"/>
      </w:pPr>
      <w:r>
        <w:t xml:space="preserve">Những con sói biến dị này leo lên cây thập phần chậm chạp, Nhạc Trọng quan sát một hồi thì thu hồi súng bắn tỉa, cầm ám ma đao trong tay chém chết một con sói xám biến dị bò tới gần.</w:t>
      </w:r>
    </w:p>
    <w:p>
      <w:pPr>
        <w:pStyle w:val="BodyText"/>
      </w:pPr>
      <w:r>
        <w:t xml:space="preserve">Mặc dù có đàn sói từ bốn phương tám hướng bò tới chỗ của Nhạc Trọng, hắn lại không sợ chút nào, hắn giống như được bầy sói đưa tới cửa cho hắn giết.</w:t>
      </w:r>
    </w:p>
    <w:p>
      <w:pPr>
        <w:pStyle w:val="BodyText"/>
      </w:pPr>
      <w:r>
        <w:t xml:space="preserve">Nhạc Trọng liên tiếp chém giết năm đầu sói xám biến dị, đám sói xám biến dị này nhao nhảo nhảy xuống. Chúng cũng không phải tang thi ngu xuẩn không có trí tuệ. Một khi tiến công bất lợi thì chúng sẽ dùng phương pháp khác.</w:t>
      </w:r>
    </w:p>
    <w:p>
      <w:pPr>
        <w:pStyle w:val="BodyText"/>
      </w:pPr>
      <w:r>
        <w:t xml:space="preserve">Những con sói bị Nhạc đổi súng bắn tỉa lần nữa thì vô cùng bất an.</w:t>
      </w:r>
    </w:p>
    <w:p>
      <w:pPr>
        <w:pStyle w:val="BodyText"/>
      </w:pPr>
      <w:r>
        <w:t xml:space="preserve">Chúng ở dưới đất nhìn chằm chằm vào Nhạc Trọng, hung quang trong mắt một con sói xám hiện ra, hung hăng cắn vào đại thụ mà Nhạc Trọng đang ngồi. Sau khi biến dị thì nanh vuốt của chúng còn cứng hơn cả sắt thép, nó cắn một cái thì cả đại thụ đều đong đưa.</w:t>
      </w:r>
    </w:p>
    <w:p>
      <w:pPr>
        <w:pStyle w:val="BodyText"/>
      </w:pPr>
      <w:r>
        <w:t xml:space="preserve">Hung quang trong mắt đám sói xám còn lại hiện ra, đồng dạng nổi điên cắn vào thân cây.</w:t>
      </w:r>
    </w:p>
    <w:p>
      <w:pPr>
        <w:pStyle w:val="BodyText"/>
      </w:pPr>
      <w:r>
        <w:t xml:space="preserve">Mảnh gỗ vụn vẩy ra, một đám sói xám cắn tới, Nhạc Trọng dùng súng bắn vào đầu hai con sói, cây đại thụ bị sói xám cắn ngã xuống đất.</w:t>
      </w:r>
    </w:p>
    <w:p>
      <w:pPr>
        <w:pStyle w:val="BodyText"/>
      </w:pPr>
      <w:r>
        <w:t xml:space="preserve">Trước khi đại thụ ngã xuống tay phải của Nhạc Trọng duỗi gai xương ra, đâm vào thân một cây đại thụ khác, sau đó co rút lại đưa hắn lên cây đại thụ kia, làm cho cố gắng của bầy sói biến thành bọt nước.</w:t>
      </w:r>
    </w:p>
    <w:p>
      <w:pPr>
        <w:pStyle w:val="BodyText"/>
      </w:pPr>
      <w:r>
        <w:t xml:space="preserve">Nhìn thấy Nhạc Trọng khó chơi như thế, đám sói biến dị bồi hồi thật lâu thì tán ra bên ngoài. Nếu là tang thi thì chúng chỉ ngơ ngác chờ đợi bên dưới, sau đó tất cả bị Nhạc Trọng bắn chết. Nhưng mà đám sói biến dị lại chạy đi, bỏ qua Nhạc Trọng.</w:t>
      </w:r>
    </w:p>
    <w:p>
      <w:pPr>
        <w:pStyle w:val="BodyText"/>
      </w:pPr>
      <w:r>
        <w:t xml:space="preserve">Nhạc Trọng nhìn qua đám xói rời đi, sắc mặt hơi đổi, lập tức từ trên cây nhảy xuống, giơ gai độc lên, lại bắn hai phát vào đàn sói chạy đi, bắn nát đầu của hai con sói.</w:t>
      </w:r>
    </w:p>
    <w:p>
      <w:pPr>
        <w:pStyle w:val="BodyText"/>
      </w:pPr>
      <w:r>
        <w:t xml:space="preserve">Đã bị Nhạc Trọng khiêu khích, đám sói này giống như con lốc lao thẳng về phía Nhạc Trọng.</w:t>
      </w:r>
    </w:p>
    <w:p>
      <w:pPr>
        <w:pStyle w:val="BodyText"/>
      </w:pPr>
      <w:r>
        <w:t xml:space="preserve">Dị quang trong mắt Nhạc Trọng dị động, lập tức bổ ra sáu đao, sáu con sói nhào đầu qua phía hắn bị chém thành hai nửa, máu tươi văng khắp nơi.</w:t>
      </w:r>
    </w:p>
    <w:p>
      <w:pPr>
        <w:pStyle w:val="BodyText"/>
      </w:pPr>
      <w:r>
        <w:t xml:space="preserve">Đám sói tấn công qua Nhạc Trọng tổng cộng bảy con, còn một con né qua công kích của Nhạc Trọng và vọt tới trước người của Nhạc Trọng, hung hăng cắn một cái lên cốt giáp của Nhạc Trọng.</w:t>
      </w:r>
    </w:p>
    <w:p>
      <w:pPr>
        <w:pStyle w:val="BodyText"/>
      </w:pPr>
      <w:r>
        <w:t xml:space="preserve">Dưới hàm răng cắn nát được sắt thép kia cố giáp của Nhạc Trọng bị cắn thành nhiều đoạn.</w:t>
      </w:r>
    </w:p>
    <w:p>
      <w:pPr>
        <w:pStyle w:val="BodyText"/>
      </w:pPr>
      <w:r>
        <w:t xml:space="preserve">Nhạc Trọng phất tay chém ra một đạo, chém bay đầu của con sói.</w:t>
      </w:r>
    </w:p>
    <w:p>
      <w:pPr>
        <w:pStyle w:val="BodyText"/>
      </w:pPr>
      <w:r>
        <w:t xml:space="preserve">Trên cốt giáp của Nhạc Trọng xuất hiện mấy dấu rắng, mấy vết thương này lập tức khôi phục lại.</w:t>
      </w:r>
    </w:p>
    <w:p>
      <w:pPr>
        <w:pStyle w:val="BodyText"/>
      </w:pPr>
      <w:r>
        <w:t xml:space="preserve">Thấy một màn như vậy, trong nội tâm Nhạc Trọng đại định, ánh đao của hắn chớp động, tất cả con sói biến dị lao tới bị chém một đao.</w:t>
      </w:r>
    </w:p>
    <w:p>
      <w:pPr>
        <w:pStyle w:val="Compact"/>
      </w:pPr>
      <w:r>
        <w:t xml:space="preserve">Nếu như có quá nhiều con sói lao tới, Nhạc Trọng chỉ có thể lợi dụng gai xương nhảy lên đại thụ.</w:t>
      </w:r>
      <w:r>
        <w:br w:type="textWrapping"/>
      </w:r>
      <w:r>
        <w:br w:type="textWrapping"/>
      </w:r>
    </w:p>
    <w:p>
      <w:pPr>
        <w:pStyle w:val="Heading2"/>
      </w:pPr>
      <w:bookmarkStart w:id="234" w:name="chương-212-đàn-sói-biến-dị"/>
      <w:bookmarkEnd w:id="234"/>
      <w:r>
        <w:t xml:space="preserve">212. Chương 212: Đàn Sói Biến Dị</w:t>
      </w:r>
    </w:p>
    <w:p>
      <w:pPr>
        <w:pStyle w:val="Compact"/>
      </w:pPr>
      <w:r>
        <w:br w:type="textWrapping"/>
      </w:r>
      <w:r>
        <w:br w:type="textWrapping"/>
      </w:r>
    </w:p>
    <w:p>
      <w:pPr>
        <w:pStyle w:val="BodyText"/>
      </w:pPr>
      <w:r>
        <w:t xml:space="preserve">Sau khi Nhạc Trọng chém chết hai mươi ba con sói, những con sói xám biến dị không có bị lừa, trực tiếp chạy thục mạng vào trong rừng rậm, không có quan tâm tới khiêu khích của Nhạc Trọng.</w:t>
      </w:r>
    </w:p>
    <w:p>
      <w:pPr>
        <w:pStyle w:val="BodyText"/>
      </w:pPr>
      <w:r>
        <w:t xml:space="preserve">- Những con biến dị thú này thật sự là khó chơi!</w:t>
      </w:r>
    </w:p>
    <w:p>
      <w:pPr>
        <w:pStyle w:val="BodyText"/>
      </w:pPr>
      <w:r>
        <w:t xml:space="preserve">Nhạc Trọng từ trên cây nhảy xuống, nhìn qua ba mươi thi thể của đám sói thì nhíu mày.</w:t>
      </w:r>
    </w:p>
    <w:p>
      <w:pPr>
        <w:pStyle w:val="BodyText"/>
      </w:pPr>
      <w:r>
        <w:t xml:space="preserve">Những con sói xám biến dị này ở trong tay của Nhạc Trọng tuy không chịu nổi một kích, nhưng mà đối với chủ lực doanh mà hắn vừa thành lập, chỉ có súng máy hạng nặng và pháo trên chiến xa bộ binh mới tiêu diệt được mà thôi.</w:t>
      </w:r>
    </w:p>
    <w:p>
      <w:pPr>
        <w:pStyle w:val="BodyText"/>
      </w:pPr>
      <w:r>
        <w:t xml:space="preserve">Trừ chuyện đó ra, chiến sĩ bình thường chống lại chúng chỉ nhờ lựu đạn, hỏa tiễn mới có thể giết chúng. Mà lựu đạn, hỏa tiễn giản đều là tài nguyên khan hiếm, dùng một thì ít một. Trước mắt Nhạc Trọng tồn kho loại binh khí chiến tranh này không nhiều lắm.</w:t>
      </w:r>
    </w:p>
    <w:p>
      <w:pPr>
        <w:pStyle w:val="BodyText"/>
      </w:pPr>
      <w:r>
        <w:t xml:space="preserve">Nhạc Trọng nhìn qua thi thể của đám sói trên mặt đất, trực tiếp dùng ám ma đao chém đầu lâu của sói biến dị, hắn tìm kiếm tinh hạch và huyết tinh bên trong, nhưng mà hắn tìm trong thi thể của con sói không phát hiện tinh hạch, chỉ phát hiện huyết tinh nhỏ như hạt gạo.</w:t>
      </w:r>
    </w:p>
    <w:p>
      <w:pPr>
        <w:pStyle w:val="BodyText"/>
      </w:pPr>
      <w:r>
        <w:t xml:space="preserve">Trong nội tâm Nhạc Trọng vui vẻ, sau đó đem thi thể của đám sói trên mặt đất thu vào trong trữ vật giới chỉ.</w:t>
      </w:r>
    </w:p>
    <w:p>
      <w:pPr>
        <w:pStyle w:val="BodyText"/>
      </w:pPr>
      <w:r>
        <w:t xml:space="preserve">Sau khi thu giữ đám thi thể vào trữ vật giới chỉ thì thân hình Nhạc Trọng chớp động, nhanh chóng chạy tới đội cứu viện.</w:t>
      </w:r>
    </w:p>
    <w:p>
      <w:pPr>
        <w:pStyle w:val="BodyText"/>
      </w:pPr>
      <w:r>
        <w:t xml:space="preserve">Rất nhanh Nhạc Trọng đã nhìn thấy toàn bộ chủ lực doanh chạy tới nơinayf. Mà hai khẩu zpt90 25 li của chiến xa bộ binh hiện ra, cho dù bây giờ có đàn sói ở đây thì Nhạc Trọng cũng có nắm chắc diệt chúng.</w:t>
      </w:r>
    </w:p>
    <w:p>
      <w:pPr>
        <w:pStyle w:val="BodyText"/>
      </w:pPr>
      <w:r>
        <w:t xml:space="preserve">Lưu Đàm nhìn qua Nhạc Trọng dính đầy máu sói, lo lắng hỏi:</w:t>
      </w:r>
    </w:p>
    <w:p>
      <w:pPr>
        <w:pStyle w:val="BodyText"/>
      </w:pPr>
      <w:r>
        <w:t xml:space="preserve">- Nhạc đội, anh không sao chứ?</w:t>
      </w:r>
    </w:p>
    <w:p>
      <w:pPr>
        <w:pStyle w:val="BodyText"/>
      </w:pPr>
      <w:r>
        <w:t xml:space="preserve">- Không có việc gì!</w:t>
      </w:r>
    </w:p>
    <w:p>
      <w:pPr>
        <w:pStyle w:val="BodyText"/>
      </w:pPr>
      <w:r>
        <w:t xml:space="preserve">Nhạc Trọng phất phất tay, nhìn qua phía trước và hơi do dự, lại ra lệnh.</w:t>
      </w:r>
    </w:p>
    <w:p>
      <w:pPr>
        <w:pStyle w:val="BodyText"/>
      </w:pPr>
      <w:r>
        <w:t xml:space="preserve">- Tiếp tục đi tới!</w:t>
      </w:r>
    </w:p>
    <w:p>
      <w:pPr>
        <w:pStyle w:val="BodyText"/>
      </w:pPr>
      <w:r>
        <w:t xml:space="preserve">Nhận được lệnh của Nhạc Trọng thì đoàn xe khổng lồ tiến tới, kho súng đạn với bọn họ mà nói không khác gì mỹ nhân nằm khỏa thân chờ đợi.</w:t>
      </w:r>
    </w:p>
    <w:p>
      <w:pPr>
        <w:pStyle w:val="BodyText"/>
      </w:pPr>
      <w:r>
        <w:t xml:space="preserve">- Đỗ xe!</w:t>
      </w:r>
    </w:p>
    <w:p>
      <w:pPr>
        <w:pStyle w:val="BodyText"/>
      </w:pPr>
      <w:r>
        <w:t xml:space="preserve">Sau khi tiến thêm một đoạn, Nhạc Trọng lần nữa gọi đỗ xe lại,, đồng thời nhanh chóng đi ra khỏi chiếc Hammer.</w:t>
      </w:r>
    </w:p>
    <w:p>
      <w:pPr>
        <w:pStyle w:val="BodyText"/>
      </w:pPr>
      <w:r>
        <w:t xml:space="preserve">Chỉ thấy ở giữa con đường có một chiếc xe xe jeep Dongfeng của quân đội.</w:t>
      </w:r>
    </w:p>
    <w:p>
      <w:pPr>
        <w:pStyle w:val="BodyText"/>
      </w:pPr>
      <w:r>
        <w:t xml:space="preserve">Nhạc Trọng tiếp tục nhìn qua phía trước, chỉ thấy hai bên đường khắp nơi đều là vết súng đạn, còn có một vũng hố lớn đang hiện ra trên mặt đất.</w:t>
      </w:r>
    </w:p>
    <w:p>
      <w:pPr>
        <w:pStyle w:val="BodyText"/>
      </w:pPr>
      <w:r>
        <w:t xml:space="preserve">Phía trước khắp nơi rơi lả tả hài cốt x jeep Dongfeng của quân đội, làm cho Nhạc Trọng cảm thấy sợ hãi là, thậm chí có hai chiếc chiến xa bộ binh bị lật tung trên đường, sau đó không biết sức lực lớn thế nào mà nghiền ép nó thành sắt vụn.</w:t>
      </w:r>
    </w:p>
    <w:p>
      <w:pPr>
        <w:pStyle w:val="BodyText"/>
      </w:pPr>
      <w:r>
        <w:t xml:space="preserve">Trừ chuyện đó ra Nhạc Trọng cẩn thận quan sát phát hiện cơ hồ mỗi một cỗ quân đều có dấu vết vật gì đó xổ xuyên qua.</w:t>
      </w:r>
    </w:p>
    <w:p>
      <w:pPr>
        <w:pStyle w:val="BodyText"/>
      </w:pPr>
      <w:r>
        <w:t xml:space="preserve">Đủ loại dấu hiệu cho thấy, kho súng đạn phía trước hiển nhiên không phải là con đường bằng phẳng, mà là nguy hiểm trùng trùng điệp điệp, chiến xa bộ binh là đại sát khí cũng không bị tiêu diệt dễ dàng.</w:t>
      </w:r>
    </w:p>
    <w:p>
      <w:pPr>
        <w:pStyle w:val="BodyText"/>
      </w:pPr>
      <w:r>
        <w:t xml:space="preserve">- Lui lại! Toàn bộ mọi người lui ra ngoài. Chờ mệnh lệnh!</w:t>
      </w:r>
    </w:p>
    <w:p>
      <w:pPr>
        <w:pStyle w:val="BodyText"/>
      </w:pPr>
      <w:r>
        <w:t xml:space="preserve">Nhạc Trọng cẩn thận quan sát cảnh vật chung quanh và ra lệnh.</w:t>
      </w:r>
    </w:p>
    <w:p>
      <w:pPr>
        <w:pStyle w:val="BodyText"/>
      </w:pPr>
      <w:r>
        <w:t xml:space="preserve">Trên con đường này có hai chiếc chiến xa bộ binh bị lật tung, cho dù cho hai chiến xa bộ binh gia nhập chiến đoàn cũng không thể làm được gì.</w:t>
      </w:r>
    </w:p>
    <w:p>
      <w:pPr>
        <w:pStyle w:val="BodyText"/>
      </w:pPr>
      <w:r>
        <w:t xml:space="preserve">Mà hai chiếc chiến xa bộ binh là bảo bối của Nhạc Trọng đấy, trong cuộc chiến với thi đàn lần cuối ở huyện Thanh Nguyên, nếu không phải có bốn chiến xa bộ binh nghiền áp nhiều tang thi, cho dù Nhạc Trọng có thể dẫn người toàn diệt tang thi cũng không nhẹ nhàng như vậy. Nhận được lệnh của Nhạc Trọng và nhìn qua hài cốt xe quân đội đầy đất, Lưu Đàm cũng biết tính nghiêm trọng của chuyện này, hắn chợt dẫn người lập tức chuyển hướng. Đúng lúc này từ trong kho đạn dược có một đầu con lợn rừng đen nhánh to ba mét, giống như một chiếc xe tăng loại nhỏ, có răng nhanh bén nhọn thật dài, trên người hiện ra một tầng lân giáp màu đen xuất hiện trong mắt mọi người.</w:t>
      </w:r>
    </w:p>
    <w:p>
      <w:pPr>
        <w:pStyle w:val="BodyText"/>
      </w:pPr>
      <w:r>
        <w:t xml:space="preserve">- Biến dị thú Hắc Lân Hung Trư cấp 43! Biến dị hung thú có được lực phòng ngự cùng lực công kích cường đại. Răng nanh của chúng co thể đâm thủng tất cả những thứ ngăn cản đường đi.</w:t>
      </w:r>
    </w:p>
    <w:p>
      <w:pPr>
        <w:pStyle w:val="BodyText"/>
      </w:pPr>
      <w:r>
        <w:t xml:space="preserve">Những cái...kia Hắc Lân Hung Trư hiển nhiên không phải đi ra cùng Nhạc Trọng bọn hắn chào hỏi, vừa hiện thân tựu hai mắt đỏ thẫm hướng về Nhạc Trọng một chuyến vọt tới. Nhạc Trọng cưỡi Hammer bọc hậu, hắn xuất ra một tingqjz8 mễ (m) đại đường kính súng máy hạng nặng điên cuồng hướng về đằng sau xông lại cái kia này Hắc Lân Hung Trư điên cuồng quét sắc.</w:t>
      </w:r>
    </w:p>
    <w:p>
      <w:pPr>
        <w:pStyle w:val="BodyText"/>
      </w:pPr>
      <w:r>
        <w:t xml:space="preserve">Súng máy hạng nặng sau đó xé rách chiếc xe jeep Dongfeng của quân đội, viên đạn oanh kích lên người của Hắc Lân Hung Trư giống như chiếc xe tăng, tia lửa màu đen hiện ra, không cách nào lưu lại một tia dấu vêt trên người của Hắc Lân Hung Trư.</w:t>
      </w:r>
    </w:p>
    <w:p>
      <w:pPr>
        <w:pStyle w:val="BodyText"/>
      </w:pPr>
      <w:r>
        <w:t xml:space="preserve">- Đáng chết! Lực phòng ngự quá biến thái.</w:t>
      </w:r>
    </w:p>
    <w:p>
      <w:pPr>
        <w:pStyle w:val="BodyText"/>
      </w:pPr>
      <w:r>
        <w:t xml:space="preserve">Nhạc Trọng nhìn thấy một màn này, nhịn không được mắng một câu, đạn súng máy hạng nặng có thể dễ dàng xuyên qua da rắn nước đấy, có thể bắn xuyên thủng xương sọ. Nhưng mà bắn lên người của Hắc Lân Hung Trư không có hiệu quả, hiển nhiên lực phòng ngự của Hắc Lân Hung Trư cực kỳ biến thái, tối thiểu nhất cũng cùng một đẳng cấp với da chuột vương.</w:t>
      </w:r>
    </w:p>
    <w:p>
      <w:pPr>
        <w:pStyle w:val="BodyText"/>
      </w:pPr>
      <w:r>
        <w:t xml:space="preserve">Hai khẩu qjz8 của chiên xa bộ binh quay ngược lại, chợt điên cuồng bắn đạn như mưa.</w:t>
      </w:r>
    </w:p>
    <w:p>
      <w:pPr>
        <w:pStyle w:val="BodyText"/>
      </w:pPr>
      <w:r>
        <w:t xml:space="preserve">Bị hai đại sát khí qjz8 của Nhạc Trọng oanh kích, hai súng máy này nhanh chóng thể hiện hỏa lực của mình, viên đạn dày đặc của chúng bắn lên người của Hắc Lân Hung Trư, cho dù lực phòng ngự của Hắc Lân Hung Trư có mạnh cũng có huyêt hoa băn ra ngoài.</w:t>
      </w:r>
    </w:p>
    <w:p>
      <w:pPr>
        <w:pStyle w:val="BodyText"/>
      </w:pPr>
      <w:r>
        <w:t xml:space="preserve">Dưới cơ quan pháo điên cuồng oanh kích, một đầu Hắc Lân Hung Trư bị bắn thành cái sàng, máu tươi không ngừng phún dũng ra ngoài, vô lực té trên mặt đất.</w:t>
      </w:r>
    </w:p>
    <w:p>
      <w:pPr>
        <w:pStyle w:val="BodyText"/>
      </w:pPr>
      <w:r>
        <w:t xml:space="preserve">Nhìn thấy đồng bạn như chiếc xe tăng của mình té trên mặt đất, số Hắc Lân Hung Trư còn lại hiện ra thần sắc cảnh giác, chúng hung dữ trừng đoàn xe của Nhạc Trọng, ngửa mặt lên trời phát ra tiếng heo rống to lớn.</w:t>
      </w:r>
    </w:p>
    <w:p>
      <w:pPr>
        <w:pStyle w:val="BodyText"/>
      </w:pPr>
      <w:r>
        <w:t xml:space="preserve">Sau một khắc, trong rừng rậm kia có vô số chim bay bị kinh động, từng cây đại thụ ngã trên mặt đất. Một con heo khác thân cao bảy mét, thân dài dài đến ba mươi mét, thân thể có lân giáp hắc sắc hiện ra, trong mắt chớp động ánh sáng màu đỏ thô bạo, nó từ trong rừng rậm nhảy ra ngoài, không ngừng nhìn qua đoàn người của Nhạc Trọng.</w:t>
      </w:r>
    </w:p>
    <w:p>
      <w:pPr>
        <w:pStyle w:val="BodyText"/>
      </w:pPr>
      <w:r>
        <w:t xml:space="preserve">- Thú biến dị cấp hai Hắc Lân Hung Trư cấp 65.</w:t>
      </w:r>
    </w:p>
    <w:p>
      <w:pPr>
        <w:pStyle w:val="BodyText"/>
      </w:pPr>
      <w:r>
        <w:t xml:space="preserve">Nhạc Trọng nhìn thấy con Hắc Lân Hung Trư biến hị cấp hai, trong nội tâm hít một hơi khí lạnh. Con Hắc Lân Hung Trư cấp hai to lớn, hai chiến xa bộ binh của Nhạc Trọng trước mặt của con Hắc Lân Hung Trư cấp hai này giống như một món đồ chơi. Hắn rốt cục cũng hiểu vì sao từng chiếc xe jeep Dongfeng bị nghiền nát như vậy.</w:t>
      </w:r>
    </w:p>
    <w:p>
      <w:pPr>
        <w:pStyle w:val="BodyText"/>
      </w:pPr>
      <w:r>
        <w:t xml:space="preserve">Con Hắc Lân Hung Trư cấp hai lặng lẽ đứng ở nơi đó đã mang cho người ta cảm giác áp bách cường đại, nó đứng ở đó làm không ai có ý chí chiến đấu nữa.</w:t>
      </w:r>
    </w:p>
    <w:p>
      <w:pPr>
        <w:pStyle w:val="BodyText"/>
      </w:pPr>
      <w:r>
        <w:t xml:space="preserve">Chỉ có những con Hắc Lân Hung Trư bình thường thì lực phòng ngự đã rất kinh người rồi, Nhạc Trọng không biết con Hắc Lân Hung Trư cấp hai lực phòng ngự còn biến thái hơn ra sao.</w:t>
      </w:r>
    </w:p>
    <w:p>
      <w:pPr>
        <w:pStyle w:val="BodyText"/>
      </w:pPr>
      <w:r>
        <w:t xml:space="preserve">Con Hắc Lân Hung Trư cấp hai này hiển nhiên không cho Nhạc Trọng thời gian chào hỏi, bốn vó của nó tề động, vừa nhảy dựng lên là như sét đánh xuyên thẳng qua con đường nhỏ, rất nhanh đã vọt tới trước bầy heo, dẫn theo hai mươi ba con Hắc Lân Hung Trư phát động công kích vào đoàn xe của Nhạc Trọng.</w:t>
      </w:r>
    </w:p>
    <w:p>
      <w:pPr>
        <w:pStyle w:val="Compact"/>
      </w:pPr>
      <w:r>
        <w:t xml:space="preserve">Súng máy hạng nặng của chiến xa bộ binh bắn như điên, vô số đạn hạng nặng bắn thẳng vào trong đàn heo.</w:t>
      </w:r>
      <w:r>
        <w:br w:type="textWrapping"/>
      </w:r>
      <w:r>
        <w:br w:type="textWrapping"/>
      </w:r>
    </w:p>
    <w:p>
      <w:pPr>
        <w:pStyle w:val="Heading2"/>
      </w:pPr>
      <w:bookmarkStart w:id="235" w:name="chương-213-cự-thú-khủng-bố"/>
      <w:bookmarkEnd w:id="235"/>
      <w:r>
        <w:t xml:space="preserve">213. Chương 213: Cự Thú Khủng Bố</w:t>
      </w:r>
    </w:p>
    <w:p>
      <w:pPr>
        <w:pStyle w:val="Compact"/>
      </w:pPr>
      <w:r>
        <w:br w:type="textWrapping"/>
      </w:r>
      <w:r>
        <w:br w:type="textWrapping"/>
      </w:r>
    </w:p>
    <w:p>
      <w:pPr>
        <w:pStyle w:val="BodyText"/>
      </w:pPr>
      <w:r>
        <w:t xml:space="preserve">Nhưng mà một phát hiện làm cho người ta sợ hãi chính là súng máy hặng nặng 25 li của chiến xa bộ binh bắn lên người của con Hắc Lân Hung Trư cấp hai thì bật ra ngoài.</w:t>
      </w:r>
    </w:p>
    <w:p>
      <w:pPr>
        <w:pStyle w:val="BodyText"/>
      </w:pPr>
      <w:r>
        <w:t xml:space="preserve">Nhạc Trọng nhìn qua Hắc Lân Hung Trư cấp hai, rốt cục minh hiểu vì cái gì những chiến xa bộ binh kia bị đạp thành mảnh vỡ.</w:t>
      </w:r>
    </w:p>
    <w:p>
      <w:pPr>
        <w:pStyle w:val="BodyText"/>
      </w:pPr>
      <w:r>
        <w:t xml:space="preserve">- Đáng chết! Trách không được hai chiếc chiến xa bộ binh kia bị con quái vật này tiêu diệt. Thì ra nó biến thái như vậy.</w:t>
      </w:r>
    </w:p>
    <w:p>
      <w:pPr>
        <w:pStyle w:val="BodyText"/>
      </w:pPr>
      <w:r>
        <w:t xml:space="preserve">Nhạc Trọng lần nữa phát động Hợp Thể Phòng Hộ Thuật, từ trong chiếc Hammer nhảy xuống. Nếu như hắn không làm cái gì đó, hắn khổ tâm kinh doanh một doanh chủ lực sẽ bị con Hắc Lân Hung Trư cấp hai và tiểu đệ của nó nghiền nát.</w:t>
      </w:r>
    </w:p>
    <w:p>
      <w:pPr>
        <w:pStyle w:val="BodyText"/>
      </w:pPr>
      <w:r>
        <w:t xml:space="preserve">Vừa rơi xuống đất, Nhạc Trọng lập tức móc súng hỏa tiễn uy lực mạnh bắn tới, bắn thẳng một viên vào trên người Hắc Lân Hung Trư kia.</w:t>
      </w:r>
    </w:p>
    <w:p>
      <w:pPr>
        <w:pStyle w:val="BodyText"/>
      </w:pPr>
      <w:r>
        <w:t xml:space="preserve">Hỏa tiễn mạnh mẽ bắn thẳng lên mặt của con Hắc Lân Hung Trư cấp hai to lớn, oanh một tiếng vang thật lớn, nổ tung lên.</w:t>
      </w:r>
    </w:p>
    <w:p>
      <w:pPr>
        <w:pStyle w:val="BodyText"/>
      </w:pPr>
      <w:r>
        <w:t xml:space="preserve">Sau khi bụi mù tán đi trên mặt của con Hắc Lân Hung Trư cấp hai xuất hiện miệng vết thương chừng nắm tay.</w:t>
      </w:r>
    </w:p>
    <w:p>
      <w:pPr>
        <w:pStyle w:val="BodyText"/>
      </w:pPr>
      <w:r>
        <w:t xml:space="preserve">Đạn hỏa tiễn mạnh mẽ không thể phá được phòng ngự của Hắc Lân Hung Trư cấp hai. Nhưng mà miệng vết thương nhỏ như nắm tay đối với Hắc Lân Hung Trư cao bảy mét mà nói cơ hồ là không cần tính.</w:t>
      </w:r>
    </w:p>
    <w:p>
      <w:pPr>
        <w:pStyle w:val="BodyText"/>
      </w:pPr>
      <w:r>
        <w:t xml:space="preserve">Con Hắc Lân Hung Trư cấp hai ngược lại bị Nhạc Trọng làm tức giận, nó tiến hóa thành Hắc Lân Hung Trư cấp hai thì trở thành bá chủ ở khu rừng này. Căn bản không có kẻ nào dám trêu chọc nó, bây giờ lại có con kiến nhỏ cắn nó một cái, mặc dù thương thế không nặng nhưng làm nó cực kỳ tức giận.</w:t>
      </w:r>
    </w:p>
    <w:p>
      <w:pPr>
        <w:pStyle w:val="BodyText"/>
      </w:pPr>
      <w:r>
        <w:t xml:space="preserve">Con Hắc Lân Hung Trư cấp hai kia bỏ qua đoàn xe như con kiến kia, nó nhảy lên như một ngọn núi nhỏ lao xuống. Con Hắc Lân Hung Trư cấp hai nhảy qua sườn núi nhỏ, nghiền áp mười cây đại thụ chung quanh và mặt đât chấn động mạnh mẽ.</w:t>
      </w:r>
    </w:p>
    <w:p>
      <w:pPr>
        <w:pStyle w:val="BodyText"/>
      </w:pPr>
      <w:r>
        <w:t xml:space="preserve">Con Hắc Lân Hung Trư cấp hai xem chuẩn Nhạc Trọng, nó giống như chiếc xe tăng lao thẳng về phía Nhạc Trọng, trên đường đi những thân cây đại thụ to lớn ngăn cản đường của nó đều bị đánh gãy, không có thứ gì ngăn cản công kích của nó được.</w:t>
      </w:r>
    </w:p>
    <w:p>
      <w:pPr>
        <w:pStyle w:val="BodyText"/>
      </w:pPr>
      <w:r>
        <w:t xml:space="preserve">Hai mươi ba con Hắc Lân Hung Trư theo sát lão đại của chúng, đuổi theo Nhạc Trọng không bỏ.</w:t>
      </w:r>
    </w:p>
    <w:p>
      <w:pPr>
        <w:pStyle w:val="BodyText"/>
      </w:pPr>
      <w:r>
        <w:t xml:space="preserve">Nhạc Trọng bắn ra một viên hỏa tiễn, lập tức quay đầu bỏ chạy vào sâu trong rừng. Cho dù có bắn mười viên đạn hỏa tiễn vào Hắc Lân Hung Trư cấp hai cũng không làm gì được nó. Càng đừng đề cập tới hắn hiện giờ không có quá năm viên đạn hỏa tiễn.</w:t>
      </w:r>
    </w:p>
    <w:p>
      <w:pPr>
        <w:pStyle w:val="BodyText"/>
      </w:pPr>
      <w:r>
        <w:t xml:space="preserve">Con Hắc Lân Hung Trư cấp hai mỗi bước bước ra đều tương đương với Nhạc Trọng bước ra năm sáu bước, cộng thêm nhanh nhẹn của nó cực cao, nó rút ngắn khoảng cách với Nhạc Trọng thật nhanh.</w:t>
      </w:r>
    </w:p>
    <w:p>
      <w:pPr>
        <w:pStyle w:val="BodyText"/>
      </w:pPr>
      <w:r>
        <w:t xml:space="preserve">- Làm sao bây giờ?</w:t>
      </w:r>
    </w:p>
    <w:p>
      <w:pPr>
        <w:pStyle w:val="BodyText"/>
      </w:pPr>
      <w:r>
        <w:t xml:space="preserve">Nhạc Trọng vẫn chạy nhanh như điên, lợi dụng gai xương nhảy lên một thân cây đại thụ.</w:t>
      </w:r>
    </w:p>
    <w:p>
      <w:pPr>
        <w:pStyle w:val="BodyText"/>
      </w:pPr>
      <w:r>
        <w:t xml:space="preserve">Chỉ thấy con Hắc Lân Hung Trư câp hai đúng là dùng man lực đụng gãy không biết bao nhiêu cây đại thụ, hung quang trong mắt của nó chớp động, bộ dáng muốn giẫm nát Nhạc Trọng thành tương mới bỏ qua mối nhục lúc nãy.</w:t>
      </w:r>
    </w:p>
    <w:p>
      <w:pPr>
        <w:pStyle w:val="BodyText"/>
      </w:pPr>
      <w:r>
        <w:t xml:space="preserve">Con Hắc Lân Hung Trư cấp hai kia trên đường nghiền nát không biết bao nhiêu đại thụ, hung hăng đâm vào thân cây đại thụ mà Nhạc Trọng vừa mới nhảy lên, đụng Nhạc Trọng ngã xuống.</w:t>
      </w:r>
    </w:p>
    <w:p>
      <w:pPr>
        <w:pStyle w:val="BodyText"/>
      </w:pPr>
      <w:r>
        <w:t xml:space="preserve">- Liều!</w:t>
      </w:r>
    </w:p>
    <w:p>
      <w:pPr>
        <w:pStyle w:val="BodyText"/>
      </w:pPr>
      <w:r>
        <w:t xml:space="preserve">Dị quang trong mắt Nhạc Trọng hiện ra, gai xương trên tay phải đưa lên đỉnh cây đại thụ, lợi dụng lực phản chấn Nhạc Trọng nhảy lên người con Hắc Lân Hung Trư.</w:t>
      </w:r>
    </w:p>
    <w:p>
      <w:pPr>
        <w:pStyle w:val="BodyText"/>
      </w:pPr>
      <w:r>
        <w:t xml:space="preserve">Nhạc Trọng vừa rơi lên người của Hắc Lân Hung Trư cấp hai, hai tay của nó giống như móc cây ôm cạặt sau lưng của Hắc Lân Hung Trư không dám buông tay.</w:t>
      </w:r>
    </w:p>
    <w:p>
      <w:pPr>
        <w:pStyle w:val="BodyText"/>
      </w:pPr>
      <w:r>
        <w:t xml:space="preserve">Một khi Nhạc Trọng buông tay té xuống, hắn sẽ bị con Hắc Lân Hung Trư điên cuồng đạp thành tương.</w:t>
      </w:r>
    </w:p>
    <w:p>
      <w:pPr>
        <w:pStyle w:val="BodyText"/>
      </w:pPr>
      <w:r>
        <w:t xml:space="preserve">Con Hắc Lân Hung Trư cấp hai cảm giác được trên người có người, một bên chạy nhanh trong rừng rậm, một bên không ngừng lắc người.</w:t>
      </w:r>
    </w:p>
    <w:p>
      <w:pPr>
        <w:pStyle w:val="BodyText"/>
      </w:pPr>
      <w:r>
        <w:t xml:space="preserve">Nhạc Trọng ghé vào người của Hắc Lân Hung Trư cấp hai, hắn giống như đang ngồi trên chiếc xe đang chạy hai trăm cây số giờ, hơn nữa còn giống như không ngừng chạy trên đường cua gấp khúc. Lực lôi kéo cực lớn làm cho hai tay của Nhạc Trọng cảm thấy đau đớn. Nếu không phải Nhạc Trọng dùng sức tới cực điểm thì đã bay đi rồi.</w:t>
      </w:r>
    </w:p>
    <w:p>
      <w:pPr>
        <w:pStyle w:val="BodyText"/>
      </w:pPr>
      <w:r>
        <w:t xml:space="preserve">Mà trên lưng Hắc Lân Hung Trư cấp hai, Nhạc Trọng không làm cái gì cả, chỉ có thể ôm chặt phần lưng của Hắc Lân Hung Trư mà không dám nhúc nhích. Chỉ cần hắn vừa dị động thì sẽ như đạn pháo bay ra ngoài.</w:t>
      </w:r>
    </w:p>
    <w:p>
      <w:pPr>
        <w:pStyle w:val="BodyText"/>
      </w:pPr>
      <w:r>
        <w:t xml:space="preserve">Con Hắc Lân Hung Trư chạy nhanh một thời gian ngắn, nó phát hiện không cách nào vứt bỏ Nhạc Trọng trên lưng, nó lập tức cải biến sách lược, nó toàn lực nhảy lên cao, nhảy lên cao chừng bảy mét rơi xuống.</w:t>
      </w:r>
    </w:p>
    <w:p>
      <w:pPr>
        <w:pStyle w:val="BodyText"/>
      </w:pPr>
      <w:r>
        <w:t xml:space="preserve">Phanh một tiếng vang thật lớn, con Hắc Lân Hung Trư cấp hai rơi xuống thì chung quanh chấn động mạnh.</w:t>
      </w:r>
    </w:p>
    <w:p>
      <w:pPr>
        <w:pStyle w:val="BodyText"/>
      </w:pPr>
      <w:r>
        <w:t xml:space="preserve">Nhạc Trọng vẫn luôn ôm chặt lưng của Hắc Lân Hung Trư cũng rơi tự do từ độ cao bảy mét xuống đất, bởi vì có Hắc Lân Hung Trư cấp hai giảm lực phản chấn thật nhiều cho hắn. Nếu không thì cường độ thân thể mới 38 điểm của hắn lần này đã bị trọng thương rồi.</w:t>
      </w:r>
    </w:p>
    <w:p>
      <w:pPr>
        <w:pStyle w:val="BodyText"/>
      </w:pPr>
      <w:r>
        <w:t xml:space="preserve">Con Hắc Lân Hung Trư biến dị cấp hai không ngừng nhảy lên, một cổ lực phản chấn chấn làm Nhạc Trọng cháng váng mắt hoa, ngũ tạng lục phủ bị thương nhẹ. Nhưng mà hắn có sức lực gấp bảy lần người bình thường, những vết thương nhẹ này không ngừng khôi phục lại.</w:t>
      </w:r>
    </w:p>
    <w:p>
      <w:pPr>
        <w:pStyle w:val="BodyText"/>
      </w:pPr>
      <w:r>
        <w:t xml:space="preserve">- Không được, tiếp tục như vậy thì mình sẽ chết mất!</w:t>
      </w:r>
    </w:p>
    <w:p>
      <w:pPr>
        <w:pStyle w:val="BodyText"/>
      </w:pPr>
      <w:r>
        <w:t xml:space="preserve">Trong nội tâm Nhạc Trọng sinh ra một cổ hiểu ra, thân thể của những con dị thú này không dễ bò lên. Cho dù bò lên thân thể cự thú cũng chưa chắc tiêu diệt được nó.</w:t>
      </w:r>
    </w:p>
    <w:p>
      <w:pPr>
        <w:pStyle w:val="BodyText"/>
      </w:pPr>
      <w:r>
        <w:t xml:space="preserve">Mà con Hắc Lân Hung Trư cấp hai nhảy lên lần nữa, sắp rơi xuống đất thì tâm niệm Nhạc Trọng vừa động, cốt giáp của hắn bắn ra bốn cây gai đất, chèo chống hắn và con Hắc Lân Hung Trư cùng rơi xuống.</w:t>
      </w:r>
    </w:p>
    <w:p>
      <w:pPr>
        <w:pStyle w:val="BodyText"/>
      </w:pPr>
      <w:r>
        <w:t xml:space="preserve">Con Hắc Lân Hung Trư biến dị vừa rơi xuống đất, gai xương của Nhạc Trọng cũng thu lại, thuận thế nmhanh chóng nhảy lên đầu của Hắc Lân Hung Trư biến dị kia. Nhạc Trọng dùng cả tay chân và giống như hầu tử linh mẫn nhảy lên đầu của Hắc Lân Hung Trư.</w:t>
      </w:r>
    </w:p>
    <w:p>
      <w:pPr>
        <w:pStyle w:val="BodyText"/>
      </w:pPr>
      <w:r>
        <w:t xml:space="preserve">Lúc này con Hắc Lân Hung Trư biến dị nhảy lên lần nữa, Nhạc Trọng nắm chặc đầu của con Hắc Lân Hung Trư.</w:t>
      </w:r>
    </w:p>
    <w:p>
      <w:pPr>
        <w:pStyle w:val="BodyText"/>
      </w:pPr>
      <w:r>
        <w:t xml:space="preserve">Sau khi con Hắc Lân Hung Trư vừa rơi xuống, Nhạc Trọng tâm niệm vừa động, bốn cây gai xương đâm ra, chui vào mặt đất, sau đó điên cuồng co rút lại, lúc này hắn rơi xuống đất nhanh chóng, xuất hiện trước mặt của con Hắc Lân Hung Trư. Nhạc Trọng lây gai độc ra, nhắm thẳng vào mắt phải của Hắc Lân Hung Trư bắn liền ba phát. Con Hắc Lân Hung Trư còn chưa kịp nhắm mắt đã bị ba phát đạn bắn vào.</w:t>
      </w:r>
    </w:p>
    <w:p>
      <w:pPr>
        <w:pStyle w:val="BodyText"/>
      </w:pPr>
      <w:r>
        <w:t xml:space="preserve">Đại bộ phận sinh vật, con mắt đều là nhược điểm của chúng. mà con Hắc Lân Hung Trư biến dị này cũng không ngoại lệ, thân thể các nơi co thể ngăn cản được cả hỏa tiễn, nhưng mà con mắt lại phòng ngự yếu ớt, nếu như nhắm mắt lại, đạn súng trường cũng làm con mắt của nó đau đớn. Hiện tại bị Nhạc Trọng sử dụng gai độc bắn ở khoảng cách gần, càng làm nó không chịu nổi, ba phát gai độc thuận lợi phá vỡ màng mắt của nó, đâm vào trong mắt của nó, máu tươi bắn ra khắp nơi.</w:t>
      </w:r>
    </w:p>
    <w:p>
      <w:pPr>
        <w:pStyle w:val="BodyText"/>
      </w:pPr>
      <w:r>
        <w:t xml:space="preserve">Ba phát bắn trúng con mắt của Hắc Lân Hung Trư biến dị, Nhạc Trọng thuận thế nhảy lên người của Hắc Lân Hung Trư biến dị lần nữa. Hiện giờ chỉ ở trên người của Hắc Lân Hung Trư mới là nơi an toàn nhất cho hắn.</w:t>
      </w:r>
    </w:p>
    <w:p>
      <w:pPr>
        <w:pStyle w:val="Compact"/>
      </w:pPr>
      <w:r>
        <w:t xml:space="preserve">Con mắtt Hắc Lân Hung Trư biến dị bị thương, trở nên vô cùng cuồng bạo, dưới đau đớn nó xông thẳng lên phía trước, lúc này nhảy lên cao cao, nó giống như xe tăng một đường nghiền áp chạy thẳng vào trong rừng sâu. Nhạc Trọng cũng chỉ có thể ôm chặt lấy người của Hắc Lân Hung Trư, bị nó chấn đắc đầu choáng mắt hoa nhưng không dám buông tay.</w:t>
      </w:r>
      <w:r>
        <w:br w:type="textWrapping"/>
      </w:r>
      <w:r>
        <w:br w:type="textWrapping"/>
      </w:r>
    </w:p>
    <w:p>
      <w:pPr>
        <w:pStyle w:val="Heading2"/>
      </w:pPr>
      <w:bookmarkStart w:id="236" w:name="chương-214-kịch-chiến-cự-thú.-1"/>
      <w:bookmarkEnd w:id="236"/>
      <w:r>
        <w:t xml:space="preserve">214. Chương 214: Kịch Chiến Cự Thú. (1)</w:t>
      </w:r>
    </w:p>
    <w:p>
      <w:pPr>
        <w:pStyle w:val="Compact"/>
      </w:pPr>
      <w:r>
        <w:br w:type="textWrapping"/>
      </w:r>
      <w:r>
        <w:br w:type="textWrapping"/>
      </w:r>
    </w:p>
    <w:p>
      <w:pPr>
        <w:pStyle w:val="BodyText"/>
      </w:pPr>
      <w:r>
        <w:t xml:space="preserve">Con Hắc Lân Hung Trư biến dị lần hai phát lực, tốc độ xa xa bao trùm Hắc Lân Hung Trư biến dị bình thường, rất nhanh nó đã bỏ qua hai mươi ba con nhỏ. Nhạc Trọng không biết chuyện này, ôm chặt lấy đầu của con Hắc Lân Hung Trư biến dị chạy với tốc độ hai trăm cây số giờ nhẫn nhịn xóc nảy kịch liệt này.</w:t>
      </w:r>
    </w:p>
    <w:p>
      <w:pPr>
        <w:pStyle w:val="BodyText"/>
      </w:pPr>
      <w:r>
        <w:t xml:space="preserve">Con Hắc Lân Hung Trư biến dị chạy như vậy gần nửa giờ, tốc độ của nó bắt đầu chậm chạp lại. Hắc Lân Hung Trư biến dị cấp hai lại toàn lực bộc phát tốc độ ngoài ba trăm cây số giờ.</w:t>
      </w:r>
    </w:p>
    <w:p>
      <w:pPr>
        <w:pStyle w:val="BodyText"/>
      </w:pPr>
      <w:r>
        <w:t xml:space="preserve">Nhưng mà nó bảo trì tốc độ chạy này như vậy là không được. Tuy nó biến dị lực lớn vô cùng, nhưng mà thân thể của nó cũng cực lớn, sức chạy bao hàm sức nặng và năng lực tiêu hao cực lớn. Toàn lực chạy như vậy thì dù là sinh vật nào cũng tiêu hao không nổi.</w:t>
      </w:r>
    </w:p>
    <w:p>
      <w:pPr>
        <w:pStyle w:val="BodyText"/>
      </w:pPr>
      <w:r>
        <w:t xml:space="preserve">Nửa giờ, Nhạc Trọng Hợp Thể Phòng Hộ Thuật đã sớm bị giải trừ, bạch cốt tách ra ôm chặt lấy người của con heo.</w:t>
      </w:r>
    </w:p>
    <w:p>
      <w:pPr>
        <w:pStyle w:val="BodyText"/>
      </w:pPr>
      <w:r>
        <w:t xml:space="preserve">Mà tốc độ của Hắc Lân Hung Trư biến dị cũng chậm lại, Nhạc Trọng lúc này mới quan sát được cảnh vật chung quanh.</w:t>
      </w:r>
    </w:p>
    <w:p>
      <w:pPr>
        <w:pStyle w:val="BodyText"/>
      </w:pPr>
      <w:r>
        <w:t xml:space="preserve">Chỉ thấy Nhạc Trọng lúc này theo con Hắc Lân Hung Trư chạy vào trong núi sâu, khắp nơi đều là đại thụ cao hơn mười trượng, tán cây che khuất mặt trời, chỉ có một tia ánh mặt trời từ trên khe hở truyền xuống dưới.</w:t>
      </w:r>
    </w:p>
    <w:p>
      <w:pPr>
        <w:pStyle w:val="BodyText"/>
      </w:pPr>
      <w:r>
        <w:t xml:space="preserve">- Mình đang ở trên núi!</w:t>
      </w:r>
    </w:p>
    <w:p>
      <w:pPr>
        <w:pStyle w:val="BodyText"/>
      </w:pPr>
      <w:r>
        <w:t xml:space="preserve">Nhạc Trọng ghé vào đầu của Hắc Lân Hung Trư và cảm thụ phương hướng và nghĩ thầm.</w:t>
      </w:r>
    </w:p>
    <w:p>
      <w:pPr>
        <w:pStyle w:val="BodyText"/>
      </w:pPr>
      <w:r>
        <w:t xml:space="preserve">Sau khi chạy nhanh một hồi, con Hắc Lân Hung Trư biến dị cấp hai bị thương mắt phải thì miệng vết thương đã đóng vẩy, nó lúc này cũng từ trong tức giận và thống khổ tỉnh táo lại.</w:t>
      </w:r>
    </w:p>
    <w:p>
      <w:pPr>
        <w:pStyle w:val="BodyText"/>
      </w:pPr>
      <w:r>
        <w:t xml:space="preserve">Đột nhiên thân thể con Hắc Lân Hung Trư biến dị cấp hai thoáng một cái lăn một vòng trên đất. Nhạc Trọng kinh hãi, nhanh chóng từ trên lưng của Hắc Lân Hung Trư nhảy xuống, nhảy lên một cây đại thụ. Bạch cốt cũng từ trên mặt đất nhảy xuống đất.</w:t>
      </w:r>
    </w:p>
    <w:p>
      <w:pPr>
        <w:pStyle w:val="BodyText"/>
      </w:pPr>
      <w:r>
        <w:t xml:space="preserve">Con Hắc Lân Hung Trư biến dị cấp hai sau khi lăn một vòng thì nhanh chóng đứng lên, xa xa trừng mắt nhìn qua Nhạc Trọng, hé miệng phát ra tiếng gào thét kinh thiên động địa.</w:t>
      </w:r>
    </w:p>
    <w:p>
      <w:pPr>
        <w:pStyle w:val="BodyText"/>
      </w:pPr>
      <w:r>
        <w:t xml:space="preserve">Âm thanh rít gào của nó hiện tại kinh thiên động địa, hóa thành từng đạo âm thanh khủng bố khuếch trương khắp bốn phương tám hướng.</w:t>
      </w:r>
    </w:p>
    <w:p>
      <w:pPr>
        <w:pStyle w:val="BodyText"/>
      </w:pPr>
      <w:r>
        <w:t xml:space="preserve">Tiếng rít gào khủng bố này làm biến dị thú, côn trùng dã thú nhỏ, chim bay trực tiếp bị đánh chết. Trên bầu trời giống như có cơn mưa thi thể của đám chim. Nhạc Trọng bị âm thanh khủng khiếp này làm chấn động, hai lỗ tai rung mạnh, đầu của hắn giống như có vô số đao nhọn đâm vào, cơ hồ muốn nổ ra. Trái tim của hắn đập nhanh gấp ba lần, huyết dịch cơ hồ muốn ngược dòng. Hắn cảm thấy miệng của mình ngòn ngọt, trực tiếp phun ra một ngụm máu tươi, thân thể như vải rách đụng vào đại thụ. Ngay lúc này máu tươi ti tí chảy ra ngoài, lỗ tai hắn cũng bị Hắc Lân Hung Trư cấp hai làm bị thương.</w:t>
      </w:r>
    </w:p>
    <w:p>
      <w:pPr>
        <w:pStyle w:val="BodyText"/>
      </w:pPr>
      <w:r>
        <w:t xml:space="preserve">Âm thanh con heo rít gào to lớn, con Hắc Lân Hung Trư biến dị cấp hai hung hãn thở hồng hộc. Một chiêu này chính là đòn sát thủ mà Hắc Lân Hung Trư biến dị cấp hai có được, cực kỳ cường hoành, đồng dạng nếu như sử dụng sẽ hao tổn nguyên khí. Nó cũng không thể liên tục phóng thích, nếu không phải lúc nguy hiểm tính mạng. Từ khi nó thấy Nhạc Trọng đụng vào cây đại thụ thì khoái ý, hung hăng nhào đầu về phía Nhạc Trọng bên này.</w:t>
      </w:r>
    </w:p>
    <w:p>
      <w:pPr>
        <w:pStyle w:val="BodyText"/>
      </w:pPr>
      <w:r>
        <w:t xml:space="preserve">Mắt thấy Nhạc Trọng sẽ bị Hắc Lân Hung Trư biến dị cấp hai giẫm thành tương, một cây xương trắng hiện ra đẩy Nhạc Trọng ra xa xa.</w:t>
      </w:r>
    </w:p>
    <w:p>
      <w:pPr>
        <w:pStyle w:val="BodyText"/>
      </w:pPr>
      <w:r>
        <w:t xml:space="preserve">Con Hắc Lân Hung Trư biến dị cấp hai bổ nhào về phía trước, đụng mấy cây đại thụ ở vị trí của Nhạc Trọng lúc trước đụng ngã.</w:t>
      </w:r>
    </w:p>
    <w:p>
      <w:pPr>
        <w:pStyle w:val="BodyText"/>
      </w:pPr>
      <w:r>
        <w:t xml:space="preserve">Gai xương của bạch cốt co rút lại, dời qua Nhạc Trọng và ôm vào trong ngực.</w:t>
      </w:r>
    </w:p>
    <w:p>
      <w:pPr>
        <w:pStyle w:val="BodyText"/>
      </w:pPr>
      <w:r>
        <w:t xml:space="preserve">Siêu thanh của Hắc Lân Hung Trư biến dị cấp hai này có hiệu quả với sinh vật, nhưng mà nó không có hiệ quả với sinh vật bất tử.</w:t>
      </w:r>
    </w:p>
    <w:p>
      <w:pPr>
        <w:pStyle w:val="BodyText"/>
      </w:pPr>
      <w:r>
        <w:t xml:space="preserve">- Chạy lên núi!</w:t>
      </w:r>
    </w:p>
    <w:p>
      <w:pPr>
        <w:pStyle w:val="BodyText"/>
      </w:pPr>
      <w:r>
        <w:t xml:space="preserve">Nhạc Trọng lúc này cháng váng đầu hoa mắt, hai lỗ tai có âm thanh ông ông ông vang lên, nghe không được âm thanh khác. Ý nghĩ của hắn hoảng loạn, căn bản không cách nào chỉ huy thân thể của hắn. Chỉ có thể phó thác tất cả cho bạch côt.</w:t>
      </w:r>
    </w:p>
    <w:p>
      <w:pPr>
        <w:pStyle w:val="BodyText"/>
      </w:pPr>
      <w:r>
        <w:t xml:space="preserve">Nhạc Trọng có một sủng vật là Tiểu Thanh sau khi nuốt tang thi chữ Z thì lâm vào ngủ say không lâu, hành động lần này Nhạc Trọng không có mang nó theo.</w:t>
      </w:r>
    </w:p>
    <w:p>
      <w:pPr>
        <w:pStyle w:val="BodyText"/>
      </w:pPr>
      <w:r>
        <w:t xml:space="preserve">Nếu như có Tiểu Thanh ở đây, dùng năng lực bay lượn của nó, tuy Nhạc Trọng không cách nào đánh bại Hắc Lân Hung Trư, chạy trốn lại không có vấn đề.</w:t>
      </w:r>
    </w:p>
    <w:p>
      <w:pPr>
        <w:pStyle w:val="BodyText"/>
      </w:pPr>
      <w:r>
        <w:t xml:space="preserve">Nhận được lệnh của Nhạc Trọng, bạch cốt ôm Nhạc Trọng nhanh chóng chạy lên trên núi.</w:t>
      </w:r>
    </w:p>
    <w:p>
      <w:pPr>
        <w:pStyle w:val="BodyText"/>
      </w:pPr>
      <w:r>
        <w:t xml:space="preserve">Con Hắc Lân Hung Trư biến dị cấp hai nhìn chằm chằm vào Nhạc Trọng bị thương trong ngực của bạch cốt, nó giống như xe tăng bất bại đụng ngã cây cối ngăn cản và xông lên núi.</w:t>
      </w:r>
    </w:p>
    <w:p>
      <w:pPr>
        <w:pStyle w:val="BodyText"/>
      </w:pPr>
      <w:r>
        <w:t xml:space="preserve">Lúc này bạch cốt đã cường hóa tốc độ gấp năm lần người thường, hơn nữa nó có năng lực gai xương quỷ dị, tuy tốc độ của nó kém xa Hắc Lân Hung Trư biến dị cấp hai, thế nhưng mà mỗi lần Hắc Lân Hung Trư sắp bổ nhào vào nó thì nó lại đem gai xương của mình móc vào cây đại thụ cách đó mười trượng và né qua. Sau khi Hắc Lân Hung Trư đụng gẫy đại thụ và dừng lại thì bạch cốt đã chạy qua hướng khác.</w:t>
      </w:r>
    </w:p>
    <w:p>
      <w:pPr>
        <w:pStyle w:val="BodyText"/>
      </w:pPr>
      <w:r>
        <w:t xml:space="preserve">- Di động qua bên phải!</w:t>
      </w:r>
    </w:p>
    <w:p>
      <w:pPr>
        <w:pStyle w:val="BodyText"/>
      </w:pPr>
      <w:r>
        <w:t xml:space="preserve">Trong cơ thể của Nhạc Trọng có sức sống gấp bảy lần người bình thường đã phát huy tác dụng, tuy hai lỗ tai vẫn nghe được âm thanh ông ông như cũ, nhưng mà hắn cũng bắt đầu khống chế thân thể của mình</w:t>
      </w:r>
    </w:p>
    <w:p>
      <w:pPr>
        <w:pStyle w:val="BodyText"/>
      </w:pPr>
      <w:r>
        <w:t xml:space="preserve">Trong sáu thuộc tính, mỗi khi cường hóa thuộc tính đều có tác dụng với bản thân, không có thuộc tính nào là rác rưởi cả.</w:t>
      </w:r>
    </w:p>
    <w:p>
      <w:pPr>
        <w:pStyle w:val="BodyText"/>
      </w:pPr>
      <w:r>
        <w:t xml:space="preserve">Dựa theo mệnh lệnh của Nhạc Trọng thì bạch cốt dùng gai xương móc vào một cây đại thụ, gai xương co lại kéo nó và Nhạc Trọng qua.</w:t>
      </w:r>
    </w:p>
    <w:p>
      <w:pPr>
        <w:pStyle w:val="BodyText"/>
      </w:pPr>
      <w:r>
        <w:t xml:space="preserve">Oanh một tiếng vang thật lớn, bạch cốt vừa rời đi thì vị trí của nó vừa rồi bị Hắc Lân Hung Trư đụng phải.</w:t>
      </w:r>
    </w:p>
    <w:p>
      <w:pPr>
        <w:pStyle w:val="BodyText"/>
      </w:pPr>
      <w:r>
        <w:t xml:space="preserve">Nhìn thấy bạch cốt thoát đi, con Hắc Lân Hung Trư biến dị cấp hai càng thêm tức giận, nó hít sâu một hơi, lần nữa phát ra tiếng gào kinh thiên động địa.</w:t>
      </w:r>
    </w:p>
    <w:p>
      <w:pPr>
        <w:pStyle w:val="BodyText"/>
      </w:pPr>
      <w:r>
        <w:t xml:space="preserve">Từng âm thanh từ bốn phương tám hướng truyền ra ngoài, tất cả sinh vật nhỏ yếu đều chết đi.</w:t>
      </w:r>
    </w:p>
    <w:p>
      <w:pPr>
        <w:pStyle w:val="BodyText"/>
      </w:pPr>
      <w:r>
        <w:t xml:space="preserve">Nhạc Trọng trong lúc nhất thời phát động Hợp Thể Phòng Hộ Thuật, cạch cốt hóa thành cốt giáp bảo vệ thân thể của hắn, ngay cả lỗ thoát khí cũng không lưu.</w:t>
      </w:r>
    </w:p>
    <w:p>
      <w:pPr>
        <w:pStyle w:val="BodyText"/>
      </w:pPr>
      <w:r>
        <w:t xml:space="preserve">Âm thanh khủng khiếp kia tới người của Nhạc Trọng thì bị cốt giáp của bạch cốt làm suy yếu nhiều, âm thanh còn sót lại không thể làm gì được Nhạc Trọng.</w:t>
      </w:r>
    </w:p>
    <w:p>
      <w:pPr>
        <w:pStyle w:val="BodyText"/>
      </w:pPr>
      <w:r>
        <w:t xml:space="preserve">Nhạc Trọng nhanh chóng quay người, lại tiếp tục phóng về phía trước.</w:t>
      </w:r>
    </w:p>
    <w:p>
      <w:pPr>
        <w:pStyle w:val="BodyText"/>
      </w:pPr>
      <w:r>
        <w:t xml:space="preserve">Một rống này không có tác dụng, con Hắc Lân Hung Trư lộ ra vẻ uể oải, nhưng mà nó bị cừu hận che mờ tâm trí, nó vẫn điên cuồng đuổi theo Nhạc Trọng.</w:t>
      </w:r>
    </w:p>
    <w:p>
      <w:pPr>
        <w:pStyle w:val="BodyText"/>
      </w:pPr>
      <w:r>
        <w:t xml:space="preserve">Nhạc Trọng chạy qua bên phải một trăm mét, đột nhiên đứng nghiêm, phải tay lộn một cái, móc ra súng trường ra bắn vào đầu của Hắc Lân Hung Trư đang điên cuồng.</w:t>
      </w:r>
    </w:p>
    <w:p>
      <w:pPr>
        <w:pStyle w:val="BodyText"/>
      </w:pPr>
      <w:r>
        <w:t xml:space="preserve">Vô số viên đạn súng trường bắn vào mặt của Hắc Lân Hung Trư thì bị đẩy lùi lại.</w:t>
      </w:r>
    </w:p>
    <w:p>
      <w:pPr>
        <w:pStyle w:val="BodyText"/>
      </w:pPr>
      <w:r>
        <w:t xml:space="preserve">Coiong kích của Nhạc Trọng không có làm cho Hắc Lân Hung Trư bị tổn thương thêm một chút nào, ngược lại khiến nó trở nên tức giận hơn trước, tốc độ của nó bỗng nhiên tăng vọt, lại giống như sét đánh dùng sức bổ nhào qua phía Nhạc Trọng bên này.</w:t>
      </w:r>
    </w:p>
    <w:p>
      <w:pPr>
        <w:pStyle w:val="Compact"/>
      </w:pPr>
      <w:r>
        <w:t xml:space="preserve">Thân thể của Nhạc Trọng lập tức hiện ra hai gai xương, chèo chống hắn phóng lên trời, làm cho con heo kia vồ hụt.</w:t>
      </w:r>
      <w:r>
        <w:br w:type="textWrapping"/>
      </w:r>
      <w:r>
        <w:br w:type="textWrapping"/>
      </w:r>
    </w:p>
    <w:p>
      <w:pPr>
        <w:pStyle w:val="Heading2"/>
      </w:pPr>
      <w:bookmarkStart w:id="237" w:name="chương-215-kịch-chiến-cự-thú.-2"/>
      <w:bookmarkEnd w:id="237"/>
      <w:r>
        <w:t xml:space="preserve">215. Chương 215: Kịch Chiến Cự Thú. (2)</w:t>
      </w:r>
    </w:p>
    <w:p>
      <w:pPr>
        <w:pStyle w:val="Compact"/>
      </w:pPr>
      <w:r>
        <w:br w:type="textWrapping"/>
      </w:r>
      <w:r>
        <w:br w:type="textWrapping"/>
      </w:r>
    </w:p>
    <w:p>
      <w:pPr>
        <w:pStyle w:val="BodyText"/>
      </w:pPr>
      <w:r>
        <w:t xml:space="preserve">Nhạc Trọng đứng thẳng trên một vách núi bên kia, con heo Hắc Lân Hung Trư vồ hụt, chân của nó đạp vào không trung, thân thể của nó mất thăng bằng và rơi xuống núi.</w:t>
      </w:r>
    </w:p>
    <w:p>
      <w:pPr>
        <w:pStyle w:val="BodyText"/>
      </w:pPr>
      <w:r>
        <w:t xml:space="preserve">Con Hắc Lân Hung Trư biến dị cấp hai kia vừa rơi xuống vách núi thì đuôi heo của nó cũng vỗ lên người của Nhạc Trọng, sức lực lớn mạnh mẽ làm cho bên ngoài cốt khải bị nát bấy, Nhạc Trọng cũng bị một quất này làm gãy xương sườn, phun ra một ngụm máu tươi, cũng rơi xuống vách núi.</w:t>
      </w:r>
    </w:p>
    <w:p>
      <w:pPr>
        <w:pStyle w:val="BodyText"/>
      </w:pPr>
      <w:r>
        <w:t xml:space="preserve">Vách núi cao tới mấy trăm mét, nếu là Nhạc Trọng từ mấy trăm mét rơi thẳng xuống vực sẽ bị ngã chết.</w:t>
      </w:r>
    </w:p>
    <w:p>
      <w:pPr>
        <w:pStyle w:val="BodyText"/>
      </w:pPr>
      <w:r>
        <w:t xml:space="preserve">Thời điểm Nhạc Trọng rơi xuống vách núi không lâu, tâm niệm của hắn vừa động, hắn đâm một gai xương bén nhọn vào trong vách núi, chèo chống thân thể không cho hắn rơi tự do xuống vách núi.</w:t>
      </w:r>
    </w:p>
    <w:p>
      <w:pPr>
        <w:pStyle w:val="BodyText"/>
      </w:pPr>
      <w:r>
        <w:t xml:space="preserve">Con Hắc Lân Hung Trư biến dị cấp hai vô cùng hung lệ kia từ khi Nhạc Trọng bên người bay xuống, nó rơi tự do ngã xuống vách núi.</w:t>
      </w:r>
    </w:p>
    <w:p>
      <w:pPr>
        <w:pStyle w:val="BodyText"/>
      </w:pPr>
      <w:r>
        <w:t xml:space="preserve">Giắt ở giữa không trung, Nhạc Trọng cố nén đau đớn từ xương cốt của mình, lập tức móc cỏ cứu mạng ra nghiền nát, hai tay của hắn có gai xương bắn ra, chậm rãi bò lên vách núi. Hắn muốn trước tiên biết rõ con Hắc Lân Hung Trư biến dị cấp hai như xe tăng kia có chết hay không.</w:t>
      </w:r>
    </w:p>
    <w:p>
      <w:pPr>
        <w:pStyle w:val="BodyText"/>
      </w:pPr>
      <w:r>
        <w:t xml:space="preserve">Từ trên vách núi một trăm mét nhìn xuống, Nhạc Trọng nhìn thấy con Hắc Lân Hung Trư biến dị cấp hai té trên mặt đất, cũng không nhúc nhích. từ trong miệng của nó phun ra từng ngụm máu tươi.</w:t>
      </w:r>
    </w:p>
    <w:p>
      <w:pPr>
        <w:pStyle w:val="BodyText"/>
      </w:pPr>
      <w:r>
        <w:t xml:space="preserve">Xa xa, Nhạc Trọng móc một khẩu súng trường ra liên tục bắn về phía Hắc Lân Hung Trư. Những viên đạn kia bắn lên người của Hắc Lân Hung Trư thì bị đẩy lùi ra xa xa.</w:t>
      </w:r>
    </w:p>
    <w:p>
      <w:pPr>
        <w:pStyle w:val="BodyText"/>
      </w:pPr>
      <w:r>
        <w:t xml:space="preserve">Lúc này đây con heo này không có nhúc nhích nữa, hiển nhiên đã tử vong.</w:t>
      </w:r>
    </w:p>
    <w:p>
      <w:pPr>
        <w:pStyle w:val="BodyText"/>
      </w:pPr>
      <w:r>
        <w:t xml:space="preserve">Thấy một màn như vậy, trong nội tâm Nhạc Trọng có chút buông lỏng một hơi, đồng thời sau một khắc trong nội tâm cuồng hỉ. Thân thể Hắc Lân Hung Trư này là bảo vật đấy, lân giáp có thể ngăn cản được cả thức súng máy hạng nặng của chiến xa bộ binh. Đó là lân giáp mạnh nhất mà Nhạc Trọng nhìn thấy, nếu như chế thành giáp da thì phòng ngự siêu cường.</w:t>
      </w:r>
    </w:p>
    <w:p>
      <w:pPr>
        <w:pStyle w:val="BodyText"/>
      </w:pPr>
      <w:r>
        <w:t xml:space="preserve">Trong nội tâm Nhạc Trọng nóng lên, cố nén đau đớn, hai tay của hắn có gai xương bắn ra ngoài, chèo chống hắn bò xuống vách núi.</w:t>
      </w:r>
    </w:p>
    <w:p>
      <w:pPr>
        <w:pStyle w:val="BodyText"/>
      </w:pPr>
      <w:r>
        <w:t xml:space="preserve">Thoáng cái xuống dưới vách núi, Nhạc Trọng nhanh chóng bò tới chỗ của con Hắc Lân Hung Trư, hắn dùng ám ma đao chém lên đầu của con Hắc Lân Hung Trư biến dị cấp hai kia.</w:t>
      </w:r>
    </w:p>
    <w:p>
      <w:pPr>
        <w:pStyle w:val="BodyText"/>
      </w:pPr>
      <w:r>
        <w:t xml:space="preserve">Chỉ là Nhạc Trọng dùng hết toàn lực dùng chuôi ám ma đao này chém lên đầu lâu của Hắc Lân Hung Trư chỉ lưu lại một vết ngấn màu bạc trên lân giáp của Hắc Lân Hung Trư, ngay cả phá chút da cũng không được.</w:t>
      </w:r>
    </w:p>
    <w:p>
      <w:pPr>
        <w:pStyle w:val="BodyText"/>
      </w:pPr>
      <w:r>
        <w:t xml:space="preserve">- Quả là thế!</w:t>
      </w:r>
    </w:p>
    <w:p>
      <w:pPr>
        <w:pStyle w:val="BodyText"/>
      </w:pPr>
      <w:r>
        <w:t xml:space="preserve">Nhạc Trọng nhướng mày, suy nghĩ một hồi thì phát động kỹ năng ma viêm, một đoàn hỏa diễm đỏ thẫm hiện ra trong tay của hắn.</w:t>
      </w:r>
    </w:p>
    <w:p>
      <w:pPr>
        <w:pStyle w:val="BodyText"/>
      </w:pPr>
      <w:r>
        <w:t xml:space="preserve">Nhạc Trọng nhìn qua đoàn ma viêm này, ý niệm khẽ động, nương theo lấy tinh thần và thể lực của hắn không ngừng tiêu hao, đoàn hỏa diễm đỏ thẫm này không ngừng áp súc, vào lúc áp súc tiêu hao tinh thần và thể lực còn một ít thì đoàn hỏa diễm này ngưng tụ ta một hỏa cầu bằng ngón tay cái.</w:t>
      </w:r>
    </w:p>
    <w:p>
      <w:pPr>
        <w:pStyle w:val="BodyText"/>
      </w:pPr>
      <w:r>
        <w:t xml:space="preserve">Nhạc Trọng đầu đầy mồ hôi, một ngón tay đâm vào phần lưng của Hắc Lân Hung Trư, ma viêm này đốt cháy phần da lưng của Hắc Lân Hung Trư, rốt cục đốt ra miệng vết thương lớn.</w:t>
      </w:r>
    </w:p>
    <w:p>
      <w:pPr>
        <w:pStyle w:val="BodyText"/>
      </w:pPr>
      <w:r>
        <w:t xml:space="preserve">Nhạc Trọng dùng ma viêm to bằng ngón cái này cắt dọc phần lưng của Hắc Lân Hung Trư, rốt cục đốt tới mức đủ một lổ hỏng cho ám ma đao vào.</w:t>
      </w:r>
    </w:p>
    <w:p>
      <w:pPr>
        <w:pStyle w:val="BodyText"/>
      </w:pPr>
      <w:r>
        <w:t xml:space="preserve">Sau khi làm xong chuyện này thì Nhạc Trọng rốt cục buông lỏng một hơi, lúc này hắn mới tiêu hao nhiều tinh thần và thể lực gần hết.</w:t>
      </w:r>
    </w:p>
    <w:p>
      <w:pPr>
        <w:pStyle w:val="BodyText"/>
      </w:pPr>
      <w:r>
        <w:t xml:space="preserve">Biến dị thú khi còn sống thì sức khôi phục vô cùng cường đại, Nhạc Trọng dùng ống phóng rốc-két oanh kích vào đầu của Hắc Lân Hung Trư cũng chỉ sinh ra một miệng vết thương nhỏ bây giờ đã khép lại, mà ngay cả lân phiến cũng sinh ra lần nữa.</w:t>
      </w:r>
    </w:p>
    <w:p>
      <w:pPr>
        <w:pStyle w:val="BodyText"/>
      </w:pPr>
      <w:r>
        <w:t xml:space="preserve">Nhạc Trọng cũng thăm dò muốn bằng vào kỹ năng ma viêm áp súc cắt da của Hắc Lân Hung Trư là chuyện thập phần khó khăn.</w:t>
      </w:r>
    </w:p>
    <w:p>
      <w:pPr>
        <w:pStyle w:val="BodyText"/>
      </w:pPr>
      <w:r>
        <w:t xml:space="preserve">Nhạc Trọng suy nghĩ một hồi, từ trên phần lưng hao nhảy xuống mặt đất, lẳng lặng nghỉ ngơi hai mươi phút khôi phục thể lực và tinh thần lực.</w:t>
      </w:r>
    </w:p>
    <w:p>
      <w:pPr>
        <w:pStyle w:val="BodyText"/>
      </w:pPr>
      <w:r>
        <w:t xml:space="preserve">Hai mươi phút qua đi, Nhạc Trọng nhanh chóng cùng bạch cốt hai người nhảy tới trước mặt của Hắc Lân Hung Trư.</w:t>
      </w:r>
    </w:p>
    <w:p>
      <w:pPr>
        <w:pStyle w:val="BodyText"/>
      </w:pPr>
      <w:r>
        <w:t xml:space="preserve">Nhạc Trọng tâm niệm vừa động, bạch cốt nằm rạp trên mặt đất, thân thể bắn ra một gai xương, hình thành một cốt giáo trước mặt của Hắc Lân Hung Trư.</w:t>
      </w:r>
    </w:p>
    <w:p>
      <w:pPr>
        <w:pStyle w:val="BodyText"/>
      </w:pPr>
      <w:r>
        <w:t xml:space="preserve">Nhạc Trọng nhanh chóng nhảy lên dàn giáo này, rút ám ma đao dùng sức đâm vào trong con mắt của Hắc Lân Hung Trư.</w:t>
      </w:r>
    </w:p>
    <w:p>
      <w:pPr>
        <w:pStyle w:val="BodyText"/>
      </w:pPr>
      <w:r>
        <w:t xml:space="preserve">Lúc này đây chuôi ám ma đao sắc bén cũng đâm vào mắt của Hắc Lân Hung Trư được.</w:t>
      </w:r>
    </w:p>
    <w:p>
      <w:pPr>
        <w:pStyle w:val="BodyText"/>
      </w:pPr>
      <w:r>
        <w:t xml:space="preserve">Nhạc Trọng cầm ám ma đao trong tay cắt và ưa, rốt cục đem con mắt của Hắc Lân Hung Trư cắt bỏ, bên trong lộ ra huyết nhục, một mùi máu tươi khó ngửi truyền vào trong mũi.</w:t>
      </w:r>
    </w:p>
    <w:p>
      <w:pPr>
        <w:pStyle w:val="BodyText"/>
      </w:pPr>
      <w:r>
        <w:t xml:space="preserve">Do dự một hồi, Nhạc Trọng tìm kiếm tinh thạch và huyết tinh trong người của Hắc Lân Hung Trư chiến thắng mùi huyết nhục hôi thối, hắn cầm ám ma đao không ngừng cắt huyết nhục của Hắc Lân Hung Trư, tiến vào đầu của Hắc Lân Hung Trư.</w:t>
      </w:r>
    </w:p>
    <w:p>
      <w:pPr>
        <w:pStyle w:val="BodyText"/>
      </w:pPr>
      <w:r>
        <w:t xml:space="preserve">Hai mươi phút sau toàn thân của Nhạc Trọng đều là huyết dịch đỏ thẫm của Hắc Lân Hung Trư bắn lên người, trong tay hắn cầm một tinh thạch nhỏ và huyết tinh đỏ thẫm trong tay.</w:t>
      </w:r>
    </w:p>
    <w:p>
      <w:pPr>
        <w:pStyle w:val="BodyText"/>
      </w:pPr>
      <w:r>
        <w:t xml:space="preserve">Nhạc Trọng từ trong cơ thể của Hắc Lân Hung Trư leo ra, lập tức nhảy qua một bên tiến vào trong dòng suối tắm rửa, hắn rửa sạch máu và chất nhờn trên người.</w:t>
      </w:r>
    </w:p>
    <w:p>
      <w:pPr>
        <w:pStyle w:val="BodyText"/>
      </w:pPr>
      <w:r>
        <w:t xml:space="preserve">Đột nhiên một gai xương của bạch cốt bắn vào hốc mắt của Hắc Lân Hung Trư, đồng thời nó không ngừng phát động Cốt Đầu Lợi Dụng Thuật liên tục hút lấy tinh hoa xương cốt của Hắc Lân Hung Trư.</w:t>
      </w:r>
    </w:p>
    <w:p>
      <w:pPr>
        <w:pStyle w:val="BodyText"/>
      </w:pPr>
      <w:r>
        <w:t xml:space="preserve">Nhạc Trọng chỉ nhìn qua bạch cốt một cái, liền từ trong trữ vật giới chỉ lấy ra đồ nướng, phối liệu, trực tiếp lấy ra một khối thịt non của Hắc Lân Hung Trư và nướng ăn.</w:t>
      </w:r>
    </w:p>
    <w:p>
      <w:pPr>
        <w:pStyle w:val="BodyText"/>
      </w:pPr>
      <w:r>
        <w:t xml:space="preserve">Lân giáp bên ngoài người của Hắc Lân Hung Trư vô cùng cứng cỏi, lân giáp này dày mười li và cứng như thép, nhưng mà huyết nhục bên trong lại mềm mại tươi sốt, nhai rất đàn hồi, đã nướng chín thì vô cùng mỹ vị, Nhạc Trọng thoáng cái ăn ba khối.</w:t>
      </w:r>
    </w:p>
    <w:p>
      <w:pPr>
        <w:pStyle w:val="BodyText"/>
      </w:pPr>
      <w:r>
        <w:t xml:space="preserve">- Chúc mừng ngài đạt được cường độ +1 cường hóa!</w:t>
      </w:r>
    </w:p>
    <w:p>
      <w:pPr>
        <w:pStyle w:val="BodyText"/>
      </w:pPr>
      <w:r>
        <w:t xml:space="preserve">Sau khi Nhạc Trọng ăn ba khối thịt thì âm thanh nhắc nhở dễ nghe vang lên.</w:t>
      </w:r>
    </w:p>
    <w:p>
      <w:pPr>
        <w:pStyle w:val="BodyText"/>
      </w:pPr>
      <w:r>
        <w:t xml:space="preserve">Nghe được tiếng nhắc nhở dễ nghe, Nhạc Trọng sững sờ, trong nội tâm hiện ra ý niệm trong đầu:</w:t>
      </w:r>
    </w:p>
    <w:p>
      <w:pPr>
        <w:pStyle w:val="BodyText"/>
      </w:pPr>
      <w:r>
        <w:t xml:space="preserve">- Chẳng lẽ nói ăn huyết nhục của biến dị thú cao cấp sẽ được cường hóa?</w:t>
      </w:r>
    </w:p>
    <w:p>
      <w:pPr>
        <w:pStyle w:val="BodyText"/>
      </w:pPr>
      <w:r>
        <w:t xml:space="preserve">Trước đó Nhạc Trọng cũng từng ăn qua thịt biến dị thú rồi, nhưng mà không có đạt được cường hóa. Ăn uống thịt biến dị thú cao cấp được cường hóa thì hắn còn lần đầu tiên.</w:t>
      </w:r>
    </w:p>
    <w:p>
      <w:pPr>
        <w:pStyle w:val="BodyText"/>
      </w:pPr>
      <w:r>
        <w:t xml:space="preserve">Nhạc Trọng nghe được nhắn nhở thì lập tức ăn huyết nhục này, liên tiếp ăn tám khối mới nghe được âm thanh nhắc nhở vang lên.</w:t>
      </w:r>
    </w:p>
    <w:p>
      <w:pPr>
        <w:pStyle w:val="BodyText"/>
      </w:pPr>
      <w:r>
        <w:t xml:space="preserve">Tuy Nhạc Trọng không đạt được cường hóa lần nữa, nhưng mà hắn sau khi ăn huyết nhục này vào thì tốc độ khôi phục tinh thần và thể lực tăng lên một nửa.</w:t>
      </w:r>
    </w:p>
    <w:p>
      <w:pPr>
        <w:pStyle w:val="Compact"/>
      </w:pPr>
      <w:r>
        <w:t xml:space="preserve">- Thật sự là bảo bối nha!</w:t>
      </w:r>
      <w:r>
        <w:br w:type="textWrapping"/>
      </w:r>
      <w:r>
        <w:br w:type="textWrapping"/>
      </w:r>
    </w:p>
    <w:p>
      <w:pPr>
        <w:pStyle w:val="Heading2"/>
      </w:pPr>
      <w:bookmarkStart w:id="238" w:name="chương-216-mùa-thu-hoạch-lớn"/>
      <w:bookmarkEnd w:id="238"/>
      <w:r>
        <w:t xml:space="preserve">216. Chương 216: Mùa Thu Hoạch Lớn</w:t>
      </w:r>
    </w:p>
    <w:p>
      <w:pPr>
        <w:pStyle w:val="Compact"/>
      </w:pPr>
      <w:r>
        <w:br w:type="textWrapping"/>
      </w:r>
      <w:r>
        <w:br w:type="textWrapping"/>
      </w:r>
    </w:p>
    <w:p>
      <w:pPr>
        <w:pStyle w:val="BodyText"/>
      </w:pPr>
      <w:r>
        <w:t xml:space="preserve">Sau khi cơm nước xong, Nhạc Trọng nhìn qua đống thịt của Hắc Lân Hung Trư, trong mắt hiện ra thần sắc tham lam.</w:t>
      </w:r>
    </w:p>
    <w:p>
      <w:pPr>
        <w:pStyle w:val="BodyText"/>
      </w:pPr>
      <w:r>
        <w:t xml:space="preserve">Con Hắc Lân Hung Trư này có mấy trăm tấn thịt, xương cốt cũng có thể chế thành vũ khí, da thú càng là tài liệu thượng đẳng. Đáng tiếc là trữ vật giới chỉ của Nhạc Trọng thể tích không đủ, không cách nào đem toàn bộ con Hắc Lân Hung Trư thu nhập vào trong giới chỉ.</w:t>
      </w:r>
    </w:p>
    <w:p>
      <w:pPr>
        <w:pStyle w:val="BodyText"/>
      </w:pPr>
      <w:r>
        <w:t xml:space="preserve">Nhạc Trọng thu hồi ánh mắt nhìn qua Hắc Lân Hung Trư, hắn lấy huyết tinh đỏ thẫm nuôt vào trong bụng.</w:t>
      </w:r>
    </w:p>
    <w:p>
      <w:pPr>
        <w:pStyle w:val="BodyText"/>
      </w:pPr>
      <w:r>
        <w:t xml:space="preserve">Huyết tinh vừa tiến vào trong bụng thì chợt hóa thành nhiệt lưu cuồn cuộn trong người, tẩm bổ thân thể của hắn.</w:t>
      </w:r>
    </w:p>
    <w:p>
      <w:pPr>
        <w:pStyle w:val="BodyText"/>
      </w:pPr>
      <w:r>
        <w:t xml:space="preserve">- Chúc mừng ngài, đạt được sức sống +15, cường độ +10!</w:t>
      </w:r>
    </w:p>
    <w:p>
      <w:pPr>
        <w:pStyle w:val="BodyText"/>
      </w:pPr>
      <w:r>
        <w:t xml:space="preserve">Huyết tinh của Hắc Lân Hung Trư biến dị cấp hai thật sự bất phàm, sau khi ăn vào thì Nhạc Trọng gia tăng 25 điểm cường hóa. Cường hóa thật lớn thể chất của hắn.</w:t>
      </w:r>
    </w:p>
    <w:p>
      <w:pPr>
        <w:pStyle w:val="BodyText"/>
      </w:pPr>
      <w:r>
        <w:t xml:space="preserve">Nhạc Trọng dựng một cái lều vải nhỏ bên bờ suối, chung quanh lều vải bố trí những bẫy rập nhỏ, tiến vào trong lều vải ngủ thật say. Hắn lúc này trúng một kích cuối cùng của Hắc Lân Hung Trư nên bị đánh gãy xương sườn, hắn cần phải nghỉ ngơi mới được.</w:t>
      </w:r>
    </w:p>
    <w:p>
      <w:pPr>
        <w:pStyle w:val="BodyText"/>
      </w:pPr>
      <w:r>
        <w:t xml:space="preserve">Sáng sớm ngày thứ hai, Nhạc Trọng sau khi tỉnh lại thì xương sườn đứt gãy cũng đã khôi phục hoàn toàn.</w:t>
      </w:r>
    </w:p>
    <w:p>
      <w:pPr>
        <w:pStyle w:val="BodyText"/>
      </w:pPr>
      <w:r>
        <w:t xml:space="preserve">Sau khi khôi phục thì Nhạc Trọng dùng ám ma đao từ phần lưng của Hắc Lân Hung Trư và hốc mắt của nó bắt đầu dùng sức cắt lân giáp của nó.</w:t>
      </w:r>
    </w:p>
    <w:p>
      <w:pPr>
        <w:pStyle w:val="BodyText"/>
      </w:pPr>
      <w:r>
        <w:t xml:space="preserve">Tuy ám ma đao không trảm phá lân giáp của Hắc Lân Hung Trư lân nhưng mà có thể cưa, về sau dùng lực lượng gấp năm lần người bình thường của Nhạc Trọng cưa mở lân giáp, chỉ có điều hao phí thể lực hết sức kinh người.</w:t>
      </w:r>
    </w:p>
    <w:p>
      <w:pPr>
        <w:pStyle w:val="BodyText"/>
      </w:pPr>
      <w:r>
        <w:t xml:space="preserve">Nhạc Trọng cố gắn mấy ngày cũng chỉ cưa được một khối lân giáp mét tám, rộng bốn mét, đồng thời cưa ra được ba tấn thịt thú.</w:t>
      </w:r>
    </w:p>
    <w:p>
      <w:pPr>
        <w:pStyle w:val="BodyText"/>
      </w:pPr>
      <w:r>
        <w:t xml:space="preserve">Ban đêm Nhạc Trọng chỉ nghỉ ngơi một chút và tiếp tục làm việc. Đầu kia là lân giáp của Hắc Lân Hung Trư hết sức trân quý, hắn căn bản không muốn buông tha một miếng lân giáp nào.</w:t>
      </w:r>
    </w:p>
    <w:p>
      <w:pPr>
        <w:pStyle w:val="BodyText"/>
      </w:pPr>
      <w:r>
        <w:t xml:space="preserve">Có được lân giáp của Hắc Lân Hung Trư này, đội viên trực thuộc Nhạc Trọng sức chiến đấu tăng mạnh thật nhiều, những da rắn nước đào thải ra cho doanh chủ lực của Trì Dương thay đổi trang phục.</w:t>
      </w:r>
    </w:p>
    <w:p>
      <w:pPr>
        <w:pStyle w:val="BodyText"/>
      </w:pPr>
      <w:r>
        <w:t xml:space="preserve">Phải biết rằng bởi vì da rắn nước khan hiếm, trước mắt trừ tất cả quan quân ra thì cũng chỉ có đội viên trực thuộc Nhạc Trọng và đệ nhất doanh thứ hai mới có được.</w:t>
      </w:r>
    </w:p>
    <w:p>
      <w:pPr>
        <w:pStyle w:val="BodyText"/>
      </w:pPr>
      <w:r>
        <w:t xml:space="preserve">Đội viên còn lại mặc trên người đều là da chuột. Sau trận chiến thu phục kho lương thực thì Nhạc Trọng thu hoạch đại lượng da chuột biến dị. Tuy da chuột biến dị còn kém da rắn nước, nhưng mà ba tầng điệp gia với nhau thì tang thi bình thường rất khó phá được, chỉ có tang thi tiến hóa mới phá được, đây cũng là nguyên nhân giúp Nhạc Trọng giảm thương vong xuống thấp nhất.</w:t>
      </w:r>
    </w:p>
    <w:p>
      <w:pPr>
        <w:pStyle w:val="BodyText"/>
      </w:pPr>
      <w:r>
        <w:t xml:space="preserve">Nhạc Trọng hành động đồ tể như vậy tiếp tục thêm ba ngày, sau khi cắt được toàn bộ da và hai tấn huyết nhục thì có một bộ phận lân giáp hắn không có biện pháp, cũng chỉ lưu nó lại nơi này mà thôi.</w:t>
      </w:r>
    </w:p>
    <w:p>
      <w:pPr>
        <w:pStyle w:val="BodyText"/>
      </w:pPr>
      <w:r>
        <w:t xml:space="preserve">Công tác tách rời tiếp tục qua ngày hôm sau, khi mà huyết nhục của Hắc Lân Hung Trư nhục đã có mùi, bởi vậy Nhạc Trọng chỉ có thể tách rời được hai mươi tấn huyết nhục chưa hôi thối mà thôi.</w:t>
      </w:r>
    </w:p>
    <w:p>
      <w:pPr>
        <w:pStyle w:val="BodyText"/>
      </w:pPr>
      <w:r>
        <w:t xml:space="preserve">- Chúc mừng ngài, đặc chủng khô lâu của ngài nhận được 20 điểm cường độ cường hóa!</w:t>
      </w:r>
    </w:p>
    <w:p>
      <w:pPr>
        <w:pStyle w:val="BodyText"/>
      </w:pPr>
      <w:r>
        <w:t xml:space="preserve">Trưa ngày thứ ba, sau khi bạch cốt hấp thu tinh hoa xương cốt của Hắc Lân Hung Trư thì thu hồi gai xương lại, Nhạc Trọng chợt nghe được âm thanh nhắc nhở dễ nghe.</w:t>
      </w:r>
    </w:p>
    <w:p>
      <w:pPr>
        <w:pStyle w:val="BodyText"/>
      </w:pPr>
      <w:r>
        <w:t xml:space="preserve">Sau khi thu nạp tinh hoa xương cốt của Hắc Lân Hung Trư xong, toàn thân của bạch cốt hiện ra một tầng hào quang sáng bóng của kim loại, một tầng áo giáp cốt giáp bao phủ, giống như ăn mặc đại lượng kim loại lên người. Hoàn toàn không nhìn ra nó là khô lâu.</w:t>
      </w:r>
    </w:p>
    <w:p>
      <w:pPr>
        <w:pStyle w:val="BodyText"/>
      </w:pPr>
      <w:r>
        <w:t xml:space="preserve">Nhạc Trọng nhìn bạch cốt tiến hóa hoàn tất thì thu thập hành lý của mình, hắn cho bạch cốt hóa thành cốt giáp rồi lên. Đây là khu vực không rõ, hắn có ý định dọc theo đường của con Hắc Lân Hung Trư chạy mà quay về.</w:t>
      </w:r>
    </w:p>
    <w:p>
      <w:pPr>
        <w:pStyle w:val="BodyText"/>
      </w:pPr>
      <w:r>
        <w:t xml:space="preserve">Con Hắc Lân Hung Trư cấp hai một đường đụng ngã đại thụ giống như đèn chỉ đường chỉ dẫn cho Nhạc Trọng quay về.</w:t>
      </w:r>
    </w:p>
    <w:p>
      <w:pPr>
        <w:pStyle w:val="BodyText"/>
      </w:pPr>
      <w:r>
        <w:t xml:space="preserve">Nhưng mà khi đi được một trăm mét thì Nhạc Trọng gặp phải hai lựa chọn gian nan. Trước mặt của hắn có ba con đường mà biens dị thú đụng ngã hiện ra. Nhạc Trọng không cách nào phán đoán được con đường nào mới là lối đi chính xác.</w:t>
      </w:r>
    </w:p>
    <w:p>
      <w:pPr>
        <w:pStyle w:val="BodyText"/>
      </w:pPr>
      <w:r>
        <w:t xml:space="preserve">Nếu như là đi sai Nhạc Trọng rất có thể bị đi vào hang ổ hung thú, sau đó bị đối phương xem hắn làm món điểm tâm và ăn mất.</w:t>
      </w:r>
    </w:p>
    <w:p>
      <w:pPr>
        <w:pStyle w:val="BodyText"/>
      </w:pPr>
      <w:r>
        <w:t xml:space="preserve">Nhạc Trọng cũng không có nắm chắc lần nữa dụ hung thú chạy tới vách núi.</w:t>
      </w:r>
    </w:p>
    <w:p>
      <w:pPr>
        <w:pStyle w:val="BodyText"/>
      </w:pPr>
      <w:r>
        <w:t xml:space="preserve">Do dự một hồi, Nhạc Trọng một đường quay về, bò xuống vách núi, dọc theo dòng suối mà đi</w:t>
      </w:r>
    </w:p>
    <w:p>
      <w:pPr>
        <w:pStyle w:val="BodyText"/>
      </w:pPr>
      <w:r>
        <w:t xml:space="preserve">Người Châu Á thường làm ruộng ở khu vực có nước dồi dào, chỉ cần không phải là rừng sâu núi thẳm thì sẽ có người tụ tập. Nhạc Trọng cũng chỉ có thể đi thẳng về một hướng, cầu nguyện mình gặp được nhân loại.</w:t>
      </w:r>
    </w:p>
    <w:p>
      <w:pPr>
        <w:pStyle w:val="BodyText"/>
      </w:pPr>
      <w:r>
        <w:t xml:space="preserve">Trong khu vực rừng núi này thỉnh thoảng có biến dị thú tru lên rất lớn. Biến dị thú tranh đấu với nhau không khắc nào ngừng nghỉ. Nhạc Trọng đã nhìn thấy qua hai con chim biến dị cấp hơn 40 chiến đấu với nhau kịch liệt.</w:t>
      </w:r>
    </w:p>
    <w:p>
      <w:pPr>
        <w:pStyle w:val="BodyText"/>
      </w:pPr>
      <w:r>
        <w:t xml:space="preserve">Nhạc Trọng thời điểm nhìn thấy biến dị thú chém giết thì lập tức lặng lẽ né ra, không dám dừng alij chút nào. Biến dị thú ở mặt đất còn tốt, hắn còn có thể bằng vào gai xương mà chiến thắng.</w:t>
      </w:r>
    </w:p>
    <w:p>
      <w:pPr>
        <w:pStyle w:val="BodyText"/>
      </w:pPr>
      <w:r>
        <w:t xml:space="preserve">Nếu như chiến đấu với biến dị thú trên bầu trời thì hắn tuyệt đối hữu tử vô sinh.</w:t>
      </w:r>
    </w:p>
    <w:p>
      <w:pPr>
        <w:pStyle w:val="BodyText"/>
      </w:pPr>
      <w:r>
        <w:t xml:space="preserve">Trừ chuyện đó ra khi trong rừng núi nhìn thấy cảnh phi cầm tẩu thú hỗn loạn, hiển nhiên có cự thú nguy hiểm đang hành tẩu trong rừng.</w:t>
      </w:r>
    </w:p>
    <w:p>
      <w:pPr>
        <w:pStyle w:val="BodyText"/>
      </w:pPr>
      <w:r>
        <w:t xml:space="preserve">Nhạc Trọng thường thường cảm giác được cự thú nguyên hiểm sắp tới, hắn trước tiên sẽ phát động Hợp Thể Phòng Hộ Thuật, sử dụng bạch cốt hình thành cốt khải bảo phủ toàn thân hắn lại, ngăn cách khí tức của hắn và sau đó bỏ chạy thật nhanh.</w:t>
      </w:r>
    </w:p>
    <w:p>
      <w:pPr>
        <w:pStyle w:val="BodyText"/>
      </w:pPr>
      <w:r>
        <w:t xml:space="preserve">Ở trong một cái rãnh gần súi, sáu nam tử quần áo tả tơi tay cầm lưới đánh cá đang dùng dụng cụ ngồi ở cao điểm, nhìn chằm chằm vào cái rãnh nhỏ này.</w:t>
      </w:r>
    </w:p>
    <w:p>
      <w:pPr>
        <w:pStyle w:val="BodyText"/>
      </w:pPr>
      <w:r>
        <w:t xml:space="preserve">Ở trong cái rãnh này tài nguyên cá phong phú. Chỉ cần đánh mấy mẻ cá là bọn họ có thể được ăn no, vận khí tốt thì thu hoạch phong phú có thể ăn được cả hai tuần.</w:t>
      </w:r>
    </w:p>
    <w:p>
      <w:pPr>
        <w:pStyle w:val="BodyText"/>
      </w:pPr>
      <w:r>
        <w:t xml:space="preserve">- Lão bí thư chi bộ! Tôi có thể đi được chưa? Tôi cầu ngài!</w:t>
      </w:r>
    </w:p>
    <w:p>
      <w:pPr>
        <w:pStyle w:val="BodyText"/>
      </w:pPr>
      <w:r>
        <w:t xml:space="preserve">- Vật kia sẽ ăn tôi!</w:t>
      </w:r>
    </w:p>
    <w:p>
      <w:pPr>
        <w:pStyle w:val="BodyText"/>
      </w:pPr>
      <w:r>
        <w:t xml:space="preserve">Một gã nam tử bị thương quỳ gối trước một người nam tử trung niên và khóc lóc dập đầu.</w:t>
      </w:r>
    </w:p>
    <w:p>
      <w:pPr>
        <w:pStyle w:val="BodyText"/>
      </w:pPr>
      <w:r>
        <w:t xml:space="preserve">Trong cái khe nhỏ này có tài nguyên cá phong phú, đồng thời còn cất giấu biến dị thú ăn thịt người. Những người đi tới cái rãnh này bắt cá đều bị nó ăn thịt.</w:t>
      </w:r>
    </w:p>
    <w:p>
      <w:pPr>
        <w:pStyle w:val="BodyText"/>
      </w:pPr>
      <w:r>
        <w:t xml:space="preserve">Sáu người này đều là người sống sót trong Nha Thôn. Một tháng trước bọn họ tổng cộng có ba mươi hai đồng bạn, hiện tại cũng chỉ còn lại sáu người bọn họ.</w:t>
      </w:r>
    </w:p>
    <w:p>
      <w:pPr>
        <w:pStyle w:val="BodyText"/>
      </w:pPr>
      <w:r>
        <w:t xml:space="preserve">Những thôn dân này muốn từ trong cái khe nhỏ an toàn này đánh cá thì chỉ có thể dùng một thôn dân làm mồi dẫn con biến dị thú sống trong rãnh này dẫn đi, chỉ như vậy mới được ăn no bụng. Chỉ có như vậy bọn họ mới có thể thuận lợi đánh cá mà sống sót tiếp.</w:t>
      </w:r>
    </w:p>
    <w:p>
      <w:pPr>
        <w:pStyle w:val="BodyText"/>
      </w:pPr>
      <w:r>
        <w:t xml:space="preserve">Một lão nông trung niên rất còi rất đen nhìn qua tên nam tử này nói:</w:t>
      </w:r>
    </w:p>
    <w:p>
      <w:pPr>
        <w:pStyle w:val="Compact"/>
      </w:pPr>
      <w:r>
        <w:t xml:space="preserve">- Hắc Tử! Trước kia chúng ta đã từng nói qua thế nào? Rút thăm xem ai làm mồi, thời điểm người khác rút thăm trúng bị làm mồi thì anh ăn cá rất hân hoan. Hiện tại đến phiên anh làm mồi thì kêu trời trách đất là sao?</w:t>
      </w:r>
      <w:r>
        <w:br w:type="textWrapping"/>
      </w:r>
      <w:r>
        <w:br w:type="textWrapping"/>
      </w:r>
    </w:p>
    <w:p>
      <w:pPr>
        <w:pStyle w:val="Heading2"/>
      </w:pPr>
      <w:bookmarkStart w:id="239" w:name="chương-217-nhân-tung.-1"/>
      <w:bookmarkEnd w:id="239"/>
      <w:r>
        <w:t xml:space="preserve">217. Chương 217: Nhân Tung. (1)</w:t>
      </w:r>
    </w:p>
    <w:p>
      <w:pPr>
        <w:pStyle w:val="Compact"/>
      </w:pPr>
      <w:r>
        <w:br w:type="textWrapping"/>
      </w:r>
      <w:r>
        <w:br w:type="textWrapping"/>
      </w:r>
    </w:p>
    <w:p>
      <w:pPr>
        <w:pStyle w:val="BodyText"/>
      </w:pPr>
      <w:r>
        <w:t xml:space="preserve">Bốn gã thôn dân còn lại nhìn chằm chằm vào Hắc Tử, tay cầm cá vây tới, nếu hắn dám phản kháng thì bọn họ sẽ xông lên giết chết Hắc Tử sau đó cho làm mồi.</w:t>
      </w:r>
    </w:p>
    <w:p>
      <w:pPr>
        <w:pStyle w:val="BodyText"/>
      </w:pPr>
      <w:r>
        <w:t xml:space="preserve">Sắc mặt Hắc Tử tái đi, biết rõ nếu mình không đáp ứng sẽ bị giết chết, hắn chỉ có thể vẻ mặt đau khổ cắn răng nói ra.</w:t>
      </w:r>
    </w:p>
    <w:p>
      <w:pPr>
        <w:pStyle w:val="BodyText"/>
      </w:pPr>
      <w:r>
        <w:t xml:space="preserve">- Bí thư chi bộ, tôi đi làm mồi. Vợ và con của tôi trong thôn xin ngài chiếu cố.</w:t>
      </w:r>
    </w:p>
    <w:p>
      <w:pPr>
        <w:pStyle w:val="BodyText"/>
      </w:pPr>
      <w:r>
        <w:t xml:space="preserve">Lão bí thư chi bộ trầm giọng nói:</w:t>
      </w:r>
    </w:p>
    <w:p>
      <w:pPr>
        <w:pStyle w:val="BodyText"/>
      </w:pPr>
      <w:r>
        <w:t xml:space="preserve">- Anh yên tâm, chỉ cần tôi có ăn thì bọn họ sẽ không chịu đói.</w:t>
      </w:r>
    </w:p>
    <w:p>
      <w:pPr>
        <w:pStyle w:val="BodyText"/>
      </w:pPr>
      <w:r>
        <w:t xml:space="preserve">- Bí thư chi bộ! ! Có người! ! Chỗ đó có người tới!</w:t>
      </w:r>
    </w:p>
    <w:p>
      <w:pPr>
        <w:pStyle w:val="BodyText"/>
      </w:pPr>
      <w:r>
        <w:t xml:space="preserve">Đột nhiên lúc này một gã thôn dân lúc này vọt tới trước mặt bí thư chi bộ, chỉ vào một hướng và nói với bí thư chi bộ.</w:t>
      </w:r>
    </w:p>
    <w:p>
      <w:pPr>
        <w:pStyle w:val="BodyText"/>
      </w:pPr>
      <w:r>
        <w:t xml:space="preserve">Lão bí thư chi bộ nhìn qua phương hướng mà tên thôn dân chỉ lại, chỉ thấy Nhạc Trọng cùng bạch cốt hai người đang đi dọc bờ sông tới rãnh mương nhỏ này.</w:t>
      </w:r>
    </w:p>
    <w:p>
      <w:pPr>
        <w:pStyle w:val="BodyText"/>
      </w:pPr>
      <w:r>
        <w:t xml:space="preserve">- Hắn còn thật không sợ chết!</w:t>
      </w:r>
    </w:p>
    <w:p>
      <w:pPr>
        <w:pStyle w:val="BodyText"/>
      </w:pPr>
      <w:r>
        <w:t xml:space="preserve">Nhìn thấy Nhạc Trọng đi dọc theo con sông tới nơi này, trong nội tâm tất cả mọi người đều sinh ra ý niệm này trong đầu.</w:t>
      </w:r>
    </w:p>
    <w:p>
      <w:pPr>
        <w:pStyle w:val="BodyText"/>
      </w:pPr>
      <w:r>
        <w:t xml:space="preserve">Sáu tên nam nhân sống sót nằm xuống mặt đất, lẳng lặng nhìn qua Nhạc Trọng, ai cũng không có lên tiếng nhắc nhở hắn.</w:t>
      </w:r>
    </w:p>
    <w:p>
      <w:pPr>
        <w:pStyle w:val="BodyText"/>
      </w:pPr>
      <w:r>
        <w:t xml:space="preserve">Nếu như con biến dị thú kia ăn no bụng, như vậy đợi lát nữa người làm con mồi sẽ sống sót.</w:t>
      </w:r>
    </w:p>
    <w:p>
      <w:pPr>
        <w:pStyle w:val="BodyText"/>
      </w:pPr>
      <w:r>
        <w:t xml:space="preserve">Nhạc Trọng đi tới gần rãnh mương này, đột nhiên báo động trong nội tâm tăng mạnh, hắn giống như tên rời cung vọt ra phía sau.</w:t>
      </w:r>
    </w:p>
    <w:p>
      <w:pPr>
        <w:pStyle w:val="BodyText"/>
      </w:pPr>
      <w:r>
        <w:t xml:space="preserve">Bạch cốt cũng làm động tác giống như Nhạc Trọng.</w:t>
      </w:r>
    </w:p>
    <w:p>
      <w:pPr>
        <w:pStyle w:val="BodyText"/>
      </w:pPr>
      <w:r>
        <w:t xml:space="preserve">Cơ hồ là sau một khắc, một dòng nước trong sông phóng lên trời, một biến dị thú thân dài hai mươi mét phóng lên trời, nó giống như giao long mở cái miệng như chậu máu căn về phía Nhạc Trọng bên này.</w:t>
      </w:r>
    </w:p>
    <w:p>
      <w:pPr>
        <w:pStyle w:val="BodyText"/>
      </w:pPr>
      <w:r>
        <w:t xml:space="preserve">Nhạc Trọng nhìn qua con rắn nước biến dị này, một tay cầm ám ma đao, và nhanh nhẹn gấp bảy lần bộc phát, thời điểm con rắn nước sắp cắn thì hắn lại lóe lên bên phải, né qua cái táp của con rắn nước biến dị.</w:t>
      </w:r>
    </w:p>
    <w:p>
      <w:pPr>
        <w:pStyle w:val="BodyText"/>
      </w:pPr>
      <w:r>
        <w:t xml:space="preserve">Sau một khắc Nhạc Trọng cầm ám ma đao trong tay như thiểm điện chém thẳng vào đầu của con rắn nước, ám ma đao hung hăng chém vào chỗ bảy tấc của con rắn nước, thoáng cái chỗ bảy tấc của con rắn nước có máu tươi bắn ra xối xả.</w:t>
      </w:r>
    </w:p>
    <w:p>
      <w:pPr>
        <w:pStyle w:val="BodyText"/>
      </w:pPr>
      <w:r>
        <w:t xml:space="preserve">Con rắn nước biến dị ăn một đao của Nhạc Trọng thì máu rắn chảy ra khắp nơi, giãu dụa trong lúc trước.</w:t>
      </w:r>
    </w:p>
    <w:p>
      <w:pPr>
        <w:pStyle w:val="BodyText"/>
      </w:pPr>
      <w:r>
        <w:t xml:space="preserve">Bạch cốt lúc này cũng kéo thân thể của con rắn nước từ trong nuios ra ngoài.</w:t>
      </w:r>
    </w:p>
    <w:p>
      <w:pPr>
        <w:pStyle w:val="BodyText"/>
      </w:pPr>
      <w:r>
        <w:t xml:space="preserve">Nhạc Trọng thì rút đao chém lên đầu của con rắn nước, sau đó từ bên trong tìm kiếm huyết tinh trong đầu con rắn.</w:t>
      </w:r>
    </w:p>
    <w:p>
      <w:pPr>
        <w:pStyle w:val="BodyText"/>
      </w:pPr>
      <w:r>
        <w:t xml:space="preserve">- Thật là lợi hại!</w:t>
      </w:r>
    </w:p>
    <w:p>
      <w:pPr>
        <w:pStyle w:val="BodyText"/>
      </w:pPr>
      <w:r>
        <w:t xml:space="preserve">Nhìn thấy Nhạc Trọng cùng bạch cốt dễ dàng tiêu diệt con rắn nước, những người sống sót kia hít một hơi khí lạnh. Bọn họ biết rõ con rắn nước kia đáng sợ như thế nào, ngay cả lân giáp của con rắn nước cũng không đâm thủng, bọn họ đành phải dùng người làm mồi mới có thể bắt cá được</w:t>
      </w:r>
    </w:p>
    <w:p>
      <w:pPr>
        <w:pStyle w:val="BodyText"/>
      </w:pPr>
      <w:r>
        <w:t xml:space="preserve">Mà Mã Chính Minh nhìn qua ám ma đao của Nhạc Trọng thì trong mắt hiện ra dị sắc.</w:t>
      </w:r>
    </w:p>
    <w:p>
      <w:pPr>
        <w:pStyle w:val="BodyText"/>
      </w:pPr>
      <w:r>
        <w:t xml:space="preserve">Nhạc Trọng nhìn qua hướng của sáu người sống sót, lạnh lùng nói</w:t>
      </w:r>
    </w:p>
    <w:p>
      <w:pPr>
        <w:pStyle w:val="BodyText"/>
      </w:pPr>
      <w:r>
        <w:t xml:space="preserve">- Xem đủ sao? Xem đủ thì đi ra đây cho tôi!</w:t>
      </w:r>
    </w:p>
    <w:p>
      <w:pPr>
        <w:pStyle w:val="BodyText"/>
      </w:pPr>
      <w:r>
        <w:t xml:space="preserve">Sáu người sống sót nghe lời của Nhạc Trọng thì ánh mắt lập tức nhìn qua người lão bí thư.</w:t>
      </w:r>
    </w:p>
    <w:p>
      <w:pPr>
        <w:pStyle w:val="BodyText"/>
      </w:pPr>
      <w:r>
        <w:t xml:space="preserve">Lão bí thư chi bộ do dự một hồi, trầm giọng nói:</w:t>
      </w:r>
    </w:p>
    <w:p>
      <w:pPr>
        <w:pStyle w:val="BodyText"/>
      </w:pPr>
      <w:r>
        <w:t xml:space="preserve">- Đi qua!</w:t>
      </w:r>
    </w:p>
    <w:p>
      <w:pPr>
        <w:pStyle w:val="BodyText"/>
      </w:pPr>
      <w:r>
        <w:t xml:space="preserve">Sau tận thế thì nhân loại cũng là tồn tại đáng sợ. Nhưng mà lão bí thư chi bộ nhìn thấy Nhạc Trọng thân thủ khủng bố như thế, hiển nhiên không phải là người phát sầu vì thức ăn. Hắn lúc này mới dám dẫn người đi qua.</w:t>
      </w:r>
    </w:p>
    <w:p>
      <w:pPr>
        <w:pStyle w:val="BodyText"/>
      </w:pPr>
      <w:r>
        <w:t xml:space="preserve">Những người sống sót này vừa đi tới trước người của Nhạc Trọng thì Nhạc Trọng liền hỏi bọn họ ngay:</w:t>
      </w:r>
    </w:p>
    <w:p>
      <w:pPr>
        <w:pStyle w:val="BodyText"/>
      </w:pPr>
      <w:r>
        <w:t xml:space="preserve">- Các người là người nào? Nơi này là đâu?</w:t>
      </w:r>
    </w:p>
    <w:p>
      <w:pPr>
        <w:pStyle w:val="BodyText"/>
      </w:pPr>
      <w:r>
        <w:t xml:space="preserve">- Vị tiểu huynh đệ này...</w:t>
      </w:r>
    </w:p>
    <w:p>
      <w:pPr>
        <w:pStyle w:val="BodyText"/>
      </w:pPr>
      <w:r>
        <w:t xml:space="preserve">Tên lão bí thư chi bộ nhìn Nhạc Trọng và nói ra lời lẽ tổ chức, đưa lai lịch của bọn họ nói rõ với Nhạc Trọng.</w:t>
      </w:r>
    </w:p>
    <w:p>
      <w:pPr>
        <w:pStyle w:val="BodyText"/>
      </w:pPr>
      <w:r>
        <w:t xml:space="preserve">Tên lão bí thư chi bộ tên là Mã Chính Minh, là bí thư của Nha Thôn. Tên gọi là Hắc Tử vốn tên là Lưu Nhị Hắc. Những người sống sót khác tên là Thái Văn, Lưu Khánh, Trương Nhĩ, Hà Quang.</w:t>
      </w:r>
    </w:p>
    <w:p>
      <w:pPr>
        <w:pStyle w:val="BodyText"/>
      </w:pPr>
      <w:r>
        <w:t xml:space="preserve">Nha Thôn chính là một trong rất nhiều nông thôn của thành phố SY, trong thôn chủ yếu sống bằng đánh cá, đi săn, làm ruộng mà sống. Thế giới biến dị thì thôn dân Nha Thôn bởi vì trường kỳ lao động chân tay, sức chiến đấu không kém, đem những người biến thành tang thi giết chết.</w:t>
      </w:r>
    </w:p>
    <w:p>
      <w:pPr>
        <w:pStyle w:val="BodyText"/>
      </w:pPr>
      <w:r>
        <w:t xml:space="preserve">Có một nửa thôn dân sống sót. Nhưng mà một tháng kế tiếp thức ăn của thôn dân cũng cạn. Bọn họ không thể không đi ra ngoài săn bắt.</w:t>
      </w:r>
    </w:p>
    <w:p>
      <w:pPr>
        <w:pStyle w:val="BodyText"/>
      </w:pPr>
      <w:r>
        <w:t xml:space="preserve">Nhưng mà trong núi có biến dị thú mạnh mẽ qua lại, thôn dân lên núi đi săn tổn thất thảm trọng. Bọn họ chỉ có thể đủ đi đánh cá. Mà con rắn nước biến dị không phải dễ chọc. Nhưng mà chỉ có đường này bọn họ mới sống sót được.</w:t>
      </w:r>
    </w:p>
    <w:p>
      <w:pPr>
        <w:pStyle w:val="BodyText"/>
      </w:pPr>
      <w:r>
        <w:t xml:space="preserve">Nhạc Trọng hỏi:</w:t>
      </w:r>
    </w:p>
    <w:p>
      <w:pPr>
        <w:pStyle w:val="BodyText"/>
      </w:pPr>
      <w:r>
        <w:t xml:space="preserve">- Các ngươi biết rõ chung quanh đây có căn cứ lớn của nhân loại hay không?</w:t>
      </w:r>
    </w:p>
    <w:p>
      <w:pPr>
        <w:pStyle w:val="BodyText"/>
      </w:pPr>
      <w:r>
        <w:t xml:space="preserve">Trước mắt Nhạc Trọng rất muốn tìm nhất chính là radio dò tìm người của mình, như vậy hắn có thể tìm được cách liên hệ với huyện Thanh Nguyên bên kia.</w:t>
      </w:r>
    </w:p>
    <w:p>
      <w:pPr>
        <w:pStyle w:val="BodyText"/>
      </w:pPr>
      <w:r>
        <w:t xml:space="preserve">Mã Chính Minh lắc lắc đầu nói:</w:t>
      </w:r>
    </w:p>
    <w:p>
      <w:pPr>
        <w:pStyle w:val="BodyText"/>
      </w:pPr>
      <w:r>
        <w:t xml:space="preserve">- Không biết! Thôn trước mặt thôn chúng tôi đã không qua được, người ở nơi đó đã biến thành tang thi, chúng tôi không thể ra ngoài. Cũng không biết bên ngoài có căn cứ hay không.</w:t>
      </w:r>
    </w:p>
    <w:p>
      <w:pPr>
        <w:pStyle w:val="BodyText"/>
      </w:pPr>
      <w:r>
        <w:t xml:space="preserve">Mã Chính Minh cũng xem phim Sinh Hóa Nguy Cơ rồi, cũng biết tang thi là thứ gì.</w:t>
      </w:r>
    </w:p>
    <w:p>
      <w:pPr>
        <w:pStyle w:val="BodyText"/>
      </w:pPr>
      <w:r>
        <w:t xml:space="preserve">Mã Chính Minh nhìn qua Nhạc Trọng, cẩn thận từng li từng tí hỏi</w:t>
      </w:r>
    </w:p>
    <w:p>
      <w:pPr>
        <w:pStyle w:val="BodyText"/>
      </w:pPr>
      <w:r>
        <w:t xml:space="preserve">- Nhạc Trọng huynh đệ, có thể cho chúng tôi đánh cá hay không?</w:t>
      </w:r>
    </w:p>
    <w:p>
      <w:pPr>
        <w:pStyle w:val="BodyText"/>
      </w:pPr>
      <w:r>
        <w:t xml:space="preserve">Nhạc Trọng sau khi giết chết con rắn nước biến dị ở đây xong. Con sông này lúc trước là lãnh địa của nó, bây giờ nó chết thì không có gì uy hiếp cả. Có thể liên tục không ngừng sản xuất tôm cá tươi, Mã Chính Minh thấy uy thế của Nhạc Trọng thì không tự giác hỏi thăm Nhạc Trọng.</w:t>
      </w:r>
    </w:p>
    <w:p>
      <w:pPr>
        <w:pStyle w:val="BodyText"/>
      </w:pPr>
      <w:r>
        <w:t xml:space="preserve">Nhạc Trọng phất phất tay nói.</w:t>
      </w:r>
    </w:p>
    <w:p>
      <w:pPr>
        <w:pStyle w:val="BodyText"/>
      </w:pPr>
      <w:r>
        <w:t xml:space="preserve">- Đi thôi!</w:t>
      </w:r>
    </w:p>
    <w:p>
      <w:pPr>
        <w:pStyle w:val="BodyText"/>
      </w:pPr>
      <w:r>
        <w:t xml:space="preserve">Mã Chính Minh đại hỉ, mang theo mấy người đi tới cái rãnh mương nhỏ này.</w:t>
      </w:r>
    </w:p>
    <w:p>
      <w:pPr>
        <w:pStyle w:val="BodyText"/>
      </w:pPr>
      <w:r>
        <w:t xml:space="preserve">Qua mấy lưới thì mấy người từ trong rãnh này bắt được gần mười cân cá.</w:t>
      </w:r>
    </w:p>
    <w:p>
      <w:pPr>
        <w:pStyle w:val="BodyText"/>
      </w:pPr>
      <w:r>
        <w:t xml:space="preserve">Thế giới sau khi biến dị và không có nhân loại lạm sát, tăng thêm virus ảnh hưởng nên tài nguyên cá khôi phục thật nhanh. Tài nguyên cá trong khe nhỏ này vô cùng phong phú.</w:t>
      </w:r>
    </w:p>
    <w:p>
      <w:pPr>
        <w:pStyle w:val="BodyText"/>
      </w:pPr>
      <w:r>
        <w:t xml:space="preserve">Mã Chính Minh nhìn qua Nhạc Trọng nhiệt tình mời nói.</w:t>
      </w:r>
    </w:p>
    <w:p>
      <w:pPr>
        <w:pStyle w:val="BodyText"/>
      </w:pPr>
      <w:r>
        <w:t xml:space="preserve">- Nhạc Trọng huynh đệ, lúc này nhờ ngài chém giết con rắn nước biến dị, chúng ta mới có thể thu hoạch phong phú như vậy. Xin ngài cho thôn chúng tôi được hãnh diện, chúng tôi sẽ tận tình địa chủ.</w:t>
      </w:r>
    </w:p>
    <w:p>
      <w:pPr>
        <w:pStyle w:val="BodyText"/>
      </w:pPr>
      <w:r>
        <w:t xml:space="preserve">- Tốt!</w:t>
      </w:r>
    </w:p>
    <w:p>
      <w:pPr>
        <w:pStyle w:val="BodyText"/>
      </w:pPr>
      <w:r>
        <w:t xml:space="preserve">Nhạc Trọng cũng cần người dẫn đường đi tới thôn trấn tiếp theo, hơn nữa hắn đi một ngày cũng có chút mỏi mệt, vì vậy đáp ứng Mã Chính Minh mời.</w:t>
      </w:r>
    </w:p>
    <w:p>
      <w:pPr>
        <w:pStyle w:val="BodyText"/>
      </w:pPr>
      <w:r>
        <w:t xml:space="preserve">Nha Thôn ba mặt là núi, có hơn một trăm mẫu ruộng nhỏ. Trong thôn có chừng hai mươi mấy tòa nhà ngói, đây là những gian nhà ngói của những năm năm mươi.</w:t>
      </w:r>
    </w:p>
    <w:p>
      <w:pPr>
        <w:pStyle w:val="Compact"/>
      </w:pPr>
      <w:r>
        <w:t xml:space="preserve">Bên ngoài thôn có một đám nữ nhân và tiểu hài tử đang trong ruộng tìm rau dại, những đứa bé kia kia bắt được con ve, con giun các loại cũng sẽ ăn luôn.</w:t>
      </w:r>
      <w:r>
        <w:br w:type="textWrapping"/>
      </w:r>
      <w:r>
        <w:br w:type="textWrapping"/>
      </w:r>
    </w:p>
    <w:p>
      <w:pPr>
        <w:pStyle w:val="Heading2"/>
      </w:pPr>
      <w:bookmarkStart w:id="240" w:name="chương-218-nhân-tung.-2"/>
      <w:bookmarkEnd w:id="240"/>
      <w:r>
        <w:t xml:space="preserve">218. Chương 218: Nhân Tung. (2)</w:t>
      </w:r>
    </w:p>
    <w:p>
      <w:pPr>
        <w:pStyle w:val="Compact"/>
      </w:pPr>
      <w:r>
        <w:br w:type="textWrapping"/>
      </w:r>
      <w:r>
        <w:br w:type="textWrapping"/>
      </w:r>
    </w:p>
    <w:p>
      <w:pPr>
        <w:pStyle w:val="BodyText"/>
      </w:pPr>
      <w:r>
        <w:t xml:space="preserve">Thế giới sau khi biến dị thì đại lượng sinh vật cũng biến dị, thực vật cũng không ngoại lệ. Trước thế giới biến dị thì nhân loại sẽ không ăn rau dại mà sống, nhưng mà sau khi biến dị thì chúng trở nên thập phần thưa thớt. Đồng thời một số thực vật có độc không kiêng nể gì sinh trưởng, nếu như ăn thực vật có độc này thì nhân loại sẽ bị trúng độc mà chết. Bởi vậy sưu tầm rau dại cũng là một môn kỹ thuật sống, không có tri thức phong phú mà dám ăn rau dại là tìm chết. Chung quanh Nha Thôn mọc ra không ít thực vật, nhưng mà chân chính ăn được lại không nhiều.</w:t>
      </w:r>
    </w:p>
    <w:p>
      <w:pPr>
        <w:pStyle w:val="BodyText"/>
      </w:pPr>
      <w:r>
        <w:t xml:space="preserve">Mã Chính Minh lúc này trở lại trong thôn, người trong thôn vây quanh, tham lam nhìn qua lưới cá lớn trong tay của Mã Chính Minh.</w:t>
      </w:r>
    </w:p>
    <w:p>
      <w:pPr>
        <w:pStyle w:val="BodyText"/>
      </w:pPr>
      <w:r>
        <w:t xml:space="preserve">Mã Chính Minh nhìn qua chung quanh, mọi người nhìn hắn như anh hùng chiến thắng trở về. Trên thực tế trong mắt người trong Nha Thôn thì những người Mã Chính Minh mang thức ăn về là anh hùng của mọi người.</w:t>
      </w:r>
    </w:p>
    <w:p>
      <w:pPr>
        <w:pStyle w:val="BodyText"/>
      </w:pPr>
      <w:r>
        <w:t xml:space="preserve">Nhưng mà khi ánh mắt của mọi người nhìn qua bạch cốt kéo thi thể con rắn nước biến dị trở về, bọn họ lần đầu tiên trông thấy cự thú khủng khiếp như vậy.</w:t>
      </w:r>
    </w:p>
    <w:p>
      <w:pPr>
        <w:pStyle w:val="BodyText"/>
      </w:pPr>
      <w:r>
        <w:t xml:space="preserve">Rất nhiều tiểu hài tử đều hiếu kỳ thò tay sờ lên lân giáp của rắn nước biến dị.</w:t>
      </w:r>
    </w:p>
    <w:p>
      <w:pPr>
        <w:pStyle w:val="BodyText"/>
      </w:pPr>
      <w:r>
        <w:t xml:space="preserve">Nhạc Trọng nhìn qua trong thôn này, chỉ thấy trong thôn chừng bốn mươi nữ nhân, hơn mười tiểu hài tử. Nam nhân cũng chỉ còn lại sáu người Mã Chính Minh.</w:t>
      </w:r>
    </w:p>
    <w:p>
      <w:pPr>
        <w:pStyle w:val="BodyText"/>
      </w:pPr>
      <w:r>
        <w:t xml:space="preserve">Mã Chính Minh mang theo Nhạc Trọng, bạch cốt, Lưu Nhị Hắc, Lưu Khánh, Trương Nhĩ, Hà Quang đi vào một trong đại viện.</w:t>
      </w:r>
    </w:p>
    <w:p>
      <w:pPr>
        <w:pStyle w:val="BodyText"/>
      </w:pPr>
      <w:r>
        <w:t xml:space="preserve">Mã Chính Minh tiến vào trong đại viện, theo trong phòng đi ra sáu người lớn nhất tuổi chừng bốn mươi sáu, nhỏ nhất chỉ mới mười sáu.</w:t>
      </w:r>
    </w:p>
    <w:p>
      <w:pPr>
        <w:pStyle w:val="BodyText"/>
      </w:pPr>
      <w:r>
        <w:t xml:space="preserve">Trong nhà trừ nữ nhân hơn bốn mươi kia, năm người còn lại tuy da đen một chút, nhưng mà mỗi người đều có tư sắc, trong thôn này bọn họ đều là mỹ nhân đấy.s</w:t>
      </w:r>
    </w:p>
    <w:p>
      <w:pPr>
        <w:pStyle w:val="BodyText"/>
      </w:pPr>
      <w:r>
        <w:t xml:space="preserve">Mã Chính Minh đem thùng tôm cá nhét vào tên trong tay nữ tử trung niên kia.</w:t>
      </w:r>
    </w:p>
    <w:p>
      <w:pPr>
        <w:pStyle w:val="BodyText"/>
      </w:pPr>
      <w:r>
        <w:t xml:space="preserve">- Quyên Tử! Cô và mấy người mang đồ ăn đi xử lý đi! Đi lây Thần Tuyền Trà ra, tôi và huynh đệ này uống với nhau một chút.</w:t>
      </w:r>
    </w:p>
    <w:p>
      <w:pPr>
        <w:pStyle w:val="BodyText"/>
      </w:pPr>
      <w:r>
        <w:t xml:space="preserve">Nữ nhân trung niên kia tiếp nhận cá tôm và cùng năm người kia rời đi.</w:t>
      </w:r>
    </w:p>
    <w:p>
      <w:pPr>
        <w:pStyle w:val="BodyText"/>
      </w:pPr>
      <w:r>
        <w:t xml:space="preserve">Trên bàn bày ra tôm bự, cá chép hấp, cá phiến, canh cá các loại mỹ vị bày lên bàn.</w:t>
      </w:r>
    </w:p>
    <w:p>
      <w:pPr>
        <w:pStyle w:val="BodyText"/>
      </w:pPr>
      <w:r>
        <w:t xml:space="preserve">Ngoài những mỹ vị tôm cá tươi này, trước người mỗi nam nhân đều là một ly trà nước xanh.</w:t>
      </w:r>
    </w:p>
    <w:p>
      <w:pPr>
        <w:pStyle w:val="BodyText"/>
      </w:pPr>
      <w:r>
        <w:t xml:space="preserve">Lưu Nhị Hắc cầm lấy chén trà đưa lên mũi ngửi ngửi, một hương thơm lạ lùng từ trong nước trà truyền ra, làm tinh thần của hắn vô cùng khoan khoái dễ chịu, hắn liền vội vàng hỏi:</w:t>
      </w:r>
    </w:p>
    <w:p>
      <w:pPr>
        <w:pStyle w:val="BodyText"/>
      </w:pPr>
      <w:r>
        <w:t xml:space="preserve">- Lão bí thư chi bộ! Ngài giấu đủ sâu nha, đây là bảo bối gì?</w:t>
      </w:r>
    </w:p>
    <w:p>
      <w:pPr>
        <w:pStyle w:val="BodyText"/>
      </w:pPr>
      <w:r>
        <w:t xml:space="preserve">Mã Chính Minh cười hắc hắc, cầm lấy chén trà lên uống một ngụm, sau đó híp mắt nói.</w:t>
      </w:r>
    </w:p>
    <w:p>
      <w:pPr>
        <w:pStyle w:val="BodyText"/>
      </w:pPr>
      <w:r>
        <w:t xml:space="preserve">- Đây là Thần Tuyền Trà. Lần uống đầu tiên rất có lợi đấy. Hắc hắc!</w:t>
      </w:r>
    </w:p>
    <w:p>
      <w:pPr>
        <w:pStyle w:val="BodyText"/>
      </w:pPr>
      <w:r>
        <w:t xml:space="preserve">Nhạc Trọng cầm lấy chén Thần Tuyền Trà lên ngửi một chút, một mùi thơm lạ lùng truyền vào mũi, sau khi mùi thơm này chấm dứt, hắn cũng cảm giác được tinh thần sảng khoái. Hắn lè lưỡi liếm Thần Tuyền Trà kia, cảm giác nguy hiểm cũng không hiện ra, hắn chợt đem Thần Tuyền Trà một ngụm uống cạn.</w:t>
      </w:r>
    </w:p>
    <w:p>
      <w:pPr>
        <w:pStyle w:val="BodyText"/>
      </w:pPr>
      <w:r>
        <w:t xml:space="preserve">Thần Tuyền Trà vừa vào bụng Nhạc Trọng thì thanh khí tuôn ra, trong cơ thể Nhạc Trọng cuồn cuộn một hồi, tinh thần của hắn vô cùng thoải mái.</w:t>
      </w:r>
    </w:p>
    <w:p>
      <w:pPr>
        <w:pStyle w:val="BodyText"/>
      </w:pPr>
      <w:r>
        <w:t xml:space="preserve">- Tinh thần của ngài đạt được +1 cường hóa!</w:t>
      </w:r>
    </w:p>
    <w:p>
      <w:pPr>
        <w:pStyle w:val="BodyText"/>
      </w:pPr>
      <w:r>
        <w:t xml:space="preserve">- Trà ngon!</w:t>
      </w:r>
    </w:p>
    <w:p>
      <w:pPr>
        <w:pStyle w:val="BodyText"/>
      </w:pPr>
      <w:r>
        <w:t xml:space="preserve">Nghe được âm thanh nhắc nhở cường hóa thì Nhạc Trọng nhịn không được khen một câu.</w:t>
      </w:r>
    </w:p>
    <w:p>
      <w:pPr>
        <w:pStyle w:val="BodyText"/>
      </w:pPr>
      <w:r>
        <w:t xml:space="preserve">Bạch cốt, Lưu Nhị hắc, Thái Văn, Lưu Khánh, Trương Nhĩ, Hà Quang cũng đều nhao nhao uống cạn Thần Tuyền Trà này.</w:t>
      </w:r>
    </w:p>
    <w:p>
      <w:pPr>
        <w:pStyle w:val="BodyText"/>
      </w:pPr>
      <w:r>
        <w:t xml:space="preserve">Bạch cốt ở trước mặt của người khác ngụy trang thành nhân loại, nó tự nhiên cũng một hơi uống cạn Thần Tuyền Trà. Nhưng mà thân thể của nó sẽ hình thành một cái chén đem chén Thần Tuyền Trà thu vào trong. Năm người còn lại hiện ra thần sắc say mê.</w:t>
      </w:r>
    </w:p>
    <w:p>
      <w:pPr>
        <w:pStyle w:val="BodyText"/>
      </w:pPr>
      <w:r>
        <w:t xml:space="preserve">Nhìn qua mọi người một hơi uống cạn Thần Tuyền Trà, trong mắt Mã Chính Minh hiện ra dị sắc, ân cần nói.</w:t>
      </w:r>
    </w:p>
    <w:p>
      <w:pPr>
        <w:pStyle w:val="BodyText"/>
      </w:pPr>
      <w:r>
        <w:t xml:space="preserve">- Dùng bữa!</w:t>
      </w:r>
    </w:p>
    <w:p>
      <w:pPr>
        <w:pStyle w:val="BodyText"/>
      </w:pPr>
      <w:r>
        <w:t xml:space="preserve">Nói xong Mã Chính Minh dẫn đầu cầm lấy con tôm lớn đưa lên miệng ăn. Những con tôm này dù không có thêm gia vị gì vào cũng rất ngon.</w:t>
      </w:r>
    </w:p>
    <w:p>
      <w:pPr>
        <w:pStyle w:val="BodyText"/>
      </w:pPr>
      <w:r>
        <w:t xml:space="preserve">Những thức ăn này sau tận thế là mỹ vị khó có được, người trong Nha Thôn cũng không được ăn mấy lần. Trừ Nhạc Trọng cùng bạch cốt, những người còn lại đều như hổ đói ăn ngấu nghiến thức ăn này, giống như quỷ đói đầu thai vậy.</w:t>
      </w:r>
    </w:p>
    <w:p>
      <w:pPr>
        <w:pStyle w:val="BodyText"/>
      </w:pPr>
      <w:r>
        <w:t xml:space="preserve">Nhạc Trọng cũng ăn mấy con tôm, đột nhiên tầm trong thân thể sinh ra cảm giác tê rần, chợt rốt cuộc không cách nào khống chế được thân thể, sắc mặt của hắn biến đổi nhìn qua Mã Chính Minh.</w:t>
      </w:r>
    </w:p>
    <w:p>
      <w:pPr>
        <w:pStyle w:val="BodyText"/>
      </w:pPr>
      <w:r>
        <w:t xml:space="preserve">- Mày hạ độc?</w:t>
      </w:r>
    </w:p>
    <w:p>
      <w:pPr>
        <w:pStyle w:val="BodyText"/>
      </w:pPr>
      <w:r>
        <w:t xml:space="preserve">- Chuyện gì xảy ra? Tại sao tôi không động đậy được?</w:t>
      </w:r>
    </w:p>
    <w:p>
      <w:pPr>
        <w:pStyle w:val="BodyText"/>
      </w:pPr>
      <w:r>
        <w:t xml:space="preserve">- Đáng chết! Rất nhám!</w:t>
      </w:r>
    </w:p>
    <w:p>
      <w:pPr>
        <w:pStyle w:val="BodyText"/>
      </w:pPr>
      <w:r>
        <w:t xml:space="preserve">Cơ hồ trong thời khắc đó Lưu Nhị Hắc, Thái Văn, Lưu Khánh, Trương Nhĩ, Hà Quang năm người nhao nhao biến sắc, chiến đũa trong tay rơi xuống, nhao nhao ngã xuống đất.</w:t>
      </w:r>
    </w:p>
    <w:p>
      <w:pPr>
        <w:pStyle w:val="BodyText"/>
      </w:pPr>
      <w:r>
        <w:t xml:space="preserve">Mã Chính Minh nhìn qua trạng thái tê liệt của sáu người Nhạc Trọng, trong mắt hiện ra vui sướng, giải thích.</w:t>
      </w:r>
    </w:p>
    <w:p>
      <w:pPr>
        <w:pStyle w:val="BodyText"/>
      </w:pPr>
      <w:r>
        <w:t xml:space="preserve">- Hạ độc? Tôi không có làm chuyện này. Tuy Thần Tuyền Trà này có tác dụng tẩm bổ thân thể, nhưng mà đồng thời làm thân thể người ta tê liệt trong năm phút.</w:t>
      </w:r>
    </w:p>
    <w:p>
      <w:pPr>
        <w:pStyle w:val="BodyText"/>
      </w:pPr>
      <w:r>
        <w:t xml:space="preserve">Ánh mắt Nhạc Trọng ngưng tụ, trầm giọng hỏi:</w:t>
      </w:r>
    </w:p>
    <w:p>
      <w:pPr>
        <w:pStyle w:val="BodyText"/>
      </w:pPr>
      <w:r>
        <w:t xml:space="preserve">- Mày có ý đồ gì?</w:t>
      </w:r>
    </w:p>
    <w:p>
      <w:pPr>
        <w:pStyle w:val="BodyText"/>
      </w:pPr>
      <w:r>
        <w:t xml:space="preserve">Mã Chính Minh giấu diếm Thần Tuyền Trà có thể làm thân thể tê liệt, hiển nhiên không có hảo ý. Nếu không hắn nhất định sẽ sớm nói với mọi người Thần Tuyền Trà làm thân thể tê liệt.</w:t>
      </w:r>
    </w:p>
    <w:p>
      <w:pPr>
        <w:pStyle w:val="BodyText"/>
      </w:pPr>
      <w:r>
        <w:t xml:space="preserve">Mã Chính Minh nhìn qua Nhạc Trọng dữ tợn cười nói:</w:t>
      </w:r>
    </w:p>
    <w:p>
      <w:pPr>
        <w:pStyle w:val="BodyText"/>
      </w:pPr>
      <w:r>
        <w:t xml:space="preserve">- Nhạc Trọng tiểu huynh đệ, bảo đao trong tay của anh tôi rất thích. Nhưng mà tôi biết rõ anh sẽ không bỏ qua thứ yêu thích này. Chỉ có thể đưa ra hạ sách này, tiễn anh quy thiên. Như vậy bảo đao trong tay của anh sẽ quy cho tôi. Có chuôi bảo đao này và áo da rắn nước kia thì tôi không còn sợ tang thi nữa. Giết sạch tang thi nơi đó thì tôi sẽ đạt được vật tư của Trần Thôn. Chỉ cần tuần hoàn như vậy thì ta thời gian của tôi trôi qua càng ngày càng tốt. Vì tương lai của mình nên anh đành hi sinh vậy.</w:t>
      </w:r>
    </w:p>
    <w:p>
      <w:pPr>
        <w:pStyle w:val="BodyText"/>
      </w:pPr>
      <w:r>
        <w:t xml:space="preserve">Sắc mặt của Nhạc Trọng không thay đổi, lên tiếng chất vấn.</w:t>
      </w:r>
    </w:p>
    <w:p>
      <w:pPr>
        <w:pStyle w:val="BodyText"/>
      </w:pPr>
      <w:r>
        <w:t xml:space="preserve">- Nhưng đám người Lưu Nhị Hắc nhìn thấy tâm tư của mày, mày cũng giết bọn họ sao?</w:t>
      </w:r>
    </w:p>
    <w:p>
      <w:pPr>
        <w:pStyle w:val="BodyText"/>
      </w:pPr>
      <w:r>
        <w:t xml:space="preserve">- Thành đại sự không câu nệ tiểu tiết. Bọn họ sẽ nhanh chóng đi theo anh, cho anh trên đường xuống hoàng tuyền không tịch mịch nữa.</w:t>
      </w:r>
    </w:p>
    <w:p>
      <w:pPr>
        <w:pStyle w:val="BodyText"/>
      </w:pPr>
      <w:r>
        <w:t xml:space="preserve">Mã Chính Minh cười dữ tợn nhìn qua bọn người Lưu Nhị Hắc nói ra:</w:t>
      </w:r>
    </w:p>
    <w:p>
      <w:pPr>
        <w:pStyle w:val="BodyText"/>
      </w:pPr>
      <w:r>
        <w:t xml:space="preserve">- Yên tâm, vợ con của các người tôi sẽ chiếu cố.</w:t>
      </w:r>
    </w:p>
    <w:p>
      <w:pPr>
        <w:pStyle w:val="BodyText"/>
      </w:pPr>
      <w:r>
        <w:t xml:space="preserve">- Mã Chính Minh mày là đồ cầm thú!</w:t>
      </w:r>
    </w:p>
    <w:p>
      <w:pPr>
        <w:pStyle w:val="BodyText"/>
      </w:pPr>
      <w:r>
        <w:t xml:space="preserve">- Mày là súc sinh! Tao làm quỷ cũng không tha mày!</w:t>
      </w:r>
    </w:p>
    <w:p>
      <w:pPr>
        <w:pStyle w:val="BodyText"/>
      </w:pPr>
      <w:r>
        <w:t xml:space="preserve">- Lão bí thư chi bộ, anh bỏ qua cho tôi đi! Tôi nguyện ý làm trâu làm ngụa cho anh, tha tôi đi!</w:t>
      </w:r>
    </w:p>
    <w:p>
      <w:pPr>
        <w:pStyle w:val="BodyText"/>
      </w:pPr>
      <w:r>
        <w:t xml:space="preserve">Mã Chính Minh lộ ra chân diện mục, trong bữa tiệc truyền ra tiếng rống giận và nguyền rủa.</w:t>
      </w:r>
    </w:p>
    <w:p>
      <w:pPr>
        <w:pStyle w:val="BodyText"/>
      </w:pPr>
      <w:r>
        <w:t xml:space="preserve">- Quyên Tử! Tới, giết bọn chúng!</w:t>
      </w:r>
    </w:p>
    <w:p>
      <w:pPr>
        <w:pStyle w:val="BodyText"/>
      </w:pPr>
      <w:r>
        <w:t xml:space="preserve">Mã Chính Minh chỉ cười lạnh và nói một tiếng. Mã Chính Minh muốn làm bọn người Nhạc Trọng tê liệt, cũng uống Thần Tuyền Trà, hắn cũng ở trong trạng thái tê liệt, hắn chỉ có thể mượn tay của người khác giết bọn người Nhạc Trọng mà thôi.</w:t>
      </w:r>
    </w:p>
    <w:p>
      <w:pPr>
        <w:pStyle w:val="BodyText"/>
      </w:pPr>
      <w:r>
        <w:t xml:space="preserve">Nữ nhân trung niên tư sắc bình thường từ trong phòng bếp đi ra ngoài, giống như u linh đứng trước người của Mã Chính Minh.</w:t>
      </w:r>
    </w:p>
    <w:p>
      <w:pPr>
        <w:pStyle w:val="Compact"/>
      </w:pPr>
      <w:r>
        <w:t xml:space="preserve">- Quyên Tử, đi giết bọn chúng!</w:t>
      </w:r>
      <w:r>
        <w:br w:type="textWrapping"/>
      </w:r>
      <w:r>
        <w:br w:type="textWrapping"/>
      </w:r>
    </w:p>
    <w:p>
      <w:pPr>
        <w:pStyle w:val="Heading2"/>
      </w:pPr>
      <w:bookmarkStart w:id="241" w:name="chương-219-dao-phay-điên-cuồng"/>
      <w:bookmarkEnd w:id="241"/>
      <w:r>
        <w:t xml:space="preserve">219. Chương 219: Dao Phay Điên Cuồng</w:t>
      </w:r>
    </w:p>
    <w:p>
      <w:pPr>
        <w:pStyle w:val="Compact"/>
      </w:pPr>
      <w:r>
        <w:br w:type="textWrapping"/>
      </w:r>
      <w:r>
        <w:br w:type="textWrapping"/>
      </w:r>
    </w:p>
    <w:p>
      <w:pPr>
        <w:pStyle w:val="BodyText"/>
      </w:pPr>
      <w:r>
        <w:t xml:space="preserve">Mã Chính Minh nhìn qua nữ nhân trung niên và ra lệnh.</w:t>
      </w:r>
    </w:p>
    <w:p>
      <w:pPr>
        <w:pStyle w:val="BodyText"/>
      </w:pPr>
      <w:r>
        <w:t xml:space="preserve">Nữ nhân trung niên cầm dao phay đứng trước người của Mã Chính Minh giống như đá ngầm không nhúc nhích.</w:t>
      </w:r>
    </w:p>
    <w:p>
      <w:pPr>
        <w:pStyle w:val="BodyText"/>
      </w:pPr>
      <w:r>
        <w:t xml:space="preserve">- Quyên Tử?</w:t>
      </w:r>
    </w:p>
    <w:p>
      <w:pPr>
        <w:pStyle w:val="BodyText"/>
      </w:pPr>
      <w:r>
        <w:t xml:space="preserve">Trong mắt Mã Chính Minh hiện ra thần sắc nghi hoặc..</w:t>
      </w:r>
    </w:p>
    <w:p>
      <w:pPr>
        <w:pStyle w:val="BodyText"/>
      </w:pPr>
      <w:r>
        <w:t xml:space="preserve">- Mã Chính Minh! Chúng ta đã kết hôn hai mươi bảy năm rồi. Từ ngày kết hôn thì tôi nhịn tính tình thối của anh đủ rồi, tôi nhịn đủ hai mươi bảy năm qua rồi. Tôi chỉ cần làm anh hơi không hài lòng thì anh sẽ tay đấm cước đá với tôi. Anh cho rằng tôi là vợ chính là đống cat sao? Tôi cho rằng mình sẽ nhịn anh sống qua cả đời này. Nhưng mà sau khi thế giới dị biến thì anh ở trước mặt tôi tìm nữ nhân khác, anh từng cân nhắc qua cảm thụ của tôi chưa?</w:t>
      </w:r>
    </w:p>
    <w:p>
      <w:pPr>
        <w:pStyle w:val="BodyText"/>
      </w:pPr>
      <w:r>
        <w:t xml:space="preserve">- Anh tìm nữ nhân rất nhỏ tuổi, tuổi của Tiểu Hồng chỉ đáng bằng con của anh. Anh cũng không buông tha cho nàng, anh còn là con người không?</w:t>
      </w:r>
    </w:p>
    <w:p>
      <w:pPr>
        <w:pStyle w:val="BodyText"/>
      </w:pPr>
      <w:r>
        <w:t xml:space="preserve">Trong lời nói của Quyên Tử hiện ra rét lạnh thấu xương, làm cho xương cốt của Mã Chính Minh xương giống như đông cứng lại, hắn nhịn không được giải thích:</w:t>
      </w:r>
    </w:p>
    <w:p>
      <w:pPr>
        <w:pStyle w:val="BodyText"/>
      </w:pPr>
      <w:r>
        <w:t xml:space="preserve">- Nhưng mà tôi ở bên ngoài dốc sức liều mạng kiếm đồ ăn, lúc này mới nuôi sống các người. Tiểu Hồng cũng vì thế mới ở cùng tôi!</w:t>
      </w:r>
    </w:p>
    <w:p>
      <w:pPr>
        <w:pStyle w:val="BodyText"/>
      </w:pPr>
      <w:r>
        <w:t xml:space="preserve">- Đúng vậy! Tôi vẫn chịu đựng anh cũng là vì anh ra ngoài tìm kiếm thức ăn cho tôi. Nhưng mà tình huống bây giờ biến hóa, con quái vật sống trong rãnh mương kia đã chết rồi. Tôi chỉ cần giết các người, mang theo một đám nữ nhân cũng có thể đi tới cái rãnh đó tìm cá. Nha Thôn đã không cần những xú nam nhân như các người nữa.</w:t>
      </w:r>
    </w:p>
    <w:p>
      <w:pPr>
        <w:pStyle w:val="BodyText"/>
      </w:pPr>
      <w:r>
        <w:t xml:space="preserve">Trong mắt Quyên Tử hiện ra thần sắc điên cuồng và giơ dao phay lên chém lên cổ của Mã Chính Minh.</w:t>
      </w:r>
    </w:p>
    <w:p>
      <w:pPr>
        <w:pStyle w:val="BodyText"/>
      </w:pPr>
      <w:r>
        <w:t xml:space="preserve">Quyên Tử chính là phụ nữ nông thôn, trong Nha Thôn thường xuyên làm việc nhà nông, khí lực lớn hơn nam nhân thành thị nhiều. Mặc cho Mã Chính Minh điên cuồng gào thét thì Quyên Tử vẫn chém lên người của hắn tới huyết nhục mơ hồ.</w:t>
      </w:r>
    </w:p>
    <w:p>
      <w:pPr>
        <w:pStyle w:val="BodyText"/>
      </w:pPr>
      <w:r>
        <w:t xml:space="preserve">Nhìn thấy đồng huyết nhục mơ hồ của Mã Chính Minh trên đất, trong lòng sáu nam nhân sinh ra cảm giác nguy cơ.</w:t>
      </w:r>
    </w:p>
    <w:p>
      <w:pPr>
        <w:pStyle w:val="BodyText"/>
      </w:pPr>
      <w:r>
        <w:t xml:space="preserve">Đám lão bà khác của Mã Chính Minh nấp trong một góc, hoảng sợ nhìn qua một màn huyết tinh này.</w:t>
      </w:r>
    </w:p>
    <w:p>
      <w:pPr>
        <w:pStyle w:val="BodyText"/>
      </w:pPr>
      <w:r>
        <w:t xml:space="preserve">Sau khi điên cuồng giết chết Mã Chính Minh thì vẻ mặt dữ tợn của Quyên Tử có chút thở ra, toàn thân là máu, giống như ác quỷ trong phim ma, đứng trước người Nhạc Trọng và trong mắt hiện ra hung quang, không ném hai lời chém lên đầu của Nhạc Trọng.</w:t>
      </w:r>
    </w:p>
    <w:p>
      <w:pPr>
        <w:pStyle w:val="BodyText"/>
      </w:pPr>
      <w:r>
        <w:t xml:space="preserve">- Chế phục bà ta!</w:t>
      </w:r>
    </w:p>
    <w:p>
      <w:pPr>
        <w:pStyle w:val="BodyText"/>
      </w:pPr>
      <w:r>
        <w:t xml:space="preserve">Nhạc Trọng trầm giọng ra lệnh.</w:t>
      </w:r>
    </w:p>
    <w:p>
      <w:pPr>
        <w:pStyle w:val="BodyText"/>
      </w:pPr>
      <w:r>
        <w:t xml:space="preserve">Trong một chớp mắt bàn tay của bạch cốt đưa lên giữ chặt cánh tay phải cầm dao của Quyên Tử, đem Quyên Tử đính lên vách tường.</w:t>
      </w:r>
    </w:p>
    <w:p>
      <w:pPr>
        <w:pStyle w:val="BodyText"/>
      </w:pPr>
      <w:r>
        <w:t xml:space="preserve">Quyên Tử nhìn thấy bạch cốt bắt lấy mình, trong mắt hiện ra thần sắc không thể tin nổi, hét lớn lên:</w:t>
      </w:r>
    </w:p>
    <w:p>
      <w:pPr>
        <w:pStyle w:val="BodyText"/>
      </w:pPr>
      <w:r>
        <w:t xml:space="preserve">- Làm sao có thể! Người uống Thần Tuyền Trà tuyệt đối sẽ tê liệt trong năm phút. Anh làm sao có thể động?</w:t>
      </w:r>
    </w:p>
    <w:p>
      <w:pPr>
        <w:pStyle w:val="BodyText"/>
      </w:pPr>
      <w:r>
        <w:t xml:space="preserve">Nhạc Trọng nhìn chằm chằm qua mọi người, chậm rãi đứng lên, lạnh lùng nói:</w:t>
      </w:r>
    </w:p>
    <w:p>
      <w:pPr>
        <w:pStyle w:val="BodyText"/>
      </w:pPr>
      <w:r>
        <w:t xml:space="preserve">- Không có gì không có khả năng! Không chỉ có hắn động, cả tôi cũng động.</w:t>
      </w:r>
    </w:p>
    <w:p>
      <w:pPr>
        <w:pStyle w:val="BodyText"/>
      </w:pPr>
      <w:r>
        <w:t xml:space="preserve">Đúng là Thần Tuyền Trà có hiệu quả tê liệt, nhưng mà Nhạc Trọng có 85 điểm sức sống nên tác dụng cực lớn, hắn chỉ trong ba mươi giây là khôi phục hành động, nhưng mà hắn muốn xem hai vợ chồng này đang diễn trò gì mà thôi.</w:t>
      </w:r>
    </w:p>
    <w:p>
      <w:pPr>
        <w:pStyle w:val="BodyText"/>
      </w:pPr>
      <w:r>
        <w:t xml:space="preserve">Quyên Tử nhìn qua Nhạc Trọng và trong mắt hiện ra nét tàn nhẫn, biết rõ bản thân mình khó thoát cái chết.</w:t>
      </w:r>
    </w:p>
    <w:p>
      <w:pPr>
        <w:pStyle w:val="BodyText"/>
      </w:pPr>
      <w:r>
        <w:t xml:space="preserve">Nhạc Trọng nhìn qua Quyên Tử lạnh lùng nói ra:</w:t>
      </w:r>
    </w:p>
    <w:p>
      <w:pPr>
        <w:pStyle w:val="BodyText"/>
      </w:pPr>
      <w:r>
        <w:t xml:space="preserve">- Thần Tuyền Trà ở nơi nào? Bà nên dẫn tôi đi tìm Thần Tuyền Trà, tôi tạm tha cho bà một mạng, cút ra khỏi Nha Thôn.</w:t>
      </w:r>
    </w:p>
    <w:p>
      <w:pPr>
        <w:pStyle w:val="BodyText"/>
      </w:pPr>
      <w:r>
        <w:t xml:space="preserve">- Thật sự?</w:t>
      </w:r>
    </w:p>
    <w:p>
      <w:pPr>
        <w:pStyle w:val="BodyText"/>
      </w:pPr>
      <w:r>
        <w:t xml:space="preserve">Trong mắt Quyên Tử hiện ra một đạo thần quang, nếu như có thể sống sót thì ai cũng không muốn chết.</w:t>
      </w:r>
    </w:p>
    <w:p>
      <w:pPr>
        <w:pStyle w:val="BodyText"/>
      </w:pPr>
      <w:r>
        <w:t xml:space="preserve">Gai xương của bạch cốt co rụt lại, Quyên Tử liền từ trên vách tường rơi xuống, nàng nhìn qua gai xương co rút lại thì trong mắt hiện ra một đạo thần sắc sợ hãi.</w:t>
      </w:r>
    </w:p>
    <w:p>
      <w:pPr>
        <w:pStyle w:val="BodyText"/>
      </w:pPr>
      <w:r>
        <w:t xml:space="preserve">Nhạc Trọng lạnh lùng nói:</w:t>
      </w:r>
    </w:p>
    <w:p>
      <w:pPr>
        <w:pStyle w:val="BodyText"/>
      </w:pPr>
      <w:r>
        <w:t xml:space="preserve">- Đi dẫn đường!</w:t>
      </w:r>
    </w:p>
    <w:p>
      <w:pPr>
        <w:pStyle w:val="BodyText"/>
      </w:pPr>
      <w:r>
        <w:t xml:space="preserve">Quyên Tử nhìn qua Nhạc Trọng cùng bạch cốt thì dẫn hai người đi ra ngoài.</w:t>
      </w:r>
    </w:p>
    <w:p>
      <w:pPr>
        <w:pStyle w:val="BodyText"/>
      </w:pPr>
      <w:r>
        <w:t xml:space="preserve">- Chính là loại trà này!</w:t>
      </w:r>
    </w:p>
    <w:p>
      <w:pPr>
        <w:pStyle w:val="BodyText"/>
      </w:pPr>
      <w:r>
        <w:t xml:space="preserve">Quyên Tử mang theo Nhạc Trọng thất nhiễu bát nhiễu đi tới một ngôi mộ, ở trên ngôi mộ kia sinh trưởng lấy một cây trà màu xanh dài hơn ba mươi cm và có nhiều phân nhánh khác nhau.</w:t>
      </w:r>
    </w:p>
    <w:p>
      <w:pPr>
        <w:pStyle w:val="BodyText"/>
      </w:pPr>
      <w:r>
        <w:t xml:space="preserve">Nhạc Trọng đi tới gốc trà này, một cổ mùi thơm lạ lùng xông vào mũi, đúng là mùi thơm mà Thần Tuyền Trà hắn uống.</w:t>
      </w:r>
    </w:p>
    <w:p>
      <w:pPr>
        <w:pStyle w:val="BodyText"/>
      </w:pPr>
      <w:r>
        <w:t xml:space="preserve">Nhạc Trọng trầm mặc một hồi, đột nhiên hỏi:</w:t>
      </w:r>
    </w:p>
    <w:p>
      <w:pPr>
        <w:pStyle w:val="BodyText"/>
      </w:pPr>
      <w:r>
        <w:t xml:space="preserve">- Phía dưới này có phải chôn rất nhiều tang thi đúng không?</w:t>
      </w:r>
    </w:p>
    <w:p>
      <w:pPr>
        <w:pStyle w:val="BodyText"/>
      </w:pPr>
      <w:r>
        <w:t xml:space="preserve">Trong mắt Quyên Tử hiện ra thần sắc kinh ngạc, nói:</w:t>
      </w:r>
    </w:p>
    <w:p>
      <w:pPr>
        <w:pStyle w:val="BodyText"/>
      </w:pPr>
      <w:r>
        <w:t xml:space="preserve">- Đúng vậy! Nơi này chôn rất nhiều tang thi, làm sao anh biết?</w:t>
      </w:r>
    </w:p>
    <w:p>
      <w:pPr>
        <w:pStyle w:val="BodyText"/>
      </w:pPr>
      <w:r>
        <w:t xml:space="preserve">Bởi vì cỏ cứu mạng cứu được rất nhiều bộ hạ của Nhạc Trọng đều được phát hiện trên hài cốt của đám tang thi. Trong quá trình đào tạo cỏ cứu mạng, Nhạc Trọng phát hiện dùng huyết nhục biến dị thú, thi thể tang thi và trồng cỏ cứu mạng lên đó thì nhanh chóng thu hoạch được ngay. Nếu như trồng cỏ cứu mạng trên thổ địa không có thể tang thi, thi thể biến dị thú thì nó sinh trưởng cực kỳ chậm chạp. Chính là vì như thế Nhạc Trọng mới phỏng đoán rằng loại thực vật kỳ dị như Thần Tuyền Trà cũng sinh trưởng trên thi thể của tang thi mà thành.</w:t>
      </w:r>
    </w:p>
    <w:p>
      <w:pPr>
        <w:pStyle w:val="BodyText"/>
      </w:pPr>
      <w:r>
        <w:t xml:space="preserve">Nhạc Trọng nhìn qua bạch cốt ra lệnh:</w:t>
      </w:r>
    </w:p>
    <w:p>
      <w:pPr>
        <w:pStyle w:val="BodyText"/>
      </w:pPr>
      <w:r>
        <w:t xml:space="preserve">- Đào nó ra, không được tổn thương bộ rễ.</w:t>
      </w:r>
    </w:p>
    <w:p>
      <w:pPr>
        <w:pStyle w:val="BodyText"/>
      </w:pPr>
      <w:r>
        <w:t xml:space="preserve">Nhận được mệnh lệnh bạch cốt đi lên trước. Mười ngón đâm vào trong đất, bắt đầu điên cuồng đào móc gốc Thần Tuyền Trà.</w:t>
      </w:r>
    </w:p>
    <w:p>
      <w:pPr>
        <w:pStyle w:val="BodyText"/>
      </w:pPr>
      <w:r>
        <w:t xml:space="preserve">Dưới sự nổ lực của bạch cốt, gốc Thần Tuyền Trà sinh trưởng dài bị đào cả gốc lẫn rễ lên khỏi mặt đất, sau đó dùng một cái bố lớn gói kỹ rễ của Thần Tuyền Trà.</w:t>
      </w:r>
    </w:p>
    <w:p>
      <w:pPr>
        <w:pStyle w:val="BodyText"/>
      </w:pPr>
      <w:r>
        <w:t xml:space="preserve">Quyên Tử nhìn thấy bạch cốt đào Thần Tuyền Trà ra. Cẩn thận từng li từng tí hỏi:</w:t>
      </w:r>
    </w:p>
    <w:p>
      <w:pPr>
        <w:pStyle w:val="BodyText"/>
      </w:pPr>
      <w:r>
        <w:t xml:space="preserve">- Tôi có thể đi được chưa?</w:t>
      </w:r>
    </w:p>
    <w:p>
      <w:pPr>
        <w:pStyle w:val="BodyText"/>
      </w:pPr>
      <w:r>
        <w:t xml:space="preserve">Quyên Tử một khắc cũng không muốn đứng gần Nhạc Trọng cùng bạch cốt, nàng trước kia cũng muốn giết chết Nhạc Trọng cùng bạch cốt hai người. Đứng ở bên người Nhạc Trọng cùng bạch cốt làm cho nàng cảm thấy áp lực cực lớn.</w:t>
      </w:r>
    </w:p>
    <w:p>
      <w:pPr>
        <w:pStyle w:val="BodyText"/>
      </w:pPr>
      <w:r>
        <w:t xml:space="preserve">Nhạc Trọng nhìn qua nữ nhân ngoan độc này, nói:</w:t>
      </w:r>
    </w:p>
    <w:p>
      <w:pPr>
        <w:pStyle w:val="BodyText"/>
      </w:pPr>
      <w:r>
        <w:t xml:space="preserve">- Tôi đã đáp ứng thả bà rời đi rồi. bà đi đi!</w:t>
      </w:r>
    </w:p>
    <w:p>
      <w:pPr>
        <w:pStyle w:val="BodyText"/>
      </w:pPr>
      <w:r>
        <w:t xml:space="preserve">Quyên Tử nhìn thấy Nhạc Trọng tạm thời không có ý giết nàng, nàng cũng không khỏi có chút buông lỏng một hơi. Dị quang trong mắt chớp động, yên lặng đi theo sau lưng của Nhạc Trọng.</w:t>
      </w:r>
    </w:p>
    <w:p>
      <w:pPr>
        <w:pStyle w:val="BodyText"/>
      </w:pPr>
      <w:r>
        <w:t xml:space="preserve">Sau khi trở lại trong thôn, bọn người Lưu Nhị Hắc đã khôi phục hành động. Nhưng mà vẫn đang ở trong nhà của Mã Chính Minh bị chém chết.</w:t>
      </w:r>
    </w:p>
    <w:p>
      <w:pPr>
        <w:pStyle w:val="BodyText"/>
      </w:pPr>
      <w:r>
        <w:t xml:space="preserve">Nha Thôn rất nhỏ, bọn người Lưu Nhị Hắc cũng không biết nên đi tới chỗ nào khác. Bọn họ lúc trước dùng Mã Chính Minh làm chủ sự thì bị chém chết, trong khoảng thời gian ngắn bọn họ ngơ ngác ở trong phòng, trong nội tâm tràn ngập sợ hãi chờ đợi Nhạc Trọng xử lý bọn họ.</w:t>
      </w:r>
    </w:p>
    <w:p>
      <w:pPr>
        <w:pStyle w:val="BodyText"/>
      </w:pPr>
      <w:r>
        <w:t xml:space="preserve">Nhìn thấy ba người Nhạc Trọng từ trong bóng tối đi vào trong phòng, ba người từ trong góc tối phòng ra ngoài, mấy người Lưu Nhị Hắc đang chờ đợi trong lo lắng, không biết Nhạc Trọng sẽ xử lý bọn họ như thế nào.</w:t>
      </w:r>
    </w:p>
    <w:p>
      <w:pPr>
        <w:pStyle w:val="BodyText"/>
      </w:pPr>
      <w:r>
        <w:t xml:space="preserve">- Tôi đã đáp ứng với bà rồi, bà giúp tôi tìm được Thần Tuyền Trà thì tôi sẽ tha cho bà một mạng, cho bà rời khỏi Nha Thôn. Tôi sẽ không nuốt lời.</w:t>
      </w:r>
    </w:p>
    <w:p>
      <w:pPr>
        <w:pStyle w:val="BodyText"/>
      </w:pPr>
      <w:r>
        <w:t xml:space="preserve">Nhạc Trọng đưa mắt nhìn qua Quyên Tử, chậm rãi nói ra.</w:t>
      </w:r>
    </w:p>
    <w:p>
      <w:pPr>
        <w:pStyle w:val="BodyText"/>
      </w:pPr>
      <w:r>
        <w:t xml:space="preserve">Nghe Nhạc Trọng nói như thì gương mặt trắng bệch của Quyên Tử lúc này nhiều hơn một tia huyết sắc.</w:t>
      </w:r>
    </w:p>
    <w:p>
      <w:pPr>
        <w:pStyle w:val="BodyText"/>
      </w:pPr>
      <w:r>
        <w:t xml:space="preserve">Hàn quang trong mắt Nhạc Trọng lóe lên. Một đao chém lên vai phải của Quyên Tử, trực tiếp chém cánh tay của nàng ta xuống.</w:t>
      </w:r>
    </w:p>
    <w:p>
      <w:pPr>
        <w:pStyle w:val="BodyText"/>
      </w:pPr>
      <w:r>
        <w:t xml:space="preserve">- Nhưng mà tôi đáp ứng cho bà rời khỏi thôn này, nhưng mà không có nói sẽ cho bà nguyên vẹn rời khỏi Nha Thôn.</w:t>
      </w:r>
    </w:p>
    <w:p>
      <w:pPr>
        <w:pStyle w:val="BodyText"/>
      </w:pPr>
      <w:r>
        <w:t xml:space="preserve">- Ah! ! !</w:t>
      </w:r>
    </w:p>
    <w:p>
      <w:pPr>
        <w:pStyle w:val="Compact"/>
      </w:pPr>
      <w:r>
        <w:t xml:space="preserve">Vai phải của Quyên Tử lúc này máu tuôn ra như suối, nàng lập tức phát ra một tiếng rên rỉ thống khổ, lớn tiếng gào khóc</w:t>
      </w:r>
      <w:r>
        <w:br w:type="textWrapping"/>
      </w:r>
      <w:r>
        <w:br w:type="textWrapping"/>
      </w:r>
    </w:p>
    <w:p>
      <w:pPr>
        <w:pStyle w:val="Heading2"/>
      </w:pPr>
      <w:bookmarkStart w:id="242" w:name="chương-220-mẹ-con.-1"/>
      <w:bookmarkEnd w:id="242"/>
      <w:r>
        <w:t xml:space="preserve">220. Chương 220: Mẹ Con. (1)</w:t>
      </w:r>
    </w:p>
    <w:p>
      <w:pPr>
        <w:pStyle w:val="Compact"/>
      </w:pPr>
      <w:r>
        <w:br w:type="textWrapping"/>
      </w:r>
      <w:r>
        <w:br w:type="textWrapping"/>
      </w:r>
    </w:p>
    <w:p>
      <w:pPr>
        <w:pStyle w:val="BodyText"/>
      </w:pPr>
      <w:r>
        <w:t xml:space="preserve">Nhạc Trọng lạnh lùng quát lớn:</w:t>
      </w:r>
    </w:p>
    <w:p>
      <w:pPr>
        <w:pStyle w:val="BodyText"/>
      </w:pPr>
      <w:r>
        <w:t xml:space="preserve">- Lập tức cút ra khỏi Nha Thôn cho tôi! Nếu không tôi sẽ giết bà!</w:t>
      </w:r>
    </w:p>
    <w:p>
      <w:pPr>
        <w:pStyle w:val="BodyText"/>
      </w:pPr>
      <w:r>
        <w:t xml:space="preserve">Đối với người muốn giết mình, Nhạc Trọng chưa bao giờ cho bọn họ một chút sắc mặt nào. Lúc này nếu không phải vì tìm kiếm Thần Tuyền Trà thì hắn cũng không có khả năng lưu cho Quyên Tử một mạng.</w:t>
      </w:r>
    </w:p>
    <w:p>
      <w:pPr>
        <w:pStyle w:val="BodyText"/>
      </w:pPr>
      <w:r>
        <w:t xml:space="preserve">Thế giới bên ngoài tùy ý có thể nhìn thấy tang thi, biến dị thú. Quyên Tử là người bình thường bị đuổi ra khỏi Nha Thôn, nếu như không có gì ngoài ý muốn. Không phải bị chết đói cũng bị tang thi và biến dị thú ăn tươi.</w:t>
      </w:r>
    </w:p>
    <w:p>
      <w:pPr>
        <w:pStyle w:val="BodyText"/>
      </w:pPr>
      <w:r>
        <w:t xml:space="preserve">Nhạc Trọng nói ra lời này Quyên Tử oán độc nhìn qua Nhạc Trọng một cái sau đó cắn răng một cái đi ra khỏi nhà.</w:t>
      </w:r>
    </w:p>
    <w:p>
      <w:pPr>
        <w:pStyle w:val="BodyText"/>
      </w:pPr>
      <w:r>
        <w:t xml:space="preserve">Thấy một màn như vậy năm người Lưu Nhị Hắc hiện ra thần sắc sợ hãi, vẻ mặt kinh hoàng nhìn qua Nhạc Trọng, chờ đợi Nhạc Trọng xử lý.</w:t>
      </w:r>
    </w:p>
    <w:p>
      <w:pPr>
        <w:pStyle w:val="BodyText"/>
      </w:pPr>
      <w:r>
        <w:t xml:space="preserve">Nhạc Trọng nhìn qua năm người Lưu Nhị Hắc và lạnh như băng nói ra:</w:t>
      </w:r>
    </w:p>
    <w:p>
      <w:pPr>
        <w:pStyle w:val="BodyText"/>
      </w:pPr>
      <w:r>
        <w:t xml:space="preserve">- Từ giờ trở đi, Nha Thôn là của tôi! Tất cả mọi người trong thôn là tài sản của tôi. Các người hiện giờ bị tôi hợp nhất, có ý kiến gì không?</w:t>
      </w:r>
    </w:p>
    <w:p>
      <w:pPr>
        <w:pStyle w:val="BodyText"/>
      </w:pPr>
      <w:r>
        <w:t xml:space="preserve">Mã Chính Minh vừa chết, Nhạc Trọng liền sinh ra tâm tư cướp lấy Nha Thôn. Trong Nha Thôn có năm mươi người sống sót, nhân khẩu trong tận thế rất thưa thớt, đây là tài nguyên trân quý.</w:t>
      </w:r>
    </w:p>
    <w:p>
      <w:pPr>
        <w:pStyle w:val="BodyText"/>
      </w:pPr>
      <w:r>
        <w:t xml:space="preserve">Bạch cốt cũng cầm búa lớn nhìn chằm chằm vào bọn người Lưu Nhị Hắc, nếu như bọn họ có gan phản đối thì búa lớn trong tay không chút do dự chém giết năm người Lưu Nhị Hắc.</w:t>
      </w:r>
    </w:p>
    <w:p>
      <w:pPr>
        <w:pStyle w:val="BodyText"/>
      </w:pPr>
      <w:r>
        <w:t xml:space="preserve">Năm người Lưu Nhị Hắc cảm thấy sát ý ngập trời trên người của bạch cốt truyền ra ngoài, chỉ cần bọn hắn gan dám phản đối, tên kia Hắc y nhân tuyệt đối sẽ không chút lưu tình đưa bọn chúng chém giết.</w:t>
      </w:r>
    </w:p>
    <w:p>
      <w:pPr>
        <w:pStyle w:val="BodyText"/>
      </w:pPr>
      <w:r>
        <w:t xml:space="preserve">Lưu Nhị Hắc dẫn đầu gào thét lớn.</w:t>
      </w:r>
    </w:p>
    <w:p>
      <w:pPr>
        <w:pStyle w:val="BodyText"/>
      </w:pPr>
      <w:r>
        <w:t xml:space="preserve">- Tôi không có ý kiến nào, từ hôm nay trở đi Nhạc lão đại ngài chính là chủ nhân của Nha Thôn. Ai dám không nghe ngài thì tôi sẽ giết người đó!</w:t>
      </w:r>
    </w:p>
    <w:p>
      <w:pPr>
        <w:pStyle w:val="BodyText"/>
      </w:pPr>
      <w:r>
        <w:t xml:space="preserve">- Nhạc lão đại, tôi nghe ngài!</w:t>
      </w:r>
    </w:p>
    <w:p>
      <w:pPr>
        <w:pStyle w:val="BodyText"/>
      </w:pPr>
      <w:r>
        <w:t xml:space="preserve">- Nhạc lão đại, sau này ngài bảo tôi làm thế nào thì tôi sẽ làm thế nào!</w:t>
      </w:r>
    </w:p>
    <w:p>
      <w:pPr>
        <w:pStyle w:val="BodyText"/>
      </w:pPr>
      <w:r>
        <w:t xml:space="preserve">Mọi người còn lại nhao nhao nói ra. Đây là tận thế đấy, không có thứ gì dựa vào cả, đi theo cường giả có thể bảo đảm sinh hoạt của bọn họ. Chỉ cần Nhạc Trọng không chạm vào điểm mấu chốt của bọn họ, bọn họ nguyện ý đi theo Nhạc Trọng làm một trận.</w:t>
      </w:r>
    </w:p>
    <w:p>
      <w:pPr>
        <w:pStyle w:val="BodyText"/>
      </w:pPr>
      <w:r>
        <w:t xml:space="preserve">Nhạc Trọng tiếp tục hỏi:</w:t>
      </w:r>
    </w:p>
    <w:p>
      <w:pPr>
        <w:pStyle w:val="BodyText"/>
      </w:pPr>
      <w:r>
        <w:t xml:space="preserve">- Rất tốt! Các người biết đường đi tới Trần Thôn không?</w:t>
      </w:r>
    </w:p>
    <w:p>
      <w:pPr>
        <w:pStyle w:val="BodyText"/>
      </w:pPr>
      <w:r>
        <w:t xml:space="preserve">- Tôi biết rõ!</w:t>
      </w:r>
    </w:p>
    <w:p>
      <w:pPr>
        <w:pStyle w:val="BodyText"/>
      </w:pPr>
      <w:r>
        <w:t xml:space="preserve">"..."</w:t>
      </w:r>
    </w:p>
    <w:p>
      <w:pPr>
        <w:pStyle w:val="BodyText"/>
      </w:pPr>
      <w:r>
        <w:t xml:space="preserve">Sáu thôn dân nhao nhao hưởng ứng nói.</w:t>
      </w:r>
    </w:p>
    <w:p>
      <w:pPr>
        <w:pStyle w:val="BodyText"/>
      </w:pPr>
      <w:r>
        <w:t xml:space="preserve">- Lưu Nhị Hắc anh quay về chuẩn bị một chút, ngày mai dẫn đường cho cho tôi, Thái Văn, sau khi tôi đi thì anh tạm thời làm trưởng thôn của Nha Thôn. Tổ chức mọi người đi đánh cá. Tôi phải rời khỏi nơi này một thời gian ngắn, tan hợp!</w:t>
      </w:r>
    </w:p>
    <w:p>
      <w:pPr>
        <w:pStyle w:val="BodyText"/>
      </w:pPr>
      <w:r>
        <w:t xml:space="preserve">Sau khi đưa ra mệnh lệnh, Nhạc Trọng lúc này mới ra lệnh ọi người rời đi.</w:t>
      </w:r>
    </w:p>
    <w:p>
      <w:pPr>
        <w:pStyle w:val="BodyText"/>
      </w:pPr>
      <w:r>
        <w:t xml:space="preserve">- Nhạc lão đại, chúng ta làm sao bây giờ?</w:t>
      </w:r>
    </w:p>
    <w:p>
      <w:pPr>
        <w:pStyle w:val="BodyText"/>
      </w:pPr>
      <w:r>
        <w:t xml:space="preserve">Do dự một hồi đám lão bà xinh đẹp trong nhà của Mã Chính Minh lập tức đi tới trước mặt của Nhạc Trọng, bất an hỏi một câu.</w:t>
      </w:r>
    </w:p>
    <w:p>
      <w:pPr>
        <w:pStyle w:val="BodyText"/>
      </w:pPr>
      <w:r>
        <w:t xml:space="preserve">Những nữ nhân khác cũng nhìn qua Nhạc Trọng. Nếu như Nhạc Trọng muốn các nàng lên giường, các nàng tuyệt đối sẽ không cự tuyệt. Vốn các nàng đi theo Mã Chính Minh cũng chỉ là vì ăn no bụng, về phần tình cảm là không có rồi. Nếu như Nhạc Trọng muốn các nàng, các nàng sẽ không do dự mà đi theo hắn.</w:t>
      </w:r>
    </w:p>
    <w:p>
      <w:pPr>
        <w:pStyle w:val="BodyText"/>
      </w:pPr>
      <w:r>
        <w:t xml:space="preserve">- Quay về phòng riêng của các người mà nghỉ ngơi đi!</w:t>
      </w:r>
    </w:p>
    <w:p>
      <w:pPr>
        <w:pStyle w:val="BodyText"/>
      </w:pPr>
      <w:r>
        <w:t xml:space="preserve">Nhạc Trọng nhìn qua năm lão bà của Mã Chính Minh, phất phất tay cho các nàng lui xuống. Tuy hắn không phải là chính nhân quân tử gì, ánh mắt cũng bị Kỷ Thanh Vũ, Quách Vũ, Lộ Văn, Trương Tĩnh là đại mỹ nữ làm ánh mắt rất cao, những nữ nhân này không lọt vào mắt của hắn.</w:t>
      </w:r>
    </w:p>
    <w:p>
      <w:pPr>
        <w:pStyle w:val="BodyText"/>
      </w:pPr>
      <w:r>
        <w:t xml:space="preserve">Sáng sớm hôm sau, Nhạc Trọng liền mang theo Lưu Nhị Hắc rời khỏi Nha Thôn, đi về hướng Trần Thôn.</w:t>
      </w:r>
    </w:p>
    <w:p>
      <w:pPr>
        <w:pStyle w:val="BodyText"/>
      </w:pPr>
      <w:r>
        <w:t xml:space="preserve">Trong mộ lầu ba cao nhất của một tòa lầu trong Trần Thôn, sáu ngày này Trác Nhã Đồng nhìn qua con gái Vân Thải Vi tiều tụy, trong mắt chớp động hào quang khác thường. Dạ dày của nàng đang gào thét, cảm giác đói khát bao phủ toàn thân của nàng, điên cuồng tàn phá tâm trí và thân thể của nàng.</w:t>
      </w:r>
    </w:p>
    <w:p>
      <w:pPr>
        <w:pStyle w:val="BodyText"/>
      </w:pPr>
      <w:r>
        <w:t xml:space="preserve">Kỳ thật đồ ăn trong phòng đã ăn hết trong sáu ngày trước rồi, trong phòng này Trác Nhã Đồng cùng con gái Vân Thải Vi ăn uống thập phần tiết kiệm, mỗi ngày chỉ ăn thật it đồ ăn, hơn nữa giống như người chết tận lực bảo trì bất động. Nhưng mà sáu ngày trước rốt cục cũng ăn xong đồ ăn cuối cùng. Trong sáu ngày này Trác Nhã Đồng mỗi một ngày đều bị đói khát giày vò như muốn điên lên rồi, đồng thời dưới đói khát thúc dục, một ý niệm điên cuồng đang hiện ra trong mắt của nàng "Ăn nàng!"</w:t>
      </w:r>
    </w:p>
    <w:p>
      <w:pPr>
        <w:pStyle w:val="BodyText"/>
      </w:pPr>
      <w:r>
        <w:t xml:space="preserve">- Không được! Đây là con gái của mình, là con gái bảo bối của mình!</w:t>
      </w:r>
    </w:p>
    <w:p>
      <w:pPr>
        <w:pStyle w:val="BodyText"/>
      </w:pPr>
      <w:r>
        <w:t xml:space="preserve">"Ăn nàng!"</w:t>
      </w:r>
    </w:p>
    <w:p>
      <w:pPr>
        <w:pStyle w:val="BodyText"/>
      </w:pPr>
      <w:r>
        <w:t xml:space="preserve">Bản năng và đạo đức xung đột, Trác Nhã Đồng cơ hồ bị giày vò đến nổi điên. Ánh mắt nàng nhìn qua con gái của mình đang trở nên điên cuồng, giống như nhìn thấy đồ nướng thật ngon.</w:t>
      </w:r>
    </w:p>
    <w:p>
      <w:pPr>
        <w:pStyle w:val="BodyText"/>
      </w:pPr>
      <w:r>
        <w:t xml:space="preserve">Trạng thái tinh thần của Trác Nhã Đồng hiện tại đang sụp đổ, nàng vô ý thức tới gần con gái của mình, đem hai tay đặt lên cổ của Vân Thải Vi.</w:t>
      </w:r>
    </w:p>
    <w:p>
      <w:pPr>
        <w:pStyle w:val="BodyText"/>
      </w:pPr>
      <w:r>
        <w:t xml:space="preserve">Con mắt của Vân Thải Vi sáng ngời và to tròn, tay phải của nàng đang cầm một khối chocolate đã tách ra một nửa cho Trác Nhã Đồng nói:</w:t>
      </w:r>
    </w:p>
    <w:p>
      <w:pPr>
        <w:pStyle w:val="BodyText"/>
      </w:pPr>
      <w:r>
        <w:t xml:space="preserve">- Mụ mụ, ăn cơm!</w:t>
      </w:r>
    </w:p>
    <w:p>
      <w:pPr>
        <w:pStyle w:val="BodyText"/>
      </w:pPr>
      <w:r>
        <w:t xml:space="preserve">Nghe được âm thanh của con gái, thần trí sụp đổ của Trác Nhã Đồng đã khôi phục lại, nhìn thấy tay của mình đang khoác lên cổ của con gái, trong nội tâm Trác Nhã Đồng hiện ra một loại cảm giác sợ hãi tới tận xương tủy. Nếu như nàng thật sự giết con gái của mình, nàng nhất định sẽ sụp đổ tinh thần, biến thành người điên.</w:t>
      </w:r>
    </w:p>
    <w:p>
      <w:pPr>
        <w:pStyle w:val="BodyText"/>
      </w:pPr>
      <w:r>
        <w:t xml:space="preserve">Trác Nhã Đồng thoáng cái ôm lấy Vân Thải Vi và khóc lớn.</w:t>
      </w:r>
    </w:p>
    <w:p>
      <w:pPr>
        <w:pStyle w:val="BodyText"/>
      </w:pPr>
      <w:r>
        <w:t xml:space="preserve">- Thải Vi ăn đi! Thải Vi ăn đi!</w:t>
      </w:r>
    </w:p>
    <w:p>
      <w:pPr>
        <w:pStyle w:val="BodyText"/>
      </w:pPr>
      <w:r>
        <w:t xml:space="preserve">Vân Thải Vi vô cùng hiểu chuyện nói:</w:t>
      </w:r>
    </w:p>
    <w:p>
      <w:pPr>
        <w:pStyle w:val="BodyText"/>
      </w:pPr>
      <w:r>
        <w:t xml:space="preserve">- Mụ mụ ăn đi! Ăn mới có khí lực!</w:t>
      </w:r>
    </w:p>
    <w:p>
      <w:pPr>
        <w:pStyle w:val="BodyText"/>
      </w:pPr>
      <w:r>
        <w:t xml:space="preserve">Trác Nhã Đồng buông Vân Thải Vi ra, lộ vẻ sầu thảm cười cười, cầm lấy chocolate của con gái đưa lên miệng, đồng thời cầm lấy chocolate trong tay của con gái ăn hết.</w:t>
      </w:r>
    </w:p>
    <w:p>
      <w:pPr>
        <w:pStyle w:val="BodyText"/>
      </w:pPr>
      <w:r>
        <w:t xml:space="preserve">- Tiểu Vi chờ ở nơi này, mụ mụ đi tìm chút gì ăn được.</w:t>
      </w:r>
    </w:p>
    <w:p>
      <w:pPr>
        <w:pStyle w:val="BodyText"/>
      </w:pPr>
      <w:r>
        <w:t xml:space="preserve">Trác Nhã Đồng phân phó Vân Thải Vi một câu, lung la lung lay đứng lên, đi qua phòng bếp.</w:t>
      </w:r>
    </w:p>
    <w:p>
      <w:pPr>
        <w:pStyle w:val="BodyText"/>
      </w:pPr>
      <w:r>
        <w:t xml:space="preserve">Trong phòng bếp đã không còn cái gì ăn được cả, ngay cả muối ăn, xì-dầu, dấm chua là các loại gia vị thì hai mẹ con các nàng đã ăn hết rồi.</w:t>
      </w:r>
    </w:p>
    <w:p>
      <w:pPr>
        <w:pStyle w:val="BodyText"/>
      </w:pPr>
      <w:r>
        <w:t xml:space="preserve">Nhưng mà mục tiêu của Trác Nhã Đồng không phải là những thứ này, mà là dao phay trong nhà bếp. Nàng sợ hãi mình làm ra chuyện điên rồ, đã làm ra ý niệm quyết tử rồi.</w:t>
      </w:r>
    </w:p>
    <w:p>
      <w:pPr>
        <w:pStyle w:val="BodyText"/>
      </w:pPr>
      <w:r>
        <w:t xml:space="preserve">Trác Nhã Đồng cầm lấy dao phay, trong mắt hiện ra thần sắc không chút dọ dự, hai tay run rẩy không thôi, trong nội tâm tràn ngập sợ hãi và bất an.</w:t>
      </w:r>
    </w:p>
    <w:p>
      <w:pPr>
        <w:pStyle w:val="BodyText"/>
      </w:pPr>
      <w:r>
        <w:t xml:space="preserve">- Nếu hiện tại có người cứu chúng ta ra ngoài, mình sẽ làm mọi chuyện!</w:t>
      </w:r>
    </w:p>
    <w:p>
      <w:pPr>
        <w:pStyle w:val="Compact"/>
      </w:pPr>
      <w:r>
        <w:t xml:space="preserve">Trác Nhã Đồng cười khổ một tiếng, trong lòng tưởng tượng, nhắm mắt lại run rẩy cầm lây dao phay đặt lên tay trái của mình.</w:t>
      </w:r>
      <w:r>
        <w:br w:type="textWrapping"/>
      </w:r>
      <w:r>
        <w:br w:type="textWrapping"/>
      </w:r>
    </w:p>
    <w:p>
      <w:pPr>
        <w:pStyle w:val="Heading2"/>
      </w:pPr>
      <w:bookmarkStart w:id="243" w:name="chương-221-mẹ-con.-2"/>
      <w:bookmarkEnd w:id="243"/>
      <w:r>
        <w:t xml:space="preserve">221. Chương 221: Mẹ Con. (2)</w:t>
      </w:r>
    </w:p>
    <w:p>
      <w:pPr>
        <w:pStyle w:val="Compact"/>
      </w:pPr>
      <w:r>
        <w:br w:type="textWrapping"/>
      </w:r>
      <w:r>
        <w:br w:type="textWrapping"/>
      </w:r>
    </w:p>
    <w:p>
      <w:pPr>
        <w:pStyle w:val="BodyText"/>
      </w:pPr>
      <w:r>
        <w:t xml:space="preserve">Nhạc Trọng nhìn qua năm lão bà của Mã Chính Minh, phất phất tay cho các nàng lui xuống. Tuy hắn không phải là chính nhân quân tử gì, ánh mắt cũng bị Kỷ Thanh Vũ, Quách Vũ, Lộ Văn, Trương Tĩnh là đại mỹ nữ làm ánh mắt rất cao, những nữ nhân này không lọt vào mắt của hắn.</w:t>
      </w:r>
    </w:p>
    <w:p>
      <w:pPr>
        <w:pStyle w:val="BodyText"/>
      </w:pPr>
      <w:r>
        <w:t xml:space="preserve">Sáng sớm hôm sau, Nhạc Trọng liền mang theo Lưu Nhị Hắc rời khỏi Nha Thôn, đi về hướng Trần Thôn.</w:t>
      </w:r>
    </w:p>
    <w:p>
      <w:pPr>
        <w:pStyle w:val="BodyText"/>
      </w:pPr>
      <w:r>
        <w:t xml:space="preserve">Trong mộ lầu ba cao nhất của một tòa lầu trong Trần Thôn, sáu ngày này Trác Nhã Đồng nhìn qua con gái Vân Thải Vi tiều tụy, trong mắt chớp động hào quang khác thường. Dạ dày của nàng đang gào thét, cảm giác đói khát bao phủ toàn thân của nàng, điên cuồng tàn phá tâm trí và thân thể của nàng.</w:t>
      </w:r>
    </w:p>
    <w:p>
      <w:pPr>
        <w:pStyle w:val="BodyText"/>
      </w:pPr>
      <w:r>
        <w:t xml:space="preserve">Kỳ thật đồ ăn trong phòng đã ăn hết trong sáu ngày trước rồi, trong phòng này Trác Nhã Đồng cùng con gái Vân Thải Vi ăn uống thập phần tiết kiệm, mỗi ngày chỉ ăn thật it đồ ăn, hơn nữa giống như người chết tận lực bảo trì bất động. Nhưng mà sáu ngày trước rốt cục cũng ăn xong đồ ăn cuối cùng. Trong sáu ngày này Trác Nhã Đồng mỗi một ngày đều bị đói khát giày vò như muốn điên lên rồi, đồng thời dưới đói khát thúc dục, một ý niệm điên cuồng đang hiện ra trong mắt của nàng "Ăn nàng!"</w:t>
      </w:r>
    </w:p>
    <w:p>
      <w:pPr>
        <w:pStyle w:val="BodyText"/>
      </w:pPr>
      <w:r>
        <w:t xml:space="preserve">- Không được! Đây là con gái của mình, là con gái bảo bối của mình!</w:t>
      </w:r>
    </w:p>
    <w:p>
      <w:pPr>
        <w:pStyle w:val="BodyText"/>
      </w:pPr>
      <w:r>
        <w:t xml:space="preserve">"Ăn nàng!"</w:t>
      </w:r>
    </w:p>
    <w:p>
      <w:pPr>
        <w:pStyle w:val="BodyText"/>
      </w:pPr>
      <w:r>
        <w:t xml:space="preserve">Bản năng và đạo đức xung đột, Trác Nhã Đồng cơ hồ bị giày vò đến nổi điên. Ánh mắt nàng nhìn qua con gái của mình đang trở nên điên cuồng, giống như nhìn thấy đồ nướng thật ngon.</w:t>
      </w:r>
    </w:p>
    <w:p>
      <w:pPr>
        <w:pStyle w:val="BodyText"/>
      </w:pPr>
      <w:r>
        <w:t xml:space="preserve">Trạng thái tinh thần của Trác Nhã Đồng hiện tại đang sụp đổ, nàng vô ý thức tới gần con gái của mình, đem hai tay đặt lên cổ của Vân Thải Vi.</w:t>
      </w:r>
    </w:p>
    <w:p>
      <w:pPr>
        <w:pStyle w:val="BodyText"/>
      </w:pPr>
      <w:r>
        <w:t xml:space="preserve">Con mắt của Vân Thải Vi sáng ngời và to tròn, tay phải của nàng đang cầm một khối chocolate đã tách ra một nửa cho Trác Nhã Đồng nói:</w:t>
      </w:r>
    </w:p>
    <w:p>
      <w:pPr>
        <w:pStyle w:val="BodyText"/>
      </w:pPr>
      <w:r>
        <w:t xml:space="preserve">- Mụ mụ, ăn cơm!</w:t>
      </w:r>
    </w:p>
    <w:p>
      <w:pPr>
        <w:pStyle w:val="BodyText"/>
      </w:pPr>
      <w:r>
        <w:t xml:space="preserve">Nghe được âm thanh của con gái, thần trí sụp đổ của Trác Nhã Đồng đã khôi phục lại, nhìn thấy tay của mình đang khoác lên cổ của con gái, trong nội tâm Trác Nhã Đồng hiện ra một loại cảm giác sợ hãi tới tận xương tủy. Nếu như nàng thật sự giết con gái của mình, nàng nhất định sẽ sụp đổ tinh thần, biến thành người điên.</w:t>
      </w:r>
    </w:p>
    <w:p>
      <w:pPr>
        <w:pStyle w:val="BodyText"/>
      </w:pPr>
      <w:r>
        <w:t xml:space="preserve">Trác Nhã Đồng thoáng cái ôm lấy Vân Thải Vi và khóc lớn.</w:t>
      </w:r>
    </w:p>
    <w:p>
      <w:pPr>
        <w:pStyle w:val="BodyText"/>
      </w:pPr>
      <w:r>
        <w:t xml:space="preserve">- Thải Vi ăn đi! Thải Vi ăn đi!</w:t>
      </w:r>
    </w:p>
    <w:p>
      <w:pPr>
        <w:pStyle w:val="BodyText"/>
      </w:pPr>
      <w:r>
        <w:t xml:space="preserve">Vân Thải Vi vô cùng hiểu chuyện nói:</w:t>
      </w:r>
    </w:p>
    <w:p>
      <w:pPr>
        <w:pStyle w:val="BodyText"/>
      </w:pPr>
      <w:r>
        <w:t xml:space="preserve">- Mụ mụ ăn đi! Ăn mới có khí lực!</w:t>
      </w:r>
    </w:p>
    <w:p>
      <w:pPr>
        <w:pStyle w:val="BodyText"/>
      </w:pPr>
      <w:r>
        <w:t xml:space="preserve">Trác Nhã Đồng buông Vân Thải Vi ra, lộ vẻ sầu thảm cười cười, cầm lấy chocolate của con gái đưa lên miệng, đồng thời cầm lấy chocolate trong tay của con gái ăn hết.</w:t>
      </w:r>
    </w:p>
    <w:p>
      <w:pPr>
        <w:pStyle w:val="BodyText"/>
      </w:pPr>
      <w:r>
        <w:t xml:space="preserve">- Tiểu Vi chờ ở nơi này, mụ mụ đi tìm chút gì ăn được.</w:t>
      </w:r>
    </w:p>
    <w:p>
      <w:pPr>
        <w:pStyle w:val="BodyText"/>
      </w:pPr>
      <w:r>
        <w:t xml:space="preserve">Trác Nhã Đồng phân phó Vân Thải Vi một câu, lung la lung lay đứng lên, đi qua phòng bếp.</w:t>
      </w:r>
    </w:p>
    <w:p>
      <w:pPr>
        <w:pStyle w:val="BodyText"/>
      </w:pPr>
      <w:r>
        <w:t xml:space="preserve">Trong phòng bếp đã không còn cái gì ăn được cả, ngay cả muối ăn, xì-dầu, dấm chua là các loại gia vị thì hai mẹ con các nàng đã ăn hết rồi.</w:t>
      </w:r>
    </w:p>
    <w:p>
      <w:pPr>
        <w:pStyle w:val="BodyText"/>
      </w:pPr>
      <w:r>
        <w:t xml:space="preserve">Nhưng mà mục tiêu của Trác Nhã Đồng không phải là những thứ này, mà là dao phay trong nhà bếp. Nàng sợ hãi mình làm ra chuyện điên rồ, đã làm ra ý niệm quyết tử rồi.</w:t>
      </w:r>
    </w:p>
    <w:p>
      <w:pPr>
        <w:pStyle w:val="BodyText"/>
      </w:pPr>
      <w:r>
        <w:t xml:space="preserve">Trác Nhã Đồng cầm lấy dao phay, trong mắt hiện ra thần sắc không chút dọ dự, hai tay run rẩy không thôi, trong nội tâm tràn ngập sợ hãi và bất an.</w:t>
      </w:r>
    </w:p>
    <w:p>
      <w:pPr>
        <w:pStyle w:val="BodyText"/>
      </w:pPr>
      <w:r>
        <w:t xml:space="preserve">- Nếu hiện tại có người cứu chúng ta ra ngoài, mình sẽ làm mọi chuyện!</w:t>
      </w:r>
    </w:p>
    <w:p>
      <w:pPr>
        <w:pStyle w:val="BodyText"/>
      </w:pPr>
      <w:r>
        <w:t xml:space="preserve">Trác Nhã Đồng cười khổ một tiếng, trong lòng tưởng tượng, nhắm mắt lại run rẩy cầm lây dao phay đặt lên tay trái của mình.</w:t>
      </w:r>
    </w:p>
    <w:p>
      <w:pPr>
        <w:pStyle w:val="BodyText"/>
      </w:pPr>
      <w:r>
        <w:t xml:space="preserve">Trong nháy mắt Trác Nhã Đồng nhắm mắt lại thì đột nhiên bên ngoài vang lên âm thanh như phá cửa vang lên.</w:t>
      </w:r>
    </w:p>
    <w:p>
      <w:pPr>
        <w:pStyle w:val="BodyText"/>
      </w:pPr>
      <w:r>
        <w:t xml:space="preserve">Tay của Trác Nhã Đồng run lên, dao phay trong tay rơi xuống đất. Nàng vốn không muốn chết, bây giờ nghe được âm thanh kỳ quái này, hy vọng sống lại hiện ra.</w:t>
      </w:r>
    </w:p>
    <w:p>
      <w:pPr>
        <w:pStyle w:val="BodyText"/>
      </w:pPr>
      <w:r>
        <w:t xml:space="preserve">Trác Nhã Đồng nhanh chóng vọt tới cửa sổ, nhìn qua bên ngoài cửa sổ. Nàng rất nhanh trông thấy mười đầu tang thi bồi hồi chung quanh cửa hàng giá rẻ té xuống đất, cánh cửa cửa hàng giá rẻ bị người ta đá bay.</w:t>
      </w:r>
    </w:p>
    <w:p>
      <w:pPr>
        <w:pStyle w:val="BodyText"/>
      </w:pPr>
      <w:r>
        <w:t xml:space="preserve">Không lâu có ba người từ trong cửa hàng giá rẻ lao ra ngoài, trên lưng mỗi người mang theo ba lô lớn, một người bừng lấy bồn hoa quả, còn có một người trên lưng mang theo ba lô hành lý lớn, hiển nhiên bên trong chứa nhiều đồ vật.</w:t>
      </w:r>
    </w:p>
    <w:p>
      <w:pPr>
        <w:pStyle w:val="BodyText"/>
      </w:pPr>
      <w:r>
        <w:t xml:space="preserve">Trác Nhã Đồng cố lấy hết khí lực cuối cùng la lên.</w:t>
      </w:r>
    </w:p>
    <w:p>
      <w:pPr>
        <w:pStyle w:val="BodyText"/>
      </w:pPr>
      <w:r>
        <w:t xml:space="preserve">- Cứu mạng! ! Cứu chúng tôi!</w:t>
      </w:r>
    </w:p>
    <w:p>
      <w:pPr>
        <w:pStyle w:val="BodyText"/>
      </w:pPr>
      <w:r>
        <w:t xml:space="preserve">Nhạc Trọng vừa mới mang theo bạch cốt, Lưu Nhị Hắc ra khỏi siêu thị, chỉ nghe thấy âm thanh cầu cứu của Trác Nhã Đồng.</w:t>
      </w:r>
    </w:p>
    <w:p>
      <w:pPr>
        <w:pStyle w:val="BodyText"/>
      </w:pPr>
      <w:r>
        <w:t xml:space="preserve">Nhạc Trọng nhìn qua phương hướng của Trác Nhã Đồng thì trong mắt trầm xuống, quay đầu nhìn qua phương hướng kia. Hắn biết rõ trong thôn này có khả năng còn người sống, hắn cũng không chủ động đi cứu vớt bọn họ. Nhưng mà nếu gặp được thì thuận tay cứu giúp hắn không ngại ra tay cứu đối phương một mạng.</w:t>
      </w:r>
    </w:p>
    <w:p>
      <w:pPr>
        <w:pStyle w:val="BodyText"/>
      </w:pPr>
      <w:r>
        <w:t xml:space="preserve">Lưu Nhị Hắc thì theo sát sau lưng của Nhạc Trọng. Trần Thôn này đối với Nhạc Trọng mà nói là một đường thẳng, nhưng mà đối với Lưu Nhị Hắc mà nói lại là tuyệt địa nguy hiểm trùng điệp. Không có Nhạc Trọng bảo hộ, một mình hắn tuyệt đối không thể đi được trong Trần Thôn một trăm mét.</w:t>
      </w:r>
    </w:p>
    <w:p>
      <w:pPr>
        <w:pStyle w:val="BodyText"/>
      </w:pPr>
      <w:r>
        <w:t xml:space="preserve">Nhưng mà khoảng cách của lầu nhỏ mà Trác Nhã Đồng ở lại cách siêu thị có mười mét. Tám đầu tang thi chặn đường dễ dàng bị Nhạc Trọng chém giết.</w:t>
      </w:r>
    </w:p>
    <w:p>
      <w:pPr>
        <w:pStyle w:val="BodyText"/>
      </w:pPr>
      <w:r>
        <w:t xml:space="preserve">Đi tới trước lầu nhỏ, ánh đao trong tay Nhạc Trọng lóe lên, cánh cửa lớn ngăn cản bị chém thành hai nửa. Hắn dùng lực đạp một cái cánh cửa văng ra ngoài.</w:t>
      </w:r>
    </w:p>
    <w:p>
      <w:pPr>
        <w:pStyle w:val="BodyText"/>
      </w:pPr>
      <w:r>
        <w:t xml:space="preserve">Nhạc Trọng bước vào trong lầu nhỏ, trông thấy Vân Thải Vi cuộn mình thành một đoàn, giống như một ấu thủ nhỏ vô lực nhìn qua Nhạc Trọng là người từ ngoài tới. Nàng đã đói bụng đến mức hấp hối. Ngay cả khí lực cũng không còn lại bao nhiêu.</w:t>
      </w:r>
    </w:p>
    <w:p>
      <w:pPr>
        <w:pStyle w:val="BodyText"/>
      </w:pPr>
      <w:r>
        <w:t xml:space="preserve">Nhạc Trọng đi đến trước người Vân Thải Vi, hắn xem xét đã biết rõ tiểu loli đáng yêu này sắp bị đói chết. Hắn từ trong túi quần lấy ra đường và kẹo và một bình nước khoáng đưa cho Vân Thải Vi và thản nhiên nói:</w:t>
      </w:r>
    </w:p>
    <w:p>
      <w:pPr>
        <w:pStyle w:val="BodyText"/>
      </w:pPr>
      <w:r>
        <w:t xml:space="preserve">- Ăn đi!</w:t>
      </w:r>
    </w:p>
    <w:p>
      <w:pPr>
        <w:pStyle w:val="BodyText"/>
      </w:pPr>
      <w:r>
        <w:t xml:space="preserve">Thời điểm người đói khát quá mức không thể ăn uống thả cửa. Nếu như sẽ bị no mà chết. Bởi vậy Nhạc Trọng cũng chỉ cho tiểu loli này đường và kẹo mà thôi.</w:t>
      </w:r>
    </w:p>
    <w:p>
      <w:pPr>
        <w:pStyle w:val="BodyText"/>
      </w:pPr>
      <w:r>
        <w:t xml:space="preserve">Vân Thải Vi cũng bất chấp cái gì không ăn đồ của người xa lạ. Nắm chặt lấy đường, kẹo và bắt đầu ăn.Hương vị đường và kẹo ngọt ngào làm cho nàng có cảm giác sống lại. Nàng chỉ cảm thấy đường và kẹo là thứ ngon nhất trên đời.</w:t>
      </w:r>
    </w:p>
    <w:p>
      <w:pPr>
        <w:pStyle w:val="BodyText"/>
      </w:pPr>
      <w:r>
        <w:t xml:space="preserve">Vân Thải Vi bị đường và kẹo hấp dẫn, sau khi ăn xong thì nàng cũng có dũng khí nhìn qua Nhạc Trọng, điềm đạm đáng yêu cầu khẩn nói:</w:t>
      </w:r>
    </w:p>
    <w:p>
      <w:pPr>
        <w:pStyle w:val="BodyText"/>
      </w:pPr>
      <w:r>
        <w:t xml:space="preserve">- Đại ca ca! Mụ mụ ở bên trong! Van cầu anh cứu mụ mụ của em!</w:t>
      </w:r>
    </w:p>
    <w:p>
      <w:pPr>
        <w:pStyle w:val="BodyText"/>
      </w:pPr>
      <w:r>
        <w:t xml:space="preserve">- Biết rõ!</w:t>
      </w:r>
    </w:p>
    <w:p>
      <w:pPr>
        <w:pStyle w:val="BodyText"/>
      </w:pPr>
      <w:r>
        <w:t xml:space="preserve">Nhạc Trọng đứng lên đi vào phòng bếp.</w:t>
      </w:r>
    </w:p>
    <w:p>
      <w:pPr>
        <w:pStyle w:val="BodyText"/>
      </w:pPr>
      <w:r>
        <w:t xml:space="preserve">Trác Nhã Đồng vừa rồi la lên là dùng hết khí lực của mình rồi. Sau khi gọi xong thì nàng co quắp trên mặt đất, ngay cả khí lực đứng lên cũng không có. Nếu như không có người cứu nàng thì nàng sẽ chết vì đói.</w:t>
      </w:r>
    </w:p>
    <w:p>
      <w:pPr>
        <w:pStyle w:val="BodyText"/>
      </w:pPr>
      <w:r>
        <w:t xml:space="preserve">Nhạc Trọng đi vào phòng bếp, nhìn thấy Trác Nhã Đồng đã ngất đi, lấy một *** Cocacola trực tiếp rót vào trong miệng của nàng.</w:t>
      </w:r>
    </w:p>
    <w:p>
      <w:pPr>
        <w:pStyle w:val="BodyText"/>
      </w:pPr>
      <w:r>
        <w:t xml:space="preserve">Sau khi uống hai ngụm Cocacola, Trác Nhã Đồng bị sặc một cái, chậm rãi mở to mắt, trông thấy Nhạc Trọng đang cho nàng uống Cocacola.</w:t>
      </w:r>
    </w:p>
    <w:p>
      <w:pPr>
        <w:pStyle w:val="BodyText"/>
      </w:pPr>
      <w:r>
        <w:t xml:space="preserve">Nhạc Trọng lấy ra một khối chocolate trực tiếp nhét vào trong miệng Trác Nhã Đồng.</w:t>
      </w:r>
    </w:p>
    <w:p>
      <w:pPr>
        <w:pStyle w:val="BodyText"/>
      </w:pPr>
      <w:r>
        <w:t xml:space="preserve">- Đây là chocolate! Khí lực nhấm nuốt cô còn chứ?</w:t>
      </w:r>
    </w:p>
    <w:p>
      <w:pPr>
        <w:pStyle w:val="Compact"/>
      </w:pPr>
      <w:r>
        <w:t xml:space="preserve">Trác Nhã Đồng nhìn qua Nhạc Trọng mà chảy nước mắt ra ngoài, suy yếu nhai nuốt khối chocolate.</w:t>
      </w:r>
      <w:r>
        <w:br w:type="textWrapping"/>
      </w:r>
      <w:r>
        <w:br w:type="textWrapping"/>
      </w:r>
    </w:p>
    <w:p>
      <w:pPr>
        <w:pStyle w:val="Heading2"/>
      </w:pPr>
      <w:bookmarkStart w:id="244" w:name="chương-222-trác-nhã-đồng"/>
      <w:bookmarkEnd w:id="244"/>
      <w:r>
        <w:t xml:space="preserve">222. Chương 222: Trác Nhã Đồng</w:t>
      </w:r>
    </w:p>
    <w:p>
      <w:pPr>
        <w:pStyle w:val="Compact"/>
      </w:pPr>
      <w:r>
        <w:br w:type="textWrapping"/>
      </w:r>
      <w:r>
        <w:br w:type="textWrapping"/>
      </w:r>
    </w:p>
    <w:p>
      <w:pPr>
        <w:pStyle w:val="BodyText"/>
      </w:pPr>
      <w:r>
        <w:t xml:space="preserve">Trong nháy mắt Trác Nhã Đồng nhắm mắt lại thì đột nhiên bên ngoài vang lên âm thanh như phá cửa vang lên.</w:t>
      </w:r>
    </w:p>
    <w:p>
      <w:pPr>
        <w:pStyle w:val="BodyText"/>
      </w:pPr>
      <w:r>
        <w:t xml:space="preserve">Tay của Trác Nhã Đồng run lên, dao phay trong tay rơi xuống đất. Nàng vốn không muốn chết, bây giờ nghe được âm thanh kỳ quái này, hy vọng sống lại hiện ra.</w:t>
      </w:r>
    </w:p>
    <w:p>
      <w:pPr>
        <w:pStyle w:val="BodyText"/>
      </w:pPr>
      <w:r>
        <w:t xml:space="preserve">Trác Nhã Đồng nhanh chóng vọt tới cửa sổ, nhìn qua bên ngoài cửa sổ. Nàng rất nhanh trông thấy mười đầu tang thi bồi hồi chung quanh cửa hàng giá rẻ té xuống đất, cánh cửa cửa hàng giá rẻ bị người ta đá bay.</w:t>
      </w:r>
    </w:p>
    <w:p>
      <w:pPr>
        <w:pStyle w:val="BodyText"/>
      </w:pPr>
      <w:r>
        <w:t xml:space="preserve">Không lâu có ba người từ trong cửa hàng giá rẻ lao ra ngoài, trên lưng mỗi người mang theo ba lô lớn, một người bừng lấy bồn hoa quả, còn có một người trên lưng mang theo ba lô hành lý lớn, hiển nhiên bên trong chứa nhiều đồ vật.</w:t>
      </w:r>
    </w:p>
    <w:p>
      <w:pPr>
        <w:pStyle w:val="BodyText"/>
      </w:pPr>
      <w:r>
        <w:t xml:space="preserve">Trác Nhã Đồng cố lấy hết khí lực cuối cùng la lên.</w:t>
      </w:r>
    </w:p>
    <w:p>
      <w:pPr>
        <w:pStyle w:val="BodyText"/>
      </w:pPr>
      <w:r>
        <w:t xml:space="preserve">- Cứu mạng! ! Cứu chúng tôi!</w:t>
      </w:r>
    </w:p>
    <w:p>
      <w:pPr>
        <w:pStyle w:val="BodyText"/>
      </w:pPr>
      <w:r>
        <w:t xml:space="preserve">Nhạc Trọng vừa mới mang theo bạch cốt, Lưu Nhị Hắc ra khỏi siêu thị, chỉ nghe thấy âm thanh cầu cứu của Trác Nhã Đồng.</w:t>
      </w:r>
    </w:p>
    <w:p>
      <w:pPr>
        <w:pStyle w:val="BodyText"/>
      </w:pPr>
      <w:r>
        <w:t xml:space="preserve">Nhạc Trọng nhìn qua phương hướng của Trác Nhã Đồng thì trong mắt trầm xuống, quay đầu nhìn qua phương hướng kia. Hắn biết rõ trong thôn này có khả năng còn người sống, hắn cũng không chủ động đi cứu vớt bọn họ. Nhưng mà nếu gặp được thì thuận tay cứu giúp hắn không ngại ra tay cứu đối phương một mạng.</w:t>
      </w:r>
    </w:p>
    <w:p>
      <w:pPr>
        <w:pStyle w:val="BodyText"/>
      </w:pPr>
      <w:r>
        <w:t xml:space="preserve">Lưu Nhị Hắc thì theo sát sau lưng của Nhạc Trọng. Trần Thôn này đối với Nhạc Trọng mà nói là một đường thẳng, nhưng mà đối với Lưu Nhị Hắc mà nói lại là tuyệt địa nguy hiểm trùng điệp. Không có Nhạc Trọng bảo hộ, một mình hắn tuyệt đối không thể đi được trong Trần Thôn một trăm mét.</w:t>
      </w:r>
    </w:p>
    <w:p>
      <w:pPr>
        <w:pStyle w:val="BodyText"/>
      </w:pPr>
      <w:r>
        <w:t xml:space="preserve">Nhưng mà khoảng cách của lầu nhỏ mà Trác Nhã Đồng ở lại cách siêu thị có mười mét. Tám đầu tang thi chặn đường dễ dàng bị Nhạc Trọng chém giết.</w:t>
      </w:r>
    </w:p>
    <w:p>
      <w:pPr>
        <w:pStyle w:val="BodyText"/>
      </w:pPr>
      <w:r>
        <w:t xml:space="preserve">Đi tới trước lầu nhỏ, ánh đao trong tay Nhạc Trọng lóe lên, cánh cửa lớn ngăn cản bị chém thành hai nửa. Hắn dùng lực đạp một cái cánh cửa văng ra ngoài.</w:t>
      </w:r>
    </w:p>
    <w:p>
      <w:pPr>
        <w:pStyle w:val="BodyText"/>
      </w:pPr>
      <w:r>
        <w:t xml:space="preserve">Nhạc Trọng bước vào trong lầu nhỏ, trông thấy Vân Thải Vi cuộn mình thành một đoàn, giống như một ấu thủ nhỏ vô lực nhìn qua Nhạc Trọng là người từ ngoài tới. Nàng đã đói bụng đến mức hấp hối. Ngay cả khí lực cũng không còn lại bao nhiêu.</w:t>
      </w:r>
    </w:p>
    <w:p>
      <w:pPr>
        <w:pStyle w:val="BodyText"/>
      </w:pPr>
      <w:r>
        <w:t xml:space="preserve">Nhạc Trọng đi đến trước người Vân Thải Vi, hắn xem xét đã biết rõ tiểu loli đáng yêu này sắp bị đói chết. Hắn từ trong túi quần lấy ra đường và kẹo và một bình nước khoáng đưa cho Vân Thải Vi và thản nhiên nói:</w:t>
      </w:r>
    </w:p>
    <w:p>
      <w:pPr>
        <w:pStyle w:val="BodyText"/>
      </w:pPr>
      <w:r>
        <w:t xml:space="preserve">- Ăn đi!</w:t>
      </w:r>
    </w:p>
    <w:p>
      <w:pPr>
        <w:pStyle w:val="BodyText"/>
      </w:pPr>
      <w:r>
        <w:t xml:space="preserve">Thời điểm người đói khát quá mức không thể ăn uống thả cửa. Nếu như sẽ bị no mà chết. Bởi vậy Nhạc Trọng cũng chỉ cho tiểu loli này đường và kẹo mà thôi.</w:t>
      </w:r>
    </w:p>
    <w:p>
      <w:pPr>
        <w:pStyle w:val="BodyText"/>
      </w:pPr>
      <w:r>
        <w:t xml:space="preserve">Vân Thải Vi cũng bất chấp cái gì không ăn đồ của người xa lạ. Nắm chặt lấy đường, kẹo và bắt đầu ăn.Hương vị đường và kẹo ngọt ngào làm cho nàng có cảm giác sống lại. Nàng chỉ cảm thấy đường và kẹo là thứ ngon nhất trên đời.</w:t>
      </w:r>
    </w:p>
    <w:p>
      <w:pPr>
        <w:pStyle w:val="BodyText"/>
      </w:pPr>
      <w:r>
        <w:t xml:space="preserve">Vân Thải Vi bị đường và kẹo hấp dẫn, sau khi ăn xong thì nàng cũng có dũng khí nhìn qua Nhạc Trọng, điềm đạm đáng yêu cầu khẩn nói:</w:t>
      </w:r>
    </w:p>
    <w:p>
      <w:pPr>
        <w:pStyle w:val="BodyText"/>
      </w:pPr>
      <w:r>
        <w:t xml:space="preserve">- Đại ca ca! Mụ mụ ở bên trong! Van cầu anh cứu mụ mụ của em!</w:t>
      </w:r>
    </w:p>
    <w:p>
      <w:pPr>
        <w:pStyle w:val="BodyText"/>
      </w:pPr>
      <w:r>
        <w:t xml:space="preserve">- Biết rõ!</w:t>
      </w:r>
    </w:p>
    <w:p>
      <w:pPr>
        <w:pStyle w:val="BodyText"/>
      </w:pPr>
      <w:r>
        <w:t xml:space="preserve">Nhạc Trọng đứng lên đi vào phòng bếp.</w:t>
      </w:r>
    </w:p>
    <w:p>
      <w:pPr>
        <w:pStyle w:val="BodyText"/>
      </w:pPr>
      <w:r>
        <w:t xml:space="preserve">Trác Nhã Đồng vừa rồi la lên là dùng hết khí lực của mình rồi. Sau khi gọi xong thì nàng co quắp trên mặt đất, ngay cả khí lực đứng lên cũng không có. Nếu như không có người cứu nàng thì nàng sẽ chết vì đói.</w:t>
      </w:r>
    </w:p>
    <w:p>
      <w:pPr>
        <w:pStyle w:val="BodyText"/>
      </w:pPr>
      <w:r>
        <w:t xml:space="preserve">Nhạc Trọng đi vào phòng bếp, nhìn thấy Trác Nhã Đồng đã ngất đi, lấy một lon Cocacola trực tiếp rót vào trong miệng của nàng.</w:t>
      </w:r>
    </w:p>
    <w:p>
      <w:pPr>
        <w:pStyle w:val="BodyText"/>
      </w:pPr>
      <w:r>
        <w:t xml:space="preserve">Sau khi uống hai ngụm Cocacola, Trác Nhã Đồng bị sặc một cái, chậm rãi mở to mắt, trông thấy Nhạc Trọng đang cho nàng uống Cocacola.</w:t>
      </w:r>
    </w:p>
    <w:p>
      <w:pPr>
        <w:pStyle w:val="BodyText"/>
      </w:pPr>
      <w:r>
        <w:t xml:space="preserve">Nhạc Trọng lấy ra một khối chocolate trực tiếp nhét vào trong miệng Trác Nhã Đồng.</w:t>
      </w:r>
    </w:p>
    <w:p>
      <w:pPr>
        <w:pStyle w:val="BodyText"/>
      </w:pPr>
      <w:r>
        <w:t xml:space="preserve">- Đây là chocolate! Khí lực nhấm nuốt cô còn chứ? Trác Nhã Đồng nhìn qua Nhạc Trọng mà chảy nước mắt ra ngoài, suy yếu nhai nuốt khối chocolate.</w:t>
      </w:r>
    </w:p>
    <w:p>
      <w:pPr>
        <w:pStyle w:val="BodyText"/>
      </w:pPr>
      <w:r>
        <w:t xml:space="preserve">Miễn cưỡng nuốt khối chocolate xong thì qua hồi lâu nàng mới có khí lực lại. Chậm rãi đứng lên, chờ mong vô cùng nhìn qua Nhạc Trọng. Nàng muốn ăn cái gì đó.</w:t>
      </w:r>
    </w:p>
    <w:p>
      <w:pPr>
        <w:pStyle w:val="BodyText"/>
      </w:pPr>
      <w:r>
        <w:t xml:space="preserve">Nhạc Trọng nhìn qua Trác Nhã Đồng chậm rãi nói:</w:t>
      </w:r>
    </w:p>
    <w:p>
      <w:pPr>
        <w:pStyle w:val="BodyText"/>
      </w:pPr>
      <w:r>
        <w:t xml:space="preserve">- Tôi cứu cô và tiểu bất điểm ngoài kia. Nếu như các người muốn đi theo tôi thì về sau phải phục tùng mệnh lệnh của tôi. Trong năng lực của tôi tôi sẽ giúp các người được ăn no và an toàn. Không muốn thì tôi cũng không miễn cưỡng, chúng ta sẽ chia tay ở đây.</w:t>
      </w:r>
    </w:p>
    <w:p>
      <w:pPr>
        <w:pStyle w:val="BodyText"/>
      </w:pPr>
      <w:r>
        <w:t xml:space="preserve">Trước mắt Nhạc Trọng nhìn qua gương mặt dính đầy tro bụi và khói dầu của Trác Nhã Đồng, tóc tai bù xù, trên người còn có vị chua của mồ hôi. Nàng đã mấy tháng chưa tắm rửa rồi, trên người tự nhiên hôi chua khó ngửi. Đáy lòng của Nhạc Trọng mơ hồ cũng không muốn mang theo Trác Nhã Đồng và tiểu bất điểm vướng víu lên đường, tới cứu các nàng là bởi vì trong nội tâm của hắn vẫn còn điểm mấu chốt. Nếu như đối phương cự tuyệt thì hắn sẽ quay người rời đi.</w:t>
      </w:r>
    </w:p>
    <w:p>
      <w:pPr>
        <w:pStyle w:val="BodyText"/>
      </w:pPr>
      <w:r>
        <w:t xml:space="preserve">- Tôi tên là Trác Nhã Đồng, bên ngoài là con gái Vân Thải Vi. Chúng tôi nguyện ý đi theo anh, phục tùng mệnh lệnh của anh.</w:t>
      </w:r>
    </w:p>
    <w:p>
      <w:pPr>
        <w:pStyle w:val="BodyText"/>
      </w:pPr>
      <w:r>
        <w:t xml:space="preserve">Trác Nhã Đồng có chút suy yếu đáp. Nàng biết rõ bây giờ là sống chết trước mắt, nếu như không theo nam nhân này rời đi, mẹ con các nàng sẽ chết đói ở đây.</w:t>
      </w:r>
    </w:p>
    <w:p>
      <w:pPr>
        <w:pStyle w:val="BodyText"/>
      </w:pPr>
      <w:r>
        <w:t xml:space="preserve">- Ăn những thứ này vào và nghỉ ngơi một chút1</w:t>
      </w:r>
    </w:p>
    <w:p>
      <w:pPr>
        <w:pStyle w:val="BodyText"/>
      </w:pPr>
      <w:r>
        <w:t xml:space="preserve">Nhạc Trọng mang theo mười khôi đường và kẹo và ba khối chocolate, một khối bánh ngọt nhỏ đưa cho Trác Nhã Đồng, thản nhiên nói:</w:t>
      </w:r>
    </w:p>
    <w:p>
      <w:pPr>
        <w:pStyle w:val="BodyText"/>
      </w:pPr>
      <w:r>
        <w:t xml:space="preserve">- Cô bây giờ bị đói quá lâu rồi, chỉ có thể ăn những thứ này. Chờ cô tốt hơn một chút tôi sẽ cho cô ăn no.</w:t>
      </w:r>
    </w:p>
    <w:p>
      <w:pPr>
        <w:pStyle w:val="BodyText"/>
      </w:pPr>
      <w:r>
        <w:t xml:space="preserve">Trác Nhã Đồng nhìn thấy Nhạc Trọng móc ra ba khối chocolate, đường và kẹo, trong mắt hiện ra một tia hào quang nóng rực, nắm lấy một khối chocolate, hai tay run rẩy mở bao gói ra, thập phần không phong độ nhai nuốt thật nhanh, đồng thời hai tay bắt lấy bánh ngọt nhỏ kia, run rẩy lột bao gói ra.</w:t>
      </w:r>
    </w:p>
    <w:p>
      <w:pPr>
        <w:pStyle w:val="BodyText"/>
      </w:pPr>
      <w:r>
        <w:t xml:space="preserve">Nhạc Trọng nhìn qua Trác Nhã Đồng ăn như hổ đói và hỏi:</w:t>
      </w:r>
    </w:p>
    <w:p>
      <w:pPr>
        <w:pStyle w:val="BodyText"/>
      </w:pPr>
      <w:r>
        <w:t xml:space="preserve">- Biết lái xe không?</w:t>
      </w:r>
    </w:p>
    <w:p>
      <w:pPr>
        <w:pStyle w:val="BodyText"/>
      </w:pPr>
      <w:r>
        <w:t xml:space="preserve">- Biết!</w:t>
      </w:r>
    </w:p>
    <w:p>
      <w:pPr>
        <w:pStyle w:val="BodyText"/>
      </w:pPr>
      <w:r>
        <w:t xml:space="preserve">Trong mồm của Trác Nhã Đồng bây giờ là thức ăn, yết hầu ứng một tiếng. Sau đó nàng cầm lấy chai nước khoáng lên uống một ngụm, vội vàng nói:</w:t>
      </w:r>
    </w:p>
    <w:p>
      <w:pPr>
        <w:pStyle w:val="BodyText"/>
      </w:pPr>
      <w:r>
        <w:t xml:space="preserve">- Trong gara bên cạnh có một chiếc porsche, bên trong xăng còn đủ chạy sáu mươi cây số.</w:t>
      </w:r>
    </w:p>
    <w:p>
      <w:pPr>
        <w:pStyle w:val="BodyText"/>
      </w:pPr>
      <w:r>
        <w:t xml:space="preserve">Trác Nhã Đồng biết rõ phải bày ra giá trị lợi dụng cho nam nhân này biết. Bằng không đợi nàng chính là có khả năng bị vứt bỏ. Nàng trốn ở nhà này lâu ngày. Mấy tháng qua nàng không dám ra ngoài, cũng nhìn thấy không ít người trong tận thế đi tới đây và bị những tang thi kia thôn phệ không còn. Cũng bởi vì những người kia chỉ biết tiêu hao lương thực, cũng chỉ có thể đi tới cửa hàng tìm kiếm thức ăn mà thôi.</w:t>
      </w:r>
    </w:p>
    <w:p>
      <w:pPr>
        <w:pStyle w:val="BodyText"/>
      </w:pPr>
      <w:r>
        <w:t xml:space="preserve">Mười ngày trước trong ngôi nhà bên cạnh có một người không chịu nổi đói khát nên chay ra khỏi nhà. Mưu toan nhảy vào trong siêu thị kia. Kết quả lại bị tang thi thôn phệ huyết nhục, đó là những màn mà Trác Nhã Đồng nhìn thấy người sống bị ăn thịt. Làm cho nàng không dám đi ra khỏi nhà này tìm kiếm thức ăn.</w:t>
      </w:r>
    </w:p>
    <w:p>
      <w:pPr>
        <w:pStyle w:val="BodyText"/>
      </w:pPr>
      <w:r>
        <w:t xml:space="preserve">Nhạc Trọng khẽ chau mày, loại xe porsche thể thao này trong tận thế không dùng được. Loại xe này bị tang thi đánh mấy lần sẽ biến hình, chỉ có xe việt dã như Hammer và Đông Phong kilocalo như là xe tải hạng nặng mới có thể đụng bay, nghiền nát và chịu công kích mà không biến dạng.</w:t>
      </w:r>
    </w:p>
    <w:p>
      <w:pPr>
        <w:pStyle w:val="BodyText"/>
      </w:pPr>
      <w:r>
        <w:t xml:space="preserve">Nhạc Trọng nhìn thấy Trác Nhã Đồng vô cùng suy yếu kia, móc ra một khối thịt thú trong trữ vật giới chỉ đưa cho Trác Nhã Đồng nói:</w:t>
      </w:r>
    </w:p>
    <w:p>
      <w:pPr>
        <w:pStyle w:val="BodyText"/>
      </w:pPr>
      <w:r>
        <w:t xml:space="preserve">- Ăn nó.</w:t>
      </w:r>
    </w:p>
    <w:p>
      <w:pPr>
        <w:pStyle w:val="BodyText"/>
      </w:pPr>
      <w:r>
        <w:t xml:space="preserve">Trác Nhã Đồng dịu dàng ngoan ngoãn tiếp nhận khối thịt thú trong tay của Nhạc Trọng và ăn vào, sau khi nàng ăn thịt thú này không bao lâu, một cổ dòng nước ấm chảy xuôi trong cơ thể của nàng, khí lực nàng cũng không ngừng khôi phục lại.</w:t>
      </w:r>
    </w:p>
    <w:p>
      <w:pPr>
        <w:pStyle w:val="BodyText"/>
      </w:pPr>
      <w:r>
        <w:t xml:space="preserve">Vẻ mặt Trác Nhã Đồng kinh hỉ nhìn qua Nhạc Trọng hỏi:</w:t>
      </w:r>
    </w:p>
    <w:p>
      <w:pPr>
        <w:pStyle w:val="BodyText"/>
      </w:pPr>
      <w:r>
        <w:t xml:space="preserve">- Đây là bảo bối gì?</w:t>
      </w:r>
    </w:p>
    <w:p>
      <w:pPr>
        <w:pStyle w:val="BodyText"/>
      </w:pPr>
      <w:r>
        <w:t xml:space="preserve">Nhạc Trọng nhìn thấy Trác Nhã Đồng đúng là nhanh chóng khôi phục lại khí lực, trong mắt cũng hiện ra thần sắc kinh dị.</w:t>
      </w:r>
    </w:p>
    <w:p>
      <w:pPr>
        <w:pStyle w:val="BodyText"/>
      </w:pPr>
      <w:r>
        <w:t xml:space="preserve">- Cô có thể tự mình đi lại không? Tôi không thể ở nơi này lâu.</w:t>
      </w:r>
    </w:p>
    <w:p>
      <w:pPr>
        <w:pStyle w:val="BodyText"/>
      </w:pPr>
      <w:r>
        <w:t xml:space="preserve">Trác Nhã Đồng dùng sức khẽ chống người. Lung la lung lay đứng lên. Tuy Trác Nhã Đồng vẫn cảm giác thân thể yếu ớt, thân thể đã có một chút khí lực. Nàng nhìn qua Nhạc Trọng nói:</w:t>
      </w:r>
    </w:p>
    <w:p>
      <w:pPr>
        <w:pStyle w:val="BodyText"/>
      </w:pPr>
      <w:r>
        <w:t xml:space="preserve">- Tôi có thể đi!</w:t>
      </w:r>
    </w:p>
    <w:p>
      <w:pPr>
        <w:pStyle w:val="BodyText"/>
      </w:pPr>
      <w:r>
        <w:t xml:space="preserve">- Đi thôi!</w:t>
      </w:r>
    </w:p>
    <w:p>
      <w:pPr>
        <w:pStyle w:val="BodyText"/>
      </w:pPr>
      <w:r>
        <w:t xml:space="preserve">Nhạc Trọng nhìn Trác Nhã Đồng sau đó đi ra ngoài.</w:t>
      </w:r>
    </w:p>
    <w:p>
      <w:pPr>
        <w:pStyle w:val="BodyText"/>
      </w:pPr>
      <w:r>
        <w:t xml:space="preserve">Nhạc Trọng ý niệm khẽ động, bạch cốt một tay ôm lấy Vân Thải Vi. Giống như ôm lấy con mèo nhỏ đi ra ngoài.</w:t>
      </w:r>
    </w:p>
    <w:p>
      <w:pPr>
        <w:pStyle w:val="BodyText"/>
      </w:pPr>
      <w:r>
        <w:t xml:space="preserve">Trác Nhã Đồng tiến vào ga ra, đem chiếc porsche chạy ra ngoài.</w:t>
      </w:r>
    </w:p>
    <w:p>
      <w:pPr>
        <w:pStyle w:val="BodyText"/>
      </w:pPr>
      <w:r>
        <w:t xml:space="preserve">Nhạc Trọng ngồi vào tay lái phụ, Vân Thải Vi cùng Lưu Nhị Hắc ngồi ở phía sau.</w:t>
      </w:r>
    </w:p>
    <w:p>
      <w:pPr>
        <w:pStyle w:val="BodyText"/>
      </w:pPr>
      <w:r>
        <w:t xml:space="preserve">Bạch cốt thì cầm lấy búa lớn đi ở phía trước chém giết đám tang thi bị âm thanh động cơ hấp dẫn mở đường.</w:t>
      </w:r>
    </w:p>
    <w:p>
      <w:pPr>
        <w:pStyle w:val="BodyText"/>
      </w:pPr>
      <w:r>
        <w:t xml:space="preserve">Những tang thi bình thường vừa tới gần chiếc xe thì bị một búa chém giết, ngay cả tới gần xe cũng không được.</w:t>
      </w:r>
    </w:p>
    <w:p>
      <w:pPr>
        <w:pStyle w:val="BodyText"/>
      </w:pPr>
      <w:r>
        <w:t xml:space="preserve">Dưới sự hộ vệ của bạch cốt, Nhạc Trọng lúc này nhanh chóng ra khỏi Trần Thôn.</w:t>
      </w:r>
    </w:p>
    <w:p>
      <w:pPr>
        <w:pStyle w:val="BodyText"/>
      </w:pPr>
      <w:r>
        <w:t xml:space="preserve">Thời điểm đi tới con suối nhỏ, Nhạc Trọng lại bảo Trác Nhã Đồng dừng xe lại thản nhiên nói:</w:t>
      </w:r>
    </w:p>
    <w:p>
      <w:pPr>
        <w:pStyle w:val="BodyText"/>
      </w:pPr>
      <w:r>
        <w:t xml:space="preserve">- Cô và Thải Vi xuống tắm rửa đi.</w:t>
      </w:r>
    </w:p>
    <w:p>
      <w:pPr>
        <w:pStyle w:val="BodyText"/>
      </w:pPr>
      <w:r>
        <w:t xml:space="preserve">Mặt của Trác Nhã Đồng hồng lên, nàng lập tức xuống xe đi qua con suối nhỏ kia. Nàng cũng biết bản thân mình mấy tháng không tắm rửa rồi, thân thể nhất định thối không ngửi được.</w:t>
      </w:r>
    </w:p>
    <w:p>
      <w:pPr>
        <w:pStyle w:val="BodyText"/>
      </w:pPr>
      <w:r>
        <w:t xml:space="preserve">Nhạc Trọng cũng cầm lấy tay của Vân Thải Vi và tiểu loli dẫn tới bờ suối.</w:t>
      </w:r>
    </w:p>
    <w:p>
      <w:pPr>
        <w:pStyle w:val="BodyText"/>
      </w:pPr>
      <w:r>
        <w:t xml:space="preserve">- Anh có thể quay đầu lại không?</w:t>
      </w:r>
    </w:p>
    <w:p>
      <w:pPr>
        <w:pStyle w:val="BodyText"/>
      </w:pPr>
      <w:r>
        <w:t xml:space="preserve">Do dự một hồi Trác Nhã Đồng nhìn qua Nhạc Trọng thỉnh cầu. Nàng dưới ánh mắt của người khác nhìn tắm rửa thì không quen.</w:t>
      </w:r>
    </w:p>
    <w:p>
      <w:pPr>
        <w:pStyle w:val="BodyText"/>
      </w:pPr>
      <w:r>
        <w:t xml:space="preserve">Nhạc Trọng nhìn qua Trách Nhã Đồng thản nhiên nói:</w:t>
      </w:r>
    </w:p>
    <w:p>
      <w:pPr>
        <w:pStyle w:val="BodyText"/>
      </w:pPr>
      <w:r>
        <w:t xml:space="preserve">- Mặc dù ở dã ngoại không có tang thi. Nhưng mà có biến dị thú càng đáng sợ hơn nữa. Nếu như hai người các cô không muốn được bảo hộ. Tôi có thể chờ ở trên.</w:t>
      </w:r>
    </w:p>
    <w:p>
      <w:pPr>
        <w:pStyle w:val="BodyText"/>
      </w:pPr>
      <w:r>
        <w:t xml:space="preserve">Trác Nhã Đồng đã giật mình. Vội vàng nói:</w:t>
      </w:r>
    </w:p>
    <w:p>
      <w:pPr>
        <w:pStyle w:val="BodyText"/>
      </w:pPr>
      <w:r>
        <w:t xml:space="preserve">- Không nên đi!</w:t>
      </w:r>
    </w:p>
    <w:p>
      <w:pPr>
        <w:pStyle w:val="BodyText"/>
      </w:pPr>
      <w:r>
        <w:t xml:space="preserve">Nói xong do dự một hồi. Trác Nhã Đồng và Vân Thải Vi mặc quần áo đi vào trong dòng suối nhỏ.</w:t>
      </w:r>
    </w:p>
    <w:p>
      <w:pPr>
        <w:pStyle w:val="BodyText"/>
      </w:pPr>
      <w:r>
        <w:t xml:space="preserve">Suối nhỏ này nước không sâu, chỉ tới bên hông mà thôi, nước suối trong vắt, trừ đán cá và tôm nhỏ thì cũng không có biến dị thú đáng sợ bên người.</w:t>
      </w:r>
    </w:p>
    <w:p>
      <w:pPr>
        <w:pStyle w:val="BodyText"/>
      </w:pPr>
      <w:r>
        <w:t xml:space="preserve">Trác Nhã Đồng cùng Vân Thải Vi hai người vừa tiến vào trong dòng suối nhỏ, chợt dùng sức kỳ cọ thân thể của mình.</w:t>
      </w:r>
    </w:p>
    <w:p>
      <w:pPr>
        <w:pStyle w:val="BodyText"/>
      </w:pPr>
      <w:r>
        <w:t xml:space="preserve">Sau tận thế thì bởi vì lo lắng bị lây, Trác Nhã Đồng cùng Vân Thải Vi cũng không dám tắm rửa, các nàng chỉ dám dùng nước tinh khiết và nước suối mua được từ trước để uống. Đây là lần đầu tiên nàng tắm rửa qua ba tháng nay.</w:t>
      </w:r>
    </w:p>
    <w:p>
      <w:pPr>
        <w:pStyle w:val="BodyText"/>
      </w:pPr>
      <w:r>
        <w:t xml:space="preserve">Vân Thải Vi cũng ăn thịt thú Nhạc Trọng cho, mặc dù không có lập tức hồi phục khí lực ngay, nhưng mà cũng có một ít khí lực.</w:t>
      </w:r>
    </w:p>
    <w:p>
      <w:pPr>
        <w:pStyle w:val="BodyText"/>
      </w:pPr>
      <w:r>
        <w:t xml:space="preserve">Nhạc Trọng nhàm chán ngồi nhìn qua hai nữ nhân lớn nhỏ đang tắm. Dã ngoại trong tận thế thì biến dị thú hung hãn tồn tại, hắn chỉ cần hơi chút không chú ý thì hai nữ nhân này sẽ chết.</w:t>
      </w:r>
    </w:p>
    <w:p>
      <w:pPr>
        <w:pStyle w:val="BodyText"/>
      </w:pPr>
      <w:r>
        <w:t xml:space="preserve">- Tôi đã tắm rửa tốt! Có thể cho tôi quần áo không?</w:t>
      </w:r>
    </w:p>
    <w:p>
      <w:pPr>
        <w:pStyle w:val="BodyText"/>
      </w:pPr>
      <w:r>
        <w:t xml:space="preserve">Âm thanh ngọt ngào thập phần ôn nhu vang lên bên tai, Nhạc Trọng nhìn qua âm thanh này, hô hấp trở nên dồn dập.</w:t>
      </w:r>
    </w:p>
    <w:p>
      <w:pPr>
        <w:pStyle w:val="BodyText"/>
      </w:pPr>
      <w:r>
        <w:t xml:space="preserve">Chỉ thấy một nữ nhân tóc dài đen, da thịt như tuyết, hình thể thon dài, lồi lõm hiện ra, khuôn mặt như vẽ, xinh đẹp tuyệt trần, thân thể mỹ nữ thành thục tràn ngập sức sống hiện ra trước mặt của hắn.</w:t>
      </w:r>
    </w:p>
    <w:p>
      <w:pPr>
        <w:pStyle w:val="Compact"/>
      </w:pPr>
      <w:r>
        <w:t xml:space="preserve">Quần áo ướt trắng đẫm dán sát lên thân thể đầy đặn của Trác Nhã Đồng và ôm sát lấy thân thể mê người của nàng.</w:t>
      </w:r>
      <w:r>
        <w:br w:type="textWrapping"/>
      </w:r>
      <w:r>
        <w:br w:type="textWrapping"/>
      </w:r>
    </w:p>
    <w:p>
      <w:pPr>
        <w:pStyle w:val="Heading2"/>
      </w:pPr>
      <w:bookmarkStart w:id="245" w:name="chương-223-đẫy-ngã-trác-nhã-đồng.-1"/>
      <w:bookmarkEnd w:id="245"/>
      <w:r>
        <w:t xml:space="preserve">223. Chương 223: Đẫy Ngã Trác Nhã Đồng. (1)</w:t>
      </w:r>
    </w:p>
    <w:p>
      <w:pPr>
        <w:pStyle w:val="Compact"/>
      </w:pPr>
      <w:r>
        <w:br w:type="textWrapping"/>
      </w:r>
      <w:r>
        <w:br w:type="textWrapping"/>
      </w:r>
    </w:p>
    <w:p>
      <w:pPr>
        <w:pStyle w:val="BodyText"/>
      </w:pPr>
      <w:r>
        <w:t xml:space="preserve">Nhạc Trọng thậm chí có thể nhìn thấy viền ren quần tơ màu trắng và màu đen ở khu vực thần bí của nàng đang rỉ nước.</w:t>
      </w:r>
    </w:p>
    <w:p>
      <w:pPr>
        <w:pStyle w:val="BodyText"/>
      </w:pPr>
      <w:r>
        <w:t xml:space="preserve">Nhạc Trọng nhìn chằm chằm vào Trác Nhã Đồng, yết hầu hơi khô khốc, một cổ tà hỏa từ trong mắt của hắn hiện ra ngoài, tiểu đệ của hắn bắt đầu chào cờ rồi. Hắn quá bận rộn chiến đấu, sưu tầm vật tư, phê duyệt văn bản tài liệu, suy nghĩ thế lực tương lai của mình như thế nào, mỗi một ngày đều loay hoay bận muốn chết. Đã có rất nhiều ngày không quan hệ với nữ nhân của mình. Lúc này nhìn thấy cảnh này thì xúc động trong lòng mãnh liệt, hắn muốn chiếm hữu thân thể cực kỳ xinh đẹp này, tràn ngập hương vị thành thục mê người.</w:t>
      </w:r>
    </w:p>
    <w:p>
      <w:pPr>
        <w:pStyle w:val="BodyText"/>
      </w:pPr>
      <w:r>
        <w:t xml:space="preserve">Trác Nhã Đồng cũng cảm giác được ánh mắt tràn ngập tính xâm lược của Nhạc Trọng nhìn qua. Loại ánh mắt này nàng hết sức quen thuộc, trước tận thế có rất nhiều nam nhân dùng ánh mắt xâm lược này nhìn qua nàng, nhưng mà bởi vì sợ hãi gia thế của nàng mà không dám hành động gì. Có người dùng hành động thân sĩ để che dấu hắc ám trong lòng.</w:t>
      </w:r>
    </w:p>
    <w:p>
      <w:pPr>
        <w:pStyle w:val="BodyText"/>
      </w:pPr>
      <w:r>
        <w:t xml:space="preserve">Nhạc Trọng bước lên như mũi tên và ôm lấy Trác Nhã Đồng.</w:t>
      </w:r>
    </w:p>
    <w:p>
      <w:pPr>
        <w:pStyle w:val="BodyText"/>
      </w:pPr>
      <w:r>
        <w:t xml:space="preserve">Trác Nhã Đồng phát ra một tiếng thét kinh hãi, vội kêu lên:</w:t>
      </w:r>
    </w:p>
    <w:p>
      <w:pPr>
        <w:pStyle w:val="BodyText"/>
      </w:pPr>
      <w:r>
        <w:t xml:space="preserve">- Không muốn. Không nên ở chỗ này, tiểu Vi còn đang nhìn thấy.</w:t>
      </w:r>
    </w:p>
    <w:p>
      <w:pPr>
        <w:pStyle w:val="BodyText"/>
      </w:pPr>
      <w:r>
        <w:t xml:space="preserve">Trác Nhã Đồng nói ra lời này đã chuẩn bị làm nữ nhân của Nhạc Trọng rồi. Nhưng mà nàng không muốn cảm thấy thẹn khi làm chuyện này trước mặt con gái của mình.</w:t>
      </w:r>
    </w:p>
    <w:p>
      <w:pPr>
        <w:pStyle w:val="BodyText"/>
      </w:pPr>
      <w:r>
        <w:t xml:space="preserve">Vân Thải Vi lúc này dùng ánh mắt vô tội nhìn qua Trác Nhã Đồng đang bị Nhạc Trọng ôm lấy. Trong mắt hiện ra hào quang kỳ dị.</w:t>
      </w:r>
    </w:p>
    <w:p>
      <w:pPr>
        <w:pStyle w:val="BodyText"/>
      </w:pPr>
      <w:r>
        <w:t xml:space="preserve">- Bạch cốt!</w:t>
      </w:r>
    </w:p>
    <w:p>
      <w:pPr>
        <w:pStyle w:val="BodyText"/>
      </w:pPr>
      <w:r>
        <w:t xml:space="preserve">Nhạc Trọng phát ra một tiếng gầm nhẹ như dã thú.</w:t>
      </w:r>
    </w:p>
    <w:p>
      <w:pPr>
        <w:pStyle w:val="BodyText"/>
      </w:pPr>
      <w:r>
        <w:t xml:space="preserve">Xương cốt của bạch cốt kéo dài tới trước người của Vân Thải Vi, bàn tay lớn bắt lấy quần áo của Vân Thải Vi lên. Xương cốt co rụt lại, đem Vân Thải Vi nắm vào trong tay.</w:t>
      </w:r>
    </w:p>
    <w:p>
      <w:pPr>
        <w:pStyle w:val="BodyText"/>
      </w:pPr>
      <w:r>
        <w:t xml:space="preserve">Nhạc Trọng trực tiếp đem Trác Nhã Đồng xoay người lại, dùng tay bắt lấy bờ mông đầy đặn của nàng, kéo lấy bờ mông của nàng chỉa ra phía sau, sau đó lại dùng sức đẩy vào trong từ sau lưng.</w:t>
      </w:r>
    </w:p>
    <w:p>
      <w:pPr>
        <w:pStyle w:val="BodyText"/>
      </w:pPr>
      <w:r>
        <w:t xml:space="preserve">Một cảm giác vô cùng dễ chịu hiện ra trong lòng của Nhạc Trọng. Hắn tùy ý xâm phạm thân thể tuyệt mỹ này. Làm ỹ nhân trước người của mình cũng vang lên âm thanh rên rỉ.</w:t>
      </w:r>
    </w:p>
    <w:p>
      <w:pPr>
        <w:pStyle w:val="BodyText"/>
      </w:pPr>
      <w:r>
        <w:t xml:space="preserve">Sau khi quan hệ xong, Nhạc Trọng lúc này mang theo Trác Nhã Đồng xuống suối tắm rửa và đi lên.</w:t>
      </w:r>
    </w:p>
    <w:p>
      <w:pPr>
        <w:pStyle w:val="BodyText"/>
      </w:pPr>
      <w:r>
        <w:t xml:space="preserve">- Mặc vào đi.</w:t>
      </w:r>
    </w:p>
    <w:p>
      <w:pPr>
        <w:pStyle w:val="BodyText"/>
      </w:pPr>
      <w:r>
        <w:t xml:space="preserve">Nhạc Trọng từ trong bọc sau lưng lấy ra bộ áo sơ mi trắng ném cho Trác Nhã Đồng. Đầu tiên hắn mang theo trong trữ vật giới chỉ cũng chỉ có loại quần áo này, không có đồ nữ nhân.</w:t>
      </w:r>
    </w:p>
    <w:p>
      <w:pPr>
        <w:pStyle w:val="BodyText"/>
      </w:pPr>
      <w:r>
        <w:t xml:space="preserve">Trác Nhã Đồng hơi do dự một chút, ở trước mặt Nhạc Trọng thay quần áo, đem thân thể hoàn mỹ của nàng hiện ra trước mặt của Nhạc Trọng.</w:t>
      </w:r>
    </w:p>
    <w:p>
      <w:pPr>
        <w:pStyle w:val="BodyText"/>
      </w:pPr>
      <w:r>
        <w:t xml:space="preserve">Nhìn qua bờ mông vểnh lên của Trác Nhã Đồng vì quần quá chật, hai ngọn núi đôi của nàng nhô lên như muốn xé nát áo sơ mi, nàng do dự một hồi quay người lại.</w:t>
      </w:r>
    </w:p>
    <w:p>
      <w:pPr>
        <w:pStyle w:val="BodyText"/>
      </w:pPr>
      <w:r>
        <w:t xml:space="preserve">- Thật chật!</w:t>
      </w:r>
    </w:p>
    <w:p>
      <w:pPr>
        <w:pStyle w:val="BodyText"/>
      </w:pPr>
      <w:r>
        <w:t xml:space="preserve">Sau khi quan hệ xác thịt với Trác Nhã Đồng thì Nhạc Trọng cũng đổi giọng với nàng.</w:t>
      </w:r>
    </w:p>
    <w:p>
      <w:pPr>
        <w:pStyle w:val="BodyText"/>
      </w:pPr>
      <w:r>
        <w:t xml:space="preserve">- Tôi biết rồi! Sau này tôi sẽ tìm cho cô một bộ khác.</w:t>
      </w:r>
    </w:p>
    <w:p>
      <w:pPr>
        <w:pStyle w:val="BodyText"/>
      </w:pPr>
      <w:r>
        <w:t xml:space="preserve">Trác Nhã Đồng ôn nhu gật đầu nói:</w:t>
      </w:r>
    </w:p>
    <w:p>
      <w:pPr>
        <w:pStyle w:val="BodyText"/>
      </w:pPr>
      <w:r>
        <w:t xml:space="preserve">- Ân!</w:t>
      </w:r>
    </w:p>
    <w:p>
      <w:pPr>
        <w:pStyle w:val="BodyText"/>
      </w:pPr>
      <w:r>
        <w:t xml:space="preserve">Nhạc Trọng dùng ánh mắt đầy tình cảm nhìn qua Trác Nhã Đồng. Thoáng ôm nàng vào trong ngực, đem bàn tay lớn đưa vào trong quần áo của nàng, cầm lấy bộ ngực đầy đặn và tràn ngập tính đàn hồi, nghe được mùi hương sau khi tắm rửa của nàng.</w:t>
      </w:r>
    </w:p>
    <w:p>
      <w:pPr>
        <w:pStyle w:val="BodyText"/>
      </w:pPr>
      <w:r>
        <w:t xml:space="preserve">- Vân Thải Vi là con gái của cô sao? Tôi thấy cô bay giờ chỉ chừng hai mươi bảy tuổi. Tại sao có con gái lớn như vậy?</w:t>
      </w:r>
    </w:p>
    <w:p>
      <w:pPr>
        <w:pStyle w:val="BodyText"/>
      </w:pPr>
      <w:r>
        <w:t xml:space="preserve">Trác Nhã Đồng cho hắn cảm giác mê người, thành thục vũ mị. Nhạc Trọng đã xem nàng như nữ nhân của mình rồi, hắn mở miệng muốn tìm hiểu về nàng. Nếu là nữ nhân bình thường thì Nhạc Trọng không có hứng thú này.</w:t>
      </w:r>
    </w:p>
    <w:p>
      <w:pPr>
        <w:pStyle w:val="BodyText"/>
      </w:pPr>
      <w:r>
        <w:t xml:space="preserve">Trác Nhã Đồng yếu đuối nằm trong nưực Nhạc Trọng, chậm rãi kể rõ chuyện của mình cho Nhạc Trọng biết.</w:t>
      </w:r>
    </w:p>
    <w:p>
      <w:pPr>
        <w:pStyle w:val="BodyText"/>
      </w:pPr>
      <w:r>
        <w:t xml:space="preserve">Trác Nhã Đồng năm nay chỉ mới hai mươi tám tuổi, đang đứng ở tuổi hoàng kim của nữ nhân. Con gái Vân Thải Vi năm nay cũng chỉ có mười một tuổi. Thời điểm nàng mười sáu tuổi thích một nam nhân, hơn nữa cùng nam nhân kia ăn vụng trái cấm. Không lâu sau mang thai hài tử của nam nhân kia, hơn nữa sinh ra. Nam nhân kia thấy Trác Nhã Đồng sinh con thì liền trút bỏ gánh nặng nuôi con và trách nhiệm cho Trác Nhã Đồng, sau đó chia tay.</w:t>
      </w:r>
    </w:p>
    <w:p>
      <w:pPr>
        <w:pStyle w:val="BodyText"/>
      </w:pPr>
      <w:r>
        <w:t xml:space="preserve">Gia tộc của Trác Nhã Đồng chính là đại gia tộc. Biết rõ chuyện này thì trưởng bối trong nhà rất giận dữ. Đem Mang hai mẹ con các nàng đưa tới thôn xóm nhỏ, xem như bỏ ra ngoài. Trác Nhã Đồng cũng thập phần kiên cường dựa vào cố gắng và một ít trợ giúp từ cha mẹ cùng uy danh của gia tộc, dần dần kinh doanh ra một sự nghiệp không nhỏ. Trước tận thế nàng cũng là một phú bà có gia thân hơn mấy trăm vạn.</w:t>
      </w:r>
    </w:p>
    <w:p>
      <w:pPr>
        <w:pStyle w:val="BodyText"/>
      </w:pPr>
      <w:r>
        <w:t xml:space="preserve">Thời điểm tận thế thì Trác Nhã Đồng đang chuẩn bị ăn party với con gái. Trước đó cất giữ nhiều thức ăn, bánh ngọt, đồ uống. Do trữ nhiều vật tư cho nên nàng và con gái có thể chèo chông tới bây giờ đợi đến lúc Nhạc Trọng cứu viện.</w:t>
      </w:r>
    </w:p>
    <w:p>
      <w:pPr>
        <w:pStyle w:val="BodyText"/>
      </w:pPr>
      <w:r>
        <w:t xml:space="preserve">Nhạc Trọng có chút bá đạo nói ra:</w:t>
      </w:r>
    </w:p>
    <w:p>
      <w:pPr>
        <w:pStyle w:val="BodyText"/>
      </w:pPr>
      <w:r>
        <w:t xml:space="preserve">- Từ giờ trở đi cô là nữ nhân của tôi. Không cho phép nam nhân khác đụng vào cô. Cũng không cho cô thích nam nhân khác. Nếu như bị tôi phát hiện thì tôi sẽ không bỏ qua cho cô.</w:t>
      </w:r>
    </w:p>
    <w:p>
      <w:pPr>
        <w:pStyle w:val="BodyText"/>
      </w:pPr>
      <w:r>
        <w:t xml:space="preserve">- Biết rõ! Lão công!</w:t>
      </w:r>
    </w:p>
    <w:p>
      <w:pPr>
        <w:pStyle w:val="BodyText"/>
      </w:pPr>
      <w:r>
        <w:t xml:space="preserve">Trác Nhã Đồng lười biếng như con mèo nhỏ chui rúc vào trong ngực của Nhạc Trọng làm nũng nói ra. Nhiều năm như vậy nàng mới làm nũng với người khác, nhất là nam nhân.</w:t>
      </w:r>
    </w:p>
    <w:p>
      <w:pPr>
        <w:pStyle w:val="BodyText"/>
      </w:pPr>
      <w:r>
        <w:t xml:space="preserve">Nếu như bị những nam nhân trước tận thế nhìn thấy Trác Nhã Đồng hiện giờ thì nhất định sẽ rớt mắt ra. Phải biết rằng nàng lúc đầu dùng phong cách nữ cường nhân xuất hiện trong mắt của mọi người đấy, là một nữ nhân tự chủ điển hình.</w:t>
      </w:r>
    </w:p>
    <w:p>
      <w:pPr>
        <w:pStyle w:val="BodyText"/>
      </w:pPr>
      <w:r>
        <w:t xml:space="preserve">Nếu là ở trước tận thế, nam nhân như Nhạc Trọng tuyệt đối không phải là đối tượng mà Trác Nhã Đồng lựa chọn. Nàng không dựa vào bất cứ nam nhân nào mà tạo thành sự nghiệp, đây là chuyện khó có được. Thế nhưng mà sau tận thế lịch duyệt phong phú, lại nhìn thấy tàn khốc của tận thế cho nên Trác Nhã Đồng chỉ có thể lựa chọn dựa vào Nhạc Trọng, nếu không với tư sắc này nàng chỉ ăn đau khổ mà thôi.</w:t>
      </w:r>
    </w:p>
    <w:p>
      <w:pPr>
        <w:pStyle w:val="BodyText"/>
      </w:pPr>
      <w:r>
        <w:t xml:space="preserve">Nghe được Trác Nhã Đồng là đại mỹ nữ gọi mình là lão công, làm nũng với mình, Nhạc Trọng cảm giác hết sức thoải mái. Trong nữ nhân của hắn thì cũng chỉ có Quách Vũ có khí chất dung mạo là có thể so được với Trác Nhã Đồng. Nhưng mà một bên là trẻ trung như trái cây ngọt ngào, một bên này trái cây chín mọng thành thục, phong tình mị người mà tiểu nữ nhân không có được.</w:t>
      </w:r>
    </w:p>
    <w:p>
      <w:pPr>
        <w:pStyle w:val="BodyText"/>
      </w:pPr>
      <w:r>
        <w:t xml:space="preserve">Nhạc Trọng nhẹ nhàng buông Trác Nhã Đồng trầm giọng nói:</w:t>
      </w:r>
    </w:p>
    <w:p>
      <w:pPr>
        <w:pStyle w:val="BodyText"/>
      </w:pPr>
      <w:r>
        <w:t xml:space="preserve">- Tốt! Chúng ta đi thôi!</w:t>
      </w:r>
    </w:p>
    <w:p>
      <w:pPr>
        <w:pStyle w:val="BodyText"/>
      </w:pPr>
      <w:r>
        <w:t xml:space="preserve">Trác Nhã Đồng sửa sang lại quần áo một chút, nhìn qua Nhạc Trọng tự nhiên cười nói:</w:t>
      </w:r>
    </w:p>
    <w:p>
      <w:pPr>
        <w:pStyle w:val="BodyText"/>
      </w:pPr>
      <w:r>
        <w:t xml:space="preserve">- Ân!</w:t>
      </w:r>
    </w:p>
    <w:p>
      <w:pPr>
        <w:pStyle w:val="BodyText"/>
      </w:pPr>
      <w:r>
        <w:t xml:space="preserve">Nói xong Trác Nhã Đồng giống như tiểu nữ hài vừa mới yêu, dùng bàn tay nhỏ nhắn tuyết trắng của mình cầm lấy bàn tay lướn của Nhạc Trọng đi lên.</w:t>
      </w:r>
    </w:p>
    <w:p>
      <w:pPr>
        <w:pStyle w:val="Compact"/>
      </w:pPr>
      <w:r>
        <w:t xml:space="preserve">Nắm bàn tay nhỏ bé của Trác Nhã Đồng thì trong nội tâm Nhạc Trọng có chút thoải mái. Tuy hiện giờ hắn phát sinh quan hệ với ba người, thế nhưng mà dắt tay với nữ nhân đi dọc trên đường lại là lần đầu tiên. Trước kia hắn chỉ có trong chiến đấu, chiến đấu, lại chiến đấu, vì sinh tồn mà nổ lực chiến đấu.</w:t>
      </w:r>
      <w:r>
        <w:br w:type="textWrapping"/>
      </w:r>
      <w:r>
        <w:br w:type="textWrapping"/>
      </w:r>
    </w:p>
    <w:p>
      <w:pPr>
        <w:pStyle w:val="Heading2"/>
      </w:pPr>
      <w:bookmarkStart w:id="246" w:name="chương-224-đẫy-ngã-trác-nhã-đồng.-2"/>
      <w:bookmarkEnd w:id="246"/>
      <w:r>
        <w:t xml:space="preserve">224. Chương 224: Đẫy Ngã Trác Nhã Đồng. (2)</w:t>
      </w:r>
    </w:p>
    <w:p>
      <w:pPr>
        <w:pStyle w:val="Compact"/>
      </w:pPr>
      <w:r>
        <w:br w:type="textWrapping"/>
      </w:r>
      <w:r>
        <w:br w:type="textWrapping"/>
      </w:r>
    </w:p>
    <w:p>
      <w:pPr>
        <w:pStyle w:val="BodyText"/>
      </w:pPr>
      <w:r>
        <w:t xml:space="preserve">Nhạc Trọng cũng không phải là cường giả thiên tài. Hắn cũng chỉ có cố gắng, cố gắng không ngừng cố gắng nữa tìm kiếm cơ hội trở nên cường đại hơn. Từng giọt từng giọt mồ hôi tăng cường lực lượng, tăng cường thế lực của mình. Lại trải qua nhiều biến cố, cơ hồ ngay cả yêu đương cũng chưa từng hưởng thụ qua bao giờ.</w:t>
      </w:r>
    </w:p>
    <w:p>
      <w:pPr>
        <w:pStyle w:val="BodyText"/>
      </w:pPr>
      <w:r>
        <w:t xml:space="preserve">Nhạc Trọng cùng Trác Nhã Đồng nắm tay nhau đi lên xe.</w:t>
      </w:r>
    </w:p>
    <w:p>
      <w:pPr>
        <w:pStyle w:val="BodyText"/>
      </w:pPr>
      <w:r>
        <w:t xml:space="preserve">- Nữ nhân thật xinh đẹp! ! Nàng thật sự chính là Trác Nhã Đồng sao? Nhạc lão đại thật đúng phúc khí tốt.</w:t>
      </w:r>
    </w:p>
    <w:p>
      <w:pPr>
        <w:pStyle w:val="BodyText"/>
      </w:pPr>
      <w:r>
        <w:t xml:space="preserve">Lưu Nhị Hắc nhìn qua Trác Nhã Đồng dung mạo xuất chúng, dáng người ngạo nhân thì trong mắt hiện ra một tia khiếp sợ. Hắn thân là người từng trải, tự nhiên biết rõ vừa rồi Nhạc Trọng cùng Trác Nhã Đồng ở dưới làm chuyện gì.</w:t>
      </w:r>
    </w:p>
    <w:p>
      <w:pPr>
        <w:pStyle w:val="BodyText"/>
      </w:pPr>
      <w:r>
        <w:t xml:space="preserve">Vân Thải Vi tiểu loli lúc này dùng ánh mắt thiên chân vô tà nhìn qua Nhạc Trọng cùng Trác Nhã Đồng hai người, sau đó dùng ngữ khí ngây thơ hỏi Trác Nhã Đồng.</w:t>
      </w:r>
    </w:p>
    <w:p>
      <w:pPr>
        <w:pStyle w:val="BodyText"/>
      </w:pPr>
      <w:r>
        <w:t xml:space="preserve">- Mụ mụ, mụ mụ và đại ca ca ở phía dưới chơi trò gì vậy?</w:t>
      </w:r>
    </w:p>
    <w:p>
      <w:pPr>
        <w:pStyle w:val="BodyText"/>
      </w:pPr>
      <w:r>
        <w:t xml:space="preserve">Lúc này Vân Thải Vi cũng thay bộ quần áo nhân nhân, mặc dù có chút không ra cái gì cả, thực sự khó dấu được vẻ đáng yêu của nàng.</w:t>
      </w:r>
    </w:p>
    <w:p>
      <w:pPr>
        <w:pStyle w:val="BodyText"/>
      </w:pPr>
      <w:r>
        <w:t xml:space="preserve">Nghe được con gái của mình hỏi như vậy, mặt của Trác Nhã Đồng lúc này đỏ lên, cảm thấy thẹn không thôi. Nàng không cách nào nói với con gái của mình rằng vừa rồi mình chơi dã chiến với nam nhân a.</w:t>
      </w:r>
    </w:p>
    <w:p>
      <w:pPr>
        <w:pStyle w:val="BodyText"/>
      </w:pPr>
      <w:r>
        <w:t xml:space="preserve">Nhạc Trọng tiến lên nhìn Vân Thải Vi sau đó dùng ngữ khí chân thật đáng tin nói:</w:t>
      </w:r>
    </w:p>
    <w:p>
      <w:pPr>
        <w:pStyle w:val="BodyText"/>
      </w:pPr>
      <w:r>
        <w:t xml:space="preserve">- Chúng ta phải đi, Tiểu Vi lên xe đi!</w:t>
      </w:r>
    </w:p>
    <w:p>
      <w:pPr>
        <w:pStyle w:val="BodyText"/>
      </w:pPr>
      <w:r>
        <w:t xml:space="preserve">- Vâng! Đại ca ca!</w:t>
      </w:r>
    </w:p>
    <w:p>
      <w:pPr>
        <w:pStyle w:val="BodyText"/>
      </w:pPr>
      <w:r>
        <w:t xml:space="preserve">Vân Thải Vi chớp mắt mấy cái, không có tiếp tục truy vấn chuyện xấu hổ này với Trác Nhã Đồng, nhu thuận đi lên xe.</w:t>
      </w:r>
    </w:p>
    <w:p>
      <w:pPr>
        <w:pStyle w:val="BodyText"/>
      </w:pPr>
      <w:r>
        <w:t xml:space="preserve">Trác Nhã Đồng cảm kích nhìn qua Nhạc Trọng nói:</w:t>
      </w:r>
    </w:p>
    <w:p>
      <w:pPr>
        <w:pStyle w:val="BodyText"/>
      </w:pPr>
      <w:r>
        <w:t xml:space="preserve">- Cảm ơn!</w:t>
      </w:r>
    </w:p>
    <w:p>
      <w:pPr>
        <w:pStyle w:val="BodyText"/>
      </w:pPr>
      <w:r>
        <w:t xml:space="preserve">Nhạc Trọng nhìn qua Trác Nhã Đồng cười cười, trực tiếp ngồi lên vị trí lái phụ.</w:t>
      </w:r>
    </w:p>
    <w:p>
      <w:pPr>
        <w:pStyle w:val="BodyText"/>
      </w:pPr>
      <w:r>
        <w:t xml:space="preserve">Trác Nhã Đồng lên xe và khỏi động xe rời khỏi nơi này.</w:t>
      </w:r>
    </w:p>
    <w:p>
      <w:pPr>
        <w:pStyle w:val="BodyText"/>
      </w:pPr>
      <w:r>
        <w:t xml:space="preserve">Chạng vạng tối, bữa tối là thịt nướng, bánh ngọt, sữa.</w:t>
      </w:r>
    </w:p>
    <w:p>
      <w:pPr>
        <w:pStyle w:val="BodyText"/>
      </w:pPr>
      <w:r>
        <w:t xml:space="preserve">Trác Nhã Đồng cùng Vân Thải Vi đều là người đói lâu ngày, vừa nhìn thấy thịt nướng, bánh ngọt, sữa đều khắc chế không được, ăn như hổ đói.</w:t>
      </w:r>
    </w:p>
    <w:p>
      <w:pPr>
        <w:pStyle w:val="BodyText"/>
      </w:pPr>
      <w:r>
        <w:t xml:space="preserve">Nhạc Trọng nhìn qua Trác Nhã Đồng đang ăn như gió cuốn, vỗ nhè nhẹ lưng của nàng và nói:</w:t>
      </w:r>
    </w:p>
    <w:p>
      <w:pPr>
        <w:pStyle w:val="BodyText"/>
      </w:pPr>
      <w:r>
        <w:t xml:space="preserve">- Ăn từ từ! Chỗ của tôi còn rất nhiều đồ ăn.</w:t>
      </w:r>
    </w:p>
    <w:p>
      <w:pPr>
        <w:pStyle w:val="BodyText"/>
      </w:pPr>
      <w:r>
        <w:t xml:space="preserve">- Ân!</w:t>
      </w:r>
    </w:p>
    <w:p>
      <w:pPr>
        <w:pStyle w:val="BodyText"/>
      </w:pPr>
      <w:r>
        <w:t xml:space="preserve">Gương mặt Trác Nhã Đồng đỏ lên, lúc này mới thả chậm tốc độ ăn uống, hơn nữa cử chỉ cũng bắt đầu ưu nhã lại. Nàng xuất thân là đại tiểu thư được tiếp thu tri thức quý tộc, cộng thêm dung mạo tuyệt sắc của bản thân, cho dù ăn cơm cũng vô cùng xinh đẹp.</w:t>
      </w:r>
    </w:p>
    <w:p>
      <w:pPr>
        <w:pStyle w:val="BodyText"/>
      </w:pPr>
      <w:r>
        <w:t xml:space="preserve">Mắt của Vân Thải Vi mở to nhìn qua Nhạc Trọng cùng Trác Nhã Đồng một hồi, tinh quang trong mắt lóe lên.</w:t>
      </w:r>
    </w:p>
    <w:p>
      <w:pPr>
        <w:pStyle w:val="BodyText"/>
      </w:pPr>
      <w:r>
        <w:t xml:space="preserve">Lưu Nhị Hắc vụng trộm nhìn qua Trác Nhã Đồng hai lần thì không dám nhìn nữa, sợ mình nhìn nữa sẽ bị vẻ thành thục, dã tính, đầy đặn, xinh đẹp ưu nhã của nàng hấp dẫn.</w:t>
      </w:r>
    </w:p>
    <w:p>
      <w:pPr>
        <w:pStyle w:val="BodyText"/>
      </w:pPr>
      <w:r>
        <w:t xml:space="preserve">- Lão công! Đầu tôi đau!</w:t>
      </w:r>
    </w:p>
    <w:p>
      <w:pPr>
        <w:pStyle w:val="BodyText"/>
      </w:pPr>
      <w:r>
        <w:t xml:space="preserve">Trác Nhã Đồng ăn một khối thịt xong, đột nhiên trên mặt đẹp nhiễm một tầng mây đỏ, hai mắt của nàng mờ ảo, thân thể lay động té trên mặt đất.</w:t>
      </w:r>
    </w:p>
    <w:p>
      <w:pPr>
        <w:pStyle w:val="BodyText"/>
      </w:pPr>
      <w:r>
        <w:t xml:space="preserve">- Chuyện gì xảy ra?</w:t>
      </w:r>
    </w:p>
    <w:p>
      <w:pPr>
        <w:pStyle w:val="BodyText"/>
      </w:pPr>
      <w:r>
        <w:t xml:space="preserve">Nhạc Trọng nhìn qua Trác Nhã Đồng ngã xuống bên cạnh, trong nội tâm cả kinh, lập tức ôm nàng vào trong ngực. Hắn nhìn qua gương mặt của Trác Nhã Đồng không đỏ ửng bình thường, trong nội tâm tuôn tuôn ra dự cảm xấu, hắn lập tức thò tay đặt lên trán của Trác Nhã Đồng và cảm thấy bàn tay nóng rực.</w:t>
      </w:r>
    </w:p>
    <w:p>
      <w:pPr>
        <w:pStyle w:val="BodyText"/>
      </w:pPr>
      <w:r>
        <w:t xml:space="preserve">- Bị sốt sao?</w:t>
      </w:r>
    </w:p>
    <w:p>
      <w:pPr>
        <w:pStyle w:val="BodyText"/>
      </w:pPr>
      <w:r>
        <w:t xml:space="preserve">Trong nội tâm Nhạc Trọng trầm xuống. Bây giờ là trong tận thế nên rất khó tìm thuốc, sinh bệnh thì có khả năng chết rất cao.</w:t>
      </w:r>
    </w:p>
    <w:p>
      <w:pPr>
        <w:pStyle w:val="BodyText"/>
      </w:pPr>
      <w:r>
        <w:t xml:space="preserve">Nếu như ở căn cứ huyện Thanh Nguyên thì Nhạc Trọng còn có thể điều hai mươi mấy bác sĩ chạy tới xem bệnh cho Trác Nhã Đồng, nhưng mà hiện giờ hắn chỉ có thể đem cỏ cứu mạng và thuốc sốt cho vào miệng của Trác Nhã Đồng và canh giữ bên người.</w:t>
      </w:r>
    </w:p>
    <w:p>
      <w:pPr>
        <w:pStyle w:val="BodyText"/>
      </w:pPr>
      <w:r>
        <w:t xml:space="preserve">Trong trữ vật giới chỉ của Nhạc Trọng có chứa rất nhiều thuốc. Dù sao cỏ cứu mạng không phải thần dược vạn năng. Cỏ cứu mạng uống vào có thể trị nội thương, thoa ngoài da có thể trị liệu ngoại thương. Thế nhưng mà đối với virus và cảm mạo phát sốt các chứng bệnh thì thúc thủ vô sách.</w:t>
      </w:r>
    </w:p>
    <w:p>
      <w:pPr>
        <w:pStyle w:val="BodyText"/>
      </w:pPr>
      <w:r>
        <w:t xml:space="preserve">Vân Thải Vi gương mặt đỏ tươi, toàn thân không ngừng chảy mồ hôi, từng ngụm từng ngụm thở hổn hển kéo bàn tay lớn của Trác Nhã Đồng và Nhạc Trọng sợ hãi hỏi:</w:t>
      </w:r>
    </w:p>
    <w:p>
      <w:pPr>
        <w:pStyle w:val="BodyText"/>
      </w:pPr>
      <w:r>
        <w:t xml:space="preserve">- Mụ mụ! Đại ca ca, mụ mụ như thế nào?</w:t>
      </w:r>
    </w:p>
    <w:p>
      <w:pPr>
        <w:pStyle w:val="BodyText"/>
      </w:pPr>
      <w:r>
        <w:t xml:space="preserve">Trên thế giới này Vân Thải Vi có thể dựa vào cũng chỉ có Trác Nhã Đồng cùng Nhạc Trọng. Bộ dáng của Trác Nhã Đồng hiện tại làm cho nàng vô cùng sợ hãi.</w:t>
      </w:r>
    </w:p>
    <w:p>
      <w:pPr>
        <w:pStyle w:val="BodyText"/>
      </w:pPr>
      <w:r>
        <w:t xml:space="preserve">Nhạc Trọng lúc này giúp Trác Nhã Đồng lau sạch mồ hồi trên mặt, lại nhìn qua Vân Thải Vi an ủi:</w:t>
      </w:r>
    </w:p>
    <w:p>
      <w:pPr>
        <w:pStyle w:val="BodyText"/>
      </w:pPr>
      <w:r>
        <w:t xml:space="preserve">- Đừng lo lắng, tất cả đều tốt!</w:t>
      </w:r>
    </w:p>
    <w:p>
      <w:pPr>
        <w:pStyle w:val="BodyText"/>
      </w:pPr>
      <w:r>
        <w:t xml:space="preserve">Nhạc Trọng cũng không biết Trác Nhã Đồng xảy ra chuyện gì, nhưng mà chuyện duy nhất hắn biết chính là không thể loạn. Bởi vì loạn cũng không làm gì được, hắn chỉ là đem Vân Thải Vi kéo ra khỏi người của Trác Nhã Đồng và đưa lên xe.</w:t>
      </w:r>
    </w:p>
    <w:p>
      <w:pPr>
        <w:pStyle w:val="BodyText"/>
      </w:pPr>
      <w:r>
        <w:t xml:space="preserve">Dù sao thế giới biến dị cho nên các chuyện cổ quái không ngừng xảy ra. Nếu như Trác Nhã Đồng đột nhiên biến thành tang thi cũng không kỳ quái.</w:t>
      </w:r>
    </w:p>
    <w:p>
      <w:pPr>
        <w:pStyle w:val="BodyText"/>
      </w:pPr>
      <w:r>
        <w:t xml:space="preserve">Nửa giờ qua đi, một giờ đi qua, khi thời gian trôi qua một ngày một đêm, tuy Trác Nhã Đồng sốt cao không lùi nhưng mà không có dấu hiệu biến thành tang thi.</w:t>
      </w:r>
    </w:p>
    <w:p>
      <w:pPr>
        <w:pStyle w:val="BodyText"/>
      </w:pPr>
      <w:r>
        <w:t xml:space="preserve">Ngày hôm sau Nhạc Trọng đang nấu cháo cho Trác Nhã Đồng, lại lau mồ hôi trên người của nàng, bận rộn chiếu cố nàng cả ngày, ngừng lại ở chỗ này không có đi tiếp.</w:t>
      </w:r>
    </w:p>
    <w:p>
      <w:pPr>
        <w:pStyle w:val="BodyText"/>
      </w:pPr>
      <w:r>
        <w:t xml:space="preserve">Sáng sớm ngày thứ ba, Trác Nhã Đồng hơi lay động chân mày, mở con mắt xinh đẹp ra, đập vào mắt chỉ thấy Nhạc Trọng đang nằm bên người của nàng, hiển nhiên hắn chiếu cố nàng cả ngày.</w:t>
      </w:r>
    </w:p>
    <w:p>
      <w:pPr>
        <w:pStyle w:val="BodyText"/>
      </w:pPr>
      <w:r>
        <w:t xml:space="preserve">Lập tức cảm giác cảm động trong nội tâm Trác Nhã Đồng hiện ra ngoài, trong nháy mắt này nàng cảm thấy mình yêu thích nam nhân nhỏ tuổi hơn mình.</w:t>
      </w:r>
    </w:p>
    <w:p>
      <w:pPr>
        <w:pStyle w:val="BodyText"/>
      </w:pPr>
      <w:r>
        <w:t xml:space="preserve">Con người là sinh vật tình cảm, Nếu như Nhạc Trọng lúc trước cứu Trác Nhã Đồng cùng Vân Thải Vi thì trong lòng Trác Nhã Đồng tuy có cảm giác cảm kích, nhưng mà không phải cảm động. Phát sinh quan hệ với Nhạc Trọng bên dòng suối cũng chỉ là báo ân cứu mạng của Nhạc Trọng và bất đắc dĩ trong tương lai mà thôi, khi đó nàng cũng không có yêu mến Nhạc Trọng</w:t>
      </w:r>
    </w:p>
    <w:p>
      <w:pPr>
        <w:pStyle w:val="BodyText"/>
      </w:pPr>
      <w:r>
        <w:t xml:space="preserve">Nhưng khi Trác Nhã Đồng phát hiện Nhạc Trọng thời điểm nàng sinh bệnh thì chăm sóc cẩn thận, trong nháy mắt này nàng mới chính thức yêu mến nam nhân này. Bởi vì ban đầu hắn xuất phát từ mục đích gì, hắn cuối cùng dốc lòng tự tay chiếu cố nàng bị bệnh, trước tận thế đây là chuyện vô cùng khó, sau tận thế càng đừng nói tới.</w:t>
      </w:r>
    </w:p>
    <w:p>
      <w:pPr>
        <w:pStyle w:val="BodyText"/>
      </w:pPr>
      <w:r>
        <w:t xml:space="preserve">Trác Nhã Đồng nhịn không được thò tay vuốt ve gương mặt của Nhạc Trọng bên canh.</w:t>
      </w:r>
    </w:p>
    <w:p>
      <w:pPr>
        <w:pStyle w:val="BodyText"/>
      </w:pPr>
      <w:r>
        <w:t xml:space="preserve">Kỹ năng bị động cảm giác nguy hiểm của Nhạc Trọng có tính cảnh giác rất cao, Trác Nhã Đồng khẽ động thì hắn liền tỉnh lại, tiện tay bắt lấy bàn tay nhỏ bé của Trác Nhã Đồng nói:</w:t>
      </w:r>
    </w:p>
    <w:p>
      <w:pPr>
        <w:pStyle w:val="BodyText"/>
      </w:pPr>
      <w:r>
        <w:t xml:space="preserve">- Cô tình rồi! Tôi đi nấu cháo cho cô uống!</w:t>
      </w:r>
    </w:p>
    <w:p>
      <w:pPr>
        <w:pStyle w:val="BodyText"/>
      </w:pPr>
      <w:r>
        <w:t xml:space="preserve">Không có I love you, không có những lời lẽ ngọt ngào như rót mật vào tai. Chỉ một câu nói đơn giản thực sự làm cho nội tâm Trác Nhã Đồng sinh ra một tia cảm động, nội tâm của nàng như có gì đó xúc động.</w:t>
      </w:r>
    </w:p>
    <w:p>
      <w:pPr>
        <w:pStyle w:val="Compact"/>
      </w:pPr>
      <w:r>
        <w:t xml:space="preserve">Nhạc Trọng cũng không biết bản thân mình trong lúc vô tình đã đạt được toàn bộ trái tim của nữ nhân tuyệt sắc này. Hắn lưu lại chiếu cố Trác Nhã Đồng chỉ bởi vì nàng là nữ nhân của hắn, hắn có trách nhiệm chiếu cố nàng. Tuy hắn lúc ban đầu là vì thân thể và dung mạo nên chiếm hữu nàng, nhưng cũng không có tự đại tới mức chiếm cứ tâm linh của nàng.</w:t>
      </w:r>
      <w:r>
        <w:br w:type="textWrapping"/>
      </w:r>
      <w:r>
        <w:br w:type="textWrapping"/>
      </w:r>
    </w:p>
    <w:p>
      <w:pPr>
        <w:pStyle w:val="Heading2"/>
      </w:pPr>
      <w:bookmarkStart w:id="247" w:name="chương-225-trác-nhã-đồng-tiến-hóa"/>
      <w:bookmarkEnd w:id="247"/>
      <w:r>
        <w:t xml:space="preserve">225. Chương 225: Trác Nhã Đồng Tiến Hóa</w:t>
      </w:r>
    </w:p>
    <w:p>
      <w:pPr>
        <w:pStyle w:val="Compact"/>
      </w:pPr>
      <w:r>
        <w:br w:type="textWrapping"/>
      </w:r>
      <w:r>
        <w:br w:type="textWrapping"/>
      </w:r>
    </w:p>
    <w:p>
      <w:pPr>
        <w:pStyle w:val="BodyText"/>
      </w:pPr>
      <w:r>
        <w:t xml:space="preserve">Trác Nhã Đồng nhìn qua Nhạc Trọng, trong mắt hiện ra một tia ôn nhu không nói nên lời.</w:t>
      </w:r>
    </w:p>
    <w:p>
      <w:pPr>
        <w:pStyle w:val="BodyText"/>
      </w:pPr>
      <w:r>
        <w:t xml:space="preserve">- Tôi đã tốt, để tôi nấu cơm cho! Chiếu cố nam nhân của mình là bổn phận của nữ nhân mà!</w:t>
      </w:r>
    </w:p>
    <w:p>
      <w:pPr>
        <w:pStyle w:val="BodyText"/>
      </w:pPr>
      <w:r>
        <w:t xml:space="preserve">Nói xong, Trác Nhã Đồng ngồi dậy.</w:t>
      </w:r>
    </w:p>
    <w:p>
      <w:pPr>
        <w:pStyle w:val="BodyText"/>
      </w:pPr>
      <w:r>
        <w:t xml:space="preserve">Trác Nhã Đồng vừa ngồi dậy, thân thể tràn ngập mị lực và thành thụ của nàng hiện ra trước mặt của Nhạc Trọng, đôi mắt như hình viên đạn của hắn hiện tại nhìn chằm chằm vào áo sơ mi của nàng, hắn chưa bao giờ cảm thấy nàng xinh đẹp như thế này cả.</w:t>
      </w:r>
    </w:p>
    <w:p>
      <w:pPr>
        <w:pStyle w:val="BodyText"/>
      </w:pPr>
      <w:r>
        <w:t xml:space="preserve">Nhạc Trọng chỉ nhìn vài lần, ánh mắt có chút dòi ra khỏi phong cảnh xinh đẹp này. Nếu chỉ nhìn qua vài lần nữa hắn không dám chắc mình sẽ không đè nàng xuống và quan hệ, hắn sợ mình làm Trác Nhã Đồng vừa khỏi bệnh suy yếu thêm nữa. Mị lực thành thục của nàng hấp dẫn hắn thật sâu.</w:t>
      </w:r>
    </w:p>
    <w:p>
      <w:pPr>
        <w:pStyle w:val="BodyText"/>
      </w:pPr>
      <w:r>
        <w:t xml:space="preserve">Trác Nhã Đồng nhìn thấy ánh mắt Nhạc Trọng nhìn qua người mình thì khóe môi nhếch lên, lộ ra vẻ cao hứng. Đối với mị lực của mình thì nàng rất tự tin.</w:t>
      </w:r>
    </w:p>
    <w:p>
      <w:pPr>
        <w:pStyle w:val="BodyText"/>
      </w:pPr>
      <w:r>
        <w:t xml:space="preserve">Nhạc Trọng nhìn qua góc lều vải và hỏi:</w:t>
      </w:r>
    </w:p>
    <w:p>
      <w:pPr>
        <w:pStyle w:val="BodyText"/>
      </w:pPr>
      <w:r>
        <w:t xml:space="preserve">- Thân thể của cô có thay đổi gì khong?</w:t>
      </w:r>
    </w:p>
    <w:p>
      <w:pPr>
        <w:pStyle w:val="BodyText"/>
      </w:pPr>
      <w:r>
        <w:t xml:space="preserve">Trác Nhã Đồng trầm mặc một hồi, đột nhiên có chút kinh nghi bất định nói ra:</w:t>
      </w:r>
    </w:p>
    <w:p>
      <w:pPr>
        <w:pStyle w:val="BodyText"/>
      </w:pPr>
      <w:r>
        <w:t xml:space="preserve">- Lão công, hình như tôi đã trở thành người tiến hóa.</w:t>
      </w:r>
    </w:p>
    <w:p>
      <w:pPr>
        <w:pStyle w:val="BodyText"/>
      </w:pPr>
      <w:r>
        <w:t xml:space="preserve">- Người tiến hóa?</w:t>
      </w:r>
    </w:p>
    <w:p>
      <w:pPr>
        <w:pStyle w:val="BodyText"/>
      </w:pPr>
      <w:r>
        <w:t xml:space="preserve">Nhạc Trọng nghe danh từ như thế thì chợt sững sờ. Trong đội ngũ Nhạc Trọng thì người cường hóa có rất nhiều, người tiến hóa cũng chỉ có Diêu Diêu tiểu loli mà thôi, Nhạc Trọng lần đầu tiên nhìn thấy người tiến hóa sinh ra trước mặt của mình.</w:t>
      </w:r>
    </w:p>
    <w:p>
      <w:pPr>
        <w:pStyle w:val="BodyText"/>
      </w:pPr>
      <w:r>
        <w:t xml:space="preserve">Nhạc Trọng tiếp tục truy vấn:</w:t>
      </w:r>
    </w:p>
    <w:p>
      <w:pPr>
        <w:pStyle w:val="BodyText"/>
      </w:pPr>
      <w:r>
        <w:t xml:space="preserve">- Cô có được năng lực kỹ năng gì. Hoặc là nói thuộc tính nào được cường hóa?</w:t>
      </w:r>
    </w:p>
    <w:p>
      <w:pPr>
        <w:pStyle w:val="BodyText"/>
      </w:pPr>
      <w:r>
        <w:t xml:space="preserve">Diêu Diêu tiểu loli là tiến hóa loại hình nhanh nhẹn. Nhạc Trọng đã từng hỏi thăm qua nàng, nàng tiến hóa thì thuộc tính nhanh nhẹn tăng lên thật lớn, hơn nữa mỗi lần tăng cấp ngoài đạt được hai điểm cường hóa từ hệ thống thần ma, nàng có thêm một điểm cố định tăng vào nhanh nhẹn. Nói cách khác khác hẳn với người cường hóa, người tiến hóa ưu thế càng thêm to lớn.</w:t>
      </w:r>
    </w:p>
    <w:p>
      <w:pPr>
        <w:pStyle w:val="BodyText"/>
      </w:pPr>
      <w:r>
        <w:t xml:space="preserve">Trác Nhã Đồng vẻ mặt cổ quái, chần chờ một chút và lên tiếng.</w:t>
      </w:r>
    </w:p>
    <w:p>
      <w:pPr>
        <w:pStyle w:val="BodyText"/>
      </w:pPr>
      <w:r>
        <w:t xml:space="preserve">- Lực lượng của tôi tăng lên nhiều nhất. Trước mắt đẳng cấp cường hóa của tôi là cấp 1, lực lượng 25, nhanh nhẹn 13, sức sống 12, tinh thần 12, thể lực 12, cường độ 13.</w:t>
      </w:r>
    </w:p>
    <w:p>
      <w:pPr>
        <w:pStyle w:val="BodyText"/>
      </w:pPr>
      <w:r>
        <w:t xml:space="preserve">- Người tiến hóa ưu thế ghê gớm thật!</w:t>
      </w:r>
    </w:p>
    <w:p>
      <w:pPr>
        <w:pStyle w:val="BodyText"/>
      </w:pPr>
      <w:r>
        <w:t xml:space="preserve">Nhạc Trọng nghe vậy thì phiền muộn, lại cao hứng.</w:t>
      </w:r>
    </w:p>
    <w:p>
      <w:pPr>
        <w:pStyle w:val="BodyText"/>
      </w:pPr>
      <w:r>
        <w:t xml:space="preserve">Trác Nhã Đồng có thuộc tính ưu tú như vậy, cho dù nàng chỉ là cấp 1 thì thuộc tính của nàng đã vượt qua người cường hóa cấp 10, nàng có lực lượng cao tới 25, có thể nói là qua một đêm là trở nên mạnh mẽ. Nếu như nàng toàn lực ra tay, một quyền có thể đánh nát đầu tang thi bình thường.</w:t>
      </w:r>
    </w:p>
    <w:p>
      <w:pPr>
        <w:pStyle w:val="BodyText"/>
      </w:pPr>
      <w:r>
        <w:t xml:space="preserve">Nhạc Trọng vung tay lên, đem ba quyển sách kỹ năng ném cho Trác Nhã Đồng.</w:t>
      </w:r>
    </w:p>
    <w:p>
      <w:pPr>
        <w:pStyle w:val="BodyText"/>
      </w:pPr>
      <w:r>
        <w:t xml:space="preserve">- Ba quyển sách kỹ năng này cho cô, chỉ cần cô nghĩ học tập là học được rồi.</w:t>
      </w:r>
    </w:p>
    <w:p>
      <w:pPr>
        <w:pStyle w:val="BodyText"/>
      </w:pPr>
      <w:r>
        <w:t xml:space="preserve">Ba quyển sách kỹ năng này theo thứ tự là kỹ năng cấp hai sức lực lớn cuồng bạo, kỹ năng cấp hai di động cao tốc, kỹ năng bị động cấp ba cố hóa cự lực. Kỹ năng cấp ba cố hóa cự lục này Nhạc Trọng chém giết rắn nước biến dị tuôn ra. Hắn đã học qua một lần, tự nhiên không cần học tập nữa.</w:t>
      </w:r>
    </w:p>
    <w:p>
      <w:pPr>
        <w:pStyle w:val="BodyText"/>
      </w:pPr>
      <w:r>
        <w:t xml:space="preserve">Trác Nhã Đồng đem ba sách kỹ năng này nắm vào trong tay, tâm niệm vừa động, đem ba quyển sách kỹ năng từng hóa thành lưu quang chui vào thức ải của nàng, ngưng tụ hình thành phù văn huyền ảo.</w:t>
      </w:r>
    </w:p>
    <w:p>
      <w:pPr>
        <w:pStyle w:val="BodyText"/>
      </w:pPr>
      <w:r>
        <w:t xml:space="preserve">Nhạc Trọng lại từ trong trữ vật giới chỉ lấy ra bao tay trắng, giày cường hóa cấp một, Đường đao, phòng hộ phục cấp hai, áo giáp da rắn nước và những trang bị thần ma bị hắn đào thải đưa cho Trác Nhã Đồng.</w:t>
      </w:r>
    </w:p>
    <w:p>
      <w:pPr>
        <w:pStyle w:val="BodyText"/>
      </w:pPr>
      <w:r>
        <w:t xml:space="preserve">Áo giáp da rắn nước Nhạc Trọng từ trong trữ vật giới chỉ trong lúc chỉnh đốn quân đội thì dư ra. Dù sao lúc chiến đấu có khả năng tạo áo giáp da chuột vương bị tổn hại, bởi vậy hắn phải giữ lại.</w:t>
      </w:r>
    </w:p>
    <w:p>
      <w:pPr>
        <w:pStyle w:val="BodyText"/>
      </w:pPr>
      <w:r>
        <w:t xml:space="preserve">Trác Nhã Đồng thay đổi nguyên bộ trang phục xong thì lực lượng cũng đạt tới 41 điểm, tương đương với sức lực gấp bốn lần người bình thường. Một kỹ bộc phát kỹ năng thì lực lượng của nàng sẽ gấp bảy lần người bình thường. Tuy nàng cường hóa không kém, nhưng mà không có kinh nghiệm thực chiến gì. Một đội viên cấp 10 dưới trướng của Nhạc Trọng có thể dễ dàng tiêu diệt Trác Nhã Đồng là người tiến hóa nhỏ yếu này.</w:t>
      </w:r>
    </w:p>
    <w:p>
      <w:pPr>
        <w:pStyle w:val="BodyText"/>
      </w:pPr>
      <w:r>
        <w:t xml:space="preserve">Nhưng mà tiềm lực cường hóa của Trác Nhã Đồng cũng mạnh hơn người cường hóa rất xa. Chính là vì như thế, Nhạc Trọng mới hạ tiền vốn lên người của nàng, thoáng cái nện ba quyển sách kỹ năng.</w:t>
      </w:r>
    </w:p>
    <w:p>
      <w:pPr>
        <w:pStyle w:val="BodyText"/>
      </w:pPr>
      <w:r>
        <w:t xml:space="preserve">- Đây là lực lượng của tôi sao?</w:t>
      </w:r>
    </w:p>
    <w:p>
      <w:pPr>
        <w:pStyle w:val="BodyText"/>
      </w:pPr>
      <w:r>
        <w:t xml:space="preserve">Trác Nhã Đồng tiện tay đem bao tải lớn trên người của Nhạc Trọng mang lên người mà có chút không dám tin tưởng, nàng lúc trước vô cùng yếu ớt lại có lực lượng như thế này.</w:t>
      </w:r>
    </w:p>
    <w:p>
      <w:pPr>
        <w:pStyle w:val="BodyText"/>
      </w:pPr>
      <w:r>
        <w:t xml:space="preserve">Nhạc Trọng nhìn qua Trác Nhã Đồng trầm giọng nói:</w:t>
      </w:r>
    </w:p>
    <w:p>
      <w:pPr>
        <w:pStyle w:val="BodyText"/>
      </w:pPr>
      <w:r>
        <w:t xml:space="preserve">- Nhã Dồng, cô bây giờ là người tiến hóa, thực lực xa xa bao trùm những tang thi bình thường. Cô bây giờ đã có được lực lượng, nhưng mà cô lại thiếu đi kinh nghiệm chiến đấu với tang thi chính thức. Kế tiếp cô phải độc lập giải quyết ba con tang thi. Trước khi độc lập giải quyết ba con tang thi bình thường, tôi sẽ không xuất thủ. Cô hiểu chưa?</w:t>
      </w:r>
    </w:p>
    <w:p>
      <w:pPr>
        <w:pStyle w:val="BodyText"/>
      </w:pPr>
      <w:r>
        <w:t xml:space="preserve">Trác Nhã Đồng cũng không phải là người ngu đần, nàng vô cùng kiên định nhìn qua Nhạc Trọng, cắn răng ngà đáp ứng.</w:t>
      </w:r>
    </w:p>
    <w:p>
      <w:pPr>
        <w:pStyle w:val="BodyText"/>
      </w:pPr>
      <w:r>
        <w:t xml:space="preserve">- Hiểu rồi!</w:t>
      </w:r>
    </w:p>
    <w:p>
      <w:pPr>
        <w:pStyle w:val="BodyText"/>
      </w:pPr>
      <w:r>
        <w:t xml:space="preserve">Một đường chạy nhanh, không lâu Nhạc Trọng lúc này xuất hiện trên đường cao tốc đầy ô tô.</w:t>
      </w:r>
    </w:p>
    <w:p>
      <w:pPr>
        <w:pStyle w:val="BodyText"/>
      </w:pPr>
      <w:r>
        <w:t xml:space="preserve">Trên đoạn đường cao tốc đầy ô tô này cũng có tới mấy trăm con tang thi.</w:t>
      </w:r>
    </w:p>
    <w:p>
      <w:pPr>
        <w:pStyle w:val="BodyText"/>
      </w:pPr>
      <w:r>
        <w:t xml:space="preserve">Nghe được Nhạc Trọng lái xe poscher thì hơn mười tang thi lung lay đi tới.</w:t>
      </w:r>
    </w:p>
    <w:p>
      <w:pPr>
        <w:pStyle w:val="BodyText"/>
      </w:pPr>
      <w:r>
        <w:t xml:space="preserve">Nhạc Trọng nhìn qua hơn mười tang thi kia, nhìn qua bạch cốt ra lệnh:</w:t>
      </w:r>
    </w:p>
    <w:p>
      <w:pPr>
        <w:pStyle w:val="BodyText"/>
      </w:pPr>
      <w:r>
        <w:t xml:space="preserve">- Chỉ chừa một đầu, còn lại toàn bộ tiêu diệt!</w:t>
      </w:r>
    </w:p>
    <w:p>
      <w:pPr>
        <w:pStyle w:val="BodyText"/>
      </w:pPr>
      <w:r>
        <w:t xml:space="preserve">Nhận được lệnh của Nhạc Trọng thì thân hình của bạch cốt chớp động, giống như tên rời cung nhảy vào trong đám tang thi, huy động búa lớn chém giết tang thi và chỉ chừa lại một con, lúc này mới trở lại bên người Nhạc Trọng.</w:t>
      </w:r>
    </w:p>
    <w:p>
      <w:pPr>
        <w:pStyle w:val="BodyText"/>
      </w:pPr>
      <w:r>
        <w:t xml:space="preserve">Nhạc Trọng nhìn qua tang thi kia, nhìn qua Trác Nhã Đồng ra lệnh:</w:t>
      </w:r>
    </w:p>
    <w:p>
      <w:pPr>
        <w:pStyle w:val="BodyText"/>
      </w:pPr>
      <w:r>
        <w:t xml:space="preserve">- Đi thôi! Tiêu diệt nó! Thực lực của cô cường đại hơn nó nhiều! Lực lượng, tốc độ của cô đều trên tang thi, chỉ cần cô có dũng khí sẽ giết được tang thi.</w:t>
      </w:r>
    </w:p>
    <w:p>
      <w:pPr>
        <w:pStyle w:val="BodyText"/>
      </w:pPr>
      <w:r>
        <w:t xml:space="preserve">Trác Nhã Đồng cầm Đường đao trong tay, đi về phía trước vài bước. Nàng nhìn thấy gương mặt hư thối kia, nàng nhìn qua hai gò má bị cắn nát nham nhở và lộ ra hàm răng màu vàng của tang thi, hai mắt trắng dã, thân thể khô quắt khủng bố, trong nội tâm tỏa ra vẻ sợ hãi, thân thể có chút phát run, nhịn không được nhìn qua Nhạc Trọng.</w:t>
      </w:r>
    </w:p>
    <w:p>
      <w:pPr>
        <w:pStyle w:val="BodyText"/>
      </w:pPr>
      <w:r>
        <w:t xml:space="preserve">Đại bộ phận người nếu không có chém giết tang thi đều bị bề ngoài đáng sợ sau khi chết và virus lây nhiếm của chúng mà không dám ra tay, không dám chiến đấu. Càng đừng nói chém giết tang thi. Chiến đấu với tang thi cũng là chuyện cần dùng khí, ban đầu ở huyện Thanh Nguyên, Nhạc Trọng không cho người sống sót dùng súng giết tang thi, chỉ khi bọn họ lâm vào tuyệt lộ mới dùng thân thể cận chiến.</w:t>
      </w:r>
    </w:p>
    <w:p>
      <w:pPr>
        <w:pStyle w:val="BodyText"/>
      </w:pPr>
      <w:r>
        <w:t xml:space="preserve">Đối mặt Trác Nhã Đồng cầu khẩn, Nhạc Trọng bất vi sở động, chỉ nhìn qua nàng nói:</w:t>
      </w:r>
    </w:p>
    <w:p>
      <w:pPr>
        <w:pStyle w:val="BodyText"/>
      </w:pPr>
      <w:r>
        <w:t xml:space="preserve">- Nếu như cô không muốn trở thành lương thực của tang thi, vậy thì dùng đao trong tay của cô chém đầu của nó đi.</w:t>
      </w:r>
    </w:p>
    <w:p>
      <w:pPr>
        <w:pStyle w:val="BodyText"/>
      </w:pPr>
      <w:r>
        <w:t xml:space="preserve">- Ngẩn ngơ làm cái gì?</w:t>
      </w:r>
    </w:p>
    <w:p>
      <w:pPr>
        <w:pStyle w:val="BodyText"/>
      </w:pPr>
      <w:r>
        <w:t xml:space="preserve">Bị Nhạc Trọng quát lớn như vậy, Trác Nhã Đồng cắn răng một cái, quay đầu cầm chặt Đường đao trong tay và chém qua đầu của con tang thi này.</w:t>
      </w:r>
    </w:p>
    <w:p>
      <w:pPr>
        <w:pStyle w:val="Compact"/>
      </w:pPr>
      <w:r>
        <w:t xml:space="preserve">Tâm niệm Nhạc Trọng vừa động, linh hồn ma hỏa của bạch cốt chớp động nhìn chằm chằm vào Trác Nhã Đồng, chỉ cần nàng hơi không đúng sẽ có gai xương cứu nàng một mạng</w:t>
      </w:r>
      <w:r>
        <w:br w:type="textWrapping"/>
      </w:r>
      <w:r>
        <w:br w:type="textWrapping"/>
      </w:r>
    </w:p>
    <w:p>
      <w:pPr>
        <w:pStyle w:val="Heading2"/>
      </w:pPr>
      <w:bookmarkStart w:id="248" w:name="chương-226-thi-hải-đoạn-lộ"/>
      <w:bookmarkEnd w:id="248"/>
      <w:r>
        <w:t xml:space="preserve">226. Chương 226: Thi Hải Đoạn Lộ</w:t>
      </w:r>
    </w:p>
    <w:p>
      <w:pPr>
        <w:pStyle w:val="Compact"/>
      </w:pPr>
      <w:r>
        <w:br w:type="textWrapping"/>
      </w:r>
      <w:r>
        <w:br w:type="textWrapping"/>
      </w:r>
    </w:p>
    <w:p>
      <w:pPr>
        <w:pStyle w:val="BodyText"/>
      </w:pPr>
      <w:r>
        <w:t xml:space="preserve">Tuy trong miệng của hắn nói không quan tâm tới sinh tử của Trác Nhã Đồng, nhưng mà hắn cũng không muốn nhìn thấy người có quan hệ chân thật với mình bị chết đi.</w:t>
      </w:r>
    </w:p>
    <w:p>
      <w:pPr>
        <w:pStyle w:val="BodyText"/>
      </w:pPr>
      <w:r>
        <w:t xml:space="preserve">Trác Nhã Đồng trước tận thế là một nữ cường nhân đấy, mỗi lần nàng nghe Nhạc Trọng thúc dục thì sẽ bộc phát ra tinh thần chiến đấu mạnh hơn. Nàng cẩn thận từng li từng tí tiếp cận với con tang thi, rất nhanh nàng phát hiện tốc độ của tang thi đúng là quá chậm chạp. Trong nội tâm nàng an tâm một vòng và nhanh chóng vòng ra sau lưng của tang thi, sau khi tiếp cận lưng của tang thi thì nhanh như chớp chém đầu của tang thi xuống.</w:t>
      </w:r>
    </w:p>
    <w:p>
      <w:pPr>
        <w:pStyle w:val="BodyText"/>
      </w:pPr>
      <w:r>
        <w:t xml:space="preserve">- Tang thi cũng không có gì ngoài cái này!</w:t>
      </w:r>
    </w:p>
    <w:p>
      <w:pPr>
        <w:pStyle w:val="BodyText"/>
      </w:pPr>
      <w:r>
        <w:t xml:space="preserve">Sau khi chém chết đầu tang thi đầu tiên, trong nội tâm của Trác Nhã Đồng sinh ra hào khí, sợ hãi về tang thi bị xua tan hơn phân nửa. Nàng tự hào đi đến bên người của Nhạc Trọng, mỉm cười nhin qua Nhạc Trọng.</w:t>
      </w:r>
    </w:p>
    <w:p>
      <w:pPr>
        <w:pStyle w:val="BodyText"/>
      </w:pPr>
      <w:r>
        <w:t xml:space="preserve">Nhạc Trọng nhìn qua bạch cốt và ra lệnh.</w:t>
      </w:r>
    </w:p>
    <w:p>
      <w:pPr>
        <w:pStyle w:val="BodyText"/>
      </w:pPr>
      <w:r>
        <w:t xml:space="preserve">- Đi dẫn ba đầu tang thi tới!</w:t>
      </w:r>
    </w:p>
    <w:p>
      <w:pPr>
        <w:pStyle w:val="BodyText"/>
      </w:pPr>
      <w:r>
        <w:t xml:space="preserve">Bạch cốt tuân lệnh sau đó lần nữa nhanh như mũi tên lao thẳng vào trong thi đàn, sau khi rời xa thi đàn thì nó lập tức bắt lấy ba con tang thi.</w:t>
      </w:r>
    </w:p>
    <w:p>
      <w:pPr>
        <w:pStyle w:val="BodyText"/>
      </w:pPr>
      <w:r>
        <w:t xml:space="preserve">Nhạc Trọng chỉ vào ba con tang thi và nhìn qua Trác Nhã Đồng ra lệnh</w:t>
      </w:r>
    </w:p>
    <w:p>
      <w:pPr>
        <w:pStyle w:val="BodyText"/>
      </w:pPr>
      <w:r>
        <w:t xml:space="preserve">- Đi tiêu diệt bọn chúng! Nhớ kỹ, trên người của cô là áo giáp da rắn nước có thể ngăn cản được đạn súng trường, chỉ cần không bị chúng đánh trúng đầu thì cô không có gì nguy hiểm cả.</w:t>
      </w:r>
    </w:p>
    <w:p>
      <w:pPr>
        <w:pStyle w:val="BodyText"/>
      </w:pPr>
      <w:r>
        <w:t xml:space="preserve">Nghe Nhạc Trọng nói vậy thì gương mặt trắng bệch của Trác Nhã Đồng cũng ửng đỏ lên. Một đầu tang thi nàng còn có lòng tin ứng phó, ba đầu tang thi thì nàng không dám tin tưởng, dù sao nàng chưa từng thành công chém giết nhiều tang thi như vậy.</w:t>
      </w:r>
    </w:p>
    <w:p>
      <w:pPr>
        <w:pStyle w:val="BodyText"/>
      </w:pPr>
      <w:r>
        <w:t xml:space="preserve">Khẽ cắn môi, Trác Nhã Đồng hít sâu một hơi, đi nhanh tới trước mặt của ba con tang thi này. Nhưng mà nàng vẫn vô cùng cẩn thận, đi tới trước mặt của một con tang thi, chợt lại lui tới chung quanh tìm kiếm cơ hội.</w:t>
      </w:r>
    </w:p>
    <w:p>
      <w:pPr>
        <w:pStyle w:val="BodyText"/>
      </w:pPr>
      <w:r>
        <w:t xml:space="preserve">Ba đầu tang thi lung la lung lay bịu Trác Nhã Đồng câu dẫn không ngừng di động, nhưng mà hành động của chúng chậm chạp, trên cơ bản đều là tụ cùng một chỗ, lại cho Trác Nhã Đồng giống như có cảm giác thỏ đua với rùa.</w:t>
      </w:r>
    </w:p>
    <w:p>
      <w:pPr>
        <w:pStyle w:val="BodyText"/>
      </w:pPr>
      <w:r>
        <w:t xml:space="preserve">Sau khi quay quanh mấy vòng, rốt cuộc Trác Nhã Đồng cũng như mũi tên vọt tới phía trước, vọt tới bên người một con tang thi.</w:t>
      </w:r>
    </w:p>
    <w:p>
      <w:pPr>
        <w:pStyle w:val="BodyText"/>
      </w:pPr>
      <w:r>
        <w:t xml:space="preserve">Đúng lúc này, một con tang thi khác đã quay người lại, nó thò một tay ra cào lấy người của Trác Nhã Đồng bên này.</w:t>
      </w:r>
    </w:p>
    <w:p>
      <w:pPr>
        <w:pStyle w:val="BodyText"/>
      </w:pPr>
      <w:r>
        <w:t xml:space="preserve">Trác Nhã Đồng nhìn thấy gương mặt xấu xí của tang thi, bị dọa đến thân thể cứng đờ, bị một trảo của tang thi chộp trúng người.</w:t>
      </w:r>
    </w:p>
    <w:p>
      <w:pPr>
        <w:pStyle w:val="BodyText"/>
      </w:pPr>
      <w:r>
        <w:t xml:space="preserve">- Mình phải chết! ! Mình phải chết!</w:t>
      </w:r>
    </w:p>
    <w:p>
      <w:pPr>
        <w:pStyle w:val="BodyText"/>
      </w:pPr>
      <w:r>
        <w:t xml:space="preserve">Trong nội tâm Trác Nhã Đồng hiện ra ý niệm này trong đầu, tay phải của nàng cầm Đường đao dốc sức liều mạng chém vào đầu của tang thi này.</w:t>
      </w:r>
    </w:p>
    <w:p>
      <w:pPr>
        <w:pStyle w:val="BodyText"/>
      </w:pPr>
      <w:r>
        <w:t xml:space="preserve">Dưới lực lượng gấp bốn lần người bình thường của Trác Nhã Đồng và Đường đao sắc bén thì hai đầu tang thi đã bị nàng chém thành vài khối.</w:t>
      </w:r>
    </w:p>
    <w:p>
      <w:pPr>
        <w:pStyle w:val="BodyText"/>
      </w:pPr>
      <w:r>
        <w:t xml:space="preserve">Con tang thi cuối cùng tới gần Trác Nhã Đồng, nàng đã điên cuồng cho nên chém qua mấy đao..</w:t>
      </w:r>
    </w:p>
    <w:p>
      <w:pPr>
        <w:pStyle w:val="BodyText"/>
      </w:pPr>
      <w:r>
        <w:t xml:space="preserve">Sau khi chém chết ba đầu tang thi, miệng lớn của Trác Nhã Đồng thở hổn hển, vẻ mặt tái nhợt. Cho dù là người cường hóa chém giết tang thi bình thường cũng có mệt mỏi, nhưng mà người tiến hóa như nàng lại dùng sức chém tang thi thành vài khối cho nên lãng phí nhiều khí lực.</w:t>
      </w:r>
    </w:p>
    <w:p>
      <w:pPr>
        <w:pStyle w:val="BodyText"/>
      </w:pPr>
      <w:r>
        <w:t xml:space="preserve">Lưu Nhị Hắc ở xa xa nhìn qua Trác Nhã Đồng dễ dàng bầm thây của tang thi, con mắt mở to ra. Hắn không nghĩ tới Trác Nhã Đồng nhu nhược đường Nhạc Trọng cứu giúp thì bây giờ có thể bầm thây của tang thi, đây chính là chuyện cả đám đàn ông cũng không làm được.</w:t>
      </w:r>
    </w:p>
    <w:p>
      <w:pPr>
        <w:pStyle w:val="BodyText"/>
      </w:pPr>
      <w:r>
        <w:t xml:space="preserve">Lưu Nhị Hắc nhìn qua ba con tang thi bị Trác Nhã Đồng chém giết, trong mắt hiện ra thần sắc nóng rực.</w:t>
      </w:r>
    </w:p>
    <w:p>
      <w:pPr>
        <w:pStyle w:val="BodyText"/>
      </w:pPr>
      <w:r>
        <w:t xml:space="preserve">- Quá thần kỳ, Nhạc lão đại rốt cuộc dùng phương pháp gì mà có thể làm cho người bình thường trong vài ngày ngắn ngủi trở nên cường đại như vậy? Nếu như mình có thể trở nên mạnh như vậy thì quá tốt rồi.</w:t>
      </w:r>
    </w:p>
    <w:p>
      <w:pPr>
        <w:pStyle w:val="BodyText"/>
      </w:pPr>
      <w:r>
        <w:t xml:space="preserve">- Chờ một chút! Hắn đã từng nói qua, mình mặc áo giáp da rắn nước có thể ngăn cản công kích của tang thi.</w:t>
      </w:r>
    </w:p>
    <w:p>
      <w:pPr>
        <w:pStyle w:val="BodyText"/>
      </w:pPr>
      <w:r>
        <w:t xml:space="preserve">Trác Nhã Đồng qua một hồi lâu, mới nhớ tới Nhạc Trọng nói chuyện với nàng, nàng nhìn qua chỗ bị tang thi đánh trúng. Chỉ thấy áo sơ mi mà nàng mặc thị phá một lỗ nhưng mà áo giáp da rắn nước lại không tổn hại gì..</w:t>
      </w:r>
    </w:p>
    <w:p>
      <w:pPr>
        <w:pStyle w:val="BodyText"/>
      </w:pPr>
      <w:r>
        <w:t xml:space="preserve">- Tôi sẽ dạy cho cô làm như thế nào chém giết tang thi! Coi kỹ nhé!</w:t>
      </w:r>
    </w:p>
    <w:p>
      <w:pPr>
        <w:pStyle w:val="BodyText"/>
      </w:pPr>
      <w:r>
        <w:t xml:space="preserve">Nhạc Trọng đi đến bên người của Trác Nhã Đồng và nói một câu nhàn nhạt và nhảy vào trong thi đàn.</w:t>
      </w:r>
    </w:p>
    <w:p>
      <w:pPr>
        <w:pStyle w:val="BodyText"/>
      </w:pPr>
      <w:r>
        <w:t xml:space="preserve">Nhạc Trọng đi vào đống xe cộ bị vứt bỏ kia, hung hăng một cước đạpk vào một chiếc Audi tạo ra tiếng vang thật lớn.</w:t>
      </w:r>
    </w:p>
    <w:p>
      <w:pPr>
        <w:pStyle w:val="BodyText"/>
      </w:pPr>
      <w:r>
        <w:t xml:space="preserve">Hơn mười tang thi di động tới nơi này.</w:t>
      </w:r>
    </w:p>
    <w:p>
      <w:pPr>
        <w:pStyle w:val="BodyText"/>
      </w:pPr>
      <w:r>
        <w:t xml:space="preserve">Nhạc Trọng bước vào trong thi đàn, ánh đao như luyện, tất cả tang thi vừa mới tiếp cận hắn đều bị một đao chém bay đầu. Hơn mười đầu tang thi vây quanh, tang thi đồng thời phát động công kích thì hắn lại lui ra sau một bước, tránh đi đại bộ phận công kích của tang thi, mặc cho vài đầu tang thi đánh lên người của hắn, sau đó ánh đao lóe lên và cắt đầu của những tang thi này giống như lúa mạch vậy. Rất nhanh hơn mười tang thi bị Nhạc Trọng chém giết hầu như không còn, một đầu không lưu.</w:t>
      </w:r>
    </w:p>
    <w:p>
      <w:pPr>
        <w:pStyle w:val="BodyText"/>
      </w:pPr>
      <w:r>
        <w:t xml:space="preserve">Trác Nhã Đồng nhìn thấy Nhạc Trọng dễ dàng chém giết hơn mười đầu tang thi mà sắc mặt không đổi, lúc này nàng nhận ra chênh lệch giữa nàng và Nhạc Trọng, nhưng mà trong lòng lại vui mừng. Nam nhân lợi hại như vậy chính là lão công của nàng, nàng không vui không được.</w:t>
      </w:r>
    </w:p>
    <w:p>
      <w:pPr>
        <w:pStyle w:val="BodyText"/>
      </w:pPr>
      <w:r>
        <w:t xml:space="preserve">Sau khi chém giết hơn mười đầu tang thi, Nhạc Trọng trở lại bên người của Trác Nhã Đồng và giảng thuật làm cách nào ứng phó với công kích của tang thi, làm thế nào thích ứng với chiến đấu của tang thi.</w:t>
      </w:r>
    </w:p>
    <w:p>
      <w:pPr>
        <w:pStyle w:val="BodyText"/>
      </w:pPr>
      <w:r>
        <w:t xml:space="preserve">Sau khi giảng thuật xong thì Nhạc Trọng lại cho Trác Nhã Đồng đi vào trong tang thi chiến đấu cường hóa. Dù sao có áo giáp da rắn nước hộ thể, chỉ cần không gặp phải tang thi tiến hóa và sơ hở quá lớn, Trác Nhã Đồng sẽ không có việc gì. Hơn nữa bên người Trác Nhã Đồng còn có một bạch cốt vụng trộm bảo vệ nàng đấy.</w:t>
      </w:r>
    </w:p>
    <w:p>
      <w:pPr>
        <w:pStyle w:val="BodyText"/>
      </w:pPr>
      <w:r>
        <w:t xml:space="preserve">Từ khi Trác Nhã Đồng chiến đấu với tang thi càng nhiều thì càng ngày càng thuần thục, tốc độ nàng chém giết tang thi tăng lên thật nhanh. Vốn thuộc tính cường hóa của nàng còn mạnh hơn người cường hóa cấp 10, lại có trang bị mạnh thì đương nhiên không sợ tang thi, chém giết tang thi bình thường quá dễ dàng. Hao phí một buổi sáng thì tang thi ở khu vực này bị Trác Nhã Đồng chém giết, trong đó còn có một đầu.</w:t>
      </w:r>
    </w:p>
    <w:p>
      <w:pPr>
        <w:pStyle w:val="BodyText"/>
      </w:pPr>
      <w:r>
        <w:t xml:space="preserve">Sau khi chém giết nhiều tang thi thì Trác Nhã Đồng cũng thăng cấp lên cấp 8, đạt được cường hóa thật lớn. Lực lượng của Trác Nhã Đồng không thiếu, khuyết thiếu là thể lực, bởi vậy Nhạc Trọng bảo nàng đem 14 điểm cường hóa toàn bộ tăng vào thể lực. Đồng thời cũng như Nhạc Trọng sở liệu, Trác Nhã Đồng là người tiến hóa mỗi khi tăng lên một cấp đều đạt được 1 điểm cường hóa lực lượng. Hiển nhiên nàng là người tiến hóa hệ sức mạnh.</w:t>
      </w:r>
    </w:p>
    <w:p>
      <w:pPr>
        <w:pStyle w:val="BodyText"/>
      </w:pPr>
      <w:r>
        <w:t xml:space="preserve">Sau khi thanh lý tang thi khu vực này không lâu, Nhạc Trọng mang theo Trác Nhã Đồng chạy dục theo cao tốc tới huyện Thanh Nguyên.</w:t>
      </w:r>
    </w:p>
    <w:p>
      <w:pPr>
        <w:pStyle w:val="Compact"/>
      </w:pPr>
      <w:r>
        <w:t xml:space="preserve">Lái xe được hai câu số, Nhạc Trọng chợt dừng lại, mtooj đám tang thi cấu thành thi hải giống như vô biên vô hạn ở trước mặt, cắt đứt đường đi tới huyện Thanh Nguyên.</w:t>
      </w:r>
      <w:r>
        <w:br w:type="textWrapping"/>
      </w:r>
      <w:r>
        <w:br w:type="textWrapping"/>
      </w:r>
    </w:p>
    <w:p>
      <w:pPr>
        <w:pStyle w:val="Heading2"/>
      </w:pPr>
      <w:bookmarkStart w:id="249" w:name="chương-227-đoàn-xe-người-sống-sót.-1"/>
      <w:bookmarkEnd w:id="249"/>
      <w:r>
        <w:t xml:space="preserve">227. Chương 227: Đoàn Xe Người Sống Sót. (1)</w:t>
      </w:r>
    </w:p>
    <w:p>
      <w:pPr>
        <w:pStyle w:val="Compact"/>
      </w:pPr>
      <w:r>
        <w:br w:type="textWrapping"/>
      </w:r>
      <w:r>
        <w:br w:type="textWrapping"/>
      </w:r>
    </w:p>
    <w:p>
      <w:pPr>
        <w:pStyle w:val="BodyText"/>
      </w:pPr>
      <w:r>
        <w:t xml:space="preserve">Ngồi trong chiếc xe, Trác Nhã Đồng, Lưu Nhị Hắc nhìn qua thi đàn giống như biển ở trước mặt, sắc mặt vô cùng tái nhợt. Tang thi nhiều như biển thế này bọn họ mới nhìn thấy lần đầu tiên, đối mặt với thi đàn như biển này thì nhân lực có chút nhỏ bé.</w:t>
      </w:r>
    </w:p>
    <w:p>
      <w:pPr>
        <w:pStyle w:val="BodyText"/>
      </w:pPr>
      <w:r>
        <w:t xml:space="preserve">Nhạc Trọng nhìn qua tang thi bên kia, trầm mặc một chút và nhanh chóng bò lên đỉnh một cây đại thụ.</w:t>
      </w:r>
    </w:p>
    <w:p>
      <w:pPr>
        <w:pStyle w:val="BodyText"/>
      </w:pPr>
      <w:r>
        <w:t xml:space="preserve">Nhạc Trọng đứng ở ngọn cây ười thước cho nên tầm mắt cũng khoáng đạt hơn nhiều, hắn có thể nhìn thấy mấy cây số trước mặt đầy kín tang thi, nhét đầy tất cả khe hở. Ở chỗ xa có vô số tang thi như nước lũ, chắn đường đi của bọn họ vô cùng kín.</w:t>
      </w:r>
    </w:p>
    <w:p>
      <w:pPr>
        <w:pStyle w:val="BodyText"/>
      </w:pPr>
      <w:r>
        <w:t xml:space="preserve">Trừ phi Nhạc Trọng lẻ loi một mình thì hắn sẽ đi qua theo đường núi, nếu không hắn căn bản không cách nào xông qua thi hải này. Cho dù hắn phát động Hợp Thể Phòng Hộ Thuật, lợi dụng các loại thủ đoạn gai xương kéo dài, dù vậy cũng không thể vượt qua.</w:t>
      </w:r>
    </w:p>
    <w:p>
      <w:pPr>
        <w:pStyle w:val="BodyText"/>
      </w:pPr>
      <w:r>
        <w:t xml:space="preserve">Thi đàn tang thi khổng lồ này không có bất động, mà là dọc theo đường cao tốc chậm rãi đi tới, không biết đi tới nơi nào.</w:t>
      </w:r>
    </w:p>
    <w:p>
      <w:pPr>
        <w:pStyle w:val="BodyText"/>
      </w:pPr>
      <w:r>
        <w:t xml:space="preserve">- Quay đầu lại!</w:t>
      </w:r>
    </w:p>
    <w:p>
      <w:pPr>
        <w:pStyle w:val="BodyText"/>
      </w:pPr>
      <w:r>
        <w:t xml:space="preserve">Nhạc Trọng quan sát thi hải một hồi lâu, từ trên ngọn cây đi xuống, sau khi lên xe và quyết đoán nói với Trác Nhã Đồng.</w:t>
      </w:r>
    </w:p>
    <w:p>
      <w:pPr>
        <w:pStyle w:val="BodyText"/>
      </w:pPr>
      <w:r>
        <w:t xml:space="preserve">Thi hải không phải là Nhạc Trọng không gặp, nhưng mà không đủ sức ứng phó, việc cấp bách của hắn hiện giờ là tìm kiếm radio. Dùng radio liên hệ thế lực phương xa.</w:t>
      </w:r>
    </w:p>
    <w:p>
      <w:pPr>
        <w:pStyle w:val="BodyText"/>
      </w:pPr>
      <w:r>
        <w:t xml:space="preserve">Trác Nhã Đồng quay đầu xe lại, lập tức tăng ga chạy về phương xa.</w:t>
      </w:r>
    </w:p>
    <w:p>
      <w:pPr>
        <w:pStyle w:val="BodyText"/>
      </w:pPr>
      <w:r>
        <w:t xml:space="preserve">Nhạc Trọng vừa chạy không xa, một đoàn gồm năm chiếc xe buýt, bốn chiếc Đông Phong kilocalo, hai chiếc Hammer, ba chiếc Jeep, bốn chiếc xe con chạy tới, chặn ở trước mặt chiếc xe của Nhạc Trọng.</w:t>
      </w:r>
    </w:p>
    <w:p>
      <w:pPr>
        <w:pStyle w:val="BodyText"/>
      </w:pPr>
      <w:r>
        <w:t xml:space="preserve">Nhạc Trọng nhìn thấy đoàn xe này xuất hiện, hắn nhíu mày lại, vung tay lên, Trác Nhã Đồng dừng lại.</w:t>
      </w:r>
    </w:p>
    <w:p>
      <w:pPr>
        <w:pStyle w:val="BodyText"/>
      </w:pPr>
      <w:r>
        <w:t xml:space="preserve">Nhạc Trọng lộn tay một cái và một khẩu súng tiểu liên hiện ra trước mặt của hắn.</w:t>
      </w:r>
    </w:p>
    <w:p>
      <w:pPr>
        <w:pStyle w:val="BodyText"/>
      </w:pPr>
      <w:r>
        <w:t xml:space="preserve">Súng tiểu liên này đường kính hơi nhỏ, kết cấu đơn giản, thể tích nhỏ, sức nặng nhẹ nhưng chính xác tốt, hỏa lực gần, hộp đạn lắp đạn năm mươi viên. Tuy uy lực của nó không thể phá phòng ngự của L2 nhưng mà dùng để đối phó nhân loại lại không gì tốt hơn.</w:t>
      </w:r>
    </w:p>
    <w:p>
      <w:pPr>
        <w:pStyle w:val="BodyText"/>
      </w:pPr>
      <w:r>
        <w:t xml:space="preserve">- Cầm!</w:t>
      </w:r>
    </w:p>
    <w:p>
      <w:pPr>
        <w:pStyle w:val="BodyText"/>
      </w:pPr>
      <w:r>
        <w:t xml:space="preserve">Nhạc Trọng đem khẩu súng ngắn K54 ném cho Trác Nhã Đồng.</w:t>
      </w:r>
    </w:p>
    <w:p>
      <w:pPr>
        <w:pStyle w:val="BodyText"/>
      </w:pPr>
      <w:r>
        <w:t xml:space="preserve">Đối phó tang thi, chiến đấu cận thân là được. Đối phó nhân loại thì dùng súng giải quyết an toàn hơn. Nhạc Trọng không rõ ràng lắm đoàn xe đối diện là phương nào, cần phòng bị là không thể thiếu.</w:t>
      </w:r>
    </w:p>
    <w:p>
      <w:pPr>
        <w:pStyle w:val="BodyText"/>
      </w:pPr>
      <w:r>
        <w:t xml:space="preserve">Trác Nhã Đồng nhìn Nhạc Trọng thì trong mắt hiện ra thần sắc kinh ngạc, nàng không biết Nhạc Trọng làm như thế nào mà biến ra được một khẩu súng tiểu liên và một khẩu K54.</w:t>
      </w:r>
    </w:p>
    <w:p>
      <w:pPr>
        <w:pStyle w:val="BodyText"/>
      </w:pPr>
      <w:r>
        <w:t xml:space="preserve">- Trên người anh ta cất giấu bao nhiêu bí mật?</w:t>
      </w:r>
    </w:p>
    <w:p>
      <w:pPr>
        <w:pStyle w:val="BodyText"/>
      </w:pPr>
      <w:r>
        <w:t xml:space="preserve">Trác Nhã Đồng tiếp nhận khẩu súng ngắn K54, vuốt vuốt một cái và nhìn qua Nhạc Trọng nghĩ thầm.</w:t>
      </w:r>
    </w:p>
    <w:p>
      <w:pPr>
        <w:pStyle w:val="BodyText"/>
      </w:pPr>
      <w:r>
        <w:t xml:space="preserve">Đoàn xe kia nhìn thấy Nhạc Trọng ở trên xe, một chiếc Jeep dừng lại, trong đó có bốn nam nhận đi ra.</w:t>
      </w:r>
    </w:p>
    <w:p>
      <w:pPr>
        <w:pStyle w:val="BodyText"/>
      </w:pPr>
      <w:r>
        <w:t xml:space="preserve">Trong ta ba tên nam tử cầm súng trường 81, tên nam tử cầm đầu dáng người khôi ngô, vác trên lưng một khẩu súng tiểu liên 79, bên hông còn cầm lấy Phảng Chế Đường Đao, ăn mặc trang phục chỉnh tề đi tới, giống như báo săn vận sức chờ phát động.</w:t>
      </w:r>
    </w:p>
    <w:p>
      <w:pPr>
        <w:pStyle w:val="BodyText"/>
      </w:pPr>
      <w:r>
        <w:t xml:space="preserve">Nhạc Trọng từ trên xe đi xuống, bước ra ngoài.</w:t>
      </w:r>
    </w:p>
    <w:p>
      <w:pPr>
        <w:pStyle w:val="BodyText"/>
      </w:pPr>
      <w:r>
        <w:t xml:space="preserve">Bốn người kia nhìn thấy ám ma đao bên hông, trong tay Nhạc Trọng lại cầm thấy súng tiểu liên, ánh mắt đều có chút co rụt lại, nhìn qua Nhạc Trọng tràn ngập cảnh giác, bọn họ không dám đắc tội Nhạc Trọng.</w:t>
      </w:r>
    </w:p>
    <w:p>
      <w:pPr>
        <w:pStyle w:val="BodyText"/>
      </w:pPr>
      <w:r>
        <w:t xml:space="preserve">Tên nam tử như báo săn cầm theo súng tiểu liên 79 nhìn qua Nhạc Trọng khẽ mĩm cười nói:</w:t>
      </w:r>
    </w:p>
    <w:p>
      <w:pPr>
        <w:pStyle w:val="BodyText"/>
      </w:pPr>
      <w:r>
        <w:t xml:space="preserve">- Xin chào, tôi là Ngưu Giang! Vị tiểu huynh đệ này, không biết anh xưng hô như thế nào?</w:t>
      </w:r>
    </w:p>
    <w:p>
      <w:pPr>
        <w:pStyle w:val="BodyText"/>
      </w:pPr>
      <w:r>
        <w:t xml:space="preserve">- Tôi là Nhạc Trọng.</w:t>
      </w:r>
    </w:p>
    <w:p>
      <w:pPr>
        <w:pStyle w:val="BodyText"/>
      </w:pPr>
      <w:r>
        <w:t xml:space="preserve">Nhạc Trọng nhìn Ngưu Giang và tiếp tục nói:</w:t>
      </w:r>
    </w:p>
    <w:p>
      <w:pPr>
        <w:pStyle w:val="BodyText"/>
      </w:pPr>
      <w:r>
        <w:t xml:space="preserve">- Ngưu Giang, các người muôn đi nơi nào?</w:t>
      </w:r>
    </w:p>
    <w:p>
      <w:pPr>
        <w:pStyle w:val="BodyText"/>
      </w:pPr>
      <w:r>
        <w:t xml:space="preserve">Ngưu Giang không chần chờ, nói thẳng:</w:t>
      </w:r>
    </w:p>
    <w:p>
      <w:pPr>
        <w:pStyle w:val="BodyText"/>
      </w:pPr>
      <w:r>
        <w:t xml:space="preserve">- Chúng ta muốn đi căn cứ SY ở huyện Thường Hoài. Nơi đó là căn cứ cho chính phủ lập nên, hơn nữa hiệu triệu người sống sót chung quanh đi qua.</w:t>
      </w:r>
    </w:p>
    <w:p>
      <w:pPr>
        <w:pStyle w:val="BodyText"/>
      </w:pPr>
      <w:r>
        <w:t xml:space="preserve">Ngưu Giang nhìn qua Nhạc Trọng và vô cùng nhiệt tình mời chào.</w:t>
      </w:r>
    </w:p>
    <w:p>
      <w:pPr>
        <w:pStyle w:val="BodyText"/>
      </w:pPr>
      <w:r>
        <w:t xml:space="preserve">- Nhạc Trọng huynh đệ, không bằng anh cùng đi với chúng tôi đi! Mọi người cùng nhau chiếu ứng nhau trên đường đi.</w:t>
      </w:r>
    </w:p>
    <w:p>
      <w:pPr>
        <w:pStyle w:val="BodyText"/>
      </w:pPr>
      <w:r>
        <w:t xml:space="preserve">Trang bị trên người Nhạc Trọng rất bất phàm, nếu như hắn gia nhập đoàn xe, như vậy lực phòng ngự của đoàn xe tăng lên không nhỏ.</w:t>
      </w:r>
    </w:p>
    <w:p>
      <w:pPr>
        <w:pStyle w:val="BodyText"/>
      </w:pPr>
      <w:r>
        <w:t xml:space="preserve">Nhạc Trọng suy nghĩ một hồi, gật đầu đáp ứng nói</w:t>
      </w:r>
    </w:p>
    <w:p>
      <w:pPr>
        <w:pStyle w:val="BodyText"/>
      </w:pPr>
      <w:r>
        <w:t xml:space="preserve">- Tốt!</w:t>
      </w:r>
    </w:p>
    <w:p>
      <w:pPr>
        <w:pStyle w:val="BodyText"/>
      </w:pPr>
      <w:r>
        <w:t xml:space="preserve">Loại căn cứ cỡ lớn của chính phủ chăc chắn có radio tồn tại, Nhạc Trọng cùng Ngưu Giang có tầm nhìn như nhau, tự nhiên sẽ không cự tuyệt cùng đồng hành.</w:t>
      </w:r>
    </w:p>
    <w:p>
      <w:pPr>
        <w:pStyle w:val="BodyText"/>
      </w:pPr>
      <w:r>
        <w:t xml:space="preserve">Nhạc Trọng gia nhập đoàn xe của Ngưu Giang và đoàn xe tiếp tục chạy về phương xa.</w:t>
      </w:r>
    </w:p>
    <w:p>
      <w:pPr>
        <w:pStyle w:val="BodyText"/>
      </w:pPr>
      <w:r>
        <w:t xml:space="preserve">Lúc chạng vạng tối, đoàn xe lựa chọn một nơi hoang dã hạ trại.</w:t>
      </w:r>
    </w:p>
    <w:p>
      <w:pPr>
        <w:pStyle w:val="BodyText"/>
      </w:pPr>
      <w:r>
        <w:t xml:space="preserve">Trong đoàn xe này tuôn ra chừng hơn hai trăm người sống sót. Những người sống sót vừa xuống xe thì lấy chén nồi và bồn ra, tiểu hài tử, phụ nữ thì đi nhặt củi khô, bắt đầu nhóm lửa nấu cơm.</w:t>
      </w:r>
    </w:p>
    <w:p>
      <w:pPr>
        <w:pStyle w:val="BodyText"/>
      </w:pPr>
      <w:r>
        <w:t xml:space="preserve">Trong hai trăm người sống sót này, đại bộ phận người sống sót quần áo tả tơi, bộ dạng đói ăn. Nhưng mà những người này đều cố sống sót.</w:t>
      </w:r>
    </w:p>
    <w:p>
      <w:pPr>
        <w:pStyle w:val="BodyText"/>
      </w:pPr>
      <w:r>
        <w:t xml:space="preserve">Trong đó vài nhóm mỗi người dùng một tên cầm đầu, một nhóm lấy tên bụng phệ cầm đầu. Ở bên cạnh hắn tụ tập năm tên nam nhân, còn có tám tên nam tử sức vóc không kém đi cùng nhau. Một nhóm người đều dùng một tên mặc đồng phục cảnh sát cầm đầu, bọn họ trên người đều có súng tiểu liên 79. Một nhóm người dùng Ngưu Giang cầm đầu, nhân số cùng là chín người, mỗi trên thân người đều treo súng trường 81, súng tiểu liên 79. Một nhóm người dùng tên nam tử đeo kính mắt chừng ba mươi tuổi cầm đầu, tụ tập ba mươi bốn người. Tụ tập chung quanh tên nam tử đeo mắt kính này có ba mươi bốn người, đều là học sinh trung học chừng mười ba mười bốn tuổi.</w:t>
      </w:r>
    </w:p>
    <w:p>
      <w:pPr>
        <w:pStyle w:val="BodyText"/>
      </w:pPr>
      <w:r>
        <w:t xml:space="preserve">Đây chỉ là vài nhóm thế lực lớn nhất. Những người sống khác đều dùng đơn vị gia đình nhỏ lẻ, cũng không có ôm thành đoàn.</w:t>
      </w:r>
    </w:p>
    <w:p>
      <w:pPr>
        <w:pStyle w:val="BodyText"/>
      </w:pPr>
      <w:r>
        <w:t xml:space="preserve">Nhạc Trọng từ trên xe đi xuống dưới.</w:t>
      </w:r>
    </w:p>
    <w:p>
      <w:pPr>
        <w:pStyle w:val="BodyText"/>
      </w:pPr>
      <w:r>
        <w:t xml:space="preserve">Trác Nhã Đồng mang theo Vân Thải Vi tên tắm rửa nấu cơm. Lưu Nhị Hắc thì phụ trách đi nhặt củi khô.</w:t>
      </w:r>
    </w:p>
    <w:p>
      <w:pPr>
        <w:pStyle w:val="BodyText"/>
      </w:pPr>
      <w:r>
        <w:t xml:space="preserve">Nhạc Trọng từ trong thùng xe lấy ra hai cái lều quân dụng và dựng lên.</w:t>
      </w:r>
    </w:p>
    <w:p>
      <w:pPr>
        <w:pStyle w:val="BodyText"/>
      </w:pPr>
      <w:r>
        <w:t xml:space="preserve">Hai cái lều quân dụng vừa dựng lên thì lập tức đưa tới ánh mắt của hơn hai trăm người. Sau tận thế với nhân loại thì cái gì là quan trọng nhất, đáp án chính là lương thực. Thời điểm hơn hai trăm người sống sót đang lẩn trốn, đại lượng lương thực đều nhét vào trong xe, lều vải hành quân không phải là nhu yếu phẩm, trong đội xe không ai giữ nó cả.</w:t>
      </w:r>
    </w:p>
    <w:p>
      <w:pPr>
        <w:pStyle w:val="BodyText"/>
      </w:pPr>
      <w:r>
        <w:t xml:space="preserve">- Lều vải hành quân! Bọn họ cho rằng mình đang dạo chơi dã ngoại sao?</w:t>
      </w:r>
    </w:p>
    <w:p>
      <w:pPr>
        <w:pStyle w:val="BodyText"/>
      </w:pPr>
      <w:r>
        <w:t xml:space="preserve">Một tên học sinh trung học ghen ghét nhìn qua lều vải của Nhạc Trọng và thấp giọng nói một câu.</w:t>
      </w:r>
    </w:p>
    <w:p>
      <w:pPr>
        <w:pStyle w:val="BodyText"/>
      </w:pPr>
      <w:r>
        <w:t xml:space="preserve">Bây giờ là ở dã ngoại, nhiệt độ hạ tấp. Không có lều vải hành quân cho nên mọi người đều chen chúc trong xe mà ngủ, tứ chi không mở rộng nên rất khó chịu.</w:t>
      </w:r>
    </w:p>
    <w:p>
      <w:pPr>
        <w:pStyle w:val="BodyText"/>
      </w:pPr>
      <w:r>
        <w:t xml:space="preserve">Một tên học sinh trung học hừ lạnh, có chút ghen ghét nhìn qua bọn người Nhạc Trọng và nói:</w:t>
      </w:r>
    </w:p>
    <w:p>
      <w:pPr>
        <w:pStyle w:val="BodyText"/>
      </w:pPr>
      <w:r>
        <w:t xml:space="preserve">- Đừng đi quản khỉ gió gì tới người ta. Chờ bọn chúng ăn xong lương thực thì sẽ biết mình sai lầm thế nào.</w:t>
      </w:r>
    </w:p>
    <w:p>
      <w:pPr>
        <w:pStyle w:val="BodyText"/>
      </w:pPr>
      <w:r>
        <w:t xml:space="preserve">Thời điểm mọi người đang ghen ghét thì một tên trung niên đeo mắt kính, dáng người có chút gầy gò bên cạnh tên mập mạp mang theo cảm giác kiêu căng đi tới chỗ của Nhạc Trọng, nhìn qua Nhạc Trọng nói ra:</w:t>
      </w:r>
    </w:p>
    <w:p>
      <w:pPr>
        <w:pStyle w:val="Compact"/>
      </w:pPr>
      <w:r>
        <w:t xml:space="preserve">- Tôi là Hà Dã. Vị tiểu huynh đệ này xưng hô như thế nào?"</w:t>
      </w:r>
      <w:r>
        <w:br w:type="textWrapping"/>
      </w:r>
      <w:r>
        <w:br w:type="textWrapping"/>
      </w:r>
    </w:p>
    <w:p>
      <w:pPr>
        <w:pStyle w:val="Heading2"/>
      </w:pPr>
      <w:bookmarkStart w:id="250" w:name="chương-228-đoàn-xe-người-sống-sót.-2"/>
      <w:bookmarkEnd w:id="250"/>
      <w:r>
        <w:t xml:space="preserve">228. Chương 228: Đoàn Xe Người Sống Sót. (2)</w:t>
      </w:r>
    </w:p>
    <w:p>
      <w:pPr>
        <w:pStyle w:val="Compact"/>
      </w:pPr>
      <w:r>
        <w:br w:type="textWrapping"/>
      </w:r>
      <w:r>
        <w:br w:type="textWrapping"/>
      </w:r>
    </w:p>
    <w:p>
      <w:pPr>
        <w:pStyle w:val="BodyText"/>
      </w:pPr>
      <w:r>
        <w:t xml:space="preserve">Nhạc Trọng nhìn qua tên này, thản nhiên nói:</w:t>
      </w:r>
    </w:p>
    <w:p>
      <w:pPr>
        <w:pStyle w:val="BodyText"/>
      </w:pPr>
      <w:r>
        <w:t xml:space="preserve">- Tôi là Nhạc Trọng. Anh có chuyện gì?</w:t>
      </w:r>
    </w:p>
    <w:p>
      <w:pPr>
        <w:pStyle w:val="BodyText"/>
      </w:pPr>
      <w:r>
        <w:t xml:space="preserve">- Tôi là lái xe của thư ký Hoàng huyện Giao Nguyên, vị bên kia chính là thư ký Hoàng của huyện Giao Nguyên.</w:t>
      </w:r>
    </w:p>
    <w:p>
      <w:pPr>
        <w:pStyle w:val="BodyText"/>
      </w:pPr>
      <w:r>
        <w:t xml:space="preserve">Hà Dã chỉ qua tên mập mạp đang đứng bên kia và nói ra:</w:t>
      </w:r>
    </w:p>
    <w:p>
      <w:pPr>
        <w:pStyle w:val="BodyText"/>
      </w:pPr>
      <w:r>
        <w:t xml:space="preserve">- Bây giờ là mùa thu, gió đêm rét lạnh. Tôi hy vọng anh có thể tặng lều vải này cho thư ký Hoàng. Tương lai tới căn cứ SY, thì thư ký Hoàng sẽ không bạc đãi các người. Dùng thân phận của thư ký Hoàng thì trở nên nhân viên công lực nồng cốt trong căn cứ là không có vấn đề gì.</w:t>
      </w:r>
    </w:p>
    <w:p>
      <w:pPr>
        <w:pStyle w:val="BodyText"/>
      </w:pPr>
      <w:r>
        <w:t xml:space="preserve">Nói xong Hà Dã tự tin nhìn qua Nhạc Trọng. Tuy thế giới hiện tại đã biến dị, nhưng mà tại thành phố SY có thành lập căn cứ cho người sống sót. Thư ký Hoàng trước tận thế là một huyện trưởng, là cán bộ hàng thật giá thật. Chỉ cần tới căn cứ thành phố SY và liên hệ với tổ chức sẽ trở thành nhân viên nồng cốt.</w:t>
      </w:r>
    </w:p>
    <w:p>
      <w:pPr>
        <w:pStyle w:val="BodyText"/>
      </w:pPr>
      <w:r>
        <w:t xml:space="preserve">Với thân phận này thì ở trong căn cứ sẽ trở thành nhân viên công lực. Đủ để cho rất nhiều người đánh vỡ đầu đi tranh thủ. Hà Dã không tin Nhạc Trọng sẽ cự tuyệt đề nghị này.</w:t>
      </w:r>
    </w:p>
    <w:p>
      <w:pPr>
        <w:pStyle w:val="BodyText"/>
      </w:pPr>
      <w:r>
        <w:t xml:space="preserve">Nhạc Trọng chán ghét nhìn qua Hà Dã và lạnh lùng nói:</w:t>
      </w:r>
    </w:p>
    <w:p>
      <w:pPr>
        <w:pStyle w:val="BodyText"/>
      </w:pPr>
      <w:r>
        <w:t xml:space="preserve">- Không có hứng thú. Mời anh quay về.</w:t>
      </w:r>
    </w:p>
    <w:p>
      <w:pPr>
        <w:pStyle w:val="BodyText"/>
      </w:pPr>
      <w:r>
        <w:t xml:space="preserve">Sắc mặt Hà Dã nghe vậy thì biến đổi, hắn nhìn qua khẩu súng tiểu liên trên người của Nhạc Trọng thì không dám nói ra câu ngoan thoại nào cả, trực tiếp xám xịt trở lại bên người chủ tử của mình.</w:t>
      </w:r>
    </w:p>
    <w:p>
      <w:pPr>
        <w:pStyle w:val="BodyText"/>
      </w:pPr>
      <w:r>
        <w:t xml:space="preserve">Thư ký Hoàng nhìn qua Hà Dã, hắn lại hỏi:</w:t>
      </w:r>
    </w:p>
    <w:p>
      <w:pPr>
        <w:pStyle w:val="BodyText"/>
      </w:pPr>
      <w:r>
        <w:t xml:space="preserve">- Hà Dã, như thế nào rồi?</w:t>
      </w:r>
    </w:p>
    <w:p>
      <w:pPr>
        <w:pStyle w:val="BodyText"/>
      </w:pPr>
      <w:r>
        <w:t xml:space="preserve">Hà Dã ủy khuất nói:</w:t>
      </w:r>
    </w:p>
    <w:p>
      <w:pPr>
        <w:pStyle w:val="BodyText"/>
      </w:pPr>
      <w:r>
        <w:t xml:space="preserve">- Thư ký Hoàng, hắn không chịu tặng lều vải cho ngài.</w:t>
      </w:r>
    </w:p>
    <w:p>
      <w:pPr>
        <w:pStyle w:val="BodyText"/>
      </w:pPr>
      <w:r>
        <w:t xml:space="preserve">Sắc mặt thư ký Hoàng hơi đổi, nhìn qua Hà Thương nói ra:</w:t>
      </w:r>
    </w:p>
    <w:p>
      <w:pPr>
        <w:pStyle w:val="BodyText"/>
      </w:pPr>
      <w:r>
        <w:t xml:space="preserve">- Tốt. Tôi biết rõ, anh đi xuống nghỉ ngơi đi, chuẩn bị cơm nước.</w:t>
      </w:r>
    </w:p>
    <w:p>
      <w:pPr>
        <w:pStyle w:val="BodyText"/>
      </w:pPr>
      <w:r>
        <w:t xml:space="preserve">Tuy ngoài miệng không đề cập tới, trong lòng thư ký Hoàng lại đang ghi hận với Nhạc Trọng. Hắn gần đây tính trước làm sau, lúc này trong tay hắn không có bất kỳ lực lượng nào, muốn động tới Nhạc Trọng chỉ sợ sẽ dùng bản thân mình bồi lên, hắn tự nhiên sẽ không ngu xuẩn như vậy. Nơi này còn có không ít người sống sót, mặc dù có năm tên cảnh sát trước tận thế, thế nhưng mà cảnh sát là từ nơi khác trốn tới, cũng không thế nào mua sổ sách thư ký huyện Giao Nguyên của hắn.</w:t>
      </w:r>
    </w:p>
    <w:p>
      <w:pPr>
        <w:pStyle w:val="BodyText"/>
      </w:pPr>
      <w:r>
        <w:t xml:space="preserve">Không lâu Trác Nhã Đồng đã cùng Vân Thải Vi nấu xong cơm gạo nóng hỏi. Mặt khác ở bên kia Nhạc Trọng đã dựng giá nướng lên, bắt đầu trực tiếp nướng thịt Hắc Lân Hung Trư.</w:t>
      </w:r>
    </w:p>
    <w:p>
      <w:pPr>
        <w:pStyle w:val="BodyText"/>
      </w:pPr>
      <w:r>
        <w:t xml:space="preserve">Từng giọt mỡ heo nhiểu lên lửa, bắn ra một tia lửa mạnh. Một hương thơm thịt nướng tỏa ra chung quanh.</w:t>
      </w:r>
    </w:p>
    <w:p>
      <w:pPr>
        <w:pStyle w:val="BodyText"/>
      </w:pPr>
      <w:r>
        <w:t xml:space="preserve">- Hương vị gì vậy?</w:t>
      </w:r>
    </w:p>
    <w:p>
      <w:pPr>
        <w:pStyle w:val="BodyText"/>
      </w:pPr>
      <w:r>
        <w:t xml:space="preserve">- Là thịt nướng! Ai nướng thịt?</w:t>
      </w:r>
    </w:p>
    <w:p>
      <w:pPr>
        <w:pStyle w:val="BodyText"/>
      </w:pPr>
      <w:r>
        <w:t xml:space="preserve">Những người sống sót cái bụng đang reo vang, lúc này nghe được mùi thịt nướng thì chợt quay đầu lại, nhìn sang nơi đang nướng thịt. Nhìn thấy một màn làm bọn họ vô cùng ghen ghét, Nhạc Trọng đang không ngừng nướng thịt, vừa đang thoa gia vị lên thịt nướng, bộ dáng rất hưởng thụ.</w:t>
      </w:r>
    </w:p>
    <w:p>
      <w:pPr>
        <w:pStyle w:val="BodyText"/>
      </w:pPr>
      <w:r>
        <w:t xml:space="preserve">Một tên học sinh trung học nhìn qua Nhạc Trọng đang nướng thịt thì chảy nước miếng.</w:t>
      </w:r>
    </w:p>
    <w:p>
      <w:pPr>
        <w:pStyle w:val="BodyText"/>
      </w:pPr>
      <w:r>
        <w:t xml:space="preserve">- Thịt nướng, nếu cho tôi một miếng thì làm gì cũng cam lòng.</w:t>
      </w:r>
    </w:p>
    <w:p>
      <w:pPr>
        <w:pStyle w:val="BodyText"/>
      </w:pPr>
      <w:r>
        <w:t xml:space="preserve">- Đúng vậy a!</w:t>
      </w:r>
    </w:p>
    <w:p>
      <w:pPr>
        <w:pStyle w:val="BodyText"/>
      </w:pPr>
      <w:r>
        <w:t xml:space="preserve">Một học sinh trung học nhìn vào trong cái chén của mình thì không có gì ngoài vụn bánh mì, hiếm hoi lắm mới có mấy hạt cháo loãng, nhìn qua Nhạc Trọng đang nướng thịt, lúc này nuốt nước miếng.</w:t>
      </w:r>
    </w:p>
    <w:p>
      <w:pPr>
        <w:pStyle w:val="BodyText"/>
      </w:pPr>
      <w:r>
        <w:t xml:space="preserve">Sau tận thê thì tất cả tất cả người sống sót đều vô cùng thiếu lương thực. Bọn người Ngưu Giang ở trên đoàn xe hơn hai trăm người này trong ba tháng qua không ngừng chạy loạn khắp nơi. Bọn họ tập hợp cùng một chỗ, tìm kiếm vật tư, cũng chết không ít người, vật tư tiêu hao đã sắp cạn, rất nhiều người đã đói bụng không chịu nổi. Chỉ có chiến lực sưu tầm vật tư chủ yếu và bọn quan viên chính phủ như thư ký Hoàng mới miễn cưỡng được ăn no.</w:t>
      </w:r>
    </w:p>
    <w:p>
      <w:pPr>
        <w:pStyle w:val="BodyText"/>
      </w:pPr>
      <w:r>
        <w:t xml:space="preserve">Ngưu Giang đi đến bên người Nhạc Trọng, hắn nhìn qua Trác Nhã Đồng ngồi bên cạnh Nhạc Trọng, trong mắt chợt hiện ra một tia cảm giác khác thường, mở miệng tán dương:</w:t>
      </w:r>
    </w:p>
    <w:p>
      <w:pPr>
        <w:pStyle w:val="BodyText"/>
      </w:pPr>
      <w:r>
        <w:t xml:space="preserve">- Thơm quá! Nhạc Trọng, đây là vợ của anh sao? Thật xinh đẹp! Anh đúng là có phúc khí.</w:t>
      </w:r>
    </w:p>
    <w:p>
      <w:pPr>
        <w:pStyle w:val="BodyText"/>
      </w:pPr>
      <w:r>
        <w:t xml:space="preserve">Ngưu Giang trước tận thế từng vào nam ra bắc và nhìn thấy không ít người đẹp, nhưng mà có khí chất, dáng người và dung mạo đỉnh cấp như Trác Nhã Đồng lại chưa từng gặp qua bao nhiêu cả.</w:t>
      </w:r>
    </w:p>
    <w:p>
      <w:pPr>
        <w:pStyle w:val="BodyText"/>
      </w:pPr>
      <w:r>
        <w:t xml:space="preserve">Nghe được Ngưu Giang chân thành tán dương và dùng từ vợ, khóe miệng của Trác Nhã Đồng cong lên, trong nội tâm cực kỳ cao hứng, ánh mắt nhìn qua Ngưu Giang tốt hơn vài phần.</w:t>
      </w:r>
    </w:p>
    <w:p>
      <w:pPr>
        <w:pStyle w:val="BodyText"/>
      </w:pPr>
      <w:r>
        <w:t xml:space="preserve">Ngưu Giang chỉ nhìn Trác Nhã Đồng một cái, sau đó ánh mắt nhìn qua Nhạc Trọng đang nướng thịt, ánh mắt không dời đi. Sắc đẹp mặc dù tốt, nhưng mà dù sao hắn cũng là người, hắn thân là một trong những chiến lực chủ yếu của hơn hai trăm người này, tự nhiên không thiếu nữ nhân. Nhạc Trọng đang nướng thịt thú thì còn hấp dẫn hơn cả nữ nhân tuyệt sắc.</w:t>
      </w:r>
    </w:p>
    <w:p>
      <w:pPr>
        <w:pStyle w:val="BodyText"/>
      </w:pPr>
      <w:r>
        <w:t xml:space="preserve">Nhạc Trọng đưa mắt nhìn qua Ngưu Giang, mỉm cười nói:</w:t>
      </w:r>
    </w:p>
    <w:p>
      <w:pPr>
        <w:pStyle w:val="BodyText"/>
      </w:pPr>
      <w:r>
        <w:t xml:space="preserve">- Mời ngồi! Cùng ăn đi.</w:t>
      </w:r>
    </w:p>
    <w:p>
      <w:pPr>
        <w:pStyle w:val="BodyText"/>
      </w:pPr>
      <w:r>
        <w:t xml:space="preserve">- Làm sao không biết xấu hổ như thế?</w:t>
      </w:r>
    </w:p>
    <w:p>
      <w:pPr>
        <w:pStyle w:val="BodyText"/>
      </w:pPr>
      <w:r>
        <w:t xml:space="preserve">Ngưu Giang nói lời khách sáo nhưng không chút do dự ngồi xuống, đôi mắt trông mong nhìn qua khối thịt thú và chảy nướng miếng.</w:t>
      </w:r>
    </w:p>
    <w:p>
      <w:pPr>
        <w:pStyle w:val="BodyText"/>
      </w:pPr>
      <w:r>
        <w:t xml:space="preserve">Sau tận thế, đại lượng sinh vật phát sinh biến dị, mỗi một con thú biến dị đều cực kỳ hung hãn. Bởi vậy vậy muốn ăn thịt tươi quá khó khăn, Ngưu Giang cũng chưa nếm qua bao nhiêu.</w:t>
      </w:r>
    </w:p>
    <w:p>
      <w:pPr>
        <w:pStyle w:val="BodyText"/>
      </w:pPr>
      <w:r>
        <w:t xml:space="preserve">Bởi vì Ngưu Giang dùng từ vợ cho nên Trác Nhã Đồng giống như hiền thê đang xới cơm cho Nhạc Trọng xong, nàng cũng cắt một miếng thịt thú mỏng đưa cho Ngưu Giang.</w:t>
      </w:r>
    </w:p>
    <w:p>
      <w:pPr>
        <w:pStyle w:val="BodyText"/>
      </w:pPr>
      <w:r>
        <w:t xml:space="preserve">- Cảm ơn!</w:t>
      </w:r>
    </w:p>
    <w:p>
      <w:pPr>
        <w:pStyle w:val="BodyText"/>
      </w:pPr>
      <w:r>
        <w:t xml:space="preserve">Ngưu Giang tiếp nhận miếng thịt thú, không chờ được mà ăn vào, thịt này rất đàn hồi, đây là thịt của Hắc Lân Hung Trư cấp hai đấy, làm cho hắn chìm đắm vào mỹ vị không thôi.</w:t>
      </w:r>
    </w:p>
    <w:p>
      <w:pPr>
        <w:pStyle w:val="BodyText"/>
      </w:pPr>
      <w:r>
        <w:t xml:space="preserve">Thời điểm Ngưu Giang quét sạch miếng thịt thú thì sắc mặt của hắn hơi đổi, hắn vừa đạt được một điểm cường hóa cường độ. Hắn nhìn qua đám thịt thú mà Nhạc Trọng đang nướng, ánh mắt càng thêm nóng rực.</w:t>
      </w:r>
    </w:p>
    <w:p>
      <w:pPr>
        <w:pStyle w:val="BodyText"/>
      </w:pPr>
      <w:r>
        <w:t xml:space="preserve">Nhạc Trọng bỏ qua ánh mắt nóng hổi của Ngưu Giang và mỉm cười hỏi:</w:t>
      </w:r>
    </w:p>
    <w:p>
      <w:pPr>
        <w:pStyle w:val="BodyText"/>
      </w:pPr>
      <w:r>
        <w:t xml:space="preserve">- Ngưu Giang, tôi không quen với đoàn xe này, không giới thiệu cho tôi một chút?</w:t>
      </w:r>
    </w:p>
    <w:p>
      <w:pPr>
        <w:pStyle w:val="BodyText"/>
      </w:pPr>
      <w:r>
        <w:t xml:space="preserve">Ăn người miệng ngắn, Ngưu Giang ăn thịt của Nhạc Trọng thì vô cùng ân cần nói những thế lực phân bố của đoàn xe.</w:t>
      </w:r>
    </w:p>
    <w:p>
      <w:pPr>
        <w:pStyle w:val="BodyText"/>
      </w:pPr>
      <w:r>
        <w:t xml:space="preserve">- Người nọ bên phải...</w:t>
      </w:r>
    </w:p>
    <w:p>
      <w:pPr>
        <w:pStyle w:val="BodyText"/>
      </w:pPr>
      <w:r>
        <w:t xml:space="preserve">Nói trước hết là về năm tên cảnh sát cùng những học sinh trong lớp đi ra ngoài ngoại thành dạo chơi. Cầm đầu năm tên cảnh sát này chính là Vương Kiến. Hắn chính là người cầm đầu năm tên cảnh sát dùng súng bắn chết những tang thi biến dị, hơn nữa còn chủ động sưu tìm cứu người sống sót...</w:t>
      </w:r>
    </w:p>
    <w:p>
      <w:pPr>
        <w:pStyle w:val="BodyText"/>
      </w:pPr>
      <w:r>
        <w:t xml:space="preserve">Dưới sự nổ lực của Vương Kiến thì hắn không ngừng truy tìm từng người sống sót, hơn nữa sưu tầm vật tư và hình thành đoàn xe này. Hắn dẫn mọi người lưu lạc khắp nơi né tránh tang thi, sưu tầm vật tư. Tên thư ký Hoàng tên thật là Hoàng Duy An, là huyện trưởng huyện Giao Nguyên, hắn và mấy tên đi cùng được Vương Kiền cứu giúp.</w:t>
      </w:r>
    </w:p>
    <w:p>
      <w:pPr>
        <w:pStyle w:val="BodyText"/>
      </w:pPr>
      <w:r>
        <w:t xml:space="preserve">Toàn bộ học sinh trung học này khi mới bắt đầu tận thế thì chỉ có mười hai tên biến thành tang thi. Những người còn lại tuy có rất nhiều người vứt bỏ gậy tân thủ, tuy nhiên có mười ba tên học sinh và tên giáo viên Lưu Kim là không vứt bỏ. Sau đó có một tên cường hóa gia nhập đoàn xe, đem bí mật cường hóa nói cho đội xe.</w:t>
      </w:r>
    </w:p>
    <w:p>
      <w:pPr>
        <w:pStyle w:val="Compact"/>
      </w:pPr>
      <w:r>
        <w:t xml:space="preserve">Mà Vương Kiến dẫn đầu cùng tìm kiếm vật tư, lại tìm được gậy tân thủ và tổ kiến một chi đội ngũ người cường hóa.</w:t>
      </w:r>
      <w:r>
        <w:br w:type="textWrapping"/>
      </w:r>
      <w:r>
        <w:br w:type="textWrapping"/>
      </w:r>
    </w:p>
    <w:p>
      <w:pPr>
        <w:pStyle w:val="Heading2"/>
      </w:pPr>
      <w:bookmarkStart w:id="251" w:name="chương-229-ma-lực-của-thịt-nướng"/>
      <w:bookmarkEnd w:id="251"/>
      <w:r>
        <w:t xml:space="preserve">229. Chương 229: Ma Lực Của Thịt Nướng</w:t>
      </w:r>
    </w:p>
    <w:p>
      <w:pPr>
        <w:pStyle w:val="Compact"/>
      </w:pPr>
      <w:r>
        <w:br w:type="textWrapping"/>
      </w:r>
      <w:r>
        <w:br w:type="textWrapping"/>
      </w:r>
    </w:p>
    <w:p>
      <w:pPr>
        <w:pStyle w:val="BodyText"/>
      </w:pPr>
      <w:r>
        <w:t xml:space="preserve">Mà mấy tên học sinh trung học và tên giáo viên Lưu Kim được Vương Kiến trợ giúp nên trở thành người cường hóa. Nhưng mà những người cường hóa mà dựa vào người khác trợ giúp thì đẳng cấp không cao, đẳng cấp cao nhất hiện giờ là Lưu Kim cấp 9.</w:t>
      </w:r>
    </w:p>
    <w:p>
      <w:pPr>
        <w:pStyle w:val="BodyText"/>
      </w:pPr>
      <w:r>
        <w:t xml:space="preserve">Ngưu Giang trước tận thế là lão binh xuất ngũ, sau tận thế thì dựa vào bổn sự của mình mà mở chiếm một đồn cảnh sát sau đó tìm được súng đạn. Lại mời chào một đám bộ hạ, phong quang một thời gian ngắn. Nhưng mà sau khi tang thi biến hóa thì nhiều thủ hạ của hắn chết trận, hắn cùng chỉ mang theo mấy người trốn đi, gia nhập đoàn xe của Vương Kiến.</w:t>
      </w:r>
    </w:p>
    <w:p>
      <w:pPr>
        <w:pStyle w:val="BodyText"/>
      </w:pPr>
      <w:r>
        <w:t xml:space="preserve">Phân phối vật tư trong đoàn xe của Vương Kiến là bình quân chủ nghĩa, tất cả mọi người ăn cái gì cũng như nhau. Trừ người ra ngoài tìm vật tư thì cũng chỉ có tên thư ký Hoàng là được nhiều một chút. Trong lòng Vương Kiến là người có tinh thần trọng nghĩa, lại cũng không cổ hủ, ngược lại khéo đưa đẩy. Dù sao bọn họ cũng đi tới căn cứ của chính phủ, đắc tội Hoàng Duy An là chuyện không sáng suốt.</w:t>
      </w:r>
    </w:p>
    <w:p>
      <w:pPr>
        <w:pStyle w:val="BodyText"/>
      </w:pPr>
      <w:r>
        <w:t xml:space="preserve">Phải biết rằng, trước tận thế thì người như Hoàng Duy An muốn đùa chết Vương Kiến là tiểu nhân viên công lực không tốn khí lực gì. Đương nhiên không có khả năng chơi chết được, nhưng mà muốn lấy chức vụ của Vương Kiền quá dễ dàng, hắn chỉ cần mở miệng phân phó là được.</w:t>
      </w:r>
    </w:p>
    <w:p>
      <w:pPr>
        <w:pStyle w:val="BodyText"/>
      </w:pPr>
      <w:r>
        <w:t xml:space="preserve">Sau tận thế căn cứ chính phủ là cái dạng gì thì ai cũng không biết, càng không người nào đắc tội Hoàng Duy An. Lại bằng vào thân phận quan viên của hắn cho nên cũng kéo được một đội ngũ trong đoàn xe.</w:t>
      </w:r>
    </w:p>
    <w:p>
      <w:pPr>
        <w:pStyle w:val="BodyText"/>
      </w:pPr>
      <w:r>
        <w:t xml:space="preserve">Thời điểm Nhạc Trọng cùng Ngưu Giang bàn về thế lực của đoàn xe, một người thân ột mét sáu hai, dáng người cao gầy đi tới trước người của Nhạc Trọng và do dự một chút, chỉ vào đống thịt nướng và nhìn Nhạc Trọng nói ra.</w:t>
      </w:r>
    </w:p>
    <w:p>
      <w:pPr>
        <w:pStyle w:val="BodyText"/>
      </w:pPr>
      <w:r>
        <w:t xml:space="preserve">- Cho tôi ăn no! Tôi cho anh tùy tiện chơi đùa.</w:t>
      </w:r>
    </w:p>
    <w:p>
      <w:pPr>
        <w:pStyle w:val="BodyText"/>
      </w:pPr>
      <w:r>
        <w:t xml:space="preserve">Nhạc Trọng nhướng mày, ngẩng đầu nhìn qua nữ nhân đứng trước mặt hắn có dáng người cao gầy, dáng người mặc dù không có hoàn mỹ như Trác Nhã Đồng nhưng mà làm cho người ta có cảm giác dã tính và phong tình của lúa non, đôi chân thon dài như người mẫu, làn da của nàng trắng nõn, mặt trứng ngỗng, ngũ quan xinh đẹp, nhưng mà hai má có chút tiều tụy, sắc mặt vô cùng tái nhợt, tuy nàng so ra thì kém Trác Nhã Đồng nhưng mà cũng là một đại mỹ nhân đấy.</w:t>
      </w:r>
    </w:p>
    <w:p>
      <w:pPr>
        <w:pStyle w:val="BodyText"/>
      </w:pPr>
      <w:r>
        <w:t xml:space="preserve">Cố Mạn Tư nhìn chằm chằm vào Nhạc Trọng, khẽ cắn môi nói thẳng:</w:t>
      </w:r>
    </w:p>
    <w:p>
      <w:pPr>
        <w:pStyle w:val="BodyText"/>
      </w:pPr>
      <w:r>
        <w:t xml:space="preserve">- Tôi là Cố Mạn Tư! Tốt nghiệp ở đại học nghệ thuật xxx, năm nay hai mươi lăm tuổi. Không có bạn trai, tôi vẫn còn trinh, chỉ cần anh cho tôi ăn no thì tùy tiện chơi thế nào cũng được! ! Nếu anh có thể cho tôi ăn no lâu dài thì tôi sẽ đi theo anh, anh muốn thế nào cũng được.</w:t>
      </w:r>
    </w:p>
    <w:p>
      <w:pPr>
        <w:pStyle w:val="BodyText"/>
      </w:pPr>
      <w:r>
        <w:t xml:space="preserve">Cố Mạn Tư đã gần hai tháng không được ăn no! Đói khát giày vò làm nàng điên cuồng. Nhạc Trọng đang ăn thịt Hắc Lân Hung Trư câp hai, tràn đầy dầu mỡ. Nếu là trước tận thế vì không muốn béo thì nàng nhìn qua thịt này sẽ buồn nôn. Nhưng mà hai tháng qua nàng chưa từng ăn thịt, Nhạc Trọng lại đang nướng thịt Hắc Lân Hung Trư thì làm cho nàng động tâm hơn cả mười vạn mỹ kim trước tận thế.</w:t>
      </w:r>
    </w:p>
    <w:p>
      <w:pPr>
        <w:pStyle w:val="BodyText"/>
      </w:pPr>
      <w:r>
        <w:t xml:space="preserve">Cố Mạn Tư liền không hỏi tên của Nhạc Trọng. Nàng chỉ cần biết nam nhân trước mặt mang theo súng tiểu liên, eo có ám ma đao, bên người có hai nữ nhân lớn nhỏ và một nam nhân tùy tùng là có thể dựa vào. Nàng cho dù muốn bán cũng phải bán cho nam nhân như vậy.</w:t>
      </w:r>
    </w:p>
    <w:p>
      <w:pPr>
        <w:pStyle w:val="BodyText"/>
      </w:pPr>
      <w:r>
        <w:t xml:space="preserve">Trên thực tế không ít người không ngăn cản được đói khát cho nên bán đứng chính mình. Hoàng Duy An thu được vài nữ nhân và mấy tên thủ hạ cũng là vì vậy, bọn họ bán đứng chính mình, đi theo Hoàng Duy An làm tình nhân của hắn. Trong đoàn xe có rất nhiều người vụng trộm bán thân thể của mình để đổi lấy lương thực, đây cũng không phải là chuyện quá kỳ lạ gì.</w:t>
      </w:r>
    </w:p>
    <w:p>
      <w:pPr>
        <w:pStyle w:val="BodyText"/>
      </w:pPr>
      <w:r>
        <w:t xml:space="preserve">Nếu không phải Vương Kiền là người trượng nghĩa duy trì nguyên tắc của mình. Chỉ sợ trong đoàn xe đã sớm xuất hiện tình trạng thiếu vật tư trầm trọng.</w:t>
      </w:r>
    </w:p>
    <w:p>
      <w:pPr>
        <w:pStyle w:val="BodyText"/>
      </w:pPr>
      <w:r>
        <w:t xml:space="preserve">Nghe Cố Mạn Tư nói thì trong lòng Trác Nhã Đồng căng thẳng, cầm chặt hai tay của mình và nhìn qua Nhạc Trọng. Tuy nàng tự tin vào tướng mạo, khí chất, năng lực của mình vượt xa Cố Mạn Tư, nhưng mà lịch duyệt phong phú của nàng thì biêt rõ nam nhân là sinh vật có mới nới cũ. Đặc biệt là Cố Mạn Tư có ưu thế cực lớn là trẻ tuổi và còn trinh, mà Cố Mạn Tư đối với nam nhân mà nói là có sức hấp dẫn cực lớn.</w:t>
      </w:r>
    </w:p>
    <w:p>
      <w:pPr>
        <w:pStyle w:val="BodyText"/>
      </w:pPr>
      <w:r>
        <w:t xml:space="preserve">Nhưng mà Trác Nhã Đồng cũng biết mình không thể nào xen vào ý chí của nam nhân này, nếu như nàng lựa chọn can thiệp ý chí của nam nhân trước mặt. Mặc dù nhất thời hắn nghe nàng nhưng mà sẽ sinh ra cảm giác chán ghét, tương lai sẽ cực kỳ bất lợi cho nàng. Nàng hiện tại thông minh nhất là dựa vào bản thân mình chiếm cứ một góc trong tâm hồn của nam nhân này.</w:t>
      </w:r>
    </w:p>
    <w:p>
      <w:pPr>
        <w:pStyle w:val="BodyText"/>
      </w:pPr>
      <w:r>
        <w:t xml:space="preserve">Nhạc Trọng nhìn qua Cố Mạn Tư, lãnh đạm nói:</w:t>
      </w:r>
    </w:p>
    <w:p>
      <w:pPr>
        <w:pStyle w:val="BodyText"/>
      </w:pPr>
      <w:r>
        <w:t xml:space="preserve">- Cô biết nấu cơm không?</w:t>
      </w:r>
    </w:p>
    <w:p>
      <w:pPr>
        <w:pStyle w:val="BodyText"/>
      </w:pPr>
      <w:r>
        <w:t xml:space="preserve">- Không biết!</w:t>
      </w:r>
    </w:p>
    <w:p>
      <w:pPr>
        <w:pStyle w:val="BodyText"/>
      </w:pPr>
      <w:r>
        <w:t xml:space="preserve">Cố Mạn Tư gia cảnh vô cùng tốt, trước tận thế là tồn tại kiêu ngạo giống như công chúa vậy, thích gì thì cứ mua, đi ăn cũng phải là khách sạn hạng sang, loại chuyện nấu cơm nghĩ cũng đừng nghĩ.</w:t>
      </w:r>
    </w:p>
    <w:p>
      <w:pPr>
        <w:pStyle w:val="BodyText"/>
      </w:pPr>
      <w:r>
        <w:t xml:space="preserve">Nhạc Trọng tiếp tục thản nhiên nói:</w:t>
      </w:r>
    </w:p>
    <w:p>
      <w:pPr>
        <w:pStyle w:val="BodyText"/>
      </w:pPr>
      <w:r>
        <w:t xml:space="preserve">- Cô biết giặt đồ không?</w:t>
      </w:r>
    </w:p>
    <w:p>
      <w:pPr>
        <w:pStyle w:val="BodyText"/>
      </w:pPr>
      <w:r>
        <w:t xml:space="preserve">- Không biết!</w:t>
      </w:r>
    </w:p>
    <w:p>
      <w:pPr>
        <w:pStyle w:val="BodyText"/>
      </w:pPr>
      <w:r>
        <w:t xml:space="preserve">Sắc mặt của Cố Mạn Tư bây giờ rất khó coi. Trong nhà lúc trước có máy giặt quần áo, nhưng mà nàng là thiên kim tiểu thư thì càng không giặt quần áo và đi động tới máy giặt làm gì.</w:t>
      </w:r>
    </w:p>
    <w:p>
      <w:pPr>
        <w:pStyle w:val="BodyText"/>
      </w:pPr>
      <w:r>
        <w:t xml:space="preserve">Sau tận thế thì giặt quần áo lại biến thành công tác trọng yếu nhất, bởi vì đại bộ phận quần áo đều cần dùng tay giặt.</w:t>
      </w:r>
    </w:p>
    <w:p>
      <w:pPr>
        <w:pStyle w:val="BodyText"/>
      </w:pPr>
      <w:r>
        <w:t xml:space="preserve">Nhạc Trọng bắt lấy bàn tay nhỏ bé của Trác Nhã Đồng, nhìn qua Cố Mạn Tư thản nhiên nói:</w:t>
      </w:r>
    </w:p>
    <w:p>
      <w:pPr>
        <w:pStyle w:val="BodyText"/>
      </w:pPr>
      <w:r>
        <w:t xml:space="preserve">- Cô xinh đẹp như nàng không?</w:t>
      </w:r>
    </w:p>
    <w:p>
      <w:pPr>
        <w:pStyle w:val="BodyText"/>
      </w:pPr>
      <w:r>
        <w:t xml:space="preserve">Cố Mạn Tư có chút ghen ghét nhìn qua Trác Nhã Đồng nhưng mà dùng biểu lộ như muốn khóc nói:</w:t>
      </w:r>
    </w:p>
    <w:p>
      <w:pPr>
        <w:pStyle w:val="BodyText"/>
      </w:pPr>
      <w:r>
        <w:t xml:space="preserve">- Không có!</w:t>
      </w:r>
    </w:p>
    <w:p>
      <w:pPr>
        <w:pStyle w:val="BodyText"/>
      </w:pPr>
      <w:r>
        <w:t xml:space="preserve">Tuy Cố Mạn Tư thập phần tự tin, nhưng mà cũng không thể thừa nhận rằng Trác Nhã Đồng xinh đẹp hơn mình, ưu nhã và khí chất cũng vậy.</w:t>
      </w:r>
    </w:p>
    <w:p>
      <w:pPr>
        <w:pStyle w:val="BodyText"/>
      </w:pPr>
      <w:r>
        <w:t xml:space="preserve">Bị Nhạc Trọng bắt lấy bàn tay nhỏ bé, trong nội tâm Trác Nhã Đồng có chút ngòn ngọt, nhìn qua Nhạc Trọng nở nụ cười rất đẹp.</w:t>
      </w:r>
    </w:p>
    <w:p>
      <w:pPr>
        <w:pStyle w:val="BodyText"/>
      </w:pPr>
      <w:r>
        <w:t xml:space="preserve">Vân Thải Vi thì nhìn thấy Nhạc Trọng bắt lấy bàn tay nhỏ bé của mẹ mình, trong đôi mắt xinh đẹp có dị quang, lúc này từng ngụm từng ngụm ăn thịt nướng. Thịt Hắc Lân Hung Trư cấp hai trước tận thế là mỹ vị khó có được, càng đừng đề cập tới sau khi tận thế thiếu thốn. Nàng cũng sợ bị đói, trước khi chưa nhét đầy cái bụng nhỏ thì nàng sẽ muốn ăn.</w:t>
      </w:r>
    </w:p>
    <w:p>
      <w:pPr>
        <w:pStyle w:val="BodyText"/>
      </w:pPr>
      <w:r>
        <w:t xml:space="preserve">- Tôi còn thiếu một người sai vặt, nếu như cô muốn lưu lại thì nhất định phải học tập cách làm một sai vặt hợp cách. Nếu như không muốn thì cô bây giờ có thể rời đi. Nếu cô lưu lại thì có thể ngồi xuống đây ăn.</w:t>
      </w:r>
    </w:p>
    <w:p>
      <w:pPr>
        <w:pStyle w:val="BodyText"/>
      </w:pPr>
      <w:r>
        <w:t xml:space="preserve">Lúc hai mắt Cố Mạn Tư rưng rưng cố nén khuất nhục chuẩn bị rời đi, một âm thanh đột nhiên vang lên bên tai của mình.</w:t>
      </w:r>
    </w:p>
    <w:p>
      <w:pPr>
        <w:pStyle w:val="BodyText"/>
      </w:pPr>
      <w:r>
        <w:t xml:space="preserve">Nhạc Trọng cũng không muốn tìm đại tiểu thư được nuông chiều về làm sai vặt. Nếu như Cố Mạn Tư lưu lại thì hắn sẽ sai sử như người hầu. Trác Nhã Đồng đã là nữ nhân của hắn, hắn cũng không muốn sai sử nàng như người hầu của mình.</w:t>
      </w:r>
    </w:p>
    <w:p>
      <w:pPr>
        <w:pStyle w:val="BodyText"/>
      </w:pPr>
      <w:r>
        <w:t xml:space="preserve">Cố Mạn Tư nhịn không được nói ra:</w:t>
      </w:r>
    </w:p>
    <w:p>
      <w:pPr>
        <w:pStyle w:val="BodyText"/>
      </w:pPr>
      <w:r>
        <w:t xml:space="preserve">- Tôi nguyện ý!</w:t>
      </w:r>
    </w:p>
    <w:p>
      <w:pPr>
        <w:pStyle w:val="Compact"/>
      </w:pPr>
      <w:r>
        <w:t xml:space="preserve">Nói xong Cố Mạn Tư lập tức ngồi xuống, con mắt gắt gao nhìn chằm chằm vào miếng thịt nướng, thập phần không hình tượng nuốt nước bọt.</w:t>
      </w:r>
      <w:r>
        <w:br w:type="textWrapping"/>
      </w:r>
      <w:r>
        <w:br w:type="textWrapping"/>
      </w:r>
    </w:p>
    <w:p>
      <w:pPr>
        <w:pStyle w:val="Heading2"/>
      </w:pPr>
      <w:bookmarkStart w:id="252" w:name="chương-230-hoàng-duy-an-bức-vua-thoái-vị-1"/>
      <w:bookmarkEnd w:id="252"/>
      <w:r>
        <w:t xml:space="preserve">230. Chương 230: Hoàng Duy An Bức Vua Thoái Vị! (1)</w:t>
      </w:r>
    </w:p>
    <w:p>
      <w:pPr>
        <w:pStyle w:val="Compact"/>
      </w:pPr>
      <w:r>
        <w:br w:type="textWrapping"/>
      </w:r>
      <w:r>
        <w:br w:type="textWrapping"/>
      </w:r>
    </w:p>
    <w:p>
      <w:pPr>
        <w:pStyle w:val="BodyText"/>
      </w:pPr>
      <w:r>
        <w:t xml:space="preserve">Nhìn qua biểu lộ của Cố Mạn Tư thì Trác Nhã Đồng hiểu ý cười cười, cắt lấy từng miếng thịt nướng chứa vào trong dĩa đưa cho Cố Mạn Tư. Nàng không lâu trước cũng là như vậy.</w:t>
      </w:r>
    </w:p>
    <w:p>
      <w:pPr>
        <w:pStyle w:val="BodyText"/>
      </w:pPr>
      <w:r>
        <w:t xml:space="preserve">Cố Mạn Tư vừa tiếp xúc với thịt nướng, lập tức cầm lấy cái đĩa ăn như hổ đói, ăn sạch sẽ, ngay cả dĩa cũng bị nàng liếm hai lần, sau đó tiếp tục nhìn chằm chằm vào thịt nướng.</w:t>
      </w:r>
    </w:p>
    <w:p>
      <w:pPr>
        <w:pStyle w:val="BodyText"/>
      </w:pPr>
      <w:r>
        <w:t xml:space="preserve">Nhạc Trọng nhìn qua Cố Mạn Tư và nói:</w:t>
      </w:r>
    </w:p>
    <w:p>
      <w:pPr>
        <w:pStyle w:val="BodyText"/>
      </w:pPr>
      <w:r>
        <w:t xml:space="preserve">- Cô nên ăn ba dĩa thịt nướng thôi,. Dùng tình huống thân thể của cô bây giờ, ăn quá nhiều sẽ không tốt với thân thể đâu!</w:t>
      </w:r>
    </w:p>
    <w:p>
      <w:pPr>
        <w:pStyle w:val="BodyText"/>
      </w:pPr>
      <w:r>
        <w:t xml:space="preserve">Người bị đói lâu ngày như Cố Mạn Tư nếu như cho ăn thả cửa, vô cùng có khả năng sẽ bị no chết.</w:t>
      </w:r>
    </w:p>
    <w:p>
      <w:pPr>
        <w:pStyle w:val="BodyText"/>
      </w:pPr>
      <w:r>
        <w:t xml:space="preserve">Nghe Nhạc Trọng nói vậy thì Trác Nhã Đồng lần nữa cắt ra hai dĩa thịt nướng, hơn nữa đem một chén cơm đưa cho Cố Mạn Tư.</w:t>
      </w:r>
    </w:p>
    <w:p>
      <w:pPr>
        <w:pStyle w:val="BodyText"/>
      </w:pPr>
      <w:r>
        <w:t xml:space="preserve">Cố Mạn Tư nhìn qua chén cơm và hai dĩa thịt nướng trước mặt, hốc mắt đỏ lên, từng giọt nước mắt trên mặt của nàng chảy xuống. Đây là lần đầu tiên ba tháng qua nàng ăn đồ ăn xa hoa như vậy. Nhưng mà sau khi ăn mỹ vị này thì nàng không còn là thiên nga trắng được người ta nhìn ngắm như xưa, sẽ trở thành sai vặt của Nhạc Trọng. Tuy là sai vặt nhưng mà nàng cũng vô cùng hiểu rõ ràng, nếu như nam nhân này muốn lấy thân thể của nàng, nàng không được chống cự.</w:t>
      </w:r>
    </w:p>
    <w:p>
      <w:pPr>
        <w:pStyle w:val="BodyText"/>
      </w:pPr>
      <w:r>
        <w:t xml:space="preserve">Sự đáo lâm đầu, Cố Mạn Tư mặc dù có chuẩn bị tâm lý, nhưng mà ủy khuất trong lòng làm cho nàng cảm thấy thương cảm.</w:t>
      </w:r>
    </w:p>
    <w:p>
      <w:pPr>
        <w:pStyle w:val="BodyText"/>
      </w:pPr>
      <w:r>
        <w:t xml:space="preserve">Ngưu Giang không có nhìn qua Cố Mạn Tư thút thít nỉ non, gắt gao nhìn chằm chằm vào vào từng miếng thịt mỏng kia, nhìn qua Nhạc Trọng nói ra:</w:t>
      </w:r>
    </w:p>
    <w:p>
      <w:pPr>
        <w:pStyle w:val="BodyText"/>
      </w:pPr>
      <w:r>
        <w:t xml:space="preserve">- Cho tôi một dĩa nữa, Nhạc Trọng! Thịt này của anh quá ngon, là thịt gì vậy?</w:t>
      </w:r>
    </w:p>
    <w:p>
      <w:pPr>
        <w:pStyle w:val="BodyText"/>
      </w:pPr>
      <w:r>
        <w:t xml:space="preserve">Nhạc Trọng mỉm cười, xoa bóp bàn tay nhỏ bé của Trác Nhã Đồng.</w:t>
      </w:r>
    </w:p>
    <w:p>
      <w:pPr>
        <w:pStyle w:val="BodyText"/>
      </w:pPr>
      <w:r>
        <w:t xml:space="preserve">- Thịt biến dị thú.</w:t>
      </w:r>
    </w:p>
    <w:p>
      <w:pPr>
        <w:pStyle w:val="BodyText"/>
      </w:pPr>
      <w:r>
        <w:t xml:space="preserve">Trác Nhã Đồng nhìn qua Nhạc Trọng tự nhiên cười nói, lần nữa cắt ra một dĩa thịt cho Ngưu Giang.</w:t>
      </w:r>
    </w:p>
    <w:p>
      <w:pPr>
        <w:pStyle w:val="BodyText"/>
      </w:pPr>
      <w:r>
        <w:t xml:space="preserve">Ngưu Giang cầm lấy đĩa thịt nướng, nhét một miếng vào miệng và nói:</w:t>
      </w:r>
    </w:p>
    <w:p>
      <w:pPr>
        <w:pStyle w:val="BodyText"/>
      </w:pPr>
      <w:r>
        <w:t xml:space="preserve">- Thịt biến dị thú. Quả là thế. Anh đúng là lợi hại, những biến dị thú kia vô cùng hung hãn. Lúc trước tôi và hơn mười huynh đệ mới giết được một con mèo biến dị đấy. Đúng rồi, Nhạc Trọng anh cũng là người cường hóa sao? Đẳng cấp cường hóa của anh là bao nhiêu?</w:t>
      </w:r>
    </w:p>
    <w:p>
      <w:pPr>
        <w:pStyle w:val="BodyText"/>
      </w:pPr>
      <w:r>
        <w:t xml:space="preserve">Ngưu Giang vừa nói ra lời này thì tất cả mọi người đều nhìn qua Nhạc Trọng. Tất cả mọi người muốn biết bí mật này.</w:t>
      </w:r>
    </w:p>
    <w:p>
      <w:pPr>
        <w:pStyle w:val="BodyText"/>
      </w:pPr>
      <w:r>
        <w:t xml:space="preserve">Nhạc Trọng cười nhạt một tiếng nói:</w:t>
      </w:r>
    </w:p>
    <w:p>
      <w:pPr>
        <w:pStyle w:val="BodyText"/>
      </w:pPr>
      <w:r>
        <w:t xml:space="preserve">- Đây là một bí mật!</w:t>
      </w:r>
    </w:p>
    <w:p>
      <w:pPr>
        <w:pStyle w:val="BodyText"/>
      </w:pPr>
      <w:r>
        <w:t xml:space="preserve">Đẳng cấp người cường hóa cũng là bí mật. Biết rõ đẳng cấp của người cường hóa là có thể suy đoán ra hắn có bao nhiêu điểm kỹ năng và cường hóa thuộc tính gì nhiều nhất. Đây là tình báo vô cùng trọng yếu, Nhạc Trọng tự nhiên sẽ không dễ dàng nói cho người khác biết.</w:t>
      </w:r>
    </w:p>
    <w:p>
      <w:pPr>
        <w:pStyle w:val="BodyText"/>
      </w:pPr>
      <w:r>
        <w:t xml:space="preserve">Thời điểm Nhạc Trọng cùng Ngưu Giang nói chuyện phiếm thì trong đám người sống sót kia có năm người đi ra và đi về phía Nhạc Trọng.</w:t>
      </w:r>
    </w:p>
    <w:p>
      <w:pPr>
        <w:pStyle w:val="BodyText"/>
      </w:pPr>
      <w:r>
        <w:t xml:space="preserve">- Tiên sinh, cho tôi ăn chút gì đi! Tôi đã một tháng qua chưa ăn no. Chỉ cần ngài cho tôi ăn no thì làm gì tôi cùng nguyện ý.</w:t>
      </w:r>
    </w:p>
    <w:p>
      <w:pPr>
        <w:pStyle w:val="BodyText"/>
      </w:pPr>
      <w:r>
        <w:t xml:space="preserve">Một nữ nhân có vài phần tư sắc, sắc mặt tiều tụy sau khi chỉnh sửa lại mái tóc hỗn loạn của mình một chút và đi tới nơi này, gắt gao nhìn chằm chằm vào Nhạc Trọng và cầu khẩn.</w:t>
      </w:r>
    </w:p>
    <w:p>
      <w:pPr>
        <w:pStyle w:val="BodyText"/>
      </w:pPr>
      <w:r>
        <w:t xml:space="preserve">Một thiếu nữ tướng mạo bình thường nhưng thẳng ở trẻ tuổi tron đám người sống sót đi qua cầu khẩn Nhạc Trọng.</w:t>
      </w:r>
    </w:p>
    <w:p>
      <w:pPr>
        <w:pStyle w:val="BodyText"/>
      </w:pPr>
      <w:r>
        <w:t xml:space="preserve">- Van cầu ngài cho tôi chut gì ăn đi! Hai miếng, chỉ cần ngài cho tôi hai miếng thịt nướng thì tôi sẽ cho ngài chơi cả đêm!</w:t>
      </w:r>
    </w:p>
    <w:p>
      <w:pPr>
        <w:pStyle w:val="BodyText"/>
      </w:pPr>
      <w:r>
        <w:t xml:space="preserve">- Cầu ngài cho tôi một miếng thịt nướng...</w:t>
      </w:r>
    </w:p>
    <w:p>
      <w:pPr>
        <w:pStyle w:val="BodyText"/>
      </w:pPr>
      <w:r>
        <w:t xml:space="preserve">"..."</w:t>
      </w:r>
    </w:p>
    <w:p>
      <w:pPr>
        <w:pStyle w:val="BodyText"/>
      </w:pPr>
      <w:r>
        <w:t xml:space="preserve">Lúc này có năm thiếu nữ nhìn chằm chằm vào Nhạc Trọng, nhìn qua hắn cầu xin. Cố Mạn Tư được Nhạc Trọng lưu lại thì các nàng nhìn thấy hy vọng. Các nàng đều sắp đói điên rồi, chỉ cần cho các nàng ăn no thì thể diện gì đó không đáng tiền.</w:t>
      </w:r>
    </w:p>
    <w:p>
      <w:pPr>
        <w:pStyle w:val="BodyText"/>
      </w:pPr>
      <w:r>
        <w:t xml:space="preserve">Đói khát có thể khiến người ta điên cuồng. Trong lịch sử của nhân loại thì niên đại nạn đói thì người chết quá dễ nhìn thấy, thời điểm nạn đói diên ra thì cũng có chuyện cha ăn thịt con được ghi lại chân thật, có thể thấy được đói khát là chuyện đáng sợ cỡ nào. Năm nữ nhân bị đói khát tra tấn quá dữ dội, tôn nghiêm thể diện cùng so sánh với cảm giác đói khát là không cách nào đánh đồng cả.</w:t>
      </w:r>
    </w:p>
    <w:p>
      <w:pPr>
        <w:pStyle w:val="BodyText"/>
      </w:pPr>
      <w:r>
        <w:t xml:space="preserve">Ngay cả Cố Mạn Tư trước tận thế là thiên kim tiểu thư giống như con thiên nga cao ngạo cũng bị đói tới mức đi cầu xin Nhạc Trọng. Các nàng tự nhiên cũng không có chướng ngại tâm lý.</w:t>
      </w:r>
    </w:p>
    <w:p>
      <w:pPr>
        <w:pStyle w:val="BodyText"/>
      </w:pPr>
      <w:r>
        <w:t xml:space="preserve">Nhìn qua năm nữ nhân vì ăn no mà bán đứng thân thể của mình, nhìn qua Nhạc Trọng đau khổ cầu khẩn thì trong nội tâm Trác Nhã Đồng run lên, lúc này cầm chặt bàn tay lớn của Nhạc Trọng. Nàng cũng từng trải qua nhận thức vì đói khát tra tấn, nếu như Nhạc Trọng không xuất hiện thì mẹ con nàng chỉ có con đường chết. Bây giờ nhìn qua cảnh tượng tàn khốc này thì nàng càng thêm cảm giác có được nam nhân cường đại là chuyện tốt cỡ nào.</w:t>
      </w:r>
    </w:p>
    <w:p>
      <w:pPr>
        <w:pStyle w:val="BodyText"/>
      </w:pPr>
      <w:r>
        <w:t xml:space="preserve">Nhạc Trọng nhìn qua năm nữ nhân này thì khẽ chau mày, hắn chỉ vào Cố Mạn Tư và nhìn qua năm nữ nhân sống sót thản nhiên nói:</w:t>
      </w:r>
    </w:p>
    <w:p>
      <w:pPr>
        <w:pStyle w:val="BodyText"/>
      </w:pPr>
      <w:r>
        <w:t xml:space="preserve">- Nếu điều kiện các người tốt hơn Cố Mạn Tư thì tôi sẽ lưu các cô lại, không được thì nên tự động rời đi, đừng để tôi đuổi người!</w:t>
      </w:r>
    </w:p>
    <w:p>
      <w:pPr>
        <w:pStyle w:val="BodyText"/>
      </w:pPr>
      <w:r>
        <w:t xml:space="preserve">Nhạc Trọng vừa dứt lời thì bạch cốt thân cao hai mét thân thể khí thế bức người cầm búa lớn giống như kim loại đứng lên, linh hồn ma hỏa nhìn chằm chằm vào năm nữ nhân sống sót này.</w:t>
      </w:r>
    </w:p>
    <w:p>
      <w:pPr>
        <w:pStyle w:val="BodyText"/>
      </w:pPr>
      <w:r>
        <w:t xml:space="preserve">Dưới tác dụng của kỹ năng ngụy trang, những người còn lại chỉ nhìn thấy bạch cốt là đại hán cao hai mét, nhưng mà đại hán cao hai mét lại cầm theo búa lớn bằng kim loại đứng lên thì làm cho người ta có cảm giác áp bách cường đại, lại cảm thấy sợ run lên.</w:t>
      </w:r>
    </w:p>
    <w:p>
      <w:pPr>
        <w:pStyle w:val="BodyText"/>
      </w:pPr>
      <w:r>
        <w:t xml:space="preserve">Năm người sống sót lúc này thở dài, trong mắt Cố Mạn Tư hiện ra thần sắc ảm đạm, tuy các nàng cũng có tư sắc đấy, nhưng mà so với Cố Mạn Tư thì không cách nào sánh bằng được.</w:t>
      </w:r>
    </w:p>
    <w:p>
      <w:pPr>
        <w:pStyle w:val="BodyText"/>
      </w:pPr>
      <w:r>
        <w:t xml:space="preserve">Bốn nữ nhân này vô cùng sợ hãi nhìn thấy đại hán cao hai mét cầm búa lớn, quay người chạy thẳng vào doanh địa của mình. Sau tận thế thì trật tự sụp đổ, nhân tính tan vỡ, các nàng không biết nếu ở lại thì Nhạc Trọng sẽ làm gì các nàng, các nàng không dám đắc tội một gã cường giả.</w:t>
      </w:r>
    </w:p>
    <w:p>
      <w:pPr>
        <w:pStyle w:val="BodyText"/>
      </w:pPr>
      <w:r>
        <w:t xml:space="preserve">Trong năm người sống sót có một nữ nhân dáng người cao gầy da trắng nõn, lớn lên cũng có chút xinh đẹp và mặt tròn nhìn qua Nhạc Trọng.</w:t>
      </w:r>
    </w:p>
    <w:p>
      <w:pPr>
        <w:pStyle w:val="BodyText"/>
      </w:pPr>
      <w:r>
        <w:t xml:space="preserve">- Tôi là đồng học của Cố Mạn Tư, Vương Ny, tốt nghiệp ở đại học nghệ thuật xxx, năm nay hai mươi bốn tuổi. Tôi biết khiêu vũ, biết ca hát, biết làm cơm, cũng biết giặt quần áo. Vị tiên sinh này, xin ngài lưu tôi lại đi a! Tôi không kém hơn Cố Mạn Tư, chỉ cần ngài cho tôi ăn no thì cái gì tôi cũng làm.</w:t>
      </w:r>
    </w:p>
    <w:p>
      <w:pPr>
        <w:pStyle w:val="BodyText"/>
      </w:pPr>
      <w:r>
        <w:t xml:space="preserve">Đột nhiên Cố Mạn Tư ngẩng đầu trừng mắt nhìn qua Vương Ny và lạnh như băng nói ra.</w:t>
      </w:r>
    </w:p>
    <w:p>
      <w:pPr>
        <w:pStyle w:val="BodyText"/>
      </w:pPr>
      <w:r>
        <w:t xml:space="preserve">- Vương Ny. Thời điểm cô học đại học cũng không phải học đại học nghệ thuật. Sau đại học thì cô đổi bốn bạn trai, cô lấy cái gì so được với tôi.</w:t>
      </w:r>
    </w:p>
    <w:p>
      <w:pPr>
        <w:pStyle w:val="Compact"/>
      </w:pPr>
      <w:r>
        <w:t xml:space="preserve">Sau khi trải qua tận thế tàn khốc, Cố Mạn Tư cũng biến đổi rất nhiều. Nàng chỉ nhìn thấy Nhạc Trọng mang theo vật tư cũng không nhiều. Càng ít người lưu lại thì đội ngũ nhỏ này càng chèo chống được lâu, mang theo người càng nhiều thì phân phối vật tư càng nhiều. Hơn nữa có người tới thì có ý nghĩa Cố Mạn Tư cũng phải chia xẻ Nhạc Trọng với nữ nhân khác, đây là chuyện nàng không muốn nhìn thấy.</w:t>
      </w:r>
      <w:r>
        <w:br w:type="textWrapping"/>
      </w:r>
      <w:r>
        <w:br w:type="textWrapping"/>
      </w:r>
    </w:p>
    <w:p>
      <w:pPr>
        <w:pStyle w:val="Heading2"/>
      </w:pPr>
      <w:bookmarkStart w:id="253" w:name="chương-231-hoàng-duy-an-bức-vua-thoái-vị-2"/>
      <w:bookmarkEnd w:id="253"/>
      <w:r>
        <w:t xml:space="preserve">231. Chương 231: Hoàng Duy An Bức Vua Thoái Vị! (2)</w:t>
      </w:r>
    </w:p>
    <w:p>
      <w:pPr>
        <w:pStyle w:val="Compact"/>
      </w:pPr>
      <w:r>
        <w:br w:type="textWrapping"/>
      </w:r>
      <w:r>
        <w:br w:type="textWrapping"/>
      </w:r>
    </w:p>
    <w:p>
      <w:pPr>
        <w:pStyle w:val="BodyText"/>
      </w:pPr>
      <w:r>
        <w:t xml:space="preserve">- Cố Mạn Tư, cô...</w:t>
      </w:r>
    </w:p>
    <w:p>
      <w:pPr>
        <w:pStyle w:val="BodyText"/>
      </w:pPr>
      <w:r>
        <w:t xml:space="preserve">Vương Ny bị bóc trần, gương mặt của nàng đại biến, chợt nhìn qua Nhạc Trọng vô cùng lo lắng giải thích.</w:t>
      </w:r>
    </w:p>
    <w:p>
      <w:pPr>
        <w:pStyle w:val="BodyText"/>
      </w:pPr>
      <w:r>
        <w:t xml:space="preserve">- Những chuyện này đều là quá khứ. Tôi đã hơn một năm qua không có bạn trai. Tôi biết nấu cơm, biết giặt quần áo, các chuyện nội trợ tôi đều biết làm.</w:t>
      </w:r>
    </w:p>
    <w:p>
      <w:pPr>
        <w:pStyle w:val="BodyText"/>
      </w:pPr>
      <w:r>
        <w:t xml:space="preserve">Nhạc Trọng nhìn Vương Ny và lãnh đạm nói:</w:t>
      </w:r>
    </w:p>
    <w:p>
      <w:pPr>
        <w:pStyle w:val="BodyText"/>
      </w:pPr>
      <w:r>
        <w:t xml:space="preserve">- Cô đi đi!</w:t>
      </w:r>
    </w:p>
    <w:p>
      <w:pPr>
        <w:pStyle w:val="BodyText"/>
      </w:pPr>
      <w:r>
        <w:t xml:space="preserve">Sắc mặt của Vương Ny xám như tro, nàng tràn ngập oán độc nhìn qua Cố Mạn Tư, nghiến răng nghiến lợi chửi ầm lên.</w:t>
      </w:r>
    </w:p>
    <w:p>
      <w:pPr>
        <w:pStyle w:val="BodyText"/>
      </w:pPr>
      <w:r>
        <w:t xml:space="preserve">- Cố Mạn Tư cô là tiện nhân. Từ hôm nay trở đi cô không phải là bạn tôi. Cô sẽ gặp báo ứng! ! Tôi nguyền rủa cô chết không yên lành!</w:t>
      </w:r>
    </w:p>
    <w:p>
      <w:pPr>
        <w:pStyle w:val="BodyText"/>
      </w:pPr>
      <w:r>
        <w:t xml:space="preserve">Nhạc Trọng nhướng mày, phất tay một cái, bạch cốt chợt tiến lên một bước, hung hăng bạt tai Vương Ny, làm mặt của Vương Ny sưng lên.</w:t>
      </w:r>
    </w:p>
    <w:p>
      <w:pPr>
        <w:pStyle w:val="BodyText"/>
      </w:pPr>
      <w:r>
        <w:t xml:space="preserve">Nhạc Trọng nhìn qua Vương Ny sưng mặt lên, lạnh lùng nói:</w:t>
      </w:r>
    </w:p>
    <w:p>
      <w:pPr>
        <w:pStyle w:val="BodyText"/>
      </w:pPr>
      <w:r>
        <w:t xml:space="preserve">- Cố Mạn Tư bây giờ là người của tôi, có thể mắng nàng đánh nàng cũng chỉ có tôi!</w:t>
      </w:r>
    </w:p>
    <w:p>
      <w:pPr>
        <w:pStyle w:val="BodyText"/>
      </w:pPr>
      <w:r>
        <w:t xml:space="preserve">Vương Ny bụm mặt, từng giọt nước mắt rơi xuống, nàng lập tức quay người khóc lóc rời đi. Sau tận thế thì bạn trai của nàng ôm vật tư một mình trốn đi. Hiện tại bạn thân khuê mật của mình ột đao, làm cho nàng tiếp tục sụp đổ.</w:t>
      </w:r>
    </w:p>
    <w:p>
      <w:pPr>
        <w:pStyle w:val="BodyText"/>
      </w:pPr>
      <w:r>
        <w:t xml:space="preserve">Cố Mạn Tư nhìn qua Vương Ny, chợt cúi đầu cẩn thận ăn thịt nướng. Từ giờ khắc này nàng và khuê mật của mình trở mặt. Chỉ có thể sống sót tốt hơn mà thôi.</w:t>
      </w:r>
    </w:p>
    <w:p>
      <w:pPr>
        <w:pStyle w:val="BodyText"/>
      </w:pPr>
      <w:r>
        <w:t xml:space="preserve">Hoàng Duy An ở xa xa nhìn qua màn này, cúi đầu suy nghĩ một hồi, hắn đi tới bên người Vương Kiến nói vài lời, sau đó dẫn đầu đi vào trong đám người sống sót và cổ động nhân tâm.</w:t>
      </w:r>
    </w:p>
    <w:p>
      <w:pPr>
        <w:pStyle w:val="BodyText"/>
      </w:pPr>
      <w:r>
        <w:t xml:space="preserve">Không lâu sau dưới cổ động của Hoàng Duy An thì đại bộ phận người sống sót đứng lên, chậm rãi đi về hướng của Nhạc Trọng bên này.</w:t>
      </w:r>
    </w:p>
    <w:p>
      <w:pPr>
        <w:pStyle w:val="BodyText"/>
      </w:pPr>
      <w:r>
        <w:t xml:space="preserve">Một đoàn người đi tới cực kỳ có lực áp bách, giống như một ngọn núi nghiền áp đi tới chỗ Nhạc Trọng.</w:t>
      </w:r>
    </w:p>
    <w:p>
      <w:pPr>
        <w:pStyle w:val="BodyText"/>
      </w:pPr>
      <w:r>
        <w:t xml:space="preserve">Nhìn qua hơn hai trăm người sống sót đi tới gần, Lưu Nhị Hắc có chút ngồi không yên, hắn lập tức đứng ra, lấy khẩu súng K54 mà Nhạc Trọng đưa cho bắn một phát lên trời, lạnh giọng nói:</w:t>
      </w:r>
    </w:p>
    <w:p>
      <w:pPr>
        <w:pStyle w:val="BodyText"/>
      </w:pPr>
      <w:r>
        <w:t xml:space="preserve">- Các người muốn gì.</w:t>
      </w:r>
    </w:p>
    <w:p>
      <w:pPr>
        <w:pStyle w:val="BodyText"/>
      </w:pPr>
      <w:r>
        <w:t xml:space="preserve">Súng nổ vang lên, hơn hai trăm người này dừng bước, sợ hãi không tiến. Nhìn qua súng ngắn K54 của Lưu Nhị Hắc thì tràn ngập sợ hãi.</w:t>
      </w:r>
    </w:p>
    <w:p>
      <w:pPr>
        <w:pStyle w:val="BodyText"/>
      </w:pPr>
      <w:r>
        <w:t xml:space="preserve">Làm người bình thường, không người nào không sợ súng. Cũng chỉ có những người cường hóa, cảnh sát vũ trang, đặc công là thường xuyên bắn nhau bằng súng thì không có sợ hãi người thường cầm súng như Lưu Nhị Hắc.</w:t>
      </w:r>
    </w:p>
    <w:p>
      <w:pPr>
        <w:pStyle w:val="BodyText"/>
      </w:pPr>
      <w:r>
        <w:t xml:space="preserve">Những người sông sót sợ hãi, do dự, chần chờ, ánh mắt nhìn qua người Hoàng Duy An. Bọn họ đều bị Hoàng Duy An cổ động, nếu như không có người cầm đầu thì bọn họ cũng không nháo sự.</w:t>
      </w:r>
    </w:p>
    <w:p>
      <w:pPr>
        <w:pStyle w:val="BodyText"/>
      </w:pPr>
      <w:r>
        <w:t xml:space="preserve">Dưới ánh mắt chăm chú của mọi người nhìn qua, trong lòng của Hoàng Duy An thở dài một hơi, đứng ra hiên ngang lẫm liệt nói ra.</w:t>
      </w:r>
    </w:p>
    <w:p>
      <w:pPr>
        <w:pStyle w:val="BodyText"/>
      </w:pPr>
      <w:r>
        <w:t xml:space="preserve">- Nhạc Trọng, anh gia nhập đoàn xe của chúng tôi, chính là một phần tử trong đại gia tộc đoàn xe này. Chúng tôi hy vọng anh có thể đem lương thực ra cho chúng tôi tiến hành thống nhất phân phối.</w:t>
      </w:r>
    </w:p>
    <w:p>
      <w:pPr>
        <w:pStyle w:val="BodyText"/>
      </w:pPr>
      <w:r>
        <w:t xml:space="preserve">Nói xong ánh mắt Hoàng Duy An tham lam nhìn qua Trác Nhã Đồng, Cố Mạn Tư xinh đẹp ngồi bên người Nhạc Trọng, đám nữ nhân trong đoàn xe không ai có thể sánh bằng hai nàng.</w:t>
      </w:r>
    </w:p>
    <w:p>
      <w:pPr>
        <w:pStyle w:val="BodyText"/>
      </w:pPr>
      <w:r>
        <w:t xml:space="preserve">Hoàng Duy An thu hồi ánh mắt nhìn qua Trác Nhã Đồng, Cố Mạn Tư hai nàng, gắt gao nhìn chằm chằm vào Nhạc Trọng và trong nội tâm nghĩ thầm.</w:t>
      </w:r>
    </w:p>
    <w:p>
      <w:pPr>
        <w:pStyle w:val="BodyText"/>
      </w:pPr>
      <w:r>
        <w:t xml:space="preserve">- Không sao, chỉ cần mình cầm được lương thực thì có thể khống chế các nàng. Các nàng trốn không thoát khỏi bàn tay của mình.</w:t>
      </w:r>
    </w:p>
    <w:p>
      <w:pPr>
        <w:pStyle w:val="BodyText"/>
      </w:pPr>
      <w:r>
        <w:t xml:space="preserve">- Chỗ của tôi có lương thực!</w:t>
      </w:r>
    </w:p>
    <w:p>
      <w:pPr>
        <w:pStyle w:val="BodyText"/>
      </w:pPr>
      <w:r>
        <w:t xml:space="preserve">Nhạc Trọng nhìn qua Hoàng Duy An và lạnh lùng cười cười, trực tiếp kéo ba lô phía sau ra, bên trong có thịt, có mì, có kẹo, có nước... các loại.</w:t>
      </w:r>
    </w:p>
    <w:p>
      <w:pPr>
        <w:pStyle w:val="BodyText"/>
      </w:pPr>
      <w:r>
        <w:t xml:space="preserve">Nhìn thấy Nhạc Trọng kéo ba lô hiện ra rất nhiều lương thực, ánh mắt những người sống sót đỏ lên, hai tay nắm chặt, hô hấp cũng dồn dập. Sau tận thế thì vàng chỉ là chất thải mà thôi, chỉ có lương thực, lương thực mới là ngoại tệ mạnh.</w:t>
      </w:r>
    </w:p>
    <w:p>
      <w:pPr>
        <w:pStyle w:val="BodyText"/>
      </w:pPr>
      <w:r>
        <w:t xml:space="preserve">Cố Mạn Tư nhìn qua ba lô của Nhạc Trọng có rất nhiều thực phẩm thì hô hấp trở nên dồn dập hơn, trong nội tâm cảm thấy hành động bán mình của mình là đúng đắn.</w:t>
      </w:r>
    </w:p>
    <w:p>
      <w:pPr>
        <w:pStyle w:val="BodyText"/>
      </w:pPr>
      <w:r>
        <w:t xml:space="preserve">- Tôi có lương thực! Nhưng mà dựa vào cái gì phải cho các người?</w:t>
      </w:r>
    </w:p>
    <w:p>
      <w:pPr>
        <w:pStyle w:val="BodyText"/>
      </w:pPr>
      <w:r>
        <w:t xml:space="preserve">Nhạc Trọng lạnh lùng cười cười chất vấn.</w:t>
      </w:r>
    </w:p>
    <w:p>
      <w:pPr>
        <w:pStyle w:val="BodyText"/>
      </w:pPr>
      <w:r>
        <w:t xml:space="preserve">- Những lương thực này tôi tân tân khổ khổ đoạt ra khỏi miệng của mấy trăm con tang thi mới đoạt được. Dựa vào cái gì phải phân cho các người? Các người có bỏ sức lực ra sưu tầm vật tư hay không? Thật sự là không biết xấu hổ!</w:t>
      </w:r>
    </w:p>
    <w:p>
      <w:pPr>
        <w:pStyle w:val="BodyText"/>
      </w:pPr>
      <w:r>
        <w:t xml:space="preserve">Thời điểm Nhạc Trọng quát lớn thì đại bộ phận người sống sót đều hiện ra thần sắc xấu hổ, nhưng mà vẫn nhìn chằm chằm vào thực phẩm trong ba lô của Nhạc Trọng.</w:t>
      </w:r>
    </w:p>
    <w:p>
      <w:pPr>
        <w:pStyle w:val="BodyText"/>
      </w:pPr>
      <w:r>
        <w:t xml:space="preserve">Hoàng Duy An nhìn qua các loại thực phẩm sau lưng Nhạc Trọng sau và trong mắt hiện ra dị quang, hiên ngang lẫm liệt nói ra.</w:t>
      </w:r>
    </w:p>
    <w:p>
      <w:pPr>
        <w:pStyle w:val="BodyText"/>
      </w:pPr>
      <w:r>
        <w:t xml:space="preserve">- Nhạc Trọng, hiện tại quốc nạn lâm đầu. Tất cả mọi người nên tề tâm hợp lực, cùng qua cửa ải khó. Anh cũng nên lo lắng cho lợi ích của nhiều người. Cũng nên lấy lợi ích của mọi người làm trọng. Hành vi của anh bây giờ biết là cái gì không? Đó gọi là ích kỷ. Tôi đại biểu đảng, đại biểu chính phủ, đại biểu nhân dân, mượn những vật tư này của anh. Đợi đến lúc quốc gia vượt qua cửa ải khó khăn, nhất định sẽ trả gấp mười lần cho anh. Tôi cũng hứa hẹn khi lấy được những lương thực này sẽ phân phối công bằng ỗi người. Sẽ không cho ai bị đói cả, mang theo các người cùng đi tới thành phố SY.</w:t>
      </w:r>
    </w:p>
    <w:p>
      <w:pPr>
        <w:pStyle w:val="BodyText"/>
      </w:pPr>
      <w:r>
        <w:t xml:space="preserve">- Đúng vậy a! ! Lấy lương thực ra đây!</w:t>
      </w:r>
    </w:p>
    <w:p>
      <w:pPr>
        <w:pStyle w:val="BodyText"/>
      </w:pPr>
      <w:r>
        <w:t xml:space="preserve">- Phân phối lương thực bình quân với mọi người.</w:t>
      </w:r>
    </w:p>
    <w:p>
      <w:pPr>
        <w:pStyle w:val="BodyText"/>
      </w:pPr>
      <w:r>
        <w:t xml:space="preserve">- Đem lương thực ra đưa cho Hoàng huyện trưởng.</w:t>
      </w:r>
    </w:p>
    <w:p>
      <w:pPr>
        <w:pStyle w:val="BodyText"/>
      </w:pPr>
      <w:r>
        <w:t xml:space="preserve">"..."</w:t>
      </w:r>
    </w:p>
    <w:p>
      <w:pPr>
        <w:pStyle w:val="BodyText"/>
      </w:pPr>
      <w:r>
        <w:t xml:space="preserve">Hoàng Duy An diễn thuyết làm cho hai trăm người sống sót có thêm dũng khí hơn trước, nhìn qua Nhạc Trọng lớn tiếng kêu gào. Nếu không phải bọn họ sợ hãi súng trong tay của Nhạc Trọng thì chỉ sợ đã cùng lao lên đoạt lấy thực phẩm của Nhạc Trọng rồi.</w:t>
      </w:r>
    </w:p>
    <w:p>
      <w:pPr>
        <w:pStyle w:val="BodyText"/>
      </w:pPr>
      <w:r>
        <w:t xml:space="preserve">Những người sống sót này đỏ mắt vì lương thực trong tay của Nhạc Trọng và Hoàng Duy An lại lợi dụng tâm lý của bọn họ mà mưu lợi.</w:t>
      </w:r>
    </w:p>
    <w:p>
      <w:pPr>
        <w:pStyle w:val="BodyText"/>
      </w:pPr>
      <w:r>
        <w:t xml:space="preserve">Nghe đám người sau lưng đang rống lớn như vậy, trong mắt Hoàng Duy An hiện ra nét đắc ý, trên khóe miệng hiện ra vẻ tươi cười giống như hắn đã nắm giữ được vật tư trong tay của Nhạc Trọng vậy, hắn muốn mang hai nữ nhân kia lên giường thì không ai có thể ngăn cản. Nếu không, đói khát sẽ làm cho người ta nổi điên.</w:t>
      </w:r>
    </w:p>
    <w:p>
      <w:pPr>
        <w:pStyle w:val="BodyText"/>
      </w:pPr>
      <w:r>
        <w:t xml:space="preserve">Nhìn thấy đám người sống sót như nổi điên lên, sắc mặt Ngưu Giang hơi đổi, chần chờ một hồi, đứng lên nhìn qua Nhạc Trọng áy náy cười nói:</w:t>
      </w:r>
    </w:p>
    <w:p>
      <w:pPr>
        <w:pStyle w:val="BodyText"/>
      </w:pPr>
      <w:r>
        <w:t xml:space="preserve">- Thật có lỗi! Dù sao tôi cũng là người của đoàn xe.</w:t>
      </w:r>
    </w:p>
    <w:p>
      <w:pPr>
        <w:pStyle w:val="BodyText"/>
      </w:pPr>
      <w:r>
        <w:t xml:space="preserve">Nói xong Ngưu Giang rời khỏi nơi này, trở lại bên người bộ hạ nhìn tình thế phát triển. Cầm theo mấy miếng thịt nướng thì chưa đủ làm cho hắn bán mạng cho Nhạc Trọng, hắn và Nhạc Trọng cũng chỉ là bèo nước gặp nhau, không đáng.</w:t>
      </w:r>
    </w:p>
    <w:p>
      <w:pPr>
        <w:pStyle w:val="BodyText"/>
      </w:pPr>
      <w:r>
        <w:t xml:space="preserve">Nhìn qua hơn hai trăm người kia đang kêu gào như vậy, trong mắt Cố Mạn Tư hiện ra thần sắc sợ hãi, lui ra phía sau vài bước. Nếu như một khi đám người kia cuồng bạo thì bạo loạn sẽ rất đáng sợ đấy.</w:t>
      </w:r>
    </w:p>
    <w:p>
      <w:pPr>
        <w:pStyle w:val="BodyText"/>
      </w:pPr>
      <w:r>
        <w:t xml:space="preserve">Nhạc Trọng thoáng đứng lên, tay phải cầm theo súng tiểu liên, tay trái cầm súng ngắn 54 trực tiếp nã một phát trước người của Hoàng Duy An.</w:t>
      </w:r>
    </w:p>
    <w:p>
      <w:pPr>
        <w:pStyle w:val="Compact"/>
      </w:pPr>
      <w:r>
        <w:t xml:space="preserve">- Muón lương thực của tao! Không có cửa đâu! Hiện tại cút hết cho tao, bọn mày chỉ là một đám rác rưởi! Có bản lĩnh thì tự đi kiếm ăn trong miệng tang thi đi. Bọn mày dám tiến thêm một bước thì súng của tao không có mắt.</w:t>
      </w:r>
      <w:r>
        <w:br w:type="textWrapping"/>
      </w:r>
      <w:r>
        <w:br w:type="textWrapping"/>
      </w:r>
    </w:p>
    <w:p>
      <w:pPr>
        <w:pStyle w:val="Heading2"/>
      </w:pPr>
      <w:bookmarkStart w:id="254" w:name="chương-232-bạo-lực-phá-cục"/>
      <w:bookmarkEnd w:id="254"/>
      <w:r>
        <w:t xml:space="preserve">232. Chương 232: Bạo Lực Phá Cục</w:t>
      </w:r>
    </w:p>
    <w:p>
      <w:pPr>
        <w:pStyle w:val="Compact"/>
      </w:pPr>
      <w:r>
        <w:br w:type="textWrapping"/>
      </w:r>
      <w:r>
        <w:br w:type="textWrapping"/>
      </w:r>
    </w:p>
    <w:p>
      <w:pPr>
        <w:pStyle w:val="BodyText"/>
      </w:pPr>
      <w:r>
        <w:t xml:space="preserve">Một viên đạn vô cùng chuẩn xác bắn tới trước người của Hoàng Duy An, sắc mặt của hắn tái nhợt nhìn qua súng tiểu liên và súng ngắn 54 trong tay của Nhạc Trọng và lui ra phía sau vài bước, không còn khí phách như ban nãy nữa. Tuy năng lực kích động của hắn không tầm thường, nhưng mà hắn là kẻ nhát gan sợ chết.</w:t>
      </w:r>
    </w:p>
    <w:p>
      <w:pPr>
        <w:pStyle w:val="BodyText"/>
      </w:pPr>
      <w:r>
        <w:t xml:space="preserve">- Nhạc Trọng...</w:t>
      </w:r>
    </w:p>
    <w:p>
      <w:pPr>
        <w:pStyle w:val="BodyText"/>
      </w:pPr>
      <w:r>
        <w:t xml:space="preserve">Hoàng Duy An vừa muốn tiếp tục nói cái gì đó đã bị Nhạc Trọng cưỡng ép đãnh gãy.</w:t>
      </w:r>
    </w:p>
    <w:p>
      <w:pPr>
        <w:pStyle w:val="BodyText"/>
      </w:pPr>
      <w:r>
        <w:t xml:space="preserve">- Hoàng Duy An mày câm miệng cho tao, sau đó chạy trở về đi. Nếu không thằng đầu tiên bị tao xử bắn sẽ là mày đấy!</w:t>
      </w:r>
    </w:p>
    <w:p>
      <w:pPr>
        <w:pStyle w:val="BodyText"/>
      </w:pPr>
      <w:r>
        <w:t xml:space="preserve">Nghe Nhạc Trọng quát lớn như vậy, sắc mặt của Hoàng Duy An lúc trắng lúc xanh, miệng run lên vài cái, giống như chó nhà có tang xám xịt rời đi.</w:t>
      </w:r>
    </w:p>
    <w:p>
      <w:pPr>
        <w:pStyle w:val="BodyText"/>
      </w:pPr>
      <w:r>
        <w:t xml:space="preserve">Đột nhiên súng của Nhạc Trọng đổi hướng, hướng về phía Vương Kiến và lệ khí mười phần quát lên.</w:t>
      </w:r>
    </w:p>
    <w:p>
      <w:pPr>
        <w:pStyle w:val="BodyText"/>
      </w:pPr>
      <w:r>
        <w:t xml:space="preserve">- Vương Kiến, tao cảnh cáo mày, đừng đem súng chỉa vào tao, nếu không tao cũng không ngại giết sạch bọn mày đâu! Tao đã giết qua mấy ngàn con tang thi, người chết trong tay của tao cũng hơn trăm người. Giết một là giết, giết một trăm cũng là giết! Tao không chọc vào bọn mày, bọn mày cũng không nên chọc vào tay. Chọc tao điên lên thì toàn bộ tụi mày sẽ không có kẻ nào sống sót! Cất kỹ súng của mày lại đi, bằng không mày sẽ chết đấy!</w:t>
      </w:r>
    </w:p>
    <w:p>
      <w:pPr>
        <w:pStyle w:val="BodyText"/>
      </w:pPr>
      <w:r>
        <w:t xml:space="preserve">Năm tên cảnh sát của Vương Kiến cứu sống hai trăm người này và duy trì trật tự, chính là một trong những kẻ còn nhân tính ở đây, trong nội tâm của Nhạc Trọng thập phần ưa thích nhân đức của bọn họ. Nhưng nếu hia bên xung đột thì Nhạc Trọng sẽ không chút do dự giết bọn họ. Dù sao hiện tại là tận thế, nhân mạng tiện như con chó, Nhạc Trọng thầm nghĩ phải sống sót thật tốt, giúp người với tay của mình, cho dù là thánh nhân thì hắn cũng giết không tha.</w:t>
      </w:r>
    </w:p>
    <w:p>
      <w:pPr>
        <w:pStyle w:val="BodyText"/>
      </w:pPr>
      <w:r>
        <w:t xml:space="preserve">Đương nhiên nếu như không cần thì Nhạc Trọng cũng không muốn giết chết Vương Kiến. Không có Vương Kiến bảo hộ thì hơn hai trăm người trong đoàn xe này sẽ tổn thất thảm trọng, nhân tính còn sót lại cũng sụp đổ.</w:t>
      </w:r>
    </w:p>
    <w:p>
      <w:pPr>
        <w:pStyle w:val="BodyText"/>
      </w:pPr>
      <w:r>
        <w:t xml:space="preserve">Nhạc Trọng không có hứng thú thu phục hai trăm người sống sót trong đoàn xe này. Bởi vì bọn người này không có căn cứ ổn định như Đại Nham Trấn, Thạch Mã Trấn, huyện Thanh Nguyên. Nhạc Trọng nếu thu phục đoàn xe này, chỉ sợ mỗi ngày sẽ phát sầu vì lương thực. Bằng không Hoàng Duy An là phần tử không ổn định đã sớm bị hắn tiêu diệt rồi.</w:t>
      </w:r>
    </w:p>
    <w:p>
      <w:pPr>
        <w:pStyle w:val="BodyText"/>
      </w:pPr>
      <w:r>
        <w:t xml:space="preserve">Trong thế giới tàn khốc này thì Nhạc Trọng không bao giờ quan tâm địch nhân là ai. Nhưng mà hắn cũng không muốn tiến hành giết chóc không có ý nghĩa. Cũng không muốn trông thấy người sống sót đã ít lại tử vong như vậy.</w:t>
      </w:r>
    </w:p>
    <w:p>
      <w:pPr>
        <w:pStyle w:val="BodyText"/>
      </w:pPr>
      <w:r>
        <w:t xml:space="preserve">Vương Kiến và bốn tên cảnh sát kia móc súng ra muốn chế ngự Nhạc Trọng, nhưng mà tốc độ của Nhạc Trọng vượt qua động tác của bọn họ. Hắn vừa có động tác thì súng tiểu liên của Nhạc Trọng đã nhắm thẳng qua phía bọn họ, hắn cũng cảm giác được sát ý nặng nề của Nhạc Trọng. Chỉ cần bọn họ hơi dị động thì đối phương tuyệt đối sẽ không chút do dự mà giết chết bọn họ. Chuyện này làm cho bọn họ không dám nhúc nhích.</w:t>
      </w:r>
    </w:p>
    <w:p>
      <w:pPr>
        <w:pStyle w:val="BodyText"/>
      </w:pPr>
      <w:r>
        <w:t xml:space="preserve">Vương Kiến dưới áp lực cường đại của Nhạc Trọng và chậm rãi nói:</w:t>
      </w:r>
    </w:p>
    <w:p>
      <w:pPr>
        <w:pStyle w:val="BodyText"/>
      </w:pPr>
      <w:r>
        <w:t xml:space="preserve">- Tôi biết rõ! Thỉnh anh buông súng trước! Chúng tôi cam đoan không đem súng chỉa về phía anh. Nếu như anh không muốn đem lương thực phân phối cho đoàn xe, vậy mời anh rời đi.</w:t>
      </w:r>
    </w:p>
    <w:p>
      <w:pPr>
        <w:pStyle w:val="BodyText"/>
      </w:pPr>
      <w:r>
        <w:t xml:space="preserve">Bốn tên cảnh sát còn lại không có dị động gì, tinh thần trọng nghĩa của bọn họ rất mạnh nhưng không phải người điên. Bọn họ cũng không muốn vô duyên vô cớ đánh mất tính mạng của mình.</w:t>
      </w:r>
    </w:p>
    <w:p>
      <w:pPr>
        <w:pStyle w:val="BodyText"/>
      </w:pPr>
      <w:r>
        <w:t xml:space="preserve">Nhạc Trọng vẫn đem súng tiểu liên nhắm thẳng vào bọn họ, lạnh lùng nói:</w:t>
      </w:r>
    </w:p>
    <w:p>
      <w:pPr>
        <w:pStyle w:val="BodyText"/>
      </w:pPr>
      <w:r>
        <w:t xml:space="preserve">- Ngày mai tao sẽ rời đi! Hiện tại đám người tụi mày nên quay lại nơi của mình đi, tao đếm tới mười, người không đi thì nằm lại ở đây!</w:t>
      </w:r>
    </w:p>
    <w:p>
      <w:pPr>
        <w:pStyle w:val="BodyText"/>
      </w:pPr>
      <w:r>
        <w:t xml:space="preserve">- 10!</w:t>
      </w:r>
    </w:p>
    <w:p>
      <w:pPr>
        <w:pStyle w:val="BodyText"/>
      </w:pPr>
      <w:r>
        <w:t xml:space="preserve">- 9!</w:t>
      </w:r>
    </w:p>
    <w:p>
      <w:pPr>
        <w:pStyle w:val="BodyText"/>
      </w:pPr>
      <w:r>
        <w:t xml:space="preserve">"..."</w:t>
      </w:r>
    </w:p>
    <w:p>
      <w:pPr>
        <w:pStyle w:val="BodyText"/>
      </w:pPr>
      <w:r>
        <w:t xml:space="preserve">Dưới uy hiếp từ họng súng của Nhạc Trọng, những người sống sót lúc này lập tức bỏ chạy tán loạn, trong lúc hỗn loạn thì có ba người suy yếu bị người ta đụng ngã, sau đó bị người khác giẫm thành tương. Tiếng khóc, lạnh giọng, tiếng động lớn huyên náo vang lên không dứt.</w:t>
      </w:r>
    </w:p>
    <w:p>
      <w:pPr>
        <w:pStyle w:val="BodyText"/>
      </w:pPr>
      <w:r>
        <w:t xml:space="preserve">Không có nhiều người nhìn qua ba tên người sống sót bị giẫm chết, trong tận thế này người chết là bình thường. Mỗi một ngày đều có nhân loại bị giết chết, chết đói, ăn tươi, thật nhiều người là tự tử. Chỉ cần chết không phải thân nhân mình thì không quan tâm.</w:t>
      </w:r>
    </w:p>
    <w:p>
      <w:pPr>
        <w:pStyle w:val="BodyText"/>
      </w:pPr>
      <w:r>
        <w:t xml:space="preserve">Nhạc Trọng nhìn qua đám người hỗn loạn kia thì nhìn qua Cố Mạn Tư cùng Lưu Nhị Hắc thản nhiên nói:</w:t>
      </w:r>
    </w:p>
    <w:p>
      <w:pPr>
        <w:pStyle w:val="BodyText"/>
      </w:pPr>
      <w:r>
        <w:t xml:space="preserve">- Không có việc gì! Ăn cơm!</w:t>
      </w:r>
    </w:p>
    <w:p>
      <w:pPr>
        <w:pStyle w:val="BodyText"/>
      </w:pPr>
      <w:r>
        <w:t xml:space="preserve">Cố Mạn Tư, Lưu Nhị Hắc, Trác Nhã Đồng nhìn qua Nhạc Trọng với ánh mắt kính sợ. Vừa rồi hai trăm người sống sót bị Hoàng Duy An xúi giục và thanh thế cực kỳ to lớn, bọn họ đều sợ hãi. Bọn họ không nghĩ tới Nhạc Trọng lại dễ dàng hóa giải nguy cơ như thế này, làm cho Hoàng Duy An như chó nhà có tang chạy trở về doanh địa của mình.</w:t>
      </w:r>
    </w:p>
    <w:p>
      <w:pPr>
        <w:pStyle w:val="BodyText"/>
      </w:pPr>
      <w:r>
        <w:t xml:space="preserve">- Thật bá đạo!</w:t>
      </w:r>
    </w:p>
    <w:p>
      <w:pPr>
        <w:pStyle w:val="BodyText"/>
      </w:pPr>
      <w:r>
        <w:t xml:space="preserve">Ngưu Giang nhìn qua Nhạc Trọng lẻ loi một mình bức lui hai trăm tên người sống sót, trong mắt hiện ra tinh quang, sau đó thở dài một hơi. Hắn vừa rồi không có kiên định đứng bên cạnh Nhạc Trọng làm cho hắn hối hận.</w:t>
      </w:r>
    </w:p>
    <w:p>
      <w:pPr>
        <w:pStyle w:val="BodyText"/>
      </w:pPr>
      <w:r>
        <w:t xml:space="preserve">Trên thực tế vừa rồi nếu như Nhạc Trọng mềm yếu lùi bước, Ngưu Giang nói không chừng cũng sẽ đi lên giẫm Nhạc Trọng một cước, sau đó cướp lấy những gì hắn cướp được.</w:t>
      </w:r>
    </w:p>
    <w:p>
      <w:pPr>
        <w:pStyle w:val="BodyText"/>
      </w:pPr>
      <w:r>
        <w:t xml:space="preserve">Trong tận thế này luật rừng tàn khốc nên người sống sót biết rất rõ. Chỉ cần người nào tỏ ra mềm yếu thì lập tức sẽ có người đi lên giẫm cho người đó mấy cước sau đó cướp đồ đi.</w:t>
      </w:r>
    </w:p>
    <w:p>
      <w:pPr>
        <w:pStyle w:val="BodyText"/>
      </w:pPr>
      <w:r>
        <w:t xml:space="preserve">Nếu vừa rồi Nhạc Trọng đưa lương thực của mình cho Hoàng Duy An. Sau khi Hoàng Duy An cướp lấy lương thực thì yêu cầu Nhạc Trọng gia nhập lực lượng của đoàn xe nghe chỉ huy thống nhất, từng bước một đè ép không gian sinh tồn của Nhạc Trọng, bức bách Nhạc Trọng trở thành cơn cờ trong tay của hắn. Nhưng mà Hoàng Duy An không nghĩ tới Nhạc Trọng phản ứng mãnh liệt như vậy, quả quyết như vậy, làm cho hy vọng của hắn biến thành bọt nước.</w:t>
      </w:r>
    </w:p>
    <w:p>
      <w:pPr>
        <w:pStyle w:val="BodyText"/>
      </w:pPr>
      <w:r>
        <w:t xml:space="preserve">Nhạc Trọng lộ răng nanh hung ác ra ngoài, những người sống sót kia không ai dám trêu chọc hắn. Nhạc Trọng vô cùng nhàn nhã ăn bữa tối.</w:t>
      </w:r>
    </w:p>
    <w:p>
      <w:pPr>
        <w:pStyle w:val="BodyText"/>
      </w:pPr>
      <w:r>
        <w:t xml:space="preserve">Sau khi ăn bữa tối thì Cố Mạn Tư nhu thuận chủ động đi rửa chén. Nhạc Trọng lại bắt đầu đưa cho Trác Nhã Đồng khẩu súng ngắn 54, bắt đầu dạy nàng bắn súng.</w:t>
      </w:r>
    </w:p>
    <w:p>
      <w:pPr>
        <w:pStyle w:val="BodyText"/>
      </w:pPr>
      <w:r>
        <w:t xml:space="preserve">Trong không gian giới chỉ của Nhạc Trọng còn có một ngàn ba trăm viên đạn sứng ngắn 54, tùy tiện Trác Nhã Đồng sử dụng như thế nào cũng được.</w:t>
      </w:r>
    </w:p>
    <w:p>
      <w:pPr>
        <w:pStyle w:val="BodyText"/>
      </w:pPr>
      <w:r>
        <w:t xml:space="preserve">Nghe được tiếng súng vang lên, thân thể những người sông sót kia run lên. Nếu như vừa rồi bọn họ tiếp tục bức bách Nhạc Trọng, chỉ sợ những viên đạn kia sẽ bắn lên người của bọn họ.</w:t>
      </w:r>
    </w:p>
    <w:p>
      <w:pPr>
        <w:pStyle w:val="BodyText"/>
      </w:pPr>
      <w:r>
        <w:t xml:space="preserve">- Tại sao đám người kia lại lãng phí đạn như vậy? Chỉ sợ tên Nhạc Trọng này vừa rồi nói giết mấy ngàn tang thi chỉ sợ là thật! Bức bách hắn ra khỏi đoàn xe không biết là đúng hay sai.</w:t>
      </w:r>
    </w:p>
    <w:p>
      <w:pPr>
        <w:pStyle w:val="BodyText"/>
      </w:pPr>
      <w:r>
        <w:t xml:space="preserve">Vương Kiến nghe được tiếng súng cách đó không xa, trong nội tâm cực kỳ phức tạp. Hoàng Duy An lúc trước cổ động hắn, hắn đáp ứng bức bách Nhạc Trọng giao lương thực, đó là bởi vì lương thực của đoàn xe đã lâm vào cạn kiệt.</w:t>
      </w:r>
    </w:p>
    <w:p>
      <w:pPr>
        <w:pStyle w:val="Compact"/>
      </w:pPr>
      <w:r>
        <w:t xml:space="preserve">Hơn hai trăm người sống sót ăn uống không phải chuyện nhỏ. Đoàn xe của bọn họ không dám vào thôn trấn, chỉ có thể tìm kiếm những vật tư trong thôn làng nhỏ mà thôi. Cho dù tìm được thôn nhỏ thì bọn họ chỉ có thể giống như trộm, lặng lẽ giết vài đầu tang thi, lấy sạch một siêu thị cửa hàng giá rẻ rồi rời đi.</w:t>
      </w:r>
      <w:r>
        <w:br w:type="textWrapping"/>
      </w:r>
      <w:r>
        <w:br w:type="textWrapping"/>
      </w:r>
    </w:p>
    <w:p>
      <w:pPr>
        <w:pStyle w:val="Heading2"/>
      </w:pPr>
      <w:bookmarkStart w:id="255" w:name="chương-233-tập-kích-đêm-khuya.-1"/>
      <w:bookmarkEnd w:id="255"/>
      <w:r>
        <w:t xml:space="preserve">233. Chương 233: Tập Kích Đêm Khuya. (1)</w:t>
      </w:r>
    </w:p>
    <w:p>
      <w:pPr>
        <w:pStyle w:val="Compact"/>
      </w:pPr>
      <w:r>
        <w:br w:type="textWrapping"/>
      </w:r>
      <w:r>
        <w:br w:type="textWrapping"/>
      </w:r>
    </w:p>
    <w:p>
      <w:pPr>
        <w:pStyle w:val="BodyText"/>
      </w:pPr>
      <w:r>
        <w:t xml:space="preserve">Nếu như bị nhiều tang thi phát hiện, bọn họ chỉ có thể chật vật chạy trốn. Hơn nữa trong quá trình chiến đấu với tang thi không ngừng có người tử vong, sĩ khí trong đoàn xe ngày càng thấp, nguyện ý ra ngoài tìm vật tư càng ngày càng ít.</w:t>
      </w:r>
    </w:p>
    <w:p>
      <w:pPr>
        <w:pStyle w:val="BodyText"/>
      </w:pPr>
      <w:r>
        <w:t xml:space="preserve">Nhạc Trọng đứng bên người Trác Nhã Đồng và chỉ điểm nàng bắn súng. Nếu như chiến đấu với tang thi thì Trác Nhã Đồng xem như nhập môn, bằng vào năng lực và trang bị của nàng tiêu diệt L1, S1 là tang thi tiến hóa không thành vấn đề. Nhưng mà đối phó nhân loại thì súng đạn có lực uy hiếp nhiều hơn.</w:t>
      </w:r>
    </w:p>
    <w:p>
      <w:pPr>
        <w:pStyle w:val="BodyText"/>
      </w:pPr>
      <w:r>
        <w:t xml:space="preserve">Bây giờ là mùa thu, gió đêm thổi qua làm đoàn người lạnh lẽo.</w:t>
      </w:r>
    </w:p>
    <w:p>
      <w:pPr>
        <w:pStyle w:val="BodyText"/>
      </w:pPr>
      <w:r>
        <w:t xml:space="preserve">Đứng ở bên người của Nhạc Trọng, Vân Thải Vi bị gió thổi qua, thân thể có chút co rụt lại, kéo kéo áo của Nhạc Trọng và dùng ánh mắt to tròn đáng yêu nói với Nhạc Trọng:</w:t>
      </w:r>
    </w:p>
    <w:p>
      <w:pPr>
        <w:pStyle w:val="BodyText"/>
      </w:pPr>
      <w:r>
        <w:t xml:space="preserve">- Đại ca ca, có thể ôm em không? Em lạnh quá!</w:t>
      </w:r>
    </w:p>
    <w:p>
      <w:pPr>
        <w:pStyle w:val="BodyText"/>
      </w:pPr>
      <w:r>
        <w:t xml:space="preserve">- Tốt!</w:t>
      </w:r>
    </w:p>
    <w:p>
      <w:pPr>
        <w:pStyle w:val="BodyText"/>
      </w:pPr>
      <w:r>
        <w:t xml:space="preserve">Nhạc Trọng nhìn qua Vân Thải Vi giống như thiên sứ thì ôm nàng vào trong ngực của mình, một hương thơm nhàn nhạt truyền vào mũi của hắn.</w:t>
      </w:r>
    </w:p>
    <w:p>
      <w:pPr>
        <w:pStyle w:val="BodyText"/>
      </w:pPr>
      <w:r>
        <w:t xml:space="preserve">Vân Thải Vi giống như con mèo nhỏ co rúc trong ngực của Nhạc Trọng, cảm thụ được ấm áp từ người của Nhạc Trọng thì trên mặt tràn ngập thỏa mãn. Có cảm giác vô cùng dễ chịu, nàng không cần lo lắng gió táp mưa sa, không lâu sau nàng ngủ mê trong tay của Nhạc Trọng.</w:t>
      </w:r>
    </w:p>
    <w:p>
      <w:pPr>
        <w:pStyle w:val="BodyText"/>
      </w:pPr>
      <w:r>
        <w:t xml:space="preserve">Trác Nhã Đồng bắn hơn mười viên đạn và trở lại bên người của Nhạc Trọng.</w:t>
      </w:r>
    </w:p>
    <w:p>
      <w:pPr>
        <w:pStyle w:val="BodyText"/>
      </w:pPr>
      <w:r>
        <w:t xml:space="preserve">Sau khi rửa mặt xong thì Trác Nhã Đồng, Nhạc Trọng, Vân Thải Vi, Cố Mạn Tư bốn người tiến vào trong lều vải. Lưu Nhị Hắc thì may mắn có được một lều vải của mình.</w:t>
      </w:r>
    </w:p>
    <w:p>
      <w:pPr>
        <w:pStyle w:val="BodyText"/>
      </w:pPr>
      <w:r>
        <w:t xml:space="preserve">Bạch cốt cầm búa lớn trong tay, nó tuần tra chung quanh người của Nhạc Trọng.</w:t>
      </w:r>
    </w:p>
    <w:p>
      <w:pPr>
        <w:pStyle w:val="BodyText"/>
      </w:pPr>
      <w:r>
        <w:t xml:space="preserve">- Thật là thoải mái!</w:t>
      </w:r>
    </w:p>
    <w:p>
      <w:pPr>
        <w:pStyle w:val="BodyText"/>
      </w:pPr>
      <w:r>
        <w:t xml:space="preserve">Cố Mạn Tư sau khi tiến vào lều vải thì ngủ ở bên tay phải của Vân Thải Vi, nàng đắp thảm lên người, thân thể duỗi ra, cảm thụ dạ dày tràn đầy, nhắm mắt lại, hạnh phúc ngủ say sưa. Đây là lần đầu tiên trong tận thế nàng ngủ say như vậy, không cần phát sầu vì thức ăn, không cần lo lắng cho tương lai của mình, cũng không cần lo lắng vấn đề an toàn của bản thân.</w:t>
      </w:r>
    </w:p>
    <w:p>
      <w:pPr>
        <w:pStyle w:val="BodyText"/>
      </w:pPr>
      <w:r>
        <w:t xml:space="preserve">Trác Nhã Đồng ngủ bên tay phải của Nhạc Trọng, duỗi đầu hôn lên mặt của Nhạc Trọng một hồi, sau đó lúc này mới ôm cánh tay của Nhạc Trọng và ngủ thật say.</w:t>
      </w:r>
    </w:p>
    <w:p>
      <w:pPr>
        <w:pStyle w:val="BodyText"/>
      </w:pPr>
      <w:r>
        <w:t xml:space="preserve">Bây giờ là ban đêm không trăng, một tên phần tử võ trang giống như con chuột lặng lẽ xuyên thẳng qua màn đêm, tiếp cận đoàn xe.</w:t>
      </w:r>
    </w:p>
    <w:p>
      <w:pPr>
        <w:pStyle w:val="BodyText"/>
      </w:pPr>
      <w:r>
        <w:t xml:space="preserve">Trong bóng đêm, một gã phần tử vũ trang vô cùng lành nghề, không cẩn thận đá vào một cơ quan. Mấy *** bia ở chỗ xa rơi xuống, nện lên tảng đá vang lên. Trong bóng tối yên tĩnh thì đây là âm thanh quá rõ ràng.</w:t>
      </w:r>
    </w:p>
    <w:p>
      <w:pPr>
        <w:pStyle w:val="BodyText"/>
      </w:pPr>
      <w:r>
        <w:t xml:space="preserve">- Có địch nhân! !</w:t>
      </w:r>
    </w:p>
    <w:p>
      <w:pPr>
        <w:pStyle w:val="BodyText"/>
      </w:pPr>
      <w:r>
        <w:t xml:space="preserve">Người canh gác trên xe bus lúc này mở mắt hét lớn lên.</w:t>
      </w:r>
    </w:p>
    <w:p>
      <w:pPr>
        <w:pStyle w:val="BodyText"/>
      </w:pPr>
      <w:r>
        <w:t xml:space="preserve">Trong tận thế khắp nơi đều có nguy hiểm. Có tang thi khủng bố, có biến dị thú hung ác, còn có nhân loại, nếu như không cẩn thận đề phòng thì phải chết.</w:t>
      </w:r>
    </w:p>
    <w:p>
      <w:pPr>
        <w:pStyle w:val="BodyText"/>
      </w:pPr>
      <w:r>
        <w:t xml:space="preserve">Những người sống sót trên xe bus lúc này hoảng sợ, vẻ mặt kinh hoàng nhìn qua bóng tối bên ngoiaf, vô lực ngồi trên chỗ của mình. Bọn họ có thể làm chỉ có chờ đợi mà thôi.</w:t>
      </w:r>
    </w:p>
    <w:p>
      <w:pPr>
        <w:pStyle w:val="BodyText"/>
      </w:pPr>
      <w:r>
        <w:t xml:space="preserve">Người lái xe là người tỉnh lại trước tiên, lập tức thò tay khởi động ô tô. Chỉ có khỏi động ô tô thì bọn họ mới có thể chạy thoát khỏi phục kích. Về phần phản kích thì bọn họ chưa từng suy nghĩ qua.</w:t>
      </w:r>
    </w:p>
    <w:p>
      <w:pPr>
        <w:pStyle w:val="BodyText"/>
      </w:pPr>
      <w:r>
        <w:t xml:space="preserve">- Động thủ! ! Tiêu diệt lái xe của bọn chúng!</w:t>
      </w:r>
    </w:p>
    <w:p>
      <w:pPr>
        <w:pStyle w:val="BodyText"/>
      </w:pPr>
      <w:r>
        <w:t xml:space="preserve">Tên cầm đầu phần tử võ trang nói ra.</w:t>
      </w:r>
    </w:p>
    <w:p>
      <w:pPr>
        <w:pStyle w:val="BodyText"/>
      </w:pPr>
      <w:r>
        <w:t xml:space="preserve">Những tên phần tử võ trang cẩn thận từng li từng tí, giống như thạch sùng đang bò tưởng và lập tức giơ súng lên, súng bắn về mười mấy chiếc xe trước mặt.</w:t>
      </w:r>
    </w:p>
    <w:p>
      <w:pPr>
        <w:pStyle w:val="BodyText"/>
      </w:pPr>
      <w:r>
        <w:t xml:space="preserve">Viên đạn dày đặc xuyên qua cửa sổ ô tô, đại lượng mảnh vỡ thủy tinh nhao nhao bị nghiền nát, chúng rơi xuống như mưa.</w:t>
      </w:r>
    </w:p>
    <w:p>
      <w:pPr>
        <w:pStyle w:val="BodyText"/>
      </w:pPr>
      <w:r>
        <w:t xml:space="preserve">Người sống sót trên mặt đất lập tức nằm rạp trên mặt đất. Không ít người còn phát ra tiếng hét chói tai để phát tiết sợ hãi trong lòng của mình.</w:t>
      </w:r>
    </w:p>
    <w:p>
      <w:pPr>
        <w:pStyle w:val="BodyText"/>
      </w:pPr>
      <w:r>
        <w:t xml:space="preserve">Mấy tên phần tử võ trang bên kia đột nhiên tập kích, ba tên lái xe bị bắn chết, vô lực tê liệt nằm gục trên bàn điều khiển. Mấy cổ xe còn lại cũng khởi động và chạy đi.</w:t>
      </w:r>
    </w:p>
    <w:p>
      <w:pPr>
        <w:pStyle w:val="BodyText"/>
      </w:pPr>
      <w:r>
        <w:t xml:space="preserve">Đúng lúc này trên đường chạy đột nhiên ra hai chiếc xe bus cỡ lớn ngăn cản ở đường chạy. Lại có hai chiếc xe tải chặn ở phía sau, ngăn chặn đường lui của xe bus.</w:t>
      </w:r>
    </w:p>
    <w:p>
      <w:pPr>
        <w:pStyle w:val="BodyText"/>
      </w:pPr>
      <w:r>
        <w:t xml:space="preserve">Vẻ mặt Hoàng Duy An hoảng sợ chỉ vào người lái xe và rống lớn.</w:t>
      </w:r>
    </w:p>
    <w:p>
      <w:pPr>
        <w:pStyle w:val="BodyText"/>
      </w:pPr>
      <w:r>
        <w:t xml:space="preserve">- Lái xe, nhanh lái xe! ! ! Vì cái gì dừng lại? Vì cái gì dừng lại, mau xông qua bên kia.</w:t>
      </w:r>
    </w:p>
    <w:p>
      <w:pPr>
        <w:pStyle w:val="BodyText"/>
      </w:pPr>
      <w:r>
        <w:t xml:space="preserve">Hai bên đường xe chạy đều là ruộng hoang, Hà Dã khẽ cắn môi và chạy ra khỏi làn xe, lao thẳng xuống ruộng.</w:t>
      </w:r>
    </w:p>
    <w:p>
      <w:pPr>
        <w:pStyle w:val="BodyText"/>
      </w:pPr>
      <w:r>
        <w:t xml:space="preserve">Số xe Jeep, Hammer còn lại nhanh chóng chạy qua làn ruộng, mau chóng chạy về nơi hoang dã. Trước mắt bọn họ chỉ có như vậy mới có thể tìm được đường sống. Về phần người sống sót trong hai chiếc xe bus đằng sau với bọn họ mà nói chẳng là gì.</w:t>
      </w:r>
    </w:p>
    <w:p>
      <w:pPr>
        <w:pStyle w:val="BodyText"/>
      </w:pPr>
      <w:r>
        <w:t xml:space="preserve">Trong hai chiếc xe chăn đường nhảy xuống hơn mười phần tử võ trang, bọn chúng cầm trong tay súng trường 81, súng tiểu liên 79, còn có súng bắn tự động 5 li, súng tự động 6 li vô cùng cũ kỹ xông lên xe.</w:t>
      </w:r>
    </w:p>
    <w:p>
      <w:pPr>
        <w:pStyle w:val="BodyText"/>
      </w:pPr>
      <w:r>
        <w:t xml:space="preserve">Viên đạn dày đặc bắn qua cửa sổ kia, bắn chết hai lái xe bus.</w:t>
      </w:r>
    </w:p>
    <w:p>
      <w:pPr>
        <w:pStyle w:val="BodyText"/>
      </w:pPr>
      <w:r>
        <w:t xml:space="preserve">Dưới làn đạn dày đặc uy hiếp, bốn chiếc Đông Phong kilocalo sợ tới mức chạy bừa, lái xe đâm ra ngoài làn xe.</w:t>
      </w:r>
    </w:p>
    <w:p>
      <w:pPr>
        <w:pStyle w:val="BodyText"/>
      </w:pPr>
      <w:r>
        <w:t xml:space="preserve">Một viên đạn bắn vào tên Đông Phong kilocalo và hoa lửa bắn ra.</w:t>
      </w:r>
    </w:p>
    <w:p>
      <w:pPr>
        <w:pStyle w:val="BodyText"/>
      </w:pPr>
      <w:r>
        <w:t xml:space="preserve">Những phần tử vũ trang bức đám xe chạy ra ngoài làn xe, một đội ba mươi phần tử vũ trang chạy theo. Khu vực này khắp nơi là loạn thạch, rừng cây,đám xe kia đâm vào trong rừng cây thì cho dù là xe việt dã cũng khó mà chạy ra ngoài được. Sớm muộn gì cũng bị bắt lại.</w:t>
      </w:r>
    </w:p>
    <w:p>
      <w:pPr>
        <w:pStyle w:val="BodyText"/>
      </w:pPr>
      <w:r>
        <w:t xml:space="preserve">Một đội chừng mười hai tên phần tử vũ trang lao lên xe, trong mắt của bọn chúng thì xe bus đã nằm trong tay rồi.</w:t>
      </w:r>
    </w:p>
    <w:p>
      <w:pPr>
        <w:pStyle w:val="BodyText"/>
      </w:pPr>
      <w:r>
        <w:t xml:space="preserve">Đúng lúc này từ trong một chiếc xe bus nhanh chóng có năm tên cảnh sát nhảy ra, bọn họ cầm súng lăn tại chỗ, cầm súng tiểu liên 79 bắn quét qua mười hai tên phần tử vũ trang kia.</w:t>
      </w:r>
    </w:p>
    <w:p>
      <w:pPr>
        <w:pStyle w:val="BodyText"/>
      </w:pPr>
      <w:r>
        <w:t xml:space="preserve">Do không kịp đề phòng cho nên súng tiểu liên 79 bắn quét qua thì ba tên phần tử vũ trang ngã xuống, một tên bị trúng đầu và chết ngay, hai gã tên còn lại bị bắn trúng bụng, một tên bị bắn trúng eo, té trên mặt đất phát ra âm thanh thống khổ.</w:t>
      </w:r>
    </w:p>
    <w:p>
      <w:pPr>
        <w:pStyle w:val="BodyText"/>
      </w:pPr>
      <w:r>
        <w:t xml:space="preserve">Số phần tử vũ trang còn lại lăn vòng tại chỗ, nhao nhao tìm kiếm công sự che chắn ẩn nấp, đồng thời cũng phản kích năm tên cảnh sát kia.</w:t>
      </w:r>
    </w:p>
    <w:p>
      <w:pPr>
        <w:pStyle w:val="BodyText"/>
      </w:pPr>
      <w:r>
        <w:t xml:space="preserve">Song phương bắt đầu bắn giết nhau trong đêm tối.</w:t>
      </w:r>
    </w:p>
    <w:p>
      <w:pPr>
        <w:pStyle w:val="BodyText"/>
      </w:pPr>
      <w:r>
        <w:t xml:space="preserve">Trong nội tâm đám người sống sót trong mấy chiếc xe này vô cùng hoảng sợ, lúc này nằm xuống sàn xe, nom nóp lo sợ bắn giết ngoài kia, chờ đợi phương thắng lợi chi phối tính mạng của mình.</w:t>
      </w:r>
    </w:p>
    <w:p>
      <w:pPr>
        <w:pStyle w:val="BodyText"/>
      </w:pPr>
      <w:r>
        <w:t xml:space="preserve">- Tất cả đứng lên, đừng phát ra âm thanh.</w:t>
      </w:r>
    </w:p>
    <w:p>
      <w:pPr>
        <w:pStyle w:val="BodyText"/>
      </w:pPr>
      <w:r>
        <w:t xml:space="preserve">Khi âm thanh *** bia vang lên, Nhạc Trọng lập tức bị giựt mình tỉnh lại, hắn nói với ba nữ nhân ở bên người.</w:t>
      </w:r>
    </w:p>
    <w:p>
      <w:pPr>
        <w:pStyle w:val="BodyText"/>
      </w:pPr>
      <w:r>
        <w:t xml:space="preserve">Trác Nhã Đồng, Vân Thải Vi, Cố Mạn Tư vừa tỉnh lại thì trung thực ngậm miệng nhìn qua Nhạc Trọng. Mặc dù các nàng hoảng sợ nhưng mà nam nhân trước mặt chính là cây cột chống trời của các nàng. Chỉ cần nam nhân này không hoảng hốt thì không có gì đáng sợ cả.</w:t>
      </w:r>
    </w:p>
    <w:p>
      <w:pPr>
        <w:pStyle w:val="BodyText"/>
      </w:pPr>
      <w:r>
        <w:t xml:space="preserve">- Ở chỗ này đợi tôi. Tôi đi ra ngoài nhìn xem một chút, đợi lệnh của tôi.</w:t>
      </w:r>
    </w:p>
    <w:p>
      <w:pPr>
        <w:pStyle w:val="BodyText"/>
      </w:pPr>
      <w:r>
        <w:t xml:space="preserve">Nhạc Trọng nhanh chóng lao ra khỏi lều vải, hắn nằm rạp trên mặt đất nhìn qua phương xa..</w:t>
      </w:r>
    </w:p>
    <w:p>
      <w:pPr>
        <w:pStyle w:val="Compact"/>
      </w:pPr>
      <w:r>
        <w:t xml:space="preserve">Không lâu, khu vực người sống sót bên kia truyền ra tiếng súng.</w:t>
      </w:r>
      <w:r>
        <w:br w:type="textWrapping"/>
      </w:r>
      <w:r>
        <w:br w:type="textWrapping"/>
      </w:r>
    </w:p>
    <w:p>
      <w:pPr>
        <w:pStyle w:val="Heading2"/>
      </w:pPr>
      <w:bookmarkStart w:id="256" w:name="chương-234-tập-kích-đêm-khuya.-2"/>
      <w:bookmarkEnd w:id="256"/>
      <w:r>
        <w:t xml:space="preserve">234. Chương 234: Tập Kích Đêm Khuya. (2)</w:t>
      </w:r>
    </w:p>
    <w:p>
      <w:pPr>
        <w:pStyle w:val="Compact"/>
      </w:pPr>
      <w:r>
        <w:br w:type="textWrapping"/>
      </w:r>
      <w:r>
        <w:br w:type="textWrapping"/>
      </w:r>
    </w:p>
    <w:p>
      <w:pPr>
        <w:pStyle w:val="BodyText"/>
      </w:pPr>
      <w:r>
        <w:t xml:space="preserve">Thời điểm Nhạc Trọng xảy ra xung đột với đám người bên kia, bởi vậy hắn hạ trại cách nơi của đám người kia mấy trăm mét. Chính vì như thế năng lực cảm giác nguy hiểm không có phát động, hơn nữa không có phần tử vũ trang nào chiếu cố hắn cả. Nhưng mà cho dù như vậy vẫn có ba tên phần tử vũ trang tiềm hành về bên này.</w:t>
      </w:r>
    </w:p>
    <w:p>
      <w:pPr>
        <w:pStyle w:val="BodyText"/>
      </w:pPr>
      <w:r>
        <w:t xml:space="preserve">- Tiêu diệt bọn chúng!</w:t>
      </w:r>
    </w:p>
    <w:p>
      <w:pPr>
        <w:pStyle w:val="BodyText"/>
      </w:pPr>
      <w:r>
        <w:t xml:space="preserve">Nhạc Trọng nhìn qua ba tên phần tử vũ trang cầm súng kia, trực tiếp ra lệnh cho bach cốt bên người.</w:t>
      </w:r>
    </w:p>
    <w:p>
      <w:pPr>
        <w:pStyle w:val="BodyText"/>
      </w:pPr>
      <w:r>
        <w:t xml:space="preserve">Nhận được lệnh của Nhạc Trọng thì linh hồn ma hỏa trong mắt của bạch cốt phát động, nó cầm búa lớn trong tay lên, giống như xe tăng tiến thẳng về phía ba tên phần tử võ trang.</w:t>
      </w:r>
    </w:p>
    <w:p>
      <w:pPr>
        <w:pStyle w:val="BodyText"/>
      </w:pPr>
      <w:r>
        <w:t xml:space="preserve">Ba tên cầm súng nhìn thấy bạch cốt xông qua phía bên này, trên mặt nhe răng cười lên, giơ súng bắn điên cuồng về phía bạch cốt.</w:t>
      </w:r>
    </w:p>
    <w:p>
      <w:pPr>
        <w:pStyle w:val="BodyText"/>
      </w:pPr>
      <w:r>
        <w:t xml:space="preserve">- Thật sự là người cường hóa ngu xuẩn! Dám dùng vũ khí lạnh công kích chúng ta, tưởng chúng ta là tang thi sao?</w:t>
      </w:r>
    </w:p>
    <w:p>
      <w:pPr>
        <w:pStyle w:val="BodyText"/>
      </w:pPr>
      <w:r>
        <w:t xml:space="preserve">Một tên phần tử vũ trang bắn thẳng về phía bạch cốt bên này, trong lòng vừa cười lạnh nghĩ thầm. Bọn họ cũng biết khi thế giới dị biến thì có một đám người cường hóa mạnh hơn người bình thường, nhưng mà người cường hóa bình thường nếu bị viên đạn bắn trúng chỗ hiểm thì cũng chết, cho nên không có sợ hãi.</w:t>
      </w:r>
    </w:p>
    <w:p>
      <w:pPr>
        <w:pStyle w:val="BodyText"/>
      </w:pPr>
      <w:r>
        <w:t xml:space="preserve">Sắc mặt của ba tên phần tử vũ trang này lập tức biến thành tái nhợt, bởi vì viên đạn súng trường bắn lên người của đại hán đang xông tới có hoa lửa bắn ra ngoài, không cách nào ngăn cản bước chân của bạch cốt.</w:t>
      </w:r>
    </w:p>
    <w:p>
      <w:pPr>
        <w:pStyle w:val="BodyText"/>
      </w:pPr>
      <w:r>
        <w:t xml:space="preserve">Nhìn thấy đòn sát thủ là đạn súng trường không thể nào làm gì được bạch cốt, sĩ khí của ba tên phần tử vũ trang sụp đổ, bọn họ lập tức điên cuồng chạy về phương xa. Quái vật ngay cả viên đạn cũng không làm gì được thì không phải là thứ bọn họ chống lại được, hơn nữa bạch cốt cầm búa lớn dài chừng hai mét vừa nhìn là biết hung khí, bọn họ không muốn bị búa lớn chém ngang lung.</w:t>
      </w:r>
    </w:p>
    <w:p>
      <w:pPr>
        <w:pStyle w:val="BodyText"/>
      </w:pPr>
      <w:r>
        <w:t xml:space="preserve">Bạch cốt nhìn qua ba tên phần tử vũ trang đang bỏ chạy, dừng lại và duỗi ngón tay ra ngoài.</w:t>
      </w:r>
    </w:p>
    <w:p>
      <w:pPr>
        <w:pStyle w:val="BodyText"/>
      </w:pPr>
      <w:r>
        <w:t xml:space="preserve">Trong một chớp mắt một gai xương sắn bén từ trong đầu ngón tay bắn thẳng ra ngoài, lập tức xuyên qua đầu của ba tên phần tử vũ trang, trực tiếp miểu sát bọn chúng.</w:t>
      </w:r>
    </w:p>
    <w:p>
      <w:pPr>
        <w:pStyle w:val="BodyText"/>
      </w:pPr>
      <w:r>
        <w:t xml:space="preserve">Trải qua không ngừng thăng cấp cường hóa, bạch cốt có thể tự do thao túng gai xương của mình, trong phạm vi một trăm mét có thể dễ dàng thao túng gai xương giết chết địch nhân dễ dàng.</w:t>
      </w:r>
    </w:p>
    <w:p>
      <w:pPr>
        <w:pStyle w:val="BodyText"/>
      </w:pPr>
      <w:r>
        <w:t xml:space="preserve">Nhạc Trọng nhìn thấy bạch cốt giải quyết ba tên địch nhân xong, nhìn qua hướng lều vải và nói ra:</w:t>
      </w:r>
    </w:p>
    <w:p>
      <w:pPr>
        <w:pStyle w:val="BodyText"/>
      </w:pPr>
      <w:r>
        <w:t xml:space="preserve">- Đều xuất hiện đi!</w:t>
      </w:r>
    </w:p>
    <w:p>
      <w:pPr>
        <w:pStyle w:val="BodyText"/>
      </w:pPr>
      <w:r>
        <w:t xml:space="preserve">Trác Nhã Đồng, Vân Thải Vi, Cố Mạn Tư, Lưu Nhị Hắc từ trong lều vải đi ra ngoài, bọn họ cũng nghe được tiếng súng nổ xa xa, hiển nhiên không xa có một màn đấu súng vô cùng ac liệt. Nghĩ tới đây thì trong mắt của bọn họ vô cùng hoảng sợ.</w:t>
      </w:r>
    </w:p>
    <w:p>
      <w:pPr>
        <w:pStyle w:val="BodyText"/>
      </w:pPr>
      <w:r>
        <w:t xml:space="preserve">Bắn nhau! Bắn nhau thì từ trước tới nay bọn họ chỉ nhìn thấy trong phim ảnh, nhưng mà bây giờ lại diễn ra gần như vậy, bọn họ không biết cảm giác viên đạn bắn vào người đáng sợ thế nào.</w:t>
      </w:r>
    </w:p>
    <w:p>
      <w:pPr>
        <w:pStyle w:val="BodyText"/>
      </w:pPr>
      <w:r>
        <w:t xml:space="preserve">Chẳng qua là khi Trác Nhã Đồng nhìn thấy Nhạc Trọng thì hoảng sợ trong lòng lập tức biến mât không còn. Bởi vì trên mặt Nhạc Trọng không có sợ hãi nào cả, chỉ có trầm ổn mà thôi.</w:t>
      </w:r>
    </w:p>
    <w:p>
      <w:pPr>
        <w:pStyle w:val="BodyText"/>
      </w:pPr>
      <w:r>
        <w:t xml:space="preserve">- Đi theo tôi!</w:t>
      </w:r>
    </w:p>
    <w:p>
      <w:pPr>
        <w:pStyle w:val="BodyText"/>
      </w:pPr>
      <w:r>
        <w:t xml:space="preserve">Nhạc Trọng mang theo Trác Nhã Đồng đi xuyên màn đêm, lại tiến vào trong rừng cây.</w:t>
      </w:r>
    </w:p>
    <w:p>
      <w:pPr>
        <w:pStyle w:val="BodyText"/>
      </w:pPr>
      <w:r>
        <w:t xml:space="preserve">- Tôi sẽ cho thiết cốt ở lại chỗ này!</w:t>
      </w:r>
    </w:p>
    <w:p>
      <w:pPr>
        <w:pStyle w:val="BodyText"/>
      </w:pPr>
      <w:r>
        <w:t xml:space="preserve">Nhạc Trọng đặt một cái tên giả cho bạch cốt để tiện xưng hô.</w:t>
      </w:r>
    </w:p>
    <w:p>
      <w:pPr>
        <w:pStyle w:val="BodyText"/>
      </w:pPr>
      <w:r>
        <w:t xml:space="preserve">- Các người ở lại chỗ này và không được chạy loạn. Chỉ cần thiết cốt không chết thì các người không có chuyện gì cả.</w:t>
      </w:r>
    </w:p>
    <w:p>
      <w:pPr>
        <w:pStyle w:val="BodyText"/>
      </w:pPr>
      <w:r>
        <w:t xml:space="preserve">Nhạc Trọng trực tiếp ném ra một bó dây thừng lớn và cây súng ngắn giao cho Lưu Nhị Hắc và thản nhiên nói:</w:t>
      </w:r>
    </w:p>
    <w:p>
      <w:pPr>
        <w:pStyle w:val="BodyText"/>
      </w:pPr>
      <w:r>
        <w:t xml:space="preserve">- Tôi muốn bắt lấy đám người kia. Lưu Nhị Hắc, anh đi theo tôi bắt tù binh.</w:t>
      </w:r>
    </w:p>
    <w:p>
      <w:pPr>
        <w:pStyle w:val="BodyText"/>
      </w:pPr>
      <w:r>
        <w:t xml:space="preserve">Thân thể Lưu Nhị Hắc run rẩy nhẹ nhàng, hai tay có chút run rẩy cầm lấy bó dây thừng lớn và khẩu súng ngắn 54, có chút cầu khẩn nhìn qua Nhạc Trọng, hắn không muốn tham dự vào bắn nhau nguy hiểm này, bởi vì không cẩn thận thì hắn sẽ chết trong bắn nhau thế này.</w:t>
      </w:r>
    </w:p>
    <w:p>
      <w:pPr>
        <w:pStyle w:val="BodyText"/>
      </w:pPr>
      <w:r>
        <w:t xml:space="preserve">Nhạc Trọng hung hăng trừng mắt qua Lưu Nhị Hắc liếc, Lưu Nhị Hắc biết rõ Nhạc Trọng chủ ý đã định không có khoan nhượng. Lưu Nhị Hắc cũng nhìn thấy thủ đoạn của Nhạc Trọng rồi, biết rõ Nhạc Trọng không phải là người lương thiện gì, chỉ có thể quyết định đi theo sau lưng Nhạc Trọng.</w:t>
      </w:r>
    </w:p>
    <w:p>
      <w:pPr>
        <w:pStyle w:val="BodyText"/>
      </w:pPr>
      <w:r>
        <w:t xml:space="preserve">Trác Nhã Đồng vẻ mặt lo lắng nhìn qua Nhạc Trọng nói ra:</w:t>
      </w:r>
    </w:p>
    <w:p>
      <w:pPr>
        <w:pStyle w:val="BodyText"/>
      </w:pPr>
      <w:r>
        <w:t xml:space="preserve">- Cẩn thận một chút!</w:t>
      </w:r>
    </w:p>
    <w:p>
      <w:pPr>
        <w:pStyle w:val="BodyText"/>
      </w:pPr>
      <w:r>
        <w:t xml:space="preserve">Vân Thải Vi cũng dịu dàng nói:</w:t>
      </w:r>
    </w:p>
    <w:p>
      <w:pPr>
        <w:pStyle w:val="BodyText"/>
      </w:pPr>
      <w:r>
        <w:t xml:space="preserve">- Đại ca ca, anh nhất định bình yên vô sự quay về. Tiểu Vi sẽ cầu nguyện cho đại ca ca, anh nhất định sẽ bình yên vô sự.</w:t>
      </w:r>
    </w:p>
    <w:p>
      <w:pPr>
        <w:pStyle w:val="BodyText"/>
      </w:pPr>
      <w:r>
        <w:t xml:space="preserve">Cố Mạn Tư nhìn qua Nhạc Trọng không biết nên nói cái gì. Trong nội tâm của nàng phản đối Nhạc Trọng đơn thương độc mã giết vào. Nàng thấy đối phương có hơn mười người, hơn mười cây súng, hiện tại lựa chọn tốt nhất là đối phương không chú ý thì lẳng lặng rời đi. Nàng không biết Nhạc Trọng tại sao lớn gan như vậy. Nàng chần chờ một chút vẫn nói ra một câu:</w:t>
      </w:r>
    </w:p>
    <w:p>
      <w:pPr>
        <w:pStyle w:val="BodyText"/>
      </w:pPr>
      <w:r>
        <w:t xml:space="preserve">- Cẩn thận!</w:t>
      </w:r>
    </w:p>
    <w:p>
      <w:pPr>
        <w:pStyle w:val="BodyText"/>
      </w:pPr>
      <w:r>
        <w:t xml:space="preserve">Nhạc Trọng cười cười, mang theo Lưu Nhị Hắc chạy về hướng đang bắn nhau.</w:t>
      </w:r>
    </w:p>
    <w:p>
      <w:pPr>
        <w:pStyle w:val="BodyText"/>
      </w:pPr>
      <w:r>
        <w:t xml:space="preserve">Kỹ năng bị động của Nhạc Trọng là Hắc Dạ Cường Hóa, có tác dụng giúp hắn nhìn đêm rất xa, đối với cảm giác nguy hiểm càng nhạy cảm. Bóng tối đối với người khác chính là trở ngại, đối với Nhạc Trọng mà nói lại là yểm hộ tốt nhất. Dưới tác dụng yểm hộ này, hắn lặng lẽ tiềm hành đến nơi trú quân của đám người sống sót bên kia.</w:t>
      </w:r>
    </w:p>
    <w:p>
      <w:pPr>
        <w:pStyle w:val="BodyText"/>
      </w:pPr>
      <w:r>
        <w:t xml:space="preserve">Hơn mười người có vũ trang đang vây quanh mấy chiếc xe bus, dưới uy hiếp của súng ống thì người sống sót trên xe buýt vô cùng hoảng sợ cúi người đi ra ngoài.</w:t>
      </w:r>
    </w:p>
    <w:p>
      <w:pPr>
        <w:pStyle w:val="BodyText"/>
      </w:pPr>
      <w:r>
        <w:t xml:space="preserve">từ trong xe bus có hơn bảy mươi người đi xuống, trong đó có ba mươi người là học sinh trung học tạo thành đoàn đội. Tất cả mọi người nhìn qua mấy tên phần tử vũ trang cầm súng, trên mặt tràn ngập hoảng sợ cùng bối rối.</w:t>
      </w:r>
    </w:p>
    <w:p>
      <w:pPr>
        <w:pStyle w:val="BodyText"/>
      </w:pPr>
      <w:r>
        <w:t xml:space="preserve">- Lúc này đây, thu hoạch coi như không tệ!</w:t>
      </w:r>
    </w:p>
    <w:p>
      <w:pPr>
        <w:pStyle w:val="BodyText"/>
      </w:pPr>
      <w:r>
        <w:t xml:space="preserve">Một gã phần tử vũ trang nhìn thấy người sống sót trên xe bus đi xuống giống như nhìn thấy bầy cừu vậy.</w:t>
      </w:r>
    </w:p>
    <w:p>
      <w:pPr>
        <w:pStyle w:val="BodyText"/>
      </w:pPr>
      <w:r>
        <w:t xml:space="preserve">- Đúng vậy a! Lúc này đây có không ít hàng tốt!</w:t>
      </w:r>
    </w:p>
    <w:p>
      <w:pPr>
        <w:pStyle w:val="BodyText"/>
      </w:pPr>
      <w:r>
        <w:t xml:space="preserve">Một gã phần tử vũ trang nhìn qua đám người đi xuống, hai mắt tỏa sáng, một tên bước lên đi tới hàng người sống sót kéo Vương Ny ra ngoài, nhìn qua những người khác cười nói.</w:t>
      </w:r>
    </w:p>
    <w:p>
      <w:pPr>
        <w:pStyle w:val="BodyText"/>
      </w:pPr>
      <w:r>
        <w:t xml:space="preserve">- Lão tử trước tiên thoải mái một chút, đợi lát nữa cho các người chơi.</w:t>
      </w:r>
    </w:p>
    <w:p>
      <w:pPr>
        <w:pStyle w:val="BodyText"/>
      </w:pPr>
      <w:r>
        <w:t xml:space="preserve">Vương Ny bị tên phần tử vũ trang này khóa tay, tuy vẻ mặt hoảng sợ nhưng mà không có bao nhiêu phản kháng. Nàng biết rõ nàng gặp được cái gì nhưng mà không có quan tâm tới, dù sao nàng cũng không phải nữ nhân trinh liệt, trong lòng của nàng chỉ nghĩ tới sống sót. Phản kháng tên phần tử võ trang thì vô cùng có khả năng sẽ bị giết.</w:t>
      </w:r>
    </w:p>
    <w:p>
      <w:pPr>
        <w:pStyle w:val="BodyText"/>
      </w:pPr>
      <w:r>
        <w:t xml:space="preserve">- Trần Kiền! Cút con mẹ mày đi! Tao chơi trước mày sau!</w:t>
      </w:r>
    </w:p>
    <w:p>
      <w:pPr>
        <w:pStyle w:val="BodyText"/>
      </w:pPr>
      <w:r>
        <w:t xml:space="preserve">Một tên phần tử vũ trang mắng một câu, hai mắt tinh quang chớp động nhìn qua đám người. Cuối cùng nhất ánh mắt của hắn rơi vào trong học sinh trung học, hai mắt của hắn sáng lên, thò tay đem một tiểu loli gương mặt xinh đẹp da thịt tuyết trắng phấn nộn, gương mặt trái xoan và thanh thuần đáng yêu.</w:t>
      </w:r>
    </w:p>
    <w:p>
      <w:pPr>
        <w:pStyle w:val="Compact"/>
      </w:pPr>
      <w:r>
        <w:t xml:space="preserve">Tiểu loli bị bắt ra chính là Đồng Hiểu Vân, lớn lên vô cùng xinh đẹp, nàng lại thanh thuần điềm đạm đáng yêu, thành tích học tập lại tốt, chính là tình nhân trong mộng của nam sinh trong lớp.</w:t>
      </w:r>
      <w:r>
        <w:br w:type="textWrapping"/>
      </w:r>
      <w:r>
        <w:br w:type="textWrapping"/>
      </w:r>
    </w:p>
    <w:p>
      <w:pPr>
        <w:pStyle w:val="Heading2"/>
      </w:pPr>
      <w:bookmarkStart w:id="257" w:name="chương-235-đồng-hiểu-vân"/>
      <w:bookmarkEnd w:id="257"/>
      <w:r>
        <w:t xml:space="preserve">235. Chương 235: Đồng Hiểu Vân</w:t>
      </w:r>
    </w:p>
    <w:p>
      <w:pPr>
        <w:pStyle w:val="Compact"/>
      </w:pPr>
      <w:r>
        <w:br w:type="textWrapping"/>
      </w:r>
      <w:r>
        <w:br w:type="textWrapping"/>
      </w:r>
    </w:p>
    <w:p>
      <w:pPr>
        <w:pStyle w:val="BodyText"/>
      </w:pPr>
      <w:r>
        <w:t xml:space="preserve">Tên phần tử vũ trang kéo Đồng Hiểu Vân ra ngoài thì chọc phải tổ ong vò vẽ, những tên học sinh trung học lập tức hét lớn lên và phản kháng.</w:t>
      </w:r>
    </w:p>
    <w:p>
      <w:pPr>
        <w:pStyle w:val="BodyText"/>
      </w:pPr>
      <w:r>
        <w:t xml:space="preserve">- Ông muốn làm gì?</w:t>
      </w:r>
    </w:p>
    <w:p>
      <w:pPr>
        <w:pStyle w:val="BodyText"/>
      </w:pPr>
      <w:r>
        <w:t xml:space="preserve">- Buông Hiểu Vân ra!</w:t>
      </w:r>
    </w:p>
    <w:p>
      <w:pPr>
        <w:pStyle w:val="BodyText"/>
      </w:pPr>
      <w:r>
        <w:t xml:space="preserve">"..."</w:t>
      </w:r>
    </w:p>
    <w:p>
      <w:pPr>
        <w:pStyle w:val="BodyText"/>
      </w:pPr>
      <w:r>
        <w:t xml:space="preserve">- Đi chết!</w:t>
      </w:r>
    </w:p>
    <w:p>
      <w:pPr>
        <w:pStyle w:val="BodyText"/>
      </w:pPr>
      <w:r>
        <w:t xml:space="preserve">Đối mặt với đám học sinh trung học kia, trên mặt của tên phần tử vũ trang hiện ra vẻ điên cuồng, trong tay trực tiếp cầm súng lên nhắm thẳng vào đám nam sinh kích động bắn phát.</w:t>
      </w:r>
    </w:p>
    <w:p>
      <w:pPr>
        <w:pStyle w:val="BodyText"/>
      </w:pPr>
      <w:r>
        <w:t xml:space="preserve">Dưới xạ kích khoảng cách gần thì trên đầu của hai tên nam sinh có lỗ máu, trong mắt hiện ra vẻ không thể tin, vô lực té trên mặt đất. Một tên nam sinh ôm lấy trái tim rỉ máu, không nói được di ngôn nào mà ngã xuống.</w:t>
      </w:r>
    </w:p>
    <w:p>
      <w:pPr>
        <w:pStyle w:val="BodyText"/>
      </w:pPr>
      <w:r>
        <w:t xml:space="preserve">Nhìn thấy một màn thê thảm này, những người còn sót lại lập tức hét lên sợ hãi, lâm vào trong hỗn loạn.</w:t>
      </w:r>
    </w:p>
    <w:p>
      <w:pPr>
        <w:pStyle w:val="BodyText"/>
      </w:pPr>
      <w:r>
        <w:t xml:space="preserve">Xoát một tiếng, hơn mười tên phần tử võ trang nhao nhao cầm súng nhắm vào đám nam sinh, những nam nhân còn sống sót lập tức trung thực lại, không dám làm loạn nữa.</w:t>
      </w:r>
    </w:p>
    <w:p>
      <w:pPr>
        <w:pStyle w:val="BodyText"/>
      </w:pPr>
      <w:r>
        <w:t xml:space="preserve">Tên thủ lĩnh phần tử vũ trang mười phần sát khí quát lên,</w:t>
      </w:r>
    </w:p>
    <w:p>
      <w:pPr>
        <w:pStyle w:val="BodyText"/>
      </w:pPr>
      <w:r>
        <w:t xml:space="preserve">- Mẹ nó! Bọn con nít ranh tụi mày chán sống rồi đúng không! Lão tử chơi nữ nhân mà bọn mày lại nhao nhao náo như vậy, hiện tại có tin tao giết bọn mày hay không. Biến tụi mày thành lạp xưởng không?</w:t>
      </w:r>
    </w:p>
    <w:p>
      <w:pPr>
        <w:pStyle w:val="BodyText"/>
      </w:pPr>
      <w:r>
        <w:t xml:space="preserve">Nghe tên phần tử vũ trang rống lên thì đám người sống sót lập tức an tĩnh lại, sợ hãi nhìn qua tên thủ lĩnh phần tử vũ trang.</w:t>
      </w:r>
    </w:p>
    <w:p>
      <w:pPr>
        <w:pStyle w:val="BodyText"/>
      </w:pPr>
      <w:r>
        <w:t xml:space="preserve">- Phi! Bọn hèn nhát!</w:t>
      </w:r>
    </w:p>
    <w:p>
      <w:pPr>
        <w:pStyle w:val="BodyText"/>
      </w:pPr>
      <w:r>
        <w:t xml:space="preserve">Tên phần tử vũ trang kia cười lạnh, nhổ ra một cục đàm, hắn dùng gương mặt trêu tức nhìn qua mấy tên nam sinh kia.</w:t>
      </w:r>
    </w:p>
    <w:p>
      <w:pPr>
        <w:pStyle w:val="BodyText"/>
      </w:pPr>
      <w:r>
        <w:t xml:space="preserve">Tên học sinh trung học tên là Trương Mật nhìn qua, hắn vẫn vụng trộm thầm mến Đồng Hiểu Vân. Vừa rồi Đồng Hiểu Vân bị bắt thì cảm xúc của hắn vô cùng kích động, hắn bị tên phần tử vũ trang vũ nhục như vậy, trong nội tâm tràn ngập phẫn nộ cùng ủy khuất, nhưng mà nhìn thấy thi thể của hai đồng học nằm trên mặt đất, hắn biết kêt cục của xúc động là cái gì!</w:t>
      </w:r>
    </w:p>
    <w:p>
      <w:pPr>
        <w:pStyle w:val="BodyText"/>
      </w:pPr>
      <w:r>
        <w:t xml:space="preserve">- Cô nàng! Trông thấy chưa? Không có người cứu cô nàng đâu.</w:t>
      </w:r>
    </w:p>
    <w:p>
      <w:pPr>
        <w:pStyle w:val="BodyText"/>
      </w:pPr>
      <w:r>
        <w:t xml:space="preserve">Tên phần tử võ trang bóp gương mặt của Đồng Hiểu Vân làm cho nàng nhìn qua đồng học và giáo viên của mình.</w:t>
      </w:r>
    </w:p>
    <w:p>
      <w:pPr>
        <w:pStyle w:val="BodyText"/>
      </w:pPr>
      <w:r>
        <w:t xml:space="preserve">- Cô mở to mắt nhìn sự thật đi. Không có người cứu cô đâu, cũng không có ai dám cứu cô. Nếu như cô phục thị lão tử thoải mái, lão tử không ngại cho cô ăn chút gì đó. Nếu cô làm cho lão tử mất hứng, lão tử sẽ bỏ cô vào trong nồi gạo và nấu cô đấy!</w:t>
      </w:r>
    </w:p>
    <w:p>
      <w:pPr>
        <w:pStyle w:val="BodyText"/>
      </w:pPr>
      <w:r>
        <w:t xml:space="preserve">Đồng Hiểu Vân dùng ánh mắt cầu cứu nhìn qua chủ nhiệm lớp Lưu Kim và đồng học của cô ngày xưa, hy vọng có thể có dũng sĩ đi ra cứu nàng, cứu nàng ra khỏi tay của tên thủ lĩnh phần tử vũ trang.</w:t>
      </w:r>
    </w:p>
    <w:p>
      <w:pPr>
        <w:pStyle w:val="BodyText"/>
      </w:pPr>
      <w:r>
        <w:t xml:space="preserve">Nhưng mà ánh mắt Đồng Hiểu Vân nhìn qua nơi nào thì người ở đó quay mắt qua chỗ khác, không dám đối mặt với nàng. Trong đám bạn học của Đồng Hiểu Vân có không ít người cường hóa. Nhưng mà không có kỹ năng mạnh mẽ, người cường hóa dưới uy hiếp của súng cũng không thể làm gì được.</w:t>
      </w:r>
    </w:p>
    <w:p>
      <w:pPr>
        <w:pStyle w:val="BodyText"/>
      </w:pPr>
      <w:r>
        <w:t xml:space="preserve">Đồng Hiểu Vân lập tức lâm vào trong tuyệt vọng, gia giáo nhà nàng rất tốt, không giống Vương Ny cởi mở như vậy. Nếu như bị tên thủ lĩnh cường bạo thì nàng không biết nên sống thế nào.</w:t>
      </w:r>
    </w:p>
    <w:p>
      <w:pPr>
        <w:pStyle w:val="BodyText"/>
      </w:pPr>
      <w:r>
        <w:t xml:space="preserve">Tên phần tử vũ trang cười biến thái, hắn trực tiếp kéo Đồng Hiểu Vân nằm dưới mặt đất, sau đó kéo khóa quần trước mặt của nàng, hắn lôi tiểu đệ xấu xí của mình ra dùng súng của hắn đặt lên đầu của Đồng Hiểu Vân và cười biến thái.</w:t>
      </w:r>
    </w:p>
    <w:p>
      <w:pPr>
        <w:pStyle w:val="BodyText"/>
      </w:pPr>
      <w:r>
        <w:t xml:space="preserve">- Ăn nó cho lão tử!</w:t>
      </w:r>
    </w:p>
    <w:p>
      <w:pPr>
        <w:pStyle w:val="BodyText"/>
      </w:pPr>
      <w:r>
        <w:t xml:space="preserve">Sau tận thế thì áp lực sống sót và sợ hãi vào tương lai làm cho người ta phóng thích hắc ám trong lòng. Tâm lý của tên phần tử vũ trang này rất biến thái, ưa thích lăng nhục nữ nhân trước mặt của nhiều người, làm cho thân xác và tâm hồn của các nàng sụp đổ, biểu lộ khi người ta sụp đổ làm cho hắn có khoái cảm lớn lao.</w:t>
      </w:r>
    </w:p>
    <w:p>
      <w:pPr>
        <w:pStyle w:val="BodyText"/>
      </w:pPr>
      <w:r>
        <w:t xml:space="preserve">Đồng Hiểu Vân quỳ trên mặt đất, chỉ cảm thấy ánh mắt của người sống sót như đao nhọn đâm vào người của nàng. Nàng vạn phần không muốn làm loại chuyện thấp hèn này trước mặt nhiều người. Nhưng mà họng súng đang đặt lên đầu của nàng uy hiếp như vậy, nếu như không làm theo lời nam nhân này nói thì nàng sẽ chết.</w:t>
      </w:r>
    </w:p>
    <w:p>
      <w:pPr>
        <w:pStyle w:val="BodyText"/>
      </w:pPr>
      <w:r>
        <w:t xml:space="preserve">Tên phần tử vũ trang này không chút thương hoa tiếc ngọc dùng súng vỗ đầu của Đồng Hiểu Vân và lớn tiếng uy hiếp.</w:t>
      </w:r>
    </w:p>
    <w:p>
      <w:pPr>
        <w:pStyle w:val="BodyText"/>
      </w:pPr>
      <w:r>
        <w:t xml:space="preserve">- Nhanh lên! Cô muốn chết đúng không?</w:t>
      </w:r>
    </w:p>
    <w:p>
      <w:pPr>
        <w:pStyle w:val="BodyText"/>
      </w:pPr>
      <w:r>
        <w:t xml:space="preserve">Đồng Hiểu Vân chỉ cảm thấy trong lòng có gì đó đã sụp đổ, nàng thoáng khóc lên, hai tay run rẩy, chậm rãi đặt lên tiểu đệ xấu xú của tên phần tử vũ trang này.</w:t>
      </w:r>
    </w:p>
    <w:p>
      <w:pPr>
        <w:pStyle w:val="BodyText"/>
      </w:pPr>
      <w:r>
        <w:t xml:space="preserve">Trong mắt tên phần tử vũ trang này vô cùng vui sướng, lại có một con mồi khuất phục dưới dâm uy của hắn rồi, chuyện này làm cho hắn cảm thấy vô cùng vui sướng.</w:t>
      </w:r>
    </w:p>
    <w:p>
      <w:pPr>
        <w:pStyle w:val="BodyText"/>
      </w:pPr>
      <w:r>
        <w:t xml:space="preserve">Phanh một tiếng súng vang lên!</w:t>
      </w:r>
    </w:p>
    <w:p>
      <w:pPr>
        <w:pStyle w:val="BodyText"/>
      </w:pPr>
      <w:r>
        <w:t xml:space="preserve">Trong mắt tên phần tử vũ trang này vô cùng sợ hãi, mi tâm của hắn nhiều ra một lỗ châu mai, vẻ mặt của hắn không tin ngã xuống đất.</w:t>
      </w:r>
    </w:p>
    <w:p>
      <w:pPr>
        <w:pStyle w:val="BodyText"/>
      </w:pPr>
      <w:r>
        <w:t xml:space="preserve">Những tên phần tử vũ trang bên kia muốn nhìn thấy một màn biến thái này thì đại loạn.</w:t>
      </w:r>
    </w:p>
    <w:p>
      <w:pPr>
        <w:pStyle w:val="BodyText"/>
      </w:pPr>
      <w:r>
        <w:t xml:space="preserve">Phanh! Phanh!</w:t>
      </w:r>
    </w:p>
    <w:p>
      <w:pPr>
        <w:pStyle w:val="BodyText"/>
      </w:pPr>
      <w:r>
        <w:t xml:space="preserve">Tiếng súng thanh thúy không ngừng vang lên trong màn đêm, mỗi vang lên một tiếng thì mỗi tên phần tử vũ trang đều nổ đầu ngã xuống.</w:t>
      </w:r>
    </w:p>
    <w:p>
      <w:pPr>
        <w:pStyle w:val="BodyText"/>
      </w:pPr>
      <w:r>
        <w:t xml:space="preserve">Những tên phần tử vũ trang còn sống sót bất chấp khống chế người sống sót, nhao nhao tìm kiếm công sự né tránh.</w:t>
      </w:r>
    </w:p>
    <w:p>
      <w:pPr>
        <w:pStyle w:val="BodyText"/>
      </w:pPr>
      <w:r>
        <w:t xml:space="preserve">Thừa dịp những phần tử vũ trang kia hỗn loạn, Trương Mật chạy tới trước mặt của Đồng Hiểu Vân và vô cùng lo lắng nói với nàng.</w:t>
      </w:r>
    </w:p>
    <w:p>
      <w:pPr>
        <w:pStyle w:val="BodyText"/>
      </w:pPr>
      <w:r>
        <w:t xml:space="preserve">- Đồng Hiểu Vân, chạy mau!</w:t>
      </w:r>
    </w:p>
    <w:p>
      <w:pPr>
        <w:pStyle w:val="BodyText"/>
      </w:pPr>
      <w:r>
        <w:t xml:space="preserve">Đồng Hiểu Vân nhìn qua Trương Mật và sắc mặt tái nhợt nói một câu:</w:t>
      </w:r>
    </w:p>
    <w:p>
      <w:pPr>
        <w:pStyle w:val="BodyText"/>
      </w:pPr>
      <w:r>
        <w:t xml:space="preserve">- Trốn? Chúng ta trốn nơi nào? Bên ngoài khắp nơi là tang thi, biến dị thú, còn có nhân loại hung tàn. Cho dù hiện tại chúng ta thừa dịp hỗn loạn này đào tẩu, nếu không có lương thực, không có ô tô thì trốn đi đâu?</w:t>
      </w:r>
    </w:p>
    <w:p>
      <w:pPr>
        <w:pStyle w:val="BodyText"/>
      </w:pPr>
      <w:r>
        <w:t xml:space="preserve">Đồng Hiểu Vân vốn là nữ hài tử thông minh, nàng trước kia như chúng tinh ủng nguyệt, bảo hộ thật tốt, nàng không có dùng tới đầu óc. Người chính là như vậy, không có bị bức vào tuyệt cảnh thì không phát huy tiềm năng của mình. Vừa rồi nàng bị tên phần tử vũ trang bức bách, nàng đã hiểu được rất nhiều.</w:t>
      </w:r>
    </w:p>
    <w:p>
      <w:pPr>
        <w:pStyle w:val="BodyText"/>
      </w:pPr>
      <w:r>
        <w:t xml:space="preserve">Nhìn qua gương mặt điềm đạm đáng yêu của Đồng Hiểu Vân, một lời nhiệt huyết phun ra trong lòng Trương Mật, hắn nhịn không được lớn tiếng nói:</w:t>
      </w:r>
    </w:p>
    <w:p>
      <w:pPr>
        <w:pStyle w:val="BodyText"/>
      </w:pPr>
      <w:r>
        <w:t xml:space="preserve">- Đồng Hiểu Vân, cùng tôi rời đi! Tôi sẽ dùng tính mạng bảo vệ cô!</w:t>
      </w:r>
    </w:p>
    <w:p>
      <w:pPr>
        <w:pStyle w:val="BodyText"/>
      </w:pPr>
      <w:r>
        <w:t xml:space="preserve">Đồng Hiểu Vân chỉ lãnh đạm nhìn qua Trương Mật, nếu là trước đây thì nàng sẽ vô cùng cảm động đấy. Nói không chừng còn thích Trương Mật, nhưng mà bây giờ lời lẽ của Trương Mật dối trá không thể dối trá hơn. Nàng vừa rồi cơ hồ tuyệt vọng thì Trương Mật co rúc ở một bên, vô lực nhìn qua. Hiện tại Trương Mật nói cái gì nàng cũng không tin.</w:t>
      </w:r>
    </w:p>
    <w:p>
      <w:pPr>
        <w:pStyle w:val="BodyText"/>
      </w:pPr>
      <w:r>
        <w:t xml:space="preserve">Lúc này đại lượng người sống sót đã rút ra phía sau. Những tên phần tử vũ trang này nhìn qua là biết không tốt lành gì, đặc biệt là tên thủ lĩnh còn nói lấy thịt người làm lạp xưởng, hiển nhiên đây không phải thế lực tốt gì. Bọn họ không muốn ở lại chỗ này.</w:t>
      </w:r>
    </w:p>
    <w:p>
      <w:pPr>
        <w:pStyle w:val="BodyText"/>
      </w:pPr>
      <w:r>
        <w:t xml:space="preserve">- Tôi cũng muốn đi! Chính anh bảo trọng!</w:t>
      </w:r>
    </w:p>
    <w:p>
      <w:pPr>
        <w:pStyle w:val="BodyText"/>
      </w:pPr>
      <w:r>
        <w:t xml:space="preserve">Đồng Hiểu Vân nhìn qua bóng tối kia, ánh mắt chớp động thoáng cái nàng biến thành vô cùng cương nghị, chạy thẳng về hướng tiếng súng trong bóng tối.</w:t>
      </w:r>
    </w:p>
    <w:p>
      <w:pPr>
        <w:pStyle w:val="Compact"/>
      </w:pPr>
      <w:r>
        <w:t xml:space="preserve">Trương Mật nhìn qua bóng lưng của Đồng Hiểu Vân đi xa, sắc mặt tái nhợt, cuối cùng cũng chạy về hướng của những đồng học bên kia. Hắn dùng Lưu Kim người cường hóa cấp thấp làm cầm đầu, bọn họ đối phó súng không được nhưng đối phó tang thi vẫn có vài phần lực lượng. Bổn sự tìm kiếm đồ ăn còn cao hơn đi một mình nhiều lắm.</w:t>
      </w:r>
      <w:r>
        <w:br w:type="textWrapping"/>
      </w:r>
      <w:r>
        <w:br w:type="textWrapping"/>
      </w:r>
    </w:p>
    <w:p>
      <w:pPr>
        <w:pStyle w:val="Heading2"/>
      </w:pPr>
      <w:bookmarkStart w:id="258" w:name="chương-236-nghịch-chuyển-cuộc-chiến.-1"/>
      <w:bookmarkEnd w:id="258"/>
      <w:r>
        <w:t xml:space="preserve">236. Chương 236: Nghịch Chuyển Cuộc Chiến. (1)</w:t>
      </w:r>
    </w:p>
    <w:p>
      <w:pPr>
        <w:pStyle w:val="Compact"/>
      </w:pPr>
      <w:r>
        <w:br w:type="textWrapping"/>
      </w:r>
      <w:r>
        <w:br w:type="textWrapping"/>
      </w:r>
    </w:p>
    <w:p>
      <w:pPr>
        <w:pStyle w:val="BodyText"/>
      </w:pPr>
      <w:r>
        <w:t xml:space="preserve">Trong tận thế này, nếu muốn trở thành độc hành hiệp thì nhất định phải có được thực lực vô cùng mạnh mẽ. Nếu như không có thực lực vô cùng mạnh mẽ, chỉ có ôm thành đoàn mới có thể miễn cưỡng sống trong tận thế.</w:t>
      </w:r>
    </w:p>
    <w:p>
      <w:pPr>
        <w:pStyle w:val="BodyText"/>
      </w:pPr>
      <w:r>
        <w:t xml:space="preserve">Tiêu diệt thủ lĩnh phần tử vũ trang chính là Nhạc Trọng, trong đêm tối hắn như cá gặp nước, mặc dù chỉ có một người nhưng mà hắn áp chế đám phần tử vũ trang không thở nổi.</w:t>
      </w:r>
    </w:p>
    <w:p>
      <w:pPr>
        <w:pStyle w:val="BodyText"/>
      </w:pPr>
      <w:r>
        <w:t xml:space="preserve">Trong đêm tối thì những tên phần tử vũ trang không cách nào nhìn xa quá hai mươi mét, mà Nhạc Trọng có thể nhìn qua hai trăm mét.</w:t>
      </w:r>
    </w:p>
    <w:p>
      <w:pPr>
        <w:pStyle w:val="BodyText"/>
      </w:pPr>
      <w:r>
        <w:t xml:space="preserve">Thân hình Nhạc Trọng chớp động, hắn giống như u linh xuyên qua đêm tối, hắn cầm lấy súng trường phát huy xạ thuật hắn khổ luyện bấy lâu nay, hắn bắn ra một viên là có một tên phần tử vũ trang bị bắn vào đầu ngã xuống.</w:t>
      </w:r>
    </w:p>
    <w:p>
      <w:pPr>
        <w:pStyle w:val="BodyText"/>
      </w:pPr>
      <w:r>
        <w:t xml:space="preserve">Sau mỗi lần bắn ra một lần thì Nhạc Trọng sẽ đổi vị trí. Đại lượng viên đạn hỗn loạn không ngừng bắn qua phía hắn nhao nhao thất bại. Những tên phần tử vũ trang lại không nhìn thấy vị trí của Nhạc Trọng cho nên chỉ có thể bắn bậy bạ, dưới hỏa lực áp chế cũng không có tác dụng gì cả.</w:t>
      </w:r>
    </w:p>
    <w:p>
      <w:pPr>
        <w:pStyle w:val="BodyText"/>
      </w:pPr>
      <w:r>
        <w:t xml:space="preserve">Nhạc Trọng không ngừng biến hóa vị trí săn giết đám phần tử vũ trang này. Nhìn qua viên đạn không biết từ đâu bắn vào đầu của một tên đồng bạn làm sĩ khi đám phần tử vũ trang sụp đổ, bọn họ nhao nhao nhảy lên xe bus, bò lên xe bus thì không dám ló đấu ra nhìn một cái.</w:t>
      </w:r>
    </w:p>
    <w:p>
      <w:pPr>
        <w:pStyle w:val="BodyText"/>
      </w:pPr>
      <w:r>
        <w:t xml:space="preserve">Nhạc Trọng tiêu diệt những tên phần tử vũ trang ở gần xe bus, nhanh chóng giống như quỷ mỵ tiếp cận xe bus, tay vừa lộn thì một quả lựu đạn chợt hiệ ra trong tay của hắn, hắn lập tức tháo chốt bảo hiểm ném vào trong đám phần tử vũ trang.</w:t>
      </w:r>
    </w:p>
    <w:p>
      <w:pPr>
        <w:pStyle w:val="BodyText"/>
      </w:pPr>
      <w:r>
        <w:t xml:space="preserve">- Lựu đạn! ! !</w:t>
      </w:r>
    </w:p>
    <w:p>
      <w:pPr>
        <w:pStyle w:val="BodyText"/>
      </w:pPr>
      <w:r>
        <w:t xml:space="preserve">Những tên phần tử vũ trang rúc trong xe dùng súng trông coi cửa xe chờ tiếp viện thì nhìn thấy lựu đạn ném tới trước mặt, trong nội tâm sợ hãi.</w:t>
      </w:r>
    </w:p>
    <w:p>
      <w:pPr>
        <w:pStyle w:val="BodyText"/>
      </w:pPr>
      <w:r>
        <w:t xml:space="preserve">Oanh một tiếng vang thật lớn! Nương theo âm thanh nổ tung là khí nóng rực của lựu đạn truyền vào trong thùng xe, đám phần tử vũ trang bên trong bị nổ chết.</w:t>
      </w:r>
    </w:p>
    <w:p>
      <w:pPr>
        <w:pStyle w:val="BodyText"/>
      </w:pPr>
      <w:r>
        <w:t xml:space="preserve">Nhạc Trọng không do dự, hắn lại ném quả lựu đạn khác vào trong xe bus khác kế bên.</w:t>
      </w:r>
    </w:p>
    <w:p>
      <w:pPr>
        <w:pStyle w:val="BodyText"/>
      </w:pPr>
      <w:r>
        <w:t xml:space="preserve">Oanh một tiếng vang thật lớn, đám phần tử vũ trang trong xe bus này cũng chết và tổn thương thật nhiều.</w:t>
      </w:r>
    </w:p>
    <w:p>
      <w:pPr>
        <w:pStyle w:val="BodyText"/>
      </w:pPr>
      <w:r>
        <w:t xml:space="preserve">Nhạc Trọng nhanh chóng vọt tới một chiếc xe bus, cầm đao một đao chém giết những tên nào còn chưa bị nổ chết, tiễn toàn bộ bọn chúng lên đường. Giết hết đám phần tử vũ trang trong xe bus thì Nhạc Trọng lập tức đi tới một chiếc xe bus khác nữa, hắn cũng giải quyết đám phần tử vũ trang trong này, hắn thu vũ khí của chúng vào trong trữ vật giới chỉ. Súng ống đạn trong tận thế cực kỳ trân quý. Dù là một cây súng thù Nhạc Trọng cũng không buông tha.</w:t>
      </w:r>
    </w:p>
    <w:p>
      <w:pPr>
        <w:pStyle w:val="BodyText"/>
      </w:pPr>
      <w:r>
        <w:t xml:space="preserve">Giải quyết đám phần tử vũ trang trong hai xe bus, Nhạc Trọng vừa xuống xe thì nhìn thây Đồng Hiểu Vân đang trong bóng tối chạy qua hướng của hắn.</w:t>
      </w:r>
    </w:p>
    <w:p>
      <w:pPr>
        <w:pStyle w:val="BodyText"/>
      </w:pPr>
      <w:r>
        <w:t xml:space="preserve">Nhạc Trọng nhìn qua Đồng Hiểu Vân, khẽ chau mày nói:</w:t>
      </w:r>
    </w:p>
    <w:p>
      <w:pPr>
        <w:pStyle w:val="BodyText"/>
      </w:pPr>
      <w:r>
        <w:t xml:space="preserve">- Cô tới nơi này làm gì? ikienthuc.org</w:t>
      </w:r>
    </w:p>
    <w:p>
      <w:pPr>
        <w:pStyle w:val="BodyText"/>
      </w:pPr>
      <w:r>
        <w:t xml:space="preserve">- Quả nhiên là hắn!</w:t>
      </w:r>
    </w:p>
    <w:p>
      <w:pPr>
        <w:pStyle w:val="BodyText"/>
      </w:pPr>
      <w:r>
        <w:t xml:space="preserve">Đồng Hiểu Vân nhìn thấy tướng mạo của Nhạc Trọng thì trong nội tâm xác định phỏng đoán của mình.</w:t>
      </w:r>
    </w:p>
    <w:p>
      <w:pPr>
        <w:pStyle w:val="BodyText"/>
      </w:pPr>
      <w:r>
        <w:t xml:space="preserve">Đồng Hiểu Vân đi đến trước người Nhạc Trọng và cố lấy hết dũng khí chào hàng bản thân mình.</w:t>
      </w:r>
    </w:p>
    <w:p>
      <w:pPr>
        <w:pStyle w:val="BodyText"/>
      </w:pPr>
      <w:r>
        <w:t xml:space="preserve">- Nhạc lão đại, cho tôi làm tiểu đệ của anh đi! Tôi sẽ giặt quần áo, nấu cơm, khi cần thiết có thể cầm súng bắn nhau. Nếu như anh cần tôi cũng ngủ với anh. Anh yên tâm, tôi vẫn còn trinh, chưa nam nhân nào đụng vào tôi đâu.</w:t>
      </w:r>
    </w:p>
    <w:p>
      <w:pPr>
        <w:pStyle w:val="BodyText"/>
      </w:pPr>
      <w:r>
        <w:t xml:space="preserve">Đồng Hiểu Vân nhìn thấy Nhạc Trọng lẻ loi một mình tiêu diệt những phần tử vũ trang kia thì kiên định đi theo Nhạc Trọng. Nàng biết rõ nếu muốn sống sót trong tận thế thì chỉ có dựa vào một gã cường giả mới sống được. Trương Mật hiển nhiên không phải là cường giả có thể dựa vào, cũng chỉ có Nhạc Trọng mới là cường giả có thể dựa vào. Về phần thân thể nàng, bản thân nàng không khống chế được thì nói gì tới thân thể. Cho dù hiện tại không cho Nhạc Trọng cũng có người khác chiếm thân thể của nàng, bởi vì nàng quá mức nhỏ yếu cùng vô lực.</w:t>
      </w:r>
    </w:p>
    <w:p>
      <w:pPr>
        <w:pStyle w:val="BodyText"/>
      </w:pPr>
      <w:r>
        <w:t xml:space="preserve">- Đừng lên tiếng!</w:t>
      </w:r>
    </w:p>
    <w:p>
      <w:pPr>
        <w:pStyle w:val="BodyText"/>
      </w:pPr>
      <w:r>
        <w:t xml:space="preserve">Đột nhiên Nhạc Trọng nhào tới, đem Đồng Hiểu Vân đẩy trên mặt đất.</w:t>
      </w:r>
    </w:p>
    <w:p>
      <w:pPr>
        <w:pStyle w:val="BodyText"/>
      </w:pPr>
      <w:r>
        <w:t xml:space="preserve">Đồng Hiểu Vân cơ hồ là phản ứng vô thức đẩy Nhạc Trọng ra, nhưng mà không có làm như vậy, nhưng mà trong mắt xinh đẹp hiện ra thần sắc đau khổ, nàng thật không ngờ Nhạc Trọng lại vội vả như vậy, muốn làm ở chỗ này.</w:t>
      </w:r>
    </w:p>
    <w:p>
      <w:pPr>
        <w:pStyle w:val="BodyText"/>
      </w:pPr>
      <w:r>
        <w:t xml:space="preserve">Sau một khắc Đồng Hiểu Vân đã biết rõ nàng hiểu lầm Nhạc Trọng.</w:t>
      </w:r>
    </w:p>
    <w:p>
      <w:pPr>
        <w:pStyle w:val="BodyText"/>
      </w:pPr>
      <w:r>
        <w:t xml:space="preserve">Một viên đạn rơi vào chỗ Đồng Hiểu Vân cùng Nhạc Trọng và tạo thành có lỗ nhỏ trên đất.</w:t>
      </w:r>
    </w:p>
    <w:p>
      <w:pPr>
        <w:pStyle w:val="BodyText"/>
      </w:pPr>
      <w:r>
        <w:t xml:space="preserve">Những tên phần tử vũ trang khác đã quay trở về rồi. Nghe được lựu đạn nổ mạnh thì mười hai tên phần tử vũ trang chạy về.</w:t>
      </w:r>
    </w:p>
    <w:p>
      <w:pPr>
        <w:pStyle w:val="BodyText"/>
      </w:pPr>
      <w:r>
        <w:t xml:space="preserve">Nhạc Trọng ôm Đồng Hiểu Vân lắn ra sau một khối đá lớn, đem một khẩu súng ngắn 54 cho nàng, ra lệnh với nàng.</w:t>
      </w:r>
    </w:p>
    <w:p>
      <w:pPr>
        <w:pStyle w:val="BodyText"/>
      </w:pPr>
      <w:r>
        <w:t xml:space="preserve">- Nằm sấp ở chỗ này đừng nhúc nhích! Tôi đi giải quyết bọn chúng.</w:t>
      </w:r>
    </w:p>
    <w:p>
      <w:pPr>
        <w:pStyle w:val="BodyText"/>
      </w:pPr>
      <w:r>
        <w:t xml:space="preserve">- Ân!</w:t>
      </w:r>
    </w:p>
    <w:p>
      <w:pPr>
        <w:pStyle w:val="BodyText"/>
      </w:pPr>
      <w:r>
        <w:t xml:space="preserve">Đồng Hiểu Vân nghe tiếng súng là sợ hãi tái mặt nhưng vẫn kiên định trả lời, sợ hãi làm thân thể nàng không cách nào nhúc nhích được, nàng tiếp nhận sứng ngắn của Nhạc Trọng cầm chặt trong tay. Nàng chỉ là tiểu nữ sinh mười ba tuổi, căn bản chưa nhìn thấy đại tràng diện cái gì, càng đừng đề cập tới nàng hiện giờ vô cùng đói bụng.</w:t>
      </w:r>
    </w:p>
    <w:p>
      <w:pPr>
        <w:pStyle w:val="BodyText"/>
      </w:pPr>
      <w:r>
        <w:t xml:space="preserve">Nhạc Trọng hít sâu một hơi, hắn giống như báo săn lao ra ngoài.</w:t>
      </w:r>
    </w:p>
    <w:p>
      <w:pPr>
        <w:pStyle w:val="BodyText"/>
      </w:pPr>
      <w:r>
        <w:t xml:space="preserve">Những tên phần tử vũ trang bị phục kích nhìn thấy mục tiêu biến mất trong bóng tối thì dừng bắn. Bọn chúng lập tức xoay người đứng lên, cẩn thận từng li từng tí hướng về Nhạc Trọng, Đồng Hiểu Vân vừa biến mất.</w:t>
      </w:r>
    </w:p>
    <w:p>
      <w:pPr>
        <w:pStyle w:val="BodyText"/>
      </w:pPr>
      <w:r>
        <w:t xml:space="preserve">Nhạc Trọng nhìn qua mấy tên phần tử vũ trang đứng lên, cầm lấy súng trường bắn ra hai phát.</w:t>
      </w:r>
    </w:p>
    <w:p>
      <w:pPr>
        <w:pStyle w:val="BodyText"/>
      </w:pPr>
      <w:r>
        <w:t xml:space="preserve">Trên đầu của hai tên phần tử vũ trang này lập tức nhiều ra một lỗ máu té xuống.</w:t>
      </w:r>
    </w:p>
    <w:p>
      <w:pPr>
        <w:pStyle w:val="BodyText"/>
      </w:pPr>
      <w:r>
        <w:t xml:space="preserve">Mười tên phần tử vũ trang còn lại hoảng sợ tản ra chung quanh, nhao nhao tìm kiếm công sự che dấu, lúc này không ngừng phản kích về hướng Nhạc Trọng vừa bắn lúc nãy.</w:t>
      </w:r>
    </w:p>
    <w:p>
      <w:pPr>
        <w:pStyle w:val="BodyText"/>
      </w:pPr>
      <w:r>
        <w:t xml:space="preserve">Sau khi Nhạc Trọng nổ súng thì đã sớm di động, viên đạn của đám phần tử vũ trang rơi vào hư không, ngay cả bóng dáng của Nhạc Trọng cũng không thấy.</w:t>
      </w:r>
    </w:p>
    <w:p>
      <w:pPr>
        <w:pStyle w:val="BodyText"/>
      </w:pPr>
      <w:r>
        <w:t xml:space="preserve">Nhạc Trọng giống như thợ săn trong bóng tối không ngừng tiếp cận đám phần tử võ trang này, mỗi lần bắn ra một phát là một tên phần tử vũ trang bị bắn vào đầu.</w:t>
      </w:r>
    </w:p>
    <w:p>
      <w:pPr>
        <w:pStyle w:val="BodyText"/>
      </w:pPr>
      <w:r>
        <w:t xml:space="preserve">Cho dù những tên phần tử vũ trang ẩn giấu cơ thể trong công sự đều bị Nhạc Trọng một súng tiêu diệt, sau khi giết chết sáu tên phần tử vũ trang thì một gã võ trang phần tử rốt cục không chịu nổi tra tấn bị săn giết này, hắn không cách nào chống lại sợ hãi, hắn cầm súng trường 81 trong tay ném xuống mặt đất, tràn ngập hoảng sợ kêu lên:</w:t>
      </w:r>
    </w:p>
    <w:p>
      <w:pPr>
        <w:pStyle w:val="BodyText"/>
      </w:pPr>
      <w:r>
        <w:t xml:space="preserve">- Đừng giết tôi! ! Đừng giết tôi! ! Tôi đầu hàng! ! Đừng giết tôi!</w:t>
      </w:r>
    </w:p>
    <w:p>
      <w:pPr>
        <w:pStyle w:val="BodyText"/>
      </w:pPr>
      <w:r>
        <w:t xml:space="preserve">Nhạc Trọng vốn đã nhắm trúng tên phần tử vũ trang này, nhìn thấy tên kia sụp đổ đầu hàng, lập tức bắn một phát và tên phần tử vũ trang bên cạnh.</w:t>
      </w:r>
    </w:p>
    <w:p>
      <w:pPr>
        <w:pStyle w:val="BodyText"/>
      </w:pPr>
      <w:r>
        <w:t xml:space="preserve">Phanh một tiếng súng vang, một tên phần tử vũ trang ở bên người của tên đầu hàng bị trúng đạn vào đầu và ngã xuống.</w:t>
      </w:r>
    </w:p>
    <w:p>
      <w:pPr>
        <w:pStyle w:val="BodyText"/>
      </w:pPr>
      <w:r>
        <w:t xml:space="preserve">Thấy một màn như vậy tên phần tử vũ trang này sinh ra hàn ý, hai tay ôm đầu, cuộn mình thành một đoàn, không dám có chút vọng động.</w:t>
      </w:r>
    </w:p>
    <w:p>
      <w:pPr>
        <w:pStyle w:val="BodyText"/>
      </w:pPr>
      <w:r>
        <w:t xml:space="preserve">- Tôi đầu hàng! Đừng giết tôi! ! Tôi đầu hàng!</w:t>
      </w:r>
    </w:p>
    <w:p>
      <w:pPr>
        <w:pStyle w:val="Compact"/>
      </w:pPr>
      <w:r>
        <w:t xml:space="preserve">Hai tên phần tử vũ trang còn sót lại lập tức hoảng sợ, lớn tiếng đầu hàng.</w:t>
      </w:r>
      <w:r>
        <w:br w:type="textWrapping"/>
      </w:r>
      <w:r>
        <w:br w:type="textWrapping"/>
      </w:r>
    </w:p>
    <w:p>
      <w:pPr>
        <w:pStyle w:val="Heading2"/>
      </w:pPr>
      <w:bookmarkStart w:id="259" w:name="chương-237-nghịch-chuyển-cuộc-chiến.-2"/>
      <w:bookmarkEnd w:id="259"/>
      <w:r>
        <w:t xml:space="preserve">237. Chương 237: Nghịch Chuyển Cuộc Chiến. (2)</w:t>
      </w:r>
    </w:p>
    <w:p>
      <w:pPr>
        <w:pStyle w:val="Compact"/>
      </w:pPr>
      <w:r>
        <w:br w:type="textWrapping"/>
      </w:r>
      <w:r>
        <w:br w:type="textWrapping"/>
      </w:r>
    </w:p>
    <w:p>
      <w:pPr>
        <w:pStyle w:val="BodyText"/>
      </w:pPr>
      <w:r>
        <w:t xml:space="preserve">Bọn họ không nhìn thấy địch nhân, nhưng mà lại nhìn thấy địch nhân phục kích trong bóng tối không ngừng lấy mạng của đồng bạn, không có gì kinh khủng hơn chuyện này. Bọn họ không phải tang thi, bọn họ cũng biết sợ hãi, bọn họ cũng muốn sống sót, vì vậy liền lựa chọn đầu hàng.</w:t>
      </w:r>
    </w:p>
    <w:p>
      <w:pPr>
        <w:pStyle w:val="BodyText"/>
      </w:pPr>
      <w:r>
        <w:t xml:space="preserve">Nhạc Trọng đứng ở sau lưng ba tên phần tử vũ trang này, nhìn qua bóng tối nói ra.</w:t>
      </w:r>
    </w:p>
    <w:p>
      <w:pPr>
        <w:pStyle w:val="BodyText"/>
      </w:pPr>
      <w:r>
        <w:t xml:space="preserve">- Lưu Nhị Hắc! Thu vũ khí của bọn chúng và trói lại!</w:t>
      </w:r>
    </w:p>
    <w:p>
      <w:pPr>
        <w:pStyle w:val="BodyText"/>
      </w:pPr>
      <w:r>
        <w:t xml:space="preserve">Sau một tảng đá lớn thì Lưu Nhị Hắc nằm như thi thể không nhúc nhích thoáng cái nhảy dựng lên, cầm dây thừng đi tới trước người của Nhạc Trọng và vỗ mông ngựa ngay.</w:t>
      </w:r>
    </w:p>
    <w:p>
      <w:pPr>
        <w:pStyle w:val="BodyText"/>
      </w:pPr>
      <w:r>
        <w:t xml:space="preserve">- Rốt cục cũng xong! ! Nhạc lão đại, anh đúng là quá lợi hại. Tôi quá phục anh rồi!</w:t>
      </w:r>
    </w:p>
    <w:p>
      <w:pPr>
        <w:pStyle w:val="BodyText"/>
      </w:pPr>
      <w:r>
        <w:t xml:space="preserve">Nhạc Trọng nhìn qua Lưu Nhị Hắc vẻ mặt bại hoại, nhướng mày trầm giọng ra lệnh.</w:t>
      </w:r>
    </w:p>
    <w:p>
      <w:pPr>
        <w:pStyle w:val="BodyText"/>
      </w:pPr>
      <w:r>
        <w:t xml:space="preserve">- Đi trói bọn chúng lại! Chúng ta không có thời gian mà lãng phí đâu!</w:t>
      </w:r>
    </w:p>
    <w:p>
      <w:pPr>
        <w:pStyle w:val="BodyText"/>
      </w:pPr>
      <w:r>
        <w:t xml:space="preserve">Tiêu diệt mười hai tên xâm nhập, chuyện này cũng không có chấm dứt, hơn hai mươi tên còn lại đang bắn giết với năm tên cảnh sát. Nhạc Trọng phải nhanh chóng tiêu diệt bọn chúng.</w:t>
      </w:r>
    </w:p>
    <w:p>
      <w:pPr>
        <w:pStyle w:val="BodyText"/>
      </w:pPr>
      <w:r>
        <w:t xml:space="preserve">- Vâng!</w:t>
      </w:r>
    </w:p>
    <w:p>
      <w:pPr>
        <w:pStyle w:val="BodyText"/>
      </w:pPr>
      <w:r>
        <w:t xml:space="preserve">Lưu Nhị Hắc ứng một tiếng, nhanh chóng dùng dây thừng trói ba tên xâm nhập cực chặt, hơn nữa dùng vải rách nhét vào miệng tù binh.</w:t>
      </w:r>
    </w:p>
    <w:p>
      <w:pPr>
        <w:pStyle w:val="BodyText"/>
      </w:pPr>
      <w:r>
        <w:t xml:space="preserve">Nhạc Trọng liếc mắt nhìn qua ba tên tù binh, nhìn qua Lưu Nhị Hắc ra lệnh.</w:t>
      </w:r>
    </w:p>
    <w:p>
      <w:pPr>
        <w:pStyle w:val="BodyText"/>
      </w:pPr>
      <w:r>
        <w:t xml:space="preserve">- Anh ở nơi này trông chừng thật kỹ, bọn chúng có dị động cứ xử bắn tại chỗ.</w:t>
      </w:r>
    </w:p>
    <w:p>
      <w:pPr>
        <w:pStyle w:val="BodyText"/>
      </w:pPr>
      <w:r>
        <w:t xml:space="preserve">Nghe được Nhạc Trọng nói vậy thì thân thể ba tên tù binh run lên, không dám có chút động đậy. Hiện tại cũng không phải thời điểm hòa bình mà bàn về nhân quyền, giết chóc tù binh căn bản không có người nào trách, cũng không ai dám nói.</w:t>
      </w:r>
    </w:p>
    <w:p>
      <w:pPr>
        <w:pStyle w:val="BodyText"/>
      </w:pPr>
      <w:r>
        <w:t xml:space="preserve">Giao ba tên tù binh cho Lưu Nhị Hắc, Nhạc Trọng giống như báo săn phóng thẳng về hướng đang bắn nhau bên kia.</w:t>
      </w:r>
    </w:p>
    <w:p>
      <w:pPr>
        <w:pStyle w:val="BodyText"/>
      </w:pPr>
      <w:r>
        <w:t xml:space="preserve">Ban đêm là thích hợp bắn lén nhất, dưới bóng tối bao phủ và phục kích sau lưng, nếu không phòng bị thì chết chắc.</w:t>
      </w:r>
    </w:p>
    <w:p>
      <w:pPr>
        <w:pStyle w:val="BodyText"/>
      </w:pPr>
      <w:r>
        <w:t xml:space="preserve">Được bóng tối yểm hộ, Vương Kiến mang theo bốn cảnh sát nấp sau công sự bắn nhau với hai mươi tên phần tử vũ trang.</w:t>
      </w:r>
    </w:p>
    <w:p>
      <w:pPr>
        <w:pStyle w:val="BodyText"/>
      </w:pPr>
      <w:r>
        <w:t xml:space="preserve">Trong khu vực này tiếng súng không dứt bên tai, nhưng mà người chêt cực nhỏ, chiến đấu lâu như vậy, Vương Kiến bên này chỉ có một tên cảnh sát bị đạn lạc bắn vào tay, những người còn lại không có bị thương. Chỉ có tiến hành chiến đấu thì đạn dược bên của Vương Kiến càng ngày càng ít, nếu như không có đạn thì không ngăn được hơn hai mươi tên phần tử vũ trang tấn công.</w:t>
      </w:r>
    </w:p>
    <w:p>
      <w:pPr>
        <w:pStyle w:val="BodyText"/>
      </w:pPr>
      <w:r>
        <w:t xml:space="preserve">Đúng lúc này Nhạc Trọng lặng lẽ đi vòng ra sau lưng của hơn hai mươi tên phần tử vũ trang, đột nhiên bắn ra hai viên, trực tiếp bắn vào đầu của hai tên phần tử vũ trang.</w:t>
      </w:r>
    </w:p>
    <w:p>
      <w:pPr>
        <w:pStyle w:val="BodyText"/>
      </w:pPr>
      <w:r>
        <w:t xml:space="preserve">- Cao thủ! ! Cao thủ có năng lực đánh đêm!</w:t>
      </w:r>
    </w:p>
    <w:p>
      <w:pPr>
        <w:pStyle w:val="BodyText"/>
      </w:pPr>
      <w:r>
        <w:t xml:space="preserve">Tên thủ lĩnh phần tử vũ trang nhìn thấy hai tên đội viên bên người bị bắn vào đầu, trong nội tâm lập tức sinh ra cảm giác lạnh toàn thân. Phải biết rằng bọn họ bắn nhau thật lâu với bọn người Vương Kiến, bắn hơn hai trăm viên đạn, trừ ba tên phần tử vũ trang bị thương vong từ đầu ra, không thương vong nào khác. Hai tên phần tử vũ trang này bị hai viên đạn bắn xuyên đầu, hiển nhiên là có cao thủ đánh đem xuất hiện. Trong đêm tối mà có cao thủ bắn tỉa có năng lực đánh đêm thì chính là một đại sát khí khủng bố. Dù bọn họ đông người cũng không đủ cho người ta giết.</w:t>
      </w:r>
    </w:p>
    <w:p>
      <w:pPr>
        <w:pStyle w:val="BodyText"/>
      </w:pPr>
      <w:r>
        <w:t xml:space="preserve">- Vị cao thủ đánh đem kia! ! Tôi là Hùng Chính! Lúc này Mãnh Hổ Bang chúng tôi nhận sai! ! Xin ngài giơ cao đánh khẽ, thả chúng tôi một con đường sống. Nữ nhân, lương thực, vũ khí, ngài có yêu cầu gì cứ việc nói, Mãnh Hổ Bang chúng ta có thể làm được sẽ nghiêm túc thi hành.</w:t>
      </w:r>
    </w:p>
    <w:p>
      <w:pPr>
        <w:pStyle w:val="BodyText"/>
      </w:pPr>
      <w:r>
        <w:t xml:space="preserve">Tên thủ lĩnh phần tử võ trang tên là Hùng Chính nhìn chằm chằm vào bóng tối hét lớn.</w:t>
      </w:r>
    </w:p>
    <w:p>
      <w:pPr>
        <w:pStyle w:val="BodyText"/>
      </w:pPr>
      <w:r>
        <w:t xml:space="preserve">Hùng Chính có thể trở thành thủ lĩnh tiểu đội này, hắn bằng vào không chỉ sức chiến đấu mạnh mẽ, còn có sức quan sát và phán đoán tình hình. Hắn đã đoán được hai chiếc xe bus kia nổ tung là Nhạc Trọng gây nên. Nếu hắn tiến tới đây tiếp viện thì có nghĩ đội viên bên kia đã xong rồi, hắn hiện tại cũng chỉ tạm thời nhân nhượng vì lợi ích toàn cục, bằng không đợi hắn chính là con đường chết.</w:t>
      </w:r>
    </w:p>
    <w:p>
      <w:pPr>
        <w:pStyle w:val="BodyText"/>
      </w:pPr>
      <w:r>
        <w:t xml:space="preserve">Nhạc Trọng trong bóng đêm lạnh lùng nói:</w:t>
      </w:r>
    </w:p>
    <w:p>
      <w:pPr>
        <w:pStyle w:val="BodyText"/>
      </w:pPr>
      <w:r>
        <w:t xml:space="preserve">- Toàn bộ bỏ vũ khí xuống, đầu hàng tôi. Tôi sẽ tha các người một mạng, nếu không thì phải chết! Các người chỉ có 3 giây cân nhắc mà thôi, sau 3 giây thì tôi sẽ giết sạch kẻ nào không đầu hàng.</w:t>
      </w:r>
    </w:p>
    <w:p>
      <w:pPr>
        <w:pStyle w:val="BodyText"/>
      </w:pPr>
      <w:r>
        <w:t xml:space="preserve">- Nhạc Trọng! Đó là âm thanh của Nhạc Trọng. Hắn tới cứu chúng ta sao? Chẳng lẽ hắn giải quyết đối thủ bên kia rồi sao? Hắn quả nhiên có được thực lực đáng sợ.</w:t>
      </w:r>
    </w:p>
    <w:p>
      <w:pPr>
        <w:pStyle w:val="BodyText"/>
      </w:pPr>
      <w:r>
        <w:t xml:space="preserve">Vương Kiến nghe được Nhạc Trọng nói thì trong nội tâm chấn động, sau đó có chút buông lỏng. Bất kể như thế nào thì Nhạc Trọng lúc này hiển nhiên cứu bọn họ một mạng.</w:t>
      </w:r>
    </w:p>
    <w:p>
      <w:pPr>
        <w:pStyle w:val="BodyText"/>
      </w:pPr>
      <w:r>
        <w:t xml:space="preserve">Nếu như Nhạc Trọng không đến, bọn người Vương Kiến năm người hao hết đạn thì chờ bọn họ chính là bị giết.</w:t>
      </w:r>
    </w:p>
    <w:p>
      <w:pPr>
        <w:pStyle w:val="BodyText"/>
      </w:pPr>
      <w:r>
        <w:t xml:space="preserve">Nghe Nhạc Trọng nói như ậy thì Hùng Chính chần chờ một chút, nếu như buông súng thì chẳng khác gì là cá thịt mặc cho người ta chém giết a.</w:t>
      </w:r>
    </w:p>
    <w:p>
      <w:pPr>
        <w:pStyle w:val="BodyText"/>
      </w:pPr>
      <w:r>
        <w:t xml:space="preserve">- Con mẹ mày, mày tính toán là cái đéo gì! Chết cho lão tử!</w:t>
      </w:r>
    </w:p>
    <w:p>
      <w:pPr>
        <w:pStyle w:val="BodyText"/>
      </w:pPr>
      <w:r>
        <w:t xml:space="preserve">Một gã phần tử vũ trang tính cách vô cùng táo bạo hét lên, cầm lấy súng tiểu liên 79 nhắm về phía âm thanh Nhạc Trọng vừa nói và bắn điên cuồng.</w:t>
      </w:r>
    </w:p>
    <w:p>
      <w:pPr>
        <w:pStyle w:val="BodyText"/>
      </w:pPr>
      <w:r>
        <w:t xml:space="preserve">Phanh một tiếng súng vang! Tên phần tử võ trang này còn chưa giơ súng lên thì đầu của hắn có huyết dịch chảy ra ngoài, bản thân của hắn cũng vô lực ngã xuống đất.</w:t>
      </w:r>
    </w:p>
    <w:p>
      <w:pPr>
        <w:pStyle w:val="BodyText"/>
      </w:pPr>
      <w:r>
        <w:t xml:space="preserve">Nhìn thấy một màn này thì đám phần tử vũ trang càng thêm sa sút, mỗi một người trên mặt tràn ngập sợ hãi, bọn họ không ai muốn chết.</w:t>
      </w:r>
    </w:p>
    <w:p>
      <w:pPr>
        <w:pStyle w:val="BodyText"/>
      </w:pPr>
      <w:r>
        <w:t xml:space="preserve">- 3 giây đã qua! Người không bỏ vũ khí chết!</w:t>
      </w:r>
    </w:p>
    <w:p>
      <w:pPr>
        <w:pStyle w:val="BodyText"/>
      </w:pPr>
      <w:r>
        <w:t xml:space="preserve">Âm thanh lạnh lùng cua Nhạc Trọng vang lên trong bóng tối càng giống như một cây búa lớn nện mạnh vào lòng người, làm cho người ta sợ hãi.</w:t>
      </w:r>
    </w:p>
    <w:p>
      <w:pPr>
        <w:pStyle w:val="BodyText"/>
      </w:pPr>
      <w:r>
        <w:t xml:space="preserve">Phanh một tiếng súng vang lên, lại có một tên phần tử vũ trang bị bắn vào đầu, vô lực té trên mặt đất.</w:t>
      </w:r>
    </w:p>
    <w:p>
      <w:pPr>
        <w:pStyle w:val="BodyText"/>
      </w:pPr>
      <w:r>
        <w:t xml:space="preserve">Nhìn qua tên đồng bạn bị một viên bắn chết thì trên mặt đám phần tử vũ trang này tràn ngập sợ hãi, nhao nhao đem vũ khí ném trên mặt đất.</w:t>
      </w:r>
    </w:p>
    <w:p>
      <w:pPr>
        <w:pStyle w:val="BodyText"/>
      </w:pPr>
      <w:r>
        <w:t xml:space="preserve">Hùng Chính nhìn thấy bộ hạ ném vũ khí trên mặt đất thì có chút thở dài một hơi, cũng ném súng tiểu liên 79 xuống đất. Thấy chết không sờn, đây là chuyện vinh quang không gì sánh được của những bộ đội được trải qua huấn luyện nghiêm khắc. Nhưng bọn họ là lũ cướp, những chuyện đi tìm chết quyết không làm, đầu hàng là chuyện đương nhiên.</w:t>
      </w:r>
    </w:p>
    <w:p>
      <w:pPr>
        <w:pStyle w:val="BodyText"/>
      </w:pPr>
      <w:r>
        <w:t xml:space="preserve">Đại bộ phận phần tử vũ trang buông súng xuóng, đã có hai gã phần tử vũ trang ôm súng nằm rạp xuống, trốn ở sau công sự che chắn, chờ đợi Nhạc Trọng hiện thân. Một khi Nhạc Trọng hiện thân thì bon họ sẽ động thủ giết Nhạc Trọng. Nhưng mà bọn họ không nghĩ tới Nhạc Trọng vừa rồi đã cẩn thận kiểm kê nhân số của bọn họ.</w:t>
      </w:r>
    </w:p>
    <w:p>
      <w:pPr>
        <w:pStyle w:val="BodyText"/>
      </w:pPr>
      <w:r>
        <w:t xml:space="preserve">Nhìn thấy hai tên phần tử vũ trang không nghe lời của mình nói thì Nhạc Trọng lập tức bắn ra hai phát, bắn qua đầu của hai tên phần tử vũ trang này.</w:t>
      </w:r>
    </w:p>
    <w:p>
      <w:pPr>
        <w:pStyle w:val="BodyText"/>
      </w:pPr>
      <w:r>
        <w:t xml:space="preserve">Hai tên phần tử vũ trang nằm trên mặt đất bị Nhạc Trọng tiêu diệt, hoàn toàn đánh nát tâm lý may mắn trong lòng của Hùng Chính.</w:t>
      </w:r>
    </w:p>
    <w:p>
      <w:pPr>
        <w:pStyle w:val="BodyText"/>
      </w:pPr>
      <w:r>
        <w:t xml:space="preserve">Trong bóng tối, Nhạc Trọng lạnh lùng nói uy hiếp.</w:t>
      </w:r>
    </w:p>
    <w:p>
      <w:pPr>
        <w:pStyle w:val="BodyText"/>
      </w:pPr>
      <w:r>
        <w:t xml:space="preserve">- Đi đưa tay lên đầu, đi tới chỗ xe bus, ôm đầu ngồi xổm xuống. Người nào động đậy sẽ bị bắn gục.</w:t>
      </w:r>
    </w:p>
    <w:p>
      <w:pPr>
        <w:pStyle w:val="Compact"/>
      </w:pPr>
      <w:r>
        <w:t xml:space="preserve">Dù sao Nhạc Trọng chỉ lẻ loi một mình, nếu như hắn hiện thân trong bóng tối tiếp nhận tù binh, chỉ sợ những người kia sẽ nhân dịp hắn tiếp nhận tù binh mà chạy thoát, đến lúc đó giết cũng phiền toái.</w:t>
      </w:r>
      <w:r>
        <w:br w:type="textWrapping"/>
      </w:r>
      <w:r>
        <w:br w:type="textWrapping"/>
      </w:r>
    </w:p>
    <w:p>
      <w:pPr>
        <w:pStyle w:val="Heading2"/>
      </w:pPr>
      <w:bookmarkStart w:id="260" w:name="chương-238-toàn-bộ-đầu-hàng"/>
      <w:bookmarkEnd w:id="260"/>
      <w:r>
        <w:t xml:space="preserve">238. Chương 238: Toàn Bộ Đầu Hàng</w:t>
      </w:r>
    </w:p>
    <w:p>
      <w:pPr>
        <w:pStyle w:val="Compact"/>
      </w:pPr>
      <w:r>
        <w:br w:type="textWrapping"/>
      </w:r>
      <w:r>
        <w:br w:type="textWrapping"/>
      </w:r>
    </w:p>
    <w:p>
      <w:pPr>
        <w:pStyle w:val="BodyText"/>
      </w:pPr>
      <w:r>
        <w:t xml:space="preserve">Nếu như tập trung quản lý mà đám tù binh dám bỏ chạy thì Nhạc Trọng cũng dễ dàng giải quyết chúng.</w:t>
      </w:r>
    </w:p>
    <w:p>
      <w:pPr>
        <w:pStyle w:val="BodyText"/>
      </w:pPr>
      <w:r>
        <w:t xml:space="preserve">Một tên đưa tay kên đầu, đi về hướng mà Nhạc Trọng chỉ.</w:t>
      </w:r>
    </w:p>
    <w:p>
      <w:pPr>
        <w:pStyle w:val="BodyText"/>
      </w:pPr>
      <w:r>
        <w:t xml:space="preserve">Đột nhiên lúc này một tên phần tử cầm súng lên, hắn muốn mượn bóng tối yểm hộ chạy thoát khỏi đây.</w:t>
      </w:r>
    </w:p>
    <w:p>
      <w:pPr>
        <w:pStyle w:val="BodyText"/>
      </w:pPr>
      <w:r>
        <w:t xml:space="preserve">Phanh một tiếng súng vang, tên phần tử vũ trang kia vừa chạy vài bước thì đã bị một viên đạn bắn vào đầu, biến thành một cỗ thi thể té trên mặt đất.</w:t>
      </w:r>
    </w:p>
    <w:p>
      <w:pPr>
        <w:pStyle w:val="BodyText"/>
      </w:pPr>
      <w:r>
        <w:t xml:space="preserve">Thấy một màn như vậy thì đám phần tử vũ trang tràn ngập kính sợ Nhạc Trọng đang ở trong bóng tối, lập tức thành thành thật thật đi tới xe bus.</w:t>
      </w:r>
    </w:p>
    <w:p>
      <w:pPr>
        <w:pStyle w:val="BodyText"/>
      </w:pPr>
      <w:r>
        <w:t xml:space="preserve">Trên thực tế Nhạc Trọng chỉ có một người, nếu như đám phần tử vũ trang này bỏ chạy khắp bốn phương tám hướng, hắn tối đa cũng chỉ giết được bảy tám người, dù sao hắn không có khả năng đuổi đến quá xa. NHưng mà do bọn chúng quá sợ hãi cho nên thuần phục Nhạc Trọng nói mà thôi.</w:t>
      </w:r>
    </w:p>
    <w:p>
      <w:pPr>
        <w:pStyle w:val="BodyText"/>
      </w:pPr>
      <w:r>
        <w:t xml:space="preserve">- Lưu Nhị Hắc, đi ra! Trói toàn bộ bọn chúng lại!</w:t>
      </w:r>
    </w:p>
    <w:p>
      <w:pPr>
        <w:pStyle w:val="BodyText"/>
      </w:pPr>
      <w:r>
        <w:t xml:space="preserve">Nhạc Trọng trầm giọng ra lệnh.</w:t>
      </w:r>
    </w:p>
    <w:p>
      <w:pPr>
        <w:pStyle w:val="BodyText"/>
      </w:pPr>
      <w:r>
        <w:t xml:space="preserve">- Vâng! Nhạc lão đại!</w:t>
      </w:r>
    </w:p>
    <w:p>
      <w:pPr>
        <w:pStyle w:val="BodyText"/>
      </w:pPr>
      <w:r>
        <w:t xml:space="preserve">Ở chỗ không xa Lưu Nhị Hắc ứng một tiếng, hắn mang theo ba tên tù binh lúc trước đi tới chỗ xe bus. Hắn lấy dây thừng ra, thập phần nhanh nhẹn trói những tên phần tử vũ trang này lại với nhau.</w:t>
      </w:r>
    </w:p>
    <w:p>
      <w:pPr>
        <w:pStyle w:val="BodyText"/>
      </w:pPr>
      <w:r>
        <w:t xml:space="preserve">Nhạc Trọng từ trong bóng tối đi ra ngoài, đi tới chỗ năm tên cảnh sát đang trốn thì nói:</w:t>
      </w:r>
    </w:p>
    <w:p>
      <w:pPr>
        <w:pStyle w:val="BodyText"/>
      </w:pPr>
      <w:r>
        <w:t xml:space="preserve">- Vương Kiến, các người cũng đi ra đi.</w:t>
      </w:r>
    </w:p>
    <w:p>
      <w:pPr>
        <w:pStyle w:val="BodyText"/>
      </w:pPr>
      <w:r>
        <w:t xml:space="preserve">Cho dù năm tên cảnh sát từng trở mặt động thủ với Nhạc Trọng nhưng mà Nhạc Trọng cũng có nắm chắc sẽ giết năm người bọn họ, bởi vậy hắn mới đi ra khỏi bóng tối.</w:t>
      </w:r>
    </w:p>
    <w:p>
      <w:pPr>
        <w:pStyle w:val="BodyText"/>
      </w:pPr>
      <w:r>
        <w:t xml:space="preserve">Vương Kiến nghe Nhạc Trọng nói vậy thì do dự một hồi, nhìn qua đồng bạn, từ trong chỗ ẩn nấp đi ra, từ thực lực Nhạc Trọng bày ra lúc nãy thì Nhạc Trọng muốn giết bọn họ thì bọn họ đã chết rồi.</w:t>
      </w:r>
    </w:p>
    <w:p>
      <w:pPr>
        <w:pStyle w:val="BodyText"/>
      </w:pPr>
      <w:r>
        <w:t xml:space="preserve">Nhạc Trọng nhìn Vương Kiến năm người thì chỉ vào đám phần tử vũ trang đang đầu hàng.</w:t>
      </w:r>
    </w:p>
    <w:p>
      <w:pPr>
        <w:pStyle w:val="BodyText"/>
      </w:pPr>
      <w:r>
        <w:t xml:space="preserve">- Các người trông chừng bọn chúng, tôi đi tiêu diệt đám còn lại.</w:t>
      </w:r>
    </w:p>
    <w:p>
      <w:pPr>
        <w:pStyle w:val="BodyText"/>
      </w:pPr>
      <w:r>
        <w:t xml:space="preserve">Nói xong Nhạc Trọng liền tiến vào trong bóng tối. Trong bóng đêm năm người Vương Kiến không có năng lực đặc thù, sức chiến đấu không được, còn không bằng ở lại trông coi tù binh.</w:t>
      </w:r>
    </w:p>
    <w:p>
      <w:pPr>
        <w:pStyle w:val="BodyText"/>
      </w:pPr>
      <w:r>
        <w:t xml:space="preserve">Một gã cảnh sát nhìn Vương Kiến và lên tiếng hỏi:</w:t>
      </w:r>
    </w:p>
    <w:p>
      <w:pPr>
        <w:pStyle w:val="BodyText"/>
      </w:pPr>
      <w:r>
        <w:t xml:space="preserve">- Lão Vương, làm sao bây giờ? Chúng ta thật ở đây chờ hắn sao?</w:t>
      </w:r>
    </w:p>
    <w:p>
      <w:pPr>
        <w:pStyle w:val="BodyText"/>
      </w:pPr>
      <w:r>
        <w:t xml:space="preserve">Trong năm tên cảnh sát này, Vương Kiến thân thủ tốt nhất, đồng thời hắn cũng là người cường hóa cấp 13, những cảnh sát kia xem hắn là người dẫn đầu.</w:t>
      </w:r>
    </w:p>
    <w:p>
      <w:pPr>
        <w:pStyle w:val="BodyText"/>
      </w:pPr>
      <w:r>
        <w:t xml:space="preserve">Vương Kiến cắn răng nói:</w:t>
      </w:r>
    </w:p>
    <w:p>
      <w:pPr>
        <w:pStyle w:val="BodyText"/>
      </w:pPr>
      <w:r>
        <w:t xml:space="preserve">- Đợi hắn!</w:t>
      </w:r>
    </w:p>
    <w:p>
      <w:pPr>
        <w:pStyle w:val="BodyText"/>
      </w:pPr>
      <w:r>
        <w:t xml:space="preserve">Ý của tên cảnh sát thì Vương Kiến cũng hiểu. Không bằng nhân dịp Nhạc Trọng đi bắt đám người kia thì lên xe rời đi. Dù sao Nhạc Trọng tuy tạm thời đứng về phía bọn họ, nhưng mà tình cảm lúc trước cũng không tốt. Nếu như Nhạc Trọng trở về, vậy tính mạng của bọn họ chỉ một ý niệm của Nhạc Trọng mà thôi. Trong đêm tối bọn họ và Nhạc Trọng đối kháng, không có một tia phần thắng. Hơn nữa từ biểu hiện của Nhạc Trọng ban ngày thì Nhạc Trọng cũng không phải là thanh niên nhiệt huyết nóng đầu.</w:t>
      </w:r>
    </w:p>
    <w:p>
      <w:pPr>
        <w:pStyle w:val="BodyText"/>
      </w:pPr>
      <w:r>
        <w:t xml:space="preserve">Tuy Vương Kiến cũng hiểu điểm này, nhưng mà hắn vẫn quyết định ở lại chờ Nhạc Trọng trở về. Trong đó nguyên nhân trọng yếu nhất là mấy chiếc Đông Phong kilocalo chở vật tư chủ yếu chạy xuống đồng hoang. Không có vật tư sinh hoạt sung túc, cho dù bọn họ chạy khỏi nơi này cũng chết đói.</w:t>
      </w:r>
    </w:p>
    <w:p>
      <w:pPr>
        <w:pStyle w:val="BodyText"/>
      </w:pPr>
      <w:r>
        <w:t xml:space="preserve">Nhạc Trọng một đường bay nhanh, rất nhanh đã nhìn thấy đám phần tử vũ trang đang bắt người sống sót. Số lượng người sống sót tổng cộng mười bảy người, mỗi một người trên lưng mang nhiều vật tư. Những phần tử vũ trang kia bảo đám người bọn họ mang vật tư từ chiếc Đông Phong kilocalo xuống.</w:t>
      </w:r>
    </w:p>
    <w:p>
      <w:pPr>
        <w:pStyle w:val="BodyText"/>
      </w:pPr>
      <w:r>
        <w:t xml:space="preserve">Những vật tư chứa trên Đông Phong kilocalo rất nhiều, đối với những phần tử vũ trang này thì nhiên liệu và lương thực mới là tài nguyên trọng yếu nhất, những thứ rách rưới bọn họ không cần.</w:t>
      </w:r>
    </w:p>
    <w:p>
      <w:pPr>
        <w:pStyle w:val="BodyText"/>
      </w:pPr>
      <w:r>
        <w:t xml:space="preserve">Lương thực trong đội xe vô cùng khẩn trương, chưa đủ một trăm cân gạo, trừ chuyện đó ra còn có nhiều thực phẩm phụ, nhưng mà bởi vì lương thực thưa thớt nên mười bảy người cũng đã đem vật tư trên chiếc Đông Phong kilocalo chuyển sạch.</w:t>
      </w:r>
    </w:p>
    <w:p>
      <w:pPr>
        <w:pStyle w:val="BodyText"/>
      </w:pPr>
      <w:r>
        <w:t xml:space="preserve">Nhạc Trọng nhìn qua đám phần tử vũ trang và bóp cò.</w:t>
      </w:r>
    </w:p>
    <w:p>
      <w:pPr>
        <w:pStyle w:val="BodyText"/>
      </w:pPr>
      <w:r>
        <w:t xml:space="preserve">Phanh một tiếng súng vang, một gã phần tử vũ trang bị bắn vào đầu.</w:t>
      </w:r>
    </w:p>
    <w:p>
      <w:pPr>
        <w:pStyle w:val="BodyText"/>
      </w:pPr>
      <w:r>
        <w:t xml:space="preserve">Mấy tên phần tử vũ trang còn lại nhao nhao nhìn qua, nhao nhao tìm kiếm công sự trốn đi, đồng thời bắt đầu bắn về hướng của Nhạc Trọng bên này.</w:t>
      </w:r>
    </w:p>
    <w:p>
      <w:pPr>
        <w:pStyle w:val="BodyText"/>
      </w:pPr>
      <w:r>
        <w:t xml:space="preserve">Những tên sống sót đạt được tự do ngắn ngửi đã ôm lấy vật tư trốn đi. Chỉ có bốn năm người vứt bỏ lương thực trong tay. Lương thực quý giá trong tận thế thì đám người sống sót biết rõ ràng. Đại bộ phận người cho dù trốn chạy thì dù chết cũng phải mang theo vật tư bỏ chạy. Nếu như vứt bỏ lương thực thì ý nghĩa bọn họ tránh được nguy cơ lần này, không lâu sau cũng chết vì đói khát.</w:t>
      </w:r>
    </w:p>
    <w:p>
      <w:pPr>
        <w:pStyle w:val="BodyText"/>
      </w:pPr>
      <w:r>
        <w:t xml:space="preserve">Trong bóng tối thì những phần tử vũ trang phản kích là bằng không.</w:t>
      </w:r>
    </w:p>
    <w:p>
      <w:pPr>
        <w:pStyle w:val="BodyText"/>
      </w:pPr>
      <w:r>
        <w:t xml:space="preserve">Nhạc Trọng mượn nhờ bóng tối thì có thể giết chết những tên này, một viên đạn bắn trúng đầu đám phần tử vũ trang.</w:t>
      </w:r>
    </w:p>
    <w:p>
      <w:pPr>
        <w:pStyle w:val="BodyText"/>
      </w:pPr>
      <w:r>
        <w:t xml:space="preserve">- Tôi đầu hàng! ! Đừng giết tôi!</w:t>
      </w:r>
    </w:p>
    <w:p>
      <w:pPr>
        <w:pStyle w:val="BodyText"/>
      </w:pPr>
      <w:r>
        <w:t xml:space="preserve">- Tôi đầu hàng! ! !</w:t>
      </w:r>
    </w:p>
    <w:p>
      <w:pPr>
        <w:pStyle w:val="BodyText"/>
      </w:pPr>
      <w:r>
        <w:t xml:space="preserve">Năm, sáu gã phần tử vũ trang bị bắn vào đầu, đám phần tử vũ trang không ngăn cản được áp lực, nhao nhao vứt bỏ khí giới đầu hàng.</w:t>
      </w:r>
    </w:p>
    <w:p>
      <w:pPr>
        <w:pStyle w:val="BodyText"/>
      </w:pPr>
      <w:r>
        <w:t xml:space="preserve">Trong bóng đêm, Nhạc Trọng lạnh lùng nói ra.</w:t>
      </w:r>
    </w:p>
    <w:p>
      <w:pPr>
        <w:pStyle w:val="BodyText"/>
      </w:pPr>
      <w:r>
        <w:t xml:space="preserve">- Toàn bộ đi ra! Đem lương thực cầm lên. Đi tới chỗ xe bus.</w:t>
      </w:r>
    </w:p>
    <w:p>
      <w:pPr>
        <w:pStyle w:val="BodyText"/>
      </w:pPr>
      <w:r>
        <w:t xml:space="preserve">Những tên phần tử vũ trang đi tới, cầm lấy bốn túi lương thực mà đám người sống sót vứt lại, trong lòng run sợ đi tới hướng xe bus. Bọn họ không biết có bao nhiêu người đang ngắm bản thân mình, trong nội tâm tràn ngập sợ hãi.</w:t>
      </w:r>
    </w:p>
    <w:p>
      <w:pPr>
        <w:pStyle w:val="BodyText"/>
      </w:pPr>
      <w:r>
        <w:t xml:space="preserve">Nhạc Trọng thu vũ khí của đám phần tử vũ trang vào trong không gian giới chỉ rồi đi theo.</w:t>
      </w:r>
    </w:p>
    <w:p>
      <w:pPr>
        <w:pStyle w:val="BodyText"/>
      </w:pPr>
      <w:r>
        <w:t xml:space="preserve">Sau khi bắn chết hai tên phần tử vũ trang có ý đồ bỏ chạy, đám phần tử vũ trang còn lại trung thực hơn, kinh hồn táng đảm cầm lương thực đi tới xe bus.</w:t>
      </w:r>
    </w:p>
    <w:p>
      <w:pPr>
        <w:pStyle w:val="BodyText"/>
      </w:pPr>
      <w:r>
        <w:t xml:space="preserve">Lúc này người sống sót cũng tụ tập ở chỗ xe bus, không ít người sống sót trốn ở xa xa nhìn thấy bắn nhau chấm dứt thì đi về, nhìn thấy những phần tử vũ trang đã bị giải quyết cũng bị trói lại. So sánh với ở bên ngoài thì nơi này an toàn hơn.</w:t>
      </w:r>
    </w:p>
    <w:p>
      <w:pPr>
        <w:pStyle w:val="BodyText"/>
      </w:pPr>
      <w:r>
        <w:t xml:space="preserve">- Quá lợi hại! ! Hắn thật sự là thật đáng sợ! Quá mạnh mẽ!</w:t>
      </w:r>
    </w:p>
    <w:p>
      <w:pPr>
        <w:pStyle w:val="BodyText"/>
      </w:pPr>
      <w:r>
        <w:t xml:space="preserve">Nhìn thấy Nhạc Trọng mười tên phần tử vũ trang lùa như lùa vịt từ trong bóng tối đi ra ngoài, tất cả người sống sót ở chỗ xe bus chấn động trong lòng. Vừa nghĩ tới bọn họ hôm nay nghe Hoàng Duy An xúi giục đi bức ép Nhạc Trọng thì hoảng sợ không thôi. Nếu như lúc ấy Nhạc Trong điên lên thì đã giết sạch bọn họ rồi.</w:t>
      </w:r>
    </w:p>
    <w:p>
      <w:pPr>
        <w:pStyle w:val="BodyText"/>
      </w:pPr>
      <w:r>
        <w:t xml:space="preserve">- Quá lợi hại! Nếu là nam nhân của mình thì quá tốt!</w:t>
      </w:r>
    </w:p>
    <w:p>
      <w:pPr>
        <w:pStyle w:val="BodyText"/>
      </w:pPr>
      <w:r>
        <w:t xml:space="preserve">Vương Ny đứng trong đám người sống sót ở xe bus, nhìn thấy Nhạc Trọng trong bóng tối đi ra ngoài, trong mắt tràn ngập phức tạp.</w:t>
      </w:r>
    </w:p>
    <w:p>
      <w:pPr>
        <w:pStyle w:val="BodyText"/>
      </w:pPr>
      <w:r>
        <w:t xml:space="preserve">Những tên phần tử vũ trang bị kéo tới chỗ xe bus, đã bị Lưu Nhị Hắc nhanh nhẹn trói lại, đứng ở một bên trông coi.</w:t>
      </w:r>
    </w:p>
    <w:p>
      <w:pPr>
        <w:pStyle w:val="BodyText"/>
      </w:pPr>
      <w:r>
        <w:t xml:space="preserve">Nhạc Trọng thấy đại thế đã định, lúc này cao giọng kêu lên.</w:t>
      </w:r>
    </w:p>
    <w:p>
      <w:pPr>
        <w:pStyle w:val="BodyText"/>
      </w:pPr>
      <w:r>
        <w:t xml:space="preserve">- Thiết cốt! Mang các nàng tới! Đồng Hiểu Vân, cô cùng xuất hiện đi!</w:t>
      </w:r>
    </w:p>
    <w:p>
      <w:pPr>
        <w:pStyle w:val="BodyText"/>
      </w:pPr>
      <w:r>
        <w:t xml:space="preserve">Không lâu được bạch cốt bảo hộ thì bọn người Trác Nhã Đồng và Đồng Hiểu Vân cũng đi tới trước xe bus.</w:t>
      </w:r>
    </w:p>
    <w:p>
      <w:pPr>
        <w:pStyle w:val="BodyText"/>
      </w:pPr>
      <w:r>
        <w:t xml:space="preserve">- Những tên này là tù binh của hắn sao? Thật sự là quá lợi hại!</w:t>
      </w:r>
    </w:p>
    <w:p>
      <w:pPr>
        <w:pStyle w:val="Compact"/>
      </w:pPr>
      <w:r>
        <w:t xml:space="preserve">Trác Nhã Đồng, Đồng Hiểu Vân, Cố Mạn Tư, Vân Thải Vi bốn người nhìn qua ba mươi tên phần tử vũ trang ngồi xổm dưới đất, bị trói rất chặt, trong mắt hiện ra hào quang khiếp sợ và tự hào.</w:t>
      </w:r>
      <w:r>
        <w:br w:type="textWrapping"/>
      </w:r>
      <w:r>
        <w:br w:type="textWrapping"/>
      </w:r>
    </w:p>
    <w:p>
      <w:pPr>
        <w:pStyle w:val="Heading2"/>
      </w:pPr>
      <w:bookmarkStart w:id="261" w:name="chương-239-danh-trạng.-1"/>
      <w:bookmarkEnd w:id="261"/>
      <w:r>
        <w:t xml:space="preserve">239. Chương 239: Danh Trạng. (1)</w:t>
      </w:r>
    </w:p>
    <w:p>
      <w:pPr>
        <w:pStyle w:val="Compact"/>
      </w:pPr>
      <w:r>
        <w:br w:type="textWrapping"/>
      </w:r>
      <w:r>
        <w:br w:type="textWrapping"/>
      </w:r>
    </w:p>
    <w:p>
      <w:pPr>
        <w:pStyle w:val="BodyText"/>
      </w:pPr>
      <w:r>
        <w:t xml:space="preserve">Các nàng cũng không có nghĩ thầm Nhạc Trọng lại mạnh mẽ như vậy, dùng lực lượng một người thay đổi cuộc chiến, còn bắt ba mươi tên phần tử vũ trang làm tù binh.</w:t>
      </w:r>
    </w:p>
    <w:p>
      <w:pPr>
        <w:pStyle w:val="BodyText"/>
      </w:pPr>
      <w:r>
        <w:t xml:space="preserve">Những người còn sống sót nhìn qua bốn nữ Trác Nhã Đồng bên này thì trong mắt tràn ngập ghen ghét. Trong tận thế nếu như tìm được một cường giả tâm địa không xấu dựa vào, đối với các nàng là những nữ nhân nhu nhược là một loại hạnh phúc.</w:t>
      </w:r>
    </w:p>
    <w:p>
      <w:pPr>
        <w:pStyle w:val="BodyText"/>
      </w:pPr>
      <w:r>
        <w:t xml:space="preserve">- Cường giả như vậy là nam nhân của mình, thật sự là quá tốt! Mình nhất định phải nắm trong tay mới được.</w:t>
      </w:r>
    </w:p>
    <w:p>
      <w:pPr>
        <w:pStyle w:val="BodyText"/>
      </w:pPr>
      <w:r>
        <w:t xml:space="preserve">Cố Mạn Tư nhìn qua Nhạc Trọng, trong mắt dị quang chớp động và trong nội tâm tràn ngập vui sướng và tự hào, nàng có thể cảm giác được ánh mắt hâm mộ và ghen ghét của những nữ nhân trong người sống sót.</w:t>
      </w:r>
    </w:p>
    <w:p>
      <w:pPr>
        <w:pStyle w:val="BodyText"/>
      </w:pPr>
      <w:r>
        <w:t xml:space="preserve">Đồng Hiểu Vân nhìn qua Nhạc Trọng, trong nội tâm bốc lên suy nghĩ:</w:t>
      </w:r>
    </w:p>
    <w:p>
      <w:pPr>
        <w:pStyle w:val="BodyText"/>
      </w:pPr>
      <w:r>
        <w:t xml:space="preserve">- Nam nhân này mình tuyệt đối không bỏ qua. Cho dù như thế nào cũng phải ở cùng với hắn.</w:t>
      </w:r>
    </w:p>
    <w:p>
      <w:pPr>
        <w:pStyle w:val="BodyText"/>
      </w:pPr>
      <w:r>
        <w:t xml:space="preserve">Cố Mạn Tư, Đồng Hiểu Vân hai nữ nhìn qua Nhạc Trọng và cũng không có tình yêu. Các nàng muốn bắt lấy Nhạc Trọng cũng chỉ muốn sống sót trong tận thế, sống sót rất tốt. Về phần tình yêu trong tận thế là xa xỉ phẩm, chỉ có cường giả mới có quyền lợi xa xỉ này. Kẻ yếu ngay cả sống sót cũng khó khắn chứ nói gì tới tình yêu.</w:t>
      </w:r>
    </w:p>
    <w:p>
      <w:pPr>
        <w:pStyle w:val="BodyText"/>
      </w:pPr>
      <w:r>
        <w:t xml:space="preserve">Nhạc Trọng có thể thu hoạch tâm hồn thiếu nữ của Trác Nhã Đồng là cơ duyên xảo hợp. Hắn và Cố Mạn Tư, Đồng Hiểu Vân hai nữ trước kia không có tâm tư gì, muôn phát sinh tình yêu đúng là chuyện khó hơn lên trời.</w:t>
      </w:r>
    </w:p>
    <w:p>
      <w:pPr>
        <w:pStyle w:val="BodyText"/>
      </w:pPr>
      <w:r>
        <w:t xml:space="preserve">Nhạc Trọng dưới ánh mắt của mọi người, trực tiếp đi đến trước mặt Hùng Chính và dùng khẩu súng ngắn 54 đặt lên đầu của Hùng Chính, lạnh lùng nói:</w:t>
      </w:r>
    </w:p>
    <w:p>
      <w:pPr>
        <w:pStyle w:val="BodyText"/>
      </w:pPr>
      <w:r>
        <w:t xml:space="preserve">- Các người là kẻ nào? Tôi chỉ muốn nghe lời nói thật, anh nói dối một câu tôi sẽ bắn nát đầu của anh!</w:t>
      </w:r>
    </w:p>
    <w:p>
      <w:pPr>
        <w:pStyle w:val="BodyText"/>
      </w:pPr>
      <w:r>
        <w:t xml:space="preserve">Nhìn thấy Nhạc Trọng hung hãn như vậy thì những người sống sót đưa mắt nhìn nhau, trong nội tâm đối với Nhạc Trọng sinh ra một tia sợ hãi. Bọn họ đã biết rõ Nhạc Trọng thập phần cường hoành, có thể giết người trong nháy mắt. Nhưng mà hung hãn như vậy làm cho bọn họ sợ hãi.</w:t>
      </w:r>
    </w:p>
    <w:p>
      <w:pPr>
        <w:pStyle w:val="BodyText"/>
      </w:pPr>
      <w:r>
        <w:t xml:space="preserve">- Đừng nổ súng! ! Tôi nói! Tôi nói, anh muốn biết cái gì, chỉ cần tôi biết rõ tôi sẽ nói!</w:t>
      </w:r>
    </w:p>
    <w:p>
      <w:pPr>
        <w:pStyle w:val="BodyText"/>
      </w:pPr>
      <w:r>
        <w:t xml:space="preserve">Hùng Chính bị súng chỉa vào đầu, sau lưng lập tức đổ mồ hôi lạnh. Hắn vốn không phải chiến sĩ thấy chết không sờn, bị Nhạc Trọng bức như vậy phòng tuyến tâm lý đã sụp đổ rồi.</w:t>
      </w:r>
    </w:p>
    <w:p>
      <w:pPr>
        <w:pStyle w:val="BodyText"/>
      </w:pPr>
      <w:r>
        <w:t xml:space="preserve">Đột nhiên một tên phần tử vũ trang hét lớn:</w:t>
      </w:r>
    </w:p>
    <w:p>
      <w:pPr>
        <w:pStyle w:val="BodyText"/>
      </w:pPr>
      <w:r>
        <w:t xml:space="preserve">- Hùng Chính! ! Đại đương gia đối xử với mày không tệ, mày dám phản bội đương gia à! Chẳng lẻ không sợ đương gia giết mày!</w:t>
      </w:r>
    </w:p>
    <w:p>
      <w:pPr>
        <w:pStyle w:val="BodyText"/>
      </w:pPr>
      <w:r>
        <w:t xml:space="preserve">Nhạc Trọng không nói hai lời đưa súng chỉa vào đầu của tên phần tử vũ trang này và bóp cò.</w:t>
      </w:r>
    </w:p>
    <w:p>
      <w:pPr>
        <w:pStyle w:val="BodyText"/>
      </w:pPr>
      <w:r>
        <w:t xml:space="preserve">Tiếng súng nổ vang, đầu của tên phần tử vũ trang này vỡ ra, máu tươi và óc chảy ra ngoài, chuyện này làm cho đám người nhát gan trực tiếp sợ hãi ngất đi.</w:t>
      </w:r>
    </w:p>
    <w:p>
      <w:pPr>
        <w:pStyle w:val="BodyText"/>
      </w:pPr>
      <w:r>
        <w:t xml:space="preserve">Vương Kiến cùng bốn tên cảnh sát còn lại nhíu mày, tinh thần trọng nghĩa rất mạnh cho nên bọn họ không đồng ý cách làm của Nhạc Trọng. Nhưng mà bọn người Vương Kiến dù tinh thần trọng nghĩa mạnh cũng không có nghĩa là bọn họ cổ hủ. Trước tận thế, hắc ám của xã hội đen bọn họ biết rõ. Có đôi khi chỉ cần không đạt tới mấu chốt trong lòng của bọn họ, bọn họ sẽ dựa theo lệnh của cấp trên làm ra chuyện trái lương tâm. Nếu như bọn họ cổ hủ thì vượt cấp kiện lên cấp trên thì chỉ sợ đã mất chén cơm.</w:t>
      </w:r>
    </w:p>
    <w:p>
      <w:pPr>
        <w:pStyle w:val="BodyText"/>
      </w:pPr>
      <w:r>
        <w:t xml:space="preserve">Nhìn qua tên phần tử vũ trang bị Nhạc Trọng bắn nổ đầu thì đám phần tử vũ trang còn lại sợ hãi và thành thật trở lại.</w:t>
      </w:r>
    </w:p>
    <w:p>
      <w:pPr>
        <w:pStyle w:val="BodyText"/>
      </w:pPr>
      <w:r>
        <w:t xml:space="preserve">Ánh mắt lạnh như băng của Nhạc Trọng nhìn qua đám phần tử vũ trang này và nói một câu:</w:t>
      </w:r>
    </w:p>
    <w:p>
      <w:pPr>
        <w:pStyle w:val="BodyText"/>
      </w:pPr>
      <w:r>
        <w:t xml:space="preserve">- Trong các người nếu ai còn tận trung với đại đương gia thì đứng ra. Tôi sẽ tiễn các người đi một đoạn, cho các người tận trung với hăn.</w:t>
      </w:r>
    </w:p>
    <w:p>
      <w:pPr>
        <w:pStyle w:val="BodyText"/>
      </w:pPr>
      <w:r>
        <w:t xml:space="preserve">Những tên phần tử vũ trang còn lại co đầu lại, không ai dám nói gì.</w:t>
      </w:r>
    </w:p>
    <w:p>
      <w:pPr>
        <w:pStyle w:val="BodyText"/>
      </w:pPr>
      <w:r>
        <w:t xml:space="preserve">Nhạc Trọng đem khẩu súng ngắn 54 chỉ vào đầu của Hùng Chính và lạnh lùng nói:</w:t>
      </w:r>
    </w:p>
    <w:p>
      <w:pPr>
        <w:pStyle w:val="BodyText"/>
      </w:pPr>
      <w:r>
        <w:t xml:space="preserve">- Anh bây giờ có thể nói! Nói những gì anh biết!</w:t>
      </w:r>
    </w:p>
    <w:p>
      <w:pPr>
        <w:pStyle w:val="BodyText"/>
      </w:pPr>
      <w:r>
        <w:t xml:space="preserve">- Vâng! Được, tôi nói! Tôi nói!</w:t>
      </w:r>
    </w:p>
    <w:p>
      <w:pPr>
        <w:pStyle w:val="BodyText"/>
      </w:pPr>
      <w:r>
        <w:t xml:space="preserve">Hùng Chính cũng bị thủ đoạn giết người không chớp mắt của Nhạc Trọng thì dọa sợ hãi. Hắn vội vàng như vớ được cây đậu thần nói rõ với Nhạc Trọng.</w:t>
      </w:r>
    </w:p>
    <w:p>
      <w:pPr>
        <w:pStyle w:val="BodyText"/>
      </w:pPr>
      <w:r>
        <w:t xml:space="preserve">Bọn người Hùng Chính là một đám cướp tới từ Thanh Phong Trại. Sau tận thế thì tang thi quá nhiều, còn có tang thi tiến hóa khủng bố, lại không sợ súng đạn bắn, cực kỳ khó chơi. Mà những con dị thú vô cùng hung mãnh, lực công kích vô cùng cường hoành. So về tang thi cùng biến dị thú thì nhân loại yếu hơn nhiều lắm.</w:t>
      </w:r>
    </w:p>
    <w:p>
      <w:pPr>
        <w:pStyle w:val="BodyText"/>
      </w:pPr>
      <w:r>
        <w:t xml:space="preserve">Mà bọn cướp Thanh Phong Trại thường xuyên đi qua các thôn trang nhỏ săn giết tang thi tìm kiếm vật tư, một mặt chuyên môn thu giữ nhân loại còn sống, cướp bóc của người sống sót, lương thực, nhân khẩu vận chuyển tới Thanh Phong Trại.</w:t>
      </w:r>
    </w:p>
    <w:p>
      <w:pPr>
        <w:pStyle w:val="BodyText"/>
      </w:pPr>
      <w:r>
        <w:t xml:space="preserve">Trại chủ Thanh Phong Trại tên là Liệt Thiên Dương! Hắn là người tiến hóa thực lực vô cùng cường hoành. Dưới sự lãnh đạo của Liệt Thiên Dương thì bọn cướp Thanh Phong Trại không ngừng gia tăng nhân khẩu, chiếm đoạt thế lực nhỏ yếu chung quanh, lúc này đã phát triển được hai ngàn sáu trăm phần tử võ trang và bốn trăm người mạnh mẽ.</w:t>
      </w:r>
    </w:p>
    <w:p>
      <w:pPr>
        <w:pStyle w:val="BodyText"/>
      </w:pPr>
      <w:r>
        <w:t xml:space="preserve">Sau tận thế thì tài nguyên lương thực thiếu thốn. Sau tận thế lương thực không nảy mầm, dưới loại tình huống này Thanh Phong Trại mặc dù chiêm được không it vật tư và người sống của các thôn trang, nhưng mà tài nguyên càng ngày càng thiếu thốn. Vì giảm bớt hoàn cảnh quấn bách và tiêu hao vật tư, Liệt Thiên Dương hạ lệnh ăn tươi người sống để tiết kiệm vật tư và giảm nhân khẩu.</w:t>
      </w:r>
    </w:p>
    <w:p>
      <w:pPr>
        <w:pStyle w:val="BodyText"/>
      </w:pPr>
      <w:r>
        <w:t xml:space="preserve">Nghe Hùng Chính kể rõ thì sắc mặt Vương Kiến và những người khác trở nên vô cùng tái nhợt, nếu không phải Nhạc Trọng ra tay giải quyết phần tử vũ trang của Thanh Phong Trại, những người bọn họ bị mang tới Thanh Phong Trại thì kết cục cuối cùng là rơi vao bụng đồng loại.</w:t>
      </w:r>
    </w:p>
    <w:p>
      <w:pPr>
        <w:pStyle w:val="BodyText"/>
      </w:pPr>
      <w:r>
        <w:t xml:space="preserve">Người sống sót vốn có hơn hai trăm, chạy trốn hơn mười người rời đi, sau tận thế đã nhìn thấy nhiều chuyện như hiếp, giết, cướp bóc các loại chuyện hắc ám. Nhưng mà chuyện ăn đồng loại khủng bố này không ngờ lại diễn ra ở trước mặt.</w:t>
      </w:r>
    </w:p>
    <w:p>
      <w:pPr>
        <w:pStyle w:val="BodyText"/>
      </w:pPr>
      <w:r>
        <w:t xml:space="preserve">Nhạc Trọng xanh mặt nhìn qua Hùng Chính lạnh lùng hỏi:</w:t>
      </w:r>
    </w:p>
    <w:p>
      <w:pPr>
        <w:pStyle w:val="BodyText"/>
      </w:pPr>
      <w:r>
        <w:t xml:space="preserve">- Trong các người ai đã từng ăn thịt người?</w:t>
      </w:r>
    </w:p>
    <w:p>
      <w:pPr>
        <w:pStyle w:val="BodyText"/>
      </w:pPr>
      <w:r>
        <w:t xml:space="preserve">Hùng Chính chần chờ một hồi, hắn đã nghe được bất thiện trong miệng của Nhạc Trọng . Hắn còn không muốn bán đứng đồng bạn chiến đấu của mình.</w:t>
      </w:r>
    </w:p>
    <w:p>
      <w:pPr>
        <w:pStyle w:val="BodyText"/>
      </w:pPr>
      <w:r>
        <w:t xml:space="preserve">Nhạc Trọng đem súng đặt lên đầu của Hùng Chính và sát cơ lẫm lẫm nói ra:</w:t>
      </w:r>
    </w:p>
    <w:p>
      <w:pPr>
        <w:pStyle w:val="BodyText"/>
      </w:pPr>
      <w:r>
        <w:t xml:space="preserve">- Nói! Mày không nói thì tao sẽ thẩm vấn những thằng khác.</w:t>
      </w:r>
    </w:p>
    <w:p>
      <w:pPr>
        <w:pStyle w:val="BodyText"/>
      </w:pPr>
      <w:r>
        <w:t xml:space="preserve">Thân thể Hùng Chính chấn động mạnh, nhanh chong chỉ ra vài tên phần tử vũ trang trong đám người.</w:t>
      </w:r>
    </w:p>
    <w:p>
      <w:pPr>
        <w:pStyle w:val="BodyText"/>
      </w:pPr>
      <w:r>
        <w:t xml:space="preserve">- Hắn! Hắn! ... Còn có hắn! Mấy người này đều ăn thịt người!</w:t>
      </w:r>
    </w:p>
    <w:p>
      <w:pPr>
        <w:pStyle w:val="BodyText"/>
      </w:pPr>
      <w:r>
        <w:t xml:space="preserve">- Hùng Chính! Tao chửi con mẹ mày, chó má!</w:t>
      </w:r>
    </w:p>
    <w:p>
      <w:pPr>
        <w:pStyle w:val="BodyText"/>
      </w:pPr>
      <w:r>
        <w:t xml:space="preserve">- Hùng Chính! Mày là tạp chủng đáng chết!</w:t>
      </w:r>
    </w:p>
    <w:p>
      <w:pPr>
        <w:pStyle w:val="BodyText"/>
      </w:pPr>
      <w:r>
        <w:t xml:space="preserve">"..."</w:t>
      </w:r>
    </w:p>
    <w:p>
      <w:pPr>
        <w:pStyle w:val="BodyText"/>
      </w:pPr>
      <w:r>
        <w:t xml:space="preserve">Vài tên phần tử vũ trang bị Hùng Chính chỉ vào mặt thì lập tức chửi bậy.</w:t>
      </w:r>
    </w:p>
    <w:p>
      <w:pPr>
        <w:pStyle w:val="BodyText"/>
      </w:pPr>
      <w:r>
        <w:t xml:space="preserve">Nhạc Trọng nhìn qua mấy tên phần tủ vũ trang này, nhìn qua năm tên cảnh sát Vương Kiến nói một câu:</w:t>
      </w:r>
    </w:p>
    <w:p>
      <w:pPr>
        <w:pStyle w:val="BodyText"/>
      </w:pPr>
      <w:r>
        <w:t xml:space="preserve">- Kéo bọn chúng đi! Tách ra thẩm vấn! Vương Kiến, bọn chúng giao cho các anh! Cho dù là dùng thủ đoạn gì cũng phải thẩm vấn cho được!</w:t>
      </w:r>
    </w:p>
    <w:p>
      <w:pPr>
        <w:pStyle w:val="BodyText"/>
      </w:pPr>
      <w:r>
        <w:t xml:space="preserve">- Hiểu!</w:t>
      </w:r>
    </w:p>
    <w:p>
      <w:pPr>
        <w:pStyle w:val="BodyText"/>
      </w:pPr>
      <w:r>
        <w:t xml:space="preserve">Vương Kiến bị khí thế của Nhạc Trọng chỗ nhiếp, ứng một tiếng, đè mấy tên phần tử vũ trang xuống, bắt đầu thẩm vấn bọn chúng.</w:t>
      </w:r>
    </w:p>
    <w:p>
      <w:pPr>
        <w:pStyle w:val="Compact"/>
      </w:pPr>
      <w:r>
        <w:t xml:space="preserve">Không có hạn chế thủ đoạn thẩm vấn, năm tên cảnh sát hoàn toàn lấy được lời khai của chúng, chứng minh Hùng Chính nói là không sai.</w:t>
      </w:r>
      <w:r>
        <w:br w:type="textWrapping"/>
      </w:r>
      <w:r>
        <w:br w:type="textWrapping"/>
      </w:r>
    </w:p>
    <w:p>
      <w:pPr>
        <w:pStyle w:val="Heading2"/>
      </w:pPr>
      <w:bookmarkStart w:id="262" w:name="chương-240-danh-trạng.-2"/>
      <w:bookmarkEnd w:id="262"/>
      <w:r>
        <w:t xml:space="preserve">240. Chương 240: Danh Trạng. (2)</w:t>
      </w:r>
    </w:p>
    <w:p>
      <w:pPr>
        <w:pStyle w:val="Compact"/>
      </w:pPr>
      <w:r>
        <w:br w:type="textWrapping"/>
      </w:r>
      <w:r>
        <w:br w:type="textWrapping"/>
      </w:r>
    </w:p>
    <w:p>
      <w:pPr>
        <w:pStyle w:val="BodyText"/>
      </w:pPr>
      <w:r>
        <w:t xml:space="preserve">Những phần tử vũ trang nhanh chóng bị giải trở về, sắc mặt những tên ăn thịt người như tro tàn, những tên phần tử vũ trang không có ăn thịt người thì kinh hoàng, không biết Nhạc Trọng sẽ xử lý bọn họ như thế nào.</w:t>
      </w:r>
    </w:p>
    <w:p>
      <w:pPr>
        <w:pStyle w:val="BodyText"/>
      </w:pPr>
      <w:r>
        <w:t xml:space="preserve">Nhạc Trọng tách phần tử vũ trang không ăn thịt người và ăn thịt người thành hai bên, hắn đem một thanh Phảng Chế Đường Đao đưa cho Hùng Chính và chỉ vào một tên ăn thịt người nói ra:</w:t>
      </w:r>
    </w:p>
    <w:p>
      <w:pPr>
        <w:pStyle w:val="BodyText"/>
      </w:pPr>
      <w:r>
        <w:t xml:space="preserve">- Tôi cần nhân thủ! Chém chết thằng này, từ giờ trở đi anh chính là người của tôi! Nếu như anh không hạ thủ thì chết cùng hắn được rồi!</w:t>
      </w:r>
    </w:p>
    <w:p>
      <w:pPr>
        <w:pStyle w:val="BodyText"/>
      </w:pPr>
      <w:r>
        <w:t xml:space="preserve">- Thủ đoạn thật độc ác! Hắn muốn chúng ta tỏ danh trạng!</w:t>
      </w:r>
    </w:p>
    <w:p>
      <w:pPr>
        <w:pStyle w:val="BodyText"/>
      </w:pPr>
      <w:r>
        <w:t xml:space="preserve">Hùng Chính tiếp nhận Phảng Chế Đường Đao mà Nhạc Trọng đưa qua, thân thể khẽ run lên, hiểu được ý của Nhạc Trọng và Nhạc Trọng muốn dùng hắn, nếu như giết đồng bạn trước mặt thì hắn triệt để quyết liệt với Thanh Phong Trại. Nếu như không giết đồng bạn thì hắn sẽ bị giết.</w:t>
      </w:r>
    </w:p>
    <w:p>
      <w:pPr>
        <w:pStyle w:val="BodyText"/>
      </w:pPr>
      <w:r>
        <w:t xml:space="preserve">Hùng Chính nắm chặt Phảng Chế Đường Đao trong tay, trong nội tâm hiện ra khí tức ác liệt, đi đến trước người đồng bạn ngày xưa, hung hăng một đao chém rụng đầu, máu tươi phóng lên trời, tung tóe lên người của hắn, thoạt nhìn giống như ác quỷ vậy.</w:t>
      </w:r>
    </w:p>
    <w:p>
      <w:pPr>
        <w:pStyle w:val="BodyText"/>
      </w:pPr>
      <w:r>
        <w:t xml:space="preserve">Hùng Chính chém giết tên đồng bạn ngày xưa, cầm Phảng Chế Đường Đao trong tay đi qua một bên, thoáng cái quỳ gối trước người của Nhạc Trọng và lớn tiếng tỏ rõ.</w:t>
      </w:r>
    </w:p>
    <w:p>
      <w:pPr>
        <w:pStyle w:val="BodyText"/>
      </w:pPr>
      <w:r>
        <w:t xml:space="preserve">- Hùng Chính nguyện ý thề thần phục chủ nhân, vì chủ nhân mà chiến, xin chủ nhân thu lưu.</w:t>
      </w:r>
    </w:p>
    <w:p>
      <w:pPr>
        <w:pStyle w:val="BodyText"/>
      </w:pPr>
      <w:r>
        <w:t xml:space="preserve">Nhạc Trọng tán thưởng nhìn qua Hùng Chính và nói:</w:t>
      </w:r>
    </w:p>
    <w:p>
      <w:pPr>
        <w:pStyle w:val="BodyText"/>
      </w:pPr>
      <w:r>
        <w:t xml:space="preserve">- Rất tốt! Từ giờ trở đi, anh chính là tiểu đội trưởng tiểu đội hai! Đứng lên đi!</w:t>
      </w:r>
    </w:p>
    <w:p>
      <w:pPr>
        <w:pStyle w:val="BodyText"/>
      </w:pPr>
      <w:r>
        <w:t xml:space="preserve">Hùng Chính đứng lên, cung kính cầm Phảng Chế Đường Đao trong tay trả lại cho Nhạc Trọng.</w:t>
      </w:r>
    </w:p>
    <w:p>
      <w:pPr>
        <w:pStyle w:val="BodyText"/>
      </w:pPr>
      <w:r>
        <w:t xml:space="preserve">Nhạc Trọng chợt đem một cây sứng trường 81 cùng hai băng đạn cho Hùng Chính. Ở cự ly ngắn , Nhạc Trọng dễ dàng chém giết Hùng Chính, cũng không cần lo lắng hắn tạo phản.</w:t>
      </w:r>
    </w:p>
    <w:p>
      <w:pPr>
        <w:pStyle w:val="BodyText"/>
      </w:pPr>
      <w:r>
        <w:t xml:space="preserve">Nhạc Trọng đem Phảng Chế Đường Đao nhét vào tay của một tên đồng bạn không ăn thịt người.</w:t>
      </w:r>
    </w:p>
    <w:p>
      <w:pPr>
        <w:pStyle w:val="BodyText"/>
      </w:pPr>
      <w:r>
        <w:t xml:space="preserve">- Đến anh rồi! Giết một tên rồi đứng qua đây.</w:t>
      </w:r>
    </w:p>
    <w:p>
      <w:pPr>
        <w:pStyle w:val="BodyText"/>
      </w:pPr>
      <w:r>
        <w:t xml:space="preserve">Trong nội tâm tên phần tử vũ trang này phát lạnh, tiếp nhận Phảng Chế Đường Đao cắn răng một cái, cuối cùng vẫn chém bay đầu tên phần tử vũ trang ăn thịt người, sau đó quỳ trên mặt đất thề thần phục với Nhạc Trọng.</w:t>
      </w:r>
    </w:p>
    <w:p>
      <w:pPr>
        <w:pStyle w:val="BodyText"/>
      </w:pPr>
      <w:r>
        <w:t xml:space="preserve">Tuần hoàn như vậy, một tên phần tử vũ trang không ăn thịt người chém giết một tên ăn thịt người và thề thuần phục Nhạc Trọng. Dựa vào thủ đoạn như vậy Nhạc Trọng tổng cộng tiếp nhận mười lăm tên phần tử vũ trang đầu nhập vào. Mà bên kia là mười tán đầu lâu và thi thể không đầu.</w:t>
      </w:r>
    </w:p>
    <w:p>
      <w:pPr>
        <w:pStyle w:val="BodyText"/>
      </w:pPr>
      <w:r>
        <w:t xml:space="preserve">Nhìn qua tràng cảnh đám phần tử vũ trang bị chém rụng đầu, rất nhiều người sống sót đều không chịu nhận, nhao nhao đi lên xe bus. Còn có chút người sống sót nhìn thấy cảnh chém đầu này thị sợ tới mức ngât xỉu, còn có người liên tục ói ra. Vương Kiến và bốn tên cảnh sát kinh hồn táng đảm nhìn qua một màn này, không biết làm thế nào cho phải.</w:t>
      </w:r>
    </w:p>
    <w:p>
      <w:pPr>
        <w:pStyle w:val="BodyText"/>
      </w:pPr>
      <w:r>
        <w:t xml:space="preserve">Sau khi những tên phần tử vũ trang đầu nhập vào Nhạc Trọng, Nhạc Trọng đem súng trả lại cho bọn họ, hơn nữa chia bọn họ thành ba tiểu đội. Mỗi tiểu đội năm người, tiểu đội trưởng thứ nhất là Lưu Nhị Hắc, tiểu đội trưởng thứ hai là Hùng Chính, tiểu đội trưởng thứ ba là Ngưu Giang.</w:t>
      </w:r>
    </w:p>
    <w:p>
      <w:pPr>
        <w:pStyle w:val="BodyText"/>
      </w:pPr>
      <w:r>
        <w:t xml:space="preserve">Sau khi chỉnh biên bộ đội, Nhạc Trọng bắt đầu hỏi kỹ Hùng Chính về bố cục của Thanh Phong Trại và số lượng lực lượng và kỹ năng của trại chủ.</w:t>
      </w:r>
    </w:p>
    <w:p>
      <w:pPr>
        <w:pStyle w:val="BodyText"/>
      </w:pPr>
      <w:r>
        <w:t xml:space="preserve">Thanh Phong Trại là thế lực thổ phỉ, như như ở huyện Thanh Nguyên, Nhạc Trọng kéo doanh chủ lực đi là san bằng được ngay, nhưng mà thời điểm hắn một mình thì lại khác. Nhạc Trọng cũng phải cẩn thận ứng phó mới được.</w:t>
      </w:r>
    </w:p>
    <w:p>
      <w:pPr>
        <w:pStyle w:val="BodyText"/>
      </w:pPr>
      <w:r>
        <w:t xml:space="preserve">Nhạc Trọng một chuyến đi tới. Vương Kiến lo lăng nhìn qua Nhạc Trọng nói:</w:t>
      </w:r>
    </w:p>
    <w:p>
      <w:pPr>
        <w:pStyle w:val="BodyText"/>
      </w:pPr>
      <w:r>
        <w:t xml:space="preserve">- Nhạc Trọng! Lương thực đoàn xe chúng ta dù thế nào cũng phải tiết kiệm, lương thực còn lại chỉ đủ chèo chống ba ngày mà thôi. anh có thể nghĩ biện pháp hỗ trợ không?</w:t>
      </w:r>
    </w:p>
    <w:p>
      <w:pPr>
        <w:pStyle w:val="BodyText"/>
      </w:pPr>
      <w:r>
        <w:t xml:space="preserve">Vốn lương thực của người sống sót còn lại tiết kiệm thì sống đủ vượt qua mười ngày, nhưng mà xe lương thực lại bị đám người sống sót hỗn loạn cướp đi, trải qua trận kiếp nạn này cho dù Vương Kiến có sử dụng tiết kiệm cỡ nào cũng chỉ vượt qua ba ngày mà thôi.</w:t>
      </w:r>
    </w:p>
    <w:p>
      <w:pPr>
        <w:pStyle w:val="BodyText"/>
      </w:pPr>
      <w:r>
        <w:t xml:space="preserve">Nhạc Trọng nhìn qua Vương Kiến nhíu mày, thản nhiên nói:</w:t>
      </w:r>
    </w:p>
    <w:p>
      <w:pPr>
        <w:pStyle w:val="BodyText"/>
      </w:pPr>
      <w:r>
        <w:t xml:space="preserve">- Đó là chuyện của các người, tới tìm tôi làm gì? Anh không phải muốn bảo tôi rời khỏi đoàn xe sao? Ngày mai tôi sẽ mang người rời khỏi đoàn xe này. Loại chuyện này chính anh nên suy nghĩ đi.</w:t>
      </w:r>
    </w:p>
    <w:p>
      <w:pPr>
        <w:pStyle w:val="BodyText"/>
      </w:pPr>
      <w:r>
        <w:t xml:space="preserve">Nghe Nhạc Trọng noi như vậy thì Vương Kiến vô cùng xấu hổ, lúc hắn nói Nhạc Trọng rời khỏi đoàn xe tới hiện giờ chưa đủ mười tiếng đồng hồ. Hắn hiện tại hối hận vì nghe lời cổ động của Hoàng Duy An, cam chịu nghe Hoàng Duy An dẫn người bức vua thoái vị.</w:t>
      </w:r>
    </w:p>
    <w:p>
      <w:pPr>
        <w:pStyle w:val="BodyText"/>
      </w:pPr>
      <w:r>
        <w:t xml:space="preserve">Lúc trước Hoàng Duy An dẫn người bức vua thoái vị với Nhạc Trọng, Vương Kiến cũng cam chịu. Hắn cũng muốn lấy lương thực trong tay của Nhạc Trọng, lại tiến hành phân phối. Bởi vì lương thực trong đoàn xe quá thiếu thốn, không có lương thực thì cả đoàn xe sẽ sụp đổ.</w:t>
      </w:r>
    </w:p>
    <w:p>
      <w:pPr>
        <w:pStyle w:val="BodyText"/>
      </w:pPr>
      <w:r>
        <w:t xml:space="preserve">- Nhạc Trọng, chuyện hôm nay là tôi không đúng, nếu như anh tức giận thì hiện tại anh xử bắn tôi đi, tôi cũng không trách anh một câu nào. Thế nhưng hơn trăm người còn sống là vô tội, chỉ có bản lĩnh như anh mới có thể giúp chúng tôi sống sót. Tính toán tôi cầu anh, chỉ cần anh giúp bọn họ sống sót, anh chính là thủ lĩnh của đoàn xe này, tôi cùng bọn người Trương Tường sẽ nghe anh cả. Chỉ cần anh không bảo chúng tôi làm chuyện trái với lương tâm, chúng tôi sẽ nguyện ý nghe anh sai bảo.</w:t>
      </w:r>
    </w:p>
    <w:p>
      <w:pPr>
        <w:pStyle w:val="BodyText"/>
      </w:pPr>
      <w:r>
        <w:t xml:space="preserve">Vương Kiến cắn răng một cái nhìn chằm chằm vào Nhạc Trọng lớn tiếng nói.</w:t>
      </w:r>
    </w:p>
    <w:p>
      <w:pPr>
        <w:pStyle w:val="BodyText"/>
      </w:pPr>
      <w:r>
        <w:t xml:space="preserve">Năm cảnh sát bọn người Vương Kiến trải qua bắn nhau ban đêm, đạn dược trong tay có thể đếm được. Bản thân Vương Kiến là người cường hóa cấp 13 thực lực không kém. Nhưngmà bây giờ không phải mới bắt đầu tận thế, người cường hóa cấp 13 muốn bảo vệ mình trong tận thế là rất khó khăn, gặp được tang thi tiến hóa lần hai thì phải chết không thể nghi ngờ. Muốn dẫn hơn trăm người trong đoàn xe sống sót, đối với Vương Kiến áp lực cũng quá lớn.</w:t>
      </w:r>
    </w:p>
    <w:p>
      <w:pPr>
        <w:pStyle w:val="BodyText"/>
      </w:pPr>
      <w:r>
        <w:t xml:space="preserve">Vương Kiến thời điểm làm thủ lĩnh đoàn xe này mới cảm giác được muốn làm thủ lĩnh có lương tâm là chuyện khó khăn biết bao nhiêu. Hắn gánh vác chuyện tìm kiếm đồ ăn, cân đối mâu thuẫn trong đoàn xe, phân phối các loại vật tư, ép hắn không thở nổi. Nhạc Trọng nhìn thì thủ đoạn hung ác, tuy nhiên không phải kẻ giết người vô tội lung tung, không có nhân tính. Vương Kiến lúc này mới đầu nhập Nhạc Trọng, hơn nữa đem một trăm người sống sót giao cho Nhạc Trọng.</w:t>
      </w:r>
    </w:p>
    <w:p>
      <w:pPr>
        <w:pStyle w:val="BodyText"/>
      </w:pPr>
      <w:r>
        <w:t xml:space="preserve">Nhạc Trọng nhìn Vương Kiến và trầm giọng nói:</w:t>
      </w:r>
    </w:p>
    <w:p>
      <w:pPr>
        <w:pStyle w:val="BodyText"/>
      </w:pPr>
      <w:r>
        <w:t xml:space="preserve">- Nghe tôi? Nếu như Hoàng Duy An trở về, lệnh của hắn và tôi anh sẽ nghe ai?</w:t>
      </w:r>
    </w:p>
    <w:p>
      <w:pPr>
        <w:pStyle w:val="BodyText"/>
      </w:pPr>
      <w:r>
        <w:t xml:space="preserve">Vương Kiến chần chờ một hồi, cắn răng nói:</w:t>
      </w:r>
    </w:p>
    <w:p>
      <w:pPr>
        <w:pStyle w:val="BodyText"/>
      </w:pPr>
      <w:r>
        <w:t xml:space="preserve">- Chỉ cần anh không bảo chúng tôi làm chuyện trái với lương tâm, thì chúng tôi sẽ nghe anh!</w:t>
      </w:r>
    </w:p>
    <w:p>
      <w:pPr>
        <w:pStyle w:val="BodyText"/>
      </w:pPr>
      <w:r>
        <w:t xml:space="preserve">Nhạc Trọng tiếp tục hùng hổ dọa người chất vấn:</w:t>
      </w:r>
    </w:p>
    <w:p>
      <w:pPr>
        <w:pStyle w:val="BodyText"/>
      </w:pPr>
      <w:r>
        <w:t xml:space="preserve">- Nếu như là mệnh lệnh của căn cứ SY của chính phủ ra lệnh, các người nghe mệnh lệnh của bên kia hay là nghe tôi?</w:t>
      </w:r>
    </w:p>
    <w:p>
      <w:pPr>
        <w:pStyle w:val="Compact"/>
      </w:pPr>
      <w:r>
        <w:t xml:space="preserve">Vương Kiến và bốn cảnh sát còn lại trong tận thế có thể bảo trì được chính nghĩa và lương tâm trong tận thế bây giờ là chuyện khó có được. Nhạc Trọng muốn trọng dụng người có tinh thần trượng nghĩa và lập trường kiên định. Tuy tận thế hàng lâm ba tháng, ảnh hưởng của chính phủ còn chưa biến mất, trong nội tâm của nhiều người thì chính phủ vẫn là kẻ thống trị chính thống.</w:t>
      </w:r>
      <w:r>
        <w:br w:type="textWrapping"/>
      </w:r>
      <w:r>
        <w:br w:type="textWrapping"/>
      </w:r>
    </w:p>
    <w:p>
      <w:pPr>
        <w:pStyle w:val="Heading2"/>
      </w:pPr>
      <w:bookmarkStart w:id="263" w:name="chương-241-đánh-lén-thanh-phong-trại.-1"/>
      <w:bookmarkEnd w:id="263"/>
      <w:r>
        <w:t xml:space="preserve">241. Chương 241: Đánh Lén Thanh Phong Trại. (1)</w:t>
      </w:r>
    </w:p>
    <w:p>
      <w:pPr>
        <w:pStyle w:val="Compact"/>
      </w:pPr>
      <w:r>
        <w:br w:type="textWrapping"/>
      </w:r>
      <w:r>
        <w:br w:type="textWrapping"/>
      </w:r>
    </w:p>
    <w:p>
      <w:pPr>
        <w:pStyle w:val="BodyText"/>
      </w:pPr>
      <w:r>
        <w:t xml:space="preserve">Đặc biệt là Vương Kiến là người trong hệ thống chính phủ muốn tiêu trừ lạc ấn của bọn họ trong thời gian ngắn thì càng thêm khó khăn. Nếu không thì bọn họ đối với bí thư huyện ủy không có tác dụng như Hoàng Duy An này thì tại sao cho sinh hoạt cao hơn người khác chứ?</w:t>
      </w:r>
    </w:p>
    <w:p>
      <w:pPr>
        <w:pStyle w:val="BodyText"/>
      </w:pPr>
      <w:r>
        <w:t xml:space="preserve">Nghe Nhạc Trọng noi vậy thì Vương Kiến lập tức lâm vào do dự. Dựa theo bổn ý của hắn thì tự nhiên là sẽ nghe theo lệnh chính phủ trong căn cứ SY. Nhưng mà bây giờ là bảo trụ mạng sống của trăm người đấy.</w:t>
      </w:r>
    </w:p>
    <w:p>
      <w:pPr>
        <w:pStyle w:val="BodyText"/>
      </w:pPr>
      <w:r>
        <w:t xml:space="preserve">Nhạc Trọng nhìn qua Vương Kiến đang lâm vào do dự, không hề buộc hắn:</w:t>
      </w:r>
    </w:p>
    <w:p>
      <w:pPr>
        <w:pStyle w:val="BodyText"/>
      </w:pPr>
      <w:r>
        <w:t xml:space="preserve">- Tính toán là tôi chỉ cần anh đáp ứng một yêu cầu. Trong căn cứ SY nếu có thế lực nào bảo anh đối phó hay gây bất lợi cho tôi, thỉnh anh cự tuyệt, hơn nữa mang theo đồng bạn của anh rời khỏi thế lực đó. Như vậy được chứ?</w:t>
      </w:r>
    </w:p>
    <w:p>
      <w:pPr>
        <w:pStyle w:val="BodyText"/>
      </w:pPr>
      <w:r>
        <w:t xml:space="preserve">Vương Kiến buông lỏng một hơi nói:</w:t>
      </w:r>
    </w:p>
    <w:p>
      <w:pPr>
        <w:pStyle w:val="BodyText"/>
      </w:pPr>
      <w:r>
        <w:t xml:space="preserve">- Có thể!</w:t>
      </w:r>
    </w:p>
    <w:p>
      <w:pPr>
        <w:pStyle w:val="BodyText"/>
      </w:pPr>
      <w:r>
        <w:t xml:space="preserve">Nhạc Trọng trầm giọng nói:</w:t>
      </w:r>
    </w:p>
    <w:p>
      <w:pPr>
        <w:pStyle w:val="BodyText"/>
      </w:pPr>
      <w:r>
        <w:t xml:space="preserve">- Tốt! Chuẩn bị một chút, chờ thêm một chút chung ta sẽ tấn công Thanh Phong Trại, tiêu diệt Thanh Phong Trại.</w:t>
      </w:r>
    </w:p>
    <w:p>
      <w:pPr>
        <w:pStyle w:val="BodyText"/>
      </w:pPr>
      <w:r>
        <w:t xml:space="preserve">Hùng Chính nhịn không được nghẹn ngào hỏi:</w:t>
      </w:r>
    </w:p>
    <w:p>
      <w:pPr>
        <w:pStyle w:val="BodyText"/>
      </w:pPr>
      <w:r>
        <w:t xml:space="preserve">- Nhạc lão đại, Thanh Phong Trại có hơn ba trăm người đang đóng giữ, chúng ta thật sự tấn công Thanh Phong Trại vào buổi tối sao?"</w:t>
      </w:r>
    </w:p>
    <w:p>
      <w:pPr>
        <w:pStyle w:val="BodyText"/>
      </w:pPr>
      <w:r>
        <w:t xml:space="preserve">Lần này Thanh Phong Trại chỉ phái hơn sáu mươi người đi cướp đoàn xe này. Ở trong Thanh Phong Trại còn có hơn ba trăm tên thủ hộ. Thế lực trước mắt của Nhạc Trọng cộng thêm năm tên cảnh sát cũng chỉ có hai mươi người mà thôi, muốn giết chết hàng rào hơn ba trăm người thì Hùng Chính do dự.</w:t>
      </w:r>
    </w:p>
    <w:p>
      <w:pPr>
        <w:pStyle w:val="BodyText"/>
      </w:pPr>
      <w:r>
        <w:t xml:space="preserve">Nhạc Trọng trầm giọng nói:</w:t>
      </w:r>
    </w:p>
    <w:p>
      <w:pPr>
        <w:pStyle w:val="BodyText"/>
      </w:pPr>
      <w:r>
        <w:t xml:space="preserve">- Đúng vậy! Đi chuẩn bị sẵn sàng chúng ta tấn công Thanh Phong Trại trong đêm nay.</w:t>
      </w:r>
    </w:p>
    <w:p>
      <w:pPr>
        <w:pStyle w:val="BodyText"/>
      </w:pPr>
      <w:r>
        <w:t xml:space="preserve">Đêm tối đối với Nhạc Trọng có chức nghiệp ám kỵ sĩ chính là yểm hộ tốt nhất, trong đêm tối hắn có tầm mắt cực xa, mà địch nhân dù có ánh mắt sắc bén mười phần cũng chỉ nhìn được một hai phần. Nếu như là ban ngày tấn công thế lực hơn ba trăm người thì Nhạc Trọng không có chút nắm chắc chiến thắng. Nhưng mà vào ban đêm và cộng thêm bạch cốt trợ giúp, hắn có bảy thành nắm chắc thông qua đánh lén tiêu diệt Thanh Phong Trại và hơn ba trăm phần tử vũ trang.</w:t>
      </w:r>
    </w:p>
    <w:p>
      <w:pPr>
        <w:pStyle w:val="BodyText"/>
      </w:pPr>
      <w:r>
        <w:t xml:space="preserve">Dưới kiên trì cường thế của Nhạc Trọng thì các bộ hạ vừa mới hợp nhất lập tức chuẩn bị sẵn sàng chiến đấu. Nhạc Trọng cũng không có cho bọn người Vương Kiến cùng đi tham gia tiêu diệt Thanh Phong Trại. Mà là lưu bọn họ lại giữ ổn định cho đám người sống sót.</w:t>
      </w:r>
    </w:p>
    <w:p>
      <w:pPr>
        <w:pStyle w:val="BodyText"/>
      </w:pPr>
      <w:r>
        <w:t xml:space="preserve">Rất nhanh được bóng tối yểm hộ, Nhạc Trọng mang theo mười lăm phần tử vũ trang vừa thu, Lưu Nhị Hắc, Trác Nhã Đồng bốn nữa và bạch cốt ngồi trên một chiếc xe bus chạy về hướng Thanh Phong Trại bên kia.</w:t>
      </w:r>
    </w:p>
    <w:p>
      <w:pPr>
        <w:pStyle w:val="BodyText"/>
      </w:pPr>
      <w:r>
        <w:t xml:space="preserve">Tuy Vương Kiến đáp ứng đầu nhập vào Nhạc Trọng, thế nhưng mà Nhạc Trọng cũng không thập phần tín nhiệm hắn, bởi vậy cũng không dám đem bốn nữ Trác Nhã Đồng lưu lại trong đám người sống sót. Dù sao nhân tâm khó dò, nói không chừng đám người sống sót vì bảo toàn mình mà bắt Trác Nhã Đồng các nàng đi áp chế hắn.</w:t>
      </w:r>
    </w:p>
    <w:p>
      <w:pPr>
        <w:pStyle w:val="BodyText"/>
      </w:pPr>
      <w:r>
        <w:t xml:space="preserve">Xe buýt chạy không lâu thì dừng lại, Nhạc Trọng được Hùng Chính dẫn dắt cẩn thận từng li từng tí đi về hướng Thanh Phong Trại bên này.</w:t>
      </w:r>
    </w:p>
    <w:p>
      <w:pPr>
        <w:pStyle w:val="BodyText"/>
      </w:pPr>
      <w:r>
        <w:t xml:space="preserve">Không lâu một đoàn người đi tới cách Thanh Phong Trại hơn năm mươi mét đầy cỏ dại.</w:t>
      </w:r>
    </w:p>
    <w:p>
      <w:pPr>
        <w:pStyle w:val="BodyText"/>
      </w:pPr>
      <w:r>
        <w:t xml:space="preserve">Ở trong Thanh Phong Trại có một tiểu trấn, tuy Liệt Thiên Dương nhân phẩm không được tốt lắm, nhưng mà hắn có được thực lực rất mạnh. Sau khi tận thế thì hắn bằng vào lực lượng của mình và bộ hạ một mình một ngựa tự phong đại đương gia, cưỡng ép đánh hạ trấn nhỏ này. Đương nhiên hắn cũng trả giá là ba trăm thủ hạ biến thành tang thi.</w:t>
      </w:r>
    </w:p>
    <w:p>
      <w:pPr>
        <w:pStyle w:val="BodyText"/>
      </w:pPr>
      <w:r>
        <w:t xml:space="preserve">Sau khi đánh hạ trấn nhỏ này, Liệt Thiên Dương khắp nơi săn bắn người sống sót, trái chinh hữu phạt, đem các tiểu thế lực chung quanh thanh lý không còn, lúc này mới lập nên Thanh Phong Trại.</w:t>
      </w:r>
    </w:p>
    <w:p>
      <w:pPr>
        <w:pStyle w:val="BodyText"/>
      </w:pPr>
      <w:r>
        <w:t xml:space="preserve">Nhạc Trọng tiềm hành tới gần Thanh Phong Trại và cẩn thận quan sát địa hình chung quanh. Chỉ thấy ở chung quanh Thanh Phong Trại khắp nơi đều có một hàng gỗ cao, chỉ chừa một cánh cửa ra vào mà thôi.</w:t>
      </w:r>
    </w:p>
    <w:p>
      <w:pPr>
        <w:pStyle w:val="BodyText"/>
      </w:pPr>
      <w:r>
        <w:t xml:space="preserve">Trước cánh cửa có bốn phần tử vũ trang thủ hộ. Đồng thời ở gần cửa trại còn thành lập hai tòa tháp súng máy cao tám mét.</w:t>
      </w:r>
    </w:p>
    <w:p>
      <w:pPr>
        <w:pStyle w:val="BodyText"/>
      </w:pPr>
      <w:r>
        <w:t xml:space="preserve">Từ trên tháp súng máy nhìn xuống là một cảnh quang khoáng đãng, hơn nữa có hai tên súng máy nhìn chằm chằm vào phía dưới.</w:t>
      </w:r>
    </w:p>
    <w:p>
      <w:pPr>
        <w:pStyle w:val="BodyText"/>
      </w:pPr>
      <w:r>
        <w:t xml:space="preserve">Ở gần cửa ra vào trại có một binh doanh với hơn bốn mươi tên phần tử vũ trang, nếu như cửa trại có âm thanh kỳ lạ thì người trong binh doanh sẽ lao ra cứu viện.</w:t>
      </w:r>
    </w:p>
    <w:p>
      <w:pPr>
        <w:pStyle w:val="BodyText"/>
      </w:pPr>
      <w:r>
        <w:t xml:space="preserve">Sau binh doanh này là nơi của người sống sót. Ở khu trung tâm chính là khu biệt thự của người giàu ngày trước. Trong biệt thự chính là nơi ở của Liệt Thiên Dương, đóng quân chung quanh binh doanh chính là chiến sĩ tâm phúc của Liệt Thiên Dương, cũng là hai trăm bộ hạ mạnh nhất của Thanh Phong Trại, tên là Thanh Lang Kỵ.</w:t>
      </w:r>
    </w:p>
    <w:p>
      <w:pPr>
        <w:pStyle w:val="BodyText"/>
      </w:pPr>
      <w:r>
        <w:t xml:space="preserve">Mỗi tên Thang Lang Kỵ đi theo Liệt Thiên Dương khắp nơi giết người phóng hỏa, cướp bóc vật tư. Đãi ngộ của bọn họ trong đám người là tốt nhất, chơi gái tôt nhất, uống rượu mạnh nhất, ăn đồ tốt nhất. Bọn họ cũng là chiến sĩ trung thành với Liệt Thiên Dương nhất, sức chiến đấu cực kỳ cường hoành.</w:t>
      </w:r>
    </w:p>
    <w:p>
      <w:pPr>
        <w:pStyle w:val="BodyText"/>
      </w:pPr>
      <w:r>
        <w:t xml:space="preserve">Hùng Chính là tiểu đầu mục cũng từng là người trong Thanh Lang Kỵ này, nhưng chỉ có điều hắn không đem tính mạng của mình bán cho Liệt Thiên Dương giống như đám người khác.</w:t>
      </w:r>
    </w:p>
    <w:p>
      <w:pPr>
        <w:pStyle w:val="BodyText"/>
      </w:pPr>
      <w:r>
        <w:t xml:space="preserve">Nhạc Trọng nhìn qua tám tên phần tử vũ trang ở cửa ra vào, nhìn qua bọn người Hùng Chính ra lệnh:</w:t>
      </w:r>
    </w:p>
    <w:p>
      <w:pPr>
        <w:pStyle w:val="BodyText"/>
      </w:pPr>
      <w:r>
        <w:t xml:space="preserve">- Dẫn tôi đi qua, tôi có thể trong nháy mắt tiêu diệt bọn chúng.</w:t>
      </w:r>
    </w:p>
    <w:p>
      <w:pPr>
        <w:pStyle w:val="BodyText"/>
      </w:pPr>
      <w:r>
        <w:t xml:space="preserve">- Các cô ở lại nơi này chờ!</w:t>
      </w:r>
    </w:p>
    <w:p>
      <w:pPr>
        <w:pStyle w:val="BodyText"/>
      </w:pPr>
      <w:r>
        <w:t xml:space="preserve">Nhạc Trọng nhìn qua bốn nữ Trác Nhã Đồng nói ra. Tiến công Thanh Phong Trại hắn phải dùng toàn lực, không cách nào lưu bạch cốt lại bảo hộ các nàng.</w:t>
      </w:r>
    </w:p>
    <w:p>
      <w:pPr>
        <w:pStyle w:val="BodyText"/>
      </w:pPr>
      <w:r>
        <w:t xml:space="preserve">Hùng Chính và mấy tên đội viên nhìn qua Nhạc Trọng, cắn răng một cái mang theo Nhạc Trọng đi qua hướng cửa trại.</w:t>
      </w:r>
    </w:p>
    <w:p>
      <w:pPr>
        <w:pStyle w:val="BodyText"/>
      </w:pPr>
      <w:r>
        <w:t xml:space="preserve">Một tên phần tử vũ trang ở cửa Thanh Phong Trại nhận ra Hùng Chính thì trong mắt hiếu kỳ hỏi:</w:t>
      </w:r>
    </w:p>
    <w:p>
      <w:pPr>
        <w:pStyle w:val="BodyText"/>
      </w:pPr>
      <w:r>
        <w:t xml:space="preserve">- Hùng Chính, chuyện gì xảy ra? Tại sao chỉ có đám người tụi mày quay về, những người khác đâu?</w:t>
      </w:r>
    </w:p>
    <w:p>
      <w:pPr>
        <w:pStyle w:val="BodyText"/>
      </w:pPr>
      <w:r>
        <w:t xml:space="preserve">- Con mẹ nó, bị phục kích cho nên chỉ bắt được đám người này, các huynh đệ khác đều chết rồi. Tôi muốn lập tức đi báo cáo với đại đương gia. Mở cửa nhanh lên.</w:t>
      </w:r>
    </w:p>
    <w:p>
      <w:pPr>
        <w:pStyle w:val="BodyText"/>
      </w:pPr>
      <w:r>
        <w:t xml:space="preserve">Hùng Chính đứng ở cửa trại rống lớn lên.</w:t>
      </w:r>
    </w:p>
    <w:p>
      <w:pPr>
        <w:pStyle w:val="BodyText"/>
      </w:pPr>
      <w:r>
        <w:t xml:space="preserve">Đám nhân viên vũ trang còn lại vẻ mặt kinh hoàng, trong lòng run sợ. Nếu hai súng máy ở cửa trại bắn xuống thì bọn họ không cách nào sống nổi.</w:t>
      </w:r>
    </w:p>
    <w:p>
      <w:pPr>
        <w:pStyle w:val="BodyText"/>
      </w:pPr>
      <w:r>
        <w:t xml:space="preserve">Nghe Hùng Chính nói như vậy tên phần tử vũ trang ở cửa trại nhìn qua Hùng Chính vài lần, xác định thân phận của Hùng Chính thì buông cửa trại xuống, lại cho bọn người Hùng Chính áp giải Nhạc Trọng cùng bạch cốt đi vào.</w:t>
      </w:r>
    </w:p>
    <w:p>
      <w:pPr>
        <w:pStyle w:val="BodyText"/>
      </w:pPr>
      <w:r>
        <w:t xml:space="preserve">Nhạc Trọng vừa đi vào trong hàng rào thì ánh mắt chớp động, nhìn qua chung quanh một cái, phát hiện có hai trạm gác ngầm canh gác rất khá..</w:t>
      </w:r>
    </w:p>
    <w:p>
      <w:pPr>
        <w:pStyle w:val="BodyText"/>
      </w:pPr>
      <w:r>
        <w:t xml:space="preserve">Sau một khắc Nhạc Trọng lập tức phát động Khủng Cụ Thuật, uy áp tinh thần khổng lồ từ trong người của hắn phóng ra ngoài, đem đám phần tử vũ trang ở cổng trại chế trụ.</w:t>
      </w:r>
    </w:p>
    <w:p>
      <w:pPr>
        <w:pStyle w:val="BodyText"/>
      </w:pPr>
      <w:r>
        <w:t xml:space="preserve">Dưới tinh thần uy áp khổng lồ của Nhạc Trọng thì toàn bộ đám nhân viên vũ trang ngất đi.</w:t>
      </w:r>
    </w:p>
    <w:p>
      <w:pPr>
        <w:pStyle w:val="BodyText"/>
      </w:pPr>
      <w:r>
        <w:t xml:space="preserve">Cơ hồ là cùng một thời gian, bạch cốt bắn ra gai xương bén nhọn, giông như mũi tên nhọn xuyên thủng đầu lâu của hai tên súng máy.</w:t>
      </w:r>
    </w:p>
    <w:p>
      <w:pPr>
        <w:pStyle w:val="BodyText"/>
      </w:pPr>
      <w:r>
        <w:t xml:space="preserve">Vô thanh vô tức cánh cửa Thanh Phong Trại bị Nhạc Trọng cướp lấy, không làm cho kẻ nào trong Thanh Phong Trại phát hiện.</w:t>
      </w:r>
    </w:p>
    <w:p>
      <w:pPr>
        <w:pStyle w:val="Compact"/>
      </w:pPr>
      <w:r>
        <w:t xml:space="preserve">Bạch cốt lợi dụng gai xương kéo dài nhảy lên chiếm cứ hai tòa tháp súng máy, hơn nữa canh giữ súng máy hạng nặng.</w:t>
      </w:r>
      <w:r>
        <w:br w:type="textWrapping"/>
      </w:r>
      <w:r>
        <w:br w:type="textWrapping"/>
      </w:r>
    </w:p>
    <w:p>
      <w:pPr>
        <w:pStyle w:val="Heading2"/>
      </w:pPr>
      <w:bookmarkStart w:id="264" w:name="chương-242-đánh-lén-thanh-phong-trại.-2"/>
      <w:bookmarkEnd w:id="264"/>
      <w:r>
        <w:t xml:space="preserve">242. Chương 242: Đánh Lén Thanh Phong Trại. (2)</w:t>
      </w:r>
    </w:p>
    <w:p>
      <w:pPr>
        <w:pStyle w:val="Compact"/>
      </w:pPr>
      <w:r>
        <w:br w:type="textWrapping"/>
      </w:r>
      <w:r>
        <w:br w:type="textWrapping"/>
      </w:r>
    </w:p>
    <w:p>
      <w:pPr>
        <w:pStyle w:val="BodyText"/>
      </w:pPr>
      <w:r>
        <w:t xml:space="preserve">Nhạc Trọng lấy ra một lọ nước trong, giột lên mặt của đám bộ hạ, đem những tên này tỉnh lại.</w:t>
      </w:r>
    </w:p>
    <w:p>
      <w:pPr>
        <w:pStyle w:val="BodyText"/>
      </w:pPr>
      <w:r>
        <w:t xml:space="preserve">- Giải quyết xong rồi?</w:t>
      </w:r>
    </w:p>
    <w:p>
      <w:pPr>
        <w:pStyle w:val="BodyText"/>
      </w:pPr>
      <w:r>
        <w:t xml:space="preserve">Hùng Chính vừa tỉnh dậy, nhìn thấy đám phần tử võ trang trên mặt đất, trong nội tâm tràn ngập kinh ngạc. Không có kinh động binh doanh, hiển nhiên Nhạc Trọng không kinh động ai cũng chiếm được cửa ra vào.</w:t>
      </w:r>
    </w:p>
    <w:p>
      <w:pPr>
        <w:pStyle w:val="BodyText"/>
      </w:pPr>
      <w:r>
        <w:t xml:space="preserve">Nhạc Trọng chỉa chỉa vào hai súng máy hạng nặng, nhìn qua Lưu Nhị Hắc ra lệnh:</w:t>
      </w:r>
    </w:p>
    <w:p>
      <w:pPr>
        <w:pStyle w:val="BodyText"/>
      </w:pPr>
      <w:r>
        <w:t xml:space="preserve">- Lưu Nhị Hắc, anh dẫn người thủ ở chỗ này. Trừ người của chúng ta ra thì ai trốn qua bên này thì phải giết cho tôi.</w:t>
      </w:r>
    </w:p>
    <w:p>
      <w:pPr>
        <w:pStyle w:val="BodyText"/>
      </w:pPr>
      <w:r>
        <w:t xml:space="preserve">Lưu Nhị Hắc trầm giọng đáp:</w:t>
      </w:r>
    </w:p>
    <w:p>
      <w:pPr>
        <w:pStyle w:val="BodyText"/>
      </w:pPr>
      <w:r>
        <w:t xml:space="preserve">- Lão đại yên tâm, tôi tuyệt đối không phụ kỳ vọng của ngài.</w:t>
      </w:r>
    </w:p>
    <w:p>
      <w:pPr>
        <w:pStyle w:val="BodyText"/>
      </w:pPr>
      <w:r>
        <w:t xml:space="preserve">- Những người còn lại, đi theo tôi1</w:t>
      </w:r>
    </w:p>
    <w:p>
      <w:pPr>
        <w:pStyle w:val="BodyText"/>
      </w:pPr>
      <w:r>
        <w:t xml:space="preserve">Nhạc Trọng xung trận ngựa lên trước, mang theo bạch cốt cùng mười phần tử vũ trang đi vào trong.</w:t>
      </w:r>
    </w:p>
    <w:p>
      <w:pPr>
        <w:pStyle w:val="BodyText"/>
      </w:pPr>
      <w:r>
        <w:t xml:space="preserve">BInh doanh này kỳ thật là một tòa lầu đơn, ở cửa ra vào của tòa lầu này có hai gã cầm súng trường 81 lỏng loẹt suy sụp suy sụp ngáp dài. Bọn họ thủ hộ nơi này chỉ là hình thức, trong lòng bọn họ nếu cửa trại không thất thủ, bọn họ bên này sẽ an toàn.</w:t>
      </w:r>
    </w:p>
    <w:p>
      <w:pPr>
        <w:pStyle w:val="BodyText"/>
      </w:pPr>
      <w:r>
        <w:t xml:space="preserve">Đột nhiên lúc này có hai gai xương bắn tới trước mặt, lập tức xuyên thủng qua đầu của hai tên cầm súng trường 81 kia, làm cho bọn chúng không phát ra âm thanh nào mà chết đi.</w:t>
      </w:r>
    </w:p>
    <w:p>
      <w:pPr>
        <w:pStyle w:val="BodyText"/>
      </w:pPr>
      <w:r>
        <w:t xml:space="preserve">Hùng Chính đi theo bên người Nhạc Trọng và nhìn thấy hai tên phần tử vũ trang vô thanh vô tức chết đi. Lại thấy loại năng lực này của Bạch cốt thì ám sát trong ban đêm không gì tốt hơn.</w:t>
      </w:r>
    </w:p>
    <w:p>
      <w:pPr>
        <w:pStyle w:val="BodyText"/>
      </w:pPr>
      <w:r>
        <w:t xml:space="preserve">Giải quyết hai tên thủ vệ, Nhạc Trọng dẫn người nhanh chóng nhảy vào trong tòa lầu này, mỗi khi đi tới một cửa phòng Nhạc Trọng trực tiếp dùng đao chém đứt cửa, bạch cốt cùng Hùng Chính như lang như hổ lao vào trong phòng, đem những tên phần tử vũ trang đang ngủ giết trên giường.</w:t>
      </w:r>
    </w:p>
    <w:p>
      <w:pPr>
        <w:pStyle w:val="BodyText"/>
      </w:pPr>
      <w:r>
        <w:t xml:space="preserve">Cũng có một ít phần tử võ trang phản ưng cực nhanh, còn muốn phản kháng thì bọn chúng vừa động đã bị bạch cốt bắn gai xương ra xuyên thủng đầu.</w:t>
      </w:r>
    </w:p>
    <w:p>
      <w:pPr>
        <w:pStyle w:val="BodyText"/>
      </w:pPr>
      <w:r>
        <w:t xml:space="preserve">Giết người từng là chiến hữu thì phải tàn ác và hung tàn. Bởi vì bọn họ không còn đường lui, chỉ có thể đi theo tân chủ nhân lăn lộn mà thôi. Bọn người Hùng Chính đã là phản đồ của Thanh Phong Trại thì phải ra tay không lưu tình với đồng bạn ngày xưa mới được, đao đao trí mạng, đem tất cả phần tử vũ trang chém giết đi.</w:t>
      </w:r>
    </w:p>
    <w:p>
      <w:pPr>
        <w:pStyle w:val="BodyText"/>
      </w:pPr>
      <w:r>
        <w:t xml:space="preserve">Dưới sự dẫn dắt của Nhạc Trọng thì bọn người Hùng Chính rất nhanh tàn sát đám phần tử vũ trang trong phòng không còn, không sinh ra cái gì quá lớn.</w:t>
      </w:r>
    </w:p>
    <w:p>
      <w:pPr>
        <w:pStyle w:val="BodyText"/>
      </w:pPr>
      <w:r>
        <w:t xml:space="preserve">- Tiếp tục đi tới!</w:t>
      </w:r>
    </w:p>
    <w:p>
      <w:pPr>
        <w:pStyle w:val="BodyText"/>
      </w:pPr>
      <w:r>
        <w:t xml:space="preserve">Sau khi giải quyết binh doanh này, Nhạc Trọng nhìn qua bọn người Hùng Chính và ra lệnh.</w:t>
      </w:r>
    </w:p>
    <w:p>
      <w:pPr>
        <w:pStyle w:val="BodyText"/>
      </w:pPr>
      <w:r>
        <w:t xml:space="preserve">Bọn người Hùng Chính lúc này cũng giết đỏ mắt, thân thể đang ở trạng thái phấn khởi, theo sát sau lưng Nhạc Trọng và tiến vào sâu trong Thanh Phong Trại.</w:t>
      </w:r>
    </w:p>
    <w:p>
      <w:pPr>
        <w:pStyle w:val="BodyText"/>
      </w:pPr>
      <w:r>
        <w:t xml:space="preserve">Ở chỗ của đám người sống sót thì có người của Thanh Phong Trại canh gác, nhưng dưới sự dẫn dắt của đám phản đồ Hùng Chính ngày xưa thì mấy tên canh gác không kịp phản ứng đã bị Nhạc Trọng cùng bạch cốt hai người liên thủ tiêu diệt.</w:t>
      </w:r>
    </w:p>
    <w:p>
      <w:pPr>
        <w:pStyle w:val="BodyText"/>
      </w:pPr>
      <w:r>
        <w:t xml:space="preserve">Dưới sự dẫn dắt của đại phản đồ Hùng Chính của Thanh Phong Trại này, Nhạc Trọng không làm kinh động chủ lực Thanh Lang Kỵ của Thanh Phong Trại mà một đường thuận lợi giết tới khu vực biệt thự hạch tâm của Thanh Phong Trại.</w:t>
      </w:r>
    </w:p>
    <w:p>
      <w:pPr>
        <w:pStyle w:val="BodyText"/>
      </w:pPr>
      <w:r>
        <w:t xml:space="preserve">Phòng ngự trong biệt thự hạch tâm của Thanh Phong Trại cực kỳ sâm nghiêm, trạm gác rõ ràng và trạm gác ngầm đan xen vào nhau, còn có năm tên phần tử võ trang không ngừng tuần tra quanh biệt thự, muốn giải quyết người bên ngoài thì dễ, trong này thì không có khả năng.</w:t>
      </w:r>
    </w:p>
    <w:p>
      <w:pPr>
        <w:pStyle w:val="BodyText"/>
      </w:pPr>
      <w:r>
        <w:t xml:space="preserve">Nhạc Trọng cẩn thận quan sát khu biệt thự hạch tâm một hồi, trầm ngâm một chút và mang theo bọn người Hùng Chính bỏ qua khu biệt thự, tập kích môt binh doanh ở cửa khác của Thanh Phong Trại và cửa thành, đem toàn bộ phần tử võ trang đang nằm trong mộng giết sạch</w:t>
      </w:r>
    </w:p>
    <w:p>
      <w:pPr>
        <w:pStyle w:val="BodyText"/>
      </w:pPr>
      <w:r>
        <w:t xml:space="preserve">Nhạc Trọng không để lại tù binh, bởi vì hắn vốn lực lượng đơn bạc, lưu lại tù binh còn phải để người trông coi, quá chiếm tài nguyên nhân lực quý báu của hắn.</w:t>
      </w:r>
    </w:p>
    <w:p>
      <w:pPr>
        <w:pStyle w:val="BodyText"/>
      </w:pPr>
      <w:r>
        <w:t xml:space="preserve">Lặng yên không một tiếng động giải quyết một trăm tên phần tử vũ trang ở bên ngoài Thanh Phong Trại, Nhạc Trọng dẫn mười người Hùng Chính lặng lẽ quay lại khu biệt thự.</w:t>
      </w:r>
    </w:p>
    <w:p>
      <w:pPr>
        <w:pStyle w:val="BodyText"/>
      </w:pPr>
      <w:r>
        <w:t xml:space="preserve">Lúc này Nhạc Trọng cẩn thận quan sát những phần tử võ trang trong khu biệt thự.</w:t>
      </w:r>
    </w:p>
    <w:p>
      <w:pPr>
        <w:pStyle w:val="BodyText"/>
      </w:pPr>
      <w:r>
        <w:t xml:space="preserve">Liệt Thiên Dương làm ra rất nhiều chuyện thương thiên hại lý tự nhiên sợ hãi người đối đầu đi tới giết hắn. Trong khu biệt thự trải rộng các trạm gác ngầm, còn có năm tên chiến sĩ không ngừng tuần tra. Tất cả quan ải yếu địa không ngừng có súng máy ngắm bắn, lưới sắt, muốn lặng lẽ tiềm hành vào là không thể nào.</w:t>
      </w:r>
    </w:p>
    <w:p>
      <w:pPr>
        <w:pStyle w:val="BodyText"/>
      </w:pPr>
      <w:r>
        <w:t xml:space="preserve">Mạnh như Nhạc Trọng thì phòng thủ nghiêm mật mà dưới thủ vệ nhiều như vậy cũng chỉ có hai tầng nắm chắc giữ cổng biệt thự. Nhưng mà trong thời gian ngắn hắn cũng không nắm chắc tiêu diệt Liệt Thiên Dương. Dù sao có hai trăm Thanh Lang Kỵ cũng không phải ăn chay, trong khoảng cách gần như vậy thì hai trăm người này Nhạc Trọng có khả năng bị đánh gục.</w:t>
      </w:r>
    </w:p>
    <w:p>
      <w:pPr>
        <w:pStyle w:val="BodyText"/>
      </w:pPr>
      <w:r>
        <w:t xml:space="preserve">Nhạc Trọng nằm rạp trên mặt đất, lẳng lặng quan sát phần tử vũ trang trong biệt thự nửa giờ.</w:t>
      </w:r>
    </w:p>
    <w:p>
      <w:pPr>
        <w:pStyle w:val="BodyText"/>
      </w:pPr>
      <w:r>
        <w:t xml:space="preserve">Một tên mặc đồ tây dẫn theo hai mươi bốn Thanh Lang Kỵ đang đi ra khỏi biệt thự.</w:t>
      </w:r>
    </w:p>
    <w:p>
      <w:pPr>
        <w:pStyle w:val="BodyText"/>
      </w:pPr>
      <w:r>
        <w:t xml:space="preserve">Hùng Chính nhìn qua mấy tên mặt thẹo đi tới, đi tới nói nhỏ bên tai Nhạc Trọng nói ra:</w:t>
      </w:r>
    </w:p>
    <w:p>
      <w:pPr>
        <w:pStyle w:val="BodyText"/>
      </w:pPr>
      <w:r>
        <w:t xml:space="preserve">- Đó là trung đội trưởng mặt thẹo của Thanh Lang Kỵ, hắn là một tên người cường hóa. Hắn có được năng lực biến thân thành người sói, lực lớn vô cùng, viên đạn bình thường không thể nào làm gì được hắn cả. Thực lực cực kỳ cường đại</w:t>
      </w:r>
    </w:p>
    <w:p>
      <w:pPr>
        <w:pStyle w:val="BodyText"/>
      </w:pPr>
      <w:r>
        <w:t xml:space="preserve">- Các người giám thị chỗ này, tôi đi giải quyết bọn chúng.</w:t>
      </w:r>
    </w:p>
    <w:p>
      <w:pPr>
        <w:pStyle w:val="BodyText"/>
      </w:pPr>
      <w:r>
        <w:t xml:space="preserve">Nhạc Trọng nhìn qua mặt thẹo và dẫn hai hai mươi bốn Thanh Lang Kỵ, thân hình chớp động, xuyên thẳng qua hẻm nhỏ.</w:t>
      </w:r>
    </w:p>
    <w:p>
      <w:pPr>
        <w:pStyle w:val="BodyText"/>
      </w:pPr>
      <w:r>
        <w:t xml:space="preserve">Một tên thủ hạ của tên mặt thẹo nói ra:</w:t>
      </w:r>
    </w:p>
    <w:p>
      <w:pPr>
        <w:pStyle w:val="BodyText"/>
      </w:pPr>
      <w:r>
        <w:t xml:space="preserve">- Lão đại, chúng ta phải đi đâu. Thật vất vả các huynh đệ mới đi Bách Mỹ Viên, hiện tại vừa mới vào động này thì lại dẫn mọi người ra chơi, các huynh đệ thật chán.</w:t>
      </w:r>
    </w:p>
    <w:p>
      <w:pPr>
        <w:pStyle w:val="BodyText"/>
      </w:pPr>
      <w:r>
        <w:t xml:space="preserve">Bách Mỹ Viên là cơ cấu mà Liệt Thiên Dương vừa làm ra. Bên trong đều có một ít mỹ nữ tố chất à Liệt Thiên Dương chơi chán. Ước chừng vài ngày bổ sung hàng mới một lần, Thanh Lang Kỵ cũng thay phiên đi tới đây chơi để ủng hộ. Đây cũng là đại sự kiện trong tận thế của bọn họ.</w:t>
      </w:r>
    </w:p>
    <w:p>
      <w:pPr>
        <w:pStyle w:val="BodyText"/>
      </w:pPr>
      <w:r>
        <w:t xml:space="preserve">Mặt thẹo trầm giọng nói:</w:t>
      </w:r>
    </w:p>
    <w:p>
      <w:pPr>
        <w:pStyle w:val="BodyText"/>
      </w:pPr>
      <w:r>
        <w:t xml:space="preserve">- Đại đương gia bảo chúng ta đi ra ngoài nhìn một chút. Dựa theo thời gian tính toán thì bọn người Hùng Chính bọn hắn có lẽ đã đắc thủ. Nhưng là bây giờ bọn hắn lại chưa có trở về, sự tình có chút kỳ quặc.</w:t>
      </w:r>
    </w:p>
    <w:p>
      <w:pPr>
        <w:pStyle w:val="BodyText"/>
      </w:pPr>
      <w:r>
        <w:t xml:space="preserve">Một tên trung đội trưởng chửi ầm lên.</w:t>
      </w:r>
    </w:p>
    <w:p>
      <w:pPr>
        <w:pStyle w:val="BodyText"/>
      </w:pPr>
      <w:r>
        <w:t xml:space="preserve">- Những tên vương bát đản kia dẫn người đi ra ngoài chắc đã chơi được nữ nhân mới rồi, lão tử mà dẫn đội đi ra ngoài thì tốt rồi.</w:t>
      </w:r>
    </w:p>
    <w:p>
      <w:pPr>
        <w:pStyle w:val="BodyText"/>
      </w:pPr>
      <w:r>
        <w:t xml:space="preserve">Gia hỏa Thanh Lang Kỵ cũng không phải thứ gì tốt. Đi ra ngoài săn bắn người sống sót, trừ muốn nữ nhân ra thì có thể tìm được lương thực mới, ngoài Liệt Thiên Dương ra thì những hàng mới khó mà tới tay của bọn họ. Cũng có người quản không được tiểu đệ của mình, đem nữ nhân xinh đẹp chà đạp. Nhưng nếu như là nữ nhân bình thường thì Liệt Thiên Dương phát hiện thì cũng bỏ đi, nếu như bị Liệt Thiên Dương phát hiện gia hỏa nào chà đạp nữ nhân xinh đẹp thì Liệt Thiên Dương sẽ lột da kẻ đó, sau đó làm thịt ăn.</w:t>
      </w:r>
    </w:p>
    <w:p>
      <w:pPr>
        <w:pStyle w:val="Compact"/>
      </w:pPr>
      <w:r>
        <w:t xml:space="preserve">Mỗi một lần nhân viên cướp bóc đi ra ngoài, những tên phần tử vũ trang ở Thanh Lang Kỵ đều vô cùng thích đi ra ngoài.</w:t>
      </w:r>
      <w:r>
        <w:br w:type="textWrapping"/>
      </w:r>
      <w:r>
        <w:br w:type="textWrapping"/>
      </w:r>
    </w:p>
    <w:p>
      <w:pPr>
        <w:pStyle w:val="Heading2"/>
      </w:pPr>
      <w:bookmarkStart w:id="265" w:name="chương-243-miểu-sát-mặt-thẹo."/>
      <w:bookmarkEnd w:id="265"/>
      <w:r>
        <w:t xml:space="preserve">243. Chương 243: Miểu Sát Mặt Thẹo.</w:t>
      </w:r>
    </w:p>
    <w:p>
      <w:pPr>
        <w:pStyle w:val="Compact"/>
      </w:pPr>
      <w:r>
        <w:br w:type="textWrapping"/>
      </w:r>
      <w:r>
        <w:br w:type="textWrapping"/>
      </w:r>
    </w:p>
    <w:p>
      <w:pPr>
        <w:pStyle w:val="BodyText"/>
      </w:pPr>
      <w:r>
        <w:t xml:space="preserve">Cho dù nữ nhân xinh đẹp nhất cũng muốn hiến cho Liệt Thiên Dương, những nữ nhân khác chà đạp thì chà đạp, ở chỗ này không ai đi quản chuyện này.</w:t>
      </w:r>
    </w:p>
    <w:p>
      <w:pPr>
        <w:pStyle w:val="BodyText"/>
      </w:pPr>
      <w:r>
        <w:t xml:space="preserve">Thời điểm đám Thanh Lang Kỵ chửi ầm lên thì Nhạc Trọng từ trong hẻm lao ra ngoài như điện, trước tiên phát động kỹ năng Khủng Cụ Thuật</w:t>
      </w:r>
    </w:p>
    <w:p>
      <w:pPr>
        <w:pStyle w:val="BodyText"/>
      </w:pPr>
      <w:r>
        <w:t xml:space="preserve">Uy áp tinh thần cuồng bạo từ trong cơ thể của Nhạc Trọng khuếch tán ra ngoài, bao phủ hai mươi lăm tên Thanh Lang Kỵ.</w:t>
      </w:r>
    </w:p>
    <w:p>
      <w:pPr>
        <w:pStyle w:val="BodyText"/>
      </w:pPr>
      <w:r>
        <w:t xml:space="preserve">Dưới uy áp tinh thần khủng bố của Nhạc Trọng bao phủ, hai mươi bốn tên Thanh Lang Kỵ trực tiếp bị dọa sợ ngất đi.</w:t>
      </w:r>
    </w:p>
    <w:p>
      <w:pPr>
        <w:pStyle w:val="BodyText"/>
      </w:pPr>
      <w:r>
        <w:t xml:space="preserve">Tên mặt thẹo nhanh chóng phát động kỹ năng cấp ba người sói cuồng hóa, trong nháy mắt thì vô số bộ lông dày đặc trong cơ thể của hắn dài ra, trong miệng hắn cũng hiện ra hàm răng sói sắc bén, hai tay của hắn cũng có móng vuốt dài ra, thân thể cơ bắp của hắn vô cùng cứng rắn, một đám cơ bắp nổi gân xanh hiện ra ngoài, cơ bắp căng cứng lồi ra ngoài.</w:t>
      </w:r>
    </w:p>
    <w:p>
      <w:pPr>
        <w:pStyle w:val="BodyText"/>
      </w:pPr>
      <w:r>
        <w:t xml:space="preserve">Kỹ năng cấp ba người sói cuồng hóa, hắn có thể biến thành một người sói, sáu đại thuộc tính tăng lên trên phạm vi lớn, sau khi phát động kỹ năng này thì hắn chính là kỹ năng hình người. Hơn nữa trong lúc cường hóa làm người sói thì không cách nào sử dụng kỹ năng nào khác. Mặc dù như thế đây cũng là kỹ năng cường đại.</w:t>
      </w:r>
    </w:p>
    <w:p>
      <w:pPr>
        <w:pStyle w:val="BodyText"/>
      </w:pPr>
      <w:r>
        <w:t xml:space="preserve">Mặt thẹo dụa vào kỹ năng này mà thăng lên cấp 20, hắn lại tăng hai điểm kỹ năng vào kỹ năng này, kỹ năng người sói cuồng hóa đã duy trì trong mười phút, hơn nữa trong lúc cường hóa thì đạn 9 li không cách nào làm gì được hắn. Sau khi cuồng hóa thì hắn có kháng tính cường đại, ngăn cản được Khủng Cụ Thuật của Nhạc Trọng.</w:t>
      </w:r>
    </w:p>
    <w:p>
      <w:pPr>
        <w:pStyle w:val="BodyText"/>
      </w:pPr>
      <w:r>
        <w:t xml:space="preserve">Nhạc Trọng thời điểm phát động Khủng Cụ Thuật thì tốc độ tăng nhanh tới mức tận cùng, huy động ám ma đao hóa thành hóa thành một đạo lưu quang chém về tên mặt thẹo.</w:t>
      </w:r>
    </w:p>
    <w:p>
      <w:pPr>
        <w:pStyle w:val="BodyText"/>
      </w:pPr>
      <w:r>
        <w:t xml:space="preserve">Nhạc Trọng có tốc độ gâp bảy lên người bình thường nên vô cùng hung mãnh, mặt thẹo biến thân người sói cũng chỉ kịp dùng tay phải che cổ của mình lại mà thôi.</w:t>
      </w:r>
    </w:p>
    <w:p>
      <w:pPr>
        <w:pStyle w:val="BodyText"/>
      </w:pPr>
      <w:r>
        <w:t xml:space="preserve">Ánh đao hiện ra, trong mắt của mặt thẹo hiện ra thần sắc kinh hãi, yếu hầu của hắn động động giống như muốn nói cái gì đó. Sau một khắc thì đầu và cánh tay phải của hắn rơi xuống, máu tươi từ hai miệng vết thương phóng lên trời, tạo thành vũng máu to.</w:t>
      </w:r>
    </w:p>
    <w:p>
      <w:pPr>
        <w:pStyle w:val="BodyText"/>
      </w:pPr>
      <w:r>
        <w:t xml:space="preserve">Chính diện tương bác thì mặt thẹo biết rõ ám ma đao trong tay của Nhạc Trọng sắc bén, Nhạc Trọng muốn giết chết hắn cần ít nhất là mười chiêu. Nhưng mà dưới tình huống đánh lén thì mặt thẹo đối với Nhạc Trọng không hiểu cái gì cả, Nhạc Trọng rõ hắn như lòng bàn tay, thực lực lại cách nhau quá xa Nhạc Trọng cho nên miểu sát không thành vấn đề.</w:t>
      </w:r>
    </w:p>
    <w:p>
      <w:pPr>
        <w:pStyle w:val="BodyText"/>
      </w:pPr>
      <w:r>
        <w:t xml:space="preserve">Tiêu diệt mặt thẹo, Nhạc Trọng đi tới trước mặt đám Thanh Lang Kỵ bị Khủng Cụ Thuật chấn choáng và dùng ám ma đao sắc bén chém đầu của bọn chúng.</w:t>
      </w:r>
    </w:p>
    <w:p>
      <w:pPr>
        <w:pStyle w:val="BodyText"/>
      </w:pPr>
      <w:r>
        <w:t xml:space="preserve">Sau khi làm xong tất cả Nhạc Trọng mới trở lại lục lọi bên người của mặt thẹo, gỡ trang bị hệ thống thần ma trên người của mặt thẹo.</w:t>
      </w:r>
    </w:p>
    <w:p>
      <w:pPr>
        <w:pStyle w:val="BodyText"/>
      </w:pPr>
      <w:r>
        <w:t xml:space="preserve">Trên người của mặt thẹo chỉ có Phảng Chế Đường Đao, một đôi bao tay trắng, một đôi giày cường hóa, một bộ phòng hộ phục cấp 2, còn có bảo vật cấp ba chiếc nhẫn lực lượng.</w:t>
      </w:r>
    </w:p>
    <w:p>
      <w:pPr>
        <w:pStyle w:val="BodyText"/>
      </w:pPr>
      <w:r>
        <w:t xml:space="preserve">- Chiếc nhẫn lực lượng này cho Trác Nhã Đồng dùng tốt.</w:t>
      </w:r>
    </w:p>
    <w:p>
      <w:pPr>
        <w:pStyle w:val="BodyText"/>
      </w:pPr>
      <w:r>
        <w:t xml:space="preserve">Nhạc Trọng thu toàn bộ trang bị thần ma lại và nghĩ thầm.</w:t>
      </w:r>
    </w:p>
    <w:p>
      <w:pPr>
        <w:pStyle w:val="BodyText"/>
      </w:pPr>
      <w:r>
        <w:t xml:space="preserve">Trong hệ thống thần ma trừ một ít bảo vật đặc thù ra, cùng một loại bảo vật không có hiệu quả điệp gia, Nhạc Trọng đã có một chiếc nhẫn lực lượng, chiếc nhẫn này với Nhạc Trọng không có gì, tặng cho Trác Nhã Đồng là tốt.</w:t>
      </w:r>
    </w:p>
    <w:p>
      <w:pPr>
        <w:pStyle w:val="BodyText"/>
      </w:pPr>
      <w:r>
        <w:t xml:space="preserve">Vô thanh vô tức toàn diệt một đội ngũ Thanh Lang Kỵ, Nhạc Trọng trở lại bên người của Hùng Chính đang giám thị biệt thự.</w:t>
      </w:r>
    </w:p>
    <w:p>
      <w:pPr>
        <w:pStyle w:val="BodyText"/>
      </w:pPr>
      <w:r>
        <w:t xml:space="preserve">Hùng Chính nhìn thấy Nhạc Trọng lẻ loi một mình trở về, trong mắt hiện ra thần sắc không thể tin nổi, nói:</w:t>
      </w:r>
    </w:p>
    <w:p>
      <w:pPr>
        <w:pStyle w:val="BodyText"/>
      </w:pPr>
      <w:r>
        <w:t xml:space="preserve">- Lão đại, bọn người mặt thẹo bị ngài tiêu diệt rồi?</w:t>
      </w:r>
    </w:p>
    <w:p>
      <w:pPr>
        <w:pStyle w:val="BodyText"/>
      </w:pPr>
      <w:r>
        <w:t xml:space="preserve">Nhạc Trọng cẩn thận nhìn chằm chằm vào hướng của biệt thự và không quan tâm nói ra:</w:t>
      </w:r>
    </w:p>
    <w:p>
      <w:pPr>
        <w:pStyle w:val="BodyText"/>
      </w:pPr>
      <w:r>
        <w:t xml:space="preserve">- Ân! Tôi đã giải quyết bọn chúng rồi.</w:t>
      </w:r>
    </w:p>
    <w:p>
      <w:pPr>
        <w:pStyle w:val="BodyText"/>
      </w:pPr>
      <w:r>
        <w:t xml:space="preserve">Trong biệt thự, còn có hơn một trăm bảy mươi lăm tên Thanh Lang Kỵ, đây mới là đại địch của Nhạc Trọng.</w:t>
      </w:r>
    </w:p>
    <w:p>
      <w:pPr>
        <w:pStyle w:val="BodyText"/>
      </w:pPr>
      <w:r>
        <w:t xml:space="preserve">Nghe được Nhạc Trọng nói vậy thì sắc mặt của Hùng Chính cùng đám phần tử vũ trang khác hiện ra nét kính sợ, loại này chuyện vô thanh vô tức tiêu diệt hai mươi lăm tênThanh Lang Kỵ này đã vượt qua tưởng tượng của bọn họ rồi.</w:t>
      </w:r>
    </w:p>
    <w:p>
      <w:pPr>
        <w:pStyle w:val="BodyText"/>
      </w:pPr>
      <w:r>
        <w:t xml:space="preserve">Nhạc Trọng cẩn thận từng li từng tí đi quanh biệt thự vài vòng, cho dù hắn nhìn thế nào cũng không thây góc chết của biệt thự. Trong khu biệt thự kia khắp nơi đều là ngọn đèn, còn có nhiều trạm gác không ngừng tuần tra, một đống lớn trạm gác ngầm, muốn vô thanh vô tức tiềm hành vào thì dùng kỹ năng và năng lực của Nhạc Trọng là không có khả năng.</w:t>
      </w:r>
    </w:p>
    <w:p>
      <w:pPr>
        <w:pStyle w:val="BodyText"/>
      </w:pPr>
      <w:r>
        <w:t xml:space="preserve">- Không thể đợi lát nữa, chờ đợi thêm nữa thì bọn chúng sẽ có phòng bị.</w:t>
      </w:r>
    </w:p>
    <w:p>
      <w:pPr>
        <w:pStyle w:val="BodyText"/>
      </w:pPr>
      <w:r>
        <w:t xml:space="preserve">Nhạc Trọng rốt cục quyết định, nhìn qua bọn người Hùng Chính và phân phó.</w:t>
      </w:r>
    </w:p>
    <w:p>
      <w:pPr>
        <w:pStyle w:val="BodyText"/>
      </w:pPr>
      <w:r>
        <w:t xml:space="preserve">- Các người nên phân tán ra, bắn tỉa các hướng của biệt thự, sau khi bắn thì tần suất xạ kích không nên cao, chỉ cần hấp dẫn hỏa lực là được. Còn lại giao cho tôi giải quyết. Chờ sau khi tôi nổ súng thì các người nổ súng.</w:t>
      </w:r>
    </w:p>
    <w:p>
      <w:pPr>
        <w:pStyle w:val="BodyText"/>
      </w:pPr>
      <w:r>
        <w:t xml:space="preserve">-Biết rõ lão đại!</w:t>
      </w:r>
    </w:p>
    <w:p>
      <w:pPr>
        <w:pStyle w:val="BodyText"/>
      </w:pPr>
      <w:r>
        <w:t xml:space="preserve">Hùng Chính nhìn qua Nhạc Trọng gật gật đầu, sau đó chỉ huy năm tên đội viên đi ra.</w:t>
      </w:r>
    </w:p>
    <w:p>
      <w:pPr>
        <w:pStyle w:val="BodyText"/>
      </w:pPr>
      <w:r>
        <w:t xml:space="preserve">Trương Ngưu Giang cũng mang theo đội viên đi ra.</w:t>
      </w:r>
    </w:p>
    <w:p>
      <w:pPr>
        <w:pStyle w:val="BodyText"/>
      </w:pPr>
      <w:r>
        <w:t xml:space="preserve">Nhạc Trọng mang theo bạch cốt leo lên một đại thụ cao hơn một trăm mét, tay trái lật một cái hiện ra súng máy hạng nặng.</w:t>
      </w:r>
    </w:p>
    <w:p>
      <w:pPr>
        <w:pStyle w:val="BodyText"/>
      </w:pPr>
      <w:r>
        <w:t xml:space="preserve">Hai đội viên Thanh Lang Kỵ tuần tra hiện ra trong mắt, Nhạc Trọng bóp cò, trong nháy mắt súng máy hạng nặng bắn ra tia lửa, đem hai mươi bốn tên đội viện Thanh Lang Kỵ bao phủ vào trong.</w:t>
      </w:r>
    </w:p>
    <w:p>
      <w:pPr>
        <w:pStyle w:val="BodyText"/>
      </w:pPr>
      <w:r>
        <w:t xml:space="preserve">Viên đạn này đường kính rất lớn, đem một gã đội viên Thanh Lang Kỵ bắn xuyên qua hoặc bắn ngang người, hoặc trực tiếp bắn nát đầu hoặc xé nát đám Thanh Lang Kỵ này.</w:t>
      </w:r>
    </w:p>
    <w:p>
      <w:pPr>
        <w:pStyle w:val="BodyText"/>
      </w:pPr>
      <w:r>
        <w:t xml:space="preserve">Giống như một tầng huyết vũ, Nhạc Trọng đột nhiên điên bắn phá thì cái hai mươi bốn tên đội viên Thanh Lang Kỵ không kịp đề phòng cho nên bị biến thành thi thể.</w:t>
      </w:r>
    </w:p>
    <w:p>
      <w:pPr>
        <w:pStyle w:val="BodyText"/>
      </w:pPr>
      <w:r>
        <w:t xml:space="preserve">Súng máy hạng nặng này chính là hung khí giết chóc tang thi, đối phó nhân loại tự nhiên dễ dàng.</w:t>
      </w:r>
    </w:p>
    <w:p>
      <w:pPr>
        <w:pStyle w:val="BodyText"/>
      </w:pPr>
      <w:r>
        <w:t xml:space="preserve">Nhạc Trọng bắn phá tiêu diệt hai mươi bốn tên Thanh Lang Kỵ, tiếng súng chói tai quanh quẩn trong khu vực, trong biệt thự cũng vang lên tiếng chuông cảnh báo.</w:t>
      </w:r>
    </w:p>
    <w:p>
      <w:pPr>
        <w:pStyle w:val="BodyText"/>
      </w:pPr>
      <w:r>
        <w:t xml:space="preserve">Những trạm gác ngầm ở các nơi bí ẩn điên cuồng xạ kích vào Nhạc Trọng bên này, viên đạn bắn vào tán cây, mà Nhạc Trọng đã sớm đổi vị trí rồi.</w:t>
      </w:r>
    </w:p>
    <w:p>
      <w:pPr>
        <w:pStyle w:val="BodyText"/>
      </w:pPr>
      <w:r>
        <w:t xml:space="preserve">- Bạch cốt, giết sạch bọn chúng.</w:t>
      </w:r>
    </w:p>
    <w:p>
      <w:pPr>
        <w:pStyle w:val="BodyText"/>
      </w:pPr>
      <w:r>
        <w:t xml:space="preserve">Nhạc Trọng đổi một vị trí và ra lệnh cho bạch cốt hành động.</w:t>
      </w:r>
    </w:p>
    <w:p>
      <w:pPr>
        <w:pStyle w:val="BodyText"/>
      </w:pPr>
      <w:r>
        <w:t xml:space="preserve">Bạch cốt cầm búa lớn trong tay, giống như mũi tên lao thẳng vào trạm gác ngầm..</w:t>
      </w:r>
    </w:p>
    <w:p>
      <w:pPr>
        <w:pStyle w:val="BodyText"/>
      </w:pPr>
      <w:r>
        <w:t xml:space="preserve">- Đồ ngốc!</w:t>
      </w:r>
    </w:p>
    <w:p>
      <w:pPr>
        <w:pStyle w:val="BodyText"/>
      </w:pPr>
      <w:r>
        <w:t xml:space="preserve">Những tên đội viên trong trạm gác ngầm nhìn thấy bạch cốt lao tới thì trên mặt hiện ra nụ cười, điên cuồng bắn phá bạch cốt.</w:t>
      </w:r>
    </w:p>
    <w:p>
      <w:pPr>
        <w:pStyle w:val="BodyText"/>
      </w:pPr>
      <w:r>
        <w:t xml:space="preserve">Sau một khắc sắc mặt của đám đội viên này biến thành tro tàn, viên đạn của chúng bắn lên người của bạch cốt bị bắn ra ngoài. Bạch cốt đưa bàn tay lớn ra, ba gai xương mãnh liệt bắn ra ngoài, đâm thủng đầu lâu của ba tên đội viên, nhuốm xương nhuộm máu rút về và bắn vào đám người khác.</w:t>
      </w:r>
    </w:p>
    <w:p>
      <w:pPr>
        <w:pStyle w:val="BodyText"/>
      </w:pPr>
      <w:r>
        <w:t xml:space="preserve">Hùng Chính, Trương Ngưu Giang cũng nhao nhao xạ kích vào khu biệt thự.</w:t>
      </w:r>
    </w:p>
    <w:p>
      <w:pPr>
        <w:pStyle w:val="Compact"/>
      </w:pPr>
      <w:r>
        <w:t xml:space="preserve">Hùng Chính, Trương Ngưu Giang xạ kích, mà Hùng Chính, Trương Ngưu Giang chính là tiểu đầu mục của Thanh Lang Kỵ lúc trước. Những người này xạ kích không kém. Dù sao bọn họ không giống như Nhạc Trọng có can đảm chiến đấu khoảng cách gần, nhưng mà tiếng súng vang lên từ bốn phương tám hướng thì hình thành biểu hiện giả dối có nhiều người đang cường công biệt thự.</w:t>
      </w:r>
      <w:r>
        <w:br w:type="textWrapping"/>
      </w:r>
      <w:r>
        <w:br w:type="textWrapping"/>
      </w:r>
    </w:p>
    <w:p>
      <w:pPr>
        <w:pStyle w:val="Heading2"/>
      </w:pPr>
      <w:bookmarkStart w:id="266" w:name="chương-244-cường-công-khu-biệt-thự"/>
      <w:bookmarkEnd w:id="266"/>
      <w:r>
        <w:t xml:space="preserve">244. Chương 244: Cường Công Khu Biệt Thự</w:t>
      </w:r>
    </w:p>
    <w:p>
      <w:pPr>
        <w:pStyle w:val="Compact"/>
      </w:pPr>
      <w:r>
        <w:br w:type="textWrapping"/>
      </w:r>
      <w:r>
        <w:br w:type="textWrapping"/>
      </w:r>
    </w:p>
    <w:p>
      <w:pPr>
        <w:pStyle w:val="BodyText"/>
      </w:pPr>
      <w:r>
        <w:t xml:space="preserve">Làm cho đám Thanh Lang Kỵ trong biệt thự không thể không nấp vào, đưa súng điên cuồng bắn trả ra bên ngoài.</w:t>
      </w:r>
    </w:p>
    <w:p>
      <w:pPr>
        <w:pStyle w:val="BodyText"/>
      </w:pPr>
      <w:r>
        <w:t xml:space="preserve">Tuy bọn người Hùng Chính, Trương Ngưu Giang giết người không nhiều lắm, tuy nhiên lại trợ giúp Nhạc Trọng kiềm chế đại bộ phận hỏa lực và lực chú ý của Thanh Lang Kỵ.</w:t>
      </w:r>
    </w:p>
    <w:p>
      <w:pPr>
        <w:pStyle w:val="BodyText"/>
      </w:pPr>
      <w:r>
        <w:t xml:space="preserve">Bạch cốt chém giết sáu tên trạm gác ngầm xong, một góc của Thanh Lang Kỵ đã bị nó và Nhạc Trọng liên thủ giết chết.</w:t>
      </w:r>
    </w:p>
    <w:p>
      <w:pPr>
        <w:pStyle w:val="BodyText"/>
      </w:pPr>
      <w:r>
        <w:t xml:space="preserve">Nhạc Trọng một đao chém đứt lưới sắt cản đường, cùng bạch cốt tiến vào căn biệt thự ở gần nhất. Nhạc Trọng từ trong miệng của Hùng Chính biết được những biệt thự nhỏ chính là nơi ở của thành viên Thanh Lang Kỵ.</w:t>
      </w:r>
    </w:p>
    <w:p>
      <w:pPr>
        <w:pStyle w:val="BodyText"/>
      </w:pPr>
      <w:r>
        <w:t xml:space="preserve">Những tên Thanh Lang Kỵ cũng cần nghỉ ngơi, mà những Thanh Lang Kỵ tuần tra bên ngoài có gần trăm người, Thanh Lang Kỵ còn lại sẽ nghỉ ngơi trong biệt thự.</w:t>
      </w:r>
    </w:p>
    <w:p>
      <w:pPr>
        <w:pStyle w:val="BodyText"/>
      </w:pPr>
      <w:r>
        <w:t xml:space="preserve">Nhạc Trọng bộc phát tốc độ gấp bảy lần người bình thường, khoảng cách một trăm năm mươi mét hắn chỉ cần sáu giây là hoàn thành xung trận ngựa lên trước xông vào trong biệt thự.</w:t>
      </w:r>
    </w:p>
    <w:p>
      <w:pPr>
        <w:pStyle w:val="BodyText"/>
      </w:pPr>
      <w:r>
        <w:t xml:space="preserve">Trong đại sảnh của biệt thự tràn ngập rượu thối, mồ hôi bẩn, còn có mùi thúi. Hai mươi mấy nữ nhân đang vô lực nằm trên mặt đất, trên ghế sa ***, trên mặt bàn, trên người có dịch nhờn màu trắng tanh hôi.</w:t>
      </w:r>
    </w:p>
    <w:p>
      <w:pPr>
        <w:pStyle w:val="BodyText"/>
      </w:pPr>
      <w:r>
        <w:t xml:space="preserve">Đại bộ phận Thanh Lang Kỵ đều ngủ say sưa ở đây, chỉ có hai ba tên Thanh Lang Kỵ có tính cảnh giác cao ngủ cũng mặc quần áo, bọn chúng nhìn thấy Nhạc Trọng xông tới thì trong mắt hiện ra thần sắc kinh hãi.</w:t>
      </w:r>
    </w:p>
    <w:p>
      <w:pPr>
        <w:pStyle w:val="BodyText"/>
      </w:pPr>
      <w:r>
        <w:t xml:space="preserve">Nhạc Trọng lúc này đã đổi qua súng tiểu liên, hắn không nói hai lời bắn phá vào mấy tên Thanh Lang Kỵ và biến chúng thành cái sàng.</w:t>
      </w:r>
    </w:p>
    <w:p>
      <w:pPr>
        <w:pStyle w:val="BodyText"/>
      </w:pPr>
      <w:r>
        <w:t xml:space="preserve">Tiêu diệt ba tên Thanh Lang Kỵ này thì Nhạc Trọng đi nhanh vào trong lầu trên phòng.</w:t>
      </w:r>
    </w:p>
    <w:p>
      <w:pPr>
        <w:pStyle w:val="BodyText"/>
      </w:pPr>
      <w:r>
        <w:t xml:space="preserve">Trừ đại sảnh có cảnh dâm dục như vậy, đại bộ phận Thanh Lang Kỵ đều ở trong lầu hai.</w:t>
      </w:r>
    </w:p>
    <w:p>
      <w:pPr>
        <w:pStyle w:val="BodyText"/>
      </w:pPr>
      <w:r>
        <w:t xml:space="preserve">Nhạc Trọng vừa mới xông vào lầu hai, bạch cốt cũng xông vào đại sảnh biệt thự, nó nhìn qua nhân loại đang ngủ trong sảnh, hai mắt chớp động linh hồn ma hỏa kỳ dị, một gai xương bắn ra ngoài xuyên thủng đầu của mấy tên Thanh Lang Kỵ.</w:t>
      </w:r>
    </w:p>
    <w:p>
      <w:pPr>
        <w:pStyle w:val="BodyText"/>
      </w:pPr>
      <w:r>
        <w:t xml:space="preserve">Nhạc Trọng xông lên lầu hai, một đao chặt đứt cánh cửa bị đóng kín, một cước đá cửa phòng, hắn đi vào trong và điên cuồng bắn phá, đem những tên Thanh Lang Kỵ đang nằm ngủ tiêu diệt.</w:t>
      </w:r>
    </w:p>
    <w:p>
      <w:pPr>
        <w:pStyle w:val="BodyText"/>
      </w:pPr>
      <w:r>
        <w:t xml:space="preserve">Một cửa phòng bị Nhạc Trọng đá văng ra thì mấy tên Thanh Lang Kỵ đang ngũ cũng bị Nhạc Trọng giết chết. Những Thanh Lang Kỵ này nếu còn thức đối với Nhạc Trọng còn có chút uy hiếp, ngủ thì không là cái gì cả.</w:t>
      </w:r>
    </w:p>
    <w:p>
      <w:pPr>
        <w:pStyle w:val="BodyText"/>
      </w:pPr>
      <w:r>
        <w:t xml:space="preserve">Nhạc Trọng nhanh chóng đi xuống, cho dù nam nữ trong đại sảnh cũng bị bạch cốt giải quyết.</w:t>
      </w:r>
    </w:p>
    <w:p>
      <w:pPr>
        <w:pStyle w:val="BodyText"/>
      </w:pPr>
      <w:r>
        <w:t xml:space="preserve">Tiêu diệt Thanh Lang Kỵ trong biệt thự này, Nhạc Trọng cần đối mặt địch nhân cũng nhiều hơn, hắn lập tức mang theo bạch cốt lao ra khỏi biệt thự này.</w:t>
      </w:r>
    </w:p>
    <w:p>
      <w:pPr>
        <w:pStyle w:val="BodyText"/>
      </w:pPr>
      <w:r>
        <w:t xml:space="preserve">Vừa ra khỏi biệt thự, Nhạc Trọng đã nhìn thấy một đám Thanh Lang Kỵ đi tới tiếp viện.</w:t>
      </w:r>
    </w:p>
    <w:p>
      <w:pPr>
        <w:pStyle w:val="BodyText"/>
      </w:pPr>
      <w:r>
        <w:t xml:space="preserve">Nhạc Trọng lập tức phát động Hợp Thể Phòng Hộ Thuật, bạch cốt hóa thành hào quang bao phủ bên ngoài thân thể của hắn, hình thành một tầng cốt giáp bao trùm toàn thân của hắn.</w:t>
      </w:r>
    </w:p>
    <w:p>
      <w:pPr>
        <w:pStyle w:val="BodyText"/>
      </w:pPr>
      <w:r>
        <w:t xml:space="preserve">Nhạc Trọng giơ súng tiểu liên lên và điên cuồng bắn phá vào Thanh Lang Kỵ, viên đạn dày đặc đem bốn tên Thanh Lang Kỵ bắn ngã xuống đất.</w:t>
      </w:r>
    </w:p>
    <w:p>
      <w:pPr>
        <w:pStyle w:val="BodyText"/>
      </w:pPr>
      <w:r>
        <w:t xml:space="preserve">Số Thanh Lang Kỵ còn lại cũng bắn qua phía Nhạc Trọng, cũng có kẻ tìm công sự né tránh.</w:t>
      </w:r>
    </w:p>
    <w:p>
      <w:pPr>
        <w:pStyle w:val="BodyText"/>
      </w:pPr>
      <w:r>
        <w:t xml:space="preserve">Mỗi viên đạn bắn lên cốt giáp của Nhạc Trọng đều bị cốt giáp ngăn cản, không cách nào tạo thành uy hiếp với Nhạc Trọng.</w:t>
      </w:r>
    </w:p>
    <w:p>
      <w:pPr>
        <w:pStyle w:val="BodyText"/>
      </w:pPr>
      <w:r>
        <w:t xml:space="preserve">Nhạc Trọng giống như chiếc xe tăng không ngừng bắn giêt đám Thanh Lang Kỵ, hắn bắn tỉa vào bọn chúng, mỗi một lần bắn ra là một tên Thanh Lang Kỵ bị tiêu diệt. Không bao lâu thì đội Thanh Lang Kỵ này bị hắn tiêu diệt toàn bộ.</w:t>
      </w:r>
    </w:p>
    <w:p>
      <w:pPr>
        <w:pStyle w:val="BodyText"/>
      </w:pPr>
      <w:r>
        <w:t xml:space="preserve">Tiêu diệt đội Thanh Lang Kỵ này xong thì Nhạc Trọng đi nhanh hướng qua phía Thanh Lang Kỵ đang dây dưa với bọn người Trương Ngưu Giang. Hắn muốn giải quyết toàn bộ đám Thanh Lang Kỵ này mới đi đối phó thủ lĩnh Thanh Phong Trại Liệt Thiên Dương.</w:t>
      </w:r>
    </w:p>
    <w:p>
      <w:pPr>
        <w:pStyle w:val="BodyText"/>
      </w:pPr>
      <w:r>
        <w:t xml:space="preserve">Thực lực của Liệt Thiên Dương thì Nhạc Trọng chỉ biết là rất mạnh, nhưng lại không biết manh tới mức nào. Hắn cũng không muốn giao thủ lưỡng bại câu thương với Liệt Thiên Dương rồi bị một tên Thanh Lang Kỵ cắt đầu.</w:t>
      </w:r>
    </w:p>
    <w:p>
      <w:pPr>
        <w:pStyle w:val="BodyText"/>
      </w:pPr>
      <w:r>
        <w:t xml:space="preserve">Được cốt giáp bao phủ, Nhạc Trọng giống như xe tăng hình người, ttrước tiên dùng súng tiểu liên bắn giết đám Thanh Lang Kỵ cầm súng máy, sau đó tùy ý đồ sát những tên đội viên Thanh Lang Kỵ bình thường, thân hình hắn chớp động, mỗi một lần bắn tỉa đều lấy mạng của một gã Thanh Lang Kỵ. Những viên đạn bắn trúng người của Nhạc Trọng đều bị cốt giáp ngăn cản, làm cho đám Thanh Lang Kỵ tuyệt vọng không thôi.</w:t>
      </w:r>
    </w:p>
    <w:p>
      <w:pPr>
        <w:pStyle w:val="BodyText"/>
      </w:pPr>
      <w:r>
        <w:t xml:space="preserve">Đang đồ sát đám Thanh Lang Kỵ chỉ còn lại hai mươi mấy tên, Nhạc Trọng đột nhiên cảm thấy dự cảm nguy hiểm hiện ra trong lòng, hắn lập tức lui ra sau hai ba bước.</w:t>
      </w:r>
    </w:p>
    <w:p>
      <w:pPr>
        <w:pStyle w:val="BodyText"/>
      </w:pPr>
      <w:r>
        <w:t xml:space="preserve">Phanh một tiếng súng nổ vang, một viên đạn xuyên giáp bắn thẳng vào ngực của Nhạc Trọng, xuyên thủng cốt giáp của Nhạc Trọng và chạm vào da chuột vương trên người Nhạc Trọng, khi lực lượng hao hết mới lưu lại một vêt trắng.</w:t>
      </w:r>
    </w:p>
    <w:p>
      <w:pPr>
        <w:pStyle w:val="BodyText"/>
      </w:pPr>
      <w:r>
        <w:t xml:space="preserve">Bản thân Nhạc Trọng giống như bị một tên cao thủ tuyệt thế đánh bay năm sáu thước, phun ra một ngụm máu tươi.</w:t>
      </w:r>
    </w:p>
    <w:p>
      <w:pPr>
        <w:pStyle w:val="BodyText"/>
      </w:pPr>
      <w:r>
        <w:t xml:space="preserve">Nếu như không có cốt giáp, da chuột vương phòng ngự, Nhạc Trọng ăn một viên đạn này thì tuyệt đối đã chết. Mặc dù có cốt giáp và da chuột vương và rắn nước, phòng hộ phục cấp ba bảo hộ, Nhạc Trọng vẫn bị vết thương nhe. Đồng thời nếu không phải cường độ thân thể của Nhạc Trọng cao tới 49 điểm, mặc dù có rất nhiều phòng hộ thì hắn cũng bị gãy xương.</w:t>
      </w:r>
    </w:p>
    <w:p>
      <w:pPr>
        <w:pStyle w:val="BodyText"/>
      </w:pPr>
      <w:r>
        <w:t xml:space="preserve">Nhạc Trọng mỗi lần bị đánh bay thì có nhiều viên đạn bắn tới, nhưng mà bị cốt giáp ngăn cản bên ngoài.</w:t>
      </w:r>
    </w:p>
    <w:p>
      <w:pPr>
        <w:pStyle w:val="BodyText"/>
      </w:pPr>
      <w:r>
        <w:t xml:space="preserve">- Mình thật chủ quan, bắn tỉa quá lợi hại.</w:t>
      </w:r>
    </w:p>
    <w:p>
      <w:pPr>
        <w:pStyle w:val="BodyText"/>
      </w:pPr>
      <w:r>
        <w:t xml:space="preserve">Nhạc Trọng dùng đạn súng trường xạ kích lại, nhanh chóng lăn một vòng nấp vào chỗ khuất, miệng lớn nuốt cỏ cứu mạng, hắn muốn chữa nội thương.</w:t>
      </w:r>
    </w:p>
    <w:p>
      <w:pPr>
        <w:pStyle w:val="BodyText"/>
      </w:pPr>
      <w:r>
        <w:t xml:space="preserve">Sau khi Nhạc Trọng mặc cốt giáp và vì muốn nhanh chóng tiêu diệt đội viên Thanh Lang Kỵ cho nên không kiêng nễ tiêu diệt Thanh Lang Kỵ. Tốc đột tàn sát như vậy rất nhanh, tuy nhiên lại làm mình bạo lộ ra trước mặt của người ta, làm hắn bị thương nhẹ</w:t>
      </w:r>
    </w:p>
    <w:p>
      <w:pPr>
        <w:pStyle w:val="BodyText"/>
      </w:pPr>
      <w:r>
        <w:t xml:space="preserve">- Không chết sao? Thật sự là một quái vật!</w:t>
      </w:r>
    </w:p>
    <w:p>
      <w:pPr>
        <w:pStyle w:val="BodyText"/>
      </w:pPr>
      <w:r>
        <w:t xml:space="preserve">Tên trung đội trưởng của Thanh Lang Kỵ có được kỹ năng cấp ba sở trường súng ngắm, là người cường hóa tên là Ngụy Ký, hắn đưa súng ngắm lên nhắm vào tim Nhạc Trọng mà bắn xong thì hít sâu một hơi. Hắn cực kỳ tự tin với bắn lén của mình, chỉ cần không người không cẩn cận thân thì trong Thanh Phong Trại trừ Liệt Thiên Dương ra, không có kẻ nào là đối thủ của hắn. Ngụy Ký nhược điểm duy nhất là cận chiến cực yếu, bốn tên chiến sĩ Thanh Lang Kỵ là có thể ở gần tiêu diệt hắn ngay.</w:t>
      </w:r>
    </w:p>
    <w:p>
      <w:pPr>
        <w:pStyle w:val="BodyText"/>
      </w:pPr>
      <w:r>
        <w:t xml:space="preserve">- Nhất định phải tiêu diệt tên bắn tỉa mới được.</w:t>
      </w:r>
    </w:p>
    <w:p>
      <w:pPr>
        <w:pStyle w:val="BodyText"/>
      </w:pPr>
      <w:r>
        <w:t xml:space="preserve">Nhạc Trọng nhìn chung quanh một vòng, giống như báo săn vậy, điên cuồng nổ súng bắn quét qua đường đi.</w:t>
      </w:r>
    </w:p>
    <w:p>
      <w:pPr>
        <w:pStyle w:val="BodyText"/>
      </w:pPr>
      <w:r>
        <w:t xml:space="preserve">Nương theo âm thanh đạn dày đặc, một ngọn đèn đường bị bắn nát bấy, khu vực này bỗng nhiên bị bóng tối bao phủ.</w:t>
      </w:r>
    </w:p>
    <w:p>
      <w:pPr>
        <w:pStyle w:val="BodyText"/>
      </w:pPr>
      <w:r>
        <w:t xml:space="preserve">- Đáng chết!</w:t>
      </w:r>
    </w:p>
    <w:p>
      <w:pPr>
        <w:pStyle w:val="BodyText"/>
      </w:pPr>
      <w:r>
        <w:t xml:space="preserve">Ngụy Ký nhìn thấy khu vực đó bị bóng tối bao phủ thì mắng một câu, không có tầm mắt, mặc dù hắn có thể trong phạm vi một ngàn mét bắn gãy một cây tăm nhưng cũng không có biện pháp với Nhạc Trọng được, bóng tối chính là nhược điểm của bắn tỉa.</w:t>
      </w:r>
    </w:p>
    <w:p>
      <w:pPr>
        <w:pStyle w:val="Compact"/>
      </w:pPr>
      <w:r>
        <w:t xml:space="preserve">Ngụy Ký nhanh chóng thu cây súng ngắm của mình lại, bắt đầu rút lui ra khỏi biệt thự này. Nếu là ban ngày thì hắn còn có thể dựa vào kỹ năng mà áp chế Nhạc Trọng, nhưng mà trong bóng tối thì hắn phải chết không thể nghi ngờ.</w:t>
      </w:r>
      <w:r>
        <w:br w:type="textWrapping"/>
      </w:r>
      <w:r>
        <w:br w:type="textWrapping"/>
      </w:r>
    </w:p>
    <w:p>
      <w:pPr>
        <w:pStyle w:val="Heading2"/>
      </w:pPr>
      <w:bookmarkStart w:id="267" w:name="chương-245-đánh-bại-liệt-thiên-dương.-1"/>
      <w:bookmarkEnd w:id="267"/>
      <w:r>
        <w:t xml:space="preserve">245. Chương 245: Đánh Bại Liệt Thiên Dương. (1)</w:t>
      </w:r>
    </w:p>
    <w:p>
      <w:pPr>
        <w:pStyle w:val="Compact"/>
      </w:pPr>
      <w:r>
        <w:br w:type="textWrapping"/>
      </w:r>
      <w:r>
        <w:br w:type="textWrapping"/>
      </w:r>
    </w:p>
    <w:p>
      <w:pPr>
        <w:pStyle w:val="BodyText"/>
      </w:pPr>
      <w:r>
        <w:t xml:space="preserve">Vô số đèn đường bị Nhạc Trọng bắn nát, cả khu vực bao phủ trong bóng tối.</w:t>
      </w:r>
    </w:p>
    <w:p>
      <w:pPr>
        <w:pStyle w:val="BodyText"/>
      </w:pPr>
      <w:r>
        <w:t xml:space="preserve">Nhạc Trọng trong bóng đêm giống như cá gặp nước, giống như u linh tàn sát chiến sĩ Thanh Lang Kỵ.</w:t>
      </w:r>
    </w:p>
    <w:p>
      <w:pPr>
        <w:pStyle w:val="BodyText"/>
      </w:pPr>
      <w:r>
        <w:t xml:space="preserve">Những tên chiến sĩ Thanh Lang Kỵ bỗng nhiên bị hắc ám bao phủ, lòng người bàng hoàng và không cách nào chống cự hữu hiệu, từng tên bị Nhạc Trọng giết chết.</w:t>
      </w:r>
    </w:p>
    <w:p>
      <w:pPr>
        <w:pStyle w:val="BodyText"/>
      </w:pPr>
      <w:r>
        <w:t xml:space="preserve">- Người nào dám can đảm đến Thanh Phong Trại của ta giương oai!</w:t>
      </w:r>
    </w:p>
    <w:p>
      <w:pPr>
        <w:pStyle w:val="BodyText"/>
      </w:pPr>
      <w:r>
        <w:t xml:space="preserve">Thời điểm Thanh Lang Kỵ bị Nhạc Trọng giết chỉ còn năm tên thì từ trong biệt thự có âm thanh tức giận gào thét, một tên nam nhân mặc đồ tây đen, cầm trong tay một cây pháp trượng màu xanh, đầu đội mũ màu xanh và khoát áo choàng, ăn mặc giày da màu xanh da trời, Liệt Thiên Dương giống như sao băng lao thẳng về phía Nhạc Trọng.</w:t>
      </w:r>
    </w:p>
    <w:p>
      <w:pPr>
        <w:pStyle w:val="BodyText"/>
      </w:pPr>
      <w:r>
        <w:t xml:space="preserve">Nhạc Trọng chỉ nhìn qua nam tử kia và bóp cò, lại bắn chết hai tên chiến sĩ Thanh Lang Kỵ thành cái sàng. Thân hình hắn chớp động, xuất hiện trong trận địa phòng thủ của ba tênThanh Lang Kỵ cuối cùng, hắn duỗi tay và gai xương bắn ra, đem đầu của ba tên Thanh Lang Kỵ đánh thủng.</w:t>
      </w:r>
    </w:p>
    <w:p>
      <w:pPr>
        <w:pStyle w:val="BodyText"/>
      </w:pPr>
      <w:r>
        <w:t xml:space="preserve">Đến tận đây, trong khu biệt thự ngoại trừ còn hơn mười tên Thanh Lang Kỵ đang ở xa ra thì tThanh Lang Kỵ đã bị Nhạc Trọng tiêu diệt.</w:t>
      </w:r>
    </w:p>
    <w:p>
      <w:pPr>
        <w:pStyle w:val="BodyText"/>
      </w:pPr>
      <w:r>
        <w:t xml:space="preserve">- Hỗn đản, mày đáng chết!</w:t>
      </w:r>
    </w:p>
    <w:p>
      <w:pPr>
        <w:pStyle w:val="BodyText"/>
      </w:pPr>
      <w:r>
        <w:t xml:space="preserve">Liệt Thiên Dương giận dữ, một đạo vòi rồng bao phủ người của hắn, tốc độ của hắn lại tăng lên ba phần, mấy hô hấp đã xuất hiện gần Nhạc Trọng trăm mét.</w:t>
      </w:r>
    </w:p>
    <w:p>
      <w:pPr>
        <w:pStyle w:val="BodyText"/>
      </w:pPr>
      <w:r>
        <w:t xml:space="preserve">Nhạc Trọng nhìn qua Liệt Thiên Dương lao nhanh tới và dùng súng tiểu liên nhắm vào Liệt Thiên Dương bắn điên cuồng.</w:t>
      </w:r>
    </w:p>
    <w:p>
      <w:pPr>
        <w:pStyle w:val="BodyText"/>
      </w:pPr>
      <w:r>
        <w:t xml:space="preserve">Vô số viên đạn vừa mới bắn vào người của Liệt Thiên Dương thì bị vòi rồng bao phủ lệch hướng.</w:t>
      </w:r>
    </w:p>
    <w:p>
      <w:pPr>
        <w:pStyle w:val="BodyText"/>
      </w:pPr>
      <w:r>
        <w:t xml:space="preserve">- Con sâu cái kiến đáng chết, bằng vào thủ đoạn này muốn tổn thương tao sao? Ta sẽ làm thịt mày!</w:t>
      </w:r>
    </w:p>
    <w:p>
      <w:pPr>
        <w:pStyle w:val="BodyText"/>
      </w:pPr>
      <w:r>
        <w:t xml:space="preserve">Liệt Thiên Dương dữ tợn cười cười, hắn huy động pháp trượng màu xanh và chỉ một ngón tay về phía Nhạc Trọng.</w:t>
      </w:r>
    </w:p>
    <w:p>
      <w:pPr>
        <w:pStyle w:val="BodyText"/>
      </w:pPr>
      <w:r>
        <w:t xml:space="preserve">Trong một chớp mắt, từng lưỡi đao gió màu xanh lăng không hiện ra, giống như phong bạo bắn về phía Nhạc Trọng.</w:t>
      </w:r>
    </w:p>
    <w:p>
      <w:pPr>
        <w:pStyle w:val="BodyText"/>
      </w:pPr>
      <w:r>
        <w:t xml:space="preserve">Trong nội tâm Nhạc Trọng cảm giác nguy hiểm không ngừng hiện ra, hắn cảm giác được nguy hiểm hàng lâm, sắc mặt của hắn đại biến, hắn lăn qua một tòa biệt thự.</w:t>
      </w:r>
    </w:p>
    <w:p>
      <w:pPr>
        <w:pStyle w:val="BodyText"/>
      </w:pPr>
      <w:r>
        <w:t xml:space="preserve">Tốc độ của lưỡi đao gió cực nhanh, tuy Nhạc Trọng né được đại bộ phận, nhưng vẫn có hai lưỡi đao gió chém lên vai của hắn. Lưỡi đao gió sắc bén chặt đứt cốt giáp trên người Nhạc Trọng và lưu lại một vết ngấn màu bạc trên da chuột vương.</w:t>
      </w:r>
    </w:p>
    <w:p>
      <w:pPr>
        <w:pStyle w:val="BodyText"/>
      </w:pPr>
      <w:r>
        <w:t xml:space="preserve">- Gia hỏa này quá lợi hại, thật không hỗ là thủ lĩnh của Thanh Phong Trại, hắn không phải người tiến hóa đấy chứ?</w:t>
      </w:r>
    </w:p>
    <w:p>
      <w:pPr>
        <w:pStyle w:val="BodyText"/>
      </w:pPr>
      <w:r>
        <w:t xml:space="preserve">Nhạc Trọng nhướng mày, lẳng lặng thầm nghĩ.</w:t>
      </w:r>
    </w:p>
    <w:p>
      <w:pPr>
        <w:pStyle w:val="BodyText"/>
      </w:pPr>
      <w:r>
        <w:t xml:space="preserve">Nhạc Trọng luôn chiến đấu ở tuyến đầu, chiến đấu với rất nhiều tang thi cường hoành, biến dị thú, lúc này mới cường hóa tới cấp 35. So với nhiều người cường hóa thì đẳng cấp này rất cao rồi.</w:t>
      </w:r>
    </w:p>
    <w:p>
      <w:pPr>
        <w:pStyle w:val="BodyText"/>
      </w:pPr>
      <w:r>
        <w:t xml:space="preserve">Tại huyện Thanh Nguyên thì trước tới nay trong bốn người cường hóa cũng chỉ có Vương Cố Chi Hành trong một lần duy nhất phát động sáu hỏa cầu. Liệt Thiên Dương phất tay là có thể tạo ra mười lưỡi đao gió, sắc chiến đấu của hắn còn mạnh hơn cả Vương Cố Chi Hành rất nhiều.</w:t>
      </w:r>
    </w:p>
    <w:p>
      <w:pPr>
        <w:pStyle w:val="BodyText"/>
      </w:pPr>
      <w:r>
        <w:t xml:space="preserve">Kinh khủng hơn nữa là thời điểm Liệt Thiên Dương phát động lưỡi đao gió thì chung quanh người của hắn có một cỗ vòi rồng bao phủ. Trừ những người tiến hóa được ông trời chiếu cố ra thì Nhạc Trọng nghĩ không ra người cường hóa bình thường lại có năng lực mạnh như vậy.</w:t>
      </w:r>
    </w:p>
    <w:p>
      <w:pPr>
        <w:pStyle w:val="BodyText"/>
      </w:pPr>
      <w:r>
        <w:t xml:space="preserve">Người tiến hóa cùng người cường hóa là đối lập nhau, một là thiên tài, một là người bình thường hơi mạnh. Một người có thể dễ dàng đạt được sức mạnh. Một người là người bình thường đuổi theo thiên tài, phải trả giá bằng cố gắng rất nhiều lần.</w:t>
      </w:r>
    </w:p>
    <w:p>
      <w:pPr>
        <w:pStyle w:val="BodyText"/>
      </w:pPr>
      <w:r>
        <w:t xml:space="preserve">Hai mắt Liệt Thiên Dương đỏ thẫm, tràn ngập oán độc sát ý dữ tợn cười nói:</w:t>
      </w:r>
    </w:p>
    <w:p>
      <w:pPr>
        <w:pStyle w:val="BodyText"/>
      </w:pPr>
      <w:r>
        <w:t xml:space="preserve">- Mày cũng chỉ là chuột chết, không ngờ dám tiêu diệt Thanh Lang Kỵ của tao. Tôi sẽ không giết mày ngay đâu, tao sẽ chém hết tứ chi của mày và ném vào trong hầm phân, lại cho giòi bọ ăn tươi mày.</w:t>
      </w:r>
    </w:p>
    <w:p>
      <w:pPr>
        <w:pStyle w:val="BodyText"/>
      </w:pPr>
      <w:r>
        <w:t xml:space="preserve">Đêm nay Nhạc Trọng cơ hồ tiêu diệt sạch toàn bộ tinh anh dưới tay của Liệt Thiên Dương. Thủ hạ của tứ đại thiên vương của Liệt Thiên Dương có ba chết trong tay Nhạc Trọng. Trừ bản thân của hắn ra, lực lượng vũ trang của Liệt Thiên Dương cơ hồ bị quét sạch, chuyện này làm sao hắn không hận chứ?</w:t>
      </w:r>
    </w:p>
    <w:p>
      <w:pPr>
        <w:pStyle w:val="BodyText"/>
      </w:pPr>
      <w:r>
        <w:t xml:space="preserve">- Súng đạn bình thường không có hiệu quả, vậy súng máy hạng nặng thì sao?</w:t>
      </w:r>
    </w:p>
    <w:p>
      <w:pPr>
        <w:pStyle w:val="BodyText"/>
      </w:pPr>
      <w:r>
        <w:t xml:space="preserve">Tay phải của Nhạc Trọng phất tay, một gai xương bắn ra ngoài, chèo chống hắn bay lên tầng cao nhất của biệt thự, tay phải lật một cái và một khẩu súng máy hạng nặng hiện ra trong tay của hắn, nhắm ngay vào Liệt Thiên Dương.</w:t>
      </w:r>
    </w:p>
    <w:p>
      <w:pPr>
        <w:pStyle w:val="BodyText"/>
      </w:pPr>
      <w:r>
        <w:t xml:space="preserve">Liệt Thiên Dương có vòi rồng vờn quanh, giống như quỷ mị lao vào vị trí cũ của Nhạc Trọng nhưng hắn không thấy người nào cả.</w:t>
      </w:r>
    </w:p>
    <w:p>
      <w:pPr>
        <w:pStyle w:val="BodyText"/>
      </w:pPr>
      <w:r>
        <w:t xml:space="preserve">- Đi chết!</w:t>
      </w:r>
    </w:p>
    <w:p>
      <w:pPr>
        <w:pStyle w:val="BodyText"/>
      </w:pPr>
      <w:r>
        <w:t xml:space="preserve">Tầng cao nhât của biệt thự có Nhạc Trọng ôm súng máy hạng nặng và bóp cò.</w:t>
      </w:r>
    </w:p>
    <w:p>
      <w:pPr>
        <w:pStyle w:val="BodyText"/>
      </w:pPr>
      <w:r>
        <w:t xml:space="preserve">Vô số viên đạn súng máy hạng nặng giống như mưa trút xuống người của Liệt Thiên Dương.</w:t>
      </w:r>
    </w:p>
    <w:p>
      <w:pPr>
        <w:pStyle w:val="BodyText"/>
      </w:pPr>
      <w:r>
        <w:t xml:space="preserve">Cho dù mạnh như Nhạc Trọng có mặc da rắn nước, da chuột vương, cốt giáp, phòng hộ phục cấp ba cũng không dám cho súng máy hạng nặng oanh kích. Tuy da chuột vương biến dị có thể ngăn cản đạn súng máy hạng nặng oanh kích, nhưng mà lực trùng kích của viên đạn không phải hắn có thể ngăn cản.</w:t>
      </w:r>
    </w:p>
    <w:p>
      <w:pPr>
        <w:pStyle w:val="BodyText"/>
      </w:pPr>
      <w:r>
        <w:t xml:space="preserve">Vô số viên đạn súng máy không ngừng oanh kích lên vòi rồng của Liệt Thiên Dương và bị đẩy lùi qua vách tường, nhưng mà đạn súng máy hạng nặng bắn vào vòi rồng của hắn còn sâu hơn đạn bình thường nhiều. Có mấy phát đạn đã tiếp cận da thịt của Liệt Thiên Dương.</w:t>
      </w:r>
    </w:p>
    <w:p>
      <w:pPr>
        <w:pStyle w:val="BodyText"/>
      </w:pPr>
      <w:r>
        <w:t xml:space="preserve">Trong mắt Liệt Thiên Dương hiện ra thần sắc sợ hãi, hắn hét lớn một tiếng, hắn vung pháp trượng màu xanh trong tay lên, vòi rồng chung quanh người hắn dày đặc hơn trước, những viên đạn súng máy bị đẩy lùi nhanh hơn.</w:t>
      </w:r>
    </w:p>
    <w:p>
      <w:pPr>
        <w:pStyle w:val="BodyText"/>
      </w:pPr>
      <w:r>
        <w:t xml:space="preserve">- Vòi rồng bạo!</w:t>
      </w:r>
    </w:p>
    <w:p>
      <w:pPr>
        <w:pStyle w:val="BodyText"/>
      </w:pPr>
      <w:r>
        <w:t xml:space="preserve">Liệt Thiên Dương phát hiện phương hướng Nhạc Trọng đang xạ kích ơ trên cao, nổi giận gầm lên một tiếng, hai mắt đỏ thẫm sung huyết, thân thể gân xanh nổi lên, pháp trượng màu xanh chỉ lên trời, một đoàn vòi rồng màu xanh hiện ra chỗ của Nhạc Trọng.</w:t>
      </w:r>
    </w:p>
    <w:p>
      <w:pPr>
        <w:pStyle w:val="BodyText"/>
      </w:pPr>
      <w:r>
        <w:t xml:space="preserve">Vòi rồng màu xanh vừa hiện ra thì trong nội tâm của Nhạc Trọng cảm giác nguy hiểm báo động cực mạnh, hắn lập tức thu hồi súng máy hạng nặng và nhảy qua chỗ khác.</w:t>
      </w:r>
    </w:p>
    <w:p>
      <w:pPr>
        <w:pStyle w:val="BodyText"/>
      </w:pPr>
      <w:r>
        <w:t xml:space="preserve">Vòi rộng màu xanh bay lên tầng cao nhất, Liệt Thiên Dương ở phía dưới quát lớn:</w:t>
      </w:r>
    </w:p>
    <w:p>
      <w:pPr>
        <w:pStyle w:val="BodyText"/>
      </w:pPr>
      <w:r>
        <w:t xml:space="preserve">- Bạo!</w:t>
      </w:r>
    </w:p>
    <w:p>
      <w:pPr>
        <w:pStyle w:val="BodyText"/>
      </w:pPr>
      <w:r>
        <w:t xml:space="preserve">Trong một chớp mắt thì trong vòi rồng màu xanh này có lưỡi đao gió phóng ra vô số.</w:t>
      </w:r>
    </w:p>
    <w:p>
      <w:pPr>
        <w:pStyle w:val="BodyText"/>
      </w:pPr>
      <w:r>
        <w:t xml:space="preserve">Năm lưỡi đao gió chém lên người của Nhạc Trọng và xuyên qua cốt giáp đang mặc, lưu lại một vêt thật sâu trên da chuột vương. mặc dù lưỡi đao gió không phạm vào da thịt của Nhạc Trọng, nhưng mà hắn cũng giống như bị một tên cao thủ quyền thuật đánh mạnh lên người, huyết khí không thông.</w:t>
      </w:r>
    </w:p>
    <w:p>
      <w:pPr>
        <w:pStyle w:val="BodyText"/>
      </w:pPr>
      <w:r>
        <w:t xml:space="preserve">Liệt Thiên Dương phóng thích đại chiêu vòi rồng này thì sắc mặt trở nên tái nhợt, đồng thời miệng lớn thở gấp, một vòi rồng bao phủ thân thể của hắn, hắn chậm rãi bay lên không trung.</w:t>
      </w:r>
    </w:p>
    <w:p>
      <w:pPr>
        <w:pStyle w:val="BodyText"/>
      </w:pPr>
      <w:r>
        <w:t xml:space="preserve">Sau khi vòi rồng phóng thích lưỡi đao gió hết thì hắn lại nhìn qua vị trí của Nhạc Trọng vừa đứng, trên mặt hắn hiện ra vẻ hung ác, tay vừa lộn, một ống phóng rốc-két hiện ra trong tay của hắn.</w:t>
      </w:r>
    </w:p>
    <w:p>
      <w:pPr>
        <w:pStyle w:val="BodyText"/>
      </w:pPr>
      <w:r>
        <w:t xml:space="preserve">Mấy lần chớp động thì Nhạc Trọng xuất hiện ở mép lầu, đem đem ống phóng rốc-két nhắm vào Liệt Thiên Dương:</w:t>
      </w:r>
    </w:p>
    <w:p>
      <w:pPr>
        <w:pStyle w:val="BodyText"/>
      </w:pPr>
      <w:r>
        <w:t xml:space="preserve">- Súng máy hạng nặng không làm gì được mày thì ống phóng rốc-két thế nào?</w:t>
      </w:r>
    </w:p>
    <w:p>
      <w:pPr>
        <w:pStyle w:val="BodyText"/>
      </w:pPr>
      <w:r>
        <w:t xml:space="preserve">Nhìn thấy ống phóng rốc-két trong tay của Nhạc Trọng, sắc mặt của Liệt Thiên Dương lập tức đại biến, hắn điều động lực lượng toàn thân, vòi rồng mà hắn ngưng tụ lúc trước hắn thành cái thuẫn.</w:t>
      </w:r>
    </w:p>
    <w:p>
      <w:pPr>
        <w:pStyle w:val="Compact"/>
      </w:pPr>
      <w:r>
        <w:br w:type="textWrapping"/>
      </w:r>
      <w:r>
        <w:br w:type="textWrapping"/>
      </w:r>
    </w:p>
    <w:p>
      <w:pPr>
        <w:pStyle w:val="Heading2"/>
      </w:pPr>
      <w:bookmarkStart w:id="268" w:name="chương-246-đánh-bại-liệt-thiên-dương.-2"/>
      <w:bookmarkEnd w:id="268"/>
      <w:r>
        <w:t xml:space="preserve">246. Chương 246: Đánh Bại Liệt Thiên Dương. (2)</w:t>
      </w:r>
    </w:p>
    <w:p>
      <w:pPr>
        <w:pStyle w:val="Compact"/>
      </w:pPr>
      <w:r>
        <w:br w:type="textWrapping"/>
      </w:r>
      <w:r>
        <w:br w:type="textWrapping"/>
      </w:r>
    </w:p>
    <w:p>
      <w:pPr>
        <w:pStyle w:val="BodyText"/>
      </w:pPr>
      <w:r>
        <w:t xml:space="preserve">Cái thuần vòi ròng vừa hình thành, một quả đạn hỏa tiễn từ trên mái nhà bắn xuống, lập tức nện vào cái thuẫn.</w:t>
      </w:r>
    </w:p>
    <w:p>
      <w:pPr>
        <w:pStyle w:val="BodyText"/>
      </w:pPr>
      <w:r>
        <w:t xml:space="preserve">Oanh một tiếng vang thật lớn, đạn hỏa tiễn tiến một nửa thì bị vòi rồng ngăn cản.</w:t>
      </w:r>
    </w:p>
    <w:p>
      <w:pPr>
        <w:pStyle w:val="BodyText"/>
      </w:pPr>
      <w:r>
        <w:t xml:space="preserve">Nhưng mà đạn hỏa tiễn nổ tung làm nổ tan vòi rồng.</w:t>
      </w:r>
    </w:p>
    <w:p>
      <w:pPr>
        <w:pStyle w:val="BodyText"/>
      </w:pPr>
      <w:r>
        <w:t xml:space="preserve">Nhìn thấy Liệt Thiên Dương bay ra xa xa như vải rách và phun ra một ngụm máu tươi.</w:t>
      </w:r>
    </w:p>
    <w:p>
      <w:pPr>
        <w:pStyle w:val="BodyText"/>
      </w:pPr>
      <w:r>
        <w:t xml:space="preserve">- Không được tiếp tục như vậy mình sẽ chết, mình là người tiến hóa tương lai vô hạn, tuyệt đối không thể chết ở chỗ này.</w:t>
      </w:r>
    </w:p>
    <w:p>
      <w:pPr>
        <w:pStyle w:val="BodyText"/>
      </w:pPr>
      <w:r>
        <w:t xml:space="preserve">Liệt Thiên Dương vừa rơi xuống đất, trong nội tâm tràn ngập sợ hãi tử vong. Hắn trước tận thế là một tên trộm nhát gan, thế giới biến dị thì hắn may mắn trở thành người tiến hóa, lợi dụng năng lực cường đại cho nên không ngừng thăng cấp, vẫn thuận buồm xuôi gió, hôm nay hắn lần đầu tiên gặp được tồn tại uy hiếp tính mạng của mình.</w:t>
      </w:r>
    </w:p>
    <w:p>
      <w:pPr>
        <w:pStyle w:val="BodyText"/>
      </w:pPr>
      <w:r>
        <w:t xml:space="preserve">Không có chút do dự, thân thể Liệt Thiên Dương bối rối quay một vòng, thân hình hắn chớp động, nhanh chóng chạy ra xa xa, trốn vào trong bóng đêm.</w:t>
      </w:r>
    </w:p>
    <w:p>
      <w:pPr>
        <w:pStyle w:val="BodyText"/>
      </w:pPr>
      <w:r>
        <w:t xml:space="preserve">- Trốn?</w:t>
      </w:r>
    </w:p>
    <w:p>
      <w:pPr>
        <w:pStyle w:val="BodyText"/>
      </w:pPr>
      <w:r>
        <w:t xml:space="preserve">Nhạc Trọng vừa đổi một khẩu ống phóng rốc-két, đang định cho Liệt Thiên Dương thêm một viên tiễn hắn quy thiên lại phát hiện Liệt Thiên Dương đã sớm chạy không còn bóng dáng.</w:t>
      </w:r>
    </w:p>
    <w:p>
      <w:pPr>
        <w:pStyle w:val="BodyText"/>
      </w:pPr>
      <w:r>
        <w:t xml:space="preserve">Nhạc Trọng khẽ chau mày, những tên người tiến hóa có kỹ năng đặc thù là khó đối phó nhất, nếu bọn chúng muốn chạy trốn, Nhạc Trọng cũng không có biện pháp lưu lại.</w:t>
      </w:r>
    </w:p>
    <w:p>
      <w:pPr>
        <w:pStyle w:val="BodyText"/>
      </w:pPr>
      <w:r>
        <w:t xml:space="preserve">Liệt Thiên Dương vừa trốn thì cả biệt thự không có lực lượng nào ngăn cản được Nhạc Trọng, hắn lợi dụng gai xương rơi xuống nóc nhà, đi nhanh tới biệt thự.</w:t>
      </w:r>
    </w:p>
    <w:p>
      <w:pPr>
        <w:pStyle w:val="BodyText"/>
      </w:pPr>
      <w:r>
        <w:t xml:space="preserve">Ở cửa biệt thự có bốn tên Thanh Lang Kỵ đang đứng canh, bọn họ vừa thấy Nhạc Trọng đi tới thì sắc mặt đại biến, quay người bỏ chạy.</w:t>
      </w:r>
    </w:p>
    <w:p>
      <w:pPr>
        <w:pStyle w:val="BodyText"/>
      </w:pPr>
      <w:r>
        <w:t xml:space="preserve">Nhạc Trọng bắn ra ba gai xương đâm xuyên qua đầu của ba tên Thanh Lang Kỵ, tay phải cầm súng tiểu liên bắn qua tên Thanh Lang Kỵ đnag chạy, bắn tên Thanh Lang Kỵ thành cái sàng.</w:t>
      </w:r>
    </w:p>
    <w:p>
      <w:pPr>
        <w:pStyle w:val="BodyText"/>
      </w:pPr>
      <w:r>
        <w:t xml:space="preserve">Tiêu diệt bốn tên Thanh Lang Kỵ thì Nhạc Trọng đi vào cửa lớn biệt thự.</w:t>
      </w:r>
    </w:p>
    <w:p>
      <w:pPr>
        <w:pStyle w:val="BodyText"/>
      </w:pPr>
      <w:r>
        <w:t xml:space="preserve">- Cung nghênh chủ nhân đã về!</w:t>
      </w:r>
    </w:p>
    <w:p>
      <w:pPr>
        <w:pStyle w:val="BodyText"/>
      </w:pPr>
      <w:r>
        <w:t xml:space="preserve">Nhạc Trọng vừa mới đẩy cửa biệt thự ra đã nhìn thấy một gã nam nhân anh tuấn mặc trang phục bồi bàn bành tô đen cùng hai mươi nữ nhân xinh đẹp mặc quần áo ý tá quỳ xuống, cung kính nói ra.</w:t>
      </w:r>
    </w:p>
    <w:p>
      <w:pPr>
        <w:pStyle w:val="BodyText"/>
      </w:pPr>
      <w:r>
        <w:t xml:space="preserve">Nhạc Trọng quét mắt nhìn qua quản gia và nói ra:</w:t>
      </w:r>
    </w:p>
    <w:p>
      <w:pPr>
        <w:pStyle w:val="BodyText"/>
      </w:pPr>
      <w:r>
        <w:t xml:space="preserve">- Tôi không phải chủ nhân Liệt Thiên Dương của các người, đứng lên rồi nói.</w:t>
      </w:r>
    </w:p>
    <w:p>
      <w:pPr>
        <w:pStyle w:val="BodyText"/>
      </w:pPr>
      <w:r>
        <w:t xml:space="preserve">Tên quản gia kia và mười mấy nữ nhân xinh đẹp nhìn qua Nhạc Trọng.</w:t>
      </w:r>
    </w:p>
    <w:p>
      <w:pPr>
        <w:pStyle w:val="BodyText"/>
      </w:pPr>
      <w:r>
        <w:t xml:space="preserve">- Chủ nhân vĩ đại, ngài đã chiến thắng Liệt Thiên Dương, như vậy ngài chính là chủ nhân mới của chúng tôi, chúng tôi nguyện ý thần phục ngài, vì ngài cống hiến sức lực ít ỏi.</w:t>
      </w:r>
    </w:p>
    <w:p>
      <w:pPr>
        <w:pStyle w:val="BodyText"/>
      </w:pPr>
      <w:r>
        <w:t xml:space="preserve">Sau tận thế thì nắm đấm ai cứng là lão đại. Trừ Thanh Lang Kỵ ra thì đại bộ phận người ở đây không ai trung thành với Liệt Thiên Dương. Nhạc Trọng đã đánh bại Liệt Thiên Dương, bọn họ không ngại nhận Nhạc Trọng làm chủ nhân là cường giả để được sống tốt.</w:t>
      </w:r>
    </w:p>
    <w:p>
      <w:pPr>
        <w:pStyle w:val="BodyText"/>
      </w:pPr>
      <w:r>
        <w:t xml:space="preserve">Nhạc Trọng nhìn tên quản gia hỏi:</w:t>
      </w:r>
    </w:p>
    <w:p>
      <w:pPr>
        <w:pStyle w:val="BodyText"/>
      </w:pPr>
      <w:r>
        <w:t xml:space="preserve">- Anh tên là gì?</w:t>
      </w:r>
    </w:p>
    <w:p>
      <w:pPr>
        <w:pStyle w:val="BodyText"/>
      </w:pPr>
      <w:r>
        <w:t xml:space="preserve">Tên kia quản gia vẫn bảo trì cung kính:</w:t>
      </w:r>
    </w:p>
    <w:p>
      <w:pPr>
        <w:pStyle w:val="BodyText"/>
      </w:pPr>
      <w:r>
        <w:t xml:space="preserve">- Nô tài tên là Trần Minh.</w:t>
      </w:r>
    </w:p>
    <w:p>
      <w:pPr>
        <w:pStyle w:val="BodyText"/>
      </w:pPr>
      <w:r>
        <w:t xml:space="preserve">Liệt Thiên Dương ưa thích người khác gọi hắn là chủ nhân, tự xưng nô tài. Trần Minh vì đón ý nói hùa nên được Liệt Thiên Dương yêu thích, cũng tự xưng là nô tài. Trần Minh không thèm quan tâm tới xưng hô, bản thân mình sống sót là được.</w:t>
      </w:r>
    </w:p>
    <w:p>
      <w:pPr>
        <w:pStyle w:val="BodyText"/>
      </w:pPr>
      <w:r>
        <w:t xml:space="preserve">Nhạc Trọng tiếp tục hỏi:</w:t>
      </w:r>
    </w:p>
    <w:p>
      <w:pPr>
        <w:pStyle w:val="BodyText"/>
      </w:pPr>
      <w:r>
        <w:t xml:space="preserve">- Trong biệt thự này còn Thanh Lang Kỵ không?</w:t>
      </w:r>
    </w:p>
    <w:p>
      <w:pPr>
        <w:pStyle w:val="BodyText"/>
      </w:pPr>
      <w:r>
        <w:t xml:space="preserve">Trần Minh nhanh chóng trả lời:</w:t>
      </w:r>
    </w:p>
    <w:p>
      <w:pPr>
        <w:pStyle w:val="BodyText"/>
      </w:pPr>
      <w:r>
        <w:t xml:space="preserve">- Đây là tấm cung dành riêng cho Liệt Thiên Dương, chỉ có Thanh Lang Kỵ đóng ở bên ngoài, trong biệt thự ngoài chúng tôi thì không còn ai khác.</w:t>
      </w:r>
    </w:p>
    <w:p>
      <w:pPr>
        <w:pStyle w:val="BodyText"/>
      </w:pPr>
      <w:r>
        <w:t xml:space="preserve">Liệt Thiên Dương một thân bổn sự cực kỳ cường hãn, nếu không gặp Nhạc Trọng có được trữ vật giới chỉ, lại dự trữ nhiều súng ống cường đại, muốn đối phó hắn rất phiền toái. Tẩm cung này là nơi tư nhân của hắn, tự nhiên sẽ không có quá nhiều Thanh Lang Kỵ đóng bên ngoài.</w:t>
      </w:r>
    </w:p>
    <w:p>
      <w:pPr>
        <w:pStyle w:val="BodyText"/>
      </w:pPr>
      <w:r>
        <w:t xml:space="preserve">Nhạc Trọng tiện tay đem một khẩu súng ngắn và hai băng đạn ném cho Trần Minh, nói:</w:t>
      </w:r>
    </w:p>
    <w:p>
      <w:pPr>
        <w:pStyle w:val="BodyText"/>
      </w:pPr>
      <w:r>
        <w:t xml:space="preserve">- Anh bây giờ là quản gia mới của tôi, anh thấy ai lộn xộn cứ giải quyết cho tôi.</w:t>
      </w:r>
    </w:p>
    <w:p>
      <w:pPr>
        <w:pStyle w:val="BodyText"/>
      </w:pPr>
      <w:r>
        <w:t xml:space="preserve">Trong nội tâm Trần Minh vui vẻ, cao giọng đáp:</w:t>
      </w:r>
    </w:p>
    <w:p>
      <w:pPr>
        <w:pStyle w:val="BodyText"/>
      </w:pPr>
      <w:r>
        <w:t xml:space="preserve">- Vâng thưa chủ nhân!</w:t>
      </w:r>
    </w:p>
    <w:p>
      <w:pPr>
        <w:pStyle w:val="BodyText"/>
      </w:pPr>
      <w:r>
        <w:t xml:space="preserve">Bổ nhiệm Trần Minh xong thì tâm niệm Nhạc Trọng vừa động, bạch cốt chợt hóa thành lưu quang tách ra khỏi người của hắn, hiện ra trước mặt mọi người.</w:t>
      </w:r>
    </w:p>
    <w:p>
      <w:pPr>
        <w:pStyle w:val="BodyText"/>
      </w:pPr>
      <w:r>
        <w:t xml:space="preserve">Nhạc Trọng nhìn qua bạch cốt ra lệnh:</w:t>
      </w:r>
    </w:p>
    <w:p>
      <w:pPr>
        <w:pStyle w:val="BodyText"/>
      </w:pPr>
      <w:r>
        <w:t xml:space="preserve">- Thủ ở nơi này, trừ tôi ra thì bất luận kẻ nào muốn đi vào hoặc đi ra thì giết bất luận tội.</w:t>
      </w:r>
    </w:p>
    <w:p>
      <w:pPr>
        <w:pStyle w:val="BodyText"/>
      </w:pPr>
      <w:r>
        <w:t xml:space="preserve">Trong biệt thự này tài phú cực kỳ trọng yếu, đây chính là kho lương thực của Thanh Phong Trại, lương thực là thứ quý giá nhất trong tận thế. Kho lương thực là nơi quan trọng nhất của các thế lực. Liệt Thiên Dương cũng cực kỳ coi trọng lương thực, kho lương thực của cả Thanh Phong Trại đều đặt trong tẩm cung của hắn.</w:t>
      </w:r>
    </w:p>
    <w:p>
      <w:pPr>
        <w:pStyle w:val="BodyText"/>
      </w:pPr>
      <w:r>
        <w:t xml:space="preserve">Chỉ cần giữ vững vị trí kho lương thực thì Nhạc Trọng mới có thể khống chế cả Thanh Phong Trại. Nếu không dù cho Nhạc Trọng có đuổi Liệt Thiên Dương đi, muốn khống chế Thanh Phong Trại cũng cực kỳ khó khăn. Hơn hai ngàn người ăn cơm sẽ đặt lên vai của hắn, cho dù hắn vận dụng lương thực trong trữ vật giới chỉ cũng không thể chống bao lâu.</w:t>
      </w:r>
    </w:p>
    <w:p>
      <w:pPr>
        <w:pStyle w:val="BodyText"/>
      </w:pPr>
      <w:r>
        <w:t xml:space="preserve">Linh hồn ma hỏa trong mắt bạch cốt chớp động, lặng lẽ đứng ở sau lưng của Nhạc Trọng.</w:t>
      </w:r>
    </w:p>
    <w:p>
      <w:pPr>
        <w:pStyle w:val="BodyText"/>
      </w:pPr>
      <w:r>
        <w:t xml:space="preserve">Nhạc Trọng nhìn trực tiếp quay người đi ra ngoài tập hợp Hùng Chính.</w:t>
      </w:r>
    </w:p>
    <w:p>
      <w:pPr>
        <w:pStyle w:val="BodyText"/>
      </w:pPr>
      <w:r>
        <w:t xml:space="preserve">- Nhạc đội ngài toàn diệt Thanh Lang Kỵ sao?</w:t>
      </w:r>
    </w:p>
    <w:p>
      <w:pPr>
        <w:pStyle w:val="BodyText"/>
      </w:pPr>
      <w:r>
        <w:t xml:space="preserve">Hùng Chính nhìn nhìn thấy Nhạc Trọng xuất hiện trước người, trong mắt tràn ngập khiếp sợ và không thể tưởng tượng nổi. Bốn tên chiến sĩ bên người của Hùng Chính cũng hiện ra vẻ mặt sợ hãi, trong khu biệt thự có hai trăm tên Thanh Lang Kỵ, còn có Liệt Thiên Dương, Ngụy Ký là cao thủ mạnh mẽ, Nhạc Trọng lẻ loi một mình mà toàn diệt địch nhân, bọn họ làm sao tin nổi.</w:t>
      </w:r>
    </w:p>
    <w:p>
      <w:pPr>
        <w:pStyle w:val="BodyText"/>
      </w:pPr>
      <w:r>
        <w:t xml:space="preserve">Nhạc Trọng nhìn qua Hùng Chính cùng Trương Ngưu Giang hạ đạt mệnh lệnh:</w:t>
      </w:r>
    </w:p>
    <w:p>
      <w:pPr>
        <w:pStyle w:val="BodyText"/>
      </w:pPr>
      <w:r>
        <w:t xml:space="preserve">- Ân! Hiện tại các người dẫn người đi trong trấn tuần tra, có người cháy nhà hôi của, cưỡng gian, giết người, hết thảy trực tiếp đánh gục. Ổn định thế cục.</w:t>
      </w:r>
    </w:p>
    <w:p>
      <w:pPr>
        <w:pStyle w:val="BodyText"/>
      </w:pPr>
      <w:r>
        <w:t xml:space="preserve">Trong khu biệt thự bắn nhau kịch liệt thì người trong trấn vô cùng hoảng loạn. Rất nhiều tên côn đồ thừa dịp mọi người bối rối, nhân lúc cháy nhà mà đi hôi của, giết người, cưỡng dâm phụ nữ. Trong trấn loạn thành một bầy. E sợ thiên hạ không loạn.</w:t>
      </w:r>
    </w:p>
    <w:p>
      <w:pPr>
        <w:pStyle w:val="BodyText"/>
      </w:pPr>
      <w:r>
        <w:t xml:space="preserve">- Dạ Nhạc lão đại</w:t>
      </w:r>
    </w:p>
    <w:p>
      <w:pPr>
        <w:pStyle w:val="BodyText"/>
      </w:pPr>
      <w:r>
        <w:t xml:space="preserve">Hùng Chính cùng Trương Ngưu Giang hưng phấn lớn tiếng đáp. Có thể đi theo thủ lĩnh tạo ra nhiều kỳ tích như vậy là vinh quang của bọn họ. Cũng làm cho bọn họ tràn ngập dũng khí.</w:t>
      </w:r>
    </w:p>
    <w:p>
      <w:pPr>
        <w:pStyle w:val="BodyText"/>
      </w:pPr>
      <w:r>
        <w:t xml:space="preserve">Hùng Chính cùng Trương Ngưu Giang dẫn hai tiểu đội vào trong trấn, chợt đem những tên côn đồ làm bậy giết tại chỗ, đồng thời xua những người sống sót vào trong phòng của họ.</w:t>
      </w:r>
    </w:p>
    <w:p>
      <w:pPr>
        <w:pStyle w:val="BodyText"/>
      </w:pPr>
      <w:r>
        <w:t xml:space="preserve">Sau khi bắn chết bốn mươi tên côn đồ, hỗn loạn trong trấn bị đè xuống, tất cả người sống sót kinh hồn táng đảm trở lại trong phòng của mình.</w:t>
      </w:r>
    </w:p>
    <w:p>
      <w:pPr>
        <w:pStyle w:val="BodyText"/>
      </w:pPr>
      <w:r>
        <w:t xml:space="preserve">- Thanh Phong Trại bị thu phục như vậy sao?</w:t>
      </w:r>
    </w:p>
    <w:p>
      <w:pPr>
        <w:pStyle w:val="BodyText"/>
      </w:pPr>
      <w:r>
        <w:t xml:space="preserve">Trác Nhã Đồng tứ nữ bị Nhạc Trọng dẫn vào trong biệt thự, nhìn thấy biệt thự sạch sẽ, bồi bàn anh tuấn, thị nữ xinh đẹp, Trác Nhã Đồng tứ nữ đều có cảm giác như mơ. Các nàng không lâu trước còn ở bên ngoài dã ngoại lo lắng tương lai, không ngờ ngày hôm nay lại ở trong biệt thự có người hầu phục thị. Chuyện này làm cho các nàng có cảm giác không chân thật.</w:t>
      </w:r>
    </w:p>
    <w:p>
      <w:pPr>
        <w:pStyle w:val="BodyText"/>
      </w:pPr>
      <w:r>
        <w:t xml:space="preserve">Trần Minh đi đến trước người Nhạc Trọng cung kính nói ra:</w:t>
      </w:r>
    </w:p>
    <w:p>
      <w:pPr>
        <w:pStyle w:val="BodyText"/>
      </w:pPr>
      <w:r>
        <w:t xml:space="preserve">- Chủ nhân, nước ấm đã chuẩn bị xong, xin ngài qua đi tắm.</w:t>
      </w:r>
    </w:p>
    <w:p>
      <w:pPr>
        <w:pStyle w:val="BodyText"/>
      </w:pPr>
      <w:r>
        <w:t xml:space="preserve">Trần Minh là người vô cùng hiểu biết nhìn mặt đoán tâm tư. Hắn biết rõ Nhạc Trọng đại chiến xong thì cần thư giãn, hắn lúc này đã sớm chuẩn bị nước cho Nhạc Trọng rồi.</w:t>
      </w:r>
    </w:p>
    <w:p>
      <w:pPr>
        <w:pStyle w:val="Compact"/>
      </w:pPr>
      <w:r>
        <w:br w:type="textWrapping"/>
      </w:r>
      <w:r>
        <w:br w:type="textWrapping"/>
      </w:r>
    </w:p>
    <w:p>
      <w:pPr>
        <w:pStyle w:val="Heading2"/>
      </w:pPr>
      <w:bookmarkStart w:id="269" w:name="chương-247-phục-thị-hương-diễm.-1"/>
      <w:bookmarkEnd w:id="269"/>
      <w:r>
        <w:t xml:space="preserve">247. Chương 247: Phục Thị Hương Diễm. (1)</w:t>
      </w:r>
    </w:p>
    <w:p>
      <w:pPr>
        <w:pStyle w:val="Compact"/>
      </w:pPr>
      <w:r>
        <w:br w:type="textWrapping"/>
      </w:r>
      <w:r>
        <w:br w:type="textWrapping"/>
      </w:r>
    </w:p>
    <w:p>
      <w:pPr>
        <w:pStyle w:val="BodyText"/>
      </w:pPr>
      <w:r>
        <w:t xml:space="preserve">Con mắt Cố Mạn Tư, Đồng Hiểu Vân sáng ngời, các nàng vẫn lẫn trốn khỏi chết, có vài ngày không được tắm rồi.</w:t>
      </w:r>
    </w:p>
    <w:p>
      <w:pPr>
        <w:pStyle w:val="BodyText"/>
      </w:pPr>
      <w:r>
        <w:t xml:space="preserve">- Mọi người đi ngủ đi, lại cho Trần Minh an bài nơi nghỉ ngơi ọi người.</w:t>
      </w:r>
    </w:p>
    <w:p>
      <w:pPr>
        <w:pStyle w:val="BodyText"/>
      </w:pPr>
      <w:r>
        <w:t xml:space="preserve">Nhạc Trọng một ngón tay chỉ vào Trần Minh, sau đó được một thị nữ dẫn vào trong phòng tắm..</w:t>
      </w:r>
    </w:p>
    <w:p>
      <w:pPr>
        <w:pStyle w:val="BodyText"/>
      </w:pPr>
      <w:r>
        <w:t xml:space="preserve">- Tôi đi nghỉ ngơi.</w:t>
      </w:r>
    </w:p>
    <w:p>
      <w:pPr>
        <w:pStyle w:val="BodyText"/>
      </w:pPr>
      <w:r>
        <w:t xml:space="preserve">Trác Nhã Đồng ôm Vân Thải Vi nhìn qua Trần Minh nói ra. Vân Thải Vi là tiểu loli lúc này không nhịn được con mắt nhắm nghiền</w:t>
      </w:r>
    </w:p>
    <w:p>
      <w:pPr>
        <w:pStyle w:val="BodyText"/>
      </w:pPr>
      <w:r>
        <w:t xml:space="preserve">Trần Minh nhìn qua thị nữ nói ra:</w:t>
      </w:r>
    </w:p>
    <w:p>
      <w:pPr>
        <w:pStyle w:val="BodyText"/>
      </w:pPr>
      <w:r>
        <w:t xml:space="preserve">- Trần Lan, cô mang chủ mẫu đi vào phòng 203 nghỉ ngơi thật tốt.</w:t>
      </w:r>
    </w:p>
    <w:p>
      <w:pPr>
        <w:pStyle w:val="BodyText"/>
      </w:pPr>
      <w:r>
        <w:t xml:space="preserve">- Phu nhân, mời đi theo tôi!</w:t>
      </w:r>
    </w:p>
    <w:p>
      <w:pPr>
        <w:pStyle w:val="BodyText"/>
      </w:pPr>
      <w:r>
        <w:t xml:space="preserve">Một thị nữ mặt tròn đi tới trước người Trác Nhã Đồng và cung kính nói ra.</w:t>
      </w:r>
    </w:p>
    <w:p>
      <w:pPr>
        <w:pStyle w:val="BodyText"/>
      </w:pPr>
      <w:r>
        <w:t xml:space="preserve">Được thị nữ dẫn dắt, Trác Nhã Đồng ôm Vân Thải Vi rời khỏi đây.</w:t>
      </w:r>
    </w:p>
    <w:p>
      <w:pPr>
        <w:pStyle w:val="BodyText"/>
      </w:pPr>
      <w:r>
        <w:t xml:space="preserve">Đồng Hiểu Vân nhìn Cố Mạn Tư, mang theo nụ cười ngọt ngào nói:</w:t>
      </w:r>
    </w:p>
    <w:p>
      <w:pPr>
        <w:pStyle w:val="BodyText"/>
      </w:pPr>
      <w:r>
        <w:t xml:space="preserve">- Cố tỷ tỷ, muộn như vậy cô không đi nghỉ ngơi sao?</w:t>
      </w:r>
    </w:p>
    <w:p>
      <w:pPr>
        <w:pStyle w:val="BodyText"/>
      </w:pPr>
      <w:r>
        <w:t xml:space="preserve">Cố Mạn Tư nhìn qua Đồng Hiểu Vân, đáy mắt hiện ra địch ý, cũng cười cười nhìn qua bộ ngực của Đồng Hiểu Vân và nói:</w:t>
      </w:r>
    </w:p>
    <w:p>
      <w:pPr>
        <w:pStyle w:val="BodyText"/>
      </w:pPr>
      <w:r>
        <w:t xml:space="preserve">- Hiểu Vân muội muội, muộn như vậy không nghỉ ngơi, như vậy thân thể phát dục không tốt đâu.</w:t>
      </w:r>
    </w:p>
    <w:p>
      <w:pPr>
        <w:pStyle w:val="BodyText"/>
      </w:pPr>
      <w:r>
        <w:t xml:space="preserve">Tuy Đồng Hiểu Vân lớn lên tuyết trắng phấn nộn, tinh xảo thanh thuần xinh đẹp, nhưng mà bộ ngực không lớn, thoạt nhìn chỉ mới nhú ra. So với Cố Mạn Tư có bộ ngực lớn thì chênh lệch xa.</w:t>
      </w:r>
    </w:p>
    <w:p>
      <w:pPr>
        <w:pStyle w:val="BodyText"/>
      </w:pPr>
      <w:r>
        <w:t xml:space="preserve">Khóe miệng Đồng Hiểu Vân có chút co lại, vẫn mang theo nụ cười ngọt ngào nhìn qua Cố Mạn Tư nói ra:</w:t>
      </w:r>
    </w:p>
    <w:p>
      <w:pPr>
        <w:pStyle w:val="BodyText"/>
      </w:pPr>
      <w:r>
        <w:t xml:space="preserve">- Cố tỷ tỷ, tôi không vội. Tôi năm nay mới mười bốn tuổi, vẫn còn đang trưởng thành đấy. Không lâu sau thì ta nhất định có thể vượt qua cô. Ngược lại là Cố tỷ tỷ, cô nên lượng sức một chút. Tôi nghe nói nữ nhân trước ba mươi nếu không sinh con, sau ba mươi tuổi rất khó sinh đấy. Cố tỷ tỷ năm nay đã hai mươi sáu rồi nhỉ? Thời gian bốn năm phải nắm chắc đấy.</w:t>
      </w:r>
    </w:p>
    <w:p>
      <w:pPr>
        <w:pStyle w:val="BodyText"/>
      </w:pPr>
      <w:r>
        <w:t xml:space="preserve">Nghe Đồng Hiểu Vân nói vậy thì sắc mặt của Cố Mạn Tư cứng đờ, tuổi chính là điểm yếu của nàng. Nữ nhân xinh đẹp nhất chính là thời điểm mười tám tới ba mươi. Sau ba mươi thì nữ nhân như đóa hoa héo tàn.</w:t>
      </w:r>
    </w:p>
    <w:p>
      <w:pPr>
        <w:pStyle w:val="BodyText"/>
      </w:pPr>
      <w:r>
        <w:t xml:space="preserve">Cố Mạn Tư năm nay đã hai mươi lăm tuổi, lúc này là thời điểm xinh đẹp nhất của nàng, nhưng mà qua vài năm thì nàng không còn xinh đẹp động lòng người như vậy. Mà trước mắt tiểu nữ hài này phấn điêu ngọc trạc. Đối với nàng mà nói thì người khác nói tới tuổi là đâm vào lòng của nàng.</w:t>
      </w:r>
    </w:p>
    <w:p>
      <w:pPr>
        <w:pStyle w:val="BodyText"/>
      </w:pPr>
      <w:r>
        <w:t xml:space="preserve">- Cố tỷ tỷ, xin lỗi không tiếp được!</w:t>
      </w:r>
    </w:p>
    <w:p>
      <w:pPr>
        <w:pStyle w:val="BodyText"/>
      </w:pPr>
      <w:r>
        <w:t xml:space="preserve">Đồng Hiểu Vân nhìn qua Cố Mạn Tư ngòn ngọt cười nói, đi vào trong phòng tắm.</w:t>
      </w:r>
    </w:p>
    <w:p>
      <w:pPr>
        <w:pStyle w:val="BodyText"/>
      </w:pPr>
      <w:r>
        <w:t xml:space="preserve">- Tiểu hồ ly đáng chết!</w:t>
      </w:r>
    </w:p>
    <w:p>
      <w:pPr>
        <w:pStyle w:val="BodyText"/>
      </w:pPr>
      <w:r>
        <w:t xml:space="preserve">Cố Mạn Tư thấp giọng mắng một câu, chần chờ một hồi vẫn cắn răng chạy theo sau.</w:t>
      </w:r>
    </w:p>
    <w:p>
      <w:pPr>
        <w:pStyle w:val="BodyText"/>
      </w:pPr>
      <w:r>
        <w:t xml:space="preserve">Được thị nữ dẫn dắt, Nhạc Trọng đi nhanh vào một phòng tắm bằng đá cẩm thạch, phòng tắm sáng ngời sạch sẽ.</w:t>
      </w:r>
    </w:p>
    <w:p>
      <w:pPr>
        <w:pStyle w:val="BodyText"/>
      </w:pPr>
      <w:r>
        <w:t xml:space="preserve">Trong phòng tắm có một nhà tấm đường kính hình tròn mười mét, ở trong bồn tắm có hòn non bộ, hơi nước bốc lên như sương mù.</w:t>
      </w:r>
    </w:p>
    <w:p>
      <w:pPr>
        <w:pStyle w:val="BodyText"/>
      </w:pPr>
      <w:r>
        <w:t xml:space="preserve">Hai bên của nhà tắm này có ngồi chồm hỗm lấy hai tiểu thiếu nữ chừng mười mấy tuổi đang mặc lụa mỏng ngồi ở đó.</w:t>
      </w:r>
    </w:p>
    <w:p>
      <w:pPr>
        <w:pStyle w:val="BodyText"/>
      </w:pPr>
      <w:r>
        <w:t xml:space="preserve">Nhìn thấy Nhạc Trọng tiến vào thì hai thiếu nữ mặc lụa mỏng đi tới bên người của Nhạc Trọng, cởi từng món quần áo trên người của hắn.</w:t>
      </w:r>
    </w:p>
    <w:p>
      <w:pPr>
        <w:pStyle w:val="BodyText"/>
      </w:pPr>
      <w:r>
        <w:t xml:space="preserve">- Liệt Thiên Dương thật sự biết hưởng thụ.</w:t>
      </w:r>
    </w:p>
    <w:p>
      <w:pPr>
        <w:pStyle w:val="BodyText"/>
      </w:pPr>
      <w:r>
        <w:t xml:space="preserve">Hưởng thụ hai mỹ nữ phục thị, Nhạc Trọng phát ra một tiếng cảm thán.</w:t>
      </w:r>
    </w:p>
    <w:p>
      <w:pPr>
        <w:pStyle w:val="BodyText"/>
      </w:pPr>
      <w:r>
        <w:t xml:space="preserve">Nhạc Trọng ở huyện Thanh Nguyên thì vẫn bận rộn, không có thời gian hưởng thụ.</w:t>
      </w:r>
    </w:p>
    <w:p>
      <w:pPr>
        <w:pStyle w:val="BodyText"/>
      </w:pPr>
      <w:r>
        <w:t xml:space="preserve">Nhạc Trọng nhìn qua mỹ nữ bên trái, nói:</w:t>
      </w:r>
    </w:p>
    <w:p>
      <w:pPr>
        <w:pStyle w:val="BodyText"/>
      </w:pPr>
      <w:r>
        <w:t xml:space="preserve">- Các cô tên gì?</w:t>
      </w:r>
    </w:p>
    <w:p>
      <w:pPr>
        <w:pStyle w:val="BodyText"/>
      </w:pPr>
      <w:r>
        <w:t xml:space="preserve">Bên trái Nhạc Trọng là nữ nhân mặt tròn, làn da trắng nõn, tướng mạo thanh tú, thân ột mét sáu, dáng người tương đối đẫy đà, mái tóc dài màu đen. Bên phải của Nhạc Trọng là một nữ tử mặt trái xoan, làn da màu lúa mạch khỏe mạnh, hai mắt linh động hữu thần, môi hồng răng trắng, dáng người hơi gầy nhưng mà tóc ngắn.</w:t>
      </w:r>
    </w:p>
    <w:p>
      <w:pPr>
        <w:pStyle w:val="BodyText"/>
      </w:pPr>
      <w:r>
        <w:t xml:space="preserve">Mỹ nữ mặt trái xoan nói:</w:t>
      </w:r>
    </w:p>
    <w:p>
      <w:pPr>
        <w:pStyle w:val="BodyText"/>
      </w:pPr>
      <w:r>
        <w:t xml:space="preserve">- Tôi là Mã Lỵ Lỵ năm nay mười tám tuổi, sinh viên đại học năm nhất. Vẫn là xử nữ.</w:t>
      </w:r>
    </w:p>
    <w:p>
      <w:pPr>
        <w:pStyle w:val="BodyText"/>
      </w:pPr>
      <w:r>
        <w:t xml:space="preserve">Mỹ nữ mặt tròn nhìn qua Nhạc Trọng và cẩn thân nói:</w:t>
      </w:r>
    </w:p>
    <w:p>
      <w:pPr>
        <w:pStyle w:val="BodyText"/>
      </w:pPr>
      <w:r>
        <w:t xml:space="preserve">- Tôi là Tằng Phương, năm nay mười chín tuổi, là giáo viên bơi lội, vẫn là xử nữ.</w:t>
      </w:r>
    </w:p>
    <w:p>
      <w:pPr>
        <w:pStyle w:val="BodyText"/>
      </w:pPr>
      <w:r>
        <w:t xml:space="preserve">Trần Minh gần đây hay phỏng đoán tâm tư, hắn thoáng an bài hai xử nữ đi hầu hạ Nhạc Trọng. Trong hậu cung của Liệt Thiên Dương không phải không có nữ nhân đẹp hơn Mã Lỵ Lỵ, Tằng Phương, nhưng mà trong thời gian ngắn hắn cũng chỉ có thể lựa chọn ra hai người này thích hợp phục thị Nhạc Trọng nhất.</w:t>
      </w:r>
    </w:p>
    <w:p>
      <w:pPr>
        <w:pStyle w:val="BodyText"/>
      </w:pPr>
      <w:r>
        <w:t xml:space="preserve">Mã Lỵ Lỵ, và Tằng Phương chỉ là tiểu mỹ nữ nhỏ tuổi, nhưng chỉ đứng trong top một trăm nữ nhân ở đây thôi. Trước tận thế cũng là đối tượng được nhiều nam nhân theo đuổi.</w:t>
      </w:r>
    </w:p>
    <w:p>
      <w:pPr>
        <w:pStyle w:val="BodyText"/>
      </w:pPr>
      <w:r>
        <w:t xml:space="preserve">Nhạc Trọng cởi quần áo ra xong, trang bị thu vào trong trữ vật giới chỉ vf đi vào trong bồn tắm.</w:t>
      </w:r>
    </w:p>
    <w:p>
      <w:pPr>
        <w:pStyle w:val="BodyText"/>
      </w:pPr>
      <w:r>
        <w:t xml:space="preserve">Nước ấm tràn ngập thân thể Nhạc Trọng, làm cho hắn thoải mái nhắm mắt lại. Một trận chiến hôm nay tiêu hao tinh thần và thể lực của hắn quá nhiều. Nếu không phải trong trữ vật giới chỉ của hắn chữa nhiều đạn hỏa tiễn, muốn chiến thắng Liệt Thiên Dương không phải chuyện đơn giản.</w:t>
      </w:r>
    </w:p>
    <w:p>
      <w:pPr>
        <w:pStyle w:val="BodyText"/>
      </w:pPr>
      <w:r>
        <w:t xml:space="preserve">Trừ Liệt Thiên Dương ra, một trong tứ thiên vương Ngụy Ký cũng làm cho Nhạc Trọng thập phần ấn tượng. Nếu trong vòng mười mét thì Nhạc Trọng một chiêu có thể miểu sát Ngụy Ký. Nếu ở xa trăm mét thì Nhạc Trọng phải vận dụng toàn lực mới có thể tiêu diệt Ngụy Ký.</w:t>
      </w:r>
    </w:p>
    <w:p>
      <w:pPr>
        <w:pStyle w:val="BodyText"/>
      </w:pPr>
      <w:r>
        <w:t xml:space="preserve">Sau khi nhìn thấy Nhạc Trọng đi xuống nước, Mã Lỵ Lỵ, Tằng Phương hai người chần chờ, cũng bước vào trong bồn tắm</w:t>
      </w:r>
    </w:p>
    <w:p>
      <w:pPr>
        <w:pStyle w:val="BodyText"/>
      </w:pPr>
      <w:r>
        <w:t xml:space="preserve">Mã Lỵ Lỵ nâng một chân của Nhạc Trọng lên, Tằng Phương ở gần dùng khăn lao chân của Nhạc Trọng, sau đó cúi đầu ngậm ngón chân của Nhạc Trọng vào miệng.</w:t>
      </w:r>
    </w:p>
    <w:p>
      <w:pPr>
        <w:pStyle w:val="BodyText"/>
      </w:pPr>
      <w:r>
        <w:t xml:space="preserve">Mã Lỵ Lỵ cùng Tằng Phương tuy không phải mỹ nữ đẹp nhất trong sô Liệt Thiên Dương thu lấy, nhưng lại là xử nữ phục tùng nhất. Trần Minh chọn lựa hai nàng đưa tới hầu hạ Nhạc Trọng cũng phí tâm tư thật nhiều.</w:t>
      </w:r>
    </w:p>
    <w:p>
      <w:pPr>
        <w:pStyle w:val="BodyText"/>
      </w:pPr>
      <w:r>
        <w:t xml:space="preserve">Nhạc Trọng chỉ cảm thấy ngón chân của hắn ướt át, đồng thời một đồ vật mềm liếm ngón chân của hắn, hắn thoáng mở to mắt ra, trông thấy Tằng Phương đang phục vụ cho hắn.</w:t>
      </w:r>
    </w:p>
    <w:p>
      <w:pPr>
        <w:pStyle w:val="BodyText"/>
      </w:pPr>
      <w:r>
        <w:t xml:space="preserve">Tằng Phương cảm ứng được ánh mắt của Nhạc Trọng thì thân thể cứng đờ, thân thể và gương mặt của nàng ửng đỏ. Nàng biết rõ chính mình làm chuyện này rất đáng thẹn, nhưng mà sống trong tận thế tàn khốc này và muốn sống tốt hơn người khác, cho dù thẹn và sỉ nhục thế nào bọn họ cũng làm.</w:t>
      </w:r>
    </w:p>
    <w:p>
      <w:pPr>
        <w:pStyle w:val="BodyText"/>
      </w:pPr>
      <w:r>
        <w:t xml:space="preserve">Dưới sự thống trị của Liệt Thiên Dương thống thì Tằng Phương, Mã Lỵ Lỵ đều đã nhìn thấy kết cục của nữ nhân không phục tùng Liệt Thiên Dương là thế nào. Có mấy phần tư sắc, dáng người hơn xa Tằng Phương, Mã Lỵ Lỵ bởi vì vô tình mà làm cho Liệt Thiên Dương tức giận, trực tiếp bị hắn tra tấn chết, ngay cả thi thể cũng bị biến thành thức ăn cho kẻ khác.</w:t>
      </w:r>
    </w:p>
    <w:p>
      <w:pPr>
        <w:pStyle w:val="BodyText"/>
      </w:pPr>
      <w:r>
        <w:t xml:space="preserve">Nhìn thấy vài đại mỹ nữ bị Liệt Thiên Dương tra tấn tới chết, Tằng Phương, Mã Lỵ Lỵ và một ít nữ nhân khác như bị dọa điên, các nàng cũng không dám làm trái lời của nam nhân có thể khống chế mạng của các nàng.</w:t>
      </w:r>
    </w:p>
    <w:p>
      <w:pPr>
        <w:pStyle w:val="BodyText"/>
      </w:pPr>
      <w:r>
        <w:t xml:space="preserve">Tằng Phương thè lưỡi ra liếm ngón chân của Nhạc Trọng và sau đó ôm lấy đùi khác của Nhạc Trọng, Mã Lỵ Lỵ thì cúi đầu xuống, đem ngón chân của Nhạc Trọng ngậm vào miệng.</w:t>
      </w:r>
    </w:p>
    <w:p>
      <w:pPr>
        <w:pStyle w:val="BodyText"/>
      </w:pPr>
      <w:r>
        <w:t xml:space="preserve">Nhạc Trọng nhìn qua một màn hương diễm này, xung đột cũng cực kỳ kịch liệt. Quan niệm đạo đức trước tận thế muốn hai nữ nhân này không nên làm vậy. Nhưng mà sâu trong nội tâm của hắn thì thích hưởng thụ phục thị thế này.</w:t>
      </w:r>
    </w:p>
    <w:p>
      <w:pPr>
        <w:pStyle w:val="Compact"/>
      </w:pPr>
      <w:r>
        <w:t xml:space="preserve">- Tính toán cũng không phải là mình bức các nàng.</w:t>
      </w:r>
      <w:r>
        <w:br w:type="textWrapping"/>
      </w:r>
      <w:r>
        <w:br w:type="textWrapping"/>
      </w:r>
    </w:p>
    <w:p>
      <w:pPr>
        <w:pStyle w:val="Heading2"/>
      </w:pPr>
      <w:bookmarkStart w:id="270" w:name="chương-248-phục-thị-hương-diễm.-2"/>
      <w:bookmarkEnd w:id="270"/>
      <w:r>
        <w:t xml:space="preserve">248. Chương 248: Phục Thị Hương Diễm. (2)</w:t>
      </w:r>
    </w:p>
    <w:p>
      <w:pPr>
        <w:pStyle w:val="Compact"/>
      </w:pPr>
      <w:r>
        <w:br w:type="textWrapping"/>
      </w:r>
      <w:r>
        <w:br w:type="textWrapping"/>
      </w:r>
    </w:p>
    <w:p>
      <w:pPr>
        <w:pStyle w:val="BodyText"/>
      </w:pPr>
      <w:r>
        <w:t xml:space="preserve">Nếu như biện hộ sĩ, chính nhân trong truyền thuyết, đám người đạo đức giả, thánh nhân, lập tức sẽ mạnh mẽ lên án, tận tình khuyên bảo Mã Lỵ Lỵ hai nữ không nên làm chuyện như vậy. Mà trong nội tâm của Nhạc Trọng xung đột thì lại tìm lý do thoái thác để yên tâm hưởng thụ.</w:t>
      </w:r>
    </w:p>
    <w:p>
      <w:pPr>
        <w:pStyle w:val="BodyText"/>
      </w:pPr>
      <w:r>
        <w:t xml:space="preserve">Đúng lúc này Đồng Hiểu Vân mặc áo tắm bước vào. Nàng trông thấy Tằng Phương, Mã Lỵ Lỵ mặc lụa mỏng ướt nhẹp dính sát người nửa quỳ trong bồn tắm đang dùng phương thức thẹn thùng phục thị cho Nhạc Trọng, khuôn mặt hơi đổi. Tuy nàng nguyện ý đem thân thể của mình giao cho Nhạc Trọng, nhưng mà không muốn dùng phương thức đang thẹn này phục vụ Nhạc Trọng.</w:t>
      </w:r>
    </w:p>
    <w:p>
      <w:pPr>
        <w:pStyle w:val="BodyText"/>
      </w:pPr>
      <w:r>
        <w:t xml:space="preserve">Đồng Hiểu Vân xinh đẹp chớp mắt, trong lòng có chủ ý, nàng nhanh chóng đi vào bồn tắm, ôm lấy một cánh tay của Nhạc Trọng và sùng bái nhìn qua Nhạc Trọng nói ra:</w:t>
      </w:r>
    </w:p>
    <w:p>
      <w:pPr>
        <w:pStyle w:val="BodyText"/>
      </w:pPr>
      <w:r>
        <w:t xml:space="preserve">- Nhạc đại ca, anh thật lợi hại, lại có thể dùng sức một mình đánh hạ Thanh Phong Trại, không tin nổi.</w:t>
      </w:r>
    </w:p>
    <w:p>
      <w:pPr>
        <w:pStyle w:val="BodyText"/>
      </w:pPr>
      <w:r>
        <w:t xml:space="preserve">Nghe Đồng Hiểu Vân nói vậy thì trong mắt Tằng Phương, Mã Lỵ Lỵ chấn động, hiện ra thần sắc kinh hãi. Các nàng cũng biết Thanh Phong Trại bị người ta đánh bại, tuy nhiên lại cho rằng Nhạc Trọng mang theo mấy trăm tên bộ hạ tiêu diệt Liệt Thiên Dương, dù sao Thanh Phong Trại có ba bốn trăm tên phần tử võ trang, hai trăm tên Thanh Lang Kỵ lại là tinh nhuệ, hung hoành phi thường, cho dù chiến đấu với tang thi hay người thì vô cùng hung ác. Bây giờ nghe được Thanh Phong Trại bị nam nhân này đơn thân độc mã giải quyết, trong lòng các nàng tự nhiên kinh hãi không thôi.</w:t>
      </w:r>
    </w:p>
    <w:p>
      <w:pPr>
        <w:pStyle w:val="BodyText"/>
      </w:pPr>
      <w:r>
        <w:t xml:space="preserve">Nhạc Trọng dẫn người suốt đêm tập kích Hắc Phong trại cũng là chiến tích đắc ý của hắn, Đồng Hiểu Vân là mỹ nữ mặc dù tận lực tâng bốc hắn lên, hắn cũng hết sức cao hứng, bàn tay lớn kéo Đồng Hiểu Vân vào lòng, sung sướng cười lên.</w:t>
      </w:r>
    </w:p>
    <w:p>
      <w:pPr>
        <w:pStyle w:val="BodyText"/>
      </w:pPr>
      <w:r>
        <w:t xml:space="preserve">Đồng Hiểu Vân bị Nhạc Trọng ôm vào trong ngực, gương mặt hồng lên, thân thể nhỏ nhắn giống như hoa hồng nhỏ nở rộ. Tuy nàng quyết định hiến thân cho Nhạc Trọng, dù lịch duyệt nông cạn nhưng mà chuyện nam nữ không phải không biết gì.</w:t>
      </w:r>
    </w:p>
    <w:p>
      <w:pPr>
        <w:pStyle w:val="BodyText"/>
      </w:pPr>
      <w:r>
        <w:t xml:space="preserve">Nhạc Trọng cảm thụ được thân thể mềm mại của Đồng Hiểu Vân run rẩy trong ngực, cúi đầu xem xét, chỉ thấy gương mặt của nàng đỏ ửng, vẻ mặt thẹn thùng, bộ dáng thẹn thùng vô cùng đáng yêu.</w:t>
      </w:r>
    </w:p>
    <w:p>
      <w:pPr>
        <w:pStyle w:val="BodyText"/>
      </w:pPr>
      <w:r>
        <w:t xml:space="preserve">Nhạc Trọng cúi đầu hôn lên đôi môi kiều nộn của Đồng Hiểu Vân, hương thơm thiếu nữ từ trên người của nàng truyền tới.</w:t>
      </w:r>
    </w:p>
    <w:p>
      <w:pPr>
        <w:pStyle w:val="BodyText"/>
      </w:pPr>
      <w:r>
        <w:t xml:space="preserve">Đồng Hiểu Vân bị Nhạc Trọng hôn như vậy, thân thể cứng đờ, qua một hồi thì duỗi đầu lưỡi ra đáp trả Nhạc Trọng.</w:t>
      </w:r>
    </w:p>
    <w:p>
      <w:pPr>
        <w:pStyle w:val="BodyText"/>
      </w:pPr>
      <w:r>
        <w:t xml:space="preserve">Thời điểm Nhạc Trọng cùng Đồng Hiểu Vân hai người hôn môi thì Cố Mạn Tư đi vào thấy một màn này.</w:t>
      </w:r>
    </w:p>
    <w:p>
      <w:pPr>
        <w:pStyle w:val="BodyText"/>
      </w:pPr>
      <w:r>
        <w:t xml:space="preserve">Nếu là trước tận thế thì bạn trai của Cố Mạn Tư dám hôn môi nữ nhân thứ hai thì nàng tuyệt đối sẽ không nói hai lời đi lên tát đôi cẩu nam nữ kia một cái, sau đó chia tay với bạn trai ngay.</w:t>
      </w:r>
    </w:p>
    <w:p>
      <w:pPr>
        <w:pStyle w:val="BodyText"/>
      </w:pPr>
      <w:r>
        <w:t xml:space="preserve">Nhưng mà lúc này Cố Mạn Tư nhìn thấy Nhạc Trọng cùng Đồng Hiểu Vân hôn môi, lại sinh ra lòng ghen ghét, mắng một câu:</w:t>
      </w:r>
    </w:p>
    <w:p>
      <w:pPr>
        <w:pStyle w:val="BodyText"/>
      </w:pPr>
      <w:r>
        <w:t xml:space="preserve">- Đúng là tiểu hồ ly tinh câu dẫn người mà.</w:t>
      </w:r>
    </w:p>
    <w:p>
      <w:pPr>
        <w:pStyle w:val="BodyText"/>
      </w:pPr>
      <w:r>
        <w:t xml:space="preserve">Cố Mạn Tư giống như thiên nga cao ngạo nhìn qua Tằng Phương, Mã Lỵ Lỵ hai nữ, Tằng Phương, Mã Lỵ Lỵ bị nàng tức giận chấn nhiếp, lui qua một bên.</w:t>
      </w:r>
    </w:p>
    <w:p>
      <w:pPr>
        <w:pStyle w:val="BodyText"/>
      </w:pPr>
      <w:r>
        <w:t xml:space="preserve">Tằng Phương, Mã Lỵ Lỵ là nữ nhân có tính phục tùng lớn, các nàng không dám cùng tranh thủ tình cảm với nữ nhân của Nhạc Trọng mang tới. Hơn nữa dung mạo của Cố Mạn Tư cũng áp đảo các nàng, làm cho các nàng có chút tự ti.</w:t>
      </w:r>
    </w:p>
    <w:p>
      <w:pPr>
        <w:pStyle w:val="BodyText"/>
      </w:pPr>
      <w:r>
        <w:t xml:space="preserve">Cố Mạn Tư giống như mỹ nhân ngủ đi vào trong bồn tắm, sau đó ôm lấy cánh tay của Nhạc Trọng, dùng bộ ngực đầy đặn của mình ma sát với tay của Nhạc Trọng.</w:t>
      </w:r>
    </w:p>
    <w:p>
      <w:pPr>
        <w:pStyle w:val="BodyText"/>
      </w:pPr>
      <w:r>
        <w:t xml:space="preserve">Nhạc Trọng cùng Đồng Hiểu Vân rời môi sau đó trông thấy Cố Mạn Tư xinh đẹp gợi cảm.</w:t>
      </w:r>
    </w:p>
    <w:p>
      <w:pPr>
        <w:pStyle w:val="BodyText"/>
      </w:pPr>
      <w:r>
        <w:t xml:space="preserve">Cố Mạn Tư nhìn qua Nhạc Trọng cười cười vũ mị, một đầu tiến vào trong nước, nàng dùng bàn tay nhỏ bé bắt lấy tiểu đệ của Nhạc Trọng và đưa vào trong miệng của mình.</w:t>
      </w:r>
    </w:p>
    <w:p>
      <w:pPr>
        <w:pStyle w:val="BodyText"/>
      </w:pPr>
      <w:r>
        <w:t xml:space="preserve">Trong chớp mắt Nhạc Trọng hưng phấn lên.</w:t>
      </w:r>
    </w:p>
    <w:p>
      <w:pPr>
        <w:pStyle w:val="BodyText"/>
      </w:pPr>
      <w:r>
        <w:t xml:space="preserve">Cố Mạn Tư ở trong nước không cách nào kéo dài, rất nhanh da thịt trắng nõn của nàng nhiễm một tầng ửng hồng, hơn nữa dáng người nàng đầy đặn mê người, càng làm cho nàng tràn ngập mị lực nữ nhân. Nàng đang đứng ở tuổi hoàng kim của nữ nhân, cộng thêm xinh đẹp mê người, lúc này mị lực của Cố Mạn Tư áp đảo qua Đồng Hiểu Vân.</w:t>
      </w:r>
    </w:p>
    <w:p>
      <w:pPr>
        <w:pStyle w:val="BodyText"/>
      </w:pPr>
      <w:r>
        <w:t xml:space="preserve">Cố Mạn Tư ném mị nhãn mê người, nhìn qua Nhạc Trọng làm nũng nói:</w:t>
      </w:r>
    </w:p>
    <w:p>
      <w:pPr>
        <w:pStyle w:val="BodyText"/>
      </w:pPr>
      <w:r>
        <w:t xml:space="preserve">- Nhạc ca ca, ăn em đi!</w:t>
      </w:r>
    </w:p>
    <w:p>
      <w:pPr>
        <w:pStyle w:val="BodyText"/>
      </w:pPr>
      <w:r>
        <w:t xml:space="preserve">Nhìn thấy Cố Mạn Tư quyến rũ rung động lòng người, trong nháy mắt Nhạc Trọng có suy nghĩ phải đem nàng đặt lên thành bồn tắm và tùy ý xử lý nàng. Nhưng mà hắn nhanh chóng áp chế xúc động này. Hôm nay tập kích Thanh Phong Trại tiêu hao nhiều thể lực và tinh thần của hắn, hắn phải bảo trì thể lực và tinh thần ngăn ngừa đại địch Liệt Thiên Dương giết trở về.</w:t>
      </w:r>
    </w:p>
    <w:p>
      <w:pPr>
        <w:pStyle w:val="BodyText"/>
      </w:pPr>
      <w:r>
        <w:t xml:space="preserve">Nếu như Nhạc Trọng tiêu hao thể lực và tinh thần trên người mấy nữ nhân như Cố Mạn Tư thì đột nhiên Liệt Thiên Dương giết về thì hắn muốn khóc cũng không kịp.</w:t>
      </w:r>
    </w:p>
    <w:p>
      <w:pPr>
        <w:pStyle w:val="BodyText"/>
      </w:pPr>
      <w:r>
        <w:t xml:space="preserve">Trên thực tế Nhạc Trọng tại phát động cường công biệt thự thì Liệt Thiên Dương đã tiêu hao nhiều thể lực trên người mấy nữ nhân xinh đẹp, ngủ say bất tỉnh. Chính vì như thế Liệt Thiên Dương mới chậm xuất hiện như vậy.</w:t>
      </w:r>
    </w:p>
    <w:p>
      <w:pPr>
        <w:pStyle w:val="BodyText"/>
      </w:pPr>
      <w:r>
        <w:t xml:space="preserve">Nhạc Trọng mỉm cười nhìn qua Cố Mạn Tư nói ra:</w:t>
      </w:r>
    </w:p>
    <w:p>
      <w:pPr>
        <w:pStyle w:val="BodyText"/>
      </w:pPr>
      <w:r>
        <w:t xml:space="preserve">- Hôm nay tạm tha cho cô!</w:t>
      </w:r>
    </w:p>
    <w:p>
      <w:pPr>
        <w:pStyle w:val="BodyText"/>
      </w:pPr>
      <w:r>
        <w:t xml:space="preserve">Cố Mạn Tư nhu thuận bơi tới, vẻ mặt ân cần hỏi:</w:t>
      </w:r>
    </w:p>
    <w:p>
      <w:pPr>
        <w:pStyle w:val="BodyText"/>
      </w:pPr>
      <w:r>
        <w:t xml:space="preserve">- Nhạc ca ca, anh mệt không? Em mát xa cho anh nhé!</w:t>
      </w:r>
    </w:p>
    <w:p>
      <w:pPr>
        <w:pStyle w:val="BodyText"/>
      </w:pPr>
      <w:r>
        <w:t xml:space="preserve">- Ân!</w:t>
      </w:r>
    </w:p>
    <w:p>
      <w:pPr>
        <w:pStyle w:val="BodyText"/>
      </w:pPr>
      <w:r>
        <w:t xml:space="preserve">Nhạc Trọng chậm rãi nhắm mắt lại,</w:t>
      </w:r>
    </w:p>
    <w:p>
      <w:pPr>
        <w:pStyle w:val="BodyText"/>
      </w:pPr>
      <w:r>
        <w:t xml:space="preserve">Cố Mạn Tư nhìn qua Đồng Hiểu Vân cười cười, đi tới bên ngời Nhạc Trọng và giúp hắn mát xa buông lỏng thân thể.</w:t>
      </w:r>
    </w:p>
    <w:p>
      <w:pPr>
        <w:pStyle w:val="BodyText"/>
      </w:pPr>
      <w:r>
        <w:t xml:space="preserve">Đồng Hiểu Vân thì không có bị Cố Mạn Tư khiêu khích chọc giận, mà là nhìn kỹ động tác của Cố Mạn Tư và học tập.</w:t>
      </w:r>
    </w:p>
    <w:p>
      <w:pPr>
        <w:pStyle w:val="BodyText"/>
      </w:pPr>
      <w:r>
        <w:t xml:space="preserve">Nhạc Trọng tắm một hồi thì đứng dậy lao khô người, một thị nữ dẫn dắt đi ngủ.</w:t>
      </w:r>
    </w:p>
    <w:p>
      <w:pPr>
        <w:pStyle w:val="BodyText"/>
      </w:pPr>
      <w:r>
        <w:t xml:space="preserve">Cố Mạn Tư cùng Đồng Hiểu Vân hai nữ cũng tắm rửa thân thể xong thì được thị nữ dẫn dắt đi tới gian phòng ngủ của mình.</w:t>
      </w:r>
    </w:p>
    <w:p>
      <w:pPr>
        <w:pStyle w:val="BodyText"/>
      </w:pPr>
      <w:r>
        <w:t xml:space="preserve">Ngày hôm sau trời còn chưa sáng, một thân thể nhỏ nhắn đi vào phòng ngủ của Nhạc Trọng, thoáng cái chui vào trong trong chăn của Nhạc Trọng và ngủ thật say.</w:t>
      </w:r>
    </w:p>
    <w:p>
      <w:pPr>
        <w:pStyle w:val="BodyText"/>
      </w:pPr>
      <w:r>
        <w:t xml:space="preserve">Không lâu thì một thân thể nhỏ nhắn khác cũng chui vào phòng ngủ của Nhạc Trọng và chui vào trong chăn của hắn, nhưng mà hai thân thể nhỏ nhắn sau đó chạm vào thân thể của nhau. Song phương ngay ngắn chui ra và to mắt nhìn nhau.</w:t>
      </w:r>
    </w:p>
    <w:p>
      <w:pPr>
        <w:pStyle w:val="BodyText"/>
      </w:pPr>
      <w:r>
        <w:t xml:space="preserve">Hai thân thể nhỏ nhắn này chính là hai tiểu loli, một người chính là Vân Thải Vi, mặt người khác chính là Đồng Hiểu Vân. Hai tiểu loli trừng măt với nhau, sau đó ăn ý một người ôm một cánh tay Nhạc Trọng ngủ thật say.</w:t>
      </w:r>
    </w:p>
    <w:p>
      <w:pPr>
        <w:pStyle w:val="BodyText"/>
      </w:pPr>
      <w:r>
        <w:t xml:space="preserve">Tám giờ sáng, đồng hồ sinh học của Nhạc Trọng đúng giờ kêu lên rồi. Bình thường Nhạc Trọng đều rời giường vào bảy giờ sáng, nhưng mà tiêu hao quá nhiều thể lực và tinh thần nên hôm nay tám giờ mới rời giường.</w:t>
      </w:r>
    </w:p>
    <w:p>
      <w:pPr>
        <w:pStyle w:val="BodyText"/>
      </w:pPr>
      <w:r>
        <w:t xml:space="preserve">Vừa mở mắt ra Nhạc Trọng nhìn thấy hai tiểu loli ngủ hai bên của hắn. Vân Thải Vi cùng Đồng Hiểu Vân hai người ngủ bên người Nhạc Trọng và ngủ rất an tâm. Có Nhạc Trọng ở bên người, các nàng không cần lo lắng chuyện tương lai. Cho dù có bao nhiêu chuyện khó khăn cũng có Nhạc Trọng giải quyết rồi.</w:t>
      </w:r>
    </w:p>
    <w:p>
      <w:pPr>
        <w:pStyle w:val="BodyText"/>
      </w:pPr>
      <w:r>
        <w:t xml:space="preserve">- Rời giường!</w:t>
      </w:r>
    </w:p>
    <w:p>
      <w:pPr>
        <w:pStyle w:val="BodyText"/>
      </w:pPr>
      <w:r>
        <w:t xml:space="preserve">Nhạc Trọng xốc chăn lên, vỗ vỗ mông nhỏ của hai tiểu loli nói ra.</w:t>
      </w:r>
    </w:p>
    <w:p>
      <w:pPr>
        <w:pStyle w:val="Compact"/>
      </w:pPr>
      <w:r>
        <w:t xml:space="preserve">Đồng Hiểu Vân ngồi dậy, ánh mắt mông lung văn ve con mắt, áo ngủ trên người sụp xuống một nửa, lộ ra đôi ngọc thố nhỏ nhắn màu hồng, cực kỳ xinh đẹp.</w:t>
      </w:r>
      <w:r>
        <w:br w:type="textWrapping"/>
      </w:r>
      <w:r>
        <w:br w:type="textWrapping"/>
      </w:r>
    </w:p>
    <w:p>
      <w:pPr>
        <w:pStyle w:val="Heading2"/>
      </w:pPr>
      <w:bookmarkStart w:id="271" w:name="chương-249-diễn-thuyết"/>
      <w:bookmarkEnd w:id="271"/>
      <w:r>
        <w:t xml:space="preserve">249. Chương 249: Diễn Thuyết</w:t>
      </w:r>
    </w:p>
    <w:p>
      <w:pPr>
        <w:pStyle w:val="Compact"/>
      </w:pPr>
      <w:r>
        <w:br w:type="textWrapping"/>
      </w:r>
      <w:r>
        <w:br w:type="textWrapping"/>
      </w:r>
    </w:p>
    <w:p>
      <w:pPr>
        <w:pStyle w:val="BodyText"/>
      </w:pPr>
      <w:r>
        <w:t xml:space="preserve">Đồng Hiểu Vân thanh tỉnh thì suy nghĩ một chút và nhìn qua Nhạc Trọng mỉm cười ngọt ngào:</w:t>
      </w:r>
    </w:p>
    <w:p>
      <w:pPr>
        <w:pStyle w:val="BodyText"/>
      </w:pPr>
      <w:r>
        <w:t xml:space="preserve">- Nhạc đại ca, buổi sáng tốt lành!</w:t>
      </w:r>
    </w:p>
    <w:p>
      <w:pPr>
        <w:pStyle w:val="BodyText"/>
      </w:pPr>
      <w:r>
        <w:t xml:space="preserve">Vân Thải Vi cũng mơ mơ màng màng đứng lên, nhìn qua Nhạc Trọng chào hỏi:</w:t>
      </w:r>
    </w:p>
    <w:p>
      <w:pPr>
        <w:pStyle w:val="BodyText"/>
      </w:pPr>
      <w:r>
        <w:t xml:space="preserve">- Đại ca ca, buổi sáng tốt lành!</w:t>
      </w:r>
    </w:p>
    <w:p>
      <w:pPr>
        <w:pStyle w:val="BodyText"/>
      </w:pPr>
      <w:r>
        <w:t xml:space="preserve">Nhìn thấy hai tiểu loli bộ dáng thanh thuần đáng yêu, Nhạc Trọng cũng cảm thấy thoải mái, hắn tự tay xoa bóp gương mặt của các nàng và xua hai nàng rời giường, bảo các nàng rửa mặt.</w:t>
      </w:r>
    </w:p>
    <w:p>
      <w:pPr>
        <w:pStyle w:val="BodyText"/>
      </w:pPr>
      <w:r>
        <w:t xml:space="preserve">Sau khi rửa mặt hoàn tất, Nhạc Trọng mang theo hai tiểu loli đi vào phòng ăn.</w:t>
      </w:r>
    </w:p>
    <w:p>
      <w:pPr>
        <w:pStyle w:val="BodyText"/>
      </w:pPr>
      <w:r>
        <w:t xml:space="preserve">Rất nhanh Cố Mạn Tư, Trác Nhã Đồng cũng đi vào nhà ăn.</w:t>
      </w:r>
    </w:p>
    <w:p>
      <w:pPr>
        <w:pStyle w:val="BodyText"/>
      </w:pPr>
      <w:r>
        <w:t xml:space="preserve">Trần Minh đi đến trước người Nhạc Trọng cung kính hỏi:</w:t>
      </w:r>
    </w:p>
    <w:p>
      <w:pPr>
        <w:pStyle w:val="BodyText"/>
      </w:pPr>
      <w:r>
        <w:t xml:space="preserve">- Chủ nhân, xin hỏi ăn bữa sáng bây giờ chứ?</w:t>
      </w:r>
    </w:p>
    <w:p>
      <w:pPr>
        <w:pStyle w:val="BodyText"/>
      </w:pPr>
      <w:r>
        <w:t xml:space="preserve">- Được!</w:t>
      </w:r>
    </w:p>
    <w:p>
      <w:pPr>
        <w:pStyle w:val="BodyText"/>
      </w:pPr>
      <w:r>
        <w:t xml:space="preserve">Nhạc Trọng vừa dứt lời Trần Minh phất tay, một thị nữ bồi bàn từ trong phòng bếp bưng bữa sáng ra.</w:t>
      </w:r>
    </w:p>
    <w:p>
      <w:pPr>
        <w:pStyle w:val="BodyText"/>
      </w:pPr>
      <w:r>
        <w:t xml:space="preserve">Bữa sáng là lạp xưởng trứng gà tươi, sữa nóng hổi, bánh quẩy, cháo quế, màn thầu, trong tận thế thì đây là bữa sáng xa hoa đấy.</w:t>
      </w:r>
    </w:p>
    <w:p>
      <w:pPr>
        <w:pStyle w:val="BodyText"/>
      </w:pPr>
      <w:r>
        <w:t xml:space="preserve">Trác Nhã Đồng tứ nữ sau tận thế chưa từng ăn bữa sáng mỹ vị như thế này, các nàng cũng không nói thêm gì, cầm lấy dao nĩa, chiếc đũa bắt đầu ăn cơm.</w:t>
      </w:r>
    </w:p>
    <w:p>
      <w:pPr>
        <w:pStyle w:val="BodyText"/>
      </w:pPr>
      <w:r>
        <w:t xml:space="preserve">Đồ ăn tràn đầy, Trác Nhã Đồng tứ nữ dùng cơm cũng trở nên trang nhã hơn. Đặc biệt là Trác Nhã Đồng xuất thân đại gia tộc, phương diện lễ nghi học rất nhiều, mọi cử động cực kỳ ưu nhã. Làm cho người nào nhìn thấy cũng đẹp. Cố Mạn Tư cũng xuất thân đại gia tộc, nàng cũng tiến hành học qua không ít lễ nghi, tuy so ra kém Trác Nhã Đồng, nhưng mà nàng cũng là tiểu thư ưu nhã. Đồng Hiểu Vân mặc dù không có ưu nhã như hai nàng, thực sự lộ ra nét thanh thuần đáng yêu.</w:t>
      </w:r>
    </w:p>
    <w:p>
      <w:pPr>
        <w:pStyle w:val="BodyText"/>
      </w:pPr>
      <w:r>
        <w:t xml:space="preserve">Nhạc Trọng sau khi ăn cái bánh quẩy xong, đem Trần Minh gọi tới và phân phó:</w:t>
      </w:r>
    </w:p>
    <w:p>
      <w:pPr>
        <w:pStyle w:val="BodyText"/>
      </w:pPr>
      <w:r>
        <w:t xml:space="preserve">- Gọi Tằng Phương, Mã Lỵ Lỵ đi làm thị nữ của tôi, cung cấp vật tư cao cấp nhất.</w:t>
      </w:r>
    </w:p>
    <w:p>
      <w:pPr>
        <w:pStyle w:val="BodyText"/>
      </w:pPr>
      <w:r>
        <w:t xml:space="preserve">Trần Minh cung kính nói:</w:t>
      </w:r>
    </w:p>
    <w:p>
      <w:pPr>
        <w:pStyle w:val="BodyText"/>
      </w:pPr>
      <w:r>
        <w:t xml:space="preserve">- Vâng thưa chủ nhân!</w:t>
      </w:r>
    </w:p>
    <w:p>
      <w:pPr>
        <w:pStyle w:val="BodyText"/>
      </w:pPr>
      <w:r>
        <w:t xml:space="preserve">Chợt trong mắt nhiều thị nữ đang phục thị bên cạnh hâm mộ, Tằng Phương, Mã Lỵ Lỵ có thể làm thị nữ của Nhạc Trọng thì đẳng cấp cao hơn các nàng thật lớn, vật tư cung ưng cũng nhiều hơn.</w:t>
      </w:r>
    </w:p>
    <w:p>
      <w:pPr>
        <w:pStyle w:val="BodyText"/>
      </w:pPr>
      <w:r>
        <w:t xml:space="preserve">Nhạc Trọng tiếp tục nói:</w:t>
      </w:r>
    </w:p>
    <w:p>
      <w:pPr>
        <w:pStyle w:val="BodyText"/>
      </w:pPr>
      <w:r>
        <w:t xml:space="preserve">- Trần Minh đi gọi Hùng Chính mang người sống sót tới quảng trường đi.</w:t>
      </w:r>
    </w:p>
    <w:p>
      <w:pPr>
        <w:pStyle w:val="BodyText"/>
      </w:pPr>
      <w:r>
        <w:t xml:space="preserve">- Vâng thưa chủ nhân!</w:t>
      </w:r>
    </w:p>
    <w:p>
      <w:pPr>
        <w:pStyle w:val="BodyText"/>
      </w:pPr>
      <w:r>
        <w:t xml:space="preserve">Trần Minh gật gật đầu lui xuống.</w:t>
      </w:r>
    </w:p>
    <w:p>
      <w:pPr>
        <w:pStyle w:val="BodyText"/>
      </w:pPr>
      <w:r>
        <w:t xml:space="preserve">Lại qua một hồi, Trần Minh đi vào bên người Nhạc Trọng hỏi:</w:t>
      </w:r>
    </w:p>
    <w:p>
      <w:pPr>
        <w:pStyle w:val="BodyText"/>
      </w:pPr>
      <w:r>
        <w:t xml:space="preserve">- Chủ nhân, Vương Kiến cầu kiến. Ngài muốn gặp anh ta không?</w:t>
      </w:r>
    </w:p>
    <w:p>
      <w:pPr>
        <w:pStyle w:val="BodyText"/>
      </w:pPr>
      <w:r>
        <w:t xml:space="preserve">Nhạc Trọng lúc này đã là thủ lĩnh của Thanh Phong Trại, Vương Kiến muốn gặp hắn cũng phải trải qua Trần Minh thông tri mới được.</w:t>
      </w:r>
    </w:p>
    <w:p>
      <w:pPr>
        <w:pStyle w:val="BodyText"/>
      </w:pPr>
      <w:r>
        <w:t xml:space="preserve">Nhạc Trọng thản nhiên nói:</w:t>
      </w:r>
    </w:p>
    <w:p>
      <w:pPr>
        <w:pStyle w:val="BodyText"/>
      </w:pPr>
      <w:r>
        <w:t xml:space="preserve">- Lại cho hắn đi vào.</w:t>
      </w:r>
    </w:p>
    <w:p>
      <w:pPr>
        <w:pStyle w:val="BodyText"/>
      </w:pPr>
      <w:r>
        <w:t xml:space="preserve">Vương Kiến được Trần Minh dưới dắt đi vào trong biệt thự, hắn trông thấy Nhạc Trọng đang ngồi ăn trong nhà ăn, trong mắt hiện ra vẻ phức tạp. Hắn biết rõ thực lực của Nhạc Trọng rất mạnh, nhưng mà nghĩ tới Nhạc Trọng vậy mà mang theo mười bộ hạ là có thể đoạt được Thanh Phong Trại.</w:t>
      </w:r>
    </w:p>
    <w:p>
      <w:pPr>
        <w:pStyle w:val="BodyText"/>
      </w:pPr>
      <w:r>
        <w:t xml:space="preserve">Nhạc Trọng nhìn qua Vương Kiến nói:</w:t>
      </w:r>
    </w:p>
    <w:p>
      <w:pPr>
        <w:pStyle w:val="BodyText"/>
      </w:pPr>
      <w:r>
        <w:t xml:space="preserve">- Ăn sáng chưa?</w:t>
      </w:r>
    </w:p>
    <w:p>
      <w:pPr>
        <w:pStyle w:val="BodyText"/>
      </w:pPr>
      <w:r>
        <w:t xml:space="preserve">Vương Kiến nhìn qua bánh quẩy, màn thầu, sữa bò trên bàn thì không nhịn được nói ra:</w:t>
      </w:r>
    </w:p>
    <w:p>
      <w:pPr>
        <w:pStyle w:val="BodyText"/>
      </w:pPr>
      <w:r>
        <w:t xml:space="preserve">- Không có!</w:t>
      </w:r>
    </w:p>
    <w:p>
      <w:pPr>
        <w:pStyle w:val="BodyText"/>
      </w:pPr>
      <w:r>
        <w:t xml:space="preserve">Vương Kiến cơ hồ một tháng qua chưa ăn bánh quẩy, màn thầu. Hắn thân là đoàn trưởng người sống sót của đoàn xe, mỗi một ngày đều chỉ ăn no bung mà thôi, nhưng phần lớn thời gian là cơm trắng chứ không có chất béo gì cả.</w:t>
      </w:r>
    </w:p>
    <w:p>
      <w:pPr>
        <w:pStyle w:val="BodyText"/>
      </w:pPr>
      <w:r>
        <w:t xml:space="preserve">Nhạc Trọng cười cười, cầm lấy hai cái bánh quẩy, hai cái màn thầu, một hộp sửa tươi đặt vào trong mâm, nhìn qua Vương Kiến và bảo một thị nữ mang chén đũa cho Vương Kiến.</w:t>
      </w:r>
    </w:p>
    <w:p>
      <w:pPr>
        <w:pStyle w:val="BodyText"/>
      </w:pPr>
      <w:r>
        <w:t xml:space="preserve">- Cảm ơn!</w:t>
      </w:r>
    </w:p>
    <w:p>
      <w:pPr>
        <w:pStyle w:val="BodyText"/>
      </w:pPr>
      <w:r>
        <w:t xml:space="preserve">Vương Kiến vừa tiếp xúc với chén dĩa, cũng bất chấp dáng vẻ cái gì, miệng lớn ăn bánh quẩy, ăn như hổ đói đem bánh quẩy ăn toàn bộ.</w:t>
      </w:r>
    </w:p>
    <w:p>
      <w:pPr>
        <w:pStyle w:val="BodyText"/>
      </w:pPr>
      <w:r>
        <w:t xml:space="preserve">Vương Kiến không chút khách khí vài xong bữa sáng, nhìn qua Nhạc Trọng hỏi:</w:t>
      </w:r>
    </w:p>
    <w:p>
      <w:pPr>
        <w:pStyle w:val="BodyText"/>
      </w:pPr>
      <w:r>
        <w:t xml:space="preserve">- Anh định xử lý người sống sót chúng tôi thế nào?</w:t>
      </w:r>
    </w:p>
    <w:p>
      <w:pPr>
        <w:pStyle w:val="BodyText"/>
      </w:pPr>
      <w:r>
        <w:t xml:space="preserve">Bọn người Vương Kiến có hơn trăm người sống sót, hắn đại biểu đám người kia tìm hiểu tương lai.</w:t>
      </w:r>
    </w:p>
    <w:p>
      <w:pPr>
        <w:pStyle w:val="BodyText"/>
      </w:pPr>
      <w:r>
        <w:t xml:space="preserve">Nhạc Trọng nhìn Vương Kiến và thản nhiên nói:</w:t>
      </w:r>
    </w:p>
    <w:p>
      <w:pPr>
        <w:pStyle w:val="BodyText"/>
      </w:pPr>
      <w:r>
        <w:t xml:space="preserve">- Đối xử như nhau, tôi đối đãi với người sống sót của Thanh Phong Trại như thế nào thì cũng đối đãi các người như vậy. Nếu như các người muốn đạt được đãi ngộ tốt thì nhất định phải dựa vào chính mình đi tranh thủ. Tôi sẽ cho các người đãi ngộ tốt hơn.</w:t>
      </w:r>
    </w:p>
    <w:p>
      <w:pPr>
        <w:pStyle w:val="BodyText"/>
      </w:pPr>
      <w:r>
        <w:t xml:space="preserve">- Đi theo tôi!</w:t>
      </w:r>
    </w:p>
    <w:p>
      <w:pPr>
        <w:pStyle w:val="BodyText"/>
      </w:pPr>
      <w:r>
        <w:t xml:space="preserve">Nhạc Trọng đứng lên, nhìn qua Vương Kiến nói một câu, đi nhanh ra khỏi biệt thự.</w:t>
      </w:r>
    </w:p>
    <w:p>
      <w:pPr>
        <w:pStyle w:val="BodyText"/>
      </w:pPr>
      <w:r>
        <w:t xml:space="preserve">Trác Nhã Đồng tứ nữ cũng dừng ăn cơm, đi theo sau lưng của Nhạc Trọng ra ngoài. Các nàng chưa quen cuộc sống nơi này, Nhạc Trọng vừa rời khỏi ánh mắt của các nàng thì các nàng sẽ không có cảm giác an toàn.</w:t>
      </w:r>
    </w:p>
    <w:p>
      <w:pPr>
        <w:pStyle w:val="BodyText"/>
      </w:pPr>
      <w:r>
        <w:t xml:space="preserve">Trên quảng trường của trấn tụ tập hơn hai ngàn người, vẻ mặt người sống sót chết lặng, đang đợi chủ nhân mới của Thanh Phong Trại thẩm lý và phán xét bọn họ. Đối với bọn họ mà nói cho dù chủ nhân Thanh Phong Trại là Liệt Thiên Dương hay là Nhạc Trọng cũng không sao cả, bọn họ chỉ muốn sống sót, vì sống sót mà sống sót, sống như cái xác không hồn.</w:t>
      </w:r>
    </w:p>
    <w:p>
      <w:pPr>
        <w:pStyle w:val="BodyText"/>
      </w:pPr>
      <w:r>
        <w:t xml:space="preserve">Hai bên quảng trường có mười sáu tên vác súng giám thị hai ngàn người sống sót này.</w:t>
      </w:r>
    </w:p>
    <w:p>
      <w:pPr>
        <w:pStyle w:val="BodyText"/>
      </w:pPr>
      <w:r>
        <w:t xml:space="preserve">Dưới ánh mắt chăm chú của mọi người, Nhạc Trọng đi đến trên đài cao, Trác Nhã Đồng tứ nữ cùng Vương Kiến cũng đứng ở biên giới đài cao.</w:t>
      </w:r>
    </w:p>
    <w:p>
      <w:pPr>
        <w:pStyle w:val="BodyText"/>
      </w:pPr>
      <w:r>
        <w:t xml:space="preserve">Vương Ny đứng ở dưới đài cao nhìn qua đám người Cố Mạn Tư, trong mắt tràn ngập ghen ghét và không cam lòng.</w:t>
      </w:r>
    </w:p>
    <w:p>
      <w:pPr>
        <w:pStyle w:val="BodyText"/>
      </w:pPr>
      <w:r>
        <w:t xml:space="preserve">- Đáng giận, vì cái gì nam nhân này không quan tâm tới mình mà quan tâm Cố Mạn Tư, rõ ràng mình ưu tú hơn Cố Mạn Tư mà?</w:t>
      </w:r>
    </w:p>
    <w:p>
      <w:pPr>
        <w:pStyle w:val="BodyText"/>
      </w:pPr>
      <w:r>
        <w:t xml:space="preserve">Một học sinh trung học nhìn lên cao, nhìn thấy đứng ở một bên chính là Đồng Hiểu Vân thất thanh nói:</w:t>
      </w:r>
    </w:p>
    <w:p>
      <w:pPr>
        <w:pStyle w:val="BodyText"/>
      </w:pPr>
      <w:r>
        <w:t xml:space="preserve">- Đó là Đồng Hiểu Vân, nàng đi cùng Nhạc Trọng sao?</w:t>
      </w:r>
    </w:p>
    <w:p>
      <w:pPr>
        <w:pStyle w:val="BodyText"/>
      </w:pPr>
      <w:r>
        <w:t xml:space="preserve">Một tên học sinh trung học vô cùng ghen ghét nói ra:</w:t>
      </w:r>
    </w:p>
    <w:p>
      <w:pPr>
        <w:pStyle w:val="BodyText"/>
      </w:pPr>
      <w:r>
        <w:t xml:space="preserve">- Thực nhìn không ra, nàng là nữ nhân bán đứng thân thể của mình để được nam nhân che chở.</w:t>
      </w:r>
    </w:p>
    <w:p>
      <w:pPr>
        <w:pStyle w:val="BodyText"/>
      </w:pPr>
      <w:r>
        <w:t xml:space="preserve">Hơn mười tên học sinh trung học nhìn qua Nhạc Trọng cùng Đồng Hiểu Vân, mỗi người vừa đố kỵ vừa hận.</w:t>
      </w:r>
    </w:p>
    <w:p>
      <w:pPr>
        <w:pStyle w:val="BodyText"/>
      </w:pPr>
      <w:r>
        <w:t xml:space="preserve">Một nữ sinh cấp hai nhìn qua Đồng Hiểu Vân ăn mặc ngăn nấp thần thái sáng lạn trên đài cao, trong nội tâm hâm mộ thầm nghĩ:</w:t>
      </w:r>
    </w:p>
    <w:p>
      <w:pPr>
        <w:pStyle w:val="BodyText"/>
      </w:pPr>
      <w:r>
        <w:t xml:space="preserve">- Đồng Hiểu Vân là nữ nhân của Nhạc Trọng, nếu như mình có thể quen biết Nhạc Trọng thì mình cũng sẽ được như nàng, rốt cuộc không cần chịu khổ.</w:t>
      </w:r>
    </w:p>
    <w:p>
      <w:pPr>
        <w:pStyle w:val="BodyText"/>
      </w:pPr>
      <w:r>
        <w:t xml:space="preserve">Nhạc Trọng đi đến đài cao, nhìn qua hai ngàn người sống sót, lạnh như băng nói ra:</w:t>
      </w:r>
    </w:p>
    <w:p>
      <w:pPr>
        <w:pStyle w:val="BodyText"/>
      </w:pPr>
      <w:r>
        <w:t xml:space="preserve">- Tôi là Nhạc Trọng, từ giờ trở đi các người là con dân của tôi. Trở thành con dân của tôi thì thấp nhất mỗi người sẽ được ba chén cháo loãng cứu tế mỗi ngày, tuy nhiên không thể cho các người được ăn no, nhưng mà có thể cho các người sống sót. Các người không muốn lĩnh đồ cứu tế cũng được, tôi sẽ an bài rất nhiều công tác cho các người làm, chỉ cần các ngươi công tác thì được no bụng. Các người không muốn ở lại nơi này thì hiện tại có thể rời đi, tôi không ngăn cản, ở tại chỗ này, ăn đồ của tôi thì nhất định phải phục tùng lệnh của tôi, nếu không thì đứng trách tôi vô tùng.</w:t>
      </w:r>
    </w:p>
    <w:p>
      <w:pPr>
        <w:pStyle w:val="Compact"/>
      </w:pPr>
      <w:r>
        <w:t xml:space="preserve">Nghe Nhạc Trọng nói như vậy thì ánh mắt của đám người sống sót sáng ngời, không có người nào lựa chọn rời đi. Thời điểm Liệt Thiên Dương thống trị Thanh Phong Trại thì người sống sót như bọn họ chỉ có thể ăn đồ ăn của gia súc, thức ăn của heo gà, tự mình ra bên ngoài hài rau dại ăn. Ngẫu nhiên mới được một chén cháo loãng có vài hạt cơm. So sánh với nhua thì Nhạc Trọng đáp ứng cho bọn họ ăn mỗi ngày ba chen cháo loãng đã là ân huệ thật lớn. Ai cũng không muốn rời khỏi đây đi tới dã ngoại đầy nguy hiểm mà sống.</w:t>
      </w:r>
      <w:r>
        <w:br w:type="textWrapping"/>
      </w:r>
      <w:r>
        <w:br w:type="textWrapping"/>
      </w:r>
    </w:p>
    <w:p>
      <w:pPr>
        <w:pStyle w:val="Heading2"/>
      </w:pPr>
      <w:bookmarkStart w:id="272" w:name="chương-250-lửa-giận.-1"/>
      <w:bookmarkEnd w:id="272"/>
      <w:r>
        <w:t xml:space="preserve">250. Chương 250: Lửa Giận. (1)</w:t>
      </w:r>
    </w:p>
    <w:p>
      <w:pPr>
        <w:pStyle w:val="Compact"/>
      </w:pPr>
      <w:r>
        <w:br w:type="textWrapping"/>
      </w:r>
      <w:r>
        <w:br w:type="textWrapping"/>
      </w:r>
    </w:p>
    <w:p>
      <w:pPr>
        <w:pStyle w:val="BodyText"/>
      </w:pPr>
      <w:r>
        <w:t xml:space="preserve">Dưới ánh mắt tràn ngâp ghen ghét và oán hận Nhạc Trọng của đám học sinh trung học, bọn họ cũng không rời khỏi Thanh Phong Trại. Không có Vương Kiến năm tên cảnh sát che chở, những học sinh trung học bọn họ rời khỏi Thanh Phong Trại thì không tới ba ngày không chết đói cũng vào bụng tang thi.</w:t>
      </w:r>
    </w:p>
    <w:p>
      <w:pPr>
        <w:pStyle w:val="BodyText"/>
      </w:pPr>
      <w:r>
        <w:t xml:space="preserve">Nhạc Trọng nhìn chung quanh một vòng và thản nhiên nói:</w:t>
      </w:r>
    </w:p>
    <w:p>
      <w:pPr>
        <w:pStyle w:val="BodyText"/>
      </w:pPr>
      <w:r>
        <w:t xml:space="preserve">- Không có người rời đi, như vậy tôi tự động xem các người là con dân của tôi, các người hiện giờ đi lên báo cáo chức nghiệp và sở trường trước khi thế giới biến dị đi, nếu năng lực của các người xuất sắc, chẳng những có thể đủ ăn cơm mà còn được thêm lương thực.</w:t>
      </w:r>
    </w:p>
    <w:p>
      <w:pPr>
        <w:pStyle w:val="BodyText"/>
      </w:pPr>
      <w:r>
        <w:t xml:space="preserve">Nhạc Trọng sát cơ lẫm lẫm nói:</w:t>
      </w:r>
    </w:p>
    <w:p>
      <w:pPr>
        <w:pStyle w:val="BodyText"/>
      </w:pPr>
      <w:r>
        <w:t xml:space="preserve">- Hiện tại các người đi xếp hàng, tôi nói rõ trước, ai dám xen ngang chỉ cần bị phát hiện thì lập tức lôi ra ngoài quất hai mươi roi, cả gan dám phản kháng thì xử bắn ngay.</w:t>
      </w:r>
    </w:p>
    <w:p>
      <w:pPr>
        <w:pStyle w:val="BodyText"/>
      </w:pPr>
      <w:r>
        <w:t xml:space="preserve">Nghe Nhạc Trọng nói với sát cơ lẫm lẫm như vậy, thân thể người sống sót bên dưới run lên, dưới ánh mắt của đám vũ trang nhìn qua, thành thành thật thật xếp thành hai mươi mấy hàng thật dài, trật tự và không ai dám chen ngang, đây là cảnh tượng kỳ dị nếu so với trước tận thế ở cái đất nước này.</w:t>
      </w:r>
    </w:p>
    <w:p>
      <w:pPr>
        <w:pStyle w:val="BodyText"/>
      </w:pPr>
      <w:r>
        <w:t xml:space="preserve">Vương Kiến năm tên cảnh sát, Cố Mạn Tư, Trác Nhã Đồng cùng với Trần Minh tổ chức tới hai mươi mấy cái bàn ghi lại tên tuổi của người sống sót, chức nghiệp và năng lực tương ứng trước tận thế.</w:t>
      </w:r>
    </w:p>
    <w:p>
      <w:pPr>
        <w:pStyle w:val="BodyText"/>
      </w:pPr>
      <w:r>
        <w:t xml:space="preserve">Nhạc Trọng thì ngồi trên đài cao, lạnh lùng quan sát đám người sống sót bên dưới. phòng ngừa chuyện ngoài ý muốn xảy ra, Vân Thải Vi cùng Đồng Hiểu Vân hai tiểu loli giống như nha hoàn thiếp thân, Giúp đỡ Nhạc Trọng đấm chân nắn vai, loay hoay chết đi được.</w:t>
      </w:r>
    </w:p>
    <w:p>
      <w:pPr>
        <w:pStyle w:val="BodyText"/>
      </w:pPr>
      <w:r>
        <w:t xml:space="preserve">Cứ như vậy tới chạng vạng tối mới hoàn tất đăng ký của người sống sót.</w:t>
      </w:r>
    </w:p>
    <w:p>
      <w:pPr>
        <w:pStyle w:val="BodyText"/>
      </w:pPr>
      <w:r>
        <w:t xml:space="preserve">Lúc chạng vạng tối Hùng Chính do dự một chút, đi tới bên người của Nhạc Trọng và nói:</w:t>
      </w:r>
    </w:p>
    <w:p>
      <w:pPr>
        <w:pStyle w:val="BodyText"/>
      </w:pPr>
      <w:r>
        <w:t xml:space="preserve">- Nhạc lão đại xin anh đi theo tôi một chút!</w:t>
      </w:r>
    </w:p>
    <w:p>
      <w:pPr>
        <w:pStyle w:val="BodyText"/>
      </w:pPr>
      <w:r>
        <w:t xml:space="preserve">Nhạc Trọng nhướng mày nói:</w:t>
      </w:r>
    </w:p>
    <w:p>
      <w:pPr>
        <w:pStyle w:val="BodyText"/>
      </w:pPr>
      <w:r>
        <w:t xml:space="preserve">- Chuyện gì?</w:t>
      </w:r>
    </w:p>
    <w:p>
      <w:pPr>
        <w:pStyle w:val="BodyText"/>
      </w:pPr>
      <w:r>
        <w:t xml:space="preserve">Hùng Chính do do dự dự thật lâu mới lấy hết khí lực nói ra:</w:t>
      </w:r>
    </w:p>
    <w:p>
      <w:pPr>
        <w:pStyle w:val="BodyText"/>
      </w:pPr>
      <w:r>
        <w:t xml:space="preserve">- Tôi muốn dẫn ngài đi tới nơi này, xem xử lý nhà xưởng thế nào? Trong nhà xưởng này có hơn mười nữ nhân và mấy tấn thịt.</w:t>
      </w:r>
    </w:p>
    <w:p>
      <w:pPr>
        <w:pStyle w:val="BodyText"/>
      </w:pPr>
      <w:r>
        <w:t xml:space="preserve">Nhạc Trọng trầm mặc một chút chậm rãi nói ra:</w:t>
      </w:r>
    </w:p>
    <w:p>
      <w:pPr>
        <w:pStyle w:val="BodyText"/>
      </w:pPr>
      <w:r>
        <w:t xml:space="preserve">- Mang tôi đi nhìn một chút!</w:t>
      </w:r>
    </w:p>
    <w:p>
      <w:pPr>
        <w:pStyle w:val="BodyText"/>
      </w:pPr>
      <w:r>
        <w:t xml:space="preserve">- Các ngươi cũng đừng đi theo!</w:t>
      </w:r>
    </w:p>
    <w:p>
      <w:pPr>
        <w:pStyle w:val="BodyText"/>
      </w:pPr>
      <w:r>
        <w:t xml:space="preserve">Nhạc Trọng nhìn qua Trác Nhã Đồng tứ nữ bên cạnh chậm rãi nói.</w:t>
      </w:r>
    </w:p>
    <w:p>
      <w:pPr>
        <w:pStyle w:val="BodyText"/>
      </w:pPr>
      <w:r>
        <w:t xml:space="preserve">- Tôi muốn đi nhìn một chút!</w:t>
      </w:r>
    </w:p>
    <w:p>
      <w:pPr>
        <w:pStyle w:val="BodyText"/>
      </w:pPr>
      <w:r>
        <w:t xml:space="preserve">- Tôi cũng muốn đi!</w:t>
      </w:r>
    </w:p>
    <w:p>
      <w:pPr>
        <w:pStyle w:val="BodyText"/>
      </w:pPr>
      <w:r>
        <w:t xml:space="preserve">Cố Mạn Tư cùng Đồng Hiểu Vân hai nữ đều lớn tiếng nói. Các nàng muốn biểu hiện mình, làm ch Nhạc Trọng biết rõ các nàng không phải là nữ nhân tranh thủ tình cảm.</w:t>
      </w:r>
    </w:p>
    <w:p>
      <w:pPr>
        <w:pStyle w:val="BodyText"/>
      </w:pPr>
      <w:r>
        <w:t xml:space="preserve">Trác Nhã Đồng sắc mặt tái nhợt, mơ hồ đoán được nhà xưởng đó là cái gì, gắt gao ôm lấy tiểu loli Vân Thải Vi đang ầm ĩ đòi theo.</w:t>
      </w:r>
    </w:p>
    <w:p>
      <w:pPr>
        <w:pStyle w:val="BodyText"/>
      </w:pPr>
      <w:r>
        <w:t xml:space="preserve">- Tùy các cô!</w:t>
      </w:r>
    </w:p>
    <w:p>
      <w:pPr>
        <w:pStyle w:val="BodyText"/>
      </w:pPr>
      <w:r>
        <w:t xml:space="preserve">Nhạc Trọng nhìn Cố Mạn Tư cùng Đồng Hiểu Vân hai nữ và không nói thêm gì nữa.</w:t>
      </w:r>
    </w:p>
    <w:p>
      <w:pPr>
        <w:pStyle w:val="BodyText"/>
      </w:pPr>
      <w:r>
        <w:t xml:space="preserve">Dưới sự dẫn dắt của Hùng Chính thì Nhạc Trọng đi tới một khu nhà xưởng là biệt thự nằm ở nơi hẻo lánh.</w:t>
      </w:r>
    </w:p>
    <w:p>
      <w:pPr>
        <w:pStyle w:val="BodyText"/>
      </w:pPr>
      <w:r>
        <w:t xml:space="preserve">Vừa tiến vào nhà xưởng, Cố Mạn Tư cùng Đồng Hiểu Vân hai người lập tức nhìn thấy một màn các nàng cả đời khó quên. Một đầu nữ nhân bị treo lên, vô số cỗ thi thể treo giữa không trung, ruột, nội tạng treo đầy móc sắt, tràng diện vô cùng huyết tinh.</w:t>
      </w:r>
    </w:p>
    <w:p>
      <w:pPr>
        <w:pStyle w:val="BodyText"/>
      </w:pPr>
      <w:r>
        <w:t xml:space="preserve">Cố Mạn Tư cùng Đồng Hiểu Vân thoáng cái sắc mặt vô cùng tái nhợt, che miệng lại, chạy ra khỏi nhà xưởng, từng ngụm từng ngụm nôn ra ngoài. Các nàng trước kia đã cho rằng nhìn thấy đủ tàn khốc của thế giới sau tận thế, nhưng khi nhìn thấy một màn ở nơi này thì mới biết được bản thân mình may mắn cỡ nào.</w:t>
      </w:r>
    </w:p>
    <w:p>
      <w:pPr>
        <w:pStyle w:val="BodyText"/>
      </w:pPr>
      <w:r>
        <w:t xml:space="preserve">- Liệt Thiên Dương chết tiệt, tao nhất định sẽ giết mày!</w:t>
      </w:r>
    </w:p>
    <w:p>
      <w:pPr>
        <w:pStyle w:val="BodyText"/>
      </w:pPr>
      <w:r>
        <w:t xml:space="preserve">Nhạc Trọng nhìn qua nơi này, đây là nhà máy gia công thịt, mặc dù hắn đã sớm chuẩn bị tâm lý thật tốt, nhưng vẫn buồn nôn như cũ. Trong nội tâm sinh ra sát ý nồng đậm với Liệt Thiên Dương. Tên biến thái này không đáng gọi là nhân loại. Nếu như Liệt Thiên Dương xuất hiện lần nữa trước mặt Nhạc Trọng thì hắn sẽ dùng mọi biện pháp giết thằng này.</w:t>
      </w:r>
    </w:p>
    <w:p>
      <w:pPr>
        <w:pStyle w:val="BodyText"/>
      </w:pPr>
      <w:r>
        <w:t xml:space="preserve">Trong nhà máy gia công này treo hơn mười thi thể nữ nhân. Đồng thời Nhạc Trọng lại nhìn thây cái lồng lớn phía sau, phát hiện hai mươi mấy người tuổi tác lớn nhỏ khác nhau, trong mắt chớp động lên sợ hãi vô hạn, đại bộ phận tinh thần đã không bình thường.</w:t>
      </w:r>
    </w:p>
    <w:p>
      <w:pPr>
        <w:pStyle w:val="BodyText"/>
      </w:pPr>
      <w:r>
        <w:t xml:space="preserve">- Làm sao bây giờ? Nhạc lão đại có cần xử lý các nàng không?</w:t>
      </w:r>
    </w:p>
    <w:p>
      <w:pPr>
        <w:pStyle w:val="BodyText"/>
      </w:pPr>
      <w:r>
        <w:t xml:space="preserve">Hùng Chính nhìn qua Nhạc Trọng khó xử hỏi.</w:t>
      </w:r>
    </w:p>
    <w:p>
      <w:pPr>
        <w:pStyle w:val="BodyText"/>
      </w:pPr>
      <w:r>
        <w:t xml:space="preserve">Lương thự dự trữ trong Thanh Phong Trại không phong phú, Hùng Chính cũng không muốn hơn hai mươi nữ nhân tâm thần này tiêu hao lương thực. Trong mắt hắn nữ nhân điên không có giá trị, hơn nữa chiếu cố các nàng chỉ lãng phí nhân thủ mà thôi.</w:t>
      </w:r>
    </w:p>
    <w:p>
      <w:pPr>
        <w:pStyle w:val="BodyText"/>
      </w:pPr>
      <w:r>
        <w:t xml:space="preserve">Nhạc Trọng nhìn qua hai mươi mấy nữ nhân điên cuồng thân thể dơ bẩn kia, cự tuyệt đề nghị Hùng Chính:</w:t>
      </w:r>
    </w:p>
    <w:p>
      <w:pPr>
        <w:pStyle w:val="BodyText"/>
      </w:pPr>
      <w:r>
        <w:t xml:space="preserve">- Không, mang trở về đi, hảo hảo chiếu cố các nàng. Các nàng là nữ nhân, co thể sinh con.</w:t>
      </w:r>
    </w:p>
    <w:p>
      <w:pPr>
        <w:pStyle w:val="BodyText"/>
      </w:pPr>
      <w:r>
        <w:t xml:space="preserve">Hùng Chính chần chờ một chút, chỉ vào nhà kho hỏi Nhạc Trọng:</w:t>
      </w:r>
    </w:p>
    <w:p>
      <w:pPr>
        <w:pStyle w:val="BodyText"/>
      </w:pPr>
      <w:r>
        <w:t xml:space="preserve">- Những vật kia làm sao bây giờ?</w:t>
      </w:r>
    </w:p>
    <w:p>
      <w:pPr>
        <w:pStyle w:val="BodyText"/>
      </w:pPr>
      <w:r>
        <w:t xml:space="preserve">Trong kho hàng trữ mấy tấn thịt người. Thịt lạp xưởng. Thời điểm thiếu lương thực thì chỉ cần Nhạc Trọng cùng Hùng Chính không nói phá ra, đem số thịt này chia cho người sống sót, bọn họ không biết không rõ thì thôi, cũng không biết mình đang ăn thịt người chết. Liệt Thiên Dương vì bảo trì thể lực cho thủ hạ, Thường xuyên cho tinh nhuệ Thanh Lang Kỵ ăn thịt người. thịt lạp xưởng. Đương nhiên cũng có bộ phận Thanh Lang Kỵ không muốn làm chuyện biến thái như vậy, thà rằng khí lực nhỏ đi cũng không ăn mấy thứ này.</w:t>
      </w:r>
    </w:p>
    <w:p>
      <w:pPr>
        <w:pStyle w:val="BodyText"/>
      </w:pPr>
      <w:r>
        <w:t xml:space="preserve">Nhạc Trọng trầm giọng nói ra:</w:t>
      </w:r>
    </w:p>
    <w:p>
      <w:pPr>
        <w:pStyle w:val="BodyText"/>
      </w:pPr>
      <w:r>
        <w:t xml:space="preserve">- Chôn đi!</w:t>
      </w:r>
    </w:p>
    <w:p>
      <w:pPr>
        <w:pStyle w:val="BodyText"/>
      </w:pPr>
      <w:r>
        <w:t xml:space="preserve">- Vâng!</w:t>
      </w:r>
    </w:p>
    <w:p>
      <w:pPr>
        <w:pStyle w:val="BodyText"/>
      </w:pPr>
      <w:r>
        <w:t xml:space="preserve">Hùng Chính cũng buông lỏng một hơi, dẫn người đi thanh lý tội ác ở nơi này.</w:t>
      </w:r>
    </w:p>
    <w:p>
      <w:pPr>
        <w:pStyle w:val="BodyText"/>
      </w:pPr>
      <w:r>
        <w:t xml:space="preserve">Nhạc Trọng vừa đi ra khỏi nhà xưởng tội ác kia, Cố Mạn Tư cùng Đồng Hiểu Vân một trái một phải sắc mặt tái nhợt, ôm chặc lấy cánh tay của Nhạc Trọng, cũng chỉ co như vậy các nàng mới có dũng khí.</w:t>
      </w:r>
    </w:p>
    <w:p>
      <w:pPr>
        <w:pStyle w:val="BodyText"/>
      </w:pPr>
      <w:r>
        <w:t xml:space="preserve">Nhạc Trọng vỗ vỗ lưng của Cố Mạn Tư cùng Đồng Hiểu Vân và an ủi một chút, đi nhanh rời khỏi nơi này.</w:t>
      </w:r>
    </w:p>
    <w:p>
      <w:pPr>
        <w:pStyle w:val="BodyText"/>
      </w:pPr>
      <w:r>
        <w:t xml:space="preserve">Ngày hôm sau Nhạc Trọng đã bắt đầu chiêu mộ chiến sĩ trong người sống sót.</w:t>
      </w:r>
    </w:p>
    <w:p>
      <w:pPr>
        <w:pStyle w:val="BodyText"/>
      </w:pPr>
      <w:r>
        <w:t xml:space="preserve">Sau tận thế thì đãi ngộ của chiến sĩ là tốt nhất, đồng thời bọn họ cũng là vũ lực mạnh nhất. Nhạc Trọng từ đầu chiêu mộ chiến sĩ là những quân nhân sống sót đi báo danh.</w:t>
      </w:r>
    </w:p>
    <w:p>
      <w:pPr>
        <w:pStyle w:val="BodyText"/>
      </w:pPr>
      <w:r>
        <w:t xml:space="preserve">Trong hai ngàn người sống sót thì tổng số nam nhân là một ngàn hai trăm người, trong đó nam nhân trưởng thành là một ngàn. Liệt Thiên Dương cũng không phải người ngu, hắn đã sớm lựa chọn trong người sống sót một lần, những nam tử cao lớn thân thể tráng kiện được hắn chiêu mộ vào trong Thanh Lang Kỵ và thủ hạ của hắn rồi. Nam nhân trưởng thành còn lại là do dinh dưỡng không đủ, thân thể suy yếu, dáng người thấp bé.</w:t>
      </w:r>
    </w:p>
    <w:p>
      <w:pPr>
        <w:pStyle w:val="BodyText"/>
      </w:pPr>
      <w:r>
        <w:t xml:space="preserve">Nhạc Trọng chọn tới chọn lui miễn cưỡng chọn ra bốn trăm năm mươi nam tử, bổ sung thêm bốn trăm thủ hạ, dùng Lưu Nhị Hắc, Trương Ngưu Giang, Hùng Chính ba người làm hạch tâm, tổ kiến một doanh.</w:t>
      </w:r>
    </w:p>
    <w:p>
      <w:pPr>
        <w:pStyle w:val="BodyText"/>
      </w:pPr>
      <w:r>
        <w:t xml:space="preserve">Lưu Nhị Hắc, Trương Ngưu Giang, Hùng Chính ba người đều là đại đội trưởng, Nhạc Trọng tự lĩnh vị trí doanh trưởng, đồng thời có có quyền chỉ huy tất cả.</w:t>
      </w:r>
    </w:p>
    <w:p>
      <w:pPr>
        <w:pStyle w:val="Compact"/>
      </w:pPr>
      <w:r>
        <w:t xml:space="preserve">Còn lại năm mươi tên nam nhân dưới trướng của Vương Kiến, Nhạc Trọng lại bảo hắn huấn luyện năm mươi nam nhân này, cần phải đem những nam nhân này huấn luyện thành cảnh sát hợp cách. Vương Kiến là cảnh sát có tinh thần trọng nghĩa mười phần, Nhạc Trọng bổ nhiệm trở thành cục trưởng cục cảnh sát của Thanh Phong Trại.</w:t>
      </w:r>
      <w:r>
        <w:br w:type="textWrapping"/>
      </w:r>
      <w:r>
        <w:br w:type="textWrapping"/>
      </w:r>
    </w:p>
    <w:p>
      <w:pPr>
        <w:pStyle w:val="Heading2"/>
      </w:pPr>
      <w:bookmarkStart w:id="273" w:name="chương-251-lửa-giận.-2"/>
      <w:bookmarkEnd w:id="273"/>
      <w:r>
        <w:t xml:space="preserve">251. Chương 251: Lửa Giận. (2)</w:t>
      </w:r>
    </w:p>
    <w:p>
      <w:pPr>
        <w:pStyle w:val="Compact"/>
      </w:pPr>
      <w:r>
        <w:br w:type="textWrapping"/>
      </w:r>
      <w:r>
        <w:br w:type="textWrapping"/>
      </w:r>
    </w:p>
    <w:p>
      <w:pPr>
        <w:pStyle w:val="BodyText"/>
      </w:pPr>
      <w:r>
        <w:t xml:space="preserve">Có Vương Kiến làm người tinh thần trọng nghĩa mười phần làm cục trưởng cục cảnh sát, hắn huấn luyện cảnh sát ra thì Nhạc Trọng vô cùng yên tâm.</w:t>
      </w:r>
    </w:p>
    <w:p>
      <w:pPr>
        <w:pStyle w:val="BodyText"/>
      </w:pPr>
      <w:r>
        <w:t xml:space="preserve">Bởi vì thiếu nhân thủ cho nên Trần Minh là quản gia hiếu ý được Nhạc Trọng thăng cấp trở thành quan nội chính trong Thanh Phong Trại, phụ trách điều động vật tư chung, tổ chức nhân viên, an bài công việc.</w:t>
      </w:r>
    </w:p>
    <w:p>
      <w:pPr>
        <w:pStyle w:val="BodyText"/>
      </w:pPr>
      <w:r>
        <w:t xml:space="preserve">Về phần an bài hậu cung của Nhạc Trọng thì Nhạc Trọng đem toàn bộ nữ nhân lớn nhỏ giao ình Trác Nhã Đồng xử lý. Trác Nhã Đồng trước tận thế là nữ cường nhân giàu có, có được công ty của mình, quản lý hậu cung là không thành vấn đề.</w:t>
      </w:r>
    </w:p>
    <w:p>
      <w:pPr>
        <w:pStyle w:val="BodyText"/>
      </w:pPr>
      <w:r>
        <w:t xml:space="preserve">Dưới mệnh lệnh của Nhạc Trọng thì Trần Minh đem người sống sót tập hợp lại gia cố phòng ngự của Thanh Phong Trại, đồng thời tại Thanh Phong Trại băt đầu đào hầm.</w:t>
      </w:r>
    </w:p>
    <w:p>
      <w:pPr>
        <w:pStyle w:val="BodyText"/>
      </w:pPr>
      <w:r>
        <w:t xml:space="preserve">Chỉ cần nguyện ý tham gia hành động đào hầm là có thể nhét đầy bao tử, nhận được ưu đãi như vậy đại bộ phận người sống sót đều gia nhập vào đào hầm. Bên ngoài Thanh Phong Trại trừ con đường đi chủ yếu thì đều là hố to.</w:t>
      </w:r>
    </w:p>
    <w:p>
      <w:pPr>
        <w:pStyle w:val="BodyText"/>
      </w:pPr>
      <w:r>
        <w:t xml:space="preserve">Thời điểm ban đầu ở huyện Thanh Nguyên thì Trần Kiếm Phong cũng dùng một chiêu đào hầm này có hiệu quả vô cùng rõ ràng, chí ít có mấy ngàn đầu tang thi rơi vào trong hầm thì không đi lên được. Đối phó nhân loại có trí tuệ thì không được, nhưng mà dùng với tang thi là sinh vật không trí tuệ thì đào hầm có được tác dụng cực lớn.</w:t>
      </w:r>
    </w:p>
    <w:p>
      <w:pPr>
        <w:pStyle w:val="BodyText"/>
      </w:pPr>
      <w:r>
        <w:t xml:space="preserve">Đồng thời trong quá trình đào hầm thì những người sống sót làm công việc cực nhọc, dưới tình huống được ăn no cũng rèn luyện thể lực của bọn họ.</w:t>
      </w:r>
    </w:p>
    <w:p>
      <w:pPr>
        <w:pStyle w:val="BodyText"/>
      </w:pPr>
      <w:r>
        <w:t xml:space="preserve">Nhạc Trọng tổ kiến chiến sĩ một doanh, hoàn toàn dựa theo tiêu chuẩn quân đội chính quy tổ kiến một doanh này, đồng thời còn tăng thêm lực đạo mạnh yếu làm cho đám người này khổ không thể tả. nếu không phải trở thành chiến sĩ thì có được lượng thức ăn gấp sáu lần người bên ngoài, mỗi một ngày bọn họ còn có thịt ăn, còn có thịt Hắc Lân Hung Trư cấp hai ăn thì sớm không chịu nổi.</w:t>
      </w:r>
    </w:p>
    <w:p>
      <w:pPr>
        <w:pStyle w:val="BodyText"/>
      </w:pPr>
      <w:r>
        <w:t xml:space="preserve">Có thịt Hắc Lân Hung Trư cấp hai ăn thì không phải thoáng một cái biến thành cường giả, nhưng mà có thể nhanh chóng khôi phục nguyên khí và đói khát, làm cho sắc mặt của bọn họ hồng nhuận phơn phớt, thân thể cũng bắt đầu khôi phục lại.</w:t>
      </w:r>
    </w:p>
    <w:p>
      <w:pPr>
        <w:pStyle w:val="BodyText"/>
      </w:pPr>
      <w:r>
        <w:t xml:space="preserve">Huấn luyện cường độ cao trong mười ngày, chiến sĩ một doanh hoàn toàn khôi phục nguyên khí, thể lực so với tận thế còn tăng lên. Sau đó cũng khôi phục huấn luyện như bình thường, Hơn nữa dùng đội ngũ huấn luyện thì dùng huấn luyện quân tư làm chủ.</w:t>
      </w:r>
    </w:p>
    <w:p>
      <w:pPr>
        <w:pStyle w:val="BodyText"/>
      </w:pPr>
      <w:r>
        <w:t xml:space="preserve">Cũng không phải Nhạc Trọng không muốn tiếp tục huấn luyện cường độ cao, luyện ra một doanh tinh binh. Mà là vì lương thực xảy ra vấn đề. Huấn luyện cường độ cao trong mười ngày thì hai mươi mấy tấn thịt tồn kho của Nhạc Trọng chỉ còn lại bốn tấn mà thôi.</w:t>
      </w:r>
    </w:p>
    <w:p>
      <w:pPr>
        <w:pStyle w:val="BodyText"/>
      </w:pPr>
      <w:r>
        <w:t xml:space="preserve">Trừ chuyện đo ra, bởi vì đại lượng người sống sót tham dự vào đào hấm và tu kiến công sự Thanh Phong Trại, lương thực dự trữ trong Thanh Phong Trại tiêu hao nhanh chóng như nước chảy.</w:t>
      </w:r>
    </w:p>
    <w:p>
      <w:pPr>
        <w:pStyle w:val="BodyText"/>
      </w:pPr>
      <w:r>
        <w:t xml:space="preserve">Liệt Thiên Dương sở dĩ không chiêu mộ tât cả nam nhân trở thành lính của mình không phải là do hắn không muốn, mà là hắn không có nhiều lương thực chèo chống tiêu hao cực nhanh như vậy. Hắn tổ kiến Thanh Lang Kỵ là bộ đội tinh nhuệ, còn phải dùng thịt người làm lương thực, có thể thấy được lương thực tồn kho khẩn trương thế nào.</w:t>
      </w:r>
    </w:p>
    <w:p>
      <w:pPr>
        <w:pStyle w:val="BodyText"/>
      </w:pPr>
      <w:r>
        <w:t xml:space="preserve">- Nếu như dựa vào tiêu hao lương thực trước mắt, trong một tháng thì lương thực tồn kho sẽ tiêu hao sạch sẽ.</w:t>
      </w:r>
    </w:p>
    <w:p>
      <w:pPr>
        <w:pStyle w:val="BodyText"/>
      </w:pPr>
      <w:r>
        <w:t xml:space="preserve">Trần Minh cầm lấy văn bản tài liệu đứng ở trước người của Nhạc Trọng và báo cáo.</w:t>
      </w:r>
    </w:p>
    <w:p>
      <w:pPr>
        <w:pStyle w:val="BodyText"/>
      </w:pPr>
      <w:r>
        <w:t xml:space="preserve">Trần Minh nhìn qua Nhạc Trọng đề nghị:</w:t>
      </w:r>
    </w:p>
    <w:p>
      <w:pPr>
        <w:pStyle w:val="BodyText"/>
      </w:pPr>
      <w:r>
        <w:t xml:space="preserve">- Chủ nhân, có nên dừng đào hầm và xây công sự hay không? như vậy lương thực của chúng ta chèo chống lâu hơn.</w:t>
      </w:r>
    </w:p>
    <w:p>
      <w:pPr>
        <w:pStyle w:val="BodyText"/>
      </w:pPr>
      <w:r>
        <w:t xml:space="preserve">Nhạc Trọng trầm mặc một hồi nói với Trần Minh.</w:t>
      </w:r>
    </w:p>
    <w:p>
      <w:pPr>
        <w:pStyle w:val="BodyText"/>
      </w:pPr>
      <w:r>
        <w:t xml:space="preserve">- Đi gọi Hùng Chính tới đây.</w:t>
      </w:r>
    </w:p>
    <w:p>
      <w:pPr>
        <w:pStyle w:val="BodyText"/>
      </w:pPr>
      <w:r>
        <w:t xml:space="preserve">Trần Minh Lui xuống, rất nhanh đã thấy Hùng Chính đi tới.</w:t>
      </w:r>
    </w:p>
    <w:p>
      <w:pPr>
        <w:pStyle w:val="BodyText"/>
      </w:pPr>
      <w:r>
        <w:t xml:space="preserve">Hùng Chính làn da rám nắng nghe Trần Minh gọi mình tới gặp Nhạc Trọng thì nhanh chóng chạy tới, tùy tiện hỏi:</w:t>
      </w:r>
    </w:p>
    <w:p>
      <w:pPr>
        <w:pStyle w:val="BodyText"/>
      </w:pPr>
      <w:r>
        <w:t xml:space="preserve">- Nhạc lão đại, anh tìm tôi có chuyện gì?</w:t>
      </w:r>
    </w:p>
    <w:p>
      <w:pPr>
        <w:pStyle w:val="BodyText"/>
      </w:pPr>
      <w:r>
        <w:t xml:space="preserve">Mặc dù Nhạc Trọng muốn quy hoạch hóa quân nhân chính quy, nhưng mà trong thời gian ngắn khó mà sửa được phỉ khí của đám người này. dù sau đại đội trưởng trước kia là một lũ cướp. Doanh trưởng Nhạc Trọng cũng không có tiếp nhận huấn luyện quân sự nghiêm túc.</w:t>
      </w:r>
    </w:p>
    <w:p>
      <w:pPr>
        <w:pStyle w:val="BodyText"/>
      </w:pPr>
      <w:r>
        <w:t xml:space="preserve">Nhạc Trọng nhìn qua Hùng Chính và trực tiếp hỏi:</w:t>
      </w:r>
    </w:p>
    <w:p>
      <w:pPr>
        <w:pStyle w:val="BodyText"/>
      </w:pPr>
      <w:r>
        <w:t xml:space="preserve">- Ở gần đây có kho lương thực nào không?</w:t>
      </w:r>
    </w:p>
    <w:p>
      <w:pPr>
        <w:pStyle w:val="BodyText"/>
      </w:pPr>
      <w:r>
        <w:t xml:space="preserve">Hùng Chính nghe được ba chữ kho lương thực thì cười khổ một tiếng nói thẳng:</w:t>
      </w:r>
    </w:p>
    <w:p>
      <w:pPr>
        <w:pStyle w:val="BodyText"/>
      </w:pPr>
      <w:r>
        <w:t xml:space="preserve">- Nhạc lão đại, anh muốn giảm bớt áp lực từ chuyện lương thực đè nặng lên vai a, chủ ý này Liệt Thiên Dương cũng từng nghĩ qua rồi, mấu kho lương thực nhỏ chung quanh chúng tôi đi qua rồi. Nhưng mà trong mấy kho lương thực không có lương thực, không phải để quần áo thì cũng là bột giặt, ly tách thủy tinh các loại, một hạt lương thực cũng không có.</w:t>
      </w:r>
    </w:p>
    <w:p>
      <w:pPr>
        <w:pStyle w:val="BodyText"/>
      </w:pPr>
      <w:r>
        <w:t xml:space="preserve">- Kho lương thực không có lương thực?</w:t>
      </w:r>
    </w:p>
    <w:p>
      <w:pPr>
        <w:pStyle w:val="BodyText"/>
      </w:pPr>
      <w:r>
        <w:t xml:space="preserve">Nhạc Trọng nghe tới đó thì sững sờ, chợt nhớ tới lúc mở kho lương thực của huyện Thượng Lâm thì có vài kho lương thực rỗng tuếch, lập tức hiểu được chuyện ẩn trong đó. Trong kho lương thực ở Thanh Phong Trại này chỉ sợ đã bị quan viên phụ trách quản lý trước tận thế bán sạch rồi, nhà kho thì cho thuê để tiến hành kiếm tiền riêng.</w:t>
      </w:r>
    </w:p>
    <w:p>
      <w:pPr>
        <w:pStyle w:val="BodyText"/>
      </w:pPr>
      <w:r>
        <w:t xml:space="preserve">Nhạc Trọng nhìn chằm chằm vào Hùng Chính trầm giọng nói:</w:t>
      </w:r>
    </w:p>
    <w:p>
      <w:pPr>
        <w:pStyle w:val="BodyText"/>
      </w:pPr>
      <w:r>
        <w:t xml:space="preserve">- Ở gần đây phải có kho lương thực chiến lực do quốc gia dự trữ mới đúng, ở đó có lẽ có lương thực.</w:t>
      </w:r>
    </w:p>
    <w:p>
      <w:pPr>
        <w:pStyle w:val="BodyText"/>
      </w:pPr>
      <w:r>
        <w:t xml:space="preserve">- Ở gần đây có hai kho lương thực lớn, một cái ở phía bắc cách đây một trăm cây số, mà kho lương thực cỡ lớn ở huyện Hạ Khải đã bị quân đội thành phố SY chiếm cứ, còn có một kho lương thực lớn ở huyện Trữ Quang cách đây năm mươi cây số, kho lương thực cỡ lớn này bị tổ chức tên là Mãnh Hổ Hội chiếm cứ.</w:t>
      </w:r>
    </w:p>
    <w:p>
      <w:pPr>
        <w:pStyle w:val="BodyText"/>
      </w:pPr>
      <w:r>
        <w:t xml:space="preserve">- Tổ chức Mãnh Hổ Hội này chiếm cứ huyện Trữ Quang xong thì lại mở một trại lính lấy được nhiều vũ khí, có được hai chiếc chiến xa bộ binh, vô số súng máy hạng nặng. Đồng thời chiêu mộ vô số người bán mạng cho chúng. Cả Mãnh Hổ Hội có một vạn người sống sót, nghe nói nhân viên võ trang là hai ngàn. Trừ quân đội ra thì đây là thế lực lớn nhất.</w:t>
      </w:r>
    </w:p>
    <w:p>
      <w:pPr>
        <w:pStyle w:val="BodyText"/>
      </w:pPr>
      <w:r>
        <w:t xml:space="preserve">Nhạc Trọng nghe được lời của Hùng Chính thì chau mày, Mãnh Hổ Hội có hai ngàn nhân viên võ trang, còn có trang bị của một doanh, trách không được Liệt Thiên Dương không dám đi trêu chọc Mãnh Hổ Hội.</w:t>
      </w:r>
    </w:p>
    <w:p>
      <w:pPr>
        <w:pStyle w:val="BodyText"/>
      </w:pPr>
      <w:r>
        <w:t xml:space="preserve">Tuy Nhạc Trọng chiêu mộ bốn trăm phần tử võ trang, nhưng mà bọn họ chỉ mới huấn luyện trong mười ngày, không có từng trải qua trận chiến nào, chưa từng thấy máu, trang bị cũng chỉ là súng trường kiểu cũ đoạt được từ Thanh Lang Kỵ mà thôi, đạn dược trong tay có thể đếm được, chỉ sợ bắn mấy lần là hết đạn rồi.</w:t>
      </w:r>
    </w:p>
    <w:p>
      <w:pPr>
        <w:pStyle w:val="BodyText"/>
      </w:pPr>
      <w:r>
        <w:t xml:space="preserve">Nhạc Trọng vừa mới tới chiêu mộ binh lực một doanh trong Thanh Phong Trại, nếu như một đội chủ lực của huyện Thanh Nguyên có thể dễ dàng tiêu diệt một doanh này. Ý thức chiến đấu, ý chí chiến đấu, kỹ năng chiến đấu của hai bên quá chênh lệch.</w:t>
      </w:r>
    </w:p>
    <w:p>
      <w:pPr>
        <w:pStyle w:val="BodyText"/>
      </w:pPr>
      <w:r>
        <w:t xml:space="preserve">Nhạc Trọng mở địa đồ, nhìn qua khu vực đông bắc nói ra:</w:t>
      </w:r>
    </w:p>
    <w:p>
      <w:pPr>
        <w:pStyle w:val="BodyText"/>
      </w:pPr>
      <w:r>
        <w:t xml:space="preserve">- Phiến khu vực này các người đã từng đi qua chưa?</w:t>
      </w:r>
    </w:p>
    <w:p>
      <w:pPr>
        <w:pStyle w:val="BodyText"/>
      </w:pPr>
      <w:r>
        <w:t xml:space="preserve">Hùng Chính chỉ vào một cái trấn nhỏ và nói với Nhạc Trọng.</w:t>
      </w:r>
    </w:p>
    <w:p>
      <w:pPr>
        <w:pStyle w:val="BodyText"/>
      </w:pPr>
      <w:r>
        <w:t xml:space="preserve">- Cái thôn nhỏ này chúng tôi chưa lái qua.</w:t>
      </w:r>
    </w:p>
    <w:p>
      <w:pPr>
        <w:pStyle w:val="BodyText"/>
      </w:pPr>
      <w:r>
        <w:t xml:space="preserve">Nhạc Trọng nhìn qua cái trấn nhỏ này, suy nghĩ một hồi thì định dùng cái thôn này luyện binh..</w:t>
      </w:r>
    </w:p>
    <w:p>
      <w:pPr>
        <w:pStyle w:val="BodyText"/>
      </w:pPr>
      <w:r>
        <w:t xml:space="preserve">- Không được xong rồi chủ nhân, có biến dị thú tập kích.</w:t>
      </w:r>
    </w:p>
    <w:p>
      <w:pPr>
        <w:pStyle w:val="Compact"/>
      </w:pPr>
      <w:r>
        <w:t xml:space="preserve">Đúng lúc này Trần Minh vội vàng hấp tấp chạy vào, nhìn qua Nhạc Trọng lớn tiếng kêu lên.</w:t>
      </w:r>
      <w:r>
        <w:br w:type="textWrapping"/>
      </w:r>
      <w:r>
        <w:br w:type="textWrapping"/>
      </w:r>
    </w:p>
    <w:p>
      <w:pPr>
        <w:pStyle w:val="Heading2"/>
      </w:pPr>
      <w:bookmarkStart w:id="274" w:name="chương-252-bầy-heo-biến-dị-đột-kích"/>
      <w:bookmarkEnd w:id="274"/>
      <w:r>
        <w:t xml:space="preserve">252. Chương 252: Bầy Heo Biến Dị Đột Kích</w:t>
      </w:r>
    </w:p>
    <w:p>
      <w:pPr>
        <w:pStyle w:val="Compact"/>
      </w:pPr>
      <w:r>
        <w:br w:type="textWrapping"/>
      </w:r>
      <w:r>
        <w:br w:type="textWrapping"/>
      </w:r>
    </w:p>
    <w:p>
      <w:pPr>
        <w:pStyle w:val="BodyText"/>
      </w:pPr>
      <w:r>
        <w:t xml:space="preserve">- Đi!</w:t>
      </w:r>
    </w:p>
    <w:p>
      <w:pPr>
        <w:pStyle w:val="BodyText"/>
      </w:pPr>
      <w:r>
        <w:t xml:space="preserve">Nhìn thấy Trần Minh bối rối như thế, Nhạc Trọng trầm giọng nói một câu, đi nhanh qua bên ngoài.</w:t>
      </w:r>
    </w:p>
    <w:p>
      <w:pPr>
        <w:pStyle w:val="BodyText"/>
      </w:pPr>
      <w:r>
        <w:t xml:space="preserve">Hùng Chính cũng theo sát sau lưng của Nhạc Trọng đi ra bên ngoài.</w:t>
      </w:r>
    </w:p>
    <w:p>
      <w:pPr>
        <w:pStyle w:val="BodyText"/>
      </w:pPr>
      <w:r>
        <w:t xml:space="preserve">Nhạc Trọng hết sức nhanh chóng bì lên tháp súng máy nhìn qua, chỉ thấy ở phương xa có một đàn heo đang điên cuồng đuổi theo một chiếc Hammer chạy như bay tới đây.</w:t>
      </w:r>
    </w:p>
    <w:p>
      <w:pPr>
        <w:pStyle w:val="BodyText"/>
      </w:pPr>
      <w:r>
        <w:t xml:space="preserve">Đàn heo biến dị này không nhìn thấy giới hạn đâu cả, chỉ sợ số lượng cũng vượt qua vạn con.</w:t>
      </w:r>
    </w:p>
    <w:p>
      <w:pPr>
        <w:pStyle w:val="BodyText"/>
      </w:pPr>
      <w:r>
        <w:t xml:space="preserve">- Quái vật biến dị cấp 10: heo nhà biến dị. Có được hàm răng sắc bén và lực lượng khổng lồ.</w:t>
      </w:r>
    </w:p>
    <w:p>
      <w:pPr>
        <w:pStyle w:val="BodyText"/>
      </w:pPr>
      <w:r>
        <w:t xml:space="preserve">Nhạc Trọng vừa nhìn thấy đàn heo này thì trong đầu hiện ra một chuỗi tin tức.</w:t>
      </w:r>
    </w:p>
    <w:p>
      <w:pPr>
        <w:pStyle w:val="BodyText"/>
      </w:pPr>
      <w:r>
        <w:t xml:space="preserve">- Hỗn đản!</w:t>
      </w:r>
    </w:p>
    <w:p>
      <w:pPr>
        <w:pStyle w:val="BodyText"/>
      </w:pPr>
      <w:r>
        <w:t xml:space="preserve">Nhạc Trọng nhìn qua đàn heo rậm rạp chằng chịt này thì sắc mặt tái nhợt, nghiến răng nghiến lợi mắng một câu.</w:t>
      </w:r>
    </w:p>
    <w:p>
      <w:pPr>
        <w:pStyle w:val="BodyText"/>
      </w:pPr>
      <w:r>
        <w:t xml:space="preserve">Nếu như chỉ là một con heo nhà biến dị, quả thật là chủ động đưa đồ ăn tới cho Nhạc Trọng đấy. Nhưng nếu như heo nhà biến dị lên tới cả vạn con, vậy đối với Thanh Phong Trại mà nói đây là một hồi tai nạn. Trong Thanh Phong Trại này thiếu vũ khí đạn dược, phần tử vũ trang thiếu huấn luyện, chỉ được thịt heo biến dị cung cấp cho nên khôi phục nguyên khí, dưới tình huống đối mặt với cả vạn con heo nhà công kích thì Nhạc Trọng cũng không có bao nhiêu năm chắc giữ vững nơi này.</w:t>
      </w:r>
    </w:p>
    <w:p>
      <w:pPr>
        <w:pStyle w:val="BodyText"/>
      </w:pPr>
      <w:r>
        <w:t xml:space="preserve">Thanh Phong Trại vừa vỡ thì hai ngàn ba trăm người trong nơi này sẽ chết.</w:t>
      </w:r>
    </w:p>
    <w:p>
      <w:pPr>
        <w:pStyle w:val="BodyText"/>
      </w:pPr>
      <w:r>
        <w:t xml:space="preserve">Nhạc Trọng lật tay một cái, một khẩu súng máy qjz8 hạng nặng hiện ra trong tay, hắn cầm lấy khẩu qjz8 súng máy này bắn phá điên cuồng vào chiếc Hammer này. Cho dù người bên trong chiếc Hammer này là ai thì hắn cũng muốn giết. Mạng của hai ngàn ba trăm người chính là chủ nhân của chiếc Hammer này đặt vào tuyệt cảnh, trong nội tâm Nhạc Trọng tràn ngập sát cơ.</w:t>
      </w:r>
    </w:p>
    <w:p>
      <w:pPr>
        <w:pStyle w:val="BodyText"/>
      </w:pPr>
      <w:r>
        <w:t xml:space="preserve">Viên đạn súng máy hạng nặng này bắn chiếc Hammer thành cái sàng, một đạo vòi rồng vờn quanh một người từ trong chiếc Hammer lao ra ngoài, nhìn qua phía Nhạc Trọng bên này và cười lạnh lùng, trong chớp mắt biến mất không thấy gì nữa.</w:t>
      </w:r>
    </w:p>
    <w:p>
      <w:pPr>
        <w:pStyle w:val="BodyText"/>
      </w:pPr>
      <w:r>
        <w:t xml:space="preserve">Nhạc Trọng thoáng cái đã nhìn ra đó là người này, đây chính là Liệt Thiên Dương bị hắn đánh bại lần trước.</w:t>
      </w:r>
    </w:p>
    <w:p>
      <w:pPr>
        <w:pStyle w:val="BodyText"/>
      </w:pPr>
      <w:r>
        <w:t xml:space="preserve">Liệt Thiên Dương mười ngày trước bị Nhạc Trọng đánh bại và đuổi ra khỏi Thanh Phong Trại thì trong lòng vẫn mang theo hận ý, hắn tìm được một bầy heo nhà biến dị, sau khi giết vài con và dẫn vào trong Thanh Phong Trại.</w:t>
      </w:r>
    </w:p>
    <w:p>
      <w:pPr>
        <w:pStyle w:val="BodyText"/>
      </w:pPr>
      <w:r>
        <w:t xml:space="preserve">Đàn heo nhà biến dị này là một đám heo trong trại chăn heo cỡ lớn trước tận thế. Sau tận thế thì toàn bộ heo nhà nơi này biến dị, ngược lại dùng tang thi làm thức ăn. Trong thế giới khắp nơi là tang thi này, chúng cũng không phải lo ăn uống, tộc đàn không có giảm bớt, ngược lại tăng thêm cả ngàn con.</w:t>
      </w:r>
    </w:p>
    <w:p>
      <w:pPr>
        <w:pStyle w:val="BodyText"/>
      </w:pPr>
      <w:r>
        <w:t xml:space="preserve">- Liệt Thiên Dương mày đáng chết!</w:t>
      </w:r>
    </w:p>
    <w:p>
      <w:pPr>
        <w:pStyle w:val="BodyText"/>
      </w:pPr>
      <w:r>
        <w:t xml:space="preserve">Lửa giận trong lòng của Nhạc Trọng ngập trời nhưng không có biện pháp gì với Liệt Thiên Dương này. Lúc này Liệt Thiên Dương đã chạy trốn, hắn muốn giết chết Liệt Thiên Dương nhất định phải đuổi bắt, nhưng mà trong Thanh Phong Trại là tâm phúc của hắn, hắn vừa rời đi chỉ sợ Thanh Phong Trại sẽ sụp đổ.</w:t>
      </w:r>
    </w:p>
    <w:p>
      <w:pPr>
        <w:pStyle w:val="BodyText"/>
      </w:pPr>
      <w:r>
        <w:t xml:space="preserve">Lúc này chiến sĩ đệ nhất doanh của Thanh Phong Trại dựa theo lệnh của Nhạc Trọng tụ tập tới đây, bọn họ từ nơi trú quân đi ra ngoài, nhìn thấy đàn heo biến dị hung mãnh bên ngoài, sắc mặt mỗi người trở nên vô cùng tái nhợt, không ít người cầm súng cũng run rẩy.</w:t>
      </w:r>
    </w:p>
    <w:p>
      <w:pPr>
        <w:pStyle w:val="BodyText"/>
      </w:pPr>
      <w:r>
        <w:t xml:space="preserve">Nhạc Trọng nhìn qua Trần Minh và ra lệnh:</w:t>
      </w:r>
    </w:p>
    <w:p>
      <w:pPr>
        <w:pStyle w:val="BodyText"/>
      </w:pPr>
      <w:r>
        <w:t xml:space="preserve">- Trần Minh mang tất cả người lên hàng rào. Tổ chức một nhóm người thủ vững con đường chủ yếu, địa phương khác thì nên lập tức cho người chế tạo bình xăng nổ, chế tạo xong thì lập tức đưa lên tiền tuyến. Lại tổ chức một nhóm người mang vật tư dễ cháy tới nơi này. Tổ chức một đám bốn trăm nam nhân đưa tới dây làm quân dự bị, phương diện vũ khí tìm được cái gì thì tìm.</w:t>
      </w:r>
    </w:p>
    <w:p>
      <w:pPr>
        <w:pStyle w:val="BodyText"/>
      </w:pPr>
      <w:r>
        <w:t xml:space="preserve">- Vâng!</w:t>
      </w:r>
    </w:p>
    <w:p>
      <w:pPr>
        <w:pStyle w:val="BodyText"/>
      </w:pPr>
      <w:r>
        <w:t xml:space="preserve">Trần Minh nghe được lệnh của Nhạc Trọng thì có chút bối rối cũng trấn định lại, hắn cung kính ứng một tiếng, sau đó lui ra sau.</w:t>
      </w:r>
    </w:p>
    <w:p>
      <w:pPr>
        <w:pStyle w:val="BodyText"/>
      </w:pPr>
      <w:r>
        <w:t xml:space="preserve">Trần Minh người này bất thiện ứng biến khi có chuyện xảy ra, nhưng mà hoàn thành phân phó lại rất tốt. Hắn vừa lui ra thì liền tìm được một đám người thực hiện mệnh lệnh của Nhạc Trọng.</w:t>
      </w:r>
    </w:p>
    <w:p>
      <w:pPr>
        <w:pStyle w:val="BodyText"/>
      </w:pPr>
      <w:r>
        <w:t xml:space="preserve">Cả Thanh Phong Trại cũng đã động, tất cả mọi người biết rõ bọn họ đang bị cả vạn con heo biến dị vây công. Tất cả mọi người bị tổ chức, phân thành bốn nhóm hành động.</w:t>
      </w:r>
    </w:p>
    <w:p>
      <w:pPr>
        <w:pStyle w:val="BodyText"/>
      </w:pPr>
      <w:r>
        <w:t xml:space="preserve">Rất nhiều vật tư lớn được mang ra che chắn con đường chủ yếu dẫn vào trong trại.</w:t>
      </w:r>
    </w:p>
    <w:p>
      <w:pPr>
        <w:pStyle w:val="BodyText"/>
      </w:pPr>
      <w:r>
        <w:t xml:space="preserve">Mấy trăm phụ nữ không ngừng rót xăng vào bình nhựa, bình thủy tinh sau đó chê tác thành bình xăng đơn sơ. Bình xăng này trong Thanh Phong Trại cũng có một ít, nhưng không quá nhiều. Bởi vì dầu là nguyên liệu quý hiếm trong tận thế, bởi vì nó không tái sinh được, không có dầu thì người ra ngoài căn cứ tìm vật tư sẽ không có xe, không cách nàorời khỏi căn cứ quá xa, chuyện rất bất lợi khi tìm vật tư.</w:t>
      </w:r>
    </w:p>
    <w:p>
      <w:pPr>
        <w:pStyle w:val="BodyText"/>
      </w:pPr>
      <w:r>
        <w:t xml:space="preserve">Một đám phụ nữ tiểu hài tử cũng bị tổ chức khiêng tấm ván gỗ, báo chí vứt đi, khối nhựa lớn, bọt biển vân...vân, là các loại vật phẩm chồng chất lên.</w:t>
      </w:r>
    </w:p>
    <w:p>
      <w:pPr>
        <w:pStyle w:val="BodyText"/>
      </w:pPr>
      <w:r>
        <w:t xml:space="preserve">Bốn trăm nam nhân cường tráng nhất được tổ chưc, cầm xẻng sắt, thiết chùy, dao phay, gậy tròn, dưa hấu đao là các loại vũ khí lệnh đi tới gần tường vây.</w:t>
      </w:r>
    </w:p>
    <w:p>
      <w:pPr>
        <w:pStyle w:val="BodyText"/>
      </w:pPr>
      <w:r>
        <w:t xml:space="preserve">Nhạc Trọng nhìn qua tám trăm nam nhân, đằng đằng sát khí nói ra:</w:t>
      </w:r>
    </w:p>
    <w:p>
      <w:pPr>
        <w:pStyle w:val="BodyText"/>
      </w:pPr>
      <w:r>
        <w:t xml:space="preserve">- Nói nhảm thì tôi không nói nhiều, hiện tại đã đến lúc sống chêt trước mắt, nếu như hàng rào vừa vỡ thì chúng ta tuyệt đối sẽ bị đám súc sinh dã ngoại này xé thành phấn vụn, không có bao nhiêu người sống sót, chỉ có giữ vững hàng rào thì chúng ta mới có còn sống. Từ giờ trở đi không có lệnh của tôi thì không ai được lui lại, ai lui trực tiếp xử, giữ vững hàng rào thì tôi sẽ cho các người ăn thịt trong một tháng.</w:t>
      </w:r>
    </w:p>
    <w:p>
      <w:pPr>
        <w:pStyle w:val="BodyText"/>
      </w:pPr>
      <w:r>
        <w:t xml:space="preserve">Nghe Nhạc Trọng nói vậy thì nội tâm của mọi người rùng mình.</w:t>
      </w:r>
    </w:p>
    <w:p>
      <w:pPr>
        <w:pStyle w:val="BodyText"/>
      </w:pPr>
      <w:r>
        <w:t xml:space="preserve">Nói xong Nhạc Trọng bước lên đài cao. Trác Nhã Đồng cũng mang theo Vân Thải Vi, Cố Mạn Tư, Đồng Hiểu Vân đi theo bên người của Nhạc Trọng.</w:t>
      </w:r>
    </w:p>
    <w:p>
      <w:pPr>
        <w:pStyle w:val="BodyText"/>
      </w:pPr>
      <w:r>
        <w:t xml:space="preserve">Trác Nhã Đồng chính là người tiến hóa hệ sức mạnh, nàng có thể phát huy lực lượng lớn nhất trong Thanh Phong Trại, nàng cũng bị Nhạc Trọng điều động tới tham gia chiến đấu. Trác Nhã Đồng giết người có lẽ không được, nhưng mà giết quái vật thì không có gì.</w:t>
      </w:r>
    </w:p>
    <w:p>
      <w:pPr>
        <w:pStyle w:val="BodyText"/>
      </w:pPr>
      <w:r>
        <w:t xml:space="preserve">Hùng Chính cũng dẫn theo người của mình đi lên đài cao của Thanh Phong Trại băt đầu bố phòng.</w:t>
      </w:r>
    </w:p>
    <w:p>
      <w:pPr>
        <w:pStyle w:val="BodyText"/>
      </w:pPr>
      <w:r>
        <w:t xml:space="preserve">Dưới tình huống Nhạc Trọng đang ở đây, Hùng Chính là người có năng lưc rất mạnh, Hùng Chính thống soái tiểu đội thứ hai của Thanh Phong Trại có thể chiến đấu thật tốt.</w:t>
      </w:r>
    </w:p>
    <w:p>
      <w:pPr>
        <w:pStyle w:val="BodyText"/>
      </w:pPr>
      <w:r>
        <w:t xml:space="preserve">Đàn heo biến dị rậm rạp chằng chịt lao thẳng vào khu vực Thanh Phong Trại, Nhạc Trọng thậm chí có thể nhìn rõ đám heo biến dị.</w:t>
      </w:r>
    </w:p>
    <w:p>
      <w:pPr>
        <w:pStyle w:val="BodyText"/>
      </w:pPr>
      <w:r>
        <w:t xml:space="preserve">Những con heo biến dị này so sánh với heo nhà trước đây thì lớn hơn gấp đôi, đồng thời hai mắt đỏ thẫm, tứ chi tráng kiện hữu lực, cơ bắp rắn chắc căng cứng, tràn ra khí tức hung bạo, thời điểm chúng chạy có tốc độ so được với heo rừng.</w:t>
      </w:r>
    </w:p>
    <w:p>
      <w:pPr>
        <w:pStyle w:val="BodyText"/>
      </w:pPr>
      <w:r>
        <w:t xml:space="preserve">Đám heo biến dị đi tới khu vực này thì đã ngửi được trong Thanh Phong Trại có nhiều khí tức nhân loại, chúng trở nên hưng phấn, xông thẳng vào hương Thanh Phong Trại.</w:t>
      </w:r>
    </w:p>
    <w:p>
      <w:pPr>
        <w:pStyle w:val="BodyText"/>
      </w:pPr>
      <w:r>
        <w:t xml:space="preserve">Những con heo biến dị này dùng tang thi làm thức ăn, nhưng nếu như có thể ăn người thì chúng thích ăn người sống hơn.</w:t>
      </w:r>
    </w:p>
    <w:p>
      <w:pPr>
        <w:pStyle w:val="Compact"/>
      </w:pPr>
      <w:r>
        <w:t xml:space="preserve">Nhạc Trọng tổ chức đại lượng nhân lực đào hố sâu ba mét trước Thanh Phong Trại, đường kính dài đến bốn mét. Chung quanh Thanh Phong Trại trừ đường lớn ra thì đều bị Nhạc Trọng sai người đào ra một hố to.</w:t>
      </w:r>
      <w:r>
        <w:br w:type="textWrapping"/>
      </w:r>
      <w:r>
        <w:br w:type="textWrapping"/>
      </w:r>
    </w:p>
    <w:p>
      <w:pPr>
        <w:pStyle w:val="Heading2"/>
      </w:pPr>
      <w:bookmarkStart w:id="275" w:name="chương-253-hố-to-lập-công.-1"/>
      <w:bookmarkEnd w:id="275"/>
      <w:r>
        <w:t xml:space="preserve">253. Chương 253: Hố To Lập Công. (1)</w:t>
      </w:r>
    </w:p>
    <w:p>
      <w:pPr>
        <w:pStyle w:val="Compact"/>
      </w:pPr>
      <w:r>
        <w:br w:type="textWrapping"/>
      </w:r>
      <w:r>
        <w:br w:type="textWrapping"/>
      </w:r>
    </w:p>
    <w:p>
      <w:pPr>
        <w:pStyle w:val="BodyText"/>
      </w:pPr>
      <w:r>
        <w:t xml:space="preserve">Thời điểm heo biến dị xông tới thì có tác dụng kinh người, tất cả heo biến dị xông tới đều rơi vào trong hố, heo biến dị đẳng sau không ngừng rơi vào trong hầm.</w:t>
      </w:r>
    </w:p>
    <w:p>
      <w:pPr>
        <w:pStyle w:val="BodyText"/>
      </w:pPr>
      <w:r>
        <w:t xml:space="preserve">Không ngừng có heo biến dị rơi xuống, sau đó bị heo biến dị đẳng sau giãm chết. Song phương còn chưa chính thức tiếp xúc thì có mấy trăm con heo biến dị rơi xuống hầm, bị đồng bạn giẫm chết.</w:t>
      </w:r>
    </w:p>
    <w:p>
      <w:pPr>
        <w:pStyle w:val="BodyText"/>
      </w:pPr>
      <w:r>
        <w:t xml:space="preserve">Mặc dù Nhạc Trọng đào rất nhiều hố to, nhưng mà trên đường lớn có rất nhiều heo biến dị xông tới, rất nhanh chỉ còn cách Thanh Phong Trại trăm mét.</w:t>
      </w:r>
    </w:p>
    <w:p>
      <w:pPr>
        <w:pStyle w:val="BodyText"/>
      </w:pPr>
      <w:r>
        <w:t xml:space="preserve">- Tự do xạ kích, bắn tỉa!</w:t>
      </w:r>
    </w:p>
    <w:p>
      <w:pPr>
        <w:pStyle w:val="BodyText"/>
      </w:pPr>
      <w:r>
        <w:t xml:space="preserve">Nhạc Trọng trầm giọng ra lệnh.</w:t>
      </w:r>
    </w:p>
    <w:p>
      <w:pPr>
        <w:pStyle w:val="BodyText"/>
      </w:pPr>
      <w:r>
        <w:t xml:space="preserve">Hùng Chính mang theo binh lực liên tục bắn tỉa, mỗi viên đạn rơi vào trong người đàn heo thì làm chúng bị thương hoặc giết chết.</w:t>
      </w:r>
    </w:p>
    <w:p>
      <w:pPr>
        <w:pStyle w:val="BodyText"/>
      </w:pPr>
      <w:r>
        <w:t xml:space="preserve">- Bắt ba con còn sống tới đây.</w:t>
      </w:r>
    </w:p>
    <w:p>
      <w:pPr>
        <w:pStyle w:val="BodyText"/>
      </w:pPr>
      <w:r>
        <w:t xml:space="preserve">Nhạc Trọng nhìn qua bạch cốt ra lệnh.</w:t>
      </w:r>
    </w:p>
    <w:p>
      <w:pPr>
        <w:pStyle w:val="BodyText"/>
      </w:pPr>
      <w:r>
        <w:t xml:space="preserve">Tay phải của bạch cốt đâm ra ba gai xương, đem ba đầu heo biến dị xuyên thủng, sau đó mang chúng vào trong hàng rào.</w:t>
      </w:r>
    </w:p>
    <w:p>
      <w:pPr>
        <w:pStyle w:val="BodyText"/>
      </w:pPr>
      <w:r>
        <w:t xml:space="preserve">- Chém chết chúng!</w:t>
      </w:r>
    </w:p>
    <w:p>
      <w:pPr>
        <w:pStyle w:val="BodyText"/>
      </w:pPr>
      <w:r>
        <w:t xml:space="preserve">Nhạc Trọng nhìn qua tên chiến sĩ đầu tiên cầm Phảng Chế Đường Đao nói ra.</w:t>
      </w:r>
    </w:p>
    <w:p>
      <w:pPr>
        <w:pStyle w:val="BodyText"/>
      </w:pPr>
      <w:r>
        <w:t xml:space="preserve">Có bốn tên chiến sĩ cầm theo Phảng Chế Đường Đao đi tới chém qua đầu heo biến dị, chém chết ba con heo biến dị này. Sau khi chém chết heo biến dị thì ngay sau đó được Nhạc Trọng trợ giúp, ba tên chiến sĩ đã trở thành người cường hóa.</w:t>
      </w:r>
    </w:p>
    <w:p>
      <w:pPr>
        <w:pStyle w:val="BodyText"/>
      </w:pPr>
      <w:r>
        <w:t xml:space="preserve">- Toàn bộ cường hóa thể lực, sau đó thay người!</w:t>
      </w:r>
    </w:p>
    <w:p>
      <w:pPr>
        <w:pStyle w:val="BodyText"/>
      </w:pPr>
      <w:r>
        <w:t xml:space="preserve">Nhạc Trọng trầm giọng nói.</w:t>
      </w:r>
    </w:p>
    <w:p>
      <w:pPr>
        <w:pStyle w:val="BodyText"/>
      </w:pPr>
      <w:r>
        <w:t xml:space="preserve">Ba tên chiến sĩ đầu tiên đem Phảng Chế Đường Đao giao cho người khác và lui lại.</w:t>
      </w:r>
    </w:p>
    <w:p>
      <w:pPr>
        <w:pStyle w:val="BodyText"/>
      </w:pPr>
      <w:r>
        <w:t xml:space="preserve">Sau một khắc lại có ba con heo rơi vào trong hàng rào, sau đó bị ba tên chiến sĩ chém giết.</w:t>
      </w:r>
    </w:p>
    <w:p>
      <w:pPr>
        <w:pStyle w:val="BodyText"/>
      </w:pPr>
      <w:r>
        <w:t xml:space="preserve">Thi thể những con heo biến dị này được đội dự bị mang xuống, sau đó vứt qua một bên.</w:t>
      </w:r>
    </w:p>
    <w:p>
      <w:pPr>
        <w:pStyle w:val="BodyText"/>
      </w:pPr>
      <w:r>
        <w:t xml:space="preserve">Bạch cốt không ngừng săn giết heo biến dị, khiến chúng nó chuyển hóa thành linh quang, không ngừng cường hóa chiến sĩ đội đầu tiên.</w:t>
      </w:r>
    </w:p>
    <w:p>
      <w:pPr>
        <w:pStyle w:val="BodyText"/>
      </w:pPr>
      <w:r>
        <w:t xml:space="preserve">Nhưng mà bạch cốt một mình căn bản không ngăn được móng của bầy heo, có heo biến dị hung hăng lao tới trại trên đại lộ, thoáng cái đã đâm óc tung tóe, đầu rơi máu chảy. Heo phía sau thấy con trước ngã xuống thì con heo tiếp theo lao lên đâm thẳng vào cửa, trực tiếp đâm chết.</w:t>
      </w:r>
    </w:p>
    <w:p>
      <w:pPr>
        <w:pStyle w:val="BodyText"/>
      </w:pPr>
      <w:r>
        <w:t xml:space="preserve">Tất cả heo biến dị đâm vào cửa hình thành một con đường chết, không ngừng dùng thi thể khảm lên đường.</w:t>
      </w:r>
    </w:p>
    <w:p>
      <w:pPr>
        <w:pStyle w:val="BodyText"/>
      </w:pPr>
      <w:r>
        <w:t xml:space="preserve">Bên ngoài Thanh Phong Trại có một tầng hàng rào gỗ làm bảo hộ. Nhạc Trọng tiếp nhận Thanh Phong Trại thì đào thêm hào bên ngoài Thanh Phong Trại, lại đào đất cấm hàng rào gỗ này lại, bởi vậy hàng rào này được gia cố rất nhiều, không có bị đám heo biến dị đụng nát.</w:t>
      </w:r>
    </w:p>
    <w:p>
      <w:pPr>
        <w:pStyle w:val="BodyText"/>
      </w:pPr>
      <w:r>
        <w:t xml:space="preserve">Nhưng mà hàng rào gỗ chỉ có ba mét, đám heo biến dị đụng chừng trăm con thì hình thành một con đường chết.</w:t>
      </w:r>
    </w:p>
    <w:p>
      <w:pPr>
        <w:pStyle w:val="BodyText"/>
      </w:pPr>
      <w:r>
        <w:t xml:space="preserve">Những con heo biến dị kia giẫm lên thi thể của đồng bạn nhảy vào trong hàng rào.</w:t>
      </w:r>
    </w:p>
    <w:p>
      <w:pPr>
        <w:pStyle w:val="BodyText"/>
      </w:pPr>
      <w:r>
        <w:t xml:space="preserve">Trác Nhã Đồng đã sớm đạt được lệnh của Nhạc Trọng canh giữ trước con đường, con heo vừa mới nhảy qua hàng rào đã bị nàng thập phần hoa lệ chém một đao thành hai đoạn.</w:t>
      </w:r>
    </w:p>
    <w:p>
      <w:pPr>
        <w:pStyle w:val="BodyText"/>
      </w:pPr>
      <w:r>
        <w:t xml:space="preserve">Trác Nhã Đồng một đao miểu sát con heo xong thì nàng lần nữa thăng cấp đến cấp 9, nàng thoáng cái phân phó hai điểm vào lực lượng, làm cho lực lượng của nàng cường đại hơn.</w:t>
      </w:r>
    </w:p>
    <w:p>
      <w:pPr>
        <w:pStyle w:val="BodyText"/>
      </w:pPr>
      <w:r>
        <w:t xml:space="preserve">Đám heo biến dị không ngừng nhảy qua hàng rào đều bị Trác Nhã Đồng một đao chém giết.</w:t>
      </w:r>
    </w:p>
    <w:p>
      <w:pPr>
        <w:pStyle w:val="BodyText"/>
      </w:pPr>
      <w:r>
        <w:t xml:space="preserve">Nhìn thấy Trác Nhã Đồng một nữ nhân chém giết hao biến dị, đội chiến sĩ đầu tiên của Nhạc Trọng trong lòng dâng lên một cổ tâm huyết, mười tên cầm lấy Phảng Chế Đường Đao được lệnh của Nhạc Trọng canh giữa con đường, đem số heo biến dị mà Trác Nhã Đồng không thể ngăn được phanh thây đi.</w:t>
      </w:r>
    </w:p>
    <w:p>
      <w:pPr>
        <w:pStyle w:val="BodyText"/>
      </w:pPr>
      <w:r>
        <w:t xml:space="preserve">Nhìn thấy heo biến dị bịTrác Nhã Đồng cùng chiến sĩ đội thứ nhất chém giết, trong nội tâm của đội hai chấn động, tỷ lệ xạ kích chính xác cao hơn nhiều.</w:t>
      </w:r>
    </w:p>
    <w:p>
      <w:pPr>
        <w:pStyle w:val="BodyText"/>
      </w:pPr>
      <w:r>
        <w:t xml:space="preserve">Mà tình hình bây giờ chuyển biến không tốt, bởi vì dùng một ngàn con heo biến dị đã lắp đấy đám hố của Nhạc Trọng.</w:t>
      </w:r>
    </w:p>
    <w:p>
      <w:pPr>
        <w:pStyle w:val="BodyText"/>
      </w:pPr>
      <w:r>
        <w:t xml:space="preserve">Đám heo biến dị vô cùng hung ác đâm thẳng vào hàng rào, nhao nhao đâm vào óc tung tóe và tử vong.</w:t>
      </w:r>
    </w:p>
    <w:p>
      <w:pPr>
        <w:pStyle w:val="BodyText"/>
      </w:pPr>
      <w:r>
        <w:t xml:space="preserve">- Ném bình xăng!</w:t>
      </w:r>
    </w:p>
    <w:p>
      <w:pPr>
        <w:pStyle w:val="BodyText"/>
      </w:pPr>
      <w:r>
        <w:t xml:space="preserve">Nhạc Trọng thấy thế lập tức hạ lệnh ọi người ném bình xăng.</w:t>
      </w:r>
    </w:p>
    <w:p>
      <w:pPr>
        <w:pStyle w:val="BodyText"/>
      </w:pPr>
      <w:r>
        <w:t xml:space="preserve">Những nam nhân đội dự bị không có can đảm chiến đấu với heo biến dị, thế nhưng mà ném bình xăng là chuyện thập phần đơn giản.</w:t>
      </w:r>
    </w:p>
    <w:p>
      <w:pPr>
        <w:pStyle w:val="BodyText"/>
      </w:pPr>
      <w:r>
        <w:t xml:space="preserve">Một bình xăng bốc cháy rơi vào trên đường, chợt từng đoàn hỏa diễm hừng hực đốt cháy thi thể heo biến dị, mùi khét không ngừng bay lên.</w:t>
      </w:r>
    </w:p>
    <w:p>
      <w:pPr>
        <w:pStyle w:val="BodyText"/>
      </w:pPr>
      <w:r>
        <w:t xml:space="preserve">Hơn trăm đầu biến dị heo nhảy vào trong đống lửa chợt bị ngọn lửa kia đốt cháy.</w:t>
      </w:r>
    </w:p>
    <w:p>
      <w:pPr>
        <w:pStyle w:val="BodyText"/>
      </w:pPr>
      <w:r>
        <w:t xml:space="preserve">Trong bầy heo có một âm thanh của heo vương tru lên, những con heo biến dị nhanh chóng lui xuống.</w:t>
      </w:r>
    </w:p>
    <w:p>
      <w:pPr>
        <w:pStyle w:val="BodyText"/>
      </w:pPr>
      <w:r>
        <w:t xml:space="preserve">- Có heo vương sao?</w:t>
      </w:r>
    </w:p>
    <w:p>
      <w:pPr>
        <w:pStyle w:val="BodyText"/>
      </w:pPr>
      <w:r>
        <w:t xml:space="preserve">Nhạc Trọng nhanh chóng bò lên tháp cao nhìn lại, hy vọng có thể tìm ra heo vương tồn tại. Nhưng mà chỉ nhìn thấy một đám heo biến dị trắng, không nhìn thấy thân ảnh heo vương bắt mắt nào cả.</w:t>
      </w:r>
    </w:p>
    <w:p>
      <w:pPr>
        <w:pStyle w:val="BodyText"/>
      </w:pPr>
      <w:r>
        <w:t xml:space="preserve">Đại bộ phận heo biến dị lui đi làm ọi người thở ra.</w:t>
      </w:r>
    </w:p>
    <w:p>
      <w:pPr>
        <w:pStyle w:val="BodyText"/>
      </w:pPr>
      <w:r>
        <w:t xml:space="preserve">Nhưng mà con đường đi thông Thanh Phong Trại lại không có ném bình xăng, Trác Nhã Đồng còn không ngừng chém giết heo biến dị, đẳng cấp của nàng không ngừng tăng vọt, thời điểm chém giết heo biến dị cũng càng điên cuồng, đã thăng lên cấp 13. Lúc này lực lượng của nàng vượt qua Nhạc Trọng không ít.</w:t>
      </w:r>
    </w:p>
    <w:p>
      <w:pPr>
        <w:pStyle w:val="BodyText"/>
      </w:pPr>
      <w:r>
        <w:t xml:space="preserve">Mà chiến sĩ vây quanh bên người Trác Nhã Đồng đã thay ba lượt, bọn họ không có được binh khí hệ thống thần ma tốt như Trác Nhã Đồng được, bản thân chỉ là cường hóa sức mạnh.</w:t>
      </w:r>
    </w:p>
    <w:p>
      <w:pPr>
        <w:pStyle w:val="BodyText"/>
      </w:pPr>
      <w:r>
        <w:t xml:space="preserve">Người tiến hóa hệ lực lượng thập phần có ưu thế trong chém giết quái vật, bởi vì lực lượng cực lớn của bọn họ chém giết những quái vật bình thường vô cùng ít thể lực, tự nhiên sức chiến đấu cũng bền bỉ lâu dài.</w:t>
      </w:r>
    </w:p>
    <w:p>
      <w:pPr>
        <w:pStyle w:val="BodyText"/>
      </w:pPr>
      <w:r>
        <w:t xml:space="preserve">- Nữ nhân thật lợi hại, thật không hỗ là nữ nhân của lão đại.</w:t>
      </w:r>
    </w:p>
    <w:p>
      <w:pPr>
        <w:pStyle w:val="BodyText"/>
      </w:pPr>
      <w:r>
        <w:t xml:space="preserve">Hùng Chính dùng súng bắn chết một con heo biến dị, lại đưa mắt nhìn qua Trác Nhã Đồng, trong nội tâm có chút nhảy dựng, hắn không có bổn sự như Trác Nhã Đồng này.</w:t>
      </w:r>
    </w:p>
    <w:p>
      <w:pPr>
        <w:pStyle w:val="BodyText"/>
      </w:pPr>
      <w:r>
        <w:t xml:space="preserve">Trác Nhã Đồng vẫn chém giết heo nhà biến dị, thể lực của nàng tiêu hao thật nhanh, chém giết hơn sáu mươi đầu heo nhà biến dị thì thể lực của nàng cũng tiêu hao một nửa, trên người đã đầm đìa mồ hồi. Người tiến hóa cũng không phải vô địch, bọn họ có thể bị chiến thuật biến người làm mệt chết. Cường độ cao nhưng chiến đấu lâu dài cũng tiêu hao thể lực lớn.</w:t>
      </w:r>
    </w:p>
    <w:p>
      <w:pPr>
        <w:pStyle w:val="BodyText"/>
      </w:pPr>
      <w:r>
        <w:t xml:space="preserve">- Tôi đến thay cô, cô đi xuống nghỉ ngơi đi.</w:t>
      </w:r>
    </w:p>
    <w:p>
      <w:pPr>
        <w:pStyle w:val="BodyText"/>
      </w:pPr>
      <w:r>
        <w:t xml:space="preserve">Nhạc Trọng như mũi tên lao tới trước, ngăn tại lối đi và nhìn qua Trác Nhã Đồng nói ra.</w:t>
      </w:r>
    </w:p>
    <w:p>
      <w:pPr>
        <w:pStyle w:val="BodyText"/>
      </w:pPr>
      <w:r>
        <w:t xml:space="preserve">Trác Nhã Đồng gật gật đầu, lui xuống dưới.</w:t>
      </w:r>
    </w:p>
    <w:p>
      <w:pPr>
        <w:pStyle w:val="BodyText"/>
      </w:pPr>
      <w:r>
        <w:t xml:space="preserve">Nhạc Trọng tiếp nhận vị trí của Trác Nhã Đồng thì tiện tay chem hai đao chém hai con heo thành hai đoạn. Ám ma đao trong tay của Nhạc Trọng còn tốt hơn Đường đao của Trác Nhã Đồng nhiều, chém giết những con heo biến dị này như cắt giấy. Nhưng mà tới đẳng cấp như Nhạc Trọng tuy giết được heo biến dị cấp thấp nhưng linh quang cũng thấp, muốn thăng cấp phải giết mấy trăm con mới được.</w:t>
      </w:r>
    </w:p>
    <w:p>
      <w:pPr>
        <w:pStyle w:val="BodyText"/>
      </w:pPr>
      <w:r>
        <w:t xml:space="preserve">Cố Mạn Tư cùng Đồng Hiểu Vân nhìn thoáng qua Trác Nhã Đồng mà vô cùng hâm mộ hỏi:</w:t>
      </w:r>
    </w:p>
    <w:p>
      <w:pPr>
        <w:pStyle w:val="BodyText"/>
      </w:pPr>
      <w:r>
        <w:t xml:space="preserve">- Nhã Đồng tỷ tỷ, cô thật lợi hại, co thể nói cho tôi biết cô làm sao mà mạnh như vậy được không?</w:t>
      </w:r>
    </w:p>
    <w:p>
      <w:pPr>
        <w:pStyle w:val="BodyText"/>
      </w:pPr>
      <w:r>
        <w:t xml:space="preserve">Trong tận thế này thì cường giả có thể sống thoải mái và tôn nghiêm. Cố Mạn Tư, Đồng Hiểu Vân hai nữ tuy quyết tâm ôm lấy Nhạc Trọng, nhưng mà các nàng cũng muốn trở nên mạnh mẽ. Chỉ cần các nàng cũng có được lực lượng thì tự nhiên có thể được Nhạc Trọng xem trọng hơn chút ít.</w:t>
      </w:r>
    </w:p>
    <w:p>
      <w:pPr>
        <w:pStyle w:val="BodyText"/>
      </w:pPr>
      <w:r>
        <w:t xml:space="preserve">Trác Nhã Đồng tự nhiên cười nói, nhìn qua bóng lưng của Nhạc Trọng và chậm rãi nói:</w:t>
      </w:r>
    </w:p>
    <w:p>
      <w:pPr>
        <w:pStyle w:val="Compact"/>
      </w:pPr>
      <w:r>
        <w:t xml:space="preserve">- Lực lượng của tôi đều do anh ta ban cho, nếu các người muốn mạnh mẽ thì có thể đi hỏi anh ta</w:t>
      </w:r>
      <w:r>
        <w:br w:type="textWrapping"/>
      </w:r>
      <w:r>
        <w:br w:type="textWrapping"/>
      </w:r>
    </w:p>
    <w:p>
      <w:pPr>
        <w:pStyle w:val="Heading2"/>
      </w:pPr>
      <w:bookmarkStart w:id="276" w:name="chương-254-hố-to-lập-công.-2"/>
      <w:bookmarkEnd w:id="276"/>
      <w:r>
        <w:t xml:space="preserve">254. Chương 254: Hố To Lập Công. (2)</w:t>
      </w:r>
    </w:p>
    <w:p>
      <w:pPr>
        <w:pStyle w:val="Compact"/>
      </w:pPr>
      <w:r>
        <w:br w:type="textWrapping"/>
      </w:r>
      <w:r>
        <w:br w:type="textWrapping"/>
      </w:r>
    </w:p>
    <w:p>
      <w:pPr>
        <w:pStyle w:val="BodyText"/>
      </w:pPr>
      <w:r>
        <w:t xml:space="preserve">Cố Mạn Tư cùng Đồng Hiểu Vân nhìn qua Nhạc Trọng, dị quang trong mắt chớp động.</w:t>
      </w:r>
    </w:p>
    <w:p>
      <w:pPr>
        <w:pStyle w:val="BodyText"/>
      </w:pPr>
      <w:r>
        <w:t xml:space="preserve">Đồng Hiểu Vân cắn răng một cái, không quan tâm nguy hiểm, một đường chạy tới trước người của Nhạc Trọng và lớn tiếng nói.</w:t>
      </w:r>
    </w:p>
    <w:p>
      <w:pPr>
        <w:pStyle w:val="BodyText"/>
      </w:pPr>
      <w:r>
        <w:t xml:space="preserve">- Nhạc đại ca, em muốn trở nên mạnh mẽ, em muốn kề vai chiến đâu với anh.</w:t>
      </w:r>
    </w:p>
    <w:p>
      <w:pPr>
        <w:pStyle w:val="BodyText"/>
      </w:pPr>
      <w:r>
        <w:t xml:space="preserve">Nhạc Trọng tiện tay bổ ra hai đao, chém hai con heo nhà biến dị thành hai mãnh, sau đó nhìn qua Đồng Hiểu Vân sắc mặt quật cường đứng ở bên cạnh, hắn bị ánh mắt to tròn trong veo khát vọng lực lượng của Đồng Hiểu Vân hấp dẫn, tay lật một cái và cầm một thanh Phảng Chế Đường Đao ném cho Đồng Hiểu Vân.</w:t>
      </w:r>
    </w:p>
    <w:p>
      <w:pPr>
        <w:pStyle w:val="BodyText"/>
      </w:pPr>
      <w:r>
        <w:t xml:space="preserve">- Cầm giết nó thăng cấp thì toàn bộ cường hóa lực lượng.</w:t>
      </w:r>
    </w:p>
    <w:p>
      <w:pPr>
        <w:pStyle w:val="BodyText"/>
      </w:pPr>
      <w:r>
        <w:t xml:space="preserve">Nhạc Trọng vừa dứt lời thì bạch cốt liền ném một con heo biến dị tới.</w:t>
      </w:r>
    </w:p>
    <w:p>
      <w:pPr>
        <w:pStyle w:val="BodyText"/>
      </w:pPr>
      <w:r>
        <w:t xml:space="preserve">Đồng Hiểu Vân cầm lấy thanh Phảng Chế Đường Đao bước tới gần con heo biến dị này.</w:t>
      </w:r>
    </w:p>
    <w:p>
      <w:pPr>
        <w:pStyle w:val="BodyText"/>
      </w:pPr>
      <w:r>
        <w:t xml:space="preserve">Con heo biến dị bị ném lên mặt đất, điên cuồng giãy dụa, đồng thời nhìn qua Đồng Hiểu Vân phát ra âm thanh đe dọa.</w:t>
      </w:r>
    </w:p>
    <w:p>
      <w:pPr>
        <w:pStyle w:val="BodyText"/>
      </w:pPr>
      <w:r>
        <w:t xml:space="preserve">Đồng Hiểu Vân khát vọng với lực lượng vượt qua tâm lý sợ hãi trong lòng, nàng đi đến trước con heo biến dị, giơ Phảng Chế Đường Đao lên cao cao và chém xuống.</w:t>
      </w:r>
    </w:p>
    <w:p>
      <w:pPr>
        <w:pStyle w:val="BodyText"/>
      </w:pPr>
      <w:r>
        <w:t xml:space="preserve">Đồng Hiểu Vân là một nữ tử bình thường, cũng không có trải qua cường hóa, còn nhỏ lực yếu. Phảng Chế Đường Đao tuy sắc bén nhưng ở trong tay của nàng chém vào con heo biến dị thì chỉ làm cho nó chảy mau ròng ròng mà không có chết, không ngừng phát ra âm thanh thống khổ.</w:t>
      </w:r>
    </w:p>
    <w:p>
      <w:pPr>
        <w:pStyle w:val="BodyText"/>
      </w:pPr>
      <w:r>
        <w:t xml:space="preserve">Đồng Hiểu Vân nhìn qua con heo biến dị không ngừng giãy dụa, cắn răng giơ Phảng Chế Đường Đao lên và không ngừng chém lung tung lên con heo biến dị, sau khi chém con heo huyết nhục mơ hồ, hấp hối, lại giãy dụa một hồi lâu mới tắt thở.</w:t>
      </w:r>
    </w:p>
    <w:p>
      <w:pPr>
        <w:pStyle w:val="BodyText"/>
      </w:pPr>
      <w:r>
        <w:t xml:space="preserve">Đồng Hiểu Vân giết chết con heo xong thì cũng mệt mỏi thở hồng hộc. Nàng cũng hiểu chênh lệch cực lớn của mình và Nhạc Trọng, Trác Nhã Đồng.</w:t>
      </w:r>
    </w:p>
    <w:p>
      <w:pPr>
        <w:pStyle w:val="BodyText"/>
      </w:pPr>
      <w:r>
        <w:t xml:space="preserve">Con heo biến dị vừa chết, một đoàn linh quang lớn chui vào trong thân thể của Đồng Hiểu Vân, làm cho nàng tăng lên hai cấp, trở thành người cường hóa cấp 3.</w:t>
      </w:r>
    </w:p>
    <w:p>
      <w:pPr>
        <w:pStyle w:val="BodyText"/>
      </w:pPr>
      <w:r>
        <w:t xml:space="preserve">- Tôi cũng trở thành người cường hóa!</w:t>
      </w:r>
    </w:p>
    <w:p>
      <w:pPr>
        <w:pStyle w:val="BodyText"/>
      </w:pPr>
      <w:r>
        <w:t xml:space="preserve">Đồng Hiểu Vân đem bốn điểm cường hóa vào lực lượng, cảm thụ được lực lượng trong người tăng cao, tràn ngập mừng rỡ thầm nghĩ.</w:t>
      </w:r>
    </w:p>
    <w:p>
      <w:pPr>
        <w:pStyle w:val="BodyText"/>
      </w:pPr>
      <w:r>
        <w:t xml:space="preserve">Gai xương của bạch cốt co rụt lại, bốn nam nhân đi tới kéo thi thể con heo biến dị đi, trực tiếp ném qua chỗ khác.</w:t>
      </w:r>
    </w:p>
    <w:p>
      <w:pPr>
        <w:pStyle w:val="BodyText"/>
      </w:pPr>
      <w:r>
        <w:t xml:space="preserve">Gai xương của bạch cốt lại hiện ra, lại có một đầu heo biến dị được đưa tới trước người của Đồng Hiểu Vân. Đồng Hiểu Vân hưng phấn cầm lấy Phảng Chế Đường Đao trong tay chém lên người con heo biến dị, nàng cường hóa bốn điểm lực lượng xong thì có được lực lượng đã đạt tới 10 điểm, có thể so sánh với nam nhân trưởng thành, nàng có kinh nghiệm và lực lượng, lúc này vô cùng dễ dàng chém chết con heo biến dị.</w:t>
      </w:r>
    </w:p>
    <w:p>
      <w:pPr>
        <w:pStyle w:val="BodyText"/>
      </w:pPr>
      <w:r>
        <w:t xml:space="preserve">Nương theo thời gian qua đi, những bình xăng kia cũng bị dập tắt. Nương theo đó là âm thanh rít gào của bầy heo và điên cuồng đạp lên thi thể của đồng bạn xông tới.</w:t>
      </w:r>
    </w:p>
    <w:p>
      <w:pPr>
        <w:pStyle w:val="BodyText"/>
      </w:pPr>
      <w:r>
        <w:t xml:space="preserve">Đối mặt với heo biến dị không ngừng công kích, một tên nam nhân trên đài cao nắm một bình xăng đang cháy vào trong đàn heo, hỏa diễm cháy lên hừng hực.</w:t>
      </w:r>
    </w:p>
    <w:p>
      <w:pPr>
        <w:pStyle w:val="BodyText"/>
      </w:pPr>
      <w:r>
        <w:t xml:space="preserve">Nhưng mà số lượng so với lần đầu tiên không nhiều, chế tạo lửa cũng không có uy hiếp được đàn heo.</w:t>
      </w:r>
    </w:p>
    <w:p>
      <w:pPr>
        <w:pStyle w:val="BodyText"/>
      </w:pPr>
      <w:r>
        <w:t xml:space="preserve">Tất cả heo biến dị dùng thi thể tạo thành bốn lối đi, tất cả heo biến dị nhảy vào trong hàng rào.</w:t>
      </w:r>
    </w:p>
    <w:p>
      <w:pPr>
        <w:pStyle w:val="BodyText"/>
      </w:pPr>
      <w:r>
        <w:t xml:space="preserve">Lần này Trác Nhã Đồng cũng không cách nào nghỉ ngơi, nàng lập tức cầm lấy Đường đao nhanh như mũi tên lao thẳng vào một con heo.</w:t>
      </w:r>
    </w:p>
    <w:p>
      <w:pPr>
        <w:pStyle w:val="BodyText"/>
      </w:pPr>
      <w:r>
        <w:t xml:space="preserve">- Đội đầu tiên đi cứu viện.</w:t>
      </w:r>
    </w:p>
    <w:p>
      <w:pPr>
        <w:pStyle w:val="BodyText"/>
      </w:pPr>
      <w:r>
        <w:t xml:space="preserve">Nhạc Trọng tiện tay chém chết hai con heo biến dị và nói ra.</w:t>
      </w:r>
    </w:p>
    <w:p>
      <w:pPr>
        <w:pStyle w:val="BodyText"/>
      </w:pPr>
      <w:r>
        <w:t xml:space="preserve">Đội đầu tiên gồm mười hai người cầm Phảng Chế Đường Đao tiếp viện thông đạo thứ ba. Những người còn lại đều cầm súng điên cuồng bắn vào thông đạo thứ ba.</w:t>
      </w:r>
    </w:p>
    <w:p>
      <w:pPr>
        <w:pStyle w:val="BodyText"/>
      </w:pPr>
      <w:r>
        <w:t xml:space="preserve">Đám heo biến dị bị bắn thành cái sàng, hoặc là tử vong hoặc là giãy dụa thống khổ trên mặt đất. Nhưng mà vẫn có mười con heo biến dị phá tan phòng tuyến nhảy vào trong.</w:t>
      </w:r>
    </w:p>
    <w:p>
      <w:pPr>
        <w:pStyle w:val="BodyText"/>
      </w:pPr>
      <w:r>
        <w:t xml:space="preserve">Những con heo biến dị này còn chưa ổn định đã bị chém giết ngay. Nhưng mà đám heo biến dị khác nhân lúc mọi người chú ý giết con heo xông vào thì chúng hung hăng xông lên, đem hai gã chiến sĩ cầm Phảng Chế Đường Đao đụng bay trên đất.</w:t>
      </w:r>
    </w:p>
    <w:p>
      <w:pPr>
        <w:pStyle w:val="BodyText"/>
      </w:pPr>
      <w:r>
        <w:t xml:space="preserve">Lực lượng của heo biến dị vô cùng lớn làm hai tên chiến sĩ gãy xương đùi. Chuyện này còn chưa kết thúc, con heo biến dị thập phần hung tàn lao tới trước một người, lộ ra răng thép sắt bén cúi đầu một ngụm cắt dứt yết hầu của người này, máu tươi nóng rực bắn lên mặt của nó, thoạt nhìn vô cùng dữ tợn.</w:t>
      </w:r>
    </w:p>
    <w:p>
      <w:pPr>
        <w:pStyle w:val="BodyText"/>
      </w:pPr>
      <w:r>
        <w:t xml:space="preserve">Tất cả heo biến dị thừa cơ xông vào từ nơi này.</w:t>
      </w:r>
    </w:p>
    <w:p>
      <w:pPr>
        <w:pStyle w:val="BodyText"/>
      </w:pPr>
      <w:r>
        <w:t xml:space="preserve">Nhìn thấy heo biến dị khủng bố, sợ hãi bao phủ đội cận chiến đầu tiên, hoàn toàn sụp đổ, sáu tên chiến sĩ quay người bỏ chạy. Bọn họ là đám ô hợp, đánh nhỏ lẻ còn được chứ tràng diện này thì nhanh chóng sụp đổ.</w:t>
      </w:r>
    </w:p>
    <w:p>
      <w:pPr>
        <w:pStyle w:val="BodyText"/>
      </w:pPr>
      <w:r>
        <w:t xml:space="preserve">Phanh! Phanh! Hai tên chiến sĩ bỏ chạy đầu tiên bị bắn nát đầu mà chết.</w:t>
      </w:r>
    </w:p>
    <w:p>
      <w:pPr>
        <w:pStyle w:val="BodyText"/>
      </w:pPr>
      <w:r>
        <w:t xml:space="preserve">Nhạc Trọng tay cầm súng, tay phải cầm đao nhìn qua bên kia, hung dữ nói ra:</w:t>
      </w:r>
    </w:p>
    <w:p>
      <w:pPr>
        <w:pStyle w:val="BodyText"/>
      </w:pPr>
      <w:r>
        <w:t xml:space="preserve">- Ai dám không có mệnh lệnh mà rút lui sẽ chết!</w:t>
      </w:r>
    </w:p>
    <w:p>
      <w:pPr>
        <w:pStyle w:val="BodyText"/>
      </w:pPr>
      <w:r>
        <w:t xml:space="preserve">Nhạc Trọng chỉ vào Trác Nhã Đồng toàn thân đầy máu đang chém giết đám heo biến dị kia, nhìn qua đám chiến sĩ bên kia quát lớn:</w:t>
      </w:r>
    </w:p>
    <w:p>
      <w:pPr>
        <w:pStyle w:val="BodyText"/>
      </w:pPr>
      <w:r>
        <w:t xml:space="preserve">- Một nữ nhân chiến đấu cứu mọi người, các người là đám đàn ông lại bỏ chạy. Các người thật sự không bằng phụ nữ hay sao?</w:t>
      </w:r>
    </w:p>
    <w:p>
      <w:pPr>
        <w:pStyle w:val="BodyText"/>
      </w:pPr>
      <w:r>
        <w:t xml:space="preserve">Nghe Nhạc Trọng giận dữ mắng mỏ, đám chiến sĩ đội thứ nhất nhìn qua Trác Nhã Đồng đang chiến đấu, trong mắt hiện ra thần sắc xấu hổ, đồng thời dưới uy hiếp tử vong của Nhạc Trọng thì bọn họ cũng không có đường lui, so với chém giết đám heo biến dị còn có sinh cơ thì bỏ chạy chính là cái chết. Hơn mười tên chiến sĩ quay người lại chiến đấu với đám heo biến dị này.</w:t>
      </w:r>
    </w:p>
    <w:p>
      <w:pPr>
        <w:pStyle w:val="BodyText"/>
      </w:pPr>
      <w:r>
        <w:t xml:space="preserve">- Thiết cốt, qua bên kia trợ giúp đi!</w:t>
      </w:r>
    </w:p>
    <w:p>
      <w:pPr>
        <w:pStyle w:val="BodyText"/>
      </w:pPr>
      <w:r>
        <w:t xml:space="preserve">Nhạc Trọng nhìn qua bạch cốt và ra lệnh.</w:t>
      </w:r>
    </w:p>
    <w:p>
      <w:pPr>
        <w:pStyle w:val="BodyText"/>
      </w:pPr>
      <w:r>
        <w:t xml:space="preserve">Bạch cốt nhận được lệnh của Nhạc Trọng thì không do đi làm bảo mấu giữ Đồng Hiểu Vân và những tên chiến sĩ khác thăng cấp nữa, mà là cầm búa lớn xông vào con đường lớn.</w:t>
      </w:r>
    </w:p>
    <w:p>
      <w:pPr>
        <w:pStyle w:val="BodyText"/>
      </w:pPr>
      <w:r>
        <w:t xml:space="preserve">Sức chiến đấu của bạch cốt hết sức kinh người, nó huy động búa lớn không ngừng xoắn giết, cơ hồ giết chết toàn bộ đám heo biến dị đụng phải nó. Dưới sự dẫn dắt của nó thì đám chiến sĩ đội thứ nhất cũng có dũng khí giết địch, trả giá bằng trọng thương ba người, một người tử vong và viện quân không ngừng trợ giúp thì đám người cũng giữ được cánh cổng.</w:t>
      </w:r>
    </w:p>
    <w:p>
      <w:pPr>
        <w:pStyle w:val="BodyText"/>
      </w:pPr>
      <w:r>
        <w:t xml:space="preserve">Một tên đội viên trọng thương được mang ra phía sau, một tên chiến sĩ cường hóa lập tức xông vào trong thế chỗ, tiếp tục chiến đấu với đám heo biến dị kia. Mỗi một khắc đều có chiến sĩ bị đàn heo đụng té trên mặt đất, không chết tức tổn thương. Nhưng mà không có xuất hiện dấu hiệu tan rã.</w:t>
      </w:r>
    </w:p>
    <w:p>
      <w:pPr>
        <w:pStyle w:val="BodyText"/>
      </w:pPr>
      <w:r>
        <w:t xml:space="preserve">Sau khi đoạt lại cánh cổng thứ tư không lâu, Nhạc Trọng nhìn thấy chiến sĩ ở lối đi thứ năm và thứ sáu bị heo xông vào. Hắn biết rõ cửa trại không được rồi.</w:t>
      </w:r>
    </w:p>
    <w:p>
      <w:pPr>
        <w:pStyle w:val="BodyText"/>
      </w:pPr>
      <w:r>
        <w:t xml:space="preserve">Thanh Phong Trại cùng huyện Thanh Nguyên của Nhạc Trọng khác nhau lắm. Ở chỗ này không có công nghiệp gang thép. Ngay cả sản xuất đao thép cũng không được. Vũ khí lạnh sắc bén nhất chính là mười sáu thanh Phảng Chế Đường Đao của Nhạc Trọng mang theo. Những người còn lại cầm vũ khí gì cũng có, nhưng mà muốn nhanh chóng chém giết đàn heo này thì quá khó khăn.</w:t>
      </w:r>
    </w:p>
    <w:p>
      <w:pPr>
        <w:pStyle w:val="Compact"/>
      </w:pPr>
      <w:r>
        <w:t xml:space="preserve">Một khi cánh cửa thứ năm và thứ sáu thất thủ, vậy thì cả cái trại này sẽ lâm vào quẫn bách.</w:t>
      </w:r>
      <w:r>
        <w:br w:type="textWrapping"/>
      </w:r>
      <w:r>
        <w:br w:type="textWrapping"/>
      </w:r>
    </w:p>
    <w:p>
      <w:pPr>
        <w:pStyle w:val="Heading2"/>
      </w:pPr>
      <w:bookmarkStart w:id="277" w:name="chương-255-cửa-trại-bị-phá-lửa-mạnh-hừng-hực-đốt-trấn.-1"/>
      <w:bookmarkEnd w:id="277"/>
      <w:r>
        <w:t xml:space="preserve">255. Chương 255: Cửa Trại Bị Phá, Lửa Mạnh Hừng Hực Đốt Trấn. (1)</w:t>
      </w:r>
    </w:p>
    <w:p>
      <w:pPr>
        <w:pStyle w:val="Compact"/>
      </w:pPr>
      <w:r>
        <w:br w:type="textWrapping"/>
      </w:r>
      <w:r>
        <w:br w:type="textWrapping"/>
      </w:r>
    </w:p>
    <w:p>
      <w:pPr>
        <w:pStyle w:val="BodyText"/>
      </w:pPr>
      <w:r>
        <w:t xml:space="preserve">Nhạc Trọng nhanh chóng hạ đạt mệnh lệnh.</w:t>
      </w:r>
    </w:p>
    <w:p>
      <w:pPr>
        <w:pStyle w:val="BodyText"/>
      </w:pPr>
      <w:r>
        <w:t xml:space="preserve">- Đội dự bị lập tức rút lui khỏi nơi này, lập tức chạy vào trong bách hóa phía đông.</w:t>
      </w:r>
    </w:p>
    <w:p>
      <w:pPr>
        <w:pStyle w:val="BodyText"/>
      </w:pPr>
      <w:r>
        <w:t xml:space="preserve">Nghe được có thể lui lại, những nam nhân đội dự bị cũng buông lỏng một hơi, lập tức lui ra phía sau. Được Nhạc Trọng dạy dỗ cường độ cao thì đội dự bị rút lui có trật tự. Cũng không có hỗn loạn. Đương nhiên đây là dưới tình huống không gặp được địch nhân mà lui ra phía sau. Nếu như có địch nhân truy kích thì bọn họ cũng sụp đổ như thường.</w:t>
      </w:r>
    </w:p>
    <w:p>
      <w:pPr>
        <w:pStyle w:val="BodyText"/>
      </w:pPr>
      <w:r>
        <w:t xml:space="preserve">- Đội thứ hai đi tới bách hóa phía đông phòng ngự.</w:t>
      </w:r>
    </w:p>
    <w:p>
      <w:pPr>
        <w:pStyle w:val="BodyText"/>
      </w:pPr>
      <w:r>
        <w:t xml:space="preserve">Nhận được lệnh của Nhạc Trọng thì chiến sĩ đội hai cũng chạy đi..</w:t>
      </w:r>
    </w:p>
    <w:p>
      <w:pPr>
        <w:pStyle w:val="BodyText"/>
      </w:pPr>
      <w:r>
        <w:t xml:space="preserve">Hùng Chính nhìn Nhạc Trọng và kéo phụ tá nói vài câu, bảo phụ tá cùng theo đội thứ hai lui xuống. Bản thân của hắn thì đi tới bên người Nhạc Trọng.</w:t>
      </w:r>
    </w:p>
    <w:p>
      <w:pPr>
        <w:pStyle w:val="BodyText"/>
      </w:pPr>
      <w:r>
        <w:t xml:space="preserve">Nhạc Trọng nhướng mày, có chút ngoài ý muốn nói:</w:t>
      </w:r>
    </w:p>
    <w:p>
      <w:pPr>
        <w:pStyle w:val="BodyText"/>
      </w:pPr>
      <w:r>
        <w:t xml:space="preserve">- Tại sao anh không rút lui!</w:t>
      </w:r>
    </w:p>
    <w:p>
      <w:pPr>
        <w:pStyle w:val="BodyText"/>
      </w:pPr>
      <w:r>
        <w:t xml:space="preserve">Hùng Chính nhìn qua Nhạc Trọng nhếch miệng cười cười, hắn rút Phảng Chế Đường Đao trong tay ra, một đao chém giết một con heo biến dị.</w:t>
      </w:r>
    </w:p>
    <w:p>
      <w:pPr>
        <w:pStyle w:val="BodyText"/>
      </w:pPr>
      <w:r>
        <w:t xml:space="preserve">- Hắc hắc! Nhạc lão đại anh còn không có rút lui, tôi cũng không rút lui! Tôi cũng muốn thử xem đao pháp của mình có lui bước hay không!</w:t>
      </w:r>
    </w:p>
    <w:p>
      <w:pPr>
        <w:pStyle w:val="BodyText"/>
      </w:pPr>
      <w:r>
        <w:t xml:space="preserve">Hùng Chính thân là tiểu đội trưởng của Thanh Lang Kỵ thì mọi người đều biết rõ. Mà hắn cũng là người cường hóa cấp 13. Phương diện cường hóa chủ yếu của hắn chính là lực lượng và thể lực, tuy đẳng cấp cường hóa của hắn không cao, cũng không có kỹ năng cường lực, bởi vậy sức chiến đấu so ra kém mặt thẹo, Ngụy Ký là người cường hóa mạnh mẽ, nhưng mà chém giết đám heo biến dị này thì rất thành thạo.</w:t>
      </w:r>
    </w:p>
    <w:p>
      <w:pPr>
        <w:pStyle w:val="BodyText"/>
      </w:pPr>
      <w:r>
        <w:t xml:space="preserve">Tuy Hùng Chính xuất thân Thanh Lang Kỵ là ăn cướp. Mà trên người của hắn có cũng có dã tính nhưng hắn lại là người thập phần giảng nghĩa khí, nhiệt huyết. Lúc trước sở dĩ hắn dễ dàng đầu hàng Nhạc Trọng, trừ uy hiếp tử vong ra thì còn có một chuyện chính là hắn không tán thành cách làm của Liệt Thiên Dương.</w:t>
      </w:r>
    </w:p>
    <w:p>
      <w:pPr>
        <w:pStyle w:val="BodyText"/>
      </w:pPr>
      <w:r>
        <w:t xml:space="preserve">Nhạc Trọng nhanh chóng đưa ra mệnh lệnh.</w:t>
      </w:r>
    </w:p>
    <w:p>
      <w:pPr>
        <w:pStyle w:val="BodyText"/>
      </w:pPr>
      <w:r>
        <w:t xml:space="preserve">- Đội đầu tiên, lui lại! Thiết cốt, Trác Nhã Đồng lui lại.</w:t>
      </w:r>
    </w:p>
    <w:p>
      <w:pPr>
        <w:pStyle w:val="BodyText"/>
      </w:pPr>
      <w:r>
        <w:t xml:space="preserve">Chiến sĩ đội một lui lại, sau đó được phó đại đội trưởng dẫn dắt lui ra sau. Bạch cốt cùng Trác Nhã Đồng hai người nhanh chóng trở lại bên người Nhạc Trọng và kết trận, không ngừng đánh chết những con heo biến dị.</w:t>
      </w:r>
    </w:p>
    <w:p>
      <w:pPr>
        <w:pStyle w:val="BodyText"/>
      </w:pPr>
      <w:r>
        <w:t xml:space="preserve">Đội đầu tiên, thứ hai vừa rút lui thì không còn ai dùng công kích từ xa với bầy heo. Rất nhiều con heo biến dị từ cửa thứ năm và thứ sáu lao vào.</w:t>
      </w:r>
    </w:p>
    <w:p>
      <w:pPr>
        <w:pStyle w:val="BodyText"/>
      </w:pPr>
      <w:r>
        <w:t xml:space="preserve">Những con heo biến dị vừa vào trong hàng rào thì chợt từ bốn phương tám hướng xông qua phía của Nhạc Trọng bên này. Áp lực tiểu đoàn thể của Nhạc Trọng thoáng cái tăng lên gấp mười lần. Nếu không phải lực lượng nòng cốt là Nhạc Trọng, bạch cốt, Trác Nhã Đồng dũng mãnh gan dạ vô song, chỉ sợ đoàn thể này đã không xong rồi.</w:t>
      </w:r>
    </w:p>
    <w:p>
      <w:pPr>
        <w:pStyle w:val="BodyText"/>
      </w:pPr>
      <w:r>
        <w:t xml:space="preserve">Cho dù như thế Nhạc Trọng, bạch cốt, Trác Nhã Đồng, Đồng Hiểu Vân, Hùng Chính năm người liên tục ứng phó đám heo biến dị xông tới thì cố hết sức.</w:t>
      </w:r>
    </w:p>
    <w:p>
      <w:pPr>
        <w:pStyle w:val="BodyText"/>
      </w:pPr>
      <w:r>
        <w:t xml:space="preserve">Bị máu heo vẫy ra. Đồng Hiểu Vân thập phần sợ hãi mình không biết phải chết vào lúc nào. Nhưng mà khát vọng với lực lượng và không có đường lui bước, nàng điên cuồng nghiền ép tiềm lực của mình, không ngừng huy động Phảng Chế Đường đao trong tay, không ngừng chém giết đám heo biến dị. Tuy lực lượng của nàng không được, nhưng mà nàng cũng giết được hai con heo biên dị, linh quang khổng lồ thoáng cái giúp nàng tăng lên cấp 7.</w:t>
      </w:r>
    </w:p>
    <w:p>
      <w:pPr>
        <w:pStyle w:val="BodyText"/>
      </w:pPr>
      <w:r>
        <w:t xml:space="preserve">Nhạc Trọng mang theo mọi người vừa đánh vừa lui, sau khi lui tới đài cao thì áp lực nhỏ hơn nhiều.</w:t>
      </w:r>
    </w:p>
    <w:p>
      <w:pPr>
        <w:pStyle w:val="BodyText"/>
      </w:pPr>
      <w:r>
        <w:t xml:space="preserve">Vừa lên đài cao thì trừ con đường chủ yếu ra, các nơi còn lại bị vật nặng che chắn, thi thể heo biến dị ngăn cản. Uy thê binh lực của đám heo biến dị không phát huy được, bọn người Nhạc Trọng mỗi lần chỉ đối mặt năm sáu con heo biến dị, số lượng này không đủ cho bọn họ giết.</w:t>
      </w:r>
    </w:p>
    <w:p>
      <w:pPr>
        <w:pStyle w:val="BodyText"/>
      </w:pPr>
      <w:r>
        <w:t xml:space="preserve">Nhưng mà ở trên đài cao bọn họ tiêu hao to lớn, Đồng Hiểu Vân, Hùng Chính đã thở hồng hộc, cả người đầy mồ hôi. Trong đó Đồng Hiểu Vân cầm chặt Phảng Chế Đường Đao cũng đã cực hạn, cơ hồ không có sức chiến đấu gì.</w:t>
      </w:r>
    </w:p>
    <w:p>
      <w:pPr>
        <w:pStyle w:val="BodyText"/>
      </w:pPr>
      <w:r>
        <w:t xml:space="preserve">Heo biến dị chết trong tay của Nhạc Trọng cũng vượt qua một trăm năm mươi con, thể lực của hắn tiêu hao 28 điểm, còn lại 50 điểm. Hắn vẫn bảo trì sức chiến đấu cường đại. Trác Nhã Đồng cũng cường hóa không ít thể lực, cộng thêm lực lượng của nàng thật cao cho nên thể lực của nàng đã tiêu hao hơn phân nửa. Nhưng mà nàng vẫn bảo trì sức chiến đấu không kém.</w:t>
      </w:r>
    </w:p>
    <w:p>
      <w:pPr>
        <w:pStyle w:val="BodyText"/>
      </w:pPr>
      <w:r>
        <w:t xml:space="preserve">Dùng Nhạc Trọng, bạch cốt, Trác Nhã Đồng ba người làm hạch tâm, năm người vừa đánh vừa lui lại, lui tới cao ốc bách hóa.</w:t>
      </w:r>
    </w:p>
    <w:p>
      <w:pPr>
        <w:pStyle w:val="BodyText"/>
      </w:pPr>
      <w:r>
        <w:t xml:space="preserve">Mặc dù có vật nặng cản đường, những con heo biến dị vẫn từ bốn phương tám hướng lao vào trong, những vật nặng chỉ làm cản trở bước chân của chúng mà thôi, đại bộ phận heo biến dị xông vào trong hàng rào thì lập tức khuếch tán ra bốn phương tám hướng.</w:t>
      </w:r>
    </w:p>
    <w:p>
      <w:pPr>
        <w:pStyle w:val="BodyText"/>
      </w:pPr>
      <w:r>
        <w:t xml:space="preserve">Bọn người Nhạc Trọng đào hố to tiêu diệt hơn ngàn con heo biến dị, ở trước cửa trại thì tiêu diệt được một ngàn con heo biến dị, nhưng mà số lượng của đám heo biến dị nhiều tới một vạn một ngàn con, mặc dù chết hơn hai ngàn con thì số lượng vẫn cao hơn tám ngàn con. Hơn tám nghìn con heo biến dị xung phong trên đất bằng là có thể đem bộ đội thiếu huấn luyện và đạn dược của Nhạc Trọng tiêu diệt không còn.</w:t>
      </w:r>
    </w:p>
    <w:p>
      <w:pPr>
        <w:pStyle w:val="BodyText"/>
      </w:pPr>
      <w:r>
        <w:t xml:space="preserve">năm người Nhạc Trọng lui tới cửa bách hóa thì đàn heo cũng đuổi tới.</w:t>
      </w:r>
    </w:p>
    <w:p>
      <w:pPr>
        <w:pStyle w:val="BodyText"/>
      </w:pPr>
      <w:r>
        <w:t xml:space="preserve">Đúng lúc này những chiến sĩ đầu tiên cũng nổ súng, từng viên bắn vào trong đàn heo. Tia máu bay lên tung tóe. Cho dù không trải qua huấn luyện bắn súng bao nhiêu nhưng mà ở khoảng cách gần và ở trong nơi an toàn thì bọn họ cũng tiêu diệt được nhiều heo biến dị. Nhưng mà nhiều người bắn không trúng chỗ hiểm, một kích giải quyết bầy heo.</w:t>
      </w:r>
    </w:p>
    <w:p>
      <w:pPr>
        <w:pStyle w:val="BodyText"/>
      </w:pPr>
      <w:r>
        <w:t xml:space="preserve">Sau khi đội chiến sĩ đầu tiên gia nhập chiến đấu. Đám heo biến dị xông lên tổ chức thành xu thế cùng công kích. Chiến sĩ cường hóa cầm theo Phảng Chế Đường Đao gia nhập chiến đấu, tiếp nhận vị trí của Đồng Hiểu Vân, Hùng Chính hai người.</w:t>
      </w:r>
    </w:p>
    <w:p>
      <w:pPr>
        <w:pStyle w:val="BodyText"/>
      </w:pPr>
      <w:r>
        <w:t xml:space="preserve">- Đây là ba quái vật!</w:t>
      </w:r>
    </w:p>
    <w:p>
      <w:pPr>
        <w:pStyle w:val="BodyText"/>
      </w:pPr>
      <w:r>
        <w:t xml:space="preserve">Hùng Chính lui ra phía sau, nhìn qua Nhạc Trọng, Trác Nhã Đồng, bạch cốt không ngừng chém giết đám heo biến dị thì trong lòng thầm nghĩ như vậy. Tuy chiến đâu vừa rồi làm cho hắn tăng lên cấp 15, nhưng mà hắn lại tiêu hao tất cả thể lực. Mà Nhạc Trọng, Trác Nhã Đồng, bạch cốt ba người áp lực lớn nhất, giết heo biến dị cũng nhiều nhấ, nhưng mà bọn họ vẫn đứng nguyên tại chỗ không có ý lui bước.</w:t>
      </w:r>
    </w:p>
    <w:p>
      <w:pPr>
        <w:pStyle w:val="BodyText"/>
      </w:pPr>
      <w:r>
        <w:t xml:space="preserve">Chiến sĩ cường hóa đội thứ nhất xông vào trong chiên đấu, thế xông lên của đám heo biến dị bị ngăn cản, áp lực của Nhạc Trọng, bạch cốt, Trác Nhã Đồngbỗng nhiên giảm bớt rất nhiều.</w:t>
      </w:r>
    </w:p>
    <w:p>
      <w:pPr>
        <w:pStyle w:val="BodyText"/>
      </w:pPr>
      <w:r>
        <w:t xml:space="preserve">Nhạc Trọng chỉ để cho bạch cốt ở tuyến đầu ngăn cản đàn heo, hắn và Trác Nhã Đồng thì lui ra sau.</w:t>
      </w:r>
    </w:p>
    <w:p>
      <w:pPr>
        <w:pStyle w:val="BodyText"/>
      </w:pPr>
      <w:r>
        <w:t xml:space="preserve">Nhạc Trọng vừa lui thì chiến sĩ đội thứ nhất xông vào thế chỗ, lại cứu ra những chiến sĩ lâm vào hiểm cảnh. Những người có kinh nghiệm chiến đấu như đội thứ nhất là tài sản quý giá, chỉ cần bọn họ không chết thì tương lai sẽ có dũng khí và sức mạnh thật cao.</w:t>
      </w:r>
    </w:p>
    <w:p>
      <w:pPr>
        <w:pStyle w:val="BodyText"/>
      </w:pPr>
      <w:r>
        <w:t xml:space="preserve">Lại qua hai mươi phút, đám heo biến dị bị ngăn cản ở cửa bách hóa không thể tiến thêm.</w:t>
      </w:r>
    </w:p>
    <w:p>
      <w:pPr>
        <w:pStyle w:val="BodyText"/>
      </w:pPr>
      <w:r>
        <w:t xml:space="preserve">Nhưng mà đám heo cũng từ các nơi hẻo lánh chui vào trong, chúng điên cuồng công kích qua.</w:t>
      </w:r>
    </w:p>
    <w:p>
      <w:pPr>
        <w:pStyle w:val="BodyText"/>
      </w:pPr>
      <w:r>
        <w:t xml:space="preserve">Nhạc Trọng nhìn thấy đám heo biến dị từ các nơi hẻo lánh xông lên, sắc mặt đại biến nhìn qua Hùng Chính kêu lớn:</w:t>
      </w:r>
    </w:p>
    <w:p>
      <w:pPr>
        <w:pStyle w:val="Compact"/>
      </w:pPr>
      <w:r>
        <w:t xml:space="preserve">- Hùng Chính, anh tới chỉ huy! Tất cả mọi người do anh điều động! cho dù như thế nào cũng phải bảo trụ năm phút đồng hồ!</w:t>
      </w:r>
      <w:r>
        <w:br w:type="textWrapping"/>
      </w:r>
      <w:r>
        <w:br w:type="textWrapping"/>
      </w:r>
    </w:p>
    <w:p>
      <w:pPr>
        <w:pStyle w:val="Heading2"/>
      </w:pPr>
      <w:bookmarkStart w:id="278" w:name="chương-256-cửa-trại-bị-phá-lửa-mạnh-hừng-hực-đốt-trấn.-2"/>
      <w:bookmarkEnd w:id="278"/>
      <w:r>
        <w:t xml:space="preserve">256. Chương 256: Cửa Trại Bị Phá, Lửa Mạnh Hừng Hực Đốt Trấn. (2)</w:t>
      </w:r>
    </w:p>
    <w:p>
      <w:pPr>
        <w:pStyle w:val="Compact"/>
      </w:pPr>
      <w:r>
        <w:br w:type="textWrapping"/>
      </w:r>
      <w:r>
        <w:br w:type="textWrapping"/>
      </w:r>
    </w:p>
    <w:p>
      <w:pPr>
        <w:pStyle w:val="BodyText"/>
      </w:pPr>
      <w:r>
        <w:t xml:space="preserve">Hùng Chính cũng không có hỏi quá nhiều, lớn tiếng đáp.</w:t>
      </w:r>
    </w:p>
    <w:p>
      <w:pPr>
        <w:pStyle w:val="BodyText"/>
      </w:pPr>
      <w:r>
        <w:t xml:space="preserve">- Vâng! Nhạc lão đại! !</w:t>
      </w:r>
    </w:p>
    <w:p>
      <w:pPr>
        <w:pStyle w:val="BodyText"/>
      </w:pPr>
      <w:r>
        <w:t xml:space="preserve">Nhạc Trọng lập tức phát động Hợp Thể Phòng Hộ Thuật, đi tới bên người của Trác Nhã Đồng và trầm giọng nói:</w:t>
      </w:r>
    </w:p>
    <w:p>
      <w:pPr>
        <w:pStyle w:val="BodyText"/>
      </w:pPr>
      <w:r>
        <w:t xml:space="preserve">- Năm phút đồng hồ! ! Giúp tôi ngăn cản năm phút đồng hồ, toàn bộ nhờ cô!</w:t>
      </w:r>
    </w:p>
    <w:p>
      <w:pPr>
        <w:pStyle w:val="BodyText"/>
      </w:pPr>
      <w:r>
        <w:t xml:space="preserve">Lúc này ở bên Nhạc Trọng cũng chỉ còn lại Trác Nhã Đồng là cao thủ trụ cột vững vàng, nếu như không có người tiến hóa mạnh như Trác Nhã Đồng đứng ở mũi nhọn, một doanh mà Nhạc Trọng vừa xây dựng đã bị đám heo biến dị giết chết và tổn thương thảm rọng, thậm chí trực tiếp sụp đổ.</w:t>
      </w:r>
    </w:p>
    <w:p>
      <w:pPr>
        <w:pStyle w:val="BodyText"/>
      </w:pPr>
      <w:r>
        <w:t xml:space="preserve">Trác Nhã Đồng cầm lấy Đường đao, đứng lên, nhìn qua Nhạc Trọng tự nhiên cười nói:</w:t>
      </w:r>
    </w:p>
    <w:p>
      <w:pPr>
        <w:pStyle w:val="BodyText"/>
      </w:pPr>
      <w:r>
        <w:t xml:space="preserve">- Anh yên tâm! Tôi ở chỗ này chờ anh về!</w:t>
      </w:r>
    </w:p>
    <w:p>
      <w:pPr>
        <w:pStyle w:val="BodyText"/>
      </w:pPr>
      <w:r>
        <w:t xml:space="preserve">Lúc này thân thể Trác Nhã Đồng đầy máu heo tanh tưởi, nhưng mà nàng ở trong mắt của Nhạc Trọng lại đẹp kinh người.</w:t>
      </w:r>
    </w:p>
    <w:p>
      <w:pPr>
        <w:pStyle w:val="BodyText"/>
      </w:pPr>
      <w:r>
        <w:t xml:space="preserve">- Chờ tôi trở về!</w:t>
      </w:r>
    </w:p>
    <w:p>
      <w:pPr>
        <w:pStyle w:val="BodyText"/>
      </w:pPr>
      <w:r>
        <w:t xml:space="preserve">Nhạc Trọng cúi đầu hôn lên gương mặt xinh đẹp của Trác Nhã Đồng một cái, hắn như tia chớp lao vào trong đàn heo.</w:t>
      </w:r>
    </w:p>
    <w:p>
      <w:pPr>
        <w:pStyle w:val="BodyText"/>
      </w:pPr>
      <w:r>
        <w:t xml:space="preserve">Nhạc Trọng xuyên qua ngoài trần, không ngừng từ trong trữ vật giới chỉ lấy bình xăng ra, sau đó nhen nhóm lửa ném vào từ các nơi hẻo lánh.</w:t>
      </w:r>
    </w:p>
    <w:p>
      <w:pPr>
        <w:pStyle w:val="BodyText"/>
      </w:pPr>
      <w:r>
        <w:t xml:space="preserve">Nhạc Trọng không ngừng ném bình xăng vào các đồ vật dễ cháy, hơn phân nửa hàng rào không bao lâu lâm vào hỏa hoạn.</w:t>
      </w:r>
    </w:p>
    <w:p>
      <w:pPr>
        <w:pStyle w:val="BodyText"/>
      </w:pPr>
      <w:r>
        <w:t xml:space="preserve">Lúc này những con heo biến dị nhảy vào trong bị lửa đốt trúng người, vô số âm thanh heo biến dị kêu lớn ở khắp nơi, không ngừng bỏ chạy tán loạn, sau đó bị lửa thôn phệ hoàn toàn.</w:t>
      </w:r>
    </w:p>
    <w:p>
      <w:pPr>
        <w:pStyle w:val="BodyText"/>
      </w:pPr>
      <w:r>
        <w:t xml:space="preserve">Heo biến dị chạy loạn trong trấn, chúng điên cuồng bỏ chạy ra ngoài trấn, có con tiếp tục công kích điên cuồng về phía của Trác Nhã Đồng bên này, hỏa diễm như biển không ngừng thiêu đốt đàn heo.</w:t>
      </w:r>
    </w:p>
    <w:p>
      <w:pPr>
        <w:pStyle w:val="BodyText"/>
      </w:pPr>
      <w:r>
        <w:t xml:space="preserve">Nhạc Trọng đốt hết vật dễ cháy xong thì không có đi tìm kiếm heo vương biến dị, hắn nhanh chóng đi tới hướng của Trác Nhã Đồng bên này.</w:t>
      </w:r>
    </w:p>
    <w:p>
      <w:pPr>
        <w:pStyle w:val="BodyText"/>
      </w:pPr>
      <w:r>
        <w:t xml:space="preserve">Của trấn hỏa hoạn ngập trời, đại bộ phận heo biến dị bị chết cháy, hoặc là tháo chạy khắp bốn phía của trấn, hơn hai trăm con heo biến dị hoảng loạn xông thẳng vào phía Trác Nhã Đồng.</w:t>
      </w:r>
    </w:p>
    <w:p>
      <w:pPr>
        <w:pStyle w:val="BodyText"/>
      </w:pPr>
      <w:r>
        <w:t xml:space="preserve">Sáu cây súng máy hạng nặng không ngừng khạc lửa, đem rất nhiều heo biến dị xé thành phấn vụn, nhưng mà vẫn có không ít heo biến dị vượt qua Trác Nhã Đồng cùng súng máy hạng nặng, chúng chạy thẳng vào đám chiến sĩ đội thứ nhất.</w:t>
      </w:r>
    </w:p>
    <w:p>
      <w:pPr>
        <w:pStyle w:val="BodyText"/>
      </w:pPr>
      <w:r>
        <w:t xml:space="preserve">Trác Nhã Đồng một đao chém giết một con heo thì đám heo biến dị xông qua bị đám chiến sĩ đội thứ nhất chém giết. Vì chia sẻ áp lực cho Trác Nhã Đồng thì rất nhiều người cầm đao dưa hấu, Đại Khảm Đao, trường mâu tự chế, gậy sắt các loại không ngừng chém giết đàn heo.</w:t>
      </w:r>
    </w:p>
    <w:p>
      <w:pPr>
        <w:pStyle w:val="BodyText"/>
      </w:pPr>
      <w:r>
        <w:t xml:space="preserve">Trác Nhã Đồng chiến đấu tại tuyến đầu và tử chiến không lùi, ủng hộ sĩ khí thật lớn cho bọn họ. Bọn họ không muốn bị người khác noi là mình còn kém hơn phụ nữ, lúc này cũng có dũng khí sôi trào. Nhưng mà bởi vì sử dụng vũ khí kém cho nên phải trả cái giá lớn, không ít người không có chém giết được heo biến dị thì ngược lại bị đám heo biến dị đụng té trên mặt đất, cắn đứt yết hầu. Nhưng mà con heo biến dị như vậy nhanh chóng bị mọi người phanh thây.</w:t>
      </w:r>
    </w:p>
    <w:p>
      <w:pPr>
        <w:pStyle w:val="BodyText"/>
      </w:pPr>
      <w:r>
        <w:t xml:space="preserve">Trên thực tế so vơi đôi mặt tang thi thì đám chiến sĩ này đối mặt với heo biến dị có dũng khí hơn nhiều, bởi vì một khi bị tang thi trảo tổn thương thì sẽ biến thành tang thi, nhưng mà heo biến dị làm bị thương sẽ sống sót.</w:t>
      </w:r>
    </w:p>
    <w:p>
      <w:pPr>
        <w:pStyle w:val="BodyText"/>
      </w:pPr>
      <w:r>
        <w:t xml:space="preserve">Trong lúc chiến đấu thì sáu cây súng máy hạng nặng cũng đã tịt ngòi rồi, ngay cả những cây súng trường đang bắn ở gần đó cũng tịt ngòi. Trong Thanh Phong Trại đạn dược vốn khẩn trương, căn bản không đủ chèo chống đại chiến một trận, đánh đến bây giờ cũng không còn đạn dược.</w:t>
      </w:r>
    </w:p>
    <w:p>
      <w:pPr>
        <w:pStyle w:val="BodyText"/>
      </w:pPr>
      <w:r>
        <w:t xml:space="preserve">Mất đi hỏa lực áp chế, số heo biến dị còn sót lại không ngừng phát động công kích vào Trác Nhã Đồng bên này thật hung mãnh. Làm cho cả đội ngũ như lâm vào sụp đổ.</w:t>
      </w:r>
    </w:p>
    <w:p>
      <w:pPr>
        <w:pStyle w:val="BodyText"/>
      </w:pPr>
      <w:r>
        <w:t xml:space="preserve">Trác Nhã Đồng vung đao liên tục chém giết hai đầu heo biến dị, nàng bởi vì mỏi mệt cho nên nhất thời không cẩn thận bị một đầu heo biến dị đụng bay, bay đi năm sáu mét và phun ra một ngụm máu tươi.</w:t>
      </w:r>
    </w:p>
    <w:p>
      <w:pPr>
        <w:pStyle w:val="BodyText"/>
      </w:pPr>
      <w:r>
        <w:t xml:space="preserve">Hai con heo biến dị hung mãnh lao thẳng về phía trươc, mở cái miệng lơn đầy máu cắn vào yết hầu của Trác Nhã Đồng.</w:t>
      </w:r>
    </w:p>
    <w:p>
      <w:pPr>
        <w:pStyle w:val="BodyText"/>
      </w:pPr>
      <w:r>
        <w:t xml:space="preserve">- Mình phải chết sao?</w:t>
      </w:r>
    </w:p>
    <w:p>
      <w:pPr>
        <w:pStyle w:val="BodyText"/>
      </w:pPr>
      <w:r>
        <w:t xml:space="preserve">Trác Nhã Đồng nhìn qua hai con heo biến dị xông thẳng về phía mình, trong mắt hiện ra đắng chát. Nếu hai con heo này lúc nàng toàn thịnh thì có thể dễ dàng chém giết, nhưng mà bây giờ thể lực hao tổn hết và lại bị thương, đạn dược áp chế không còn.</w:t>
      </w:r>
    </w:p>
    <w:p>
      <w:pPr>
        <w:pStyle w:val="BodyText"/>
      </w:pPr>
      <w:r>
        <w:t xml:space="preserve">Trong mắt Trác Nhã Đồng hiện ra một tia tiếc nuối.</w:t>
      </w:r>
    </w:p>
    <w:p>
      <w:pPr>
        <w:pStyle w:val="BodyText"/>
      </w:pPr>
      <w:r>
        <w:t xml:space="preserve">- Đáng tiếc, trước khi chết không cach nào gặp anh ấy và Thải Vi.</w:t>
      </w:r>
    </w:p>
    <w:p>
      <w:pPr>
        <w:pStyle w:val="BodyText"/>
      </w:pPr>
      <w:r>
        <w:t xml:space="preserve">Hai con heo biến dị xông tới, mở hàm răng thép sắc bén ra, hướng vào yết hầu của Trác Nhã Đồng mà cắn một cái thì Trác Nhã Đồng thậm chí có thể nghe được hương vị tanh hôi trong miệng của con heo biến dị.</w:t>
      </w:r>
    </w:p>
    <w:p>
      <w:pPr>
        <w:pStyle w:val="BodyText"/>
      </w:pPr>
      <w:r>
        <w:t xml:space="preserve">Mắt thấy Trác Nhã Đồng sắp hương tiêu ngọc vẫn, hai cái gai xương bắn ra ngoài, trực tiếp xuyên thủng đầu của hai con heo biến dị, làm chúng dính trên mặt đất.</w:t>
      </w:r>
    </w:p>
    <w:p>
      <w:pPr>
        <w:pStyle w:val="BodyText"/>
      </w:pPr>
      <w:r>
        <w:t xml:space="preserve">- Nhạc lão đại!</w:t>
      </w:r>
    </w:p>
    <w:p>
      <w:pPr>
        <w:pStyle w:val="BodyText"/>
      </w:pPr>
      <w:r>
        <w:t xml:space="preserve">- Doanh trưởng! ! Doanh trưởng trở về!</w:t>
      </w:r>
    </w:p>
    <w:p>
      <w:pPr>
        <w:pStyle w:val="BodyText"/>
      </w:pPr>
      <w:r>
        <w:t xml:space="preserve">"..."</w:t>
      </w:r>
    </w:p>
    <w:p>
      <w:pPr>
        <w:pStyle w:val="BodyText"/>
      </w:pPr>
      <w:r>
        <w:t xml:space="preserve">Vốn bởi vì Trác Nhã Đồng bị đánh bay thì mọi người liền sụp đổ, nhưng vào lúc này thì Nhạc Trọng xuất hiện thì bộc phát âm thanh hoan hoan kinh thiên động địa, sĩ khí của bọn họ gia tăng thật lớn.</w:t>
      </w:r>
    </w:p>
    <w:p>
      <w:pPr>
        <w:pStyle w:val="BodyText"/>
      </w:pPr>
      <w:r>
        <w:t xml:space="preserve">Nhạc Trọng ở giữa không trung, rống lớn nói.</w:t>
      </w:r>
    </w:p>
    <w:p>
      <w:pPr>
        <w:pStyle w:val="BodyText"/>
      </w:pPr>
      <w:r>
        <w:t xml:space="preserve">- Chủ lực heo biến dị đã trốn! Những con heo biến dị này là cuối cùng, chỉ cần chúng ta giết chúng thì trận chiến này chúng ta sẽ thắng lợi.</w:t>
      </w:r>
    </w:p>
    <w:p>
      <w:pPr>
        <w:pStyle w:val="BodyText"/>
      </w:pPr>
      <w:r>
        <w:t xml:space="preserve">Nghe được tin tức tốt như vậy thì các chiến sĩ khác hưng phấn hét lên. Bọn họ bộc phát ra dũng khí khó có được, điên cuồng cùng xông lên chém giết đám heo biến dị này.</w:t>
      </w:r>
    </w:p>
    <w:p>
      <w:pPr>
        <w:pStyle w:val="BodyText"/>
      </w:pPr>
      <w:r>
        <w:t xml:space="preserve">- Thật có lỗi, tôi đến chậm!</w:t>
      </w:r>
    </w:p>
    <w:p>
      <w:pPr>
        <w:pStyle w:val="BodyText"/>
      </w:pPr>
      <w:r>
        <w:t xml:space="preserve">Nhạc Trọng giải trừ Hợp Thể Phòng Hộ Thuật, lại cho bạch cốt xông ra đại khai sát giới, bản thân của hắn sau khi chém giết vài con heo biến dị thì đi tới trước mặt của Trác Nhã Đồng, ôm thân thể đầy máu tươi của nàng vào ngực, hơn nữa còn đem bột cỏ cứu mạng cho vào miệng của Trác Nhã Đồng.</w:t>
      </w:r>
    </w:p>
    <w:p>
      <w:pPr>
        <w:pStyle w:val="BodyText"/>
      </w:pPr>
      <w:r>
        <w:t xml:space="preserve">Trác Nhã Đồng thoải mái nằm trong ngực của Nhạc Trọng. Ôn nhu nhìn qua hắn và cười nói:</w:t>
      </w:r>
    </w:p>
    <w:p>
      <w:pPr>
        <w:pStyle w:val="BodyText"/>
      </w:pPr>
      <w:r>
        <w:t xml:space="preserve">- Muốn nói xin lỗi thì phải là tôi. Thật có lỗi, không thể kiên trì tới lúc anh quay về!</w:t>
      </w:r>
    </w:p>
    <w:p>
      <w:pPr>
        <w:pStyle w:val="BodyText"/>
      </w:pPr>
      <w:r>
        <w:t xml:space="preserve">Trác Nhã Đồng lúc này trên gương mặt tuyệt sắc nhiễm một tầng máu đen, nhưng mà trong mắt của Nhạc Trọng thì nàng vô cùng xinh đẹp và thánh khiết.</w:t>
      </w:r>
    </w:p>
    <w:p>
      <w:pPr>
        <w:pStyle w:val="BodyText"/>
      </w:pPr>
      <w:r>
        <w:t xml:space="preserve">Nhạc Trọng có chút không chịu được nên ôm lấy Trác Nhã Đồng đặt lên cán cứu thương.</w:t>
      </w:r>
    </w:p>
    <w:p>
      <w:pPr>
        <w:pStyle w:val="BodyText"/>
      </w:pPr>
      <w:r>
        <w:t xml:space="preserve">- Cô nên nghỉ ngơi ở nơi này thật tốt! Tôi đi giải quyết chúng!</w:t>
      </w:r>
    </w:p>
    <w:p>
      <w:pPr>
        <w:pStyle w:val="BodyText"/>
      </w:pPr>
      <w:r>
        <w:t xml:space="preserve">Chiến đấu lúc này còn chưa kết thúc, với tư cách chiến lực mạnh nhất nên Nhạc Trọng phải quay về chiến trường.</w:t>
      </w:r>
    </w:p>
    <w:p>
      <w:pPr>
        <w:pStyle w:val="BodyText"/>
      </w:pPr>
      <w:r>
        <w:t xml:space="preserve">Trác Nhã Đồng mặc dù có chút không bỏ, nhưng vẫn như cũ dùng nụ cười ôn nhu tiễn Nhạc Trọng.</w:t>
      </w:r>
    </w:p>
    <w:p>
      <w:pPr>
        <w:pStyle w:val="BodyText"/>
      </w:pPr>
      <w:r>
        <w:t xml:space="preserve">- Ân! Anh cẩn thận!</w:t>
      </w:r>
    </w:p>
    <w:p>
      <w:pPr>
        <w:pStyle w:val="BodyText"/>
      </w:pPr>
      <w:r>
        <w:t xml:space="preserve">Nhạc Trọng nhìn Trác Nhã Đồng và dứt khoát xông vào đám heo biến dị.</w:t>
      </w:r>
    </w:p>
    <w:p>
      <w:pPr>
        <w:pStyle w:val="BodyText"/>
      </w:pPr>
      <w:r>
        <w:t xml:space="preserve">Đám heo biến dị còn sống sót tổng cộng còn trên trăm con, Nhạc Trọng cùng bạch cốt là hai cao thủ gia nhập chiến đoàn, liền đem những con heo biến dị tiêu diệt. Thời điểm đàn heo biến dị chỉ còn lại ba mươi con thì những con heo biến dị lập tức bỏ chạy thục mạng. Lại bị Nhạc Trọng dẫn người đuổi theo tiêu diệt toàn bộ bọn chúng.</w:t>
      </w:r>
    </w:p>
    <w:p>
      <w:pPr>
        <w:pStyle w:val="Compact"/>
      </w:pPr>
      <w:r>
        <w:t xml:space="preserve">Trong khu biệt thự, hơn ngàn người sống sót tập trung ở nơi này, khắp nơi đều chật ních người, đồng thời các loại vật phẩm nặng nề chồng chất lên nhau ngăn cản đám heo biến dị.</w:t>
      </w:r>
      <w:r>
        <w:br w:type="textWrapping"/>
      </w:r>
      <w:r>
        <w:br w:type="textWrapping"/>
      </w:r>
    </w:p>
    <w:p>
      <w:pPr>
        <w:pStyle w:val="Heading2"/>
      </w:pPr>
      <w:bookmarkStart w:id="279" w:name="chương-257-đại-thắng"/>
      <w:bookmarkEnd w:id="279"/>
      <w:r>
        <w:t xml:space="preserve">257. Chương 257: Đại Thắng</w:t>
      </w:r>
    </w:p>
    <w:p>
      <w:pPr>
        <w:pStyle w:val="Compact"/>
      </w:pPr>
      <w:r>
        <w:br w:type="textWrapping"/>
      </w:r>
      <w:r>
        <w:br w:type="textWrapping"/>
      </w:r>
    </w:p>
    <w:p>
      <w:pPr>
        <w:pStyle w:val="BodyText"/>
      </w:pPr>
      <w:r>
        <w:t xml:space="preserve">Lòng người bàng hoàng nhìn qua phương xa, cũng đợi kêt quả chiến đấu chấm dứt. Bọn họ đã chuẩn bị tất cả, nếu như là bại thì bọn họ cũng chỉ có thể cầm côn sắt, bàn ghế gỗ thô sơ chiến đấu với đám heo biến dị mà thôi. Không có người nào cho rằng những vũ khí thô sơ này có thể chiến thắng đàn heo biến dị. Bởi vì toàn bộ những người mạnh mẽ đã đứng ở phía rước. Còn lại ở đây chỉ là những người yếu kém mà thôi.</w:t>
      </w:r>
    </w:p>
    <w:p>
      <w:pPr>
        <w:pStyle w:val="BodyText"/>
      </w:pPr>
      <w:r>
        <w:t xml:space="preserve">- Thắng lợi! ! Chúng ta thắng lợi! ! ! Bầy heo biến dị đã bị tiêu diệt, chúng ta thắng rồi!</w:t>
      </w:r>
    </w:p>
    <w:p>
      <w:pPr>
        <w:pStyle w:val="BodyText"/>
      </w:pPr>
      <w:r>
        <w:t xml:space="preserve">Một tên chiến sĩ toàn thân là máu xông vào trong.</w:t>
      </w:r>
    </w:p>
    <w:p>
      <w:pPr>
        <w:pStyle w:val="BodyText"/>
      </w:pPr>
      <w:r>
        <w:t xml:space="preserve">- Thắng lợi! !</w:t>
      </w:r>
    </w:p>
    <w:p>
      <w:pPr>
        <w:pStyle w:val="BodyText"/>
      </w:pPr>
      <w:r>
        <w:t xml:space="preserve">- Chúng ta thắng lợi! ! !</w:t>
      </w:r>
    </w:p>
    <w:p>
      <w:pPr>
        <w:pStyle w:val="BodyText"/>
      </w:pPr>
      <w:r>
        <w:t xml:space="preserve">Nghe được chiến sĩ báo tin vui, trong khu biệt thự tất cả người sống sót đều xông ra bên ngoài. Không ít người sống sót đều vui đến phát khóc, ôm nhau. Bọn họ rốt cuộ cũng vượt qua cửa ải khó khăn này và sống sót. Mỗi một người đều lâm vào vui sướng vô hạn.</w:t>
      </w:r>
    </w:p>
    <w:p>
      <w:pPr>
        <w:pStyle w:val="BodyText"/>
      </w:pPr>
      <w:r>
        <w:t xml:space="preserve">Tên chiến sĩ kia nói:</w:t>
      </w:r>
    </w:p>
    <w:p>
      <w:pPr>
        <w:pStyle w:val="BodyText"/>
      </w:pPr>
      <w:r>
        <w:t xml:space="preserve">- Doanh trưởng nói! ! Buổi tối hôm nay thêm đồ ăn, mỗi một người đều có thể ăn thịt heo, ăn no bụng.</w:t>
      </w:r>
    </w:p>
    <w:p>
      <w:pPr>
        <w:pStyle w:val="BodyText"/>
      </w:pPr>
      <w:r>
        <w:t xml:space="preserve">- Nhạc Trọng vạn tuế! ! Nhạc Trọng vạn tuế! ! !</w:t>
      </w:r>
    </w:p>
    <w:p>
      <w:pPr>
        <w:pStyle w:val="BodyText"/>
      </w:pPr>
      <w:r>
        <w:t xml:space="preserve">- Quá tốt! ! Nhạc doanh trưởng vạn tuế! !</w:t>
      </w:r>
    </w:p>
    <w:p>
      <w:pPr>
        <w:pStyle w:val="BodyText"/>
      </w:pPr>
      <w:r>
        <w:t xml:space="preserve">Nghe được tin tức như thế thì đám người sống sót vui mừng như điên, bọn họ thật lâu rồi chưa có ăn qua thịt. Nhạc Trọng đưa ra quyết định này thì làm cho bọn họ vào thời khắc nào cảm thấy Nhạc Trọng quá vĩ đại.</w:t>
      </w:r>
    </w:p>
    <w:p>
      <w:pPr>
        <w:pStyle w:val="BodyText"/>
      </w:pPr>
      <w:r>
        <w:t xml:space="preserve">- Lúc này chúng ta chiến đấu thì bảy thành phòng ốc trong Thanh Phong Trại đã bị thiêu hủy, 58 người tử vong, hai mươi ba người bị trọng thương không chữa được, bọn họ cho dù được thần dược của ngài cứu chữa cũng bị tàn tật và không cách nào chiên đấu. Bốn mươi ba người bị thương nhẹ, có thể trị hết. Đạn súng máy của chúng ta đã hết sạch. Đạn súng trường chỉ còn một trăm viên. Đạn súng ngắn chừng bốn mươi viên. Xăng chỉ còn không tới một tấn, dầu ma-dút nhiều hơn cũng chỉ hơn một tấn...</w:t>
      </w:r>
    </w:p>
    <w:p>
      <w:pPr>
        <w:pStyle w:val="BodyText"/>
      </w:pPr>
      <w:r>
        <w:t xml:space="preserve">Thời điểm người sống sót còn đang vui mừng vì mình vẫn còn sống thì Trần Minh đại quản gì nhìn qua Nhạc Trọng báo cáo tổn thất trong chiến đấu.</w:t>
      </w:r>
    </w:p>
    <w:p>
      <w:pPr>
        <w:pStyle w:val="BodyText"/>
      </w:pPr>
      <w:r>
        <w:t xml:space="preserve">Sau một trận chiến với đám heo biến dị này, Nhạc Trọng dẫn đầu người sống sót của Thanh Phong Trại đánh bại bầy heo biến dị. Nhưng mà bản thân cũng tổn thất thảm trọng. Đạn thuốc cơ hồ đã hao hết, chết và tổn thương vượt qua trăm người. Đại bộ phận chết trận đều là chiến sĩ đội thứ nhất, thứ hai, đôi với Nhạc Trọng mà nói là một đả kích không nhỏ. Duy nhất đáng an ủi là trải qua cuộc chiến thảm thiết ngày hôm nay, đại bộ phận người sống đều trở thành người cường hóa, hơn nữa đã nhìn thấy máu, không còn là đám ô hợp dễ dàng sụp đổ. Bọn họ đã bắt đầu có tự tin và dũng khí chiến đấu.</w:t>
      </w:r>
    </w:p>
    <w:p>
      <w:pPr>
        <w:pStyle w:val="BodyText"/>
      </w:pPr>
      <w:r>
        <w:t xml:space="preserve">Trừ chuyện đó ra Nhạc Trọng còn đạt được nhiều thịt heo biến dị và vũ khí và kỹ năng của hệ thống thần ma. Da của heo biến dị hắn định may thành áo da heo, thịt có thể ăn, xương cốt có thể nấu canh bồi bổ thân thể những người sống sót. Những sách kỹ năng này hắn định cho chiến sĩ đội thứ nhất sử dụng.</w:t>
      </w:r>
    </w:p>
    <w:p>
      <w:pPr>
        <w:pStyle w:val="BodyText"/>
      </w:pPr>
      <w:r>
        <w:t xml:space="preserve">Nhạc Trọng trầm giọng nói:</w:t>
      </w:r>
    </w:p>
    <w:p>
      <w:pPr>
        <w:pStyle w:val="BodyText"/>
      </w:pPr>
      <w:r>
        <w:t xml:space="preserve">- Còn hai mươi ba chiến sĩ tàn thật thì dựa theo người thời hạn nghĩa vụ quân sự mà tiến hành cung cấp, tuyệt không thể thiếu. Nếu như có vợ con thì phải an bài cho bọn họ, biết không?</w:t>
      </w:r>
    </w:p>
    <w:p>
      <w:pPr>
        <w:pStyle w:val="BodyText"/>
      </w:pPr>
      <w:r>
        <w:t xml:space="preserve">Nhạc Trọng cũng không bao giờ keo kiệt cho thuộc hạ chiến đấu ình.</w:t>
      </w:r>
    </w:p>
    <w:p>
      <w:pPr>
        <w:pStyle w:val="BodyText"/>
      </w:pPr>
      <w:r>
        <w:t xml:space="preserve">Trần Minh ứng một tiếng nói:</w:t>
      </w:r>
    </w:p>
    <w:p>
      <w:pPr>
        <w:pStyle w:val="BodyText"/>
      </w:pPr>
      <w:r>
        <w:t xml:space="preserve">- Vâng! Chủ nhân!</w:t>
      </w:r>
    </w:p>
    <w:p>
      <w:pPr>
        <w:pStyle w:val="BodyText"/>
      </w:pPr>
      <w:r>
        <w:t xml:space="preserve">Nhạc Trọng trầm tư một hồi, nhìn qua Hùng Chính hỏi:</w:t>
      </w:r>
    </w:p>
    <w:p>
      <w:pPr>
        <w:pStyle w:val="BodyText"/>
      </w:pPr>
      <w:r>
        <w:t xml:space="preserve">- Hùng Chính! Anh biết gần đây ở đâu có quân doanh không?</w:t>
      </w:r>
    </w:p>
    <w:p>
      <w:pPr>
        <w:pStyle w:val="BodyText"/>
      </w:pPr>
      <w:r>
        <w:t xml:space="preserve">Hiện tại người của Nhạc Trọng thiếu nhất không phải là lương thực và súng ống, chính là đạn thuốc. Súng ống không có đạn dược mà đối phó tang thi còn dễ nói. Nếu như không có súng mà giao tranh với nhân loại thì cho dù bọn họ thắng cũng tổn thất thảm trọng.</w:t>
      </w:r>
    </w:p>
    <w:p>
      <w:pPr>
        <w:pStyle w:val="BodyText"/>
      </w:pPr>
      <w:r>
        <w:t xml:space="preserve">Hùng Chính gọn gàng nói rõ:</w:t>
      </w:r>
    </w:p>
    <w:p>
      <w:pPr>
        <w:pStyle w:val="BodyText"/>
      </w:pPr>
      <w:r>
        <w:t xml:space="preserve">- Nhạc lão đại, tôi biết một vị trí có quân doanh, nhưng mà nơi đó bị Mãnh Hổ Hội chiếm rồi!</w:t>
      </w:r>
    </w:p>
    <w:p>
      <w:pPr>
        <w:pStyle w:val="BodyText"/>
      </w:pPr>
      <w:r>
        <w:t xml:space="preserve">Nhạc Trọng chau mày, ngón trỏ gõ lên mặt bàn, hắn đã sinh ra ý định khác. Không có súng ống đạn thuốc thì dù nhân khẩu trong trấn nhiều hơn hai ngàn người thì kẻ khác ai cũng muốn đi lên cắn một cái.</w:t>
      </w:r>
    </w:p>
    <w:p>
      <w:pPr>
        <w:pStyle w:val="BodyText"/>
      </w:pPr>
      <w:r>
        <w:t xml:space="preserve">Nếu Liệt Thiên Dương muốn báo thù, chỉ cần nói rõ tình huống bên này cho thế lực khác thì những thế lực đó tuyệt đối sẽ xuất binh chiếm lấy thế lực của Nhạc Trọng.</w:t>
      </w:r>
    </w:p>
    <w:p>
      <w:pPr>
        <w:pStyle w:val="BodyText"/>
      </w:pPr>
      <w:r>
        <w:t xml:space="preserve">Nhưng mà di chuyển hai ngàn người không phải là chuyện dễ dàng, cần phải làm đủ các loại chuẩn bị. Đầu tiên phải xác định vị trí di chuyển. Nhạc Trọng nhìn chằm chằm vào địa đồ, nhìn sang thôn trang tìm kiếm nơi phù hợp.</w:t>
      </w:r>
    </w:p>
    <w:p>
      <w:pPr>
        <w:pStyle w:val="BodyText"/>
      </w:pPr>
      <w:r>
        <w:t xml:space="preserve">Một gã chiến sĩ đi tới nói:</w:t>
      </w:r>
    </w:p>
    <w:p>
      <w:pPr>
        <w:pStyle w:val="BodyText"/>
      </w:pPr>
      <w:r>
        <w:t xml:space="preserve">- Báo cáo! Doanh trưởng, có một tên sống sót muốn gặp mặt ngài. Hắn tự xưng là một phóng viên trước tận thế, có chuyện trọng yếu cần báo cáo với ngài.</w:t>
      </w:r>
    </w:p>
    <w:p>
      <w:pPr>
        <w:pStyle w:val="BodyText"/>
      </w:pPr>
      <w:r>
        <w:t xml:space="preserve">Nhạc Trọng nhìn chằm chằm vào địa đồ và không ngẩng đầu lên, thản nhiên nói:</w:t>
      </w:r>
    </w:p>
    <w:p>
      <w:pPr>
        <w:pStyle w:val="BodyText"/>
      </w:pPr>
      <w:r>
        <w:t xml:space="preserve">- Dẫn vào đây.</w:t>
      </w:r>
    </w:p>
    <w:p>
      <w:pPr>
        <w:pStyle w:val="BodyText"/>
      </w:pPr>
      <w:r>
        <w:t xml:space="preserve">Tên chiến sĩ mang theo một tên nam tử trẻ tuổi làn da ngâm đen, vẻ mặt hơi tái, dáng người hơi gầy, tuổi chừng ba mươi.</w:t>
      </w:r>
    </w:p>
    <w:p>
      <w:pPr>
        <w:pStyle w:val="BodyText"/>
      </w:pPr>
      <w:r>
        <w:t xml:space="preserve">Nhạc Trọng nhìn qua nam tử trẻ tuổi và vô cùng ngắn gọn hỏi:</w:t>
      </w:r>
    </w:p>
    <w:p>
      <w:pPr>
        <w:pStyle w:val="BodyText"/>
      </w:pPr>
      <w:r>
        <w:t xml:space="preserve">- Có chuyện gì! Nói!</w:t>
      </w:r>
    </w:p>
    <w:p>
      <w:pPr>
        <w:pStyle w:val="BodyText"/>
      </w:pPr>
      <w:r>
        <w:t xml:space="preserve">Tên nam tử trẻ tuổi nhìn qua Nhạc Trọng khẽ mĩm cười nói:</w:t>
      </w:r>
    </w:p>
    <w:p>
      <w:pPr>
        <w:pStyle w:val="BodyText"/>
      </w:pPr>
      <w:r>
        <w:t xml:space="preserve">- Nhạc doanh trưởng, tôi là Hứa Phong! Ở trước khi thế giới biến dị là một phóng viên. Tôi vào một năm trước có tiến vào một trại lính phỏng vấn. Mà vị trí của quân doanh đó tôi nhớ rõ, ngài muốn biết vị trí quân doanh đó hay không?</w:t>
      </w:r>
    </w:p>
    <w:p>
      <w:pPr>
        <w:pStyle w:val="BodyText"/>
      </w:pPr>
      <w:r>
        <w:t xml:space="preserve">Nhạc Trọng nhìn chằm chằm vào Hứa Phong, ánh mắt ngưng tụ nói:</w:t>
      </w:r>
    </w:p>
    <w:p>
      <w:pPr>
        <w:pStyle w:val="BodyText"/>
      </w:pPr>
      <w:r>
        <w:t xml:space="preserve">- Anh cần cái gì?</w:t>
      </w:r>
    </w:p>
    <w:p>
      <w:pPr>
        <w:pStyle w:val="BodyText"/>
      </w:pPr>
      <w:r>
        <w:t xml:space="preserve">Trong mắt Hứa Phong hiện ra thần sắc nóng rực, nói:</w:t>
      </w:r>
    </w:p>
    <w:p>
      <w:pPr>
        <w:pStyle w:val="BodyText"/>
      </w:pPr>
      <w:r>
        <w:t xml:space="preserve">- Tôi hy vọng có thể đạt được một bản sách kỹ năng cấp hai, hơn nữa trở thành chiến sĩ đội thứ nhất!</w:t>
      </w:r>
    </w:p>
    <w:p>
      <w:pPr>
        <w:pStyle w:val="BodyText"/>
      </w:pPr>
      <w:r>
        <w:t xml:space="preserve">Trong tận thế, tỉ lệ tử vong cao nhất chính là chiến sĩ chiến đấu. Đồng dạng đãi ngộ tốt nhất cũng là chiến sĩ chiến đấu. Một trận chiến hôm nay thắng lợi làm cho Hứa Phong cũng muốn trở thành một người cường hóa, hơn nữa gia nhập vào trong hệ thống của Nhạc Trọng.</w:t>
      </w:r>
    </w:p>
    <w:p>
      <w:pPr>
        <w:pStyle w:val="BodyText"/>
      </w:pPr>
      <w:r>
        <w:t xml:space="preserve">Lúc trước Liệt Thiên Dương thống trị Thanh Phong Trại thì Hứa Phong cũng từng nghĩ tới cầm tình báo này đổi lấy đãi ngộ. Nhưng mà Liệt Thiên Dương quá mức tàn bạo, Hứa Phong lo lắng mình cầm tình báo này đi gặp Liệt Thiên Dương thì không khác gì tự quăng vào miệng hổ, Liệt Thiên Dương mới không có được tình báo này.</w:t>
      </w:r>
    </w:p>
    <w:p>
      <w:pPr>
        <w:pStyle w:val="BodyText"/>
      </w:pPr>
      <w:r>
        <w:t xml:space="preserve">Nhạc Trọng trầm giọng nói</w:t>
      </w:r>
    </w:p>
    <w:p>
      <w:pPr>
        <w:pStyle w:val="BodyText"/>
      </w:pPr>
      <w:r>
        <w:t xml:space="preserve">- Tôi đáp ứng anh, nhưng mà vị trí quân doanh phải gần nơi này, hơn nữa không có người đi qua. Anh phải chỉ vị trí quân doanh đó ở nơi nào.</w:t>
      </w:r>
    </w:p>
    <w:p>
      <w:pPr>
        <w:pStyle w:val="BodyText"/>
      </w:pPr>
      <w:r>
        <w:t xml:space="preserve">Một bản sách kỹ năng cấp hai đổi một quân doanh, tuyệt đối có thể đổi được.</w:t>
      </w:r>
    </w:p>
    <w:p>
      <w:pPr>
        <w:pStyle w:val="BodyText"/>
      </w:pPr>
      <w:r>
        <w:t xml:space="preserve">Hứa Phong đi đến trước người Nhạc Trọng và nhìn qua địa đồ và chỉ xuống.</w:t>
      </w:r>
    </w:p>
    <w:p>
      <w:pPr>
        <w:pStyle w:val="BodyText"/>
      </w:pPr>
      <w:r>
        <w:t xml:space="preserve">- Ngay ở chỗ này!</w:t>
      </w:r>
    </w:p>
    <w:p>
      <w:pPr>
        <w:pStyle w:val="BodyText"/>
      </w:pPr>
      <w:r>
        <w:t xml:space="preserve">- Hùng Chính, quân doanh này có ai đi qua chưa?</w:t>
      </w:r>
    </w:p>
    <w:p>
      <w:pPr>
        <w:pStyle w:val="BodyText"/>
      </w:pPr>
      <w:r>
        <w:t xml:space="preserve">Nhạc Trọng nhìn qua Hùng Chính hỏi. Ở khu vực này Hùng Chính quen thuộc nhất.</w:t>
      </w:r>
    </w:p>
    <w:p>
      <w:pPr>
        <w:pStyle w:val="BodyText"/>
      </w:pPr>
      <w:r>
        <w:t xml:space="preserve">Hùng Chính nhìn kỹ một hồi, lắc lắc đầu nói:</w:t>
      </w:r>
    </w:p>
    <w:p>
      <w:pPr>
        <w:pStyle w:val="BodyText"/>
      </w:pPr>
      <w:r>
        <w:t xml:space="preserve">- Không có! Không có nghe nói qua có quân doanh nào ở nơi này!</w:t>
      </w:r>
    </w:p>
    <w:p>
      <w:pPr>
        <w:pStyle w:val="BodyText"/>
      </w:pPr>
      <w:r>
        <w:t xml:space="preserve">Nhạc Trọng nhìn chằm chằm vào Hứa Phong trực tiếp hỏi:</w:t>
      </w:r>
    </w:p>
    <w:p>
      <w:pPr>
        <w:pStyle w:val="BodyText"/>
      </w:pPr>
      <w:r>
        <w:t xml:space="preserve">- Anh đã từng đi qua quân doanh kia. Có lẽ tinh tường biên chế trong quân doanh đó, nói đi!</w:t>
      </w:r>
    </w:p>
    <w:p>
      <w:pPr>
        <w:pStyle w:val="BodyText"/>
      </w:pPr>
      <w:r>
        <w:t xml:space="preserve">Hứa Phong khẽ cười nói:</w:t>
      </w:r>
    </w:p>
    <w:p>
      <w:pPr>
        <w:pStyle w:val="BodyText"/>
      </w:pPr>
      <w:r>
        <w:t xml:space="preserve">- Nơi đó là nơi đóng quân của lữ đoàn bộ binh cơ giới xxx. Đó là nơi đóng quân của ba ngàn người. Có xe tăng, phi cơ vũ trang, pháo tự hành đủ trang bị ột lữ.</w:t>
      </w:r>
    </w:p>
    <w:p>
      <w:pPr>
        <w:pStyle w:val="Compact"/>
      </w:pPr>
      <w:r>
        <w:br w:type="textWrapping"/>
      </w:r>
      <w:r>
        <w:br w:type="textWrapping"/>
      </w:r>
    </w:p>
    <w:p>
      <w:pPr>
        <w:pStyle w:val="Heading2"/>
      </w:pPr>
      <w:bookmarkStart w:id="280" w:name="chương-258-đố-kỵ-và-dũng-khí."/>
      <w:bookmarkEnd w:id="280"/>
      <w:r>
        <w:t xml:space="preserve">258. Chương 258: Đố Kỵ Và Dũng Khí.</w:t>
      </w:r>
    </w:p>
    <w:p>
      <w:pPr>
        <w:pStyle w:val="Compact"/>
      </w:pPr>
      <w:r>
        <w:br w:type="textWrapping"/>
      </w:r>
      <w:r>
        <w:br w:type="textWrapping"/>
      </w:r>
    </w:p>
    <w:p>
      <w:pPr>
        <w:pStyle w:val="BodyText"/>
      </w:pPr>
      <w:r>
        <w:t xml:space="preserve">Hùng Chính nghe được như vậy thì mắt sáng lên, hưng phấn nói ra:</w:t>
      </w:r>
    </w:p>
    <w:p>
      <w:pPr>
        <w:pStyle w:val="BodyText"/>
      </w:pPr>
      <w:r>
        <w:t xml:space="preserve">- Lữ đoàn bộ binh cơ giới! ! ! Phát! ! Lúc này chúng ta phát tài rồi!</w:t>
      </w:r>
    </w:p>
    <w:p>
      <w:pPr>
        <w:pStyle w:val="BodyText"/>
      </w:pPr>
      <w:r>
        <w:t xml:space="preserve">Nhạc Trọng cũng vô cùng hưng phấn, có được trang bị cơ giới thì sức chiến đấu trong đội ngũ của hắn tăng lên vài lần.</w:t>
      </w:r>
    </w:p>
    <w:p>
      <w:pPr>
        <w:pStyle w:val="BodyText"/>
      </w:pPr>
      <w:r>
        <w:t xml:space="preserve">Nhạc Trọng cưỡng chế hưng phấn trong lòng, vẻ mặt của hắn vẫn bảo trì bình tĩnh ra lệnh cho Trần Minh.</w:t>
      </w:r>
    </w:p>
    <w:p>
      <w:pPr>
        <w:pStyle w:val="BodyText"/>
      </w:pPr>
      <w:r>
        <w:t xml:space="preserve">- Trần Minh, đi chuẩn bị một chút, tập trung toàn bộ xe còn hoạt động và nhiên liệu. Ngày mai tôi sẽ đi lấy một binh doanh.</w:t>
      </w:r>
    </w:p>
    <w:p>
      <w:pPr>
        <w:pStyle w:val="BodyText"/>
      </w:pPr>
      <w:r>
        <w:t xml:space="preserve">Cho dù tin tức này có chính xác hay không, Nhạc Trọng vẫn có ý định đánh cược một lần, tập trung tất cả lực lượng mở binh doanh này.</w:t>
      </w:r>
    </w:p>
    <w:p>
      <w:pPr>
        <w:pStyle w:val="BodyText"/>
      </w:pPr>
      <w:r>
        <w:t xml:space="preserve">Trần Minh gật đầu đáp:</w:t>
      </w:r>
    </w:p>
    <w:p>
      <w:pPr>
        <w:pStyle w:val="BodyText"/>
      </w:pPr>
      <w:r>
        <w:t xml:space="preserve">- Vâng!</w:t>
      </w:r>
    </w:p>
    <w:p>
      <w:pPr>
        <w:pStyle w:val="BodyText"/>
      </w:pPr>
      <w:r>
        <w:t xml:space="preserve">Nhạc Trọng đưa ra quyết định thì mọi người tán đi. Bản thân của hắn đi ra phòng hợp, đi về hướng biệt thự.</w:t>
      </w:r>
    </w:p>
    <w:p>
      <w:pPr>
        <w:pStyle w:val="BodyText"/>
      </w:pPr>
      <w:r>
        <w:t xml:space="preserve">Bởi vì đại bộ phận kiến trúc trong trấn nhỏ bị thiêu hủy, chỉ có biệt thự và một phần nhỏ kiến trúc không bị ảnh hưởng, bởi vậy trong biệt thự còn có rất nhiều người sống sót. Lúc này từng nhà đang nấu thịt heo, trong không khí tràn ngập hương của thịt, trên mặt mỗi người vô cùng vui sướng.</w:t>
      </w:r>
    </w:p>
    <w:p>
      <w:pPr>
        <w:pStyle w:val="BodyText"/>
      </w:pPr>
      <w:r>
        <w:t xml:space="preserve">Trên đường đi những người sống sót nhìn thấy Nhạc Trọng, đại bộ phận đều nhiệt tình thi lễ. Nam nhân trước mặt này đã cứu mạng của bọn họ. Còn cho bọn họ thịt heo để ăn, vào thời khắc này bọn họ thật sự cảm ơn Nhạc Trọng. Hơn nữa Nhạc Trọng chủ trì Thanh Phong Trại đến nay sinh hoạt của bọn họ đã tốt hơn nhiều, so với khi bọn người Liệt Thiên Dương thống trị thì bọn họ ưa thích Nhạc Trọng hơn nhiều.</w:t>
      </w:r>
    </w:p>
    <w:p>
      <w:pPr>
        <w:pStyle w:val="BodyText"/>
      </w:pPr>
      <w:r>
        <w:t xml:space="preserve">Nhạc Trọng đi vào gian phòng của Trác Nhã Đồng, đã nhìn thấy một đại mỹ nhân đang nằm ở trên giường, ưu nhã xem một quyển tiểu thuyết. Một tiểu loli đáng yêu đang ngủ bên người.</w:t>
      </w:r>
    </w:p>
    <w:p>
      <w:pPr>
        <w:pStyle w:val="BodyText"/>
      </w:pPr>
      <w:r>
        <w:t xml:space="preserve">Tố chất thân thể của Trác Nhã Đồng hết sức ưu tú, bởi vì lúc trước chiến đấu tới mức thoát lực, lúc sau mới bị con heo va chạm, cơ hồ không ăn cỏ cứu mạng thì buổi trưa nàng đã tốt lên rồi. Bây giờ nàng đã khôi phục nhưng mà thân thể hơi mệt mỏi rã rời.</w:t>
      </w:r>
    </w:p>
    <w:p>
      <w:pPr>
        <w:pStyle w:val="BodyText"/>
      </w:pPr>
      <w:r>
        <w:t xml:space="preserve">Nhạc Trọng nhìn thấy Trác Nhã Đồng điềm đạm trang nhã, còn nghĩ tới dáng người đẹp tuyệt luân của nàng khi chiến đấu với đàn heo biến dị hôm nay, trong nội tâm nhu tình khẽ động, nhảy lên trên giường, thoáng cái ôm lây đại mỹ nữ Trác Nhã Đồng vào trong ngực của mình, ngửi được hương thơm như nhã lan trên người của nàng, chậm rãi nói lời nhiệt tình.</w:t>
      </w:r>
    </w:p>
    <w:p>
      <w:pPr>
        <w:pStyle w:val="BodyText"/>
      </w:pPr>
      <w:r>
        <w:t xml:space="preserve">- Hôm nay thật vất vả cho em rồi. Nhưng mà tiếp theo thì gặp được tình huống như thế anh hy vọng em trước khi thoát lực nên lui lại, anh không hy vọng mất đi em!</w:t>
      </w:r>
    </w:p>
    <w:p>
      <w:pPr>
        <w:pStyle w:val="BodyText"/>
      </w:pPr>
      <w:r>
        <w:t xml:space="preserve">Nếu hôm nay không có Trác Nhã Đồng tử chiến không lùi. Nhạc Trọng thủ ở cửa bách hóa đã sớm bị bầy heo biến dị vượt qua rồi. Nếu như vậy thì nhân số tử vong dùng mấy trăm mà tính toán. Trác Nhã Đồng có thể nói là công thần đệ nhất trừ Nhạc Trọng ra. Nhưng mà mỗi người đều có tâm tư, từ sâu trong lòng của Nhạc Trọng thì an nguy của Trác Nhã Đồng còn vượt xa những người bình thường khác. Bộ đội chết hắn còn có thể chiêu mộ lại, người sống sót chết hắn sẽ tìm thêm, cho dù chết ba trăm người sống sót cũng không đáng giá bằng Trác Nhã Đồng, nếu nàng chết đả kích với Nhạc Trọng lớn lắm.</w:t>
      </w:r>
    </w:p>
    <w:p>
      <w:pPr>
        <w:pStyle w:val="BodyText"/>
      </w:pPr>
      <w:r>
        <w:t xml:space="preserve">- Ân!</w:t>
      </w:r>
    </w:p>
    <w:p>
      <w:pPr>
        <w:pStyle w:val="BodyText"/>
      </w:pPr>
      <w:r>
        <w:t xml:space="preserve">Trác Nhã Đồng nghe được Nhạc Trọng nói lời thật tình thì khóe môi cong lên, nàng lộ ra nụ cười vô cùng vũ mị. Có Nhạc Trọng nói câu này thì chuyện ngày hôm nay nàng làm đều đáng giá. Nhạc Trọng là thật tâm yêu thương nàng, mà không còn là người bình thường được hắn cứu vào lúc trước.</w:t>
      </w:r>
    </w:p>
    <w:p>
      <w:pPr>
        <w:pStyle w:val="BodyText"/>
      </w:pPr>
      <w:r>
        <w:t xml:space="preserve">Nhìn thấy dáng người xinh đẹp động lòng người của Trác Nhã Đồng, Nhạc Trọng không nhịn được hôn lên môi của nàng. Trác Nhã Đồng cũng động tình hôn trả Nhạc Trọng. Sau đó đem cái lưỡi mềm của mình quấn lấy lưỡi của Nhạc Trọng.</w:t>
      </w:r>
    </w:p>
    <w:p>
      <w:pPr>
        <w:pStyle w:val="BodyText"/>
      </w:pPr>
      <w:r>
        <w:t xml:space="preserve">Trong lúc nóng bỏng như thế này, Nhạc Trọng càng ngày càng động tình, không tự giác cởi bỏ áo ngủ của Trác Nhã Đồng, đem bàn tay tiến vào trong quần áo, bắt lấy bộ ngực trắng đàn hồi của nàng.</w:t>
      </w:r>
    </w:p>
    <w:p>
      <w:pPr>
        <w:pStyle w:val="BodyText"/>
      </w:pPr>
      <w:r>
        <w:t xml:space="preserve">Trác Nhã Đồng cả kinh, khuôn mặt nhiễm một tầng đỏ ửng, nàng cắn răng chống cự Nhạc Trọng xâm nhập. Nhìn qua Nhạc Trọng điềm đạm đáng yêu cầu khẩn:</w:t>
      </w:r>
    </w:p>
    <w:p>
      <w:pPr>
        <w:pStyle w:val="BodyText"/>
      </w:pPr>
      <w:r>
        <w:t xml:space="preserve">- Không thể ở chỗ này! ! Thải Vi đang ở bên cạnh đấy.</w:t>
      </w:r>
    </w:p>
    <w:p>
      <w:pPr>
        <w:pStyle w:val="BodyText"/>
      </w:pPr>
      <w:r>
        <w:t xml:space="preserve">Trác Nhã Đồng vừa nhắc tới Vân Thải Vi, Nhạc Trọng cũng tỉnh táo lại, hắn chỉ có thể tiếc nuối dừng hành động xâm nhập vào ngườiTrác Nhã Đồng.</w:t>
      </w:r>
    </w:p>
    <w:p>
      <w:pPr>
        <w:pStyle w:val="BodyText"/>
      </w:pPr>
      <w:r>
        <w:t xml:space="preserve">Nhạc Trọng vừa đừng hành động với Trác Nhã Đồng thì thân thể nhỏ nhắn của Vân Thải Vi bên cạnh run lên, nàng mở to mắt ngồi dậy, nhìn qua Nhạc Trọng cùng Trác Nhã Đồng quần áo không chỉnh tề, dùng âm thanh ngây thơ nói:</w:t>
      </w:r>
    </w:p>
    <w:p>
      <w:pPr>
        <w:pStyle w:val="BodyText"/>
      </w:pPr>
      <w:r>
        <w:t xml:space="preserve">- Mụ mụ! Đang làm cái gì với đại ca ca vậy?</w:t>
      </w:r>
    </w:p>
    <w:p>
      <w:pPr>
        <w:pStyle w:val="BodyText"/>
      </w:pPr>
      <w:r>
        <w:t xml:space="preserve">Trên mặt Trác Nhã Đồng hiện ra một tầng ửng đỏ, không biết trả lời thế nào vấn đề tế nhị này. Nàng không khỏi có chút oán hận trừng mắt nhìn qua đầu sỏ Nhạc Trọng.</w:t>
      </w:r>
    </w:p>
    <w:p>
      <w:pPr>
        <w:pStyle w:val="BodyText"/>
      </w:pPr>
      <w:r>
        <w:t xml:space="preserve">Nhạc Trọng mặt không đổi sắc, vỗ đầu của Vân Thải Vi, nhìn qua nàng mỉm cười nói:</w:t>
      </w:r>
    </w:p>
    <w:p>
      <w:pPr>
        <w:pStyle w:val="BodyText"/>
      </w:pPr>
      <w:r>
        <w:t xml:space="preserve">- Đi mặc quần áo rồi ăn cơm! Buổi tối hôm nay có thịt nướng em thích nhất đấy!</w:t>
      </w:r>
    </w:p>
    <w:p>
      <w:pPr>
        <w:pStyle w:val="BodyText"/>
      </w:pPr>
      <w:r>
        <w:t xml:space="preserve">Vân Thải Vi nhìn chằm chằm vào Nhạc Trọng, hai con mắt mở to chớp chớp.</w:t>
      </w:r>
    </w:p>
    <w:p>
      <w:pPr>
        <w:pStyle w:val="BodyText"/>
      </w:pPr>
      <w:r>
        <w:t xml:space="preserve">- Thịt nướng? Là thịt nướng ngày hôm qua em vẫn ăn sao?</w:t>
      </w:r>
    </w:p>
    <w:p>
      <w:pPr>
        <w:pStyle w:val="BodyText"/>
      </w:pPr>
      <w:r>
        <w:t xml:space="preserve">Đó là thịt của Hắc Lân Hung Trư cấp hai, là món thịt mà Vân Thải Vi ăn ngon nhất, nàng vẫn nhớ mãi món thịt nướng này không quên.</w:t>
      </w:r>
    </w:p>
    <w:p>
      <w:pPr>
        <w:pStyle w:val="BodyText"/>
      </w:pPr>
      <w:r>
        <w:t xml:space="preserve">Nhạc Trọng nhìn qua Vân Thải Vi khẽ mĩm cười nói:</w:t>
      </w:r>
    </w:p>
    <w:p>
      <w:pPr>
        <w:pStyle w:val="BodyText"/>
      </w:pPr>
      <w:r>
        <w:t xml:space="preserve">- Đúng, là nó đấy!</w:t>
      </w:r>
    </w:p>
    <w:p>
      <w:pPr>
        <w:pStyle w:val="BodyText"/>
      </w:pPr>
      <w:r>
        <w:t xml:space="preserve">- Vạn tuế! ! Đại ca ca tốt nhất! Đây là ban thưởng cho ca ca!</w:t>
      </w:r>
    </w:p>
    <w:p>
      <w:pPr>
        <w:pStyle w:val="BodyText"/>
      </w:pPr>
      <w:r>
        <w:t xml:space="preserve">Vân Thải Vi nhào vào trong ngực của Nhạc Trọng sau đó cúi đầu hôn lên mặt của Nhạc Trọng một cái.</w:t>
      </w:r>
    </w:p>
    <w:p>
      <w:pPr>
        <w:pStyle w:val="BodyText"/>
      </w:pPr>
      <w:r>
        <w:t xml:space="preserve">Trác Nhã Đồng nhìn qua Vân Thải Vi và trong mắt hiện ra nét yêu thương, ôn nhu nói:</w:t>
      </w:r>
    </w:p>
    <w:p>
      <w:pPr>
        <w:pStyle w:val="BodyText"/>
      </w:pPr>
      <w:r>
        <w:t xml:space="preserve">- Thải Vi không nên quấn quít lấy đại ca ca! Nhanh thay quần áo không kẻo trễ, không có thịt nướng ăn đâu!</w:t>
      </w:r>
    </w:p>
    <w:p>
      <w:pPr>
        <w:pStyle w:val="BodyText"/>
      </w:pPr>
      <w:r>
        <w:t xml:space="preserve">Vân Thải Vi giống như con nai con nhảy ra khỏi người của Nhạc Trọng và sau đó nhìn qua Trác Nhã Đồng cười ngọt ngào.</w:t>
      </w:r>
    </w:p>
    <w:p>
      <w:pPr>
        <w:pStyle w:val="BodyText"/>
      </w:pPr>
      <w:r>
        <w:t xml:space="preserve">- Ân! Biết rõ, mụ mụ!</w:t>
      </w:r>
    </w:p>
    <w:p>
      <w:pPr>
        <w:pStyle w:val="BodyText"/>
      </w:pPr>
      <w:r>
        <w:t xml:space="preserve">Nhạc Trọng đi ra ngoài ang theo Trác Nhã Đồng, Vân Thải Vi đã thay quần áo.</w:t>
      </w:r>
    </w:p>
    <w:p>
      <w:pPr>
        <w:pStyle w:val="BodyText"/>
      </w:pPr>
      <w:r>
        <w:t xml:space="preserve">Cố Mạn Tư, Đồng Hiểu Vân hai nữ đang chờ ở phòng ăn.</w:t>
      </w:r>
    </w:p>
    <w:p>
      <w:pPr>
        <w:pStyle w:val="BodyText"/>
      </w:pPr>
      <w:r>
        <w:t xml:space="preserve">Cố Mạn Tư lúc này nhìn qua Trác Nhã Đồng đã khác trước, nàng trông thấy Trác Nhã Đồng dễ dàng chém giết heo biến dị, trong nội tâm lại lại ghen ghét và hâm mộ. Nàng cũng muốn trở thành một nữ hiệp cường hoành đại sát tứ phương như Trác Nhã Đồng hôm nay.</w:t>
      </w:r>
    </w:p>
    <w:p>
      <w:pPr>
        <w:pStyle w:val="BodyText"/>
      </w:pPr>
      <w:r>
        <w:t xml:space="preserve">Ở trên bàn cơm bày ra các món ngon. Óc heo xào, tim heo xào, xương sườn chưng, đuôi heo hầm cách thủy, heo nướng đủ loại món ăn. Trong đó ngon nhất vẫn là thịt Hắc Lân Hung Trư cấp hai nướng,. Heo biến dị bình thường tẩm bổ thân thể còn kém xa thịt Hắc Lân Hung Trư nướng.</w:t>
      </w:r>
    </w:p>
    <w:p>
      <w:pPr>
        <w:pStyle w:val="BodyText"/>
      </w:pPr>
      <w:r>
        <w:t xml:space="preserve">Sau khi ăn bữa tối, Nhạc Trọng đem hai quyển sách kỹ năng cấp hai ném cho Đồng Hiểu Vân nói:</w:t>
      </w:r>
    </w:p>
    <w:p>
      <w:pPr>
        <w:pStyle w:val="BodyText"/>
      </w:pPr>
      <w:r>
        <w:t xml:space="preserve">- Đây là ban thưởng cho cô, ngày sau cố gắng hơn!</w:t>
      </w:r>
    </w:p>
    <w:p>
      <w:pPr>
        <w:pStyle w:val="BodyText"/>
      </w:pPr>
      <w:r>
        <w:t xml:space="preserve">Hai quyển sách kỹ năng cấp hai này theo thứ tự là sức lực lớn cuồng bạo, Ảnh Bộ. Đây là hai kỹ năng dễ dàng tuôn ra nhất, nhưng mà với người bình thường mà nói những kỹ năng cấp hai này vô cùng trân quý. Mỗi một bản đều có được sức vật và sức chiến đấu cường đại.</w:t>
      </w:r>
    </w:p>
    <w:p>
      <w:pPr>
        <w:pStyle w:val="BodyText"/>
      </w:pPr>
      <w:r>
        <w:t xml:space="preserve">Đồng Hiểu Vân vừa tiếp xúc với hai quyển kỹ năng cấp hai, con mắt sáng ngời, khóe miệng nở nụ cười ngọt ngào. Có được hai quyển sách kỹ năng này thì sức chiến đấu của nàng sẽ tăng lên thật nhiều.</w:t>
      </w:r>
    </w:p>
    <w:p>
      <w:pPr>
        <w:pStyle w:val="Compact"/>
      </w:pPr>
      <w:r>
        <w:br w:type="textWrapping"/>
      </w:r>
      <w:r>
        <w:br w:type="textWrapping"/>
      </w:r>
    </w:p>
    <w:p>
      <w:pPr>
        <w:pStyle w:val="Heading2"/>
      </w:pPr>
      <w:bookmarkStart w:id="281" w:name="chương-259-thụ-đằng-quái.-1"/>
      <w:bookmarkEnd w:id="281"/>
      <w:r>
        <w:t xml:space="preserve">259. Chương 259: Thụ Đằng Quái. (1)</w:t>
      </w:r>
    </w:p>
    <w:p>
      <w:pPr>
        <w:pStyle w:val="Compact"/>
      </w:pPr>
      <w:r>
        <w:br w:type="textWrapping"/>
      </w:r>
      <w:r>
        <w:br w:type="textWrapping"/>
      </w:r>
    </w:p>
    <w:p>
      <w:pPr>
        <w:pStyle w:val="BodyText"/>
      </w:pPr>
      <w:r>
        <w:t xml:space="preserve">Một cuộc chiến ngày hôm nay nàng thập phần cố gắng cũng thăng cấp lên cấp 8, chỉ cần tăng thêm hai cấp thì trở thành cường giả cấp 10.</w:t>
      </w:r>
    </w:p>
    <w:p>
      <w:pPr>
        <w:pStyle w:val="BodyText"/>
      </w:pPr>
      <w:r>
        <w:t xml:space="preserve">Đồng Hiểu Vân cuồng hỉ và ôm lấy hôn lên mặt Nhạc Trọng hai cái, nói:</w:t>
      </w:r>
    </w:p>
    <w:p>
      <w:pPr>
        <w:pStyle w:val="BodyText"/>
      </w:pPr>
      <w:r>
        <w:t xml:space="preserve">- Cảm ơn Nhạc đại ca! !</w:t>
      </w:r>
    </w:p>
    <w:p>
      <w:pPr>
        <w:pStyle w:val="BodyText"/>
      </w:pPr>
      <w:r>
        <w:t xml:space="preserve">Cố Mạn Tư nhìn qua Đồng Hiểu Vân đạt được hai quyển sách kỹ năng, trong mắt hiện ra một tia ghen ghét, đi tới ôm cánh tay của Nhạc Trọng và dùng bộ ngực đầy đặn của mình cọ vào tay của Nhạc Trọng.</w:t>
      </w:r>
    </w:p>
    <w:p>
      <w:pPr>
        <w:pStyle w:val="BodyText"/>
      </w:pPr>
      <w:r>
        <w:t xml:space="preserve">- Nhạc ca ca! Em cũng muốn một bản sách kỹ năng, cho em một quyển sách kỹ năng được không? Em cũng muốn giết địch giúp anh!</w:t>
      </w:r>
    </w:p>
    <w:p>
      <w:pPr>
        <w:pStyle w:val="BodyText"/>
      </w:pPr>
      <w:r>
        <w:t xml:space="preserve">Nhạc Trọng nhìn Cố Mạn Tư, trực tiếp cự tuyệt.</w:t>
      </w:r>
    </w:p>
    <w:p>
      <w:pPr>
        <w:pStyle w:val="BodyText"/>
      </w:pPr>
      <w:r>
        <w:t xml:space="preserve">- Không được! Cô không có dũng khí đó. Chờ cô chứng minh được dũng khí thì tôi mới có thể cho cô sách kỹ năng!</w:t>
      </w:r>
    </w:p>
    <w:p>
      <w:pPr>
        <w:pStyle w:val="BodyText"/>
      </w:pPr>
      <w:r>
        <w:t xml:space="preserve">Thời điểm heo biến dị vừa nhảy qua hàng rào, Đồng Hiểu Vân vì đạt được lực lượng mà nguy hiểm đi tới bên người của Nhạc Trọng, hơn nữa cùng Nhạc Trọng tử chiến. Nhạc Trọng lúc này mới kính trọng với Đồng Hiểu Vân vài phần. Đồng Hiểu Vân thiên tư có lẽ không bằng Trác Nhã Đồng, nhưng mà một nữ sinh cấp hai yếu đuối lại có dũng khí như thế làm cho người ta lau mắt mà nhìn. Chỉ cần có dũng khí, Nhạc Trọng sẽ nguyện ý bồi dưỡng nàng.</w:t>
      </w:r>
    </w:p>
    <w:p>
      <w:pPr>
        <w:pStyle w:val="BodyText"/>
      </w:pPr>
      <w:r>
        <w:t xml:space="preserve">Tuy Cố Mạn Tư lớn lên xinh đẹp đấy, tuy nhiên lại sợ chết giống như người bình thường. Điều này cũng không có gì sai. Nhưng mà Nhạc Trọng sẽ không đem sách kỹ năng quý giá hao phí trên người của nàng.</w:t>
      </w:r>
    </w:p>
    <w:p>
      <w:pPr>
        <w:pStyle w:val="BodyText"/>
      </w:pPr>
      <w:r>
        <w:t xml:space="preserve">Nghe Nhạc Trọng nói vậy thì thân thể mềm mại của Cố Mạn Tư có chút cứng đờ, nàng có tính tình tiểu thư, muốn ném cánh tay của Nhạc Trọng sau đó không thèm nhìn Nhạc Trọng. Nhưng mà nàng sắp bỏ qua cánh tay của Nhạc Trọng thì nàng nhớ lại tình cảnh khủng khiếp trong đoàn xe khi chạy vô định tìm thức ăn, còn có tràng cảnh huyết tinh trong khu biệt thự ngày hôm nay, tính tình đại tiểu thư của nàng không dám phát tác. Nhưng mà trong nội tâm tràn ngập ghen ghét và ủy khuất nhìn qua Đồng Hiểu Vân.</w:t>
      </w:r>
    </w:p>
    <w:p>
      <w:pPr>
        <w:pStyle w:val="BodyText"/>
      </w:pPr>
      <w:r>
        <w:t xml:space="preserve">Bởi vì ngày hôm sau phải đi mở quân doanh, Nhạc Trọng cũng không có ra tay với Trác Nhã Đồng cùng Cố Mạn Tư hai mỹ nhân, hắn thành thành thật thật ngủ một giác để dưỡng sức.</w:t>
      </w:r>
    </w:p>
    <w:p>
      <w:pPr>
        <w:pStyle w:val="BodyText"/>
      </w:pPr>
      <w:r>
        <w:t xml:space="preserve">- Tôi muốn đi chiến đấu với anh! ! Tôi sẽ chứng minh dũng khí của mình!</w:t>
      </w:r>
    </w:p>
    <w:p>
      <w:pPr>
        <w:pStyle w:val="BodyText"/>
      </w:pPr>
      <w:r>
        <w:t xml:space="preserve">Sáng sớm ngày thứ hai, Cố Mạn Tư mặc quần áo chỉnh tề đi tới trước mặt Nhạc Trọng.</w:t>
      </w:r>
    </w:p>
    <w:p>
      <w:pPr>
        <w:pStyle w:val="BodyText"/>
      </w:pPr>
      <w:r>
        <w:t xml:space="preserve">- Tốt! Cầm lấy!</w:t>
      </w:r>
    </w:p>
    <w:p>
      <w:pPr>
        <w:pStyle w:val="BodyText"/>
      </w:pPr>
      <w:r>
        <w:t xml:space="preserve">Nhạc Trọng trực tiếp ném một thanh Phảng Chế Đường Đao cho Cố Mạn Tư,sau đó mang nàng và những người cường hóa khác lên xe.</w:t>
      </w:r>
    </w:p>
    <w:p>
      <w:pPr>
        <w:pStyle w:val="BodyText"/>
      </w:pPr>
      <w:r>
        <w:t xml:space="preserve">Trải qua hai ngày một đêm này, Nhạc Trọng rốt cuộc đi tới bên ngoài nơi đóng quân lữ đoàn cơ giới hóa bộ binh trong miệng của Hứa Phong.</w:t>
      </w:r>
    </w:p>
    <w:p>
      <w:pPr>
        <w:pStyle w:val="BodyText"/>
      </w:pPr>
      <w:r>
        <w:t xml:space="preserve">Trên đường đi Nhạc Trọng không ngừng gấp thi đàn chừng mười mấy con, mấy trăm con rải rác các nơi, những tang thi này bị Nhạc Trọng, bạch cốt, Trác Nhã Đồng, Hùng Chính, Đồng Hiểu Vân và những người cường hóa khác liên thủ tiêu diệt. Đồng Hiểu Vân sau khi chém giết một con L1 thì tân cấp trở thành người cường hóa cấp 9.</w:t>
      </w:r>
    </w:p>
    <w:p>
      <w:pPr>
        <w:pStyle w:val="BodyText"/>
      </w:pPr>
      <w:r>
        <w:t xml:space="preserve">- Có chút không đúng!</w:t>
      </w:r>
    </w:p>
    <w:p>
      <w:pPr>
        <w:pStyle w:val="BodyText"/>
      </w:pPr>
      <w:r>
        <w:t xml:space="preserve">Nhạc Trọng nhìn qua nơi đóng quân im ắng, khẽ chau mày.</w:t>
      </w:r>
    </w:p>
    <w:p>
      <w:pPr>
        <w:pStyle w:val="BodyText"/>
      </w:pPr>
      <w:r>
        <w:t xml:space="preserve">Diện tích nơi đóng quân của lữ đoàn cơ giới hóa bộ binh này cực lớn, lưng tựa núi lớn, chung quanh là những cây cối lớn. Ở gần quân doanh còn có một con sông nhỏ không biết chảy đi đâu. Đúng là non xanh nước biết, vô cùng xinh đẹp.</w:t>
      </w:r>
    </w:p>
    <w:p>
      <w:pPr>
        <w:pStyle w:val="BodyText"/>
      </w:pPr>
      <w:r>
        <w:t xml:space="preserve">Nhưng mà phong cảnh đẹp mắt này trong mắt của Nhạc Trọng thì lại tràn ngập cảm giác nguy hiểm. Bởi vì quá yên tĩnh, nơi đóng quân của lữ đoàn cơ giới hóa bộ binh này quá yên tĩnh.</w:t>
      </w:r>
    </w:p>
    <w:p>
      <w:pPr>
        <w:pStyle w:val="BodyText"/>
      </w:pPr>
      <w:r>
        <w:t xml:space="preserve">Bọn người Nhạc Trọng vừa lái xe tới nơi này, âm thanh động cơ cũng đủ thu hút những tang thi ở chung quanh tới nơi này, nhưng bây giờ nơi đóng quân lại không có con tang thi này, hiển nhiên cực kỳ không hợp tình lý.</w:t>
      </w:r>
    </w:p>
    <w:p>
      <w:pPr>
        <w:pStyle w:val="BodyText"/>
      </w:pPr>
      <w:r>
        <w:t xml:space="preserve">Phải biết rằng trong binh doanh này trước tận thế có hơn ba ngàn người đóng lại đấy, Nhạc Trọng đã làm chuẩn bị đại chiến một hồi, cho dù phải chết một trăm người thì hắn cũng phải thu phục được lữ đoàn cơ giới hóa bộ binh này. Nhưng mà bây giờ nơi đóng quân lại yên lặng tới mức làm da đầu của hắn run lên.</w:t>
      </w:r>
    </w:p>
    <w:p>
      <w:pPr>
        <w:pStyle w:val="BodyText"/>
      </w:pPr>
      <w:r>
        <w:t xml:space="preserve">- Sẽ không phải là binh doanh này có người đi qua rồi chứ?</w:t>
      </w:r>
    </w:p>
    <w:p>
      <w:pPr>
        <w:pStyle w:val="BodyText"/>
      </w:pPr>
      <w:r>
        <w:t xml:space="preserve">Một ý niệm không tốt lóe lên trong đầu của Nhạc Trọng hiện giờ.</w:t>
      </w:r>
    </w:p>
    <w:p>
      <w:pPr>
        <w:pStyle w:val="BodyText"/>
      </w:pPr>
      <w:r>
        <w:t xml:space="preserve">Nhưng mà Nhạc Trọng nhìn kỹ thì nhìn qua lữ đoàn cơ giới hóa bộ binh này quá quỷ dị. Trong nơi đóng quân này từng gốc cây đại thụ phóng lên trời, mỗi một cây đều cao hơn hai mươi mét, hơn nữa cây to này rất khác so với trước tận thế, có loài tương tự như dương xỉ, có lá cây giống như chuối tây, có loài là cây mây bình thường, lớn lên thiên kì bách quái, giống như đi vào trong khu vực triển lãm thực vật biến dị.</w:t>
      </w:r>
    </w:p>
    <w:p>
      <w:pPr>
        <w:pStyle w:val="BodyText"/>
      </w:pPr>
      <w:r>
        <w:t xml:space="preserve">- Các người ở nơi này chờ lệnh, tôi đi thăm dò trước.</w:t>
      </w:r>
    </w:p>
    <w:p>
      <w:pPr>
        <w:pStyle w:val="BodyText"/>
      </w:pPr>
      <w:r>
        <w:t xml:space="preserve">Nhạc Trọng lưu lại một câu, phát động Hợp Thể Phòng Hộ Thuật. Lập tức đi thẳng vào trong quân doanh.</w:t>
      </w:r>
    </w:p>
    <w:p>
      <w:pPr>
        <w:pStyle w:val="BodyText"/>
      </w:pPr>
      <w:r>
        <w:t xml:space="preserve">Mấy lần nhảy lên xuống thì Nhạc Trọng đã tiến vào phạm vi của lữ đoàn cơ giới hóa bộ binh, vừa vào thì hắn nhìn thấy chín chiếc trực thăng vũ trang. Nhưng mà chung quanh chín chiếc trực thăng này có một thực vật quỷ dị. Mọc ra vô số cây mây che trời. Mà những cây mây này không ngừng quấn quanh chín chiếc trực thăng, vài chiếc trực thăng trong số đó bị cây mây làm biến hình.</w:t>
      </w:r>
    </w:p>
    <w:p>
      <w:pPr>
        <w:pStyle w:val="BodyText"/>
      </w:pPr>
      <w:r>
        <w:t xml:space="preserve">- Trực thăng vũ trang của tôi!</w:t>
      </w:r>
    </w:p>
    <w:p>
      <w:pPr>
        <w:pStyle w:val="BodyText"/>
      </w:pPr>
      <w:r>
        <w:t xml:space="preserve">Nhìn qua mấy chiếc trực thăng vũ trang bị cây mây ép biến hình, Nhạc Trọng tâm đau lòng như nhỏ máu. Nếu như có chín chiếc trực thăng này thì Liệt Thiên Dương loại mặt hàng này chỉ cần một viên đạn tên lửa là bắn chết ngay lập tức.</w:t>
      </w:r>
    </w:p>
    <w:p>
      <w:pPr>
        <w:pStyle w:val="BodyText"/>
      </w:pPr>
      <w:r>
        <w:t xml:space="preserve">Nhạc Trọng nhìn thấy thực vật biến dị vài lần rồi, do dự một hồi cầm lấy ám ma đao đi nhanh qua chỗ mấy chiếc trực thăng vũ trang. Nếu như không có thực vật biến dị uy hiếp. Hắn tuyệt đối đem động cơ của mấy chiếc trực thăng vũ trang bị hủy mang đi.</w:t>
      </w:r>
    </w:p>
    <w:p>
      <w:pPr>
        <w:pStyle w:val="BodyText"/>
      </w:pPr>
      <w:r>
        <w:t xml:space="preserve">Nhạc Trọng cẩn thận từng li từng tí tiếp cận gốc thực vật biến dị này, thời điểm hắn tiếp cận gốc thực vật quỷ dị này chừng năm mươi mét, hắn lập tức sinh ra cảm giác cực kỳ nguy hiểm, hắn lập tức lui lại thật nhanh.</w:t>
      </w:r>
    </w:p>
    <w:p>
      <w:pPr>
        <w:pStyle w:val="BodyText"/>
      </w:pPr>
      <w:r>
        <w:t xml:space="preserve">Nhữn cây mây chung quanh gốc thực vật biến dị này chuyển động, vô số xúc tu của nó lao thẳng qua chỗ của Nhạc Trọng.</w:t>
      </w:r>
    </w:p>
    <w:p>
      <w:pPr>
        <w:pStyle w:val="BodyText"/>
      </w:pPr>
      <w:r>
        <w:t xml:space="preserve">Ám ma đao trong tay của Nhạc Trọng không ngừng bộc phát đao ảnh trùng điệp, đem vô số cây mây chặt đứt. Nhưng mà số lượng cây mây quá lớn, Nhạc Trọng mặc dù dốc sức liều mạng ngăn cản thì vẫn bị cây mây vượt qua phòng ngự, ngạnh sanh đâm sáu lỗ nhỏ trên cốt giáp của hắn.</w:t>
      </w:r>
    </w:p>
    <w:p>
      <w:pPr>
        <w:pStyle w:val="BodyText"/>
      </w:pPr>
      <w:r>
        <w:t xml:space="preserve">Nhạc Trọng một đao chặt đứt sáu cây mây nhỏ này, thân thể nhanh lùi lại, chạy ra hơn bốn mươi mét. Lúc này mới thoát ra khỏi phạm vi công kích của cây mây.</w:t>
      </w:r>
    </w:p>
    <w:p>
      <w:pPr>
        <w:pStyle w:val="BodyText"/>
      </w:pPr>
      <w:r>
        <w:t xml:space="preserve">Tầm hoạt động của cây mây biến dị này chừng bảy mươi mét, Nhạc Trọng vừa trốn ra xa hơn chín mươi mét thì nó không có biện pháp làm gì Nhạc Trọng cả.</w:t>
      </w:r>
    </w:p>
    <w:p>
      <w:pPr>
        <w:pStyle w:val="BodyText"/>
      </w:pPr>
      <w:r>
        <w:t xml:space="preserve">- Thụ đằng quái quá lợi hại.</w:t>
      </w:r>
    </w:p>
    <w:p>
      <w:pPr>
        <w:pStyle w:val="BodyText"/>
      </w:pPr>
      <w:r>
        <w:t xml:space="preserve">Nhạc Trọng thoát ra khỏi tầm hoạt động của cây mây, nhìn qua gốc thực vật biến dị này, trong mắt hiện ra nét sợ hãi. Nếu như đổi lại là người bình thường, cho dù Trác Nhã Đồng mặc phòng hộ phục cấp hai cũng sẽ bị cây mây xuyên thủng thân thể, bị cây mây bắt lấy và hút dinh dưỡng.</w:t>
      </w:r>
    </w:p>
    <w:p>
      <w:pPr>
        <w:pStyle w:val="BodyText"/>
      </w:pPr>
      <w:r>
        <w:t xml:space="preserve">Nhạc Trọng rốt cục hiểu vì sao quân doanh này không có tang thi nào, nếu như trong quân doanh có thực vật biến dị khủng bố như vậy, những tang thi đó không đủ cho gốc thực vật này ăn.</w:t>
      </w:r>
    </w:p>
    <w:p>
      <w:pPr>
        <w:pStyle w:val="Compact"/>
      </w:pPr>
      <w:r>
        <w:br w:type="textWrapping"/>
      </w:r>
      <w:r>
        <w:br w:type="textWrapping"/>
      </w:r>
    </w:p>
    <w:p>
      <w:pPr>
        <w:pStyle w:val="Heading2"/>
      </w:pPr>
      <w:bookmarkStart w:id="282" w:name="chương-260-thụ-đằng-quái.-2"/>
      <w:bookmarkEnd w:id="282"/>
      <w:r>
        <w:t xml:space="preserve">260. Chương 260: Thụ Đằng Quái. (2)</w:t>
      </w:r>
    </w:p>
    <w:p>
      <w:pPr>
        <w:pStyle w:val="Compact"/>
      </w:pPr>
      <w:r>
        <w:br w:type="textWrapping"/>
      </w:r>
      <w:r>
        <w:br w:type="textWrapping"/>
      </w:r>
    </w:p>
    <w:p>
      <w:pPr>
        <w:pStyle w:val="BodyText"/>
      </w:pPr>
      <w:r>
        <w:t xml:space="preserve">Nhạc Trọng nhìn qua thực vật biến dị chung quanh cây mây này, buông tha xâm nhập vào lãnh địa của nó. Mà quay người đi qua nơi khác, trong này thụ đằng quái móc xúc tu quá nhiều, Nhạc Trọng muốn giết chết thụ đằng quái là không được. Nhưng nếu tiêu hao chừng hai ngày thì làm được, nhưng hắn không muốn lãng phí thời gian quý giá ở đây.</w:t>
      </w:r>
    </w:p>
    <w:p>
      <w:pPr>
        <w:pStyle w:val="BodyText"/>
      </w:pPr>
      <w:r>
        <w:t xml:space="preserve">Nhạc Trọng cẩn thận từng li từng tí tiếp xúc với đám thực vật biến dị ở nơi này. Cũng không phải tất cả thực vật biến dị là thực vật ăn thịt đều có tính công kích. Thần Tuyền Trà trong tay của Nhạc Trọng cũng là thực vật biến dị, lá của nó mọc dài ra mà người ta dùng chúng làm trà sẽ có hiệu quả cường hóa tinh thần, cũng không có tính công kích nào cả.</w:t>
      </w:r>
    </w:p>
    <w:p>
      <w:pPr>
        <w:pStyle w:val="BodyText"/>
      </w:pPr>
      <w:r>
        <w:t xml:space="preserve">Nhạc Trọng cẩn thận từng li từng tí tiếp xúc với một lá cây của một nhánh cây hồng sam đại thụ, nhưng mà đại thụ này không có công kích hắn. Nó giống như cây đại thụ bình thường và có từng quả trái cây to như nắm tay.</w:t>
      </w:r>
    </w:p>
    <w:p>
      <w:pPr>
        <w:pStyle w:val="BodyText"/>
      </w:pPr>
      <w:r>
        <w:t xml:space="preserve">Nhạc Trọng lúc này duỗi tay ra, một đạo gai xương đâm ra, một đâm đâm rớt trái cây xuống đất.</w:t>
      </w:r>
    </w:p>
    <w:p>
      <w:pPr>
        <w:pStyle w:val="BodyText"/>
      </w:pPr>
      <w:r>
        <w:t xml:space="preserve">Trái cây màu đen này vừa rơi vào trong tay của Nhạc Trọng thì chợt nổ ra, trái cây bên trong chỉ có hai hạt giống nhỏ như móng tay.</w:t>
      </w:r>
    </w:p>
    <w:p>
      <w:pPr>
        <w:pStyle w:val="BodyText"/>
      </w:pPr>
      <w:r>
        <w:t xml:space="preserve">Những hạt giống này lại nổ tung trên tay của Nhạc Trọng, chợt nhao nhao bắn bay ra, chúng nổ tung ở gần có lực lượng tương đương đạn súng trường, còn không cách nào ảnh hưởng tới cốt giáp trên tay của Nhạc Trọng.</w:t>
      </w:r>
    </w:p>
    <w:p>
      <w:pPr>
        <w:pStyle w:val="BodyText"/>
      </w:pPr>
      <w:r>
        <w:t xml:space="preserve">- Có điểm giống lựu đạn! Nói không chừng trái cây này có thể sử dụng như lựu đạn.</w:t>
      </w:r>
    </w:p>
    <w:p>
      <w:pPr>
        <w:pStyle w:val="BodyText"/>
      </w:pPr>
      <w:r>
        <w:t xml:space="preserve">Nhạc Trọng nhìn qua trái cây của đại thụ, tâm niệm vừa động, nhanh chóng leo lên đỉnh của đại thụ ngắt hai quả trái cây màu đen, mà Nhạc Trọng chỉ dùng sức hơi lớn thì trái cây màu đen nổ ra, một đống hạt giốn bắn ra bốn phương tám hướng.</w:t>
      </w:r>
    </w:p>
    <w:p>
      <w:pPr>
        <w:pStyle w:val="BodyText"/>
      </w:pPr>
      <w:r>
        <w:t xml:space="preserve">Những hạt giống này chạm vào trái cây khác và kíp nổ những quả trái cây màu đen chung quanh. Giống như phản ứng dây chuyền, trái cây màu đen của đại thụ nhao nhao nổ tung, vô số hạt giống giống như mưa bắn qua phía của Nhạc Trọng, hoàn toàn không có góc chết.</w:t>
      </w:r>
    </w:p>
    <w:p>
      <w:pPr>
        <w:pStyle w:val="BodyText"/>
      </w:pPr>
      <w:r>
        <w:t xml:space="preserve">Nhạc Trọng chỉ có thể đủ cúi đầu mặc cho hạt giống chạm vào cơ thể. Dùng cốt giáp ngưng tụ của bạch cốt thì có thể chịu được oanh kích của hạt giống.</w:t>
      </w:r>
    </w:p>
    <w:p>
      <w:pPr>
        <w:pStyle w:val="BodyText"/>
      </w:pPr>
      <w:r>
        <w:t xml:space="preserve">Rất nhiều hạt giống oanh kích lên cốt giáp của Nhạc Trọng và bị đẩy lùi, lại rơi xuống mặt đất.</w:t>
      </w:r>
    </w:p>
    <w:p>
      <w:pPr>
        <w:pStyle w:val="BodyText"/>
      </w:pPr>
      <w:r>
        <w:t xml:space="preserve">- Xem ra không được, hạt giống trái cây này không ổn định. Không có khả năng dùng như lựu đạn!</w:t>
      </w:r>
    </w:p>
    <w:p>
      <w:pPr>
        <w:pStyle w:val="BodyText"/>
      </w:pPr>
      <w:r>
        <w:t xml:space="preserve">Nhạc Trọng từ trên cây biến dị này nhảy xuống. Thập phần tiếc nuối thầm nghĩ.</w:t>
      </w:r>
    </w:p>
    <w:p>
      <w:pPr>
        <w:pStyle w:val="BodyText"/>
      </w:pPr>
      <w:r>
        <w:t xml:space="preserve">Nhạc Trọng bò xuống cây biến dị này, tiếp tục đi lên phía trước, khi hắn đi qua một cây đại thụ thì đột nhiên trong nội tâm có báo động. Một đầu con rắn nước biến dị từ trong bụi cây lao ra ngoài, mở to cái miệng lớn cắn về phía Nhạc Trọng.</w:t>
      </w:r>
    </w:p>
    <w:p>
      <w:pPr>
        <w:pStyle w:val="BodyText"/>
      </w:pPr>
      <w:r>
        <w:t xml:space="preserve">Nhạc Trọng nhìn chằm chằm vào con rắn nước biến dị, thân thể có chút hơi nghiêng, né qua tấn công của con rắn nươc. Sau đó thuận thế một đao chém vào chỗ bảy tấc của nó, đem chỗ bảy tấc của con rắn chém vỡ, máu tươi bắn ra ngoài.</w:t>
      </w:r>
    </w:p>
    <w:p>
      <w:pPr>
        <w:pStyle w:val="BodyText"/>
      </w:pPr>
      <w:r>
        <w:t xml:space="preserve">Con rắn nước biến dị bị một đao của Nhạc Trọng chém giết, vặn vẹo vài cái sau đó té trên mặt đất, trong thi thể của nó tuôn ra sách kỹ năng.</w:t>
      </w:r>
    </w:p>
    <w:p>
      <w:pPr>
        <w:pStyle w:val="BodyText"/>
      </w:pPr>
      <w:r>
        <w:t xml:space="preserve">- Chúc mừng ngài thăng cấp đến cấp 38, đạt được 2 điểm cường hóa.</w:t>
      </w:r>
    </w:p>
    <w:p>
      <w:pPr>
        <w:pStyle w:val="BodyText"/>
      </w:pPr>
      <w:r>
        <w:t xml:space="preserve">Sau khi linh quang của con rắn nước biến dị chui vào trong người của Nhạc Trọng thì hắn đã tấn cấp. Hắn trong chiến đấu thủ hộ Thanh Phong Trại thì chém giết hai trăm con heo biến dị mà không thăng cấp, tuy nhiên lại sắp thăng cấp rồi, sau khi chém giết con rắn biến dị này thì đột phá là bình thường.</w:t>
      </w:r>
    </w:p>
    <w:p>
      <w:pPr>
        <w:pStyle w:val="BodyText"/>
      </w:pPr>
      <w:r>
        <w:t xml:space="preserve">- Cường hóa hai điểm nhanh nhẹn!</w:t>
      </w:r>
    </w:p>
    <w:p>
      <w:pPr>
        <w:pStyle w:val="BodyText"/>
      </w:pPr>
      <w:r>
        <w:t xml:space="preserve">Nhạc Trọng lựa chọn cường hóa nhanh nhẹn. Thiên hạ võ công duy nhanh không phá, tốc độ trong chiến đấu thập phần mấu chốt.</w:t>
      </w:r>
    </w:p>
    <w:p>
      <w:pPr>
        <w:pStyle w:val="BodyText"/>
      </w:pPr>
      <w:r>
        <w:t xml:space="preserve">Nhạc Trọng chém giết con rắn nước biến dị kia xong giống như chọc vào tổ ong vò vẽ, từ trong một góc có rắn nước biến dị lao ra ngoài, hướng về phía Nhạc Trọng bên này lao tới. Những con rắn nước biến dị bò ra thì bụi cỏ lay động, nó giống như cự thú phệ người điên cuồng xông qua.</w:t>
      </w:r>
    </w:p>
    <w:p>
      <w:pPr>
        <w:pStyle w:val="BodyText"/>
      </w:pPr>
      <w:r>
        <w:t xml:space="preserve">Nhạc Trọng nhìn thấy hơn mười con rắn nước biến dị từ bốn phương tám hướng lao tới. Trong mắt hiện ra nét kinh ngạc.</w:t>
      </w:r>
    </w:p>
    <w:p>
      <w:pPr>
        <w:pStyle w:val="BodyText"/>
      </w:pPr>
      <w:r>
        <w:t xml:space="preserve">- Nơi này là ổ rắn sao? Tại sao có nhiều rắn nước biến dị như vậy?</w:t>
      </w:r>
    </w:p>
    <w:p>
      <w:pPr>
        <w:pStyle w:val="BodyText"/>
      </w:pPr>
      <w:r>
        <w:t xml:space="preserve">Tuy Nhạc Trọng kinh ngạc nhưng không có sợ, tuy rắn nước biến dị dọa người, nhưng bây giờ Nhạc Trọng có thể hoàn toàn tiêu diệt được ngay.</w:t>
      </w:r>
    </w:p>
    <w:p>
      <w:pPr>
        <w:pStyle w:val="BodyText"/>
      </w:pPr>
      <w:r>
        <w:t xml:space="preserve">Thân hình của Nhạc Trọng lùi lại. Dẫn tới đám rắn nước biến dị lao theo, hắn chợt ẩn chợt hiện trong rừng cây, đột nhiên gia tốc lao thẳng vào một con rắn nước biến dị.</w:t>
      </w:r>
    </w:p>
    <w:p>
      <w:pPr>
        <w:pStyle w:val="BodyText"/>
      </w:pPr>
      <w:r>
        <w:t xml:space="preserve">Nhanh nhẹn của Nhạc Trọng cao tới 72 điểm, hắn bộc phát tốc độ cực kỳ khủng bố, con rắn nước biến dị chưa kịp phản ứng đã bị Nhạc Trọng một đao chém lên chỗ bảy tắc, chém máu tươi văng khắp nơi.</w:t>
      </w:r>
    </w:p>
    <w:p>
      <w:pPr>
        <w:pStyle w:val="BodyText"/>
      </w:pPr>
      <w:r>
        <w:t xml:space="preserve">Nhạc Trọng tiêu diệt con rắn nước kia xong, thân hình chớp liên tục, xuất hiện ở trước mặt một con rắn nước biến dị, một đao chém vào bảy tấc của nó.</w:t>
      </w:r>
    </w:p>
    <w:p>
      <w:pPr>
        <w:pStyle w:val="BodyText"/>
      </w:pPr>
      <w:r>
        <w:t xml:space="preserve">Nhạc Trọng liên tục chém giết hai đầu rắn nước biến dị thì mấy con rắn nước biến dị bên cạnh mới có phản ứng, chúng duỗi cái đầu rắn ra, mở cái miệng như máu và đầu lưỡi như mũi tên bắn về phía Nhạc Trọng.</w:t>
      </w:r>
    </w:p>
    <w:p>
      <w:pPr>
        <w:pStyle w:val="BodyText"/>
      </w:pPr>
      <w:r>
        <w:t xml:space="preserve">Thân thể Nhạc Trọng lóe lên, né qua tấn công của con rắn nước biến dị, thân hình chớp liên tục, ánh đao chớp động và chém vào chỗ bảy tấc của ba con rắn.</w:t>
      </w:r>
    </w:p>
    <w:p>
      <w:pPr>
        <w:pStyle w:val="BodyText"/>
      </w:pPr>
      <w:r>
        <w:t xml:space="preserve">Nhạc Trọng cường hóa nhanh nhẹn nên bây giờ được hồi báo, hắn chớp động trong rừng, giống như quỷ mỵ thỉnh thoảng chém chết một con rắn, tất cả rắn nước biến dị không ngừng chém giết nhưng không có biện pháp với Nhạc Trọng.</w:t>
      </w:r>
    </w:p>
    <w:p>
      <w:pPr>
        <w:pStyle w:val="BodyText"/>
      </w:pPr>
      <w:r>
        <w:t xml:space="preserve">Nhạc Trọng chém giết bảy đầu rắn nước biến dị xong thì đám rắn nước cũng sợ hãi, lui vào trong rừng cây.</w:t>
      </w:r>
    </w:p>
    <w:p>
      <w:pPr>
        <w:pStyle w:val="BodyText"/>
      </w:pPr>
      <w:r>
        <w:t xml:space="preserve">Thân hình Nhạc Trọng chớp động, điên cuồng đuổi giết những con rắn nước biến dị kia. Những con rắn nước biến dị này toàn thân là bảo, hắn không bỏ qua được.</w:t>
      </w:r>
    </w:p>
    <w:p>
      <w:pPr>
        <w:pStyle w:val="BodyText"/>
      </w:pPr>
      <w:r>
        <w:t xml:space="preserve">Nhạc Trọng một đường đuổi giết, lại chém giết thêm hai con rắn nước biến dị thì mấy con còn lại lập tức lao vào chỗ sâu của rừng rậm.</w:t>
      </w:r>
    </w:p>
    <w:p>
      <w:pPr>
        <w:pStyle w:val="BodyText"/>
      </w:pPr>
      <w:r>
        <w:t xml:space="preserve">Bốn con rắn nước nhanh chóng lao thẳng tới một cây đại thụ to mười mét, cao ngất như mây, cành lá sum xuê, đem ánh sáng chung quanh che chắn lại, dưới cây sinh trưởng vô số đóa hoa màu hồng.</w:t>
      </w:r>
    </w:p>
    <w:p>
      <w:pPr>
        <w:pStyle w:val="BodyText"/>
      </w:pPr>
      <w:r>
        <w:t xml:space="preserve">Ở chung quanh cái cây này có hai con rắn nước biến dị thân thể dài hơn ba mươi mét đang nuốt một đóa hoa màu hồng.</w:t>
      </w:r>
    </w:p>
    <w:p>
      <w:pPr>
        <w:pStyle w:val="BodyText"/>
      </w:pPr>
      <w:r>
        <w:t xml:space="preserve">Một con thì cực kỳ thô to, những con dị thú rắn nước biến dị ở trước mặt của nó chỉ giống như một con rắn đang quấn quanh cành cây, con rắn này đang ở trên trên đại thụ che trời này, hiển nhiên là một con cự thú khủng bố quấn quanh đại thụ.</w:t>
      </w:r>
    </w:p>
    <w:p>
      <w:pPr>
        <w:pStyle w:val="BodyText"/>
      </w:pPr>
      <w:r>
        <w:t xml:space="preserve">Dưới tán cây có chồng chất vô số thi thể nhân loại và cự thú, giống như đi lạc vào bộ tộc ăn thịt người vậy.</w:t>
      </w:r>
    </w:p>
    <w:p>
      <w:pPr>
        <w:pStyle w:val="BodyText"/>
      </w:pPr>
      <w:r>
        <w:t xml:space="preserve">- Cự thú biến dị cấp 43, rắn nước tinh anh biến dị!</w:t>
      </w:r>
    </w:p>
    <w:p>
      <w:pPr>
        <w:pStyle w:val="BodyText"/>
      </w:pPr>
      <w:r>
        <w:t xml:space="preserve">- Biến dị thú cấp 50, rắn nước biến dị cấp hai!</w:t>
      </w:r>
    </w:p>
    <w:p>
      <w:pPr>
        <w:pStyle w:val="BodyText"/>
      </w:pPr>
      <w:r>
        <w:t xml:space="preserve">Nhạc Trọng vừa nhìn thấy ba con cự thu kia, cảm giác con mắt chấn động, hắn nhận được tin tức đơn giản từ đám quái vật này.</w:t>
      </w:r>
    </w:p>
    <w:p>
      <w:pPr>
        <w:pStyle w:val="BodyText"/>
      </w:pPr>
      <w:r>
        <w:t xml:space="preserve">- Đáng chết! Thì ra là ổ của quái vật!</w:t>
      </w:r>
    </w:p>
    <w:p>
      <w:pPr>
        <w:pStyle w:val="BodyText"/>
      </w:pPr>
      <w:r>
        <w:t xml:space="preserve">Nhạc Trọng vừa nhìn thấy ba con rắn nước biến dị thì lập tức biến sắc. Những con rắn nước tinh anh biến dị thì hắn có lòng tin chiến một trận, nhưng mà con rắn nước biến dị cấp hai hắn không có biện pháp.</w:t>
      </w:r>
    </w:p>
    <w:p>
      <w:pPr>
        <w:pStyle w:val="Compact"/>
      </w:pPr>
      <w:r>
        <w:br w:type="textWrapping"/>
      </w:r>
      <w:r>
        <w:br w:type="textWrapping"/>
      </w:r>
    </w:p>
    <w:p>
      <w:pPr>
        <w:pStyle w:val="Heading2"/>
      </w:pPr>
      <w:bookmarkStart w:id="283" w:name="chương-261-tấn-cấp-40.-1"/>
      <w:bookmarkEnd w:id="283"/>
      <w:r>
        <w:t xml:space="preserve">261. Chương 261: Tấn Cấp 40. (1)</w:t>
      </w:r>
    </w:p>
    <w:p>
      <w:pPr>
        <w:pStyle w:val="Compact"/>
      </w:pPr>
      <w:r>
        <w:br w:type="textWrapping"/>
      </w:r>
      <w:r>
        <w:br w:type="textWrapping"/>
      </w:r>
    </w:p>
    <w:p>
      <w:pPr>
        <w:pStyle w:val="BodyText"/>
      </w:pPr>
      <w:r>
        <w:t xml:space="preserve">Cự thú cấp hai quá khủng bố, Nhạc Trọng đã từng gặp con Hắc Lân Hung Trư cấp hai rồi, hắn dùng mọi thủ đoạn mà không thể làm gì được con Hắc Lân Hung Tru cấp hai lúc trước cả, hơi không cẩn thận thì hắn sẽ bị cự thú tiêu diệt. Hắn tự nhiên không muốn trêu chọc cự thú quái vật này. Đi trêu chọc đối thủ không cách nào chiến thắng không được gọi là anh dũng, đó gọi là ngu xuẩn.</w:t>
      </w:r>
    </w:p>
    <w:p>
      <w:pPr>
        <w:pStyle w:val="BodyText"/>
      </w:pPr>
      <w:r>
        <w:t xml:space="preserve">Bốn con rắn nước nhỏ tiến tới gần mấy con rắn nước tinh anh này, nó lập tức kêu ré lên.</w:t>
      </w:r>
    </w:p>
    <w:p>
      <w:pPr>
        <w:pStyle w:val="BodyText"/>
      </w:pPr>
      <w:r>
        <w:t xml:space="preserve">Hai con rắn nước tinh anh lập tức ngừng nuốt những đóa hoa màu hồng kia, xoay đầu lại lạnh lùng nhìn qua Nhạc Trọng. Chúng đột nhiên vặn vẹo thân thể như là mủi tên lao thẳng về phía Nhạc Trọng.</w:t>
      </w:r>
    </w:p>
    <w:p>
      <w:pPr>
        <w:pStyle w:val="BodyText"/>
      </w:pPr>
      <w:r>
        <w:t xml:space="preserve">Nhạc Trọng hoảng hốt, lập tức quay người bỏ chạy ra bên ngoài. Đồng thời đối đối mặt với hai con rắn nước tinh anh biến dị và con rắn nước biến dị cấp hai là hành vi không khôn ngoan.</w:t>
      </w:r>
    </w:p>
    <w:p>
      <w:pPr>
        <w:pStyle w:val="BodyText"/>
      </w:pPr>
      <w:r>
        <w:t xml:space="preserve">Hai con rắn nước tinh anh đuổi theo, tốc độ nhanh như sấm sét, tuy thân hình của chúng khổng lồ nhưng mà tốc độ cực kỳ nhanh chóng, rừng cây rậm rạp không cách nào ngăn cản được tốc độ của chúng nửa phân. Nhạc Trọng có nhanh nhẹn cao tới 72 điểm cũng không thể bỏ qua chúng, ngược lại càng bị đám quái vật này càng đuổi càng gần.</w:t>
      </w:r>
    </w:p>
    <w:p>
      <w:pPr>
        <w:pStyle w:val="BodyText"/>
      </w:pPr>
      <w:r>
        <w:t xml:space="preserve">- Đáng chết!</w:t>
      </w:r>
    </w:p>
    <w:p>
      <w:pPr>
        <w:pStyle w:val="BodyText"/>
      </w:pPr>
      <w:r>
        <w:t xml:space="preserve">Nhạc Trọng nhìn qua hai con rắn nước biến dị này, tay phải đưa ra và gai xương bắn ra ngoài, kéo hắn phóng lên một cây đại thụ.</w:t>
      </w:r>
    </w:p>
    <w:p>
      <w:pPr>
        <w:pStyle w:val="BodyText"/>
      </w:pPr>
      <w:r>
        <w:t xml:space="preserve">Thân thể hai con rắn nước biến dị quấn lấy nhau, nhanh chóng bò lên trên đại thụ này, mở cái miệng máu táp về phía Nhạc Trọng.</w:t>
      </w:r>
    </w:p>
    <w:p>
      <w:pPr>
        <w:pStyle w:val="BodyText"/>
      </w:pPr>
      <w:r>
        <w:t xml:space="preserve">Tốc độ rắn nước tinh anh biến dị hơn xa rắn nước bình thường, Nhạc Trọng bị bất đắc dĩ nên phải phát động kỹ năng Ảnh Bộ, tốc độ đột phá đại quan một trăm điểm, hắn chỉ có thể tránh né công kích của đám rắn nước biến dị này.</w:t>
      </w:r>
    </w:p>
    <w:p>
      <w:pPr>
        <w:pStyle w:val="BodyText"/>
      </w:pPr>
      <w:r>
        <w:t xml:space="preserve">Hai con rắn nước tinh anh biến dị công kích vào chỗ mà Nhạc Trọng đã đứng lúc nãy, ngạnh sanh cắn nát cành gỗ cứng rắn, cắn nát bấy.</w:t>
      </w:r>
    </w:p>
    <w:p>
      <w:pPr>
        <w:pStyle w:val="BodyText"/>
      </w:pPr>
      <w:r>
        <w:t xml:space="preserve">Nhạc Trọng biết rõ mình tuyệt đối không thể so tốc độ với súc sinh này, hắn phải trong thời gian ngắn nhất tiêu diệt con rắn nước tinh anh biến dị nếu không thì hắn sẽ chỉ có chết mà thôi.</w:t>
      </w:r>
    </w:p>
    <w:p>
      <w:pPr>
        <w:pStyle w:val="BodyText"/>
      </w:pPr>
      <w:r>
        <w:t xml:space="preserve">Nhạc Trọng nhảy tránh né tấn công của hai con súc sinh này, tay phải có một gai xương khác bắn ra ngoài, chèo chống hắn vọt qua đầu lâu của con rắn khác công kích. Hắn móc gai độc ra bắn sáu phát vào mấy con rắn nước biến dị này.</w:t>
      </w:r>
    </w:p>
    <w:p>
      <w:pPr>
        <w:pStyle w:val="BodyText"/>
      </w:pPr>
      <w:r>
        <w:t xml:space="preserve">Xạ kích ở khoảng cách gần thì uy lực của gai độc bộc phát toàn bộ, đạn gai độc hoàn toàn có thể bắn xuyên qua đại não của chúng.</w:t>
      </w:r>
    </w:p>
    <w:p>
      <w:pPr>
        <w:pStyle w:val="BodyText"/>
      </w:pPr>
      <w:r>
        <w:t xml:space="preserve">Con rắn nước tinh anh biến dị không ngừng vặn vẹo, nó uốn éo động đậy thân thể rắn cực lớn, sức lực cực lớn bẽ gãy gai xương mà Nhạc Trọng bắn ra, thân thể của nó cũng rơi xuống đất, trùng trùng điệp điệp nện vào trên đất.</w:t>
      </w:r>
    </w:p>
    <w:p>
      <w:pPr>
        <w:pStyle w:val="BodyText"/>
      </w:pPr>
      <w:r>
        <w:t xml:space="preserve">Một con rắn tinh anh biến dị nhìn thấy thảm trạng của đồng bạn mình, miệng rắn há lớn ra nhắm thẳng vào Nhạc Trọng.</w:t>
      </w:r>
    </w:p>
    <w:p>
      <w:pPr>
        <w:pStyle w:val="BodyText"/>
      </w:pPr>
      <w:r>
        <w:t xml:space="preserve">Con rắn nước biến dị vừa mở cái miệng rắn của nó ra thì trong nội tâm của Nhạc Trọng sinh ra cảm giác báo động cực kỳ nguy hiểm, thân hình hắn nhanh lùi lại, không dám tới gần con rắn nước này, ngược lại nhảy lên một cây đại thụ khác.</w:t>
      </w:r>
    </w:p>
    <w:p>
      <w:pPr>
        <w:pStyle w:val="BodyText"/>
      </w:pPr>
      <w:r>
        <w:t xml:space="preserve">Một đoàn sương mù màu xanh ngưng mà không tán rất nhanh rơi vào cành cây mà Nhạc Trọng vừa đứng. Thân cây dầy ba mươi cm bị sương mù ăn mòn, trong ba giây ngắn ngủi thì hư thối và đứt gãy. Từ trên đại thụ rơi xuống.</w:t>
      </w:r>
    </w:p>
    <w:p>
      <w:pPr>
        <w:pStyle w:val="BodyText"/>
      </w:pPr>
      <w:r>
        <w:t xml:space="preserve">Tuy Nhạc Trọng toàn lực lùi lại cũng bị sương mù màu xanh này xoẹt qua sát người, cốt giáp bên ngoài thân thể của hắn bị sương mù chạm nhẹ. Hòa tàn một vết thật dài.</w:t>
      </w:r>
    </w:p>
    <w:p>
      <w:pPr>
        <w:pStyle w:val="BodyText"/>
      </w:pPr>
      <w:r>
        <w:t xml:space="preserve">Sắc mặt của Nhạc Trọng đại biến, nếu như hắn bị sương mù màu xanh bao phủ, chỉ sợ sẽ bị hòa tan thành chất lỏng hư thối. Trong nội tâm đối với con rắn nước này tràn ngập kiêng kỵ. Hắn vừa rồi nếu như tới gần con rắn nước một chút thì tuyệt đối chạy không khỏi khói đọc mà con rắn phun ra ngoài.</w:t>
      </w:r>
    </w:p>
    <w:p>
      <w:pPr>
        <w:pStyle w:val="BodyText"/>
      </w:pPr>
      <w:r>
        <w:t xml:space="preserve">Nhạc Trọng nhanh chóng đổi viên đạn. Cầm gai độc trong tay nhắm vào đầu của con rắn nước tinh anh biến dị bắn liên tục, dươi tài bắn vô cùng tinh chuẩn, một phát đạn gai độc đâm vào trong mắt của con rắn. Viên đạn lập tức xuyên phá con mắt phải của con rắn, đại lượng dịch nhờn hỗn hợp với máu từ trong mắt của con rắn bắn ra ngoài.</w:t>
      </w:r>
    </w:p>
    <w:p>
      <w:pPr>
        <w:pStyle w:val="BodyText"/>
      </w:pPr>
      <w:r>
        <w:t xml:space="preserve">Con mắt bị bắn nát thì con rắn nước biến dị giãy dụa mạnh, vô cùng thống khổ mở to cái miệng như máu của nó nhắm qua Nhạc Trọng phun ra mọt ngụm khói màu xanh.</w:t>
      </w:r>
    </w:p>
    <w:p>
      <w:pPr>
        <w:pStyle w:val="BodyText"/>
      </w:pPr>
      <w:r>
        <w:t xml:space="preserve">Cảm giác nguy hiểm trong lòng của Nhạc Trọng phát huy tác dụng cực lớn, con rắn nước tinh anh vừa mở miệng thì thân hình của Nhạc Trọng cũng đã rời khỏi phạm vo công kích của con rắn, đồng thời lợi dụng gai độc bắn liên tục vào mắt trái của con rắn.</w:t>
      </w:r>
    </w:p>
    <w:p>
      <w:pPr>
        <w:pStyle w:val="BodyText"/>
      </w:pPr>
      <w:r>
        <w:t xml:space="preserve">Sáu phát đạn bắn ra, con mắt còn lại của con rắn bị bắn phá, nó chợt phát ra âm thanh tê tê tê thống khổ, không ngừng phun ra khói độc màu xanh.</w:t>
      </w:r>
    </w:p>
    <w:p>
      <w:pPr>
        <w:pStyle w:val="BodyText"/>
      </w:pPr>
      <w:r>
        <w:t xml:space="preserve">Dưới làn khói độc xanh bao phủ, chung quanh biến thành tịch mịch. Cỏ dại héo rũ, cây cối hư thối, hai con chuột lúc lơ đãng bị khói đọc bao phủ lập tức hóa thành nước mủ.</w:t>
      </w:r>
    </w:p>
    <w:p>
      <w:pPr>
        <w:pStyle w:val="BodyText"/>
      </w:pPr>
      <w:r>
        <w:t xml:space="preserve">Nhạc Trọng xa xa trốn đi, nhìn qua đám khói xanh kia bao phủ.</w:t>
      </w:r>
    </w:p>
    <w:p>
      <w:pPr>
        <w:pStyle w:val="BodyText"/>
      </w:pPr>
      <w:r>
        <w:t xml:space="preserve">Sau khi con rắn nước này phun khói đọc xong thì thoáng cái đã uể oải, nó lè lưỡi run run trong không khí một hồi, chợt như là sét đánh nhào đầu về phía Nhạc Trọng.</w:t>
      </w:r>
    </w:p>
    <w:p>
      <w:pPr>
        <w:pStyle w:val="BodyText"/>
      </w:pPr>
      <w:r>
        <w:t xml:space="preserve">Loài rắn này dùng đầu lưỡi để cảm giác con mồi của mình, tuy con rắn nước trải qua biến dị. Nhưng mà nó vẫn bảo lưu tập tính và phương thức, sở dĩ nó phun khói đọc đó là bởi vì hai mắt của nó đau đớn cho nên sinh ra tức giận.</w:t>
      </w:r>
    </w:p>
    <w:p>
      <w:pPr>
        <w:pStyle w:val="BodyText"/>
      </w:pPr>
      <w:r>
        <w:t xml:space="preserve">Lúc này kỹ năng Ảnh Bộ tiếp tục qua ba mươi giây. Nhạc Trọng không tiếc hao phí thể lực lần nữa sử dụng kỹ năng Ảnh Bộ. Tốc độ lập tức tăng vọt đến trên 100 điểm.</w:t>
      </w:r>
    </w:p>
    <w:p>
      <w:pPr>
        <w:pStyle w:val="BodyText"/>
      </w:pPr>
      <w:r>
        <w:t xml:space="preserve">Lúc này con rắn nước tinh anh biến dị mở cái miệng ra và nhanh như thiểm điện lao thẳng về phía Nhạc Trọng, thân hình của Nhạc Trọng lóe lên và bỏ qua công kích của con rắn nước biến dị. Hắn thuận thế thoáng cái nhảy lên đầu lâu của con rắn biến dị, cầm ám ma đao trong tay toàn lực chém vào đầu lâu của con rắn nước tinh anh biến dị.</w:t>
      </w:r>
    </w:p>
    <w:p>
      <w:pPr>
        <w:pStyle w:val="BodyText"/>
      </w:pPr>
      <w:r>
        <w:t xml:space="preserve">Lân giáp của con rắn nước tinh anh biến dị này có một tầng dịch nhờn kỳ dị, Nhạc Trọng đâm vào một đao thì bị dịch nhờn nào làm giảm bớt lực chém, ám ma đao bị trượt ra ngoài, không cách nào phá vỡ lân giáp trên đầu của con rắn nước biến dị.</w:t>
      </w:r>
    </w:p>
    <w:p>
      <w:pPr>
        <w:pStyle w:val="BodyText"/>
      </w:pPr>
      <w:r>
        <w:t xml:space="preserve">Nhạc Trọng nhướng mày thầm nghĩ trong lòng:</w:t>
      </w:r>
    </w:p>
    <w:p>
      <w:pPr>
        <w:pStyle w:val="BodyText"/>
      </w:pPr>
      <w:r>
        <w:t xml:space="preserve">- Ám ma đao cũng không được sao? Đáng tiếc, nếu mình học được kỹ năng cường hóa lưỡi đao là tốt rồi!</w:t>
      </w:r>
    </w:p>
    <w:p>
      <w:pPr>
        <w:pStyle w:val="BodyText"/>
      </w:pPr>
      <w:r>
        <w:t xml:space="preserve">Những con dị thú biến dị cấp cao này khó đối phó nhất chính là da lông của chúng, thủ đoạn bình thường không thể làm gì được chúng cả. Cộng thêm chúng có tầng tầng thiên phú và kỹ năng mạnh mẽ, nhân loại muốn chiến thắng chúng cực kỳ khó khăn. Nhạc Trọng cầm ám ma đao trong tay có thể dễ dàng chém giết L2, rắn nước biến dị bình thường không cách nào chém được lân giáp của con rắn nước này.</w:t>
      </w:r>
    </w:p>
    <w:p>
      <w:pPr>
        <w:pStyle w:val="BodyText"/>
      </w:pPr>
      <w:r>
        <w:t xml:space="preserve">Con rắn nước tinh anh biến dị này cảm ứng được Nhạc Trọng đang ở trên đầu của nó, nó lập tức lắc đầu đâm vào trên một cây đại thụ.</w:t>
      </w:r>
    </w:p>
    <w:p>
      <w:pPr>
        <w:pStyle w:val="Compact"/>
      </w:pPr>
      <w:r>
        <w:t xml:space="preserve">Nhạc Trọng không dám dừng lại trên đầu của con rắn nước nửa phần, nhẹ buông tay lăn qua một bên.</w:t>
      </w:r>
      <w:r>
        <w:br w:type="textWrapping"/>
      </w:r>
      <w:r>
        <w:br w:type="textWrapping"/>
      </w:r>
    </w:p>
    <w:p>
      <w:pPr>
        <w:pStyle w:val="Heading2"/>
      </w:pPr>
      <w:bookmarkStart w:id="284" w:name="chương-262-tấn-cấp-40.-2"/>
      <w:bookmarkEnd w:id="284"/>
      <w:r>
        <w:t xml:space="preserve">262. Chương 262: Tấn Cấp 40. (2)</w:t>
      </w:r>
    </w:p>
    <w:p>
      <w:pPr>
        <w:pStyle w:val="Compact"/>
      </w:pPr>
      <w:r>
        <w:br w:type="textWrapping"/>
      </w:r>
      <w:r>
        <w:br w:type="textWrapping"/>
      </w:r>
    </w:p>
    <w:p>
      <w:pPr>
        <w:pStyle w:val="BodyText"/>
      </w:pPr>
      <w:r>
        <w:t xml:space="preserve">Con rắn nước biến dị này đụng vào một cây đại thụ to chừng ba mươi centimet và đụng gãy cây đại thụ này.</w:t>
      </w:r>
    </w:p>
    <w:p>
      <w:pPr>
        <w:pStyle w:val="BodyText"/>
      </w:pPr>
      <w:r>
        <w:t xml:space="preserve">Nhạc Trọng vừa rơi xuống đất thì nhanh chóng bỏ chạy.</w:t>
      </w:r>
    </w:p>
    <w:p>
      <w:pPr>
        <w:pStyle w:val="BodyText"/>
      </w:pPr>
      <w:r>
        <w:t xml:space="preserve">Con rắn nước tinh anh biến dị dùng đầu lưỡi định vị, mở cái miệng khổng lồ bắn về phía Nhạc Trọng.</w:t>
      </w:r>
    </w:p>
    <w:p>
      <w:pPr>
        <w:pStyle w:val="BodyText"/>
      </w:pPr>
      <w:r>
        <w:t xml:space="preserve">Nhạc Trọng từ thân thể bắn ra gai xương, chèo chống hắn lên cao cao, nhảy lên đầu của con rắn nước biến dị này. Hắn ôm lấu đầu lâu của con rắn nước tinh anh biến dị, dùng gai độc bắn sáu phát liên tục vào đầu của nó.</w:t>
      </w:r>
    </w:p>
    <w:p>
      <w:pPr>
        <w:pStyle w:val="BodyText"/>
      </w:pPr>
      <w:r>
        <w:t xml:space="preserve">Sáu viên đạn gai độc xuyên qua đầu lâu của con rắn nước, xé rách lân giáp vô cùng cứng rắn của nó, phá đầu mà vào.</w:t>
      </w:r>
    </w:p>
    <w:p>
      <w:pPr>
        <w:pStyle w:val="BodyText"/>
      </w:pPr>
      <w:r>
        <w:t xml:space="preserve">Nhạc Trọng bắn xong sáu phát thì nhanh chóng nhảy xuống đầu con rắn nước tinh anh biến dị.</w:t>
      </w:r>
    </w:p>
    <w:p>
      <w:pPr>
        <w:pStyle w:val="BodyText"/>
      </w:pPr>
      <w:r>
        <w:t xml:space="preserve">Con rắn nước tinh anh biến dị bị trúng sáu viên đạn, chợt thống khổ vô cùng và giãy dụa, thân thể rắn cực lớn đụng gãy nhiều đại thụ.</w:t>
      </w:r>
    </w:p>
    <w:p>
      <w:pPr>
        <w:pStyle w:val="BodyText"/>
      </w:pPr>
      <w:r>
        <w:t xml:space="preserve">- Chúc mừng ngài thăng cấp đến cấp 39, đạt được hai điểm cường hóa!</w:t>
      </w:r>
    </w:p>
    <w:p>
      <w:pPr>
        <w:pStyle w:val="BodyText"/>
      </w:pPr>
      <w:r>
        <w:t xml:space="preserve">- Chúc mừng ngài thăng cấp đến cấp 40, đạt được hai điểm cường hóa!</w:t>
      </w:r>
    </w:p>
    <w:p>
      <w:pPr>
        <w:pStyle w:val="BodyText"/>
      </w:pPr>
      <w:r>
        <w:t xml:space="preserve">- Chúc mừng ngài thăng cấp đến cấp 40, đạt được một điểm kỹ năng cường hóa!</w:t>
      </w:r>
    </w:p>
    <w:p>
      <w:pPr>
        <w:pStyle w:val="BodyText"/>
      </w:pPr>
      <w:r>
        <w:t xml:space="preserve">Sau khi hai con rắn nước tinh anh biến dị ngã xuống, hai đoàn linh quang chui vào trong cơ thể của Nhạc Trọng, lúc trước hắn đã chém giết mười con rắn nước biến dị, cộng thêm hiện giờ chém giết hai con rắn nước tinh anh biến dị, đạt được linh quang cường hóa cũng tăng lên cấp 40.</w:t>
      </w:r>
    </w:p>
    <w:p>
      <w:pPr>
        <w:pStyle w:val="BodyText"/>
      </w:pPr>
      <w:r>
        <w:t xml:space="preserve">Nhạc Trọng lập tức lựa chọn cường hóa 4 điểm nhanh nhẹn, hắn nắm giữ điểm kỹ năng thì trầm ngâm một chút, lựa chọn đem điểm kỹ năng quý giá này cường hóa ma viêm.</w:t>
      </w:r>
    </w:p>
    <w:p>
      <w:pPr>
        <w:pStyle w:val="BodyText"/>
      </w:pPr>
      <w:r>
        <w:t xml:space="preserve">- Kỹ năng cấp ba: ma viêm. Tiêu hao 5 điểm thể lực, 5 điểm tinh thần lực phát động kỹ năng, phát động kỹ năng sau 10 giây sẽ tiêu hao 1 điểm thể lực, 1 điểm tinh thần lực. Uy lực của ma viêm được quyết định bởi sức mạnh, thể lực, cường độ, sức sống. Tinh thần lực thể lực ngang nhau thì uy lực của ma viêm không cường hóa mạnh hơn. Tăng lên cấp hai thì ngài có thể ngưng tụ ma viêm thành các hình thái khác.</w:t>
      </w:r>
    </w:p>
    <w:p>
      <w:pPr>
        <w:pStyle w:val="BodyText"/>
      </w:pPr>
      <w:r>
        <w:t xml:space="preserve">Tâm niệm Nhạc Trọng vừa động, phát động kỹ năng ma viêm này hắn chỉ cảm thấy dễ dàng ngưng tụ ra ma viêm hơn trước kia, hơn nữa tâm niệm của hắn vừa động thì ma viêm có thể thoát ly nhón tay và lơ lửng trước người.</w:t>
      </w:r>
    </w:p>
    <w:p>
      <w:pPr>
        <w:pStyle w:val="BodyText"/>
      </w:pPr>
      <w:r>
        <w:t xml:space="preserve">- Quả là thế!</w:t>
      </w:r>
    </w:p>
    <w:p>
      <w:pPr>
        <w:pStyle w:val="BodyText"/>
      </w:pPr>
      <w:r>
        <w:t xml:space="preserve">Nhạc Trọng đã sớm nhìn thấy Viêm Vương Cố Chi Hành, Băng Vương Trương Vân là người cường hóa thao túng băng trùy, hỏa cầu mà không có hạn chế gì, hiển nhiên bọn họ sử dụng kỹ năng thao túng hỏa cầu, băng hàn cường hóa năng lực thao túng hỏa diễm chi lực, băng hàn chi lực để hình thành hỏa cầu băng trùy.</w:t>
      </w:r>
    </w:p>
    <w:p>
      <w:pPr>
        <w:pStyle w:val="BodyText"/>
      </w:pPr>
      <w:r>
        <w:t xml:space="preserve">Tâm niệm Nhạc Trọng vừa động, đoàn ma viêm này lơ lửng trước mặt đánh lên đại thụ, đánh ra một vết chảy cỡ ngón tay.</w:t>
      </w:r>
    </w:p>
    <w:p>
      <w:pPr>
        <w:pStyle w:val="BodyText"/>
      </w:pPr>
      <w:r>
        <w:t xml:space="preserve">Nhạc Trọng nhìn qua vết cháy trên đại thụ và cảm thụ uy lực của nó.</w:t>
      </w:r>
    </w:p>
    <w:p>
      <w:pPr>
        <w:pStyle w:val="BodyText"/>
      </w:pPr>
      <w:r>
        <w:t xml:space="preserve">- Lực phá hoại yếu hơn Hỏa Cầu Thuật một ít! Nếu như tiếp tục gia tăng tiêu hao tinh thần lực cùng thể lực thì có thể tạo thành phá hư mạnh hơn Hỏa Cầu Thuật.</w:t>
      </w:r>
    </w:p>
    <w:p>
      <w:pPr>
        <w:pStyle w:val="BodyText"/>
      </w:pPr>
      <w:r>
        <w:t xml:space="preserve">Làm xong tất cả Nhạc Trọng đi tới trước người hai con rắn nước, dùng ám ma đao đâm vào sáu cái lỗ gai độc bắn vào đầu lâu của nó, dùng sức phá vỡ xương đầu của chúng.</w:t>
      </w:r>
    </w:p>
    <w:p>
      <w:pPr>
        <w:pStyle w:val="BodyText"/>
      </w:pPr>
      <w:r>
        <w:t xml:space="preserve">Nhạc Trọng đem bàn tay đưa vào trong đầu của con rắn nước biến dị, ngạnh sanh đào ra một quả tinh hạch và huyết tinh đỏ thẫm.</w:t>
      </w:r>
    </w:p>
    <w:p>
      <w:pPr>
        <w:pStyle w:val="BodyText"/>
      </w:pPr>
      <w:r>
        <w:t xml:space="preserve">Nhạc Trọng cũng làm như vậy trong đầu của con rắn nước tinh anh biến dị khác, cũng đào ra một huyết tinh và một tinh hạch đỏ thẫm.</w:t>
      </w:r>
    </w:p>
    <w:p>
      <w:pPr>
        <w:pStyle w:val="BodyText"/>
      </w:pPr>
      <w:r>
        <w:t xml:space="preserve">- Kỹ năng cấp bốn: Chân Thị Chi Nhãn! Đây là kỹ năng chủ động, sau khi sử dụng kỹ năng có thể dòm phá đại lượng ảo thuật. Hơn nữa có thể nhìn xuyên phá đẳng cấp cường hóa của người thấp hơn mình năm cấp, người cao hơn năm cấp không thể nhìn được. Muốn học kỹ năng này, dưới tình huống không có trang bị phải có 100 điểm tinh thần lực.</w:t>
      </w:r>
    </w:p>
    <w:p>
      <w:pPr>
        <w:pStyle w:val="BodyText"/>
      </w:pPr>
      <w:r>
        <w:t xml:space="preserve">Trong hai quyển sách kỹ năng, một quyển kỹ năng cấp bốn là Chân Thị Chi Nhãn, một bản sách kỹ năng cấp hai là năng thao túng súng ống.</w:t>
      </w:r>
    </w:p>
    <w:p>
      <w:pPr>
        <w:pStyle w:val="BodyText"/>
      </w:pPr>
      <w:r>
        <w:t xml:space="preserve">Nhạc Trọng đem hai quyển sách kỹ thu vào trong trữ vật giới chỉ, bắt đầu ăn quả táo sức sống trân quý. Quả táo sức sống trong hệ thống thần ma có tỉ lệ rơi ra rất thấp, lần trước chém giết nhiều con heo biến dị chỉ rơi ra năm quả mà thôi.</w:t>
      </w:r>
    </w:p>
    <w:p>
      <w:pPr>
        <w:pStyle w:val="BodyText"/>
      </w:pPr>
      <w:r>
        <w:t xml:space="preserve">Nhạc Trọng nghỉ ngơi hai mươi lăm phút xong thì cũng tiêu hao năm quả táo sức sống, lần nữa phát động Hợp Thể Phòng Hộ Thuật, cẩn thận từng li từng tí đi về khu vực ổ của đám rắn nước biến dị.</w:t>
      </w:r>
    </w:p>
    <w:p>
      <w:pPr>
        <w:pStyle w:val="BodyText"/>
      </w:pPr>
      <w:r>
        <w:t xml:space="preserve">Sau khi tăng lên cấp 40, kỹ năng ma viêm của Nhạc Trọng cũng được cường hóa, hắn lúc này mới có được một tia năng lực đối kháng con rắn nước biến dị cấp hai. Hắn muốn nhìn xem có thể tiêu diệt được con quái vật này hay không.</w:t>
      </w:r>
    </w:p>
    <w:p>
      <w:pPr>
        <w:pStyle w:val="BodyText"/>
      </w:pPr>
      <w:r>
        <w:t xml:space="preserve">Nhạc Trọng cẩn thận từng li từng tí tiềm hành quay trở lại tới cây đại thụ có vô số đóa hoa màu hồng kia, tới trước đại thụ cao ngất.</w:t>
      </w:r>
    </w:p>
    <w:p>
      <w:pPr>
        <w:pStyle w:val="BodyText"/>
      </w:pPr>
      <w:r>
        <w:t xml:space="preserve">- Quả nhiên thật lớn!</w:t>
      </w:r>
    </w:p>
    <w:p>
      <w:pPr>
        <w:pStyle w:val="BodyText"/>
      </w:pPr>
      <w:r>
        <w:t xml:space="preserve">Nhạc Trọng nhìn qua con rắn nước biến dị cấp hai chiếm giữ đại thụ, trong nội tâm tràn ngập sợ hãi và thán phục. Con rắn nước biến dị cấp hai này quấn quanh cây đại thụ cao trăm mét, nó quấn như vậy cho tới đỉnh cây, độ dài cũng hơn trăm mét.</w:t>
      </w:r>
    </w:p>
    <w:p>
      <w:pPr>
        <w:pStyle w:val="BodyText"/>
      </w:pPr>
      <w:r>
        <w:t xml:space="preserve">Nhạc Trọng nhìn kỹ con rắn nước biến dị cấp hai một hồi, cân nhắc chênh lệch chiến lực của hai bên, lặng yên không một tiếng động rời khỏi nơi này.</w:t>
      </w:r>
    </w:p>
    <w:p>
      <w:pPr>
        <w:pStyle w:val="BodyText"/>
      </w:pPr>
      <w:r>
        <w:t xml:space="preserve">Nhạc Trọng rời khỏi nơi này tìm kiếm vị trí kho quân dụng gửi vũ khí lại. Trên đường đi hắn nhìn thấy mấy chiếc chiến xa bộ binh, xe tăng T69 không phải bị lật tung trên mặt đất thì cũng bị quái đằng có tính công kích chiếm giữ. Nhạc Trọng nhìn thấy mà đau lòng, nếu như chiếm được những chiến xa bộ binh, xe tăng T69 đó thì hơn mười vạn tang thi trước mặt chúng chỉ là gà đất chó kiểng. Nhưng mà những quái vật sắt thép kia lại bị quái đằng chiếm giữ, hiển nhiên có chỗ hư hao, không biết còn hoạt động hay không.</w:t>
      </w:r>
    </w:p>
    <w:p>
      <w:pPr>
        <w:pStyle w:val="BodyText"/>
      </w:pPr>
      <w:r>
        <w:t xml:space="preserve">Trong quân doanh này khắp nơi đều là thực vật biến dị, Nhạc Trọng tìm hồi lâu mới tìm được kho giữ vũ khí.</w:t>
      </w:r>
    </w:p>
    <w:p>
      <w:pPr>
        <w:pStyle w:val="BodyText"/>
      </w:pPr>
      <w:r>
        <w:t xml:space="preserve">- Phát!</w:t>
      </w:r>
    </w:p>
    <w:p>
      <w:pPr>
        <w:pStyle w:val="BodyText"/>
      </w:pPr>
      <w:r>
        <w:t xml:space="preserve">Nhạc Trọng vừa mới vào trong phòng chứa vũ khí, trong mắt chợt bộc phát nóng rực không gì sánh được. Ở trong phòng đầy vũ khí hiện đại mới tinh.</w:t>
      </w:r>
    </w:p>
    <w:p>
      <w:pPr>
        <w:pStyle w:val="BodyText"/>
      </w:pPr>
      <w:r>
        <w:t xml:space="preserve">Súng trường 03, súng mấy hạng nặng qjz8, súng phóng lựu, pháo roc-ket chống tăng pf98 120 li, súng máy hạng nhẹ 9 li, loại gì cũng có.</w:t>
      </w:r>
    </w:p>
    <w:p>
      <w:pPr>
        <w:pStyle w:val="BodyText"/>
      </w:pPr>
      <w:r>
        <w:t xml:space="preserve">Nhạc Trọng nhanh chóng thu lấy súng phóng roc-ket pf98 120 li vào trong trữ vật giới chỉ. Cũng chỉ có loại ống phóng rốc-két chống tăng hạng nặng này mới có thể làm bị thương con rắn nước biến dị cấp hai. Vũ khí hạng nhẹ còn lại đừng mơ làm bị thương da của nó.</w:t>
      </w:r>
    </w:p>
    <w:p>
      <w:pPr>
        <w:pStyle w:val="BodyText"/>
      </w:pPr>
      <w:r>
        <w:t xml:space="preserve">Nhạc Trọng tiếp tục tìm kiếm hồi lâu, không lâu rốt cuộc tìm được kho đạn. Hắn lấy đạn tiếp tế cho súng chống tăng thật nhiều, lúc này mới đi tới chỗ con rắn biến dị cấp hai.</w:t>
      </w:r>
    </w:p>
    <w:p>
      <w:pPr>
        <w:pStyle w:val="BodyText"/>
      </w:pPr>
      <w:r>
        <w:t xml:space="preserve">Nhạc Trọng lần nữa đi tới trước đại thụ con rắn chiếm giữ, hắn không dám tùy ý tiếp cận cây đại thụ kia. Mà là nhảy lên một cây đại thụ. hắn không ngừng bò lên đại thụ.</w:t>
      </w:r>
    </w:p>
    <w:p>
      <w:pPr>
        <w:pStyle w:val="BodyText"/>
      </w:pPr>
      <w:r>
        <w:t xml:space="preserve">Nhạc Trọng leo lên đỉnh của đại thụ vẫn không trông thấy đầu lâu của con rắn nước biến dị cấp hai. Hắn lúc này mới cảm nhận được to lớn của con rắn này.</w:t>
      </w:r>
    </w:p>
    <w:p>
      <w:pPr>
        <w:pStyle w:val="Compact"/>
      </w:pPr>
      <w:r>
        <w:t xml:space="preserve">Nhạc Trọng nâng khẩu pf98 120 li chống tăng lên nhắm vào người của con rắn nước biến dị cấp hai.</w:t>
      </w:r>
      <w:r>
        <w:br w:type="textWrapping"/>
      </w:r>
      <w:r>
        <w:br w:type="textWrapping"/>
      </w:r>
    </w:p>
    <w:p>
      <w:pPr>
        <w:pStyle w:val="Heading2"/>
      </w:pPr>
      <w:bookmarkStart w:id="285" w:name="chương-263-đuổi-giết-rắn-nước-biến-dị-cấp-hai"/>
      <w:bookmarkEnd w:id="285"/>
      <w:r>
        <w:t xml:space="preserve">263. Chương 263: Đuổi Giết Rắn Nước Biến Dị Cấp Hai</w:t>
      </w:r>
    </w:p>
    <w:p>
      <w:pPr>
        <w:pStyle w:val="Compact"/>
      </w:pPr>
      <w:r>
        <w:br w:type="textWrapping"/>
      </w:r>
      <w:r>
        <w:br w:type="textWrapping"/>
      </w:r>
    </w:p>
    <w:p>
      <w:pPr>
        <w:pStyle w:val="BodyText"/>
      </w:pPr>
      <w:r>
        <w:t xml:space="preserve">Ánh lửa lóe lên, đạn hỏa tiễn phá giáp này bắn vào người của con rắn và nổ tung lên.</w:t>
      </w:r>
    </w:p>
    <w:p>
      <w:pPr>
        <w:pStyle w:val="BodyText"/>
      </w:pPr>
      <w:r>
        <w:t xml:space="preserve">Ống phóng roc-ket pf98 120 li chống tăng này có thể xuyên thủng thép 800 li. Lực phòng ngự của con rắn nước biến thái nhưng không cách nào sánh bằng xe tăng cả. Dưới uy lực đạn hỏa tiễn khủng bố thì con rắn nước biến dị cấp hai nổ thành hai đoạn, máu tươi bắn ra tung tóe, nửa người dưới của nó vặn vẹo liên tục sau đó một thời gian mới dừng lại</w:t>
      </w:r>
    </w:p>
    <w:p>
      <w:pPr>
        <w:pStyle w:val="BodyText"/>
      </w:pPr>
      <w:r>
        <w:t xml:space="preserve">Con rắn nước biến dị cấp hai bị trọng thương, thoáng cái nó từ trên đại thụ rơi xuống, Nhạc Trọng lúc này mới có thể nhìn thấy toàn cảnh của nó.</w:t>
      </w:r>
    </w:p>
    <w:p>
      <w:pPr>
        <w:pStyle w:val="BodyText"/>
      </w:pPr>
      <w:r>
        <w:t xml:space="preserve">Nó còn một đoạn dài chừng tám mươi mét, rộng hai mét, toàn thân sinh trưởng lân phiến màu càng, trên đầu sinh trưởng một cái sừng đen dài chừng một mét năm, giống như giao long vậy, tỏa ra uy áp khủng bố.</w:t>
      </w:r>
    </w:p>
    <w:p>
      <w:pPr>
        <w:pStyle w:val="BodyText"/>
      </w:pPr>
      <w:r>
        <w:t xml:space="preserve">Con cự thú khủng bố này bị Nhạc Trọng dùng ống phóng rốc-két chống tăng oanh một đoạn dài chừng ba mươi mét, bây giờ vẫn còn tới tám mươi mét.</w:t>
      </w:r>
    </w:p>
    <w:p>
      <w:pPr>
        <w:pStyle w:val="BodyText"/>
      </w:pPr>
      <w:r>
        <w:t xml:space="preserve">Con rắn nươc biến dị cấp hai này rơi xuống đất, chợt thống khổ giãy dụa thân thể, nó đụng gãy rất nhiều đại thụ chung quanh.</w:t>
      </w:r>
    </w:p>
    <w:p>
      <w:pPr>
        <w:pStyle w:val="BodyText"/>
      </w:pPr>
      <w:r>
        <w:t xml:space="preserve">Cây đại thụ mà Nhạc Trọng đứng dễ dàng bị nó đụng gãy. Sau lưng của hắn bắn ra hai cái gai xương đâm thủng một cây đại thụ khác và kéo hắn qua.</w:t>
      </w:r>
    </w:p>
    <w:p>
      <w:pPr>
        <w:pStyle w:val="BodyText"/>
      </w:pPr>
      <w:r>
        <w:t xml:space="preserve">Nhạc Trọng mặc cốt giáp do bạch cốt hóa thành, có thể từ các bộ vị thân thể bắn gai xương ra ngoài, nhưng mà từ hai tay bắn ra gai xương thì thích hợp với thói quen của nhân loại hơn.</w:t>
      </w:r>
    </w:p>
    <w:p>
      <w:pPr>
        <w:pStyle w:val="BodyText"/>
      </w:pPr>
      <w:r>
        <w:t xml:space="preserve">Sau khi bắn ra gai xương đem Nhạc Trọng kéo ra xa, hắn nhanh chóng từ trong trữ vật giới chỉ đổi một khẩu pf98 120 li chống tăng khác. Gai xương đình chỉ co rút lại. Nhạc Trọng định ở giữa không trung bắn một phát vào con rắn biến dị cấp hai đang giãy dụa trên đất.</w:t>
      </w:r>
    </w:p>
    <w:p>
      <w:pPr>
        <w:pStyle w:val="BodyText"/>
      </w:pPr>
      <w:r>
        <w:t xml:space="preserve">Ánh lửa chớp động, đạn hỏa tiễn khủng bố lần nữa bắn thẳng vào người của con rắn nước biến dị cấp hai, lần nữa bắn ra một lỗ máu trên người của nó, làm cho con rắn thống khổ không chịu nổi.</w:t>
      </w:r>
    </w:p>
    <w:p>
      <w:pPr>
        <w:pStyle w:val="BodyText"/>
      </w:pPr>
      <w:r>
        <w:t xml:space="preserve">Nhạc Trọng không dám chủ quan chút nào, lần nữa thay đổi, thay thế một khẩu pf98 120 li chống tăng khác bắn vào con rắn nước biến dị cấp hai này, lần nữa bắn ra một lỗ máu trên người của con rắn này.</w:t>
      </w:r>
    </w:p>
    <w:p>
      <w:pPr>
        <w:pStyle w:val="BodyText"/>
      </w:pPr>
      <w:r>
        <w:t xml:space="preserve">Nhạc Trọng liên tục thay đổi, thay thế mười khẩu pf98 120 li chống tăng và bắn thân thể của con rắn này huyết nhục mơ hồ, thân thể bị cắt thành vài đoạn.</w:t>
      </w:r>
    </w:p>
    <w:p>
      <w:pPr>
        <w:pStyle w:val="BodyText"/>
      </w:pPr>
      <w:r>
        <w:t xml:space="preserve">Sau khi con rắn trúng mười viên đạn hỏa tiễn, con rắn biến dị câp hai giãy dụa vài cái, rốt cục không động đậy được nữa.</w:t>
      </w:r>
    </w:p>
    <w:p>
      <w:pPr>
        <w:pStyle w:val="BodyText"/>
      </w:pPr>
      <w:r>
        <w:t xml:space="preserve">Nhạc Trọng nhìn qua con rắn nước biến dị, lúc này buông lỏng một hơi. Con rắn nước biến dị cấp hai này vô cùng khủng bố, bằng vào cường hóa của hắn muốn đánh chết thì nghĩ đừng nghĩ, đó là đưa mạng. Hắn lúc này nghĩ ra biện pháp ổn thỏa nhất, lợi dụng binh khí hạng nặng bắn chết nó. Tuy không cách nào đạt được linh quang khồng lồ từ nó, nhưng mà thắng ở an toàn.</w:t>
      </w:r>
    </w:p>
    <w:p>
      <w:pPr>
        <w:pStyle w:val="BodyText"/>
      </w:pPr>
      <w:r>
        <w:t xml:space="preserve">Nhạc Trọng cẩn thận từng li từng tí khiêng một khẩu pf98 120 li chống tăng đứng cách con rắn biến dị này chừng năm mươi mét, nhắm trúng cái đầu hoàn hảo của con rắn và bóp cò.</w:t>
      </w:r>
    </w:p>
    <w:p>
      <w:pPr>
        <w:pStyle w:val="BodyText"/>
      </w:pPr>
      <w:r>
        <w:t xml:space="preserve">Oanh một tiếng vang thật lớn, khẩu pf98 120 li chống tăng này trực tiếp bắn ra một lỗ máu trên đầu của nó.</w:t>
      </w:r>
    </w:p>
    <w:p>
      <w:pPr>
        <w:pStyle w:val="BodyText"/>
      </w:pPr>
      <w:r>
        <w:t xml:space="preserve">Sau khi con rắn nước biến dị cấp hai này bị bắn vào đầu, đầu lâu bị xỏ xuyên qua, lần nữa giãy dụa vài cái, rốt cuộc chính thức tử vong, không giãy dụa gì nữa.</w:t>
      </w:r>
    </w:p>
    <w:p>
      <w:pPr>
        <w:pStyle w:val="BodyText"/>
      </w:pPr>
      <w:r>
        <w:t xml:space="preserve">Nhạc Trọng nhìn vào cái lỗ máu trên đầu của con rắn, đổi một khẩu súng trường 03, liên tục bắn vào đầu của con rắn ba phát, súng bắn lên đầu của nó mà không có động tĩnh gì.</w:t>
      </w:r>
    </w:p>
    <w:p>
      <w:pPr>
        <w:pStyle w:val="BodyText"/>
      </w:pPr>
      <w:r>
        <w:t xml:space="preserve">Con rắn nước biến dị cấp hai này bị bắn trúng mà không có động tĩnh gì, hiển nhiên đã tử vong. Nhạc Trọng thấy một màn như vậy mới buông lỏng một hơi.</w:t>
      </w:r>
    </w:p>
    <w:p>
      <w:pPr>
        <w:pStyle w:val="BodyText"/>
      </w:pPr>
      <w:r>
        <w:t xml:space="preserve">Nhạc Trọng cẩn thận từng li từng tí đi tới trước con rắn nước này, một khi có dị biến gì thì hắn sẽ lập tức phát động kỹ năng Ảnh Bộ chạy đi.</w:t>
      </w:r>
    </w:p>
    <w:p>
      <w:pPr>
        <w:pStyle w:val="BodyText"/>
      </w:pPr>
      <w:r>
        <w:t xml:space="preserve">Lúc này con rắn nước biến dị cấp hai tử vong chính thức. Trên đường đi cũng không xảy ra cái gì ngoài ý muốn, Nhạc Trọng thuận lợi đi tới đầu lâu của con rắn, duỗi bàn tay lớn ra lục lọi trong đầu của nó một hồi, phát hiện một quả tinh hạch và huyết tinh đỏ thẫm.</w:t>
      </w:r>
    </w:p>
    <w:p>
      <w:pPr>
        <w:pStyle w:val="BodyText"/>
      </w:pPr>
      <w:r>
        <w:t xml:space="preserve">Nhạc Trọng nhìn qua cái sừng đen của con rắn nước biến dị cấp hai này, suy nghĩ một chút và cưa cái sừng của con rắn nước xuống.</w:t>
      </w:r>
    </w:p>
    <w:p>
      <w:pPr>
        <w:pStyle w:val="BodyText"/>
      </w:pPr>
      <w:r>
        <w:t xml:space="preserve">Nhạc Trọng cưa một chút thì bất đắc dĩ buông tha, trình độ cứng rắn của cái sừng này vượt qua sắt thép. Ám ma đao của hắn dùng sức thế nào cũng chỉ cắt một vết màu bạc mà thôi. Hắn muốn cưa cái sừng này xuống thì chỉ sợ cần một ngày một đêm mới đủ. Dù sao am ma đao cũng không phải cưa chuyên dụng.</w:t>
      </w:r>
    </w:p>
    <w:p>
      <w:pPr>
        <w:pStyle w:val="BodyText"/>
      </w:pPr>
      <w:r>
        <w:t xml:space="preserve">- Trên cây này có thứ gì mà làm cho con rắn nước biến dị cấp hai này thành thành thật thật ở lại đây?</w:t>
      </w:r>
    </w:p>
    <w:p>
      <w:pPr>
        <w:pStyle w:val="BodyText"/>
      </w:pPr>
      <w:r>
        <w:t xml:space="preserve">Nhạc Trọng nhìn qua cây đại thụ có nhiều hoa màu hồng này bị tạc ra một lỗ trầm tư.</w:t>
      </w:r>
    </w:p>
    <w:p>
      <w:pPr>
        <w:pStyle w:val="BodyText"/>
      </w:pPr>
      <w:r>
        <w:t xml:space="preserve">Không có chút do dự, Nhạc Trọng nhanh chóng dọc theo đại thụ leo lên cao.</w:t>
      </w:r>
    </w:p>
    <w:p>
      <w:pPr>
        <w:pStyle w:val="BodyText"/>
      </w:pPr>
      <w:r>
        <w:t xml:space="preserve">Sau khi leo lên ngọn cây, Nhạc Trọng liền nhìn thấy ở ngọn cây sinh trưởng vô số đóa hoa màu hồng, trong đó giống như biển hoa màu hồng vậy, sinh trưởng ra bảy trái cây, trong bảy trái cây có một quả màu hồng đỏ thẫm, ba quả màu hồng phấn, còn có ba quả thì màu xanh.</w:t>
      </w:r>
    </w:p>
    <w:p>
      <w:pPr>
        <w:pStyle w:val="BodyText"/>
      </w:pPr>
      <w:r>
        <w:t xml:space="preserve">Trong đó màu hồng đỏ thẫm là trái cây lớn nhất, nó lớn như nắm tay của người lớn. Trái cây màu hồng thì chừng nắm tay của con nít. Trái cây màu xanh thì nhỏ bằng hai ngón tay. Mùi thơm ngát từ trên trái cây màu hồng truyền ra, Nhạc Trọng nghe được mùi thơm từ trái cây màu hồng thì tinh thần chấn động, thân thể toàn thân khoan khoái dễ chịu.</w:t>
      </w:r>
    </w:p>
    <w:p>
      <w:pPr>
        <w:pStyle w:val="BodyText"/>
      </w:pPr>
      <w:r>
        <w:t xml:space="preserve">- Xem ra con rắn biến dị cấp hai này thủ hộ thứ này.</w:t>
      </w:r>
    </w:p>
    <w:p>
      <w:pPr>
        <w:pStyle w:val="BodyText"/>
      </w:pPr>
      <w:r>
        <w:t xml:space="preserve">Nhạc Trọng nhìn qua quả trái cây màu hồng này, nhịn không được hái xuống, một ngụm cắn lên trái cây màu hồng, một cổ chất lỏng chảy vào miệng, từ yết hầu chảy vào dạ dày, bị hắn hấp thu nhanh chóng, sau đó hóa thành một cổ khí lưu mát lạnh lưu động trong cơ thể của Nhạc Trọng, không ngừng tẩm bổ thân thể của hắn.</w:t>
      </w:r>
    </w:p>
    <w:p>
      <w:pPr>
        <w:pStyle w:val="BodyText"/>
      </w:pPr>
      <w:r>
        <w:t xml:space="preserve">Nhạc Trọng cắn thêm vài cái ăn trái cây màu hồng này vào trong bụng, cảm giác mát lạnh này không ngừng lưu động trong người của hắn, đột nhiên nó biến thành nhiệt lưu không ngừng tàn phá thân thể của hắn, cường hóa cải tạo mỗi tế bào của thân thể.</w:t>
      </w:r>
    </w:p>
    <w:p>
      <w:pPr>
        <w:pStyle w:val="BodyText"/>
      </w:pPr>
      <w:r>
        <w:t xml:space="preserve">Sắc mặt của Nhạc Trọng lập tức biến thành màu hồng, nhiệt độ thân thể cũng tăng lên, đầu của hắn cũng bắt đầu nặng nề chóng mặt, hắn giống như phát sốt, vô lực ngã vào đại thụ và ngất đi.</w:t>
      </w:r>
    </w:p>
    <w:p>
      <w:pPr>
        <w:pStyle w:val="BodyText"/>
      </w:pPr>
      <w:r>
        <w:t xml:space="preserve">Theo thời gian qua đi, những người thủ ở bên ngoài càng ngày càng nóng lòng.</w:t>
      </w:r>
    </w:p>
    <w:p>
      <w:pPr>
        <w:pStyle w:val="BodyText"/>
      </w:pPr>
      <w:r>
        <w:t xml:space="preserve">- Tại sao anh ấy không quay về? Có phải đã xảy ra chuyện ngoài ý muốn rồi không?</w:t>
      </w:r>
    </w:p>
    <w:p>
      <w:pPr>
        <w:pStyle w:val="BodyText"/>
      </w:pPr>
      <w:r>
        <w:t xml:space="preserve">Trác Nhã Đồng nhìn qua lữ đoàn cơ giới hóa bộ binh thì lo lắng.</w:t>
      </w:r>
    </w:p>
    <w:p>
      <w:pPr>
        <w:pStyle w:val="BodyText"/>
      </w:pPr>
      <w:r>
        <w:t xml:space="preserve">- Nhã Đồng tiểu thư, có cần cho vài huynh đệ tiến vào trong tìm không?</w:t>
      </w:r>
    </w:p>
    <w:p>
      <w:pPr>
        <w:pStyle w:val="BodyText"/>
      </w:pPr>
      <w:r>
        <w:t xml:space="preserve">Hùng Chính đi tới bên người Trác Nhã Đồng và trầm giọng hỏi. Hắn cũng thập phần lo lắng an toàn của Nhạc Trọng.</w:t>
      </w:r>
    </w:p>
    <w:p>
      <w:pPr>
        <w:pStyle w:val="BodyText"/>
      </w:pPr>
      <w:r>
        <w:t xml:space="preserve">Cố Mạn Tư cũng đi tới bên người của Trác Nhã Đồng và vẻ mặt lo lắng nói:</w:t>
      </w:r>
    </w:p>
    <w:p>
      <w:pPr>
        <w:pStyle w:val="Compact"/>
      </w:pPr>
      <w:r>
        <w:t xml:space="preserve">- Đúng vậy a! Nhã Đồng tỷ tỷ, lại cho người đi vào tìm đi! Nhạc đại ca hiện tại cũng chưa trở về, quá nguy hiểm rồi.</w:t>
      </w:r>
      <w:r>
        <w:br w:type="textWrapping"/>
      </w:r>
      <w:r>
        <w:br w:type="textWrapping"/>
      </w:r>
    </w:p>
    <w:p>
      <w:pPr>
        <w:pStyle w:val="Heading2"/>
      </w:pPr>
      <w:bookmarkStart w:id="286" w:name="chương-264-nhạc-trọng-tiến-hóa-người-tiến-hóa-song-thuộc-tính.-1"/>
      <w:bookmarkEnd w:id="286"/>
      <w:r>
        <w:t xml:space="preserve">264. Chương 264: Nhạc Trọng Tiến Hóa! Người Tiến Hóa Song Thuộc Tính. (1)</w:t>
      </w:r>
    </w:p>
    <w:p>
      <w:pPr>
        <w:pStyle w:val="Compact"/>
      </w:pPr>
      <w:r>
        <w:br w:type="textWrapping"/>
      </w:r>
      <w:r>
        <w:br w:type="textWrapping"/>
      </w:r>
    </w:p>
    <w:p>
      <w:pPr>
        <w:pStyle w:val="BodyText"/>
      </w:pPr>
      <w:r>
        <w:t xml:space="preserve">Trác Nhã Đồng nhíu mày lại, lắc đầu cự tuyệt nói:</w:t>
      </w:r>
    </w:p>
    <w:p>
      <w:pPr>
        <w:pStyle w:val="BodyText"/>
      </w:pPr>
      <w:r>
        <w:t xml:space="preserve">- Không được! Anh ta đã từng nói qua, không có mệnh lệnh của anh ấy, ai cũng không được có hành động thiếu suy nghĩ.</w:t>
      </w:r>
    </w:p>
    <w:p>
      <w:pPr>
        <w:pStyle w:val="BodyText"/>
      </w:pPr>
      <w:r>
        <w:t xml:space="preserve">Cố Mạn Tư nhìn thẳng Trác Nhã Đồng cao giọng chất vấn:</w:t>
      </w:r>
    </w:p>
    <w:p>
      <w:pPr>
        <w:pStyle w:val="BodyText"/>
      </w:pPr>
      <w:r>
        <w:t xml:space="preserve">- Thế nhưng mà Nhạc đại ca hiện tại vô cùng có khả năng gặp nguy hiểm trong đó. Chúng ta cứ như vậy sống ở chỗ này, mặc kệ anh ta sao?</w:t>
      </w:r>
    </w:p>
    <w:p>
      <w:pPr>
        <w:pStyle w:val="BodyText"/>
      </w:pPr>
      <w:r>
        <w:t xml:space="preserve">Chiến sĩ ở gần đó cũng xoay đầu lại tranh luận. Những ngày này Nhạc Trọng biểu hiện đã làm bọn họ tâm phục khẩu phục. Nhạc Trọng chẳng những làm bọn họ ăn mặc không lo, còn mang cho bọn họ chiến thắng lớn, tăng sĩ khí của bọn họ thật lớn. Đối với những chiến sĩ trọng thương cũng không vứt bỏ, mà là như hắn hứa hẹn vẫn cung cấp vật tư như ban đầu. Đồng thời Nhạc Trọng mỗi một lần chiến đấu đều xung phong lên tuyến đầu, làm cho bọn họ có cảm giác nhận đồng sâu sắc.</w:t>
      </w:r>
    </w:p>
    <w:p>
      <w:pPr>
        <w:pStyle w:val="BodyText"/>
      </w:pPr>
      <w:r>
        <w:t xml:space="preserve">Trác Nhã Đồng nhìn Cố Mạn Tư thản nhiên nói:</w:t>
      </w:r>
    </w:p>
    <w:p>
      <w:pPr>
        <w:pStyle w:val="BodyText"/>
      </w:pPr>
      <w:r>
        <w:t xml:space="preserve">- Đợi thêm hai giờ, nếu như không có tin tức của anh ấy, tôi sẽ dẫn người đi vào. Man tư muội muội, cô có cùng đi với tôi hay không?</w:t>
      </w:r>
    </w:p>
    <w:p>
      <w:pPr>
        <w:pStyle w:val="BodyText"/>
      </w:pPr>
      <w:r>
        <w:t xml:space="preserve">Cố Mạn Tư biến sắc, trầm mặc một hồi lâu mới lên tiếng.</w:t>
      </w:r>
    </w:p>
    <w:p>
      <w:pPr>
        <w:pStyle w:val="BodyText"/>
      </w:pPr>
      <w:r>
        <w:t xml:space="preserve">- Tôi không có thực lực như tỷ tỷ, đi theo chỉ là vướng víu. Tôi thấy tỷ tỷ nên ở lại nơi này chờ Nhạc đại ca trở về là tốt rồi.</w:t>
      </w:r>
    </w:p>
    <w:p>
      <w:pPr>
        <w:pStyle w:val="BodyText"/>
      </w:pPr>
      <w:r>
        <w:t xml:space="preserve">Trác Nhã Đồng khinh miệt nhìn qua Cố Mạn Tư và lãnh đạm nói:</w:t>
      </w:r>
    </w:p>
    <w:p>
      <w:pPr>
        <w:pStyle w:val="BodyText"/>
      </w:pPr>
      <w:r>
        <w:t xml:space="preserve">- Vậy cô ở nơi này chờ thật tốt đi!</w:t>
      </w:r>
    </w:p>
    <w:p>
      <w:pPr>
        <w:pStyle w:val="BodyText"/>
      </w:pPr>
      <w:r>
        <w:t xml:space="preserve">Đồng Hiểu Vân đi tới trước mặt Trác Nhã Đồng, nắm chặt Phảng Chế Đường Đao trong tay, nhìn qua Trác Nhã Đồng nói ra:</w:t>
      </w:r>
    </w:p>
    <w:p>
      <w:pPr>
        <w:pStyle w:val="BodyText"/>
      </w:pPr>
      <w:r>
        <w:t xml:space="preserve">- Nhã Đồng tỷ, em và chị cùng đi vào! Em tin tưởng Nhạc đại ca tuyệt đối sẽ không có việc gì!</w:t>
      </w:r>
    </w:p>
    <w:p>
      <w:pPr>
        <w:pStyle w:val="BodyText"/>
      </w:pPr>
      <w:r>
        <w:t xml:space="preserve">Đồng Hiểu Vân trước tận thế là một tiểu loli nhìn thấy gián còn thét lớn lên, nhưng dưới hoàn cảnh bức bách thì cũng bắt đầu chuyển biến kinh người. Có kinh nghiệm cùng với Nhạc Trọng, Trác Nhã Đồng đánh một trận thủ hộ Thanh Phong Trại, nàng bắt đầu có dũng khí và tự tin.</w:t>
      </w:r>
    </w:p>
    <w:p>
      <w:pPr>
        <w:pStyle w:val="BodyText"/>
      </w:pPr>
      <w:r>
        <w:t xml:space="preserve">Trác Nhã Đồng nhìn qua Đồng Hiểu Vân lộ ra nụ cười ôn nhu, nói:</w:t>
      </w:r>
    </w:p>
    <w:p>
      <w:pPr>
        <w:pStyle w:val="BodyText"/>
      </w:pPr>
      <w:r>
        <w:t xml:space="preserve">- Ân! Hiểu Vân muội muội. Em làm tốt lắm!</w:t>
      </w:r>
    </w:p>
    <w:p>
      <w:pPr>
        <w:pStyle w:val="BodyText"/>
      </w:pPr>
      <w:r>
        <w:t xml:space="preserve">Trác Nhã Đồng cũng bắt đầu thích Đồng Hiểu Vân là tiểu nữ hài dũng cảm rồi.</w:t>
      </w:r>
    </w:p>
    <w:p>
      <w:pPr>
        <w:pStyle w:val="BodyText"/>
      </w:pPr>
      <w:r>
        <w:t xml:space="preserve">- Các nàng bắt đầu ôm thành đoàn! Làm sao bây giờ?</w:t>
      </w:r>
    </w:p>
    <w:p>
      <w:pPr>
        <w:pStyle w:val="BodyText"/>
      </w:pPr>
      <w:r>
        <w:t xml:space="preserve">Cố Mạn Tư nhìn qua Trác Nhã Đồng cùng Đồng Hiểu Vân hai nữ ở chung hòa hợp. Sắc mặt đại biến, trong nội tâm lo nghĩ.</w:t>
      </w:r>
    </w:p>
    <w:p>
      <w:pPr>
        <w:pStyle w:val="BodyText"/>
      </w:pPr>
      <w:r>
        <w:t xml:space="preserve">Hai giờ trôi qua thật nhanh, Nhạc Trọng vẫn không có trở về, Trác Nhã Đồng trực tiếp chọn ra vài tên chiến sĩ cùng đi vào trong quân doanh.</w:t>
      </w:r>
    </w:p>
    <w:p>
      <w:pPr>
        <w:pStyle w:val="BodyText"/>
      </w:pPr>
      <w:r>
        <w:t xml:space="preserve">- Nhã Đồng tiểu thư! Hay là để tôi dẫn người đi vào thì tốt hơn.</w:t>
      </w:r>
    </w:p>
    <w:p>
      <w:pPr>
        <w:pStyle w:val="BodyText"/>
      </w:pPr>
      <w:r>
        <w:t xml:space="preserve">Thời điểm Trác Nhã Đồng sắp xuất phát thì Hùng Chính mang mấy người đi về phía Trác Nhã Đồng nói ra.</w:t>
      </w:r>
    </w:p>
    <w:p>
      <w:pPr>
        <w:pStyle w:val="BodyText"/>
      </w:pPr>
      <w:r>
        <w:t xml:space="preserve">TUy Hùng Chính là hàng binh, nhưng mà Nhạc Trọng thập phần trọng dụng hắn, hắn được chưởng quản bộ đội của Nhạc Trọng giao cho, các loại vật tư cung ứng cũng không thiếu. Hắn cũng hết sức kính trọng Nhạc Trọng.</w:t>
      </w:r>
    </w:p>
    <w:p>
      <w:pPr>
        <w:pStyle w:val="BodyText"/>
      </w:pPr>
      <w:r>
        <w:t xml:space="preserve">- Hùng Chính, anh là đại tướng dưới trướng của anh ấy. Phải tọa trấn nơi này. Sức chiến đấu của tôi mạnh hơn anh, nếu đi vào có nguy hiểm cũng có thể tự bảo vệ mình. Nên để tôi đi vào thôi.</w:t>
      </w:r>
    </w:p>
    <w:p>
      <w:pPr>
        <w:pStyle w:val="BodyText"/>
      </w:pPr>
      <w:r>
        <w:t xml:space="preserve">Trác Nhã Đồng cự tuyệt đề nghị của Hùng Chính.</w:t>
      </w:r>
    </w:p>
    <w:p>
      <w:pPr>
        <w:pStyle w:val="BodyText"/>
      </w:pPr>
      <w:r>
        <w:t xml:space="preserve">Hùng Chính thấy thế cũng không có kiên trì, mà dặn dò một câu:</w:t>
      </w:r>
    </w:p>
    <w:p>
      <w:pPr>
        <w:pStyle w:val="BodyText"/>
      </w:pPr>
      <w:r>
        <w:t xml:space="preserve">- Vậy cô cẩn thận mới được!</w:t>
      </w:r>
    </w:p>
    <w:p>
      <w:pPr>
        <w:pStyle w:val="BodyText"/>
      </w:pPr>
      <w:r>
        <w:t xml:space="preserve">Trận chiến thủ hộ Thanh Phong Trại ngày ấy Hùng Chính cũng được nhìn thấy sức chiến đấu cường đại của Trác Nhã Đồng, hắn cũng có vài phần tin tưởng vào Trác Nhã Đồng.</w:t>
      </w:r>
    </w:p>
    <w:p>
      <w:pPr>
        <w:pStyle w:val="BodyText"/>
      </w:pPr>
      <w:r>
        <w:t xml:space="preserve">Trác Nhã Đồng mang theo Đồng Hiểu Vân cùng sáu chiến sĩ cẩn thận từng chút một đi vào trong quân doanh.</w:t>
      </w:r>
    </w:p>
    <w:p>
      <w:pPr>
        <w:pStyle w:val="BodyText"/>
      </w:pPr>
      <w:r>
        <w:t xml:space="preserve">- Trực thăng vũ trang!</w:t>
      </w:r>
    </w:p>
    <w:p>
      <w:pPr>
        <w:pStyle w:val="BodyText"/>
      </w:pPr>
      <w:r>
        <w:t xml:space="preserve">Vừa tiến vào trong quân doanh thì tất cả mọi người trông thấy mấy chiếc trực thăng vũ trang bị thực vật biến dị chiếm giữ, hai mắt tất cả mọi người tỏa sáng. Sức chiến đấu của trực thăng vũ trang này cực kỳ cường đại, nếu như có một chiếc cũng dư sức uy hiếp thế lực chung quanh.</w:t>
      </w:r>
    </w:p>
    <w:p>
      <w:pPr>
        <w:pStyle w:val="BodyText"/>
      </w:pPr>
      <w:r>
        <w:t xml:space="preserve">Lần đầu tiên mọi người nhìn thấy trực thăng vũ trang, bọn bọn họ không chủ động đi vài bước, đi về phía trực thăng vũ trang.</w:t>
      </w:r>
    </w:p>
    <w:p>
      <w:pPr>
        <w:pStyle w:val="BodyText"/>
      </w:pPr>
      <w:r>
        <w:t xml:space="preserve">Trác Nhã Đồng nhìn xa xa một chút, nhìn thấy xa xa có quái đằng cách đó năm sáu chục mét bị Nhạc Trọng chặt đứt thì quát lớn:</w:t>
      </w:r>
    </w:p>
    <w:p>
      <w:pPr>
        <w:pStyle w:val="BodyText"/>
      </w:pPr>
      <w:r>
        <w:t xml:space="preserve">- Không nên đi qua! ! Bên kia nguy hiểm! !"</w:t>
      </w:r>
    </w:p>
    <w:p>
      <w:pPr>
        <w:pStyle w:val="BodyText"/>
      </w:pPr>
      <w:r>
        <w:t xml:space="preserve">Bị Trác Nhã Đồng quát lơn thì sáu tên chiến sĩ dừng bước chân lại, trở lại bên người Trác Nhã Đồng.</w:t>
      </w:r>
    </w:p>
    <w:p>
      <w:pPr>
        <w:pStyle w:val="BodyText"/>
      </w:pPr>
      <w:r>
        <w:t xml:space="preserve">Trác Nhã Đồng cẩn thận tra tìm cảnh vật chung quanh, sau đó mang theo mọi người đi vào sâu trong rừng.</w:t>
      </w:r>
    </w:p>
    <w:p>
      <w:pPr>
        <w:pStyle w:val="BodyText"/>
      </w:pPr>
      <w:r>
        <w:t xml:space="preserve">- Những thứ này là anh ta giết!</w:t>
      </w:r>
    </w:p>
    <w:p>
      <w:pPr>
        <w:pStyle w:val="BodyText"/>
      </w:pPr>
      <w:r>
        <w:t xml:space="preserve">Trác Nhã Đồng đi vào trong rừng rậm không lâu thì nhìn thấy một đám rắn nước biến dị bị giết, mỗi một con là một kích trí mạng.</w:t>
      </w:r>
    </w:p>
    <w:p>
      <w:pPr>
        <w:pStyle w:val="BodyText"/>
      </w:pPr>
      <w:r>
        <w:t xml:space="preserve">Nhìn qua xác con rắn biến dị này, tất cả mọi người càng sùng bái sức chiến đấu với Nhạc Trọng.</w:t>
      </w:r>
    </w:p>
    <w:p>
      <w:pPr>
        <w:pStyle w:val="BodyText"/>
      </w:pPr>
      <w:r>
        <w:t xml:space="preserve">Trác Nhã Đồng đi dọc theo xác của đám rắn biến dị, cuối cùng nhất đi vào một cây đại thụ to lớn đầy hoa màu hồng.</w:t>
      </w:r>
    </w:p>
    <w:p>
      <w:pPr>
        <w:pStyle w:val="BodyText"/>
      </w:pPr>
      <w:r>
        <w:t xml:space="preserve">Tất cả mọi người nhìn thấy trên mặt đất có một con cự thú thô to vượt qua hai mét, dài đến hơn tám mươi mét, giống như quái vật tiền sử vậy. Xác rắn bị oanh thành vài mảnh không trọn vẹn.</w:t>
      </w:r>
    </w:p>
    <w:p>
      <w:pPr>
        <w:pStyle w:val="BodyText"/>
      </w:pPr>
      <w:r>
        <w:t xml:space="preserve">Con rắn này giống như giao long trong truyền thuyết xa xưa, con cự thú như vậy lại bị Nhạc Trọng tiêu diệt. Bọn họ sùng bái Nhạc Trọng thoáng cái đạt tơi đỉnh phong.</w:t>
      </w:r>
    </w:p>
    <w:p>
      <w:pPr>
        <w:pStyle w:val="BodyText"/>
      </w:pPr>
      <w:r>
        <w:t xml:space="preserve">Đúng lúc này bọn họ đi theo dấu búa mà bạch cốt và Nhạc Trọng lưu lại khắp nơi đi tới đại thụ, mà búa của nó đi tới xác của một con rắn biến dị.</w:t>
      </w:r>
    </w:p>
    <w:p>
      <w:pPr>
        <w:pStyle w:val="BodyText"/>
      </w:pPr>
      <w:r>
        <w:t xml:space="preserve">Nhìn thấy bạch cốt, tất cả mọi người buông lỏng một hơi, đây chính là tùy tụng của Nhạc Trọng. Nam nhân thực lực cường hoành đi theo hắn như hình với bóng, cũng là cao thủ thứ hai trong Thanh Phong Trại trừ Nhạc Trọng. Hắn đối với Nhạc Trọng trung tâm ai cũng biết.</w:t>
      </w:r>
    </w:p>
    <w:p>
      <w:pPr>
        <w:pStyle w:val="BodyText"/>
      </w:pPr>
      <w:r>
        <w:t xml:space="preserve">Trác Nhã Đồng đi đến trước người bạch cốt nói:</w:t>
      </w:r>
    </w:p>
    <w:p>
      <w:pPr>
        <w:pStyle w:val="BodyText"/>
      </w:pPr>
      <w:r>
        <w:t xml:space="preserve">- Thiết cốt tiên sinh! Xin hỏi Nhạc Trọng ở nơi nào?</w:t>
      </w:r>
    </w:p>
    <w:p>
      <w:pPr>
        <w:pStyle w:val="BodyText"/>
      </w:pPr>
      <w:r>
        <w:t xml:space="preserve">Bạch cốt trải qua lợi dụng ba lần điểm kỹ năng cường hóa, Nhạc Trọng đã mở ra trí tuệ sơ bộ cho nó, nó nhìn chằm chằm vào Trác Nhã Đồng, nhận ra đây là nữ nhân của Nhạc Trọng. Nó duỗi ngón tay ra chỉ vào cây đại thụ.</w:t>
      </w:r>
    </w:p>
    <w:p>
      <w:pPr>
        <w:pStyle w:val="BodyText"/>
      </w:pPr>
      <w:r>
        <w:t xml:space="preserve">Trác Nhã Đồng tiếp tục hỏi:</w:t>
      </w:r>
    </w:p>
    <w:p>
      <w:pPr>
        <w:pStyle w:val="BodyText"/>
      </w:pPr>
      <w:r>
        <w:t xml:space="preserve">- Tôi có thể đi lên gặp anh ta không?</w:t>
      </w:r>
    </w:p>
    <w:p>
      <w:pPr>
        <w:pStyle w:val="BodyText"/>
      </w:pPr>
      <w:r>
        <w:t xml:space="preserve">Bạch cốt trực tiếp duỗi búa lớn ngăn ở trước người của Trác Nhã Đồng, dùng hành động nói cho nàng biết là không thể. Nhạc Trọng lúc này đang đứng ở mâu chốt lột xác. Với tư cách Triệu Hoán Thú của Nhạc Trọng, bạch cốt tuyệt đối không cho phép kẻ nào quấy rầy hắn.</w:t>
      </w:r>
    </w:p>
    <w:p>
      <w:pPr>
        <w:pStyle w:val="BodyText"/>
      </w:pPr>
      <w:r>
        <w:t xml:space="preserve">Trác Nhã Đồng cũng không có cưỡng cầu, chỉ nhìn qua chiến sĩ bên người và nói:</w:t>
      </w:r>
    </w:p>
    <w:p>
      <w:pPr>
        <w:pStyle w:val="BodyText"/>
      </w:pPr>
      <w:r>
        <w:t xml:space="preserve">- Lưu Huy! Anh và Trương Hữu đi thống trị Hùng Chính, nói là Nhạc doanh trưởng bình yên vô sự, đang nghỉ ngơi. Bảo bọn họ không cần gấp, chậm rãi chờ đi.</w:t>
      </w:r>
    </w:p>
    <w:p>
      <w:pPr>
        <w:pStyle w:val="BodyText"/>
      </w:pPr>
      <w:r>
        <w:t xml:space="preserve">- Vâng! Nhã Đồng tiểu thư!</w:t>
      </w:r>
    </w:p>
    <w:p>
      <w:pPr>
        <w:pStyle w:val="BodyText"/>
      </w:pPr>
      <w:r>
        <w:t xml:space="preserve">Hai người này ứng một tiếng sau đó nhanh chóng đi ra bên ngoài.</w:t>
      </w:r>
    </w:p>
    <w:p>
      <w:pPr>
        <w:pStyle w:val="BodyText"/>
      </w:pPr>
      <w:r>
        <w:t xml:space="preserve">Biết được Nhạc Trọng bình an vô sự thì tất cả mọi người bình tĩnh lại, chậm rãi chờ đợi.</w:t>
      </w:r>
    </w:p>
    <w:p>
      <w:pPr>
        <w:pStyle w:val="BodyText"/>
      </w:pPr>
      <w:r>
        <w:t xml:space="preserve">Tám tiếng đồng hồ. Nhạc Trọng đang bị lực lượng lúc nóng lúc lạnh giày vò, thân thể khi thì lạnh như băng, khi thì nóng bức, hắn bị giày vò tám tiếng mới tỉnh lại.</w:t>
      </w:r>
    </w:p>
    <w:p>
      <w:pPr>
        <w:pStyle w:val="Compact"/>
      </w:pPr>
      <w:r>
        <w:t xml:space="preserve">- Chúc mừng ngài thành công tiến hóa, trở thành người tiến hóa. Thiên phú tiến hóa của ngài là tinh thần, cường độ song thuộc tính. Ngài lúc này đã là người cường hóa cấp 40, lần này tiến hóa ngài nhận được 10 điểm tinh thần, 10 điểm cường độ khi mở ra cánh cửa tiến hóa. 39 điểm tinh thần, 39 điểm cường độ tấn cấp thêm vào khi cường hóa. Ngài tổng cộng đạt được 49 điểm tinh thần, 49 điểm cường độ cường hóa.</w:t>
      </w:r>
      <w:r>
        <w:br w:type="textWrapping"/>
      </w:r>
      <w:r>
        <w:br w:type="textWrapping"/>
      </w:r>
    </w:p>
    <w:p>
      <w:pPr>
        <w:pStyle w:val="Heading2"/>
      </w:pPr>
      <w:bookmarkStart w:id="287" w:name="chương-265-nhạc-trọng-tiến-hóa-người-tiến-hóa-song-thuộc-tính.-2"/>
      <w:bookmarkEnd w:id="287"/>
      <w:r>
        <w:t xml:space="preserve">265. Chương 265: Nhạc Trọng Tiến Hóa! Người Tiến Hóa Song Thuộc Tính. (2)</w:t>
      </w:r>
    </w:p>
    <w:p>
      <w:pPr>
        <w:pStyle w:val="Compact"/>
      </w:pPr>
      <w:r>
        <w:br w:type="textWrapping"/>
      </w:r>
      <w:r>
        <w:br w:type="textWrapping"/>
      </w:r>
    </w:p>
    <w:p>
      <w:pPr>
        <w:pStyle w:val="BodyText"/>
      </w:pPr>
      <w:r>
        <w:t xml:space="preserve">- Nghề nghiệp của ngài là ám kỵ sĩ. Ngài trở thành người tiến hóa và cường hóa vượt qua cấp 30. Đạt được kỹ năng bị động hắc ám chi tâm.</w:t>
      </w:r>
    </w:p>
    <w:p>
      <w:pPr>
        <w:pStyle w:val="BodyText"/>
      </w:pPr>
      <w:r>
        <w:t xml:space="preserve">- Kỹ năng bị động cấp năm: hắc ám chi tâm. Khi ngài học tập kỹ năng bị động này thì tất cả kỹ năng tương quan với chức nghiệp ám kỵ sĩ đều đạt được +1 cường hóa.</w:t>
      </w:r>
    </w:p>
    <w:p>
      <w:pPr>
        <w:pStyle w:val="BodyText"/>
      </w:pPr>
      <w:r>
        <w:t xml:space="preserve">- Kỹ năng cấp hai: Khủng Cụ Thuật... . Bản kỹ năng này có thể sử dụng trong phạm vi ba trăm mét. Cũng có thể bao phủ trong phạm vi 60 m² nhỏ. Kỹ năng hiệu quả tăng cường...</w:t>
      </w:r>
    </w:p>
    <w:p>
      <w:pPr>
        <w:pStyle w:val="BodyText"/>
      </w:pPr>
      <w:r>
        <w:t xml:space="preserve">- Kỹ năng cấp hai: Hắc Dạ Cường Hóa... Ngài ở trong bóng tối các thuộc tính tạm thời +2 thêm vào.</w:t>
      </w:r>
    </w:p>
    <w:p>
      <w:pPr>
        <w:pStyle w:val="BodyText"/>
      </w:pPr>
      <w:r>
        <w:t xml:space="preserve">- Kỹ năng cấp ba: phục tùng thuật... Ngài có thể phục tùng sinh vật có trí khôn từ 1 đầu biến thành 2 đầu.</w:t>
      </w:r>
    </w:p>
    <w:p>
      <w:pPr>
        <w:pStyle w:val="BodyText"/>
      </w:pPr>
      <w:r>
        <w:t xml:space="preserve">- Kỹ năng cấp ba: ma viêm... Uy lực ma viêm trước khi cường hóa mạnh hơn gấp ba lần.</w:t>
      </w:r>
    </w:p>
    <w:p>
      <w:pPr>
        <w:pStyle w:val="BodyText"/>
      </w:pPr>
      <w:r>
        <w:t xml:space="preserve">- Kỹ năng cấp hai: Ảnh Bộ. Sử dụng kỹ năng này trong năm phút đồng hồ đạt được 35 điểm nhanh nhẹn, tiêu hao 10 điểm thể lực.</w:t>
      </w:r>
    </w:p>
    <w:p>
      <w:pPr>
        <w:pStyle w:val="BodyText"/>
      </w:pPr>
      <w:r>
        <w:t xml:space="preserve">- Kỹ năng cấp hai: Hợp Thể Phòng Hộ Thuật... Thời gian tiếp tục ba mươi phút đồng hồ.</w:t>
      </w:r>
    </w:p>
    <w:p>
      <w:pPr>
        <w:pStyle w:val="BodyText"/>
      </w:pPr>
      <w:r>
        <w:t xml:space="preserve">- Kỹ năng cấp ba: triệu hoán đặc chủng khô lâu.</w:t>
      </w:r>
    </w:p>
    <w:p>
      <w:pPr>
        <w:pStyle w:val="BodyText"/>
      </w:pPr>
      <w:r>
        <w:t xml:space="preserve">- Kỹ năng đặc chủng khô lâu của ngài đã bắt đầu tiến hóa thêm kỹ năng mới. Kỹ năng mới một: lợi hại hóa! Kỹ năng này giúp xương cốt của đặc chủng khô lâu sắc bén hơn. Kỹ năng mới hai: trí tuệ sơ cấp. Kỹ năng này giúp đặc chủng khô lâu có trí tuệ cấp thấp. Có thể tiến hành tự chủ phán đoán. - Đặc chủng khô lâu 30 cấp.</w:t>
      </w:r>
    </w:p>
    <w:p>
      <w:pPr>
        <w:pStyle w:val="BodyText"/>
      </w:pPr>
      <w:r>
        <w:t xml:space="preserve">Lực lượng: 59</w:t>
      </w:r>
    </w:p>
    <w:p>
      <w:pPr>
        <w:pStyle w:val="BodyText"/>
      </w:pPr>
      <w:r>
        <w:t xml:space="preserve">Nhanh nhẹn: 59</w:t>
      </w:r>
    </w:p>
    <w:p>
      <w:pPr>
        <w:pStyle w:val="BodyText"/>
      </w:pPr>
      <w:r>
        <w:t xml:space="preserve">Cơ bắp hoạt tính: 59</w:t>
      </w:r>
    </w:p>
    <w:p>
      <w:pPr>
        <w:pStyle w:val="BodyText"/>
      </w:pPr>
      <w:r>
        <w:t xml:space="preserve">Thể lực: 59/59</w:t>
      </w:r>
    </w:p>
    <w:p>
      <w:pPr>
        <w:pStyle w:val="BodyText"/>
      </w:pPr>
      <w:r>
        <w:t xml:space="preserve">Tinh thần: 59/59</w:t>
      </w:r>
    </w:p>
    <w:p>
      <w:pPr>
        <w:pStyle w:val="BodyText"/>
      </w:pPr>
      <w:r>
        <w:t xml:space="preserve">Cường độ: 121</w:t>
      </w:r>
    </w:p>
    <w:p>
      <w:pPr>
        <w:pStyle w:val="BodyText"/>
      </w:pPr>
      <w:r>
        <w:t xml:space="preserve">Có được kỹ năng 1: Cốt Đầu Lợi Dụng Thuật.</w:t>
      </w:r>
    </w:p>
    <w:p>
      <w:pPr>
        <w:pStyle w:val="BodyText"/>
      </w:pPr>
      <w:r>
        <w:t xml:space="preserve">Kỹ năng 2: Cốt Cách Cường Hóa.</w:t>
      </w:r>
    </w:p>
    <w:p>
      <w:pPr>
        <w:pStyle w:val="BodyText"/>
      </w:pPr>
      <w:r>
        <w:t xml:space="preserve">Kỹ năng 3: tháo túng xương cốt.</w:t>
      </w:r>
    </w:p>
    <w:p>
      <w:pPr>
        <w:pStyle w:val="BodyText"/>
      </w:pPr>
      <w:r>
        <w:t xml:space="preserve">Kỹ năng 4: ngụy trang.</w:t>
      </w:r>
    </w:p>
    <w:p>
      <w:pPr>
        <w:pStyle w:val="BodyText"/>
      </w:pPr>
      <w:r>
        <w:t xml:space="preserve">Kỹ năng 5: trở về tử giới.</w:t>
      </w:r>
    </w:p>
    <w:p>
      <w:pPr>
        <w:pStyle w:val="BodyText"/>
      </w:pPr>
      <w:r>
        <w:t xml:space="preserve">Kỹ năng 6: hư không thoáng hiện.</w:t>
      </w:r>
    </w:p>
    <w:p>
      <w:pPr>
        <w:pStyle w:val="BodyText"/>
      </w:pPr>
      <w:r>
        <w:t xml:space="preserve">Kỹ năng 7: lợi hại hóa.</w:t>
      </w:r>
    </w:p>
    <w:p>
      <w:pPr>
        <w:pStyle w:val="BodyText"/>
      </w:pPr>
      <w:r>
        <w:t xml:space="preserve">Kỹ năng 8: trí tuệ sơ cấp.</w:t>
      </w:r>
    </w:p>
    <w:p>
      <w:pPr>
        <w:pStyle w:val="BodyText"/>
      </w:pPr>
      <w:r>
        <w:t xml:space="preserve">Triệu hoán đặc chủng khô lâu, Ảnh Bộ, ma viêm là ba kỹ năng chủ động của ám kỵ sĩ. Chính là vì như thế, lúc trước Nhạc Trọng mới có thể chuyển chức trở thành ám kỵ sĩ là chức nghiệp che dấu.</w:t>
      </w:r>
    </w:p>
    <w:p>
      <w:pPr>
        <w:pStyle w:val="BodyText"/>
      </w:pPr>
      <w:r>
        <w:t xml:space="preserve">Nhạc Trọng lẳng lặng trở thành người tiến hóa là sau khi nuốt quả màu hồng kỳ lạ kia, rốt cục trở thành người tiến hóa. Thực lực của hắn cũng bởi vì hắn trở thành người tiến hóa mà thu hoạch biến hóa nghiêng trời lệch đất. Đặc biệt là kỹ năng bị động cấp năm hắc ám chi tâm, làm cho thực lực của hắn tăng lên thật lớn.</w:t>
      </w:r>
    </w:p>
    <w:p>
      <w:pPr>
        <w:pStyle w:val="BodyText"/>
      </w:pPr>
      <w:r>
        <w:t xml:space="preserve">Trừ chuyện đó ra, Nhạc Trọng có thân phận người tiến hóa song thuộc tính, làm cho hắn có tiềm lực cường hóa mạnh hơn người khác.</w:t>
      </w:r>
    </w:p>
    <w:p>
      <w:pPr>
        <w:pStyle w:val="BodyText"/>
      </w:pPr>
      <w:r>
        <w:t xml:space="preserve">- Tôi rốt cục cũng trở thành người tiến hóa!</w:t>
      </w:r>
    </w:p>
    <w:p>
      <w:pPr>
        <w:pStyle w:val="BodyText"/>
      </w:pPr>
      <w:r>
        <w:t xml:space="preserve">Nhạc Trọng cảm thụ được thân thể biến hóa nghiêng trời lệch đất, cảm xúc bành trướng.</w:t>
      </w:r>
    </w:p>
    <w:p>
      <w:pPr>
        <w:pStyle w:val="BodyText"/>
      </w:pPr>
      <w:r>
        <w:t xml:space="preserve">Nhạc Trọng khi gặp Diêu Diêu là người tiến hóa đầu tiên, vẫn hy vọng mình có thể trở thành người tiến hóa. Nhưng mà những người tiến hóa này là cơ duyên xảo hợp và ông trời ưu ái cho nên mới ngẫu nhiên tiến hóa. Nhạc Trọng tư chất bình thường mà cố gắng tới bây giờ mới bằng vào dị quả màu hồng trở thành người tiến hóa, hơn nữa còn là người tiến hóa song thuộc tính.</w:t>
      </w:r>
    </w:p>
    <w:p>
      <w:pPr>
        <w:pStyle w:val="BodyText"/>
      </w:pPr>
      <w:r>
        <w:t xml:space="preserve">Nhạc Trọng mơ hồ đoán được mấu chốt tiến hóa:</w:t>
      </w:r>
    </w:p>
    <w:p>
      <w:pPr>
        <w:pStyle w:val="BodyText"/>
      </w:pPr>
      <w:r>
        <w:t xml:space="preserve">- Chẳng lẽ quả trái cây này giúp người cường hóa thành người tiến hóa. Con rắn nươc cấp hai này mới chủ động bảo hộ cây này.</w:t>
      </w:r>
    </w:p>
    <w:p>
      <w:pPr>
        <w:pStyle w:val="BodyText"/>
      </w:pPr>
      <w:r>
        <w:t xml:space="preserve">Đúng như Nhạc Trọng sở liệu, con rắn nước biến dị cấp hai này vẫn ở đây chờ trái cây thành thục. Một khi nó nuốt quả trái cây biến thành màu hồng này, nó có thể tiếp tục tiếp hóa lên cấp ba. Đó là do quả trái cây màu hồng chưa thành thục thì đã bị Nhạc Trọng tiêu diệt.</w:t>
      </w:r>
    </w:p>
    <w:p>
      <w:pPr>
        <w:pStyle w:val="BodyText"/>
      </w:pPr>
      <w:r>
        <w:t xml:space="preserve">Nhạc Trọng ăn tươi quả trái cây màu hồng là khi nó chưa thành thục, nếu như thành thục hoàn toàn, hắn cường hóa còn tốt hơn nữa.</w:t>
      </w:r>
    </w:p>
    <w:p>
      <w:pPr>
        <w:pStyle w:val="BodyText"/>
      </w:pPr>
      <w:r>
        <w:t xml:space="preserve">Nhạc Trọng đoán ra nguyên nhân của chuyện này, lập tức đem sáu trái cây bỏ vào trong trữ vật giới chỉ. Hắn không biết còn có cơ hội chờ trái cây thành thục hay không, cũng chỉ có thể hái trái cây chưa thành thục mà thôi, tuy hiệu quả nhất định sẽ kém hơn nhưng lại thắng ở an toàn.</w:t>
      </w:r>
    </w:p>
    <w:p>
      <w:pPr>
        <w:pStyle w:val="BodyText"/>
      </w:pPr>
      <w:r>
        <w:t xml:space="preserve">- Trái cây này mình từ trong miệng rắn đoạt được, vậy gọi xà đản quả đi, những trái cây này chỉ sợ giúp cho người ta tiến hóa, vậy thì hái toàn bộ là được.</w:t>
      </w:r>
    </w:p>
    <w:p>
      <w:pPr>
        <w:pStyle w:val="BodyText"/>
      </w:pPr>
      <w:r>
        <w:t xml:space="preserve">Nhạc Trọng nhìn qua đóa hoa màu hồng mà đám rắn biên dị tinh anh ăn, thập phần nhanh nhẹn bò xuống.</w:t>
      </w:r>
    </w:p>
    <w:p>
      <w:pPr>
        <w:pStyle w:val="BodyText"/>
      </w:pPr>
      <w:r>
        <w:t xml:space="preserve">Nhạc Trọng từ khi ăn xong xà đản qua cho tới khi bò xuống, đã nhìn thấy Trác Nhã Đồng, Đồng Hiểu Vân và vài tên chiến sĩ đang chờ.</w:t>
      </w:r>
    </w:p>
    <w:p>
      <w:pPr>
        <w:pStyle w:val="BodyText"/>
      </w:pPr>
      <w:r>
        <w:t xml:space="preserve">Nhạc Trọng nhìn qua bọn người Trác Nhã Đồng thì cảm động và có chút tức giận, ngữ khí nghiêm khắc nói:</w:t>
      </w:r>
    </w:p>
    <w:p>
      <w:pPr>
        <w:pStyle w:val="BodyText"/>
      </w:pPr>
      <w:r>
        <w:t xml:space="preserve">- Tại sao các người đi tới đây. Không phải tôi đã nói chờ ở bên ngoài sao? Tại sao lại đi vào đây?</w:t>
      </w:r>
    </w:p>
    <w:p>
      <w:pPr>
        <w:pStyle w:val="BodyText"/>
      </w:pPr>
      <w:r>
        <w:t xml:space="preserve">Trong quân doanh này sinh trưởng rất nhiều thực vật biến dị, nếu như không cẩn thận thì bọn họ chỉ sợ sẽ chết ở chỗ này.</w:t>
      </w:r>
    </w:p>
    <w:p>
      <w:pPr>
        <w:pStyle w:val="BodyText"/>
      </w:pPr>
      <w:r>
        <w:t xml:space="preserve">Đồng Hiểu Vân có chút ủy khuất cãi lại:</w:t>
      </w:r>
    </w:p>
    <w:p>
      <w:pPr>
        <w:pStyle w:val="BodyText"/>
      </w:pPr>
      <w:r>
        <w:t xml:space="preserve">- Người ta lo lắng cho an nguy của anh mới đi vào đây đấy chứ!</w:t>
      </w:r>
    </w:p>
    <w:p>
      <w:pPr>
        <w:pStyle w:val="BodyText"/>
      </w:pPr>
      <w:r>
        <w:t xml:space="preserve">Nhạc Trọng nhìn qua Đồng Hiểu Vân dám tranh luận với hắn, lông mày nhíu lại, giống như đang định răn dạy nàng, làm cho nàng hiểu tầm quan trọng của tuân thủ mệnh lệnh.</w:t>
      </w:r>
    </w:p>
    <w:p>
      <w:pPr>
        <w:pStyle w:val="BodyText"/>
      </w:pPr>
      <w:r>
        <w:t xml:space="preserve">- Đừng nói, Hiểu Vân muội muội! ! Lão công cũng lo lắng an toàn của chúng ta thôi!</w:t>
      </w:r>
    </w:p>
    <w:p>
      <w:pPr>
        <w:pStyle w:val="BodyText"/>
      </w:pPr>
      <w:r>
        <w:t xml:space="preserve">Trác Nhã Đồng vỗ vỗ vai của Đồng Hiểu Vân, đi đến trước người của Nhạc Trọng và nhìn thẳng vào Nhạc Trọng, vẫn ôn nhu như nước nói ra:</w:t>
      </w:r>
    </w:p>
    <w:p>
      <w:pPr>
        <w:pStyle w:val="BodyText"/>
      </w:pPr>
      <w:r>
        <w:t xml:space="preserve">- Chuyện này là em sai! Là em không nghe mệnh lệnh của anh, tự tiện dẫn người đi tới tìm anh. Cho dù anh xử phạt thế nào thì em cũng không có ý kiến.</w:t>
      </w:r>
    </w:p>
    <w:p>
      <w:pPr>
        <w:pStyle w:val="BodyText"/>
      </w:pPr>
      <w:r>
        <w:t xml:space="preserve">Nhạc Trọng nhìn qua Trác Nhã Đồng ôn nhu như nước, trong miệng răn dạy nặng cũng không nói nên lời. Dù sao Trác Nhã Đồng cũng là lo lắng cho hắn mới đi tìm hắn.</w:t>
      </w:r>
    </w:p>
    <w:p>
      <w:pPr>
        <w:pStyle w:val="BodyText"/>
      </w:pPr>
      <w:r>
        <w:t xml:space="preserve">- Lần sau không thể chiếu theo lệ này nữa! Đi thôi!</w:t>
      </w:r>
    </w:p>
    <w:p>
      <w:pPr>
        <w:pStyle w:val="BodyText"/>
      </w:pPr>
      <w:r>
        <w:t xml:space="preserve">Nhạc Trọng chỉ có thể nói như vậy và dẫn người rời đi.</w:t>
      </w:r>
    </w:p>
    <w:p>
      <w:pPr>
        <w:pStyle w:val="BodyText"/>
      </w:pPr>
      <w:r>
        <w:t xml:space="preserve">Lần hành động này cơ hồ là chiếm được cả quân doanh, Nhạc Trọng đem chiến sĩ mang từ Thanh Phong Trại mang tới đây. Hắn vừa về tới doanh địa thì chợt phái toàn bộ người vào trong quân doanh, điên cuồng vận chuyển những trang bị ra ngoài.</w:t>
      </w:r>
    </w:p>
    <w:p>
      <w:pPr>
        <w:pStyle w:val="BodyText"/>
      </w:pPr>
      <w:r>
        <w:t xml:space="preserve">Xe tăng T69, trực thăng vũ trang, hỏa tiễn chống tăng, xe bọc thép chỉ huy, xe ra đa đo đạc khí tượng, xe tiếp tế đạn dược, pháo cao xạ phòng không, xe tên lửa chống tăng, phi cơ trinh sát không người lái... Bọn người Nhạc Trọng mang nhiều thứ về chắc mọi người sẽ mở rộng tầm mắt.</w:t>
      </w:r>
    </w:p>
    <w:p>
      <w:pPr>
        <w:pStyle w:val="BodyText"/>
      </w:pPr>
      <w:r>
        <w:t xml:space="preserve">Hùng Chính tìm được Nhạc Trọng, lại hưng phấn và bất đắc dĩ hỏi:</w:t>
      </w:r>
    </w:p>
    <w:p>
      <w:pPr>
        <w:pStyle w:val="BodyText"/>
      </w:pPr>
      <w:r>
        <w:t xml:space="preserve">- Nhạc lão đại! Những đại gia hỏa này xử lý thế nào?</w:t>
      </w:r>
    </w:p>
    <w:p>
      <w:pPr>
        <w:pStyle w:val="BodyText"/>
      </w:pPr>
      <w:r>
        <w:t xml:space="preserve">Tuy có không ít xe tăng T69, trực thăng vũ trang, chiếc xa bộ binh bị thực vật biến dị làm hư hỏng, nhưng mà vẫn có một bộ phận không bị hư hao gì. Bọn người Nhạc Trọng tìm được mười chiếc xe tăng T69 hoàn hảo, trừ chuyện đó ra còn có bảy tám xe pháo phòng không và các xe bọc thép tiên tiến.</w:t>
      </w:r>
    </w:p>
    <w:p>
      <w:pPr>
        <w:pStyle w:val="BodyText"/>
      </w:pPr>
      <w:r>
        <w:t xml:space="preserve">Nhưng mà xuất hiện vấn đề lớn nhất, bọn người Nhạc Trọng không có nhân viên kỹ thuật điều khiển những vũ khí này. Lái xe tăng cũng không đơn giản như lái xe. Hơn nữa bọn người Nhạc Trọng bọn mang tới cũng không có quá ba mươi người biết lái xe a.</w:t>
      </w:r>
    </w:p>
    <w:p>
      <w:pPr>
        <w:pStyle w:val="BodyText"/>
      </w:pPr>
      <w:r>
        <w:t xml:space="preserve">Nhạc Trọng suy nghĩ một hồi, đưa ra mệnh lệnh:</w:t>
      </w:r>
    </w:p>
    <w:p>
      <w:pPr>
        <w:pStyle w:val="Compact"/>
      </w:pPr>
      <w:r>
        <w:t xml:space="preserve">- Tận lực mang theo các loại xe Jeep và vũ khí hạng nhẹ! Tôi nhớ trong doanh chúng ta có bốn xe ủi đất, bảo bọn họ di chuyển bốn chiếc xe tăng đi.</w:t>
      </w:r>
      <w:r>
        <w:br w:type="textWrapping"/>
      </w:r>
      <w:r>
        <w:br w:type="textWrapping"/>
      </w:r>
    </w:p>
    <w:p>
      <w:pPr>
        <w:pStyle w:val="Heading2"/>
      </w:pPr>
      <w:bookmarkStart w:id="288" w:name="chương-266-huyết-tinh-rắn-độc-đổ-lên-cổ-mạn-tư-1"/>
      <w:bookmarkEnd w:id="288"/>
      <w:r>
        <w:t xml:space="preserve">266. Chương 266: Huyết Tinh Rắn Độc, Đổ Lên Cổ Mạn Tư! (1)</w:t>
      </w:r>
    </w:p>
    <w:p>
      <w:pPr>
        <w:pStyle w:val="Compact"/>
      </w:pPr>
      <w:r>
        <w:br w:type="textWrapping"/>
      </w:r>
      <w:r>
        <w:br w:type="textWrapping"/>
      </w:r>
    </w:p>
    <w:p>
      <w:pPr>
        <w:pStyle w:val="BodyText"/>
      </w:pPr>
      <w:r>
        <w:t xml:space="preserve">Không lâu sau có một quân đoàn hùng hậu mang theo nhiều khí tài đi trở về, sau đó không lâu lại chạy đi.</w:t>
      </w:r>
    </w:p>
    <w:p>
      <w:pPr>
        <w:pStyle w:val="BodyText"/>
      </w:pPr>
      <w:r>
        <w:t xml:space="preserve">Nhạc Trọng đi chuyến này mang theo nhiều vũ khí đạn dược, ống phóng rốc-két, súng phóng lựu, lựu đạn, địa lôi và các vũ khí hạng nhẹ. Những trang giáp bộ đội cũng mang theo rất nhiều, bởi vì bọn họ thiếu nhân thủ điều khiển, cho dù miễn cưỡng kéo xe bọc thép và xe tăng về cũng không dùng được.</w:t>
      </w:r>
    </w:p>
    <w:p>
      <w:pPr>
        <w:pStyle w:val="BodyText"/>
      </w:pPr>
      <w:r>
        <w:t xml:space="preserve">Đào Mộc Trấn chính là lúc Nhạc Trọng dẫn người từ Thanh Phong Trại di chuyển tới thị trấn nhỏ đóng quân lại, trong Đào Mộc Trấn là một tiểu trấn, trước tận thế đây là trấn có hai ngàn nhân khẩu, bên trong cũng bị người ta đi tìm một lần, đại bộ phận vật tư bên trong đã bị cướp sạch không còn, nhưng mà cho người ở thì không thành vấn đề.</w:t>
      </w:r>
    </w:p>
    <w:p>
      <w:pPr>
        <w:pStyle w:val="BodyText"/>
      </w:pPr>
      <w:r>
        <w:t xml:space="preserve">Nhạc Trọng trở lại phòng ngủ của mình, lúc này mới móc ra huyết tinh của con rắn nước ăn vào. Hắn không dám phục dụng trong quân doanh, lo lắng mình sẽ lâm vào ngủ say hoặc có các nguy hiểm rình rập. Trong Đào Mộc Trấn có hơn hai ngàn người bảo hộ.</w:t>
      </w:r>
    </w:p>
    <w:p>
      <w:pPr>
        <w:pStyle w:val="BodyText"/>
      </w:pPr>
      <w:r>
        <w:t xml:space="preserve">Mỗi lần Nhạc Trọng nuốt huyết tinh vào trong bụng của mình, chợt hóa thành nhiệt lưu cuồn cuộn trong bụng, không ngừng cường hóa, tẩm bổ thân thể Nhạc Trọng.</w:t>
      </w:r>
    </w:p>
    <w:p>
      <w:pPr>
        <w:pStyle w:val="BodyText"/>
      </w:pPr>
      <w:r>
        <w:t xml:space="preserve">- Chúc mừng ngài đạt được sức sống +7, cường độ +1 cường hóa.</w:t>
      </w:r>
    </w:p>
    <w:p>
      <w:pPr>
        <w:pStyle w:val="BodyText"/>
      </w:pPr>
      <w:r>
        <w:t xml:space="preserve">Nhiệt lưu ngừng lại, bên tai của Nhạc Trọng truyền tới âm thanh nhắc nhở.</w:t>
      </w:r>
    </w:p>
    <w:p>
      <w:pPr>
        <w:pStyle w:val="BodyText"/>
      </w:pPr>
      <w:r>
        <w:t xml:space="preserve">Nhạc Trọng không có cảm thấy thân thể có không khỏe gì, hắn lập tức nuốt huyết tinh của các con rắn khác vào bụng, đồng dạng nhiệt lưu lưu động trong thân thể, tẩm bổ thân thể của hắn.</w:t>
      </w:r>
    </w:p>
    <w:p>
      <w:pPr>
        <w:pStyle w:val="BodyText"/>
      </w:pPr>
      <w:r>
        <w:t xml:space="preserve">- Chúc mừng ngài đạt được sức sống +3 cường hóa.</w:t>
      </w:r>
    </w:p>
    <w:p>
      <w:pPr>
        <w:pStyle w:val="BodyText"/>
      </w:pPr>
      <w:r>
        <w:t xml:space="preserve">Lúc này đây hiệu quả của huyết tinh giảm đi một nửa, hiển nhiên thân thể của Nhạc Trọng đã sinh ra kháng tính với huyết tinh rồi. Huyết tinh bình thường của rắn nước biến dị không còn hiệu quả với Nhạc Trọng nữa. Hơn nữa bởi vì Nhạc Trọng trước đó đã nhiều lần phục dụng huyết tinh rắn nước, hắn phục dụng huyết tinh rắn nước không còn hiệu quả như ban đầu.</w:t>
      </w:r>
    </w:p>
    <w:p>
      <w:pPr>
        <w:pStyle w:val="BodyText"/>
      </w:pPr>
      <w:r>
        <w:t xml:space="preserve">Nhạc Trọng không do dự chút nào, đem huyết tinh của con rắn nước cấp hai nuốt vào trong bụng. Huyết tinh của con rắn nước cấp hai vừa vào trong bụng của Nhạc Trọng thì hóa thành nhiệt lưu chảy mạnh trong người, điên cuồng tẩm bổ thân thể của hắn. Làm thân thể của hắn tràn ngập sức sống.</w:t>
      </w:r>
    </w:p>
    <w:p>
      <w:pPr>
        <w:pStyle w:val="BodyText"/>
      </w:pPr>
      <w:r>
        <w:t xml:space="preserve">- Chúc mừng ngài đạt được sức sống +14. Cường độ +5 cường hóa.</w:t>
      </w:r>
    </w:p>
    <w:p>
      <w:pPr>
        <w:pStyle w:val="BodyText"/>
      </w:pPr>
      <w:r>
        <w:t xml:space="preserve">Nương theo âm thanh nhắc nhở dễ nghe, sức sống của Nhạc Trọng bây giờ được cường hóa tới 111 điểm, cho dù cởi bỏ toàn bộ trang bị cũng đạt tới 100 điểm, Có tố chất thân thể gấp mười lần người thường. Hắn lập tức lấy sách kỹ năng cấp bốn ra học tập.</w:t>
      </w:r>
    </w:p>
    <w:p>
      <w:pPr>
        <w:pStyle w:val="BodyText"/>
      </w:pPr>
      <w:r>
        <w:t xml:space="preserve">Một đạo quang mang chớp động hiện ra trong thức hải của Nhạc Trọng, lần nữa ngưng tụ ra một phù văn thân thể tái sinh. Có được kỹ năng tái sinh này, năng lực sinh tồn của Nhạc Trọng đạt được tăng lên thật lớn. Cho dù tay chân bị chặt đứt trong chiến đâu hắn vẫn có thể bằng vào kỹ năng này khôi phục nguyên trạng. Hơn nữa tốc độ phục hồi của hắn không ngừng tăng lên, dưới tình huống thực lực chênh lệch không nhiều thì đây là ưu thế lớn.</w:t>
      </w:r>
    </w:p>
    <w:p>
      <w:pPr>
        <w:pStyle w:val="BodyText"/>
      </w:pPr>
      <w:r>
        <w:t xml:space="preserve">- Lúc này mình thu hoạch cực lớn!</w:t>
      </w:r>
    </w:p>
    <w:p>
      <w:pPr>
        <w:pStyle w:val="BodyText"/>
      </w:pPr>
      <w:r>
        <w:t xml:space="preserve">Nhạc Trọng có thể cảm giác được thực lực của hắn so với ban đầu biến hóa nghiêng trời lệch đất.</w:t>
      </w:r>
    </w:p>
    <w:p>
      <w:pPr>
        <w:pStyle w:val="BodyText"/>
      </w:pPr>
      <w:r>
        <w:t xml:space="preserve">Đột nhiên lúc này một đoàn hỏa diễm nóng rực hiện ra trong lòng của Nhạc Trọng, bay thẳng lên ót, hắn lập tức cảm thấy toàn thân nóng bừng, ngọn lửa dục vọng cơ hồ thiêu đốt lý trí của hắn.</w:t>
      </w:r>
    </w:p>
    <w:p>
      <w:pPr>
        <w:pStyle w:val="BodyText"/>
      </w:pPr>
      <w:r>
        <w:t xml:space="preserve">- Không xong!</w:t>
      </w:r>
    </w:p>
    <w:p>
      <w:pPr>
        <w:pStyle w:val="BodyText"/>
      </w:pPr>
      <w:r>
        <w:t xml:space="preserve">Nhạc Trọng cảm thấy không đúng, hắn lập tức xông ra khỏi phòng.</w:t>
      </w:r>
    </w:p>
    <w:p>
      <w:pPr>
        <w:pStyle w:val="BodyText"/>
      </w:pPr>
      <w:r>
        <w:t xml:space="preserve">- Chủ nhân!</w:t>
      </w:r>
    </w:p>
    <w:p>
      <w:pPr>
        <w:pStyle w:val="BodyText"/>
      </w:pPr>
      <w:r>
        <w:t xml:space="preserve">Bên ngoài phòng ngủ của Nhạc Trọng có ba bốn nữ bộc đang đứng, trong đó có hai người là Mã Lỵ Lỵ cùng Tằng Phương, nhìn thấy Nhạc Trọng đi ra thì các nàng xoay người thi lễ với Nhạc Trọng.</w:t>
      </w:r>
    </w:p>
    <w:p>
      <w:pPr>
        <w:pStyle w:val="BodyText"/>
      </w:pPr>
      <w:r>
        <w:t xml:space="preserve">Nhạc Trọng hai mắt đỏ thẫm, tràn ngập dục hỏa. Hắn có chút dã man đem Mã Lỵ Lỵ cùng Tằng Phương kéo vào trong phòng, ném lên giường lớn, ngay cả cửa phòng không có đóng và xé rách y phục của Mã Lỵ Lỵ và trực tiếp tiến vào người của Mã Lỵ Lỵ.</w:t>
      </w:r>
    </w:p>
    <w:p>
      <w:pPr>
        <w:pStyle w:val="BodyText"/>
      </w:pPr>
      <w:r>
        <w:t xml:space="preserve">Trên giường lớn lập tức có huyết hoa hiện ra, Mã Lỵ Lỵ nhướng mày. Thống khổ lóe lên rồi biến mất, chợt sắc mặt biến thành vui mừng, chủ động ôm hôn mặt của Nhạc Trọng.</w:t>
      </w:r>
    </w:p>
    <w:p>
      <w:pPr>
        <w:pStyle w:val="BodyText"/>
      </w:pPr>
      <w:r>
        <w:t xml:space="preserve">Trong tận thế thì nữ nhân muốn sống sót, sống rất khá. Hoặc là như Kỷ Thanh Vũ có được ý thức chiến đấu và kỹ năng siêu cường, trở thành một người cường hóa cường đại. Hoặc là như Diêu Diêu ban âầu đã trở thành người tiến hóa. Trừ chuyện đó ra thì chỉ còn cách trở thành nữ nhân của cường giả mà thôi.</w:t>
      </w:r>
    </w:p>
    <w:p>
      <w:pPr>
        <w:pStyle w:val="BodyText"/>
      </w:pPr>
      <w:r>
        <w:t xml:space="preserve">Mã Lỵ Lỵ là loại nữ nhân trừ xinh đẹp ra thì không có bổn sự gì xuất sắc cả. Nàng cũng chỉ có thể lựa chọn phụ thuộc Nhạc Trọng. Nhạc Trọng không hề giống Liệt Thiên Dương là kẻ biến thái ưa thích tra tấn nữ nhân, hơn nữa lại có năng lực và thực lực cường đại, làm cho nàng sùng bái không thôi. Nhưng mà bên người của Nhạc Trọng có Cố Mạn Tư, Trác Nhã Đồng, Đồng Hiểu Vân là đại mỹ nhân, nàng cũng biết bản thân mình khó lọt vào mắt xanh của Nhạc Trọng. Hôm nay Nhạc Trọng làm như vậy với nàng thì nàng cảm thấy cao hứng và tự hào.</w:t>
      </w:r>
    </w:p>
    <w:p>
      <w:pPr>
        <w:pStyle w:val="BodyText"/>
      </w:pPr>
      <w:r>
        <w:t xml:space="preserve">Tằng Phương nhìn qua chỗ Nhạc Trọng cùng Mã Lỵ Lỵ quan hệ với nhau, khuôn mặt hơi đỏ lên, sau đó chủ động cởi quần áo của mình ra, chỉ còn lại quần lót viền ren và áo ngực mà thôi, làm cho nàng thoạt nhìn càng thêm hấp dẫn.</w:t>
      </w:r>
    </w:p>
    <w:p>
      <w:pPr>
        <w:pStyle w:val="BodyText"/>
      </w:pPr>
      <w:r>
        <w:t xml:space="preserve">Tằng Phương cởi quần áo ra thì chủ động đi lên giường lớn, lè lưỡi giống như xà nữ liếm thân thể của Nhạc Trọng và trợ hứng cho hắn.</w:t>
      </w:r>
    </w:p>
    <w:p>
      <w:pPr>
        <w:pStyle w:val="BodyText"/>
      </w:pPr>
      <w:r>
        <w:t xml:space="preserve">Mã Lỵ Lỵ không lâu là bị Nhạc Trọng cường tráng trùng kích cho nên phát ra âm thanh rên rỉ, sau đó vô lực xụi lơ trên giường.</w:t>
      </w:r>
    </w:p>
    <w:p>
      <w:pPr>
        <w:pStyle w:val="BodyText"/>
      </w:pPr>
      <w:r>
        <w:t xml:space="preserve">Nhạc Trọng trực tiếp kéo lấy Tằng Phương và đặt lên người của Mã Lỵ Lỵ và hung hăng tiến vào cơ thể của Tằng Phương. Trên giường lớn lại có một đóa huyết hoa hiện ra.</w:t>
      </w:r>
    </w:p>
    <w:p>
      <w:pPr>
        <w:pStyle w:val="BodyText"/>
      </w:pPr>
      <w:r>
        <w:t xml:space="preserve">Hai nữ bộc đứng ở cửa phòng nghe âm thanh này thì mặt đỏ tới mang tai, nữ nhân ở thời đại này không ai là người vô tri. Tự nhiên tinh tường người trong phòng đang làm cái gì. Các nàng không khỏi hâm mộ và ghen ghét với Tằng Phương cùng Mã Lỵ Lỵ hai nữ được Nhạc Trọng sủng hạnh. Lúc này về sau thì Tằng Phương cùng Mã Lỵ Lỵ địa vị đã trên các nàng.</w:t>
      </w:r>
    </w:p>
    <w:p>
      <w:pPr>
        <w:pStyle w:val="BodyText"/>
      </w:pPr>
      <w:r>
        <w:t xml:space="preserve">Hai nữ bọc xinh đẹp nhìn nhau, đè nén không được lòng hiếu kỳ và nhìn vào trong phòng.</w:t>
      </w:r>
    </w:p>
    <w:p>
      <w:pPr>
        <w:pStyle w:val="BodyText"/>
      </w:pPr>
      <w:r>
        <w:t xml:space="preserve">Một nữ bộc dáng người nhỏ nhắn xinh xắn nhìn qua Nhạc Trọng, nhịn không được thốt lên:</w:t>
      </w:r>
    </w:p>
    <w:p>
      <w:pPr>
        <w:pStyle w:val="BodyText"/>
      </w:pPr>
      <w:r>
        <w:t xml:space="preserve">- Thật lớn!</w:t>
      </w:r>
    </w:p>
    <w:p>
      <w:pPr>
        <w:pStyle w:val="BodyText"/>
      </w:pPr>
      <w:r>
        <w:t xml:space="preserve">Nữ bộc xinh đẹp khác thì nhìn vào, không nhịn được kêu lên.</w:t>
      </w:r>
    </w:p>
    <w:p>
      <w:pPr>
        <w:pStyle w:val="BodyText"/>
      </w:pPr>
      <w:r>
        <w:t xml:space="preserve">- Chủ nhân thực cường tráng! Tằng Phương sẽ không bị làm hư chứ?</w:t>
      </w:r>
    </w:p>
    <w:p>
      <w:pPr>
        <w:pStyle w:val="BodyText"/>
      </w:pPr>
      <w:r>
        <w:t xml:space="preserve">- Tế Tế, Tiểu Khiết. Tằng Phương bị chủ nhân làm hư thì không phải ngươi cũng nên đi vào giúp Tằng Phương một chút sao?</w:t>
      </w:r>
    </w:p>
    <w:p>
      <w:pPr>
        <w:pStyle w:val="BodyText"/>
      </w:pPr>
      <w:r>
        <w:t xml:space="preserve">- Phi! Nha đầu chết tiệt kia, xem tôi xé nát miệng cô này!</w:t>
      </w:r>
    </w:p>
    <w:p>
      <w:pPr>
        <w:pStyle w:val="BodyText"/>
      </w:pPr>
      <w:r>
        <w:t xml:space="preserve">"..."</w:t>
      </w:r>
    </w:p>
    <w:p>
      <w:pPr>
        <w:pStyle w:val="BodyText"/>
      </w:pPr>
      <w:r>
        <w:t xml:space="preserve">Hai nữ bộc ở bên ngoài cười đùa. Tuy Trần Minh đi ra chủ trì chính vụ, nhưng mà quy củ của hắn cực kỳ sâm nghiêm, hai gã nữ bộc tuy muốn đạt được Nhạc Trọng sủng hạnh, nhưng mà không có Nhạc Trọng triệu hoán thì các nàng không dám đi vào.</w:t>
      </w:r>
    </w:p>
    <w:p>
      <w:pPr>
        <w:pStyle w:val="BodyText"/>
      </w:pPr>
      <w:r>
        <w:t xml:space="preserve">Đúng lúc này Cố Mạn Tư đi tới, nhìn qua hai nữ bộc, lông mày nhíu lại hỏi:</w:t>
      </w:r>
    </w:p>
    <w:p>
      <w:pPr>
        <w:pStyle w:val="BodyText"/>
      </w:pPr>
      <w:r>
        <w:t xml:space="preserve">- Các cô đang làm gì đó?</w:t>
      </w:r>
    </w:p>
    <w:p>
      <w:pPr>
        <w:pStyle w:val="BodyText"/>
      </w:pPr>
      <w:r>
        <w:t xml:space="preserve">Hai nữ bộc thoáng cái đứng thẳng người lên, có chút hoảng loạn nói:</w:t>
      </w:r>
    </w:p>
    <w:p>
      <w:pPr>
        <w:pStyle w:val="BodyText"/>
      </w:pPr>
      <w:r>
        <w:t xml:space="preserve">- Mạn Tư tiểu thư! !</w:t>
      </w:r>
    </w:p>
    <w:p>
      <w:pPr>
        <w:pStyle w:val="Compact"/>
      </w:pPr>
      <w:r>
        <w:t xml:space="preserve">Cố Mạn Tư cũng nghe được âm thanh khác thường trong phòng, sau khi nàng đi vào phòng thì mặt đỏ tới mang tai.</w:t>
      </w:r>
      <w:r>
        <w:br w:type="textWrapping"/>
      </w:r>
      <w:r>
        <w:br w:type="textWrapping"/>
      </w:r>
    </w:p>
    <w:p>
      <w:pPr>
        <w:pStyle w:val="Heading2"/>
      </w:pPr>
      <w:bookmarkStart w:id="289" w:name="chương-267-huyết-tinh-rắn-độc-đổ-lên-cổ-mạn-tư-2"/>
      <w:bookmarkEnd w:id="289"/>
      <w:r>
        <w:t xml:space="preserve">267. Chương 267: Huyết Tinh Rắn Độc, Đổ Lên Cổ Mạn Tư! (2)</w:t>
      </w:r>
    </w:p>
    <w:p>
      <w:pPr>
        <w:pStyle w:val="Compact"/>
      </w:pPr>
      <w:r>
        <w:br w:type="textWrapping"/>
      </w:r>
      <w:r>
        <w:br w:type="textWrapping"/>
      </w:r>
    </w:p>
    <w:p>
      <w:pPr>
        <w:pStyle w:val="BodyText"/>
      </w:pPr>
      <w:r>
        <w:t xml:space="preserve">Tuy Cố Mạn Tư tâm tư đố kị rất mạnh, lại khuyết thiếu dũng khí chiến đấu, tuy nhiên lại không ngu ngốc, nàng thoáng cái đã từ đủ loại dấu hiệu nhìn ra Nhạc Trọng có chút không đúng:</w:t>
      </w:r>
    </w:p>
    <w:p>
      <w:pPr>
        <w:pStyle w:val="BodyText"/>
      </w:pPr>
      <w:r>
        <w:t xml:space="preserve">- Không đúng! Nhạc Trọng hắn không phải là người khắc chế yếu như vậy. Cho dù hắn muốn tìm hai nữ nhân thì cũng phải đóng cửa phòng. Thân thể của hắn hẳn là xảy ra vấn đề, phải đi tìm Trác Nhã Đồng thương lượng một chút.</w:t>
      </w:r>
    </w:p>
    <w:p>
      <w:pPr>
        <w:pStyle w:val="BodyText"/>
      </w:pPr>
      <w:r>
        <w:t xml:space="preserve">Cố Mạn Tư vừa muốn rời đi thì nghĩ tới biểu hiện của mình liên tục mất đi điểm trong mắt Nhạc Trọng thì nàng chần chờ một chút, nhìn ra hai nữ bộc lạnh lùng ra lệnh:</w:t>
      </w:r>
    </w:p>
    <w:p>
      <w:pPr>
        <w:pStyle w:val="BodyText"/>
      </w:pPr>
      <w:r>
        <w:t xml:space="preserve">- Chuyện ở đây không được nói với ai, hiểu chưa?</w:t>
      </w:r>
    </w:p>
    <w:p>
      <w:pPr>
        <w:pStyle w:val="BodyText"/>
      </w:pPr>
      <w:r>
        <w:t xml:space="preserve">Hai nữ bộc không dám tranh luận với Cố Mạn Tư:</w:t>
      </w:r>
    </w:p>
    <w:p>
      <w:pPr>
        <w:pStyle w:val="BodyText"/>
      </w:pPr>
      <w:r>
        <w:t xml:space="preserve">- Vâng! Mạn Tư tiểu thư!</w:t>
      </w:r>
    </w:p>
    <w:p>
      <w:pPr>
        <w:pStyle w:val="BodyText"/>
      </w:pPr>
      <w:r>
        <w:t xml:space="preserve">Cố Mạn Tư bước vào gian phòng, đem cửa phòng khép lại, nhìn qua Tằng Phương, Mã Lỵ Lỵ đang bị Nhạc Trọng làm thở không ra hơi, cắn răng một cái cởi quàn áo ra, lộ ra bộ ngực đầy đặn và thân thể tuyết trắng...</w:t>
      </w:r>
    </w:p>
    <w:p>
      <w:pPr>
        <w:pStyle w:val="BodyText"/>
      </w:pPr>
      <w:r>
        <w:t xml:space="preserve">Cố Mạn Tư mang theo một làn gió thơm giống như xà mỹ nữ quần lấy người của Nhạc Trọng, hôn lên mặt của hắn.</w:t>
      </w:r>
    </w:p>
    <w:p>
      <w:pPr>
        <w:pStyle w:val="BodyText"/>
      </w:pPr>
      <w:r>
        <w:t xml:space="preserve">Nhạc Trọng lúc này đã đem Tằng Phương giày vò xương cốt mềm đi, hắn nhanh chóng kéo Cố Mạn Tư bên người, đặt lên giường lớn và tiến vào thân thể của nàng.</w:t>
      </w:r>
    </w:p>
    <w:p>
      <w:pPr>
        <w:pStyle w:val="BodyText"/>
      </w:pPr>
      <w:r>
        <w:t xml:space="preserve">Nương theo đó là một cổ huyết hoa hiện ra trên giường, trong mắt Cố Mạn Tư có nước mắt hiện ra. Nàng trước tận thế được vô số nam nhân truy phủng kiêu ngạo giống như công chúa, sau tận thế phải nhờ thủ đoạn này tranh thủ nam nhân sủng ái, nàng mặc dù đã sớm chuẩn bị tâm lý, nhưng mà vẫn chảy hai hàng nước mắt.</w:t>
      </w:r>
    </w:p>
    <w:p>
      <w:pPr>
        <w:pStyle w:val="BodyText"/>
      </w:pPr>
      <w:r>
        <w:t xml:space="preserve">Nhạc Trọng ôm Cố Mạn Tư là đại mỹ nữ giày vò hồi lâu, rốt cục đem tinh hoa của mình rót vào người của Cố Mạn Tư, dâm độc trong huyết tinh của rắn nước phát tiết không còn.</w:t>
      </w:r>
    </w:p>
    <w:p>
      <w:pPr>
        <w:pStyle w:val="BodyText"/>
      </w:pPr>
      <w:r>
        <w:t xml:space="preserve">Sau khi phát tiết xong thì Nhạc Trọng rất nhanh tỉnh táo lại, nhìn qua ba nữ nhân bị hắn giày vò xụi lơ nằm trên giường, trong lòng của hắn có chút sinh ra áy náy và cảm xúc khác thường.</w:t>
      </w:r>
    </w:p>
    <w:p>
      <w:pPr>
        <w:pStyle w:val="BodyText"/>
      </w:pPr>
      <w:r>
        <w:t xml:space="preserve">- Đáng tiếc! Nếu như lúc đó mình thanh tỉnh thì tốt!</w:t>
      </w:r>
    </w:p>
    <w:p>
      <w:pPr>
        <w:pStyle w:val="BodyText"/>
      </w:pPr>
      <w:r>
        <w:t xml:space="preserve">Nhạc Trọng nhìn qua ba nữ nhân xinh đẹp động lòng người, trong mắt hiện ra vẻ tiếc hận, sau đó ôm ba mỹ nữ ngủ say.</w:t>
      </w:r>
    </w:p>
    <w:p>
      <w:pPr>
        <w:pStyle w:val="BodyText"/>
      </w:pPr>
      <w:r>
        <w:t xml:space="preserve">Sáng sớm ngày thứ hai, Nhạc Trọng ngứa mũi không nhịn được hất xì, hắn mở to mắt, chỉ thấy Cố Mạn Tư đang dùng tóc chọc vào mũi của hắn.</w:t>
      </w:r>
    </w:p>
    <w:p>
      <w:pPr>
        <w:pStyle w:val="BodyText"/>
      </w:pPr>
      <w:r>
        <w:t xml:space="preserve">Hai tay của Cố Mạn Tư chống lấy khuôn mặt, nhìn qua Nhạc Trọng lộ ra nụ cười mê người:</w:t>
      </w:r>
    </w:p>
    <w:p>
      <w:pPr>
        <w:pStyle w:val="BodyText"/>
      </w:pPr>
      <w:r>
        <w:t xml:space="preserve">- Sáng sớm tốt lành! Nhạc đại ca!</w:t>
      </w:r>
    </w:p>
    <w:p>
      <w:pPr>
        <w:pStyle w:val="BodyText"/>
      </w:pPr>
      <w:r>
        <w:t xml:space="preserve">Tóc dài màu đen, da thịt tuyết trắng kiều nộn, núi đôi đầy đặn, bờ mông vểnh lên, cộng thêm Cố Mạn Tư có gương mặt xinh xắn. Nhạc Trọng nhìn ra thì rung động.</w:t>
      </w:r>
    </w:p>
    <w:p>
      <w:pPr>
        <w:pStyle w:val="BodyText"/>
      </w:pPr>
      <w:r>
        <w:t xml:space="preserve">- Chào buổi sáng!</w:t>
      </w:r>
    </w:p>
    <w:p>
      <w:pPr>
        <w:pStyle w:val="BodyText"/>
      </w:pPr>
      <w:r>
        <w:t xml:space="preserve">Nhạc Trọng thoáng cái ôm lấy Cố Mạn Tư và hôn lên mặt vưu vật này. Những bất mãn nho nhỏ với nàng biến mất không còn, nàng không có dũng khí, không có thiên phú chiến đấu cũng không có vấn đề gì, dù sao cũng do hắn làm cả.</w:t>
      </w:r>
    </w:p>
    <w:p>
      <w:pPr>
        <w:pStyle w:val="BodyText"/>
      </w:pPr>
      <w:r>
        <w:t xml:space="preserve">Mà Tằng Phương, Mã Lỵ Lỵ cũng tỉnh lại, hâm mộ nhìn qua Cố Mạn Tư, cũng không đi lên tranh thủ tình cảm.</w:t>
      </w:r>
    </w:p>
    <w:p>
      <w:pPr>
        <w:pStyle w:val="BodyText"/>
      </w:pPr>
      <w:r>
        <w:t xml:space="preserve">Sau một đêm Tằng Phương, Mã Lỵ Lỵ địa vị cũng tăng lên thật lớn, trừ Trác Nhã Đồng tứ nữ bên ngoài, những người còn lại đều đối với các nàng bắt đầu trở nên cung kính. Cố Mạn Tư cũng khúc mắc diệt hết, tìm được chính mình định vị, bắt đầu toả sáng ra kinh người nữ tính mị lực.</w:t>
      </w:r>
    </w:p>
    <w:p>
      <w:pPr>
        <w:pStyle w:val="BodyText"/>
      </w:pPr>
      <w:r>
        <w:t xml:space="preserve">Trong một gian biệt thự xa hoa của huyện Trữ Quang, Nhạc Trọng muốn giết nhất là Liệt Thiên Dương đang ngồi trên ghế sô pha, trên ghế sô pha khác có một tên nam nhân tai to mặt bự, bụng phệ như mang thai sáu tháng và trước người có bốn nữ nhân xinh đẹp đang quỳ bóp chân cho hắn, hai thiếu nữ ngồi chồm hỏm bóp vai cho hắn, hai thiếu nữ thì đứng sau lưng đấm lưng.</w:t>
      </w:r>
    </w:p>
    <w:p>
      <w:pPr>
        <w:pStyle w:val="BodyText"/>
      </w:pPr>
      <w:r>
        <w:t xml:space="preserve">Ánh mắt bốn nữ nhân này chớp động, mặc màu đen âu phục nam tử đứng ở đó tên mập mạp bên người, nhìn chằm chằm chằm chằm vào Liệt Thiên Dương.</w:t>
      </w:r>
    </w:p>
    <w:p>
      <w:pPr>
        <w:pStyle w:val="BodyText"/>
      </w:pPr>
      <w:r>
        <w:t xml:space="preserve">Tên mập mạp này chính là chưởng khống giả huyện Trữ Quang Mãnh Hổ Hội Đào Chính Nghĩa. Đào gia tại huyện Trữ Quang thập phần có thế lực. Đào Chính Nghĩa trước tận thế là bá chủ của huyện Trữ Quang, cấu kết quan phủ, tại huyện Trữ Quang hoành hành bá đạo. Dưới tay hắn có mấy trăm tay chân, còn mở một công ty bất động sản, mở quán bar, tiệm Internet các loại sản nghiệp, hắn tại huyện Trữ Quang có hai ngàn tiểu đệ.</w:t>
      </w:r>
    </w:p>
    <w:p>
      <w:pPr>
        <w:pStyle w:val="BodyText"/>
      </w:pPr>
      <w:r>
        <w:t xml:space="preserve">Sau tận thế thì Đào Chính Nghĩa tránh được một kiếp lúc ban đầu, một bên lợi dụng danh nghĩa chính phủ trắng trợn mời chào người sống sót, lại chiêu mộ tiểu đệ, công nhân, lại mở trại lính lấy được nhiều đạn dược. Không lâu sau Đào Chính Nghĩa dẫn người thu phục cả huyện Trữ Quang, trắng trợn mời chào bộ hạ, lợi dụng danh nghĩ chính phủ mời chào người sống sót.</w:t>
      </w:r>
    </w:p>
    <w:p>
      <w:pPr>
        <w:pStyle w:val="BodyText"/>
      </w:pPr>
      <w:r>
        <w:t xml:space="preserve">Lúc người sống sót dưới trướng của Đào Chính Nghĩa vượt qua một vạn hai ngàn người, thật lâu sau không có tin tức của trung ương, hắn liền đem cờ xí chính phủ vứt qua một bên, thành lập Mãnh Hổ Hội, tự lập thành người sáng lập hội, độc tài thống trị huyện Trữ Quang này.</w:t>
      </w:r>
    </w:p>
    <w:p>
      <w:pPr>
        <w:pStyle w:val="BodyText"/>
      </w:pPr>
      <w:r>
        <w:t xml:space="preserve">Ỷ vài vũ khí hiện đại của trại lính và lương thực dồi dào, Đào Chính Nghĩa chiếm đoạt các tiểu thế lực chung quanh, người sống sót dưới trướng của hắn là một vạn sáu ngàn người. Là cự đầu ở khu vực này.</w:t>
      </w:r>
    </w:p>
    <w:p>
      <w:pPr>
        <w:pStyle w:val="BodyText"/>
      </w:pPr>
      <w:r>
        <w:t xml:space="preserve">Liệt Thiên Dương nhìn qua Đào Chính Nghĩa khẽ mĩm cười nói:</w:t>
      </w:r>
    </w:p>
    <w:p>
      <w:pPr>
        <w:pStyle w:val="BodyText"/>
      </w:pPr>
      <w:r>
        <w:t xml:space="preserve">- Đào hội trưởng, những nữ nhân này có thỏa mãn anh không?</w:t>
      </w:r>
    </w:p>
    <w:p>
      <w:pPr>
        <w:pStyle w:val="BodyText"/>
      </w:pPr>
      <w:r>
        <w:t xml:space="preserve">Những ngày này Liệt Thiên Dương dựa vào năng lực của mình tiêu diệt một số thế lực nhỏ. Dựa vào thủ đoạn bá đạo trở thành thủ lĩnh của mấy trăm người. Những nữ nhân này chính là Liệt Thiên Dương tìm được trong sô người đó.</w:t>
      </w:r>
    </w:p>
    <w:p>
      <w:pPr>
        <w:pStyle w:val="BodyText"/>
      </w:pPr>
      <w:r>
        <w:t xml:space="preserve">Đào Chính Nghĩa trừng mắt nhìn qua Liệt Thiên Dương và hết sức bất mãn mắng một câu:</w:t>
      </w:r>
    </w:p>
    <w:p>
      <w:pPr>
        <w:pStyle w:val="BodyText"/>
      </w:pPr>
      <w:r>
        <w:t xml:space="preserve">- Không thế nào thoả mãn. Anh đưa tới tám người, có bốn người là đàn bà dâm đãng bị người ta dùng qua! Anh muốn vũ nhục tôi à? Cho rằng tôi thiếu đàn bà? Anh không có thành tâm còn muốn hỏi mượn binh của tôi, không có cửa đâu!</w:t>
      </w:r>
    </w:p>
    <w:p>
      <w:pPr>
        <w:pStyle w:val="BodyText"/>
      </w:pPr>
      <w:r>
        <w:t xml:space="preserve">- Heo mập đáng chết. Mày cũng biết xử nữ trước tận thế là hàng hiếm cỡ nào? Có thể tìm được bốn người là không tồi! Tại sao thời điểm mày thu lại không nói, vừa thu lại trở mặt, vô sỉ!</w:t>
      </w:r>
    </w:p>
    <w:p>
      <w:pPr>
        <w:pStyle w:val="BodyText"/>
      </w:pPr>
      <w:r>
        <w:t xml:space="preserve">Liệt Thiên Dương giận dữ trong lòng, nhưng không thể không cười nói theo:</w:t>
      </w:r>
    </w:p>
    <w:p>
      <w:pPr>
        <w:pStyle w:val="BodyText"/>
      </w:pPr>
      <w:r>
        <w:t xml:space="preserve">- Đào hội trưởng, chỉ cần anh cho tôi mượn binh. Tôi cam đoan sẽ tìm cho anh hai mươi xử nữ xinh đẹp. Thanh Phong Trại có hai ngàn nhân khẩu. Đánh hạ chỗ đó và hấp thu người ở đó sẽ làm thế lực của anh tăng thêm một bậc. Hơn nữa chỗ đó hiện tại vừa bị đàn biến dị thú tấn công, vũ khí đạn dược đã hao hết, chính là thời cơ tốt nhất.</w:t>
      </w:r>
    </w:p>
    <w:p>
      <w:pPr>
        <w:pStyle w:val="BodyText"/>
      </w:pPr>
      <w:r>
        <w:t xml:space="preserve">Đào Chính Nghĩa chớp chớp mắt nhỏ của hắn, híp mắt nhìn Liệt Thiên Dương và chậm rãi nói:</w:t>
      </w:r>
    </w:p>
    <w:p>
      <w:pPr>
        <w:pStyle w:val="BodyText"/>
      </w:pPr>
      <w:r>
        <w:t xml:space="preserve">- Diệt Thanh Phong Trại, anh có chỗ tốt gì?</w:t>
      </w:r>
    </w:p>
    <w:p>
      <w:pPr>
        <w:pStyle w:val="BodyText"/>
      </w:pPr>
      <w:r>
        <w:t xml:space="preserve">Trên đời này không có cơm trưa miễn phí, Đào Chính Nghĩa thập phần tinh tường điểm này, hắn cũng không tin Liệt Thiên Dương sẽ vô duyên vô cớ làm như vậy, đem cái bánh ngọt ném cho hắn.</w:t>
      </w:r>
    </w:p>
    <w:p>
      <w:pPr>
        <w:pStyle w:val="BodyText"/>
      </w:pPr>
      <w:r>
        <w:t xml:space="preserve">Liệt Thiên Dương cắn răng mở miệng hung ác nói:</w:t>
      </w:r>
    </w:p>
    <w:p>
      <w:pPr>
        <w:pStyle w:val="BodyText"/>
      </w:pPr>
      <w:r>
        <w:t xml:space="preserve">- Thanh Phong Trại là Nhạc Trọng đoạt cơ nghiệp của tôi. Tôi hận không thể ăn thịt của hắn, lột da của hắn ra. Diệt Thanh Phong Trại xong thì tôi không cần gì cả. Tôi chỉ muốn nữ nhân của Nhạc Trọng và hắn.</w:t>
      </w:r>
    </w:p>
    <w:p>
      <w:pPr>
        <w:pStyle w:val="Compact"/>
      </w:pPr>
      <w:r>
        <w:t xml:space="preserve">Đào Chính Nghĩa do dự một hồi, vô sỉ nói ra:</w:t>
      </w:r>
      <w:r>
        <w:br w:type="textWrapping"/>
      </w:r>
      <w:r>
        <w:br w:type="textWrapping"/>
      </w:r>
    </w:p>
    <w:p>
      <w:pPr>
        <w:pStyle w:val="Heading2"/>
      </w:pPr>
      <w:bookmarkStart w:id="290" w:name="chương-268-huyện-trữ-quang-đột-kích"/>
      <w:bookmarkEnd w:id="290"/>
      <w:r>
        <w:t xml:space="preserve">268. Chương 268: Huyện Trữ Quang Đột Kích</w:t>
      </w:r>
    </w:p>
    <w:p>
      <w:pPr>
        <w:pStyle w:val="Compact"/>
      </w:pPr>
      <w:r>
        <w:br w:type="textWrapping"/>
      </w:r>
      <w:r>
        <w:br w:type="textWrapping"/>
      </w:r>
    </w:p>
    <w:p>
      <w:pPr>
        <w:pStyle w:val="BodyText"/>
      </w:pPr>
      <w:r>
        <w:t xml:space="preserve">- Được rồi! Đã như vậy tôi sẽ cố gắng giúp anh một lần. Nhưng mà huyện Trữ Quang của tôi thiếu tay chân lao động, chỗ của anh không phải còn ba trăm người sống sao? Anh cho tôi mượn, xem như phí mượn binh.</w:t>
      </w:r>
    </w:p>
    <w:p>
      <w:pPr>
        <w:pStyle w:val="BodyText"/>
      </w:pPr>
      <w:r>
        <w:t xml:space="preserve">Liệt Thiên Dương nghe được Đào Chính Nghĩa muốn lấy đi ba trăm người sống sót của mình, phổi như nổ tung. Trong tay hắn có chút thực lực như vậy mà Đào Chính Nghĩa cũng muốn lấy đi, trong lòng của hắn tràn ngập oán hận. Một cổ nhàn nhạt sát khí từ trong người của hắn sinh ra, sát ý thật lớn của hắn truyền tới chỗ Đào Chính Nghĩa.</w:t>
      </w:r>
    </w:p>
    <w:p>
      <w:pPr>
        <w:pStyle w:val="BodyText"/>
      </w:pPr>
      <w:r>
        <w:t xml:space="preserve">Đúng lúc này một cổ sát ý cường đại không kém gì Liệt Thiên Dương từ trong một góc tuôn ra, làm cho Liệt Thiên Dương thoáng tỉnh táo lại.</w:t>
      </w:r>
    </w:p>
    <w:p>
      <w:pPr>
        <w:pStyle w:val="BodyText"/>
      </w:pPr>
      <w:r>
        <w:t xml:space="preserve">Đào Chính Nghĩa chỉ là người bình thường. Sức chiến đấu của hắn còn không bằng người thường. Nhưng mà hắn chính là chưởng khống giả của huyện Trữ Quang, lợi dụng lương thực, mỹ nữ và các loại thủ đoạn lôi kéo cường giả. Liệt Thiên Dương không có chút nắm chắc nào tiêu diệt được Đào Chính Nghĩa.</w:t>
      </w:r>
    </w:p>
    <w:p>
      <w:pPr>
        <w:pStyle w:val="BodyText"/>
      </w:pPr>
      <w:r>
        <w:t xml:space="preserve">Liệt Thiên Dương cưỡng chế sát khí trong lòng, giả vờ do dự một lúc, lúc này mới gật đầu đồng ý nói:</w:t>
      </w:r>
    </w:p>
    <w:p>
      <w:pPr>
        <w:pStyle w:val="BodyText"/>
      </w:pPr>
      <w:r>
        <w:t xml:space="preserve">- Tốt! Tôi sẽ giao cho anh. anh chừng nào thì xuất binh.</w:t>
      </w:r>
    </w:p>
    <w:p>
      <w:pPr>
        <w:pStyle w:val="BodyText"/>
      </w:pPr>
      <w:r>
        <w:t xml:space="preserve">Liệt Thiên Dương vốn không có ý định muốn ba trăm người này, dù sao phiến khu vực này do Đào Chính Nghĩa cùng quân đội hai cự đầu tồn tại, hắn kẹp ở khe hở không có tiền đồ. Hắn ý định diệt Nhạc Trọng xong thì định đi tới nơi khác làm lại từ đầu.</w:t>
      </w:r>
    </w:p>
    <w:p>
      <w:pPr>
        <w:pStyle w:val="BodyText"/>
      </w:pPr>
      <w:r>
        <w:t xml:space="preserve">Đối với người bình thường mà nói. Sau tận thế khắp nơi nguy hiểm trùng trùng điệp điệp, nửa bước khó đi. Nhưng mà đối với người tiến hóa như Liệt Thiên Dương mà nói, chỉ cần không chọc vào biến dị thú cường đại và thi đàn như biển, xuất hành trên cơ bản không là gì cả.</w:t>
      </w:r>
    </w:p>
    <w:p>
      <w:pPr>
        <w:pStyle w:val="BodyText"/>
      </w:pPr>
      <w:r>
        <w:t xml:space="preserve">Đào Chính Nghĩa giống như không bị tức giận của Liệt Thiên Dương ảnh hưởng tới, bắt lấy một nữ nhân đang bóp chân, không đếm xỉa tới nói ra:</w:t>
      </w:r>
    </w:p>
    <w:p>
      <w:pPr>
        <w:pStyle w:val="BodyText"/>
      </w:pPr>
      <w:r>
        <w:t xml:space="preserve">- Người của anh tới thì tôi xuất binh.</w:t>
      </w:r>
    </w:p>
    <w:p>
      <w:pPr>
        <w:pStyle w:val="BodyText"/>
      </w:pPr>
      <w:r>
        <w:t xml:space="preserve">- Tôi sẽ đi tổ chức bọn họ! Hy vọng anh giữ lời hứa.</w:t>
      </w:r>
    </w:p>
    <w:p>
      <w:pPr>
        <w:pStyle w:val="BodyText"/>
      </w:pPr>
      <w:r>
        <w:t xml:space="preserve">Nói xong Liệt Thiên Dương đứng lên, bước nhanh ra bên ngoài.</w:t>
      </w:r>
    </w:p>
    <w:p>
      <w:pPr>
        <w:pStyle w:val="BodyText"/>
      </w:pPr>
      <w:r>
        <w:t xml:space="preserve">- Các người lui ra đi.</w:t>
      </w:r>
    </w:p>
    <w:p>
      <w:pPr>
        <w:pStyle w:val="BodyText"/>
      </w:pPr>
      <w:r>
        <w:t xml:space="preserve">Liệt Thiên Dương sau khi rời khỏi, Đào Chính Nghĩa nhìn qua tám nữ nhân và bốn vệ sĩ phất tay, cho bọn họ rời đi.</w:t>
      </w:r>
    </w:p>
    <w:p>
      <w:pPr>
        <w:pStyle w:val="BodyText"/>
      </w:pPr>
      <w:r>
        <w:t xml:space="preserve">Từ trong góc tối, chậm rãi đi ra một gã dáng người gầy gò, huyệt Thái Dương nhô lên, làn da ngăm đen, hai tay hổ khẩu chỗ che kín vết chai, trong hai mắt tinh quang chớp động của cường giả.</w:t>
      </w:r>
    </w:p>
    <w:p>
      <w:pPr>
        <w:pStyle w:val="BodyText"/>
      </w:pPr>
      <w:r>
        <w:t xml:space="preserve">Tên nam tử kia đi ra thì lỗ mảng trên mặt của Đào Chính Nghĩa biến mất không còn, mà chuyển biến thành là vẻ mặt nghiêm nghị:</w:t>
      </w:r>
    </w:p>
    <w:p>
      <w:pPr>
        <w:pStyle w:val="BodyText"/>
      </w:pPr>
      <w:r>
        <w:t xml:space="preserve">- Báo tử, thấy thế nào?</w:t>
      </w:r>
    </w:p>
    <w:p>
      <w:pPr>
        <w:pStyle w:val="BodyText"/>
      </w:pPr>
      <w:r>
        <w:t xml:space="preserve">Tên trung niên nam tử từ trong bóng tối đi ra tên là Trương Báo. Chính là người tiến hóa mạnh nhất dưới trướng của Đào Chính Nghĩa. Trước khi tận thế Đào Chính Nghĩa đã cứu Trương Báo một mạng, hơn nữa còn có đủ loại ân huệ với Trương Báo. Sau tận thế thì Đào Chính Nghĩa thời điểm Trương Báo tiến hóa phát sốt và bị người ta bỏ rơi thì hắn bảo trụ mạng của Trương Báo. Bởi vậy Trương Báo đối với Đào Chính Nghĩa vẫn trung thành và tận tâm, là con chó mạnh nhất của Đào Chính Nghĩa.</w:t>
      </w:r>
    </w:p>
    <w:p>
      <w:pPr>
        <w:pStyle w:val="BodyText"/>
      </w:pPr>
      <w:r>
        <w:t xml:space="preserve">Trương Báo chậm rãi nói ra:</w:t>
      </w:r>
    </w:p>
    <w:p>
      <w:pPr>
        <w:pStyle w:val="BodyText"/>
      </w:pPr>
      <w:r>
        <w:t xml:space="preserve">- Nhạc Trọng có thể đơn thương độc mã đoạt cơ nghiệp của Liệt Thiên Dương thì hiển nhiên không phải gia hỏa đơn giản. Tên Liệt Thiên Dương kia kia chỉ sợ có tâm tư muốn chúng ta và Nhạc Trọng lưỡng bại câu thương. Đương nhiên chỉ sợ cũng là vì cứu hận giữa hắn và Nhạc Trọng.</w:t>
      </w:r>
    </w:p>
    <w:p>
      <w:pPr>
        <w:pStyle w:val="BodyText"/>
      </w:pPr>
      <w:r>
        <w:t xml:space="preserve">Tay phải của Đào Chính Nghĩa ma sát chiêc nhẫn ngọc, nhìn qua Trương Báo hỏi:</w:t>
      </w:r>
    </w:p>
    <w:p>
      <w:pPr>
        <w:pStyle w:val="BodyText"/>
      </w:pPr>
      <w:r>
        <w:t xml:space="preserve">- Đúng vậy! Liệt Thiên Dương thằng khốn này hiện giờ là chó điên, ai dám đụng sẽ cắn vài cái. Anh có mấy phần nắm chắc tiêu diệt hắn?</w:t>
      </w:r>
    </w:p>
    <w:p>
      <w:pPr>
        <w:pStyle w:val="BodyText"/>
      </w:pPr>
      <w:r>
        <w:t xml:space="preserve">Trương Báo suy nghĩ một hồi trầm giọng nói:</w:t>
      </w:r>
    </w:p>
    <w:p>
      <w:pPr>
        <w:pStyle w:val="BodyText"/>
      </w:pPr>
      <w:r>
        <w:t xml:space="preserve">- Tôi có nắm chắc đánh bại hắn! Nếu muốn giết hắn thì trừ phi tôi cùng Đông Tử, Thiết Nha, Ngưu Thắng mấy người liên thủ mới nắm chắc mười phần.</w:t>
      </w:r>
    </w:p>
    <w:p>
      <w:pPr>
        <w:pStyle w:val="BodyText"/>
      </w:pPr>
      <w:r>
        <w:t xml:space="preserve">Đông Tử, Thiết Nha, Ngưu Thắng chính là ba người tiến hóa mà Đào Chính Nghĩa mời chào, mỗi một người vô cùng cường hoành, có được kỹ năng và năng lực mạnh mẽ.</w:t>
      </w:r>
    </w:p>
    <w:p>
      <w:pPr>
        <w:pStyle w:val="BodyText"/>
      </w:pPr>
      <w:r>
        <w:t xml:space="preserve">Đào Chính Nghĩa trầm tư một hồi nói:</w:t>
      </w:r>
    </w:p>
    <w:p>
      <w:pPr>
        <w:pStyle w:val="BodyText"/>
      </w:pPr>
      <w:r>
        <w:t xml:space="preserve">- Tôi quyết định. Thanh Phong Trại là khối thịt mở, tôi phải nuốt vào. Sau khi Liệt Thiên Dương dẫn người tới thì anh, Đông Tử, Ngưu Thắng cùng đi tới Thanh Phong Trại nơi đó, thời điểm chiếm được Thanh Phong Trại thì phải cẩn thận lời của Liệt Thiên Dương cảnh báo. Các ngươi mang nhiều ống phóng rốc-két, nếu như thời cơ phù hợp thì đem Liệt Thiên Dương cùng Nhạc Trọng cùng giết đi.</w:t>
      </w:r>
    </w:p>
    <w:p>
      <w:pPr>
        <w:pStyle w:val="BodyText"/>
      </w:pPr>
      <w:r>
        <w:t xml:space="preserve">- Vâng!</w:t>
      </w:r>
    </w:p>
    <w:p>
      <w:pPr>
        <w:pStyle w:val="BodyText"/>
      </w:pPr>
      <w:r>
        <w:t xml:space="preserve">Trương Báo gật gật đầu.</w:t>
      </w:r>
    </w:p>
    <w:p>
      <w:pPr>
        <w:pStyle w:val="BodyText"/>
      </w:pPr>
      <w:r>
        <w:t xml:space="preserve">Hai ngày sau đó Liệt Thiên Dương đem hơn ba trăm tên người sống sót giao cho Đào Chính Nghĩa, hơn nữa mang đến địa chỉ di chuyển gần đây của Nhạc Trọng. Liệt Thiên Dương với tư cách là rắn rít địa phương, đối với khu vực này rõ như lòng bàn tay, thủ hạ mới của hắn không ngừng nhìn chằm chằm vào hướng đi của Nhạc Trọng, Nhạc Trọng di chuyển nơi nào thì hắn đều biết rõ.</w:t>
      </w:r>
    </w:p>
    <w:p>
      <w:pPr>
        <w:pStyle w:val="BodyText"/>
      </w:pPr>
      <w:r>
        <w:t xml:space="preserve">Đào Chính Nghĩa cũng không có nuốt lời, thoáng cái xuất ra hai doanh tổng cộng một ngàn người do Trương Báo dẫn dắt, đi về phía thế lực của Nhạc Trọng.</w:t>
      </w:r>
    </w:p>
    <w:p>
      <w:pPr>
        <w:pStyle w:val="BodyText"/>
      </w:pPr>
      <w:r>
        <w:t xml:space="preserve">Đào Chính Nghĩa co lực lượng vũ trang nói cho đúng đã có được năm doanh hai ngàn năm trăm người. Bộ đội của hắn mở rộng lợi hại như thế, trang bị vũ trang không đủ, rất nhiều chiến sĩ đều chỉ có thể được phân phối một khẩu súng ngắn 54, thậm chí là đại khảm đao, dưa hấu đao, đao mổ heo các loại. Nhưng mà dựa theo suy nghĩ của Đào Chính Nghĩa thì chỉ cần co được lực lượng nhiều người là giải quyết được nhiều chuyện.</w:t>
      </w:r>
    </w:p>
    <w:p>
      <w:pPr>
        <w:pStyle w:val="BodyText"/>
      </w:pPr>
      <w:r>
        <w:t xml:space="preserve">Đương nhiên ở năm doanh đó mỗi một doanh đều có bộ đội tinh nhuệ, những bộ đội tinh nhuệ này có trang bị mạnh nhất tốt nhất, thực lực mạnh nhất. Đây mới là át chủ bài của Đào Chính Nghĩa.</w:t>
      </w:r>
    </w:p>
    <w:p>
      <w:pPr>
        <w:pStyle w:val="BodyText"/>
      </w:pPr>
      <w:r>
        <w:t xml:space="preserve">Lúc quân của Đào Mộc Trấn đang di chuyển thì ở phía tây cách đó năm cây số, mười tên chiến sĩ giấu trên mái nhà màu bạc giám thị con đường, nếu như có xe đi qua, tuyệt đối không thoát khỏi mắt của bọn họ.</w:t>
      </w:r>
    </w:p>
    <w:p>
      <w:pPr>
        <w:pStyle w:val="BodyText"/>
      </w:pPr>
      <w:r>
        <w:t xml:space="preserve">Một gã nam sinh dáng người gầy yếu ăn mặc quần áo sạch sẽ nói ra:</w:t>
      </w:r>
    </w:p>
    <w:p>
      <w:pPr>
        <w:pStyle w:val="BodyText"/>
      </w:pPr>
      <w:r>
        <w:t xml:space="preserve">- Lớp trưởng, anh nghỉ ngơi một chút a! Đến lượt tôi đến!</w:t>
      </w:r>
    </w:p>
    <w:p>
      <w:pPr>
        <w:pStyle w:val="BodyText"/>
      </w:pPr>
      <w:r>
        <w:t xml:space="preserve">Mười người này chính là trinh sát của Nhạc Trọng ở Thanh Phong Trại tổ kiến ra, mỗi một người đều là người cường hóa cấp 8 trở lên. Trong đó lớp trưởng Quách Tuyền là người cường hóa cấp 10. Bọn họ ở đây từ khi Nhạc Trọng mang theo vũ khí ở quân doanh về được bốn ngày rồi.</w:t>
      </w:r>
    </w:p>
    <w:p>
      <w:pPr>
        <w:pStyle w:val="BodyText"/>
      </w:pPr>
      <w:r>
        <w:t xml:space="preserve">Khi bầy heo đột kích đã làm cho Thanh Phong Trại của Nhạc Trọng tổn thất thảm trọng, nhưng mà cũng tạo ra rất nhiều người cường hóa cấp thấp.</w:t>
      </w:r>
    </w:p>
    <w:p>
      <w:pPr>
        <w:pStyle w:val="BodyText"/>
      </w:pPr>
      <w:r>
        <w:t xml:space="preserve">- Tôi giám thị một hồi, Hứa Dương! Anh nghỉ ngơi trước đi.</w:t>
      </w:r>
    </w:p>
    <w:p>
      <w:pPr>
        <w:pStyle w:val="BodyText"/>
      </w:pPr>
      <w:r>
        <w:t xml:space="preserve">Quách Tuyền nhìn qua nam sinh kia cười rộ lên, đột nhiên hai mắt ngưng tụ, trầm giọng nói:</w:t>
      </w:r>
    </w:p>
    <w:p>
      <w:pPr>
        <w:pStyle w:val="BodyText"/>
      </w:pPr>
      <w:r>
        <w:t xml:space="preserve">- Có biến! Nhanh chóng báo cáo tổng bộ, địch nhân tấn công.</w:t>
      </w:r>
    </w:p>
    <w:p>
      <w:pPr>
        <w:pStyle w:val="BodyText"/>
      </w:pPr>
      <w:r>
        <w:t xml:space="preserve">Chỉ thấy ở phương xa có một đoàn xe dài đang chạy về hướng căn cứ của bọn họ.</w:t>
      </w:r>
    </w:p>
    <w:p>
      <w:pPr>
        <w:pStyle w:val="BodyText"/>
      </w:pPr>
      <w:r>
        <w:t xml:space="preserve">- Có địch nhân công tới. Chủ lực của đoàn xe Jeep, xe tải, xe buýt, nhân số không rõ. Không có bộ binh chiến xa...</w:t>
      </w:r>
    </w:p>
    <w:p>
      <w:pPr>
        <w:pStyle w:val="Compact"/>
      </w:pPr>
      <w:r>
        <w:t xml:space="preserve">Một gã chiến sĩ cầm bộ đàm quân dụng gọi đi. Tuy hắn được chọn làm chiến sĩ trinh sát, nhưng mà trước kia không có quá nhiều kinh nghiệm làm chuyện này, tự nhiên không cách nào báo cáo một cách chính xác địch nhân là bao nhiêu. Hắn chỉ có thể nói ra một ít tình báo trọng yếu mơ hồ.</w:t>
      </w:r>
      <w:r>
        <w:br w:type="textWrapping"/>
      </w:r>
      <w:r>
        <w:br w:type="textWrapping"/>
      </w:r>
    </w:p>
    <w:p>
      <w:pPr>
        <w:pStyle w:val="Heading2"/>
      </w:pPr>
      <w:bookmarkStart w:id="291" w:name="chương-269-quách-tuyền.-1"/>
      <w:bookmarkEnd w:id="291"/>
      <w:r>
        <w:t xml:space="preserve">269. Chương 269: Quách Tuyền. (1)</w:t>
      </w:r>
    </w:p>
    <w:p>
      <w:pPr>
        <w:pStyle w:val="Compact"/>
      </w:pPr>
      <w:r>
        <w:br w:type="textWrapping"/>
      </w:r>
      <w:r>
        <w:br w:type="textWrapping"/>
      </w:r>
    </w:p>
    <w:p>
      <w:pPr>
        <w:pStyle w:val="BodyText"/>
      </w:pPr>
      <w:r>
        <w:t xml:space="preserve">Quách Tuyền nhìn qua tên chiến sĩ kia hỏi:</w:t>
      </w:r>
    </w:p>
    <w:p>
      <w:pPr>
        <w:pStyle w:val="BodyText"/>
      </w:pPr>
      <w:r>
        <w:t xml:space="preserve">- Như thế nào đây? Tổng bộ có dặn dò gì!</w:t>
      </w:r>
    </w:p>
    <w:p>
      <w:pPr>
        <w:pStyle w:val="BodyText"/>
      </w:pPr>
      <w:r>
        <w:t xml:space="preserve">Tên chiến sĩ kia nói:</w:t>
      </w:r>
    </w:p>
    <w:p>
      <w:pPr>
        <w:pStyle w:val="BodyText"/>
      </w:pPr>
      <w:r>
        <w:t xml:space="preserve">- Tổng bộ hạ đạt mệnh lệnh! Bảo chúng ta tận lực làm chậm bước chân của địch nhân lại. Phá hủy chiếc xe bọc thép đầu tiên, chúng ta có thể tự hành lui lại.</w:t>
      </w:r>
    </w:p>
    <w:p>
      <w:pPr>
        <w:pStyle w:val="BodyText"/>
      </w:pPr>
      <w:r>
        <w:t xml:space="preserve">Tên trinh sát này là tinh anh dưới trướng của Nhạc Trọng, Nhạc Trọng cũng không muốn bọn họ hi sinh vô ích. Mười người mà ngăn mấy trăm người là chuyện khó khăn.</w:t>
      </w:r>
    </w:p>
    <w:p>
      <w:pPr>
        <w:pStyle w:val="BodyText"/>
      </w:pPr>
      <w:r>
        <w:t xml:space="preserve">Khóe miệng Quách Tuyền nhếch lên, vỗ vỗ hai cây QLB06 35 li là súng phóng lựu hạng nhẹ bên người và nói:</w:t>
      </w:r>
    </w:p>
    <w:p>
      <w:pPr>
        <w:pStyle w:val="BodyText"/>
      </w:pPr>
      <w:r>
        <w:t xml:space="preserve">- Một đoàn xe bọc thép! Tổng bộ cũng quá coi thường chúng ta! Có thằng này thì chúng ta ít nhất cũng xử được năm chiếc xe bọc thép! Mọi người có lòng tin hay không!</w:t>
      </w:r>
    </w:p>
    <w:p>
      <w:pPr>
        <w:pStyle w:val="BodyText"/>
      </w:pPr>
      <w:r>
        <w:t xml:space="preserve">- Có!</w:t>
      </w:r>
    </w:p>
    <w:p>
      <w:pPr>
        <w:pStyle w:val="BodyText"/>
      </w:pPr>
      <w:r>
        <w:t xml:space="preserve">Chín tên chiến sĩ còn lại đồng thanh đáp.</w:t>
      </w:r>
    </w:p>
    <w:p>
      <w:pPr>
        <w:pStyle w:val="BodyText"/>
      </w:pPr>
      <w:r>
        <w:t xml:space="preserve">Bọn họ là lính trinh sát cho nên có một cây tiểu liên 03 đời mới, bốn quả lựu đạn khoai lang, mặc vừa vừa mới chế ra áo da rắn đặc chế, còn có hai cây QLB06 35 li súng phóng lựu hạng nhẹ, tổng cộng hai mươi bốn quả lựu đạn. Phải nói là trang bị tận răng. Bọn họ sau khi chiên đấu với heo biến dị xong đạt được dũng khí, tự tin cùng cường hóa, hơn nữa còn có trang bị hiện đại làm sĩ khí và lòng tin tăng lên rất cao.</w:t>
      </w:r>
    </w:p>
    <w:p>
      <w:pPr>
        <w:pStyle w:val="BodyText"/>
      </w:pPr>
      <w:r>
        <w:t xml:space="preserve">Quách Tuyền thoả mãn nhìn qua đám chiến sĩ này, bắt đầu hạ đạt một loạt mệnh lệnh.</w:t>
      </w:r>
    </w:p>
    <w:p>
      <w:pPr>
        <w:pStyle w:val="BodyText"/>
      </w:pPr>
      <w:r>
        <w:t xml:space="preserve">Đoàn xe dài này càng ngày càng tiếp cận căn nhà bạc này.</w:t>
      </w:r>
    </w:p>
    <w:p>
      <w:pPr>
        <w:pStyle w:val="BodyText"/>
      </w:pPr>
      <w:r>
        <w:t xml:space="preserve">Quách Tuyền nhìn qua mái nhà cầm lấy QLB06 35 li nhắm vào chiếc xe jeep Dongfeng quân dụng chạy đầu tiên.</w:t>
      </w:r>
    </w:p>
    <w:p>
      <w:pPr>
        <w:pStyle w:val="BodyText"/>
      </w:pPr>
      <w:r>
        <w:t xml:space="preserve">Khi chiếc jeep Dongfeng này chạy cách tòa nhà chừng trăm mét thì Quách Tuyền bóp cò, cơ hồ là cùng lúc đó chiến sĩ Hứa Dương bên cạnh cũng bóp cò.</w:t>
      </w:r>
    </w:p>
    <w:p>
      <w:pPr>
        <w:pStyle w:val="BodyText"/>
      </w:pPr>
      <w:r>
        <w:t xml:space="preserve">Hai tiếng nổ mạnh, hai phát súng phóng lựu bắn vào chiếc xe jeep Dongfeng, một viên bắn lên bình xăng xe jeep Dongfeng, trực tiếp làm cho chiếc xe jeep Dongfeng nổ thành quả cầu lửa.</w:t>
      </w:r>
    </w:p>
    <w:p>
      <w:pPr>
        <w:pStyle w:val="BodyText"/>
      </w:pPr>
      <w:r>
        <w:t xml:space="preserve">Đột nhiên đã bị công kích, cả đoàn xe lâm vào hỗn loạn. Bọn họ căn bản chưa từng cầm vũ khí hiện đại chiên đấu với nhân loại, có cỗ xe muốn lui về phía sau. Có cỗ xe muốn chạy tới, từng chiếc xe đụng vào nhau. Người trên hai chiếc xe nhau nhau va chạm thì mười người trong xe chết tại chỗ.</w:t>
      </w:r>
    </w:p>
    <w:p>
      <w:pPr>
        <w:pStyle w:val="BodyText"/>
      </w:pPr>
      <w:r>
        <w:t xml:space="preserve">Quách Tuyền cũng không ngờ công kích của hắn lại tạo thành hiệu quả này, hắn lập tức cầm QLB06 35 li lên và xạ kích tự do vào đoàn xe.</w:t>
      </w:r>
    </w:p>
    <w:p>
      <w:pPr>
        <w:pStyle w:val="BodyText"/>
      </w:pPr>
      <w:r>
        <w:t xml:space="preserve">Từng phát đạn phóng lựu bắn vào đoàn xe dài, đem từng chiếc xe Jeep, xe jeep Dongfeng trực tiếp nổ ra. Làm cho đoàn xe dừng lại, từ bên trong có vô số tay súng nhân loại chạy ra ngoài.</w:t>
      </w:r>
    </w:p>
    <w:p>
      <w:pPr>
        <w:pStyle w:val="BodyText"/>
      </w:pPr>
      <w:r>
        <w:t xml:space="preserve">Lính của Đào Chính Nghĩa cho tới nay chỉ chiến đấu với tang thi và biến dị thú, không có chiến đấu với nhân loại có vũ khí hạng nặng, căn bản không có kinh nghiệm đối đầu với vũ khí hạng nặng. Bây giờ lâm vào công kích thì hỗn loạn, hơn một ngàn người dưới súng phóng lựu thì gào khóc chạy trốn, tự chà đạp nhau chết và tổn thương thảm trọng.</w:t>
      </w:r>
    </w:p>
    <w:p>
      <w:pPr>
        <w:pStyle w:val="BodyText"/>
      </w:pPr>
      <w:r>
        <w:t xml:space="preserve">- Ẩn nấp! ! Ẩn nấp!</w:t>
      </w:r>
    </w:p>
    <w:p>
      <w:pPr>
        <w:pStyle w:val="BodyText"/>
      </w:pPr>
      <w:r>
        <w:t xml:space="preserve">Trương Báo từ trên xe lao xuống và gào lên.</w:t>
      </w:r>
    </w:p>
    <w:p>
      <w:pPr>
        <w:pStyle w:val="BodyText"/>
      </w:pPr>
      <w:r>
        <w:t xml:space="preserve">Xông vào trong xe, trừ hai doanh chiến sĩ hạch tâm của huyện Trữ Quang có kinh nghiệm chiến đấu và trang bị tốt ra. Những người còn lại thay nhau bỏ chạy tứ tán.</w:t>
      </w:r>
    </w:p>
    <w:p>
      <w:pPr>
        <w:pStyle w:val="BodyText"/>
      </w:pPr>
      <w:r>
        <w:t xml:space="preserve">Bộ đội huyện Trữ Quang vừa ẩn nấp thì Quách Tuyền cùng Hứa Dương nhắm bắn vô cùng nhẹ nhàng, bắn từng chiêc xe tan vỡ.</w:t>
      </w:r>
    </w:p>
    <w:p>
      <w:pPr>
        <w:pStyle w:val="BodyText"/>
      </w:pPr>
      <w:r>
        <w:t xml:space="preserve">- Xông lên cho tao!</w:t>
      </w:r>
    </w:p>
    <w:p>
      <w:pPr>
        <w:pStyle w:val="BodyText"/>
      </w:pPr>
      <w:r>
        <w:t xml:space="preserve">Trương Báo nhìn qua đạn phóng lựu không ngừng bắn ra từ trong căn nhà màu bạc, trên mặt hiện ra thần sắc dữ tợn. Hắn bảo hai doanh tinh nhuệ xông lên, đồng loạt công kích về phía căn nhà màu bạc bên kia đường.</w:t>
      </w:r>
    </w:p>
    <w:p>
      <w:pPr>
        <w:pStyle w:val="BodyText"/>
      </w:pPr>
      <w:r>
        <w:t xml:space="preserve">Trương Báo và mấy tên chiến sĩ trang bị tốt xua đuổi hai doanh pháo hôi kinh hồn táng đảm xông lên phía trước.</w:t>
      </w:r>
    </w:p>
    <w:p>
      <w:pPr>
        <w:pStyle w:val="BodyText"/>
      </w:pPr>
      <w:r>
        <w:t xml:space="preserve">- Tới tốt!</w:t>
      </w:r>
    </w:p>
    <w:p>
      <w:pPr>
        <w:pStyle w:val="BodyText"/>
      </w:pPr>
      <w:r>
        <w:t xml:space="preserve">Chú ý thì thấy vài trăm người bên kia đang công kích về bên này, liếm liếm bờ môi, từ trong cửa sổ căn nhà màu bạc không ngừng công kích vào hai doanh pháo hôi đang xông qua.</w:t>
      </w:r>
    </w:p>
    <w:p>
      <w:pPr>
        <w:pStyle w:val="BodyText"/>
      </w:pPr>
      <w:r>
        <w:t xml:space="preserve">Làn đạn dày đặc bắn thẳng vào trong doanh pháo hôi, trực tiếp làm hơn mười tên pháo hôi chết và tổn thương, sắc mặt của đám pháo hôi đại biến, lập tức bỏ chạy ra phía sau.</w:t>
      </w:r>
    </w:p>
    <w:p>
      <w:pPr>
        <w:pStyle w:val="BodyText"/>
      </w:pPr>
      <w:r>
        <w:t xml:space="preserve">Trương Báo giận dữ, liên tiếp dẫn người xử bắn những tên pháo hôi dám bỏ chạy, lúc này mới dừng xu thế tan vỡ của đám pháo hôi.</w:t>
      </w:r>
    </w:p>
    <w:p>
      <w:pPr>
        <w:pStyle w:val="BodyText"/>
      </w:pPr>
      <w:r>
        <w:t xml:space="preserve">Sau đó Trương Báo lại tổ chức hai đội pháo hôi công kích qua tòa nhà màu bạc bên kia, mỗi một lần công kích chỉ chết mấy người, thế tiến công chợt sụp đổ, những người sống sót ngay cả dũng khí bắn vào tòa nhà màu bạc cũng không có.</w:t>
      </w:r>
    </w:p>
    <w:p>
      <w:pPr>
        <w:pStyle w:val="BodyText"/>
      </w:pPr>
      <w:r>
        <w:t xml:space="preserve">Liệt Thiên Dương nhìn qua Trương Báo tổ chức đám người không có kết cấu nào, liền nói ra:</w:t>
      </w:r>
    </w:p>
    <w:p>
      <w:pPr>
        <w:pStyle w:val="BodyText"/>
      </w:pPr>
      <w:r>
        <w:t xml:space="preserve">- Như vậy không được! Báo ca, hay là cho hai doanh tinh nhuệ lên đi.</w:t>
      </w:r>
    </w:p>
    <w:p>
      <w:pPr>
        <w:pStyle w:val="BodyText"/>
      </w:pPr>
      <w:r>
        <w:t xml:space="preserve">Doanh tinh anh chính là điểm chí mạng của Đào Chính Nghĩa, cũng là bảo bối của huyện Trữ Quang. Chính là vì như thế Trương Báo lúc này mới dùng lực lượng của hai doanh pháo hôi xông qua tòa nhà màu bạc kia, nhưng mà hắn không nghĩ tới đám pháo hôi này lại nhát gan như vậy.</w:t>
      </w:r>
    </w:p>
    <w:p>
      <w:pPr>
        <w:pStyle w:val="BodyText"/>
      </w:pPr>
      <w:r>
        <w:t xml:space="preserve">Trương Báo xanh mặt nhìn chằm chằm vào Liệt Thiên Dương lạnh lùng nói:</w:t>
      </w:r>
    </w:p>
    <w:p>
      <w:pPr>
        <w:pStyle w:val="BodyText"/>
      </w:pPr>
      <w:r>
        <w:t xml:space="preserve">- Liệt Thiên Dương! Mày không phải nói bọn chúng không có đạn dược sao? Những súng phóng lựu kia là cái gì?</w:t>
      </w:r>
    </w:p>
    <w:p>
      <w:pPr>
        <w:pStyle w:val="BodyText"/>
      </w:pPr>
      <w:r>
        <w:t xml:space="preserve">Nếu không phải Liệt Thiên Dương nói Nhạc Trọng đã hao hết đạn dược, Đào Chính Nghĩa có lẽ còn phải xem xét quan hệ với Nhạc Trọng một chút đấy, dù sao giết địch một ngàn, tự tổn tam trăm. Cùng thế lực lớn giao chiến thì không có thư thái thoải mái chiếm thế lực nhỏ. Chiếm đoạt những thế lực kia Đào Chính Nghĩa liên tiếp một phát động công kích, dễ dàng tiêu diệt và chiếm được lực lượng vũ trang của thế lực nhỏ.</w:t>
      </w:r>
    </w:p>
    <w:p>
      <w:pPr>
        <w:pStyle w:val="BodyText"/>
      </w:pPr>
      <w:r>
        <w:t xml:space="preserve">Liệt Thiên Dương cũng có chút buồn bực nói:</w:t>
      </w:r>
    </w:p>
    <w:p>
      <w:pPr>
        <w:pStyle w:val="BodyText"/>
      </w:pPr>
      <w:r>
        <w:t xml:space="preserve">- Khả năng mấy ngày nay bọn chúng tìm được một doanh quân đội.</w:t>
      </w:r>
    </w:p>
    <w:p>
      <w:pPr>
        <w:pStyle w:val="BodyText"/>
      </w:pPr>
      <w:r>
        <w:t xml:space="preserve">Liệt Thiên Dương hận Nhạc Trọng đến phải chết, thực lực thế lực Nhạc Trọng tăng trưởng thì hắn tràn ngập ghen ghét và hâm mộ.</w:t>
      </w:r>
    </w:p>
    <w:p>
      <w:pPr>
        <w:pStyle w:val="BodyText"/>
      </w:pPr>
      <w:r>
        <w:t xml:space="preserve">Trương Báo nhìn Liệt Thiên Dương, trầm giọng ra lệnh:</w:t>
      </w:r>
    </w:p>
    <w:p>
      <w:pPr>
        <w:pStyle w:val="BodyText"/>
      </w:pPr>
      <w:r>
        <w:t xml:space="preserve">- Nhân số trong tòa nhà màu bạc kia không nhiều. Mày đi tiêu diệt bọn chúng đi.</w:t>
      </w:r>
    </w:p>
    <w:p>
      <w:pPr>
        <w:pStyle w:val="BodyText"/>
      </w:pPr>
      <w:r>
        <w:t xml:space="preserve">Trong mắt Liệt Thiên Dương hiện ra thần sắc dữ ọợn, hắn cũng không phải là tay sai của Đào Chính Nghĩa, Trương Báo này dám dùng hắn làm bia đỡ đạn.</w:t>
      </w:r>
    </w:p>
    <w:p>
      <w:pPr>
        <w:pStyle w:val="BodyText"/>
      </w:pPr>
      <w:r>
        <w:t xml:space="preserve">Dữ tơn hiện ra trong mắ của Liệt Thiên Dương, một gã trung niên cao lớn vẻ mặt lạnh lùng, hai mắt như đao, thân thể khôi ngô tên là Ngưu Thắng cùng một gã tóc nhuộm vàng, mang trên mặt vẻ hung ác và trẻ tuổi tên là Đông Tử yên lặng đi tới.</w:t>
      </w:r>
    </w:p>
    <w:p>
      <w:pPr>
        <w:pStyle w:val="BodyText"/>
      </w:pPr>
      <w:r>
        <w:t xml:space="preserve">Trương Báo, Ngưu Thắng, Đông Tử đều là người tiến hóa dưới trướng của Đào Chính Nghĩa, tập trung lực lượng lớn nhất của thế lực bồi dưỡng bọn họ. Đào tạo bọn họ thành cường giả của thế lực.</w:t>
      </w:r>
    </w:p>
    <w:p>
      <w:pPr>
        <w:pStyle w:val="BodyText"/>
      </w:pPr>
      <w:r>
        <w:t xml:space="preserve">Liệt Thiên Dương cũng biết Ngưu Thắng, Đông Tử là hai gã người tiến hóa thực lực cường hoành, hắn cưỡng chế tức giận trong lòng, nhìn qua Trương Báo nói ra:</w:t>
      </w:r>
    </w:p>
    <w:p>
      <w:pPr>
        <w:pStyle w:val="BodyText"/>
      </w:pPr>
      <w:r>
        <w:t xml:space="preserve">- Tôi sẽ đi tiêu diệt bọn chúng!</w:t>
      </w:r>
    </w:p>
    <w:p>
      <w:pPr>
        <w:pStyle w:val="BodyText"/>
      </w:pPr>
      <w:r>
        <w:t xml:space="preserve">Nói xong Liệt Thiên Dương thoáng nhảy ra công sự che chắn, toàn thân vòi rồng vờn quanh, hắn xông qua tòa nhà màu bạc bên kia.</w:t>
      </w:r>
    </w:p>
    <w:p>
      <w:pPr>
        <w:pStyle w:val="BodyText"/>
      </w:pPr>
      <w:r>
        <w:t xml:space="preserve">- Liệt Thiên Dương!</w:t>
      </w:r>
    </w:p>
    <w:p>
      <w:pPr>
        <w:pStyle w:val="BodyText"/>
      </w:pPr>
      <w:r>
        <w:t xml:space="preserve">Nhìn thấy Liệt Thiên Dương toàn thân có vòi rồng vây quanh, Quách Tuyền và đám chiến sĩ còn lại biến săc. Bọn họ ngày xưa đều là người sống sót e sợ dâm uy của Liệt Thiên Dương và sống dưới sinh hoạt thống khổ, chứng kiến bá chủ Thanh Phong Trại ngày xưa thì cảm xúc tự nhiên dao động.</w:t>
      </w:r>
    </w:p>
    <w:p>
      <w:pPr>
        <w:pStyle w:val="BodyText"/>
      </w:pPr>
      <w:r>
        <w:t xml:space="preserve">Trong chớp mắt, làn đạn dày đặc như mưa bắn qua phía Liệt Thiên Dương bên này.</w:t>
      </w:r>
    </w:p>
    <w:p>
      <w:pPr>
        <w:pStyle w:val="Compact"/>
      </w:pPr>
      <w:r>
        <w:t xml:space="preserve">Liệt Thiên Dương chỉ thu hút đạn dược. Cũng không có cường công tòa nhà bạc, hắn lập tức quay người đào tẩu, đại bộ phận đạn bắn không trúng, một ít đạn bắn vào thì bị vòi rồng thổi lệch hướng.</w:t>
      </w:r>
      <w:r>
        <w:br w:type="textWrapping"/>
      </w:r>
      <w:r>
        <w:br w:type="textWrapping"/>
      </w:r>
    </w:p>
    <w:p>
      <w:pPr>
        <w:pStyle w:val="Heading2"/>
      </w:pPr>
      <w:bookmarkStart w:id="292" w:name="chương-270-quách-tuyền.-2"/>
      <w:bookmarkEnd w:id="292"/>
      <w:r>
        <w:t xml:space="preserve">270. Chương 270: Quách Tuyền. (2)</w:t>
      </w:r>
    </w:p>
    <w:p>
      <w:pPr>
        <w:pStyle w:val="Compact"/>
      </w:pPr>
      <w:r>
        <w:br w:type="textWrapping"/>
      </w:r>
      <w:r>
        <w:br w:type="textWrapping"/>
      </w:r>
    </w:p>
    <w:p>
      <w:pPr>
        <w:pStyle w:val="BodyText"/>
      </w:pPr>
      <w:r>
        <w:t xml:space="preserve">Mấy lần chớp động thì Liệt Thiên Dương cũng thoát đi không thấy bóng dáng, chỉ còn lại lính của huyện Trữ Quang và bộ đội của Nhạc Trọng giằng co với nhau.</w:t>
      </w:r>
    </w:p>
    <w:p>
      <w:pPr>
        <w:pStyle w:val="BodyText"/>
      </w:pPr>
      <w:r>
        <w:t xml:space="preserve">Trương Báo nhìn thấy Liệt Thiên Dương lâm trận bỏ chạy thì nghiến răng nghiến lợi mắng:</w:t>
      </w:r>
    </w:p>
    <w:p>
      <w:pPr>
        <w:pStyle w:val="BodyText"/>
      </w:pPr>
      <w:r>
        <w:t xml:space="preserve">- Thằng khốn nạn chó chết!</w:t>
      </w:r>
    </w:p>
    <w:p>
      <w:pPr>
        <w:pStyle w:val="BodyText"/>
      </w:pPr>
      <w:r>
        <w:t xml:space="preserve">Ngưu Thắng nhướng mày, hắn nhìn qua Trương Báo hỏi:</w:t>
      </w:r>
    </w:p>
    <w:p>
      <w:pPr>
        <w:pStyle w:val="BodyText"/>
      </w:pPr>
      <w:r>
        <w:t xml:space="preserve">- Làm sao bây giờ? Báo ca, cho chiến sĩ tinh anh lên sao?</w:t>
      </w:r>
    </w:p>
    <w:p>
      <w:pPr>
        <w:pStyle w:val="BodyText"/>
      </w:pPr>
      <w:r>
        <w:t xml:space="preserve">Những pháo hôi này không đáng tin cậy, có thể đánh rớt tòa nhà màu bạc này cũng chỉ có tinh anh của huyện Trữ Quang mới làm được.</w:t>
      </w:r>
    </w:p>
    <w:p>
      <w:pPr>
        <w:pStyle w:val="BodyText"/>
      </w:pPr>
      <w:r>
        <w:t xml:space="preserve">Trương Báo do dự một chút. Thế lực của Nhạc Trọng có đạn dược còn có vũ khí hạng nặng, đây là điểm làm hắn cố kỵ. Nhưng mà hắn chần chờ một hồi và ra lệnh:</w:t>
      </w:r>
    </w:p>
    <w:p>
      <w:pPr>
        <w:pStyle w:val="BodyText"/>
      </w:pPr>
      <w:r>
        <w:t xml:space="preserve">- Lại ột liên đội tinh anh xông lên.</w:t>
      </w:r>
    </w:p>
    <w:p>
      <w:pPr>
        <w:pStyle w:val="BodyText"/>
      </w:pPr>
      <w:r>
        <w:t xml:space="preserve">Lập tức một loạt chiến sĩ khom người cẩn thận từng li từng tí từ bốn phương tám hướng lao thẳng qua phía tòa nhà màu bạc.</w:t>
      </w:r>
    </w:p>
    <w:p>
      <w:pPr>
        <w:pStyle w:val="BodyText"/>
      </w:pPr>
      <w:r>
        <w:t xml:space="preserve">Mà chiến sĩ tinh anh của huyện Trữ Quang đều từng đánh nhau với tang thi, là lão binh nhìn thấy máu. Tuy bọn họ rèn luyện hằng ngày còn kém xa quân đội, không phải đám pháo hôi này có thể làm so sánh được.</w:t>
      </w:r>
    </w:p>
    <w:p>
      <w:pPr>
        <w:pStyle w:val="BodyText"/>
      </w:pPr>
      <w:r>
        <w:t xml:space="preserve">Hàng loạt tên chiến sĩ vây quanh tòa nhà màu bạc, chiến sĩ trinh sát trong tòa lầu bạc cảm thấy áp lực. Bọn họ từ trên cao nhìn xuống không ngừng bắn phá về phía đám chiến sĩ của huyện Trữ Quang đang xông tới.</w:t>
      </w:r>
    </w:p>
    <w:p>
      <w:pPr>
        <w:pStyle w:val="BodyText"/>
      </w:pPr>
      <w:r>
        <w:t xml:space="preserve">Những tên chiến sĩ của huyện Trữ Quang dưới làn đạn dày đặc chết tổn thương ba người, những người còn lại thì nhao nhao tìm công sự che chắn ẩn nấp, lại không ngừng xạ kích vào phía tòa nhà bạc. Song phương triển khai bắn nhau kịch liệt.</w:t>
      </w:r>
    </w:p>
    <w:p>
      <w:pPr>
        <w:pStyle w:val="BodyText"/>
      </w:pPr>
      <w:r>
        <w:t xml:space="preserve">Khu vực này đạn bay như mưa, một viên đạn bắn xuyên đầu của chiến sĩ trinh sát. Trực tiếp tiêu diệt hắn. Trong tòa nhà bạc hi sinh người đầu tiên.</w:t>
      </w:r>
    </w:p>
    <w:p>
      <w:pPr>
        <w:pStyle w:val="BodyText"/>
      </w:pPr>
      <w:r>
        <w:t xml:space="preserve">- Lão Ngũ!</w:t>
      </w:r>
    </w:p>
    <w:p>
      <w:pPr>
        <w:pStyle w:val="BodyText"/>
      </w:pPr>
      <w:r>
        <w:t xml:space="preserve">Quách Tuyền nhìn qua chiến hữu chết bên cạnh hắn, hai mắt đỏ thẫm giống như dã thú bị thương gầm lên, lại liên tục xạ kích ra ngoài, hai phát lựu đạn bắn lên một đống đất nhỏ, hai tên chiến sĩ nấp sau đống đất nhỏ của huyện Trữ Quang bị nổ chết.</w:t>
      </w:r>
    </w:p>
    <w:p>
      <w:pPr>
        <w:pStyle w:val="BodyText"/>
      </w:pPr>
      <w:r>
        <w:t xml:space="preserve">- Địch nhân thật ngoan cường.</w:t>
      </w:r>
    </w:p>
    <w:p>
      <w:pPr>
        <w:pStyle w:val="BodyText"/>
      </w:pPr>
      <w:r>
        <w:t xml:space="preserve">Trương Báo nhìn qua tòa nhà màu bạc bên kia, khẽ chau mày. Thế lực mà bọn họ công kích trước kia đại bộ phận chỉ bắn vài lần và tiêu diệt vài người thì tinh thần đối phương tan rã sụp đổ, sau đó bị bọn họ lại đi vào tiếp thu chiếm đoạt.</w:t>
      </w:r>
    </w:p>
    <w:p>
      <w:pPr>
        <w:pStyle w:val="BodyText"/>
      </w:pPr>
      <w:r>
        <w:t xml:space="preserve">Tuy Quách Tuyền chỉ có mười chiến sĩ, nhưng mà trang bị tốt, đạn dược sung túc, lại áp chế người của huyện Trữ Quang không ngẩng đầu lên được, tổn thất không nhỏ.</w:t>
      </w:r>
    </w:p>
    <w:p>
      <w:pPr>
        <w:pStyle w:val="BodyText"/>
      </w:pPr>
      <w:r>
        <w:t xml:space="preserve">Trương Báo nhìn thấy người của mình tấn công hai mươi phút rồi mà không đoạt được tòa nhà màu bạc, sắc mặt tái nhợt ra lệnh:</w:t>
      </w:r>
    </w:p>
    <w:p>
      <w:pPr>
        <w:pStyle w:val="BodyText"/>
      </w:pPr>
      <w:r>
        <w:t xml:space="preserve">- Liên thứ ba xông lên, liên thứ tư dùng hỏa lực áp chế người ở trên lầu yểm hộ! Cần phải tiêu diệt địch nhân trong nhà.</w:t>
      </w:r>
    </w:p>
    <w:p>
      <w:pPr>
        <w:pStyle w:val="BodyText"/>
      </w:pPr>
      <w:r>
        <w:t xml:space="preserve">Trương Báo vốn muốn bảo tồn thực lực của quân tinh anh, đợi đến lúc Đào Mộc Trấn và Nhạc Trọng quyết chiến thì tinh anh sẽ tấn công vào, hắn không ngờ chỉ chiếm tòa nhà màu bạc này còn khó khăn như vậy.</w:t>
      </w:r>
    </w:p>
    <w:p>
      <w:pPr>
        <w:pStyle w:val="BodyText"/>
      </w:pPr>
      <w:r>
        <w:t xml:space="preserve">Tinh anh của huyện Trữ Quang cũng gia nhập vào vòng chiến, bỗng nhiên áp lực của tòa nhà màu bạc tăng lên cao, dưới làn đạn như mưa, một tên chiến sĩ bị trúng đạn. Nhưng mà bọn họ mặc áo giáp da rắn nước trên người, chỉ cần không phải bị bắn vào đầu thì sẽ sống sót. Chiến đấu kịch liệt như vậy chỉ có hai người bị bắn vào đầu chết, chiến sĩ còn lại vẫn sống sót.</w:t>
      </w:r>
    </w:p>
    <w:p>
      <w:pPr>
        <w:pStyle w:val="BodyText"/>
      </w:pPr>
      <w:r>
        <w:t xml:space="preserve">Nhưng mà liên thứ ba và thứ tư của huyện Trữ Quang gia nhập vào chiến đấu, dưới hỏa lực cường đại áp chế, Quách Tuyền bị hỏa lực của đối phương áp chế không ngóc đầu lên được.</w:t>
      </w:r>
    </w:p>
    <w:p>
      <w:pPr>
        <w:pStyle w:val="BodyText"/>
      </w:pPr>
      <w:r>
        <w:t xml:space="preserve">Trương Báo nhìn thấy cuộc chiến này phe mình đang chiếm ưu thế, lông mày của hắn cũng nhíu lại. Tinh anh của huyện Trữ Quang và người của Quách Tuyền trong tòa nhà xạ kích nhau, cũng không dám công kích vào trong, tiếp tục như vậy không biết phải mất bao lâu mới đánh vào nhà được.</w:t>
      </w:r>
    </w:p>
    <w:p>
      <w:pPr>
        <w:pStyle w:val="BodyText"/>
      </w:pPr>
      <w:r>
        <w:t xml:space="preserve">Bọn người Trương Báo chủ yếu là thiếu đi vũ khí hạng nặng, nếu như bọn họ có trọng pháo thì tòa nhà nhỏ này chỉ một viên pháo là tiêu diệt được ngay.</w:t>
      </w:r>
    </w:p>
    <w:p>
      <w:pPr>
        <w:pStyle w:val="BodyText"/>
      </w:pPr>
      <w:r>
        <w:t xml:space="preserve">- Lại cho liên thứ ba liên tục công kích! ! Cần phải tiêu diệt toàn bộ địch nhân!</w:t>
      </w:r>
    </w:p>
    <w:p>
      <w:pPr>
        <w:pStyle w:val="BodyText"/>
      </w:pPr>
      <w:r>
        <w:t xml:space="preserve">Trương Báo hung dữ ra lệnh. Hắn đã ở chỗ này quá lâu rồi, hắn không muốn lãng phí thời gian thêm nữa.</w:t>
      </w:r>
    </w:p>
    <w:p>
      <w:pPr>
        <w:pStyle w:val="BodyText"/>
      </w:pPr>
      <w:r>
        <w:t xml:space="preserve">Dưới mệnh lệnh của Trương Báo thì tinh anh liên ba bao vây mọi phía, khom người tiến hành công kích mấy người Quách Tuyền đang ở trong tòa nhà.</w:t>
      </w:r>
    </w:p>
    <w:p>
      <w:pPr>
        <w:pStyle w:val="BodyText"/>
      </w:pPr>
      <w:r>
        <w:t xml:space="preserve">- Đến! Giết hết lũ khốn này!</w:t>
      </w:r>
    </w:p>
    <w:p>
      <w:pPr>
        <w:pStyle w:val="BodyText"/>
      </w:pPr>
      <w:r>
        <w:t xml:space="preserve">Quách Tuyền vừa nhìn thấy tinh anh liên ba công kích liên tục, nhổ ra một miếng nước bọt, cầm súng phóng lựu bắn ra mấy phát.</w:t>
      </w:r>
    </w:p>
    <w:p>
      <w:pPr>
        <w:pStyle w:val="BodyText"/>
      </w:pPr>
      <w:r>
        <w:t xml:space="preserve">Ở gần tòa nhà màu bạc không có công sự che chắn, đám chiến sĩ tinh anh liên ba tổn thất thảm trọng.</w:t>
      </w:r>
    </w:p>
    <w:p>
      <w:pPr>
        <w:pStyle w:val="BodyText"/>
      </w:pPr>
      <w:r>
        <w:t xml:space="preserve">Một viên đạn phóng lựu này nổ tung bên người của một tên tinh anh, tên này trực tiếp nổ tang xác. Súng tiểu liên bên phe Nhạc Trọng có ưu thế hiện đại và xạ kích chính xác, một đám tinh anh ngã xuống liên tục.</w:t>
      </w:r>
    </w:p>
    <w:p>
      <w:pPr>
        <w:pStyle w:val="BodyText"/>
      </w:pPr>
      <w:r>
        <w:t xml:space="preserve">Dưới tình huống chiến hữu không ngừng chết đi như vậy, sĩ khí của tinh anh liên ba sụp đổ, giống như thủy triều rút lui. Dù sao bọn họ cũng không được huấn luyện nghiêm khắc và có tinh thần chức nghiệp như quân nhân. Bọn họ lúc này có thành quả duy nhất là diệt được năm trinh sát mà thôi.</w:t>
      </w:r>
    </w:p>
    <w:p>
      <w:pPr>
        <w:pStyle w:val="BodyText"/>
      </w:pPr>
      <w:r>
        <w:t xml:space="preserve">Sinh sát của Nhạc Trọng cũng giảm bớt còn năm người.</w:t>
      </w:r>
    </w:p>
    <w:p>
      <w:pPr>
        <w:pStyle w:val="BodyText"/>
      </w:pPr>
      <w:r>
        <w:t xml:space="preserve">- Đáng chết!</w:t>
      </w:r>
    </w:p>
    <w:p>
      <w:pPr>
        <w:pStyle w:val="BodyText"/>
      </w:pPr>
      <w:r>
        <w:t xml:space="preserve">Trương Báo chau mày, hắn cảm giác được thế lực của Nhạc Trọng quá khó giải quyết. Ngay cả lực lượng của hắn đông như vậy mà không chiếm được tòa nhà bạc này, những người trong tòa nhà bạc cũng thể hiện ra ý chí và kinh nghiệm được rèn luyện hằng ngày, chuyện này làm cho hắn sinh ra bất an.</w:t>
      </w:r>
    </w:p>
    <w:p>
      <w:pPr>
        <w:pStyle w:val="BodyText"/>
      </w:pPr>
      <w:r>
        <w:t xml:space="preserve">- Không thể kéo dài! Đông Tử, mày qua giải quyết bọn chúng!</w:t>
      </w:r>
    </w:p>
    <w:p>
      <w:pPr>
        <w:pStyle w:val="BodyText"/>
      </w:pPr>
      <w:r>
        <w:t xml:space="preserve">Trương Báo nhìn qua Đông Tử trầm giọng ra lệnh.</w:t>
      </w:r>
    </w:p>
    <w:p>
      <w:pPr>
        <w:pStyle w:val="BodyText"/>
      </w:pPr>
      <w:r>
        <w:t xml:space="preserve">Trong mắt Đông Tử hiện ra hàn quang, phát động kỹ năng Ảnh Bộ cường hóa hai lần, hắn vốn là người tiến hóa loại hình nhanh nhẹn, phát động Ảnh Bộ thì tốc độ vượt qua người thường mười một lần.</w:t>
      </w:r>
    </w:p>
    <w:p>
      <w:pPr>
        <w:pStyle w:val="BodyText"/>
      </w:pPr>
      <w:r>
        <w:t xml:space="preserve">Đông Tử vừa phát động công kích thì thân thể giống như quỷ mị lao thẳng về phía căn nhà màu bạc.</w:t>
      </w:r>
    </w:p>
    <w:p>
      <w:pPr>
        <w:pStyle w:val="BodyText"/>
      </w:pPr>
      <w:r>
        <w:t xml:space="preserve">Quách Tuyền và bốn chiến sĩ còn lại nhìn qua Đông Tử là người tiến hóa, giơ súng điên cuồng bắn qua phía của Đông Tử bên này, nhưng mà con mắt của bọn họ chỉ nhìn thấy quỹ tích di động của Đông Tử nhưng mà tay cầm súng không theo kịp tốc độ của mắt.</w:t>
      </w:r>
    </w:p>
    <w:p>
      <w:pPr>
        <w:pStyle w:val="BodyText"/>
      </w:pPr>
      <w:r>
        <w:t xml:space="preserve">Đông Tử hiện di chuyển thành hình chữ Z đi tới gần tòa nhà màu bạc, nương vào kỹ năng câp ba cảm giác nguy hiểm né tránh công kích. Mặc dù là đạn thương nhưng trúng vào người cũng lấy mạng của hắn, nhưng mà nếu không bắn trúng thì dù là đạn 35 li cũng không làm gì hắn được cả.</w:t>
      </w:r>
    </w:p>
    <w:p>
      <w:pPr>
        <w:pStyle w:val="BodyText"/>
      </w:pPr>
      <w:r>
        <w:t xml:space="preserve">Vẻ mặt Đông Tử đắc ý né qua tất cả viên đạn, vọt tới trước tòa nhà màu bạc này, mấy cánh cửa sổ đã bị đạn bắn nát rồi, hắn một cước đá bay cánh cửa ngăn cản đường đi.</w:t>
      </w:r>
    </w:p>
    <w:p>
      <w:pPr>
        <w:pStyle w:val="BodyText"/>
      </w:pPr>
      <w:r>
        <w:t xml:space="preserve">Cánh cửa nhà bị Đông Tử một cước đá văng, sắc mặt đắc ý của hắn biến thành tro tàn.</w:t>
      </w:r>
    </w:p>
    <w:p>
      <w:pPr>
        <w:pStyle w:val="BodyText"/>
      </w:pPr>
      <w:r>
        <w:t xml:space="preserve">Oanh một tiếng vang thật lớn, vào lúc cánh cửa lớn của tòa nhà bị Đông Tử đá văng thì Quách Tuyền bố trí quả lựu đạn khoai lang ở cửa cũng nổ tung, lực nổ khủng bố thôn phệ Đông Tử hoàn toàn, trực tiếp nổ bay đầu của Đông Tử, thân thể cũng bị nổ rách tung tóe bay ngược ra phía sau.</w:t>
      </w:r>
    </w:p>
    <w:p>
      <w:pPr>
        <w:pStyle w:val="BodyText"/>
      </w:pPr>
      <w:r>
        <w:t xml:space="preserve">- Đông Tử! Hỗn đản đáng chết! !</w:t>
      </w:r>
    </w:p>
    <w:p>
      <w:pPr>
        <w:pStyle w:val="Compact"/>
      </w:pPr>
      <w:r>
        <w:t xml:space="preserve">Trương Báo nhìn thấy Đông Tử là người tiến hóa thực lực cường hoành bị lựu đạn nổ chét, trong mắt tràn ngập phẫn nộ và sợ hãi.</w:t>
      </w:r>
      <w:r>
        <w:br w:type="textWrapping"/>
      </w:r>
      <w:r>
        <w:br w:type="textWrapping"/>
      </w:r>
    </w:p>
    <w:p>
      <w:pPr>
        <w:pStyle w:val="Heading2"/>
      </w:pPr>
      <w:bookmarkStart w:id="293" w:name="chương-271-tiếp-viện"/>
      <w:bookmarkEnd w:id="293"/>
      <w:r>
        <w:t xml:space="preserve">271. Chương 271: Tiếp Viện</w:t>
      </w:r>
    </w:p>
    <w:p>
      <w:pPr>
        <w:pStyle w:val="Compact"/>
      </w:pPr>
      <w:r>
        <w:br w:type="textWrapping"/>
      </w:r>
      <w:r>
        <w:br w:type="textWrapping"/>
      </w:r>
    </w:p>
    <w:p>
      <w:pPr>
        <w:pStyle w:val="BodyText"/>
      </w:pPr>
      <w:r>
        <w:t xml:space="preserve">Người tiến hóa có được ưu thế trời sinh, một khi trưởng thành thì ưu thế mạnh hơn người cường hóa bình thường nhiều lắm. Nếu như ở đất bằng, Đông Tử là người tiên hóa nhanh nhẹn giải quyết bọn người Quách Tuyền quá dễ dàng, nhưng mà hắn nhất thời sơ suất bị Quách Tuyền chế tạo cạm bẫy giết chết. Chuyện này làm cho Trương Báo tự hào vì mình là người tiến hóa lại thập phần phẫn nộ cùng sợ hãi, trong nhận thức của hắn thì người tiến hóa là tồn tại bách chiến bách thắng. Nhưng mà Đông Tử là người tiến hóa lại bị giết chết thì nhận thức của hắn vỡ tan hoàn toàn.</w:t>
      </w:r>
    </w:p>
    <w:p>
      <w:pPr>
        <w:pStyle w:val="BodyText"/>
      </w:pPr>
      <w:r>
        <w:t xml:space="preserve">Đông Tử bị giết, sĩ khí của chiến sĩ huyện Trữ Quang giảm mạnh. Đông Tử, Trương Báo, Ngưu Thắng chính là người tiến hóa mạnh nhất của huyện Trữ Quang, người mạnh như vậy trong quá trình đánh chiếm tòa nhà bạc lại bị năm tên người cường hóa nhỏ nhỏ tiêu diệt thì quá đáng sợ.</w:t>
      </w:r>
    </w:p>
    <w:p>
      <w:pPr>
        <w:pStyle w:val="BodyText"/>
      </w:pPr>
      <w:r>
        <w:t xml:space="preserve">- Ha ha, tiêu diệt vương bát đản kia rồi1</w:t>
      </w:r>
    </w:p>
    <w:p>
      <w:pPr>
        <w:pStyle w:val="BodyText"/>
      </w:pPr>
      <w:r>
        <w:t xml:space="preserve">Trong tòa lầu màu bạc, Quách Tuyền và bốn chiến sĩ còn lại cười ha hả.</w:t>
      </w:r>
    </w:p>
    <w:p>
      <w:pPr>
        <w:pStyle w:val="BodyText"/>
      </w:pPr>
      <w:r>
        <w:t xml:space="preserve">Đông Tử là tốc độ né tránh viên đạn vô cùng mạnh mẽ, làm cho bọn người Quách Tuyền nhìn thấy thực lực khủng bố của người tiến hóa. Nhưng mà cường giả như vậy chết trong tay của bọn họ thì đó là vinh hạnh lớn lao.</w:t>
      </w:r>
    </w:p>
    <w:p>
      <w:pPr>
        <w:pStyle w:val="BodyText"/>
      </w:pPr>
      <w:r>
        <w:t xml:space="preserve">Một tên chiến sĩ nhìn qua Quách Tuyền có chút bận tâm nói ra:</w:t>
      </w:r>
    </w:p>
    <w:p>
      <w:pPr>
        <w:pStyle w:val="BodyText"/>
      </w:pPr>
      <w:r>
        <w:t xml:space="preserve">- Lớp trưởng. Đạn của chúng ta không nhiều lắm, mỗi lần bọn chúng đột kích thì chúng ta lại tiêu hao một số đạn. Đạn pháo phóng lựu chỉ còn bốn quả. Lựu đạn thì còn tới ba mươi chín quả. Chỉ sợ chúng ta không chống đỡ được lâu.</w:t>
      </w:r>
    </w:p>
    <w:p>
      <w:pPr>
        <w:pStyle w:val="BodyText"/>
      </w:pPr>
      <w:r>
        <w:t xml:space="preserve">Bởi vì phải bắn áp chế đối phương, viên đạn tiêu hao cũng thật lớn, đạn dược sắp hao hết.</w:t>
      </w:r>
    </w:p>
    <w:p>
      <w:pPr>
        <w:pStyle w:val="BodyText"/>
      </w:pPr>
      <w:r>
        <w:t xml:space="preserve">Quách Tuyền lấy ra một bình nước sôi và thản nhiên nói ra:</w:t>
      </w:r>
    </w:p>
    <w:p>
      <w:pPr>
        <w:pStyle w:val="BodyText"/>
      </w:pPr>
      <w:r>
        <w:t xml:space="preserve">- Đợi chúng tới gần thì dùng lựu đạn nổ chết bọn chúng!</w:t>
      </w:r>
    </w:p>
    <w:p>
      <w:pPr>
        <w:pStyle w:val="BodyText"/>
      </w:pPr>
      <w:r>
        <w:t xml:space="preserve">Quách Tuyền nhìn qua bốn chiến sĩ còn lại chân thành nói ra:</w:t>
      </w:r>
    </w:p>
    <w:p>
      <w:pPr>
        <w:pStyle w:val="BodyText"/>
      </w:pPr>
      <w:r>
        <w:t xml:space="preserve">- Thật có lỗi, vốn phá hủy một chiếc xe bọc thép xong là tôi có thể mang các anh đi. Nhưng mà bây giờ chỉ sợ tôi đã liên lụy các anh ở nơi này rồi!</w:t>
      </w:r>
    </w:p>
    <w:p>
      <w:pPr>
        <w:pStyle w:val="BodyText"/>
      </w:pPr>
      <w:r>
        <w:t xml:space="preserve">Mọi người nhìn thấy Quách Tuyền xin lỗi thì cười ha hả:</w:t>
      </w:r>
    </w:p>
    <w:p>
      <w:pPr>
        <w:pStyle w:val="BodyText"/>
      </w:pPr>
      <w:r>
        <w:t xml:space="preserve">- Lớp trưởng, anh quá khách khí! ! Chúng tôi nguyện ý cùng anh chiến đấu ở chỗ này tới cùng. Chúng ta đã tham gia quân ngũ, một ngày nào đó sẽ chết trong chiến đấu. Không phải chết trận trong tay nhân loại thì cũng chết trong tay của tang thi, có thể cùng lớp trưởng giết được nhiều người như vậy thì tôi không có gì tiếc nuối! Mười tám năm sau lại là hảo hán, ha ha ha...</w:t>
      </w:r>
    </w:p>
    <w:p>
      <w:pPr>
        <w:pStyle w:val="BodyText"/>
      </w:pPr>
      <w:r>
        <w:t xml:space="preserve">- Đúng rồi! Lớp trưởng, giết người hỗn đản như vậy chúng ta đã đủ vốn rồi.</w:t>
      </w:r>
    </w:p>
    <w:p>
      <w:pPr>
        <w:pStyle w:val="BodyText"/>
      </w:pPr>
      <w:r>
        <w:t xml:space="preserve">"..."</w:t>
      </w:r>
    </w:p>
    <w:p>
      <w:pPr>
        <w:pStyle w:val="BodyText"/>
      </w:pPr>
      <w:r>
        <w:t xml:space="preserve">Mấy chiến sĩ còn lại nhao nhao hưởng ứng. Tuy bọn họ bị buộc vào tuyệt cảnh. Nhưng mà sĩ khí không có sụp đổ, bọn họ từng ở trong Thanh Phong Trại trải qua sinh hoạt như cái xác không hồn, là Nhạc Trọng mang bọn họ vào trong quân, lại cho bọn họ vượt qua những ngày tốt lành, cho bọn họ lực lượng và tôn nghiêm, dẫn đầu bọn họ đi tới thắng lợi. Bọn họ nguyện ý vì Nhạc Trọng mà chiến.</w:t>
      </w:r>
    </w:p>
    <w:p>
      <w:pPr>
        <w:pStyle w:val="BodyText"/>
      </w:pPr>
      <w:r>
        <w:t xml:space="preserve">Đúng lúc này ánh đao chớp động. Vách tường phía sau căn nhà màu bạc bị chém ra, Nhạc Trọng bước vào trong, nhìn qua mấy chiến sĩ này và nói:</w:t>
      </w:r>
    </w:p>
    <w:p>
      <w:pPr>
        <w:pStyle w:val="BodyText"/>
      </w:pPr>
      <w:r>
        <w:t xml:space="preserve">- Yên tâm, các anh sẽ không chết!</w:t>
      </w:r>
    </w:p>
    <w:p>
      <w:pPr>
        <w:pStyle w:val="BodyText"/>
      </w:pPr>
      <w:r>
        <w:t xml:space="preserve">- Doanh trưởng!</w:t>
      </w:r>
    </w:p>
    <w:p>
      <w:pPr>
        <w:pStyle w:val="BodyText"/>
      </w:pPr>
      <w:r>
        <w:t xml:space="preserve">- Doanh trưởng, ngài đến!</w:t>
      </w:r>
    </w:p>
    <w:p>
      <w:pPr>
        <w:pStyle w:val="BodyText"/>
      </w:pPr>
      <w:r>
        <w:t xml:space="preserve">"..."</w:t>
      </w:r>
    </w:p>
    <w:p>
      <w:pPr>
        <w:pStyle w:val="BodyText"/>
      </w:pPr>
      <w:r>
        <w:t xml:space="preserve">Chứng kiến Nhạc Trọng xuất hiện, Quách Tuyền bọn hắn năm người đều hưng phấn đứng lên.</w:t>
      </w:r>
    </w:p>
    <w:p>
      <w:pPr>
        <w:pStyle w:val="BodyText"/>
      </w:pPr>
      <w:r>
        <w:t xml:space="preserve">Nhạc Trọng vỗ vỗ vai của Quách Tuyền nói:</w:t>
      </w:r>
    </w:p>
    <w:p>
      <w:pPr>
        <w:pStyle w:val="BodyText"/>
      </w:pPr>
      <w:r>
        <w:t xml:space="preserve">- Lúc này là nhờ các anh ngăn chặn bọn chúng. Cùng tôi đi tiêu diệt bọn chúng nào!</w:t>
      </w:r>
    </w:p>
    <w:p>
      <w:pPr>
        <w:pStyle w:val="BodyText"/>
      </w:pPr>
      <w:r>
        <w:t xml:space="preserve">Lúc này bọn người Quách Tuyền là lính trinh sát ngăn cản được tiến công của huyện Trữ Quang lâu như vậy, cực kỳ vượt quá dự đoán của Nhạc Trọng rất nhiều. Dù sao bọn người Quách Tuyền muốn thế nào cũng chỉ có mười người, bọn họ đối mặt với hai doanh một ngàn người của huyện Trữ Quang đấy.</w:t>
      </w:r>
    </w:p>
    <w:p>
      <w:pPr>
        <w:pStyle w:val="BodyText"/>
      </w:pPr>
      <w:r>
        <w:t xml:space="preserve">Bọn người Quách Tuyền cố gắng làm cho phía của Nhạc Trọng có thời gian phản ứng quý giá, một cái lưới lớn đang vây quanh đám người xâm lược này.</w:t>
      </w:r>
    </w:p>
    <w:p>
      <w:pPr>
        <w:pStyle w:val="BodyText"/>
      </w:pPr>
      <w:r>
        <w:t xml:space="preserve">- Vâng!</w:t>
      </w:r>
    </w:p>
    <w:p>
      <w:pPr>
        <w:pStyle w:val="BodyText"/>
      </w:pPr>
      <w:r>
        <w:t xml:space="preserve">Bọn người Quách Tuyền hưng phấn đáp ứng.</w:t>
      </w:r>
    </w:p>
    <w:p>
      <w:pPr>
        <w:pStyle w:val="BodyText"/>
      </w:pPr>
      <w:r>
        <w:t xml:space="preserve">Nhạc Trọng mang cái bao lớn vứt trên mặt đất, bên trong lộ ra rất nhiều băng đạn. Bọn người Quách Tuyền vừa nhìn thấy băng đạn thì cầm lên bổ sung vào đạn dược tiêu hao của mình.</w:t>
      </w:r>
    </w:p>
    <w:p>
      <w:pPr>
        <w:pStyle w:val="BodyText"/>
      </w:pPr>
      <w:r>
        <w:t xml:space="preserve">Nhạc Trọng phát động Hợp Thể Phòng Hộ Thuật, trước khi bước ra khỏi tòa nhà hắn phải nhìn tình hình của địch nhân.</w:t>
      </w:r>
    </w:p>
    <w:p>
      <w:pPr>
        <w:pStyle w:val="BodyText"/>
      </w:pPr>
      <w:r>
        <w:t xml:space="preserve">Trương Báo do dự một hồi, hạ đạt lệnh công kích lần nũa.</w:t>
      </w:r>
    </w:p>
    <w:p>
      <w:pPr>
        <w:pStyle w:val="BodyText"/>
      </w:pPr>
      <w:r>
        <w:t xml:space="preserve">Dưới bức bách của Trương Báo thì liên ba cũng xông lên tấn công lần nữa.</w:t>
      </w:r>
    </w:p>
    <w:p>
      <w:pPr>
        <w:pStyle w:val="BodyText"/>
      </w:pPr>
      <w:r>
        <w:t xml:space="preserve">Nhạc Trọng nhìn thấy chiến sĩ liên ba của huyện Trữ Quang xông lên thì cười lạnh, lập tức lấy súng tiểu liên ra không ngừng bắn phá vào trong đám địch nhân bên dưới.</w:t>
      </w:r>
    </w:p>
    <w:p>
      <w:pPr>
        <w:pStyle w:val="BodyText"/>
      </w:pPr>
      <w:r>
        <w:t xml:space="preserve">Tài bắn súng của Nhạc Trọng lúc này được tôi luyện rất không tồi, dưới xạ kích của hắn thì từng chiến sĩ của liên ba bị bắn thành cái sàng.</w:t>
      </w:r>
    </w:p>
    <w:p>
      <w:pPr>
        <w:pStyle w:val="BodyText"/>
      </w:pPr>
      <w:r>
        <w:t xml:space="preserve">Những tên chiến sĩ liên ba lúc này nhao nhao xạ kích về phía của Nhạc Trọng. Nhạc Trọng không có ý né tránh, mặc cho đạn bắn vào người, chợt nhao nhao lùi lại, dưới hỏa lực hung mãnh của Nhạc Trọng thì địch nhân không ngừng ngã xuống, từng tên chiến sĩ lâm vào tử vong.</w:t>
      </w:r>
    </w:p>
    <w:p>
      <w:pPr>
        <w:pStyle w:val="BodyText"/>
      </w:pPr>
      <w:r>
        <w:t xml:space="preserve">Hơn hai mươi mấy tên liên ba bị Nhạc Trọng bắn chết thì sĩ khí của tinh anh liên ba sụp đổ, giống như thủy triều lui ra phía sau, chỉ để lại thi thể và thương binh trên đất.</w:t>
      </w:r>
    </w:p>
    <w:p>
      <w:pPr>
        <w:pStyle w:val="BodyText"/>
      </w:pPr>
      <w:r>
        <w:t xml:space="preserve">Trải qua mười mấy lần công kích, chiến sĩ tinh anh liên ba chết và tổn thương mấy chục người, cả đại đội cơ hồ chết tổn thương vượt qua một nửa, sĩ khí cơ hồ hoàn toàn sụp đổ. Cho dù là quân đội quốc gia trước tận thế mà tổn thất quá nửa thì sĩ khí cũng sụp đổ, càng đừng đề cập tới những dân binh vũ trang không được huấn luyện bao nhiêu này.</w:t>
      </w:r>
    </w:p>
    <w:p>
      <w:pPr>
        <w:pStyle w:val="BodyText"/>
      </w:pPr>
      <w:r>
        <w:t xml:space="preserve">Cũng chỉ có tang thi là cái xác không hồn không có trí tuệ cùng biến dị thú đẳng cấp cao và có năng lực thần bí mạnh mẽ mới có thể tiếp tục công kích trong tình huống này.</w:t>
      </w:r>
    </w:p>
    <w:p>
      <w:pPr>
        <w:pStyle w:val="BodyText"/>
      </w:pPr>
      <w:r>
        <w:t xml:space="preserve">Trương Báo cắn răng một cái, hung dữ ra lệnh:</w:t>
      </w:r>
    </w:p>
    <w:p>
      <w:pPr>
        <w:pStyle w:val="BodyText"/>
      </w:pPr>
      <w:r>
        <w:t xml:space="preserve">- Mang chúng lên đi! Mang bốn ống phóng rốc-két ra đây, cần phải công phá tòa nhà bạc kia, toàn diệt địch nhân!</w:t>
      </w:r>
    </w:p>
    <w:p>
      <w:pPr>
        <w:pStyle w:val="BodyText"/>
      </w:pPr>
      <w:r>
        <w:t xml:space="preserve">Trương Báo lúc này mang theo tổng cộng bốn mươi ống phóng rốc-két, hắn định dùng vũ khí hạng nặng tiêu diệt Nhạc Trọng cùng Liệt Thiên Dương, nhưng mà không nghĩ tới một tòa nhà nhỏ hỏa lực không bao nhiêu lại bức hắn phải sử dụng loại vũ khí này, làm hắn không thể không đau lòng hủy diệt tòa nhà màu bạc.</w:t>
      </w:r>
    </w:p>
    <w:p>
      <w:pPr>
        <w:pStyle w:val="BodyText"/>
      </w:pPr>
      <w:r>
        <w:t xml:space="preserve">Bốn mươi ống phóng rốc-két là vũ khí hạng nặng của huyện Trữ Quang, được xem như bảo bối, số lượng cũng không nhiều. Trương Báo sử dụng cũng phi thường cẩn thận. Nếu như không phải bức tới tình trạng bất đắc dĩ, Trương Báo sẽ không sử dụng vũ khí quý giá này.</w:t>
      </w:r>
    </w:p>
    <w:p>
      <w:pPr>
        <w:pStyle w:val="BodyText"/>
      </w:pPr>
      <w:r>
        <w:t xml:space="preserve">Nếu như Trương Báo không phải bị bức tới cảnh khó coi này thì hắn không dùng tới.</w:t>
      </w:r>
    </w:p>
    <w:p>
      <w:pPr>
        <w:pStyle w:val="BodyText"/>
      </w:pPr>
      <w:r>
        <w:t xml:space="preserve">- Bốn mươi ống phóng rốc-két! ! Rốt cục cũng vận dụng vũ khí hạng nặng sao?</w:t>
      </w:r>
    </w:p>
    <w:p>
      <w:pPr>
        <w:pStyle w:val="BodyText"/>
      </w:pPr>
      <w:r>
        <w:t xml:space="preserve">Nhạc Trọng nhìn thấy bốn gã mang bốn ống phóng rốc-két đi ra, lạnh lùng cười cười, hắn điểm qua hư không, bốn đoàn ma viêm lăng không hiện ra và như sét đánh bay tới chỗ đám vũ khí hạng nặng.</w:t>
      </w:r>
    </w:p>
    <w:p>
      <w:pPr>
        <w:pStyle w:val="BodyText"/>
      </w:pPr>
      <w:r>
        <w:t xml:space="preserve">Nương theo bốn tiếng nổ thì bốn mươi ống phóng rocket kia cũng nổ tung theo, trực tiếp làm cho bốn tên cầm vũ khí và tám tên chung quanh bị nổ tung, nổ bị thương vô số, âm thanh rên rỉ thống khổ không ngừng vang lên.</w:t>
      </w:r>
    </w:p>
    <w:p>
      <w:pPr>
        <w:pStyle w:val="Compact"/>
      </w:pPr>
      <w:r>
        <w:t xml:space="preserve">Sau khi kỹ năng ma viêm này tăng lên cấp hai thì Nhạc Trọng thao túng ma viêm càng thêm thuận buồm xuôi gió, tiện tay là có thể ngưng tụ ra bốn ma viêm, công kích địch nhân phương xa.</w:t>
      </w:r>
      <w:r>
        <w:br w:type="textWrapping"/>
      </w:r>
      <w:r>
        <w:br w:type="textWrapping"/>
      </w:r>
    </w:p>
    <w:p>
      <w:pPr>
        <w:pStyle w:val="Heading2"/>
      </w:pPr>
      <w:bookmarkStart w:id="294" w:name="chương-272-cướp-lấy-huyện-trữ-quang.-1"/>
      <w:bookmarkEnd w:id="294"/>
      <w:r>
        <w:t xml:space="preserve">272. Chương 272: Cướp Lấy Huyện Trữ Quang. (1)</w:t>
      </w:r>
    </w:p>
    <w:p>
      <w:pPr>
        <w:pStyle w:val="Compact"/>
      </w:pPr>
      <w:r>
        <w:br w:type="textWrapping"/>
      </w:r>
      <w:r>
        <w:br w:type="textWrapping"/>
      </w:r>
    </w:p>
    <w:p>
      <w:pPr>
        <w:pStyle w:val="BodyText"/>
      </w:pPr>
      <w:r>
        <w:t xml:space="preserve">Phá hủy bốn mươi ống phóng rốc-két thì Nhạc Trọng trực tiếp lấy ra hai khảu QZ8 là súng máy hạng nặng nhắm vào đám địch nhân bên kia.</w:t>
      </w:r>
    </w:p>
    <w:p>
      <w:pPr>
        <w:pStyle w:val="BodyText"/>
      </w:pPr>
      <w:r>
        <w:t xml:space="preserve">Súng máy hạng nặng là vũ khí giết chóc điên cuồng, ngọn lửa của nó phụt ra thì mỗi tên chiến sĩ tinh anh bị trúng đạn thì trực tiếp gãy ngang thân thể, đầu lâu nổ tung, bả vai nát bấy, tứ chi chia lìa, hình thành một màn huyết tinh tàn bạo.</w:t>
      </w:r>
    </w:p>
    <w:p>
      <w:pPr>
        <w:pStyle w:val="BodyText"/>
      </w:pPr>
      <w:r>
        <w:t xml:space="preserve">Những tên tinh anh kia giống như con dê đợi Nhạc Trọng đồ sát, chỉ chốc lát hai mươi mấy tên giống như con sâu cái kiến bị giết sạch, chết tổn thương thảm trọng, sĩ khí của bọn chúng sụp đổ hoàn toàn, chạy trốn tới một nơi ẩn mật nấp, nghĩ đến một màn vừa rồi thì bọn chúng lạnh run.</w:t>
      </w:r>
    </w:p>
    <w:p>
      <w:pPr>
        <w:pStyle w:val="BodyText"/>
      </w:pPr>
      <w:r>
        <w:t xml:space="preserve">- Người cường hóa? Không ngờ là cao thủ! Lúc này tấn công chỉ sợ thất bại rồi, chỉ có rút lui mới là con đường thích hợp nhất.</w:t>
      </w:r>
    </w:p>
    <w:p>
      <w:pPr>
        <w:pStyle w:val="BodyText"/>
      </w:pPr>
      <w:r>
        <w:t xml:space="preserve">- Lập tức lui lại nào!</w:t>
      </w:r>
    </w:p>
    <w:p>
      <w:pPr>
        <w:pStyle w:val="BodyText"/>
      </w:pPr>
      <w:r>
        <w:t xml:space="preserve">Trương Báo nhìn qua chiến sĩ tinh anh liên ba, liên bốn liên tục bị giết, biến sắc, nhanh chóng hạ đạt lệnh lui quân.</w:t>
      </w:r>
    </w:p>
    <w:p>
      <w:pPr>
        <w:pStyle w:val="BodyText"/>
      </w:pPr>
      <w:r>
        <w:t xml:space="preserve">Hai doanh chiến sĩ của huyện Trữ Quang nghe được lệnh rút lui thì mỗi người đều nhanh chóng chạy về phía xe, ai cũng không muốn sống ở chỗ này.</w:t>
      </w:r>
    </w:p>
    <w:p>
      <w:pPr>
        <w:pStyle w:val="BodyText"/>
      </w:pPr>
      <w:r>
        <w:t xml:space="preserve">"..."</w:t>
      </w:r>
    </w:p>
    <w:p>
      <w:pPr>
        <w:pStyle w:val="BodyText"/>
      </w:pPr>
      <w:r>
        <w:t xml:space="preserve">Hai doanh chiến sĩ của huyện Trữ Quang đang muốn lên xe chạy trối chết, lại trông thấy một màn khiến bọn họ há hốc mồm, lui ra phía sau.</w:t>
      </w:r>
    </w:p>
    <w:p>
      <w:pPr>
        <w:pStyle w:val="BodyText"/>
      </w:pPr>
      <w:r>
        <w:t xml:space="preserve">- Hết! Đằng sau bị ngăn chặn!</w:t>
      </w:r>
    </w:p>
    <w:p>
      <w:pPr>
        <w:pStyle w:val="BodyText"/>
      </w:pPr>
      <w:r>
        <w:t xml:space="preserve">- Xe tăng! Đó là xe tăng! Trời ạ, không ngờ là xe tăng.</w:t>
      </w:r>
    </w:p>
    <w:p>
      <w:pPr>
        <w:pStyle w:val="BodyText"/>
      </w:pPr>
      <w:r>
        <w:t xml:space="preserve">Khi xuất hiện bốn chiếc xe tăng T69 thì chiến sĩ của huyện Trữ Quang còn lại hiện ra thần sắc tuyệt vọng, bọn họ không có át chủ bài chống lại xe tăng a.</w:t>
      </w:r>
    </w:p>
    <w:p>
      <w:pPr>
        <w:pStyle w:val="BodyText"/>
      </w:pPr>
      <w:r>
        <w:t xml:space="preserve">Trương Báo nhìn qua bốn chiếc xe tăng T69, trên mặt biến thành trắng bệch.</w:t>
      </w:r>
    </w:p>
    <w:p>
      <w:pPr>
        <w:pStyle w:val="BodyText"/>
      </w:pPr>
      <w:r>
        <w:t xml:space="preserve">- Xe tăng! ! ! Bọn chúng thậm chí có xe tăng! ! Tại sao bọn chúng có thứ này?</w:t>
      </w:r>
    </w:p>
    <w:p>
      <w:pPr>
        <w:pStyle w:val="BodyText"/>
      </w:pPr>
      <w:r>
        <w:t xml:space="preserve">Xe tăng, đây là vua của vũ khí bộ binh đấy, tùy tiện một pháo là có thể bắn người tiến hóa như Trương Báo trở thành cặn bã. Huyện Trữ Quang có hai doanh binh lực nhưng trước mặt một phát đạn của xe tăng là có thể hoàn toàn nát bấy, đây là đồ sát đơn phương a.</w:t>
      </w:r>
    </w:p>
    <w:p>
      <w:pPr>
        <w:pStyle w:val="BodyText"/>
      </w:pPr>
      <w:r>
        <w:t xml:space="preserve">- Báo ca! Chúng ta mau chạy đi! ! Nếu ở lại chỗ này chỉ biến thành tù binh của Nhạc Trọng mà thôi.</w:t>
      </w:r>
    </w:p>
    <w:p>
      <w:pPr>
        <w:pStyle w:val="BodyText"/>
      </w:pPr>
      <w:r>
        <w:t xml:space="preserve">Ngưu Thắng đi tới trước ngươi của Trương Báo, sắc mặt trắng bệch nói ra. Hắn đã nhìn thấy từng chiếc xe quân đội chở súng máy hạng nặng đang chạy tới đây, đó là quân chủ lực của Nhạc Trọng đang tới nơi này.</w:t>
      </w:r>
    </w:p>
    <w:p>
      <w:pPr>
        <w:pStyle w:val="BodyText"/>
      </w:pPr>
      <w:r>
        <w:t xml:space="preserve">Nếu như bộ đội chủ lực của Nhạc Trọng chạy tới thì không ai đi được cả.</w:t>
      </w:r>
    </w:p>
    <w:p>
      <w:pPr>
        <w:pStyle w:val="BodyText"/>
      </w:pPr>
      <w:r>
        <w:t xml:space="preserve">Trương Báo nhìn qua xe quân đội và xe tăng đang chạy tới, thập phần tinh tường bằng vào lực lượng của bọn họ không cách nào ngăn cản đại quân của Nhạc Trọng nghiền áp, vì vậy cắn răng quyết định thật nhanh cùng Ngưu Thắng hai người bỏ qua hai doanh mà chạy trốn.</w:t>
      </w:r>
    </w:p>
    <w:p>
      <w:pPr>
        <w:pStyle w:val="BodyText"/>
      </w:pPr>
      <w:r>
        <w:t xml:space="preserve">Trương Báo, Ngưu Thắng hai gã thủ lĩnh vừa trốn, sĩ khí của đám người huyện Trữ Quang không còn một tia, nhao nhao sụp đổ hoàn toàn.</w:t>
      </w:r>
    </w:p>
    <w:p>
      <w:pPr>
        <w:pStyle w:val="BodyText"/>
      </w:pPr>
      <w:r>
        <w:t xml:space="preserve">- Vứt bỏ vũ khí, đầu hàng không giết! ! Đầu hàng không giết!</w:t>
      </w:r>
    </w:p>
    <w:p>
      <w:pPr>
        <w:pStyle w:val="BodyText"/>
      </w:pPr>
      <w:r>
        <w:t xml:space="preserve">Bộ đội của Nhạc Trọng vây lại và đem đại bộ phận chiến sĩ của huyện Trữ Quang bắt lại. Một phần nhỏ chiến sĩ huyện Trữ Quang may mắn tránh được bộ đội của Nhạc Trọng đuổi bắt.</w:t>
      </w:r>
    </w:p>
    <w:p>
      <w:pPr>
        <w:pStyle w:val="BodyText"/>
      </w:pPr>
      <w:r>
        <w:t xml:space="preserve">Lúc này bởi vì Quách Tuyền biểu hiện xuất sắc, tranh thủ thời gian quý giá cho Nhạc Trọng mà chỉ tổn thất năm người, bắn chết và đả thương chín mươi tám địch nhân, tù binh địch nhân sáu trăm tám mươi bảy người, lại còn tiêu diệt một tên người tiến hóa nhanh nhẹn. Thu được trang bị hai doanh và xe cộ.</w:t>
      </w:r>
    </w:p>
    <w:p>
      <w:pPr>
        <w:pStyle w:val="BodyText"/>
      </w:pPr>
      <w:r>
        <w:t xml:space="preserve">- Doanh trưởng! Ngài tìm tôi có chuyện gì?</w:t>
      </w:r>
    </w:p>
    <w:p>
      <w:pPr>
        <w:pStyle w:val="BodyText"/>
      </w:pPr>
      <w:r>
        <w:t xml:space="preserve">Lưu Nhị Hắc vẻ mặt hưng phấn đi vào bên người Nhạc Trọng. Vừa rồi hắn mang binh đuổi theo bắt lấy đám chiến sĩ bỏ chạy của huyện Trữ Quang, đây là chuyện cực kỳ sảng khoái.</w:t>
      </w:r>
    </w:p>
    <w:p>
      <w:pPr>
        <w:pStyle w:val="BodyText"/>
      </w:pPr>
      <w:r>
        <w:t xml:space="preserve">Nhạc Trọng trầm giọng ra lệnh:</w:t>
      </w:r>
    </w:p>
    <w:p>
      <w:pPr>
        <w:pStyle w:val="BodyText"/>
      </w:pPr>
      <w:r>
        <w:t xml:space="preserve">- Anh dẫn người áp tải tù binh vào trong trấn. Tôi dãn binh đi tấn công huyện Trữ Quang, trước khi tôi trở về thì anh phải giữ vững vị trí của Đào Mộc Trấn! Anh chỉ cần phối hợp với Trần Minh cùng giữ vững vị trí của Đào Mộc Trấn, đây là đại công!</w:t>
      </w:r>
    </w:p>
    <w:p>
      <w:pPr>
        <w:pStyle w:val="BodyText"/>
      </w:pPr>
      <w:r>
        <w:t xml:space="preserve">Lưu Nhị Hắc ưu điểm lớn nhất chính là phục tòng mệnh lệnh:</w:t>
      </w:r>
    </w:p>
    <w:p>
      <w:pPr>
        <w:pStyle w:val="BodyText"/>
      </w:pPr>
      <w:r>
        <w:t xml:space="preserve">- Vâng! Doanh trưởng!</w:t>
      </w:r>
    </w:p>
    <w:p>
      <w:pPr>
        <w:pStyle w:val="BodyText"/>
      </w:pPr>
      <w:r>
        <w:t xml:space="preserve">Nhạc Trọng khẽ gật đầu mang theo Trương Ngưu Giang, Hùng Chính hai chi bộ đội chủ lực trang bị tận răng và bốn chiếc xe tăng T69 đi tiếp, thu hoạch rất nhiều đạn dược mau chóng lao thẳng tới huyện Trữ Quang, trong tận thế kẻ yếu chỉ là miếng mồi cho cường giả chiếm đoạt. Huyện Trữ Quang cho hai doanh tấn công Nhạc Trọng, hiển lộ là huấn luyện chưa đủ, sĩ khí không cao, ý chí chiến đấu không được, trang bị khuyết thiếu vũ khí nặng. Nhạc Trọng tự nhiên sẽ không bỏ qua khối thịt mỡ này.</w:t>
      </w:r>
    </w:p>
    <w:p>
      <w:pPr>
        <w:pStyle w:val="BodyText"/>
      </w:pPr>
      <w:r>
        <w:t xml:space="preserve">Thời điểm Thanh Phong Trại của Nhạc Trọng suy yếu thì huyện Trữ Quang muốn chiếm đoạt thế lực của Nhạc Trọng, Nhạc Trọng cũng muốn mượn cơ hội này một lần hành động đánh hạ huyện Trữ Quang. Chỉ cần có được lương thực và nhân khẩu của huyện Trữ Quang thì bộ đội của Nhạc Trọng sẽ tăng vọt về chất.</w:t>
      </w:r>
    </w:p>
    <w:p>
      <w:pPr>
        <w:pStyle w:val="BodyText"/>
      </w:pPr>
      <w:r>
        <w:t xml:space="preserve">Huyện Trữ Quang không giống như huyện Thanh Nguyên có tường thành. Nhưng mà chống cự tang thi và biến dị thí tấn công nên dựng hàng rào gỗ, trấn thủ các con đường trọng yếu trong trấn.</w:t>
      </w:r>
    </w:p>
    <w:p>
      <w:pPr>
        <w:pStyle w:val="BodyText"/>
      </w:pPr>
      <w:r>
        <w:t xml:space="preserve">Đồng thời trên đường giao thông của trấn thì huyện Trữ Quang cũng tra người thủ hộ và dò xét.</w:t>
      </w:r>
    </w:p>
    <w:p>
      <w:pPr>
        <w:pStyle w:val="BodyText"/>
      </w:pPr>
      <w:r>
        <w:t xml:space="preserve">Một tên chiến sĩ huyện Trữ Quang mang theo một khẩu súng trường 03, thỉnh thoảng ngáp dài. Không đếm xỉa tới đường lớn, đột nhiên ánh mắt hắn nhíu lại, la lớn:</w:t>
      </w:r>
    </w:p>
    <w:p>
      <w:pPr>
        <w:pStyle w:val="BodyText"/>
      </w:pPr>
      <w:r>
        <w:t xml:space="preserve">- Địch tập kích! Có đoàn xe địch tập kích!</w:t>
      </w:r>
    </w:p>
    <w:p>
      <w:pPr>
        <w:pStyle w:val="BodyText"/>
      </w:pPr>
      <w:r>
        <w:t xml:space="preserve">Bảy tên chiến sĩ đóng ở trên con đường giao thông này đứng lên, nhìn qua phía xa xa. Vừa nhìn xong thì sắc mặt của bọn họ trắng bệch.</w:t>
      </w:r>
    </w:p>
    <w:p>
      <w:pPr>
        <w:pStyle w:val="BodyText"/>
      </w:pPr>
      <w:r>
        <w:t xml:space="preserve">- Xe tăng! ! Thậm chí có xe tăng! !</w:t>
      </w:r>
    </w:p>
    <w:p>
      <w:pPr>
        <w:pStyle w:val="BodyText"/>
      </w:pPr>
      <w:r>
        <w:t xml:space="preserve">Ở phương xa có bốn chiếc xe tăng giống như quái vật sắt thép không ngừng lao nhanh về phía này. Ở sau lưng bốn chiếc xe tăng là từng chiếc xe quân sự chở súng máy hạnh nặng lao tới.</w:t>
      </w:r>
    </w:p>
    <w:p>
      <w:pPr>
        <w:pStyle w:val="BodyText"/>
      </w:pPr>
      <w:r>
        <w:t xml:space="preserve">Thời điểm tám tên chiến sĩ đang định bỏ chyaj thì một gã nam tử trẻ tuổi giơ cao cờ trắng đi đến trước mặt tám tên này, không kiêu ngạo không xiểng nịnh nói ra:</w:t>
      </w:r>
    </w:p>
    <w:p>
      <w:pPr>
        <w:pStyle w:val="BodyText"/>
      </w:pPr>
      <w:r>
        <w:t xml:space="preserve">- Tôi lầ sứ giả Hứa Phong mà Nhạc Trọng của Đào Mộc Trấn phái tới, tôi muốn gặp trưởng quan cao nhất Đào Chính Nghĩa của các người.</w:t>
      </w:r>
    </w:p>
    <w:p>
      <w:pPr>
        <w:pStyle w:val="BodyText"/>
      </w:pPr>
      <w:r>
        <w:t xml:space="preserve">Trong phòng hội nghị huyện ủy huyện Trữ Quang. Đào Chính Nghĩa sắc mặt tái nhợt nhìn qua Hứa Phong cùng Nhạc Trọng giả làm hộ vệ đứng bên cạnh Hứa Phong, lạnh lùng nói:</w:t>
      </w:r>
    </w:p>
    <w:p>
      <w:pPr>
        <w:pStyle w:val="BodyText"/>
      </w:pPr>
      <w:r>
        <w:t xml:space="preserve">- Anh có lời gì nói đi!</w:t>
      </w:r>
    </w:p>
    <w:p>
      <w:pPr>
        <w:pStyle w:val="BodyText"/>
      </w:pPr>
      <w:r>
        <w:t xml:space="preserve">Hứa Phong cùng Nhạc Trọng cũng bị soát người, không có bất kỳ vũ khí nào. Đào Chính Nghĩa lại điều mười một tên người cường hóa thủ hộ, không cần phải lo lắng an toàn của bản thân mình.</w:t>
      </w:r>
    </w:p>
    <w:p>
      <w:pPr>
        <w:pStyle w:val="BodyText"/>
      </w:pPr>
      <w:r>
        <w:t xml:space="preserve">Hứa Phong lúc này vô cùng cường thế nói ra:</w:t>
      </w:r>
    </w:p>
    <w:p>
      <w:pPr>
        <w:pStyle w:val="BodyText"/>
      </w:pPr>
      <w:r>
        <w:t xml:space="preserve">- Đào hội trưởng, anh phái hai doanh đánh tới Đào Mộc Trấn đã bị chúng tôi toàn diệt. Lúc này chúng tôi mang binh tới đây là hy vọng anh có thể đầu hàng chúng tôi vô điều kiện. Với tư cách trao đổi, chúng tôi sẽ cho anh và người nhà cùng tài sản của anh được an toàn. Nếu như không nghe lời thì chỉ sợ anh cùng người thân và tài sản không được bảo đảm an toàn đâu.</w:t>
      </w:r>
    </w:p>
    <w:p>
      <w:pPr>
        <w:pStyle w:val="BodyText"/>
      </w:pPr>
      <w:r>
        <w:t xml:space="preserve">Đào Chính Nghĩa híp mắt lại, trong mắt tinh quang chớp động, lạnh lùng phản bác:</w:t>
      </w:r>
    </w:p>
    <w:p>
      <w:pPr>
        <w:pStyle w:val="Compact"/>
      </w:pPr>
      <w:r>
        <w:t xml:space="preserve">- Anh đang uy hiếp tôi sao? Trong huyện Trữ Quang có một vạn năm ngàn người, hơn bốn nghìn tên chiến sĩ. Còn có trang bị của một doanh quân đội, nếu các người dám đánh vào Đào Mộc Trấn, bốn ngàn chiến sic của tôi cũng không ăn chay.</w:t>
      </w:r>
      <w:r>
        <w:br w:type="textWrapping"/>
      </w:r>
      <w:r>
        <w:br w:type="textWrapping"/>
      </w:r>
    </w:p>
    <w:p>
      <w:pPr>
        <w:pStyle w:val="Heading2"/>
      </w:pPr>
      <w:bookmarkStart w:id="295" w:name="chương-273-cướp-lấy-huyện-trữ-quang.-2"/>
      <w:bookmarkEnd w:id="295"/>
      <w:r>
        <w:t xml:space="preserve">273. Chương 273: Cướp Lấy Huyện Trữ Quang. (2)</w:t>
      </w:r>
    </w:p>
    <w:p>
      <w:pPr>
        <w:pStyle w:val="Compact"/>
      </w:pPr>
      <w:r>
        <w:br w:type="textWrapping"/>
      </w:r>
      <w:r>
        <w:br w:type="textWrapping"/>
      </w:r>
    </w:p>
    <w:p>
      <w:pPr>
        <w:pStyle w:val="BodyText"/>
      </w:pPr>
      <w:r>
        <w:t xml:space="preserve">- Nhưng mà bảobảobảo thế nào thì chuyện này cũng là tôi làm sai, tôi nguyện ý xuất ra ba ngàn tấn lương thực, hai xử nữ xinh đẹp, một tấn dầu nhiên liệu, ba trăm cân vàng làm bồi thường, đền bù tổn thất của quý phương.</w:t>
      </w:r>
    </w:p>
    <w:p>
      <w:pPr>
        <w:pStyle w:val="BodyText"/>
      </w:pPr>
      <w:r>
        <w:t xml:space="preserve">Đào Chính Nghĩa triển lộ cơ bắp xong thì bắt đầu đàm phán chuyện bồi thường.</w:t>
      </w:r>
    </w:p>
    <w:p>
      <w:pPr>
        <w:pStyle w:val="BodyText"/>
      </w:pPr>
      <w:r>
        <w:t xml:space="preserve">Huyện Trữ Quang có năm doanh chủ lực, còn có một doanh chiến sĩ chuyên môn phụ trách trị an, tổng binh lực hơn ba ngàn người. Bốn ngàn tên chiến sĩ trong lời của Đào Chính Nghĩa bảobảobảo chỉ là cách nâng giá trị lên mà thôi. Nhân số nhiều cũng không có nghĩa là sức chiến đấu mạnh, chiến sĩ năm doanh này bị Nhạc Trọng một lần hành động tiêu diệt hai doanh. Còn lại bốn doanh và một doanh phụ trách trị an dùng vũ khí lạnh mà chiến đấu với Nhạc Trọng mà bảobảobảo không nghi ngờ là tự sát. Còn lại ba doanh chỉ có ba liên được trang bị súng, nhưng mà lại thiếu vũ khí hạng nặng.</w:t>
      </w:r>
    </w:p>
    <w:p>
      <w:pPr>
        <w:pStyle w:val="BodyText"/>
      </w:pPr>
      <w:r>
        <w:t xml:space="preserve">Huyện Trữ Quang có hai chiếc chiến xa bộ binh là đòn sát thủ. Nhưng mà huyện Trữ Quang cũng như Nhạc Trọng, khuyết thiếu quân nhân chuyên nghiệp thao túng chiến xa bộ binh. Bởi vậy đối mặt với Hứa Phong éo sát, Đào Chính Nghĩa triển lộ cơ bắp xong thì nhanh chóng chịu thua, hy vọng thông qua đàm phán giải quyết vấn đề giữa hắn và Nhạc Trọng.</w:t>
      </w:r>
    </w:p>
    <w:p>
      <w:pPr>
        <w:pStyle w:val="BodyText"/>
      </w:pPr>
      <w:r>
        <w:t xml:space="preserve">Bên ngoài huyện Trữ Quang có bốn chiếc xe tăng T69 làm cho Đào Chính Nghĩa thập phần áp lực. Xe tăng, đây là vua của bộ binh đấy.</w:t>
      </w:r>
    </w:p>
    <w:p>
      <w:pPr>
        <w:pStyle w:val="BodyText"/>
      </w:pPr>
      <w:r>
        <w:t xml:space="preserve">Nhạc Trọng nhìn Đào Chính Nghĩa thì lập tức phát động Khủng Cụ Thuật, một cổ uy áp tinh thần lập tức hiện ra, nhanh chóng khuếch tán ra khắp bốn phương tám hướng.</w:t>
      </w:r>
    </w:p>
    <w:p>
      <w:pPr>
        <w:pStyle w:val="BodyText"/>
      </w:pPr>
      <w:r>
        <w:t xml:space="preserve">Dò không kịp đề phòng, dùng Nhạc Trọng làm hạch tâm, tất cả mọi người lâm vào trong phạm vi bao phủ của Khủng Cụ Thuật. Hứa Phong, Đào Chính Nghĩa là người bình thường nên bị ảo giác khủng khiếp làm ngất đi, Đào Chính Nghĩa điều tới mười một tên người cướng hóa thì có bảy tên ngất đi, ba tên thống khổ ôm đầu.</w:t>
      </w:r>
    </w:p>
    <w:p>
      <w:pPr>
        <w:pStyle w:val="BodyText"/>
      </w:pPr>
      <w:r>
        <w:t xml:space="preserve">Chỉ có người tiến hóa mạnh nhất là Thiết Nha tuy đau đầu muốn nứt ra, vẫn bảo trì thanh tĩnh như trước. Trong mắt của hắn chớp động hào quang kinh hãi nhìn qua Nhạc Trọng bảobảobảo:</w:t>
      </w:r>
    </w:p>
    <w:p>
      <w:pPr>
        <w:pStyle w:val="BodyText"/>
      </w:pPr>
      <w:r>
        <w:t xml:space="preserve">- Người tiến hóa!</w:t>
      </w:r>
    </w:p>
    <w:p>
      <w:pPr>
        <w:pStyle w:val="BodyText"/>
      </w:pPr>
      <w:r>
        <w:t xml:space="preserve">Nhạc Trọng nhìn Thiết Nha và lạnh lùng bảobảobảo:</w:t>
      </w:r>
    </w:p>
    <w:p>
      <w:pPr>
        <w:pStyle w:val="BodyText"/>
      </w:pPr>
      <w:r>
        <w:t xml:space="preserve">- Anh cũng là người tiến hóa a! Đầu hàng tôi hoặc là chết ở chỗ này!</w:t>
      </w:r>
    </w:p>
    <w:p>
      <w:pPr>
        <w:pStyle w:val="BodyText"/>
      </w:pPr>
      <w:r>
        <w:t xml:space="preserve">- Đi chết đi!</w:t>
      </w:r>
    </w:p>
    <w:p>
      <w:pPr>
        <w:pStyle w:val="BodyText"/>
      </w:pPr>
      <w:r>
        <w:t xml:space="preserve">Thiết Nha cắn nát đầu lưỡi, trong mắt hiện ra thần sắc đỏ thẫm, hai tay vung lên, từng đạo không khí nhận chém qua phía Nhạc Trọng.</w:t>
      </w:r>
    </w:p>
    <w:p>
      <w:pPr>
        <w:pStyle w:val="BodyText"/>
      </w:pPr>
      <w:r>
        <w:t xml:space="preserve">Thiết Nha chính là người tiến hóa hệ tinh thần. Hắn có được kỹ năng cấp ba thao túng không khí, kỹ năng cấp ba này trải qua hai lần cường hóa cho nên uy lực cực kì khủng bố. Không khí nhận vô cùng sắc bén, thậm chí có thể chém súng ống làm hai đoạn, hơn nữa không khí nhận vô ảnh vô tung, khó lòng mà phòng bị.</w:t>
      </w:r>
    </w:p>
    <w:p>
      <w:pPr>
        <w:pStyle w:val="BodyText"/>
      </w:pPr>
      <w:r>
        <w:t xml:space="preserve">- Vô dụng thôi! Anh quá yếu!</w:t>
      </w:r>
    </w:p>
    <w:p>
      <w:pPr>
        <w:pStyle w:val="BodyText"/>
      </w:pPr>
      <w:r>
        <w:t xml:space="preserve">Nhạc Trọng phát động Ảnh Bộ, thân hình chớp động, dễ dàng né qua không khí nhận của Thiết Nha, xuất hiện sau lưng của Thiết Nha và bắt lấy cổ của Thiết Nha và dùng sức vặn gãy cổ.</w:t>
      </w:r>
    </w:p>
    <w:p>
      <w:pPr>
        <w:pStyle w:val="BodyText"/>
      </w:pPr>
      <w:r>
        <w:t xml:space="preserve">Nhạc Trọng đem một ly đồ uống tạt vào mặt của Đào Chính Nghĩa, đem Đào Chính Nghĩa giội tỉnh lại.</w:t>
      </w:r>
    </w:p>
    <w:p>
      <w:pPr>
        <w:pStyle w:val="BodyText"/>
      </w:pPr>
      <w:r>
        <w:t xml:space="preserve">Nhạc Trọng cầm một cây súng ngắn chỉa vào mi tâm của Đào Chính Nghĩa và sát ý mười phần bảobảobảo ra:</w:t>
      </w:r>
    </w:p>
    <w:p>
      <w:pPr>
        <w:pStyle w:val="BodyText"/>
      </w:pPr>
      <w:r>
        <w:t xml:space="preserve">- Anh hiện giờ chủ động đầu hàng tôi! Hay là sau đó chém đầu của anh và cầm đầu của anh đi tiêu diệt thủ hạ? Muốn thử một lần không, sau khi anh chết thì có bao nhiêu người tử chiến tới cùng.</w:t>
      </w:r>
    </w:p>
    <w:p>
      <w:pPr>
        <w:pStyle w:val="BodyText"/>
      </w:pPr>
      <w:r>
        <w:t xml:space="preserve">Nhạc Trọng mạo hiểm tiến vào trong trụ sở huyện Trữ Quang là vì một mình Đào Chính Nghĩa. Nếu như Đào Chính Nghĩa nguyện ý đầu hàng thì thôi, nếu như Đào Chính Nghĩa không muốn đầu hàng, giết hắn xong thì không ai chỉ huy, tiến công huyện Trữ Quang càng thêm dễ dàng.</w:t>
      </w:r>
    </w:p>
    <w:p>
      <w:pPr>
        <w:pStyle w:val="BodyText"/>
      </w:pPr>
      <w:r>
        <w:t xml:space="preserve">Đào Chính Nghĩa cảm thụ được súng ngắn đang ở trên đầu của hắn, nhìn thấy người cường hóa ngât đi và người tiến hóa Thiết Nha bị giết, cười khổ một tiếng bảobảobảo:</w:t>
      </w:r>
    </w:p>
    <w:p>
      <w:pPr>
        <w:pStyle w:val="BodyText"/>
      </w:pPr>
      <w:r>
        <w:t xml:space="preserve">- Tôi thua. Tôi đầu hàng, xin ngài tha tôi một mạng!</w:t>
      </w:r>
    </w:p>
    <w:p>
      <w:pPr>
        <w:pStyle w:val="BodyText"/>
      </w:pPr>
      <w:r>
        <w:t xml:space="preserve">Đào Chính Nghĩa cũng không phải là dũng sĩ thấy chết không sờn, so với tử vong thì hắn muốn sống hơn.</w:t>
      </w:r>
    </w:p>
    <w:p>
      <w:pPr>
        <w:pStyle w:val="BodyText"/>
      </w:pPr>
      <w:r>
        <w:t xml:space="preserve">Đào Chính Nghĩa cẩn thận từng li từng tí hỏi:</w:t>
      </w:r>
    </w:p>
    <w:p>
      <w:pPr>
        <w:pStyle w:val="BodyText"/>
      </w:pPr>
      <w:r>
        <w:t xml:space="preserve">- Xin hỏi ngài là người nào?</w:t>
      </w:r>
    </w:p>
    <w:p>
      <w:pPr>
        <w:pStyle w:val="BodyText"/>
      </w:pPr>
      <w:r>
        <w:t xml:space="preserve">Đào Chính Nghĩa ánh mắt không kém, hắn đã nhìn ra Nhạc Trọng bất phàm, hơn nữa mơ hồ đoán được thân phận của Nhạc Trọng. Tại Thanh Phong Trại có thể dễ dàng giết chết Thiết Nha thì cũng chỉ có mình Nhạc Trọng mà thôi.</w:t>
      </w:r>
    </w:p>
    <w:p>
      <w:pPr>
        <w:pStyle w:val="BodyText"/>
      </w:pPr>
      <w:r>
        <w:t xml:space="preserve">Nhạc Trọng nhìn Đào Chính Nghĩa thản nhiên bảobảobảo:</w:t>
      </w:r>
    </w:p>
    <w:p>
      <w:pPr>
        <w:pStyle w:val="BodyText"/>
      </w:pPr>
      <w:r>
        <w:t xml:space="preserve">- Tôi chính là Nhạc Trọng.</w:t>
      </w:r>
    </w:p>
    <w:p>
      <w:pPr>
        <w:pStyle w:val="BodyText"/>
      </w:pPr>
      <w:r>
        <w:t xml:space="preserve">Đào Chính Nghĩa cười khổ một tiếng, hắn thật không ngờ hắn lại dẫn một con cá mập lớn tới. Hắn cũng thật không ngờ Nhạc Trọng thân là thủ lĩnh của Thanh Phong Trại lại một thân một mình đi theo sứ giả vào trong trụ sở của địch nhân.</w:t>
      </w:r>
    </w:p>
    <w:p>
      <w:pPr>
        <w:pStyle w:val="BodyText"/>
      </w:pPr>
      <w:r>
        <w:t xml:space="preserve">Có Đào Chính Nghĩa phối hợp, quân của Nhạc Trọng thuận lợi tiến vào trong huyện Trữ Quang, chiếm cứ tất cả yếu địa chiến lược, đồng thời giải trừ võ trang của bốn doanh, tập trung trông giữ.</w:t>
      </w:r>
    </w:p>
    <w:p>
      <w:pPr>
        <w:pStyle w:val="BodyText"/>
      </w:pPr>
      <w:r>
        <w:t xml:space="preserve">Người sống sót trong huyện Trữ Quang hờ hững nhìn qua chuyện này.</w:t>
      </w:r>
    </w:p>
    <w:p>
      <w:pPr>
        <w:pStyle w:val="BodyText"/>
      </w:pPr>
      <w:r>
        <w:t xml:space="preserve">Huyện Trữ Quang tuy có được một ván tám ngàn tấn lương thực chiếm được trong kho lương thực. Nhưng mà Đào Chính Nghĩa cũng như kẻ thống trị bình thường mà thôi, chỉ biết cung ứng lương thực sung túc cho bộ hạ của mình, về phần người sống sót bình thường thì Đào Chính Nghĩa cũng chỉ cho bọn họ ở trong tình trạng không chết đói mà cũng không được ăn no. Dù sao lương thực trước mắt mà bảobảobảo đã không cách nào tiếp tục sinh trưởng, ăn một chút là ít một chút, suy nghĩ vì tương lai thì Đào Chính Nghĩa tự nhiên không hy vọng lương thực của mình tiêu hao quá nhanh rồi.</w:t>
      </w:r>
    </w:p>
    <w:p>
      <w:pPr>
        <w:pStyle w:val="BodyText"/>
      </w:pPr>
      <w:r>
        <w:t xml:space="preserve">Nhạc Trọng chiếm huyện Trữ Quang thì chỉ mang lương thực cung cấp cho người sống sót, một ngày cung cấp một chén cháo loãng thành ba chén cháo loãng mỗi ngày, chuyện này thắng được hảo cảm của người sống sót trong huyện Trữ Quang.</w:t>
      </w:r>
    </w:p>
    <w:p>
      <w:pPr>
        <w:pStyle w:val="BodyText"/>
      </w:pPr>
      <w:r>
        <w:t xml:space="preserve">Huyện Trữ Quang vốn có sáu doanh chiến sĩ cũng bị Nhạc Trọng chọn lựa tinh nhuệ trong đó, dùng chiến sĩ một doanh trước mắt của Nhạc Trọng làm hạch tâm, xây dựng thêm bốn doanh nữa làm đội chiến đấu chủ lực.</w:t>
      </w:r>
    </w:p>
    <w:p>
      <w:pPr>
        <w:pStyle w:val="BodyText"/>
      </w:pPr>
      <w:r>
        <w:t xml:space="preserve">Lưu Nhị Hắc, Hùng Chính, Trương Ngưu Giang ba người đều trở thành doanh trưởng. Trong đó Quách Tuyền có biểu hiện chói mắt trong quá trình chiến đấu lần này cũng được Nhạc Trọng đề bạt lên làm đại đội trưởng.</w:t>
      </w:r>
    </w:p>
    <w:p>
      <w:pPr>
        <w:pStyle w:val="BodyText"/>
      </w:pPr>
      <w:r>
        <w:t xml:space="preserve">Vừa tăng cường thêm binh doanh thì Nhạc Trọng không ngừng tiến hành huấn luyện cường độ cao với bọn họ. Thịt rắn nước cấp hai lập được đại công. Trong huấn luyện so sánh được với đặc công của quân đội, thịt rắn nước biến dị cấp hai đã giúp mọi người khôi phục nguyên khí và tăng cường thể chất, làm mọi người tiến bộ cực nhanh.</w:t>
      </w:r>
    </w:p>
    <w:p>
      <w:pPr>
        <w:pStyle w:val="BodyText"/>
      </w:pPr>
      <w:r>
        <w:t xml:space="preserve">- Đã có tin tức của Nhạc Trọng!</w:t>
      </w:r>
    </w:p>
    <w:p>
      <w:pPr>
        <w:pStyle w:val="BodyText"/>
      </w:pPr>
      <w:r>
        <w:t xml:space="preserve">Ở trong phòng hội nghị của huyện Thanh Nguyên thì Trì Dương gọi toàn bộ cao tầng đi tới phòng họp.</w:t>
      </w:r>
    </w:p>
    <w:p>
      <w:pPr>
        <w:pStyle w:val="BodyText"/>
      </w:pPr>
      <w:r>
        <w:t xml:space="preserve">Đại cẩu tử không nhịn được thốt lên:</w:t>
      </w:r>
    </w:p>
    <w:p>
      <w:pPr>
        <w:pStyle w:val="BodyText"/>
      </w:pPr>
      <w:r>
        <w:t xml:space="preserve">- Nhạc đội hiện tại ở chỗ nào?</w:t>
      </w:r>
    </w:p>
    <w:p>
      <w:pPr>
        <w:pStyle w:val="BodyText"/>
      </w:pPr>
      <w:r>
        <w:t xml:space="preserve">Lộ Văn cũng lo lắng hỏi:</w:t>
      </w:r>
    </w:p>
    <w:p>
      <w:pPr>
        <w:pStyle w:val="BodyText"/>
      </w:pPr>
      <w:r>
        <w:t xml:space="preserve">- Trì Dương, Nhạc Trọng ở địa phương nào! Anh mau bảobảobảo đi!</w:t>
      </w:r>
    </w:p>
    <w:p>
      <w:pPr>
        <w:pStyle w:val="BodyText"/>
      </w:pPr>
      <w:r>
        <w:t xml:space="preserve">- Trì phó đoàn trưởng, Nhạc đội hiện tại ở địa phương nào. Anh mau bảobảobảo ọi người biết đi!</w:t>
      </w:r>
    </w:p>
    <w:p>
      <w:pPr>
        <w:pStyle w:val="BodyText"/>
      </w:pPr>
      <w:r>
        <w:t xml:space="preserve">Lưu Diễm hai mắt đỏ thẫm hỏi.</w:t>
      </w:r>
    </w:p>
    <w:p>
      <w:pPr>
        <w:pStyle w:val="BodyText"/>
      </w:pPr>
      <w:r>
        <w:t xml:space="preserve">Mọi người còn lại chuyên chú nhìn qua Trì Dương, hy vọng hắn có thể lập tức đem tin tức của Nhạc Trọng bảobảobảo ra.</w:t>
      </w:r>
    </w:p>
    <w:p>
      <w:pPr>
        <w:pStyle w:val="Compact"/>
      </w:pPr>
      <w:r>
        <w:t xml:space="preserve">Nhạc Trọng bởi vì yểm hộ doanh chủ lực nên dây dưa với Hắc Lân Hung Trư cấp hai nên mất tích, người tron huyện Thanh Nguyên như mất đi tâm phúc, có chút hoang mang lo sợ.</w:t>
      </w:r>
      <w:r>
        <w:br w:type="textWrapping"/>
      </w:r>
      <w:r>
        <w:br w:type="textWrapping"/>
      </w:r>
    </w:p>
    <w:p>
      <w:pPr>
        <w:pStyle w:val="Heading2"/>
      </w:pPr>
      <w:bookmarkStart w:id="296" w:name="chương-274-đồng-hiểu-vân-tiến-hóa-quân-đội-tới.-1"/>
      <w:bookmarkEnd w:id="296"/>
      <w:r>
        <w:t xml:space="preserve">274. Chương 274: Đồng Hiểu Vân Tiến Hóa, Quân Đội Tới. (1)</w:t>
      </w:r>
    </w:p>
    <w:p>
      <w:pPr>
        <w:pStyle w:val="Compact"/>
      </w:pPr>
      <w:r>
        <w:br w:type="textWrapping"/>
      </w:r>
      <w:r>
        <w:br w:type="textWrapping"/>
      </w:r>
    </w:p>
    <w:p>
      <w:pPr>
        <w:pStyle w:val="BodyText"/>
      </w:pPr>
      <w:r>
        <w:t xml:space="preserve">Nhưng mà dưới sự lãnh đạo của Trì Dương thì huyện Thanh Nguyên vẫn dựa theo kế hoạch của Nhạc Trọng mà phát triển vững vàng, tiến hành tiêu diệt toàn bộ tang thi, sưu tầm người sống sót. Nhưng mà hành động lớn không chỉ tiến hành một lần.</w:t>
      </w:r>
    </w:p>
    <w:p>
      <w:pPr>
        <w:pStyle w:val="BodyText"/>
      </w:pPr>
      <w:r>
        <w:t xml:space="preserve">Sắc mặt Trì Dương không thay đổi thản nhiên bảobảobảo:</w:t>
      </w:r>
    </w:p>
    <w:p>
      <w:pPr>
        <w:pStyle w:val="BodyText"/>
      </w:pPr>
      <w:r>
        <w:t xml:space="preserve">- Nhạc Trọng trước mắt đang ở huyện Trữ Quang. Anh ta đã đánh hạ huyện Trữ Quang. Lần nữa tổ kiến một đoàn bộ hạ, người sống sót dưới trướng cũng đạt tới một vạn bảy ngàn người.</w:t>
      </w:r>
    </w:p>
    <w:p>
      <w:pPr>
        <w:pStyle w:val="BodyText"/>
      </w:pPr>
      <w:r>
        <w:t xml:space="preserve">Một vạn bảy ngàn người! !</w:t>
      </w:r>
    </w:p>
    <w:p>
      <w:pPr>
        <w:pStyle w:val="BodyText"/>
      </w:pPr>
      <w:r>
        <w:t xml:space="preserve">Nghe con số như thế thì người đang ngồi trong phòng hợp huyện Thanh Nguyên hít khí lạnh. Bọn họ trong khoảng thời gian này không ngừng có người sống sót gia nhập. Nhưng mà nhân khẩu trong căn cứ cũng chỉ đạt tới một vạn hai ngàn người mà thôi. Nhạc Trọng lẻ loi ở bên ngoài có thể đánh hạ một cơ nghiệp to lớn như vậy, làm cho nội tâm của mọi người tràn ngập kính sợ.</w:t>
      </w:r>
    </w:p>
    <w:p>
      <w:pPr>
        <w:pStyle w:val="BodyText"/>
      </w:pPr>
      <w:r>
        <w:t xml:space="preserve">Quách Vũ khẽ nhíu mày:</w:t>
      </w:r>
    </w:p>
    <w:p>
      <w:pPr>
        <w:pStyle w:val="BodyText"/>
      </w:pPr>
      <w:r>
        <w:t xml:space="preserve">- Huyện Trữ Quang! ! Chợ hạt của huyện Trữ Quang a! Ở bên kia có một đám tang thi số lượng không nhỏ, số lượng chỉ sợ có mười vạn trở lên.</w:t>
      </w:r>
    </w:p>
    <w:p>
      <w:pPr>
        <w:pStyle w:val="BodyText"/>
      </w:pPr>
      <w:r>
        <w:t xml:space="preserve">Quách Vũ chủ trì công tác thu thập tình báo, tang thi lớn chung quanh đều biết rõ ràng.</w:t>
      </w:r>
    </w:p>
    <w:p>
      <w:pPr>
        <w:pStyle w:val="BodyText"/>
      </w:pPr>
      <w:r>
        <w:t xml:space="preserve">Công tác thu thập tình báo vô cùng trọng yếu, nếu như có thể biết rõ quỹ tích của thi đàn lớn thì có thể tiến hành cố thủ hoặc tránh đi. Bởi vậy chuyên môn có một đám bộ đội chuyên môn phụ trách tình báo.</w:t>
      </w:r>
    </w:p>
    <w:p>
      <w:pPr>
        <w:pStyle w:val="BodyText"/>
      </w:pPr>
      <w:r>
        <w:t xml:space="preserve">Nhạc Trọng chiếm đoạt huyện Trữ Quang thì nhân khẩu vượt qua cả huyện Thanh Nguyên. Nhưng mà sức chiến đấu của bộ đội huyện Trữ Quang không đươc huấn luyện hoàn chỉnh và kém xa huyện Thanh Nguyên.</w:t>
      </w:r>
    </w:p>
    <w:p>
      <w:pPr>
        <w:pStyle w:val="BodyText"/>
      </w:pPr>
      <w:r>
        <w:t xml:space="preserve">Trì Dương vẻ mặt nghiêm nghị bảobảobảo:</w:t>
      </w:r>
    </w:p>
    <w:p>
      <w:pPr>
        <w:pStyle w:val="BodyText"/>
      </w:pPr>
      <w:r>
        <w:t xml:space="preserve">- Đúng vậy! Nhạc Trọng đã cho biết rõ có thi đàn tấn công về phía huyện Trữ Quang. Anh ta cũng phái người phối hợp với chúng ta tấn công tang thi ở huyện Trữ Quang. Từ giờ trở đi công tác trọng tâm của chúng ta là tiêu diệt tang thi ở huyện Trữ Quang, hy vọng mọi người có thể mau chóng đả thông liên hệ với Nhạc Trọng.</w:t>
      </w:r>
    </w:p>
    <w:p>
      <w:pPr>
        <w:pStyle w:val="BodyText"/>
      </w:pPr>
      <w:r>
        <w:t xml:space="preserve">- Vâng!</w:t>
      </w:r>
    </w:p>
    <w:p>
      <w:pPr>
        <w:pStyle w:val="BodyText"/>
      </w:pPr>
      <w:r>
        <w:t xml:space="preserve">Tất cả mọi người lớn tiếng ứng một tiếng, sĩ khí cực kỳ cao hô lên.</w:t>
      </w:r>
    </w:p>
    <w:p>
      <w:pPr>
        <w:pStyle w:val="BodyText"/>
      </w:pPr>
      <w:r>
        <w:t xml:space="preserve">Sau khi có quyết định, cả huyện Thanh Nguyên đều động, đệ nhất doanh tinh nhuệ nhất, đệ nhị doanh cũng phát động tiến công quy mô nhỏ vào tang thi của huyện Trữ Quang.</w:t>
      </w:r>
    </w:p>
    <w:p>
      <w:pPr>
        <w:pStyle w:val="BodyText"/>
      </w:pPr>
      <w:r>
        <w:t xml:space="preserve">- Nhạc ca ca, anh tìm tôi có chuyện gì?</w:t>
      </w:r>
    </w:p>
    <w:p>
      <w:pPr>
        <w:pStyle w:val="BodyText"/>
      </w:pPr>
      <w:r>
        <w:t xml:space="preserve">Trong huyện Trữ Quang, trải qua một ngày huấn luyện thì làn da trắng nộn của Đồng Hiểu Vân đã hơi đen, đi tới bên người Nhạc Trọng và hiếu kỳ hỏi.</w:t>
      </w:r>
    </w:p>
    <w:p>
      <w:pPr>
        <w:pStyle w:val="BodyText"/>
      </w:pPr>
      <w:r>
        <w:t xml:space="preserve">Trác Nhã Đồng, Đồng Hiểu Vân đều gia nhập vào trong huấn luyện gian khổ với những chiến sĩ được Nhạc Trọng huấn luyện. Hai đại mỹ nữ vốn có làn da trắng nõn bây giờ đã sậm đen.</w:t>
      </w:r>
    </w:p>
    <w:p>
      <w:pPr>
        <w:pStyle w:val="BodyText"/>
      </w:pPr>
      <w:r>
        <w:t xml:space="preserve">Trác Nhã Đồng, Đồng Hiểu Vân hai nữ đều có thực lực cường hoành đi theo Nhạc Trọng cùng chiến đấu. Cố Mạn Tư, Mã Lỵ Lỵ, Tằng Phương các nàng thì không dám tiếp nhận huấn luyện gian khổ như vậy, thanh thản ổn định giống như quý phu nhân ở lại trong biệt thự.</w:t>
      </w:r>
    </w:p>
    <w:p>
      <w:pPr>
        <w:pStyle w:val="BodyText"/>
      </w:pPr>
      <w:r>
        <w:t xml:space="preserve">- Ăn nó!</w:t>
      </w:r>
    </w:p>
    <w:p>
      <w:pPr>
        <w:pStyle w:val="BodyText"/>
      </w:pPr>
      <w:r>
        <w:t xml:space="preserve">Nhạc Trọng móc một quả xà đản quả màu hồng đưa cho Đồng Hiểu Vân.</w:t>
      </w:r>
    </w:p>
    <w:p>
      <w:pPr>
        <w:pStyle w:val="BodyText"/>
      </w:pPr>
      <w:r>
        <w:t xml:space="preserve">Đồng Hiểu Vân tiếp nhận xà đản qua của Nhạc Trọng đưa qua. Thập phần tín nhiệm ăn mấy cái là hết xà đản quả. Nàng cùng Nhạc Trọng ở chung một thời gian ngắn, biết rõ Nhạc Trọng sẽ không hại nàng.</w:t>
      </w:r>
    </w:p>
    <w:p>
      <w:pPr>
        <w:pStyle w:val="BodyText"/>
      </w:pPr>
      <w:r>
        <w:t xml:space="preserve">Sau khi Đồng Hiểu Vân ăn xà đản quả vào trong bụng chợt hóa thành từng đạo nhiệt lưu cuồn cuộn chảy quanh cơ thể của Đồng Hiểu Vân, cường hóa cải tạo thân thể nàng. Thân thể nàng bị nhiệt lưu bao trùm, lập tức toàn thân nóng lên, phát nhiệt. Đầu nặng choáng váng và thở phì phò, thoáng cái xụi lơ trong ngực của Nhạc Trọng.</w:t>
      </w:r>
    </w:p>
    <w:p>
      <w:pPr>
        <w:pStyle w:val="BodyText"/>
      </w:pPr>
      <w:r>
        <w:t xml:space="preserve">- Lão công! Anh đang làm gì đó?</w:t>
      </w:r>
    </w:p>
    <w:p>
      <w:pPr>
        <w:pStyle w:val="BodyText"/>
      </w:pPr>
      <w:r>
        <w:t xml:space="preserve">Trác Nhã Đồng nhìn qua Đồng Hiểu Vân vô lực dựa vào trong ngực của Nhạc Trọng thì đi tới, uyển chuyển khuyên:</w:t>
      </w:r>
    </w:p>
    <w:p>
      <w:pPr>
        <w:pStyle w:val="BodyText"/>
      </w:pPr>
      <w:r>
        <w:t xml:space="preserve">- Anh muốn ăn Hiểu Vân thì bảobảobảo thẳng. Cần gì phải dùng thủ đoạn này chứ?</w:t>
      </w:r>
    </w:p>
    <w:p>
      <w:pPr>
        <w:pStyle w:val="BodyText"/>
      </w:pPr>
      <w:r>
        <w:t xml:space="preserve">Đồng Hiểu Vân lúc này khuôn mặt ửng đỏ, hơi thở ồ ồ. Yếu đuối tựa vào trong ngực của Nhạc Trọng, nhìn qua giống như tiểu nữ hài bị hạ xuân dược.</w:t>
      </w:r>
    </w:p>
    <w:p>
      <w:pPr>
        <w:pStyle w:val="BodyText"/>
      </w:pPr>
      <w:r>
        <w:t xml:space="preserve">Nhạc Trọng nhìn Trác Nhã Đồng và thản nhiên bảobảobảo:</w:t>
      </w:r>
    </w:p>
    <w:p>
      <w:pPr>
        <w:pStyle w:val="BodyText"/>
      </w:pPr>
      <w:r>
        <w:t xml:space="preserve">- Anh đang giúp nàng tiến hóa!</w:t>
      </w:r>
    </w:p>
    <w:p>
      <w:pPr>
        <w:pStyle w:val="BodyText"/>
      </w:pPr>
      <w:r>
        <w:t xml:space="preserve">Trác Nhã Đồng nhìn kỹ vẻ mặt của Đồng Hiểu Vân thì áy náy nhu thuận bảobảobảo:</w:t>
      </w:r>
    </w:p>
    <w:p>
      <w:pPr>
        <w:pStyle w:val="BodyText"/>
      </w:pPr>
      <w:r>
        <w:t xml:space="preserve">- Thật có lỗi, em trách oan cho anh rồi!</w:t>
      </w:r>
    </w:p>
    <w:p>
      <w:pPr>
        <w:pStyle w:val="BodyText"/>
      </w:pPr>
      <w:r>
        <w:t xml:space="preserve">Nhạc Trọng nhìn qua Trác Nhã Đồng mỉm cười không chú ý loại chuyện nhỏ nhặt này.</w:t>
      </w:r>
    </w:p>
    <w:p>
      <w:pPr>
        <w:pStyle w:val="BodyText"/>
      </w:pPr>
      <w:r>
        <w:t xml:space="preserve">Đồng Hiểu Vân bị thiêu đốt như vậy suốt một ngày, ngày hôm sau mới thanh tỉnh lại, nàng vừa tỉnh lại thì nhìn thấy Nhạc Trọng đang ở bên người.</w:t>
      </w:r>
    </w:p>
    <w:p>
      <w:pPr>
        <w:pStyle w:val="BodyText"/>
      </w:pPr>
      <w:r>
        <w:t xml:space="preserve">Nhạc Trọng nhìn qua Đồng Hiểu Vân tỉnh táo thì khẽ mĩm cười bảobảobảo:</w:t>
      </w:r>
    </w:p>
    <w:p>
      <w:pPr>
        <w:pStyle w:val="BodyText"/>
      </w:pPr>
      <w:r>
        <w:t xml:space="preserve">- Em tỉnh rồi! Cảm giác tốt chứ?</w:t>
      </w:r>
    </w:p>
    <w:p>
      <w:pPr>
        <w:pStyle w:val="BodyText"/>
      </w:pPr>
      <w:r>
        <w:t xml:space="preserve">Đồng Hiểu Vân nhìn qua Nhạc Trọng vẻ mặt hưng phấn bảobảobảo ra:</w:t>
      </w:r>
    </w:p>
    <w:p>
      <w:pPr>
        <w:pStyle w:val="BodyText"/>
      </w:pPr>
      <w:r>
        <w:t xml:space="preserve">- Ân! Em tốt hơn nhiều! ! Nhạc ca ca, em đã trở thành người tiến hóa! Em là người tiến hóa hệ tinh thần, còn có được năng lực thao túng niệm lực.</w:t>
      </w:r>
    </w:p>
    <w:p>
      <w:pPr>
        <w:pStyle w:val="BodyText"/>
      </w:pPr>
      <w:r>
        <w:t xml:space="preserve">bảobảobảo xong Đồng Hiểu Vân đưa ngón tay phải lên, một bông hoa trong bình lăng không bay tới trước mặt của nàng, chính là lực lượng thao túng niệm lực.</w:t>
      </w:r>
    </w:p>
    <w:p>
      <w:pPr>
        <w:pStyle w:val="BodyText"/>
      </w:pPr>
      <w:r>
        <w:t xml:space="preserve">Đồng Hiểu Vân đạt được năng lực mới này thì vô cùng hưng phấn, liên nàng di chuyển các vật trong phòng bay khắp nơi.</w:t>
      </w:r>
    </w:p>
    <w:p>
      <w:pPr>
        <w:pStyle w:val="BodyText"/>
      </w:pPr>
      <w:r>
        <w:t xml:space="preserve">Nhạc Trọng nhìn qua Đồng Hiểu Vân chơi vui vẻ như vậy, tâm niệm vừa động hỏi:</w:t>
      </w:r>
    </w:p>
    <w:p>
      <w:pPr>
        <w:pStyle w:val="BodyText"/>
      </w:pPr>
      <w:r>
        <w:t xml:space="preserve">- Em có thể di động anh không?</w:t>
      </w:r>
    </w:p>
    <w:p>
      <w:pPr>
        <w:pStyle w:val="BodyText"/>
      </w:pPr>
      <w:r>
        <w:t xml:space="preserve">Nhạc Trọng cũng muốn nhìn một chút năng lực mới của Đồng Hiểu Vân có hữu hiệu với nhân loại hay không. Nếu như hữu hiệu với nhân loại, như vậy điều này cực kỳ biến thái. Cơ hồ vô địch trong cận chiến cùng cấp.</w:t>
      </w:r>
    </w:p>
    <w:p>
      <w:pPr>
        <w:pStyle w:val="BodyText"/>
      </w:pPr>
      <w:r>
        <w:t xml:space="preserve">- Em thử xem!</w:t>
      </w:r>
    </w:p>
    <w:p>
      <w:pPr>
        <w:pStyle w:val="BodyText"/>
      </w:pPr>
      <w:r>
        <w:t xml:space="preserve">Đồng Hiểu Vân nhướng mày. Nhìn qua Nhạc Trọng và phát động niệm lực, nhưng mà niệm lực của nàng tới bên người của Nhạc Trọng thì như đá vào biển, không có bất kỳ hiệu quả.</w:t>
      </w:r>
    </w:p>
    <w:p>
      <w:pPr>
        <w:pStyle w:val="BodyText"/>
      </w:pPr>
      <w:r>
        <w:t xml:space="preserve">- Vô dụng rồi!</w:t>
      </w:r>
    </w:p>
    <w:p>
      <w:pPr>
        <w:pStyle w:val="BodyText"/>
      </w:pPr>
      <w:r>
        <w:t xml:space="preserve">Đồng Hiểu Vân có chút uể oải bảobảobảo ra.</w:t>
      </w:r>
    </w:p>
    <w:p>
      <w:pPr>
        <w:pStyle w:val="BodyText"/>
      </w:pPr>
      <w:r>
        <w:t xml:space="preserve">Nhạc Trọng an ủi:</w:t>
      </w:r>
    </w:p>
    <w:p>
      <w:pPr>
        <w:pStyle w:val="BodyText"/>
      </w:pPr>
      <w:r>
        <w:t xml:space="preserve">- Không sao. Năng lực này của em rất mạnh đấy. Anh đoán năng lực này không có hiệu quả với sinh mạng thể bình thường. Nhưng mà em có thể điều động các loại vật thể công kích địch nhân. Nếu như em đủ cường hoành, thậm chí có thể dùng niệm lực ngăn cản viên đạn bắn tới đấy.</w:t>
      </w:r>
    </w:p>
    <w:p>
      <w:pPr>
        <w:pStyle w:val="BodyText"/>
      </w:pPr>
      <w:r>
        <w:t xml:space="preserve">- Ân!</w:t>
      </w:r>
    </w:p>
    <w:p>
      <w:pPr>
        <w:pStyle w:val="BodyText"/>
      </w:pPr>
      <w:r>
        <w:t xml:space="preserve">Đồng Hiểu Vân gật gật đầu, sau đó cúi đầu nhìn qua bàn tay nhỏ bé của nàng, nàng vốn sững sờ, sau đó lập tức vọt vào trong phòng tắm và hưng phấn hét lên.</w:t>
      </w:r>
    </w:p>
    <w:p>
      <w:pPr>
        <w:pStyle w:val="BodyText"/>
      </w:pPr>
      <w:r>
        <w:t xml:space="preserve">- Em biến trắng. Em biến trắng rồi!</w:t>
      </w:r>
    </w:p>
    <w:p>
      <w:pPr>
        <w:pStyle w:val="BodyText"/>
      </w:pPr>
      <w:r>
        <w:t xml:space="preserve">Đồng Hiểu Vân sau khi ăn xà đản quả thì trải qua xà đản quả cải tạo, tạp chất trong thân thể được bài trừ một lần. Da thịt hơi đen của nàng đã trắng trở lại rồi.</w:t>
      </w:r>
    </w:p>
    <w:p>
      <w:pPr>
        <w:pStyle w:val="BodyText"/>
      </w:pPr>
      <w:r>
        <w:t xml:space="preserve">Đồng Hiểu Vân mặc dù đạt được kỹ năng chiến đấu cường đại, lựa chọn tiến hành huấn luyện cường độ cao. Nhưng mà nhìn thấy làn da trắng nõn của mình từng ngày đen lại, nàng cảm thấy cực kỳ đau lòng, dù sao có rất ít nữ hài tử không yêu cái đẹp. Đặc biệt là Đồng Hiểu Vân vốn là tiểu mỹ nữ, đối với dung mạo của mình thì càng thêm để ý. Hiện tại nàng chẳng những đạt được lực lượng cường đại, ngay cả da cũng trở lại nguyên trạng, vô cùng hưng phấn kêu lên.</w:t>
      </w:r>
    </w:p>
    <w:p>
      <w:pPr>
        <w:pStyle w:val="BodyText"/>
      </w:pPr>
      <w:r>
        <w:t xml:space="preserve">- Cảm ơn Nhạc ca ca! Anh quá tốt!</w:t>
      </w:r>
    </w:p>
    <w:p>
      <w:pPr>
        <w:pStyle w:val="BodyText"/>
      </w:pPr>
      <w:r>
        <w:t xml:space="preserve">Đồng Hiểu Vân lúc này từ trong nhà tắm lao ra ngoài, nhảy vào trong ngực của Nhạc Trọng và hôn lên tục vài cái lên mặt của Nhạc Trọng.</w:t>
      </w:r>
    </w:p>
    <w:p>
      <w:pPr>
        <w:pStyle w:val="BodyText"/>
      </w:pPr>
      <w:r>
        <w:t xml:space="preserve">Thiếu nữ đẹp hiến hôn, Nhạc Trọng cũng thập phần ưa thích. Cúi đầu hôn lên môi đỏ của Đồng Hiểu Vân. Đồng Hiểu Vân cũng dùng tay mịn vuốt ve lưng của Nhạc Trọng và ôm chặt Nhạc Trọng.</w:t>
      </w:r>
    </w:p>
    <w:p>
      <w:pPr>
        <w:pStyle w:val="Compact"/>
      </w:pPr>
      <w:r>
        <w:t xml:space="preserve">Rời môi mà vẫn còn dư vị.</w:t>
      </w:r>
      <w:r>
        <w:br w:type="textWrapping"/>
      </w:r>
      <w:r>
        <w:br w:type="textWrapping"/>
      </w:r>
    </w:p>
    <w:p>
      <w:pPr>
        <w:pStyle w:val="Heading2"/>
      </w:pPr>
      <w:bookmarkStart w:id="297" w:name="chương-275-đồng-hiểu-vân-tiến-hóa-quân-đội-tới.-2"/>
      <w:bookmarkEnd w:id="297"/>
      <w:r>
        <w:t xml:space="preserve">275. Chương 275: Đồng Hiểu Vân Tiến Hóa, Quân Đội Tới. (2)</w:t>
      </w:r>
    </w:p>
    <w:p>
      <w:pPr>
        <w:pStyle w:val="Compact"/>
      </w:pPr>
      <w:r>
        <w:br w:type="textWrapping"/>
      </w:r>
      <w:r>
        <w:br w:type="textWrapping"/>
      </w:r>
    </w:p>
    <w:p>
      <w:pPr>
        <w:pStyle w:val="BodyText"/>
      </w:pPr>
      <w:r>
        <w:t xml:space="preserve">Gương mặt đẹp của Đồng Hiểu Vân bây giờ nhiễm một tầng đỏ ửng, trong mắt đẹp hiện ra nét sương mù, nàng liếm liếm môi anh đào có chút động tình vũ mị bảobảobảo:</w:t>
      </w:r>
    </w:p>
    <w:p>
      <w:pPr>
        <w:pStyle w:val="BodyText"/>
      </w:pPr>
      <w:r>
        <w:t xml:space="preserve">- Nhạc ca ca. ‘Yêu’ em đi!</w:t>
      </w:r>
    </w:p>
    <w:p>
      <w:pPr>
        <w:pStyle w:val="BodyText"/>
      </w:pPr>
      <w:r>
        <w:t xml:space="preserve">Hưng phấn khi trở thành người tiến hóa, đối với Nhạc Trọng cảm kích, sùng bái làm cho Đồng Hiểu Vân chủ động cầu ái.</w:t>
      </w:r>
    </w:p>
    <w:p>
      <w:pPr>
        <w:pStyle w:val="BodyText"/>
      </w:pPr>
      <w:r>
        <w:t xml:space="preserve">Nhạc Trọng nghe được Đồng Hiểu Vân cầu ái thì nhìn chằm chằm vào gương mặt nhỏ nhắn tinh xảo, nhìn qua tiểu mỹ nhân động lòng người thì trong lòng cũng động tình.</w:t>
      </w:r>
    </w:p>
    <w:p>
      <w:pPr>
        <w:pStyle w:val="BodyText"/>
      </w:pPr>
      <w:r>
        <w:t xml:space="preserve">- Lão công, không tốt! Quân đội phái người tấn công!</w:t>
      </w:r>
    </w:p>
    <w:p>
      <w:pPr>
        <w:pStyle w:val="BodyText"/>
      </w:pPr>
      <w:r>
        <w:t xml:space="preserve">Thời điểm Nhạc Trọng muốn làm chút it gì đó thì Trác Nhã Đồng đẩy cửa tiến vào, vẻ mặt lo lắng bảobảobảo ra.</w:t>
      </w:r>
    </w:p>
    <w:p>
      <w:pPr>
        <w:pStyle w:val="BodyText"/>
      </w:pPr>
      <w:r>
        <w:t xml:space="preserve">- Cái gì? Quân đội tấn công?</w:t>
      </w:r>
    </w:p>
    <w:p>
      <w:pPr>
        <w:pStyle w:val="BodyText"/>
      </w:pPr>
      <w:r>
        <w:t xml:space="preserve">Nhạc Trọng sắc mặt đại biến, không có tâm tư thân mật với Đồng Hiểu Vân, hắn lập tức lao ra ngoài..</w:t>
      </w:r>
    </w:p>
    <w:p>
      <w:pPr>
        <w:pStyle w:val="BodyText"/>
      </w:pPr>
      <w:r>
        <w:t xml:space="preserve">Đồng Hiểu Vân phồng cái miệng nhỏ đang chửi ầm lên quân đội phá chuyện tốt của nàng, sau đó nhanh chóng sửa sang lại quần áo, mặc da rắn nước biến dị cấp hai vào cầm lấy Phảng Chế Đường Đao và đi ra ngoài.</w:t>
      </w:r>
    </w:p>
    <w:p>
      <w:pPr>
        <w:pStyle w:val="BodyText"/>
      </w:pPr>
      <w:r>
        <w:t xml:space="preserve">Ở bên ngoài Huyện Trữ Quang không xa. Một đám bộ đội nghiêm trang đang ngồi trên xe chở lính, hai bên là chiến xa bộ binh, hai khẩu pháo tự hành 122 li đang tiến tới bên này.</w:t>
      </w:r>
    </w:p>
    <w:p>
      <w:pPr>
        <w:pStyle w:val="BodyText"/>
      </w:pPr>
      <w:r>
        <w:t xml:space="preserve">- Lần này khó làm rồi.</w:t>
      </w:r>
    </w:p>
    <w:p>
      <w:pPr>
        <w:pStyle w:val="BodyText"/>
      </w:pPr>
      <w:r>
        <w:t xml:space="preserve">Đứng ở cao điểm, Quách Tuyền mang theo lính trinh sát dùng ống nhòm quân dụng quan sát, nhìn qua chi quân đội huấn luyện nghiêm chỉnh và chau mày.</w:t>
      </w:r>
    </w:p>
    <w:p>
      <w:pPr>
        <w:pStyle w:val="BodyText"/>
      </w:pPr>
      <w:r>
        <w:t xml:space="preserve">Nhạc Trọng từ trong lữ đoàn cơ giới hóa bộ binh lấy được mười chiếc xe tăng T69, pháo tự hành 122 li cũng có không ít. Nhưng mà những vũ khí chiến tranh cao cấp này trong thế lực của Nhạc Trọng không có người điều khiển. Lúc trước lái bốn chiêc xe tăng T69 chỉ là uy hiếp địch nhân mà thôi, ngay cả pháo cũng chưa bắn một viên.</w:t>
      </w:r>
    </w:p>
    <w:p>
      <w:pPr>
        <w:pStyle w:val="BodyText"/>
      </w:pPr>
      <w:r>
        <w:t xml:space="preserve">Mà lần này quân đội điều chiến xa bộ binh tấn công huyện Trữ Quang, đáng sợ hơn chính hai chiếc pháo tự hành 122 li. Cộng thêm sức chiến đấu mạnh mẽ của quân đội huấn luyện nghiêm chỉnh thì mạnh hơn ba ngàn quân của Đào Chính Nghĩa không chỉ mười lần.</w:t>
      </w:r>
    </w:p>
    <w:p>
      <w:pPr>
        <w:pStyle w:val="BodyText"/>
      </w:pPr>
      <w:r>
        <w:t xml:space="preserve">Ở trước cửa ra vào của huyện Trữ Quang thì Hứa Phong giơ cờ trắng đi qua phía quân đội:</w:t>
      </w:r>
    </w:p>
    <w:p>
      <w:pPr>
        <w:pStyle w:val="BodyText"/>
      </w:pPr>
      <w:r>
        <w:t xml:space="preserve">- Tôi là Hứa Phong đại biểu cho huyện Trữ Quang, hy vọng có thể gặp mặt thủ trưởng của các vị bảobảobảo chuyện.</w:t>
      </w:r>
    </w:p>
    <w:p>
      <w:pPr>
        <w:pStyle w:val="BodyText"/>
      </w:pPr>
      <w:r>
        <w:t xml:space="preserve">Hai gã chiến sĩ lạnh lùng nhìn chằm chằm vào Hứa Phong trầm giọng bảobảobảo:</w:t>
      </w:r>
    </w:p>
    <w:p>
      <w:pPr>
        <w:pStyle w:val="BodyText"/>
      </w:pPr>
      <w:r>
        <w:t xml:space="preserve">- Đi!</w:t>
      </w:r>
    </w:p>
    <w:p>
      <w:pPr>
        <w:pStyle w:val="BodyText"/>
      </w:pPr>
      <w:r>
        <w:t xml:space="preserve">Được hai tên chiến sĩ này áp giải, Hứa Phong bị đưa đến một binh doanh, nhìn thấy người khống chế quân đội.</w:t>
      </w:r>
    </w:p>
    <w:p>
      <w:pPr>
        <w:pStyle w:val="BodyText"/>
      </w:pPr>
      <w:r>
        <w:t xml:space="preserve">- Nữ nhân! Băng sơn mỹ nữ a!</w:t>
      </w:r>
    </w:p>
    <w:p>
      <w:pPr>
        <w:pStyle w:val="BodyText"/>
      </w:pPr>
      <w:r>
        <w:t xml:space="preserve">Hứa Phong vừa tiến vào sâu trong binh doanh, đã nhìn thấy một nữ nhân tóc dài xinh đẹp mặc quân phục, dáng người nóng bỏng gợi cảm không thua gì Trác Nhã Đồng, băng cơ ngọc cốt, tuy nhiên lại lạnh tới mức đông cứng thành băng.</w:t>
      </w:r>
    </w:p>
    <w:p>
      <w:pPr>
        <w:pStyle w:val="BodyText"/>
      </w:pPr>
      <w:r>
        <w:t xml:space="preserve">Bên người của nàng có hai nữ quân nhân xinh đẹp đứng thủ sau lưng, thoáng cái biến thành hoa hồng xanh phụ trợ hoa hồng đỏ.</w:t>
      </w:r>
    </w:p>
    <w:p>
      <w:pPr>
        <w:pStyle w:val="BodyText"/>
      </w:pPr>
      <w:r>
        <w:t xml:space="preserve">- Tôi chính là thủ trưởng Trầm Tuyết mà anh muốn gặp. Có lời gì! bảobảobảo mau!</w:t>
      </w:r>
    </w:p>
    <w:p>
      <w:pPr>
        <w:pStyle w:val="BodyText"/>
      </w:pPr>
      <w:r>
        <w:t xml:space="preserve">Băng sơn mỹ nữ Trầm Tuyết lạnh như băng nhìn chằm chằm vào Hứa Phong và hỏi.</w:t>
      </w:r>
    </w:p>
    <w:p>
      <w:pPr>
        <w:pStyle w:val="BodyText"/>
      </w:pPr>
      <w:r>
        <w:t xml:space="preserve">Hứa Phong bất động thanh sắc hỏi:</w:t>
      </w:r>
    </w:p>
    <w:p>
      <w:pPr>
        <w:pStyle w:val="BodyText"/>
      </w:pPr>
      <w:r>
        <w:t xml:space="preserve">- Tôi là bộ hạ Hứa Phong của Nhạc đoàn trưởng tại huyện Trữ Quang. Không biết quý quân đến huyện Trữ Quang có gì muốn làm?</w:t>
      </w:r>
    </w:p>
    <w:p>
      <w:pPr>
        <w:pStyle w:val="BodyText"/>
      </w:pPr>
      <w:r>
        <w:t xml:space="preserve">Một nữ sĩ quan tóc ngắn, mặt trứng ngỗn, dáng người thon dài nhìn qua rất xinh đẹp nhìn Hứa Phong khẽ mĩm cười bảobảobảo:</w:t>
      </w:r>
    </w:p>
    <w:p>
      <w:pPr>
        <w:pStyle w:val="BodyText"/>
      </w:pPr>
      <w:r>
        <w:t xml:space="preserve">- Ngài khỏe chứ, Hứa Phong. Tôi là Lữ Trữ. Ban lãnh đạo thị ủy thành phố SY đánh giá cao hành vi mở kho lương thực và cứu giúp quần chúng sống sót. Lúc này chúng tôi tới đây là phụng mệnh hộ tống huyện ủy mới bổ nhiệm do thị ủy thành phố SY điều tới huyện Trữ Quang này. Các người và nhân dân sẽ nhanh chóng trở vào trong ngực của thị ủy.</w:t>
      </w:r>
    </w:p>
    <w:p>
      <w:pPr>
        <w:pStyle w:val="BodyText"/>
      </w:pPr>
      <w:r>
        <w:t xml:space="preserve">Mỹ nữ mặt trưng ngỗn Lữ Trữ ở bên trái Trầm Tuyết bảobảobảo ra, đứng ở bên phải của Trầm Tuyết là mỹ nữ mặt trái xoan Cao Lệ Na. Các nàng đều là tâm phúc và khuê mật của Trầm Tuyết.</w:t>
      </w:r>
    </w:p>
    <w:p>
      <w:pPr>
        <w:pStyle w:val="BodyText"/>
      </w:pPr>
      <w:r>
        <w:t xml:space="preserve">Hứa Phong nghe xong đã biết rõ Lữ Trữ các nàng là đến đoạt quyền. Huyện Trữ Quang là thịt mở lớn, Nhạc Trọng vừa mới nuốt vào chưa tiêu hóa xong thì lão hổ này nhìn chằm chằm vào Nhạc Trọng thì duỗi móng vuốt ra ngay.</w:t>
      </w:r>
    </w:p>
    <w:p>
      <w:pPr>
        <w:pStyle w:val="BodyText"/>
      </w:pPr>
      <w:r>
        <w:t xml:space="preserve">Hứa Phong trầm mặc một hồi, chậm rãi bảobảobảo:</w:t>
      </w:r>
    </w:p>
    <w:p>
      <w:pPr>
        <w:pStyle w:val="BodyText"/>
      </w:pPr>
      <w:r>
        <w:t xml:space="preserve">- Huyện Trữ Quang đã rất hài lòng với sự lãnh đạo của huyện Trữ Quang rồi thì không cần ban lãnh đạo mới. Mới các người quay về thành phố SY đi.</w:t>
      </w:r>
    </w:p>
    <w:p>
      <w:pPr>
        <w:pStyle w:val="BodyText"/>
      </w:pPr>
      <w:r>
        <w:t xml:space="preserve">Trầm Tuyết lạnh như băng cự tuyệt:</w:t>
      </w:r>
    </w:p>
    <w:p>
      <w:pPr>
        <w:pStyle w:val="BodyText"/>
      </w:pPr>
      <w:r>
        <w:t xml:space="preserve">- Anh trở về bảobảobảo với Nhạc Trọng! Bảo hắn lập tức đầu hàng chúng tôi, tôi hiện tại sẽ tha cho hắn một mạng. Nếu không phải đầu hàng thì tôi sẽ xua binh tấn công huyện Trữ Quang, tuyệt đối sẽ lấy mạng của hắn. Ta chỉ các người ba mươi phút cân nhắc, quay về đi!</w:t>
      </w:r>
    </w:p>
    <w:p>
      <w:pPr>
        <w:pStyle w:val="BodyText"/>
      </w:pPr>
      <w:r>
        <w:t xml:space="preserve">Hứa Phong còn muốn bảobảobảo gì, lại bị Trầm Tuyết trực tiếp phái người dẫn ra ngoài.</w:t>
      </w:r>
    </w:p>
    <w:p>
      <w:pPr>
        <w:pStyle w:val="BodyText"/>
      </w:pPr>
      <w:r>
        <w:t xml:space="preserve">Nhìn thấy Hứa Phong bị đuổi đi ra, Lữ Trữ nhìn qua Trầm Tuyết khẽ mĩm cười bảobảobảo:</w:t>
      </w:r>
    </w:p>
    <w:p>
      <w:pPr>
        <w:pStyle w:val="BodyText"/>
      </w:pPr>
      <w:r>
        <w:t xml:space="preserve">- Tuyết Tuyết đúng là khí phách!</w:t>
      </w:r>
    </w:p>
    <w:p>
      <w:pPr>
        <w:pStyle w:val="BodyText"/>
      </w:pPr>
      <w:r>
        <w:t xml:space="preserve">Ánh mắt Trầm Tuyết như điện, trừng mắt với hảo hữu của mình:</w:t>
      </w:r>
    </w:p>
    <w:p>
      <w:pPr>
        <w:pStyle w:val="BodyText"/>
      </w:pPr>
      <w:r>
        <w:t xml:space="preserve">- Bây giờ là thời gian chiến tranh! Cô nên gọi tôi là Trầm doanh trưởng!</w:t>
      </w:r>
    </w:p>
    <w:p>
      <w:pPr>
        <w:pStyle w:val="BodyText"/>
      </w:pPr>
      <w:r>
        <w:t xml:space="preserve">Lữ Trữ nhẹ nhàng cười bảobảobảo:</w:t>
      </w:r>
    </w:p>
    <w:p>
      <w:pPr>
        <w:pStyle w:val="BodyText"/>
      </w:pPr>
      <w:r>
        <w:t xml:space="preserve">- Vâng! Trầm doanh trưởng! Cô đúng là khí phách. Huyện Trữ Quang Nhạc Trọng thực không đáng tán thưởng. Lại dám ngăn cản Trầm doanh trưởng chúng ta tiên phong chính là muốn chết.</w:t>
      </w:r>
    </w:p>
    <w:p>
      <w:pPr>
        <w:pStyle w:val="BodyText"/>
      </w:pPr>
      <w:r>
        <w:t xml:space="preserve">Trong mắt Trầm Tuyết hiện ra thần sắc vô cùng kiên định:</w:t>
      </w:r>
    </w:p>
    <w:p>
      <w:pPr>
        <w:pStyle w:val="BodyText"/>
      </w:pPr>
      <w:r>
        <w:t xml:space="preserve">- Những tên tiểu tặc này dám nhân lúc quốc gia hỗn loạn thì chiếm núi làm vua. Tôi tuyệt đối sẽ tiêu diệt bọn chúng, cho chúng biết quân đội lợi hại như thế nào!</w:t>
      </w:r>
    </w:p>
    <w:p>
      <w:pPr>
        <w:pStyle w:val="BodyText"/>
      </w:pPr>
      <w:r>
        <w:t xml:space="preserve">Hứa Phong rất nhanh đem ý của Trầm Tuyết bảobảobảo cho Nhạc Trọng nghe, Nhạc Trọng sửa sang lại trang bị một chút, lại đi tới chiến trường.</w:t>
      </w:r>
    </w:p>
    <w:p>
      <w:pPr>
        <w:pStyle w:val="BodyText"/>
      </w:pPr>
      <w:r>
        <w:t xml:space="preserve">Huyện Trữ Quang đã bị Nhạc Trọng nuốt vào, hắn tuyệt đối không đem khối thịt mỡ này nhổ ra ngoài đâu. Cho dù là ai muốn chiếm lấy huyện Trữ Quang của hắn cũng phải trả giá bằng máu thảm trọng, cho dù là quân đội cũng vậy.</w:t>
      </w:r>
    </w:p>
    <w:p>
      <w:pPr>
        <w:pStyle w:val="BodyText"/>
      </w:pPr>
      <w:r>
        <w:t xml:space="preserve">- Không hổ là quân đội!</w:t>
      </w:r>
    </w:p>
    <w:p>
      <w:pPr>
        <w:pStyle w:val="BodyText"/>
      </w:pPr>
      <w:r>
        <w:t xml:space="preserve">Đi vào tiền tuyến thì Nhạc Trọng nhìn thấy những chiến sĩ tinh nhuệ ẩn giấu cơ thể của mình thật khéo. Một gã súng bắn tỉa ẩn nấp nhắm vào hắn, thỉnh thoảng còn lộ ra sát ý như có như không.</w:t>
      </w:r>
    </w:p>
    <w:p>
      <w:pPr>
        <w:pStyle w:val="BodyText"/>
      </w:pPr>
      <w:r>
        <w:t xml:space="preserve">Tuy chỉ là một tên mà thôi, Nhạc Trọng lại thập phần tinh tường, nếu như hai bên chiến đấu thì bốn doanh của hắn không đủ cho đối phương giết.</w:t>
      </w:r>
    </w:p>
    <w:p>
      <w:pPr>
        <w:pStyle w:val="BodyText"/>
      </w:pPr>
      <w:r>
        <w:t xml:space="preserve">Nhạc Trọng nhanh chóng phát động Hợp Thể Phòng Hộ Thuật, hắn đi về phía trước, hăn chạy một vòng lớn vòng ra sau lưng quân doanh trước mặt huyện Trữ Quang.</w:t>
      </w:r>
    </w:p>
    <w:p>
      <w:pPr>
        <w:pStyle w:val="BodyText"/>
      </w:pPr>
      <w:r>
        <w:t xml:space="preserve">Sau khi ra phía sau của quân doanh thì nhìn thấy hai khẩu pháo tự hành. Một loạt chiến sĩ thủ hộ hai chiếc pháo tự hành này.</w:t>
      </w:r>
    </w:p>
    <w:p>
      <w:pPr>
        <w:pStyle w:val="BodyText"/>
      </w:pPr>
      <w:r>
        <w:t xml:space="preserve">Hai khẩu pháo tự hành này chính là lợi khí công thành a, chỉ cần điểm hỏa lực thì có thể bắn nát một tòa nhà lớn. Đồng thời đây cũng là đại sát khí phá hủy ý chí của địch nhân, một viên pháo là có thể rung chuyển núi, rất dễ dàng làm ý chí chiến đấu của người ta sụp đổ, trốn chết khắp nơi. Chỉ có quân đội tinh nhuệ ý chí kiên định mới có thể tử chiến không lùi dưới pháo tự hành này.</w:t>
      </w:r>
    </w:p>
    <w:p>
      <w:pPr>
        <w:pStyle w:val="BodyText"/>
      </w:pPr>
      <w:r>
        <w:t xml:space="preserve">Nhạc Trọng đi quanh hai pháo tự hành này, đột nhiên hắn dùng ống phóng roc-ket PF98 120 li chống tăng nhắm vào pháo tự hành và bóp cò.</w:t>
      </w:r>
    </w:p>
    <w:p>
      <w:pPr>
        <w:pStyle w:val="BodyText"/>
      </w:pPr>
      <w:r>
        <w:t xml:space="preserve">Ánh lửa lóe lên. Nương theo đó là tiếng nổ thật lớn, khẩu pháo tự hành hóa thành quả cầu lửa.</w:t>
      </w:r>
    </w:p>
    <w:p>
      <w:pPr>
        <w:pStyle w:val="Compact"/>
      </w:pPr>
      <w:r>
        <w:t xml:space="preserve">Cử động điên cuồng của Nhạc Trọng thoáng cái kinh động đám chiến sĩ đang bảo vệ pháo tự hành, bọn họ nhao nhao dùng súng bắn về phía Nhạc Trọng.</w:t>
      </w:r>
      <w:r>
        <w:br w:type="textWrapping"/>
      </w:r>
      <w:r>
        <w:br w:type="textWrapping"/>
      </w:r>
    </w:p>
    <w:p>
      <w:pPr>
        <w:pStyle w:val="Heading2"/>
      </w:pPr>
      <w:bookmarkStart w:id="298" w:name="chương-276-chiến-sĩ-quân-đội-cường-hoành"/>
      <w:bookmarkEnd w:id="298"/>
      <w:r>
        <w:t xml:space="preserve">276. Chương 276: Chiến Sĩ Quân Đội Cường Hoành</w:t>
      </w:r>
    </w:p>
    <w:p>
      <w:pPr>
        <w:pStyle w:val="Compact"/>
      </w:pPr>
      <w:r>
        <w:br w:type="textWrapping"/>
      </w:r>
      <w:r>
        <w:br w:type="textWrapping"/>
      </w:r>
    </w:p>
    <w:p>
      <w:pPr>
        <w:pStyle w:val="BodyText"/>
      </w:pPr>
      <w:r>
        <w:t xml:space="preserve">Kiến thức xạ kích cơ bản của quâ đội còn vượt qua dân binh của Đào Chính Nghĩa rất nhiều, dưới làn mưa đạn này thì dù Nhạc Trọng không ngừng tránh né, vẫn có không ít viên đạn bắn thẳng vào người của hắn.</w:t>
      </w:r>
    </w:p>
    <w:p>
      <w:pPr>
        <w:pStyle w:val="BodyText"/>
      </w:pPr>
      <w:r>
        <w:t xml:space="preserve">Nhạc Trọng lúc này lăn một vòng né qua đại bộ phận viên đạn, sau đó lại tiếp tục cầm PF98 120 li chống tăng bắn thẳng vào khẩu pháo tự hành còn lại.</w:t>
      </w:r>
    </w:p>
    <w:p>
      <w:pPr>
        <w:pStyle w:val="BodyText"/>
      </w:pPr>
      <w:r>
        <w:t xml:space="preserve">Ánh lửa lóe lên, hai khẩu pháo tự hành cường đại bây giờ đã hóa thành quả cầu lửa.</w:t>
      </w:r>
    </w:p>
    <w:p>
      <w:pPr>
        <w:pStyle w:val="BodyText"/>
      </w:pPr>
      <w:r>
        <w:t xml:space="preserve">Lúc này đây tay súng bắn tỉa của quân đội có thực lực rất đáng sợ, Nhạc Trọng vừa mới bắn xong một viên đạn pháo thì hai viên đạn súng ngắm bắn thẳng vào mi tâm của Nhạc Trọng, sau đó bị cốt giáp ngăn cản ở bên ngoài.</w:t>
      </w:r>
    </w:p>
    <w:p>
      <w:pPr>
        <w:pStyle w:val="BodyText"/>
      </w:pPr>
      <w:r>
        <w:t xml:space="preserve">Nếu không có bạch cốt hóa thành cốt giáp thủ hộ, Nhạc Trọng lúc này đã bị bắn tỉa của quân đội tiêu diệt.</w:t>
      </w:r>
    </w:p>
    <w:p>
      <w:pPr>
        <w:pStyle w:val="BodyText"/>
      </w:pPr>
      <w:r>
        <w:t xml:space="preserve">Sau khi phá hủy hai khẩu pháo tự hành của quân đội xong, Nhạc Trọng xuất ra một quả lựu đạn khoai lang ném vào quân doanh, dưới thực lực gấp năm lần người bình thường. Quả lựu đạn khoai lang rơi xuống và nổ tung.</w:t>
      </w:r>
    </w:p>
    <w:p>
      <w:pPr>
        <w:pStyle w:val="BodyText"/>
      </w:pPr>
      <w:r>
        <w:t xml:space="preserve">Bảy tên chiến sĩ đang ẩn nấp bị nổ chết và bị thương!</w:t>
      </w:r>
    </w:p>
    <w:p>
      <w:pPr>
        <w:pStyle w:val="BodyText"/>
      </w:pPr>
      <w:r>
        <w:t xml:space="preserve">Nhạc Trọng thừa dịp lựu đạn khoai lang nổ thì lập tức bỏ chạy.</w:t>
      </w:r>
    </w:p>
    <w:p>
      <w:pPr>
        <w:pStyle w:val="BodyText"/>
      </w:pPr>
      <w:r>
        <w:t xml:space="preserve">Viên đạn súng trường không cách nào tạo thành uy hiếp với Nhạc Trọng. Nhưng mà quân đội có súng pháo, còn có lựu đạn, ống phóng rốc-két, pháo cối là vũ khí chiến tranh hạng nặng. Một khi chiến sĩ quân đội vây kính Nhạc Trọng thì hắn chỉ có con đường chết mà thôi.</w:t>
      </w:r>
    </w:p>
    <w:p>
      <w:pPr>
        <w:pStyle w:val="BodyText"/>
      </w:pPr>
      <w:r>
        <w:t xml:space="preserve">Phanh! Phanh!</w:t>
      </w:r>
    </w:p>
    <w:p>
      <w:pPr>
        <w:pStyle w:val="BodyText"/>
      </w:pPr>
      <w:r>
        <w:t xml:space="preserve">Nương theo đó là hai tiếng súng vang lên, Nhạc Trọng đang lẩn trốn thì hai viên đạn súng nhắm bắn thẳng vào ót của Nhạc trọng, nhưng mà đạn súng nhắm bắn lén bị cốt giáp ngăn cản bên ngoài. Không thể tạo thành ảnh hưởng gì với hắn cả.</w:t>
      </w:r>
    </w:p>
    <w:p>
      <w:pPr>
        <w:pStyle w:val="BodyText"/>
      </w:pPr>
      <w:r>
        <w:t xml:space="preserve">Nhạc Trọng chạy trốn vào trong rừng cây, nhanh nhẹn bò lên một cây đại thụ, lấy ra một khẩu súng nhắm hạng nặng nhắm về phía quân đội.</w:t>
      </w:r>
    </w:p>
    <w:p>
      <w:pPr>
        <w:pStyle w:val="BodyText"/>
      </w:pPr>
      <w:r>
        <w:t xml:space="preserve">Phanh một tiếng súng vang lên, một tên chiến sĩ của quân đội bị bắn nát đầu.</w:t>
      </w:r>
    </w:p>
    <w:p>
      <w:pPr>
        <w:pStyle w:val="BodyText"/>
      </w:pPr>
      <w:r>
        <w:t xml:space="preserve">Chiến sĩ quân đội không ngừng xạ kích về phía của Nhạc Trọng bên này, nhưng mà bởi vì khoảng cách quá xa viên đạn đều nhao nhao bay trượt, không có mấy viên bắn trúng Nhạc Trọng.</w:t>
      </w:r>
    </w:p>
    <w:p>
      <w:pPr>
        <w:pStyle w:val="BodyText"/>
      </w:pPr>
      <w:r>
        <w:t xml:space="preserve">Nhạc Trọng bò lên đại thụ. Thập phần nhẹ nhõm bắn chết một tên chiến sĩ quân đội.</w:t>
      </w:r>
    </w:p>
    <w:p>
      <w:pPr>
        <w:pStyle w:val="BodyText"/>
      </w:pPr>
      <w:r>
        <w:t xml:space="preserve">Năm tên chiến sĩ quân đội bị Nhạc Trọng một phát bắn vào đầu, bọn họ cũng không dám ngoi đầu lên chỉ có thể cầu viện từ phía sau.</w:t>
      </w:r>
    </w:p>
    <w:p>
      <w:pPr>
        <w:pStyle w:val="BodyText"/>
      </w:pPr>
      <w:r>
        <w:t xml:space="preserve">Trầm Tuyết đang cùng Lữ Trữ, Cao Lệ Na hai người bàn chuyện sau khi đánh xong huyện Trữ Quang phải xử lý sự vụ huyện Trữ Quang ra sao, đột nhiên lúc này nghe được âm thanh nổ mạnh từ phía sau.</w:t>
      </w:r>
    </w:p>
    <w:p>
      <w:pPr>
        <w:pStyle w:val="BodyText"/>
      </w:pPr>
      <w:r>
        <w:t xml:space="preserve">- Bọn chúng động thủ! ! Thời gian còn chưa tới, bọn chúng dám động thủ rồi?</w:t>
      </w:r>
    </w:p>
    <w:p>
      <w:pPr>
        <w:pStyle w:val="BodyText"/>
      </w:pPr>
      <w:r>
        <w:t xml:space="preserve">Trầm Tuyết vừa nghe âm thanh nổ tung cực lơn thì sắc mặt đại biến, nghiến răng nghiến lợi hung dữ bảobảobảo ra. Nàng thật không ngờ chưa tới ba mươi phút thì Nhạc Trọng lại chủ động tấn công qua phía của nàng.</w:t>
      </w:r>
    </w:p>
    <w:p>
      <w:pPr>
        <w:pStyle w:val="BodyText"/>
      </w:pPr>
      <w:r>
        <w:t xml:space="preserve">Quân đội sau tận thế chính là vũ lực mạnh nhất. Cho tới nay không có bất kỳ thế lực nào, bất cứ người nào xây dựng thế lực có thể sánh bằng quân đội. Càng không cần đề cập tới tấn công quân đội, Nhạc Trọng là người đầu tiên dám tấn công quân đội.</w:t>
      </w:r>
    </w:p>
    <w:p>
      <w:pPr>
        <w:pStyle w:val="BodyText"/>
      </w:pPr>
      <w:r>
        <w:t xml:space="preserve">Trên thực tế Nhạc Trọng nếu không phải bị bức bất đắc dĩ, cũng tuyệt đối không dám đi trêu chọc một đội quân trang bị tận răng, huấn luyện nghiêm chỉnh, có được năng lực hiệp đồng tác chiến mạnh mẽ. Hắn mới tổ kiến chiến sĩ bốn danh so sánh với một doanh của Trầm Tuyết chiến lực không cùng một cấp bậc. Hắn có thể dựa vào chính là nhân số và địa lợi chống cự cùng thực lực bản thân của hắn cường hoành mà thôi.</w:t>
      </w:r>
    </w:p>
    <w:p>
      <w:pPr>
        <w:pStyle w:val="BodyText"/>
      </w:pPr>
      <w:r>
        <w:t xml:space="preserve">Lữ Trữ cũng nghiến răng nghiến lợi bảobảobảo:</w:t>
      </w:r>
    </w:p>
    <w:p>
      <w:pPr>
        <w:pStyle w:val="BodyText"/>
      </w:pPr>
      <w:r>
        <w:t xml:space="preserve">- Đó là hướng của pháo tự hành nổ tung! Tên khốn kia thật sự là quá giảo hoạt, không ngờ pha hủy pháo tự hành của chúng ta.</w:t>
      </w:r>
    </w:p>
    <w:p>
      <w:pPr>
        <w:pStyle w:val="BodyText"/>
      </w:pPr>
      <w:r>
        <w:t xml:space="preserve">Hai khẩu pháo tự hành kia chính là đại sát khí trong doanh của Trầm Tuyết. Một pháo có thể nghiền áp phạm vi mười mét đấy.</w:t>
      </w:r>
    </w:p>
    <w:p>
      <w:pPr>
        <w:pStyle w:val="BodyText"/>
      </w:pPr>
      <w:r>
        <w:t xml:space="preserve">Nếu mười người của Quách Tuyền đóng ở căn nhà màu bạc lúc trước, Trầm Tuyết dùng một pháo có thể tiêu diệt cả căn nhà màu bạc, cho dù ý chí của bọn họ mạnh thế nào cũng không dùng được.</w:t>
      </w:r>
    </w:p>
    <w:p>
      <w:pPr>
        <w:pStyle w:val="BodyText"/>
      </w:pPr>
      <w:r>
        <w:t xml:space="preserve">Không có hai khẩu pháo tự hành này, Trầm Tuyết các nàng muốn tấn công cũng khó khăn hơn rất nhiều.</w:t>
      </w:r>
    </w:p>
    <w:p>
      <w:pPr>
        <w:pStyle w:val="BodyText"/>
      </w:pPr>
      <w:r>
        <w:t xml:space="preserve">Cao Lệ Na nhìn Trầm Tuyết và lên tiếng hỏi:</w:t>
      </w:r>
    </w:p>
    <w:p>
      <w:pPr>
        <w:pStyle w:val="BodyText"/>
      </w:pPr>
      <w:r>
        <w:t xml:space="preserve">- Trầm doanh trưởng, hiện tại chúng ta nên giải quyết quấy rối phía sau trước hay là tấn công huyện Trữ Quang trước?</w:t>
      </w:r>
    </w:p>
    <w:p>
      <w:pPr>
        <w:pStyle w:val="BodyText"/>
      </w:pPr>
      <w:r>
        <w:t xml:space="preserve">Trầm Tuyết xem thấu nhược điểm của Nhạc Trọng, làm ra quyết định vô cùng chuẩn xác.</w:t>
      </w:r>
    </w:p>
    <w:p>
      <w:pPr>
        <w:pStyle w:val="BodyText"/>
      </w:pPr>
      <w:r>
        <w:t xml:space="preserve">- Người đằng sau chỉ sợ là Nhạc Trọng rồi! Hắn là người cường hóa thực lực cường hoành, nếu như hắn muốn chạy thì chúng ta muốn giết hắn thập phần khó khăn. Tôi quyết định lập tức tiến công huyện Trữ Quang. Chỉ cần lấy được huyện Trữ Quang thì hắn chỉ có thể đầu hàng.</w:t>
      </w:r>
    </w:p>
    <w:p>
      <w:pPr>
        <w:pStyle w:val="BodyText"/>
      </w:pPr>
      <w:r>
        <w:t xml:space="preserve">Cùng so sánh với Trầm Tuyết là quân nhân chính quy, thực lực bộ đội của Nhạc Trọng vẫn yếu nhược rất nhiều, Trầm Tuyết cho đại bộ phận quân đội dây dưa với Nhạc Trọng thì càng hợp ý của hắn.</w:t>
      </w:r>
    </w:p>
    <w:p>
      <w:pPr>
        <w:pStyle w:val="BodyText"/>
      </w:pPr>
      <w:r>
        <w:t xml:space="preserve">Trầm Tuyết vừa đưa ra quyết định, chiến sĩ mọt doanh chủ động tấn công qua phía huyện Trữ Quang.</w:t>
      </w:r>
    </w:p>
    <w:p>
      <w:pPr>
        <w:pStyle w:val="BodyText"/>
      </w:pPr>
      <w:r>
        <w:t xml:space="preserve">Thủ vệ cửa ra vào của huyện Trữ Quang chính là Quách Tuyền, thống soái doanh đệ nhất của huyện Trữ Quang cũng là hắn, đây là chiến sĩ tinh nhuệ nhất dưới trướng của Nhạc Trọng hiện tại.</w:t>
      </w:r>
    </w:p>
    <w:p>
      <w:pPr>
        <w:pStyle w:val="BodyText"/>
      </w:pPr>
      <w:r>
        <w:t xml:space="preserve">Song phương vừa khai chiến thì Quách Tuyền cũng cảm giác được áp lực thật lớn.</w:t>
      </w:r>
    </w:p>
    <w:p>
      <w:pPr>
        <w:pStyle w:val="BodyText"/>
      </w:pPr>
      <w:r>
        <w:t xml:space="preserve">Trong làn bơm lửa đạn, quân đội không ngừng xạ kích vào trận địa của Quách Tuyền, lính bắn tỉa của quân đội không ngừng bắn tới, chiến sĩ bên phía Nhạc Trọng có không ít người ngoi đầu lên đã bị quân đội tiêu diệt.</w:t>
      </w:r>
    </w:p>
    <w:p>
      <w:pPr>
        <w:pStyle w:val="BodyText"/>
      </w:pPr>
      <w:r>
        <w:t xml:space="preserve">Đồng thời quân đội đẩy mạnh bước tiến vô cùng vững vàng, không ngừng dùng pháo cối, ống phóng rốc-két phá hủy công sự phòng ngự của Quách Tuyền.</w:t>
      </w:r>
    </w:p>
    <w:p>
      <w:pPr>
        <w:pStyle w:val="BodyText"/>
      </w:pPr>
      <w:r>
        <w:t xml:space="preserve">Chiến đấu của song phương kéo dài mười phút, bởi vì nguyên nhân địa thế cho nên quân đội liên tục phái binh tiếp xúc chiến đấu với người của Quách Tuyền. Quách Tuyền nhìn thấy chiến sĩ chết và tử thương hàng loạt. Nếu không phải đây là quân tinh nhuệ nhất của Nhạc Trọng thì chỉ sợ đã sụp đổ và bỏ chạy tứ tán rồi.</w:t>
      </w:r>
    </w:p>
    <w:p>
      <w:pPr>
        <w:pStyle w:val="BodyText"/>
      </w:pPr>
      <w:r>
        <w:t xml:space="preserve">- Đại đội trưởng! Chịu không được! ! Cứ tiếp tục như vậy thì huynh đệ chết sạch hết! ! Rút lui a! Lưu lại hạt giống cho các huynh đệ.</w:t>
      </w:r>
    </w:p>
    <w:p>
      <w:pPr>
        <w:pStyle w:val="BodyText"/>
      </w:pPr>
      <w:r>
        <w:t xml:space="preserve">Một gã trung đội trưởng nhìn qua Quách Tuyền cầu khẩn bảobảobảo. Dưới tay hắn co ba mươi huynh đệ đã chết mười ba, năm người tổn thương nặng nhẹ , trên cơ bản mất sức chiến đấu hơn phân nửa.</w:t>
      </w:r>
    </w:p>
    <w:p>
      <w:pPr>
        <w:pStyle w:val="BodyText"/>
      </w:pPr>
      <w:r>
        <w:t xml:space="preserve">Quách Tuyền vẻ mặt kiên định lớn tiếng ra lệnh:</w:t>
      </w:r>
    </w:p>
    <w:p>
      <w:pPr>
        <w:pStyle w:val="BodyText"/>
      </w:pPr>
      <w:r>
        <w:t xml:space="preserve">- Không cho phép rút lui! ! Chúng ta phải thủ vững ba mươi phút! ! Cho dù như thế nào cũng phải hoàn thành nhiệm vụ ! Nếu huynh đệ chết sạch thì anh cũng phải xông lên cho tôi, nếu các anh chết sạch thì tôi sẽ xông lên, cho dù như thế nào cũng phải thủ vững ba mươi phút, đây là lệnh!</w:t>
      </w:r>
    </w:p>
    <w:p>
      <w:pPr>
        <w:pStyle w:val="BodyText"/>
      </w:pPr>
      <w:r>
        <w:t xml:space="preserve">Cửa ra vào của huyện Trữ Quang địa hình nhỏ hẹp, quân đội không cách nào tấn công toàn diện. Quách Tuyền phải tiêu hao sĩ khi và thể lực rất nhiều. Nếu không trận chiến đấu này càng khó đánh.</w:t>
      </w:r>
    </w:p>
    <w:p>
      <w:pPr>
        <w:pStyle w:val="BodyText"/>
      </w:pPr>
      <w:r>
        <w:t xml:space="preserve">Tên trung đội trưởng mắng to một tiếng, hắn quay lại doanh địa và hét lớn.</w:t>
      </w:r>
    </w:p>
    <w:p>
      <w:pPr>
        <w:pStyle w:val="BodyText"/>
      </w:pPr>
      <w:r>
        <w:t xml:space="preserve">- Con mẹ nó! ! Liều thì liều!</w:t>
      </w:r>
    </w:p>
    <w:p>
      <w:pPr>
        <w:pStyle w:val="Compact"/>
      </w:pPr>
      <w:r>
        <w:t xml:space="preserve">Sau khi nhận được lệnh và chỉ huy từ Quách Tuyền thì doanh đệ nhấ của Nhạc Trọng tuy không địch lại quân đội nhưng cũng ngăn chặn được đối phương, song phương tiến hành kịch liệt, quân đội nhất thời cũng khó làm gì được doanh đệ nhất của Nhạc Trọng.</w:t>
      </w:r>
      <w:r>
        <w:br w:type="textWrapping"/>
      </w:r>
      <w:r>
        <w:br w:type="textWrapping"/>
      </w:r>
    </w:p>
    <w:p>
      <w:pPr>
        <w:pStyle w:val="Heading2"/>
      </w:pPr>
      <w:bookmarkStart w:id="299" w:name="chương-277-nhạc-trọng-chiến-quân-đội"/>
      <w:bookmarkEnd w:id="299"/>
      <w:r>
        <w:t xml:space="preserve">277. Chương 277: Nhạc Trọng Chiến Quân Đội</w:t>
      </w:r>
    </w:p>
    <w:p>
      <w:pPr>
        <w:pStyle w:val="Compact"/>
      </w:pPr>
      <w:r>
        <w:br w:type="textWrapping"/>
      </w:r>
      <w:r>
        <w:br w:type="textWrapping"/>
      </w:r>
    </w:p>
    <w:p>
      <w:pPr>
        <w:pStyle w:val="BodyText"/>
      </w:pPr>
      <w:r>
        <w:t xml:space="preserve">Quân đội vừa tiến công thì một loạt chiến sĩ bị áp chế không ngẩng đầu lên được, sắc mặt Nhạc Trọng đại biến:</w:t>
      </w:r>
    </w:p>
    <w:p>
      <w:pPr>
        <w:pStyle w:val="BodyText"/>
      </w:pPr>
      <w:r>
        <w:t xml:space="preserve">- Đáng chết! Bọn họ bắt đầu tấn công chính diện rồi!</w:t>
      </w:r>
    </w:p>
    <w:p>
      <w:pPr>
        <w:pStyle w:val="BodyText"/>
      </w:pPr>
      <w:r>
        <w:t xml:space="preserve">- Xem ra không mạo hiểm là không thắng được trận chiến này!</w:t>
      </w:r>
    </w:p>
    <w:p>
      <w:pPr>
        <w:pStyle w:val="BodyText"/>
      </w:pPr>
      <w:r>
        <w:t xml:space="preserve">Nhạc Trọng hít sâu một hơi, trong mắt hiện ra thần sắc kiên định, từ trên cây nhảy xuống, bắt đầu hành động.</w:t>
      </w:r>
    </w:p>
    <w:p>
      <w:pPr>
        <w:pStyle w:val="BodyText"/>
      </w:pPr>
      <w:r>
        <w:t xml:space="preserve">Hàng loạt tên chiến sĩ ẩn nấpkhông dám ngoi đầu lên. Nếu như Nhạc Trọng giằng co với đám người này thì chỉ sợ huyện Trữ Quang bị công phá hắn còn chưa giải quyết xong đám người này.</w:t>
      </w:r>
    </w:p>
    <w:p>
      <w:pPr>
        <w:pStyle w:val="BodyText"/>
      </w:pPr>
      <w:r>
        <w:t xml:space="preserve">Hai tên súng bắn tỉa ẩn nấp nhìn thấy Nhạc Trọng hiện thân, chợt bóp cò, hai viên đạn bắn lén bay thẳng về phía Nhạc Trọng</w:t>
      </w:r>
    </w:p>
    <w:p>
      <w:pPr>
        <w:pStyle w:val="BodyText"/>
      </w:pPr>
      <w:r>
        <w:t xml:space="preserve">Thời điểm hai người này bắn tới thì Nhạc Trọng đã bước lên một bước, né qua hai viên đạn súng ngắm.</w:t>
      </w:r>
    </w:p>
    <w:p>
      <w:pPr>
        <w:pStyle w:val="BodyText"/>
      </w:pPr>
      <w:r>
        <w:t xml:space="preserve">Nhạc Trọng nhìn qua phương hướng của hai tên súng ngắm, hắn trải qua cường hóa cho nên thị lực cực mạnh, hắn vừa nhìn là biết được vị trí của hai tên súng ngắm. Hắn dùng súng tiểu liên bắn phá về phía hai tên súng ngắm, trực tiếp bắn chết một tên bắn tỉa.</w:t>
      </w:r>
    </w:p>
    <w:p>
      <w:pPr>
        <w:pStyle w:val="BodyText"/>
      </w:pPr>
      <w:r>
        <w:t xml:space="preserve">Tên bắn tỉa khác tính cảnh giác cực cao, sau khi bắn xong một viên thì lập tức nấp vào công sự.</w:t>
      </w:r>
    </w:p>
    <w:p>
      <w:pPr>
        <w:pStyle w:val="BodyText"/>
      </w:pPr>
      <w:r>
        <w:t xml:space="preserve">Nhạc Trọng không có dây dưa với tên bắn tỉa này, hắn giống như xe tăng nhảy vào trong đám quân đội.</w:t>
      </w:r>
    </w:p>
    <w:p>
      <w:pPr>
        <w:pStyle w:val="BodyText"/>
      </w:pPr>
      <w:r>
        <w:t xml:space="preserve">Lúc này một loại quân đội bị Nhạc Trọng áp chế cho nên chỉ còn lại chừng mười người. Nhạc Trọng đột nhập vào trong trận địa của quân đội, liên tục bắn phá điên cuồng, tiêu diệt sạch mười tên quân đội này.</w:t>
      </w:r>
    </w:p>
    <w:p>
      <w:pPr>
        <w:pStyle w:val="BodyText"/>
      </w:pPr>
      <w:r>
        <w:t xml:space="preserve">Sau khi toàn diệt chiến sĩ của quân đội, thân hình của Nhạc Trọng chớp động liên tiếp xông lên phía trước.</w:t>
      </w:r>
    </w:p>
    <w:p>
      <w:pPr>
        <w:pStyle w:val="BodyText"/>
      </w:pPr>
      <w:r>
        <w:t xml:space="preserve">- Tên này là quái vật!</w:t>
      </w:r>
    </w:p>
    <w:p>
      <w:pPr>
        <w:pStyle w:val="BodyText"/>
      </w:pPr>
      <w:r>
        <w:t xml:space="preserve">Tên súng bắn tỉa nhìn qua ống ngắm của mình, nhìn thấy Nhạc Trọng đánh từ phía sau của quân đội lên, sắc mặt trắng bệch. Đây chính là tồn tại khủng bố dùng sức một người đánh phá một đội quân a.</w:t>
      </w:r>
    </w:p>
    <w:p>
      <w:pPr>
        <w:pStyle w:val="BodyText"/>
      </w:pPr>
      <w:r>
        <w:t xml:space="preserve">Tên sứng bắn tỉa này ở trong quân đội thành phố SY cũng biết sự tồn tại của người cường hóa và người tiến hóa. Nhưng mà người khủng bố tới mức dùng sức một người đọ sức với quân đội, tại thành phố SY có mười hai vạn người sống sót chỉ có không đến mười người.</w:t>
      </w:r>
    </w:p>
    <w:p>
      <w:pPr>
        <w:pStyle w:val="BodyText"/>
      </w:pPr>
      <w:r>
        <w:t xml:space="preserve">Nhạc Trọng vừa tiến lên không xa thì chiếc chiến xa bộ binh hiện ra trước người, súng máy hạng nặng zpt90 25 li điên cuồng nhả đạn về phia của Nhạc Trọng.</w:t>
      </w:r>
    </w:p>
    <w:p>
      <w:pPr>
        <w:pStyle w:val="BodyText"/>
      </w:pPr>
      <w:r>
        <w:t xml:space="preserve">Kỹ năng cảm giác nguy hiểm của Nhạc Trọng làm cho hắn cảm thấy nguy hiểm ập tới, khi hắn bị súng máy hạng nặng zpt90 25 li nhắm vào thì hắn đã bỏ chạy qua bên trái.</w:t>
      </w:r>
    </w:p>
    <w:p>
      <w:pPr>
        <w:pStyle w:val="BodyText"/>
      </w:pPr>
      <w:r>
        <w:t xml:space="preserve">Đại lượng viên đạn cơ quan pháo bắn không trúng, làm khu vực này gồ ghề lên.</w:t>
      </w:r>
    </w:p>
    <w:p>
      <w:pPr>
        <w:pStyle w:val="BodyText"/>
      </w:pPr>
      <w:r>
        <w:t xml:space="preserve">Liên tiếp có nhiều chiến sĩ quân đội dùng súng phóng lựu qlb06 35 li hạng nhẹ và súng trường 03 điên cuồng bắn xối xả vào vị trí của Nhạc Trọng.</w:t>
      </w:r>
    </w:p>
    <w:p>
      <w:pPr>
        <w:pStyle w:val="BodyText"/>
      </w:pPr>
      <w:r>
        <w:t xml:space="preserve">Những tay súng cối cũng không ngừng xạ kích vào người của Nhạc Trọng.</w:t>
      </w:r>
    </w:p>
    <w:p>
      <w:pPr>
        <w:pStyle w:val="BodyText"/>
      </w:pPr>
      <w:r>
        <w:t xml:space="preserve">Âm thanh nổ tung không ngừng vang lên liên tiếp. Âm thanh súng nổ vang không ngừng một khắc nào, Nhạc Trọng trong chớp mắt phát động Ảnh Bộ, tốc độ thân thể vượt qua người thường gấp mười lần, nhưng mà dưới làn đạn như mưa thì Nhạc Trọng cũng thấy uy hiếp lớn nhất là súng phóng lựu. Đại lượng viên đạn bắn vào trên cốt giáp của Nhạc Trọng và bị đẩy lùi ra ngoài.</w:t>
      </w:r>
    </w:p>
    <w:p>
      <w:pPr>
        <w:pStyle w:val="BodyText"/>
      </w:pPr>
      <w:r>
        <w:t xml:space="preserve">Nhạc Trọng không dám ngây ngốc ở vị trí nào dù chỉ một giây, cho dù mạnh như hắn liên tục bị súng phóng lựu 35 li bắn trúng cũng không chịu nổi.</w:t>
      </w:r>
    </w:p>
    <w:p>
      <w:pPr>
        <w:pStyle w:val="BodyText"/>
      </w:pPr>
      <w:r>
        <w:t xml:space="preserve">Nhạc Trọng vừa mới lăn ra sau một khối nham thạch lớn, đột nhiên tim đập mạnh. Hắn không kịp thở gấp một ngụm đã tiến qua vị trí khác.</w:t>
      </w:r>
    </w:p>
    <w:p>
      <w:pPr>
        <w:pStyle w:val="BodyText"/>
      </w:pPr>
      <w:r>
        <w:t xml:space="preserve">Oanh một tiếng vang thật lớn, Nhạc Trọng vừa né qua chỗ khác thì một viên đạn súng chống tăng bắn thẳng vào khối đá này.</w:t>
      </w:r>
    </w:p>
    <w:p>
      <w:pPr>
        <w:pStyle w:val="BodyText"/>
      </w:pPr>
      <w:r>
        <w:t xml:space="preserve">Nhạc Trọng vừa mới nhảy ra khỏi tảng đá to lớn kia, một viên đạn súng cối nổ cách bên phải của hắn hai mét, sóng xung kích cuồng bạo liên tục đánh vào người của Nhạc Trọng.</w:t>
      </w:r>
    </w:p>
    <w:p>
      <w:pPr>
        <w:pStyle w:val="BodyText"/>
      </w:pPr>
      <w:r>
        <w:t xml:space="preserve">- Hắn phải chết!</w:t>
      </w:r>
    </w:p>
    <w:p>
      <w:pPr>
        <w:pStyle w:val="BodyText"/>
      </w:pPr>
      <w:r>
        <w:t xml:space="preserve">Nhìn thấy Nhạc Trọng bị súng cối làm chấn động, đây chính là suy nghĩ của tất cả chiến sĩ quân đội. Vừa rồi Nhạc Trọng xuyên qua mưa tên lửa đạn làm nội tâm của bọn họ rung động thật lớn.</w:t>
      </w:r>
    </w:p>
    <w:p>
      <w:pPr>
        <w:pStyle w:val="BodyText"/>
      </w:pPr>
      <w:r>
        <w:t xml:space="preserve">Nhạc Trọng sau khi bị đạn súng cối làm choáng, thân thể của hắn ngăn cản được chấn động của sóng xung kích, hắn lăn tại chỗ một vòng, lập tức đứng lên, vung tay lên. Một quả lựu đạn bay thẳng tơi nơi tụ tập của quân đội.</w:t>
      </w:r>
    </w:p>
    <w:p>
      <w:pPr>
        <w:pStyle w:val="BodyText"/>
      </w:pPr>
      <w:r>
        <w:t xml:space="preserve">Không ngừng có chiến sĩ quân đội bị lựu đạn nổ tung chết tại chỗ.</w:t>
      </w:r>
    </w:p>
    <w:p>
      <w:pPr>
        <w:pStyle w:val="BodyText"/>
      </w:pPr>
      <w:r>
        <w:t xml:space="preserve">Nhạc Trọng vừa chạy nhanh vừa dùng súng tiểu liên bắn xối xả vào phía quân đội bên này. Tuy tài bắn súng của Nhạc Trọng tinh xảo, nhưng mà quân đội đứng cũng phân tán. Trong lúc xông lên cũng ẩn dấu cơ thể, Nhạc Trọng bắn một loạt chỉ có thể tiêu diệt một hai tên.</w:t>
      </w:r>
    </w:p>
    <w:p>
      <w:pPr>
        <w:pStyle w:val="BodyText"/>
      </w:pPr>
      <w:r>
        <w:t xml:space="preserve">- Rất khó đánh!</w:t>
      </w:r>
    </w:p>
    <w:p>
      <w:pPr>
        <w:pStyle w:val="BodyText"/>
      </w:pPr>
      <w:r>
        <w:t xml:space="preserve">Nhạc Trọng điên cuồng chạy nhanh né tránh quân đội xạ kích.</w:t>
      </w:r>
    </w:p>
    <w:p>
      <w:pPr>
        <w:pStyle w:val="BodyText"/>
      </w:pPr>
      <w:r>
        <w:t xml:space="preserve">Lúc này đạn súng trường không có hiệu quả gì với Nhạc Trọng cả. Hơn nữa đạn súng pháo không ngừng xạ kích vào người của Nhạc Trọng, làm cho hắn khó mà xông vào doanh của quân đội.</w:t>
      </w:r>
    </w:p>
    <w:p>
      <w:pPr>
        <w:pStyle w:val="BodyText"/>
      </w:pPr>
      <w:r>
        <w:t xml:space="preserve">- Tiếp tục như vậy không được. Nếu tiếp tục như vậy thì huyện Trữ Quang sẽ bị công phá!</w:t>
      </w:r>
    </w:p>
    <w:p>
      <w:pPr>
        <w:pStyle w:val="BodyText"/>
      </w:pPr>
      <w:r>
        <w:t xml:space="preserve">Thân hình Nhạc Trọng lóe lên, né qua một viên đạn hỏa tiễn công kích, trong mắt hàn quang lóe lên, hắn ném tiểu liên qua một bên, thay đổi một khẩu rocket pf98 120 li chống tăng.</w:t>
      </w:r>
    </w:p>
    <w:p>
      <w:pPr>
        <w:pStyle w:val="BodyText"/>
      </w:pPr>
      <w:r>
        <w:t xml:space="preserve">Nhạc Trọng trong lúc chạy nhanh không ngừng nhìn qua trận địa của quân đội. Nhanh chóng nhắm trúng quân một tiểu đội pháo cối của quân đội.</w:t>
      </w:r>
    </w:p>
    <w:p>
      <w:pPr>
        <w:pStyle w:val="BodyText"/>
      </w:pPr>
      <w:r>
        <w:t xml:space="preserve">Nhạc Trọng lúc này nhanh nhẹn cao tới 111 điểm, động tác nhanh như quỷ mị, chiến sĩ quân đội còn chưa kịp phản ứng chút nào đã bị viên đạn rocket tiêu diệt.</w:t>
      </w:r>
    </w:p>
    <w:p>
      <w:pPr>
        <w:pStyle w:val="BodyText"/>
      </w:pPr>
      <w:r>
        <w:t xml:space="preserve">Viên đạn này vừa nổ tung thì sóng xung kích kinh khủng của nó ảnh hưởng người chung quanh, năm tên chiến sĩ quân đội bị nổ chết, bảy tên chiến sĩ bị mảnh vỡ của thép làm bị thương, phát ra âm thanh thống khổ rên rỉ không thôi.</w:t>
      </w:r>
    </w:p>
    <w:p>
      <w:pPr>
        <w:pStyle w:val="BodyText"/>
      </w:pPr>
      <w:r>
        <w:t xml:space="preserve">Một kích đắc thủ, Nhạc Trọng giống như quỷ mị nhanh chóng đổi một khẩu pf98 120 li chống tăng khác nhắm trúng một chiến xa bộ binh và bóp cò.</w:t>
      </w:r>
    </w:p>
    <w:p>
      <w:pPr>
        <w:pStyle w:val="BodyText"/>
      </w:pPr>
      <w:r>
        <w:t xml:space="preserve">Oanh một tiếng vang thật lớn, dưới công kích của đạn hỏa tiễn, chiếc chiến xa bộ binh này lập tức hóa thành quả cầu lửa. Bốn tên chiến sĩ quân đội nấp sau chiến xa bộ binh và chín tên ở trong chiếc xa bị nổ chết.</w:t>
      </w:r>
    </w:p>
    <w:p>
      <w:pPr>
        <w:pStyle w:val="BodyText"/>
      </w:pPr>
      <w:r>
        <w:t xml:space="preserve">Thân hình Nhạc Trọng chớp động, không ngừng đem súng chống tăng ra công kích.</w:t>
      </w:r>
    </w:p>
    <w:p>
      <w:pPr>
        <w:pStyle w:val="BodyText"/>
      </w:pPr>
      <w:r>
        <w:t xml:space="preserve">Âm thanh nổ lớn không ngừng, hỏa lực mạnh mẽ không ngừng oanh kích vào quân đội, không ngừng có chiến sĩ bị nổ chết, nổ bay. Trận địa kêu rên ngập trời.</w:t>
      </w:r>
    </w:p>
    <w:p>
      <w:pPr>
        <w:pStyle w:val="BodyText"/>
      </w:pPr>
      <w:r>
        <w:t xml:space="preserve">Khi Nhạc Trọng sử dụng đạn hỏa tiễn thì số chiến sĩ quân đội chết tổn thương tăng lên nhanh chóng, không bao lâu đã bị nổ chết, tạc tổn thương hơn bảy mươi người, hỏa lực của bọn họ yếu hơn phân nửa.</w:t>
      </w:r>
    </w:p>
    <w:p>
      <w:pPr>
        <w:pStyle w:val="BodyText"/>
      </w:pPr>
      <w:r>
        <w:t xml:space="preserve">Mà hỏa lực quân đội yếu đi thì Nhạc Trọng giống như quỷ mỵ nhảy vào trong doanh địa của quân đội, hắn muốn tiêu diệt toàn bộ chiến sĩ bên trong.</w:t>
      </w:r>
    </w:p>
    <w:p>
      <w:pPr>
        <w:pStyle w:val="BodyText"/>
      </w:pPr>
      <w:r>
        <w:t xml:space="preserve">- Doanh trưởng! Tiếp viện! ! Tôi cần tiếp viện! ! Nếu ngài không phái binh tới thì các huynh đệ đều sẽ bị quái vật kia giết sạch!</w:t>
      </w:r>
    </w:p>
    <w:p>
      <w:pPr>
        <w:pStyle w:val="BodyText"/>
      </w:pPr>
      <w:r>
        <w:t xml:space="preserve">Đại đội trưởng Bành Kiền phụ trách ngăn cản Nhạc Trọng bây giờ sắc mặt trắng bệch chạy tới chỗ Trầm Tuyết lớn tiếng cầu cứu.</w:t>
      </w:r>
    </w:p>
    <w:p>
      <w:pPr>
        <w:pStyle w:val="BodyText"/>
      </w:pPr>
      <w:r>
        <w:t xml:space="preserve">Trầm Tuyết lạnh lùng trừng mắt nhìn qua đại đội trưởng Bành Kiến, răng ngà nghiến một cái, bảobảobảo:</w:t>
      </w:r>
    </w:p>
    <w:p>
      <w:pPr>
        <w:pStyle w:val="BodyText"/>
      </w:pPr>
      <w:r>
        <w:t xml:space="preserve">- Bành Kiến! Tôi giao toàn bộ liên đội ba cho anh giải quyết Nhạc Trọng, rốt cuộc anh đánh thế nào? Chẳng những không có tiêu diệt hắn còn tới đây cầu viên binh từ tôi?</w:t>
      </w:r>
    </w:p>
    <w:p>
      <w:pPr>
        <w:pStyle w:val="BodyText"/>
      </w:pPr>
      <w:r>
        <w:t xml:space="preserve">Bành Kiến nghiến răng nghiến lợi bảobảobảo:</w:t>
      </w:r>
    </w:p>
    <w:p>
      <w:pPr>
        <w:pStyle w:val="Compact"/>
      </w:pPr>
      <w:r>
        <w:t xml:space="preserve">- Tên Nhạc Trọng kia đao thương bất nhập, tài bắn súng tinh xảo, còn có thể tùy thời biến ra pf98 120 li chống tăng. Hắn bắn ra đại lượng hỏa tiễn. Trong tay hắn có ống phóng rốc-két cơ hồ vô cùng vô tận, quái vật như vậy tôi làm sao đánh?</w:t>
      </w:r>
      <w:r>
        <w:br w:type="textWrapping"/>
      </w:r>
      <w:r>
        <w:br w:type="textWrapping"/>
      </w:r>
    </w:p>
    <w:p>
      <w:pPr>
        <w:pStyle w:val="Heading2"/>
      </w:pPr>
      <w:bookmarkStart w:id="300" w:name="chương-278-phản-loạn.-1"/>
      <w:bookmarkEnd w:id="300"/>
      <w:r>
        <w:t xml:space="preserve">278. Chương 278: Phản Loạn. (1)</w:t>
      </w:r>
    </w:p>
    <w:p>
      <w:pPr>
        <w:pStyle w:val="Compact"/>
      </w:pPr>
      <w:r>
        <w:br w:type="textWrapping"/>
      </w:r>
      <w:r>
        <w:br w:type="textWrapping"/>
      </w:r>
    </w:p>
    <w:p>
      <w:pPr>
        <w:pStyle w:val="BodyText"/>
      </w:pPr>
      <w:r>
        <w:t xml:space="preserve">Trầm Tuyết lạnh như băng bảobảobảo ra:</w:t>
      </w:r>
    </w:p>
    <w:p>
      <w:pPr>
        <w:pStyle w:val="BodyText"/>
      </w:pPr>
      <w:r>
        <w:t xml:space="preserve">- Tôi mặc kệ! Anh phải dùng binh lực trong tay kéo dài hai giờ! Hai giờ sau chúng ta có thể đánh vào huyện Trữ Quang. Đánh vào huyện Trữ Quang thì chúng ta sẽ đạt được thắng lợi!</w:t>
      </w:r>
    </w:p>
    <w:p>
      <w:pPr>
        <w:pStyle w:val="BodyText"/>
      </w:pPr>
      <w:r>
        <w:t xml:space="preserve">Dưới hỏa lực mạnh mẽ của quân đội, quân của Quách Tuyền đã tổn thất đại lượng sinh mạng, chỉ cần cố gắng thêm một chút nữa là có thể đánh vào huyện Trữ Quang.</w:t>
      </w:r>
    </w:p>
    <w:p>
      <w:pPr>
        <w:pStyle w:val="BodyText"/>
      </w:pPr>
      <w:r>
        <w:t xml:space="preserve">Trầm Tuyết biết rõ như Nhạc Trọng là dân binh, chính thức có thể đánh nhau thì không nhiều, chỉ cần phá hủy được khối xương cứng Quách Tuyền thì cả huyện Trữ Quang không có quá nhiều lực lượng ngăn cản bước tiến của Trầm Tuyết.</w:t>
      </w:r>
    </w:p>
    <w:p>
      <w:pPr>
        <w:pStyle w:val="BodyText"/>
      </w:pPr>
      <w:r>
        <w:t xml:space="preserve">Trầm Tuyết lạnh như băng nhìn qua Bành Kiến ra lệnh:</w:t>
      </w:r>
    </w:p>
    <w:p>
      <w:pPr>
        <w:pStyle w:val="BodyText"/>
      </w:pPr>
      <w:r>
        <w:t xml:space="preserve">- Phục tòng mệnh lệnh! Anh phải tổ chức lực lượng tấn công ngăn cản Nhạc Trọng!</w:t>
      </w:r>
    </w:p>
    <w:p>
      <w:pPr>
        <w:pStyle w:val="BodyText"/>
      </w:pPr>
      <w:r>
        <w:t xml:space="preserve">Bành Kiến miệng động mấy cái, cuối cùng chỉ có thể cố nén oán khí cắn răng nhìn qua Trầm Tuyết chào theo nghi thức quân đội, ứng một tiếng:</w:t>
      </w:r>
    </w:p>
    <w:p>
      <w:pPr>
        <w:pStyle w:val="BodyText"/>
      </w:pPr>
      <w:r>
        <w:t xml:space="preserve">- Vâng!</w:t>
      </w:r>
    </w:p>
    <w:p>
      <w:pPr>
        <w:pStyle w:val="BodyText"/>
      </w:pPr>
      <w:r>
        <w:t xml:space="preserve">Đúng lúc này Lữ Trữ vẻ mặt kinh hoàng xông vào trong doanh thất thố báo cáo với Trầm Tuyết:</w:t>
      </w:r>
    </w:p>
    <w:p>
      <w:pPr>
        <w:pStyle w:val="BodyText"/>
      </w:pPr>
      <w:r>
        <w:t xml:space="preserve">- Trầm doanh trưởng! ! Liên thứ ba đã bị Nhạc Trọng tiêu diệt hoàn toàn!</w:t>
      </w:r>
    </w:p>
    <w:p>
      <w:pPr>
        <w:pStyle w:val="BodyText"/>
      </w:pPr>
      <w:r>
        <w:t xml:space="preserve">Sắc mặt Bành Kiến lập tức trở nên trắng bệch.</w:t>
      </w:r>
    </w:p>
    <w:p>
      <w:pPr>
        <w:pStyle w:val="BodyText"/>
      </w:pPr>
      <w:r>
        <w:t xml:space="preserve">Trầm Tuyết mười ngón quấn vào nhau, sắc mặt trở nên tái nhợt, trong doanh của nàng có bốn liên đội, lúc này tổn thất trong tay Nhạc Trọng là một liên đội. Tiếp tục chiến đấu thì bảobảobảo không chừng quân đội của nàng sẽ bị Nhạc Trọng tiêu diệt.</w:t>
      </w:r>
    </w:p>
    <w:p>
      <w:pPr>
        <w:pStyle w:val="BodyText"/>
      </w:pPr>
      <w:r>
        <w:t xml:space="preserve">Đúng lúc này một bộ đàm quân dụng vang lên:</w:t>
      </w:r>
    </w:p>
    <w:p>
      <w:pPr>
        <w:pStyle w:val="BodyText"/>
      </w:pPr>
      <w:r>
        <w:t xml:space="preserve">- Doanh trưởng! ! Đây là liên bốn, đối phương hỏa lực quá mức hung mãnh! Thỉnh cầu tiếp viện! ! Thỉnh cầu tiếp viện! !</w:t>
      </w:r>
    </w:p>
    <w:p>
      <w:pPr>
        <w:pStyle w:val="BodyText"/>
      </w:pPr>
      <w:r>
        <w:t xml:space="preserve">Trầm Tuyết lập tức đưa ra một loạt mệnh lệnh:</w:t>
      </w:r>
    </w:p>
    <w:p>
      <w:pPr>
        <w:pStyle w:val="BodyText"/>
      </w:pPr>
      <w:r>
        <w:t xml:space="preserve">- Toàn bộ liên hai lập tức ngừng tấn công, lập tức quay trở lại trong doanh! Lữ Trữ, Cao Lệ Na cùng đi với tôi!</w:t>
      </w:r>
    </w:p>
    <w:p>
      <w:pPr>
        <w:pStyle w:val="BodyText"/>
      </w:pPr>
      <w:r>
        <w:t xml:space="preserve">Dưới mệnh lệnh của Trầm Tuyết thì toàn bộ liên hai rút lui ra phía sau.</w:t>
      </w:r>
    </w:p>
    <w:p>
      <w:pPr>
        <w:pStyle w:val="BodyText"/>
      </w:pPr>
      <w:r>
        <w:t xml:space="preserve">Chiến sĩ liên hai vừa tiếp viện thì áp lực của Nhạc Trọng bỗng nhiên gia tăng, hỏa lực dày đặc của quân đội làm cho hắn không ngốc đầu lên nổi.</w:t>
      </w:r>
    </w:p>
    <w:p>
      <w:pPr>
        <w:pStyle w:val="BodyText"/>
      </w:pPr>
      <w:r>
        <w:t xml:space="preserve">- Loại cường độ hỏa lực này hẳn là tiếp viện a.</w:t>
      </w:r>
    </w:p>
    <w:p>
      <w:pPr>
        <w:pStyle w:val="BodyText"/>
      </w:pPr>
      <w:r>
        <w:t xml:space="preserve">Nhạc Trọng lúc này không ngừng tiến lên, không dám ở trên lại một chỗ quá lâu, hắn vừa chạy trốn tránh né, vừa lặng lẽ dò xét quân lực của quân đội. Hắn áp lực bên này càng lớn thì áp lực bên huyện Trữ Quang càng nhỏ đi.</w:t>
      </w:r>
    </w:p>
    <w:p>
      <w:pPr>
        <w:pStyle w:val="BodyText"/>
      </w:pPr>
      <w:r>
        <w:t xml:space="preserve">Trầm Tuyết đi vào tiền tuyến, chợt nhìn thấy thương binh đầy đất và vụn thi thể nổ tung rất nhiều, gương mặt của nàng trở nên âm trầm hơn.</w:t>
      </w:r>
    </w:p>
    <w:p>
      <w:pPr>
        <w:pStyle w:val="BodyText"/>
      </w:pPr>
      <w:r>
        <w:t xml:space="preserve">Đột nhiên lúc này hai quả lựu đạn bay tới, rơi xuống trong trận địa phát ra hai tiếng nổ lớn, ba gã chiến sĩ trực tiếp bị lựu đạn nổ chết, hai gã chiến sĩ trực tiếp bị tạc nát hai cánh tay và ngất đi.</w:t>
      </w:r>
    </w:p>
    <w:p>
      <w:pPr>
        <w:pStyle w:val="BodyText"/>
      </w:pPr>
      <w:r>
        <w:t xml:space="preserve">Vài giây sau thì có một phát hỏa tiễn bắn tới, súng máy hạng nặng và phó súng máy bị nổ chết, bi thép tứ tán ra chung quanh làm bị thương bốn người khác, bọn họ không ngừng phát ra tiếng kêu thống khổ.</w:t>
      </w:r>
    </w:p>
    <w:p>
      <w:pPr>
        <w:pStyle w:val="BodyText"/>
      </w:pPr>
      <w:r>
        <w:t xml:space="preserve">Cả trận địa khắp nơi là thương binh kêu rên, âm thanh thút thít nỉ non và sĩ khí cực kỳ sa sút.</w:t>
      </w:r>
    </w:p>
    <w:p>
      <w:pPr>
        <w:pStyle w:val="BodyText"/>
      </w:pPr>
      <w:r>
        <w:t xml:space="preserve">Cho dù liên hai có trang bị tốt và hỏa lực hạng nặng cũng bị áp chế gắt gao, thỉnh thoảng có chiến hữu trực tiếp bị oanh sát, thương binh khắp nơi đều có, loại tình huống này tự nhiên làm sĩ khí của quân đội lập tức giảm sút thê thảm. Trầm Tuyết thấy thế răng ngà cắn chặt lại, tiếp tục như vậy thì chiến sĩ liên hai liên bốn sẽ bị hủy hoàn toàn trong tay của Nhạc Trọng. Cho dù nàng dẫn người đánh vào huyện Trữ Quang thì cuối cùng chỉ sợ cũng bị người của Nhạc Trọng toàn diệt.</w:t>
      </w:r>
    </w:p>
    <w:p>
      <w:pPr>
        <w:pStyle w:val="BodyText"/>
      </w:pPr>
      <w:r>
        <w:t xml:space="preserve">- Nhạc Trọng! ! Tôi là doanh trưởng Trầm Tuyết, tôi đã bảo người đình chỉ tiến công huyện Trữ Quang. Thỉnh anh bây giờ lập tức ngừng công kích, chúng ta hảo hảo bảobảobảo chuyện!</w:t>
      </w:r>
    </w:p>
    <w:p>
      <w:pPr>
        <w:pStyle w:val="BodyText"/>
      </w:pPr>
      <w:r>
        <w:t xml:space="preserve">Trầm Tuyết đi tới trước loa phóng thanh, dùng âm thanh trong trẻo nhưng lạnh lùng bảobảobảo với Nhạc Trọng.</w:t>
      </w:r>
    </w:p>
    <w:p>
      <w:pPr>
        <w:pStyle w:val="BodyText"/>
      </w:pPr>
      <w:r>
        <w:t xml:space="preserve">Lúc trước Trầm Tuyết tràn đầy tự tin, cho rằng chiến sĩ một doanh là có thể nghiền áp đám ô hợp của huyện Trữ Quang này, không có một chút lo lắng nào. Nhưng mà hiện tại chiến sĩ một doanh của nàng bị mình Nhạc Trọng làm chết và tổn thương vô số, làm cho nàng cũng phải cúi cái đầu cao ngạo thỉnh cầu đàm phán với Nhạc Trọng.</w:t>
      </w:r>
    </w:p>
    <w:p>
      <w:pPr>
        <w:pStyle w:val="BodyText"/>
      </w:pPr>
      <w:r>
        <w:t xml:space="preserve">Nhưng mà chỉ có thế lực ngang nhau mới có tư cách đàm phán với nhau, nếu như thực lực hai bên không bằng nhau, đàm phán chính là trò cười.</w:t>
      </w:r>
    </w:p>
    <w:p>
      <w:pPr>
        <w:pStyle w:val="BodyText"/>
      </w:pPr>
      <w:r>
        <w:t xml:space="preserve">Nhạc Trọng trốn sau một khối đá lớn bảobảobảo vọng ra:</w:t>
      </w:r>
    </w:p>
    <w:p>
      <w:pPr>
        <w:pStyle w:val="BodyText"/>
      </w:pPr>
      <w:r>
        <w:t xml:space="preserve">- Lưu lại trang bị một liên làm bồi thường thì các ngươi có thể đi! Nếu không tôi sẽ giết sạch các người!</w:t>
      </w:r>
    </w:p>
    <w:p>
      <w:pPr>
        <w:pStyle w:val="BodyText"/>
      </w:pPr>
      <w:r>
        <w:t xml:space="preserve">Sau khi trở thành người tiến hóa, cường độ thân thể của Nhạc Trọng tăng cường thật lớn. Chỉ cần không bị đạn pháo oanh trúng trực tiếp, cho dù là lực sát thương mạnh như sóng xung kích và bi thép nhỏ cũng không làm gì được hắn. Tăng cường năng lực sống sót trên trường của hắn thật lớn, phối hợp thêm lực phòng ngự của cốt giáp cùng với đại lượng đạn dược súng ống tồn kho trong trữ vật giới chỉ, hắn bây giờ đã trở thành lợi khí chiến tranh khủng bố. Tiêu diệt một doanh của Trầm Tuyết chỉ là vấn đề thời gian mà thôi.</w:t>
      </w:r>
    </w:p>
    <w:p>
      <w:pPr>
        <w:pStyle w:val="BodyText"/>
      </w:pPr>
      <w:r>
        <w:t xml:space="preserve">- Thật hung hăng càn quấy!</w:t>
      </w:r>
    </w:p>
    <w:p>
      <w:pPr>
        <w:pStyle w:val="BodyText"/>
      </w:pPr>
      <w:r>
        <w:t xml:space="preserve">- Móa! Liều thì liều! Lão tử cho dù chết cũng cắn một khối thịt của hắn!</w:t>
      </w:r>
    </w:p>
    <w:p>
      <w:pPr>
        <w:pStyle w:val="BodyText"/>
      </w:pPr>
      <w:r>
        <w:t xml:space="preserve">"..."</w:t>
      </w:r>
    </w:p>
    <w:p>
      <w:pPr>
        <w:pStyle w:val="BodyText"/>
      </w:pPr>
      <w:r>
        <w:t xml:space="preserve">Nghe Nhạc Trọng tuyên ngôn càn rỡ như vậy. Chiến sĩ phe của Trầm Tuyết mỗi người đều xúc động, muốn xông lên quyết tử chiến với Nhạc Trọng!</w:t>
      </w:r>
    </w:p>
    <w:p>
      <w:pPr>
        <w:pStyle w:val="BodyText"/>
      </w:pPr>
      <w:r>
        <w:t xml:space="preserve">Trầm Tuyết cũng bị Nhạc Trọng làm tức giận, bộ ngực cao ngất phập phồng bất định, trong hai mắt chớp động sát cơ lẫm lẫm.</w:t>
      </w:r>
    </w:p>
    <w:p>
      <w:pPr>
        <w:pStyle w:val="BodyText"/>
      </w:pPr>
      <w:r>
        <w:t xml:space="preserve">Đúng lúc này Lữ Trữ đi tới trước loa phóng thanh, cao giọng bảobảobảo ra:</w:t>
      </w:r>
    </w:p>
    <w:p>
      <w:pPr>
        <w:pStyle w:val="BodyText"/>
      </w:pPr>
      <w:r>
        <w:t xml:space="preserve">- Nhạc Trọng, Tôi là tham mưu Lữ Trữ của sư đoàn xxx. Chúng tôi là một chi tiểu bộ đội của quân đoàn ba thuộc thành phố SY, nếu anh cố ý chiến đấu với chúng tôi. Một trận chiến này cho dù thắng bại thì quân đội của thành phố SY cũng không người yên không quan tâm tới. Thực lực của anh tuy cường hoành. Nhưng mà quân đội thành phố SY cũng có vô số cao thủ, cộng thêm lực lượng của quân đội đủ để nghiền nát huyện Trữ Quang mà anh kinh doanh vô số lần. Lúc này chỉ là hiểu lầm, chúng ta nên bảobảobảo chuyện để bỏ qua hiểu lầm kia, cần gì phải động đao thương tổn thương hòa khí?</w:t>
      </w:r>
    </w:p>
    <w:p>
      <w:pPr>
        <w:pStyle w:val="BodyText"/>
      </w:pPr>
      <w:r>
        <w:t xml:space="preserve">Lữ Trữ bảobảobảo ra lời này là uy hiếp Nhạc Trọng. Nhạc Trọng từ trong miệng của người sống sót hiểu được lực lượng quân đội của thành phố SY cực kỳ hùng hậu, so với huyện Thanh Nguyên Lôi Thành hoàn toàn không phải một cấp bậc. Nhưng mà người sống sót cũng không biết nhiều lắm, lại biết quân đội thành phố SY có trực thăng vũ trang, còn có xe tăng T69, các loại binh khí chiến tranh hạng nặng thì rất nhiều.</w:t>
      </w:r>
    </w:p>
    <w:p>
      <w:pPr>
        <w:pStyle w:val="BodyText"/>
      </w:pPr>
      <w:r>
        <w:t xml:space="preserve">Nhạc Trọng có thể dễ dàng nghiền áp chiến sĩ một doanh nhưng mà cũng bị binh sĩ một liên nghiền áp vất vả. Chiến đấu với chiến sĩ một doanh hắn liên tục bỏ chạy để né tránh, nếu như gặp phải một quân đoàn, cho dù công phá cả huyện Trữ Quang và giết Nhạc Trọng cũng không khó khăn gì.</w:t>
      </w:r>
    </w:p>
    <w:p>
      <w:pPr>
        <w:pStyle w:val="BodyText"/>
      </w:pPr>
      <w:r>
        <w:t xml:space="preserve">Tại huyện Trữ Quang này. Nhạc Trọng có bốn doanh chiến sĩ, nhưng mà đối mặt với quân đội, cho dù là một doanh cũng có thể đánh hắn hoa rơi nước chảy.</w:t>
      </w:r>
    </w:p>
    <w:p>
      <w:pPr>
        <w:pStyle w:val="BodyText"/>
      </w:pPr>
      <w:r>
        <w:t xml:space="preserve">Nhạc Trọng trầm mặc một chút lạnh lùng bảobảobảo ra:</w:t>
      </w:r>
    </w:p>
    <w:p>
      <w:pPr>
        <w:pStyle w:val="BodyText"/>
      </w:pPr>
      <w:r>
        <w:t xml:space="preserve">- Được rồi! Các người khỏi nơi này, chuyện này tôi không truy cứu nữa!</w:t>
      </w:r>
    </w:p>
    <w:p>
      <w:pPr>
        <w:pStyle w:val="Compact"/>
      </w:pPr>
      <w:r>
        <w:t xml:space="preserve">Không có đánh thông liên hệ với căn cứ huyện Thanh Nguyên, Nhạc Trọng không có thực lực đối đầu chính diện với quân đội thành phố SY. Đợi đến lúc đả thông liên hệ với căn cứ huyện Thanh Nguyên, lại cho bộ đội của huyện Thanh Nguyên trang bị cơ giới thật tốt của nơi này. Hắn mới nắm chắc chính diện chống lại quân đội thành phố SY.</w:t>
      </w:r>
      <w:r>
        <w:br w:type="textWrapping"/>
      </w:r>
      <w:r>
        <w:br w:type="textWrapping"/>
      </w:r>
    </w:p>
    <w:p>
      <w:pPr>
        <w:pStyle w:val="Heading2"/>
      </w:pPr>
      <w:bookmarkStart w:id="301" w:name="chương-279-phản-loạn.-2"/>
      <w:bookmarkEnd w:id="301"/>
      <w:r>
        <w:t xml:space="preserve">279. Chương 279: Phản Loạn. (2)</w:t>
      </w:r>
    </w:p>
    <w:p>
      <w:pPr>
        <w:pStyle w:val="Compact"/>
      </w:pPr>
      <w:r>
        <w:br w:type="textWrapping"/>
      </w:r>
      <w:r>
        <w:br w:type="textWrapping"/>
      </w:r>
    </w:p>
    <w:p>
      <w:pPr>
        <w:pStyle w:val="BodyText"/>
      </w:pPr>
      <w:r>
        <w:t xml:space="preserve">Trầm Tuyết lạnh lùng chen miệng bảobảobảo:</w:t>
      </w:r>
    </w:p>
    <w:p>
      <w:pPr>
        <w:pStyle w:val="BodyText"/>
      </w:pPr>
      <w:r>
        <w:t xml:space="preserve">- Ba ngàn tấn lương thực! ! Cho chúng tôi ba ngàn tấn lương thực đền bù tổn thất mới được.</w:t>
      </w:r>
    </w:p>
    <w:p>
      <w:pPr>
        <w:pStyle w:val="BodyText"/>
      </w:pPr>
      <w:r>
        <w:t xml:space="preserve">Sau tận thế thì lương thực trở thành tiền thông dụng, tại thành phố SY thì giao dịch tiền mạnh nhất chính là lương thực. Ba ngàn tấn lương thực không tính là số lượng nhỏ. Nhưng mà Trầm Tuyết tổn thất hai chiếc phái tự hành và một trăm lính tinh nhuệ cũng không bằng được ba ngàn tấn lương thực.</w:t>
      </w:r>
    </w:p>
    <w:p>
      <w:pPr>
        <w:pStyle w:val="BodyText"/>
      </w:pPr>
      <w:r>
        <w:t xml:space="preserve">- Vậy các người đều chết đi! Quân đội thành phố SY thế đại tôi cũng biết, chính diện đánh nhau tôi không được! Sau khi diệt các người thì tôi lập tức đi tới thành phố SY ám sát sĩ quan ở đó. Một ngày giết mười người, giết đến tận một tháng, sĩ quan quân đội trong thành phố SY lúc đó chỉ sợ không còn mấy người a.</w:t>
      </w:r>
    </w:p>
    <w:p>
      <w:pPr>
        <w:pStyle w:val="BodyText"/>
      </w:pPr>
      <w:r>
        <w:t xml:space="preserve">- Lui một vạn bước mà bảobảobảo, tôi không ám sát được quan lớn thì tôi ám sát tiểu binh không thành vấn đề. Một ngày tôi giết hơn một trăm người, giết đến tận một tháng, có lẽ khi đó binh lính của quân đội thành phố SY chết sạch cũng không chừng! Đến lúc đó cả thành phố SY đều là của tôi! Tôi cần gì phải dong dài với các người!</w:t>
      </w:r>
    </w:p>
    <w:p>
      <w:pPr>
        <w:pStyle w:val="BodyText"/>
      </w:pPr>
      <w:r>
        <w:t xml:space="preserve">Nhạc Trọng tràn ngập sát cơ bảobảobảo ra lời này, hắn tuyệt đối sẽ không chịu thua Trầm Tuyết, trong tận thế này chỉ cần có người chịu thua, vô số người sẽ nhào lên xé kẻ đó thành phấn vụn.</w:t>
      </w:r>
    </w:p>
    <w:p>
      <w:pPr>
        <w:pStyle w:val="BodyText"/>
      </w:pPr>
      <w:r>
        <w:t xml:space="preserve">Sở dĩ Đào Chính Nghĩa xua binh tiến công Thanh Phong Trại của Nhạc Trọng, đó là bởi vì Thanh Phong Trại của Nhạc Trọng đạn dược đã hao hết, trở thành một một khối thịt mỡ, hắn lúc này mới cắn một cái. Nhạc Trọng sở dĩ có thể chiếm đoạt huyện Trữ Quang là vì nhìn thấy sức chiến đấu chiến sĩ của huyện Trữ Quang cực kỳ thấp. Trong thế đạo này không có kẻ nào dễ trêu vào cả.</w:t>
      </w:r>
    </w:p>
    <w:p>
      <w:pPr>
        <w:pStyle w:val="BodyText"/>
      </w:pPr>
      <w:r>
        <w:t xml:space="preserve">Nghe Nhạc Trọng bảobảobảo lời tràn ngập sát cơ đó, trong nội tâm chiến sĩ cả binh doanh tràn ngập hàn ý. Nhạc Trọng tài bắn súng tinh xảo, bản thân lại có cốt giáp đao thương bất nhập, cộng thêm có không biết bao nhiêu vũ khí hạng nặng, dùng thủ đoạn của hắn thì ám sát sĩ quan bảo vệ trùng điệp cũng thành công cực lớn, càng đừng bảobảobảo tới binh lính bình thường. Nếu như Nhạc Trọng thực không từ thủ đoạn săn giết những binh sĩ bình thường, đối với cả thành phố SY mà bảobảobảo đây là một hồi tai nạn!</w:t>
      </w:r>
    </w:p>
    <w:p>
      <w:pPr>
        <w:pStyle w:val="BodyText"/>
      </w:pPr>
      <w:r>
        <w:t xml:space="preserve">- Cuồng đồ đáng chết!</w:t>
      </w:r>
    </w:p>
    <w:p>
      <w:pPr>
        <w:pStyle w:val="BodyText"/>
      </w:pPr>
      <w:r>
        <w:t xml:space="preserve">Trầm Tuyết bị Nhạc Trọng uy hiếp như vậy thì toàn thân run rẩy lên, vẫn chưa từng có người nào bảobảobảo ra lời uy hiếp nàng như thế này cả.</w:t>
      </w:r>
    </w:p>
    <w:p>
      <w:pPr>
        <w:pStyle w:val="BodyText"/>
      </w:pPr>
      <w:r>
        <w:t xml:space="preserve">Lữ Trữ bắt lấy bàn tay nhỏ bé của Trầm Tuyết, nhìn qua nàng lắc đầu, sau đó mói thở ra một hơi và bảobảobảo với Nhạc Trọng:</w:t>
      </w:r>
    </w:p>
    <w:p>
      <w:pPr>
        <w:pStyle w:val="BodyText"/>
      </w:pPr>
      <w:r>
        <w:t xml:space="preserve">- Nhạc Trọng, anh tức giận làm cái gì. Chúng tôi chỉ cần ba ngàn tấn lương thực. Nhưng mà với tư cách trao đổi chúng tôi trả anh ba trăm cân vàng.</w:t>
      </w:r>
    </w:p>
    <w:p>
      <w:pPr>
        <w:pStyle w:val="BodyText"/>
      </w:pPr>
      <w:r>
        <w:t xml:space="preserve">Thịnh thế tàng đồ cổ, loạn thế mua vàng. Vàng với tư cách tiền của cả thế giới, nó có lực rung động lòng người, cho dù là trong loạn thế thì không ít thế lực lớn dùng vàng để làm tiền trao đổi. Ban đầu ở huyện Thanh Nguyên thì trừ lương thực ra, vàng chính là thứ người ta thu thập nhiều nhất.</w:t>
      </w:r>
    </w:p>
    <w:p>
      <w:pPr>
        <w:pStyle w:val="BodyText"/>
      </w:pPr>
      <w:r>
        <w:t xml:space="preserve">Nhạc Trọng trầm mặc một hồi và bảobảobảo thẳng:</w:t>
      </w:r>
    </w:p>
    <w:p>
      <w:pPr>
        <w:pStyle w:val="BodyText"/>
      </w:pPr>
      <w:r>
        <w:t xml:space="preserve">- Được rồi! Tôi đáp ứng các người. Hiện tại mời các ngươi lập tức mang binh lui ra năm dặm, buổi tối hôm nay chúng ta sẽ tiến hành giao dịch.</w:t>
      </w:r>
    </w:p>
    <w:p>
      <w:pPr>
        <w:pStyle w:val="BodyText"/>
      </w:pPr>
      <w:r>
        <w:t xml:space="preserve">Lữ Trữ nhạy cảm bắt được chuyển biến trong lời bảobảobảo của Nhạc Trọng, nàng khẽ mĩm cười bảobảobảo:</w:t>
      </w:r>
    </w:p>
    <w:p>
      <w:pPr>
        <w:pStyle w:val="BodyText"/>
      </w:pPr>
      <w:r>
        <w:t xml:space="preserve">- Nhạc Trọng. Tôi nghĩ có khả năng anh gặp phiền toái nhỏ, không biết anh có cần chúng tôi trợ giúp không? Chỉ cần anh nguyện ý trả thù lao tương ứng, chúng tôi nguyện ý giải trừ phiền toái cho anh!</w:t>
      </w:r>
    </w:p>
    <w:p>
      <w:pPr>
        <w:pStyle w:val="BodyText"/>
      </w:pPr>
      <w:r>
        <w:t xml:space="preserve">Nhạc Trọng thản nhiên bảobảobảo:</w:t>
      </w:r>
    </w:p>
    <w:p>
      <w:pPr>
        <w:pStyle w:val="BodyText"/>
      </w:pPr>
      <w:r>
        <w:t xml:space="preserve">- Không cần! Tôi đúng là gặp phiền toái nhỏ, nhưng mà tôi không cần các người trợ giúp.</w:t>
      </w:r>
    </w:p>
    <w:p>
      <w:pPr>
        <w:pStyle w:val="BodyText"/>
      </w:pPr>
      <w:r>
        <w:t xml:space="preserve">Nhạc Trọng xác thực gặp được phiền toái.</w:t>
      </w:r>
    </w:p>
    <w:p>
      <w:pPr>
        <w:pStyle w:val="BodyText"/>
      </w:pPr>
      <w:r>
        <w:t xml:space="preserve">- Chính phủ đã phái đại quân vây quét Nhạc Trọng! ! Giết! ! Giết sạch người của Nhạc Trọng! Chỉ cần chúng ta giết người của Nhạc Trọng thì sẽ nghênh đón quân chính phủ vào đây, các người sẽ được làm đại quan.</w:t>
      </w:r>
    </w:p>
    <w:p>
      <w:pPr>
        <w:pStyle w:val="BodyText"/>
      </w:pPr>
      <w:r>
        <w:t xml:space="preserve">Tại huyện Trữ Quang, bên trái lf Trương Báo, bên phải chính là Ngưu Thắng đứng hai bên của Đào Chính Nghĩa và sắc mặt đỏ ửng rống lên.</w:t>
      </w:r>
    </w:p>
    <w:p>
      <w:pPr>
        <w:pStyle w:val="BodyText"/>
      </w:pPr>
      <w:r>
        <w:t xml:space="preserve">Quân đội chính phủ tấn công đã bị Đào Chính Nghĩa nắm giữ, hắn cũng thừa dịp quân chủ lực của Nhạc Trọng ra ngoài ứng phó thì cùng Trương Báo, Ngưu Thắng hai người giết chết chiến sĩ giám thị. Hắn rời khỏi biệt thự và lợi dụng sức ảnh hưởng của hắn ở huyện Trữ Quang tập hợp một đội ngũ, lúc này đốt giết và tạo hỗn loạn trong huyện Trữ Quang.</w:t>
      </w:r>
    </w:p>
    <w:p>
      <w:pPr>
        <w:pStyle w:val="BodyText"/>
      </w:pPr>
      <w:r>
        <w:t xml:space="preserve">Ánh mắt Đào Chính Nghĩa cũng cực kỳ độc ác. Hắn biết rõ bộ đội của Nhạc Trọng tuy sức chiến đấu cường hoành. Nhưng mà so với quân chính phủ thì kém một mảng lớn. Hắn chỉ cần làm huyện Trữ Quang lâm vào trong hỗn loạn, khiên chế trụ binh lực của Nhạc Trọng thì sau khi thành phá hắncũng trở thành công thành lớn nhất của huyện Trữ Quang. Chẳng những có thể đầu nhập quân đội thành phố SY, còn có thể báo thù Nhạc Trọng đoạt lấy huyện Trữ Quang.</w:t>
      </w:r>
    </w:p>
    <w:p>
      <w:pPr>
        <w:pStyle w:val="BodyText"/>
      </w:pPr>
      <w:r>
        <w:t xml:space="preserve">Đào Chính Nghĩa chỉ huy lực lượng vũ trang nhân số chừng bốn mươi người, ở trong huyện Trữ Quang giết người khắp nơi, cưỡng gian, phóng hỏa. Đem huyện Trữ Quang tạo thành hỗn loạn lớn.</w:t>
      </w:r>
    </w:p>
    <w:p>
      <w:pPr>
        <w:pStyle w:val="BodyText"/>
      </w:pPr>
      <w:r>
        <w:t xml:space="preserve">Trong hỗn loạn này, rất nhiều người sống sót cũng đã bị hỗn loạn lây nhiễm, bắt đầu không kiêng nể gì giết người, cưỡng gian, phóng hỏa, cả huyện Trữ Quang đều lâm vào than khóc ngập trời.</w:t>
      </w:r>
    </w:p>
    <w:p>
      <w:pPr>
        <w:pStyle w:val="BodyText"/>
      </w:pPr>
      <w:r>
        <w:t xml:space="preserve">- Tất cả mọi người trở lại nơi của mình! ! Tất cả người vẫn còn ở trên đường phố đều trực tiếp dùng tội gián điệp và xử tử.</w:t>
      </w:r>
    </w:p>
    <w:p>
      <w:pPr>
        <w:pStyle w:val="BodyText"/>
      </w:pPr>
      <w:r>
        <w:t xml:space="preserve">Với tư cách cục trưởng cục cảnh sát Vương Kiến cũng đã mang theo người được huấn luyện tốt đi xử lý trị an.</w:t>
      </w:r>
    </w:p>
    <w:p>
      <w:pPr>
        <w:pStyle w:val="BodyText"/>
      </w:pPr>
      <w:r>
        <w:t xml:space="preserve">Một tên người sống sót là tội phạm điên cuồng bị Vương Kiến trực tiếp xử bắn, đại bộ phận người sống sót đều vào trong phòng của mình, cùng đợi thế cục trong sáng. Cho dù ai là kẻ thống trị mới của huyện Trữ Quang thì bọn họ chỉ có thể vô lực tiếp nhận.</w:t>
      </w:r>
    </w:p>
    <w:p>
      <w:pPr>
        <w:pStyle w:val="BodyText"/>
      </w:pPr>
      <w:r>
        <w:t xml:space="preserve">- Tiêu diệt hắn!</w:t>
      </w:r>
    </w:p>
    <w:p>
      <w:pPr>
        <w:pStyle w:val="BodyText"/>
      </w:pPr>
      <w:r>
        <w:t xml:space="preserve">Đào Chính Nghĩa nhanh chóng chú ý tới đám người Vương Kiến đang chủ trì trị an khắp nơi, nhìn qua Trương Báo cùng Ngưu Thắng ra lệnh.</w:t>
      </w:r>
    </w:p>
    <w:p>
      <w:pPr>
        <w:pStyle w:val="BodyText"/>
      </w:pPr>
      <w:r>
        <w:t xml:space="preserve">Trương Báo gầm lên giận dữ, phát động kỹ năng người sói cuồng hóa, toàn thân của hắn khắp nơi đều mọc ra lông sói, cơ bắp thân thể trở nên rắn chắc, hai tay biến thành cự trảo dài hai mươi cm, cả thân thể không ngừng kéo dài ra, biến thành một người cao hai mét.</w:t>
      </w:r>
    </w:p>
    <w:p>
      <w:pPr>
        <w:pStyle w:val="BodyText"/>
      </w:pPr>
      <w:r>
        <w:t xml:space="preserve">Ánh mắt Ngưu Thắng bên kia chớp động, cầm một cái thuẫn thép nặng hai trăm ký điên cuồng công kích về phía trươc. Hắn chính là người tiến hóa hệ sức mạnh, thuẫn thép hai trăm ký trong tay của hắn vô cùng nhẹ nhàng. Được thuẫn thép to lớn này thủ hộ, những viên đạn súng ngắn không cách nào xuyên qua tấm thuẫn.</w:t>
      </w:r>
    </w:p>
    <w:p>
      <w:pPr>
        <w:pStyle w:val="BodyText"/>
      </w:pPr>
      <w:r>
        <w:t xml:space="preserve">Trương Báo, Ngưu Thắng hai người phát động kỹ năng, chợt điên cuồng lao về phía Vương Kiến.</w:t>
      </w:r>
    </w:p>
    <w:p>
      <w:pPr>
        <w:pStyle w:val="BodyText"/>
      </w:pPr>
      <w:r>
        <w:t xml:space="preserve">Vương Kiến nhìn qua Trương Báo, Ngưu Thắng hai người xông về phía hắn, nhướng mày bảobảobảo:</w:t>
      </w:r>
    </w:p>
    <w:p>
      <w:pPr>
        <w:pStyle w:val="BodyText"/>
      </w:pPr>
      <w:r>
        <w:t xml:space="preserve">- Nổ súng!</w:t>
      </w:r>
    </w:p>
    <w:p>
      <w:pPr>
        <w:pStyle w:val="BodyText"/>
      </w:pPr>
      <w:r>
        <w:t xml:space="preserve">Hai mươi mấy cảnh sát đi theo bên người của Vương Kiến đều cầm súng ngắn, súng trường 03 nhắm bắn về phía Trương Báo, Ngưu Thắng hai người. Nhưng mà dưới làn mưa đạn thì Trương Báo, Ngưu Thắng cũng không cách nào hoàn toàn tránh né, những viên đạn súng trường chui vào trong người của Trương Báo và huyết hoa văng tung tóe, nhưng không cách nào làm hắn bị thương trí mạnh, những viên đạn bắn lên thuẫn thép của Ngưu Thắng thì làm mặt thuẫn gồ ghề, nhưng mà không cách nào xuyên qua thuẫn thép.</w:t>
      </w:r>
    </w:p>
    <w:p>
      <w:pPr>
        <w:pStyle w:val="BodyText"/>
      </w:pPr>
      <w:r>
        <w:t xml:space="preserve">- Đổi súng phóng lựu!</w:t>
      </w:r>
    </w:p>
    <w:p>
      <w:pPr>
        <w:pStyle w:val="Compact"/>
      </w:pPr>
      <w:r>
        <w:t xml:space="preserve">Vương Kiến nhìn qua Trương Báo, Ngưu Thắng hai gã người tiến hóa, nhướng mày, ra lệnh.</w:t>
      </w:r>
      <w:r>
        <w:br w:type="textWrapping"/>
      </w:r>
      <w:r>
        <w:br w:type="textWrapping"/>
      </w:r>
    </w:p>
    <w:p>
      <w:pPr>
        <w:pStyle w:val="Heading2"/>
      </w:pPr>
      <w:bookmarkStart w:id="302" w:name="chương-280-trấn-áp-phản-loạn.-1"/>
      <w:bookmarkEnd w:id="302"/>
      <w:r>
        <w:t xml:space="preserve">280. Chương 280: Trấn Áp Phản Loạn. (1)</w:t>
      </w:r>
    </w:p>
    <w:p>
      <w:pPr>
        <w:pStyle w:val="Compact"/>
      </w:pPr>
      <w:r>
        <w:br w:type="textWrapping"/>
      </w:r>
      <w:r>
        <w:br w:type="textWrapping"/>
      </w:r>
    </w:p>
    <w:p>
      <w:pPr>
        <w:pStyle w:val="BodyText"/>
      </w:pPr>
      <w:r>
        <w:t xml:space="preserve">Hai mươi mấy người cầm súng phóng lựu QLB06 35 li bắn tới, nhắm vào Trương Báo, Ngưu Thắng bóp cò.</w:t>
      </w:r>
    </w:p>
    <w:p>
      <w:pPr>
        <w:pStyle w:val="BodyText"/>
      </w:pPr>
      <w:r>
        <w:t xml:space="preserve">Oanh! Oanh!</w:t>
      </w:r>
    </w:p>
    <w:p>
      <w:pPr>
        <w:pStyle w:val="BodyText"/>
      </w:pPr>
      <w:r>
        <w:t xml:space="preserve">Nương theo một tiếng nổ mạnh, Ngưu Thắng cầm thuẫn thép không ai bì kịp trực tiếp bị hai phát đạn súng phóng lựu bắn trúng, thuẫn thép trong tay bị nổ bay, bản thân của hắn cũng bị xé thành năm bảy mảnh chết đi.</w:t>
      </w:r>
    </w:p>
    <w:p>
      <w:pPr>
        <w:pStyle w:val="BodyText"/>
      </w:pPr>
      <w:r>
        <w:t xml:space="preserve">Trương Báo nhìn thấy tử trạng của Ngưu Thắng thì trong nội tâm lạnh cả người, nhảy lên cao cao, nhảy vào trong phòng cư dân sống sót. Đối mặt với hai mươi mấy cảnh sát có súng phóng lựu QLB06 35 li thì hắn phải chết không thể nghi ngờ.</w:t>
      </w:r>
    </w:p>
    <w:p>
      <w:pPr>
        <w:pStyle w:val="BodyText"/>
      </w:pPr>
      <w:r>
        <w:t xml:space="preserve">- Tiêu diệt bọn chúng!</w:t>
      </w:r>
    </w:p>
    <w:p>
      <w:pPr>
        <w:pStyle w:val="BodyText"/>
      </w:pPr>
      <w:r>
        <w:t xml:space="preserve">Vương Kiến nhìn qua Đào Chính Nghĩa đang chỉ huy đám côn đồ ở xa xa thì sắc mặt phát lạnh.</w:t>
      </w:r>
    </w:p>
    <w:p>
      <w:pPr>
        <w:pStyle w:val="BodyText"/>
      </w:pPr>
      <w:r>
        <w:t xml:space="preserve">Hai mươi mấy cảnh sát cầm súng phóng lựu nhắm qua phía của Đào Chính Nghĩa và phát động công kích.</w:t>
      </w:r>
    </w:p>
    <w:p>
      <w:pPr>
        <w:pStyle w:val="BodyText"/>
      </w:pPr>
      <w:r>
        <w:t xml:space="preserve">Đám côn đồ mà Đào Chính Nghĩa chỉ huy lúc này lập tức bỏ chạy chỉ còn mình Đào Chính Nghĩa, chạy ra khắp bốn phương tám hướng. Trương Báo, Ngưu Thắng chính là vương bài mạnh nhất trong tay của Đào Chính Nghĩa nhưng mà hai người tiến hóa này còn bị Vương Kiến tiêu diệt, những tên côn đồ tay không vũ khí có thể làm được gì chứ.</w:t>
      </w:r>
    </w:p>
    <w:p>
      <w:pPr>
        <w:pStyle w:val="BodyText"/>
      </w:pPr>
      <w:r>
        <w:t xml:space="preserve">- Tôi đầu hàng! ! Đừng giết tôi! ! Tôi đầu hàng! ! Tôi nguyện ý lấy ra toàn bộ tài sản, nữ nhân để đổi mạng chó của mình. Đừng giết tôi!</w:t>
      </w:r>
    </w:p>
    <w:p>
      <w:pPr>
        <w:pStyle w:val="BodyText"/>
      </w:pPr>
      <w:r>
        <w:t xml:space="preserve">Đào Chính Nghĩa nhìn qua cảnh sát xôn qua thì quỳ trên mặt đất, đau khổ cầu khẩn, hắn muốn sống sót, hắn không muốn chết!</w:t>
      </w:r>
    </w:p>
    <w:p>
      <w:pPr>
        <w:pStyle w:val="BodyText"/>
      </w:pPr>
      <w:r>
        <w:t xml:space="preserve">Vương Kiến nhìn qua đầu heo buồn nôn của Đào Chính Nghĩa thì trong mắt hiện ra thần sắc chén ghét, ra lệnh:</w:t>
      </w:r>
    </w:p>
    <w:p>
      <w:pPr>
        <w:pStyle w:val="BodyText"/>
      </w:pPr>
      <w:r>
        <w:t xml:space="preserve">- Bắt hắn lại, áp giải đi!</w:t>
      </w:r>
    </w:p>
    <w:p>
      <w:pPr>
        <w:pStyle w:val="BodyText"/>
      </w:pPr>
      <w:r>
        <w:t xml:space="preserve">Nếu đổi lại là Nhạc Trọng thì đã dùng súng bắn vào tứ chi của Đào Chính Nghĩa. Vương Kiến là cảnh sát hợp cách, mặc dù hắn chén ghét Đào Chính Nghĩa rất nhiều, nhưng mà sau khi đối phương đầu hàng thì không giết đối phương.</w:t>
      </w:r>
    </w:p>
    <w:p>
      <w:pPr>
        <w:pStyle w:val="BodyText"/>
      </w:pPr>
      <w:r>
        <w:t xml:space="preserve">Ba gã cảnh sát chợt tiến lên bắt lấy đem Đào Chính Nghĩa.</w:t>
      </w:r>
    </w:p>
    <w:p>
      <w:pPr>
        <w:pStyle w:val="BodyText"/>
      </w:pPr>
      <w:r>
        <w:t xml:space="preserve">Đúng lúc này ở trong nhà dân Trương Báo biến thân người sói đột nhiên lao ra ngoài, xâm nhập vào trong đội ngũ cảnh sát, hắn huy động móng vuốt săc bén liên tục chớp động ba lượt, ba gã cảnh sát bị cắt yết hầu. Đào Chính Nghĩa cũng khôi phục tự do.</w:t>
      </w:r>
    </w:p>
    <w:p>
      <w:pPr>
        <w:pStyle w:val="BodyText"/>
      </w:pPr>
      <w:r>
        <w:t xml:space="preserve">Mà khi cảnh sát kịp phản ứng thì một tay của Trương Báo đã bắt lấy một tên cảnh sát làm con tin, dùng móng vuốt sắc bén đặt lên yết hầu của cảnh sát này, lại nhìn qua Vương Kiến uy hiếp:</w:t>
      </w:r>
    </w:p>
    <w:p>
      <w:pPr>
        <w:pStyle w:val="BodyText"/>
      </w:pPr>
      <w:r>
        <w:t xml:space="preserve">- Không được nhúc nhích! Nếu không tao giết nó! Cho chúng tao đi, khi chúng tao an toàn thì nó sẽ hắn thoát.</w:t>
      </w:r>
    </w:p>
    <w:p>
      <w:pPr>
        <w:pStyle w:val="BodyText"/>
      </w:pPr>
      <w:r>
        <w:t xml:space="preserve">Vương Kiến trầm mặc một chút, nhìn qua thủ hạ bị Trương Báo bắt thì chậm rãi bảobảobảo ra:</w:t>
      </w:r>
    </w:p>
    <w:p>
      <w:pPr>
        <w:pStyle w:val="BodyText"/>
      </w:pPr>
      <w:r>
        <w:t xml:space="preserve">- Buông anh ta ra, tôi cho anh rời đi.</w:t>
      </w:r>
    </w:p>
    <w:p>
      <w:pPr>
        <w:pStyle w:val="BodyText"/>
      </w:pPr>
      <w:r>
        <w:t xml:space="preserve">Đối với Vương Kiến mà bảobảobảo, cảnh sát hắn huấn luyện ra giống như con của hắn. Hắn sẽ không buông tha cho đứa con nào cả.</w:t>
      </w:r>
    </w:p>
    <w:p>
      <w:pPr>
        <w:pStyle w:val="BodyText"/>
      </w:pPr>
      <w:r>
        <w:t xml:space="preserve">- Tao không tin tưởng bọn mày, đều lùi ra sau cho tao!</w:t>
      </w:r>
    </w:p>
    <w:p>
      <w:pPr>
        <w:pStyle w:val="BodyText"/>
      </w:pPr>
      <w:r>
        <w:t xml:space="preserve">Trương Báo lớn tiếng gào lên.</w:t>
      </w:r>
    </w:p>
    <w:p>
      <w:pPr>
        <w:pStyle w:val="BodyText"/>
      </w:pPr>
      <w:r>
        <w:t xml:space="preserve">Đúng lúc này ở trên tòa lầu không xa Trác Nhã Đồng ghé vào mái nhà cầm khẩu súng ngắm nhắm vào Trương Báo, trực tiếp bóp cò.</w:t>
      </w:r>
    </w:p>
    <w:p>
      <w:pPr>
        <w:pStyle w:val="BodyText"/>
      </w:pPr>
      <w:r>
        <w:t xml:space="preserve">Phanh một tiếng súng nổ vang, một viên đạn súng nhắm bắn vào đầu của Trương Báo, đầu của Trương Báo trực tiếp nổ tung tóe. Máu và óc trắng bắn ra khắp nơi.</w:t>
      </w:r>
    </w:p>
    <w:p>
      <w:pPr>
        <w:pStyle w:val="BodyText"/>
      </w:pPr>
      <w:r>
        <w:t xml:space="preserve">Thân thể Đào Chính Nghĩa run rẩy quỳ trên mặt đất lớn tiếng kêu lên:</w:t>
      </w:r>
    </w:p>
    <w:p>
      <w:pPr>
        <w:pStyle w:val="BodyText"/>
      </w:pPr>
      <w:r>
        <w:t xml:space="preserve">- Tôi đầu hàng! ! Đừng giết tôi! ! Là hắn tự chủ trương giết người, tôi không có quan hệ tới chuyện này!</w:t>
      </w:r>
    </w:p>
    <w:p>
      <w:pPr>
        <w:pStyle w:val="BodyText"/>
      </w:pPr>
      <w:r>
        <w:t xml:space="preserve">Trương Báo vừa chết, Đào Chính Nghĩa không còn bất cứ dựa vào, lâp tức cần xin tha thứ.</w:t>
      </w:r>
    </w:p>
    <w:p>
      <w:pPr>
        <w:pStyle w:val="BodyText"/>
      </w:pPr>
      <w:r>
        <w:t xml:space="preserve">- Bắt hắn lại!</w:t>
      </w:r>
    </w:p>
    <w:p>
      <w:pPr>
        <w:pStyle w:val="BodyText"/>
      </w:pPr>
      <w:r>
        <w:t xml:space="preserve">Vương Kiến lạnh lùng ra lệnh.</w:t>
      </w:r>
    </w:p>
    <w:p>
      <w:pPr>
        <w:pStyle w:val="BodyText"/>
      </w:pPr>
      <w:r>
        <w:t xml:space="preserve">Bốn tên cảnh sát xông lên, thập phần thô lỗ bẻ các đốt ngón tay của Đào Chính Nghĩa và nhét vào trong một chiếc xe con, áp giải về phòng giam.</w:t>
      </w:r>
    </w:p>
    <w:p>
      <w:pPr>
        <w:pStyle w:val="BodyText"/>
      </w:pPr>
      <w:r>
        <w:t xml:space="preserve">Giải quyết vân đề của Đào Chính Nghĩa xong, Vương Kiến tiếp tục dẫn người đi trấn áp phản loạn trong huyện Trữ Quang.</w:t>
      </w:r>
    </w:p>
    <w:p>
      <w:pPr>
        <w:pStyle w:val="BodyText"/>
      </w:pPr>
      <w:r>
        <w:t xml:space="preserve">Trên tòa nhà cao tầng Trác Nhã Đồng đang tìm kiếm mục tiêu khác.</w:t>
      </w:r>
    </w:p>
    <w:p>
      <w:pPr>
        <w:pStyle w:val="BodyText"/>
      </w:pPr>
      <w:r>
        <w:t xml:space="preserve">Người tiến hóa trời sinh vừa thức tỉnh chính là thiên tài. Bọn họ có thể nhanh chóng tiếp nhận, học tập rất nhiều tri thức cùng năng lực. Trác Nhã Đồng tuy là người tiến hóa hệ sức mạnh. Nhưng mà được Nhạc Trọng huấn luyện cho nên kỹ thuật bắn súng vô cùng điêu luyện.</w:t>
      </w:r>
    </w:p>
    <w:p>
      <w:pPr>
        <w:pStyle w:val="BodyText"/>
      </w:pPr>
      <w:r>
        <w:t xml:space="preserve">Đương nhiên Trác Nhã Đồng bắn súng ngắm không cách nào so sánh được với 'năng lực giả', nhưng mà bắn lén thì không có vấn đề gì. Bởi vậy Nhạc Trọng trước tiên sẽ dời nàng ra khỏi chiến trường nguy hiểm, lại huấn luyện nàng trở thành một tay súng bắn tỉa ổn trọng.</w:t>
      </w:r>
    </w:p>
    <w:p>
      <w:pPr>
        <w:pStyle w:val="BodyText"/>
      </w:pPr>
      <w:r>
        <w:t xml:space="preserve">Đào Chính Nghĩa phản loạn đã bị giải quyết, cả huyện Trữ Quang từ từ khôi phục bình tĩnh.</w:t>
      </w:r>
    </w:p>
    <w:p>
      <w:pPr>
        <w:pStyle w:val="BodyText"/>
      </w:pPr>
      <w:r>
        <w:t xml:space="preserve">Bộ binh doanh của Trầm Tuyết bị Nhạc Trọng bức lui năm dặm, Nhạc Trọng trở lại huyện Trữ Quang.</w:t>
      </w:r>
    </w:p>
    <w:p>
      <w:pPr>
        <w:pStyle w:val="BodyText"/>
      </w:pPr>
      <w:r>
        <w:t xml:space="preserve">Quách Tuyền cố nén bi thống cực lớn đi tới trước người Nhạc Trọng chào theo nghi thức quân đội, bảobảobảo:</w:t>
      </w:r>
    </w:p>
    <w:p>
      <w:pPr>
        <w:pStyle w:val="BodyText"/>
      </w:pPr>
      <w:r>
        <w:t xml:space="preserve">- Đoàn trưởng, chúng tôi không cô phụ tín nhiệm của ngài, đã hoàn thành nhiệm vụ.</w:t>
      </w:r>
    </w:p>
    <w:p>
      <w:pPr>
        <w:pStyle w:val="BodyText"/>
      </w:pPr>
      <w:r>
        <w:t xml:space="preserve">Quách Tuyền doanh thứ nhất trụ vững trước tấn công mãnh liệt của quân Trầm Tuyết. Nhưng mà bọn họ cũng trả giá bằng trọng thương, thời điểm dừng chiến đấu thì doanh thứ nhất có 90 người thì chết 40, 26 chiến sĩ bị thương nặng nhẹ không đồng đều, chỉ còn lại 17 người còn sống và mấy người bị tàn phế.</w:t>
      </w:r>
    </w:p>
    <w:p>
      <w:pPr>
        <w:pStyle w:val="BodyText"/>
      </w:pPr>
      <w:r>
        <w:t xml:space="preserve">Mặc dù có da rắn nước phòng hộ, chiến sĩ doanh thứ nhất bị quân của Trầm Tuyết bắn hỏa tiễn, pháo cối, súng phóng lựu vào trong, chiến sĩ của Quách Tuyền chết và bị thương thảm trọng. Nếu không có áo da rắn nước phòng hộ, lúc này Quách Tuyền là thống soái đầu tiên không còn binh lính.</w:t>
      </w:r>
    </w:p>
    <w:p>
      <w:pPr>
        <w:pStyle w:val="BodyText"/>
      </w:pPr>
      <w:r>
        <w:t xml:space="preserve">Nhạc Trọng tổ kiến bốn doanh, có thể có ý chí chiến đấu kiên cường cũng chỉ có doanh thứ nhất. Bị Trầm Tuyết liên tiếp đánh cho tàn phế. Thực lực quân đội chính quy mạnh mẽ có thể thây được rõ ràng.</w:t>
      </w:r>
    </w:p>
    <w:p>
      <w:pPr>
        <w:pStyle w:val="BodyText"/>
      </w:pPr>
      <w:r>
        <w:t xml:space="preserve">Nhạc Trọng trầm giọng bảobảobảo:</w:t>
      </w:r>
    </w:p>
    <w:p>
      <w:pPr>
        <w:pStyle w:val="BodyText"/>
      </w:pPr>
      <w:r>
        <w:t xml:space="preserve">- Các anh làm rất tốt, lúc này có thể giữ vững vị trí huyện Trữ Quang, các anh là người lập công đầu, tôi sẽ sắp xếp sau. Các chiến sĩ các doanh khác anh cứ tùy tiện chọn lựa! Chiến sĩ bị thương tôi sẽ toàn lực cứu chữa. Chiến sĩ chết trận thì đi thu thập thi thể của bọn họ, tôi muốn an táng bọn họ thật tốt.</w:t>
      </w:r>
    </w:p>
    <w:p>
      <w:pPr>
        <w:pStyle w:val="BodyText"/>
      </w:pPr>
      <w:r>
        <w:t xml:space="preserve">- Chiến sĩ của tôi so sánh với quân đội còn kém rất nhiều.</w:t>
      </w:r>
    </w:p>
    <w:p>
      <w:pPr>
        <w:pStyle w:val="BodyText"/>
      </w:pPr>
      <w:r>
        <w:t xml:space="preserve">Nhạc Trọng cũng có chút không dễ chịu, lúc này là lần chiến sĩ tinh nhuệ dưới trướng của hắn chết nhiều nhất. Cho dù lần trước hơn mười vạn tang thi tấn công huyện Thanh Nguyên thì tinh nhuệ của hắn không chết nhiều như vậy, lúc đó chết phần lớn là cặn bã doanh và người sống sót bình thường.</w:t>
      </w:r>
    </w:p>
    <w:p>
      <w:pPr>
        <w:pStyle w:val="BodyText"/>
      </w:pPr>
      <w:r>
        <w:t xml:space="preserve">- Vâng! Đoàn trưởng!</w:t>
      </w:r>
    </w:p>
    <w:p>
      <w:pPr>
        <w:pStyle w:val="BodyText"/>
      </w:pPr>
      <w:r>
        <w:t xml:space="preserve">Quách Tuyền lòng dạ hơi tốt hơn một chút, nhìn qua Nhạc Trọng chào thi nghi thức quân đội, dẫn người đi thu thập thi thể huynh đệ.</w:t>
      </w:r>
    </w:p>
    <w:p>
      <w:pPr>
        <w:pStyle w:val="BodyText"/>
      </w:pPr>
      <w:r>
        <w:t xml:space="preserve">- Đoàn trưởng!</w:t>
      </w:r>
    </w:p>
    <w:p>
      <w:pPr>
        <w:pStyle w:val="BodyText"/>
      </w:pPr>
      <w:r>
        <w:t xml:space="preserve">- Đoàn trưởng!</w:t>
      </w:r>
    </w:p>
    <w:p>
      <w:pPr>
        <w:pStyle w:val="BodyText"/>
      </w:pPr>
      <w:r>
        <w:t xml:space="preserve">"..."</w:t>
      </w:r>
    </w:p>
    <w:p>
      <w:pPr>
        <w:pStyle w:val="BodyText"/>
      </w:pPr>
      <w:r>
        <w:t xml:space="preserve">Nhạc Trọng đi vào trong trụ sở quân y tạm thời, những chiến sĩ bị thương nhìn thấy Nhạc Trọng đi tới, đều kích động kêu lên.</w:t>
      </w:r>
    </w:p>
    <w:p>
      <w:pPr>
        <w:pStyle w:val="BodyText"/>
      </w:pPr>
      <w:r>
        <w:t xml:space="preserve">- Đều nghỉ ngơi thật tốt! Tiếp nhận bác sĩ trị liệu!</w:t>
      </w:r>
    </w:p>
    <w:p>
      <w:pPr>
        <w:pStyle w:val="BodyText"/>
      </w:pPr>
      <w:r>
        <w:t xml:space="preserve">Nhạc Trọng nhìn qua các chiến sĩ và bảobảobảo ra.</w:t>
      </w:r>
    </w:p>
    <w:p>
      <w:pPr>
        <w:pStyle w:val="BodyText"/>
      </w:pPr>
      <w:r>
        <w:t xml:space="preserve">Lúc này trong trụ sở quân y này khắp nơi đều là bác sĩ y tá, bọn họ không ngừng tiến hành trị liệu cho chiến sĩ. Huyện Trữ Quang có hơn một vạn năm ngàn người sống sót, trong đó bác sĩ chuyên nghiệp có ba mươi người, những bác sĩ này Nhạc Trọng bồi dưỡng thành bác sĩ chiến trường, chủ yếu vì bọn họ chữa trị thương thế, tật bệnh, cũng cho phúc lợi của chiến sĩ hạng nhất.</w:t>
      </w:r>
    </w:p>
    <w:p>
      <w:pPr>
        <w:pStyle w:val="BodyText"/>
      </w:pPr>
      <w:r>
        <w:t xml:space="preserve">Nghe được lệnh của Nhạc Trọng thì những người bị thương bình tĩnh lại.</w:t>
      </w:r>
    </w:p>
    <w:p>
      <w:pPr>
        <w:pStyle w:val="BodyText"/>
      </w:pPr>
      <w:r>
        <w:t xml:space="preserve">Nhạc Trọng từ trong trữ vật giới chỉ móc ra một bao lớn bột phấn cỏ cứu mạng đưa cho bác sĩ và y tá, ra lệnh cho bọn họ:</w:t>
      </w:r>
    </w:p>
    <w:p>
      <w:pPr>
        <w:pStyle w:val="Compact"/>
      </w:pPr>
      <w:r>
        <w:t xml:space="preserve">- Lập tức dùng những thứ này trị liệu cho bọn họ. Thoa ngoài da và uống thuốc, liều thuốc là mỗi người một bao nhỏ.</w:t>
      </w:r>
      <w:r>
        <w:br w:type="textWrapping"/>
      </w:r>
      <w:r>
        <w:br w:type="textWrapping"/>
      </w:r>
    </w:p>
    <w:p>
      <w:pPr>
        <w:pStyle w:val="Heading2"/>
      </w:pPr>
      <w:bookmarkStart w:id="303" w:name="chương-281-trấn-áp-phản-loạn.-2"/>
      <w:bookmarkEnd w:id="303"/>
      <w:r>
        <w:t xml:space="preserve">281. Chương 281: Trấn Áp Phản Loạn. (2)</w:t>
      </w:r>
    </w:p>
    <w:p>
      <w:pPr>
        <w:pStyle w:val="Compact"/>
      </w:pPr>
      <w:r>
        <w:br w:type="textWrapping"/>
      </w:r>
      <w:r>
        <w:br w:type="textWrapping"/>
      </w:r>
    </w:p>
    <w:p>
      <w:pPr>
        <w:pStyle w:val="BodyText"/>
      </w:pPr>
      <w:r>
        <w:t xml:space="preserve">Súng ống đạn được, lương thực, dược vật, thực phẩm phụ phẩm, cùng các nhu yếu phẩm. Trong trữ vật giới chỉ của Nhạc Trọng đều chứa đầy những thứ này, trong đó cỏ cứu mạng là thần dược bảo vệ tính mạng, Nhạc Trọng chứa đầy hai lập phương, đủ để cứu rất nhiều người.</w:t>
      </w:r>
    </w:p>
    <w:p>
      <w:pPr>
        <w:pStyle w:val="BodyText"/>
      </w:pPr>
      <w:r>
        <w:t xml:space="preserve">Một gã bác sĩ tuổi già Vương Nghĩa Niên nhướng mày trực tiếp không chút khách khí nhìn qua Nhạc Trọng bảobảobảo ra:</w:t>
      </w:r>
    </w:p>
    <w:p>
      <w:pPr>
        <w:pStyle w:val="BodyText"/>
      </w:pPr>
      <w:r>
        <w:t xml:space="preserve">- Nhạc đoàn trưởng! Đây là thuốc gì! Thỉnh anh bảobảobảo cho tôi biết, nếu như ngài không bảobảobảo rõ ràng, xin thứ cho tôi không cho những chiến sĩ này dùng thuốc này. Tôi sẽ phụ trách với bệnh nhân của mình.</w:t>
      </w:r>
    </w:p>
    <w:p>
      <w:pPr>
        <w:pStyle w:val="BodyText"/>
      </w:pPr>
      <w:r>
        <w:t xml:space="preserve">Vương Nghĩa Niên là bác sĩ ngoại khoa, có vài chục năm kinh nghiệm, tính tình vừa cứng lại thẳng, ở trong tận thế cũng không có cải biến tính cách này.</w:t>
      </w:r>
    </w:p>
    <w:p>
      <w:pPr>
        <w:pStyle w:val="BodyText"/>
      </w:pPr>
      <w:r>
        <w:t xml:space="preserve">Nhìn thấy Vương Nghĩa Niên cũng dám chống đối Nhạc Trọng, sắc mặt bác sĩ và y tá còn lại đại biến, trong lòng run sợ nhìn qua Nhạc Trọng. Tận thế nhân mạng tiện như con kiến, lúc trước Đào Chính Nghĩa thống trị huyện Trữ Quang thì có một bác sĩ nhìn nữ nhân của hắn nhiều hơn hai lần, hắn một súng giết chết tên bác sĩ, làm cho bọn họ nhìn thấy tận thế tàn khốc ra sao. Bọn họ sợ Vương Nghĩa Niên làm tức giận Nhạc Trọng thì bị Nhạc Trọng xử bắn.</w:t>
      </w:r>
    </w:p>
    <w:p>
      <w:pPr>
        <w:pStyle w:val="BodyText"/>
      </w:pPr>
      <w:r>
        <w:t xml:space="preserve">Tuy tính tình của Vương Nghĩa Niên vừa cứng lại thẳng, nhưng mà hắn đúng là có bản lĩnh chân thật, y thuật cũng thập phần inh. Những bác sĩ kia thập phần cần hắn.</w:t>
      </w:r>
    </w:p>
    <w:p>
      <w:pPr>
        <w:pStyle w:val="BodyText"/>
      </w:pPr>
      <w:r>
        <w:t xml:space="preserve">Nhạc Trọng nhìn Vương Nghĩa Niên, lông mày có chút nhảy lên, cũng không có làm khó Vương Nghĩa Niên. Hắn trực tiếpdùng ám ma đao cắt một cái, cắt ra một vết thương dài, sau đó dùng vột phấn cỏ cứu mạng vẫy lên.</w:t>
      </w:r>
    </w:p>
    <w:p>
      <w:pPr>
        <w:pStyle w:val="BodyText"/>
      </w:pPr>
      <w:r>
        <w:t xml:space="preserve">Tác dụng của cỏ cứu mạng và sức sống cường đại bản thân của Nhạc Trọng thêm vào, miệng vết thương của Nhạc Trọng bằng mắt thương nhìn thấy khôi phục lại, rất nhanh đã khép lại.</w:t>
      </w:r>
    </w:p>
    <w:p>
      <w:pPr>
        <w:pStyle w:val="BodyText"/>
      </w:pPr>
      <w:r>
        <w:t xml:space="preserve">Nhạc Trọng nhìn qua Vương Nghĩa Niên hỏi:</w:t>
      </w:r>
    </w:p>
    <w:p>
      <w:pPr>
        <w:pStyle w:val="BodyText"/>
      </w:pPr>
      <w:r>
        <w:t xml:space="preserve">- Như vậy có dùng được không?</w:t>
      </w:r>
    </w:p>
    <w:p>
      <w:pPr>
        <w:pStyle w:val="BodyText"/>
      </w:pPr>
      <w:r>
        <w:t xml:space="preserve">- Dựa theo Nhạc đoàn trưởng phân phó đi bôi thuốc cho các chiến sĩ!</w:t>
      </w:r>
    </w:p>
    <w:p>
      <w:pPr>
        <w:pStyle w:val="BodyText"/>
      </w:pPr>
      <w:r>
        <w:t xml:space="preserve">Vương Nghĩa Niên nhìn thấy công hiệu thần kỳ như vậy thì lập tức phân phó các bác sĩ và y tá đi làm.</w:t>
      </w:r>
    </w:p>
    <w:p>
      <w:pPr>
        <w:pStyle w:val="BodyText"/>
      </w:pPr>
      <w:r>
        <w:t xml:space="preserve">Những chiến sĩ bị thương sau khi bôi cỏ cứu mạng lên thì tốt hơn nhiều, những miệng vết thương vốn đang rỉ máu cũng đã dừng chảy máu.</w:t>
      </w:r>
    </w:p>
    <w:p>
      <w:pPr>
        <w:pStyle w:val="BodyText"/>
      </w:pPr>
      <w:r>
        <w:t xml:space="preserve">Vương Nghĩa Niên nhìn qua những vết thương của các chiến sĩ dừng chảy máu, con mắt sáng lên, hắn nhịn không được hỏi:</w:t>
      </w:r>
    </w:p>
    <w:p>
      <w:pPr>
        <w:pStyle w:val="BodyText"/>
      </w:pPr>
      <w:r>
        <w:t xml:space="preserve">- Nhạc đoàn trưởng, những thuốc này thần kỳ như vậy? Có thể bảobảobảo cho tôi biết không?</w:t>
      </w:r>
    </w:p>
    <w:p>
      <w:pPr>
        <w:pStyle w:val="BodyText"/>
      </w:pPr>
      <w:r>
        <w:t xml:space="preserve">Vương Nghĩa Niên làm nghề y nhiều năm lần đầu tiên nhìn thấy thần dược như thế này!</w:t>
      </w:r>
    </w:p>
    <w:p>
      <w:pPr>
        <w:pStyle w:val="BodyText"/>
      </w:pPr>
      <w:r>
        <w:t xml:space="preserve">Nhạc Trọng thản nhiên bảobảobảo:</w:t>
      </w:r>
    </w:p>
    <w:p>
      <w:pPr>
        <w:pStyle w:val="BodyText"/>
      </w:pPr>
      <w:r>
        <w:t xml:space="preserve">- Những dược vật này tên là cỏ cứu mạng, dùng vài loại thuốc trân quý chế thành, là thánh dược chữa thương, là bí phương độc nhất vô nhị của tôi, không thể dễ dàng bảobảobảo cho người khác biết.</w:t>
      </w:r>
    </w:p>
    <w:p>
      <w:pPr>
        <w:pStyle w:val="BodyText"/>
      </w:pPr>
      <w:r>
        <w:t xml:space="preserve">Cỏ cứu mạng là bảo vật nhanh chóng chữa hết vết thương thì Nhạc Trọng nắm giữ một lá bài tẩy, tại huyện Trữ Quang hắn thống trị còn chưa vững chắc, hắn cũng không đem chân diện mục của cỏ cứu mạng cho người khác thấy.</w:t>
      </w:r>
    </w:p>
    <w:p>
      <w:pPr>
        <w:pStyle w:val="BodyText"/>
      </w:pPr>
      <w:r>
        <w:t xml:space="preserve">Vương Nghĩa Niên thất vọng, nhưng mà hắn vẫn rời đi chiếu cố các chiến sĩ khác.</w:t>
      </w:r>
    </w:p>
    <w:p>
      <w:pPr>
        <w:pStyle w:val="BodyText"/>
      </w:pPr>
      <w:r>
        <w:t xml:space="preserve">Nhạc Trọng nhìn thấy thương thế của các chiến sĩ doanh thứ nhất tốt lên thì rời đi..</w:t>
      </w:r>
    </w:p>
    <w:p>
      <w:pPr>
        <w:pStyle w:val="BodyText"/>
      </w:pPr>
      <w:r>
        <w:t xml:space="preserve">Trần Minh đi tới bên người Nhạc Trọng báo cáo thống kê tổn thất với Nhạc Trọng.</w:t>
      </w:r>
    </w:p>
    <w:p>
      <w:pPr>
        <w:pStyle w:val="BodyText"/>
      </w:pPr>
      <w:r>
        <w:t xml:space="preserve">- Chủ nhân, lúc này phần tử tham gia phản loạn tổng cộng có một trăm chín mươi ba người. Xin hỏi nên xử lý thế nào?</w:t>
      </w:r>
    </w:p>
    <w:p>
      <w:pPr>
        <w:pStyle w:val="BodyText"/>
      </w:pPr>
      <w:r>
        <w:t xml:space="preserve">Nhạc Trọng đưa ra mệnh lệnh lãnh khốc.</w:t>
      </w:r>
    </w:p>
    <w:p>
      <w:pPr>
        <w:pStyle w:val="BodyText"/>
      </w:pPr>
      <w:r>
        <w:t xml:space="preserve">- Đầu đảng tội ác là Đào Chính Nghĩa ném vào trong đám tang thi, hắn tang thi ăn tươi hắn! Bộ hạ của Đào Chính Nghĩa phải chém đầu trước mặt để răn chúng! Các phần tử phản loạn có giết người cũng chém đầu đi. Người không có giết người thì ném vào trong cặn bã doanh làm pháo hôi chiến đấu với tang thi.</w:t>
      </w:r>
    </w:p>
    <w:p>
      <w:pPr>
        <w:pStyle w:val="BodyText"/>
      </w:pPr>
      <w:r>
        <w:t xml:space="preserve">Trần Minh gật gật đầu, lại đưa ra một vấn đề:</w:t>
      </w:r>
    </w:p>
    <w:p>
      <w:pPr>
        <w:pStyle w:val="BodyText"/>
      </w:pPr>
      <w:r>
        <w:t xml:space="preserve">- Những gia quyến của phần tử phản loạn xử trí như thế nào?</w:t>
      </w:r>
    </w:p>
    <w:p>
      <w:pPr>
        <w:pStyle w:val="BodyText"/>
      </w:pPr>
      <w:r>
        <w:t xml:space="preserve">Nhạc Trọng lạnh lùng bảobảobảo:</w:t>
      </w:r>
    </w:p>
    <w:p>
      <w:pPr>
        <w:pStyle w:val="BodyText"/>
      </w:pPr>
      <w:r>
        <w:t xml:space="preserve">- Chỉ cần là người có liên quan tới phản loạn, nam ngoài mười sáu tuổi ném vào trong cặn bã doanh. Nữ nhân đưa tới nữ doanh chờ xử lý. Về phần hài tử vị thành niêm sắp xếp vào ám doanh, tiến hành giáo dục tư tưởng của bọn họ.</w:t>
      </w:r>
    </w:p>
    <w:p>
      <w:pPr>
        <w:pStyle w:val="BodyText"/>
      </w:pPr>
      <w:r>
        <w:t xml:space="preserve">Cho dù là thời đại nào, chính quyền gì. Đối với phần tử phản loạn cũng trấn áp rất tàn khốc. Những phần tử phản loạn thành công thì cũng bỏ đi, nếu như bị trấn áp thì tuyệt đối không có kết cục gì tốt cả.</w:t>
      </w:r>
    </w:p>
    <w:p>
      <w:pPr>
        <w:pStyle w:val="BodyText"/>
      </w:pPr>
      <w:r>
        <w:t xml:space="preserve">Nương theo mệnh lệnh của Nhạc Trọng thì bốn mươi sáu tên tùy tùng đi theo Đào Chính Nghĩa phản loạn trực tiếp bị chém đầu dã man răn chúng. Ba mươi hai tên phần tử bạo loạn giết người cũng bị chém đầu. Máu tươi nhuộm đầy pháp trường. Chấn nhiếp thật lớn người sống sót trong huyện Trữ Quang, làm cho bọn họ nhìn thấy thủ đoạn tàn khốc của Nhạc Trọng là thế nào.</w:t>
      </w:r>
    </w:p>
    <w:p>
      <w:pPr>
        <w:pStyle w:val="BodyText"/>
      </w:pPr>
      <w:r>
        <w:t xml:space="preserve">Đào Chính Nghĩa nhìn thấy bộ hạ trực tiếp của mình bị giết, tại sợ tới mức đái ra quần, trong mắt tràn ngập sợ hãi cùng tuyệt vọng.</w:t>
      </w:r>
    </w:p>
    <w:p>
      <w:pPr>
        <w:pStyle w:val="BodyText"/>
      </w:pPr>
      <w:r>
        <w:t xml:space="preserve">Những phần tử phản loạn còn sót lại bị nem vào cặn bã doanh, nhốt vào trong phòng giam, những nữ nhân thì đưa vào nữ doanh chờ xử lý những người ủng hộ phần tử phản loạn thì đưa vào trong cặn bã doanh, trong khoảng thời gian ngắn trong phòng gian chật kín người bị bắt.</w:t>
      </w:r>
    </w:p>
    <w:p>
      <w:pPr>
        <w:pStyle w:val="BodyText"/>
      </w:pPr>
      <w:r>
        <w:t xml:space="preserve">- Không muốn! ! Không muốn nên ném tôi ở nơi này! ! Tôi cầu các người, tôi van các người!</w:t>
      </w:r>
    </w:p>
    <w:p>
      <w:pPr>
        <w:pStyle w:val="BodyText"/>
      </w:pPr>
      <w:r>
        <w:t xml:space="preserve">Ở trong yếu đạo giao thông chủ yếu của huyện Trữ Quang cùng huyện Thanh Nguyên là nơi tràn ngập tang thi, Đào Chính Nghĩa bị trói thành bánh chưng nhìn qua Hùng Chính đau khổ cầu khẩn.</w:t>
      </w:r>
    </w:p>
    <w:p>
      <w:pPr>
        <w:pStyle w:val="BodyText"/>
      </w:pPr>
      <w:r>
        <w:t xml:space="preserve">Ở cách Đào Chính Nghĩa mười mét có hơn một trăm con tang thi đang chậm rãi tiến về chỗ của Đào Chính Nghĩa.</w:t>
      </w:r>
    </w:p>
    <w:p>
      <w:pPr>
        <w:pStyle w:val="BodyText"/>
      </w:pPr>
      <w:r>
        <w:t xml:space="preserve">Hùng Chính lạnh lùng cười cười, một cước đá vào trên người Đào Chính Nghĩa, đem Đào Chính Nghĩa đá bay ra xa hai mét.</w:t>
      </w:r>
    </w:p>
    <w:p>
      <w:pPr>
        <w:pStyle w:val="BodyText"/>
      </w:pPr>
      <w:r>
        <w:t xml:space="preserve">- Heo mập đáng chết! Mày dám vào thời điểm mấu chốt nhất phản bội chúng tao, mày chế đi!</w:t>
      </w:r>
    </w:p>
    <w:p>
      <w:pPr>
        <w:pStyle w:val="BodyText"/>
      </w:pPr>
      <w:r>
        <w:t xml:space="preserve">- Không nên! ! ! Ah! ! ! Tao nguyền rủa bọn mày! ! Ah! ! Cứu mạng! !</w:t>
      </w:r>
    </w:p>
    <w:p>
      <w:pPr>
        <w:pStyle w:val="BodyText"/>
      </w:pPr>
      <w:r>
        <w:t xml:space="preserve">Một con tang thi đi tới bên người Đào Chính Nghĩa và mở cái miệng dính máu của nó hung hăng cắn lên mặt của Đào Chính Nghĩa, cắn xuống một khối huyết nhục lớn. Tang thi còn lại nhào lên người của Đào Chính Nghĩa, từng ngụm từng ngụm cắn xé lên người của Đào Chính Nghĩa, cắn nuốt huyết nhục của hắn. Đào Chính Nghĩa lập tức phát ra âm thanh thống khổ và rên rĩ</w:t>
      </w:r>
    </w:p>
    <w:p>
      <w:pPr>
        <w:pStyle w:val="BodyText"/>
      </w:pPr>
      <w:r>
        <w:t xml:space="preserve">- Nhã Đồng tỷ! Có phải quá tàn nhẫn hay không!</w:t>
      </w:r>
    </w:p>
    <w:p>
      <w:pPr>
        <w:pStyle w:val="BodyText"/>
      </w:pPr>
      <w:r>
        <w:t xml:space="preserve">Đồng Hiểu Vân nhìn thấy Đào Chính Nghĩa tươi sống bị tang thi ăn tươi, có chút không đành lòng nhìn qua Trác Nhã Đồng hỏi.</w:t>
      </w:r>
    </w:p>
    <w:p>
      <w:pPr>
        <w:pStyle w:val="BodyText"/>
      </w:pPr>
      <w:r>
        <w:t xml:space="preserve">Lúc này Hùng Chính nhìn Đồng Hiểu Vân và lắc đầu bảobảobảo:</w:t>
      </w:r>
    </w:p>
    <w:p>
      <w:pPr>
        <w:pStyle w:val="BodyText"/>
      </w:pPr>
      <w:r>
        <w:t xml:space="preserve">- Hắc hắc! Tàn nhẫn? Hiểu Vân tiểu thư, là cô quá lương thiện rồi! Dựa theo hành vi phạm tội của con heo mập chó chết này, hắn chết mười lần còn không đủ. Cô có biết thời điểm điều tra nhà của hắn phát hiện cái gì không? Trong hầm ngầm biệt thự của hắn buộc chặc tiểu nữ hài tuổi không lớn hơn mười lăm. Mười tiểu nữ hài này có sáu đã biến thành thi thể, cặn bã như vậy mà cô còn đồng tình với hắn, thật sự là quá buồn cười.</w:t>
      </w:r>
    </w:p>
    <w:p>
      <w:pPr>
        <w:pStyle w:val="Compact"/>
      </w:pPr>
      <w:r>
        <w:t xml:space="preserve">Đồng Hiểu Vân nghe Hùng Chính bảobảobảo như thế thì co chút không muốn tin tưởng. Nhưng mà vừa nhớ lại trong nhà xưởng khu biệt thự ở Thanh Phong Trại tràng cảnh tràn ngập huyết tinh. Gương mặt nhỏ nhắn của nàng run lên. Cầm thật chặt tay của Trác Nhã Đồng.</w:t>
      </w:r>
      <w:r>
        <w:br w:type="textWrapping"/>
      </w:r>
      <w:r>
        <w:br w:type="textWrapping"/>
      </w:r>
    </w:p>
    <w:p>
      <w:pPr>
        <w:pStyle w:val="Heading2"/>
      </w:pPr>
      <w:bookmarkStart w:id="304" w:name="chương-282-kết-cục-của-đào-chính-nghĩa"/>
      <w:bookmarkEnd w:id="304"/>
      <w:r>
        <w:t xml:space="preserve">282. Chương 282: Kết Cục Của Đào Chính Nghĩa</w:t>
      </w:r>
    </w:p>
    <w:p>
      <w:pPr>
        <w:pStyle w:val="Compact"/>
      </w:pPr>
      <w:r>
        <w:br w:type="textWrapping"/>
      </w:r>
      <w:r>
        <w:br w:type="textWrapping"/>
      </w:r>
    </w:p>
    <w:p>
      <w:pPr>
        <w:pStyle w:val="BodyText"/>
      </w:pPr>
      <w:r>
        <w:t xml:space="preserve">Trong mắt đẹp của Trác Nhã Đồng hiện ra thần sắc phức tạp, vỗ vỗ bàn tay nhỏ bé của Đồng Hiểu Vân bảobảobảo:</w:t>
      </w:r>
    </w:p>
    <w:p>
      <w:pPr>
        <w:pStyle w:val="BodyText"/>
      </w:pPr>
      <w:r>
        <w:t xml:space="preserve">- Hiểu Vân, những người này nếu như đắc thế thì kết cục của chúng ta sẽ thảm hơn nhiều. Thế giới hiện tại đã khác trước kia, cô phải cố gắng thích ứng mới được.</w:t>
      </w:r>
    </w:p>
    <w:p>
      <w:pPr>
        <w:pStyle w:val="BodyText"/>
      </w:pPr>
      <w:r>
        <w:t xml:space="preserve">- Ân!</w:t>
      </w:r>
    </w:p>
    <w:p>
      <w:pPr>
        <w:pStyle w:val="BodyText"/>
      </w:pPr>
      <w:r>
        <w:t xml:space="preserve">Đồng Hiểu Vân cầm thật chặt bàn tay của Trác Nhã Đồng và gật đầu.</w:t>
      </w:r>
    </w:p>
    <w:p>
      <w:pPr>
        <w:pStyle w:val="BodyText"/>
      </w:pPr>
      <w:r>
        <w:t xml:space="preserve">- Chúng ta lên!</w:t>
      </w:r>
    </w:p>
    <w:p>
      <w:pPr>
        <w:pStyle w:val="BodyText"/>
      </w:pPr>
      <w:r>
        <w:t xml:space="preserve">Thời điểm Đào Chính Nghĩa dừng kêu thảm thiết thì Trác Nhã Đồng xung trận ngựa lên trước cùng Đồng Hiểu Vân và chiến sĩ doanh thứ nhất xông vào tang thi.</w:t>
      </w:r>
    </w:p>
    <w:p>
      <w:pPr>
        <w:pStyle w:val="BodyText"/>
      </w:pPr>
      <w:r>
        <w:t xml:space="preserve">Chiến sĩ doanh thứ nhất của Nhạc Trọng đã thay trang phục và Phảng Chế Đường Đao, toàn bộ mặc áo giáp da rắn biến dị, vừa xông vào trong thi đàn thì như hổ lạc vào bầy dê, tùy ý chém giết những con tang thi để cường hóa.</w:t>
      </w:r>
    </w:p>
    <w:p>
      <w:pPr>
        <w:pStyle w:val="BodyText"/>
      </w:pPr>
      <w:r>
        <w:t xml:space="preserve">Doanh thứ hai cầm súng trường 03, dùng súng xạ kích vào tang thi. Từng dãy tang thi giống như rạ nằm rạp xuống.</w:t>
      </w:r>
    </w:p>
    <w:p>
      <w:pPr>
        <w:pStyle w:val="BodyText"/>
      </w:pPr>
      <w:r>
        <w:t xml:space="preserve">Nhạc Trọng đứng ở phía sau quan sát thi đàn dị động, ở bên cạnh hắn còn đứng Trầm Tuyết, Lữ Trữ, Cao Lệ Na ba nữ.</w:t>
      </w:r>
    </w:p>
    <w:p>
      <w:pPr>
        <w:pStyle w:val="BodyText"/>
      </w:pPr>
      <w:r>
        <w:t xml:space="preserve">Lữ Trữ nhìn qua Nhạc Trọng tự nhiên bảobảobảo:</w:t>
      </w:r>
    </w:p>
    <w:p>
      <w:pPr>
        <w:pStyle w:val="BodyText"/>
      </w:pPr>
      <w:r>
        <w:t xml:space="preserve">- Nhạc Trọng, anh cân nhắc như thế nào rồi? Chỉ cần anh gánh chịu tiêu hao đạn dược cho chúng tôi, trả cho chúng tôi năm ngàn tấn lương thực. Những tang thi này chúng tôi sẽ giải quyết cho anh.</w:t>
      </w:r>
    </w:p>
    <w:p>
      <w:pPr>
        <w:pStyle w:val="BodyText"/>
      </w:pPr>
      <w:r>
        <w:t xml:space="preserve">Trong quân đội thần xạ thủ rất nhiều. Trợ giúp Nhạc Trọng thanh lý đám tang thi này còn có tác dụng luyện binh đấy, còn có thể đạt được lương thực quý giá. Lữ Trữ cho rằng khoản mua bán này có lợi nhất.</w:t>
      </w:r>
    </w:p>
    <w:p>
      <w:pPr>
        <w:pStyle w:val="BodyText"/>
      </w:pPr>
      <w:r>
        <w:t xml:space="preserve">Nhạc Trọng thản nhiên bảobảobảo:</w:t>
      </w:r>
    </w:p>
    <w:p>
      <w:pPr>
        <w:pStyle w:val="BodyText"/>
      </w:pPr>
      <w:r>
        <w:t xml:space="preserve">- Không cần!</w:t>
      </w:r>
    </w:p>
    <w:p>
      <w:pPr>
        <w:pStyle w:val="BodyText"/>
      </w:pPr>
      <w:r>
        <w:t xml:space="preserve">Nhóm tang thi này chiếm giữ yếu đạo đi từ huyện Trữ Quang cùng huyện Thanh Nguyên và không có tang thi chữ Z chỉ huy, bởi vậy cũng không tính là nguy hiểm, đây là nơi luyện binh tốt để cường hóa. Nhạc Trọng tự nhiên sẽ không hao phí lương thực cho đám người Lữ Trữ này ra tay.</w:t>
      </w:r>
    </w:p>
    <w:p>
      <w:pPr>
        <w:pStyle w:val="BodyText"/>
      </w:pPr>
      <w:r>
        <w:t xml:space="preserve">Ba ngàn tấn lương thực cũng không phải con số nhỏ, Nhạc Trọng cũng không có đáp ứng phụ trách vận chuyển lương thực, quân đội cũng chỉ có thể điều động xe của mình chở ba ngàn tấn lương thực quay về căn cứ người sống sót ở thành phố SY. Nhưng mà thời gian vận chuyển lương thực cần nhiều ngày, Trầm Tuyết các nàng ở bên người của Nhạc Trọng, quan sát Nhạc Trọng tiêu diệt toàn bộ tang thi.</w:t>
      </w:r>
    </w:p>
    <w:p>
      <w:pPr>
        <w:pStyle w:val="BodyText"/>
      </w:pPr>
      <w:r>
        <w:t xml:space="preserve">Trầm Tuyết nhìn qua chiến sĩ doanh thứ nhất và doanh thứ hai của Nhạc Trọng và cười bảobảobảo:</w:t>
      </w:r>
    </w:p>
    <w:p>
      <w:pPr>
        <w:pStyle w:val="BodyText"/>
      </w:pPr>
      <w:r>
        <w:t xml:space="preserve">- Chỉ bằng những hộ hạ này của anh không có chúng tôi trợ giúp, chỉ sợ một tuần cũng không cách nào đả thông tới huyện Thanh Nguyên.</w:t>
      </w:r>
    </w:p>
    <w:p>
      <w:pPr>
        <w:pStyle w:val="BodyText"/>
      </w:pPr>
      <w:r>
        <w:t xml:space="preserve">Nhạc Trọng nhìn thấy chiến sĩ doanh thứ hai xạ kích tang thi cực kỳ kém cỏi, ngay cả tiến hành bắn tỏa trong phạm vi một trăm mét cũng rất khó bắn trúng đầu của tang thi. Từng viên đạn chỉ bắn trúng bộ vị thân thể của tang thi, căn bản không cách nào giết chết tang thi. So với tinh nhuệ của quân đội, trình độ doanh thứ nhât và thứ hai kém hơn nhiều.</w:t>
      </w:r>
    </w:p>
    <w:p>
      <w:pPr>
        <w:pStyle w:val="BodyText"/>
      </w:pPr>
      <w:r>
        <w:t xml:space="preserve">Nhạc Trọng nhìn Trầm Tuyết và lạnh lùng bảobảobảo:</w:t>
      </w:r>
    </w:p>
    <w:p>
      <w:pPr>
        <w:pStyle w:val="BodyText"/>
      </w:pPr>
      <w:r>
        <w:t xml:space="preserve">- Đây là chuyện của chúng tôi, liên quan gì tới cô?</w:t>
      </w:r>
    </w:p>
    <w:p>
      <w:pPr>
        <w:pStyle w:val="BodyText"/>
      </w:pPr>
      <w:r>
        <w:t xml:space="preserve">Bởi vì Trầm Tuyết cho nên Nhạc Trọng tổn thất đại bộ phận tinh nhuệ của doanh thứ nhất, hắn đối với băng sơn mỹ nhân tuyệt sắc này không có chút hảo cảm nào. Nếu không phải Trầm Tuyết có được bối cảnh quân đội cường đại, hắn bảobảobảo không chừng sẽ một viên đạn bắn chết nữ nhân này.</w:t>
      </w:r>
    </w:p>
    <w:p>
      <w:pPr>
        <w:pStyle w:val="BodyText"/>
      </w:pPr>
      <w:r>
        <w:t xml:space="preserve">Trầm Tuyết nhìn Nhạc Trọng và lạnh lùng cười cười. Không bảobảobảo thêm gì nữa. Nàng đối với Nhạc Trọng cũng không có hảo cảm nào. Nếu không phải nàng biết rõ thực lực của Nhạc Trọng, nàng tuyệt đối sẽ một viên đạn bắn chết nam nhân này.</w:t>
      </w:r>
    </w:p>
    <w:p>
      <w:pPr>
        <w:pStyle w:val="BodyText"/>
      </w:pPr>
      <w:r>
        <w:t xml:space="preserve">Nhạc Trọng đột nhiên hỏi:</w:t>
      </w:r>
    </w:p>
    <w:p>
      <w:pPr>
        <w:pStyle w:val="BodyText"/>
      </w:pPr>
      <w:r>
        <w:t xml:space="preserve">- Thành phố SY thiếu lương thực sao?</w:t>
      </w:r>
    </w:p>
    <w:p>
      <w:pPr>
        <w:pStyle w:val="BodyText"/>
      </w:pPr>
      <w:r>
        <w:t xml:space="preserve">Trong nội tâm Trầm Tuyết ba nữ kinh hãi.</w:t>
      </w:r>
    </w:p>
    <w:p>
      <w:pPr>
        <w:pStyle w:val="BodyText"/>
      </w:pPr>
      <w:r>
        <w:t xml:space="preserve">Lữ Trữ nhìn Trầm Tuyết và mỉm cười muốn bảobảobảo cái gì, lại bị Nhạc Trọng trực tiếp đánh gãy.</w:t>
      </w:r>
    </w:p>
    <w:p>
      <w:pPr>
        <w:pStyle w:val="BodyText"/>
      </w:pPr>
      <w:r>
        <w:t xml:space="preserve">- Các người có thể không bảobảobảo! Nhưng mà tôi tự có biện pháp biết rõ, chậm nhất chỉ cần ba ngày là tôi sẽ có tình báo mình cần.</w:t>
      </w:r>
    </w:p>
    <w:p>
      <w:pPr>
        <w:pStyle w:val="BodyText"/>
      </w:pPr>
      <w:r>
        <w:t xml:space="preserve">Nhạc Trọng lãnh đạm nói.</w:t>
      </w:r>
    </w:p>
    <w:p>
      <w:pPr>
        <w:pStyle w:val="BodyText"/>
      </w:pPr>
      <w:r>
        <w:t xml:space="preserve">Lữ Trữ do dự thoáng một chút, chậm rãi bảobảobảo ra:</w:t>
      </w:r>
    </w:p>
    <w:p>
      <w:pPr>
        <w:pStyle w:val="BodyText"/>
      </w:pPr>
      <w:r>
        <w:t xml:space="preserve">- Đúng vậy! Cung ứng lương thực của thành phố SY đã xảy ra vấn đề.</w:t>
      </w:r>
    </w:p>
    <w:p>
      <w:pPr>
        <w:pStyle w:val="BodyText"/>
      </w:pPr>
      <w:r>
        <w:t xml:space="preserve">Nhạc Trọng nhướng mày hỏi:</w:t>
      </w:r>
    </w:p>
    <w:p>
      <w:pPr>
        <w:pStyle w:val="BodyText"/>
      </w:pPr>
      <w:r>
        <w:t xml:space="preserve">- Vì cái gì? Tôi nhớ được gần thành phố SY không phải có kho lương thực cỡ lớn bị các người chiếm rồi sao. Cung ứng lương thực không có vấn đề mới đúng.</w:t>
      </w:r>
    </w:p>
    <w:p>
      <w:pPr>
        <w:pStyle w:val="BodyText"/>
      </w:pPr>
      <w:r>
        <w:t xml:space="preserve">Lữ Trữ cười khổ một tiếng, đem nguyên nhân lương thực thành phố SY thiếu thốn bảobảobảo với Nhạc Trọng.</w:t>
      </w:r>
    </w:p>
    <w:p>
      <w:pPr>
        <w:pStyle w:val="BodyText"/>
      </w:pPr>
      <w:r>
        <w:t xml:space="preserve">Kho lương thực dự trữ gần thành phố SY có mười lăm vạn tấn. Quân đội thành phố SY lúc trước tiến công chiếm kho lương thực này, mặc dù có mang mua bán trộm lương thực, làm hàng giả, dùng lương thực đã mốc để đánh tráo các loại xảo trá, nhưng mà lương thực vẫn còn mười vạn tấn.</w:t>
      </w:r>
    </w:p>
    <w:p>
      <w:pPr>
        <w:pStyle w:val="BodyText"/>
      </w:pPr>
      <w:r>
        <w:t xml:space="preserve">Quân đội và chính phủ thành phố SY nổ lực, tổng cộng cứu vớt tập kết hơn mười vạn nhân khẩu, mười vạn tấn lương thực ăn tiết kiệm cũng có thể ăn được hai ba năm. Vốn cung cấp lương thực cũng không co khẩn trương.</w:t>
      </w:r>
    </w:p>
    <w:p>
      <w:pPr>
        <w:pStyle w:val="BodyText"/>
      </w:pPr>
      <w:r>
        <w:t xml:space="preserve">Không lâu trước kia một đứa con quan lớn của chính phủ mang phụ nữ xinh đẹp về nhà chà đạp, sau khi uống thuốc thì hắn chơi chết nữ nhân kia. Trong tận thế này nữ nhân chết không phải là chuyện đáng kể gì, con của tên quan lớn không để trong lòng. Nhưng mà vận khí không tốt chồng của phụ nữ kia chính là người tiến hóa thực lực cường hoành. Lão bà của mình bị người ta chơi chết, tên người tiến hóa yêu thương vợ cho nên tràn ngập lửa giận.</w:t>
      </w:r>
    </w:p>
    <w:p>
      <w:pPr>
        <w:pStyle w:val="BodyText"/>
      </w:pPr>
      <w:r>
        <w:t xml:space="preserve">Tên người tiến hóa này phản ứng lại, hy vọng có thể trừng phạt con của tên quan lớn kia. Một gã là một người không quyền thế muốn vặn ngã con của quan lớn, kết quả có thể nghĩ. Chính hắn bị bắt ngược và tống giam.</w:t>
      </w:r>
    </w:p>
    <w:p>
      <w:pPr>
        <w:pStyle w:val="BodyText"/>
      </w:pPr>
      <w:r>
        <w:t xml:space="preserve">Tên người tiến hóa kia tức giận đã giết chết cai ngục, hơn nữa trong nội tâm tức giận, thừa dịp ban đêm giết sạch chiến sĩ thủ hộ kho lương thực, hắn phóng hỏa khắp kho lương của thành phố SY, đem mười vạn tấn lương thực dự trữ của thành phố SY đốt hơn tám vạn tấn. Tên người tiến hóa kia thừa dịp loạn chạy ra khỏi căn cứ thành phố SY, thành phố SY cũng vì vậy mà thiếu lương thực trầm trọng.</w:t>
      </w:r>
    </w:p>
    <w:p>
      <w:pPr>
        <w:pStyle w:val="BodyText"/>
      </w:pPr>
      <w:r>
        <w:t xml:space="preserve">Còn sót lại hơn một vạn tấn lương thực chỉ đủ ười mấy vạn người ăn trong mười tháng, tự nhiên làm cho chính phủ, quân đội thành phố SY khủng hoảng lên. Trầm Tuyết cũng được phái tới tấn công huyện Trữ Quang, ý đồ chiếm lĩnh huyện Trữ Quang, lợi dụng lương thực dự trữ trong huyện Trữ Quang giúp thành phố SY vượt qua một kiếp. Một sự kiện này làm cho thành phố SY kiến thức được đáng sợ khi người tiến hóa tức giận.</w:t>
      </w:r>
    </w:p>
    <w:p>
      <w:pPr>
        <w:pStyle w:val="BodyText"/>
      </w:pPr>
      <w:r>
        <w:t xml:space="preserve">Nhạc Trọng nhàn nhạt hỏi:</w:t>
      </w:r>
    </w:p>
    <w:p>
      <w:pPr>
        <w:pStyle w:val="BodyText"/>
      </w:pPr>
      <w:r>
        <w:t xml:space="preserve">- Đứa con của tên quan lớn gây chuyện lớn có bị giết không?</w:t>
      </w:r>
    </w:p>
    <w:p>
      <w:pPr>
        <w:pStyle w:val="BodyText"/>
      </w:pPr>
      <w:r>
        <w:t xml:space="preserve">Lữ Trữ chần chờ một chút, cười khổ bảobảobảo:</w:t>
      </w:r>
    </w:p>
    <w:p>
      <w:pPr>
        <w:pStyle w:val="BodyText"/>
      </w:pPr>
      <w:r>
        <w:t xml:space="preserve">- Hắn bị nhốt hai tháng!</w:t>
      </w:r>
    </w:p>
    <w:p>
      <w:pPr>
        <w:pStyle w:val="BodyText"/>
      </w:pPr>
      <w:r>
        <w:t xml:space="preserve">- Hai tháng!</w:t>
      </w:r>
    </w:p>
    <w:p>
      <w:pPr>
        <w:pStyle w:val="BodyText"/>
      </w:pPr>
      <w:r>
        <w:t xml:space="preserve">Nhạc Trọng cười nhạt một chút, nhìn Trầm Tuyết và bảobảobảo:</w:t>
      </w:r>
    </w:p>
    <w:p>
      <w:pPr>
        <w:pStyle w:val="BodyText"/>
      </w:pPr>
      <w:r>
        <w:t xml:space="preserve">- Cứ như vậy còn muốn cho tôi đầu nhập vào căn cứ thành phố SY. Nếu như tôi bị tên kia giết, hắn bị giam mấy ngày? Là ba ngày hay là một ngày?</w:t>
      </w:r>
    </w:p>
    <w:p>
      <w:pPr>
        <w:pStyle w:val="BodyText"/>
      </w:pPr>
      <w:r>
        <w:t xml:space="preserve">- Anh cũng không khá hơn được chút nào cả!</w:t>
      </w:r>
    </w:p>
    <w:p>
      <w:pPr>
        <w:pStyle w:val="BodyText"/>
      </w:pPr>
      <w:r>
        <w:t xml:space="preserve">Trầm Tuyết nhìn Nhạc Trọng lạnh lùng phản bác:</w:t>
      </w:r>
    </w:p>
    <w:p>
      <w:pPr>
        <w:pStyle w:val="Compact"/>
      </w:pPr>
      <w:r>
        <w:t xml:space="preserve">- Tội không họa vợ con! Những phần tử gây họa cho thì định tội cho vợ con người ta, bọn họ tội gì, anh còn không phải xử lý bọn họ! Anh và đám hỗn đản đó không có gì khác nhau! Giai cấp đặc quyền cái, quốc gia trong quốc gia, thế lực nào mà không có. Nếu anh ở huyện Trữ Quang cường đoạt phụ nữ thì ai ngăn cản anh, lại có ai trừng phạt anh? Người ta liều chết cũng không quá đáng là vì giữ gìn lợi ích cho anh mà thôi, chính anh là người có đặc quyền a!</w:t>
      </w:r>
      <w:r>
        <w:br w:type="textWrapping"/>
      </w:r>
      <w:r>
        <w:br w:type="textWrapping"/>
      </w:r>
    </w:p>
    <w:p>
      <w:pPr>
        <w:pStyle w:val="Heading2"/>
      </w:pPr>
      <w:bookmarkStart w:id="305" w:name="chương-283-hội-sư.-1"/>
      <w:bookmarkEnd w:id="305"/>
      <w:r>
        <w:t xml:space="preserve">283. Chương 283: Hội Sư. (1)</w:t>
      </w:r>
    </w:p>
    <w:p>
      <w:pPr>
        <w:pStyle w:val="Compact"/>
      </w:pPr>
      <w:r>
        <w:br w:type="textWrapping"/>
      </w:r>
      <w:r>
        <w:br w:type="textWrapping"/>
      </w:r>
    </w:p>
    <w:p>
      <w:pPr>
        <w:pStyle w:val="BodyText"/>
      </w:pPr>
      <w:r>
        <w:t xml:space="preserve">Nhạc Trọng lãnh đạm nói:</w:t>
      </w:r>
    </w:p>
    <w:p>
      <w:pPr>
        <w:pStyle w:val="BodyText"/>
      </w:pPr>
      <w:r>
        <w:t xml:space="preserve">- Cô đã nói rõ ràng như vậy thì tôi cũng lười cãi với cô. Trầm doanh trưởng, cô còn chuyện gì sao? Không có chuyện gì thì cô nên rời đi đi. Tôi không có nhiều thời gian nói chuyện phiến với cô đâu.</w:t>
      </w:r>
    </w:p>
    <w:p>
      <w:pPr>
        <w:pStyle w:val="BodyText"/>
      </w:pPr>
      <w:r>
        <w:t xml:space="preserve">Trầm Tuyết nhìn Nhạc Trọng và lạnh lùng lưu lại một câu, quay người liền đi:</w:t>
      </w:r>
    </w:p>
    <w:p>
      <w:pPr>
        <w:pStyle w:val="BodyText"/>
      </w:pPr>
      <w:r>
        <w:t xml:space="preserve">- Anh cho rằng tôi thích hàn huyên với anh sao? Chỉ biết phân liệt quốc gia làm quân phiệt!</w:t>
      </w:r>
    </w:p>
    <w:p>
      <w:pPr>
        <w:pStyle w:val="BodyText"/>
      </w:pPr>
      <w:r>
        <w:t xml:space="preserve">Cao Lệ Na cũng đi theo sau lưng Trầm Tuyết rời đi.</w:t>
      </w:r>
    </w:p>
    <w:p>
      <w:pPr>
        <w:pStyle w:val="BodyText"/>
      </w:pPr>
      <w:r>
        <w:t xml:space="preserve">Lữ Trữ nhìn qua Nhạc Trọng áy náy cười nói:</w:t>
      </w:r>
    </w:p>
    <w:p>
      <w:pPr>
        <w:pStyle w:val="BodyText"/>
      </w:pPr>
      <w:r>
        <w:t xml:space="preserve">- Thật có lỗi, Nhạc đoàn trưởng! Trầm doanh trưởng nàng tính tình thẳng một chút! Nếu có mạo phạm, kính xin ngài không nên so đo với nàng.</w:t>
      </w:r>
    </w:p>
    <w:p>
      <w:pPr>
        <w:pStyle w:val="BodyText"/>
      </w:pPr>
      <w:r>
        <w:t xml:space="preserve">Lữ Trữ quen Trầm Tuyết ở trong tiểu đoàn đội, nàng phụ trách các sự vụ ngoại thương và đối ngoại. Trầm Tuyết tính tình căn bản không thích hợp làm ngoại giao.</w:t>
      </w:r>
    </w:p>
    <w:p>
      <w:pPr>
        <w:pStyle w:val="BodyText"/>
      </w:pPr>
      <w:r>
        <w:t xml:space="preserve">Nhạc Trọng nhìn Lữ Trữ lãnh đạm nói:</w:t>
      </w:r>
    </w:p>
    <w:p>
      <w:pPr>
        <w:pStyle w:val="BodyText"/>
      </w:pPr>
      <w:r>
        <w:t xml:space="preserve">- "Có chuyện gì cô nói đi!</w:t>
      </w:r>
    </w:p>
    <w:p>
      <w:pPr>
        <w:pStyle w:val="BodyText"/>
      </w:pPr>
      <w:r>
        <w:t xml:space="preserve">Lữ Trữ hiện tại không có rời đi, hiển nhiên có chuyện quan trọng nói với Nhạc Trọng.</w:t>
      </w:r>
    </w:p>
    <w:p>
      <w:pPr>
        <w:pStyle w:val="BodyText"/>
      </w:pPr>
      <w:r>
        <w:t xml:space="preserve">Lữ Trữ nhìn qua Nhạc Trọng Doanh Doanh cười nói:</w:t>
      </w:r>
    </w:p>
    <w:p>
      <w:pPr>
        <w:pStyle w:val="BodyText"/>
      </w:pPr>
      <w:r>
        <w:t xml:space="preserve">- Tôi hy vọng dùng năm trăm cân vàng đổi năm ngàn tấn lương thực!</w:t>
      </w:r>
    </w:p>
    <w:p>
      <w:pPr>
        <w:pStyle w:val="BodyText"/>
      </w:pPr>
      <w:r>
        <w:t xml:space="preserve">Nhạc Trọng nhìn Lữ Trữ lạnh lùng nói:</w:t>
      </w:r>
    </w:p>
    <w:p>
      <w:pPr>
        <w:pStyle w:val="BodyText"/>
      </w:pPr>
      <w:r>
        <w:t xml:space="preserve">- Không có khả năng! Ba ngàn tấn lương thực là nhượng bộ lớn nhất của tôi, tôi không nhượng bộ lần thứ hai.</w:t>
      </w:r>
    </w:p>
    <w:p>
      <w:pPr>
        <w:pStyle w:val="BodyText"/>
      </w:pPr>
      <w:r>
        <w:t xml:space="preserve">Lữ Trữ có chút tiếc nuối nói ra:</w:t>
      </w:r>
    </w:p>
    <w:p>
      <w:pPr>
        <w:pStyle w:val="BodyText"/>
      </w:pPr>
      <w:r>
        <w:t xml:space="preserve">- Như vậy ngài nghĩ muốn cái gì. Tôi hy vọng có thể thành lập quan hệ mậu dịch ổn định, sắt thép, dụng cụ cắt gọt, quần áo, giày da thương phẩm các loại, chỉ cần ngài cần thì chúng tôi sẽ chở tới đây. Đương nhiên ngài cần tiền trả vận chuyển bằng lương thực và dầu nhiên liệu.</w:t>
      </w:r>
    </w:p>
    <w:p>
      <w:pPr>
        <w:pStyle w:val="BodyText"/>
      </w:pPr>
      <w:r>
        <w:t xml:space="preserve">Nhạc Trọng nhìn Lữ Trữ thản nhiên nói:</w:t>
      </w:r>
    </w:p>
    <w:p>
      <w:pPr>
        <w:pStyle w:val="BodyText"/>
      </w:pPr>
      <w:r>
        <w:t xml:space="preserve">- Huấn luyện quân sự! Nếu các người phái người huấn luyện cách xử dụng xe tăng, pháo thủ! Huấn luyện một doanh pháo binh tôi trả các người ba ngàn tấn lương thực!</w:t>
      </w:r>
    </w:p>
    <w:p>
      <w:pPr>
        <w:pStyle w:val="BodyText"/>
      </w:pPr>
      <w:r>
        <w:t xml:space="preserve">Nhạc Trọng sau khi có được vũ khí của một binh doanh cơ giới hóa, đạn dược trang bị cũng không thiếu hụt. Vũ khí hạng nặng cũng không thiếu, thiếu duy nhất là binh sĩ điều khiển chúng.</w:t>
      </w:r>
    </w:p>
    <w:p>
      <w:pPr>
        <w:pStyle w:val="BodyText"/>
      </w:pPr>
      <w:r>
        <w:t xml:space="preserve">- Chuyện này là không thể nào! Xin ngài đổi điều kiện khác!</w:t>
      </w:r>
    </w:p>
    <w:p>
      <w:pPr>
        <w:pStyle w:val="BodyText"/>
      </w:pPr>
      <w:r>
        <w:t xml:space="preserve">Lữ Trữ trực tiếp cự tuyệt. Các nàng không có khả năng chế tạo ra một địch nhân cường đại trong khu vực này đối lập với quân đội.</w:t>
      </w:r>
    </w:p>
    <w:p>
      <w:pPr>
        <w:pStyle w:val="BodyText"/>
      </w:pPr>
      <w:r>
        <w:t xml:space="preserve">- Vậy thì tôi sẽ suy nghĩ thật kỹ!</w:t>
      </w:r>
    </w:p>
    <w:p>
      <w:pPr>
        <w:pStyle w:val="BodyText"/>
      </w:pPr>
      <w:r>
        <w:t xml:space="preserve">Nhạc Trọng đem Lữ Trữ vứt qua một bên, trực tiếp nhảy vào trong thi đàn, huy động ám ma đao không ngừng chém giết tang thi tiến hóa.</w:t>
      </w:r>
    </w:p>
    <w:p>
      <w:pPr>
        <w:pStyle w:val="BodyText"/>
      </w:pPr>
      <w:r>
        <w:t xml:space="preserve">Năm ngày, Nhạc Trọng điều khiển bốn doanh của huyện Trữ Quang thay nhau ra ngoài đường giao thông giữa huyện Trữ Quang cùng huyện Thanh Nguyên liên tục tiêu diệt mười vạn tang thi.</w:t>
      </w:r>
    </w:p>
    <w:p>
      <w:pPr>
        <w:pStyle w:val="BodyText"/>
      </w:pPr>
      <w:r>
        <w:t xml:space="preserve">Mà huyện Thanh Nguyên bên kia, Trì Dương cũng điều động ba doanh chủ lực ra ngoài đường giao thông săn giết tang thi. Rốt cục năm ngày sau cũng tiêu diệt mười vạn tang thi.</w:t>
      </w:r>
    </w:p>
    <w:p>
      <w:pPr>
        <w:pStyle w:val="BodyText"/>
      </w:pPr>
      <w:r>
        <w:t xml:space="preserve">Nhạc Trọng huấn luyện bốn doanh chiến sĩ huyện Trữ Quang đã thoát thai hoán cốt một lần, toàn bộ đều biến thành người cường hóa cấp 10 trở lên, Trác Nhã Đồng, Đồng Hiểu Vân hai nữ đều là người tiến hóa, trang bị hệ thống thần ma là tốt nhất. Một phen đại chiến Trác Nhã Đồng trở thành người cường hóa cấp 24, Đồng Hiểu Vân cũng trở thành người cường hóa cấp 21. Người tiến hóa so với người cường hóa bình thường có tiềm lực mạnh hơn nhiều, bởi vậy sức chiến đấu hơn xa người cường hóa khác, chỉ cần có tang thi cao cấp sung túc săn giết, bọn họ tấn cấp với tốc độ thật nhanh.</w:t>
      </w:r>
    </w:p>
    <w:p>
      <w:pPr>
        <w:pStyle w:val="BodyText"/>
      </w:pPr>
      <w:r>
        <w:t xml:space="preserve">Trên chiến trường còn sót lại mười vạn hài cốt tang thi cũng bị Nhạc Trọng hạ lệnh vận chuyển tới lữ đoàn cơ giới hóa bộ binh, ném dưới gốc cây to lớn sinh trưởng xà đản quả. Trừ chuyện đó ra đại bộ phận hài cốt được mang về huyện Thanh Nguyên dùng làm phân bón cho cỏ cứu mạng.</w:t>
      </w:r>
    </w:p>
    <w:p>
      <w:pPr>
        <w:pStyle w:val="BodyText"/>
      </w:pPr>
      <w:r>
        <w:t xml:space="preserve">Trong binh doanh lữ đoàn cơ giới hóa bộ binh được Nhạc Trọng phái người chiếm lĩnh, đồng thời liệt kê vào cơ mật cao nhất, trừ Nhạc Trọng ra thì những người khác không được lệnh không thể vào. Vi phạm mệnh lệnh trực tiếp sẽ bị thủ vệ bắn chết.</w:t>
      </w:r>
    </w:p>
    <w:p>
      <w:pPr>
        <w:pStyle w:val="BodyText"/>
      </w:pPr>
      <w:r>
        <w:t xml:space="preserve">Đường đi huyện Thanh Nguyên cùng huyện Trữ Quang đã đả thông, Trì Dương mang theo hai doanh chủ lực và cao tầng huyện Thanh Nguyên đi tới gặp Nhạc Trọng bên này.</w:t>
      </w:r>
    </w:p>
    <w:p>
      <w:pPr>
        <w:pStyle w:val="BodyText"/>
      </w:pPr>
      <w:r>
        <w:t xml:space="preserve">Nhạc Trọng rời khỏi huyện Thanh Nguyên thì quyền lợi hạch tâm đã mất trong thời gian ngắn. Người lãnh đạo rời khỏi quyền lợi hạch tâm đã lâu, lực ảnh hưởng của hắn sẽ hạ thấp, nhâm tâm li tán. Trì Dương mang theo những cao tầng tới đây là bày ra hắn không có dị tâm. Mặc dù Trì Dương là bạn bè của Nhạc Trọng nhưng hắn vẫn chú ý chi tiết này.</w:t>
      </w:r>
    </w:p>
    <w:p>
      <w:pPr>
        <w:pStyle w:val="BodyText"/>
      </w:pPr>
      <w:r>
        <w:t xml:space="preserve">Nhạc Trọng nhìn qua Trì Dương ở trước người, trong nội tâm ấm áp nói lời cảm tạ:</w:t>
      </w:r>
    </w:p>
    <w:p>
      <w:pPr>
        <w:pStyle w:val="BodyText"/>
      </w:pPr>
      <w:r>
        <w:t xml:space="preserve">- Trì Dương, trong khoảng thời gian này vất vả cho anh rồi!</w:t>
      </w:r>
    </w:p>
    <w:p>
      <w:pPr>
        <w:pStyle w:val="BodyText"/>
      </w:pPr>
      <w:r>
        <w:t xml:space="preserve">Tuy Trì Dương không bằng Nhạc Trọng có chiến công hiển hách, dốc sức chiến đấu ở bốn phía, tìm kiếm hết cơ hội chiếm đoạt thế lực khác, khuếch trương thế lực. Hắn lại thập phần trầm ổn, ổn định nhân tâm dao động khi Nhạc Trọng đột nhiên rời đi, chỉ là điểm này cũng đã hết sức lợi hại. Nếu không phải có Trì Dương tọa trấn, Nhạc Trọng mất tích thì chỉ sợ rất nhiều bộ hạ ở huyện Thanh Nguyên đã phân liệt ra rồi.</w:t>
      </w:r>
    </w:p>
    <w:p>
      <w:pPr>
        <w:pStyle w:val="BodyText"/>
      </w:pPr>
      <w:r>
        <w:t xml:space="preserve">Trì Dương gật gật đầu nói thẳng:</w:t>
      </w:r>
    </w:p>
    <w:p>
      <w:pPr>
        <w:pStyle w:val="BodyText"/>
      </w:pPr>
      <w:r>
        <w:t xml:space="preserve">- Tôi về huyện Thanh Nguyên trước! Rời đi quá lâu tôi lo lắng sẽ xảy chuyện!</w:t>
      </w:r>
    </w:p>
    <w:p>
      <w:pPr>
        <w:pStyle w:val="BodyText"/>
      </w:pPr>
      <w:r>
        <w:t xml:space="preserve">Trì Dương lúc này chạy tới huyện Thanh Nguyên gặp Nhạc Trọng một mặt là tỏ trung tâm. Bày tỏ lòng trung thành, gần đây Trì Dương cũng rời đi mấy ngày cho nên phải quay về chủ trì sự vụ ở huyện Thanh Nguyên.</w:t>
      </w:r>
    </w:p>
    <w:p>
      <w:pPr>
        <w:pStyle w:val="BodyText"/>
      </w:pPr>
      <w:r>
        <w:t xml:space="preserve">Nhạc Trọng đem một quả xà đản quả màu hồng giao cho Trì Dương:</w:t>
      </w:r>
    </w:p>
    <w:p>
      <w:pPr>
        <w:pStyle w:val="BodyText"/>
      </w:pPr>
      <w:r>
        <w:t xml:space="preserve">- Cái này cho anh, sau khi ăn vào có lẽ anh sẽ phát sốt trong thời gian một ngày. Nếu như không có gì ngoài ý muốn, sau khi anh phát sốt xong sẽ trở thành người tiến hóa.</w:t>
      </w:r>
    </w:p>
    <w:p>
      <w:pPr>
        <w:pStyle w:val="BodyText"/>
      </w:pPr>
      <w:r>
        <w:t xml:space="preserve">Trì Dương tiếp nhận xà đản quả màu hồng xong liền đa tạ, cũng không nói nhiều thêm câu nào chỉ nhìn qua Nhạc Trọng gật gật đầu sau đó phong trần mệt mỏi rời khỏi huyện Trữ Quang, lên xe chạy về huyện Thanh Nguyên.</w:t>
      </w:r>
    </w:p>
    <w:p>
      <w:pPr>
        <w:pStyle w:val="BodyText"/>
      </w:pPr>
      <w:r>
        <w:t xml:space="preserve">- Từ phó doanh trưởng, những vật này bọc thép là có thể sử dụng sao?</w:t>
      </w:r>
    </w:p>
    <w:p>
      <w:pPr>
        <w:pStyle w:val="BodyText"/>
      </w:pPr>
      <w:r>
        <w:t xml:space="preserve">Nhạc Trọng dẫn mọi người tới kho súng ống đạn dược trong lữ đoàn cơ giới hóa bộ binh, Từ Chính Cương chỉ vào súng ống đạn dược trong kho và lên tiếng hỏi.</w:t>
      </w:r>
    </w:p>
    <w:p>
      <w:pPr>
        <w:pStyle w:val="BodyText"/>
      </w:pPr>
      <w:r>
        <w:t xml:space="preserve">Ngô Quang nhìn thấy nhiều vũ khí hiện đại như vậy, con mắt tỏa sáng, giống như sắc lang nhìn thấy mỹ nữ tuyệt thế liền chảy nước miếng vậy:</w:t>
      </w:r>
    </w:p>
    <w:p>
      <w:pPr>
        <w:pStyle w:val="BodyText"/>
      </w:pPr>
      <w:r>
        <w:t xml:space="preserve">- Xe tăng! ! Xe tăng T69! Pháo tự hành 122 li! ! Hỏa tiễn chống tăng! ! Xe hỏa tiễn 122 mm! Nhạc đội, anh từ nơi nào tìm được đồ tốt vậy?</w:t>
      </w:r>
    </w:p>
    <w:p>
      <w:pPr>
        <w:pStyle w:val="BodyText"/>
      </w:pPr>
      <w:r>
        <w:t xml:space="preserve">Những người còn lại nhìn thấy xe bọc thép kiểu mới, xe tăng, pháo tự hành, xe phóng tên lửa đạn đạo thì hai mắt tỏa sáng. Nếu như có thể phát huy uy lực của chúng, thực lực thế lụywc Nhạc Trọng tăng lên không chỉ gấp mười lần.</w:t>
      </w:r>
    </w:p>
    <w:p>
      <w:pPr>
        <w:pStyle w:val="BodyText"/>
      </w:pPr>
      <w:r>
        <w:t xml:space="preserve">Khổng Thiên Dự, Lưu Diễm, Trần Thạch Đầu là đám cao tầng dùng ánh mắt trông mong nhìn qua Ngô Quang, Từ Chính Cương là quân nhân chuyên nghiệp. Bản thân bọn họ không thể sử dụng đám vũ khí hiện đại này được, cũng chỉ có trông cậy vào Ngô Quang, Từ Chính Cương, Lang tử là những quân nhân chuyên nghiệp.</w:t>
      </w:r>
    </w:p>
    <w:p>
      <w:pPr>
        <w:pStyle w:val="BodyText"/>
      </w:pPr>
      <w:r>
        <w:t xml:space="preserve">- Chiến xa bộ binh có thể trực tiếp sử dụng. Pháo tự hành và xe bọc thép thì trong chúng ta có ba người học tập thao túng thế nào. Xe tăng T69 tôi đã lái thử hai lần, chỉ cần cho tôi thời gian ba tháng tôi có thể đào tạo ra một chi đội ngũ lái xe tăng T69...</w:t>
      </w:r>
    </w:p>
    <w:p>
      <w:pPr>
        <w:pStyle w:val="Compact"/>
      </w:pPr>
      <w:r>
        <w:t xml:space="preserve">Từ Chính Cương nhìn qua vũ khí hiện đại trước mặt, trong mắt cũng hiện ra hào quang nóng rực nói ra.</w:t>
      </w:r>
      <w:r>
        <w:br w:type="textWrapping"/>
      </w:r>
      <w:r>
        <w:br w:type="textWrapping"/>
      </w:r>
    </w:p>
    <w:p>
      <w:pPr>
        <w:pStyle w:val="Heading2"/>
      </w:pPr>
      <w:bookmarkStart w:id="306" w:name="chương-284-hội-sư.-2"/>
      <w:bookmarkEnd w:id="306"/>
      <w:r>
        <w:t xml:space="preserve">284. Chương 284: Hội Sư. (2)</w:t>
      </w:r>
    </w:p>
    <w:p>
      <w:pPr>
        <w:pStyle w:val="Compact"/>
      </w:pPr>
      <w:r>
        <w:br w:type="textWrapping"/>
      </w:r>
      <w:r>
        <w:br w:type="textWrapping"/>
      </w:r>
    </w:p>
    <w:p>
      <w:pPr>
        <w:pStyle w:val="BodyText"/>
      </w:pPr>
      <w:r>
        <w:t xml:space="preserve">Từ Chính Cương chính là chiến sĩ ưu tú, hắn tinh thông sử dụng nhiều loại vũ khí trang bị. Trừ chuyện đó ra thì có chút ít quân nhân chuyên nghiệp bị Nhạc Trọng thu phục ở huyện Thanh Nguyên cũng có không ít người mới, trong bọn họ có hội thao tung pháo cối, có biết lái chiến xa bộ binh, còn có biết sử dụng xe phóng hỏa tiễn đạn đạo. Sau khi trang bị cho bọn họ, khi đó bọn họ có thể giúp thế lực Nhạc Trọng mạnh hơn gấp mười lần.</w:t>
      </w:r>
    </w:p>
    <w:p>
      <w:pPr>
        <w:pStyle w:val="BodyText"/>
      </w:pPr>
      <w:r>
        <w:t xml:space="preserve">Khổng Thiên Dự nhìn thấy trong kho đạn dược có xe tăng T69 thì đỏ mắt kêu lên:</w:t>
      </w:r>
    </w:p>
    <w:p>
      <w:pPr>
        <w:pStyle w:val="BodyText"/>
      </w:pPr>
      <w:r>
        <w:t xml:space="preserve">- Nhạc đội! ! Phân cho chúng tôi một chiếc xe tăng T69 đi!</w:t>
      </w:r>
    </w:p>
    <w:p>
      <w:pPr>
        <w:pStyle w:val="BodyText"/>
      </w:pPr>
      <w:r>
        <w:t xml:space="preserve">Triệu Tinh cũng nhịn không được mở miệng kêu lên:</w:t>
      </w:r>
    </w:p>
    <w:p>
      <w:pPr>
        <w:pStyle w:val="BodyText"/>
      </w:pPr>
      <w:r>
        <w:t xml:space="preserve">- Nhạc đội! Phân cho chúng tôi hai chiếc chiến xa bộ binh đi!</w:t>
      </w:r>
    </w:p>
    <w:p>
      <w:pPr>
        <w:pStyle w:val="BodyText"/>
      </w:pPr>
      <w:r>
        <w:t xml:space="preserve">"..."</w:t>
      </w:r>
    </w:p>
    <w:p>
      <w:pPr>
        <w:pStyle w:val="BodyText"/>
      </w:pPr>
      <w:r>
        <w:t xml:space="preserve">Những liên đội đại đội trưởng, phó doanh trưởng cũng đều đi theo nhao nhao ồn ào, muốn được chia chút ít trang bị. Nhiều ra một chiếc chiến xa bộ binh cũng có uy lục lớn. Trừ những biến dị thú cấp hai ra, còn không có sinh vật gì có thể ngăn cản được súng máy hạng nặng zpt90 25 li của nó.</w:t>
      </w:r>
    </w:p>
    <w:p>
      <w:pPr>
        <w:pStyle w:val="BodyText"/>
      </w:pPr>
      <w:r>
        <w:t xml:space="preserve">Nhạc Trọng nhướng mày quát lạnh:</w:t>
      </w:r>
    </w:p>
    <w:p>
      <w:pPr>
        <w:pStyle w:val="BodyText"/>
      </w:pPr>
      <w:r>
        <w:t xml:space="preserve">- Đều yên tĩnh cho tôi!</w:t>
      </w:r>
    </w:p>
    <w:p>
      <w:pPr>
        <w:pStyle w:val="BodyText"/>
      </w:pPr>
      <w:r>
        <w:t xml:space="preserve">Nhạc Trọng vừa quát, những đội trưởng doanh trưởng kiệt ngạo bất tuân yên lặng. Những bộ đội là do một tay Nhạc Trọng kéo lên, uy vọng Nhạc Trọng trong quân cực cao, bọn họ ai cũng không dám có tặc đảm. Phải biết rằng Nhạc Trọng lúc này không phải thư sinh yếu đuối trước tận thế, mà là kiêu hùng tâm ngoan thủ lạt sau tận thế.</w:t>
      </w:r>
    </w:p>
    <w:p>
      <w:pPr>
        <w:pStyle w:val="BodyText"/>
      </w:pPr>
      <w:r>
        <w:t xml:space="preserve">Nhạc Trọng trầm giọng ra lệnh:</w:t>
      </w:r>
    </w:p>
    <w:p>
      <w:pPr>
        <w:pStyle w:val="BodyText"/>
      </w:pPr>
      <w:r>
        <w:t xml:space="preserve">- Đợi Từ phó doanh trưởng huấn luyện ra chiến sĩ hợp cách tôi sẽ phân chúng ọi người. Hiện tại, các người đi nghỉ ngơi đi, hai ngày sau chúng ta đi mở kho đạn dược cỡ lớn.</w:t>
      </w:r>
    </w:p>
    <w:p>
      <w:pPr>
        <w:pStyle w:val="BodyText"/>
      </w:pPr>
      <w:r>
        <w:t xml:space="preserve">Nhạc Trọng đả thông giao thông giữa huyện Trữ Quang, huyện Thanh Nguyên xong, có thể dùng đại lượng vũ khí trang bị trong huyện Trữ Quang và chiến sĩ tinh nhuệ của huyện Thanh Nguyên, sức chiến đấu tăng lên vài lần. Nhạc Trọng từ trong lữ đoàn cơ giới hóa bộ binh lấy được đạn dược dồi dào, cho dù võ trang huyện Thanh Nguyên, huyện Trữ Quang cũng dư xài, trong tận thế súng ống đạn dược là tài nguyên quý giá, Nhạc Trọng chỉ ngại ít chứ tuyệt đối không chê ít. Mà Hạ Nguyệt nói cho hắn biết kho súng ống cỡ lớn thì hắn không buông tha cho.</w:t>
      </w:r>
    </w:p>
    <w:p>
      <w:pPr>
        <w:pStyle w:val="BodyText"/>
      </w:pPr>
      <w:r>
        <w:t xml:space="preserve">Nghe Nhạc Trọng nói thì bọn người Khổng Thiên Dự lúc này mới tán đi, đi thư giãn một chút. Liên tục chiến đấu năm ngày đã làm chiến sĩ mệt mỏi nhiều, bọn họ cần nghỉ ngơi thư giản một tí.</w:t>
      </w:r>
    </w:p>
    <w:p>
      <w:pPr>
        <w:pStyle w:val="BodyText"/>
      </w:pPr>
      <w:r>
        <w:t xml:space="preserve">Nhạc Trọng gọi lại Kỷ Thanh Vũ đang rời đi, đem một xà dản quả màu hồng phấn đưa cho Kỷ Thanh Vũ:</w:t>
      </w:r>
    </w:p>
    <w:p>
      <w:pPr>
        <w:pStyle w:val="BodyText"/>
      </w:pPr>
      <w:r>
        <w:t xml:space="preserve">- Thanh Vũ, đây là xà đản quả. Sau khi ăn xong có tỷ lệ thật lớn trở thành người tiến hóa. Nhưng mà cô phải chú ý một chút, sau khi ăn xong cô sẽ phát sốt một ngày và không nhúc nhích được.</w:t>
      </w:r>
    </w:p>
    <w:p>
      <w:pPr>
        <w:pStyle w:val="BodyText"/>
      </w:pPr>
      <w:r>
        <w:t xml:space="preserve">Trong chiến doanh đều là ca thủ, Kỷ Thanh Vũ có thể trở thành doanh trưởng chiến doanh, một phương diện thực lực bản năng nàng cường hoành. Một mặt khác cũng là Nhạc Trọng có chút tư tâm mới giao cho nàng nắm giữ chiến doanh đặc biệt này.</w:t>
      </w:r>
    </w:p>
    <w:p>
      <w:pPr>
        <w:pStyle w:val="BodyText"/>
      </w:pPr>
      <w:r>
        <w:t xml:space="preserve">Kỷ Thanh Vũ tiếp nhận xà đản quả xong thì nhìn qua Nhạc Trọng thật sâu, cái vài cái ăn xà đản quả vào trong bụng.</w:t>
      </w:r>
    </w:p>
    <w:p>
      <w:pPr>
        <w:pStyle w:val="BodyText"/>
      </w:pPr>
      <w:r>
        <w:t xml:space="preserve">Không bao lâu Kỷ Thanh Vũ gương mặt đỏ bừng, cháng váng đầu hoa mắt, thở gấp liên tục và ngã trên mặt đất.</w:t>
      </w:r>
    </w:p>
    <w:p>
      <w:pPr>
        <w:pStyle w:val="BodyText"/>
      </w:pPr>
      <w:r>
        <w:t xml:space="preserve">Nhạc Trọng nhanh như mũi tên ôm nàng vào trong ngực, một cổ hương thơm thiếu nữ từ trên người của Kỷ Thanh Vũ truyền tới, làm cho nội tâm của hắn rung động.</w:t>
      </w:r>
    </w:p>
    <w:p>
      <w:pPr>
        <w:pStyle w:val="BodyText"/>
      </w:pPr>
      <w:r>
        <w:t xml:space="preserve">Kỷ Thanh Vũ có chút thở phì phò, nhìn Nhạc Trọng sau đó vô cùng an tâm nhắm mắt lại.</w:t>
      </w:r>
    </w:p>
    <w:p>
      <w:pPr>
        <w:pStyle w:val="BodyText"/>
      </w:pPr>
      <w:r>
        <w:t xml:space="preserve">Nhạc Trọng ôm Kỷ Thanh Vũ trở lại biệt thự trong huyện Trữ Quang, tự mình chiếu cố Kỷ Thanh Vũ, vì nàng lau mồ hôi, vì nàng lau sạch thân thể mềm mại, thời điểm nàng phát sốt thì canh giữ bên cạnh nàng.</w:t>
      </w:r>
    </w:p>
    <w:p>
      <w:pPr>
        <w:pStyle w:val="BodyText"/>
      </w:pPr>
      <w:r>
        <w:t xml:space="preserve">Đồng Hiểu Vân nhìn thấy Nhạc Trọng hết lòng chiếu cố Kỷ Thanh Vũ, có chút ghen ghét hỏi:</w:t>
      </w:r>
    </w:p>
    <w:p>
      <w:pPr>
        <w:pStyle w:val="BodyText"/>
      </w:pPr>
      <w:r>
        <w:t xml:space="preserve">- Nữ nhân kia là ai? Nhạc ca ca hình như rất thích nàng!</w:t>
      </w:r>
    </w:p>
    <w:p>
      <w:pPr>
        <w:pStyle w:val="BodyText"/>
      </w:pPr>
      <w:r>
        <w:t xml:space="preserve">Trác Nhã Đồng nhìn qua Nhạc Trọng hết lòng chiếu cố Kỷ Thanh Vũ thì trong nội tâm chua xót và ghen ghét.</w:t>
      </w:r>
    </w:p>
    <w:p>
      <w:pPr>
        <w:pStyle w:val="BodyText"/>
      </w:pPr>
      <w:r>
        <w:t xml:space="preserve">- Nhạc ca ca của cô chưa nói qua sao, anh ta ở huyện Thanh Nguyên thành lập căn cứ người sống sót? Nữ nhân kia có lẽ là nữ nhân của anh ấy trong căn cứ bên kia. Thoạt nhìn anh ta rất thích nàng đấy.</w:t>
      </w:r>
    </w:p>
    <w:p>
      <w:pPr>
        <w:pStyle w:val="BodyText"/>
      </w:pPr>
      <w:r>
        <w:t xml:space="preserve">Tuy Trác Nhã Đồng đã sớm chuẩn bị tâm lý Nhạc Trọng có nhiều nữ nhân khác, nhưng mà sau khi chân chính nhìn thấy thì trong nội tâm nàng vẫn ghen ghét và chua xót không thôi. Dù sao không có nữ nhân từ cổ đại cho tới hiện tại và tương lai nào muốn chung nam nhân với kẻ khác. Đặc biệt Trác Nhã Đồng ghen ghét là nàng có thể nhìn ra Nhạc Trọng thực sự rất ưa thích Kỷ Thanh Vũ, cũng không phải thích dung mạo và thân thể của nàng ta.</w:t>
      </w:r>
    </w:p>
    <w:p>
      <w:pPr>
        <w:pStyle w:val="BodyText"/>
      </w:pPr>
      <w:r>
        <w:t xml:space="preserve">Sáng sớm ngày thứ hai, sau khi Kỷ Thanh Vũ phát sốt cả đêm rốt cục cũng khôi phục lại bình tĩnh, mở hai mắt ra, trông thấy ngồi trước người chính là Nhạc Trọng. Nhạc Trọng đã ở bên cạnh Kỷ Thanh Vũ cả ngày.</w:t>
      </w:r>
    </w:p>
    <w:p>
      <w:pPr>
        <w:pStyle w:val="BodyText"/>
      </w:pPr>
      <w:r>
        <w:t xml:space="preserve">Nhạc Trọng nhìn thấy Kỷ Thanh Vũ tỉnh lại thì nhìn nàng mỉm cười.</w:t>
      </w:r>
    </w:p>
    <w:p>
      <w:pPr>
        <w:pStyle w:val="BodyText"/>
      </w:pPr>
      <w:r>
        <w:t xml:space="preserve">- Cô khỏe chưa?</w:t>
      </w:r>
    </w:p>
    <w:p>
      <w:pPr>
        <w:pStyle w:val="BodyText"/>
      </w:pPr>
      <w:r>
        <w:t xml:space="preserve">- Ân! Tôi trở thành người tiến hóa hệ tinh thần, hơn nữa lĩnh ngộ một kỹ năng kiếm khí!</w:t>
      </w:r>
    </w:p>
    <w:p>
      <w:pPr>
        <w:pStyle w:val="BodyText"/>
      </w:pPr>
      <w:r>
        <w:t xml:space="preserve">Kỷ Thanh Vũ nhìn qua Nhạc Trọng ngồi bên người nàng, trong mắt cảm động chợt lóe lên.</w:t>
      </w:r>
    </w:p>
    <w:p>
      <w:pPr>
        <w:pStyle w:val="BodyText"/>
      </w:pPr>
      <w:r>
        <w:t xml:space="preserve">Đột nhiên lúc này Kỷ Thanh Vũ ném ra ngoài một vấn đề:</w:t>
      </w:r>
    </w:p>
    <w:p>
      <w:pPr>
        <w:pStyle w:val="BodyText"/>
      </w:pPr>
      <w:r>
        <w:t xml:space="preserve">- Nhạc Trọng, anh yêu thích tôi đúng không?</w:t>
      </w:r>
    </w:p>
    <w:p>
      <w:pPr>
        <w:pStyle w:val="BodyText"/>
      </w:pPr>
      <w:r>
        <w:t xml:space="preserve">Đối mặt vấn đề bất thình lình này, Nhạc Trọng có chút không phải rất thích ứng, hắn trầm mặc một hồi tìm kiếm bản tâm của mình, cuối cùng nhất tìm được đáp án, hắn thời điểm cùng Kỷ Thanh Vũ chạy trối chết thì đã thích vẻ anh dũng thiện chiến, phiêu như gió của nàng. Thậm chí so với Lộ Văn còn thích hơn nhiều.</w:t>
      </w:r>
    </w:p>
    <w:p>
      <w:pPr>
        <w:pStyle w:val="BodyText"/>
      </w:pPr>
      <w:r>
        <w:t xml:space="preserve">Nhưng mà Kỷ Thanh Vũ chẳng những là nữ hài mà Nhạc Trọng ưa thích, còn cùng hắn chiến đấu rất nhiều lần, trải qua rất nhiều lần chiến đấu. Hắn dù có quyền thế trong tay cũng không bắt buộc nàng làm nữ nhân của mình. Hắn cũng có chút sợ hãi thổ lộ với Kỷ Thanh Vũ mà bị cự tuyệt thì hắn có thể làm ra chuyện đáng sợ với nàng, bởi vậy cho tới nay hắn cũng chỉ bào trì quan hệ bạn bè vơi Kỷ Thanh Vũ mà thôi, nhìn nàng lặng lẽ phát triển.</w:t>
      </w:r>
    </w:p>
    <w:p>
      <w:pPr>
        <w:pStyle w:val="BodyText"/>
      </w:pPr>
      <w:r>
        <w:t xml:space="preserve">Nhạc Trọng chỉ cảm thấy vấn đề này so với đại chiến rắn nước biến dị cấp hai còn khó khăn hơn, hắn do dự giãy dụa một hồi lâu mới khẽ cắn môi ứng một tiếng:</w:t>
      </w:r>
    </w:p>
    <w:p>
      <w:pPr>
        <w:pStyle w:val="BodyText"/>
      </w:pPr>
      <w:r>
        <w:t xml:space="preserve">- Ừ!</w:t>
      </w:r>
    </w:p>
    <w:p>
      <w:pPr>
        <w:pStyle w:val="BodyText"/>
      </w:pPr>
      <w:r>
        <w:t xml:space="preserve">Kỷ Thanh Vũ dùng ánh mắt to tròn xinh đẹp và vũ mị nhìn qua Nhạc Trọng, trong mắt chớp động hào quang phức tạp:</w:t>
      </w:r>
    </w:p>
    <w:p>
      <w:pPr>
        <w:pStyle w:val="BodyText"/>
      </w:pPr>
      <w:r>
        <w:t xml:space="preserve">- Nếu anh thích tôi, anh có thể vì tôi mà bỏ những nữ nhân khác không?</w:t>
      </w:r>
    </w:p>
    <w:p>
      <w:pPr>
        <w:pStyle w:val="BodyText"/>
      </w:pPr>
      <w:r>
        <w:t xml:space="preserve">Nhạc Trọng nhìn qua ánh mắt to tròn xinh đẹp của Kỷ Thanh Vũ và thành thành thật thật nói ra:</w:t>
      </w:r>
    </w:p>
    <w:p>
      <w:pPr>
        <w:pStyle w:val="BodyText"/>
      </w:pPr>
      <w:r>
        <w:t xml:space="preserve">- Không thể! Các nàng đã là nữ nhân của tôi, tuy tôi rất thích cô nhưng mà tôi cũng không buông tha các nàng.</w:t>
      </w:r>
    </w:p>
    <w:p>
      <w:pPr>
        <w:pStyle w:val="BodyText"/>
      </w:pPr>
      <w:r>
        <w:t xml:space="preserve">Kỷ Thanh Vũ nhắm hai mắt lại, thản nhiên nói:</w:t>
      </w:r>
    </w:p>
    <w:p>
      <w:pPr>
        <w:pStyle w:val="BodyText"/>
      </w:pPr>
      <w:r>
        <w:t xml:space="preserve">- Tôi biết rõ! Tôi muốn nghỉ ngơi một chút, anh ra ngoài đi!</w:t>
      </w:r>
    </w:p>
    <w:p>
      <w:pPr>
        <w:pStyle w:val="BodyText"/>
      </w:pPr>
      <w:r>
        <w:t xml:space="preserve">Nhạc Trọng có chút trầm trọng đứng lên, biết rõ hắn thập phần có khả năng hết duyên với đệ nhất hoa hậu giảng đường đại học Vân Hoa có tư thế hiên ngang này.</w:t>
      </w:r>
    </w:p>
    <w:p>
      <w:pPr>
        <w:pStyle w:val="BodyText"/>
      </w:pPr>
      <w:r>
        <w:t xml:space="preserve">- Nếu như anh đáp ứng tôi, buông tha cho các nàng. Tôi sẽ khinh bỉ anh!</w:t>
      </w:r>
    </w:p>
    <w:p>
      <w:pPr>
        <w:pStyle w:val="BodyText"/>
      </w:pPr>
      <w:r>
        <w:t xml:space="preserve">Lúc Nhạc Trọng mới vừa đi ra khỏi gian phòng của Kỷ Thanh Vũ thì từ trong phong truyền ra âm thanh cua Kỷ Thanh Vũ.</w:t>
      </w:r>
    </w:p>
    <w:p>
      <w:pPr>
        <w:pStyle w:val="Compact"/>
      </w:pPr>
      <w:r>
        <w:t xml:space="preserve">Nhạc Trọng nghe vậy thì nhướng mày, thực sự không biết Kỷ Thanh Vũ có thái độ gì. Đối với nữ hài tử hắn chưa từng hiểu rõ.</w:t>
      </w:r>
      <w:r>
        <w:br w:type="textWrapping"/>
      </w:r>
      <w:r>
        <w:br w:type="textWrapping"/>
      </w:r>
    </w:p>
    <w:p>
      <w:pPr>
        <w:pStyle w:val="Heading2"/>
      </w:pPr>
      <w:bookmarkStart w:id="307" w:name="chương-285-ma-viêm-chi-kiếm"/>
      <w:bookmarkEnd w:id="307"/>
      <w:r>
        <w:t xml:space="preserve">285. Chương 285: Ma Viêm Chi Kiếm</w:t>
      </w:r>
    </w:p>
    <w:p>
      <w:pPr>
        <w:pStyle w:val="Compact"/>
      </w:pPr>
      <w:r>
        <w:br w:type="textWrapping"/>
      </w:r>
      <w:r>
        <w:br w:type="textWrapping"/>
      </w:r>
    </w:p>
    <w:p>
      <w:pPr>
        <w:pStyle w:val="BodyText"/>
      </w:pPr>
      <w:r>
        <w:t xml:space="preserve">Nghỉ ngơi và hồi phục hai ngày sau đó, Nhạc Trọng mang theo hai doanh chiến sĩ, bốn chiếc chiến xa bộ binh, hai chiếc xe jeep vũ trang hạng nặng cùng với đại lượng xe vận binh bọc thép cỡ lớn và súng máy hạng nặng rời đi.</w:t>
      </w:r>
    </w:p>
    <w:p>
      <w:pPr>
        <w:pStyle w:val="BodyText"/>
      </w:pPr>
      <w:r>
        <w:t xml:space="preserve">Đi vào rừng rậm tràn ngập biến dị thú, Nhạc Trọng đem chủ lực bảo ở ngoài, chính mình thì mang theo Kỷ Thanh Vũ, Trác Nhã Đồng, Đồng Hiểu Vân ba người tiến hóa cưỡi lên chiếc Hammer chay vào sâu trong rừng rậm. Bốn người bọn họ chuyên môn phụ trách tiêu diệt những biến dị thú quy mô nhỏ cùng điều tra biến dị thú hung bạo cỡ lớn.</w:t>
      </w:r>
    </w:p>
    <w:p>
      <w:pPr>
        <w:pStyle w:val="BodyText"/>
      </w:pPr>
      <w:r>
        <w:t xml:space="preserve">Nếu như ở gần kho đạn dược cỡ lớn có vài con Hắc Lân Hung Trư cấp hai khủng bố, bọn họ không tra rõ ràng thì cả đoàn xe có khả năng bị diệt.</w:t>
      </w:r>
    </w:p>
    <w:p>
      <w:pPr>
        <w:pStyle w:val="BodyText"/>
      </w:pPr>
      <w:r>
        <w:t xml:space="preserve">Động cơ chiếc Hammer làm cho biến dị thú trong rừng rậm chú ý tới.</w:t>
      </w:r>
    </w:p>
    <w:p>
      <w:pPr>
        <w:pStyle w:val="BodyText"/>
      </w:pPr>
      <w:r>
        <w:t xml:space="preserve">Đột nhiên lúc này bụi cỏ động đậy, bốn con biến dị hung vượn cao hai mét nhảy ra, một đầu trực tiếp bay nhanh về phía chiếc Hammer, con biến dị hung vượn nặng mấy trăm cân nhảy lên Hammer, làm cho chiếc Hammer chấn động.</w:t>
      </w:r>
    </w:p>
    <w:p>
      <w:pPr>
        <w:pStyle w:val="BodyText"/>
      </w:pPr>
      <w:r>
        <w:t xml:space="preserve">Trác Nhã Đồng dùng sức chém quẹo một cái, con biến dị hung vượn đã bị lực quán tính từ trên Hammer ngã nhào xuống đất, lăn vài cái.</w:t>
      </w:r>
    </w:p>
    <w:p>
      <w:pPr>
        <w:pStyle w:val="BodyText"/>
      </w:pPr>
      <w:r>
        <w:t xml:space="preserve">Nhạc Trọng nhìn qua bốn con biến dị hung vượn, nhìn qua Kỷ Thanh Vũ ba nữ thản nhiên nói:</w:t>
      </w:r>
    </w:p>
    <w:p>
      <w:pPr>
        <w:pStyle w:val="BodyText"/>
      </w:pPr>
      <w:r>
        <w:t xml:space="preserve">- Bốn con quái vật này giao ọi người!</w:t>
      </w:r>
    </w:p>
    <w:p>
      <w:pPr>
        <w:pStyle w:val="BodyText"/>
      </w:pPr>
      <w:r>
        <w:t xml:space="preserve">Biến dị hung vượn đẳng cấp biến dị thú là cấp 33, Nhạc Trọng ít nhất phải giết hơn mười con mới có thể thăng cấp. Kỷ Thanh Vũ lúc này cường hóa đặt tới cấp 27, giết một con là có thể trực tiếp tăng lên một cấp.</w:t>
      </w:r>
    </w:p>
    <w:p>
      <w:pPr>
        <w:pStyle w:val="BodyText"/>
      </w:pPr>
      <w:r>
        <w:t xml:space="preserve">Kỷ Thanh Vũ nghe vậy thì phát động kỹ năng lưỡi đao cường hóa, một vòng hào quang màu xanh nhạt bao phủ trên Đường đao của nàng, dưới tác dụng của kỹ năng lưỡi đao cường hóa này, Đường đao trong tay của nàng còn sắc bén hơn cả ám ma đao của Nhạc Trọng.</w:t>
      </w:r>
    </w:p>
    <w:p>
      <w:pPr>
        <w:pStyle w:val="BodyText"/>
      </w:pPr>
      <w:r>
        <w:t xml:space="preserve">Thân hình Kỷ Thanh Vũ lóe lên, nàng giống như gió táp lao thẳng về phía mấy con biến dị hung vượn.</w:t>
      </w:r>
    </w:p>
    <w:p>
      <w:pPr>
        <w:pStyle w:val="BodyText"/>
      </w:pPr>
      <w:r>
        <w:t xml:space="preserve">Trong mắt biến dị hung vượn có dị quang lóe lên, một quyền mang theo tiếng xé gió đánh về phía Kỷ Thanh Vũ, lực lượng của biến dị hung vượn vô cùng to lớn, nhanh nhẹn không thấp, một quyền này đánh ra không khác gì quyền vương đánh ra một kích.</w:t>
      </w:r>
    </w:p>
    <w:p>
      <w:pPr>
        <w:pStyle w:val="BodyText"/>
      </w:pPr>
      <w:r>
        <w:t xml:space="preserve">Kỷ Thanh Vũ sử dụng bộ pháp tinh diệu, thân thể mềm mại có chút hơi nghiêng, nàng né qua một kích của con biến dị hung vượn này, nàng tiện tay chém một đao lên đầu lâu của con biến dị hung vượn, thập phần dễ dàng chém đầu của con biến dị hung vượn xuống, một cổ máu tươi phóng lên trời, bắn ra tung toe.</w:t>
      </w:r>
    </w:p>
    <w:p>
      <w:pPr>
        <w:pStyle w:val="BodyText"/>
      </w:pPr>
      <w:r>
        <w:t xml:space="preserve">Nhìn thấy Kỷ Thanh Vũ dễ dàng chém giết biến dị hung vượn như vậy, ở bên cạnh Trác Nhã Đồng cũng sinh ra lòng háo thắng, nàng phát động kỹ năng sức lực lớn cuồng bạo, dưới tác dụng gia trì của kỹ năng này thì lượng lực của nàng gấp mười hai lần người bình thường. Nàng cầm lấy vật Lang Nha bổng dài hai mét trong hệ thống thần ma, hung hăng đập một cái vài con vượn.</w:t>
      </w:r>
    </w:p>
    <w:p>
      <w:pPr>
        <w:pStyle w:val="BodyText"/>
      </w:pPr>
      <w:r>
        <w:t xml:space="preserve">Con biến dị hung vượn dưới sức lực khổng lồ của Trác Nhã Đồng thì không ngăn cản nổi, trực tiếp bị nện cốt nhục mơ hồ, ngã xuống đất tử vong. Linh quang khổng lồ trực tiếp giúp Trác Nhã Đồng tấn cấp.</w:t>
      </w:r>
    </w:p>
    <w:p>
      <w:pPr>
        <w:pStyle w:val="BodyText"/>
      </w:pPr>
      <w:r>
        <w:t xml:space="preserve">Mặt khác Đồng Hiểu Vân ở bên kia nhìn thấy biến dị hung vượn lao qua phía mình, phát động năng lực niệm lực thao túng, một tảng đá đột nhiên lăn tới dưới chân của con biến dị hung vượn, con biến dị hung vượn một cước dẫm vào tảng đá và ngã xuống đất.</w:t>
      </w:r>
    </w:p>
    <w:p>
      <w:pPr>
        <w:pStyle w:val="BodyText"/>
      </w:pPr>
      <w:r>
        <w:t xml:space="preserve">Đồng Hiểu Vân tâm niệm vừa động, ba thanh Phảng Chế Đường Đao giống như mũi tên đâm thẳng vào đầu của con biến dị hung vượn. Dưới sự thao túng của Đồng Hiểu Vân thì hai than hPhảng Chế Đường Đao giống như có linh tính đâm vào hai mắt của con biến dị hung vượn, phế bỏ hai mắt của nó, một thanh Phảng Chế Đường Đao khác thì đâm vào đầu của biến dị hung vượn, trên đầu của nó có một vết thương nhỏ.</w:t>
      </w:r>
    </w:p>
    <w:p>
      <w:pPr>
        <w:pStyle w:val="BodyText"/>
      </w:pPr>
      <w:r>
        <w:t xml:space="preserve">Đồng Hiểu Vân dùng niệm lực thao túng chỉ khống chế được sáu than Phảng Chế Đường Đao, nhưng mà khi sáu thanh Phảng Chế Đường Đao cùng bay lên thì lực lượng phân bố trên Phảng Chế Đường Đao cũng nhỏ đi. Nàng ưa thích khống chế ba thanh Phảng Chế Đường Đao đối địch, chuyện này làm cho nàng chém giết tang thi vô cùng đơn giản.</w:t>
      </w:r>
    </w:p>
    <w:p>
      <w:pPr>
        <w:pStyle w:val="BodyText"/>
      </w:pPr>
      <w:r>
        <w:t xml:space="preserve">Hai mắt bị phế, con biến dị hung vượn giãy dụa thống khổ trên mặt đất. Đồng Hiểu Vân thao túng ba thanh Phảng Chế Đường Đao không ngừng bay lên đâm vào đầu của biến dị hung vượn, xé rách đầu của nó ra một lỗ hỏng, làm cho con biến dị hung vượn không ngừng đổ máu. Mài như vậy ba phút thì Đồng Hiểu Vân mới thao túng ba thanh Phảng Chế Đường Đao chém giết con biến dị hung vượn.</w:t>
      </w:r>
    </w:p>
    <w:p>
      <w:pPr>
        <w:pStyle w:val="BodyText"/>
      </w:pPr>
      <w:r>
        <w:t xml:space="preserve">Sau khi Đồng Hiểu Vân chém giết con biến dị hung vượn thì Kỷ Thanh Vũ đã một đao chém giết con khác. Đẳng cấp cường hóa của Kỷ Thanh Vũ không ngừng tăng lên, nàng khổ tu kiếm pháp cũng đạt chỗ tốt cực lơn. Có kiếm thuật trụ cột thì nàng có thể thông qua né tránh công kích của địch nhân cộng thêm kỹ năng lưỡi đao cường hóa làm vũ khí của nàng càng thêm sắc bén, sau khi nàng cận thân thì ít người tránh thoát được kiếm của nàng. Đối phó Kỷ Thanh Vũ là cao thủ kiếm thuật thì phải trước khi nàng tiếp cận nên dùng ống phóng rốc-két bắn giết nàng.</w:t>
      </w:r>
    </w:p>
    <w:p>
      <w:pPr>
        <w:pStyle w:val="BodyText"/>
      </w:pPr>
      <w:r>
        <w:t xml:space="preserve">Bốn con biến dị hung vượn chỉ tuôn ra một bản kỹ năng cấp hai di động cao tốc, Nhạc Trọng cũng móc huyết tinh trong đầu của biến dị hung vượn đưa cho các nàng, bảo các nàng ăn vào. Hiện tại huyết tinh của biến dị thú cấp thấp không thể cường hóa Nhạc Trọng nửa phần.</w:t>
      </w:r>
    </w:p>
    <w:p>
      <w:pPr>
        <w:pStyle w:val="BodyText"/>
      </w:pPr>
      <w:r>
        <w:t xml:space="preserve">Tiêu diệt bốn con biến dị hung vượn xong thì Nhạc Trọng lúc này chạy tới kho đạn dược cỡ lớn.</w:t>
      </w:r>
    </w:p>
    <w:p>
      <w:pPr>
        <w:pStyle w:val="BodyText"/>
      </w:pPr>
      <w:r>
        <w:t xml:space="preserve">Thời điểm Nhạc Trọng đi vào thì nhìn thấy khắp nơi là hài cốt của xe quna dụng, đại địa đều chấn động, một đám Hắc Lân Hung Trư cao ba mét từ xa như xe tăng lao tới, nhìn chằm chằm trừng mắt Nhạc Trọng.</w:t>
      </w:r>
    </w:p>
    <w:p>
      <w:pPr>
        <w:pStyle w:val="BodyText"/>
      </w:pPr>
      <w:r>
        <w:t xml:space="preserve">- Mười sáu con! ! So sánh với lần trước thì ít hơn một chút! Tôi bắt lấy chúng! Mọi người cẩn thận!</w:t>
      </w:r>
    </w:p>
    <w:p>
      <w:pPr>
        <w:pStyle w:val="BodyText"/>
      </w:pPr>
      <w:r>
        <w:t xml:space="preserve">Nhạc Trọng nhìn qua mười sáu đầu Hắc Lân Hung Trư, trong mắt hiện ra hào quang nóng rực, nhìn qua ba nữ Kỷ Thanh Vũ nói ra. Hắn lập tức phát động Hợp Thể Phòng Hộ Thuật, cầm lấy súng tiểu liên phóng về phía Hắc Lân Hung Trư.</w:t>
      </w:r>
    </w:p>
    <w:p>
      <w:pPr>
        <w:pStyle w:val="BodyText"/>
      </w:pPr>
      <w:r>
        <w:t xml:space="preserve">Kỷ Thanh Vũ ba nữ nhìn thấy mười sáu con Hắc Lân Hung Trư tiến về phía Nhạc Trọng thì trong mắt hiện ra thần sắc kinh hãi, những con quái vật biến dị này cấp 43 đấy, mỗi một con có lực lượng vô cùng to lớn, một khi bị những con quái vật này đụng vào thì không khác gì bị Hammer chạy tốc độ nhanh nhất đụng vào người.</w:t>
      </w:r>
    </w:p>
    <w:p>
      <w:pPr>
        <w:pStyle w:val="BodyText"/>
      </w:pPr>
      <w:r>
        <w:t xml:space="preserve">- Quá xằng bậy! ! Hỗn đản này!</w:t>
      </w:r>
    </w:p>
    <w:p>
      <w:pPr>
        <w:pStyle w:val="BodyText"/>
      </w:pPr>
      <w:r>
        <w:t xml:space="preserve">Nhìn thấy Nhạc Trọng lỗ mãng như vậy, Kỷ Thanh Vũ gia giáo vô cùng nề nêp cũng không nhịn được mà chửi tục một câu lúc này cũng cầm Đường đao tiến về phía của Nhạc Trọng.</w:t>
      </w:r>
    </w:p>
    <w:p>
      <w:pPr>
        <w:pStyle w:val="BodyText"/>
      </w:pPr>
      <w:r>
        <w:t xml:space="preserve">Nhìn thấy Kỷ Thanh Vũ tiến lên, Đồng Hiểu Vân cũng tiến lên, cũng muốn xông qua, nhưng mà có một bàn tay lớn ấn nàng xuống.</w:t>
      </w:r>
    </w:p>
    <w:p>
      <w:pPr>
        <w:pStyle w:val="BodyText"/>
      </w:pPr>
      <w:r>
        <w:t xml:space="preserve">Trác Nhã Đồng đè Đồng Hiểu Vân lại và nhìn qua hướng của Nhạc Trọng và vẻ mặt phức tạp nói ra:</w:t>
      </w:r>
    </w:p>
    <w:p>
      <w:pPr>
        <w:pStyle w:val="BodyText"/>
      </w:pPr>
      <w:r>
        <w:t xml:space="preserve">- Đừng đi qua, dùng thực lực của cô cho dù tiến lên cũng chỉ có thể trở thành vướng víu. Anh ta nói muốn tiêu diệt Hắc Lân Hung Trư chắc hẳn là có nắm chắc, cô không cần đi lên làm gì.</w:t>
      </w:r>
    </w:p>
    <w:p>
      <w:pPr>
        <w:pStyle w:val="Compact"/>
      </w:pPr>
      <w:r>
        <w:t xml:space="preserve">So sánh với Kỷ Thanh Vũ nhiệt huyết xúc động cùng Đồng Hiểu Vân, Trác Nhã Đồng tuổi lớn nên tỉnh táo trầm ổn nhất.</w:t>
      </w:r>
      <w:r>
        <w:br w:type="textWrapping"/>
      </w:r>
      <w:r>
        <w:br w:type="textWrapping"/>
      </w:r>
    </w:p>
    <w:p>
      <w:pPr>
        <w:pStyle w:val="Heading2"/>
      </w:pPr>
      <w:bookmarkStart w:id="308" w:name="chương-286-liên-tiếp-bị-tập-kích.-1"/>
      <w:bookmarkEnd w:id="308"/>
      <w:r>
        <w:t xml:space="preserve">286. Chương 286: Liên Tiếp Bị Tập Kích. (1)</w:t>
      </w:r>
    </w:p>
    <w:p>
      <w:pPr>
        <w:pStyle w:val="Compact"/>
      </w:pPr>
      <w:r>
        <w:br w:type="textWrapping"/>
      </w:r>
      <w:r>
        <w:br w:type="textWrapping"/>
      </w:r>
    </w:p>
    <w:p>
      <w:pPr>
        <w:pStyle w:val="BodyText"/>
      </w:pPr>
      <w:r>
        <w:t xml:space="preserve">Nhạc Trọng xông qua phía mười sáu con Hắc Lân Hung Trư phát động công kích, giơ súng lên bắn phá điên cuồng vào mười sáu con Hắc Lân Hung Trư. Viên đạn dày đặc bắn vào mười sáu con đầu Hắc Lân Hung Trư, tuy không cách nào xé rách lân giáp dày đặc nhưng cũng vô cùng đau đớn.</w:t>
      </w:r>
    </w:p>
    <w:p>
      <w:pPr>
        <w:pStyle w:val="BodyText"/>
      </w:pPr>
      <w:r>
        <w:t xml:space="preserve">Mười sáu đầu Hắc Lân Hung Trư tức giận công kich về phía Nhạc Trọng.</w:t>
      </w:r>
    </w:p>
    <w:p>
      <w:pPr>
        <w:pStyle w:val="BodyText"/>
      </w:pPr>
      <w:r>
        <w:t xml:space="preserve">Đối mặt với mười sáu con Hắc Lân Hung Trư giống như xe tăng xông tới thì Nhạc Trọng bỏ súng tiểu liên vào trữ vật giới chỉ và phát động kỹ năng ma viêm, một đoàn hỏa diễm nóng rực hiện ra trong tay của Nhạc Trọng và ngưng tụ áp súc, không ngừng ngưng tụ áp súc và hình thành mũi kiếm hai mét.</w:t>
      </w:r>
    </w:p>
    <w:p>
      <w:pPr>
        <w:pStyle w:val="BodyText"/>
      </w:pPr>
      <w:r>
        <w:t xml:space="preserve">Mấy lần chớp động thì Nhạc Trọng đã vọt tới trước người của Hắc Lân Hung Trư, thân thể của hắn có hai cây gai xương bắn ra chèo chống thân thể, hắn đem chuôi kiếm hỏa diễm này chém xuống, trực tiếp đâm thẳng vào Hắc Lân Hung Trư.</w:t>
      </w:r>
    </w:p>
    <w:p>
      <w:pPr>
        <w:pStyle w:val="BodyText"/>
      </w:pPr>
      <w:r>
        <w:t xml:space="preserve">Kiếm hỏa diễm này tiêu hao 50 điểm tinh thần lực và 20 điểm thể lực của Nhạc Trọng ngưng tụ mà thành, muốn duy trì nó hiện ra thì mỗi phút hắn phải mất 10 điểm tinh thần và 3 điểm thể lực, tiêu hao cực kỳ to lớn, đồng thời uy lực cũng cực kì khủng bố, cho dù là giáp của rắn nước biến dị cấp hai cũng chém rách được.</w:t>
      </w:r>
    </w:p>
    <w:p>
      <w:pPr>
        <w:pStyle w:val="BodyText"/>
      </w:pPr>
      <w:r>
        <w:t xml:space="preserve">Đầu của con Hắc Lân Hung Trư hung hăng xông vào hỏa kiếm thì dễ dàng bị lực công kích của hỏa kiếm này chém thành hai đoạn, ở vết thương còn có dấu bị cháy.</w:t>
      </w:r>
    </w:p>
    <w:p>
      <w:pPr>
        <w:pStyle w:val="BodyText"/>
      </w:pPr>
      <w:r>
        <w:t xml:space="preserve">Một kích chém giết một đầu Hắc Lân Hung Trư thì gai xương của Nhạc Trọng duỗi ra, kéo hắn nhảy lên đầu của Hắc Lân Hung Trư khác, hắn một kiếm đâm vào đầu lâu của đầu kia Hắc Lân Hung Trư và phá vỡ đầu của Hắc Lân Hung Trư, hỏa diễm mạnh mẽ thiêu sạch óc của nó.</w:t>
      </w:r>
    </w:p>
    <w:p>
      <w:pPr>
        <w:pStyle w:val="BodyText"/>
      </w:pPr>
      <w:r>
        <w:t xml:space="preserve">Sau khi trở thành người tiến hóa thì thực lực của Nhạc Trọng phát sinh biến hóa nghiêng trời lệch đất, nếu như là trước khi trở thành người tiến hóa tuyệt đối không cách nào ngưng tụ ra hỏa kiếm uy lực mạnh mẽ như vậy.</w:t>
      </w:r>
    </w:p>
    <w:p>
      <w:pPr>
        <w:pStyle w:val="BodyText"/>
      </w:pPr>
      <w:r>
        <w:t xml:space="preserve">Sau khi chém giết Hắc Lân Hung Trư, Nhạc Trọng nhảy khỏi lưng của nó, phát động kỹ năng Ảnh Bộ, hắn giống như quỷ mị xảy bước về phía trước, hắn lại công kích qua đầu Hắc Lân Hung Trư khác, đồng thời hỏa diễm cũng chém lên con Hắc Lân Hung Trư này.</w:t>
      </w:r>
    </w:p>
    <w:p>
      <w:pPr>
        <w:pStyle w:val="BodyText"/>
      </w:pPr>
      <w:r>
        <w:t xml:space="preserve">Con Hắc Lân Hung Trư điên cuồng xông vào mũi kiếm của Nhạc Trọng thì trực tiếp bị hỏa kiếm chém thành hai đoạn, nội tạng cùng đại lượng máu tươi phun ra ngoài, bắn tung tóe lên người của Nhạc Trọng.</w:t>
      </w:r>
    </w:p>
    <w:p>
      <w:pPr>
        <w:pStyle w:val="BodyText"/>
      </w:pPr>
      <w:r>
        <w:t xml:space="preserve">- Chúc mừng ngài tấn cấp lên cấp 41, đạt được hai điểm cường hóa.</w:t>
      </w:r>
    </w:p>
    <w:p>
      <w:pPr>
        <w:pStyle w:val="BodyText"/>
      </w:pPr>
      <w:r>
        <w:t xml:space="preserve">Sau khi chém giết ba con Hắc Lân Hung Trư thì âm thanh thăng cấp vang lên.</w:t>
      </w:r>
    </w:p>
    <w:p>
      <w:pPr>
        <w:pStyle w:val="BodyText"/>
      </w:pPr>
      <w:r>
        <w:t xml:space="preserve">Nhạc Trọng chính là người tiến hóa tinh thần, cường độ hai thuộc tính, mỗi khi thăng một cấp thì tinh thần lực +1, cường độ thân thể +1 cố định cường hóa, trừ chuyện đó ra còn có hai điểm cường hóa tự do.</w:t>
      </w:r>
    </w:p>
    <w:p>
      <w:pPr>
        <w:pStyle w:val="BodyText"/>
      </w:pPr>
      <w:r>
        <w:t xml:space="preserve">Nhạc Trọng nhanh chóng cường hóa trực tiếp hai điểm này lên nhanh nhẹn. Nhanh nhẹn trong chiến đấu thập phần mấu chốt, hắn không có học qua hệ thống đao pháp, kiếm đạo, nếu như gặp cao thủ võ đạo thì hắn có thể bằng vào nhanh nhẹn và đủ loại kỹ năng tránh né. Trừ chuyện đó ra thì nhanh nhẹn làm cảm giác nguy hiểm của hắn phản ứng kịp thời, nếu như nhanh nhẹn quá thấp, cho dù cảm giác được nguy hiểm cũng không phản ứng kịp.</w:t>
      </w:r>
    </w:p>
    <w:p>
      <w:pPr>
        <w:pStyle w:val="BodyText"/>
      </w:pPr>
      <w:r>
        <w:t xml:space="preserve">Sau khi Nhạc Trọng lựa chọn cường hóa xong thì thân thể nghiêng qua, một kiếm chém lên đầu lâu của Hắc Lân Hung Trư khác, chém ra một lỗ hỏng lớn và não biến thành cặn bã.</w:t>
      </w:r>
    </w:p>
    <w:p>
      <w:pPr>
        <w:pStyle w:val="BodyText"/>
      </w:pPr>
      <w:r>
        <w:t xml:space="preserve">Tiêu diệt con Hắc Lân Hung Trư này xong, thân hình Nhạc Trọng chớp động xuyên qua đám cự thú điên cuồng này, huy động hỏa kiếm vô kiên bất tồi này chém giết toàn bộ Hắc Lân Hung Trư còn lại.</w:t>
      </w:r>
    </w:p>
    <w:p>
      <w:pPr>
        <w:pStyle w:val="BodyText"/>
      </w:pPr>
      <w:r>
        <w:t xml:space="preserve">- Thật là lợi hại!</w:t>
      </w:r>
    </w:p>
    <w:p>
      <w:pPr>
        <w:pStyle w:val="BodyText"/>
      </w:pPr>
      <w:r>
        <w:t xml:space="preserve">Kỷ Thanh Vũ dừng bước lại, nhìn thấy Nhạc Trọng huy động hỏa kiếm không ngừng chém giết đám Hắc Lân Hung Trư kia, trong mắt hiện lên một tia kinh hãi. Những cự thú kia nàng đối phó vô cùng khó khăn đấy không nghĩ tới Nhạc Trọng lại có thể giế Hắc Lân Hung Trư giống như tàn sát gà, chém giết giống như tang thi bình thường.</w:t>
      </w:r>
    </w:p>
    <w:p>
      <w:pPr>
        <w:pStyle w:val="BodyText"/>
      </w:pPr>
      <w:r>
        <w:t xml:space="preserve">Nhạc Trọng sau khi chém giết bảy con Hắc Lân Hung Trư thì những con biến dị thú hung hãn này đã sinh ra lòng sợ hãi, chúng lập tức bỏ chạy tứ tán.</w:t>
      </w:r>
    </w:p>
    <w:p>
      <w:pPr>
        <w:pStyle w:val="BodyText"/>
      </w:pPr>
      <w:r>
        <w:t xml:space="preserve">- Chúc mừng ngài thăng cấp lên cấp 42! Đạt được hai điểm cường hóa.</w:t>
      </w:r>
    </w:p>
    <w:p>
      <w:pPr>
        <w:pStyle w:val="BodyText"/>
      </w:pPr>
      <w:r>
        <w:t xml:space="preserve">Nhạc Trọng đuổi theo chém giết vài con Hắc Lân Hung Trư thì đạt được thăng cấp lần nữa, nhanh nhẹn của hắn cũng tăng lên 80 điểm. Hắn toàn lực phát động cũng có tốc độ gấp tám lần người thường.</w:t>
      </w:r>
    </w:p>
    <w:p>
      <w:pPr>
        <w:pStyle w:val="BodyText"/>
      </w:pPr>
      <w:r>
        <w:t xml:space="preserve">- Không được! Nhất định phải tìm được thanh binh khí tiện tay mới được! Chiến đấu như vậy quá hao tốn tinh thần và thể lực.</w:t>
      </w:r>
    </w:p>
    <w:p>
      <w:pPr>
        <w:pStyle w:val="BodyText"/>
      </w:pPr>
      <w:r>
        <w:t xml:space="preserve">Nhạc Trọng đem những con Hắc Lân Hung Trư chém giết xua đuổi đi thì hỏa kiếm trong tay cũng tiêu tán không còn, sắc mặt của hắn có chút tái nhợt. Hỏa kiếm uy lực cực lớn nhưng mà tiêu hao cũng cực lớn, chiến đấu gần một phút mà tinh thần của hắn tiêu hao gần 60 điểm, cho dù hắn cường lực chiến đấu toàn lực cũng chỉ duy trì được trong năm phút mà thôi.</w:t>
      </w:r>
    </w:p>
    <w:p>
      <w:pPr>
        <w:pStyle w:val="BodyText"/>
      </w:pPr>
      <w:r>
        <w:t xml:space="preserve">- Lúc này thu hoạch đúng là không tệ.</w:t>
      </w:r>
    </w:p>
    <w:p>
      <w:pPr>
        <w:pStyle w:val="BodyText"/>
      </w:pPr>
      <w:r>
        <w:t xml:space="preserve">Nhạc Trọng nhìn thấy thi thể của đám Hắc Lân Hung Trư trên mặt đất thì trên mặt hiện ra thần sắc mừng rỡ. Lân giáp của mười một con Hắc Lân Hung Trư chế thành giáp da thì rất tốt, dùng thân hình của mười một con Hắc Lân Hung Trư này thì có thể tạo ra giáp da ột doanh.</w:t>
      </w:r>
    </w:p>
    <w:p>
      <w:pPr>
        <w:pStyle w:val="BodyText"/>
      </w:pPr>
      <w:r>
        <w:t xml:space="preserve">Những lân giáp của Hắc Lân Hung Trư biến dị này có thể ngăn cản được đạn súng máy hạng nặng oanh kích đấy, một khi trang bị quân đội của Nhạc Trọng biến thành những giáp da này. Tỷ lệ tử vong của bọn họ sẽ hạ thấp thật nhiều. Da rắn nước và da heo rừng này đã được chứng minh thật tốt trong chiến đấu.</w:t>
      </w:r>
    </w:p>
    <w:p>
      <w:pPr>
        <w:pStyle w:val="BodyText"/>
      </w:pPr>
      <w:r>
        <w:t xml:space="preserve">Đó là lân giáp của mười một đầu Hắc Lân Hung Trư quý giá, sau khi chém giết còn có tuôn ra sách kỹ năng và hộp báu màu xanh.</w:t>
      </w:r>
    </w:p>
    <w:p>
      <w:pPr>
        <w:pStyle w:val="BodyText"/>
      </w:pPr>
      <w:r>
        <w:t xml:space="preserve">- Sách kỹ năng cấp ba: sở trường súng ngắm. Kỹ năng bị động, học tập kỹ năng này thì có thể có sở trường như một tay bắn tỉa lão luyện.</w:t>
      </w:r>
    </w:p>
    <w:p>
      <w:pPr>
        <w:pStyle w:val="BodyText"/>
      </w:pPr>
      <w:r>
        <w:t xml:space="preserve">- Sách kỹ năng cấp ba: người sói cuồng hóa. Kỹ năng chủ động. Sau khi sử dụng kỹ năng này thì biến thành người sói, mỗi phút đồng hồ tiêu hao 10 điểm thể lực, 10 điểm tinh thần lực. Biến thân người sói có thể tăng sáu thuộc tính lên thật lớn. Năng lực biến thân người sói này có quan hệ tới đẳng cấp người sử dụng, điểm thuộc tính tăng lên tỷ lệ thuận với đẳng cấp.</w:t>
      </w:r>
    </w:p>
    <w:p>
      <w:pPr>
        <w:pStyle w:val="BodyText"/>
      </w:pPr>
      <w:r>
        <w:t xml:space="preserve">- Bảo vật cấp ba: thanh phong kiếm! Đây là bảo kiếm cực kỳ sắc bén!</w:t>
      </w:r>
    </w:p>
    <w:p>
      <w:pPr>
        <w:pStyle w:val="BodyText"/>
      </w:pPr>
      <w:r>
        <w:t xml:space="preserve">Nhạc Trọng trực tiếp đem thanh phong kiếm này ném cho Kỷ Thanh Vũ, thay thế bảo vật cấp hai Đường đao trong tay của nàng. Sách kỹ năng người sói cuồng hóa ném cho Trác Nhã Đồng, sở trường súng ngắm ném cho Đồng Hiểu Vân học.</w:t>
      </w:r>
    </w:p>
    <w:p>
      <w:pPr>
        <w:pStyle w:val="BodyText"/>
      </w:pPr>
      <w:r>
        <w:t xml:space="preserve">Tuy Đồng Hiểu Vân trở thành người tiến hóa, nhưng mà nàng thiếu đi năng lực chiến đấu của quân đội. Năng lực thao túng niệm lực của nàng đối phó người bình thường còn được, nếu như đối phó quân đội thì chỉ cần một viên đạn bắn lén là giải quyết nàng được rồi. Sau khi học sở trường súng ngắm thì nàng liền có thể trở thành một tay súng bắn tỉa đỉnh cấp, cho dù chiến đấu với quân đội cũng có thể.</w:t>
      </w:r>
    </w:p>
    <w:p>
      <w:pPr>
        <w:pStyle w:val="Compact"/>
      </w:pPr>
      <w:r>
        <w:t xml:space="preserve">Về phần bản thân Nhạc Trọng có trữ vật giới chỉ là bảo vật cấp sáu trợ giúp, chỉ cần súng ống đạn được sung túc thì hắn một mình có thể phá một binh doanh.</w:t>
      </w:r>
      <w:r>
        <w:br w:type="textWrapping"/>
      </w:r>
      <w:r>
        <w:br w:type="textWrapping"/>
      </w:r>
    </w:p>
    <w:p>
      <w:pPr>
        <w:pStyle w:val="Heading2"/>
      </w:pPr>
      <w:bookmarkStart w:id="309" w:name="chương-287-liên-tiếp-bị-tập-kích.-2"/>
      <w:bookmarkEnd w:id="309"/>
      <w:r>
        <w:t xml:space="preserve">287. Chương 287: Liên Tiếp Bị Tập Kích. (2)</w:t>
      </w:r>
    </w:p>
    <w:p>
      <w:pPr>
        <w:pStyle w:val="Compact"/>
      </w:pPr>
      <w:r>
        <w:br w:type="textWrapping"/>
      </w:r>
      <w:r>
        <w:br w:type="textWrapping"/>
      </w:r>
    </w:p>
    <w:p>
      <w:pPr>
        <w:pStyle w:val="BodyText"/>
      </w:pPr>
      <w:r>
        <w:t xml:space="preserve">Thủ đoạn chiến đấu cũng rất nhiều, hắn hiện tại việc cấp bách là tăng lực lượng của nữ nhân bản thân mình lên, làm cho các nàng nhiều ra một phần thủ đoạn bảo vệ mình.</w:t>
      </w:r>
    </w:p>
    <w:p>
      <w:pPr>
        <w:pStyle w:val="BodyText"/>
      </w:pPr>
      <w:r>
        <w:t xml:space="preserve">Nhạc Trọng nhanh chóng đào huyết tinh và tinh hạch của Hắc Lân Hung Trư và nhanh chóng đi tới kho đạn dược.</w:t>
      </w:r>
    </w:p>
    <w:p>
      <w:pPr>
        <w:pStyle w:val="BodyText"/>
      </w:pPr>
      <w:r>
        <w:t xml:space="preserve">Trên đường đi không còn biến dị thú nào xuất hiện, vùng này chính là địa bàn của Hắc Lân Hung Trư, biến dị thú bình thường không dám tiến vào.</w:t>
      </w:r>
    </w:p>
    <w:p>
      <w:pPr>
        <w:pStyle w:val="BodyText"/>
      </w:pPr>
      <w:r>
        <w:t xml:space="preserve">Không lâu Nhạc Trọng rốt cục nhìn thấy kho đạn dược tồn tại, đó là một kho đạn dược cỡ lớn nằm trong núi lớn, một cánh cửa lớn bằng thép ngăn cản đường đi. Nếu muốn mở kho súng đạn này thì nhất định phải đối phó cánh cửa bằng thép này.</w:t>
      </w:r>
    </w:p>
    <w:p>
      <w:pPr>
        <w:pStyle w:val="BodyText"/>
      </w:pPr>
      <w:r>
        <w:t xml:space="preserve">Nhìn thấy cánh cửa thép này và có mật mã điện tử, nhưng mà Nhạc Trọng căn bản không thể nào biết mật mã của cánh cửa được, Nhạc Trọng nhanh chóng đi tới trước cánh cửa to lớn này, duỗi bàn tay lớn ra và một đoàn ma viêm bỗng nhiên bao phủ cánh cửa này. Cánh cửa thép này bị ma viêm của Nhạc Trọng không ngừng hòa tan, hóa thành một bãi nước thép chảy xuống, rất nhanh hòa thành thành cái động lớn trước mặt mọi người.</w:t>
      </w:r>
    </w:p>
    <w:p>
      <w:pPr>
        <w:pStyle w:val="BodyText"/>
      </w:pPr>
      <w:r>
        <w:t xml:space="preserve">Kho súng đạn cỡ lớn này thành lập trong núi lớn, bên trong cao tới hai mươi mét, đồng thời bên ngoài có hình phễu, bên trong lại là không gian to lớn, có bốn cánh cửa lớn.</w:t>
      </w:r>
    </w:p>
    <w:p>
      <w:pPr>
        <w:pStyle w:val="BodyText"/>
      </w:pPr>
      <w:r>
        <w:t xml:space="preserve">- Kỷ Thanh Vũ! Những cánh cửa đóng này giao cho cô!</w:t>
      </w:r>
    </w:p>
    <w:p>
      <w:pPr>
        <w:pStyle w:val="BodyText"/>
      </w:pPr>
      <w:r>
        <w:t xml:space="preserve">Nhạc Trọng nhìn qua bốn nhà kho lớn, nhìn qua phía Kỷ Thanh Vũ nói ra.</w:t>
      </w:r>
    </w:p>
    <w:p>
      <w:pPr>
        <w:pStyle w:val="BodyText"/>
      </w:pPr>
      <w:r>
        <w:t xml:space="preserve">Ở trong bốn cánh cửa lớn kia có lẽ có một kho đạn, nếu như Nhạc Trọng sử dụng kỹ năng ma viêm đốt kho thì có khả năng tạo thành nổ lớn.</w:t>
      </w:r>
    </w:p>
    <w:p>
      <w:pPr>
        <w:pStyle w:val="BodyText"/>
      </w:pPr>
      <w:r>
        <w:t xml:space="preserve">Kỷ Thanh Vũ tiến lên nhìn qua ổ khóa của kho, trong mắt hiện ra hàn quang, phát động kỹ năng lưỡi đao cường hóa, một kiếm chém lên ổ khóa của kho, chặt đứt ổ khóa này.</w:t>
      </w:r>
    </w:p>
    <w:p>
      <w:pPr>
        <w:pStyle w:val="BodyText"/>
      </w:pPr>
      <w:r>
        <w:t xml:space="preserve">Trác Nhã Đồng thì trực tiếp đẩy cánh cửa ra nhìn vào trong.</w:t>
      </w:r>
    </w:p>
    <w:p>
      <w:pPr>
        <w:pStyle w:val="BodyText"/>
      </w:pPr>
      <w:r>
        <w:t xml:space="preserve">- Thiệt nhiều súng ống đạn được!</w:t>
      </w:r>
    </w:p>
    <w:p>
      <w:pPr>
        <w:pStyle w:val="BodyText"/>
      </w:pPr>
      <w:r>
        <w:t xml:space="preserve">Nhạc Trọng vừa nhìn thấy trang bị trong kho thì con mắt sáng ngời, ở trong rộng chừng năm mươi mét, dài đến trăm mét, bên trong bày biện một loại đạn dược, nhét đầy súng ống bên trong.</w:t>
      </w:r>
    </w:p>
    <w:p>
      <w:pPr>
        <w:pStyle w:val="BodyText"/>
      </w:pPr>
      <w:r>
        <w:t xml:space="preserve">- Súng bán tự động 56?</w:t>
      </w:r>
    </w:p>
    <w:p>
      <w:pPr>
        <w:pStyle w:val="BodyText"/>
      </w:pPr>
      <w:r>
        <w:t xml:space="preserve">Nhạc Trọng mở cái gương ra xem xét, khẽ chau mày, chỉ thấy bên trong chứa súng bán tự động 56 là đồ cổ, trong lòng của hắn sinh ra một tia dự cảm không tốt.</w:t>
      </w:r>
    </w:p>
    <w:p>
      <w:pPr>
        <w:pStyle w:val="BodyText"/>
      </w:pPr>
      <w:r>
        <w:t xml:space="preserve">Nhạc Trọng liên tiếp mở vài cái gương hòm, chỉ thấy vũ khí bên trong phần lớn là vũ khí quá hạn đã bị đào thải từ lâu.</w:t>
      </w:r>
    </w:p>
    <w:p>
      <w:pPr>
        <w:pStyle w:val="BodyText"/>
      </w:pPr>
      <w:r>
        <w:t xml:space="preserve">Nhạc Trọng lại mở ra một kho lớn, nhìn qua nhiều súng pháo, minh bạch kho đạn dược cỡ lớn trong miệng của Hạ Nguyệt là thế nào rồi:</w:t>
      </w:r>
    </w:p>
    <w:p>
      <w:pPr>
        <w:pStyle w:val="BodyText"/>
      </w:pPr>
      <w:r>
        <w:t xml:space="preserve">- Chỉ sợ đây là kho súng ống đã bị đào thải từ lâu rồi.</w:t>
      </w:r>
    </w:p>
    <w:p>
      <w:pPr>
        <w:pStyle w:val="BodyText"/>
      </w:pPr>
      <w:r>
        <w:t xml:space="preserve">Chất lượng súng đạn nơi này còn xa mới so sánh được với vũ khí mà Nhạc Trọng mở lữ đoàn cơ giới hóa bộ binh, nhưng mà vũ khí nơi này quá nhiều, đạn dược cũng thập phần sung túc, đối phó quân đội nhân loại thì khó khăn, đối phó tang thi lại dư xài. Hơn nữa súng trường trước sau là thông dụng, trong nơi này có nhiều viên đạn súng trường để sử dụng</w:t>
      </w:r>
    </w:p>
    <w:p>
      <w:pPr>
        <w:pStyle w:val="BodyText"/>
      </w:pPr>
      <w:r>
        <w:t xml:space="preserve">Trong bốn kho này, còn có dầu nhiên liệu, ở trong kho này còn chữa nhiều nhiên liệu, đạt được cái nhiều nhiên liệu này thì cộng thêm vũ khí hiện đại có được, nhiên liệu trong huyện Trữ Quang đã không còn gì đáng lo nữa.</w:t>
      </w:r>
    </w:p>
    <w:p>
      <w:pPr>
        <w:pStyle w:val="BodyText"/>
      </w:pPr>
      <w:r>
        <w:t xml:space="preserve">Sau khi mở kho đạn dược này ra, Nhạc Trọng mang theo Trác Nhã Đồng ba nữ rời khỏi nơi này, bộ hạ bên ngoài nhanh chóng đi vào, bắt đầu vận chuyển súng ống đạn dược ra ngoài.</w:t>
      </w:r>
    </w:p>
    <w:p>
      <w:pPr>
        <w:pStyle w:val="BodyText"/>
      </w:pPr>
      <w:r>
        <w:t xml:space="preserve">Rất nhanh Nhạc Trọng mang theo đoàn xe khổng lồ cũng chất đầy rời đi.</w:t>
      </w:r>
    </w:p>
    <w:p>
      <w:pPr>
        <w:pStyle w:val="BodyText"/>
      </w:pPr>
      <w:r>
        <w:t xml:space="preserve">Nhạc Trọng vì hành động lần này, trừ bốn chiếc chiến xa bộ binh và hai xe jeep hạng nặng, còn triệu tập gần trăm chiếc xe vận chuyển súng ống đạn dược, thoáng cái chở nhiều vũ khí trong kho ra ngoài.</w:t>
      </w:r>
    </w:p>
    <w:p>
      <w:pPr>
        <w:pStyle w:val="BodyText"/>
      </w:pPr>
      <w:r>
        <w:t xml:space="preserve">Đoàn xe khổng lồ rời đi không lâu, ở trong rừng rậm có một đám chim kỳ lạ giống như con gà mái, dài đến hai mươi cm xông qua phía đoàn xe.</w:t>
      </w:r>
    </w:p>
    <w:p>
      <w:pPr>
        <w:pStyle w:val="BodyText"/>
      </w:pPr>
      <w:r>
        <w:t xml:space="preserve">- Biến dị thú cấp 20: Cương Uế Tước! Có được cái mỏ xuyên thủng sắt thép, tính tình hung mãnh!</w:t>
      </w:r>
    </w:p>
    <w:p>
      <w:pPr>
        <w:pStyle w:val="BodyText"/>
      </w:pPr>
      <w:r>
        <w:t xml:space="preserve">- Nổ súng! !</w:t>
      </w:r>
    </w:p>
    <w:p>
      <w:pPr>
        <w:pStyle w:val="BodyText"/>
      </w:pPr>
      <w:r>
        <w:t xml:space="preserve">Nhạc Trọng nhìn qua đám Cương Uế Tước tấn công thì biến sắc, rống to lên.</w:t>
      </w:r>
    </w:p>
    <w:p>
      <w:pPr>
        <w:pStyle w:val="BodyText"/>
      </w:pPr>
      <w:r>
        <w:t xml:space="preserve">Nhạc Trọng nhanh chóng nhảy ra khỏi xe, móc ra một khẩu súng tiểu liên bắn lên trời.</w:t>
      </w:r>
    </w:p>
    <w:p>
      <w:pPr>
        <w:pStyle w:val="BodyText"/>
      </w:pPr>
      <w:r>
        <w:t xml:space="preserve">Hai khẩu súng máy hạng nặng trên xe jeep cũng bắn đầu nổ súng, từng viên đạn bắn vào trong đàn Cương Uế Tước, máu tươi và lông vũ rơi lả tả.</w:t>
      </w:r>
    </w:p>
    <w:p>
      <w:pPr>
        <w:pStyle w:val="BodyText"/>
      </w:pPr>
      <w:r>
        <w:t xml:space="preserve">Nhạc Trọng dùng súng tiểu liên bắn rơi nhiều con Cương Uế Tước xuống đất. Nhưng mà tốc độ của đám Cương Uế Tước rất nhanh, số lượng nhiều, cái mỏ của chúng có thể mổ thủng sắt thép. Nhưng mà lực phòng ngự lại kém, đạn súng trường có thể xuyên qua da thịt của chúng.</w:t>
      </w:r>
    </w:p>
    <w:p>
      <w:pPr>
        <w:pStyle w:val="BodyText"/>
      </w:pPr>
      <w:r>
        <w:t xml:space="preserve">Số lượng của Cương Uế Tước đúng là quá lớn, rất nhiều Cương Uế Tước rơi xuống đoàn xe, dùng cái mỏ sắc bén của nó đâm thủng xe, đâm ra không ít cái động lớn trong đoàn xe.</w:t>
      </w:r>
    </w:p>
    <w:p>
      <w:pPr>
        <w:pStyle w:val="BodyText"/>
      </w:pPr>
      <w:r>
        <w:t xml:space="preserve">Cương Uế Tước mổ lên cửa sổ thủy tinh của đoàn xe, đem những cửa sổ thủy tinh mổ vỡ vụn, những con Cương Uế Tước mổ vào đầu của các chiến sĩ bên trong, miệng lớn nuốt óc của các chiến sĩ.</w:t>
      </w:r>
    </w:p>
    <w:p>
      <w:pPr>
        <w:pStyle w:val="BodyText"/>
      </w:pPr>
      <w:r>
        <w:t xml:space="preserve">Nhạc Trọng mang chiến sĩ doanh thứ nhất, thứ hai đều là tinh nhuệ trong tinh nhuệ, bọn họ cầm súng từ trong xe lao ra ngoài, cầm súng điên cuồng bắn phá về phía đám Cương Uế Tước.</w:t>
      </w:r>
    </w:p>
    <w:p>
      <w:pPr>
        <w:pStyle w:val="BodyText"/>
      </w:pPr>
      <w:r>
        <w:t xml:space="preserve">Dưới làn đạn như mưa, đại lượng Cương Uế Tước rơi xuống như mưa, máu tươi văng khắp nơi. Cương Uế Tước phản công cũng chỉ mổ bể đầu của ba chiến sĩ mà thôi, mấy ngàn con Cương Uế Tước bị chiên sĩ doanh thứ nhất, thứ hai của Nhạc Trọng liên thủ toàn diệt. - Bọn họ đã phát triển mạnh như vậy rồi?</w:t>
      </w:r>
    </w:p>
    <w:p>
      <w:pPr>
        <w:pStyle w:val="BodyText"/>
      </w:pPr>
      <w:r>
        <w:t xml:space="preserve">Nhạc Trọng nhìn qua đám Cương Uế Tước bị hai doanh tiêu diệt, trong lòng hiện ra một tia vui sướng.</w:t>
      </w:r>
    </w:p>
    <w:p>
      <w:pPr>
        <w:pStyle w:val="BodyText"/>
      </w:pPr>
      <w:r>
        <w:t xml:space="preserve">Nếu như là đám ô hợp thì dưới Cương Uế Tước nhiều như vậy đã chạy tán loạn rồi, chiến sĩ doanh thứ nhất, thứ hai của Nhạc Trọng trải qua tôi luyện nhiều lần, rốt cục trưởng thành đủ để trở thành chiến sĩ tinh nhuệ so sánh với quân đội.</w:t>
      </w:r>
    </w:p>
    <w:p>
      <w:pPr>
        <w:pStyle w:val="BodyText"/>
      </w:pPr>
      <w:r>
        <w:t xml:space="preserve">Sau khi chiến sĩ doanh thứ nhất, thứ hai của Nhạc Trọng trang bị vũ khí trong lữ đoàn cơ giới hóa bộ binh, hắn có lòng tin chống lại một doanh của Trầm Tuyết.</w:t>
      </w:r>
    </w:p>
    <w:p>
      <w:pPr>
        <w:pStyle w:val="BodyText"/>
      </w:pPr>
      <w:r>
        <w:t xml:space="preserve">Những Cương Uế Tước sau khi bị giết, trong rừng rậm vô số chim bay bị hù dọa, ba con chim sãy cánh rộng hơn bốn mươi mét, toàn thân có màu vàng hiện ra.</w:t>
      </w:r>
    </w:p>
    <w:p>
      <w:pPr>
        <w:pStyle w:val="BodyText"/>
      </w:pPr>
      <w:r>
        <w:t xml:space="preserve">- Biến dị thú cấp 46: Hoàng Ngọc Điêu! Ác điểu có quái lực mạnh mẽ.</w:t>
      </w:r>
    </w:p>
    <w:p>
      <w:pPr>
        <w:pStyle w:val="BodyText"/>
      </w:pPr>
      <w:r>
        <w:t xml:space="preserve">Nhạc Trọng nhìn thấy ba con Hoàng Ngọc Điêu thì sắc mặt đại biến, hắn nhớ tới Thanh Vũ Ưng dễ dàng xuyên thủng thân thể người ta, liền giơ súng tiểu liên bắn phá vào đám súng tiểu liên, hấp dẫn cừu hận của ba con cự thú. Bộ hạ của hắn không cách nào ngăn cản được Hoàng Ngọc Điêu.</w:t>
      </w:r>
    </w:p>
    <w:p>
      <w:pPr>
        <w:pStyle w:val="BodyText"/>
      </w:pPr>
      <w:r>
        <w:t xml:space="preserve">Tài bắn súng của Nhạc Trọng thập phần tinh xảo, viên đạn dày đặc bắn lên người của Hoàng Ngọc Điêu. Lông vũ trên người của Hoàng Ngọc Điêu cực kỳ cứng rắn, súng tiểu liên bắn lên lông vũ của Hoàng Ngọc Điêu thì bị đẩy lui ra ngoài.</w:t>
      </w:r>
    </w:p>
    <w:p>
      <w:pPr>
        <w:pStyle w:val="BodyText"/>
      </w:pPr>
      <w:r>
        <w:t xml:space="preserve">Ba con Hoàng Ngọc Điêu bị Nhạc Trọng bắn trúng thì tức giận, chợt vỗ cánh giống như mũi tên xông thẳng về phía Nhạc Trọng.</w:t>
      </w:r>
    </w:p>
    <w:p>
      <w:pPr>
        <w:pStyle w:val="Compact"/>
      </w:pPr>
      <w:r>
        <w:t xml:space="preserve">Hai khẩu súng máy hạng nặng không ngừng bắn qua mấy con chim, một phát đạn súng máy hạng nặng bắn lên người của Hoàng Ngọc Điêu thì bắn lông vũ của Hoàng Ngọc Điêu rơi xuống, máu tươi văng khắp nơi.</w:t>
      </w:r>
      <w:r>
        <w:br w:type="textWrapping"/>
      </w:r>
      <w:r>
        <w:br w:type="textWrapping"/>
      </w:r>
    </w:p>
    <w:p>
      <w:pPr>
        <w:pStyle w:val="Heading2"/>
      </w:pPr>
      <w:bookmarkStart w:id="310" w:name="chương-288-căn-cứ-người-sống-sót-thành-phố-sy.-1"/>
      <w:bookmarkEnd w:id="310"/>
      <w:r>
        <w:t xml:space="preserve">288. Chương 288: Căn Cứ Người Sống Sót Thành Phố Sy. (1)</w:t>
      </w:r>
    </w:p>
    <w:p>
      <w:pPr>
        <w:pStyle w:val="Compact"/>
      </w:pPr>
      <w:r>
        <w:br w:type="textWrapping"/>
      </w:r>
      <w:r>
        <w:br w:type="textWrapping"/>
      </w:r>
    </w:p>
    <w:p>
      <w:pPr>
        <w:pStyle w:val="BodyText"/>
      </w:pPr>
      <w:r>
        <w:t xml:space="preserve">Nhưng mà ba con Hoàng Ngọc Điêu cũng không hổ là biến dị thú cấp 46, những viên đạn súng máy hạng nặng này thừa sức xé nát thân thể của hai rừng biến dị, nhưng mà chỉ bắn rơi máu mà không thể làm gì được chúng.</w:t>
      </w:r>
    </w:p>
    <w:p>
      <w:pPr>
        <w:pStyle w:val="BodyText"/>
      </w:pPr>
      <w:r>
        <w:t xml:space="preserve">Ba con Hoàng Ngọc Điêu bị súng máy bắn hấp dẫn cừu hận, một con Hoàng Ngọc Điêu bị súng máy bắn rơi nhiều máu tươi xuống, hai móng vuốt sắc bén của chúng lập tức bóp nát một khẩu súng máy hạng nặng. Hai móng vuốt của nó bắt lấy súng máy hạng nặng và muốn bay lên cao cao.</w:t>
      </w:r>
    </w:p>
    <w:p>
      <w:pPr>
        <w:pStyle w:val="BodyText"/>
      </w:pPr>
      <w:r>
        <w:t xml:space="preserve">Những con Hoàng Ngọc Điêu này sức lớn vô cùng, chúng thường xuyên săn bắt rắn nước biến dị, Hắc Lân Hung Trư là những biến dị thú lớn làm thức ăn. Mang theo một chiếc xe lên cao cũng không là gì.</w:t>
      </w:r>
    </w:p>
    <w:p>
      <w:pPr>
        <w:pStyle w:val="BodyText"/>
      </w:pPr>
      <w:r>
        <w:t xml:space="preserve">Mà con Hoàng Ngọc Điêu sắp bay lên không thì Nhạc Trọng phát động Hợp Thể Phòng Hộ Thuật dùng gai xương bắn lên đầu của Hoàng Ngọc Điêu, móc gai độc ra bắn sáu phát vào đầu của Hoàng Ngọc Điêu.</w:t>
      </w:r>
    </w:p>
    <w:p>
      <w:pPr>
        <w:pStyle w:val="BodyText"/>
      </w:pPr>
      <w:r>
        <w:t xml:space="preserve">Sáu viên đạn gai độc xuyên thủng đầu lâu của Hoàng Ngọc Điêu, trực tiếp bắn nát óc của chúng. Nó từ trên bầu trời rơi xuống đất. Trùng trùng điệp điệp nện lên chiếc xe.</w:t>
      </w:r>
    </w:p>
    <w:p>
      <w:pPr>
        <w:pStyle w:val="BodyText"/>
      </w:pPr>
      <w:r>
        <w:t xml:space="preserve">Tuy Hoàng Ngọc Điêu giương cánh rộng bốn mươi mét. Trên thực tế nó nó chỉ nặng sáu trăm cân, còn không đạt tới một tấn, nhưng mà đối với chiếc xe jeep thì đây là sức nặng quá lớn.</w:t>
      </w:r>
    </w:p>
    <w:p>
      <w:pPr>
        <w:pStyle w:val="BodyText"/>
      </w:pPr>
      <w:r>
        <w:t xml:space="preserve">Những chiến sĩ trong xe đã thuận lợi thoát ra từ trước rồi.</w:t>
      </w:r>
    </w:p>
    <w:p>
      <w:pPr>
        <w:pStyle w:val="BodyText"/>
      </w:pPr>
      <w:r>
        <w:t xml:space="preserve">Nhạc Trọng vừa mới tiêu diệt một con Hoàng Ngọc Điêu, một con Hoàng Ngọc Điêu khác chợt như gió bay xuống, móng vuốt sắc bén bắt lấy Nhạc Trọng.</w:t>
      </w:r>
    </w:p>
    <w:p>
      <w:pPr>
        <w:pStyle w:val="BodyText"/>
      </w:pPr>
      <w:r>
        <w:t xml:space="preserve">Hoàng Ngọc Điêu tấn công tốc độ cũng nhanh chóng tuyệt luận, mặc dù mạnh như Nhạc Trọng tránh không thể tránh, hắn chỉ có thể dùng sức lấy ám ma đao chém lên móng vuốt của Hoàng Ngọc Điêu.</w:t>
      </w:r>
    </w:p>
    <w:p>
      <w:pPr>
        <w:pStyle w:val="BodyText"/>
      </w:pPr>
      <w:r>
        <w:t xml:space="preserve">Sau một khắc Nhạc Trọng đã bị một cổ lực lượng lớn đánh bay. Hắn giống như vải rách bay ra xa hơn mười mét. Những biến dị thú trên không trung này có lực phòng ngự yếu hơn biên dị thú trên đất không ít, thế nhưng mà tốc độ và cơ động của chúng trên không là nhất lưu.</w:t>
      </w:r>
    </w:p>
    <w:p>
      <w:pPr>
        <w:pStyle w:val="BodyText"/>
      </w:pPr>
      <w:r>
        <w:t xml:space="preserve">Cũng bởi vì tốc độ trên không quá nhanh, lúc trước Nhạc Trọng mới có thể không kịp đề phòng mà bị Thanh Vũ Ưng xuyên thủng thân thể, ngay cả phản kháng cũng không được. Tốc độ trên không chính là ưu thế lớn nhất của loài chim, đối với Nhạc Trọng là người cường hóa nhanh nhẹn cũng có uy hiếp thật lớn.</w:t>
      </w:r>
    </w:p>
    <w:p>
      <w:pPr>
        <w:pStyle w:val="BodyText"/>
      </w:pPr>
      <w:r>
        <w:t xml:space="preserve">Nhạc Trọng bị đánh bay ra xa hơn mười mét, một con Hoàng Ngọc Điêu nhìn thấy Nhạc Trọng thì dùng móng vuốt nhanh như điện lao tới, nó mở cự trảo hung hăng chộp về phía Nhạc Trọng.</w:t>
      </w:r>
    </w:p>
    <w:p>
      <w:pPr>
        <w:pStyle w:val="BodyText"/>
      </w:pPr>
      <w:r>
        <w:t xml:space="preserve">Thời điểm Hoàng Ngọc Điêu chuẩn bị trảo lấy Nhạc Trọng thì Trác Nhã Đồng nâng một khẩu PF98 120 li chống tăng nhắn vào con Hoàng Ngọc Điêu bóp cò.</w:t>
      </w:r>
    </w:p>
    <w:p>
      <w:pPr>
        <w:pStyle w:val="BodyText"/>
      </w:pPr>
      <w:r>
        <w:t xml:space="preserve">Ánh lửa lóe lên, một viên đạn hỏa tiễn bắn lên người của Hoàng Ngọc Điêu. Oanh một tiếng vang thật lớn, con Hoàng Ngọc Điêu này trúng hỏa tiễn thì thân thể chia năm xẻ bảy.</w:t>
      </w:r>
    </w:p>
    <w:p>
      <w:pPr>
        <w:pStyle w:val="BodyText"/>
      </w:pPr>
      <w:r>
        <w:t xml:space="preserve">Hoàng Ngọc Điêu lực phòng ngự kinh người. Nhưng mà kém xa biến dị thú cấp hai nhiều, nó tự nhiên không cách nào ngăn cản được công kích của đạn hỏa tiễn.</w:t>
      </w:r>
    </w:p>
    <w:p>
      <w:pPr>
        <w:pStyle w:val="BodyText"/>
      </w:pPr>
      <w:r>
        <w:t xml:space="preserve">Biến dị thú cao cấp đều có trí tuệ, nhìn thấy hai con Hoàng Ngọc Điêu bị phe của Nhạc Trọng tiêu diệt thì con Hoàng Ngọc Điêu còn sót lại rên rĩ, chợt hóa thành một đạo lưu quang biến mất ở chân trời.</w:t>
      </w:r>
    </w:p>
    <w:p>
      <w:pPr>
        <w:pStyle w:val="BodyText"/>
      </w:pPr>
      <w:r>
        <w:t xml:space="preserve">Mà Nhạc Trọng dùng gai độc tiêu diệt Hoàng Ngọc Điêu tuôn ra một bản kỹ cấp ba sở trường súng ngắm, ba trăm sinh tồn tệ, lúc này Nhạc Trọng không chút khách khí học sở trường súng ngắm.</w:t>
      </w:r>
    </w:p>
    <w:p>
      <w:pPr>
        <w:pStyle w:val="BodyText"/>
      </w:pPr>
      <w:r>
        <w:t xml:space="preserve">Sở trường sứng ngắm phối hợp với năng lực Hắc Dạ Cường Hóa của Nhạc Trọng. Hắn có thể trở thành kẻ đồ sát trong bóng tối. Làm thủ đoạn đối địch của hắn càng nhiều mặt hơn nữa.</w:t>
      </w:r>
    </w:p>
    <w:p>
      <w:pPr>
        <w:pStyle w:val="BodyText"/>
      </w:pPr>
      <w:r>
        <w:t xml:space="preserve">Hai con Hoàng Ngọc Điêu cũng cống hiến cho Nhạc Trọng hải quả huyết tinh và tinh hạch, hắn thu hoạch không nhỏ.</w:t>
      </w:r>
    </w:p>
    <w:p>
      <w:pPr>
        <w:pStyle w:val="BodyText"/>
      </w:pPr>
      <w:r>
        <w:t xml:space="preserve">Hai con Hoàng Ngọc Điêu bị Nhạc Trọng tiêu diệt xong thì không có biến dị thú nào dám trêu chọc đoàn xe khổng lồ của Nhạc Trọng lúc này.</w:t>
      </w:r>
    </w:p>
    <w:p>
      <w:pPr>
        <w:pStyle w:val="BodyText"/>
      </w:pPr>
      <w:r>
        <w:t xml:space="preserve">Sau khi quay về huyện Trữ Quang thì Nhạc Trọng lập tức phục dụng huyết tinh trên người của Hắc Lân Hung Trư và huyết tinh của hai con Hoàng Ngọc Điêu.</w:t>
      </w:r>
    </w:p>
    <w:p>
      <w:pPr>
        <w:pStyle w:val="BodyText"/>
      </w:pPr>
      <w:r>
        <w:t xml:space="preserve">- Chúc mừng ngài đạt được sức sống +4 cường hóa!</w:t>
      </w:r>
    </w:p>
    <w:p>
      <w:pPr>
        <w:pStyle w:val="BodyText"/>
      </w:pPr>
      <w:r>
        <w:t xml:space="preserve">- Chúc mừng ngài đạt được sức sống +2 cường hóa!</w:t>
      </w:r>
    </w:p>
    <w:p>
      <w:pPr>
        <w:pStyle w:val="BodyText"/>
      </w:pPr>
      <w:r>
        <w:t xml:space="preserve">- Chúc mừng ngài đạt được sức sống +1 cường hóa!</w:t>
      </w:r>
    </w:p>
    <w:p>
      <w:pPr>
        <w:pStyle w:val="BodyText"/>
      </w:pPr>
      <w:r>
        <w:t xml:space="preserve">Nhạc Trọng vừa mới ăn ba viên huyết tinh của Hắc Lân Hung Trư thì tiếp tục ăn vào cũng không có hiệu quả gì nữa.</w:t>
      </w:r>
    </w:p>
    <w:p>
      <w:pPr>
        <w:pStyle w:val="BodyText"/>
      </w:pPr>
      <w:r>
        <w:t xml:space="preserve">- Chúc mừng ngài đạt được sức sống +1 cường hóa!</w:t>
      </w:r>
    </w:p>
    <w:p>
      <w:pPr>
        <w:pStyle w:val="BodyText"/>
      </w:pPr>
      <w:r>
        <w:t xml:space="preserve">Nhạc Trọng nuốt viên huyết tinh của Hoàng Ngọc Điêu vào chỉ đạt được sức sống +1 cường hóa. Hắn nuốt quá nhiều huyết tinh của biên dị thú, huyết tinh biến dị thú cấp thấp không giúp hắn cường hóa quá nhiều, chỉ có huyết tinh biến dị thú cấp hai mới giúp hắn đạt được cường hóa thật lớn.</w:t>
      </w:r>
    </w:p>
    <w:p>
      <w:pPr>
        <w:pStyle w:val="BodyText"/>
      </w:pPr>
      <w:r>
        <w:t xml:space="preserve">Đam huyết tinh của Hắc Lân Hung Trư, Hoàng Ngọc Điêu thì Nhạc Trọng lưu ình ba viên. Số còn lại phân cho Kỷ Thanh Vũ, Trác Nhã Đồng, Đồng Hiểu Vân, Lộ Văn, Quách Vũ năm người, giúp sức sống của các nàng được cường hóa.</w:t>
      </w:r>
    </w:p>
    <w:p>
      <w:pPr>
        <w:pStyle w:val="BodyText"/>
      </w:pPr>
      <w:r>
        <w:t xml:space="preserve">Thuộc tính sức sống giúp cho người ta có sức chống cự virus và năng lực khôi phục mạnh mẽ, làm cho người ta khó mà sinh bệnh như người bình thường, đồng dạng là một thuộc tính cực kỳ hữu dụng. Chỉ có điều trong tận thế nguy hiểm trùng trùng điệp điệp, người bình thường chỉ lo cường hóa lực lượng, nhanh nhẹn, thể lực, tinh thần là thuộc tính chiến đấu, có rất ít người dùng điểm cường hóa quý giá tăng cường cho sức sống.</w:t>
      </w:r>
    </w:p>
    <w:p>
      <w:pPr>
        <w:pStyle w:val="BodyText"/>
      </w:pPr>
      <w:r>
        <w:t xml:space="preserve">Nhạc Trọng lại tổ chức mấy lần vận chuyển nữa mới có thể chuyển sạch kho đạn dược, cũng gặp được mấy lần biến dị thú cấp thấp, không còn biến dị thú cường đại ngăn cản Nhạc Trọng nữa. Làm cho bọn họ bình an chuyển sạch số đạn được ra ngoài, đồng thời chở thịt biến dị thú quay về huyện Trữ Quang.</w:t>
      </w:r>
    </w:p>
    <w:p>
      <w:pPr>
        <w:pStyle w:val="BodyText"/>
      </w:pPr>
      <w:r>
        <w:t xml:space="preserve">Thịt của mười một con Hắc Lân Hung Trư cũng nặng tới mấy trăm tấn, Nhạc Trọng trước kia giết hơn mười con rắn nước biến dị, rắn nước biến dị cấp hai cộng lại cũng được mấy trăm tấn. Có những thịt thú biến dị này, huyện Trữ Quang, huyện Thanh Nguyên cũng không thiếu ăn thịt. Nhạc Trọng cũng bắt đầu điều chỉnh chính sách lại.</w:t>
      </w:r>
    </w:p>
    <w:p>
      <w:pPr>
        <w:pStyle w:val="BodyText"/>
      </w:pPr>
      <w:r>
        <w:t xml:space="preserve">Thịt của đám Hắc Lân Hung Trư thì cung cấp chủ yếu cho quân đội. Những thịt rắn nước biến dị thì cung cấp cho công nhân trong nhà máy. Về phần thịt rắn nước cấp hai và thịt Hắc Lân Hung Trư cấp hai chỉ cung ứng cho Nhạc Trọng và sĩ quan cao cấp quân hàm ngoài thiếu tá và hậu cung Nhạc Trọng ăn.</w:t>
      </w:r>
    </w:p>
    <w:p>
      <w:pPr>
        <w:pStyle w:val="BodyText"/>
      </w:pPr>
      <w:r>
        <w:t xml:space="preserve">Lúc này Nhạc Trọng cũng bắt đầu mở trường học quân đội ở huyện Trữ Quang. Hiệu trưởng trường quân đội đương nhiên là do hắn làm, lão sư trong trường quân đội này là những sĩ quan không có nhiệm vụ đảm nhiệm, giảng giải cho bọn họ kinh nghiệm chiến đấu và cách thao tác vũ khí hiện đại.</w:t>
      </w:r>
    </w:p>
    <w:p>
      <w:pPr>
        <w:pStyle w:val="Compact"/>
      </w:pPr>
      <w:r>
        <w:t xml:space="preserve">Trường học này triệu tập các hài tử sống sót trong tận thế vào học vừa tiến hành cho bọn họ học văn hóa. Không có tri thức truyền thừa thì thế lực đó không có tương lai. Nhưng mà khác với đi học, những đứa bé kia trừ hoàn thành học tập văn hóa ra, còn phải tiến hành một nửa huấn luyện quân sự, rèn luyện thân thể, trẻ em được tham gia học đều có cơm ăn và thịt hàng ngày. Những người sống sót nhao nhao cho con của mình vào trong trường học. Ở trong từng gian phòng học trước con của nông dân, con của thành phần tri thức còn có con của quan chức học chung với nhau, cả ba không phân biệt lẫn nhau.</w:t>
      </w:r>
      <w:r>
        <w:br w:type="textWrapping"/>
      </w:r>
      <w:r>
        <w:br w:type="textWrapping"/>
      </w:r>
    </w:p>
    <w:p>
      <w:pPr>
        <w:pStyle w:val="Heading2"/>
      </w:pPr>
      <w:bookmarkStart w:id="311" w:name="chương-289-căn-cứ-người-sống-sót-thành-phố-sy.-2"/>
      <w:bookmarkEnd w:id="311"/>
      <w:r>
        <w:t xml:space="preserve">289. Chương 289: Căn Cứ Người Sống Sót Thành Phố Sy. (2)</w:t>
      </w:r>
    </w:p>
    <w:p>
      <w:pPr>
        <w:pStyle w:val="Compact"/>
      </w:pPr>
      <w:r>
        <w:br w:type="textWrapping"/>
      </w:r>
      <w:r>
        <w:br w:type="textWrapping"/>
      </w:r>
    </w:p>
    <w:p>
      <w:pPr>
        <w:pStyle w:val="BodyText"/>
      </w:pPr>
      <w:r>
        <w:t xml:space="preserve">Tại huyện Trữ Quang thì đại bộ phận mọi người chuyển chức thành thợ may, lợi dụng da của thú biến dị chế tác thành áo giáp cho chiến sĩ của Nhạc Trọng. Da của biến dị thú tuy cứng rắn, có nhưng mà nhân loại có thể dùng khoan điện để đục lỗ, cưa điện có thể cắt da thú, còn có chuyên gia thiết kế thời trang đỉnh cấp thiết kế kiểu dáng cho áo giáp, từng kiện từng giáp da không ngừng chế tạo ra đưa vào trong quân doanh.</w:t>
      </w:r>
    </w:p>
    <w:p>
      <w:pPr>
        <w:pStyle w:val="BodyText"/>
      </w:pPr>
      <w:r>
        <w:t xml:space="preserve">Đại lượng người sống sót bị tổ chức đào hầm chung quanh huyện Trữ Quang, xây dựng công sự dùng ngăn cản tang thi, biến dị thú, nhân loại tấn công tới. Làm những chuyện tốn thể lực này thỉnh thoảng còn có thịt biến dị thú mà ăn, bởi vậy đại lượng người sống sót được chiêu mộ vào rất cố gắng làm việc.</w:t>
      </w:r>
    </w:p>
    <w:p>
      <w:pPr>
        <w:pStyle w:val="BodyText"/>
      </w:pPr>
      <w:r>
        <w:t xml:space="preserve">Nhạc Trọng còn đem đám người Trần Kiếm Phong ở thành phố Lũng Hãi lúc trước điều tới. Chủ trì chính vụ của huyện Trữ Quang. Trong lúc Nhạc Trọng mất tích thì Trần Kiếm Phong vẫn không có dị động gì cả, hết sức thành thật phối hợp với Trì Dương công tác, vì huyện Thanh Nguyên kiến thiết rất nhiều ý kiến quý giá. Bởi vậy lúc này sau khi đánh hạ huyện Trữ Quang thì Nhạc Trọng cũng đem Trần Kiếm Phong điều tới cho hắn chủ trì chính vụ. Tuy trên người của Trần Kiếm Phong có rất nhiều tật xấu của quan viên, nhưng mà năng lực vẫn có, lúc trước huyện Thanh Nguyên nếu không có hắn dốc sức chèo chống đã sớm bị Lôi Thành làm chướng khí mờ mịt.</w:t>
      </w:r>
    </w:p>
    <w:p>
      <w:pPr>
        <w:pStyle w:val="BodyText"/>
      </w:pPr>
      <w:r>
        <w:t xml:space="preserve">Trần Kiếm Phong vừa tới huyện Trữ Quang, không lâu sau đã sửa sang huyện Trữ Quang lại ngay ngắn rõ ràng. Hắn và cục trưởng cục cảnh sát Vương Kiến phối hợp giúp trị an của huyện Trữ Quangvô cùng tốt. Cả huyện Trữ Quang cũng từ từ khôi phục lại trật tự và sinh hoạt.</w:t>
      </w:r>
    </w:p>
    <w:p>
      <w:pPr>
        <w:pStyle w:val="BodyText"/>
      </w:pPr>
      <w:r>
        <w:t xml:space="preserve">Trừ chuyện đó ra, bộ đội dưới trướng của Nhạc Trọng xuất kích ra bốn phía, tiến hành càn quét thôn trấn chung quanh, tang thi trong các thôn trấn bị bộ đội của Nhạc Trọng nhao nhao tiêu diệt. Đại lượng vật tư được tìm ra, đồng thời đại lượng người sống sót cũng từ trong những trấn này gia nhập vào thế lực của Nhạc Trọng. Đồng thời không ngừng huấn luyện chiên đấu, kỹ năng chiến đấu của các chiên sĩ trong các doanh không ngừng tăng lên, hình thành một tuần hoàn tốt.</w:t>
      </w:r>
    </w:p>
    <w:p>
      <w:pPr>
        <w:pStyle w:val="BodyText"/>
      </w:pPr>
      <w:r>
        <w:t xml:space="preserve">Tiểu Thanh vừa mới tiến hóa hoàn tất, trở lại bên người của Nhạc Trọng, sau khi thôn phệ tinh hạch của Hắc Lân Hung Trư cấp hai, rắn nước biến dị cấp hai và tinh hạch của đám Hắc Lân Hung Trư thì nó lại lâm vào ngủ say và tiến hóa.</w:t>
      </w:r>
    </w:p>
    <w:p>
      <w:pPr>
        <w:pStyle w:val="BodyText"/>
      </w:pPr>
      <w:r>
        <w:t xml:space="preserve">- Nhạc đoàn trưởng, tôi cần mua ba ngàn tấn lương thực. Ngài cần gì cứ nói.</w:t>
      </w:r>
    </w:p>
    <w:p>
      <w:pPr>
        <w:pStyle w:val="BodyText"/>
      </w:pPr>
      <w:r>
        <w:t xml:space="preserve">Trong phòng hội nghị của huyện Trữ Quang, Lữ Trữ lần thứ tư tìm được Nhạc Trọng, đưa ra thỉnh cầu giao dịch với Nhạc Trọng.</w:t>
      </w:r>
    </w:p>
    <w:p>
      <w:pPr>
        <w:pStyle w:val="BodyText"/>
      </w:pPr>
      <w:r>
        <w:t xml:space="preserve">Trong một tháng này, Nhạc Trọng gạt Lữ Trữ qua một bên, vẫn tiến hành các loại công tác, Lữ Trữ tìm hắn ba lượt đều không gặp.</w:t>
      </w:r>
    </w:p>
    <w:p>
      <w:pPr>
        <w:pStyle w:val="BodyText"/>
      </w:pPr>
      <w:r>
        <w:t xml:space="preserve">Nhạc Trọng nhìn qua Lữ Trữ chậm rãi nói ra:</w:t>
      </w:r>
    </w:p>
    <w:p>
      <w:pPr>
        <w:pStyle w:val="BodyText"/>
      </w:pPr>
      <w:r>
        <w:t xml:space="preserve">- Tôi nghĩ muốn đến căn cứ người sống sót thành phố SY nhìn một chút, cô đi với tôi!</w:t>
      </w:r>
    </w:p>
    <w:p>
      <w:pPr>
        <w:pStyle w:val="BodyText"/>
      </w:pPr>
      <w:r>
        <w:t xml:space="preserve">Hiện tại huyện Thanh Nguyên, huyện Trữ Quang hai địa phương này đã đi vào trong quỹ đạo, phát triển hài lòng, Nhạc Trọng cũng có tâm tư đi xem xét căn cứ người sống sót thành phố SY.</w:t>
      </w:r>
    </w:p>
    <w:p>
      <w:pPr>
        <w:pStyle w:val="BodyText"/>
      </w:pPr>
      <w:r>
        <w:t xml:space="preserve">Đối với căn cứ người sống sót thành phố SY, Nhạc Trọng cũng từ trong lời của người sống sót hiểu được vài phần. Sau khi thế giới biến dị thì các quân nhân huấn luyện sinh tồn sống rất tốt, thành phố SY trước tận thế là thành phố lớn có bảy trăm vạn nhân khẩu, ở gần thành phố SY có đóng một sư đoàn.</w:t>
      </w:r>
    </w:p>
    <w:p>
      <w:pPr>
        <w:pStyle w:val="BodyText"/>
      </w:pPr>
      <w:r>
        <w:t xml:space="preserve">Thời điểm thế giới biến dị, quân đội tổ chức hai sư tinh nhuệ diễn tập. Tuy trong chớp mắt thì hơn một nửa quân đội biến thành tang thi, cao tầng của quân đội cùng một thời gian biến thành tang thi, làm cho quân đội mất đi chỉ huy. Nhưng mà chỉ huy trung hạ tầng của quân đội sống sót rất nhiều, chỉ huy chiến sĩ chém giết tang thi. Hơn nữa không ngừng tập kết cùng một chỗ, hình thành một cỗ thế lực cực kỳ cường đại.</w:t>
      </w:r>
    </w:p>
    <w:p>
      <w:pPr>
        <w:pStyle w:val="BodyText"/>
      </w:pPr>
      <w:r>
        <w:t xml:space="preserve">Sau khi nghe chính phủ thành phố SY cầu viện thì cổ lực lượng này cũng tấn công vào trong thành phố SY, tiêu diệt toàn bộ tang thi, kịch chiến nhiều tháng mới đem hơn bảy mươi vạn tang thi ở thành phố SY toàn diệt, thu phục thành phố SY. Hơn nữa dùng thành phố SY làm nơi trú ẩn, phái binh khắp nơi tiêu diệt tang thi ở chung quanh và cứu người sống sót</w:t>
      </w:r>
    </w:p>
    <w:p>
      <w:pPr>
        <w:pStyle w:val="BodyText"/>
      </w:pPr>
      <w:r>
        <w:t xml:space="preserve">Chính vì quân đội quyết định tấn công mạnh thật nhanh, mới khiến cho đại bộ phận người của thành phố SY sống sót. Nhân khẩu của thành phố đạt tới mười vạn.</w:t>
      </w:r>
    </w:p>
    <w:p>
      <w:pPr>
        <w:pStyle w:val="BodyText"/>
      </w:pPr>
      <w:r>
        <w:t xml:space="preserve">Kho lương thực của thành phố SY chứa rất nhiều lương thực dự trữ, nhưng mà trước thế giơi biến dị thì giá lương thực tăng vọt, cho nên tên trưởng của kho lương thực đem bán đi toàn bộ, ý định thời điểm lương thực giá thấp thì thu mua bù vào kiếm lợi lớn, kết quả làm cho lương thực trong thành phố SY đại bộ phận trống rỗng. Còn lại các kho lương thực nhỏ bị chuột biến dị ăn sạch, chuyện này mới xuât hiện nguy cơ lương thực của thành phố SY.</w:t>
      </w:r>
    </w:p>
    <w:p>
      <w:pPr>
        <w:pStyle w:val="BodyText"/>
      </w:pPr>
      <w:r>
        <w:t xml:space="preserve">Nếu như tên kho trưởng kho lương thực không bán lương thực đi, nguy cơ lương thực của thành phố SY sẽ không xuất hiện. Dù sao thành phố SY tại tận thế trước khi cũng là một sản lương thực đại thành phố. Như vậy một đại thành phố xuất hiện lương thực nguy cơ, thật đúng thật là tức cười.</w:t>
      </w:r>
    </w:p>
    <w:p>
      <w:pPr>
        <w:pStyle w:val="BodyText"/>
      </w:pPr>
      <w:r>
        <w:t xml:space="preserve">Nhạc Trọng căn bản không có cự tuyệt lời của Lữ Trữ, hắn ngày hôm sau dẫn theo hộ vệ doanh đi theo Lữ Trữ cùng đi tới thành phố SY.</w:t>
      </w:r>
    </w:p>
    <w:p>
      <w:pPr>
        <w:pStyle w:val="BodyText"/>
      </w:pPr>
      <w:r>
        <w:t xml:space="preserve">Dưới sự dẫn dắt của Lữ Trữ, Nhạc Trọng vô cùng dễ dàng đi vào trong căn cứ người sống sót thành phố SY.</w:t>
      </w:r>
    </w:p>
    <w:p>
      <w:pPr>
        <w:pStyle w:val="BodyText"/>
      </w:pPr>
      <w:r>
        <w:t xml:space="preserve">Căn cứ người sống sót thành phố SY đã thu phục được cả thành phố Thiệu Dương, trên thực tế chỉ là thu phục nội thành, hơn nữa còn đem một ít thôn trấn chung quanh thành phố thanh lý sạch sẽ.</w:t>
      </w:r>
    </w:p>
    <w:p>
      <w:pPr>
        <w:pStyle w:val="BodyText"/>
      </w:pPr>
      <w:r>
        <w:t xml:space="preserve">Đại bộ phận người sống sót đều tụ tập sau bức tường căn cứ thành phố SY, ở bên ngoài bức tường thì chướng khí mù mịt, căn cứ thành phố SY cần phải phái binh giữ vững yếu đạo giao thông của thành phố là có thể khiến tang thi dị động ở phía bắc nửa bước khó đi. Căn cứ trước mắt tiêu diệt tang thi chủ yếu ở phía nam, chuyện này mới khiến Đào Chính Nghĩa của huyện Trữ Quang mới trở thành thổ hoàng đế. Nếu không phải thiếu lương thực, bọn họ tuyệt đối sẽ không phái Trầm Tuyết tiến đến thu phục huyện Trữ Quang.</w:t>
      </w:r>
    </w:p>
    <w:p>
      <w:pPr>
        <w:pStyle w:val="BodyText"/>
      </w:pPr>
      <w:r>
        <w:t xml:space="preserve">Nhạc Trọng và căn cứ thành phố SY mà đối lập thì phương của Nhạc Trọng sẽ lâm vào thế yếu. Hắn mang mười mấy người đến căn cứ thành phố SY thì căn cứ còn chịu được. Nếu hắn mang theo một doanh tới thì sẽ bị ngăn cản ở bên ngoài.</w:t>
      </w:r>
    </w:p>
    <w:p>
      <w:pPr>
        <w:pStyle w:val="BodyText"/>
      </w:pPr>
      <w:r>
        <w:t xml:space="preserve">Nhạc Trọng vừa thông qua một trạm kiểm tra, một nam tử mang mắt kính thập phần nhã nhặn nhìn qua Nhạc Trọng cười nói:</w:t>
      </w:r>
    </w:p>
    <w:p>
      <w:pPr>
        <w:pStyle w:val="BodyText"/>
      </w:pPr>
      <w:r>
        <w:t xml:space="preserve">- Xin chào, tôi là thư ký Phạm Minh của Ôn thị trưởng! Ngài là Nhạc Trọng Nhạc đoàn trưởng a. Thật sự là anh hùng xuất thiếu niên, tuổi còn trẻ đã cứu hơn ba vạn người sống sót, đây thật sự là chuyện khó tin.</w:t>
      </w:r>
    </w:p>
    <w:p>
      <w:pPr>
        <w:pStyle w:val="BodyText"/>
      </w:pPr>
      <w:r>
        <w:t xml:space="preserve">Lữ Trữ nhìn thấy Phạm Minh thì khẽ chau mày, trong nội tâm sinh ra một tia dự cảm không tốt.</w:t>
      </w:r>
    </w:p>
    <w:p>
      <w:pPr>
        <w:pStyle w:val="BodyText"/>
      </w:pPr>
      <w:r>
        <w:t xml:space="preserve">Nhạc Trọng nhìn Phạm Minh thản nhiên nói:</w:t>
      </w:r>
    </w:p>
    <w:p>
      <w:pPr>
        <w:pStyle w:val="BodyText"/>
      </w:pPr>
      <w:r>
        <w:t xml:space="preserve">- Xin chào. Tôi là Nhạc Trọng, anh có chuyện gì?</w:t>
      </w:r>
    </w:p>
    <w:p>
      <w:pPr>
        <w:pStyle w:val="BodyText"/>
      </w:pPr>
      <w:r>
        <w:t xml:space="preserve">Phạm Minh khẽ mĩm cười nói:</w:t>
      </w:r>
    </w:p>
    <w:p>
      <w:pPr>
        <w:pStyle w:val="BodyText"/>
      </w:pPr>
      <w:r>
        <w:t xml:space="preserve">- Nhạc đoàn trưởng, Ôn thị trưởng muốn gặp ngài một chút! Xin ngài theo tôi đi một chuyến.</w:t>
      </w:r>
    </w:p>
    <w:p>
      <w:pPr>
        <w:pStyle w:val="Compact"/>
      </w:pPr>
      <w:r>
        <w:t xml:space="preserve">Đúng lúc này một nam tử trẻ tuổi dáng người gầy gò, làn da hơi đen, tuổi chừng hai mươi bảy hai mươi tám đi tới nơi này, mang theo nụ cười hòa ái nói:</w:t>
      </w:r>
      <w:r>
        <w:br w:type="textWrapping"/>
      </w:r>
      <w:r>
        <w:br w:type="textWrapping"/>
      </w:r>
    </w:p>
    <w:p>
      <w:pPr>
        <w:pStyle w:val="Heading2"/>
      </w:pPr>
      <w:bookmarkStart w:id="312" w:name="chương-290-tranh-đoạt"/>
      <w:bookmarkEnd w:id="312"/>
      <w:r>
        <w:t xml:space="preserve">290. Chương 290: Tranh Đoạt</w:t>
      </w:r>
    </w:p>
    <w:p>
      <w:pPr>
        <w:pStyle w:val="Compact"/>
      </w:pPr>
      <w:r>
        <w:br w:type="textWrapping"/>
      </w:r>
      <w:r>
        <w:br w:type="textWrapping"/>
      </w:r>
    </w:p>
    <w:p>
      <w:pPr>
        <w:pStyle w:val="BodyText"/>
      </w:pPr>
      <w:r>
        <w:t xml:space="preserve">- Xin chào, Nhạc Trọng. Tôi là thư ký Vi Giác Quang của Bành bí thư! Bành bí thư xin ngài đi gặp ngài ấy một chút! Xin ngài hiện tại đi theo chúng tôi, xe đã được chuẩn bị.</w:t>
      </w:r>
    </w:p>
    <w:p>
      <w:pPr>
        <w:pStyle w:val="BodyText"/>
      </w:pPr>
      <w:r>
        <w:t xml:space="preserve">Nói xong một chiếc xe Rolls-Royce tinh mỹ dừng ở bên người của Nhạc Trọng, từ trong chiếc Rolls-Royce có một đại mỹ nữ mang tất chân, có một cặp đùi thẳng tắp, tóc dài phiêu dật, bờ môi trang điểm màu tím thủy tinh, ăn mặc đồ hiệu quý phái.</w:t>
      </w:r>
    </w:p>
    <w:p>
      <w:pPr>
        <w:pStyle w:val="BodyText"/>
      </w:pPr>
      <w:r>
        <w:t xml:space="preserve">Đại mỹ nữ từ trong Rolls-Royce đi ra thì nở nụ cười quý phái ngọt ngào nhìn qua Nhạc Trọng, xe xịn mỹ nữ chiếu rọi nên cực kỳ chói mắt.</w:t>
      </w:r>
    </w:p>
    <w:p>
      <w:pPr>
        <w:pStyle w:val="BodyText"/>
      </w:pPr>
      <w:r>
        <w:t xml:space="preserve">Phạm Minh bất mãn hết sức nhìn qua Vi Giác Quang nói ra:</w:t>
      </w:r>
    </w:p>
    <w:p>
      <w:pPr>
        <w:pStyle w:val="BodyText"/>
      </w:pPr>
      <w:r>
        <w:t xml:space="preserve">- Vi Giác Quang, anh có ý gì? Là tôi mời Nhạc đoàn trưởng trước. Sau khi Nhạc đoàn trưởng nói chuyện xong với Ôn thị trưởng thì anh mời Nhạc đoàn trưởng cũng không muộn.</w:t>
      </w:r>
    </w:p>
    <w:p>
      <w:pPr>
        <w:pStyle w:val="BodyText"/>
      </w:pPr>
      <w:r>
        <w:t xml:space="preserve">Vi Giác Quang nhìn Phạm Minh lạnh lùng nói:</w:t>
      </w:r>
    </w:p>
    <w:p>
      <w:pPr>
        <w:pStyle w:val="BodyText"/>
      </w:pPr>
      <w:r>
        <w:t xml:space="preserve">- Bành bí thư là bí thư thị ủy thành phố SY chúng ta. Cũng là người dẫn đường vĩ đại của thành phố SY vĩ chúng ta. Sau khi Bành bí thư gặp Nhạc đoàn trưởng xong, Ôn thị trưởng nói chuyện với Nhạc đoàn trưởng cũng không muộn.</w:t>
      </w:r>
    </w:p>
    <w:p>
      <w:pPr>
        <w:pStyle w:val="BodyText"/>
      </w:pPr>
      <w:r>
        <w:t xml:space="preserve">Thị trưởng thành phố SY là Ôn Báo Quốc, bí thư thị ủy là Bành Minh Đức. Hai người này trước tận thế có mâu thuẫn lớn, phân biệt nắm giữ quyền lực cực lớn trong thành phố SY. Bành Minh Đức do là người đứng đầu nên trước và sau tận thế đều thập phần cường thế, ép tới Ôn Báo Quốc không thở nổi. Nhưng mà Bành Minh Đức ở phương diện dạy con lại quá thất bại, con của hắn Bành Ky chính là nhân vật chính của vụ người tiến hóa đốt lương thực của thành phố SY.</w:t>
      </w:r>
    </w:p>
    <w:p>
      <w:pPr>
        <w:pStyle w:val="BodyText"/>
      </w:pPr>
      <w:r>
        <w:t xml:space="preserve">Sau khi xảy ra chuyện đốt kho lương thực, Bành Minh Đức dốc hết sức bảo vệ Bành Ky con hắn, nhưng mà uy vọng của hắn trong căn cứ thành phố SY bị ảnh hưởng thật lớn. Rất nhiều người đều đầu nhập vào thị trưởng Ôn Báo Quốc, làm cho thế lực của Ôn Báo Quốc bành trướng. Âm thanh của Ôn Báo Quốc trong thành phố SY cũng tăng lên thật nhiều, ẩn ẩn có xu thế áp Bành Minh Đức một đầu.</w:t>
      </w:r>
    </w:p>
    <w:p>
      <w:pPr>
        <w:pStyle w:val="BodyText"/>
      </w:pPr>
      <w:r>
        <w:t xml:space="preserve">Lúc này đây mời Nhạc Trọng tuy là chuyện nhỏ, nhưng mà hai người không ai muốn lâm vào hạ phong. Trong tận thế chỉ cần mặt mũi suy yếu thì những con ác lang khác xông vào gặm không còn xương.</w:t>
      </w:r>
    </w:p>
    <w:p>
      <w:pPr>
        <w:pStyle w:val="BodyText"/>
      </w:pPr>
      <w:r>
        <w:t xml:space="preserve">Nếu lúc trước Nhạc Trọng không bức bách quân đội của Trầm Tuyết phải cúi đầu, chỉ sợ cuối cùng cả huyện Trữ Quang đều rơi vào trong khống chế của Trầm Tuyết.</w:t>
      </w:r>
    </w:p>
    <w:p>
      <w:pPr>
        <w:pStyle w:val="BodyText"/>
      </w:pPr>
      <w:r>
        <w:t xml:space="preserve">Phạm Minh lạnh lùng lườm Vi Giác Quang và nhìn qua Nhạc Trọng khẽ mĩm cười nói:</w:t>
      </w:r>
    </w:p>
    <w:p>
      <w:pPr>
        <w:pStyle w:val="BodyText"/>
      </w:pPr>
      <w:r>
        <w:t xml:space="preserve">- Nhạc đoàn trưởng, Ôn thị trưởng đã sắp xếp cho ngài yến tiệc rồi. Trong yến tiệc có đại minh tinh Chu Diễm Tuyết hiến nghệ. Ôn thị trưởng thập phần có thành ý mời ngày, xin ngài đi dự!</w:t>
      </w:r>
    </w:p>
    <w:p>
      <w:pPr>
        <w:pStyle w:val="BodyText"/>
      </w:pPr>
      <w:r>
        <w:t xml:space="preserve">Đại minh tinh Chu Diễm Tuyết trước tận thế là một đại minh tinh lớn, ở đại lục hay Hong Kong đều có danh khí thật lớn. Mỗi lần nàng mở buổi hòa nhạc thì cả buổi hòa nhạc sẽ bị tranh mua không còn. Thậm chí có chút ít người điên cuồng xếp hàng chờ từ hai ngày trước chỉ vì mua vé vào cửa xem nàng hát. Có thể nghe được nàng ta hiến ca trước mặt mọi người thì trước tận thế là chuyện oanh động.</w:t>
      </w:r>
    </w:p>
    <w:p>
      <w:pPr>
        <w:pStyle w:val="BodyText"/>
      </w:pPr>
      <w:r>
        <w:t xml:space="preserve">Nghe được đại danh của Chu Diễm Tuyết thì con mắt Đồng Hiểu Vân sáng ngời, lôi kéo cánh tay của Nhạc Trọng và cầu khẩn nói ra.</w:t>
      </w:r>
    </w:p>
    <w:p>
      <w:pPr>
        <w:pStyle w:val="BodyText"/>
      </w:pPr>
      <w:r>
        <w:t xml:space="preserve">- Nhạc ca ca! Đi tới chỗ của Ôn thị trưởng đi! ! Em muốn gặp Chu Diễm Tuyết. Em là fan hâm mộ của cô ta.</w:t>
      </w:r>
    </w:p>
    <w:p>
      <w:pPr>
        <w:pStyle w:val="BodyText"/>
      </w:pPr>
      <w:r>
        <w:t xml:space="preserve">Đồng Hiểu Vân sau tận thế tuy được nhìn thấy nhiều tàn khốc của tận thế. Nhưng mà thời điểm an toàn thì nàng cũng ưa thích nghe nhạc giải trí.</w:t>
      </w:r>
    </w:p>
    <w:p>
      <w:pPr>
        <w:pStyle w:val="BodyText"/>
      </w:pPr>
      <w:r>
        <w:t xml:space="preserve">Nghe Đồng Hiểu Vân nói thì trong mắt Phạm Minh hiện ra một tia đắc ý. Đại minh tinh Chu Diễm Tuyết hiến nghệ với người bình thường ăn không no thì không xem vào đâu, nhưng mà đối với những quý tộc dưa thừa tiền bạc và thời gian lại là đại sát khí.</w:t>
      </w:r>
    </w:p>
    <w:p>
      <w:pPr>
        <w:pStyle w:val="BodyText"/>
      </w:pPr>
      <w:r>
        <w:t xml:space="preserve">Vi Giác Quang có chút cười lên, nhìn qua Nhạc Trọng nói ra:</w:t>
      </w:r>
    </w:p>
    <w:p>
      <w:pPr>
        <w:pStyle w:val="BodyText"/>
      </w:pPr>
      <w:r>
        <w:t xml:space="preserve">- Nhạc đoàn trưởng, chỉ cần hiện giờ anh đi hội đàm với Bành bí thư. Đây là hoa hậu giảng đường Tiếu Thi Thi của đại học nghệ thuật XX sẽ là người của ngài, chiếc Rolls-Royce cũng là của ngài.</w:t>
      </w:r>
    </w:p>
    <w:p>
      <w:pPr>
        <w:pStyle w:val="BodyText"/>
      </w:pPr>
      <w:r>
        <w:t xml:space="preserve">Vi Giác Quang đưa ra điều kiện mê người. Tiếu Thi Thi chính là mỹ nữ có khí chất và dung mạo không thua kém gì Cố Mạn Tư cả. Cộng thêm chiếc Rolls-Royce là xe thể thao cực kỳ xa xỉ. Có thể bác bỏ mặt mũi của Ôn Báo Quốc thi Bành Minh Đức đã hạ tiền vốn.</w:t>
      </w:r>
    </w:p>
    <w:p>
      <w:pPr>
        <w:pStyle w:val="BodyText"/>
      </w:pPr>
      <w:r>
        <w:t xml:space="preserve">Sau tận thế không có truyền thông giám sát, người đương quyền trở nên không chút kiêng nể gì, ngay cả cầm mỹ nữ làm thẻ đánh bạc cũng không có chút che dấu.</w:t>
      </w:r>
    </w:p>
    <w:p>
      <w:pPr>
        <w:pStyle w:val="BodyText"/>
      </w:pPr>
      <w:r>
        <w:t xml:space="preserve">Nhìn qua Phạm Minh, Vi Giác Quang hai người tranh đấu gay gắt, Lữ Trữ nhướng mày, sắc mặt lạnh lẽo nói:</w:t>
      </w:r>
    </w:p>
    <w:p>
      <w:pPr>
        <w:pStyle w:val="BodyText"/>
      </w:pPr>
      <w:r>
        <w:t xml:space="preserve">- Phạm Minh, Vi Giác Quang, các người có ý gì? Nhạc Trọng chính là khách quý của tôi mời tới. Anh ta tự nhiên sẽ đi cùng tôi.</w:t>
      </w:r>
    </w:p>
    <w:p>
      <w:pPr>
        <w:pStyle w:val="BodyText"/>
      </w:pPr>
      <w:r>
        <w:t xml:space="preserve">Phạm Minh nhìn qua Lữ Trữ khẽ mĩm cười nói:</w:t>
      </w:r>
    </w:p>
    <w:p>
      <w:pPr>
        <w:pStyle w:val="BodyText"/>
      </w:pPr>
      <w:r>
        <w:t xml:space="preserve">- Nhạc đoàn trưởng muốn đi đâu là tự do của ngài. Lữ tiểu thư, xin hỏi Nhạc đoàn trưởng là gì của cô? Cô dựa vào cái gì làm chủ cho người ta?</w:t>
      </w:r>
    </w:p>
    <w:p>
      <w:pPr>
        <w:pStyle w:val="BodyText"/>
      </w:pPr>
      <w:r>
        <w:t xml:space="preserve">Theo thời gian qua đi, không cách nào tiếp nhận chỉ thị của trung ương. Căn cứ thành phố SY trải qua chân thành hợp tác với nhau lúc ban đầu, bởi vì phân phối quyền lực cho nên chậm rãi phân rã. Quyền lực chính là thứ mê người nhất trên đời, cho dù là nam hay nữ nắm quyền lực sẽ rất khó thoát khỏi hấp dẫn của quyền lực.</w:t>
      </w:r>
    </w:p>
    <w:p>
      <w:pPr>
        <w:pStyle w:val="BodyText"/>
      </w:pPr>
      <w:r>
        <w:t xml:space="preserve">Bành Minh Đức sở dĩ có thể bảo trụ cho con của mình làm việc ác, ương ngạnh hung hăng càn quấy lại gây họa, cũng bởi vì hắn có quyền lực. Nếu như hắn không có quyền lực, dùng hành vi sở tác sở vi của Bành Ky trong căn cứ đã bị bắn quá nhiều lần rồi.</w:t>
      </w:r>
    </w:p>
    <w:p>
      <w:pPr>
        <w:pStyle w:val="BodyText"/>
      </w:pPr>
      <w:r>
        <w:t xml:space="preserve">Lữ Trữ quay đầu nhìn qua Nhạc Trọng hỏi:</w:t>
      </w:r>
    </w:p>
    <w:p>
      <w:pPr>
        <w:pStyle w:val="BodyText"/>
      </w:pPr>
      <w:r>
        <w:t xml:space="preserve">- Nhạc Trọng, anh muốn đi đâu?</w:t>
      </w:r>
    </w:p>
    <w:p>
      <w:pPr>
        <w:pStyle w:val="BodyText"/>
      </w:pPr>
      <w:r>
        <w:t xml:space="preserve">Nhạc Trọng khẽ mĩm cười nói:</w:t>
      </w:r>
    </w:p>
    <w:p>
      <w:pPr>
        <w:pStyle w:val="BodyText"/>
      </w:pPr>
      <w:r>
        <w:t xml:space="preserve">- Đi gặp Ôn thị trưởng đi, tôi đối với đại minh tinh Chu Diễm Tuyết cũng cảm thấy có chút hứng thú.</w:t>
      </w:r>
    </w:p>
    <w:p>
      <w:pPr>
        <w:pStyle w:val="BodyText"/>
      </w:pPr>
      <w:r>
        <w:t xml:space="preserve">Nghe được Nhạc Trọng lựa chọn, Lữ Trữ, Vi Giác Quang đều biến sắc.</w:t>
      </w:r>
    </w:p>
    <w:p>
      <w:pPr>
        <w:pStyle w:val="BodyText"/>
      </w:pPr>
      <w:r>
        <w:t xml:space="preserve">Sắc mặt Vi Giác Quang biến đổi mấy lần, hắn vẫn mỉm cười đi lên phía trước.</w:t>
      </w:r>
    </w:p>
    <w:p>
      <w:pPr>
        <w:pStyle w:val="BodyText"/>
      </w:pPr>
      <w:r>
        <w:t xml:space="preserve">- Đã như vầy, như vậy Nhạc đoàn trưởng ngày mai có thể đi gặp Bành bí thư không?</w:t>
      </w:r>
    </w:p>
    <w:p>
      <w:pPr>
        <w:pStyle w:val="BodyText"/>
      </w:pPr>
      <w:r>
        <w:t xml:space="preserve">Nếu là trước tận thế có người cự tuyệt tiếp kiến của Bành bí thư, Vi Giác Quang nhất định sẽ lạnh lùng cười cười, buông ngoan thoại sau đó sử dụng thủ đoạn làm cho kẻ đó không thể dừng chân ở thành phố SY. Sau tận thế người bình thường dám chọc giận Bành bí thư thì Vi Giác Quang có thể làm cho người đó không nhìn thấy mặt trời ngày hôm sau.</w:t>
      </w:r>
    </w:p>
    <w:p>
      <w:pPr>
        <w:pStyle w:val="BodyText"/>
      </w:pPr>
      <w:r>
        <w:t xml:space="preserve">Nhưng mà Nhạc Trọng lại không phải người bình thường, hắn là thủ lĩnh của hai ngàn quân sĩ, dưới trướng có ba vạn nhân khẩu, đây là thế lực lơn đấy, bản thân lại là người cường hóa mạnh mẽ. Tồn tại như vậy thì Bành Minh Đức cũng không muốn vô cớ đắc tội, đừng nói là làm địch nhân.</w:t>
      </w:r>
    </w:p>
    <w:p>
      <w:pPr>
        <w:pStyle w:val="BodyText"/>
      </w:pPr>
      <w:r>
        <w:t xml:space="preserve">Nhạc Trọng khách sáo nói:</w:t>
      </w:r>
    </w:p>
    <w:p>
      <w:pPr>
        <w:pStyle w:val="BodyText"/>
      </w:pPr>
      <w:r>
        <w:t xml:space="preserve">- Đương nhiên là có thời gian tôi sẽ đi gặp Bành bí thư.</w:t>
      </w:r>
    </w:p>
    <w:p>
      <w:pPr>
        <w:pStyle w:val="BodyText"/>
      </w:pPr>
      <w:r>
        <w:t xml:space="preserve">- Như vậy chín giờ ngày mai tôi sẽ mời ngài! Chúc ngài có một đêm vui sướng.</w:t>
      </w:r>
    </w:p>
    <w:p>
      <w:pPr>
        <w:pStyle w:val="BodyText"/>
      </w:pPr>
      <w:r>
        <w:t xml:space="preserve">Vi Giác Quang nhìn qua Nhạc Trọng mỉm cười, sau đó đi lên chiếc xe Rolls-Royce rời đi.</w:t>
      </w:r>
    </w:p>
    <w:p>
      <w:pPr>
        <w:pStyle w:val="BodyText"/>
      </w:pPr>
      <w:r>
        <w:t xml:space="preserve">- Chúc ngài có một đêm vui sướng! Tôi về quân doanh!</w:t>
      </w:r>
    </w:p>
    <w:p>
      <w:pPr>
        <w:pStyle w:val="BodyText"/>
      </w:pPr>
      <w:r>
        <w:t xml:space="preserve">Lữ Trữ nhìn Nhạc Trọng cũng không nói gì và rời đi.</w:t>
      </w:r>
    </w:p>
    <w:p>
      <w:pPr>
        <w:pStyle w:val="BodyText"/>
      </w:pPr>
      <w:r>
        <w:t xml:space="preserve">Phạm Minh nhìn qua Vi Giác Quang, Lữ Trữ thất bại rời đi, lại nhìn qua Nhạc Trọng khẽ mĩm cười nói:</w:t>
      </w:r>
    </w:p>
    <w:p>
      <w:pPr>
        <w:pStyle w:val="BodyText"/>
      </w:pPr>
      <w:r>
        <w:t xml:space="preserve">- Thỉnh!</w:t>
      </w:r>
    </w:p>
    <w:p>
      <w:pPr>
        <w:pStyle w:val="Compact"/>
      </w:pPr>
      <w:r>
        <w:t xml:space="preserve">Dưới sự dẫn dắt của Phạm Minh, Nhạc Trọng đi lên xe tới một biệt thự xa hoa.</w:t>
      </w:r>
      <w:r>
        <w:br w:type="textWrapping"/>
      </w:r>
      <w:r>
        <w:br w:type="textWrapping"/>
      </w:r>
    </w:p>
    <w:p>
      <w:pPr>
        <w:pStyle w:val="Heading2"/>
      </w:pPr>
      <w:bookmarkStart w:id="313" w:name="chương-291-thực-lực-đặc-chiến-doanh.-1"/>
      <w:bookmarkEnd w:id="313"/>
      <w:r>
        <w:t xml:space="preserve">291. Chương 291: Thực Lực Đặc Chiến Doanh. (1)</w:t>
      </w:r>
    </w:p>
    <w:p>
      <w:pPr>
        <w:pStyle w:val="Compact"/>
      </w:pPr>
      <w:r>
        <w:br w:type="textWrapping"/>
      </w:r>
      <w:r>
        <w:br w:type="textWrapping"/>
      </w:r>
    </w:p>
    <w:p>
      <w:pPr>
        <w:pStyle w:val="BodyText"/>
      </w:pPr>
      <w:r>
        <w:t xml:space="preserve">- Thật là lợi hại! ! Viên đại ca, năng lực của anh thật mạnh. Bằng năng lực của anh chỉ sợ Nhạc Trọng của huyện Trữ Quang cũng không phải đối thủ.</w:t>
      </w:r>
    </w:p>
    <w:p>
      <w:pPr>
        <w:pStyle w:val="BodyText"/>
      </w:pPr>
      <w:r>
        <w:t xml:space="preserve">Một âm thanh nữ nhân thanh thúy vang lên trong biệt thự truyền vào trong tai Nhạc Trọng.</w:t>
      </w:r>
    </w:p>
    <w:p>
      <w:pPr>
        <w:pStyle w:val="BodyText"/>
      </w:pPr>
      <w:r>
        <w:t xml:space="preserve">Nhạc Trọng nhìn qua nữ nhân vừa nói, chỉ thấy một nữ nhân mười tám tuổi mặc ao đỏ, da thịt tuyết trắng như ngọc, tướng mạo tinh xảo xinh đẹp, thập phần mê người sùng bái nhìn qua một nam tử hai mươi tám tuổi dáng người khôi ngô cao lớn, làn da ngâm đen đôi mắt hữu thần.</w:t>
      </w:r>
    </w:p>
    <w:p>
      <w:pPr>
        <w:pStyle w:val="BodyText"/>
      </w:pPr>
      <w:r>
        <w:t xml:space="preserve">Nam nữ trẻ tuổi vây quanh nam tử và nữ nhân này có mười ba ngươi. Ở trước mặt nam tử cao lớn có một bao cát và cát đang rơi ra ngoài.</w:t>
      </w:r>
    </w:p>
    <w:p>
      <w:pPr>
        <w:pStyle w:val="BodyText"/>
      </w:pPr>
      <w:r>
        <w:t xml:space="preserve">Phạm Minh lúc này khẩn trương nói rõ thân phận của nữ nhân áo đỏ.</w:t>
      </w:r>
    </w:p>
    <w:p>
      <w:pPr>
        <w:pStyle w:val="BodyText"/>
      </w:pPr>
      <w:r>
        <w:t xml:space="preserve">- Vị này chính là thiên kim của Ôn thị trưởng, Ôn Bội San. Nàng tuổi còn nhỏ không hiểu chuyện, nếu nói lời đắc tội tới ngài xin tha thứ cho nàng.</w:t>
      </w:r>
    </w:p>
    <w:p>
      <w:pPr>
        <w:pStyle w:val="BodyText"/>
      </w:pPr>
      <w:r>
        <w:t xml:space="preserve">Nhạc Trọng ở trong huyện Trữ Quang làm chuyện gì thì hiển nhiên không gạt được con mắt cao tầng thành phố SY. Trong mắt cao tầng thành phố SY thì Nhạc Trọng chính là một người tâm ngoan thủ lạt, lãnh khốc vô tình, yêu thích nữ sắc. Phạm Minh cũng không muốn Nhạc Trọng bởi vì một câu nói vô tâm của Ôn Bội San mà làm cho Nhạc Trọng cùng Ôn Báo Quốc xung đột với nhau.</w:t>
      </w:r>
    </w:p>
    <w:p>
      <w:pPr>
        <w:pStyle w:val="BodyText"/>
      </w:pPr>
      <w:r>
        <w:t xml:space="preserve">Nhạc Trọng nhìn qua nữ hài áo đỏ và nói:</w:t>
      </w:r>
    </w:p>
    <w:p>
      <w:pPr>
        <w:pStyle w:val="BodyText"/>
      </w:pPr>
      <w:r>
        <w:t xml:space="preserve">- Yên tâm, tôi sẽ không chấp nhặt với nàng ta.</w:t>
      </w:r>
    </w:p>
    <w:p>
      <w:pPr>
        <w:pStyle w:val="BodyText"/>
      </w:pPr>
      <w:r>
        <w:t xml:space="preserve">Nhạc Trọng lúc này đã là cường giả trải qua nhiều lần chiến đấu, hắn liếc thấy ra tên nam tử cao lớn kia thực lực không kém, tuy nhiên lại thiếu đi sát khí trải qua vô số lần vào sinh ra tử. Một tên chiến sĩ đặc chiến doanh của hắn cũng có thể tiêu diệt được tên này.</w:t>
      </w:r>
    </w:p>
    <w:p>
      <w:pPr>
        <w:pStyle w:val="BodyText"/>
      </w:pPr>
      <w:r>
        <w:t xml:space="preserve">Ôn Bội San đưa mắt nhìn qua bọn người Nhạc Trọng một chuyến, nàng mang theo nam tử trẻ tuổi kia đi tới.</w:t>
      </w:r>
    </w:p>
    <w:p>
      <w:pPr>
        <w:pStyle w:val="BodyText"/>
      </w:pPr>
      <w:r>
        <w:t xml:space="preserve">- Phạm thúc thúc! Bọn họ là người nào?</w:t>
      </w:r>
    </w:p>
    <w:p>
      <w:pPr>
        <w:pStyle w:val="BodyText"/>
      </w:pPr>
      <w:r>
        <w:t xml:space="preserve">Đám nam nữ trẻ tuổi đi tới, ánh mắt bị Kỷ Thanh Vũ thắt bím đuôi ngựa và mặc trang phục võ sĩ hấp dẫn, dáng người gợi cảm, da thịt tuyết trắng như ngọc, dung nhan tuyệt thế, khí chất oai hùng của Kỷ Thanh Vũ hấp dẫn.</w:t>
      </w:r>
    </w:p>
    <w:p>
      <w:pPr>
        <w:pStyle w:val="BodyText"/>
      </w:pPr>
      <w:r>
        <w:t xml:space="preserve">Sau khi Nhạc Trọng mang theo đặc chiến doanh đi vào trong biệt thự, dung nhan, dáng người, khí chất của Kỷ Thanh Vũ đều là đỉnh cấp nhất, hấp dẫn nhất. Nhạc Trọng cùng so sánh thì chỉ là con cóc ghẻ mà thôi.</w:t>
      </w:r>
    </w:p>
    <w:p>
      <w:pPr>
        <w:pStyle w:val="BodyText"/>
      </w:pPr>
      <w:r>
        <w:t xml:space="preserve">Mấy mỹ nữ có thể sánh bằng dung nhan khí chất cùng tuyệt sắc so được với Kỷ Thanh Vũ là Quách Vũ, Trần Dao ở lại huyện Thanh Nguyên chủ trì chinh vụ, Trác Nhã Đồng thì mang binh săn giết tang thi khắp nơi. Nàng muốn phải nhanh chóng san bằng chênh lệch đẳng cấp với Kỷ Thanh Vũ, làm cho thực lực của mình trở nên mạnh mẽ hơn.</w:t>
      </w:r>
    </w:p>
    <w:p>
      <w:pPr>
        <w:pStyle w:val="BodyText"/>
      </w:pPr>
      <w:r>
        <w:t xml:space="preserve">Phạm Minh vội vàng nhìn qua Ôn Bội San giới thiệu:</w:t>
      </w:r>
    </w:p>
    <w:p>
      <w:pPr>
        <w:pStyle w:val="BodyText"/>
      </w:pPr>
      <w:r>
        <w:t xml:space="preserve">- Bội San, tôi với thiệu với cô một chút, vị này chính là Nhạc Trọng Nhạc đoàn trưởng của huyện Trữ Quang.</w:t>
      </w:r>
    </w:p>
    <w:p>
      <w:pPr>
        <w:pStyle w:val="BodyText"/>
      </w:pPr>
      <w:r>
        <w:t xml:space="preserve">Ôn Bội San nhìn qua Nhạc Trọng và nhíu mày, ngữ khí bất thiện nói:</w:t>
      </w:r>
    </w:p>
    <w:p>
      <w:pPr>
        <w:pStyle w:val="BodyText"/>
      </w:pPr>
      <w:r>
        <w:t xml:space="preserve">- Thì ra chính là Nhạc Trọng, thoạt nhìn cũng không có cái gì không dậy nổi, mà nghe nói anh ở huyện Trữ Quang dùng phương thức chém đầu dã man chém mười người, chuyện này có thật không?</w:t>
      </w:r>
    </w:p>
    <w:p>
      <w:pPr>
        <w:pStyle w:val="BodyText"/>
      </w:pPr>
      <w:r>
        <w:t xml:space="preserve">Đám nam nữ trẻ tuổi đi theo sau lưng Ôn Bội San đều lạnh lùng nhìn chằm chằm vào Nhạc Trọng, muốn xem hắn trả lời như thế nào.</w:t>
      </w:r>
    </w:p>
    <w:p>
      <w:pPr>
        <w:pStyle w:val="BodyText"/>
      </w:pPr>
      <w:r>
        <w:t xml:space="preserve">Nhạc Trọng thản nhiên nói:</w:t>
      </w:r>
    </w:p>
    <w:p>
      <w:pPr>
        <w:pStyle w:val="BodyText"/>
      </w:pPr>
      <w:r>
        <w:t xml:space="preserve">- Là thật!</w:t>
      </w:r>
    </w:p>
    <w:p>
      <w:pPr>
        <w:pStyle w:val="BodyText"/>
      </w:pPr>
      <w:r>
        <w:t xml:space="preserve">Ôn Bội San vô cùng phẫn nộ nói ra:</w:t>
      </w:r>
    </w:p>
    <w:p>
      <w:pPr>
        <w:pStyle w:val="BodyText"/>
      </w:pPr>
      <w:r>
        <w:t xml:space="preserve">- Tại sao anh tàn nhẫn như vậy? Anh có quyền lợi như vậy sao? Cho dù những người kia phạm tội thì anh cũng nên giao cho pháp luật thẩm lý và phán xét. Anh làm vậy quá đáng giận.</w:t>
      </w:r>
    </w:p>
    <w:p>
      <w:pPr>
        <w:pStyle w:val="BodyText"/>
      </w:pPr>
      <w:r>
        <w:t xml:space="preserve">Ôn Bội San vẫn được cha nàng là Ôn Báo Quốc bảo hộ cho nên không nếm qua đau khổ. Nàng tự nhiên không thấy được bóng tối của thế giới bên ngoài, nhân tâm hiểm ác cùng khủng bố. Tư duy của nàng dừng lại ở xã hội pháp chế trước tận thế, tự nhiên cảm thấy Nhạc Trọng làm chuyện ác như vậy đáng bị tử hình mới đúng.</w:t>
      </w:r>
    </w:p>
    <w:p>
      <w:pPr>
        <w:pStyle w:val="BodyText"/>
      </w:pPr>
      <w:r>
        <w:t xml:space="preserve">Đám nam nữ trẻ tuổi còn lại cũng hiểu một chút nên không tức giận như Ôn Bội San, bọn họ cũng không đứng ra chỉ trích Nhạc Trọng. Dù sao trong mắt người khác thì Nhạc Trọng là đại ma đầu.</w:t>
      </w:r>
    </w:p>
    <w:p>
      <w:pPr>
        <w:pStyle w:val="BodyText"/>
      </w:pPr>
      <w:r>
        <w:t xml:space="preserve">Nhạc Trọng nhìn qua vẻ mặt ngây thơ của Ôn Bội San và nhìn qua Phạm Minh khẽ lắc đầu nói:</w:t>
      </w:r>
    </w:p>
    <w:p>
      <w:pPr>
        <w:pStyle w:val="BodyText"/>
      </w:pPr>
      <w:r>
        <w:t xml:space="preserve">- Bổn sự dạy con gái của Ôn thị trưởng đúng là quá kém rồi!</w:t>
      </w:r>
    </w:p>
    <w:p>
      <w:pPr>
        <w:pStyle w:val="BodyText"/>
      </w:pPr>
      <w:r>
        <w:t xml:space="preserve">Trong tận thế này, dùng loại tính cách này của Ôn Bội San, mất đi Ôn Báo Quốc bảo hộ thì chỉ sợ bị đám ác lang ăn xương cốt không còn.</w:t>
      </w:r>
    </w:p>
    <w:p>
      <w:pPr>
        <w:pStyle w:val="BodyText"/>
      </w:pPr>
      <w:r>
        <w:t xml:space="preserve">Phạm Minh nhịn không được nói một câu:</w:t>
      </w:r>
    </w:p>
    <w:p>
      <w:pPr>
        <w:pStyle w:val="BodyText"/>
      </w:pPr>
      <w:r>
        <w:t xml:space="preserve">- Dạy con cái là chuyện khó nhất trên đời trước tận thế và sau tận thế. So với tiểu tử Bành gia thì Bội San tốt hơn nhiều.</w:t>
      </w:r>
    </w:p>
    <w:p>
      <w:pPr>
        <w:pStyle w:val="BodyText"/>
      </w:pPr>
      <w:r>
        <w:t xml:space="preserve">Sau tận thế có rất nhiều ví dụ hổ phụ khuyển tử. Rất nhiều người bản thân có quyền thế ngược lại rất khiêm tốn ít xuất hiện, nhưng mà con cái của bọn họ ngang ngược càn rỡ, là một đám bao cỏ ăn hại.</w:t>
      </w:r>
    </w:p>
    <w:p>
      <w:pPr>
        <w:pStyle w:val="BodyText"/>
      </w:pPr>
      <w:r>
        <w:t xml:space="preserve">Ôn Báo Quốc dạy con gái của mình ngây thơ và thiện lương, trước tận thế thì đây là một đại hảo sự. Nhưng mà sau tận thế hoàn cảnh đã biến đổi, cũng có chút nguy hiểm. Một khi Ôn Báo Quốc ngã xuống thì con gái của hắn không có năng lực sinh tồn trong tận thế.</w:t>
      </w:r>
    </w:p>
    <w:p>
      <w:pPr>
        <w:pStyle w:val="BodyText"/>
      </w:pPr>
      <w:r>
        <w:t xml:space="preserve">Ôn Bội San nhìn thấy Nhạc Trọng bỏ qua nàng, trên khuôn mặt nhỏ nhắn hiện ra thần sắc tức giận.</w:t>
      </w:r>
    </w:p>
    <w:p>
      <w:pPr>
        <w:pStyle w:val="BodyText"/>
      </w:pPr>
      <w:r>
        <w:t xml:space="preserve">- Nhạc Trọng, tôi biết rõ anh ỷ vào một chút thực lực nên muốn làm gì thì làm. Nhưng mà thiên ngoại hữu thiên, nhân ngoại hữu nhân, có người thực lực mạnh hơn anh gấp mười lần. Anh có dám so thử với Khương Đào Khương đại ca hay không? Nếu như anh bại thì nên đi tới cảnh sát tự thú đi, như vậy còn có thể giảm bớt hành vi phạm tội của anh đấy.</w:t>
      </w:r>
    </w:p>
    <w:p>
      <w:pPr>
        <w:pStyle w:val="BodyText"/>
      </w:pPr>
      <w:r>
        <w:t xml:space="preserve">Nghe Ôn Bội San nói như vậy thì tên nam tử Khương Đào bước lên trước một bước, trong hai mắt tràn ngập chiến ý nhìn qua Nhạc Trọng.</w:t>
      </w:r>
    </w:p>
    <w:p>
      <w:pPr>
        <w:pStyle w:val="BodyText"/>
      </w:pPr>
      <w:r>
        <w:t xml:space="preserve">Khương Đào chính là một người tiến hóa hệ sức mạnh, một thiên tài hàng thật giá thật. Trừ thân phận người tiến hóa ra, hắn trước tận thế là cao thủ nhu đạo, tinh thông các loại kỹ năng quật ngã, cận chiến cực kỳ sắc bén. Đây là tiền vốn can đảm hắn dám đối đầu với Nhạc Trọng.</w:t>
      </w:r>
    </w:p>
    <w:p>
      <w:pPr>
        <w:pStyle w:val="BodyText"/>
      </w:pPr>
      <w:r>
        <w:t xml:space="preserve">- Tôi đến!</w:t>
      </w:r>
    </w:p>
    <w:p>
      <w:pPr>
        <w:pStyle w:val="BodyText"/>
      </w:pPr>
      <w:r>
        <w:t xml:space="preserve">Đúng lúc này, trong đội ngũ của Nhạc Trọng, Diêu Diêu tiểu loli nhảy ra, hai mắt nhìn qua tên nam tử cao lớn kia và trừng mắt như báo săn.</w:t>
      </w:r>
    </w:p>
    <w:p>
      <w:pPr>
        <w:pStyle w:val="BodyText"/>
      </w:pPr>
      <w:r>
        <w:t xml:space="preserve">Diêu Diêu chính là người tiến hóa hệ nhanh nhẹn thức tỉnh tự nhiên, thiên tài trong thiên tài. Nàng không thích học tập tri thức văn hóa bình thường, ngược lại ưa thích học tập đao pháp, chiến đấu, xạ kích, điều khiển, thao tác vũ khí các loại kỹ năng. Nàng mặc dù không có gia nhập đặc chiến doanh, nhưng mà các loại chiến đâu của đặc chiến doanh nàng đã học rồi. Nàng còn tham gia đả thông giao thông của huyện Trữ Quang, huyện Thanh Nguyên, đánh chết vô số tang thi, lúc này đã là người cường hóa cấp 28, thực lực của nàng đã có thể so sánh được với Kỷ Thanh Vũ.</w:t>
      </w:r>
    </w:p>
    <w:p>
      <w:pPr>
        <w:pStyle w:val="BodyText"/>
      </w:pPr>
      <w:r>
        <w:t xml:space="preserve">Khương Đào nhìn Diêu Diêu và nhướng mày, nhìn qua Nhạc Trọng cao giọng nói ra:</w:t>
      </w:r>
    </w:p>
    <w:p>
      <w:pPr>
        <w:pStyle w:val="BodyText"/>
      </w:pPr>
      <w:r>
        <w:t xml:space="preserve">- Nhạc Trọng, chẳng lẽ anh chỉ biết đứng sau lưng tiểu hài tử sao? Anh làm như vậy không biết xấu hổ à?</w:t>
      </w:r>
    </w:p>
    <w:p>
      <w:pPr>
        <w:pStyle w:val="BodyText"/>
      </w:pPr>
      <w:r>
        <w:t xml:space="preserve">Đối với Khương Đào mà nói, cho dù chiến thắng Diêu Diêu tiểu loli không có vinh quang gì, còn mang tiến lấy lớn hiếp nhỏ.</w:t>
      </w:r>
    </w:p>
    <w:p>
      <w:pPr>
        <w:pStyle w:val="Compact"/>
      </w:pPr>
      <w:r>
        <w:t xml:space="preserve">Diêu Diêu lập tức bị ngạo mạn của Khương Đào chọc giận, nàng trước tiên phát động kỹ năng di động cao tốc, bỗng nhiên tốc độ tăng vọt gấp mười bốn lần người bình thường, tốc độ so với Nhạc Trọng phát động kỹ năng Ảnh Bộ còn nhanh hơn mấy phần.</w:t>
      </w:r>
      <w:r>
        <w:br w:type="textWrapping"/>
      </w:r>
      <w:r>
        <w:br w:type="textWrapping"/>
      </w:r>
    </w:p>
    <w:p>
      <w:pPr>
        <w:pStyle w:val="Heading2"/>
      </w:pPr>
      <w:bookmarkStart w:id="314" w:name="chương-292-thực-lực-đặc-chiến-doanh.-2"/>
      <w:bookmarkEnd w:id="314"/>
      <w:r>
        <w:t xml:space="preserve">292. Chương 292: Thực Lực Đặc Chiến Doanh. (2)</w:t>
      </w:r>
    </w:p>
    <w:p>
      <w:pPr>
        <w:pStyle w:val="Compact"/>
      </w:pPr>
      <w:r>
        <w:br w:type="textWrapping"/>
      </w:r>
      <w:r>
        <w:br w:type="textWrapping"/>
      </w:r>
    </w:p>
    <w:p>
      <w:pPr>
        <w:pStyle w:val="BodyText"/>
      </w:pPr>
      <w:r>
        <w:t xml:space="preserve">- Chết đi!</w:t>
      </w:r>
    </w:p>
    <w:p>
      <w:pPr>
        <w:pStyle w:val="BodyText"/>
      </w:pPr>
      <w:r>
        <w:t xml:space="preserve">Khương Đào còn chưa kịp kịp phản ứng, Diêu Diêu đã hiện ra sau lưng của hắn, Đường đao sắc bén đặt lên cổ của hắn, đâm ra một ít máu tươi chảy xuống.</w:t>
      </w:r>
    </w:p>
    <w:p>
      <w:pPr>
        <w:pStyle w:val="BodyText"/>
      </w:pPr>
      <w:r>
        <w:t xml:space="preserve">Tất cả mọi người bị tốc độ quỷ dị của Diêu Diêu chấn trụ, bọn họ lần đầu tiên nhìn thấy cường giả có tôc độ biến thái như vậy. Khương Đào căn bản chưa kịp phản ứng đã bị chế trụ, nếu như là chiến đấu chính thức thì Khương Đào lúc này đã chết.</w:t>
      </w:r>
    </w:p>
    <w:p>
      <w:pPr>
        <w:pStyle w:val="BodyText"/>
      </w:pPr>
      <w:r>
        <w:t xml:space="preserve">Khương Đào bị Đường đao của Diêu Diêu đặt lên cổ, mồ hôi lạnh sau lưng chảy ròng ròng, hai chân có chút phát run, không dám di động. Hắn có thể cảm giác được chuôi Đường đao lạnh như băng cùng sắc bén, chỉ cần Diêu Diêu nhẹ nhàng đâm một cái thì người tiến hóa đầy tiền đồ như hắn sẽ chết.</w:t>
      </w:r>
    </w:p>
    <w:p>
      <w:pPr>
        <w:pStyle w:val="BodyText"/>
      </w:pPr>
      <w:r>
        <w:t xml:space="preserve">Nhạc Trọng nhướng mày, hắn đi tới trước một bước dài, duỗi bàn tay chộp lấy bàn tay nhỏ bé của Diêu Diêu.</w:t>
      </w:r>
    </w:p>
    <w:p>
      <w:pPr>
        <w:pStyle w:val="BodyText"/>
      </w:pPr>
      <w:r>
        <w:t xml:space="preserve">Diêu Diêu lúc này đã thực lực đại tiến, không còn là người tiến hóa cấp 1 mà Nhạc Trọng dễ dàng nắn bóp, tốc độ di động của nàng còn cao hơn cả Nhạc Trọng nhiều. Nhìn thấy Nhạc Trọng tới bắt nàng, thân hình Diêu Diêu nhanh lùi lại, giống như báo săn bắn qua một bên.</w:t>
      </w:r>
    </w:p>
    <w:p>
      <w:pPr>
        <w:pStyle w:val="BodyText"/>
      </w:pPr>
      <w:r>
        <w:t xml:space="preserve">Nhạc Trọng trừng mắt nhìn Diêu Diêu, trực tiếp phát động kỹ năng Khủng Cụ Thuật, một cổ tinh thần uy áp khủng bố bao phủ lấy Diêu Diêu, làm cho thân thể của nàng chấn động, giống như một con mèo nhỏ vô lực nằm trong tay của Nhạc Trọng.</w:t>
      </w:r>
    </w:p>
    <w:p>
      <w:pPr>
        <w:pStyle w:val="BodyText"/>
      </w:pPr>
      <w:r>
        <w:t xml:space="preserve">Nhạc Trọng nhìn qua tiểu loli Diêu Diêu kiệt ngạo bất tuân kia, nói:</w:t>
      </w:r>
    </w:p>
    <w:p>
      <w:pPr>
        <w:pStyle w:val="BodyText"/>
      </w:pPr>
      <w:r>
        <w:t xml:space="preserve">- Ai bảo cô động thủ?</w:t>
      </w:r>
    </w:p>
    <w:p>
      <w:pPr>
        <w:pStyle w:val="BodyText"/>
      </w:pPr>
      <w:r>
        <w:t xml:space="preserve">Diêu Diêu mân mê cái miệng nhỏ nhắn, nàng nghiêng đầu qua một bên, bày ra bộ dáng lợn chết không sợ nước sôi, không quan tâm tới Nhạc Trọng.</w:t>
      </w:r>
    </w:p>
    <w:p>
      <w:pPr>
        <w:pStyle w:val="BodyText"/>
      </w:pPr>
      <w:r>
        <w:t xml:space="preserve">- Đợi quay về sẽ thu thập cô!</w:t>
      </w:r>
    </w:p>
    <w:p>
      <w:pPr>
        <w:pStyle w:val="BodyText"/>
      </w:pPr>
      <w:r>
        <w:t xml:space="preserve">Nhạc Trọng nhìn qua tiểu loli Diêu Diêu thì đau đầu. Trong thế lực của Nhạc Trọng thì cực ít người dám bất kính với hắn, cũng chỉ có tiểu loli này mới làm hắn đau đầu nhiều nhất.</w:t>
      </w:r>
    </w:p>
    <w:p>
      <w:pPr>
        <w:pStyle w:val="BodyText"/>
      </w:pPr>
      <w:r>
        <w:t xml:space="preserve">Diêu Diêu lớn lên thập phần đáng yêu, bản thân có thực lực vô cùng cường hoành, trong căn cứ vô cùng có nhân khí, rất nhiều người thập phần yêu thích tiểu loli này. Hơn nữa Diêu Diêu có hậu trường lớn nhất là Kỷ Thanh Vũ, chỉ cần nàng không làm ra chuyện người ta oán trách, Nhạc Trọng cũng sẽ không cam lòng trừng phạt nàng.</w:t>
      </w:r>
    </w:p>
    <w:p>
      <w:pPr>
        <w:pStyle w:val="BodyText"/>
      </w:pPr>
      <w:r>
        <w:t xml:space="preserve">Nhìn thấy tiểu loli Diêu Diêu dễ dàng chế phục Khương Đào, mà tiểu loli này dễ dàng bị Nhạc Trọng bắt lấy, trừ người của Nhạc Trọng ra thì ai cũng lau mắt nhìn.</w:t>
      </w:r>
    </w:p>
    <w:p>
      <w:pPr>
        <w:pStyle w:val="BodyText"/>
      </w:pPr>
      <w:r>
        <w:t xml:space="preserve">Đúng lúc này một chiến sĩ đặc chủng doanh dáng người nhỏ gầy Tống Văn đi tới, nhìn qua Khương Đào thản nhiên nói:</w:t>
      </w:r>
    </w:p>
    <w:p>
      <w:pPr>
        <w:pStyle w:val="BodyText"/>
      </w:pPr>
      <w:r>
        <w:t xml:space="preserve">- Khương Đào, tôi là Tống Văn. Tôi là người yếu nhất trong đặc chiến doanh, tôi giao thủ với anh là được rồi.</w:t>
      </w:r>
    </w:p>
    <w:p>
      <w:pPr>
        <w:pStyle w:val="BodyText"/>
      </w:pPr>
      <w:r>
        <w:t xml:space="preserve">Lúc này Khương Đào đã không còn tin tưởng khiêu chiến Nhạc Trọng nữa, đối mặt với Tống Văn của đặc chiến doanh cũng đề cao cảnh giác vẻ mặt nghiêm nghị đáp:</w:t>
      </w:r>
    </w:p>
    <w:p>
      <w:pPr>
        <w:pStyle w:val="BodyText"/>
      </w:pPr>
      <w:r>
        <w:t xml:space="preserve">- Tốt</w:t>
      </w:r>
    </w:p>
    <w:p>
      <w:pPr>
        <w:pStyle w:val="BodyText"/>
      </w:pPr>
      <w:r>
        <w:t xml:space="preserve">Tống Văn không nói thêm gì, bước lên như mũi tên, trong mắt hiện ra hào quang hung lệ, giống như mãnh thú tiến về phía Khương Đào.</w:t>
      </w:r>
    </w:p>
    <w:p>
      <w:pPr>
        <w:pStyle w:val="BodyText"/>
      </w:pPr>
      <w:r>
        <w:t xml:space="preserve">Khương Đào cũng duỗi hai tay ra chộp lầy quần áo của Tống Văn, chỉ cần bắt trúng quần áo của Tống Văn thì hắn có thể quật ngã Tống Văn.</w:t>
      </w:r>
    </w:p>
    <w:p>
      <w:pPr>
        <w:pStyle w:val="BodyText"/>
      </w:pPr>
      <w:r>
        <w:t xml:space="preserve">Đột nhiên Tống Văn dừng lại, hung hăng xảo trá đá mạnh vào bụng của Khương Đào một cái, một cước đá Khương Đào bay ra xa năm sáu mét.</w:t>
      </w:r>
    </w:p>
    <w:p>
      <w:pPr>
        <w:pStyle w:val="BodyText"/>
      </w:pPr>
      <w:r>
        <w:t xml:space="preserve">Tuy Khương Đào thực lực không kém, nhưng mà kinh nghiệm thực chiến của hắn quá ít, xa xa không sánh bằng lão binh đặc chiến doanh của Nhạc Trọng, tự nhiên một kích là tiêu diệt dễ dàng.</w:t>
      </w:r>
    </w:p>
    <w:p>
      <w:pPr>
        <w:pStyle w:val="BodyText"/>
      </w:pPr>
      <w:r>
        <w:t xml:space="preserve">Ôn Bội San cùng với đám bạn nam nữ trẻ tuổi của nàng nhìn qua Khương Đào ôm bụng đau đớn, trong mắt hiện lên một tia khiếp sợ. Các nàng vốn cho rằng người tiên hóa như Khương Đào một quyền đánh vỡ bao cát là không thua kém gì Nhạc Trọng cả. Nhưng mà bây giờ Khương Đào thậm chí ngay cả một hộ vệ của Nhạc Trọng còn không đánh lại, bọn họ cảm thấy thần tượng bị sụp đổ.</w:t>
      </w:r>
    </w:p>
    <w:p>
      <w:pPr>
        <w:pStyle w:val="BodyText"/>
      </w:pPr>
      <w:r>
        <w:t xml:space="preserve">- Mời vào trong!</w:t>
      </w:r>
    </w:p>
    <w:p>
      <w:pPr>
        <w:pStyle w:val="BodyText"/>
      </w:pPr>
      <w:r>
        <w:t xml:space="preserve">Trong mắt Phạm Minh hiện ra thần sắc cung kính, dẫn Nhạc Trọng đi vào trong biệt thự. Lúc này còn chưa tới thời gian yến hội, hắn phải an bài gian phòng nghỉ ngơi cho bọn người Nhạc Trọng.</w:t>
      </w:r>
    </w:p>
    <w:p>
      <w:pPr>
        <w:pStyle w:val="BodyText"/>
      </w:pPr>
      <w:r>
        <w:t xml:space="preserve">Nhạc Trọng cũng không có nhìn nhiều Ôn Bội San và đám nam nữ này mà đi vào trong biệt thự.</w:t>
      </w:r>
    </w:p>
    <w:p>
      <w:pPr>
        <w:pStyle w:val="BodyText"/>
      </w:pPr>
      <w:r>
        <w:t xml:space="preserve">Bọn người Kỷ Thanh Vũ nhanh chóng được Phạm Minh an bài vào trong phòng nghỉ ngơi, Nhạc Trọng thì được Phạm Minh dẫn tới một gian phòng hội nghị.</w:t>
      </w:r>
    </w:p>
    <w:p>
      <w:pPr>
        <w:pStyle w:val="BodyText"/>
      </w:pPr>
      <w:r>
        <w:t xml:space="preserve">Ở trong phòng hội nghị có một nam tử tướng mạo uy nghiêm, hình dáng đường đường, có uy thế không giận tự uy ngồi trên sa lon, bàn thủy tinh trước người của hắn có đặt một đống tài liệu. Nam tử trung niên này là một trong hai cự đầu của chính phủ thành phố SY, thị trưởng Ôn Báo Quốc.</w:t>
      </w:r>
    </w:p>
    <w:p>
      <w:pPr>
        <w:pStyle w:val="BodyText"/>
      </w:pPr>
      <w:r>
        <w:t xml:space="preserve">- Mời ngồi!</w:t>
      </w:r>
    </w:p>
    <w:p>
      <w:pPr>
        <w:pStyle w:val="BodyText"/>
      </w:pPr>
      <w:r>
        <w:t xml:space="preserve">Nhìn thấy Nhạc Trọng tiến đến, Ôn Báo Quốc cũng không đọc văn bản tài liệu nữa, đứng lên mời Nhạc Trọng ngồi xuống.</w:t>
      </w:r>
    </w:p>
    <w:p>
      <w:pPr>
        <w:pStyle w:val="BodyText"/>
      </w:pPr>
      <w:r>
        <w:t xml:space="preserve">Ôn Báo Quốc vừa thấy Nhạc Trọng thì lập tức vào vấn đề:</w:t>
      </w:r>
    </w:p>
    <w:p>
      <w:pPr>
        <w:pStyle w:val="BodyText"/>
      </w:pPr>
      <w:r>
        <w:t xml:space="preserve">- Xin chào! Tôi chính là thị trưởng thành phố SY, Ôn Báo Quốc. Nhạc Trọng, anh có hứng thú gia nhập thành phố SY hay không. Chỉ cần anh nguyện ý tới thành phố SY giúp tôi, tôi nguyện ý cho anh làm đội trưởng đội đặc công, là quan chức của chính quyền. Bộ hạ của anh vẫn do anh thống soái, bổ nhiệm nhân sự cũng do anh an bài, chỉ cần cung cấp tên và chức vụ bổ nhiệm bộ hạ của anh cho tôi biết là được rồi.</w:t>
      </w:r>
    </w:p>
    <w:p>
      <w:pPr>
        <w:pStyle w:val="BodyText"/>
      </w:pPr>
      <w:r>
        <w:t xml:space="preserve">Ôn Báo Quốc khai ra điều kiện rất phong phú, tương đương với Nhạc Trọng gia nhập thành phố SY và tất cả bộ hạ cũ được giữ lại, còn có thể tự hành bổ nhiệm bộ hạ, bộ đội, quyền hành và tính độc lập của Nhạc Trọng rất mạnh.</w:t>
      </w:r>
    </w:p>
    <w:p>
      <w:pPr>
        <w:pStyle w:val="BodyText"/>
      </w:pPr>
      <w:r>
        <w:t xml:space="preserve">Nhạc Trọng mỉm cười, cự tuyệt nói:</w:t>
      </w:r>
    </w:p>
    <w:p>
      <w:pPr>
        <w:pStyle w:val="BodyText"/>
      </w:pPr>
      <w:r>
        <w:t xml:space="preserve">- Ôn thị trưởng, tôi không có hứng thú tới thành phố SY phát triển. Chuyện này không cần nói nữa!</w:t>
      </w:r>
    </w:p>
    <w:p>
      <w:pPr>
        <w:pStyle w:val="BodyText"/>
      </w:pPr>
      <w:r>
        <w:t xml:space="preserve">Nhạc Trọng rất thích làm thổ hoàng đế tự do khoái hoạt, bản thân hắn là thủ lĩnh thế lực ba vạn nhân khẩu, không còn là người cô đơn, hắn cũng không muốn đầu nhập ăn nhờ ở đậu xem sắc mặt của bất cứ người nào cả.</w:t>
      </w:r>
    </w:p>
    <w:p>
      <w:pPr>
        <w:pStyle w:val="BodyText"/>
      </w:pPr>
      <w:r>
        <w:t xml:space="preserve">Người Châu Á trong thực chất đều là tố chất chính trị từ lâu rồi. Trong lịch sử thì Tống Giang, Trịnh Chi Long là những phần tử tội phạm tiếp nhận chiêu an của chính quyền đương thời. Ôn Báo Quốc dùng thủ đoạn lôi kéo này đã nắm được rất nhiều thế lực nhỏ chung quanh, đây cũng là một trong những thủ đoạn chống lại Bành Minh Đức trong thời gian ngắn.</w:t>
      </w:r>
    </w:p>
    <w:p>
      <w:pPr>
        <w:pStyle w:val="BodyText"/>
      </w:pPr>
      <w:r>
        <w:t xml:space="preserve">Ôn Báo Quốc nhìn thấy Nhạc Trọng cự tuyệt, cũng không có biểu lộ đặc biệt mà chỉ mỉm cười nói:</w:t>
      </w:r>
    </w:p>
    <w:p>
      <w:pPr>
        <w:pStyle w:val="BodyText"/>
      </w:pPr>
      <w:r>
        <w:t xml:space="preserve">- Nếu anh không có hứng thú thì thôi. Nhạc Trọng, tôi muốn mua năm ngàn tấn lương thực từ chỗ của anh, tôi dùng năm ngàn tấn sắt thép đổi với anh.</w:t>
      </w:r>
    </w:p>
    <w:p>
      <w:pPr>
        <w:pStyle w:val="BodyText"/>
      </w:pPr>
      <w:r>
        <w:t xml:space="preserve">Sau tận thế thì sắt thép chính là tài nguyên vô cùng xa xỉ, lợi dụng sắt thép có thể chế tác thành đại khảm đao, tấm chắn, thép, lưới sắt, dây cáp là những loại vũ khí lạnh chống tang thi.</w:t>
      </w:r>
    </w:p>
    <w:p>
      <w:pPr>
        <w:pStyle w:val="BodyText"/>
      </w:pPr>
      <w:r>
        <w:t xml:space="preserve">Năm ngàn tấn sắt thép cũng không phải một số lượng nhỏ, Nhạc Trọng tại Đại Nham Trấn cũng có một nhà máy sắt thép nhỏ, nhưng mà nhà máy này dưới tình huống có đầy đủ nguyên liệu, tối đa cũng chỉ có thể sản xuât được sáu ngàn tấn sắt thép một lần mà thôi. Hiện tại cũng không phải là trước tận thế có thể tùy tiện mua được nguyên liệu luyện thép các loại.</w:t>
      </w:r>
    </w:p>
    <w:p>
      <w:pPr>
        <w:pStyle w:val="Compact"/>
      </w:pPr>
      <w:r>
        <w:t xml:space="preserve">Nhưng mà nhân loại là sinh vật có trí tuệ cao hơn các sinh vật khác, mà chưởng khống giả của nhân loại càng là nhân vật trí tuệ xuất chúng.</w:t>
      </w:r>
      <w:r>
        <w:br w:type="textWrapping"/>
      </w:r>
      <w:r>
        <w:br w:type="textWrapping"/>
      </w:r>
    </w:p>
    <w:p>
      <w:pPr>
        <w:pStyle w:val="Heading2"/>
      </w:pPr>
      <w:bookmarkStart w:id="315" w:name="chương-293-hội-đàm.-1"/>
      <w:bookmarkEnd w:id="315"/>
      <w:r>
        <w:t xml:space="preserve">293. Chương 293: Hội Đàm. (1)</w:t>
      </w:r>
    </w:p>
    <w:p>
      <w:pPr>
        <w:pStyle w:val="Compact"/>
      </w:pPr>
      <w:r>
        <w:br w:type="textWrapping"/>
      </w:r>
      <w:r>
        <w:br w:type="textWrapping"/>
      </w:r>
    </w:p>
    <w:p>
      <w:pPr>
        <w:pStyle w:val="BodyText"/>
      </w:pPr>
      <w:r>
        <w:t xml:space="preserve">Từng chiếc xe con không có nhiên liệu để chạy thì Quách Vũ cho người tháo dỡ xuống, bảo tồn linh kiện mấu chốt, các phần khác thì bỏ vào nấu chảy lấy sắt thép. Bởi vậy Nhạc Trọng tạm thời đối với sắt thép không tới mức nước sôi lửa bỏng.</w:t>
      </w:r>
    </w:p>
    <w:p>
      <w:pPr>
        <w:pStyle w:val="BodyText"/>
      </w:pPr>
      <w:r>
        <w:t xml:space="preserve">Nhạc Trọng bất động thanh sắc nói:</w:t>
      </w:r>
    </w:p>
    <w:p>
      <w:pPr>
        <w:pStyle w:val="BodyText"/>
      </w:pPr>
      <w:r>
        <w:t xml:space="preserve">- Tôi có thể bán năm ngàn tấn lương thực cho ngài, nhưng mà tôi cần dùng sinh tồn tệ, trang bị hệ thống thần ma, súng ống đạn dược, máy móc máy tiện, bông, a- xít sun-phu-rit, quặng ni-trát ka-li các loại vật tư trao đổi.</w:t>
      </w:r>
    </w:p>
    <w:p>
      <w:pPr>
        <w:pStyle w:val="BodyText"/>
      </w:pPr>
      <w:r>
        <w:t xml:space="preserve">Trang bị hệ thống thần ma là căn nguyên cường hóa, sỡ hữu trang bị hệ thống thần ma thì Nhạc Trọng có thể nhanh chóng tổ kiến được đội quân cường hóa. Tuy đội quân cường hóa không phải vô địch, nhưng mà sau khi cường hóa thì tố chất thân thể của bọn họ vượt qua người thường, có thể chịu đựng được huấn luyện tàn khốc. Chuyện này làm cho bọn họ cường hoành hơn chiến sĩ bình thường.</w:t>
      </w:r>
    </w:p>
    <w:p>
      <w:pPr>
        <w:pStyle w:val="BodyText"/>
      </w:pPr>
      <w:r>
        <w:t xml:space="preserve">Ôn Báo Quốc nhìn qua Nhạc Trọng, con mắt có chút nhíu lại, hắn nhìn ra người trẻ tuổi trước mặt này không dễ gạt. Nhạc Trọng yêu cầu những vật tư này chính là thứ khan hiếm ở thành phố SY, có vật tư thì hắn cũng không giao cho Nhạc Trọng.</w:t>
      </w:r>
    </w:p>
    <w:p>
      <w:pPr>
        <w:pStyle w:val="BodyText"/>
      </w:pPr>
      <w:r>
        <w:t xml:space="preserve">Ôn Báo Quốc híp mắt chậm rãi nói:</w:t>
      </w:r>
    </w:p>
    <w:p>
      <w:pPr>
        <w:pStyle w:val="BodyText"/>
      </w:pPr>
      <w:r>
        <w:t xml:space="preserve">- Sinh tồn tệ tôi có một ít, mười điểm sinh tồn tệ đổi một tấn lương thực anh thấy thế nào?</w:t>
      </w:r>
    </w:p>
    <w:p>
      <w:pPr>
        <w:pStyle w:val="BodyText"/>
      </w:pPr>
      <w:r>
        <w:t xml:space="preserve">Cường giả trang bị hệ thống thần ma chém giết tang thi, biến dị thú sẽ đạt được một ít sinh tồn tệ, nhưng mà không có Tân Thủ thôn thì sinh tồn tệ trở thành một đống phế vật. Trong tay Ôn Báo Quốc có hơn một vạn năm ngàn sinh tồn tệ, nhưng mà không có chút công dụng gì.</w:t>
      </w:r>
    </w:p>
    <w:p>
      <w:pPr>
        <w:pStyle w:val="BodyText"/>
      </w:pPr>
      <w:r>
        <w:t xml:space="preserve">Nhạc Trọng lắc lắc đầu nói:</w:t>
      </w:r>
    </w:p>
    <w:p>
      <w:pPr>
        <w:pStyle w:val="BodyText"/>
      </w:pPr>
      <w:r>
        <w:t xml:space="preserve">- Một điểm sinh tồn tệ có thể đổi một cân lương thực. Lúc này tôi mang tới năm ngàn tấn lương thực là muốn tới thành phố SY tiến hành một lần đại mua sắm, cho dù là ai, chỉ cần lấy hàng hóa khiến tôi thỏa mãn thì tôi sẽ mang lương thực cho người đó. Nhưng mà tôi chỉ bán năm ngàn tấn lương thực, nhiều hơn nữa thì không có.</w:t>
      </w:r>
    </w:p>
    <w:p>
      <w:pPr>
        <w:pStyle w:val="BodyText"/>
      </w:pPr>
      <w:r>
        <w:t xml:space="preserve">Lương thực chính là tài nguyên trân quý trong tận thế, Nhạc Trọng mở hai kho lương thực lớn, lại tìm kiếm vật tư khắp bốn phía, trong tay cũng không quá đáng chỉ có mười bảy vạn tấn lương thực. Hắn nguyện ý xuất ra năm ngàn tấn lương thực đến thành phố SY mua sắm vật tư đã là đại thủ bút, hắn sẽ không bao giờ bán sạch lương thực của mình.</w:t>
      </w:r>
    </w:p>
    <w:p>
      <w:pPr>
        <w:pStyle w:val="BodyText"/>
      </w:pPr>
      <w:r>
        <w:t xml:space="preserve">Lần đầu tiên Nhạc Trọng dùng ba ngàn tấn lương thực đổi ba trăm cân hoàng kim đó là bởi vì hắn muốn tập trung dọn dẹp phản loạn. Hơn nữa lúc ấy thực lực của Nhạc Trọng đúng là chưa đủ, chỉ có thể lựa chọn thỏa hiệp.</w:t>
      </w:r>
    </w:p>
    <w:p>
      <w:pPr>
        <w:pStyle w:val="BodyText"/>
      </w:pPr>
      <w:r>
        <w:t xml:space="preserve">Hiện tại Nhạc Trọng đã hội hợp hai huyện lại, có được bảy doanh chiên đấu mạnh mẽ, thực lực đã không thể so sánh nổi. Lực lượng của hắn càng lớn hơn trước, nói chuyện cũng kiên cường rất nhiều.</w:t>
      </w:r>
    </w:p>
    <w:p>
      <w:pPr>
        <w:pStyle w:val="BodyText"/>
      </w:pPr>
      <w:r>
        <w:t xml:space="preserve">Cho dù là trước hay là sau tận thế, người có thực lực mạnh thì đương nhiên sẽ kiên cường. Cho dù là quốc gia với quốc gia hay là thế lực với thế lực kết giao với nhau, toàn bộ đều dùng thực lực làm chuẩn tắc này mà quyết định.</w:t>
      </w:r>
    </w:p>
    <w:p>
      <w:pPr>
        <w:pStyle w:val="BodyText"/>
      </w:pPr>
      <w:r>
        <w:t xml:space="preserve">Nhạc Trọng lúc này chỉ lấy ra năm ngàn tấn lương thực giao dịch là không muốn có quá nhiều lương thực chảy ra ngoài, một mặt khác cũng không có hảo ý, hắn muốn làm tất cả thế lực lớn nhỏ trong thành phố SY phải khởi tâm tư tranh đoạt với nhau.</w:t>
      </w:r>
    </w:p>
    <w:p>
      <w:pPr>
        <w:pStyle w:val="BodyText"/>
      </w:pPr>
      <w:r>
        <w:t xml:space="preserve">Ôn Báo Quốc nhìn qua Nhạc Trọng khẽ mĩm cười nói:</w:t>
      </w:r>
    </w:p>
    <w:p>
      <w:pPr>
        <w:pStyle w:val="BodyText"/>
      </w:pPr>
      <w:r>
        <w:t xml:space="preserve">- Loại chuyện cụ thể này chúng ta nên cho cấp dưới bàn đi! Tôi lúc này tới gặp anh chính là một nhân vật anh hùng đã cứu mấy vạn người ra khỏi miệng của tang thi là thế nào. Lần này vừa thấy quả nhiên danh bất hư truyền. Năm ngàn tấn lương thực, tôi hy vọng có thể đạt được một ngàn tấn định mức trong đó.</w:t>
      </w:r>
    </w:p>
    <w:p>
      <w:pPr>
        <w:pStyle w:val="BodyText"/>
      </w:pPr>
      <w:r>
        <w:t xml:space="preserve">Ôn Báo Quốc cũng không phải chuyên gia đàm phán, dưới tay hắn có chuyên gia đàm phán, chỉ cần hắn và Nhạc Trọng quyết sách thì sau đó tự nhiên sẽ có bộ hạ phụ trách đàm phán cụ thể.</w:t>
      </w:r>
    </w:p>
    <w:p>
      <w:pPr>
        <w:pStyle w:val="BodyText"/>
      </w:pPr>
      <w:r>
        <w:t xml:space="preserve">Nhạc Trọng cũng tươi cười nhìn qua Ôn Báo Quốc và vô cùng kiên định nói ra:</w:t>
      </w:r>
    </w:p>
    <w:p>
      <w:pPr>
        <w:pStyle w:val="BodyText"/>
      </w:pPr>
      <w:r>
        <w:t xml:space="preserve">- Tôi nguyện ý đưa tặng một tấn lương thực cho ngài làm biểu tượng hữu nghị của chúng ta. Đồng thời chỉ cần ngày lấy hàng hóa mà tôi cần ra, năm ngàn tấn lương thực toàn bộ giao cho ngài cũng không thành vấn đề.</w:t>
      </w:r>
    </w:p>
    <w:p>
      <w:pPr>
        <w:pStyle w:val="BodyText"/>
      </w:pPr>
      <w:r>
        <w:t xml:space="preserve">Ôn Báo Quốc nhìn thấy Nhạc Trọng cẩn thận, cũng có chút không nhả ra mà cũng không dây dưa, mà khẽ cười nói:</w:t>
      </w:r>
    </w:p>
    <w:p>
      <w:pPr>
        <w:pStyle w:val="BodyText"/>
      </w:pPr>
      <w:r>
        <w:t xml:space="preserve">- Nhạc Trọng anh đường xa tới đây,hay là trước nghỉ ngơi một chút đi. Chuyện này chúng ta nên để đó, buổi tối hôm nay hy vọng anh có thể chơi vui sướng.</w:t>
      </w:r>
    </w:p>
    <w:p>
      <w:pPr>
        <w:pStyle w:val="BodyText"/>
      </w:pPr>
      <w:r>
        <w:t xml:space="preserve">- Gặp lại!</w:t>
      </w:r>
    </w:p>
    <w:p>
      <w:pPr>
        <w:pStyle w:val="BodyText"/>
      </w:pPr>
      <w:r>
        <w:t xml:space="preserve">Nhạc Trọng nhìn qua Ôn Báo Quốc lộ ra một nụ cười, đứng dậy rời khỏi đây.</w:t>
      </w:r>
    </w:p>
    <w:p>
      <w:pPr>
        <w:pStyle w:val="BodyText"/>
      </w:pPr>
      <w:r>
        <w:t xml:space="preserve">Sau khi Nhạc Trọng rời khỏi, Ôn Báo Quốc híp mắt suy nghĩ một hồi, cầm lấy một chồng tài liệu tinh tế xem. Trong tư liệu này có ghi lại chuyện cuộc đời của Nhạc Trọng.</w:t>
      </w:r>
    </w:p>
    <w:p>
      <w:pPr>
        <w:pStyle w:val="BodyText"/>
      </w:pPr>
      <w:r>
        <w:t xml:space="preserve">Chính phủ thành phố SY là chính phủ chính thống, bọn họ phái người tiến vào phạm vi thế lực của Nhạc Trọng và bắt đầu thu thập nhiều tình báo. Với tư cách thủ lĩnh thế lực nên Nhạc Trọng càng trọng yếu nhất, Tình báo của Nhạc Trọng nhanh chóng biên thành xấp đưa tới tay cao tầng thành phố SY.</w:t>
      </w:r>
    </w:p>
    <w:p>
      <w:pPr>
        <w:pStyle w:val="BodyText"/>
      </w:pPr>
      <w:r>
        <w:t xml:space="preserve">- Đáng tiếc! Đáng tiếc! Bỏ qua cơ hội tốt nhất thu phục hắn rồi!</w:t>
      </w:r>
    </w:p>
    <w:p>
      <w:pPr>
        <w:pStyle w:val="BodyText"/>
      </w:pPr>
      <w:r>
        <w:t xml:space="preserve">Ôn Báo Quốc nhìn qua Nhạc Trọng mang theo bộ hạ bị Băng Vương Hội bức ra khỏi huyện Thanh Nguyên, có chút thở dài một hơi.</w:t>
      </w:r>
    </w:p>
    <w:p>
      <w:pPr>
        <w:pStyle w:val="BodyText"/>
      </w:pPr>
      <w:r>
        <w:t xml:space="preserve">Đây chính là bước ngoặt vô cùng mấu chốt của Nhạc Trọng, trước đây nếu như Trần Kiếm Phong trực tiếp dùng quan lớn mời chào Nhạc Trọng, nói không chừng Nhạc Trọng cũng sẽ trở thành mãnh tướng ở huyện Thanh Nguyên. Đáng tiếc Nhạc Trọng mỗi lần bị bức ra huyện Thanh Nguyên, sau đó bắt đầu tự lập, trên cơ bản là không có khả năng đầu nhập vào chính phủ.</w:t>
      </w:r>
    </w:p>
    <w:p>
      <w:pPr>
        <w:pStyle w:val="BodyText"/>
      </w:pPr>
      <w:r>
        <w:t xml:space="preserve">Rất nhanh màn đêm buông xuống, một đám người đi vào trong biệt thự.</w:t>
      </w:r>
    </w:p>
    <w:p>
      <w:pPr>
        <w:pStyle w:val="BodyText"/>
      </w:pPr>
      <w:r>
        <w:t xml:space="preserve">Địa điểm tổ chức yến hội có vô số đèn thủy tinh xa hoa chớp động và ánh đèn chiếu sáng rực rỡ, một tên nam tử áo đỏ áo mũ chỉnh tề tay cầm ly rượu nói tin đồn thú vị, một đám bồi bàn anh tuấn và thị nữ xinh đẹp xuyên qua lại trong yến tiệc.</w:t>
      </w:r>
    </w:p>
    <w:p>
      <w:pPr>
        <w:pStyle w:val="BodyText"/>
      </w:pPr>
      <w:r>
        <w:t xml:space="preserve">Ở hai bên yến hội bày đầy các loại bành ngọt vô cùng tinh mỹ, các loại mỹ vị như tôm cá tươi, trong tận thế rau dại biến dị, thịt thú biến dị chính là mỹ vị. Thoạt nhìn không có hào khí của tận thế.</w:t>
      </w:r>
    </w:p>
    <w:p>
      <w:pPr>
        <w:pStyle w:val="BodyText"/>
      </w:pPr>
      <w:r>
        <w:t xml:space="preserve">Đúng lúc này một đám người ăn mặc lôi thôi, võ sĩ phục, lễ phục dạ hội, đồ vét, áo sơ mi trắng, người mặc quần jean bước vào trong hội trường.</w:t>
      </w:r>
    </w:p>
    <w:p>
      <w:pPr>
        <w:pStyle w:val="BodyText"/>
      </w:pPr>
      <w:r>
        <w:t xml:space="preserve">- Thực sự đúng là một đám hai lúa chưa từng thấy các mặt xã hội.</w:t>
      </w:r>
    </w:p>
    <w:p>
      <w:pPr>
        <w:pStyle w:val="BodyText"/>
      </w:pPr>
      <w:r>
        <w:t xml:space="preserve">Bọn này ăn mặc không thống nhất với yến hội cho nên trở thành mục tiêu của yến hội, rất nhiều nam nữ áo mũ chỉnh tề hiện ra thần sắc mỉa mai.</w:t>
      </w:r>
    </w:p>
    <w:p>
      <w:pPr>
        <w:pStyle w:val="BodyText"/>
      </w:pPr>
      <w:r>
        <w:t xml:space="preserve">Một đám người bị đối xử lạnh nhạt và mỉa mai này chính là đám người Nhạc Trọng.</w:t>
      </w:r>
    </w:p>
    <w:p>
      <w:pPr>
        <w:pStyle w:val="BodyText"/>
      </w:pPr>
      <w:r>
        <w:t xml:space="preserve">Nhạc Trọng dẫn đặc chiến doanh vào bên trong, nhân viên phức tạp, đã có Kỷ Thanh Vũ là thiếu nữ được giáo dục gia giáo và tiểu thư thiên kim. Cũng có Đồng Hiểu Vân xuất thân tiểu loli gia đình bình thường. Còn có tiểu loli Diêu Diêu kiệt ngạo bất tuân. Còn có hai nữ nhân nhà nông, một gã nhà giàu mới nổi, đủ loại người hội tụ trong đặc chiến doanh, tự nhiên làm cho bọn họ trở nên đặc dị.</w:t>
      </w:r>
    </w:p>
    <w:p>
      <w:pPr>
        <w:pStyle w:val="Compact"/>
      </w:pPr>
      <w:r>
        <w:t xml:space="preserve">Đặc chiến doanh chỉ có thời điểm chiến đấu làm nhiệm vụ mới mặc quần áo chiến đấu, thời điểm bình thường thích mặc gì thì mặc, bọn họ là chiến sĩ mạnh nhất của Nhạc Trọng, cũng là người vô cùng ngạo khí</w:t>
      </w:r>
      <w:r>
        <w:br w:type="textWrapping"/>
      </w:r>
      <w:r>
        <w:br w:type="textWrapping"/>
      </w:r>
    </w:p>
    <w:p>
      <w:pPr>
        <w:pStyle w:val="Heading2"/>
      </w:pPr>
      <w:bookmarkStart w:id="316" w:name="chương-294-hội-đàm.-2"/>
      <w:bookmarkEnd w:id="316"/>
      <w:r>
        <w:t xml:space="preserve">294. Chương 294: Hội Đàm. (2)</w:t>
      </w:r>
    </w:p>
    <w:p>
      <w:pPr>
        <w:pStyle w:val="Compact"/>
      </w:pPr>
      <w:r>
        <w:br w:type="textWrapping"/>
      </w:r>
      <w:r>
        <w:br w:type="textWrapping"/>
      </w:r>
    </w:p>
    <w:p>
      <w:pPr>
        <w:pStyle w:val="BodyText"/>
      </w:pPr>
      <w:r>
        <w:t xml:space="preserve">- Thiệt nhiều đồ ngon!</w:t>
      </w:r>
    </w:p>
    <w:p>
      <w:pPr>
        <w:pStyle w:val="BodyText"/>
      </w:pPr>
      <w:r>
        <w:t xml:space="preserve">Vài tên chiến sĩ đặc chiến doanh nhìn thấy đồ ăn ngon bày ỏ chung quanh, trong mắt sáng ngời, nhanh chóng tiến lên và ăn như hổ đói.</w:t>
      </w:r>
    </w:p>
    <w:p>
      <w:pPr>
        <w:pStyle w:val="BodyText"/>
      </w:pPr>
      <w:r>
        <w:t xml:space="preserve">Đặc chiến doanh được Nhạc Trọng cung ứng đồ tốt nhất, nhưng mà cơ hội ăn uống trên đại tiệc thế này không nhiều lắm. Trong tận thế cơ hội ăn uống ngon lành như thế này không nhiều.</w:t>
      </w:r>
    </w:p>
    <w:p>
      <w:pPr>
        <w:pStyle w:val="BodyText"/>
      </w:pPr>
      <w:r>
        <w:t xml:space="preserve">Có vài tên chiến sĩ đặc chiến doanh khẽ động, mấy tên chiến sĩ đặc chiến doanh bên người Nhạc Trọng cũng không có ngây người, nhanh chóng đi qua bàn thức ăn, cũng bắt đầu nhét vào mồm, ăn giống như quỷ đói đầu thai.</w:t>
      </w:r>
    </w:p>
    <w:p>
      <w:pPr>
        <w:pStyle w:val="BodyText"/>
      </w:pPr>
      <w:r>
        <w:t xml:space="preserve">Diêu Diêu là người tiến hóa loại hình nhanh nhẹn, cơ hồ chỉ trong nháy mắt ăn ba cái bánh ngọt, bốn con cá, hai cái con cua béo bị nàng ăn xong, bây giờ đang nuốt một ngụm bánh ngọt, giống như con báo nhỏ tranh đồ ăn với đám đặc chiến doanh khác.</w:t>
      </w:r>
    </w:p>
    <w:p>
      <w:pPr>
        <w:pStyle w:val="BodyText"/>
      </w:pPr>
      <w:r>
        <w:t xml:space="preserve">Trừ Cố Chi Hành, Kỷ Thanh Vũ, Bạch Hà và vài tên đặc chiến doanh ra, đại bộ phận đặc chiến doanh đều xông lên, cướp đoạt đồ ăn và ăn như quỷ đói đầu thai..</w:t>
      </w:r>
    </w:p>
    <w:p>
      <w:pPr>
        <w:pStyle w:val="BodyText"/>
      </w:pPr>
      <w:r>
        <w:t xml:space="preserve">- Mất mặt lớn rồi!</w:t>
      </w:r>
    </w:p>
    <w:p>
      <w:pPr>
        <w:pStyle w:val="BodyText"/>
      </w:pPr>
      <w:r>
        <w:t xml:space="preserve">Nhạc Trọng nhìn thấy đám chiến sĩ đặc chiến doanh ăn như quỷ đói thì có chút thở dài một hơi, bất động thanh sắc tiến lên, trực tiếp đoạt lấy một cái bánh ngọt, bôi sữa tươi lên và bắt đầu ăn.</w:t>
      </w:r>
    </w:p>
    <w:p>
      <w:pPr>
        <w:pStyle w:val="BodyText"/>
      </w:pPr>
      <w:r>
        <w:t xml:space="preserve">Đối với đặc chiến doanh, chỉ cần thời điểm mấu chốt không như xe bị tuột xích thì Nhạc Trọng trên cơ bản không làm khó bọn họ cái gì.</w:t>
      </w:r>
    </w:p>
    <w:p>
      <w:pPr>
        <w:pStyle w:val="BodyText"/>
      </w:pPr>
      <w:r>
        <w:t xml:space="preserve">Những nhân sĩ thượng lưu của thành phố SY trong yến hội nhìn thấy đám người Nhạc Trọng ăn như quỷ đói thế kia, dùng tốc độ phong quyển tàn vân ăn uống thì trợn tròn mắt nhìn qua màn này.</w:t>
      </w:r>
    </w:p>
    <w:p>
      <w:pPr>
        <w:pStyle w:val="BodyText"/>
      </w:pPr>
      <w:r>
        <w:t xml:space="preserve">Đây chính là tận thế vật tư thiếu thốn. Có thể tổ chức yến hội xa xỉ như vậy cũng chỉ có Ôn Báo Quốc, Bành Minh Đức và cự đầu của quân đội. Cho dù là Ôn Báo Quốc là cự đầu thứ hai của chính phủ, muốn tổ chức yến hội xa xỉ như vậy, một tháng có thể tổ chức hai lần cũng đã là không dậy nổi. Thế lực bình thường căn bản không có khả năng tổ chức yến hội như vậy.</w:t>
      </w:r>
    </w:p>
    <w:p>
      <w:pPr>
        <w:pStyle w:val="BodyText"/>
      </w:pPr>
      <w:r>
        <w:t xml:space="preserve">Khác với trước tận thế, những nhân sĩ thượng lưu trong thành phố SY tham gia yến hội này đều có ý định ăn no một lần. Chỉ có điều e ngại mặt mũi, bọn họ chỉ có thể biểu hiện nhã nhặn, nho nhã lễ độ, mỗi lần ăn chỉ ăn một chút mà thôi, bày ra phong độ thân sĩ.</w:t>
      </w:r>
    </w:p>
    <w:p>
      <w:pPr>
        <w:pStyle w:val="BodyText"/>
      </w:pPr>
      <w:r>
        <w:t xml:space="preserve">- Các người làm sao thế? Quá chướng tai gai mắt a!</w:t>
      </w:r>
    </w:p>
    <w:p>
      <w:pPr>
        <w:pStyle w:val="BodyText"/>
      </w:pPr>
      <w:r>
        <w:t xml:space="preserve">Lúc này mặc áo dạ hội màu đỏ, da trắng môi hồng, trát phấn hồng trên mặt, lớn lên thập phần gợi cảm xinh đẹp Ôn Bội San đi đến bên người Nhạc Trọng có chút mất hứng chất vấn.</w:t>
      </w:r>
    </w:p>
    <w:p>
      <w:pPr>
        <w:pStyle w:val="BodyText"/>
      </w:pPr>
      <w:r>
        <w:t xml:space="preserve">- Há mồm!</w:t>
      </w:r>
    </w:p>
    <w:p>
      <w:pPr>
        <w:pStyle w:val="BodyText"/>
      </w:pPr>
      <w:r>
        <w:t xml:space="preserve">Nhạc Trọng cắt một khối bơ ngọt xuống, dùng dĩa ăn đưa tới trước môi đào của Đồng Hiểu Vân, cười tủm tỉm nói ra.</w:t>
      </w:r>
    </w:p>
    <w:p>
      <w:pPr>
        <w:pStyle w:val="BodyText"/>
      </w:pPr>
      <w:r>
        <w:t xml:space="preserve">Gương mặt của Đồng Hiểu Vân nhiễm lên một tầng đỏ ửng, một ngụm ăn hết khối bánh ngọt, có chút điềm mật ngọt ngào hiện ra trong lòng.</w:t>
      </w:r>
    </w:p>
    <w:p>
      <w:pPr>
        <w:pStyle w:val="BodyText"/>
      </w:pPr>
      <w:r>
        <w:t xml:space="preserve">- Có cái gì chướng tai gai mắt? Ôn tiểu thư?</w:t>
      </w:r>
    </w:p>
    <w:p>
      <w:pPr>
        <w:pStyle w:val="BodyText"/>
      </w:pPr>
      <w:r>
        <w:t xml:space="preserve">Nhạc Trọng tâm tình thật tốt, quay đầu nhìn qua Ôn Bội San hỏi.</w:t>
      </w:r>
    </w:p>
    <w:p>
      <w:pPr>
        <w:pStyle w:val="BodyText"/>
      </w:pPr>
      <w:r>
        <w:t xml:space="preserve">Chỉ thấy bên người Ôn Bội San đã tụ hội sáu khuê mật của mình, trong sáu khuê mật này có bốn người dung mạo hết sức bình thường, còn lại hai người là mỹ nữ. Một mỹ nữ mặc như em bé, dáng người xinh xắn lanh lợi, da thịt tuyết trắng, thập phần kiều nộn khả ái, ánh mắt cũng thập phần thanh tịnh. Một mỹ nữ dáng người cao gầy, da thịt tuyết trắng, mặt mày hiện ra vẻ phản nghịch.</w:t>
      </w:r>
    </w:p>
    <w:p>
      <w:pPr>
        <w:pStyle w:val="BodyText"/>
      </w:pPr>
      <w:r>
        <w:t xml:space="preserve">Ôn Bội San có chút tức giận nói ra:</w:t>
      </w:r>
    </w:p>
    <w:p>
      <w:pPr>
        <w:pStyle w:val="BodyText"/>
      </w:pPr>
      <w:r>
        <w:t xml:space="preserve">- Các người ăn uống thả cửa như vậy, đồ mang ra bị ăn sạch, người khác không ăn được.</w:t>
      </w:r>
    </w:p>
    <w:p>
      <w:pPr>
        <w:pStyle w:val="BodyText"/>
      </w:pPr>
      <w:r>
        <w:t xml:space="preserve">Nhạc Trọng nhìn Ôn Bội San và thản nhiên nói:</w:t>
      </w:r>
    </w:p>
    <w:p>
      <w:pPr>
        <w:pStyle w:val="BodyText"/>
      </w:pPr>
      <w:r>
        <w:t xml:space="preserve">- Đây hẳn là yến hội tiệc đứng! Chúng ta ăn thì có cái gì không đúng. Bọn họ muốn ăn thì tới đây lấy đi. Nếu như nói đồ vật không đủ bọn họ ăn không được là chủ nhà không chuẩn bị chu đáo.</w:t>
      </w:r>
    </w:p>
    <w:p>
      <w:pPr>
        <w:pStyle w:val="BodyText"/>
      </w:pPr>
      <w:r>
        <w:t xml:space="preserve">- Anh quá vô sỉ!</w:t>
      </w:r>
    </w:p>
    <w:p>
      <w:pPr>
        <w:pStyle w:val="BodyText"/>
      </w:pPr>
      <w:r>
        <w:t xml:space="preserve">Ôn Bội San bỗng chốc bị tức giận làm đỏ cả mặt, nàng còn chưa từng thấy người nào vô sỉ như vậy, chạy tới nhà người khác và ở trên yến hội ăn uống thả cửa như thế này, lại còn chỉ trích chủ nhà không tiếp đãi chu đáo.</w:t>
      </w:r>
    </w:p>
    <w:p>
      <w:pPr>
        <w:pStyle w:val="BodyText"/>
      </w:pPr>
      <w:r>
        <w:t xml:space="preserve">Đúng lúc này một gã nam tử trẻ tuổi cao gầy, ăn mặc một thân âu phục, tướng mạo anh tuấn đi tới trước người Nhạc Trọng và kiêu căng nhìn qua Nhạc Trọng lạnh lùng nói:</w:t>
      </w:r>
    </w:p>
    <w:p>
      <w:pPr>
        <w:pStyle w:val="BodyText"/>
      </w:pPr>
      <w:r>
        <w:t xml:space="preserve">- Anh là hai lúa từ đâu tới? Nơi này không tiếp đãi những hai lúa không hiểu lễ nghi như các người! Cút cho ra ngoài cho tôi!</w:t>
      </w:r>
    </w:p>
    <w:p>
      <w:pPr>
        <w:pStyle w:val="BodyText"/>
      </w:pPr>
      <w:r>
        <w:t xml:space="preserve">Ôn Bội San nhìn qua tên nam tử tướng mạo anh tuấn, bối cảnh hùng hậu này và nhíu mày. Tên nam tử anh tuấn này tên là Lục Trầm Quang! Chính là nhị công tử của Lục gia tại thành phố SY, làm người ngang ngược càn rỡ, hiện tại đang truy cầu nàng. Lúc này hiểu nhiên đang bày tỏ sự tồn tại của mình.</w:t>
      </w:r>
    </w:p>
    <w:p>
      <w:pPr>
        <w:pStyle w:val="BodyText"/>
      </w:pPr>
      <w:r>
        <w:t xml:space="preserve">Sau lưng của Lục Trầm Quang cũng có vài tên công tử ca đi tới, bọn họ nhìn qua Nhạc Trọng, trên mặt tràn ngập vẻ cười lạnh. Bọn họ muốn liên thủ tước mặt mũi của Nhạc Trọng. Ai bảo bên người Nhạc Trọng có mấy đại mỹ nữ đi theo, lại làm công chúa Ôn Bội San của thành phố SY tức giận phát run lên chứ.</w:t>
      </w:r>
    </w:p>
    <w:p>
      <w:pPr>
        <w:pStyle w:val="BodyText"/>
      </w:pPr>
      <w:r>
        <w:t xml:space="preserve">Tiểu mỹ nữ kiều nộn và mỹ nữ có chút phản nghịch kia cũng đưa mắt nhìn qua phía Nhạc Trọng bên này, muốn nhìn Nhạc Trọng ứng đối như thế nào.</w:t>
      </w:r>
    </w:p>
    <w:p>
      <w:pPr>
        <w:pStyle w:val="BodyText"/>
      </w:pPr>
      <w:r>
        <w:t xml:space="preserve">Nhạc Trọng lạnh lùng nhìn Lục Trầm Quang và quát lên:</w:t>
      </w:r>
    </w:p>
    <w:p>
      <w:pPr>
        <w:pStyle w:val="BodyText"/>
      </w:pPr>
      <w:r>
        <w:t xml:space="preserve">- Quỳ xuống!</w:t>
      </w:r>
    </w:p>
    <w:p>
      <w:pPr>
        <w:pStyle w:val="BodyText"/>
      </w:pPr>
      <w:r>
        <w:t xml:space="preserve">Lục Trầm Quang nghe Nhạc Trọng nói vậy thì trong mắt hiện ra hàn quang, một bạt tai vỗ qua phía Nhạc Trọng:</w:t>
      </w:r>
    </w:p>
    <w:p>
      <w:pPr>
        <w:pStyle w:val="BodyText"/>
      </w:pPr>
      <w:r>
        <w:t xml:space="preserve">- Quỳ xuống? ? Mày khẩu khí thật lớn! ! Vậy mày quỳ xuống cho tao, xem ra không ày chút giáo huấn thì mày không nhìn là ai trước mặt của mày rồi!</w:t>
      </w:r>
    </w:p>
    <w:p>
      <w:pPr>
        <w:pStyle w:val="BodyText"/>
      </w:pPr>
      <w:r>
        <w:t xml:space="preserve">Lục Trầm Quang tay vừa mới giơ lên, Trình Ngọc đứng bên người của Nhạc Trọng đã như mũi tên lao thẳng về phía trước, duỗi bàn tay lớn ra bắt lấy bàn tay của Lục Trầm Quang và dùng sức bóp một cái, vặn tay của Lục Trầm Quang ra sau lưng, sau đó một cước đá vào hai chân của Lục Trầm Quang và thập phần khuất nhục quỳ trước mặt của Nhạc Trọng.</w:t>
      </w:r>
    </w:p>
    <w:p>
      <w:pPr>
        <w:pStyle w:val="BodyText"/>
      </w:pPr>
      <w:r>
        <w:t xml:space="preserve">Lục Trầm Quang vô cùng khuất nhục quỳ trên mặt đất, chợt nghiến răng nghiến lợi nói ra:</w:t>
      </w:r>
    </w:p>
    <w:p>
      <w:pPr>
        <w:pStyle w:val="BodyText"/>
      </w:pPr>
      <w:r>
        <w:t xml:space="preserve">- Mày biết tao là ai không? Tao chính là nhị thiếu gia của Lục gia Lục Trầm Quang. Đệ nhất cao thủ thành phố SY Lục Thiên Túng chính là anh của tao. Mày dám động vào tao thì anh của tao sẽ giết mày!</w:t>
      </w:r>
    </w:p>
    <w:p>
      <w:pPr>
        <w:pStyle w:val="BodyText"/>
      </w:pPr>
      <w:r>
        <w:t xml:space="preserve">- Mau thả Lục thiếu ra!</w:t>
      </w:r>
    </w:p>
    <w:p>
      <w:pPr>
        <w:pStyle w:val="BodyText"/>
      </w:pPr>
      <w:r>
        <w:t xml:space="preserve">- Bọn mày có định lăn lộn trong thành phố SY hay không?"</w:t>
      </w:r>
    </w:p>
    <w:p>
      <w:pPr>
        <w:pStyle w:val="BodyText"/>
      </w:pPr>
      <w:r>
        <w:t xml:space="preserve">"..."</w:t>
      </w:r>
    </w:p>
    <w:p>
      <w:pPr>
        <w:pStyle w:val="BodyText"/>
      </w:pPr>
      <w:r>
        <w:t xml:space="preserve">Những công tử ca sau lưng của Lục Trầm Quang đều lên tiếng uy hiếp.</w:t>
      </w:r>
    </w:p>
    <w:p>
      <w:pPr>
        <w:pStyle w:val="BodyText"/>
      </w:pPr>
      <w:r>
        <w:t xml:space="preserve">Một tên đội viên tên là Khổng Duy của đặc chiến doanh bạo phát, một cước đá vào người của tên công tử ca, tên công tử ca bị đá bay năm sáu mét, đụng ngã lăn cả bàn, khiến vô số nam nhân thét lên chói tai.</w:t>
      </w:r>
    </w:p>
    <w:p>
      <w:pPr>
        <w:pStyle w:val="BodyText"/>
      </w:pPr>
      <w:r>
        <w:t xml:space="preserve">Trong mắt Tống Văn hiện ra hào quang hung lệ, hắn như mũi tên bước về phía trươc, bắt lấy đầu của một tên công tử ca, sau đó dụng lực lên gối, hung hăng đâm vào mặt của tên công tử này, trực tiếp làm mặt của tên công tử ca đầy máu.</w:t>
      </w:r>
    </w:p>
    <w:p>
      <w:pPr>
        <w:pStyle w:val="BodyText"/>
      </w:pPr>
      <w:r>
        <w:t xml:space="preserve">Còn có ba tên đặc chiến doanh cũng bước lên trước một bươc, một chiêu đã đánh ba tên công tử ca nằm trên đất, sau đó cầm lấy tóc của đám công tử ca và như chó chết kéo lấy Nhạc Trọng tới trước người.</w:t>
      </w:r>
    </w:p>
    <w:p>
      <w:pPr>
        <w:pStyle w:val="BodyText"/>
      </w:pPr>
      <w:r>
        <w:t xml:space="preserve">Tống Văn liếm liếm bờ môi, trong mắt có hào quang hung lệ hiện ra, hắn nhìn qua năm tên công tử ca và nhếch miệng nói ra:</w:t>
      </w:r>
    </w:p>
    <w:p>
      <w:pPr>
        <w:pStyle w:val="Compact"/>
      </w:pPr>
      <w:r>
        <w:t xml:space="preserve">- Nhạc đội! Có nên giết bọn này hay không?</w:t>
      </w:r>
      <w:r>
        <w:br w:type="textWrapping"/>
      </w:r>
      <w:r>
        <w:br w:type="textWrapping"/>
      </w:r>
    </w:p>
    <w:p>
      <w:pPr>
        <w:pStyle w:val="Heading2"/>
      </w:pPr>
      <w:bookmarkStart w:id="317" w:name="chương-295-tôi-là-nhạc-trọng"/>
      <w:bookmarkEnd w:id="317"/>
      <w:r>
        <w:t xml:space="preserve">295. Chương 295: Tôi Là Nhạc Trọng</w:t>
      </w:r>
    </w:p>
    <w:p>
      <w:pPr>
        <w:pStyle w:val="Compact"/>
      </w:pPr>
      <w:r>
        <w:br w:type="textWrapping"/>
      </w:r>
      <w:r>
        <w:br w:type="textWrapping"/>
      </w:r>
    </w:p>
    <w:p>
      <w:pPr>
        <w:pStyle w:val="BodyText"/>
      </w:pPr>
      <w:r>
        <w:t xml:space="preserve">Tống Văn trước tận thế là tội phạm giết người. Hắn gia nhập bộ đội của Nhạc Trọng xong thì dũng mãnh thiện chiến, hắn thập phần quen cảm giác tiêu diệt địch nhân này. Giết mấy đứa con nhà giàu này thì không có bất kỳ áp lực với hắn cả.</w:t>
      </w:r>
    </w:p>
    <w:p>
      <w:pPr>
        <w:pStyle w:val="BodyText"/>
      </w:pPr>
      <w:r>
        <w:t xml:space="preserve">Đội viên đặc chiến doanh chẳng những chiến đấu với tang thi, còn tham gia tiêu diệt các căn cứ nhỏ, trong tay của mỗi người là mấy cái mạng người rồi. Nhân mạng đối với bọn họ mà nói, cũng không trọng yếu!</w:t>
      </w:r>
    </w:p>
    <w:p>
      <w:pPr>
        <w:pStyle w:val="BodyText"/>
      </w:pPr>
      <w:r>
        <w:t xml:space="preserve">- Đừng giết tôi!</w:t>
      </w:r>
    </w:p>
    <w:p>
      <w:pPr>
        <w:pStyle w:val="BodyText"/>
      </w:pPr>
      <w:r>
        <w:t xml:space="preserve">- Thực xin lỗi! ! Đừng giết tôi!</w:t>
      </w:r>
    </w:p>
    <w:p>
      <w:pPr>
        <w:pStyle w:val="BodyText"/>
      </w:pPr>
      <w:r>
        <w:t xml:space="preserve">"..."</w:t>
      </w:r>
    </w:p>
    <w:p>
      <w:pPr>
        <w:pStyle w:val="BodyText"/>
      </w:pPr>
      <w:r>
        <w:t xml:space="preserve">Cảm thụ được sát khí hung lệ phi làm của Tống Văn thì năm tên công tử ca vốn vô cùng kiêu ngạo không còn chút máu nào cả, lớn tiếng cầu khẩn.</w:t>
      </w:r>
    </w:p>
    <w:p>
      <w:pPr>
        <w:pStyle w:val="BodyText"/>
      </w:pPr>
      <w:r>
        <w:t xml:space="preserve">- Ca ca tôi là Lục Thiên Túng, anh không thể giết tôi! ! ! Nếu anh giết tôi, nhất định không thể chạy thoát truy nã của thành phố SY.</w:t>
      </w:r>
    </w:p>
    <w:p>
      <w:pPr>
        <w:pStyle w:val="BodyText"/>
      </w:pPr>
      <w:r>
        <w:t xml:space="preserve">Lục Trầm Quang bị Tống Văn dùng thủ đoạn hung ác làm sợ hãi rồi, hắn sắc mặt trắng bệch, thân thể run rẩy nói ra. Thành phố SY đối với bọn họ là những người được cao tầng bảo hộ mà nói là một khu vực để chơi đùa, nếu như Nhạc Trọng giết hắn, thành phố SY tuyệt đối sẽ không tha cho Nhạc Trọng, đây là mấu chốt.</w:t>
      </w:r>
    </w:p>
    <w:p>
      <w:pPr>
        <w:pStyle w:val="BodyText"/>
      </w:pPr>
      <w:r>
        <w:t xml:space="preserve">Nhạc Trọng nhìn chằm chằm vào Lục Trầm Quang lạnh lùng cười nói:</w:t>
      </w:r>
    </w:p>
    <w:p>
      <w:pPr>
        <w:pStyle w:val="BodyText"/>
      </w:pPr>
      <w:r>
        <w:t xml:space="preserve">- Tôi là Nhạc Trọng! Huyện Trữ Quang Nhạc Trọng! Ca ca anh là Lục Thiên Túng nếu tới tìm tôi! Lục gia các người nếu khiêu chiến tôi, tôi vô cùng hoan nghênh đấy.</w:t>
      </w:r>
    </w:p>
    <w:p>
      <w:pPr>
        <w:pStyle w:val="BodyText"/>
      </w:pPr>
      <w:r>
        <w:t xml:space="preserve">- Nhạc Trọng!</w:t>
      </w:r>
    </w:p>
    <w:p>
      <w:pPr>
        <w:pStyle w:val="BodyText"/>
      </w:pPr>
      <w:r>
        <w:t xml:space="preserve">Nghe được cái tên này, trong nội tâm Lục Trầm Quang cũng băng hàn. Đây chính là một trong những nhân vật mà cha hắn bảo tuyệt đối không được trêu vào. Trước mặt hắn Nhạc Trọng của huyện Trữ Quang chính là một ác ma, ở trong huyện Trữ Quang tùy tiện là chém đầu mấy trăm người, còn cười nói đem người sống nào cho tang thi, mặc cho người nọ bị tang thi ăn sống. Loại hung nhân này nếu làm gì hắn, Lục gia của hắn nhất định sẽ thay hắn đứng ra xin lỗi Nhạc Trọng, đây là tồn tại khủng bố mà quân đội cũng không dám trêu chọc vào.</w:t>
      </w:r>
    </w:p>
    <w:p>
      <w:pPr>
        <w:pStyle w:val="BodyText"/>
      </w:pPr>
      <w:r>
        <w:t xml:space="preserve">Lục Trầm Quang hạ thấp cái đầu cao ngạo xuống, nhìn qua Nhạc Trọng thập phần khuất nhục xin lỗi nói:</w:t>
      </w:r>
    </w:p>
    <w:p>
      <w:pPr>
        <w:pStyle w:val="BodyText"/>
      </w:pPr>
      <w:r>
        <w:t xml:space="preserve">- Thực xin lỗi, là tôi không đúng! Là tôi không tốt! Mạo phạm tôn nghiêm của ngài! ! Xin ngài thứ tội, tha cho tôi và bạn của tôi ở đây!</w:t>
      </w:r>
    </w:p>
    <w:p>
      <w:pPr>
        <w:pStyle w:val="BodyText"/>
      </w:pPr>
      <w:r>
        <w:t xml:space="preserve">Lục Trầm Quang ngang ngược càn rỡ, đó là so với người yếu hơn hắn. Nếu như là người có thực lực mạnh hơn hắn, hắn căn bản không dám trêu chọc. Một khi trêu chọc phải thì hắn sẽ biết khuất nhục mà cúi đầu xin lỗi đối phương, hắn không thể làm gia tộc của mình trêu chọc đại địch như Nhạc Trọng được.</w:t>
      </w:r>
    </w:p>
    <w:p>
      <w:pPr>
        <w:pStyle w:val="BodyText"/>
      </w:pPr>
      <w:r>
        <w:t xml:space="preserve">- Vậy được rồi! Thả bọn họ đi!</w:t>
      </w:r>
    </w:p>
    <w:p>
      <w:pPr>
        <w:pStyle w:val="BodyText"/>
      </w:pPr>
      <w:r>
        <w:t xml:space="preserve">Nhạc Trọng phất phất tay, bọn người Tống Văn lúc này mới buông sáu tên công tử ca Lục Trầm Quang này ra.</w:t>
      </w:r>
    </w:p>
    <w:p>
      <w:pPr>
        <w:pStyle w:val="BodyText"/>
      </w:pPr>
      <w:r>
        <w:t xml:space="preserve">Trong năm tên công tử ca cũng không phải tất cả mọi người biết rõ đại danh của Nhạc Trọng. NHưng mà bọn họ biết rõ một người chỉ cần nói tên là khiến Lục Trầm Quang hung hăng càn quấy trong thành phố SY cúi đầu nhận sai không phải bọn họ có thể trêu chọc. Bốn gã công tử ca có chút khuất nhục rời khỏi nơi này, Lục Trầm Quang cùng một tên công tử ca khác không có rời đi, mà đứng qua một bên.</w:t>
      </w:r>
    </w:p>
    <w:p>
      <w:pPr>
        <w:pStyle w:val="BodyText"/>
      </w:pPr>
      <w:r>
        <w:t xml:space="preserve">- Người man rợ!</w:t>
      </w:r>
    </w:p>
    <w:p>
      <w:pPr>
        <w:pStyle w:val="BodyText"/>
      </w:pPr>
      <w:r>
        <w:t xml:space="preserve">Nhìn thấy Nhạc Trọng sử dụng thủ đoạn bạo lực làm cho đám công tử ca Lục Trầm Quang phải cúi đầu khuất phục, nữ nhân mặt em bé dáng người gọi cảm nhìn qua, tiểu mỹ nữ Trịnh Bội Bội hiện ra thần sắc chán ghét nói ra. Nàng đối với người sử dụng bạo lực khuất phục người khác như Nhạc Trọng không có chút hảo cảm nào.</w:t>
      </w:r>
    </w:p>
    <w:p>
      <w:pPr>
        <w:pStyle w:val="BodyText"/>
      </w:pPr>
      <w:r>
        <w:t xml:space="preserve">- Người man rợ? Đây mới là đại anh hùng hào kiệt đấy. Trong loạn thế thì chỉ có sử dụng thủ đoạn này mới có thể thành nghiệp lớn được.</w:t>
      </w:r>
    </w:p>
    <w:p>
      <w:pPr>
        <w:pStyle w:val="BodyText"/>
      </w:pPr>
      <w:r>
        <w:t xml:space="preserve">Nữ tử dáng người cao gầy thập phần xinh đẹp Thái Dịch Yên liếm liếm bờ môi gợi cảm của mình, trong mắt dị quang chớp động nhìn chằm chằm vào Nhạc Trọng.</w:t>
      </w:r>
    </w:p>
    <w:p>
      <w:pPr>
        <w:pStyle w:val="BodyText"/>
      </w:pPr>
      <w:r>
        <w:t xml:space="preserve">Lục Trầm Quang chịu nhục xong cũng không có xấu hổ và giận dữ bỏ đi, mà là mày dạn mặt dày ở lại bên người của Nhạc Trọng cung kính hỏi:</w:t>
      </w:r>
    </w:p>
    <w:p>
      <w:pPr>
        <w:pStyle w:val="BodyText"/>
      </w:pPr>
      <w:r>
        <w:t xml:space="preserve">- Nhạc Trọng đại ca! Gia phụ vẫn kính ngưỡng đại danh của anh, hy vọng anh có thể tới Lục gia làm khách. Không biết anh lúc nào có thời gian?</w:t>
      </w:r>
    </w:p>
    <w:p>
      <w:pPr>
        <w:pStyle w:val="BodyText"/>
      </w:pPr>
      <w:r>
        <w:t xml:space="preserve">Lục Trầm Quang tuy ương ngạnh hung hăng càn quấy, ưa thích lấy thế đè người, nhưng mà cũng không phải bao cỏ. Hắn trước tiên điều chỉnh tâm tình, chủ động cúi người tiếp xúc với Nhạc Trọng.</w:t>
      </w:r>
    </w:p>
    <w:p>
      <w:pPr>
        <w:pStyle w:val="BodyText"/>
      </w:pPr>
      <w:r>
        <w:t xml:space="preserve">Thế lực trong thành phố SY như cài răng lược. Nhạc Trọng lúc này vừa tới thành phố SY chính là tiến hành giao dịch lương thực, Lục gia cũng muốn phân một chén canh trong chuyện này.</w:t>
      </w:r>
    </w:p>
    <w:p>
      <w:pPr>
        <w:pStyle w:val="BodyText"/>
      </w:pPr>
      <w:r>
        <w:t xml:space="preserve">Nhạc Trọng nhìn Lục Trầm Quang và thản nhiên nói:</w:t>
      </w:r>
    </w:p>
    <w:p>
      <w:pPr>
        <w:pStyle w:val="BodyText"/>
      </w:pPr>
      <w:r>
        <w:t xml:space="preserve">- Qua mấy ngày nói sau!</w:t>
      </w:r>
    </w:p>
    <w:p>
      <w:pPr>
        <w:pStyle w:val="BodyText"/>
      </w:pPr>
      <w:r>
        <w:t xml:space="preserve">Nhạc Trọng đối với thành phố SY cũng chưa quen thuộc, hắn cũng cần ở trong thành phố SY tìm kiếm một ít minh hữu. Tuy hắn cũng không muốn xung đột chinh diện với quân đội của thành phố SY, nhưng mà mười vạn người trong thành phố SY làm hắn trông mà thèm.</w:t>
      </w:r>
    </w:p>
    <w:p>
      <w:pPr>
        <w:pStyle w:val="BodyText"/>
      </w:pPr>
      <w:r>
        <w:t xml:space="preserve">Trong tận thế thì nhân khẩu chính là tài nguyên quý giá, có nhân khẩu thì thế lực mới có thể phát triển. Nhạc Trọng lúc này đến căn cứ thành phố SY chủ yếu chính là muốn nhìn có thể từ phương pháp hòa bình lấy được nhân khẩu trong thành phố SY hay không. Dưới tình huống như vậy hắn cần minh hữu trong thành phố SY càng nhiều càng tốt.</w:t>
      </w:r>
    </w:p>
    <w:p>
      <w:pPr>
        <w:pStyle w:val="BodyText"/>
      </w:pPr>
      <w:r>
        <w:t xml:space="preserve">Đồng thời Nhạc Trọng phải biểu hiện ra một mặt cường thế của mình, tuyệt đối không thể có một tia mềm yếu. Hắn càng cường thế thì người nguyện ý kết minh với hắn càng nhiều, hắn càng mềm yếu thì những kẻ khác ai cũng muốn xông lên cho hắn một đao.</w:t>
      </w:r>
    </w:p>
    <w:p>
      <w:pPr>
        <w:pStyle w:val="BodyText"/>
      </w:pPr>
      <w:r>
        <w:t xml:space="preserve">Ôn Bội San nhìn thấy biểu hiện của Lục Trầm Quang thì trong lòng xem thường, nàng không có che dấu khinh bỉ của mình với Lục Trầm Quang mà nói thẳng:</w:t>
      </w:r>
    </w:p>
    <w:p>
      <w:pPr>
        <w:pStyle w:val="BodyText"/>
      </w:pPr>
      <w:r>
        <w:t xml:space="preserve">- Lục Trầm Quang, anh không phải là nam nhân!</w:t>
      </w:r>
    </w:p>
    <w:p>
      <w:pPr>
        <w:pStyle w:val="BodyText"/>
      </w:pPr>
      <w:r>
        <w:t xml:space="preserve">Lục Trầm Quang nhìn thấy Ôn Bội San và trong mắt hiện ra thần sắc phức tạp, ánh mắt của hắn dời đi, không có lại nhìn Ôn Bội San là nữ hài hắn từng ưa thích. Cùng so với Lục gia thì nữ nhân Ôn Bội San này sức nặng không đủ.</w:t>
      </w:r>
    </w:p>
    <w:p>
      <w:pPr>
        <w:pStyle w:val="BodyText"/>
      </w:pPr>
      <w:r>
        <w:t xml:space="preserve">Truy cầu Ôn Bội San thất bại, Lục Trầm Quang còn có thể chơi những nữ nhân khác. Bây giờ đang ở căn cứ thành phố SY thì chỉ cần bỏ ra lương thực thì muốn nữ nhân nào không được. Nếu như không có Lục gia, Lục Trầm Quang hắn còn không bằng ăn mày trước tận thế.</w:t>
      </w:r>
    </w:p>
    <w:p>
      <w:pPr>
        <w:pStyle w:val="BodyText"/>
      </w:pPr>
      <w:r>
        <w:t xml:space="preserve">- Không phải là nam nhân!</w:t>
      </w:r>
    </w:p>
    <w:p>
      <w:pPr>
        <w:pStyle w:val="BodyText"/>
      </w:pPr>
      <w:r>
        <w:t xml:space="preserve">Thái Dịch Yên nhìn biểu hiện của Lục Trầm Quang và lạnh lùng cười nói.</w:t>
      </w:r>
    </w:p>
    <w:p>
      <w:pPr>
        <w:pStyle w:val="BodyText"/>
      </w:pPr>
      <w:r>
        <w:t xml:space="preserve">Trịnh Bội Bội nhướng mày nhìn qua Lục Trầm Quang giải thích:</w:t>
      </w:r>
    </w:p>
    <w:p>
      <w:pPr>
        <w:pStyle w:val="BodyText"/>
      </w:pPr>
      <w:r>
        <w:t xml:space="preserve">- Đây không phải là Trầm Quang sai! Đều do Nhạc Trọng, nếu không phải hắn đau khổ bức bách, Trầm Quang cũng không biết rơi xuống mức này.</w:t>
      </w:r>
    </w:p>
    <w:p>
      <w:pPr>
        <w:pStyle w:val="BodyText"/>
      </w:pPr>
      <w:r>
        <w:t xml:space="preserve">Cũng như nam nhân thích mỹ nữ. Nữ nhân cũng ưa thích nam nhân anh tuấn suất khí. Lục Trầm Quang vóc người anh tuấn suất khí, lại hiểu được bảo dưỡng làn da, cho dù rất nhiều minh tinh trẻ tuổi cũng không bằng hắn. Lục Trầm Quang tại thành phố SY là hạt giống phong lưu, nữ nhân ưa thích hắn nhiều không kể xiết, Trịnh Bội Bội cũng là một trong đó.</w:t>
      </w:r>
    </w:p>
    <w:p>
      <w:pPr>
        <w:pStyle w:val="BodyText"/>
      </w:pPr>
      <w:r>
        <w:t xml:space="preserve">- Chu Diễm Tuyết! !</w:t>
      </w:r>
    </w:p>
    <w:p>
      <w:pPr>
        <w:pStyle w:val="BodyText"/>
      </w:pPr>
      <w:r>
        <w:t xml:space="preserve">- Đại minh tinh Chu Diễm Tuyết đến!</w:t>
      </w:r>
    </w:p>
    <w:p>
      <w:pPr>
        <w:pStyle w:val="BodyText"/>
      </w:pPr>
      <w:r>
        <w:t xml:space="preserve">"..."</w:t>
      </w:r>
    </w:p>
    <w:p>
      <w:pPr>
        <w:pStyle w:val="Compact"/>
      </w:pPr>
      <w:r>
        <w:t xml:space="preserve">Đúng lúc này người trong yến hội bạo động, một nữ nhân chừng hai ba hai bốn mặc quần áo dạ hội, dáng người gợi cảm mê người và mái tóc đen dài phiêu dật, cặp mông đầy đặn cặp vú đầy đặn, dung nhan tuyệt thế khí chất ưu nhã chậm rãi đi tới. Người này dáng người gợi cảm thành thục, là tuyệt thế mỹ nữ, cũng là đại minh tinh Chu Diễm Tuyết.</w:t>
      </w:r>
      <w:r>
        <w:br w:type="textWrapping"/>
      </w:r>
      <w:r>
        <w:br w:type="textWrapping"/>
      </w:r>
    </w:p>
    <w:p>
      <w:pPr>
        <w:pStyle w:val="Heading2"/>
      </w:pPr>
      <w:bookmarkStart w:id="318" w:name="chương-296-ám-nha-đột-kích.-1"/>
      <w:bookmarkEnd w:id="318"/>
      <w:r>
        <w:t xml:space="preserve">296. Chương 296: Ám Nha Đột Kích. (1)</w:t>
      </w:r>
    </w:p>
    <w:p>
      <w:pPr>
        <w:pStyle w:val="Compact"/>
      </w:pPr>
      <w:r>
        <w:br w:type="textWrapping"/>
      </w:r>
      <w:r>
        <w:br w:type="textWrapping"/>
      </w:r>
    </w:p>
    <w:p>
      <w:pPr>
        <w:pStyle w:val="BodyText"/>
      </w:pPr>
      <w:r>
        <w:t xml:space="preserve">Ở bên người của Chu Diễm Tuyết có một nam tử làn da trắng nõn, dáng người cao ngất và suất khí đi tới. Nam tử anh tuấn, nữ xinh đẹp giống như kim đồng ngọc nữ làm người ta chú mục.</w:t>
      </w:r>
    </w:p>
    <w:p>
      <w:pPr>
        <w:pStyle w:val="BodyText"/>
      </w:pPr>
      <w:r>
        <w:t xml:space="preserve">Tống Văn nhìn qua đại minh tinh Chu Diễm Tuyết xinh đẹp tuyệt luân, trong mắt hiện ra hào quang dâm đãng, liếm liếm bờ môi nói:</w:t>
      </w:r>
    </w:p>
    <w:p>
      <w:pPr>
        <w:pStyle w:val="BodyText"/>
      </w:pPr>
      <w:r>
        <w:t xml:space="preserve">- Đó là đại minh tinh Chu Diễm Tuyết! Thật sự là xinh đẹp. Nếu như có thể ngủ với nàng một đêm, nhân sinh của lão tử chấm dứt cũng đáng.</w:t>
      </w:r>
    </w:p>
    <w:p>
      <w:pPr>
        <w:pStyle w:val="BodyText"/>
      </w:pPr>
      <w:r>
        <w:t xml:space="preserve">Lục Trầm Quang chính là rắn rít địa phương của thành phố SY này, rất nhanh đem thân phận của nam tử trẻ tuổi tuấn ngạn bên người Chu Diễm Tuyết nói ra:</w:t>
      </w:r>
    </w:p>
    <w:p>
      <w:pPr>
        <w:pStyle w:val="BodyText"/>
      </w:pPr>
      <w:r>
        <w:t xml:space="preserve">- Đó chính là đại minh tinh Chu Diễm Tuyết, hộ hoa sứ giả bên người của nàng là Tô Thiên Dương! Hắn là con trai yêu thương nhất của một trong năm cự đầu quân đội của thành phố SY. Có hắn ở đây thì người khác không cách nào tới gần Chu Diễm Tuyết. Anh muốn động vào Chu Diễm Tuyết thì phải đối đầu với quân đội.</w:t>
      </w:r>
    </w:p>
    <w:p>
      <w:pPr>
        <w:pStyle w:val="BodyText"/>
      </w:pPr>
      <w:r>
        <w:t xml:space="preserve">Quân đội thành phố SY thực lực vô cùng khủng bố, Nhạc Trọng cũng không muốn dễ dàng trêu chọc, hắn cẩn thận nhìn qua Chu Diễm Tuyết một hồi, không thể không thừa nhận đại minh tinh này có tiền vốn kiêu ngạo. Trong phạm vi thế lực của hắn, trước mắt chỉ có Trác Nhã Đồng mỹ mạo phong tình mới có thể so sánh với nàng ta.</w:t>
      </w:r>
    </w:p>
    <w:p>
      <w:pPr>
        <w:pStyle w:val="BodyText"/>
      </w:pPr>
      <w:r>
        <w:t xml:space="preserve">Quách Vũ, Trần Dao, Kỷ Thanh Vũ đều là cô gái tuyệt sắc, nhưng mà phong tình của các nàng không bằng Trác Nhã Đồng cùng Chu Diễm Tuyết đã phát triển tới thời kỳ hoàn mỹ nhất.</w:t>
      </w:r>
    </w:p>
    <w:p>
      <w:pPr>
        <w:pStyle w:val="BodyText"/>
      </w:pPr>
      <w:r>
        <w:t xml:space="preserve">Một tên nhân vật nổi tiếng nhao nhao bàn luận chuyện của Chu Diễm Tuyết và Tô Thiên Dương hai người. Nhìn thấy nam nữ tuyệt sắc nói chuyện vui vẻ với nhau. Cộng thêm có người muốn đánh tôt quan hệ với Tô Thiên Dương. Dù sao phía sau hắn là một trong năm cự đầu của quân đội, mọi cử động có thể ảnh hưởng tới sinh kế của rất nhiều người.</w:t>
      </w:r>
    </w:p>
    <w:p>
      <w:pPr>
        <w:pStyle w:val="BodyText"/>
      </w:pPr>
      <w:r>
        <w:t xml:space="preserve">Đồng Hiểu Vân thập phần hưng phấn vọt tới bên người Chu Diễm Tuyết lớn tiếng nói:</w:t>
      </w:r>
    </w:p>
    <w:p>
      <w:pPr>
        <w:pStyle w:val="BodyText"/>
      </w:pPr>
      <w:r>
        <w:t xml:space="preserve">- Chu Diễm Tuyết tiểu thư! Tôi là fan hâm mộ của cô, có thể ký tên cho tôi không?</w:t>
      </w:r>
    </w:p>
    <w:p>
      <w:pPr>
        <w:pStyle w:val="BodyText"/>
      </w:pPr>
      <w:r>
        <w:t xml:space="preserve">- Đương nhiên có thể! Tiểu muội muội!</w:t>
      </w:r>
    </w:p>
    <w:p>
      <w:pPr>
        <w:pStyle w:val="BodyText"/>
      </w:pPr>
      <w:r>
        <w:t xml:space="preserve">Chu Diễm Tuyết trước tận thế đã sớm quen với fan cuồng của nàng rồi, nàng lộ ra nụ cười mê người, tiếp nhận giấy bút mà Đồng Hiểu Vân đưa qua, ký tên của mình vào trong.</w:t>
      </w:r>
    </w:p>
    <w:p>
      <w:pPr>
        <w:pStyle w:val="BodyText"/>
      </w:pPr>
      <w:r>
        <w:t xml:space="preserve">Lục Trầm Quang đi tới bên người của Tô Thiên Dương cùng Nhạc Trọng và giới thiệu:</w:t>
      </w:r>
    </w:p>
    <w:p>
      <w:pPr>
        <w:pStyle w:val="BodyText"/>
      </w:pPr>
      <w:r>
        <w:t xml:space="preserve">- Thiên Dương, tôi giới thiệu cho anh biết một chút! Vị này chính là huyện Trữ Quang Nhạc Trọng! Nhạc Trọng, vị này chính là Tô Thiên Dương Tô nhị thiếu gia.</w:t>
      </w:r>
    </w:p>
    <w:p>
      <w:pPr>
        <w:pStyle w:val="BodyText"/>
      </w:pPr>
      <w:r>
        <w:t xml:space="preserve">- Nhạc Trọng?</w:t>
      </w:r>
    </w:p>
    <w:p>
      <w:pPr>
        <w:pStyle w:val="BodyText"/>
      </w:pPr>
      <w:r>
        <w:t xml:space="preserve">Tô Thiên Dương nhướng mày, nhìn Nhạc Trọng và lạnh lùng nói:</w:t>
      </w:r>
    </w:p>
    <w:p>
      <w:pPr>
        <w:pStyle w:val="BodyText"/>
      </w:pPr>
      <w:r>
        <w:t xml:space="preserve">- Nhạc Trọng, anh bây giờ là tới đầu hàng thành phố SY sao? Nếu như anh bây giờ nguyện ý đầu hàng quân đội thành phố SY thì tôi có thể nói với cha tôi vài câu, cho anh làm liên trưởng. Nếu như còn do do dự dự, lề mà lề mề, đại quân vừa tới sẽ là tử kỳ của anh!</w:t>
      </w:r>
    </w:p>
    <w:p>
      <w:pPr>
        <w:pStyle w:val="BodyText"/>
      </w:pPr>
      <w:r>
        <w:t xml:space="preserve">Thành phố SY ngư long hỗn tạp, các loại thế lực cài răng lược. Các thế lực đối với Nhạc Trọng có nhận thức khác nhau.</w:t>
      </w:r>
    </w:p>
    <w:p>
      <w:pPr>
        <w:pStyle w:val="BodyText"/>
      </w:pPr>
      <w:r>
        <w:t xml:space="preserve">Nhạc Trọng nhìn qua Tô Thiên Dương và lạnh lùng nói ra:</w:t>
      </w:r>
    </w:p>
    <w:p>
      <w:pPr>
        <w:pStyle w:val="BodyText"/>
      </w:pPr>
      <w:r>
        <w:t xml:space="preserve">- Tôi chờ quân đội các người tới! Nếu như anh dám tới thì tốt nhất nên tự mình lãnh binh. Đến lúc đó tôi sẽ cho anh biết là ai chôn ai.</w:t>
      </w:r>
    </w:p>
    <w:p>
      <w:pPr>
        <w:pStyle w:val="BodyText"/>
      </w:pPr>
      <w:r>
        <w:t xml:space="preserve">Tuy Nhạc Trọng không muốn xung đột chính diện với quân đội, nhưng nếu như quân đội đánh tới thì hắn cũng tuyệt đối sẽ không từ thủ đoạn tiêu diệt quân đội xâm phạm. Trong tay của Nhạc Trọng có bảy nhanh trải qua chiên đấu hun đúc, đã có ba binh doanh so sánh được với quân đội, thậm chí thoáng còn vượt qua chiến sĩ quân đội. Bốn doanh còn lại hơi yếu một chút, nhưng mà cũng không phải là đám ô hộp vừa tập hợp lại. Những binh doanh này là lực lượng của Nhạc Trọng, cho dù là quân đội của thành phố SY mạnh hơn nữa thì hắn cũng phải cắn mây cái.</w:t>
      </w:r>
    </w:p>
    <w:p>
      <w:pPr>
        <w:pStyle w:val="BodyText"/>
      </w:pPr>
      <w:r>
        <w:t xml:space="preserve">Tô Thiên Dương, Nhạc Trọng nói ra lời này thì hào khí trở nên lạnh như băng.</w:t>
      </w:r>
    </w:p>
    <w:p>
      <w:pPr>
        <w:pStyle w:val="BodyText"/>
      </w:pPr>
      <w:r>
        <w:t xml:space="preserve">Một tên chiến sĩ đặc chiến doanh đi tới bên người Nhạc Trọng và lạnh lùng nhìn qua Tô Thiên Dương.</w:t>
      </w:r>
    </w:p>
    <w:p>
      <w:pPr>
        <w:pStyle w:val="BodyText"/>
      </w:pPr>
      <w:r>
        <w:t xml:space="preserve">Sau lần mở rộng thế lực lần này, số lượng cao thủ cường hóa trong đặc chiến doanh hơn câp 20 đã có ba mươi sáu người, tất cả đều có dị năng. Nếu như dùng phương pháp tác chiến của đặc chủng, đủ để so sánh với một binh doanh, có thể làm cho cả thành phố SY nhắc lên sóng lớn.</w:t>
      </w:r>
    </w:p>
    <w:p>
      <w:pPr>
        <w:pStyle w:val="BodyText"/>
      </w:pPr>
      <w:r>
        <w:t xml:space="preserve">Tô Thiên Dương vừa ra nói ra lời này bị Nhạc Trọng đáp trở về, sau đó bị cao thủ đặc chiến doanh lạnh lùng nhìn chằm chằm vào, làm cho hắn phóng lao phải theo lao. Hắn gần đây nói chuyện ương ngạnh chính là do quân đội thế đại, không có ai dám nói cái gì. Đây là lần đầu tiên hắn bị chống đối. Phải biết rằng quân đội chính là thế lực lớn nhất của thành phố SY, rất nhiều tiểu thế lực chỉ cần được quân đội đồng ý đưa vào biên chế, bọn họ sẽ vô cùng nguyện ý gia nhập quân đội. Cho dù là chức quan không có gì cũng tranh nhau vỡ đầu, so với trưởng phòng của chính phủ còn có mị lực lớn hơn nhiều.</w:t>
      </w:r>
    </w:p>
    <w:p>
      <w:pPr>
        <w:pStyle w:val="BodyText"/>
      </w:pPr>
      <w:r>
        <w:t xml:space="preserve">Chu Diễm Tuyết mang theo làn gió thơm bước ra, nở nụ cười động lòng người, nói:</w:t>
      </w:r>
    </w:p>
    <w:p>
      <w:pPr>
        <w:pStyle w:val="BodyText"/>
      </w:pPr>
      <w:r>
        <w:t xml:space="preserve">- Tô thiếu, Nhạc thiếu. Hiện tại bây giờ là lúc tôi hiến nghệ, kính xin hai vị cho tôi chút tình mọn, tạm gác lại tranh luận, nghe tôi hát một khúc nhé?</w:t>
      </w:r>
    </w:p>
    <w:p>
      <w:pPr>
        <w:pStyle w:val="BodyText"/>
      </w:pPr>
      <w:r>
        <w:t xml:space="preserve">- Xem mặt mũi của Diễm Tuyết tôi không so đo với anh!</w:t>
      </w:r>
    </w:p>
    <w:p>
      <w:pPr>
        <w:pStyle w:val="BodyText"/>
      </w:pPr>
      <w:r>
        <w:t xml:space="preserve">Có một bậc thang, Tô Thiên Dương cũng mặt lạnh nhìn qua Nhạc Trọng nói ra.</w:t>
      </w:r>
    </w:p>
    <w:p>
      <w:pPr>
        <w:pStyle w:val="BodyText"/>
      </w:pPr>
      <w:r>
        <w:t xml:space="preserve">Quân đội còn chưa có chuẩn bị sẵn sáng đối kháng chính diện với Nhạc Trọng, Tô Thiên Dương vừa rồi cũng chỉ dùng lời lẽ thăm dò Nhạc Trọng mà thôi. Nếu như Nhạc Trọng mềm xuống, hắn sẽ được một tấc lại muốn tiến một thước không ngừng chèn ép Nhạc Trọng. Nhưng mà Nhạc Trọng cường ngạnh làm hắn khó chịu.</w:t>
      </w:r>
    </w:p>
    <w:p>
      <w:pPr>
        <w:pStyle w:val="BodyText"/>
      </w:pPr>
      <w:r>
        <w:t xml:space="preserve">Nhạc Trọng thản nhiên nói:</w:t>
      </w:r>
    </w:p>
    <w:p>
      <w:pPr>
        <w:pStyle w:val="BodyText"/>
      </w:pPr>
      <w:r>
        <w:t xml:space="preserve">- Xem mặt mũi của Chu đại minh tinh, sự kiện này bỏ qua.</w:t>
      </w:r>
    </w:p>
    <w:p>
      <w:pPr>
        <w:pStyle w:val="BodyText"/>
      </w:pPr>
      <w:r>
        <w:t xml:space="preserve">Quân đội thế đại, trang bị tốt sức chiến đấu cực lớn. Nhạc Trọng cũng không muốn hiện tại va chạm chính diện vơi đối phương, cho dù hắn dùng toàn lực đánh thắng thì cũng thôi đi, nếu như bại thì tổn thất thảm trọng, nguyên khí đại thương.</w:t>
      </w:r>
    </w:p>
    <w:p>
      <w:pPr>
        <w:pStyle w:val="BodyText"/>
      </w:pPr>
      <w:r>
        <w:t xml:space="preserve">Chu Diễm Tuyết nhìn thấy hai nam nhân cường thế nhờ mình mà bước xuống thang, nàng mỉm cười, mang theo làn gió thơm đi lên đài cao.</w:t>
      </w:r>
    </w:p>
    <w:p>
      <w:pPr>
        <w:pStyle w:val="BodyText"/>
      </w:pPr>
      <w:r>
        <w:t xml:space="preserve">Chu Diễm Tuyết vừa đi lên đài cao, dưới yến hội mọi người yên tĩnh lại.</w:t>
      </w:r>
    </w:p>
    <w:p>
      <w:pPr>
        <w:pStyle w:val="BodyText"/>
      </w:pPr>
      <w:r>
        <w:t xml:space="preserve">Được ngòn đèn chiếu sáng, Chu Diễm Tuyết lộ ra phong thái xinh đẹp tuyệt luân.</w:t>
      </w:r>
    </w:p>
    <w:p>
      <w:pPr>
        <w:pStyle w:val="BodyText"/>
      </w:pPr>
      <w:r>
        <w:t xml:space="preserve">Vậy rồi Tô Thiên Dương nhìn qua Nhạc Trọng nguội lạnh mười phần bây giờ nhìn thấy Chu Diễm Tuyết trong mắt chớp động hào quang nóng rực. Hắn cũng được nhìn thấy không ít mỹ nữ, chơi đùa mỹ nữ cũng không ít, nhưng mà dung nhan tuyệt sắc như Chu Diễm Tuyết và khí chất vô cùng inh lại không có một. Hắn là chân chính yêu mến Chu Diễm Tuyết, cho nên mới không sử dụng lực lượng của gia tộc cưỡng ép mang nàng vào phòng.</w:t>
      </w:r>
    </w:p>
    <w:p>
      <w:pPr>
        <w:pStyle w:val="BodyText"/>
      </w:pPr>
      <w:r>
        <w:t xml:space="preserve">Trước tận thế Tô Thiên Dương muốn truy cầu Chu Diễm Tuyết còn không đủ tư cach, thế nhưng mà sau tận thế chỉ cần hắn mạo hiểm đắc tội vài đại lão của thành phố SY thì vẫn có thể cường ngạnh mang Chu Diễm Tuyết vào phòng.</w:t>
      </w:r>
    </w:p>
    <w:p>
      <w:pPr>
        <w:pStyle w:val="BodyText"/>
      </w:pPr>
      <w:r>
        <w:t xml:space="preserve">Ở trên đài cao, Chu Diễm Tuyết mang thu nụ cười ngọt ngào ca hát. Tiếng ca của nàng như dòng suối mát truyền vào tâm thần của mọi người, rửa lấy tâm linh.</w:t>
      </w:r>
    </w:p>
    <w:p>
      <w:pPr>
        <w:pStyle w:val="Compact"/>
      </w:pPr>
      <w:r>
        <w:t xml:space="preserve">Người ở dưới đài nghe được tiếng ca ưu mỹ của Chu Diễm Tuyết thì nghe say sưa quên mọi chuyện.</w:t>
      </w:r>
      <w:r>
        <w:br w:type="textWrapping"/>
      </w:r>
      <w:r>
        <w:br w:type="textWrapping"/>
      </w:r>
    </w:p>
    <w:p>
      <w:pPr>
        <w:pStyle w:val="Heading2"/>
      </w:pPr>
      <w:bookmarkStart w:id="319" w:name="chương-297-ám-nha-đột-kích.-2"/>
      <w:bookmarkEnd w:id="319"/>
      <w:r>
        <w:t xml:space="preserve">297. Chương 297: Ám Nha Đột Kích. (2)</w:t>
      </w:r>
    </w:p>
    <w:p>
      <w:pPr>
        <w:pStyle w:val="Compact"/>
      </w:pPr>
      <w:r>
        <w:br w:type="textWrapping"/>
      </w:r>
      <w:r>
        <w:br w:type="textWrapping"/>
      </w:r>
    </w:p>
    <w:p>
      <w:pPr>
        <w:pStyle w:val="BodyText"/>
      </w:pPr>
      <w:r>
        <w:t xml:space="preserve">Đồng Hiểu Vân là fan hâm mộ của Chu Diễm Tuyết càng kich động không thôi, hai mắt chảy nước mắt cảm động ra ngoài. Kỷ Thanh Vũ cũng nhắm mắt lại, lẳng lặng thưởng thức âm nhạc mỹ diệu, nàng xuất thân danh môn cho nên tu dưỡng nghệ thuật không thấp, nàng không thể không thừa nhận tiếng ca Chu Diễm Tuyết đúng là cực kỳ tuyệt. Cho dù Nhạc Trọng là thường dân dốt đặc cán mai với âm nhạc cũng thích nghe nàng hát.</w:t>
      </w:r>
    </w:p>
    <w:p>
      <w:pPr>
        <w:pStyle w:val="BodyText"/>
      </w:pPr>
      <w:r>
        <w:t xml:space="preserve">Một khúc ca chấm dứt, dưới đài tiếng vỗ tay như sấm, mỗi người đều ca ngợi Chu Diễm Tuyết.</w:t>
      </w:r>
    </w:p>
    <w:p>
      <w:pPr>
        <w:pStyle w:val="BodyText"/>
      </w:pPr>
      <w:r>
        <w:t xml:space="preserve">Chu Diễm Tuyết đứng tại trên đài cao, nhìn qua trai gái phía dưới với ánh mắt mệt mỏi. Trước tận thế nàng xuất thân đại gia tộc, cho dù có người ngấp nghé mỹ mạo của nàng cũng không dám lộ ra ngoài. Nhưng mà sau tận thế thì gia tộc Chu Diễm Tuyết tin tức không rõ, người có ý đồ với nàng xuất hiện. Nếu không phải nàng quần quanh mấy đại nhân vật, làm cho bọn họ kiềm chế lẫn nhau, lúc này nàng đã biến thành chim hoàng yến của đại nhân vật nào đó rồi.</w:t>
      </w:r>
    </w:p>
    <w:p>
      <w:pPr>
        <w:pStyle w:val="BodyText"/>
      </w:pPr>
      <w:r>
        <w:t xml:space="preserve">- Diễm Tuyết, cô vất vả!</w:t>
      </w:r>
    </w:p>
    <w:p>
      <w:pPr>
        <w:pStyle w:val="BodyText"/>
      </w:pPr>
      <w:r>
        <w:t xml:space="preserve">Tô Thiên Dương nhìn thấy Chu Diễm Tuyết đi xuống thì mang theo nụ cười thân sĩ đi tới.</w:t>
      </w:r>
    </w:p>
    <w:p>
      <w:pPr>
        <w:pStyle w:val="BodyText"/>
      </w:pPr>
      <w:r>
        <w:t xml:space="preserve">- Nếu không, lựa chọn hắn đi! Hắn ít nhất còn trẻ, gia thế cũng không tệ. Đối với mình cũng rất nhiệt tình.</w:t>
      </w:r>
    </w:p>
    <w:p>
      <w:pPr>
        <w:pStyle w:val="BodyText"/>
      </w:pPr>
      <w:r>
        <w:t xml:space="preserve">Chu Diễm Tuyết nhìn qua Tô Thiên Dương đang tươi cười thì trong nội tâm hơi động một chút.</w:t>
      </w:r>
    </w:p>
    <w:p>
      <w:pPr>
        <w:pStyle w:val="BodyText"/>
      </w:pPr>
      <w:r>
        <w:t xml:space="preserve">Tô Thiên Dương tuy không được coi là xứng với nàng. Thế nhưng mà so với những lão đầu già cả thì Chu Diễm Tuyết càng thêm có khuynh hướng Tô Thiên Dương là người anh tuấn tiêu sái có thế lực này.</w:t>
      </w:r>
    </w:p>
    <w:p>
      <w:pPr>
        <w:pStyle w:val="BodyText"/>
      </w:pPr>
      <w:r>
        <w:t xml:space="preserve">Đúng lúc này đột nhiên trong thành phố SY bên vang lên âm thanh cảnh báo.</w:t>
      </w:r>
    </w:p>
    <w:p>
      <w:pPr>
        <w:pStyle w:val="BodyText"/>
      </w:pPr>
      <w:r>
        <w:t xml:space="preserve">Sau một khắc trong biệt thự, vô số miểng thủy tinh vỡ vụn, lông vũ màu đen như lông gà hiện ra, vô số con quạ móng vuốt sắc bén và mỏ như kim loại hiện ra.</w:t>
      </w:r>
    </w:p>
    <w:p>
      <w:pPr>
        <w:pStyle w:val="BodyText"/>
      </w:pPr>
      <w:r>
        <w:t xml:space="preserve">- Quái vật biến dị cấp 16: Ám Nha! Ưa thích xuất động trong bóng tối, cực kỳ hung mãnh, tính công kích cực mạnh!</w:t>
      </w:r>
    </w:p>
    <w:p>
      <w:pPr>
        <w:pStyle w:val="BodyText"/>
      </w:pPr>
      <w:r>
        <w:t xml:space="preserve">Nhạc Trọng vừa nhìn thấy Ám Nha, trong mắt hiện ra tin tức về nó.</w:t>
      </w:r>
    </w:p>
    <w:p>
      <w:pPr>
        <w:pStyle w:val="BodyText"/>
      </w:pPr>
      <w:r>
        <w:t xml:space="preserve">Ám Nha vừa phá cửa sổ mà vào, lập tức tập sát người trong biệt thự.</w:t>
      </w:r>
    </w:p>
    <w:p>
      <w:pPr>
        <w:pStyle w:val="BodyText"/>
      </w:pPr>
      <w:r>
        <w:t xml:space="preserve">Một vỗ cánh của Ám Nha thì lập tức nhào ra sau lưng của một nam tử mặc âu phục, hai móng vuốt đặt lên thân thể của nam nhân này, sau đó hung hăng mổ, trực tiếp mổ đầu của nam nhân này một lỗ máu, sau đó nó từng ngụm từng ngụm mổ óc của nam nhân này.</w:t>
      </w:r>
    </w:p>
    <w:p>
      <w:pPr>
        <w:pStyle w:val="BodyText"/>
      </w:pPr>
      <w:r>
        <w:t xml:space="preserve">Tất cả Ám Nha bay xuống, đuổi giết người trong biệt thự, làm cho người trong biệt thự lâm vào trong hỗn loạn. Những người này đều là tinh anh thượng lưu trong thành phố SY, đại bộ phận người đều chưa từng chiến đấu với biến dị thú, gặp được Ám Nha là biến dị thú cấp 16 thì lạnh mình.</w:t>
      </w:r>
    </w:p>
    <w:p>
      <w:pPr>
        <w:pStyle w:val="BodyText"/>
      </w:pPr>
      <w:r>
        <w:t xml:space="preserve">Ở trong hỗn loạn Chu Diễm Tuyết cùng Tô Thiên Dương hai người cùng một chỗ chạy trốn, đột nhiên lúc này có một con Ám Nha bay về phía của Chu Diễm Tuyết bên này.</w:t>
      </w:r>
    </w:p>
    <w:p>
      <w:pPr>
        <w:pStyle w:val="BodyText"/>
      </w:pPr>
      <w:r>
        <w:t xml:space="preserve">Chu Diễm Tuyết phát ra tiếng hô tuyệt vọng nhìn qua Tô Thiên Dương cầu cứu:</w:t>
      </w:r>
    </w:p>
    <w:p>
      <w:pPr>
        <w:pStyle w:val="BodyText"/>
      </w:pPr>
      <w:r>
        <w:t xml:space="preserve">- Cứu tôi ! Thiên Dương, cứu tôi!</w:t>
      </w:r>
    </w:p>
    <w:p>
      <w:pPr>
        <w:pStyle w:val="BodyText"/>
      </w:pPr>
      <w:r>
        <w:t xml:space="preserve">Thân thể Tô Thiên Dương có chút dừng lại, trong mắt hiện ra hào quang dữ tợn, hắn chính là muốn đẩy Chu Diễm Tuyết lên trước, đem Chu Diễm Tuyết đẩy vào người của Ám Nha. Chỉ cần Ám Nha ăn no, tự nhiên sẽ không tới tìm hắn gây phiền toái. Tuy hắn vô cùng ưa thích Chu Diễm Tuyết, nhưng mà hắn thích mạng nhỏ của mình hơn. Chu Diễm Tuyết bị Tô Thiên Dương đẩy như vậy, trong mắt hiện ra thần sắc tuyệt vọng và không tin nổi. Không lâu trước đó Tô Thiên Dương còn lời thề son sắt nói muốn đồng sanh cộng tử với nàng, không phải nàng không cưới. Không nghĩ tới bây giờ là nguy nan thời kì, Tô Thiên Dương chẳng những không có cứu nàng, ngược lại còn đẩy nàng vào hố lửa tranh thủ thời gian cho hắn chạy trốn.</w:t>
      </w:r>
    </w:p>
    <w:p>
      <w:pPr>
        <w:pStyle w:val="BodyText"/>
      </w:pPr>
      <w:r>
        <w:t xml:space="preserve">Tốc độ của Ám Nha cực kỳ mau lẹ, cơ hồ trong một chớp mắt đã xuất hiện trước người của Chu Diễm Tuyết, hai móng như móc câu chộp vào vai của Chu Diễm Tuyết. Chỉ cần nó bắt lấy vai của Chu Diễm Tuyết thì mỹ nữ dung nhan tuyệt thế này sẽ chêt dới cái mỏ của nó.</w:t>
      </w:r>
    </w:p>
    <w:p>
      <w:pPr>
        <w:pStyle w:val="BodyText"/>
      </w:pPr>
      <w:r>
        <w:t xml:space="preserve">Thời điểm tâm tình của Chu Diễm Tuyết như tro tàn, cơ hồ tuyệt vọng muốn chết, một ánh đao lạnh lùng xuất hiện, đầu của con Ám Nha bị ánh đao chém thành hai đoạn, máu tươi tung tóe lên người của Chu Diễm Tuyết.</w:t>
      </w:r>
    </w:p>
    <w:p>
      <w:pPr>
        <w:pStyle w:val="BodyText"/>
      </w:pPr>
      <w:r>
        <w:t xml:space="preserve">Chu Diễm Tuyết tránh được một kiếp, con mắt sáng ngời nhìn qua chủ nhân của cây đao, nhìn thấy cầm thân ảnh của Nhạc Trọng cầm ám ma đao chém giết Ám Nha.</w:t>
      </w:r>
    </w:p>
    <w:p>
      <w:pPr>
        <w:pStyle w:val="BodyText"/>
      </w:pPr>
      <w:r>
        <w:t xml:space="preserve">Chu Diễm Tuyết nhìn thấy Nhạc Trọng, trong mắt dị quang chớp động, trong nội tâm phức tạp khó hiểu thầm nghĩ:</w:t>
      </w:r>
    </w:p>
    <w:p>
      <w:pPr>
        <w:pStyle w:val="BodyText"/>
      </w:pPr>
      <w:r>
        <w:t xml:space="preserve">- Thì ra là hắn! ! Thời điểm này cũng chỉ có hắn là đáng tin mà thôi.</w:t>
      </w:r>
    </w:p>
    <w:p>
      <w:pPr>
        <w:pStyle w:val="BodyText"/>
      </w:pPr>
      <w:r>
        <w:t xml:space="preserve">- Cứu mạng! ! Cứu mạng!</w:t>
      </w:r>
    </w:p>
    <w:p>
      <w:pPr>
        <w:pStyle w:val="BodyText"/>
      </w:pPr>
      <w:r>
        <w:t xml:space="preserve">Ôn Bội San nhìn thấy một con Ám Nha mổ vỡ đầu của nam tử trước mặt thì quỵ xuống khóc lớn cầu cứu.</w:t>
      </w:r>
    </w:p>
    <w:p>
      <w:pPr>
        <w:pStyle w:val="BodyText"/>
      </w:pPr>
      <w:r>
        <w:t xml:space="preserve">Nhưng mà mọi người vội vàng chạy trốn khỏi chết, Ôn Bội San là công chúa không có ai quan tâm tới nàng cả. Hơn mười người bảo tiêu được Ôn Báo Quốc mời chào lao lên muốn bảo hộ tiểu thư của họ, nhưng mà biển người như thủy triều ngăn cản đường đi của bọn họ.</w:t>
      </w:r>
    </w:p>
    <w:p>
      <w:pPr>
        <w:pStyle w:val="BodyText"/>
      </w:pPr>
      <w:r>
        <w:t xml:space="preserve">Mà Ám Nha bay lượn trong đại sảnh, đột nhiên bay thẳng về phía Ôn Bội San, Ôn Bội San sợ tới mức thân thể khẽ run rẩy, một tia chất lỏng màu vàng từ đáy quần của nàng chảy ra. Người là đóa hoa trong nhà kính không ngờ bị dọa tè ra quần.</w:t>
      </w:r>
    </w:p>
    <w:p>
      <w:pPr>
        <w:pStyle w:val="BodyText"/>
      </w:pPr>
      <w:r>
        <w:t xml:space="preserve">Mắt thấy con Ám Nha sắp bay đến trước người của Ôn Bội San thì ánh đao hiện ra, đem con Ám Nha trực tiếp chém thành hai đoạn.</w:t>
      </w:r>
    </w:p>
    <w:p>
      <w:pPr>
        <w:pStyle w:val="BodyText"/>
      </w:pPr>
      <w:r>
        <w:t xml:space="preserve">Ôn Bội San ngẩng đầu nhìn lên, phát hiện chém giết Ám Nha chính là Nhạc Trọng vẫn bị nàng khinh bỉ và chén ghét.</w:t>
      </w:r>
    </w:p>
    <w:p>
      <w:pPr>
        <w:pStyle w:val="BodyText"/>
      </w:pPr>
      <w:r>
        <w:t xml:space="preserve">- Đừng bỏ lại tôi! ! Van cầu anh, đừng bỏ lại tôi!</w:t>
      </w:r>
    </w:p>
    <w:p>
      <w:pPr>
        <w:pStyle w:val="BodyText"/>
      </w:pPr>
      <w:r>
        <w:t xml:space="preserve">Nhạc Trọng vừa muốn rời đi, đi chém giết Ám Nha khác, Ôn Bội San thoáng cái túm tay áo của hắn, khóc như lê hoa đái vũ, đau khổ cầu khẩn nói ra.</w:t>
      </w:r>
    </w:p>
    <w:p>
      <w:pPr>
        <w:pStyle w:val="BodyText"/>
      </w:pPr>
      <w:r>
        <w:t xml:space="preserve">Ôn Bội San vẫn được Ôn Báo Quốc bảo hộ cẩn thận, khi thế giới bắt đầu biến dị thì tang thi hoành hành, nàng cũng không có nhìn thấy quá nhiều chết trước mặt của nàng. Lúc này nàng thật sự sợ tới mức không đứng nổi, nắm chặc tay của Nhạc Trọng là cọng cỏ cứu mạng không chịu buông ra.</w:t>
      </w:r>
    </w:p>
    <w:p>
      <w:pPr>
        <w:pStyle w:val="BodyText"/>
      </w:pPr>
      <w:r>
        <w:t xml:space="preserve">Nhạc Trọng nhìn Ôn Bội San và trầm giọng nói:</w:t>
      </w:r>
    </w:p>
    <w:p>
      <w:pPr>
        <w:pStyle w:val="BodyText"/>
      </w:pPr>
      <w:r>
        <w:t xml:space="preserve">- Đi theo sau lưng tôi!</w:t>
      </w:r>
    </w:p>
    <w:p>
      <w:pPr>
        <w:pStyle w:val="BodyText"/>
      </w:pPr>
      <w:r>
        <w:t xml:space="preserve">Không thể không nói thân phận cho dù ở bất cứ thời điểm nào cũng có thể dùng được. Ôn Bội San chỉ là thiếu nữ ngang ngược không hiểu biết, Nhạc Trọng căn bản không quan tâm tới nàng. Nhưng mà nàng là con gái của Ôn Báo Quốc, Nhạc Trọng nếu muốn ở thành phố SY làm chuyện gì cũng cần phải có quan hệ trợ giúp mới được.</w:t>
      </w:r>
    </w:p>
    <w:p>
      <w:pPr>
        <w:pStyle w:val="BodyText"/>
      </w:pPr>
      <w:r>
        <w:t xml:space="preserve">Ôn Bội San nắm chặt góc áo của Nhạc Trọng và cố nén xấu hổ đi theo sau lưng Nhạc Trọng.</w:t>
      </w:r>
    </w:p>
    <w:p>
      <w:pPr>
        <w:pStyle w:val="BodyText"/>
      </w:pPr>
      <w:r>
        <w:t xml:space="preserve">Một trong những khuê mật của Ôn Bội San là Thái Dịch Yên trong lúc hoãn loạn bỏ chạy tứ phía, một người quen ở trước mặt của nàn bị Ám Nha mổ bể đầu làm cho nội tâm của nàng tràn ngập sợ hãi. Nàng trước tiên nhìn thấy Nhạc Trọng và trong mắt đẹp hiện ra thần sắc khác thường, nhanh chóng nhìn qua một hướng đang kêu cứu:</w:t>
      </w:r>
    </w:p>
    <w:p>
      <w:pPr>
        <w:pStyle w:val="BodyText"/>
      </w:pPr>
      <w:r>
        <w:t xml:space="preserve">- Cứu mạng!</w:t>
      </w:r>
    </w:p>
    <w:p>
      <w:pPr>
        <w:pStyle w:val="BodyText"/>
      </w:pPr>
      <w:r>
        <w:t xml:space="preserve">Hai con Ám Nha giống như mũi tên lao thẳng về phía Thái Dịch Yên, Nhạc Trọng vung đao chém liên tục, đem hai con Ám Nha chém giết, máu tươi bắn tung tóe trên đất.</w:t>
      </w:r>
    </w:p>
    <w:p>
      <w:pPr>
        <w:pStyle w:val="Compact"/>
      </w:pPr>
      <w:r>
        <w:t xml:space="preserve">Thái Dịch Yên nhân cơ hội này mang theo làn gió thơm nhào vào trong ngực của Nhạc Trọng, thân thể mềm mại rung rung, nửa thật nửa giả sợ hãi khóc lóc:</w:t>
      </w:r>
      <w:r>
        <w:br w:type="textWrapping"/>
      </w:r>
      <w:r>
        <w:br w:type="textWrapping"/>
      </w:r>
    </w:p>
    <w:p>
      <w:pPr>
        <w:pStyle w:val="Heading2"/>
      </w:pPr>
      <w:bookmarkStart w:id="320" w:name="chương-298-chu-diễm-tuyết-thổ-lộ.-1"/>
      <w:bookmarkEnd w:id="320"/>
      <w:r>
        <w:t xml:space="preserve">298. Chương 298: Chu Diễm Tuyết Thổ Lộ. (1)</w:t>
      </w:r>
    </w:p>
    <w:p>
      <w:pPr>
        <w:pStyle w:val="Compact"/>
      </w:pPr>
      <w:r>
        <w:br w:type="textWrapping"/>
      </w:r>
      <w:r>
        <w:br w:type="textWrapping"/>
      </w:r>
    </w:p>
    <w:p>
      <w:pPr>
        <w:pStyle w:val="BodyText"/>
      </w:pPr>
      <w:r>
        <w:t xml:space="preserve">- Tôi rất sợ hãi!</w:t>
      </w:r>
    </w:p>
    <w:p>
      <w:pPr>
        <w:pStyle w:val="BodyText"/>
      </w:pPr>
      <w:r>
        <w:t xml:space="preserve">Ôn Bội San nhìn thấy Thái Dịch Yên tiến vào trong ngực của Nhạc Trọng thì cảm thấy không thoải mái, giống như bảo bối của mình bị người ta đoạt mất vậy.</w:t>
      </w:r>
    </w:p>
    <w:p>
      <w:pPr>
        <w:pStyle w:val="BodyText"/>
      </w:pPr>
      <w:r>
        <w:t xml:space="preserve">- Đi theo sau lưng của tôi!</w:t>
      </w:r>
    </w:p>
    <w:p>
      <w:pPr>
        <w:pStyle w:val="BodyText"/>
      </w:pPr>
      <w:r>
        <w:t xml:space="preserve">Nhạc Trọng không có có tâm tư trấn an Thái Dịch Yên là mỹ nhân này, đẩy nàng trong ngực ra và tiếp tục bước đi.</w:t>
      </w:r>
    </w:p>
    <w:p>
      <w:pPr>
        <w:pStyle w:val="BodyText"/>
      </w:pPr>
      <w:r>
        <w:t xml:space="preserve">Thái Dịch Yên bị Nhạc Trọng đẩy từ trong ngực ra, theo thật sát sau lưng Nhạc Trọng, trong hỗn loạn thế này chỉ có sau lưng của Nhạc Trọng mới an toàn.</w:t>
      </w:r>
    </w:p>
    <w:p>
      <w:pPr>
        <w:pStyle w:val="BodyText"/>
      </w:pPr>
      <w:r>
        <w:t xml:space="preserve">Đại minh tinh Chu Diễm Tuyết cũng lặng lẽ đi tới sau lưng của Nhạc Trọng, nàng không phải đầu đất, nàng cũng vô cùng rõ ràng chỉ có đứng sau lưng của Nhạc Trọng mới là nơi an toàn nhất.</w:t>
      </w:r>
    </w:p>
    <w:p>
      <w:pPr>
        <w:pStyle w:val="BodyText"/>
      </w:pPr>
      <w:r>
        <w:t xml:space="preserve">- Cứu mạng!</w:t>
      </w:r>
    </w:p>
    <w:p>
      <w:pPr>
        <w:pStyle w:val="BodyText"/>
      </w:pPr>
      <w:r>
        <w:t xml:space="preserve">Trịnh Bội Bội trong thời khắc hỗn loạn liền không tự giác hướng về Lục Trầm Quang và lớn tiếng cầu khẩn. Nhưng mà tốc độ bỏ chạy của Lục Trầm Quang cực kỳ nhanh, cho dù Trịnh Bội Bội lớn tiếng cầu khẩn thì hắn cũng không nghe được.</w:t>
      </w:r>
    </w:p>
    <w:p>
      <w:pPr>
        <w:pStyle w:val="BodyText"/>
      </w:pPr>
      <w:r>
        <w:t xml:space="preserve">Trong lúc hỗn loạn thì phía sau có một tên nam nhân cường tráng đâm vào người của Trịnh Bội Bội và làm nàng ngã trên mặt đất. Phía sau những người khác ai cũng không chú ý tới dưới chân có người sống, nhao nhao dẫm nát thân thể nhỏ nhắn của Trịnh Bội Bội dưới chân.</w:t>
      </w:r>
    </w:p>
    <w:p>
      <w:pPr>
        <w:pStyle w:val="BodyText"/>
      </w:pPr>
      <w:r>
        <w:t xml:space="preserve">Mắt thấy Trịnh Bội Bội sắp bị giẫm chết đột nhiên một đám người giải tán, chạy qua hướng khác thục mạng. Hơn mười con Ám Nha bay tới, giống như mũi tên lao thẳng vào đám người này, dùng cái mỏ sắc bén mổ đầu của bọn họ.</w:t>
      </w:r>
    </w:p>
    <w:p>
      <w:pPr>
        <w:pStyle w:val="BodyText"/>
      </w:pPr>
      <w:r>
        <w:t xml:space="preserve">Một con Ám Nha cũng hóa thành một mũi tên lao thẳng qua phía Trịnh Bội Bội, Trịnh Bội Bội chỉ có thể trơ mặt đầy máu nhìn qua tử vong sắp hàng lâm.</w:t>
      </w:r>
    </w:p>
    <w:p>
      <w:pPr>
        <w:pStyle w:val="BodyText"/>
      </w:pPr>
      <w:r>
        <w:t xml:space="preserve">Đúng lúc này một ánh đao hiện ra, con Ám Nha chợt bị chém thành hai đoạn cứu Trịnh Bội Bội một mạng.</w:t>
      </w:r>
    </w:p>
    <w:p>
      <w:pPr>
        <w:pStyle w:val="BodyText"/>
      </w:pPr>
      <w:r>
        <w:t xml:space="preserve">Trịnh Bội Bội nhìn qua chủ nhân của ánh đao, phát hiện người cứu nàng là người không lâu trước đó bị nàng nói là mọi rợ.</w:t>
      </w:r>
    </w:p>
    <w:p>
      <w:pPr>
        <w:pStyle w:val="BodyText"/>
      </w:pPr>
      <w:r>
        <w:t xml:space="preserve">Đúng lúc này bốn người Thái Dịch Yên đi theo bên người của Nhạc Trọng nhìn thấy Trịnh Bội Bội bị giẫm suýt chết tại chỗ, nàng lập tức đi tới ôm lấy Trịnh Bội Bội lo lắng hỏi:</w:t>
      </w:r>
    </w:p>
    <w:p>
      <w:pPr>
        <w:pStyle w:val="BodyText"/>
      </w:pPr>
      <w:r>
        <w:t xml:space="preserve">- Bội Bội, cô không có chuyện gì chứ?</w:t>
      </w:r>
    </w:p>
    <w:p>
      <w:pPr>
        <w:pStyle w:val="BodyText"/>
      </w:pPr>
      <w:r>
        <w:t xml:space="preserve">Thái Dịch Yên cùng Trịnh Bội Bội hai người tuy tính cách bất đồng, thế nhưng mà gia thế gần nhau, cả hai từ nhỏ là bạn khuê mật, song phương thập phần thân mật. Nàng nhìn thấy Trịnh Bội Bội bị thương nặng thì thật tình lo lắng hỏi.</w:t>
      </w:r>
    </w:p>
    <w:p>
      <w:pPr>
        <w:pStyle w:val="BodyText"/>
      </w:pPr>
      <w:r>
        <w:t xml:space="preserve">Trịnh Bội Bội ho ra máu, trên gương mặt em bé hiện ra thần sắc sợ hãi, nàng cầm chặt bàn tay nhỏ bé của Thái Dịch Yên và khóc lên:</w:t>
      </w:r>
    </w:p>
    <w:p>
      <w:pPr>
        <w:pStyle w:val="BodyText"/>
      </w:pPr>
      <w:r>
        <w:t xml:space="preserve">- Dịch Yên, tôi sắp chết, tôi không muốn chết.</w:t>
      </w:r>
    </w:p>
    <w:p>
      <w:pPr>
        <w:pStyle w:val="BodyText"/>
      </w:pPr>
      <w:r>
        <w:t xml:space="preserve">Thân thể của Trịnh Bội Bội bị mười mấy người giấm đạp đã bị thương nặng, nếu như không kịp thời cứu chữa thì chỉ có một con đường chết.</w:t>
      </w:r>
    </w:p>
    <w:p>
      <w:pPr>
        <w:pStyle w:val="BodyText"/>
      </w:pPr>
      <w:r>
        <w:t xml:space="preserve">Thái Dịch Yên dùng ánh mắt dễ thương rưng rưng nói ra:</w:t>
      </w:r>
    </w:p>
    <w:p>
      <w:pPr>
        <w:pStyle w:val="BodyText"/>
      </w:pPr>
      <w:r>
        <w:t xml:space="preserve">- Bội Bội, chịu đựng, cô sẽ không có việc gì, chờ bác sỹ tới sẽ tốt thôi.</w:t>
      </w:r>
    </w:p>
    <w:p>
      <w:pPr>
        <w:pStyle w:val="BodyText"/>
      </w:pPr>
      <w:r>
        <w:t xml:space="preserve">- Thoa ngoài da, uống thuốc vào trong bụng, mỗi thứ một bao, sau đó vịn nàng đi theo sau lưng của tôi.</w:t>
      </w:r>
    </w:p>
    <w:p>
      <w:pPr>
        <w:pStyle w:val="BodyText"/>
      </w:pPr>
      <w:r>
        <w:t xml:space="preserve">Thời điểm Thái Dịch Yên cùng Trịnh Bội Bội hai nữ khóc thành một đoàn, Nhạc Trọng ném hai bao cỏ cứu mạng được nghiền nát ném vào trong tay của Thái Dịch Yên.</w:t>
      </w:r>
    </w:p>
    <w:p>
      <w:pPr>
        <w:pStyle w:val="BodyText"/>
      </w:pPr>
      <w:r>
        <w:t xml:space="preserve">Thái Dịch Yên nhận lấy hai bao thuốc nhỏ mà Nhạc Trọng quăng ra và nhìn hắn một cái, không chần chờ chút nào xé bao gói ra, đem thuốc bên trong đổ vào miệng của Trịnh Bội Bội.</w:t>
      </w:r>
    </w:p>
    <w:p>
      <w:pPr>
        <w:pStyle w:val="BodyText"/>
      </w:pPr>
      <w:r>
        <w:t xml:space="preserve">Cỏ cứu mạng có hiệu quả thập phần thần kỳ, Trịnh Bội Bội nuốt vào một bao cỏ cứu mạng, gương mặt tái nhợt rốt cuộc có chút huyết săc, ho ra máu cũng dừng lại.</w:t>
      </w:r>
    </w:p>
    <w:p>
      <w:pPr>
        <w:pStyle w:val="BodyText"/>
      </w:pPr>
      <w:r>
        <w:t xml:space="preserve">- Thuốc thần kỳ a, trên người anh ta có bao nhiêu bí mật đây?</w:t>
      </w:r>
    </w:p>
    <w:p>
      <w:pPr>
        <w:pStyle w:val="BodyText"/>
      </w:pPr>
      <w:r>
        <w:t xml:space="preserve">Thái Dịch Yên nhìn qua Trịnh Bội Bội thoáng cái đã khôi phục lại, trong nội tâm nàng hơi chấn động, sau đó cắn răng ôm lấy Trịnh Bội Bội đi theo sau lưng của Nhạc Trọng.</w:t>
      </w:r>
    </w:p>
    <w:p>
      <w:pPr>
        <w:pStyle w:val="BodyText"/>
      </w:pPr>
      <w:r>
        <w:t xml:space="preserve">Đúng lúc này Chu Diễm Tuyết đi đến bên người Thái Dịch Yên và mỉm cười nói ra:</w:t>
      </w:r>
    </w:p>
    <w:p>
      <w:pPr>
        <w:pStyle w:val="BodyText"/>
      </w:pPr>
      <w:r>
        <w:t xml:space="preserve">- Tôi đi tới giúp cô!</w:t>
      </w:r>
    </w:p>
    <w:p>
      <w:pPr>
        <w:pStyle w:val="BodyText"/>
      </w:pPr>
      <w:r>
        <w:t xml:space="preserve">- Cảm ơn cô Diễm Tuyết tỷ!</w:t>
      </w:r>
    </w:p>
    <w:p>
      <w:pPr>
        <w:pStyle w:val="BodyText"/>
      </w:pPr>
      <w:r>
        <w:t xml:space="preserve">Thái Dịch Yên thoáng cái tràn ngập hảo cảm với Chu Diễm Tuyết, nàng một người ôm Trịnh Bội Bội đúng là quá cố sức, có người hỗ trợ thì không gì tốt hơn.</w:t>
      </w:r>
    </w:p>
    <w:p>
      <w:pPr>
        <w:pStyle w:val="BodyText"/>
      </w:pPr>
      <w:r>
        <w:t xml:space="preserve">Ôn Bội San thì theo thật sát sau lưng của Nhạc Trọng. Vừa rồi nàng thực sợ hãi cực điểm, hơn nữa Thái Dịch Yên, Trịnh Bội Bội tuy là khuê mật của nàng, nhưng mà quan hệ song phương chỉ là bạn tốt bình thường. Trong lúc nguy cấp thì nàng lựa chọn đứng bên người của Nhạc Trọng, như vậy có thể làm cho nàng có cảm giác an toàn.</w:t>
      </w:r>
    </w:p>
    <w:p>
      <w:pPr>
        <w:pStyle w:val="BodyText"/>
      </w:pPr>
      <w:r>
        <w:t xml:space="preserve">Trong đại sảnh yến hội loạn thành một bầy, nhưng mà chiến sĩ đặc chiến doanh của Nhạc Trọng lại phân thành tiểu tổ bốn người, trợ giúp lẫn nhau, sử dụng năng lực của mình đánh chết Ám Nha.</w:t>
      </w:r>
    </w:p>
    <w:p>
      <w:pPr>
        <w:pStyle w:val="BodyText"/>
      </w:pPr>
      <w:r>
        <w:t xml:space="preserve">Có một nửa chiến sĩ đặc chiến doanh ra tay, còn có một bộ phận khác thì đứng yên bất động, vô cùng cảnh giác nhìn qua chung quanh. Bọn họ ở thành phố SY có nhiều địch nhân hơn bằng hữu, bọn họ tự nhiên phải bảo tồn thực lực ứng phó tình huống khẩn cấp.</w:t>
      </w:r>
    </w:p>
    <w:p>
      <w:pPr>
        <w:pStyle w:val="BodyText"/>
      </w:pPr>
      <w:r>
        <w:t xml:space="preserve">Mặc dù có một nửa đặc chiến doanh ra tay, nhưng mà đám Ám Nha vẫn không ngăn cản được công kích của bọn họ, nhao nhao chết đi.</w:t>
      </w:r>
    </w:p>
    <w:p>
      <w:pPr>
        <w:pStyle w:val="BodyText"/>
      </w:pPr>
      <w:r>
        <w:t xml:space="preserve">Những người trong yến hội nhìn thấy chiến sĩ đặc chiến doanh ra tay, nhao nhao di động qua hướng bên này, trốn ở sau lưng những người mà không lâu trước bị bọn họ chửi là man rợ, hai lúa.</w:t>
      </w:r>
    </w:p>
    <w:p>
      <w:pPr>
        <w:pStyle w:val="BodyText"/>
      </w:pPr>
      <w:r>
        <w:t xml:space="preserve">Nhạc Trọng giống như tảng đá ngầm kiên cố nhất, thời điểm Ám Nha dốc sức liều mạng bay về phía hắn, chỉ thấy ánh đao lóe lên, những con Ám Nha kia trực tiếp chém thành hai đoạn.</w:t>
      </w:r>
    </w:p>
    <w:p>
      <w:pPr>
        <w:pStyle w:val="BodyText"/>
      </w:pPr>
      <w:r>
        <w:t xml:space="preserve">Đao pháp của Nhạc Trọng mặc dù không có danh sư chỉ điểm, nhưng mà trải qua rèn luyện trong chiến đấu đã thập phần bá đạo. Đao pháp của hắn vừa nhanh vừa chuẩn, dùng nhanh nhẹn gấp tám lần người bình thường của hắn, trong một giây ngắn ngủi có thể bổ ra ba đao, nhanh nhất hết mức thì bổ ra năm đao. Chút ít Ám Nha vừa mới tới gần hắn đã bị chém thành hai đoạn.</w:t>
      </w:r>
    </w:p>
    <w:p>
      <w:pPr>
        <w:pStyle w:val="BodyText"/>
      </w:pPr>
      <w:r>
        <w:t xml:space="preserve">Kỷ Thanh Vũ thì đứng bên người của Nhạc Trọng, kiếm pháp của nàng so với Nhạc Trọng còn inh hơn, mỗi ra một kiếm đều là sát chiêu, không có lãng phí nửa điểm khí lực, từng con Ám Nha vừa mới bay đến bên người nàng, mi tâm bị một kiếm chém trúng và rơi xuống.</w:t>
      </w:r>
    </w:p>
    <w:p>
      <w:pPr>
        <w:pStyle w:val="BodyText"/>
      </w:pPr>
      <w:r>
        <w:t xml:space="preserve">Diêu Diêu là người tiến hóa hệ nhanh nhẹn cho nên phát huy ưu thế của mình, thân hình không ngừng chớp động, chém giết tất cả Ám Nha.</w:t>
      </w:r>
    </w:p>
    <w:p>
      <w:pPr>
        <w:pStyle w:val="BodyText"/>
      </w:pPr>
      <w:r>
        <w:t xml:space="preserve">Dùng chiến sĩ đặc chiến doanh của Nhạc Trọng cầm đầu không ngừng chiến đấu như vậy, trong đại sảnh yến hội trong một thời gian ngắn cũng không có thương vong gì. Nhưng mà Nhạc Trọng dù sao cũng ít người, mà Ám Nha cơ hồ vô cùng vô tận, không ngừng có Ám Nha từ bên ngoài cửa sổ thủy tinh lao vào trong, gia nhập vây công đám người Nhạc Trọng đang chiến đấu. Tiếp tục như vậy, Nhạc Trọng cũng không thể ngăn cản được.</w:t>
      </w:r>
    </w:p>
    <w:p>
      <w:pPr>
        <w:pStyle w:val="BodyText"/>
      </w:pPr>
      <w:r>
        <w:t xml:space="preserve">Trong đại sảnh yến hội này đều là đám thượng lưu của thành phố SY, sắc mặt của bọn họ tái nhợt nhìn chằm chằm vào đám Ám Nha này, trong nội tâm tràn ngập khiếp đảm cùng sợ hãi. Bọn họ cũng không biết chiến sĩ đặc chiến doanh của Nhạc Trọng không có khả năng bảo trì trạng thái hung mãnh như thế này bao lâu, nếu như đặc chiên doanh của Nhạc Trọng vừa bại, bọn họ phải chết dưới công kích quần công của Ám Nha.</w:t>
      </w:r>
    </w:p>
    <w:p>
      <w:pPr>
        <w:pStyle w:val="Compact"/>
      </w:pPr>
      <w:r>
        <w:t xml:space="preserve">Kịch chiến tiếp tục chừng năm phút sau thì bên ngoài rốt cục truyền đến âm thanh súng nổ dày đặc.</w:t>
      </w:r>
      <w:r>
        <w:br w:type="textWrapping"/>
      </w:r>
      <w:r>
        <w:br w:type="textWrapping"/>
      </w:r>
    </w:p>
    <w:p>
      <w:pPr>
        <w:pStyle w:val="Heading2"/>
      </w:pPr>
      <w:bookmarkStart w:id="321" w:name="chương-299-chu-diễm-tuyết-thổ-lộ.-2"/>
      <w:bookmarkEnd w:id="321"/>
      <w:r>
        <w:t xml:space="preserve">299. Chương 299: Chu Diễm Tuyết Thổ Lộ. (2)</w:t>
      </w:r>
    </w:p>
    <w:p>
      <w:pPr>
        <w:pStyle w:val="Compact"/>
      </w:pPr>
      <w:r>
        <w:br w:type="textWrapping"/>
      </w:r>
      <w:r>
        <w:br w:type="textWrapping"/>
      </w:r>
    </w:p>
    <w:p>
      <w:pPr>
        <w:pStyle w:val="BodyText"/>
      </w:pPr>
      <w:r>
        <w:t xml:space="preserve">- Viện quân tới, chúng ta được cứu rồi.</w:t>
      </w:r>
    </w:p>
    <w:p>
      <w:pPr>
        <w:pStyle w:val="BodyText"/>
      </w:pPr>
      <w:r>
        <w:t xml:space="preserve">- Là viện quân, quá tốt!</w:t>
      </w:r>
    </w:p>
    <w:p>
      <w:pPr>
        <w:pStyle w:val="BodyText"/>
      </w:pPr>
      <w:r>
        <w:t xml:space="preserve">"..."</w:t>
      </w:r>
    </w:p>
    <w:p>
      <w:pPr>
        <w:pStyle w:val="BodyText"/>
      </w:pPr>
      <w:r>
        <w:t xml:space="preserve">Nghe được âm thanh súng ống vang lên dày đặc, đám người thượng lưu của thành phố SY vô cùng hưng phấn kêu lên. Chỉ cần viện quân vừa đến thì tính mạng của bọn họ sẽ được cam đoan.</w:t>
      </w:r>
    </w:p>
    <w:p>
      <w:pPr>
        <w:pStyle w:val="BodyText"/>
      </w:pPr>
      <w:r>
        <w:t xml:space="preserve">Biệt thự này chính là chỗ ở của nhân vật số hai Ôn Báo Quốc của thành phố SY, phòng vệ tự nhiên sâm nghiêm, chẳng những có cao thủ mà Ôn Báo Quốc mời chào, càng có một đại đội đặc công hai trăm người đóng giữ.</w:t>
      </w:r>
    </w:p>
    <w:p>
      <w:pPr>
        <w:pStyle w:val="BodyText"/>
      </w:pPr>
      <w:r>
        <w:t xml:space="preserve">Lúc này sở dĩ xuất hiện chậm như vậy là do đám cao thủ đã bảo hộ Ôn Báo Quốc rời đi, mà đặc công ở bên ngoài cũng bị Ám Nha tập kích, bọn họ lúc này mới tới chậm như vậy.</w:t>
      </w:r>
    </w:p>
    <w:p>
      <w:pPr>
        <w:pStyle w:val="BodyText"/>
      </w:pPr>
      <w:r>
        <w:t xml:space="preserve">Đại đội đặc công trong tay của Ôn Báo Quốc co trang bị tốt và thập phần cường hoành, trong tay của người nào cũng có súng tiểu liên tiên tiến nhất, bọn họ vừa gia nhập chiến đấu, dưới làn mưa kim loại dày đặc như vậy, đam Ám Nha trên bầu trời rơi xuống như mưa.</w:t>
      </w:r>
    </w:p>
    <w:p>
      <w:pPr>
        <w:pStyle w:val="BodyText"/>
      </w:pPr>
      <w:r>
        <w:t xml:space="preserve">Những con Ám Nha biến dị này tôc độ cực nhanh, lực công kích cao nhưng mà phòng ngự vô cùng yếu ớt. Chỉ cần bị trúng một viên đạn vào người thường thường sẽ mất đi sức chiến đấu, bởi vậy căn bản không ngăn được đại đội đặc công tấn công.</w:t>
      </w:r>
    </w:p>
    <w:p>
      <w:pPr>
        <w:pStyle w:val="BodyText"/>
      </w:pPr>
      <w:r>
        <w:t xml:space="preserve">Sau khi bỏ lại chừng hai ngàn con thì đám Ám Nha bầy rốt cục không ngăn cản nổi đại đội đặc công công kích, lúc này lập tức bỏ chạy.</w:t>
      </w:r>
    </w:p>
    <w:p>
      <w:pPr>
        <w:pStyle w:val="BodyText"/>
      </w:pPr>
      <w:r>
        <w:t xml:space="preserve">- San San, con không sao chứ?</w:t>
      </w:r>
    </w:p>
    <w:p>
      <w:pPr>
        <w:pStyle w:val="BodyText"/>
      </w:pPr>
      <w:r>
        <w:t xml:space="preserve">Ám Nha vừa lui, Ôn Báo Quốc được bảy tên cao thủ bảo hộ đi vào trong đại sảnh yến hội, hắn trước tiên tìm kiếm con gái bảo bối của mình.</w:t>
      </w:r>
    </w:p>
    <w:p>
      <w:pPr>
        <w:pStyle w:val="BodyText"/>
      </w:pPr>
      <w:r>
        <w:t xml:space="preserve">Ôn Bội San vẻ mặt nghĩ mà sợ nói ra:</w:t>
      </w:r>
    </w:p>
    <w:p>
      <w:pPr>
        <w:pStyle w:val="BodyText"/>
      </w:pPr>
      <w:r>
        <w:t xml:space="preserve">- Cha, con không sao, là Nhạc Trọng cứu con, nếu không có Nhạc Trọng chỉ sợ con đã chết rồi!</w:t>
      </w:r>
    </w:p>
    <w:p>
      <w:pPr>
        <w:pStyle w:val="BodyText"/>
      </w:pPr>
      <w:r>
        <w:t xml:space="preserve">Ôn Báo Quốc nhìn thấy Nhạc Trọng, nhìn qua Nhạc Trọng khẽ gật đầu nói:</w:t>
      </w:r>
    </w:p>
    <w:p>
      <w:pPr>
        <w:pStyle w:val="BodyText"/>
      </w:pPr>
      <w:r>
        <w:t xml:space="preserve">- Nhạc Trọng lúc này cảm tạ anh cứu con gái của tôi!</w:t>
      </w:r>
    </w:p>
    <w:p>
      <w:pPr>
        <w:pStyle w:val="BodyText"/>
      </w:pPr>
      <w:r>
        <w:t xml:space="preserve">Nhạc Trọng biết rõ hắn đã đạt được hảo cảm của một cự đầu chính phủ thành phố SY. Tuy thời điểm liên quan tới lợi ích cực lớn thì chút hảo cảm này không dùng làm gì, nhưng mà có hảo cảm của Ôn Báo Quốc thì hắn ở thành phố SY hành động cũng tiện hơn thật nhiều.</w:t>
      </w:r>
    </w:p>
    <w:p>
      <w:pPr>
        <w:pStyle w:val="BodyText"/>
      </w:pPr>
      <w:r>
        <w:t xml:space="preserve">Nhạc Trọng mỉm cười, khách sáo nói ra:</w:t>
      </w:r>
    </w:p>
    <w:p>
      <w:pPr>
        <w:pStyle w:val="BodyText"/>
      </w:pPr>
      <w:r>
        <w:t xml:space="preserve">- Không cần khách khí, đây là chuyện tôi nên làm!</w:t>
      </w:r>
    </w:p>
    <w:p>
      <w:pPr>
        <w:pStyle w:val="BodyText"/>
      </w:pPr>
      <w:r>
        <w:t xml:space="preserve">Nhạc Trọng cũng không thèm quan tâm vì cứu Ôn Bội San, nhưng mà hắn cũng không muốn vô duyên vô cớ đắc tội người khác, cự tuyệt hảo ý của người ta.</w:t>
      </w:r>
    </w:p>
    <w:p>
      <w:pPr>
        <w:pStyle w:val="BodyText"/>
      </w:pPr>
      <w:r>
        <w:t xml:space="preserve">- Em cảm ơn Nhạc Trọng, cám ơn anh cứu em, ngày mai em sẽ tới tìm anh đi chơi, em rất quen thuộc thành phố SY đấy.</w:t>
      </w:r>
    </w:p>
    <w:p>
      <w:pPr>
        <w:pStyle w:val="BodyText"/>
      </w:pPr>
      <w:r>
        <w:t xml:space="preserve">Ôn Bội San đi tới bên người của Nhạc Trọng, nam nhân này không lâu trước đó trong mắt của nàng vô cùng chán ghét, bây giờ thì vô cùng đáng yêu, sau đó lập tức quay người rời đi. Tuy nàng muốn ở lại chỗ này, nhưng mà quần lót ướt sũng lại nhắc nhở nàng và nàng cũng không muốn nhìn thấy cảnh máu me ở đây.</w:t>
      </w:r>
    </w:p>
    <w:p>
      <w:pPr>
        <w:pStyle w:val="BodyText"/>
      </w:pPr>
      <w:r>
        <w:t xml:space="preserve">Thái Dịch Yên mang theo làn gió thơm đi tới bên người của Nhạc Trọng và hôn hai cái lên hai má của Nhạc Trọng, mang theo nụ cười ngọt ngào nói.</w:t>
      </w:r>
    </w:p>
    <w:p>
      <w:pPr>
        <w:pStyle w:val="BodyText"/>
      </w:pPr>
      <w:r>
        <w:t xml:space="preserve">- Nhạc Trọng, em là Thái Dịch Yên, hai cái hôn này là cảm ơn anh đã cứu em và Bội Bội, từ hôm nay trở đi, em sẽ đi tới tìm anh chơi.</w:t>
      </w:r>
    </w:p>
    <w:p>
      <w:pPr>
        <w:pStyle w:val="BodyText"/>
      </w:pPr>
      <w:r>
        <w:t xml:space="preserve">Thái Dịch Yên nói xong lập tức quay người cùng với hai người hầu nâng Trịnh Bội Bội rời đi.</w:t>
      </w:r>
    </w:p>
    <w:p>
      <w:pPr>
        <w:pStyle w:val="BodyText"/>
      </w:pPr>
      <w:r>
        <w:t xml:space="preserve">Tô Thiên Dương mang theo hai tên thủ hộ vai hùng lưng gấu đi tới bên người Chu Diễm Tuyết, một bộ dáng thâm tình chân thành nói ra:</w:t>
      </w:r>
    </w:p>
    <w:p>
      <w:pPr>
        <w:pStyle w:val="BodyText"/>
      </w:pPr>
      <w:r>
        <w:t xml:space="preserve">- Diễm Tuyết, em không sao chứ? Vừa mới nhìn rõ em gặp nạn, thật sự làm anh gấp muốn chết, trở về đi.</w:t>
      </w:r>
    </w:p>
    <w:p>
      <w:pPr>
        <w:pStyle w:val="BodyText"/>
      </w:pPr>
      <w:r>
        <w:t xml:space="preserve">Tô Thiên Dương biết rõ cử động vừa rồi của hắn làm tổn thương tâm tình của Chu Diễm Tuyết sâu sắc, hắn đã rất khó có được tâm của Chu Diễm Tuyết, hắn liền lui mà cầu tiếp theo. Dùng nhân phẩm và mỹ mạo của Chu Diễm Tuyết thì hắn thu nàng làm người của mình là chuyện rất có mặt mũi. Hai tên vai hùm lưng gấu này là đòn sát thủ của Tô Thiên Dương, hắn hôm nay xem như muốn cường đoạt Chu Diễm Tuyết vào tay.</w:t>
      </w:r>
    </w:p>
    <w:p>
      <w:pPr>
        <w:pStyle w:val="BodyText"/>
      </w:pPr>
      <w:r>
        <w:t xml:space="preserve">Chu Diễm Tuyết nhìn qua gương mặt trẻ tuổi anh tuấn của Tô Thiên Dương, một chút hảo cảm trước kia đã biến mất, chỉ còn lại có chán ghét nồng đậm. Chỉ cảm thấy nam nhân trước mặt là kẻ dối trá ngoan độc và không có tình cảm, tên này còn chán ghét hơn cả mấy lão đầu háo sắc lúc trước.</w:t>
      </w:r>
    </w:p>
    <w:p>
      <w:pPr>
        <w:pStyle w:val="BodyText"/>
      </w:pPr>
      <w:r>
        <w:t xml:space="preserve">Chu Diễm Tuyết bước đi tới bên người của Nhạc Trọng và vô cùng nghiêm nghị nhìn qua nam nhân này, nói:</w:t>
      </w:r>
    </w:p>
    <w:p>
      <w:pPr>
        <w:pStyle w:val="BodyText"/>
      </w:pPr>
      <w:r>
        <w:t xml:space="preserve">- Nhạc Trọng, em thích anh, hy vọng em có thể trở thành bạn gái của anh!</w:t>
      </w:r>
    </w:p>
    <w:p>
      <w:pPr>
        <w:pStyle w:val="BodyText"/>
      </w:pPr>
      <w:r>
        <w:t xml:space="preserve">- Chu Diễm Tuyết, Chu Diễm Tuyết vậy mà chủ động theo đuổi nam nhân! - Nhạc Trọng diễm phúc thật sâu a!</w:t>
      </w:r>
    </w:p>
    <w:p>
      <w:pPr>
        <w:pStyle w:val="BodyText"/>
      </w:pPr>
      <w:r>
        <w:t xml:space="preserve">- Thật to gan, vậy mà dám thổ lộ trước mặt của mọi người, Chu Diễm Tuyết đúng là lớn mật.</w:t>
      </w:r>
    </w:p>
    <w:p>
      <w:pPr>
        <w:pStyle w:val="BodyText"/>
      </w:pPr>
      <w:r>
        <w:t xml:space="preserve">- Quá lãng mạn, đúng là quá lãng mạn!</w:t>
      </w:r>
    </w:p>
    <w:p>
      <w:pPr>
        <w:pStyle w:val="BodyText"/>
      </w:pPr>
      <w:r>
        <w:t xml:space="preserve">"..."</w:t>
      </w:r>
    </w:p>
    <w:p>
      <w:pPr>
        <w:pStyle w:val="BodyText"/>
      </w:pPr>
      <w:r>
        <w:t xml:space="preserve">Nhìn thấy Chu Diễm Tuyết chủ động nhìn qua Nhạc Trọng thổ lộ, cả đại sảnh yến hội oanh động. Chu Diễm Tuyết trước tận thế là đại minh tinh đỉnh cấp. Sau tận thế đám cao tầng thành phố SY cũng bảo trì phong phạm cao nhân, có rất nhiều người hâm mô, là nữ thần trong suy nghĩ của nam nhân. Nhưng mà mỹ nữ như vậy lại chủ động thổ lộ với Nhạc Trọng, thật sự làm mọi người chấn động.</w:t>
      </w:r>
    </w:p>
    <w:p>
      <w:pPr>
        <w:pStyle w:val="BodyText"/>
      </w:pPr>
      <w:r>
        <w:t xml:space="preserve">Kỷ Thanh Vũ nhìn qua Chu Diễm Tuyết vô cùng lớn mật thổ lộ trước mặt của mọi người, hơi sững sờ, trong mắt hiện ra thần sắc phức tạp.</w:t>
      </w:r>
    </w:p>
    <w:p>
      <w:pPr>
        <w:pStyle w:val="BodyText"/>
      </w:pPr>
      <w:r>
        <w:t xml:space="preserve">Đồng Hiểu Vân nhìn qua đại minh tinh Chu Diễm Tuyết xinh đẹp tuyệt luân, trong mắt hiện ra hào quang khác thường.</w:t>
      </w:r>
    </w:p>
    <w:p>
      <w:pPr>
        <w:pStyle w:val="BodyText"/>
      </w:pPr>
      <w:r>
        <w:t xml:space="preserve">- Chẳng lẽ mình sau này phải chung chồng với đại minh tinh banlong.us sao?</w:t>
      </w:r>
    </w:p>
    <w:p>
      <w:pPr>
        <w:pStyle w:val="BodyText"/>
      </w:pPr>
      <w:r>
        <w:t xml:space="preserve">Trong đại sảnh yến hội có vô số nam nhân hâm mộ, ghen ghét nhìn chằm chằm vào Nhạc Trọng như cương đao bén nhọn. Nếu như ánh mắt có thể giết người thì Nhạc Trọng đã sớm bị giết không biết bao nhiêu lần rồi.</w:t>
      </w:r>
    </w:p>
    <w:p>
      <w:pPr>
        <w:pStyle w:val="BodyText"/>
      </w:pPr>
      <w:r>
        <w:t xml:space="preserve">Trong ánh mắt hâm mộ của mọi người thì người trong cuộc Nhạc Trọng lại nhướng mày, hắn cũng không tin được Chu Diễm Tuyết lại ở trước mặt mọi người thổ lộ như thế này.</w:t>
      </w:r>
    </w:p>
    <w:p>
      <w:pPr>
        <w:pStyle w:val="BodyText"/>
      </w:pPr>
      <w:r>
        <w:t xml:space="preserve">Tô Thiên Dương nhìn thấy nữ nhân mà mình đau khổ truy cầu lại ở trước mặt mọi người thổ lộ với nam nhân khác, chuyện này không khác gì cái bạt tai mạnh mẽ quất thẳng vào mặt của hắn.</w:t>
      </w:r>
    </w:p>
    <w:p>
      <w:pPr>
        <w:pStyle w:val="BodyText"/>
      </w:pPr>
      <w:r>
        <w:t xml:space="preserve">Tô Thiên Dương xanh mặt tiến lên một bước, lạnh lùng nói:</w:t>
      </w:r>
    </w:p>
    <w:p>
      <w:pPr>
        <w:pStyle w:val="BodyText"/>
      </w:pPr>
      <w:r>
        <w:t xml:space="preserve">- Diễm Tuyết, có phải em bị bệnh đúng không, anh đưa em về dưỡng bệnh nhé? Mau mang Diễm Tuyết tiểu thư về, nàng mệt mỏi</w:t>
      </w:r>
    </w:p>
    <w:p>
      <w:pPr>
        <w:pStyle w:val="BodyText"/>
      </w:pPr>
      <w:r>
        <w:t xml:space="preserve">Sau khi nghe lệnh của Tô Thiên Dương thì hai tên cao thủ quân đội vai hùm lưng gấu sau lưng bước lên đi qua phía Chu Diễm Tuyết. Hắn là quyết tâm muốn cường đoạt rồi.</w:t>
      </w:r>
    </w:p>
    <w:p>
      <w:pPr>
        <w:pStyle w:val="BodyText"/>
      </w:pPr>
      <w:r>
        <w:t xml:space="preserve">Gương mặt của Chu Diễm Tuyết đại biến, đi lên phía trước vài bước, giống như làn gió thơm nói nhỏ bên tai của Nhạc Trọng:</w:t>
      </w:r>
    </w:p>
    <w:p>
      <w:pPr>
        <w:pStyle w:val="BodyText"/>
      </w:pPr>
      <w:r>
        <w:t xml:space="preserve">- Tôi biết rõ phân bố thế lực của thành phố SY rõ như lòng bàn tay, chỉ cần ngài che chở tôi, tôi nguyện ý nói rõ toàn bộ cho ngài, hơn nữa còn làm nữ nhân của ngài.</w:t>
      </w:r>
    </w:p>
    <w:p>
      <w:pPr>
        <w:pStyle w:val="Compact"/>
      </w:pPr>
      <w:r>
        <w:t xml:space="preserve">Trong tận thế này, trừ một ít nữ cường nhân cực kỳ xuất sắc ra, nữ nhân còn lại không có bối cảnh phải phụ thuộc vào cường giả. Chu Diễm Tuyết gia tộc sau tận thế không có tin tức nào cả, sở dĩ nàng không có bị người ta thu làm tư sủng, đó là bản thân của nàng bị các đại nhân vật của thành phố SY ngấp nghé và kiềm chế lẫn nhau. Hiện tại Tô Thiên Dương nói rõ không tiếc đắc tội mấy tên đại nhân vật này mà thu nàng vào phòng, nàng cũng chỉ có Nhạc Trọng có thể dựa vào.</w:t>
      </w:r>
      <w:r>
        <w:br w:type="textWrapping"/>
      </w:r>
      <w:r>
        <w:br w:type="textWrapping"/>
      </w:r>
    </w:p>
    <w:p>
      <w:pPr>
        <w:pStyle w:val="Heading2"/>
      </w:pPr>
      <w:bookmarkStart w:id="322" w:name="chương-300-tình-báo"/>
      <w:bookmarkEnd w:id="322"/>
      <w:r>
        <w:t xml:space="preserve">300. Chương 300: Tình Báo</w:t>
      </w:r>
    </w:p>
    <w:p>
      <w:pPr>
        <w:pStyle w:val="Compact"/>
      </w:pPr>
      <w:r>
        <w:br w:type="textWrapping"/>
      </w:r>
      <w:r>
        <w:br w:type="textWrapping"/>
      </w:r>
    </w:p>
    <w:p>
      <w:pPr>
        <w:pStyle w:val="BodyText"/>
      </w:pPr>
      <w:r>
        <w:t xml:space="preserve">Nhạc Trọng nghe được mùi thơm trên người của Chu Diễm Tuyết và nghe được lời của nàng nói, trong nội tâm khẽ động, phất phất tay, hai tên đội viên đi lên ngăn cản hai tên cao thủ quân đội.</w:t>
      </w:r>
    </w:p>
    <w:p>
      <w:pPr>
        <w:pStyle w:val="BodyText"/>
      </w:pPr>
      <w:r>
        <w:t xml:space="preserve">Hai tên cao thủ quân đội nhìn thấy hai tên chiến sĩ đặc chiến doanh bước lên thì trong mắt hiện ra thần sắc ngưng trọng, bọn họ có thể cảm thấy được sát khí đậm đặc trên người của đối phương, đây tuyệt đối là nhân vật thấy máu và giết không ít người mới co được.</w:t>
      </w:r>
    </w:p>
    <w:p>
      <w:pPr>
        <w:pStyle w:val="BodyText"/>
      </w:pPr>
      <w:r>
        <w:t xml:space="preserve">Tô Thiên Dương nhìn thấy hai tên đội viên đặc chiến doanh của Nhạc Trọng bước lên, sắc mặt trở nên càng khó coi, hắn thập phần lý trí ra lệnh:</w:t>
      </w:r>
    </w:p>
    <w:p>
      <w:pPr>
        <w:pStyle w:val="BodyText"/>
      </w:pPr>
      <w:r>
        <w:t xml:space="preserve">- Trương Lai, Ngưu Tiến lui lại!</w:t>
      </w:r>
    </w:p>
    <w:p>
      <w:pPr>
        <w:pStyle w:val="BodyText"/>
      </w:pPr>
      <w:r>
        <w:t xml:space="preserve">Tô Thiên Dương mặc dù có lòng tin với cao thủ dưới trướng của mình. Nhưng mà cao thủ bên phía Nhạc Trọng quá nhiều, tùy tiện động thủ thì chỉ có hắn ăn thiệt thòi lớn mà thôi.</w:t>
      </w:r>
    </w:p>
    <w:p>
      <w:pPr>
        <w:pStyle w:val="BodyText"/>
      </w:pPr>
      <w:r>
        <w:t xml:space="preserve">Tô Thiên Dương xanh mặt, mỗi chữ nói ra lời uy hiếp :</w:t>
      </w:r>
    </w:p>
    <w:p>
      <w:pPr>
        <w:pStyle w:val="BodyText"/>
      </w:pPr>
      <w:r>
        <w:t xml:space="preserve">- Nhạc Trọng, Chu Diễm Tuyết là bạn gái của tôi, chẳng lẽ anh muốn hoành đao đoạt ái sao? Nếu như anh mang nàng trả lại cho tôi, giữa chúng ta có thể kết giao bằng hữu. Trong thành phố SY này làm bằng hữu của Tô Thiên Dương tôi có được vô số chỗ tốt, nếu làm địch nhân của tôi chỉ có bốc hỏi khỏi nhân gian mà thôi.</w:t>
      </w:r>
    </w:p>
    <w:p>
      <w:pPr>
        <w:pStyle w:val="BodyText"/>
      </w:pPr>
      <w:r>
        <w:t xml:space="preserve">Nhạc Trọng khinh miệt nhìn qua Tô Thiên Dương, thò tay ôm vòng eo nhỏ nhắn của Chu Diễm Tuyết và cười nhạt một tiếng nói ra:</w:t>
      </w:r>
    </w:p>
    <w:p>
      <w:pPr>
        <w:pStyle w:val="BodyText"/>
      </w:pPr>
      <w:r>
        <w:t xml:space="preserve">- Diễm Tuyết, thằng này là bạn trai của em sao? (Xưng hô không loạn đâu nhé, tùy ngữ cảnh mà chuyển biến, không nên thắc mắc khi xưng cô khi xưng em)</w:t>
      </w:r>
    </w:p>
    <w:p>
      <w:pPr>
        <w:pStyle w:val="BodyText"/>
      </w:pPr>
      <w:r>
        <w:t xml:space="preserve">- Không phải, anh ta chỉ là người theo đuổi em mà thôi. Chỉ có em không có vừa ý anh ta, đó là do anh ta tự tác đa tình mà thôi!</w:t>
      </w:r>
    </w:p>
    <w:p>
      <w:pPr>
        <w:pStyle w:val="BodyText"/>
      </w:pPr>
      <w:r>
        <w:t xml:space="preserve">Chu Diễm Tuyết nhìn qua Nhạc Trọng cười nói tự nhiên, lời lẽ như đao nhọn đâm vào ngực của Tô Thiên Dương.</w:t>
      </w:r>
    </w:p>
    <w:p>
      <w:pPr>
        <w:pStyle w:val="BodyText"/>
      </w:pPr>
      <w:r>
        <w:t xml:space="preserve">Chu Diễm Tuyết chính là người khéo léo, nhưng mà nàng biết rât rõ ràng phải chặt đứt toàn bộ liên hệ với Tô Thiên Dương ngay, toàn tâm đầu nhập Nhạc Trọng ôm ấp thì nàng lúc này mới được coi trọng hơn. Về phần đắc tội Tô gia đầy quyền thế trong thành phố SY này nàng cũng không quan tâm nhiều nữa.</w:t>
      </w:r>
    </w:p>
    <w:p>
      <w:pPr>
        <w:pStyle w:val="BodyText"/>
      </w:pPr>
      <w:r>
        <w:t xml:space="preserve">- Hảo hảo hảo, Nhạc Trọng, chuyện nhục nhã hôm nay ngày khác sẽ hồi báo!</w:t>
      </w:r>
    </w:p>
    <w:p>
      <w:pPr>
        <w:pStyle w:val="BodyText"/>
      </w:pPr>
      <w:r>
        <w:t xml:space="preserve">Sắc mặt Tô Thiên Dương cực kỳ khó coi, ánh mắt của hắn giống như rắn độc nhìn chằm chằm vào Nhạc Trọng cùng Chu Diễm Tuyết, quay người mang theo hai tên bộ hạ rời đi.</w:t>
      </w:r>
    </w:p>
    <w:p>
      <w:pPr>
        <w:pStyle w:val="BodyText"/>
      </w:pPr>
      <w:r>
        <w:t xml:space="preserve">Ôn Báo Quốc đi tới bên người của Nhạc Trọng và đề điểm một câu.</w:t>
      </w:r>
    </w:p>
    <w:p>
      <w:pPr>
        <w:pStyle w:val="BodyText"/>
      </w:pPr>
      <w:r>
        <w:t xml:space="preserve">- Nhạc Trọng, Tô Thiên Dương là người có thù tất báo, anh phải cẩn thận thằng này.</w:t>
      </w:r>
    </w:p>
    <w:p>
      <w:pPr>
        <w:pStyle w:val="BodyText"/>
      </w:pPr>
      <w:r>
        <w:t xml:space="preserve">Tô Thiên Dương vừa rồi cơ hồ muốn ở trước mặt của Ôn Báo Quốc cưỡng ép bắt Chu Diễm Tuyết đi, làm cho Ôn Báo Quốc thập phần phẫn nộ. Nếu không phải có Nhạc Trọng ở đây, hắn vô cùng tức giận. Chu Diễm Tuyết là người của hắn, Tô Thiên Dương nếu lặng lẽ bắt nàng đi thì Ôn Báo Quốc còn có thể cho rằng nhìn không thấy. Nhưng mà ở trước mặt của nhiều người như vậy bắt nàng đi thì chính là công nhiên quét sạch mặt mũi của Ôn Báo Quốc, cho dù Nhạc Trọng không ra tay, Ôn Báo Quốc cũng sẽ ra mặt phát sinh xung đột với Tô Thiên Dương.</w:t>
      </w:r>
    </w:p>
    <w:p>
      <w:pPr>
        <w:pStyle w:val="BodyText"/>
      </w:pPr>
      <w:r>
        <w:t xml:space="preserve">Nhạc Trọng khẽ cười nói:</w:t>
      </w:r>
    </w:p>
    <w:p>
      <w:pPr>
        <w:pStyle w:val="BodyText"/>
      </w:pPr>
      <w:r>
        <w:t xml:space="preserve">- Tôi biết rõ, Ôn thị trưởng.</w:t>
      </w:r>
    </w:p>
    <w:p>
      <w:pPr>
        <w:pStyle w:val="BodyText"/>
      </w:pPr>
      <w:r>
        <w:t xml:space="preserve">Trong biệt thự, khắp nơi đều là thi thể của Ám Nha cùng nhân loại, nam nữ trong yến hội nhanh chóng rời đi, cả yến hội này cứ vậy mà giải tán.</w:t>
      </w:r>
    </w:p>
    <w:p>
      <w:pPr>
        <w:pStyle w:val="BodyText"/>
      </w:pPr>
      <w:r>
        <w:t xml:space="preserve">Trong phòng ngủ của Nhạc Trọng, Nhạc Trọng ngồi ở trên mặt giường lớn, đại minh tinh Chu Diễm Tuyết ngồi chồm hỗm bên cạnh hắn, cẩn thận từng li từng tí bóp chân cho hắn</w:t>
      </w:r>
    </w:p>
    <w:p>
      <w:pPr>
        <w:pStyle w:val="BodyText"/>
      </w:pPr>
      <w:r>
        <w:t xml:space="preserve">Nhạc Trọng nhìn qua đại minh tinh Chu Diễm Tuyết xinh đẹp tuyệt luân và phất tay bảo nàng dừng, nói:</w:t>
      </w:r>
    </w:p>
    <w:p>
      <w:pPr>
        <w:pStyle w:val="BodyText"/>
      </w:pPr>
      <w:r>
        <w:t xml:space="preserve">- Nói đi, đem những chuyện cô biết nói cho tôi nghe. Nếu như tình báo mà cô nói có đầy đủ giá trị, tôi có thể che chở cho cô không bị bất cứ kẻ nào xâm phạm tới.</w:t>
      </w:r>
    </w:p>
    <w:p>
      <w:pPr>
        <w:pStyle w:val="BodyText"/>
      </w:pPr>
      <w:r>
        <w:t xml:space="preserve">Tình báo chính là thứ thập phần trọng yếu. Trong tận thế này tình báo có giá trị cực kỳ quan trọng. Một tin tình báo có giá trị sánh ngang với mười vạn hùng binh.</w:t>
      </w:r>
    </w:p>
    <w:p>
      <w:pPr>
        <w:pStyle w:val="BodyText"/>
      </w:pPr>
      <w:r>
        <w:t xml:space="preserve">Nhạc Trọng đối với tình huống trong thành phố SY không hiểu nhiều lắm, có người đem nội tình của thành phố SY nói cho hắn biết, hắn tự nhiên sẽ che chở người nọ. Hơn nữa Tô Thiên Dương có địch ý với hắn rất sâu, hắn sẽ không quan tâm mình sẽ tát vào mặt Tô Thiên Dương mấy cái.</w:t>
      </w:r>
    </w:p>
    <w:p>
      <w:pPr>
        <w:pStyle w:val="BodyText"/>
      </w:pPr>
      <w:r>
        <w:t xml:space="preserve">Chu Diễm Tuyết nhìn qua Nhạc Trọng vũ mị cười nói:</w:t>
      </w:r>
    </w:p>
    <w:p>
      <w:pPr>
        <w:pStyle w:val="BodyText"/>
      </w:pPr>
      <w:r>
        <w:t xml:space="preserve">- Tôi không cần tự do, tôi chỉ cần làm nữ nhân của anh, không bị anh vứt bỏ là được, tôi sẽ là cô vợ nhỏ trung thành nhất của anh.</w:t>
      </w:r>
    </w:p>
    <w:p>
      <w:pPr>
        <w:pStyle w:val="BodyText"/>
      </w:pPr>
      <w:r>
        <w:t xml:space="preserve">Chu Diễm Tuyết không giống như Ôn Bội San có người cha cường thế bảo hộ, mỹ mạo của nàng chỉ có thể phụ thuộc vào một cường giả. Nàng lựa chọn phụ thuộc vào cường giả là Nhạc Trọng.</w:t>
      </w:r>
    </w:p>
    <w:p>
      <w:pPr>
        <w:pStyle w:val="BodyText"/>
      </w:pPr>
      <w:r>
        <w:t xml:space="preserve">Chu Diễm Tuyết nhìn qua Nhạc Trọng cười cười, sau đó bắt đầu đem tin tức mà nàng biết rõ nói cho Nhạc Trọng.</w:t>
      </w:r>
    </w:p>
    <w:p>
      <w:pPr>
        <w:pStyle w:val="BodyText"/>
      </w:pPr>
      <w:r>
        <w:t xml:space="preserve">Chu Diễm Tuyết là người bát diện lung linh, thường xuyên trà trộn vào trong các tiệc rượu của thành phố SY, có rất nhiều người hâm mộ và bạn khuê mật, lại có vô số nam tử trẻ tuổi tuấn ngạn thể hiện bản lĩnh trước mặt của nàng.</w:t>
      </w:r>
    </w:p>
    <w:p>
      <w:pPr>
        <w:pStyle w:val="BodyText"/>
      </w:pPr>
      <w:r>
        <w:t xml:space="preserve">Thông qua Chu Diễm Tuyết giảng thuật, Nhạc Trọng hiểu rất rõ nội tình của thành phố SY và vì cái gì Tô Thiên Dương căm thù hắn như vậy.</w:t>
      </w:r>
    </w:p>
    <w:p>
      <w:pPr>
        <w:pStyle w:val="BodyText"/>
      </w:pPr>
      <w:r>
        <w:t xml:space="preserve">Chính phủ thành phố SY chia ra làm hai hệ thống do hai cự đầu là Ôn Báo Quốc, Bành Minh Đức. Hai người đều là người vô cùng có năng lực, bọn họ chưởng khống thế lực rất mạnh, trong hệ thống chính phủ trừ hai phe của bọn họ ra thì không có phe thứ ba nào tồn tại được.</w:t>
      </w:r>
    </w:p>
    <w:p>
      <w:pPr>
        <w:pStyle w:val="BodyText"/>
      </w:pPr>
      <w:r>
        <w:t xml:space="preserve">Mà thành phố SY có thế lực mạnh nhất lại ngư long hỗn tạp, thế lực san sát như rừng. Quân đội của thành phố SY tổng cộng có một sư đoàn ba ngàn người làm hạch tâm. Thành phố SY trước thế giới biến dị chỉ có một sư, sau khi thế giới biến dị do đã diễn tập quân sự cho nên có thêm một sư đoàn tới đây diễn tập, lại ghép với sư đoàn này mà thành hai sư đoàn.</w:t>
      </w:r>
    </w:p>
    <w:p>
      <w:pPr>
        <w:pStyle w:val="BodyText"/>
      </w:pPr>
      <w:r>
        <w:t xml:space="preserve">Thời điểm thế giới biến dị, hai sư đoàn chiến đấu và biến thành tang thi nên tổn thất thảm trọng, cũng chỉ còn hơn hai doanh tồn tại mà thôi. Cao tầng cao cấp nhất của hai bên đã tử nạn, sĩ quan cao nhất của hai bên chỉ là trung tá. Mà quân đội hai phe chia làm năm thế lực, năm thế lực này nắm giữ một phần quân đội, sau tận thế không ngừng chiến đấu, năm đội ngũ này không ngừng khếch trương, liền hình thành cục diện năm cự đầu quân đội của thành phố Lũng Hãi hiện tại.</w:t>
      </w:r>
    </w:p>
    <w:p>
      <w:pPr>
        <w:pStyle w:val="BodyText"/>
      </w:pPr>
      <w:r>
        <w:t xml:space="preserve">Mà năm cự đầu quân đội của thành phố Lũng Hãi phân biệt là Tô Đông Minh, Trầm Hoành Dương, La Điền Dực, Tiễn Vệ Dân, Liễu Hồi Phong. Năm cự đầu này trên cơ bản đều nắm giữ một hai quân đoàn, đương nhiên thực lực của năm cự đầu này có mạnh có yếu, trong đó Tô Đông Minh nắm giữ bộ đội mạnh nhất, bởi vậy hắn trở thành sư trưởng quân đội trên danh nghĩa của thành phố Lũng Hãi. Trừ phi là đại sự cộng đồng chiến đấu, nếu không hắn không có quyền điều động mọi người, muốn điều động phải được sự cho phép của người khác mới được.</w:t>
      </w:r>
    </w:p>
    <w:p>
      <w:pPr>
        <w:pStyle w:val="Compact"/>
      </w:pPr>
      <w:r>
        <w:t xml:space="preserve">Phe phái trong quân đội thành phố Lũng Hãi mọc lên san sát như rừng, đối với Nhạc Trọng cũng chỉ đau đầu mà không có ý kiến. Tô Đông Minh, La Điền Dực hai cự đầu muốn mau chóng xuất quân tiêu diệt Nhạc Trọng, tiếp nhận tất cả của Nhạc Trọng.</w:t>
      </w:r>
      <w:r>
        <w:br w:type="textWrapping"/>
      </w:r>
      <w:r>
        <w:br w:type="textWrapping"/>
      </w:r>
    </w:p>
    <w:p>
      <w:pPr>
        <w:pStyle w:val="Heading2"/>
      </w:pPr>
      <w:bookmarkStart w:id="323" w:name="chương-301-bành-minh-đức.-1"/>
      <w:bookmarkEnd w:id="323"/>
      <w:r>
        <w:t xml:space="preserve">301. Chương 301: Bành Minh Đức. (1)</w:t>
      </w:r>
    </w:p>
    <w:p>
      <w:pPr>
        <w:pStyle w:val="Compact"/>
      </w:pPr>
      <w:r>
        <w:br w:type="textWrapping"/>
      </w:r>
      <w:r>
        <w:br w:type="textWrapping"/>
      </w:r>
    </w:p>
    <w:p>
      <w:pPr>
        <w:pStyle w:val="BodyText"/>
      </w:pPr>
      <w:r>
        <w:t xml:space="preserve">Trầm Hoành Dương, Tiễn Vệ Dân thì chủ trương chiêu an Nhạc Trọng, nếu như chiêu an không thành thì cũng có thể tạm thời kết minh, dù sao diệt Nhạc Trọng thì tổn thất của bọn họ không nhỏ. Liễu Hồi Phong không tỏ thái độ, bảo trì trung lập.</w:t>
      </w:r>
    </w:p>
    <w:p>
      <w:pPr>
        <w:pStyle w:val="BodyText"/>
      </w:pPr>
      <w:r>
        <w:t xml:space="preserve">Chính là thái độ của Tô Đông Minh cho nên Tô Thiên Dương mới có thể nói năng lỗ mãng với Nhạc Trọng như vậy, ngang ngược không có đem Nhạc Trọng đặt vào trong mắt.</w:t>
      </w:r>
    </w:p>
    <w:p>
      <w:pPr>
        <w:pStyle w:val="BodyText"/>
      </w:pPr>
      <w:r>
        <w:t xml:space="preserve">Những chuyện nội tình của thành phố SY, Lữ Trữ tự nhiên sẽ không nói cho Nhạc Trọng. Về phần người sống sót bình thường thì bọn họ căn bản không biết rõ tình báo này. Cũng chỉ có Chu Diễm Tuyết là đại minh tinh thường xuyên tiếp xúc với cao tầng của thành phố mới nắm rõ được mà thôi.</w:t>
      </w:r>
    </w:p>
    <w:p>
      <w:pPr>
        <w:pStyle w:val="BodyText"/>
      </w:pPr>
      <w:r>
        <w:t xml:space="preserve">- Thì ra là thế!</w:t>
      </w:r>
    </w:p>
    <w:p>
      <w:pPr>
        <w:pStyle w:val="BodyText"/>
      </w:pPr>
      <w:r>
        <w:t xml:space="preserve">Nhạc Trọng nghe Chu Diễm Tuyết giảng thuật, rốt cục hiểu được tại sao Trầm Tuyết chịu thua hắn.</w:t>
      </w:r>
    </w:p>
    <w:p>
      <w:pPr>
        <w:pStyle w:val="BodyText"/>
      </w:pPr>
      <w:r>
        <w:t xml:space="preserve">Quân đội thành phố SY trước tận thế có hạch tâm là ba ngàn người, thu phục thành phố SY có hai trăm người chết trận. Hiện tại quân đội thoáng một cái trở thành sáu ngàn người tạo thành một sư đoàn lớn, bên trong tràn ngập tân binh. Quân đội biên chế chính thức của thành phố SY có thể liều mạnh đánh nhau chỉ có mấy doanh, một khi liều mạng chết sạch trong tay Nhạc Trọng thì bọn họ tổn thất thảm trọng.</w:t>
      </w:r>
    </w:p>
    <w:p>
      <w:pPr>
        <w:pStyle w:val="BodyText"/>
      </w:pPr>
      <w:r>
        <w:t xml:space="preserve">Ngày đó Trầm Tuyết mang một doanh tới tấn công Nhạc Trọng chính là doanh của Trầm Hoành Dương. Mà doanh này bị Nhạc Trọng toàn diệt, thực lực của Trầm Hoành Dương giảm hơn một nửa. Chính là vì như thế, Trầm Tuyết mới có thể thỏa hiệp với Nhạc Trọng, không có cường công huyện Trữ Quang.</w:t>
      </w:r>
    </w:p>
    <w:p>
      <w:pPr>
        <w:pStyle w:val="BodyText"/>
      </w:pPr>
      <w:r>
        <w:t xml:space="preserve">Nghe được tình báo của Chu Diễm Tuyết, Nhạc Trọng càng nắm giữ một ít tình huống cuối cùng của thành phố SY, không hề không biết gì về thành phố SY như lúc trước cả.</w:t>
      </w:r>
    </w:p>
    <w:p>
      <w:pPr>
        <w:pStyle w:val="BodyText"/>
      </w:pPr>
      <w:r>
        <w:t xml:space="preserve">- Đáng chết, đáng chết, Nhạc Trọng mày đáng chết!</w:t>
      </w:r>
    </w:p>
    <w:p>
      <w:pPr>
        <w:pStyle w:val="BodyText"/>
      </w:pPr>
      <w:r>
        <w:t xml:space="preserve">Trên gương mặt tuấn mỹ của Tô Thiên Dương hiện ra vẻ mặt dữ tợn, tiện tay ném đồ cổ vỡ nát.</w:t>
      </w:r>
    </w:p>
    <w:p>
      <w:pPr>
        <w:pStyle w:val="BodyText"/>
      </w:pPr>
      <w:r>
        <w:t xml:space="preserve">Một mỹ nữ xinh đẹp toàn thân xích lõa quỳ trước người của Tô Thiên Dương, thân thể mềm mại run rẩy, trong lòng sợ hãi sẽ thừa nhận lửa giận của Tô Thiên Dương.</w:t>
      </w:r>
    </w:p>
    <w:p>
      <w:pPr>
        <w:pStyle w:val="BodyText"/>
      </w:pPr>
      <w:r>
        <w:t xml:space="preserve">- Tô Thần, trong vòng ba ngày tôi muốn anh mang đầu của Nhạc Trọng trở về.</w:t>
      </w:r>
    </w:p>
    <w:p>
      <w:pPr>
        <w:pStyle w:val="BodyText"/>
      </w:pPr>
      <w:r>
        <w:t xml:space="preserve">Tô Thiên Dương đạp nát đồ cổ trên đất, đem tà hỏa trong lòng phát tiết xong, nhìn qua một nam tử tráng niên sắc mặt ngâm đen và bàn tay chai sần nói ra.</w:t>
      </w:r>
    </w:p>
    <w:p>
      <w:pPr>
        <w:pStyle w:val="BodyText"/>
      </w:pPr>
      <w:r>
        <w:t xml:space="preserve">- Vâng, thiếu gia!</w:t>
      </w:r>
    </w:p>
    <w:p>
      <w:pPr>
        <w:pStyle w:val="BodyText"/>
      </w:pPr>
      <w:r>
        <w:t xml:space="preserve">Tô Thần vẻ mặt hờ hững, nhàn nhạt đáp. Hắn là lão bộc của Tô gia, trước tận thế được Tô Đông Minh cứu một mạng, hắn liền đem mạng bán cho Tô gia.</w:t>
      </w:r>
    </w:p>
    <w:p>
      <w:pPr>
        <w:pStyle w:val="BodyText"/>
      </w:pPr>
      <w:r>
        <w:t xml:space="preserve">Tô Thần lạnh lùng nhìn qua bốn nữ nhân quỳ trước người của Tô Thiên Dương và lạnh như băng nói ra:</w:t>
      </w:r>
    </w:p>
    <w:p>
      <w:pPr>
        <w:pStyle w:val="BodyText"/>
      </w:pPr>
      <w:r>
        <w:t xml:space="preserve">- Thiếu gia, những nữ nhân này xử trí như thế nào?</w:t>
      </w:r>
    </w:p>
    <w:p>
      <w:pPr>
        <w:pStyle w:val="BodyText"/>
      </w:pPr>
      <w:r>
        <w:t xml:space="preserve">Tô Thiên Dương nhìn qua bốn nữ nhân xinh đẹp này và khẽ chau mày, hắn vừa rồi dưới cơn thịnh nộ lại ở trước mặt của bốn nữ nhân này ra lệnh cho Tô Thần ám sát Nhạc Trọng, nếu như truyền đi chỉ sợ hắn trốn không thoát. Nhưng mà bốn mỹ nhân này trong trăm chọn ra một, có người phục thị hắn thập phần thỏa đáng, trong khoảng thời gian ngắn chữ giết không thể nói ra khỏi miệng.</w:t>
      </w:r>
    </w:p>
    <w:p>
      <w:pPr>
        <w:pStyle w:val="BodyText"/>
      </w:pPr>
      <w:r>
        <w:t xml:space="preserve">Một mỹ phụ dáng điệu mê người nhìn qua Tô Thiên Dương cầu khẩn.</w:t>
      </w:r>
    </w:p>
    <w:p>
      <w:pPr>
        <w:pStyle w:val="BodyText"/>
      </w:pPr>
      <w:r>
        <w:t xml:space="preserve">- Tô thiếu đứng giết tôi, tôi cái gì cũng nguyện ý làm cho ngài.</w:t>
      </w:r>
    </w:p>
    <w:p>
      <w:pPr>
        <w:pStyle w:val="BodyText"/>
      </w:pPr>
      <w:r>
        <w:t xml:space="preserve">- Đừng giết tôi!</w:t>
      </w:r>
    </w:p>
    <w:p>
      <w:pPr>
        <w:pStyle w:val="BodyText"/>
      </w:pPr>
      <w:r>
        <w:t xml:space="preserve">"..."</w:t>
      </w:r>
    </w:p>
    <w:p>
      <w:pPr>
        <w:pStyle w:val="BodyText"/>
      </w:pPr>
      <w:r>
        <w:t xml:space="preserve">Ba nữ nhân còn lại không ngừng cầu xin tha thứ, các nàng ôm lấy đùi của Tô Thiên Dương, dùng thân thể của mình ma sát vào đùi của hắn để cầu xin.</w:t>
      </w:r>
    </w:p>
    <w:p>
      <w:pPr>
        <w:pStyle w:val="BodyText"/>
      </w:pPr>
      <w:r>
        <w:t xml:space="preserve">Những nữ nhân này làm vậy thì Tô Thiên Dương càng đưa ra quyết định, hạ đạt mệnh lệnh tàn khốc.</w:t>
      </w:r>
    </w:p>
    <w:p>
      <w:pPr>
        <w:pStyle w:val="BodyText"/>
      </w:pPr>
      <w:r>
        <w:t xml:space="preserve">- Đều giết hết! Ta không muốn chúng làm dơ bẩn nơi này.</w:t>
      </w:r>
    </w:p>
    <w:p>
      <w:pPr>
        <w:pStyle w:val="BodyText"/>
      </w:pPr>
      <w:r>
        <w:t xml:space="preserve">Những nữ nhân này phải trả giá bằng tính mạng cho sai lầm của Tô Thiên Dương.</w:t>
      </w:r>
    </w:p>
    <w:p>
      <w:pPr>
        <w:pStyle w:val="BodyText"/>
      </w:pPr>
      <w:r>
        <w:t xml:space="preserve">Tô Thần im lặng, hắn như mũi tên một trảo bóp nát yết hầu của một mỹ nữ, đầu của nữ nhân này nghiêng qua một bên. Hắn liền giết hai người nữa, lại tiến lên phía trước hung hăng một chưởng vỗ lên đầu của nữ nhân còn lại.</w:t>
      </w:r>
    </w:p>
    <w:p>
      <w:pPr>
        <w:pStyle w:val="BodyText"/>
      </w:pPr>
      <w:r>
        <w:t xml:space="preserve">Sau mấy hô hấp ngắn ngủi hắn tiêu diệt bốn nữ nhân, Tô Thần lặng lẽ kéo thi thể của bốn nữ nhân này ra khỏi phòng của Tô Thiên Dương gian.</w:t>
      </w:r>
    </w:p>
    <w:p>
      <w:pPr>
        <w:pStyle w:val="BodyText"/>
      </w:pPr>
      <w:r>
        <w:t xml:space="preserve">- Nhạc Trọng, đều là mày hại tao phải giết người!</w:t>
      </w:r>
    </w:p>
    <w:p>
      <w:pPr>
        <w:pStyle w:val="BodyText"/>
      </w:pPr>
      <w:r>
        <w:t xml:space="preserve">Tô Thiên Dương vẻ mặt dữ tợn đập nát năm món đồ cổ, hắn đem nguyên nhân cái chết của bốn nữ nhân kia quy lên người của Nhạc Trọng.</w:t>
      </w:r>
    </w:p>
    <w:p>
      <w:pPr>
        <w:pStyle w:val="BodyText"/>
      </w:pPr>
      <w:r>
        <w:t xml:space="preserve">Sáng sớm ngày thứ hai, sau khi ăn xong bữa sáng thì Vi Giác Quang lại lái chiếc Rolls-Royce cùng mỹ nữ Tiếu Thi Thi chạy đi chở Nhạc Trọng vào biệt thự của Bành Minh Đức.</w:t>
      </w:r>
    </w:p>
    <w:p>
      <w:pPr>
        <w:pStyle w:val="BodyText"/>
      </w:pPr>
      <w:r>
        <w:t xml:space="preserve">Bành Minh Đức tuổi chừng bốn mươi sáu, ngũ quan đoan chính, trên trán có khí thế uy nghiêm của thượng vị giả, tuy hắn đã trung niên nhưng không có tóc bạc, lộ ra nét trẻ tuổi.</w:t>
      </w:r>
    </w:p>
    <w:p>
      <w:pPr>
        <w:pStyle w:val="BodyText"/>
      </w:pPr>
      <w:r>
        <w:t xml:space="preserve">Vừa thấy mặt, Bành Minh Đức đã ngữ xuất kinh người.</w:t>
      </w:r>
    </w:p>
    <w:p>
      <w:pPr>
        <w:pStyle w:val="BodyText"/>
      </w:pPr>
      <w:r>
        <w:t xml:space="preserve">- Nhạc Trọng, anh có biết mình gặp đại họa hay không?</w:t>
      </w:r>
    </w:p>
    <w:p>
      <w:pPr>
        <w:pStyle w:val="BodyText"/>
      </w:pPr>
      <w:r>
        <w:t xml:space="preserve">Sắc mặt Nhạc Trọng không chút thay đổi lặng lẽ nói:</w:t>
      </w:r>
    </w:p>
    <w:p>
      <w:pPr>
        <w:pStyle w:val="BodyText"/>
      </w:pPr>
      <w:r>
        <w:t xml:space="preserve">- Không biết họa từ đâu đến?</w:t>
      </w:r>
    </w:p>
    <w:p>
      <w:pPr>
        <w:pStyle w:val="BodyText"/>
      </w:pPr>
      <w:r>
        <w:t xml:space="preserve">Bành Minh Đức bất động thanh sắc nói:</w:t>
      </w:r>
    </w:p>
    <w:p>
      <w:pPr>
        <w:pStyle w:val="BodyText"/>
      </w:pPr>
      <w:r>
        <w:t xml:space="preserve">- Quân đội đã quyết định phái ba binh đoàn ra thảo phạt anh. Không phải đại họa lâm đầu thì là cái gì?</w:t>
      </w:r>
    </w:p>
    <w:p>
      <w:pPr>
        <w:pStyle w:val="BodyText"/>
      </w:pPr>
      <w:r>
        <w:t xml:space="preserve">Ba đoàn chính là ba ngàn người, thậm chí có thể là hơn bốn ngàn quân, quân đoàn lớn như thế đều là quân lính đã trải qua huấn luyện chính quy trước tận thế, có thể nghiền nát Nhạc Trọng.</w:t>
      </w:r>
    </w:p>
    <w:p>
      <w:pPr>
        <w:pStyle w:val="BodyText"/>
      </w:pPr>
      <w:r>
        <w:t xml:space="preserve">Nhưng mà trong miệng của Chu Diễm Tuyết biết được hư thật và thế lực phân phố của quân đội nên Nhạc Trọng tuyệt không sợ. Quân đội hạch tâm chỉ còn lại một hai ngàn người, mở rộng trở thành sáu ngàn thì sức chiến đấu của quân đội đã hạ thấp trên phạm vi lớn.</w:t>
      </w:r>
    </w:p>
    <w:p>
      <w:pPr>
        <w:pStyle w:val="BodyText"/>
      </w:pPr>
      <w:r>
        <w:t xml:space="preserve">Bản thân Nhạc Trọng bảy doanh có tổng lực chừng hai ngàn người, chính thức chém giết trừ phi quân đội đặt toàn bộ tiền vốn lên, nếu không Nhạc Trọng cũng không phải không có hy vọng thắng lợi.</w:t>
      </w:r>
    </w:p>
    <w:p>
      <w:pPr>
        <w:pStyle w:val="BodyText"/>
      </w:pPr>
      <w:r>
        <w:t xml:space="preserve">Nhạc Trọng sát khí lẫm lẫm nhuệ khí mười phần nói ra:</w:t>
      </w:r>
    </w:p>
    <w:p>
      <w:pPr>
        <w:pStyle w:val="BodyText"/>
      </w:pPr>
      <w:r>
        <w:t xml:space="preserve">- Binh tới tướng đỡ, nước tới đất ngăn, quân đội lại muốn chiến thì phải xem ba doanh của bọn họ và ba doanh của tôi mạnh hay của họ mạnh, tôi đang mỏi mắt chờ xem đây.</w:t>
      </w:r>
    </w:p>
    <w:p>
      <w:pPr>
        <w:pStyle w:val="BodyText"/>
      </w:pPr>
      <w:r>
        <w:t xml:space="preserve">Con mắt Bành Minh Đức có chút nhíu lại, cẩn thận đánh giá Nhạc Trọng một hồi và khẽ mỉm cười:</w:t>
      </w:r>
    </w:p>
    <w:p>
      <w:pPr>
        <w:pStyle w:val="BodyText"/>
      </w:pPr>
      <w:r>
        <w:t xml:space="preserve">- Quả nhiên anh hùng xuất thiếu niên, tôi đã bác bỏ đề nghị của quân đội. Nhân số của nhân loại chúng ta bây giờ rất thưa thớt, không nên chém giết lẫn nhau. Địch nhân lớn nhất của chúng ta bây giờ chính là tang thi, chỉ cần tiêu diệt tang thi thì nhân loại chúng ta lại là chủ nhân của địa cầu lần nữa.</w:t>
      </w:r>
    </w:p>
    <w:p>
      <w:pPr>
        <w:pStyle w:val="BodyText"/>
      </w:pPr>
      <w:r>
        <w:t xml:space="preserve">- Nhạc Trọng, lý tưởng của tôi là thành lập một nơi không có tang thi, mỗi người ngang hàng, công bình, công chính, công khai, không có áp bức, dân chủ, tự do, phú cường, mỗi người ngang hàng, không có bốc lột, anh nguyện ý giúp tôi chứ?</w:t>
      </w:r>
    </w:p>
    <w:p>
      <w:pPr>
        <w:pStyle w:val="BodyText"/>
      </w:pPr>
      <w:r>
        <w:t xml:space="preserve">Bành Minh Đức vẻ mặt nóng rực tràn đầy kích tình nói với Nhạc Trọng.</w:t>
      </w:r>
    </w:p>
    <w:p>
      <w:pPr>
        <w:pStyle w:val="BodyText"/>
      </w:pPr>
      <w:r>
        <w:t xml:space="preserve">Sinh viên trên thế giới đều là một đám nhiệt huyết, cũng là đối tượng dễ bị cổ động, đầu độc. Bành Minh Đức muốn dùng lý tưởng thế giới đề mời chào Nhạc Trọng.</w:t>
      </w:r>
    </w:p>
    <w:p>
      <w:pPr>
        <w:pStyle w:val="BodyText"/>
      </w:pPr>
      <w:r>
        <w:t xml:space="preserve">Đây chính là cờ xí đại nghĩa. Lúc trước có vô số người trẻ tuổi muốn bì tự lập, tự do, phú cường, ngang hàng mà chém nhau vỡ đầu đấy.</w:t>
      </w:r>
    </w:p>
    <w:p>
      <w:pPr>
        <w:pStyle w:val="BodyText"/>
      </w:pPr>
      <w:r>
        <w:t xml:space="preserve">- Tôi mang tới năm ngàn tấn lương thực làm hạn ngạch, không biết ngài có định dùng cái gì trao đổi hay không? Nếu như ngài không có hứng thú với lương thực mà tôi mang tới thì tôi sẽ rời đi.</w:t>
      </w:r>
    </w:p>
    <w:p>
      <w:pPr>
        <w:pStyle w:val="Compact"/>
      </w:pPr>
      <w:r>
        <w:t xml:space="preserve">Nhạc Trọng nhìn Bành Minh Đức và thản nhiên nói. Hắn đối với Bành Minh Đức thổi phồng lý tưởng tân thế giới không có bất kỳ hứng thú.</w:t>
      </w:r>
      <w:r>
        <w:br w:type="textWrapping"/>
      </w:r>
      <w:r>
        <w:br w:type="textWrapping"/>
      </w:r>
    </w:p>
    <w:p>
      <w:pPr>
        <w:pStyle w:val="Heading2"/>
      </w:pPr>
      <w:bookmarkStart w:id="324" w:name="chương-302-bành-minh-đức.-2"/>
      <w:bookmarkEnd w:id="324"/>
      <w:r>
        <w:t xml:space="preserve">302. Chương 302: Bành Minh Đức. (2)</w:t>
      </w:r>
    </w:p>
    <w:p>
      <w:pPr>
        <w:pStyle w:val="Compact"/>
      </w:pPr>
      <w:r>
        <w:br w:type="textWrapping"/>
      </w:r>
      <w:r>
        <w:br w:type="textWrapping"/>
      </w:r>
    </w:p>
    <w:p>
      <w:pPr>
        <w:pStyle w:val="BodyText"/>
      </w:pPr>
      <w:r>
        <w:t xml:space="preserve">Bản thân Bành Minh Đức thập phần có năng lực, nhưng mà giáo dục con lại không có biện pháp. Con của hắn làm ra chuyện xấu đáng phải xử lý nhiều lần, nhưng mà cặn bã như vậy lại được Bành Minh Đức bảo hộ cho nên vẫn sinh long hoạt hổ. Nhạc Trọng mà đồng ý lý tưởng và đại nghĩa của Bành Minh Đức nói mà bán mạng cho hắn thì đúng là bị lừa đá rồi.</w:t>
      </w:r>
    </w:p>
    <w:p>
      <w:pPr>
        <w:pStyle w:val="BodyText"/>
      </w:pPr>
      <w:r>
        <w:t xml:space="preserve">Nhạc Trọng tự nhận giác ngộ không cao, trước mắt cuộc sống gia đình của hắn trôi qua tạm ổn, là thủ lĩnh của hơn ba vạn người sống sót, một mệnh lệnh có thể làm cho vài trăm người rơi đầu. Nếu hắn vì một lý tưởng hư vô mờ mịt mà đi làm chó cho người khác thì đúng là ngu hết chỗ nói.</w:t>
      </w:r>
    </w:p>
    <w:p>
      <w:pPr>
        <w:pStyle w:val="BodyText"/>
      </w:pPr>
      <w:r>
        <w:t xml:space="preserve">- Người trẻ tuổi xem ra không dễ lừa gạt như vậy!</w:t>
      </w:r>
    </w:p>
    <w:p>
      <w:pPr>
        <w:pStyle w:val="BodyText"/>
      </w:pPr>
      <w:r>
        <w:t xml:space="preserve">Bành Minh Đức bị Nhạc Trọng dùng sự thật phản bác, khẽ chau mày, cẩn thận đánh giá Nhạc Trọng một hồi lâu.</w:t>
      </w:r>
    </w:p>
    <w:p>
      <w:pPr>
        <w:pStyle w:val="BodyText"/>
      </w:pPr>
      <w:r>
        <w:t xml:space="preserve">Bành Minh Đức nhanh chóng đem lý tưởng, đại nghĩa vứt qua một bên, thập phần cụ thể nói với Nhạc Trọng:</w:t>
      </w:r>
    </w:p>
    <w:p>
      <w:pPr>
        <w:pStyle w:val="BodyText"/>
      </w:pPr>
      <w:r>
        <w:t xml:space="preserve">- Đàm phán giao dịch cụ thể nên giao cho người dưới đi làm, tôi hy vọng sẽ có được danh ngạch một ngàn tấn lương thực.</w:t>
      </w:r>
    </w:p>
    <w:p>
      <w:pPr>
        <w:pStyle w:val="BodyText"/>
      </w:pPr>
      <w:r>
        <w:t xml:space="preserve">Lý tưởng, đại nghĩa những thứ này là doi Bành Minh Đức dùng để lừa dối người khác, không có cái gì bằng lý tưởng, đại nghĩa lừa dối người trẻ tuổi nhiệt huyết háo danh cả. Trên thực tế thứ này không có chỗ dùng. Lợi dụng lý tưởng, đại nghĩa nên Bành Minh Đức cũng mời chào được một chi thân vệ là thanh niên, nhân số cận vệ của Bành Minh Đức là hai trăm người, là những kẻ trung thành ủng hộ hắn, bọn họ vì lý tưởng mà bán mạng cho hắn.</w:t>
      </w:r>
    </w:p>
    <w:p>
      <w:pPr>
        <w:pStyle w:val="BodyText"/>
      </w:pPr>
      <w:r>
        <w:t xml:space="preserve">Nhạc Trọng mỉm cười khai ra điều kiện giống như đúc với Ôn Báo Quốc:</w:t>
      </w:r>
    </w:p>
    <w:p>
      <w:pPr>
        <w:pStyle w:val="BodyText"/>
      </w:pPr>
      <w:r>
        <w:t xml:space="preserve">- Tôi có thể tặng ngài một tấn lương thực làm biểu tượng hữu nghị của chúng ta. Nhưng mà hạn ngạch lương thực thì vậy đi.</w:t>
      </w:r>
    </w:p>
    <w:p>
      <w:pPr>
        <w:pStyle w:val="BodyText"/>
      </w:pPr>
      <w:r>
        <w:t xml:space="preserve">Bành Minh Đức thập phần có phong độ nhìn qua Nhạc Trọng mỉm cười nói:</w:t>
      </w:r>
    </w:p>
    <w:p>
      <w:pPr>
        <w:pStyle w:val="BodyText"/>
      </w:pPr>
      <w:r>
        <w:t xml:space="preserve">- Đã như vậy, tôi sẽ đem chiếc Rolls-Royce và hoa hậu giảng đường Tiếu Thi Thi tặng cho anh làm biểu tượng hữu nghị của chúng ta. Hy vọng chúng ta có thể làm bằng hữu.</w:t>
      </w:r>
    </w:p>
    <w:p>
      <w:pPr>
        <w:pStyle w:val="BodyText"/>
      </w:pPr>
      <w:r>
        <w:t xml:space="preserve">Nhạc Trọng nhìn qua Bành Minh Đức mỉm cười nói:</w:t>
      </w:r>
    </w:p>
    <w:p>
      <w:pPr>
        <w:pStyle w:val="BodyText"/>
      </w:pPr>
      <w:r>
        <w:t xml:space="preserve">- Ân! Hy vọng chúng ta là bằng hữu.</w:t>
      </w:r>
    </w:p>
    <w:p>
      <w:pPr>
        <w:pStyle w:val="BodyText"/>
      </w:pPr>
      <w:r>
        <w:t xml:space="preserve">Bản thân Bành Minh Đức là người có năng lực mười phần. Nhạc Trọng cũng không sinh ra một tia hảo cảm với hắn. Cha là anh hùng mà con lại là hỗn đản, phương diện giáo dục con của hắn quá kém, dạy dỗ ra một đứa con hỗn đản làm hắn mất điểm nghiêm trọng.</w:t>
      </w:r>
    </w:p>
    <w:p>
      <w:pPr>
        <w:pStyle w:val="BodyText"/>
      </w:pPr>
      <w:r>
        <w:t xml:space="preserve">Nhạc Trọng mang theo chiếc Rolls-Royce mà Bành Minh Đức đưa tặng cùng Tiếu Thi Thi quay trở lại biệt thụ của Ôn Báo Quốc, không lâu liền đón xe rời khỏi nơi này..</w:t>
      </w:r>
    </w:p>
    <w:p>
      <w:pPr>
        <w:pStyle w:val="BodyText"/>
      </w:pPr>
      <w:r>
        <w:t xml:space="preserve">Ở gần sông Tư, từng đám người sống sót tụ tập cùng một chỗ, tham lam nhìn qua hướng sông Tư, ở gần sông Tư bởi vì có nước sông tẩm bổ, chung quanh mọc ra nhiều rau dại, ở trong nước còn có tôm cá phong phú.</w:t>
      </w:r>
    </w:p>
    <w:p>
      <w:pPr>
        <w:pStyle w:val="BodyText"/>
      </w:pPr>
      <w:r>
        <w:t xml:space="preserve">Tuy ở bờ sông có tài nguyên lương thực phong phú, nhưng mà cực ít người nguyện ý tới đó tìm đồ ăn, chỉ có những người đói bụng chỉ còn bộ xương, nữ nhân xanh xao vàng vọt mới dám đi tới bờ sông tìm thức ăn, các nàng đã đói bụng sắp chết rồi, cho dù có nguy hiểm thì các nàng vẫn muốn ăn. Bởi vì có chút đoàn thể bị thành phố SY khống chế, các nàng nếu không phải đi tìm rau dại thì có thể bị ăn tươi.</w:t>
      </w:r>
    </w:p>
    <w:p>
      <w:pPr>
        <w:pStyle w:val="BodyText"/>
      </w:pPr>
      <w:r>
        <w:t xml:space="preserve">Trương Hòa cẩn thận từng li từng tí chui ra khỏi nươc, trong tay của hắn là một đống sò, cá tươi tôm. Hắn biết rõ nước ở nơi này cạn, hung thú trong nước ít qua lại nơi này. Nhưng mà chuyện gì cũng không có tuyệt đối, một đồng bạn của hắn vài ngày trước bị một con hung thú cắn thành hai đoạn, máu tươi nhuộm đỏ cả khu vực nước cạn này. Hắn tinh tường nhớ rõ thời điểm tên đồng bạn bị cắt thành hai đoạn vô cùng tuyệt vọng. Đồng bạn này chỉ mới mười một tuổi, bản thân của hắn cũng chỉ mười hai tuổi mà thôi.</w:t>
      </w:r>
    </w:p>
    <w:p>
      <w:pPr>
        <w:pStyle w:val="BodyText"/>
      </w:pPr>
      <w:r>
        <w:t xml:space="preserve">Trương Hòa nhìn qua mười tôm cá tươi trong tay thì thở dài, hơn mười tôm cá tươi này có thể đổi một cân bột ngô, hắn và em trai, em gái của hắn có thể được cháo ngô nô bụng rồi.</w:t>
      </w:r>
    </w:p>
    <w:p>
      <w:pPr>
        <w:pStyle w:val="BodyText"/>
      </w:pPr>
      <w:r>
        <w:t xml:space="preserve">Trương Hòa đưa mắt nhìn quanh, hắn cất số tôm cá này vào cái hộp nhựa, sau đó giấu vào trong quần áo của hắn. Hắn cầm sò oc bỏ vào trong hộp nhựa, lại hái vài cọng rau dại ở gần đó, lúc này mới đi ra bên ngoài.</w:t>
      </w:r>
    </w:p>
    <w:p>
      <w:pPr>
        <w:pStyle w:val="BodyText"/>
      </w:pPr>
      <w:r>
        <w:t xml:space="preserve">- Mày tới đây nộp thuế!</w:t>
      </w:r>
    </w:p>
    <w:p>
      <w:pPr>
        <w:pStyle w:val="BodyText"/>
      </w:pPr>
      <w:r>
        <w:t xml:space="preserve">Một tên nam tử trung niên nhìn thấy Trương Hòa từ bờ sông đi tới thì nghiêm sắc mặt nói.</w:t>
      </w:r>
    </w:p>
    <w:p>
      <w:pPr>
        <w:pStyle w:val="BodyText"/>
      </w:pPr>
      <w:r>
        <w:t xml:space="preserve">Bên cạnh tên trung niên mặc đồng phục này có bảy tám tráng hán vờn quanh. Mỗi người kiếm ăn ở bờ sông phải nộp thuế cho bọn chúng, nếu không người sống sót sẽ bị quyền đấm cước đá, nếu như bị đánh chết thì trực tiếp ném vào trong sông cho đám hung thú ăn.</w:t>
      </w:r>
    </w:p>
    <w:p>
      <w:pPr>
        <w:pStyle w:val="BodyText"/>
      </w:pPr>
      <w:r>
        <w:t xml:space="preserve">Sáu nữ nhân mặt vàng vọt bất đắc dĩ nộp số rau dại của mình có được ra cho tên mặc đồng phục, bị những tên nhân viên này bóc lột một lần, các nàng còn phải nộp phí bảo kê ngầm. Thế lực lại bóc lột một lần.</w:t>
      </w:r>
    </w:p>
    <w:p>
      <w:pPr>
        <w:pStyle w:val="BodyText"/>
      </w:pPr>
      <w:r>
        <w:t xml:space="preserve">Trương Hòa chết lặng đi qua, đem sò óc hỗn hợp đưa ra ngoài, rau dại đưa cho tên thuế vụ.</w:t>
      </w:r>
    </w:p>
    <w:p>
      <w:pPr>
        <w:pStyle w:val="BodyText"/>
      </w:pPr>
      <w:r>
        <w:t xml:space="preserve">- Những người này có thể đi!</w:t>
      </w:r>
    </w:p>
    <w:p>
      <w:pPr>
        <w:pStyle w:val="BodyText"/>
      </w:pPr>
      <w:r>
        <w:t xml:space="preserve">Tên thuế vụ quét đám sò óc rau dại cho vào một cái gương, sau đó đem số sò óc rau dại còn thừa ném vào trong hộp của Trương Hòa.</w:t>
      </w:r>
    </w:p>
    <w:p>
      <w:pPr>
        <w:pStyle w:val="BodyText"/>
      </w:pPr>
      <w:r>
        <w:t xml:space="preserve">Trương Hòa tiếp nhận cái hộp và rời đi.</w:t>
      </w:r>
    </w:p>
    <w:p>
      <w:pPr>
        <w:pStyle w:val="BodyText"/>
      </w:pPr>
      <w:r>
        <w:t xml:space="preserve">- Chờ một chút!</w:t>
      </w:r>
    </w:p>
    <w:p>
      <w:pPr>
        <w:pStyle w:val="BodyText"/>
      </w:pPr>
      <w:r>
        <w:t xml:space="preserve">Đột nhiên tên thuế vụ nghĩ tới cái gì đó, lúc này bắt được Trương Hòa, và ra lệnh cho bảy tám tên tráng hán:</w:t>
      </w:r>
    </w:p>
    <w:p>
      <w:pPr>
        <w:pStyle w:val="BodyText"/>
      </w:pPr>
      <w:r>
        <w:t xml:space="preserve">- Đè nó xuống!</w:t>
      </w:r>
    </w:p>
    <w:p>
      <w:pPr>
        <w:pStyle w:val="BodyText"/>
      </w:pPr>
      <w:r>
        <w:t xml:space="preserve">Thời điểm Trương Hòa giãy dụa thì tên thuế vụ lúc này đi lên, hắn lục lọi trong thân thể nhỏ gầy này một hồi, lại lấy ra cái bọc bự có hơn mười con cá tôm tươi:</w:t>
      </w:r>
    </w:p>
    <w:p>
      <w:pPr>
        <w:pStyle w:val="BodyText"/>
      </w:pPr>
      <w:r>
        <w:t xml:space="preserve">- Xú tiểu tử muốn qua mắt của lão tử, mày còn non lắm. Bởi vì mày có ý định trốn thuế cho nên những cá tôm này sung công.</w:t>
      </w:r>
    </w:p>
    <w:p>
      <w:pPr>
        <w:pStyle w:val="BodyText"/>
      </w:pPr>
      <w:r>
        <w:t xml:space="preserve">- Trả lại cá tôm cho tôi!</w:t>
      </w:r>
    </w:p>
    <w:p>
      <w:pPr>
        <w:pStyle w:val="BodyText"/>
      </w:pPr>
      <w:r>
        <w:t xml:space="preserve">Trương Hòa hai mắt đỏ thẫm lớn tiếng giãy dụa rít gào. Những cá tôm này là mấu chốt giúp cả nhà của hắn sống qua vài ngày, nếu như không có cá tôm này thì cả nhà của hắn sẽ chết đói cả.</w:t>
      </w:r>
    </w:p>
    <w:p>
      <w:pPr>
        <w:pStyle w:val="BodyText"/>
      </w:pPr>
      <w:r>
        <w:t xml:space="preserve">- Mày đừng có được ặt mà không biết xấu hổ!</w:t>
      </w:r>
    </w:p>
    <w:p>
      <w:pPr>
        <w:pStyle w:val="BodyText"/>
      </w:pPr>
      <w:r>
        <w:t xml:space="preserve">Sắc mặt tên thuế vụ trầm xuống, phất phất tay, bảy tên đại hán quyền đấm cước đá Trương Hòa một hồi.</w:t>
      </w:r>
    </w:p>
    <w:p>
      <w:pPr>
        <w:pStyle w:val="BodyText"/>
      </w:pPr>
      <w:r>
        <w:t xml:space="preserve">Trương Hòa chẳng qua là tiểu hài tử mà thôi, bị quyền đấm cước đá như vậy bị tổn thương không đứng lên được, sau đó ném vào trong một góc.</w:t>
      </w:r>
    </w:p>
    <w:p>
      <w:pPr>
        <w:pStyle w:val="BodyText"/>
      </w:pPr>
      <w:r>
        <w:t xml:space="preserve">- Ai dám trốn thuế lậu thuế chính là kết cục này!</w:t>
      </w:r>
    </w:p>
    <w:p>
      <w:pPr>
        <w:pStyle w:val="BodyText"/>
      </w:pPr>
      <w:r>
        <w:t xml:space="preserve">Âm thanh của tên thuế vụ băng lãnh nhìn chằm chằm vào đám nữ nhân xanh xao vàng vọt kia. Hắn phải dùng máu và sự thật để chấn nhiếp đám người dám trốn thuế, như vậy công tác của hắn mới tiến hành thuận lợi được.</w:t>
      </w:r>
    </w:p>
    <w:p>
      <w:pPr>
        <w:pStyle w:val="BodyText"/>
      </w:pPr>
      <w:r>
        <w:t xml:space="preserve">Những người đang nộp thuế thấy một màn này cũng không có gì, loại chuyện này gặp nhiều thành quen, đã chết lặng rồi.</w:t>
      </w:r>
    </w:p>
    <w:p>
      <w:pPr>
        <w:pStyle w:val="BodyText"/>
      </w:pPr>
      <w:r>
        <w:t xml:space="preserve">- Tại sao các người lại ngược đãi trẻ em như vậy?</w:t>
      </w:r>
    </w:p>
    <w:p>
      <w:pPr>
        <w:pStyle w:val="BodyText"/>
      </w:pPr>
      <w:r>
        <w:t xml:space="preserve">Đúng lúc này ở bên kia truyền ra âm thanh tức giận.</w:t>
      </w:r>
    </w:p>
    <w:p>
      <w:pPr>
        <w:pStyle w:val="BodyText"/>
      </w:pPr>
      <w:r>
        <w:t xml:space="preserve">Tên thuế vụ nhìn qua nơi phát ra âm thanh, chỉ thấy vài nam nữ trẻ tuổi ăn mặc sạch sẽ, sắc mặt hồng nhuận phơn phớt xem xét cũng không phải người sống sót bình thường đi tới nơi này.</w:t>
      </w:r>
    </w:p>
    <w:p>
      <w:pPr>
        <w:pStyle w:val="BodyText"/>
      </w:pPr>
      <w:r>
        <w:t xml:space="preserve">Người mở miệng trách cứ tên thuế vụ mặc áo đỏ, lộ ra vẻ thanh thuần gợi cảm, chính là Ôn Bội San.</w:t>
      </w:r>
    </w:p>
    <w:p>
      <w:pPr>
        <w:pStyle w:val="Compact"/>
      </w:pPr>
      <w:r>
        <w:t xml:space="preserve">Tên thuế vụ tham lam nhìn qua Ôn Bội San, trong tận thế rất nhiều nữ nhân không có dinh dưỡng cho nên xanh xao vàng vọt và gầy yếu, mà Ôn Bội San làn da trắng nõn, sắc mặt hồng nhuận phơn phớt xinh đẹp thanh thuần như vậy không nhiều lắm.</w:t>
      </w:r>
      <w:r>
        <w:br w:type="textWrapping"/>
      </w:r>
      <w:r>
        <w:br w:type="textWrapping"/>
      </w:r>
    </w:p>
    <w:p>
      <w:pPr>
        <w:pStyle w:val="Heading2"/>
      </w:pPr>
      <w:bookmarkStart w:id="325" w:name="chương-303-trương-hòa"/>
      <w:bookmarkEnd w:id="325"/>
      <w:r>
        <w:t xml:space="preserve">303. Chương 303: Trương Hòa</w:t>
      </w:r>
    </w:p>
    <w:p>
      <w:pPr>
        <w:pStyle w:val="Compact"/>
      </w:pPr>
      <w:r>
        <w:br w:type="textWrapping"/>
      </w:r>
      <w:r>
        <w:br w:type="textWrapping"/>
      </w:r>
    </w:p>
    <w:p>
      <w:pPr>
        <w:pStyle w:val="BodyText"/>
      </w:pPr>
      <w:r>
        <w:t xml:space="preserve">Tên thuế vụ nhìn qua Ôn Bội San không vội không chậm nói ra:</w:t>
      </w:r>
    </w:p>
    <w:p>
      <w:pPr>
        <w:pStyle w:val="BodyText"/>
      </w:pPr>
      <w:r>
        <w:t xml:space="preserve">- Tôi dựa vào điều lệ thuế vụ quy định mà làm việc, tiểu thư có cái gì không phục có thể đi báo cáo với cấp trên của tôi.</w:t>
      </w:r>
    </w:p>
    <w:p>
      <w:pPr>
        <w:pStyle w:val="BodyText"/>
      </w:pPr>
      <w:r>
        <w:t xml:space="preserve">Tuy tên thuế vụ này cũng có bối cảnh, nhưng mà hắn nhìn qua là biết Ôn Bội San có đại bối cảnh, đối nghịch với nàng là không tốt.</w:t>
      </w:r>
    </w:p>
    <w:p>
      <w:pPr>
        <w:pStyle w:val="BodyText"/>
      </w:pPr>
      <w:r>
        <w:t xml:space="preserve">- Anh là hỗn đản!</w:t>
      </w:r>
    </w:p>
    <w:p>
      <w:pPr>
        <w:pStyle w:val="BodyText"/>
      </w:pPr>
      <w:r>
        <w:t xml:space="preserve">Ôn Bội San có chút kích động mắng một câu. Nhưng mà gia giáo nhà nàng thật tốt, tính cách thuần lương, ngay cả ỷ thế hiếp người cũng không có, chỉ có thể mắng được một câu hỗn đản mà thôi.</w:t>
      </w:r>
    </w:p>
    <w:p>
      <w:pPr>
        <w:pStyle w:val="BodyText"/>
      </w:pPr>
      <w:r>
        <w:t xml:space="preserve">Nhạc Trọng nhìn thấy một màn này, lông mày cũng có chút nhíu một cái. Tên thuế vụ này đúng là hỗn đản. Nhưng mà bây giờ là tận thế, nếu thuế vụ không hung dữ một chút là không thu được thuế.</w:t>
      </w:r>
    </w:p>
    <w:p>
      <w:pPr>
        <w:pStyle w:val="BodyText"/>
      </w:pPr>
      <w:r>
        <w:t xml:space="preserve">- Nhạc Trọng, anh giúp tối giáo huấn tên hỗn đản này đi!</w:t>
      </w:r>
    </w:p>
    <w:p>
      <w:pPr>
        <w:pStyle w:val="BodyText"/>
      </w:pPr>
      <w:r>
        <w:t xml:space="preserve">Ôn Bội San nghĩ tới nghĩ lui không biết nên giáo huấn tên thuế vụ này cho nên nhìn qua Nhạc Trọng cầu cứu.</w:t>
      </w:r>
    </w:p>
    <w:p>
      <w:pPr>
        <w:pStyle w:val="BodyText"/>
      </w:pPr>
      <w:r>
        <w:t xml:space="preserve">Nhạc Trọng nghe vậy đi nhanh vài bước, hắn cũng thập phần không quen nhìn hành vi của tên thuế vụ này.</w:t>
      </w:r>
    </w:p>
    <w:p>
      <w:pPr>
        <w:pStyle w:val="BodyText"/>
      </w:pPr>
      <w:r>
        <w:t xml:space="preserve">Tên thuế vụ nhìn qua Nhạc Trọng đi tới, cảnh giác nói:</w:t>
      </w:r>
    </w:p>
    <w:p>
      <w:pPr>
        <w:pStyle w:val="BodyText"/>
      </w:pPr>
      <w:r>
        <w:t xml:space="preserve">- Anh muốn làm gì? Tôi chỉ làm việc theo quy định!</w:t>
      </w:r>
    </w:p>
    <w:p>
      <w:pPr>
        <w:pStyle w:val="BodyText"/>
      </w:pPr>
      <w:r>
        <w:t xml:space="preserve">Bảy tên đại hán nhìn qua Nhạc Trọng vây tới, nhìn chằm chằm trừng mắt Nhạc Trọng.</w:t>
      </w:r>
    </w:p>
    <w:p>
      <w:pPr>
        <w:pStyle w:val="BodyText"/>
      </w:pPr>
      <w:r>
        <w:t xml:space="preserve">Nhạc Trọng lạnh lùng nhìn qua tên thuế vụ:</w:t>
      </w:r>
    </w:p>
    <w:p>
      <w:pPr>
        <w:pStyle w:val="BodyText"/>
      </w:pPr>
      <w:r>
        <w:t xml:space="preserve">- Anh thu thuế vượt qua 50%. Tôi chưa từng thấy quy định nào lại thu cao như vậy cả, hay là không muốn nhìn thấy mặt trời ngày mai?</w:t>
      </w:r>
    </w:p>
    <w:p>
      <w:pPr>
        <w:pStyle w:val="BodyText"/>
      </w:pPr>
      <w:r>
        <w:t xml:space="preserve">Cao tầng thành phố SY tuyệt đối sẽ không ngu xuẩn thu thuế 50% cao như vậy. Nhưng mà trên có chính sách, dưới có đối sách, chính sách ở trên xuống đã bị biến dị rồi. Trên thực tế thành phố SY thu thuế với người ngắt rau dại, bắt cá sống sót chỉ thu 20% mà thôi, nhưng mà tên thu thuế này lại thu 50%, 30% đã lọt vào túi của hắn.</w:t>
      </w:r>
    </w:p>
    <w:p>
      <w:pPr>
        <w:pStyle w:val="BodyText"/>
      </w:pPr>
      <w:r>
        <w:t xml:space="preserve">Tên thuế vụ này cũng lộ ra hậu trường của hắn, trừng mắt nhìn Nhạc Trọng nói:</w:t>
      </w:r>
    </w:p>
    <w:p>
      <w:pPr>
        <w:pStyle w:val="BodyText"/>
      </w:pPr>
      <w:r>
        <w:t xml:space="preserve">- Tôi là Trương Học Danh. Biểu ca của tôi là phó cục trưởng cục thế Vệ Thông, anh là người nào?</w:t>
      </w:r>
    </w:p>
    <w:p>
      <w:pPr>
        <w:pStyle w:val="BodyText"/>
      </w:pPr>
      <w:r>
        <w:t xml:space="preserve">Cục thuế cho dù trước hay sau tận thế chính là cơ quan quyền lực mười phần. Đặc biệt là sau tận thế, đây quả thật là công việc béo bở, Vệ Thông có thể trở thành phó cục trưởng của thành phố SY thì nhân mạch phải rất rộng. Trương Học Danh hy vọng Nhạc Trọng biết khó mà lui, không dây dưa chuyện này.</w:t>
      </w:r>
    </w:p>
    <w:p>
      <w:pPr>
        <w:pStyle w:val="BodyText"/>
      </w:pPr>
      <w:r>
        <w:t xml:space="preserve">Nhạc Trọng trực tiếp nói ra thân phận của Ôn Bội San:</w:t>
      </w:r>
    </w:p>
    <w:p>
      <w:pPr>
        <w:pStyle w:val="BodyText"/>
      </w:pPr>
      <w:r>
        <w:t xml:space="preserve">- Chính anh nên tự vả miệng mình nếu như muốn thấy mặt trời ngày mai. Nàng là con gái Ôn thị trưởng Ôn Bội San.</w:t>
      </w:r>
    </w:p>
    <w:p>
      <w:pPr>
        <w:pStyle w:val="BodyText"/>
      </w:pPr>
      <w:r>
        <w:t xml:space="preserve">Sắc mặt Trương Học Danh tái lại, Ôn Báo Quốc chính là một trong hai cự đầu khống chế hệ thống chính phủ trong thành phố SY, trở tay là có thể nghiền chết Vệ Thông, Trương Học Danh là tiểu nhân vật. Đây chính là tận thế mạng người tiện như kiến, Trương Học Danh hắn chẳng qua chỉ là tiểu nhân vật, cho dù ngày mai biến mất cũng không ai quan tâm, ngược lại có vô số người cao hứng tiếp vị trí của hắn.</w:t>
      </w:r>
    </w:p>
    <w:p>
      <w:pPr>
        <w:pStyle w:val="BodyText"/>
      </w:pPr>
      <w:r>
        <w:t xml:space="preserve">- Là tôi miệng tiện làm việc sai, Ôn tiểu thư, tôi sau này không dám nữa, tôi sau này không bao giờ làm thế, tôi sẽ làm việc theo quy định.</w:t>
      </w:r>
    </w:p>
    <w:p>
      <w:pPr>
        <w:pStyle w:val="BodyText"/>
      </w:pPr>
      <w:r>
        <w:t xml:space="preserve">Trương Học Danh thoáng cái quỳ gối trước người của Ôn Bội San và dùng sức tát vào miệng của mình, lúc này khóc lóc cầu khẩn.</w:t>
      </w:r>
    </w:p>
    <w:p>
      <w:pPr>
        <w:pStyle w:val="BodyText"/>
      </w:pPr>
      <w:r>
        <w:t xml:space="preserve">Trương Học Danh thập phần dùng sức tát vào miệng của mình, khóe miệng có máu chảy ra ngoài.</w:t>
      </w:r>
    </w:p>
    <w:p>
      <w:pPr>
        <w:pStyle w:val="BodyText"/>
      </w:pPr>
      <w:r>
        <w:t xml:space="preserve">Trong lòng Ôn Bội San mềm nhũn, nói:</w:t>
      </w:r>
    </w:p>
    <w:p>
      <w:pPr>
        <w:pStyle w:val="BodyText"/>
      </w:pPr>
      <w:r>
        <w:t xml:space="preserve">- Tính toán được rồi. Anh đem đồ tịch thu của đứa bé trả lại đi.</w:t>
      </w:r>
    </w:p>
    <w:p>
      <w:pPr>
        <w:pStyle w:val="BodyText"/>
      </w:pPr>
      <w:r>
        <w:t xml:space="preserve">- Vâng!</w:t>
      </w:r>
    </w:p>
    <w:p>
      <w:pPr>
        <w:pStyle w:val="BodyText"/>
      </w:pPr>
      <w:r>
        <w:t xml:space="preserve">Trương Học Danh lúc này mới đứng lên, tự mình đi tới trước người của Trương Hòa và đem những vật kia đưa cho Trương Hòa nói:</w:t>
      </w:r>
    </w:p>
    <w:p>
      <w:pPr>
        <w:pStyle w:val="BodyText"/>
      </w:pPr>
      <w:r>
        <w:t xml:space="preserve">- Tiểu quỷ, những thứ này đều do Ôn tiểu thư ban ày, mày còn không mau đi qua cảm tạ Ôn tiểu thư đi.</w:t>
      </w:r>
    </w:p>
    <w:p>
      <w:pPr>
        <w:pStyle w:val="BodyText"/>
      </w:pPr>
      <w:r>
        <w:t xml:space="preserve">Trương Hòa giống như con sói bị tổn thương nắm chặc đồ ăn, nhìn Bôn Bội San quần áo ngăn nắp, tươi đẹp động lòng người thì bờ môi gian nan nói:</w:t>
      </w:r>
    </w:p>
    <w:p>
      <w:pPr>
        <w:pStyle w:val="BodyText"/>
      </w:pPr>
      <w:r>
        <w:t xml:space="preserve">- Cảm ơn!</w:t>
      </w:r>
    </w:p>
    <w:p>
      <w:pPr>
        <w:pStyle w:val="BodyText"/>
      </w:pPr>
      <w:r>
        <w:t xml:space="preserve">Nói xong Trương Hòa cầm lấy tôm cá tươi chạy vào trong.</w:t>
      </w:r>
    </w:p>
    <w:p>
      <w:pPr>
        <w:pStyle w:val="BodyText"/>
      </w:pPr>
      <w:r>
        <w:t xml:space="preserve">Trương Học Danh nhìn qua bộ dáng bướng bỉnh của Trương Hòa thì nhướng mày nhìn qua Ôn Bội San nịnh bợ nói:</w:t>
      </w:r>
    </w:p>
    <w:p>
      <w:pPr>
        <w:pStyle w:val="BodyText"/>
      </w:pPr>
      <w:r>
        <w:t xml:space="preserve">- Tiểu quỷ này quả thật không biết ơn Ôn tiểu thư, có cần bắt hắn về giáo huấn một lần hay không?</w:t>
      </w:r>
    </w:p>
    <w:p>
      <w:pPr>
        <w:pStyle w:val="BodyText"/>
      </w:pPr>
      <w:r>
        <w:t xml:space="preserve">- Không cần!</w:t>
      </w:r>
    </w:p>
    <w:p>
      <w:pPr>
        <w:pStyle w:val="BodyText"/>
      </w:pPr>
      <w:r>
        <w:t xml:space="preserve">Tuy Ôn Bội San cũng không thích bộ dáng bướng bỉnh của Trương Hòa, nhưng mà nàng trời sinh thiện lương, không có làm khó Trương Hòa.</w:t>
      </w:r>
    </w:p>
    <w:p>
      <w:pPr>
        <w:pStyle w:val="BodyText"/>
      </w:pPr>
      <w:r>
        <w:t xml:space="preserve">Nhạc Trọng nhìn qua vài phụ nữ sống sót vàng vọt đang hái rau dại ở bờ sông Tư, nhìn qua đám người sống sót ở xa xa giống như đầu đất, khẽ chay mày suy nghĩ một hồi, nhìn qua hướng của Trương Hòa và đi tới.</w:t>
      </w:r>
    </w:p>
    <w:p>
      <w:pPr>
        <w:pStyle w:val="BodyText"/>
      </w:pPr>
      <w:r>
        <w:t xml:space="preserve">- Đợi một chút, Nhạc Trọng anh chờ tôi một chút!</w:t>
      </w:r>
    </w:p>
    <w:p>
      <w:pPr>
        <w:pStyle w:val="BodyText"/>
      </w:pPr>
      <w:r>
        <w:t xml:space="preserve">Ôn Bội San nhìn thấy Nhạc Trọng rời đi thì nhanh chóng đuổi theo.</w:t>
      </w:r>
    </w:p>
    <w:p>
      <w:pPr>
        <w:pStyle w:val="BodyText"/>
      </w:pPr>
      <w:r>
        <w:t xml:space="preserve">Trương Hòa đi một hồi, nhìn ra phía sau thấy Nhạc Trọng đuổi theo, hai tay nắm chặc đống tôm cá tươi và cảnh giác nói:</w:t>
      </w:r>
    </w:p>
    <w:p>
      <w:pPr>
        <w:pStyle w:val="BodyText"/>
      </w:pPr>
      <w:r>
        <w:t xml:space="preserve">- Anh đi theo tôi làm gì?</w:t>
      </w:r>
    </w:p>
    <w:p>
      <w:pPr>
        <w:pStyle w:val="BodyText"/>
      </w:pPr>
      <w:r>
        <w:t xml:space="preserve">Nhạc Trọng trực tiếp lấy một túi bánh mì lớn trong ba lô ném cho Trương Hòa và nói:</w:t>
      </w:r>
    </w:p>
    <w:p>
      <w:pPr>
        <w:pStyle w:val="BodyText"/>
      </w:pPr>
      <w:r>
        <w:t xml:space="preserve">- Có muốn ăn no hay không?</w:t>
      </w:r>
    </w:p>
    <w:p>
      <w:pPr>
        <w:pStyle w:val="BodyText"/>
      </w:pPr>
      <w:r>
        <w:t xml:space="preserve">Trương Hòa nhìn qua túi bánh mì lớn trong tay của Nhạc Trọng thì nuốt nước miếng, trong mắt hiện ra vẻ tham lam, hắn nắm chặt hai tay, lớn tiếng nói:</w:t>
      </w:r>
    </w:p>
    <w:p>
      <w:pPr>
        <w:pStyle w:val="BodyText"/>
      </w:pPr>
      <w:r>
        <w:t xml:space="preserve">- Tôi sẽ không đem em gái của mình ra đổi đồ ăn của các người, tôi cũng không bán em gái của mình!</w:t>
      </w:r>
    </w:p>
    <w:p>
      <w:pPr>
        <w:pStyle w:val="BodyText"/>
      </w:pPr>
      <w:r>
        <w:t xml:space="preserve">Nhạc Trọng nhướng mày biết rõ Trương Hòa hiểu lầm:</w:t>
      </w:r>
    </w:p>
    <w:p>
      <w:pPr>
        <w:pStyle w:val="BodyText"/>
      </w:pPr>
      <w:r>
        <w:t xml:space="preserve">- Em gái?</w:t>
      </w:r>
    </w:p>
    <w:p>
      <w:pPr>
        <w:pStyle w:val="BodyText"/>
      </w:pPr>
      <w:r>
        <w:t xml:space="preserve">Nhạc Trọng khai ra điều kiện:</w:t>
      </w:r>
    </w:p>
    <w:p>
      <w:pPr>
        <w:pStyle w:val="BodyText"/>
      </w:pPr>
      <w:r>
        <w:t xml:space="preserve">- Tôi chỉ muốn cậu bé ra sức làm việc cho tôi mà thôi, tôi mỗi ngày cho cậu bé được ăn no, mỗi ngày tôi cho cậu bé nửa cân bột ngô. Nếu như cậu làm việc lưu loát, tôi sẽ cho thịt hộp và thịt khô.</w:t>
      </w:r>
    </w:p>
    <w:p>
      <w:pPr>
        <w:pStyle w:val="BodyText"/>
      </w:pPr>
      <w:r>
        <w:t xml:space="preserve">Trước mắt Trương Hòa tuy chỉ mới mười hai, chỉ là tiểu quỷ, nhưng mà nó có dũng khí và kiên trì của mình. Ở trên sông Tư có mấy ngàn người tụ tập, nhưng mà có can đảm lặn xuống sông tìm kiếm cá tôm thì không có mấy người. Nhạc Trọng muốn tại thành phố SY dừng chân, tự nhiên phải tìm kiếm người bản địa giúp đỡ.</w:t>
      </w:r>
    </w:p>
    <w:p>
      <w:pPr>
        <w:pStyle w:val="BodyText"/>
      </w:pPr>
      <w:r>
        <w:t xml:space="preserve">Cao tầng thành phố SY Nhạc Trọng đã kết giao Ôn Bội San, Lục Trầm Quang, Thái Dịch Yên rồi, hắn tại tầng dưới của thành phố SY phải có nhân thủ làm việc.</w:t>
      </w:r>
    </w:p>
    <w:p>
      <w:pPr>
        <w:pStyle w:val="BodyText"/>
      </w:pPr>
      <w:r>
        <w:t xml:space="preserve">Trương Hòa có dũng khí thì có kiên trì. Nhạc Trọng sẽ không để ý giúp Trương Hòa một tay.</w:t>
      </w:r>
    </w:p>
    <w:p>
      <w:pPr>
        <w:pStyle w:val="BodyText"/>
      </w:pPr>
      <w:r>
        <w:t xml:space="preserve">Con mắt Trương Hòa sáng ngời, vẻ mặt chờ mong hỏi:</w:t>
      </w:r>
    </w:p>
    <w:p>
      <w:pPr>
        <w:pStyle w:val="BodyText"/>
      </w:pPr>
      <w:r>
        <w:t xml:space="preserve">- Thật sự có thể cho tôi ăn no?</w:t>
      </w:r>
    </w:p>
    <w:p>
      <w:pPr>
        <w:pStyle w:val="BodyText"/>
      </w:pPr>
      <w:r>
        <w:t xml:space="preserve">Trên thực tế tại thành phố SY này có nhiều người sống sót, chỉ cần có lương thực ăn no, tùy tiện có thể lôi ra một tiểu thế lực. Trương Hòa cũng nguyện ý gia nhập vào những bang phái kia, chỉ có điều không có bang phái nào nguyện ý thu lưu tiểu quỷ không có sức mạnh như hắn, chỉ tốn lương thực mà thôi.</w:t>
      </w:r>
    </w:p>
    <w:p>
      <w:pPr>
        <w:pStyle w:val="BodyText"/>
      </w:pPr>
      <w:r>
        <w:t xml:space="preserve">Đồng Hiểu Vân đi đến bên người Nhạc Trọng và nhìn qua Trương Hòa giống như tiểu ăn mày, giải thích giúp Nhạc Trọng:</w:t>
      </w:r>
    </w:p>
    <w:p>
      <w:pPr>
        <w:pStyle w:val="BodyText"/>
      </w:pPr>
      <w:r>
        <w:t xml:space="preserve">- Nhạc ca ca làm sao lừa cậu chứ. Lương thực của chúng tôi ăn không hết đấy.</w:t>
      </w:r>
    </w:p>
    <w:p>
      <w:pPr>
        <w:pStyle w:val="BodyText"/>
      </w:pPr>
      <w:r>
        <w:t xml:space="preserve">Trương Hòa nhìn thấy Đồng Hiểu Vân tươi đẹp mê người cùng đội viên sau lưng Nhạc Trọng, thoáng cái quỳ trước người của Nhạc Trọng trước và thề thốt.</w:t>
      </w:r>
    </w:p>
    <w:p>
      <w:pPr>
        <w:pStyle w:val="BodyText"/>
      </w:pPr>
      <w:r>
        <w:t xml:space="preserve">- Vị đại nhân này, tôi không có yêu cầu gì lớn, chỉ cần ngài cho em gái và em trai của tôi ăn no. Tôi sẽ bán mạng cho ngài, ngài muốn gì cũng được.</w:t>
      </w:r>
    </w:p>
    <w:p>
      <w:pPr>
        <w:pStyle w:val="Compact"/>
      </w:pPr>
      <w:r>
        <w:t xml:space="preserve">Tuy tuổi của Trương Hòa không lớn nhưng trưởng thành sớm. Tại thành phố SY có đội ngũ nhiều như vậy, tuyệt đối không phải tiểu thế lực, hắn đầu nhập vào chỉ có lợi. Hắn chào giá cũng không cao, chỉ cần em trai và em gái được ăn no, hắn nguyện ý bán mạng cho Nhạc Trọng.</w:t>
      </w:r>
      <w:r>
        <w:br w:type="textWrapping"/>
      </w:r>
      <w:r>
        <w:br w:type="textWrapping"/>
      </w:r>
    </w:p>
    <w:p>
      <w:pPr>
        <w:pStyle w:val="Heading2"/>
      </w:pPr>
      <w:bookmarkStart w:id="326" w:name="chương-304-cặn-bã.-1"/>
      <w:bookmarkEnd w:id="326"/>
      <w:r>
        <w:t xml:space="preserve">304. Chương 304: Cặn Bã. (1)</w:t>
      </w:r>
    </w:p>
    <w:p>
      <w:pPr>
        <w:pStyle w:val="Compact"/>
      </w:pPr>
      <w:r>
        <w:br w:type="textWrapping"/>
      </w:r>
      <w:r>
        <w:br w:type="textWrapping"/>
      </w:r>
    </w:p>
    <w:p>
      <w:pPr>
        <w:pStyle w:val="BodyText"/>
      </w:pPr>
      <w:r>
        <w:t xml:space="preserve">Trong tận thế mạng người không đáng tiền, vì một bữa cơm no có vô số người nguyện ý bán mình. Chỉ cần không quá yếu thì có thể tìm được ông chủ để bán mình.</w:t>
      </w:r>
    </w:p>
    <w:p>
      <w:pPr>
        <w:pStyle w:val="BodyText"/>
      </w:pPr>
      <w:r>
        <w:t xml:space="preserve">Nhạc Trọng hiếu kỳ hỏi:</w:t>
      </w:r>
    </w:p>
    <w:p>
      <w:pPr>
        <w:pStyle w:val="BodyText"/>
      </w:pPr>
      <w:r>
        <w:t xml:space="preserve">- Đứng lên đi, tôi muốn biết những người ở gần sông Tư vì sao không đánh cá?</w:t>
      </w:r>
    </w:p>
    <w:p>
      <w:pPr>
        <w:pStyle w:val="BodyText"/>
      </w:pPr>
      <w:r>
        <w:t xml:space="preserve">Chung quanh thành phố SY là sông Tư thì Nhạc Trọng nhìn vào trong mắt, đây là con sông bảo bối, ở gần sông Tư có nước bồi dưỡng, sinh trưởng lấy đại lượng rau cỏ dại biến dị, ở trong nước sông Tư càng có nhiều tài nguyên cá. Nếu như có thể lợi dụng tốt con sông này, cung cấp lương thực ấy vạn người cũng không nói chơi.</w:t>
      </w:r>
    </w:p>
    <w:p>
      <w:pPr>
        <w:pStyle w:val="BodyText"/>
      </w:pPr>
      <w:r>
        <w:t xml:space="preserve">Cao tầng thành phố SY không phải đầu đất, có sông bảo bối mà không lợi dụng thì chính là có vấn đề lớn.</w:t>
      </w:r>
    </w:p>
    <w:p>
      <w:pPr>
        <w:pStyle w:val="BodyText"/>
      </w:pPr>
      <w:r>
        <w:t xml:space="preserve">Trương Hòa hỏi:</w:t>
      </w:r>
    </w:p>
    <w:p>
      <w:pPr>
        <w:pStyle w:val="BodyText"/>
      </w:pPr>
      <w:r>
        <w:t xml:space="preserve">- Vị đại nhân này, xin hỏi ngài tên gì?</w:t>
      </w:r>
    </w:p>
    <w:p>
      <w:pPr>
        <w:pStyle w:val="BodyText"/>
      </w:pPr>
      <w:r>
        <w:t xml:space="preserve">- Tôi là Nhạc Trọng!</w:t>
      </w:r>
    </w:p>
    <w:p>
      <w:pPr>
        <w:pStyle w:val="BodyText"/>
      </w:pPr>
      <w:r>
        <w:t xml:space="preserve">Nhạc Trọng trầm giọng nói.</w:t>
      </w:r>
    </w:p>
    <w:p>
      <w:pPr>
        <w:pStyle w:val="BodyText"/>
      </w:pPr>
      <w:r>
        <w:t xml:space="preserve">Trương Hòa nhanh chóng nói ra:</w:t>
      </w:r>
    </w:p>
    <w:p>
      <w:pPr>
        <w:pStyle w:val="BodyText"/>
      </w:pPr>
      <w:r>
        <w:t xml:space="preserve">- Nhạc lão đại, sông Tư này có rất nhiều cá tôm là không sai, nhưng mà trong nước sông cũng có rất nhiều hung thú khủng bố. Có con rắn dài hơn mười mét, có một ngụm là có thể nuốt một người lớn vào bụng, còn có con cua lớn có kìm sắt cắn người thành hai đoạn. Lúc ban đầu có rất nhiều người tới đây đánh cá, nhưng mà khi thú dữ ăn mấy trăm người đánh cá xong thì cũng rất ít người dám tới gần sông đánh cá.</w:t>
      </w:r>
    </w:p>
    <w:p>
      <w:pPr>
        <w:pStyle w:val="BodyText"/>
      </w:pPr>
      <w:r>
        <w:t xml:space="preserve">Vài trăm người chết trong sông Tư, làm cho người sống sót bị dọa hỏng, những người kia tự nhiên không dám tới sông Tư đánh cá. Bởi vậy mặc dù có sông Tư vờn quanh, trong thành phố SY vẫn khan hiếm cá tôm tươi.</w:t>
      </w:r>
    </w:p>
    <w:p>
      <w:pPr>
        <w:pStyle w:val="BodyText"/>
      </w:pPr>
      <w:r>
        <w:t xml:space="preserve">Nhạc Trọng tiếp tục hỏi:</w:t>
      </w:r>
    </w:p>
    <w:p>
      <w:pPr>
        <w:pStyle w:val="BodyText"/>
      </w:pPr>
      <w:r>
        <w:t xml:space="preserve">- Chính phủ, quân đội không có xuất động cao thủ đối phó đám hung thú kia sao?</w:t>
      </w:r>
    </w:p>
    <w:p>
      <w:pPr>
        <w:pStyle w:val="BodyText"/>
      </w:pPr>
      <w:r>
        <w:t xml:space="preserve">Biến dị thú đúng là thập phần đáng sợ, tuy nhiên cũng không phải không thể tiêu diệt. Thành phố SY có được hơn mười vạn người sống sót, trong đó chính phủ, quân đội cao thủ nhiều như mây, đối phó mấy con biến dị thú đúng là không có vấn đề gì.</w:t>
      </w:r>
    </w:p>
    <w:p>
      <w:pPr>
        <w:pStyle w:val="BodyText"/>
      </w:pPr>
      <w:r>
        <w:t xml:space="preserve">Trương Hòa suy nghĩ một hồi, nhanh chóng nói ra:</w:t>
      </w:r>
    </w:p>
    <w:p>
      <w:pPr>
        <w:pStyle w:val="BodyText"/>
      </w:pPr>
      <w:r>
        <w:t xml:space="preserve">- Cũng có cao thủ đến đây săn giết đám hung thú trong sông Tư, bọn họ cũng giết được không ít hung thú, nhưng mà hung thú trong nước quá mức hung hãn. Những cao thủ săn giết hung thú cũng bị giết nhiều, hiện tại đã có rất ít cao thủ tới đây săn giết hung thú.</w:t>
      </w:r>
    </w:p>
    <w:p>
      <w:pPr>
        <w:pStyle w:val="BodyText"/>
      </w:pPr>
      <w:r>
        <w:t xml:space="preserve">Cao thủ vĩnh viễn là tài nguyên khan hiếm, chết một ít một. Biến dị thú trong nước sông Tư quá nhiều, cao thủ của chính phủ cùng quân đội sau khi chết hai mươi mấy người cường hóa cao cấp liền đình chỉ công kích biến dị thú trong sông Tư. Bởi vì tính toán không xen vào.</w:t>
      </w:r>
    </w:p>
    <w:p>
      <w:pPr>
        <w:pStyle w:val="BodyText"/>
      </w:pPr>
      <w:r>
        <w:t xml:space="preserve">Trương Hòa đang cùng Nhạc Trọng không ngừng nói chuyện với nhau, đem hoàn cảnh sinh tồn của người tầng dưới chót của thành phố SY nói rõ ràng. Ở trong thành phố SY thống khổ nhất chính là người tầng dưới chót. Thành phố SY mặc dù vẫn phát cháo loãng duy trì sự sống cho bọn họ, nhưng mà quan hệ đan xen khắp nơi, rất nhiều người sống sót chỉ có một chén cháo loãng duy trì sự sống mà bị quan viên tham ô cướp mất. Vì một cái bánh bao mà nữ nhân sẵn sáng bán mình, giống như trong một trại tị nạn, khắp nơi có thể thấy được cảnh bán vợ bán con.</w:t>
      </w:r>
    </w:p>
    <w:p>
      <w:pPr>
        <w:pStyle w:val="BodyText"/>
      </w:pPr>
      <w:r>
        <w:t xml:space="preserve">Dưới sự dẫn dắt của Trương Hòa thì đoàn người Nhạc Trọng đi tới một con đường ngập nươc, kiến trúc rách rưới, khắp nơi có thể thấy được phân và nước tiểu.</w:t>
      </w:r>
    </w:p>
    <w:p>
      <w:pPr>
        <w:pStyle w:val="BodyText"/>
      </w:pPr>
      <w:r>
        <w:t xml:space="preserve">Trong con đường này, một gã tên người sống sót chết lặng ngồi ở trên đường phố, thân thể tỏa ra mùi hôi thối. Đại lượng con muỗi con ruồi đang xoay quanh thân thể của bọn họ.</w:t>
      </w:r>
    </w:p>
    <w:p>
      <w:pPr>
        <w:pStyle w:val="BodyText"/>
      </w:pPr>
      <w:r>
        <w:t xml:space="preserve">Một nữ nhân quần áo tả tơi, có hai mắt thâm quần, đôi má lõm, trên người tỏa ra vị chua cầm lấy tay một tiểu nữ hài quỳ trước mặt Nhạc Trọng đau khổ cầu khẩn:</w:t>
      </w:r>
    </w:p>
    <w:p>
      <w:pPr>
        <w:pStyle w:val="BodyText"/>
      </w:pPr>
      <w:r>
        <w:t xml:space="preserve">- Vị đại gia này cứu người, mua con gái của tôi một thùng mì ăn liền, chỉ cần một thùng mì ăn liền thì con tôi sẽ là của ngài, nó biết làm mọi chuyện, ngài mua về thì cái gì con tôi cũng giúp ngài làm.</w:t>
      </w:r>
    </w:p>
    <w:p>
      <w:pPr>
        <w:pStyle w:val="BodyText"/>
      </w:pPr>
      <w:r>
        <w:t xml:space="preserve">Tiểu nữ hài tóc thắt bím chừng mười hai tuổi, đói bụng người teo tóp quỳ gối trước người của Nhạc Trọng và cầu khẩn nói:</w:t>
      </w:r>
    </w:p>
    <w:p>
      <w:pPr>
        <w:pStyle w:val="BodyText"/>
      </w:pPr>
      <w:r>
        <w:t xml:space="preserve">- Đại gia, mua tôi đi. Tôi cái gì cũng nguyện ý làm!</w:t>
      </w:r>
    </w:p>
    <w:p>
      <w:pPr>
        <w:pStyle w:val="BodyText"/>
      </w:pPr>
      <w:r>
        <w:t xml:space="preserve">Đồng Hiểu Vân thấy một màn như vậy, nhịn không được hỏi:</w:t>
      </w:r>
    </w:p>
    <w:p>
      <w:pPr>
        <w:pStyle w:val="BodyText"/>
      </w:pPr>
      <w:r>
        <w:t xml:space="preserve">- A di, đây là con gái ruột của cô sao? Tại sao cô nhẫn tâm bán con của mình?</w:t>
      </w:r>
    </w:p>
    <w:p>
      <w:pPr>
        <w:pStyle w:val="BodyText"/>
      </w:pPr>
      <w:r>
        <w:t xml:space="preserve">Ôn Bội San nhìn qua một màn này, con mắt cũng không dám tin. Nàng lần đầu tiên đi tới nơi này, trong tư duy của nàng, chuyện bán vợ bán con chỉ xuất hiện trong sách vở, hoặc là trong xã hội xa xưa, cha của nàng thông trị thành phố SY tuyệt đối không xuất hiện chuyện như vậy.</w:t>
      </w:r>
    </w:p>
    <w:p>
      <w:pPr>
        <w:pStyle w:val="BodyText"/>
      </w:pPr>
      <w:r>
        <w:t xml:space="preserve">Nữ nhân hai mắt thâm quần sầu thảm nói ra:</w:t>
      </w:r>
    </w:p>
    <w:p>
      <w:pPr>
        <w:pStyle w:val="BodyText"/>
      </w:pPr>
      <w:r>
        <w:t xml:space="preserve">- Chúng tôi đã hai ngày trước không có gì ăn cả rồi, hai ngày trước hai mẹ con chúng tôi chỉ vì một ổ bánh mì mà để ột nam nhân chơi cả đêm. Hai ngày này không có nam nhân nào nguyện ý hao lương thực chơi chúng tôi cả, tôi và Kỳ Kỳ đều sắp chết đói. Bán nàng cho các người thì nàng còn sống được.</w:t>
      </w:r>
    </w:p>
    <w:p>
      <w:pPr>
        <w:pStyle w:val="BodyText"/>
      </w:pPr>
      <w:r>
        <w:t xml:space="preserve">Ôn Bội San nhìn qua hai mẹ con này, đồng tình tràn lan nói:</w:t>
      </w:r>
    </w:p>
    <w:p>
      <w:pPr>
        <w:pStyle w:val="BodyText"/>
      </w:pPr>
      <w:r>
        <w:t xml:space="preserve">- Nhạc Trọng, các nàng thật đáng thương, giúp các nàng đi.</w:t>
      </w:r>
    </w:p>
    <w:p>
      <w:pPr>
        <w:pStyle w:val="BodyText"/>
      </w:pPr>
      <w:r>
        <w:t xml:space="preserve">Nhạc Trọng nhìn qua hai mẹ con này và ném cho các nàng hai khối chocolate cho bọn họ:</w:t>
      </w:r>
    </w:p>
    <w:p>
      <w:pPr>
        <w:pStyle w:val="BodyText"/>
      </w:pPr>
      <w:r>
        <w:t xml:space="preserve">- Tôi mua hai người luôn, nhưng mà nói lời tục tĩu trước, các người đã bị tôi mua thì chính là người của tôi. Nếu như có dị tâm và không phục tùng mệnh lệnh thì tôi sẽ không hạ thủ lưu tình, nếu như đồng ý thì ăn khối chocolate đi.</w:t>
      </w:r>
    </w:p>
    <w:p>
      <w:pPr>
        <w:pStyle w:val="BodyText"/>
      </w:pPr>
      <w:r>
        <w:t xml:space="preserve">Nhạc Trọng tạm thời không thiếu lương thực, thiếu chính là nhân khẩu. Thu hai mẹ con này cũng không có gì cả.</w:t>
      </w:r>
    </w:p>
    <w:p>
      <w:pPr>
        <w:pStyle w:val="BodyText"/>
      </w:pPr>
      <w:r>
        <w:t xml:space="preserve">- Tạ ơn đại gia tạ ơn đại gia!</w:t>
      </w:r>
    </w:p>
    <w:p>
      <w:pPr>
        <w:pStyle w:val="BodyText"/>
      </w:pPr>
      <w:r>
        <w:t xml:space="preserve">Hai mẹ con này tiếp nhận hai mảnh chocolate, trong mắt hiện ra vẻ mừng như điên, dốc sức liều mạng nói lời cảm tạ.</w:t>
      </w:r>
    </w:p>
    <w:p>
      <w:pPr>
        <w:pStyle w:val="BodyText"/>
      </w:pPr>
      <w:r>
        <w:t xml:space="preserve">Đặc biệt là người mẹ tên Trương Quỳnh, nàng vốn cho rằng Nhạc Trọng tiếp nhận con gái của nàng là kết cục tốt nhất, không nghĩ tới ngay cả nàng cũng được Nhạc Trọng nhận lấy. Cho dù Nhạc Trọng hiện tại bảo nàng cởi sạch quần áo ra, nàng cũng không chút do dự cởi quần áo để diễn tả cảm kích của nàng với Nhạc Trọng.</w:t>
      </w:r>
    </w:p>
    <w:p>
      <w:pPr>
        <w:pStyle w:val="BodyText"/>
      </w:pPr>
      <w:r>
        <w:t xml:space="preserve">Lúc mới tận thế, bởi vì thân thể vẫn còn mạnh mẽ thì có cục diện một nam nhân có nhiều nữ nhân. Nhưng mà theo thời gian qua đi thì nam nhân cường tráng không chết trong chiến đấu với tang thi thì chết trong tranh đoạt địa bàn, chiến đấu với biến dị thú. Hiện tại nữ nhân trong thành phố SY cao hơn nam nhân không ít.</w:t>
      </w:r>
    </w:p>
    <w:p>
      <w:pPr>
        <w:pStyle w:val="BodyText"/>
      </w:pPr>
      <w:r>
        <w:t xml:space="preserve">Mẹ con Trương Quỳnh không tính là mỹ nữ, tự nhiên không lọt vào pháp nhãn của số người dư thừa ăn uống. Bọn họ cũng không muốn lãng phí lương thực cho hai nàng, các nàng cũng không có cửa đầu nhập vào. Hiện tại Nhạc Trọng nguyện ý thu lưu các nàn thì trong lòng các nàng tràn ngập cảm kích.</w:t>
      </w:r>
    </w:p>
    <w:p>
      <w:pPr>
        <w:pStyle w:val="BodyText"/>
      </w:pPr>
      <w:r>
        <w:t xml:space="preserve">Ôn Bội San nhìn thấy Nhạc Trọng thu cả hai mẹ con, trong nội tâm tràn ngập cảm thán nói:</w:t>
      </w:r>
    </w:p>
    <w:p>
      <w:pPr>
        <w:pStyle w:val="BodyText"/>
      </w:pPr>
      <w:r>
        <w:t xml:space="preserve">- Hắn đúng là người tốt!</w:t>
      </w:r>
    </w:p>
    <w:p>
      <w:pPr>
        <w:pStyle w:val="BodyText"/>
      </w:pPr>
      <w:r>
        <w:t xml:space="preserve">- Van cầu ngài thu tôi đi, cái gì tôi cũng làm!</w:t>
      </w:r>
    </w:p>
    <w:p>
      <w:pPr>
        <w:pStyle w:val="BodyText"/>
      </w:pPr>
      <w:r>
        <w:t xml:space="preserve">- Đại gia, thu tôi đi, cho dù chơi như thế nào cũng được, tôi tuyệt đối sẽ nguyện ý làm mọi chuyện. - Đại gia, van cầu ngài thu hai mẹ con chúng tôi, tôi sẽ phục thị thật tốt.</w:t>
      </w:r>
    </w:p>
    <w:p>
      <w:pPr>
        <w:pStyle w:val="BodyText"/>
      </w:pPr>
      <w:r>
        <w:t xml:space="preserve">"..."</w:t>
      </w:r>
    </w:p>
    <w:p>
      <w:pPr>
        <w:pStyle w:val="BodyText"/>
      </w:pPr>
      <w:r>
        <w:t xml:space="preserve">Nhạc Trọng thu mẹ con Trương Quỳnh thì hai bên đường xuất hiện phong bạo, hơn mười nữ nhân thoáng cái vây quanh Nhạc Trọng, nhìn qua Nhạc Trọng đau khổ cầu khẩn nói ra. Các nàng chỉ muốn một con đường sống.</w:t>
      </w:r>
    </w:p>
    <w:p>
      <w:pPr>
        <w:pStyle w:val="BodyText"/>
      </w:pPr>
      <w:r>
        <w:t xml:space="preserve">Nhạc Trọng nhướng mày, trầm giọng quát:</w:t>
      </w:r>
    </w:p>
    <w:p>
      <w:pPr>
        <w:pStyle w:val="Compact"/>
      </w:pPr>
      <w:r>
        <w:t xml:space="preserve">- Tất cả im miệng cho tôi, nhao nhao thì cút đi!</w:t>
      </w:r>
      <w:r>
        <w:br w:type="textWrapping"/>
      </w:r>
      <w:r>
        <w:br w:type="textWrapping"/>
      </w:r>
    </w:p>
    <w:p>
      <w:pPr>
        <w:pStyle w:val="Heading2"/>
      </w:pPr>
      <w:bookmarkStart w:id="327" w:name="chương-305-cặn-bã.-2"/>
      <w:bookmarkEnd w:id="327"/>
      <w:r>
        <w:t xml:space="preserve">305. Chương 305: Cặn Bã. (2)</w:t>
      </w:r>
    </w:p>
    <w:p>
      <w:pPr>
        <w:pStyle w:val="Compact"/>
      </w:pPr>
      <w:r>
        <w:br w:type="textWrapping"/>
      </w:r>
      <w:r>
        <w:br w:type="textWrapping"/>
      </w:r>
    </w:p>
    <w:p>
      <w:pPr>
        <w:pStyle w:val="BodyText"/>
      </w:pPr>
      <w:r>
        <w:t xml:space="preserve">Hơn mười nữ nhân câm miệng và sợ hãi nhìn qua Nhạc Trọng và đợi nam nhân này quyết định vận mệnh của mình.</w:t>
      </w:r>
    </w:p>
    <w:p>
      <w:pPr>
        <w:pStyle w:val="BodyText"/>
      </w:pPr>
      <w:r>
        <w:t xml:space="preserve">Nhạc Trọng đem Trương Quỳnh triệu tới hỏi:</w:t>
      </w:r>
    </w:p>
    <w:p>
      <w:pPr>
        <w:pStyle w:val="BodyText"/>
      </w:pPr>
      <w:r>
        <w:t xml:space="preserve">- Trương Quỳnh, tôi muốn mua con phố này an trí các người thì cần bao nhiêu lương thực?</w:t>
      </w:r>
    </w:p>
    <w:p>
      <w:pPr>
        <w:pStyle w:val="BodyText"/>
      </w:pPr>
      <w:r>
        <w:t xml:space="preserve">- Bẩm đại gia, nếu mua con phố này cần năm mươi tấn lương thực!</w:t>
      </w:r>
    </w:p>
    <w:p>
      <w:pPr>
        <w:pStyle w:val="BodyText"/>
      </w:pPr>
      <w:r>
        <w:t xml:space="preserve">Trương Quỳnh cẩn thận tính toán một chút nói ra.</w:t>
      </w:r>
    </w:p>
    <w:p>
      <w:pPr>
        <w:pStyle w:val="BodyText"/>
      </w:pPr>
      <w:r>
        <w:t xml:space="preserve">Trong tận thế này, phòng ở thập phần không đáng tiền. Trong thành phố SY này cung cấp phòng ở cho cả trăm vạn người, một con phố cho người sống sót không đáng tiền, năm mươi tấn lương thực là có thể dễ dàng mua được, có khi còn thừa.</w:t>
      </w:r>
    </w:p>
    <w:p>
      <w:pPr>
        <w:pStyle w:val="BodyText"/>
      </w:pPr>
      <w:r>
        <w:t xml:space="preserve">Nhạc Trọng trực tiếp gọi tên hai chiến sĩ đặc chiến doanh:</w:t>
      </w:r>
    </w:p>
    <w:p>
      <w:pPr>
        <w:pStyle w:val="BodyText"/>
      </w:pPr>
      <w:r>
        <w:t xml:space="preserve">- Tống Văn, Khổng Duy hai người lập tức cùng đi với Trương Quỳnh mua lại con phố này.</w:t>
      </w:r>
    </w:p>
    <w:p>
      <w:pPr>
        <w:pStyle w:val="BodyText"/>
      </w:pPr>
      <w:r>
        <w:t xml:space="preserve">Chỉ cần không phải là cao thủ biến thái, Tống Văn, Khổng Duy hai gã chiến sĩ đặc chiến doanh đối phó là dư sức. Đủ để bảo vệ Trương Quỳnh không bị tiêu diệt.</w:t>
      </w:r>
    </w:p>
    <w:p>
      <w:pPr>
        <w:pStyle w:val="BodyText"/>
      </w:pPr>
      <w:r>
        <w:t xml:space="preserve">Nhạc Trọng nhìn qua đám nữ nhân vây quanh lãnh đạm nói:</w:t>
      </w:r>
    </w:p>
    <w:p>
      <w:pPr>
        <w:pStyle w:val="BodyText"/>
      </w:pPr>
      <w:r>
        <w:t xml:space="preserve">- Về phần các người lưu lại nơi này đợi lệnh của tôi!</w:t>
      </w:r>
    </w:p>
    <w:p>
      <w:pPr>
        <w:pStyle w:val="BodyText"/>
      </w:pPr>
      <w:r>
        <w:t xml:space="preserve">Nữ nhân vây quanh và tiểu hài tử có hơn mười người, Nhạc Trọng không có khả năng mang theo nữ nhân và hài tử đi cùng.</w:t>
      </w:r>
    </w:p>
    <w:p>
      <w:pPr>
        <w:pStyle w:val="BodyText"/>
      </w:pPr>
      <w:r>
        <w:t xml:space="preserve">Những nữ nhân kia nghe được Nhạc Trọng nói như vậy thì nhìn qua, không dám lộn xộn.</w:t>
      </w:r>
    </w:p>
    <w:p>
      <w:pPr>
        <w:pStyle w:val="BodyText"/>
      </w:pPr>
      <w:r>
        <w:t xml:space="preserve">- Hắn quả nhiên có tiền vốn lớn.</w:t>
      </w:r>
    </w:p>
    <w:p>
      <w:pPr>
        <w:pStyle w:val="BodyText"/>
      </w:pPr>
      <w:r>
        <w:t xml:space="preserve">Trương Hòa nhìn qua Nhạc Trọng dễ dàng mua hài tử và nữ nhân, trong nội tâm đại định. Cung kiên định bán mạng cho Nhạc Trọng.</w:t>
      </w:r>
    </w:p>
    <w:p>
      <w:pPr>
        <w:pStyle w:val="BodyText"/>
      </w:pPr>
      <w:r>
        <w:t xml:space="preserve">- Tư Hiền, Tiểu Lan anh đã về!</w:t>
      </w:r>
    </w:p>
    <w:p>
      <w:pPr>
        <w:pStyle w:val="BodyText"/>
      </w:pPr>
      <w:r>
        <w:t xml:space="preserve">Trương Hòa bị kích động xông vào trong sân nhỏ và gào lên. Hắn cùng một gã cường nhân, sau này hai đứa em sẽ được no bụng.</w:t>
      </w:r>
    </w:p>
    <w:p>
      <w:pPr>
        <w:pStyle w:val="BodyText"/>
      </w:pPr>
      <w:r>
        <w:t xml:space="preserve">Nhưng mà Trương Hòa vừa tiến vào trong sân nhỏ nhìn thấy em trai Trương Tư Hiền bị người ta đánh da mặt xanh lên, giống như rách rưới nắm trên mặt đất, mà em gái bảo bối của hắn không thấy đâu, trong nội tâm dâng lên dự cảm không tốt.</w:t>
      </w:r>
    </w:p>
    <w:p>
      <w:pPr>
        <w:pStyle w:val="BodyText"/>
      </w:pPr>
      <w:r>
        <w:t xml:space="preserve">Trương Tư Hiền vừa mới mười hai tuổi ho ra một ngụm máu tươi, vẻ mặt sầm thảm nhìn qua Trương Hòa nói ra:</w:t>
      </w:r>
    </w:p>
    <w:p>
      <w:pPr>
        <w:pStyle w:val="BodyText"/>
      </w:pPr>
      <w:r>
        <w:t xml:space="preserve">- Đại ca, em gái bị thằng khốn nạn Sư Nhị Cẩu bắt mang đi, anh về không kịp rồi.</w:t>
      </w:r>
    </w:p>
    <w:p>
      <w:pPr>
        <w:pStyle w:val="BodyText"/>
      </w:pPr>
      <w:r>
        <w:t xml:space="preserve">Sắc mặt Trương Hòa trở nên vô cùng trắng bệch, hắn thoáng cái quỳ gối trước người của Nhạc Trọng và lớn tiếng cầu khẩn.</w:t>
      </w:r>
    </w:p>
    <w:p>
      <w:pPr>
        <w:pStyle w:val="BodyText"/>
      </w:pPr>
      <w:r>
        <w:t xml:space="preserve">- Nhạc lão đại, van cầu ngài cứu em gái của tôi, chỉ cần ngài cứu em gái của tôi, tôi nguyện ý làm trâu làm ngựa báo đáp cho ngài, cái mạng nhỏ này cũng không cần.</w:t>
      </w:r>
    </w:p>
    <w:p>
      <w:pPr>
        <w:pStyle w:val="BodyText"/>
      </w:pPr>
      <w:r>
        <w:t xml:space="preserve">Nhạc Trọng nhướng mày hỏi:</w:t>
      </w:r>
    </w:p>
    <w:p>
      <w:pPr>
        <w:pStyle w:val="BodyText"/>
      </w:pPr>
      <w:r>
        <w:t xml:space="preserve">- Sư Nhị Cẩu là người nào?</w:t>
      </w:r>
    </w:p>
    <w:p>
      <w:pPr>
        <w:pStyle w:val="BodyText"/>
      </w:pPr>
      <w:r>
        <w:t xml:space="preserve">- Sư Nhị Cẩu là một tên cặn bã!</w:t>
      </w:r>
    </w:p>
    <w:p>
      <w:pPr>
        <w:pStyle w:val="BodyText"/>
      </w:pPr>
      <w:r>
        <w:t xml:space="preserve">Trương Hòa quỳ trên mặt đất nghiến răng nghiến lợi nói ra.</w:t>
      </w:r>
    </w:p>
    <w:p>
      <w:pPr>
        <w:pStyle w:val="BodyText"/>
      </w:pPr>
      <w:r>
        <w:t xml:space="preserve">Sư Nhị Cẩu là một tên cặn bã. Trước tận thế hắn chỉ là một tên canh sòng bạc, cho vay nặng lãi lưu manh du côn. Hắn chính là người địa phương của thành phố SY, sau tận thế thì lợi dụng lúc mấy đại nhân vật thành phố SY xử lý đại sự trở thành một tên sai vật của đại nhân vật, đạt được không ít chỗ tốt.</w:t>
      </w:r>
    </w:p>
    <w:p>
      <w:pPr>
        <w:pStyle w:val="BodyText"/>
      </w:pPr>
      <w:r>
        <w:t xml:space="preserve">Hiện tại Sư Nhị Cẩu là một thế lực lớn có hơn năm mươi tiểu đệ chuyên môn đánh nhau. Trong khu vực này không người nào dám gây vào hắn. Những người trêu chọc vào Sư Nhị Cẩu không ai không bốc hơi hay nhà tan cửa nát, có đại nhân vật ủng hộ sau lưng cho nên hắn càng ngang ngược.</w:t>
      </w:r>
    </w:p>
    <w:p>
      <w:pPr>
        <w:pStyle w:val="BodyText"/>
      </w:pPr>
      <w:r>
        <w:t xml:space="preserve">- Như thế nào đây? Lão đại thấy nó thế nào? Đây là em gái bảo bối của Trương Hòa là Trương Ngọc Lan nha.</w:t>
      </w:r>
    </w:p>
    <w:p>
      <w:pPr>
        <w:pStyle w:val="BodyText"/>
      </w:pPr>
      <w:r>
        <w:t xml:space="preserve">Một tên trung niên dáng người khôi ngô, ngũ quan đoan chính, vẻ mặt chính khí chỉ vào một tiểu loli chừng mười một tuổi, da thịt trắng nõn, tướng mạo tinh xảo, tên Sư Nhị Cẩu hỏi.</w:t>
      </w:r>
    </w:p>
    <w:p>
      <w:pPr>
        <w:pStyle w:val="BodyText"/>
      </w:pPr>
      <w:r>
        <w:t xml:space="preserve">- Không tệ, nhan sắc không kém.</w:t>
      </w:r>
    </w:p>
    <w:p>
      <w:pPr>
        <w:pStyle w:val="BodyText"/>
      </w:pPr>
      <w:r>
        <w:t xml:space="preserve">Trong mắt Sư Nhị Cẩu hiện ra một tia dâm quang, lộ ra một tia dâm quang và thò tay vuốt ve gương mặt nhỏ nhắn của Trương Ngọc Lan.</w:t>
      </w:r>
    </w:p>
    <w:p>
      <w:pPr>
        <w:pStyle w:val="BodyText"/>
      </w:pPr>
      <w:r>
        <w:t xml:space="preserve">- Phi!</w:t>
      </w:r>
    </w:p>
    <w:p>
      <w:pPr>
        <w:pStyle w:val="BodyText"/>
      </w:pPr>
      <w:r>
        <w:t xml:space="preserve">Trương Ngọc Lan nhìn bộ dáng buồn nôn của Sư Nhị Cẩu thì trực tiếp hướng qua Sư Nhị Cẩu nhả một cục nước miếng.</w:t>
      </w:r>
    </w:p>
    <w:p>
      <w:pPr>
        <w:pStyle w:val="BodyText"/>
      </w:pPr>
      <w:r>
        <w:t xml:space="preserve">Sư Nhị Cẩu không kịp đề phòng bị nước miếng dính lên mặt. Hắn tự tay sờ lên mặt, dùng tay bóp nắn nước miếng sau đó thè lưỡi ra ra liếm một cái, thập phần biến thái cười nói:</w:t>
      </w:r>
    </w:p>
    <w:p>
      <w:pPr>
        <w:pStyle w:val="BodyText"/>
      </w:pPr>
      <w:r>
        <w:t xml:space="preserve">- Thơm quá!</w:t>
      </w:r>
    </w:p>
    <w:p>
      <w:pPr>
        <w:pStyle w:val="BodyText"/>
      </w:pPr>
      <w:r>
        <w:t xml:space="preserve">Trong nội tâm của Trương Ngọc Lan lập tức sinh ra cảm giác nổi da gà, nàng dùng âm thanh không lớn không nhỏ mắng.</w:t>
      </w:r>
    </w:p>
    <w:p>
      <w:pPr>
        <w:pStyle w:val="BodyText"/>
      </w:pPr>
      <w:r>
        <w:t xml:space="preserve">- Đồ biến thái!</w:t>
      </w:r>
    </w:p>
    <w:p>
      <w:pPr>
        <w:pStyle w:val="BodyText"/>
      </w:pPr>
      <w:r>
        <w:t xml:space="preserve">- Tiểu tiện nhân, dám mắng tao!</w:t>
      </w:r>
    </w:p>
    <w:p>
      <w:pPr>
        <w:pStyle w:val="BodyText"/>
      </w:pPr>
      <w:r>
        <w:t xml:space="preserve">Trong mắt Sư Nhị Cẩu hiện ra tia hàn quang, một tát đánh vào mặt của Trương Ngọc Lan, đem gương mặt của Trương Ngọc Lan đánh sưng lớn, hắn cười âm hiểm, nói:</w:t>
      </w:r>
    </w:p>
    <w:p>
      <w:pPr>
        <w:pStyle w:val="BodyText"/>
      </w:pPr>
      <w:r>
        <w:t xml:space="preserve">- Mày yên tâm, tao thích nữ nhân như mày đấy. Tao sẽ dạy dỗ mày thật tốt, dạy dỗ mày tiểu nữ nhân trong tay của tao. Đại gia thích nhất là hành hạ chó con nhỏ. Đưa tới chỗ vị đại nhân kia hăn cũng sẽ dạy dỗ mày hiểu quy củ mà thôi, trước đó cho tao nếm thử hương vị của mày đã.</w:t>
      </w:r>
    </w:p>
    <w:p>
      <w:pPr>
        <w:pStyle w:val="BodyText"/>
      </w:pPr>
      <w:r>
        <w:t xml:space="preserve">Nói xong Sư Nhị Cẩu liền vươn tay đưa vào quần áo của Trương Ngọc Lan.</w:t>
      </w:r>
    </w:p>
    <w:p>
      <w:pPr>
        <w:pStyle w:val="BodyText"/>
      </w:pPr>
      <w:r>
        <w:t xml:space="preserve">Trong nội tâm Trương Ngọc Lan sợ hãi, lập tức khóc lên.</w:t>
      </w:r>
    </w:p>
    <w:p>
      <w:pPr>
        <w:pStyle w:val="BodyText"/>
      </w:pPr>
      <w:r>
        <w:t xml:space="preserve">- Lão đại, bên ngoài có người giết qua!</w:t>
      </w:r>
    </w:p>
    <w:p>
      <w:pPr>
        <w:pStyle w:val="BodyText"/>
      </w:pPr>
      <w:r>
        <w:t xml:space="preserve">Đúng lúc này một tên bộ hạ của Sư Nhị Cẩu xông tới, lớn tiếng kêu la.</w:t>
      </w:r>
    </w:p>
    <w:p>
      <w:pPr>
        <w:pStyle w:val="BodyText"/>
      </w:pPr>
      <w:r>
        <w:t xml:space="preserve">- Đối phương có bao nhiêu nhân mã?</w:t>
      </w:r>
    </w:p>
    <w:p>
      <w:pPr>
        <w:pStyle w:val="BodyText"/>
      </w:pPr>
      <w:r>
        <w:t xml:space="preserve">Sư Nhị Cẩu đình chỉ xâm phạm Trương Ngọc Lan, nhướng mày, nhìn qua tên bộ hạ hỏi.</w:t>
      </w:r>
    </w:p>
    <w:p>
      <w:pPr>
        <w:pStyle w:val="BodyText"/>
      </w:pPr>
      <w:r>
        <w:t xml:space="preserve">- Bốn người, đối phương chỉ bốn người!</w:t>
      </w:r>
    </w:p>
    <w:p>
      <w:pPr>
        <w:pStyle w:val="BodyText"/>
      </w:pPr>
      <w:r>
        <w:t xml:space="preserve">Tên bộ hạ của Sư Nhị Cẩu vẻ mặt kinh hoàng kêu lên.</w:t>
      </w:r>
    </w:p>
    <w:p>
      <w:pPr>
        <w:pStyle w:val="BodyText"/>
      </w:pPr>
      <w:r>
        <w:t xml:space="preserve">Sư Nhị Cẩu lập tức nổi giận nói:</w:t>
      </w:r>
    </w:p>
    <w:p>
      <w:pPr>
        <w:pStyle w:val="BodyText"/>
      </w:pPr>
      <w:r>
        <w:t xml:space="preserve">- Bọn mày hơn năm mươi người, đối phương chỉ có bốn người mà không làm gì được, bọn mày có thể làm cái gì?</w:t>
      </w:r>
    </w:p>
    <w:p>
      <w:pPr>
        <w:pStyle w:val="BodyText"/>
      </w:pPr>
      <w:r>
        <w:t xml:space="preserve">Tên bộ hạ của Sư Nhị Cẩu thất kinh nói:</w:t>
      </w:r>
    </w:p>
    <w:p>
      <w:pPr>
        <w:pStyle w:val="BodyText"/>
      </w:pPr>
      <w:r>
        <w:t xml:space="preserve">- Đối phương là cao thủ người cường hóa cao cấp.</w:t>
      </w:r>
    </w:p>
    <w:p>
      <w:pPr>
        <w:pStyle w:val="BodyText"/>
      </w:pPr>
      <w:r>
        <w:t xml:space="preserve">Sư Nhị Cẩu nghe vậy biến sắc. Người cường hóa thực lực hơn xa người bình thường, người cường hóa cao cấp lấy một địch mười không có vấn đề gì. Thủ hạ dưới tay của hắn có ba bốn tên người cường hóa, chỉ có điều những người cường hóa này chỉ cấp 3 4 mà thôi, so với người bình thường không mạnh hơn bao nhiêu. Đối mặt người cường hóa cao cấp thì không chịu nổi một kích.</w:t>
      </w:r>
    </w:p>
    <w:p>
      <w:pPr>
        <w:pStyle w:val="BodyText"/>
      </w:pPr>
      <w:r>
        <w:t xml:space="preserve">Đúng lúc này nương theo tiếng vang thật lớn, một tên tiểu đệ dưới trướng của Sư Nhị Cẩu bị đá bay vào trong, hung hăng đâm vào bàn lớn sau đó ngất đi.</w:t>
      </w:r>
    </w:p>
    <w:p>
      <w:pPr>
        <w:pStyle w:val="BodyText"/>
      </w:pPr>
      <w:r>
        <w:t xml:space="preserve">Nhạc Trọng bước lên một bước.</w:t>
      </w:r>
    </w:p>
    <w:p>
      <w:pPr>
        <w:pStyle w:val="BodyText"/>
      </w:pPr>
      <w:r>
        <w:t xml:space="preserve">Sư Nhị Cẩu nhìn thấy Nhạc Trọng thì thân thể uốn lượn và cung kính nói với Nhạc Trọng:</w:t>
      </w:r>
    </w:p>
    <w:p>
      <w:pPr>
        <w:pStyle w:val="BodyText"/>
      </w:pPr>
      <w:r>
        <w:t xml:space="preserve">- Xin hỏi ngài là vị nào? Không biết ngài vì sao tới đây?</w:t>
      </w:r>
    </w:p>
    <w:p>
      <w:pPr>
        <w:pStyle w:val="BodyText"/>
      </w:pPr>
      <w:r>
        <w:t xml:space="preserve">Trương Ngọc Lan nhìn qua Sư Nhị Cẩu ngang ngược càn rỡ nhìn qua Nhạc Trọng ăn nói khép nép, lại nhìn qua Nhạc Trọng và trong mắt dị quang chớp động.</w:t>
      </w:r>
    </w:p>
    <w:p>
      <w:pPr>
        <w:pStyle w:val="BodyText"/>
      </w:pPr>
      <w:r>
        <w:t xml:space="preserve">- Giao nàng cho tôi!</w:t>
      </w:r>
    </w:p>
    <w:p>
      <w:pPr>
        <w:pStyle w:val="BodyText"/>
      </w:pPr>
      <w:r>
        <w:t xml:space="preserve">Nhạc Trọng chỉ vào Trương Ngọc Lan nói.</w:t>
      </w:r>
    </w:p>
    <w:p>
      <w:pPr>
        <w:pStyle w:val="BodyText"/>
      </w:pPr>
      <w:r>
        <w:t xml:space="preserve">Sư Nhị Cẩu bộ dáng khó xử, lập tức lấy hậu trường ra.</w:t>
      </w:r>
    </w:p>
    <w:p>
      <w:pPr>
        <w:pStyle w:val="BodyText"/>
      </w:pPr>
      <w:r>
        <w:t xml:space="preserve">- Các hạ, đây là nữ nhân Viên Dã Sơn Viên cục trưởng muốn. Ngài làm vậy chỉ sợ không thích hợp a? Trong sân của tôi còn có vài tiểu nữ nhân như vậy. Tuy tư sắc kém hơn con bé này một chút, nhưng mà tuyệt đôi nhu thuận nghe lời.</w:t>
      </w:r>
    </w:p>
    <w:p>
      <w:pPr>
        <w:pStyle w:val="BodyText"/>
      </w:pPr>
      <w:r>
        <w:t xml:space="preserve">Cục thuế vụ nắm quyền lợi thật lớn trong tay. Cục trưởng cục thuế vụ trước và sau tận thế là một nhân vật ai cũng không dễ chọc vào, cho dù là Ôn Báo Quốc, Bành Minh Đức cũng phải tôn trọng ba phần.</w:t>
      </w:r>
    </w:p>
    <w:p>
      <w:pPr>
        <w:pStyle w:val="BodyText"/>
      </w:pPr>
      <w:r>
        <w:t xml:space="preserve">- Nói như vậy cặn bã như anh dùng làm cái gì?</w:t>
      </w:r>
    </w:p>
    <w:p>
      <w:pPr>
        <w:pStyle w:val="BodyText"/>
      </w:pPr>
      <w:r>
        <w:t xml:space="preserve">Nhạc Trọng nhìn Sư Nhị Cẩu và trực tiếp một cước đá vào người của Sư Nhị Cẩu, đá bay Sư Nhị Cẩu lên mặt bàn, ngất đi.</w:t>
      </w:r>
    </w:p>
    <w:p>
      <w:pPr>
        <w:pStyle w:val="BodyText"/>
      </w:pPr>
      <w:r>
        <w:t xml:space="preserve">Ánh đao lóe lên, dây thừng trên người Trương Ngọc Lan bị chém mất.</w:t>
      </w:r>
    </w:p>
    <w:p>
      <w:pPr>
        <w:pStyle w:val="Compact"/>
      </w:pPr>
      <w:r>
        <w:t xml:space="preserve">- Hai ca ca của cô bảo tôi bảo tôi tới cứu các cô, chúng tôi sẽ bảo hộ các người trong phạm vi của mình.</w:t>
      </w:r>
      <w:r>
        <w:br w:type="textWrapping"/>
      </w:r>
      <w:r>
        <w:br w:type="textWrapping"/>
      </w:r>
    </w:p>
    <w:p>
      <w:pPr>
        <w:pStyle w:val="Heading2"/>
      </w:pPr>
      <w:bookmarkStart w:id="328" w:name="chương-306-đi-chết-cặn-bã"/>
      <w:bookmarkEnd w:id="328"/>
      <w:r>
        <w:t xml:space="preserve">306. Chương 306: Đi Chết! Cặn Bã!</w:t>
      </w:r>
    </w:p>
    <w:p>
      <w:pPr>
        <w:pStyle w:val="Compact"/>
      </w:pPr>
      <w:r>
        <w:br w:type="textWrapping"/>
      </w:r>
      <w:r>
        <w:br w:type="textWrapping"/>
      </w:r>
    </w:p>
    <w:p>
      <w:pPr>
        <w:pStyle w:val="BodyText"/>
      </w:pPr>
      <w:r>
        <w:t xml:space="preserve">Nhạc Trọng nhìn Trương Ngọc Lan và trầm giọng nói ra.</w:t>
      </w:r>
    </w:p>
    <w:p>
      <w:pPr>
        <w:pStyle w:val="BodyText"/>
      </w:pPr>
      <w:r>
        <w:t xml:space="preserve">Trương Ngọc Lan mở to mắt, trong mắt dị quang chớp động, đi đến bên người Nhạc Trọng và ôm lấy cánh tay của hắn, chỉ có như vậy nàng mới có thể cảm giác được có chút cảm giác an toàn.</w:t>
      </w:r>
    </w:p>
    <w:p>
      <w:pPr>
        <w:pStyle w:val="BodyText"/>
      </w:pPr>
      <w:r>
        <w:t xml:space="preserve">- Cặn bã, đúng là cặn bã đáng chết!</w:t>
      </w:r>
    </w:p>
    <w:p>
      <w:pPr>
        <w:pStyle w:val="BodyText"/>
      </w:pPr>
      <w:r>
        <w:t xml:space="preserve">Nhạc Trọng nhìn qua cảnh này thì nghiến răng nghiến lợi.</w:t>
      </w:r>
    </w:p>
    <w:p>
      <w:pPr>
        <w:pStyle w:val="BodyText"/>
      </w:pPr>
      <w:r>
        <w:t xml:space="preserve">- Quá hỗn đản!</w:t>
      </w:r>
    </w:p>
    <w:p>
      <w:pPr>
        <w:pStyle w:val="BodyText"/>
      </w:pPr>
      <w:r>
        <w:t xml:space="preserve">- Thật đáng chết</w:t>
      </w:r>
    </w:p>
    <w:p>
      <w:pPr>
        <w:pStyle w:val="BodyText"/>
      </w:pPr>
      <w:r>
        <w:t xml:space="preserve">Trương Ngọc Lan, Đồng Hiểu Vân không nhịn được mắng một câu. Đặc biệt là Trương Ngọc Lan, vừa nghĩ tới thiếu chút nữa nàng trở thành thành viên của mình, trong nội tâm nàng không rét mà rung.</w:t>
      </w:r>
    </w:p>
    <w:p>
      <w:pPr>
        <w:pStyle w:val="BodyText"/>
      </w:pPr>
      <w:r>
        <w:t xml:space="preserve">Bốn tiểu nữ hài chừng mười một mười hai tuổi cùng bị nhốt trong lồng, trên cổ của các nàng mang theo vòng đeo cổ, thân thể xích lõa và thân thể co rúc trong lồng, trên thân thể khắp nơi có đủ vết thương, vẻ mặt chết lặng, người nào nhìn cũng chua xót trong lòng.</w:t>
      </w:r>
    </w:p>
    <w:p>
      <w:pPr>
        <w:pStyle w:val="BodyText"/>
      </w:pPr>
      <w:r>
        <w:t xml:space="preserve">Nhạc Trọng mở lòng thả các nàng ra ngoài, các nàng vừa ra khỏi lồng thì bò qua phía của Nhạc Trọng, cúi đầu liếm láp giày của Nhạc Trọng.</w:t>
      </w:r>
    </w:p>
    <w:p>
      <w:pPr>
        <w:pStyle w:val="BodyText"/>
      </w:pPr>
      <w:r>
        <w:t xml:space="preserve">Nhạc Trọng kéo bốn nữ hài đứng lên, nghiêm nghị nói ra:</w:t>
      </w:r>
    </w:p>
    <w:p>
      <w:pPr>
        <w:pStyle w:val="BodyText"/>
      </w:pPr>
      <w:r>
        <w:t xml:space="preserve">- Đều đứng lên, từ hôm nay trở đi các người phải học được phương pháp bảo hộ ban thân mình.</w:t>
      </w:r>
    </w:p>
    <w:p>
      <w:pPr>
        <w:pStyle w:val="BodyText"/>
      </w:pPr>
      <w:r>
        <w:t xml:space="preserve">Bốn tiểu nữ hài lúc này thoáng cái khóc rống lên, thân thể run rẩy cầu khẩn nói:</w:t>
      </w:r>
    </w:p>
    <w:p>
      <w:pPr>
        <w:pStyle w:val="BodyText"/>
      </w:pPr>
      <w:r>
        <w:t xml:space="preserve">- Tôi sẽ nghe lời, tôi sẽ nghe lời, xin đừng đánh tôi.</w:t>
      </w:r>
    </w:p>
    <w:p>
      <w:pPr>
        <w:pStyle w:val="BodyText"/>
      </w:pPr>
      <w:r>
        <w:t xml:space="preserve">Nhạc Trọng có chút thở dài một hơi, trong nội tâm vô cùng tức giận, hắn muốn giết người.</w:t>
      </w:r>
    </w:p>
    <w:p>
      <w:pPr>
        <w:pStyle w:val="BodyText"/>
      </w:pPr>
      <w:r>
        <w:t xml:space="preserve">Nhạc Trọng nhìn qua Đồng Hiểu Vân phân phó:</w:t>
      </w:r>
    </w:p>
    <w:p>
      <w:pPr>
        <w:pStyle w:val="BodyText"/>
      </w:pPr>
      <w:r>
        <w:t xml:space="preserve">- Hiểu Vân, các nàng giao cho em trấn an.</w:t>
      </w:r>
    </w:p>
    <w:p>
      <w:pPr>
        <w:pStyle w:val="BodyText"/>
      </w:pPr>
      <w:r>
        <w:t xml:space="preserve">Đồng Hiểu Vân nhìn qua những nữ hài đáng thương này và nhìn qua Nhạc Trọng nói:</w:t>
      </w:r>
    </w:p>
    <w:p>
      <w:pPr>
        <w:pStyle w:val="BodyText"/>
      </w:pPr>
      <w:r>
        <w:t xml:space="preserve">- Nhạc ca ca, anh cứ yên tâm đi đi, em sẽ chiếu cố các nàng.</w:t>
      </w:r>
    </w:p>
    <w:p>
      <w:pPr>
        <w:pStyle w:val="BodyText"/>
      </w:pPr>
      <w:r>
        <w:t xml:space="preserve">- Viên Dã Sơn ở nơi nào?</w:t>
      </w:r>
    </w:p>
    <w:p>
      <w:pPr>
        <w:pStyle w:val="BodyText"/>
      </w:pPr>
      <w:r>
        <w:t xml:space="preserve">Nhạc Trọng lúc này bắt được Sư Nhị Cẩu lạnh lùng hỏi.</w:t>
      </w:r>
    </w:p>
    <w:p>
      <w:pPr>
        <w:pStyle w:val="BodyText"/>
      </w:pPr>
      <w:r>
        <w:t xml:space="preserve">- Hắn hiện tại ở trong biệt thự Hương Sơn, có lẽ là trong văn phòng biệt thự Hương Sơn.</w:t>
      </w:r>
    </w:p>
    <w:p>
      <w:pPr>
        <w:pStyle w:val="BodyText"/>
      </w:pPr>
      <w:r>
        <w:t xml:space="preserve">Sư Nhị Cẩu không có bất kỳ cốt khí, thoáng cái bán đứng hậu trường của mình. Hắn thầm nghĩ sống sót, hắn không muốn chết.</w:t>
      </w:r>
    </w:p>
    <w:p>
      <w:pPr>
        <w:pStyle w:val="BodyText"/>
      </w:pPr>
      <w:r>
        <w:t xml:space="preserve">Trong biệt thự Hương Sơn, Viên Dã Sơn sống thập phần nhàn nhã khoái hoạt, hai tiểu nữ hài liếm láp chân của hắn, một nữ hài quỳ gối dưới háng đang dốc lòng phục thị hắn, hắn cảm thấy mỹ mãn. Với tư cách một cục trưởng cục thuế vụ, Viên Dã Sơn khống chế đại lượng vật tư, tại thành phố SY bên giao thiệp rộng rộng rãi, cho dù là Ôn Báo Quốc, Bành Minh Đức là cự đầu cũng cho hắn ba phần mặt mũi. Hắn biết rõ hắn không tranh được với cự đầu như Ôn Báo Quốc, Bành Minh Đức, nhưng mà hắn thành thành thật thật làm cục trường cục thuế vụ, mọi việc đều thuận lợi, cực kỳ khoái hoạt.</w:t>
      </w:r>
    </w:p>
    <w:p>
      <w:pPr>
        <w:pStyle w:val="BodyText"/>
      </w:pPr>
      <w:r>
        <w:t xml:space="preserve">Viên Dã Sơn đột nhiên run rẩy, hắn vừa bắn một phát và buông lỏng, nhìn qua tiểu nữ hài gương mặt nhỏ nhắn dưới háng, hắn cũng cảm thấy toàn thân tràn ngập sức sống thanh xuân. Hắn ưa thích thế đạo này, nếu như là trước tận thế, hắn còn không dám làm việc hiển nhiên như vậy. Nhưng mà thói đời chết tiệt, hắn lại không chút kiêng nể làm ra chuyện này, điều kiện tiên quyết là hắn vẫn nắm giữ quyền lực trong tay.</w:t>
      </w:r>
    </w:p>
    <w:p>
      <w:pPr>
        <w:pStyle w:val="BodyText"/>
      </w:pPr>
      <w:r>
        <w:t xml:space="preserve">Nắm giữ quyền lực mà không làm ra chuyện bị chỉ trích như đứa con phế vật của Bành Minh Đức thì không sao, đánh rắm một cái cũng không kêu. Viên Dã Sơn hắn chơi nữ nhân càng không tính là cái rắm.</w:t>
      </w:r>
    </w:p>
    <w:p>
      <w:pPr>
        <w:pStyle w:val="BodyText"/>
      </w:pPr>
      <w:r>
        <w:t xml:space="preserve">Đương nhiên những lời gièm pha sẽ có, Viên Dã Sơn cũng sợ người trả thù, lợi dùng vật tư và quyền lực trong tay mời chào không ít cao thủ. Cao thủ cũng cần ăn cơm, cao thủ cũng có thân thích bạn bè, người nhà, nữ nhân, hài tử, bọn họ cũng muốn sống sót, sống được rất tốt, cũng chỉ cần Viên Dã Sơn là quan viên chính phủ có đủ quyền lực thì bọn họ sẽ theo.</w:t>
      </w:r>
    </w:p>
    <w:p>
      <w:pPr>
        <w:pStyle w:val="BodyText"/>
      </w:pPr>
      <w:r>
        <w:t xml:space="preserve">Viên Dã Sơn mời chào bốn gã người cường hóa ngoài cấp 15, chỉ cần không gặp phải cao thủ đứng đầu, bốn gã người cường hóa câp 15 có thể giết ngăn cản được cao thủ cấp 20, nếu người cường hóa cấp 20 không cẩn thận có thể bị giết đấy.</w:t>
      </w:r>
    </w:p>
    <w:p>
      <w:pPr>
        <w:pStyle w:val="BodyText"/>
      </w:pPr>
      <w:r>
        <w:t xml:space="preserve">Hơn nữa trong biệt thự gần Hương Sơn cũng có một chi đặc công đóng giữ, nếu như xảy ra chuyện gì thì chỉ trong vài phút sẽ có đại đội đặc công chạy tới nơi này.</w:t>
      </w:r>
    </w:p>
    <w:p>
      <w:pPr>
        <w:pStyle w:val="BodyText"/>
      </w:pPr>
      <w:r>
        <w:t xml:space="preserve">Thời điểm Viên Dã Sơn đang chơi đùa với nữ hài kia, đột nhiên một gã bộ hạ xông tới, vô cùng lo lắng nói ra:</w:t>
      </w:r>
    </w:p>
    <w:p>
      <w:pPr>
        <w:pStyle w:val="BodyText"/>
      </w:pPr>
      <w:r>
        <w:t xml:space="preserve">- Viên cục trưởng, có địch nhân giết qua!</w:t>
      </w:r>
    </w:p>
    <w:p>
      <w:pPr>
        <w:pStyle w:val="BodyText"/>
      </w:pPr>
      <w:r>
        <w:t xml:space="preserve">Viên Dã Sơn cảnh giác và lớn tiếng hỏi:</w:t>
      </w:r>
    </w:p>
    <w:p>
      <w:pPr>
        <w:pStyle w:val="BodyText"/>
      </w:pPr>
      <w:r>
        <w:t xml:space="preserve">- Là người nào?</w:t>
      </w:r>
    </w:p>
    <w:p>
      <w:pPr>
        <w:pStyle w:val="BodyText"/>
      </w:pPr>
      <w:r>
        <w:t xml:space="preserve">Tên bộ hạ vô cùng lo lắng nói ra:</w:t>
      </w:r>
    </w:p>
    <w:p>
      <w:pPr>
        <w:pStyle w:val="BodyText"/>
      </w:pPr>
      <w:r>
        <w:t xml:space="preserve">- Không biết, hắn chỉ có một người nhưng mà các huynh đệ đã bị hắn đánh gục, là cao thủ.</w:t>
      </w:r>
    </w:p>
    <w:p>
      <w:pPr>
        <w:pStyle w:val="BodyText"/>
      </w:pPr>
      <w:r>
        <w:t xml:space="preserve">Đúng lúc này phanh một tiếng vang thật lớn, tên bộ hạ mật báo của Viên Dã Sơn bị một cước đá vào người, hắn giống như tấm vải rách đụng mạnh vào tường, phun ra một ngụm máu tươi và ngất đi.</w:t>
      </w:r>
    </w:p>
    <w:p>
      <w:pPr>
        <w:pStyle w:val="BodyText"/>
      </w:pPr>
      <w:r>
        <w:t xml:space="preserve">Nhạc Trọng bước vào trong, nhìn chằm chằm vào Viên Dã Sơn lạnh lùng nói ra:</w:t>
      </w:r>
    </w:p>
    <w:p>
      <w:pPr>
        <w:pStyle w:val="BodyText"/>
      </w:pPr>
      <w:r>
        <w:t xml:space="preserve">- Anh chính là Viên Dã Sơn?</w:t>
      </w:r>
    </w:p>
    <w:p>
      <w:pPr>
        <w:pStyle w:val="BodyText"/>
      </w:pPr>
      <w:r>
        <w:t xml:space="preserve">Viên Dã Sơn nhướng mày vẻ mặt chính khí nghiêm nghị nói ra:</w:t>
      </w:r>
    </w:p>
    <w:p>
      <w:pPr>
        <w:pStyle w:val="BodyText"/>
      </w:pPr>
      <w:r>
        <w:t xml:space="preserve">- Anh là người nào? Nơi này là trọng địa của chính phủ. Anh muốn là địch với đảng, chính phủ và nhân dân sao?</w:t>
      </w:r>
    </w:p>
    <w:p>
      <w:pPr>
        <w:pStyle w:val="BodyText"/>
      </w:pPr>
      <w:r>
        <w:t xml:space="preserve">Trong gian phòng nhỏ này có bốn người chạy nhanh tới bên người Viên Dã Sơn và lạnh lùng nhìn chằm chằm vào Nhạc Trọng. Bọn họ mói là bốn cao thủ mà Viên Dã Sơn mời chào.</w:t>
      </w:r>
    </w:p>
    <w:p>
      <w:pPr>
        <w:pStyle w:val="BodyText"/>
      </w:pPr>
      <w:r>
        <w:t xml:space="preserve">Một tên trong tay cầm Phảng Chế Đường Đao, tuổi chừng bốn mười sáu mười bảy tuổi bộ dáng như nông dân quát lớn:</w:t>
      </w:r>
    </w:p>
    <w:p>
      <w:pPr>
        <w:pStyle w:val="BodyText"/>
      </w:pPr>
      <w:r>
        <w:t xml:space="preserve">- Còn không mau thúc thủ chịu trói, đây chính là Viên cục trưởng, nếu anh là địch với ngài chính là tạo phản, là địch với đảng, chính phủ, nhân dân.</w:t>
      </w:r>
    </w:p>
    <w:p>
      <w:pPr>
        <w:pStyle w:val="BodyText"/>
      </w:pPr>
      <w:r>
        <w:t xml:space="preserve">Nhạc Trọng nhìn qua ba nữ nhân thân thể xích lõa, trên cổ mang theo vòng cổ, âm thanh lạnh lùng nói ra.</w:t>
      </w:r>
    </w:p>
    <w:p>
      <w:pPr>
        <w:pStyle w:val="BodyText"/>
      </w:pPr>
      <w:r>
        <w:t xml:space="preserve">- Viên Dã Sơn, anh có thể đại biểu cho nhân dân ở đây sao?</w:t>
      </w:r>
    </w:p>
    <w:p>
      <w:pPr>
        <w:pStyle w:val="BodyText"/>
      </w:pPr>
      <w:r>
        <w:t xml:space="preserve">Sắc mặt Viên Dã Sơn không thay đổi cao giọng khuyên:</w:t>
      </w:r>
    </w:p>
    <w:p>
      <w:pPr>
        <w:pStyle w:val="BodyText"/>
      </w:pPr>
      <w:r>
        <w:t xml:space="preserve">- Trước khi tổ chức cho người thay thế tôi. Tôi đại biểu đảng, đại biểu quốc gia, đại biểu cho nhân dân. Người trẻ tuổi, mặc dù anh có vài phần bổn sự. Nhưng mà trước mặt đảng và nhân dân, chút lực lượng của anh không khác gì châu chấu đá xe, bây giờ chịu trói còn kịp. Anh phải tin tưởng tổ chức, tổ chức nhất định sẽ cho anh thẩm lý và phán quyết chính xác, nếu còn chấp mê bất ngộ, cuối cùng nhất chỉ có con đường chết.</w:t>
      </w:r>
    </w:p>
    <w:p>
      <w:pPr>
        <w:pStyle w:val="BodyText"/>
      </w:pPr>
      <w:r>
        <w:t xml:space="preserve">Nhạc Trọng nhìn Viên Dã Sơn và bốn tên cao thủ, chỉ vào một nữ hài và chất vấn.</w:t>
      </w:r>
    </w:p>
    <w:p>
      <w:pPr>
        <w:pStyle w:val="BodyText"/>
      </w:pPr>
      <w:r>
        <w:t xml:space="preserve">- Bốn người đang giúp tên cặn bã này sao? Chẳng lẽ mắt các người mù rồi? Chẳng lẽ không có thấy các nàng sao?</w:t>
      </w:r>
    </w:p>
    <w:p>
      <w:pPr>
        <w:pStyle w:val="BodyText"/>
      </w:pPr>
      <w:r>
        <w:t xml:space="preserve">Bên tên cao thủ vẻ mặt hờ hững, bọn họ không phải người tốt lành gì, bọn họ hộ vệ Viên Dã Sơn lâu như vậy, há có thể không biết Viên Dã Sơn là cầm thú. Nhưng mà Viên Dã Sơn có quyền lực cho bọn họ ăn uống no đủ và chơi nữ nhân, bọn họ cũng không cần phải lo nghĩ nhiều.</w:t>
      </w:r>
    </w:p>
    <w:p>
      <w:pPr>
        <w:pStyle w:val="BodyText"/>
      </w:pPr>
      <w:r>
        <w:t xml:space="preserve">- Xú tiểu tử, nếu mày không thúc thủ chịu trói, cũng đừng trách lão tử tâm ngoan thủ lạt.</w:t>
      </w:r>
    </w:p>
    <w:p>
      <w:pPr>
        <w:pStyle w:val="BodyText"/>
      </w:pPr>
      <w:r>
        <w:t xml:space="preserve">Tên trung niên bộ dáng nông dân trong mắt hiện ra hàn quang lạnh lùng, phát động kỹ năng di động cao tốc đã trải qua cường hóa, tốc độ của hắn tăng lên, hướng về Nhạc Trọng lao tới.</w:t>
      </w:r>
    </w:p>
    <w:p>
      <w:pPr>
        <w:pStyle w:val="BodyText"/>
      </w:pPr>
      <w:r>
        <w:t xml:space="preserve">Một tên nam tử kế bên lập tức phát động kỹ năng khóa không khí, lập tức một sợi xiềng xích không khí như có như không khóa Nhạc Trọng lại.</w:t>
      </w:r>
    </w:p>
    <w:p>
      <w:pPr>
        <w:pStyle w:val="Compact"/>
      </w:pPr>
      <w:r>
        <w:t xml:space="preserve">Một tên nam tử vẻ mặt dữ dằn phát động kỹ năng sức lực lớn cuồng bạo, bỗng nhiên lực lượng của hắn vượt qua 55 điểm, tay của hắn cầm một cây Lang Nha bổng nặng hơn trăm cân đập qua phía Nhạc Trọng bên này.</w:t>
      </w:r>
      <w:r>
        <w:br w:type="textWrapping"/>
      </w:r>
      <w:r>
        <w:br w:type="textWrapping"/>
      </w:r>
    </w:p>
    <w:p>
      <w:pPr>
        <w:pStyle w:val="Heading2"/>
      </w:pPr>
      <w:bookmarkStart w:id="329" w:name="chương-307-giao-dịch.-1"/>
      <w:bookmarkEnd w:id="329"/>
      <w:r>
        <w:t xml:space="preserve">307. Chương 307: Giao Dịch. (1)</w:t>
      </w:r>
    </w:p>
    <w:p>
      <w:pPr>
        <w:pStyle w:val="Compact"/>
      </w:pPr>
      <w:r>
        <w:br w:type="textWrapping"/>
      </w:r>
      <w:r>
        <w:br w:type="textWrapping"/>
      </w:r>
    </w:p>
    <w:p>
      <w:pPr>
        <w:pStyle w:val="BodyText"/>
      </w:pPr>
      <w:r>
        <w:t xml:space="preserve">Nếu chiến đấu với tang thi thì hắn sẽ xử dụng Phảng Chế Đường Đao, nhưng mà chiến đấu với nhân loại hắn thích sử dụng Lang Nha vũ khí nặng hơn, bởi vì vũ khí nặng giúp hắn phát huy uy thế sức mạnh to lơn.</w:t>
      </w:r>
    </w:p>
    <w:p>
      <w:pPr>
        <w:pStyle w:val="BodyText"/>
      </w:pPr>
      <w:r>
        <w:t xml:space="preserve">Tên nam tử cuối cùng nhìn chằm chằm vào Nhạc Trọng, phát động kỹ năng cấp ba công kích tinh thần, một cổ tinh thần lực vô cùng mạnh mẽ trùng kích tinh thần của Nhạc Trọng. Sóng tinh thần này cực kỳ cường hoành, nếu như là người bị sóng tinh thần này đánh trúng, lập tức biến thành ngu ngốc, hoặc là tử vong. Cho dù là người mạnh hơn chống được công kích tinh thần cũng phải thất thần một giây.</w:t>
      </w:r>
    </w:p>
    <w:p>
      <w:pPr>
        <w:pStyle w:val="BodyText"/>
      </w:pPr>
      <w:r>
        <w:t xml:space="preserve">Bốn người này mỗi một người đều nắm giữ một loại kỹ năng, bốn người liên thủ thì cao thủ cường hóa cao hơn cấp 20 cũng phải chết trong tay của bọn họ.</w:t>
      </w:r>
    </w:p>
    <w:p>
      <w:pPr>
        <w:pStyle w:val="BodyText"/>
      </w:pPr>
      <w:r>
        <w:t xml:space="preserve">Sóng tinh thần oanh kích vào người Nhạc Trọng, nhưng mà tinh thần lực của Nhạc Trọng mạnh hơn tên nam tử kia nhiều, tinh thần trùng kích đối với hắn một tia hiệu quả cũng không có. Người tinh thần lực yếu mà công kích người tinh thần mạnh hơn sẽ không có hiệu quả.</w:t>
      </w:r>
    </w:p>
    <w:p>
      <w:pPr>
        <w:pStyle w:val="BodyText"/>
      </w:pPr>
      <w:r>
        <w:t xml:space="preserve">Tay của Nhạc Trọng thoáng cái nhiều ra hai cây súng, hắn tiện tay bắn một viên vào tên trung niên nông dân kia.</w:t>
      </w:r>
    </w:p>
    <w:p>
      <w:pPr>
        <w:pStyle w:val="BodyText"/>
      </w:pPr>
      <w:r>
        <w:t xml:space="preserve">Phanh một tiếng súng vang, mi tâm của tên trung niên này nhiều ra một lỗ máu, máu tươi dạt dào tuôn ra, vẻ mặt của hắn không tin nổi, thậm chí không tin được có người bắn súng nhanh như vậy.</w:t>
      </w:r>
    </w:p>
    <w:p>
      <w:pPr>
        <w:pStyle w:val="BodyText"/>
      </w:pPr>
      <w:r>
        <w:t xml:space="preserve">Sau một khắc khóa khống khí trên người của Nhạc Trọng biến mất, khóa lại cánh tay phải của Nhạc Trọng.</w:t>
      </w:r>
    </w:p>
    <w:p>
      <w:pPr>
        <w:pStyle w:val="BodyText"/>
      </w:pPr>
      <w:r>
        <w:t xml:space="preserve">Nhạc Trọng nhướng mày, dùng sức giãy dụa, lại phát hiện lực lượng của hắn khó tránh khỏi khóa không khí, cánh tay phải của hắn bị khóa không khí khóa lại, không cách nào nhúc nhích.</w:t>
      </w:r>
    </w:p>
    <w:p>
      <w:pPr>
        <w:pStyle w:val="BodyText"/>
      </w:pPr>
      <w:r>
        <w:t xml:space="preserve">Tên tên cao thủ cầm Lang Nha bổng nhìn thấy cơ hội, cười cười dữ tợn, huy động Lang Nha bổng đập vào đầu của Nhạc Trọng một cái, hắn giống như nhìn thấy cảnh máu và óc của Nhạc Trọng bắn ra tung tóe.</w:t>
      </w:r>
    </w:p>
    <w:p>
      <w:pPr>
        <w:pStyle w:val="BodyText"/>
      </w:pPr>
      <w:r>
        <w:t xml:space="preserve">Nhạc Trọng nhìn thấy tên cao thủ cầm Lang Nha bổng và tay trái bắn liền ba phát đạn, ba phát lạnh đạn nhanh chóng bắn trúng mi tâm tên cao thủ cầm Lang Nha bổng, tên thao túng khóa không khí, tên sử dụng tinh thần trùng kích.</w:t>
      </w:r>
    </w:p>
    <w:p>
      <w:pPr>
        <w:pStyle w:val="BodyText"/>
      </w:pPr>
      <w:r>
        <w:t xml:space="preserve">Ba lỗ máu bỗng nhiên hiện ra, ba tên người cường hóa dễ dàng bị Nhạc Trọng giết chết.</w:t>
      </w:r>
    </w:p>
    <w:p>
      <w:pPr>
        <w:pStyle w:val="BodyText"/>
      </w:pPr>
      <w:r>
        <w:t xml:space="preserve">Người cường hóa so với người bình thường có lực lượng cường đại hơn nhiều, nhưng mà không phải là vô địch. Một viên đạn là có thể lấy mạng của bọn họ, trừ phi là người cường hóa mạnh như Nhạc Trọng, Liệt Thiên Dương, Băng Vương Trương Vân có kỹ năng bảo hộ bản thân mới có khả năng sống sót cao.</w:t>
      </w:r>
    </w:p>
    <w:p>
      <w:pPr>
        <w:pStyle w:val="BodyText"/>
      </w:pPr>
      <w:r>
        <w:t xml:space="preserve">- Anh không thể giết tôi, tôi chính là cục trưởng cục thuế vụ của thành phố. Chính phủ sẽ không bỏ qua cho anh, anh cần gì, lương thực, hoàng kim, mỹ nữ, tôi cái gì cũng cho anh.</w:t>
      </w:r>
    </w:p>
    <w:p>
      <w:pPr>
        <w:pStyle w:val="BodyText"/>
      </w:pPr>
      <w:r>
        <w:t xml:space="preserve">Nhìn thấy bốn tên cao thủ dễ dàng bị Nhạc Trọng tiêu diệt, sắc mặt Viên Dã Sơn đại biến, dùng âm thanh run rẩy cầu khẩn. Hắn không muốn chết, hắn tuyệt không muốn chết.</w:t>
      </w:r>
    </w:p>
    <w:p>
      <w:pPr>
        <w:pStyle w:val="BodyText"/>
      </w:pPr>
      <w:r>
        <w:t xml:space="preserve">Đúng lúc này bên ngoài vang lên tiếng còi cảnh sát, đó là xe của đội đặc công gần đó lao tới.</w:t>
      </w:r>
    </w:p>
    <w:p>
      <w:pPr>
        <w:pStyle w:val="BodyText"/>
      </w:pPr>
      <w:r>
        <w:t xml:space="preserve">Trong khi biệt thự Hương Sơn này có rất nhiều quan viên chính phủ ở lại, phát sinh rối loạn thì những đặc công này lập tức chạy tới ngay lập tức.</w:t>
      </w:r>
    </w:p>
    <w:p>
      <w:pPr>
        <w:pStyle w:val="BodyText"/>
      </w:pPr>
      <w:r>
        <w:t xml:space="preserve">Nghe được tiếng còi của cảnh sát, Viên Dã Sơn thoáng cái như có thêm vài phần lực lượng, hắn nhìn qua Nhạc Trọng nói ra:</w:t>
      </w:r>
    </w:p>
    <w:p>
      <w:pPr>
        <w:pStyle w:val="BodyText"/>
      </w:pPr>
      <w:r>
        <w:t xml:space="preserve">- Vị cao thủ này, bên ngoài đều là đặc công tinh anh, anh tuyệt đối không trốn thoát. Chỉ cần anh buông tha tôi. Tôi có thể bảo vệ tính mạng của anh.</w:t>
      </w:r>
    </w:p>
    <w:p>
      <w:pPr>
        <w:pStyle w:val="BodyText"/>
      </w:pPr>
      <w:r>
        <w:t xml:space="preserve">- Cặn bã, đi chết đi!</w:t>
      </w:r>
    </w:p>
    <w:p>
      <w:pPr>
        <w:pStyle w:val="BodyText"/>
      </w:pPr>
      <w:r>
        <w:t xml:space="preserve">Nhạc Trọng mỉm cười, bước nhanh lên phía trước, một đao chém đầu của Viên Dã Sơn.</w:t>
      </w:r>
    </w:p>
    <w:p>
      <w:pPr>
        <w:pStyle w:val="BodyText"/>
      </w:pPr>
      <w:r>
        <w:t xml:space="preserve">Đầu của Viên Dã Sơn lăn trên mặt đất, trong mắt tràn ngập kinh ngạc cùng không thể tin.</w:t>
      </w:r>
    </w:p>
    <w:p>
      <w:pPr>
        <w:pStyle w:val="BodyText"/>
      </w:pPr>
      <w:r>
        <w:t xml:space="preserve">Những đặc công kia động tác thật nhanh, rất nhanh đã bao vây biệt thự này lại.</w:t>
      </w:r>
    </w:p>
    <w:p>
      <w:pPr>
        <w:pStyle w:val="BodyText"/>
      </w:pPr>
      <w:r>
        <w:t xml:space="preserve">- Người bên trong nghe đây, các người đã bị bao vây, hiện tại chỉ có đường ra duy nhất là lập tức đầu hàng. Chỉ có như vậy mới có đường sống.</w:t>
      </w:r>
    </w:p>
    <w:p>
      <w:pPr>
        <w:pStyle w:val="BodyText"/>
      </w:pPr>
      <w:r>
        <w:t xml:space="preserve">Đại đội trưởng đặc công cầm lấy loa và nói vọng vào trong biệt thự.</w:t>
      </w:r>
    </w:p>
    <w:p>
      <w:pPr>
        <w:pStyle w:val="BodyText"/>
      </w:pPr>
      <w:r>
        <w:t xml:space="preserve">Mấy tiểu nữ hài trong biệt thự sợ hãi nhìn qua Nhạc Trọng, không biết nam nhân trước mặt có lập tức giết các nàng vào lúc này hay không.</w:t>
      </w:r>
    </w:p>
    <w:p>
      <w:pPr>
        <w:pStyle w:val="BodyText"/>
      </w:pPr>
      <w:r>
        <w:t xml:space="preserve">- Đừng lo lắng, tôi sẽ cứu các cô!</w:t>
      </w:r>
    </w:p>
    <w:p>
      <w:pPr>
        <w:pStyle w:val="BodyText"/>
      </w:pPr>
      <w:r>
        <w:t xml:space="preserve">Nhạc Trọng nhìn qua mấy nữ nhân đang kinh hồn táng đảm và nói.</w:t>
      </w:r>
    </w:p>
    <w:p>
      <w:pPr>
        <w:pStyle w:val="BodyText"/>
      </w:pPr>
      <w:r>
        <w:t xml:space="preserve">Nói xong Nhạc Trọng bước tới cửa sổ phụ và quát lớn:</w:t>
      </w:r>
    </w:p>
    <w:p>
      <w:pPr>
        <w:pStyle w:val="BodyText"/>
      </w:pPr>
      <w:r>
        <w:t xml:space="preserve">- Tôi là huyện Trữ Quang Nhạc Trọng, hôm nay phụng lệnh tới đây thanh lý bại hoại. Các người có thể hỏi Bành bí thư, Ôn thị trưởng xác nhận.</w:t>
      </w:r>
    </w:p>
    <w:p>
      <w:pPr>
        <w:pStyle w:val="BodyText"/>
      </w:pPr>
      <w:r>
        <w:t xml:space="preserve">Tên đội trưởng nghe Nhạc Trọng nói như vậy thì kinh nghi bất định, chần chờ một hồi cũng không có hạ lệnh tấn công. Bành bí thư, Ôn thị trưởng ở trong căn cứ thành phố SY là hai đại cự đầu, nếu thật sự là hai đại cự đầu phái người hành động thì hắn cũng không dám tới đối nghịch, lập tức đi báo cáo.</w:t>
      </w:r>
    </w:p>
    <w:p>
      <w:pPr>
        <w:pStyle w:val="BodyText"/>
      </w:pPr>
      <w:r>
        <w:t xml:space="preserve">Một tên cục trưởng cục thuế vị bị giết không phải chuyện nhỏ, Ôn Báo Quốc cùng Bành Minh Đức hai đại cự đầu nghe được tình báo thì nhanh chóng chạy tới.</w:t>
      </w:r>
    </w:p>
    <w:p>
      <w:pPr>
        <w:pStyle w:val="BodyText"/>
      </w:pPr>
      <w:r>
        <w:t xml:space="preserve">Ôn Báo Quốc vẻ mặt tái nhợt nhìn qua Nhạc Trọng trầm giọng nói:</w:t>
      </w:r>
    </w:p>
    <w:p>
      <w:pPr>
        <w:pStyle w:val="BodyText"/>
      </w:pPr>
      <w:r>
        <w:t xml:space="preserve">- Nhạc Trọng, anh lần này xông đại họa rồi, nếu như không cho câu giải thích hợp lý, như vậy tôi không thể không tuyên bố căn cứ thành phố SY không hoan nghênh anh, hơn nữa còn truy nã anh.</w:t>
      </w:r>
    </w:p>
    <w:p>
      <w:pPr>
        <w:pStyle w:val="BodyText"/>
      </w:pPr>
      <w:r>
        <w:t xml:space="preserve">Viên Dã Sơn cũng không phải người của Ôn Báo Quốc, nhưng mà hắn dù sao cũng là quan viên chính phủ. Hơn nữa Nhạc Trọng giết trước mặt của mọi người, không có chút che dấu, tính chất vô cùng ác liệt. Nếu không phải Nhạc Trọng thực lực cường hoành, trong tay cầm trọng binh, Ôn Báo Quốc chỉ sợ sẽ lập tức hạ lệnh bắt Nhạc Trọng lại và ném vào ngục giam.</w:t>
      </w:r>
    </w:p>
    <w:p>
      <w:pPr>
        <w:pStyle w:val="BodyText"/>
      </w:pPr>
      <w:r>
        <w:t xml:space="preserve">Nhạc Trọng chỉ chỉ vào mấy tiểu nữ hài bị Viên Dã Sơn bắt đang nom nốp lo sợ nhìn qua Ôn Báo Quốc trầm giọng nói:</w:t>
      </w:r>
    </w:p>
    <w:p>
      <w:pPr>
        <w:pStyle w:val="BodyText"/>
      </w:pPr>
      <w:r>
        <w:t xml:space="preserve">- Ôn thị trưởng, Viên Dã Sơn người này là cặn bã làm chuyện ác như vậy, chẳng lẻ không đáng chết sao?</w:t>
      </w:r>
    </w:p>
    <w:p>
      <w:pPr>
        <w:pStyle w:val="BodyText"/>
      </w:pPr>
      <w:r>
        <w:t xml:space="preserve">Ôn Báo Quốc nhìn chằm chằm vào Nhạc Trọng, mỗi câu mỗi chữ nói ra:</w:t>
      </w:r>
    </w:p>
    <w:p>
      <w:pPr>
        <w:pStyle w:val="BodyText"/>
      </w:pPr>
      <w:r>
        <w:t xml:space="preserve">- Hắn là cặn bã, hắn đáng chết như thế nào thì hắn cũng là quan viên chính phủ, không có bất cứ kẻ nào chưa trải qua thẩm lý và phán xét được quyền giết quan viên chính phủ, mà anh không có quyền này.</w:t>
      </w:r>
    </w:p>
    <w:p>
      <w:pPr>
        <w:pStyle w:val="BodyText"/>
      </w:pPr>
      <w:r>
        <w:t xml:space="preserve">Làm quan coi trọng nhất chính là mạnh nhỏ của mình cùng trật tự. Nếu như mỗi người đều khoái ý ân cứu như Nhạc Trọng thì nhân tâm của quan viên chính phủ sẽ dị động. Chuyện này đã chạm vào mấu chốt của Ôn Báo Quốc. Cho dù cao thủ thực lực cường hoành cỡ nào, đều phải tuân thủ quy tắc trò chơi mà bọn họ định ra, đây mới là điểm Ôn Báo Quốc cùng Bành Minh Đức kiên trì.</w:t>
      </w:r>
    </w:p>
    <w:p>
      <w:pPr>
        <w:pStyle w:val="BodyText"/>
      </w:pPr>
      <w:r>
        <w:t xml:space="preserve">Bành Minh Đức có chút thở dài một hơi, trong mắt hiện ra một tia mừng rỡ, tuy nhiên lại có bộ dáng đáng tiếc rèn sắt không thành thép nói ra:</w:t>
      </w:r>
    </w:p>
    <w:p>
      <w:pPr>
        <w:pStyle w:val="BodyText"/>
      </w:pPr>
      <w:r>
        <w:t xml:space="preserve">- Nhạc Trọng Viên Dã Sơn là cặn bã như thế nào thì anh cũng không nên giết hắn như vậy, anh phải mang hắn tới Ban Kỷ Luật Thanh tra cùng pháp viện phán xét. Anh lúc này làm quá phận rồi, tôi không giúp anh được. Nếu anh trước động thủ mà đi tìm tôi thương lượng thì tôi sẽ giúp anh thanh lý tên cặn bã này.</w:t>
      </w:r>
    </w:p>
    <w:p>
      <w:pPr>
        <w:pStyle w:val="BodyText"/>
      </w:pPr>
      <w:r>
        <w:t xml:space="preserve">Nhạc Trọng mỉm cười chỉ hươu bảo ngựa nói ra:</w:t>
      </w:r>
    </w:p>
    <w:p>
      <w:pPr>
        <w:pStyle w:val="Compact"/>
      </w:pPr>
      <w:r>
        <w:t xml:space="preserve">- Các người đang nói cái gì? Tôi không có động sợi tóc gáy nào của Viên Dã Sơn cả. Thời điểm tôi đi tới thì vừa vặn trông thấy bốn tên bảo vệ của hắn chém giết nhau, hắn không nghĩ qua là bị một tên bảo tiêu chém đầu. Những người còn lại chém giết lẫn nhau và chết</w:t>
      </w:r>
      <w:r>
        <w:br w:type="textWrapping"/>
      </w:r>
      <w:r>
        <w:br w:type="textWrapping"/>
      </w:r>
    </w:p>
    <w:p>
      <w:pPr>
        <w:pStyle w:val="Heading2"/>
      </w:pPr>
      <w:bookmarkStart w:id="330" w:name="chương-308-giao-dịch.-2"/>
      <w:bookmarkEnd w:id="330"/>
      <w:r>
        <w:t xml:space="preserve">308. Chương 308: Giao Dịch. (2)</w:t>
      </w:r>
    </w:p>
    <w:p>
      <w:pPr>
        <w:pStyle w:val="Compact"/>
      </w:pPr>
      <w:r>
        <w:br w:type="textWrapping"/>
      </w:r>
      <w:r>
        <w:br w:type="textWrapping"/>
      </w:r>
    </w:p>
    <w:p>
      <w:pPr>
        <w:pStyle w:val="BodyText"/>
      </w:pPr>
      <w:r>
        <w:t xml:space="preserve">Ôn Báo Quốc cùng Bành Minh Đức đều khẽ chau mày, bọn họ cũng là cao thủ trợn mắt bịa đặt câu chuyện, nhưng mà trợn mắt bịa đặt trắng trợn như Nhạc Trọng thì có chút khôn thích ứng.</w:t>
      </w:r>
    </w:p>
    <w:p>
      <w:pPr>
        <w:pStyle w:val="BodyText"/>
      </w:pPr>
      <w:r>
        <w:t xml:space="preserve">Mấy tiểu nữ hài quỳ gối dưới chân của Nhạc Trọng càng không hiểu ra sao, các nàng rõ ràng nhìn thấy Nhạc Trọng chém giết Viên Dã Sơn mà.</w:t>
      </w:r>
    </w:p>
    <w:p>
      <w:pPr>
        <w:pStyle w:val="BodyText"/>
      </w:pPr>
      <w:r>
        <w:t xml:space="preserve">Nhạc Trọng mỉm cười, hắn khai ra cái giá của bản thân.</w:t>
      </w:r>
    </w:p>
    <w:p>
      <w:pPr>
        <w:pStyle w:val="BodyText"/>
      </w:pPr>
      <w:r>
        <w:t xml:space="preserve">- Tôi lúc này thỉnh hai vị tới đây là muốn thương lượng sinh ý, dùng một trăm tấn lương thực phân bịa mua bốn mươi vạn cái chăn bông của các vị đấy.</w:t>
      </w:r>
    </w:p>
    <w:p>
      <w:pPr>
        <w:pStyle w:val="BodyText"/>
      </w:pPr>
      <w:r>
        <w:t xml:space="preserve">Ôn Báo Quốc cùng Bành Minh Đức đều là người thành tinh, tự nhiên hiểu Nhạc Trọng lấy một trăm tấn lương thực ra muốn xóa chuyện này. Bây giờ đang ở thành phố SY, một bộ chăn bông không đổi được một cân gạo. Nghe được Nhạc Trọng nói vậy thì bọn họ cũng buông lỏng.</w:t>
      </w:r>
    </w:p>
    <w:p>
      <w:pPr>
        <w:pStyle w:val="BodyText"/>
      </w:pPr>
      <w:r>
        <w:t xml:space="preserve">Sau tận thế thì năm mươi tấn lương thực cũng không phải là số lượng nhỏ. Trong thành phố SY thì năm cân lương thực có thể chiêu mộ người ta làm việc cả tháng, có vô số người đoạt vỡ đầu để làm. Năm mươi tấn lương thực có thể duy trì một chi bộ đội nhân số chừng một trăm tới hai trăm.</w:t>
      </w:r>
    </w:p>
    <w:p>
      <w:pPr>
        <w:pStyle w:val="BodyText"/>
      </w:pPr>
      <w:r>
        <w:t xml:space="preserve">Bản thân Nhạc Trọng là một gã cao thủ thực lực cường hoành, đồng thời còn có được thế lực và bộ đội của mình. Nếu không đến vạn bất đắc dĩ, Ôn Báo Quốc cùng Bành Minh Đức cũng không muốn vạch mặt với Nhạc Trọng. Hơn nữa Nhạc Trọng cũng cho bọn họ bậc thang đi xuống, chỉ cần thống nhất đưa tin thì có thể trả lời với cấp dưới được rồi.</w:t>
      </w:r>
    </w:p>
    <w:p>
      <w:pPr>
        <w:pStyle w:val="BodyText"/>
      </w:pPr>
      <w:r>
        <w:t xml:space="preserve">Ôn Báo Quốc trầm mặc một hồi cùng Bành Minh Đức nhìn nhau và lạnh lùng nói:</w:t>
      </w:r>
    </w:p>
    <w:p>
      <w:pPr>
        <w:pStyle w:val="BodyText"/>
      </w:pPr>
      <w:r>
        <w:t xml:space="preserve">- Nhạc Trọng, lúc này không nói chuyện này nữa, tôi không hy vọng chuyện này xuất hiện lần thứ hai. Nếu như xuất hiện lần thứ hai, tôi cũng chỉ có thể truy nã anh mà thôi.</w:t>
      </w:r>
    </w:p>
    <w:p>
      <w:pPr>
        <w:pStyle w:val="BodyText"/>
      </w:pPr>
      <w:r>
        <w:t xml:space="preserve">Nhạc Trọng mỉm cười thản nhiên nói:</w:t>
      </w:r>
    </w:p>
    <w:p>
      <w:pPr>
        <w:pStyle w:val="BodyText"/>
      </w:pPr>
      <w:r>
        <w:t xml:space="preserve">- Tôi biết rồi!</w:t>
      </w:r>
    </w:p>
    <w:p>
      <w:pPr>
        <w:pStyle w:val="BodyText"/>
      </w:pPr>
      <w:r>
        <w:t xml:space="preserve">Nhìn thấy Nhạc Trọng là gia hỏa kiệt ngao bất tuần, Ôn Báo Quốc cùng Bành Minh Đức lúc này mới có chút buông lỏng một hơi. Đối với người kiệt ngao bất tuần, hung hoành bá đạo như Nhạc Trọng thập phần đau đầu.</w:t>
      </w:r>
    </w:p>
    <w:p>
      <w:pPr>
        <w:pStyle w:val="BodyText"/>
      </w:pPr>
      <w:r>
        <w:t xml:space="preserve">- Tôi có đại sự thương lượng với hai vị!</w:t>
      </w:r>
    </w:p>
    <w:p>
      <w:pPr>
        <w:pStyle w:val="BodyText"/>
      </w:pPr>
      <w:r>
        <w:t xml:space="preserve">Nhạc Trọng đột nhiên nói ra.</w:t>
      </w:r>
    </w:p>
    <w:p>
      <w:pPr>
        <w:pStyle w:val="BodyText"/>
      </w:pPr>
      <w:r>
        <w:t xml:space="preserve">- Chuyện gì?</w:t>
      </w:r>
    </w:p>
    <w:p>
      <w:pPr>
        <w:pStyle w:val="BodyText"/>
      </w:pPr>
      <w:r>
        <w:t xml:space="preserve">Ôn Báo Quốc có chút lãnh đạm nói. Nhạc Trọng không có kỷ luật giết chết Viên Dã Sơn, hảo cảm của hắn đối với Nhạc Trọng cũng giảm đi không ít.</w:t>
      </w:r>
    </w:p>
    <w:p>
      <w:pPr>
        <w:pStyle w:val="BodyText"/>
      </w:pPr>
      <w:r>
        <w:t xml:space="preserve">- Tôi muốn thu thuế ở sông Tư!</w:t>
      </w:r>
    </w:p>
    <w:p>
      <w:pPr>
        <w:pStyle w:val="BodyText"/>
      </w:pPr>
      <w:r>
        <w:t xml:space="preserve">Nhạc Trọng mỉm cười, ném ra ngoài một quả bom!</w:t>
      </w:r>
    </w:p>
    <w:p>
      <w:pPr>
        <w:pStyle w:val="BodyText"/>
      </w:pPr>
      <w:r>
        <w:t xml:space="preserve">- Không được, tuyệt đối không được!</w:t>
      </w:r>
    </w:p>
    <w:p>
      <w:pPr>
        <w:pStyle w:val="BodyText"/>
      </w:pPr>
      <w:r>
        <w:t xml:space="preserve">Cơ hồ là trong một chớp mắt, Ôn Báo Quốc cùng Bành Minh Đức trăm miệng một lời nói ra.</w:t>
      </w:r>
    </w:p>
    <w:p>
      <w:pPr>
        <w:pStyle w:val="BodyText"/>
      </w:pPr>
      <w:r>
        <w:t xml:space="preserve">Thuế má chính là một tài nguyên trọng yếu của thế lực. Khu vực sông Tư tuy rất ít người dám tới bắt cá, thuế phú một ngày thu được chưa tới một tấn tôm cá tươi, nhưng mà dù sao cũng đạt được đồ ăn liên tục. Chuyện này Ôn Báo Quốc cùng Bành Minh Đức tuyệt đối sẽ không buông tay.</w:t>
      </w:r>
    </w:p>
    <w:p>
      <w:pPr>
        <w:pStyle w:val="BodyText"/>
      </w:pPr>
      <w:r>
        <w:t xml:space="preserve">- Thỉnh hãy nghe tôi nói hết, tôi sẽ tiêu diệt toàn bộ biến dị thú trong sông Tư. Chỉ cần có thể tiêu diệt sạch biến dị thú ở sông Tư, như vậy chúng ta sẽ không ngừng đạt được nhiều thủy sản từ sông Tư.</w:t>
      </w:r>
    </w:p>
    <w:p>
      <w:pPr>
        <w:pStyle w:val="BodyText"/>
      </w:pPr>
      <w:r>
        <w:t xml:space="preserve">- Tôi sẽ dốc sức tiêu diệt toàn bộ biến dị thú ở sông Tư, tự nhiên không thể làm không công. Ở gần sông Tư biến dị thú tiêu diệt toàn bộ hoàn tất thì bất cứ người nào ra tới sông Tư bắt cá, thu rau dại cũng phải nộp 30% thuế cho tôi.</w:t>
      </w:r>
    </w:p>
    <w:p>
      <w:pPr>
        <w:pStyle w:val="BodyText"/>
      </w:pPr>
      <w:r>
        <w:t xml:space="preserve">Nhạc Trọng trầm giọng nói ra.</w:t>
      </w:r>
    </w:p>
    <w:p>
      <w:pPr>
        <w:pStyle w:val="BodyText"/>
      </w:pPr>
      <w:r>
        <w:t xml:space="preserve">Sông Tư trong mắt Nhạc Trọng là con sông đầy báo vật, bên trong có được đại lượng lương thực. Nếu như có thể thu được thì mười vạn người trong thành phố SY sẽ có được cơm no.</w:t>
      </w:r>
    </w:p>
    <w:p>
      <w:pPr>
        <w:pStyle w:val="BodyText"/>
      </w:pPr>
      <w:r>
        <w:t xml:space="preserve">- Trong 30% thuế đó tôi sẽ trích 5% giao cho chính phủ thành phố SY, sẽ do các ngươi tự phân phối, nếu như thanh lý sạch biến dị thú ở sông Tư, 5% thuế má đạt được hiện tại còn cao hơn thuế hiện giờ gấp mười gấp trăm lần.</w:t>
      </w:r>
    </w:p>
    <w:p>
      <w:pPr>
        <w:pStyle w:val="BodyText"/>
      </w:pPr>
      <w:r>
        <w:t xml:space="preserve">Nhạc Trọng nói ra lời này trong nội tâm Ôn Báo Quốc cùng Bành Minh Đức hai người chấn động, bọn họ cũng biế Nhạc Trọng nói không sai, sông Tư thật là một con sông báu vật, nếu không phải có quá nhiều biến dị thú, bọn họ căn bản không cần lo lắng về lương thực.</w:t>
      </w:r>
    </w:p>
    <w:p>
      <w:pPr>
        <w:pStyle w:val="BodyText"/>
      </w:pPr>
      <w:r>
        <w:t xml:space="preserve">Ôn Báo Quốc trầm mặc một hồi, nói:</w:t>
      </w:r>
    </w:p>
    <w:p>
      <w:pPr>
        <w:pStyle w:val="BodyText"/>
      </w:pPr>
      <w:r>
        <w:t xml:space="preserve">- Phân chia 5:5, sau khi anh thanh lý sông Tư thì thuế má chúng ta phân chia 5:5!</w:t>
      </w:r>
    </w:p>
    <w:p>
      <w:pPr>
        <w:pStyle w:val="BodyText"/>
      </w:pPr>
      <w:r>
        <w:t xml:space="preserve">Nhạc Trọng vô cùng sảng khoái nói:</w:t>
      </w:r>
    </w:p>
    <w:p>
      <w:pPr>
        <w:pStyle w:val="BodyText"/>
      </w:pPr>
      <w:r>
        <w:t xml:space="preserve">- Có thể!</w:t>
      </w:r>
    </w:p>
    <w:p>
      <w:pPr>
        <w:pStyle w:val="BodyText"/>
      </w:pPr>
      <w:r>
        <w:t xml:space="preserve">Trong mắt Ôn Báo Quốc cùng Bành Minh Đức đều vui vẻ, hai người bọn họ tuy đều có mâu thuẫn, nhưng mà bây giờ cùng ra tay làm thịt dê béo Nhạc Trọng một đao. Nhưng mà Nhạc Trọng nói ra một câu làm bọn họ nhíu mày.</w:t>
      </w:r>
    </w:p>
    <w:p>
      <w:pPr>
        <w:pStyle w:val="BodyText"/>
      </w:pPr>
      <w:r>
        <w:t xml:space="preserve">Nhạc Trọng thản nhiên nói:</w:t>
      </w:r>
    </w:p>
    <w:p>
      <w:pPr>
        <w:pStyle w:val="BodyText"/>
      </w:pPr>
      <w:r>
        <w:t xml:space="preserve">- Nếu như các người có thể phái ra ba mươi người cường hóa trên cấp 20 giúp tôi. Như vậy thanh lý sông Tư thì thuế má chúng ta chia 5:5, nếu như các người không muốn phái người ra thì tôi chỉ có thể chia các người 5%, bởi vì còn có quân đội, tôi cũng cần lưu cho bọn họ một phần.</w:t>
      </w:r>
    </w:p>
    <w:p>
      <w:pPr>
        <w:pStyle w:val="BodyText"/>
      </w:pPr>
      <w:r>
        <w:t xml:space="preserve">Ăn một mình không mập, nếu Nhạc Trọng độc bá thu thuế sông Tư, cho dù hắn tốn hao đại lực khí lực thanh lý sông Tư, người khác cũng sẽ đỏ mắt. Hắn phải phân một ít lợi nhuận cho những người khác. Chính phủ cùng quân đội dù sao cũng là rắn rít địa phương của thành phố SY, Nhạc Trọng ở chỗ này tiền vốn quá nhỏ rồi.</w:t>
      </w:r>
    </w:p>
    <w:p>
      <w:pPr>
        <w:pStyle w:val="BodyText"/>
      </w:pPr>
      <w:r>
        <w:t xml:space="preserve">Con mắt Bành Minh Đức có chút nhíu lại, cân nhắc liên tục chậm rãi nói ra:</w:t>
      </w:r>
    </w:p>
    <w:p>
      <w:pPr>
        <w:pStyle w:val="BodyText"/>
      </w:pPr>
      <w:r>
        <w:t xml:space="preserve">- Chúng tôi cầm 5% là tốt rồi. Chúng ta nhân thủ gần đây có chút khẩn trương, không có quá nhiều cao thủ có thể dùng.</w:t>
      </w:r>
    </w:p>
    <w:p>
      <w:pPr>
        <w:pStyle w:val="BodyText"/>
      </w:pPr>
      <w:r>
        <w:t xml:space="preserve">Trong sông Tư biến dị thú quá nhiều và quá mạnh, chính phủ và quân đội thành phố SY đã từng đánh qua sông Tư chủ ý và chiến đấu với biến dị thú không ít lần. Ngay vào lúc này cũng có chính phủ, quân đội, cao thủ dân gian chém giết không ít biến dị thú trong sông Tư. Thế nhưng mà đại quy mô tiêu diệt toàn bộ biến dị thú ở sông Tư thì chính phủ, quân đội liên thủ tiến hành mấy lần cũng thất bại mà về, tổn thất hơn trăm cao thủ mạnh mẽ, còn có mấy người tiến hóa trân quý cũng chết trong miệng biến dị thú, bọn họ tự nhiên không dễ dàng cùng hành động với Nhạc Trọng bên này. Hơn nữa bọn họ không cần động thủ vẫn kiếm được 5%, bọn họ tự nhiên mừng rỡ khi Nhạc Trọng mang người đánh sống đánh chết, chuyện này không quan hệ, thắng bọn họ sẽ được lợi.</w:t>
      </w:r>
    </w:p>
    <w:p>
      <w:pPr>
        <w:pStyle w:val="BodyText"/>
      </w:pPr>
      <w:r>
        <w:t xml:space="preserve">- Tôi ở thành phố SY nhân thủ không đủ, chiến đấu với biến dị thú cần không ít nhân thủ và phân phối chỗ ở nghĩ lại. Phố Hưng Long, phố Nam Sơn bán cho tôi nhé? Tôi nguyện ý dùng một trăm tấn lương thực mua hai con phố này!</w:t>
      </w:r>
    </w:p>
    <w:p>
      <w:pPr>
        <w:pStyle w:val="BodyText"/>
      </w:pPr>
      <w:r>
        <w:t xml:space="preserve">Nhạc Trọng bất động thanh sắc tiếp tục hỏi.</w:t>
      </w:r>
    </w:p>
    <w:p>
      <w:pPr>
        <w:pStyle w:val="BodyText"/>
      </w:pPr>
      <w:r>
        <w:t xml:space="preserve">Ôn Báo Quốc thản nhiên nói:</w:t>
      </w:r>
    </w:p>
    <w:p>
      <w:pPr>
        <w:pStyle w:val="BodyText"/>
      </w:pPr>
      <w:r>
        <w:t xml:space="preserve">- Lại thêm năm mươi tấn lương thực, phố Hưng Nghiệp anh cũng mua đi!</w:t>
      </w:r>
    </w:p>
    <w:p>
      <w:pPr>
        <w:pStyle w:val="BodyText"/>
      </w:pPr>
      <w:r>
        <w:t xml:space="preserve">Phố Hưng Long, phố Nam Sơn, phố Hưng Nghiệp ba con phố này nằm ở gần sông Tư, nơi đó an trí đại lượng người sống sót. Những người sống sót ở đó đều là kỹ nữ, ăn trộm, cướp bóc, tiểu hài tử, lão nhân, lưu manh, phần tử hắc bang, đồng thời ba con phố này nước ô nhiễm giàn giụa, mùi hôi trùng thiên. Đem ba con phố này vứt cho Nhạc Trọng, Ôn Báo Quốc còn có tâm tư tiết kiệm không ít lương thực.</w:t>
      </w:r>
    </w:p>
    <w:p>
      <w:pPr>
        <w:pStyle w:val="BodyText"/>
      </w:pPr>
      <w:r>
        <w:t xml:space="preserve">- Đa tạ Ôn thị trưởng!</w:t>
      </w:r>
    </w:p>
    <w:p>
      <w:pPr>
        <w:pStyle w:val="BodyText"/>
      </w:pPr>
      <w:r>
        <w:t xml:space="preserve">Nhạc Trọng khẽ mĩm cười nói.</w:t>
      </w:r>
    </w:p>
    <w:p>
      <w:pPr>
        <w:pStyle w:val="Compact"/>
      </w:pPr>
      <w:r>
        <w:t xml:space="preserve">Ba con phố này có rất nhiều nhà lầu, nhà nguyên căn, nếu như có thể nhét nhiều thì có thể cho hai ba ngàn người sống. Mà ba con phô này, Nhạc Trọng cũng coi như có đất đặt chân ở thành phố SY này rồi, hoặc là nói là căn cứ địa. Hắn chỉ trả giá một trăm năm mươi tấn lương thực.</w:t>
      </w:r>
      <w:r>
        <w:br w:type="textWrapping"/>
      </w:r>
      <w:r>
        <w:br w:type="textWrapping"/>
      </w:r>
    </w:p>
    <w:p>
      <w:pPr>
        <w:pStyle w:val="Heading2"/>
      </w:pPr>
      <w:bookmarkStart w:id="331" w:name="chương-309-quỳ-xuống-hoặc-là-chết-1"/>
      <w:bookmarkEnd w:id="331"/>
      <w:r>
        <w:t xml:space="preserve">309. Chương 309: Quỳ Xuống Hoặc Là Chết! (1)</w:t>
      </w:r>
    </w:p>
    <w:p>
      <w:pPr>
        <w:pStyle w:val="Compact"/>
      </w:pPr>
      <w:r>
        <w:br w:type="textWrapping"/>
      </w:r>
      <w:r>
        <w:br w:type="textWrapping"/>
      </w:r>
    </w:p>
    <w:p>
      <w:pPr>
        <w:pStyle w:val="BodyText"/>
      </w:pPr>
      <w:r>
        <w:t xml:space="preserve">Sau khi thương nghị xong, Nhạc Trọng đi vào phố Hưng Long.</w:t>
      </w:r>
    </w:p>
    <w:p>
      <w:pPr>
        <w:pStyle w:val="BodyText"/>
      </w:pPr>
      <w:r>
        <w:t xml:space="preserve">Nhạc Trọng vừa về tới phố Hưng Long thì lập tức gọi Hòa đến:</w:t>
      </w:r>
    </w:p>
    <w:p>
      <w:pPr>
        <w:pStyle w:val="BodyText"/>
      </w:pPr>
      <w:r>
        <w:t xml:space="preserve">- Trương Hòa, tôi muốn phát tin tức chiêu mộ nhân thủ, nói là tôi muốn mời chào một đám người dám liều mạng. Nếu làm người của tôi thì tôi bảo bọn họ làm gì thì bọn họ nhất định phải làm gì, đãi ngộ cơ bản là mỗi ngày có cơm ăn, đương nhiên nếu lập công thì tôi không keo kiệt trong ban thưởng, chiêu mộ hai trăm người tới, không cho phép chiêu mộ nhiều hơn, Trình Ngọc, anh đi theo hắn.</w:t>
      </w:r>
    </w:p>
    <w:p>
      <w:pPr>
        <w:pStyle w:val="BodyText"/>
      </w:pPr>
      <w:r>
        <w:t xml:space="preserve">Tuy Trương Hòa tuổi còn nhỏ thế nhưng đã sớm thành thục, hơn nữa hắn là người địa phương, đối với khu vực này rất rõ ràng, thập phần thích hợp đi làm chuyện này.</w:t>
      </w:r>
    </w:p>
    <w:p>
      <w:pPr>
        <w:pStyle w:val="BodyText"/>
      </w:pPr>
      <w:r>
        <w:t xml:space="preserve">- Vâng, Nhạc lão đại!</w:t>
      </w:r>
    </w:p>
    <w:p>
      <w:pPr>
        <w:pStyle w:val="BodyText"/>
      </w:pPr>
      <w:r>
        <w:t xml:space="preserve">Trương Hòa cung kính ứng một tiếng, lui xuống.</w:t>
      </w:r>
    </w:p>
    <w:p>
      <w:pPr>
        <w:pStyle w:val="BodyText"/>
      </w:pPr>
      <w:r>
        <w:t xml:space="preserve">Trình Ngọc yên lặng đi theo bên người Trương Hòa.</w:t>
      </w:r>
    </w:p>
    <w:p>
      <w:pPr>
        <w:pStyle w:val="BodyText"/>
      </w:pPr>
      <w:r>
        <w:t xml:space="preserve">- Tiểu Mạ hôm nay tôm cá tươi không? Tao dùng bột ngô đổi, một cân tôm cá tươi đổi hai cân bột ngô, nếu như để em gái của mày ngủ với tao một đêm sẽ có một cân gạo.</w:t>
      </w:r>
    </w:p>
    <w:p>
      <w:pPr>
        <w:pStyle w:val="BodyText"/>
      </w:pPr>
      <w:r>
        <w:t xml:space="preserve">Trong một con đường nhỏ, một tên nam tử trung niên nhìn thấy Trương Hòa thì cười âm hiểm nói ra.</w:t>
      </w:r>
    </w:p>
    <w:p>
      <w:pPr>
        <w:pStyle w:val="BodyText"/>
      </w:pPr>
      <w:r>
        <w:t xml:space="preserve">Trương Hòa chán ghét nhìn qua nam tử trung niên này, nói:</w:t>
      </w:r>
    </w:p>
    <w:p>
      <w:pPr>
        <w:pStyle w:val="BodyText"/>
      </w:pPr>
      <w:r>
        <w:t xml:space="preserve">- Ngưu lão bản, hôm nay tôi không đổi lương thực.</w:t>
      </w:r>
    </w:p>
    <w:p>
      <w:pPr>
        <w:pStyle w:val="BodyText"/>
      </w:pPr>
      <w:r>
        <w:t xml:space="preserve">Trước mắt nam tử trung niên này tên là Ngưu Đại Huy, là một thương nhân, hắn dùng bột ngô, gạp đổi lấy vật tư của người sống sót, trong khu vực này hắn là nhân vật tâm ngoan thủ lạt, là người hung ác.</w:t>
      </w:r>
    </w:p>
    <w:p>
      <w:pPr>
        <w:pStyle w:val="BodyText"/>
      </w:pPr>
      <w:r>
        <w:t xml:space="preserve">Ngưu Đại Huy đổi mặt cười dữ tợn:</w:t>
      </w:r>
    </w:p>
    <w:p>
      <w:pPr>
        <w:pStyle w:val="BodyText"/>
      </w:pPr>
      <w:r>
        <w:t xml:space="preserve">- Vậy trả nợ mày mượn tao ba cân bột ngô vào bốn ngày trước đây. Hiện tại mày không lấy ra sáu cân bột ngô, mượn em gái của mày gán nợ đi.</w:t>
      </w:r>
    </w:p>
    <w:p>
      <w:pPr>
        <w:pStyle w:val="BodyText"/>
      </w:pPr>
      <w:r>
        <w:t xml:space="preserve">Ngưu Đại Huy vẫn đánh chủ ý lên em gái của Trương Hòa. Một tiểu mỹ nữ xinh đẹp như vậy nếu bán cho đại nhân vật tuyệt đối sẽ kiếm được một trăm cân lương thực. Bởi vì như vậy Ngưu Đại Huy lúc này mới hào phóng lúc trước cho Trương Hòa ba cân bột ngộ để ăn.</w:t>
      </w:r>
    </w:p>
    <w:p>
      <w:pPr>
        <w:pStyle w:val="BodyText"/>
      </w:pPr>
      <w:r>
        <w:t xml:space="preserve">Trương Hòa sững sờ và mặt mũi tối sầm, cắn răng nói ra:</w:t>
      </w:r>
    </w:p>
    <w:p>
      <w:pPr>
        <w:pStyle w:val="BodyText"/>
      </w:pPr>
      <w:r>
        <w:t xml:space="preserve">- Tôi chỉ mượn ba cân bột ngô trong mười ngày, tại sao mới bốn ngày đã biến thành sáu cân?</w:t>
      </w:r>
    </w:p>
    <w:p>
      <w:pPr>
        <w:pStyle w:val="BodyText"/>
      </w:pPr>
      <w:r>
        <w:t xml:space="preserve">Ngưu Đại Huy vẻ mặt dữ tợn nhìn qua Trương Hòa cười lành lạnh:</w:t>
      </w:r>
    </w:p>
    <w:p>
      <w:pPr>
        <w:pStyle w:val="BodyText"/>
      </w:pPr>
      <w:r>
        <w:t xml:space="preserve">- Hiện tại lương thực khuyết thiếu như vậy, ày mượn chẳng lẽ không tính lãi? Ngưu Đại Huy tao cho vay thì 9 quy ra 13. Mỗi ngày tiền lãi là 20, bây giờ chỉ sáu cân thì đã tiện nghi ày rồi, còn không mau lấy lương thực ra, nếu không tao sẽ bắt em gái của mày gán nợ.</w:t>
      </w:r>
    </w:p>
    <w:p>
      <w:pPr>
        <w:pStyle w:val="BodyText"/>
      </w:pPr>
      <w:r>
        <w:t xml:space="preserve">Ngưu Đại Huy trước khi cho vay thì rất ôn tồn, một bộ dáng người tốt, nhưng mà thời điểm tới kỳ đòi nợ thì hắn sẽ biến thành dữ tợn.</w:t>
      </w:r>
    </w:p>
    <w:p>
      <w:pPr>
        <w:pStyle w:val="BodyText"/>
      </w:pPr>
      <w:r>
        <w:t xml:space="preserve">Ở gần đó, một tên người sống sót đi tới.</w:t>
      </w:r>
    </w:p>
    <w:p>
      <w:pPr>
        <w:pStyle w:val="BodyText"/>
      </w:pPr>
      <w:r>
        <w:t xml:space="preserve">- Đáng tiếc, tiểu Mạ cũng dính kế hoạch của tên cẩu tặc này!</w:t>
      </w:r>
    </w:p>
    <w:p>
      <w:pPr>
        <w:pStyle w:val="BodyText"/>
      </w:pPr>
      <w:r>
        <w:t xml:space="preserve">- Quá đáng tiếc!</w:t>
      </w:r>
    </w:p>
    <w:p>
      <w:pPr>
        <w:pStyle w:val="BodyText"/>
      </w:pPr>
      <w:r>
        <w:t xml:space="preserve">"..."</w:t>
      </w:r>
    </w:p>
    <w:p>
      <w:pPr>
        <w:pStyle w:val="BodyText"/>
      </w:pPr>
      <w:r>
        <w:t xml:space="preserve">Những người sống sót kia nhìn xem một màn này đều nghị luận nhao nhao. Nhưng mà bốn tên tay chân dáng người khôi ngô mà Ngưu Đại Huy mời chào đứng đó, không ai dám trêu chọc vào cả.</w:t>
      </w:r>
    </w:p>
    <w:p>
      <w:pPr>
        <w:pStyle w:val="BodyText"/>
      </w:pPr>
      <w:r>
        <w:t xml:space="preserve">Trương Hòa vẻ mặt tức giận nhìn qua Ngưu Đại Huy, hắn thật không ngờ cặn bã này đánh chủ ý như vậy.</w:t>
      </w:r>
    </w:p>
    <w:p>
      <w:pPr>
        <w:pStyle w:val="BodyText"/>
      </w:pPr>
      <w:r>
        <w:t xml:space="preserve">Ngưu Đại Huy nhìn chằm chằm vào Trương Hòa vẻ mặt tức giận và bất đắc dĩ, khóe miệng tươi cười đắc ý.</w:t>
      </w:r>
    </w:p>
    <w:p>
      <w:pPr>
        <w:pStyle w:val="BodyText"/>
      </w:pPr>
      <w:r>
        <w:t xml:space="preserve">- Đã đủ chưa?</w:t>
      </w:r>
    </w:p>
    <w:p>
      <w:pPr>
        <w:pStyle w:val="BodyText"/>
      </w:pPr>
      <w:r>
        <w:t xml:space="preserve">Trình Ngọc đi tới, đem một cái túi ném cho Ngưu Đại Huy.</w:t>
      </w:r>
    </w:p>
    <w:p>
      <w:pPr>
        <w:pStyle w:val="BodyText"/>
      </w:pPr>
      <w:r>
        <w:t xml:space="preserve">Ngưu Đại Huy kéo cái túi ra, nhìn thấy bên trong là túi gạo trắng bóng, số lượng chỉ sợ hơn mười cân. hai mắt của hắn hiện ra thần sắc tham lam, hắn chỉ ượn ba cân bột ngô lại thu mười cân gạo, lần này xem như lời lớn. Phải biết rằng, gạo trắng còn đáng giá hơn bột ngô nhiều.</w:t>
      </w:r>
    </w:p>
    <w:p>
      <w:pPr>
        <w:pStyle w:val="BodyText"/>
      </w:pPr>
      <w:r>
        <w:t xml:space="preserve">Mười mấy người sống sót ở gần đó nhìn thấy gạo trăng thì con mắt thoáng cái sáng lên. Mười cân gạo, đối với người sống sót bị đói lâu ngày thì đây là báu vật đấy.</w:t>
      </w:r>
    </w:p>
    <w:p>
      <w:pPr>
        <w:pStyle w:val="BodyText"/>
      </w:pPr>
      <w:r>
        <w:t xml:space="preserve">Con mắt Ngưu Đại Huy hơi nghiêng, hung dữ nói ra:</w:t>
      </w:r>
    </w:p>
    <w:p>
      <w:pPr>
        <w:pStyle w:val="BodyText"/>
      </w:pPr>
      <w:r>
        <w:t xml:space="preserve">- Không được! ! Tôi ượn là bột ngô! Tôi chỉ cần bột ngô, nếu như không cầm mười cân bột ngô thì giao em gái của nó cho tôi!</w:t>
      </w:r>
    </w:p>
    <w:p>
      <w:pPr>
        <w:pStyle w:val="BodyText"/>
      </w:pPr>
      <w:r>
        <w:t xml:space="preserve">Bốn tên đại hán khôi ngô sau lưng của Ngưu Đại Huy đi tới một bước, làm cho người ta cảm thấy áp lực cường đại.</w:t>
      </w:r>
    </w:p>
    <w:p>
      <w:pPr>
        <w:pStyle w:val="BodyText"/>
      </w:pPr>
      <w:r>
        <w:t xml:space="preserve">Nếu là bình thường, lợi nhuận gấp ba bốn lần này, Ngưu Đại Huy cũng đã thu tay, nhưng mà lúc này phải lây được Trương Ngọc Lan tới tay, khi đó hắn sẽ lợi nhuận cả trăm lần. Bởi vậy hắn cũng bất chấp cái gì, thầm nghĩ đem Trương Ngọc Lan tới tay sẽ kiếm lớn hơn.</w:t>
      </w:r>
    </w:p>
    <w:p>
      <w:pPr>
        <w:pStyle w:val="BodyText"/>
      </w:pPr>
      <w:r>
        <w:t xml:space="preserve">Trương Hòa tức giận đến phát run, hắn lớn tiếng nói:</w:t>
      </w:r>
    </w:p>
    <w:p>
      <w:pPr>
        <w:pStyle w:val="BodyText"/>
      </w:pPr>
      <w:r>
        <w:t xml:space="preserve">- Gạo còn đáng giá hơn cả bột ngô. Anh cho tôi mượn ba cân bột ngô, có mười cân gạo cho anh thì phải hết nợ!</w:t>
      </w:r>
    </w:p>
    <w:p>
      <w:pPr>
        <w:pStyle w:val="BodyText"/>
      </w:pPr>
      <w:r>
        <w:t xml:space="preserve">Ngưu Đại Huy hung dữ quỷ biện:</w:t>
      </w:r>
    </w:p>
    <w:p>
      <w:pPr>
        <w:pStyle w:val="BodyText"/>
      </w:pPr>
      <w:r>
        <w:t xml:space="preserve">- Mày nói bột ngô không đáng giá bằng gạo sao? Trong mắt tao thì một cân bột ngô đáng giá hơn mười cân gạo! ! Sáu cân bột ngô thì mày phải cho tao sáu mươi cân gạo, cho dù không thanh khoản cũng nên mượn em gái mày gán nợ.</w:t>
      </w:r>
    </w:p>
    <w:p>
      <w:pPr>
        <w:pStyle w:val="BodyText"/>
      </w:pPr>
      <w:r>
        <w:t xml:space="preserve">Bốn tên đại hán sau lưng Ngưu Đại Huy lúc này vây quanh Trương Hòa cùng Trình Ngọc, muốn gây áp lực.</w:t>
      </w:r>
    </w:p>
    <w:p>
      <w:pPr>
        <w:pStyle w:val="BodyText"/>
      </w:pPr>
      <w:r>
        <w:t xml:space="preserve">Trương Hòa bị Ngưu Đại Huy vô sỉ như vậy thì tức giận đến thân thể phát run, có chút bất lực nhìn qua Trình Ngọc.</w:t>
      </w:r>
    </w:p>
    <w:p>
      <w:pPr>
        <w:pStyle w:val="BodyText"/>
      </w:pPr>
      <w:r>
        <w:t xml:space="preserve">- Một đám rác rưởi!</w:t>
      </w:r>
    </w:p>
    <w:p>
      <w:pPr>
        <w:pStyle w:val="BodyText"/>
      </w:pPr>
      <w:r>
        <w:t xml:space="preserve">Trong mắt Trình Ngọc hàn quang lóe lên. Thân hình lóe lên, hắn dễ dàng đá bốn tên đại hán chung quanh rơi lên vách tường chung quanh.</w:t>
      </w:r>
    </w:p>
    <w:p>
      <w:pPr>
        <w:pStyle w:val="BodyText"/>
      </w:pPr>
      <w:r>
        <w:t xml:space="preserve">Trình Ngọc một cước đá vào bụng của Ngưu Đại Huy, đem Ngưu Đại Huy đánh gục trên mặt đất.</w:t>
      </w:r>
    </w:p>
    <w:p>
      <w:pPr>
        <w:pStyle w:val="BodyText"/>
      </w:pPr>
      <w:r>
        <w:t xml:space="preserve">- Gạo này ày! Từ hôm nay trở đi, Trương Hòa và mày không còn nợ nần gì nữa. Nếu như mày tìm hắn gây phiền toái, vậy lấy mạng của mày điền vào.</w:t>
      </w:r>
    </w:p>
    <w:p>
      <w:pPr>
        <w:pStyle w:val="BodyText"/>
      </w:pPr>
      <w:r>
        <w:t xml:space="preserve">Trình Ngọc nắm tóc của Ngưu Đại Huy kéo lên, hung hăng bắt lấy đầu lâu của Ngưu Đại Huy sát ý mười phần đe dọa, lúc này cầm gạo dúi vào đầu của Ngưu Đại Huy.</w:t>
      </w:r>
    </w:p>
    <w:p>
      <w:pPr>
        <w:pStyle w:val="BodyText"/>
      </w:pPr>
      <w:r>
        <w:t xml:space="preserve">Ngưu Đại Huy vẻ mặt hoảng sợ, lớn tiếng đau khổ cầu khẩn:</w:t>
      </w:r>
    </w:p>
    <w:p>
      <w:pPr>
        <w:pStyle w:val="BodyText"/>
      </w:pPr>
      <w:r>
        <w:t xml:space="preserve">- Không dám! Đại gia! Tôi không dám nữa! Ngài đại nhân có đại lượng. Tha cái mạng chó của tôi đi.</w:t>
      </w:r>
    </w:p>
    <w:p>
      <w:pPr>
        <w:pStyle w:val="BodyText"/>
      </w:pPr>
      <w:r>
        <w:t xml:space="preserve">Có thể dễ dàng đối phó bốn tên đại hán, rõ ràng cho thấy là người cường hóa thực lực cao cường. Mà người cường hóa là tồn tại mà Ngưu Đại Huy không dám trêu chọc.</w:t>
      </w:r>
    </w:p>
    <w:p>
      <w:pPr>
        <w:pStyle w:val="BodyText"/>
      </w:pPr>
      <w:r>
        <w:t xml:space="preserve">Trương Hòa ao ước nhìn qua Trình Ngọc, hắn cũng tưởng tượng Trình Ngọc có thực lực cường đại, nhưng mà không ngờ lợi hại như vậy, làm ọi người sợ hãi:</w:t>
      </w:r>
    </w:p>
    <w:p>
      <w:pPr>
        <w:pStyle w:val="BodyText"/>
      </w:pPr>
      <w:r>
        <w:t xml:space="preserve">- Thật là lợi hại! ! Thật là uy phong! ! Sau này mình phải có bản lĩnh như vậy mới được!</w:t>
      </w:r>
    </w:p>
    <w:p>
      <w:pPr>
        <w:pStyle w:val="BodyText"/>
      </w:pPr>
      <w:r>
        <w:t xml:space="preserve">- Các vị ca ca, thúc thúc, bá bá, tôi là Trương Hòa! Hiện tại tôi nghe lệnh Nhạc Trọng Nhạc lão đại tới đây chiêu mộ người! Chỉ cần các người trở thành người của Nhạc lão thì mọi người sẽ được ăn no!</w:t>
      </w:r>
    </w:p>
    <w:p>
      <w:pPr>
        <w:pStyle w:val="BodyText"/>
      </w:pPr>
      <w:r>
        <w:t xml:space="preserve">Trương Hòa bước ra khỏi cửa hàng của Ngưu Đại Huy, nhìn người sống sót chung quanh nói ra.</w:t>
      </w:r>
    </w:p>
    <w:p>
      <w:pPr>
        <w:pStyle w:val="BodyText"/>
      </w:pPr>
      <w:r>
        <w:t xml:space="preserve">- Gọi tôi đi! Trương Hòa! !</w:t>
      </w:r>
    </w:p>
    <w:p>
      <w:pPr>
        <w:pStyle w:val="BodyText"/>
      </w:pPr>
      <w:r>
        <w:t xml:space="preserve">- Tôi cái gì cũng làm! Thật sự có thể ăn cơm no?</w:t>
      </w:r>
    </w:p>
    <w:p>
      <w:pPr>
        <w:pStyle w:val="BodyText"/>
      </w:pPr>
      <w:r>
        <w:t xml:space="preserve">"..."</w:t>
      </w:r>
    </w:p>
    <w:p>
      <w:pPr>
        <w:pStyle w:val="Compact"/>
      </w:pPr>
      <w:r>
        <w:t xml:space="preserve">Trương Hòa vừa dứt lời, người sống sót chung quanh lập tức vây quanh Trương Hòa cùng Trình Ngọc hai người. Dốc sức liều mạng cầu khẩn. Có thể đủ ăn, điều kiện này quá hậu đãi rồi. Tại thành phố SY này có người sống sót nào không muốn gia nhập thế lực, nhưng mà thế lực lớn nhỏ không phải ai tới cũng nhận cả, chủ yếu là bởi vì thế lực lớn nhỏ không đủ lương thực, một khi chiêu mộ bộ hạ quá nhiều. Bọn họ có khả năng nhanh chóng sụp đổ.</w:t>
      </w:r>
      <w:r>
        <w:br w:type="textWrapping"/>
      </w:r>
      <w:r>
        <w:br w:type="textWrapping"/>
      </w:r>
    </w:p>
    <w:p>
      <w:pPr>
        <w:pStyle w:val="Heading2"/>
      </w:pPr>
      <w:bookmarkStart w:id="332" w:name="chương-310-quỳ-xuống-hoặc-là-chết-2"/>
      <w:bookmarkEnd w:id="332"/>
      <w:r>
        <w:t xml:space="preserve">310. Chương 310: Quỳ Xuống Hoặc Là Chết! (2)</w:t>
      </w:r>
    </w:p>
    <w:p>
      <w:pPr>
        <w:pStyle w:val="Compact"/>
      </w:pPr>
      <w:r>
        <w:br w:type="textWrapping"/>
      </w:r>
      <w:r>
        <w:br w:type="textWrapping"/>
      </w:r>
    </w:p>
    <w:p>
      <w:pPr>
        <w:pStyle w:val="BodyText"/>
      </w:pPr>
      <w:r>
        <w:t xml:space="preserve">Nhạc Trọng lúc này tùy thân mang theo lương thực không nhiều, chiêu mộ hai trăm bộ hạ cũng đã là cực hạn, sau khi đoàn xe vận chuyển lương thực tới thì hắn có thể chiêu mộ nhiều người sống sót.</w:t>
      </w:r>
    </w:p>
    <w:p>
      <w:pPr>
        <w:pStyle w:val="BodyText"/>
      </w:pPr>
      <w:r>
        <w:t xml:space="preserve">Đương nhiên Nhạc Trọng chiêu mộ người sống sót cũng không có khả năng quá nhiều, nếu như quá nhiều, chính phủ thành phố SY sẽ không để yên.</w:t>
      </w:r>
    </w:p>
    <w:p>
      <w:pPr>
        <w:pStyle w:val="BodyText"/>
      </w:pPr>
      <w:r>
        <w:t xml:space="preserve">Trương Hòa lăn lộn ở khu vực này đã lâu, đối với những người sống sót đều có hiểu rõ, cho hắn lựa chọn thì một ít người trung thực, chịu khổ chịu cực đều thu. Những tên du côn lưu manh, ăn trộm lừa đảo, ưa thích trộm gian dùng mánh lới cặn bã thì loại bỏ ra.</w:t>
      </w:r>
    </w:p>
    <w:p>
      <w:pPr>
        <w:pStyle w:val="BodyText"/>
      </w:pPr>
      <w:r>
        <w:t xml:space="preserve">Ngưu Đại Huy đã từ trên mặt đất đứng lên. Hai mắt của hắn oán độc nhìn Trương Hòa nghiến răng nghiến lợi nói một câu:</w:t>
      </w:r>
    </w:p>
    <w:p>
      <w:pPr>
        <w:pStyle w:val="BodyText"/>
      </w:pPr>
      <w:r>
        <w:t xml:space="preserve">- Trương Hòa! Mày chờ, tôi sẽ không dễ dàng buông tha ày đâu!</w:t>
      </w:r>
    </w:p>
    <w:p>
      <w:pPr>
        <w:pStyle w:val="BodyText"/>
      </w:pPr>
      <w:r>
        <w:t xml:space="preserve">Nói xong Ngưu Đại Huy nhanh chóng rời khỏi nơi này.</w:t>
      </w:r>
    </w:p>
    <w:p>
      <w:pPr>
        <w:pStyle w:val="BodyText"/>
      </w:pPr>
      <w:r>
        <w:t xml:space="preserve">Trương Hòa mang theo hai trăm người được chiêu mộ đi tới trước mặt Nhạc Trọng.</w:t>
      </w:r>
    </w:p>
    <w:p>
      <w:pPr>
        <w:pStyle w:val="BodyText"/>
      </w:pPr>
      <w:r>
        <w:t xml:space="preserve">- Nhạc lão đại, dựa theo ngài phân phó, hai trăm người đã tới.</w:t>
      </w:r>
    </w:p>
    <w:p>
      <w:pPr>
        <w:pStyle w:val="BodyText"/>
      </w:pPr>
      <w:r>
        <w:t xml:space="preserve">Nhạc Trọng ngồi trong sân, mà Ôn Bội San hiếu kỳ đang ở bên cạnh hắn, mà bên phải của hắn là Đồng Hiểu Vân cùng Trương Ngọc Lan. Mặt khác các chiến sĩ đặc chiến doanh đều có nhiệm vụ, lẻn vào trong thành phố SY giám thị mấy thế lực lớn nhỏ.</w:t>
      </w:r>
    </w:p>
    <w:p>
      <w:pPr>
        <w:pStyle w:val="BodyText"/>
      </w:pPr>
      <w:r>
        <w:t xml:space="preserve">Đúng lúc này một đám nam tử trẻ tuổi mang dao búa đi tới, một gã nhuộm tóc vàng, bấm lỗ tai, vẻ mặt bướng bỉnh hung thần ác sát đi tới phía của Nhạc Trọng, sau đó ánh mắt nhìn qua Ôn Bội San, Đồng Hiểu Vân, Trương Ngọc Lan ba nữ đầy tham lam.</w:t>
      </w:r>
    </w:p>
    <w:p>
      <w:pPr>
        <w:pStyle w:val="BodyText"/>
      </w:pPr>
      <w:r>
        <w:t xml:space="preserve">Một tên làn da ngâm đen, ăn mặc áo sơ mi không cài nút lộ ra hình sâm đi tới, vẻ mặt hung ác cầm đại khảm đoa đi tới trước Nhạc Trọngvà mắng:</w:t>
      </w:r>
    </w:p>
    <w:p>
      <w:pPr>
        <w:pStyle w:val="BodyText"/>
      </w:pPr>
      <w:r>
        <w:t xml:space="preserve">- Mẹ kiếp! Nhạc Trọng này là đồ vương bát đản, mày tới nơi này nhận người, hỏi qua Hắc Hổ bang chúng tao không vậy? Mẹ nó, không có trải qua Hắc Hổ bang đồng ý mà mày dám nhận người, muốn chết có phải hay không?</w:t>
      </w:r>
    </w:p>
    <w:p>
      <w:pPr>
        <w:pStyle w:val="BodyText"/>
      </w:pPr>
      <w:r>
        <w:t xml:space="preserve">Nhìn thấy đám bang chúng Hắc Hổ bang bỗng nhiên xuất hiện, hai trăm người sống sót vừa chiêu mộ tới tránh qua một bên, vẻ mặt hoảng sợ nhìn qua đám người tới. Hắc Hổ bang chính là bá chủ khu vực này, mở sòng bạc, tổ chức phụ nữ bán dâm, cho vay nặng lãi làm tận chuyện xấu. Đồng thời thế lực của bọn chúng cũng lớn, có được hơn một trăm bang chúng hạch tâm, có thể đánh nhau có thể liều, trong khu vực này cực kỳ hung hăng càn quấy, không ai dám chọc vào bọn chúng.</w:t>
      </w:r>
    </w:p>
    <w:p>
      <w:pPr>
        <w:pStyle w:val="BodyText"/>
      </w:pPr>
      <w:r>
        <w:t xml:space="preserve">Tên nhuộm tóc vàng bấm lỗ tai, vẻ mặt bướng bỉnh chính là con trai của bang của Hắc Hổ bang Vân Phi, Vân Cường! Vân Cường cũng là một người trẻ tuổi tâm ngoan thủ lạt, chết trong tay hắn không dưới mười người. Làn da ngăm đen, tay cầm đại khảm đao chính là Trình Vân Thư, chính là một trăm năm đại kim bài của Hắc Hổ bang, trước tận thế là tay chân đại bang, một tay đao pháp cực kỳ tàn nhẫn, trong tay lấy mạng không ít người.</w:t>
      </w:r>
    </w:p>
    <w:p>
      <w:pPr>
        <w:pStyle w:val="BodyText"/>
      </w:pPr>
      <w:r>
        <w:t xml:space="preserve">- Mày đi chết đi!</w:t>
      </w:r>
    </w:p>
    <w:p>
      <w:pPr>
        <w:pStyle w:val="BodyText"/>
      </w:pPr>
      <w:r>
        <w:t xml:space="preserve">Nhạc Trọng khẽ chau mày, trực tiếp nã một phát đạn vào đầu của Trình Vân Thư.</w:t>
      </w:r>
    </w:p>
    <w:p>
      <w:pPr>
        <w:pStyle w:val="BodyText"/>
      </w:pPr>
      <w:r>
        <w:t xml:space="preserve">Phanh một tiếng súng vang! Đầu của Trình Vân Thư có lỗ máu, thân thể vô lực ngã ra sau. Trong mắt của hắn tràn ngập không tin cùng kinh hãi. Hắn không nghĩ tới Nhạc Trọng thậm chí ngay cả nói cũng không nói, trực tiếp nổ súng.</w:t>
      </w:r>
    </w:p>
    <w:p>
      <w:pPr>
        <w:pStyle w:val="BodyText"/>
      </w:pPr>
      <w:r>
        <w:t xml:space="preserve">Những bang chúng Hắc Hổ bang đằng đằng sát khí vẻ mặt không thể tin nhìn qua Trình Vân Thư ngã xuống đất. Đây chính là đả thủ kim bài của Hắc Hổ. Trong sống mái tranh đoạt địa bàn thì đây là trâu bò lấy một đánh sáu, trâu bò như vậy lại chết trong tay của Nhạc Trọng.</w:t>
      </w:r>
    </w:p>
    <w:p>
      <w:pPr>
        <w:pStyle w:val="BodyText"/>
      </w:pPr>
      <w:r>
        <w:t xml:space="preserve">- Tất cả quỳ xuống cho tao! Hoặc là đi chết!</w:t>
      </w:r>
    </w:p>
    <w:p>
      <w:pPr>
        <w:pStyle w:val="BodyText"/>
      </w:pPr>
      <w:r>
        <w:t xml:space="preserve">Nhạc Trọng nhìn qua hai mươi mấy tay chân của Hắc Hổ bang và lạnh như băng nói ra. Hắn ngay cả đứng cũng không đứng, vẫn ngồi trên ghế.</w:t>
      </w:r>
    </w:p>
    <w:p>
      <w:pPr>
        <w:pStyle w:val="BodyText"/>
      </w:pPr>
      <w:r>
        <w:t xml:space="preserve">Bốn tên đặc chiến doanh cầm súng tiểu liên đi tới đây, họng súng trực chỉ vào hai mươi mấy tên lưu manh này.</w:t>
      </w:r>
    </w:p>
    <w:p>
      <w:pPr>
        <w:pStyle w:val="BodyText"/>
      </w:pPr>
      <w:r>
        <w:t xml:space="preserve">Ở ngoài cửa, Trình Ngọc cũng vô thanh vô tức cầm súng tiểu liên nhắm vào đám Hắc Hổ bang này.</w:t>
      </w:r>
    </w:p>
    <w:p>
      <w:pPr>
        <w:pStyle w:val="BodyText"/>
      </w:pPr>
      <w:r>
        <w:t xml:space="preserve">Chỉ cần Nhạc Trọng ra lệnh, năm người dễ dàng đem hai mươi mấy tên Hắc Hổ bang này đồ sát không còn.</w:t>
      </w:r>
    </w:p>
    <w:p>
      <w:pPr>
        <w:pStyle w:val="BodyText"/>
      </w:pPr>
      <w:r>
        <w:t xml:space="preserve">Vân Cường nhìn một màn này, trong nội tâm mồ hôi lạnh chảy ròng, hắn quả thực hận không thể chém chết Ngưu Đại Huy. Nam nhân trước mặt là thế hệ tâm ngoan thủ lạt, một câu không hợp là động thủ giết người. Hơn nữa mở miệng là bức người quỳ xuống, quả thực là ác bá trong ác bá, ác ma trong ác ma.</w:t>
      </w:r>
    </w:p>
    <w:p>
      <w:pPr>
        <w:pStyle w:val="BodyText"/>
      </w:pPr>
      <w:r>
        <w:t xml:space="preserve">Vân thương còn muốn nói gì, nhưng mà nhìn thấy hai mắt Nhạc Trọng tràn ngập sát ý thì trong lòng của hắn phát lạnh, thoáng cái quỳ xuống và lớn tiếng nói:</w:t>
      </w:r>
    </w:p>
    <w:p>
      <w:pPr>
        <w:pStyle w:val="BodyText"/>
      </w:pPr>
      <w:r>
        <w:t xml:space="preserve">- Hiểu lầm! ! Đều là hiểu lầm!</w:t>
      </w:r>
    </w:p>
    <w:p>
      <w:pPr>
        <w:pStyle w:val="BodyText"/>
      </w:pPr>
      <w:r>
        <w:t xml:space="preserve">Mười tên bang chúng Hắc Hổ bang cũng quỳ xuống. Nhưng mà có mười mấy tay chân của Hắc Hổ đang do dự. Bọn chúng gần đây có ngạo khí, bây giờ lại bảo bọn họ quỳ trước mặt người trẻ tuổi này, chuyện này làm bọn chúng không phục.</w:t>
      </w:r>
    </w:p>
    <w:p>
      <w:pPr>
        <w:pStyle w:val="BodyText"/>
      </w:pPr>
      <w:r>
        <w:t xml:space="preserve">Bang bang! !</w:t>
      </w:r>
    </w:p>
    <w:p>
      <w:pPr>
        <w:pStyle w:val="BodyText"/>
      </w:pPr>
      <w:r>
        <w:t xml:space="preserve">Âm thanh súng tiểu liên vang lên, đám bang chúng không bỏ vũ khí và quỳ xuống của Hắc Hổ bị đạn dày đặc bắn thành cái sàn, chết không thể chết lại.</w:t>
      </w:r>
    </w:p>
    <w:p>
      <w:pPr>
        <w:pStyle w:val="BodyText"/>
      </w:pPr>
      <w:r>
        <w:t xml:space="preserve">Mười một tên bang chúng Hắc Hổ bang không thể phản kháng chết trong họng súng, một màn lãnh khốc này làm cho Vân Cường là thế hệ tâm ngoan thủ lạt cũng phải lạnh lòng. Hắn luôn luôn hung ác với địch nhân và tha thứ với mình. Nhưng mà lúc này lại sợ Nhạc Trọng trực tiếp hạ lệnh bắn chết bọn họ.</w:t>
      </w:r>
    </w:p>
    <w:p>
      <w:pPr>
        <w:pStyle w:val="BodyText"/>
      </w:pPr>
      <w:r>
        <w:t xml:space="preserve">Hai trăm người sống sót mà Nhạc Trọng bảo Trương Hòa chiêu mộ tới nhìn thấy một màn tàn khốc này, trong nội tâm phát lạnh, không tự giác nhao nhao quỳ gối trước người Nhạc Trọng.</w:t>
      </w:r>
    </w:p>
    <w:p>
      <w:pPr>
        <w:pStyle w:val="BodyText"/>
      </w:pPr>
      <w:r>
        <w:t xml:space="preserve">Nhìn thấy một màn này mọi người quỳ xuống, trong mắt Trương Ngọc Lan hiện ra thần sắc nóng rực, nàng nhìn tqua Nhạc Trọng trong mắt tràn ngập sùng bái.</w:t>
      </w:r>
    </w:p>
    <w:p>
      <w:pPr>
        <w:pStyle w:val="BodyText"/>
      </w:pPr>
      <w:r>
        <w:t xml:space="preserve">Nhạc Trọng nhìn qua Vân Cường đang quỳ và lạnh như băng nói:</w:t>
      </w:r>
    </w:p>
    <w:p>
      <w:pPr>
        <w:pStyle w:val="BodyText"/>
      </w:pPr>
      <w:r>
        <w:t xml:space="preserve">- Mày là người phương nào?</w:t>
      </w:r>
    </w:p>
    <w:p>
      <w:pPr>
        <w:pStyle w:val="BodyText"/>
      </w:pPr>
      <w:r>
        <w:t xml:space="preserve">Mười hai bang chúng Hắc Hổ bang tử vong với Nhạc Trọng căn bản không có để trong lòng. Tại thành phố SY này, chỉ cần Nhạc Trọng không đi công nhiên giết hại tên quan lớn nào, giết mấy tên hắc bang đánh rắm cũng không tính. Trên thực tế, vì tranh giành địa bàn, cơ hồ mỗi một ngày đều có hắc bang chém giết nhau, sau đó người chết. Chính phủ thành phố SY cũng không quan tâm tới loại chuyện này.</w:t>
      </w:r>
    </w:p>
    <w:p>
      <w:pPr>
        <w:pStyle w:val="BodyText"/>
      </w:pPr>
      <w:r>
        <w:t xml:space="preserve">- Tôi là Vân Phi con của bang chủ Hắc Hổ bang Vân Cường Lúc này bị Ngưu Đại Huy đầu độc, lúc này mới không cẩn thận chọc ngài! Xin ngài đại nhân có đại lượng, tha cho chúng tôi một mạng! ! Hắc Hổ bang nguyện ý dùng ba tấn gạo bồi thường cho ngài!</w:t>
      </w:r>
    </w:p>
    <w:p>
      <w:pPr>
        <w:pStyle w:val="BodyText"/>
      </w:pPr>
      <w:r>
        <w:t xml:space="preserve">Vân Phi quỳ trên mặt đất, mồ hôi lạnh chảy ròng. Hắn từ nhỏ đến lớn đều không có cảm giác được áp lực lớn như vậy, hắn sợ không cẩn thận biến thành thi thể.</w:t>
      </w:r>
    </w:p>
    <w:p>
      <w:pPr>
        <w:pStyle w:val="BodyText"/>
      </w:pPr>
      <w:r>
        <w:t xml:space="preserve">Nhạc Trọng gọi Trương Hòa trực tiếp hỏi:</w:t>
      </w:r>
    </w:p>
    <w:p>
      <w:pPr>
        <w:pStyle w:val="BodyText"/>
      </w:pPr>
      <w:r>
        <w:t xml:space="preserve">- Hắc Hổ bang? Trương Hòa, Hắc Hổ bang có lai lịch gì?</w:t>
      </w:r>
    </w:p>
    <w:p>
      <w:pPr>
        <w:pStyle w:val="BodyText"/>
      </w:pPr>
      <w:r>
        <w:t xml:space="preserve">Trương Hòa không do dự, trực tiếp nhìn qua Nhạc Trọng lớn tiếng nói:</w:t>
      </w:r>
    </w:p>
    <w:p>
      <w:pPr>
        <w:pStyle w:val="BodyText"/>
      </w:pPr>
      <w:r>
        <w:t xml:space="preserve">- Nhạc lão đại! Hắc Hổ bang là đại bang phái ở phố Hưng Long, bọn chúng kinh doanh sòng bạc, cho vay nặng lãi, bức bách phụ nữ bán dâm, là thế lực hắc ám hung ác.</w:t>
      </w:r>
    </w:p>
    <w:p>
      <w:pPr>
        <w:pStyle w:val="BodyText"/>
      </w:pPr>
      <w:r>
        <w:t xml:space="preserve">Nếu như người khác hỏi Trương Hòa thì hắn có thể sẽ có chỗ do dự, nhưng mà có Nhạc Trọng hậu thuẫn, hắn căn bản không cần sợ hãi bất luận kẻ nào.</w:t>
      </w:r>
    </w:p>
    <w:p>
      <w:pPr>
        <w:pStyle w:val="BodyText"/>
      </w:pPr>
      <w:r>
        <w:t xml:space="preserve">Nhạc Trọng tiếp tục hỏi:</w:t>
      </w:r>
    </w:p>
    <w:p>
      <w:pPr>
        <w:pStyle w:val="BodyText"/>
      </w:pPr>
      <w:r>
        <w:t xml:space="preserve">- Anh biết tổng bộ của Hắc Hổ bang ở chỗ nào không?</w:t>
      </w:r>
    </w:p>
    <w:p>
      <w:pPr>
        <w:pStyle w:val="Compact"/>
      </w:pPr>
      <w:r>
        <w:t xml:space="preserve">- Tôi biết rõ!</w:t>
      </w:r>
      <w:r>
        <w:br w:type="textWrapping"/>
      </w:r>
      <w:r>
        <w:br w:type="textWrapping"/>
      </w:r>
    </w:p>
    <w:p>
      <w:pPr>
        <w:pStyle w:val="Heading2"/>
      </w:pPr>
      <w:bookmarkStart w:id="333" w:name="chương-311-tầng-hầm-ngầm"/>
      <w:bookmarkEnd w:id="333"/>
      <w:r>
        <w:t xml:space="preserve">311. Chương 311: Tầng Hầm Ngầm</w:t>
      </w:r>
    </w:p>
    <w:p>
      <w:pPr>
        <w:pStyle w:val="Compact"/>
      </w:pPr>
      <w:r>
        <w:br w:type="textWrapping"/>
      </w:r>
      <w:r>
        <w:br w:type="textWrapping"/>
      </w:r>
    </w:p>
    <w:p>
      <w:pPr>
        <w:pStyle w:val="BodyText"/>
      </w:pPr>
      <w:r>
        <w:t xml:space="preserve">Trương Hòa gật gật đầu. Em gái của hắn Trương Ngọc Lan lớn lên hoạt bát xinh đẹp, hắn sợ bị những người kia bắt đi, bởi vậy khu vực này hiểu rất rõ.</w:t>
      </w:r>
    </w:p>
    <w:p>
      <w:pPr>
        <w:pStyle w:val="BodyText"/>
      </w:pPr>
      <w:r>
        <w:t xml:space="preserve">Nhạc Trọng hời hợt ra lệnh:</w:t>
      </w:r>
    </w:p>
    <w:p>
      <w:pPr>
        <w:pStyle w:val="BodyText"/>
      </w:pPr>
      <w:r>
        <w:t xml:space="preserve">- Trình Ngọc, các người đi cùng với Trương Hòa một chuyến, đem cái Hắc Hổ bang thuận tiện diệt đi! Những kẻ không đầu hàng thì giết đi.</w:t>
      </w:r>
    </w:p>
    <w:p>
      <w:pPr>
        <w:pStyle w:val="BodyText"/>
      </w:pPr>
      <w:r>
        <w:t xml:space="preserve">Năm tên đội viên võ trang đầy đủ nếu đối phó trăm tên có vũ khí hạng nặng thì không thể nào, nhưng mà nếu là lưu manh sẽ không bao giờ bại, chẳng qua là xem thắng như thế nào mà thôi.</w:t>
      </w:r>
    </w:p>
    <w:p>
      <w:pPr>
        <w:pStyle w:val="BodyText"/>
      </w:pPr>
      <w:r>
        <w:t xml:space="preserve">- Nhạc lão đại! Là tôi không đúng! ! Là tôi không tốt! ! Cầu ngài thả cho Hắc Hổ bang một con đường sống a!</w:t>
      </w:r>
    </w:p>
    <w:p>
      <w:pPr>
        <w:pStyle w:val="BodyText"/>
      </w:pPr>
      <w:r>
        <w:t xml:space="preserve">Vân Phi quỳ trên mặt đất, nhìn qua Nhạc Trọng cuống quít dập đầu, trán của hắn chảy máu. Hắn cũng không phải đồ đần, Hắc Hổ bang chỉ là một đám ô hợp không cách nào là đối thủ của chiến sĩ thiết huyết bên cạnh Nhạc Trọng. Một khi song phương khởi xung đột, Hắc Hổ bang tuyệt đối sẽ là phương bị diệt sạch.</w:t>
      </w:r>
    </w:p>
    <w:p>
      <w:pPr>
        <w:pStyle w:val="BodyText"/>
      </w:pPr>
      <w:r>
        <w:t xml:space="preserve">Nhạc Trọng lạnh lùng nhìn qua Vân Cương là con trai bang chủ Hắc Hổ bang nói:</w:t>
      </w:r>
    </w:p>
    <w:p>
      <w:pPr>
        <w:pStyle w:val="BodyText"/>
      </w:pPr>
      <w:r>
        <w:t xml:space="preserve">- Tao ày một phút. Trừ phi mày có thể lấy ra đồ vật mà tao cần, nếu không thì Hắc Hổ bang từ ngày mai trở đi sẽ trực tiếp bị xóa tên.</w:t>
      </w:r>
    </w:p>
    <w:p>
      <w:pPr>
        <w:pStyle w:val="BodyText"/>
      </w:pPr>
      <w:r>
        <w:t xml:space="preserve">Vân Phi lập tức toàn thân đổ mồ hôi lạnh chảy ròng, đầu óc của hắn không ngừng suy nghĩ tìm được thứ giúp Hắc Hổ bang tránh được một kiếp.</w:t>
      </w:r>
    </w:p>
    <w:p>
      <w:pPr>
        <w:pStyle w:val="BodyText"/>
      </w:pPr>
      <w:r>
        <w:t xml:space="preserve">Vân Phi lớn tiếng nói:</w:t>
      </w:r>
    </w:p>
    <w:p>
      <w:pPr>
        <w:pStyle w:val="BodyText"/>
      </w:pPr>
      <w:r>
        <w:t xml:space="preserve">- Nhạc lão đại, Hắc Hổ bang chúng tôi nguyện ý đầu nhập vào ngài, phụng ngài làm chủ, ngài bảo chúng tôi làm gì cũng được cả!</w:t>
      </w:r>
    </w:p>
    <w:p>
      <w:pPr>
        <w:pStyle w:val="BodyText"/>
      </w:pPr>
      <w:r>
        <w:t xml:space="preserve">Hắc Hổ bang nếu như có thể đầu nhập vào Nhạc Trọng là thế lực cường hoành. Bản thân của bọn họ sẽ đạt được phát triển thật lớn. Vân Phi lúc này mới nghĩ ra chủ ý vẹn toàn đôi bên.</w:t>
      </w:r>
    </w:p>
    <w:p>
      <w:pPr>
        <w:pStyle w:val="BodyText"/>
      </w:pPr>
      <w:r>
        <w:t xml:space="preserve">Nhạc Trọng lạnh lùng nói:</w:t>
      </w:r>
    </w:p>
    <w:p>
      <w:pPr>
        <w:pStyle w:val="BodyText"/>
      </w:pPr>
      <w:r>
        <w:t xml:space="preserve">- Mày còn ba mươi giây!</w:t>
      </w:r>
    </w:p>
    <w:p>
      <w:pPr>
        <w:pStyle w:val="BodyText"/>
      </w:pPr>
      <w:r>
        <w:t xml:space="preserve">Hắc Hổ bang chỉ có chút tiền vốn trong mắt Nhạc Trọng không thèm nhìn. Hắn chỉ cần có lương thực, tùy tùy tiện tiện đều có thể lôi ra một chi đội ngũ. Huấn luyện vài ngày lại phối hợp trang bị thì đám ô hợp Hắc Hổ bang không đủ nhìn.</w:t>
      </w:r>
    </w:p>
    <w:p>
      <w:pPr>
        <w:pStyle w:val="BodyText"/>
      </w:pPr>
      <w:r>
        <w:t xml:space="preserve">Sau lưng Vân Phi mồ hôi lạnh chảy ròng, đầu óc của hắn không ngừng vận chuyển, cuối cùng hai mắt tỏa sáng nói:</w:t>
      </w:r>
    </w:p>
    <w:p>
      <w:pPr>
        <w:pStyle w:val="BodyText"/>
      </w:pPr>
      <w:r>
        <w:t xml:space="preserve">- Tôi biết rõ ở đâu có lương thực. Rất nhiều lương thực!</w:t>
      </w:r>
    </w:p>
    <w:p>
      <w:pPr>
        <w:pStyle w:val="BodyText"/>
      </w:pPr>
      <w:r>
        <w:t xml:space="preserve">Nhạc Trọng không đếm xỉa tới hỏi:</w:t>
      </w:r>
    </w:p>
    <w:p>
      <w:pPr>
        <w:pStyle w:val="BodyText"/>
      </w:pPr>
      <w:r>
        <w:t xml:space="preserve">- Có bao nhiêu lương thực?</w:t>
      </w:r>
    </w:p>
    <w:p>
      <w:pPr>
        <w:pStyle w:val="BodyText"/>
      </w:pPr>
      <w:r>
        <w:t xml:space="preserve">Một tấn hai tấn lương thực Nhạc Trọng căn bản không nhìn trong mắt, hắn chỉ cần ra tay là lấy được nhiều hơn thế.</w:t>
      </w:r>
    </w:p>
    <w:p>
      <w:pPr>
        <w:pStyle w:val="BodyText"/>
      </w:pPr>
      <w:r>
        <w:t xml:space="preserve">Vân Phi trầm giọng nói ra:</w:t>
      </w:r>
    </w:p>
    <w:p>
      <w:pPr>
        <w:pStyle w:val="BodyText"/>
      </w:pPr>
      <w:r>
        <w:t xml:space="preserve">- Không thua năm trăm tấn!</w:t>
      </w:r>
    </w:p>
    <w:p>
      <w:pPr>
        <w:pStyle w:val="BodyText"/>
      </w:pPr>
      <w:r>
        <w:t xml:space="preserve">- Đem địa điểm nói cho tao biết! Sau đó dẫn đường và mày có thể đi!</w:t>
      </w:r>
    </w:p>
    <w:p>
      <w:pPr>
        <w:pStyle w:val="BodyText"/>
      </w:pPr>
      <w:r>
        <w:t xml:space="preserve">Nhạc Trọng thản nhiên nói.</w:t>
      </w:r>
    </w:p>
    <w:p>
      <w:pPr>
        <w:pStyle w:val="BodyText"/>
      </w:pPr>
      <w:r>
        <w:t xml:space="preserve">Năm trăm tấn lương thực đó cũng không phải số lượng nhỏ, đủ cho Ôn Báo Quốc, Bành Minh Đức là cự đầu cũng phải đưa mắt nhìn. Có được năm trăm tấn lương thực, Nhạc Trọng có thể trực tiếp chiêu mộ một ngàn người và duy trì nửa năm không thành vấn đề.</w:t>
      </w:r>
    </w:p>
    <w:p>
      <w:pPr>
        <w:pStyle w:val="BodyText"/>
      </w:pPr>
      <w:r>
        <w:t xml:space="preserve">- Chính là trong chỗ này sao?</w:t>
      </w:r>
    </w:p>
    <w:p>
      <w:pPr>
        <w:pStyle w:val="BodyText"/>
      </w:pPr>
      <w:r>
        <w:t xml:space="preserve">Nhạc Trọng đi theo Vân Thi vào một thôn trong thành. Hắn chỉ vào một tiểu lâu ấy tầng lầu và nhìn Vân Phi hỏi.</w:t>
      </w:r>
    </w:p>
    <w:p>
      <w:pPr>
        <w:pStyle w:val="BodyText"/>
      </w:pPr>
      <w:r>
        <w:t xml:space="preserve">Vân Phi nhìn qua Nhạc Trọng và nói ra bí mật dấu trong lòng:</w:t>
      </w:r>
    </w:p>
    <w:p>
      <w:pPr>
        <w:pStyle w:val="BodyText"/>
      </w:pPr>
      <w:r>
        <w:t xml:space="preserve">- Chính là trong chỗ này! ! Không lâu trước đó tôi đã từng nhìn thấy người ta mang đồ vào đây, ở đây có rất nhiều xe, ta tôi phát hiện có gạo rơi lả tả! Về sau có không ít xe chạy vào nơi này, tôi tính thô sơ giản lược đoán chừng một chút chỉ sợ có hơn một trăm xe. Những chiếc xe này có tải trọng năm tấn. Hơn một trăm lần là hơn năm trăm tấn.</w:t>
      </w:r>
    </w:p>
    <w:p>
      <w:pPr>
        <w:pStyle w:val="BodyText"/>
      </w:pPr>
      <w:r>
        <w:t xml:space="preserve">Vân Phi cũng thập phần muốn đi lấy lương thực. Cướp sạch đồ trong thôn này, nhưng mà chưa kịp làm đã bị Nhạc Trọng bắt được. Hắn cũng chỉ có thể lấy bí mật ra cầu mạng sống.</w:t>
      </w:r>
    </w:p>
    <w:p>
      <w:pPr>
        <w:pStyle w:val="BodyText"/>
      </w:pPr>
      <w:r>
        <w:t xml:space="preserve">Nhạc Trọng nhướng mày, chậm rãi hỏi:</w:t>
      </w:r>
    </w:p>
    <w:p>
      <w:pPr>
        <w:pStyle w:val="BodyText"/>
      </w:pPr>
      <w:r>
        <w:t xml:space="preserve">- Nơi này là phạm vi thế lực của quân đội?</w:t>
      </w:r>
    </w:p>
    <w:p>
      <w:pPr>
        <w:pStyle w:val="BodyText"/>
      </w:pPr>
      <w:r>
        <w:t xml:space="preserve">Năm trăm tấn lương thực. Đó không phải là số nhỏ, nếu là kho lương thực của quân đội hoặc chính phủ. Nhạc Trọng cướp lấy sẽ phiền toái.</w:t>
      </w:r>
    </w:p>
    <w:p>
      <w:pPr>
        <w:pStyle w:val="BodyText"/>
      </w:pPr>
      <w:r>
        <w:t xml:space="preserve">Vân Phi cũng nói:</w:t>
      </w:r>
    </w:p>
    <w:p>
      <w:pPr>
        <w:pStyle w:val="BodyText"/>
      </w:pPr>
      <w:r>
        <w:t xml:space="preserve">- Không phải! Kho lương thực của chính phủ và quân đội có cao thủ tọa trấn, tiến vào khi lương thực chừng một cây số đã có rất nhiều trạm gác, còn phải kiểm tra nhiều lần. Ngay cả con ruồi bay vào cũng bị quân đội và chính phủ kiểm tra.</w:t>
      </w:r>
    </w:p>
    <w:p>
      <w:pPr>
        <w:pStyle w:val="BodyText"/>
      </w:pPr>
      <w:r>
        <w:t xml:space="preserve">Cướp bóc kho lương thực của chính phủ, quân đội là tội lớn trong tội lớn, chỉ là một Hắc Hổ bang, trong mắt chính phủ, quân đội chỉ là con kiến. Vân Phi cùng Vân Cường đều là người bình thường, bọn họ không dám đối đầu với quân đội và chính phủ.</w:t>
      </w:r>
    </w:p>
    <w:p>
      <w:pPr>
        <w:pStyle w:val="BodyText"/>
      </w:pPr>
      <w:r>
        <w:t xml:space="preserve">Nhạc Trọng cẩn thận quan sát thì phát hiện đất đai của tiểu lâu này cực kỳ rộng lớn, giống như nhà giàu mới nổi, mà căn nhà này xây dựng rất xa hoa, không giống kho lương thực của quân đội.</w:t>
      </w:r>
    </w:p>
    <w:p>
      <w:pPr>
        <w:pStyle w:val="BodyText"/>
      </w:pPr>
      <w:r>
        <w:t xml:space="preserve">Nhạc Trọng nhìn qua tòa nhà trong trường học này, nhìn qua Trình Ngọc ra lệnh:</w:t>
      </w:r>
    </w:p>
    <w:p>
      <w:pPr>
        <w:pStyle w:val="BodyText"/>
      </w:pPr>
      <w:r>
        <w:t xml:space="preserve">- Đi giải quyết bọn chúng! Tận lực lưu người sống!</w:t>
      </w:r>
    </w:p>
    <w:p>
      <w:pPr>
        <w:pStyle w:val="BodyText"/>
      </w:pPr>
      <w:r>
        <w:t xml:space="preserve">Nhận được lệnh của Nhạc TrọngTrình Ngọc mang hai gã đội viên đi vào trong.</w:t>
      </w:r>
    </w:p>
    <w:p>
      <w:pPr>
        <w:pStyle w:val="BodyText"/>
      </w:pPr>
      <w:r>
        <w:t xml:space="preserve">Trình Ngọc trước tận thế là sát thủ nhất đẳng, sau tận thế có hắn và được Nhạc Trọng trang bị nhiều trang bị hệ thống thần ma, săn giết vô số tang thi, hiện tại đã là người cường hóa cấp 25. Nếu như dùng thủ đoạn ám sát, cho dù là người cường hóa cấp 30 cũng bị ám sát dễ dàng. Giải quyết mấy người bình thường là chuyện dễ dàng.</w:t>
      </w:r>
    </w:p>
    <w:p>
      <w:pPr>
        <w:pStyle w:val="BodyText"/>
      </w:pPr>
      <w:r>
        <w:t xml:space="preserve">Không lâu trong tiểu viện bảy tên hộ vệ đã bị Trình Ngọc dẫn người bắt sống.</w:t>
      </w:r>
    </w:p>
    <w:p>
      <w:pPr>
        <w:pStyle w:val="BodyText"/>
      </w:pPr>
      <w:r>
        <w:t xml:space="preserve">Nhạc Trọng mang theo một trăm năm mươi người sống sót vừa chiêu mộ bước vào tiểu viện, bắt đầu tìm kiếm năm trăm tấn lương thực trong miệng của Vân Phi!</w:t>
      </w:r>
    </w:p>
    <w:p>
      <w:pPr>
        <w:pStyle w:val="BodyText"/>
      </w:pPr>
      <w:r>
        <w:t xml:space="preserve">- Nhạc lão đại! ! Tìm được! ! Chúng tôi tìm được lương thực! ! Ngài tới đây một chút!</w:t>
      </w:r>
    </w:p>
    <w:p>
      <w:pPr>
        <w:pStyle w:val="BodyText"/>
      </w:pPr>
      <w:r>
        <w:t xml:space="preserve">Một gã người sống sót thập phần hưng phấn chạy tới trước mặt Nhạc Trọng nói ra.</w:t>
      </w:r>
    </w:p>
    <w:p>
      <w:pPr>
        <w:pStyle w:val="BodyText"/>
      </w:pPr>
      <w:r>
        <w:t xml:space="preserve">Nhạc Trọng thoáng nâng cao tinh thần, đi theo người sống sót đi vào tầng hầm ngầm.</w:t>
      </w:r>
    </w:p>
    <w:p>
      <w:pPr>
        <w:pStyle w:val="BodyText"/>
      </w:pPr>
      <w:r>
        <w:t xml:space="preserve">Chỉ thấy bên trong là tầng hầm cực lớn, chồng chất gạo, bột ngô, lúa mì các loại lương thực. Số lượng lương thực cực lớn, chồng chất thành từng tòa núi nhỏ.</w:t>
      </w:r>
    </w:p>
    <w:p>
      <w:pPr>
        <w:pStyle w:val="BodyText"/>
      </w:pPr>
      <w:r>
        <w:t xml:space="preserve">Nhạc Trọng nhìn qua lương thực chồng chất thành núi này, trong mắt hiện ra vẻ mặt vui sướng, bằng vào kinh nghiệm phong phú hắn đoán được số lương thực chính xác là bao nhiêu:</w:t>
      </w:r>
    </w:p>
    <w:p>
      <w:pPr>
        <w:pStyle w:val="BodyText"/>
      </w:pPr>
      <w:r>
        <w:t xml:space="preserve">- Không đúng, lương thực nơi này không phải năm trăm tấn, có lẽ là hơn ba ngàn tấn.</w:t>
      </w:r>
    </w:p>
    <w:p>
      <w:pPr>
        <w:pStyle w:val="BodyText"/>
      </w:pPr>
      <w:r>
        <w:t xml:space="preserve">- Nhạc đội! ! Nơi này có thứ tốt! ! Thiệt nhiều thứ tốt!</w:t>
      </w:r>
    </w:p>
    <w:p>
      <w:pPr>
        <w:pStyle w:val="BodyText"/>
      </w:pPr>
      <w:r>
        <w:t xml:space="preserve">Tống Văn ở một góc của tầng hầm nhìn qua Nhạc Trọng hưng phấn lớn tiếng kêu lên.</w:t>
      </w:r>
    </w:p>
    <w:p>
      <w:pPr>
        <w:pStyle w:val="BodyText"/>
      </w:pPr>
      <w:r>
        <w:t xml:space="preserve">Nhạc Trọng bước qua, chỉ nhìn thấy ở một góc kho lương thực bày biện rương hòm lớn, trong đó có một rương bị xốc lên, lộ ra súng trường 03 bên trong.</w:t>
      </w:r>
    </w:p>
    <w:p>
      <w:pPr>
        <w:pStyle w:val="BodyText"/>
      </w:pPr>
      <w:r>
        <w:t xml:space="preserve">- Súng ống đạn được! ! ! Nhiều như vậy? ? ? Súng đạn nơi này đủ trang bị ột doanh đấy!</w:t>
      </w:r>
    </w:p>
    <w:p>
      <w:pPr>
        <w:pStyle w:val="BodyText"/>
      </w:pPr>
      <w:r>
        <w:t xml:space="preserve">Nhạc Trọng nhìn qua rương hòm súng đạn nằm ở trong góc, nhanh chóng đoán được số lượng đại khái của súng đạn.</w:t>
      </w:r>
    </w:p>
    <w:p>
      <w:pPr>
        <w:pStyle w:val="BodyText"/>
      </w:pPr>
      <w:r>
        <w:t xml:space="preserve">Súng đạn trong tầng hầm ngầm này trừ không có ống phóng rốc-két, pháo cối, súng phóng lựu các loại vũ khí hạng nặng ra, những súng trường đủ trang bị ột doanh, hơn nữa viên đạn sung túc, có thể đánh một hồi đại chiến.</w:t>
      </w:r>
    </w:p>
    <w:p>
      <w:pPr>
        <w:pStyle w:val="BodyText"/>
      </w:pPr>
      <w:r>
        <w:t xml:space="preserve">- Thứ tốt! Lập tức mang những thứ này về!</w:t>
      </w:r>
    </w:p>
    <w:p>
      <w:pPr>
        <w:pStyle w:val="BodyText"/>
      </w:pPr>
      <w:r>
        <w:t xml:space="preserve">Trong mắt Nhạc Trọng hiện ra thần sắc vui sướng, nhìn qua Tống Văn ra lệnh.</w:t>
      </w:r>
    </w:p>
    <w:p>
      <w:pPr>
        <w:pStyle w:val="Compact"/>
      </w:pPr>
      <w:r>
        <w:t xml:space="preserve">Trong tầng hầm ngầm này có vũ khí và lương thực, Nhạc Trọng ý định một ngụm nuốt vào, hắn không quản chủ nhân số vũ khí và lương thực này tức giận ra sao.</w:t>
      </w:r>
      <w:r>
        <w:br w:type="textWrapping"/>
      </w:r>
      <w:r>
        <w:br w:type="textWrapping"/>
      </w:r>
    </w:p>
    <w:p>
      <w:pPr>
        <w:pStyle w:val="Heading2"/>
      </w:pPr>
      <w:bookmarkStart w:id="334" w:name="chương-312-thanh-lý-bang-phái"/>
      <w:bookmarkEnd w:id="334"/>
      <w:r>
        <w:t xml:space="preserve">312. Chương 312: Thanh Lý Bang Phái</w:t>
      </w:r>
    </w:p>
    <w:p>
      <w:pPr>
        <w:pStyle w:val="Compact"/>
      </w:pPr>
      <w:r>
        <w:br w:type="textWrapping"/>
      </w:r>
      <w:r>
        <w:br w:type="textWrapping"/>
      </w:r>
    </w:p>
    <w:p>
      <w:pPr>
        <w:pStyle w:val="BodyText"/>
      </w:pPr>
      <w:r>
        <w:t xml:space="preserve">Có vũ khí và lương thực trong nơi này trợ giúp, Nhạc Trọng có thể lợi dụng tài nguyên hiện có trang bị ra một doanh binh lực, không cần động dụng vốn liếng nội tình ở huyện Trữ Quang, huyện Thanh Nguyên.</w:t>
      </w:r>
    </w:p>
    <w:p>
      <w:pPr>
        <w:pStyle w:val="BodyText"/>
      </w:pPr>
      <w:r>
        <w:t xml:space="preserve">Nhạc Trọng nhìn qua Trình Ngọc trực tiếp ra lệnh:</w:t>
      </w:r>
    </w:p>
    <w:p>
      <w:pPr>
        <w:pStyle w:val="BodyText"/>
      </w:pPr>
      <w:r>
        <w:t xml:space="preserve">- Anh đi ra lệnh cho đám người mới, nếu ai đem chuyện hôm nay nói ra ngoài xử bắn tại chỗ. Còn bảy hộ vệ kia bắt lại đưa đến huyện Trữ Quang ném vào cặn bã doanh.</w:t>
      </w:r>
    </w:p>
    <w:p>
      <w:pPr>
        <w:pStyle w:val="BodyText"/>
      </w:pPr>
      <w:r>
        <w:t xml:space="preserve">Cặn bã doanh quản lý cực kỳ nghiêm khắc, nếu không giết đủ tang thi được tự do thì đừng mong được ra ngoài. Căn bản không có khả năng xuất ngoại mật báo.</w:t>
      </w:r>
    </w:p>
    <w:p>
      <w:pPr>
        <w:pStyle w:val="BodyText"/>
      </w:pPr>
      <w:r>
        <w:t xml:space="preserve">Trình Ngọc gật gật đầu lập tức đi truyền lệnh của Nhạc Trọng.</w:t>
      </w:r>
    </w:p>
    <w:p>
      <w:pPr>
        <w:pStyle w:val="BodyText"/>
      </w:pPr>
      <w:r>
        <w:t xml:space="preserve">Nhạc Trọng nhìn Vân Phi và thản nhiên nói:</w:t>
      </w:r>
    </w:p>
    <w:p>
      <w:pPr>
        <w:pStyle w:val="BodyText"/>
      </w:pPr>
      <w:r>
        <w:t xml:space="preserve">- Vân Phi! Tình báo của anh sai rồi! Anh có thể mang người rời đi! Chuyện hôm nay lộ ra nửa phần, tôi sẽ lấy mạng toàn bộ Hắc Hổ bang. Sau này Hắc Hổ bang các người dám làm các loại nghiệp vụ ở địa bàn của tôi, đừng trách tôi hạ thủ không lưu tình. Nếu các người nguyện ý ra sức cho tôi, chín giờ ngày mai bảo cha của anh tới chỗ cũ gặp tôi.</w:t>
      </w:r>
    </w:p>
    <w:p>
      <w:pPr>
        <w:pStyle w:val="BodyText"/>
      </w:pPr>
      <w:r>
        <w:t xml:space="preserve">Vân Phi lau khô mồ hôi trên người nhìn qua Nhạc Trọng nói:</w:t>
      </w:r>
    </w:p>
    <w:p>
      <w:pPr>
        <w:pStyle w:val="BodyText"/>
      </w:pPr>
      <w:r>
        <w:t xml:space="preserve">- Cảm ơn Nhạc lão đại! Cám ơn Nhạc lão đại ân không giết! ! Hắc Hổ bang nguyện ý hiệu lực cho ngài. Tôi trở về sẽ khuyên cha mình chín giờ ngày mai đi tới chỗ cũ.</w:t>
      </w:r>
    </w:p>
    <w:p>
      <w:pPr>
        <w:pStyle w:val="BodyText"/>
      </w:pPr>
      <w:r>
        <w:t xml:space="preserve">- Chủ nhân gian phòng này là ai?</w:t>
      </w:r>
    </w:p>
    <w:p>
      <w:pPr>
        <w:pStyle w:val="BodyText"/>
      </w:pPr>
      <w:r>
        <w:t xml:space="preserve">Nhạc Trọng trực tiếp nhìn bảy tên hộ vệ và hỏi.</w:t>
      </w:r>
    </w:p>
    <w:p>
      <w:pPr>
        <w:pStyle w:val="BodyText"/>
      </w:pPr>
      <w:r>
        <w:t xml:space="preserve">Trước khi đem bảy tên hộ vệ đưa vào cặn bã doanh, Nhạc Trọng phải hiểu rõ chủ nhân tầng hầm này là ai. Có thể trữ nhiều vũ khí và lương thực như vậy, chủ nhân căn hầm này chắc chắn là nhân vật lớn.</w:t>
      </w:r>
    </w:p>
    <w:p>
      <w:pPr>
        <w:pStyle w:val="BodyText"/>
      </w:pPr>
      <w:r>
        <w:t xml:space="preserve">- Phi! Muốn giết cứ giết, muốn giết cứ giết, lão tử mười tám năm năm sau sẽ là hảo hán!</w:t>
      </w:r>
    </w:p>
    <w:p>
      <w:pPr>
        <w:pStyle w:val="BodyText"/>
      </w:pPr>
      <w:r>
        <w:t xml:space="preserve">Một gã hộ vệ trừng mắt nhìn Nhạc Trọng và cường ngạnh nói ra.</w:t>
      </w:r>
    </w:p>
    <w:p>
      <w:pPr>
        <w:pStyle w:val="BodyText"/>
      </w:pPr>
      <w:r>
        <w:t xml:space="preserve">- Tốt cho con người rắn rỏi! Vậy mày đi chết đi!</w:t>
      </w:r>
    </w:p>
    <w:p>
      <w:pPr>
        <w:pStyle w:val="BodyText"/>
      </w:pPr>
      <w:r>
        <w:t xml:space="preserve">Nhạc Trọng cười nhạt một chút, phất phất tay!</w:t>
      </w:r>
    </w:p>
    <w:p>
      <w:pPr>
        <w:pStyle w:val="BodyText"/>
      </w:pPr>
      <w:r>
        <w:t xml:space="preserve">Tống Văn cười cười dữ tợn, trực tiếp vung đao chém đầu của tên hộ vệ này, đầu lâu của tên hộ vệ phóng lên trời, đầu của tên hộ vệ lăn xuống đất và máu tươi bắn tung tóe.</w:t>
      </w:r>
    </w:p>
    <w:p>
      <w:pPr>
        <w:pStyle w:val="BodyText"/>
      </w:pPr>
      <w:r>
        <w:t xml:space="preserve">- Chủ nhân gian phòng này là ai?</w:t>
      </w:r>
    </w:p>
    <w:p>
      <w:pPr>
        <w:pStyle w:val="BodyText"/>
      </w:pPr>
      <w:r>
        <w:t xml:space="preserve">Nhạc Trọng lạnh lùng nhìn qua mấy tên hộ vệ và nói ra.</w:t>
      </w:r>
    </w:p>
    <w:p>
      <w:pPr>
        <w:pStyle w:val="BodyText"/>
      </w:pPr>
      <w:r>
        <w:t xml:space="preserve">Nhìn thấy thi thể không đầu của tên kia, trong mắt của sáu tên hộ vệ hiện ra thần sắc sợ hãi. Bọn họ không nghĩ tới địch nhân trước mặt lại hung tàn như vậy. Nhưng mà bọn họ vẫn trầm mặc, chủ nhân căn phòng này thế lực khổng lồ, phản bội chủ nhân căn phòng này thì kết cục của bọn họ rất thảm.</w:t>
      </w:r>
    </w:p>
    <w:p>
      <w:pPr>
        <w:pStyle w:val="BodyText"/>
      </w:pPr>
      <w:r>
        <w:t xml:space="preserve">- Mày có thể đi chết!</w:t>
      </w:r>
    </w:p>
    <w:p>
      <w:pPr>
        <w:pStyle w:val="BodyText"/>
      </w:pPr>
      <w:r>
        <w:t xml:space="preserve">Nhạc Trọng trực tiếp nhìn qua một hộ vệ nói ra.</w:t>
      </w:r>
    </w:p>
    <w:p>
      <w:pPr>
        <w:pStyle w:val="BodyText"/>
      </w:pPr>
      <w:r>
        <w:t xml:space="preserve">Tên hộ vệ trong mắt hiện ra thần sắc kinh hãi, toàn thân run rẩy rống lớn:</w:t>
      </w:r>
    </w:p>
    <w:p>
      <w:pPr>
        <w:pStyle w:val="BodyText"/>
      </w:pPr>
      <w:r>
        <w:t xml:space="preserve">- Tôi...</w:t>
      </w:r>
    </w:p>
    <w:p>
      <w:pPr>
        <w:pStyle w:val="BodyText"/>
      </w:pPr>
      <w:r>
        <w:t xml:space="preserve">Tên hộ vệ còn chưa nói ra khỏi miệng, Tống Văn giơ tay chém xuống răng rắc và đầu cảu tên hộ vệ này bay lên cao, tên hộ vệ kia đầu lăn xuống đất, vẻ mặt hoảng sợ nhìn qua năm tên còn lại.</w:t>
      </w:r>
    </w:p>
    <w:p>
      <w:pPr>
        <w:pStyle w:val="BodyText"/>
      </w:pPr>
      <w:r>
        <w:t xml:space="preserve">- Mày nói quá chậm!</w:t>
      </w:r>
    </w:p>
    <w:p>
      <w:pPr>
        <w:pStyle w:val="BodyText"/>
      </w:pPr>
      <w:r>
        <w:t xml:space="preserve">Nhạc Trọng nhìn qua thi thể tên hộ vệ, đem ánh mắt nhìn qua năm tên hộ vệ kia!</w:t>
      </w:r>
    </w:p>
    <w:p>
      <w:pPr>
        <w:pStyle w:val="BodyText"/>
      </w:pPr>
      <w:r>
        <w:t xml:space="preserve">- Tôi nói, đừng giết tôi!</w:t>
      </w:r>
    </w:p>
    <w:p>
      <w:pPr>
        <w:pStyle w:val="BodyText"/>
      </w:pPr>
      <w:r>
        <w:t xml:space="preserve">- Tôi nói, đừng giết tôi, cái gì tôi cũng nói hết...</w:t>
      </w:r>
    </w:p>
    <w:p>
      <w:pPr>
        <w:pStyle w:val="BodyText"/>
      </w:pPr>
      <w:r>
        <w:t xml:space="preserve">"..."</w:t>
      </w:r>
    </w:p>
    <w:p>
      <w:pPr>
        <w:pStyle w:val="BodyText"/>
      </w:pPr>
      <w:r>
        <w:t xml:space="preserve">Năm tên hộ vệ đã sụp đổ, hô khóc không ngừng nói ra. Bọn họ cũng không muốn chết trong tay của Nhạc Trọng.</w:t>
      </w:r>
    </w:p>
    <w:p>
      <w:pPr>
        <w:pStyle w:val="BodyText"/>
      </w:pPr>
      <w:r>
        <w:t xml:space="preserve">- Thì ra là như vậy!</w:t>
      </w:r>
    </w:p>
    <w:p>
      <w:pPr>
        <w:pStyle w:val="BodyText"/>
      </w:pPr>
      <w:r>
        <w:t xml:space="preserve">Nhạc Trọng nghe được năm tên hộ vệ nói, đạt được tình báo rất có ý tứ.</w:t>
      </w:r>
    </w:p>
    <w:p>
      <w:pPr>
        <w:pStyle w:val="BodyText"/>
      </w:pPr>
      <w:r>
        <w:t xml:space="preserve">Ba ngàn tấn lương thực và vũ khí một doanh trong nơi này là của một trong năm cự đầu của quân đội Tô Đông Minh, tài phú tư nhân. Trong quân đội, Tô Đông Minh là sư trưởng nhưng bị bốn người khác cản tay, mọi cử động trong quân đội đều bị người ta nhìn vào.</w:t>
      </w:r>
    </w:p>
    <w:p>
      <w:pPr>
        <w:pStyle w:val="BodyText"/>
      </w:pPr>
      <w:r>
        <w:t xml:space="preserve">Tô Đông Minh vì khuếch trương thực lực, lối tắt chính là vụng trộm đem vật tư lấy ra ngoài, vận chuyển đến một thôn trong thành. Ký thác vào thế lực dân gian của mình bồi dưỡng ra một chi quân đội. Bọn họ không ngờ chưa động thủ làm thì bị Nhạc Trọng lấy vật tư rồi.</w:t>
      </w:r>
    </w:p>
    <w:p>
      <w:pPr>
        <w:pStyle w:val="BodyText"/>
      </w:pPr>
      <w:r>
        <w:t xml:space="preserve">Bảy tên tinh anh trong quân đội có vũ khí, cho dù có hơn một trăm tên hắc bang công tới cũng tiêu diệt được. Cho nên trong nơi này không có quá nhiều người canh giữ. Nhưng mà Tô Đông Minh tuyệt đối thật không ngờ vật tư của hắn bị Nhạc Trọng nuốt vào toàn bộ.</w:t>
      </w:r>
    </w:p>
    <w:p>
      <w:pPr>
        <w:pStyle w:val="BodyText"/>
      </w:pPr>
      <w:r>
        <w:t xml:space="preserve">Khoản vật tư này Tô Đông Minh thông qua quyền lực trong tay vụng trộm tư tàng, căn bản không thể lộ ra ngoài ánh sáng. Nếu như lộ ra ánh ánh sáng thì Tô Đông Minh chỉ sợ sẽ bị bốn cự đầu còn lại chèn ép, ghế sư trưởng cũng không ngồi yên.</w:t>
      </w:r>
    </w:p>
    <w:p>
      <w:pPr>
        <w:pStyle w:val="BodyText"/>
      </w:pPr>
      <w:r>
        <w:t xml:space="preserve">Tuy bảo tọa sư trưởng chỉ là danh nghĩa, căn bản không thể điều động bốn chi quân đội khác, nhưng mà Tô Đông Minh cũng tuyệt đối không muốn rời khỏi bảo tọa này.</w:t>
      </w:r>
    </w:p>
    <w:p>
      <w:pPr>
        <w:pStyle w:val="BodyText"/>
      </w:pPr>
      <w:r>
        <w:t xml:space="preserve">Đã biết rõ Tô Đông Minh không dám khua chiêng giống trống dùng quân đội báo thù, Nhạc Trọng cũng không cố kỵ chút nào. Cho dù Tô Đông Minh biết rõ chuyện này là Nhạc Trọng làm, hắn dù bị đánh gãy răng cũng phải nuốt vào bụng.</w:t>
      </w:r>
    </w:p>
    <w:p>
      <w:pPr>
        <w:pStyle w:val="BodyText"/>
      </w:pPr>
      <w:r>
        <w:t xml:space="preserve">Sáng sớm ngày thứ hai, vào tám giờ thì Vân Phi và Vân Cương đã ở nơi này chờ Nhạc Trọng đến.</w:t>
      </w:r>
    </w:p>
    <w:p>
      <w:pPr>
        <w:pStyle w:val="BodyText"/>
      </w:pPr>
      <w:r>
        <w:t xml:space="preserve">Hắc Hổ bang đen như vậy. Bang phái đụng phải thế lực lớn quân sự của Nhạc Trọng thì không nhấc lên nổi sóng gió. Mấy cao thủ là có thể giết sạch Hắc Hổ bang là tiểu bang phái. Vân Phi, Vân Cường không dám chống cự.</w:t>
      </w:r>
    </w:p>
    <w:p>
      <w:pPr>
        <w:pStyle w:val="BodyText"/>
      </w:pPr>
      <w:r>
        <w:t xml:space="preserve">Trương Hòa đi tới trước mặt Vân Phi cùng Vân Cường nhàn nhạt nói ra:</w:t>
      </w:r>
    </w:p>
    <w:p>
      <w:pPr>
        <w:pStyle w:val="BodyText"/>
      </w:pPr>
      <w:r>
        <w:t xml:space="preserve">- Nhạc lão đại bảo các người đi theo tôi!</w:t>
      </w:r>
    </w:p>
    <w:p>
      <w:pPr>
        <w:pStyle w:val="BodyText"/>
      </w:pPr>
      <w:r>
        <w:t xml:space="preserve">Vân Phi, Vân Cường hai người đều thành thành thật thật đi theo Trương Hòa đi vào trong biệt thự.</w:t>
      </w:r>
    </w:p>
    <w:p>
      <w:pPr>
        <w:pStyle w:val="BodyText"/>
      </w:pPr>
      <w:r>
        <w:t xml:space="preserve">- Quả nhiên rất mạnh!</w:t>
      </w:r>
    </w:p>
    <w:p>
      <w:pPr>
        <w:pStyle w:val="BodyText"/>
      </w:pPr>
      <w:r>
        <w:t xml:space="preserve">Vân Cường đi vào trong biệt thự thì trên đường nhìn thấy từng tốp đặc chiến doanh cầm súng trường đi tuần tra chung quanh, trong nội tâm tràn ngập kinh hãi. Ngày hôm qua trong đêm Vân Phi sau khi về nhà khuyên bảo hắn, hắn còn bán tín bán nghi thực lực của Nhạc Trọng, nhưng mà hôm nay dò xét thì hắn lại phát hiện thực lực của Nhạc Trọng so với Vân Phi nói còn mạnh hơn gấp mười lần.</w:t>
      </w:r>
    </w:p>
    <w:p>
      <w:pPr>
        <w:pStyle w:val="BodyText"/>
      </w:pPr>
      <w:r>
        <w:t xml:space="preserve">Nhạc Trọng nhìn Vân Cường thản nhiên nói:</w:t>
      </w:r>
    </w:p>
    <w:p>
      <w:pPr>
        <w:pStyle w:val="BodyText"/>
      </w:pPr>
      <w:r>
        <w:t xml:space="preserve">- Anh chính là Vân Cường?</w:t>
      </w:r>
    </w:p>
    <w:p>
      <w:pPr>
        <w:pStyle w:val="BodyText"/>
      </w:pPr>
      <w:r>
        <w:t xml:space="preserve">Vân Cường nhìn qua Nhạc Trọng vaf trên mặt càng cung kính:</w:t>
      </w:r>
    </w:p>
    <w:p>
      <w:pPr>
        <w:pStyle w:val="BodyText"/>
      </w:pPr>
      <w:r>
        <w:t xml:space="preserve">- Tiểu nhân chính là Vân Cường, Nhạc lão đại, ngày hôm qua là Hắc Hổ bang mạo phạm, xin ngài thông cảm. Hôm nay tôi và khuyển tử đến đây nhận tội với ngài, từ nay về sau Hắc Hổ bang nguyện ý ra sức khuyển mã vì ngài!</w:t>
      </w:r>
    </w:p>
    <w:p>
      <w:pPr>
        <w:pStyle w:val="BodyText"/>
      </w:pPr>
      <w:r>
        <w:t xml:space="preserve">Sau tận thế nắm đấm lớn là lão đại, cúi đầu thế lực lớn như Nhạc Trọng đối với Vân Cường không có gì mất mặt, ngược lại hy vọng có thể đầu nhập vào Nhạc Trọng, như vậy chỗ dựa càng cứng thì càng mạnh.</w:t>
      </w:r>
    </w:p>
    <w:p>
      <w:pPr>
        <w:pStyle w:val="BodyText"/>
      </w:pPr>
      <w:r>
        <w:t xml:space="preserve">Nhạc Trọng thản nhiên nói:</w:t>
      </w:r>
    </w:p>
    <w:p>
      <w:pPr>
        <w:pStyle w:val="Compact"/>
      </w:pPr>
      <w:r>
        <w:t xml:space="preserve">- Tôi muốn tiêu diệt bang phái ở phố Hưng Long, phố Nam Sơn, phố Hưng Nghiệp ba con đường này, sau khi diệt toàn bộ các bang phái xong, phiến khu vực này giao cho các người quản lý, các người có làm được không?</w:t>
      </w:r>
      <w:r>
        <w:br w:type="textWrapping"/>
      </w:r>
      <w:r>
        <w:br w:type="textWrapping"/>
      </w:r>
    </w:p>
    <w:p>
      <w:pPr>
        <w:pStyle w:val="Heading2"/>
      </w:pPr>
      <w:bookmarkStart w:id="335" w:name="chương-313-thanh-lý-bang-phái-2"/>
      <w:bookmarkEnd w:id="335"/>
      <w:r>
        <w:t xml:space="preserve">313. Chương 313: Thanh Lý Bang Phái 2</w:t>
      </w:r>
    </w:p>
    <w:p>
      <w:pPr>
        <w:pStyle w:val="Compact"/>
      </w:pPr>
      <w:r>
        <w:br w:type="textWrapping"/>
      </w:r>
      <w:r>
        <w:br w:type="textWrapping"/>
      </w:r>
    </w:p>
    <w:p>
      <w:pPr>
        <w:pStyle w:val="BodyText"/>
      </w:pPr>
      <w:r>
        <w:t xml:space="preserve">Nhạc Trọng đã mua ba con đường này, mà thế lực bang phái mọc lên san sát như rừng, hắn cố tình tiêu diệt những bang phái này một lần. Nếu không phiến khu vực này loạn thành một bầy, với hắn mà nói cũng thập phần phiền toái, trị an là vấn đề lớn.</w:t>
      </w:r>
    </w:p>
    <w:p>
      <w:pPr>
        <w:pStyle w:val="BodyText"/>
      </w:pPr>
      <w:r>
        <w:t xml:space="preserve">Vân Cường do dự một chút, chậm rãi nói ra:</w:t>
      </w:r>
    </w:p>
    <w:p>
      <w:pPr>
        <w:pStyle w:val="BodyText"/>
      </w:pPr>
      <w:r>
        <w:t xml:space="preserve">- Nhạc lão đại, trong tay của tôi thực lực không đủ diệt Thanh Long bang, phố Hưng Nghiệp Chu Tước bang là những bang phái có hơn trăm bang chúng, trong tay đám tiện nhân Chu Tước bang có súng. Hắc Hổ bang chúng tôi không diệt được.</w:t>
      </w:r>
    </w:p>
    <w:p>
      <w:pPr>
        <w:pStyle w:val="BodyText"/>
      </w:pPr>
      <w:r>
        <w:t xml:space="preserve">Thanh Long bang và Chu Tước bang tuy nghe tên thì rất kêu, tuy nhiên cũng chỉ là hai bang phái nhỏ mà thôi. Muốn tiêu diệt loại tiểu bang phái, hai mươi tên quân nhân vũ trang đầy đủ là được rồi.</w:t>
      </w:r>
    </w:p>
    <w:p>
      <w:pPr>
        <w:pStyle w:val="BodyText"/>
      </w:pPr>
      <w:r>
        <w:t xml:space="preserve">Nhạc Trọng thản nhiên nói:</w:t>
      </w:r>
    </w:p>
    <w:p>
      <w:pPr>
        <w:pStyle w:val="BodyText"/>
      </w:pPr>
      <w:r>
        <w:t xml:space="preserve">- Tôi sẽ phái người theo giúp các người tiêu diệt hang ổ của bọn chúng, hợp nhất lực lượng là việc chính cần làm, nếu như bọn họ đầu hàng, trực tiếp hợp nhất lực lượng của họ, không đầu hàng thì giế.</w:t>
      </w:r>
    </w:p>
    <w:p>
      <w:pPr>
        <w:pStyle w:val="BodyText"/>
      </w:pPr>
      <w:r>
        <w:t xml:space="preserve">Trên mặt Vân Cường hiện ra thần sắc vui mừng, lớn tiếng đáp:</w:t>
      </w:r>
    </w:p>
    <w:p>
      <w:pPr>
        <w:pStyle w:val="BodyText"/>
      </w:pPr>
      <w:r>
        <w:t xml:space="preserve">- Dạ, Nhạc lão đại, tôi cam đoan hoàn thành nhiệm vụ!</w:t>
      </w:r>
    </w:p>
    <w:p>
      <w:pPr>
        <w:pStyle w:val="BodyText"/>
      </w:pPr>
      <w:r>
        <w:t xml:space="preserve">Nhạc Trọng nhìn qua Vân Cường lạnh lùng nói:</w:t>
      </w:r>
    </w:p>
    <w:p>
      <w:pPr>
        <w:pStyle w:val="BodyText"/>
      </w:pPr>
      <w:r>
        <w:t xml:space="preserve">- Con của anh là Vân Phi lưu lại, từ tục tĩu phải nói trước, chuyện các người làm trước đó tôi mặc kệ, về sau các người dám làm ra những chuyện cướp bóc bức ép kỹ nữ, đừng trách tôi hạ thủ không lưu tình.</w:t>
      </w:r>
    </w:p>
    <w:p>
      <w:pPr>
        <w:pStyle w:val="BodyText"/>
      </w:pPr>
      <w:r>
        <w:t xml:space="preserve">Trong nội tâm Vân Cường rùng mình, lớn tiếng đáp:</w:t>
      </w:r>
    </w:p>
    <w:p>
      <w:pPr>
        <w:pStyle w:val="BodyText"/>
      </w:pPr>
      <w:r>
        <w:t xml:space="preserve">- Vâng, Nhạc lão đại cứ trừng bị tên tiểu tử hỗn trướng này là được rồi, nhất định sẽ tốt thôi, cam đoan sẽ không làm ra chuyện ngài thất vọng!</w:t>
      </w:r>
    </w:p>
    <w:p>
      <w:pPr>
        <w:pStyle w:val="BodyText"/>
      </w:pPr>
      <w:r>
        <w:t xml:space="preserve">Vân Cường thập phần tinh tường Nhạc Trọng lưu con của hắn không phải là dạy dỗ, chính là lưu con tin. Nếu như hắn dám phản bội Nhạc Trọng, con của hắn chỉ có một con đường chết.</w:t>
      </w:r>
    </w:p>
    <w:p>
      <w:pPr>
        <w:pStyle w:val="BodyText"/>
      </w:pPr>
      <w:r>
        <w:t xml:space="preserve">Nhưng mà bởi như vậy Vân Cường ngược lại càng cao hứng hơn, bởi vì ý nghĩa Nhạc Trọng thật sự đỡ hắn. Nếu không căn bản không cần phải lưu con tin.</w:t>
      </w:r>
    </w:p>
    <w:p>
      <w:pPr>
        <w:pStyle w:val="BodyText"/>
      </w:pPr>
      <w:r>
        <w:t xml:space="preserve">Bang chủ Thanh Long bang Nhiễm Thành Tại có chút không tập trung được, ô dù cấp trên của hắn đã thông tri cho hắn Nhạc Trọng sẽ tiếp nhận con đường này, làm cho hắn cẩn thận không dám phân tâm, tuyệt đối không thể trêu chọc vào cự đầu này, nếu không cấp trên không thể bảo vệ hắn được.</w:t>
      </w:r>
    </w:p>
    <w:p>
      <w:pPr>
        <w:pStyle w:val="BodyText"/>
      </w:pPr>
      <w:r>
        <w:t xml:space="preserve">- Có cần đưa đại lễ tới hay không?</w:t>
      </w:r>
    </w:p>
    <w:p>
      <w:pPr>
        <w:pStyle w:val="BodyText"/>
      </w:pPr>
      <w:r>
        <w:t xml:space="preserve">Nhiễm Thành Tại do dự một chút, hắn là bang chủ Thanh Long bang bang có hơn trăm bang chúng, bảo hắn chủ động đi tặng lễ cho Nhạc Trọng thì hắn có chút không còn mặt mũi. Hơn nữa lại không có cớ đi qua, nói không chừng còn bị Nhạc Trọng thấy rõ tâm tư của hắn.</w:t>
      </w:r>
    </w:p>
    <w:p>
      <w:pPr>
        <w:pStyle w:val="BodyText"/>
      </w:pPr>
      <w:r>
        <w:t xml:space="preserve">Một tên bộ hạ Thanh Long bang thở hồng hộc chạy vào, nhìn qua Nhiễm Thành Tại báo cáo nói:</w:t>
      </w:r>
    </w:p>
    <w:p>
      <w:pPr>
        <w:pStyle w:val="BodyText"/>
      </w:pPr>
      <w:r>
        <w:t xml:space="preserve">- Bang chủ, bang chủ Hắc Hổ bang dẫn người giết qua!</w:t>
      </w:r>
    </w:p>
    <w:p>
      <w:pPr>
        <w:pStyle w:val="BodyText"/>
      </w:pPr>
      <w:r>
        <w:t xml:space="preserve">Nhiễm Thành Tại nhướng mày trầm giọng nói:</w:t>
      </w:r>
    </w:p>
    <w:p>
      <w:pPr>
        <w:pStyle w:val="BodyText"/>
      </w:pPr>
      <w:r>
        <w:t xml:space="preserve">- Vội cái gì? Chỉ là một Hắc Hổ bang có là cái gì? Lại cho Lưu Lục, Lý Bác bắt lấy bọn chúng.</w:t>
      </w:r>
    </w:p>
    <w:p>
      <w:pPr>
        <w:pStyle w:val="BodyText"/>
      </w:pPr>
      <w:r>
        <w:t xml:space="preserve">Lưu Lục, Lý Bác trong Thanh Long bang là cao thủ người cường hóa hơn cấp 10, hơn nữa có được kỹ năng. Trong bang phái dùng binh khí đánh nhau này, đúng là đánh đâu thắng đó; không gì cản nổi, bang chúng bình thường không cản nổi bọn họ.</w:t>
      </w:r>
    </w:p>
    <w:p>
      <w:pPr>
        <w:pStyle w:val="BodyText"/>
      </w:pPr>
      <w:r>
        <w:t xml:space="preserve">Tên bang chúng vẻ mặt hoảng sợ nói</w:t>
      </w:r>
    </w:p>
    <w:p>
      <w:pPr>
        <w:pStyle w:val="BodyText"/>
      </w:pPr>
      <w:r>
        <w:t xml:space="preserve">- Lưu Lục, Lý Bác đều bọn cao thủ trong tay Hắc Hổ bang bắt rồi.</w:t>
      </w:r>
    </w:p>
    <w:p>
      <w:pPr>
        <w:pStyle w:val="BodyText"/>
      </w:pPr>
      <w:r>
        <w:t xml:space="preserve">Sắc mặt Nhiễm Thành Tại đại biến:</w:t>
      </w:r>
    </w:p>
    <w:p>
      <w:pPr>
        <w:pStyle w:val="BodyText"/>
      </w:pPr>
      <w:r>
        <w:t xml:space="preserve">- Cái gì? Vân Cường hắn làm sao mời được cao thủ như vậy, loại cao thủ này chỉ có chính phủ và quân đội mới có.</w:t>
      </w:r>
    </w:p>
    <w:p>
      <w:pPr>
        <w:pStyle w:val="BodyText"/>
      </w:pPr>
      <w:r>
        <w:t xml:space="preserve">Đúng lúc này ở không xa có âm thanh hô to vang lên, mười lăm tên tiểu đệ Thanh Long bang chật vật chạy vào gian phòng này, đây là tổng bộ của Thanh Long bang.</w:t>
      </w:r>
    </w:p>
    <w:p>
      <w:pPr>
        <w:pStyle w:val="BodyText"/>
      </w:pPr>
      <w:r>
        <w:t xml:space="preserve">Vân Cường dẫn theo một đám tiểu đệ Hắc Hổ bang dương dương đắc ý chạy vào trong hộp đêm, nhìn qua đám bang chúng Thanh Long bang rồi nhìn Nhiễm Thành, ánh mắt hắn sáng ngời, cười nhạt một chút nói:</w:t>
      </w:r>
    </w:p>
    <w:p>
      <w:pPr>
        <w:pStyle w:val="BodyText"/>
      </w:pPr>
      <w:r>
        <w:t xml:space="preserve">- Nhiễm Thành Tại, mày cũng có ngày hôm nay, đầu hàng hoặc là chết.</w:t>
      </w:r>
    </w:p>
    <w:p>
      <w:pPr>
        <w:pStyle w:val="BodyText"/>
      </w:pPr>
      <w:r>
        <w:t xml:space="preserve">Mười tên Hắc Hổ bang cầm súng tiểu liên chỉ vào Nhiễm Thành Tại, chỉ đợi Vân Cường ra lệnh một tiếng thì bọn họ sẽ nổ súng bắn chết Nhiễm Thành Tại và đám gia hỏa Thanh Long bang.</w:t>
      </w:r>
    </w:p>
    <w:p>
      <w:pPr>
        <w:pStyle w:val="BodyText"/>
      </w:pPr>
      <w:r>
        <w:t xml:space="preserve">Mười cây súng trường chỉa vào, Nhiễm Thành Tại và đám tiểu đệ Thanh Long bang chỉ sử dụng vũ khí lạnh, xông lên chỉ có đường chết.</w:t>
      </w:r>
    </w:p>
    <w:p>
      <w:pPr>
        <w:pStyle w:val="BodyText"/>
      </w:pPr>
      <w:r>
        <w:t xml:space="preserve">Nhiễm Thành Tại nhìn thấy súng tiểu liên, lại nhìn qua Lưu Lục, Lý Bác hai người bị trói chặt, hai đấm nắm chặt, ánh mắt ngưng tụ, cắn răng nói:</w:t>
      </w:r>
    </w:p>
    <w:p>
      <w:pPr>
        <w:pStyle w:val="BodyText"/>
      </w:pPr>
      <w:r>
        <w:t xml:space="preserve">- Vân Cường, mày bị Nhạc Trọng hợp nhất sao?</w:t>
      </w:r>
    </w:p>
    <w:p>
      <w:pPr>
        <w:pStyle w:val="BodyText"/>
      </w:pPr>
      <w:r>
        <w:t xml:space="preserve">Nhiễm Thành Tại xem như người mới, hắn vừa nghĩ tới hôm qua Hắc Hổ bang trêu chọc Nhạc Trọng và suy nghĩ thêm chút nữa, đoán được bảy tám phần sự thật. Nội tình của Hắc Hổ bang thì hắn rất rõ ràng, hắn biết rõ Hắc Hổ bang nếu có được mười khẩu súng trường thì Hắc Hổ bang đã sớm xưng bá khu vực này rồi. Phải biết rằng chính phủ, quân đội quản chế súng ống vô cùng nghiêm khắc. Nhiễm Thành Tại hao hêt tâm tư chỉ chiếm được một khẩu súng trường 81 và sáu mươi viên đạn.</w:t>
      </w:r>
    </w:p>
    <w:p>
      <w:pPr>
        <w:pStyle w:val="BodyText"/>
      </w:pPr>
      <w:r>
        <w:t xml:space="preserve">- Đúng vậy, tao bây giờ là người của Nhạc lão đại.</w:t>
      </w:r>
    </w:p>
    <w:p>
      <w:pPr>
        <w:pStyle w:val="BodyText"/>
      </w:pPr>
      <w:r>
        <w:t xml:space="preserve">Vân Cường không cho là nhục ngược lại dương dương đắc ý nói ra:</w:t>
      </w:r>
    </w:p>
    <w:p>
      <w:pPr>
        <w:pStyle w:val="BodyText"/>
      </w:pPr>
      <w:r>
        <w:t xml:space="preserve">- Nhiễm Thành Tại, mày bây giờ chỉ có hai lựa chọn, đầu hàng hoặc chết.</w:t>
      </w:r>
    </w:p>
    <w:p>
      <w:pPr>
        <w:pStyle w:val="BodyText"/>
      </w:pPr>
      <w:r>
        <w:t xml:space="preserve">Nhiễm Thành Tại do dự một hồi, vô cùng gian nan nói ra:</w:t>
      </w:r>
    </w:p>
    <w:p>
      <w:pPr>
        <w:pStyle w:val="BodyText"/>
      </w:pPr>
      <w:r>
        <w:t xml:space="preserve">- Tôi đầu hàng!</w:t>
      </w:r>
    </w:p>
    <w:p>
      <w:pPr>
        <w:pStyle w:val="BodyText"/>
      </w:pPr>
      <w:r>
        <w:t xml:space="preserve">- Bang chủ, không thể hàng, chúng ta liều mạng với chúng!</w:t>
      </w:r>
    </w:p>
    <w:p>
      <w:pPr>
        <w:pStyle w:val="BodyText"/>
      </w:pPr>
      <w:r>
        <w:t xml:space="preserve">Một tên tiểu đầu mục của Thanh Long bang hai mắt đỏ thẫm rống lên.</w:t>
      </w:r>
    </w:p>
    <w:p>
      <w:pPr>
        <w:pStyle w:val="BodyText"/>
      </w:pPr>
      <w:r>
        <w:t xml:space="preserve">Phanh một tiếng súng vang, tên tiểu đầu mục Thanh Long bang bị bắn vào đầu, trực tiếp té trên mặt đất, vẫn không nhúc nhích.</w:t>
      </w:r>
    </w:p>
    <w:p>
      <w:pPr>
        <w:pStyle w:val="BodyText"/>
      </w:pPr>
      <w:r>
        <w:t xml:space="preserve">- Còn có ai không đầu hàng?</w:t>
      </w:r>
    </w:p>
    <w:p>
      <w:pPr>
        <w:pStyle w:val="BodyText"/>
      </w:pPr>
      <w:r>
        <w:t xml:space="preserve">Trình Ngọc cầm một khẩu súng, giống như nhìn người chết nhìn qua đám người Thanh Long bang.</w:t>
      </w:r>
    </w:p>
    <w:p>
      <w:pPr>
        <w:pStyle w:val="BodyText"/>
      </w:pPr>
      <w:r>
        <w:t xml:space="preserve">Ánh mắt lạnh như băng của Trình Ngọc nhìn qua, đám tiểu đệ Thanh Long bang cảm thấy băng giá trong tim, không dám nói lung tung lộn xộn.</w:t>
      </w:r>
    </w:p>
    <w:p>
      <w:pPr>
        <w:pStyle w:val="BodyText"/>
      </w:pPr>
      <w:r>
        <w:t xml:space="preserve">Nhiễm Thành Tại nhìn qua tiểu đầu mục Thanh Long bang trực tiếp bị bắn chết, lông mày động động, không dám có dị nghị gì cả. Nếu như ở trước tận thế, hắn còn nói một tiếng cái gì gọi luật sư cảnh sát, nhờ người quyền thế ngăn cản, nhưng mà bây giờ là tận thế, không phục thì bắn chết, căn bản không ai nói nhân quyền với mày cả.</w:t>
      </w:r>
    </w:p>
    <w:p>
      <w:pPr>
        <w:pStyle w:val="BodyText"/>
      </w:pPr>
      <w:r>
        <w:t xml:space="preserve">Những tên tiểu đệ Thanh Long bang không dám nói gì, dưới uy hiếp của họng súng thì thành thành thật thật đi theo thành viên Hắc Hổ bang và bị trói chặt dẫn ra khỏi tổng bộ.</w:t>
      </w:r>
    </w:p>
    <w:p>
      <w:pPr>
        <w:pStyle w:val="BodyText"/>
      </w:pPr>
      <w:r>
        <w:t xml:space="preserve">Nhiễm Thành Tại mặt mày xám như tro nhìn qua Vân Cường đắc ý thì hối hận không thôi:</w:t>
      </w:r>
    </w:p>
    <w:p>
      <w:pPr>
        <w:pStyle w:val="BodyText"/>
      </w:pPr>
      <w:r>
        <w:t xml:space="preserve">- Thật đáng chết, nếu như mình quy hàng Nhạc Trọng thì tốt rồi, không nghĩ tới lại chậm hơn hỗn đản này một bước.</w:t>
      </w:r>
    </w:p>
    <w:p>
      <w:pPr>
        <w:pStyle w:val="BodyText"/>
      </w:pPr>
      <w:r>
        <w:t xml:space="preserve">Thanh Long bang bang chủ Nhiễm Thành Tại bị trói, cả Thanh Long bang chợt sụp đổ, Thanh Long bang nhận được tin tức thì phân rã.</w:t>
      </w:r>
    </w:p>
    <w:p>
      <w:pPr>
        <w:pStyle w:val="BodyText"/>
      </w:pPr>
      <w:r>
        <w:t xml:space="preserve">Vân Cường dẫn người đi vào hang ổ của Thanh Long bang thu hoạch năm mươi tấn lương thực. Nếu như không có lương thực này, Thanh Long bang căn bản không có khả năng tụ tập bang chúng và tung hoành khắp nơi..</w:t>
      </w:r>
    </w:p>
    <w:p>
      <w:pPr>
        <w:pStyle w:val="BodyText"/>
      </w:pPr>
      <w:r>
        <w:t xml:space="preserve">Sau khi quét qua hang ổThanh Long bang xong, Vân Cường hăng hái tụ tập bộ hạ đi qua hướng của Chu Tước bang thẳng tiến.</w:t>
      </w:r>
    </w:p>
    <w:p>
      <w:pPr>
        <w:pStyle w:val="BodyText"/>
      </w:pPr>
      <w:r>
        <w:t xml:space="preserve">Chu Tước bang chiếm giữ phố Hưng Nghiệp. Mà thành viên Chu Tước bang đều là phụ nữ. Những phụ nữ này phần lớn đều bị đàn ông xâm phạm, đối với nam nhân hận thấu xương, bang chủ Nữ Hoàng Phong Lưu Ngọc Kiều cũng là nhân vật khôn khéo tâm ngoan thủ lạt, dưới trướng có được một trăm bang chúng. Dưới sự thống lĩnh của Lưu Ngọc Kiều thì nữ nhân trong Chu Tước bang có thể đánh nhau có thể liều mạng không kém gì đàn ông, thậm chí càng thêm ngoan độc.</w:t>
      </w:r>
    </w:p>
    <w:p>
      <w:pPr>
        <w:pStyle w:val="BodyText"/>
      </w:pPr>
      <w:r>
        <w:t xml:space="preserve">Trong Chu Tước bang chỉ có năm khẩu súng trường, trong khu vực này thực lực tuyệt đối hung hãn. Hắc Hổ bang, Thanh Long bang cũng không muốn trêu chọc vào đám nữ nhân điên Chu Tước bang này.</w:t>
      </w:r>
    </w:p>
    <w:p>
      <w:pPr>
        <w:pStyle w:val="Compact"/>
      </w:pPr>
      <w:r>
        <w:t xml:space="preserve">Chu Tước bang tin tức cực kỳ linh thông, đạt được tin tức Thanh Long bang tiêu diệt, lập tức phái một chi bộ đội đi tới phố Nam Sơn đoạt địa bàn của Vân Cường.</w:t>
      </w:r>
      <w:r>
        <w:br w:type="textWrapping"/>
      </w:r>
      <w:r>
        <w:br w:type="textWrapping"/>
      </w:r>
    </w:p>
    <w:p>
      <w:pPr>
        <w:pStyle w:val="Heading2"/>
      </w:pPr>
      <w:bookmarkStart w:id="336" w:name="chương-314-nữ-hoàng-phong.-1"/>
      <w:bookmarkEnd w:id="336"/>
      <w:r>
        <w:t xml:space="preserve">314. Chương 314: Nữ Hoàng Phong. (1)</w:t>
      </w:r>
    </w:p>
    <w:p>
      <w:pPr>
        <w:pStyle w:val="Compact"/>
      </w:pPr>
      <w:r>
        <w:br w:type="textWrapping"/>
      </w:r>
      <w:r>
        <w:br w:type="textWrapping"/>
      </w:r>
    </w:p>
    <w:p>
      <w:pPr>
        <w:pStyle w:val="BodyText"/>
      </w:pPr>
      <w:r>
        <w:t xml:space="preserve">Một nữ nhân dáng người bình thường, da thịt tuyết trắng nhưng mà trên mặt có một vết đao dài phá hủy tướng mạo mỹ nữ của nàng, Trịnh Vân của Chu Tước bang lúc này nhìn qua đội ngũ Vân Cường âm thanh vô cùng băng hàn nói:</w:t>
      </w:r>
    </w:p>
    <w:p>
      <w:pPr>
        <w:pStyle w:val="BodyText"/>
      </w:pPr>
      <w:r>
        <w:t xml:space="preserve">- Vân lão đại, anh muốn đi đâu?</w:t>
      </w:r>
    </w:p>
    <w:p>
      <w:pPr>
        <w:pStyle w:val="BodyText"/>
      </w:pPr>
      <w:r>
        <w:t xml:space="preserve">Sau lưng của Trịnh Vân là hai mươi ba người cầm dưa hấu đại, đại khảm đao trừng mắt nhìn chằm chằm vào Vân Cường, chỉ cần Trịnh Vân ra lệnh các nàng sẽ xông vào chém giết đám đàn ông Vân Cường này.</w:t>
      </w:r>
    </w:p>
    <w:p>
      <w:pPr>
        <w:pStyle w:val="BodyText"/>
      </w:pPr>
      <w:r>
        <w:t xml:space="preserve">Chu Tước bang có thể sống sót trong tận thế mà đàn ông không khác gì đàn sói này, cũng nói rõ các nàng có bổn sự. Các nàng trong bang cực kỳ đoàn kết. Trịnh Vân ra lệnh thì các nàng cho dù biết rõ sẽ chết cũng xông lên chiến đấu với địch nhân.</w:t>
      </w:r>
    </w:p>
    <w:p>
      <w:pPr>
        <w:pStyle w:val="BodyText"/>
      </w:pPr>
      <w:r>
        <w:t xml:space="preserve">Vân Cường nhìn Trịnh Vân, lạnh lùng cười cười, trực tiếp uy hiếp nói:</w:t>
      </w:r>
    </w:p>
    <w:p>
      <w:pPr>
        <w:pStyle w:val="BodyText"/>
      </w:pPr>
      <w:r>
        <w:t xml:space="preserve">- Trịnh Vân, Nhạc Trọng Nhạc lão đại muốn hợp nhất các người, lập tức đầu hàng hoặc là chết.</w:t>
      </w:r>
    </w:p>
    <w:p>
      <w:pPr>
        <w:pStyle w:val="BodyText"/>
      </w:pPr>
      <w:r>
        <w:t xml:space="preserve">Không đánh nữ nhân, không giết nữ nhân là lý luận của một đám thân sĩ trước tận thế mà thôi, bây giờ là tận thế thì không cần chú ý nhiều như vậy, nếu như nữ nhân ngăn cản bọn họ thì phải chết không thể nghi ngờ.</w:t>
      </w:r>
    </w:p>
    <w:p>
      <w:pPr>
        <w:pStyle w:val="BodyText"/>
      </w:pPr>
      <w:r>
        <w:t xml:space="preserve">- Nhạc Trọng?</w:t>
      </w:r>
    </w:p>
    <w:p>
      <w:pPr>
        <w:pStyle w:val="BodyText"/>
      </w:pPr>
      <w:r>
        <w:t xml:space="preserve">Trịnh Vân nhìn Vân Cường và nhìn qua bộ hạ Vân Cường cầm mười khẩu súng trường 03 thì nhướng mày. Vân Cường có được mười khẩu súng trường 03 thì thực lực đại tiến, bang chúng Chu Tước bang các nàng chỉ cầm dưa hấu đao, nếu tiến lên chỉ sợ sẽ trực tiếp bị bắn thành cái sàng.</w:t>
      </w:r>
    </w:p>
    <w:p>
      <w:pPr>
        <w:pStyle w:val="BodyText"/>
      </w:pPr>
      <w:r>
        <w:t xml:space="preserve">Trịnh Vân chần chờ một hồi, nhìn qua Vân Cường nói ra:</w:t>
      </w:r>
    </w:p>
    <w:p>
      <w:pPr>
        <w:pStyle w:val="BodyText"/>
      </w:pPr>
      <w:r>
        <w:t xml:space="preserve">- Chuyện này tôi không làm chủ được, cần phải thỉnh Lưu tỷ tỷ tới nơi này, anh chờ một chút.</w:t>
      </w:r>
    </w:p>
    <w:p>
      <w:pPr>
        <w:pStyle w:val="BodyText"/>
      </w:pPr>
      <w:r>
        <w:t xml:space="preserve">Trình Ngọc nhìn Trịnh Vân và nhìn Vân Cường lạnh lùng nói ra:</w:t>
      </w:r>
    </w:p>
    <w:p>
      <w:pPr>
        <w:pStyle w:val="BodyText"/>
      </w:pPr>
      <w:r>
        <w:t xml:space="preserve">- Cô trở về đi, thời gian cho các người quyết định là một tiếng. Một tiếng sau nếu không có quyết định thì tôi sẽ dẫn người giết vào.</w:t>
      </w:r>
    </w:p>
    <w:p>
      <w:pPr>
        <w:pStyle w:val="BodyText"/>
      </w:pPr>
      <w:r>
        <w:t xml:space="preserve">Nữ nhân đúng là vẫn chiếm được chút tiện nghi. Trình Ngọc nhìn thấy hai mươi ba bang chúng Chu Tước bang cầm dưa hấu đao với ánh mắt kiên định, nếu như Trịnh Vân ra lệnh thì đám nữ nhân này sẽ xông lên ngay lập tức. Hắn không muốn đại khai sát giới giết những nữ nhân này.</w:t>
      </w:r>
    </w:p>
    <w:p>
      <w:pPr>
        <w:pStyle w:val="BodyText"/>
      </w:pPr>
      <w:r>
        <w:t xml:space="preserve">Trịnh Vân buông lỏng một hơi, lập tức phái một nữ bang chúng chạy về tổng bộ của Chu Tước bang.</w:t>
      </w:r>
    </w:p>
    <w:p>
      <w:pPr>
        <w:pStyle w:val="BodyText"/>
      </w:pPr>
      <w:r>
        <w:t xml:space="preserve">- Đại tỷ làm sao bây giờ?</w:t>
      </w:r>
    </w:p>
    <w:p>
      <w:pPr>
        <w:pStyle w:val="BodyText"/>
      </w:pPr>
      <w:r>
        <w:t xml:space="preserve">Một nữ nhân dáng người ngâm đen, thân ột mét tám, thô tay chân to, nữ nhân này là nhị muội Trương Lê Lê, nhìn qua nữ nhân dáng người thon gầy, ngực cong mông vểnh, mặt như hoa đào, mái tóc dài gợi cảm, chính là Nữ Hoàng Phong Lưu Ngọc Kiều.</w:t>
      </w:r>
    </w:p>
    <w:p>
      <w:pPr>
        <w:pStyle w:val="BodyText"/>
      </w:pPr>
      <w:r>
        <w:t xml:space="preserve">Lưu Ngọc Kiều là người không đơn giản, nàng không chỉ có năng lực còn là nữ nhân tâm cơ. Nàng lúc mới tận thế đã lợi dụng mỹ mạo hấp dẫn nhiều nam nhân làm pháo hôi bán mạng ình, giúp nàng sống sót trong tận thế này. Sau đó nàng lưu lạc qua không ít thế lực. Không lâu sau nàng lợi dụng mỹ mạo và thế lực của mình, liên hợp hơn mười nữ nhân bị bắt nhận hết tra tấn và trộm toàn bộ vật tư của tiểu thế lực này trốn tới căn cứ thành phố SY và thành lập Chu Tước bang.</w:t>
      </w:r>
    </w:p>
    <w:p>
      <w:pPr>
        <w:pStyle w:val="BodyText"/>
      </w:pPr>
      <w:r>
        <w:t xml:space="preserve">Lưu Ngọc Kiều thập phần thông minh, nàng chuyên môn mời chào những nữ nhân sống sót nhận hết khi dễ, ột ít bố thí nhỏ là nhận được toàn bộ hảo cảm của những nữ nhân này, đồng thời nghiêm khắc huấn luyện những nữ nhân này, huấn luyện các nàng trở thành tay chân còn điên cuồng hơn cả nam nhân. Những nữ nhân mất hết tôn nghiêm, mất đi tất cả một khi được huấn luyện xong sẽ là bộ hạ trung thành của Lưu Ngọc Kiều.</w:t>
      </w:r>
    </w:p>
    <w:p>
      <w:pPr>
        <w:pStyle w:val="BodyText"/>
      </w:pPr>
      <w:r>
        <w:t xml:space="preserve">Lưu Ngọc Kiều chau mày và lặng lẽ suy nghĩ trong lòng.</w:t>
      </w:r>
    </w:p>
    <w:p>
      <w:pPr>
        <w:pStyle w:val="BodyText"/>
      </w:pPr>
      <w:r>
        <w:t xml:space="preserve">- Nhạc Trọng, dĩ nhiên là hắn. Lúc này đúng là khó làm!</w:t>
      </w:r>
    </w:p>
    <w:p>
      <w:pPr>
        <w:pStyle w:val="BodyText"/>
      </w:pPr>
      <w:r>
        <w:t xml:space="preserve">Đại danh Nhạc Trọng thì Lưu Ngọc Kiều cũng nhận biết cách đây không lâu, nàng ở trong chính phủ thành phố SY cũng có người, tuy cấp bậc không cao lắm. Nhưng mà tin tức thập phần linh mẫn. Nhạc Trọng tiêu diệt cục trưởng cục thuế vụ Viên Dã Sơn cũng rơi vào trong tai của nàng. Một kẻ dám giết cục trưởng cục thuế vụ mà không bị trừng phạt, muốn nghiền chết Chu Tước bang quả thực dễ dàng.</w:t>
      </w:r>
    </w:p>
    <w:p>
      <w:pPr>
        <w:pStyle w:val="BodyText"/>
      </w:pPr>
      <w:r>
        <w:t xml:space="preserve">- Tôi đi gặp hắn!</w:t>
      </w:r>
    </w:p>
    <w:p>
      <w:pPr>
        <w:pStyle w:val="BodyText"/>
      </w:pPr>
      <w:r>
        <w:t xml:space="preserve">Lưu Ngọc Kiều từ trên ghế đứng lên, trong hai mắt chớp động lên hào quang kiên định. Thực lực trong tay của nàng không thể liều mạng với thế lực của Nhạc Trọng, biện pháp duy nhất chính là nàng tự mình đi thuyết phục Nhạc Trọng.</w:t>
      </w:r>
    </w:p>
    <w:p>
      <w:pPr>
        <w:pStyle w:val="BodyText"/>
      </w:pPr>
      <w:r>
        <w:t xml:space="preserve">- Đại tỷ, để em đi đi!</w:t>
      </w:r>
    </w:p>
    <w:p>
      <w:pPr>
        <w:pStyle w:val="BodyText"/>
      </w:pPr>
      <w:r>
        <w:t xml:space="preserve">Một nữ nhân mái tóc dài tú lệ, nhu nhược bờ eo nhỏ, da thịt tuyết trắng, tướng mạo tinh xảo, là một đại mỹ nhân tên là Lưu Man Ngọc đứng lên đi qua Lưu Ngọc Kiều nói.</w:t>
      </w:r>
    </w:p>
    <w:p>
      <w:pPr>
        <w:pStyle w:val="BodyText"/>
      </w:pPr>
      <w:r>
        <w:t xml:space="preserve">Một thế lực toàn bộ do nữ nhân tạo thành muốn tồn tại trong tận thế là một chuyện vô cùng gian nan. Lưu Man Ngọc là tam tỷ chuyên phục trách quan hệ xã hội, nàng chính là người chuyên lôi kéo ô dù cho Chu Tước bang, chỉ có như vậy Chu Tước bang mới có thể cùng Hắc Hổ bang, Thanh Long bang cân đối.</w:t>
      </w:r>
    </w:p>
    <w:p>
      <w:pPr>
        <w:pStyle w:val="BodyText"/>
      </w:pPr>
      <w:r>
        <w:t xml:space="preserve">Bang phái không có ô dù thì không thể phát triển mạnh được, bất luận là thế lực nào cũng không thể so với chính phủ. Mấy đội cảnh sát đã có thể hoàn toàn phá hủy thế lực này rồi.</w:t>
      </w:r>
    </w:p>
    <w:p>
      <w:pPr>
        <w:pStyle w:val="BodyText"/>
      </w:pPr>
      <w:r>
        <w:t xml:space="preserve">Lưu Ngọc Kiều vẻ mặt kiên nghị cất cao giọng nói:</w:t>
      </w:r>
    </w:p>
    <w:p>
      <w:pPr>
        <w:pStyle w:val="BodyText"/>
      </w:pPr>
      <w:r>
        <w:t xml:space="preserve">- Không được, lúc này chuyện này phải do tôi đi, bằng không Chu Tước bang chúng ta sẽ diệt vong.</w:t>
      </w:r>
    </w:p>
    <w:p>
      <w:pPr>
        <w:pStyle w:val="BodyText"/>
      </w:pPr>
      <w:r>
        <w:t xml:space="preserve">Lưu Ngọc Kiều nhìn qua hai tỷ muội và nói:</w:t>
      </w:r>
    </w:p>
    <w:p>
      <w:pPr>
        <w:pStyle w:val="BodyText"/>
      </w:pPr>
      <w:r>
        <w:t xml:space="preserve">- Nếu tôi không quay về thì các cô tán đi, nếu bọn họ vây quét thì các cô đầu hàng đi.</w:t>
      </w:r>
    </w:p>
    <w:p>
      <w:pPr>
        <w:pStyle w:val="BodyText"/>
      </w:pPr>
      <w:r>
        <w:t xml:space="preserve">- Đại tỷ!</w:t>
      </w:r>
    </w:p>
    <w:p>
      <w:pPr>
        <w:pStyle w:val="BodyText"/>
      </w:pPr>
      <w:r>
        <w:t xml:space="preserve">- Đại tỷ để em đi đi!</w:t>
      </w:r>
    </w:p>
    <w:p>
      <w:pPr>
        <w:pStyle w:val="BodyText"/>
      </w:pPr>
      <w:r>
        <w:t xml:space="preserve">...</w:t>
      </w:r>
    </w:p>
    <w:p>
      <w:pPr>
        <w:pStyle w:val="BodyText"/>
      </w:pPr>
      <w:r>
        <w:t xml:space="preserve">Lưu Man Ngọc, Trương Lê Lê đều nhìn qua Lưu Ngọc Kiều lớn tiếng kêu lên hy vọng nàng có thể cải biến chủ ý của mình. Lưu Ngọc Kiều không quan tâm tới các nàng mà rời đi.</w:t>
      </w:r>
    </w:p>
    <w:p>
      <w:pPr>
        <w:pStyle w:val="BodyText"/>
      </w:pPr>
      <w:r>
        <w:t xml:space="preserve">Nhạc Trọng nhìn qua Lưu Ngọc Kiều đứng trước mặt và thản nhiên nói:</w:t>
      </w:r>
    </w:p>
    <w:p>
      <w:pPr>
        <w:pStyle w:val="BodyText"/>
      </w:pPr>
      <w:r>
        <w:t xml:space="preserve">- Cô chính là bang chủ Chu Tước bang Lưu Ngọc Kiều?</w:t>
      </w:r>
    </w:p>
    <w:p>
      <w:pPr>
        <w:pStyle w:val="BodyText"/>
      </w:pPr>
      <w:r>
        <w:t xml:space="preserve">Đứng ở trước mặt của Nhạc Trọng là Lưu Ngọc Kiều toàn thân mặc bộ quần áo màu đen bó sát, ăn mặc ủng da màu đen, bên hông cầm một roi da dài, phối hợp với dáng người gợi cảm của nàng, thật sự là tràn ngập mị lực.</w:t>
      </w:r>
    </w:p>
    <w:p>
      <w:pPr>
        <w:pStyle w:val="BodyText"/>
      </w:pPr>
      <w:r>
        <w:t xml:space="preserve">Lưu Ngọc Kiều nhìn qua Nhạc Trọng mỉm cười, lộ ra nét phong tình vạn chủng, cực kỳ đẹp:</w:t>
      </w:r>
    </w:p>
    <w:p>
      <w:pPr>
        <w:pStyle w:val="BodyText"/>
      </w:pPr>
      <w:r>
        <w:t xml:space="preserve">- Đúng vậy, tôi chính là Lưu Ngọc Kiều. Nhạc lão đại, lần này tôi tới đây là cầu ngài thả cho Chu Tước bang một con ngựa như Hắc Hổ bang, chỉ cần ngài thả Chu Tước bang một con ngựa, sau này Chu Tước bang nhất định sẽ là thiên lôi của ngài, sai đâu đánh đó.</w:t>
      </w:r>
    </w:p>
    <w:p>
      <w:pPr>
        <w:pStyle w:val="BodyText"/>
      </w:pPr>
      <w:r>
        <w:t xml:space="preserve">Tuy Lưu Ngọc Kiều không phải mỹ nữ tuyệt sắc như Trác Nhã Đồng, Chu Diễm Tuyết. Nhưng mà mị lực của cô ta đã phát huy tới mức lớn nhất, nhất cử nhất động đều làm cho cô ta mang theo nét phong tình vạn chủng. Cộng thêm nàng có khí chất nữ cường nhân, càng làm cho nam nhân có dục vọng chinh phục, nhưng mà những nam nhân có ý đồ chinh phục nàng đều biến thành gạch lót đường cho nàng giẫm lên.</w:t>
      </w:r>
    </w:p>
    <w:p>
      <w:pPr>
        <w:pStyle w:val="BodyText"/>
      </w:pPr>
      <w:r>
        <w:t xml:space="preserve">Nhạc Trọng lạnh lùng nhìn qua Lưu Ngọc Kiều, trong mắt không mang theo một tia thần thái nào cả:</w:t>
      </w:r>
    </w:p>
    <w:p>
      <w:pPr>
        <w:pStyle w:val="BodyText"/>
      </w:pPr>
      <w:r>
        <w:t xml:space="preserve">- Cái giá lớn này của cô lại không đủ lớn để có thể giúp Chu Tước bang tiếp tục tồn tại!</w:t>
      </w:r>
    </w:p>
    <w:p>
      <w:pPr>
        <w:pStyle w:val="BodyText"/>
      </w:pPr>
      <w:r>
        <w:t xml:space="preserve">Trong hậu cung của Nhạc Trọng mỹ nữ tuyệt sắc có ba người, bản thân của hắn cũng không phải loại nam nhân gặp mỹ nữ sẽ loạn tâm trí. Mị lực của Lưu Ngọc Kiều không có bao nhiêu tác dụng với hắn.</w:t>
      </w:r>
    </w:p>
    <w:p>
      <w:pPr>
        <w:pStyle w:val="Compact"/>
      </w:pPr>
      <w:r>
        <w:t xml:space="preserve">Lưu Ngọc Kiều nhìn qua Nhạc Trọng không bị mị lực của nàng làm rối loạn, rốt cục ném đòn sát thủ ra ngoài:</w:t>
      </w:r>
      <w:r>
        <w:br w:type="textWrapping"/>
      </w:r>
      <w:r>
        <w:br w:type="textWrapping"/>
      </w:r>
    </w:p>
    <w:p>
      <w:pPr>
        <w:pStyle w:val="Heading2"/>
      </w:pPr>
      <w:bookmarkStart w:id="337" w:name="chương-315-nữ-hoàng-phong.-2"/>
      <w:bookmarkEnd w:id="337"/>
      <w:r>
        <w:t xml:space="preserve">315. Chương 315: Nữ Hoàng Phong. (2)</w:t>
      </w:r>
    </w:p>
    <w:p>
      <w:pPr>
        <w:pStyle w:val="Compact"/>
      </w:pPr>
      <w:r>
        <w:br w:type="textWrapping"/>
      </w:r>
      <w:r>
        <w:br w:type="textWrapping"/>
      </w:r>
    </w:p>
    <w:p>
      <w:pPr>
        <w:pStyle w:val="BodyText"/>
      </w:pPr>
      <w:r>
        <w:t xml:space="preserve">- Viên đạn, không biết ngài có hứng thú với việc chế tạo đạn hay không?</w:t>
      </w:r>
    </w:p>
    <w:p>
      <w:pPr>
        <w:pStyle w:val="BodyText"/>
      </w:pPr>
      <w:r>
        <w:t xml:space="preserve">- Cô biết chế tạo đạn?</w:t>
      </w:r>
    </w:p>
    <w:p>
      <w:pPr>
        <w:pStyle w:val="BodyText"/>
      </w:pPr>
      <w:r>
        <w:t xml:space="preserve">Nghe được Lưu Ngọc Kiều nói thì hai mắt của Nhạc Trọng tỏa ra thần thái khác thường, ánh mắt nhìn qua Lưu Ngọc Kiều cũng khác trước.</w:t>
      </w:r>
    </w:p>
    <w:p>
      <w:pPr>
        <w:pStyle w:val="BodyText"/>
      </w:pPr>
      <w:r>
        <w:t xml:space="preserve">- Không, tôi không biết!</w:t>
      </w:r>
    </w:p>
    <w:p>
      <w:pPr>
        <w:pStyle w:val="BodyText"/>
      </w:pPr>
      <w:r>
        <w:t xml:space="preserve">Nhìn thấy át chủ bài của mình hữu hiệu, Lưu Ngọc Kiều mỉm cười, tiếp tục nói:</w:t>
      </w:r>
    </w:p>
    <w:p>
      <w:pPr>
        <w:pStyle w:val="BodyText"/>
      </w:pPr>
      <w:r>
        <w:t xml:space="preserve">- Nhưng mà tôi biết người biết chế tạo đạn!</w:t>
      </w:r>
    </w:p>
    <w:p>
      <w:pPr>
        <w:pStyle w:val="BodyText"/>
      </w:pPr>
      <w:r>
        <w:t xml:space="preserve">Rốt cuộc Nhạc Trọng lộ ra vẻ tươi cười nói:</w:t>
      </w:r>
    </w:p>
    <w:p>
      <w:pPr>
        <w:pStyle w:val="BodyText"/>
      </w:pPr>
      <w:r>
        <w:t xml:space="preserve">- Rất tốt, chỉ cần cô giao người này cho tôi, tôi sẽ bỏ qua cho Chu Tước bang các cô, trong phố Hưng Long, phố Nam Sơn, phố Hưng Nghiệp ba đường này đều là địa bàn của tôi. Chu Tước bang các người phải rời khỏi nơi này.</w:t>
      </w:r>
    </w:p>
    <w:p>
      <w:pPr>
        <w:pStyle w:val="BodyText"/>
      </w:pPr>
      <w:r>
        <w:t xml:space="preserve">Đạn dược là đồ vật cực kỳ khó chế tạo ra đấy. Nhạc Trọng hiện tại đã có thể phục chế viên đạn, đương nhiên số lượng không nhiều lắm. Thế nhưng mà chế tạo viên đạn mới thì hắn không có kỹ thuật này. Phục chế viên đạn cũng có nhiều khiết điểm, trong đó viên đạn được phục chế có tầm bắn hạn chế hơn trước nhiều. Hơn nữa uy lực xạ kích cũng giảm xuống, không có bao nhiêu tác dụng với tang thi, nhưng mà chế tạo viên đạn mới chính là nhân tố kiềm hãm thế lực của Nhạc Trọng phát triển. Nếu như Nhạc Trọng có thể chế tạo ra viên đạn, thế lực của hắn đạt được tăng cường thật lớn. Mà Chu Tước bang có kỹ thuật chế tác viên đạn chính là mấu chốt.</w:t>
      </w:r>
    </w:p>
    <w:p>
      <w:pPr>
        <w:pStyle w:val="BodyText"/>
      </w:pPr>
      <w:r>
        <w:t xml:space="preserve">- Nhạc lão đại, tôi có thỉnh cầu.</w:t>
      </w:r>
    </w:p>
    <w:p>
      <w:pPr>
        <w:pStyle w:val="BodyText"/>
      </w:pPr>
      <w:r>
        <w:t xml:space="preserve">Lưu Ngọc Kiều tiếp tục chớp chớp đôi mắt vũ mị, cười nói:</w:t>
      </w:r>
    </w:p>
    <w:p>
      <w:pPr>
        <w:pStyle w:val="BodyText"/>
      </w:pPr>
      <w:r>
        <w:t xml:space="preserve">- Tôi hy vọng Chu Tước bang có thể như Hắc Hổ bang, Chu ra sức hiệu lực cho ngài. Chu Tước bang tuy sức chiến đấu không so sánh với bộ đội của ngài được, nhưng mà chúng tôi có tin tức linh thông. Nếu như ngài cần chúng tôi nguyện ý làm tai mắt cho ngài.</w:t>
      </w:r>
    </w:p>
    <w:p>
      <w:pPr>
        <w:pStyle w:val="BodyText"/>
      </w:pPr>
      <w:r>
        <w:t xml:space="preserve">- Tốt!</w:t>
      </w:r>
    </w:p>
    <w:p>
      <w:pPr>
        <w:pStyle w:val="BodyText"/>
      </w:pPr>
      <w:r>
        <w:t xml:space="preserve">Nhạc Trọng nhìn qua Lưu Ngọc Kiều và mỉm cười đáp ứng yêu cầu của nàng. Đây là một nữ nhân thông minh, nàng biết rõ làm cách nào sống sót trong tận thế này.</w:t>
      </w:r>
    </w:p>
    <w:p>
      <w:pPr>
        <w:pStyle w:val="BodyText"/>
      </w:pPr>
      <w:r>
        <w:t xml:space="preserve">Có Nhạc Trọng làm chỗ dựa, Lưu Ngọc Kiều và Chu Tước bang có thể phát triển thật tốt. Trong tận thế này không có một chỗ dựa lớn thì khó làm được gì, chỉ có mặc người ta khi dễ.</w:t>
      </w:r>
    </w:p>
    <w:p>
      <w:pPr>
        <w:pStyle w:val="BodyText"/>
      </w:pPr>
      <w:r>
        <w:t xml:space="preserve">Nhạc Trọng nhìn qua Lưu Ngọc Kiều ra lệnh:</w:t>
      </w:r>
    </w:p>
    <w:p>
      <w:pPr>
        <w:pStyle w:val="BodyText"/>
      </w:pPr>
      <w:r>
        <w:t xml:space="preserve">- Tôi giao cho cô một nhiệm vụ, trong vòng năm ngày phải quét sạch toàn bộ du côn lưu manh, lừa đảo ăn trộm ở phố Hưng Long, phố Nam Sơn, phố Hưng Nghiệp đưa tới chỗ của tôi. Tôi cho các người mười khẩu súng trường 03, ba trăm viên đạn súng trường, hơn nữa phái cao thủ giúp các người áp trận ngăn cản người phản kháng.</w:t>
      </w:r>
    </w:p>
    <w:p>
      <w:pPr>
        <w:pStyle w:val="BodyText"/>
      </w:pPr>
      <w:r>
        <w:t xml:space="preserve">- Vâng, Nhạc lão đại, tôi nhất định hoàn thành nhiệm vụ này.</w:t>
      </w:r>
    </w:p>
    <w:p>
      <w:pPr>
        <w:pStyle w:val="BodyText"/>
      </w:pPr>
      <w:r>
        <w:t xml:space="preserve">Lưu Ngọc Kiều hưng phấn ứng một tiếng</w:t>
      </w:r>
    </w:p>
    <w:p>
      <w:pPr>
        <w:pStyle w:val="BodyText"/>
      </w:pPr>
      <w:r>
        <w:t xml:space="preserve">Lúc này Hắc Hổ bang Vân Cường cũng nhận được nhiệm vụ giống như vậy.</w:t>
      </w:r>
    </w:p>
    <w:p>
      <w:pPr>
        <w:pStyle w:val="BodyText"/>
      </w:pPr>
      <w:r>
        <w:t xml:space="preserve">Trong năm ngày, Hắc Hổ bang, Chu Tước bang hai bang phái liên hợp lại càn quét toàn bộ phố Hưng Long, phố Nam Sơn, phố Hưng Nghiệp, đem những tên du côn lưu manh, lừa đảo ăn trộm đều đưa tới chỗ của Nhạc Trọng. Bọn họ là một đám rắn rít địa phương, đối với khu vực này cực kỳ hiểu biết, những du côn lưu manh, lừa đảo ăn căn bản không trốn được tai mắt của bọn họ. Năm ngày sau đó toàn bộ phố Hưng Long, phố Nam Sơn, phố Hưng Nghiệp biên thành không ngặt của rơi, đêm không cần đóng cửa, trị an hài lòng.</w:t>
      </w:r>
    </w:p>
    <w:p>
      <w:pPr>
        <w:pStyle w:val="BodyText"/>
      </w:pPr>
      <w:r>
        <w:t xml:space="preserve">Những tên du côn lưu manh, lừa đảo ăn trộm ác bá thì trực tiếp biến thành người ở, bị Nhạc Trọng bảo đi thanh lý rác rưởi và các đồ dơ bẩn trên đường phố, đại bộ phận nước động, mùi hôi thối trên ba con phố được quét sạch. Những người tùy tiện đại tiểu tiện, tùy tiện ném rác bị Nhạc Trọng trực tiếp bắt lại, ném vào trong doanh người ở, quét sạch đường đi. Rất nhanh không có kẻ nào dám tùy tiện đại tiểu tiện và ném rác bừa bãi. Vệ sinh ba con phố trở nên sạch sẽ hơn rất nhiều.</w:t>
      </w:r>
    </w:p>
    <w:p>
      <w:pPr>
        <w:pStyle w:val="BodyText"/>
      </w:pPr>
      <w:r>
        <w:t xml:space="preserve">Nhạc Trọng sau khi quét sạch các bang phái trong ba con phố không còn. Không lâu thì thành lập tám bang phái trên ba con phố này, mỗi bang phái đều chiêu mộ năm sáu chục tay chân, tám bang phái tổng nhân số vượt qua năm trăm người.</w:t>
      </w:r>
    </w:p>
    <w:p>
      <w:pPr>
        <w:pStyle w:val="BodyText"/>
      </w:pPr>
      <w:r>
        <w:t xml:space="preserve">Sau khi tám bang phái này thành lập không bao lâu, liền xin chính phủ thành phố SY được tìm kiếm vật tư. Đạt được phê chuẩn thì tám bang phái này dẫn người đi ra khỏi thành phố SY, sau đó đại bộ phận biến mất không thấy gì nữa, chỉ có rải rác mấy người trở về mà thôi.</w:t>
      </w:r>
    </w:p>
    <w:p>
      <w:pPr>
        <w:pStyle w:val="BodyText"/>
      </w:pPr>
      <w:r>
        <w:t xml:space="preserve">Sau khi tiêu diệt tám bang phái, không lâu lại thành lập tám bang phái, rất nhanh lại chiêu mộ mấy trăm người sống sót, qua một thời gian ngắn những bang phái này xin phép rời khỏi thành phố SY đi tìm vật tư, lại biến mất không thấy gì nữa. Thông qua phương thức như vậy Nhạc Trọng lặng lẽ đem người sống sót trong thành phố SY di chuyển ra ngoài.</w:t>
      </w:r>
    </w:p>
    <w:p>
      <w:pPr>
        <w:pStyle w:val="BodyText"/>
      </w:pPr>
      <w:r>
        <w:t xml:space="preserve">Nhạc Trọng nhìn qua thấy nam nhân tên Cao Minh chừng ba mươi bảy tuổi dáng người gầy yếu, lộ ra nét nhã nhặn noi ra:</w:t>
      </w:r>
    </w:p>
    <w:p>
      <w:pPr>
        <w:pStyle w:val="BodyText"/>
      </w:pPr>
      <w:r>
        <w:t xml:space="preserve">- Anh biết chế tạo đạn?</w:t>
      </w:r>
    </w:p>
    <w:p>
      <w:pPr>
        <w:pStyle w:val="BodyText"/>
      </w:pPr>
      <w:r>
        <w:t xml:space="preserve">Cao Minh nhìn qua Nhạc Trọng có chút sợ hãi nói ra:</w:t>
      </w:r>
    </w:p>
    <w:p>
      <w:pPr>
        <w:pStyle w:val="BodyText"/>
      </w:pPr>
      <w:r>
        <w:t xml:space="preserve">- Tôi xác thực biết chế tạo đạn. Nhưng mà không có khí cụ và tài liệu thì không cách nào chế tạo đạn được.</w:t>
      </w:r>
    </w:p>
    <w:p>
      <w:pPr>
        <w:pStyle w:val="BodyText"/>
      </w:pPr>
      <w:r>
        <w:t xml:space="preserve">Chế tạo viên đạn là một chuyện không đơn giản, nếu như không có tài liệu và máy móc tương ứng thì không cách nào chế tạo được.</w:t>
      </w:r>
    </w:p>
    <w:p>
      <w:pPr>
        <w:pStyle w:val="BodyText"/>
      </w:pPr>
      <w:r>
        <w:t xml:space="preserve">Nhạc Trọng nhìn qua Cao Minh tiếp tục hỏi:</w:t>
      </w:r>
    </w:p>
    <w:p>
      <w:pPr>
        <w:pStyle w:val="BodyText"/>
      </w:pPr>
      <w:r>
        <w:t xml:space="preserve">- Ở đâu có máy móc mà anh cần?</w:t>
      </w:r>
    </w:p>
    <w:p>
      <w:pPr>
        <w:pStyle w:val="BodyText"/>
      </w:pPr>
      <w:r>
        <w:t xml:space="preserve">Cao Minh thao thao bất tuyệt nhìn qua Nhạc Trọng nói ra:</w:t>
      </w:r>
    </w:p>
    <w:p>
      <w:pPr>
        <w:pStyle w:val="BodyText"/>
      </w:pPr>
      <w:r>
        <w:t xml:space="preserve">- Thành phố Lũng Hãi, tôi là tổng thanh tra kỹ thuật của nhà máy xxx tại thành phố Lũng Hãi. Trong nhà máy xxx có nguyên bộ máy móc chế tạo đạn, hơn nữa còn có nguyên liệu chế tạo trăm vạn đạn. Trừ chuyện đó ra, máy móc trong nhà máy xxx có thể chế tạo nòng súng.</w:t>
      </w:r>
    </w:p>
    <w:p>
      <w:pPr>
        <w:pStyle w:val="BodyText"/>
      </w:pPr>
      <w:r>
        <w:t xml:space="preserve">Nhạc Trọng từ trong miệng Cao Minh biết được tại thành phố Lũng Hãi có nhà máy chế tác viên đạn, pháo cối, lựu đạn và chế tạo vũ khí. Nếu như đánh hạ thành phố Lũng Hãi thì thế lực công nghiệp quân sự của Nhạc Trọng sẽ đạt được bước phát triển thật lớn.</w:t>
      </w:r>
    </w:p>
    <w:p>
      <w:pPr>
        <w:pStyle w:val="BodyText"/>
      </w:pPr>
      <w:r>
        <w:t xml:space="preserve">- Có nên phát động công kích vào thành phố Lũng Hãi, đánh chiếm thành phố Lũng Hãi hay không?</w:t>
      </w:r>
    </w:p>
    <w:p>
      <w:pPr>
        <w:pStyle w:val="BodyText"/>
      </w:pPr>
      <w:r>
        <w:t xml:space="preserve">Nghe Cao Minh nói thì Nhạc Trọng lẳng lặng thầm nghĩ.</w:t>
      </w:r>
    </w:p>
    <w:p>
      <w:pPr>
        <w:pStyle w:val="BodyText"/>
      </w:pPr>
      <w:r>
        <w:t xml:space="preserve">Trước mắt Nhạc Trọng dùng binh có bảy doanh, đều chia quân ra ngoài tiêu diệt tang thi ở bốn phia, mỗi lần chỉ xuất động ba doanh, bốn doanh còn lại đóng lại ngăn ngừa căn cứ thành phố SY đột nhiên tiến công.</w:t>
      </w:r>
    </w:p>
    <w:p>
      <w:pPr>
        <w:pStyle w:val="BodyText"/>
      </w:pPr>
      <w:r>
        <w:t xml:space="preserve">Nếu như quy mô dùng minh với thành phố Lũng Hãi, căn cứ thành phố SY đột nhiên xuất binh sau lưng Nhạc Trọng và đâm hắn một đao, vậy thì Nhạc Trọng sẽ nguy hiểm. Nội thành của thành phố Lũng Hãi có bảy mươi vạn tang thi, đó cũng không phải là số lượng nhỏ, hơn nữa hiện tại tang thi không ngừng tiến hóa, cũng không phải dễ dàng tiêu diệt như vậy.</w:t>
      </w:r>
    </w:p>
    <w:p>
      <w:pPr>
        <w:pStyle w:val="BodyText"/>
      </w:pPr>
      <w:r>
        <w:t xml:space="preserve">Lúc trước quân đội thành phố SY dễ dàng thu phục thành phố là do lúc đó tang thi vời mới xuất hiện, hơn nữa đẳng cấp còn rất thấp. Hiện tại tang thi không ngừng tiến hóa, hiện tại bảy mươi vạn tang thi so với bảy mươi vạn vừa tận thế không chỉ mạnh hơn mười lần, Nhạc Trọng muốn đánh chiếm thành phố Lũng Hãi và tiêu diệt tang thi là chuyện không dễ dàng.</w:t>
      </w:r>
    </w:p>
    <w:p>
      <w:pPr>
        <w:pStyle w:val="BodyText"/>
      </w:pPr>
      <w:r>
        <w:t xml:space="preserve">Do dự một hồi, Nhạc Trọng vẫn buông tha xuất binh đanh chiếm thành phố Lũng Hãi. Căn cứ thành phố SY uy hiếp với hắn quá lớn.</w:t>
      </w:r>
    </w:p>
    <w:p>
      <w:pPr>
        <w:pStyle w:val="Compact"/>
      </w:pPr>
      <w:r>
        <w:t xml:space="preserve">- Sau khi anh quay về huyện Thanh Nguyên thì tôi bổ nhiệm anh làm trung úy chủ nhiệm phân xưởng sản xuất. Anh quay về huyện Thanh Nguyên thì lập tức bồi dưỡng ra một đám nhân tài chế tác công nghệ quân sự.</w:t>
      </w:r>
      <w:r>
        <w:br w:type="textWrapping"/>
      </w:r>
      <w:r>
        <w:br w:type="textWrapping"/>
      </w:r>
    </w:p>
    <w:p>
      <w:pPr>
        <w:pStyle w:val="Heading2"/>
      </w:pPr>
      <w:bookmarkStart w:id="338" w:name="chương-316-ám-sát"/>
      <w:bookmarkEnd w:id="338"/>
      <w:r>
        <w:t xml:space="preserve">316. Chương 316: Ám Sát</w:t>
      </w:r>
    </w:p>
    <w:p>
      <w:pPr>
        <w:pStyle w:val="Compact"/>
      </w:pPr>
      <w:r>
        <w:br w:type="textWrapping"/>
      </w:r>
      <w:r>
        <w:br w:type="textWrapping"/>
      </w:r>
    </w:p>
    <w:p>
      <w:pPr>
        <w:pStyle w:val="BodyText"/>
      </w:pPr>
      <w:r>
        <w:t xml:space="preserve">- Chuyên môn dạy lý luận cũng được. Chờ ta tôi lấy được máy móc thì lập tức khởi đông, chỉ cần tạo ra viên đạn, tôi sẽ bổ nhiệm anh làm phó chủ nhiệm bộ quân nhu, quân hàm tấn chức thượng úy. Nếu như có thể chế tác đạn pháo, tôi sẽ bổ nhiệm anh làm bộ trưởng bộ quân nhu, quân hàm thiếu tá. Chỉ cần anh làm tốt thì anh muốn quan tôi cho quan, muốn nữ nhân tôi cho anh nữ nhân!</w:t>
      </w:r>
    </w:p>
    <w:p>
      <w:pPr>
        <w:pStyle w:val="BodyText"/>
      </w:pPr>
      <w:r>
        <w:t xml:space="preserve">Nhạc Trọng nhìn chằm chằm vào Cao Minh nói ra từng câu.</w:t>
      </w:r>
    </w:p>
    <w:p>
      <w:pPr>
        <w:pStyle w:val="BodyText"/>
      </w:pPr>
      <w:r>
        <w:t xml:space="preserve">Hai mắt Cao Minh lệ nóng chảy ròng ròng, lớn tiếng nhìn qua Nhạc Trọng nói lời cảm tạ:</w:t>
      </w:r>
    </w:p>
    <w:p>
      <w:pPr>
        <w:pStyle w:val="BodyText"/>
      </w:pPr>
      <w:r>
        <w:t xml:space="preserve">- Cảm ơn Nhạc lão đại, cám ơn Nhạc lão đại, tôi nhất định sẽ đem hết toàn lực hiệu lực cho ngài.</w:t>
      </w:r>
    </w:p>
    <w:p>
      <w:pPr>
        <w:pStyle w:val="BodyText"/>
      </w:pPr>
      <w:r>
        <w:t xml:space="preserve">Cao Minh là nhân tài kỹ thuật, trừ phi gặp Bá Nhạc, nếu không chính là cặn bã, còn không bằng nông dân. Ít nhất nông dân có khí lực lớn hơn hắn, cũng có thể đánh nhau và liều mạng. Trong tận thế cần đánh nhau thì nông dân được trọng dụng hơn nhân viên kỹ thuật như hắn.</w:t>
      </w:r>
    </w:p>
    <w:p>
      <w:pPr>
        <w:pStyle w:val="BodyText"/>
      </w:pPr>
      <w:r>
        <w:t xml:space="preserve">(*Bá Nhạc sống vào thời nhà Chu, trước xa Hàn Dũ. Song nhờ có Hàn Dũ thì “danh” Bá Nhạc mới được nhiều người biết đến. Thiên lý mã vốn có trước Bá Nhạc. Song nhờ có Bá Nhạc, “danh” thiên lý mã mới được nhiều người nghe đến.)</w:t>
      </w:r>
    </w:p>
    <w:p>
      <w:pPr>
        <w:pStyle w:val="BodyText"/>
      </w:pPr>
      <w:r>
        <w:t xml:space="preserve">Thời điểm chưa gặp Nhạc Trọng trước khi, Cao Minh vẫn trải qua sinh hoạt đói nhiều hơn no, nếu không phải Nữ Hoàng Phong Lưu Ngọc Kiều thỉnh thoảng tiếp tế cho hắn, chỉ sợ hắn hiện tại đã biến thành đống xương khô.</w:t>
      </w:r>
    </w:p>
    <w:p>
      <w:pPr>
        <w:pStyle w:val="BodyText"/>
      </w:pPr>
      <w:r>
        <w:t xml:space="preserve">Ánh mắt Lưu Ngọc Kiều vô cùng chuẩn, nàng biết rõ loại người tài giỏi như Cao Minh đối với bang phái binh thường chỉ là cặn bã. Nhưng mà với những thế lực căn cơ ổn định và ánh mắt nhìn xa lại là bảo bối khó có được. Bởi vì ánh mắt sắc bén nên Chu Tước bang còn tồn tại và Nhạc Trọng đạt được Cao Minh là nhân tài kỹ thuật xuất sắc.</w:t>
      </w:r>
    </w:p>
    <w:p>
      <w:pPr>
        <w:pStyle w:val="BodyText"/>
      </w:pPr>
      <w:r>
        <w:t xml:space="preserve">An bài Cao Minh xong, Nhạc Trọng bước nhanh đi ra ngoài.</w:t>
      </w:r>
    </w:p>
    <w:p>
      <w:pPr>
        <w:pStyle w:val="BodyText"/>
      </w:pPr>
      <w:r>
        <w:t xml:space="preserve">- Di chuyển sang bên phải!</w:t>
      </w:r>
    </w:p>
    <w:p>
      <w:pPr>
        <w:pStyle w:val="BodyText"/>
      </w:pPr>
      <w:r>
        <w:t xml:space="preserve">Nhạc Trọng đi tới gần sông Tư, nhìn thấy Trần Thạch Đầu đang chỉnh huấn bốn trăm người sống sót mới thu nhận.</w:t>
      </w:r>
    </w:p>
    <w:p>
      <w:pPr>
        <w:pStyle w:val="BodyText"/>
      </w:pPr>
      <w:r>
        <w:t xml:space="preserve">Trần Thạch Đầu trải qua không ngừng huấn luyện đã trở thành một quân nhân ưu tú, hắn với chuyện huấn luyện tân binh này làm cực kỳ dễ dàng. Bởi vậy Nhạc Trọng đặc biệt đưa hắn tới đây huấn luyện những người sống sót này.</w:t>
      </w:r>
    </w:p>
    <w:p>
      <w:pPr>
        <w:pStyle w:val="BodyText"/>
      </w:pPr>
      <w:r>
        <w:t xml:space="preserve">Bốn trăm người sống sót mặc quân phục màu xanh mạ thống nhất, dựa theo lệnh của Trần Thạch Đầu không ngừng tiến hành tập luyện chăm chỉ. Bọn họ gia nhập bộ đội thế lực của Nhạc Trọng thì mỗi ngày đều được ăn no, thỉnh thoảng còn có thịt ăn, chuyện này làm cho bọn họ vô cùng cảm kích Nhạc Trọng, huấn luyện cũng càng cố gắng hơn nữa. Phải biết rằng có quá nhiều người ở bên ngoài đỏ mắt với vị trí của bọn họ bây giờ đấy, một khi bọn họ bị loại bỏ sẽ có vô số người muốn điền vào.</w:t>
      </w:r>
    </w:p>
    <w:p>
      <w:pPr>
        <w:pStyle w:val="BodyText"/>
      </w:pPr>
      <w:r>
        <w:t xml:space="preserve">Nhạc Trọng đi đến một đường phố, chỉ thấy con phố trước kia tanh hôi ngập trời thì bây giờ lại không còn mùi hôi nào, càng sạch sẽ ngăn nắp. Trước kia tùy ý là có thể nhìn thấy chất thải của nhân loại và rác rưởi thì bây giờ không thấy gì nữa, cả đường đi vô cùng sạch sẽ.</w:t>
      </w:r>
    </w:p>
    <w:p>
      <w:pPr>
        <w:pStyle w:val="BodyText"/>
      </w:pPr>
      <w:r>
        <w:t xml:space="preserve">- Mục tiêu đã xuất hiện!</w:t>
      </w:r>
    </w:p>
    <w:p>
      <w:pPr>
        <w:pStyle w:val="BodyText"/>
      </w:pPr>
      <w:r>
        <w:t xml:space="preserve">Thời điểm Nhạc Trọng một mình một người đi trên đường phố thì ở đám người Tô Thần ẩn nấp ở nơi này suốt bảy ngày giống như con sói nhìn chằm chằm vào.</w:t>
      </w:r>
    </w:p>
    <w:p>
      <w:pPr>
        <w:pStyle w:val="BodyText"/>
      </w:pPr>
      <w:r>
        <w:t xml:space="preserve">Đột nhiên lúc này Nhạc Trọng cảm giác được nguy hiểm chấn động, hắn lập tức phát động Ảnh Bộ điên cuồng lui lại thật nhanh.</w:t>
      </w:r>
    </w:p>
    <w:p>
      <w:pPr>
        <w:pStyle w:val="BodyText"/>
      </w:pPr>
      <w:r>
        <w:t xml:space="preserve">Ba tiếng súng nổ vang, ba viên đạn súng ngắm từ cao điểm xa xa bắn tới, đan vào các hướng của Nhạc Trọng mà bắn.</w:t>
      </w:r>
    </w:p>
    <w:p>
      <w:pPr>
        <w:pStyle w:val="BodyText"/>
      </w:pPr>
      <w:r>
        <w:t xml:space="preserve">Nhạc Trọng phản ứng nhanh tới cực điểm, nhưng mà trong ba tên súng ngắm có hai tên là cao thủ bắn tỉa nhất lưu của quân đội, một tên còn lại chính là siêu cấp bắn tỉa.</w:t>
      </w:r>
    </w:p>
    <w:p>
      <w:pPr>
        <w:pStyle w:val="BodyText"/>
      </w:pPr>
      <w:r>
        <w:t xml:space="preserve">Nhạc Trọng né qua hai viên đạn bắn lén, nhưng mà viên đạn cuối cùng lại bắn vào giáp giai của Nhạc Trọng. Uy lực của đạn súng ngắm là đạn xuyên giáp, có lực xuyên thấu cực mạnh, mặc dù Nhạc Trọng mặc áo giáp da Hắc Lân Hung Trư cấp hai và các loại giáp khác, nhưng mà trúng một viên đạn súng ngắm cũng lệch xương đấy.</w:t>
      </w:r>
    </w:p>
    <w:p>
      <w:pPr>
        <w:pStyle w:val="BodyText"/>
      </w:pPr>
      <w:r>
        <w:t xml:space="preserve">Cũng bởi vì thân thể của Nhạc Trọng đủ mạnh, nếu là người bình thường, cho dù mặc nhiều áo giáp như vậy thì vai phải cũng bị lực trùng kích làm nát vụn, ngược lại vô pháp nhúc nhích. Nhưng mà xương cốt trên vai phải của Nhạc Trọng cũng có cây gãy cho nên không có biện pháp nhúc nhích.</w:t>
      </w:r>
    </w:p>
    <w:p>
      <w:pPr>
        <w:pStyle w:val="BodyText"/>
      </w:pPr>
      <w:r>
        <w:t xml:space="preserve">Sau một kích đắc thủ, Tô Thần mang theo tám cao thủ giết về phía Nhạc Trọng.</w:t>
      </w:r>
    </w:p>
    <w:p>
      <w:pPr>
        <w:pStyle w:val="BodyText"/>
      </w:pPr>
      <w:r>
        <w:t xml:space="preserve">Trừ chuyện đó ra, còn có hai gã tên cao thủ từ phương xa phóng tới, nhìn thấy Nhạc Trọng bắt đầu phát động kỹ năng thì ngâm xướng ma pháp. Những kỹ năng ma pháp trong hệ thống thần ma có thời gian ngâm xướng rất lâu, nhưng mà uy lực một kích của nó lại cực lớn, một khi ma pháp của bọn họ ngâm xướng xong và bắn ra, cho dù mạnh như Nhạc Trọng cũng bị tiêu diệt.</w:t>
      </w:r>
    </w:p>
    <w:p>
      <w:pPr>
        <w:pStyle w:val="BodyText"/>
      </w:pPr>
      <w:r>
        <w:t xml:space="preserve">Nhạc Trọng nhìn thấy hai tên đang ngâm xướng kỹ năng ma pháp, trong mắt hiện ra hàn quang, tay trái cầm một khẩu súng trường 03 bắn quét qua bọn ngâm xướng ma pháp.</w:t>
      </w:r>
    </w:p>
    <w:p>
      <w:pPr>
        <w:pStyle w:val="BodyText"/>
      </w:pPr>
      <w:r>
        <w:t xml:space="preserve">Làn đạn dày đặc bắn quét qua phía hai tên đang ngâm xướng ma pháp, đột nhiên lúc này có một con gấu to mọng hiện ra trước mặt hai tên đang ngâm xướng ma pháp ngăn cản làn đạn dày đặc. Đó là kỹ năng Triệu Hoán Thú của một tên thích khách triệu hoán ra ngăn cản xạ kích của Nhạc Trọng.</w:t>
      </w:r>
    </w:p>
    <w:p>
      <w:pPr>
        <w:pStyle w:val="BodyText"/>
      </w:pPr>
      <w:r>
        <w:t xml:space="preserve">Tô Thần mang theo tám tên cao thủ phát động công kích vào phía Nhạc Trọng, hai tay dùng sức vỗ một cái, cây gai đất từ dưới thân của Nhạc Trọng bắn ra, đâm vào háng của hắn.</w:t>
      </w:r>
    </w:p>
    <w:p>
      <w:pPr>
        <w:pStyle w:val="BodyText"/>
      </w:pPr>
      <w:r>
        <w:t xml:space="preserve">Sắc mặt Nhạc Trọng đại biến, thân hình lóe lên, né qua gai đất đột nhiên xuất hiện này, giơ súng lên bắn điên cuồng vào đám thích khách Tô bên này.</w:t>
      </w:r>
    </w:p>
    <w:p>
      <w:pPr>
        <w:pStyle w:val="BodyText"/>
      </w:pPr>
      <w:r>
        <w:t xml:space="preserve">Người cường hóa cũng là nhân loại, trừ số ít có được kỹ năng phòng ngự biến thái ra, súng ống đối với bọn họ vẫn có uy hiếp to lớn.</w:t>
      </w:r>
    </w:p>
    <w:p>
      <w:pPr>
        <w:pStyle w:val="BodyText"/>
      </w:pPr>
      <w:r>
        <w:t xml:space="preserve">Mà trong đội ngũ thích khách của Tô Thần có một tên người cường hóa bước lên phía trước, vung tay lên pháp động kỹ năng thao túng niệm động lực. Viên đạn của Nhạc Trọng bắn tới thì bị bình chướng niệm động lực của hắn ngăn cản.</w:t>
      </w:r>
    </w:p>
    <w:p>
      <w:pPr>
        <w:pStyle w:val="BodyText"/>
      </w:pPr>
      <w:r>
        <w:t xml:space="preserve">Ba tên thích khách hệ nhanh nhẹn cũng phát động kỹ năng Ảnh Bộ, di động cao tốc, bọn họ tay cầm dao găm, từ bốn phương tám hướng phong tỏa các hướng né tránh của Nhạc Trọng đánh tới.</w:t>
      </w:r>
    </w:p>
    <w:p>
      <w:pPr>
        <w:pStyle w:val="BodyText"/>
      </w:pPr>
      <w:r>
        <w:t xml:space="preserve">Một tên thích khách có kỹ năng thao tác súng ống đã cầm lấy một khẩu súng trường 05 nhắm thẳng về phía Nhạc Trọng.</w:t>
      </w:r>
    </w:p>
    <w:p>
      <w:pPr>
        <w:pStyle w:val="BodyText"/>
      </w:pPr>
      <w:r>
        <w:t xml:space="preserve">Hai tên thích khách hệ sức mạnh cũng phát động kỹ năng, mỗi một tên đều cầm một đại chùy nặng mấy trăm cân, Lang Nha bổng các loại vũ khí nặng oanh kích về phía Nhạc Trọng.</w:t>
      </w:r>
    </w:p>
    <w:p>
      <w:pPr>
        <w:pStyle w:val="BodyText"/>
      </w:pPr>
      <w:r>
        <w:t xml:space="preserve">Mà đại thiết chùy, Lang Nha bổng vũ khí nặng này lại rất thích hợp với đám người hệ sức mạnh dùng khi đối chiến với nhân loại, một cây Lang Nha bổng dài hai mét oanh xuống, mặc cho kiếm pháp, đao pháp tinh diệu cũng không làm được gì cả.</w:t>
      </w:r>
    </w:p>
    <w:p>
      <w:pPr>
        <w:pStyle w:val="BodyText"/>
      </w:pPr>
      <w:r>
        <w:t xml:space="preserve">Tô Thần hai mắt lạnh lùng nhìn qua con mồi là Nhạc Trọng bên này, tùy thời chuẩn bị phát động một kích kinh thiên động địa.</w:t>
      </w:r>
    </w:p>
    <w:p>
      <w:pPr>
        <w:pStyle w:val="BodyText"/>
      </w:pPr>
      <w:r>
        <w:t xml:space="preserve">Hư không thoáng hiện</w:t>
      </w:r>
    </w:p>
    <w:p>
      <w:pPr>
        <w:pStyle w:val="BodyText"/>
      </w:pPr>
      <w:r>
        <w:t xml:space="preserve">Nhạc Trọng trước tiên phát động kỹ năng này, bạch cốt lập tức từ hư không phương xa xuất hiện ngăn cản trước người của Nhạc Trọng.</w:t>
      </w:r>
    </w:p>
    <w:p>
      <w:pPr>
        <w:pStyle w:val="BodyText"/>
      </w:pPr>
      <w:r>
        <w:t xml:space="preserve">Nhạc Trọng phát động Hợp Thể Phòng Hộ Thuật mặc cốt giáp toàn thân Súng tiểu liên 05 bắn lên cốt giáp của hắn và bị ngăn cản ở bên ngoài.</w:t>
      </w:r>
    </w:p>
    <w:p>
      <w:pPr>
        <w:pStyle w:val="Compact"/>
      </w:pPr>
      <w:r>
        <w:t xml:space="preserve">Cánh tay phải của Nhạc Trọng tạm thời bị súng ngắm phế bỏ, sát thủ giảng súng chống tăng của hắn hiện tại không thể sử dụng được.</w:t>
      </w:r>
      <w:r>
        <w:br w:type="textWrapping"/>
      </w:r>
      <w:r>
        <w:br w:type="textWrapping"/>
      </w:r>
    </w:p>
    <w:p>
      <w:pPr>
        <w:pStyle w:val="Heading2"/>
      </w:pPr>
      <w:bookmarkStart w:id="339" w:name="chương-317-thắng-thảm.-1"/>
      <w:bookmarkEnd w:id="339"/>
      <w:r>
        <w:t xml:space="preserve">317. Chương 317: Thắng Thảm. (1)</w:t>
      </w:r>
    </w:p>
    <w:p>
      <w:pPr>
        <w:pStyle w:val="Compact"/>
      </w:pPr>
      <w:r>
        <w:br w:type="textWrapping"/>
      </w:r>
      <w:r>
        <w:br w:type="textWrapping"/>
      </w:r>
    </w:p>
    <w:p>
      <w:pPr>
        <w:pStyle w:val="BodyText"/>
      </w:pPr>
      <w:r>
        <w:t xml:space="preserve">Hai mắt của hắn lúc này nhìn qua tên thích khách có kỹ năng thao tác súng ống và phát động Khủng Cụ Thuật, tinh thần uy áp cường đại lập tức tiến vào trong óc của tên này, tên thích khách này bị sợ hãi bao phủ thân thể, hai mắt tràn ngập hoảng sợ té trên mặt đất, vẻ mặt vặn vẹo chết đi.</w:t>
      </w:r>
    </w:p>
    <w:p>
      <w:pPr>
        <w:pStyle w:val="BodyText"/>
      </w:pPr>
      <w:r>
        <w:t xml:space="preserve">Nắm ngón tay của Nhạc Trọng mở ra, ba cây gai xương nhanh như thiểm điện đâm thẳng vào ba tên thích khách hệ nhanh nhẹn.</w:t>
      </w:r>
    </w:p>
    <w:p>
      <w:pPr>
        <w:pStyle w:val="BodyText"/>
      </w:pPr>
      <w:r>
        <w:t xml:space="preserve">Trong mắt ba tên thích khách hệ nhanh nhẹn hiện ra thần sắc hoảng sợ, điên cuồng tránh lui, ý đồ tránh né gai xương đuổi giết, nhưng mà tốc độ của bọn họ nhanh cũng không nhanh bằng gai xương, cơ hồ là trong nháy mắt ba tên thích khách này bị đâm vào tim, đầu lâu, yết hầu, sau đó té trên mặt đất giãy dụa vài cái và chết đi.</w:t>
      </w:r>
    </w:p>
    <w:p>
      <w:pPr>
        <w:pStyle w:val="BodyText"/>
      </w:pPr>
      <w:r>
        <w:t xml:space="preserve">Thừa dịp Nhạc Trọng tiêu diệt bốn tên thích khách hệ nhanh nhẹn, hai tên thích khách hệ sức mạnh huy động Lang Nha bỏng và đại thiết chùy đập về phía Nhạc Trọng bên này, hung hăng đánh một kích vào người Nhạc Trọng. Nếu như bị bọn họ oanh trúng, cho dù Nhạc Trọng mặt cốt giáp trên người cũng phải bị thương không nhỏ.</w:t>
      </w:r>
    </w:p>
    <w:p>
      <w:pPr>
        <w:pStyle w:val="BodyText"/>
      </w:pPr>
      <w:r>
        <w:t xml:space="preserve">Nhạc Trọng điểm chân một cái, thân hình chớp động, hắn tránh qua một bên.</w:t>
      </w:r>
    </w:p>
    <w:p>
      <w:pPr>
        <w:pStyle w:val="BodyText"/>
      </w:pPr>
      <w:r>
        <w:t xml:space="preserve">Nhạc Trọng vừa mới nhảy qua bên cạnh một bước, tên có kỹ năng sở trường bắn tỉa đã bắn tới ngay bên cạnh.</w:t>
      </w:r>
    </w:p>
    <w:p>
      <w:pPr>
        <w:pStyle w:val="BodyText"/>
      </w:pPr>
      <w:r>
        <w:t xml:space="preserve">Một viên đạn xuyên giáp đã bắn lên người của Nhạc Trọng, bắn ở bên hông và bắn nát một mảnh cốt giáp.</w:t>
      </w:r>
    </w:p>
    <w:p>
      <w:pPr>
        <w:pStyle w:val="BodyText"/>
      </w:pPr>
      <w:r>
        <w:t xml:space="preserve">Ở xa muốn bắn lén là một chuyện cực kỳ khó khăn, tên bắn tỉa này trước tận thế là một cao thủ bắn tỉa, sau khi có được kỹ năng sở trường bắn tỉa và tăng thêm một điểm kỹ năng cường hóa vào, kỹ thuật bắn tỉa của hắn đã đạt tới trình độ đáng sợ, ngay cả chuyện bắn lén cự ly siêu xa mà hắn thuần thục thì đó là chuyện vô cùng đáng sợ.</w:t>
      </w:r>
    </w:p>
    <w:p>
      <w:pPr>
        <w:pStyle w:val="BodyText"/>
      </w:pPr>
      <w:r>
        <w:t xml:space="preserve">Hai tên súng bắn tỉa không ngừng bắn lén, nhưng mà bọn họ không làm được chuyện biến thái như tên cao thủ kia, viên đạn bắn tỉa chỉ bắn lên bên cạnh Nhạc Trọng mà thôi, một bên tạo áp lực tâm lý nặng nề cho Nhạc Trọng, một bên áp súc không gian hoạt động của Nhạc Trọng.</w:t>
      </w:r>
    </w:p>
    <w:p>
      <w:pPr>
        <w:pStyle w:val="BodyText"/>
      </w:pPr>
      <w:r>
        <w:t xml:space="preserve">Nhạc Trọng hít sâu một hơi, cảm giác nguy hiểm điên cuồng báo động cho hắn là ở phương xa có một tên cao thủ bắn tỉa vô cùng đáng sợ đang chờ đợi. Không cẩn thận là bị bắn tỉa làm trọng thương, đây là lần ám sát đáng sợ nhất trong đời của hắn. Nhân loại so với thú biến dị, tang thi thì thông minh hơn nhiều lắm, mặc dù những thích khách này thực lực mỗi tên không bằng hắn, nhưng mà sau khi liên hợp lại thì cũng áp hắn không thở nổi.</w:t>
      </w:r>
    </w:p>
    <w:p>
      <w:pPr>
        <w:pStyle w:val="BodyText"/>
      </w:pPr>
      <w:r>
        <w:t xml:space="preserve">Thân hình Nhạc Trọng chớp động, giống như quỷ mỵ phóng vào trong một con hẻm nhỏ, hắn có nắm chắc trong vòng hai chiêu giết được hai tên cao thủ hệ sức mạnh này, nhưng mà thời điểm hắn giết hai tên hệ sức mạnh thì hai tên phát động kỹ năng ma pháp sẽ bắn lên người của hắn.</w:t>
      </w:r>
    </w:p>
    <w:p>
      <w:pPr>
        <w:pStyle w:val="BodyText"/>
      </w:pPr>
      <w:r>
        <w:t xml:space="preserve">Kỹ năng ma pháp còn biến thái hơn kỹ năng khác rất nhiều, biện pháp ứng phó tốt nhất là trước khi bọn chúng phát động kỹ năng thì tiêu diệt đi. Nếu như thời điểm chúng phát động kỹ năng thì Nhạc Trọng cũng phải đau đầu.</w:t>
      </w:r>
    </w:p>
    <w:p>
      <w:pPr>
        <w:pStyle w:val="BodyText"/>
      </w:pPr>
      <w:r>
        <w:t xml:space="preserve">Tốc độ của Nhạc Trọng cực kỳ mau lẹ, chỉ có người tiến hóa hệ nhanh nhẹn hoặc là người cường hóa dồn điểm cường hóa vào nhanh nhẹn mới có tốc độ vượt qua hắn. Đám người Tô Thần không có mấy người có tốc độ vượt qua Nhạc Trọng cả.</w:t>
      </w:r>
    </w:p>
    <w:p>
      <w:pPr>
        <w:pStyle w:val="BodyText"/>
      </w:pPr>
      <w:r>
        <w:t xml:space="preserve">Đúng lúc này hai mắt Tô Thần hàn quang chớp động, hắn nhìn qua Nhạc Trọng và phát động kỹ năng thao túng trọng lực được hắn cường hóa một lần.</w:t>
      </w:r>
    </w:p>
    <w:p>
      <w:pPr>
        <w:pStyle w:val="BodyText"/>
      </w:pPr>
      <w:r>
        <w:t xml:space="preserve">Trong chớp mắt Nhạc Trọng đã cảm thấy thân thể của hắn trầm xuống, trọng lực gấp ba lần áp lên người, hắn cất bước vô cùng gian nan, tốc độ cũng chậm đi một nửa.</w:t>
      </w:r>
    </w:p>
    <w:p>
      <w:pPr>
        <w:pStyle w:val="BodyText"/>
      </w:pPr>
      <w:r>
        <w:t xml:space="preserve">- Đáng chết!</w:t>
      </w:r>
    </w:p>
    <w:p>
      <w:pPr>
        <w:pStyle w:val="BodyText"/>
      </w:pPr>
      <w:r>
        <w:t xml:space="preserve">Trong mắt của Nhạc Trọng hiện ra hung quang, dùng tốc độ hiện tại của hắn muốn xuyên qua con phố lao vào trong hẻm nhỏ thì không thể nghi ngờ sẽ biến thành bia ngắm cho tên cao thủ bắn tỉa. Mà dưới sự truy đuổi của bọn người Tô Thần và mấy tên bắn lén đuổi theo không bỏ, hắn chỉ sợ trốn vào trong cái hẻm nhỏ sẽ phải trả cái giá lớn thảm trọng.</w:t>
      </w:r>
    </w:p>
    <w:p>
      <w:pPr>
        <w:pStyle w:val="BodyText"/>
      </w:pPr>
      <w:r>
        <w:t xml:space="preserve">Tô Thần này phối hợp ám sát với tiểu đội ám sát cực kỳ thuần thục và tàn nhẫn, hoàn toàn đem đủ loại phản ứng của Nhạc Trọng tính trước, hơn nữa làm ra đủ loại bố trí nhắm vào hắn, đem Nhạc Trọng bức vào trong tuyệt lộ.</w:t>
      </w:r>
    </w:p>
    <w:p>
      <w:pPr>
        <w:pStyle w:val="BodyText"/>
      </w:pPr>
      <w:r>
        <w:t xml:space="preserve">- Muốn giết tao thì bọn mày phải dùng mạng mà đền!</w:t>
      </w:r>
    </w:p>
    <w:p>
      <w:pPr>
        <w:pStyle w:val="BodyText"/>
      </w:pPr>
      <w:r>
        <w:t xml:space="preserve">Trong mắt Nhạc Trọng hiện ra thần sắc điên cuồng, thân hình lóe lên, quay người tiến tới gần hai tên cường hóa hệ sức mạnh.</w:t>
      </w:r>
    </w:p>
    <w:p>
      <w:pPr>
        <w:pStyle w:val="BodyText"/>
      </w:pPr>
      <w:r>
        <w:t xml:space="preserve">Nhìn thấy Nhạc Trọng xông lại, hai gã hệ sức mạnh cầm Lang Nha bổng, đại thiết chùy hiện ra thần sắc vui mừng, huy động binh khí nặng trong tay nghiền áp đánh về phía Nhạc Trọng bên này. Dùng tốc độ của Nhạc Trọng hiện tại muốn né công kích của chúng là không thể nào.</w:t>
      </w:r>
    </w:p>
    <w:p>
      <w:pPr>
        <w:pStyle w:val="BodyText"/>
      </w:pPr>
      <w:r>
        <w:t xml:space="preserve">Nhạc Trọng cũng không có ý tránh né, trong chớp mắt hắn phát động kỹ năng Khủng Cụ Thuật, một cổ tinh thần uy áp cuồng bạo khuếch tán ra ngoài, bị Khủng Cụ Thuật ảnh hưởng cho nên hai tên thích khách hệ sức mạnh lâm vào khủng hoảng, tinh thần của bọn chúng quá kém cho nên không cách nào ngăn được uy áp bao phủ, trực tiếp bị sợ phá lá gan ngã xuống đất bỏ mình.</w:t>
      </w:r>
    </w:p>
    <w:p>
      <w:pPr>
        <w:pStyle w:val="BodyText"/>
      </w:pPr>
      <w:r>
        <w:t xml:space="preserve">Nhạc Trọng dùng Khủng Cụ Thuật cũng lan tới gần Tô Thần, nhưng mà tinh thần của Tô Thần tuy kém xa không bằng Nhạc Trọng, thực sự cũng không thấp. Tô Thần chỉ cảm thấy đầu đau đớn, lập tức thân hình nhanh chóng lùi lại phía sau.</w:t>
      </w:r>
    </w:p>
    <w:p>
      <w:pPr>
        <w:pStyle w:val="BodyText"/>
      </w:pPr>
      <w:r>
        <w:t xml:space="preserve">Nhạc Trọng đang muốn tiến lên đuổi giết Tô Thần, tên người cường hóa thao túng kỹ năng khống chế đất đặt tay xuống đất, một đạo gai đất bén nhọn đập lên người của Nhạc Trọng, ngăn cản Nhạc Trọng truy kích.</w:t>
      </w:r>
    </w:p>
    <w:p>
      <w:pPr>
        <w:pStyle w:val="BodyText"/>
      </w:pPr>
      <w:r>
        <w:t xml:space="preserve">Nhạc Trọng tay phải mở ra, một gai xương bắn ra ngoài, gai xương kéo dài, chèo chống hắn như mũi tên tiến tới gần Tô Thần bên này.</w:t>
      </w:r>
    </w:p>
    <w:p>
      <w:pPr>
        <w:pStyle w:val="BodyText"/>
      </w:pPr>
      <w:r>
        <w:t xml:space="preserve">Tên thích khách cầm súng trường 05 lao lên và ném lựu đạn qua phía của Nhạc Trọng.</w:t>
      </w:r>
    </w:p>
    <w:p>
      <w:pPr>
        <w:pStyle w:val="BodyText"/>
      </w:pPr>
      <w:r>
        <w:t xml:space="preserve">Oanh một tiếng vang thật lớn, lựu đạn nổ tung trước người của Nhạc Trọng, sóng xung kích mang theo rất nhiều viên đá đụng lên người của Nhạc Trọng.</w:t>
      </w:r>
    </w:p>
    <w:p>
      <w:pPr>
        <w:pStyle w:val="BodyText"/>
      </w:pPr>
      <w:r>
        <w:t xml:space="preserve">Nhạc Trọng trước tiên làm ra phản ứng né tránh, nhưng mà vẫn bị sóng xung kích quét tới, vô số mảnh đạn gim lên cốt giáp của hắn. Sóng xung kích của lựu đạn với hắn mà nói không có ảnh hưởng gì cả.</w:t>
      </w:r>
    </w:p>
    <w:p>
      <w:pPr>
        <w:pStyle w:val="BodyText"/>
      </w:pPr>
      <w:r>
        <w:t xml:space="preserve">- Đi chết đi!</w:t>
      </w:r>
    </w:p>
    <w:p>
      <w:pPr>
        <w:pStyle w:val="BodyText"/>
      </w:pPr>
      <w:r>
        <w:t xml:space="preserve">Nhạc Trọng thân thể ở giữa không trung, nhìn qua tên thích khách cầm súng trường 05, lần nữa phát động Khủng Cụ Thuật.</w:t>
      </w:r>
    </w:p>
    <w:p>
      <w:pPr>
        <w:pStyle w:val="BodyText"/>
      </w:pPr>
      <w:r>
        <w:t xml:space="preserve">Trên mặt tên thích khách cầm súng trường 05 vẻ mặt vặn vẹo điên cuồng, cuộn mình thành một đoàn, yết hầu mở ra muốn hò hét cái gì đó nhưng mà không thể nói ra lời nào, nhổ ra một ngụm máu tươi và chết rất quỷ dị.</w:t>
      </w:r>
    </w:p>
    <w:p>
      <w:pPr>
        <w:pStyle w:val="BodyText"/>
      </w:pPr>
      <w:r>
        <w:t xml:space="preserve">Nhìn thấy một màn này, tên thích khách thao túng niệm lực và tên thích khách thao túng gai đất hiện ra thần sắc hoảng sợ, bọn họ lần đầu tiên nhìn thấy thủ đoạn giết người như thế này.</w:t>
      </w:r>
    </w:p>
    <w:p>
      <w:pPr>
        <w:pStyle w:val="BodyText"/>
      </w:pPr>
      <w:r>
        <w:t xml:space="preserve">Đúng lúc này hai tên thích kỹ ở xa xa đã ngâm xướng ma pháp hoàn tất, bọn họ ở xa xa phát động kỹ năng cấp hai hỏa cầu và đại phong nhận, năm đoàn tiểu hỏa cầu cùng một đạo đại phong nhận chém về phía của Nhạc Trọng.</w:t>
      </w:r>
    </w:p>
    <w:p>
      <w:pPr>
        <w:pStyle w:val="Compact"/>
      </w:pPr>
      <w:r>
        <w:t xml:space="preserve">Ma pháp trong hệ thống thần ma có đặc tính truy tung, chỉ cần tinh thần lực tập trung mục tiêu và sau khi thi pháp hoàn tất, những ma pháp kia sẽ tự hành lao về phía mục tiêu của mình. Chính vì đặc tính như vậy cho nên Tô Thần mới có thể chọn hai tên thích khác có kỹ năng ma pháp cường hoành truy kích Nhạc Trọng.</w:t>
      </w:r>
      <w:r>
        <w:br w:type="textWrapping"/>
      </w:r>
      <w:r>
        <w:br w:type="textWrapping"/>
      </w:r>
    </w:p>
    <w:p>
      <w:pPr>
        <w:pStyle w:val="Heading2"/>
      </w:pPr>
      <w:bookmarkStart w:id="340" w:name="chương-318-thắng-thảm.-2"/>
      <w:bookmarkEnd w:id="340"/>
      <w:r>
        <w:t xml:space="preserve">318. Chương 318: Thắng Thảm. (2)</w:t>
      </w:r>
    </w:p>
    <w:p>
      <w:pPr>
        <w:pStyle w:val="Compact"/>
      </w:pPr>
      <w:r>
        <w:br w:type="textWrapping"/>
      </w:r>
      <w:r>
        <w:br w:type="textWrapping"/>
      </w:r>
    </w:p>
    <w:p>
      <w:pPr>
        <w:pStyle w:val="BodyText"/>
      </w:pPr>
      <w:r>
        <w:t xml:space="preserve">- Phá cho ta!</w:t>
      </w:r>
    </w:p>
    <w:p>
      <w:pPr>
        <w:pStyle w:val="BodyText"/>
      </w:pPr>
      <w:r>
        <w:t xml:space="preserve">Nhạc Trọng đối mặt với hỏa cầu và đại phong nhận mạnh mẽ xông tới, trong mắt hiên ra vẻ điên cuồng, hắn phát động kỹ năng ma viêm, tay phải của hắn mở ra, trong một chớp mắt hắn tiêu hao 50 điểm tinh thần và 20 điểm thể lực tạo ra một bức tường ma viêm cuồng bạo ngăn cản hỏa cầu và đại phong nhận phóng tới.</w:t>
      </w:r>
    </w:p>
    <w:p>
      <w:pPr>
        <w:pStyle w:val="BodyText"/>
      </w:pPr>
      <w:r>
        <w:t xml:space="preserve">Cho dù đại phong nhận và hỏa cầu bị ma viêm xé rách phong bạo suy yếu đi thật nhiều. Nhưng cuối cùng chúng lại là ma pháp trải qua một lần cường hóa, mặc dù đã bị trùng trùng điệp điệp suy yếu, chúng vẫn phá tan phong tỏa của ma viêm lao thẳng về phía Nhạc Trọng, đánh lên người của Nhạc Trọng, oanh hắn bay ra xa bảy mét, trùng trùng điệp điệp đâm vào vách một gian phòng, oanh ra một động lớn và đât đá bắn ra bốn phía.</w:t>
      </w:r>
    </w:p>
    <w:p>
      <w:pPr>
        <w:pStyle w:val="BodyText"/>
      </w:pPr>
      <w:r>
        <w:t xml:space="preserve">Năng lực hỏa hệ là công kích mạnh mẽ, năng lực băng hệ nặng ở phòng ngự. Nếu như Nhạc Trọng có kỹ năng băng hệ, như vậy dùng thân phận người tiến hóa hệ tinh thần như hắn thì có thể dùng ma pháp băng hệ ngăn cản hỏa cầu và phong nhận trùng trùng điệp điệp. Lực pháp hoại của ma viêm cuồng bạo nhưng mà lực phòng cự cũng thật thấp, không cách có tác dụng phòng hộ quá nhiều.</w:t>
      </w:r>
    </w:p>
    <w:p>
      <w:pPr>
        <w:pStyle w:val="BodyText"/>
      </w:pPr>
      <w:r>
        <w:t xml:space="preserve">Tô Thần nhìn thấy Nhạc Trọng bị hai ma pháp mạnh mẽ đánh trúng, thân hình chớp động, nhanh chóng tiến lên chỗ Nhạc Trọng biến mất. Hắn một mặt là xác nhận sinh tử của Nhạc Trọng, một mặt khác nếu như Nhạc Trọng không chết thì hắn sẽ bồi thêm một đao giết chết Nhạc Trọng ngay.</w:t>
      </w:r>
    </w:p>
    <w:p>
      <w:pPr>
        <w:pStyle w:val="BodyText"/>
      </w:pPr>
      <w:r>
        <w:t xml:space="preserve">Tô Thần đã không có quá nhiều thời gian. Bọn họ ở chỗ này huyên náo thanh thế thật lớn, bộ hạ của Nhạc Trọng nhanh chóng đuổi tới. Một khi bộ hạ của Nhạc Trọng chạy tới nơi này, Nhạc Trọng vừa rồi không có chết thì ám sát của bọn họ lần này xem như thất bại.</w:t>
      </w:r>
    </w:p>
    <w:p>
      <w:pPr>
        <w:pStyle w:val="BodyText"/>
      </w:pPr>
      <w:r>
        <w:t xml:space="preserve">Tô Thần vừa mới vọt tới cái động lớn thì gai xương bén nhọn trong bụi mù bay ra ngoài, trực tiếp đâm vào đầu của Tô Thần.</w:t>
      </w:r>
    </w:p>
    <w:p>
      <w:pPr>
        <w:pStyle w:val="BodyText"/>
      </w:pPr>
      <w:r>
        <w:t xml:space="preserve">Mắt thấy gai xương sắp đâm xuyên đầu của Tô Thần thì tên thao túng niệm lực phát động kỹ năng, một tầng bình chướng ngăn ở trước người của Tô Thần, ngăn cản gai xương bén nhọn đoạt mạng này.</w:t>
      </w:r>
    </w:p>
    <w:p>
      <w:pPr>
        <w:pStyle w:val="BodyText"/>
      </w:pPr>
      <w:r>
        <w:t xml:space="preserve">Nhạc Trọng thoáng cái từ trong đống gạch vụn này đi ra ngoài, mặt ngoài cốt giáp trên người của hắn bị hủy, tóc của hắn cháy sạch, trên người đầy lỗ đen bị cháy, lông mi cũng bị ngọn lửa làm tổn thương, trên mặt đầy vết cháy khó coi, ở ngực của hắn thì cốt giáp bị chém ra một cái lỗ thật to, cũng may hắn sử dụng áo giáp da Hắc Lân Hung Trư cấp hai đủ cứng cỏi, chỉ bị đại phong nhận chém ra một dấu bạch ngân mà thôi.</w:t>
      </w:r>
    </w:p>
    <w:p>
      <w:pPr>
        <w:pStyle w:val="BodyText"/>
      </w:pPr>
      <w:r>
        <w:t xml:space="preserve">Nhạc Trọng từ trong đống gạch vụn nhảy ra ngoài, chỉ cảm thấy mặt của hắn vô cùng đau đớn, giống như có người dùng nước sôi mỗi thời mỗi khác đang rót thẳng vào mặt. Cường độ thân thể cao đã cứu mạng của hắn lần nữa, nếu như cường độ thân thể của hắn thấp hơn 60, chỉ sợ lúc này bị hỏa cầu và đại phong nhận tiêu diệt rồi.</w:t>
      </w:r>
    </w:p>
    <w:p>
      <w:pPr>
        <w:pStyle w:val="BodyText"/>
      </w:pPr>
      <w:r>
        <w:t xml:space="preserve">- Tao muốn nhìn bình chướng niệm lực của mày có thể ngăn cản một kích này hay không?</w:t>
      </w:r>
    </w:p>
    <w:p>
      <w:pPr>
        <w:pStyle w:val="BodyText"/>
      </w:pPr>
      <w:r>
        <w:t xml:space="preserve">Hung quang trong mắt Nhạc Trọng chớp động, ma viêm ở tay phải hiện ra, hắn hao phí hai mươi điểm tinh thần hóa thành một cây thương, hắn dùng lực ném đi, trường thương ma viêm này ném thẳng vào tim của tên thao túng niệm lực..</w:t>
      </w:r>
    </w:p>
    <w:p>
      <w:pPr>
        <w:pStyle w:val="BodyText"/>
      </w:pPr>
      <w:r>
        <w:t xml:space="preserve">Tên thao túng niệm lực làm cho Nhạc Trọng cực kỳ chán ghét, nếu không có hắn tồn tại, Nhạc Trọng có rất nhiều lần tiêu diệt toàn bộ đám thích khách.</w:t>
      </w:r>
    </w:p>
    <w:p>
      <w:pPr>
        <w:pStyle w:val="BodyText"/>
      </w:pPr>
      <w:r>
        <w:t xml:space="preserve">Trong nội tâm thê thao túng niệm lực hoảng sợ, duỗi hai tay ra, hắn muốn ngăn cản trường thương ma viêm.</w:t>
      </w:r>
    </w:p>
    <w:p>
      <w:pPr>
        <w:pStyle w:val="BodyText"/>
      </w:pPr>
      <w:r>
        <w:t xml:space="preserve">Nhạc Trọng ngưng tụ thường trương ma viêm đánh lên bình chướng niệm lực của hắn, lập tức bộc phát lực phá hoại khủng bố, ngạnh sanh sanh xé rách phòng hộ của bình chướng niệm lực và xuyên qua, chợt bộc phát hỏa diễm khủng bố, đầu lâu của tên này bị cháy.</w:t>
      </w:r>
    </w:p>
    <w:p>
      <w:pPr>
        <w:pStyle w:val="BodyText"/>
      </w:pPr>
      <w:r>
        <w:t xml:space="preserve">- Ah!</w:t>
      </w:r>
    </w:p>
    <w:p>
      <w:pPr>
        <w:pStyle w:val="BodyText"/>
      </w:pPr>
      <w:r>
        <w:t xml:space="preserve">Tên người cường hóa này lập tức hét thảm một tiếng, đã bị ma viêm khủng bố này bao phủ, không ngờ trực tiếp bị ma viêm đốt thành tro tàn.</w:t>
      </w:r>
    </w:p>
    <w:p>
      <w:pPr>
        <w:pStyle w:val="BodyText"/>
      </w:pPr>
      <w:r>
        <w:t xml:space="preserve">Trong mắt Tô Thần có hàn quang lóe lên, trực tiếp đưa tay, muốn đem một quả lựu đạn khoai lang ném qua phía Nhạc Trọng.</w:t>
      </w:r>
    </w:p>
    <w:p>
      <w:pPr>
        <w:pStyle w:val="BodyText"/>
      </w:pPr>
      <w:r>
        <w:t xml:space="preserve">Tay của Nhạc Trọng lật một cái, một cây súng máy 03 hiện ra trong tay, hắn giơ súng bắn điên cuồng về phía của Tô Thần.</w:t>
      </w:r>
    </w:p>
    <w:p>
      <w:pPr>
        <w:pStyle w:val="BodyText"/>
      </w:pPr>
      <w:r>
        <w:t xml:space="preserve">Tô Thần không tránh không né, thân thể của hắn lúc này có một đoàn thánh quang hiện ra, thánh quang này ngăn cản toàn bộ viên đạn súng trường 03 bắn về thân thể của hắn.</w:t>
      </w:r>
    </w:p>
    <w:p>
      <w:pPr>
        <w:pStyle w:val="BodyText"/>
      </w:pPr>
      <w:r>
        <w:t xml:space="preserve">Tô Thần vung tay lên, quả lựu đạn khoai lang này ném qua phía Nhạc Trọng.</w:t>
      </w:r>
    </w:p>
    <w:p>
      <w:pPr>
        <w:pStyle w:val="BodyText"/>
      </w:pPr>
      <w:r>
        <w:t xml:space="preserve">Oanh một tiếng vang thật lớn, Nhạc Trọng mặc dù hết sức né tránh, thế nhưng mà dưới trọng lực gấp ba lần, hành động quá mức chậm chạp, bởi vậy hắn vẫn bị lựu đạn khoai lang oanh kích bay ra năm mét, vô số mảnh đạn văng ra, có bốn miếng cắt qua má của Nhạc Trọng làm hắn vô cùng đau đớn.</w:t>
      </w:r>
    </w:p>
    <w:p>
      <w:pPr>
        <w:pStyle w:val="BodyText"/>
      </w:pPr>
      <w:r>
        <w:t xml:space="preserve">Nhạc Trọng nhìn qua Tô Thần chỉ một ngón tay, một đoàn hỏa cầu, một quả băng trùy lăng không hiện ra, hung hăng oanh lên thánh quang bảo hộ Tô Thần.</w:t>
      </w:r>
    </w:p>
    <w:p>
      <w:pPr>
        <w:pStyle w:val="BodyText"/>
      </w:pPr>
      <w:r>
        <w:t xml:space="preserve">Thánh quang bảo hộ Tô Thần cũng có hạn mức phòng hộ cao nhất, bị một đoàn hỏa cầu, một quả băng trùy liên tiếp oanh kích thì thánh quang rung rung và chợt biến mất.</w:t>
      </w:r>
    </w:p>
    <w:p>
      <w:pPr>
        <w:pStyle w:val="BodyText"/>
      </w:pPr>
      <w:r>
        <w:t xml:space="preserve">Tô Thần vẻ mặt lạnh lùng, trong mắt chớp động thần sắc điên cuồng, hắn biết rõ chính mình chạy không khỏi đuổi giết của Nhạc Trọng. Hắn cũng không có muốn chạy trốn, hắn dùng hết sức nhanh chóng lao thẳng qua phía Nhạc Trọng.</w:t>
      </w:r>
    </w:p>
    <w:p>
      <w:pPr>
        <w:pStyle w:val="BodyText"/>
      </w:pPr>
      <w:r>
        <w:t xml:space="preserve">Nhạc Trọng bước qua bên cạnh một bước, tay phải lật một cái và gai độc hiện ra, hắn bắn ba phát vào Tô Thần.</w:t>
      </w:r>
    </w:p>
    <w:p>
      <w:pPr>
        <w:pStyle w:val="BodyText"/>
      </w:pPr>
      <w:r>
        <w:t xml:space="preserve">Ba phát gai độc bắn vào đầu của Tô Thần, trực tiếp bắn nổ đầu của Tô Thần, máu và óc bay tứ tung.</w:t>
      </w:r>
    </w:p>
    <w:p>
      <w:pPr>
        <w:pStyle w:val="BodyText"/>
      </w:pPr>
      <w:r>
        <w:t xml:space="preserve">Quả lựu đạn khoai lang ở cách Nhạc Trọng khôn xa nổ tung, khí nóng rực bao phủ làm Nhạc Trọng đụng lên vách tường cách đó bảy mét, một mảnh lựu đạn đâm vào má của hắn, làm gương mặt của hắn nhiều thêm miệng vết thương thật sâu.</w:t>
      </w:r>
    </w:p>
    <w:p>
      <w:pPr>
        <w:pStyle w:val="BodyText"/>
      </w:pPr>
      <w:r>
        <w:t xml:space="preserve">- Gia hỏa thật khó quấn!</w:t>
      </w:r>
    </w:p>
    <w:p>
      <w:pPr>
        <w:pStyle w:val="BodyText"/>
      </w:pPr>
      <w:r>
        <w:t xml:space="preserve">Nhạc Trọng ho ra một ngụm máu tươi, đứng lên và đi tới bên người Tô Thần bị bắn chết, trong nội tâm cũng đánh giá cao thằng này. Tô Thần này ngoan độc và hung ác với Nhạc Trọng, đối với bản thân của mình cũng hung ác, một chút đường lui cũng không lưu. Nếu không phải Nhạc Trọng là một người tiến hóa mạnh mẽ, lúc này dưới thủ đoạn kín kẽ và ngoan độc đã chết từ lâu rồi.</w:t>
      </w:r>
    </w:p>
    <w:p>
      <w:pPr>
        <w:pStyle w:val="BodyText"/>
      </w:pPr>
      <w:r>
        <w:t xml:space="preserve">Tiêu diệt Tô Thần xong thì thân hình của Nhạc Trọng chớp động, hắn phóng qua chỗ mấy tên thích khách còn lại. Thời điểm Nhạc Trọng lao ra thì phát hiện những tên thích khách này không còn bóng dáng đâu nữa.</w:t>
      </w:r>
    </w:p>
    <w:p>
      <w:pPr>
        <w:pStyle w:val="BodyText"/>
      </w:pPr>
      <w:r>
        <w:t xml:space="preserve">Thời điểm này Trần Thạch Đầu mang theo một trăm hộ vệ chạy tới, vẻ mặt vô cùng lo lắng hỏi.</w:t>
      </w:r>
    </w:p>
    <w:p>
      <w:pPr>
        <w:pStyle w:val="BodyText"/>
      </w:pPr>
      <w:r>
        <w:t xml:space="preserve">- Nhạc đội, ngài không sao chứ?</w:t>
      </w:r>
    </w:p>
    <w:p>
      <w:pPr>
        <w:pStyle w:val="BodyText"/>
      </w:pPr>
      <w:r>
        <w:t xml:space="preserve">Nhạc Trọng mặt âm trầm hạ lệnh:</w:t>
      </w:r>
    </w:p>
    <w:p>
      <w:pPr>
        <w:pStyle w:val="BodyText"/>
      </w:pPr>
      <w:r>
        <w:t xml:space="preserve">- Lập tức tiến hành đại lùng bắt, anh đi thông tri cho Trình Ngọc, bảo hắn dẫn người liên tục chạy vào nội thành. Có người công kích thì tự do bắn trả, nhưng mà không được nổ súng đầu tiên, nếu như có người ngăn cản hỏi thăm thì nói chuyện của tôi ra.</w:t>
      </w:r>
    </w:p>
    <w:p>
      <w:pPr>
        <w:pStyle w:val="BodyText"/>
      </w:pPr>
      <w:r>
        <w:t xml:space="preserve">Trần Thạch Đầu nhìn qua Nhạc Trọng vết thương trên má dày đặc, trong nội tâm cũng tràn ngập phẫn nộ lớn tiếng đáp:</w:t>
      </w:r>
    </w:p>
    <w:p>
      <w:pPr>
        <w:pStyle w:val="BodyText"/>
      </w:pPr>
      <w:r>
        <w:t xml:space="preserve">- Vâng, Nhạc đội!</w:t>
      </w:r>
    </w:p>
    <w:p>
      <w:pPr>
        <w:pStyle w:val="BodyText"/>
      </w:pPr>
      <w:r>
        <w:t xml:space="preserve">Trần Thạch Đầu rất nhanh dẫn người điên cuồng điều tra ba con phố này, không có người ngăn cản Trần Thạch Đầu, bọn họ vô cùng hoảng sợ nhìn qua Trần Thạch Đầu dẫn người điều tra khắp nơi mà không dám phản kháng.</w:t>
      </w:r>
    </w:p>
    <w:p>
      <w:pPr>
        <w:pStyle w:val="Compact"/>
      </w:pPr>
      <w:r>
        <w:t xml:space="preserve">Ở bên cạnh Trình Ngọc mang theo một trăm người mới huấn luyện ra không lâu cầm theo súng trường 03 xông thẳng vào trong nội thành.</w:t>
      </w:r>
      <w:r>
        <w:br w:type="textWrapping"/>
      </w:r>
      <w:r>
        <w:br w:type="textWrapping"/>
      </w:r>
    </w:p>
    <w:p>
      <w:pPr>
        <w:pStyle w:val="Heading2"/>
      </w:pPr>
      <w:bookmarkStart w:id="341" w:name="chương-319-khắc-chế"/>
      <w:bookmarkEnd w:id="341"/>
      <w:r>
        <w:t xml:space="preserve">319. Chương 319: Khắc Chế</w:t>
      </w:r>
    </w:p>
    <w:p>
      <w:pPr>
        <w:pStyle w:val="Compact"/>
      </w:pPr>
      <w:r>
        <w:br w:type="textWrapping"/>
      </w:r>
      <w:r>
        <w:br w:type="textWrapping"/>
      </w:r>
    </w:p>
    <w:p>
      <w:pPr>
        <w:pStyle w:val="BodyText"/>
      </w:pPr>
      <w:r>
        <w:t xml:space="preserve">Hơn một trăm người cầm theo súng trường 03 tiến vào nội thành là lực lượng khủng khiếp, nhìn thấy Trình Ngọc dẫn người tiến thẳng vào nội thành thì cả thành phố SY bị kinh động.</w:t>
      </w:r>
    </w:p>
    <w:p>
      <w:pPr>
        <w:pStyle w:val="BodyText"/>
      </w:pPr>
      <w:r>
        <w:t xml:space="preserve">Cả thành phố SY đều bị kinh động, còi cảnh sát vang lên, rất nhiều đội cảnh vệ chạy qua bên này, hình thành một tuyến phong tỏa đường đi.</w:t>
      </w:r>
    </w:p>
    <w:p>
      <w:pPr>
        <w:pStyle w:val="BodyText"/>
      </w:pPr>
      <w:r>
        <w:t xml:space="preserve">Đại đội đặc công đóng quân gần đó dẫn theo cả trăm người chạy qua, bố trí thuộc hạ ngăn cản đường đi. Trình Ngọc dẫn người nhìn thấy đám cảnh sát cũng không nổ súng, chỉ cho những thủ hạ của mình tiến vào các công sự che chắn, cầm súng bắt đầu giằng co với cảnh sát.</w:t>
      </w:r>
    </w:p>
    <w:p>
      <w:pPr>
        <w:pStyle w:val="BodyText"/>
      </w:pPr>
      <w:r>
        <w:t xml:space="preserve">- Vị huynh đệ bên kia, tôi là cục trưởng cục cảnh sát Ngưu Tiến Bảo, không biết xảy ra chuyện gì mà làm cho quý phương đại động can qua như vậy?</w:t>
      </w:r>
    </w:p>
    <w:p>
      <w:pPr>
        <w:pStyle w:val="BodyText"/>
      </w:pPr>
      <w:r>
        <w:t xml:space="preserve">Một gã tai to mặt lớn, bụng phệ đầu đầy mồ hôi nhìn qua Trình Ngọc bên này lớn tiếng kêu lên.</w:t>
      </w:r>
    </w:p>
    <w:p>
      <w:pPr>
        <w:pStyle w:val="BodyText"/>
      </w:pPr>
      <w:r>
        <w:t xml:space="preserve">Ngưu Tiến Bảo cũng không muốn khai chiến với Trình Ngọc hiện giờ. Nếu song phương khai chiến, khó tránh khỏi sẽ có thương vong. Hắn cũng không muốn chết. Hơn nữa nếu như hắn nổ súng đầu tiên thì sẽ có phiền toái..</w:t>
      </w:r>
    </w:p>
    <w:p>
      <w:pPr>
        <w:pStyle w:val="BodyText"/>
      </w:pPr>
      <w:r>
        <w:t xml:space="preserve">Trình Ngọc lạnh lùng uy hiếp:</w:t>
      </w:r>
    </w:p>
    <w:p>
      <w:pPr>
        <w:pStyle w:val="BodyText"/>
      </w:pPr>
      <w:r>
        <w:t xml:space="preserve">- Người của các người dám ám sát Nhạc đội của tao, thật sự khi dễ bọn tao không người sao? Nếu như các người không có câu trả lời thỏa đáng, như vậy chúng tôi cho dù chiến đấu tới người cuối cùng cũng phải báo thù này!</w:t>
      </w:r>
    </w:p>
    <w:p>
      <w:pPr>
        <w:pStyle w:val="BodyText"/>
      </w:pPr>
      <w:r>
        <w:t xml:space="preserve">Ngưu Tiến Bảo lớn tiếng trấn an:</w:t>
      </w:r>
    </w:p>
    <w:p>
      <w:pPr>
        <w:pStyle w:val="BodyText"/>
      </w:pPr>
      <w:r>
        <w:t xml:space="preserve">- Hiểu lầm, đây chỉ là một hiểu lầm, anh chờ một chút, để tôi đi bao cáo với Ôn thị trưởng một chút, các anh không được vọng động, có lẽ là hiểm lầm, chút nữa sẽ rút lui thôi.</w:t>
      </w:r>
    </w:p>
    <w:p>
      <w:pPr>
        <w:pStyle w:val="BodyText"/>
      </w:pPr>
      <w:r>
        <w:t xml:space="preserve">Trình Ngọc tiếp tục lạnh lùng uy hiếp:</w:t>
      </w:r>
    </w:p>
    <w:p>
      <w:pPr>
        <w:pStyle w:val="BodyText"/>
      </w:pPr>
      <w:r>
        <w:t xml:space="preserve">- Hừ, bọn tao ở chỗ này chờ bốn tiếng, trong bốn tiếng mà không nhìn thấy Ôn Báo Quốc hoặc là Bành Minh Đức, như vậy chúng tôi sẽ tấn công. Cho dù toàn bộ chúng tôi chết ở chỗ này, vậy thì huynh đệ ở huyện Trữ Quang sẽ báo thù cho bọn tao.</w:t>
      </w:r>
    </w:p>
    <w:p>
      <w:pPr>
        <w:pStyle w:val="BodyText"/>
      </w:pPr>
      <w:r>
        <w:t xml:space="preserve">Trình Ngọc cũng thập phần tinh tường Nhạc Trọng không muốn khai chiến với thành phố SY, nhưng mà càng như vậy khí thế càng không thể yếu. Chỉ có hùng hổ dọa người mới có thể đạt được lợi ích lớn nhất.</w:t>
      </w:r>
    </w:p>
    <w:p>
      <w:pPr>
        <w:pStyle w:val="BodyText"/>
      </w:pPr>
      <w:r>
        <w:t xml:space="preserve">Ngưu Tiến Bảo lau mồ hôi lạnh, hắn bảo phụ tá Ngô Ân kêu đến lạnh lùng:</w:t>
      </w:r>
    </w:p>
    <w:p>
      <w:pPr>
        <w:pStyle w:val="BodyText"/>
      </w:pPr>
      <w:r>
        <w:t xml:space="preserve">- Ngô Ân, tôi phải đi gặp Ôn thị trưởng, nơi này giao cho anh. Nhớ kỹ, không nên kích thích đối phương, cũng không được nổ súng đầu tiên. Nếu xảy ra chuyện gì thì tôi sẽ hỏi tội anh!</w:t>
      </w:r>
    </w:p>
    <w:p>
      <w:pPr>
        <w:pStyle w:val="BodyText"/>
      </w:pPr>
      <w:r>
        <w:t xml:space="preserve">- Biết rõ!</w:t>
      </w:r>
    </w:p>
    <w:p>
      <w:pPr>
        <w:pStyle w:val="BodyText"/>
      </w:pPr>
      <w:r>
        <w:t xml:space="preserve">Ngô Ân nhìn Ngưu Tiến Bảo và lãnh đạm nói ra. Năng lực của Ngưu Tiến Bảo này kém hơn xa Ngô Ân, nhưng hắn lại giỏi bợ đỡ và có hậu đài nên giẫm lên đầu của Ngô Ân lên làm cục trưởng. Ngô Ân tự nhiên có chút xem thường Ngưu Tiến Bảo.</w:t>
      </w:r>
    </w:p>
    <w:p>
      <w:pPr>
        <w:pStyle w:val="BodyText"/>
      </w:pPr>
      <w:r>
        <w:t xml:space="preserve">Sau khi phân phó Ngưu Tiến Bảo lập tức đón xe đuổi tới văn phòng của Ôn Báo Quốc và đem chuyện từ đầu chí cuối báo cáo với Ôn Báo Quốc.</w:t>
      </w:r>
    </w:p>
    <w:p>
      <w:pPr>
        <w:pStyle w:val="BodyText"/>
      </w:pPr>
      <w:r>
        <w:t xml:space="preserve">- Cái gì, Nhạc Trọng gặp chuyện? Hắn chết không vậy?</w:t>
      </w:r>
    </w:p>
    <w:p>
      <w:pPr>
        <w:pStyle w:val="BodyText"/>
      </w:pPr>
      <w:r>
        <w:t xml:space="preserve">Nghe Ngưu Tiến Bảo báo cáo, Ôn Báo Quốc biến sắc, nghiêm nghị hỏi. Nhạc Trọng chết sống trực tiếp quan hệ đến thái độ thế lực của thành phố SY đối với Nhạc Trọng.</w:t>
      </w:r>
    </w:p>
    <w:p>
      <w:pPr>
        <w:pStyle w:val="BodyText"/>
      </w:pPr>
      <w:r>
        <w:t xml:space="preserve">Ngưu Tiến Bảo cúi đầu suy nghĩ một hồi nói:</w:t>
      </w:r>
    </w:p>
    <w:p>
      <w:pPr>
        <w:pStyle w:val="BodyText"/>
      </w:pPr>
      <w:r>
        <w:t xml:space="preserve">- Không biết!</w:t>
      </w:r>
    </w:p>
    <w:p>
      <w:pPr>
        <w:pStyle w:val="BodyText"/>
      </w:pPr>
      <w:r>
        <w:t xml:space="preserve">- Anh mới vừa nói bộ hạ của Nhạc Trọng mang binh giằng co với anh sao?</w:t>
      </w:r>
    </w:p>
    <w:p>
      <w:pPr>
        <w:pStyle w:val="BodyText"/>
      </w:pPr>
      <w:r>
        <w:t xml:space="preserve">Ôn Báo Quốc nhướng mày, tiếp tục hỏi.</w:t>
      </w:r>
    </w:p>
    <w:p>
      <w:pPr>
        <w:pStyle w:val="BodyText"/>
      </w:pPr>
      <w:r>
        <w:t xml:space="preserve">Ngưu Tiến Bảo nhanh chóng trả lời:</w:t>
      </w:r>
    </w:p>
    <w:p>
      <w:pPr>
        <w:pStyle w:val="BodyText"/>
      </w:pPr>
      <w:r>
        <w:t xml:space="preserve">- Ân! Là như vậy!</w:t>
      </w:r>
    </w:p>
    <w:p>
      <w:pPr>
        <w:pStyle w:val="BodyText"/>
      </w:pPr>
      <w:r>
        <w:t xml:space="preserve">Trong mắt Ôn Báo Quốc hiện ra thần sắc thất vọng:</w:t>
      </w:r>
    </w:p>
    <w:p>
      <w:pPr>
        <w:pStyle w:val="BodyText"/>
      </w:pPr>
      <w:r>
        <w:t xml:space="preserve">- Như vậy có lẽ hắn không chết, nếu không bộ hạ của hắn đã đánh tới rồi, cũng không có giằng co làm gì.</w:t>
      </w:r>
    </w:p>
    <w:p>
      <w:pPr>
        <w:pStyle w:val="BodyText"/>
      </w:pPr>
      <w:r>
        <w:t xml:space="preserve">Nếu như Nhạc Trọng tử vong, như vậy thế lực hắn thành lập sẽ chia năm xẻ bảy, căn cứ thành phố SY vừa vặn có thể xuất binh tiêu diệt thế lực này, trở thành bá chủ danh xứng với thực.</w:t>
      </w:r>
    </w:p>
    <w:p>
      <w:pPr>
        <w:pStyle w:val="BodyText"/>
      </w:pPr>
      <w:r>
        <w:t xml:space="preserve">Nhạc Trọng cùng thành phố SY song phương sở dĩ bảo trì khắc chế, là vì sức chiến đấu của hai bên không kém nhau, cho dù cưỡng ép chiếm đoạt một phương, phương còn lại sẽ tổn thất thảm trọng.</w:t>
      </w:r>
    </w:p>
    <w:p>
      <w:pPr>
        <w:pStyle w:val="BodyText"/>
      </w:pPr>
      <w:r>
        <w:t xml:space="preserve">Ôn Báo Quốc trầm tư một hồi, đứng lên rời khỏi văn phòng.</w:t>
      </w:r>
    </w:p>
    <w:p>
      <w:pPr>
        <w:pStyle w:val="BodyText"/>
      </w:pPr>
      <w:r>
        <w:t xml:space="preserve">- Tôi là thị trưởng thành phố SY Ôn Báo Quốc, tôi muốn gặp mặt Nhạc Trọng!</w:t>
      </w:r>
    </w:p>
    <w:p>
      <w:pPr>
        <w:pStyle w:val="BodyText"/>
      </w:pPr>
      <w:r>
        <w:t xml:space="preserve">Ôn Báo Quốc rất nhanh chạy đến tiền tuyến hai bên giằng co, lúc này báo tên.</w:t>
      </w:r>
    </w:p>
    <w:p>
      <w:pPr>
        <w:pStyle w:val="BodyText"/>
      </w:pPr>
      <w:r>
        <w:t xml:space="preserve">- Mời vào!</w:t>
      </w:r>
    </w:p>
    <w:p>
      <w:pPr>
        <w:pStyle w:val="BodyText"/>
      </w:pPr>
      <w:r>
        <w:t xml:space="preserve">Trình Ngọc nhìn Ôn Báo Quốc và nghiêng người qua một bên cho vào.</w:t>
      </w:r>
    </w:p>
    <w:p>
      <w:pPr>
        <w:pStyle w:val="BodyText"/>
      </w:pPr>
      <w:r>
        <w:t xml:space="preserve">Ôn Báo Quốc cũng không có chút sợ hãi, không có mang theo bảo tiêu nào đi một mình vào trong.</w:t>
      </w:r>
    </w:p>
    <w:p>
      <w:pPr>
        <w:pStyle w:val="BodyText"/>
      </w:pPr>
      <w:r>
        <w:t xml:space="preserve">Trong ba con phố hiện giờ năm bước một trạm canh gác, mười bước một cứ điểm, mỗi một chiến sĩ tay cầm súng trường 03 và lạnh lùng nhìn chằm chằm khắp nơi.</w:t>
      </w:r>
    </w:p>
    <w:p>
      <w:pPr>
        <w:pStyle w:val="BodyText"/>
      </w:pPr>
      <w:r>
        <w:t xml:space="preserve">Bang chúng Hắc Hổ bang, Chu Tước bang cũng nhanh chóng dò la tin tức thích khách ở khắp nơi.</w:t>
      </w:r>
    </w:p>
    <w:p>
      <w:pPr>
        <w:pStyle w:val="BodyText"/>
      </w:pPr>
      <w:r>
        <w:t xml:space="preserve">Mà chiến sĩ đặc chiến doanh cũng trở về mười lăm người, mỗi một người đều giấu mình ở gần biệt thự của Nhạc Trọng. Phòng thủ nghiêm mật như vậy căn bản không có khả năng có người dám ám sát Nhạc Trọng lần nữa.</w:t>
      </w:r>
    </w:p>
    <w:p>
      <w:pPr>
        <w:pStyle w:val="BodyText"/>
      </w:pPr>
      <w:r>
        <w:t xml:space="preserve">Ôn Báo Quốc đi vào trong biệt thự, nhìn thấy nằm ở trên giường, đầu rúc vào trong ngực của Đồng Hiểu Vân, trên mặt khắp nơi có dấu vết bị đối cháy, khắp nơi là miệng vết thương, cơ hồ mặt mày hốc hác, Nhạc Trọng cũng không tin được bản thân mình lại biến thành như vậy.</w:t>
      </w:r>
    </w:p>
    <w:p>
      <w:pPr>
        <w:pStyle w:val="BodyText"/>
      </w:pPr>
      <w:r>
        <w:t xml:space="preserve">Nhạc Trọng nhìn Ôn Báo Quốc và ngữ khí lạnh như băng, sát ý dạt dào nói:</w:t>
      </w:r>
    </w:p>
    <w:p>
      <w:pPr>
        <w:pStyle w:val="BodyText"/>
      </w:pPr>
      <w:r>
        <w:t xml:space="preserve">- Ôn thị trưởng, trị an của thành phố SY đúng là kém thật. Hôm nay thiếu chút nữa tôi đã chết trong thành phố SY. Thành phố SY quả nhiên ngọa hổ tàng long, ở chỗ này lại dám đại khai sát giới, dùng hỏa lực cày qua nơi này một lần, nếu như ngài và Bành bí thư không cho tôi một công đạo, như vậy tôi sẽ dùng đại pháo và lưỡi lê đòi công đạo ình.</w:t>
      </w:r>
    </w:p>
    <w:p>
      <w:pPr>
        <w:pStyle w:val="BodyText"/>
      </w:pPr>
      <w:r>
        <w:t xml:space="preserve">- Nhạc Trọng, anh không nên thất vọng chuyện hôm nay, chúng ta ai cũng không muốn thấy chuyện này, tôi sẽ cho người đi điều tra chuyện này, trả lại cho anh một công đao.</w:t>
      </w:r>
    </w:p>
    <w:p>
      <w:pPr>
        <w:pStyle w:val="BodyText"/>
      </w:pPr>
      <w:r>
        <w:t xml:space="preserve">Ôn Báo Quốc nhướng mày, trầm giọng nói ra. Hắn cũng không cho rằng thực lực quân đội thành phố SY yếu hơn Nhạc Trọng, nhưng mà hai hổ đánh nhau lưỡng bại câu thương, hắn sợ hãi Nhạc Trọng tuổi trẻ xúc động, hắn sẽ trở về mang binh đánh sống chết với quân đội thành phố SY.</w:t>
      </w:r>
    </w:p>
    <w:p>
      <w:pPr>
        <w:pStyle w:val="BodyText"/>
      </w:pPr>
      <w:r>
        <w:t xml:space="preserve">Nhạc Trọng nhìn chằm chằm vào Ôn Báo Quốc trầm giọng nói ra:</w:t>
      </w:r>
    </w:p>
    <w:p>
      <w:pPr>
        <w:pStyle w:val="BodyText"/>
      </w:pPr>
      <w:r>
        <w:t xml:space="preserve">- Tô Thiên Dương, ám sát tôi chính là Tô Thiên Dương, lúc này cao thủ ám sát tôi toàn là người cường hóa cao hơn cấp 15, cùng với ba tên bắn tỉa kỹ thuật đỉnh cấp, đội hình xa hoa này cũng chỉ có quân đội và một ít cự đầu của chính phủ mới có thể lấy ra được. Sau khi tôi tới thành phố SY chỉ đắc tội một mình Tô Thiên Dương mà thôi, cũng chỉ có hắn mới dễ dàng lấy ra đội hình này, bởi vậy ám sát tôi chỉ có thể là do Tô Thiên Dương phái tới.</w:t>
      </w:r>
    </w:p>
    <w:p>
      <w:pPr>
        <w:pStyle w:val="BodyText"/>
      </w:pPr>
      <w:r>
        <w:t xml:space="preserve">Ôn Báo Quốc nhướng mày, chậm rãi nói:</w:t>
      </w:r>
    </w:p>
    <w:p>
      <w:pPr>
        <w:pStyle w:val="BodyText"/>
      </w:pPr>
      <w:r>
        <w:t xml:space="preserve">- Những chuyện này chỉ phỏng doán thì bỏ đi, anh có chứng cớ sao? Không có chứng cứ thì không nên nói lung tung.</w:t>
      </w:r>
    </w:p>
    <w:p>
      <w:pPr>
        <w:pStyle w:val="BodyText"/>
      </w:pPr>
      <w:r>
        <w:t xml:space="preserve">Tô Thiên Dương chính là con của Tô Đông Minh một trăm năm cự đầu của quân đội. Con trai của cự đầu đấy, không có chứng cứ thì lời nói của Nhạc Trọng không có khả năng định tội hắn được.</w:t>
      </w:r>
    </w:p>
    <w:p>
      <w:pPr>
        <w:pStyle w:val="BodyText"/>
      </w:pPr>
      <w:r>
        <w:t xml:space="preserve">Nhạc Trọng lạnh lùng nhìn Ôn Báo Quốc và nói:</w:t>
      </w:r>
    </w:p>
    <w:p>
      <w:pPr>
        <w:pStyle w:val="BodyText"/>
      </w:pPr>
      <w:r>
        <w:t xml:space="preserve">- Chứng cớ tôi sẽ tìm tới cho ngài xem, tôi mệt mỏi rồi, ngài về đi!</w:t>
      </w:r>
    </w:p>
    <w:p>
      <w:pPr>
        <w:pStyle w:val="BodyText"/>
      </w:pPr>
      <w:r>
        <w:t xml:space="preserve">- Anh nghỉ ngơi thật tốt.</w:t>
      </w:r>
    </w:p>
    <w:p>
      <w:pPr>
        <w:pStyle w:val="BodyText"/>
      </w:pPr>
      <w:r>
        <w:t xml:space="preserve">Ôn Báo Quốc lưu lại một câu, đứng lên, đi ra ngoài rời khỏi đây.</w:t>
      </w:r>
    </w:p>
    <w:p>
      <w:pPr>
        <w:pStyle w:val="Compact"/>
      </w:pPr>
      <w:r>
        <w:t xml:space="preserve">Nhạc Trọng nhìn qua một kiện bảo vật tinh tế đạt được trên người của Tô Thần và vuốt ve một hồi</w:t>
      </w:r>
      <w:r>
        <w:br w:type="textWrapping"/>
      </w:r>
      <w:r>
        <w:br w:type="textWrapping"/>
      </w:r>
    </w:p>
    <w:p>
      <w:pPr>
        <w:pStyle w:val="Heading2"/>
      </w:pPr>
      <w:bookmarkStart w:id="342" w:name="chương-320-trả-thù.-1"/>
      <w:bookmarkEnd w:id="342"/>
      <w:r>
        <w:t xml:space="preserve">320. Chương 320: Trả Thù. (1)</w:t>
      </w:r>
    </w:p>
    <w:p>
      <w:pPr>
        <w:pStyle w:val="Compact"/>
      </w:pPr>
      <w:r>
        <w:br w:type="textWrapping"/>
      </w:r>
      <w:r>
        <w:br w:type="textWrapping"/>
      </w:r>
    </w:p>
    <w:p>
      <w:pPr>
        <w:pStyle w:val="BodyText"/>
      </w:pPr>
      <w:r>
        <w:t xml:space="preserve">- Bảo vật cấp ba: bao tay thánh quang. Sau khi trang bị lực lượng +2. Kèm theo kỹ năng thánh quang hộ thuẫn. Có thể triệu hồi thánh quang bảo vệ bản thân, thời gian làm lạnh hai mươi bốn giờ.</w:t>
      </w:r>
    </w:p>
    <w:p>
      <w:pPr>
        <w:pStyle w:val="BodyText"/>
      </w:pPr>
      <w:r>
        <w:t xml:space="preserve">Tô Thần cuối cùng chính là sử dụng bao tay thánh quang này bảo vệ bản thân. Nhưng mà thủ đoạn công kích của Nhạc Trọng quá nhiều, thánh quang hộ thuẫn của hắn không ngăn được vài cái đã bị Nhạc Trọng đánh tan.</w:t>
      </w:r>
    </w:p>
    <w:p>
      <w:pPr>
        <w:pStyle w:val="BodyText"/>
      </w:pPr>
      <w:r>
        <w:t xml:space="preserve">Nhạc Trọng trực tiếp trang bị bao tay thánh quang vào, lúc tối hậu có thánh quang bảo hộ thì không chừng sẽ bảo vệ hắn một mạng đấy.</w:t>
      </w:r>
    </w:p>
    <w:p>
      <w:pPr>
        <w:pStyle w:val="BodyText"/>
      </w:pPr>
      <w:r>
        <w:t xml:space="preserve">Tô Thiên Dương trốn ở trong quân doanh, trong nội tâm vô cùng bối rối:</w:t>
      </w:r>
    </w:p>
    <w:p>
      <w:pPr>
        <w:pStyle w:val="BodyText"/>
      </w:pPr>
      <w:r>
        <w:t xml:space="preserve">- Tại sao hắn không chết? Tên Tô Thần khốn kiếp làm việc không đáng tin, vậy mà không giết được tiểu tử này!</w:t>
      </w:r>
    </w:p>
    <w:p>
      <w:pPr>
        <w:pStyle w:val="BodyText"/>
      </w:pPr>
      <w:r>
        <w:t xml:space="preserve">Đúng lúc này, Tô Đông Minh vẻ mặt tái nhợt đi tới.</w:t>
      </w:r>
    </w:p>
    <w:p>
      <w:pPr>
        <w:pStyle w:val="BodyText"/>
      </w:pPr>
      <w:r>
        <w:t xml:space="preserve">- Cha, sao cha đi tới?</w:t>
      </w:r>
    </w:p>
    <w:p>
      <w:pPr>
        <w:pStyle w:val="BodyText"/>
      </w:pPr>
      <w:r>
        <w:t xml:space="preserve">Tô Thiên Dương lập tức đưng lên, có chút xấu hổ nói ra.</w:t>
      </w:r>
    </w:p>
    <w:p>
      <w:pPr>
        <w:pStyle w:val="BodyText"/>
      </w:pPr>
      <w:r>
        <w:t xml:space="preserve">- Bọn mày ra ngoài!</w:t>
      </w:r>
    </w:p>
    <w:p>
      <w:pPr>
        <w:pStyle w:val="BodyText"/>
      </w:pPr>
      <w:r>
        <w:t xml:space="preserve">Tô Đông Minh nhìn qua cảnh hoang đường trong phòng, xanh mặt nhìn qua mấy nữ nhân lõa thể nói ra.</w:t>
      </w:r>
    </w:p>
    <w:p>
      <w:pPr>
        <w:pStyle w:val="BodyText"/>
      </w:pPr>
      <w:r>
        <w:t xml:space="preserve">Mấy nữ nhân lõa thể ôm quần áo không ngừng chạy ra ngoài.</w:t>
      </w:r>
    </w:p>
    <w:p>
      <w:pPr>
        <w:pStyle w:val="BodyText"/>
      </w:pPr>
      <w:r>
        <w:t xml:space="preserve">- Chuyện này là do mày làm đúng không?</w:t>
      </w:r>
    </w:p>
    <w:p>
      <w:pPr>
        <w:pStyle w:val="BodyText"/>
      </w:pPr>
      <w:r>
        <w:t xml:space="preserve">Tô Đông Minh nhìn chằm chằm vào Tô Thiên Dương xanh mặt chất vấn.</w:t>
      </w:r>
    </w:p>
    <w:p>
      <w:pPr>
        <w:pStyle w:val="BodyText"/>
      </w:pPr>
      <w:r>
        <w:t xml:space="preserve">Tô Thiên Dương do dự một chút và lên tiếng.</w:t>
      </w:r>
    </w:p>
    <w:p>
      <w:pPr>
        <w:pStyle w:val="BodyText"/>
      </w:pPr>
      <w:r>
        <w:t xml:space="preserve">- Không phải!</w:t>
      </w:r>
    </w:p>
    <w:p>
      <w:pPr>
        <w:pStyle w:val="BodyText"/>
      </w:pPr>
      <w:r>
        <w:t xml:space="preserve">- Mày còn nói láo?</w:t>
      </w:r>
    </w:p>
    <w:p>
      <w:pPr>
        <w:pStyle w:val="BodyText"/>
      </w:pPr>
      <w:r>
        <w:t xml:space="preserve">Tô Đông Minh giận dữ, một cái tát quất lên mặt của Tô Thiên Dương, đem mặt của Tô Thiên Dương đánh sưng vù:</w:t>
      </w:r>
    </w:p>
    <w:p>
      <w:pPr>
        <w:pStyle w:val="BodyText"/>
      </w:pPr>
      <w:r>
        <w:t xml:space="preserve">- Tô Thần chết, Lưu Quân chết là do mày làm ra, tao tổn thất tám tên cao thủ. Phá gia chi tử như mày còn không nhận sai, muốn tao tức chết sao?</w:t>
      </w:r>
    </w:p>
    <w:p>
      <w:pPr>
        <w:pStyle w:val="BodyText"/>
      </w:pPr>
      <w:r>
        <w:t xml:space="preserve">Cao thủ trong quân như mây, nhưng mà bồi dưỡng người cường hóa cao cấp không dễ dàng. Tô Thần cho tiểu đội đi ám sát chính là một trong hai tiểu đội cường hóa tinh nhuệ mà Tô Đông Minh nắm giữ trong tay, lúc này thoáng cái chết tám cao thủ, cao thủ trong tay của Tô Đông Minh thoáng cái chết một phần tư.</w:t>
      </w:r>
    </w:p>
    <w:p>
      <w:pPr>
        <w:pStyle w:val="BodyText"/>
      </w:pPr>
      <w:r>
        <w:t xml:space="preserve">Tô Thiên Dương thoáng nhảy dựng lên, nhìn qua Tô Đông Minh rống lớn lên:</w:t>
      </w:r>
    </w:p>
    <w:p>
      <w:pPr>
        <w:pStyle w:val="BodyText"/>
      </w:pPr>
      <w:r>
        <w:t xml:space="preserve">- Con có cái gì sai, không phải cha cũng muốn giết hỗn đản Nhạc Trọng hay sao? Con chẳng qua là làm chuyện cha không dám làm mà thôi. Con là con của cha, vì người ngoài mà đánh con? Cha có phải cha không vậy? Mẹ vừa qua đời thì cha bắt đầu khi dễ con rồi sao? Cha làm vậy không phụ lòng mẹ hay sao?</w:t>
      </w:r>
    </w:p>
    <w:p>
      <w:pPr>
        <w:pStyle w:val="BodyText"/>
      </w:pPr>
      <w:r>
        <w:t xml:space="preserve">Tô Đông Minh hổn hển chỉ vào Tô Thiên Dương quát:</w:t>
      </w:r>
    </w:p>
    <w:p>
      <w:pPr>
        <w:pStyle w:val="BodyText"/>
      </w:pPr>
      <w:r>
        <w:t xml:space="preserve">- Nghịch tử nghịch tử, tại sao tao lại có đứa con như mày, không ày rời khỏi biệt thự này, mày thành thành thật thật ở trong này cho tao.</w:t>
      </w:r>
    </w:p>
    <w:p>
      <w:pPr>
        <w:pStyle w:val="BodyText"/>
      </w:pPr>
      <w:r>
        <w:t xml:space="preserve">Nói xong Tô Đông Minh vô cùng tức giận rời khỏi gian phòng này. Hắn chỉ có Tô Thiên Dương là con mà thôi, vẫn đối với Tô Thiên Dương sủng nịch phi thường, lúc này mới dưỡng thành thói ngang ngược của Tô Thiên Dương. Mặc dù Tô Thiên Dương làm sai chuyện gì thì hắn cũng phải vì Tô Thiên Dương dốc hết sức hóa giải.</w:t>
      </w:r>
    </w:p>
    <w:p>
      <w:pPr>
        <w:pStyle w:val="BodyText"/>
      </w:pPr>
      <w:r>
        <w:t xml:space="preserve">Nhạc Trọng gặp chuyện thì thoáng cái chấn động cả thành phố SY, Ôn Báo Quốc, Bành Minh Đức hai người hội ý, lại cho cảnh sát đi điều tra khắp nơi trong thành phố SY này, nhưng mà thích khách ám sát Nhạc Trọng trước tiên tránh vào quân doanh của Tô Đông Minh. Cảnh sát cho dù ra sức điều tra cỡ nào cũng không tìm ra được.</w:t>
      </w:r>
    </w:p>
    <w:p>
      <w:pPr>
        <w:pStyle w:val="BodyText"/>
      </w:pPr>
      <w:r>
        <w:t xml:space="preserve">Nhạc Trọng thì ở trong biệt thự lặng lẽ tu dưỡng, dưới tác dụng vô cùng cường đại của kỹ năng cấp bốn tái sinh, không tới một ngày thì gãy xương do đạn súng ngắm và trên mặt do lựu đạn gây ra khôi phục một chút. Hai ngày sau đó thì gò má bị hỏa cầu thuật làm bỏng, mảnh vỡ lựu đạn cũng lành lại, làm cho không ai nhìn thấy hắn bị trọng thương chút nào.</w:t>
      </w:r>
    </w:p>
    <w:p>
      <w:pPr>
        <w:pStyle w:val="BodyText"/>
      </w:pPr>
      <w:r>
        <w:t xml:space="preserve">- Tình báo là thật?</w:t>
      </w:r>
    </w:p>
    <w:p>
      <w:pPr>
        <w:pStyle w:val="BodyText"/>
      </w:pPr>
      <w:r>
        <w:t xml:space="preserve">Nhạc Trọng nhìn qua Lưu Ngọc Kiều đứng trước mặt chậm rãi hỏi.</w:t>
      </w:r>
    </w:p>
    <w:p>
      <w:pPr>
        <w:pStyle w:val="BodyText"/>
      </w:pPr>
      <w:r>
        <w:t xml:space="preserve">- Chắc chắn 100%!</w:t>
      </w:r>
    </w:p>
    <w:p>
      <w:pPr>
        <w:pStyle w:val="BodyText"/>
      </w:pPr>
      <w:r>
        <w:t xml:space="preserve">Lưu Ngọc Kiều tự tin nói ra.</w:t>
      </w:r>
    </w:p>
    <w:p>
      <w:pPr>
        <w:pStyle w:val="BodyText"/>
      </w:pPr>
      <w:r>
        <w:t xml:space="preserve">Nhạc Trọng nhìn Lưu Ngọc Kiều và trầm giọng nói:</w:t>
      </w:r>
    </w:p>
    <w:p>
      <w:pPr>
        <w:pStyle w:val="BodyText"/>
      </w:pPr>
      <w:r>
        <w:t xml:space="preserve">- Rất tốt, nếu như tin tức này là thực thì sau khi chuyện này thành công tôi sẽ không bạc đãi cô!</w:t>
      </w:r>
    </w:p>
    <w:p>
      <w:pPr>
        <w:pStyle w:val="BodyText"/>
      </w:pPr>
      <w:r>
        <w:t xml:space="preserve">- Đa tạ Nhạc đội!</w:t>
      </w:r>
    </w:p>
    <w:p>
      <w:pPr>
        <w:pStyle w:val="BodyText"/>
      </w:pPr>
      <w:r>
        <w:t xml:space="preserve">Lưu Ngọc Kiều nhìn qua Nhạc Trọng cười nói.</w:t>
      </w:r>
    </w:p>
    <w:p>
      <w:pPr>
        <w:pStyle w:val="BodyText"/>
      </w:pPr>
      <w:r>
        <w:t xml:space="preserve">Dạ Hắc Phong Cao (ban đêm gió lớn), không có một chút ánh trăng nào, khắp nơi đều có bóng tối bao phủ, cả thành phố SY cũng chỉ có đặc khu và một phần nhỏ quân doanh là có ánh sáng điện mà thôi.</w:t>
      </w:r>
    </w:p>
    <w:p>
      <w:pPr>
        <w:pStyle w:val="BodyText"/>
      </w:pPr>
      <w:r>
        <w:t xml:space="preserve">Năm đại cự đầu quân đội của thành phố SY bởi vì có mâu thuẫn với nhau, bởi vậy nơi đóng quân quân doanh cũng phân thành năm khu vực quanh thành phố SY, bảo trì khoảng cách vài dặm.</w:t>
      </w:r>
    </w:p>
    <w:p>
      <w:pPr>
        <w:pStyle w:val="BodyText"/>
      </w:pPr>
      <w:r>
        <w:t xml:space="preserve">Dưới bóng tối bảo hộ, Nhạc Trọng mang theo chiến sĩ đặc chiến doanh của hắn đi tới trước nơi đóng quân thuộc về Tô Đông Minh và quan sát.</w:t>
      </w:r>
    </w:p>
    <w:p>
      <w:pPr>
        <w:pStyle w:val="BodyText"/>
      </w:pPr>
      <w:r>
        <w:t xml:space="preserve">Lưu Ngọc Kiều và rất nhiều nữ nhân Chu Tước bang có hơn mười mỹ nữ. Những mỹ nữ kia đều kinh doanh sinh ý da thịt, đồng thời cũng có thể mang nhiều tin tức tình báo về cho Chu Tước bang. Trong đó một tình báo chính là cao thủ ám sát Nhạc Trọng đang giấu mình trong quân doanh của Tô Đông Minh.</w:t>
      </w:r>
    </w:p>
    <w:p>
      <w:pPr>
        <w:pStyle w:val="BodyText"/>
      </w:pPr>
      <w:r>
        <w:t xml:space="preserve">Nhạc Trọng cẩn thận từng li từng tí tiếm hành tới trước nơi đóng quân của Tô Đông Minh, đã nhìn thấy hai gã chiến sĩ đứng canh gác nơi ra vào của quân doanh.</w:t>
      </w:r>
    </w:p>
    <w:p>
      <w:pPr>
        <w:pStyle w:val="BodyText"/>
      </w:pPr>
      <w:r>
        <w:t xml:space="preserve">Nhạc Trọng nhìn qua Trình Ngọc làm thủ thê, Trình Ngọc lấy mũi tên độc ra và thổi một cái, thổi qua chỗ hai tên chiến sĩ canh giữ kia, một cây gai độc bắn vào cổ một tên.</w:t>
      </w:r>
    </w:p>
    <w:p>
      <w:pPr>
        <w:pStyle w:val="BodyText"/>
      </w:pPr>
      <w:r>
        <w:t xml:space="preserve">Tên chiến sĩ kia cầm lấy cổ một cái sau đó hướng té trên mặt đất.</w:t>
      </w:r>
    </w:p>
    <w:p>
      <w:pPr>
        <w:pStyle w:val="BodyText"/>
      </w:pPr>
      <w:r>
        <w:t xml:space="preserve">Nhạc Trọng lập tức phát động Khủng Cụ Thuật vào người một tên còn lại, dưới xâm nhập của Khủng Cụ Thuật thì tên chiến sĩ canh giữ vô thanh vô tức chết đi.</w:t>
      </w:r>
    </w:p>
    <w:p>
      <w:pPr>
        <w:pStyle w:val="BodyText"/>
      </w:pPr>
      <w:r>
        <w:t xml:space="preserve">Người tiến hóa hệ nhanh nhẹn Diêu Diêu đứng bên người của Nhạc Trọng lập tức phát động kỹ năng di động cao tốc, sửa thân thể giống như báo săn lao vào trong quân doanh, mấy chớp động đã biến mất không thấy bóng dáng.</w:t>
      </w:r>
    </w:p>
    <w:p>
      <w:pPr>
        <w:pStyle w:val="BodyText"/>
      </w:pPr>
      <w:r>
        <w:t xml:space="preserve">Đã phát động Hợp Thể Phòng Hộ Thuật cho nên Nhạc Trọng dẫn theo chiến sĩ đặc chiến doanh lao vào trong quân doanh này, chỉ thấy trên đường đi, khắp nơi đều là thi thể của binh lính, mỗi một tên lính đều bị một đao cắt cổ.</w:t>
      </w:r>
    </w:p>
    <w:p>
      <w:pPr>
        <w:pStyle w:val="BodyText"/>
      </w:pPr>
      <w:r>
        <w:t xml:space="preserve">Bản thân Diêu Diêu có thiên tư hơn người, lại là người tiến hóa hệ nhanh nhẹn, trải qua không ngừng chiến đấu cường hóa, sau đó lại trải qua huấn luyện nghiêm khắc của đặc chiến doanh. Thân thủ của nàng đã vượt qua cao thủ đỉnh cấp trước tận thế. Một khi bị nàng cận thân, Nhạc Trọng cũng thập phần đau đầu. Chiến sĩ bình thường càng không phải đối thủ của nàng.</w:t>
      </w:r>
    </w:p>
    <w:p>
      <w:pPr>
        <w:pStyle w:val="BodyText"/>
      </w:pPr>
      <w:r>
        <w:t xml:space="preserve">Sau khi mấy trạm gác bị Diêu Diêu tiêu diệt, chiến sĩ đặc chiến doanh còn lại nhanh chóng đem bom hẹn giờ đặt ở trên xe thiết giáp, chiến xa bộ binh, trực thăng vũ trang.</w:t>
      </w:r>
    </w:p>
    <w:p>
      <w:pPr>
        <w:pStyle w:val="BodyText"/>
      </w:pPr>
      <w:r>
        <w:t xml:space="preserve">Trong quân doanh này, Nhạc Trọng thậm chí trông thấy năm chiếc xe tăng T69, đáng tiếc trong trữ vật giới chỉ của hắn không chứa nổi gia hỏa này, bằng không thì hắn sẽ đem hết số xe tăng T69 này thu vào.</w:t>
      </w:r>
    </w:p>
    <w:p>
      <w:pPr>
        <w:pStyle w:val="BodyText"/>
      </w:pPr>
      <w:r>
        <w:t xml:space="preserve">Căn cứ vào suy nghĩ mình không chiếm được thì người khác đừng mong sử dụng, Nhạc Trọng trực tiếp dùng ma viêm một cái động trên xe tăng, đem một quả bom hẹn giờ bỏ vào.</w:t>
      </w:r>
    </w:p>
    <w:p>
      <w:pPr>
        <w:pStyle w:val="Compact"/>
      </w:pPr>
      <w:r>
        <w:t xml:space="preserve">Trên đường đi, những chiến sĩ đặc chủng doanh phát hiện tên binh lính nào đi tuần thì ra tay tiêu diệt. Các chiến sĩ đặc chiến doanh chính là tập hợp cao thủ dưới trướng của Nhạc Trọng, mỗi một chiến sĩ đặc chiến doanh đều là cao thủ hơn cấp 20, hơn nữa trải qua huấn luyện cực kỳ nghiêm khăc. Thân thủ nhanh nhẹn, hành động nhanh chóng, giết người như ngóe, những chiến sĩ bình thường không phải là đôi thủ của bọn họ.</w:t>
      </w:r>
      <w:r>
        <w:br w:type="textWrapping"/>
      </w:r>
      <w:r>
        <w:br w:type="textWrapping"/>
      </w:r>
    </w:p>
    <w:p>
      <w:pPr>
        <w:pStyle w:val="Heading2"/>
      </w:pPr>
      <w:bookmarkStart w:id="343" w:name="chương-321-trả-thù.-2"/>
      <w:bookmarkEnd w:id="343"/>
      <w:r>
        <w:t xml:space="preserve">321. Chương 321: Trả Thù. (2)</w:t>
      </w:r>
    </w:p>
    <w:p>
      <w:pPr>
        <w:pStyle w:val="Compact"/>
      </w:pPr>
      <w:r>
        <w:br w:type="textWrapping"/>
      </w:r>
      <w:r>
        <w:br w:type="textWrapping"/>
      </w:r>
    </w:p>
    <w:p>
      <w:pPr>
        <w:pStyle w:val="BodyText"/>
      </w:pPr>
      <w:r>
        <w:t xml:space="preserve">Rất nhanh Nhạc Trọng tiềm hành đi tới kh vực mà đám thích khách ở lại, Nhạc Trọng cũng không có trực tiếp xông vào, hắn lại an trí bom hẹn giờ chung quanh.</w:t>
      </w:r>
    </w:p>
    <w:p>
      <w:pPr>
        <w:pStyle w:val="BodyText"/>
      </w:pPr>
      <w:r>
        <w:t xml:space="preserve">Sau khi làm xong tất cả, Nhạc Trọng vung tay lên, những chiến sĩ đặc chiến doanh phân thành bốn đội, tiềm hành hướng vào sâu trong quân doanh, vừa an trí bom hẹn giờ, vừa săn giết những tên binh lính không có phòng bị.</w:t>
      </w:r>
    </w:p>
    <w:p>
      <w:pPr>
        <w:pStyle w:val="BodyText"/>
      </w:pPr>
      <w:r>
        <w:t xml:space="preserve">Sau khi giết chừng mười lăm phút, những chiến sĩ đặc chiến doanh nhao nhao quay lại bên người của Nhạc Trọng.</w:t>
      </w:r>
    </w:p>
    <w:p>
      <w:pPr>
        <w:pStyle w:val="BodyText"/>
      </w:pPr>
      <w:r>
        <w:t xml:space="preserve">Nhạc Trọng phất phất tay, những chiến sĩ đặc chiến doanh nhao nhao rời khỏi nơi này, chỉ còn lại có Nhạc Trọng. Lúc này mục đích của Nhạc Trọng không phải tiêu diệt bộ đội của Tô Đông Minh, mà là muốn đại náo một phen. Nếu như chiến sĩ đặc chiến doanh tử chiến với lính của Tô Đông Minh, cuối cùng sẽ có hao tổn, hắn cũng không muốn nhìn tinh anh của mình hao tổn quá nhiều.</w:t>
      </w:r>
    </w:p>
    <w:p>
      <w:pPr>
        <w:pStyle w:val="BodyText"/>
      </w:pPr>
      <w:r>
        <w:t xml:space="preserve">- Đã đến giờ!</w:t>
      </w:r>
    </w:p>
    <w:p>
      <w:pPr>
        <w:pStyle w:val="BodyText"/>
      </w:pPr>
      <w:r>
        <w:t xml:space="preserve">Nhạc Trọng nhìn qua đồng hồ trong tay, trong nội tâm mặc niệm.</w:t>
      </w:r>
    </w:p>
    <w:p>
      <w:pPr>
        <w:pStyle w:val="BodyText"/>
      </w:pPr>
      <w:r>
        <w:t xml:space="preserve">Rầm rầm rầm...</w:t>
      </w:r>
    </w:p>
    <w:p>
      <w:pPr>
        <w:pStyle w:val="BodyText"/>
      </w:pPr>
      <w:r>
        <w:t xml:space="preserve">Trong chớp mắt, sau khi canh đúng thời gian thì bom hẹn giờ nổ tung, từng chiếc xe jeep Dongfeng, chiến xa bộ binh, trực thăng vũ trang, xe tăng đều bị nổ bay lên cao, hóa thành một đống sắt vụn. Từng quân doanh cũng nổ tung sau đó, đem binh sĩ bên trong nổ chết.</w:t>
      </w:r>
    </w:p>
    <w:p>
      <w:pPr>
        <w:pStyle w:val="BodyText"/>
      </w:pPr>
      <w:r>
        <w:t xml:space="preserve">Vô số binh sĩ lâm vào trong hỗn loạn, chạy loạn khắp nơi, la to. Trong cả quân doanh loạn thành một bầy.</w:t>
      </w:r>
    </w:p>
    <w:p>
      <w:pPr>
        <w:pStyle w:val="BodyText"/>
      </w:pPr>
      <w:r>
        <w:t xml:space="preserve">[CHARGE=3]</w:t>
      </w:r>
    </w:p>
    <w:p>
      <w:pPr>
        <w:pStyle w:val="BodyText"/>
      </w:pPr>
      <w:r>
        <w:t xml:space="preserve">Trước mặt của Nhạc Trọng là tòa doanh trại mà đám thích khách ở lại, bên trong đá đặt bốn quả bom hẹn giờ, trực tiếp bị tạc sụp xống, đại lượng thép xà ngang sụp đổ, đem thích khách bên trong chôn sống.</w:t>
      </w:r>
    </w:p>
    <w:p>
      <w:pPr>
        <w:pStyle w:val="BodyText"/>
      </w:pPr>
      <w:r>
        <w:t xml:space="preserve">Trong doanh phòng này là nơi Tô Đông Minh khổ tâm mời chào bồi dưỡng cao thủ, nếu như chính diện đối chiến, Nhạc Trọng đối mặt cao thủ trong đó tập kích cũng phải nhượng bộ lui binh, thế nhưng mà Nhạc Trọng cho bom nổ thì cao thủ chết tới chín phần.</w:t>
      </w:r>
    </w:p>
    <w:p>
      <w:pPr>
        <w:pStyle w:val="BodyText"/>
      </w:pPr>
      <w:r>
        <w:t xml:space="preserve">Oanh một tiếng vang thật lớn, vô số đá vụn vẩy ra, một đạo thân ảnh khổng lồ phóng lên trời.</w:t>
      </w:r>
    </w:p>
    <w:p>
      <w:pPr>
        <w:pStyle w:val="BodyText"/>
      </w:pPr>
      <w:r>
        <w:t xml:space="preserve">- Cao thủ!</w:t>
      </w:r>
    </w:p>
    <w:p>
      <w:pPr>
        <w:pStyle w:val="BodyText"/>
      </w:pPr>
      <w:r>
        <w:t xml:space="preserve">Nhạc Trọng tập trung nhìn vào, nhìn thấy một tên người cường hóa phát động kỹ năng người sói cuồng hóa. Tên người cường hóa này ở gần cửa quân doanh cho nên không có chết.</w:t>
      </w:r>
    </w:p>
    <w:p>
      <w:pPr>
        <w:pStyle w:val="BodyText"/>
      </w:pPr>
      <w:r>
        <w:t xml:space="preserve">Trên thực tế Nhạc Trọng đoán được cũng không sai, tên người sói là một tên người tiến hóa mà Tô Đông Minh tốn hao cái giá cực lớn mời chào, chính là người tiến hóa Lạc Bất Phàm, cũng là đệ nhất cao thủ dưới trướng của Tô Đông Minh, hắn là người tiến hóa loại hình nhanh nhẹn cho nên Lạc Bất Phàm một khi phát động kỹ năng người sói cuồng hóa, tốc độ của hắn dùng biến thái để hình dung, trong cả thành phố SY không ai đánh đồng tốc độ với tên này. Hơn nữa kỹ năng người sói cuồng hóa trải qua cường hóa ba điểm thì năm đại thuộc tính của Lạc Bất Phàm đều đề cao lên thật lớn, cho dù súng máy hạng nặng cũng không làm tổn thương thân thể của hắn chứ đừng nói súng trường, có thể thấy được hắn đáng sợ cỡ nào.</w:t>
      </w:r>
    </w:p>
    <w:p>
      <w:pPr>
        <w:pStyle w:val="BodyText"/>
      </w:pPr>
      <w:r>
        <w:t xml:space="preserve">- Tiễn mày quy thiên!</w:t>
      </w:r>
    </w:p>
    <w:p>
      <w:pPr>
        <w:pStyle w:val="BodyText"/>
      </w:pPr>
      <w:r>
        <w:t xml:space="preserve">Nhạc Trọng liếc mắt nhìn qua Lạc Bất Phàm ở trên không trun, uy phong lẫm lẫm, lạnh lùng cười cười, nâng một khẩu pf98 120 li chống tăng nhắm thẳng vào Lạc Bất Phàm. - Không muốn!</w:t>
      </w:r>
    </w:p>
    <w:p>
      <w:pPr>
        <w:pStyle w:val="BodyText"/>
      </w:pPr>
      <w:r>
        <w:t xml:space="preserve">Lạc Bất Phàm nhìn thấy khẩu pf98 120 li chống tăng nhắn vào thì trong mắt hiện ra vẻ tuyệt vọng nói ra.</w:t>
      </w:r>
    </w:p>
    <w:p>
      <w:pPr>
        <w:pStyle w:val="BodyText"/>
      </w:pPr>
      <w:r>
        <w:t xml:space="preserve">Sau một khắc, ánh lửa lóe lên, một quả hỏa tiễn bắn thẳng vào người của Lạc Bất Phàm, nổ chết hắn ở trên không.</w:t>
      </w:r>
    </w:p>
    <w:p>
      <w:pPr>
        <w:pStyle w:val="BodyText"/>
      </w:pPr>
      <w:r>
        <w:t xml:space="preserve">Cho dù kỹ năng người sói cuồng hóa của Lạc Bất Phàm có đáng sợ cỡ nào, cũng không chống lại nổi pf98 120 li chống tăng oanh kích. Cho dù mạnh như Nhạc Trọng bị một viên pf98 120 li chống tăng bắn trúng cũng phải chết không thể nghi ngờ.</w:t>
      </w:r>
    </w:p>
    <w:p>
      <w:pPr>
        <w:pStyle w:val="BodyText"/>
      </w:pPr>
      <w:r>
        <w:t xml:space="preserve">Người cường hóa rất mạnh, nhưng mà không phải vô địch, chỉ cần lợi dụng vũ khí hiện đại là có thể tiêu diệt. Nhưng mà so với người thường thì người cường hóa nắm giữ vũ khí thuần thục còn đáng sợ hơn nhiều. Nhạc Trọng chưa bao giờ buông lỏng học tập và thuần thục vũ khí hiện đại. Đối phó địch nhân khác nhau phải dùng thủ đoạn khác nhau.</w:t>
      </w:r>
    </w:p>
    <w:p>
      <w:pPr>
        <w:pStyle w:val="BodyText"/>
      </w:pPr>
      <w:r>
        <w:t xml:space="preserve">Thân hình Nhạc Trọng chớp động trực tiếp kéo thi thể của Lạc Bất Phàm rời khỏi doanh trại hỗn loạn này.</w:t>
      </w:r>
    </w:p>
    <w:p>
      <w:pPr>
        <w:pStyle w:val="BodyText"/>
      </w:pPr>
      <w:r>
        <w:t xml:space="preserve">Từng chi bộ đội trong doanh lao ra ngoài, bắt đầu cứu hoả, cứu người, đồng thời tản ra cảnh giới, tìm tòi địch nhân. Nhưng mà Nhạc Trọng đã sớm dẫn người chạy đi nên không tìm được gì.</w:t>
      </w:r>
    </w:p>
    <w:p>
      <w:pPr>
        <w:pStyle w:val="BodyText"/>
      </w:pPr>
      <w:r>
        <w:t xml:space="preserve">Tuy lẫn nhau đều có mâu thuẫn, thế nhưng mà nơi đóng quân của Tô Đông Minh bị tập kích thì bốn cự đầu còn lại vẫn cho người tới trợ giúp. Rất nhanh nơi đóng quân của Tô Đông Minh bị quân đội vây lại rất chặt chẽ.</w:t>
      </w:r>
    </w:p>
    <w:p>
      <w:pPr>
        <w:pStyle w:val="BodyText"/>
      </w:pPr>
      <w:r>
        <w:t xml:space="preserve">Đây cũng là nguyên nhân Nhạc Trọng không thể không mau chóng rút lui khỏi nơi này, nếu như hắn cường lực chống đỡ, chỉ sợ đặc chiến doanh của hắn phải ở lại nơi này.</w:t>
      </w:r>
    </w:p>
    <w:p>
      <w:pPr>
        <w:pStyle w:val="BodyText"/>
      </w:pPr>
      <w:r>
        <w:t xml:space="preserve">- Nhạc Trọng đáng chết, đồ đáng chết!</w:t>
      </w:r>
    </w:p>
    <w:p>
      <w:pPr>
        <w:pStyle w:val="BodyText"/>
      </w:pPr>
      <w:r>
        <w:t xml:space="preserve">Tô Đông Minh nhìn qua nơi đóng quân biến thành bừa bộn, hai mắt chớp động hào quang vô cùng tức giận. Tổn thất lúc này làm hắn thổ ba lít máu. Xe tăng, trực thăng vũ trang, chiến xa bộ binh, pháo tự hành các loại vũ khí hạng nặng trong doanh của hắn bị Nhạc Trọng nổ rớt hai phần ba. Hắn vừa tăng cường hai ngàn người thì Nhạc Trọng giết chết một trăm sáu mươi hai người, hắn khổ tâm mời chào cao thủ thì toàn bộ bị Nhạc Trọng giết sạch. Lần này thực lực của hắn từ mạnh nhất trong năm cự đầu thì rót xuống hàng trung bình.</w:t>
      </w:r>
    </w:p>
    <w:p>
      <w:pPr>
        <w:pStyle w:val="BodyText"/>
      </w:pPr>
      <w:r>
        <w:t xml:space="preserve">- Người trẻ tuổi đúng là xúc động a!</w:t>
      </w:r>
    </w:p>
    <w:p>
      <w:pPr>
        <w:pStyle w:val="BodyText"/>
      </w:pPr>
      <w:r>
        <w:t xml:space="preserve">Bành Minh Đức nhìn qua văn bản tài liệu viết về sự kiện kia, có chút thở dài một hơi nói ra. Mặc dù không có chứng cớ nói chuyện này là do Nhạc Trọng làm. Nhưng mà trong lòng nhiều người biết rõ, chuyện này tuyệt đối là Nhạc Trọng trả thù. Thành phố SY không có người nào dự liệu được Nhạc Trọng trả thù lại nhanh và thảm khốc như vậy.</w:t>
      </w:r>
    </w:p>
    <w:p>
      <w:pPr>
        <w:pStyle w:val="BodyText"/>
      </w:pPr>
      <w:r>
        <w:t xml:space="preserve">Trong vòng một đêm, Tô Đông Minh đã tổn thất thảm trọng. Trọng binh khí bị phá hủy hai phần ba, nhân viên cũng tử thương hai trăm người. Bộ đội thương vong cao tới một phần mười. làm cho tất cả cao tầng thành phố SY nhìn thấy răng nanh của Nhạc Trọng là sắc bén cỡ nào.</w:t>
      </w:r>
    </w:p>
    <w:p>
      <w:pPr>
        <w:pStyle w:val="BodyText"/>
      </w:pPr>
      <w:r>
        <w:t xml:space="preserve">Trong phòng hội nghị của năm đại cự đầu, sắc mặt Tô Đông Minh ầm trầm đưa ra đề nghị:</w:t>
      </w:r>
    </w:p>
    <w:p>
      <w:pPr>
        <w:pStyle w:val="BodyText"/>
      </w:pPr>
      <w:r>
        <w:t xml:space="preserve">- Tôi cho rằng chúng ta nên tập kết đại quân tiêu diệt Nhạc Trọng là u ác tính này, hắn cũng dám tập kích quân đội của chúng ta, thật sự là to gan lớn mật. Hắn ngày hôm nay tập kích tôi, ngày mai sẽ dám tập kích chư vị. Chúng ta phải liên hợp lại, thừa dịp u ác tính này chưa trưởng thành thì nên bóp chết đi.</w:t>
      </w:r>
    </w:p>
    <w:p>
      <w:pPr>
        <w:pStyle w:val="BodyText"/>
      </w:pPr>
      <w:r>
        <w:t xml:space="preserve">Trầm Hoành Dương nhướng mày, nhìn Tô Đông Minh và chậm rãi nói:</w:t>
      </w:r>
    </w:p>
    <w:p>
      <w:pPr>
        <w:pStyle w:val="BodyText"/>
      </w:pPr>
      <w:r>
        <w:t xml:space="preserve">- Tô sư trưởng, ngài có chứng cớ gì chứng minh chuyện này là do Nhạc Trọng làm ra? Nếu như không có chứng cớ, tại sao chúng ta lại tùy tiện động võ?</w:t>
      </w:r>
    </w:p>
    <w:p>
      <w:pPr>
        <w:pStyle w:val="BodyText"/>
      </w:pPr>
      <w:r>
        <w:t xml:space="preserve">Tiễn Vệ Dân nhìn qua Tô Đông Minh khẽ mĩm cười nói:</w:t>
      </w:r>
    </w:p>
    <w:p>
      <w:pPr>
        <w:pStyle w:val="BodyText"/>
      </w:pPr>
      <w:r>
        <w:t xml:space="preserve">- Tô sư trưởng, tôi cho rằng chuyện này chúng ta nên điều tra rõ ràng thì tốt hơn. Chúng ta không thể buông tha bất luận người xấu nào, đồng dạng cũng không thể tùy tiện oan uổng một người tốt. Ngài nói có đúng không?</w:t>
      </w:r>
    </w:p>
    <w:p>
      <w:pPr>
        <w:pStyle w:val="BodyText"/>
      </w:pPr>
      <w:r>
        <w:t xml:space="preserve">Tô Đông Minh chau mày nhìn qua đồng minh La Điền Dực của mình và nói:</w:t>
      </w:r>
    </w:p>
    <w:p>
      <w:pPr>
        <w:pStyle w:val="BodyText"/>
      </w:pPr>
      <w:r>
        <w:t xml:space="preserve">- Lão La, anh có ý kiến gì?</w:t>
      </w:r>
    </w:p>
    <w:p>
      <w:pPr>
        <w:pStyle w:val="Compact"/>
      </w:pPr>
      <w:r>
        <w:t xml:space="preserve">La Điền Dực rút một điếu thuốc, nhả ra một vòng khói, không có nhìn qua Tô Đông Minh mà trầm mặc một hồi lâu mới lên tiếng:</w:t>
      </w:r>
      <w:r>
        <w:br w:type="textWrapping"/>
      </w:r>
      <w:r>
        <w:br w:type="textWrapping"/>
      </w:r>
    </w:p>
    <w:p>
      <w:pPr>
        <w:pStyle w:val="Heading2"/>
      </w:pPr>
      <w:bookmarkStart w:id="344" w:name="chương-322-liều-mạng-vũ-trực-cửu-1"/>
      <w:bookmarkEnd w:id="344"/>
      <w:r>
        <w:t xml:space="preserve">322. Chương 322: Liều Mạng! Vũ Trực Cửu! (1)</w:t>
      </w:r>
    </w:p>
    <w:p>
      <w:pPr>
        <w:pStyle w:val="Compact"/>
      </w:pPr>
      <w:r>
        <w:br w:type="textWrapping"/>
      </w:r>
      <w:r>
        <w:br w:type="textWrapping"/>
      </w:r>
    </w:p>
    <w:p>
      <w:pPr>
        <w:pStyle w:val="BodyText"/>
      </w:pPr>
      <w:r>
        <w:t xml:space="preserve">Lần này đánh lén Nhạc Trọng làm được thập phần hoàn mỹ, một người đã thủ tiêu người của một bộ binh liên của Tô Đông Minh, còn phá hủy hai phần ba khí thế quân đội hùng hậu của hắn, thể hiện ra sức chiến đấu cùng lực phá hoại thật lớn.</w:t>
      </w:r>
    </w:p>
    <w:p>
      <w:pPr>
        <w:pStyle w:val="BodyText"/>
      </w:pPr>
      <w:r>
        <w:t xml:space="preserve">Nếu Nhạc Trọng đánh chủ ý với thành phố Y, như vậy năm đầu sỏ của quân đội tự nhiên sẽ đồng tâm hiệp lực chiến đấu với hắn tới cùng. Nhưng giữa Nhạc Trọng cùng Tô Đông Minh chỉ là ân oán của bốn người, bọn hắn tự nhiên sẽ không muốn vì Tô Đông Minh mà tử đấu với Nhạc Trọng. Với sức chiến đấu của Nhạc Trọng, nếu không xử lý được hắn tất nhiên sẽ phải nghênh đón sự trả thù vô cùng thảm thiết của hắn.</w:t>
      </w:r>
    </w:p>
    <w:p>
      <w:pPr>
        <w:pStyle w:val="BodyText"/>
      </w:pPr>
      <w:r>
        <w:t xml:space="preserve">Tô Đông Minh xanh mặt nhìn Liễu Hồi Phong chất vấn:</w:t>
      </w:r>
    </w:p>
    <w:p>
      <w:pPr>
        <w:pStyle w:val="BodyText"/>
      </w:pPr>
      <w:r>
        <w:t xml:space="preserve">- Tôi đang hỏi anh đó, Liễu Hồi Phong!</w:t>
      </w:r>
    </w:p>
    <w:p>
      <w:pPr>
        <w:pStyle w:val="BodyText"/>
      </w:pPr>
      <w:r>
        <w:t xml:space="preserve">- Tôi không có ý kiến. Mọi người quyết định làm tôi sẽ làm!</w:t>
      </w:r>
    </w:p>
    <w:p>
      <w:pPr>
        <w:pStyle w:val="BodyText"/>
      </w:pPr>
      <w:r>
        <w:t xml:space="preserve">Liễu Hồi Phong khẽ mỉm cười nói. Hắn cũng không muốn cùng Nhạc Trọng chiến đấu, chủ yếu là không có lợi. Đây là ân oán cá nhân của Tô Đông Minh cùng Nhạc Trọng, hắn cũng không muốn đem sinh mạng quý giá của bộ hạ trộn đi vào.</w:t>
      </w:r>
    </w:p>
    <w:p>
      <w:pPr>
        <w:pStyle w:val="BodyText"/>
      </w:pPr>
      <w:r>
        <w:t xml:space="preserve">Tô Đông Minh giận quá thành cười vỗ bàn đứng lên, xoay người đi nhanh ra ngoài:</w:t>
      </w:r>
    </w:p>
    <w:p>
      <w:pPr>
        <w:pStyle w:val="BodyText"/>
      </w:pPr>
      <w:r>
        <w:t xml:space="preserve">- Tốt! Tốt! Tốt! Các ông sợ Nhạc Trọng! Nhưng tôi không sợ! Tôi lập tức điểm đủ binh mã tiêu diệt tên khốn kia!</w:t>
      </w:r>
    </w:p>
    <w:p>
      <w:pPr>
        <w:pStyle w:val="BodyText"/>
      </w:pPr>
      <w:r>
        <w:t xml:space="preserve">- Tô sư trưởng, xin ông chờ một chút!</w:t>
      </w:r>
    </w:p>
    <w:p>
      <w:pPr>
        <w:pStyle w:val="BodyText"/>
      </w:pPr>
      <w:r>
        <w:t xml:space="preserve">Đúng lúc này Ôn Báo Quốc đẩy cửa đi vào, ngăn cản Tô Đông Minh.</w:t>
      </w:r>
    </w:p>
    <w:p>
      <w:pPr>
        <w:pStyle w:val="BodyText"/>
      </w:pPr>
      <w:r>
        <w:t xml:space="preserve">Sắc mặt Tô Đông Minh xanh mét đẩy ra Ôn Báo Quốc đi ra ngoài:</w:t>
      </w:r>
    </w:p>
    <w:p>
      <w:pPr>
        <w:pStyle w:val="BodyText"/>
      </w:pPr>
      <w:r>
        <w:t xml:space="preserve">- Ôn chủ tịch! Hiện tại tôi muốn mang binh tiêu diệt Nhạc Trọng, ông có việc sau này hãy nói!</w:t>
      </w:r>
    </w:p>
    <w:p>
      <w:pPr>
        <w:pStyle w:val="BodyText"/>
      </w:pPr>
      <w:r>
        <w:t xml:space="preserve">Ôn Báo Quốc lại ngăn cản Tô Đông Minh, nhìn thẳng vào hắn nói:</w:t>
      </w:r>
    </w:p>
    <w:p>
      <w:pPr>
        <w:pStyle w:val="BodyText"/>
      </w:pPr>
      <w:r>
        <w:t xml:space="preserve">- Tô sư trưởng, chuyện này ông có chứng cớ chứng minh là Nhạc Trọng làm sao?</w:t>
      </w:r>
    </w:p>
    <w:p>
      <w:pPr>
        <w:pStyle w:val="BodyText"/>
      </w:pPr>
      <w:r>
        <w:t xml:space="preserve">Vẻ mặt Tô Đông Minh xanh mét lớn tiếng quát:</w:t>
      </w:r>
    </w:p>
    <w:p>
      <w:pPr>
        <w:pStyle w:val="BodyText"/>
      </w:pPr>
      <w:r>
        <w:t xml:space="preserve">- Còn cần chứng cớ chó má gì! Chuyện này rõ ràng do tên khốn kiếp Nhạc Trọng làm! Hơn một trăm binh của lão tử đều chết trong tay hắn, ông còn muốn lão tử nhịn xuống khẩu ác khí này hay sao?</w:t>
      </w:r>
    </w:p>
    <w:p>
      <w:pPr>
        <w:pStyle w:val="BodyText"/>
      </w:pPr>
      <w:r>
        <w:t xml:space="preserve">[CHARGE=3]</w:t>
      </w:r>
    </w:p>
    <w:p>
      <w:pPr>
        <w:pStyle w:val="BodyText"/>
      </w:pPr>
      <w:r>
        <w:t xml:space="preserve">Sắc mặt Ôn Báo Quốc không chút thay đổi lẳng lặng nhìn hắn nói:</w:t>
      </w:r>
    </w:p>
    <w:p>
      <w:pPr>
        <w:pStyle w:val="BodyText"/>
      </w:pPr>
      <w:r>
        <w:t xml:space="preserve">- Nhạc Trọng cũng nói là do Tô Thiên Dương phái người tới ám sát hắn. Tôi nhớ được khi tôi phái người tới hỏi ngài, ngài yêu cầu tôi phải có chứng cớ xác thực mới nguyện ý đem Tô Thiên Dương giao cho chúng tôi. Hiện tại không có bằng chứng, ngài muốn động binh khai chiến với Nhạc Trọng, chuyện này không thích hợp đi!</w:t>
      </w:r>
    </w:p>
    <w:p>
      <w:pPr>
        <w:pStyle w:val="BodyText"/>
      </w:pPr>
      <w:r>
        <w:t xml:space="preserve">Trước đó Ôn Báo Quốc cũng từng phái người đến quân doanh muốn gọi Tô Thiên Dương tới thẩm vấn. Nhưng Tô Đông Minh tay nắm binh quyền, ngang ngược không hề đem Ôn Báo Quốc xem vào trong mắt, trực tiếp cự tuyệt lời yêu cầu của Ôn Báo Quốc.</w:t>
      </w:r>
    </w:p>
    <w:p>
      <w:pPr>
        <w:pStyle w:val="BodyText"/>
      </w:pPr>
      <w:r>
        <w:t xml:space="preserve">Tô Đông Minh lạnh lùng trừng mắt nhìn Ôn Báo Quốc, lại đẩy hắn đi nhanh ra ngoài.</w:t>
      </w:r>
    </w:p>
    <w:p>
      <w:pPr>
        <w:pStyle w:val="BodyText"/>
      </w:pPr>
      <w:r>
        <w:t xml:space="preserve">- Ôn Báo Quốc, trước tiên ông nên quản hảo chính phủ của ông rồi nói sau. Nếu muốn đụng tới tôi, trước tiên đem Bành Minh Đức đập chết rồi hãy nói!</w:t>
      </w:r>
    </w:p>
    <w:p>
      <w:pPr>
        <w:pStyle w:val="BodyText"/>
      </w:pPr>
      <w:r>
        <w:t xml:space="preserve">- Ngưu Tiến Bảo! Lập tức mang theo người của anh toàn bộ rút khỏi nơi đó!</w:t>
      </w:r>
    </w:p>
    <w:p>
      <w:pPr>
        <w:pStyle w:val="BodyText"/>
      </w:pPr>
      <w:r>
        <w:t xml:space="preserve">Ôn Báo Quốc thở dài một hơi, lấy ra bộ đàm nhanh chóng truyền mệnh lệnh cho Ngưu Tiến Bảo.</w:t>
      </w:r>
    </w:p>
    <w:p>
      <w:pPr>
        <w:pStyle w:val="BodyText"/>
      </w:pPr>
      <w:r>
        <w:t xml:space="preserve">Cuộc sống mái giữa Tô Đông Minh cùng Nhạc Trọng xem ra khó tránh khỏi.</w:t>
      </w:r>
    </w:p>
    <w:p>
      <w:pPr>
        <w:pStyle w:val="BodyText"/>
      </w:pPr>
      <w:r>
        <w:t xml:space="preserve">- Triệt! Triệt! Mau rút lui!</w:t>
      </w:r>
    </w:p>
    <w:p>
      <w:pPr>
        <w:pStyle w:val="BodyText"/>
      </w:pPr>
      <w:r>
        <w:t xml:space="preserve">Ngưu Tiến Bảo lớn tiếng rít gào chỉ huy, thật nhanh đem toàn bộ cảnh sát đang giằng co cùng bộ đội của Nhạc Trọng toàn bộ rút khỏi tiền tuyến, hắn cũng không muốn cuốn vào cuộc chiến tranh giữa hai đại cự đầu.</w:t>
      </w:r>
    </w:p>
    <w:p>
      <w:pPr>
        <w:pStyle w:val="BodyText"/>
      </w:pPr>
      <w:r>
        <w:t xml:space="preserve">Tô Đông Minh rất nhanh truyền đạt mệnh lệnh, nhiều binh lính tập hợp, ngồi trên những chiếc thiết giáp còn sót lại, do ba bộ binh chiến xa suất lĩnh hướng đường Hưng Long thẳng tiến.</w:t>
      </w:r>
    </w:p>
    <w:p>
      <w:pPr>
        <w:pStyle w:val="BodyText"/>
      </w:pPr>
      <w:r>
        <w:t xml:space="preserve">Đủ loại thế lực lớn có tin tức linh thông trong thành phố Y đều thối lui về, đồng thời phái ra trinh sát tìm hiểu tình báo của cuộc chiến này. Thật nhiều thế lực đều đã chuẩn bị kỹ càng, chỉ cần Nhạc Trọng bị đánh ngã, sẽ lập tức phái người mượn gió bẻ măng, đánh rắn giập đầu hung hăng cắn thêm một ngụm trên người Nhạc Trọng.</w:t>
      </w:r>
    </w:p>
    <w:p>
      <w:pPr>
        <w:pStyle w:val="BodyText"/>
      </w:pPr>
      <w:r>
        <w:t xml:space="preserve">Bộ binh chiến xa, xe súng máy, xe Jeep quân dụng cùng xe thiết giáp hình thành đoàn xe rất nhanh đã chạy tới con đường Phượng Hoàng khoảng cách nơi đóng quân gần nhất.</w:t>
      </w:r>
    </w:p>
    <w:p>
      <w:pPr>
        <w:pStyle w:val="BodyText"/>
      </w:pPr>
      <w:r>
        <w:t xml:space="preserve">- Đến đây!</w:t>
      </w:r>
    </w:p>
    <w:p>
      <w:pPr>
        <w:pStyle w:val="BodyText"/>
      </w:pPr>
      <w:r>
        <w:t xml:space="preserve">Chiến sĩ đặc chiến doanh tiềm phục bên trong đường Phượng Hoàng nhìn thấy đoàn xe khổng lồ, trong mắt hiện lên hàn quang. Đoàn xe kia vừa có phân nửa đi vào đường Phượng Hoàng, ngay lập tức từ trong một gian phòng phụt ra ống phóng rốc két F98 thức 120mm phản xe tăng hướng cỗ bộ binh chiến xa oanh tới.</w:t>
      </w:r>
    </w:p>
    <w:p>
      <w:pPr>
        <w:pStyle w:val="BodyText"/>
      </w:pPr>
      <w:r>
        <w:t xml:space="preserve">Ánh lửa chợt lóe, oanh một tiếng nổ, cỗ bộ binh chiến xa kia liền hóa thành một đoàn cầu lửa.</w:t>
      </w:r>
    </w:p>
    <w:p>
      <w:pPr>
        <w:pStyle w:val="BodyText"/>
      </w:pPr>
      <w:r>
        <w:t xml:space="preserve">Lần nổ mạnh giống như gây nên tín hiệu, từng tên chiến sĩ đặc chiến doanh chỉ trong chớp mắt từ những ngôi nhà dân ven đường hiện ra thân hình, mỗi người đều khiêng một khẩu ống phóng rốc két F98 thức 120mm phản xe tăng hướng xe thiết giáp oanh kích tới.</w:t>
      </w:r>
    </w:p>
    <w:p>
      <w:pPr>
        <w:pStyle w:val="BodyText"/>
      </w:pPr>
      <w:r>
        <w:t xml:space="preserve">Oanh! Oanh!</w:t>
      </w:r>
    </w:p>
    <w:p>
      <w:pPr>
        <w:pStyle w:val="BodyText"/>
      </w:pPr>
      <w:r>
        <w:t xml:space="preserve">Thanh âm nổ vang không ngừng, đột nhiên bị tập kích, từng chiếc bộ binh chiến xa, từng chiếc xe vận binh bọc thép đều hóa thành từng đoàn cầu lửa thật lớn.</w:t>
      </w:r>
    </w:p>
    <w:p>
      <w:pPr>
        <w:pStyle w:val="BodyText"/>
      </w:pPr>
      <w:r>
        <w:t xml:space="preserve">Từng tên chiến sĩ phát ra tiếng kêu thảm thiết giãy dụa trong lửa.</w:t>
      </w:r>
    </w:p>
    <w:p>
      <w:pPr>
        <w:pStyle w:val="BodyText"/>
      </w:pPr>
      <w:r>
        <w:t xml:space="preserve">Lần này đột nhiên tập kích, liền có hai mươi ba chiếc xe thiết giáp bị chiến sĩ đặc chiến doanh phá hủy, bên trong hơn hai trăm chiến sĩ không chết đều tổn thương. Chiến sĩ của hai liên cứ như vậy mà tử vong không chút giá trị. Bên trong hơn hai trăm chiến sĩ, còn có hơn sáu mươi chiến sĩ là lão binh hạch tâm thân tín, những lão binh chết trận lập tức giảm mạnh sức chiến đấu của đội ngũ Tô Đông Minh.</w:t>
      </w:r>
    </w:p>
    <w:p>
      <w:pPr>
        <w:pStyle w:val="BodyText"/>
      </w:pPr>
      <w:r>
        <w:t xml:space="preserve">Sau khi phóng ra hỏa tiễn, chiến sĩ đặc chiến doanh lập tức sử dụng súng ống không ngừng bắn chết chiến sĩ của Tô Đông Minh, trong lúc bất ngờ không kịp đề phòng, liền có hơn hai mươi chiến sĩ của Tô Đông Minh bị bắn chết trong lần tập kích đầu tiên.</w:t>
      </w:r>
    </w:p>
    <w:p>
      <w:pPr>
        <w:pStyle w:val="BodyText"/>
      </w:pPr>
      <w:r>
        <w:t xml:space="preserve">Đột nhiên bị tập kích, thật nhiều tân binh của Tô Đông Minh bắt đầu hỏng mất, mấy chục tân binh trực tiếp bỏ lại súng ống bỏ chạy về phía sau.</w:t>
      </w:r>
    </w:p>
    <w:p>
      <w:pPr>
        <w:pStyle w:val="BodyText"/>
      </w:pPr>
      <w:r>
        <w:t xml:space="preserve">Một doanh trưởng tên Chu Duy dưới trướng Tô Đông Minh mang theo đốc chiến đội trực tiếp bắn chết hơn mười lính đào ngũ, vẻ mặt dữ tợn lớn tiếng gầm rú:</w:t>
      </w:r>
    </w:p>
    <w:p>
      <w:pPr>
        <w:pStyle w:val="BodyText"/>
      </w:pPr>
      <w:r>
        <w:t xml:space="preserve">- Không ai được trốn! Ai trốn tôi sẽ bắn chết hắn!</w:t>
      </w:r>
    </w:p>
    <w:p>
      <w:pPr>
        <w:pStyle w:val="BodyText"/>
      </w:pPr>
      <w:r>
        <w:t xml:space="preserve">Phanh một tiếng súng vang, đầu của Chu Duy giống như đậu hũ nổ tung, dịch óc trắng hồng bắn tung tóe đầy đất.</w:t>
      </w:r>
    </w:p>
    <w:p>
      <w:pPr>
        <w:pStyle w:val="BodyText"/>
      </w:pPr>
      <w:r>
        <w:t xml:space="preserve">Trên nóc một tòa lầu bách hóa cao ngất cách hai cây số, Bạch Hà lạnh lùng dời đi ánh mắt tìm kiếm mục tiêu bắn tỉa kế tiếp. Bạch Hà có được kỹ năng thư kích chuyên tinh, hơn nữa kỹ năng cũng được cường hóa hai điểm kỹ năng, kỹ thuật bắn tỉa đã đạt tới trình độ cực kỳ biến thái. Cho dù bắn tỉa xa ngoài hai cây số, hắn vẫn có thể làm được chuyện mà tay súng bắn tỉa đứng đầu chỉ làm được trong vòng một cây số khoảng cách. Có một tay súng bắn tỉa như vậy tồn tại, trên một ít chiến trường đều có thể hoàn toàn áp chế địch nhân.</w:t>
      </w:r>
    </w:p>
    <w:p>
      <w:pPr>
        <w:pStyle w:val="BodyText"/>
      </w:pPr>
      <w:r>
        <w:t xml:space="preserve">- Tay súng bắn tỉa! Có tay súng bắn tỉa! Mọi người!</w:t>
      </w:r>
    </w:p>
    <w:p>
      <w:pPr>
        <w:pStyle w:val="BodyText"/>
      </w:pPr>
      <w:r>
        <w:t xml:space="preserve">Một gã lão binh lớn tiếng gầm rú.</w:t>
      </w:r>
    </w:p>
    <w:p>
      <w:pPr>
        <w:pStyle w:val="BodyText"/>
      </w:pPr>
      <w:r>
        <w:t xml:space="preserve">Nhưng ngay sau đó đầu của lão binh kia trực tiếp nổ tung, Bạch Hà lại thêm một phát đem hắn thủ tiêu.</w:t>
      </w:r>
    </w:p>
    <w:p>
      <w:pPr>
        <w:pStyle w:val="Compact"/>
      </w:pPr>
      <w:r>
        <w:t xml:space="preserve">Bị tử vong uy hiếp, đội viên đốc chiến đội lại tìm nơi ẩn giấu, những tân binh đào ngũ đều trốn vào ngõ ngách, không còn dám xuất hiện.</w:t>
      </w:r>
      <w:r>
        <w:br w:type="textWrapping"/>
      </w:r>
      <w:r>
        <w:br w:type="textWrapping"/>
      </w:r>
    </w:p>
    <w:p>
      <w:pPr>
        <w:pStyle w:val="Heading2"/>
      </w:pPr>
      <w:bookmarkStart w:id="345" w:name="chương-323-liều-mạng-vũ-trực-cửu-2"/>
      <w:bookmarkEnd w:id="345"/>
      <w:r>
        <w:t xml:space="preserve">323. Chương 323: Liều Mạng! Vũ Trực Cửu! (2)</w:t>
      </w:r>
    </w:p>
    <w:p>
      <w:pPr>
        <w:pStyle w:val="Compact"/>
      </w:pPr>
      <w:r>
        <w:br w:type="textWrapping"/>
      </w:r>
      <w:r>
        <w:br w:type="textWrapping"/>
      </w:r>
    </w:p>
    <w:p>
      <w:pPr>
        <w:pStyle w:val="BodyText"/>
      </w:pPr>
      <w:r>
        <w:t xml:space="preserve">Nhạc Trọng đột nhiên tập kích cơ hồ tạo thành tính đả kích hủy diệt đối với chiến sĩ đệ nhất doanh của Tô Đông Minh. Nhưng đệ nhất doanh là bộ đội có lão binh nhiều nhất, dù bị bắn lén chết thảm trọng, nhưng vẫn có không ít lão binh tự mình tổ chức nhân thủ ngay tại chỗ chống cự cùng chiến sĩ đặc chiến doanh, tiến hành bắn nhau thật kịch liệt.</w:t>
      </w:r>
    </w:p>
    <w:p>
      <w:pPr>
        <w:pStyle w:val="BodyText"/>
      </w:pPr>
      <w:r>
        <w:t xml:space="preserve">Chiến sĩ đặc chiến doanh có sáu người là tay súng bắn tỉa, trong đó có năm người tuy rằng còn kém hơn Bạch Hà nhưng đều có được trình độ đứng đầu, bọn họ giấu trong một địa phương trên cao, không ngừng bắn tỉa ám sát từng chiến sĩ của Tô Đông Minh, từng chiến sĩ đều bị bọn họ xử lý.</w:t>
      </w:r>
    </w:p>
    <w:p>
      <w:pPr>
        <w:pStyle w:val="BodyText"/>
      </w:pPr>
      <w:r>
        <w:t xml:space="preserve">Tô Đông Minh binh lực hùng hậu, rất nhanh chiến sĩ đệ nhị doanh cũng đầu nhập vào trong chiến đấu. Nhưng do khuyết thiếu cao thủ áp trận, bị sáu gã tay súng bắn tỉa hàng đầu áp chế, chiến sĩ đệ nhị doanh muốn đẩy mạnh cực kỳ khó khăn, ngược lại không ngừng có người tử vong.</w:t>
      </w:r>
    </w:p>
    <w:p>
      <w:pPr>
        <w:pStyle w:val="BodyText"/>
      </w:pPr>
      <w:r>
        <w:t xml:space="preserve">Bởi vì cao thủ do Tô Đông Minh mời chào đều bị Nhạc Trọng tập kích bất ngờ giết chết, quân đội vừa mới tụ tập liền bị Bạch Hà cùng năm tay súng bắn tỉa đứng đầu thủ tiêu trực tiếp, làm bọn hắn muốn đẩy mạnh cực kỳ khó khăn chật vật.</w:t>
      </w:r>
    </w:p>
    <w:p>
      <w:pPr>
        <w:pStyle w:val="BodyText"/>
      </w:pPr>
      <w:r>
        <w:t xml:space="preserve">Đúng lúc này trên bầu trời bay tới hai chiếc máy bay trực thăng võ trang.</w:t>
      </w:r>
    </w:p>
    <w:p>
      <w:pPr>
        <w:pStyle w:val="BodyText"/>
      </w:pPr>
      <w:r>
        <w:t xml:space="preserve">Nhìn thấy hai chiếc máy bay trực thăng võ trang, sĩ khí của chiến sĩ đệ nhị doanh trong nháy mắt liền dâng cao. Trực thăng võ trang chính là sát thủ của xe tăng, không có vũ khí phòng không cơ hồ là tồn tại vô địch.</w:t>
      </w:r>
    </w:p>
    <w:p>
      <w:pPr>
        <w:pStyle w:val="BodyText"/>
      </w:pPr>
      <w:r>
        <w:t xml:space="preserve">Chiến sĩ đặc chiến doanh thấy được hai chiếc trực thăng võ trang, trong mắt chợt hiện nét lo âu.</w:t>
      </w:r>
    </w:p>
    <w:p>
      <w:pPr>
        <w:pStyle w:val="BodyText"/>
      </w:pPr>
      <w:r>
        <w:t xml:space="preserve">Hai chiếc trực thăng võ trang trực cửu rất nhanh bay đến chiến trường, ánh lửa chợt lóe, hai viên hỏa tiễn liền đánh vào trong một căn nhà dân bên đường, một gã chiến sĩ đặc chiến doanh ở bên trong liền bị trực tiếp xử lý.</w:t>
      </w:r>
    </w:p>
    <w:p>
      <w:pPr>
        <w:pStyle w:val="BodyText"/>
      </w:pPr>
      <w:r>
        <w:t xml:space="preserve">Thủ tiêu xong chiến sĩ kia, hai chiếc trực thăng võ trang không ngừng oanh vào trong nhà dân, đem người sống sót cùng chiến sĩ đặc chiến doanh ẩn bên trong toàn bộ oanh giết.</w:t>
      </w:r>
    </w:p>
    <w:p>
      <w:pPr>
        <w:pStyle w:val="BodyText"/>
      </w:pPr>
      <w:r>
        <w:t xml:space="preserve">Chưa đầy hai phút đã có bốn chiến sĩ đặc chiến doanh chết dưới sự giết hai của hai chiếc trực thăng võ trang. Đây cũng là lần đầu tiên đặc chiến doanh xuất hiện thương vong.</w:t>
      </w:r>
    </w:p>
    <w:p>
      <w:pPr>
        <w:pStyle w:val="BodyText"/>
      </w:pPr>
      <w:r>
        <w:t xml:space="preserve">Chính bởi vì có được trang bị hoàn mỹ, thương vong của đặc chiến doanh rất thấp. Đương nhiên năng lực chiến đấu cường hãn của bọn họ cũng là một nhân tố bên trong.</w:t>
      </w:r>
    </w:p>
    <w:p>
      <w:pPr>
        <w:pStyle w:val="BodyText"/>
      </w:pPr>
      <w:r>
        <w:t xml:space="preserve">Trong lúc hai chiếc trực thăng võ trang đại phát hung uy, Nhạc Trọng nhảy lên một nóc lầu cao, hắn khiêng một khẩu F98 thức 120mm hướng một chiếc võ trực cửu bóp cò.</w:t>
      </w:r>
    </w:p>
    <w:p>
      <w:pPr>
        <w:pStyle w:val="BodyText"/>
      </w:pPr>
      <w:r>
        <w:t xml:space="preserve">[CHARGE=3]</w:t>
      </w:r>
    </w:p>
    <w:p>
      <w:pPr>
        <w:pStyle w:val="BodyText"/>
      </w:pPr>
      <w:r>
        <w:t xml:space="preserve">Ánh lửa chợt lóe, hỏa tiễn oanh thẳng lên chiếc trực thăng võ trang. Oanh một tiếng nổ chiếc trực thăng kia lập tức hóa thành quả cầu lửa rơi xuống mặt đất nổ tung.</w:t>
      </w:r>
    </w:p>
    <w:p>
      <w:pPr>
        <w:pStyle w:val="BodyText"/>
      </w:pPr>
      <w:r>
        <w:t xml:space="preserve">Chiếc trực thăng còn lại lập tức thay đổi đường bay.</w:t>
      </w:r>
    </w:p>
    <w:p>
      <w:pPr>
        <w:pStyle w:val="BodyText"/>
      </w:pPr>
      <w:r>
        <w:t xml:space="preserve">Nhạc Trọng phát động Khủng Cụ thuật, một đạo tinh thần ba động khủng bố xuyên thấu qua hộ giáp của trực thăng ập lên trên người phi công trên máy bay.</w:t>
      </w:r>
    </w:p>
    <w:p>
      <w:pPr>
        <w:pStyle w:val="BodyText"/>
      </w:pPr>
      <w:r>
        <w:t xml:space="preserve">Khuôn mặt phi công nhất thời vặn vẹo, miệng sùi bọt mép mềm nhũn ngã xuống ngay trên ghế ngồi.</w:t>
      </w:r>
    </w:p>
    <w:p>
      <w:pPr>
        <w:pStyle w:val="BodyText"/>
      </w:pPr>
      <w:r>
        <w:t xml:space="preserve">Chiếc Võ Trực Cửu cũng lảo đảo trực tiếp đánh vào một tòa lầu cao, oanh một tiếng nổ tung. Tòa lầu liền biến thành một đống hoang tàn đổ nát.</w:t>
      </w:r>
    </w:p>
    <w:p>
      <w:pPr>
        <w:pStyle w:val="BodyText"/>
      </w:pPr>
      <w:r>
        <w:t xml:space="preserve">- Vậy cũng được sao? Hắn lại có thể đem trực thăng võ trang thủ tiêu!</w:t>
      </w:r>
    </w:p>
    <w:p>
      <w:pPr>
        <w:pStyle w:val="BodyText"/>
      </w:pPr>
      <w:r>
        <w:t xml:space="preserve">- Thật là đáng sợ! Hắn còn là người không?</w:t>
      </w:r>
    </w:p>
    <w:p>
      <w:pPr>
        <w:pStyle w:val="BodyText"/>
      </w:pPr>
      <w:r>
        <w:t xml:space="preserve">- …</w:t>
      </w:r>
    </w:p>
    <w:p>
      <w:pPr>
        <w:pStyle w:val="BodyText"/>
      </w:pPr>
      <w:r>
        <w:t xml:space="preserve">Từ rất xa chiến sĩ dưới trướng Tô Đông Minh nhìn thấy Nhạc Trọng phá hủy hai chiếc phi cơ trực thăng, trong mắt mỗi người đều hiện lên vẻ hoảng sợ. Tinh thần của bọn hắn nhất thời hạ thấp khủng hoảng, trực thăng võ trang chính là át chủ bài của bọn hắn, đối phó tang thi cũng tốt, đối phó tiểu thế lực cũng vậy, đều phát huy ra tác dụng cực lớn.</w:t>
      </w:r>
    </w:p>
    <w:p>
      <w:pPr>
        <w:pStyle w:val="BodyText"/>
      </w:pPr>
      <w:r>
        <w:t xml:space="preserve">Muốn phá hủy tiểu thế lực của nhân loại chỉ cần phái một chiếc phi cơ trực thăng xuất tràng là có thể hoàn toàn giết hại. Sở dĩ thế lực của Tô Đông Minh bao trùm toàn bộ bốn thế lực khác, là bởi vì trong tay hắn có được phi cơ trực thăng võ trang nhiều nhất. Nhưng ở đêm qua đại bộ phận trực thăng võ trang của Tô Đông Minh đều bị Nhạc Trọng phá hủy, hai chiếc này là hàng tồn kho cuối cùng của hắn giành trong chiến đấu.</w:t>
      </w:r>
    </w:p>
    <w:p>
      <w:pPr>
        <w:pStyle w:val="BodyText"/>
      </w:pPr>
      <w:r>
        <w:t xml:space="preserve">Chứng kiến hai chiếc trực thăng võ trang bị phá hủy, sĩ khí chiến sĩ đặc chiến doanh liền ngẩng cao, hoàn toàn áp chế chiến sĩ đệ nhị doanh.</w:t>
      </w:r>
    </w:p>
    <w:p>
      <w:pPr>
        <w:pStyle w:val="BodyText"/>
      </w:pPr>
      <w:r>
        <w:t xml:space="preserve">Đặc biệt sáu tay súng bắn tỉa do Bạch Hà cầm đầu, bọn họ chuyên giết quan quân đệ nhị doanh cùng lão binh, hoàn toàn áp chế chiến sĩ đệ nhị doanh, làm bọn hắn không cách nào phát huy ưu thế trong binh lực.</w:t>
      </w:r>
    </w:p>
    <w:p>
      <w:pPr>
        <w:pStyle w:val="BodyText"/>
      </w:pPr>
      <w:r>
        <w:t xml:space="preserve">Nhạc Trọng phá hủy xong hai chiếc trực thăng võ trang, thân hình chớp động, nhanh chóng lao tới đội ngũ Tô Đông Minh.</w:t>
      </w:r>
    </w:p>
    <w:p>
      <w:pPr>
        <w:pStyle w:val="BodyText"/>
      </w:pPr>
      <w:r>
        <w:t xml:space="preserve">Mất đi cao thủ khống chế, chiến sĩ đệ nhị doanh muốn tiến vào đường Phượng Hoàng thập phần khó khăn. Nhưng quân đội vẫn có vũ khí có thể đối phó cao thủ của đặc chiến doanh, đó là trọng pháo!</w:t>
      </w:r>
    </w:p>
    <w:p>
      <w:pPr>
        <w:pStyle w:val="BodyText"/>
      </w:pPr>
      <w:r>
        <w:t xml:space="preserve">Chỉ cần quân đội không tiếc hết thảy trả giá, không thương tiếc tính mạng người sống sót trên đường Phượng Hoàng, chỉ cần dùng trọng pháo giã xuống con đường một lần, ngoại trừ những chiến sĩ tập kích ở phương xa toàn bộ cao thủ đặc chiến doanh đều sẽ biến thành vật hi sinh.</w:t>
      </w:r>
    </w:p>
    <w:p>
      <w:pPr>
        <w:pStyle w:val="BodyText"/>
      </w:pPr>
      <w:r>
        <w:t xml:space="preserve">Thực lực đệ nhị doanh của Tô Đông Minh rõ ràng kém hơn đệ nhất doanh rất nhiều, nhưng khi nhìn thấy Nhạc Trọng lao qua, mưa đạn vẫn hướng hắn bao phủ tới.</w:t>
      </w:r>
    </w:p>
    <w:p>
      <w:pPr>
        <w:pStyle w:val="BodyText"/>
      </w:pPr>
      <w:r>
        <w:t xml:space="preserve">Thân hình Nhạc Trọng chớp động, không ngừng dùng những công sự che chắn mưa đạn, liên tục vung tay ném lựu đạn thẳng vào trong đội ngũ địch nhân, đem những chiến sĩ kia trực tiếp nổ chết.</w:t>
      </w:r>
    </w:p>
    <w:p>
      <w:pPr>
        <w:pStyle w:val="BodyText"/>
      </w:pPr>
      <w:r>
        <w:t xml:space="preserve">Doanh trưởng đệ nhị doanh Ngô Minh Hà đứng ở tiền tuyến quan sát tình hình chiến đấu bên trong, thông qua bộ đàm ra lệnh:</w:t>
      </w:r>
    </w:p>
    <w:p>
      <w:pPr>
        <w:pStyle w:val="BodyText"/>
      </w:pPr>
      <w:r>
        <w:t xml:space="preserve">- Chiến sĩ nhị liên vòng qua phải! Chiến sĩ tam liên đổi ống phóng rốc két! Dùng ống phóng rốc két bắn chết hắn!</w:t>
      </w:r>
    </w:p>
    <w:p>
      <w:pPr>
        <w:pStyle w:val="BodyText"/>
      </w:pPr>
      <w:r>
        <w:t xml:space="preserve">Phanh một tiếng súng vang!</w:t>
      </w:r>
    </w:p>
    <w:p>
      <w:pPr>
        <w:pStyle w:val="BodyText"/>
      </w:pPr>
      <w:r>
        <w:t xml:space="preserve">Đầu của Ngô Minh Hà trực tiếp nổ tung, xác chết không đầu bay ngược rơi trên mặt đất.</w:t>
      </w:r>
    </w:p>
    <w:p>
      <w:pPr>
        <w:pStyle w:val="BodyText"/>
      </w:pPr>
      <w:r>
        <w:t xml:space="preserve">- Doanh trưởng! Doanh trưởng!</w:t>
      </w:r>
    </w:p>
    <w:p>
      <w:pPr>
        <w:pStyle w:val="BodyText"/>
      </w:pPr>
      <w:r>
        <w:t xml:space="preserve">Chiến sĩ ở gần Ngô Minh Hà nhất thời phát ra tiếng kêu sợ hãi lẫn bi phẫn.</w:t>
      </w:r>
    </w:p>
    <w:p>
      <w:pPr>
        <w:pStyle w:val="BodyText"/>
      </w:pPr>
      <w:r>
        <w:t xml:space="preserve">Mất đi doanh trưởng Ngô Minh Hà chỉ huy, áp lực của Nhạc Trọng lập tức nhỏ hơn nhiều. Chỉ thấy binh khí nhẹ không hề có hiệu quả đối với hắn, những chiến sĩ quân đội liền nhanh chóng tập hợp pháo kích, máy phóng lựu đạn không ngừng hướng Nhạc Trọng oanh tới mãnh liệt.</w:t>
      </w:r>
    </w:p>
    <w:p>
      <w:pPr>
        <w:pStyle w:val="BodyText"/>
      </w:pPr>
      <w:r>
        <w:t xml:space="preserve">Nhạc Trọng lập tức phát động kỹ năng ảnh bộ, tốc độ cao trong chớp mắt bùng nổ, khiến cho hắn giống như cơn gió mạnh xuyên qua đội ngũ đệ nhị doanh. Thật nhiều đạn pháo, pháo cối, viên đạn đều bắn hụt, chỉ có thể bắn trúng ảnh tử của hắn.</w:t>
      </w:r>
    </w:p>
    <w:p>
      <w:pPr>
        <w:pStyle w:val="BodyText"/>
      </w:pPr>
      <w:r>
        <w:t xml:space="preserve">Đồng thời năng lực cảm giác nguy hiểm của Nhạc Trọng ở bên trong mưa bom bão đạn càng phát huy tới cực hạn. Bên trong mưa đạn dày đặc, cho dù cường đại như Nhạc Trọng cũng có thời gian khó trốn thoát. Hắn chỉ lựa chọn tránh khỏi công kích có tính nguy hiểm lớn nhất, mặc cho đạn dược súng trường bắn lên trên người của hắn, lại bị bật tung ra.</w:t>
      </w:r>
    </w:p>
    <w:p>
      <w:pPr>
        <w:pStyle w:val="BodyText"/>
      </w:pPr>
      <w:r>
        <w:t xml:space="preserve">Bởi vì doanh trưởng đệ nhị doanh bị trực tiếp bắn nổ đầu, chỉ huy đệ nhị doanh xuất hiện hỗn loạn, đều này khiến pháo binh pháo cối có uy hiếp lớn nhất đối với Nhạc Trọng lại không được tận dụng tốt nhất, khiến cho Nhạc Trọng có thể nhanh chóng xuyên qua khu vực phòng thủ của đệ nhị doanh.</w:t>
      </w:r>
    </w:p>
    <w:p>
      <w:pPr>
        <w:pStyle w:val="Compact"/>
      </w:pPr>
      <w:r>
        <w:t xml:space="preserve">Hắn vừa xông qua khu vực phòng thủ đệ nhị doanh, liền chứng kiến đệ tam doanh đang tiến hành đi vòng bọc đánh đường Phượng Hoàng. Đệ tứ doanh thì đang bị Tô Đông Minh nắm trong tay làm đội dự bị.</w:t>
      </w:r>
      <w:r>
        <w:br w:type="textWrapping"/>
      </w:r>
      <w:r>
        <w:br w:type="textWrapping"/>
      </w:r>
    </w:p>
    <w:p>
      <w:pPr>
        <w:pStyle w:val="Heading2"/>
      </w:pPr>
      <w:bookmarkStart w:id="346" w:name="chương-324-ma-viêm-hủy-pháo"/>
      <w:bookmarkEnd w:id="346"/>
      <w:r>
        <w:t xml:space="preserve">324. Chương 324: Ma Viêm Hủy Pháo</w:t>
      </w:r>
    </w:p>
    <w:p>
      <w:pPr>
        <w:pStyle w:val="Compact"/>
      </w:pPr>
      <w:r>
        <w:br w:type="textWrapping"/>
      </w:r>
      <w:r>
        <w:br w:type="textWrapping"/>
      </w:r>
    </w:p>
    <w:p>
      <w:pPr>
        <w:pStyle w:val="BodyText"/>
      </w:pPr>
      <w:r>
        <w:t xml:space="preserve">Tuy Tô Đông Minh mang danh sư trưởng, nhưng trên thực tế trong tay chỉ nắm giữ binh lực chừng bốn doanh khoảng hai ngàn người. Lần này vì muốn diệt sạch bộ đội của Nhạc Trọng, Tô Đông Minh đã đem toàn bộ vốn liếng của mình phát huy ra.</w:t>
      </w:r>
    </w:p>
    <w:p>
      <w:pPr>
        <w:pStyle w:val="BodyText"/>
      </w:pPr>
      <w:r>
        <w:t xml:space="preserve">Nhạc Trọng xuyên qua khu vực phòng thủ đệ nhị doanh, Tô Đông Minh lập tức phái hai liên đội mang theo ống phóng rốc két cùng máy bắn lựu đạn điên cuồng chặn đánh hắn.</w:t>
      </w:r>
    </w:p>
    <w:p>
      <w:pPr>
        <w:pStyle w:val="BodyText"/>
      </w:pPr>
      <w:r>
        <w:t xml:space="preserve">Oanh! Oanh!</w:t>
      </w:r>
    </w:p>
    <w:p>
      <w:pPr>
        <w:pStyle w:val="BodyText"/>
      </w:pPr>
      <w:r>
        <w:t xml:space="preserve">Thanh âm tiếng nổ vang lên liên tiếp không ngừng, hỏa tiễn nổ tung sau lưng Nhạc Trọng, đem vô số vụn đá bay tung. Tuy rằng tốc độ của Nhạc Trọng không khả năng so sánh với hỏa tiễn, nhưng lại dễ dàng tránh thoát tốc độ di động của họng pháo hỏa tiễn. Mỗi khi hỏa tiễn nhắm ngay hắn, hắn sẽ sản sinh một loại cảm giác nguy hiểm đồng thời làm ra phản ứng, tránh khỏi hỏa tiễn bắn trúng.</w:t>
      </w:r>
    </w:p>
    <w:p>
      <w:pPr>
        <w:pStyle w:val="BodyText"/>
      </w:pPr>
      <w:r>
        <w:t xml:space="preserve">Nếu không có năng lực cảm giác nguy hiểm, với lực cường hóa trước mắt của hắn tuyệt đối không dám tự do xuyên qua trong sự oanh kích của vũ khí hạng nặng.</w:t>
      </w:r>
    </w:p>
    <w:p>
      <w:pPr>
        <w:pStyle w:val="BodyText"/>
      </w:pPr>
      <w:r>
        <w:t xml:space="preserve">- Quả nhiên khó chơi!</w:t>
      </w:r>
    </w:p>
    <w:p>
      <w:pPr>
        <w:pStyle w:val="BodyText"/>
      </w:pPr>
      <w:r>
        <w:t xml:space="preserve">Tô Đông Minh đang co đầu rút cổ bên trong, dựa vào phi cơ trinh sát không người tiến hành quan sát chiến trường nhìn chằm chằm thân ảnh của Nhạc Trọng nghiến răng nghiến lợi thầm nghĩ. Chỉ riêng một mình Nhạc Trọng đã kiềm chế đại lượng binh lực của hắn. Nếu không có Nhạc Trọng hắn đã sớm công phá đường Phượng Hoàng.</w:t>
      </w:r>
    </w:p>
    <w:p>
      <w:pPr>
        <w:pStyle w:val="BodyText"/>
      </w:pPr>
      <w:r>
        <w:t xml:space="preserve">Nhạc Trọng một bên tránh né, một bên không ngừng ném lựu đạn vào bên trong đám chiến sĩ bắn tỉa của địch nhân, không ngừng mang đi sinh mạng của bọn hắn.</w:t>
      </w:r>
    </w:p>
    <w:p>
      <w:pPr>
        <w:pStyle w:val="BodyText"/>
      </w:pPr>
      <w:r>
        <w:t xml:space="preserve">Đệ nhất doanh cùng đệ tứ doanh là hai doanh tinh nhuệ nhất của Tô Đông Minh, số lượng lão binh đông đảo, chiến đấu lại thập phần ương ngạnh, chặt chẽ chế trụ Nhạc Trọng, làm cho hắn thật khó tiến thêm.</w:t>
      </w:r>
    </w:p>
    <w:p>
      <w:pPr>
        <w:pStyle w:val="BodyText"/>
      </w:pPr>
      <w:r>
        <w:t xml:space="preserve">- Đáng chết! Đáng chết! Làm sao bây giờ?</w:t>
      </w:r>
    </w:p>
    <w:p>
      <w:pPr>
        <w:pStyle w:val="BodyText"/>
      </w:pPr>
      <w:r>
        <w:t xml:space="preserve">[CHARGE=3]</w:t>
      </w:r>
    </w:p>
    <w:p>
      <w:pPr>
        <w:pStyle w:val="BodyText"/>
      </w:pPr>
      <w:r>
        <w:t xml:space="preserve">Nhạc Trọng một bên trốn chết, một bên nhìn ra phương xa. Hắn có thể thấy rõ ràng ở phương xa ba chiếc pháo xa 122mm đã ngừng lại, còn đang tìm góc độ pháo kích, chỉ sợ rất nhanh sẽ phóng ra. Khoảng cách ba cỗ pháo xa còn cách hắn chừng hơn một ngàn thước, khoảng cách này đã vượt tầm sát thương của ống phóng rốc két phản xe tăng F98 thức 120mm.</w:t>
      </w:r>
    </w:p>
    <w:p>
      <w:pPr>
        <w:pStyle w:val="BodyText"/>
      </w:pPr>
      <w:r>
        <w:t xml:space="preserve">Nếu muốn giải quyết chiến sĩ hai liên đội hắn còn cần không ít thời gian, nếu còn tiếp tục giằng co chỉ sợ ba chiếc pháo xa 122mm sẽ tạo thành thương vong rất lớn cho đặc chiến đội của hắn.</w:t>
      </w:r>
    </w:p>
    <w:p>
      <w:pPr>
        <w:pStyle w:val="BodyText"/>
      </w:pPr>
      <w:r>
        <w:t xml:space="preserve">- Liều mạng!</w:t>
      </w:r>
    </w:p>
    <w:p>
      <w:pPr>
        <w:pStyle w:val="BodyText"/>
      </w:pPr>
      <w:r>
        <w:t xml:space="preserve">Trong mắt hàn quang chớp động, phát động kỹ năng ma viêm, hai cây trường mâu ma viêm hao phí 30 điểm tinh thần lực cùng 10 điểm thể lực của hắn ngưng tụ hình thành trong nháy mắt liền hiện ra.</w:t>
      </w:r>
    </w:p>
    <w:p>
      <w:pPr>
        <w:pStyle w:val="BodyText"/>
      </w:pPr>
      <w:r>
        <w:t xml:space="preserve">Nhạc Trọng dụng lực ném trường mâu về hướng hai chiếc pháo xa, hai cây trường mâu ma viêm cắt qua hư không hướng hai chiếc pháo xa bắn tới.</w:t>
      </w:r>
    </w:p>
    <w:p>
      <w:pPr>
        <w:pStyle w:val="BodyText"/>
      </w:pPr>
      <w:r>
        <w:t xml:space="preserve">Ma viêm trường mâu là do kỹ năng của Nhạc Trọng ngưng tụ, phạm vi tầm bắn là tầm nhìn của hắn. Tầm nhìn của hắn có bao nhiêu thì khoảng cách phi hành của trường mâu ma viêm cũng có bao nhiêu. Hơn nữa hắn sử dụng tinh thần thao túng vật thể tĩnh, khả năng trúng mục tiêu cơ hồ là trăm phần trăm.</w:t>
      </w:r>
    </w:p>
    <w:p>
      <w:pPr>
        <w:pStyle w:val="BodyText"/>
      </w:pPr>
      <w:r>
        <w:t xml:space="preserve">Theo sự thao túng của Nhạc Trọng, hai cây trường mâu ma viêm cắt qua hư không giống như thiểm điện sét đánh đâm vào trong hai xe pháo, hỏa diễm nóng rực điên cuồng thiêu đốt đem hai xe pháo đều cắn nuốt.</w:t>
      </w:r>
    </w:p>
    <w:p>
      <w:pPr>
        <w:pStyle w:val="BodyText"/>
      </w:pPr>
      <w:r>
        <w:t xml:space="preserve">Oanh hai tiếng nổ, đạn pháo bên trong hai chiếc pháo xa bị dẫn đốt xảy ra nổ mạnh thật lớn, trực tiếp đem hai khẩu pháo xa nổ thành mảnh vụn. Lực phòng ngự kỹ năng ma viêm của Nhạc Trọng tuy rằng xa xa không sánh bằng năng lực băng hệ, nhưng lực phá hoại lại mạnh hơn nhiều. Cũng chỉ có hỏa hệ năng lực mạnh mẽ cường đại mới có thể phá hủy pháo xa còn cách ngoài ngàn thước kia.</w:t>
      </w:r>
    </w:p>
    <w:p>
      <w:pPr>
        <w:pStyle w:val="BodyText"/>
      </w:pPr>
      <w:r>
        <w:t xml:space="preserve">Cùng một thời gian xe pháo thứ ba còn lại rốt cục đã nã pháo!</w:t>
      </w:r>
    </w:p>
    <w:p>
      <w:pPr>
        <w:pStyle w:val="BodyText"/>
      </w:pPr>
      <w:r>
        <w:t xml:space="preserve">Oanh một tiếng nổ, một tòa lầu cao bên trong phố Phượng Hoàng bị đạn pháo oanh trúng nổ tung, hỏa diễm nóng rực cắn nuốt hết thảy, một gã chiến sĩ đặc chiến doanh cùng mười mấy người sống sót bên trong trực tiếp hóa thành tro tàn.</w:t>
      </w:r>
    </w:p>
    <w:p>
      <w:pPr>
        <w:pStyle w:val="BodyText"/>
      </w:pPr>
      <w:r>
        <w:t xml:space="preserve">Loại pháo xa này là binh khí chiến tranh khủng bố nhất, một pháo có thể phá hủy một tòa nhà, cho dù trốn trong nhà nhưng cũng không tránh thoát.</w:t>
      </w:r>
    </w:p>
    <w:p>
      <w:pPr>
        <w:pStyle w:val="BodyText"/>
      </w:pPr>
      <w:r>
        <w:t xml:space="preserve">- Tên này thật đáng sợ!</w:t>
      </w:r>
    </w:p>
    <w:p>
      <w:pPr>
        <w:pStyle w:val="BodyText"/>
      </w:pPr>
      <w:r>
        <w:t xml:space="preserve">Bên trong trung tâm chỉ huy, Tô Đông Minh nhìn thấy hai xe pháo bị Nhạc Trọng sử dụng kỹ năng ma viêm phá hủy còn cách ngoài ngàn thước, trong mắt hiện lên vẻ kinh hãi.</w:t>
      </w:r>
    </w:p>
    <w:p>
      <w:pPr>
        <w:pStyle w:val="BodyText"/>
      </w:pPr>
      <w:r>
        <w:t xml:space="preserve">Nhạc Trọng phá hủy ba chiếc xe pháo xong liền cảm thấy vô cùng mỏi mệt. Hắn nhìn nhóm bộ binh che chắn trước người cũng không do dự quay người đuổi về phương hướng đệ tam doanh. Hắn đã thăm dò ra đệ nhất doanh cùng đệ tứ doanh đều thập phần cứng rắn, như vậy đệ nhị doanh cùng đệ tam doanh hẳn đều chỉ là tân binh mà thôi.</w:t>
      </w:r>
    </w:p>
    <w:p>
      <w:pPr>
        <w:pStyle w:val="BodyText"/>
      </w:pPr>
      <w:r>
        <w:t xml:space="preserve">Sức chiến đấu của tân binh luôn là thấp nhất, chỉ cần có chút thất lợi sẽ hoàn toàn hỏng mất.</w:t>
      </w:r>
    </w:p>
    <w:p>
      <w:pPr>
        <w:pStyle w:val="BodyText"/>
      </w:pPr>
      <w:r>
        <w:t xml:space="preserve">Hai liên đội phụ trách bám trụ Nhạc Trọng thấy hắn lui lại lập tức có một liên đội chạy ra tiến hành truy kích. Nhưng sau khi Nhạc Trọng quay người điên cuồng bắn phá đánh gục sáu gã chiến sĩ, toàn bộ chiến sĩ còn lại đều rút trở vào sau công sự che chắn.</w:t>
      </w:r>
    </w:p>
    <w:p>
      <w:pPr>
        <w:pStyle w:val="BodyText"/>
      </w:pPr>
      <w:r>
        <w:t xml:space="preserve">Nhạc Trọng rất nhanh đuổi tới chỗ đệ tam doanh, lúc này bọn họ đang tiến hành bắn nhau kịch liệt cùng Trần Thạch Đầu dẫn theo người sống sót mà Nhạc Trọng chiêu mộ tại SY thị.</w:t>
      </w:r>
    </w:p>
    <w:p>
      <w:pPr>
        <w:pStyle w:val="BodyText"/>
      </w:pPr>
      <w:r>
        <w:t xml:space="preserve">Đại bộ phận chiến sĩ đệ tam doanh của Tô Đông Minh đều là tân binh, chỉ có chút lão binh, sức chiến đấu rất thấp. Nhạc Trọng chiêu mộ một doanh tân binh đồng dạng hơn phân nửa là tân binh, cũng có chút lão binh tham gia. Nhưng làm bên phòng thủ vẫn luôn rất có ưu thế, chiến sĩ đệ tam doanh không ngừng tấn công trận địa của Trần Thạch Đầu đều bị đánh đuổi, ngược lại lưu không ít thi thể, cuối cùng diễn biến thành những lần bắn phá không chút ý nghĩa.</w:t>
      </w:r>
    </w:p>
    <w:p>
      <w:pPr>
        <w:pStyle w:val="BodyText"/>
      </w:pPr>
      <w:r>
        <w:t xml:space="preserve">Hai phe tránh sau công sự che chắn không ngừng bắn nhau, viên đạn bắn thật nhiều nhưng thương vong không lớn.</w:t>
      </w:r>
    </w:p>
    <w:p>
      <w:pPr>
        <w:pStyle w:val="BodyText"/>
      </w:pPr>
      <w:r>
        <w:t xml:space="preserve">Đúng lúc này Nhạc Trọng bay nhanh cắm thẳng vào trong bộ chỉ huy đệ tam doanh, sau một trận điên cuồng bắn phá bộ chỉ huy đệ tam doanh liền bị hắn thủ tiêu.</w:t>
      </w:r>
    </w:p>
    <w:p>
      <w:pPr>
        <w:pStyle w:val="BodyText"/>
      </w:pPr>
      <w:r>
        <w:t xml:space="preserve">Oanh một tiếng nổ, cả bộ chỉ huy đệ tam doanh của Tô Đông Minh đều bị hắn dùng mìn nổ bay.</w:t>
      </w:r>
    </w:p>
    <w:p>
      <w:pPr>
        <w:pStyle w:val="BodyText"/>
      </w:pPr>
      <w:r>
        <w:t xml:space="preserve">- Bại rồi! Bại rồi! Bộ chỉ huy của chúng ta bị người đánh tan! Mọi người chạy mau ah! Nếu không trốn sẽ bị bọn hắn bắt làm tù binh!</w:t>
      </w:r>
    </w:p>
    <w:p>
      <w:pPr>
        <w:pStyle w:val="BodyText"/>
      </w:pPr>
      <w:r>
        <w:t xml:space="preserve">Nhạc Trọng nổ rớt bộ chỉ huy đệ tam doanh, vừa dùng khẩu 05 thức không ngừng bắn chết địch nhân vừa lớn tiếng hô.</w:t>
      </w:r>
    </w:p>
    <w:p>
      <w:pPr>
        <w:pStyle w:val="BodyText"/>
      </w:pPr>
      <w:r>
        <w:t xml:space="preserve">Chiến sĩ đệ tam doanh chứng kiến bộ chỉ huy của mình rơi rụng, trong lòng hoảng sợ, có người bắn đầu điên cuồng trốn chết, có người vẫn lưu tại chỗ chống cự.</w:t>
      </w:r>
    </w:p>
    <w:p>
      <w:pPr>
        <w:pStyle w:val="BodyText"/>
      </w:pPr>
      <w:r>
        <w:t xml:space="preserve">Cả đệ tam doanh chỉ thoáng chốc lâm vào hỗn loạn hoàn toàn, tiếng khóc, tiếng kêu la, tiếng kêu vang thành một mảnh.</w:t>
      </w:r>
    </w:p>
    <w:p>
      <w:pPr>
        <w:pStyle w:val="BodyText"/>
      </w:pPr>
      <w:r>
        <w:t xml:space="preserve">Trần Thạch Đầu thừa cơ hội này điều động đội ngũ tiến hành xung phong, đuổi giết đệ tam doanh đang tan tác. Bộ đội của Trần Thạch Đầu đều là tân binh, đánh thủ vệ chiến còn tàm tạm, nhưng nếu đánh truy kích chiến chỉ sợ đối phương phản xung phong thì một doanh của hắn lập tức sẽ bị tan tác. Bởi vậy hắn chỉ dám phái ra một liên đến phối hợp Nhạc Trọng truy kích.</w:t>
      </w:r>
    </w:p>
    <w:p>
      <w:pPr>
        <w:pStyle w:val="Compact"/>
      </w:pPr>
      <w:r>
        <w:t xml:space="preserve">Bị bộ đội của Nhạc Trọng truy kích, quân lính đệ tam doanh tan rã, trốn chết bốn phía. Nhạc Trọng lại đem những chiến sĩ đang dựa vào nơi hiểm yếu chống cự toàn bộ giết chết, lại đánh tán loạn đệ tam doanh đang bỏ trốn. Trần Thạch Đầu phái ra một liên truy kích cũng bắt được hơn trăm tù binh, thu được vật tư vô số.</w:t>
      </w:r>
      <w:r>
        <w:br w:type="textWrapping"/>
      </w:r>
      <w:r>
        <w:br w:type="textWrapping"/>
      </w:r>
    </w:p>
    <w:p>
      <w:pPr>
        <w:pStyle w:val="Heading2"/>
      </w:pPr>
      <w:bookmarkStart w:id="347" w:name="chương-325-đàm-phán.-1"/>
      <w:bookmarkEnd w:id="347"/>
      <w:r>
        <w:t xml:space="preserve">325. Chương 325: Đàm Phán. (1)</w:t>
      </w:r>
    </w:p>
    <w:p>
      <w:pPr>
        <w:pStyle w:val="Compact"/>
      </w:pPr>
      <w:r>
        <w:br w:type="textWrapping"/>
      </w:r>
      <w:r>
        <w:br w:type="textWrapping"/>
      </w:r>
    </w:p>
    <w:p>
      <w:pPr>
        <w:pStyle w:val="BodyText"/>
      </w:pPr>
      <w:r>
        <w:t xml:space="preserve">Nhưng Tô Đông Minh phản ứng cũng cực nhanh, hắn rất nhanh đã đem hai liên đội tinh anh của đệ tứ doanh điều qua, tiếp ứng chiến sĩ đang tan tác của đệ tam doanh.</w:t>
      </w:r>
    </w:p>
    <w:p>
      <w:pPr>
        <w:pStyle w:val="BodyText"/>
      </w:pPr>
      <w:r>
        <w:t xml:space="preserve">Trần Thạch Đấu phái ra một liên đang truy kích, xa xa nhìn thấy hai liên đội tiếp ứng của Tô Đông Minh lập tức rút về trận địa phòng ngự. Không có công sự che chắn bảo hộ, bộ đội của hắn cũng không dám cùng tinh nhuệ liên của Tô Đông Minh chiến đấu.</w:t>
      </w:r>
    </w:p>
    <w:p>
      <w:pPr>
        <w:pStyle w:val="BodyText"/>
      </w:pPr>
      <w:r>
        <w:t xml:space="preserve">Nhạc Trọng không ngừng xuyên qua trong đoàn người, sử dụng khẩu 05 bắn phá, dùng lựu đạn, ống phóng rốc két giằng co cùng hai liên đội tinh anh của Tô Đông Minh. Tuy rằng chiến sĩ hai liên đội đều là tinh nhuệ, nhưng một khi Nhạc Trọng không còn uy hiếp cấp bách giữ chân liền bộc lộ lực phá hoại cực kỳ đáng sợ của hắn. Từng tên lão binh tinh nhuệ chết thảm trong tay hắn, làm máu tươi của hai liên đội không ngừng chảy xuôi, hai liên đội bị hủy diệt chỉ là vấn đề thời gian.</w:t>
      </w:r>
    </w:p>
    <w:p>
      <w:pPr>
        <w:pStyle w:val="BodyText"/>
      </w:pPr>
      <w:r>
        <w:t xml:space="preserve">Trầm Hoành Dương đi tới bên cạnh Tô Đông Minh trầm giọng nói:</w:t>
      </w:r>
    </w:p>
    <w:p>
      <w:pPr>
        <w:pStyle w:val="BodyText"/>
      </w:pPr>
      <w:r>
        <w:t xml:space="preserve">- Ngưng chiến đi! Tô Đông Minh, còn chiến đấu như vậy cũng không công lãng phí sinh mạng các chiến sĩ vô ích!</w:t>
      </w:r>
    </w:p>
    <w:p>
      <w:pPr>
        <w:pStyle w:val="BodyText"/>
      </w:pPr>
      <w:r>
        <w:t xml:space="preserve">Hai mắt Tô Đông Minh đỏ đậm, giống như dân cờ bạc thua sạch túi nhìn Trầm Hoành Dương lớn tiếng nói:</w:t>
      </w:r>
    </w:p>
    <w:p>
      <w:pPr>
        <w:pStyle w:val="BodyText"/>
      </w:pPr>
      <w:r>
        <w:t xml:space="preserve">- Trầm Hoành Dương! Cho tôi mượn binh lực hai doanh! Chỉ cần chúng ta hợp lực, tuyệt đối có thể đem bộ đội của Nhạc Trọng hủy diệt nơi này!</w:t>
      </w:r>
    </w:p>
    <w:p>
      <w:pPr>
        <w:pStyle w:val="BodyText"/>
      </w:pPr>
      <w:r>
        <w:t xml:space="preserve">Trầm Hoành Dương trầm giọng nói:</w:t>
      </w:r>
    </w:p>
    <w:p>
      <w:pPr>
        <w:pStyle w:val="BodyText"/>
      </w:pPr>
      <w:r>
        <w:t xml:space="preserve">- Sau đó thì sao? Ở trong này chẳng qua chỉ là bộ binh doanh mới chiêu mộ của hắn, cho dù toàn tiêm đạo quân ô hợp kia, đối với hắn cũng không có quá nhiều tổn thất. Ở huyện Trữ Quang hắn còn có binh lực bảy doanh, hắn hoàn toàn có thể tiếp tục điều động bảy bộ binh doanh tinh nhuệ kia phát động tiến công đối với chúng ta. Tôi không nghĩ ra được lý do gì vì ân oán cá nhân giữa ông cùng hắn mà đi lãng phí sinh mạng quý giá của binh sĩ tôi. Tô Đông Minh, ngưng chiến đi! Hiện tại còn kịp!</w:t>
      </w:r>
    </w:p>
    <w:p>
      <w:pPr>
        <w:pStyle w:val="BodyText"/>
      </w:pPr>
      <w:r>
        <w:t xml:space="preserve">Tình hình chiến đấu hiện tại nếu bốn đầu sỏ của quân đội có một điều động binh sĩ gia nhập chiến đấu, bộ đội Nhạc Trọng nhất định đại bại không thể nghi ngờ. Nhưng ở nơi này chỉ là quân ô hợp của Nhạc Trọng, hắn chỉ cần cho đặc chiến doanh tinh nhuệ nhất rút lui, cho dù toàn bộ tân binh chết trận đối với hắn cũng không có bao nhiêu tổn thương.</w:t>
      </w:r>
    </w:p>
    <w:p>
      <w:pPr>
        <w:pStyle w:val="BodyText"/>
      </w:pPr>
      <w:r>
        <w:t xml:space="preserve">[CHARGE=3]</w:t>
      </w:r>
    </w:p>
    <w:p>
      <w:pPr>
        <w:pStyle w:val="BodyText"/>
      </w:pPr>
      <w:r>
        <w:t xml:space="preserve">Kiến thức thực lực khủng bố của Nhạc Trọng cùng đặc chiến doanh của hắn, bốn đầu sỏ còn lại của quân đội đều không muốn trở mặt với hắn, tử chiến tới cùng. Trừ phi Nhạc Trọng chạm tới ích lợi trung tâm của bọn hắn.</w:t>
      </w:r>
    </w:p>
    <w:p>
      <w:pPr>
        <w:pStyle w:val="BodyText"/>
      </w:pPr>
      <w:r>
        <w:t xml:space="preserve">Tô Đông Minh nhìn qua bốn đầu sỏ còn lại của quân đội, bốn người kia không nói gì thêm, chỉ yên lặng nhìn hắn, bọn họ tuyệt đối sẽ không phái binh đi ra ngoài.</w:t>
      </w:r>
    </w:p>
    <w:p>
      <w:pPr>
        <w:pStyle w:val="BodyText"/>
      </w:pPr>
      <w:r>
        <w:t xml:space="preserve">- Toàn quân lui lại!</w:t>
      </w:r>
    </w:p>
    <w:p>
      <w:pPr>
        <w:pStyle w:val="BodyText"/>
      </w:pPr>
      <w:r>
        <w:t xml:space="preserve">Tô Đông Minh nhìn lên màn hình thấy hai gã chiến sĩ lại bị một quả lựu đạn của Nhạc Trọng nổ chết, cắn răng truyền đạt một mệnh lệnh tràn ngập nỗi sỉ nhục.</w:t>
      </w:r>
    </w:p>
    <w:p>
      <w:pPr>
        <w:pStyle w:val="BodyText"/>
      </w:pPr>
      <w:r>
        <w:t xml:space="preserve">Dưới mệnh lệnh của Tô Đông Minh, bộ hạ của hắn bắt đầu lùi về phía sau. Nhạc Trọng lẻ loi một mình không ngừng đứng một bên gây rối, thường thường còn đả kích Tô Đông Minh, xử lý thêm vài tên chiến sĩ.</w:t>
      </w:r>
    </w:p>
    <w:p>
      <w:pPr>
        <w:pStyle w:val="BodyText"/>
      </w:pPr>
      <w:r>
        <w:t xml:space="preserve">Toàn bộ bộ đội của Tô Đông Minh tập kết, Nhạc Trọng vẫn chưa chịu bỏ qua dùng súng ngắm một đường bắn tỉa, giết thêm mười ba người thì toàn bộ quân đội của Tô Đông Minh mới hoàn toàn rút khỏi.</w:t>
      </w:r>
    </w:p>
    <w:p>
      <w:pPr>
        <w:pStyle w:val="BodyText"/>
      </w:pPr>
      <w:r>
        <w:t xml:space="preserve">Nhạc Trọng nhìn thấy bộ đội của Tô Đông Minh lui vào nơi đóng quân, lúc này mới thả lỏng một hơi. Lần này cũng may bốn đầu sỏ của quân đội chỉ khoanh tay đứng nhìn, nếu như có bất kỳ người nào gia nhập vào cuộc chiến đấu, hắn chỉ có thể tháo chạy rời đi, dẫn dắt chiến sĩ đặc chiến doanh tiến hành đại đào vong.</w:t>
      </w:r>
    </w:p>
    <w:p>
      <w:pPr>
        <w:pStyle w:val="BodyText"/>
      </w:pPr>
      <w:r>
        <w:t xml:space="preserve">Bộ đội của Tô Đông Minh lui bước, bộ đội của Nhạc Trọng cũng không có năng lực truy kích. Chiến sĩ đặc chiến doanh tuy rằng mạnh mẽ nhưng nếu rời khỏi công sự che chắn đối diện với bộ đội của Tô Đông Minh sẽ là một hồi tai nạn.</w:t>
      </w:r>
    </w:p>
    <w:p>
      <w:pPr>
        <w:pStyle w:val="BodyText"/>
      </w:pPr>
      <w:r>
        <w:t xml:space="preserve">Ôn Báo Quốc tìm Nhạc Trọng nói thẳng:</w:t>
      </w:r>
    </w:p>
    <w:p>
      <w:pPr>
        <w:pStyle w:val="BodyText"/>
      </w:pPr>
      <w:r>
        <w:t xml:space="preserve">- Nhạc Trọng, chuyện này dừng ở đây, tôi hi vọng anh lập tức dẫn người lui khỏi nơi này, chuyện còn lại tôi hi vọng chúng ta có thể thông qua đàm phán để giải quyết. Nếu anh còn tiếp tục làm đi xuống, chúng tôi sẽ không tiếp tục khoanh tay đứng nhìn!</w:t>
      </w:r>
    </w:p>
    <w:p>
      <w:pPr>
        <w:pStyle w:val="BodyText"/>
      </w:pPr>
      <w:r>
        <w:t xml:space="preserve">Nhạc Trọng xanh mặt chậm rãi nói:</w:t>
      </w:r>
    </w:p>
    <w:p>
      <w:pPr>
        <w:pStyle w:val="BodyText"/>
      </w:pPr>
      <w:r>
        <w:t xml:space="preserve">- Ôn chủ tịch! Lần này là do chính Tô Đông Minh muốn động tôi. Huynh đệ của tôi đã chết hơn chục người, nếu hắn không cho tôi một sự công đạo tôi sẽ không bỏ qua!</w:t>
      </w:r>
    </w:p>
    <w:p>
      <w:pPr>
        <w:pStyle w:val="BodyText"/>
      </w:pPr>
      <w:r>
        <w:t xml:space="preserve">Lần này chiến đấu thế lực Nhạc Trọng cũng chết không ít người, năm tinh anh đặc chiến doanh chết trận, ngoài ra những người sống sót mới chiêu mộ cũng có hơn ba mươi chiến sĩ thương vong.</w:t>
      </w:r>
    </w:p>
    <w:p>
      <w:pPr>
        <w:pStyle w:val="BodyText"/>
      </w:pPr>
      <w:r>
        <w:t xml:space="preserve">Ôn Báo Quốc khẽ cau mày nói:</w:t>
      </w:r>
    </w:p>
    <w:p>
      <w:pPr>
        <w:pStyle w:val="BodyText"/>
      </w:pPr>
      <w:r>
        <w:t xml:space="preserve">- Người của anh chỉ chết vài chục người, mà bên Tô Đông Minh đã bị các anh giết hơn bốn trăm người, mất tích hơn trăm người. Anh đã chiếm đại tiện nghi, Nhạc Trọng, tôi hi vọng anh đừng nên quá mức, lực nhẫn nại của chúng tôi cũng có hạn độ!</w:t>
      </w:r>
    </w:p>
    <w:p>
      <w:pPr>
        <w:pStyle w:val="BodyText"/>
      </w:pPr>
      <w:r>
        <w:t xml:space="preserve">Lần này Nhạc Trọng đã đem thế lực của Tô Đông Minh đánh cho tàn phế. Binh khí hạng nặng của bộ đội Tô Đông Minh đại bộ phận đều bị Nhạc Trọng phá hủy, đệ nhất doanh tinh nhuệ của hắn cũng bị Nhạc Trọng tiêu diệt, đệ tam doanh trực tiếp đánh tan, đệ tứ doanh cũng có hơn bốn mươi lão binh bị hắn bắn chết, đệ nhị doanh bị đặc chiến doanh công kích chết thảm trọng. Thực lực của Tô Đông Minh từ trong năm thế lực đầu sỏ thoáng chốc đã bị biến thành thế lực yếu nhất trong năm đầu sỏ.</w:t>
      </w:r>
    </w:p>
    <w:p>
      <w:pPr>
        <w:pStyle w:val="BodyText"/>
      </w:pPr>
      <w:r>
        <w:t xml:space="preserve">Vẻ mặt Ôn Bội San cũng không đành lòng nhìn hắn khuyên:</w:t>
      </w:r>
    </w:p>
    <w:p>
      <w:pPr>
        <w:pStyle w:val="BodyText"/>
      </w:pPr>
      <w:r>
        <w:t xml:space="preserve">- Nhạc Trọng, anh lui binh đi! Tiếp tục đánh nữa sẽ càng có thêm nhiều người chết!</w:t>
      </w:r>
    </w:p>
    <w:p>
      <w:pPr>
        <w:pStyle w:val="BodyText"/>
      </w:pPr>
      <w:r>
        <w:t xml:space="preserve">- Được rồi! Tôi sẽ cấp cho Bội San mặt mũi. Tạm thời lui binh, nhưng Ôn chủ tịch, tên vương bát đản Tô Đông Minh vô duyên vô cớ chạy tới đánh tôi, hắn nhất định phải cho tôi lời công đạo!</w:t>
      </w:r>
    </w:p>
    <w:p>
      <w:pPr>
        <w:pStyle w:val="BodyText"/>
      </w:pPr>
      <w:r>
        <w:t xml:space="preserve">Nhạc Trọng cũng thuận theo bậc thang nhìn Ôn Báo Quốc nói.</w:t>
      </w:r>
    </w:p>
    <w:p>
      <w:pPr>
        <w:pStyle w:val="BodyText"/>
      </w:pPr>
      <w:r>
        <w:t xml:space="preserve">Đánh tới hiện tại hắn cũng không muốn tiếp tục đánh nữa. Nếu hắn khăng khăng đánh tiếp bốn đầu sỏ quân đội cũng sẽ không tiếp tục khoanh tay đứng nhìn, đến lúc đó hắn sẽ hoàn toàn trở thành kẻ địch của cả căn cứ SY thị, song phương không chết không ngừng.</w:t>
      </w:r>
    </w:p>
    <w:p>
      <w:pPr>
        <w:pStyle w:val="BodyText"/>
      </w:pPr>
      <w:r>
        <w:t xml:space="preserve">- Cảm ơn!</w:t>
      </w:r>
    </w:p>
    <w:p>
      <w:pPr>
        <w:pStyle w:val="BodyText"/>
      </w:pPr>
      <w:r>
        <w:t xml:space="preserve">Ôn Bội San nhìn Nhạc Trọng lộ ra nụ cười ngọt ngào. Hắn nguyện ý vì nàng lui binh, khiến cho nàng thập phần cao hứng. Nàng cho rằng địa vị của mình trong lòng hắn càng nặng hơn vài phần.</w:t>
      </w:r>
    </w:p>
    <w:p>
      <w:pPr>
        <w:pStyle w:val="BodyText"/>
      </w:pPr>
      <w:r>
        <w:t xml:space="preserve">Nhạc Trọng đúng lời hứa rút lui khỏi phố Phượng Hoàng, lui về bên trong phố Hưng Long.</w:t>
      </w:r>
    </w:p>
    <w:p>
      <w:pPr>
        <w:pStyle w:val="BodyText"/>
      </w:pPr>
      <w:r>
        <w:t xml:space="preserve">Cuộc chiến đấu giữa hai đại cự đầu Tô Đông Minh cùng Nhạc Trọng đem toàn bộ SY thị đều kinh động, mọi người đều âm thầm cảm thấy kinh động đối với thực lực của đội ngũ Nhạc Trọng. Những ác lang vốn định mở miệng cắn lên hắn một ngụm cũng liền sôi nổi thối lui trở về.</w:t>
      </w:r>
    </w:p>
    <w:p>
      <w:pPr>
        <w:pStyle w:val="BodyText"/>
      </w:pPr>
      <w:r>
        <w:t xml:space="preserve">Hai đại tổ chức Hắc Hổ bang cùng Chu Tước bang phụ thuộc Nhạc Trọng trong căn cứ SY thị đều cực kỳ phong cảnh, những nơi bọn họ đi tới những tổ chức khác đều cúi đầu lấy lòng, không dám đắc tội hai bang phái kia chút nào, làm cho bọn họ càng tăng thêm uy phong.</w:t>
      </w:r>
    </w:p>
    <w:p>
      <w:pPr>
        <w:pStyle w:val="BodyText"/>
      </w:pPr>
      <w:r>
        <w:t xml:space="preserve">Hai ngày sau bên trong phòng hội nghị của chính phủ, năm đầu sỏ quân đội, hai đầu sỏ chính phủ cùng Nhạc Trọng đều xuất hiện.</w:t>
      </w:r>
    </w:p>
    <w:p>
      <w:pPr>
        <w:pStyle w:val="Compact"/>
      </w:pPr>
      <w:r>
        <w:t xml:space="preserve">Tô Đông Minh nhìn thấy Nhạc Trọng, vẻ mặt xanh mét hùng hổ dọa người nói:</w:t>
      </w:r>
      <w:r>
        <w:br w:type="textWrapping"/>
      </w:r>
      <w:r>
        <w:br w:type="textWrapping"/>
      </w:r>
    </w:p>
    <w:p>
      <w:pPr>
        <w:pStyle w:val="Heading2"/>
      </w:pPr>
      <w:bookmarkStart w:id="348" w:name="chương-326-đàm-phán.-2"/>
      <w:bookmarkEnd w:id="348"/>
      <w:r>
        <w:t xml:space="preserve">326. Chương 326: Đàm Phán. (2)</w:t>
      </w:r>
    </w:p>
    <w:p>
      <w:pPr>
        <w:pStyle w:val="Compact"/>
      </w:pPr>
      <w:r>
        <w:br w:type="textWrapping"/>
      </w:r>
      <w:r>
        <w:br w:type="textWrapping"/>
      </w:r>
    </w:p>
    <w:p>
      <w:pPr>
        <w:pStyle w:val="BodyText"/>
      </w:pPr>
      <w:r>
        <w:t xml:space="preserve">- Nhạc Trọng, anh dẫn người đánh lén quân doanh của tôi, giết một trăm sáu mươi hai chiến sĩ của tôi. Phá hư đủ loại vật tư quân dụng của tôi vô số kể. Sau đó còn ngang nhiên đánh lén quân tôi, anh thật to gan, quả thật là khi dễ SSY thị không người hay sao?</w:t>
      </w:r>
    </w:p>
    <w:p>
      <w:pPr>
        <w:pStyle w:val="BodyText"/>
      </w:pPr>
      <w:r>
        <w:t xml:space="preserve">Chân mày Nhạc Trọng nhíu lại, đồng dạng đối chọi gay gắt quát lớn:</w:t>
      </w:r>
    </w:p>
    <w:p>
      <w:pPr>
        <w:pStyle w:val="BodyText"/>
      </w:pPr>
      <w:r>
        <w:t xml:space="preserve">- Tô Đông Minh! Ông nói tôi đánh lén quân doanh của ông, có chứng cớ sao? Ông không có chứng cớ đừng ngậm máu phun người! Về phần đánh lén quân của ông, thật buồn cười, ông phái binh công kích tôi, tôi bất quá chỉ là tự vệ phản kích thôi! Chẳng lẽ cho phép ông đánh tôi mà không cho tôi đánh trả, trong thiên hạ làm gì có đạo lý như vậy? Nhưng Tô Đông Minh, vì sao ông phải phái người ám sát tôi! Nếu không phải tôi mạng lớn, chỉ sợ lúc này đã chết trong tay của ông. Khi dễ tôi dễ ức hiếp hay sao? Chọc tới tôi, cho dù liều mạng ôm nhau cùng chết tôi cũng phải tập hợp bảy doanh của tôi, hơn bốn ngàn hảo huynh đệ đến tiêu diệt cẩu tặc như ông!</w:t>
      </w:r>
    </w:p>
    <w:p>
      <w:pPr>
        <w:pStyle w:val="BodyText"/>
      </w:pPr>
      <w:r>
        <w:t xml:space="preserve">Trong những cuộc đàm phán thế này, khí thế tuyệt đối không thể yếu. Chỉ cần khí thế yếu, sẽ bị đối phương áp đảo. Lúc này Nhạc Trọng căn bản không có tính toán điều động đại quân cùng SY thị quyết chiến sinh tử, nhưng hắn tuyệt đối sẽ không biểu lộ ra ý nghĩ này.</w:t>
      </w:r>
    </w:p>
    <w:p>
      <w:pPr>
        <w:pStyle w:val="BodyText"/>
      </w:pPr>
      <w:r>
        <w:t xml:space="preserve">Sắc mặt Tô Đông Minh phát lạnh, lạnh băng nói:</w:t>
      </w:r>
    </w:p>
    <w:p>
      <w:pPr>
        <w:pStyle w:val="BodyText"/>
      </w:pPr>
      <w:r>
        <w:t xml:space="preserve">- Anh nói tôi phái người ám sát anh, anh có chứng cớ sao? Không có chứng cớ đừng nên ngậm máu phun người!</w:t>
      </w:r>
    </w:p>
    <w:p>
      <w:pPr>
        <w:pStyle w:val="BodyText"/>
      </w:pPr>
      <w:r>
        <w:t xml:space="preserve">- Chứng cớ! Đương nhiên có! Người đâu, đem hắn dẫn tới!</w:t>
      </w:r>
    </w:p>
    <w:p>
      <w:pPr>
        <w:pStyle w:val="BodyText"/>
      </w:pPr>
      <w:r>
        <w:t xml:space="preserve">Nhạc Trọng liếc mắt nhìn Tô Đông Minh, lạnh lùng cười nói.</w:t>
      </w:r>
    </w:p>
    <w:p>
      <w:pPr>
        <w:pStyle w:val="BodyText"/>
      </w:pPr>
      <w:r>
        <w:t xml:space="preserve">Rất nhanh Trình Ngọc áp giải một nam tử trẻ tuổi thân hình gầy yếu đi vào.</w:t>
      </w:r>
    </w:p>
    <w:p>
      <w:pPr>
        <w:pStyle w:val="BodyText"/>
      </w:pPr>
      <w:r>
        <w:t xml:space="preserve">- Người này nói vậy ông hẳn là nhận thức đi, Tô Đông Minh!</w:t>
      </w:r>
    </w:p>
    <w:p>
      <w:pPr>
        <w:pStyle w:val="BodyText"/>
      </w:pPr>
      <w:r>
        <w:t xml:space="preserve">Nhạc Trọng nhìn Tô Đông Minh, trong mắt thoáng hiện nét châm chọc.</w:t>
      </w:r>
    </w:p>
    <w:p>
      <w:pPr>
        <w:pStyle w:val="BodyText"/>
      </w:pPr>
      <w:r>
        <w:t xml:space="preserve">Tô Đông Minh nhìn người kia, sắc mặt biến đổi, hắn đương nhiên nhận thức người nọ. Người nọ chính là liên trưởng nhị liên đệ tam doanh Từ Quang mà hắn chính miệng đề thăng!</w:t>
      </w:r>
    </w:p>
    <w:p>
      <w:pPr>
        <w:pStyle w:val="BodyText"/>
      </w:pPr>
      <w:r>
        <w:t xml:space="preserve">- Tôi giới thiệu ọi người một chút, vị này chính là liên trưởng Từ Quang do chính miệng Tô Đông Minh đề bạt!</w:t>
      </w:r>
    </w:p>
    <w:p>
      <w:pPr>
        <w:pStyle w:val="BodyText"/>
      </w:pPr>
      <w:r>
        <w:t xml:space="preserve">Nhạc Trọng mỉm cười, lấy ra một xấp hình đưa cho Ôn Báo Quốc nói:</w:t>
      </w:r>
    </w:p>
    <w:p>
      <w:pPr>
        <w:pStyle w:val="BodyText"/>
      </w:pPr>
      <w:r>
        <w:t xml:space="preserve">- Ôn chủ tịch, những thứ này là ảnh chụp thi thể thích khách, đúng hay không!</w:t>
      </w:r>
    </w:p>
    <w:p>
      <w:pPr>
        <w:pStyle w:val="BodyText"/>
      </w:pPr>
      <w:r>
        <w:t xml:space="preserve">- Đúng vậy!</w:t>
      </w:r>
    </w:p>
    <w:p>
      <w:pPr>
        <w:pStyle w:val="BodyText"/>
      </w:pPr>
      <w:r>
        <w:t xml:space="preserve">Ôn Báo Quốc liếc mắt nhìn xấp hình, xác nhận tính chân thật của xấp ảnh.</w:t>
      </w:r>
    </w:p>
    <w:p>
      <w:pPr>
        <w:pStyle w:val="BodyText"/>
      </w:pPr>
      <w:r>
        <w:t xml:space="preserve">[CHARGE=3]</w:t>
      </w:r>
    </w:p>
    <w:p>
      <w:pPr>
        <w:pStyle w:val="BodyText"/>
      </w:pPr>
      <w:r>
        <w:t xml:space="preserve">- Từ Quang, người này là ai vậy?</w:t>
      </w:r>
    </w:p>
    <w:p>
      <w:pPr>
        <w:pStyle w:val="BodyText"/>
      </w:pPr>
      <w:r>
        <w:t xml:space="preserve">Nhạc Trọng chỉ lên xấp hình chụp thi thể thích khách hỏi Từ Quang.</w:t>
      </w:r>
    </w:p>
    <w:p>
      <w:pPr>
        <w:pStyle w:val="BodyText"/>
      </w:pPr>
      <w:r>
        <w:t xml:space="preserve">Từ Quang không chút do dự nói thẳng:</w:t>
      </w:r>
    </w:p>
    <w:p>
      <w:pPr>
        <w:pStyle w:val="BodyText"/>
      </w:pPr>
      <w:r>
        <w:t xml:space="preserve">- Người này tên là Văn Vũ, là lão binh nhập ngũ cùng năm với tôi, sau đó lại gia nhập bộ đội đặc chủng do Tô sư trưởng thành lập!</w:t>
      </w:r>
    </w:p>
    <w:p>
      <w:pPr>
        <w:pStyle w:val="BodyText"/>
      </w:pPr>
      <w:r>
        <w:t xml:space="preserve">- Vậy người này đây?</w:t>
      </w:r>
    </w:p>
    <w:p>
      <w:pPr>
        <w:pStyle w:val="BodyText"/>
      </w:pPr>
      <w:r>
        <w:t xml:space="preserve">Nhạc Trọng lấy ra ảnh chụp cường hóa giả có được năng lực điều khiển súng ống hỏi Từ Quang.</w:t>
      </w:r>
    </w:p>
    <w:p>
      <w:pPr>
        <w:pStyle w:val="BodyText"/>
      </w:pPr>
      <w:r>
        <w:t xml:space="preserve">Từ Quang nói:</w:t>
      </w:r>
    </w:p>
    <w:p>
      <w:pPr>
        <w:pStyle w:val="BodyText"/>
      </w:pPr>
      <w:r>
        <w:t xml:space="preserve">- Người này tên Quách Minh, tinh thông các loại súng ống, thuật bắn súng thật chuẩn xác. Sau đó cũng gia nhập vào bộ đội đặc chủng do Tô sư trưởng thành lập!</w:t>
      </w:r>
    </w:p>
    <w:p>
      <w:pPr>
        <w:pStyle w:val="BodyText"/>
      </w:pPr>
      <w:r>
        <w:t xml:space="preserve">- Đủ rồi! Đây đều là lời nói một bên của anh, tất cả đều là anh buộc hắn nói! Anh đang vu cáo hãm hại tôi!</w:t>
      </w:r>
    </w:p>
    <w:p>
      <w:pPr>
        <w:pStyle w:val="BodyText"/>
      </w:pPr>
      <w:r>
        <w:t xml:space="preserve">Tô Đông Minh hét to một tiếng cắt đứt lời nói của Từ Quang, trừng mắt nhìn Nhạc Trọng hung tợn quát.</w:t>
      </w:r>
    </w:p>
    <w:p>
      <w:pPr>
        <w:pStyle w:val="BodyText"/>
      </w:pPr>
      <w:r>
        <w:t xml:space="preserve">Nhạc Trọng lạnh lùng liếc mắt nhìn Tô Đông Minh, thản nhiên nói:</w:t>
      </w:r>
    </w:p>
    <w:p>
      <w:pPr>
        <w:pStyle w:val="BodyText"/>
      </w:pPr>
      <w:r>
        <w:t xml:space="preserve">- Ôn chủ tịch, Bành bí thư, các vị sư trưởng, tôi đã đệ trình đầy đủ bằng chứng chính xác, chứng minh Tô Đông Dương sai khiến người ám sát tôi. Mời các vị chủ trì công đạo, nếu không để cho tôi tự mình đến chủ trì công đạo tốt nhất!</w:t>
      </w:r>
    </w:p>
    <w:p>
      <w:pPr>
        <w:pStyle w:val="BodyText"/>
      </w:pPr>
      <w:r>
        <w:t xml:space="preserve">Nghe xong lời nói của Nhạc Trọng, bốn đầu sỏ quân đội cùng hai đầu sỏ bên chính phủ đều nhướng mày, lời ngầm của Nhạc Trọng là nếu họ lấy không ra câu trả lời thuyết phục cho hắn, hắn sẽ tự mình động thủ xử lý Tô Đông Minh.</w:t>
      </w:r>
    </w:p>
    <w:p>
      <w:pPr>
        <w:pStyle w:val="BodyText"/>
      </w:pPr>
      <w:r>
        <w:t xml:space="preserve">Hiện tại Tô Đông Minh còn nắm trong tay một ngàn năm trăm chiến sĩ, nếu dùng nhân số kia quyết chiến với Nhạc Trọng hết sạch, đối với SY thị cũng là một tổn thất thật lớn, điều này không phù hợp với lợi ích của SY thị.</w:t>
      </w:r>
    </w:p>
    <w:p>
      <w:pPr>
        <w:pStyle w:val="BodyText"/>
      </w:pPr>
      <w:r>
        <w:t xml:space="preserve">Tô Đông Minh liếc mắt nhìn Nhạc Trọng, lạnh lùng nói:</w:t>
      </w:r>
    </w:p>
    <w:p>
      <w:pPr>
        <w:pStyle w:val="BodyText"/>
      </w:pPr>
      <w:r>
        <w:t xml:space="preserve">- Muốn mạng của tôi, có bản lĩnh chính anh tới lấy là được!</w:t>
      </w:r>
    </w:p>
    <w:p>
      <w:pPr>
        <w:pStyle w:val="BodyText"/>
      </w:pPr>
      <w:r>
        <w:t xml:space="preserve">Tô Đông Minh phán đoán bốn đầu sỏ quân đội cùng hai đầu sỏ chính phủ sẽ không khoanh tay ngồi yên không lý hắn.</w:t>
      </w:r>
    </w:p>
    <w:p>
      <w:pPr>
        <w:pStyle w:val="BodyText"/>
      </w:pPr>
      <w:r>
        <w:t xml:space="preserve">Trong mắt Nhạc Trọng chớp động hung quang, một cỗ sát khí cuồng bạo từ trên người của hắn trào ra:</w:t>
      </w:r>
    </w:p>
    <w:p>
      <w:pPr>
        <w:pStyle w:val="BodyText"/>
      </w:pPr>
      <w:r>
        <w:t xml:space="preserve">- Ông thật nghĩ tôi không dám sao?</w:t>
      </w:r>
    </w:p>
    <w:p>
      <w:pPr>
        <w:pStyle w:val="BodyText"/>
      </w:pPr>
      <w:r>
        <w:t xml:space="preserve">Môi Tô Đông Minh mấp máy vài cái, nhưng bị kinh nhiếp bởi khí thế của Nhạc Trọng nên không dám ném xuống lời thách thức lần nữa, chỉ hung hăng trừng mắt liếc hắn không lên tiếng.</w:t>
      </w:r>
    </w:p>
    <w:p>
      <w:pPr>
        <w:pStyle w:val="BodyText"/>
      </w:pPr>
      <w:r>
        <w:t xml:space="preserve">Không khí trong phòng hội nghị biến thành vô cùng băng sương, cục diện hết sức căng thẳng.</w:t>
      </w:r>
    </w:p>
    <w:p>
      <w:pPr>
        <w:pStyle w:val="BodyText"/>
      </w:pPr>
      <w:r>
        <w:t xml:space="preserve">Các cao thủ đứng sau lưng bốn đầu sỏ đều gắt gao nhìn chằm chằm Nhạc Trọng, lo lắng hắn đột nhiên bạo lên đả thương người.</w:t>
      </w:r>
    </w:p>
    <w:p>
      <w:pPr>
        <w:pStyle w:val="BodyText"/>
      </w:pPr>
      <w:r>
        <w:t xml:space="preserve">Ôn Báo Quốc liếc mắt nhìn Nhạc Trọng, thản nhiên nói:</w:t>
      </w:r>
    </w:p>
    <w:p>
      <w:pPr>
        <w:pStyle w:val="BodyText"/>
      </w:pPr>
      <w:r>
        <w:t xml:space="preserve">- Nói ra điều kiện của anh đi! Nhạc Trọng, anh nghĩ muốn cái gì?</w:t>
      </w:r>
    </w:p>
    <w:p>
      <w:pPr>
        <w:pStyle w:val="BodyText"/>
      </w:pPr>
      <w:r>
        <w:t xml:space="preserve">Ôn Báo Quốc nhìn ra Nhạc Trọng cũng không có ý muốn trở mặt với SY thị, hiện tại bão nổi chỉ là vì muốn lấy thêm chỗ tốt mà thôi.</w:t>
      </w:r>
    </w:p>
    <w:p>
      <w:pPr>
        <w:pStyle w:val="BodyText"/>
      </w:pPr>
      <w:r>
        <w:t xml:space="preserve">- Bắn chết Tô Thiên Dương! Chuyện này cứ như vậy bỏ qua. Tôi sẽ đem hơn trăm chiến sĩ tù binh trả lại cho các vị toàn bộ!</w:t>
      </w:r>
    </w:p>
    <w:p>
      <w:pPr>
        <w:pStyle w:val="BodyText"/>
      </w:pPr>
      <w:r>
        <w:t xml:space="preserve">Tô Đông Minh như đinh đóng cột cự tuyệt nói:</w:t>
      </w:r>
    </w:p>
    <w:p>
      <w:pPr>
        <w:pStyle w:val="BodyText"/>
      </w:pPr>
      <w:r>
        <w:t xml:space="preserve">- Không có khả năng! Chỉ cần còn Tô Đông Minh này một ngày, tôi tuyệt đối sẽ không cho bất luận kẻ nào động con tôi!</w:t>
      </w:r>
    </w:p>
    <w:p>
      <w:pPr>
        <w:pStyle w:val="BodyText"/>
      </w:pPr>
      <w:r>
        <w:t xml:space="preserve">Tô Đông Minh chỉ có một đứa con trai là Tô Thiên Dương, nếu Tô Thiên Dương bị bắn chết, Tô gia xem như sẽ tuyệt hậu.</w:t>
      </w:r>
    </w:p>
    <w:p>
      <w:pPr>
        <w:pStyle w:val="BodyText"/>
      </w:pPr>
      <w:r>
        <w:t xml:space="preserve">- Hai chiếc võ trực cửu cùng phi công!</w:t>
      </w:r>
    </w:p>
    <w:p>
      <w:pPr>
        <w:pStyle w:val="BodyText"/>
      </w:pPr>
      <w:r>
        <w:t xml:space="preserve">Sức chiến đấu cường đại của võ trực cửu làm Nhạc Trọng thèm nhỏ dãi, trong trú địa bộ binh lữ của hắn chỉ có tàn hài của võ trực cửu, hơn nữa hắn cũng không có phi công chuyên nghiệp điều khiển.</w:t>
      </w:r>
    </w:p>
    <w:p>
      <w:pPr>
        <w:pStyle w:val="BodyText"/>
      </w:pPr>
      <w:r>
        <w:t xml:space="preserve">Hai mắt Tô Đông Minh phun lửa, cự tuyệt:</w:t>
      </w:r>
    </w:p>
    <w:p>
      <w:pPr>
        <w:pStyle w:val="BodyText"/>
      </w:pPr>
      <w:r>
        <w:t xml:space="preserve">- Võ trực cửu cùng phi công của tôi đều bị anh làm hỏng!</w:t>
      </w:r>
    </w:p>
    <w:p>
      <w:pPr>
        <w:pStyle w:val="BodyText"/>
      </w:pPr>
      <w:r>
        <w:t xml:space="preserve">Nhạc Trọng lại đưa ra mấy điều kiện bồi thường về vũ khí đạn dược đều bị Tô Đông Minh cự tuyệt. Sáu người còn lại cũng yên lặng ủng hộ Tô Đông Minh, bọn hắn không muốn chứng kiến Nhạc Trọng lấy được đạn dược vũ khí càng thêm trở nên cường đại.</w:t>
      </w:r>
    </w:p>
    <w:p>
      <w:pPr>
        <w:pStyle w:val="BodyText"/>
      </w:pPr>
      <w:r>
        <w:t xml:space="preserve">Nhạc Trọng trực tiếp đem Đại Cẩu Tử ngồi bên cạnh đẩy đi ra:</w:t>
      </w:r>
    </w:p>
    <w:p>
      <w:pPr>
        <w:pStyle w:val="BodyText"/>
      </w:pPr>
      <w:r>
        <w:t xml:space="preserve">- Nếu là như vậy tôi đem toàn quyền đàm phán giao cho bộ hạ Đại Cẩu Tử của tôi!</w:t>
      </w:r>
    </w:p>
    <w:p>
      <w:pPr>
        <w:pStyle w:val="BodyText"/>
      </w:pPr>
      <w:r>
        <w:t xml:space="preserve">Đại Cẩu Tử trong phương diện đàm phán thập phần có thiên phú, quấn quýt dán chặt, công phu phao ép giá cứng rắn lẫn nhu mềm đều là nhất tuyệt.</w:t>
      </w:r>
    </w:p>
    <w:p>
      <w:pPr>
        <w:pStyle w:val="BodyText"/>
      </w:pPr>
      <w:r>
        <w:t xml:space="preserve">Đại Cẩu Tử bị Nhạc Trọng đẩy đi ra, cười khanh khách nhìn nhóm đầu sỏ khai ra cái giá:</w:t>
      </w:r>
    </w:p>
    <w:p>
      <w:pPr>
        <w:pStyle w:val="BodyText"/>
      </w:pPr>
      <w:r>
        <w:t xml:space="preserve">- Chúng tôi cần ba ngàn xử nữ xinh đẹp, như vậy chuyện này xem như bỏ qua!</w:t>
      </w:r>
    </w:p>
    <w:p>
      <w:pPr>
        <w:pStyle w:val="BodyText"/>
      </w:pPr>
      <w:r>
        <w:t xml:space="preserve">Nghe được lời nói của Đại Cẩu Tử, tất cả mọi người ngây ngẩn. Ba ngàn xử nữ xinh đẹp, cả căn cứ SY thị đều không có. Ở trong tận thế, đại bộ phận nữ nhân có chút tư sắc đều bị người có quyền thế chiếm giữ, nếu để họ đưa ra vài nữ tử xinh xắn cấp cho Nhạc Trọng, vậy thì không có vấn đề, nhưng nếu là ba ngàn mỹ nữ thì thật khó tìm.</w:t>
      </w:r>
    </w:p>
    <w:p>
      <w:pPr>
        <w:pStyle w:val="BodyText"/>
      </w:pPr>
      <w:r>
        <w:t xml:space="preserve">Trong khoảnh khắc năm đầu sỏ quân đội cùng Bành Minh Đức, Ôn Báo Quốc đều nhìn Nhạc Trọng với ánh mắt cổ quái.</w:t>
      </w:r>
    </w:p>
    <w:p>
      <w:pPr>
        <w:pStyle w:val="Compact"/>
      </w:pPr>
      <w:r>
        <w:t xml:space="preserve">Nhạc Trọng nghe được lời nói của Đại Cẩu Tử, sắc mặt tối sầm. Hắn cũng không nghĩ đến Đại Cẩu Tử dám nói ra lời này. Nhưng hắn không can thiệp Đại Cẩu Tử phát huy, không nói lời nào ngồi yên ở đó.</w:t>
      </w:r>
      <w:r>
        <w:br w:type="textWrapping"/>
      </w:r>
      <w:r>
        <w:br w:type="textWrapping"/>
      </w:r>
    </w:p>
    <w:p>
      <w:pPr>
        <w:pStyle w:val="Heading2"/>
      </w:pPr>
      <w:bookmarkStart w:id="349" w:name="chương-327-giao-dịch.-1"/>
      <w:bookmarkEnd w:id="349"/>
      <w:r>
        <w:t xml:space="preserve">327. Chương 327: Giao Dịch. (1)</w:t>
      </w:r>
    </w:p>
    <w:p>
      <w:pPr>
        <w:pStyle w:val="Compact"/>
      </w:pPr>
      <w:r>
        <w:br w:type="textWrapping"/>
      </w:r>
      <w:r>
        <w:br w:type="textWrapping"/>
      </w:r>
    </w:p>
    <w:p>
      <w:pPr>
        <w:pStyle w:val="BodyText"/>
      </w:pPr>
      <w:r>
        <w:t xml:space="preserve">Tô Đông Minh trực tiếp cự tuyệt:</w:t>
      </w:r>
    </w:p>
    <w:p>
      <w:pPr>
        <w:pStyle w:val="BodyText"/>
      </w:pPr>
      <w:r>
        <w:t xml:space="preserve">- Không được!</w:t>
      </w:r>
    </w:p>
    <w:p>
      <w:pPr>
        <w:pStyle w:val="BodyText"/>
      </w:pPr>
      <w:r>
        <w:t xml:space="preserve">Đại Cẩu Tử lập tức xuất công phu sư tử ngoạm:</w:t>
      </w:r>
    </w:p>
    <w:p>
      <w:pPr>
        <w:pStyle w:val="BodyText"/>
      </w:pPr>
      <w:r>
        <w:t xml:space="preserve">- Vậy cho chúng tôi sáu ngàn mỹ nữ. Đúng rồi, chúng tôi cần là sáu ngàn mỹ nữ. Người già, trẻ con dưới mười sáu tuổi, nam nhân đều không cần, xấu cũng không được!</w:t>
      </w:r>
    </w:p>
    <w:p>
      <w:pPr>
        <w:pStyle w:val="BodyText"/>
      </w:pPr>
      <w:r>
        <w:t xml:space="preserve">Nhạc Trọng đang cần nhân công, nếu yêu cầu thật nhiều tráng niên nam tử căn cứ SY thị tuyệt đối sẽ không đáp ứng. Bởi vì tráng niên nam tử sau khi trải qua dạy dỗ rất nhanh sẽ trở thành chiến sĩ hoặc công nhân. Hình thành một cỗ lực lượng cường đại, bởi vậy Đại Cẩu Tử mới có thể há to miệng yêu cầu căn cứ SY thị.</w:t>
      </w:r>
    </w:p>
    <w:p>
      <w:pPr>
        <w:pStyle w:val="BodyText"/>
      </w:pPr>
      <w:r>
        <w:t xml:space="preserve">Tô Đông Minh lãnh băng băng nói:</w:t>
      </w:r>
    </w:p>
    <w:p>
      <w:pPr>
        <w:pStyle w:val="BodyText"/>
      </w:pPr>
      <w:r>
        <w:t xml:space="preserve">- Làm gì có tới sáu ngàn mỹ nữ cho anh? Các anh thích mỹ nữ như vậy, tôi cho ba mươi mỹ nữ là tốt lắm, nhưng mỗi mỹ nữ phải lấy một tấn lương thực để đổi!</w:t>
      </w:r>
    </w:p>
    <w:p>
      <w:pPr>
        <w:pStyle w:val="BodyText"/>
      </w:pPr>
      <w:r>
        <w:t xml:space="preserve">Đại Cẩu Tử trợn mắt, thập phần thô tục rống lớn nói:</w:t>
      </w:r>
    </w:p>
    <w:p>
      <w:pPr>
        <w:pStyle w:val="BodyText"/>
      </w:pPr>
      <w:r>
        <w:t xml:space="preserve">- Mỗi mỹ nữ một tấn lương thực? Sao ông không đi ra ngoài cướp đoạt đi? Ở bên ngoài ngủ một nữ nhân một buổi tối chỉ cần một cái bánh mì, ngủ một mỹ nữ một ngày chỉ bất quá cần một cân lương thực. Mười cân lương thực đủ mua một mỹ nữ. Ông mở miệng đòi lương thực kiểu đó, mỹ nữ của ông làm bằng vàng sao?</w:t>
      </w:r>
    </w:p>
    <w:p>
      <w:pPr>
        <w:pStyle w:val="BodyText"/>
      </w:pPr>
      <w:r>
        <w:t xml:space="preserve">Nữ nhân trong SSY thị thập phần rẻ mạt, chỉ cần có thể quản ăn no, rất nhiều nữ nhân đều nguyện ý bán thân cầu một con đường sống. Nhưng Nhạc Trọng thu mua nữ nhân trong quy mô nhỏ thì không sao, nếu mua quá nhiều nữ nhân gia nhập phe cánh không có cái cớ tốt tuyệt đối sẽ làm cao tầng SY thị phát hiện ra ý đồ của hắn.</w:t>
      </w:r>
    </w:p>
    <w:p>
      <w:pPr>
        <w:pStyle w:val="BodyText"/>
      </w:pPr>
      <w:r>
        <w:t xml:space="preserve">Vẻ mặt Đại Cẩu Tử dũng mãnh, thô lỗ uy hiếp Tô Đông Minh:</w:t>
      </w:r>
    </w:p>
    <w:p>
      <w:pPr>
        <w:pStyle w:val="BodyText"/>
      </w:pPr>
      <w:r>
        <w:t xml:space="preserve">[CHARGE=3]</w:t>
      </w:r>
    </w:p>
    <w:p>
      <w:pPr>
        <w:pStyle w:val="BodyText"/>
      </w:pPr>
      <w:r>
        <w:t xml:space="preserve">- Ông phái người tới ám sát Nhạc đội của chúng tôi, hiện tại lại không muốn bồi thường, muốn chết có phải hay không? Bốn ngàn huynh đệ chúng tôi, chỉ cần Nhạc đội ra lệnh một tiếng coi như liều lĩnh không cần cái mạng này cũng tới SSY thị tiêu diệt quân đội của ông!</w:t>
      </w:r>
    </w:p>
    <w:p>
      <w:pPr>
        <w:pStyle w:val="BodyText"/>
      </w:pPr>
      <w:r>
        <w:t xml:space="preserve">Tô Đông Minh lạnh lùng trừng mắt nhìn Đại Cẩu Tử, thản nhiên nói:</w:t>
      </w:r>
    </w:p>
    <w:p>
      <w:pPr>
        <w:pStyle w:val="BodyText"/>
      </w:pPr>
      <w:r>
        <w:t xml:space="preserve">- Được, đánh thì đánh, ai sợ ai!</w:t>
      </w:r>
    </w:p>
    <w:p>
      <w:pPr>
        <w:pStyle w:val="BodyText"/>
      </w:pPr>
      <w:r>
        <w:t xml:space="preserve">Nhạc Trọng bật dậy, lạnh lùng liếc mắt nhìn Tô Đông Minh, sát khí lẫm lẫm:</w:t>
      </w:r>
    </w:p>
    <w:p>
      <w:pPr>
        <w:pStyle w:val="BodyText"/>
      </w:pPr>
      <w:r>
        <w:t xml:space="preserve">- Tô Đông Minh, ông khinh người quá đáng. Tôi lập tức tập hợp binh mã cùng ông làm một trận! Chư vị, các ông đã nghe được là do Tô Đông Minh muốn đánh với tôi, tôi hi vọng khi song phương khai chiến các vị có thể bảo trì trung lập. Đây là ân oán cá nhân giữa tôi cùng hắn, tôi không có bất kỳ địch ý gì với chư vị. Sau này nếu xảy ra chuyện, tất cả đều là trách nhiệm của một mình Tô Đông Minh!</w:t>
      </w:r>
    </w:p>
    <w:p>
      <w:pPr>
        <w:pStyle w:val="BodyText"/>
      </w:pPr>
      <w:r>
        <w:t xml:space="preserve">Trầm Hoành Dương nhướng mày mở miệng nói:</w:t>
      </w:r>
    </w:p>
    <w:p>
      <w:pPr>
        <w:pStyle w:val="BodyText"/>
      </w:pPr>
      <w:r>
        <w:t xml:space="preserve">- Nhạc Trọng, cơn tức của anh không cần lớn như vậy. Tâm tình của anh chúng tôi có thể lý giải. Nhưng mọi chuyện đều có thể thương lượng, không nên chỉ một chút liền khai chiến, đánh giặc dù sao chết người. Ngồi xuống, chúng ta có thể từ từ nói chuyện.</w:t>
      </w:r>
    </w:p>
    <w:p>
      <w:pPr>
        <w:pStyle w:val="BodyText"/>
      </w:pPr>
      <w:r>
        <w:t xml:space="preserve">Ôn Báo Quốc chậm rãi mở miệng nói:</w:t>
      </w:r>
    </w:p>
    <w:p>
      <w:pPr>
        <w:pStyle w:val="BodyText"/>
      </w:pPr>
      <w:r>
        <w:t xml:space="preserve">- Như vậy đi, một trăm mỹ nữ, chín trăm người trẻ tuổi, ba ngàn năm trăm trẻ em, năm trăm nam nhân. SSY thị cho anh năm ngàn người, anh cho chúng tôi một ngàn tấn lương thực. Chuyện này cứ định như vậy!</w:t>
      </w:r>
    </w:p>
    <w:p>
      <w:pPr>
        <w:pStyle w:val="BodyText"/>
      </w:pPr>
      <w:r>
        <w:t xml:space="preserve">Trẻ em chỉ có thể tiêu hao tài nguyên mà không thể sản xuất, Ôn Báo Quốc thập phần đau đầu đối với nhân số trẻ em trong thành phố, lần này sẽ đem ba ngàn năm trăm đứa bé kia xem như gánh nặng giao qua cho Nhạc Trọng. Đương nhiên làm bồi thường hắn lại cho Nhạc Trọng thêm năm trăm nam nhân.</w:t>
      </w:r>
    </w:p>
    <w:p>
      <w:pPr>
        <w:pStyle w:val="BodyText"/>
      </w:pPr>
      <w:r>
        <w:t xml:space="preserve">Lúc này Nhạc Trọng mới ngồi xuống, nhưng không nói một lời, liếc mắt nhìn Đại Cẩu Tử.</w:t>
      </w:r>
    </w:p>
    <w:p>
      <w:pPr>
        <w:pStyle w:val="BodyText"/>
      </w:pPr>
      <w:r>
        <w:t xml:space="preserve">Lúc này Đại Cẩu Tử mới tiếp tục tiến lên ép giá:</w:t>
      </w:r>
    </w:p>
    <w:p>
      <w:pPr>
        <w:pStyle w:val="BodyText"/>
      </w:pPr>
      <w:r>
        <w:t xml:space="preserve">- Trẻ con quá nhiều, mà bọn trẻ chỉ biết ăn, không thể giết được tang thi, không thể công tác, như vậy chúng ta quá thiệt thòi rồi. Cứ vậy đi, ba ngàn năm trăm trẻ con kia chúng tôi vẫn nhận lấy, nhưng các ông cho chúng tôi một trăm mỹ nữ thì phải có hơn ba mươi xử nữ. Ngoài ra chúng tôi có thể dùng mười viên đạn mua một nam nhân, năm viên đạn mua một nữ nhân, mua tổng cộng một ngàn nam nhân một ngàn nữ nhân.</w:t>
      </w:r>
    </w:p>
    <w:p>
      <w:pPr>
        <w:pStyle w:val="BodyText"/>
      </w:pPr>
      <w:r>
        <w:t xml:space="preserve">Ánh mắt Bành Minh Đức thoáng chớp động, khẽ mỉm cười nói:</w:t>
      </w:r>
    </w:p>
    <w:p>
      <w:pPr>
        <w:pStyle w:val="BodyText"/>
      </w:pPr>
      <w:r>
        <w:t xml:space="preserve">- Được, tôi đáp ứng anh!</w:t>
      </w:r>
    </w:p>
    <w:p>
      <w:pPr>
        <w:pStyle w:val="BodyText"/>
      </w:pPr>
      <w:r>
        <w:t xml:space="preserve">Chứng kiến Bành Minh Đức trực tiếp đánh nhịp đáp ứng yêu cầu của Nhạc Trọng, nguyên bản Ôn Báo Quốc còn định lên tiếng nói gì đó cuối cùng vẫn im lặng.</w:t>
      </w:r>
    </w:p>
    <w:p>
      <w:pPr>
        <w:pStyle w:val="BodyText"/>
      </w:pPr>
      <w:r>
        <w:t xml:space="preserve">Năm đầu sỏ còn lại của quân đội đều đồng ý giá cả này. Tuy rằng Nhạc Trọng có được thêm bảy ngàn dân cư, nhưng đại bộ phận chỉ là phụ nữ cùng nhi đồng, nam tử trưởng thành thực sự chỉ có một ngàn năm trăm người. Vì thế Nhạc Trọng trả giá một ngàn tấn lương thực cùng một vạn năm ngàn viên tử đạn, song phương đều có thu hoạch riêng của mình.</w:t>
      </w:r>
    </w:p>
    <w:p>
      <w:pPr>
        <w:pStyle w:val="BodyText"/>
      </w:pPr>
      <w:r>
        <w:t xml:space="preserve">Song phương thương nghị xong, Ôn Báo Quốc lập tức điều động ngành chức năng của chính phủ nhanh chóng chọn lựa bảy ngàn người ném cho Nhạc Trọng.</w:t>
      </w:r>
    </w:p>
    <w:p>
      <w:pPr>
        <w:pStyle w:val="BodyText"/>
      </w:pPr>
      <w:r>
        <w:t xml:space="preserve">Bảy ngàn người thoáng chốc dũng mãnh tràn vào địa bàn của Nhạc Trọng liền tạo thành gánh nặng thật lớn cho hắn. Trong bảy ngàn người ngoại trừ trăm mỹ nữ, cơ hồ mọi người đều mang theo bộ dáng xanh xao vàng vọt. Việc ăn uống cùng nơi ở của họ biến thành vấn đề thật lớn.</w:t>
      </w:r>
    </w:p>
    <w:p>
      <w:pPr>
        <w:pStyle w:val="BodyText"/>
      </w:pPr>
      <w:r>
        <w:t xml:space="preserve">Đám người Ôn Báo Quốc chỉ chớp mắt đem bảy ngàn người ném cho Nhạc Trọng, cũng ôm ý định không tốt, muốn nhìn xem Nhạc Trọng làm ra chuyện chê cười. Muốn bảy ngàn người cũng không phải là số lượng nhỏ, muốn quản lý tốt nhiều người như vậy thật không đơn giản. Ngoài ra bảy ngàn người kia mỗi ngày cũng phải làm thịt hơn tấn thực vật, nếu không có lương thực dự trữ sung túc sẽ không gánh vác nổi việc ăn uống của nhiều người như thế.</w:t>
      </w:r>
    </w:p>
    <w:p>
      <w:pPr>
        <w:pStyle w:val="BodyText"/>
      </w:pPr>
      <w:r>
        <w:t xml:space="preserve">Nhiều người tràn vào địa bàn của Nhạc Trọng, đích xác tạo thành phiền phức thật lớn cho hắn. Đặc biệt một ngàn năm trăm nam nhân trưởng thành thân thể thật suy yếu, bị đói bụng đến gầy trơ xương chỉ còn một hơi thở yếu ớt. Cho dù là trước tận thế, với trạng huống thân thể của bọn họ cũng cần điều dưỡng một hai tháng mới có thể khôi phục khỏe mạnh. Mà những trẻ em càng không sao chịu nổi, cả đám đều gầy yếu tới mức chỉ cần trận gió đủ thổi té trên mặt đất.</w:t>
      </w:r>
    </w:p>
    <w:p>
      <w:pPr>
        <w:pStyle w:val="BodyText"/>
      </w:pPr>
      <w:r>
        <w:t xml:space="preserve">Hơn nữa trong bảy ngàn người còn có những người lương tâm xấu xa. Vừa mới giao qua tay Nhạc Trọng ngày đầu tiên liền có ba mươi mấy nam giới thú tính quá mức thừa dịp đêm tối cưỡng gian mấy chục nữ tính. Đám nam giới kia không dám đi ra ngoài chiến đấu cùng tang thi tìm tòi vật tư, lại dùng bạo lực lăng nhục những nữ tính còn yếu ớt vô lực hơn bọn hắn.</w:t>
      </w:r>
    </w:p>
    <w:p>
      <w:pPr>
        <w:pStyle w:val="BodyText"/>
      </w:pPr>
      <w:r>
        <w:t xml:space="preserve">Rất nhanh những nam giới kia bị bộ hạ của Nhạc Trọng trực tiếp bắt lấy, chém đầu răn chúng, hơn nữa đem tội của bọn hắn cùng đầu lâu công khai tuyên cáo, lúc này mới trấn trụ những người sống sót rục rịch lòng dạ ma quỷ của mình.</w:t>
      </w:r>
    </w:p>
    <w:p>
      <w:pPr>
        <w:pStyle w:val="BodyText"/>
      </w:pPr>
      <w:r>
        <w:t xml:space="preserve">Đại Cẩu Tử ở trong Thạch Mã trấn cùng huyện Thanh Nguyên đã từng chủ trì qua việc chính trị, rất nhanh đã đem bảy ngàn người sống sót an bài thỏa đáng.</w:t>
      </w:r>
    </w:p>
    <w:p>
      <w:pPr>
        <w:pStyle w:val="BodyText"/>
      </w:pPr>
      <w:r>
        <w:t xml:space="preserve">Nhạc Trọng cũng đề bạt không ít cán bộ chiến sĩ có biểu hiện tốt đẹp trong cuộc chiến với Tô Đông Minh, hơn nữa đem một ít cán bộ điều động tới phụ trách những người sống sót kia.</w:t>
      </w:r>
    </w:p>
    <w:p>
      <w:pPr>
        <w:pStyle w:val="BodyText"/>
      </w:pPr>
      <w:r>
        <w:t xml:space="preserve">Trong tay Nhạc Trọng cướp được hơn ba ngàn tấn lương thực từ trong tay Tô Đông Minh, bởi vậy lương thực cung cấp xem như sung túc.</w:t>
      </w:r>
    </w:p>
    <w:p>
      <w:pPr>
        <w:pStyle w:val="BodyText"/>
      </w:pPr>
      <w:r>
        <w:t xml:space="preserve">- Nên bắt đầu làm chuẩn bị!</w:t>
      </w:r>
    </w:p>
    <w:p>
      <w:pPr>
        <w:pStyle w:val="Compact"/>
      </w:pPr>
      <w:r>
        <w:t xml:space="preserve">Cục diện hơi có chút ổn định, Nhạc Trọng liền phái Đại Cẩu Tử đi vào trong SSY thị thu mua thật nhiều thép, đồng thời bắt đầu đào hầm chung quanh Tư Giang.</w:t>
      </w:r>
      <w:r>
        <w:br w:type="textWrapping"/>
      </w:r>
      <w:r>
        <w:br w:type="textWrapping"/>
      </w:r>
    </w:p>
    <w:p>
      <w:pPr>
        <w:pStyle w:val="Heading2"/>
      </w:pPr>
      <w:bookmarkStart w:id="350" w:name="chương-328-giao-dịch.-2"/>
      <w:bookmarkEnd w:id="350"/>
      <w:r>
        <w:t xml:space="preserve">328. Chương 328: Giao Dịch. (2)</w:t>
      </w:r>
    </w:p>
    <w:p>
      <w:pPr>
        <w:pStyle w:val="Compact"/>
      </w:pPr>
      <w:r>
        <w:br w:type="textWrapping"/>
      </w:r>
      <w:r>
        <w:br w:type="textWrapping"/>
      </w:r>
    </w:p>
    <w:p>
      <w:pPr>
        <w:pStyle w:val="BodyText"/>
      </w:pPr>
      <w:r>
        <w:t xml:space="preserve">Vô luận là nữ tử, trẻ em, hoặc là nam nhân, ngay cả bang chúng Chu Tước bang cùng Hắc Hổ bang đều bị tập hợp, bắt đầu đào hầm chung quanh Tư Giang.</w:t>
      </w:r>
    </w:p>
    <w:p>
      <w:pPr>
        <w:pStyle w:val="BodyText"/>
      </w:pPr>
      <w:r>
        <w:t xml:space="preserve">Dưới sự nỗ lực của tám ngàn người, hầm sâu tới vài thước được đào ra, ở trong hầm lớn đều ghim xuống những cây thép vô cùng bén nhọn.</w:t>
      </w:r>
    </w:p>
    <w:p>
      <w:pPr>
        <w:pStyle w:val="BodyText"/>
      </w:pPr>
      <w:r>
        <w:t xml:space="preserve">Thú thịt được chế thành thịt hộp ở huyện Trữ Quang cũng được vận chuyển tới trong SY thị, nguyên bản những người sống sót vốn đại thương nguyên khí vô cùng suy yếu được ăn vào thịt thú biến dị cấp cao đã bắt đầu nhanh chóng khôi phục lại.</w:t>
      </w:r>
    </w:p>
    <w:p>
      <w:pPr>
        <w:pStyle w:val="BodyText"/>
      </w:pPr>
      <w:r>
        <w:t xml:space="preserve">Tới thời gian ăn cơm, ở gần bên Tư Giang trong những nồi cơm lớn đều là cơm tẻ nóng hầm hập, canh rau dại, còn có từng phần phần thú thịt, vô luận nam nữ đều nghiến ngấu ăn cơm, vẻ mặt thỏa mãn.</w:t>
      </w:r>
    </w:p>
    <w:p>
      <w:pPr>
        <w:pStyle w:val="BodyText"/>
      </w:pPr>
      <w:r>
        <w:t xml:space="preserve">Trịnh Bội Bội cùng nhau đi tới, chứng kiến người sống sót dưới trướng Nhạc Trọng, trong mắt thoáng hiện nét kinh ngạc nói:</w:t>
      </w:r>
    </w:p>
    <w:p>
      <w:pPr>
        <w:pStyle w:val="BodyText"/>
      </w:pPr>
      <w:r>
        <w:t xml:space="preserve">- Bọn hắn làm sao có thịt ăn? Nhạc Trọng kia cũng thật lợi hại đi? Hắn từ chỗ nào lấy được nhiều thịt tới như thế?</w:t>
      </w:r>
    </w:p>
    <w:p>
      <w:pPr>
        <w:pStyle w:val="BodyText"/>
      </w:pPr>
      <w:r>
        <w:t xml:space="preserve">Bên cạnh Trịnh Bội Bội là khuê mật của nàng tên Thái Dịch Yên, trải qua chuyện Ám Nha tập kích quan hệ giữa Trịnh Bội Bội cùng Thái Dịch Yên đã trở thành tốt đẹp tới cực điểm. Song phương cơ hồ lúc nào cũng cùng tiến cùng xuất, lần này các nàng tới tìm Nhạc Trọng cùng đi dạo chơi.</w:t>
      </w:r>
    </w:p>
    <w:p>
      <w:pPr>
        <w:pStyle w:val="BodyText"/>
      </w:pPr>
      <w:r>
        <w:t xml:space="preserve">Gia thế của Trịnh Bội Bội cùng Thái Dịch Yên ở trong SY thị được xếp vào bậc thềm đặc quyền có thể tiến vào ở trong đặc khu. Chính bởi vì như thế nên các nàng mới có thể ở trong tận thế còn nhàn hạ thoải mái đi tìm Nhạc Trọng chơi đùa.</w:t>
      </w:r>
    </w:p>
    <w:p>
      <w:pPr>
        <w:pStyle w:val="BodyText"/>
      </w:pPr>
      <w:r>
        <w:t xml:space="preserve">Nhưng cho dù gia thế của Trịnh Bội Bội không tệ nhưng ở nhà của nàng cũng không dám cam đoan mỗi ngày đều được ăn thịt. Bây giờ nhìn thấy cả người sống sót bình thường đều ăn uống còn ngon hơn trong nhà nàng, thật làm nàng cảm thấy vô cùng giật mình.</w:t>
      </w:r>
    </w:p>
    <w:p>
      <w:pPr>
        <w:pStyle w:val="BodyText"/>
      </w:pPr>
      <w:r>
        <w:t xml:space="preserve">Thái Dịch Yên nhìn những người sống sót kia, khẽ mỉm cười nói:</w:t>
      </w:r>
    </w:p>
    <w:p>
      <w:pPr>
        <w:pStyle w:val="BodyText"/>
      </w:pPr>
      <w:r>
        <w:t xml:space="preserve">- Đây là bổn sự của Nhạc Trọng!</w:t>
      </w:r>
    </w:p>
    <w:p>
      <w:pPr>
        <w:pStyle w:val="BodyText"/>
      </w:pPr>
      <w:r>
        <w:t xml:space="preserve">Từ trong cơm nước của những người thường kia đã có thể chứng kiến thực lực Nhạc Trọng hùng hậu cỡ nào.</w:t>
      </w:r>
    </w:p>
    <w:p>
      <w:pPr>
        <w:pStyle w:val="BodyText"/>
      </w:pPr>
      <w:r>
        <w:t xml:space="preserve">Trịnh Bội Bội khẽ cười nói:</w:t>
      </w:r>
    </w:p>
    <w:p>
      <w:pPr>
        <w:pStyle w:val="BodyText"/>
      </w:pPr>
      <w:r>
        <w:t xml:space="preserve">- Hắn quả nhiên rất lợi hại!</w:t>
      </w:r>
    </w:p>
    <w:p>
      <w:pPr>
        <w:pStyle w:val="BodyText"/>
      </w:pPr>
      <w:r>
        <w:t xml:space="preserve">Thái Dịch Yên trêu đùa:</w:t>
      </w:r>
    </w:p>
    <w:p>
      <w:pPr>
        <w:pStyle w:val="BodyText"/>
      </w:pPr>
      <w:r>
        <w:t xml:space="preserve">- Lúc trước không nhớ ai đã nói chán ghét Nhạc Trọng vô cùng đi, hiện tại đã yêu thích người ta rồi sao!</w:t>
      </w:r>
    </w:p>
    <w:p>
      <w:pPr>
        <w:pStyle w:val="BodyText"/>
      </w:pPr>
      <w:r>
        <w:t xml:space="preserve">- Làm gì có!</w:t>
      </w:r>
    </w:p>
    <w:p>
      <w:pPr>
        <w:pStyle w:val="BodyText"/>
      </w:pPr>
      <w:r>
        <w:t xml:space="preserve">Trịnh Bội Bội đỏ mặt, lập tức phản bác nói:</w:t>
      </w:r>
    </w:p>
    <w:p>
      <w:pPr>
        <w:pStyle w:val="BodyText"/>
      </w:pPr>
      <w:r>
        <w:t xml:space="preserve">- Tôi xem cô mới là ưa thích hắn. Bằng không sẽ không tha thiết mong chờ đi tìm hắn!</w:t>
      </w:r>
    </w:p>
    <w:p>
      <w:pPr>
        <w:pStyle w:val="BodyText"/>
      </w:pPr>
      <w:r>
        <w:t xml:space="preserve">[CHARGE=3]</w:t>
      </w:r>
    </w:p>
    <w:p>
      <w:pPr>
        <w:pStyle w:val="BodyText"/>
      </w:pPr>
      <w:r>
        <w:t xml:space="preserve">- Tôi đúng là ưa thích hắn, vậy thì sao chứ?</w:t>
      </w:r>
    </w:p>
    <w:p>
      <w:pPr>
        <w:pStyle w:val="BodyText"/>
      </w:pPr>
      <w:r>
        <w:t xml:space="preserve">Thái Dịch Yên không hề có chút che giấu trực tiếp nói với khuê mật.</w:t>
      </w:r>
    </w:p>
    <w:p>
      <w:pPr>
        <w:pStyle w:val="BodyText"/>
      </w:pPr>
      <w:r>
        <w:t xml:space="preserve">Trịnh Bội Bội nghe vậy thoáng sững sờ, do dự một chút nói:</w:t>
      </w:r>
    </w:p>
    <w:p>
      <w:pPr>
        <w:pStyle w:val="BodyText"/>
      </w:pPr>
      <w:r>
        <w:t xml:space="preserve">- Cô không ngại tôi nói thẳng, hiện tại hắn đã có rất nhiều nữ nhân, ngay cả đại minh tinh Chu Diễm Tuyết cũng đã thành người của hắn. Hơn nữa tôi nghe nói người này phi thường háo sắc, hàng đêm sênh ca, không nữ nhân không vui, còn thường xuyên làm những chuyện hoang đường hoang dâm vô độ!</w:t>
      </w:r>
    </w:p>
    <w:p>
      <w:pPr>
        <w:pStyle w:val="BodyText"/>
      </w:pPr>
      <w:r>
        <w:t xml:space="preserve">Chuyện Đại Cẩu Tử yêu cầu Tô Đông Minh giao ba ngàn xử nữ đã không ngừng truyền bá, biến dạng, hiện tại đã biến thành Nhạc Trọng không có nữ nhân không vui, hàng đêm sênh ca, nhìn thấy nữ tử xinh đẹp liền bắt vào phòng, là siêu cấp sắc ma. Chẳng qua thực lực cùng thế lực của Nhạc Trọng đã mạnh tới mức đáng sợ nên không ai dám đi trêu chọc hắn.</w:t>
      </w:r>
    </w:p>
    <w:p>
      <w:pPr>
        <w:pStyle w:val="BodyText"/>
      </w:pPr>
      <w:r>
        <w:t xml:space="preserve">Đương nhiên đây cũng chỉ là lời đồn, trên thực tế Nhạc Trọng chỉ lo bề bộn xử lý công việc, nay cả tuyệt sắc mỹ nữ như Chu Diễm Tuyết mà hắn còn chưa có thời gian chạm tới thân thể của nàng.</w:t>
      </w:r>
    </w:p>
    <w:p>
      <w:pPr>
        <w:pStyle w:val="BodyText"/>
      </w:pPr>
      <w:r>
        <w:t xml:space="preserve">Thái Dịch Yên thản nhiên cười, nói:</w:t>
      </w:r>
    </w:p>
    <w:p>
      <w:pPr>
        <w:pStyle w:val="BodyText"/>
      </w:pPr>
      <w:r>
        <w:t xml:space="preserve">- Có chút phản nghịch thì đã sao đâu? Đường Thái Tông Lý Thế Dân chẳng phải là một tên đại sắc ma hơn nữa tướng ăn cực kỳ khó xem, nhưng cuối cùng chẳng phải hắn cũng trở thành một vị vua có tài trí mưu lược kiệt xuất một đời, đã trở thành thiên cổ nhất đế sao! Tôi thích loại nam nhân như thế!</w:t>
      </w:r>
    </w:p>
    <w:p>
      <w:pPr>
        <w:pStyle w:val="BodyText"/>
      </w:pPr>
      <w:r>
        <w:t xml:space="preserve">Trịnh Bội Bội có chút bất đắc dĩ nhìn khuê mật, khuê mật của nàng là người dám yêu dám hận hơn nữa tính khí có chút phản nghịch, chỉ cần chuyện nàng nhận định chủ yếu sẽ không nghe theo ảnh hưởng của người khác.</w:t>
      </w:r>
    </w:p>
    <w:p>
      <w:pPr>
        <w:pStyle w:val="BodyText"/>
      </w:pPr>
      <w:r>
        <w:t xml:space="preserve">Một gã chiến sĩ dẫn Thái Dịch Yên cùng Trịnh Bội Bội đi tới chỗ trường bắn, Nhạc Trọng đang ở đó tiến hành huấn luyện bắn súng.</w:t>
      </w:r>
    </w:p>
    <w:p>
      <w:pPr>
        <w:pStyle w:val="BodyText"/>
      </w:pPr>
      <w:r>
        <w:t xml:space="preserve">- Thật là lợi hại, Nhạc đại ca bắn mười phát đều trúng hồng tâm đâu!</w:t>
      </w:r>
    </w:p>
    <w:p>
      <w:pPr>
        <w:pStyle w:val="BodyText"/>
      </w:pPr>
      <w:r>
        <w:t xml:space="preserve">Vẻ mặt Ôn Bội San sùng bái cầm chai nước khoáng đưa cho Nhạc Trọng.</w:t>
      </w:r>
    </w:p>
    <w:p>
      <w:pPr>
        <w:pStyle w:val="BodyText"/>
      </w:pPr>
      <w:r>
        <w:t xml:space="preserve">Mấy ngày nay Ôn Bội San vừa có thời gian liền chạy tới chỗ Nhạc Trọng, đã trở thành khách quen của hắn.</w:t>
      </w:r>
    </w:p>
    <w:p>
      <w:pPr>
        <w:pStyle w:val="BodyText"/>
      </w:pPr>
      <w:r>
        <w:t xml:space="preserve">Ôn Báo Quốc cũng ngầm đồng ý loại hành vi này của Ôn Bội San. Như vậy có thể giúp cho quan hệ giữa hắn cùng Nhạc Trọng càng gần hơn.</w:t>
      </w:r>
    </w:p>
    <w:p>
      <w:pPr>
        <w:pStyle w:val="BodyText"/>
      </w:pPr>
      <w:r>
        <w:t xml:space="preserve">- Cảm ơn!</w:t>
      </w:r>
    </w:p>
    <w:p>
      <w:pPr>
        <w:pStyle w:val="BodyText"/>
      </w:pPr>
      <w:r>
        <w:t xml:space="preserve">Nhạc Trọng tiếp lấy chai nước nhìn Ôn Bội San mỉm cười.</w:t>
      </w:r>
    </w:p>
    <w:p>
      <w:pPr>
        <w:pStyle w:val="BodyText"/>
      </w:pPr>
      <w:r>
        <w:t xml:space="preserve">Trịnh Bội Bội nhìn Ôn Bội San, có chút mất hứng nói thầm một câu:</w:t>
      </w:r>
    </w:p>
    <w:p>
      <w:pPr>
        <w:pStyle w:val="BodyText"/>
      </w:pPr>
      <w:r>
        <w:t xml:space="preserve">- Tiểu hồ ly tinh!</w:t>
      </w:r>
    </w:p>
    <w:p>
      <w:pPr>
        <w:pStyle w:val="BodyText"/>
      </w:pPr>
      <w:r>
        <w:t xml:space="preserve">Đêm Ám Nha đột kích, làm quan hệ giữa Trịnh Bội Bội cùng Ôn Bội San sản sinh vết rách thật sâu. Tuy rằng không đến mức làm hai người trở mặt thành thù, nhưng cũng làm quan hệ vốn tốt đẹp biến thành xa lạ.</w:t>
      </w:r>
    </w:p>
    <w:p>
      <w:pPr>
        <w:pStyle w:val="BodyText"/>
      </w:pPr>
      <w:r>
        <w:t xml:space="preserve">- Nhạc đại ca!</w:t>
      </w:r>
    </w:p>
    <w:p>
      <w:pPr>
        <w:pStyle w:val="BodyText"/>
      </w:pPr>
      <w:r>
        <w:t xml:space="preserve">Thái Dịch Yên lộ ra tiếng nói ngọt ngào mỉm cười kêu khẽ, đi tới bên cạnh Nhạc Trọng.</w:t>
      </w:r>
    </w:p>
    <w:p>
      <w:pPr>
        <w:pStyle w:val="BodyText"/>
      </w:pPr>
      <w:r>
        <w:t xml:space="preserve">Nhạc Trọng liếc mắt nhìn Thái Dịch Yên hỏi:</w:t>
      </w:r>
    </w:p>
    <w:p>
      <w:pPr>
        <w:pStyle w:val="BodyText"/>
      </w:pPr>
      <w:r>
        <w:t xml:space="preserve">- Thái tiểu thư có chuyện gì không?</w:t>
      </w:r>
    </w:p>
    <w:p>
      <w:pPr>
        <w:pStyle w:val="BodyText"/>
      </w:pPr>
      <w:r>
        <w:t xml:space="preserve">Chân mày Thái Dịch Yên nhíu lại, bộ dáng tức giận nói:</w:t>
      </w:r>
    </w:p>
    <w:p>
      <w:pPr>
        <w:pStyle w:val="BodyText"/>
      </w:pPr>
      <w:r>
        <w:t xml:space="preserve">- Nhạc đại ca, anh gọi em là Dịch Yên là được rồi, còn gọi Thái tiểu thư em sẽ tức giận đó!</w:t>
      </w:r>
    </w:p>
    <w:p>
      <w:pPr>
        <w:pStyle w:val="BodyText"/>
      </w:pPr>
      <w:r>
        <w:t xml:space="preserve">Nhạc Trọng sửa lời hỏi:</w:t>
      </w:r>
    </w:p>
    <w:p>
      <w:pPr>
        <w:pStyle w:val="BodyText"/>
      </w:pPr>
      <w:r>
        <w:t xml:space="preserve">- Dịch Yên, cô tới tìm tôi có chuyện gì sao?</w:t>
      </w:r>
    </w:p>
    <w:p>
      <w:pPr>
        <w:pStyle w:val="BodyText"/>
      </w:pPr>
      <w:r>
        <w:t xml:space="preserve">Thái Dịch Yên nhìn chằm chằm Nhạc Trọng hỏi:</w:t>
      </w:r>
    </w:p>
    <w:p>
      <w:pPr>
        <w:pStyle w:val="BodyText"/>
      </w:pPr>
      <w:r>
        <w:t xml:space="preserve">- Không có chuyện gì thì không thể tới tìm anh sao?</w:t>
      </w:r>
    </w:p>
    <w:p>
      <w:pPr>
        <w:pStyle w:val="BodyText"/>
      </w:pPr>
      <w:r>
        <w:t xml:space="preserve">Nhạc Trọng liếc mắt nhìn qua Trịnh Bội Bội, nói thẳng:</w:t>
      </w:r>
    </w:p>
    <w:p>
      <w:pPr>
        <w:pStyle w:val="BodyText"/>
      </w:pPr>
      <w:r>
        <w:t xml:space="preserve">- Có thể, nhưng tôi có thật nhiều công việc cần làm, chỉ sợ không thể chiêu đãi tốt cho cô cùng Trịnh tiểu thư!</w:t>
      </w:r>
    </w:p>
    <w:p>
      <w:pPr>
        <w:pStyle w:val="BodyText"/>
      </w:pPr>
      <w:r>
        <w:t xml:space="preserve">Nhạc Trọng cần xử lý rất nhiều công việc, hắn đã đem không ít việc giao cho bộ hạ giải quyết, nhưng có một số việc phải do chính hắn đi xử lý mới xong. Đặc biệt hắn mới tiếp nhận hơn bảy ngàn người sống sót, hắn cần ổn định tốt cho cuộc sống ngày sau của họ. Dù sao bảy ngàn người kia không khả năng luôn đi đào hố hay làm cạm bẫy.</w:t>
      </w:r>
    </w:p>
    <w:p>
      <w:pPr>
        <w:pStyle w:val="BodyText"/>
      </w:pPr>
      <w:r>
        <w:t xml:space="preserve">Thái Dịch Yên nhìn Nhạc Trọng thản nhiên cười nói:</w:t>
      </w:r>
    </w:p>
    <w:p>
      <w:pPr>
        <w:pStyle w:val="BodyText"/>
      </w:pPr>
      <w:r>
        <w:t xml:space="preserve">- Em tới là muốn nhờ vả anh, làm thư ký cho anh. Em tốt nghiệp đại học hành chính chuyên nghiệp tại Harvard, làm thư ký cho anh không dọa người đi?</w:t>
      </w:r>
    </w:p>
    <w:p>
      <w:pPr>
        <w:pStyle w:val="BodyText"/>
      </w:pPr>
      <w:r>
        <w:t xml:space="preserve">Nhạc Trọng nhìn Thái Dịch Yên tò mò hỏi:</w:t>
      </w:r>
    </w:p>
    <w:p>
      <w:pPr>
        <w:pStyle w:val="BodyText"/>
      </w:pPr>
      <w:r>
        <w:t xml:space="preserve">- Năm nay cô bao nhiêu tuổi rồi? Lại tốt nghiệp cả đại học Harvard?</w:t>
      </w:r>
    </w:p>
    <w:p>
      <w:pPr>
        <w:pStyle w:val="BodyText"/>
      </w:pPr>
      <w:r>
        <w:t xml:space="preserve">Thái Dịch Yên nhìn qua chỉ mới mười mấy tuổi, tuổi này có thể tốt nghiệp được đại học Harvard sao?</w:t>
      </w:r>
    </w:p>
    <w:p>
      <w:pPr>
        <w:pStyle w:val="BodyText"/>
      </w:pPr>
      <w:r>
        <w:t xml:space="preserve">Trịnh Bội Bội có chút tự hào nói:</w:t>
      </w:r>
    </w:p>
    <w:p>
      <w:pPr>
        <w:pStyle w:val="BodyText"/>
      </w:pPr>
      <w:r>
        <w:t xml:space="preserve">- Là do Dịch Yên thông minh, khi nàng đi học đã nhảy mấy lớp. Nàng thật sự đã tốt nghiệp đại học Harvard. Còn nữa, Nhạc đại ca, sau này anh gọi em là Bội Bội đi, đừng gọi em là Trịnh tiểu thư!</w:t>
      </w:r>
    </w:p>
    <w:p>
      <w:pPr>
        <w:pStyle w:val="BodyText"/>
      </w:pPr>
      <w:r>
        <w:t xml:space="preserve">Nhạc Trọng liếc mắt nhìn dáng vẻ tự tin của Thái Dịch Yên nói:</w:t>
      </w:r>
    </w:p>
    <w:p>
      <w:pPr>
        <w:pStyle w:val="BodyText"/>
      </w:pPr>
      <w:r>
        <w:t xml:space="preserve">- Được rồi, tôi nhận cô. Thử việc trước một tháng nếu như làm tốt thì cô lưu lại!</w:t>
      </w:r>
    </w:p>
    <w:p>
      <w:pPr>
        <w:pStyle w:val="BodyText"/>
      </w:pPr>
      <w:r>
        <w:t xml:space="preserve">Mỹ nữ có năng lực lẫn bản lĩnh đảm đương thư ký cũng là sự kiện làm nam nhân thích thú lẫn hưởng thụ.</w:t>
      </w:r>
    </w:p>
    <w:p>
      <w:pPr>
        <w:pStyle w:val="BodyText"/>
      </w:pPr>
      <w:r>
        <w:t xml:space="preserve">Đúng lúc này Trương Hòa thở hổn hển chạy vào nói:</w:t>
      </w:r>
    </w:p>
    <w:p>
      <w:pPr>
        <w:pStyle w:val="BodyText"/>
      </w:pPr>
      <w:r>
        <w:t xml:space="preserve">- Nhạc lão đại, không tốt, có thật nhiều người tụ tập bên ngoài!</w:t>
      </w:r>
    </w:p>
    <w:p>
      <w:pPr>
        <w:pStyle w:val="BodyText"/>
      </w:pPr>
      <w:r>
        <w:t xml:space="preserve">- Đưa tôi đi nhìn xem!</w:t>
      </w:r>
    </w:p>
    <w:p>
      <w:pPr>
        <w:pStyle w:val="Compact"/>
      </w:pPr>
      <w:r>
        <w:t xml:space="preserve">Nhạc Trọng nhướng mày, lập tức để Trương Hòa dẫn hắn đi ra bên ngoài.</w:t>
      </w:r>
      <w:r>
        <w:br w:type="textWrapping"/>
      </w:r>
      <w:r>
        <w:br w:type="textWrapping"/>
      </w:r>
    </w:p>
    <w:p>
      <w:pPr>
        <w:pStyle w:val="Heading2"/>
      </w:pPr>
      <w:bookmarkStart w:id="351" w:name="chương-329-hăc-ngư-biên-di-1"/>
      <w:bookmarkEnd w:id="351"/>
      <w:r>
        <w:t xml:space="preserve">329. Chương 329: Hắc Ngư Biến Dị! (1)</w:t>
      </w:r>
    </w:p>
    <w:p>
      <w:pPr>
        <w:pStyle w:val="Compact"/>
      </w:pPr>
      <w:r>
        <w:br w:type="textWrapping"/>
      </w:r>
      <w:r>
        <w:br w:type="textWrapping"/>
      </w:r>
    </w:p>
    <w:p>
      <w:pPr>
        <w:pStyle w:val="BodyText"/>
      </w:pPr>
      <w:r>
        <w:t xml:space="preserve">Mấy cô gái còn lại cũng đi theo sau hắn.</w:t>
      </w:r>
    </w:p>
    <w:p>
      <w:pPr>
        <w:pStyle w:val="BodyText"/>
      </w:pPr>
      <w:r>
        <w:t xml:space="preserve">Rất nhanh nhóm người Nhạc Trọng đi tới gần bên lối vào phố Hưng Long.</w:t>
      </w:r>
    </w:p>
    <w:p>
      <w:pPr>
        <w:pStyle w:val="BodyText"/>
      </w:pPr>
      <w:r>
        <w:t xml:space="preserve">Lúc này ở nơi đó vây đầy vô số người sống sót, hơn trăm bộ hạ của Nhạc Trọng đang dùng súng chỉ vào những người kia, chỉ sợ bọn họ nổi điên xông vào bên này.</w:t>
      </w:r>
    </w:p>
    <w:p>
      <w:pPr>
        <w:pStyle w:val="BodyText"/>
      </w:pPr>
      <w:r>
        <w:t xml:space="preserve">- Nhạc lão đại đến rồi…</w:t>
      </w:r>
    </w:p>
    <w:p>
      <w:pPr>
        <w:pStyle w:val="BodyText"/>
      </w:pPr>
      <w:r>
        <w:t xml:space="preserve">- Nhạc lão đại, van cầu ngài thuê tôi đi…</w:t>
      </w:r>
    </w:p>
    <w:p>
      <w:pPr>
        <w:pStyle w:val="BodyText"/>
      </w:pPr>
      <w:r>
        <w:t xml:space="preserve">- Nhạc lão đại, van cầu ngài thuê tôi…</w:t>
      </w:r>
    </w:p>
    <w:p>
      <w:pPr>
        <w:pStyle w:val="BodyText"/>
      </w:pPr>
      <w:r>
        <w:t xml:space="preserve">- Tôi cũng biết đào hầm, trước tận thế tôi làm việc trong công trình Thổ Mộc của thành phố, van ngài thuê tôi đi…</w:t>
      </w:r>
    </w:p>
    <w:p>
      <w:pPr>
        <w:pStyle w:val="BodyText"/>
      </w:pPr>
      <w:r>
        <w:t xml:space="preserve">Vừa nghe Nhạc Trọng đã đến, những người sống sót nhất thời phát ra tiếng hoan hô, đồng thời thật nhiều người quỳ gối trước người Nhạc Trọng tận lực cầu xin.</w:t>
      </w:r>
    </w:p>
    <w:p>
      <w:pPr>
        <w:pStyle w:val="BodyText"/>
      </w:pPr>
      <w:r>
        <w:t xml:space="preserve">Những người này cũng không phải nghĩ đến đây nháo sự, bọn họ chỉ mong đợi có thể tìm được con đường sống từ chỗ của hắn. Bọn họ sinh tồn quá mức cực khổ, chỉ cần được ăn no chuyện gì họ cũng nguyện ý đi làm. Càng không cần nói tới ở chỗ Nhạc Trọng chẳng những được ăn no, còn được ăn thịt. Loại đãi ngộ như vậy làm họ cực kỳ đỏ mắt, đều muốn đến cầu xin được làm việc cho hắn.</w:t>
      </w:r>
    </w:p>
    <w:p>
      <w:pPr>
        <w:pStyle w:val="BodyText"/>
      </w:pPr>
      <w:r>
        <w:t xml:space="preserve">Nhạc Trọng nhìn bọn họ, khẽ cau mày, chỗ của hắn quả thật vẫn còn cần nhân công hỗ trợ. Nhưng nếu hắn tiếp tục chiêu mộ nhân viên, sẽ chạm tới điểm mấu chốt của cao tầng căn cứ SY thị. Căn cứ SY thị tuyệt đối sẽ không nguyện ý chứng kiến hắn phát triển thuận lợi như thế.</w:t>
      </w:r>
    </w:p>
    <w:p>
      <w:pPr>
        <w:pStyle w:val="BodyText"/>
      </w:pPr>
      <w:r>
        <w:t xml:space="preserve">Ôn Bội San nhìn thấy những người quần áo rách rưới kia, nảy sinh lòng đồng tình, nói:</w:t>
      </w:r>
    </w:p>
    <w:p>
      <w:pPr>
        <w:pStyle w:val="BodyText"/>
      </w:pPr>
      <w:r>
        <w:t xml:space="preserve">- Nhạc đại ca, anh giúp bọn họ đi, anh xem họ thật quá đáng thương ah!</w:t>
      </w:r>
    </w:p>
    <w:p>
      <w:pPr>
        <w:pStyle w:val="BodyText"/>
      </w:pPr>
      <w:r>
        <w:t xml:space="preserve">Nhạc Trọng chỉ lẳng lặng tự hỏi làm sao ứng đối cục diện như thế.</w:t>
      </w:r>
    </w:p>
    <w:p>
      <w:pPr>
        <w:pStyle w:val="BodyText"/>
      </w:pPr>
      <w:r>
        <w:t xml:space="preserve">Thái Dịch Yên liếc mắt nhìn Nhạc Trọng, trực tiếp hỏi:</w:t>
      </w:r>
    </w:p>
    <w:p>
      <w:pPr>
        <w:pStyle w:val="BodyText"/>
      </w:pPr>
      <w:r>
        <w:t xml:space="preserve">- Nhạc đại ca, nơi này còn cần nhân công hỗ trợ không?</w:t>
      </w:r>
    </w:p>
    <w:p>
      <w:pPr>
        <w:pStyle w:val="BodyText"/>
      </w:pPr>
      <w:r>
        <w:t xml:space="preserve">Nhạc Trọng nói:</w:t>
      </w:r>
    </w:p>
    <w:p>
      <w:pPr>
        <w:pStyle w:val="BodyText"/>
      </w:pPr>
      <w:r>
        <w:t xml:space="preserve">- Cần!</w:t>
      </w:r>
    </w:p>
    <w:p>
      <w:pPr>
        <w:pStyle w:val="BodyText"/>
      </w:pPr>
      <w:r>
        <w:t xml:space="preserve">Trong tận thế đại bộ phận máy móc bởi vì đủ loại vấn đề mà không thể sử dụng, hắn chỉ có thể dựa vào nhân lực đi bố trí cạm bẫy, hắn còn cần thật nhiều nhân công.</w:t>
      </w:r>
    </w:p>
    <w:p>
      <w:pPr>
        <w:pStyle w:val="BodyText"/>
      </w:pPr>
      <w:r>
        <w:t xml:space="preserve">Thái Dịch Yên nhìn Nhạc Trọng cười, chủ động nói:</w:t>
      </w:r>
    </w:p>
    <w:p>
      <w:pPr>
        <w:pStyle w:val="BodyText"/>
      </w:pPr>
      <w:r>
        <w:t xml:space="preserve">- Vậy nếu là em ra mặt mời chào họ công tác cho anh thì sao? Cứ như vậy những người này xem như là công nhân do Thái gia chiêu mộ tới, không quan hệ gì với anh cả!</w:t>
      </w:r>
    </w:p>
    <w:p>
      <w:pPr>
        <w:pStyle w:val="BodyText"/>
      </w:pPr>
      <w:r>
        <w:t xml:space="preserve">Thái Dịch Yên cũng nhìn ra Nhạc Trọng khó xử, lúc này liền đề nghị nói.</w:t>
      </w:r>
    </w:p>
    <w:p>
      <w:pPr>
        <w:pStyle w:val="BodyText"/>
      </w:pPr>
      <w:r>
        <w:t xml:space="preserve">Ánh mắt Nhạc Trọng sáng lên, mỉm cười đáp:</w:t>
      </w:r>
    </w:p>
    <w:p>
      <w:pPr>
        <w:pStyle w:val="BodyText"/>
      </w:pPr>
      <w:r>
        <w:t xml:space="preserve">- Tốt, vậy đa tạ cô. Công trình của tôi còn cần chiêu mộ thêm năm ngàn người, việc này giao cho cô tới phụ trách. Mỗi người làm việc trong công trường của tôi một ngày tôi cũng ngoài định mức cho cô một lượng lương thực!</w:t>
      </w:r>
    </w:p>
    <w:p>
      <w:pPr>
        <w:pStyle w:val="BodyText"/>
      </w:pPr>
      <w:r>
        <w:t xml:space="preserve">Bản thân Nhạc Trọng đi chiêu mộ thêm người sống sót sẽ làm căn cứ SY thị bắn ngược, nhưng nếu do thế lực bản thổ SY thị chiêu mộ thì sẽ không phiền toái tới như vậy.</w:t>
      </w:r>
    </w:p>
    <w:p>
      <w:pPr>
        <w:pStyle w:val="BodyText"/>
      </w:pPr>
      <w:r>
        <w:t xml:space="preserve">Thái Dịch Yên nhìn Nhạc Trọng cười, đi nhanh về hướng những người sống sót:</w:t>
      </w:r>
    </w:p>
    <w:p>
      <w:pPr>
        <w:pStyle w:val="BodyText"/>
      </w:pPr>
      <w:r>
        <w:t xml:space="preserve">- Em nhất định sẽ giúp anh làm thỏa đáng!</w:t>
      </w:r>
    </w:p>
    <w:p>
      <w:pPr>
        <w:pStyle w:val="BodyText"/>
      </w:pPr>
      <w:r>
        <w:t xml:space="preserve">Thái Dịch Yên đi tới trước mặt những người sống sót cao giọng nói:</w:t>
      </w:r>
    </w:p>
    <w:p>
      <w:pPr>
        <w:pStyle w:val="BodyText"/>
      </w:pPr>
      <w:r>
        <w:t xml:space="preserve">- Tôi là Thái gia Thái Dịch Yên, ai muốn công tác cho Nhạc lão đại thì đi theo tôi!</w:t>
      </w:r>
    </w:p>
    <w:p>
      <w:pPr>
        <w:pStyle w:val="BodyText"/>
      </w:pPr>
      <w:r>
        <w:t xml:space="preserve">- Tôi nguyện ý!</w:t>
      </w:r>
    </w:p>
    <w:p>
      <w:pPr>
        <w:pStyle w:val="BodyText"/>
      </w:pPr>
      <w:r>
        <w:t xml:space="preserve">- Chọn tôi đi!</w:t>
      </w:r>
    </w:p>
    <w:p>
      <w:pPr>
        <w:pStyle w:val="BodyText"/>
      </w:pPr>
      <w:r>
        <w:t xml:space="preserve">- …</w:t>
      </w:r>
    </w:p>
    <w:p>
      <w:pPr>
        <w:pStyle w:val="BodyText"/>
      </w:pPr>
      <w:r>
        <w:t xml:space="preserve">Những người sống sót liền lớn tiếng kêu lên, bọn họ đều đi theo sau Thái Dịch Yên rời khỏi nơi đó.</w:t>
      </w:r>
    </w:p>
    <w:p>
      <w:pPr>
        <w:pStyle w:val="BodyText"/>
      </w:pPr>
      <w:r>
        <w:t xml:space="preserve">Thái Dịch Yên cũng rất có năng lực, sau khi điều động một bộ phận cán bộ của Nhạc Trọng tới hỗ trợ, rất nhanh đã chiêu mộ thêm một vạn người sống sót. Nàng ột vạn người lấy năm ngàn người làm một lượt, luân phiên công tác cho Nhạc Trọng. Những người kia được ăn một miếng cơm no đã thập phần thỏa mãn, bởi vậy họ đều ra sức làm việc cho Nhạc Trọng, đào ra thật nhiều cạm bẫy hầm hố lớn.</w:t>
      </w:r>
    </w:p>
    <w:p>
      <w:pPr>
        <w:pStyle w:val="BodyText"/>
      </w:pPr>
      <w:r>
        <w:t xml:space="preserve">Trên ba con đường đi thông Tư Giang đều phủ kín những hầm hố thật lớn, ở bên trong hầm hố ghim vô số cây thép bén nhọn, một khi có sinh vật rơi xuống bên trong hầm hố sẽ bị vô số cây thép bén nhọn trực tiếp xỏ xuyên qua thân thể mà chết.</w:t>
      </w:r>
    </w:p>
    <w:p>
      <w:pPr>
        <w:pStyle w:val="BodyText"/>
      </w:pPr>
      <w:r>
        <w:t xml:space="preserve">Nhạc Trọng cho người đào thật nhiều hầm hố ở gần Tư Giang, bên trong SY thị đều phái người tới xem vài lần thì không còn ai tiếp tục chú ý. Bọn hắn còn ước gì Nhạc Trọng cứ ở đó đào hầm, lãng phí nhân lực cùng vật lực.</w:t>
      </w:r>
    </w:p>
    <w:p>
      <w:pPr>
        <w:pStyle w:val="BodyText"/>
      </w:pPr>
      <w:r>
        <w:t xml:space="preserve">Trong nửa tháng này SSY thị đã xuất động bộ đội thẳng tiến tới hướng đông nam, phá hủy sáu căn cứ nhỏ của nhân loại tụ cư, lấy được hơn sáu ngàn dân cư đồng thời tiêu diệt vượt qua sáu con tang thi, thu được đại lượng vật tư đủ loại, lương thực cũng thu hoạch hơn sáu ngàn tấn.</w:t>
      </w:r>
    </w:p>
    <w:p>
      <w:pPr>
        <w:pStyle w:val="BodyText"/>
      </w:pPr>
      <w:r>
        <w:t xml:space="preserve">Bên Nhạc Trọng lại phát động thăm dò tiến công vào thành phố Lũng Hải, bảy doanh luân phiên xuất chiến, đánh bại ba căn cứ nhỏ của nhân loại, lấy được hơn ba ngàn dân cư, tiêu diệt hơn mười vạn tang thi, thu hoạch lương thực chỉ hơn ba ngàn tấn đồng thời không ít thực phẩm phụ.</w:t>
      </w:r>
    </w:p>
    <w:p>
      <w:pPr>
        <w:pStyle w:val="BodyText"/>
      </w:pPr>
      <w:r>
        <w:t xml:space="preserve">Ngày này, giữa trưa Nhạc Trọng nhìn chiến sĩ đặc chiến doanh đã nghỉ ngơi dưỡng sức thật thỏa đáng, truyền ra mệnh lệnh:</w:t>
      </w:r>
    </w:p>
    <w:p>
      <w:pPr>
        <w:pStyle w:val="BodyText"/>
      </w:pPr>
      <w:r>
        <w:t xml:space="preserve">- Bắt đầu hành động!</w:t>
      </w:r>
    </w:p>
    <w:p>
      <w:pPr>
        <w:pStyle w:val="BodyText"/>
      </w:pPr>
      <w:r>
        <w:t xml:space="preserve">Theo Nhạc Trọng suất lĩnh, cao thủ trong đặc chiến doanh liền đi theo hắn tới gần Tư Giang.</w:t>
      </w:r>
    </w:p>
    <w:p>
      <w:pPr>
        <w:pStyle w:val="BodyText"/>
      </w:pPr>
      <w:r>
        <w:t xml:space="preserve">- Ném mồi!</w:t>
      </w:r>
    </w:p>
    <w:p>
      <w:pPr>
        <w:pStyle w:val="BodyText"/>
      </w:pPr>
      <w:r>
        <w:t xml:space="preserve">Nhạc Trọng lạnh băng ra lệnh.</w:t>
      </w:r>
    </w:p>
    <w:p>
      <w:pPr>
        <w:pStyle w:val="BodyText"/>
      </w:pPr>
      <w:r>
        <w:t xml:space="preserve">- Đừng…đừng giết tôi…</w:t>
      </w:r>
    </w:p>
    <w:p>
      <w:pPr>
        <w:pStyle w:val="BodyText"/>
      </w:pPr>
      <w:r>
        <w:t xml:space="preserve">Một gã người sống sót từng cưỡng gian đồng thời giết chết sáu nữ nhân bị chiến sĩ đặc chiến doanh bắt đi ra, vẻ mặt hắn hoảng sợ cầu xin nói.</w:t>
      </w:r>
    </w:p>
    <w:p>
      <w:pPr>
        <w:pStyle w:val="BodyText"/>
      </w:pPr>
      <w:r>
        <w:t xml:space="preserve">Trình Ngọc hờ hững tiến lên chém xuống mấy đao, tinh chuẩn chém ra mấy vết thương lớn trên người hắn, thân thể tên kia nhất thời chảy ròng máu tươi, liên tục kêu rên.</w:t>
      </w:r>
    </w:p>
    <w:p>
      <w:pPr>
        <w:pStyle w:val="BodyText"/>
      </w:pPr>
      <w:r>
        <w:t xml:space="preserve">Vẻ mặt Tống Văn dữ tợn phát động kỹ năng cự lực cuồng bạo nắm tên kia dùng sức quăng ra, liền đem hắn ném vào trong Tư Giang cách ngoài mười lăm thước.</w:t>
      </w:r>
    </w:p>
    <w:p>
      <w:pPr>
        <w:pStyle w:val="BodyText"/>
      </w:pPr>
      <w:r>
        <w:t xml:space="preserve">Tên kia không ngừng giãy dụa trong Tư Giang, máu tươi khuếch tán khắp bốn phương tám hướng.</w:t>
      </w:r>
    </w:p>
    <w:p>
      <w:pPr>
        <w:pStyle w:val="BodyText"/>
      </w:pPr>
      <w:r>
        <w:t xml:space="preserve">Rất nhanh liền đưa tới sự chú ý của biến dị mãnh thú bên trong sông, từng đạo sóng gợn bắt đầu khởi động, một đầu cá thật lớn chừng hai thước từ trong sông nổi lên, mở răng nanh vô cùng sắc bén hung hăng cắn lên thân thể người kia, lập tức cắn đứt thân thể hắn thành hai đoạn, máu tươi nhuộm đỏ cả phiến thủy vực nơi này.</w:t>
      </w:r>
    </w:p>
    <w:p>
      <w:pPr>
        <w:pStyle w:val="BodyText"/>
      </w:pPr>
      <w:r>
        <w:t xml:space="preserve">- Sinh vật biến dị 30 cấp: hắc ngư biến dị hung mãnh, là thú biến dị ăn thịt!</w:t>
      </w:r>
    </w:p>
    <w:p>
      <w:pPr>
        <w:pStyle w:val="BodyText"/>
      </w:pPr>
      <w:r>
        <w:t xml:space="preserve">Nhạc Trọng nhìn về hướng con cá biến dị kia, một đoàn cầu lửa bắn ra oanh thẳng lên mắt con hắc ngư biến dị.</w:t>
      </w:r>
    </w:p>
    <w:p>
      <w:pPr>
        <w:pStyle w:val="BodyText"/>
      </w:pPr>
      <w:r>
        <w:t xml:space="preserve">Ánh lửa chợt lóe, ánh mắt con hắc ngư kia đã bị quả cầu lửa tạc trúng, lập tức tạc mù một con mắt của nó.</w:t>
      </w:r>
    </w:p>
    <w:p>
      <w:pPr>
        <w:pStyle w:val="BodyText"/>
      </w:pPr>
      <w:r>
        <w:t xml:space="preserve">Vừa bị mù một con mắt, con hắc ngư liền tiềm nhập trong nước, thống khổ giãy dụa điên cuồng. Từng luồng sóng lớn chấn động dâng cao ngập đầu người.</w:t>
      </w:r>
    </w:p>
    <w:p>
      <w:pPr>
        <w:pStyle w:val="BodyText"/>
      </w:pPr>
      <w:r>
        <w:t xml:space="preserve">- Tiếp tục ném mồi, lần này ném gần hơn một chút!</w:t>
      </w:r>
    </w:p>
    <w:p>
      <w:pPr>
        <w:pStyle w:val="BodyText"/>
      </w:pPr>
      <w:r>
        <w:t xml:space="preserve">Nhạc Trọng nhìn mặt nước không ngừng chấn động, lạnh lùng nói.</w:t>
      </w:r>
    </w:p>
    <w:p>
      <w:pPr>
        <w:pStyle w:val="BodyText"/>
      </w:pPr>
      <w:r>
        <w:t xml:space="preserve">Tống Văn lập tức ném ra một gã người sống sót tội ác tày trời, trực tiếp chặt đứt động mạch thân thể hắn sau đó ném hắn đến cạnh bờ Tư Giang.</w:t>
      </w:r>
    </w:p>
    <w:p>
      <w:pPr>
        <w:pStyle w:val="BodyText"/>
      </w:pPr>
      <w:r>
        <w:t xml:space="preserve">Tên kia giãy dụa được vài lần, máu tươi lan tràn liền đưa tới con hắc ngư khổng lồ, nó mở miệng máu hướng tên kia táp tới.</w:t>
      </w:r>
    </w:p>
    <w:p>
      <w:pPr>
        <w:pStyle w:val="BodyText"/>
      </w:pPr>
      <w:r>
        <w:t xml:space="preserve">Tống Văn dùng sức lôi kéo, tên kia chẳng khác gì món đồ chơi rách nát bị kéo lên bờ mà con hắc ngư cũng hung mãnh bơi thẳng theo sau.</w:t>
      </w:r>
    </w:p>
    <w:p>
      <w:pPr>
        <w:pStyle w:val="Compact"/>
      </w:pPr>
      <w:r>
        <w:t xml:space="preserve">Thân thể con hắc ngư kia rộng chừng hai thước, cao tới một thước hai, thân thể bao trùm một tầng lân giáp tối đen tràn ngập chất dính, đôi vây ngực giống như chân chống đỡ thân thể nó không ngừng trượt về phía trước, khiến tốc độ bò sát trên đất liền của nó so với người bình thường còn nhanh hơn gần gấp đôi.</w:t>
      </w:r>
      <w:r>
        <w:br w:type="textWrapping"/>
      </w:r>
      <w:r>
        <w:br w:type="textWrapping"/>
      </w:r>
    </w:p>
    <w:p>
      <w:pPr>
        <w:pStyle w:val="Heading2"/>
      </w:pPr>
      <w:bookmarkStart w:id="352" w:name="chương-330-hăc-ngư-biên-di-2"/>
      <w:bookmarkEnd w:id="352"/>
      <w:r>
        <w:t xml:space="preserve">330. Chương 330: Hắc Ngư Biến Dị! (2)</w:t>
      </w:r>
    </w:p>
    <w:p>
      <w:pPr>
        <w:pStyle w:val="Compact"/>
      </w:pPr>
      <w:r>
        <w:br w:type="textWrapping"/>
      </w:r>
      <w:r>
        <w:br w:type="textWrapping"/>
      </w:r>
    </w:p>
    <w:p>
      <w:pPr>
        <w:pStyle w:val="BodyText"/>
      </w:pPr>
      <w:r>
        <w:t xml:space="preserve">Dưới tốc độ như vậy, người thường nếu không trải qua cường hóa căn bản không thể trốn thoát sự đuổi giết của nó.</w:t>
      </w:r>
    </w:p>
    <w:p>
      <w:pPr>
        <w:pStyle w:val="BodyText"/>
      </w:pPr>
      <w:r>
        <w:t xml:space="preserve">Chứng kiến đại hắc ngư lên bờ, Nhạc Trọng vung tay lên, Đồng Hiểu Vân liền vọt xuống. Loại thú biến dị cấp bậc này đối với nàng mà nói chỉ cần liệp sát một con là nàng có thể thăng cấp tiếp tục đạt được cường hóa.</w:t>
      </w:r>
    </w:p>
    <w:p>
      <w:pPr>
        <w:pStyle w:val="BodyText"/>
      </w:pPr>
      <w:r>
        <w:t xml:space="preserve">Đồng Hiểu Vân rất nhanh đến gần con đại hắc ngư, niệm lực nhanh chóng phát động điều khiển một thanh ám ma đao hóa thành một đạo hàn quang trảm lên trên đầu con hắc ngư, dưới sự sắc bén của ám ma đao, đầu của hắc ngư liền bị chém trúng, máu tươi văng khắp nơi.</w:t>
      </w:r>
    </w:p>
    <w:p>
      <w:pPr>
        <w:pStyle w:val="BodyText"/>
      </w:pPr>
      <w:r>
        <w:t xml:space="preserve">Con hắc ngư bị một đao chém xuống, cơ hồ chém đứt nửa đầu của nó, sinh mệnh lực của nó cực kỳ ương ngạnh, thân thể giãy dụa quay đầu hướng Đồng Hiểu Vân điên cuồng đánh tới.</w:t>
      </w:r>
    </w:p>
    <w:p>
      <w:pPr>
        <w:pStyle w:val="BodyText"/>
      </w:pPr>
      <w:r>
        <w:t xml:space="preserve">Đồng Hiểu Vân phát động niệm lực cường đại điều khiển ám ma đao hung hăng từ trên không đâm xuống lần nữa, xỏ xuyên qua đầu con hắc ngư, sau đó dùng lực quấy trộn, đem hắc ngư trực tiếp xử lý.</w:t>
      </w:r>
    </w:p>
    <w:p>
      <w:pPr>
        <w:pStyle w:val="BodyText"/>
      </w:pPr>
      <w:r>
        <w:t xml:space="preserve">Đại hắc ngư biến dị vừa chết, một đoàn linh quang dung nhập vào trong thân thể Đồng Hiểu Vân, lập tức để nàng thăng lên một cấp.</w:t>
      </w:r>
    </w:p>
    <w:p>
      <w:pPr>
        <w:pStyle w:val="BodyText"/>
      </w:pPr>
      <w:r>
        <w:t xml:space="preserve">- Lấy máu!</w:t>
      </w:r>
    </w:p>
    <w:p>
      <w:pPr>
        <w:pStyle w:val="BodyText"/>
      </w:pPr>
      <w:r>
        <w:t xml:space="preserve">Nhạc Trọng trầm giọng ra lệnh.</w:t>
      </w:r>
    </w:p>
    <w:p>
      <w:pPr>
        <w:pStyle w:val="BodyText"/>
      </w:pPr>
      <w:r>
        <w:t xml:space="preserve">Đồng Hiểu Vân lập tức điều khiển ám ma đao chém ra vết thương thật lớn trên người hắc ngư, máu tươi bàng bạc từ trong thân thể nó chảy ra, lan tràn trong Tư Giang, nhuộm đỏ cả phiến thủy vực.</w:t>
      </w:r>
    </w:p>
    <w:p>
      <w:pPr>
        <w:pStyle w:val="BodyText"/>
      </w:pPr>
      <w:r>
        <w:t xml:space="preserve">Ngửi được mùi máu tươi, thú biến dị hung mãnh bên trong Tư Giang liền bị hấp dẫn.</w:t>
      </w:r>
    </w:p>
    <w:p>
      <w:pPr>
        <w:pStyle w:val="BodyText"/>
      </w:pPr>
      <w:r>
        <w:t xml:space="preserve">Tư Giang vốn đang vô cùng bình tĩnh giống như bị dẫn động lập tức bốc cao, hai con hắc ngư thập phần hung mãnh từ trong Tư Giang bơi ra, hung hăng bổ nhào vào thi thể con hắc ngư kia.</w:t>
      </w:r>
    </w:p>
    <w:p>
      <w:pPr>
        <w:pStyle w:val="BodyText"/>
      </w:pPr>
      <w:r>
        <w:t xml:space="preserve">Mấy con hắc ngư này hung mãnh tuyệt luân, ngay cả thi thể đồng bạn cũng cắn nuốt không chút do dự.</w:t>
      </w:r>
    </w:p>
    <w:p>
      <w:pPr>
        <w:pStyle w:val="BodyText"/>
      </w:pPr>
      <w:r>
        <w:t xml:space="preserve">Vẫn luôn chiến đấu ngay tiền tuyến, Trác Nhã Đồng cầm lang nha bổng thật lớn trong Thần Ma hệ thống liền xông ra ngoài, hung hăng một gậy oanh lên đầu một con hắc ngư khác. Lang nha bổng mang theo lực lượng thật khủng bố đem đầu con hắc ngư kia tạp bạo, dịch óc văng khắp nơi.</w:t>
      </w:r>
    </w:p>
    <w:p>
      <w:pPr>
        <w:pStyle w:val="BodyText"/>
      </w:pPr>
      <w:r>
        <w:t xml:space="preserve">Ở một bên khác Đồng Hiểu Vân cũng thập phần thoải mái phát động niệm lực điều khiển ám ma đao mà Nhạc Trọng giao cho nàng đâm vào đại não hắc ngư, dùng sức trộn mạnh đem con hắc ngư thứ ba trực tiếp xử lý.</w:t>
      </w:r>
    </w:p>
    <w:p>
      <w:pPr>
        <w:pStyle w:val="BodyText"/>
      </w:pPr>
      <w:r>
        <w:t xml:space="preserve">Nhưng lần này còn chưa đợi Trác Nhã Đồng cùng Đồng Hiểu Vân kịp thời phục hồi lại tinh thần, từng đạo bọt nước phóng lên cao, nương theo sau cột nước chín con hắc ngư biến dị điên cuồng bơi tới, ngoại trừ chín con hắc ngư còn có hai con hắc ngư tinh anh biến dị rộng chừng ba thước, thân cao hai thước, dài tới hai mươi thước từ trong nước bơi ra.</w:t>
      </w:r>
    </w:p>
    <w:p>
      <w:pPr>
        <w:pStyle w:val="BodyText"/>
      </w:pPr>
      <w:r>
        <w:t xml:space="preserve">- Quái vật biến dị 40 cấp: hắc ngư tinh anh biến dị!</w:t>
      </w:r>
    </w:p>
    <w:p>
      <w:pPr>
        <w:pStyle w:val="BodyText"/>
      </w:pPr>
      <w:r>
        <w:t xml:space="preserve">Trác Nhã Đồng cùng Đồng Hiểu Vân vừa nhìn thấy mười một con hắc ngư biến dị, phản ứng đầu tiên là trực tiếp chạy trốn. Hai nàng muốn đối phó mười một con hắc ngư biến dị thật sự vô cùng miễn cưỡng, đặc biệt còn có hắc ngư tinh anh biến dị đã vượt qua thực lực của hai nàng.</w:t>
      </w:r>
    </w:p>
    <w:p>
      <w:pPr>
        <w:pStyle w:val="BodyText"/>
      </w:pPr>
      <w:r>
        <w:t xml:space="preserve">Mười một con hắc ngư biến dị đều điên cuồng đuổi theo Trác Nhã Đồng cùng Đồng Hiểu Vân không bỏ.</w:t>
      </w:r>
    </w:p>
    <w:p>
      <w:pPr>
        <w:pStyle w:val="BodyText"/>
      </w:pPr>
      <w:r>
        <w:t xml:space="preserve">Nhìn thấy mười một con hắc ngư hiện thân, ánh mắt cao thủ đặc chiến doanh bên cạnh Nhạc Trọng sáng lên, lập tức hướng đàn hắc ngư biến dị vọt tới.</w:t>
      </w:r>
    </w:p>
    <w:p>
      <w:pPr>
        <w:pStyle w:val="BodyText"/>
      </w:pPr>
      <w:r>
        <w:t xml:space="preserve">Tốc độ của Diêu Diêu là nhanh nhất, bản thân nàng là tiến hóa giả mẫn tiệp vô cùng, trải qua không ngừng thăng cấp tiến hóa tốc độ của nàng thậm chí đã siêu việt cả Kỷ Thanh Vũ cùng Nhạc Trọng, đã trở thành đệ nhất nhân tốc độ trong thế lực của hắn. Thân hình nàng vừa chớp động, giống như một đạo ảnh tử, chỉ thấy một đạo thân ảnh hiện lên, một con hắc ngư biến dị liền trực tiếp bị ám ma đao trong tay nàng trực tiếp giết chết.</w:t>
      </w:r>
    </w:p>
    <w:p>
      <w:pPr>
        <w:pStyle w:val="BodyText"/>
      </w:pPr>
      <w:r>
        <w:t xml:space="preserve">Viêm Vương Cố Chi Hành thì điều khiển hỏa diễm ngưng tụ ra một hỏa diễm trường mâu trực tiếp ném qua, hỏa diễm trường mâu nhanh như thiểm điện xỏ xuyên qua đầu hắc ngư biến dị trực tiếp đem nó oanh giết.</w:t>
      </w:r>
    </w:p>
    <w:p>
      <w:pPr>
        <w:pStyle w:val="BodyText"/>
      </w:pPr>
      <w:r>
        <w:t xml:space="preserve">Trình Ngọc cầm Đường đao trong tay, thập phần nhanh nhẹn vọt tới bên người hắc ngư biến dị, một đao tiếp một đao liên tiếp chém mấy đao mới giết chết một con hắc ngư. Trên người hắc ngư có một tầng chất dính thật trơn, Trình Ngọc muốn dùng Đường đao chặt đứt da của nó cũng vô cùng khó khăn, bởi vậy hắn hao phí không ít thời gian mới chém giết được một con hắc ngư biến dị.</w:t>
      </w:r>
    </w:p>
    <w:p>
      <w:pPr>
        <w:pStyle w:val="BodyText"/>
      </w:pPr>
      <w:r>
        <w:t xml:space="preserve">Cường hóa giả dưới trướng Nhạc Trọng đều xông ra ngoài, thực lực kém một chút thì dùng ba người hợp thành một tổ đối phó hắc ngư, thực lực mạnh một chút thì một người đủ thủ tiêu một con hắc ngư kia.</w:t>
      </w:r>
    </w:p>
    <w:p>
      <w:pPr>
        <w:pStyle w:val="BodyText"/>
      </w:pPr>
      <w:r>
        <w:t xml:space="preserve">Kỷ Thanh Vũ lại nhắm trúng hai con hắc ngư tinh anh biến dị. Hai con tinh anh so với hắc ngư bình thường càng lớn, đồng thời tốc độ cũng nhanh hơn gấp nửa lần, chúng nó là quái vật biến dị 40 cấp, một khi bị chém giết Kỷ Thanh Vũ sẽ đạt được linh quang càng thêm khổng lồ.</w:t>
      </w:r>
    </w:p>
    <w:p>
      <w:pPr>
        <w:pStyle w:val="BodyText"/>
      </w:pPr>
      <w:r>
        <w:t xml:space="preserve">Hai con tinh anh biến dị vừa thấy Kỷ Thanh Vũ vọt tới, một con mở mồm to như chậu máu lộ ra răng nanh vô cùng sắc bén hướng Kỷ Thanh Vũ cắn tới.</w:t>
      </w:r>
    </w:p>
    <w:p>
      <w:pPr>
        <w:pStyle w:val="BodyText"/>
      </w:pPr>
      <w:r>
        <w:t xml:space="preserve">Răng nanh của tinh anh biến dị vô cùng sắc bén, dù là vỏ bọc xe thiết giáp bình thường bị chúng nó cắn trúng cũng sẽ bị trực tiếp cắn thành hai đoạn.</w:t>
      </w:r>
    </w:p>
    <w:p>
      <w:pPr>
        <w:pStyle w:val="BodyText"/>
      </w:pPr>
      <w:r>
        <w:t xml:space="preserve">Đối mặt con tinh anh biến dị tấn công, Kỷ Thanh Vũ phát động kỹ năng cao tốc di động, ngay trong lúc sắp bị nó cắn trúng liền tránh sang một bên, sau đó rút ra Thanh Phong kiếm phát động kỹ năng đạo nhận cường hóa, một kiếm đâm vào giữa bụng của nó, lại nhanh chóng xông về phía trước mở ra một lỗ hổng cực lớn ngay trên bụng của nó, thật nhiều máu cá không ngừng tràn ra.</w:t>
      </w:r>
    </w:p>
    <w:p>
      <w:pPr>
        <w:pStyle w:val="BodyText"/>
      </w:pPr>
      <w:r>
        <w:t xml:space="preserve">Con tinh anh biến dị nhất thời vô cùng thống khổ giãy dụa muốn né tránh, thân thể khổng lồ không ngừng vỗ lên mặt đất đem Kỷ Thanh Vũ bức lui ra ngoài vài thước. Lực lượng của nó lớn vô cùng, tùy tiện vỗ mạnh nếu đánh trúng thân thể Kỷ Thanh Vũ cũng sẽ làm nàng trọng thương, bởi vậy Kỷ Thanh Vũ chỉ có thể nhượng bộ lui binh, đứng bên ngoài nhìn nó giãy dụa tuôn máu.</w:t>
      </w:r>
    </w:p>
    <w:p>
      <w:pPr>
        <w:pStyle w:val="BodyText"/>
      </w:pPr>
      <w:r>
        <w:t xml:space="preserve">Kỷ Thanh Vũ nguyên bản còn chờ mong con tinh anh hắc ngư sẽ mất máu quá nhiều mà chết, nhưng nàng làm sao cũng không nghĩ tới khả năng khôi phục sức lực của nó cực kỳ khủng bố, dưới tác dụng của chất dính phân bố từ trong thân thể nó, không ngờ lại đem vết thương lớn kia khép kín lại không còn chảy máu.</w:t>
      </w:r>
    </w:p>
    <w:p>
      <w:pPr>
        <w:pStyle w:val="BodyText"/>
      </w:pPr>
      <w:r>
        <w:t xml:space="preserve">Sau khi miệng vết thương không còn chảy máu, con hắc ngư tinh anh trừng mắt nhìn Kỷ Thanh Vũ, trong mắt toát ra vẻ phẫn nộ, miệng to hé mở, một đạo lục sắc thủy tiễn hướng chỗ nàng bắn tới.</w:t>
      </w:r>
    </w:p>
    <w:p>
      <w:pPr>
        <w:pStyle w:val="BodyText"/>
      </w:pPr>
      <w:r>
        <w:t xml:space="preserve">Kỷ Thanh Vũ đã sớm cảnh giác, chứng kiến nó vừa há mồm thân hình nàng đã chớp động tránh né sang chỗ khác.</w:t>
      </w:r>
    </w:p>
    <w:p>
      <w:pPr>
        <w:pStyle w:val="BodyText"/>
      </w:pPr>
      <w:r>
        <w:t xml:space="preserve">Chỉ thấy một đạo lục sắc thủy tiễn trong nháy mắt bắn trúng địa phương mà Kỷ Thanh Vũ đã đứng khi nãy, đem mặt đất ăn mòn thành một hố to, sương khói màu xanh nhè nhẹ bay lên, cực kỳ quỷ dị.</w:t>
      </w:r>
    </w:p>
    <w:p>
      <w:pPr>
        <w:pStyle w:val="BodyText"/>
      </w:pPr>
      <w:r>
        <w:t xml:space="preserve">Trong lòng Kỷ Thanh Vũ trầm xuống, liền biết con tinh anh biến dị kia thật khó đối phó, thân hình như mũi tên rời cung hướng chỗ nó vọt tới.</w:t>
      </w:r>
    </w:p>
    <w:p>
      <w:pPr>
        <w:pStyle w:val="BodyText"/>
      </w:pPr>
      <w:r>
        <w:t xml:space="preserve">Con tinh anh biến dị không ngừng bắn thủy tiễn màu xanh biếc về hướng của nàng.</w:t>
      </w:r>
    </w:p>
    <w:p>
      <w:pPr>
        <w:pStyle w:val="Compact"/>
      </w:pPr>
      <w:r>
        <w:t xml:space="preserve">Bản năng chiến đấu của nàng hết sức xuất sắc, mỗi một lần nàng đều hiểm hiểm tránh né thủy tiễn xanh biếc kia, nhanh chóng tiếp cận thân thể nó, từng đạo thủy tiễn xanh biếc bắn trúng mặt đất sau lưng nàng, ăn mòn thành từng hầm hố lởm chởm khó xem.</w:t>
      </w:r>
      <w:r>
        <w:br w:type="textWrapping"/>
      </w:r>
      <w:r>
        <w:br w:type="textWrapping"/>
      </w:r>
    </w:p>
    <w:p>
      <w:pPr>
        <w:pStyle w:val="Heading2"/>
      </w:pPr>
      <w:bookmarkStart w:id="353" w:name="chương-331-đàn-cá-lên-bờ"/>
      <w:bookmarkEnd w:id="353"/>
      <w:r>
        <w:t xml:space="preserve">331. Chương 331: Đàn Cá Lên Bờ!</w:t>
      </w:r>
    </w:p>
    <w:p>
      <w:pPr>
        <w:pStyle w:val="Compact"/>
      </w:pPr>
      <w:r>
        <w:br w:type="textWrapping"/>
      </w:r>
      <w:r>
        <w:br w:type="textWrapping"/>
      </w:r>
    </w:p>
    <w:p>
      <w:pPr>
        <w:pStyle w:val="BodyText"/>
      </w:pPr>
      <w:r>
        <w:t xml:space="preserve">Con tinh anh hắc ngư nhìn thấy Kỷ Thanh Vũ đến gần thân thể của nó, giãy dụa thân thể khổng lồ dùng sức vỗ tới người nàng.</w:t>
      </w:r>
    </w:p>
    <w:p>
      <w:pPr>
        <w:pStyle w:val="BodyText"/>
      </w:pPr>
      <w:r>
        <w:t xml:space="preserve">Thân hình Kỷ Thanh Vũ chợt lóe, tránh né một kích kinh thiên của nó, một kiếm đâm vào đầu của nó, sau đó sử dụng kỹ năng kiếm khí mà nàng tự lĩnh ngộ sau khi tiến hóa. Một đạo kiếm khí từ trong Thanh Phong kiếm bắn ra, đâm thẳng vào đầu con hắc ngư tinh anh, đem đại não của nó trộn thành dập nát, giết chết nó ngay tại chỗ.</w:t>
      </w:r>
    </w:p>
    <w:p>
      <w:pPr>
        <w:pStyle w:val="BodyText"/>
      </w:pPr>
      <w:r>
        <w:t xml:space="preserve">Đại não phá nát, con hắc ngư tinh anh quẩy người một cái lập tức không động đậy được nữa, một đoàn linh quang dung nhập vào trong thân thể Kỷ Thanh Vũ, giúp cho nàng liên tục thăng lên hai cấp.</w:t>
      </w:r>
    </w:p>
    <w:p>
      <w:pPr>
        <w:pStyle w:val="BodyText"/>
      </w:pPr>
      <w:r>
        <w:t xml:space="preserve">Nhưng Kỷ Thanh Vũ hao tổn cũng thật lớn, uy lực kỹ năng kiếm khí mà nàng tự lĩnh ngộ thật kinh người, nhưng tiêu hao tinh thần lực cực kỳ khổng lồ, nàng thúc giục ra kiếm khí dài chừng một thước, hơn nữa mỗi lần thúc giục kiếm khí phải tiêu hao hơn bốn mươi điểm tinh thần lực, tinh thần lực tiêu hao càng nhiều thì uy lực kiếm khí của nàng sẽ càng lớn.</w:t>
      </w:r>
    </w:p>
    <w:p>
      <w:pPr>
        <w:pStyle w:val="BodyText"/>
      </w:pPr>
      <w:r>
        <w:t xml:space="preserve">Con hắc ngư tinh anh vừa bị Kỷ Thanh Vũ chém giết, những con hắc ngư biến dị bình thường khác cũng đã bị chiến sĩ đặc chiến doanh liên thủ xử lý.</w:t>
      </w:r>
    </w:p>
    <w:p>
      <w:pPr>
        <w:pStyle w:val="BodyText"/>
      </w:pPr>
      <w:r>
        <w:t xml:space="preserve">Chỉ còn sót lại một con hắc ngư tinh anh biến dị còn đang ngoan cố chống lại, lực khôi phục của nó rất mạnh mẽ, lực phòng ngự cũng thật biến thái. Các chiến sĩ đặc chiến doanh đối chiến không tới mức liều mạng cùng nó, tuy rằng nó cũng bị một chút tổn thương nhưng vẫn chưa bị giết chết.</w:t>
      </w:r>
    </w:p>
    <w:p>
      <w:pPr>
        <w:pStyle w:val="BodyText"/>
      </w:pPr>
      <w:r>
        <w:t xml:space="preserve">Con hắc ngư tinh anh nhìn thấy đồng bạn bị giết chết, nó lập tức phát ra tiếng kêu to thê lương lẫn quỷ dị.</w:t>
      </w:r>
    </w:p>
    <w:p>
      <w:pPr>
        <w:pStyle w:val="BodyText"/>
      </w:pPr>
      <w:r>
        <w:t xml:space="preserve">Sau khi con hắc ngư tinh anh phát ra tiếng kêu to quỷ dị, cả Tư Giang đều sôi trào lên, theo một mảnh sóng nước phóng lên cao, từng con hắc ngư biến dị từ trong Tư Giang nổi lên, số lượng vượt qua cả trăm con.</w:t>
      </w:r>
    </w:p>
    <w:p>
      <w:pPr>
        <w:pStyle w:val="BodyText"/>
      </w:pPr>
      <w:r>
        <w:t xml:space="preserve">Từng đạo cột sóng thật lớn bắt đầu khởi động, bốn con hắc ngư cao tới sáu thước toàn thân bao bọc lân giáp thật lớn chẳng khác gì nhà lầu từ trong nước bơi đi ra, mang theo khí thế hủy diệt hết thảy lên bờ.</w:t>
      </w:r>
    </w:p>
    <w:p>
      <w:pPr>
        <w:pStyle w:val="BodyText"/>
      </w:pPr>
      <w:r>
        <w:t xml:space="preserve">- Thú biến dị 56 cấp, hắc ngư biến dị nhị giai!</w:t>
      </w:r>
    </w:p>
    <w:p>
      <w:pPr>
        <w:pStyle w:val="BodyText"/>
      </w:pPr>
      <w:r>
        <w:t xml:space="preserve">Nhạc Trọng vừa nhìn thấy bốn con hắc ngư lớn như nhà lầu, rốt cục sắc mặt đại biến, hiểu được vì sao một tòa bảo khố như Tư Giang mà không ai dám tới lợi dụng.</w:t>
      </w:r>
    </w:p>
    <w:p>
      <w:pPr>
        <w:pStyle w:val="BodyText"/>
      </w:pPr>
      <w:r>
        <w:t xml:space="preserve">Bốn con thú biến dị nhị giai là tồn tại cực kỳ khủng bố, nếu ở trên sông cơ hồ là vô địch tồn tại. Không có người nào có thể chống đỡ nổi một kích của bốn con thú biến dị nhị giai.</w:t>
      </w:r>
    </w:p>
    <w:p>
      <w:pPr>
        <w:pStyle w:val="BodyText"/>
      </w:pPr>
      <w:r>
        <w:t xml:space="preserve">Cho dù mạnh mẽ như Nhạc Trọng đã tiến hóa song thuộc tính, nhưng nếu lọt vào trong nước chiến đấu cùng hắc ngư nhị giai, chỉ sợ cũng sẽ dễ dàng bị chúng xé nát.</w:t>
      </w:r>
    </w:p>
    <w:p>
      <w:pPr>
        <w:pStyle w:val="BodyText"/>
      </w:pPr>
      <w:r>
        <w:t xml:space="preserve">- Mau lui!</w:t>
      </w:r>
    </w:p>
    <w:p>
      <w:pPr>
        <w:pStyle w:val="BodyText"/>
      </w:pPr>
      <w:r>
        <w:t xml:space="preserve">Nhạc Trọng lớn tiếng quát.</w:t>
      </w:r>
    </w:p>
    <w:p>
      <w:pPr>
        <w:pStyle w:val="BodyText"/>
      </w:pPr>
      <w:r>
        <w:t xml:space="preserve">Những chiến sĩ đặc chiến doanh đang vây quanh con hắc ngư tinh anh lập tức bỏ chạy về phía sau.</w:t>
      </w:r>
    </w:p>
    <w:p>
      <w:pPr>
        <w:pStyle w:val="BodyText"/>
      </w:pPr>
      <w:r>
        <w:t xml:space="preserve">Đàn hắc ngư biến dị không hề buông tha, đã hình thành đại quân hướng chiến sĩ đặc chiến doanh truy tới.</w:t>
      </w:r>
    </w:p>
    <w:p>
      <w:pPr>
        <w:pStyle w:val="BodyText"/>
      </w:pPr>
      <w:r>
        <w:t xml:space="preserve">Số lượng hắc ngư biến dị lên tới trăm con, toàn bộ đều do hắc ngư trên 30 cấp tạo thành, thậm chí có bốn con nhị giai, mười con tinh anh biến dị, cỗ lực lượng này đủ giết sạch toàn bộ chiến sĩ đặc chiến doanh.</w:t>
      </w:r>
    </w:p>
    <w:p>
      <w:pPr>
        <w:pStyle w:val="BodyText"/>
      </w:pPr>
      <w:r>
        <w:t xml:space="preserve">Đối mặt loại tình huống này, những chiến sĩ đặc chiến doanh đã sớm có chuẩn bị, lập tức hướng chỗ hầm hố cạm bẫy bỏ chạy.</w:t>
      </w:r>
    </w:p>
    <w:p>
      <w:pPr>
        <w:pStyle w:val="BodyText"/>
      </w:pPr>
      <w:r>
        <w:t xml:space="preserve">Những con hắc ngư biến dị chung quy không phải nhân loại giảo hoạt, khi thân hình khổng lồ của chúng rơi xuống hầm hố sâu tới ba thước dài hơn hai mươi thước, lập tức bị những cây thép bén nhọn xuyên thủng thân thể bọn chúng.</w:t>
      </w:r>
    </w:p>
    <w:p>
      <w:pPr>
        <w:pStyle w:val="BodyText"/>
      </w:pPr>
      <w:r>
        <w:t xml:space="preserve">Những con hắc ngư rơi xuống hầm hố cạm bẫy thật lớn, càng liều mạng giãy dụa càng chết nhanh hơn. Những hầm hố cạm bẫy thật lớn kia liền đem những con hắc ngư biến dị lần lượt cắn nuốt.</w:t>
      </w:r>
    </w:p>
    <w:p>
      <w:pPr>
        <w:pStyle w:val="BodyText"/>
      </w:pPr>
      <w:r>
        <w:t xml:space="preserve">Nhưng hầm hố cạm bẫy lại không có tác dụng gì với hắc ngư nhị giai cao tới sáu thước mà thân dài vượt qua sáu mươi thước. Chúng có thể ngăn cản loại pháo cối 25mm đủ đem cây thép bén nhọn ép tới gấp khúc, thân hình của chúng thật nhanh đem hầm hố biến thành hố cạn, không cách nào ngăn trở được chúng đi tới.</w:t>
      </w:r>
    </w:p>
    <w:p>
      <w:pPr>
        <w:pStyle w:val="BodyText"/>
      </w:pPr>
      <w:r>
        <w:t xml:space="preserve">- Quái vật thật đáng sợ!</w:t>
      </w:r>
    </w:p>
    <w:p>
      <w:pPr>
        <w:pStyle w:val="BodyText"/>
      </w:pPr>
      <w:r>
        <w:t xml:space="preserve">Nhạc Trọng nhìn bốn con hắc ngư nhị giai khổng lồ, trong mắt thoáng hiện vẻ nóng rực. Hắn vẫn chưa ra tay liệp sát những con hắc ngư biến dị trước đó bởi vì thú biến dị cấp thấp có tác dụng không lớn đối với việc cường hóa của hắn, bốn con hắc ngư nhị giai cũng là đồ tế tốt nhất giúp hắn thăng cấp.</w:t>
      </w:r>
    </w:p>
    <w:p>
      <w:pPr>
        <w:pStyle w:val="BodyText"/>
      </w:pPr>
      <w:r>
        <w:t xml:space="preserve">Nhạc Trọng phát động hợp thể phòng hộ thuật, hướng bốn con hắc ngư biến dị nhị giai vọt tới, chỉ trong vài lần chớp động hắn đã xuất hiện trước người chúng nó, gai xương trong tay kéo dài, nhanh chóng nhảy lên người một con hắc ngư nhị giai trước mặt.</w:t>
      </w:r>
    </w:p>
    <w:p>
      <w:pPr>
        <w:pStyle w:val="BodyText"/>
      </w:pPr>
      <w:r>
        <w:t xml:space="preserve">Nhưng thực lực của nó đã vượt qua sự tưởng tượng của Nhạc Trọng, trên thân thể nó bao phủ một tầng chất dính kỳ dị dày đặc, hắn vừa nhảy lên trên người nó đã bị tầng chất dính trắng mịn kia dính chặt, làm thế nào cũng không nắm bắt được lân giáp của nó.</w:t>
      </w:r>
    </w:p>
    <w:p>
      <w:pPr>
        <w:pStyle w:val="BodyText"/>
      </w:pPr>
      <w:r>
        <w:t xml:space="preserve">Con hắc ngư nhị giai kia run lên thân thể, Nhạc Trọng liền bị đẩy lùi rơi xuống khỏi người nó.</w:t>
      </w:r>
    </w:p>
    <w:p>
      <w:pPr>
        <w:pStyle w:val="BodyText"/>
      </w:pPr>
      <w:r>
        <w:t xml:space="preserve">Một con hắc ngư nhị giai khác xoay người dùng sức khẽ hấp, một cỗ cơn lốc cuồng bạo đem Nhạc Trọng còn đang lơ lửng trên không trung thổi về hướng miệng của một con hắc ngư nhị giai khác.</w:t>
      </w:r>
    </w:p>
    <w:p>
      <w:pPr>
        <w:pStyle w:val="BodyText"/>
      </w:pPr>
      <w:r>
        <w:t xml:space="preserve">Sắc mặt Nhạc Trọng đại biến, duỗi tay phải, một cây gai xương bắn ra hung hăng đâm vào trong đất, lúc này mới ngưng lại được thân hình không bị con hắc ngư nhị giai kia nuốt sạch.</w:t>
      </w:r>
    </w:p>
    <w:p>
      <w:pPr>
        <w:pStyle w:val="BodyText"/>
      </w:pPr>
      <w:r>
        <w:t xml:space="preserve">Hai con hắc ngư nhị giai còn lại căn bản không quản tới Nhạc Trọng, hướng chỗ phố Hưng Long điên cuồng bò đi. Chúng nó cảm ứng được thật nhiều khí tức của nhân loại từ nơi đó, lần trước chúng từng lên bờ ăn được rất nhiều nhân loại ở nơi này.</w:t>
      </w:r>
    </w:p>
    <w:p>
      <w:pPr>
        <w:pStyle w:val="BodyText"/>
      </w:pPr>
      <w:r>
        <w:t xml:space="preserve">Một con hắc ngư nhị giai thấy không nuốt được Nhạc Trọng, liền giãy dụa thân hình thật lớn hướng chỗ hắn bò tới, mở to miệng táp qua.</w:t>
      </w:r>
    </w:p>
    <w:p>
      <w:pPr>
        <w:pStyle w:val="BodyText"/>
      </w:pPr>
      <w:r>
        <w:t xml:space="preserve">Thân hình còn hắc ngư nhị giai lớn vô cùng, chỉ thoáng di động một chút đã đi hơn khoảng cách mười thước, quả thật nhanh tới cực điểm.</w:t>
      </w:r>
    </w:p>
    <w:p>
      <w:pPr>
        <w:pStyle w:val="BodyText"/>
      </w:pPr>
      <w:r>
        <w:t xml:space="preserve">Nhạc Trọng phát động kỹ năng ảnh bộ, đem hết toàn lực chớp động thân hình mới vất vả tránh thoát được lực bổ nhào của con hắc ngư nhị giai kia.</w:t>
      </w:r>
    </w:p>
    <w:p>
      <w:pPr>
        <w:pStyle w:val="BodyText"/>
      </w:pPr>
      <w:r>
        <w:t xml:space="preserve">Thừa dịp con hắc ngư nhị giai cắn hụt, hắn phát động kỹ năng ma viêm, ma viêm chớp động, một đạo gai xương từ sau lưng hắn bắn ra đỡ lấy thân hình hắn nhảy lên lưng con hắc ngư kia, hai tay hắn hung hăng hướng thân thể của nó đâm đi xuống.</w:t>
      </w:r>
    </w:p>
    <w:p>
      <w:pPr>
        <w:pStyle w:val="BodyText"/>
      </w:pPr>
      <w:r>
        <w:t xml:space="preserve">Bị ma viêm của Nhạc Trọng thiêu hủy, nơi hai tay của hắn xuyên tới dược chất dính kỳ dị kia liền bị thiêu hủy bốc hơi, hai tay của hắn cũng chặt chẽ nắm bắt được lân giáp của nó.</w:t>
      </w:r>
    </w:p>
    <w:p>
      <w:pPr>
        <w:pStyle w:val="BodyText"/>
      </w:pPr>
      <w:r>
        <w:t xml:space="preserve">Kỹ năng ma viêm của hắn đã thăng lên tới 2 cấp, uy lực cận chiến cực kỳ khủng bố, ngay cả pháo cối cũng oanh không mở lân giáp hắc ngư nhị giai cũng bị ma viêm của hắn thiêu hủy ra năm lỗ nhỏ, ngón tay hắn cũng chặt chẽ đâm vào đầu con hắc ngư nhị giai kia.</w:t>
      </w:r>
    </w:p>
    <w:p>
      <w:pPr>
        <w:pStyle w:val="Compact"/>
      </w:pPr>
      <w:r>
        <w:t xml:space="preserve">Nhưng thân thể của con hắc ngư nhị giai lớn vô cùng, năm lỗ nhỏ đối với nó chẳng khác gì nhân loại bị cây tăm đâm trúng mà thôi.</w:t>
      </w:r>
      <w:r>
        <w:br w:type="textWrapping"/>
      </w:r>
      <w:r>
        <w:br w:type="textWrapping"/>
      </w:r>
    </w:p>
    <w:p>
      <w:pPr>
        <w:pStyle w:val="Heading2"/>
      </w:pPr>
      <w:bookmarkStart w:id="354" w:name="chương-332-tiểu-thanh-tiến-hóa-thanh-vũ-ưng-nhị-giai-1"/>
      <w:bookmarkEnd w:id="354"/>
      <w:r>
        <w:t xml:space="preserve">332. Chương 332: Tiểu Thanh Tiến Hóa! Thanh Vũ Ưng Nhị Giai! (1)</w:t>
      </w:r>
    </w:p>
    <w:p>
      <w:pPr>
        <w:pStyle w:val="Compact"/>
      </w:pPr>
      <w:r>
        <w:br w:type="textWrapping"/>
      </w:r>
      <w:r>
        <w:br w:type="textWrapping"/>
      </w:r>
    </w:p>
    <w:p>
      <w:pPr>
        <w:pStyle w:val="BodyText"/>
      </w:pPr>
      <w:r>
        <w:t xml:space="preserve">Con hắc ngư nhị giai dùng sức vung mạnh thân thể, nhất thời một cỗ cự lực như dời non lấp bể từ trong thân thể cự thú truyền đến. Nhạc Trọng chỉ có thể chặt chẽ bắt lấy đầu con hắc ngư kia, thừa nhận cỗ cự lực vô cùng khổng lồ nọ. Cũng may cường độ thân thể hắn vượt qua hơn trăm, tuy rằng cự lực kia vô cùng khổng lồ nhưng không cách nào hất bay được hắn.</w:t>
      </w:r>
    </w:p>
    <w:p>
      <w:pPr>
        <w:pStyle w:val="BodyText"/>
      </w:pPr>
      <w:r>
        <w:t xml:space="preserve">Con hắc ngư nhị giai dùng sức vặn vẹo thân thể không ngừng, lúc này mới thoáng dừng lại.</w:t>
      </w:r>
    </w:p>
    <w:p>
      <w:pPr>
        <w:pStyle w:val="BodyText"/>
      </w:pPr>
      <w:r>
        <w:t xml:space="preserve">Nhạc Trọng thở mạnh một hơi, ma viêm trên tay phải bắt đầu khởi động, hao phí 50 điểm tinh thần lực cùng 20 điểm thể lực ngưng tụ hình thành một cây ma viêm trường mâu dài tới hai thước.</w:t>
      </w:r>
    </w:p>
    <w:p>
      <w:pPr>
        <w:pStyle w:val="BodyText"/>
      </w:pPr>
      <w:r>
        <w:t xml:space="preserve">Ma viêm trường mâu vừa thành hình, Nhạc Trọng liền hung hăng đem ma viêm trường mâu đâm mạnh vào trong đầu hắc ngư.</w:t>
      </w:r>
    </w:p>
    <w:p>
      <w:pPr>
        <w:pStyle w:val="BodyText"/>
      </w:pPr>
      <w:r>
        <w:t xml:space="preserve">Ma viêm trường mâu vừa đâm vào trong lân giáp của hắc ngư, nó giằng co chừng một giây liền đem lân giáp trên đầu nó đốt cháy thành động lớn, cứng rắn phá vỡ đầu của nó xuyên vào bên trong đại não.</w:t>
      </w:r>
    </w:p>
    <w:p>
      <w:pPr>
        <w:pStyle w:val="BodyText"/>
      </w:pPr>
      <w:r>
        <w:t xml:space="preserve">Ma viêm trường mâu vừa đâm vào, chợt khuếch tán hình thành một đoàn ngọn lửa điên cuồng bùng nổ trong đại não của hắc ngư, thiêu hủy toàn bộ những gì có thể đốt cháy.</w:t>
      </w:r>
    </w:p>
    <w:p>
      <w:pPr>
        <w:pStyle w:val="BodyText"/>
      </w:pPr>
      <w:r>
        <w:t xml:space="preserve">Con hắc ngư nhị giai nhất thời điên cuồng giãy dụa lăn lộn, bụi mù nổi tung bốn phía, mặt đất chấn động, vô luận là nham thạch hay cây cối chỉ cần bị thân thể khổng lồ của nó đụng trúng liền trực tiếp bị phá hủy.</w:t>
      </w:r>
    </w:p>
    <w:p>
      <w:pPr>
        <w:pStyle w:val="BodyText"/>
      </w:pPr>
      <w:r>
        <w:t xml:space="preserve">Nhạc Trọng đã sớm nhảy xuống khỏi thân thể của hắc ngư.</w:t>
      </w:r>
    </w:p>
    <w:p>
      <w:pPr>
        <w:pStyle w:val="BodyText"/>
      </w:pPr>
      <w:r>
        <w:t xml:space="preserve">Đúng lúc này, nguyên bản một con hắc ngư nhị giai khác vốn không thèm để ý tới Nhạc Trọng lúc này lại mở miệng, một đoàn thanh sắc niêm dịch giống như đạn pháo hướng Nhạc Trọng oanh qua.</w:t>
      </w:r>
    </w:p>
    <w:p>
      <w:pPr>
        <w:pStyle w:val="BodyText"/>
      </w:pPr>
      <w:r>
        <w:t xml:space="preserve">Con hắc ngư vừa mới mở ra miệng máu khổng lồ, trong lòng Nhạc Trọng liền sinh ra cỗ dự cảm nguy hiểm, hắn có thể cảm giác uy hiếp tử vong bao phủ trên đầu của hắn, ngay lập tức liền nhảy sang một bên né tránh.</w:t>
      </w:r>
    </w:p>
    <w:p>
      <w:pPr>
        <w:pStyle w:val="BodyText"/>
      </w:pPr>
      <w:r>
        <w:t xml:space="preserve">Cho dù Nhạc Trọng hành động thật nhanh chóng nhưng đoàn thanh sắc niêm dịch kia cơ hồ là oanh sát qua thân thể hắn suýt nữa đã bị đánh trúng.</w:t>
      </w:r>
    </w:p>
    <w:p>
      <w:pPr>
        <w:pStyle w:val="BodyText"/>
      </w:pPr>
      <w:r>
        <w:t xml:space="preserve">Chỉ chớp mắt từng trận khói nhẹ dâng lên, phía sau Nhạc Trọng xuất hiện một hố sâu cực lớn, khói bụi không ngừng bốc cao.</w:t>
      </w:r>
    </w:p>
    <w:p>
      <w:pPr>
        <w:pStyle w:val="BodyText"/>
      </w:pPr>
      <w:r>
        <w:t xml:space="preserve">Thanh sắc niêm dịch là đòn sát thủ của con hắc ngư nhị giai kia, màu sắc càng đậm thì càng có thể phá hủy cả một chiếc bộ binh chiến xa. Lúc trước cao tầng trong SSY thị từng cử cao thủ tới liệp sát thú biến dị của Tư Giang, có hơn mười cao thủ cùng năm chiếc bộ binh chiếc xa bị hủy dưới đoàn thanh sắc niêm dịch của hắc ngư nhị giai kia.</w:t>
      </w:r>
    </w:p>
    <w:p>
      <w:pPr>
        <w:pStyle w:val="BodyText"/>
      </w:pPr>
      <w:r>
        <w:t xml:space="preserve">Chính vì có sự tồn tại của hắc ngư nhị giai, cao tầng SSY thị không thể phái cao thủ đến Tư Giang liệp sát thú biến dị đại quy mô. Bởi vì trả giá thật sự là quá lớn, lúc trước đệ nhất cao thủ của quân đội SSY thị đã trực tiếp bị thanh sắc niêm dịch của hắc ngư nhị giai oanh thành tro bụi.</w:t>
      </w:r>
    </w:p>
    <w:p>
      <w:pPr>
        <w:pStyle w:val="BodyText"/>
      </w:pPr>
      <w:r>
        <w:t xml:space="preserve">Thân hình Nhạc Trọng chớp động, không ngừng tránh né thanh sắc niêm dịch oanh kích, niêm dịch oanh hụt qua thân thể hắn rơi xuống đất hình thành những hố sâu thật lớn.</w:t>
      </w:r>
    </w:p>
    <w:p>
      <w:pPr>
        <w:pStyle w:val="BodyText"/>
      </w:pPr>
      <w:r>
        <w:t xml:space="preserve">- Đáng chết, nhất định phải vận dụng đòn sát thủ!</w:t>
      </w:r>
    </w:p>
    <w:p>
      <w:pPr>
        <w:pStyle w:val="BodyText"/>
      </w:pPr>
      <w:r>
        <w:t xml:space="preserve">Nhạc Trọng bị con hắc ngư nhị giai kia đuổi chạy khắp nơi, hắn nhìn thấy hai con hắc ngư nhị giai đang bò tới đường Hưng Long, cắn chặt răng ngửa mặt lên trời phát ra tiếng rú thật dài.</w:t>
      </w:r>
    </w:p>
    <w:p>
      <w:pPr>
        <w:pStyle w:val="BodyText"/>
      </w:pPr>
      <w:r>
        <w:t xml:space="preserve">Sau một tiếng rú dài của Nhạc Trọng, từ trên bầu trời một thanh sắc thân ảnh thật lớn từ phương xa bắn tới, chỉ trong mấy lần hô hấp đã bay tới trên không chiến trường.</w:t>
      </w:r>
    </w:p>
    <w:p>
      <w:pPr>
        <w:pStyle w:val="BodyText"/>
      </w:pPr>
      <w:r>
        <w:t xml:space="preserve">- Đó là…</w:t>
      </w:r>
    </w:p>
    <w:p>
      <w:pPr>
        <w:pStyle w:val="BodyText"/>
      </w:pPr>
      <w:r>
        <w:t xml:space="preserve">- Thanh Vũ Ưng nhị giai!</w:t>
      </w:r>
    </w:p>
    <w:p>
      <w:pPr>
        <w:pStyle w:val="BodyText"/>
      </w:pPr>
      <w:r>
        <w:t xml:space="preserve">- Lại có hung cầm như thế xuất hiện!</w:t>
      </w:r>
    </w:p>
    <w:p>
      <w:pPr>
        <w:pStyle w:val="BodyText"/>
      </w:pPr>
      <w:r>
        <w:t xml:space="preserve">- …</w:t>
      </w:r>
    </w:p>
    <w:p>
      <w:pPr>
        <w:pStyle w:val="BodyText"/>
      </w:pPr>
      <w:r>
        <w:t xml:space="preserve">Không ít thế lực bên trong SSY thị chứng kiến cự cầm giang cánh tới hơn bảy mươi thước, bao trùm thiên không, toàn thân bao phủ linh vũ màu xanh, sắc mặt đều đại biến lập tức bỏ chạy.</w:t>
      </w:r>
    </w:p>
    <w:p>
      <w:pPr>
        <w:pStyle w:val="BodyText"/>
      </w:pPr>
      <w:r>
        <w:t xml:space="preserve">Thú biến dị phi hành trên bầu trời luôn khủng bố nhất, chúng nó qua lại như gió, nhanh như thiểm điện, một khi phát động công kích cho dù là tiến hóa giả nhanh nhẹn mẫn tiệp cũng khó tránh khỏi sự công kích của chúng.</w:t>
      </w:r>
    </w:p>
    <w:p>
      <w:pPr>
        <w:pStyle w:val="BodyText"/>
      </w:pPr>
      <w:r>
        <w:t xml:space="preserve">SSY thị cũng có hỏa lực phòng không, nhưng hỏa lực phòng không phần lớn tập trung ở một ít ngành chính phủ cùng nơi trọng yếu của quân đội. Thanh Vũ Ưng nhị giai nhanh như thiểm điện kia nếu không bay tới trên bầu trời địa điểm có phòng không hỏa lực thì cũng không cách nào công kích được nó.</w:t>
      </w:r>
    </w:p>
    <w:p>
      <w:pPr>
        <w:pStyle w:val="BodyText"/>
      </w:pPr>
      <w:r>
        <w:t xml:space="preserve">Về phần những thế lực lớn nhỏ trong SSY thị thì càng không dám tùy tiện trêu chọc một đầu thú biến dị nhị giai phi hành trên không trung. Một con thú biến dị nhị giai như vậy có thể đem một thế lực hơn trăm người hoàn toàn tiêu diệt. Bọn họ chỉ có thể tránh né trong phòng, cầu nguyện con Thanh Vũ Ưng nhị giai kia ăn no bụng thì sẽ tự rời đi.</w:t>
      </w:r>
    </w:p>
    <w:p>
      <w:pPr>
        <w:pStyle w:val="BodyText"/>
      </w:pPr>
      <w:r>
        <w:t xml:space="preserve">Trong ánh mắt kinh hãi của nhiều người trong SSY thị, Thanh Vũ Ưng cắt qua hư không, nhanh chóng bay tới Tư Giang, nhanh như lợi kiếm từ trên không bắn xuống, hai móng xuyên phá lân giáp vô cùng cứng cỏi của hắc ngư nhị giai hung hăng đâm vào đầu con hắc ngư kia.</w:t>
      </w:r>
    </w:p>
    <w:p>
      <w:pPr>
        <w:pStyle w:val="BodyText"/>
      </w:pPr>
      <w:r>
        <w:t xml:space="preserve">Thanh Vũ Ưng nhị giai vỗ mạnh đôi cánh khổng lồ, mang theo một cỗ gió lốc mãnh liệt phóng lên cao, trảo chặt con hắc ngư nhị giai nặng trăm tấn hướng bầu trời bay đi.</w:t>
      </w:r>
    </w:p>
    <w:p>
      <w:pPr>
        <w:pStyle w:val="BodyText"/>
      </w:pPr>
      <w:r>
        <w:t xml:space="preserve">- Tiểu Thanh thật đẹp!</w:t>
      </w:r>
    </w:p>
    <w:p>
      <w:pPr>
        <w:pStyle w:val="BodyText"/>
      </w:pPr>
      <w:r>
        <w:t xml:space="preserve">Nhạc Trọng nhìn theo Thanh Vũ Ưng nhị giai kia, trong mắt thoáng hiện nét vui mừng. Con Thanh Vũ Ưng nhị giai nọ chính là thú biến dị tiểu Thanh mà hắn đã thuần phục. Sau khi cung cấp thật nhiều huyết thịt cùng tinh hạch thú biến dị cho tiểu Thanh ăn vào, cùng một viên tinh hạch thú biến dị nhị giai, rốt cục tiểu Thanh đã tiến hóa thành thú biến dị 60 cấp, Thanh Vũ Ưng nhị giai.</w:t>
      </w:r>
    </w:p>
    <w:p>
      <w:pPr>
        <w:pStyle w:val="BodyText"/>
      </w:pPr>
      <w:r>
        <w:t xml:space="preserve">Sau khi tiểu Thanh thành công tiến hóa thành Thanh Vũ Ưng nhị giai đã trở thành một trong những đòn sát thủ lớn nhất của Nhạc Trọng, cũng là lá bài tẩy mà hắn tin tưởng có thể tẩy sạch thú biến dị của Tư Giang.</w:t>
      </w:r>
    </w:p>
    <w:p>
      <w:pPr>
        <w:pStyle w:val="BodyText"/>
      </w:pPr>
      <w:r>
        <w:t xml:space="preserve">Con thú biến dị nhị giai hắc ngư không ngừng giãy dụa thân thể khổng lồ, ý đồ giãy thoát dưới móng vuốt sắc bén của tiểu Thanh, nhưng chẳng thấm vào đâu. Nhưng con hắc ngư thật quá lớn, mỗi lần nó giãy dụa đều làm cho tiểu Thanh bị lảo đảo. Nhưng tiểu Thanh vẫn kiên trì bay lên càng lúc càng cao.</w:t>
      </w:r>
    </w:p>
    <w:p>
      <w:pPr>
        <w:pStyle w:val="BodyText"/>
      </w:pPr>
      <w:r>
        <w:t xml:space="preserve">Tiểu Thanh bay lên cao tới chừng hai trăm thước, lại buông lỏng móng vuốt. Con hắc ngư nặng hơn trăm tấn từ trên bầu trời cao hung hăng suất rơi trên mặt đất, bị trọng lực thật lớn hung hăng oanh kích lên thân thể, khiến nó trực tiếp hộc ra máu tươi, giãy dụa vào lần liền tắt thở.</w:t>
      </w:r>
    </w:p>
    <w:p>
      <w:pPr>
        <w:pStyle w:val="BodyText"/>
      </w:pPr>
      <w:r>
        <w:t xml:space="preserve">Ở một bên khác, con hắc ngư nhị giai bị Nhạc Trọng dùng ma viêm trường mâu xỏ xuyên qua đại não rốt cục đã tắt thở, không còn một tia động tĩnh.</w:t>
      </w:r>
    </w:p>
    <w:p>
      <w:pPr>
        <w:pStyle w:val="BodyText"/>
      </w:pPr>
      <w:r>
        <w:t xml:space="preserve">- Chúc mừng ngài, thăng lên 43 cấp, đạt được hai điểm cường hóa tự do!</w:t>
      </w:r>
    </w:p>
    <w:p>
      <w:pPr>
        <w:pStyle w:val="BodyText"/>
      </w:pPr>
      <w:r>
        <w:t xml:space="preserve">- Chúc mừng ngài thăng lên 44 cấp đạt được hai điểm cường hóa tự do!</w:t>
      </w:r>
    </w:p>
    <w:p>
      <w:pPr>
        <w:pStyle w:val="Compact"/>
      </w:pPr>
      <w:r>
        <w:t xml:space="preserve">Nương theo hai tiếng nhắc nhở dễ nghe, Nhạc Trọng đã thăng lên 44 cấp, hắn nhanh chóng làm ra lựa chọn đem bốn điểm cường hóa tự do toàn bộ dùng trong thăng cấp nhanh nhẹn, mà nhanh nhẹn của hắn đã tăng lên tới 84 điểm. Cho dù hắn không phát động kỹ năng, hắn đều có được sự nhanh nhẹn nhanh hơn người thường gấp tám lần, một khi di động quả thật nhanh nhẹn như gió, võ lâm cao thủ cũng không đỡ nổi một kích tùy tiện của hắn.</w:t>
      </w:r>
      <w:r>
        <w:br w:type="textWrapping"/>
      </w:r>
      <w:r>
        <w:br w:type="textWrapping"/>
      </w:r>
    </w:p>
    <w:p>
      <w:pPr>
        <w:pStyle w:val="Heading2"/>
      </w:pPr>
      <w:bookmarkStart w:id="355" w:name="chương-333-tiểu-thanh-tiến-hóa-thanh-vũ-ưng-nhị-giai-2"/>
      <w:bookmarkEnd w:id="355"/>
      <w:r>
        <w:t xml:space="preserve">333. Chương 333: Tiểu Thanh Tiến Hóa! Thanh Vũ Ưng Nhị Giai! (2)</w:t>
      </w:r>
    </w:p>
    <w:p>
      <w:pPr>
        <w:pStyle w:val="Compact"/>
      </w:pPr>
      <w:r>
        <w:br w:type="textWrapping"/>
      </w:r>
      <w:r>
        <w:br w:type="textWrapping"/>
      </w:r>
    </w:p>
    <w:p>
      <w:pPr>
        <w:pStyle w:val="BodyText"/>
      </w:pPr>
      <w:r>
        <w:t xml:space="preserve">Con hắc ngư biến dị nhị giai bị hắn xử lý vừa chết, ở bên cạnh nó tuôn ra một hộp báu màu lam cùng một quyển kỹ năng thư.</w:t>
      </w:r>
    </w:p>
    <w:p>
      <w:pPr>
        <w:pStyle w:val="BodyText"/>
      </w:pPr>
      <w:r>
        <w:t xml:space="preserve">Thân hình Nhạc Trọng chớp động, nhanh chóng thu đồ vật vào trong tay, hơn nữa lập tức mở ra.</w:t>
      </w:r>
    </w:p>
    <w:p>
      <w:pPr>
        <w:pStyle w:val="BodyText"/>
      </w:pPr>
      <w:r>
        <w:t xml:space="preserve">- Bảo vật 4 cấp: Hắc Nha đao, đây là một chuôi bảo đao vô cùng sắc bén. Binh khí dưới tam cực trong Thần Ma hệ thống nếu bị chém trúng sẽ trực tiếp bị chém đứt!</w:t>
      </w:r>
    </w:p>
    <w:p>
      <w:pPr>
        <w:pStyle w:val="BodyText"/>
      </w:pPr>
      <w:r>
        <w:t xml:space="preserve">- Kỹ năng 4 cấp: Ma viêm cấp hai. Kỹ năng thư ma viêm tiến giai. Học tập kỹ năng nhất định đem kỹ năng ma viêm cường hóa ba lượt, hơn nữa tiêu hao hai kỹ năng điểm!</w:t>
      </w:r>
    </w:p>
    <w:p>
      <w:pPr>
        <w:pStyle w:val="BodyText"/>
      </w:pPr>
      <w:r>
        <w:t xml:space="preserve">- Bảo vật tốt!</w:t>
      </w:r>
    </w:p>
    <w:p>
      <w:pPr>
        <w:pStyle w:val="BodyText"/>
      </w:pPr>
      <w:r>
        <w:t xml:space="preserve">Nhạc Trọng nhìn thấy kỹ năng thư trong lòng mừng rỡ.</w:t>
      </w:r>
    </w:p>
    <w:p>
      <w:pPr>
        <w:pStyle w:val="BodyText"/>
      </w:pPr>
      <w:r>
        <w:t xml:space="preserve">Có quyển kỹ năng thư ma viêm cấp hai, Nhạc Trọng chỉ cần dành đủ kỹ năng điểm là có thể học tập được kỹ năng này. Điều kiện học tập kỹ năng thập phần hà khắc, nhưng uy lực cũng đồng dạng rất lớn.</w:t>
      </w:r>
    </w:p>
    <w:p>
      <w:pPr>
        <w:pStyle w:val="BodyText"/>
      </w:pPr>
      <w:r>
        <w:t xml:space="preserve">Hiện tại thủ đoạn công kích chủ yếu của Nhạc Trọng khi đối phó thú biến dị là ma viêm, có thể đạt được kỹ năng thư ma viêm nhị cấp, ngày sau phương hướng cường hóa chủ yếu của hắn sẽ là ma viêm mà không phải kỹ năng khác.</w:t>
      </w:r>
    </w:p>
    <w:p>
      <w:pPr>
        <w:pStyle w:val="BodyText"/>
      </w:pPr>
      <w:r>
        <w:t xml:space="preserve">Trang bị chuôi đao của Nhạc Trọng có bộ dáng giống Đường đao, nhưng lưỡi đao lại dài tới hai thước, hắn nắm chặt thanh đao hướng hai con hắc ngư nhị giai vọt tới.</w:t>
      </w:r>
    </w:p>
    <w:p>
      <w:pPr>
        <w:pStyle w:val="BodyText"/>
      </w:pPr>
      <w:r>
        <w:t xml:space="preserve">Tốc độ Nhạc Trọng cực nhanh, rất nhanh đã đuổi kịp một con hắc ngư tinh anh biến dị, hắn huy động Hắc Nha đao chém lên đầu hắc ngư, một đao liền trực tiếp chém ra một vết thương cực lớn trên đầu nó, ngay lập tức đại não của nó bị trực tiếp chém thành hai đoạn.</w:t>
      </w:r>
    </w:p>
    <w:p>
      <w:pPr>
        <w:pStyle w:val="BodyText"/>
      </w:pPr>
      <w:r>
        <w:t xml:space="preserve">Đầu của con hắc ngư bị chém thành hai đoạn, giãy dụa một lúc liền ngã trên mặt đất.</w:t>
      </w:r>
    </w:p>
    <w:p>
      <w:pPr>
        <w:pStyle w:val="BodyText"/>
      </w:pPr>
      <w:r>
        <w:t xml:space="preserve">- Thật sắc bén!</w:t>
      </w:r>
    </w:p>
    <w:p>
      <w:pPr>
        <w:pStyle w:val="BodyText"/>
      </w:pPr>
      <w:r>
        <w:t xml:space="preserve">Nhạc Trọng nhìn thấy con hắc ngư bị một đao của hắn giết chết, trong mắt liền hiện lên vẻ vui mừng.</w:t>
      </w:r>
    </w:p>
    <w:p>
      <w:pPr>
        <w:pStyle w:val="BodyText"/>
      </w:pPr>
      <w:r>
        <w:t xml:space="preserve">Một thanh vũ khí tốt có thể giúp tăng lên sức chiến đấu rất lớn, sau khi hắn lấy được chuôi Hắc Nha đao muốn chém giết thú biến dị bình thường sẽ thật dễ dàng thoải mái. Nhưng dùng Hắc Nha đao muốn đối phó thú biến dị nhị giai vẫn còn có chút không đủ.</w:t>
      </w:r>
    </w:p>
    <w:p>
      <w:pPr>
        <w:pStyle w:val="BodyText"/>
      </w:pPr>
      <w:r>
        <w:t xml:space="preserve">Thân hình Nhạc Trọng chớp động, ánh đao chớp lên, lại một con hắc ngư tinh anh bị hắn trực tiếp giết chết.</w:t>
      </w:r>
    </w:p>
    <w:p>
      <w:pPr>
        <w:pStyle w:val="BodyText"/>
      </w:pPr>
      <w:r>
        <w:t xml:space="preserve">Nếu như ở trong nước dù là Nhạc Trọng cũng chưa hẳn giết được một con tinh anh hắc ngư biến dị. Nhưng sau khi chúng lên đất liền, tốc độ đã chậm hơn trong nước không biết bao nhiêu lần. Chúng nó chính là thú biến dị thủy hệ, khi dễ người thường vẫn còn được, nhưng đối mặt cao thủ nhân loại vẫn có chút hữu danh vô thực, chỉ có thể bị chiến sĩ đặc chiến doanh hành hạ đến chết.</w:t>
      </w:r>
    </w:p>
    <w:p>
      <w:pPr>
        <w:pStyle w:val="BodyText"/>
      </w:pPr>
      <w:r>
        <w:t xml:space="preserve">Chỉ có hai con hắc ngư nhị giai khổng lồ như chiếc xe tăng không ngừng di động tới phố Hưng Long, chúng muốn đi vào trong đường Hưng Long tìm một bữa ăn no đủ, xử lý những sinh vật nhỏ bé đã sát thương thật nhiều đồng bọn của nó.</w:t>
      </w:r>
    </w:p>
    <w:p>
      <w:pPr>
        <w:pStyle w:val="BodyText"/>
      </w:pPr>
      <w:r>
        <w:t xml:space="preserve">Những chiến sĩ đặc chiến doanh đối mặt cùng hai con hắc ngư nhị giai đều lập tức tránh né, ngược lại đi liệp sát những con hắc ngư biến dị rơi trong cạm bẫy.</w:t>
      </w:r>
    </w:p>
    <w:p>
      <w:pPr>
        <w:pStyle w:val="BodyText"/>
      </w:pPr>
      <w:r>
        <w:t xml:space="preserve">Rất nhiều hắc ngư biến dị rơi xuống cạm bẫy của Nhạc Trọng nhất thời còn chưa chết, những chiến sĩ đặc chiến doanh liền thuận tay bổ thêm một đao, đem bọn chúng giết chết.</w:t>
      </w:r>
    </w:p>
    <w:p>
      <w:pPr>
        <w:pStyle w:val="BodyText"/>
      </w:pPr>
      <w:r>
        <w:t xml:space="preserve">Mà Diêu Diêu lại cầm một thanh ám ma đao trong tay, nhanh như cơn gió liên tục xuyên qua giữa đàn hắc ngư biến dị, chém giết từng con từng con, hơn nữa không ngừng đạt được cường hóa.</w:t>
      </w:r>
    </w:p>
    <w:p>
      <w:pPr>
        <w:pStyle w:val="BodyText"/>
      </w:pPr>
      <w:r>
        <w:t xml:space="preserve">Loại thú biến dị đẳng cấp cao như vậy xuất hiện cũng không nhiều, lợi dụng cơ hội lần này đã giúp đỡ các chiến sĩ đặc chiến doanh không ngừng lấy được cường hóa.</w:t>
      </w:r>
    </w:p>
    <w:p>
      <w:pPr>
        <w:pStyle w:val="BodyText"/>
      </w:pPr>
      <w:r>
        <w:t xml:space="preserve">Các chiến sĩ đặc chiến doanh điên cuồng liệp sát cùng dựa vào cạm bẫy hầm hố, hai con hắc ngư nhị giai thống lĩnh bầy hắc ngư còn chưa đi tới đường Hưng Long cũng đã có năm sáu chục con rơi vào trong cạm bẫy hoặc trực tiếp bị chiến sĩ đặc chiến doanh xử lý.</w:t>
      </w:r>
    </w:p>
    <w:p>
      <w:pPr>
        <w:pStyle w:val="BodyText"/>
      </w:pPr>
      <w:r>
        <w:t xml:space="preserve">Trên bầu trời, tiểu Thanh lại vỗ cánh bay xuống, hai móng vuốt hung hăng đâm vào một con hắc ngư nhị giai thứ ba, lại đem nó nhấc cao bay vọt lên bầu trời.</w:t>
      </w:r>
    </w:p>
    <w:p>
      <w:pPr>
        <w:pStyle w:val="BodyText"/>
      </w:pPr>
      <w:r>
        <w:t xml:space="preserve">Đúng lúc này con hắc ngư nhị giai thứ tư cũng mở to miệng, một đoàn thanh sắc niêm dịch hướng tiểu Thanh oanh tới.</w:t>
      </w:r>
    </w:p>
    <w:p>
      <w:pPr>
        <w:pStyle w:val="BodyText"/>
      </w:pPr>
      <w:r>
        <w:t xml:space="preserve">Thân là thú biến dị nhị giai tiểu Thanh cũng có được năng lực cảm giác nguy hiểm cực kỳ mãnh liệt, nó bất đắc dĩ buông lỏng con hắc ngư nhị giai kia, bay lên cao, tránh né thanh sắc niêm dịch bắn tới.</w:t>
      </w:r>
    </w:p>
    <w:p>
      <w:pPr>
        <w:pStyle w:val="BodyText"/>
      </w:pPr>
      <w:r>
        <w:t xml:space="preserve">Con hắc ngư nhị giai thoát khỏi móng vuốt của tiểu Thanh liền nhanh chóng ngẩng đầu, phun ra từng đoàn thanh sắc niêm dịch oanh tới tiểu Thanh, nhưng thanh sắc niêm dịch đều đánh hụt sau đó rụng rơi lên mặt đất.</w:t>
      </w:r>
    </w:p>
    <w:p>
      <w:pPr>
        <w:pStyle w:val="BodyText"/>
      </w:pPr>
      <w:r>
        <w:t xml:space="preserve">Niêm dịch rơi xuống bên trong đường Hưng Long, trực tiếp đem phòng ốc ăn mòn thành động lớn. Sau đó rơi lên cơ thể người liền trực tiếp đem người biến thành một bãi nước mủ. Tuy rằng Nhạc Trọng đã tổ chức cho người sống sót rời đi tị nạn, nhưng vẫn có người không chịu rời khỏi, mà hắn cũng không cưỡng cầu. Thanh sắc niêm dịch do hai con hắc ngư nhị giai phun ra rơi lên phòng ốc của những người đó, trực tiếp đem bọn họ hóa thành một bãi nước mủ.</w:t>
      </w:r>
    </w:p>
    <w:p>
      <w:pPr>
        <w:pStyle w:val="BodyText"/>
      </w:pPr>
      <w:r>
        <w:t xml:space="preserve">Chứng kiến một màn kinh khủng kia, những người khác vội vàng bỏ chạy ra khỏi đường Hưng Long, ngay cả tài sản tư nhân cũng không màng tới.</w:t>
      </w:r>
    </w:p>
    <w:p>
      <w:pPr>
        <w:pStyle w:val="BodyText"/>
      </w:pPr>
      <w:r>
        <w:t xml:space="preserve">Nhạc Trọng nhanh chóng đuổi theo hai con hắc ngư nhị giai kia, ngay lập tức lấy ra ống phóng rốc két phản xe tăng hướng một con hắc ngư nhị giai bóp cò.</w:t>
      </w:r>
    </w:p>
    <w:p>
      <w:pPr>
        <w:pStyle w:val="BodyText"/>
      </w:pPr>
      <w:r>
        <w:t xml:space="preserve">Ánh lửa chợt lóe, một viên hỏa tiễn oanh thẳng lên đầu một con hắc ngư nhị giai, trực tiếp tạc ra một lỗ máu cực lớn, máu tươi chảy đầm đìa. Nó điên cuồng giãy dụa không ngừng trên mặt đất.</w:t>
      </w:r>
    </w:p>
    <w:p>
      <w:pPr>
        <w:pStyle w:val="BodyText"/>
      </w:pPr>
      <w:r>
        <w:t xml:space="preserve">Với thực lực của Nhạc Trọng muốn đối phó một con hắc ngư nhị giai đã thập phần cố hết sức, tiêu hao thật lớn. Hắn chỉ có thể dùng ống phóng rốc két để đối phó loại cá biến dị này. Cho tới bây giờ vẫn chưa có loại thú biến dị nào đủ khả năng chống đỡ được công kích của ống phóng rốc két phản xe tăng kia. Duy nhất tiếc nuối chính là lợi dụng loại vũ khí nóng này đối phó thú biến dị sẽ không đạt được cường hóa của Thần Ma hệ thống.</w:t>
      </w:r>
    </w:p>
    <w:p>
      <w:pPr>
        <w:pStyle w:val="BodyText"/>
      </w:pPr>
      <w:r>
        <w:t xml:space="preserve">Con hắc ngư nhị giai còn lại giận dữ, mở miệng phun ra từng đoàn thanh sắc niêm dịch về hướng Nhạc Trọng.</w:t>
      </w:r>
    </w:p>
    <w:p>
      <w:pPr>
        <w:pStyle w:val="BodyText"/>
      </w:pPr>
      <w:r>
        <w:t xml:space="preserve">Thân hình Nhạc Trọng chớp động, không ngừng tránh né niêm dịch thanh sắc công kích.</w:t>
      </w:r>
    </w:p>
    <w:p>
      <w:pPr>
        <w:pStyle w:val="BodyText"/>
      </w:pPr>
      <w:r>
        <w:t xml:space="preserve">Thừa dịp con hắc ngư nhị giai công kích Nhạc Trọng, tiểu Thanh lại vỗ cánh nhanh như mũi tên nhọn từ không trung lao xuống, hai móng vuốt đâm vào trong óc con hắc ngư kia, trực tiếp nhấc nó lên cao, bay lên ngoài hai trăm thước độ ới đem nó bỏ xuống.</w:t>
      </w:r>
    </w:p>
    <w:p>
      <w:pPr>
        <w:pStyle w:val="BodyText"/>
      </w:pPr>
      <w:r>
        <w:t xml:space="preserve">Con hắc ngư khổng lồ rơi xuống mặt đất liền bị cự lực chấn đến dập nát đại não, giãy dụa vài cái lập tức tử vong.</w:t>
      </w:r>
    </w:p>
    <w:p>
      <w:pPr>
        <w:pStyle w:val="BodyText"/>
      </w:pPr>
      <w:r>
        <w:t xml:space="preserve">Bốn con hắc ngư nhị giai vừa chết, xem như đại cục đã định.</w:t>
      </w:r>
    </w:p>
    <w:p>
      <w:pPr>
        <w:pStyle w:val="BodyText"/>
      </w:pPr>
      <w:r>
        <w:t xml:space="preserve">Gần bên Tư Giang Nhạc Trọng đã chiêu mộ vượt qua một vạn ba ngàn người hao phí gần một tháng thời gian đào ra vô số hầm hố thật sâu, mà những chiến sĩ đặc chiến doanh sau khi dẫn dụ đàn cá biến dị rơi vào trong hố, lúc này mới đem hắc ngư biến dị xử lý.</w:t>
      </w:r>
    </w:p>
    <w:p>
      <w:pPr>
        <w:pStyle w:val="Compact"/>
      </w:pPr>
      <w:r>
        <w:t xml:space="preserve">Kỷ Thanh Vũ, Diêu Diêu, Trác Nhã Đồng, Cố Chi Hành, Trình Ngọc đều trực tiếp động thủ liệp sát hắc ngư biến dị, hoàn toàn tiêu diệt đàn cá chỉ là vấn đề thời gian.</w:t>
      </w:r>
      <w:r>
        <w:br w:type="textWrapping"/>
      </w:r>
      <w:r>
        <w:br w:type="textWrapping"/>
      </w:r>
    </w:p>
    <w:p>
      <w:pPr>
        <w:pStyle w:val="Heading2"/>
      </w:pPr>
      <w:bookmarkStart w:id="356" w:name="chương-334-đàn-cua-biến-dị"/>
      <w:bookmarkEnd w:id="356"/>
      <w:r>
        <w:t xml:space="preserve">334. Chương 334: Đàn Cua Biến Dị</w:t>
      </w:r>
    </w:p>
    <w:p>
      <w:pPr>
        <w:pStyle w:val="Compact"/>
      </w:pPr>
      <w:r>
        <w:br w:type="textWrapping"/>
      </w:r>
      <w:r>
        <w:br w:type="textWrapping"/>
      </w:r>
    </w:p>
    <w:p>
      <w:pPr>
        <w:pStyle w:val="BodyText"/>
      </w:pPr>
      <w:r>
        <w:t xml:space="preserve">Nhạc Trọng cầm Hắc Nha đao nhìn khắp bốn phía, không ra tay, hiện tại cấp bậc cường hóa của hắn đã rất cao, liệp sát thú biến dị bình thường rất khó để cho hắn thăng cấp, chỉ có liệp sát thú biến dị nhị giai mới giúp cho hắn đạt được cường hóa thật nhanh.</w:t>
      </w:r>
    </w:p>
    <w:p>
      <w:pPr>
        <w:pStyle w:val="BodyText"/>
      </w:pPr>
      <w:r>
        <w:t xml:space="preserve">Theo thời gian trôi qua, từng con hắc ngư biến dị bị chiến sĩ đặc chiến doanh giết chết, nơi nơi đều là mùi cá tanh cùng mùi máu tươi.</w:t>
      </w:r>
    </w:p>
    <w:p>
      <w:pPr>
        <w:pStyle w:val="BodyText"/>
      </w:pPr>
      <w:r>
        <w:t xml:space="preserve">Nhạc Trọng chứng kiến thế cục đã định, đi tới bên thân thể con hắc ngư nhị giai bị hắn liệp sát dùng Hắc Nha đao mở ra thân thể nó, chui vào đầu nó lấy ra một viên huyết tinh cùng một viên tinh hạch màu trắng.</w:t>
      </w:r>
    </w:p>
    <w:p>
      <w:pPr>
        <w:pStyle w:val="BodyText"/>
      </w:pPr>
      <w:r>
        <w:t xml:space="preserve">Nhạc Trọng vừa từ trong thân thể hắc ngư nhị giai đi ra, sắc mặt hắn chợt đại biến.</w:t>
      </w:r>
    </w:p>
    <w:p>
      <w:pPr>
        <w:pStyle w:val="BodyText"/>
      </w:pPr>
      <w:r>
        <w:t xml:space="preserve">Chỉ thấy trong Tư Giang sóng nước nhộn nhạo, từng con cua thật lớn cỡ chậu rửa mặt từ trong nước bò đi ra.</w:t>
      </w:r>
    </w:p>
    <w:p>
      <w:pPr>
        <w:pStyle w:val="BodyText"/>
      </w:pPr>
      <w:r>
        <w:t xml:space="preserve">- Thú biến dị 13 cấp: cua biến dị thập phần hung mãnh, là sinh vật quần cư. Cua biến dị quần cư là ác mộng của rất nhiều sinh vật!</w:t>
      </w:r>
    </w:p>
    <w:p>
      <w:pPr>
        <w:pStyle w:val="BodyText"/>
      </w:pPr>
      <w:r>
        <w:t xml:space="preserve">Cấp bậc của cua biến dị chỉ có 13 cấp, nhưng số lượng lên tới ngàn vạn, rậm rạp chẳng khác gì thủy triều từ trong Tư Giang bò lên bờ. Chúng vừa lên bờ liền bò tới bên cạnh thi thể hắc ngư biến dị, dùng kìm lớn bắt đầu cắt lấy thi thể hắc ngư biến dị.</w:t>
      </w:r>
    </w:p>
    <w:p>
      <w:pPr>
        <w:pStyle w:val="BodyText"/>
      </w:pPr>
      <w:r>
        <w:t xml:space="preserve">Nhạc Trọng nhìn thấy đàn cua biến dị rập rạm như đàn kiến, mở bộ đàm lớn tiếng quát:</w:t>
      </w:r>
    </w:p>
    <w:p>
      <w:pPr>
        <w:pStyle w:val="BodyText"/>
      </w:pPr>
      <w:r>
        <w:t xml:space="preserve">- Chiến sĩ đặc chiến doanh thối lui, Trần Thạch Đầu điều chiến sĩ đệ bát doanh tới đây!</w:t>
      </w:r>
    </w:p>
    <w:p>
      <w:pPr>
        <w:pStyle w:val="BodyText"/>
      </w:pPr>
      <w:r>
        <w:t xml:space="preserve">Cấp bậc của cua biến dị thấp, thực lực yếu, cho dù xuất hiện ngàn con thì hắn cũng không sợ, nhưng số lượng cua biến dị hiện tại vượt qua vạn con, cho dù dùng cả đặc chiến doanh cũng không phải là đối thủ của chúng.</w:t>
      </w:r>
    </w:p>
    <w:p>
      <w:pPr>
        <w:pStyle w:val="BodyText"/>
      </w:pPr>
      <w:r>
        <w:t xml:space="preserve">Kỷ Thanh Vũ liếc mắt nhìn đàn cua biến dị, hướng Diêu Diêu cùng Trình Ngọc ra lệnh:</w:t>
      </w:r>
    </w:p>
    <w:p>
      <w:pPr>
        <w:pStyle w:val="BodyText"/>
      </w:pPr>
      <w:r>
        <w:t xml:space="preserve">- Diêu Diêu, Trình Ngọc, hai người đi tới trước lấy huyết tinh, những người còn lại sau khi lấy hết huyết tinh trên thi thể thú biến dị thì toàn bộ rút quân về đường Hưng Long!</w:t>
      </w:r>
    </w:p>
    <w:p>
      <w:pPr>
        <w:pStyle w:val="BodyText"/>
      </w:pPr>
      <w:r>
        <w:t xml:space="preserve">Ba người Diêu Diêu, Trình Ngọc cùng Kỷ Thanh Vũ đều đầu nhập thật nhiều kỹ năng điểm cường hóa nhanh nhẹn, chỉ có ba người nắm chắc thoát thân được từ trong đàn cua biến dị kia.</w:t>
      </w:r>
    </w:p>
    <w:p>
      <w:pPr>
        <w:pStyle w:val="BodyText"/>
      </w:pPr>
      <w:r>
        <w:t xml:space="preserve">Nghe được mệnh lệnh của Kỷ Thanh Vũ cùng Nhạc Trọng, cao thủ đặc chiến doanh thật nhanh phá vỡ đầu cá biến dị trước mặt đào ra huyết tinh, sau đó bỏ chạy nhanh về đường Hưng Long.</w:t>
      </w:r>
    </w:p>
    <w:p>
      <w:pPr>
        <w:pStyle w:val="BodyText"/>
      </w:pPr>
      <w:r>
        <w:t xml:space="preserve">Mỗi cao thủ đặc chiến doanh đều có thể dễ dàng tiêu diệt mấy chục con cua biến dị, nhưng số lượng đàn cua nhiều hơn họ gấp trăm lần, vì vậy họ chỉ có thể xoay người chạy trốn. Nếu không bị đàn cua biến dị vây công, bọn họ chỉ có thể kiệt sức mà chết.</w:t>
      </w:r>
    </w:p>
    <w:p>
      <w:pPr>
        <w:pStyle w:val="BodyText"/>
      </w:pPr>
      <w:r>
        <w:t xml:space="preserve">Ở gần bờ Tư Giang có thật nhiều thi thể hắc ngư biến dị, đàn cua vây quanh thi thể dùng kìm sắc bén cắt rời thi thể đàn cá mà cắn nuốt.</w:t>
      </w:r>
    </w:p>
    <w:p>
      <w:pPr>
        <w:pStyle w:val="BodyText"/>
      </w:pPr>
      <w:r>
        <w:t xml:space="preserve">Thân thể hắc ngư đều là bảo bối, đặc biệt là huyết tinh cùng tinh hạch của hắc ngư nhị giai đều là bảo bối tốt nhất, Nhạc Trọng tự nhiên không thể chịu được bị đàn cua biến dị cắn phệ chiến lợi phẩm của hắn. Hắn huy động Hắc Nha đao trong tay điên cuồng chém giết biến dị cua, hướng ba thi thể hắc ngư nhị giai vọt tới.</w:t>
      </w:r>
    </w:p>
    <w:p>
      <w:pPr>
        <w:pStyle w:val="BodyText"/>
      </w:pPr>
      <w:r>
        <w:t xml:space="preserve">Tiểu Thanh từ trên bầu trời bay xuống mặt đất, mở miệng mổ lên đàn cua biến dị lớn cỡ chậu rửa mặt kia. Đàn cua lại vây quanh nó, nó chỉ cần vỗ nhẹ hai cánh đã tạo ra cơn lốc khổng lồ đem đàn cua thổi bay, như vậy nó có thể nhàn nhã ăn cơm.</w:t>
      </w:r>
    </w:p>
    <w:p>
      <w:pPr>
        <w:pStyle w:val="BodyText"/>
      </w:pPr>
      <w:r>
        <w:t xml:space="preserve">Diêu Diêu, Trình Ngọc cùng Kỷ Thanh Vũ một đường chém giết cua biến dị, nhanh chóng đi tới bên cạnh thi thể hắc ngư tinh anh phá vỡ đầu của chúng, tìm tòi huyết tinh cùng tinh hạch bên trong.</w:t>
      </w:r>
    </w:p>
    <w:p>
      <w:pPr>
        <w:pStyle w:val="BodyText"/>
      </w:pPr>
      <w:r>
        <w:t xml:space="preserve">Số lượng cua biến dị từ trong Tư Giang trào ra đã dâng lên hơn ba vạn con, đàn cua khổng lồ bị thi thể hắc ngư hấp dẫn, điên cuồng cắn xé thi thể của đàn ca. Ngoài ra còn sót lại một vạn con cua biến dị lại hướng đường Hưng Long bò tới.</w:t>
      </w:r>
    </w:p>
    <w:p>
      <w:pPr>
        <w:pStyle w:val="BodyText"/>
      </w:pPr>
      <w:r>
        <w:t xml:space="preserve">Trần Thạch Đầu nhìn thấy hơn vạn con cua biến dị bò vào đường Hưng Long liền lớn tiếng quát với chiến sĩ đệ bát doanh mới thành lập:</w:t>
      </w:r>
    </w:p>
    <w:p>
      <w:pPr>
        <w:pStyle w:val="BodyText"/>
      </w:pPr>
      <w:r>
        <w:t xml:space="preserve">- Nổ súng giết sạch đám cua này, khuya nay chúng ta thêm món cua hấp, ai giết được nhiều thì được phân thêm vài con!</w:t>
      </w:r>
    </w:p>
    <w:p>
      <w:pPr>
        <w:pStyle w:val="BodyText"/>
      </w:pPr>
      <w:r>
        <w:t xml:space="preserve">- Tôi muốn ăn ba con…</w:t>
      </w:r>
    </w:p>
    <w:p>
      <w:pPr>
        <w:pStyle w:val="BodyText"/>
      </w:pPr>
      <w:r>
        <w:t xml:space="preserve">- Tôi muốn ăn hai con cua lớn…</w:t>
      </w:r>
    </w:p>
    <w:p>
      <w:pPr>
        <w:pStyle w:val="BodyText"/>
      </w:pPr>
      <w:r>
        <w:t xml:space="preserve">- …</w:t>
      </w:r>
    </w:p>
    <w:p>
      <w:pPr>
        <w:pStyle w:val="BodyText"/>
      </w:pPr>
      <w:r>
        <w:t xml:space="preserve">Nương theo tiếng gầm rú vang xa, chiến sĩ đệ bát doanh mới chiêu mộ giơ súng hướng đàn cua bắt đầu điên cuồng bắn phá.</w:t>
      </w:r>
    </w:p>
    <w:p>
      <w:pPr>
        <w:pStyle w:val="BodyText"/>
      </w:pPr>
      <w:r>
        <w:t xml:space="preserve">Tuy cấp bậc của cua biến dị vượt xa tang thi, nhưng từ bên ngoài nhìn vào lại có vẻ không đáng sợ bằng tang thi. Số lượng tuy rất nhiều nhưng trong mắt của chiến sĩ đệ bát doanh chỉ là bữa tiệc lớn phong phú, bọn họ căn bản không hề sợ hãi những con cua lớn kia.</w:t>
      </w:r>
    </w:p>
    <w:p>
      <w:pPr>
        <w:pStyle w:val="BodyText"/>
      </w:pPr>
      <w:r>
        <w:t xml:space="preserve">Từng phát tử đạn xuyên vào thân thể cua biến dị, trực tiếp xỏ xuyên thân thể chúng trên mặt đất. Đàn cua dưới sông chính là nhất bá, nhưng đi lên đất liền một thân bổn sự giảm xuống ngoài năm lần, trong cơn mưa đạn dày đặc không ngừng bị giết rụng.</w:t>
      </w:r>
    </w:p>
    <w:p>
      <w:pPr>
        <w:pStyle w:val="BodyText"/>
      </w:pPr>
      <w:r>
        <w:t xml:space="preserve">Vì đối phó thú biến dị quy mô, Nhạc Trọng từ trong huyện Trữ Quang điều tới hai mươi khẩu súng máy loại nhẹ 56 thức, cùng năm khẩu súng máy hạng nặng 56 thức.</w:t>
      </w:r>
    </w:p>
    <w:p>
      <w:pPr>
        <w:pStyle w:val="BodyText"/>
      </w:pPr>
      <w:r>
        <w:t xml:space="preserve">Lần này đối mặt cùng cua biến dị, loại súng máy nhẹ 56 thức liên tục nổ súng, phun hộc ra ngọn lửa vô cùng hung mãnh, đàn cua bị mưa đạn dày đặc bắn nát tan tác.</w:t>
      </w:r>
    </w:p>
    <w:p>
      <w:pPr>
        <w:pStyle w:val="BodyText"/>
      </w:pPr>
      <w:r>
        <w:t xml:space="preserve">Chiến sĩ đệ bát doanh sử dụng súng trường 03 thức cũng dễ dàng đem đàn cua không ngừng bắn ngã.</w:t>
      </w:r>
    </w:p>
    <w:p>
      <w:pPr>
        <w:pStyle w:val="BodyText"/>
      </w:pPr>
      <w:r>
        <w:t xml:space="preserve">Nếu nhân loại đối mặt với tình huống thương vong như vậy chỉ sợ đã sớm bị hỏng mất, nhưng đàn cua vẫn gánh vác thật nhiều thương vong vọt vào bên trong đường Hưng Long.</w:t>
      </w:r>
    </w:p>
    <w:p>
      <w:pPr>
        <w:pStyle w:val="BodyText"/>
      </w:pPr>
      <w:r>
        <w:t xml:space="preserve">Đúng lúc này cao thủ đặc chiến doanh cùng cao thủ cận chiến trong đệ bát doanh đều xông tới chiến đấu cùng đàn cua.</w:t>
      </w:r>
    </w:p>
    <w:p>
      <w:pPr>
        <w:pStyle w:val="BodyText"/>
      </w:pPr>
      <w:r>
        <w:t xml:space="preserve">Vừa cùng đàn cua chiến đấu, chiến sĩ mới biết được vì sao chúng được gọi là thú biến dị 13 cực. Tuy rằng tốc độ hành động của chúng không biến thái quá mức, nhưng lực phòng ngự thập phần mạnh mẽ, chiến sĩ không cường hóa cầm Đường đao trong tay đều không đâm thủng được giáp xác của chúng, nhất định phải là chiến sĩ đã có 20 điểm cường hóa trở lên mới có thể bổ ra được mai cua của chúng. Hơn nữa sức lực của cua biến dị lớn vô cùng, cặp càng có thể cắt đứt cả làn da của hắc ngư 30 cấp, người thường chỉ cần bị chúng kẹp trúng nhất định sẽ bị cắt đứt một chân.</w:t>
      </w:r>
    </w:p>
    <w:p>
      <w:pPr>
        <w:pStyle w:val="BodyText"/>
      </w:pPr>
      <w:r>
        <w:t xml:space="preserve">Chiến đấu một trận kịch liệt, có sáu chiến sĩ đệ bát doanh bị càng cua cắt đứt đùi, sau đó còn bị chúng cắt đứt cổ.</w:t>
      </w:r>
    </w:p>
    <w:p>
      <w:pPr>
        <w:pStyle w:val="BodyText"/>
      </w:pPr>
      <w:r>
        <w:t xml:space="preserve">Chứng kiến thế công của đàn cua như nước, chiến sĩ đệ bát doanh liền ném lựu đạn, lựu đạn rơi xuống như mưa vào trong đàn cua, cứng rắn đem chúng nổ tạc tổn thương lẫn tử vong vô số, hòa dịu một chút áp lực cho đường Hưng Long.</w:t>
      </w:r>
    </w:p>
    <w:p>
      <w:pPr>
        <w:pStyle w:val="BodyText"/>
      </w:pPr>
      <w:r>
        <w:t xml:space="preserve">Nhưng số lương của đàn cua quá nhiều, lựu đạn cùng súng máy cũng không thể hoàn toàn phong tỏa lực xung phong của chúng, cuộc chiến kéo dài, đội ngũ thương vong đang dần bay lên.</w:t>
      </w:r>
    </w:p>
    <w:p>
      <w:pPr>
        <w:pStyle w:val="BodyText"/>
      </w:pPr>
      <w:r>
        <w:t xml:space="preserve">- Ăn con cua ah…</w:t>
      </w:r>
    </w:p>
    <w:p>
      <w:pPr>
        <w:pStyle w:val="BodyText"/>
      </w:pPr>
      <w:r>
        <w:t xml:space="preserve">Đúng lúc này một đội ngũ người sống sót khoảng chừng trăm người cầm xẻng, gậy gộc lẫn gậy bóng chày, búa lớn vọt vào chiến trường, dùng vũ khí trong tay điên cuồng công kích đàn cua biến dị.</w:t>
      </w:r>
    </w:p>
    <w:p>
      <w:pPr>
        <w:pStyle w:val="Compact"/>
      </w:pPr>
      <w:r>
        <w:t xml:space="preserve">Dưới sự công kích điên cuồng của nhóm người sống sót, hơn bốn mươi con cua biến dị bị đánh vỡ mai cua mà chết. Sau khi giết chết hơn bốn mươi con cua biến dị, nhóm người sống sót mới kéo thi thể của chúng cao hứng phấn chấn rời khỏi chiến trường.</w:t>
      </w:r>
      <w:r>
        <w:br w:type="textWrapping"/>
      </w:r>
      <w:r>
        <w:br w:type="textWrapping"/>
      </w:r>
    </w:p>
    <w:p>
      <w:pPr>
        <w:pStyle w:val="Heading2"/>
      </w:pPr>
      <w:bookmarkStart w:id="357" w:name="chương-335-đội-bắt-cua.-1"/>
      <w:bookmarkEnd w:id="357"/>
      <w:r>
        <w:t xml:space="preserve">335. Chương 335: Đội Bắt Cua. (1)</w:t>
      </w:r>
    </w:p>
    <w:p>
      <w:pPr>
        <w:pStyle w:val="Compact"/>
      </w:pPr>
      <w:r>
        <w:br w:type="textWrapping"/>
      </w:r>
      <w:r>
        <w:br w:type="textWrapping"/>
      </w:r>
    </w:p>
    <w:p>
      <w:pPr>
        <w:pStyle w:val="BodyText"/>
      </w:pPr>
      <w:r>
        <w:t xml:space="preserve">Đội ngũ người sống sót vừa mới rời đi, liền có thêm một đội ngũ người sống sót hai mắt đỏ đậm tiến vào, huy động vũ khí tiếp tục công kích đàn cua trước mặt…</w:t>
      </w:r>
    </w:p>
    <w:p>
      <w:pPr>
        <w:pStyle w:val="BodyText"/>
      </w:pPr>
      <w:r>
        <w:t xml:space="preserve">Có những người sống sót gia nhập cuộc chiến bắt giữ con cua biến dị, áp lực của đội ngũ Nhạc Trọng liền giảm bớt rất nhiều.</w:t>
      </w:r>
    </w:p>
    <w:p>
      <w:pPr>
        <w:pStyle w:val="BodyText"/>
      </w:pPr>
      <w:r>
        <w:t xml:space="preserve">- Những người kia là ai?</w:t>
      </w:r>
    </w:p>
    <w:p>
      <w:pPr>
        <w:pStyle w:val="BodyText"/>
      </w:pPr>
      <w:r>
        <w:t xml:space="preserve">Trần Thạch Đầu nhìn người sống sót xông vào bắt giữ đàn cua, trong mắt thoáng hiện vẻ nghi vấn.</w:t>
      </w:r>
    </w:p>
    <w:p>
      <w:pPr>
        <w:pStyle w:val="BodyText"/>
      </w:pPr>
      <w:r>
        <w:t xml:space="preserve">Sĩ quan phụ tá Trần Dịch của hắn liền báo cáo:</w:t>
      </w:r>
    </w:p>
    <w:p>
      <w:pPr>
        <w:pStyle w:val="BodyText"/>
      </w:pPr>
      <w:r>
        <w:t xml:space="preserve">- Tôi hỏi qua rồi, những người kia là đội bắt cua do Thái Dịch Yên tiểu thư tổ chức lại đây tấn công đàn cua!</w:t>
      </w:r>
    </w:p>
    <w:p>
      <w:pPr>
        <w:pStyle w:val="BodyText"/>
      </w:pPr>
      <w:r>
        <w:t xml:space="preserve">Thái Dịch Yên đứng trên đài cao quan sát một vạn người sống sót bên dưới, uy phong lẫm lẫm nói:</w:t>
      </w:r>
    </w:p>
    <w:p>
      <w:pPr>
        <w:pStyle w:val="BodyText"/>
      </w:pPr>
      <w:r>
        <w:t xml:space="preserve">- Các vị nhớ kỹ, mỗi một lần đi vào bắt cua chỉ có thể tiến một đội ngũ, nhân số một trăm người, mỗi đoàn người chỉ bắt bốn mươi con, trong đó giao cho tôi bốn con, còn lại mọi người chia đều. Bắt nhiều thì không cần tiếp tục làm việc này, ai muốn ăn con cua thì cứ tới báo danh tổ chức đội ngũ lĩnh trang bị!</w:t>
      </w:r>
    </w:p>
    <w:p>
      <w:pPr>
        <w:pStyle w:val="BodyText"/>
      </w:pPr>
      <w:r>
        <w:t xml:space="preserve">- Tôi muốn ăn con cua!</w:t>
      </w:r>
    </w:p>
    <w:p>
      <w:pPr>
        <w:pStyle w:val="BodyText"/>
      </w:pPr>
      <w:r>
        <w:t xml:space="preserve">- Tôi cũng muốn ăn!</w:t>
      </w:r>
    </w:p>
    <w:p>
      <w:pPr>
        <w:pStyle w:val="BodyText"/>
      </w:pPr>
      <w:r>
        <w:t xml:space="preserve">- …</w:t>
      </w:r>
    </w:p>
    <w:p>
      <w:pPr>
        <w:pStyle w:val="BodyText"/>
      </w:pPr>
      <w:r>
        <w:t xml:space="preserve">Dưới sự kích động của Thái Dịch Yên, một vạn người sống sót đều dâng trào hưng phấn, sôi nổi lớn tiếng nói, đồng thời rất có trật tự xếp hàng chỉnh tề đi báo danh, chia thành nhiều đội ngũ chờ đợi mệnh lệnh xông ra bắt cua.</w:t>
      </w:r>
    </w:p>
    <w:p>
      <w:pPr>
        <w:pStyle w:val="BodyText"/>
      </w:pPr>
      <w:r>
        <w:t xml:space="preserve">[CHARGE=3]</w:t>
      </w:r>
    </w:p>
    <w:p>
      <w:pPr>
        <w:pStyle w:val="BodyText"/>
      </w:pPr>
      <w:r>
        <w:t xml:space="preserve">Bên trong đội ngũ Nhạc Trọng làm việc luôn tuân thủ kỷ luật nghiêm khắc, người sống sót không tuân kỷ luật đều bị quất roi, không thì bị trực tiếp đá ra đội ngũ, bởi vậy hiện tại một vạn người sống sót cũng học xong tuân thủ kỷ luật, biến thành thập phần ngoan ngoãn.</w:t>
      </w:r>
    </w:p>
    <w:p>
      <w:pPr>
        <w:pStyle w:val="BodyText"/>
      </w:pPr>
      <w:r>
        <w:t xml:space="preserve">Thái Dịch Yên nhìn một vạn người sống sót xếp thành hàng chia thành đội ngũ, sau đó được đưa vào trong đường Hưng Long bắt cua, trong mắt lộ ra vẻ hài lòng.</w:t>
      </w:r>
    </w:p>
    <w:p>
      <w:pPr>
        <w:pStyle w:val="BodyText"/>
      </w:pPr>
      <w:r>
        <w:t xml:space="preserve">Nếu để cho người sống sót đi giết tang thi, bọn hắn tuyệt đối không dám đi, nhưng muốn cho họ đi bắt cua cho dù là loại cua lớn như chậu rửa mặt họ cũng sẽ không chút do dự nhào đi lên.</w:t>
      </w:r>
    </w:p>
    <w:p>
      <w:pPr>
        <w:pStyle w:val="BodyText"/>
      </w:pPr>
      <w:r>
        <w:t xml:space="preserve">Thái Dịch Yên cũng không tổ chức nhiều người xông vào đường Hưng Long, bởi vì con đường kia không chứa được nhiều người như vậy, một mặt phải làm cho những người sống sót cảm thấy cơ hội này khó được, làm cho họ khao khát được đi vào, như vậy có thể làm cho họ càng thêm ra sức trong lúc đi làm việc.</w:t>
      </w:r>
    </w:p>
    <w:p>
      <w:pPr>
        <w:pStyle w:val="BodyText"/>
      </w:pPr>
      <w:r>
        <w:t xml:space="preserve">Không lâu, nhiều đội ngũ người sống sót từ trong đường Hưng Long đi ra, trong đội ngũ cầm theo từng con cua lớn như chậu rửa mặt khiến ánh mắt những người sống sót khác đều đỏ lên. Đây chính là mấy cân thịt, thậm chí là mười mấy cân thịt, làm cho bọn họ càng gia tăng thêm khát vọng được xông vào bên trong bắt đàn cua kia.</w:t>
      </w:r>
    </w:p>
    <w:p>
      <w:pPr>
        <w:pStyle w:val="BodyText"/>
      </w:pPr>
      <w:r>
        <w:t xml:space="preserve">Thật nhiều đội ngũ người sống sót được Thái Dịch Yên điều hành xông vào trong đường Hưng Long, điên cuồng bắt giữ những con cua xông vào trong khu phố, đem từng con cua đánh chết sau đó lại lôi đi.</w:t>
      </w:r>
    </w:p>
    <w:p>
      <w:pPr>
        <w:pStyle w:val="BodyText"/>
      </w:pPr>
      <w:r>
        <w:t xml:space="preserve">Nhờ đội ngũ bọn họ phát lực, áp lực của nhóm người Trần Thạch Đầu cũng giảm bớt rất nhiều, thương vong nhanh chóng giảm xuống. Bọn họ chỉ cần nổ súng bắn chết đại bộ phận đàn cua, về phần những con cua khác nhảy vào trong khu phố đều có chiến sĩ đặc chiến doanh cùng đội bắt cua điên cuồng lẫn cao thủ đệ bát doanh liên thủ giết chết.</w:t>
      </w:r>
    </w:p>
    <w:p>
      <w:pPr>
        <w:pStyle w:val="BodyText"/>
      </w:pPr>
      <w:r>
        <w:t xml:space="preserve">Dưới sự trợ giúp cuồng nhiệt của đội bắt cua, thế cục tại đường Hưng Long dần dần ổn định lại. Nhạc Trọng thu được đạn dược của một sư đoàn tuy rằng chất lượng không sánh bằng vũ khí đạn dược trong bộ binh lữ cơ giới hóa, nhưng thắng ở số lượng thật nhiều, đạn dược sung túc có thể mặc cho chiến sĩ đệ bát doanh tiêu xài.</w:t>
      </w:r>
    </w:p>
    <w:p>
      <w:pPr>
        <w:pStyle w:val="BodyText"/>
      </w:pPr>
      <w:r>
        <w:t xml:space="preserve">Ở một bên khác, ngay bờ Tư Giang, Nhạc Trọng đã đem huyết tinh cùng tinh hạch của bốn con hắc ngư nhị giai đào ra tất cả. Hắn nhìn thấy đàn cua biến dị rậm rạp trên bờ, nhíu mày, thập phần đau lòng nhìn đàn cua biến dị đem hắc ngư mà hắn thật cực khổ giết chết cắt vỡ ra ăn hết sạch.</w:t>
      </w:r>
    </w:p>
    <w:p>
      <w:pPr>
        <w:pStyle w:val="BodyText"/>
      </w:pPr>
      <w:r>
        <w:t xml:space="preserve">Số lượng của cua biến dị quá nhiều, hắn liên tiếp giết chết mấy chục con nhưng số lượng của đàn cua vẫn không thấy giảm bớt chút nào. Hắn chỉ có thể bảo vệ được thi thể một con hắc ngư nhị giai, để cho nó không tới mức bị đàn cua ăn hết sạch.</w:t>
      </w:r>
    </w:p>
    <w:p>
      <w:pPr>
        <w:pStyle w:val="BodyText"/>
      </w:pPr>
      <w:r>
        <w:t xml:space="preserve">Tiểu Thanh nghe mệnh lệnh của Nhạc Trọng bảo hộ thi thể một con hắc ngư nhị giai khác, hiện tại nó là thú biến dị nhị giai, cấp bậc còn cao hơn Nhạc Trọng mười cấp, tùy tiện vỗ ra một cánh là có thể nhấc lên một cơn lốc đem đàn cua thổi bay, nó phòng thủ cực kỳ thích ý.</w:t>
      </w:r>
    </w:p>
    <w:p>
      <w:pPr>
        <w:pStyle w:val="BodyText"/>
      </w:pPr>
      <w:r>
        <w:t xml:space="preserve">Ngay trong lúc nhân loại cùng đàn cua còn đang giằng co, cột nước Tư Giang lại bắt đầu khởi động, từng bầy tôm biến dị cỡ quả bóng đá cùng đôi kìm lớn tới hai mươi phân từ trong nước bò lên bờ.</w:t>
      </w:r>
    </w:p>
    <w:p>
      <w:pPr>
        <w:pStyle w:val="BodyText"/>
      </w:pPr>
      <w:r>
        <w:t xml:space="preserve">Sau lưng đàn tôm biến dị còn có sáu mươi con tôm tinh anh biến dị thân thể dài tới mười hai mười ba thước bò đi ra.</w:t>
      </w:r>
    </w:p>
    <w:p>
      <w:pPr>
        <w:pStyle w:val="BodyText"/>
      </w:pPr>
      <w:r>
        <w:t xml:space="preserve">- Thú biến dị 10 cấp: tôm biến dị!</w:t>
      </w:r>
    </w:p>
    <w:p>
      <w:pPr>
        <w:pStyle w:val="BodyText"/>
      </w:pPr>
      <w:r>
        <w:t xml:space="preserve">- Thú biến dị 30 cấp: tôm tinh anh biến dị!</w:t>
      </w:r>
    </w:p>
    <w:p>
      <w:pPr>
        <w:pStyle w:val="BodyText"/>
      </w:pPr>
      <w:r>
        <w:t xml:space="preserve">- Đáng chết, còn có cho người ta sống hay không!</w:t>
      </w:r>
    </w:p>
    <w:p>
      <w:pPr>
        <w:pStyle w:val="BodyText"/>
      </w:pPr>
      <w:r>
        <w:t xml:space="preserve">Nhạc Trọng chứng kiến đàn tôm biến dị từ trong Tư Giang bò lên, trong mắt không khỏi hiện lên vẻ tuyệt vọng. Chỉ đàn cua biến dị đã làm cho hắn vô cùng đau đầu, hiện tại còn thêm đàn tôm biến dị lên bờ, quả nhiên không lưu cơ hội cho người ta chịu đựng! Trừ phi hắn dùng trọng pháo hoặc là bộ đội bọc thép đi tới, nếu không căn bản không phải đối thủ của hai đàn thú biến dị liên thủ.</w:t>
      </w:r>
    </w:p>
    <w:p>
      <w:pPr>
        <w:pStyle w:val="BodyText"/>
      </w:pPr>
      <w:r>
        <w:t xml:space="preserve">Nhưng đàn tôm biến dị vừa lên bờ thì đàn cua biến dị đột nhiên xoay người bò tới, dùng kìm hung hăng công kích tôm biến dị, từng con tôm biến dị trực tiếp bị con cua biến dị cắt thành hai đoạn.</w:t>
      </w:r>
    </w:p>
    <w:p>
      <w:pPr>
        <w:pStyle w:val="BodyText"/>
      </w:pPr>
      <w:r>
        <w:t xml:space="preserve">Những con tôm biến dị cũng không hề có chút yếu thế, dùng kìm lớn hướng đàn cua không ngừng phản kích, từng con cua cũng bị chúng cắt thành hai đoạn.</w:t>
      </w:r>
    </w:p>
    <w:p>
      <w:pPr>
        <w:pStyle w:val="BodyText"/>
      </w:pPr>
      <w:r>
        <w:t xml:space="preserve">Sáu mươi con tôm tinh anh biến dị thật giống như sáu mươi cỗ xe tăng loại nhỏ đấu đá lung tung trong đàn cua, hai kìm lớn tùy tiện kẹp tới đã đem con cua kẹp thành hai nửa. Giáp xác của chúng so với lân giáp của hắc ngư 30 cấp còn cứng rắn hơn vài phần, những con cua rất khó cắt được giáp xác của chúng, đây mới là vốn liếng giúp chúng có thể đấu đá lung tung.</w:t>
      </w:r>
    </w:p>
    <w:p>
      <w:pPr>
        <w:pStyle w:val="BodyText"/>
      </w:pPr>
      <w:r>
        <w:t xml:space="preserve">Đàn cua khổng lồ cùng đàn tôn điên cuồng giết chóc lẫn nhau ngay bờ Tư Giang, Nhạc Trọng nhìn thấy vui mừng nói không nên lời, hận không thể để đôi bên tự giết lẫn nhau chết hết là tốt nhất.</w:t>
      </w:r>
    </w:p>
    <w:p>
      <w:pPr>
        <w:pStyle w:val="BodyText"/>
      </w:pPr>
      <w:r>
        <w:t xml:space="preserve">Chém giết điên cuồng lẫn nhau một trận, trong Tư Giang sóng nước trào dâng, năm mươi con cua tinh anh biến dị lớn hơn ba thước từ trong nước bò ra.</w:t>
      </w:r>
    </w:p>
    <w:p>
      <w:pPr>
        <w:pStyle w:val="BodyText"/>
      </w:pPr>
      <w:r>
        <w:t xml:space="preserve">- Thú biến dị 35 cấp: cua tinh anh biến dị!</w:t>
      </w:r>
    </w:p>
    <w:p>
      <w:pPr>
        <w:pStyle w:val="BodyText"/>
      </w:pPr>
      <w:r>
        <w:t xml:space="preserve">Năm mươi con cua tinh anh biến dị vừa xuất hiện liền hung hăng cùng sáu mươi con tôm tinh anh biến dị điên cuồng va chạm lẫn nhau. Thú biến dị chém giết điên cuồng lẫn nhau, người thắng sẽ nuốt lấy tinh hoa huyết nhục của kẻ bại khiến ình cũng thăng lên đẳng cấp càng cao hơn.</w:t>
      </w:r>
    </w:p>
    <w:p>
      <w:pPr>
        <w:pStyle w:val="Compact"/>
      </w:pPr>
      <w:r>
        <w:t xml:space="preserve">Thú biến dị dưới 40 cấp đều không có tinh hạch, tinh hoa của chúng chính là thân thể huyết nhục cùng huyết tinh. Thú biến dị trên 40 cấp thuộc loại thú biến dị cao cấp, trong cơ thể bọn chúng lúc này mới có thể ngưng tụ ra tinh hạch. Cắn nuốt tinh hạch đối với thú biến dị mà nói mới là phương pháp khiến chúng nó tiến hóa nhanh nhất. Được bản năng tiến hóa điều khiển, chúng nó mới chém giết lẫn nhau.</w:t>
      </w:r>
      <w:r>
        <w:br w:type="textWrapping"/>
      </w:r>
      <w:r>
        <w:br w:type="textWrapping"/>
      </w:r>
    </w:p>
    <w:p>
      <w:pPr>
        <w:pStyle w:val="Heading2"/>
      </w:pPr>
      <w:bookmarkStart w:id="358" w:name="chương-336-đội-bắt-cua.-2"/>
      <w:bookmarkEnd w:id="358"/>
      <w:r>
        <w:t xml:space="preserve">336. Chương 336: Đội Bắt Cua. (2)</w:t>
      </w:r>
    </w:p>
    <w:p>
      <w:pPr>
        <w:pStyle w:val="Compact"/>
      </w:pPr>
      <w:r>
        <w:br w:type="textWrapping"/>
      </w:r>
      <w:r>
        <w:br w:type="textWrapping"/>
      </w:r>
    </w:p>
    <w:p>
      <w:pPr>
        <w:pStyle w:val="BodyText"/>
      </w:pPr>
      <w:r>
        <w:t xml:space="preserve">Trong đó hai đàn thú biến dị chém giết thảm thiết nhất trước thi thể hai con hắc ngư nhị giai, mỗi một khắc đều có một con thú biến dị tinh anh bị đối phương kẹp đứt đoạn, kìm gãy vỡ, máu tươi giàn giụa.</w:t>
      </w:r>
    </w:p>
    <w:p>
      <w:pPr>
        <w:pStyle w:val="BodyText"/>
      </w:pPr>
      <w:r>
        <w:t xml:space="preserve">Nhạc Trọng tránh một bên nhìn hai đàn thú biến dị chém giết điên cuồng, thật sảng khoái, những con thú biến dị đi tới gần hắn đều bị hắn dễ dàng tùy tay chém giết. Những thú biến dị cấp bậc thấp đối với hắn mà nói đã không còn tạo thành bất kỳ uy hiếp nào.</w:t>
      </w:r>
    </w:p>
    <w:p>
      <w:pPr>
        <w:pStyle w:val="BodyText"/>
      </w:pPr>
      <w:r>
        <w:t xml:space="preserve">Khi hợp thể phòng hộ thuật đã qua hết thời gian, Bạch Cốt đứng bên cạnh Nhạc Trọng huy búa dễ dàng đem thú biến dị tới gần hắn chém thành hai đoạn.</w:t>
      </w:r>
    </w:p>
    <w:p>
      <w:pPr>
        <w:pStyle w:val="BodyText"/>
      </w:pPr>
      <w:r>
        <w:t xml:space="preserve">Bạch Cốt yên lặng chém giết đàn thú biến dị tới gần, không qua bao lâu đã có mấy chục đầu thú biến dị chết trong tay của hắn.</w:t>
      </w:r>
    </w:p>
    <w:p>
      <w:pPr>
        <w:pStyle w:val="BodyText"/>
      </w:pPr>
      <w:r>
        <w:t xml:space="preserve">Bản thân Nhạc Trọng ngồi trên đầu hắc ngư nhị giai uống Thần Tuyền trà. Thần Tuyền trà uống lần đầu tiên có thể trực tiếp gia tăng một chút tinh thần lực, hơn nữa nếu lúc thân thể bị tiêu hao thật nhiều tinh thần lực uống vào có thể giúp nhanh chóng khôi phục lại. Thiếu sót đáng tiếc duy nhất là Thần Tuyền trà làm người có cảm giác như bị tê dại, ở trên chiến trường trùng điệp nguy hiểm nếu uống vào thuần túy chính là muốn chết.</w:t>
      </w:r>
    </w:p>
    <w:p>
      <w:pPr>
        <w:pStyle w:val="BodyText"/>
      </w:pPr>
      <w:r>
        <w:t xml:space="preserve">Nhưng thể lực của Nhạc Trọng cực cao, sau khi uống vào Thần Tuyền trà chỉ bị tê dại thời gian ngắn ngủi. Trong cuộc chiến không quá kịch liệt, hắn có thể uống Thần Tuyền trà để khôi phục tinh thần lực bị tiêu hao của hắn.</w:t>
      </w:r>
    </w:p>
    <w:p>
      <w:pPr>
        <w:pStyle w:val="BodyText"/>
      </w:pPr>
      <w:r>
        <w:t xml:space="preserve">Ngay khi Nhạc Trọng còn đang chờ đợi hai đàn thú biến dị lưỡng bại câu thương, sóng nước lại bắt đầu khởi động, từ trong nước vọt ra một con tôm biến dị cao tới ba thước, thân dài vượt qua bốn mươi thước.</w:t>
      </w:r>
    </w:p>
    <w:p>
      <w:pPr>
        <w:pStyle w:val="BodyText"/>
      </w:pPr>
      <w:r>
        <w:t xml:space="preserve">Trong lúc này lại có một con cua lớn chừng năm mươi thước, thân cao tới sáu thước, đôi càng dài tới năm thước cũng từ trong nước bò đi ra.</w:t>
      </w:r>
    </w:p>
    <w:p>
      <w:pPr>
        <w:pStyle w:val="BodyText"/>
      </w:pPr>
      <w:r>
        <w:t xml:space="preserve">- Thú biến dị 50 cấp: con tôm biến dị nhị giai!</w:t>
      </w:r>
    </w:p>
    <w:p>
      <w:pPr>
        <w:pStyle w:val="BodyText"/>
      </w:pPr>
      <w:r>
        <w:t xml:space="preserve">- Thú biến dị 53 cực: cua biến dị nhị giai!</w:t>
      </w:r>
    </w:p>
    <w:p>
      <w:pPr>
        <w:pStyle w:val="BodyText"/>
      </w:pPr>
      <w:r>
        <w:t xml:space="preserve">Hai con thú biến dị nhị giai vừa xuất hiện, hai đàn thú biến dị đang chém giết lẫn nhau giống như chiếm được mệnh lệnh, yên lặng tách ra, giằng co lẫn nhau.</w:t>
      </w:r>
    </w:p>
    <w:p>
      <w:pPr>
        <w:pStyle w:val="BodyText"/>
      </w:pPr>
      <w:r>
        <w:t xml:space="preserve">Đồng thời sóng gió bắt đầu khởi động, một con quái vật đầu giống cá sấu, trên người phủ kín lân giáp, đuôi tầng tầng hình răng cưa, thân cao tới tám thước, giống như một tòa lầu thật lớn từ trong nước bò đi ra.</w:t>
      </w:r>
    </w:p>
    <w:p>
      <w:pPr>
        <w:pStyle w:val="BodyText"/>
      </w:pPr>
      <w:r>
        <w:t xml:space="preserve">- Thú biến dị 60 cấp: ngạc quy biến dị nhị giai, là cự quy hung tàn khủng bố!</w:t>
      </w:r>
    </w:p>
    <w:p>
      <w:pPr>
        <w:pStyle w:val="BodyText"/>
      </w:pPr>
      <w:r>
        <w:t xml:space="preserve">Con ngạc quy vừa xuất hiện, con tôm nhị giai cùng con cua nhị giai đều giống như tiểu đệ của nó thành thành thật thật tách ra hai bên người nó. Một cỗ uy áp kinh khủng từ trên người còn ngạc quy biến dị nhị giai khuếch tán ra.</w:t>
      </w:r>
    </w:p>
    <w:p>
      <w:pPr>
        <w:pStyle w:val="BodyText"/>
      </w:pPr>
      <w:r>
        <w:t xml:space="preserve">Cho dù là thú biến dị nhị giai cũng phân chia thực lực cao thấp. Con ngạc quy nhị giai chính là đứng đầu trong nhị giai, tùy tiện liền có thể xử lý con tôm cùng con cua nhị giai kia.</w:t>
      </w:r>
    </w:p>
    <w:p>
      <w:pPr>
        <w:pStyle w:val="BodyText"/>
      </w:pPr>
      <w:r>
        <w:t xml:space="preserve">Ánh mắt con ngạc quy nhị giai băng sương phát ra một tiếng kêu to.</w:t>
      </w:r>
    </w:p>
    <w:p>
      <w:pPr>
        <w:pStyle w:val="BodyText"/>
      </w:pPr>
      <w:r>
        <w:t xml:space="preserve">Con tôm cùng con cua nhị giai đều phát ra thanh âm kêu rú vô cùng kỳ dị.</w:t>
      </w:r>
    </w:p>
    <w:p>
      <w:pPr>
        <w:pStyle w:val="BodyText"/>
      </w:pPr>
      <w:r>
        <w:t xml:space="preserve">Theo thanh âm kêu rú kia, hai đàn thú biến dị không còn tiếp tục chém giết lẫn nhau mà hướng về đường Hưng Long vọt tới.</w:t>
      </w:r>
    </w:p>
    <w:p>
      <w:pPr>
        <w:pStyle w:val="BodyText"/>
      </w:pPr>
      <w:r>
        <w:t xml:space="preserve">Con ngạc quy lớn như tòa nhà lầu mang theo hai gã tiểu đệ đi nhanh vào phố Hưng Long.</w:t>
      </w:r>
    </w:p>
    <w:p>
      <w:pPr>
        <w:pStyle w:val="BodyText"/>
      </w:pPr>
      <w:r>
        <w:t xml:space="preserve">- Không tốt! Nếu mặc kệ ba con quái vật này chỉ sợ sẽ không thủ được!</w:t>
      </w:r>
    </w:p>
    <w:p>
      <w:pPr>
        <w:pStyle w:val="BodyText"/>
      </w:pPr>
      <w:r>
        <w:t xml:space="preserve">Nhạc Trọng nhìn đàn sinh vật khổng lồ biến dị, trong mắt thoáng hiện vẻ lo âu.</w:t>
      </w:r>
    </w:p>
    <w:p>
      <w:pPr>
        <w:pStyle w:val="BodyText"/>
      </w:pPr>
      <w:r>
        <w:t xml:space="preserve">Số lượng hai đàn thú biến dị đã vượt qua bảy vạn, số chiến sĩ của Nhạc Trọng trú đóng tại đường Hưng Long còn chưa tới năm trăm người. Một khi bị hai đàn thú biến dị liên hợp tấn công, đội ngũ của hắn sẽ không khả năng ngăn cản. Duy nhất đáng mừng chính là sau khi thu phục kho đạn dược cỡ lớn bộ đội của Nhạc Trọng đã lấy được thật nhiều đạn dược, có thể tận tình tiêu xài không cần lo lắng.</w:t>
      </w:r>
    </w:p>
    <w:p>
      <w:pPr>
        <w:pStyle w:val="BodyText"/>
      </w:pPr>
      <w:r>
        <w:t xml:space="preserve">Đợi ba con thú biến dị nhị giai lên bờ được sáu mươi thước, Nhạc Trọng từ trong thi thể hắc ngư nhị giai nhảy đi ra, hắn nhanh chóng móc ra ống phóng rốc két phản xe tăng hướng con tôm nhị giai biến dị thực lực yếu nhất trong ba thú biến dị bóp cò.</w:t>
      </w:r>
    </w:p>
    <w:p>
      <w:pPr>
        <w:pStyle w:val="BodyText"/>
      </w:pPr>
      <w:r>
        <w:t xml:space="preserve">Ánh lửa chợt lóe, viên hỏa tiễn nhanh chóng oanh trúng đầu con tôm nhị giai biến dị kia.</w:t>
      </w:r>
    </w:p>
    <w:p>
      <w:pPr>
        <w:pStyle w:val="BodyText"/>
      </w:pPr>
      <w:r>
        <w:t xml:space="preserve">Oanh một tiếng nổ, giáp xác vẩy ra, chất dịch tán ra bốn phía, thân thể con tôm nhị giai biến dị trực tiếp bị tạc ra một động lớn, thân thể cơ hồ bị tạc đoạn. Nhưng dị năng chủng tộc con tôm biến dị dựa vào giáp xác vô cùng cứng rắn, viên hỏa tiễn oanh lên thân thể nó mặc dù phá hủy giáp xác của nó nhưng không thể tạc vỡ thân thể nó.</w:t>
      </w:r>
    </w:p>
    <w:p>
      <w:pPr>
        <w:pStyle w:val="BodyText"/>
      </w:pPr>
      <w:r>
        <w:t xml:space="preserve">Bị thương nặng như thế, con tôm nhị giai biến dị nhất thời điên cuồng giãy dụa thân thể khổng lồ, đem mặt đất chung quanh biến thành bụi mù cuồn cuộn, rơi vào trong một cạm bẫy thật lớn, thật nhiều cây thép nhọn đâm vào ngay miệng vết thương trên thân thể nó, khiến nó càng thêm điên cuồng giãy dụa không ngừng.</w:t>
      </w:r>
    </w:p>
    <w:p>
      <w:pPr>
        <w:pStyle w:val="BodyText"/>
      </w:pPr>
      <w:r>
        <w:t xml:space="preserve">Nhạc Trọng vừa công kích liền khiến vị trí của hắn bại lộ, con ngạc quy nhị giai cùng con cua nhị giai biến dị đều nhìn qua phía hắn.</w:t>
      </w:r>
    </w:p>
    <w:p>
      <w:pPr>
        <w:pStyle w:val="BodyText"/>
      </w:pPr>
      <w:r>
        <w:t xml:space="preserve">Nhạc Trọng không dám chậm trễ, lập tức đổi lại một viên hỏa tiễn tiếp tục hướng con cua nhị giai bóp cò.</w:t>
      </w:r>
    </w:p>
    <w:p>
      <w:pPr>
        <w:pStyle w:val="BodyText"/>
      </w:pPr>
      <w:r>
        <w:t xml:space="preserve">Ánh lửa chợt lóe, viên hỏa tiễn nhanh chóng oanh thẳng lên giáp xác con cua nhị giai, oanh một tiếng nổ trực tiếp nổ tung một động lớn trên người nó, niêm dịch màu xanh biếc không ngừng tuôn trào từ trên người của nó.</w:t>
      </w:r>
    </w:p>
    <w:p>
      <w:pPr>
        <w:pStyle w:val="BodyText"/>
      </w:pPr>
      <w:r>
        <w:t xml:space="preserve">Con cua nhị giai thống khổ giãy dụa, đấu đá lung tung, lập tức rơi vào trong một hầm hố thật lớn, sau đó lật người tiếp tục tán loạn sang địa phương khác.</w:t>
      </w:r>
    </w:p>
    <w:p>
      <w:pPr>
        <w:pStyle w:val="BodyText"/>
      </w:pPr>
      <w:r>
        <w:t xml:space="preserve">Ngay khi Nhạc Trọng định đổi thêm một viên hỏa tiễn khác, một cỗ cảm giác cực kỳ nguy hiểm xông vào tim của hắn, hắn lập tức phát động ảnh bộ hướng một bên điên cuồng né tránh.</w:t>
      </w:r>
    </w:p>
    <w:p>
      <w:pPr>
        <w:pStyle w:val="BodyText"/>
      </w:pPr>
      <w:r>
        <w:t xml:space="preserve">Một đạo băng mâu vô cùng bén nhọn cắt qua hư không hung hăng đâm lên bụng trái của hắn, đem cốt khải trên người hắn đâm phá một lỗ lớn, băng mâu cơ hồ bay sát qua thân thể Nhạc Trọng, thiếu chút nữa đã xỏ xuyên qua thân thể hắn.</w:t>
      </w:r>
    </w:p>
    <w:p>
      <w:pPr>
        <w:pStyle w:val="BodyText"/>
      </w:pPr>
      <w:r>
        <w:t xml:space="preserve">Nhạc Trọng tập trung nhìn lại, chỉ thấy chung quanh thân thể con ngạc quy nhị giai đã ngưng tụ ra một tầng băng giáp thật lớn, khiến toàn thân nó bao trùm bên trong một tầng băng cứng thật dày, giống như đã biến thành một tòa núi băng.</w:t>
      </w:r>
    </w:p>
    <w:p>
      <w:pPr>
        <w:pStyle w:val="BodyText"/>
      </w:pPr>
      <w:r>
        <w:t xml:space="preserve">Con ngạc quy nhị giai kia chợt động, một cây băng mâu trống rỗng xuất hiện, giống như viên đạn pháo hướng Nhạc Trọng oanh tới. Điều khiển băng lực là dị năng chủng tộc của ngạc quy, chứng kiến Nhạc Trọng liên tục đả thương con tôm cùng con cua nhị giai biến dị, nó cũng đem bản lĩnh sở trường xuất ra.</w:t>
      </w:r>
    </w:p>
    <w:p>
      <w:pPr>
        <w:pStyle w:val="BodyText"/>
      </w:pPr>
      <w:r>
        <w:t xml:space="preserve">Đúng lúc này tiểu Thanh từ trên bầu trời giống như tia chớp bắn xuống, hai móng như câu liền bắt được con tôm nhị giai kia, nhấc thân thể thật lớn của nó bay vọt lên trên mây.</w:t>
      </w:r>
    </w:p>
    <w:p>
      <w:pPr>
        <w:pStyle w:val="BodyText"/>
      </w:pPr>
      <w:r>
        <w:t xml:space="preserve">Sức nặng của con tôm nhị giai không sánh bằng hắc ngư nhị giai, tiểu Thanh vô cùng nhẹ nhàng đã bay lên cao trên bầu trời, sau đó buông móng vuốt ném nó xuống đất.</w:t>
      </w:r>
    </w:p>
    <w:p>
      <w:pPr>
        <w:pStyle w:val="BodyText"/>
      </w:pPr>
      <w:r>
        <w:t xml:space="preserve">Con tôm nhị giai từ trên bầu trời rơi xuống, hung hăng suất trên mặt đất, sau đó trực tiếp bị xung lực đánh chết.</w:t>
      </w:r>
    </w:p>
    <w:p>
      <w:pPr>
        <w:pStyle w:val="Compact"/>
      </w:pPr>
      <w:r>
        <w:t xml:space="preserve">Con ngạc quy chở theo tòa núi băng hướng chỗ Nhạc Trọng di động tới, điều khiển băng lực, không ngừng bắn ra từng đạo băng mâu oanh về hướng hắn.</w:t>
      </w:r>
      <w:r>
        <w:br w:type="textWrapping"/>
      </w:r>
      <w:r>
        <w:br w:type="textWrapping"/>
      </w:r>
    </w:p>
    <w:p>
      <w:pPr>
        <w:pStyle w:val="Heading2"/>
      </w:pPr>
      <w:bookmarkStart w:id="359" w:name="chương-337-tuần-phục-ngạc-quy-nhị-giai"/>
      <w:bookmarkEnd w:id="359"/>
      <w:r>
        <w:t xml:space="preserve">337. Chương 337: Tuần Phục Ngạc Quy Nhị Giai!</w:t>
      </w:r>
    </w:p>
    <w:p>
      <w:pPr>
        <w:pStyle w:val="Compact"/>
      </w:pPr>
      <w:r>
        <w:br w:type="textWrapping"/>
      </w:r>
      <w:r>
        <w:br w:type="textWrapping"/>
      </w:r>
    </w:p>
    <w:p>
      <w:pPr>
        <w:pStyle w:val="BodyText"/>
      </w:pPr>
      <w:r>
        <w:t xml:space="preserve">Bị con ngạc quy cuồng oanh lạn tạc, thân hình Nhạc Trọng chớp động không ngừng chật vật chạy trốn. Hoàn hảo khả năng mẫn tiệp nhanh nhẹn của hắn thật mạnh mẽ, thập phần miễn cưỡng tránh thoát băng mâu oanh kích, nếu bị băng mâu oanh trúng chỉ sợ ngay tức khắc hắn sẽ bị thêm hơn mười băng mâu xỏ xuyên qua thân thể, biến thành xác chết.</w:t>
      </w:r>
    </w:p>
    <w:p>
      <w:pPr>
        <w:pStyle w:val="BodyText"/>
      </w:pPr>
      <w:r>
        <w:t xml:space="preserve">Đột nhiên con ngạc quy nhị giai chợt phát lực, ba mươi băng mâu bắn ra hướng Nhạc Trọng oanh tới, hoàn toàn phong tỏa không gian tránh né của hắn. Nó sớm có dự mưu, dùng từng cây băng mâu đem Nhạc Trọng bức tới một mảnh đất bằng phẳng không có công sự che chắn, lúc này mới đột nhiên phát ra đòn sát thủ.</w:t>
      </w:r>
    </w:p>
    <w:p>
      <w:pPr>
        <w:pStyle w:val="BodyText"/>
      </w:pPr>
      <w:r>
        <w:t xml:space="preserve">Sắc mặt Nhạc Trọng đại biến, lập tức lăn một vòng rơi vào trong một cạm bẫy thật lớn bên cạnh, những cây thép bén nhọn trong hố liền đâm vào thân thể hắn, nhưng được cốt khải bảo hộ nên những cây thép trong hầm cũng không tổn thương được hắn mảy may.</w:t>
      </w:r>
    </w:p>
    <w:p>
      <w:pPr>
        <w:pStyle w:val="BodyText"/>
      </w:pPr>
      <w:r>
        <w:t xml:space="preserve">Ba mươi băng mâu mất đi mục tiêu đâm vào trong đất, sau đó tan thành bãi nước lạnh, đem độ ấm chung quanh giảm thấp xuống.</w:t>
      </w:r>
    </w:p>
    <w:p>
      <w:pPr>
        <w:pStyle w:val="BodyText"/>
      </w:pPr>
      <w:r>
        <w:t xml:space="preserve">Nhạc Trọng bò lên khỏi hầm thật nhanh, khiêng ống phóng rốc két hướng con ngạc quy nhị giai bóp cò.</w:t>
      </w:r>
    </w:p>
    <w:p>
      <w:pPr>
        <w:pStyle w:val="BodyText"/>
      </w:pPr>
      <w:r>
        <w:t xml:space="preserve">Ánh lửa chợt lóe, viên hỏa tiễn hướng con ngạc quy hung hăng oanh tới.</w:t>
      </w:r>
    </w:p>
    <w:p>
      <w:pPr>
        <w:pStyle w:val="BodyText"/>
      </w:pPr>
      <w:r>
        <w:t xml:space="preserve">Cơ hồ lúc Nhạc Trọng mới bóp cò, một mặt tường băng dày đến một thước trống rỗng xuất hiện trước người con ngạc quy.</w:t>
      </w:r>
    </w:p>
    <w:p>
      <w:pPr>
        <w:pStyle w:val="BodyText"/>
      </w:pPr>
      <w:r>
        <w:t xml:space="preserve">Oanh một tiếng nổ, viên hỏa tiễn nổ mạnh oanh ra một động lớn thật sâu trên tường băng kia, nhưng lại không hề tổn hại được con ngạc quy chút nào.</w:t>
      </w:r>
    </w:p>
    <w:p>
      <w:pPr>
        <w:pStyle w:val="BodyText"/>
      </w:pPr>
      <w:r>
        <w:t xml:space="preserve">- Thú biến dị thật biến thái!</w:t>
      </w:r>
    </w:p>
    <w:p>
      <w:pPr>
        <w:pStyle w:val="BodyText"/>
      </w:pPr>
      <w:r>
        <w:t xml:space="preserve">Nhạc Trọng liếc mắt nhìn con ngạc quy, trong mắt nhịn không được hiện lên nét kinh hãi. Hắn dùng ống phóng rốc két phản xe tăng thủ tiêu vài con thú biến dị nhị giai, vẫn là lần đầu tiên có con thú biến dị nhị giai có được thủ đoạn ngăn chặn công kích của hắn.</w:t>
      </w:r>
    </w:p>
    <w:p>
      <w:pPr>
        <w:pStyle w:val="BodyText"/>
      </w:pPr>
      <w:r>
        <w:t xml:space="preserve">Con ngạc quy ngăn cản được viên hỏa tiễn bắn tới, vừa phóng ra băng mâu vừa di động thật nhanh về hướng Nhạc Trọng, nó muốn đem sinh vật nhỏ bé kia xử lý. Bởi vì nó cảm nhận được hương vị nguy hiểm từ trên người sinh vật nhỏ bé kia.</w:t>
      </w:r>
    </w:p>
    <w:p>
      <w:pPr>
        <w:pStyle w:val="BodyText"/>
      </w:pPr>
      <w:r>
        <w:t xml:space="preserve">Nhạc Trọng tránh vào trong hầm hố kia, tránh né băng mâu oanh kích, sau đó nhanh chóng thay đổi một viên hỏa tiễn khác, lập tức nhảy ra khỏi hầm hố hướng một bên ngạc quy bóp cò.</w:t>
      </w:r>
    </w:p>
    <w:p>
      <w:pPr>
        <w:pStyle w:val="BodyText"/>
      </w:pPr>
      <w:r>
        <w:t xml:space="preserve">Ánh lửa chợt lóe, viên hỏa tiễn oanh lên bên cạnh con ngạc quy kia, đem tầng băng giáp trên người nó oanh thành dập nát, lộ ra giáp xác của nó. Nhưng băng quang chợt lóe, băng giáp bị tạc lạn bắt đầu nhanh chóng khôi phục lại.</w:t>
      </w:r>
    </w:p>
    <w:p>
      <w:pPr>
        <w:pStyle w:val="BodyText"/>
      </w:pPr>
      <w:r>
        <w:t xml:space="preserve">Lực phòng ngự của con ngạc quy cực kỳ biến thái, thậm chí còn mạnh mẽ hơn thật nhiều thú biến dị tam giai. Nhược điểm của nó là hành động chậm chạp ngay trên đất bằng, đồng thời thủ đoạn công kích tương đối thiếu hụt, nhưng nó vẫn hoàn toàn xứng đáng là mãnh thú cấp bá chủ trong thú biến dị nhị giai.</w:t>
      </w:r>
    </w:p>
    <w:p>
      <w:pPr>
        <w:pStyle w:val="BodyText"/>
      </w:pPr>
      <w:r>
        <w:t xml:space="preserve">- Tao cũng không tin băng lực của mày là vô hạn!</w:t>
      </w:r>
    </w:p>
    <w:p>
      <w:pPr>
        <w:pStyle w:val="BodyText"/>
      </w:pPr>
      <w:r>
        <w:t xml:space="preserve">Nhạc Trọng liếc mắt nhìn con ngạc quy, cắn răng lấy ra viên hỏa tiễn khác tiếp tục oanh về hướng của nó.</w:t>
      </w:r>
    </w:p>
    <w:p>
      <w:pPr>
        <w:pStyle w:val="BodyText"/>
      </w:pPr>
      <w:r>
        <w:t xml:space="preserve">Con ngạc quy vừa nhìn thấy Nhạc Trọng tiếp tục đem ống phóng rốc két nhắm ngay đầu của nó, nó liền ngừng di động, lập tức hao phí thật nhiều băng lực ngưng tụ ra một mặt tường băng chắn ngang trước người của nó.</w:t>
      </w:r>
    </w:p>
    <w:p>
      <w:pPr>
        <w:pStyle w:val="BodyText"/>
      </w:pPr>
      <w:r>
        <w:t xml:space="preserve">Oanh một tiếng nổ, mặt tường băng bị tạc ra một động lớn, công kích của Nhạc Trọng cũng bị ngăn cản.</w:t>
      </w:r>
    </w:p>
    <w:p>
      <w:pPr>
        <w:pStyle w:val="BodyText"/>
      </w:pPr>
      <w:r>
        <w:t xml:space="preserve">Nhưng Nhạc Trọng không hề có chút ý tưởng muốn dừng lại, hắn lập tức thay đổi một viên hỏa tiễn khác hướng con ngạc quy phát động công kích.</w:t>
      </w:r>
    </w:p>
    <w:p>
      <w:pPr>
        <w:pStyle w:val="BodyText"/>
      </w:pPr>
      <w:r>
        <w:t xml:space="preserve">Bị hỏa tiễn uy hiếp, con ngạc quy không thể không tiếp tục ngưng tụ tường băng ngăn cản công kích của hắn.</w:t>
      </w:r>
    </w:p>
    <w:p>
      <w:pPr>
        <w:pStyle w:val="BodyText"/>
      </w:pPr>
      <w:r>
        <w:t xml:space="preserve">Nó ngưng tụ ra tường băng cũng cần tiêu hao thật nhiều tinh thần lực cùng dị năng bổn nguyên thức tỉnh sau khi thăng cấp nhị giai. Trong lúc nó phải toàn lực phòng thủ liền không khả năng tiếp tục công kích Nhạc Trọng.</w:t>
      </w:r>
    </w:p>
    <w:p>
      <w:pPr>
        <w:pStyle w:val="BodyText"/>
      </w:pPr>
      <w:r>
        <w:t xml:space="preserve">Nhạc Trọng không ngừng đổi hỏa tiễn oanh con ngạc quy, tiêu hao băng lực của nó.</w:t>
      </w:r>
    </w:p>
    <w:p>
      <w:pPr>
        <w:pStyle w:val="BodyText"/>
      </w:pPr>
      <w:r>
        <w:t xml:space="preserve">Ở một bên, sau khi tiểu Thanh thủ tiêu con tôm nhị giai biến dị kia, lập tức vỗ cánh hóa thành một đạo thiểm điện bắt lấy con cua nhị giai, trực tiếp bay lên bầu trời cao sau đó lại ném trở xuống.</w:t>
      </w:r>
    </w:p>
    <w:p>
      <w:pPr>
        <w:pStyle w:val="BodyText"/>
      </w:pPr>
      <w:r>
        <w:t xml:space="preserve">Con cua nhị giai vừa rơi xuống mặt đất cũng bị xung lực thật lớn trực tiếp suất chết, giáp xác cứng rắn cũng không thể bảo hộ được tính mạng của nó.</w:t>
      </w:r>
    </w:p>
    <w:p>
      <w:pPr>
        <w:pStyle w:val="BodyText"/>
      </w:pPr>
      <w:r>
        <w:t xml:space="preserve">Con tôm cùng con cua nhị giai vừa bị giết chết, hai đàn thú biến dị đã không còn cách nào bảo trì hòa bình ở chung, lập tức xông vào nhau điên cuồng chém giết.</w:t>
      </w:r>
    </w:p>
    <w:p>
      <w:pPr>
        <w:pStyle w:val="BodyText"/>
      </w:pPr>
      <w:r>
        <w:t xml:space="preserve">Ở gần bên đường Hưng Long, tôm cua biến dị cùng nhân loại điên cuồng chém giết lẫn nhau, biến thành cuộc loạn chiến. Nhưng sau khi tôm cua biến dị chém giết lẫn nhau, lập tức giảm bớt gánh nặng thật lớn cho đội ngũ Nhạc Trọng, bọn họ chỉ cần bắn giết những thú biến dị có ý đồ tấn công nhân loại là xong, kế tiếp chỉ cần tránh sang bên xem kịch vui, nhìn hai đàn thú biến dị chém giết cắn nuốt lẫn nhau.</w:t>
      </w:r>
    </w:p>
    <w:p>
      <w:pPr>
        <w:pStyle w:val="BodyText"/>
      </w:pPr>
      <w:r>
        <w:t xml:space="preserve">Nhạc Trọng liên tục oanh ra hai mươi hai viên hỏa tiễn, cơ hồ đem toàn bộ hỏa tiễn oanh hết một lần.</w:t>
      </w:r>
    </w:p>
    <w:p>
      <w:pPr>
        <w:pStyle w:val="BodyText"/>
      </w:pPr>
      <w:r>
        <w:t xml:space="preserve">Bên trong trữ vật giới chỉ của hắn chứa ba mươi viên hỏa tiễn, sau khi bắn hết ba mươi viên, hắn cần phải nạp lại thêm lần nữa mới có để sử dụng.</w:t>
      </w:r>
    </w:p>
    <w:p>
      <w:pPr>
        <w:pStyle w:val="BodyText"/>
      </w:pPr>
      <w:r>
        <w:t xml:space="preserve">Uy lực của loại ống phóng rốc két này thật lớn, dùng rất tốt, đội ngũ Nhạc Trọng chuyên dùng để đối phó tang thi cấp cao, hắn không có khả năng chứa hết trong trữ vật giới chỉ, làm như vậy tuy có thể giúp hắn càng mạnh nhưng bộ hạ của hắn khi đối mặt cùng tang thi cấp cao sẽ bởi vì thiếu hụt thủ đoạn công kích mà thương vong thảm trọng.</w:t>
      </w:r>
    </w:p>
    <w:p>
      <w:pPr>
        <w:pStyle w:val="BodyText"/>
      </w:pPr>
      <w:r>
        <w:t xml:space="preserve">Bị Nhạc Trọng không ngừng phóng hỏa tiễn, ngạc quy tiêu hao thật nhiều lực lượng bổn nguyên, trong ánh mắt cũng lộ ra vẻ uể oải. Sau một lần ngăn cản được oanh kích của Nhạc Trọng, nó liền quay đầu hướng Tư Giang bỏ chạy.</w:t>
      </w:r>
    </w:p>
    <w:p>
      <w:pPr>
        <w:pStyle w:val="BodyText"/>
      </w:pPr>
      <w:r>
        <w:t xml:space="preserve">Loại thú biến dị cao cấp như vậy đã có trí tuệ, đánh không lại liền lựa chọn trực tiếp chạy trốn, tuyệt đối sẽ không ngây ngốc ở lại tiếp tục tử chiến.</w:t>
      </w:r>
    </w:p>
    <w:p>
      <w:pPr>
        <w:pStyle w:val="BodyText"/>
      </w:pPr>
      <w:r>
        <w:t xml:space="preserve">- Cơ hội tốt!</w:t>
      </w:r>
    </w:p>
    <w:p>
      <w:pPr>
        <w:pStyle w:val="BodyText"/>
      </w:pPr>
      <w:r>
        <w:t xml:space="preserve">Nhạc Trọng nhìn thấy con ngạc quy hướng Tư Giang bỏ trốn, trong mắt thoáng hiện vẻ vui mừng, phát ra tiếng thét dài.</w:t>
      </w:r>
    </w:p>
    <w:p>
      <w:pPr>
        <w:pStyle w:val="BodyText"/>
      </w:pPr>
      <w:r>
        <w:t xml:space="preserve">Từ trên bầu trời tiểu Thanh như mũi tên rời cung bay xuống, hai móng như câu, hung hăng hướng đầu con ngạc quy chộp tới.</w:t>
      </w:r>
    </w:p>
    <w:p>
      <w:pPr>
        <w:pStyle w:val="BodyText"/>
      </w:pPr>
      <w:r>
        <w:t xml:space="preserve">Con ngạc quy đành dừng lại, ngẩng đầu lên, từ tầng băng giáp đã giảm mỏng trên người nó bắn ra từng đạo băng mâu hướng tiểu Thanh oanh tới.</w:t>
      </w:r>
    </w:p>
    <w:p>
      <w:pPr>
        <w:pStyle w:val="BodyText"/>
      </w:pPr>
      <w:r>
        <w:t xml:space="preserve">Tiểu Thanh vỗ cánh nhanh như sét đánh xuyên qua trên bầu trời, thật dễ dàng tránh khỏi băng mâu công kích. Nhưng nó cũng bị băng mâu bức lui, không dám tới gần con ngạc quy kia, chỉ xoay quanh trên không trung tạo uy hiếp thật lớn cho ngạc quy.</w:t>
      </w:r>
    </w:p>
    <w:p>
      <w:pPr>
        <w:pStyle w:val="BodyText"/>
      </w:pPr>
      <w:r>
        <w:t xml:space="preserve">Thân hình Nhạc Trọng chớp động, chỉ khoảng mười giây thời gian đã đuổi theo ngạc quy, gai xương sau lưng kéo dài chống đỡ hắn nhảy lên trên lưng thú biến dị kia.</w:t>
      </w:r>
    </w:p>
    <w:p>
      <w:pPr>
        <w:pStyle w:val="BodyText"/>
      </w:pPr>
      <w:r>
        <w:t xml:space="preserve">Nhạc Trọng vừa nhảy lên lưng ngạc quy liền phát động kỹ năng ma viêm, một đoàn ma viêm rào rạt từ trong tay hắn bắn ra rơi lên đầu của nó.</w:t>
      </w:r>
    </w:p>
    <w:p>
      <w:pPr>
        <w:pStyle w:val="BodyText"/>
      </w:pPr>
      <w:r>
        <w:t xml:space="preserve">Bị ma viêm thiêu hủy, tầng băng giáp bao trùm thân thể ngạc quy liền bị hòa tan.</w:t>
      </w:r>
    </w:p>
    <w:p>
      <w:pPr>
        <w:pStyle w:val="Compact"/>
      </w:pPr>
      <w:r>
        <w:t xml:space="preserve">Năng lực hỏa hệ vừa lúc khắc chế năng lực băng hệ, đương nhiên điều kiện tiên quyết là thực lực đôi bên không hơn kém quá lớn. Con ngạc quy tiêu hao thật nhiều băng lực ngưng tụ tường băng ngăn cản công kích của Nhạc Trọng, lúc này băng lực của nó đã không thể địch nổi ma viêm lực của Nhạc Trọng.</w:t>
      </w:r>
      <w:r>
        <w:br w:type="textWrapping"/>
      </w:r>
      <w:r>
        <w:br w:type="textWrapping"/>
      </w:r>
    </w:p>
    <w:p>
      <w:pPr>
        <w:pStyle w:val="Heading2"/>
      </w:pPr>
      <w:bookmarkStart w:id="360" w:name="chương-338-đại-thắng-1"/>
      <w:bookmarkEnd w:id="360"/>
      <w:r>
        <w:t xml:space="preserve">338. Chương 338: Đại Thắng! (1)</w:t>
      </w:r>
    </w:p>
    <w:p>
      <w:pPr>
        <w:pStyle w:val="Compact"/>
      </w:pPr>
      <w:r>
        <w:br w:type="textWrapping"/>
      </w:r>
      <w:r>
        <w:br w:type="textWrapping"/>
      </w:r>
    </w:p>
    <w:p>
      <w:pPr>
        <w:pStyle w:val="BodyText"/>
      </w:pPr>
      <w:r>
        <w:t xml:space="preserve">Băng giáp trên đầu ngạc quy bị thiêu hủy hầu như không còn, nó lập tức đem đầu rúc vào trong mai rùa, điều động băng lực còn sót lại đem những khe hở trên mai rùa ngăn chặn.</w:t>
      </w:r>
    </w:p>
    <w:p>
      <w:pPr>
        <w:pStyle w:val="BodyText"/>
      </w:pPr>
      <w:r>
        <w:t xml:space="preserve">Nhạc Trọng liều lĩnh thúc giục ma viêm thiêu hủy băng lực trên những khe hở kia, đem băng bích trực tiếp hòa tan.</w:t>
      </w:r>
    </w:p>
    <w:p>
      <w:pPr>
        <w:pStyle w:val="BodyText"/>
      </w:pPr>
      <w:r>
        <w:t xml:space="preserve">Nhưng băng bích vừa mới hòa tàn lại hình thành, nhưng đã mỏng hơn rất nhiều.</w:t>
      </w:r>
    </w:p>
    <w:p>
      <w:pPr>
        <w:pStyle w:val="BodyText"/>
      </w:pPr>
      <w:r>
        <w:t xml:space="preserve">Băng cùng hỏa giằng co hơn mười giây, ma viêm của Nhạc Trọng rốt cục xuyên qua băng bích thiêu hủy lên đầu con ngạc quy kia.</w:t>
      </w:r>
    </w:p>
    <w:p>
      <w:pPr>
        <w:pStyle w:val="BodyText"/>
      </w:pPr>
      <w:r>
        <w:t xml:space="preserve">Bị ma viêm thiêu đốt, con ngạc quy vươn ra tứ chi dùng sức chống đất, bắt đầu quay cuồng trên mặt đất.</w:t>
      </w:r>
    </w:p>
    <w:p>
      <w:pPr>
        <w:pStyle w:val="BodyText"/>
      </w:pPr>
      <w:r>
        <w:t xml:space="preserve">Nhạc Trọng nhảy xuống khỏi lưng nó, vừa thúc giục ma viêm tiếp tục thiêu đốt đầu ngạc quy vừa dùng Tuần Phục thuật đặt lên trên người của nó.</w:t>
      </w:r>
    </w:p>
    <w:p>
      <w:pPr>
        <w:pStyle w:val="BodyText"/>
      </w:pPr>
      <w:r>
        <w:t xml:space="preserve">Băng lực bổn nguyên của ngạc quy bị Nhạc Trọng thiêu hủy sạch sẽ, lại bị ma viêm thiêu đốt không chịu nổi, Tuần Phục thuật vừa rơi xuống trên người liền nổi lên phản ứng, một phù văn kỳ dị xuất hiện trên trán ngạc quy, chậm rãi dung nhập vào trong đầu của nó.</w:t>
      </w:r>
    </w:p>
    <w:p>
      <w:pPr>
        <w:pStyle w:val="BodyText"/>
      </w:pPr>
      <w:r>
        <w:t xml:space="preserve">Phù văn kia vừa chìm vào trong đầu ngạc quy, Nhạc Trọng liền cảm giác giữa hắn cùng con cự thú kia liền sinh ra một sự liên hệ kỳ dị.</w:t>
      </w:r>
    </w:p>
    <w:p>
      <w:pPr>
        <w:pStyle w:val="BodyText"/>
      </w:pPr>
      <w:r>
        <w:t xml:space="preserve">Trong lòng Nhạc Trọng nhất thời mừng như điên, hắn vốn cho rằng muốn tuần phục con ngạc quy này chỉ sợ phải hao phí thật nhiều khí lực, thi triển ít nhất ba lần Tuần Phục thuật mới có thể làm được, không nghĩ tới chỉ dùng một lần đã đem con ngạc quy này tuần phục trở về.</w:t>
      </w:r>
    </w:p>
    <w:p>
      <w:pPr>
        <w:pStyle w:val="BodyText"/>
      </w:pPr>
      <w:r>
        <w:t xml:space="preserve">Nhạc Trọng lập tức thu lại ma viêm, hiện tại ngạc quy đã là sủng vật của hắn, hắn cũng không muốn gây thương tổn cho sủng vật của mình.</w:t>
      </w:r>
    </w:p>
    <w:p>
      <w:pPr>
        <w:pStyle w:val="BodyText"/>
      </w:pPr>
      <w:r>
        <w:t xml:space="preserve">Nhạc Trọng thu lại ma viêm, con ngạc quy liền bò tới trước mặt hắn.</w:t>
      </w:r>
    </w:p>
    <w:p>
      <w:pPr>
        <w:pStyle w:val="BodyText"/>
      </w:pPr>
      <w:r>
        <w:t xml:space="preserve">Con ngạc quy dựa trước người hắn cúi đầu xuống hướng hắn tỏ vẻ thần phục.</w:t>
      </w:r>
    </w:p>
    <w:p>
      <w:pPr>
        <w:pStyle w:val="BodyText"/>
      </w:pPr>
      <w:r>
        <w:t xml:space="preserve">Nhạc Trọng liếc mắt nhìn con ngạc quy, chỉ thấy trong mắt nó tràn ngập mỏi mệt, vừa rồi nó tiêu hao rất nhiều lực lượng bổn nguyên, đã đại thương nguyên khí.</w:t>
      </w:r>
    </w:p>
    <w:p>
      <w:pPr>
        <w:pStyle w:val="BodyText"/>
      </w:pPr>
      <w:r>
        <w:t xml:space="preserve">Thanh sắc niêm dịch của hắc ngư cùng băng sơn lẫn tường băng của ngạc quy đều là đòn sát thủ mà chúng nó tiêu hao thật nhiều lực lượng bổn nguyên ngưng tụ ra tới, mỗi thủ đoạn đều uy lực bất phàm. Nhưng sau khi tiêu hao thật nhiều lực lượng bổn nguyên, chúng sẽ trở nên vô cùng yếu ớt, bởi vậy nếu bình thường không gặp được địch nhân đáng sợ chúng sẽ không sử dụng lực lượng bổn nguyên đi đối địch.</w:t>
      </w:r>
    </w:p>
    <w:p>
      <w:pPr>
        <w:pStyle w:val="BodyText"/>
      </w:pPr>
      <w:r>
        <w:t xml:space="preserve">Bởi vì Nhạc Trọng cầm ống phóng rốc két phản xe tăng trong tay đi đối phó hai con thú biến dị khác, vì vậy ngạc quy phải tiêu hao thật nhiều lực lượng bổn nguyên để đối phó với hắn.</w:t>
      </w:r>
    </w:p>
    <w:p>
      <w:pPr>
        <w:pStyle w:val="BodyText"/>
      </w:pPr>
      <w:r>
        <w:t xml:space="preserve">- Tên của ngươi gọi là tiểu Quy đi!</w:t>
      </w:r>
    </w:p>
    <w:p>
      <w:pPr>
        <w:pStyle w:val="BodyText"/>
      </w:pPr>
      <w:r>
        <w:t xml:space="preserve">Nhạc Trọng nhìn con ngạc quy lớn như một tòa nhà lầu, hết sức hài lòng đặt cho nó một cái tên vô cùng đơn giản. Hắn thật sự không có thiên phú trong việc đặt tên, chỉ đặt cái tên vô cùng giản dị, chỉ cần có thể dùng kêu gọi là xong.</w:t>
      </w:r>
    </w:p>
    <w:p>
      <w:pPr>
        <w:pStyle w:val="BodyText"/>
      </w:pPr>
      <w:r>
        <w:t xml:space="preserve">Con ngạc quy gật gật đầu, tiếp nhận tên gọi. Thú biến dị nhị giai đã có chút trí tuệ, sau khi bị hắn thu phục thì tâm linh tương thông với hắn, có thể nghe hiểu được một chút ngôn ngữ nhân loại.</w:t>
      </w:r>
    </w:p>
    <w:p>
      <w:pPr>
        <w:pStyle w:val="BodyText"/>
      </w:pPr>
      <w:r>
        <w:t xml:space="preserve">Nhạc Trọng nhìn ngạc quy, ánh mắt chớp động vẻ hưng phẫn lẫn vui mừng vô hạn, đây chính là thú biến dị nhị giai, vô cùng cường đại, ngay cả hỏa tiễn cũng có thể ngăn cản được. Có được con thú biến dị nhị giai này, Tư Giang sẽ trở thành kho lương thiên nhiên vô tận của Nhạc Trọng.</w:t>
      </w:r>
    </w:p>
    <w:p>
      <w:pPr>
        <w:pStyle w:val="BodyText"/>
      </w:pPr>
      <w:r>
        <w:t xml:space="preserve">Có tiểu Quy hỗ trợ, chỉ cần Nhạc Trọng mệnh lệnh thì tài nguyên trong sông đều trở thành của cải của hắn. Đồng dạng chỉ cần hắn ra lệnh, sẽ không có bất kỳ ai có thể tùy tiện đi xuống săn bắt tài nguyên trong sông.</w:t>
      </w:r>
    </w:p>
    <w:p>
      <w:pPr>
        <w:pStyle w:val="BodyText"/>
      </w:pPr>
      <w:r>
        <w:t xml:space="preserve">Nhạc Trọng nhìn thấy ánh mắt uể oải của tiểu Quy, trực tiếp lấy ra hai viên tinh hạch của hắc ngư nhị giai.</w:t>
      </w:r>
    </w:p>
    <w:p>
      <w:pPr>
        <w:pStyle w:val="BodyText"/>
      </w:pPr>
      <w:r>
        <w:t xml:space="preserve">Tiểu Quy nhìn thấy tinh hạch của hắc ngư nhị giai, ánh mắt sáng lên, lè lưỡi cuốn lấy liền đem hai viên tinh thạch quấn vào trong miệng.</w:t>
      </w:r>
    </w:p>
    <w:p>
      <w:pPr>
        <w:pStyle w:val="BodyText"/>
      </w:pPr>
      <w:r>
        <w:t xml:space="preserve">Nhạc Trọng cũng không phát hiện tinh hạch có tác dụng gì đối với nhân loại, nhưng tinh hạch lại có tác dụng rất lớn đối với thú biến dị. Sở dĩ tiểu Thanh có thể nhanh chóng tiến hóa thành Thanh Vũ Ưng nhị giai đó là bởi vì Nhạc Trọng đã cho nó cắn nuốt rất nhiều tinh hạch, bên trong còn có hắc lân hung trư nhị giai, tinh hạch của rắn nước biến dị nhị giai, nhờ vậy nó mới có thể nhanh chóng tiến hóa thành thú biến dị nhị giai.</w:t>
      </w:r>
    </w:p>
    <w:p>
      <w:pPr>
        <w:pStyle w:val="BodyText"/>
      </w:pPr>
      <w:r>
        <w:t xml:space="preserve">Sau khi tiểu Quy cắn nuốt hai viên tinh hạch hắc ngư nhị giai, trong hai mắt hiện ra một tia thần thái, lực lượng bổn nguyên của nó cũng bắt đầu nhanh chóng khôi phục.</w:t>
      </w:r>
    </w:p>
    <w:p>
      <w:pPr>
        <w:pStyle w:val="BodyText"/>
      </w:pPr>
      <w:r>
        <w:t xml:space="preserve">Nhạc Trọng nhìn tiểu Quy đã khôi phục thần thái, nhảy lên đầu nó ra lệnh:</w:t>
      </w:r>
    </w:p>
    <w:p>
      <w:pPr>
        <w:pStyle w:val="BodyText"/>
      </w:pPr>
      <w:r>
        <w:t xml:space="preserve">- Tiểu Quy, tiến lên giải quyết chúng cho ta!</w:t>
      </w:r>
    </w:p>
    <w:p>
      <w:pPr>
        <w:pStyle w:val="BodyText"/>
      </w:pPr>
      <w:r>
        <w:t xml:space="preserve">Tiểu Quy nghe được mệnh lệnh của Nhạc Trọng, chợt đi nhanh tới chỗ đàn cua lẫn đàn tôm biến dị phía trước.</w:t>
      </w:r>
    </w:p>
    <w:p>
      <w:pPr>
        <w:pStyle w:val="BodyText"/>
      </w:pPr>
      <w:r>
        <w:t xml:space="preserve">Tốc độ của tiểu Quy không nhanh, nhưng chỉ là khi so sánh với thú biến dị cùng giai trên lục địa. Dù sao nó cũng là thú biến dị nhị giai, thân thể lớn vô cùng, mỗi khi bước ra một bước tương đương nhân loại đi vài chục bước, tốc độ hành động bình thường của nó đã có thể so sánh được với tốc độ gấp sáu lần của cường hóa giả bình thường. Một khi toàn lực phát động tốc độ của nó có thể so sánh gấp chín lần cường hóa giả bình thường.</w:t>
      </w:r>
    </w:p>
    <w:p>
      <w:pPr>
        <w:pStyle w:val="BodyText"/>
      </w:pPr>
      <w:r>
        <w:t xml:space="preserve">Tiểu Quy một đường nghiền áp đi qua, mà những đàn cua lẫn đàn tôm biến dị bị nó nghiền áp đều biến thành thịt vụn.</w:t>
      </w:r>
    </w:p>
    <w:p>
      <w:pPr>
        <w:pStyle w:val="BodyText"/>
      </w:pPr>
      <w:r>
        <w:t xml:space="preserve">Hai đàn thú biến dị mất đi vương giả bổn tộc áp chế, đều hướng tiểu Quy phát động công kích. Nhưng tuy rằng kìm của chúng cực kỳ sắc bén nhưng không cách nào phá vỡ lân giáp của thú biến dị nhị giai, không hề tạo thành chút thương tổn đối với nó.</w:t>
      </w:r>
    </w:p>
    <w:p>
      <w:pPr>
        <w:pStyle w:val="BodyText"/>
      </w:pPr>
      <w:r>
        <w:t xml:space="preserve">- Đó là quái vật gì…</w:t>
      </w:r>
    </w:p>
    <w:p>
      <w:pPr>
        <w:pStyle w:val="BodyText"/>
      </w:pPr>
      <w:r>
        <w:t xml:space="preserve">- Trời ạ, không ngờ có loại quái vật như thế…</w:t>
      </w:r>
    </w:p>
    <w:p>
      <w:pPr>
        <w:pStyle w:val="BodyText"/>
      </w:pPr>
      <w:r>
        <w:t xml:space="preserve">- …</w:t>
      </w:r>
    </w:p>
    <w:p>
      <w:pPr>
        <w:pStyle w:val="BodyText"/>
      </w:pPr>
      <w:r>
        <w:t xml:space="preserve">Chiến sĩ đệ bát doanh canh giữ ở gần đường Hưng Long thấy được tiểu Quy khổng lồ như nhà lầu, trong mắt mỗi người tràn ngập kinh hãi, quái vật như vậy có lực lượng lớn đến thế nào liền có thể nghĩ.</w:t>
      </w:r>
    </w:p>
    <w:p>
      <w:pPr>
        <w:pStyle w:val="BodyText"/>
      </w:pPr>
      <w:r>
        <w:t xml:space="preserve">- Nhạc lão đại, đó là Nhạc lão đại!</w:t>
      </w:r>
    </w:p>
    <w:p>
      <w:pPr>
        <w:pStyle w:val="BodyText"/>
      </w:pPr>
      <w:r>
        <w:t xml:space="preserve">- Nhạc đội đang ở trên lưng nó, chính là Nhạc đội!</w:t>
      </w:r>
    </w:p>
    <w:p>
      <w:pPr>
        <w:pStyle w:val="BodyText"/>
      </w:pPr>
      <w:r>
        <w:t xml:space="preserve">- Không thể nào, ngay cả loại quái vật kia cũng bị hắn khuất phục được sao?</w:t>
      </w:r>
    </w:p>
    <w:p>
      <w:pPr>
        <w:pStyle w:val="BodyText"/>
      </w:pPr>
      <w:r>
        <w:t xml:space="preserve">- …</w:t>
      </w:r>
    </w:p>
    <w:p>
      <w:pPr>
        <w:pStyle w:val="BodyText"/>
      </w:pPr>
      <w:r>
        <w:t xml:space="preserve">Chiến sĩ đệ bát doanh cùng chiến sĩ đặc chiến doanh đều nhìn thấy Nhạc Trọng đứng trên lưng ngạc quy, nhất thời sĩ khí đều bốc lên cao.</w:t>
      </w:r>
    </w:p>
    <w:p>
      <w:pPr>
        <w:pStyle w:val="BodyText"/>
      </w:pPr>
      <w:r>
        <w:t xml:space="preserve">Vô số viên đạn trút xuống trên đàn cua cùng đàn tôm biến dị, bắn xuyên qua thân thể của chúng.</w:t>
      </w:r>
    </w:p>
    <w:p>
      <w:pPr>
        <w:pStyle w:val="BodyText"/>
      </w:pPr>
      <w:r>
        <w:t xml:space="preserve">Các chiến sĩ đặc chiến doanh vọt ra chém giết thú biến dị, tuy rằng những thú biến dị này có thể cung cấp cho họ linh quang thật ít, nhưng tích ít thành nhiều cũng là một việc khó bỏ qua.</w:t>
      </w:r>
    </w:p>
    <w:p>
      <w:pPr>
        <w:pStyle w:val="BodyText"/>
      </w:pPr>
      <w:r>
        <w:t xml:space="preserve">Nhạc Trọng thúc giục tiểu Quy hướng mấy chục con tôm tinh anh cùng cua tinh anh biến dị đang liều mạng chém giết lẫn nhau đi tới.</w:t>
      </w:r>
    </w:p>
    <w:p>
      <w:pPr>
        <w:pStyle w:val="BodyText"/>
      </w:pPr>
      <w:r>
        <w:t xml:space="preserve">Tiểu Quy rất nhanh liền bò tới trước hai đàn thú biến dị, mở ra miệng rộng, một ngụm đã đem đầu của một con tôm tinh anh biến dị cắn rụng, răng rắc nhai lên.</w:t>
      </w:r>
    </w:p>
    <w:p>
      <w:pPr>
        <w:pStyle w:val="Compact"/>
      </w:pPr>
      <w:r>
        <w:t xml:space="preserve">Hai đàn thú biến dị tinh anh chứng kiến con ngạc quy bá chủ trong sông đi tới, lập tức hướng bốn phương tám hướng bỏ trốn. Những con thú biến dị tinh anh đã có được chút trí tuệ, chúng nó có thể cảm giác được trên người ngạc quy tản ra uy áp cường đại của thú biến dị nhị giai. Không có ngoại lực can thiệp vào, chúng nó căn bản không đề lên nổi dũng khí chiến đấu cùng với nó.</w:t>
      </w:r>
      <w:r>
        <w:br w:type="textWrapping"/>
      </w:r>
      <w:r>
        <w:br w:type="textWrapping"/>
      </w:r>
    </w:p>
    <w:p>
      <w:pPr>
        <w:pStyle w:val="Heading2"/>
      </w:pPr>
      <w:bookmarkStart w:id="361" w:name="chương-339-đại-thắng-2"/>
      <w:bookmarkEnd w:id="361"/>
      <w:r>
        <w:t xml:space="preserve">339. Chương 339: Đại Thắng! (2)</w:t>
      </w:r>
    </w:p>
    <w:p>
      <w:pPr>
        <w:pStyle w:val="Compact"/>
      </w:pPr>
      <w:r>
        <w:br w:type="textWrapping"/>
      </w:r>
      <w:r>
        <w:br w:type="textWrapping"/>
      </w:r>
    </w:p>
    <w:p>
      <w:pPr>
        <w:pStyle w:val="BodyText"/>
      </w:pPr>
      <w:r>
        <w:t xml:space="preserve">Đàn cua lẫn tôm tinh anh biến dị vừa tán loạn thì cơ hồ toàn bộ đàn thú biến dị cũng lâm vào hỗn loạn. Đại bộ phận đều bỏ chạy về trong Tư Giang, trốn vào trong sông sâu.</w:t>
      </w:r>
    </w:p>
    <w:p>
      <w:pPr>
        <w:pStyle w:val="BodyText"/>
      </w:pPr>
      <w:r>
        <w:t xml:space="preserve">- Chúng ta thắng lợi!</w:t>
      </w:r>
    </w:p>
    <w:p>
      <w:pPr>
        <w:pStyle w:val="BodyText"/>
      </w:pPr>
      <w:r>
        <w:t xml:space="preserve">- Chúng ta thắng!</w:t>
      </w:r>
    </w:p>
    <w:p>
      <w:pPr>
        <w:pStyle w:val="BodyText"/>
      </w:pPr>
      <w:r>
        <w:t xml:space="preserve">- …</w:t>
      </w:r>
    </w:p>
    <w:p>
      <w:pPr>
        <w:pStyle w:val="BodyText"/>
      </w:pPr>
      <w:r>
        <w:t xml:space="preserve">Nhìn thấy đàn thú biến dị như nước thủy triều lui xuống, bên trong đường Hưng Long liền truyền ra thanh âm hoan hô ầm ĩ.</w:t>
      </w:r>
    </w:p>
    <w:p>
      <w:pPr>
        <w:pStyle w:val="BodyText"/>
      </w:pPr>
      <w:r>
        <w:t xml:space="preserve">Rất nhiều chiến sĩ đệ bát doanh mừng rỡ đến chảy nước mắt, vừa rồi nhìn thấy hai đàn thú biến dị liên hợp bọn hắn đều cho rằng mình sẽ chết chắc, kết quả thật không ngờ hai đàn thú biến dị lại đột nhiên hỏng mất cuối cùng bỏ chạy về trong sông.</w:t>
      </w:r>
    </w:p>
    <w:p>
      <w:pPr>
        <w:pStyle w:val="BodyText"/>
      </w:pPr>
      <w:r>
        <w:t xml:space="preserve">- Ngươi quay về sông đi!</w:t>
      </w:r>
    </w:p>
    <w:p>
      <w:pPr>
        <w:pStyle w:val="BodyText"/>
      </w:pPr>
      <w:r>
        <w:t xml:space="preserve">Nhạc Trọng vỗ vỗ đầu tiểu Quy, ra lệnh cho nó.</w:t>
      </w:r>
    </w:p>
    <w:p>
      <w:pPr>
        <w:pStyle w:val="BodyText"/>
      </w:pPr>
      <w:r>
        <w:t xml:space="preserve">Tiểu Quy gật gật đầu, kéo thân hình thật lớn đi nhanh vào trong Tư Giang.</w:t>
      </w:r>
    </w:p>
    <w:p>
      <w:pPr>
        <w:pStyle w:val="BodyText"/>
      </w:pPr>
      <w:r>
        <w:t xml:space="preserve">Sau khi cuộc đại chiến thắng lợi, bên trong con đường đi thông đường Hưng Long nơi nơi tràn ngập thi thể của tôm cua biến dị lẫn hắc ngư biến dị.</w:t>
      </w:r>
    </w:p>
    <w:p>
      <w:pPr>
        <w:pStyle w:val="BodyText"/>
      </w:pPr>
      <w:r>
        <w:t xml:space="preserve">Nhạc Trọng trước tiên phái binh trông giữ nơi này, phong tỏa cả khu vực không cho người ngoài tiến vào.</w:t>
      </w:r>
    </w:p>
    <w:p>
      <w:pPr>
        <w:pStyle w:val="BodyText"/>
      </w:pPr>
      <w:r>
        <w:t xml:space="preserve">Lần này thật nhiều thú biến dị ra khỏi Tư Giang tạo thành hậu quả chín chiến sĩ đệ bát doanh tử vong, tám người bị tổn thương, nhưng Nhạc Trọng thu hoạch cũng thật lớn.</w:t>
      </w:r>
    </w:p>
    <w:p>
      <w:pPr>
        <w:pStyle w:val="BodyText"/>
      </w:pPr>
      <w:r>
        <w:t xml:space="preserve">Hơn vạn con tôm lẫn cua biến dị bị đánh chết lẫn tổn thương đầy đất, ngoài ra còn hơn trăm con hắc ngư biến dị, sáu thi thể thú biến dị nhị giai.</w:t>
      </w:r>
    </w:p>
    <w:p>
      <w:pPr>
        <w:pStyle w:val="BodyText"/>
      </w:pPr>
      <w:r>
        <w:t xml:space="preserve">Những thi thể này có thể cung cấp vượt hơn ngàn tấn thịt tươi, hơn nữa còn không phải loại thịt bình thường mà là thịt thú biến dị. Thịt thú biến dị là vật đại bổ, người thường ăn vào có thể tẩm bổ thân thể, đối với những người sống sót đói khát mà nói còn tốt hơn bất kỳ loại thuốc bổ nào.</w:t>
      </w:r>
    </w:p>
    <w:p>
      <w:pPr>
        <w:pStyle w:val="BodyText"/>
      </w:pPr>
      <w:r>
        <w:t xml:space="preserve">Những người sống sót được Nhạc Trọng an bài rời khỏi đường Hưng Long đều lần lượt quay trở về.</w:t>
      </w:r>
    </w:p>
    <w:p>
      <w:pPr>
        <w:pStyle w:val="BodyText"/>
      </w:pPr>
      <w:r>
        <w:t xml:space="preserve">Toàn bộ phụ nữ lẫn trẻ con đều được an bài đi công tác, đem thịt của thú biến dị lột giáp xác lấy ra. Thú thịt cũng không khả năng ăn hết trong vòng một ngày, đại bộ phận phải chế thành thịt khô, thịt hộp, nếu không chỉ qua vài ngày sẽ bị thối rữa biến chất.</w:t>
      </w:r>
    </w:p>
    <w:p>
      <w:pPr>
        <w:pStyle w:val="BodyText"/>
      </w:pPr>
      <w:r>
        <w:t xml:space="preserve">- Nhạc đội, số nhân công như vậy chỉ sợ sẽ không đủ…</w:t>
      </w:r>
    </w:p>
    <w:p>
      <w:pPr>
        <w:pStyle w:val="BodyText"/>
      </w:pPr>
      <w:r>
        <w:t xml:space="preserve">Đại Cẩu Tử tuần tra một vòng gần bờ Tư Giang, lại nhìn Nhạc Trọng nói.</w:t>
      </w:r>
    </w:p>
    <w:p>
      <w:pPr>
        <w:pStyle w:val="BodyText"/>
      </w:pPr>
      <w:r>
        <w:t xml:space="preserve">Tuy rằng toàn bộ nam nữ già trẻ dưới trướng Nhạc Trọng đều xuất động, nhưng tám ngàn người cần xử lý một ngàn tấn thú thịt cơ hồ mỗi người phải xử lý tới hơn trăm cân thịt thú. Phải biết rằng trong tám ngàn người còn có hơn ba ngàn trẻ con, điều này đối với bọn nhỏ mà nói thật sự là gánh nặng quá lớn.</w:t>
      </w:r>
    </w:p>
    <w:p>
      <w:pPr>
        <w:pStyle w:val="BodyText"/>
      </w:pPr>
      <w:r>
        <w:t xml:space="preserve">Nhạc Trọng liền ra lệnh:</w:t>
      </w:r>
    </w:p>
    <w:p>
      <w:pPr>
        <w:pStyle w:val="BodyText"/>
      </w:pPr>
      <w:r>
        <w:t xml:space="preserve">- Thông tri Thái Dịch Yên, mời nàng mang theo một vạn người sống sót tới hỗ trợ xử lý thịt thú. Cần xử lý sáu con thú biến dị nhị giai, đem vào nhà xưởng làm gia công thành thịt khô cùng thịt hộp!</w:t>
      </w:r>
    </w:p>
    <w:p>
      <w:pPr>
        <w:pStyle w:val="BodyText"/>
      </w:pPr>
      <w:r>
        <w:t xml:space="preserve">Nhạc Trọng bỏ ra năm mươi tấn lương thực mua một nhà xưởng gia công thịt hộp từ chỗ Ôn Báo Quốc, hơn nữa hao phí năm mươi tấn lương thực mua máy phát điện cùng nhiên liệu đủ chống đỡ cho nhà xưởng sản xuất một thời gian.</w:t>
      </w:r>
    </w:p>
    <w:p>
      <w:pPr>
        <w:pStyle w:val="BodyText"/>
      </w:pPr>
      <w:r>
        <w:t xml:space="preserve">Thịt thú biến dị nhị giai là vật đại bổ khó được, những người sống sót suy yếu chỉ cần ăn được vài cân là có thể khôi phục nguyên khí rất nhanh. Những chiến sĩ chuyên chiến đấu tại tiền tuyến nếu được ăn vào thịt hộp của thú biến dị nhị giai, đối với việc khôi phục nguyên khí cho họ có chỗ tốt rất lớn.</w:t>
      </w:r>
    </w:p>
    <w:p>
      <w:pPr>
        <w:pStyle w:val="BodyText"/>
      </w:pPr>
      <w:r>
        <w:t xml:space="preserve">Thái Dịch Yên nhận được mệnh lệnh của Nhạc Trọng lập tức tập hợp một vạn người sống sót gia nhập vào công tác xử lý thú thịt. Cả bờ Tư Giang đầu người toàn động, trên mặt đều mang theo vui sướng, bọn họ đều nhận được thông tri khuya nay có thể được ăn bữa tiệc lớn, những con tôm cua biến dị màu mỡ chính là mỹ vị, điều này làm bọn họ tràn ngập động lực.</w:t>
      </w:r>
    </w:p>
    <w:p>
      <w:pPr>
        <w:pStyle w:val="BodyText"/>
      </w:pPr>
      <w:r>
        <w:t xml:space="preserve">Những cao thủ như Kỷ Thanh Vũ cùng Trác Nhã Đồng cũng được điều động tới hỗ trợ xử lý lân giáp của thú biến dị tinh anh. Nhạc Trọng thì trực tiếp đưa Hắc Nha đao cho Kỷ Thanh Vũ sử dụng.</w:t>
      </w:r>
    </w:p>
    <w:p>
      <w:pPr>
        <w:pStyle w:val="BodyText"/>
      </w:pPr>
      <w:r>
        <w:t xml:space="preserve">Bảo đao 4 cấp được kỹ năng đao nhận cường hóa của Kỷ Thanh Vũ gia trì, quả thật không gì không phá được, cho dù là làn da của hắc ngư nhị giai ngay cả ống phóng rốc két cũng có thể ngăn cản được nhưng cũng bị một đao của nàng đâm phá, sau đó mở ra lộ ra lớp thịt tươi mới bên trong.</w:t>
      </w:r>
    </w:p>
    <w:p>
      <w:pPr>
        <w:pStyle w:val="BodyText"/>
      </w:pPr>
      <w:r>
        <w:t xml:space="preserve">Giáp xác của cua lẫn tôm nhị giai biến dị quá mức cứng rắn, dù Kỷ Thanh Vũ phát động kỹ năng cũng khó thể phá vỡ được giáp xác của chúng nó.</w:t>
      </w:r>
    </w:p>
    <w:p>
      <w:pPr>
        <w:pStyle w:val="BodyText"/>
      </w:pPr>
      <w:r>
        <w:t xml:space="preserve">Nhưng Trác Nhã Đồng lại rất có biện pháp, nàng vung cao lang nha bổng nặng mấy trăm cân đập lên những vết thương trên người chúng, từng khối từng khối đập giáp xác của chúng vỡ nát.</w:t>
      </w:r>
    </w:p>
    <w:p>
      <w:pPr>
        <w:pStyle w:val="BodyText"/>
      </w:pPr>
      <w:r>
        <w:t xml:space="preserve">Dưới sự nỗ lực của một vạn tám ngàn người, đợi khi trời chạng vạng thi thể thú biến dị rậm rạp bên bờ Tư Giang đã được cơ bản giải quyết xong, lưu lại một núi xương cốt của hắc ngư nhị giai chất cao ngất.</w:t>
      </w:r>
    </w:p>
    <w:p>
      <w:pPr>
        <w:pStyle w:val="BodyText"/>
      </w:pPr>
      <w:r>
        <w:t xml:space="preserve">Nếu chỉ có một mình Nhạc Trọng tuyệt đối không thể giải quyết được thi thể thú biến dị có số lượng nhiều như vậy. Nhưng chuyện mà một mình hắn không làm được, một vạn tám ngàn người có thể dễ dàng hoàn thành.</w:t>
      </w:r>
    </w:p>
    <w:p>
      <w:pPr>
        <w:pStyle w:val="BodyText"/>
      </w:pPr>
      <w:r>
        <w:t xml:space="preserve">Khi trời chạng vạng tối, những người sống sót dưới trướng Nhạc Trọng bắt đầu nấu tôm cua tươi, mỗi một người trưởng thành đều được phân chia một cân thịt hắc ngư biến dị, những đứa bé thì được phân nửa cân.</w:t>
      </w:r>
    </w:p>
    <w:p>
      <w:pPr>
        <w:pStyle w:val="BodyText"/>
      </w:pPr>
      <w:r>
        <w:t xml:space="preserve">Thịt của hắc ngư biến dị cực ngon, so với thịt cá trước tận thế mỹ vị gấp bội lần. Những người sống sót uống canh cá, ăn thịt tươi, trên mặt đều lộ ra vẻ thỏa mãn. Bọn họ đối với cuộc sống hiện tại rất hài lòng, chỉ cần bọn hắn thành thật làm việc, chẳng những được ăn cơm, còn được ăn cả thịt. Đồng thời trị an của khu vực Nhạc Trọng quản lý cũng là khu vực có trị an tốt nhất trong SY thị.</w:t>
      </w:r>
    </w:p>
    <w:p>
      <w:pPr>
        <w:pStyle w:val="BodyText"/>
      </w:pPr>
      <w:r>
        <w:t xml:space="preserve">Nếu nói những người sống sót có điều nào không hài lòng chính là nơi này có quy củ thật sự là quá nghiêm khắc. Chỉ trái kỷ luật một chút nhẹ thì bị quất roi, nặng thì bị quất roi xong còn bị đuổi khỏi nơi đóng quân. Nhìn thấy những người bị đuổi ra nơi đóng quân trải qua những cuộc sống còn không bằng một con chó, những người dưới trướng Nhạc Trọng liền thầm cảnh giác trong lòng, tự nói với mình ngàn vạn lần không thể vi phạm quy củ.</w:t>
      </w:r>
    </w:p>
    <w:p>
      <w:pPr>
        <w:pStyle w:val="BodyText"/>
      </w:pPr>
      <w:r>
        <w:t xml:space="preserve">Bạch Cốt đi tới trước núi xương thật lớn, phát động cốt đầu lợi dụng thuật đem toàn bộ xương cốt biến dị hấp thu vào trong cơ thể của hắn.</w:t>
      </w:r>
    </w:p>
    <w:p>
      <w:pPr>
        <w:pStyle w:val="BodyText"/>
      </w:pPr>
      <w:r>
        <w:t xml:space="preserve">- Bạch Cốt khô lâu đặc chủng biến dị của ngài đã lấy được cường hóa + cường độ!</w:t>
      </w:r>
    </w:p>
    <w:p>
      <w:pPr>
        <w:pStyle w:val="BodyText"/>
      </w:pPr>
      <w:r>
        <w:t xml:space="preserve">Nhạc Trọng đang ngồi trong phòng ngủ của mình chợt nghe được thanh âm dễ nghe kia, hắn không chút do dự đem sáu khối huyết tinh cầm trong tay toàn bộ nuốt vào trong bụng.</w:t>
      </w:r>
    </w:p>
    <w:p>
      <w:pPr>
        <w:pStyle w:val="BodyText"/>
      </w:pPr>
      <w:r>
        <w:t xml:space="preserve">Sáu khối huyết tinh thú biến dị nhị giai vừa vào bụng liền hóa thành nhiệt lưu cuồn cuộn không ngừng chảy tràn trong cơ thể, tẩm bổ cường hóa thân thể hắn. Được huyết tinh tẩm bổ, toàn bộ lỗ chân lông Nhạc Trọng đều bài xuất một tia máu đen, hắn rất nhanh bị máu đen bao phủ khắp toàn thân.</w:t>
      </w:r>
    </w:p>
    <w:p>
      <w:pPr>
        <w:pStyle w:val="BodyText"/>
      </w:pPr>
      <w:r>
        <w:t xml:space="preserve">Không biết qua bao lâu sáu khối huyết tinh chậm rãi tan biến, Nhạc Trọng liền nghe được thanh âm dễ nghe vang lên:</w:t>
      </w:r>
    </w:p>
    <w:p>
      <w:pPr>
        <w:pStyle w:val="BodyText"/>
      </w:pPr>
      <w:r>
        <w:t xml:space="preserve">- Chúc mừng ngài đã lấy được cường hóa hoạt lực +40, cường độ thân thể +10!</w:t>
      </w:r>
    </w:p>
    <w:p>
      <w:pPr>
        <w:pStyle w:val="Compact"/>
      </w:pPr>
      <w:r>
        <w:t xml:space="preserve">Bởi vì nguyên nhân kháng dược tính, Nhạc Trọng dùng sáu khối huyết tinh cũng chỉ lấy được cường hóa hoạt lực +40, cường độ thân thể +10, hiệu quả kém xa lần đầu hắn dùng khối huyết tinh của hắc lân hung trư thú biến dị nhị giai.</w:t>
      </w:r>
      <w:r>
        <w:br w:type="textWrapping"/>
      </w:r>
      <w:r>
        <w:br w:type="textWrapping"/>
      </w:r>
    </w:p>
    <w:p>
      <w:pPr>
        <w:pStyle w:val="Heading2"/>
      </w:pPr>
      <w:bookmarkStart w:id="362" w:name="chương-340-tin-tình-báo-về-trăm-vạn-tang-thi"/>
      <w:bookmarkEnd w:id="362"/>
      <w:r>
        <w:t xml:space="preserve">340. Chương 340: Tin Tình Báo Về Trăm Vạn Tang Thi!</w:t>
      </w:r>
    </w:p>
    <w:p>
      <w:pPr>
        <w:pStyle w:val="Compact"/>
      </w:pPr>
      <w:r>
        <w:br w:type="textWrapping"/>
      </w:r>
      <w:r>
        <w:br w:type="textWrapping"/>
      </w:r>
    </w:p>
    <w:p>
      <w:pPr>
        <w:pStyle w:val="BodyText"/>
      </w:pPr>
      <w:r>
        <w:t xml:space="preserve">Theo mỗi lần Nhạc Trọng dùng thêm huyết tinh thú biến dị nhị giai, huyết tinh ở cấp độ này đã tạo nên hiệu quả ngày càng kém đối với hắn.</w:t>
      </w:r>
    </w:p>
    <w:p>
      <w:pPr>
        <w:pStyle w:val="BodyText"/>
      </w:pPr>
      <w:r>
        <w:t xml:space="preserve">Sau khi Nhạc Trọng mở mắt, cảm giác được cỗ hoạt lực mênh mông vô cùng trong thân thể, biết mình lại trở nên càng thêm mạnh mẽ hơn một chút.</w:t>
      </w:r>
    </w:p>
    <w:p>
      <w:pPr>
        <w:pStyle w:val="BodyText"/>
      </w:pPr>
      <w:r>
        <w:t xml:space="preserve">- Thật thối!</w:t>
      </w:r>
    </w:p>
    <w:p>
      <w:pPr>
        <w:pStyle w:val="BodyText"/>
      </w:pPr>
      <w:r>
        <w:t xml:space="preserve">Nhạc Trọng ngửi được mùi vị trên thân thể, nhướng mày, lập tức đi vào trong phòng tắm rửa sạch sẽ.</w:t>
      </w:r>
    </w:p>
    <w:p>
      <w:pPr>
        <w:pStyle w:val="BodyText"/>
      </w:pPr>
      <w:r>
        <w:t xml:space="preserve">Sau khi tắm rửa xong hắn mới đi tới phòng ăn.</w:t>
      </w:r>
    </w:p>
    <w:p>
      <w:pPr>
        <w:pStyle w:val="BodyText"/>
      </w:pPr>
      <w:r>
        <w:t xml:space="preserve">Lúc này bên trong phòng ăn đã ngồi đầy những mỹ nữ xinh đẹp.</w:t>
      </w:r>
    </w:p>
    <w:p>
      <w:pPr>
        <w:pStyle w:val="BodyText"/>
      </w:pPr>
      <w:r>
        <w:t xml:space="preserve">Hai bên chiếc bàn dài hẹp, bên trái là Ôn Bội San, Thái Dịch Yên, Trịnh Bội Bội cùng Chu Diễm Tuyết, bên phải là Kỷ Thanh Vũ, Trác Nhã Đồng, Diêu Diêu cùng Đồng Hiểu Vân.</w:t>
      </w:r>
    </w:p>
    <w:p>
      <w:pPr>
        <w:pStyle w:val="BodyText"/>
      </w:pPr>
      <w:r>
        <w:t xml:space="preserve">- Mỹ nữ thật xuất sắc!</w:t>
      </w:r>
    </w:p>
    <w:p>
      <w:pPr>
        <w:pStyle w:val="BodyText"/>
      </w:pPr>
      <w:r>
        <w:t xml:space="preserve">Hai bên mỹ nữ đánh giá lẫn nhau, trong mắt thoáng hiện nét tán thưởng, đồng thời trong lòng mỗi người đều dâng lên cảm xúc khác thường.</w:t>
      </w:r>
    </w:p>
    <w:p>
      <w:pPr>
        <w:pStyle w:val="BodyText"/>
      </w:pPr>
      <w:r>
        <w:t xml:space="preserve">Chỉ có tiểu la lỵ Diêu Diêu mặc một thân quân trang, có chút không kiên nhẫn nhìn chung quanh, nhấp nhổm liên tục, nhưng những người đang ngồi không ai dám xem thường tiểu la lỵ kia.</w:t>
      </w:r>
    </w:p>
    <w:p>
      <w:pPr>
        <w:pStyle w:val="BodyText"/>
      </w:pPr>
      <w:r>
        <w:t xml:space="preserve">Cuộc chiến hôm nay hắc ngư biến dị chết trong tay Diêu Diêu thật không ít, cấp bậc cường hóa của nàng đã vượt qua 30 cấp, là siêu cấp cao thủ nhanh nhẹn hạng nhất hạng nhì trong đội ngũ Nhạc Trọng. Nếu nói riêng về nhanh nhẹn ngay cả Nhạc Trọng cũng kém xa tiểu la lỵ này, dù sao hắn là tiến hóa giả thuộc tinh thần hệ cùng cường độ hệ.</w:t>
      </w:r>
    </w:p>
    <w:p>
      <w:pPr>
        <w:pStyle w:val="BodyText"/>
      </w:pPr>
      <w:r>
        <w:t xml:space="preserve">Nhạc Trọng ngồi xuống chủ vị, nhìn các cô gái mỉm cười nói:</w:t>
      </w:r>
    </w:p>
    <w:p>
      <w:pPr>
        <w:pStyle w:val="BodyText"/>
      </w:pPr>
      <w:r>
        <w:t xml:space="preserve">- Không cần chờ tôi, tùy tiện ăn đi, đừng khách khí!</w:t>
      </w:r>
    </w:p>
    <w:p>
      <w:pPr>
        <w:pStyle w:val="BodyText"/>
      </w:pPr>
      <w:r>
        <w:t xml:space="preserve">- Em muốn ăn càng tôm!</w:t>
      </w:r>
    </w:p>
    <w:p>
      <w:pPr>
        <w:pStyle w:val="BodyText"/>
      </w:pPr>
      <w:r>
        <w:t xml:space="preserve">Diêu Diêu không chút khách khí đưa tay cầm lên một càng tôm, dùng sức bẻ gãy tách thịt ra, sau đó ăn ngấu nghiến.</w:t>
      </w:r>
    </w:p>
    <w:p>
      <w:pPr>
        <w:pStyle w:val="BodyText"/>
      </w:pPr>
      <w:r>
        <w:t xml:space="preserve">Hành vi có chút tính trẻ con của Diêu Diêu liền đánh vỡ không khí có chút xấu hổ, các cô gái ngồi bên bàn cũng bắt đầu ăn cơm.</w:t>
      </w:r>
    </w:p>
    <w:p>
      <w:pPr>
        <w:pStyle w:val="BodyText"/>
      </w:pPr>
      <w:r>
        <w:t xml:space="preserve">Thức ăn trên bàn cực kỳ phong phú, có tôm cua biến dị, còn có thịt hắc ngư nhị giai biến dị thái mỏng, thịt tôm cua nhị giai, quả nhiên là mỹ vị thiên hạ khó tìm. Các nàng ăn qua một lần liền không cách nào dừng lại, bắt đầu ăn ngấu nghiến.</w:t>
      </w:r>
    </w:p>
    <w:p>
      <w:pPr>
        <w:pStyle w:val="BodyText"/>
      </w:pPr>
      <w:r>
        <w:t xml:space="preserve">- Chúc mừng ngài đã lấy được cường hóa lực lượng +1!</w:t>
      </w:r>
    </w:p>
    <w:p>
      <w:pPr>
        <w:pStyle w:val="BodyText"/>
      </w:pPr>
      <w:r>
        <w:t xml:space="preserve">Thái Dịch Yên vừa ăn vài miếng thịt hắc ngư nhị giai biến dị, đột nhiên ở trong đầu của nàng nhảy ra một thanh âm làm nàng vô cùng vui mừng, không còn để ý phong phạm thục nữ bắt đầu ăn ngấu nghiến. Nàng chỉ là một người thường, cũng không phải cường hóa giả, bởi vậy thú thịt biến dị nhị giai đối với nàng có công hiệu tẩm bổ rất lớn, khiến cho nàng chỉ thoáng chút đã lấy được lực lượng cường hóa.</w:t>
      </w:r>
    </w:p>
    <w:p>
      <w:pPr>
        <w:pStyle w:val="BodyText"/>
      </w:pPr>
      <w:r>
        <w:t xml:space="preserve">- Nhạc lão đại, có người cầu kiến!</w:t>
      </w:r>
    </w:p>
    <w:p>
      <w:pPr>
        <w:pStyle w:val="BodyText"/>
      </w:pPr>
      <w:r>
        <w:t xml:space="preserve">Ngay trong lúc mọi người còn đang ăn cơm, Trương Hòa đi vào nhìn Nhạc Trọng hội báo. Hiện tại hắn đã trở thành một thành viên trong thanh niên vệ đội của Nhạc Trọng, trung thành cùng tận tâm, vô cùng sùng bái Nhạc Trọng, đồng thời cũng kiêm chức truyền lệnh cho hắn, phụ trách nhắn xuống mệnh lệnh của hắn.</w:t>
      </w:r>
    </w:p>
    <w:p>
      <w:pPr>
        <w:pStyle w:val="BodyText"/>
      </w:pPr>
      <w:r>
        <w:t xml:space="preserve">- Ai vậy?</w:t>
      </w:r>
    </w:p>
    <w:p>
      <w:pPr>
        <w:pStyle w:val="BodyText"/>
      </w:pPr>
      <w:r>
        <w:t xml:space="preserve">Nhạc Trọng nhướng mày trầm giọng hỏi.</w:t>
      </w:r>
    </w:p>
    <w:p>
      <w:pPr>
        <w:pStyle w:val="BodyText"/>
      </w:pPr>
      <w:r>
        <w:t xml:space="preserve">Trương Hòa nhìn Nhạc Trọng nói:</w:t>
      </w:r>
    </w:p>
    <w:p>
      <w:pPr>
        <w:pStyle w:val="BodyText"/>
      </w:pPr>
      <w:r>
        <w:t xml:space="preserve">- Nàng nói tên là Trầm Tuyết!</w:t>
      </w:r>
    </w:p>
    <w:p>
      <w:pPr>
        <w:pStyle w:val="BodyText"/>
      </w:pPr>
      <w:r>
        <w:t xml:space="preserve">Nhạc Trọng nhất thời nhớ tới lãnh mỹ nhân Trầm Tuyết có tướng mạo xinh đẹp, thập phần có khí chất nhưng lúc nào cũng lạnh băng kia.</w:t>
      </w:r>
    </w:p>
    <w:p>
      <w:pPr>
        <w:pStyle w:val="BodyText"/>
      </w:pPr>
      <w:r>
        <w:t xml:space="preserve">- Để cho nàng vào đi!</w:t>
      </w:r>
    </w:p>
    <w:p>
      <w:pPr>
        <w:pStyle w:val="BodyText"/>
      </w:pPr>
      <w:r>
        <w:t xml:space="preserve">Nhạc Trọng thoáng trầm tư mới chậm rãi nói. Hắn không có hảo cảm gì với Trầm Tuyết, chỉ sợ chính nàng cũng ác cảm với hắn, nhưng hắn suy đoán lần này Trầm Tuyết đến đây chỉ sợ là có chuyện gì cần thương lượng với hắn.</w:t>
      </w:r>
    </w:p>
    <w:p>
      <w:pPr>
        <w:pStyle w:val="BodyText"/>
      </w:pPr>
      <w:r>
        <w:t xml:space="preserve">Do Trương Hòa dẫn đường, Trầm Tuyết thật kiêu ngạo đi tới trước mặt Nhạc Trọng.</w:t>
      </w:r>
    </w:p>
    <w:p>
      <w:pPr>
        <w:pStyle w:val="BodyText"/>
      </w:pPr>
      <w:r>
        <w:t xml:space="preserve">Trầm Tuyết nhìn nhóm mỹ nữ đủ dáng vóc đặc sắc, trong ánh mắt nhìn Nhạc Trọng lại hiện thêm vài phần chán ghét:</w:t>
      </w:r>
    </w:p>
    <w:p>
      <w:pPr>
        <w:pStyle w:val="BodyText"/>
      </w:pPr>
      <w:r>
        <w:t xml:space="preserve">- Tôi có chuyện trọng yếu thương lượng với anh, nơi này không phải địa phương để nói chuyện!</w:t>
      </w:r>
    </w:p>
    <w:p>
      <w:pPr>
        <w:pStyle w:val="BodyText"/>
      </w:pPr>
      <w:r>
        <w:t xml:space="preserve">Nhạc Trọng mang theo Trầm Tuyết đi tới đại sảnh hội nghị, trực tiếp hỏi:</w:t>
      </w:r>
    </w:p>
    <w:p>
      <w:pPr>
        <w:pStyle w:val="BodyText"/>
      </w:pPr>
      <w:r>
        <w:t xml:space="preserve">- Có chuyện gì nói thẳng đi!</w:t>
      </w:r>
    </w:p>
    <w:p>
      <w:pPr>
        <w:pStyle w:val="BodyText"/>
      </w:pPr>
      <w:r>
        <w:t xml:space="preserve">Trầm Tuyết thật dứt khoát nói:</w:t>
      </w:r>
    </w:p>
    <w:p>
      <w:pPr>
        <w:pStyle w:val="BodyText"/>
      </w:pPr>
      <w:r>
        <w:t xml:space="preserve">- Nghe nói anh thủ tiêu vài con thú biến dị nhị giai. Tôi dùng một tấn vàng mua ba mươi tấn thú thịt nhị giai kia!</w:t>
      </w:r>
    </w:p>
    <w:p>
      <w:pPr>
        <w:pStyle w:val="BodyText"/>
      </w:pPr>
      <w:r>
        <w:t xml:space="preserve">Bên trong SY thị cũng từng liệp sát qua một con thú biến dị nhị giai, nhưng trả giá cũng thật lớn, hai chiếc bộ binh chiến xa, một chiếc xe tăng bị hủy, ba tiến hóa giả, mười ba cường hóa giả cấp cao bị giết chết. Đệ nhất cao thủ SY thị lúc trước cũng chết trong miệng con thú biến dị nhị giai kia.</w:t>
      </w:r>
    </w:p>
    <w:p>
      <w:pPr>
        <w:pStyle w:val="BodyText"/>
      </w:pPr>
      <w:r>
        <w:t xml:space="preserve">Nhưng kỳ hiệu tẩm bổ thân thể của thú biến dị nhị giai cũng bị cao tầng trong SY thị hay biết, biến thành đặc cống phẩm của cao tầng. Chỉ có số ít cao tầng mới có thể hưởng dụng. Lần này nghe được Nhạc Trọng thủ tiêu vài con thú biến dị nhị giai, Trầm Tuyết liền chạy tới đòi hỏi.</w:t>
      </w:r>
    </w:p>
    <w:p>
      <w:pPr>
        <w:pStyle w:val="BodyText"/>
      </w:pPr>
      <w:r>
        <w:t xml:space="preserve">Nhạc Trọng lãnh đạm nhìn Trầm Tuyết nói:</w:t>
      </w:r>
    </w:p>
    <w:p>
      <w:pPr>
        <w:pStyle w:val="BodyText"/>
      </w:pPr>
      <w:r>
        <w:t xml:space="preserve">- Không được, nể mặt mũi của Trầm sư trưởng tôi có thể tặng cô hai mươi cân thú thịt nhị giai. Về phần vàng, cô lưu lại chính mình dùng đi!</w:t>
      </w:r>
    </w:p>
    <w:p>
      <w:pPr>
        <w:pStyle w:val="BodyText"/>
      </w:pPr>
      <w:r>
        <w:t xml:space="preserve">Vàng làm động lòng người, bên trong đặc khu SSY thị vàng cũng xem như một loại tiền thông hành, mua được một ít lương thực. Nhưng đối với Nhạc Trọng vàng chỉ là rác rưởi, lại không thể ăn, lại không thể dùng, quả nhiên là đồ bỏ, trừ phi không công đưa cho hắn nếu không hắn cũng không cần. Lúc trước hắn dùng lương thực đổi vàng chỉ là kế sách tạm thích ứng, hiện tại hắn đã có được thực lực cường đại tự nhiên không cần tiếp tục ủy khuất chính mình.</w:t>
      </w:r>
    </w:p>
    <w:p>
      <w:pPr>
        <w:pStyle w:val="BodyText"/>
      </w:pPr>
      <w:r>
        <w:t xml:space="preserve">Trầm Tuyết liếc Nhạc Trọng lạnh lùng nói:</w:t>
      </w:r>
    </w:p>
    <w:p>
      <w:pPr>
        <w:pStyle w:val="BodyText"/>
      </w:pPr>
      <w:r>
        <w:t xml:space="preserve">- Tôi đã biết anh sẽ không đồng ý. Như vậy đi, tôi dùng một tin tình báo trao đổi với anh, một tình báo tuyệt mật!</w:t>
      </w:r>
    </w:p>
    <w:p>
      <w:pPr>
        <w:pStyle w:val="BodyText"/>
      </w:pPr>
      <w:r>
        <w:t xml:space="preserve">Nhạc Trọng thản nhiên hỏi:</w:t>
      </w:r>
    </w:p>
    <w:p>
      <w:pPr>
        <w:pStyle w:val="BodyText"/>
      </w:pPr>
      <w:r>
        <w:t xml:space="preserve">- Tình báo gì vậy?</w:t>
      </w:r>
    </w:p>
    <w:p>
      <w:pPr>
        <w:pStyle w:val="BodyText"/>
      </w:pPr>
      <w:r>
        <w:t xml:space="preserve">Vẻ mặt Trầm Tuyết nghiêm túc nói:</w:t>
      </w:r>
    </w:p>
    <w:p>
      <w:pPr>
        <w:pStyle w:val="BodyText"/>
      </w:pPr>
      <w:r>
        <w:t xml:space="preserve">- Lấy SSY thị làm trung tâm, sẽ có một trăm vạn tang thi đang hướng SSY thị di chuyển, lấy tốc độ di chuyển của chúng mà xem, trong vòng hai mươi ngày chúng sẽ đến SSY thị chúng ta!</w:t>
      </w:r>
    </w:p>
    <w:p>
      <w:pPr>
        <w:pStyle w:val="BodyText"/>
      </w:pPr>
      <w:r>
        <w:t xml:space="preserve">- Tin này có thật không?</w:t>
      </w:r>
    </w:p>
    <w:p>
      <w:pPr>
        <w:pStyle w:val="BodyText"/>
      </w:pPr>
      <w:r>
        <w:t xml:space="preserve">Sắc mặt Nhạc Trọng đại biến, lên tiếng hỏi.</w:t>
      </w:r>
    </w:p>
    <w:p>
      <w:pPr>
        <w:pStyle w:val="BodyText"/>
      </w:pPr>
      <w:r>
        <w:t xml:space="preserve">Lúc trước mười vạn con tang thi trong huyện Thanh Nguyên đã làm Nhạc Trọng sứt đầu mẻ trán, tổn thất thảm trọng. Hiện tại hắn có trang bị hoàn mỹ, đạn dược sung túc, mười vạn tang thi cũng không còn làm hắn sợ hãi, nhưng khi số lượng tang thi đạt tới trăm vạn con, vậy thì khác hẳn. Đây chính là gấp mười lần, một khi chúng tấn công, quả thật là chẳng khác gì sóng biển dâng tràn, không thể ngăn cản.</w:t>
      </w:r>
    </w:p>
    <w:p>
      <w:pPr>
        <w:pStyle w:val="BodyText"/>
      </w:pPr>
      <w:r>
        <w:t xml:space="preserve">Trầm Tuyết thản nhiên đáp:</w:t>
      </w:r>
    </w:p>
    <w:p>
      <w:pPr>
        <w:pStyle w:val="BodyText"/>
      </w:pPr>
      <w:r>
        <w:t xml:space="preserve">- Tin tức xác thực, đây là do chúng tôi dùng phi cơ trinh sát không người lái điều tra được tình báo. Vì chuyện này chúng tôi đã tổn thất hơn mười phi cơ trinh sát!</w:t>
      </w:r>
    </w:p>
    <w:p>
      <w:pPr>
        <w:pStyle w:val="BodyText"/>
      </w:pPr>
      <w:r>
        <w:t xml:space="preserve">Trên bầu trời mặc dù không có tang thi, nhưng vẫn có chim biến dị tồn tại, quân đội SY thị phái ra phi cơ trinh sát không người lái gặp phải một nhóm chim biến dị, kết quả đại bộ phận phi cơ bị phá hủy.</w:t>
      </w:r>
    </w:p>
    <w:p>
      <w:pPr>
        <w:pStyle w:val="BodyText"/>
      </w:pPr>
      <w:r>
        <w:t xml:space="preserve">Trầm Tuyết liếc mắt nhìn Nhạc Trọng hỏi:</w:t>
      </w:r>
    </w:p>
    <w:p>
      <w:pPr>
        <w:pStyle w:val="BodyText"/>
      </w:pPr>
      <w:r>
        <w:t xml:space="preserve">- Tin tức này có đáng giá ba mươi tấn thú thịt hay không?</w:t>
      </w:r>
    </w:p>
    <w:p>
      <w:pPr>
        <w:pStyle w:val="BodyText"/>
      </w:pPr>
      <w:r>
        <w:t xml:space="preserve">Nhạc Trọng trầm giọng đáp:</w:t>
      </w:r>
    </w:p>
    <w:p>
      <w:pPr>
        <w:pStyle w:val="BodyText"/>
      </w:pPr>
      <w:r>
        <w:t xml:space="preserve">- Đáng giá!</w:t>
      </w:r>
    </w:p>
    <w:p>
      <w:pPr>
        <w:pStyle w:val="BodyText"/>
      </w:pPr>
      <w:r>
        <w:t xml:space="preserve">Có được tình báo này, Nhạc Trọng có thể trước tiên làm chuẩn bị, không đến mức bị tang thi công tới mà luống cuống tay chân.</w:t>
      </w:r>
    </w:p>
    <w:p>
      <w:pPr>
        <w:pStyle w:val="BodyText"/>
      </w:pPr>
      <w:r>
        <w:t xml:space="preserve">Nhạc Trọng tò mò hỏi:</w:t>
      </w:r>
    </w:p>
    <w:p>
      <w:pPr>
        <w:pStyle w:val="BodyText"/>
      </w:pPr>
      <w:r>
        <w:t xml:space="preserve">- Các vị tính toán làm thế nào?</w:t>
      </w:r>
    </w:p>
    <w:p>
      <w:pPr>
        <w:pStyle w:val="Compact"/>
      </w:pPr>
      <w:r>
        <w:t xml:space="preserve">Hơn trăm vạn tang thi, đây là khái niệm hoàn toàn bất đồng. Thi triều vô cùng khổng lồ dù là Nhạc Trọng cũng cảm giác được thập phần khó giải quyết lẫn đau đầu.</w:t>
      </w:r>
      <w:r>
        <w:br w:type="textWrapping"/>
      </w:r>
      <w:r>
        <w:br w:type="textWrapping"/>
      </w:r>
    </w:p>
    <w:p>
      <w:pPr>
        <w:pStyle w:val="Heading2"/>
      </w:pPr>
      <w:bookmarkStart w:id="363" w:name="chương-341-điều-kiện-xuất-binh-1"/>
      <w:bookmarkEnd w:id="363"/>
      <w:r>
        <w:t xml:space="preserve">341. Chương 341: Điều Kiện Xuất Binh! (1)</w:t>
      </w:r>
    </w:p>
    <w:p>
      <w:pPr>
        <w:pStyle w:val="Compact"/>
      </w:pPr>
      <w:r>
        <w:br w:type="textWrapping"/>
      </w:r>
      <w:r>
        <w:br w:type="textWrapping"/>
      </w:r>
    </w:p>
    <w:p>
      <w:pPr>
        <w:pStyle w:val="BodyText"/>
      </w:pPr>
      <w:r>
        <w:t xml:space="preserve">Tang thi cùng thú biến dị đem ra so sánh chính là chúng hung hãn không sợ chết, đồng thời trên người chúng nó mang theo siêu vi trùng đủ làm người khiếp sợ. Những người sống sót dám cùng thú biến dị chiến đấu, nhưng đại bộ phận lại không có dũng khí chiến đấu cùng tang thi.</w:t>
      </w:r>
    </w:p>
    <w:p>
      <w:pPr>
        <w:pStyle w:val="BodyText"/>
      </w:pPr>
      <w:r>
        <w:t xml:space="preserve">Trầm Tuyết thập phần tự tin nói:</w:t>
      </w:r>
    </w:p>
    <w:p>
      <w:pPr>
        <w:pStyle w:val="BodyText"/>
      </w:pPr>
      <w:r>
        <w:t xml:space="preserve">- Chúng tôi sẽ chủ động tấn công, trực tiếp đem toàn bộ chúng nó tiêu diệt!</w:t>
      </w:r>
    </w:p>
    <w:p>
      <w:pPr>
        <w:pStyle w:val="BodyText"/>
      </w:pPr>
      <w:r>
        <w:t xml:space="preserve">Lúc trước quân đội dễ dàng tiêu diệt hơn bảy mươi vạn tang thi trong SY thị, trong mắt bọn họ trăm vạn tang thi chỉ bất quá tiêu phí một ít công sức là có thể tiêu hủy bọn chúng mà thôi.</w:t>
      </w:r>
    </w:p>
    <w:p>
      <w:pPr>
        <w:pStyle w:val="BodyText"/>
      </w:pPr>
      <w:r>
        <w:t xml:space="preserve">Tấn công là thủ đoạn phòng ngự tốt nhất, trong tay quân đội SY thị có được thật nhiều trang bị tiên tiến, chẳng những có bộ binh chiến xa, còn có trực thăng võ trang, cùng xe tăng là những đại sát khí, tự nhiên không sợ hãi trăm vạn tang thi.</w:t>
      </w:r>
    </w:p>
    <w:p>
      <w:pPr>
        <w:pStyle w:val="BodyText"/>
      </w:pPr>
      <w:r>
        <w:t xml:space="preserve">Nhạc Trọng trầm mặc hồi lâu, trực tiếp hỏi ra mấu chốt của vấn đề:</w:t>
      </w:r>
    </w:p>
    <w:p>
      <w:pPr>
        <w:pStyle w:val="BodyText"/>
      </w:pPr>
      <w:r>
        <w:t xml:space="preserve">- Các vị còn đủ đạn dược hay sao?</w:t>
      </w:r>
    </w:p>
    <w:p>
      <w:pPr>
        <w:pStyle w:val="BodyText"/>
      </w:pPr>
      <w:r>
        <w:t xml:space="preserve">Một chi quân đội có được tiếp tế hậu cần nguyên vẹn hiện đại hóa tự nhiên sẽ không sợ trăm vạn tang thi. Nhưng hậu cần là quan trọng nhất, là do hậu cần chế ước lực khuếch trương của quân đội SY thị. Khi quân đội SY thị thu phục cả thành phố, tiêu diệt hơn bảy mươi vạn tang thi cũng đã tiêu xài số lượng đạn dược lẫn đạn pháo không thể đếm hết.</w:t>
      </w:r>
    </w:p>
    <w:p>
      <w:pPr>
        <w:pStyle w:val="BodyText"/>
      </w:pPr>
      <w:r>
        <w:t xml:space="preserve">Có thể nói thế này, loại cao thủ có tài thiện xạ như Nhạc Trọng mỗi phát súng có thể xử lý một con tang thi. Nhưng dù sao không phải ai cũng có khả năng bắn súng như Nhạc Trọng, có tân binh lãng phí hơn mười phát cũng không bắn xong một con tang thi, cho dù là lão binh tinh nhuệ nhưng ở cự ly xa cũng cần mấy phát súng mới có thể xử lý được một con tang thi.</w:t>
      </w:r>
    </w:p>
    <w:p>
      <w:pPr>
        <w:pStyle w:val="BodyText"/>
      </w:pPr>
      <w:r>
        <w:t xml:space="preserve">Quân đội SSY thị thu phục tiêu diệt hơn bảy mươi vạn tang thi, Nhạc Trọng phỏng chừng số lượng đạn dược hao tổn cũng phải hơn hai trăm vạn viên đạn.</w:t>
      </w:r>
    </w:p>
    <w:p>
      <w:pPr>
        <w:pStyle w:val="BodyText"/>
      </w:pPr>
      <w:r>
        <w:t xml:space="preserve">Trên thực tế chính là như vậy, đồng thời họ còn phải điều động trọng pháo đối với thi đàn tiến hành pháo kích, lúc đó mới có thể chiếm đoạt lại SSY thị trong tay tang thi. Nhưng tiêu hao đạn dược cũng cực lớn, chính bởi vì nguyên nhân này mà năm đầu sỏ quân đội mới không tán thành khai chiến với Nhạc Trọng.</w:t>
      </w:r>
    </w:p>
    <w:p>
      <w:pPr>
        <w:pStyle w:val="BodyText"/>
      </w:pPr>
      <w:r>
        <w:t xml:space="preserve">Dù sao hai đại thế lực nhân loại khai chiến, đạn dược bắn ra tiêu hao xem như là lãng phí. Đã không có đạn dược, bọn hắn sống tại tận thế nguy hiểm giăng khắp nơi, xem như đã mất đi đòn sát thủ lớn nhất.</w:t>
      </w:r>
    </w:p>
    <w:p>
      <w:pPr>
        <w:pStyle w:val="BodyText"/>
      </w:pPr>
      <w:r>
        <w:t xml:space="preserve">Trầm Tuyết liếc mắt nhìn Nhạc Trọng lạnh lùng nói:</w:t>
      </w:r>
    </w:p>
    <w:p>
      <w:pPr>
        <w:pStyle w:val="BodyText"/>
      </w:pPr>
      <w:r>
        <w:t xml:space="preserve">- Đạn dược của chúng tôi vẫn sung túc, không cần anh lo lắng!</w:t>
      </w:r>
    </w:p>
    <w:p>
      <w:pPr>
        <w:pStyle w:val="BodyText"/>
      </w:pPr>
      <w:r>
        <w:t xml:space="preserve">- Vậy là tốt rồi!</w:t>
      </w:r>
    </w:p>
    <w:p>
      <w:pPr>
        <w:pStyle w:val="BodyText"/>
      </w:pPr>
      <w:r>
        <w:t xml:space="preserve">Nhạc Trọng mỉm cười không nói thêm lời nào.</w:t>
      </w:r>
    </w:p>
    <w:p>
      <w:pPr>
        <w:pStyle w:val="BodyText"/>
      </w:pPr>
      <w:r>
        <w:t xml:space="preserve">Trầm mặc một lúc, Trầm Tuyết mới nhìn chằm chằm Nhạc Trọng nói thẳng:</w:t>
      </w:r>
    </w:p>
    <w:p>
      <w:pPr>
        <w:pStyle w:val="BodyText"/>
      </w:pPr>
      <w:r>
        <w:t xml:space="preserve">- Nhạc Trọng, cuộc chiến này đối với SSY thị cực kỳ trọng yếu. Cha tôi hi vọng anh có thể mang bộ hạ của anh tiến tới trợ giúp chúng tôi tiêu diệt trăm vạn tang thi kia!</w:t>
      </w:r>
    </w:p>
    <w:p>
      <w:pPr>
        <w:pStyle w:val="BodyText"/>
      </w:pPr>
      <w:r>
        <w:t xml:space="preserve">Nhạc Trọng lãnh đạm hỏi:</w:t>
      </w:r>
    </w:p>
    <w:p>
      <w:pPr>
        <w:pStyle w:val="BodyText"/>
      </w:pPr>
      <w:r>
        <w:t xml:space="preserve">- Nếu tôi mang binh trợ giúp lại có ích lợi gì?</w:t>
      </w:r>
    </w:p>
    <w:p>
      <w:pPr>
        <w:pStyle w:val="BodyText"/>
      </w:pPr>
      <w:r>
        <w:t xml:space="preserve">Mang binh đi trợ giúp SSY thị bao vây tiễu trư tang thi, chẳng những sẽ tiêu hao thật nhiều đạn dược còn có thể làm chiến sĩ của hắn thương vong, nếu như không có ưu đãi, hắn tuyệt đối sẽ không xuất binh.</w:t>
      </w:r>
    </w:p>
    <w:p>
      <w:pPr>
        <w:pStyle w:val="BodyText"/>
      </w:pPr>
      <w:r>
        <w:t xml:space="preserve">Phương hướng dùng binh của Nhạc Trọng chính là thành phố Lũng Hải có được đại lượng của cải công nghiệp quân sự. Cho dù hắn mang binh giết sạch trăm vạn tang thi cho SY thị, cũng không lấy được chút địa bàn, chỉ biết không công hao tổn binh lực của hắn mà thôi.</w:t>
      </w:r>
    </w:p>
    <w:p>
      <w:pPr>
        <w:pStyle w:val="BodyText"/>
      </w:pPr>
      <w:r>
        <w:t xml:space="preserve">Trầm Tuyết nhướng mày, lạnh lùng khiển trách:</w:t>
      </w:r>
    </w:p>
    <w:p>
      <w:pPr>
        <w:pStyle w:val="BodyText"/>
      </w:pPr>
      <w:r>
        <w:t xml:space="preserve">- Nhạc Trọng, con người của anh chỉ biết yêu cầu ưu đãi. Anh có điểm giác ngộ được không? Trăm vạn tang thi uy hiếp sống chết của hơn mười vạn người trong căn cứ SSY thị này, anh hẳn nên lập tức vứt bỏ vinh nhục cá nhân mang binh đến cứu viện, đó mới là đại anh hùng, đại hào kiệt nên làm. Nếu anh mang binh cứu vớt căn cứ, hơn mười vạn người đều sẽ cảm tạ anh!</w:t>
      </w:r>
    </w:p>
    <w:p>
      <w:pPr>
        <w:pStyle w:val="BodyText"/>
      </w:pPr>
      <w:r>
        <w:t xml:space="preserve">Nhạc Trọng nhìn vẻ kích động của Trầm Tuyết, lãnh đạm nói:</w:t>
      </w:r>
    </w:p>
    <w:p>
      <w:pPr>
        <w:pStyle w:val="BodyText"/>
      </w:pPr>
      <w:r>
        <w:t xml:space="preserve">- Thật có lỗi, tôi không phải là đại anh hùng hay đại hào kiệt trong miệng của cô. Tôi cũng không muốn làm đại anh hùng hay đại hào kiệt mà cô nói. Tôi chỉ là một thủ lĩnh bình thường, tôi phải phụ trách an toàn cho bộ hạ cùng con dân của tôi. Nếu không có đủ lợi ích, tôi sẽ không đem sinh mạng của bộ hạ tôi đi ra chiến trường hi sinh vô ích!</w:t>
      </w:r>
    </w:p>
    <w:p>
      <w:pPr>
        <w:pStyle w:val="BodyText"/>
      </w:pPr>
      <w:r>
        <w:t xml:space="preserve">Trong mắt Nhạc Trọng lại hiện lên vẻ khinh miệt nhìn Trầm Tuyết châm chọc nói:</w:t>
      </w:r>
    </w:p>
    <w:p>
      <w:pPr>
        <w:pStyle w:val="BodyText"/>
      </w:pPr>
      <w:r>
        <w:t xml:space="preserve">- Hơn nữa Trầm Tuyết đại tiểu thư, nếu cha của cô là đại anh hùng, đại hào kiệt gì đó, tại sao không đi đem hai kẻ tràn đầy tội ác như Tô Đông Dương cùng Bành Cơ xử theo luật pháp công chính đây?</w:t>
      </w:r>
    </w:p>
    <w:p>
      <w:pPr>
        <w:pStyle w:val="BodyText"/>
      </w:pPr>
      <w:r>
        <w:t xml:space="preserve">Tô Thiên Dương cùng Bành cơ chẳng qua chỉ có được người cha có chức quyền, cho dù phạm phải đại họa ngập tời cũng chỉ bị giam vài tháng. Nhạc Trọng cũng không muốn bán mạng cho loại cao tầng như SY thị.</w:t>
      </w:r>
    </w:p>
    <w:p>
      <w:pPr>
        <w:pStyle w:val="BodyText"/>
      </w:pPr>
      <w:r>
        <w:t xml:space="preserve">Trầm Tuyết bị lời nói của Nhạc Trọng làm tức giận đến đỏ bừng mặt, lớn tiếng tranh luận:</w:t>
      </w:r>
    </w:p>
    <w:p>
      <w:pPr>
        <w:pStyle w:val="BodyText"/>
      </w:pPr>
      <w:r>
        <w:t xml:space="preserve">- Anh biết cái gì? Cha của tôi chỉ vì chú ý toàn cục mới không cùng họ trở mặt. Cha của tôi cũng không quen nhìn hành vi của Tô Đông Dương cùng Bành Cơ!</w:t>
      </w:r>
    </w:p>
    <w:p>
      <w:pPr>
        <w:pStyle w:val="BodyText"/>
      </w:pPr>
      <w:r>
        <w:t xml:space="preserve">Nhạc Trọng nhìn Trầm Tuyết bị hắn chọc tức đến đỏ mặt, khẽ mỉm cười nói:</w:t>
      </w:r>
    </w:p>
    <w:p>
      <w:pPr>
        <w:pStyle w:val="BodyText"/>
      </w:pPr>
      <w:r>
        <w:t xml:space="preserve">- Bỏ đi, tôi cũng không muốn tranh luận với cô chuyện này. Tôi chỉ muốn hỏi nếu tôi xuất binh sẽ có lợi ích gì? Nếu không có ưu đãi, mời cô trở về đi. Tôi đối với cuộc chiến giữa các vị cùng tang thi hoàn toàn không có hứng thú!</w:t>
      </w:r>
    </w:p>
    <w:p>
      <w:pPr>
        <w:pStyle w:val="BodyText"/>
      </w:pPr>
      <w:r>
        <w:t xml:space="preserve">Trầm Tuyết thầm cắn răng, nhìn thanh niên trước mắt, trong mắt nàng hắn chỉ là đại quân phiệt đại ác nhân, trong lòng chỉ hận không thể đem hắn bầm thây vạn đoạn, nhưng nàng vẫn sửa sang lại chút tâm tình, nói:</w:t>
      </w:r>
    </w:p>
    <w:p>
      <w:pPr>
        <w:pStyle w:val="BodyText"/>
      </w:pPr>
      <w:r>
        <w:t xml:space="preserve">- Anh không phải ưa thích mỹ nữ sao? SSY thị tặng cho anh hai mươi mỹ nữ xử nữ được rồi chứ?</w:t>
      </w:r>
    </w:p>
    <w:p>
      <w:pPr>
        <w:pStyle w:val="BodyText"/>
      </w:pPr>
      <w:r>
        <w:t xml:space="preserve">Nhạc Trọng không biết nói gì, bởi vì lần đàm phán vừa rồi của Đại Cẩu Tử, danh tiếng của hắn trong SSY thị đã biến thành xấu xa háo sắc. Hắn trực tiếp lắc đầu cự tuyệt nói:</w:t>
      </w:r>
    </w:p>
    <w:p>
      <w:pPr>
        <w:pStyle w:val="BodyText"/>
      </w:pPr>
      <w:r>
        <w:t xml:space="preserve">- Không đủ, chút trả giá ấy không đủ!</w:t>
      </w:r>
    </w:p>
    <w:p>
      <w:pPr>
        <w:pStyle w:val="BodyText"/>
      </w:pPr>
      <w:r>
        <w:t xml:space="preserve">Trầm Tuyết lạnh băng nói:</w:t>
      </w:r>
    </w:p>
    <w:p>
      <w:pPr>
        <w:pStyle w:val="BodyText"/>
      </w:pPr>
      <w:r>
        <w:t xml:space="preserve">- Một vạn người mà Thái Dịch Yên đã chiêu mộ có thể tự do rời khỏi SSY thị, điều kiện này cũng đã đủ rồi đi?</w:t>
      </w:r>
    </w:p>
    <w:p>
      <w:pPr>
        <w:pStyle w:val="BodyText"/>
      </w:pPr>
      <w:r>
        <w:t xml:space="preserve">Một vạn người sống sót mà Thái Dịch Yên chiêu mộ chủ yếu đều phục vụ cho Nhạc Trọng, trái tim của họ đều hướng về Nhạc Trọng, SSY thị cũng muốn đem họ ném cho Nhạc Trọng đổi lấy lời hứa sẽ xuất binh của hắn. Cứ như vậy nhân thủ của Nhạc Trọng liền tăng lên tới gần hai vạn người ở trong SY thị.</w:t>
      </w:r>
    </w:p>
    <w:p>
      <w:pPr>
        <w:pStyle w:val="BodyText"/>
      </w:pPr>
      <w:r>
        <w:t xml:space="preserve">Trong mắt Nhạc Trọng chớp động tinh quang, lòng tham không đáy nói:</w:t>
      </w:r>
    </w:p>
    <w:p>
      <w:pPr>
        <w:pStyle w:val="BodyText"/>
      </w:pPr>
      <w:r>
        <w:t xml:space="preserve">- Thêm năm ngàn nam nhân, tôi sẽ xuất binh!</w:t>
      </w:r>
    </w:p>
    <w:p>
      <w:pPr>
        <w:pStyle w:val="BodyText"/>
      </w:pPr>
      <w:r>
        <w:t xml:space="preserve">Trầm Tuyết lạnh băng cự tuyệt:</w:t>
      </w:r>
    </w:p>
    <w:p>
      <w:pPr>
        <w:pStyle w:val="BodyText"/>
      </w:pPr>
      <w:r>
        <w:t xml:space="preserve">- Không có khả năng, để anh mang đi vạn người trong tay Thái Dịch Yên đã là điểm mấu chốt của chúng tôi, nếu như anh không muốn xuất binh, như vậy coi như xong!</w:t>
      </w:r>
    </w:p>
    <w:p>
      <w:pPr>
        <w:pStyle w:val="BodyText"/>
      </w:pPr>
      <w:r>
        <w:t xml:space="preserve">Nhạc Trọng tự hỏi một lúc, gật đầu đáp:</w:t>
      </w:r>
    </w:p>
    <w:p>
      <w:pPr>
        <w:pStyle w:val="BodyText"/>
      </w:pPr>
      <w:r>
        <w:t xml:space="preserve">- Được, tôi đáp ứng cô. Tới lúc đó tôi sẽ mang binh lực ba doanh cùng các vị cùng nhau hành động. Nhưng tôi nói rõ trước, bộ đội của tôi chỉ nghe theo sự chỉ huy của tôi, giữa chúng ta không ai can thiệp chuyện của nhau!</w:t>
      </w:r>
    </w:p>
    <w:p>
      <w:pPr>
        <w:pStyle w:val="BodyText"/>
      </w:pPr>
      <w:r>
        <w:t xml:space="preserve">Trầm Tuyết cũng không tiếp tục dây dưa về quyền chỉ huy, chỉ lạnh lùng lên tiếng:</w:t>
      </w:r>
    </w:p>
    <w:p>
      <w:pPr>
        <w:pStyle w:val="Compact"/>
      </w:pPr>
      <w:r>
        <w:t xml:space="preserve">- Được!</w:t>
      </w:r>
      <w:r>
        <w:br w:type="textWrapping"/>
      </w:r>
      <w:r>
        <w:br w:type="textWrapping"/>
      </w:r>
    </w:p>
    <w:p>
      <w:pPr>
        <w:pStyle w:val="Heading2"/>
      </w:pPr>
      <w:bookmarkStart w:id="364" w:name="chương-342-điều-kiện-xuất-binh-2"/>
      <w:bookmarkEnd w:id="364"/>
      <w:r>
        <w:t xml:space="preserve">342. Chương 342: Điều Kiện Xuất Binh! (2)</w:t>
      </w:r>
    </w:p>
    <w:p>
      <w:pPr>
        <w:pStyle w:val="Compact"/>
      </w:pPr>
      <w:r>
        <w:br w:type="textWrapping"/>
      </w:r>
      <w:r>
        <w:br w:type="textWrapping"/>
      </w:r>
    </w:p>
    <w:p>
      <w:pPr>
        <w:pStyle w:val="BodyText"/>
      </w:pPr>
      <w:r>
        <w:t xml:space="preserve">Sau khi nói chuyện cùng Nhạc Trọng, Trầm Tuyết lập tức rời đi, nàng thật không muốn lưu lại nơi này thêm giây phút nào.</w:t>
      </w:r>
    </w:p>
    <w:p>
      <w:pPr>
        <w:pStyle w:val="BodyText"/>
      </w:pPr>
      <w:r>
        <w:t xml:space="preserve">Trầm Tuyết vừa mới rời khỏi, Nhạc Trọng cũng lập tức ra khỏi biệt thư, gọi về tiểu Thanh, cưỡi trên lưng của nó bay về hướng huyện SY. Hắn muốn xác nhận tính chân thật của tin tình báo mà Trầm Tuyết mang đến.</w:t>
      </w:r>
    </w:p>
    <w:p>
      <w:pPr>
        <w:pStyle w:val="BodyText"/>
      </w:pPr>
      <w:r>
        <w:t xml:space="preserve">Phi hành trên không trung cũng không lãng mạn như trong tưởng tượng, từ sau khi tiểu Thanh thăng cấp thành thú biến dị nhị giai, tốc độ phi hành quả thật nhanh nhẹn như gió. Nhạc Trọng cưỡi trên lưng của nó có thể cảm giác được gió cắt như đao, thổi lên thân thể hắn đem hắn thổi không chút thoải mái. Nếu người thường căn bản không chịu nổi tốc độ phi hành của tiểu Thanh trên không trung.</w:t>
      </w:r>
    </w:p>
    <w:p>
      <w:pPr>
        <w:pStyle w:val="BodyText"/>
      </w:pPr>
      <w:r>
        <w:t xml:space="preserve">Ở trên bầu trời đêm cũng có chút cầm điểu biến dị bay lượn trên không trung, những cầm điểu biến dị hung mãnh cảm nhận được uy áp khủng bố cường đại của tiểu Thanh, lập tức nhượng bộ lui binh, không dám tới gần trong vòng trăm thước.</w:t>
      </w:r>
    </w:p>
    <w:p>
      <w:pPr>
        <w:pStyle w:val="BodyText"/>
      </w:pPr>
      <w:r>
        <w:t xml:space="preserve">Nhạc Trọng cưỡi tiểu Thanh rất nhanh đi tới trên bầu trời SSY huyện, hắn ở trong đêm tối có được khả năng tầm nhìn còn rộng lớn hơn ban ngày, hắn có thể rõ ràng thấy được đàn tang thi vây quanh SSY huyện. Quả thật là chẳng khác gì biển rộng mênh mông, liếc mắt nhìn xuống ở trong tầm mắt của hắn ngoại trừ tang thi vẫn là tang thi.</w:t>
      </w:r>
    </w:p>
    <w:p>
      <w:pPr>
        <w:pStyle w:val="BodyText"/>
      </w:pPr>
      <w:r>
        <w:t xml:space="preserve">Nhạc Trọng điều khiển tiểu Thanh bay thẳng tới, số lượng tang thi kéo dài tới vài chục cây số, đồng thời không ngừng có từng đoàn tang thi tập trung tụ tập tới, gia nhập vào số lượng thi đàn đã vượt qua trăm vạn bên dưới.</w:t>
      </w:r>
    </w:p>
    <w:p>
      <w:pPr>
        <w:pStyle w:val="BodyText"/>
      </w:pPr>
      <w:r>
        <w:t xml:space="preserve">Nhạc Trọng nhìn đàn tang thi mênh mông như biển kia, chau mày thầm nghĩ trong lòng:</w:t>
      </w:r>
    </w:p>
    <w:p>
      <w:pPr>
        <w:pStyle w:val="BodyText"/>
      </w:pPr>
      <w:r>
        <w:t xml:space="preserve">- Lần này chỉ sợ khó thể thủ được SSY thị nữa rồi!</w:t>
      </w:r>
    </w:p>
    <w:p>
      <w:pPr>
        <w:pStyle w:val="BodyText"/>
      </w:pPr>
      <w:r>
        <w:t xml:space="preserve">Nhạc Trọng thoáng tính toán một chút, tình huống chỉ sợ còn nghiêm trọng hơn lời nói của Trầm Tuyết không ít, đàn tang thi bên dưới chỉ sợ đã vượt qua khỏi con số một trăm hai mươi vạn đầu.</w:t>
      </w:r>
    </w:p>
    <w:p>
      <w:pPr>
        <w:pStyle w:val="BodyText"/>
      </w:pPr>
      <w:r>
        <w:t xml:space="preserve">Toàn SSY thị trước tận thế có hơn bảy trăm vạn dân cư, bảy mươi vạn tang thi trong nội thành SY thị bị quân đội tiêu diệt sạch sẽ. Ở trong cả SY thị vẫn còn hơn sáu trăm vạn tang thi. Một trăm hai mươi vạn tang thi bên dưới còn chưa tới một phần năm trong thi đàn khổng lồ của cả khu vực này.</w:t>
      </w:r>
    </w:p>
    <w:p>
      <w:pPr>
        <w:pStyle w:val="BodyText"/>
      </w:pPr>
      <w:r>
        <w:t xml:space="preserve">Nhưng cho dù là hơn một trăm hai mươi vạn tang thi cũng phi thường khó giải quyết. Ở bên trong SY thị chỉ có lượng binh lực một sư đoàn sáu ngàn người, cộng thêm đạn dược đã tiêu hao thật lớn, tân binh lại thật nhiều. Dưới tình huống như vậy nếu đối mặt cùng thi đàn vượt hơn họ gấp trăm lần, quả thật là cực kỳ khó khăn.</w:t>
      </w:r>
    </w:p>
    <w:p>
      <w:pPr>
        <w:pStyle w:val="BodyText"/>
      </w:pPr>
      <w:r>
        <w:t xml:space="preserve">Điều tra xong, xác nhận lại tình huống, Nhạc Trọng nhanh chóng quay về biệt thự trong SY thị, lập tức đem toàn bộ quan quân dưới trướng đều triệu tập tiến hành phân công nhiệm vụ.</w:t>
      </w:r>
    </w:p>
    <w:p>
      <w:pPr>
        <w:pStyle w:val="BodyText"/>
      </w:pPr>
      <w:r>
        <w:t xml:space="preserve">Ngày hôm sau Nhạc Trọng liền bắt đầu tổ chức tám ngàn người sống sót dưới trướng bắt đầu tiến hành di chuyển về huyện Trữ Quang.</w:t>
      </w:r>
    </w:p>
    <w:p>
      <w:pPr>
        <w:pStyle w:val="BodyText"/>
      </w:pPr>
      <w:r>
        <w:t xml:space="preserve">Sau tận thế, nhiên liệu thật quý giá. Tám ngàn người sống sót di chuyển không có xe đưa đón, toàn bộ mọi người đều phải dùng chân mà đi tới huyện Trữ Quang ngoài trăm dặm. Chỉ có hai liên đội chiến sĩ đệ bát doanh cùng cao thủ đặc chiến doanh tiến hành võ trang hộ tống bọn họ.</w:t>
      </w:r>
    </w:p>
    <w:p>
      <w:pPr>
        <w:pStyle w:val="BodyText"/>
      </w:pPr>
      <w:r>
        <w:t xml:space="preserve">Trong đội ngũ những người sống sót đại đa số đều là phụ nữ cùng trẻ em. Nguyên bản nếu không có thú thịt biến dị bồi dưỡng với trạng huống thân thể suy yếu của họ muốn đi qua trăm dặm khoảng cách chỉ sợ phải chết tới vài trăm người. Nhưng nhờ có thú biến dị thịt bồi dưỡng, nguyên khí của họ đã khôi phục rất nhiều, không có hiện tượng bị tụt về phía sau.</w:t>
      </w:r>
    </w:p>
    <w:p>
      <w:pPr>
        <w:pStyle w:val="BodyText"/>
      </w:pPr>
      <w:r>
        <w:t xml:space="preserve">Cơ hồ toàn bộ người sống sót đều mang nỗi khát khao lẫn kỳ vọng về nơi ở mới. Nhạc Trọng giúp họ được ăn no bụng, có cuộc sống tôn nghiêm, điều này càng khiến họ thêm chờ mong cho cuộc sống tương lai.</w:t>
      </w:r>
    </w:p>
    <w:p>
      <w:pPr>
        <w:pStyle w:val="BodyText"/>
      </w:pPr>
      <w:r>
        <w:t xml:space="preserve">Mà một vạn người sống sót trong tay Thái Dịch Yên, Nhạc Trọng đưa họ đi tới nhà xưởng gia công thịt hộp, không ngừng gia công ngày đêm. Đồng thời toàn bộ thịt tôm cua cá biến dị đều được trực tiếp gia công thành thịt khô lưu trữ.</w:t>
      </w:r>
    </w:p>
    <w:p>
      <w:pPr>
        <w:pStyle w:val="BodyText"/>
      </w:pPr>
      <w:r>
        <w:t xml:space="preserve">Đồng thời vì muốn ột vạn người sống sót có được đầy đủ khí lực để đại di chuyển trong tương lai, Nhạc Trọng đặc biệt phát thú thịt nhị giai biến dị cho họ. Chỉ có loại thú thịt này mới giúp họ khôi phục nguyên khí thật nhanh, tuy thú thịt biến dị bình thường cũng là thuốc bổ khó được, nhưng so sánh mà nói hiệu quả vẫn kém hơn nhị giai không ít.</w:t>
      </w:r>
    </w:p>
    <w:p>
      <w:pPr>
        <w:pStyle w:val="BodyText"/>
      </w:pPr>
      <w:r>
        <w:t xml:space="preserve">Cả vạn người sau khi ăn vào thú thịt nhị giai, rất nhanh khôi phục nguyên khí, trở nên vô cùng tinh thần, công tác càng thêm cố gắng.</w:t>
      </w:r>
    </w:p>
    <w:p>
      <w:pPr>
        <w:pStyle w:val="BodyText"/>
      </w:pPr>
      <w:r>
        <w:t xml:space="preserve">Nhạc Trọng từ trong một vạn người sống sót chiêu mộ hai ngàn người thân thể cường tráng, thành lập đệ nhất dự bị đoàn.</w:t>
      </w:r>
    </w:p>
    <w:p>
      <w:pPr>
        <w:pStyle w:val="BodyText"/>
      </w:pPr>
      <w:r>
        <w:t xml:space="preserve">Trần Thạch Đầu được điều động đảm đương tổng huấn luyện viên cho bọn họ, bắt đầu chỉnh huấn đệ nhất dự bị đoàn. Hai ngàn người này Nhạc Trọng dự định chuyên dùng bổ sung tân binh bị hao tổn trong các đội ngũ.</w:t>
      </w:r>
    </w:p>
    <w:p>
      <w:pPr>
        <w:pStyle w:val="BodyText"/>
      </w:pPr>
      <w:r>
        <w:t xml:space="preserve">Dự bị đoàn mỗi ngày đều được ăn thịt cùng cơm, lại ăn thịt cá biến dị, mỹ thực hàng đầu như hắc ngư nhị giai làm những người sống sót không được lựa chọn đều đỏ mắt, thật muốn được gia nhập trong đội ngũ. Nhưng Nhạc Trọng chỉ chiêu mộ hai ngàn người cũng không tiếp tục chiêu mộ thêm nữa.</w:t>
      </w:r>
    </w:p>
    <w:p>
      <w:pPr>
        <w:pStyle w:val="BodyText"/>
      </w:pPr>
      <w:r>
        <w:t xml:space="preserve">Dù sao nhà xưởng cũng cần nhân công, tạo ra vũ khí đối phó tang thi, đem thuộc da của thú biến dị chế thành bì giáp cứng cỏi, hoặc là chế tạo viên đạn, những việc này đều cần rất nhiều nhân thủ. Không có đội hậu cần trợ giúp, sức chiến đấu của bộ đội sẽ giảm xuống thật lớn.</w:t>
      </w:r>
    </w:p>
    <w:p>
      <w:pPr>
        <w:pStyle w:val="BodyText"/>
      </w:pPr>
      <w:r>
        <w:t xml:space="preserve">Ở một bên, dựa theo mệnh lệnh của Nhạc Trọng, Lưu Nhị Hắc, Hùng Chính, Trương Ngưu Giang, Quách Tuyền đều mang bốn doanh binh lực đi tới. Hiện tại Quách Tuyền đã tích lũy chiến công trở thành phó doanh trưởng đệ nhất doanh huyện Trữ Quang, khi Nhạc Trọng vắng mặt, hắn phụ trách hết thảy công tác của đệ nhất doanh trong huyện Trữ Quang.</w:t>
      </w:r>
    </w:p>
    <w:p>
      <w:pPr>
        <w:pStyle w:val="BodyText"/>
      </w:pPr>
      <w:r>
        <w:t xml:space="preserve">Trong bốn doanh gia nhập không ít lão binh tinh nhuệ trong quân đội của huyện Thanh Nguyên đảm nhiệm vị trí quan quân, hơn nữa trải qua nhiều lần đối chiến cùng tang thi đã dần trưởng thành, không còn là đạo quân ô hợp một kích liền ngã.</w:t>
      </w:r>
    </w:p>
    <w:p>
      <w:pPr>
        <w:pStyle w:val="BodyText"/>
      </w:pPr>
      <w:r>
        <w:t xml:space="preserve">Đệ nhất doanh, đệ nhị doanh, đệ tam doanh tinh nhuệ nhất của Nhạc Trọng đều lưu lại bên huyện Thanh Nguyên, đóng quân nơi đó, đồng thời không ngừng tiến công về thành phố Lũng Hải, quét sạch tang thi, tìm tòi vật tư, cứu vớt người sống sót, mở rộng thế lực.</w:t>
      </w:r>
    </w:p>
    <w:p>
      <w:pPr>
        <w:pStyle w:val="BodyText"/>
      </w:pPr>
      <w:r>
        <w:t xml:space="preserve">Chiến sĩ bốn doanh của Nhạc Trọng vừa đến cả SSY thị liền oanh động. Lần này bộ đội của Nhạc Trọng đi vào thành cực kỳ xa hoa, trang bị võ trang vô cùng đầy đủ. Ngoài ra còn có súng máy hai nòng 14.5mm, xe đạn đạo phản xe tăng chuyên diệt phi cơ trực thăng, xe phòng không đạn đạo 95 thức, hỏa tiễn 40 quản 122 tự động, đủ loại trang bị tiên tiến ùn ùn, ngay cả quân đội SSY thị cũng không sánh bằng.</w:t>
      </w:r>
    </w:p>
    <w:p>
      <w:pPr>
        <w:pStyle w:val="Compact"/>
      </w:pPr>
      <w:r>
        <w:t xml:space="preserve">Quân đội SY thị thoát thai từ hai bộ binh sư đoàn trước tận thế, nhưng chỉ là nhị tuyến trong quân đội chính phủ, ngay cả xe tăng cũng không có. Những xe tăng cùng phi cơ võ trang đều điều tạm từ những bộ đội khác dành cho diễn tập. Mà bộ binh lữ cơ giới hóa của Nhạc Trọng lại là cơ giới bộ đội tinh nhuệ chân chính, lúc này mới có được trang bị tiên tiến làm nhiều người đỏ mắt.</w:t>
      </w:r>
      <w:r>
        <w:br w:type="textWrapping"/>
      </w:r>
      <w:r>
        <w:br w:type="textWrapping"/>
      </w:r>
    </w:p>
    <w:p>
      <w:pPr>
        <w:pStyle w:val="Heading2"/>
      </w:pPr>
      <w:bookmarkStart w:id="365" w:name="chương-343-đại-quân-xuất-động-1"/>
      <w:bookmarkEnd w:id="365"/>
      <w:r>
        <w:t xml:space="preserve">343. Chương 343: Đại Quân Xuất Động! (1)</w:t>
      </w:r>
    </w:p>
    <w:p>
      <w:pPr>
        <w:pStyle w:val="Compact"/>
      </w:pPr>
      <w:r>
        <w:br w:type="textWrapping"/>
      </w:r>
      <w:r>
        <w:br w:type="textWrapping"/>
      </w:r>
    </w:p>
    <w:p>
      <w:pPr>
        <w:pStyle w:val="BodyText"/>
      </w:pPr>
      <w:r>
        <w:t xml:space="preserve">Sau khi chứng kiến được trang bị cùng thực lực của bộ đội Nhạc Trọng, toàn bộ mọi người trong SSY thị đều cảm thấy may mắn vì không phát sinh chiến tranh cùng hắn. Với trang bị vũ khí trong tay hắn mà xem, cuộc chiến giữa đôi bên cho dù chiến thắng được Nhạc Trọng cũng sẽ bị tổn thất thảm trọng.</w:t>
      </w:r>
    </w:p>
    <w:p>
      <w:pPr>
        <w:pStyle w:val="BodyText"/>
      </w:pPr>
      <w:r>
        <w:t xml:space="preserve">Tuy rằng trang bị không phải là nhân tố quyết định cho sức chiến đấu của một đội ngũ, nhưng là tuyệt đối là nhân tố thập phần trọng yếu. Quân đội cùng đẳng cấp một bên dùng súng trường đối kháng cùng xe tăng đại pháo cơ hồ là chuyện không thể nào.</w:t>
      </w:r>
    </w:p>
    <w:p>
      <w:pPr>
        <w:pStyle w:val="BodyText"/>
      </w:pPr>
      <w:r>
        <w:t xml:space="preserve">- Nhạc đoàn trưởng, mời anh dựa theo ước định trước đó của chúng ta, xuất binh tiêu diệt tang thi!</w:t>
      </w:r>
    </w:p>
    <w:p>
      <w:pPr>
        <w:pStyle w:val="BodyText"/>
      </w:pPr>
      <w:r>
        <w:t xml:space="preserve">Bộ đội của Nhạc Trọng vừa đến, quân đội liền phái ra sứ giả đến thúc giục Nhạc Trọng xuất binh.</w:t>
      </w:r>
    </w:p>
    <w:p>
      <w:pPr>
        <w:pStyle w:val="BodyText"/>
      </w:pPr>
      <w:r>
        <w:t xml:space="preserve">- Đã biết, anh về nói cho Trầm sư trưởng, tôi sẽ ra binh!</w:t>
      </w:r>
    </w:p>
    <w:p>
      <w:pPr>
        <w:pStyle w:val="BodyText"/>
      </w:pPr>
      <w:r>
        <w:t xml:space="preserve">Nhạc Trọng nói thẳng với sứ giả kia.</w:t>
      </w:r>
    </w:p>
    <w:p>
      <w:pPr>
        <w:pStyle w:val="BodyText"/>
      </w:pPr>
      <w:r>
        <w:t xml:space="preserve">Tô Đông Minh cùng Nhạc Trọng đối chiến một trận, khiến xe tăng cùng trực thăng võ trang của hắn bị Nhạc Trọng phá hủy đại bộ phận, chiến sĩ tinh nhuệ cơ hồ bị tiêu diệt cả một doanh. Thực lực của hắn tổn hao nhiều, địa vị giảm mạnh trong quân đội, hiện tại đã trở thành phó sư trưởng. Mà sư trưởng lại là Trầm Hoành Dương có thực lực hùng hậu nhất.</w:t>
      </w:r>
    </w:p>
    <w:p>
      <w:pPr>
        <w:pStyle w:val="BodyText"/>
      </w:pPr>
      <w:r>
        <w:t xml:space="preserve">Đương nhiên ba cự đầu còn lại trong quân đội trong tay chỉ nắm giữ binh lực chừng một đoàn, nhưng người người đều có danh hiệu phó sư trưởng.</w:t>
      </w:r>
    </w:p>
    <w:p>
      <w:pPr>
        <w:pStyle w:val="BodyText"/>
      </w:pPr>
      <w:r>
        <w:t xml:space="preserve">Sau khi sứ giả rời đi, Nhạc Trọng gọi Quách Tuyền tới gặp mặt:</w:t>
      </w:r>
    </w:p>
    <w:p>
      <w:pPr>
        <w:pStyle w:val="BodyText"/>
      </w:pPr>
      <w:r>
        <w:t xml:space="preserve">- Quách Tuyền, nơi này là đường lui của chúng ta. Nếu nơi này bị người chiếm lĩnh huynh đệ bốn doanh chúng ta sẽ gặp nguy hiểm bị người tiêu diệt. Lần này tôi mang binh quét sạch tang thi, anh nhất định phải chặt chẽ bảo vệ nơi này, không có vấn đề chứ?</w:t>
      </w:r>
    </w:p>
    <w:p>
      <w:pPr>
        <w:pStyle w:val="BodyText"/>
      </w:pPr>
      <w:r>
        <w:t xml:space="preserve">Lần này xuất chinh Nhạc Trọng chỉ tính toán mang theo bộ đội bốn doanh đi chiến đấu, đệ nhất doanh tinh nhuệ nhất trong huyện Trữ Quang vẫn bị hắn lưu lại thủ SY thị, ứng đối trạng huống có thể đột nhiên phát sinh.</w:t>
      </w:r>
    </w:p>
    <w:p>
      <w:pPr>
        <w:pStyle w:val="BodyText"/>
      </w:pPr>
      <w:r>
        <w:t xml:space="preserve">Bên trong tận thế, việc gì cũng có thể xảy ra. Nhạc Trọng cũng không muốn chứng kiến mình ở phía trước tác chiến, đường lui phía sau bị người cắt đứt.</w:t>
      </w:r>
    </w:p>
    <w:p>
      <w:pPr>
        <w:pStyle w:val="BodyText"/>
      </w:pPr>
      <w:r>
        <w:t xml:space="preserve">Quách Tuyền nhìn chằm chằm Nhạc Trọng, vẻ mặt kiên nghị lớn tiếng đáp:</w:t>
      </w:r>
    </w:p>
    <w:p>
      <w:pPr>
        <w:pStyle w:val="BodyText"/>
      </w:pPr>
      <w:r>
        <w:t xml:space="preserve">- Không có vấn đề đoàn trưởng, cho dù liều mạng của tôi, tôi cũng sẽ thủ vững ở nơi này!</w:t>
      </w:r>
    </w:p>
    <w:p>
      <w:pPr>
        <w:pStyle w:val="BodyText"/>
      </w:pPr>
      <w:r>
        <w:t xml:space="preserve">Quách Tuyền đã trải qua rất nhiều cuộc chiến đấu, từ một người sống sót bình thường trưởng thành phó doanh trưởng đệ nhất doanh huyện Trữ Quang. Hiện tại hắn đã là một gã quân nhân ưu tú, chiến tranh chính là sân huấn luyện tốt nhất, nó làm ột người bình thường ở trong thời gian ngắn ngủi chưa đầy hai tháng trưởng thành là một gã quan chỉ huy ưu tú.</w:t>
      </w:r>
    </w:p>
    <w:p>
      <w:pPr>
        <w:pStyle w:val="BodyText"/>
      </w:pPr>
      <w:r>
        <w:t xml:space="preserve">Nhạc Trọng lưu lại Quách Tuyền, mang theo đệ nhị, đệ tam, đệ tứ doanh của huyện Trữ Quang cùng đệ bát doanh tại SSY thị, chiến sĩ trong đặc chiến doanh cùng bộ đội của năm đầu sỏ quân đội SSY thị hướng SSY huyện đi tới.</w:t>
      </w:r>
    </w:p>
    <w:p>
      <w:pPr>
        <w:pStyle w:val="BodyText"/>
      </w:pPr>
      <w:r>
        <w:t xml:space="preserve">Bên quân đội SSY thị cũng điều động đại quân vượt qua năm ngàn người, hướng SSY huyện đẩy mạnh.</w:t>
      </w:r>
    </w:p>
    <w:p>
      <w:pPr>
        <w:pStyle w:val="BodyText"/>
      </w:pPr>
      <w:r>
        <w:t xml:space="preserve">Bởi vì nhiên liệu thiếu hụt, ngoại trừ xe pháo, bộ binh chiến xa cùng xe thiết giáp, những chiến sĩ còn lại chỉ dùng đôi chân hành quân.</w:t>
      </w:r>
    </w:p>
    <w:p>
      <w:pPr>
        <w:pStyle w:val="BodyText"/>
      </w:pPr>
      <w:r>
        <w:t xml:space="preserve">Quân đội SSY thị luôn tiến về SSY huyện, tang thi trong đại bộ phận thôn trấn trên đường đi qua toàn bộ đều bị họ xử lý, đội ngũ Nhạc Trọng hành quân cũng thập phần thuận lợi.</w:t>
      </w:r>
    </w:p>
    <w:p>
      <w:pPr>
        <w:pStyle w:val="BodyText"/>
      </w:pPr>
      <w:r>
        <w:t xml:space="preserve">Hai ngày sau, đội ngũ Nhạc Trọng đã đi tới cách thi đàn SSY huyện chừng mười cây số.</w:t>
      </w:r>
    </w:p>
    <w:p>
      <w:pPr>
        <w:pStyle w:val="BodyText"/>
      </w:pPr>
      <w:r>
        <w:t xml:space="preserve">Trong đại quân tám ngàn người phân thành sáu phe phái, lòng tín nhiệm lẫn nhau cũng không mạnh mẽ. Đặc biệt đội ngũ của Nhạc Trọng cùng bộ đội của Tô Đông Minh chẳng khác như nước với lửa, bởi vậy đại quân tám ngàn người chia thành sáu đường chiến đấu cùng thi đàn trong SSY huyện.</w:t>
      </w:r>
    </w:p>
    <w:p>
      <w:pPr>
        <w:pStyle w:val="BodyText"/>
      </w:pPr>
      <w:r>
        <w:t xml:space="preserve">Nhạc Trọng cùng quân đội SSY thị đề phòng lẫn nhau, cũng hình thành cục diện lợi dụng lẫn nhau. Tang thi vốn là đại địch của nhân loại, hơn trăm vạn tang thi trong SSY huyện chẳng những là địch nhân của SSY thị cũng là địch nhân của Nhạc Trọng. Nếu người sống sót trong SSY thị bị tiêu diệt, như vậy mục tiêu kế tiếp của tang thi chỉ sợ sẽ là căn cứ của Nhạc Trọng.</w:t>
      </w:r>
    </w:p>
    <w:p>
      <w:pPr>
        <w:pStyle w:val="BodyText"/>
      </w:pPr>
      <w:r>
        <w:t xml:space="preserve">Nhạc Trọng lĩnh quân một đường đi tới, cuối cùng lưu lại tại Hổ Khẩu Hạp.</w:t>
      </w:r>
    </w:p>
    <w:p>
      <w:pPr>
        <w:pStyle w:val="BodyText"/>
      </w:pPr>
      <w:r>
        <w:t xml:space="preserve">Hổ Khẩu Hạp là một con đường chủ yếu đi thông SY huyện, muốn đi thông qua Hổ Khẩu Hạp phải đi thông hai tòa núi nhỏ cao chừng mười thước, con đường nhỏ hẹp chỉ cho phép hai chiếc xe tải thông qua, dễ thủ khó công, thật sự là chỗ trọng yếu phòng thủ tốt nhất.</w:t>
      </w:r>
    </w:p>
    <w:p>
      <w:pPr>
        <w:pStyle w:val="BodyText"/>
      </w:pPr>
      <w:r>
        <w:t xml:space="preserve">Khi gần đến Hổ Khẩu Hạp, Nhạc Trọng để cho chiến sĩ nhất doanh cùng nhị doanh của đệ nhất đoàn dự bị xây dựng công sự ngay tại chỗ. Từng vòng lưới sắt, một mảnh dây thép giăng đầy mặt đất, một dãy hàng rào bằng gỗ, thật nhiều hầm hố rất nhanh xuất hiện bên trong Hổ Khẩu Hạp kia.</w:t>
      </w:r>
    </w:p>
    <w:p>
      <w:pPr>
        <w:pStyle w:val="BodyText"/>
      </w:pPr>
      <w:r>
        <w:t xml:space="preserve">Trên hai ngọn núi nhỏ gần bên Hổ Khẩu Hạp Nhạc Trọng cũng phái binh nhanh chóng chiếm lĩnh, phòng ngừa tang thi leo qua núi công phá phòng tuyến nơi này.</w:t>
      </w:r>
    </w:p>
    <w:p>
      <w:pPr>
        <w:pStyle w:val="BodyText"/>
      </w:pPr>
      <w:r>
        <w:t xml:space="preserve">Sau khi Nhạc Trọng mang binh đi vào Hổ Khẩu Hạp, liền đem quyền chỉ huy chuyển giao cho Từ Chính Cương. Từ Chính Cương là một gã quân nhân vô cùng xuất sắc, sau tận thế hắn đã trải qua nhiều cuộc chiến đấu cùng tang thi và thú biến dị, muốn chỉ huy một cuộc chiến phòng ngự sẽ không thành vấn đề.</w:t>
      </w:r>
    </w:p>
    <w:p>
      <w:pPr>
        <w:pStyle w:val="BodyText"/>
      </w:pPr>
      <w:r>
        <w:t xml:space="preserve">Bản thân Nhạc Trọng đi tới trung tâm chỉ huy của lục quân liên hợp, năm đầu sỏ quân đội đều đang ở trong này.</w:t>
      </w:r>
    </w:p>
    <w:p>
      <w:pPr>
        <w:pStyle w:val="BodyText"/>
      </w:pPr>
      <w:r>
        <w:t xml:space="preserve">Trên bầu trời có phi cơ trinh sát không người lái đang điều tra, làm cao tầng quân đội chỉ cần ở bên trong trung tâm chỉ huy phát ra mệnh lệnh là được, cuộc chiến còn lại tự nhiên có bộ hạ tiến hành chỉ huy chiến đấu.</w:t>
      </w:r>
    </w:p>
    <w:p>
      <w:pPr>
        <w:pStyle w:val="BodyText"/>
      </w:pPr>
      <w:r>
        <w:t xml:space="preserve">Nhạc Trọng cũng từng lấy được xe chỉ huy cùng phi cơ trinh sát không người lái, nhưng dưới trướng của hắn không có binh lính kỹ thuật điều khiển loại trang bị này. Hắn chỉ có thể trơ mắt nhìn trang bị công nghệ cao kia nằm mốc meo trong kho hàng của mình mà thôi.</w:t>
      </w:r>
    </w:p>
    <w:p>
      <w:pPr>
        <w:pStyle w:val="BodyText"/>
      </w:pPr>
      <w:r>
        <w:t xml:space="preserve">Tô Đông Minh nhìn thấy hắn đi vào, hừ lạnh một tiếng quay đầu đi, không hề nhìn hắn thêm lần nào.</w:t>
      </w:r>
    </w:p>
    <w:p>
      <w:pPr>
        <w:pStyle w:val="BodyText"/>
      </w:pPr>
      <w:r>
        <w:t xml:space="preserve">Lúc này thực lực trong tay Nhạc Trọng đã vượt xa Tô Đông Minh, Tô Đông Minh chỉ có thể thông qua thủ đoạn nho nhỏ phát tiết bất mãn đối với hắn. Về phần hành động ngay mặt khiêu khích Nhạc Trọng ngu xuẩn như vậy hắn sẽ không làm.</w:t>
      </w:r>
    </w:p>
    <w:p>
      <w:pPr>
        <w:pStyle w:val="BodyText"/>
      </w:pPr>
      <w:r>
        <w:t xml:space="preserve">Trầm Hoành Dương nhìn thấy Nhạc Trọng đi vào, hòa ái cười nói:</w:t>
      </w:r>
    </w:p>
    <w:p>
      <w:pPr>
        <w:pStyle w:val="BodyText"/>
      </w:pPr>
      <w:r>
        <w:t xml:space="preserve">- Nhạc Trọng, anh đã đến rồi, chuẩn bị xong chưa?</w:t>
      </w:r>
    </w:p>
    <w:p>
      <w:pPr>
        <w:pStyle w:val="BodyText"/>
      </w:pPr>
      <w:r>
        <w:t xml:space="preserve">Lần này Nhạc Trọng đồng ý xuất binh lực nhiều như vậy thật sự vượt ngoài sự suy đoán của Trầm Hoành Dương, bởi vậy hắn đối với Nhạc Trọng cũng sinh ra một tia hảo cảm.</w:t>
      </w:r>
    </w:p>
    <w:p>
      <w:pPr>
        <w:pStyle w:val="BodyText"/>
      </w:pPr>
      <w:r>
        <w:t xml:space="preserve">Nhạc Trọng cười nói:</w:t>
      </w:r>
    </w:p>
    <w:p>
      <w:pPr>
        <w:pStyle w:val="BodyText"/>
      </w:pPr>
      <w:r>
        <w:t xml:space="preserve">- Bên tôi đã chuẩn bị xong, lúc nào cũng có thể xuất động!</w:t>
      </w:r>
    </w:p>
    <w:p>
      <w:pPr>
        <w:pStyle w:val="BodyText"/>
      </w:pPr>
      <w:r>
        <w:t xml:space="preserve">Trầm Hoành Dương liếc mắt nhìn hắn thật sâu, nói:</w:t>
      </w:r>
    </w:p>
    <w:p>
      <w:pPr>
        <w:pStyle w:val="BodyText"/>
      </w:pPr>
      <w:r>
        <w:t xml:space="preserve">- Như vậy chúng ta bắt đầu đi!</w:t>
      </w:r>
    </w:p>
    <w:p>
      <w:pPr>
        <w:pStyle w:val="BodyText"/>
      </w:pPr>
      <w:r>
        <w:t xml:space="preserve">- Bắt đầu tiến công!</w:t>
      </w:r>
    </w:p>
    <w:p>
      <w:pPr>
        <w:pStyle w:val="BodyText"/>
      </w:pPr>
      <w:r>
        <w:t xml:space="preserve">Sáu cự đầu bên trong trung tâm chỉ huy cùng phát ra mệnh lệnh, sáu lộ đại quân dưới trướng bọn họ liền hướng thi đàn trong SSY huyện mãnh liệt tiến công.</w:t>
      </w:r>
    </w:p>
    <w:p>
      <w:pPr>
        <w:pStyle w:val="BodyText"/>
      </w:pPr>
      <w:r>
        <w:t xml:space="preserve">Từng khẩu pháo điên cuồng phụt ra ngọn lửa hừng hực, đạn pháo rơi vào bên trong thi đàn dày đặc, đem từng tảng lớn thi đàn trực tiếp nổ thành thịt vụn.</w:t>
      </w:r>
    </w:p>
    <w:p>
      <w:pPr>
        <w:pStyle w:val="BodyText"/>
      </w:pPr>
      <w:r>
        <w:t xml:space="preserve">Vô luận là tang thi L1 lực lớn vô cùng, hoặc là tang thi L2 đao thương bất nhập, hay tang thi S2 hành động nhanh nhẹn như cơn gió ở trong đạn pháo dày đặc đều bị tạc thành bốn năm mảnh, tổn thất thảm trọng.</w:t>
      </w:r>
    </w:p>
    <w:p>
      <w:pPr>
        <w:pStyle w:val="BodyText"/>
      </w:pPr>
      <w:r>
        <w:t xml:space="preserve">Sau khi chứng kiến được trang bị cùng thực lực của bộ đội Nhạc Trọng, toàn bộ mọi người trong SSY thị đều cảm thấy may mắn vì không phát sinh chiến tranh cùng hắn. Với trang bị vũ khí trong tay hắn mà xem, cuộc chiến giữa đôi bên cho dù chiến thắng được Nhạc Trọng cũng sẽ bị tổn thất thảm trọng.</w:t>
      </w:r>
    </w:p>
    <w:p>
      <w:pPr>
        <w:pStyle w:val="BodyText"/>
      </w:pPr>
      <w:r>
        <w:t xml:space="preserve">Tuy rằng trang bị không phải là nhân tố quyết định cho sức chiến đấu của một đội ngũ, nhưng là tuyệt đối là nhân tố thập phần trọng yếu. Quân đội cùng đẳng cấp một bên dùng súng trường đối kháng cùng xe tăng đại pháo cơ hồ là chuyện không thể nào.</w:t>
      </w:r>
    </w:p>
    <w:p>
      <w:pPr>
        <w:pStyle w:val="BodyText"/>
      </w:pPr>
      <w:r>
        <w:t xml:space="preserve">- Nhạc đoàn trưởng, mời anh dựa theo ước định trước đó của chúng ta, xuất binh tiêu diệt tang thi!</w:t>
      </w:r>
    </w:p>
    <w:p>
      <w:pPr>
        <w:pStyle w:val="BodyText"/>
      </w:pPr>
      <w:r>
        <w:t xml:space="preserve">Bộ đội của Nhạc Trọng vừa đến, quân đội liền phái ra sứ giả đến thúc giục Nhạc Trọng xuất binh.</w:t>
      </w:r>
    </w:p>
    <w:p>
      <w:pPr>
        <w:pStyle w:val="BodyText"/>
      </w:pPr>
      <w:r>
        <w:t xml:space="preserve">- Đã biết, anh về nói cho Trầm sư trưởng, tôi sẽ ra binh!</w:t>
      </w:r>
    </w:p>
    <w:p>
      <w:pPr>
        <w:pStyle w:val="BodyText"/>
      </w:pPr>
      <w:r>
        <w:t xml:space="preserve">Nhạc Trọng nói thẳng với sứ giả kia.</w:t>
      </w:r>
    </w:p>
    <w:p>
      <w:pPr>
        <w:pStyle w:val="BodyText"/>
      </w:pPr>
      <w:r>
        <w:t xml:space="preserve">Tô Đông Minh cùng Nhạc Trọng đối chiến một trận, khiến xe tăng cùng trực thăng võ trang của hắn bị Nhạc Trọng phá hủy đại bộ phận, chiến sĩ tinh nhuệ cơ hồ bị tiêu diệt cả một doanh. Thực lực của hắn tổn hao nhiều, địa vị giảm mạnh trong quân đội, hiện tại đã trở thành phó sư trưởng. Mà sư trưởng lại là Trầm Hoành Dương có thực lực hùng hậu nhất.</w:t>
      </w:r>
    </w:p>
    <w:p>
      <w:pPr>
        <w:pStyle w:val="BodyText"/>
      </w:pPr>
      <w:r>
        <w:t xml:space="preserve">Đương nhiên ba cự đầu còn lại trong quân đội trong tay chỉ nắm giữ binh lực chừng một đoàn, nhưng người người đều có danh hiệu phó sư trưởng.</w:t>
      </w:r>
    </w:p>
    <w:p>
      <w:pPr>
        <w:pStyle w:val="BodyText"/>
      </w:pPr>
      <w:r>
        <w:t xml:space="preserve">Sau khi sứ giả rời đi, Nhạc Trọng gọi Quách Tuyền tới gặp mặt:</w:t>
      </w:r>
    </w:p>
    <w:p>
      <w:pPr>
        <w:pStyle w:val="BodyText"/>
      </w:pPr>
      <w:r>
        <w:t xml:space="preserve">- Quách Tuyền, nơi này là đường lui của chúng ta. Nếu nơi này bị người chiếm lĩnh huynh đệ bốn doanh chúng ta sẽ gặp nguy hiểm bị người tiêu diệt. Lần này tôi mang binh quét sạch tang thi, anh nhất định phải chặt chẽ bảo vệ nơi này, không có vấn đề chứ?</w:t>
      </w:r>
    </w:p>
    <w:p>
      <w:pPr>
        <w:pStyle w:val="BodyText"/>
      </w:pPr>
      <w:r>
        <w:t xml:space="preserve">Lần này xuất chinh Nhạc Trọng chỉ tính toán mang theo bộ đội bốn doanh đi chiến đấu, đệ nhất doanh tinh nhuệ nhất trong huyện Trữ Quang vẫn bị hắn lưu lại thủ SY thị, ứng đối trạng huống có thể đột nhiên phát sinh.</w:t>
      </w:r>
    </w:p>
    <w:p>
      <w:pPr>
        <w:pStyle w:val="BodyText"/>
      </w:pPr>
      <w:r>
        <w:t xml:space="preserve">Bên trong tận thế, việc gì cũng có thể xảy ra. Nhạc Trọng cũng không muốn chứng kiến mình ở phía trước tác chiến, đường lui phía sau bị người cắt đứt.</w:t>
      </w:r>
    </w:p>
    <w:p>
      <w:pPr>
        <w:pStyle w:val="BodyText"/>
      </w:pPr>
      <w:r>
        <w:t xml:space="preserve">Quách Tuyền nhìn chằm chằm Nhạc Trọng, vẻ mặt kiên nghị lớn tiếng đáp:</w:t>
      </w:r>
    </w:p>
    <w:p>
      <w:pPr>
        <w:pStyle w:val="BodyText"/>
      </w:pPr>
      <w:r>
        <w:t xml:space="preserve">- Không có vấn đề đoàn trưởng, cho dù liều mạng của tôi, tôi cũng sẽ thủ vững ở nơi này!</w:t>
      </w:r>
    </w:p>
    <w:p>
      <w:pPr>
        <w:pStyle w:val="BodyText"/>
      </w:pPr>
      <w:r>
        <w:t xml:space="preserve">Quách Tuyền đã trải qua rất nhiều cuộc chiến đấu, từ một người sống sót bình thường trưởng thành phó doanh trưởng đệ nhất doanh huyện Trữ Quang. Hiện tại hắn đã là một gã quân nhân ưu tú, chiến tranh chính là sân huấn luyện tốt nhất, nó làm ột người bình thường ở trong thời gian ngắn ngủi chưa đầy hai tháng trưởng thành là một gã quan chỉ huy ưu tú.</w:t>
      </w:r>
    </w:p>
    <w:p>
      <w:pPr>
        <w:pStyle w:val="BodyText"/>
      </w:pPr>
      <w:r>
        <w:t xml:space="preserve">Nhạc Trọng lưu lại Quách Tuyền, mang theo đệ nhị, đệ tam, đệ tứ doanh của huyện Trữ Quang cùng đệ bát doanh tại SSY thị, chiến sĩ trong đặc chiến doanh cùng bộ đội của năm đầu sỏ quân đội SSY thị hướng SSY huyện đi tới.</w:t>
      </w:r>
    </w:p>
    <w:p>
      <w:pPr>
        <w:pStyle w:val="BodyText"/>
      </w:pPr>
      <w:r>
        <w:t xml:space="preserve">Bên quân đội SSY thị cũng điều động đại quân vượt qua năm ngàn người, hướng SSY huyện đẩy mạnh.</w:t>
      </w:r>
    </w:p>
    <w:p>
      <w:pPr>
        <w:pStyle w:val="BodyText"/>
      </w:pPr>
      <w:r>
        <w:t xml:space="preserve">Bởi vì nhiên liệu thiếu hụt, ngoại trừ xe pháo, bộ binh chiến xa cùng xe thiết giáp, những chiến sĩ còn lại chỉ dùng đôi chân hành quân.</w:t>
      </w:r>
    </w:p>
    <w:p>
      <w:pPr>
        <w:pStyle w:val="BodyText"/>
      </w:pPr>
      <w:r>
        <w:t xml:space="preserve">Quân đội SSY thị luôn tiến về SSY huyện, tang thi trong đại bộ phận thôn trấn trên đường đi qua toàn bộ đều bị họ xử lý, đội ngũ Nhạc Trọng hành quân cũng thập phần thuận lợi.</w:t>
      </w:r>
    </w:p>
    <w:p>
      <w:pPr>
        <w:pStyle w:val="BodyText"/>
      </w:pPr>
      <w:r>
        <w:t xml:space="preserve">Hai ngày sau, đội ngũ Nhạc Trọng đã đi tới cách thi đàn SSY huyện chừng mười cây số.</w:t>
      </w:r>
    </w:p>
    <w:p>
      <w:pPr>
        <w:pStyle w:val="BodyText"/>
      </w:pPr>
      <w:r>
        <w:t xml:space="preserve">Trong đại quân tám ngàn người phân thành sáu phe phái, lòng tín nhiệm lẫn nhau cũng không mạnh mẽ. Đặc biệt đội ngũ của Nhạc Trọng cùng bộ đội của Tô Đông Minh chẳng khác như nước với lửa, bởi vậy đại quân tám ngàn người chia thành sáu đường chiến đấu cùng thi đàn trong SSY huyện.</w:t>
      </w:r>
    </w:p>
    <w:p>
      <w:pPr>
        <w:pStyle w:val="BodyText"/>
      </w:pPr>
      <w:r>
        <w:t xml:space="preserve">Nhạc Trọng cùng quân đội SSY thị đề phòng lẫn nhau, cũng hình thành cục diện lợi dụng lẫn nhau. Tang thi vốn là đại địch của nhân loại, hơn trăm vạn tang thi trong SSY huyện chẳng những là địch nhân của SSY thị cũng là địch nhân của Nhạc Trọng. Nếu người sống sót trong SSY thị bị tiêu diệt, như vậy mục tiêu kế tiếp của tang thi chỉ sợ sẽ là căn cứ của Nhạc Trọng.</w:t>
      </w:r>
    </w:p>
    <w:p>
      <w:pPr>
        <w:pStyle w:val="BodyText"/>
      </w:pPr>
      <w:r>
        <w:t xml:space="preserve">Nhạc Trọng lĩnh quân một đường đi tới, cuối cùng lưu lại tại Hổ Khẩu Hạp.</w:t>
      </w:r>
    </w:p>
    <w:p>
      <w:pPr>
        <w:pStyle w:val="BodyText"/>
      </w:pPr>
      <w:r>
        <w:t xml:space="preserve">Hổ Khẩu Hạp là một con đường chủ yếu đi thông SY huyện, muốn đi thông qua Hổ Khẩu Hạp phải đi thông hai tòa núi nhỏ cao chừng mười thước, con đường nhỏ hẹp chỉ cho phép hai chiếc xe tải thông qua, dễ thủ khó công, thật sự là chỗ trọng yếu phòng thủ tốt nhất.</w:t>
      </w:r>
    </w:p>
    <w:p>
      <w:pPr>
        <w:pStyle w:val="BodyText"/>
      </w:pPr>
      <w:r>
        <w:t xml:space="preserve">Khi gần đến Hổ Khẩu Hạp, Nhạc Trọng để cho chiến sĩ nhất doanh cùng nhị doanh của đệ nhất đoàn dự bị xây dựng công sự ngay tại chỗ. Từng vòng lưới sắt, một mảnh dây thép giăng đầy mặt đất, một dãy hàng rào bằng gỗ, thật nhiều hầm hố rất nhanh xuất hiện bên trong Hổ Khẩu Hạp kia.</w:t>
      </w:r>
    </w:p>
    <w:p>
      <w:pPr>
        <w:pStyle w:val="BodyText"/>
      </w:pPr>
      <w:r>
        <w:t xml:space="preserve">Trên hai ngọn núi nhỏ gần bên Hổ Khẩu Hạp Nhạc Trọng cũng phái binh nhanh chóng chiếm lĩnh, phòng ngừa tang thi leo qua núi công phá phòng tuyến nơi này.</w:t>
      </w:r>
    </w:p>
    <w:p>
      <w:pPr>
        <w:pStyle w:val="BodyText"/>
      </w:pPr>
      <w:r>
        <w:t xml:space="preserve">Sau khi Nhạc Trọng mang binh đi vào Hổ Khẩu Hạp, liền đem quyền chỉ huy chuyển giao cho Từ Chính Cương. Từ Chính Cương là một gã quân nhân vô cùng xuất sắc, sau tận thế hắn đã trải qua nhiều cuộc chiến đấu cùng tang thi và thú biến dị, muốn chỉ huy một cuộc chiến phòng ngự sẽ không thành vấn đề.</w:t>
      </w:r>
    </w:p>
    <w:p>
      <w:pPr>
        <w:pStyle w:val="BodyText"/>
      </w:pPr>
      <w:r>
        <w:t xml:space="preserve">Bản thân Nhạc Trọng đi tới trung tâm chỉ huy của lục quân liên hợp, năm đầu sỏ quân đội đều đang ở trong này.</w:t>
      </w:r>
    </w:p>
    <w:p>
      <w:pPr>
        <w:pStyle w:val="BodyText"/>
      </w:pPr>
      <w:r>
        <w:t xml:space="preserve">Trên bầu trời có phi cơ trinh sát không người lái đang điều tra, làm cao tầng quân đội chỉ cần ở bên trong trung tâm chỉ huy phát ra mệnh lệnh là được, cuộc chiến còn lại tự nhiên có bộ hạ tiến hành chỉ huy chiến đấu.</w:t>
      </w:r>
    </w:p>
    <w:p>
      <w:pPr>
        <w:pStyle w:val="BodyText"/>
      </w:pPr>
      <w:r>
        <w:t xml:space="preserve">Nhạc Trọng cũng từng lấy được xe chỉ huy cùng phi cơ trinh sát không người lái, nhưng dưới trướng của hắn không có binh lính kỹ thuật điều khiển loại trang bị này. Hắn chỉ có thể trơ mắt nhìn trang bị công nghệ cao kia nằm mốc meo trong kho hàng của mình mà thôi.</w:t>
      </w:r>
    </w:p>
    <w:p>
      <w:pPr>
        <w:pStyle w:val="BodyText"/>
      </w:pPr>
      <w:r>
        <w:t xml:space="preserve">Tô Đông Minh nhìn thấy hắn đi vào, hừ lạnh một tiếng quay đầu đi, không hề nhìn hắn thêm lần nào.</w:t>
      </w:r>
    </w:p>
    <w:p>
      <w:pPr>
        <w:pStyle w:val="BodyText"/>
      </w:pPr>
      <w:r>
        <w:t xml:space="preserve">Lúc này thực lực trong tay Nhạc Trọng đã vượt xa Tô Đông Minh, Tô Đông Minh chỉ có thể thông qua thủ đoạn nho nhỏ phát tiết bất mãn đối với hắn. Về phần hành động ngay mặt khiêu khích Nhạc Trọng ngu xuẩn như vậy hắn sẽ không làm.</w:t>
      </w:r>
    </w:p>
    <w:p>
      <w:pPr>
        <w:pStyle w:val="BodyText"/>
      </w:pPr>
      <w:r>
        <w:t xml:space="preserve">Trầm Hoành Dương nhìn thấy Nhạc Trọng đi vào, hòa ái cười nói:</w:t>
      </w:r>
    </w:p>
    <w:p>
      <w:pPr>
        <w:pStyle w:val="BodyText"/>
      </w:pPr>
      <w:r>
        <w:t xml:space="preserve">- Nhạc Trọng, anh đã đến rồi, chuẩn bị xong chưa?</w:t>
      </w:r>
    </w:p>
    <w:p>
      <w:pPr>
        <w:pStyle w:val="BodyText"/>
      </w:pPr>
      <w:r>
        <w:t xml:space="preserve">Lần này Nhạc Trọng đồng ý xuất binh lực nhiều như vậy thật sự vượt ngoài sự suy đoán của Trầm Hoành Dương, bởi vậy hắn đối với Nhạc Trọng cũng sinh ra một tia hảo cảm.</w:t>
      </w:r>
    </w:p>
    <w:p>
      <w:pPr>
        <w:pStyle w:val="BodyText"/>
      </w:pPr>
      <w:r>
        <w:t xml:space="preserve">Nhạc Trọng cười nói:</w:t>
      </w:r>
    </w:p>
    <w:p>
      <w:pPr>
        <w:pStyle w:val="BodyText"/>
      </w:pPr>
      <w:r>
        <w:t xml:space="preserve">- Bên tôi đã chuẩn bị xong, lúc nào cũng có thể xuất động!</w:t>
      </w:r>
    </w:p>
    <w:p>
      <w:pPr>
        <w:pStyle w:val="BodyText"/>
      </w:pPr>
      <w:r>
        <w:t xml:space="preserve">Trầm Hoành Dương liếc mắt nhìn hắn thật sâu, nói:</w:t>
      </w:r>
    </w:p>
    <w:p>
      <w:pPr>
        <w:pStyle w:val="BodyText"/>
      </w:pPr>
      <w:r>
        <w:t xml:space="preserve">- Như vậy chúng ta bắt đầu đi!</w:t>
      </w:r>
    </w:p>
    <w:p>
      <w:pPr>
        <w:pStyle w:val="BodyText"/>
      </w:pPr>
      <w:r>
        <w:t xml:space="preserve">- Bắt đầu tiến công!</w:t>
      </w:r>
    </w:p>
    <w:p>
      <w:pPr>
        <w:pStyle w:val="BodyText"/>
      </w:pPr>
      <w:r>
        <w:t xml:space="preserve">Sáu cự đầu bên trong trung tâm chỉ huy cùng phát ra mệnh lệnh, sáu lộ đại quân dưới trướng bọn họ liền hướng thi đàn trong SSY huyện mãnh liệt tiến công.</w:t>
      </w:r>
    </w:p>
    <w:p>
      <w:pPr>
        <w:pStyle w:val="BodyText"/>
      </w:pPr>
      <w:r>
        <w:t xml:space="preserve">Từng khẩu pháo điên cuồng phụt ra ngọn lửa hừng hực, đạn pháo rơi vào bên trong thi đàn dày đặc, đem từng tảng lớn thi đàn trực tiếp nổ thành thịt vụn.</w:t>
      </w:r>
    </w:p>
    <w:p>
      <w:pPr>
        <w:pStyle w:val="BodyText"/>
      </w:pPr>
      <w:r>
        <w:t xml:space="preserve">Vô luận là tang thi L1 lực lớn vô cùng, hoặc là tang thi L2 đao thương bất nhập, hay tang thi S2 hành động nhanh nhẹn như cơn gió ở trong đạn pháo dày đặc đều bị tạc thành bốn năm mảnh, tổn thất thảm trọng.</w:t>
      </w:r>
    </w:p>
    <w:p>
      <w:pPr>
        <w:pStyle w:val="BodyText"/>
      </w:pPr>
      <w:r>
        <w:t xml:space="preserve">Sau khi chứng kiến được trang bị cùng thực lực của bộ đội Nhạc Trọng, toàn bộ mọi người trong SSY thị đều cảm thấy may mắn vì không phát sinh chiến tranh cùng hắn. Với trang bị vũ khí trong tay hắn mà xem, cuộc chiến giữa đôi bên cho dù chiến thắng được Nhạc Trọng cũng sẽ bị tổn thất thảm trọng.</w:t>
      </w:r>
    </w:p>
    <w:p>
      <w:pPr>
        <w:pStyle w:val="BodyText"/>
      </w:pPr>
      <w:r>
        <w:t xml:space="preserve">Tuy rằng trang bị không phải là nhân tố quyết định cho sức chiến đấu của một đội ngũ, nhưng là tuyệt đối là nhân tố thập phần trọng yếu. Quân đội cùng đẳng cấp một bên dùng súng trường đối kháng cùng xe tăng đại pháo cơ hồ là chuyện không thể nào.</w:t>
      </w:r>
    </w:p>
    <w:p>
      <w:pPr>
        <w:pStyle w:val="BodyText"/>
      </w:pPr>
      <w:r>
        <w:t xml:space="preserve">- Nhạc đoàn trưởng, mời anh dựa theo ước định trước đó của chúng ta, xuất binh tiêu diệt tang thi!</w:t>
      </w:r>
    </w:p>
    <w:p>
      <w:pPr>
        <w:pStyle w:val="BodyText"/>
      </w:pPr>
      <w:r>
        <w:t xml:space="preserve">Bộ đội của Nhạc Trọng vừa đến, quân đội liền phái ra sứ giả đến thúc giục Nhạc Trọng xuất binh.</w:t>
      </w:r>
    </w:p>
    <w:p>
      <w:pPr>
        <w:pStyle w:val="BodyText"/>
      </w:pPr>
      <w:r>
        <w:t xml:space="preserve">- Đã biết, anh về nói cho Trầm sư trưởng, tôi sẽ ra binh!</w:t>
      </w:r>
    </w:p>
    <w:p>
      <w:pPr>
        <w:pStyle w:val="BodyText"/>
      </w:pPr>
      <w:r>
        <w:t xml:space="preserve">Nhạc Trọng nói thẳng với sứ giả kia.</w:t>
      </w:r>
    </w:p>
    <w:p>
      <w:pPr>
        <w:pStyle w:val="BodyText"/>
      </w:pPr>
      <w:r>
        <w:t xml:space="preserve">Tô Đông Minh cùng Nhạc Trọng đối chiến một trận, khiến xe tăng cùng trực thăng võ trang của hắn bị Nhạc Trọng phá hủy đại bộ phận, chiến sĩ tinh nhuệ cơ hồ bị tiêu diệt cả một doanh. Thực lực của hắn tổn hao nhiều, địa vị giảm mạnh trong quân đội, hiện tại đã trở thành phó sư trưởng. Mà sư trưởng lại là Trầm Hoành Dương có thực lực hùng hậu nhất.</w:t>
      </w:r>
    </w:p>
    <w:p>
      <w:pPr>
        <w:pStyle w:val="BodyText"/>
      </w:pPr>
      <w:r>
        <w:t xml:space="preserve">Đương nhiên ba cự đầu còn lại trong quân đội trong tay chỉ nắm giữ binh lực chừng một đoàn, nhưng người người đều có danh hiệu phó sư trưởng.</w:t>
      </w:r>
    </w:p>
    <w:p>
      <w:pPr>
        <w:pStyle w:val="BodyText"/>
      </w:pPr>
      <w:r>
        <w:t xml:space="preserve">Sau khi sứ giả rời đi, Nhạc Trọng gọi Quách Tuyền tới gặp mặt:</w:t>
      </w:r>
    </w:p>
    <w:p>
      <w:pPr>
        <w:pStyle w:val="BodyText"/>
      </w:pPr>
      <w:r>
        <w:t xml:space="preserve">- Quách Tuyền, nơi này là đường lui của chúng ta. Nếu nơi này bị người chiếm lĩnh huynh đệ bốn doanh chúng ta sẽ gặp nguy hiểm bị người tiêu diệt. Lần này tôi mang binh quét sạch tang thi, anh nhất định phải chặt chẽ bảo vệ nơi này, không có vấn đề chứ?</w:t>
      </w:r>
    </w:p>
    <w:p>
      <w:pPr>
        <w:pStyle w:val="BodyText"/>
      </w:pPr>
      <w:r>
        <w:t xml:space="preserve">Lần này xuất chinh Nhạc Trọng chỉ tính toán mang theo bộ đội bốn doanh đi chiến đấu, đệ nhất doanh tinh nhuệ nhất trong huyện Trữ Quang vẫn bị hắn lưu lại thủ SY thị, ứng đối trạng huống có thể đột nhiên phát sinh.</w:t>
      </w:r>
    </w:p>
    <w:p>
      <w:pPr>
        <w:pStyle w:val="BodyText"/>
      </w:pPr>
      <w:r>
        <w:t xml:space="preserve">Bên trong tận thế, việc gì cũng có thể xảy ra. Nhạc Trọng cũng không muốn chứng kiến mình ở phía trước tác chiến, đường lui phía sau bị người cắt đứt.</w:t>
      </w:r>
    </w:p>
    <w:p>
      <w:pPr>
        <w:pStyle w:val="BodyText"/>
      </w:pPr>
      <w:r>
        <w:t xml:space="preserve">Quách Tuyền nhìn chằm chằm Nhạc Trọng, vẻ mặt kiên nghị lớn tiếng đáp:</w:t>
      </w:r>
    </w:p>
    <w:p>
      <w:pPr>
        <w:pStyle w:val="BodyText"/>
      </w:pPr>
      <w:r>
        <w:t xml:space="preserve">- Không có vấn đề đoàn trưởng, cho dù liều mạng của tôi, tôi cũng sẽ thủ vững ở nơi này!</w:t>
      </w:r>
    </w:p>
    <w:p>
      <w:pPr>
        <w:pStyle w:val="BodyText"/>
      </w:pPr>
      <w:r>
        <w:t xml:space="preserve">Quách Tuyền đã trải qua rất nhiều cuộc chiến đấu, từ một người sống sót bình thường trưởng thành phó doanh trưởng đệ nhất doanh huyện Trữ Quang. Hiện tại hắn đã là một gã quân nhân ưu tú, chiến tranh chính là sân huấn luyện tốt nhất, nó làm ột người bình thường ở trong thời gian ngắn ngủi chưa đầy hai tháng trưởng thành là một gã quan chỉ huy ưu tú.</w:t>
      </w:r>
    </w:p>
    <w:p>
      <w:pPr>
        <w:pStyle w:val="BodyText"/>
      </w:pPr>
      <w:r>
        <w:t xml:space="preserve">Nhạc Trọng lưu lại Quách Tuyền, mang theo đệ nhị, đệ tam, đệ tứ doanh của huyện Trữ Quang cùng đệ bát doanh tại SSY thị, chiến sĩ trong đặc chiến doanh cùng bộ đội của năm đầu sỏ quân đội SSY thị hướng SSY huyện đi tới.</w:t>
      </w:r>
    </w:p>
    <w:p>
      <w:pPr>
        <w:pStyle w:val="BodyText"/>
      </w:pPr>
      <w:r>
        <w:t xml:space="preserve">Bên quân đội SSY thị cũng điều động đại quân vượt qua năm ngàn người, hướng SSY huyện đẩy mạnh.</w:t>
      </w:r>
    </w:p>
    <w:p>
      <w:pPr>
        <w:pStyle w:val="BodyText"/>
      </w:pPr>
      <w:r>
        <w:t xml:space="preserve">Bởi vì nhiên liệu thiếu hụt, ngoại trừ xe pháo, bộ binh chiến xa cùng xe thiết giáp, những chiến sĩ còn lại chỉ dùng đôi chân hành quân.</w:t>
      </w:r>
    </w:p>
    <w:p>
      <w:pPr>
        <w:pStyle w:val="BodyText"/>
      </w:pPr>
      <w:r>
        <w:t xml:space="preserve">Quân đội SSY thị luôn tiến về SSY huyện, tang thi trong đại bộ phận thôn trấn trên đường đi qua toàn bộ đều bị họ xử lý, đội ngũ Nhạc Trọng hành quân cũng thập phần thuận lợi.</w:t>
      </w:r>
    </w:p>
    <w:p>
      <w:pPr>
        <w:pStyle w:val="BodyText"/>
      </w:pPr>
      <w:r>
        <w:t xml:space="preserve">Hai ngày sau, đội ngũ Nhạc Trọng đã đi tới cách thi đàn SSY huyện chừng mười cây số.</w:t>
      </w:r>
    </w:p>
    <w:p>
      <w:pPr>
        <w:pStyle w:val="BodyText"/>
      </w:pPr>
      <w:r>
        <w:t xml:space="preserve">Trong đại quân tám ngàn người phân thành sáu phe phái, lòng tín nhiệm lẫn nhau cũng không mạnh mẽ. Đặc biệt đội ngũ của Nhạc Trọng cùng bộ đội của Tô Đông Minh chẳng khác như nước với lửa, bởi vậy đại quân tám ngàn người chia thành sáu đường chiến đấu cùng thi đàn trong SSY huyện.</w:t>
      </w:r>
    </w:p>
    <w:p>
      <w:pPr>
        <w:pStyle w:val="BodyText"/>
      </w:pPr>
      <w:r>
        <w:t xml:space="preserve">Nhạc Trọng cùng quân đội SSY thị đề phòng lẫn nhau, cũng hình thành cục diện lợi dụng lẫn nhau. Tang thi vốn là đại địch của nhân loại, hơn trăm vạn tang thi trong SSY huyện chẳng những là địch nhân của SSY thị cũng là địch nhân của Nhạc Trọng. Nếu người sống sót trong SSY thị bị tiêu diệt, như vậy mục tiêu kế tiếp của tang thi chỉ sợ sẽ là căn cứ của Nhạc Trọng.</w:t>
      </w:r>
    </w:p>
    <w:p>
      <w:pPr>
        <w:pStyle w:val="BodyText"/>
      </w:pPr>
      <w:r>
        <w:t xml:space="preserve">Nhạc Trọng lĩnh quân một đường đi tới, cuối cùng lưu lại tại Hổ Khẩu Hạp.</w:t>
      </w:r>
    </w:p>
    <w:p>
      <w:pPr>
        <w:pStyle w:val="BodyText"/>
      </w:pPr>
      <w:r>
        <w:t xml:space="preserve">Hổ Khẩu Hạp là một con đường chủ yếu đi thông SY huyện, muốn đi thông qua Hổ Khẩu Hạp phải đi thông hai tòa núi nhỏ cao chừng mười thước, con đường nhỏ hẹp chỉ cho phép hai chiếc xe tải thông qua, dễ thủ khó công, thật sự là chỗ trọng yếu phòng thủ tốt nhất.</w:t>
      </w:r>
    </w:p>
    <w:p>
      <w:pPr>
        <w:pStyle w:val="BodyText"/>
      </w:pPr>
      <w:r>
        <w:t xml:space="preserve">Khi gần đến Hổ Khẩu Hạp, Nhạc Trọng để cho chiến sĩ nhất doanh cùng nhị doanh của đệ nhất đoàn dự bị xây dựng công sự ngay tại chỗ. Từng vòng lưới sắt, một mảnh dây thép giăng đầy mặt đất, một dãy hàng rào bằng gỗ, thật nhiều hầm hố rất nhanh xuất hiện bên trong Hổ Khẩu Hạp kia.</w:t>
      </w:r>
    </w:p>
    <w:p>
      <w:pPr>
        <w:pStyle w:val="BodyText"/>
      </w:pPr>
      <w:r>
        <w:t xml:space="preserve">Trên hai ngọn núi nhỏ gần bên Hổ Khẩu Hạp Nhạc Trọng cũng phái binh nhanh chóng chiếm lĩnh, phòng ngừa tang thi leo qua núi công phá phòng tuyến nơi này.</w:t>
      </w:r>
    </w:p>
    <w:p>
      <w:pPr>
        <w:pStyle w:val="BodyText"/>
      </w:pPr>
      <w:r>
        <w:t xml:space="preserve">Sau khi Nhạc Trọng mang binh đi vào Hổ Khẩu Hạp, liền đem quyền chỉ huy chuyển giao cho Từ Chính Cương. Từ Chính Cương là một gã quân nhân vô cùng xuất sắc, sau tận thế hắn đã trải qua nhiều cuộc chiến đấu cùng tang thi và thú biến dị, muốn chỉ huy một cuộc chiến phòng ngự sẽ không thành vấn đề.</w:t>
      </w:r>
    </w:p>
    <w:p>
      <w:pPr>
        <w:pStyle w:val="BodyText"/>
      </w:pPr>
      <w:r>
        <w:t xml:space="preserve">Bản thân Nhạc Trọng đi tới trung tâm chỉ huy của lục quân liên hợp, năm đầu sỏ quân đội đều đang ở trong này.</w:t>
      </w:r>
    </w:p>
    <w:p>
      <w:pPr>
        <w:pStyle w:val="BodyText"/>
      </w:pPr>
      <w:r>
        <w:t xml:space="preserve">Trên bầu trời có phi cơ trinh sát không người lái đang điều tra, làm cao tầng quân đội chỉ cần ở bên trong trung tâm chỉ huy phát ra mệnh lệnh là được, cuộc chiến còn lại tự nhiên có bộ hạ tiến hành chỉ huy chiến đấu.</w:t>
      </w:r>
    </w:p>
    <w:p>
      <w:pPr>
        <w:pStyle w:val="BodyText"/>
      </w:pPr>
      <w:r>
        <w:t xml:space="preserve">Nhạc Trọng cũng từng lấy được xe chỉ huy cùng phi cơ trinh sát không người lái, nhưng dưới trướng của hắn không có binh lính kỹ thuật điều khiển loại trang bị này. Hắn chỉ có thể trơ mắt nhìn trang bị công nghệ cao kia nằm mốc meo trong kho hàng của mình mà thôi.</w:t>
      </w:r>
    </w:p>
    <w:p>
      <w:pPr>
        <w:pStyle w:val="BodyText"/>
      </w:pPr>
      <w:r>
        <w:t xml:space="preserve">Tô Đông Minh nhìn thấy hắn đi vào, hừ lạnh một tiếng quay đầu đi, không hề nhìn hắn thêm lần nào.</w:t>
      </w:r>
    </w:p>
    <w:p>
      <w:pPr>
        <w:pStyle w:val="BodyText"/>
      </w:pPr>
      <w:r>
        <w:t xml:space="preserve">Lúc này thực lực trong tay Nhạc Trọng đã vượt xa Tô Đông Minh, Tô Đông Minh chỉ có thể thông qua thủ đoạn nho nhỏ phát tiết bất mãn đối với hắn. Về phần hành động ngay mặt khiêu khích Nhạc Trọng ngu xuẩn như vậy hắn sẽ không làm.</w:t>
      </w:r>
    </w:p>
    <w:p>
      <w:pPr>
        <w:pStyle w:val="BodyText"/>
      </w:pPr>
      <w:r>
        <w:t xml:space="preserve">Trầm Hoành Dương nhìn thấy Nhạc Trọng đi vào, hòa ái cười nói:</w:t>
      </w:r>
    </w:p>
    <w:p>
      <w:pPr>
        <w:pStyle w:val="BodyText"/>
      </w:pPr>
      <w:r>
        <w:t xml:space="preserve">- Nhạc Trọng, anh đã đến rồi, chuẩn bị xong chưa?</w:t>
      </w:r>
    </w:p>
    <w:p>
      <w:pPr>
        <w:pStyle w:val="BodyText"/>
      </w:pPr>
      <w:r>
        <w:t xml:space="preserve">Lần này Nhạc Trọng đồng ý xuất binh lực nhiều như vậy thật sự vượt ngoài sự suy đoán của Trầm Hoành Dương, bởi vậy hắn đối với Nhạc Trọng cũng sinh ra một tia hảo cảm.</w:t>
      </w:r>
    </w:p>
    <w:p>
      <w:pPr>
        <w:pStyle w:val="BodyText"/>
      </w:pPr>
      <w:r>
        <w:t xml:space="preserve">Nhạc Trọng cười nói:</w:t>
      </w:r>
    </w:p>
    <w:p>
      <w:pPr>
        <w:pStyle w:val="BodyText"/>
      </w:pPr>
      <w:r>
        <w:t xml:space="preserve">- Bên tôi đã chuẩn bị xong, lúc nào cũng có thể xuất động!</w:t>
      </w:r>
    </w:p>
    <w:p>
      <w:pPr>
        <w:pStyle w:val="BodyText"/>
      </w:pPr>
      <w:r>
        <w:t xml:space="preserve">Trầm Hoành Dương liếc mắt nhìn hắn thật sâu, nói:</w:t>
      </w:r>
    </w:p>
    <w:p>
      <w:pPr>
        <w:pStyle w:val="BodyText"/>
      </w:pPr>
      <w:r>
        <w:t xml:space="preserve">- Như vậy chúng ta bắt đầu đi!</w:t>
      </w:r>
    </w:p>
    <w:p>
      <w:pPr>
        <w:pStyle w:val="BodyText"/>
      </w:pPr>
      <w:r>
        <w:t xml:space="preserve">- Bắt đầu tiến công!</w:t>
      </w:r>
    </w:p>
    <w:p>
      <w:pPr>
        <w:pStyle w:val="BodyText"/>
      </w:pPr>
      <w:r>
        <w:t xml:space="preserve">Sáu cự đầu bên trong trung tâm chỉ huy cùng phát ra mệnh lệnh, sáu lộ đại quân dưới trướng bọn họ liền hướng thi đàn trong SSY huyện mãnh liệt tiến công.</w:t>
      </w:r>
    </w:p>
    <w:p>
      <w:pPr>
        <w:pStyle w:val="BodyText"/>
      </w:pPr>
      <w:r>
        <w:t xml:space="preserve">Từng khẩu pháo điên cuồng phụt ra ngọn lửa hừng hực, đạn pháo rơi vào bên trong thi đàn dày đặc, đem từng tảng lớn thi đàn trực tiếp nổ thành thịt vụn.</w:t>
      </w:r>
    </w:p>
    <w:p>
      <w:pPr>
        <w:pStyle w:val="Compact"/>
      </w:pPr>
      <w:r>
        <w:t xml:space="preserve">Vô luận là tang thi L1 lực lớn vô cùng, hoặc là tang thi L2 đao thương bất nhập, hay tang thi S2 hành động nhanh nhẹn như cơn gió ở trong đạn pháo dày đặc đều bị tạc thành bốn năm mảnh, tổn thất thảm trọng.</w:t>
      </w:r>
      <w:r>
        <w:br w:type="textWrapping"/>
      </w:r>
      <w:r>
        <w:br w:type="textWrapping"/>
      </w:r>
    </w:p>
    <w:p>
      <w:pPr>
        <w:pStyle w:val="Heading2"/>
      </w:pPr>
      <w:bookmarkStart w:id="366" w:name="chương-344-đại-quân-xuất-động-2"/>
      <w:bookmarkEnd w:id="366"/>
      <w:r>
        <w:t xml:space="preserve">344. Chương 344: Đại Quân Xuất Động! (2)</w:t>
      </w:r>
    </w:p>
    <w:p>
      <w:pPr>
        <w:pStyle w:val="Compact"/>
      </w:pPr>
      <w:r>
        <w:br w:type="textWrapping"/>
      </w:r>
      <w:r>
        <w:br w:type="textWrapping"/>
      </w:r>
    </w:p>
    <w:p>
      <w:pPr>
        <w:pStyle w:val="BodyText"/>
      </w:pPr>
      <w:r>
        <w:t xml:space="preserve">Sau một vòng pháo kích vô cùng kịch liệt, những chiến sĩ dùng xe thiết giáp làm công sự che chắn hướng tang thi phát động tiến công. Dưới màn đạn kim loại bao trùm, từng tảng lớn tang thi không ngừng ngã rạp trên mặt đất.</w:t>
      </w:r>
    </w:p>
    <w:p>
      <w:pPr>
        <w:pStyle w:val="BodyText"/>
      </w:pPr>
      <w:r>
        <w:t xml:space="preserve">Tang thi bên trong SSY huyện giống như đột ngột bị tập kích mà tỉnh mộng, rất nhanh chúng liền kịp thời phản ứng, theo mệnh lệnh của tang thi Z giống như sóng biển hướng các chiến sĩ quân đội đánh tới.</w:t>
      </w:r>
    </w:p>
    <w:p>
      <w:pPr>
        <w:pStyle w:val="BodyText"/>
      </w:pPr>
      <w:r>
        <w:t xml:space="preserve">Thi triều vừa khởi động, quả thật không thể ngăn cản, các chiến sĩ lần đầu tiên gặp được tang thi tập hợp xung phong khủng bố đến như thế. Lúc trước khi quân đội đối mặt cùng tang thi tuy rằng số lượng động đảo, nhưng lại không có tổ chức, dễ dàng bị bọn họ tiêu diệt, nhưng lần này khác hẳn, số lượng tang thi vượt qua trăm vạn cùng xung phong thật sự khó thể ngăn cản được.</w:t>
      </w:r>
    </w:p>
    <w:p>
      <w:pPr>
        <w:pStyle w:val="BodyText"/>
      </w:pPr>
      <w:r>
        <w:t xml:space="preserve">Ở sau đội ngũ, từng khẩu pháo cùng máy phóng tên lửa 40 quản đều điên cuồng đem lửa đạn trút xuống bên trong thi đàn, đem thi đàn tiêu diệt từng mảnh từng mảnh vụn.</w:t>
      </w:r>
    </w:p>
    <w:p>
      <w:pPr>
        <w:pStyle w:val="BodyText"/>
      </w:pPr>
      <w:r>
        <w:t xml:space="preserve">Sau mấy vòng lửa đạn đáng sợ bao trùm, đàn tang thi rậm rạp đã bị lửa đạn oanh giết vượt qua ba vạn con. Nếu quân đội nhân loại bị lửa đạn thủ tiêu ba vạn, chỉ sợ sĩ khí đã hoàn toàn hỏng mất. Nhưng thi đàn như hải dương tựa hồ không hề có chút sợ hãi, chỉ gánh vác lên đạn lửa tiến hành những cuộc xung phong vô cùng khủng bố.</w:t>
      </w:r>
    </w:p>
    <w:p>
      <w:pPr>
        <w:pStyle w:val="BodyText"/>
      </w:pPr>
      <w:r>
        <w:t xml:space="preserve">Những lỗ hổng bị lửa đạn xé rách rất nhanh đã được đàn tang thi bổ khuyết đi lên.</w:t>
      </w:r>
    </w:p>
    <w:p>
      <w:pPr>
        <w:pStyle w:val="BodyText"/>
      </w:pPr>
      <w:r>
        <w:t xml:space="preserve">Các chiến sĩ quân đội dựa vào súng máy trên xe tải hình thành từng nhóm hỏa lực, quả thật là cực kỳ hung mãnh, không ngừng có thật nhiều tang thi bị bọn hắn đánh tới.</w:t>
      </w:r>
    </w:p>
    <w:p>
      <w:pPr>
        <w:pStyle w:val="BodyText"/>
      </w:pPr>
      <w:r>
        <w:t xml:space="preserve">Những con tang thi xung phong lên trước cơ hồ còn chưa tới gần đã bị các chiến sĩ quân đội oanh giết, không ngừng ngã rạp xuống đất.</w:t>
      </w:r>
    </w:p>
    <w:p>
      <w:pPr>
        <w:pStyle w:val="BodyText"/>
      </w:pPr>
      <w:r>
        <w:t xml:space="preserve">Nhưng thi triều xung phong đáng sợ gấp trăm lần so với vài ngàn hoặc vài vạn con tang thi tụ tập, bọn chúng cơ hồ không hề ngừng lại giây khắc nào.</w:t>
      </w:r>
    </w:p>
    <w:p>
      <w:pPr>
        <w:pStyle w:val="BodyText"/>
      </w:pPr>
      <w:r>
        <w:t xml:space="preserve">Các chiến sĩ cơ hồ không hề ngừng nghỉ hành động nổ súng giây phút nào, dưới sự bắn phá điên cuồng, rất nhiều súng máy hạng nặng lẫn nhẹ, cùng nòng súng trường vì liên tục bắn phá mà biến thành đỏ bừng.</w:t>
      </w:r>
    </w:p>
    <w:p>
      <w:pPr>
        <w:pStyle w:val="BodyText"/>
      </w:pPr>
      <w:r>
        <w:t xml:space="preserve">Các chiến sĩ lập tức thay đổi nòng súng mới, trong quá trình thay đổi hỏa lực của họ không khỏi giảm nhỏ hơn nhiều.</w:t>
      </w:r>
    </w:p>
    <w:p>
      <w:pPr>
        <w:pStyle w:val="BodyText"/>
      </w:pPr>
      <w:r>
        <w:t xml:space="preserve">Ngay trong lúc hỏa lực mới tạm thời giảm xuống, thi đàn đột nhiên tách ra, mấy trăm con H1 hiện thân, chúng nó mở to miệng hướng xe thiết giáp oanh tới.</w:t>
      </w:r>
    </w:p>
    <w:p>
      <w:pPr>
        <w:pStyle w:val="BodyText"/>
      </w:pPr>
      <w:r>
        <w:t xml:space="preserve">Rất nhiều xe thiết giáp của quân đội liền bị quả cầu lửa của thi đàn cắn nuốt, trực tiếp nổ tung, khí lãng nổ mạnh còn nổ thương không ít các chiến sĩ ở chung quanh nơi đó.</w:t>
      </w:r>
    </w:p>
    <w:p>
      <w:pPr>
        <w:pStyle w:val="BodyText"/>
      </w:pPr>
      <w:r>
        <w:t xml:space="preserve">Một kích đắc thủ, tang thi S2 giấu bên trong thi đàn nhanh như cơn gió hướng các chiến sĩ vọt tới.</w:t>
      </w:r>
    </w:p>
    <w:p>
      <w:pPr>
        <w:pStyle w:val="BodyText"/>
      </w:pPr>
      <w:r>
        <w:t xml:space="preserve">Tốc độ của tang thi S2 nhanh cùng cực, khoảng cách trăm thước chỉ dùng bảy giây thời gian là đến. Mặc dù có không ít chiến sĩ quân đội đổi xong nòng súng lập tức bắn phá, nhưng vẫn có không ít tang thi S2 xông vào trận địa, huy động móng vuốt trảo chết hoặc trảo tổn thương các chiến sĩ.</w:t>
      </w:r>
    </w:p>
    <w:p>
      <w:pPr>
        <w:pStyle w:val="BodyText"/>
      </w:pPr>
      <w:r>
        <w:t xml:space="preserve">Tang thi S2 vừa đột kích, chiến tuyến của các chiến sĩ quân đội chợt hỏng mất, bọn họ bắt đầu chật vật chạy trốn về phía sau.</w:t>
      </w:r>
    </w:p>
    <w:p>
      <w:pPr>
        <w:pStyle w:val="BodyText"/>
      </w:pPr>
      <w:r>
        <w:t xml:space="preserve">- Phóng pháo phóng pháo!</w:t>
      </w:r>
    </w:p>
    <w:p>
      <w:pPr>
        <w:pStyle w:val="BodyText"/>
      </w:pPr>
      <w:r>
        <w:t xml:space="preserve">Dưới mệnh lệnh của trung tâm chỉ huy, những khẩu pháo cùng súng trái phá, máy phóng tên lửa đều điên cuồng hướng thi đàn trút xuống lửa đạn, từng tảng lớn tang thi trực tiếp bị lửa đạn cắn nuốt, tạc thành tro tàn.</w:t>
      </w:r>
    </w:p>
    <w:p>
      <w:pPr>
        <w:pStyle w:val="BodyText"/>
      </w:pPr>
      <w:r>
        <w:t xml:space="preserve">Mấy trăm con tang thi H1 cũng trực tiếp bị lửa đạn oanh giết thành tro.</w:t>
      </w:r>
    </w:p>
    <w:p>
      <w:pPr>
        <w:pStyle w:val="BodyText"/>
      </w:pPr>
      <w:r>
        <w:t xml:space="preserve">Cao thủ cường hóa giả trong quân đội cũng đều sôi nổi ra tay đem tang thi S2 toàn bộ đánh chết.</w:t>
      </w:r>
    </w:p>
    <w:p>
      <w:pPr>
        <w:pStyle w:val="BodyText"/>
      </w:pPr>
      <w:r>
        <w:t xml:space="preserve">Ngay trong lúc cao thủ cường hóa giả của quân đội ra tay, những chiến sĩ quân đội được cứu trở về cũng rất nhiều, nhưng lần này tuy rằng chiến sĩ quân đội thủ tiêu hơn sáu vạn tang thi, đại bộ phận nhờ vào pháo đạn lập công, nhưng bản thân họ cũng có tổn thất ba trăm người vừa chết vừa tổn thương. Chiến sĩ bị tang thi S2 trảo trúng cũng hẳn phải chết không thể nghi ngờ. Hai mươi xe chứa súng máy đều bị H1 phá hủy, tổn thất quả thật cực kỳ thảm trọng.</w:t>
      </w:r>
    </w:p>
    <w:p>
      <w:pPr>
        <w:pStyle w:val="BodyText"/>
      </w:pPr>
      <w:r>
        <w:t xml:space="preserve">Bên Nhạc Trọng lại cẩn thận vô cùng, hắn phái người tấn công tang thi trong SSY huyện đại bộ phận đều dùng pháo cối hướng thi đàn tiến hành pháo kích, hơn nữa lợi dụng cơ hội này đến huấn luyện pháo binh.</w:t>
      </w:r>
    </w:p>
    <w:p>
      <w:pPr>
        <w:pStyle w:val="BodyText"/>
      </w:pPr>
      <w:r>
        <w:t xml:space="preserve">Pháo binh cũng là một dạng binh chủng kỹ thuật, pháo binh của Nhạc Trọng chỉ có một ít là pháo binh chuyên nghiệp, những pháo binh còn lại đều là nhân sĩ phi chuyên nghiệp đổi nghề giữa đường. Lần này Nhạc Trọng tấn công SSY huyện cũng tồn tại tâm tư luyện binh. Một chi bộ đội chưa từng trải qua chiến tranh hun đúc vô luận huấn luyện tốt bao nhiêu, trang bị hoàn mỹ bao nhiêu nhưng cũng không thể được gọi là một đội quân hùng mạnh cùng tinh nhuệ, chiến đấu thực tế chính là cách huấn luyện tốt nhất.</w:t>
      </w:r>
    </w:p>
    <w:p>
      <w:pPr>
        <w:pStyle w:val="BodyText"/>
      </w:pPr>
      <w:r>
        <w:t xml:space="preserve">Ngoại trừ pháo binh, Nhạc Trọng còn phái ra tay súng bắn tỉa tiến hành công kích tang thi từ cự ly xa. Những đội ngũ khác hắn không phái đi ra, bởi vì hắn biết rõ không có được vương giả lục chiến như xe tăng, đối mặt thi đàn như hải dương mà không có công sự che chắn chỉ là tìm đường chết.</w:t>
      </w:r>
    </w:p>
    <w:p>
      <w:pPr>
        <w:pStyle w:val="BodyText"/>
      </w:pPr>
      <w:r>
        <w:t xml:space="preserve">Lần này quân đội nếm thiệt hại lớn là bởi vì bọn họ chưa từng đối mặt với thi đàn có sự chỉ huy thống nhất đồng thời vì họ khinh thường uy lực của thi triều.</w:t>
      </w:r>
    </w:p>
    <w:p>
      <w:pPr>
        <w:pStyle w:val="BodyText"/>
      </w:pPr>
      <w:r>
        <w:t xml:space="preserve">Đàn tang thi vẫn theo đuổi những chiến sĩ quân đội, lao vào trong trận địa của họ.</w:t>
      </w:r>
    </w:p>
    <w:p>
      <w:pPr>
        <w:pStyle w:val="BodyText"/>
      </w:pPr>
      <w:r>
        <w:t xml:space="preserve">Quân đội pháo kích vô cùng điên cuồng, cơ hồ không chút ngừng nghỉ, mỗi một lần đều có thể đem thật nhiều tang thi oanh giết thành tro. Thật nhiều chiến sĩ đều liều mạng bắn phá, rốt cục miễn cưỡng đem tang thi ngăn cản.</w:t>
      </w:r>
    </w:p>
    <w:p>
      <w:pPr>
        <w:pStyle w:val="BodyText"/>
      </w:pPr>
      <w:r>
        <w:t xml:space="preserve">Nhưng sau khi ngừng pháo kích một thoáng, toàn bộ nòng pháo đều bắn phá tới đỏ rực, chỉ có thể chờ thời gian cho chúng tự nhiên nguội trở lại. Pháo kích liên tục trong cường độ cao khủng bố đã mang đi tính mạng của hơn mười vạn con tang thi. Nhưng thi triều vẫn nhìn không thấy giới hạn, không thấy giảm bớt được chút nào, làm lòng người sinh ra cảm giác vô lực.</w:t>
      </w:r>
    </w:p>
    <w:p>
      <w:pPr>
        <w:pStyle w:val="BodyText"/>
      </w:pPr>
      <w:r>
        <w:t xml:space="preserve">Thừa cơ hội này, thi triều lại vượt qua thi thể đồng bọn, tiếp tục hướng trận địa quân đội phát động tiến công. Chứng kiến thi triều giết mãi không hết, trong mắt thật nhiều lão binh quân đội đều hiện lên nét sợ hãi.</w:t>
      </w:r>
    </w:p>
    <w:p>
      <w:pPr>
        <w:pStyle w:val="BodyText"/>
      </w:pPr>
      <w:r>
        <w:t xml:space="preserve">Thật là đáng sợ, thi triều vượt hơn trăm vạn thật sự quá đáng sợ. Quân đội dùng hai giờ phóng pháo kích cùng súng máy tiêu diệt mười tám vạn tang thi. Nhưng xuất hiện trước mắt các chiến sĩ vẫn là thi đàn giết mãi không hết. Mà lúc này nòng pháo lại đỏ rực, không thể tiếp tục tạo nên trợ giúp cho các chiến sĩ tiền tuyến, cuộc chiến đấu biến thành thập phần gian nan.</w:t>
      </w:r>
    </w:p>
    <w:p>
      <w:pPr>
        <w:pStyle w:val="BodyText"/>
      </w:pPr>
      <w:r>
        <w:t xml:space="preserve">Dưới thi triều như hải dương đẩy mạnh, trận địa không xây dựng công sự trực tiếp bị tang thi lấp đầy, sau đó cắn nuốt. Ngoại trừ một ít cao thủ quân đội có thể đào thoát trong thi hải, đại bộ phận chiến sĩ đều trực tiếp chết trận, hoặc biến thành một thành viên bên trong đàn tang thi.</w:t>
      </w:r>
    </w:p>
    <w:p>
      <w:pPr>
        <w:pStyle w:val="BodyText"/>
      </w:pPr>
      <w:r>
        <w:t xml:space="preserve">Có cao thủ quân đội bị mấy chục con tang thi S2 cuốn lấy, hắn dốc lực chém giết hơn mười con rốt cục kiệt lực mà chết, bị đàn tang thi vọt lên phân thây cắn nuốt.</w:t>
      </w:r>
    </w:p>
    <w:p>
      <w:pPr>
        <w:pStyle w:val="Compact"/>
      </w:pPr>
      <w:r>
        <w:t xml:space="preserve">Nhìn thấy trận địa đại biểu cho quân đội bị tiêu diệt, sắc mặt năm đầu sỏ quân đội bên trong trung tâm chỉ huy đều hết sức khó xem.</w:t>
      </w:r>
      <w:r>
        <w:br w:type="textWrapping"/>
      </w:r>
      <w:r>
        <w:br w:type="textWrapping"/>
      </w:r>
    </w:p>
    <w:p>
      <w:pPr>
        <w:pStyle w:val="Heading2"/>
      </w:pPr>
      <w:bookmarkStart w:id="367" w:name="chương-345-trận-chiến-mở-màn"/>
      <w:bookmarkEnd w:id="367"/>
      <w:r>
        <w:t xml:space="preserve">345. Chương 345: Trận Chiến Mở Màn!</w:t>
      </w:r>
    </w:p>
    <w:p>
      <w:pPr>
        <w:pStyle w:val="Compact"/>
      </w:pPr>
      <w:r>
        <w:br w:type="textWrapping"/>
      </w:r>
      <w:r>
        <w:br w:type="textWrapping"/>
      </w:r>
    </w:p>
    <w:p>
      <w:pPr>
        <w:pStyle w:val="BodyText"/>
      </w:pPr>
      <w:r>
        <w:t xml:space="preserve">- Phóng xe tăng!</w:t>
      </w:r>
    </w:p>
    <w:p>
      <w:pPr>
        <w:pStyle w:val="BodyText"/>
      </w:pPr>
      <w:r>
        <w:t xml:space="preserve">Theo một tiếng mệnh lệnh của Trầm Hoành Dương, mười chiếc xe tăng lập tức tiến vào trận địa, ngoài ra sau mười xe tăng còn đi theo hai mươi bộ binh chiến xa cùng chiến sĩ một doanh bộ binh.</w:t>
      </w:r>
    </w:p>
    <w:p>
      <w:pPr>
        <w:pStyle w:val="BodyText"/>
      </w:pPr>
      <w:r>
        <w:t xml:space="preserve">Mười chiếc xe tăng vừa đi vào chiến trường, quả thật giống như hổ vào bầy dê, một đường nghiền áp đi qua, những con tang thi ngăn đỡ phía trước đều bị nghiền áp thành thịt vụn. Từng viên pháo bắn xuống, đoàn đoàn ngọn lửa dâng lên, hơn mười con tang thi chen chúc một chỗ trực tiếp bị tạc thành tro tàn. Đồng thời ba khẩu súng máy trên xe tăng cũng điên cuồng nổ súng bắn phá, đem thật nhiều tang thi trực tiếp xử lý.</w:t>
      </w:r>
    </w:p>
    <w:p>
      <w:pPr>
        <w:pStyle w:val="BodyText"/>
      </w:pPr>
      <w:r>
        <w:t xml:space="preserve">Sau mười chiếc xe tăng là hai mươi bộ binh chiến xa, những khẩu ZPT 90 thức 25mm điên cuồng bắn phá, đạn pháo đường kính thật lớn vừa rơi xuống lập tức đem đàn tang thi đánh bạo, những con tang thi chặn đường cũng bị chúng nghiền áp thành thịt vụn.</w:t>
      </w:r>
    </w:p>
    <w:p>
      <w:pPr>
        <w:pStyle w:val="BodyText"/>
      </w:pPr>
      <w:r>
        <w:t xml:space="preserve">Bộ binh một doanh đi theo cương thiết đại quân, đem những con tang thi còn chưa chết hoặc lọt lưới trực tiếp xử lý.</w:t>
      </w:r>
    </w:p>
    <w:p>
      <w:pPr>
        <w:pStyle w:val="BodyText"/>
      </w:pPr>
      <w:r>
        <w:t xml:space="preserve">Đột nhiên thi đàn tách ra, ba trăm con tang thi L2 lực lớn vô cùng xuất hiện, chúng nó điên cuồng hướng mười chiếc xe tăng vọt tới.</w:t>
      </w:r>
    </w:p>
    <w:p>
      <w:pPr>
        <w:pStyle w:val="BodyText"/>
      </w:pPr>
      <w:r>
        <w:t xml:space="preserve">Trong đó một con tang thi L2 hung hăng một quyền oanh kích lên thiết giáp phủ trên xe tăng 69, oanh đến mức chiếc xe kia chấn động, ngay sau đó nó liền bị đụng ngã trên mặt đất, bị xe tăng 69 nghiền áp đi qua, biến thành một đống thịt vụn.</w:t>
      </w:r>
    </w:p>
    <w:p>
      <w:pPr>
        <w:pStyle w:val="BodyText"/>
      </w:pPr>
      <w:r>
        <w:t xml:space="preserve">Những con tang thi L2 còn lại cũng gặp đãi ngộ đồng dạng, một quyền của chúng có thể đem một chiếc xe Jeep nhỏ bọc thép ném ra một động lớn, nhưng đối với xe tăng mà nói không có lực uy hiếp quá lớn.</w:t>
      </w:r>
    </w:p>
    <w:p>
      <w:pPr>
        <w:pStyle w:val="BodyText"/>
      </w:pPr>
      <w:r>
        <w:t xml:space="preserve">Ba trăm con tang thi L2 nếu không phải bị xe tăng nghiền áp thì bị nã pháo xử lý. Tang thi tiến hóa có sức chiến đấu cực kỳ kinh người đứng trước mặt vương giả lục chiến của nhân loại quả thật không chịu nổi một kích.</w:t>
      </w:r>
    </w:p>
    <w:p>
      <w:pPr>
        <w:pStyle w:val="BodyText"/>
      </w:pPr>
      <w:r>
        <w:t xml:space="preserve">Ba trăm con tang thi L2 vừa bị xe tăng tiêu diệt, từ trong thi đàn lại xuất hiện bốn trăm con tang thi L2, sau khi tang thi L2 trả giá thảm thống đã nhảy lên xe tăng 69, dùng móng vuốt sắc bén không ngừng công kích xe tăng. Từng súng máy trên xe tăng bị chúng phá hư, nhưng chúng lại không làm gì được xe tăng cứng rắn như giáp xác mai rùa.</w:t>
      </w:r>
    </w:p>
    <w:p>
      <w:pPr>
        <w:pStyle w:val="BodyText"/>
      </w:pPr>
      <w:r>
        <w:t xml:space="preserve">Các chiến sĩ tránh sau xe tăng dùng súng điên cuồng bắn phá, đem những con tang thi 2 bám trên xe tăng toàn bộ đánh xuống.</w:t>
      </w:r>
    </w:p>
    <w:p>
      <w:pPr>
        <w:pStyle w:val="BodyText"/>
      </w:pPr>
      <w:r>
        <w:t xml:space="preserve">Những khẩu pháo ZPT 90 thức 25mm trên hai mươi bộ binh chiến xa điên cuồng nổ vang, đem những con tang thi 2 bám lên xe tăng đánh bạo.</w:t>
      </w:r>
    </w:p>
    <w:p>
      <w:pPr>
        <w:pStyle w:val="BodyText"/>
      </w:pPr>
      <w:r>
        <w:t xml:space="preserve">Thi đàn lại di chuyển, hai trăm con H1 xuất hiện trước nhóm xe tăng ngoài hai trăm thước.</w:t>
      </w:r>
    </w:p>
    <w:p>
      <w:pPr>
        <w:pStyle w:val="BodyText"/>
      </w:pPr>
      <w:r>
        <w:t xml:space="preserve">Hai trăm con H1 vừa xuất hiện, hai mươi chiếc bộ binh chiến xa chợt điên cuồng bắn phá, đem mấy chục con H1 trực tiếp bắn chết.</w:t>
      </w:r>
    </w:p>
    <w:p>
      <w:pPr>
        <w:pStyle w:val="BodyText"/>
      </w:pPr>
      <w:r>
        <w:t xml:space="preserve">Những con H1 còn lại đều há miệng, từng đoàn quả cầu lửa oanh lên mười chiếc xe tăng. Hiển nhiên ở bên trong thi đàn con tang thi Z đã đem xe tăng làm sinh tử đại địch của nó.</w:t>
      </w:r>
    </w:p>
    <w:p>
      <w:pPr>
        <w:pStyle w:val="BodyText"/>
      </w:pPr>
      <w:r>
        <w:t xml:space="preserve">Từng đoàn quả cầu lửa oanh lên mười chiếc xe tăng, sau đó lập tức nổ tung.</w:t>
      </w:r>
    </w:p>
    <w:p>
      <w:pPr>
        <w:pStyle w:val="BodyText"/>
      </w:pPr>
      <w:r>
        <w:t xml:space="preserve">Ngọn lửa còn chưa hoàn toàn tán đi, mười cỗ xe tăng từ trong khói lửa vọt ra, hướng hai trăm con H1 liên tục pháo kích, nổ mạnh thật lớn trực tiếp đem đại bộ phận tang thi H1 nổ thành dập nát. Một ít chiến sĩ bộ binh doanh cũng liên tục nổ súng đem những con H1 còn sót lại trực tiếp bắn thành cái sàng.</w:t>
      </w:r>
    </w:p>
    <w:p>
      <w:pPr>
        <w:pStyle w:val="BodyText"/>
      </w:pPr>
      <w:r>
        <w:t xml:space="preserve">Nhạc Trọng nhìn vào bên trong màn hình, thấy mười xe tăng tả xung hữu đột như đi vào chỗ không người, trong lòng không khỏi cảm thán một câu:</w:t>
      </w:r>
    </w:p>
    <w:p>
      <w:pPr>
        <w:pStyle w:val="BodyText"/>
      </w:pPr>
      <w:r>
        <w:t xml:space="preserve">- Quả nhiên xe tăng là vương giả lục chiến. Nếu như mình có được một trăm xe tăng, cho dù đối mặt trăm vạn tang thi cũng có sức đánh một trận!</w:t>
      </w:r>
    </w:p>
    <w:p>
      <w:pPr>
        <w:pStyle w:val="BodyText"/>
      </w:pPr>
      <w:r>
        <w:t xml:space="preserve">Năm đầu sỏ quân đội nhìn thấy mười xe tăng ở bên trong thi đàn hoành hành, cơ hồ đã vô địch, trong mắt thoáng hiện lên vẻ vui sướng.</w:t>
      </w:r>
    </w:p>
    <w:p>
      <w:pPr>
        <w:pStyle w:val="BodyText"/>
      </w:pPr>
      <w:r>
        <w:t xml:space="preserve">Nhưng vẻ vui mừng của năm đầu sỏ rất nhanh cứng ngắc lại. Mười cỗ xe tăng đối phó tang thi xem như là vô địch, nhưng số lượng tang thi thật sự là quá nhiều.</w:t>
      </w:r>
    </w:p>
    <w:p>
      <w:pPr>
        <w:pStyle w:val="BodyText"/>
      </w:pPr>
      <w:r>
        <w:t xml:space="preserve">Mười chiếc xe tăng không biết đã oanh giết bao nhiêu tang thi, đem bao nhiêu tang thi nghiền thành thịt vụn, những con tang thi chỉ giảm bớt được một chút, rất nhanh đã bổ sung trở lại.</w:t>
      </w:r>
    </w:p>
    <w:p>
      <w:pPr>
        <w:pStyle w:val="BodyText"/>
      </w:pPr>
      <w:r>
        <w:t xml:space="preserve">Hơn nữa tang thi phát động tấn công chiến sĩ quân đội từ nhiều hướng, mười cỗ xe tăng cùng hai mươi cỗ bộ binh chiến xa chỉ có thể làm đội viên cứu hỏa, nơi nơi phóng ra đem từng bầy tang thi trực tiếp phân cách nghiền áp.</w:t>
      </w:r>
    </w:p>
    <w:p>
      <w:pPr>
        <w:pStyle w:val="BodyText"/>
      </w:pPr>
      <w:r>
        <w:t xml:space="preserve">Dưới sự trợ giúp của xe tăng cùng bộ binh chiến xa, chiến sĩ quân đội rốt cục lấy được chút thời gian thở gấp, xử lý tang thi đại quân.</w:t>
      </w:r>
    </w:p>
    <w:p>
      <w:pPr>
        <w:pStyle w:val="BodyText"/>
      </w:pPr>
      <w:r>
        <w:t xml:space="preserve">Mười phút sau, đại pháo của quân đội đã được làm lạnh, mười chiếc xe tăng cùng hai mươi bộ binh chiến xa lui trở về tiến hành nghỉ ngơi chỉnh đốn. Vừa rồi bị H1 điên cuồng oanh kích có một nòng pháo của một chiếc xe tăng bị trúng hỏa cầu, cần đổi lại một nòng pháo mới. Đồng thời hai xe tải súng máy bị phá hư cũng cần nạp lại, đạn dược cùng nhiên liệu tiêu hao cần được bổ sung lần nữa.</w:t>
      </w:r>
    </w:p>
    <w:p>
      <w:pPr>
        <w:pStyle w:val="BodyText"/>
      </w:pPr>
      <w:r>
        <w:t xml:space="preserve">Đại pháo của quân đội lại nổ súng, rơi xuống trong thi đàn, từng tảng lớn tảng lớn tang thi bị trực tiếp oanh thành tro bụi. Có được pháo kích của quân đội trợ giúp, các chiến sĩ đã dễ chịu hơn rất nhiều.</w:t>
      </w:r>
    </w:p>
    <w:p>
      <w:pPr>
        <w:pStyle w:val="BodyText"/>
      </w:pPr>
      <w:r>
        <w:t xml:space="preserve">Ở một bên, Từ Chính Cương vừa cho cao thủ bắn tỉa khiêu khích tang thi trong SSY huyện, khi từng mảng tang thi tràn tới, bọn họ thối lui tới nơi hiểm yếu Hổ Khẩu Hạp, hơn nữa đã ẩn núp vào trong những công sự sắp đặt sẵn sàng.</w:t>
      </w:r>
    </w:p>
    <w:p>
      <w:pPr>
        <w:pStyle w:val="BodyText"/>
      </w:pPr>
      <w:r>
        <w:t xml:space="preserve">Rất nhanh thi đàn dày đặc đã hướng Hổ Khẩu Hạp vọt tới.</w:t>
      </w:r>
    </w:p>
    <w:p>
      <w:pPr>
        <w:pStyle w:val="BodyText"/>
      </w:pPr>
      <w:r>
        <w:t xml:space="preserve">Từ Chính Cương bố trí hỏa lực hai bên Hổ Khẩu Hạp bắt đầu nổ súng, mưa đạn dày đặc đổ lên thi đàn vừa xông tới, đem chúng bắn thành cái sàng.</w:t>
      </w:r>
    </w:p>
    <w:p>
      <w:pPr>
        <w:pStyle w:val="BodyText"/>
      </w:pPr>
      <w:r>
        <w:t xml:space="preserve">Đồng thời Từ Chính Cương bố trí trận địa pháo binh trên núi nhỏ bên phải đã bắt đầu phát uy, đạn pháo bắn ra rơi xuống bên trong thi đàn chen chúc, trực tiếp đem thi đàn tạc thành tro tàn. Pháo binh của Nhạc Trọng đang không ngừng thực chiến mà lớn dần lên.</w:t>
      </w:r>
    </w:p>
    <w:p>
      <w:pPr>
        <w:pStyle w:val="BodyText"/>
      </w:pPr>
      <w:r>
        <w:t xml:space="preserve">Lối vào Hổ Khẩu Hạp thật hẹp hòi, đội ngũ của Nhạc Trọng có pháo kích tiến hành trợ giúp, khi phòng thủ cũng tương đối thoải mái. Đại lượng tang thi muốn thông qua lối vào Hổ Khẩu Hạp đều bị trực tiếp xử lý, hoặc bị nổ thành tro tàn.</w:t>
      </w:r>
    </w:p>
    <w:p>
      <w:pPr>
        <w:pStyle w:val="BodyText"/>
      </w:pPr>
      <w:r>
        <w:t xml:space="preserve">Từ Chính Cương quan sát tình hình chiến đấu một lúc lập tức ngừng bắn, điều chiến sĩ đệ tam doanh cầm Đường đao đi vào Hổ Khẩu Hạp tiến hành cận chiến cùng tang thi.</w:t>
      </w:r>
    </w:p>
    <w:p>
      <w:pPr>
        <w:pStyle w:val="BodyText"/>
      </w:pPr>
      <w:r>
        <w:t xml:space="preserve">Rất nhiều chiến sĩ đệ tam doanh huyện Trữ Quang đều mặc bì giáp da heo biến dị thật dày cùng bao tay da heo biến dị, loại da heo này cực kỳ cứng cỏi, có thể ngăn cản tang thi bình thường công kích.</w:t>
      </w:r>
    </w:p>
    <w:p>
      <w:pPr>
        <w:pStyle w:val="BodyText"/>
      </w:pPr>
      <w:r>
        <w:t xml:space="preserve">Có được bì giáp da heo bảo hộ, các chiến sĩ cùng tang thi bình thường chiến đấu chẳng khác gì hổ vào bầy dê, bọn họ huy động Đường đao giống như chém dưa cắt rau, không ngừng chém giết tang thi bình thường hơn nữa cũng không ngừng đạt được cường hóa.</w:t>
      </w:r>
    </w:p>
    <w:p>
      <w:pPr>
        <w:pStyle w:val="BodyText"/>
      </w:pPr>
      <w:r>
        <w:t xml:space="preserve">Các cao thủ đặc chiến doanh ở một bên dùng súng ngắm nhờ vào năng lực của chính mình xử lý những con tang thi tiến hóa.</w:t>
      </w:r>
    </w:p>
    <w:p>
      <w:pPr>
        <w:pStyle w:val="BodyText"/>
      </w:pPr>
      <w:r>
        <w:t xml:space="preserve">Được pháo kích yểm hộ, các chiến sĩ đệ tam doanh luân phiên xung phong, điên cuồng đem thi đàn chém giết.</w:t>
      </w:r>
    </w:p>
    <w:p>
      <w:pPr>
        <w:pStyle w:val="Compact"/>
      </w:pPr>
      <w:r>
        <w:t xml:space="preserve">Bộ đội của Nhạc Trọng vô cùng xem trọng cận chiến, mỗi một doanh đều trải qua chiến đấu cận chiến, có được bì giáp bảo hộ làm khả năng bị lây nhiễm siêu vi trùng của họ giảm xuống thật lớn, bởi vậy khi họ xung phong chiến đấu luôn thập phần hung mãnh, những tang thi hành động chậm chạp bình thường căn bản không phải là đối thủ của bọn họ.</w:t>
      </w:r>
      <w:r>
        <w:br w:type="textWrapping"/>
      </w:r>
      <w:r>
        <w:br w:type="textWrapping"/>
      </w:r>
    </w:p>
    <w:p>
      <w:pPr>
        <w:pStyle w:val="Heading2"/>
      </w:pPr>
      <w:bookmarkStart w:id="368" w:name="chương-346-chiến-đấu-gian-nan.-1"/>
      <w:bookmarkEnd w:id="368"/>
      <w:r>
        <w:t xml:space="preserve">346. Chương 346: Chiến Đấu Gian Nan. (1)</w:t>
      </w:r>
    </w:p>
    <w:p>
      <w:pPr>
        <w:pStyle w:val="Compact"/>
      </w:pPr>
      <w:r>
        <w:br w:type="textWrapping"/>
      </w:r>
      <w:r>
        <w:br w:type="textWrapping"/>
      </w:r>
    </w:p>
    <w:p>
      <w:pPr>
        <w:pStyle w:val="BodyText"/>
      </w:pPr>
      <w:r>
        <w:t xml:space="preserve">Pháo kích trợ giúp chung quy có hạn, sau khi bắn phá liên tục một đoạn thời gian Từ Chính Cương cũng phải để nòng pháo làm lạnh, để các chiến sĩ đệ tam doanh thối lui.</w:t>
      </w:r>
    </w:p>
    <w:p>
      <w:pPr>
        <w:pStyle w:val="BodyText"/>
      </w:pPr>
      <w:r>
        <w:t xml:space="preserve">Thi đàn bình thường như biển cả tuôn về Hổ Khẩu Hạp. Lúc này bố trí trong Hổ Khẩu Hạp đã phát huy tác dụng, trước Hổ Khẩu Hạp là những cây thép bén nhọn ghim trên mặt đất, những con tang thi va chạm trúng cây thép đều bị ghim bên trên, những con tang thi phía sau không ngừng xô đẩy lên, khiến những con tang thi phía trước bị chen chúc rơi lên trên những cây thép kia, khiến một chuỗi những cây thép nhọn ghim đầy tang thi.</w:t>
      </w:r>
    </w:p>
    <w:p>
      <w:pPr>
        <w:pStyle w:val="BodyText"/>
      </w:pPr>
      <w:r>
        <w:t xml:space="preserve">Những con tang thi không ngừng đi tới, ngược lại đem những cây thép nhọn dài biến thành những xiên thịt, chặt chẽ ngăn chặn đường đi của chúng.</w:t>
      </w:r>
    </w:p>
    <w:p>
      <w:pPr>
        <w:pStyle w:val="BodyText"/>
      </w:pPr>
      <w:r>
        <w:t xml:space="preserve">Sau khi bị tổn thất mấy trăm con tang thi, hơn trăm con tang thi L2 từ trong đống tang thi vọt ra, thân thể chúng hiện ra quá mức rõ ràng, những khẩu súng máy hạng nặng 12.7mm không ngừng nổ vang.</w:t>
      </w:r>
    </w:p>
    <w:p>
      <w:pPr>
        <w:pStyle w:val="BodyText"/>
      </w:pPr>
      <w:r>
        <w:t xml:space="preserve">Bị súng máy hạng nặng bắn phá, thân thể những con L2 đều bị đánh ngã xuống đất. Đồng Hiểu Vân tránh sau một công sự che giấu, nhân cơ hội điều khiển ám ma đao nhanh chóng đâm vào trong đầu con L2, sau đó dùng lực quấy trộn trực tiếp đem con L2 xử lý.</w:t>
      </w:r>
    </w:p>
    <w:p>
      <w:pPr>
        <w:pStyle w:val="BodyText"/>
      </w:pPr>
      <w:r>
        <w:t xml:space="preserve">Viêm Vương Cố Chi Hành là lão tướng cao thủ cũng thập phần lão đạo, liên tục điểm vào hư không, từng đoàn quả cầu lửa trống rỗng oanh lên trên đầu tang thi L2, trực tiếp oanh bạo đầu chúng. Người này đầu phục Nhạc Trọng tại huyện Thanh Nguyên sau đó tham gia thật nhiều cuộc chiến đấu với tang thi, lúc này cấp bậc cường hóa của hắn đã lên tới 35 cấp, kỹ năng điều khiển hỏa diễm đã cường hóa qua ba lượt, hỏa cầu mà hắn ngưng tụ đã không kém hơn hỏa cầu nhất cấp.</w:t>
      </w:r>
    </w:p>
    <w:p>
      <w:pPr>
        <w:pStyle w:val="BodyText"/>
      </w:pPr>
      <w:r>
        <w:t xml:space="preserve">Ánh mắt Bạch Hà băng sương cầm súng ngắm, mỗi tang thi một phát, không ngừng có tang thi L2 chết trong tay hắn.</w:t>
      </w:r>
    </w:p>
    <w:p>
      <w:pPr>
        <w:pStyle w:val="BodyText"/>
      </w:pPr>
      <w:r>
        <w:t xml:space="preserve">Lối vào Hổ Khẩu Hạp thật sự rất hẹp hòi, ưu thế binh lực của tang thi căn bản không được triển khai. Từ Chính Cương chỉ huy chiến sĩ bốn doanh được thêm sự trợ giúp của đặc chiến doanh chặt chẽ bảo vệ Hổ Khẩu Hạp, bắn chết thật nhiều tang thi mà đội ngũ cơ hồ không có thương vong.</w:t>
      </w:r>
    </w:p>
    <w:p>
      <w:pPr>
        <w:pStyle w:val="BodyText"/>
      </w:pPr>
      <w:r>
        <w:t xml:space="preserve">Cuộc chiến kéo dài kịch liệt cho tới khi màn đêm buông xuống, cơ hồ không cho người một chút thư giãn. Đàn tang thi không ngừng xông lên chịu chết, chiến sĩ quân đội cũng không ngừng nổ súng bắn chết thi đàn xông tới.</w:t>
      </w:r>
    </w:p>
    <w:p>
      <w:pPr>
        <w:pStyle w:val="BodyText"/>
      </w:pPr>
      <w:r>
        <w:t xml:space="preserve">Bởi vì phải liên tục bắn phá không ngừng nghỉ, bả vai của các chiến sĩ quân đội cơ hồ bị lực phản chấn của súng ống làm sưng phồng lên, nòng súng không biết thay đổi bao nhiêu cái. Cuộc chiến này kịch liệt vượt xa sự tưởng tượng của năm đầu sỏ quân đội.</w:t>
      </w:r>
    </w:p>
    <w:p>
      <w:pPr>
        <w:pStyle w:val="BodyText"/>
      </w:pPr>
      <w:r>
        <w:t xml:space="preserve">Cho dù là đội ngũ của Nhạc Trọng giữ vững được Hổ Khẩu Hạp, nhưng bọn họ cũng thập phần mỏi mệt. Từ Chính Cương đã điều động đệ bát doanh của SY thị đi lên thay thế cho chiến sĩ đệ nhị doanh chiến đấu cả ngày vô cùng mỏi mệt không chịu nổi.</w:t>
      </w:r>
    </w:p>
    <w:p>
      <w:pPr>
        <w:pStyle w:val="BodyText"/>
      </w:pPr>
      <w:r>
        <w:t xml:space="preserve">Mười chiếc xe tăng cùng hai mươi bộ binh chiến xa kích chiến cả ngày, cũng đã có bốn bộ binh chiến xa bị tang thi H1 ẩn trong thi đàn trực tiếp đánh bạo.</w:t>
      </w:r>
    </w:p>
    <w:p>
      <w:pPr>
        <w:pStyle w:val="BodyText"/>
      </w:pPr>
      <w:r>
        <w:t xml:space="preserve">Một ngày chiến đấu kịch liệt, được pháo kích tương trợ quân đội cùng đội ngũ Nhạc Trọng ít nhất tiêu diệt ngoài bốn mươi vạn tang thi. Nhưng bọn họ cũng phải trả giá bốn trăm tám mươi hai chiến sĩ chết trận. Đồng thời điều mấu chốt nhất chính là số lượng đạn pháo dự trữ cũng đã bị tiêu hao mất một phần hai.</w:t>
      </w:r>
    </w:p>
    <w:p>
      <w:pPr>
        <w:pStyle w:val="BodyText"/>
      </w:pPr>
      <w:r>
        <w:t xml:space="preserve">Nếu không có đủ loại trọng pháo mạnh mẽ tương trợ, nhân loại không khả năng lấy được thành quả chiến đấu huy hoàng như vậy. Dù sao có đem bốn mươi vạn con heo cho người chém, hơn sáu ngàn người có chém cũng đủ làm tay chân thân thể mỏi mệt, rất khó chém hết.</w:t>
      </w:r>
    </w:p>
    <w:p>
      <w:pPr>
        <w:pStyle w:val="BodyText"/>
      </w:pPr>
      <w:r>
        <w:t xml:space="preserve">Loại trái phá 122mm rơi xuống trong đống tang thi, có thể đem cả khu vực bán kính 18m tạc thành tro tàn, đồng thời mảnh đạn bắn ra tung tóe còn có thể đánh chết không ít tang thi. Một pháo là có thể xử lý mấy trăm con tang thi như thế. Chính nhờ có trọng pháo ủng hộ nên nhân loại mới tiêu diệt được hơn bốn mươi vạn tang thi, bảo vệ được trận địa.</w:t>
      </w:r>
    </w:p>
    <w:p>
      <w:pPr>
        <w:pStyle w:val="BodyText"/>
      </w:pPr>
      <w:r>
        <w:t xml:space="preserve">Nhưng cho dù là tiêu diệt được hơn bốn mươi vạn tang thi, nhưng số lượng đại quân tang thi vẫn rậm rạp, như biển khơi nhìn ra không thấy giới hạn.</w:t>
      </w:r>
    </w:p>
    <w:p>
      <w:pPr>
        <w:pStyle w:val="BodyText"/>
      </w:pPr>
      <w:r>
        <w:t xml:space="preserve">Bên trong trung tâm chỉ huy, năm đầu sỏ quân đội đang cùng Nhạc Trọng thương nghị hành động kế tiếp.</w:t>
      </w:r>
    </w:p>
    <w:p>
      <w:pPr>
        <w:pStyle w:val="BodyText"/>
      </w:pPr>
      <w:r>
        <w:t xml:space="preserve">Tô Đông Minh lớn tiếng đề nghị:</w:t>
      </w:r>
    </w:p>
    <w:p>
      <w:pPr>
        <w:pStyle w:val="BodyText"/>
      </w:pPr>
      <w:r>
        <w:t xml:space="preserve">- Nên lui lại, hiện tại chúng ta hẳn nên lập tức lui lại, sau đó phái ra một đội ngũ tiến hành bắn tỉa phương hướng đi tới của tang thi. Đại bộ đội rút về SSY thị xây dựng công sự, chỉnh quân tái chiến!</w:t>
      </w:r>
    </w:p>
    <w:p>
      <w:pPr>
        <w:pStyle w:val="BodyText"/>
      </w:pPr>
      <w:r>
        <w:t xml:space="preserve">Tiền Vệ Dân nhướng mày nói:</w:t>
      </w:r>
    </w:p>
    <w:p>
      <w:pPr>
        <w:pStyle w:val="BodyText"/>
      </w:pPr>
      <w:r>
        <w:t xml:space="preserve">- Không được, nếu chúng ta vừa rút lui, những con tang thi tốc độ cao truy theo thì sao? Chiến sĩ của chúng ta chạy không lại những con tang thi tốc độ kia!</w:t>
      </w:r>
    </w:p>
    <w:p>
      <w:pPr>
        <w:pStyle w:val="BodyText"/>
      </w:pPr>
      <w:r>
        <w:t xml:space="preserve">Bên trong hơn trăm vạn tang thi, số lượng nhiều nhất chính là tang thi bình thường, nhưng loại tang thi L1, S1 cùng tốc độ lại có tới vạn con. Tốc độ hành quân của các chiến sĩ tuy nhanh hơn tang thi L1, nhưng lại kém hơn tang thi S1 rất nhiều.</w:t>
      </w:r>
    </w:p>
    <w:p>
      <w:pPr>
        <w:pStyle w:val="BodyText"/>
      </w:pPr>
      <w:r>
        <w:t xml:space="preserve">Nếu trong lúc lui lại, một chi đội ngũ tang thi do tang thi S1 tạo thành truy đuổi, các chiến sĩ chỉ dựa vào đôi chân đi đường tuyệt đối sẽ chết thảm trọng.</w:t>
      </w:r>
    </w:p>
    <w:p>
      <w:pPr>
        <w:pStyle w:val="BodyText"/>
      </w:pPr>
      <w:r>
        <w:t xml:space="preserve">La Điền Dực rít sâu một hơi thuốc lá, phun ra vòng khói, chau mày nói:</w:t>
      </w:r>
    </w:p>
    <w:p>
      <w:pPr>
        <w:pStyle w:val="BodyText"/>
      </w:pPr>
      <w:r>
        <w:t xml:space="preserve">- Nhưng nếu tiếp tục đánh tiếp, chỉ sợ còn chưa diệt xong tang thi thì bộ đội của chúng ta đã bị giết hết!</w:t>
      </w:r>
    </w:p>
    <w:p>
      <w:pPr>
        <w:pStyle w:val="BodyText"/>
      </w:pPr>
      <w:r>
        <w:t xml:space="preserve">Sự khủng bố của trăm vạn thi triều sáu đầu sỏ quân đội cùng Nhạc Trọng hôm nay mới chính thức nhìn thấy, cho dù có trọng pháo ủng hộ, xe tăng xung phong vẫn đánh trận vô cùng gian nan, rất nhiều thời điểm phòng tuyến đều tràn đầy nguy cơ, sắp hỏng mất, quân đội đem cả bảy chiếc trực thăng võ trang đầu nhập vào chiến trường mới miễn cưỡng duy trì được chiến tuyến.</w:t>
      </w:r>
    </w:p>
    <w:p>
      <w:pPr>
        <w:pStyle w:val="BodyText"/>
      </w:pPr>
      <w:r>
        <w:t xml:space="preserve">Tuy rằng tiêu diệt được hơn bốn mươi vạn tang thi, nhưng bộ đội cũng đánh trận mệt mỏi không sao chịu nổi. Nếu tiếp tục như vậy chỉ sợ không chịu đựng được qua hai ngày nữa. Chủ yếu là cường độ chiến đấu quá lớn, bất luận người nào nếu tiến hành chiến đấu suốt tám giờ không được nghỉ ngơi, bọn họ cũng sẽ đuối sức không chịu nổi.</w:t>
      </w:r>
    </w:p>
    <w:p>
      <w:pPr>
        <w:pStyle w:val="BodyText"/>
      </w:pPr>
      <w:r>
        <w:t xml:space="preserve">Nếu chiến đấu cùng nhân loại, các chiến sĩ còn có thể nghỉ ngơi một chút. Nhưng thi đàn không chiến đấu tới lúc tử vong tuyệt sẽ không lui bước, các chiến sĩ không có cơ hội nghỉ ngơi lấy sức, chỉ có thể không ngừng chiến đấu chẳng khác gì những cỗ máy. Dưới cuộc chiến cường độ cao như vậy rất nhiều nòng súng đều hư hỏng, rất nhiều chiến sĩ đều tổn thương.</w:t>
      </w:r>
    </w:p>
    <w:p>
      <w:pPr>
        <w:pStyle w:val="BodyText"/>
      </w:pPr>
      <w:r>
        <w:t xml:space="preserve">Đương nhiên nhân loại tiêu diệt hơn bốn mươi vạn tang thi cũng không đến nỗi không gây ra ảnh hưởng, lúc này tang thi đã chậm rãi thối lui, cùng những đàn tang thi từ trong SSY huyện vọt ra tụ tập lại, nhờ vậy các chiến sĩ xem như được thở ra một hơi.</w:t>
      </w:r>
    </w:p>
    <w:p>
      <w:pPr>
        <w:pStyle w:val="BodyText"/>
      </w:pPr>
      <w:r>
        <w:t xml:space="preserve">Tô Đông Minh lạnh lùng cười nói:</w:t>
      </w:r>
    </w:p>
    <w:p>
      <w:pPr>
        <w:pStyle w:val="Compact"/>
      </w:pPr>
      <w:r>
        <w:t xml:space="preserve">- Đúng vậy, chúng ta hẳn nên lập tức lui lại, về phần e ngại tang thi truy đuổi, chúng ta có thể để ột chi bộ đội đi đoạn hậu, sức chiến đấu của bộ đội Nhạc Trọng cực mạnh, hôm nay thương vong cũng là ít nhất, tôi đề nghị cho bộ đội Nhạc Trọng cản phía sau, yểm hộ chủ lực của chúng ta thối lui!</w:t>
      </w:r>
      <w:r>
        <w:br w:type="textWrapping"/>
      </w:r>
      <w:r>
        <w:br w:type="textWrapping"/>
      </w:r>
    </w:p>
    <w:p>
      <w:pPr>
        <w:pStyle w:val="Heading2"/>
      </w:pPr>
      <w:bookmarkStart w:id="369" w:name="chương-347-chiến-đấu-gian-nan.-2"/>
      <w:bookmarkEnd w:id="369"/>
      <w:r>
        <w:t xml:space="preserve">347. Chương 347: Chiến Đấu Gian Nan. (2)</w:t>
      </w:r>
    </w:p>
    <w:p>
      <w:pPr>
        <w:pStyle w:val="Compact"/>
      </w:pPr>
      <w:r>
        <w:br w:type="textWrapping"/>
      </w:r>
      <w:r>
        <w:br w:type="textWrapping"/>
      </w:r>
    </w:p>
    <w:p>
      <w:pPr>
        <w:pStyle w:val="BodyText"/>
      </w:pPr>
      <w:r>
        <w:t xml:space="preserve">Lời nói của Tô Đông Minh làm bốn đầu sỏ còn lại của quân đội đều đưa mắt nhìn lên Nhạc Trọng. Nhạc Trọng canh giữ Hổ Khẩu Hạp, trước đó còn làm thật nhiều chuẩn bị, căng dây thép, ghim cây thép, lấy hầm hố cạm bẫy, thông qua đủ loại thủ đoạn đến suy yếu sức chiến đấu của tang thi, vì vậy tổn thất cũng nhỏ nhất.</w:t>
      </w:r>
    </w:p>
    <w:p>
      <w:pPr>
        <w:pStyle w:val="BodyText"/>
      </w:pPr>
      <w:r>
        <w:t xml:space="preserve">La Điền Dực nhìn Nhạc Trọng đầy ý xấu, cười nói:</w:t>
      </w:r>
    </w:p>
    <w:p>
      <w:pPr>
        <w:pStyle w:val="BodyText"/>
      </w:pPr>
      <w:r>
        <w:t xml:space="preserve">- Tôi cũng cho rằng lời đề nghị của Tô phó sư trưởng không sai. Sức chiến đấu của bộ đội Nhạc Trọng quả thật rất mạnh. Để cho hắn đi đoạn hậu yểm hộ chủ lực chúng ta lui lại, tôi cho rằng đây là lựa chọn tốt nhất. Nhạc Trọng, chỉ cần anh mang binh yểm hộ chủ lực chúng tôi lui lại, anh chính là đại anh hùng của SSY thị chúng ta. Mọi người dân đều sẽ ghi nhớ chiến công của anh trong lòng!</w:t>
      </w:r>
    </w:p>
    <w:p>
      <w:pPr>
        <w:pStyle w:val="BodyText"/>
      </w:pPr>
      <w:r>
        <w:t xml:space="preserve">Nhạc Trọng như đinh đóng cột cự tuyệt nói:</w:t>
      </w:r>
    </w:p>
    <w:p>
      <w:pPr>
        <w:pStyle w:val="BodyText"/>
      </w:pPr>
      <w:r>
        <w:t xml:space="preserve">- Tôi không đồng ý cản lại phía sau yểm hộ đại quân thối lui. Tôi cho rằng hẳn phải do Tô Đông Minh Tô phó sư trưởng cùng La Điền Dực La phó sư trưởng mang binh cản phía sau đi. Cơ hội để hai vị phó sư trưởng trở thành anh hùng tôi nhường lại cho hai người tốt lắm!</w:t>
      </w:r>
    </w:p>
    <w:p>
      <w:pPr>
        <w:pStyle w:val="BodyText"/>
      </w:pPr>
      <w:r>
        <w:t xml:space="preserve">Tô Đông Minh cười âm hiểm, trực tiếp giơ lên tay phải:</w:t>
      </w:r>
    </w:p>
    <w:p>
      <w:pPr>
        <w:pStyle w:val="BodyText"/>
      </w:pPr>
      <w:r>
        <w:t xml:space="preserve">- Chúng ta biểu quyết là công bình nhất, ai đồng ý cho bộ đội của Nhạc Trọng cản phía sau thì mời nhấc tay!</w:t>
      </w:r>
    </w:p>
    <w:p>
      <w:pPr>
        <w:pStyle w:val="BodyText"/>
      </w:pPr>
      <w:r>
        <w:t xml:space="preserve">La Điền Dực cũng lập tức giơ lên tay phải.</w:t>
      </w:r>
    </w:p>
    <w:p>
      <w:pPr>
        <w:pStyle w:val="BodyText"/>
      </w:pPr>
      <w:r>
        <w:t xml:space="preserve">Tiền Vệ Dân, Liễu Hồi Phong đều thoáng chút do dự, sau đó giơ lên tay phải. Dù sao Nhạc Trọng cũng là người ngoài, để cho hắn lưu lại cản phía sau tổn thất chỉ là người của Nhạc Trọng, không liên quan gì tới bọn họ.</w:t>
      </w:r>
    </w:p>
    <w:p>
      <w:pPr>
        <w:pStyle w:val="BodyText"/>
      </w:pPr>
      <w:r>
        <w:t xml:space="preserve">Trầm Hoành Dương do dự một chút lại khai ra điều kiện với Nhạc Trọng:</w:t>
      </w:r>
    </w:p>
    <w:p>
      <w:pPr>
        <w:pStyle w:val="BodyText"/>
      </w:pPr>
      <w:r>
        <w:t xml:space="preserve">- Nhạc Trọng, chỉ cần anh cản phía sau cho chúng tôi lui lại, sau khi trở lại SSY thị chỉ cần anh có năng lực, muốn chiêu mộ bao nhiêu người sống sót cũng có thể trực tiếp mang đi. Anh thích mỹ nữ chúng tôi cũng sẽ tìm ba trăm xử nữ xinh đẹp tặng cho anh!</w:t>
      </w:r>
    </w:p>
    <w:p>
      <w:pPr>
        <w:pStyle w:val="BodyText"/>
      </w:pPr>
      <w:r>
        <w:t xml:space="preserve">Vẻ mặt Nhạc Trọng băng sương, cự tuyệt nói:</w:t>
      </w:r>
    </w:p>
    <w:p>
      <w:pPr>
        <w:pStyle w:val="BodyText"/>
      </w:pPr>
      <w:r>
        <w:t xml:space="preserve">- Tôi không có hứng thú, nếu các ông kiên trì muốn cho tôi cản phía sau, tôi lập tức mang binh rời đi!</w:t>
      </w:r>
    </w:p>
    <w:p>
      <w:pPr>
        <w:pStyle w:val="BodyText"/>
      </w:pPr>
      <w:r>
        <w:t xml:space="preserve">Nếu Nhạc Trọng giúp quân đội cản chân phía sau, nhất định sẽ bị tổn thất thảm trọng, nếu không có thực lực chỉ sợ quân đội là kẻ đầu tiên trở mặt động thủ với hắn.</w:t>
      </w:r>
    </w:p>
    <w:p>
      <w:pPr>
        <w:pStyle w:val="BodyText"/>
      </w:pPr>
      <w:r>
        <w:t xml:space="preserve">La Điền Dực nhướng mày lớn tiếng quát:</w:t>
      </w:r>
    </w:p>
    <w:p>
      <w:pPr>
        <w:pStyle w:val="BodyText"/>
      </w:pPr>
      <w:r>
        <w:t xml:space="preserve">- Nhạc Trọng, người như anh đúng là không có cái nhìn đại cục, hiện tại quân ta mỏi mệt, chỉ có bộ đội của anh còn có chiến lực đầy đủ. Anh vì bảo tồn thực lực kiên trì không chịu cản phía sau, chẳng lẽ muốn đem mọi người hại chết hay sao?</w:t>
      </w:r>
    </w:p>
    <w:p>
      <w:pPr>
        <w:pStyle w:val="BodyText"/>
      </w:pPr>
      <w:r>
        <w:t xml:space="preserve">Nhạc Trọng khinh miệt liếc mắt nhìn La Điền Dực, lạnh lùng nói:</w:t>
      </w:r>
    </w:p>
    <w:p>
      <w:pPr>
        <w:pStyle w:val="BodyText"/>
      </w:pPr>
      <w:r>
        <w:t xml:space="preserve">- La phó sư trưởng nếu có cái nhìn đại cục như vậy, ông mang binh cản phía sau không phải được rồi sao!</w:t>
      </w:r>
    </w:p>
    <w:p>
      <w:pPr>
        <w:pStyle w:val="BodyText"/>
      </w:pPr>
      <w:r>
        <w:t xml:space="preserve">La Điền Dực tự nhiên không muốn mang binh cản phía sau, đó là việc làm khổ sai, nếu không đủ lực xem như bồi cả tính mạng. Đã không có binh cũng không có vũ khí, chức danh phó sư trưởng của hắn ngay cả cái rắm cũng không phải. Hắn tự nhiên không muốn mang binh đi chịu chết.</w:t>
      </w:r>
    </w:p>
    <w:p>
      <w:pPr>
        <w:pStyle w:val="BodyText"/>
      </w:pPr>
      <w:r>
        <w:t xml:space="preserve">Liễu Hồi Phong trầm mặc một hồi lâu, lúc này mới khai ra cái giá khiến Nhạc Trọng có chút động tâm:</w:t>
      </w:r>
    </w:p>
    <w:p>
      <w:pPr>
        <w:pStyle w:val="BodyText"/>
      </w:pPr>
      <w:r>
        <w:t xml:space="preserve">- Nhạc Trọng, chỉ cần anh nguyện ý cản ở phía sau, chúng tôi có thể cho anh ba chiếc trực thăng võ trang cùng phi công, kể cả chiến sĩ chuyên duy tu trực thăng!</w:t>
      </w:r>
    </w:p>
    <w:p>
      <w:pPr>
        <w:pStyle w:val="BodyText"/>
      </w:pPr>
      <w:r>
        <w:t xml:space="preserve">Ba chiếc trực thăng võ trang chính là đại sát khí mạnh mẽ, có được ba chiếc trực thăng võ trang cho dù Nhạc Trọng muốn đối phó một ít tiểu thế lực chỉ cần phái ra một chiếc trực thăng là có thể làm cho đối phương hoàn toàn đánh mất ý chí chiến đấu, lập tức đầu hàng. Hơn nữa có trực thăng ở khoảng cách xa cũng có thể trực tiếp bắn chết tang thi.</w:t>
      </w:r>
    </w:p>
    <w:p>
      <w:pPr>
        <w:pStyle w:val="BodyText"/>
      </w:pPr>
      <w:r>
        <w:t xml:space="preserve">Nghe xong điều kiện của Liễu Hồi Phong, trong lòng Nhạc Trọng vẫn có chút động tâm, nhưng một lúc sau hắn vẫn lắc đầu cự tuyệt:</w:t>
      </w:r>
    </w:p>
    <w:p>
      <w:pPr>
        <w:pStyle w:val="BodyText"/>
      </w:pPr>
      <w:r>
        <w:t xml:space="preserve">- Tôi không có hứng thú, nếu các ông kiên trì muốn tôi cản phía sau, tôi lập tức mang binh rời đi!</w:t>
      </w:r>
    </w:p>
    <w:p>
      <w:pPr>
        <w:pStyle w:val="BodyText"/>
      </w:pPr>
      <w:r>
        <w:t xml:space="preserve">Vẫn là đạo lý kia, nếu không còn mạng, quân đội lại trở mặt nuốt lời, hắn hoàn toàn không chiếm được chút lợi ích nào.</w:t>
      </w:r>
    </w:p>
    <w:p>
      <w:pPr>
        <w:pStyle w:val="BodyText"/>
      </w:pPr>
      <w:r>
        <w:t xml:space="preserve">Vô luận năm đầu sỏ quân đội tận lực nói thế nào Nhạc Trọng đều cự tuyệt lời đề nghị của bọn hắn.</w:t>
      </w:r>
    </w:p>
    <w:p>
      <w:pPr>
        <w:pStyle w:val="BodyText"/>
      </w:pPr>
      <w:r>
        <w:t xml:space="preserve">Mà năm đầu sỏ quân đội cũng không ai nguyện ý chí công vô tư, phụ trách mang binh cản ở phía sau, hội nghị lập tức biến thành giằng co.</w:t>
      </w:r>
    </w:p>
    <w:p>
      <w:pPr>
        <w:pStyle w:val="BodyText"/>
      </w:pPr>
      <w:r>
        <w:t xml:space="preserve">Giằng co hồi lâu, Trầm Hoành Dương đành phải bất đắc dĩ tuyên bố tan họp, làm cao tầng trung tâm chỉ huy rời khỏi nghỉ ngơi ăn cơm.</w:t>
      </w:r>
    </w:p>
    <w:p>
      <w:pPr>
        <w:pStyle w:val="BodyText"/>
      </w:pPr>
      <w:r>
        <w:t xml:space="preserve">Tô Đông Minh đi tới tìm La Điền Dực hỏi thẳng:</w:t>
      </w:r>
    </w:p>
    <w:p>
      <w:pPr>
        <w:pStyle w:val="BodyText"/>
      </w:pPr>
      <w:r>
        <w:t xml:space="preserve">- Lão La, cuộc chiến lần này ông thấy thế nào?</w:t>
      </w:r>
    </w:p>
    <w:p>
      <w:pPr>
        <w:pStyle w:val="BodyText"/>
      </w:pPr>
      <w:r>
        <w:t xml:space="preserve">La Điền Dực cùng Tô Đông Minh cùng xuất thân từ một sư đoàn, quan hệ vẫn luôn không tốt. Hơn nữa Tô Đông Minh luôn đảm nhiệm vị trí lãnh đạo. Nhưng sau cuộc chiến với Nhạc Trọng, thực lực của Tô Đông Minh giảm mạnh rất nhiều, lúc này quan hệ giữa song phương mới xảy ra biến hóa vi diệu. Nhưng so sánh với ba đại cự đầu còn lại trong quân đội, quan hệ giữa bọn hắn xem như thật thân mật.</w:t>
      </w:r>
    </w:p>
    <w:p>
      <w:pPr>
        <w:pStyle w:val="BodyText"/>
      </w:pPr>
      <w:r>
        <w:t xml:space="preserve">La Điền Dực nhướng mày, nói:</w:t>
      </w:r>
    </w:p>
    <w:p>
      <w:pPr>
        <w:pStyle w:val="BodyText"/>
      </w:pPr>
      <w:r>
        <w:t xml:space="preserve">- Muốn phán đoán thật minh xác thực sự rất khó, nếu tang thi phát động thế công trong đêm, chúng ta rất khó ngăn cản được!</w:t>
      </w:r>
    </w:p>
    <w:p>
      <w:pPr>
        <w:pStyle w:val="BodyText"/>
      </w:pPr>
      <w:r>
        <w:t xml:space="preserve">Đánh đêm cho tới bây giờ đều là chiến trận khó đánh nhất. Dưới ban đêm không có tầm nhìn, cho dù là cao thủ muốn đánh trả cũng rất khó trúng được mục tiêu chứ không cần nói tới chiến sĩ bình thường.</w:t>
      </w:r>
    </w:p>
    <w:p>
      <w:pPr>
        <w:pStyle w:val="BodyText"/>
      </w:pPr>
      <w:r>
        <w:t xml:space="preserve">Tuy rằng quân đội mang theo không ít pháo sáng nhưng vẫn không cách nào so sánh được với ban ngày.</w:t>
      </w:r>
    </w:p>
    <w:p>
      <w:pPr>
        <w:pStyle w:val="BodyText"/>
      </w:pPr>
      <w:r>
        <w:t xml:space="preserve">Tô Đông Minh lạnh lùng cười:</w:t>
      </w:r>
    </w:p>
    <w:p>
      <w:pPr>
        <w:pStyle w:val="BodyText"/>
      </w:pPr>
      <w:r>
        <w:t xml:space="preserve">- Nếu còn lưu lại chỗ này chỉ còn con đường chết. Đánh đêm khó khăn cùng nguy hiểm thế nào ông hiểu rất rõ ràng. Với binh lực cùng sức chiến đấu trước mắt của chúng ta chỉ cần có chút sai lầm thì cả chiến tuyến đều hỏng mất!</w:t>
      </w:r>
    </w:p>
    <w:p>
      <w:pPr>
        <w:pStyle w:val="BodyText"/>
      </w:pPr>
      <w:r>
        <w:t xml:space="preserve">La Điền Dực im lặng, Tô Đông Minh đã nói rõ ràng, bộ đội của bọn hắn cũng chỉ có thật nhiều tân binh chưa từng trải qua nghiêm khắc huấn luyện như lão binh thân kinh bách chiến. Một khi phát sinh sai lầm có một điểm bị công phá, cả chiến tuyến đều sẽ hỏng mất.</w:t>
      </w:r>
    </w:p>
    <w:p>
      <w:pPr>
        <w:pStyle w:val="BodyText"/>
      </w:pPr>
      <w:r>
        <w:t xml:space="preserve">La Điền Dực trầm mặc hồi lâu mới nói:</w:t>
      </w:r>
    </w:p>
    <w:p>
      <w:pPr>
        <w:pStyle w:val="BodyText"/>
      </w:pPr>
      <w:r>
        <w:t xml:space="preserve">- Ông có đề nghị gì tốt?</w:t>
      </w:r>
    </w:p>
    <w:p>
      <w:pPr>
        <w:pStyle w:val="BodyText"/>
      </w:pPr>
      <w:r>
        <w:t xml:space="preserve">Trong mắt Tô Đông Minh hiện lên nét ngoan độc, nói:</w:t>
      </w:r>
    </w:p>
    <w:p>
      <w:pPr>
        <w:pStyle w:val="BodyText"/>
      </w:pPr>
      <w:r>
        <w:t xml:space="preserve">- Hai chúng ta lập tức mang binh triệt khỏi nơi này. Đến lúc đó bọn hắn không muốn giúp chúng ta đi đoạn hậu cũng không được, bọn hắn đoạn hậu ngăn cản thi đàn, tuyệt đối tổn thất không nhỏ, tới lúc đó SSY thị là thiên hạ của chúng ta!</w:t>
      </w:r>
    </w:p>
    <w:p>
      <w:pPr>
        <w:pStyle w:val="BodyText"/>
      </w:pPr>
      <w:r>
        <w:t xml:space="preserve">La Điền Dực suy nghĩ một lát, trong mắt thoáng hiện vẻ lệ khí gật đầu đồng ý nói:</w:t>
      </w:r>
    </w:p>
    <w:p>
      <w:pPr>
        <w:pStyle w:val="BodyText"/>
      </w:pPr>
      <w:r>
        <w:t xml:space="preserve">- Được!</w:t>
      </w:r>
    </w:p>
    <w:p>
      <w:pPr>
        <w:pStyle w:val="BodyText"/>
      </w:pPr>
      <w:r>
        <w:t xml:space="preserve">Người không vì mình, trời tru đất diệt, La Điền Dực cũng không muốn đem toàn bộ lực lượng của mình bồi hết ở nơi này. Nếu không có binh sĩ, chức quyền của hắn chẳng còn chút giá trị.</w:t>
      </w:r>
    </w:p>
    <w:p>
      <w:pPr>
        <w:pStyle w:val="BodyText"/>
      </w:pPr>
      <w:r>
        <w:t xml:space="preserve">Sau khi làm ra lựa chọn, La Điền Dực cùng Tô Đông Minh lập tức ngồi xe nhanh chóng rời khỏi trung tâm chỉ huy, dưới sự hộ vệ của nhóm cao thủ mà bọn hắn mời chào, quay về trong đội ngũ của mình.</w:t>
      </w:r>
    </w:p>
    <w:p>
      <w:pPr>
        <w:pStyle w:val="Compact"/>
      </w:pPr>
      <w:r>
        <w:t xml:space="preserve">Rất nhanh hai chi bộ đội của La Điền Dực cùng Tô Đông Minh đều rời khỏi trận địa của bọn hắn, bỏ lại một ít vũ khí hạng nặng, trực tiếp hướng về SY thị bỏ chạy.</w:t>
      </w:r>
      <w:r>
        <w:br w:type="textWrapping"/>
      </w:r>
      <w:r>
        <w:br w:type="textWrapping"/>
      </w:r>
    </w:p>
    <w:p>
      <w:pPr>
        <w:pStyle w:val="Heading2"/>
      </w:pPr>
      <w:bookmarkStart w:id="370" w:name="chương-348-hoàn-toàn-hỏng-mất.-1"/>
      <w:bookmarkEnd w:id="370"/>
      <w:r>
        <w:t xml:space="preserve">348. Chương 348: Hoàn Toàn Hỏng Mất. (1)</w:t>
      </w:r>
    </w:p>
    <w:p>
      <w:pPr>
        <w:pStyle w:val="Compact"/>
      </w:pPr>
      <w:r>
        <w:br w:type="textWrapping"/>
      </w:r>
      <w:r>
        <w:br w:type="textWrapping"/>
      </w:r>
    </w:p>
    <w:p>
      <w:pPr>
        <w:pStyle w:val="BodyText"/>
      </w:pPr>
      <w:r>
        <w:t xml:space="preserve">- Sư trưởng, bộ đội của La Điền Dực cùng Tô Đông Minh đã thối lui!</w:t>
      </w:r>
    </w:p>
    <w:p>
      <w:pPr>
        <w:pStyle w:val="BodyText"/>
      </w:pPr>
      <w:r>
        <w:t xml:space="preserve">Sau khi ba cự đầu quân đội cùng Nhạc Trọng quay lại trung tâm chỉ huy chưa bao lâu, một gã quan quân chạy nhanh vào trước người Trầm Hoành Dương lớn tiếng hội báo.</w:t>
      </w:r>
    </w:p>
    <w:p>
      <w:pPr>
        <w:pStyle w:val="BodyText"/>
      </w:pPr>
      <w:r>
        <w:t xml:space="preserve">- Cái gì?</w:t>
      </w:r>
    </w:p>
    <w:p>
      <w:pPr>
        <w:pStyle w:val="BodyText"/>
      </w:pPr>
      <w:r>
        <w:t xml:space="preserve">Nghe được tin tức kia, sắc mặt Trầm Hoành Dương, Liễu Hồi Phong, Tiền Vệ Dân cùng Nhạc Trọng liền đại biến.</w:t>
      </w:r>
    </w:p>
    <w:p>
      <w:pPr>
        <w:pStyle w:val="BodyText"/>
      </w:pPr>
      <w:r>
        <w:t xml:space="preserve">Bộ đội của La Điền Dực cùng Tô Đông Minh không từ mà biệt, trực tiếp mở ra hai đại lỗ hổng trong phòng tuyến của liên quân đã thương nghị trước đó. Thi triều khổng lồ có thể từ hai lỗ hổng lớn kia thoải mái xuyên qua phòng tuyến của bọn họ, quấn ra sau lưng tiến hành công kích họ.</w:t>
      </w:r>
    </w:p>
    <w:p>
      <w:pPr>
        <w:pStyle w:val="BodyText"/>
      </w:pPr>
      <w:r>
        <w:t xml:space="preserve">Nhạc Trọng đóng quân tại Hổ Khẩu Hạp nhưng sau khi La Điền Dực cùng Tô Đông Minh lui lại, đã mất đi đại bộ phận địa lợi, tang thi hoàn toàn có thể từ chỗ của La Điền Dực cùng Tô Đông Minh lưu lại lỗ hổng quấn ra sau lưng cho đội ngũ của hắn hung hăng một kích.</w:t>
      </w:r>
    </w:p>
    <w:p>
      <w:pPr>
        <w:pStyle w:val="BodyText"/>
      </w:pPr>
      <w:r>
        <w:t xml:space="preserve">- Con mẹ nó, toàn gia La Điền Dực, Tô Đông Minh đều đáng chết!</w:t>
      </w:r>
    </w:p>
    <w:p>
      <w:pPr>
        <w:pStyle w:val="BodyText"/>
      </w:pPr>
      <w:r>
        <w:t xml:space="preserve">Liễu Hồi Phong luôn ổn trọng cũng không nhịn được chửi ầm lên. Hắn đã thực sự phẫn nộ, loại hành vi ở trên chiến trường vứt bỏ chiến hữu như vậy là đáng hận nhất, sẽ trực tiếp khiến một cuộc chiến tranh hoàn toàn thất bại.</w:t>
      </w:r>
    </w:p>
    <w:p>
      <w:pPr>
        <w:pStyle w:val="BodyText"/>
      </w:pPr>
      <w:r>
        <w:t xml:space="preserve">Hai mắt Tiền Vệ Dân đỏ đậm, chửi ầm lên:</w:t>
      </w:r>
    </w:p>
    <w:p>
      <w:pPr>
        <w:pStyle w:val="BodyText"/>
      </w:pPr>
      <w:r>
        <w:t xml:space="preserve">- Con mẹ nó, Trầm sư trưởng, tôi đề nghị tuyên bố hai chi bộ đội của La Điền Dực cùng Tô Đông Minh là phản quân, điều động trực thăng võ trang xử lý hai cỗ phản quân kia!</w:t>
      </w:r>
    </w:p>
    <w:p>
      <w:pPr>
        <w:pStyle w:val="BodyText"/>
      </w:pPr>
      <w:r>
        <w:t xml:space="preserve">Còn sót lại bảy chiếc trực thăng võ trang đều nằm trong tay Trầm Hoành Dương, bảy trực thăng kia nếu phóng ra là có thể tạo thành thương tổn hủy diệt cho hai cánh quân của La Điền Dực cùng Tô Đông Minh đã từ bỏ vũ khí hạng nặng bỏ chạy trước.</w:t>
      </w:r>
    </w:p>
    <w:p>
      <w:pPr>
        <w:pStyle w:val="BodyText"/>
      </w:pPr>
      <w:r>
        <w:t xml:space="preserve">Nhạc Trọng cũng đi tới phẫn nộ nói:</w:t>
      </w:r>
    </w:p>
    <w:p>
      <w:pPr>
        <w:pStyle w:val="BodyText"/>
      </w:pPr>
      <w:r>
        <w:t xml:space="preserve">- Trầm sư trưởng, mời ông lập tức phái trực thăng võ trang xử lý phản quân hơn nữa báo cho SSY thị, tuyên bố La Điền Dực cùng Tô Đông Minh là phản quân!</w:t>
      </w:r>
    </w:p>
    <w:p>
      <w:pPr>
        <w:pStyle w:val="BodyText"/>
      </w:pPr>
      <w:r>
        <w:t xml:space="preserve">Đây chính là phản bội trắng trợn, ở trên chiến trường mấu chốt nhất, thế mà La Điền Dực cùng Tô Đông Minh hung hăng đâm cho bọn hắn một đao, Nhạc Trọng đã không còn nhịn được phẫn nộ.</w:t>
      </w:r>
    </w:p>
    <w:p>
      <w:pPr>
        <w:pStyle w:val="BodyText"/>
      </w:pPr>
      <w:r>
        <w:t xml:space="preserve">Trầm Hoành Dương trầm mặc một lúc mới chậm rãi nói:</w:t>
      </w:r>
    </w:p>
    <w:p>
      <w:pPr>
        <w:pStyle w:val="BodyText"/>
      </w:pPr>
      <w:r>
        <w:t xml:space="preserve">- Không được, hai người La Điền Dực cùng Tô Đông Minh tuy tội ác tày trời, nhưng những chiến sĩ dưới trướng bọn hắn là người vô tội, những chiến sĩ kia rất tốt, đã lập được công lao hãn mã khi thu phục SSY thị, tôi không thể hạ mệnh lệnh như thế!</w:t>
      </w:r>
    </w:p>
    <w:p>
      <w:pPr>
        <w:pStyle w:val="BodyText"/>
      </w:pPr>
      <w:r>
        <w:t xml:space="preserve">Nghe xong lời nói của Trầm Hoành Dương, trong lòng Nhạc Trọng tràn ngập thất vọng. Trầm Hoành Dương bận tâm cho binh lính dưới trướng Tô Đông Minh cùng La Điền Dực, không muốn tuyên bố họ là phản quân, phái binh tiêu diệt. Ý tứ của hắn tuy tốt nhưng dưới tình huống như vậy lòng tốt của hắn đã biến thành yếu đuối.</w:t>
      </w:r>
    </w:p>
    <w:p>
      <w:pPr>
        <w:pStyle w:val="BodyText"/>
      </w:pPr>
      <w:r>
        <w:t xml:space="preserve">- Sư trưởng, tang thi đã công tới!</w:t>
      </w:r>
    </w:p>
    <w:p>
      <w:pPr>
        <w:pStyle w:val="BodyText"/>
      </w:pPr>
      <w:r>
        <w:t xml:space="preserve">Một gã quan quân lớn tiếng kêu lên.</w:t>
      </w:r>
    </w:p>
    <w:p>
      <w:pPr>
        <w:pStyle w:val="BodyText"/>
      </w:pPr>
      <w:r>
        <w:t xml:space="preserve">Sở dĩ đàn tang thi lui bước là bởi vì tiêu hao quá lớn, chờ đợi đàn tang thi phía sau tụ họp. Hiện tại đàn tang thi phía sau vừa đến, liền phát động công kích như vũ bão.</w:t>
      </w:r>
    </w:p>
    <w:p>
      <w:pPr>
        <w:pStyle w:val="BodyText"/>
      </w:pPr>
      <w:r>
        <w:t xml:space="preserve">Nhạc Trọng liếc mắt nhìn Trầm Hoành Dương, lạnh lùng nói:</w:t>
      </w:r>
    </w:p>
    <w:p>
      <w:pPr>
        <w:pStyle w:val="BodyText"/>
      </w:pPr>
      <w:r>
        <w:t xml:space="preserve">- Trầm sư trưởng, ông đã không muốn hạ mệnh lệnh như vậy, tôi cũng không thể miễn cưỡng ông, tạm biệt!</w:t>
      </w:r>
    </w:p>
    <w:p>
      <w:pPr>
        <w:pStyle w:val="BodyText"/>
      </w:pPr>
      <w:r>
        <w:t xml:space="preserve">Nói xong Nhạc Trọng bước nhanh ra bên ngoài. Hắn không muốn lưu lại chỗ này cùng Trầm Hoành Dương cùng nhau chôn cùng. Đội ngũ của La Điền Dực cùng Tô Đông Minh tháo chạy, đã chú định bọn họ đã thất bại trong cuộc chiến lần này. Hiện tại hắn chỉ có thể lấy tốc độ nhanh nhất mang theo bộ đội của mình thoát khỏi nơi đây, nếu tiếp tục cùng Trầm Hoành Dương vô nghĩa chỉ lãng phí thời gian.</w:t>
      </w:r>
    </w:p>
    <w:p>
      <w:pPr>
        <w:pStyle w:val="BodyText"/>
      </w:pPr>
      <w:r>
        <w:t xml:space="preserve">Sắc mặt Trầm Hoành Dương đại biến, liều mạng lớn tiếng kêu lên:</w:t>
      </w:r>
    </w:p>
    <w:p>
      <w:pPr>
        <w:pStyle w:val="BodyText"/>
      </w:pPr>
      <w:r>
        <w:t xml:space="preserve">- Nhạc Trọng, anh trở về! Nhạc Trọng, anh trở lại cho tôi!</w:t>
      </w:r>
    </w:p>
    <w:p>
      <w:pPr>
        <w:pStyle w:val="BodyText"/>
      </w:pPr>
      <w:r>
        <w:t xml:space="preserve">Nếu Nhạc Trọng cũng rời đi, thế cục càng thêm tệ hại.</w:t>
      </w:r>
    </w:p>
    <w:p>
      <w:pPr>
        <w:pStyle w:val="BodyText"/>
      </w:pPr>
      <w:r>
        <w:t xml:space="preserve">Nhạc Trọng không thèm quản tới Trầm Hoành Dương, sau mấy lần chớp động đã nhảy lên lưng tiểu Thanh, bay về hướng đội ngũ của mình.</w:t>
      </w:r>
    </w:p>
    <w:p>
      <w:pPr>
        <w:pStyle w:val="BodyText"/>
      </w:pPr>
      <w:r>
        <w:t xml:space="preserve">- Tôi mệnh lệnh chiến sĩ dự bị đoàn đệ nhất doanh, đệ nhị, đệ tam, đệ tứ doanh bộ đội huyện Trữ Quang cùng mang theo vũ khí hạng nặng lui về hướng SSY thị, đặc chiến doanh ở tại chỗ tổ chức chống cự tang thi. Từ Chính Quang, anh tới chỉ huy thối lui!</w:t>
      </w:r>
    </w:p>
    <w:p>
      <w:pPr>
        <w:pStyle w:val="BodyText"/>
      </w:pPr>
      <w:r>
        <w:t xml:space="preserve">Ngồi trên lưng tiểu Thanh, Nhạc Trọng sử dụng bộ đàm quân dụng hướng đội ngũ tuyên bố một loạt mệnh lệnh.</w:t>
      </w:r>
    </w:p>
    <w:p>
      <w:pPr>
        <w:pStyle w:val="BodyText"/>
      </w:pPr>
      <w:r>
        <w:t xml:space="preserve">- Đoàn trưởng, chuyện gì xảy ra?</w:t>
      </w:r>
    </w:p>
    <w:p>
      <w:pPr>
        <w:pStyle w:val="BodyText"/>
      </w:pPr>
      <w:r>
        <w:t xml:space="preserve">Ở một bên Từ Chính Cương nhướng mày, hỏi Nhạc Trọng. Hắn từ trong mệnh lệnh cấp bách của Nhạc Trọng nhận ra hương vị không tầm thường.</w:t>
      </w:r>
    </w:p>
    <w:p>
      <w:pPr>
        <w:pStyle w:val="BodyText"/>
      </w:pPr>
      <w:r>
        <w:t xml:space="preserve">Nhạc Trọng cắn răng hung hăng nói:</w:t>
      </w:r>
    </w:p>
    <w:p>
      <w:pPr>
        <w:pStyle w:val="BodyText"/>
      </w:pPr>
      <w:r>
        <w:t xml:space="preserve">- Hai tên vương bát đản La Điền Dực cùng Tô Đông Minh đã mang binh bỏ trốn, chúng ta ngăn không nổi tang thi tấn công!</w:t>
      </w:r>
    </w:p>
    <w:p>
      <w:pPr>
        <w:pStyle w:val="BodyText"/>
      </w:pPr>
      <w:r>
        <w:t xml:space="preserve">- Tôi hiểu được, cam đoan hoàn thành nhiệm vụ!</w:t>
      </w:r>
    </w:p>
    <w:p>
      <w:pPr>
        <w:pStyle w:val="BodyText"/>
      </w:pPr>
      <w:r>
        <w:t xml:space="preserve">Từ Chính Cương chỉ đáp lại một câu liền bắt đầu tổ chức chiến sĩ thối lui.</w:t>
      </w:r>
    </w:p>
    <w:p>
      <w:pPr>
        <w:pStyle w:val="BodyText"/>
      </w:pPr>
      <w:r>
        <w:t xml:space="preserve">Chiến sĩ đệ nhất doanh thuộc dự bị đoàn có sức chiến đấu thấp nhất trước tiên tiến hành rút lui. Bọn họ tăng nhanh bước chân hướng SY thị cấp tốc lui về. Mỗi người đều cầm thịt hộp thú biến dị nhị giai vừa đi vừa ăn, thú thịt nhị giai có thể giúp cho họ nhanh chóng khôi phục nguyên khí.</w:t>
      </w:r>
    </w:p>
    <w:p>
      <w:pPr>
        <w:pStyle w:val="BodyText"/>
      </w:pPr>
      <w:r>
        <w:t xml:space="preserve">Các loại vũ khí hạng nặng ổn định trên hai ngọn núi nhỏ cũng lập tức được tháo dỡ xuống, đặt vào trong xe, cùng chiến sĩ đệ nhị, đệ tam, đệ tứ doanh của huyện Trữ Quang bắt đầu chỉnh tề lui lại. Chỉ lưu lại chiến sĩ đặc chiến doanh giữ lấy Hổ Khẩu Hạp, tranh thủ thời gian cho đại bộ đội chủ lực rút lui.</w:t>
      </w:r>
    </w:p>
    <w:p>
      <w:pPr>
        <w:pStyle w:val="BodyText"/>
      </w:pPr>
      <w:r>
        <w:t xml:space="preserve">Nhạc Trọng hướng Quách Tuyền hạ lệnh:</w:t>
      </w:r>
    </w:p>
    <w:p>
      <w:pPr>
        <w:pStyle w:val="BodyText"/>
      </w:pPr>
      <w:r>
        <w:t xml:space="preserve">- Hiện tại anh lập tức mang binh cướp lấy cầu lớn tại Tư Giang, đem người sống sót trong căn cứ lập tức chuyển dời đến bên kia cầu. Đó là đường lui của quân ta, anh nhất định phải bảo vệ tốt cho tôi!</w:t>
      </w:r>
    </w:p>
    <w:p>
      <w:pPr>
        <w:pStyle w:val="BodyText"/>
      </w:pPr>
      <w:r>
        <w:t xml:space="preserve">Quách Tuyền lớn tiếng đáp:</w:t>
      </w:r>
    </w:p>
    <w:p>
      <w:pPr>
        <w:pStyle w:val="BodyText"/>
      </w:pPr>
      <w:r>
        <w:t xml:space="preserve">- Dạ, Nhạc đội!</w:t>
      </w:r>
    </w:p>
    <w:p>
      <w:pPr>
        <w:pStyle w:val="BodyText"/>
      </w:pPr>
      <w:r>
        <w:t xml:space="preserve">Nhạc Trọng đi rồi, Liễu Hồi Phong cùng Tiền Vệ Dân lạnh lùng liếc mắt nhìn Trầm Hoành Dương, không thèm tiếp tục để ý tới hắn, lập tức rời khỏi trung tâm chỉ huy hạ lệnh bộ đội vứt trang bị hạng nặng, lập tức bắt đầu gọn nhẹ chạy trốn, chỉ cần người còn sống thì vẫn còn hi vọng.</w:t>
      </w:r>
    </w:p>
    <w:p>
      <w:pPr>
        <w:pStyle w:val="BodyText"/>
      </w:pPr>
      <w:r>
        <w:t xml:space="preserve">Bộ đội của Liễu Hồi Phong cùng Tiền Vệ Dân vừa rút lui, cả chiến tuyến hoàn toàn hỏng mất, thi triều mãnh liệt tràn đến lần lượt bao phủ khắp trận địa.</w:t>
      </w:r>
    </w:p>
    <w:p>
      <w:pPr>
        <w:pStyle w:val="BodyText"/>
      </w:pPr>
      <w:r>
        <w:t xml:space="preserve">Trầm Hoành Dương trước tiên phái ra mười chiếc xe tăng cùng bộ binh chiến xa điên cuồng oanh giết thi đàn xông tới.</w:t>
      </w:r>
    </w:p>
    <w:p>
      <w:pPr>
        <w:pStyle w:val="BodyText"/>
      </w:pPr>
      <w:r>
        <w:t xml:space="preserve">Nhưng khi biết được năm đội ngũ liên minh đều đã thối lui, lòng quân trong đội ngũ Trầm Hoành Dương liền dao động. Thật nhiều chiến sĩ không còn lòng dạ nào chiến đấu, bắt đầu trốn chết.</w:t>
      </w:r>
    </w:p>
    <w:p>
      <w:pPr>
        <w:pStyle w:val="BodyText"/>
      </w:pPr>
      <w:r>
        <w:t xml:space="preserve">Tang thi từ lỗ hổng mà bộ đội La Điền Dực cùng Tô Đông Minh lưu lại quấn tới bên cạnh Trầm Hoành Dương, cho hắn hung hăng một kích, đem một doanh chiến sĩ của Trầm Hoành Dương vây quanh.</w:t>
      </w:r>
    </w:p>
    <w:p>
      <w:pPr>
        <w:pStyle w:val="BodyText"/>
      </w:pPr>
      <w:r>
        <w:t xml:space="preserve">Bị nỗi sợ hãi khủng hoảng chiếm lĩnh vì đường lui có khả năng bị chặt đứt, bộ đội của Trầm Hoành Dương bắt đầu hỏng mất, thật nhiều chiến sĩ trốn khỏi trận địa, vứt bỏ vũ khí hướng đêm tối điên cuồng chạy trốn.</w:t>
      </w:r>
    </w:p>
    <w:p>
      <w:pPr>
        <w:pStyle w:val="BodyText"/>
      </w:pPr>
      <w:r>
        <w:t xml:space="preserve">Tang thi S1 cùng S2 biến thành sát thủ khủng bố nhất, không ngừng đuổi theo những chiến sĩ trốn chết, đem những chiến sĩ kia cắn chết tại chỗ.</w:t>
      </w:r>
    </w:p>
    <w:p>
      <w:pPr>
        <w:pStyle w:val="Compact"/>
      </w:pPr>
      <w:r>
        <w:t xml:space="preserve">Mỗi một khắc đều có rất nhiều chiến sĩ nhân loại tử vong. Binh bại như núi đổ, nơi nơi đều là trang bị bị ném bỏ, những chuỗi đạn dài, súng máy hạng nặng lẫn nhẹ, pháo cối, ống phóng rốc két đều bị các chiến sĩ bỏ lại, bọn họ chỉ nghĩ phải nhanh chóng giảm nhẹ sức nặng thân thể, để họ có thể trốn thoát được nhanh hơn</w:t>
      </w:r>
      <w:r>
        <w:br w:type="textWrapping"/>
      </w:r>
      <w:r>
        <w:br w:type="textWrapping"/>
      </w:r>
    </w:p>
    <w:p>
      <w:pPr>
        <w:pStyle w:val="Heading2"/>
      </w:pPr>
      <w:bookmarkStart w:id="371" w:name="chương-349-hoàn-toàn-hỏng-mất.-2"/>
      <w:bookmarkEnd w:id="371"/>
      <w:r>
        <w:t xml:space="preserve">349. Chương 349: Hoàn Toàn Hỏng Mất. (2)</w:t>
      </w:r>
    </w:p>
    <w:p>
      <w:pPr>
        <w:pStyle w:val="Compact"/>
      </w:pPr>
      <w:r>
        <w:br w:type="textWrapping"/>
      </w:r>
      <w:r>
        <w:br w:type="textWrapping"/>
      </w:r>
    </w:p>
    <w:p>
      <w:pPr>
        <w:pStyle w:val="BodyText"/>
      </w:pPr>
      <w:r>
        <w:t xml:space="preserve">Một gã quan quân đi tới trước người Trầm Hoành Dương tận lực cầu xin:</w:t>
      </w:r>
    </w:p>
    <w:p>
      <w:pPr>
        <w:pStyle w:val="BodyText"/>
      </w:pPr>
      <w:r>
        <w:t xml:space="preserve">- Sư trưởng, mau rời đi thôi, nếu chúng ta còn không triệt tang thi sẽ công tới đây!</w:t>
      </w:r>
    </w:p>
    <w:p>
      <w:pPr>
        <w:pStyle w:val="BodyText"/>
      </w:pPr>
      <w:r>
        <w:t xml:space="preserve">Trầm Hoành Dương nhìn chiến tuyến hoàn toàn hỏng mất cùng những chiến sĩ bỏ chạy bị chết trận, vẻ mặt mờ mịt nói:</w:t>
      </w:r>
    </w:p>
    <w:p>
      <w:pPr>
        <w:pStyle w:val="BodyText"/>
      </w:pPr>
      <w:r>
        <w:t xml:space="preserve">- Tôi sai lầm rồi sao? Rốt cục tôi đã sai chỗ nào? Vì sao lại như vậy?</w:t>
      </w:r>
    </w:p>
    <w:p>
      <w:pPr>
        <w:pStyle w:val="BodyText"/>
      </w:pPr>
      <w:r>
        <w:t xml:space="preserve">Trầm Hoành Dương chứng kiến những chiến sĩ tinh nhuệ nhân loại bị tang thi không ngừng cắn chết, quả thật cực kỳ đau lòng, đây chính là mầm móng hi vọng phục hưng của nhân loại.</w:t>
      </w:r>
    </w:p>
    <w:p>
      <w:pPr>
        <w:pStyle w:val="BodyText"/>
      </w:pPr>
      <w:r>
        <w:t xml:space="preserve">Bởi vì Liễu Hồi Phong cùng Tiền Vệ Dân cũng đã bỏ qua trận địa bắt đầu bỏ trốn, Trầm Hoành Dương liền bị bại lộ trong đại bộ phận vòng vây của tang thi, thật nhiều chiến sĩ chết trận bỏ trốn, bộ đội chỉ còn lại một tinh nhuệ doanh của Trầm Tuyết.</w:t>
      </w:r>
    </w:p>
    <w:p>
      <w:pPr>
        <w:pStyle w:val="BodyText"/>
      </w:pPr>
      <w:r>
        <w:t xml:space="preserve">Tên quan quân kia đã không còn để ý tới tôn ti trên dưới nhìn vẻ sững sờ của Trầm Hoành Dương rống lớn:</w:t>
      </w:r>
    </w:p>
    <w:p>
      <w:pPr>
        <w:pStyle w:val="BodyText"/>
      </w:pPr>
      <w:r>
        <w:t xml:space="preserve">- Sư trưởng, nếu còn không triệt đội ngũ Trầm Tuyết tiểu thư có thể bị tang thi tiêu diệt hoàn toàn!</w:t>
      </w:r>
    </w:p>
    <w:p>
      <w:pPr>
        <w:pStyle w:val="BodyText"/>
      </w:pPr>
      <w:r>
        <w:t xml:space="preserve">- Để cho đệ nhất doanh triệt lui, bọc thép liên cản phía sau!</w:t>
      </w:r>
    </w:p>
    <w:p>
      <w:pPr>
        <w:pStyle w:val="BodyText"/>
      </w:pPr>
      <w:r>
        <w:t xml:space="preserve">Lúc này Trầm Hoành Dương mới thanh tỉnh lại, truyền ra mệnh lệnh.</w:t>
      </w:r>
    </w:p>
    <w:p>
      <w:pPr>
        <w:pStyle w:val="BodyText"/>
      </w:pPr>
      <w:r>
        <w:t xml:space="preserve">Theo Trầm Hoành Dương điều động, bọc thép liên do mười chiếc xe tăng cùng hơn mười bộ binh chiến xa tạo thành ngăn cản phía sau, liều mạng không ngừng xung phong vào thi đàn, nghiền áp cùng đem thật nhiều tang thi xử lý.</w:t>
      </w:r>
    </w:p>
    <w:p>
      <w:pPr>
        <w:pStyle w:val="BodyText"/>
      </w:pPr>
      <w:r>
        <w:t xml:space="preserve">Bảy chiếc trực thăng võ trang cũng bị Trầm Hoành Dương điều động, phối hợp bọc thép liên đem chiến sĩ một doanh kia giải cứu đi ra.</w:t>
      </w:r>
    </w:p>
    <w:p>
      <w:pPr>
        <w:pStyle w:val="BodyText"/>
      </w:pPr>
      <w:r>
        <w:t xml:space="preserve">Dưới biển tang thi vây khốn, ngoại trừ bộ đội của Trầm Tuyết, những bộ đội khác đều phải vứt bỏ trang bị hạng nặng, điên cuồng bỏ chạy về hướng SY thị.</w:t>
      </w:r>
    </w:p>
    <w:p>
      <w:pPr>
        <w:pStyle w:val="BodyText"/>
      </w:pPr>
      <w:r>
        <w:t xml:space="preserve">Tan tác, hoàn toàn tan tác.</w:t>
      </w:r>
    </w:p>
    <w:p>
      <w:pPr>
        <w:pStyle w:val="BodyText"/>
      </w:pPr>
      <w:r>
        <w:t xml:space="preserve">Trên đường nơi nơi đều có thể thấy được chiến sĩ nhân loại tan vỡ, bọn họ bị đánh tơi bời, một khi bị tang thi tốc độ đuổi theo phía sau chỉ còn một con đường chết.</w:t>
      </w:r>
    </w:p>
    <w:p>
      <w:pPr>
        <w:pStyle w:val="BodyText"/>
      </w:pPr>
      <w:r>
        <w:t xml:space="preserve">Tốc độ tang thi S2 vượt xa tang thi bình thường, chúng nó rất nhanh đã đuổi theo bộ đội của Liễu Hồi Phong cùng Tiền Vệ Dân, hung hăng cho họ một kích.</w:t>
      </w:r>
    </w:p>
    <w:p>
      <w:pPr>
        <w:pStyle w:val="BodyText"/>
      </w:pPr>
      <w:r>
        <w:t xml:space="preserve">Tiền Vệ Dân cùng Liễu Hồi Phong trước tiên phái ra đoàn cao thủ cường hóa giả thủ tiêu những tang thi S2 đuổi theo truy kích, nhưng bị tang thi S2 điên cuồng đập vào, chiến sĩ mấy doanh đều bị đánh cho tán loạn, trốn chết khắp nơi.</w:t>
      </w:r>
    </w:p>
    <w:p>
      <w:pPr>
        <w:pStyle w:val="BodyText"/>
      </w:pPr>
      <w:r>
        <w:t xml:space="preserve">Nhạc Trọng trước tiên chạy tới Hổ Khẩu Hạp, hắn phải cùng chiến sĩ đặc chiến doanh lưu lại nơi này ngăn cản thi đàn, khiến cho chúng không thể truy đuổi theo bộ đội của hắn.</w:t>
      </w:r>
    </w:p>
    <w:p>
      <w:pPr>
        <w:pStyle w:val="BodyText"/>
      </w:pPr>
      <w:r>
        <w:t xml:space="preserve">Không còn những đội ngũ khác trợ giúp, Hổ Khẩu Hạp nhất định sẽ bị công phá, nhưng có thể chống đỡ thêm một hồi thì đại quân tang thi truy kích sẽ chậm hơn một chút.</w:t>
      </w:r>
    </w:p>
    <w:p>
      <w:pPr>
        <w:pStyle w:val="BodyText"/>
      </w:pPr>
      <w:r>
        <w:t xml:space="preserve">Khi Nhạc Trọng đi tới Hổ Khẩu Hạp, lúc này cuộc chiến đã tới hoàn cảnh thật gay cấn. Tang thi chẳng khác gì nước thủy triều không ngừng hướng chỗ Hổ Khẩu Hạp vọt tới.</w:t>
      </w:r>
    </w:p>
    <w:p>
      <w:pPr>
        <w:pStyle w:val="BodyText"/>
      </w:pPr>
      <w:r>
        <w:t xml:space="preserve">Mấy khẩu súng máy hạng nặng cùng nhẹ không ngừng điên cuồng bắn phá, dưới màn đạn kim loại oanh kích thi đàn không ngừng bị bắn phá tơi bời.</w:t>
      </w:r>
    </w:p>
    <w:p>
      <w:pPr>
        <w:pStyle w:val="BodyText"/>
      </w:pPr>
      <w:r>
        <w:t xml:space="preserve">Tang thi không ngừng bị giết chết chất đầy ở lối vào Hổ Khẩu Hạp, nơi lối vào đã chồng chất núi thây cao tới bốn thước.</w:t>
      </w:r>
    </w:p>
    <w:p>
      <w:pPr>
        <w:pStyle w:val="BodyText"/>
      </w:pPr>
      <w:r>
        <w:t xml:space="preserve">Cầu lớn Tư Giang là một con đường trọng yếu đi thông phương bắc SSY thị, cũng là con đường giao thông duy nhất từ SSY thị đi thông huyện Trữ Quang. Nếu không đi qua cầu Tư Giang, từ SSY thị nếu muốn đi huyện Trữ Quang nhất định phải đi đường vòng thêm 80km, đi tới ngoài SSY thị mới có con đường khác tới đó. Bởi vậy cầu Tư Giang xem như là đường sinh mạng của cả SSY thị.</w:t>
      </w:r>
    </w:p>
    <w:p>
      <w:pPr>
        <w:pStyle w:val="BodyText"/>
      </w:pPr>
      <w:r>
        <w:t xml:space="preserve">Bởi vậy trên cầu Tư Giang cung có hai mươi mấy cảnh sát canh giữ, thủ hộ hai đầu cầu Tư Giang.</w:t>
      </w:r>
    </w:p>
    <w:p>
      <w:pPr>
        <w:pStyle w:val="BodyText"/>
      </w:pPr>
      <w:r>
        <w:t xml:space="preserve">Trương Thừa là một gã phó đồn trưởng trong ngành cảnh sát SSY thị, trường kỳ trú đóng tại cầu Tư Giang. Hắn hết sức hài lòng đối với công việc này, chẳng những mỗi ngày được ăn cơm, một tháng còn có được tiền lương là 30 cân gạo. Ba mươi cân gạo ở trong tận thế là một số của cải không nhỏ, đủ cho hắn chơi đùa mấy tiểu mỹ nhân.</w:t>
      </w:r>
    </w:p>
    <w:p>
      <w:pPr>
        <w:pStyle w:val="BodyText"/>
      </w:pPr>
      <w:r>
        <w:t xml:space="preserve">- Đầu nhi có cần tới một ván?</w:t>
      </w:r>
    </w:p>
    <w:p>
      <w:pPr>
        <w:pStyle w:val="BodyText"/>
      </w:pPr>
      <w:r>
        <w:t xml:space="preserve">Một tiểu cảnh sát nhìn Trương Thừa kêu lên. Ở trong phòng có sáu cảnh sát đang chơi đấu địa chủ, chơi đấu kim hoa, tiền đặt cược chính là tiền lương của bọn họ.</w:t>
      </w:r>
    </w:p>
    <w:p>
      <w:pPr>
        <w:pStyle w:val="BodyText"/>
      </w:pPr>
      <w:r>
        <w:t xml:space="preserve">- Mọi người chơi đi!</w:t>
      </w:r>
    </w:p>
    <w:p>
      <w:pPr>
        <w:pStyle w:val="BodyText"/>
      </w:pPr>
      <w:r>
        <w:t xml:space="preserve">Trương Thừa cười nói.</w:t>
      </w:r>
    </w:p>
    <w:p>
      <w:pPr>
        <w:pStyle w:val="BodyText"/>
      </w:pPr>
      <w:r>
        <w:t xml:space="preserve">Đúng lúc này cửa phòng đột nhiên bị đá văng, mỗi tên chiến sĩ trong tay cầm súng trường 03 thức tiến vào, dùng súng chỉ thẳng vào bọn họ lạnh lùng nói:</w:t>
      </w:r>
    </w:p>
    <w:p>
      <w:pPr>
        <w:pStyle w:val="BodyText"/>
      </w:pPr>
      <w:r>
        <w:t xml:space="preserve">- Không được nhúc nhích, đều giơ tay lên!</w:t>
      </w:r>
    </w:p>
    <w:p>
      <w:pPr>
        <w:pStyle w:val="BodyText"/>
      </w:pPr>
      <w:r>
        <w:t xml:space="preserve">Bảy cảnh sát kể cả Trương Thừa đều sửng sốt, lập tức giơ lên hai tay. Ở trong tận thế không phải thời đại hòa bình, chỉ cần có chút phản kháng chỉ sợ gặp phải kết cục bị bắn gục.</w:t>
      </w:r>
    </w:p>
    <w:p>
      <w:pPr>
        <w:pStyle w:val="BodyText"/>
      </w:pPr>
      <w:r>
        <w:t xml:space="preserve">- Vị đại ca kia có phải có hiểu lầm gì hay không? Chúng tôi hình như không có đắc tội các anh đi?</w:t>
      </w:r>
    </w:p>
    <w:p>
      <w:pPr>
        <w:pStyle w:val="BodyText"/>
      </w:pPr>
      <w:r>
        <w:t xml:space="preserve">Trương Thừa nhìn quân trang trên người các chiến sĩ đánh bạo hỏi.</w:t>
      </w:r>
    </w:p>
    <w:p>
      <w:pPr>
        <w:pStyle w:val="BodyText"/>
      </w:pPr>
      <w:r>
        <w:t xml:space="preserve">Một gã chiến sĩ cầm đầu lạnh lùng vung tay lên, vài tên chiến sĩ liền xông tới đem đám người Trương Thừa toàn bộ trói lại.</w:t>
      </w:r>
    </w:p>
    <w:p>
      <w:pPr>
        <w:pStyle w:val="BodyText"/>
      </w:pPr>
      <w:r>
        <w:t xml:space="preserve">- Câm miệng, đều im lặng cho tôi!</w:t>
      </w:r>
    </w:p>
    <w:p>
      <w:pPr>
        <w:pStyle w:val="BodyText"/>
      </w:pPr>
      <w:r>
        <w:t xml:space="preserve">Đồn cảnh sát nơi này đã dễ dàng bị Quách Tuyền chiếm lĩnh.</w:t>
      </w:r>
    </w:p>
    <w:p>
      <w:pPr>
        <w:pStyle w:val="BodyText"/>
      </w:pPr>
      <w:r>
        <w:t xml:space="preserve">Ở gần cầu Tư Giang mặc dù có hai mươi mấy cảnh sát trú đóng, nhưng tính cảnh giác của bọn hắn rất kém, sức chiến đấu lại yếu. Khi bọn hắn còn chưa hiểu chuyện gì đang phát sinh, cầu Tư Giang đã bị Quách Tuyền dẫn người thập phần thoải mái chiếm giữ.</w:t>
      </w:r>
    </w:p>
    <w:p>
      <w:pPr>
        <w:pStyle w:val="BodyText"/>
      </w:pPr>
      <w:r>
        <w:t xml:space="preserve">Chiếm giữ cầu Tư Giang thập phần đơn giản, nhưng muốn bảo vệ cầu Tư Giang là một nhiệm vụ cực kỳ gian nan.</w:t>
      </w:r>
    </w:p>
    <w:p>
      <w:pPr>
        <w:pStyle w:val="BodyText"/>
      </w:pPr>
      <w:r>
        <w:t xml:space="preserve">Quách Tuyền vừa đến liền đem toàn bộ những con đường đi tới cầu Tư Giang hoàn toàn nắm giữ trong tay, những người sống sót trong những con đường này bị trực tiếp đuổi đi ra.</w:t>
      </w:r>
    </w:p>
    <w:p>
      <w:pPr>
        <w:pStyle w:val="BodyText"/>
      </w:pPr>
      <w:r>
        <w:t xml:space="preserve">Đồng thời Quách Tuyền có phái chiến sĩ một liên nhanh chóng hướng những cơ cấu cảnh sát khác ngoài cảnh sát trú đóng cầu Tư Giang phát động tiến công.</w:t>
      </w:r>
    </w:p>
    <w:p>
      <w:pPr>
        <w:pStyle w:val="BodyText"/>
      </w:pPr>
      <w:r>
        <w:t xml:space="preserve">Bởi vì đột ngột bị tập kích không kịp đề phòng, những cơ cấu cảnh sát khác đều bị Quách Tuyền phá hủy, toàn bộ cảnh sát đều bị tịch thu võ trang bắt nhốt.</w:t>
      </w:r>
    </w:p>
    <w:p>
      <w:pPr>
        <w:pStyle w:val="BodyText"/>
      </w:pPr>
      <w:r>
        <w:t xml:space="preserve">Đồng thời chiến sĩ của đệ nhất dự bị đoàn theo sự chỉ huy của Quách Tuyền bắt đầu xây dựng công sự phòng ngự. Chỉ cần không bị trọng pháo oanh kích, những công sự phòng ngự này có thể phát ra tác dụng rất lớn.</w:t>
      </w:r>
    </w:p>
    <w:p>
      <w:pPr>
        <w:pStyle w:val="BodyText"/>
      </w:pPr>
      <w:r>
        <w:t xml:space="preserve">- Quách Tuyền, anh đang làm gì?</w:t>
      </w:r>
    </w:p>
    <w:p>
      <w:pPr>
        <w:pStyle w:val="BodyText"/>
      </w:pPr>
      <w:r>
        <w:t xml:space="preserve">Hành động của Quách Tuyền rất nhanh liền bị hai đầu sỏ của SSY thị biết được, Ôn Báo Quốc là người đầu tiên xâm nhập vào khu vực phòng thủ của Quách Tuyền xanh mặt chất vấn.</w:t>
      </w:r>
    </w:p>
    <w:p>
      <w:pPr>
        <w:pStyle w:val="BodyText"/>
      </w:pPr>
      <w:r>
        <w:t xml:space="preserve">Quách Tuyền thản nhiên đáp:</w:t>
      </w:r>
    </w:p>
    <w:p>
      <w:pPr>
        <w:pStyle w:val="BodyText"/>
      </w:pPr>
      <w:r>
        <w:t xml:space="preserve">- Tôi chỉ chấp hành mệnh lệnh của Nhạc đội!</w:t>
      </w:r>
    </w:p>
    <w:p>
      <w:pPr>
        <w:pStyle w:val="BodyText"/>
      </w:pPr>
      <w:r>
        <w:t xml:space="preserve">Ôn Báo Quốc xanh mặt ra lệnh:</w:t>
      </w:r>
    </w:p>
    <w:p>
      <w:pPr>
        <w:pStyle w:val="BodyText"/>
      </w:pPr>
      <w:r>
        <w:t xml:space="preserve">- Lập tức rời khỏi nơi này, nếu không tôi sẽ tuyên bố các anh là những người không được hoan nghênh trong SSY thị!</w:t>
      </w:r>
    </w:p>
    <w:p>
      <w:pPr>
        <w:pStyle w:val="BodyText"/>
      </w:pPr>
      <w:r>
        <w:t xml:space="preserve">Quách Tuyền lạnh băng nói:</w:t>
      </w:r>
    </w:p>
    <w:p>
      <w:pPr>
        <w:pStyle w:val="BodyText"/>
      </w:pPr>
      <w:r>
        <w:t xml:space="preserve">- Trước khi Nhạc đội chưa đến, chúng tôi sẽ không rời đi!</w:t>
      </w:r>
    </w:p>
    <w:p>
      <w:pPr>
        <w:pStyle w:val="BodyText"/>
      </w:pPr>
      <w:r>
        <w:t xml:space="preserve">Ôn Báo Quốc nhìn chằm chằm vào Quách Tuyền, trầm mặc một lúc đột nhiên hỏi:</w:t>
      </w:r>
    </w:p>
    <w:p>
      <w:pPr>
        <w:pStyle w:val="BodyText"/>
      </w:pPr>
      <w:r>
        <w:t xml:space="preserve">- Tiền tuyến đã xảy ra chuyện?</w:t>
      </w:r>
    </w:p>
    <w:p>
      <w:pPr>
        <w:pStyle w:val="BodyText"/>
      </w:pPr>
      <w:r>
        <w:t xml:space="preserve">Quách Tuyền chần chờ một thoáng, nhìn Ôn Báo Quốc nói:</w:t>
      </w:r>
    </w:p>
    <w:p>
      <w:pPr>
        <w:pStyle w:val="BodyText"/>
      </w:pPr>
      <w:r>
        <w:t xml:space="preserve">- La Điền Dực cùng Tô Đông Minh đã dẫn người chạy trốn. Cả phòng tuyến đã bị hỏng mất, lần này cuộc tấn công thi triều chúng ta đã hoàn toàn thất bại, hiện tại thật nhiều tang thi đang tràn về bên này!</w:t>
      </w:r>
    </w:p>
    <w:p>
      <w:pPr>
        <w:pStyle w:val="BodyText"/>
      </w:pPr>
      <w:r>
        <w:t xml:space="preserve">Ôn Báo Quốc vừa nghe được tin tức kia, giống như bị sấm sét giữa trời quang, nhìn Quách Tuyền hỏi lại như xác nhận:</w:t>
      </w:r>
    </w:p>
    <w:p>
      <w:pPr>
        <w:pStyle w:val="Compact"/>
      </w:pPr>
      <w:r>
        <w:t xml:space="preserve">- Chuyện này có thật không?</w:t>
      </w:r>
      <w:r>
        <w:br w:type="textWrapping"/>
      </w:r>
      <w:r>
        <w:br w:type="textWrapping"/>
      </w:r>
    </w:p>
    <w:p>
      <w:pPr>
        <w:pStyle w:val="Heading2"/>
      </w:pPr>
      <w:bookmarkStart w:id="372" w:name="chương-350-đoạt-cầu"/>
      <w:bookmarkEnd w:id="372"/>
      <w:r>
        <w:t xml:space="preserve">350. Chương 350: Đoạt Cầu</w:t>
      </w:r>
    </w:p>
    <w:p>
      <w:pPr>
        <w:pStyle w:val="Compact"/>
      </w:pPr>
      <w:r>
        <w:br w:type="textWrapping"/>
      </w:r>
      <w:r>
        <w:br w:type="textWrapping"/>
      </w:r>
    </w:p>
    <w:p>
      <w:pPr>
        <w:pStyle w:val="BodyText"/>
      </w:pPr>
      <w:r>
        <w:t xml:space="preserve">Nếu thật sự đúng như lời của Quách Tuyền, thế cục quả thật đã tệ hại tới tình trạng không thể cứu vãn. Lần này quân đội là chủ lực xuất chinh tấn công đại quân tang thi, mọi người đều tràn đầy tự tin. Ai cũng không thể ngờ nhân loại có được vũ khí tiên tiến nhưng lại bị tang thi không có trí tuệ đánh bại.</w:t>
      </w:r>
    </w:p>
    <w:p>
      <w:pPr>
        <w:pStyle w:val="BodyText"/>
      </w:pPr>
      <w:r>
        <w:t xml:space="preserve">Lúc trước quân đội đã vô cùng thoải mái đem cả bảy mươi vạn tang thi trong SSY thị hoàn toàn giết chết mà chỉ tiêu hao thật nhiều đạn dược cùng một ít chiến sĩ thương vong. Vì vậy lần này mọi người đều cho rằng quân đội đánh tang thi chỉ là vấn đề tiêu hao đạn dược nhiều hay ít mà thôi, nhưng thật không ngờ quân đội lại bị đánh bại tan tác như thế.</w:t>
      </w:r>
    </w:p>
    <w:p>
      <w:pPr>
        <w:pStyle w:val="BodyText"/>
      </w:pPr>
      <w:r>
        <w:t xml:space="preserve">Quách Tuyền lãnh đạm nói:</w:t>
      </w:r>
    </w:p>
    <w:p>
      <w:pPr>
        <w:pStyle w:val="BodyText"/>
      </w:pPr>
      <w:r>
        <w:t xml:space="preserve">- Đây là tin tức mà Nhạc đội nói cho tôi biết, nếu ông không tin có thể đi hỏi Trầm Hoành Dương!</w:t>
      </w:r>
    </w:p>
    <w:p>
      <w:pPr>
        <w:pStyle w:val="BodyText"/>
      </w:pPr>
      <w:r>
        <w:t xml:space="preserve">Ôn Báo Quốc không để ý tới vẻ lãnh đạm của Quách Tuyền, lập tức quay về trong cơ quan chính phủ cho người liên hệ với Trầm Hoành Dương xác nhận tính chân thật tin tình báo trong miệng Quách Tuyền.</w:t>
      </w:r>
    </w:p>
    <w:p>
      <w:pPr>
        <w:pStyle w:val="BodyText"/>
      </w:pPr>
      <w:r>
        <w:t xml:space="preserve">- Bây giờ nên làm sao?</w:t>
      </w:r>
    </w:p>
    <w:p>
      <w:pPr>
        <w:pStyle w:val="BodyText"/>
      </w:pPr>
      <w:r>
        <w:t xml:space="preserve">Ôn Báo Quốc tìm Bành Minh Đức thương lượng biện pháp đối phó.</w:t>
      </w:r>
    </w:p>
    <w:p>
      <w:pPr>
        <w:pStyle w:val="BodyText"/>
      </w:pPr>
      <w:r>
        <w:t xml:space="preserve">Bành Minh Đức suy nghĩ một lúc mới nói:</w:t>
      </w:r>
    </w:p>
    <w:p>
      <w:pPr>
        <w:pStyle w:val="BodyText"/>
      </w:pPr>
      <w:r>
        <w:t xml:space="preserve">- Hiện tại chỉ có hai con đường có thể đi, thứ nhất chính là phát động quần chúng, toàn dân xây dựng công sự phòng ngự, phát vũ khí cho dân chúng, tụ tập tàn quân của quân đội giữ lấy SSY thị. Con đường thứ hai chính là buông tha SSY thị, lập tức tổ chức quần chúng di chuyển!</w:t>
      </w:r>
    </w:p>
    <w:p>
      <w:pPr>
        <w:pStyle w:val="BodyText"/>
      </w:pPr>
      <w:r>
        <w:t xml:space="preserve">Ôn Báo Quốc lắc đầu nói:</w:t>
      </w:r>
    </w:p>
    <w:p>
      <w:pPr>
        <w:pStyle w:val="BodyText"/>
      </w:pPr>
      <w:r>
        <w:t xml:space="preserve">- Ngay cả quân đội cũng bị thi đàn đánh bại, dân chúng bình thường làm sao là đối thủ của bọn chúng? Ông nói con đường thứ nhất không thể thực hiện được!</w:t>
      </w:r>
    </w:p>
    <w:p>
      <w:pPr>
        <w:pStyle w:val="BodyText"/>
      </w:pPr>
      <w:r>
        <w:t xml:space="preserve">Bên trong SSY thị có hơn mười vạn người sống sót, số lượng còn nhiều hơn nhân số chiến sĩ, nhưng những người kia bị đói bụng đến xanh xao vàng vọt, thân thể cực kỳ suy yếu, căn bản không chịu nổi một kích càng không cần nói tới có thể chiến đấu cùng thi đàn có thật nhiều tang thi tiến hóa.</w:t>
      </w:r>
    </w:p>
    <w:p>
      <w:pPr>
        <w:pStyle w:val="BodyText"/>
      </w:pPr>
      <w:r>
        <w:t xml:space="preserve">Bành Minh Đức chau mày suy nghĩ, nói:</w:t>
      </w:r>
    </w:p>
    <w:p>
      <w:pPr>
        <w:pStyle w:val="BodyText"/>
      </w:pPr>
      <w:r>
        <w:t xml:space="preserve">- Nếu như vậy chúng ta chỉ có thể buông tha cho SSY thị tiến hành di chuyển. Nhưng chúng ta mang theo hơn mười vạn người có thể chuyển dời đi đâu?</w:t>
      </w:r>
    </w:p>
    <w:p>
      <w:pPr>
        <w:pStyle w:val="BodyText"/>
      </w:pPr>
      <w:r>
        <w:t xml:space="preserve">Huyện Trữ Quang cùng huyện Thanh Nguyên của Nhạc Trọng tự nhiên là chỗ an toàn, nhưng Bành Minh Đức lại không muốn mang theo người sống sót di chuyển tới chỗ của hắn. Hơn mười vạn người này nếu rơi vào trong tay Nhạc Trọng, chức bí thư thành ủy của hắn xem như không còn chút quyền lực.</w:t>
      </w:r>
    </w:p>
    <w:p>
      <w:pPr>
        <w:pStyle w:val="BodyText"/>
      </w:pPr>
      <w:r>
        <w:t xml:space="preserve">Ôn Báo Quốc trầm mặc một lúc, kiên định nói:</w:t>
      </w:r>
    </w:p>
    <w:p>
      <w:pPr>
        <w:pStyle w:val="BodyText"/>
      </w:pPr>
      <w:r>
        <w:t xml:space="preserve">- Chuyển tới huyện Trữ Quang của Nhạc Trọng, huyện Trữ Quang rất lớn, muốn cất chứa hơn mười vạn người không có vấn đề!</w:t>
      </w:r>
    </w:p>
    <w:p>
      <w:pPr>
        <w:pStyle w:val="BodyText"/>
      </w:pPr>
      <w:r>
        <w:t xml:space="preserve">Tuy rằng Ôn Báo Quốc cũng có đủ tật xấu của người làm quan, rất xem trọng quyền lợi có được trong tay. Nhưng hắn vẫn còn có điểm mấu chốt, hắn sẽ không vì chút quyền lợi mà không để ý tới sống chết của hơn mười vạn người.</w:t>
      </w:r>
    </w:p>
    <w:p>
      <w:pPr>
        <w:pStyle w:val="BodyText"/>
      </w:pPr>
      <w:r>
        <w:t xml:space="preserve">Bành Minh Đức thoáng chần chờ một hồi mới lắc đầu nói:</w:t>
      </w:r>
    </w:p>
    <w:p>
      <w:pPr>
        <w:pStyle w:val="BodyText"/>
      </w:pPr>
      <w:r>
        <w:t xml:space="preserve">- Chậm thêm chút nữa đi, có lẽ sự tình không xấu như trong sự tưởng tượng của chúng ta!</w:t>
      </w:r>
    </w:p>
    <w:p>
      <w:pPr>
        <w:pStyle w:val="BodyText"/>
      </w:pPr>
      <w:r>
        <w:t xml:space="preserve">Quyền lực thật sự là quá mỹ diệu, muốn buông tha quyền lực trong tay thì phải cần có dũng khí lớn lao cùng nghị lực mới xong. Nếu còn chưa tới thời điểm cuối cùng, Bành Minh Đức thật không muốn buông tha quyền lợi trong tay.</w:t>
      </w:r>
    </w:p>
    <w:p>
      <w:pPr>
        <w:pStyle w:val="BodyText"/>
      </w:pPr>
      <w:r>
        <w:t xml:space="preserve">Bành Minh Đức không đồng ý lời đề nghị của Ôn Báo Quốc đem toàn bộ người sống sót di chuyển tới huyện Trữ Quang, nhưng hắn bắt đầu tổ chức người sống sót thi công đủ loại công sự phòng ngự đi thông phương hướng tới SY huyện.</w:t>
      </w:r>
    </w:p>
    <w:p>
      <w:pPr>
        <w:pStyle w:val="BodyText"/>
      </w:pPr>
      <w:r>
        <w:t xml:space="preserve">Quách Tuyền lại vô cùng thong dong tổ chức người sống sót dưới trướng Nhạc Trọng rời khỏi SY thị di chuyển tới huyện Trữ Quang.</w:t>
      </w:r>
    </w:p>
    <w:p>
      <w:pPr>
        <w:pStyle w:val="BodyText"/>
      </w:pPr>
      <w:r>
        <w:t xml:space="preserve">Ở một bên, Nhạc Trọng vừa đi tới Hổ Khẩu Hạp cùng chiến sĩ đặc chiến doanh chiến đấu kịch liệt hơn hai giờ, một đoàn tang thi quấn ra sau lưng bọn họ phát động tiến công.</w:t>
      </w:r>
    </w:p>
    <w:p>
      <w:pPr>
        <w:pStyle w:val="BodyText"/>
      </w:pPr>
      <w:r>
        <w:t xml:space="preserve">Các chiến sĩ đặc chiến doanh đã làm xong chuẩn bị, mỗi người dùng dây thừng trói chặt lại thành xâu chuỗi với nhau, sau đó đem dây thừng buộc lên chân tiểu Thanh.</w:t>
      </w:r>
    </w:p>
    <w:p>
      <w:pPr>
        <w:pStyle w:val="BodyText"/>
      </w:pPr>
      <w:r>
        <w:t xml:space="preserve">Tiểu Thanh vỗ cánh, liền phóng lên cao, mang theo một nhóm chiến sĩ đặc chiến doanh bay lên không. Những chiến sĩ lơ lửng giữa không trung, cảm nhận lấy một cuộc hành trình lơ lửng giữa trời mây khó có được.</w:t>
      </w:r>
    </w:p>
    <w:p>
      <w:pPr>
        <w:pStyle w:val="BodyText"/>
      </w:pPr>
      <w:r>
        <w:t xml:space="preserve">Nhạc Trọng cùng Trác Nhã Đồng, Kỷ Thanh Vũ, Đồng Hiểu Vân ngồi trên lưng tiểu Thanh.</w:t>
      </w:r>
    </w:p>
    <w:p>
      <w:pPr>
        <w:pStyle w:val="BodyText"/>
      </w:pPr>
      <w:r>
        <w:t xml:space="preserve">Đồng Hiểu Vân ôm chặt Nhạc Trọng, vẻ mặt thích ý.</w:t>
      </w:r>
    </w:p>
    <w:p>
      <w:pPr>
        <w:pStyle w:val="BodyText"/>
      </w:pPr>
      <w:r>
        <w:t xml:space="preserve">Nhạc Trọng lại ôm chặt thân thể mềm mại thơm nức của Trác Nhã Đồng, vẻ mặt thỏa mãn.</w:t>
      </w:r>
    </w:p>
    <w:p>
      <w:pPr>
        <w:pStyle w:val="BodyText"/>
      </w:pPr>
      <w:r>
        <w:t xml:space="preserve">Trong lúc tiểu Thanh bay lượn, cơn lốc quá lớn nên mọi người không nói chuyện, chỉ ôm chặt một chỗ, hưởng thụ sự an bình khó được.</w:t>
      </w:r>
    </w:p>
    <w:p>
      <w:pPr>
        <w:pStyle w:val="BodyText"/>
      </w:pPr>
      <w:r>
        <w:t xml:space="preserve">Tiểu Thanh bay một trận, Nhạc Trọng vỗ vỗ thân thể nó gọi nó bay thấp hơn một chút.</w:t>
      </w:r>
    </w:p>
    <w:p>
      <w:pPr>
        <w:pStyle w:val="BodyText"/>
      </w:pPr>
      <w:r>
        <w:t xml:space="preserve">Nhận được mệnh lệnh của hắn, tiểu Thanh bay xuống bên dưới, phi hành dưới tầng trời thấp.</w:t>
      </w:r>
    </w:p>
    <w:p>
      <w:pPr>
        <w:pStyle w:val="BodyText"/>
      </w:pPr>
      <w:r>
        <w:t xml:space="preserve">Nhạc Trọng ghé lên trên người tiểu Thanh, nhìn xuống bên dưới.</w:t>
      </w:r>
    </w:p>
    <w:p>
      <w:pPr>
        <w:pStyle w:val="BodyText"/>
      </w:pPr>
      <w:r>
        <w:t xml:space="preserve">Tốc độ tiểu Thanh bay lượn cực nhanh, không bao lâu đã đuổi kịp đội ngũ của Từ Chính Quang đã rút lui trước một giờ.</w:t>
      </w:r>
    </w:p>
    <w:p>
      <w:pPr>
        <w:pStyle w:val="BodyText"/>
      </w:pPr>
      <w:r>
        <w:t xml:space="preserve">Lúc này mấy trăm con tang thi S2 cũng đã đuổi theo.</w:t>
      </w:r>
    </w:p>
    <w:p>
      <w:pPr>
        <w:pStyle w:val="BodyText"/>
      </w:pPr>
      <w:r>
        <w:t xml:space="preserve">Nhưng bộ đội của Nhạc Trọng đối phó với tang thi S2 đã rất có kinh nghiệm.</w:t>
      </w:r>
    </w:p>
    <w:p>
      <w:pPr>
        <w:pStyle w:val="BodyText"/>
      </w:pPr>
      <w:r>
        <w:t xml:space="preserve">Năm chiếc bộ binh chiến xa buộc dây thép nhanh chóng hướng tang thi S2 vọt tới.</w:t>
      </w:r>
    </w:p>
    <w:p>
      <w:pPr>
        <w:pStyle w:val="BodyText"/>
      </w:pPr>
      <w:r>
        <w:t xml:space="preserve">Tốc độ tang thi S2 cực nhanh, một đám đánh lên dây thép của bộ binh chiến xa, bị xung lực trực tiếp gọt sạch đầu.</w:t>
      </w:r>
    </w:p>
    <w:p>
      <w:pPr>
        <w:pStyle w:val="BodyText"/>
      </w:pPr>
      <w:r>
        <w:t xml:space="preserve">Ngoại trừ năm chiếc bộ binh chiến xa tung hoành, một nhóm lưới sắt đã bị lấy xuống nối thành một mảnh. Lưới sắt tuy vô ích với tang thi L2 cùng tang thi tốc độ có lực lượng lớn, nhưng đối với tang thi S2 lại cực kỳ hữu dụng. Rất nhiều tang thi S2 đánh lên lưới sắt, liền bị lưới sắt ngăn chặn sau đó liền bị các chiến sĩ bắn chết.</w:t>
      </w:r>
    </w:p>
    <w:p>
      <w:pPr>
        <w:pStyle w:val="BodyText"/>
      </w:pPr>
      <w:r>
        <w:t xml:space="preserve">Còn có một ít chiến sĩ mặc áo giáp rắn nước biến dị tay cầm Đường đao thậm chí dám xông lên chặt bỏ đầu tang thi S2.</w:t>
      </w:r>
    </w:p>
    <w:p>
      <w:pPr>
        <w:pStyle w:val="BodyText"/>
      </w:pPr>
      <w:r>
        <w:t xml:space="preserve">Pháo sáng được bắn lên không trung, đem khu vực chiếu sáng rõ ràng như ban ngày. Chiến sĩ của Nhạc Trọng tiến hành cuộc chiến thật kịch liệt với thi đàn. Ngay cả bộ đội của hắn ứng chiến rất có phương pháp nhưng tốc độ tang thi S2 thật sự quá nhanh, vẫn có người bị chúng trực tiếp trảo phá bì giáp bị trảo tổn thương.</w:t>
      </w:r>
    </w:p>
    <w:p>
      <w:pPr>
        <w:pStyle w:val="BodyText"/>
      </w:pPr>
      <w:r>
        <w:t xml:space="preserve">Còn đang chiến đấu thật kịch liệt, tiểu Thanh đã vỗ cánh đáp xuống.</w:t>
      </w:r>
    </w:p>
    <w:p>
      <w:pPr>
        <w:pStyle w:val="BodyText"/>
      </w:pPr>
      <w:r>
        <w:t xml:space="preserve">Nhạc Trọng nhảy xuống dưới, phát động kỹ năng ảnh bộ, xông vào bên trong thi đàn huy động Hắc Nha đao đem từng con tang thi chém giết.</w:t>
      </w:r>
    </w:p>
    <w:p>
      <w:pPr>
        <w:pStyle w:val="BodyText"/>
      </w:pPr>
      <w:r>
        <w:t xml:space="preserve">Các chiến sĩ đặc chiến doanh cũng cởi dây thừng gia nhập vào trong chiến đoàn.</w:t>
      </w:r>
    </w:p>
    <w:p>
      <w:pPr>
        <w:pStyle w:val="BodyText"/>
      </w:pPr>
      <w:r>
        <w:t xml:space="preserve">Chiến sĩ đặc chiến doanh vừa gia nhập cuộc chiến, hơn trăm con tang thi S2 rất nhanh đã bị giết chết sạch sẽ. Đặc biệt tiểu la lỵ Diêu Diêu biểu hiện vô cùng chói mắt, tốc độ của nàng vượt xa tang thi S2, chỉ thấy thân hình nàng chớp động, từng con tang thi trực tiếp rơi rụng trên mặt đất, tốc độ nàng liệp sát tang thi còn muốn nhanh hơn cả Kỷ Thanh Vũ cùng Nhạc Trọng.</w:t>
      </w:r>
    </w:p>
    <w:p>
      <w:pPr>
        <w:pStyle w:val="BodyText"/>
      </w:pPr>
      <w:r>
        <w:t xml:space="preserve">Thủ tiêu một đợt tang thi 2 đuổi theo truy kích, dưới sự chỉ huy của Từ Chính Cương các chiến sĩ ôm thành một đoàn tiếp tục hướng SY thị thối lui.</w:t>
      </w:r>
    </w:p>
    <w:p>
      <w:pPr>
        <w:pStyle w:val="Compact"/>
      </w:pPr>
      <w:r>
        <w:t xml:space="preserve">Từ Chính Cương thật sự là một gã quân nhân hết sức ưu tú, dưới sự chỉ huy của hắn cho dù là trong đêm tối các chiến sĩ ngoại trừ một ít người bỏ chạy, đại bộ phận đều không chút tán loạn. Những chiến sĩ bỏ chạy đều thuộc chiến sĩ dự bị đoàn bởi vì sợ hãi mà đào vong</w:t>
      </w:r>
      <w:r>
        <w:br w:type="textWrapping"/>
      </w:r>
      <w:r>
        <w:br w:type="textWrapping"/>
      </w:r>
    </w:p>
    <w:p>
      <w:pPr>
        <w:pStyle w:val="Heading2"/>
      </w:pPr>
      <w:bookmarkStart w:id="373" w:name="chương-351-phá-vây.-1"/>
      <w:bookmarkEnd w:id="373"/>
      <w:r>
        <w:t xml:space="preserve">351. Chương 351: Phá Vây. (1)</w:t>
      </w:r>
    </w:p>
    <w:p>
      <w:pPr>
        <w:pStyle w:val="Compact"/>
      </w:pPr>
      <w:r>
        <w:br w:type="textWrapping"/>
      </w:r>
      <w:r>
        <w:br w:type="textWrapping"/>
      </w:r>
    </w:p>
    <w:p>
      <w:pPr>
        <w:pStyle w:val="BodyText"/>
      </w:pPr>
      <w:r>
        <w:t xml:space="preserve">Chiến sĩ dự bị đoàn phần lớn chưa từng trải qua cuộc chiến đấu thảm liệt như vậy, lúc bị đàn tang thi S2 phát động công kích quá khủng hoảng mà thoát khỏi đại bộ đội. Nhưng so sánh với chiến sĩ bên quân đội đã toàn quân tan rã mà nói, thực lực của đội ngũ Nhạc Trọng hầu như được bảo tồn cực kỳ hoàn hảo trong suốt đoạn đường tháo chạy.</w:t>
      </w:r>
    </w:p>
    <w:p>
      <w:pPr>
        <w:pStyle w:val="BodyText"/>
      </w:pPr>
      <w:r>
        <w:t xml:space="preserve">Chủ yếu là vì có Nhạc Trọng dẫn dắt bộ hạ đi đoạn hậu khổ chiến, giúp đội ngũ của Từ Chính Cương tranh thủ thêm được thời gian quý giá.</w:t>
      </w:r>
    </w:p>
    <w:p>
      <w:pPr>
        <w:pStyle w:val="BodyText"/>
      </w:pPr>
      <w:r>
        <w:t xml:space="preserve">Sau khi thủ tiêu đàn tang thi S2, Nhạc Trọng cùng chiến sĩ đặc chiến doanh tiếp tục đi đoạn hậu, yểm hộ đại bộ đội lui quân. Các chiến sĩ đặc chiến doanh đều đã mang ra thịt hộp hắc ngư nhị giai bắt đầu ăn vào, có thể bổ sung năng lượng tiêu hao của bọn họ đồng thời giúp thể lực của họ khôi phục càng nhanh hơn.</w:t>
      </w:r>
    </w:p>
    <w:p>
      <w:pPr>
        <w:pStyle w:val="BodyText"/>
      </w:pPr>
      <w:r>
        <w:t xml:space="preserve">Các chiến sĩ đặc chiến doanh trải qua một ngày khổ chiến cũng đã thập phần mỏi mệt. Nếu không phải họ có được thân thể vượt xa người thường, bọn họ cũng đã sớm hỏng mất.</w:t>
      </w:r>
    </w:p>
    <w:p>
      <w:pPr>
        <w:pStyle w:val="BodyText"/>
      </w:pPr>
      <w:r>
        <w:t xml:space="preserve">Lần này Nhạc Trọng cùng quân đội đối mặt với số lượng tang thi lên tới một trăm hai mươi vạn, trên chiến trường ban ngày đối địch họ tiêu diệt hơn bốn mươi vạn tang thi, nhưng thi đàn khổng lồ còn có hơn tám mươi vạn, bên trong tám mươi vạn tang thi kia số lượng tang thi S2 lên tới ba ngàn con.</w:t>
      </w:r>
    </w:p>
    <w:p>
      <w:pPr>
        <w:pStyle w:val="BodyText"/>
      </w:pPr>
      <w:r>
        <w:t xml:space="preserve">Tang thi S2 được tang thi Z xem như mũi nhọn công kích, ý đồ toàn tiêm quân đội cùng đội ngũ của Nhạc Trọng.</w:t>
      </w:r>
    </w:p>
    <w:p>
      <w:pPr>
        <w:pStyle w:val="BodyText"/>
      </w:pPr>
      <w:r>
        <w:t xml:space="preserve">Chỉ cần bị tang thi S2 bò lên, hơn tám mươi vạn tang thi phía sau rất nhanh sẽ đuổi kịp, đánh dập nát toàn bộ chống cự của nhân loại.</w:t>
      </w:r>
    </w:p>
    <w:p>
      <w:pPr>
        <w:pStyle w:val="BodyText"/>
      </w:pPr>
      <w:r>
        <w:t xml:space="preserve">Bởi vậy Nhạc Trọng nhất định phải mang theo chiến sĩ đặc chiến doanh đem toàn bộ tang thi S2 đuổi theo xử lý. Nếu không một khi bị dây dưa kéo dài quá lâu, bốn doanh của Từ Chính Cương cũng sẽ bị thi đàn giải quyết.</w:t>
      </w:r>
    </w:p>
    <w:p>
      <w:pPr>
        <w:pStyle w:val="BodyText"/>
      </w:pPr>
      <w:r>
        <w:t xml:space="preserve">Ở ngoài đồng vắng không hề có công sự che chắn, lại là ban đêm, nếu bị mấy vạn con tang thi L1 tập thể xung phong, bốn doanh của Nhạc Trọng cũng không thể chống đỡ được bao lâu đã bị chúng hoàn toàn xử lý.</w:t>
      </w:r>
    </w:p>
    <w:p>
      <w:pPr>
        <w:pStyle w:val="BodyText"/>
      </w:pPr>
      <w:r>
        <w:t xml:space="preserve">Nhạc Trọng cùng đặc chiến doanh chém giết thêm hơn mười con tang thi rải rác, lại nhìn thấy có binh sĩ quân đội đang hướng chỗ họ chạy tới, sau lưng họ có bốn con tang thi S2 đang gắt gao truy đuổi theo sau.</w:t>
      </w:r>
    </w:p>
    <w:p>
      <w:pPr>
        <w:pStyle w:val="BodyText"/>
      </w:pPr>
      <w:r>
        <w:t xml:space="preserve">- Cứu mạng…cứu mạng…</w:t>
      </w:r>
    </w:p>
    <w:p>
      <w:pPr>
        <w:pStyle w:val="BodyText"/>
      </w:pPr>
      <w:r>
        <w:t xml:space="preserve">Một gã binh lính cầm đầu nhìn thấy Nhạc Trọng ánh mắt chợt sáng lên, điên cuồng lớn tiếng kêu la.</w:t>
      </w:r>
    </w:p>
    <w:p>
      <w:pPr>
        <w:pStyle w:val="BodyText"/>
      </w:pPr>
      <w:r>
        <w:t xml:space="preserve">Không có công sự, không có địa lợi, dù ba mươi chiến sĩ quân đội khi đối mặt cùng bốn con tang thi S2 cũng chỉ còn con đường chết.</w:t>
      </w:r>
    </w:p>
    <w:p>
      <w:pPr>
        <w:pStyle w:val="BodyText"/>
      </w:pPr>
      <w:r>
        <w:t xml:space="preserve">- Đi cứu bọn họ!</w:t>
      </w:r>
    </w:p>
    <w:p>
      <w:pPr>
        <w:pStyle w:val="BodyText"/>
      </w:pPr>
      <w:r>
        <w:t xml:space="preserve">Nhạc Trọng nhìn nhóm binh sĩ kia nói.</w:t>
      </w:r>
    </w:p>
    <w:p>
      <w:pPr>
        <w:pStyle w:val="BodyText"/>
      </w:pPr>
      <w:r>
        <w:t xml:space="preserve">Tiểu la lỵ Diêu Diêu còn đang nằm trong trạng thái vô cùng hưng phấn nhất thời hóa thành một thanh kiếm sắc bén xông vào giữa bốn con tang thi S2, ám ma đao trong tay liên tục chớp động, đầu của bốn con tang thi lập tức rơi rụng xuống đất.</w:t>
      </w:r>
    </w:p>
    <w:p>
      <w:pPr>
        <w:pStyle w:val="BodyText"/>
      </w:pPr>
      <w:r>
        <w:t xml:space="preserve">Chém giết xong bốn con tang thi S2, Diêu Diêu đem đồ vật rơi ra từ thi thể chúng nhặt lên, nhìn thấy không có trang bị cùng kỹ năng thư nào thích hợp với mình bèn bỏ vào trong một túi rách ném qua cho Nhạc Trọng.</w:t>
      </w:r>
    </w:p>
    <w:p>
      <w:pPr>
        <w:pStyle w:val="BodyText"/>
      </w:pPr>
      <w:r>
        <w:t xml:space="preserve">Nhóm binh sĩ vẻ mặt kinh hãi nhìn tiểu la lỵ Diêu Diêu, bọn hắn thật không nghĩ tới cô bé nhỏ nhắn kia lại có được sức chiến đấu kinh khủng như thế. Mười mấy nam tử hán như họ cũng không thể đối phó với bốn con tang thi S2, nhưng chúng lại bị tiểu la lỵ kia dễ dàng giết chết.</w:t>
      </w:r>
    </w:p>
    <w:p>
      <w:pPr>
        <w:pStyle w:val="BodyText"/>
      </w:pPr>
      <w:r>
        <w:t xml:space="preserve">Binh sĩ cầm đầu đột ngột quỳ gối trước mặt Nhạc Trọng tận lực cầu xin nói:</w:t>
      </w:r>
    </w:p>
    <w:p>
      <w:pPr>
        <w:pStyle w:val="BodyText"/>
      </w:pPr>
      <w:r>
        <w:t xml:space="preserve">- Nhạc đoàn trưởng, tôi là liên trưởng nhị liên đệ tam doanh Lưu Lợi Kiếm dưới quyền Trầm sư trưởng, van cầu ngài mang binh đi cứu Trầm sư trưởng của chúng tôi đi. Cả hai doanh chúng tôi đều bị tang thi vây khốn, nếu không có người cứu viện bọn họ e rằng đều phải chết…</w:t>
      </w:r>
    </w:p>
    <w:p>
      <w:pPr>
        <w:pStyle w:val="BodyText"/>
      </w:pPr>
      <w:r>
        <w:t xml:space="preserve">Các chiến sĩ may mắn thoát được cái chết đều quỳ gối trước mặt Nhạc Trọng cầu xin:</w:t>
      </w:r>
    </w:p>
    <w:p>
      <w:pPr>
        <w:pStyle w:val="BodyText"/>
      </w:pPr>
      <w:r>
        <w:t xml:space="preserve">- Nhạc đoàn trưởng, van ngài cứu Trầm sư trưởng đi…</w:t>
      </w:r>
    </w:p>
    <w:p>
      <w:pPr>
        <w:pStyle w:val="BodyText"/>
      </w:pPr>
      <w:r>
        <w:t xml:space="preserve">Tuy rằng trên người Trầm Hoành Dương có đủ loại tật xấu, nhưng hắn lại là một cán bộ thương lính như con của mình. Hắn có thể gọi ra được tên tuổi của bất kỳ binh lính nào dưới quyền của hắn. Hơn nữa bộ hạ của hắn nếu có vấn đề trong đời sống trong sinh hoạt hắn đều sẽ ra tay tương trợ. Chính bởi vì như thế Trầm Hoành Dương rất được quan binh dưới trướng kính yêu.</w:t>
      </w:r>
    </w:p>
    <w:p>
      <w:pPr>
        <w:pStyle w:val="BodyText"/>
      </w:pPr>
      <w:r>
        <w:t xml:space="preserve">Trong sáu lộ đội ngũ, Trầm Hoành Dương rút lui chậm nhất, bởi vậy cho dù hắn có được xe tăng cùng trực thăng võ trang, nhưng bộ đội chủ lực của hắn vẫn bị tang thi tốc độ cắn chặt không buông. Chính nhờ đội ngũ của Trầm Hoành Dương bị giữ chân nên áp lực của đội ngũ Nhạc Trọng mới nhỏ hơn được một chút.</w:t>
      </w:r>
    </w:p>
    <w:p>
      <w:pPr>
        <w:pStyle w:val="BodyText"/>
      </w:pPr>
      <w:r>
        <w:t xml:space="preserve">Tống Văn hung tợn nói:</w:t>
      </w:r>
    </w:p>
    <w:p>
      <w:pPr>
        <w:pStyle w:val="BodyText"/>
      </w:pPr>
      <w:r>
        <w:t xml:space="preserve">- Nhạc đội, tên vương bát đản Trầm Hoành Dương không chịu phái binh giải quyết hai phản quân Tô Đông Minh cùng La Điền Dực, chúng ta cũng không cần để ý tới hắn. Để cho bọn họ bị tang thi làm thịt cho xong đi, ít ra trước khi chết còn giúp chúng ta ngăn cản thi đàn được một chút, thật sự không còn gì tốt hơn!</w:t>
      </w:r>
    </w:p>
    <w:p>
      <w:pPr>
        <w:pStyle w:val="BodyText"/>
      </w:pPr>
      <w:r>
        <w:t xml:space="preserve">Trầm Hoành Dương không phái binh giải quyết hai phản quân Tô Đông Minh cùng La Điền Dực, đã làm thương tổn sĩ khí của binh sĩ cực lớn. Lấy tình huống lúc đó mà xem, nếu Trầm Hoành Dương phái ra bảy chiếc trực thăng võ trang đi tiến công Tô Đông Minh cùng La Điền Dực, đám người kia lại khuyết thiếu trang bị hạng nặng, nhất định sẽ bị đánh tan rã, kéo dài tốc độ bỏ trốn của bọn hắn. Sau đó mấy đội ngũ còn sót lại liên hợp ôm đoàn cùng nhau lui lại, đem hai đội ngũ phản quân kia xem thành vật hi sinh câu dẫn tang thi, đó mới là kế sách tốt nhất.</w:t>
      </w:r>
    </w:p>
    <w:p>
      <w:pPr>
        <w:pStyle w:val="BodyText"/>
      </w:pPr>
      <w:r>
        <w:t xml:space="preserve">Nhạc Trọng liếc mắt nhìn Lưu Lợi Kiếm thản nhiên nói:</w:t>
      </w:r>
    </w:p>
    <w:p>
      <w:pPr>
        <w:pStyle w:val="BodyText"/>
      </w:pPr>
      <w:r>
        <w:t xml:space="preserve">- Từ giờ trở đi các anh đã bị tôi thu nạp, từ nay về sau không còn là bộ hạ của Trầm Hoành Dương. Tôi sẽ dẫn người đi xem một chút, nếu còn có thể cứu được Trầm Hoành Dương tôi sẽ ra tay giúp hắn một phen!</w:t>
      </w:r>
    </w:p>
    <w:p>
      <w:pPr>
        <w:pStyle w:val="BodyText"/>
      </w:pPr>
      <w:r>
        <w:t xml:space="preserve">Một một danh lão binh từng trải qua chiến tranh hun đúc đều là một nguồn của cải cực kỳ quý giá. Bọn họ có được sức chiến đấu rất mạnh mà tân binh không có được. Bộ đội của Nhạc Trọng nếu muốn phát triển thật nhanh nhất định phải không ngừng hấp thu những lão binh có kinh nghiệm chiến đấu như thế này.</w:t>
      </w:r>
    </w:p>
    <w:p>
      <w:pPr>
        <w:pStyle w:val="BodyText"/>
      </w:pPr>
      <w:r>
        <w:t xml:space="preserve">Cuộc chiến lần này bên quân đội đã quá khinh thường, bọn hắn dùng ánh mắt khi tiêu diệt bảy mươi vạn tang thi còn chưa tiến hóa lúc ở SSY thị mà nhìn thi triều đã tiến hóa tại SSY huyện. Vì vậy mới đưa tới lần chiến bại hôm nay, nhưng bọn họ cũng đã cùng Nhạc Trọng liên thủ tiêu diệt hơn bốn mươi vạn tang thi trong vòng một ngày, nếu không phải năm đầu sỏ quân đội có người ôm ấp lòng quỷ, cho dù lần này bọn họ có bị chiến bại nhưng cũng không tới mức bại thảm như vậy.</w:t>
      </w:r>
    </w:p>
    <w:p>
      <w:pPr>
        <w:pStyle w:val="BodyText"/>
      </w:pPr>
      <w:r>
        <w:t xml:space="preserve">Nói xong Nhạc Trọng liền mang theo chiến sĩ đặc chiến doanh hướng chỗ đội ngũ của Trầm Hoành Dương bị vây khốn nhanh chóng chạy tới.</w:t>
      </w:r>
    </w:p>
    <w:p>
      <w:pPr>
        <w:pStyle w:val="Compact"/>
      </w:pPr>
      <w:r>
        <w:t xml:space="preserve">Trầm Tuyết đối với thế cục trước mắt có chút tuyệt vọng. Trầm Hoành Dương hạ lệnh rút lui trễ nhất, bởi vậy đã có đại bộ phận tang thi lướt qua phòng tuyến vây công chính đội ngũ của hắn. Lúc này Trầm Tuyết thống lĩnh chiến sĩ đệ nhất doanh lấy xe tăng cùng xe thiết giáp kết thành phòng ngự trận loại nhỏ, dưới sự trợ giúp của bảy chiếc trực thăng võ trang trên bầu trời tiêu diệt thật nhiều tang thi S2, nhưng tang thi 2 còn chưa hoàn toàn tiêu diệt đã bị tang thi S1 có tốc độ nhanh hơn xung phong tiến công.</w:t>
      </w:r>
      <w:r>
        <w:br w:type="textWrapping"/>
      </w:r>
      <w:r>
        <w:br w:type="textWrapping"/>
      </w:r>
    </w:p>
    <w:p>
      <w:pPr>
        <w:pStyle w:val="Heading2"/>
      </w:pPr>
      <w:bookmarkStart w:id="374" w:name="chương-352-phá-vây.-2"/>
      <w:bookmarkEnd w:id="374"/>
      <w:r>
        <w:t xml:space="preserve">352. Chương 352: Phá Vây. (2)</w:t>
      </w:r>
    </w:p>
    <w:p>
      <w:pPr>
        <w:pStyle w:val="Compact"/>
      </w:pPr>
      <w:r>
        <w:br w:type="textWrapping"/>
      </w:r>
      <w:r>
        <w:br w:type="textWrapping"/>
      </w:r>
    </w:p>
    <w:p>
      <w:pPr>
        <w:pStyle w:val="BodyText"/>
      </w:pPr>
      <w:r>
        <w:t xml:space="preserve">Số lượng tang thi S1 còn vượt xa tang thi S2, giết mãi cũng không thấy giảm bớt. Cho dù bị đủ loại hỏa lực oanh kích làm bọn chúng chết thật thảm trọng, nhưng chúng vẫn xông qua được vòng phòng ngự đột nhập tới cận chiến cùng các chiến sĩ.</w:t>
      </w:r>
    </w:p>
    <w:p>
      <w:pPr>
        <w:pStyle w:val="BodyText"/>
      </w:pPr>
      <w:r>
        <w:t xml:space="preserve">Trầm Hoành Dương đã đem cao thủ đoàn trong tay đầu nhập vào cuộc chiến tại tuyến đầu.</w:t>
      </w:r>
    </w:p>
    <w:p>
      <w:pPr>
        <w:pStyle w:val="BodyText"/>
      </w:pPr>
      <w:r>
        <w:t xml:space="preserve">Mấy chục cao thủ thân thủ bất phàm xuất hiện trên chiến trường, bọn họ thi triển đủ loại năng lực điên cuồng đem tang thi S1 cùng S2 xông qua vòng phòng ngự toàn bộ xử lý.</w:t>
      </w:r>
    </w:p>
    <w:p>
      <w:pPr>
        <w:pStyle w:val="BodyText"/>
      </w:pPr>
      <w:r>
        <w:t xml:space="preserve">Không chỉ có Nhạc Trọng bồi dưỡng mời chào cao thủ, năm đầu sỏ quân đội cũng có được cao thủ đoàn tương tự. Những cao thủ kia còn có cả tiến hóa giả tự nhiên thức tỉnh.</w:t>
      </w:r>
    </w:p>
    <w:p>
      <w:pPr>
        <w:pStyle w:val="BodyText"/>
      </w:pPr>
      <w:r>
        <w:t xml:space="preserve">Bên trong cao thủ đoàn của Trầm Hoành Dương, có một gã nam nhân hơn ba mươi tuổi dáng người khôi ngô, làn da ngăm đen, hai tay đầy vết chai tên Hứa Tiếu chính là thủ lĩnh cao thủ đoàn, đồng thời hắn cũng là tiến hóa giả có thực lực mạnh nhất trong đoàn.</w:t>
      </w:r>
    </w:p>
    <w:p>
      <w:pPr>
        <w:pStyle w:val="BodyText"/>
      </w:pPr>
      <w:r>
        <w:t xml:space="preserve">Hứa Tiếu là một cường hóa giả tinh thần hệ, có được năng lực điều khiển sắt thép, chỉ thấy chung quanh thân thể hắn vờn quanh bốn thanh Đường đao, hai thanh ám ma đao, đem khu vực chung quanh thân thể hắn mười thước chặt chẽ bảo vệ. Một khi hắn lướt qua thi đàn, sáu thanh bảo đao chợt điên cuồng bay ra, đem tang thi S2 chém thành vô số mảnh nhỏ.</w:t>
      </w:r>
    </w:p>
    <w:p>
      <w:pPr>
        <w:pStyle w:val="BodyText"/>
      </w:pPr>
      <w:r>
        <w:t xml:space="preserve">Là cao thủ mạnh nhất dưới trướng Trầm Hoành Dương, Hứa Tiếu đã trải qua nhiều cuộc chiến đấu, lúc này hắn đã đạt tới 38 cấp, chỉ còn thiếu 2 cấp thực lực của hắn đã nhảy lên một bậc thang mới.</w:t>
      </w:r>
    </w:p>
    <w:p>
      <w:pPr>
        <w:pStyle w:val="BodyText"/>
      </w:pPr>
      <w:r>
        <w:t xml:space="preserve">Nhưng hai cấp lại rất khó thăng lên, cho dù là liệp sát tang thi 2 hắn cũng phải giết tới mấy trăm con mới có thể thăng lên thành cường giả 40 cấp. Nếu như giết chết tang thi bình thường phải giết hơn vạn con mới có thể thăng cấp.</w:t>
      </w:r>
    </w:p>
    <w:p>
      <w:pPr>
        <w:pStyle w:val="BodyText"/>
      </w:pPr>
      <w:r>
        <w:t xml:space="preserve">Ở trong tận thế, pháp môn thăng cấp nhanh nhất chính là giết chết thú biến dị mạnh mẽ. Chỉ cần có thể giết chết thú biến dị, như vậy mới có thể nhanh chóng thăng cấp. Nhưng Hứa Tiếu thân là một thành viên của quân đội, đương nhiên không thể độc hành đi tìm thú biến dị cao cấp săn bắn, hắn nhất định phải phục tùng mệnh lệnh, hắn có thể thăng lên 38 cấp là nhờ từng săn giết thật nhiều tang thi S2, chậm rãi tiến lên.</w:t>
      </w:r>
    </w:p>
    <w:p>
      <w:pPr>
        <w:pStyle w:val="BodyText"/>
      </w:pPr>
      <w:r>
        <w:t xml:space="preserve">Theo Hứa Tiếu suất lĩnh, cao thủ đoàn phát huy tác dụng cực lớn, họ không ngừng xử lý tang thi tiến hóa, duy trì cho chiến tuyến không tới mức hỏng mất.</w:t>
      </w:r>
    </w:p>
    <w:p>
      <w:pPr>
        <w:pStyle w:val="BodyText"/>
      </w:pPr>
      <w:r>
        <w:t xml:space="preserve">Nhưng sát thương tang thi nhiều nhất lại là những chiến sĩ bình thường, dưới hỏa lực dày đặc bao phủ, thật nhiều tang thi đều bị bọn họ xử lý.</w:t>
      </w:r>
    </w:p>
    <w:p>
      <w:pPr>
        <w:pStyle w:val="BodyText"/>
      </w:pPr>
      <w:r>
        <w:t xml:space="preserve">Trên bầu trời những quả pháo sáng không ngừng bắn lên, đem cả khu vực nơi này chiếu rọi giống như giữa ban ngày. Nếu không có pháo sáng chiến sĩ hai doanh kia chỉ sợ đã sớm bị biển tang thi kinh khủng cắn nuốt.</w:t>
      </w:r>
    </w:p>
    <w:p>
      <w:pPr>
        <w:pStyle w:val="BodyText"/>
      </w:pPr>
      <w:r>
        <w:t xml:space="preserve">Trầm Hoành Dương vốn có được lực lượng bốn doanh, nhưng đánh tới hiện tại chỉ còn lại chưa đầy hai doanh bị tàn phá không chịu nổi. Hai doanh còn lại tân binh thật nhiều, sau khi bị quân đội bạn phản bội vứt bỏ lập tức liền hỏng mất. Chỉ còn lại hai doanh trọng yếu nhất vẫn còn do Trầm Hoành Dương nắm giữ.</w:t>
      </w:r>
    </w:p>
    <w:p>
      <w:pPr>
        <w:pStyle w:val="BodyText"/>
      </w:pPr>
      <w:r>
        <w:t xml:space="preserve">Chiến sĩ hai doanh kia tuy rằng chiến đấu rất liều lĩnh, nhưng càng chiến đấu càng tổn thất, càng đánh càng mỏi mệt. Đối mặt với tang thi không ngừng tràn tới, chiến bại chỉ còn là vấn đề thời gian. Nhưng tuy rằng Trầm Hoành Dương biết rõ nếu tiếp tục chiến đấu chỉ còn đường toàn quân bị diệt, nhưng hắn cũng không thể không tiếp tục chiến đấu. Nếu hiện tại hắn lui lại chỉ sợ hai doanh chiến sĩ bị tang thi đuổi giết cũng chỉ còn một con đường chết.</w:t>
      </w:r>
    </w:p>
    <w:p>
      <w:pPr>
        <w:pStyle w:val="BodyText"/>
      </w:pPr>
      <w:r>
        <w:t xml:space="preserve">- Sư trưởng, bên chỗ doanh trưởng Trầm Tuyết hi vọng được xe tăng trợ giúp, họ đã sắp không thủ được nữa!</w:t>
      </w:r>
    </w:p>
    <w:p>
      <w:pPr>
        <w:pStyle w:val="BodyText"/>
      </w:pPr>
      <w:r>
        <w:t xml:space="preserve">Một gã quan quân hội báo với Trầm Hoành Dương.</w:t>
      </w:r>
    </w:p>
    <w:p>
      <w:pPr>
        <w:pStyle w:val="BodyText"/>
      </w:pPr>
      <w:r>
        <w:t xml:space="preserve">- Dặn nàng cố gắng giữ vững cho tôi, mười phút nữa xe tăng nhất định qua trợ giúp. Tôi sẽ đem đoàn cảnh vệ giao qua cho nàng!</w:t>
      </w:r>
    </w:p>
    <w:p>
      <w:pPr>
        <w:pStyle w:val="BodyText"/>
      </w:pPr>
      <w:r>
        <w:t xml:space="preserve">Hai mắt Trầm Hoành Dương đỏ đậm, giống như trong vòng một đêm đã già nua thêm mười mấy tuổi, trầm giọng nói.</w:t>
      </w:r>
    </w:p>
    <w:p>
      <w:pPr>
        <w:pStyle w:val="BodyText"/>
      </w:pPr>
      <w:r>
        <w:t xml:space="preserve">Lúc này bên trong chiến sĩ hai doanh nơi nơi báo nguy, nơi nơi đều cần viện binh. Trầm Hoành Dương vốn không thể điều động thêm binh lực đến trợ giúp Trầm Tuyết, chỉ có thể đem cảnh vệ bên người điều động qua bên đó.</w:t>
      </w:r>
    </w:p>
    <w:p>
      <w:pPr>
        <w:pStyle w:val="BodyText"/>
      </w:pPr>
      <w:r>
        <w:t xml:space="preserve">- Trầm sư trưởng cần giúp đỡ sao?</w:t>
      </w:r>
    </w:p>
    <w:p>
      <w:pPr>
        <w:pStyle w:val="BodyText"/>
      </w:pPr>
      <w:r>
        <w:t xml:space="preserve">Đúng lúc này Nhạc Trọng mang theo chiến sĩ đặc chiến doanh đi nhanh vào trong trung tâm chỉ huy.</w:t>
      </w:r>
    </w:p>
    <w:p>
      <w:pPr>
        <w:pStyle w:val="BodyText"/>
      </w:pPr>
      <w:r>
        <w:t xml:space="preserve">Trầm Hoành Dương chứng kiến Nhạc Trọng đột nhiên xuất hiện, hai mắt tỏa sáng, giống như thấy được một đường hi vọng:</w:t>
      </w:r>
    </w:p>
    <w:p>
      <w:pPr>
        <w:pStyle w:val="BodyText"/>
      </w:pPr>
      <w:r>
        <w:t xml:space="preserve">- Nhạc Trọng, anh đã đến rồi. Hiện tại tôi rất cần sự hỗ trợ của anh, chỉ cần anh có thể mang theo chiến sĩ hai doanh của tôi lao ra, sau khi ra ngoài tôi sẽ hậu tạ báo đáp cho anh!</w:t>
      </w:r>
    </w:p>
    <w:p>
      <w:pPr>
        <w:pStyle w:val="BodyText"/>
      </w:pPr>
      <w:r>
        <w:t xml:space="preserve">Hiện tại tình hình chiến đấu cực kỳ nguy cấp, Trầm Hoành Dương không còn tâm tư lục đục với Nhạc Trọng, biểu hiện cực kỳ khẩn trương.</w:t>
      </w:r>
    </w:p>
    <w:p>
      <w:pPr>
        <w:pStyle w:val="BodyText"/>
      </w:pPr>
      <w:r>
        <w:t xml:space="preserve">Nhạc Trọng liền đưa ra điều kiện:</w:t>
      </w:r>
    </w:p>
    <w:p>
      <w:pPr>
        <w:pStyle w:val="BodyText"/>
      </w:pPr>
      <w:r>
        <w:t xml:space="preserve">- Tôi có thể nghĩ biện pháp mang theo người của ông thoát ra. Nhưng tôi muốn mười chiếc xe tăng, bảy chiếc trực thăng võ trang tính cả phi công, pháo thủ, còn mười nhân viên kỹ thuật biết cách sử dụng phi cơ trinh sát không người lái, cùng lão binh hai liên đội. Ông đáp ứng điều kiện này tôi sẽ giúp ông, ông không đáp ứng tôi lập tức rời khỏi. Các vị tự nhờ chính bổn sự của mình đánh ra ngoài là được!</w:t>
      </w:r>
    </w:p>
    <w:p>
      <w:pPr>
        <w:pStyle w:val="BodyText"/>
      </w:pPr>
      <w:r>
        <w:t xml:space="preserve">Nhạc Trọng quay lại cứu Trầm Hoành Dương là vì nhìn trúng trang bị vũ khí cùng lão binh, kỹ thuật binh có kinh nghiệm trong tay của hắn. Hắn có trang bị bộ binh lữ cơ giới hóa, khuyết thiếu chính là nhân tài sử dụng trang bị kia. Chỉ cần lấy được nhân tài, hắn chỉ cần tiếp tục huấn luyện thêm một đoạn thời gian rất nhanh liền luyện ra được một chi bộ đội mạnh mẽ.</w:t>
      </w:r>
    </w:p>
    <w:p>
      <w:pPr>
        <w:pStyle w:val="BodyText"/>
      </w:pPr>
      <w:r>
        <w:t xml:space="preserve">Trầm Hoành Dương trầm mặc một lúc, lập tức lựa chọn đáp ứng điều kiện của Nhạc Trọng:</w:t>
      </w:r>
    </w:p>
    <w:p>
      <w:pPr>
        <w:pStyle w:val="BodyText"/>
      </w:pPr>
      <w:r>
        <w:t xml:space="preserve">- Được, tôi đáp ứng anh!</w:t>
      </w:r>
    </w:p>
    <w:p>
      <w:pPr>
        <w:pStyle w:val="BodyText"/>
      </w:pPr>
      <w:r>
        <w:t xml:space="preserve">Người đã chết thì không còn gì, Trầm Hoành Dương thương lính như con mình, vì vậy hắn không còn tâm tư tính toán. Dù hiện tại Nhạc Trọng yêu cầu hắn đầu hàng, chỉ cần chiến sĩ của hắn có thể sống sót hắn cũng sẽ không chút do dự đáp ứng Nhạc Trọng yêu cầu.</w:t>
      </w:r>
    </w:p>
    <w:p>
      <w:pPr>
        <w:pStyle w:val="BodyText"/>
      </w:pPr>
      <w:r>
        <w:t xml:space="preserve">Nhạc Trọng trầm giọng nói:</w:t>
      </w:r>
    </w:p>
    <w:p>
      <w:pPr>
        <w:pStyle w:val="BodyText"/>
      </w:pPr>
      <w:r>
        <w:t xml:space="preserve">- Hiện tại ông lập tức mệnh lệnh bộ đội co rút lại, cho đoàn cao thủ, bộ đội bọc thép cùng trực thăng võ trang đi sau đoạn hậu. Tôi sẽ phái chiến sĩ đặc chiến doanh đến yểm hộ các vị rút lui!</w:t>
      </w:r>
    </w:p>
    <w:p>
      <w:pPr>
        <w:pStyle w:val="BodyText"/>
      </w:pPr>
      <w:r>
        <w:t xml:space="preserve">Trầm Hoành Dương gật đầu, lập tức truyền đạt một loạt mệnh lệnh, tổ chức bộ đội thối lui.</w:t>
      </w:r>
    </w:p>
    <w:p>
      <w:pPr>
        <w:pStyle w:val="BodyText"/>
      </w:pPr>
      <w:r>
        <w:t xml:space="preserve">Nhạc Trọng cũng phái ra cao thủ đặc chiến doanh đến yểm hộ chiến sĩ hai doanh tiến hành rút quân.</w:t>
      </w:r>
    </w:p>
    <w:p>
      <w:pPr>
        <w:pStyle w:val="BodyText"/>
      </w:pPr>
      <w:r>
        <w:t xml:space="preserve">Rất nhanh chiến sĩ hai doanh đã tập kết xong, nhưng lúc này họ cũng đã bị tang thi 1 chặt chẽ vây quanh.</w:t>
      </w:r>
    </w:p>
    <w:p>
      <w:pPr>
        <w:pStyle w:val="BodyText"/>
      </w:pPr>
      <w:r>
        <w:t xml:space="preserve">Trầm Hoành Dương đem mười chiếc xe tăng cùng sáu bộ binh chiến xa còn sót lại dùng đi đoạn hậu. Hai cánh bộ đội còn lại phân biệt giao cho đoàn cao thủ của hắn cùng đặc chiến doanh của Nhạc Trọng đến yểm hộ.</w:t>
      </w:r>
    </w:p>
    <w:p>
      <w:pPr>
        <w:pStyle w:val="BodyText"/>
      </w:pPr>
      <w:r>
        <w:t xml:space="preserve">Ở trước hai doanh bộ đội, chỉ có Nhạc Trọng, Bạch Cốt cùng tiểu Thanh tiên phong mở đường.</w:t>
      </w:r>
    </w:p>
    <w:p>
      <w:pPr>
        <w:pStyle w:val="BodyText"/>
      </w:pPr>
      <w:r>
        <w:t xml:space="preserve">- Tiểu Thanh, toàn bộ nhờ vào ngươi!</w:t>
      </w:r>
    </w:p>
    <w:p>
      <w:pPr>
        <w:pStyle w:val="BodyText"/>
      </w:pPr>
      <w:r>
        <w:t xml:space="preserve">Nhạc Trọng đem một viên tinh hạch của cua biến dị nhị giai đưa cho tiểu Thanh, vuốt vuốt trán của nó nghiêm nghị nói.</w:t>
      </w:r>
    </w:p>
    <w:p>
      <w:pPr>
        <w:pStyle w:val="Compact"/>
      </w:pPr>
      <w:r>
        <w:t xml:space="preserve">Tiểu Thanh nuốt chửng viên tinh hạch nhị giai, vỗ cánh bay lên không trung phát động lực lượng bổn nguyên phong lực của nó.</w:t>
      </w:r>
      <w:r>
        <w:br w:type="textWrapping"/>
      </w:r>
      <w:r>
        <w:br w:type="textWrapping"/>
      </w:r>
    </w:p>
    <w:p>
      <w:pPr>
        <w:pStyle w:val="Heading2"/>
      </w:pPr>
      <w:bookmarkStart w:id="375" w:name="chương-353-gian-nan-phá-vây"/>
      <w:bookmarkEnd w:id="375"/>
      <w:r>
        <w:t xml:space="preserve">353. Chương 353: Gian Nan Phá Vây!</w:t>
      </w:r>
    </w:p>
    <w:p>
      <w:pPr>
        <w:pStyle w:val="Compact"/>
      </w:pPr>
      <w:r>
        <w:br w:type="textWrapping"/>
      </w:r>
      <w:r>
        <w:br w:type="textWrapping"/>
      </w:r>
    </w:p>
    <w:p>
      <w:pPr>
        <w:pStyle w:val="BodyText"/>
      </w:pPr>
      <w:r>
        <w:t xml:space="preserve">Tiểu Thanh ở giữa không trung, hai cánh không ngừng vỗ mạnh, từng đạo cơn lốc khủng bố trống rỗng xuất hiện, hướng đàn tang thi S1 cùng S2 đang chặn đường điên cuồng thổi quét. Dưới cơn lốc cuồng bạo quét tới, đàn tang thi S1, tang thi S2 rậm rạp bị thổi ngược bay ra mấy chục thước xa xa.</w:t>
      </w:r>
    </w:p>
    <w:p>
      <w:pPr>
        <w:pStyle w:val="BodyText"/>
      </w:pPr>
      <w:r>
        <w:t xml:space="preserve">Dưới cơn lốc cuồng phong của tiểu Thanh tạo thành, trong vòng vây do gần vạn con tang thi S1 hình thành xuất hiện một lỗ hổng cực lớn.</w:t>
      </w:r>
    </w:p>
    <w:p>
      <w:pPr>
        <w:pStyle w:val="BodyText"/>
      </w:pPr>
      <w:r>
        <w:t xml:space="preserve">- Mau xông ra!</w:t>
      </w:r>
    </w:p>
    <w:p>
      <w:pPr>
        <w:pStyle w:val="BodyText"/>
      </w:pPr>
      <w:r>
        <w:t xml:space="preserve">Trầm Tuyết nhìn thấy lỗ hổng lớn kia vẻ mặt thất thố rống lớn.</w:t>
      </w:r>
    </w:p>
    <w:p>
      <w:pPr>
        <w:pStyle w:val="BodyText"/>
      </w:pPr>
      <w:r>
        <w:t xml:space="preserve">Chiến sĩ hai doanh thấy được đường sống, trong nháy mắt liền bộc phát lực lượng thật lớn, mỗi người đều điên cuồng hướng lỗ hổng kia vọt tới.</w:t>
      </w:r>
    </w:p>
    <w:p>
      <w:pPr>
        <w:pStyle w:val="BodyText"/>
      </w:pPr>
      <w:r>
        <w:t xml:space="preserve">Nhạc Trọng cầm hai khẩu súng tự động 05 thức xông lên trước nhất, thuật bắn súng của hắn vô cùng tinh chuẩn, hai tay không ngừng hướng đàn tang thi chung quanh điên cuồng bắn phá, một mảnh mưa đạn đảo qua, những con tang thi cá lọt lưới đều bị hắn trực tiếp bạo đầu xử lý.</w:t>
      </w:r>
    </w:p>
    <w:p>
      <w:pPr>
        <w:pStyle w:val="BodyText"/>
      </w:pPr>
      <w:r>
        <w:t xml:space="preserve">Nhạc Trọng có được năng lực nhìn xuyên ban đêm, ở trong bóng tối hắn giống như cá gặp nước, đàn tang thi vừa vây tới đã bị hắn lập tức bạo đầu giải quyết.</w:t>
      </w:r>
    </w:p>
    <w:p>
      <w:pPr>
        <w:pStyle w:val="BodyText"/>
      </w:pPr>
      <w:r>
        <w:t xml:space="preserve">Bạch Cốt trực tiếp vọt qua bên phải, từ trong thân thể hắn không ngừng bạo xạ ra gai xương bén nhọn hoặc là đâm vào đầu tang thi, hoặc là trực tiếp đem đầu của chúng chém rụng.</w:t>
      </w:r>
    </w:p>
    <w:p>
      <w:pPr>
        <w:pStyle w:val="BodyText"/>
      </w:pPr>
      <w:r>
        <w:t xml:space="preserve">Từ sau khi có được sơ cấp trí tuệ, sức chiến đấu của Bạch Cốt càng thêm khủng bố, hắn có thể điều khiển mười cây gai xương bén nhọn từ bất kỳ bộ vị nào trên khung xương thân thể đâm ra thật quỷ dị, oanh giết địch nhân. Hơn nữa sau khi Bạch Cốt có được kỹ năng này xương cốt mà hắn ngưng tụ ra có thể dễ dàng đem đầu tang thi 12 một búa chém xuống.</w:t>
      </w:r>
    </w:p>
    <w:p>
      <w:pPr>
        <w:pStyle w:val="BodyText"/>
      </w:pPr>
      <w:r>
        <w:t xml:space="preserve">Được hai đại cường giả như Nhạc Trọng cùng Bạch Cốt bảo hộ, những con tang thi còn chưa tới gần đã bị trực tiếp oanh giết, duy trì con đường đi tới của đội ngũ.</w:t>
      </w:r>
    </w:p>
    <w:p>
      <w:pPr>
        <w:pStyle w:val="BodyText"/>
      </w:pPr>
      <w:r>
        <w:t xml:space="preserve">- Thật mạnh!</w:t>
      </w:r>
    </w:p>
    <w:p>
      <w:pPr>
        <w:pStyle w:val="BodyText"/>
      </w:pPr>
      <w:r>
        <w:t xml:space="preserve">Trầm Tuyết nhìn thấy hai người Nhạc Trọng cùng Bạch Cốt chỉ dựa vào sức của mình đã duy trì được thông đạo mà tiểu Thanh vận dụng phong lực thổi ra, khẽ cắn chặt răng, không thể không thừa nhận Nhạc Trọng thật quá mạnh mẽ.</w:t>
      </w:r>
    </w:p>
    <w:p>
      <w:pPr>
        <w:pStyle w:val="BodyText"/>
      </w:pPr>
      <w:r>
        <w:t xml:space="preserve">Cho dù là cao thủ mạnh nhất trong quân của Trầm Hoành Dương là Hứa Tiếu cũng không thể làm được xuất sắc như hai người Nhạc Trọng. Đặc biệt tiểu Thanh vận dụng bổn nguyên lực lượng phát ra cơn lốc lập tức có mấy trăm tới hơn ngàn con tang thi bị thổi bay. Nhờ có tiểu Thanh trợ giúp Nhạc Trọng cùng Bạch Cốt mới mở ra được con đường thối lui.</w:t>
      </w:r>
    </w:p>
    <w:p>
      <w:pPr>
        <w:pStyle w:val="BodyText"/>
      </w:pPr>
      <w:r>
        <w:t xml:space="preserve">Chiến sĩ hai doanh vừa cắn nuốt thịt khô của thú biến dị nhị giai, vừa liều mạng xông về phía trước. Thịt khô thú biến dị nhị giai vừa có thể cung cấp thật nhiều dinh dưỡng cho bọn họ vừa có thể giúp họ khôi phục nguyên khí bị tiêu hao. Sau khi ăn vào thịt khô, bọn họ mới có được thêm khí lực để hành quân.</w:t>
      </w:r>
    </w:p>
    <w:p>
      <w:pPr>
        <w:pStyle w:val="BodyText"/>
      </w:pPr>
      <w:r>
        <w:t xml:space="preserve">Trầm Hoành Dương chính vì biết được hiệu quả khôi phục lực lượng của thịt thú biến dị nhị giai, nên trước đó mới gọi Trầm Tuyết đi tìm Nhạc Trọng thu mua ba mươi tấn thú thịt biến dị.</w:t>
      </w:r>
    </w:p>
    <w:p>
      <w:pPr>
        <w:pStyle w:val="BodyText"/>
      </w:pPr>
      <w:r>
        <w:t xml:space="preserve">Cho dù có được đại cao thủ như Nhạc Trọng mang theo cường giả đặc chiến doanh gia nhập chiến trận, con đường thối lui của chiến sĩ hai doanh vẫn vô cùng gian nan. Tang thi 1 khắp chung quanh cơ hồ phía trước ngã xuống phía sau liền xông lên, không ngừng phát động công kích thật hung mãnh đối với các chiến sĩ.</w:t>
      </w:r>
    </w:p>
    <w:p>
      <w:pPr>
        <w:pStyle w:val="BodyText"/>
      </w:pPr>
      <w:r>
        <w:t xml:space="preserve">- Giết giết giết…</w:t>
      </w:r>
    </w:p>
    <w:p>
      <w:pPr>
        <w:pStyle w:val="BodyText"/>
      </w:pPr>
      <w:r>
        <w:t xml:space="preserve">Hứa Tiếu đã giết đỏ cả mắt, hai mắt hắn đỏ đậm, sáu thanh binh khí Thần Ma hệ thống không ngừng vũ động đem những con tang thi vây tới chém thành nhiều mảnh.</w:t>
      </w:r>
    </w:p>
    <w:p>
      <w:pPr>
        <w:pStyle w:val="BodyText"/>
      </w:pPr>
      <w:r>
        <w:t xml:space="preserve">Ở một bên khác, Trác Nhã Đồng cầm lang nha bổng thật lớn trong tay, không ngừng huy lên, một gậy oanh xuống lập tức có ba bốn con tang thi S1 bị nàng oanh giết.</w:t>
      </w:r>
    </w:p>
    <w:p>
      <w:pPr>
        <w:pStyle w:val="BodyText"/>
      </w:pPr>
      <w:r>
        <w:t xml:space="preserve">Thân hình tiểu la lỵ Diêu Diêu không ngừng chớp động, đao mang bắn ra bốn phía, từng con tang thi S1 không ngừng rơi rụng đầu chung quanh nàng.</w:t>
      </w:r>
    </w:p>
    <w:p>
      <w:pPr>
        <w:pStyle w:val="BodyText"/>
      </w:pPr>
      <w:r>
        <w:t xml:space="preserve">Tuy rằng thực lực cao thủ đặc chiến doanh cùng cao thủ đoàn của Trầm Hoành Dương viễn siêu người thường, nhưng đều thừa nhận áp lực cực lớn. Bên trong cuộc chiến kịch liệt thể lực mọi người điên cuồng tiêu hao.</w:t>
      </w:r>
    </w:p>
    <w:p>
      <w:pPr>
        <w:pStyle w:val="BodyText"/>
      </w:pPr>
      <w:r>
        <w:t xml:space="preserve">Trong chiến đấu khi thăng cấp các cao thủ chỉ đem điểm cường hóa đầu nhập vào trong thể lực, tuyệt đối sẽ không đem điểm thuộc tính lãng phí vào chuyện khác. Chỉ có thể lực càng cao thì mới có cơ hội sống sót trong cuộc chiến đấu thảm liệt như thế.</w:t>
      </w:r>
    </w:p>
    <w:p>
      <w:pPr>
        <w:pStyle w:val="BodyText"/>
      </w:pPr>
      <w:r>
        <w:t xml:space="preserve">Mười chiếc xe tăng không ngừng pháo kích, mỗi phát đạn pháo đều có thể oanh giết mấy chục con tang thi S1, những bộ binh chiến xa còn sót lại cũng đang điên cuồng bắn ra đạn pháo, thường thường xỏ xuyên vài con tang thi S1, thân thể tang thi bị ZPT 90 thức 25mm oanh trúng đều xuyên thành lỗ lớn, thậm chí bị đứt ngang thân thể, đánh mất sức chiến đấu.</w:t>
      </w:r>
    </w:p>
    <w:p>
      <w:pPr>
        <w:pStyle w:val="BodyText"/>
      </w:pPr>
      <w:r>
        <w:t xml:space="preserve">Súng máy trên xe cũng điên cuồng bắn phá không kể tới hao tổn, thật nhiều viên đạn đem tang thi bắn chết lẫn bị thương, ngã rạp trên mặt đất.</w:t>
      </w:r>
    </w:p>
    <w:p>
      <w:pPr>
        <w:pStyle w:val="BodyText"/>
      </w:pPr>
      <w:r>
        <w:t xml:space="preserve">Trên bầu trời, bảy chiếc trực thăng võ trang không ngừng bắn hỏa tiễn xuống khu vực có tang thi dày đặc nhất, mỗi một viên hỏa tiễn đều có thể oanh giết được mấy chục con tang thi.</w:t>
      </w:r>
    </w:p>
    <w:p>
      <w:pPr>
        <w:pStyle w:val="BodyText"/>
      </w:pPr>
      <w:r>
        <w:t xml:space="preserve">Bị công kích điên cuồng, thi đàn S1 bị các chiến sĩ oanh giết khắp nơi, thật nhiều tang thi bị tạc thành tro tàn, nhờ vậy đội ngũ của Nhạc Trọng mới có thể chống đỡ được sự công kích điên cuồng của tang thi S1.</w:t>
      </w:r>
    </w:p>
    <w:p>
      <w:pPr>
        <w:pStyle w:val="BodyText"/>
      </w:pPr>
      <w:r>
        <w:t xml:space="preserve">Dưới sự nỗ lực của mọi người, một vạn ba ngàn con tang thi S1 gắt gao cuốn lấy đội ngũ của Trầm Hoành Dương không ngừng bị oanh giết, số lượng cấp tốc giảm xuống, rất nhanh chỉ còn lại hai ngàn con.</w:t>
      </w:r>
    </w:p>
    <w:p>
      <w:pPr>
        <w:pStyle w:val="BodyText"/>
      </w:pPr>
      <w:r>
        <w:t xml:space="preserve">Nhưng đúng ngay lúc này mười chiếc xe tăng, bộ binh chiến xa cùng trực thăng võ trang trên không trung đều đã bắn sạch toàn bộ đạn dược cùng đạn pháo.</w:t>
      </w:r>
    </w:p>
    <w:p>
      <w:pPr>
        <w:pStyle w:val="BodyText"/>
      </w:pPr>
      <w:r>
        <w:t xml:space="preserve">Trên bầu trời tiểu Thanh cũng vì tiêu hao thật nhiều bổn nguyên lực lượng mà không thể không bay đi xa, rời khỏi chiến trường tạm thời nghỉ ngơi.</w:t>
      </w:r>
    </w:p>
    <w:p>
      <w:pPr>
        <w:pStyle w:val="BodyText"/>
      </w:pPr>
      <w:r>
        <w:t xml:space="preserve">Mất đi vũ khí hạng nặng áp chế, dù chỉ còn lại hai ngàn con tang thi S1 nhưng cuộc chiến vẫn vô cùng khó khăn.</w:t>
      </w:r>
    </w:p>
    <w:p>
      <w:pPr>
        <w:pStyle w:val="BodyText"/>
      </w:pPr>
      <w:r>
        <w:t xml:space="preserve">Nhạc Trọng cho Bạch Cốt đi tiên phong trước nhất mở đường ọi người, bản thân của hắn ở cạnh đặc chiến doanh tiến hành cận chiến.</w:t>
      </w:r>
    </w:p>
    <w:p>
      <w:pPr>
        <w:pStyle w:val="BodyText"/>
      </w:pPr>
      <w:r>
        <w:t xml:space="preserve">Đặc chiến doanh là thanh đao nhọn trong tay Nhạc Trọng, dù hao tổn một người cũng làm hắn thập phần đau lòng. Đặc biệt là Kỷ Thanh Vũ, Trác Nhã Đồng, Đồng Hiểu Vân là những đại mỹ nữ vừa có khả năng chiến đấu vừa có năng lực đủ ấm giường cho hắn, hắn tuyệt đối không thể để cho các nàng tử vong.</w:t>
      </w:r>
    </w:p>
    <w:p>
      <w:pPr>
        <w:pStyle w:val="BodyText"/>
      </w:pPr>
      <w:r>
        <w:t xml:space="preserve">Tuy rằng chiến sĩ đặc chiến doanh đều là tinh anh, nhưng trong cuộc chiến đấu cường độ cao như vậy thể lực mỗi người đều tiêu hao thật lớn, chém giết đàn tang thi 1 không còn nhẹ nhàng như lúc trước.</w:t>
      </w:r>
    </w:p>
    <w:p>
      <w:pPr>
        <w:pStyle w:val="BodyText"/>
      </w:pPr>
      <w:r>
        <w:t xml:space="preserve">Nhạc Trọng nhìn đàn tang thi S1 không ngừng mãnh liệt tràn tới, trong tay không ngừng huy động, một quả lựu đạn rơi xuống trực tiếp đem chúng nổ bay.</w:t>
      </w:r>
    </w:p>
    <w:p>
      <w:pPr>
        <w:pStyle w:val="BodyText"/>
      </w:pPr>
      <w:r>
        <w:t xml:space="preserve">- Ah, vẫn còn lựu đạn, thiếu chút nữa đã quên mất rồi!</w:t>
      </w:r>
    </w:p>
    <w:p>
      <w:pPr>
        <w:pStyle w:val="BodyText"/>
      </w:pPr>
      <w:r>
        <w:t xml:space="preserve">Nhìn thấy Nhạc Trọng dùng lựu đạn ném vào thi đàn, Tống Văn vỗ trán hối hận kêu lên.</w:t>
      </w:r>
    </w:p>
    <w:p>
      <w:pPr>
        <w:pStyle w:val="BodyText"/>
      </w:pPr>
      <w:r>
        <w:t xml:space="preserve">Các chiến sĩ đặc chiến doanh đã thói quen dùng binh khí Thần Ma hệ thống cùng kỹ năng đi xử lý tang thi đạt được cường hóa, chiến đấu vô cùng hứng khởi nên đã quên mất trên người bọn họ còn có trang bị hiện đại hóa.</w:t>
      </w:r>
    </w:p>
    <w:p>
      <w:pPr>
        <w:pStyle w:val="Compact"/>
      </w:pPr>
      <w:r>
        <w:t xml:space="preserve">Bọn họ cũng được võ trang đến tận răng, mỗi người có được một khẩu súng tự động 05 thức cùng tám mươi băng đạn, tám quả lựu đạn.</w:t>
      </w:r>
      <w:r>
        <w:br w:type="textWrapping"/>
      </w:r>
      <w:r>
        <w:br w:type="textWrapping"/>
      </w:r>
    </w:p>
    <w:p>
      <w:pPr>
        <w:pStyle w:val="Heading2"/>
      </w:pPr>
      <w:bookmarkStart w:id="376" w:name="chương-354-phục-kích-hỗn-loạn-1"/>
      <w:bookmarkEnd w:id="376"/>
      <w:r>
        <w:t xml:space="preserve">354. Chương 354: Phục Kích! Hỗn Loạn! (1)</w:t>
      </w:r>
    </w:p>
    <w:p>
      <w:pPr>
        <w:pStyle w:val="Compact"/>
      </w:pPr>
      <w:r>
        <w:br w:type="textWrapping"/>
      </w:r>
      <w:r>
        <w:br w:type="textWrapping"/>
      </w:r>
    </w:p>
    <w:p>
      <w:pPr>
        <w:pStyle w:val="BodyText"/>
      </w:pPr>
      <w:r>
        <w:t xml:space="preserve">Loại súng tự động này đối phó đàn tang thi không gì tốt hơn, được Nhạc Trọng yểm hộ bọn họ liền lấy ra súng tự động hướng đàn tang thi điên cuồng bắn phá.</w:t>
      </w:r>
    </w:p>
    <w:p>
      <w:pPr>
        <w:pStyle w:val="BodyText"/>
      </w:pPr>
      <w:r>
        <w:t xml:space="preserve">Trong cơn mưa đạn, thật nhiều tang thi S1 còn chưa kịp vọt tới trước người bọn họ đã bị bắn té trên mặt đất, dù nhất thời chưa chết nhưng cũng đã đánh vỡ trận hình dày đặc của chúng.</w:t>
      </w:r>
    </w:p>
    <w:p>
      <w:pPr>
        <w:pStyle w:val="BodyText"/>
      </w:pPr>
      <w:r>
        <w:t xml:space="preserve">Bị phá vỡ trận hình, những con tang thi S1 rải rác xông lại đều bị Nhạc Trọng cùng đặc chiến doanh dễ dàng giết chết.</w:t>
      </w:r>
    </w:p>
    <w:p>
      <w:pPr>
        <w:pStyle w:val="BodyText"/>
      </w:pPr>
      <w:r>
        <w:t xml:space="preserve">Ở một bên Trầm Hoành Dương điều động lão binh gia nhập cao thủ đoàn của Hứa Tiếu, dưới hỏa lực của họ yểm hộ, cao thủ đoàn rốt cục có thể thở ra một hơi.</w:t>
      </w:r>
    </w:p>
    <w:p>
      <w:pPr>
        <w:pStyle w:val="BodyText"/>
      </w:pPr>
      <w:r>
        <w:t xml:space="preserve">Đội ngũ vừa đánh vừa rút lui, căn bản không dám có chút dừng lại. Họ càng lưu lại một phút thì càng thêm nguy hiểm, họ chỉ đối phó quân tiên phong như tang thi S1 đã thập phần cố sức, nếu để đại quân tang thi chủ lực kịp đuổi tới, họ chỉ có con đường bị hóa thành bột mịn.</w:t>
      </w:r>
    </w:p>
    <w:p>
      <w:pPr>
        <w:pStyle w:val="BodyText"/>
      </w:pPr>
      <w:r>
        <w:t xml:space="preserve">Cuộc chiến kéo dài thêm hơn hai giờ hai ngàn con tang thi S1 còn lại mới bị mọi người giết sạch, cuối cùng họ đã phá vây thoát ra từ trong thi triều vây quanh.</w:t>
      </w:r>
    </w:p>
    <w:p>
      <w:pPr>
        <w:pStyle w:val="BodyText"/>
      </w:pPr>
      <w:r>
        <w:t xml:space="preserve">Nhưng bộ đội của Trầm Hoành Dương cũng tổn thất thập phần thảm trọng, hai bộ binh doanh của hắn mỗi doanh đều bị diệt mất ba thành. Còn lại hai bộ binh doanh tân binh khác đã hoàn toàn hỏng mất không bóng dáng, chỉ sợ đã chết hết trong miệng thi đàn.</w:t>
      </w:r>
    </w:p>
    <w:p>
      <w:pPr>
        <w:pStyle w:val="BodyText"/>
      </w:pPr>
      <w:r>
        <w:t xml:space="preserve">Toàn bộ đạn dược đều tiêu hao sạch sẽ, không có vũ khí trực thăng võ trang chỉ còn được sử dụng để điều tra địa hình.</w:t>
      </w:r>
    </w:p>
    <w:p>
      <w:pPr>
        <w:pStyle w:val="BodyText"/>
      </w:pPr>
      <w:r>
        <w:t xml:space="preserve">Sau khi phá vây, ngoại trừ Nhạc Trọng đã được cường hóa nhiều lần những người còn lại đều đã mệt đến thở hồng hộc. Nhưng họ cũng không dám dừng lại chút nào, tiếp tục thối lui về SSY thị. Với hiện trạng trước mắt của họ, nếu xuất hiện thêm hai ngàn con tang thi S1 chỉ sợ đã đủ phá hủy toàn bộ đội ngũ, cho dù có mặt Nhạc Trọng cũng chỉ vô dụng.</w:t>
      </w:r>
    </w:p>
    <w:p>
      <w:pPr>
        <w:pStyle w:val="BodyText"/>
      </w:pPr>
      <w:r>
        <w:t xml:space="preserve">Dưới ý chí cầu sống, đội ngũ không ngừng chạy nhanh về SSY thị.</w:t>
      </w:r>
    </w:p>
    <w:p>
      <w:pPr>
        <w:pStyle w:val="BodyText"/>
      </w:pPr>
      <w:r>
        <w:t xml:space="preserve">Lúc họ vừa mới đi tới lối vào SSY thị, phát hiện ngay lối vào có một chi bộ đội đang đóng quân, đồng thời còn đang lo xây dựng công sự.</w:t>
      </w:r>
    </w:p>
    <w:p>
      <w:pPr>
        <w:pStyle w:val="BodyText"/>
      </w:pPr>
      <w:r>
        <w:t xml:space="preserve">Nhìn thấy đội ngũ kia, bộ đội của Trầm Hoành Dương kinh nghi bất định, nắm chặt vũ khí trong tay. Lúc này họ đã kiệt sức hết hơi, mỏi mệt tới cực điểm, nếu đội ngũ kia xông lên chỉ sợ bọn họ sẽ lập tức sụp đổ.</w:t>
      </w:r>
    </w:p>
    <w:p>
      <w:pPr>
        <w:pStyle w:val="BodyText"/>
      </w:pPr>
      <w:r>
        <w:t xml:space="preserve">- Nhạc đội có đây không? Tôi là Hùng Chính!</w:t>
      </w:r>
    </w:p>
    <w:p>
      <w:pPr>
        <w:pStyle w:val="BodyText"/>
      </w:pPr>
      <w:r>
        <w:t xml:space="preserve">Hùng Chính mang theo chiến sĩ nhìn đội ngũ của Trầm Hoành Dương lớn tiếng kêu lên.</w:t>
      </w:r>
    </w:p>
    <w:p>
      <w:pPr>
        <w:pStyle w:val="BodyText"/>
      </w:pPr>
      <w:r>
        <w:t xml:space="preserve">- Tôi ở đây!</w:t>
      </w:r>
    </w:p>
    <w:p>
      <w:pPr>
        <w:pStyle w:val="BodyText"/>
      </w:pPr>
      <w:r>
        <w:t xml:space="preserve">Nhạc Trọng từ trong đội ngũ đi ra lớn tiếng quát, rốt cục bọn họ đã được an toàn.</w:t>
      </w:r>
    </w:p>
    <w:p>
      <w:pPr>
        <w:pStyle w:val="BodyText"/>
      </w:pPr>
      <w:r>
        <w:t xml:space="preserve">Bộ đội của Trầm Hoành Dương vừa tiến vào trong nơi đóng quân của Nhạc Trọng lập tức ngã xuống giường lâm vào ngủ say. Mỗi người đều đã kiệt lực, cho dù là đặc chiến doanh cùng thành viên cao thủ đoàn đều không ngoại lệ.</w:t>
      </w:r>
    </w:p>
    <w:p>
      <w:pPr>
        <w:pStyle w:val="BodyText"/>
      </w:pPr>
      <w:r>
        <w:t xml:space="preserve">Từ Chính Cương đi tới bên cạnh Nhạc Trọng hội báo:</w:t>
      </w:r>
    </w:p>
    <w:p>
      <w:pPr>
        <w:pStyle w:val="BodyText"/>
      </w:pPr>
      <w:r>
        <w:t xml:space="preserve">- Đoàn trưởng, sau khi chúng ta đóng quân tại nơi này, thu thập hai trăm mười ba tàn binh. Bộ đội của La Điền Dực, Tô Đông Minh, Liễu Hồi Phong cùng Tiền Vệ Dân đều đã rút vào trung tâm SSY thị!</w:t>
      </w:r>
    </w:p>
    <w:p>
      <w:pPr>
        <w:pStyle w:val="BodyText"/>
      </w:pPr>
      <w:r>
        <w:t xml:space="preserve">Nhạc Trọng trầm giọng nói:</w:t>
      </w:r>
    </w:p>
    <w:p>
      <w:pPr>
        <w:pStyle w:val="BodyText"/>
      </w:pPr>
      <w:r>
        <w:t xml:space="preserve">- Thẩm vấn tàn binh những kỹ năng cùng binh chủng trước kia của họ. Sau đó đánh tan sắp xếp vào trong các doanh. Để chiến sĩ dự bị đoàn gia tăng xây dựng công sự, thời gian của chúng ta chỉ sợ không nhiều lắm!</w:t>
      </w:r>
    </w:p>
    <w:p>
      <w:pPr>
        <w:pStyle w:val="BodyText"/>
      </w:pPr>
      <w:r>
        <w:t xml:space="preserve">Không có công sự cùng cạm bẫy dưới tình huống quân đội đã mất nhiều vũ khí hạng nặng, nhân loại căn bản không phải đối thủ của tang thi.</w:t>
      </w:r>
    </w:p>
    <w:p>
      <w:pPr>
        <w:pStyle w:val="BodyText"/>
      </w:pPr>
      <w:r>
        <w:t xml:space="preserve">Từ Chính Cương nghiêm túc đáp:</w:t>
      </w:r>
    </w:p>
    <w:p>
      <w:pPr>
        <w:pStyle w:val="BodyText"/>
      </w:pPr>
      <w:r>
        <w:t xml:space="preserve">- Dạ, đoàn trưởng!</w:t>
      </w:r>
    </w:p>
    <w:p>
      <w:pPr>
        <w:pStyle w:val="BodyText"/>
      </w:pPr>
      <w:r>
        <w:t xml:space="preserve">- Nơi này giao cho anh, tôi đi nghỉ ngơi một chút!</w:t>
      </w:r>
    </w:p>
    <w:p>
      <w:pPr>
        <w:pStyle w:val="BodyText"/>
      </w:pPr>
      <w:r>
        <w:t xml:space="preserve">Nhạc Trọng lưu lại một câu đi vào một chiếc giường lớn trực tiếp nằm xuống ngủ say.</w:t>
      </w:r>
    </w:p>
    <w:p>
      <w:pPr>
        <w:pStyle w:val="BodyText"/>
      </w:pPr>
      <w:r>
        <w:t xml:space="preserve">Cuộc chiến đoạn hậu Nhạc Trọng đảm đương vị trí đội viên cứu hỏa khắp nơi, hơn nữa còn làm thanh đao nhọn liều chết xung phong nơi tuyến đầu, tang thi chết trong tay hắn đã vượt qua bảy trăm, nhưng hắn cũng bị tiêu hao thật lớn. Tinh thần cùng thể lực trong cuộc chiến kịch liệt đều không ngừng tiêu hao, nếu không phải hắn đủ cường hãn chỉ sợ đã mệt mỏi ngất xỉu trên chiến trường.</w:t>
      </w:r>
    </w:p>
    <w:p>
      <w:pPr>
        <w:pStyle w:val="BodyText"/>
      </w:pPr>
      <w:r>
        <w:t xml:space="preserve">- Tô Đông Minh, La Điền Dực đáng chết!</w:t>
      </w:r>
    </w:p>
    <w:p>
      <w:pPr>
        <w:pStyle w:val="BodyText"/>
      </w:pPr>
      <w:r>
        <w:t xml:space="preserve">Tiền Vệ Dân phẫn nộ mắng to.</w:t>
      </w:r>
    </w:p>
    <w:p>
      <w:pPr>
        <w:pStyle w:val="BodyText"/>
      </w:pPr>
      <w:r>
        <w:t xml:space="preserve">Trong hỗn loạn, Tiền Vệ Dân tổn thất thật nhiều bộ đội, sau khi bỏ chạy về tới SSY thị trong tay hắn chỉ còn ba liên đội, những chiến sĩ còn lại hoặc là thất lạc trong lúc trốn chạy, hoặc là bị tang thi đuổi theo giết chết.</w:t>
      </w:r>
    </w:p>
    <w:p>
      <w:pPr>
        <w:pStyle w:val="BodyText"/>
      </w:pPr>
      <w:r>
        <w:t xml:space="preserve">Đại bộ phận tang thi chủ lực làm tiên phong đều đuổi theo truy giết đội ngũ của Trầm Hoành Dương ở phía sau, nhưng cũng có tang thi tốc độ đuổi theo những đội ngũ khác.</w:t>
      </w:r>
    </w:p>
    <w:p>
      <w:pPr>
        <w:pStyle w:val="BodyText"/>
      </w:pPr>
      <w:r>
        <w:t xml:space="preserve">Trong tay Tiền Vệ Dân cũng có cao thủ, nhưng cao thủ của hắn không được mạnh mẽ như Trầm Hoành Dương. Hơn nữa cũng không có xe tăng cùng trực thăng võ trang, thi đàn truy kích đem đội ngũ của hắn đánh phá tan rã, hắn chật vật bỏ chạy, sau khi chạy trốn tới SSY thị mới tụ tập được ba liên bộ đội. Phải biết rằng lúc trước hắn có tới hai doanh, đại quân tám trăm người, nhưng lần này xuất chinh hắn xem như mất mát lớn.</w:t>
      </w:r>
    </w:p>
    <w:p>
      <w:pPr>
        <w:pStyle w:val="BodyText"/>
      </w:pPr>
      <w:r>
        <w:t xml:space="preserve">- Chờ mình nghỉ ngơi chỉnh đốn một phen mới thu thập Tô Đông Minh cùng Tiền Vệ Dân!</w:t>
      </w:r>
    </w:p>
    <w:p>
      <w:pPr>
        <w:pStyle w:val="BodyText"/>
      </w:pPr>
      <w:r>
        <w:t xml:space="preserve">Trong lòng Tiền Vệ Dân tràn ngập phẫn nộ nghĩ thầm, đồng thời đi nhanh khỏi trung tâm chỉ huy lâm thời.</w:t>
      </w:r>
    </w:p>
    <w:p>
      <w:pPr>
        <w:pStyle w:val="BodyText"/>
      </w:pPr>
      <w:r>
        <w:t xml:space="preserve">Phanh một tiếng súng vang, ngay giữa trán Tiền Vệ Dân hiện ra một lỗ thủng, vẻ mặt hắn tràn đầy nỗi kinh ngạc khó tin vô lực ngã trên mặt đất.</w:t>
      </w:r>
    </w:p>
    <w:p>
      <w:pPr>
        <w:pStyle w:val="BodyText"/>
      </w:pPr>
      <w:r>
        <w:t xml:space="preserve">- Sư trưởng…</w:t>
      </w:r>
    </w:p>
    <w:p>
      <w:pPr>
        <w:pStyle w:val="BodyText"/>
      </w:pPr>
      <w:r>
        <w:t xml:space="preserve">- Sư trưởng…</w:t>
      </w:r>
    </w:p>
    <w:p>
      <w:pPr>
        <w:pStyle w:val="BodyText"/>
      </w:pPr>
      <w:r>
        <w:t xml:space="preserve">- …</w:t>
      </w:r>
    </w:p>
    <w:p>
      <w:pPr>
        <w:pStyle w:val="BodyText"/>
      </w:pPr>
      <w:r>
        <w:t xml:space="preserve">Chứng kiến Tiền Vệ Dân trúng đạn ngã xuống đất, những quan quân đều vọt tới thất kinh lớn tiếng kêu lên.</w:t>
      </w:r>
    </w:p>
    <w:p>
      <w:pPr>
        <w:pStyle w:val="BodyText"/>
      </w:pPr>
      <w:r>
        <w:t xml:space="preserve">- Mọi người không được nhúc nhích, người phản kháng, bắn!</w:t>
      </w:r>
    </w:p>
    <w:p>
      <w:pPr>
        <w:pStyle w:val="BodyText"/>
      </w:pPr>
      <w:r>
        <w:t xml:space="preserve">Đột nhiên từ khắp bốn phương tám hướng xuất hiện những chiến sĩ quân đội cầm súng chiếm cứ vị trí hiểm yếu, dùng súng chỉ vào những chiến hữu ngày trước lớn tiếng quát.</w:t>
      </w:r>
    </w:p>
    <w:p>
      <w:pPr>
        <w:pStyle w:val="BodyText"/>
      </w:pPr>
      <w:r>
        <w:t xml:space="preserve">Tô Đông Minh lớn tiếng nói:</w:t>
      </w:r>
    </w:p>
    <w:p>
      <w:pPr>
        <w:pStyle w:val="BodyText"/>
      </w:pPr>
      <w:r>
        <w:t xml:space="preserve">- Tiền Vệ Dân thu nhận hối lộ khắp nơi, mua bán chức quan, một mình can thiệp công việc địa phương, phản bội tín nhiệm của quốc gia cùng Đảng, hiện tại đã bị tử hình. Bây giờ các anh bỏ gian tà theo chính nghĩa vẫn còn kịp, chỉ cần các anh làm theo, buông tha chống cự cùng chỉnh biên ngày trước, tôi tuyệt đối sẽ không truy cứu!</w:t>
      </w:r>
    </w:p>
    <w:p>
      <w:pPr>
        <w:pStyle w:val="BodyText"/>
      </w:pPr>
      <w:r>
        <w:t xml:space="preserve">Một gã quan quân lớn tiếng quát:</w:t>
      </w:r>
    </w:p>
    <w:p>
      <w:pPr>
        <w:pStyle w:val="BodyText"/>
      </w:pPr>
      <w:r>
        <w:t xml:space="preserve">- Con mẹ nó Tô Đông Minh, La Điền Dực các ngươi là đám vương bát đản phản bội chiến hữu, các huynh đệ, xử lý bọn hắn!</w:t>
      </w:r>
    </w:p>
    <w:p>
      <w:pPr>
        <w:pStyle w:val="BodyText"/>
      </w:pPr>
      <w:r>
        <w:t xml:space="preserve">Tên quan quân kia hô lên chiếm được không ít chiến sĩ hưởng ứng, bọn họ đều giơ cao súng hướng đội ngũ của Tô Đông Minh phát động tiến công.</w:t>
      </w:r>
    </w:p>
    <w:p>
      <w:pPr>
        <w:pStyle w:val="BodyText"/>
      </w:pPr>
      <w:r>
        <w:t xml:space="preserve">Song phương ở bên trong SSY thị tiến hành cuộc chiến giằng co vô cùng kịch liệt.</w:t>
      </w:r>
    </w:p>
    <w:p>
      <w:pPr>
        <w:pStyle w:val="BodyText"/>
      </w:pPr>
      <w:r>
        <w:t xml:space="preserve">Tô Đông Minh vì bỏ chạy sớm nhất về SSY thị, không bị tổn thất gì quá lớn. Bởi vậy liền chiếm hết thượng phong, những chiến sĩ của Tiền Vệ Dân vì quá mỏi mệt nên không ngừng bị bắn chết.</w:t>
      </w:r>
    </w:p>
    <w:p>
      <w:pPr>
        <w:pStyle w:val="BodyText"/>
      </w:pPr>
      <w:r>
        <w:t xml:space="preserve">Nhưng không có được trọng pháo trợ giúp nên bộ đội của Tô Đông Minh nếu muốn giải quyết những chiến sĩ ngoan cố chống cự cũng không phải là chuyện đơn giản.</w:t>
      </w:r>
    </w:p>
    <w:p>
      <w:pPr>
        <w:pStyle w:val="Compact"/>
      </w:pPr>
      <w:r>
        <w:t xml:space="preserve">Cuộc chiến trên đường phố xưa nay đều là những cuộc chiến khó khăn nhất, là chiến tranh thảm thiết nhất. Đặc biệt đội ngũ của Tiền Vệ Dân đối với hành vi phản bội của bộ đội Tô Đông Minh đồng thời còn giết chết trưởng quan của bọn họ tràn ngập phẫn nộ, vì thế tuy rằng họ thập phần mỏi mệt nhưng lại thập phần ương ngạnh ngoan cố chống cự.</w:t>
      </w:r>
      <w:r>
        <w:br w:type="textWrapping"/>
      </w:r>
      <w:r>
        <w:br w:type="textWrapping"/>
      </w:r>
    </w:p>
    <w:p>
      <w:pPr>
        <w:pStyle w:val="Heading2"/>
      </w:pPr>
      <w:bookmarkStart w:id="377" w:name="chương-355-phục-kích-hỗn-loạn-2"/>
      <w:bookmarkEnd w:id="377"/>
      <w:r>
        <w:t xml:space="preserve">355. Chương 355: Phục Kích! Hỗn Loạn! (2)</w:t>
      </w:r>
    </w:p>
    <w:p>
      <w:pPr>
        <w:pStyle w:val="Compact"/>
      </w:pPr>
      <w:r>
        <w:br w:type="textWrapping"/>
      </w:r>
      <w:r>
        <w:br w:type="textWrapping"/>
      </w:r>
    </w:p>
    <w:p>
      <w:pPr>
        <w:pStyle w:val="BodyText"/>
      </w:pPr>
      <w:r>
        <w:t xml:space="preserve">Mặt khác ở một bên bộ đội của La Điền Dực ám sát Liễu Hồi Phong thất bại, song phương trực tiếp tiến hành cuộc chiến đấu vô cùng kịch liệt ngay bên trong SY thị, mỗi một giây phút đều có người bị bắn chết.</w:t>
      </w:r>
    </w:p>
    <w:p>
      <w:pPr>
        <w:pStyle w:val="BodyText"/>
      </w:pPr>
      <w:r>
        <w:t xml:space="preserve">La Điền Dực cùng Tô Đông Minh cũng hiểu thật rõ ràng Liễu Hồi Phong cùng Tiền Vệ Dân tuyệt đối sẽ không buông tha cho bọn hắn. Bởi vậy bọn hắn ra tay trước, trước tiên ám sát Liễu Hồi Phong cùng Tiền Vệ Dân khiến cho họ trở tay không kịp.</w:t>
      </w:r>
    </w:p>
    <w:p>
      <w:pPr>
        <w:pStyle w:val="BodyText"/>
      </w:pPr>
      <w:r>
        <w:t xml:space="preserve">Bị La Điền Dực cùng Tô Đông Minh đột nhiên tập kích, bộ đội của Tiền Vệ Dân cùng Liễu Hồi Phong thật sự bị thương nặng, hoàn toàn lâm vào hạ phong.</w:t>
      </w:r>
    </w:p>
    <w:p>
      <w:pPr>
        <w:pStyle w:val="BodyText"/>
      </w:pPr>
      <w:r>
        <w:t xml:space="preserve">- Làm sao bây giờ?</w:t>
      </w:r>
    </w:p>
    <w:p>
      <w:pPr>
        <w:pStyle w:val="BodyText"/>
      </w:pPr>
      <w:r>
        <w:t xml:space="preserve">Quân đội sống mái với nhau liền truyền vào tai hai đầu sỏ chính phủ, Ôn Báo Quốc lập tức đi tìm Bành Minh Đức hỏi.</w:t>
      </w:r>
    </w:p>
    <w:p>
      <w:pPr>
        <w:pStyle w:val="BodyText"/>
      </w:pPr>
      <w:r>
        <w:t xml:space="preserve">Lúc này bởi vì quân đội sống mái với nhau lẫn phân tách, chính phủ nắm giữ đại đội võ cảnh cùng đại đội đặc cảnh liền biến thành sức chiến đấu cực kỳ mấu chốt. Ôn Báo Quốc bọn họ nếu nghiêng về hướng bên nào, thì bên đó sẽ đạt tới thắng lợi cuối cùng.</w:t>
      </w:r>
    </w:p>
    <w:p>
      <w:pPr>
        <w:pStyle w:val="BodyText"/>
      </w:pPr>
      <w:r>
        <w:t xml:space="preserve">Bành Minh Đức thản nhiên nói:</w:t>
      </w:r>
    </w:p>
    <w:p>
      <w:pPr>
        <w:pStyle w:val="BodyText"/>
      </w:pPr>
      <w:r>
        <w:t xml:space="preserve">- Chúng ta không giúp ai cả, công việc bên trong quân đội hẳn nên để bọn họ tự mình giải quyết!</w:t>
      </w:r>
    </w:p>
    <w:p>
      <w:pPr>
        <w:pStyle w:val="BodyText"/>
      </w:pPr>
      <w:r>
        <w:t xml:space="preserve">Tô Đông Minh đã phái người đến liên hệ Bành Minh Đức, chỉ cần chịu giúp hắn hoặc là không giúp ai, sau trận đánh này hắn cùng La Điền Dực đều nghe theo Bành Minh Đức sai đâu đánh đó.</w:t>
      </w:r>
    </w:p>
    <w:p>
      <w:pPr>
        <w:pStyle w:val="BodyText"/>
      </w:pPr>
      <w:r>
        <w:t xml:space="preserve">Cuộc chiến này vô luận thắng bại nguyên khí của quân đội đều sẽ tổn thương lớn. Một quân đội nhỏ yếu phục tùng mình càng mang tới lợi ích lớn hơn cho Bành Minh Đức.</w:t>
      </w:r>
    </w:p>
    <w:p>
      <w:pPr>
        <w:pStyle w:val="BodyText"/>
      </w:pPr>
      <w:r>
        <w:t xml:space="preserve">- Không được, nếu để cho bọn họ tiếp tục đánh nữa cho dù là bên thắng cũng sẽ tổn thất thảm trọng, bất lợi trong việc thủ hộ SSY thị, chúng ta phải lập tức ra tay can dự!</w:t>
      </w:r>
    </w:p>
    <w:p>
      <w:pPr>
        <w:pStyle w:val="BodyText"/>
      </w:pPr>
      <w:r>
        <w:t xml:space="preserve">Ôn Báo Quốc chau mày trầm giọng nói.</w:t>
      </w:r>
    </w:p>
    <w:p>
      <w:pPr>
        <w:pStyle w:val="BodyText"/>
      </w:pPr>
      <w:r>
        <w:t xml:space="preserve">Bành Minh Đức nửa công nửa tư nói:</w:t>
      </w:r>
    </w:p>
    <w:p>
      <w:pPr>
        <w:pStyle w:val="BodyText"/>
      </w:pPr>
      <w:r>
        <w:t xml:space="preserve">- Nếu ông kiên trì phải can dự vào cuộc chiến này, như vậy tôi nghĩ chúng ta hẳn nên lập tức phái người trợ giúp Tô Đông Minh bọn họ trấn áp đám người Liễu Hồi Phong. Thực lực bộ hạ của Tô Đông Minh cùng La Điền Dực còn mạnh mẽ, hơn nữa hiện tại đã chiếm cứ thượng phong. Nếu chúng ta trợ giúp bọn hắn có thể nhẹ nhàng trấn áp người của Liễu Hồi Phong. Nếu chúng ta xuất binh trợ giúp Liễu Hồi Phong đối chiến cùng Tô Đông Minh với La Điền Dực thì tổn thất sẽ rất lớn!</w:t>
      </w:r>
    </w:p>
    <w:p>
      <w:pPr>
        <w:pStyle w:val="BodyText"/>
      </w:pPr>
      <w:r>
        <w:t xml:space="preserve">Ôn Báo Quốc trầm mặc thật lâu chau mày nói:</w:t>
      </w:r>
    </w:p>
    <w:p>
      <w:pPr>
        <w:pStyle w:val="BodyText"/>
      </w:pPr>
      <w:r>
        <w:t xml:space="preserve">- Nhưng bộ đội của La Điền Dực cùng Tô Đông Minh vứt bỏ quân đội bạn bỏ trốn, còn phục kích quân đội bạn, loại hành vi này thật quá xấu hổ. Chúng ta làm sao có thể trợ giúp đồ vô sỉ như thế! Hơn nữa người như thế căn bản không đáng tin cậy, nếu lúc thủ thành bọn hắn đột nhiên rút binh bỏ trốn thì sao bây giờ? Chúng ta nên xuất binh trợ giúp Liễu Hồi Phong tiêu diệt Tô Đông Minh cùng La Điền Dực!</w:t>
      </w:r>
    </w:p>
    <w:p>
      <w:pPr>
        <w:pStyle w:val="BodyText"/>
      </w:pPr>
      <w:r>
        <w:t xml:space="preserve">Chân mày Bành Minh Đức nhíu lại thành một đường thẳng:</w:t>
      </w:r>
    </w:p>
    <w:p>
      <w:pPr>
        <w:pStyle w:val="BodyText"/>
      </w:pPr>
      <w:r>
        <w:t xml:space="preserve">- Tô Đông Minh cùng La Điền Dực nếu bị diệt chúng ta lấy binh lực đâu mà thủ hộ SY thị?</w:t>
      </w:r>
    </w:p>
    <w:p>
      <w:pPr>
        <w:pStyle w:val="BodyText"/>
      </w:pPr>
      <w:r>
        <w:t xml:space="preserve">Trong mắt Ôn Báo Quốc chớp động ánh sáng kiên nghị:</w:t>
      </w:r>
    </w:p>
    <w:p>
      <w:pPr>
        <w:pStyle w:val="BodyText"/>
      </w:pPr>
      <w:r>
        <w:t xml:space="preserve">- Nếu thật sự thủ không được, chúng ta có thể rút khỏi SSY thị đi tới huyện Trữ Quang. Hiện tại Nhạc Trọng đang thiếu khuyết dân cư, hắn nhất định sẽ không cự tuyệt thỉnh cầu của chúng ta!</w:t>
      </w:r>
    </w:p>
    <w:p>
      <w:pPr>
        <w:pStyle w:val="BodyText"/>
      </w:pPr>
      <w:r>
        <w:t xml:space="preserve">Bành Minh Đức không nhịn được buột miệng nói ra:</w:t>
      </w:r>
    </w:p>
    <w:p>
      <w:pPr>
        <w:pStyle w:val="BodyText"/>
      </w:pPr>
      <w:r>
        <w:t xml:space="preserve">- Báo Quốc, nếu chúng ta đến huyện Trữ Quang, ông sẽ không còn là chủ tịch SSY thị!</w:t>
      </w:r>
    </w:p>
    <w:p>
      <w:pPr>
        <w:pStyle w:val="BodyText"/>
      </w:pPr>
      <w:r>
        <w:t xml:space="preserve">Ôn Báo Quốc cười nhẹ, trong mắt chớp động vẻ kiên định:</w:t>
      </w:r>
    </w:p>
    <w:p>
      <w:pPr>
        <w:pStyle w:val="BodyText"/>
      </w:pPr>
      <w:r>
        <w:t xml:space="preserve">- So sánh với sự sống chết của hơn mười vạn người, mũ cánh chuồn của tôi tính là gì!</w:t>
      </w:r>
    </w:p>
    <w:p>
      <w:pPr>
        <w:pStyle w:val="BodyText"/>
      </w:pPr>
      <w:r>
        <w:t xml:space="preserve">Làm quan bình thường đều đem mũ cánh chuồn của mình so với mạng còn trọng yếu. Ôn Báo Quốc đối với mũ cánh chuồn của mình cũng vô cùng bảo bối, ở trước tận thế hắn cũng không thiếu làm chuyện chạy quan cần quan. Nhưng hiện giờ đối mặt sự sống chết của hơn mười vạn người, hắn vẫn làm ra lựa chọn gian nan, buông tha cho quyền lực trong tay để đổi lấy hi vọng sống sót cho hơn mười vạn người.</w:t>
      </w:r>
    </w:p>
    <w:p>
      <w:pPr>
        <w:pStyle w:val="BodyText"/>
      </w:pPr>
      <w:r>
        <w:t xml:space="preserve">Bành Minh Đức trầm mặc, như đinh đóng cột nói:</w:t>
      </w:r>
    </w:p>
    <w:p>
      <w:pPr>
        <w:pStyle w:val="BodyText"/>
      </w:pPr>
      <w:r>
        <w:t xml:space="preserve">- Tôi không đồng ý xuất binh trấn áp bộ đội của Tô Đông Minh cùng La Điền Dực!</w:t>
      </w:r>
    </w:p>
    <w:p>
      <w:pPr>
        <w:pStyle w:val="BodyText"/>
      </w:pPr>
      <w:r>
        <w:t xml:space="preserve">- Như vậy tự tôi dẫn người đi!</w:t>
      </w:r>
    </w:p>
    <w:p>
      <w:pPr>
        <w:pStyle w:val="BodyText"/>
      </w:pPr>
      <w:r>
        <w:t xml:space="preserve">Ôn Báo Quốc trực tiếp đứng lên, xoay người đi ra bên ngoài, hắn đã hạ quyết tâm.</w:t>
      </w:r>
    </w:p>
    <w:p>
      <w:pPr>
        <w:pStyle w:val="BodyText"/>
      </w:pPr>
      <w:r>
        <w:t xml:space="preserve">Bành Minh Đức nhìn thấy Ôn Báo Quốc đi ra bên ngoài, trong mắt chớp động dị quang, cuối cùng biến thành ngoan độc, hắn đột ngột rút cây súng lục dùng phòng thân chỉ vào Ôn Báo Quốc bóp cò.</w:t>
      </w:r>
    </w:p>
    <w:p>
      <w:pPr>
        <w:pStyle w:val="BodyText"/>
      </w:pPr>
      <w:r>
        <w:t xml:space="preserve">- Phanh phanh…</w:t>
      </w:r>
    </w:p>
    <w:p>
      <w:pPr>
        <w:pStyle w:val="BodyText"/>
      </w:pPr>
      <w:r>
        <w:t xml:space="preserve">Thanh âm tiếng súng liên tục vang lên, bởi vì khoảng cách quá gần nên trên thân Ôn Báo Quốc trúng sáu phát đạn, ngã xuống trong vũng máu không lưu lại một câu di ngôn, nhưng trong mắt lại tràn ngập vẻ kinh ngạc lẫn tiếc nuối.</w:t>
      </w:r>
    </w:p>
    <w:p>
      <w:pPr>
        <w:pStyle w:val="BodyText"/>
      </w:pPr>
      <w:r>
        <w:t xml:space="preserve">Hai tay Bành Minh Đức run rẩy, trong mắt chớp động vẻ điên cuồng:</w:t>
      </w:r>
    </w:p>
    <w:p>
      <w:pPr>
        <w:pStyle w:val="BodyText"/>
      </w:pPr>
      <w:r>
        <w:t xml:space="preserve">- SSY thị là của tôi, đừng có ai nghĩ có thể đoạt đi, Ôn Báo Quốc, đừng trách tôi. Nếu ông cản đường của tôi, ông nhất định phải chết!</w:t>
      </w:r>
    </w:p>
    <w:p>
      <w:pPr>
        <w:pStyle w:val="BodyText"/>
      </w:pPr>
      <w:r>
        <w:t xml:space="preserve">Bành Minh Đức làm thổ hoàng đế tại SSY thị làm tới sảng khoái đến cực điểm. Hắn muốn ngủ vào nữ nhân nào thì ngủ với nữ nhân đó. Hắn muốn ai chết thì người kia sẽ không thấy được mặt trời vào hôm sau. Hắn muốn đề bạt ai thì đề bạt ai, toàn bộ trình tự tổ chức đều do hắn nắm trong tay. Hắn chẳng khác gì hoàng đế có thể quyết định sự sống chết của người khác. Vô số người kính sợ hắn, nịnh bợ hắn, sợ hãi hắn, quyền lực của hắn so với chức bí thư thành ủy trước tận thế còn lớn hơn không chỉ gấp mười lần. Quyền lực mang tới thơm ngọt làm cho hắn mê luyến thật sâu, hắn không muốn buông tha quyền lực trong tay, cho dù dùng hết mọi biện pháp hắn cũng phải bảo trụ quyền lực của hắn.</w:t>
      </w:r>
    </w:p>
    <w:p>
      <w:pPr>
        <w:pStyle w:val="BodyText"/>
      </w:pPr>
      <w:r>
        <w:t xml:space="preserve">Bành Minh Đức lập tức triệu tập tâm phúc cùng cao thủ của mình truyền ra một loạt mệnh lệnh:</w:t>
      </w:r>
    </w:p>
    <w:p>
      <w:pPr>
        <w:pStyle w:val="BodyText"/>
      </w:pPr>
      <w:r>
        <w:t xml:space="preserve">- Tư Đồ Quang, anh lập tức dẫn người đến đại đội đặc cảnh thứ nhất tiếp quản quyền chỉ huy. Nếu Chu Liễu Phong không muốn giao ra quyền chỉ huy, anh lập tức giết hắn tại chỗ…</w:t>
      </w:r>
    </w:p>
    <w:p>
      <w:pPr>
        <w:pStyle w:val="BodyText"/>
      </w:pPr>
      <w:r>
        <w:t xml:space="preserve">Nhận được mệnh lệnh của Bành Minh Đức, tâm phúc của hắn lập tức hành động đi tiếp nhận quyền chỉ huy một nhóm ngành cơ cấu yếu hại.</w:t>
      </w:r>
    </w:p>
    <w:p>
      <w:pPr>
        <w:pStyle w:val="BodyText"/>
      </w:pPr>
      <w:r>
        <w:t xml:space="preserve">Tư Đồ Quang là một gã nam tử khôi ngô, có tướng mạo anh tuấn, vô cùng mị lực chừng ba mươi mốt ba mươi hai tuổi, hắn đưa một phần văn kiện cho đội trưởng đội đặc cảnh thứ nhất Chu Liễu Phong, nói:</w:t>
      </w:r>
    </w:p>
    <w:p>
      <w:pPr>
        <w:pStyle w:val="BodyText"/>
      </w:pPr>
      <w:r>
        <w:t xml:space="preserve">- Chu Liễu Phong, tôi theo mệnh lệnh của Bành bí thư đến tiếp quản chức đội trưởng đội đặc cảnh, đây là văn kiện!</w:t>
      </w:r>
    </w:p>
    <w:p>
      <w:pPr>
        <w:pStyle w:val="BodyText"/>
      </w:pPr>
      <w:r>
        <w:t xml:space="preserve">Chu Liễu Phong tiếp lấy văn kiện xem xét cẩn thận phát hiện đúng là thật sự, hắn khép lại văn kiện thản nhiên nói:</w:t>
      </w:r>
    </w:p>
    <w:p>
      <w:pPr>
        <w:pStyle w:val="BodyText"/>
      </w:pPr>
      <w:r>
        <w:t xml:space="preserve">- Tư Đồ Quang, nếu anh muốn vị trí đội trưởng đội đặc cảnh thứ nhất này, nhất định phải có văn kiện do Ôn chủ tịch ký tên, nếu không không hợp quy định!</w:t>
      </w:r>
    </w:p>
    <w:p>
      <w:pPr>
        <w:pStyle w:val="BodyText"/>
      </w:pPr>
      <w:r>
        <w:t xml:space="preserve">Trong mắt Tư Đồ Quang chợt lóe hàn quang, đem một phần văn kiện khác đưa cho Chu Liễu Phong:</w:t>
      </w:r>
    </w:p>
    <w:p>
      <w:pPr>
        <w:pStyle w:val="BodyText"/>
      </w:pPr>
      <w:r>
        <w:t xml:space="preserve">- Đây là văn kiện do chính Ôn chủ tịch ký tên!</w:t>
      </w:r>
    </w:p>
    <w:p>
      <w:pPr>
        <w:pStyle w:val="BodyText"/>
      </w:pPr>
      <w:r>
        <w:t xml:space="preserve">Trong lòng Chu Liễu Phong cả kinh, vội vàng tiếp nhận văn kiện, xem xét thật kỹ. Nếu Ôn Báo Quốc thật sự muốn điều hắn đi thì thật sự phiền toái.</w:t>
      </w:r>
    </w:p>
    <w:p>
      <w:pPr>
        <w:pStyle w:val="BodyText"/>
      </w:pPr>
      <w:r>
        <w:t xml:space="preserve">- Động thủ!</w:t>
      </w:r>
    </w:p>
    <w:p>
      <w:pPr>
        <w:pStyle w:val="Compact"/>
      </w:pPr>
      <w:r>
        <w:t xml:space="preserve">Tư Đồ Quang vừa thấy Chu Liễu Phong cúi đầu, trong mắt hắn chợt lóe hung quang, phát động kỹ năng viêm trảo, một đôi móng vuốt thiêu đốt ngọn lửa bao phủ trên hai bàn tay hắn, hung hăng hướng Chu Liễu Phong trảo tới.</w:t>
      </w:r>
      <w:r>
        <w:br w:type="textWrapping"/>
      </w:r>
      <w:r>
        <w:br w:type="textWrapping"/>
      </w:r>
    </w:p>
    <w:p>
      <w:pPr>
        <w:pStyle w:val="Heading2"/>
      </w:pPr>
      <w:bookmarkStart w:id="378" w:name="chương-356-tiến-công-1"/>
      <w:bookmarkEnd w:id="378"/>
      <w:r>
        <w:t xml:space="preserve">356. Chương 356: Tiến Công! (1)</w:t>
      </w:r>
    </w:p>
    <w:p>
      <w:pPr>
        <w:pStyle w:val="Compact"/>
      </w:pPr>
      <w:r>
        <w:br w:type="textWrapping"/>
      </w:r>
      <w:r>
        <w:br w:type="textWrapping"/>
      </w:r>
    </w:p>
    <w:p>
      <w:pPr>
        <w:pStyle w:val="BodyText"/>
      </w:pPr>
      <w:r>
        <w:t xml:space="preserve">Dưới kỹ năng viêm trảo của Tư Đồ Quang, dù là xác ngoài bọc thép của xe thiết giáp cũng có thể bị một trảo của hắn xuyên thủng, cực kỳ khủng bố.</w:t>
      </w:r>
    </w:p>
    <w:p>
      <w:pPr>
        <w:pStyle w:val="BodyText"/>
      </w:pPr>
      <w:r>
        <w:t xml:space="preserve">Chu Liễu Phong không hề có chút phòng bị, mắt thấy sắp bị một trảo của Tư Đồ Quang xuyên thủng thân thể, một gã tâm phúc đứng bên cạnh hắn phát động kỹ năng cụ phong, một đoàn cơn lốc cứng rắn thổi Chu Liễu Phong tránh sang một bên.</w:t>
      </w:r>
    </w:p>
    <w:p>
      <w:pPr>
        <w:pStyle w:val="BodyText"/>
      </w:pPr>
      <w:r>
        <w:t xml:space="preserve">Nhưng tốc độ của tâm phúc kia vẫn chậm một tích tắc, cánh tay phải của Chu Liễu Phong bị viêm trảo của Tư Đồ Quang lướt qua trực tiếp bị chém đứt rụng rơi trên mặt đất.</w:t>
      </w:r>
    </w:p>
    <w:p>
      <w:pPr>
        <w:pStyle w:val="BodyText"/>
      </w:pPr>
      <w:r>
        <w:t xml:space="preserve">Đồng thời mười cao thủ đi cùng Tư Đồ Quang cũng đều tự phát động kỹ năng hướng Chu Liễu Phong cùng tâm phúc của hắn đánh tới.</w:t>
      </w:r>
    </w:p>
    <w:p>
      <w:pPr>
        <w:pStyle w:val="BodyText"/>
      </w:pPr>
      <w:r>
        <w:t xml:space="preserve">Một gã cao thủ dưới trướng Tư Đồ Quang trực tiếp biến thân thành lang nhân, lao ra một bước dài đi tới trước mặt tâm phúc vừa mới cứu mạng Tư Đồ Quang, hai móng vuốt hung hăng đâm vào ngực chiến sĩ kia, sau đó dùng lực lôi kéo, cứng rắn đem chiến sĩ kia xé rách thành hai đoạn, máu tươi cùng nội tạng rơi đầy đất.</w:t>
      </w:r>
    </w:p>
    <w:p>
      <w:pPr>
        <w:pStyle w:val="BodyText"/>
      </w:pPr>
      <w:r>
        <w:t xml:space="preserve">Một gã cao thủ dưới trướng Tư Đồ Quang cầm súng tự động 05 thức trong tay đột nhiên hướng tâm phúc của Chu Liễu Phong bắn phá, trong tích tắc đã có sáu người bị viên đạn xỏ xuyên qua ngã rạp trên mặt đất.</w:t>
      </w:r>
    </w:p>
    <w:p>
      <w:pPr>
        <w:pStyle w:val="BodyText"/>
      </w:pPr>
      <w:r>
        <w:t xml:space="preserve">Đi theo bên cạnh Chu Liễu Phong đều là tâm phúc của hắn, cũng là cao thủ trong đội đặc cảnh thứ nhất tại SSY thị, mỗi người đều có được bản lĩnh bất phàm. Một người liệp sát hai mươi con tang thi bình thường đều không thành vấn đề, nhưng bọn họ cũng không cách nào ngăn cản được súng ống bắn phá trong cự ly quá gần.</w:t>
      </w:r>
    </w:p>
    <w:p>
      <w:pPr>
        <w:pStyle w:val="BodyText"/>
      </w:pPr>
      <w:r>
        <w:t xml:space="preserve">- Đội trưởng! Chạy mau! Anh phải báo thù cho chúng tôi!</w:t>
      </w:r>
    </w:p>
    <w:p>
      <w:pPr>
        <w:pStyle w:val="BodyText"/>
      </w:pPr>
      <w:r>
        <w:t xml:space="preserve">Một gã cao thủ có được kỹ năng điều khiển niệm lực phát động niệm lực bích chướng cản trở trước mặt nhóm cao thủ của đội đặc cảnh còn sống sót, lớn tiếng quát.</w:t>
      </w:r>
    </w:p>
    <w:p>
      <w:pPr>
        <w:pStyle w:val="BodyText"/>
      </w:pPr>
      <w:r>
        <w:t xml:space="preserve">Những viên đạn bắn trúng niệm lực bích chướng đều bị cản trở ngăn cản xuống.</w:t>
      </w:r>
    </w:p>
    <w:p>
      <w:pPr>
        <w:pStyle w:val="BodyText"/>
      </w:pPr>
      <w:r>
        <w:t xml:space="preserve">Một gã cường hóa giả lực lượng hệ cấp cao trực tiếp cầm một cây thiết chùy nặng hơn trăm cân hung hăng oanh lên trên niệm lực bích chướng kia.</w:t>
      </w:r>
    </w:p>
    <w:p>
      <w:pPr>
        <w:pStyle w:val="BodyText"/>
      </w:pPr>
      <w:r>
        <w:t xml:space="preserve">Oanh một tiếng nổ, tên cao thủ có được kỹ năng điều khiển niệm lực toàn thân chấn động, phun ra một ngụm máu tươi. Kỹ năng niệm lực có rất nhiều chỗ tiện lợi, có được nhiều pháp môn sử dụng, nhưng dùng trong phòng ngự phải tương liên cùng tinh thần của hắn. Một khi niệm lực bích chướng phải thừa nhận lực lượng vượt qua giới hạn phòng ngự của tinh thần lực, bản thân hắn sẽ bị thương tổn nghiêm trọng.</w:t>
      </w:r>
    </w:p>
    <w:p>
      <w:pPr>
        <w:pStyle w:val="BodyText"/>
      </w:pPr>
      <w:r>
        <w:t xml:space="preserve">Thừa dịp tên cao thủ điều khiển niệm lực cản trở phía sau, bốn gã tâm phúc còn sót lại của Chu Liễu Phong liền ôm lấy hắn nhanh chóng thoát khỏi nơi đó.</w:t>
      </w:r>
    </w:p>
    <w:p>
      <w:pPr>
        <w:pStyle w:val="BodyText"/>
      </w:pPr>
      <w:r>
        <w:t xml:space="preserve">Cuộc chiến dưới sự đánh lén đê tiện của Tư Đồ Quang, đội ngũ của Chu Liễu Phong bị tổn thương vô cùng nghiêm trọng.</w:t>
      </w:r>
    </w:p>
    <w:p>
      <w:pPr>
        <w:pStyle w:val="BodyText"/>
      </w:pPr>
      <w:r>
        <w:t xml:space="preserve">Bị Tư Đồ Quang thống lĩnh cao thủ liên tục oanh kích, niệm lực bích chướng chỉ ngăn cản được ba giây đã bị phá hư, tên cao thủ cầm thiết chùy nặng trăm cân một gậy oanh lên vị cao thủ niệm lực kia, trực tiếp đem hắn tạp thành thịt vụn.</w:t>
      </w:r>
    </w:p>
    <w:p>
      <w:pPr>
        <w:pStyle w:val="BodyText"/>
      </w:pPr>
      <w:r>
        <w:t xml:space="preserve">Phá hủy sự chống cự của đội ngũ Chu Liễu Phong, lang nhân cao thủ mang theo năm tên cường giả nhanh chóng tiến hành truy kích năm người Chu Liễu Phong.</w:t>
      </w:r>
    </w:p>
    <w:p>
      <w:pPr>
        <w:pStyle w:val="BodyText"/>
      </w:pPr>
      <w:r>
        <w:t xml:space="preserve">Tư Đồ Quang dùng danh nghĩa ủy ban thành phố phối hợp người của Bành Minh Đức bên trong đội đặc cảnh thứ nhất nhanh chóng đem đội đặc cảnh chặt chẽ nắm giữ trong tay.</w:t>
      </w:r>
    </w:p>
    <w:p>
      <w:pPr>
        <w:pStyle w:val="BodyText"/>
      </w:pPr>
      <w:r>
        <w:t xml:space="preserve">Bành Minh Đức phái ra cao thủ thanh tẩy toàn bộ thế lực của Ôn Báo Quốc bên trong SY thị. Một phần thế lực của Ôn Báo Quốc nếu không bị tiêu diệt thì đầu hàng Bành Minh Đức.</w:t>
      </w:r>
    </w:p>
    <w:p>
      <w:pPr>
        <w:pStyle w:val="BodyText"/>
      </w:pPr>
      <w:r>
        <w:t xml:space="preserve">Trong cơn hỗn loạn, cũng có chút tổ chức bắt đầu mượn gió bẻ măng, tùy ý mở rộng lên thế lực. Đồng thời cũng có hạng người có dã tâm thừa dịp đánh lén thế lực khác, cướp lấy lương thực vũ khí của họ, xây dựng tiểu đoàn thể của mình, cả SY thị lập tức biến thành hoàn toàn hỗn loạn.</w:t>
      </w:r>
    </w:p>
    <w:p>
      <w:pPr>
        <w:pStyle w:val="BodyText"/>
      </w:pPr>
      <w:r>
        <w:t xml:space="preserve">Những người sống sót bình thường phần lớn đều trốn trong nhà lạnh run nhìn hết thảy biến cố phát sinh trong SSY thị. Bên trong hỗn loạn có rất nhiều tên côn đồ xông ra ngoài đường tùy ý phá phách cướp bóc đốt nhà, gian dâm cưỡng đoạt phát tiết hắc ám bên trong nội tâm. Trước tận thế mỗi khi gặp phải thế cục hỗn loạn luôn có thật nhiều tên côn đồ xuất hiện, sau tận thế đương nhiên không hề có chút ngoại lệ. Đồng thời bởi vì sau tận thế lòng người biến hóa, số lượng những tên côn đồ còn nhiều hơn trước tận thế không biết bao nhiêu.</w:t>
      </w:r>
    </w:p>
    <w:p>
      <w:pPr>
        <w:pStyle w:val="BodyText"/>
      </w:pPr>
      <w:r>
        <w:t xml:space="preserve">Bành Minh Đức nắm giữ được lực lượng của cảnh sát, võ cảnh cùng đặc cảnh, lúc này mới phái ra cảnh sát tiến hành trấn áp bạo loạn trong thành. Những cảnh sát vừa xuất hiện liền không chút lưu tình lấy súng đem những tên côn đồ trực tiếp bắn chết ngay tại chỗ. Vô luận là các thế lực hay tên côn đồ mượn gió bẻ măng, một khi bắt được đều trực tiếp bắn chết ngay tại chỗ.</w:t>
      </w:r>
    </w:p>
    <w:p>
      <w:pPr>
        <w:pStyle w:val="BodyText"/>
      </w:pPr>
      <w:r>
        <w:t xml:space="preserve">Sau khi phái ra cảnh sát trấn áp côn đồ, Bành Minh Đức liền phái ra đội đặc cảnh đi trợ giúp Tô Đông Minh cùng La Điền Dực trấn áp tàn quân của Tiền Vệ Dân cùng Liễu Hồi Phong.</w:t>
      </w:r>
    </w:p>
    <w:p>
      <w:pPr>
        <w:pStyle w:val="BodyText"/>
      </w:pPr>
      <w:r>
        <w:t xml:space="preserve">Sức chiến đấu của đặc cảnh cũng cực kỳ mạnh mẽ, trong đó không ít tay súng bắn tỉa, bọn hắn lại đầy sinh lực, vừa gia nhập chiến đoàn liền đánh cho tàn quân của Tiền Vệ Dân cùng Liễu Hồi Phong thêm tan tác, bị tiêu diệt chỉ là vấn đề thời gian.</w:t>
      </w:r>
    </w:p>
    <w:p>
      <w:pPr>
        <w:pStyle w:val="BodyText"/>
      </w:pPr>
      <w:r>
        <w:t xml:space="preserve">- Đoàn trưởng!</w:t>
      </w:r>
    </w:p>
    <w:p>
      <w:pPr>
        <w:pStyle w:val="BodyText"/>
      </w:pPr>
      <w:r>
        <w:t xml:space="preserve">Từ Chính Cương đi tới bên cạnh giường lay tỉnh Nhạc Trọng còn đang ngủ say.</w:t>
      </w:r>
    </w:p>
    <w:p>
      <w:pPr>
        <w:pStyle w:val="BodyText"/>
      </w:pPr>
      <w:r>
        <w:t xml:space="preserve">Bạch Cốt đã có được sơ cấp trí tuệ, hắn không cảm giác được trên người Từ Chính Cương có sát ý bởi vậy cũng không ngăn cản hành động của Từ Chính Cương.</w:t>
      </w:r>
    </w:p>
    <w:p>
      <w:pPr>
        <w:pStyle w:val="BodyText"/>
      </w:pPr>
      <w:r>
        <w:t xml:space="preserve">Nhạc Trọng nhanh chóng mở mắt từ trên giường bật dậy hỏi:</w:t>
      </w:r>
    </w:p>
    <w:p>
      <w:pPr>
        <w:pStyle w:val="BodyText"/>
      </w:pPr>
      <w:r>
        <w:t xml:space="preserve">- Chuyện gì, Từ doanh trưởng?</w:t>
      </w:r>
    </w:p>
    <w:p>
      <w:pPr>
        <w:pStyle w:val="BodyText"/>
      </w:pPr>
      <w:r>
        <w:t xml:space="preserve">Nhạc Trọng cũng như mọi người đều đang nằm trong hoàn cảnh nguy hiểm, bởi vậy hắn giữ nguyên quần áo nằm ngủ.</w:t>
      </w:r>
    </w:p>
    <w:p>
      <w:pPr>
        <w:pStyle w:val="BodyText"/>
      </w:pPr>
      <w:r>
        <w:t xml:space="preserve">Từ Chính Cương vội đáp:</w:t>
      </w:r>
    </w:p>
    <w:p>
      <w:pPr>
        <w:pStyle w:val="BodyText"/>
      </w:pPr>
      <w:r>
        <w:t xml:space="preserve">- Bộ đội của Tiền Vệ Dân cùng Liễu Hồi Phong bị bộ đội của Tô Đông Minh cùng La Điền Dực phục kích. Tiền Vệ Dân bị ám sát, bộ đội của Liễu Hồi Phong bị thương nặng. Hiện tại Liễu Hồi Phong cùng Tô Đông Minh đều phái ra sứ giả đi tới nơi đóng quân của chúng ta thỉnh cầu ngài tiếp kiến!</w:t>
      </w:r>
    </w:p>
    <w:p>
      <w:pPr>
        <w:pStyle w:val="BodyText"/>
      </w:pPr>
      <w:r>
        <w:t xml:space="preserve">- Lập tức dẫn tôi đi gặp bọn hắn!</w:t>
      </w:r>
    </w:p>
    <w:p>
      <w:pPr>
        <w:pStyle w:val="BodyText"/>
      </w:pPr>
      <w:r>
        <w:t xml:space="preserve">Nhạc Trọng rất nhanh đã gặp mặt sứ giả hai bên.</w:t>
      </w:r>
    </w:p>
    <w:p>
      <w:pPr>
        <w:pStyle w:val="BodyText"/>
      </w:pPr>
      <w:r>
        <w:t xml:space="preserve">Một gã quân nhân thân mặc quân trang, thân cao chừng 1m85, gương mặt thập phần đoan chính làn da ngăm đen, rất có khí chất của một quân nhân hướng Nhạc Trọng nói:</w:t>
      </w:r>
    </w:p>
    <w:p>
      <w:pPr>
        <w:pStyle w:val="BodyText"/>
      </w:pPr>
      <w:r>
        <w:t xml:space="preserve">- Nhạc đoàn trưởng! Tôi là liên trưởng Lý Hoa đệ nhị liên thuộc đệ nhất doanh dưới quyền Liễu phó sư trưởng! Đội ngũ của chúng tôi cùng đội ngũ của Tiền phó sư trưởng đã bị hai đại phản đồ Tô Đông Minh cùng La Điền Dực phục kích, tổn thất thảm trọng. Hi vọng Nhạc đoàn trưởng có thể xuất binh tương trợ, giúp chúng tôi xử lý phản đồ. Sau khi thành công tất có thâm tạ!</w:t>
      </w:r>
    </w:p>
    <w:p>
      <w:pPr>
        <w:pStyle w:val="BodyText"/>
      </w:pPr>
      <w:r>
        <w:t xml:space="preserve">Một gã đồng dạng mặc quân trang, gương mặt có chút thanh tú trực tiếp nhìn Nhạc Trọng khai ra điều kiện càng thêm thực tế:</w:t>
      </w:r>
    </w:p>
    <w:p>
      <w:pPr>
        <w:pStyle w:val="Compact"/>
      </w:pPr>
      <w:r>
        <w:t xml:space="preserve">- Nhạc đoàn trưởng! Tôi là tham mưu trưởng Nhạc Minh Hải thuộc đệ nhất doanh dưới quyền La sư trưởng! Chỉ cần ngài mang binh giúp chúng tôi tiêu diệt phản đảng của Tiền Vệ Dân cùng Liễu Hồi Phong, chúng tôi nguyện ý tặng ngài ba trăm xử nữ xinh đẹp, một vạn tấn lương thực, phụ trách giúp ngài huấn luyện pháo binh cùng kỹ thuật binh. Đồng thời cho phép ngài ở trong SY thị chiêu mộ sáu vạn người trở xuống!</w:t>
      </w:r>
      <w:r>
        <w:br w:type="textWrapping"/>
      </w:r>
      <w:r>
        <w:br w:type="textWrapping"/>
      </w:r>
    </w:p>
    <w:p>
      <w:pPr>
        <w:pStyle w:val="Heading2"/>
      </w:pPr>
      <w:bookmarkStart w:id="379" w:name="chương-357-tiến-công-2"/>
      <w:bookmarkEnd w:id="379"/>
      <w:r>
        <w:t xml:space="preserve">357. Chương 357: Tiến Công! (2)</w:t>
      </w:r>
    </w:p>
    <w:p>
      <w:pPr>
        <w:pStyle w:val="Compact"/>
      </w:pPr>
      <w:r>
        <w:br w:type="textWrapping"/>
      </w:r>
      <w:r>
        <w:br w:type="textWrapping"/>
      </w:r>
    </w:p>
    <w:p>
      <w:pPr>
        <w:pStyle w:val="BodyText"/>
      </w:pPr>
      <w:r>
        <w:t xml:space="preserve">So sánh với điều kiện khô cằn của Liễu Hồi Phong, điều kiện của La Điền Dực cực kỳ hấp dẫn. La Điền Dực cùng Tô Đông Minh hiểu thật rõ ràng làm sao trao đổi ích lợi hơn so với Liễu Hồi Phong.</w:t>
      </w:r>
    </w:p>
    <w:p>
      <w:pPr>
        <w:pStyle w:val="BodyText"/>
      </w:pPr>
      <w:r>
        <w:t xml:space="preserve">Nghe được điều kiện mà Nhạc Minh Hải nói ra, sắc mặt Lý Hoa đại biến.</w:t>
      </w:r>
    </w:p>
    <w:p>
      <w:pPr>
        <w:pStyle w:val="BodyText"/>
      </w:pPr>
      <w:r>
        <w:t xml:space="preserve">Vẻ mặt Nhạc Minh Hải thật tự tin nhìn Nhạc Trọng. Hắn tin tưởng Nhạc Trọng sẽ thập phần sảng khoái chấp nhận điều kiện mà bọn hắn khai ra. Dù sao lúc này bộ đội của Tiền Vệ Dân cùng Liễu Hồi Phong đã bị đánh thành tàn phế, chỉ còn lại một kích cuối cùng. Chỉ cần Nhạc Trọng cho bọn hắn một đao chung kết là có thể đem bộ đội của Tiền Vệ Dân cùng Liễu Hồi Phong tiêu diệt dễ dàng, sau đó là có thể đạt được hồi báo thật dày.</w:t>
      </w:r>
    </w:p>
    <w:p>
      <w:pPr>
        <w:pStyle w:val="BodyText"/>
      </w:pPr>
      <w:r>
        <w:t xml:space="preserve">Nhạc Trọng nghe lời nói của Nhạc Minh Hải, lạnh lùng cười nói:</w:t>
      </w:r>
    </w:p>
    <w:p>
      <w:pPr>
        <w:pStyle w:val="BodyText"/>
      </w:pPr>
      <w:r>
        <w:t xml:space="preserve">- Anh đi về nói cho Tô Đông Minh cùng La Điền Dực, hiện tại ở trước mắt họ chỉ có con đường đầu hàng vô điều kiện. Nếu còn tiếp tục ngoan cố chống lại chỉ còn con đường chết. Nếu không phải hai quân giao chiến không giết sứ giả, anh đã sớm bị tôi bắn chết! Cút đi!</w:t>
      </w:r>
    </w:p>
    <w:p>
      <w:pPr>
        <w:pStyle w:val="BodyText"/>
      </w:pPr>
      <w:r>
        <w:t xml:space="preserve">Hai gã chiến sĩ đi tới giống như kéo con chó chết lôi Nhạc Minh Hải đi nhanh ra ngoài.</w:t>
      </w:r>
    </w:p>
    <w:p>
      <w:pPr>
        <w:pStyle w:val="BodyText"/>
      </w:pPr>
      <w:r>
        <w:t xml:space="preserve">Sắc mặt Nhạc Minh Hải đại biến, lớn tiếng kêu lên:</w:t>
      </w:r>
    </w:p>
    <w:p>
      <w:pPr>
        <w:pStyle w:val="BodyText"/>
      </w:pPr>
      <w:r>
        <w:t xml:space="preserve">- Nhạc đoàn trưởng! Nhạc đoàn trưởng, chúng ta có chuyện từ từ thương lượng! Điều kiện có thể từ từ bàn lại!</w:t>
      </w:r>
    </w:p>
    <w:p>
      <w:pPr>
        <w:pStyle w:val="BodyText"/>
      </w:pPr>
      <w:r>
        <w:t xml:space="preserve">Nhạc Trọng trầm giọng ra lệnh:</w:t>
      </w:r>
    </w:p>
    <w:p>
      <w:pPr>
        <w:pStyle w:val="BodyText"/>
      </w:pPr>
      <w:r>
        <w:t xml:space="preserve">- Từ doanh trưởng! Lập tức điều động đệ nhị doanh, đệ tam doanh, đệ tứ doanh tấn công bộ đội của Tô Đông Minh cùng La Điền Dực!</w:t>
      </w:r>
    </w:p>
    <w:p>
      <w:pPr>
        <w:pStyle w:val="BodyText"/>
      </w:pPr>
      <w:r>
        <w:t xml:space="preserve">- Dạ, đoàn trưởng!</w:t>
      </w:r>
    </w:p>
    <w:p>
      <w:pPr>
        <w:pStyle w:val="BodyText"/>
      </w:pPr>
      <w:r>
        <w:t xml:space="preserve">Từ Chính Cương ứng tiếng, lập tức đi ra ngoài bắt đầu điều binh tấn công bộ đội của Tô Đông Minh cùng La Điền Dực.</w:t>
      </w:r>
    </w:p>
    <w:p>
      <w:pPr>
        <w:pStyle w:val="BodyText"/>
      </w:pPr>
      <w:r>
        <w:t xml:space="preserve">Hai người Tô Đông Minh cùng La Điền Dực không từ mà biệt, trực tiếp chạy trốn bỏ rơi trận địa đã chọc giận Nhạc Trọng không nhỏ. Hơn nữa nếu có thể thừa dịp hiện tại đem hai chi đội ngũ của bọn hắn tiêu diệt, cả SSY thị sẽ rơi vào trong tay Nhạc Trọng. Đến lúc đó vật hắn muốn lấy đã không cần chờ người khác cấp cho hắn.</w:t>
      </w:r>
    </w:p>
    <w:p>
      <w:pPr>
        <w:pStyle w:val="BodyText"/>
      </w:pPr>
      <w:r>
        <w:t xml:space="preserve">Lý Hoa từ trong địa ngục quay về thiên đường, vẻ mặt mừng như điên nhìn Nhạc Trọng liên tục cảm ơn:</w:t>
      </w:r>
    </w:p>
    <w:p>
      <w:pPr>
        <w:pStyle w:val="BodyText"/>
      </w:pPr>
      <w:r>
        <w:t xml:space="preserve">- Đa tạ ngài, Nhạc đoàn trưởng! Đại ân đại đức của ngài chúng tôi tuyệt đối sẽ không quên!</w:t>
      </w:r>
    </w:p>
    <w:p>
      <w:pPr>
        <w:pStyle w:val="BodyText"/>
      </w:pPr>
      <w:r>
        <w:t xml:space="preserve">- Anh quay về chỉ huy chiến đấu đi!</w:t>
      </w:r>
    </w:p>
    <w:p>
      <w:pPr>
        <w:pStyle w:val="BodyText"/>
      </w:pPr>
      <w:r>
        <w:t xml:space="preserve">Nhạc Trọng lưu lại một câu, đi nhanh ra ngoài.</w:t>
      </w:r>
    </w:p>
    <w:p>
      <w:pPr>
        <w:pStyle w:val="BodyText"/>
      </w:pPr>
      <w:r>
        <w:t xml:space="preserve">Lý Hoa nhanh chóng rời khỏi nơi đó, chạy về đội ngũ của mình.</w:t>
      </w:r>
    </w:p>
    <w:p>
      <w:pPr>
        <w:pStyle w:val="BodyText"/>
      </w:pPr>
      <w:r>
        <w:t xml:space="preserve">Dưới sự chỉ huy của Từ Chính Cương, đệ nhị doanh cùng đệ tam doanh liền đầu nhập vào trong chiến trường, hướng bộ đội của Tô Đông Minh phát động tiến công vô cùng mãnh liệt.</w:t>
      </w:r>
    </w:p>
    <w:p>
      <w:pPr>
        <w:pStyle w:val="BodyText"/>
      </w:pPr>
      <w:r>
        <w:t xml:space="preserve">Chiến sĩ của Nhạc Trọng trải qua vài giờ nghỉ ngơi chỉnh đốn đã khôi phục thể lực rất nhiều. Dưới tàn quân của Tiền Vệ Dân phối hợp không ngừng cướp lấy trận địa.</w:t>
      </w:r>
    </w:p>
    <w:p>
      <w:pPr>
        <w:pStyle w:val="BodyText"/>
      </w:pPr>
      <w:r>
        <w:t xml:space="preserve">Bộ đội của Tô Đông Minh trải qua một ngày chiến đấu cùng suốt đêm bỏ trốn, sau đó lại chiến đấu kịch liệt suốt mấy giờ đã mỏi mệt không chịu nổi, bộ đội của Nhạc Trọng lại đầy sinh lực gia nhập chiến trường, liền giống như chẻ tre không ngừng công phá phòng tuyến của đội ngũ Tô Đông Minh. Đặc biệt trong bộ đội của Nhạc Trọng có thêm mười hai cỗ xe 122 phóng trái phá, mỗi lần bộ binh tiến công đều thấy pháo kích nổ vang, ngay lập tức hoàn toàn phá hủy chốt đóng của đối phương.</w:t>
      </w:r>
    </w:p>
    <w:p>
      <w:pPr>
        <w:pStyle w:val="BodyText"/>
      </w:pPr>
      <w:r>
        <w:t xml:space="preserve">Dưới công kích mãnh liệt của họ, đội ngũ của Tô Đông Minh nhanh chóng tan tác, thật nhiều tàn binh đều hướng bốn phương tám hướng bỏ chạy.</w:t>
      </w:r>
    </w:p>
    <w:p>
      <w:pPr>
        <w:pStyle w:val="BodyText"/>
      </w:pPr>
      <w:r>
        <w:t xml:space="preserve">Có tàn binh thậm chí trực tiếp ném bỏ vũ khí, cởi bỏ quân trang liền biến thành người sống sót bình thường. Còn có tàn binh trực tiếp đầu hàng, bọn họ đã chiến đấu suốt một ngày đêm cực kỳ mệt mỏi, bị trọng pháo oanh kích sĩ khí hạ thấp tới điểm đóng băng, không còn muốn tiếp tục chiến đấu.</w:t>
      </w:r>
    </w:p>
    <w:p>
      <w:pPr>
        <w:pStyle w:val="BodyText"/>
      </w:pPr>
      <w:r>
        <w:t xml:space="preserve">Vừa mới đánh tan bộ đội của Tô Đông Minh, đệ nhị doanh cùng đệ tam doanh theo sự chỉ huy của Từ Chính Cương hung hăng đánh tiếp bộ đội của La Điền Dực.</w:t>
      </w:r>
    </w:p>
    <w:p>
      <w:pPr>
        <w:pStyle w:val="BodyText"/>
      </w:pPr>
      <w:r>
        <w:t xml:space="preserve">Dưới công kích mãnh liệt của họ, bộ đội của La Điền Dực thiếu chút nữa hỏng mất. Nhưng bên trong đội ngũ của hắn có chiến sĩ đặc cảnh của Bành Minh Đức phái tới cùng cao thủ dưới trướng của La Điền Dực liều mạng tử chiến mới miễn cưỡng bám trụ lại.</w:t>
      </w:r>
    </w:p>
    <w:p>
      <w:pPr>
        <w:pStyle w:val="BodyText"/>
      </w:pPr>
      <w:r>
        <w:t xml:space="preserve">Ba gã chiến sĩ đệ tam doanh mang theo súng cẩn thận dựa vào một nhóm công sự che chắn tiến về phía trước.</w:t>
      </w:r>
    </w:p>
    <w:p>
      <w:pPr>
        <w:pStyle w:val="BodyText"/>
      </w:pPr>
      <w:r>
        <w:t xml:space="preserve">Đột nhiên một gã cường hóa giả tốc độ hệ dưới trướng La Điền Dực từ trong góc đột nhiên nhảy ra, cầm một khẩu súng tự động 05 thức hướng ba chiến sĩ điên cuồng bắn phá, mưa đạn dày đặc rơi lên người bọn họ, bắn thủng bì giáp da heo, đánh ngã họ trên mặt đất.</w:t>
      </w:r>
    </w:p>
    <w:p>
      <w:pPr>
        <w:pStyle w:val="BodyText"/>
      </w:pPr>
      <w:r>
        <w:t xml:space="preserve">Thủ tiêu ba gã chiến sĩ đệ tam doanh xong, tên cao thủ kia thật nhanh bỏ chạy vào một ngã rẽ.</w:t>
      </w:r>
    </w:p>
    <w:p>
      <w:pPr>
        <w:pStyle w:val="BodyText"/>
      </w:pPr>
      <w:r>
        <w:t xml:space="preserve">Cao thủ đoàn dưới trướng La Điền Dực chiến đấu kịch liệt cùng một chỗ với chiến sĩ của Nhạc Trọng, mặc dù bọn hắn bị đại quân tấn công tan tác nhưng cũng đã giết không ít chiến sĩ bình thường của hắn. Chiến sĩ cao thủ đoàn không ở lại một chỗ quá lâu nên trọng pháo rất khó uy hiếp được bọn hắn. Trong cuộc chiến đấu trên đường phố bọn hắn giết chết không ít chiến sĩ bình thường, mà thương vong lại rất ít. Bởi vì bọn hắn cũng là do cao thủ tạo thành tương tự đặc chiến doanh, chiến đấu trên đường phố là tinh thông của bọn họ.</w:t>
      </w:r>
    </w:p>
    <w:p>
      <w:pPr>
        <w:pStyle w:val="BodyText"/>
      </w:pPr>
      <w:r>
        <w:t xml:space="preserve">Từ Chính Cương vừa nhận được tin phản hồi từ tiền tuyến lập tức điều chỉnh đội ngũ, không để bộ đội tiếp tục liều lĩnh, mà đánh ổn chắc, tập kết đại bộ đội đẩy mạnh về phía trước.</w:t>
      </w:r>
    </w:p>
    <w:p>
      <w:pPr>
        <w:pStyle w:val="BodyText"/>
      </w:pPr>
      <w:r>
        <w:t xml:space="preserve">Một gã tay súng bắn tỉa tinh anh của đội đặc cảnh dựa trên một tòa lầu cao nhắm ngay một tên chiến sĩ bình thường, đó là con mồi hiện tại của hắn. Năm con mồi trước đó đã bị hắn trực tiếp bạo đầu, hắn liếm liếm môi đưa ngón tay đặt lên trên cò súng.</w:t>
      </w:r>
    </w:p>
    <w:p>
      <w:pPr>
        <w:pStyle w:val="BodyText"/>
      </w:pPr>
      <w:r>
        <w:t xml:space="preserve">Phanh một tiếng súng vang, đầu của tay súng bắn tỉa tinh anh đội đặc cảnh trực tiếp bị mở ra một lỗ máu thật lớn, trong hai mắt hắn tràn ngập vẻ kinh hãi khó thể tin hắn lại bị người bắn tỉa mà chết.</w:t>
      </w:r>
    </w:p>
    <w:p>
      <w:pPr>
        <w:pStyle w:val="BodyText"/>
      </w:pPr>
      <w:r>
        <w:t xml:space="preserve">Trên một nhà cao tầng phương xa, Bạch Hà nhanh chóng xoay người thoát khỏi điểm bắn tỉa, sau đó lại tìm kiếm con mồi kế tiếp.</w:t>
      </w:r>
    </w:p>
    <w:p>
      <w:pPr>
        <w:pStyle w:val="BodyText"/>
      </w:pPr>
      <w:r>
        <w:t xml:space="preserve">Nhạc Trọng lại cho chiến sĩ đặc chiến doanh đã nghỉ ngơi vài giờ gia nhập vào trong chiến trường. Dẫn đầu phát hỏa chính là cuộc chiến của tay súng bắn tỉa! Tay súng bắn tỉa ở trong chiến trường là uy hiếp lớn nhất đối với chiến sĩ đặc chiến doanh của hắn, một gã tay súng bắn tỉa siêu cường thậm chí có thể uy hiếp cả tính mạng đại cao thủ như chính Nhạc Trọng.</w:t>
      </w:r>
    </w:p>
    <w:p>
      <w:pPr>
        <w:pStyle w:val="BodyText"/>
      </w:pPr>
      <w:r>
        <w:t xml:space="preserve">Bên trong đặc chiến doanh, lúc này lấy Bạch Hà cầm đầu có tám gã tay súng bắn tỉa, bọn họ phối hợp cùng đệ nhị doanh cùng đệ tam doanh liệp sát những tay súng bắn tỉa của đội đặc cảnh cùng bộ đội La Điền Dực.</w:t>
      </w:r>
    </w:p>
    <w:p>
      <w:pPr>
        <w:pStyle w:val="BodyText"/>
      </w:pPr>
      <w:r>
        <w:t xml:space="preserve">Nhạc Trọng phát động hợp thể phòng hộ thuật mãnh liệt như xe tăng xông vào bên trong cao thủ đoàn của La Điền Dực.</w:t>
      </w:r>
    </w:p>
    <w:p>
      <w:pPr>
        <w:pStyle w:val="BodyText"/>
      </w:pPr>
      <w:r>
        <w:t xml:space="preserve">Cao thủ đoàn của La Điền Dực chứng kiến Nhạc Trọng mặc cốt khải xông tới trận địa của họ, từng tay súng bắn tỉa lập tức hướng Nhạc Trọng điên cuồng nổ súng, ý đồ xử lý hắn.</w:t>
      </w:r>
    </w:p>
    <w:p>
      <w:pPr>
        <w:pStyle w:val="BodyText"/>
      </w:pPr>
      <w:r>
        <w:t xml:space="preserve">Bảy tay súng bắn tỉa của đội đặc cảnh cùng chiến sĩ dưới trướng La Điền Dực trước tiên nhắm ngay Nhạc Trọng bóp cò.</w:t>
      </w:r>
    </w:p>
    <w:p>
      <w:pPr>
        <w:pStyle w:val="Compact"/>
      </w:pPr>
      <w:r>
        <w:t xml:space="preserve">Cơ hồ ngay lúc bảy tay súng bắn tỉa vừa nhắm ngay Nhạc Trọng, hắn liền sinh ra cảm ứng, hướng bên phải nhanh như chớp tránh sang một bước.</w:t>
      </w:r>
      <w:r>
        <w:br w:type="textWrapping"/>
      </w:r>
      <w:r>
        <w:br w:type="textWrapping"/>
      </w:r>
    </w:p>
    <w:p>
      <w:pPr>
        <w:pStyle w:val="Heading2"/>
      </w:pPr>
      <w:bookmarkStart w:id="380" w:name="chương-358-nhac-trong-cương-hoanh"/>
      <w:bookmarkEnd w:id="380"/>
      <w:r>
        <w:t xml:space="preserve">358. Chương 358: Nhạc Trọng Cường Hoành</w:t>
      </w:r>
    </w:p>
    <w:p>
      <w:pPr>
        <w:pStyle w:val="Compact"/>
      </w:pPr>
      <w:r>
        <w:br w:type="textWrapping"/>
      </w:r>
      <w:r>
        <w:br w:type="textWrapping"/>
      </w:r>
    </w:p>
    <w:p>
      <w:pPr>
        <w:pStyle w:val="BodyText"/>
      </w:pPr>
      <w:r>
        <w:t xml:space="preserve">Toàn bộ những viên đạn bắn tỉa bắn trúng mặt đất, bắn ra bảy hố nho nhỏ.</w:t>
      </w:r>
    </w:p>
    <w:p>
      <w:pPr>
        <w:pStyle w:val="BodyText"/>
      </w:pPr>
      <w:r>
        <w:t xml:space="preserve">Một bên khác, tám gã tay súng bắn tỉa do Bạch Hà cầm đầu cũng bóp cò.</w:t>
      </w:r>
    </w:p>
    <w:p>
      <w:pPr>
        <w:pStyle w:val="BodyText"/>
      </w:pPr>
      <w:r>
        <w:t xml:space="preserve">Cùng với tiếng súng vang, bốn gã tay súng bắn tỉa của đối phương lập tức bị bạo đầu xử lý.</w:t>
      </w:r>
    </w:p>
    <w:p>
      <w:pPr>
        <w:pStyle w:val="BodyText"/>
      </w:pPr>
      <w:r>
        <w:t xml:space="preserve">Nhạc Trọng vừa bị bức lui, hai gã cường hóa giả tốc độ hệ không nhịn được từ trong chỗ ẩn nấp vọt ra, cầm khẩu súng tự động 05 thức hướng Nhạc Trọng điên cuồng bắn tới.</w:t>
      </w:r>
    </w:p>
    <w:p>
      <w:pPr>
        <w:pStyle w:val="BodyText"/>
      </w:pPr>
      <w:r>
        <w:t xml:space="preserve">Nhạc Trọng chẳng khác gì ma thần đứng thẳng, thật nhiều viên đạn bắn trúng cốt khải của hắn liền bị đánh bật ra. Hắn mở ra cánh tay phải, năm đạo cốt nhận cực kỳ sắc bén từ trong tay phải hắn bắn tới, dùng sức hợp lại, đem hai gã cường hóa giả tốc độ hệ trực tiếp chém thành năm đoạn.</w:t>
      </w:r>
    </w:p>
    <w:p>
      <w:pPr>
        <w:pStyle w:val="BodyText"/>
      </w:pPr>
      <w:r>
        <w:t xml:space="preserve">Nhạc Trọng dễ dàng chém giết hai gã cường hóa giả, như một cỗ thiết giáp hướng trận địa của La Điền Dực vọt tới.</w:t>
      </w:r>
    </w:p>
    <w:p>
      <w:pPr>
        <w:pStyle w:val="BodyText"/>
      </w:pPr>
      <w:r>
        <w:t xml:space="preserve">- Hắn là Nhạc Trọng! Theo tôi cùng tiến lên, giết hắn! Sau khi giết hắn binh lính của hắn sẽ lập tức hỏng mất!</w:t>
      </w:r>
    </w:p>
    <w:p>
      <w:pPr>
        <w:pStyle w:val="BodyText"/>
      </w:pPr>
      <w:r>
        <w:t xml:space="preserve">Đệ nhất cao thủ Trần Hùng dưới trướng La Điền Dực chứng kiến Nhạc Trọng nhảy vào trong trận địa, hướng mười tám thành viên cao thủ đoàn còn sót lại lớn tiếng gầm rú.</w:t>
      </w:r>
    </w:p>
    <w:p>
      <w:pPr>
        <w:pStyle w:val="BodyText"/>
      </w:pPr>
      <w:r>
        <w:t xml:space="preserve">Dấu hiệu cốt khải trên người Nhạc Trọng đã trở thành tượng trưng của hắn. Trần Hùng liếc mắt liền nhận ra thân phận Nhạc Trọng, trong lòng tràn ngập sát ý.</w:t>
      </w:r>
    </w:p>
    <w:p>
      <w:pPr>
        <w:pStyle w:val="BodyText"/>
      </w:pPr>
      <w:r>
        <w:t xml:space="preserve">Nếu Nhạc Trọng không xuất hiện, trận chiến này bọn hắn nhất định sẽ thua. Duy nhất chỉ là sẽ tạo thành bao nhiêu thương tổn cho bộ đội của Nhạc Trọng. Hiện tại Nhạc Trọng xuất hiện trên chiến trường, như vậy đã cho bọn hắn cơ hội chuyển bại thành thắng.</w:t>
      </w:r>
    </w:p>
    <w:p>
      <w:pPr>
        <w:pStyle w:val="BodyText"/>
      </w:pPr>
      <w:r>
        <w:t xml:space="preserve">Mười tám thành viên cao thủ đoàn dưới trướng La Điền Dực theo Trần Hùng suất lĩnh vọt ra ngoài, cầm đủ loại binh khí hướng Nhạc Trọng đánh tới.</w:t>
      </w:r>
    </w:p>
    <w:p>
      <w:pPr>
        <w:pStyle w:val="BodyText"/>
      </w:pPr>
      <w:r>
        <w:t xml:space="preserve">- Muốn chết!</w:t>
      </w:r>
    </w:p>
    <w:p>
      <w:pPr>
        <w:pStyle w:val="BodyText"/>
      </w:pPr>
      <w:r>
        <w:t xml:space="preserve">Nhạc Trọng nhìn thấy bọn hắn, trong mắt chợt lóe hàn quang, trong tay nhanh chóng xuất hiện một ống phóng rốc két phản xe tăng.</w:t>
      </w:r>
    </w:p>
    <w:p>
      <w:pPr>
        <w:pStyle w:val="BodyText"/>
      </w:pPr>
      <w:r>
        <w:t xml:space="preserve">Ánh lửa chợt lóe, hỏa tiễn nhanh chóng oanh lên một gã cường hóa niệm lực hệ không hề có bất kỳ vũ khí nào trong tay.</w:t>
      </w:r>
    </w:p>
    <w:p>
      <w:pPr>
        <w:pStyle w:val="BodyText"/>
      </w:pPr>
      <w:r>
        <w:t xml:space="preserve">Oanh một tiếng nổ, tên niệm lực giả trực tiếp bị tạc thành bốn năm mảnh.</w:t>
      </w:r>
    </w:p>
    <w:p>
      <w:pPr>
        <w:pStyle w:val="BodyText"/>
      </w:pPr>
      <w:r>
        <w:t xml:space="preserve">Ngay sau đó một cây mây thật lớn từ dưới mặt đất bắn ra hướng Nhạc Trọng quấn tới. Đó là một gã cường hóa giả có được dị năng điều khiển thực vật vừa phát động năng lực của hắn.</w:t>
      </w:r>
    </w:p>
    <w:p>
      <w:pPr>
        <w:pStyle w:val="BodyText"/>
      </w:pPr>
      <w:r>
        <w:t xml:space="preserve">Ba gã cường hóa giả lực lượng hệ cầm lang nha bổng, đại thiết chùy, đại quan đao trong tay mang theo khí thế hùng hậu đánh về phía Nhạc Trọng.</w:t>
      </w:r>
    </w:p>
    <w:p>
      <w:pPr>
        <w:pStyle w:val="BodyText"/>
      </w:pPr>
      <w:r>
        <w:t xml:space="preserve">Hai gã cao thủ tinh thông kỹ năng thao túng súng ống cầm súng phóng lựu cùng súng phóng đạn cay oanh về hướng Nhạc Trọng. Bọn hắn có được năng lực điều khiển súng ống, bắn cực chuẩn, trong vòng trăm thước bạo đầu bách phát bách trúng.</w:t>
      </w:r>
    </w:p>
    <w:p>
      <w:pPr>
        <w:pStyle w:val="BodyText"/>
      </w:pPr>
      <w:r>
        <w:t xml:space="preserve">Sáu gã tốc độ hệ phát động ảnh bộ hướng Nhạc Trọng phát động xung phong. Bọn hắn đều biết dùng súng ống bình thường không thể thương tổn Nhạc Trọng, bản thân cũng không mang theo vũ khí hiện đại mà đổi thành binh khí dao găm cận chiến.</w:t>
      </w:r>
    </w:p>
    <w:p>
      <w:pPr>
        <w:pStyle w:val="BodyText"/>
      </w:pPr>
      <w:r>
        <w:t xml:space="preserve">Một gã tinh thần hệ phát động tinh thần trùng kích với Nhạc Trọng, nhưng không chút hiệu quả. Là tiến hóa giả tinh thần hệ, tinh thần lực của Nhạc Trọng đã vượt qua nhân loại bình thường gấp mười một lần, tinh thần của tên kia trùng kích không hề tổn thương hắn được mảy may.</w:t>
      </w:r>
    </w:p>
    <w:p>
      <w:pPr>
        <w:pStyle w:val="BodyText"/>
      </w:pPr>
      <w:r>
        <w:t xml:space="preserve">Hai gã cường hóa giả triệu hoán hệ một người triệu ra một con gấu cao tới hai thước, một người triệu ra một con hổ thật lớn, hai con thú kia đều hướng Nhạc Trọng đánh tới.</w:t>
      </w:r>
    </w:p>
    <w:p>
      <w:pPr>
        <w:pStyle w:val="BodyText"/>
      </w:pPr>
      <w:r>
        <w:t xml:space="preserve">Ngoài ra còn có một tên cường hóa giả ma pháp hệ đang niệm chú ngữ ma pháp, một ma pháp trận trống rỗng xuất hiện ngưng tụ ma pháp bên trong.</w:t>
      </w:r>
    </w:p>
    <w:p>
      <w:pPr>
        <w:pStyle w:val="BodyText"/>
      </w:pPr>
      <w:r>
        <w:t xml:space="preserve">Bản thân Trần Hùng là một gã tiến hóa giả lực lượng hệ, khí lực của hắn vô cùng mạnh mẽ, trên người mặc bộ áo giáp bằng da hắc ngư biến dị nhị giai (trước kia SY thị cũng từng giết được một con hắc ngư nhị giai), đầu đội mũ sắt, tay ôm một khẩu súng máy hạng nặng loại 89 thức 12.7mm giống như một hỏa điểm di động hướng chỗ Nhạc Trọng điên cuồng bắn phá.</w:t>
      </w:r>
    </w:p>
    <w:p>
      <w:pPr>
        <w:pStyle w:val="BodyText"/>
      </w:pPr>
      <w:r>
        <w:t xml:space="preserve">Trong mắt Nhạc Trọng chợt lóe hàn quang, phát động kỹ năng ma viêm, một đoàn ma viêm dâng lên cực nhanh đem thực vật biến dị dưới chân hắn trực tiếp thiêu hủy thành tro tàn. Tay hắn vung lên, năm cây cốt nhận hướng năm tên cường hóa giả tốc độ hệ đâm tới.</w:t>
      </w:r>
    </w:p>
    <w:p>
      <w:pPr>
        <w:pStyle w:val="BodyText"/>
      </w:pPr>
      <w:r>
        <w:t xml:space="preserve">Chỉ trong tích tắc năm cây cốt nhận đã đâm xuyên đầu năm người kia, trực tiếp đem bọn họ xuyến lại đinh trên mặt đất.</w:t>
      </w:r>
    </w:p>
    <w:p>
      <w:pPr>
        <w:pStyle w:val="BodyText"/>
      </w:pPr>
      <w:r>
        <w:t xml:space="preserve">Trần Hùng cầm súng máy trong tay điên cuồng bắn phá về hướng Nhạc Trọng, viên đạn có thể đem xe thiết giáp bình thường phá xuyên nhưng chỉ lưu lại chút dấu trầy trên cốt khải, đồng thời lực bắn thật lớn đem Nhạc Trọng đánh bay ngược ra sau mấy thước.</w:t>
      </w:r>
    </w:p>
    <w:p>
      <w:pPr>
        <w:pStyle w:val="BodyText"/>
      </w:pPr>
      <w:r>
        <w:t xml:space="preserve">Trần Hùng nhìn thấy Nhạc Trọng bị trúng đạn như cơ hồ không hề bị tổn thương, trong mắt tràn ngập kinh hãi:</w:t>
      </w:r>
    </w:p>
    <w:p>
      <w:pPr>
        <w:pStyle w:val="BodyText"/>
      </w:pPr>
      <w:r>
        <w:t xml:space="preserve">- Làm sao có thể? Đây chính là loại đạn trọng súng máy, vì sao không thể phá vỡ được phòng ngự của hắn?</w:t>
      </w:r>
    </w:p>
    <w:p>
      <w:pPr>
        <w:pStyle w:val="BodyText"/>
      </w:pPr>
      <w:r>
        <w:t xml:space="preserve">Thân hình Nhạc Trọng chớp động, tránh khỏi oanh kích của đạn cay cùng lựu đạn, hư không điểm về hướng Trần Hùng, phát động kỹ năng ma viêm, một đạo ma viêm phong bạo trống rỗng xuất hiện, ma viêm phong bạo kinh khủng đem Trần Hùng, hai con thú triệu hoán cùng ba gã cường hóa giả lực lượng hệ toàn bộ cắn nuốt.</w:t>
      </w:r>
    </w:p>
    <w:p>
      <w:pPr>
        <w:pStyle w:val="BodyText"/>
      </w:pPr>
      <w:r>
        <w:t xml:space="preserve">Sau khi phong bạo ngừng lại, Trần Hùng cùng ba gã cường hóa giả lực lượng hệ bị thiêu thành tro tàn, ngay cả trọng súng máy cũng bị hòa tan thành một bãi nước thép. Chỉ có áo giáp hắc ngư nhị giai biến dị có lực phòng ngự kinh người rơi rụng trên mặt đất.</w:t>
      </w:r>
    </w:p>
    <w:p>
      <w:pPr>
        <w:pStyle w:val="BodyText"/>
      </w:pPr>
      <w:r>
        <w:t xml:space="preserve">- Tôi đầu hàng! Đừng giết tôi! Tôi đầu hàng!</w:t>
      </w:r>
    </w:p>
    <w:p>
      <w:pPr>
        <w:pStyle w:val="BodyText"/>
      </w:pPr>
      <w:r>
        <w:t xml:space="preserve">Tên cường hóa giả tốc độ hệ còn sót lại chứng kiến Nhạc Trọng hung hãn khủng bố như thế, ngay cả Trần Hùng cũng bị hắn một kích miểu sát, hoảng sợ tới mức quỳ trên mặt đất vứt bỏ vũ khí lớn tiếng kêu khóc.</w:t>
      </w:r>
    </w:p>
    <w:p>
      <w:pPr>
        <w:pStyle w:val="BodyText"/>
      </w:pPr>
      <w:r>
        <w:t xml:space="preserve">Nhạc Trọng liếc mắt nhìn thoáng qua người kia đã hoàn toàn mất đi ý chí chiến đấu, lại hư không điểm về hướng cường hóa giả ma pháp hệ đang niệm chú ngữ, một đoàn quả cầu lửa trong nháy mắt bay ra oanh lên trên đầu tên kia, trực tiếp đem đầu hắn oanh bạo.</w:t>
      </w:r>
    </w:p>
    <w:p>
      <w:pPr>
        <w:pStyle w:val="BodyText"/>
      </w:pPr>
      <w:r>
        <w:t xml:space="preserve">- Đầu hàng, hoặc là chết! Các anh chỉ có ba giây thời gian suy nghĩ!</w:t>
      </w:r>
    </w:p>
    <w:p>
      <w:pPr>
        <w:pStyle w:val="BodyText"/>
      </w:pPr>
      <w:r>
        <w:t xml:space="preserve">Nhạc Trọng quay đầu nhìn những cao thủ còn sót lại dưới trướng La Điền Dực lạnh băng nói.</w:t>
      </w:r>
    </w:p>
    <w:p>
      <w:pPr>
        <w:pStyle w:val="BodyText"/>
      </w:pPr>
      <w:r>
        <w:t xml:space="preserve">- Tôi đầu hàng, đừng giết tôi!</w:t>
      </w:r>
    </w:p>
    <w:p>
      <w:pPr>
        <w:pStyle w:val="BodyText"/>
      </w:pPr>
      <w:r>
        <w:t xml:space="preserve">- Nhạc đoàn trưởng! Tôi hàng! Tôi hàng!</w:t>
      </w:r>
    </w:p>
    <w:p>
      <w:pPr>
        <w:pStyle w:val="BodyText"/>
      </w:pPr>
      <w:r>
        <w:t xml:space="preserve">- …</w:t>
      </w:r>
    </w:p>
    <w:p>
      <w:pPr>
        <w:pStyle w:val="BodyText"/>
      </w:pPr>
      <w:r>
        <w:t xml:space="preserve">Cường hóa giả cao thủ đoàn dưới trướng La Điền Dực vẻ mặt hoảng sợ quỳ dưới đất lớn tiếng cầu xin. Thủ đoạn khủng bố của Nhạc Trọng đã hoàn toàn dọa phá lá gan của bọn hắn, bọn hắn rốt cục không cách nào tiếp tục sản sinh lòng phản kháng.</w:t>
      </w:r>
    </w:p>
    <w:p>
      <w:pPr>
        <w:pStyle w:val="BodyText"/>
      </w:pPr>
      <w:r>
        <w:t xml:space="preserve">Nhạc Trọng liếc mắt nhìn những cường hóa giả đầu hàng ra lệnh:</w:t>
      </w:r>
    </w:p>
    <w:p>
      <w:pPr>
        <w:pStyle w:val="BodyText"/>
      </w:pPr>
      <w:r>
        <w:t xml:space="preserve">- Tốt lắm! Các anh đi với tôi tới trận địa của La Điền Dực! Hoàn toàn đem bọn họ đánh tan!</w:t>
      </w:r>
    </w:p>
    <w:p>
      <w:pPr>
        <w:pStyle w:val="BodyText"/>
      </w:pPr>
      <w:r>
        <w:t xml:space="preserve">- Dạ, Nhạc đoàn trưởng!</w:t>
      </w:r>
    </w:p>
    <w:p>
      <w:pPr>
        <w:pStyle w:val="BodyText"/>
      </w:pPr>
      <w:r>
        <w:t xml:space="preserve">- Dạ!</w:t>
      </w:r>
    </w:p>
    <w:p>
      <w:pPr>
        <w:pStyle w:val="BodyText"/>
      </w:pPr>
      <w:r>
        <w:t xml:space="preserve">- …</w:t>
      </w:r>
    </w:p>
    <w:p>
      <w:pPr>
        <w:pStyle w:val="BodyText"/>
      </w:pPr>
      <w:r>
        <w:t xml:space="preserve">Bảy tên cao thủ còn sót lại vội vã gật đầu đáp, sau đó cùng Nhạc Trọng phóng đi.</w:t>
      </w:r>
    </w:p>
    <w:p>
      <w:pPr>
        <w:pStyle w:val="BodyText"/>
      </w:pPr>
      <w:r>
        <w:t xml:space="preserve">Lấy Nhạc Trọng cầm đầu tám gã cao thủ đoàn rất nhanh xông vào trận địa của La Điền Dực.</w:t>
      </w:r>
    </w:p>
    <w:p>
      <w:pPr>
        <w:pStyle w:val="BodyText"/>
      </w:pPr>
      <w:r>
        <w:t xml:space="preserve">Cường hóa giả tinh thần hệ vừa nhìn thấy chiến sĩ của La Điền Dực chợt phát động tinh thần trùng kích, những nơi tinh thần lực đi qua chiến sĩ của La Điền Dực hai mắt trợn trắng, hộc máu mà chết.</w:t>
      </w:r>
    </w:p>
    <w:p>
      <w:pPr>
        <w:pStyle w:val="Compact"/>
      </w:pPr>
      <w:r>
        <w:t xml:space="preserve">Hai gã cường hóa giả triệu hoán hệ điên cuồng triệu hồi ra mười con cự lang, hành động của cự lang cực kỳ linh mẫn, thoáng chốc đã xông vào trong cánh quân La Điền Dực điên cuồng đem yết hầu từng tên chiến sĩ cắn đứt.</w:t>
      </w:r>
      <w:r>
        <w:br w:type="textWrapping"/>
      </w:r>
      <w:r>
        <w:br w:type="textWrapping"/>
      </w:r>
    </w:p>
    <w:p>
      <w:pPr>
        <w:pStyle w:val="Heading2"/>
      </w:pPr>
      <w:bookmarkStart w:id="381" w:name="chương-359-cướp-lấy-ssy-thi-1"/>
      <w:bookmarkEnd w:id="381"/>
      <w:r>
        <w:t xml:space="preserve">359. Chương 359: Cướp Lấy Ssy Thị! (1)</w:t>
      </w:r>
    </w:p>
    <w:p>
      <w:pPr>
        <w:pStyle w:val="Compact"/>
      </w:pPr>
      <w:r>
        <w:br w:type="textWrapping"/>
      </w:r>
      <w:r>
        <w:br w:type="textWrapping"/>
      </w:r>
    </w:p>
    <w:p>
      <w:pPr>
        <w:pStyle w:val="BodyText"/>
      </w:pPr>
      <w:r>
        <w:t xml:space="preserve">Tên cường hóa giả tốc độ hệ thân hình chớp động, từ trong một hẻm nhỏ thoát ra dùng súng ống trực tiếp bắn phá đem những chiến sĩ kháng cự xử lý.</w:t>
      </w:r>
    </w:p>
    <w:p>
      <w:pPr>
        <w:pStyle w:val="BodyText"/>
      </w:pPr>
      <w:r>
        <w:t xml:space="preserve">Cường hóa giả thực vật hệ công kích lại thập phần quỷ dị, thường thường có một gốc dây mây từ dưới đất bắn ra đem một chiến sĩ bình thường cuốn lấy trực tiếp siết chết.</w:t>
      </w:r>
    </w:p>
    <w:p>
      <w:pPr>
        <w:pStyle w:val="BodyText"/>
      </w:pPr>
      <w:r>
        <w:t xml:space="preserve">Nhạc Trọng cầm súng tự động 05 thức trong tay xung phong trên tuyến đầu, bằng vào lực lượng một người hoàn toàn áp chế các chiến sĩ của La Điền Dực. Những chiến sĩ kia vừa lộ ra khỏi điểm ẩn nấp liền bị bắn nổ đầu.</w:t>
      </w:r>
    </w:p>
    <w:p>
      <w:pPr>
        <w:pStyle w:val="BodyText"/>
      </w:pPr>
      <w:r>
        <w:t xml:space="preserve">Dưới sự đột kích của Nhạc Trọng cùng cao thủ đoàn, bộ đội La Điền Dực chết thảm trọng, dần dần tan tác.</w:t>
      </w:r>
    </w:p>
    <w:p>
      <w:pPr>
        <w:pStyle w:val="BodyText"/>
      </w:pPr>
      <w:r>
        <w:t xml:space="preserve">Từ Chính Cương nhìn thấy tình thế lập tức đem chiến sĩ đệ nhị doanh cùng đệ tam doanh đầu nhập vào trong chiến đấu, điên cuồng tấn công bộ đội của La Điền Dực.</w:t>
      </w:r>
    </w:p>
    <w:p>
      <w:pPr>
        <w:pStyle w:val="BodyText"/>
      </w:pPr>
      <w:r>
        <w:t xml:space="preserve">Binh lính của La Điền Dực cùng đội đặc cảnh tan rã, không ngừng tháo chạy vào trung tâm SY thị.</w:t>
      </w:r>
    </w:p>
    <w:p>
      <w:pPr>
        <w:pStyle w:val="BodyText"/>
      </w:pPr>
      <w:r>
        <w:t xml:space="preserve">Ngay khi bộ đội của Nhạc Trọng thừa thắng xông lên, một liên quân do võ cảnh, đặc cảnh, cảnh sát tạo thành tạo nên từng đạo phòng tuyến, miễn cưỡng ngăn chặn chiến sĩ của Nhạc Trọng tiến tới.</w:t>
      </w:r>
    </w:p>
    <w:p>
      <w:pPr>
        <w:pStyle w:val="BodyText"/>
      </w:pPr>
      <w:r>
        <w:t xml:space="preserve">Bành Minh Đức đích thân đi tới đầu trận tuyến, thông qua loa lớn hướng Nhạc Trọng lớn tiếng quát:</w:t>
      </w:r>
    </w:p>
    <w:p>
      <w:pPr>
        <w:pStyle w:val="BodyText"/>
      </w:pPr>
      <w:r>
        <w:t xml:space="preserve">- Nhạc Trọng! Tôi là Bành Minh Đức! Tôi muốn mời anh lập tức rút quân! Đây là việc giữa nội bộ SSY thị chúng tôi, hẳn do người của SSY thị giải quyết, anh là người ngoài không nên can thiệp!</w:t>
      </w:r>
    </w:p>
    <w:p>
      <w:pPr>
        <w:pStyle w:val="BodyText"/>
      </w:pPr>
      <w:r>
        <w:t xml:space="preserve">Bành Minh Đức chính nghĩa lẫm nhiên thông qua loa phóng thanh lớn tiếng quát:</w:t>
      </w:r>
    </w:p>
    <w:p>
      <w:pPr>
        <w:pStyle w:val="BodyText"/>
      </w:pPr>
      <w:r>
        <w:t xml:space="preserve">- Liễu sư trưởng, Trầm sư trưởng, có sự tình gì cũng có thể thương lượng. Chúng ta hẳn nên giải quyết vấn đề trên bàn đàm phán mà không phải chém giết lẫn nhau. Các ông chém giết lẫn nhau đều chỉ làm chiến sĩ bên dưới tử vong. Nguyên bản bọn họ đều là chiến sĩ xuất sắc, cho dù chết cũng chỉ chết trong việc phục hưng quốc gia trong quá trình chiến đấu cùng tang thi mà không phải chết trong cuộc chiến đấu của nhân loại chúng ta. Các ông vì bản thân phẫn nộ mà làm nhiều chiến sĩ xuất sắc khuất nhục chết đi, chẳng lẽ các ông không cảm thấy xấu hổ sao?</w:t>
      </w:r>
    </w:p>
    <w:p>
      <w:pPr>
        <w:pStyle w:val="BodyText"/>
      </w:pPr>
      <w:r>
        <w:t xml:space="preserve">Bành Minh Đức là một gã chính khách tiêu chuẩn, hắn nói những đạo lý lớn đều có một bộ, nghe xong lời nói của hắn tàn quân của Tiền Vệ Dân lẫn Liễu Hồi Phong đều có chút xúc động.</w:t>
      </w:r>
    </w:p>
    <w:p>
      <w:pPr>
        <w:pStyle w:val="BodyText"/>
      </w:pPr>
      <w:r>
        <w:t xml:space="preserve">Hai mắt Liễu Hồi Phong đỏ đậm thông qua loa phóng thanh lớn tiếng quát:</w:t>
      </w:r>
    </w:p>
    <w:p>
      <w:pPr>
        <w:pStyle w:val="BodyText"/>
      </w:pPr>
      <w:r>
        <w:t xml:space="preserve">- Bành Minh Đức! Con mẹ nó ông ít nói nhảm! Hôm nay lão tử không đập chết hai tên vương bát đản La Điền Dực cùng Tô Đông Minh thì là đồ khốn! Bởi vì hai tên vương bát đản kia, chúng tôi đã chết bao nhiêu hảo huynh đệ. Bọn hắn không chết, ông nói không có ích lợi gì!</w:t>
      </w:r>
    </w:p>
    <w:p>
      <w:pPr>
        <w:pStyle w:val="BodyText"/>
      </w:pPr>
      <w:r>
        <w:t xml:space="preserve">Dị quang trong mắt Bành Minh Đức chớp động, nói:</w:t>
      </w:r>
    </w:p>
    <w:p>
      <w:pPr>
        <w:pStyle w:val="BodyText"/>
      </w:pPr>
      <w:r>
        <w:t xml:space="preserve">- Chỉ cần Tô Đông Minh cùng La Điền Dực đã chết thì các ông không đánh nữa sao?</w:t>
      </w:r>
    </w:p>
    <w:p>
      <w:pPr>
        <w:pStyle w:val="BodyText"/>
      </w:pPr>
      <w:r>
        <w:t xml:space="preserve">Liễu Hồi Phong lớn tiếng nói:</w:t>
      </w:r>
    </w:p>
    <w:p>
      <w:pPr>
        <w:pStyle w:val="BodyText"/>
      </w:pPr>
      <w:r>
        <w:t xml:space="preserve">- Đương nhiên! Chỉ cần bọn hắn chết, lão tử không đánh nữa!</w:t>
      </w:r>
    </w:p>
    <w:p>
      <w:pPr>
        <w:pStyle w:val="BodyText"/>
      </w:pPr>
      <w:r>
        <w:t xml:space="preserve">- Được! Một lời đã định!</w:t>
      </w:r>
    </w:p>
    <w:p>
      <w:pPr>
        <w:pStyle w:val="BodyText"/>
      </w:pPr>
      <w:r>
        <w:t xml:space="preserve">Khóe miệng Bành Minh Đức hiện lên đường cong, phất phất tay, hai gã đặc cảnh đem Tô Đông Minh cùng La Điền Dực áp giải tới trước trận địa hai quân.</w:t>
      </w:r>
    </w:p>
    <w:p>
      <w:pPr>
        <w:pStyle w:val="BodyText"/>
      </w:pPr>
      <w:r>
        <w:t xml:space="preserve">Sắc mặt Tô Đông Minh xanh mét, chửi ầm lên:</w:t>
      </w:r>
    </w:p>
    <w:p>
      <w:pPr>
        <w:pStyle w:val="BodyText"/>
      </w:pPr>
      <w:r>
        <w:t xml:space="preserve">- Bành Minh Đức! Tên vương bát đản như mày tuyệt đối không chết tử tế được!</w:t>
      </w:r>
    </w:p>
    <w:p>
      <w:pPr>
        <w:pStyle w:val="BodyText"/>
      </w:pPr>
      <w:r>
        <w:t xml:space="preserve">Hai mắt La Điền Dực đỏ đậm trừng trừng Bành Minh Đức quát:</w:t>
      </w:r>
    </w:p>
    <w:p>
      <w:pPr>
        <w:pStyle w:val="BodyText"/>
      </w:pPr>
      <w:r>
        <w:t xml:space="preserve">- Bành Minh Đức! Cả nhà mày là vương bát đản! Mày là kẻ khốn kiếp!</w:t>
      </w:r>
    </w:p>
    <w:p>
      <w:pPr>
        <w:pStyle w:val="BodyText"/>
      </w:pPr>
      <w:r>
        <w:t xml:space="preserve">Tô Đông Minh cùng La Điền Dực vừa lui đã bị Bành Minh Đức phái ra cao thủ khống chế bắt giữ. Bọn hắn thật không ngờ chiến hữu mới vừa kề vai chiến đấu thế nhưng ở thời điểm mấu chốt đem bọn hắn bán rẻ.</w:t>
      </w:r>
    </w:p>
    <w:p>
      <w:pPr>
        <w:pStyle w:val="BodyText"/>
      </w:pPr>
      <w:r>
        <w:t xml:space="preserve">Bành Minh Đức cao giọng nói:</w:t>
      </w:r>
    </w:p>
    <w:p>
      <w:pPr>
        <w:pStyle w:val="BodyText"/>
      </w:pPr>
      <w:r>
        <w:t xml:space="preserve">- Tô Đông Minh, La Điền Dực, hai người trốn chạy trên chiến trường, lại đem người phục kích quân đội bạn, chứng cớ vô cùng xác thực. Tội ác tày trời, hiện tại xử bắn ngay tại chỗ! Lập tức chấp hành!</w:t>
      </w:r>
    </w:p>
    <w:p>
      <w:pPr>
        <w:pStyle w:val="BodyText"/>
      </w:pPr>
      <w:r>
        <w:t xml:space="preserve">Hai gã đặc cảnh đem súng chỉ lên đầu hai đầu sỏ quân đội Tô Đông Minh cùng La Điền Dực, bóp cò!</w:t>
      </w:r>
    </w:p>
    <w:p>
      <w:pPr>
        <w:pStyle w:val="BodyText"/>
      </w:pPr>
      <w:r>
        <w:t xml:space="preserve">Phanh! Phanh!</w:t>
      </w:r>
    </w:p>
    <w:p>
      <w:pPr>
        <w:pStyle w:val="BodyText"/>
      </w:pPr>
      <w:r>
        <w:t xml:space="preserve">Nương theo hai tiếng súng vang, đầu của La Điền Dực cùng Tô Đông Minh đã hiện thêm hai lỗ máu ngã trên mặt đất.</w:t>
      </w:r>
    </w:p>
    <w:p>
      <w:pPr>
        <w:pStyle w:val="BodyText"/>
      </w:pPr>
      <w:r>
        <w:t xml:space="preserve">Bành Minh Đức nhìn thấy hai người Tô Đông Minh cùng La Điền Dực đã chết, trong mắt thoáng hiện vẻ vui mừng. Hai người này vừa chết, hắn có thể công khai gồm thâu thủ hạ cũ của hai người bọn họ. Hơn nữa trong tay hắn có lực lượng võ cảnh, đặc cảnh, cảnh sát, hắn có thể trở thành thế lực mạnh nhất SSY thị. Bộ đội của Trầm Hoành Dương cùng Liễu Hồi Phong đã bị đánh thành tàn phế, bộ đội của hắn sẽ trở thành lực lượng võ trang mạnh nhất SSY thị. Sau này hắn có thể thông qua đủ loại thủ đoạn làm suy yếu bộ đội của hai người kia, cuối cùng đem cả SSY thị hoàn toàn nắm giữ trong tay hắn.</w:t>
      </w:r>
    </w:p>
    <w:p>
      <w:pPr>
        <w:pStyle w:val="BodyText"/>
      </w:pPr>
      <w:r>
        <w:t xml:space="preserve">Liễu Hồi Phong nhìn thấy hai người Tô Đông Minh cùng La Điền Dực đã chết, rốt cục thở ra một ngụm ác khí, nhưng trong lòng chợt biến thành mờ mịt.</w:t>
      </w:r>
    </w:p>
    <w:p>
      <w:pPr>
        <w:pStyle w:val="BodyText"/>
      </w:pPr>
      <w:r>
        <w:t xml:space="preserve">Đúng lúc này Nhạc Trọng trực tiếp mang theo cao thủ đặc chiến doanh xâm nhập vào đội ngũ của Liễu Hồi Phong, dùng súng chỉ thẳng vào đầu hắn lạnh lùng nói:</w:t>
      </w:r>
    </w:p>
    <w:p>
      <w:pPr>
        <w:pStyle w:val="BodyText"/>
      </w:pPr>
      <w:r>
        <w:t xml:space="preserve">- Liễu sư trưởng! Hiện tại ông chỉ có hai lựa chọn, thứ nhất là mang theo bộ đội đầu hàng tôi, nhận chỉnh biên. Thứ hai chính là cùng đội ngũ của ông nhận cái chết!</w:t>
      </w:r>
    </w:p>
    <w:p>
      <w:pPr>
        <w:pStyle w:val="BodyText"/>
      </w:pPr>
      <w:r>
        <w:t xml:space="preserve">Cơ hồ ngay lúc Nhạc Trọng phát động, chiến sĩ đệ nhị doanh cùng đệ tam doanh của huyện Trữ Quang đều thay đổi họng súng chỉ vào tàn quân của Liễu Hồi Phong.</w:t>
      </w:r>
    </w:p>
    <w:p>
      <w:pPr>
        <w:pStyle w:val="BodyText"/>
      </w:pPr>
      <w:r>
        <w:t xml:space="preserve">Tàn quân của Tiền Vệ Dân sau khi được Nhạc Trọng giải cứu đã bị tước vũ khí sau đó bắt lại.</w:t>
      </w:r>
    </w:p>
    <w:p>
      <w:pPr>
        <w:pStyle w:val="BodyText"/>
      </w:pPr>
      <w:r>
        <w:t xml:space="preserve">Liễu Hồi Phong nhìn họng súng chỉ vào đầu mình, cười khổ một tiếng nói:</w:t>
      </w:r>
    </w:p>
    <w:p>
      <w:pPr>
        <w:pStyle w:val="BodyText"/>
      </w:pPr>
      <w:r>
        <w:t xml:space="preserve">- Nếu tôi hàng bộ hạ của tôi sẽ như thế nào?</w:t>
      </w:r>
    </w:p>
    <w:p>
      <w:pPr>
        <w:pStyle w:val="BodyText"/>
      </w:pPr>
      <w:r>
        <w:t xml:space="preserve">Nhạc Trọng không hề che giấu nói thẳng:</w:t>
      </w:r>
    </w:p>
    <w:p>
      <w:pPr>
        <w:pStyle w:val="BodyText"/>
      </w:pPr>
      <w:r>
        <w:t xml:space="preserve">- Toàn bộ chiến sĩ trải qua giáo dục đánh tan sắp xếp vào trong bộ đội chủ chiến. Tôi sẽ đối xử bình đẳng với bọn họ!</w:t>
      </w:r>
    </w:p>
    <w:p>
      <w:pPr>
        <w:pStyle w:val="BodyText"/>
      </w:pPr>
      <w:r>
        <w:t xml:space="preserve">Bộ hạ của Liễu Hồi Phong đều là lão binh thân kinh bách chiến, đây là một số tài nguyên lớn, lúc trước Nhạc Trọng chịu xuất binh giúp Liễu Hồi Phong là vì nhìn trúng nhóm lão binh bách chiến trong tay hắn.</w:t>
      </w:r>
    </w:p>
    <w:p>
      <w:pPr>
        <w:pStyle w:val="BodyText"/>
      </w:pPr>
      <w:r>
        <w:t xml:space="preserve">Liễu Hồi Phong đã có ý hàng, hắn trực tiếp hỏi:</w:t>
      </w:r>
    </w:p>
    <w:p>
      <w:pPr>
        <w:pStyle w:val="BodyText"/>
      </w:pPr>
      <w:r>
        <w:t xml:space="preserve">- Nếu tôi hàng có thể đạt được đãi ngộ gì?</w:t>
      </w:r>
    </w:p>
    <w:p>
      <w:pPr>
        <w:pStyle w:val="BodyText"/>
      </w:pPr>
      <w:r>
        <w:t xml:space="preserve">Nhạc Trọng chân thành mời:</w:t>
      </w:r>
    </w:p>
    <w:p>
      <w:pPr>
        <w:pStyle w:val="BodyText"/>
      </w:pPr>
      <w:r>
        <w:t xml:space="preserve">- Hưởng thụ đãi ngộ quân hàm trung tá. Hơn nữa tôi nguyện ý mời ngài làm giáo viên trường quân đội, hướng quan quân chúng tôi truyền thụ đủ loại tri thức về chiến tranh hiện đại hóa!</w:t>
      </w:r>
    </w:p>
    <w:p>
      <w:pPr>
        <w:pStyle w:val="BodyText"/>
      </w:pPr>
      <w:r>
        <w:t xml:space="preserve">Giáo viên trường quân đội của Nhạc Trọng cực kỳ khuyết thiếu, quan chỉ huy xuất sắc như Từ Chính Cương cơ hồ phần lớn thời gian đều bị điều động đi chiến đấu cùng tang thi, cứu vớt người sống sót hay tìm tòi vật tư. Trường quân đội thật sự rất thiếu thốn giáo viên chuyên môn truyền thụ tri thức chiến tranh hiện đại hóa.</w:t>
      </w:r>
    </w:p>
    <w:p>
      <w:pPr>
        <w:pStyle w:val="BodyText"/>
      </w:pPr>
      <w:r>
        <w:t xml:space="preserve">Nhạc Trọng lấy được thật nhiều trang bị tốt từ bộ binh lữ cơ giới hóa, nhưng bởi vì nhân tài không đủ rất nhiều trang bị đều không thể sử dụng. Nếu như hắn có sung túc nhân tài, sức chiến đấu của đội ngũ hắn có thể lật lên gấp mấy lần.</w:t>
      </w:r>
    </w:p>
    <w:p>
      <w:pPr>
        <w:pStyle w:val="Compact"/>
      </w:pPr>
      <w:r>
        <w:t xml:space="preserve">Nhạc Trọng từng điều tra qua mặc dù con người của Liễu Hồi Phong có chút háo sắc, sau tận thế một lần cưới tới ba vợ, nhưng con người hắn cũng không xấu xa. Ba nữ nhân kia cũng tự nguyện theo cùng hắn. Hơn nữa khi chỉ huy chiến đấu mặc dù không có hành động gì chấn kinh, nhưng trung quy trung củ, thập phần ổn trọng, đủ đảm đương chức giáo viên trường quân đội.</w:t>
      </w:r>
      <w:r>
        <w:br w:type="textWrapping"/>
      </w:r>
      <w:r>
        <w:br w:type="textWrapping"/>
      </w:r>
    </w:p>
    <w:p>
      <w:pPr>
        <w:pStyle w:val="Heading2"/>
      </w:pPr>
      <w:bookmarkStart w:id="382" w:name="chương-360-cướp-lấy-ssy-thi-2"/>
      <w:bookmarkEnd w:id="382"/>
      <w:r>
        <w:t xml:space="preserve">360. Chương 360: Cướp Lấy Ssy Thị! (2)</w:t>
      </w:r>
    </w:p>
    <w:p>
      <w:pPr>
        <w:pStyle w:val="Compact"/>
      </w:pPr>
      <w:r>
        <w:br w:type="textWrapping"/>
      </w:r>
      <w:r>
        <w:br w:type="textWrapping"/>
      </w:r>
    </w:p>
    <w:p>
      <w:pPr>
        <w:pStyle w:val="BodyText"/>
      </w:pPr>
      <w:r>
        <w:t xml:space="preserve">Liễu Hồi Phong mỉm cười, thập phần thản nhiên nói:</w:t>
      </w:r>
    </w:p>
    <w:p>
      <w:pPr>
        <w:pStyle w:val="BodyText"/>
      </w:pPr>
      <w:r>
        <w:t xml:space="preserve">- Được! Tôi đầu hàng!</w:t>
      </w:r>
    </w:p>
    <w:p>
      <w:pPr>
        <w:pStyle w:val="BodyText"/>
      </w:pPr>
      <w:r>
        <w:t xml:space="preserve">Liễu Hồi Phong vừa đầu hàng, bộ hạ của hắn cũng lập tức buông xuống vũ khí bị người của Nhạc Trọng trông giữ lên. Bộ đội của Liễu Hồi Phong đều đã chiến đấu thật lâu, vừa đi vào phòng cấp cho bọn họ liền nằm gục xuống chìm vào giấc ngủ.</w:t>
      </w:r>
    </w:p>
    <w:p>
      <w:pPr>
        <w:pStyle w:val="BodyText"/>
      </w:pPr>
      <w:r>
        <w:t xml:space="preserve">Trầm Hoành Dương xanh mặt nhìn những chiến sĩ võ trang chung quanh, trầm giọng quát:</w:t>
      </w:r>
    </w:p>
    <w:p>
      <w:pPr>
        <w:pStyle w:val="BodyText"/>
      </w:pPr>
      <w:r>
        <w:t xml:space="preserve">- Các anh làm cái gì vậy?</w:t>
      </w:r>
    </w:p>
    <w:p>
      <w:pPr>
        <w:pStyle w:val="BodyText"/>
      </w:pPr>
      <w:r>
        <w:t xml:space="preserve">Lúc này Trầm Hoành Dương, Trầm Tuyết cùng một nhóm quan quân của họ đang bị trùng điệp bao vây. Một khẩu trọng súng máy chỉ thẳng vào họ, gần ba trăm chiến sĩ đem nơi này vây kín.</w:t>
      </w:r>
    </w:p>
    <w:p>
      <w:pPr>
        <w:pStyle w:val="BodyText"/>
      </w:pPr>
      <w:r>
        <w:t xml:space="preserve">Trương Ngưu Giang nhìn Trầm Hoành Dương nói thẳng:</w:t>
      </w:r>
    </w:p>
    <w:p>
      <w:pPr>
        <w:pStyle w:val="BodyText"/>
      </w:pPr>
      <w:r>
        <w:t xml:space="preserve">- Trầm sư trưởng, hết sức xin lỗi, hiện tại phải mời các vị ở lại nơi này. Chúng tôi đã sắp xếp bốn trọng pháo nhắm ngay đây, nếu các vị có bất kỳ dị động thì thập phần tiếc nuối, chúng tôi buộc phải đem các vị đánh gục ngay tại chỗ!</w:t>
      </w:r>
    </w:p>
    <w:p>
      <w:pPr>
        <w:pStyle w:val="BodyText"/>
      </w:pPr>
      <w:r>
        <w:t xml:space="preserve">Trầm Hoành Dương rất được lòng quân, nếu đem bọn họ giết hết Nhạc Trọng còn muốn thu lấy tàn quân của Trầm Hoành Dương là chuyện thập phần khó khăn, tới lúc đó hắn chỉ có thể xử lý toàn bộ những lão binh kia. Vì bất đắc dĩ hắn chỉ có thể tạm thời vây khốn Trầm Hoành Dương, đương nhiên nếu Trầm Hoành Dương thật sự có ý đồ gì Nhạc Trọng cũng sẽ không chút khách khí tiêu diệt hắn.</w:t>
      </w:r>
    </w:p>
    <w:p>
      <w:pPr>
        <w:pStyle w:val="BodyText"/>
      </w:pPr>
      <w:r>
        <w:t xml:space="preserve">Trầm Hoành Dương nhìn Trương Ngưu Giang, nhướng mày chậm rãi hỏi:</w:t>
      </w:r>
    </w:p>
    <w:p>
      <w:pPr>
        <w:pStyle w:val="BodyText"/>
      </w:pPr>
      <w:r>
        <w:t xml:space="preserve">- Trương doanh trưởng! Rốt cục Nhạc Trọng đã không nhịn được muốn động thủ chiếm SSY thị sao?</w:t>
      </w:r>
    </w:p>
    <w:p>
      <w:pPr>
        <w:pStyle w:val="BodyText"/>
      </w:pPr>
      <w:r>
        <w:t xml:space="preserve">Lúc này SSY thị trải qua cuộc chiến với thi triều bị đại bại, mấy đầu sỏ quân đội đều tổn thất thảm trọng. Nhạc Trọng vẫn luôn nhìn chằm chằm SSY thị đương nhiên giờ phút này muốn ra tay là chuyện không khó đoán trước.</w:t>
      </w:r>
    </w:p>
    <w:p>
      <w:pPr>
        <w:pStyle w:val="BodyText"/>
      </w:pPr>
      <w:r>
        <w:t xml:space="preserve">Quy luật tận thế cá lớn nuốt cá bé, chỉ cần bất luận người nào lộ ra thái độ suy yếu sẽ có vô số á clang bổ nhào qua xé thành phấn vụn. Khi Nhạc Trọng còn yếu ớt SSY thị vẫn luôn muốn gồm thâu hắn. Khi Nhạc Trọng mạnh mẽ tự nhiên cũng sẽ chủ động gồm thâu SSY thị. Chỉ khi chênh lệch mạnh yếu giữa song phương không quá lớn mới có thể ngang hàng trao đổi cùng giao dịch.</w:t>
      </w:r>
    </w:p>
    <w:p>
      <w:pPr>
        <w:pStyle w:val="BodyText"/>
      </w:pPr>
      <w:r>
        <w:t xml:space="preserve">Trong mắt Trương Ngưu Giang thoáng hiện nét sùng bái nói:</w:t>
      </w:r>
    </w:p>
    <w:p>
      <w:pPr>
        <w:pStyle w:val="BodyText"/>
      </w:pPr>
      <w:r>
        <w:t xml:space="preserve">- Phải! Nhạc lão đại của chúng tôi muốn đem cả SSY thị nắm lấy trong tay!</w:t>
      </w:r>
    </w:p>
    <w:p>
      <w:pPr>
        <w:pStyle w:val="BodyText"/>
      </w:pPr>
      <w:r>
        <w:t xml:space="preserve">Trầm Hoành Dương thở dài một hơi không nói thêm gì nữa. Hiện tại chỉ cần Nhạc Trọng quyết định nguyện ý trả giá thương vong nhất định, muốn nắm giữ cả SSY thị cũng không phải là chuyện không thể nào.</w:t>
      </w:r>
    </w:p>
    <w:p>
      <w:pPr>
        <w:pStyle w:val="BodyText"/>
      </w:pPr>
      <w:r>
        <w:t xml:space="preserve">Nơi tiền tuyến, Bành Minh Đức nhìn thấy quân đội của Nhạc Trọng vẫn chưa chịu thối lui, trong lòng dâng lên cỗ dự cảm bất tường, lúc này người có thể ngăn cản hắn trở thành thái thượng hoàng của SSY thị chỉ có quân đội của Nhạc Trọng.</w:t>
      </w:r>
    </w:p>
    <w:p>
      <w:pPr>
        <w:pStyle w:val="BodyText"/>
      </w:pPr>
      <w:r>
        <w:t xml:space="preserve">Bành Minh Đức thông qua loa phóng thanh lớn tiếng quát:</w:t>
      </w:r>
    </w:p>
    <w:p>
      <w:pPr>
        <w:pStyle w:val="BodyText"/>
      </w:pPr>
      <w:r>
        <w:t xml:space="preserve">- Liễu sư trưởng, Nhạc Trọng, các ngươi có ở đó không? Chúng ta nói chuyện đi!</w:t>
      </w:r>
    </w:p>
    <w:p>
      <w:pPr>
        <w:pStyle w:val="BodyText"/>
      </w:pPr>
      <w:r>
        <w:t xml:space="preserve">Nhạc Trọng bước tới nhìn Bành Minh Đức ở đội ngũ bên kia, chậm rãi nói:</w:t>
      </w:r>
    </w:p>
    <w:p>
      <w:pPr>
        <w:pStyle w:val="BodyText"/>
      </w:pPr>
      <w:r>
        <w:t xml:space="preserve">- Bành Minh Đức! Ông đầu hàng đi! Hiện tại ông dẫn người đầu hàng tôi còn có thể cho ông một con đường sống!</w:t>
      </w:r>
    </w:p>
    <w:p>
      <w:pPr>
        <w:pStyle w:val="BodyText"/>
      </w:pPr>
      <w:r>
        <w:t xml:space="preserve">Sắc mặt Bành Minh Đức đại biến, thập phần miễn cưỡng nói:</w:t>
      </w:r>
    </w:p>
    <w:p>
      <w:pPr>
        <w:pStyle w:val="BodyText"/>
      </w:pPr>
      <w:r>
        <w:t xml:space="preserve">- Nhạc Trọng, anh đang nói gì đấy? Phản quân Tô Đông Minh cùng La Điền Dực không phải đã chết rồi sao? Anh còn có lý do gì khai chiến! Chẳng lẽ anh muốn phản bội Đảng, phản bội chính phủ, phản bội quốc gia phát động phiến loạn sao? Làm như vậy anh sẽ trở thành tội nhân của quốc gia cùng dân tộc!</w:t>
      </w:r>
    </w:p>
    <w:p>
      <w:pPr>
        <w:pStyle w:val="BodyText"/>
      </w:pPr>
      <w:r>
        <w:t xml:space="preserve">- Tiến công! Tiêu diệt hết thảy kẻ địch dám ngoan cố chống lại!</w:t>
      </w:r>
    </w:p>
    <w:p>
      <w:pPr>
        <w:pStyle w:val="BodyText"/>
      </w:pPr>
      <w:r>
        <w:t xml:space="preserve">Nhạc Trọng vung tay lên phát ra mệnh lệnh tiến công.</w:t>
      </w:r>
    </w:p>
    <w:p>
      <w:pPr>
        <w:pStyle w:val="BodyText"/>
      </w:pPr>
      <w:r>
        <w:t xml:space="preserve">Phanh một tiếng súng vang!</w:t>
      </w:r>
    </w:p>
    <w:p>
      <w:pPr>
        <w:pStyle w:val="BodyText"/>
      </w:pPr>
      <w:r>
        <w:t xml:space="preserve">Đầu của Bành Minh Đức trực tiếp hiện ra một lỗ máu thật lớn, thân thể té ngã về phía sau.</w:t>
      </w:r>
    </w:p>
    <w:p>
      <w:pPr>
        <w:pStyle w:val="BodyText"/>
      </w:pPr>
      <w:r>
        <w:t xml:space="preserve">Bạch Hà ẩn thân ngoài hai cây số lại biểu hiện ra kỹ thuật bắn tỉa khủng bố của hắn, đem thân thể không cẩn thận bị bại lộ của Bành Minh Đức trực tiếp bắn chết.</w:t>
      </w:r>
    </w:p>
    <w:p>
      <w:pPr>
        <w:pStyle w:val="BodyText"/>
      </w:pPr>
      <w:r>
        <w:t xml:space="preserve">Nương theo mệnh lệnh của Nhạc Trọng, mười hai cỗ pháo 122 bắt đầu phát huy ra hung uy khủng bố của chúng, từng đoàn đạn pháo rơi lên trận địa của đội ngũ cảnh sát, đặc cảnh cùng võ cảnh.</w:t>
      </w:r>
    </w:p>
    <w:p>
      <w:pPr>
        <w:pStyle w:val="BodyText"/>
      </w:pPr>
      <w:r>
        <w:t xml:space="preserve">Trong màn pháo kích kinh khủng, thật nhiều cảnh sát, đặc cảnh cùng võ cảnh trực tiếp bị tạc thành tro tàn. Đồng thời đối tượng mà họ nguyện trung thành là Bành Minh Đức bị bắn chết càng làm sĩ khí của họ hạ thấp tới cực điểm.</w:t>
      </w:r>
    </w:p>
    <w:p>
      <w:pPr>
        <w:pStyle w:val="BodyText"/>
      </w:pPr>
      <w:r>
        <w:t xml:space="preserve">Bọn họ điên cuồng chạy trốn trong lửa đạn, không còn chút chiến ý.</w:t>
      </w:r>
    </w:p>
    <w:p>
      <w:pPr>
        <w:pStyle w:val="BodyText"/>
      </w:pPr>
      <w:r>
        <w:t xml:space="preserve">Từ Chính Cương trước tiên mệnh lệnh chiến sĩ đệ nhị doanh cùng đệ tam doanh hướng tàn quân Bành Minh Đức công tới.</w:t>
      </w:r>
    </w:p>
    <w:p>
      <w:pPr>
        <w:pStyle w:val="BodyText"/>
      </w:pPr>
      <w:r>
        <w:t xml:space="preserve">Tình hình chiến đấu thuận lợi cơ hồ không thể tưởng tượng nổi, những nơi bộ đội của Nhạc Trọng đánh tới đều là cảnh sát cùng võ cảnh đầu hàng, cũng có chút phần tử ngoan cố chống lại bị đại quân của Nhạc Trọng dễ dàng nghiền thành bột mịn.</w:t>
      </w:r>
    </w:p>
    <w:p>
      <w:pPr>
        <w:pStyle w:val="BodyText"/>
      </w:pPr>
      <w:r>
        <w:t xml:space="preserve">Liên quân do cảnh sát, võ cảnh cùng đặc cảnh tạo thành thật đơn giản bị tan tác một mặt là do Bành Minh Đức bị trực tiếp bắn chết, một mặt khác là bởi vì sau khi Bành Minh Đức nắm lấy lực lượng này lập tức tiến hành thanh tẩy khiến lòng người bàng hoàng, tự nhiên không còn sức chiến đấu.</w:t>
      </w:r>
    </w:p>
    <w:p>
      <w:pPr>
        <w:pStyle w:val="BodyText"/>
      </w:pPr>
      <w:r>
        <w:t xml:space="preserve">- Tư Đồ lão đại, hiện tại nên làm sao?</w:t>
      </w:r>
    </w:p>
    <w:p>
      <w:pPr>
        <w:pStyle w:val="BodyText"/>
      </w:pPr>
      <w:r>
        <w:t xml:space="preserve">Hơn hai mươi cao thủ mà Bành Minh Đức mời chào hội tụ bên người Tư Đồ Quang, lòng người bàng hoàng nhìn Tư Đồ Quang hỏi.</w:t>
      </w:r>
    </w:p>
    <w:p>
      <w:pPr>
        <w:pStyle w:val="BodyText"/>
      </w:pPr>
      <w:r>
        <w:t xml:space="preserve">Những người này đều là cao thủ có thể lấy một địch mười, nhưng so sánh với đại quân của Nhạc Trọng lại chẳng khác gì châu chấu đá xe, nhiều nhất là tạo thành chút phiền toái cho Nhạc Trọng mà thôi.</w:t>
      </w:r>
    </w:p>
    <w:p>
      <w:pPr>
        <w:pStyle w:val="BodyText"/>
      </w:pPr>
      <w:r>
        <w:t xml:space="preserve">Trong mắt Tư Đồ Quang chớp động dị quang, lớn tiếng nói:</w:t>
      </w:r>
    </w:p>
    <w:p>
      <w:pPr>
        <w:pStyle w:val="BodyText"/>
      </w:pPr>
      <w:r>
        <w:t xml:space="preserve">- Nơi này đã không thể tiếp tục ở lại! Chúng ta đã làm quá nhiều cho Bành Minh Đức, hiện tại chúng ta nên rút lui khỏi đây. Thiên hạ to lớn, bằng bản lĩnh của chúng ta chẳng lẽ còn không thể đánh ra một mảnh thiên địa hay sao?</w:t>
      </w:r>
    </w:p>
    <w:p>
      <w:pPr>
        <w:pStyle w:val="BodyText"/>
      </w:pPr>
      <w:r>
        <w:t xml:space="preserve">Tư Đồ Quang vốn là một người vô cùng có dã tâm, Bành Minh Đức vừa chết dã tâm của hắn đã không còn được áp chế.</w:t>
      </w:r>
    </w:p>
    <w:p>
      <w:pPr>
        <w:pStyle w:val="BodyText"/>
      </w:pPr>
      <w:r>
        <w:t xml:space="preserve">- Được! Chúng ta đi cùng Tư Đồ lão đại làm một trận!</w:t>
      </w:r>
    </w:p>
    <w:p>
      <w:pPr>
        <w:pStyle w:val="BodyText"/>
      </w:pPr>
      <w:r>
        <w:t xml:space="preserve">- Chúng ta cũng đi xây dựng một nơi ngụ cư!</w:t>
      </w:r>
    </w:p>
    <w:p>
      <w:pPr>
        <w:pStyle w:val="BodyText"/>
      </w:pPr>
      <w:r>
        <w:t xml:space="preserve">- …</w:t>
      </w:r>
    </w:p>
    <w:p>
      <w:pPr>
        <w:pStyle w:val="BodyText"/>
      </w:pPr>
      <w:r>
        <w:t xml:space="preserve">Hơn hai mươi cao thủ lớn tiếng kêu lên, theo Tư Đồ Quang suất lĩnh hướng địa phương khác bỏ chạy.</w:t>
      </w:r>
    </w:p>
    <w:p>
      <w:pPr>
        <w:pStyle w:val="BodyText"/>
      </w:pPr>
      <w:r>
        <w:t xml:space="preserve">Bốn hướng của SSY thị đều thông suốt, Tư Đồ Quang chỉ cần đi đường vòng là có thể né tránh qua cầu Tư Giang mà Quách Tuyền trú đóng thoát khỏi SY thị. Một khu vực như vậy mặc dù là địa phương có rất nhiều tang thi, nhưng đối với những cao thủ như bọn hắn mà nói chỉ cần số lượng không quá vạn thì thi đàn bình thường căn bản không làm gì được bọn hắn.</w:t>
      </w:r>
    </w:p>
    <w:p>
      <w:pPr>
        <w:pStyle w:val="BodyText"/>
      </w:pPr>
      <w:r>
        <w:t xml:space="preserve">Tư Đồ Quang vừa trốn cả SSY thị đã không còn lực lượng đủ ngăn cản Nhạc Trọng. Bộ hạ của hắn rất nhanh chiếm lĩnh một nhóm đường chính bên trong SSY thị. Những tên côn đồ phát động bạo loạn trong SSY thị rất nhanh bị hắn phái người toàn bộ trấn áp.</w:t>
      </w:r>
    </w:p>
    <w:p>
      <w:pPr>
        <w:pStyle w:val="BodyText"/>
      </w:pPr>
      <w:r>
        <w:t xml:space="preserve">Sau khi tiếp quản SSY thị, Nhạc Trọng trước tiên cho bộ đội nghỉ ngơi chỉnh đốn, đồng thời điều chiến sĩ dự bị đoàn đi tới phương hướng từ SSY huyện thông tới SSY thị xây dựng đủ loại công sự cạm bẫy. Thi đàn khổng lồ đang hướng bên này di chuyển, hắn nhất định phải nhanh chóng chuẩn bị sẵn sàng.</w:t>
      </w:r>
    </w:p>
    <w:p>
      <w:pPr>
        <w:pStyle w:val="BodyText"/>
      </w:pPr>
      <w:r>
        <w:t xml:space="preserve">- Chủ lực thi đàn còn bao nhiêu thời gian sẽ tiếp xúc cùng chúng ta?</w:t>
      </w:r>
    </w:p>
    <w:p>
      <w:pPr>
        <w:pStyle w:val="Compact"/>
      </w:pPr>
      <w:r>
        <w:t xml:space="preserve">Nhạc Trọng nhìn trinh sát binh trầm giọng hỏi.</w:t>
      </w:r>
      <w:r>
        <w:br w:type="textWrapping"/>
      </w:r>
      <w:r>
        <w:br w:type="textWrapping"/>
      </w:r>
    </w:p>
    <w:p>
      <w:pPr>
        <w:pStyle w:val="Heading2"/>
      </w:pPr>
      <w:bookmarkStart w:id="383" w:name="chương-361-mười-hai-giờ-khẩn-bách-1"/>
      <w:bookmarkEnd w:id="383"/>
      <w:r>
        <w:t xml:space="preserve">361. Chương 361: Mười Hai Giờ Khẩn Bách! (1)</w:t>
      </w:r>
    </w:p>
    <w:p>
      <w:pPr>
        <w:pStyle w:val="Compact"/>
      </w:pPr>
      <w:r>
        <w:br w:type="textWrapping"/>
      </w:r>
      <w:r>
        <w:br w:type="textWrapping"/>
      </w:r>
    </w:p>
    <w:p>
      <w:pPr>
        <w:pStyle w:val="BodyText"/>
      </w:pPr>
      <w:r>
        <w:t xml:space="preserve">Trinh sát binh rất nhanh hồi đáp:</w:t>
      </w:r>
    </w:p>
    <w:p>
      <w:pPr>
        <w:pStyle w:val="BodyText"/>
      </w:pPr>
      <w:r>
        <w:t xml:space="preserve">- Với tốc độ tiến tới của chúng nó trước mắt, dự tính trong vòng mười hai giờ sẽ gặp đạo phòng tuyến thứ nhất của quân ta!</w:t>
      </w:r>
    </w:p>
    <w:p>
      <w:pPr>
        <w:pStyle w:val="BodyText"/>
      </w:pPr>
      <w:r>
        <w:t xml:space="preserve">Nhạc Trọng nhìn viên chiến sĩ đôi mắt đỏ ngầu nói:</w:t>
      </w:r>
    </w:p>
    <w:p>
      <w:pPr>
        <w:pStyle w:val="BodyText"/>
      </w:pPr>
      <w:r>
        <w:t xml:space="preserve">- Anh đi xuống nghỉ ngơi một chút đi!</w:t>
      </w:r>
    </w:p>
    <w:p>
      <w:pPr>
        <w:pStyle w:val="BodyText"/>
      </w:pPr>
      <w:r>
        <w:t xml:space="preserve">- Dạ, đoàn trưởng!</w:t>
      </w:r>
    </w:p>
    <w:p>
      <w:pPr>
        <w:pStyle w:val="BodyText"/>
      </w:pPr>
      <w:r>
        <w:t xml:space="preserve">Viên chiến sĩ đưa tay chào hắn theo nghi thức quân đội, sau đó lập tức lui xuống.</w:t>
      </w:r>
    </w:p>
    <w:p>
      <w:pPr>
        <w:pStyle w:val="BodyText"/>
      </w:pPr>
      <w:r>
        <w:t xml:space="preserve">- Mười hai giờ sao? Thật quá khẩn bách!</w:t>
      </w:r>
    </w:p>
    <w:p>
      <w:pPr>
        <w:pStyle w:val="BodyText"/>
      </w:pPr>
      <w:r>
        <w:t xml:space="preserve">Nhạc Trọng cau mày, trong lòng tràn ngập lo âu.</w:t>
      </w:r>
    </w:p>
    <w:p>
      <w:pPr>
        <w:pStyle w:val="BodyText"/>
      </w:pPr>
      <w:r>
        <w:t xml:space="preserve">Số lượng tang thi di chuyển từ SSY huyện vượt qua hơn tám mươi vạn. Thi đàn khổng lồ kia lấy sức chiến đấu hiện tại của SSY thị không cách nào ngăn cản được. Tuy rằng Nhạc Trọng thu lấy tàn binh của các đội ngũ quân đội cùng lực lượng cảnh sát, đặc cảnh lẫn võ cảnh, số lượng lên tới một ngàn ba trăm người, nhưng chi đội ngũ đó cũng không phải nói có thể lập tức sử dụng. Bốn doanh chiến sĩ của hắn đã cùng tang thi đối chiến suốt một ngày, sau đó lại trốn chết, cuối cùng còn cùng nhân loại đánh một trận, đã mỏi mệt tới cực điểm. Hơn nữa vũ khí hạng nặng của quân đội SSY thị đã tiêu hao trong cuộc chiến thi triều hầu như không còn, không có vũ khí hạng nặng lại không có công sự, nếu muốn ngăn cản thi triều thật sự không thể làm được.</w:t>
      </w:r>
    </w:p>
    <w:p>
      <w:pPr>
        <w:pStyle w:val="BodyText"/>
      </w:pPr>
      <w:r>
        <w:t xml:space="preserve">SSY thị đã nằm trong trạng thái nhất định phải từ bỏ, nhưng bên trong SSY thị có tới mười bốn vạn dân cư, mười bốn vạn người nếu muốn di chuyển ra ngoài đó là vấn đề thật lớn.</w:t>
      </w:r>
    </w:p>
    <w:p>
      <w:pPr>
        <w:pStyle w:val="BodyText"/>
      </w:pPr>
      <w:r>
        <w:t xml:space="preserve">Đầu tiên muốn đem mười bốn vạn nhân khẩu tổ chức chỉnh đốn đã là chuyện thập phần khó khăn. Cơ cấu chính phủ trước kia bởi vì Nhạc Trọng thủ tiêu Bành Minh Đức nên hiện tại đã lâm vào trong tê liệt. Thật nhiều quan chức thoát khỏi cương vị, người lưu lại thì lòng bàng hoàng không biết tương lai sẽ như thế nào, hiệu suất hành chính cực thấp, nếu muốn tổ chức mười bốn vạn nhân khẩu thật không biết phải hao tổn bao nhiêu thời gian.</w:t>
      </w:r>
    </w:p>
    <w:p>
      <w:pPr>
        <w:pStyle w:val="BodyText"/>
      </w:pPr>
      <w:r>
        <w:t xml:space="preserve">Nhạc Trọng gọi một gã sĩ quan truyền tin ra lệnh:</w:t>
      </w:r>
    </w:p>
    <w:p>
      <w:pPr>
        <w:pStyle w:val="BodyText"/>
      </w:pPr>
      <w:r>
        <w:t xml:space="preserve">- Đi tìm Thái Dịch Yên, Trịnh Bội Bội, Lục Trầm Quang, Lưu Ngọc Kiều, Vân Cường, Trầm Hoành Dương đến đây cho tôi. Trong vòng hai mươi phút tôi cần gặp họ tại nơi này, nói cho họ biết trong vòng hai mươi phút nữa còn không đến, sau này không cần đến nữa!</w:t>
      </w:r>
    </w:p>
    <w:p>
      <w:pPr>
        <w:pStyle w:val="BodyText"/>
      </w:pPr>
      <w:r>
        <w:t xml:space="preserve">Tên sĩ quan truyền tin gật đầu nhanh chóng đi ra ngoài.</w:t>
      </w:r>
    </w:p>
    <w:p>
      <w:pPr>
        <w:pStyle w:val="BodyText"/>
      </w:pPr>
      <w:r>
        <w:t xml:space="preserve">Nhạc Trọng gọi Trần Thạch Đầu đến trực tiếp hỏi:</w:t>
      </w:r>
    </w:p>
    <w:p>
      <w:pPr>
        <w:pStyle w:val="BodyText"/>
      </w:pPr>
      <w:r>
        <w:t xml:space="preserve">- Trần Thạch Đầu, hiện tại chú lập tức mang theo đệ bát doanh đi ra ngoài tổ chức người sống sót, đem người sống sót tại đường Tân Dương, Trung Sơn, Bắc Kinh, Tây Giang toàn bộ chỉnh đốn, dựa theo trật tự vượt qua cầu Tư Giang di chuyển về huyện Trữ Quang. Chú cần bao nhiêu thời gian?</w:t>
      </w:r>
    </w:p>
    <w:p>
      <w:pPr>
        <w:pStyle w:val="BodyText"/>
      </w:pPr>
      <w:r>
        <w:t xml:space="preserve">Trần Thạch Đầu trầm tư một thoáng, nhìn Nhạc Trọng vẻ mặt kiên định nói:</w:t>
      </w:r>
    </w:p>
    <w:p>
      <w:pPr>
        <w:pStyle w:val="BodyText"/>
      </w:pPr>
      <w:r>
        <w:t xml:space="preserve">- Sáu giờ! Xin ngài cho tôi sáu giờ! Tôi cam đoan hoàn thành nhiệm vụ!</w:t>
      </w:r>
    </w:p>
    <w:p>
      <w:pPr>
        <w:pStyle w:val="BodyText"/>
      </w:pPr>
      <w:r>
        <w:t xml:space="preserve">Nhạc Trọng có chút nóng nảy lớn tiếng quát:</w:t>
      </w:r>
    </w:p>
    <w:p>
      <w:pPr>
        <w:pStyle w:val="BodyText"/>
      </w:pPr>
      <w:r>
        <w:t xml:space="preserve">- Bốn giờ! Tôi chỉ cho chú bốn giờ! Sau bốn giờ chú nhất định phải dẫn người toàn bộ vượt qua cầu Tư Giang! Sau khi qua cầu mỗi người đi lĩnh một hộp thịt nhị giai, vừa đi vừa ăn! Nếu không hoàn thành nhiệm vụ chức doanh trưởng của chú cũng không cần làm!</w:t>
      </w:r>
    </w:p>
    <w:p>
      <w:pPr>
        <w:pStyle w:val="BodyText"/>
      </w:pPr>
      <w:r>
        <w:t xml:space="preserve">Nhạc Trọng chỉ có mười hai giờ có thể hành động, mười hai giờ muốn đem mười bốn vạn người trong SSY thị tổ chức lại thập phần khó khăn. Càng đừng nói muốn tổ chức mười bốn vạn người vượt qua cầu Tư Giang cũng không quá lớn kia.</w:t>
      </w:r>
    </w:p>
    <w:p>
      <w:pPr>
        <w:pStyle w:val="BodyText"/>
      </w:pPr>
      <w:r>
        <w:t xml:space="preserve">Ngoại trừ mười bốn vạn người còn có mấy vạn tấn lương thực, đủ loại thực phẩm phụ, máy móc quý giá, đủ loại vật tư sản xuất sinh hoạt đều nhất định cần vận chuyển, những thứ này tuyệt đối cần vận chuyển khỏi SSY thị.</w:t>
      </w:r>
    </w:p>
    <w:p>
      <w:pPr>
        <w:pStyle w:val="BodyText"/>
      </w:pPr>
      <w:r>
        <w:t xml:space="preserve">Mỗi phút mỗi giây đều thập phần trân quý, nếu không thể đúng lúc đưa mười bốn vạn người kia vượt qua cầu Tư Giang, Nhạc Trọng nhất định phải cho chiến sĩ quý giá của mình đi đoạn hậu bắn giết tang thi, tranh thủ thời gian cho đại bộ đội vượt sông. Nhưng sẽ phải trả giá tính mạng của chiến sĩ trân quý của hắn liều chết cùng thi đàn. Áp lực cực lớn đặt trên người hắn, làm hắn buồn bực không chịu nổi, tính tình cũng biến thành có chút nóng nảy.</w:t>
      </w:r>
    </w:p>
    <w:p>
      <w:pPr>
        <w:pStyle w:val="BodyText"/>
      </w:pPr>
      <w:r>
        <w:t xml:space="preserve">Hắn cũng là người, tuy rằng nhờ vào cố gắng đã lấy được cường hóa không nhỏ nhưng suốt hai ngày liên tục chiến đấu tại tuyến đầu, lại không có bao nhiêu thời gian nghỉ ngơi, bị áp lực quá lớn tự nhiên tính tình sẽ biến thành thất thường.</w:t>
      </w:r>
    </w:p>
    <w:p>
      <w:pPr>
        <w:pStyle w:val="BodyText"/>
      </w:pPr>
      <w:r>
        <w:t xml:space="preserve">Trần Thạch Đầu nhướng mày trực tiếp hỏi:</w:t>
      </w:r>
    </w:p>
    <w:p>
      <w:pPr>
        <w:pStyle w:val="BodyText"/>
      </w:pPr>
      <w:r>
        <w:t xml:space="preserve">- Nếu người sống sót không phối hợp thì sao?</w:t>
      </w:r>
    </w:p>
    <w:p>
      <w:pPr>
        <w:pStyle w:val="BodyText"/>
      </w:pPr>
      <w:r>
        <w:t xml:space="preserve">Ở trên thế giới này có rất nhiều loại người, hơn nữa ở thời gian nguy cấp lòng người luôn dao động, khó tránh sẽ xuất hiện một ít ngoài ý muốn.</w:t>
      </w:r>
    </w:p>
    <w:p>
      <w:pPr>
        <w:pStyle w:val="BodyText"/>
      </w:pPr>
      <w:r>
        <w:t xml:space="preserve">Nhạc Trọng lạnh băng nói:</w:t>
      </w:r>
    </w:p>
    <w:p>
      <w:pPr>
        <w:pStyle w:val="BodyText"/>
      </w:pPr>
      <w:r>
        <w:t xml:space="preserve">- Tôi trao quyền cho chú vận dụng hết thảy thủ đoạn bảo đảm nhiệm vụ chắc chắn hoàn thành. Tôi chỉ cần kết quả, mặc kệ quá trình!</w:t>
      </w:r>
    </w:p>
    <w:p>
      <w:pPr>
        <w:pStyle w:val="BodyText"/>
      </w:pPr>
      <w:r>
        <w:t xml:space="preserve">Trong lòng Trần Thạch Đầu lạnh buốt, nghiêm túc lớn tiếng đáp:</w:t>
      </w:r>
    </w:p>
    <w:p>
      <w:pPr>
        <w:pStyle w:val="BodyText"/>
      </w:pPr>
      <w:r>
        <w:t xml:space="preserve">- Dạ! Tôi cam đoan hoàn thành nhiệm vụ!</w:t>
      </w:r>
    </w:p>
    <w:p>
      <w:pPr>
        <w:pStyle w:val="BodyText"/>
      </w:pPr>
      <w:r>
        <w:t xml:space="preserve">Trần Thạch Đầu đưa ra hứa hẹn liền chạy nhanh ra khỏi phòng. Bốn giờ đối với hắn mà nói cũng gấp gáp phi thường.</w:t>
      </w:r>
    </w:p>
    <w:p>
      <w:pPr>
        <w:pStyle w:val="BodyText"/>
      </w:pPr>
      <w:r>
        <w:t xml:space="preserve">Không đầy hai mươi phút, Thái Dịch Yên, Trịnh Bội Bội, Lục Trầm Quang, Lưu Ngọc Kiều, Vân Cường, Trầm Hoành Dương đều đã xuất hiện trước mặt Nhạc Trọng.</w:t>
      </w:r>
    </w:p>
    <w:p>
      <w:pPr>
        <w:pStyle w:val="BodyText"/>
      </w:pPr>
      <w:r>
        <w:t xml:space="preserve">Hiện tại Nhạc Trọng chính là chưởng khống giả của SSY thị, chỉ một mệnh lệnh là có thể làm cho bọn họ cùng gia tộc của họ tan thành mây khói, đại nhân vật như vậy bọn họ thật sự không dám chọc giận hắn.</w:t>
      </w:r>
    </w:p>
    <w:p>
      <w:pPr>
        <w:pStyle w:val="BodyText"/>
      </w:pPr>
      <w:r>
        <w:t xml:space="preserve">Nhạc Trọng nhìn năm người Thái Dịch Yên trầm giọng nói:</w:t>
      </w:r>
    </w:p>
    <w:p>
      <w:pPr>
        <w:pStyle w:val="BodyText"/>
      </w:pPr>
      <w:r>
        <w:t xml:space="preserve">- Năm người các vị lập tức quay về tổ chức người sống sót tập kết tới gần cầu Tư Giang đợi mệnh lệnh! Tập kết được càng nhiều người sống sót thì phần thưởng sau này tôi cấp cho các vị cũng sẽ càng nhiều!</w:t>
      </w:r>
    </w:p>
    <w:p>
      <w:pPr>
        <w:pStyle w:val="BodyText"/>
      </w:pPr>
      <w:r>
        <w:t xml:space="preserve">Thái gia, Trịnh gia, Lục gia, Lưu Vân Kiều cùng Vân Cường đều có thế lực không nhỏ bên trong SSY thị. Nhạc Trọng vì muốn nhanh chóng tập kết người sống sót, hiện tại nhất định cần sử dụng những địa đầu xà như bọn họ. Nơi này dù sao cũng không phải căn cứ địa của hắn như ở huyện Trữ Quang cùng huyện Thanh Nguyên.</w:t>
      </w:r>
    </w:p>
    <w:p>
      <w:pPr>
        <w:pStyle w:val="BodyText"/>
      </w:pPr>
      <w:r>
        <w:t xml:space="preserve">Thái Dịch Yên thập phần mẫn tuệ từ trong lời nói của Nhạc Trọng nghe ra được hương vị không tầm thường, liền hỏi:</w:t>
      </w:r>
    </w:p>
    <w:p>
      <w:pPr>
        <w:pStyle w:val="BodyText"/>
      </w:pPr>
      <w:r>
        <w:t xml:space="preserve">- Nhạc đại ca, phát sinh chuyện gì sao?</w:t>
      </w:r>
    </w:p>
    <w:p>
      <w:pPr>
        <w:pStyle w:val="BodyText"/>
      </w:pPr>
      <w:r>
        <w:t xml:space="preserve">Năm người còn lại nghe câu hỏi của Thái Dịch Yên đều đưa mắt nhìn Nhạc Trọng, họ cũng nhận ra sự tình có chút không tầm thường. Nhạc Trọng rõ ràng chưa từng có vẻ nôn nóng như vậy, ngữ khí của hắn tràn ngập nỗi lo lắng.</w:t>
      </w:r>
    </w:p>
    <w:p>
      <w:pPr>
        <w:pStyle w:val="BodyText"/>
      </w:pPr>
      <w:r>
        <w:t xml:space="preserve">Vẻ mặt Nhạc Trọng nặng nề chậm rãi nói:</w:t>
      </w:r>
    </w:p>
    <w:p>
      <w:pPr>
        <w:pStyle w:val="BodyText"/>
      </w:pPr>
      <w:r>
        <w:t xml:space="preserve">- Mười một giờ sau thi đàn SSY huyện sẽ đi tới SY thị. Nói cách khác SY thị chỉ còn lại được mười một giờ thời gian!</w:t>
      </w:r>
    </w:p>
    <w:p>
      <w:pPr>
        <w:pStyle w:val="BodyText"/>
      </w:pPr>
      <w:r>
        <w:t xml:space="preserve">Nghe được lời nói của Nhạc Trọng, sắc mặt sáu người bị hắn triệu tới đều đại biến. Bọn họ cũng không hề nghĩ tới tình huống tệ hại tới mức độ này.</w:t>
      </w:r>
    </w:p>
    <w:p>
      <w:pPr>
        <w:pStyle w:val="BodyText"/>
      </w:pPr>
      <w:r>
        <w:t xml:space="preserve">Quân đội chiến bại, nhân loại nội chiến lẫn nhau, dưới tình huống như vậy thi đàn khổng lồ quả thật là tới lui vô địch, SY thị cơ hồ không có một tia lực lượng chống cự.</w:t>
      </w:r>
    </w:p>
    <w:p>
      <w:pPr>
        <w:pStyle w:val="BodyText"/>
      </w:pPr>
      <w:r>
        <w:t xml:space="preserve">Trịnh Bội Bội biết rõ Nhạc Trọng sẽ không nói dối trong loại chuyện này nhưng vẫn không nhịn được hỏi một câu:</w:t>
      </w:r>
    </w:p>
    <w:p>
      <w:pPr>
        <w:pStyle w:val="BodyText"/>
      </w:pPr>
      <w:r>
        <w:t xml:space="preserve">- Chuyện này có thật không, Nhạc Trọng?</w:t>
      </w:r>
    </w:p>
    <w:p>
      <w:pPr>
        <w:pStyle w:val="BodyText"/>
      </w:pPr>
      <w:r>
        <w:t xml:space="preserve">- Thật sự!</w:t>
      </w:r>
    </w:p>
    <w:p>
      <w:pPr>
        <w:pStyle w:val="BodyText"/>
      </w:pPr>
      <w:r>
        <w:t xml:space="preserve">Nhạc Trọng nhìn Trầm Hoành Dương, người này đang bị hắn giam lỏng, liền khai ra điều kiện:</w:t>
      </w:r>
    </w:p>
    <w:p>
      <w:pPr>
        <w:pStyle w:val="Compact"/>
      </w:pPr>
      <w:r>
        <w:t xml:space="preserve">- Trầm sư trưởng, thật xin lỗi đã giam lỏng ngài. Nhưng đây là chuyện bất đắc dĩ, hiện tại tôi cần sự giúp đỡ của ngài!</w:t>
      </w:r>
      <w:r>
        <w:br w:type="textWrapping"/>
      </w:r>
      <w:r>
        <w:br w:type="textWrapping"/>
      </w:r>
    </w:p>
    <w:p>
      <w:pPr>
        <w:pStyle w:val="Heading2"/>
      </w:pPr>
      <w:bookmarkStart w:id="384" w:name="chương-362-mười-hai-giờ-khẩn-bách-2"/>
      <w:bookmarkEnd w:id="384"/>
      <w:r>
        <w:t xml:space="preserve">362. Chương 362: Mười Hai Giờ Khẩn Bách! (2)</w:t>
      </w:r>
    </w:p>
    <w:p>
      <w:pPr>
        <w:pStyle w:val="Compact"/>
      </w:pPr>
      <w:r>
        <w:br w:type="textWrapping"/>
      </w:r>
      <w:r>
        <w:br w:type="textWrapping"/>
      </w:r>
    </w:p>
    <w:p>
      <w:pPr>
        <w:pStyle w:val="BodyText"/>
      </w:pPr>
      <w:r>
        <w:t xml:space="preserve">Nhạc Trọng nhìn chằm chằm Trầm Hoành Dương nói:</w:t>
      </w:r>
    </w:p>
    <w:p>
      <w:pPr>
        <w:pStyle w:val="BodyText"/>
      </w:pPr>
      <w:r>
        <w:t xml:space="preserve">- Chỉ cần ngài nguyện ý phái binh giúp tôi vượt qua cửa ải khó khăn này, tôi chỉ cần mười chiếc xe tăng cùng bảy chiếc trực thăng võ trang với nhân viên điều khiển. Sau khi vượt qua chuyện khó khăn hôm nay, tôi có thể cho ông cùng bộ hạ của ông mang theo một số đạn dược cùng một số nhiên liệu, một trăm tấn lương thực rời đi, vô luận các vị đi nơi nào tôi tuyệt không ngăn trở!</w:t>
      </w:r>
    </w:p>
    <w:p>
      <w:pPr>
        <w:pStyle w:val="BodyText"/>
      </w:pPr>
      <w:r>
        <w:t xml:space="preserve">Tuy rằng Nhạc Trọng rất muốn thu nhận lão binh dưới trướng Trầm Hoành Dương, nhưng nếu hiện tại thủ tiêu Trầm Hoành Dương hắn cũng không dám sử dụng tàn quân của hắn. Uy vọng của Trầm Hoành Dương trong đội ngũ kia vẫn rất cao, giết hắn chỉ có thể đem tàn quâan bức bách tới mặt đối lập.</w:t>
      </w:r>
    </w:p>
    <w:p>
      <w:pPr>
        <w:pStyle w:val="BodyText"/>
      </w:pPr>
      <w:r>
        <w:t xml:space="preserve">Trầm Hoành Dương mỉm cười nhìn Nhạc Trọng, trong mắt chớp động ánh sáng:</w:t>
      </w:r>
    </w:p>
    <w:p>
      <w:pPr>
        <w:pStyle w:val="BodyText"/>
      </w:pPr>
      <w:r>
        <w:t xml:space="preserve">- Quân đội mà không thể bảo hộ được dân chúng còn gọi là quân đội sao? Nhạc Trọng, lần này tôi sẽ giúp anh, không vì điều gì khác, chỉ là vì mười bốn vạn dân chúng bên trong SY thị. Sau trận đánh này tôi có thể đem bộ đội giao cho anh, nhưng tôi hi vọng anh có thể đối đãi tốt với họ!</w:t>
      </w:r>
    </w:p>
    <w:p>
      <w:pPr>
        <w:pStyle w:val="BodyText"/>
      </w:pPr>
      <w:r>
        <w:t xml:space="preserve">Bất đồng với Tô Đông Minh cùng La Điền Dực, Trầm Hoành Dương thật sự là một quân nhân một lòng quán triệt tư tưởng quân đội dùng để bảo hộ nhân dân. Ở trong tận thế nhân tính tan vỡ, đạo đức tiêu vong, hắn vẫn duy trì lòng tín niệm tràn ngập sự vô tư chói lọi kia.</w:t>
      </w:r>
    </w:p>
    <w:p>
      <w:pPr>
        <w:pStyle w:val="BodyText"/>
      </w:pPr>
      <w:r>
        <w:t xml:space="preserve">Trong lòng Nhạc Trọng có chút ngoài ý muốn, gật đầu nói:</w:t>
      </w:r>
    </w:p>
    <w:p>
      <w:pPr>
        <w:pStyle w:val="BodyText"/>
      </w:pPr>
      <w:r>
        <w:t xml:space="preserve">- Được! Ngài yên tâm, tôi nhất định sẽ không bạc đãi bọn họ!</w:t>
      </w:r>
    </w:p>
    <w:p>
      <w:pPr>
        <w:pStyle w:val="BodyText"/>
      </w:pPr>
      <w:r>
        <w:t xml:space="preserve">Thương lượng xong, sáu người Thái Dịch Yên rất nhanh rời khỏi phòng, bắt đầu chấp hành nhiệm vụ.</w:t>
      </w:r>
    </w:p>
    <w:p>
      <w:pPr>
        <w:pStyle w:val="BodyText"/>
      </w:pPr>
      <w:r>
        <w:t xml:space="preserve">Nhạc Trọng đem toàn bộ chiến sĩ của Trầm Hoành Dương đang bị tạm giam thả ra, hơn nữa đem vũ khí nhẹ trả lại cho họ. Về phần vũ khí hạng nặng hắn chỉ giao ỗi người một quả lựu đạn.</w:t>
      </w:r>
    </w:p>
    <w:p>
      <w:pPr>
        <w:pStyle w:val="BodyText"/>
      </w:pPr>
      <w:r>
        <w:t xml:space="preserve">Không có vũ khí hạng nặng bộ đội Trầm Hoành Dương căn bản không thể tạo thành uy hiếp hữu hiệu đối với bộ đội của Nhạc Trọng, duy nhất có uy hiếp là cao thủ đoàn của Trầm Hoành Dương.</w:t>
      </w:r>
    </w:p>
    <w:p>
      <w:pPr>
        <w:pStyle w:val="BodyText"/>
      </w:pPr>
      <w:r>
        <w:t xml:space="preserve">Theo một loạt mệnh lệnh của Nhạc Trọng, cả SY thị đều chuyển động.</w:t>
      </w:r>
    </w:p>
    <w:p>
      <w:pPr>
        <w:pStyle w:val="BodyText"/>
      </w:pPr>
      <w:r>
        <w:t xml:space="preserve">Trên lối vào từ hướng SY huyện tới SY thị, hơn hai ngàn chiến sĩ dự bị đoàn đang không ngừng dùng vật tư xây dựng công sự cạm bẫy. Lưới sắt, dây thép, những phòng ngự cổ đại kiểu cự mã hoặc sừng hươu đều bị làm đi ra.</w:t>
      </w:r>
    </w:p>
    <w:p>
      <w:pPr>
        <w:pStyle w:val="BodyText"/>
      </w:pPr>
      <w:r>
        <w:t xml:space="preserve">Loại công sự thời cổ đại này đối với tang thi bình thường mà nói vẫn thập phần hữu dụng. Đối với đội ngũ của Nhạc Trọng, khó khăn nhất không phải là tang thi tiến hóa mà là tang thi bình thường số lượng nhiều nhất. Chúng luôn mang tới cho người ta cảm giác giết mãi không hết. Nếu không có thi đàn bình thường này, quân đội đã sớm đem tang thi tiến hóa hoàn toàn xử lý.</w:t>
      </w:r>
    </w:p>
    <w:p>
      <w:pPr>
        <w:pStyle w:val="BodyText"/>
      </w:pPr>
      <w:r>
        <w:t xml:space="preserve">Bên trên cầu Tư Giang, lúc này từng chiếc xe tải không ngừng vận chuyển lương thực chạy qua bên kia cầu, sau đó lại dỡ xuống bỏ tại chỗ, lại quay lại trong SY thị bắt đầu tiếp tục vận chuyển đủ loại vật tư lương thực, máy móc vân vân.</w:t>
      </w:r>
    </w:p>
    <w:p>
      <w:pPr>
        <w:pStyle w:val="BodyText"/>
      </w:pPr>
      <w:r>
        <w:t xml:space="preserve">Chỉ cần đem vật tư vận chuyển tới bên kia cầu Tư Giang, xem như tạm thời an toàn.</w:t>
      </w:r>
    </w:p>
    <w:p>
      <w:pPr>
        <w:pStyle w:val="BodyText"/>
      </w:pPr>
      <w:r>
        <w:t xml:space="preserve">Bên trong SY thị, Trần Thạch Đầu cùng nhóm người Thái Dịch Yên không ngừng phái người đem người sống sót trong căn cứ tụ tập tới gần cầu Tư Giang, dựa theo nam nữ già trẻ tiến hành phân chia, chia thành bốn khu vực.</w:t>
      </w:r>
    </w:p>
    <w:p>
      <w:pPr>
        <w:pStyle w:val="BodyText"/>
      </w:pPr>
      <w:r>
        <w:t xml:space="preserve">Sau tận thế vẫn còn người già, đương nhiên số lượng không nhiều, ước chừng chiếm cứ khoảng 5% dân cư mà thôi.</w:t>
      </w:r>
    </w:p>
    <w:p>
      <w:pPr>
        <w:pStyle w:val="BodyText"/>
      </w:pPr>
      <w:r>
        <w:t xml:space="preserve">Quách Tuyền phái binh chặt chẽ canh gác cầu Tư Giang. Cầu Tư Giang chính là con đường sinh tồn của bộ đội Nhạc Trọng, một khi cầu lớn xảy ra chuyện ngoài ý muốn, bộ đội của hắn sẽ bị vây trong SY thị. Nếu muốn đi huyện Trữ Quang nhất định phải đi đường vòng vượt qua hơn trăm cây số, trải qua những đoạn đường nguy hiểm không thể đoán trước.</w:t>
      </w:r>
    </w:p>
    <w:p>
      <w:pPr>
        <w:pStyle w:val="BodyText"/>
      </w:pPr>
      <w:r>
        <w:t xml:space="preserve">Sau khi làm ra một loạt an bài, Nhạc Trọng đem nhiệm vụ điều hành quản lý giao cho Đại Cẩu Tử. Đại Cẩu Tử vẫn luôn làm đại tổng quản cho Nhạc Trọng, điều động vật tư cùng an bài nhân viên đều vô cùng quen thuộc, có Đại Cẩu Tử hỗ trợ, Nhạc Trọng có thể thở ra một hơi.</w:t>
      </w:r>
    </w:p>
    <w:p>
      <w:pPr>
        <w:pStyle w:val="BodyText"/>
      </w:pPr>
      <w:r>
        <w:t xml:space="preserve">Nhạc Trọng rời khỏi văn phòng đi ra bên ngoài, cảm giác ánh sáng có chút ảm đạm, chợt ngẩng đầu nhìn lên, chỉ thấy mây đen dày đặc trên bầu trời, không khí ẩm ướt, bộ dạng như sắp trời mưa.</w:t>
      </w:r>
    </w:p>
    <w:p>
      <w:pPr>
        <w:pStyle w:val="BodyText"/>
      </w:pPr>
      <w:r>
        <w:t xml:space="preserve">- Thời tiết này chẳng lẽ trời sắp mưa sao?</w:t>
      </w:r>
    </w:p>
    <w:p>
      <w:pPr>
        <w:pStyle w:val="BodyText"/>
      </w:pPr>
      <w:r>
        <w:t xml:space="preserve">Sắc mặt Nhạc Trọng đại biến thầm nghĩ trong lòng.</w:t>
      </w:r>
    </w:p>
    <w:p>
      <w:pPr>
        <w:pStyle w:val="BodyText"/>
      </w:pPr>
      <w:r>
        <w:t xml:space="preserve">Hành quân trong mưa cho dù là quân nhân được huấn luyện nghiêm chỉnh nhất cũng thập phần khó khăn, càng không cần nói tới những người sống sót đã trải qua tra tấn tàn khốc tận thế, nguyên khí đã bị đại thương.</w:t>
      </w:r>
    </w:p>
    <w:p>
      <w:pPr>
        <w:pStyle w:val="BodyText"/>
      </w:pPr>
      <w:r>
        <w:t xml:space="preserve">Nếu không có chuẩn bị mà cho những người thường kia di chuyển trong mưa, sau trận mưa lớn chỉ sợ bốn phần mười nhân khẩu đã ngã xuống trong mưa to, rốt cục không còn cách nào đứng dậy.</w:t>
      </w:r>
    </w:p>
    <w:p>
      <w:pPr>
        <w:pStyle w:val="BodyText"/>
      </w:pPr>
      <w:r>
        <w:t xml:space="preserve">- Con mẹ nó!</w:t>
      </w:r>
    </w:p>
    <w:p>
      <w:pPr>
        <w:pStyle w:val="BodyText"/>
      </w:pPr>
      <w:r>
        <w:t xml:space="preserve">Nhạc Trọng không nhịn được lớn tiếng mắng một câu, thân hình chớp động lao vào trong bộ tổng chỉ huy.</w:t>
      </w:r>
    </w:p>
    <w:p>
      <w:pPr>
        <w:pStyle w:val="BodyText"/>
      </w:pPr>
      <w:r>
        <w:t xml:space="preserve">Vẻ mặt Nhạc Trọng xanh mét lớn tiếng nói:</w:t>
      </w:r>
    </w:p>
    <w:p>
      <w:pPr>
        <w:pStyle w:val="BodyText"/>
      </w:pPr>
      <w:r>
        <w:t xml:space="preserve">- Đại Cẩu Tử! Lập tức thông tri cho Quách Tuyền, để cho hắn nghĩ biện pháp tìm ra canh gừng cùng đồ che mưa. Còn nữa, hãy mau đem thịt hộp nhị giai phát cho những người sống sót, giám sát bọn hắn ăn hết! Vật tư vận chuyển qua cầu Tư Giang cố gắng tận lực đặt trong nhà có mái hiên!</w:t>
      </w:r>
    </w:p>
    <w:p>
      <w:pPr>
        <w:pStyle w:val="BodyText"/>
      </w:pPr>
      <w:r>
        <w:t xml:space="preserve">Đại Cẩu Tử gật gật đầu, lập tức đem mệnh lệnh của Nhạc Trọng thông tri với Quách Tuyền.</w:t>
      </w:r>
    </w:p>
    <w:p>
      <w:pPr>
        <w:pStyle w:val="BodyText"/>
      </w:pPr>
      <w:r>
        <w:t xml:space="preserve">- Dạ, Nhạc đội!</w:t>
      </w:r>
    </w:p>
    <w:p>
      <w:pPr>
        <w:pStyle w:val="BodyText"/>
      </w:pPr>
      <w:r>
        <w:t xml:space="preserve">Hứa Dương đã thăng chức trở thành phó liên trưởng nhìn Quách Tuyền tả oán:</w:t>
      </w:r>
    </w:p>
    <w:p>
      <w:pPr>
        <w:pStyle w:val="BodyText"/>
      </w:pPr>
      <w:r>
        <w:t xml:space="preserve">- Doanh trưởng, mệnh lệnh của đoàn trưởng cũng quá khắc nghiệt chứ! Chỗ chúng ta chỉ có một doanh mà thôi, làm sao làm được nhiều công việc bề bộn như vậy!</w:t>
      </w:r>
    </w:p>
    <w:p>
      <w:pPr>
        <w:pStyle w:val="BodyText"/>
      </w:pPr>
      <w:r>
        <w:t xml:space="preserve">Đệ nhất doanh của Quách Tuyền chỉ có hơn bốn trăm người, chẳng những cần cam đoan an toàn vật tư hai đầu cầu, còn nhất định phải giám thị người sống sót vượt qua vạn người đang không ngừng tập kết, lại còn phải phát ra thịt hộp cho bọn họ, nhân thủ quả thật khẩn trương tới cực điểm.</w:t>
      </w:r>
    </w:p>
    <w:p>
      <w:pPr>
        <w:pStyle w:val="BodyText"/>
      </w:pPr>
      <w:r>
        <w:t xml:space="preserve">Quách Tuyền nhìn Hứa Dương nói:</w:t>
      </w:r>
    </w:p>
    <w:p>
      <w:pPr>
        <w:pStyle w:val="BodyText"/>
      </w:pPr>
      <w:r>
        <w:t xml:space="preserve">- Đoàn trưởng hạ mệnh lệnh cho dù bao nhiêu khắc nghiệt chúng ta cũng phải nỗ lực mà làm được! Hứa Dương, anh dẫn người đi tới chỗ người sống sót chiêu mộ thêm một ít nhân thủ. Để cho họ làm trợ thủ cho anh phân phất thịt hộp trước cho dân chúng. Canh gừng cùng đồ che mưa anh cứ tổ chức thêm người tận lực đi tìm kiếm đi!</w:t>
      </w:r>
    </w:p>
    <w:p>
      <w:pPr>
        <w:pStyle w:val="BodyText"/>
      </w:pPr>
      <w:r>
        <w:t xml:space="preserve">Đồ che mưa lẫn canh gừng làm sao có thể tìm được trong thời gian ngắn. Quách Tuyền hiểu được Nhạc Trọng có tâm tư muốn cứu vớt những người bình thường kia, hắn liền làm ra phán đoán chính xác nhất đem thịt hộp nhị giai phát tới trong tay người sống sót. Chỉ cần ăn loại thịt này, người thường có thể nhanh chóng khôi phục thật nhiều nguyên khí. Như vậy họ sẽ có thêm một tuyến sinh cơ, nếu không có thịt hộp, bị mưa xối người, những người thường nguyên khí không đủ chỉ sợ sẽ tử vong rất nhiều.</w:t>
      </w:r>
    </w:p>
    <w:p>
      <w:pPr>
        <w:pStyle w:val="BodyText"/>
      </w:pPr>
      <w:r>
        <w:t xml:space="preserve">- Dạ! Doanh trưởng!</w:t>
      </w:r>
    </w:p>
    <w:p>
      <w:pPr>
        <w:pStyle w:val="BodyText"/>
      </w:pPr>
      <w:r>
        <w:t xml:space="preserve">Hứa Dương ứng tiếng, đi tới chỗ dân chúng dùng mười cân gạo làm trả giá thật dễ dàng đã chiêu mộ được bốn trăm người giúp đỡ.</w:t>
      </w:r>
    </w:p>
    <w:p>
      <w:pPr>
        <w:pStyle w:val="BodyText"/>
      </w:pPr>
      <w:r>
        <w:t xml:space="preserve">Hứa Dương chỉ thả ra ý tứ muốn tặng thực vật cho những người sống sót ăn vào, nhờ thêm bốn trăm người trợ thủ để dân chúng xếp thành hàng dài.</w:t>
      </w:r>
    </w:p>
    <w:p>
      <w:pPr>
        <w:pStyle w:val="Compact"/>
      </w:pPr>
      <w:r>
        <w:t xml:space="preserve">Trong tay mỗi người dân đều được phát một vỏ đạn, vỏ đạn là bằng chứng họ lĩnh thịt hộp, chỉ cần họ nộp lên vỏ đạn là có thể lĩnh một hộp thịt nhị giai.</w:t>
      </w:r>
      <w:r>
        <w:br w:type="textWrapping"/>
      </w:r>
      <w:r>
        <w:br w:type="textWrapping"/>
      </w:r>
    </w:p>
    <w:p>
      <w:pPr>
        <w:pStyle w:val="Heading2"/>
      </w:pPr>
      <w:bookmarkStart w:id="385" w:name="chương-363-mưa-lạnh-tàn-khốc"/>
      <w:bookmarkEnd w:id="385"/>
      <w:r>
        <w:t xml:space="preserve">363. Chương 363: Mưa Lạnh Tàn Khốc</w:t>
      </w:r>
    </w:p>
    <w:p>
      <w:pPr>
        <w:pStyle w:val="Compact"/>
      </w:pPr>
      <w:r>
        <w:br w:type="textWrapping"/>
      </w:r>
      <w:r>
        <w:br w:type="textWrapping"/>
      </w:r>
    </w:p>
    <w:p>
      <w:pPr>
        <w:pStyle w:val="BodyText"/>
      </w:pPr>
      <w:r>
        <w:t xml:space="preserve">- Ông đoạt thịt hộp của tôi! Ông đoạt thịt hộp của tôi!</w:t>
      </w:r>
    </w:p>
    <w:p>
      <w:pPr>
        <w:pStyle w:val="BodyText"/>
      </w:pPr>
      <w:r>
        <w:t xml:space="preserve">Ngay lúc Hứa Dương mang binh tuần tra, đột nhiên nhìn thấy một đứa bé đang lôi kéo một nam tử trung niên mới lĩnh thịt hộp lớn tiếng kêu lên.</w:t>
      </w:r>
    </w:p>
    <w:p>
      <w:pPr>
        <w:pStyle w:val="BodyText"/>
      </w:pPr>
      <w:r>
        <w:t xml:space="preserve">Trong mắt tên nam tử trung niên lóe lên hung quang, hung hăng đá một cước lên người đứa bé, đá ngã thằng bé trên mặt đất:</w:t>
      </w:r>
    </w:p>
    <w:p>
      <w:pPr>
        <w:pStyle w:val="BodyText"/>
      </w:pPr>
      <w:r>
        <w:t xml:space="preserve">- Thằng nhóc! Mày kêu cái rắm! Lão tử dùng vỏ đạn đổi lấy thịt hộp! Mày tiếp tục kêu lão tử liền phế đi mày!</w:t>
      </w:r>
    </w:p>
    <w:p>
      <w:pPr>
        <w:pStyle w:val="BodyText"/>
      </w:pPr>
      <w:r>
        <w:t xml:space="preserve">- Dừng tay!</w:t>
      </w:r>
    </w:p>
    <w:p>
      <w:pPr>
        <w:pStyle w:val="BodyText"/>
      </w:pPr>
      <w:r>
        <w:t xml:space="preserve">Hứa Dương nhướng mày đi tới hỏi:</w:t>
      </w:r>
    </w:p>
    <w:p>
      <w:pPr>
        <w:pStyle w:val="BodyText"/>
      </w:pPr>
      <w:r>
        <w:t xml:space="preserve">- Sao lại thế này?</w:t>
      </w:r>
    </w:p>
    <w:p>
      <w:pPr>
        <w:pStyle w:val="BodyText"/>
      </w:pPr>
      <w:r>
        <w:t xml:space="preserve">Tên nam tử trung niên nhìn Hứa Dương cúi đầu khom lưng nói:</w:t>
      </w:r>
    </w:p>
    <w:p>
      <w:pPr>
        <w:pStyle w:val="BodyText"/>
      </w:pPr>
      <w:r>
        <w:t xml:space="preserve">- Vị huynh đệ kia, thằng nhóc này vu cáo hãm hại tôi cướp thịt hộp của nó. Hộp thịt này rõ ràng là do tôi dùng vỏ đạn đổi lấy, nhân viên công tác bên kia có thể làm chứng cho tôi!</w:t>
      </w:r>
    </w:p>
    <w:p>
      <w:pPr>
        <w:pStyle w:val="BodyText"/>
      </w:pPr>
      <w:r>
        <w:t xml:space="preserve">Hứa Dương nhìn thoáng qua bên nhân viên công tác.</w:t>
      </w:r>
    </w:p>
    <w:p>
      <w:pPr>
        <w:pStyle w:val="BodyText"/>
      </w:pPr>
      <w:r>
        <w:t xml:space="preserve">Tên nhân viên công tác nhanh chóng gật đầu nói:</w:t>
      </w:r>
    </w:p>
    <w:p>
      <w:pPr>
        <w:pStyle w:val="BodyText"/>
      </w:pPr>
      <w:r>
        <w:t xml:space="preserve">- Phải, hộp thịt kia chứng thật là hắn dùng vỏ đạn để đổi!</w:t>
      </w:r>
    </w:p>
    <w:p>
      <w:pPr>
        <w:pStyle w:val="BodyText"/>
      </w:pPr>
      <w:r>
        <w:t xml:space="preserve">Hứa Dương liếc mắt nhìn đứa bé, lạnh băng hỏi:</w:t>
      </w:r>
    </w:p>
    <w:p>
      <w:pPr>
        <w:pStyle w:val="BodyText"/>
      </w:pPr>
      <w:r>
        <w:t xml:space="preserve">- Tiểu quỷ! Còn gì nói nữa không?</w:t>
      </w:r>
    </w:p>
    <w:p>
      <w:pPr>
        <w:pStyle w:val="BodyText"/>
      </w:pPr>
      <w:r>
        <w:t xml:space="preserve">Đứa bé đứng dậy vẻ mặt phẫn nộ chỉ vào tên nam tử trung niên nói với Hứa Dương:</w:t>
      </w:r>
    </w:p>
    <w:p>
      <w:pPr>
        <w:pStyle w:val="BodyText"/>
      </w:pPr>
      <w:r>
        <w:t xml:space="preserve">- Người nam nhân này cướp đoạt vỏ đạn của cháu để đổi hộp thịt, trong áo của hắn còn giấu một hộp thịt khác, không tin chú cứ xem!</w:t>
      </w:r>
    </w:p>
    <w:p>
      <w:pPr>
        <w:pStyle w:val="BodyText"/>
      </w:pPr>
      <w:r>
        <w:t xml:space="preserve">Hứa Dương ra lệnh:</w:t>
      </w:r>
    </w:p>
    <w:p>
      <w:pPr>
        <w:pStyle w:val="BodyText"/>
      </w:pPr>
      <w:r>
        <w:t xml:space="preserve">- Đem hắn bắt lại!</w:t>
      </w:r>
    </w:p>
    <w:p>
      <w:pPr>
        <w:pStyle w:val="BodyText"/>
      </w:pPr>
      <w:r>
        <w:t xml:space="preserve">Hai gã chiến sĩ hướng nam tử trung niên đi tới.</w:t>
      </w:r>
    </w:p>
    <w:p>
      <w:pPr>
        <w:pStyle w:val="BodyText"/>
      </w:pPr>
      <w:r>
        <w:t xml:space="preserve">Sắc mặt tên trung niên kia đại biến, lui ra sau mấy bước trong miệng lớn tiếng kêu lên:</w:t>
      </w:r>
    </w:p>
    <w:p>
      <w:pPr>
        <w:pStyle w:val="BodyText"/>
      </w:pPr>
      <w:r>
        <w:t xml:space="preserve">- Binh lính muốn giết người! Binh lính muốn giết người! Cứu mạng ah, cứu mạng ah!</w:t>
      </w:r>
    </w:p>
    <w:p>
      <w:pPr>
        <w:pStyle w:val="BodyText"/>
      </w:pPr>
      <w:r>
        <w:t xml:space="preserve">Tên trung niên này trước tận thế là đầu lĩnh của băng nhóm ăn trộm, sau tận thế cũng kéo theo một đám tiểu đệ. Hắn vừa kêu như vậy đồng bọn của hắn giấu trong những người sống sót liền rống lên:</w:t>
      </w:r>
    </w:p>
    <w:p>
      <w:pPr>
        <w:pStyle w:val="BodyText"/>
      </w:pPr>
      <w:r>
        <w:t xml:space="preserve">- Binh lính muốn giết người! Bọn hắn muốn giết sạch chúng ta! Chúng ta chạy mau ah!</w:t>
      </w:r>
    </w:p>
    <w:p>
      <w:pPr>
        <w:pStyle w:val="BodyText"/>
      </w:pPr>
      <w:r>
        <w:t xml:space="preserve">Vừa dứt lời tên trung niên đã bỏ chạy.</w:t>
      </w:r>
    </w:p>
    <w:p>
      <w:pPr>
        <w:pStyle w:val="BodyText"/>
      </w:pPr>
      <w:r>
        <w:t xml:space="preserve">Nhân loại đều có xu hướng theo đám đông, nghe lời kêu la rất nhiều người sống sót đều không tự chủ được theo tên trộm kia hướng bốn phương tám hướng điên cuồng chạy trốn.</w:t>
      </w:r>
    </w:p>
    <w:p>
      <w:pPr>
        <w:pStyle w:val="BodyText"/>
      </w:pPr>
      <w:r>
        <w:t xml:space="preserve">Ở phương xa Quách Tuyền nhìn thấy đám người bỏ chạy sắc mặt đại biến, cắn chặt răng, lớn tiếng ra lệnh:</w:t>
      </w:r>
    </w:p>
    <w:p>
      <w:pPr>
        <w:pStyle w:val="BodyText"/>
      </w:pPr>
      <w:r>
        <w:t xml:space="preserve">- Nổ súng!</w:t>
      </w:r>
    </w:p>
    <w:p>
      <w:pPr>
        <w:pStyle w:val="BodyText"/>
      </w:pPr>
      <w:r>
        <w:t xml:space="preserve">Trong chớp mắt những khẩu súng máy đã cấp cho người sống sót mới chiêu mộ toàn bộ nổ vang, viên đạn dày đặc rơi lên đám người có ý đồ chạy trốn, trong nháy mắt đem bọn họ bắn thành cái sàng.</w:t>
      </w:r>
    </w:p>
    <w:p>
      <w:pPr>
        <w:pStyle w:val="BodyText"/>
      </w:pPr>
      <w:r>
        <w:t xml:space="preserve">Trong mười giây ngắn ngủi đã có hơn hai trăm người ngã xuống vũng máu, thống khổ kêu rên. Vẻ mặt Quách Tuyền càng thêm bất đắc dĩ cùng thống khổ. Đội ngũ của họ chỉ có hơn ba trăm người, nếu muốn áp chế mấy vạn người bạo động không dùng thủ đoạn sắt máu đem trấn áp, mấy vạn người nổi điên đủ đem mấy trăm người bọn họ hủy diệt.</w:t>
      </w:r>
    </w:p>
    <w:p>
      <w:pPr>
        <w:pStyle w:val="BodyText"/>
      </w:pPr>
      <w:r>
        <w:t xml:space="preserve">- Ai dám chạy trốn lập tức xử bắn! Ai dám gây nháo lập tức xử bắn! Lập tức quỳ rạp trên mặt đất không được lộn xộn! Người chạy loạn lộn xộn chết!</w:t>
      </w:r>
    </w:p>
    <w:p>
      <w:pPr>
        <w:pStyle w:val="BodyText"/>
      </w:pPr>
      <w:r>
        <w:t xml:space="preserve">Sắc mặt Hứa Dương xanh mét, trực tiếp rút súng nhắm ngay đầu tên nam tử trung niên gây náo loạn bóp cò.</w:t>
      </w:r>
    </w:p>
    <w:p>
      <w:pPr>
        <w:pStyle w:val="BodyText"/>
      </w:pPr>
      <w:r>
        <w:t xml:space="preserve">Phanh một tiếng súng vang, đầu tên nam tử trung niên đang có chút đắc ý hiện ra một lỗ máu, trực tiếp ngã trên mặt đất.</w:t>
      </w:r>
    </w:p>
    <w:p>
      <w:pPr>
        <w:pStyle w:val="BodyText"/>
      </w:pPr>
      <w:r>
        <w:t xml:space="preserve">Trong sự bắn phá điên cuồng, những người sống sót hoảng sợ phát ra tiếng thét chói tai, vội vàng nằm úp sấp trên mặt đất, thân thể lạnh run không dám lộn xộn.</w:t>
      </w:r>
    </w:p>
    <w:p>
      <w:pPr>
        <w:pStyle w:val="BodyText"/>
      </w:pPr>
      <w:r>
        <w:t xml:space="preserve">Sắc mặt Hứa Dương xanh mét hướng phương hướng náo động tuôn ra lời đồn đãi đi qua:</w:t>
      </w:r>
    </w:p>
    <w:p>
      <w:pPr>
        <w:pStyle w:val="BodyText"/>
      </w:pPr>
      <w:r>
        <w:t xml:space="preserve">- Kháo đám vương bát đản các người! Chúng ta có ý tốt muốn cho đám vương bát đản các người một con đường sống, cho các người ăn! Cho các người uống! Đám phản phúc các người còn gây thêm phiền cho chúng ta. Vừa rồi rốt cục là tên vương bát đản nào ở trong này rải ra lời đồn?</w:t>
      </w:r>
    </w:p>
    <w:p>
      <w:pPr>
        <w:pStyle w:val="BodyText"/>
      </w:pPr>
      <w:r>
        <w:t xml:space="preserve">Một trận trầm mặc, toàn bộ người sống sót đều trầm mặc. Ở không khí xã hội bại hoại hun đúc, mọi người chỉ tự quét tuyết trước cửa, không xen vào việc người khác đã biến thành quy luật sinh hoạt của mọi người. Người rải lời đồn rõ ràng là một đám người, bọn hắn không dám rước họa vào thân.</w:t>
      </w:r>
    </w:p>
    <w:p>
      <w:pPr>
        <w:pStyle w:val="BodyText"/>
      </w:pPr>
      <w:r>
        <w:t xml:space="preserve">Trong mắt Hứa Dương thoáng hiện hung quang, hơn mười chiến sĩ cầm súng trường 03 thức trong tay đi tới, chỉ thẳng vào đám người sống sót hung tợn nói:</w:t>
      </w:r>
    </w:p>
    <w:p>
      <w:pPr>
        <w:pStyle w:val="BodyText"/>
      </w:pPr>
      <w:r>
        <w:t xml:space="preserve">- Không nói có phải không? Được! Có khí khái! Người đâu! Chuẩn bị xử bắn đám vương bát đản này! Con mẹ nó ai còn dám rải ra lời đồn, người bên cạnh biết mà không báo, cùng nhau xử bắn!</w:t>
      </w:r>
    </w:p>
    <w:p>
      <w:pPr>
        <w:pStyle w:val="BodyText"/>
      </w:pPr>
      <w:r>
        <w:t xml:space="preserve">Nhìn thấy họng súng đen ngòm, những người sống sót không còn cách nào tiếp tục bảo trì trầm mặc, bọn họ vội vàng chỉ vào nhóm người rải lời đồn la lớn:</w:t>
      </w:r>
    </w:p>
    <w:p>
      <w:pPr>
        <w:pStyle w:val="BodyText"/>
      </w:pPr>
      <w:r>
        <w:t xml:space="preserve">- Đừng nổ súng! Là người kia! Vừa rồi là hắn rải lời đồn! Là hắn!</w:t>
      </w:r>
    </w:p>
    <w:p>
      <w:pPr>
        <w:pStyle w:val="BodyText"/>
      </w:pPr>
      <w:r>
        <w:t xml:space="preserve">Nhóm người kia thấy tình thế không ổn, liền lật lọng vu cáo hãm hại kêu to:</w:t>
      </w:r>
    </w:p>
    <w:p>
      <w:pPr>
        <w:pStyle w:val="BodyText"/>
      </w:pPr>
      <w:r>
        <w:t xml:space="preserve">- Rõ ràng là mày kêu la, còn dám nói tao!</w:t>
      </w:r>
    </w:p>
    <w:p>
      <w:pPr>
        <w:pStyle w:val="BodyText"/>
      </w:pPr>
      <w:r>
        <w:t xml:space="preserve">Hứa Dương trực tiếp cho người đem người bị chỉ chứng lôi ra, tìm được kẻ bị nhiều người chỉ chứng nhất để cho người trực tiếp chém rớt đầu hắn trước mặt mọi người.</w:t>
      </w:r>
    </w:p>
    <w:p>
      <w:pPr>
        <w:pStyle w:val="BodyText"/>
      </w:pPr>
      <w:r>
        <w:t xml:space="preserve">Chứng kiến máu tươi tuôn trào như suối phun, mọi người đều lâm vào khủng hoảng.</w:t>
      </w:r>
    </w:p>
    <w:p>
      <w:pPr>
        <w:pStyle w:val="BodyText"/>
      </w:pPr>
      <w:r>
        <w:t xml:space="preserve">Ánh mắt Hứa Dương thật băng sương nhìn những người bị bắt ra tới lạnh lùng nói:</w:t>
      </w:r>
    </w:p>
    <w:p>
      <w:pPr>
        <w:pStyle w:val="BodyText"/>
      </w:pPr>
      <w:r>
        <w:t xml:space="preserve">- Kẻ nào không thành thật chỉ cần bị nắm đi ra, lập tức chém đầu! Người nào tự thú hoặc chỉ chứng chúng ta cho các người một con đường sống. Tên hỗn đản nào lung tung bám víu cắn bậy người khác một khi bị tôi thẩm tra trực tiếp chém eo tại chỗ!</w:t>
      </w:r>
    </w:p>
    <w:p>
      <w:pPr>
        <w:pStyle w:val="BodyText"/>
      </w:pPr>
      <w:r>
        <w:t xml:space="preserve">Dưới nhục hình bức bách tàn khốc của Hứa Dương, người rải lời đồn rất nhanh đã bị tìm được. Hai gã nam tử trực tiếp bị chém đầu, một gã trực tiếp bị chém eo, tên bị chém eo còn chưa chết ngay lập tức mà thống khổ giãy dụa trên mặt đất hồi lâu mới tắt thở.</w:t>
      </w:r>
    </w:p>
    <w:p>
      <w:pPr>
        <w:pStyle w:val="BodyText"/>
      </w:pPr>
      <w:r>
        <w:t xml:space="preserve">Chứng kiến một màn dã man lại khủng bố máu tanh kia, trong lòng mọi người đã tràn ngập kinh hãi, không hề dám dị động chút nào.</w:t>
      </w:r>
    </w:p>
    <w:p>
      <w:pPr>
        <w:pStyle w:val="BodyText"/>
      </w:pPr>
      <w:r>
        <w:t xml:space="preserve">Một gã chiến sĩ chỉ vào bảy tên rải lời đồn sau đó tự thú, nhìn Hứa Dương hỏi:</w:t>
      </w:r>
    </w:p>
    <w:p>
      <w:pPr>
        <w:pStyle w:val="BodyText"/>
      </w:pPr>
      <w:r>
        <w:t xml:space="preserve">- Liên trưởng, những tên hỗn đản này làm sao bây giờ?</w:t>
      </w:r>
    </w:p>
    <w:p>
      <w:pPr>
        <w:pStyle w:val="BodyText"/>
      </w:pPr>
      <w:r>
        <w:t xml:space="preserve">Hứa Dương phất tay nói:</w:t>
      </w:r>
    </w:p>
    <w:p>
      <w:pPr>
        <w:pStyle w:val="BodyText"/>
      </w:pPr>
      <w:r>
        <w:t xml:space="preserve">- Đem bọn họ đưa vào cặn bã doanh!</w:t>
      </w:r>
    </w:p>
    <w:p>
      <w:pPr>
        <w:pStyle w:val="BodyText"/>
      </w:pPr>
      <w:r>
        <w:t xml:space="preserve">Cặn bã doanh là đội ngũ chuyên làm vật hi sinh của Nhạc Trọng, lúc nào cũng thiếu khuyết nhân công.</w:t>
      </w:r>
    </w:p>
    <w:p>
      <w:pPr>
        <w:pStyle w:val="BodyText"/>
      </w:pPr>
      <w:r>
        <w:t xml:space="preserve">Xử lý xong những kẻ tung tin đồn kia, Hứa Dương đi tới trước mặt đám người sống sót, cầm loa phóng thanh lớn tiếng quát:</w:t>
      </w:r>
    </w:p>
    <w:p>
      <w:pPr>
        <w:pStyle w:val="BodyText"/>
      </w:pPr>
      <w:r>
        <w:t xml:space="preserve">- Đám vương bát đản các người nghe kỹ cho lão tử! Nếu còn có người tung tin bậy bạ, mọi người phải đem kẻ đó chỉ ra. Nếu không toàn bộ đều tiến vào cặn bã doanh đi chiến đấu cùng tang thi ở tuyến đầu. Còn nữa, mỗi người chỉ được lĩnh một hộp thịt, nếu cướp của người khác bị tố cáo, lão tử sẽ đem kẻ nào cướp đoạt đưa vào cặn bã doanh!</w:t>
      </w:r>
    </w:p>
    <w:p>
      <w:pPr>
        <w:pStyle w:val="BodyText"/>
      </w:pPr>
      <w:r>
        <w:t xml:space="preserve">Trong quá trình di chuyển cường độ cao như vậy, một hộp thịt cơ hồ tương đương với một mạng người. Nếu cướp đi hộp thịt kia chẳng khác gì cướp đi một sinh mạng của người khác. Hứa Dương tự nhiên muốn nghiêm khắc xử lý, dưới hình phạt tàn khốc mới có thể làm kinh sợ những kẻ còn dám ôm tâm lý may mắn.</w:t>
      </w:r>
    </w:p>
    <w:p>
      <w:pPr>
        <w:pStyle w:val="BodyText"/>
      </w:pPr>
      <w:r>
        <w:t xml:space="preserve">Những người sống sót nhìn dáng vẻ hung thần ác sát của Hứa Dương, vẻ mặt hoảng sợ không dám tiếp tục gây rối loạn.</w:t>
      </w:r>
    </w:p>
    <w:p>
      <w:pPr>
        <w:pStyle w:val="BodyText"/>
      </w:pPr>
      <w:r>
        <w:t xml:space="preserve">Hứa Dương tùy tay cầm một hộp thịt ném cho đứa bé khi nãy, nói:</w:t>
      </w:r>
    </w:p>
    <w:p>
      <w:pPr>
        <w:pStyle w:val="BodyText"/>
      </w:pPr>
      <w:r>
        <w:t xml:space="preserve">- Đây là của cháu! Mau ăn đi!</w:t>
      </w:r>
    </w:p>
    <w:p>
      <w:pPr>
        <w:pStyle w:val="Compact"/>
      </w:pPr>
      <w:r>
        <w:t xml:space="preserve">Đứa bé mở hộp thịt bắt đầu ăn ngấu nghiến.</w:t>
      </w:r>
      <w:r>
        <w:br w:type="textWrapping"/>
      </w:r>
      <w:r>
        <w:br w:type="textWrapping"/>
      </w:r>
    </w:p>
    <w:p>
      <w:pPr>
        <w:pStyle w:val="Heading2"/>
      </w:pPr>
      <w:bookmarkStart w:id="386" w:name="chương-364-gian-nan-qua-cầu-1"/>
      <w:bookmarkEnd w:id="386"/>
      <w:r>
        <w:t xml:space="preserve">364. Chương 364: Gian Nan Qua Cầu! (1)</w:t>
      </w:r>
    </w:p>
    <w:p>
      <w:pPr>
        <w:pStyle w:val="Compact"/>
      </w:pPr>
      <w:r>
        <w:br w:type="textWrapping"/>
      </w:r>
      <w:r>
        <w:br w:type="textWrapping"/>
      </w:r>
    </w:p>
    <w:p>
      <w:pPr>
        <w:pStyle w:val="BodyText"/>
      </w:pPr>
      <w:r>
        <w:t xml:space="preserve">Thịt vừa vào bụng nó liền cảm giác được có cỗ nước ấm chảy xuôi trong cơ thể, làm thân thể vô cùng suy yếu của nó khôi phục lại một ít nguyên khí.</w:t>
      </w:r>
    </w:p>
    <w:p>
      <w:pPr>
        <w:pStyle w:val="BodyText"/>
      </w:pPr>
      <w:r>
        <w:t xml:space="preserve">Đúng lúc này trên bầu trời từng giọt mưa bùm bùm rơi xuống chẳng khác gì mưa đá.</w:t>
      </w:r>
    </w:p>
    <w:p>
      <w:pPr>
        <w:pStyle w:val="BodyText"/>
      </w:pPr>
      <w:r>
        <w:t xml:space="preserve">- Ông trời chết tiệt!</w:t>
      </w:r>
    </w:p>
    <w:p>
      <w:pPr>
        <w:pStyle w:val="BodyText"/>
      </w:pPr>
      <w:r>
        <w:t xml:space="preserve">Hứa Dương nhìn lên trời, thấy cơn mưa giáng xuống nhịn không được chửi ầm một câu.</w:t>
      </w:r>
    </w:p>
    <w:p>
      <w:pPr>
        <w:pStyle w:val="BodyText"/>
      </w:pPr>
      <w:r>
        <w:t xml:space="preserve">Dưới cơn mưa to, mấy vạn người sống sót lập tức bị mưa xối ướt mem. Bọn họ sợ hãi nhìn lên Hứa Dương cùng những khẩu súng máy trải rộng khắp chung quanh, không dám có chút dị động.</w:t>
      </w:r>
    </w:p>
    <w:p>
      <w:pPr>
        <w:pStyle w:val="BodyText"/>
      </w:pPr>
      <w:r>
        <w:t xml:space="preserve">- Làm sao bây giờ? Doanh trưởng!</w:t>
      </w:r>
    </w:p>
    <w:p>
      <w:pPr>
        <w:pStyle w:val="BodyText"/>
      </w:pPr>
      <w:r>
        <w:t xml:space="preserve">Hứa Dương toàn thân ướt đẫm đi tới bên cạnh Quách Tuyền lớn tiếng quát.</w:t>
      </w:r>
    </w:p>
    <w:p>
      <w:pPr>
        <w:pStyle w:val="BodyText"/>
      </w:pPr>
      <w:r>
        <w:t xml:space="preserve">- Lập tức tổ chức qua cầu!</w:t>
      </w:r>
    </w:p>
    <w:p>
      <w:pPr>
        <w:pStyle w:val="BodyText"/>
      </w:pPr>
      <w:r>
        <w:t xml:space="preserve">Quách Tuyền nhìn thấy cơn mưa lớn như trút nước, cắn môi hung hăng nói.</w:t>
      </w:r>
    </w:p>
    <w:p>
      <w:pPr>
        <w:pStyle w:val="BodyText"/>
      </w:pPr>
      <w:r>
        <w:t xml:space="preserve">Sắc mặt Hứa Dương thay đổi nói:</w:t>
      </w:r>
    </w:p>
    <w:p>
      <w:pPr>
        <w:pStyle w:val="BodyText"/>
      </w:pPr>
      <w:r>
        <w:t xml:space="preserve">- Cái gì? Hiện tại qua cầu? Đám hỗn cầu kia không có đồ che mưa, sẽ bị ướt đẫm!</w:t>
      </w:r>
    </w:p>
    <w:p>
      <w:pPr>
        <w:pStyle w:val="BodyText"/>
      </w:pPr>
      <w:r>
        <w:t xml:space="preserve">Trong mắt Quách Tuyền hiện lên vẻ thống khổ, sau đó chuyển thành vẻ kiên định vô tận truyền đạt mệnh lệnh:</w:t>
      </w:r>
    </w:p>
    <w:p>
      <w:pPr>
        <w:pStyle w:val="BodyText"/>
      </w:pPr>
      <w:r>
        <w:t xml:space="preserve">- Chỉ còn hơn bảy giờ nữa thi đàn sẽ đến chỗ chúng ta! Hiện tại còn chưa tới vạn người qua cầu! Mặt sau còn có mười ba vạn! Mọi người nhất định phải qua ngay hiện tại! Đây là mệnh lệnh! Đi thi hành mệnh lệnh, hết thảy hậu quả do tôi gánh vác!</w:t>
      </w:r>
    </w:p>
    <w:p>
      <w:pPr>
        <w:pStyle w:val="BodyText"/>
      </w:pPr>
      <w:r>
        <w:t xml:space="preserve">Mệnh lệnh này có thể nói là thập phần tàn khốc!</w:t>
      </w:r>
    </w:p>
    <w:p>
      <w:pPr>
        <w:pStyle w:val="BodyText"/>
      </w:pPr>
      <w:r>
        <w:t xml:space="preserve">Hiện tại mưa lớn như trút nước, mấy vạn người không có đồ che mưa, thân thể họ vốn đã hết sức yếu ớt. Nếu mạnh mẽ vượt cầu, bị mưa lớn xối ướt, cho dù không chết tại chỗ chỉ sợ sẽ có không ít người bị cảm mạo phát sốt mà ngã bệnh.</w:t>
      </w:r>
    </w:p>
    <w:p>
      <w:pPr>
        <w:pStyle w:val="BodyText"/>
      </w:pPr>
      <w:r>
        <w:t xml:space="preserve">Tuy trong tay Nhạc Trọng có cứu mạng thảo thật bảo bối, nhưng cứu mạng thảo lại không có tác dụng đối với việc trị liệu cảm mạo hay phát sốt như thế. SY thị cũng không có đủ bác sĩ cùng dược vật, có thể tưởng tượng tuyệt đối sẽ có không ít người chết trong trận mưa này.</w:t>
      </w:r>
    </w:p>
    <w:p>
      <w:pPr>
        <w:pStyle w:val="BodyText"/>
      </w:pPr>
      <w:r>
        <w:t xml:space="preserve">Vẻ mặt Hứa Dương dữ tợn đáp:</w:t>
      </w:r>
    </w:p>
    <w:p>
      <w:pPr>
        <w:pStyle w:val="BodyText"/>
      </w:pPr>
      <w:r>
        <w:t xml:space="preserve">- Dạ, doanh trưởng! Tôi đi thi hành mệnh lệnh! Hết thảy hậu quả tôi cùng ngài cùng nhau gánh vác!</w:t>
      </w:r>
    </w:p>
    <w:p>
      <w:pPr>
        <w:pStyle w:val="BodyText"/>
      </w:pPr>
      <w:r>
        <w:t xml:space="preserve">Nói xong Hứa Dương liền ra ngoài truyền đạt mệnh lệnh, xua đuổi mấy vạn người sống sót dựa theo trật tự trẻ em, nữ nhân, nam nhân, người già bắt đầu vượt cầu.</w:t>
      </w:r>
    </w:p>
    <w:p>
      <w:pPr>
        <w:pStyle w:val="BodyText"/>
      </w:pPr>
      <w:r>
        <w:t xml:space="preserve">Trẻ em là tương lai của nhân loại, nữ nhân lại có thể sinh con. Tuy rằng hiện thực thập phần tàn khốc, người già, đặc biệt là những người già không có bản lĩnh gì đặc thù bị ổn định tại vị trí qua cầu cuối cùng. Bọn họ được ổn định trong một ngôi nhà gần bên cầu Tư Giang, chỉ khi chủ lực toàn bộ vượt cầu mới có thể đến lượt bọn họ. Trừ phi họ là bác sĩ hoặc nhà khoa học là những nhân tài thập phần hữu dụng mới được ưu đãi đặc thù.</w:t>
      </w:r>
    </w:p>
    <w:p>
      <w:pPr>
        <w:pStyle w:val="BodyText"/>
      </w:pPr>
      <w:r>
        <w:t xml:space="preserve">Trong cơn mưa bão, mấy vạn người bị xua đuổi đi lên cầu Tư Giang, đi qua bên kia cầu. Sau khi đi qua cầu Tư Giang họ còn phải đi thêm một cây số đường mới có thể đi vào khu nhà ở tạm thời nghỉ ngơi chỉnh đốn, chỉ có qua cầu mới xem như an toàn.</w:t>
      </w:r>
    </w:p>
    <w:p>
      <w:pPr>
        <w:pStyle w:val="BodyText"/>
      </w:pPr>
      <w:r>
        <w:t xml:space="preserve">Mưa lạnh cuối thu càng thêm băng hàn, mưa to xối lên trên thân người có thể làm tinh thần lẫn thể xác họ biến thành vô cùng băng sương. Thịt thú biến dị nhị giai cũng không phải bảo bối vạn năng, ở trong mưa bão từng người sống sót thân thể suy yếu trực tiếp ngã xuống mặt đất băng sương, rốt cục không đứng dậy nổi.</w:t>
      </w:r>
    </w:p>
    <w:p>
      <w:pPr>
        <w:pStyle w:val="BodyText"/>
      </w:pPr>
      <w:r>
        <w:t xml:space="preserve">Trong những người sống sót ngã xuống đất có trẻ em, nữ nhân, nam nhân, vô luận là ai té ngã dưới đất cũng không có ai đi dìu đỡ giúp họ một tay. Người phía sau không ngừng tuôn về phía trước, thúc đẩy người phía trước không ngừng đi tới.</w:t>
      </w:r>
    </w:p>
    <w:p>
      <w:pPr>
        <w:pStyle w:val="BodyText"/>
      </w:pPr>
      <w:r>
        <w:t xml:space="preserve">Chiến sĩ dưới trướng Nhạc Trọng cho dù thấy được một màn này cũng chỉ phải cứng rắn tâm địa xem thường hết thảy chuyện này. Bọn họ nhất định phải khống chế dân chúng nhanh chóng vượt cầu. Bởi vì một khi dân chúng còn đình lại trên cầu, những đồng chí của họ đang chiến đấu gian khổ nơi tiền tuyến đều không thể rút lui.</w:t>
      </w:r>
    </w:p>
    <w:p>
      <w:pPr>
        <w:pStyle w:val="BodyText"/>
      </w:pPr>
      <w:r>
        <w:t xml:space="preserve">Dưới sự giám thị của đệ nhất doanh của Quách Tuyền, những người sống sót đều thành thật xếp thành hàng dựa theo trật tự qua cầu, nhưng dù tranh thủ thế nào tốc độ vẫn không thể nhanh hơn.</w:t>
      </w:r>
    </w:p>
    <w:p>
      <w:pPr>
        <w:pStyle w:val="BodyText"/>
      </w:pPr>
      <w:r>
        <w:t xml:space="preserve">Cầu Tư Giang dài chừng năm trăm thước, mỗi giờ nhân số có thể đi qua cầu bất quá chỉ khoảng một vạn hơn hai ngàn người. Đây là tình huống cầu Tư Giang không bị tắt nghẽn, là tốc độ cao nhất.</w:t>
      </w:r>
    </w:p>
    <w:p>
      <w:pPr>
        <w:pStyle w:val="BodyText"/>
      </w:pPr>
      <w:r>
        <w:t xml:space="preserve">Sau bảy giờ cầu Tư Giang chỉ thông qua được tám vạn người sống sót, đồng thời chí ít có bốn trăm người ngã xuống trên đường đi. Trận mưa to chẳng những làm thật nhiều người sức khỏe yếu ớt tử vong, đồng thời còn gây trở ngại hành động tập kết người sống sót của mấy người Thái Dịch Yên. Dù sao không người nào nguyện ý đang lúc trời mưa to đi ra ngoài đường.</w:t>
      </w:r>
    </w:p>
    <w:p>
      <w:pPr>
        <w:pStyle w:val="BodyText"/>
      </w:pPr>
      <w:r>
        <w:t xml:space="preserve">Sau bảy giờ, ở tuyến đầu trận địa Nhạc Trọng đã nhìn thấy thi đàn như hải dương xông vào hướng SY thị.</w:t>
      </w:r>
    </w:p>
    <w:p>
      <w:pPr>
        <w:pStyle w:val="BodyText"/>
      </w:pPr>
      <w:r>
        <w:t xml:space="preserve">Thi đàn khổng lồ vừa tuôn qua, thật nhiều hỏa lực dày đặc điên cuồng hướng thi đàn oanh tới.</w:t>
      </w:r>
    </w:p>
    <w:p>
      <w:pPr>
        <w:pStyle w:val="BodyText"/>
      </w:pPr>
      <w:r>
        <w:t xml:space="preserve">Từng tảng lớn thi đàn dưới hỏa lực vô cùng hung mãnh oanh kích không ngừng ngã xuống. Nhưng rất nhanh thật nhiều tang thi phía sau liền bổ khuyết vào, đồng thời không ít tang thi từ dưới đất chậm rãi bò lên hướng SY thị đẩy mạnh tới.</w:t>
      </w:r>
    </w:p>
    <w:p>
      <w:pPr>
        <w:pStyle w:val="BodyText"/>
      </w:pPr>
      <w:r>
        <w:t xml:space="preserve">Những cạm bẫy lưới sắt, dây thép hầm hố đều phát huy tác dụng thật lớn, thi đàn chỉ biết đi thẳng tới không ngừng bị vấp ngã trên mặt đất, tiếp theo phía sau lại có tang thi bị vấp ngã, cuối cùng bị tang thi phía sau đi lên giẫm thành thịt vụn.</w:t>
      </w:r>
    </w:p>
    <w:p>
      <w:pPr>
        <w:pStyle w:val="BodyText"/>
      </w:pPr>
      <w:r>
        <w:t xml:space="preserve">Những cạm bẫy sừng hươu lẫn cự mã cổ đại cũng đem không ít tang thi bình thường giết chết hoặc ngăn cản. Nhưng những tang thi L2 có thân cao vượt qua 2m vừa xuất hiện, liền dùng quái lực của chúng cứng rắn phá hủy những cạm bẫy kia.</w:t>
      </w:r>
    </w:p>
    <w:p>
      <w:pPr>
        <w:pStyle w:val="BodyText"/>
      </w:pPr>
      <w:r>
        <w:t xml:space="preserve">Tang thi dựa vào ưu thế số lượng cùng đặc tính hung hãn không sợ chết cứng rắn dùng thi thể của chúng hình thành một con đường đi thẳng tới trước.</w:t>
      </w:r>
    </w:p>
    <w:p>
      <w:pPr>
        <w:pStyle w:val="BodyText"/>
      </w:pPr>
      <w:r>
        <w:t xml:space="preserve">Chiến thuật biển thây, đây là chiến thuật đơn giản nhất nhưng cũng kinh khủng nhất. Nhờ vào chính là số lượng tuyệt đối cùng đặc tính hung hãn không sợ chết. Cho dù bộ đội của Nhạc Trọng cùng bộ đội của Trầm Hoành Dương liên hợp lại dựa vào công sự che chắn bắn tỉa nhưng vẫn cảm giác thập phần cố hết sức, vô luận họ giết được bao nhiêu tang thi nhưng phía sau vẫn có thật nhiều tang thi bổ sung trở lại, bọn họ không ngừng ném bỏ từng trận địa liên tục thối lui ra sau.</w:t>
      </w:r>
    </w:p>
    <w:p>
      <w:pPr>
        <w:pStyle w:val="BodyText"/>
      </w:pPr>
      <w:r>
        <w:t xml:space="preserve">- Quách Tuyền, tình huống vượt cầu của người sống sót bên anh thế nào? Mau trả lời tôi!</w:t>
      </w:r>
    </w:p>
    <w:p>
      <w:pPr>
        <w:pStyle w:val="BodyText"/>
      </w:pPr>
      <w:r>
        <w:t xml:space="preserve">Ở tiền tuyến đầu tiên nhất, Nhạc Trọng cầm súng tự động 05 thức vừa hướng thi đàn điên cuồng bắn phá vừa hướng bộ đàm lớn tiếng quát.</w:t>
      </w:r>
    </w:p>
    <w:p>
      <w:pPr>
        <w:pStyle w:val="BodyText"/>
      </w:pPr>
      <w:r>
        <w:t xml:space="preserve">Đối mặt với mấy chục vạn tang thi, dù Nhạc Trọng là một gã tiến hóa giả song hệ tinh thần cùng cường độ nhưng vẫn không phát huy được bao nhiêu tác dụng. Bản thân hắn ở tận trước nhất chỉ là vì dựa vào lực lượng của chính mình giảm nhẹ áp lực cho tiền tuyến.</w:t>
      </w:r>
    </w:p>
    <w:p>
      <w:pPr>
        <w:pStyle w:val="BodyText"/>
      </w:pPr>
      <w:r>
        <w:t xml:space="preserve">Quách Tuyền nhanh chóng hồi đáp:</w:t>
      </w:r>
    </w:p>
    <w:p>
      <w:pPr>
        <w:pStyle w:val="BodyText"/>
      </w:pPr>
      <w:r>
        <w:t xml:space="preserve">- Đã vượt qua cầu được chín vạn một ngàn người!</w:t>
      </w:r>
    </w:p>
    <w:p>
      <w:pPr>
        <w:pStyle w:val="BodyText"/>
      </w:pPr>
      <w:r>
        <w:t xml:space="preserve">Nhạc Trọng lập tức giận dữ, vừa dùng súng bắn chết hơn mười con tang thi vừa hướng bộ đàm quân dụng rống lớn:</w:t>
      </w:r>
    </w:p>
    <w:p>
      <w:pPr>
        <w:pStyle w:val="BodyText"/>
      </w:pPr>
      <w:r>
        <w:t xml:space="preserve">- Anh làm sao vậy? Vì sao cho tới bây giờ mới qua được bao nhiêu đó người!</w:t>
      </w:r>
    </w:p>
    <w:p>
      <w:pPr>
        <w:pStyle w:val="Compact"/>
      </w:pPr>
      <w:r>
        <w:t xml:space="preserve">Tám mươi vạn tang thi giống như thủy triều không ngừng phát động từng đợt công kích, chiến sĩ của hắn đã không ngừng bỏ rơi từng trận địa thối lui!</w:t>
      </w:r>
      <w:r>
        <w:br w:type="textWrapping"/>
      </w:r>
      <w:r>
        <w:br w:type="textWrapping"/>
      </w:r>
    </w:p>
    <w:p>
      <w:pPr>
        <w:pStyle w:val="Heading2"/>
      </w:pPr>
      <w:bookmarkStart w:id="387" w:name="chương-365-gian-nan-qua-cầu-2"/>
      <w:bookmarkEnd w:id="387"/>
      <w:r>
        <w:t xml:space="preserve">365. Chương 365: Gian Nan Qua Cầu! (2)</w:t>
      </w:r>
    </w:p>
    <w:p>
      <w:pPr>
        <w:pStyle w:val="Compact"/>
      </w:pPr>
      <w:r>
        <w:br w:type="textWrapping"/>
      </w:r>
      <w:r>
        <w:br w:type="textWrapping"/>
      </w:r>
    </w:p>
    <w:p>
      <w:pPr>
        <w:pStyle w:val="BodyText"/>
      </w:pPr>
      <w:r>
        <w:t xml:space="preserve">Lúc này quả thật đã cực kỳ gian nan, toàn bộ chiến sĩ vừa mệt lại buồn ngủ, bọn họ đã chiến đấu cường độ cao quá lâu, không được nghỉ ngơi chỉnh đốn thật tốt. Họ là người mà không phải cỗ máy, không thể bảo trì khả năng chiến đấu quá kịch liệt trong thời gian quá dài. Nếu không phải có mặt Nhạc Trọng làm chủ tướng ngay tuyến đầu chiến trận, giống như ma thần cho họ đem linh hồn cùng tinh thần ký thác hoàn toàn, chỉ sợ bọn họ đã sớm hỏng mất.</w:t>
      </w:r>
    </w:p>
    <w:p>
      <w:pPr>
        <w:pStyle w:val="BodyText"/>
      </w:pPr>
      <w:r>
        <w:t xml:space="preserve">Nhưng vô luận Nhạc Trọng có khả năng ủng hộ sĩ khí như thế nào, cũng không thể bỏ qua sự thật các chiến sĩ đã thập phần mỏi mệt. Nếu còn tiếp tục chiến đấu điên cuồng kiểu như vậy, chỉ sợ họ không còn chống đỡ được bao lâu. Thi triều tấn công thật sự quá hung mãnh, cho dù là trong ngày mưa nhưng vẫn có thật nhiều nòng súng bị bắn đến đỏ hồng, sau đó báo hỏng. Rất nhiều chiến sĩ vì liên tục bóp cò súng mà thân thể sưng lên, họ chỉ dùng ý chí kiên cường chống đỡ lấy thân thể chính mình.</w:t>
      </w:r>
    </w:p>
    <w:p>
      <w:pPr>
        <w:pStyle w:val="BodyText"/>
      </w:pPr>
      <w:r>
        <w:t xml:space="preserve">Chỉ cần người lãnh đạo không phải kẻ phế vật hay kẻ vô năng, các chiến sĩ quân đội luôn là chiến sĩ có được ý chí chiến đấu kiên cường thiết huyết. Tuy rằng Nhạc Trọng có thật nhiều khuyết điểm, nhưng hắn thời khắc đều xông lên đầu tiên, đối với chiến sĩ dưới trướng đối đã thật tốt, hơn nữa còn luôn dẫn theo quân đội của mình liên tục lấy được thắng lợi, sáng tạo lần lượt kỳ tích. Thủ lĩnh như vậy mới là đối tượng mà các quân nhân luôn nguyện ý tận trung phục vụ!</w:t>
      </w:r>
    </w:p>
    <w:p>
      <w:pPr>
        <w:pStyle w:val="BodyText"/>
      </w:pPr>
      <w:r>
        <w:t xml:space="preserve">Ở bên kia Quách Tuyền cười khổ nói:</w:t>
      </w:r>
    </w:p>
    <w:p>
      <w:pPr>
        <w:pStyle w:val="BodyText"/>
      </w:pPr>
      <w:r>
        <w:t xml:space="preserve">- Có người không muốn rời khỏi gia viên của bọn họ!</w:t>
      </w:r>
    </w:p>
    <w:p>
      <w:pPr>
        <w:pStyle w:val="BodyText"/>
      </w:pPr>
      <w:r>
        <w:t xml:space="preserve">Người trong nước đều có tâm trạng gắn bó quê cha đất tổ, không muốn rời khỏi cố hương. Đặc biệt là trong ngày mưa, những người sống sót kia càng thêm không muốn di chuyển.</w:t>
      </w:r>
    </w:p>
    <w:p>
      <w:pPr>
        <w:pStyle w:val="BodyText"/>
      </w:pPr>
      <w:r>
        <w:t xml:space="preserve">Sát khí trong mắt Nhạc Trọng khởi động, hung tợn quát:</w:t>
      </w:r>
    </w:p>
    <w:p>
      <w:pPr>
        <w:pStyle w:val="BodyText"/>
      </w:pPr>
      <w:r>
        <w:t xml:space="preserve">- Vậy cứ để bọn hắn đi tìm chết tốt lắm! Con mẹ nó! Đem tình báo tang thi tấn công SY thị thực tế báo cho bọn hắn biết. Bọn hắn không muốn đi tôi cũng không miễn cưỡng, để cho họ cùng SY thị cùng nhau tuẫn táng là được! Đám hỗn cầu! Quách Tuyền, tôi cho anh thêm hai giờ! Sau hai giờ có thể qua được bao nhiêu người thì tính bấy nhiêu! Sau đó rửa sạch đường lưu thông đạo cho đại bộ đội rút lui! Vô luận người nào dám can đảm ngăn trở bộ đội chúng ta lui lại, toàn bộ xử bắn!</w:t>
      </w:r>
    </w:p>
    <w:p>
      <w:pPr>
        <w:pStyle w:val="BodyText"/>
      </w:pPr>
      <w:r>
        <w:t xml:space="preserve">Đối với Nhạc Trọng mà nói tối trọng yếu chính là bộ hạ của hắn. Những bộ hạ trung thành mà tận tâm là vì tín nhiệm hắn nên mới cùng hắn lưu lại chiến đấu tới giây phút cuối cùng. Toàn bộ mọi người cũng đã thập phần mỏi mệt, tiếp tục kiên trì thêm hai giờ nữa cũng đã là cực hạn của mọi người.</w:t>
      </w:r>
    </w:p>
    <w:p>
      <w:pPr>
        <w:pStyle w:val="BodyText"/>
      </w:pPr>
      <w:r>
        <w:t xml:space="preserve">Về phần bên trong SY thị còn lưu lại năm vạn người sống sót cho dù cộng lại toàn bộ cũng không thể đem so sánh với những bộ hạ trung thành mà tận tâm của hắn.</w:t>
      </w:r>
    </w:p>
    <w:p>
      <w:pPr>
        <w:pStyle w:val="BodyText"/>
      </w:pPr>
      <w:r>
        <w:t xml:space="preserve">- Tôi đã biết Nhạc đội! Cam đoan hoàn thành nhiệm vụ!</w:t>
      </w:r>
    </w:p>
    <w:p>
      <w:pPr>
        <w:pStyle w:val="BodyText"/>
      </w:pPr>
      <w:r>
        <w:t xml:space="preserve">Quách Tuyền cắn răng, vẻ mặt kiên nghị đáp.</w:t>
      </w:r>
    </w:p>
    <w:p>
      <w:pPr>
        <w:pStyle w:val="BodyText"/>
      </w:pPr>
      <w:r>
        <w:t xml:space="preserve">Tin tức thi triều tấn công SY thị rất nhanh lan tràn khắp cả SY thị như cơn lốc, sau khi nghe được tin tức này, những người sống sót trốn trong nhà không muốn gặp mưa đều tràn ngập kinh hãi, liên tưởng tới trước đó không lâu những chiến sĩ quân đội yêu cầu họ đi tới cầu Tư Giang, họ lập tức hiểu được thế cục gấp gáp như thế nào.</w:t>
      </w:r>
    </w:p>
    <w:p>
      <w:pPr>
        <w:pStyle w:val="BodyText"/>
      </w:pPr>
      <w:r>
        <w:t xml:space="preserve">Những người sống sót kia tay cầm đồ che mưa cùng lương thực hành lý vọt tới gần cầu Tư Giang ý đồ chạy qua cầu. Thật nhiều người sống sót vọt tới, không chút trật tự, phía sau đùn đẩy phía trước ý đồ thông qua cầu. Không ai muốn lưu lại trong SY thị thêm giây phút nào, có lẽ ngay sau đó sẽ có tang thi xông vào đem bọn hắn xé thành mảnh vụn.</w:t>
      </w:r>
    </w:p>
    <w:p>
      <w:pPr>
        <w:pStyle w:val="BodyText"/>
      </w:pPr>
      <w:r>
        <w:t xml:space="preserve">Trong hỗn loạn có rất nhiều người bị đẩy ngã, lại bị mọi người giẫm thành thịt vụn.</w:t>
      </w:r>
    </w:p>
    <w:p>
      <w:pPr>
        <w:pStyle w:val="BodyText"/>
      </w:pPr>
      <w:r>
        <w:t xml:space="preserve">Hứa Dương nhìn đám người hỗn loạn lớn tiếng quát:</w:t>
      </w:r>
    </w:p>
    <w:p>
      <w:pPr>
        <w:pStyle w:val="BodyText"/>
      </w:pPr>
      <w:r>
        <w:t xml:space="preserve">- Toàn bộ xếp hàng trật tự thông qua cho lão tử, ai dám chen ngang, trực tiếp xử bắn ngay tại chỗ!</w:t>
      </w:r>
    </w:p>
    <w:p>
      <w:pPr>
        <w:pStyle w:val="BodyText"/>
      </w:pPr>
      <w:r>
        <w:t xml:space="preserve">Lúc này bởi vì thật nhiều người chen chúc về phía trước, ngược lại tạo thành tình trạng trên cầu tắt nghẽn, làm mọi người căn bản không cách nào vượt cầu.</w:t>
      </w:r>
    </w:p>
    <w:p>
      <w:pPr>
        <w:pStyle w:val="BodyText"/>
      </w:pPr>
      <w:r>
        <w:t xml:space="preserve">Không người nào thèm để ý tiếng gầm rú của Hứa Dương, đạo lý pháp không trách đông đã xâm nhập lòng người, nơi nơi đều là đám người chen chúc, bọn hắn tin tưởng mình sẽ không bị trừng phạt.</w:t>
      </w:r>
    </w:p>
    <w:p>
      <w:pPr>
        <w:pStyle w:val="BodyText"/>
      </w:pPr>
      <w:r>
        <w:t xml:space="preserve">- Nổ súng!</w:t>
      </w:r>
    </w:p>
    <w:p>
      <w:pPr>
        <w:pStyle w:val="BodyText"/>
      </w:pPr>
      <w:r>
        <w:t xml:space="preserve">Hứa Dương nhìn thấy đám người chen ngang, sắc mặt liên tục thay đổi, cuối cùng hét lớn.</w:t>
      </w:r>
    </w:p>
    <w:p>
      <w:pPr>
        <w:pStyle w:val="BodyText"/>
      </w:pPr>
      <w:r>
        <w:t xml:space="preserve">Hơn mười khẩu súng máy hạng nhẹ giám thị trên cầu lập tức hướng đám người chen chúc liên tục bắn phá.</w:t>
      </w:r>
    </w:p>
    <w:p>
      <w:pPr>
        <w:pStyle w:val="BodyText"/>
      </w:pPr>
      <w:r>
        <w:t xml:space="preserve">Dưới sự bắn phá ác liệt, hơn trăm người ngã xuống trong vũng máu, một màn kinh khủng kia lập tức chấn kinh người sống sót, lúc này bọn hắn mới trở nên thành thật, trong mắt nhìn Hứa Dương tràn ngập sợ hãi.</w:t>
      </w:r>
    </w:p>
    <w:p>
      <w:pPr>
        <w:pStyle w:val="BodyText"/>
      </w:pPr>
      <w:r>
        <w:t xml:space="preserve">Hứa Dương lớn tiếng quát:</w:t>
      </w:r>
    </w:p>
    <w:p>
      <w:pPr>
        <w:pStyle w:val="BodyText"/>
      </w:pPr>
      <w:r>
        <w:t xml:space="preserve">- Nếu muốn qua cầu hiện tại các người lập tức chia thành khu vực cho tôi. Trẻ con đứng bên này, nữ nhân bên này, nam nhân tại đây, người già ở kia. Không muốn qua cầu thì cút thật xa cho lão tử! Con mẹ nó đừng tới nơi này gây vướng bận!</w:t>
      </w:r>
    </w:p>
    <w:p>
      <w:pPr>
        <w:pStyle w:val="BodyText"/>
      </w:pPr>
      <w:r>
        <w:t xml:space="preserve">Dưới tiếng rống lớn của Hứa Dương, những người sống sót dựa theo chỉ thị của hắn xếp hàng.</w:t>
      </w:r>
    </w:p>
    <w:p>
      <w:pPr>
        <w:pStyle w:val="BodyText"/>
      </w:pPr>
      <w:r>
        <w:t xml:space="preserve">Sau đó dưới sự giám thị của chiến sĩ đệ tam doanh nhóm trẻ em được lên cầu trước, hướng đầu bên kia cầu chạy qua.</w:t>
      </w:r>
    </w:p>
    <w:p>
      <w:pPr>
        <w:pStyle w:val="BodyText"/>
      </w:pPr>
      <w:r>
        <w:t xml:space="preserve">Trong lúc người sống sót đang di chuyển, hơn mười nam nữ quần áo tươm tất đi tới trước mặt Hứa Dương. Người cầm đầu là một gã tai to mặt lớn, bụng bia nhìn Hứa Dương cười lấy lòng, đem một túi nhỏ đưa qua cho hắn nói:</w:t>
      </w:r>
    </w:p>
    <w:p>
      <w:pPr>
        <w:pStyle w:val="BodyText"/>
      </w:pPr>
      <w:r>
        <w:t xml:space="preserve">- Chào trưởng quan! Tôi là cục trưởng Cục công thương SY thị Khuất Bất Phàm. Ngài công tác khổ cực, đây là chút lòng thành xem như kính ý, xin ngài hãy nhận lấy!</w:t>
      </w:r>
    </w:p>
    <w:p>
      <w:pPr>
        <w:pStyle w:val="BodyText"/>
      </w:pPr>
      <w:r>
        <w:t xml:space="preserve">Hứa Dương mở ra túi nhỏ nhìn xem, chỉ thấy bên trong đầy những viên kim cương thật lớn sáng ngời. Nếu ở trước tận thế, số kim cương này chỉ sợ phải giá trị mấy chục triệu nhân dân tệ.</w:t>
      </w:r>
    </w:p>
    <w:p>
      <w:pPr>
        <w:pStyle w:val="BodyText"/>
      </w:pPr>
      <w:r>
        <w:t xml:space="preserve">Hứa Dương lạnh lùng hỏi:</w:t>
      </w:r>
    </w:p>
    <w:p>
      <w:pPr>
        <w:pStyle w:val="BodyText"/>
      </w:pPr>
      <w:r>
        <w:t xml:space="preserve">- Ông muốn làm gì?</w:t>
      </w:r>
    </w:p>
    <w:p>
      <w:pPr>
        <w:pStyle w:val="BodyText"/>
      </w:pPr>
      <w:r>
        <w:t xml:space="preserve">Khuất Bất Phàm chỉ vào một nữ nhân thập phần xinh đẹp, dáng người cao gầy da trắng nõn lại có vẻ phong tao đứng bên cạnh, nhìn Hứa Dương cười dâm một tiếng nói:</w:t>
      </w:r>
    </w:p>
    <w:p>
      <w:pPr>
        <w:pStyle w:val="BodyText"/>
      </w:pPr>
      <w:r>
        <w:t xml:space="preserve">- Hi vọng trưởng quan có thể châm chước một chút, cho chúng tôi đi trước. Chỉ cần ngài cho chúng tôi đi trước, nàng chính là nữ nhân của ngài!</w:t>
      </w:r>
    </w:p>
    <w:p>
      <w:pPr>
        <w:pStyle w:val="BodyText"/>
      </w:pPr>
      <w:r>
        <w:t xml:space="preserve">Nữ nhân kia cũng nhìn Hứa Dương liếc mắt đưa tình. Có thể trở thành nữ nhân của một gã trưởng quan nàng cũng không có gì bất mãn. Ở trong tận thế nữ nhân bán đứng thân thể để sống sót là việc thật bình thường, nàng cũng không phải là người cuối cùng.</w:t>
      </w:r>
    </w:p>
    <w:p>
      <w:pPr>
        <w:pStyle w:val="BodyText"/>
      </w:pPr>
      <w:r>
        <w:t xml:space="preserve">Hứa Dương nhìn Khuất Bất Phàm lạnh lùng cười nói:</w:t>
      </w:r>
    </w:p>
    <w:p>
      <w:pPr>
        <w:pStyle w:val="BodyText"/>
      </w:pPr>
      <w:r>
        <w:t xml:space="preserve">- Người đâu! Đem mấy người này bắt lại. Nam đưa tới cặn bã doanh, nữ đưa tới nữ doanh!</w:t>
      </w:r>
    </w:p>
    <w:p>
      <w:pPr>
        <w:pStyle w:val="BodyText"/>
      </w:pPr>
      <w:r>
        <w:t xml:space="preserve">Vài tên chiến sĩ nháy mắt đi nhanh tới, đem nhóm người Khuất Bất Phàm bắt giữ lại.</w:t>
      </w:r>
    </w:p>
    <w:p>
      <w:pPr>
        <w:pStyle w:val="BodyText"/>
      </w:pPr>
      <w:r>
        <w:t xml:space="preserve">- Trưởng quan! Trưởng quan!</w:t>
      </w:r>
    </w:p>
    <w:p>
      <w:pPr>
        <w:pStyle w:val="BodyText"/>
      </w:pPr>
      <w:r>
        <w:t xml:space="preserve">Vẻ mặt Khuất Bất Phàm hoảng sợ phát ra tiếng kêu chói tai như heo bị chọc tiết.</w:t>
      </w:r>
    </w:p>
    <w:p>
      <w:pPr>
        <w:pStyle w:val="BodyText"/>
      </w:pPr>
      <w:r>
        <w:t xml:space="preserve">- Đừng ôm tâm tư thủ đoạn dơ bẩn gì! Nếu không kết quả của các người cũng sẽ giống như bọn hắn!</w:t>
      </w:r>
    </w:p>
    <w:p>
      <w:pPr>
        <w:pStyle w:val="BodyText"/>
      </w:pPr>
      <w:r>
        <w:t xml:space="preserve">Hứa Dương dùng ánh mắt như liệp báo trừng trừng nhìn những người sống sót, những người kia đều cúi thấp đầu không dám đối diện với hắn.</w:t>
      </w:r>
    </w:p>
    <w:p>
      <w:pPr>
        <w:pStyle w:val="Compact"/>
      </w:pPr>
      <w:r>
        <w:t xml:space="preserve">Dưới sự uy hiếp đe dọa của Hứa Dương, những người sống sót kia đều trở nên thành thật, dựa theo trật tự ngoan ngoãn đi qua bên kia cầu Tư Giang, tốc độ vượt cầu cũng đã nhanh hơn không ít.</w:t>
      </w:r>
      <w:r>
        <w:br w:type="textWrapping"/>
      </w:r>
      <w:r>
        <w:br w:type="textWrapping"/>
      </w:r>
    </w:p>
    <w:p>
      <w:pPr>
        <w:pStyle w:val="Heading2"/>
      </w:pPr>
      <w:bookmarkStart w:id="388" w:name="chương-366-hán-tử-tâm-huyết-1"/>
      <w:bookmarkEnd w:id="388"/>
      <w:r>
        <w:t xml:space="preserve">366. Chương 366: Hán Tử Tâm Huyết! (1)</w:t>
      </w:r>
    </w:p>
    <w:p>
      <w:pPr>
        <w:pStyle w:val="Compact"/>
      </w:pPr>
      <w:r>
        <w:br w:type="textWrapping"/>
      </w:r>
      <w:r>
        <w:br w:type="textWrapping"/>
      </w:r>
    </w:p>
    <w:p>
      <w:pPr>
        <w:pStyle w:val="BodyText"/>
      </w:pPr>
      <w:r>
        <w:t xml:space="preserve">Nhưng có thể do nguyên nhân mưa quá lớn, thật nhiều người còn chưa được ăn thịt hộp nhị giai bị mưa lạnh xối ướt, thân thể run rẩy ngã trên mặt đất, rốt cục không thể đứng dậy.</w:t>
      </w:r>
    </w:p>
    <w:p>
      <w:pPr>
        <w:pStyle w:val="BodyText"/>
      </w:pPr>
      <w:r>
        <w:t xml:space="preserve">Nhưng vào lúc này không còn ai có tâm tư đi quan tâm những người bị té ngã. Chuyện mà Hứa Dương có thể làm chỉ là tổ chức nhân thủ đi phân phát những hộp thịt tới tay người bình thường, hi vọng nhờ vào hộp thịt kia cứu những người bình thường một mạng.</w:t>
      </w:r>
    </w:p>
    <w:p>
      <w:pPr>
        <w:pStyle w:val="BodyText"/>
      </w:pPr>
      <w:r>
        <w:t xml:space="preserve">Quách Tuyền lo lắng chứng kiến hết thảy trước mắt, bởi vì quá bức bách nhưng chỉ hai giờ thời gian thật sự không đủ di chuyển toàn bộ người sống sót qua cầu. Thỉnh thoảng hắn đưa tay nhìn đồng hồ, trong đầu đang không ngừng vận chuyển suy nghĩ biện pháp.</w:t>
      </w:r>
    </w:p>
    <w:p>
      <w:pPr>
        <w:pStyle w:val="BodyText"/>
      </w:pPr>
      <w:r>
        <w:t xml:space="preserve">Quách Tuyền đột nhiên gọi tới một gã liên trưởng tên Từ Mặc đến bên cạnh hỏi:</w:t>
      </w:r>
    </w:p>
    <w:p>
      <w:pPr>
        <w:pStyle w:val="BodyText"/>
      </w:pPr>
      <w:r>
        <w:t xml:space="preserve">- Từ Mặc, gần đây có tìm được con thuyền nào hay không?</w:t>
      </w:r>
    </w:p>
    <w:p>
      <w:pPr>
        <w:pStyle w:val="BodyText"/>
      </w:pPr>
      <w:r>
        <w:t xml:space="preserve">Từ Mặc lớn tiếng đáp:</w:t>
      </w:r>
    </w:p>
    <w:p>
      <w:pPr>
        <w:pStyle w:val="BodyText"/>
      </w:pPr>
      <w:r>
        <w:t xml:space="preserve">- Báo cáo doanh trưởng, tôi đã dẫn người đi tìm, nhưng gần bên không có thuyền!</w:t>
      </w:r>
    </w:p>
    <w:p>
      <w:pPr>
        <w:pStyle w:val="BodyText"/>
      </w:pPr>
      <w:r>
        <w:t xml:space="preserve">Trước tận thế ở trên Tư Giang có không ít xà lan lẫn thuyền đánh cá. Sau tận thế thuyền được dùng đánh cá nhưng kết quả gặp phải thú biến dị nhị giai trong sông, lập tức bị trầm thuyền, từ đó về sau khu vực này không còn con thuyền nào nữa.</w:t>
      </w:r>
    </w:p>
    <w:p>
      <w:pPr>
        <w:pStyle w:val="BodyText"/>
      </w:pPr>
      <w:r>
        <w:t xml:space="preserve">Quách Tuyền xanh mặt nhìn cầu Tư Giang, không ngừng giơ tay xem đồng hồ. Lúc này gần bên cầu Tư Giang đầu người toàn động, toàn bộ qua được bên kia cầu chỉ mới có trẻ em đại biểu cho tương lai của nhân loại. Còn lại đều đang trong quá trình qua cầu, ở phương xa tiếng súng kịch liệt vang vọng không trung, làm cho người ta hiểu rõ cuộc chiến đang gay cấn đến thế nào.</w:t>
      </w:r>
    </w:p>
    <w:p>
      <w:pPr>
        <w:pStyle w:val="BodyText"/>
      </w:pPr>
      <w:r>
        <w:t xml:space="preserve">Không bao lâu, chiến sĩ dự bị đoàn đã từ đầu tiền tuyến lui xuống, đi tới gần đầu cầu Tư Giang. Bọn họ cơ hồ không hề nghỉ ngơi, thời khắc luôn xây dựng cạm bẫy cùng công sự, hiện tại đã mỏi mệt không sao chịu nổi. Tuy rằng bọn họ không trực tiếp tham chiến nhưng công sự do họ xây dựng ít nhất đã giết được hơn vạn con tang thi.</w:t>
      </w:r>
    </w:p>
    <w:p>
      <w:pPr>
        <w:pStyle w:val="BodyText"/>
      </w:pPr>
      <w:r>
        <w:t xml:space="preserve">- Quách doanh trưởng, Vân Phi dẫn dự bị đệ nhất đoàn đến trình diện với ngài!</w:t>
      </w:r>
    </w:p>
    <w:p>
      <w:pPr>
        <w:pStyle w:val="BodyText"/>
      </w:pPr>
      <w:r>
        <w:t xml:space="preserve">Thiếu gia Vân Phi của Hắc Hổ bang lúc này đã đem mái tóc nhuộm vàng cạo thành đầu trọc, mặc quân trang nghiêm chỉnh trên người, khí khái anh hùng bừng bừng hướng Quách Tuyền hành lễ chào theo nghi thức quân đội.</w:t>
      </w:r>
    </w:p>
    <w:p>
      <w:pPr>
        <w:pStyle w:val="BodyText"/>
      </w:pPr>
      <w:r>
        <w:t xml:space="preserve">Hoàn cảnh có thể thay đổi một người, gần đỏ thì đỏ, gần mực thì đen. Từ sau khi Vân Phi gia nhập đoàn thể của Nhạc Trọng, liền tiếp nhận việc huấn luyện nghiêm khắc của Trần Thạch Đầu, hơn nữa được các chiến hữu hun đúc, thoát khỏi tật xấu của kẻ ăn chơi trác táng, đã bắt đầu trưởng thành một gã quân nhân chân chính.</w:t>
      </w:r>
    </w:p>
    <w:p>
      <w:pPr>
        <w:pStyle w:val="BodyText"/>
      </w:pPr>
      <w:r>
        <w:t xml:space="preserve">- Từ Mặc, anh đi an bài cho dự bị đệ nhất đoàn lập tức qua cầu!</w:t>
      </w:r>
    </w:p>
    <w:p>
      <w:pPr>
        <w:pStyle w:val="BodyText"/>
      </w:pPr>
      <w:r>
        <w:t xml:space="preserve">Quách Tuyền hướng Vân Phi chào trả lễ theo nghi thức quân đội, hướng Từ Mặc đứng bên cạnh ra lệnh.</w:t>
      </w:r>
    </w:p>
    <w:p>
      <w:pPr>
        <w:pStyle w:val="BodyText"/>
      </w:pPr>
      <w:r>
        <w:t xml:space="preserve">Từ Mặc gật đầu mang theo Vân Phi cùng các chiến sĩ thuộc dự bị đệ nhất đoàn đi tới chỗ đám người bắt đầu chuẩn bị qua cầu.</w:t>
      </w:r>
    </w:p>
    <w:p>
      <w:pPr>
        <w:pStyle w:val="BodyText"/>
      </w:pPr>
      <w:r>
        <w:t xml:space="preserve">- Bọn hắn chen ngang!</w:t>
      </w:r>
    </w:p>
    <w:p>
      <w:pPr>
        <w:pStyle w:val="BodyText"/>
      </w:pPr>
      <w:r>
        <w:t xml:space="preserve">- Vì sao bọn họ có thể chen ngang? Bọn hắn muốn làm đặc quyền!</w:t>
      </w:r>
    </w:p>
    <w:p>
      <w:pPr>
        <w:pStyle w:val="BodyText"/>
      </w:pPr>
      <w:r>
        <w:t xml:space="preserve">- Vì sao bọn hắn có thể chen ngang, chúng ta phải ở chỗ này chờ chết? Đây là không công bình!</w:t>
      </w:r>
    </w:p>
    <w:p>
      <w:pPr>
        <w:pStyle w:val="BodyText"/>
      </w:pPr>
      <w:r>
        <w:t xml:space="preserve">- Bọn hắn tới trễ nhất, phải cho bọn hắn xếp hàng chờ ở phía sau cho chúng ta qua cầu trước!</w:t>
      </w:r>
    </w:p>
    <w:p>
      <w:pPr>
        <w:pStyle w:val="BodyText"/>
      </w:pPr>
      <w:r>
        <w:t xml:space="preserve">- …</w:t>
      </w:r>
    </w:p>
    <w:p>
      <w:pPr>
        <w:pStyle w:val="BodyText"/>
      </w:pPr>
      <w:r>
        <w:t xml:space="preserve">Chứng kiến chiến sĩ dự bị đệ nhất đoàn bắt đầu vượt qua cầu trước nhất, những người sống sót nhất thời xôn xao, lớn tiếng kêu lên.</w:t>
      </w:r>
    </w:p>
    <w:p>
      <w:pPr>
        <w:pStyle w:val="BodyText"/>
      </w:pPr>
      <w:r>
        <w:t xml:space="preserve">Sở dĩ những người sống sót kia chịu thành thật một mặt là sợ hãi hung uy của Hứa Dương, một mặt khác là mệnh lệnh của Hứa Dương tương đối hợp lý. Không có bậc thềm đặc quyền chen ngang, làm bọn họ có chút tâm phục. Hiện tại có người chen ngang, khiến cảm giác trong lòng những người sống sót thập phần bất mãn.</w:t>
      </w:r>
    </w:p>
    <w:p>
      <w:pPr>
        <w:pStyle w:val="BodyText"/>
      </w:pPr>
      <w:r>
        <w:t xml:space="preserve">- Con mẹ nó các người là một đám vương bát đản!</w:t>
      </w:r>
    </w:p>
    <w:p>
      <w:pPr>
        <w:pStyle w:val="BodyText"/>
      </w:pPr>
      <w:r>
        <w:t xml:space="preserve">Hứa Dương cầm lên loa phóng thanh, nhảy lên đỉnh một chiếc xe Jeep quân dụng chửi ầm lên:</w:t>
      </w:r>
    </w:p>
    <w:p>
      <w:pPr>
        <w:pStyle w:val="BodyText"/>
      </w:pPr>
      <w:r>
        <w:t xml:space="preserve">- Đám vương bát đản các người trước đó khi chúng ta tập kết cho các người đi qua cầu, các người đang làm gì? Mè nheo không muốn đi! Khi các người ở nhà hưởng ấm áp sợ mưa gió, bọn họ luôn chiến đấu tại đầu tiền tuyến nơi chiến trường. Vì trở ngại tang thi tấn công, bọn họ không ngủ không nghỉ làm việc đào công sự cạm bẫy hơn mười hai giờ đồng hồ, có người thậm chí trực tiếp phải chiến đấu cùng tang thi, chết trong miệng bọn chúng!</w:t>
      </w:r>
    </w:p>
    <w:p>
      <w:pPr>
        <w:pStyle w:val="BodyText"/>
      </w:pPr>
      <w:r>
        <w:t xml:space="preserve">Vẻ mặt Hứa Dương xanh mét lớn tiếng mắng:</w:t>
      </w:r>
    </w:p>
    <w:p>
      <w:pPr>
        <w:pStyle w:val="BodyText"/>
      </w:pPr>
      <w:r>
        <w:t xml:space="preserve">- Bọn họ đều là anh hùng, bọn họ chiến đấu ngoài tiền tuyến bảo hộ đám vương bát đản các ngươi an toàn, chẳng những các người không cảm tạ bọn họ cũng không nói, còn mắng họ, các người còn là con người sao? Con mẹ nó đám người các ngươi còn lương tâm hay không?</w:t>
      </w:r>
    </w:p>
    <w:p>
      <w:pPr>
        <w:pStyle w:val="BodyText"/>
      </w:pPr>
      <w:r>
        <w:t xml:space="preserve">Nghe được lời nói của Hứa Dương, một cỗ nhiệt lưu chảy trong lòng các chiến sĩ dự bị đoàn, bọn họ đều là anh hùng! Bọn họ dùng sự cố gắng của mình bảo hộ rất nhiều người, bởi vậy Nhạc Trọng tuyệt đối sẽ không bạc đãi bọn họ. Lúc này trong lòng họ đã tràn ngập cảm giác trung thành đối với đoàn thể của mình.</w:t>
      </w:r>
    </w:p>
    <w:p>
      <w:pPr>
        <w:pStyle w:val="BodyText"/>
      </w:pPr>
      <w:r>
        <w:t xml:space="preserve">Không ít các chiến sĩ dự bị đoàn chảy nước mắt kích động. Sau tận thế, bọn họ thân là người sống sót tầng dưới chót nhất của xã hội, quả thật sống lây lất như một con kiến hèn mọn. Vì một cái bánh mì, vì một cân gạo, vô luận là không có tôn nghiêm bao nhiêu, chuyện hạ tiện bao nhiêu họ đều có thể đi làm. Bọn quan viên ăn trên ngồi trước cho tới bây giờ chỉ dùng ánh mắt cao cao tại thượng nhìn xuống họ, đem họ đối đãi chẳng khác gì rác rưởi. Bọn họ ở trong đội ngũ của Nhạc Trọng lấy được sự tôn trọng cùng tôn nghiêm, thậm chí được xưng là anh hùng. Giờ khắc này tuy thân thể bị mưa gió ướt đẫm lạnh rét vô cùng, nhưng trong lòng họ lại ấm áp dị thường.</w:t>
      </w:r>
    </w:p>
    <w:p>
      <w:pPr>
        <w:pStyle w:val="BodyText"/>
      </w:pPr>
      <w:r>
        <w:t xml:space="preserve">Đám người sống sót đều bị Hứa Dương mắng chửi không dám lên tiếng. Khi Nhạc Trọng cho người gọi bọn họ tập kết, họ mè nheo không chịu rời khỏi nhà mình. Hiện tại tự nhiên không có dũng khí phản bác lời nói của Hứa Dương.</w:t>
      </w:r>
    </w:p>
    <w:p>
      <w:pPr>
        <w:pStyle w:val="BodyText"/>
      </w:pPr>
      <w:r>
        <w:t xml:space="preserve">- Đám người các ngươi, nếu còn là nam nhân, phía dưới còn bản năng nam nhân, thì đi qua bên này cầm lấy vũ khí, đi ra tiền tuyến chiến đấu với tang thi. Chỉ cần ai có thể chặt bỏ mười đầu tang thi, tôi là người đầu tiên cho hắn đi qua cầu, hơn nữa hoan nghênh hắn trở thành một thành viên trong chúng tôi!</w:t>
      </w:r>
    </w:p>
    <w:p>
      <w:pPr>
        <w:pStyle w:val="BodyText"/>
      </w:pPr>
      <w:r>
        <w:t xml:space="preserve">Hứa Dương quay đầu nhìn nhóm người sống sót có tới hơn hai vạn nam giới lớn tiếng quát.</w:t>
      </w:r>
    </w:p>
    <w:p>
      <w:pPr>
        <w:pStyle w:val="BodyText"/>
      </w:pPr>
      <w:r>
        <w:t xml:space="preserve">Đồng thời thật nhiều cương đao cùng tấm chắn bị kéo xuống từ những chiếc xe tải, rơi xuống mặt đất, chồng chất như một tòa núi nhỏ.</w:t>
      </w:r>
    </w:p>
    <w:p>
      <w:pPr>
        <w:pStyle w:val="BodyText"/>
      </w:pPr>
      <w:r>
        <w:t xml:space="preserve">Đống vũ khí này là do Nhạc Trọng mang tới dự định cho chiến sĩ dự bị đoàn tiến hành huấn luyện cùng sử dụng trong cuộc chiến đấu thực tế. Tổng cộng có tới bốn ngàn thanh đao, ngoài ra còn có sáu ngàn thanh đao mới được chế tạo xong.</w:t>
      </w:r>
    </w:p>
    <w:p>
      <w:pPr>
        <w:pStyle w:val="BodyText"/>
      </w:pPr>
      <w:r>
        <w:t xml:space="preserve">Quân đội cũng ý thức được vấn đề thiếu thốn đạn dược, vì muốn chuẩn bị sẵn vũ khí đối phó tang thi khi đã hao hết đạn dược, họ mới định chế một số lớn cương đao. So sánh với dao găm, cương đao càng dễ dàng đem tang thi chém giết.</w:t>
      </w:r>
    </w:p>
    <w:p>
      <w:pPr>
        <w:pStyle w:val="Compact"/>
      </w:pPr>
      <w:r>
        <w:t xml:space="preserve">Khi hơn hai vạn nam giới nhìn thấy gần một vạn thanh đao trước mặt, trong mắt chớp động ánh sáng vô cùng phức tạp, lâm vào trong trầm mặc. Thi đàn lợi hại tới cỡ nào, họ chứng kiến quân đội không ngừng tháo chạy đã có thể biết. Chiến đấu với thứ khủng bố như thế, không cẩn thận sẽ mất mạng, bọn hắn tự nhiên không muốn chết.</w:t>
      </w:r>
      <w:r>
        <w:br w:type="textWrapping"/>
      </w:r>
      <w:r>
        <w:br w:type="textWrapping"/>
      </w:r>
    </w:p>
    <w:p>
      <w:pPr>
        <w:pStyle w:val="Heading2"/>
      </w:pPr>
      <w:bookmarkStart w:id="389" w:name="chương-367-hán-tử-tâm-huyết-2"/>
      <w:bookmarkEnd w:id="389"/>
      <w:r>
        <w:t xml:space="preserve">367. Chương 367: Hán Tử Tâm Huyết! (2)</w:t>
      </w:r>
    </w:p>
    <w:p>
      <w:pPr>
        <w:pStyle w:val="Compact"/>
      </w:pPr>
      <w:r>
        <w:br w:type="textWrapping"/>
      </w:r>
      <w:r>
        <w:br w:type="textWrapping"/>
      </w:r>
    </w:p>
    <w:p>
      <w:pPr>
        <w:pStyle w:val="BodyText"/>
      </w:pPr>
      <w:r>
        <w:t xml:space="preserve">Hứa Dương khinh miệt nhìn hơn hai vạn nam giới kia, trực tiếp nhổ một bãi nước bọt nói:</w:t>
      </w:r>
    </w:p>
    <w:p>
      <w:pPr>
        <w:pStyle w:val="BodyText"/>
      </w:pPr>
      <w:r>
        <w:t xml:space="preserve">- Phi! Một đám người nhu nhược không khí khái nam nhi, nếu các người đã không phải nam nhân thì nên ngoan ngoãn một chút cho lão tử, đợi an bài đừng tiếp tục lộn xộn, chít chít méo mó, nếu không súng của lão tử sẽ không có mắt!</w:t>
      </w:r>
    </w:p>
    <w:p>
      <w:pPr>
        <w:pStyle w:val="BodyText"/>
      </w:pPr>
      <w:r>
        <w:t xml:space="preserve">- Tôi là nam nhân, tôi đi giết tang thi!</w:t>
      </w:r>
    </w:p>
    <w:p>
      <w:pPr>
        <w:pStyle w:val="BodyText"/>
      </w:pPr>
      <w:r>
        <w:t xml:space="preserve">Một gã nam tử cao chừng 1m80 từ trong đám người đi nhanh ra ngoài, cầm lên một thanh cương đao cùng một tấm chắn lớn tiếng quát:</w:t>
      </w:r>
    </w:p>
    <w:p>
      <w:pPr>
        <w:pStyle w:val="BodyText"/>
      </w:pPr>
      <w:r>
        <w:t xml:space="preserve">- Tôi gọi là Điền Hổ, tôi là nam nhân, ai còn có dũng khí của một nam nhân thì lấy đao đi cùng tôi!</w:t>
      </w:r>
    </w:p>
    <w:p>
      <w:pPr>
        <w:pStyle w:val="BodyText"/>
      </w:pPr>
      <w:r>
        <w:t xml:space="preserve">- Tôi là Hải Minh Phong, tôi là một nam nhân không phải người nhu nhược!</w:t>
      </w:r>
    </w:p>
    <w:p>
      <w:pPr>
        <w:pStyle w:val="BodyText"/>
      </w:pPr>
      <w:r>
        <w:t xml:space="preserve">- Tôi là Thân Hùng, tôi cũng là nam nhân, tôi không phải người nhu nhược!</w:t>
      </w:r>
    </w:p>
    <w:p>
      <w:pPr>
        <w:pStyle w:val="BodyText"/>
      </w:pPr>
      <w:r>
        <w:t xml:space="preserve">Điền Hổ vừa gầm rú lập tức kích lên tâm huyết trong lòng hơn hai vạn nam giới người sống sót, bọn hắn liền đi ra một đám người cầm lấy cương đao lẫn tấm chắn lớn tiếng gào lên, hướng người khác tuyên thệ sự tồn tại của chính mình.</w:t>
      </w:r>
    </w:p>
    <w:p>
      <w:pPr>
        <w:pStyle w:val="BodyText"/>
      </w:pPr>
      <w:r>
        <w:t xml:space="preserve">Hứa Dương nhìn đám người Điền Hổ, trong mắt chớp động dị quang, hướng bọn họ chào theo nghi thức quân đội, lớn tiếng kêu lên:</w:t>
      </w:r>
    </w:p>
    <w:p>
      <w:pPr>
        <w:pStyle w:val="BodyText"/>
      </w:pPr>
      <w:r>
        <w:t xml:space="preserve">- Tốt, các vị đều là nam nhân khí khái, cấp cho họ thêm một hộp thịt nhị giai, sau đó mang theo những vị hảo hán này đi tiền tuyến trợ giúp Nhạc đoàn trưởng bọn họ!</w:t>
      </w:r>
    </w:p>
    <w:p>
      <w:pPr>
        <w:pStyle w:val="BodyText"/>
      </w:pPr>
      <w:r>
        <w:t xml:space="preserve">Bì Đại Phú dưới trướng Hứa Dương liền đi ra, hành lễ với nhóm người kia, lại mang theo sáu ngàn nam nhân tâm huyết vọt về địa phương có tiếng súng kịch liệt nhất.</w:t>
      </w:r>
    </w:p>
    <w:p>
      <w:pPr>
        <w:pStyle w:val="BodyText"/>
      </w:pPr>
      <w:r>
        <w:t xml:space="preserve">Hảo hán tử rất nhiều, nhưng kẻ nhu nhược đồng dạng không ít. Bên trong hơn hai vạn nam giới người sống sót chỉ đi ra sáu ngàn hảo hán tử tràn ngập tâm huyết. Những người còn lại đều cúi đầu, không dám đối diện cùng Hứa Dương, giống như con chim cút giấu mặt, không phải người nào cũng có đủ dũng khí đối mặt tử vong.</w:t>
      </w:r>
    </w:p>
    <w:p>
      <w:pPr>
        <w:pStyle w:val="BodyText"/>
      </w:pPr>
      <w:r>
        <w:t xml:space="preserve">- Rác rưởi!</w:t>
      </w:r>
    </w:p>
    <w:p>
      <w:pPr>
        <w:pStyle w:val="BodyText"/>
      </w:pPr>
      <w:r>
        <w:t xml:space="preserve">Hứa Dương lạnh lùng nhìn hơn một vạn ba ngàn người kia hộc ra hai chữ, không liếc mắt nhìn thêm họ lần nào.</w:t>
      </w:r>
    </w:p>
    <w:p>
      <w:pPr>
        <w:pStyle w:val="BodyText"/>
      </w:pPr>
      <w:r>
        <w:t xml:space="preserve">Do Bì Đại Phú suất lĩnh, sáu ngàn nam tử tâm huyết giai nhập vào trong chiến trường đối mặt cùng thi đàn chiến đấu.</w:t>
      </w:r>
    </w:p>
    <w:p>
      <w:pPr>
        <w:pStyle w:val="BodyText"/>
      </w:pPr>
      <w:r>
        <w:t xml:space="preserve">Nguyên bản đội ngũ Nhạc Trọng đang chiến đấu thập phần gian nan, đột nhiên được sáu ngàn nam nhân tâm huyết gia nhập, lập tức ổn định lại chiến tuyến.</w:t>
      </w:r>
    </w:p>
    <w:p>
      <w:pPr>
        <w:pStyle w:val="BodyText"/>
      </w:pPr>
      <w:r>
        <w:t xml:space="preserve">Sức chiến đấu của tang thi bình thường rất thấp, chỉ dựa dẫm vào số lượng quá nhiều mà thôi. Điền Hổ cầm cương đao cùng tấm chắn trong tay, đại đao huy động, một đao chém xuống lập tức băm đầu tang thi không thì bị chém làm hai nửa, hắn chẳng khác gì một con hổ điên, không ngừng xung phong chém giết tang thi.</w:t>
      </w:r>
    </w:p>
    <w:p>
      <w:pPr>
        <w:pStyle w:val="BodyText"/>
      </w:pPr>
      <w:r>
        <w:t xml:space="preserve">Theo Điền Hổ suất lĩnh, đội nhân mã do hắn suất lĩnh sĩ khí đại thịnh, chém giết tang thi đầy hứng khởi, cứng rắn trục xuất thi đàn ra khỏi con đường kia.</w:t>
      </w:r>
    </w:p>
    <w:p>
      <w:pPr>
        <w:pStyle w:val="BodyText"/>
      </w:pPr>
      <w:r>
        <w:t xml:space="preserve">Có được đội ngũ của Điền Hổ trợ giúp, Nhạc Trọng lập tức triệt lui đệ nhị doanh đã tới cực hạn, đồng thời dẫn dắt đặc chiến doanh cùng chiến sĩ cao thủ đoàn của Trầm Hoành Dương liệp sát những con tang thi tiến hóa. Những con tang thi tiến hóa có uy hiếp cực kỳ to lớn đối với những người sống sót bình thường như Điền Hổ bọn họ.</w:t>
      </w:r>
    </w:p>
    <w:p>
      <w:pPr>
        <w:pStyle w:val="BodyText"/>
      </w:pPr>
      <w:r>
        <w:t xml:space="preserve">Điền Hổ chỉ nhờ vào một cỗ tâm huyết điên cuồng chém giết mười bốn con tang thi đã thở hồng hộc, cương đao trong tay đã nặng nề dị thường. Hắn ăn hai vò thịt nhị giai, nguyên khí đã được bổ sung, nhưng so sánh với thời kỳ toàn thịnh của hắn vẫn chênh lệch không nhỏ, sau cuộc chiến kịch liệt hắn đã cảm giác được thể lực thẳng tắp giảm xuống, dù sao hắn không phải cường hóa giả, không có được thể lực lấy một địch trăm.</w:t>
      </w:r>
    </w:p>
    <w:p>
      <w:pPr>
        <w:pStyle w:val="BodyText"/>
      </w:pPr>
      <w:r>
        <w:t xml:space="preserve">Ở trước người Điền Hổ có hơn hai mươi con tang thi bình thường vây quanh hắn. Điền Hổ xông về phía trước, giống như mãnh hổ xuất sơn liên tục chém giết thêm hai con tang thi bình thường, còn lại ba con tang thi vươn móng vuốt chộp về phía hắn.</w:t>
      </w:r>
    </w:p>
    <w:p>
      <w:pPr>
        <w:pStyle w:val="BodyText"/>
      </w:pPr>
      <w:r>
        <w:t xml:space="preserve">- Mình phải chết sao…</w:t>
      </w:r>
    </w:p>
    <w:p>
      <w:pPr>
        <w:pStyle w:val="BodyText"/>
      </w:pPr>
      <w:r>
        <w:t xml:space="preserve">Điền Hổ nhìn thấy móng vuốt tang thi chộp tới sắc mặt đại biến, nhưng không còn khí lực tiến hành phản kháng.</w:t>
      </w:r>
    </w:p>
    <w:p>
      <w:pPr>
        <w:pStyle w:val="BodyText"/>
      </w:pPr>
      <w:r>
        <w:t xml:space="preserve">Đúng lúc này năm cây cốt nhận tùy ý bay múa xung quanh khu vực đó, những con tang thi vây quanh Điền Hổ dễ dàng bị chém giết.</w:t>
      </w:r>
    </w:p>
    <w:p>
      <w:pPr>
        <w:pStyle w:val="BodyText"/>
      </w:pPr>
      <w:r>
        <w:t xml:space="preserve">- Quá mạnh mẽ, đây là thực lực của cường hóa giả sao?</w:t>
      </w:r>
    </w:p>
    <w:p>
      <w:pPr>
        <w:pStyle w:val="BodyText"/>
      </w:pPr>
      <w:r>
        <w:t xml:space="preserve">Điền Hổ nhìn thấy hơn hai mươi con tang thi trước mặt bị chém thành mảnh vụn, đồng thời còn có thật nhiều tang thi bị gai xương sắc bén chém thành từng đoạn, trong lòng tràn ngập rung động. Cường hóa giả có được thực lực mạnh mẽ như vậy là hắn lần đầu tiên được nhìn thấy.</w:t>
      </w:r>
    </w:p>
    <w:p>
      <w:pPr>
        <w:pStyle w:val="BodyText"/>
      </w:pPr>
      <w:r>
        <w:t xml:space="preserve">Nhạc Trọng cùng Bạch Cốt đi nhanh tới trước người Điền Hổ, liếc mắt nhìn hắn hỏi:</w:t>
      </w:r>
    </w:p>
    <w:p>
      <w:pPr>
        <w:pStyle w:val="BodyText"/>
      </w:pPr>
      <w:r>
        <w:t xml:space="preserve">- Anh chính là Điền Hổ phải không, đúng là một hảo hán, có nguyện ý gia nhập quân đội của tôi hay không?</w:t>
      </w:r>
    </w:p>
    <w:p>
      <w:pPr>
        <w:pStyle w:val="BodyText"/>
      </w:pPr>
      <w:r>
        <w:t xml:space="preserve">- Nhạc Trọng!</w:t>
      </w:r>
    </w:p>
    <w:p>
      <w:pPr>
        <w:pStyle w:val="BodyText"/>
      </w:pPr>
      <w:r>
        <w:t xml:space="preserve">Trong lòng Điền Hổ chấn động, nhìn chằm chằm Nhạc Trọng đứng trước mặt. Nhạc Trọng rất có danh tiếng khắp SY thị, trong thật nhiều truyền thuyết hắn là một gã nam tử thân cao hơn hai thước, tướng mạo dữ tợn, toàn thân tràn ngập mùi máu tanh, là một gã đại hán khủng bố. Nhưng theo Điền Hổ xem ra Nhạc Trọng trước mắt chỉ bất quá là một thanh niên bình thường mà thôi.</w:t>
      </w:r>
    </w:p>
    <w:p>
      <w:pPr>
        <w:pStyle w:val="BodyText"/>
      </w:pPr>
      <w:r>
        <w:t xml:space="preserve">Nhưng khi hắn nhìn kỹ lại liền cảm nhận được uy áp của thượng vị giả tản ra trên người Nhạc Trọng, hắn vội vàng đáp:</w:t>
      </w:r>
    </w:p>
    <w:p>
      <w:pPr>
        <w:pStyle w:val="BodyText"/>
      </w:pPr>
      <w:r>
        <w:t xml:space="preserve">- Tôi nguyện ý, tôi thập phần nguyện ý!</w:t>
      </w:r>
    </w:p>
    <w:p>
      <w:pPr>
        <w:pStyle w:val="BodyText"/>
      </w:pPr>
      <w:r>
        <w:t xml:space="preserve">Bên trong tận thế, có thể gia nhập vào một thế lực, đặc biệt là thế lực cường đại như quân đội đối với người sống sót bình thường mà nói là một chuyện cực kỳ tốt đẹp. Trở thành một gã quân nhân, tối thiểu không đói bụng, đồng thời còn có quân đội cường đại làm hậu thuẫn, có thể sống trên thế giới này thật tôn nghiêm.</w:t>
      </w:r>
    </w:p>
    <w:p>
      <w:pPr>
        <w:pStyle w:val="BodyText"/>
      </w:pPr>
      <w:r>
        <w:t xml:space="preserve">Trước kia không phải Điền Hổ không muốn gia nhập quân đội, nhưng hắn không có quan hệ, hơn nữa tính tình ngay thẳng nên đắc tội tiểu nhân, không thể tiến vào trong quân.</w:t>
      </w:r>
    </w:p>
    <w:p>
      <w:pPr>
        <w:pStyle w:val="BodyText"/>
      </w:pPr>
      <w:r>
        <w:t xml:space="preserve">- Anh mang theo bọn họ lui ra đi!</w:t>
      </w:r>
    </w:p>
    <w:p>
      <w:pPr>
        <w:pStyle w:val="BodyText"/>
      </w:pPr>
      <w:r>
        <w:t xml:space="preserve">Nhạc Trọng nhìn thấy Bạch Cốt đang chém giết tang thi, nhìn Điền Hổ thản nhiên nói.</w:t>
      </w:r>
    </w:p>
    <w:p>
      <w:pPr>
        <w:pStyle w:val="BodyText"/>
      </w:pPr>
      <w:r>
        <w:t xml:space="preserve">- Dạ!</w:t>
      </w:r>
    </w:p>
    <w:p>
      <w:pPr>
        <w:pStyle w:val="BodyText"/>
      </w:pPr>
      <w:r>
        <w:t xml:space="preserve">Điền Hổ không tự giác đáp một câu, nhìn Bạch Cốt đang chém tang thi như cơn gió lốc, rung động mang theo đoàn hảo hán thối lui.</w:t>
      </w:r>
    </w:p>
    <w:p>
      <w:pPr>
        <w:pStyle w:val="BodyText"/>
      </w:pPr>
      <w:r>
        <w:t xml:space="preserve">Nhưng một màn Bạch Cốt chém giết tang thi dễ dàng như giết gà đã ghi khắc thật sâu trong mắt Điền Hổ, làm hắn tràn ngập kinh hãi cùng kích động.</w:t>
      </w:r>
    </w:p>
    <w:p>
      <w:pPr>
        <w:pStyle w:val="BodyText"/>
      </w:pPr>
      <w:r>
        <w:t xml:space="preserve">- Một ngày nào đó mình cũng sẽ biến thành cường giả như thế!</w:t>
      </w:r>
    </w:p>
    <w:p>
      <w:pPr>
        <w:pStyle w:val="BodyText"/>
      </w:pPr>
      <w:r>
        <w:t xml:space="preserve">Đoàn người Điền Hổ hướng thi đàn xung phong liều chết, xử lý hơn một vạn ba ngàn con tang thi, trở ngại lực đẩy mạnh của thi đàn, đồng thời tranh thủ thêm một giờ quý giá.</w:t>
      </w:r>
    </w:p>
    <w:p>
      <w:pPr>
        <w:pStyle w:val="BodyText"/>
      </w:pPr>
      <w:r>
        <w:t xml:space="preserve">Nhưng lực phòng ngự của sáu ngàn người bình thường này quá yếu ớt, không có phòng hộ, một cuộc chiến cũng có hơn chín trăm người bị trảo tổn thương lây nhiễm siêu vi trùng, chỉ có thể bắn chết tại chỗ.</w:t>
      </w:r>
    </w:p>
    <w:p>
      <w:pPr>
        <w:pStyle w:val="BodyText"/>
      </w:pPr>
      <w:r>
        <w:t xml:space="preserve">Trong mười lăm phút sau, Nhạc Trọng cho đệ bát doanh, đệ tam doanh thối lui vượt qua cầu Tư Giang.</w:t>
      </w:r>
    </w:p>
    <w:p>
      <w:pPr>
        <w:pStyle w:val="BodyText"/>
      </w:pPr>
      <w:r>
        <w:t xml:space="preserve">Đội ngũ sáu ngàn người sống sót của Điền Hổ gia nhập chiến trường giúp đội ngũ của Nhạc Trọng giành được một giờ thời gian quý giá. Đối với những chiến sĩ đặc chiến doanh cùng cao thủ đoàn mà nói, một giờ nghỉ ngơi đã đủ cho họ khôi phục được rất nhiều thể lực.</w:t>
      </w:r>
    </w:p>
    <w:p>
      <w:pPr>
        <w:pStyle w:val="Compact"/>
      </w:pPr>
      <w:r>
        <w:t xml:space="preserve">Nhạc Trọng thống lĩnh đặc chiến doanh bắn tỉa, ngăn cản thi đàn không ngừng đẩy mạnh. Những chiến sĩ chủ lực lúc này đã lục tục thối lui về phía sau.</w:t>
      </w:r>
      <w:r>
        <w:br w:type="textWrapping"/>
      </w:r>
      <w:r>
        <w:br w:type="textWrapping"/>
      </w:r>
    </w:p>
    <w:p>
      <w:pPr>
        <w:pStyle w:val="Heading2"/>
      </w:pPr>
      <w:bookmarkStart w:id="390" w:name="chương-368-đi-đoạn-hậu-bạo-loạn-tuyệt-vọng"/>
      <w:bookmarkEnd w:id="390"/>
      <w:r>
        <w:t xml:space="preserve">368. Chương 368: Đi Đoạn Hậu, Bạo Loạn, Tuyệt Vọng!</w:t>
      </w:r>
    </w:p>
    <w:p>
      <w:pPr>
        <w:pStyle w:val="Compact"/>
      </w:pPr>
      <w:r>
        <w:br w:type="textWrapping"/>
      </w:r>
      <w:r>
        <w:br w:type="textWrapping"/>
      </w:r>
    </w:p>
    <w:p>
      <w:pPr>
        <w:pStyle w:val="BodyText"/>
      </w:pPr>
      <w:r>
        <w:t xml:space="preserve">Đặc chiến doanh của Nhạc Trọng hấp thu cao thủ đoàn của Liễu Hồi Phong cùng La Điền Dực, hơn nữa trong cuộc chiến này có thêm cao thủ không ngừng thăng cấp, lúc này số lượng đã đạt tới bảy mươi hai người. Mỗi một người đều đạt tới cường hóa hơn 20 cấp, không ít người thậm chí đột phá 30 cấp trong cuộc chiến này. Sức chiến đấu mỗi người đều không tầm thường, nhưng số lượng thi triều quá mức khổng lồ, Nhạc Trọng chỉ có thể mang theo chiến sĩ đặc chiến doanh không ngừng thối lui, cuối cùng đã lui tới bên bờ Tư Giang.</w:t>
      </w:r>
    </w:p>
    <w:p>
      <w:pPr>
        <w:pStyle w:val="BodyText"/>
      </w:pPr>
      <w:r>
        <w:t xml:space="preserve">Lúc này ở trên cầu Tư Giang đầu người vẫn di động, thật nhiều nữ tính lên chật cả cây cầu. Trước mặt những nữ tính người sống sót là hơn năm ngàn chiến sĩ tâm huyết của Điền Hổ đang vượt cầu.</w:t>
      </w:r>
    </w:p>
    <w:p>
      <w:pPr>
        <w:pStyle w:val="BodyText"/>
      </w:pPr>
      <w:r>
        <w:t xml:space="preserve">Hơn một vạn bốn ngàn nam giới người sống sót nhu nhược theo thời gian trôi qua, tiếng súng ngày càng đến gần thì họ ngày càng lo lắng. Bọn họ thập phần cảm giác được thi triều đang không ngừng lan tới gần.</w:t>
      </w:r>
    </w:p>
    <w:p>
      <w:pPr>
        <w:pStyle w:val="BodyText"/>
      </w:pPr>
      <w:r>
        <w:t xml:space="preserve">- Chúng ta cần qua cầu, tránh ra, chúng ta cần qua cầu, mọi người liều mạng với bọn họ!</w:t>
      </w:r>
    </w:p>
    <w:p>
      <w:pPr>
        <w:pStyle w:val="BodyText"/>
      </w:pPr>
      <w:r>
        <w:t xml:space="preserve">Trong đám người đột nhiên có một người sống sót lớn tiếng gầm rú.</w:t>
      </w:r>
    </w:p>
    <w:p>
      <w:pPr>
        <w:pStyle w:val="BodyText"/>
      </w:pPr>
      <w:r>
        <w:t xml:space="preserve">- Chúng ta cần qua cầu…</w:t>
      </w:r>
    </w:p>
    <w:p>
      <w:pPr>
        <w:pStyle w:val="BodyText"/>
      </w:pPr>
      <w:r>
        <w:t xml:space="preserve">- Chúng ta cần qua cầu…</w:t>
      </w:r>
    </w:p>
    <w:p>
      <w:pPr>
        <w:pStyle w:val="BodyText"/>
      </w:pPr>
      <w:r>
        <w:t xml:space="preserve">- Chúng ta muốn sống sót…</w:t>
      </w:r>
    </w:p>
    <w:p>
      <w:pPr>
        <w:pStyle w:val="BodyText"/>
      </w:pPr>
      <w:r>
        <w:t xml:space="preserve">- Đám quân phiệt ác ôn chết tiệt các ngươi cút ngay…</w:t>
      </w:r>
    </w:p>
    <w:p>
      <w:pPr>
        <w:pStyle w:val="BodyText"/>
      </w:pPr>
      <w:r>
        <w:t xml:space="preserve">- …</w:t>
      </w:r>
    </w:p>
    <w:p>
      <w:pPr>
        <w:pStyle w:val="BodyText"/>
      </w:pPr>
      <w:r>
        <w:t xml:space="preserve">Những người sống sót bỗng nhiên bị loạn động, rống giận điên cuồng vọt tới chỗ Quách Tuyền bọn họ.</w:t>
      </w:r>
    </w:p>
    <w:p>
      <w:pPr>
        <w:pStyle w:val="BodyText"/>
      </w:pPr>
      <w:r>
        <w:t xml:space="preserve">Nhìn hơn vạn người sống sót hướng bên này vọt tới, Quách Tuyền nhất thời do dự, đây chính là hơn vạn mạng người. Tuy rằng hắn hung hãn nhưng cũng không muốn trở thành quái tử thủ tàn sát nhân loại như mình.</w:t>
      </w:r>
    </w:p>
    <w:p>
      <w:pPr>
        <w:pStyle w:val="BodyText"/>
      </w:pPr>
      <w:r>
        <w:t xml:space="preserve">- Nổ súng!</w:t>
      </w:r>
    </w:p>
    <w:p>
      <w:pPr>
        <w:pStyle w:val="BodyText"/>
      </w:pPr>
      <w:r>
        <w:t xml:space="preserve">Đúng lúc này bên cạnh Quách Tuyền truyền qua thanh âm lạnh như băng của Nhạc Trọng.</w:t>
      </w:r>
    </w:p>
    <w:p>
      <w:pPr>
        <w:pStyle w:val="BodyText"/>
      </w:pPr>
      <w:r>
        <w:t xml:space="preserve">Quách Tuyền nghe được thanh âm quen thuộc, không chút do dự lập tức truyền ra mệnh lệnh:</w:t>
      </w:r>
    </w:p>
    <w:p>
      <w:pPr>
        <w:pStyle w:val="BodyText"/>
      </w:pPr>
      <w:r>
        <w:t xml:space="preserve">- Nổ súng!</w:t>
      </w:r>
    </w:p>
    <w:p>
      <w:pPr>
        <w:pStyle w:val="BodyText"/>
      </w:pPr>
      <w:r>
        <w:t xml:space="preserve">Trong tích tắc đủ loại súng máy liên tục nổ vang, những người sống sót tay không tấc sắt vừa xông tới đã bị màn mưa đạn càn quét một vòng, tất cả ngã rạp trên mặt đất, phát ra thanh âm kêu rên thống khổ.</w:t>
      </w:r>
    </w:p>
    <w:p>
      <w:pPr>
        <w:pStyle w:val="BodyText"/>
      </w:pPr>
      <w:r>
        <w:t xml:space="preserve">Bị một màn huyết tinh kinh sợ, lúc này đám người kia mới thất kinh bỏ chạy tứ tán, hoặc là quỳ dưới đất cầu xin tha mạng, hoặc là lớn tiếng khóc không biết nên làm gì mới đúng.</w:t>
      </w:r>
    </w:p>
    <w:p>
      <w:pPr>
        <w:pStyle w:val="BodyText"/>
      </w:pPr>
      <w:r>
        <w:t xml:space="preserve">Nhạc Trọng nhìn đám người đang ngã rạp trong mưa đạn, ánh mắt hắn chợt lóe lên vẻ do dự. Bây giờ cũng không phải thời gian mang lòng dạ đàn bà, nếu hỗn loạn chẳng những toàn bộ bọn họ đều phải chết ở chỗ này, ngay cả đặc chiến doanh của hắn cùng cao thủ đoàn của Trầm Hoành Dương cũng phải chết.</w:t>
      </w:r>
    </w:p>
    <w:p>
      <w:pPr>
        <w:pStyle w:val="BodyText"/>
      </w:pPr>
      <w:r>
        <w:t xml:space="preserve">Nhạc Trọng không để ý những người bỏ chạy trốn tứ tán, trực tiếp nhấc loa phóng thanh lạnh lùng lớn tiếng nói:</w:t>
      </w:r>
    </w:p>
    <w:p>
      <w:pPr>
        <w:pStyle w:val="BodyText"/>
      </w:pPr>
      <w:r>
        <w:t xml:space="preserve">- Các người là đám người cuối cùng lưu lại, muốn xông lên cầu Tư Giang giết chết không tha, các người muốn sống sót, cầm lên vũ khí chiến đấu vì chính mình mà tìm đường sống. Nếu không có gan, thì cứ chờ chết đi!</w:t>
      </w:r>
    </w:p>
    <w:p>
      <w:pPr>
        <w:pStyle w:val="BodyText"/>
      </w:pPr>
      <w:r>
        <w:t xml:space="preserve">Nói xong Nhạc Trọng ném loa phóng thanh, đi nhanh về hướng chiến trường. Chiến đấu tới một khắc cuối cùng, yểm hộ bộ đội chủ lực rút lui là việc mà hắn có thể làm duy nhất hiện tại. Ở lại nơi này cho dù có thêm hắn cũng không thể làm được chuyện gì.</w:t>
      </w:r>
    </w:p>
    <w:p>
      <w:pPr>
        <w:pStyle w:val="BodyText"/>
      </w:pPr>
      <w:r>
        <w:t xml:space="preserve">- Mọi người rút lui, tôi yểm hộ các vị!</w:t>
      </w:r>
    </w:p>
    <w:p>
      <w:pPr>
        <w:pStyle w:val="BodyText"/>
      </w:pPr>
      <w:r>
        <w:t xml:space="preserve">Vừa quay về chiến trường, Nhạc Trọng liền hướng Hứa Tiếu cùng Kỷ Thanh Vũ ra lệnh.</w:t>
      </w:r>
    </w:p>
    <w:p>
      <w:pPr>
        <w:pStyle w:val="BodyText"/>
      </w:pPr>
      <w:r>
        <w:t xml:space="preserve">Nghe được mệnh lệnh của Nhạc Trọng, trong mắt Hứa Tiếu thoáng hiện lên vẻ kính nể. Đi đoạn hậu là hành động nguy hiểm nhất, thủ lĩnh chủ động đi đoạn hậu thập phần hiếm thấy. Có thể dốc sức cho dạng thủ lĩnh như vậy, hắn cảm thấy thập phần may mắn. Hắn hành lễ với Nhạc Trọng, nhanh chóng dẫn người rút lui khỏi tiền tuyến.</w:t>
      </w:r>
    </w:p>
    <w:p>
      <w:pPr>
        <w:pStyle w:val="BodyText"/>
      </w:pPr>
      <w:r>
        <w:t xml:space="preserve">Kỷ Thanh Vũ liếc mắt nhìn Nhạc Trọng, cắn răng nói:</w:t>
      </w:r>
    </w:p>
    <w:p>
      <w:pPr>
        <w:pStyle w:val="BodyText"/>
      </w:pPr>
      <w:r>
        <w:t xml:space="preserve">- Một mình anh sao? Không được, em muốn lưu lại với anh!</w:t>
      </w:r>
    </w:p>
    <w:p>
      <w:pPr>
        <w:pStyle w:val="BodyText"/>
      </w:pPr>
      <w:r>
        <w:t xml:space="preserve">Nhạc Trọng nhướng mày trầm giọng nói:</w:t>
      </w:r>
    </w:p>
    <w:p>
      <w:pPr>
        <w:pStyle w:val="BodyText"/>
      </w:pPr>
      <w:r>
        <w:t xml:space="preserve">- Không được, một mình anh dù sao cũng có thể chạy thoát nơi này, nếu có em ở đây thì không thể, nghe lời đi!</w:t>
      </w:r>
    </w:p>
    <w:p>
      <w:pPr>
        <w:pStyle w:val="BodyText"/>
      </w:pPr>
      <w:r>
        <w:t xml:space="preserve">Kỷ Thanh Vũ quật cường nhìn chằm chằm Nhạc Trọng nói:</w:t>
      </w:r>
    </w:p>
    <w:p>
      <w:pPr>
        <w:pStyle w:val="BodyText"/>
      </w:pPr>
      <w:r>
        <w:t xml:space="preserve">- Em không quan tâm, em có thể tự bảo vệ mình!</w:t>
      </w:r>
    </w:p>
    <w:p>
      <w:pPr>
        <w:pStyle w:val="BodyText"/>
      </w:pPr>
      <w:r>
        <w:t xml:space="preserve">Nhạc Trọng trực tiếp dùng danh phận đại nghĩa đến bức bách nàng:</w:t>
      </w:r>
    </w:p>
    <w:p>
      <w:pPr>
        <w:pStyle w:val="BodyText"/>
      </w:pPr>
      <w:r>
        <w:t xml:space="preserve">- Không được, quá nguy hiểm, rút lui, đây là mệnh lệnh. Em là doanh trưởng đặc chiến doanh, gánh vác sinh mạng của toàn bộ chiến sĩ trong doanh!</w:t>
      </w:r>
    </w:p>
    <w:p>
      <w:pPr>
        <w:pStyle w:val="BodyText"/>
      </w:pPr>
      <w:r>
        <w:t xml:space="preserve">Kỷ Thanh Vũ cũng giống như Nhạc Trọng, từng trải qua rất nhiều cuộc chiến đấu, thân thể cực kỳ mỏi mệt. Có thể nói cả đặc chiến doanh không có ai không mệt mỏi, trong đó mệt nhất là Kỷ Thanh Vũ cùng Nhạc Trọng vì không có thời gian nghỉ ngơi. Với trạng thái hiện tại của nàng, không cẩn thận sẽ gặp tử vong.</w:t>
      </w:r>
    </w:p>
    <w:p>
      <w:pPr>
        <w:pStyle w:val="BodyText"/>
      </w:pPr>
      <w:r>
        <w:t xml:space="preserve">- Được, em nghe lời anh nhưng anh phải đáp ứng em nhất định phải trở về!</w:t>
      </w:r>
    </w:p>
    <w:p>
      <w:pPr>
        <w:pStyle w:val="BodyText"/>
      </w:pPr>
      <w:r>
        <w:t xml:space="preserve">Cuối cùng Kỷ Thanh Vũ vẫn là một cô gái luôn chú ý toàn cục, trong nội tâm nàng cố gắng cưỡng chế lòng tưởng niệm đối với hắn nói ra một câu, lập tức xoay người rời đi.</w:t>
      </w:r>
    </w:p>
    <w:p>
      <w:pPr>
        <w:pStyle w:val="BodyText"/>
      </w:pPr>
      <w:r>
        <w:t xml:space="preserve">Nhạc Trọng nhìn theo bóng lưng Kỷ Thanh Vũ đi xa, hít sâu một hơi cùng Bạch Cốt đi nhanh tới trước.</w:t>
      </w:r>
    </w:p>
    <w:p>
      <w:pPr>
        <w:pStyle w:val="BodyText"/>
      </w:pPr>
      <w:r>
        <w:t xml:space="preserve">Những con đường đi thông cầu Tư Giang đã bị Nhạc Trọng sai người phong tỏa, chỉ còn lưu lại con đường chính đi thông tới cầu Tư Giang. Những địa phương khác thi đàn phải cần dùng mười phút thời gian mới có thể đột phá. Nói cách khác Nhạc Trọng cùng Bạch Cốt cần phải lưu lại đoạn hậu cùng thi đàn thêm vài phút nữa.</w:t>
      </w:r>
    </w:p>
    <w:p>
      <w:pPr>
        <w:pStyle w:val="BodyText"/>
      </w:pPr>
      <w:r>
        <w:t xml:space="preserve">Chiến sĩ đặc chiến doanh cùng cao thủ đoàn vừa rút lui, hơn hai trăm con tang thi hướng Nhạc Trọng vọt tới. Nếu không phải con đường quá hẹp hòi thi đàn vọt tới còn nhiều hơn.</w:t>
      </w:r>
    </w:p>
    <w:p>
      <w:pPr>
        <w:pStyle w:val="BodyText"/>
      </w:pPr>
      <w:r>
        <w:t xml:space="preserve">Hai tay gai xương của Bạch Cốt kéo dài, biến thành hai đạo gai xương gần như có thể đem cả con đường bao phủ trong phạm vi công kích của hắn. Hắn dùng sức vung lên, gai xương sắc bén chém ngang qua con đường nhỏ hẹp, cứng rắn đem hơn năm mươi con tang thi chém thành hai đoạn.</w:t>
      </w:r>
    </w:p>
    <w:p>
      <w:pPr>
        <w:pStyle w:val="BodyText"/>
      </w:pPr>
      <w:r>
        <w:t xml:space="preserve">Lấy được bốn giờ cường hóa kỹ năng, lúc này Bạch Cốt rốt cục thể hiện ra hung uy của hắn, hắn huy động gai xương thật lớn giống như máy xaSY thịt tàn sát thi đàn. Ngay cả những con tang thi L1, L2 cao lớn cũng không đỡ nổi công kích của hắn.</w:t>
      </w:r>
    </w:p>
    <w:p>
      <w:pPr>
        <w:pStyle w:val="BodyText"/>
      </w:pPr>
      <w:r>
        <w:t xml:space="preserve">- Quá tuyệt vời!</w:t>
      </w:r>
    </w:p>
    <w:p>
      <w:pPr>
        <w:pStyle w:val="BodyText"/>
      </w:pPr>
      <w:r>
        <w:t xml:space="preserve">Nguyên bản Nhạc Trọng còn tưởng cần phải một phen khổ chiến, nhưng khi nhìn thấy Bạch Cốt tùy ý huy động gai xương điên cuồng chém giết thi đàn, hiện tại hắn mới hiểu được bốn giờ cường hóa kỹ năng của đặc chủng khô lâu hung hãn tới mức độ nào.</w:t>
      </w:r>
    </w:p>
    <w:p>
      <w:pPr>
        <w:pStyle w:val="BodyText"/>
      </w:pPr>
      <w:r>
        <w:t xml:space="preserve">Có thể nói chỉ nhờ vào một mình Bạch Cốt đã đủ đối phó hai ngàn con tang thi.</w:t>
      </w:r>
    </w:p>
    <w:p>
      <w:pPr>
        <w:pStyle w:val="BodyText"/>
      </w:pPr>
      <w:r>
        <w:t xml:space="preserve">Dưới sự chém giết điên cuồng như vậy, thể lực Bạch Cốt cũng không ngừng suy giảm xuống. Khi thể lực của Bạch Cốt đã tới cực hạn, hắn sẽ không thể tiếp tục sử dụng kỹ năng. Năng lực càng cường đại cần tiêu hao lực lượng càng lớn, đây là quy luật không cách nào thay đổi.</w:t>
      </w:r>
    </w:p>
    <w:p>
      <w:pPr>
        <w:pStyle w:val="BodyText"/>
      </w:pPr>
      <w:r>
        <w:t xml:space="preserve">Khi thể lực của Bạch Cốt tiêu hao tới mười giờ, Nhạc Trọng lập tức lựa chọn cho Bạch Cốt lui về phía sau, sau đó ngẩng mặt lên trời phát ra một tiếng thét dài.</w:t>
      </w:r>
    </w:p>
    <w:p>
      <w:pPr>
        <w:pStyle w:val="BodyText"/>
      </w:pPr>
      <w:r>
        <w:t xml:space="preserve">Nương theo sau tiếng thét dài của Nhạc Trọng, tiểu Thanh vỗ cánh từ trên trời bay xuống.</w:t>
      </w:r>
    </w:p>
    <w:p>
      <w:pPr>
        <w:pStyle w:val="BodyText"/>
      </w:pPr>
      <w:r>
        <w:t xml:space="preserve">Tiểu Thanh vừa bay tới trên khu vực này, chợt phát động lực lượng bổn nguyên, đôi cánh không ngừng vỗ mạnh, từng đạo đao nhận vô cùng bén nhọn trống rỗng hiện lên hướng tang thi bên dưới chém tới.</w:t>
      </w:r>
    </w:p>
    <w:p>
      <w:pPr>
        <w:pStyle w:val="Compact"/>
      </w:pPr>
      <w:r>
        <w:t xml:space="preserve">Dưới phong nhận sắc bén oanh kích, từng chuỗi dài thi đàn bị chém thành hai đoạn, đồng thời uy lực thật lớn của phong nhận còn chém dưới mặt đất tạo ra một khe rãnh thật dài.</w:t>
      </w:r>
      <w:r>
        <w:br w:type="textWrapping"/>
      </w:r>
      <w:r>
        <w:br w:type="textWrapping"/>
      </w:r>
    </w:p>
    <w:p>
      <w:pPr>
        <w:pStyle w:val="Heading2"/>
      </w:pPr>
      <w:bookmarkStart w:id="391" w:name="chương-369-tiểu-quy-đến-giúp-đồng-hiểu-vân-đẩy-ngược.-1"/>
      <w:bookmarkEnd w:id="391"/>
      <w:r>
        <w:t xml:space="preserve">369. Chương 369: Tiểu Quy Đến Giúp, Đồng Hiểu Vân Đẩy Ngược. (1)</w:t>
      </w:r>
    </w:p>
    <w:p>
      <w:pPr>
        <w:pStyle w:val="Compact"/>
      </w:pPr>
      <w:r>
        <w:br w:type="textWrapping"/>
      </w:r>
      <w:r>
        <w:br w:type="textWrapping"/>
      </w:r>
    </w:p>
    <w:p>
      <w:pPr>
        <w:pStyle w:val="BodyText"/>
      </w:pPr>
      <w:r>
        <w:t xml:space="preserve">Tiểu Thanh phóng ra mấy đợt phong nhận thì bay đi, không có mệnh lệnh tuyệt đối của Nhạc Trọng nó không muốn tiêu hao quá nhiều lực lượng bổn nguyên của mình để tấn công địch nhân.</w:t>
      </w:r>
    </w:p>
    <w:p>
      <w:pPr>
        <w:pStyle w:val="BodyText"/>
      </w:pPr>
      <w:r>
        <w:t xml:space="preserve">Thú biến dị cấp cao đều có được năng lực đặc thù lực lượng bổn nguyên. Nhưng một lần phát động đều tiêu hao nguyên khí của chúng thật lớn. Bởi vậy nếu không vạn bất đắc dĩ hoặc là gặp phải địch nhân khủng bố, chúng sẽ không phát động lực lượng bổn nguyên đem ra đối địch.</w:t>
      </w:r>
    </w:p>
    <w:p>
      <w:pPr>
        <w:pStyle w:val="BodyText"/>
      </w:pPr>
      <w:r>
        <w:t xml:space="preserve">Sau khi tiểu Thanh bay đi, thân hình Nhạc Trọng chợt lui, vừa cầm súng tự động 05 thức điên cuồng bắn phá thi đàn vừa hướng cầu Tư Giang nhanh chóng bỏ chạy.</w:t>
      </w:r>
    </w:p>
    <w:p>
      <w:pPr>
        <w:pStyle w:val="BodyText"/>
      </w:pPr>
      <w:r>
        <w:t xml:space="preserve">Vào lúc này ở gần cầu Tư Giang chỉ còn lại chiến sĩ đệ nhất doanh của Quách Tuyền cùng hơn một vạn hai ngàn người sống sót còn đang giằng co lẫn nhau.</w:t>
      </w:r>
    </w:p>
    <w:p>
      <w:pPr>
        <w:pStyle w:val="BodyText"/>
      </w:pPr>
      <w:r>
        <w:t xml:space="preserve">- Cầu xin ngài binh đại gia, cho tôi đi qua đi, chuyện gì tôi cũng nguyện ý làm cho ngài…</w:t>
      </w:r>
    </w:p>
    <w:p>
      <w:pPr>
        <w:pStyle w:val="BodyText"/>
      </w:pPr>
      <w:r>
        <w:t xml:space="preserve">- Van cầu ngài, cho tôi đi qua, tôi nguyện ý làm trâu làm ngựa báo đáp ngài!</w:t>
      </w:r>
    </w:p>
    <w:p>
      <w:pPr>
        <w:pStyle w:val="BodyText"/>
      </w:pPr>
      <w:r>
        <w:t xml:space="preserve">- Quân nhân tồn tại không phải là vì thủ hộ nhân dân sao, van ngài cho chúng tôi qua đi…</w:t>
      </w:r>
    </w:p>
    <w:p>
      <w:pPr>
        <w:pStyle w:val="BodyText"/>
      </w:pPr>
      <w:r>
        <w:t xml:space="preserve">- …</w:t>
      </w:r>
    </w:p>
    <w:p>
      <w:pPr>
        <w:pStyle w:val="BodyText"/>
      </w:pPr>
      <w:r>
        <w:t xml:space="preserve">Thật nhiều người thường quỳ trên mặt đất tận lực cầu xin Quách Tuyền. Cầu Tư Giang hiện tại là con đường sống duy nhất của bọn họ, theo thời gian trôi qua, tử vong đã cách họ ngày càng gần.</w:t>
      </w:r>
    </w:p>
    <w:p>
      <w:pPr>
        <w:pStyle w:val="BodyText"/>
      </w:pPr>
      <w:r>
        <w:t xml:space="preserve">Một đống cương đao lẫn tấm chắn nằm trên mặt đất ngoại trừ có vài trăm người chịu cầm lên những người còn lại không hề liếc mắt nhìn đống vũ khí kia. Những người nhu nhược kia thầm nghĩ muốn qua cầu, lại không hề có một tia dũng khí dám cùng tang thi chiến đấu.</w:t>
      </w:r>
    </w:p>
    <w:p>
      <w:pPr>
        <w:pStyle w:val="BodyText"/>
      </w:pPr>
      <w:r>
        <w:t xml:space="preserve">Nhạc Trọng liếc mắt nhìn đám người thường yếu đuối kia, lại hướng Quách Tuyền ra lệnh:</w:t>
      </w:r>
    </w:p>
    <w:p>
      <w:pPr>
        <w:pStyle w:val="BodyText"/>
      </w:pPr>
      <w:r>
        <w:t xml:space="preserve">- Quách Tuyền, anh dẫn người thối lui trước, mặc cho bọn họ tự sinh tự diệt đi!</w:t>
      </w:r>
    </w:p>
    <w:p>
      <w:pPr>
        <w:pStyle w:val="BodyText"/>
      </w:pPr>
      <w:r>
        <w:t xml:space="preserve">- Dạ, đoàn trưởng!</w:t>
      </w:r>
    </w:p>
    <w:p>
      <w:pPr>
        <w:pStyle w:val="BodyText"/>
      </w:pPr>
      <w:r>
        <w:t xml:space="preserve">Quách Tuyền hành lễ với Nhạc Trọng, sau đó mang theo chiến sĩ đệ nhất doanh thối lui qua bên kia cầu Tư Giang.</w:t>
      </w:r>
    </w:p>
    <w:p>
      <w:pPr>
        <w:pStyle w:val="BodyText"/>
      </w:pPr>
      <w:r>
        <w:t xml:space="preserve">Mất đi đoàn người của Quách Tuyền áp chế, những người sống sót lập tức hướng cầu Tư Giang chen chúc chạy tới.</w:t>
      </w:r>
    </w:p>
    <w:p>
      <w:pPr>
        <w:pStyle w:val="BodyText"/>
      </w:pPr>
      <w:r>
        <w:t xml:space="preserve">Đã không có người duy trì trật tự, những người thường yếu đuối kia đều biến thành điên cuồng, những người yếu ớt bị xô té dưới đất, vì tranh đoạt đường chạy trốn thậm chí còn có người cầm đao chém giết lẫn nhau. Trong chớp mắt hơn vạn người hỗn loạn công kích điên cuồng, bọn hắn không dám giết tang thi nhưng chém giết lẫn nhau thì không hề có chút nương tay.</w:t>
      </w:r>
    </w:p>
    <w:p>
      <w:pPr>
        <w:pStyle w:val="BodyText"/>
      </w:pPr>
      <w:r>
        <w:t xml:space="preserve">Nhìn thấy một màn thảm thiết kia, Nhạc Trọng cau mày thở dài thật sâu. Hắn đã đem hết toàn lực, nhưng hơn vạn người này hắn thật sự không còn lực lượng đi cứu vớt.</w:t>
      </w:r>
    </w:p>
    <w:p>
      <w:pPr>
        <w:pStyle w:val="BodyText"/>
      </w:pPr>
      <w:r>
        <w:t xml:space="preserve">Đúng lúc này thi đàn khổng lồ đã đột phá chướng ngại trùng điệp, hướng đám người sống sót đang hỗn loạn đánh tới.</w:t>
      </w:r>
    </w:p>
    <w:p>
      <w:pPr>
        <w:pStyle w:val="BodyText"/>
      </w:pPr>
      <w:r>
        <w:t xml:space="preserve">- Ah…</w:t>
      </w:r>
    </w:p>
    <w:p>
      <w:pPr>
        <w:pStyle w:val="BodyText"/>
      </w:pPr>
      <w:r>
        <w:t xml:space="preserve">Nhìn thấy thi đàn kinh khủng lan tràn, một gã người thường hoảng sợ thét lên chói tai, sau đó nhảy vào Tư Giang muốn bơi qua.</w:t>
      </w:r>
    </w:p>
    <w:p>
      <w:pPr>
        <w:pStyle w:val="BodyText"/>
      </w:pPr>
      <w:r>
        <w:t xml:space="preserve">Càng ngày càng nhiều người lựa chọn nhảy xuống sông Tư Giang muốn bơi qua bên kia sông để tránh né thi triều cuốn tới.</w:t>
      </w:r>
    </w:p>
    <w:p>
      <w:pPr>
        <w:pStyle w:val="BodyText"/>
      </w:pPr>
      <w:r>
        <w:t xml:space="preserve">Đồng thời cuộc chiến chém giết giành đường chạy trốn ở ngay cầu Tư Giang càng ngày càng thảm thiết, vô số người trong mắt đã tràn ngập vẻ tuyệt vọng.</w:t>
      </w:r>
    </w:p>
    <w:p>
      <w:pPr>
        <w:pStyle w:val="BodyText"/>
      </w:pPr>
      <w:r>
        <w:t xml:space="preserve">Nhạc Trọng lắc đầu, thầm nghĩ triệu hồi tiểu Thanh rời khỏi nơi đó. Nhưng đột nhiên trong lòng hắn vừa động, hướng giữa Tư Giang nhìn lại.</w:t>
      </w:r>
    </w:p>
    <w:p>
      <w:pPr>
        <w:pStyle w:val="BodyText"/>
      </w:pPr>
      <w:r>
        <w:t xml:space="preserve">Chỉ thấy bên trong sông, từng đợt sóng nước bắt đầu khởi động, từng bầy tôm biến dị bò lên trên bờ, những con tôm biến dị vừa lên bờ chợt điên cuồng xông tới công kích thi đàn, dùng đôi kìm sắc bén đem thân thể tang thi cắt đoạn, sau đó mồm to cắn nuốt.</w:t>
      </w:r>
    </w:p>
    <w:p>
      <w:pPr>
        <w:pStyle w:val="BodyText"/>
      </w:pPr>
      <w:r>
        <w:t xml:space="preserve">Sóng nước không ngừng dâng lên, từng con tôm biến dị không ngừng bò lên bờ. Ngoài ra còn có hai mươi con tôm tinh anh biến dị, một con tôm biến dị nhị giai cùng một con quái thú giống con rùa lớn như tòa nhà lầu từ trong sông bò ra.</w:t>
      </w:r>
    </w:p>
    <w:p>
      <w:pPr>
        <w:pStyle w:val="BodyText"/>
      </w:pPr>
      <w:r>
        <w:t xml:space="preserve">Tiểu Quy liếc mắt nhìn Nhạc Trọng, phát ra một tiếng kêu to kỳ dị. Con tôm nhị giai cũng phát ra một tiếng kêu vô cùng bén nhọn.</w:t>
      </w:r>
    </w:p>
    <w:p>
      <w:pPr>
        <w:pStyle w:val="BodyText"/>
      </w:pPr>
      <w:r>
        <w:t xml:space="preserve">Hai mươi con tôm tinh anh biến dị chợt xông vào bên trong thi đàn, hướng đàn tang thi đại khai sát giới.</w:t>
      </w:r>
    </w:p>
    <w:p>
      <w:pPr>
        <w:pStyle w:val="BodyText"/>
      </w:pPr>
      <w:r>
        <w:t xml:space="preserve">Những con tôm biến dị có được giáp xác cứng rắn, tang thi bình thường căn bản không thể xuyên thủng được giáp xác của chúng cùng chống cự được đôi càng tôm sắc bén. Đồng thời chúng cũng không sợ hãi siêu vi trùng khiến kẻ khác nghe tên đã sợ mất mật, quả nhiên là khắc tinh của tang thi.</w:t>
      </w:r>
    </w:p>
    <w:p>
      <w:pPr>
        <w:pStyle w:val="BodyText"/>
      </w:pPr>
      <w:r>
        <w:t xml:space="preserve">Những con tôm biến dị vừa gia nhập chiến trường, liền điên cuồng công kích thi đàn, thật nhiều tang thi bị chúng cắt đứt tay chân bắt đầu mỹ mỹ ăn cơm.</w:t>
      </w:r>
    </w:p>
    <w:p>
      <w:pPr>
        <w:pStyle w:val="BodyText"/>
      </w:pPr>
      <w:r>
        <w:t xml:space="preserve">Những sinh vật biến dị rất thích lấy tang thi làm thực vật, nếu chúng cắn nuốt được tang thi cao cấp cũng có thể tiến hóa rất nhanh.</w:t>
      </w:r>
    </w:p>
    <w:p>
      <w:pPr>
        <w:pStyle w:val="BodyText"/>
      </w:pPr>
      <w:r>
        <w:t xml:space="preserve">Nhìn mãnh thú biến dị bò ra khỏi Tư Giang, những người sống sót càng thêm tuyệt vọng, tranh đoạt đường thông qua cầu Tư Giang càng thêm kịch liệt, không ngừng có người tử vong trong quá trình tranh đoạt đường qua cầu.</w:t>
      </w:r>
    </w:p>
    <w:p>
      <w:pPr>
        <w:pStyle w:val="BodyText"/>
      </w:pPr>
      <w:r>
        <w:t xml:space="preserve">Nhạc Trọng nhảy lên trên đầu tiểu Quy, thúc giục tiểu Quy đi tới đầu cầu Tư Giang lớn tiếng quát:</w:t>
      </w:r>
    </w:p>
    <w:p>
      <w:pPr>
        <w:pStyle w:val="BodyText"/>
      </w:pPr>
      <w:r>
        <w:t xml:space="preserve">- Tôi là Nhạc Trọng, dừng tay cho tôi! Đây là thú biến dị do tôi triệu hoán đi ra, hiện tại lập tức xếp thành hàng trật tự đi qua cầu, nếu không xử bắn!</w:t>
      </w:r>
    </w:p>
    <w:p>
      <w:pPr>
        <w:pStyle w:val="BodyText"/>
      </w:pPr>
      <w:r>
        <w:t xml:space="preserve">Những người sống sót đang điên cuồng tranh đoạt đường qua cầu bỗng chốc bị cự thú tiểu Quy khủng bố chấn nhiếp. Lúc này bọn họ mới khôi phục lại bình tĩnh, nhìn đàn thú biến dị nhìn chằm chằm chung quanh, biến thành thành thật ngoan ngoãn như đàn cừu, xếp thành hàng dài dựa theo trật tự bắt đầu qua cầu.</w:t>
      </w:r>
    </w:p>
    <w:p>
      <w:pPr>
        <w:pStyle w:val="BodyText"/>
      </w:pPr>
      <w:r>
        <w:t xml:space="preserve">- Tiểu Quy, lần này thật sự cảm tạ ngươi!</w:t>
      </w:r>
    </w:p>
    <w:p>
      <w:pPr>
        <w:pStyle w:val="BodyText"/>
      </w:pPr>
      <w:r>
        <w:t xml:space="preserve">Nhạc Trọng nhìn đám người thường ngoan ngoãn xếp hàng đi qua cầu, thoáng thở ra một hơi nhẹ nhõm vỗ vỗ đầu tiểu Quy nói.</w:t>
      </w:r>
    </w:p>
    <w:p>
      <w:pPr>
        <w:pStyle w:val="BodyText"/>
      </w:pPr>
      <w:r>
        <w:t xml:space="preserve">Lần này nếu không nhờ tiểu Quy mang theo mấy vạn tiểu đệ đến trợ giúp, đại bộ phận người sống sót còn lưu lại kia cũng phải chết trong miệng tang thi.</w:t>
      </w:r>
    </w:p>
    <w:p>
      <w:pPr>
        <w:pStyle w:val="BodyText"/>
      </w:pPr>
      <w:r>
        <w:t xml:space="preserve">Tiểu Quy nhận được lời khen ngợi của Nhạc Trọng, cái đuôi vươn lên không ngừng vỗ vỗ xuống mặt đất, hiển nhiên hết sức cao hứng. Sau khi nó bị Nhạc Trọng thuần phục, đã cùng hắn xây dựng tâm linh cảm ứng, có thể hiểu được một ít lời nói đơn giản.</w:t>
      </w:r>
    </w:p>
    <w:p>
      <w:pPr>
        <w:pStyle w:val="BodyText"/>
      </w:pPr>
      <w:r>
        <w:t xml:space="preserve">Theo tiểu Quy suất lĩnh mấy vạn tiểu đệ ngăn chặn thi đàn, hơn vạn người sống sót cuối cùng đã vượt qua được cầu Tư Giang. Nhưng trong một vạn bốn ngàn người vừa bị mưa lạnh xối xả lại gặp bạo loạn tự chém giết lẫn nhau, có hơn ngàn người mất đi tính mạng. Tổn thất cực kỳ thảm trọng, duy nhất may mắn là đại bộ phận người cũng có thể vượt qua cầu.</w:t>
      </w:r>
    </w:p>
    <w:p>
      <w:pPr>
        <w:pStyle w:val="BodyText"/>
      </w:pPr>
      <w:r>
        <w:t xml:space="preserve">- Tạc cầu!</w:t>
      </w:r>
    </w:p>
    <w:p>
      <w:pPr>
        <w:pStyle w:val="BodyText"/>
      </w:pPr>
      <w:r>
        <w:t xml:space="preserve">Nhạc Trọng đi qua bên kia cầu Tư Giang, lập tức truyền ra mệnh lệnh.</w:t>
      </w:r>
    </w:p>
    <w:p>
      <w:pPr>
        <w:pStyle w:val="BodyText"/>
      </w:pPr>
      <w:r>
        <w:t xml:space="preserve">Oanh một tiếng nổ ầm vang, chiếc cầu lớn ở trước tận thế hao phí mấy chục triệu nhân dân tệ xây dựng thành đã bị tạc nổ dập nát. Con đường duy nhất để tám mươi vạn thi đàn đi thông huyện Trữ Quang đã bị hủy hoại hoàn toàn.</w:t>
      </w:r>
    </w:p>
    <w:p>
      <w:pPr>
        <w:pStyle w:val="BodyText"/>
      </w:pPr>
      <w:r>
        <w:t xml:space="preserve">Nếu thi đàn khổng lồ kia muốn di chuyển tới huyện Trữ Quang, cần phải đi vòng hơn trăm cây số mới có thể tìm được con đường đi thông huyện Trữ Quang.</w:t>
      </w:r>
    </w:p>
    <w:p>
      <w:pPr>
        <w:pStyle w:val="BodyText"/>
      </w:pPr>
      <w:r>
        <w:t xml:space="preserve">Đã lấy được hơn mười vạn nhân khẩu của SY thị, mục tiêu tiếp theo của Nhạc Trọng chính là thành phố Lũng Hải.</w:t>
      </w:r>
    </w:p>
    <w:p>
      <w:pPr>
        <w:pStyle w:val="Compact"/>
      </w:pPr>
      <w:r>
        <w:t xml:space="preserve">Chỉ cần chiếm lĩnh thành phố Lũng Hải, Nhạc Trọng sẽ lấy được xưởng công binh, có xưởng công binh mới có thể sản xuất đạn dược cùng đạn pháo. Không đến mức bởi vì thiếu hụt đạn dược mà không thể đối phó thi đàn đại quy mô.</w:t>
      </w:r>
      <w:r>
        <w:br w:type="textWrapping"/>
      </w:r>
      <w:r>
        <w:br w:type="textWrapping"/>
      </w:r>
    </w:p>
    <w:p>
      <w:pPr>
        <w:pStyle w:val="Heading2"/>
      </w:pPr>
      <w:bookmarkStart w:id="392" w:name="chương-370-tiểu-quy-đến-giúp-đồng-hiểu-vân-đẩy-ngược.-2"/>
      <w:bookmarkEnd w:id="392"/>
      <w:r>
        <w:t xml:space="preserve">370. Chương 370: Tiểu Quy Đến Giúp, Đồng Hiểu Vân Đẩy Ngược. (2)</w:t>
      </w:r>
    </w:p>
    <w:p>
      <w:pPr>
        <w:pStyle w:val="Compact"/>
      </w:pPr>
      <w:r>
        <w:br w:type="textWrapping"/>
      </w:r>
      <w:r>
        <w:br w:type="textWrapping"/>
      </w:r>
    </w:p>
    <w:p>
      <w:pPr>
        <w:pStyle w:val="BodyText"/>
      </w:pPr>
      <w:r>
        <w:t xml:space="preserve">Áp lực cận chiến đối với chiến sĩ thật quá lớn. Trừ phi là mặc áo giáp rắn nước biến dị, nếu không cận chiến mang tới tổn thương sẽ làm Nhạc Trọng rất khó thừa nhận.</w:t>
      </w:r>
    </w:p>
    <w:p>
      <w:pPr>
        <w:pStyle w:val="BodyText"/>
      </w:pPr>
      <w:r>
        <w:t xml:space="preserve">Thi đàn khổng lồ rất nhanh theo mùi vị của nhân loại đi tới bên bờ Tư Giang.</w:t>
      </w:r>
    </w:p>
    <w:p>
      <w:pPr>
        <w:pStyle w:val="BodyText"/>
      </w:pPr>
      <w:r>
        <w:t xml:space="preserve">Theo từng mệnh lệnh thần bí, những con tang thi bắt đầu người trước ngã xuống người sau tiến lên nhảy xuống Tư Giang, ý đồ dùng thân thể của chúng lấp bằng Tư Giang, xây dựng một con đường khác đi thông qua bờ bên kia. Một đường chúng đẩy mạnh tới đây đều dựa vào ưu thế số lượng thật lớn gặp núi phá núi, gặp nước lấp nước mà đi tới được.</w:t>
      </w:r>
    </w:p>
    <w:p>
      <w:pPr>
        <w:pStyle w:val="BodyText"/>
      </w:pPr>
      <w:r>
        <w:t xml:space="preserve">Nhưng bên trong Tư Giang nơi nơi đều là thú biến dị tiểu đệ của tiểu Quy, tang thi nhảy vào Tư Giang chỉ hiến thân cho tôm biến dị cắn nuốt.</w:t>
      </w:r>
    </w:p>
    <w:p>
      <w:pPr>
        <w:pStyle w:val="BodyText"/>
      </w:pPr>
      <w:r>
        <w:t xml:space="preserve">Mấy vạn con tang thi nhảy vào trong sông không hề có chút thành quả nào, tang thi Z bên trong thi đàn rốt cục đã tỉnh ngộ lại. Nó không tiếp tục ra lệnh thực hiện hành vi ngu xuẩn như thế, thi đàn khổng lồ lẳng lặng đứng bên kia Tư Giang ngơ ngác.</w:t>
      </w:r>
    </w:p>
    <w:p>
      <w:pPr>
        <w:pStyle w:val="BodyText"/>
      </w:pPr>
      <w:r>
        <w:t xml:space="preserve">Sau khi Nhạc Trọng xác nhận thi đàn không có cách nào vượt sông, lúc này mới thở ra một hơi nhẹ nhõm quay về tắm rửa, ngã xuống giường chìm vào giấc ngủ. Mấy ngày nay hắn thật sự tích lũy quá nhiều áp lực, vừa được thả lỏng thân thể liền không còn chịu được nữa.</w:t>
      </w:r>
    </w:p>
    <w:p>
      <w:pPr>
        <w:pStyle w:val="BodyText"/>
      </w:pPr>
      <w:r>
        <w:t xml:space="preserve">Dù sao Nhạc Trọng cũng là một nhân loại, trải qua cuộc chiến đấu kịch liệt như vậy tinh thần hắn thời khắc đều thật căng thẳng, sự sống chết của hơn mười vạn người đặt lên bờ vai hắn, làm cho hắn cơ hồ không dám thả lỏng một khắc nào. Loại áp lực cực lớn này đặt lên trên người hắn, cơ hồ ép tới mức làm hắn hết hơi, hiện tại rốt cục hắn đã có thể buông lỏng một hơi mà thư giãn chìm vào giấc ngủ.</w:t>
      </w:r>
    </w:p>
    <w:p>
      <w:pPr>
        <w:pStyle w:val="BodyText"/>
      </w:pPr>
      <w:r>
        <w:t xml:space="preserve">Ngay trong lúc Nhạc Trọng còn đang mơ mơ màng màng, đột nhiên cảm thấy được tiểu huynh đệ của hắn bị người nắm lấy, sau đó tiến nhập vào một địa phương vô cùng ấm áp ướt át, hắn liền bị đánh thức nhìn xuống bên dưới.</w:t>
      </w:r>
    </w:p>
    <w:p>
      <w:pPr>
        <w:pStyle w:val="BodyText"/>
      </w:pPr>
      <w:r>
        <w:t xml:space="preserve">Chỉ thấy Đồng Hiểu Vân mặc một bộ áo ngủ màu trắng, bộ áo kia cũng không cài nút thắt, lộ ra làn da trắng như tuyết. Nàng ngồi chồm hổm giữa hai chân Nhạc Trọng, cầm lấy tiểu huynh đệ của hắn, nhìn hắn lúng liếng cười nói:</w:t>
      </w:r>
    </w:p>
    <w:p>
      <w:pPr>
        <w:pStyle w:val="BodyText"/>
      </w:pPr>
      <w:r>
        <w:t xml:space="preserve">- Chào buổi sáng Nhạc ca!</w:t>
      </w:r>
    </w:p>
    <w:p>
      <w:pPr>
        <w:pStyle w:val="BodyText"/>
      </w:pPr>
      <w:r>
        <w:t xml:space="preserve">- Hiểu Vân, em đang làm gì đó?</w:t>
      </w:r>
    </w:p>
    <w:p>
      <w:pPr>
        <w:pStyle w:val="BodyText"/>
      </w:pPr>
      <w:r>
        <w:t xml:space="preserve">Nhạc Trọng nhìn dáng vẻ dễ thương của Đồng Hiểu Vân, trong lòng không khỏi xao động.</w:t>
      </w:r>
    </w:p>
    <w:p>
      <w:pPr>
        <w:pStyle w:val="BodyText"/>
      </w:pPr>
      <w:r>
        <w:t xml:space="preserve">Đồng Hiểu Vân mị nhãn như tơ liếm tiểu huynh đệ của hắn, kiều diễm cười nói:</w:t>
      </w:r>
    </w:p>
    <w:p>
      <w:pPr>
        <w:pStyle w:val="BodyText"/>
      </w:pPr>
      <w:r>
        <w:t xml:space="preserve">- Nhạc ca, gọi anh rời giường như vậy anh thích không?</w:t>
      </w:r>
    </w:p>
    <w:p>
      <w:pPr>
        <w:pStyle w:val="BodyText"/>
      </w:pPr>
      <w:r>
        <w:t xml:space="preserve">- Thích!</w:t>
      </w:r>
    </w:p>
    <w:p>
      <w:pPr>
        <w:pStyle w:val="BodyText"/>
      </w:pPr>
      <w:r>
        <w:t xml:space="preserve">Nhạc Trọng đưa tay vuốt gương mặt xinh đẹp của nàng, không hề che giấu ánh sáng trong mắt, thân thể càng ngày càng nóng. Nguy cơ thi đàn đã tạm thời giải trừ, hắn đã có thời gian cùng sức lực mà tận tình hưởng thụ.</w:t>
      </w:r>
    </w:p>
    <w:p>
      <w:pPr>
        <w:pStyle w:val="BodyText"/>
      </w:pPr>
      <w:r>
        <w:t xml:space="preserve">- Như vậy hãy đến yêu em đi!</w:t>
      </w:r>
    </w:p>
    <w:p>
      <w:pPr>
        <w:pStyle w:val="BodyText"/>
      </w:pPr>
      <w:r>
        <w:t xml:space="preserve">Đồng Hiểu Vân cười thật dễ thương, thật chủ động giạng chân ngồi lên người Nhạc Trọng, để tiểu huynh đệ của hắn tiến vào trong thân thể của nàng.</w:t>
      </w:r>
    </w:p>
    <w:p>
      <w:pPr>
        <w:pStyle w:val="BodyText"/>
      </w:pPr>
      <w:r>
        <w:t xml:space="preserve">Đồng Hiểu Vân nhướng mày, trên tấm ra giường trắng lại hiện lên một đóa hoa mai đỏ tươi.</w:t>
      </w:r>
    </w:p>
    <w:p>
      <w:pPr>
        <w:pStyle w:val="BodyText"/>
      </w:pPr>
      <w:r>
        <w:t xml:space="preserve">- Tận tình yêu thương em được không? Nhạc ca, em rất thích anh nha!</w:t>
      </w:r>
    </w:p>
    <w:p>
      <w:pPr>
        <w:pStyle w:val="BodyText"/>
      </w:pPr>
      <w:r>
        <w:t xml:space="preserve">Đồng Hiểu Vân ôm chặt Nhạc Trọng, dùng đôi mắt to điềm đạm đáng yêu như cầu xin hắn.</w:t>
      </w:r>
    </w:p>
    <w:p>
      <w:pPr>
        <w:pStyle w:val="BodyText"/>
      </w:pPr>
      <w:r>
        <w:t xml:space="preserve">- Đương nhiên là anh cũng rất thích em!</w:t>
      </w:r>
    </w:p>
    <w:p>
      <w:pPr>
        <w:pStyle w:val="BodyText"/>
      </w:pPr>
      <w:r>
        <w:t xml:space="preserve">Dáng vẻ đáng yêu của Đồng Hiểu Vân còn khiến Nhạc Trọng hưng phấn hơn cả xuân dược kích thích nhất, hắn đem Đồng Hiểu Vân đẩy ngã trên giường lớn, tùy ý hưởng thụ thân thể xinh đẹp của nàng.</w:t>
      </w:r>
    </w:p>
    <w:p>
      <w:pPr>
        <w:pStyle w:val="BodyText"/>
      </w:pPr>
      <w:r>
        <w:t xml:space="preserve">Chỗ ở của Nhạc Trọng chỉ là một ngôi nhà dân bình thường, thanh âm rên rỉ của Đồng Hiểu Vân xuyên thấu qua vách tường hơi mỏng khuếch tán ra ngoài.</w:t>
      </w:r>
    </w:p>
    <w:p>
      <w:pPr>
        <w:pStyle w:val="BodyText"/>
      </w:pPr>
      <w:r>
        <w:t xml:space="preserve">Tiểu la lỵ Trương Ngọc Lan cầm khăn mặt thật xấu hổ đứng ngoài phòng Nhạc Trọng, dựa vào tường, mặt đỏ tai hồng nghe thanh âm rên rỉ vọng ra từ trong phòng. Nàng vốn chỉ dự định cầm khăn mặt tới phục vụ đại anh hùng Nhạc Trọng mà nàng sùng bái thế thôi.</w:t>
      </w:r>
    </w:p>
    <w:p>
      <w:pPr>
        <w:pStyle w:val="BodyText"/>
      </w:pPr>
      <w:r>
        <w:t xml:space="preserve">Trên thực tế sự đánh giá của người ngoài đội ngũ về Nhạc Trọng không được tốt lắm. Đặc biệt là Trầm Tuyết càng thêm chán ghét hắn. Nhưng Trương Ngọc Lan lại tràn ngập cảm kích lẫn sùng bái hắn, nàng cảm thấy được Nhạc Trọng chính là đệ nhất đại anh hùng trên thế gian này.</w:t>
      </w:r>
    </w:p>
    <w:p>
      <w:pPr>
        <w:pStyle w:val="BodyText"/>
      </w:pPr>
      <w:r>
        <w:t xml:space="preserve">- Em ở đây làm gì?</w:t>
      </w:r>
    </w:p>
    <w:p>
      <w:pPr>
        <w:pStyle w:val="BodyText"/>
      </w:pPr>
      <w:r>
        <w:t xml:space="preserve">Ngay lúc Trương Ngọc Lan còn đang nghe lén, thanh âm của Trác Nhã Đồng vang lên bên tai nàng.</w:t>
      </w:r>
    </w:p>
    <w:p>
      <w:pPr>
        <w:pStyle w:val="BodyText"/>
      </w:pPr>
      <w:r>
        <w:t xml:space="preserve">Trương Ngọc Lan cả kinh, giống như một con thỏ con hoảng sợ lạnh run nhìn Trác Nhã Đồng, cơ hồ muốn khóc lên:</w:t>
      </w:r>
    </w:p>
    <w:p>
      <w:pPr>
        <w:pStyle w:val="BodyText"/>
      </w:pPr>
      <w:r>
        <w:t xml:space="preserve">- Phu nhân, thật xin lỗi em không phải cố ý muốn nghe lén. Em chỉ muốn lấy khăn mặt tới cho Nhạc đoàn trưởng mà thôi, thật xin lỗi…</w:t>
      </w:r>
    </w:p>
    <w:p>
      <w:pPr>
        <w:pStyle w:val="BodyText"/>
      </w:pPr>
      <w:r>
        <w:t xml:space="preserve">- Tiểu lão công làm việc thật không biết chú ý, Hiểu Vân cũng vậy, còn kêu lớn tiếng như thế, dạy hư trẻ con!</w:t>
      </w:r>
    </w:p>
    <w:p>
      <w:pPr>
        <w:pStyle w:val="BodyText"/>
      </w:pPr>
      <w:r>
        <w:t xml:space="preserve">Lúc này Trác Nhã Đồng cũng nghe được tiếng rên rỉ của Đồng Hiểu Vân vọng ra trong phòng, nhịn không được đỏ mặt, trong lòng hơi có chút ghen tỵ thầm nghĩ.</w:t>
      </w:r>
    </w:p>
    <w:p>
      <w:pPr>
        <w:pStyle w:val="BodyText"/>
      </w:pPr>
      <w:r>
        <w:t xml:space="preserve">Trác Nhã Đồng nhìn Trương Ngọc Lan ôn nhu cười, tiếp nhận khăn mặt trong tay nàng nói:</w:t>
      </w:r>
    </w:p>
    <w:p>
      <w:pPr>
        <w:pStyle w:val="BodyText"/>
      </w:pPr>
      <w:r>
        <w:t xml:space="preserve">- Em đi xuống đi, để tôi giúp em đem khăn mặt cho anh ấy!</w:t>
      </w:r>
    </w:p>
    <w:p>
      <w:pPr>
        <w:pStyle w:val="BodyText"/>
      </w:pPr>
      <w:r>
        <w:t xml:space="preserve">- Thật xinh đẹp, thật ôn nhu, vợ của anh ấy đều thật đẹp. Nếu mình có thể biến thành xinh đẹp như vậy, anh ấy có thể sẽ nhìn thấy mình hay không?</w:t>
      </w:r>
    </w:p>
    <w:p>
      <w:pPr>
        <w:pStyle w:val="BodyText"/>
      </w:pPr>
      <w:r>
        <w:t xml:space="preserve">Trương Ngọc Lan nhìn mỹ nữ thành thục như Trác Nhã Đồng, trong mắt thoáng hiện vẻ khát khao, nhu thuận nói:</w:t>
      </w:r>
    </w:p>
    <w:p>
      <w:pPr>
        <w:pStyle w:val="BodyText"/>
      </w:pPr>
      <w:r>
        <w:t xml:space="preserve">- Dạ, phu nhân!</w:t>
      </w:r>
    </w:p>
    <w:p>
      <w:pPr>
        <w:pStyle w:val="BodyText"/>
      </w:pPr>
      <w:r>
        <w:t xml:space="preserve">Nói xong Trương Ngọc Lan nhu thuận lui xuống.</w:t>
      </w:r>
    </w:p>
    <w:p>
      <w:pPr>
        <w:pStyle w:val="BodyText"/>
      </w:pPr>
      <w:r>
        <w:t xml:space="preserve">Trác Nhã Đồng đi nhanh vào phòng, chỉ thấy Đồng Hiểu Vân để trần thân trên mềm mại, thân thể đỏ hồng, thở hổn hển ngã vào trong lòng Nhạc Trọng, có vẻ thập phần thỏa mãn dễ thương.</w:t>
      </w:r>
    </w:p>
    <w:p>
      <w:pPr>
        <w:pStyle w:val="BodyText"/>
      </w:pPr>
      <w:r>
        <w:t xml:space="preserve">Nhạc Trọng nhìn mỹ nhân tuyệt sắc bước tới gần, ánh mắt sáng lên, mỉm cười nói:</w:t>
      </w:r>
    </w:p>
    <w:p>
      <w:pPr>
        <w:pStyle w:val="BodyText"/>
      </w:pPr>
      <w:r>
        <w:t xml:space="preserve">- Nhã Đồng em đến rồi, lại đây, cho anh hôn một chút!</w:t>
      </w:r>
    </w:p>
    <w:p>
      <w:pPr>
        <w:pStyle w:val="BodyText"/>
      </w:pPr>
      <w:r>
        <w:t xml:space="preserve">Trác Nhã Đồng đã khóa cửa phòng, nhìn Nhạc Trọng ôn nhu cười, đi tới bên cạnh hắn hôn môi hắn.</w:t>
      </w:r>
    </w:p>
    <w:p>
      <w:pPr>
        <w:pStyle w:val="BodyText"/>
      </w:pPr>
      <w:r>
        <w:t xml:space="preserve">- Lão công thật là, anh cùng Hiểu Vân làm chuyện này cũng phải xem trường hợp một chút, nếu dạy hư trẻ con thật không tốt đâu!</w:t>
      </w:r>
    </w:p>
    <w:p>
      <w:pPr>
        <w:pStyle w:val="BodyText"/>
      </w:pPr>
      <w:r>
        <w:t xml:space="preserve">Nhạc Trọng cười, lập tức đem Trác Nhã Đồng đặt bên dưới thân, cũng không hoàn toàn cởi quần áo của nàng, cứ như vậy trực tiếp tiến vào thân thể nàng, tùy ý chà đạp trêu chọc nàng.</w:t>
      </w:r>
    </w:p>
    <w:p>
      <w:pPr>
        <w:pStyle w:val="BodyText"/>
      </w:pPr>
      <w:r>
        <w:t xml:space="preserve">Trác Nhã Đồng ôn nhu tiếp nhận Nhạc Trọng, đồng thời không ngừng phát ra tiếng rên rỉ yêu kiều, làm người ta tràn ngập dục vọng chinh phục.</w:t>
      </w:r>
    </w:p>
    <w:p>
      <w:pPr>
        <w:pStyle w:val="BodyText"/>
      </w:pPr>
      <w:r>
        <w:t xml:space="preserve">Sau một trận mây mưa, Nhạc Trọng ôm Trác Nhã Đồng cùng Đồng Hiểu Vân lẳng lặng nằm trên giường lớn, hưởng thụ làn da bóng loáng mê người của hai nàng, trong lòng tràn ngập yên lặng cùng cảm giác hạnh phúc.</w:t>
      </w:r>
    </w:p>
    <w:p>
      <w:pPr>
        <w:pStyle w:val="BodyText"/>
      </w:pPr>
      <w:r>
        <w:t xml:space="preserve">Trác Nhã Đồng nằm trong lòng Nhạc Trọng, hôn nhẹ lên môi hắn, cười cười nhìn hắn đột nhiên hỏi ra vấn đề vô cùng sắc bén:</w:t>
      </w:r>
    </w:p>
    <w:p>
      <w:pPr>
        <w:pStyle w:val="BodyText"/>
      </w:pPr>
      <w:r>
        <w:t xml:space="preserve">- Lão công, em với Hiểu Vân, ai có thể làm cho anh thấy càng thêm thoải mái?</w:t>
      </w:r>
    </w:p>
    <w:p>
      <w:pPr>
        <w:pStyle w:val="BodyText"/>
      </w:pPr>
      <w:r>
        <w:t xml:space="preserve">Đồng Hiểu Vân ôm cánh tay Nhạc Trọng, dùng bộ ngực của mình cọ sát lên tay hắn, làm nũng nói:</w:t>
      </w:r>
    </w:p>
    <w:p>
      <w:pPr>
        <w:pStyle w:val="BodyText"/>
      </w:pPr>
      <w:r>
        <w:t xml:space="preserve">- Nhạc ca, đương nhiên là Hiểu Vân giỏi hơn có phải hay không? Hiểu Vân là em gái tốt nhất nhu thuận nhất của anh đâu…</w:t>
      </w:r>
    </w:p>
    <w:p>
      <w:pPr>
        <w:pStyle w:val="Compact"/>
      </w:pPr>
      <w:r>
        <w:t xml:space="preserve">Cho dù quan hệ giữa Đồng Hiểu Vân cùng Trác Nhã Đồng rất tốt, nhưng đề cập tới vấn đề được sủng ái của Nhạc Trọng hai nàng cũng không tự giác có chút muốn cạnh tranh. Tuy rằng ngoài miệng Trác Nhã Đồng không nói nhưng tận sâu trong nội tâm vẫn cảm thấy có chút ghen tỵ Đồng Hiểu Vân đạt được lòng sủng ái của Nhạc Trọng.</w:t>
      </w:r>
      <w:r>
        <w:br w:type="textWrapping"/>
      </w:r>
      <w:r>
        <w:br w:type="textWrapping"/>
      </w:r>
    </w:p>
    <w:p>
      <w:pPr>
        <w:pStyle w:val="Heading2"/>
      </w:pPr>
      <w:bookmarkStart w:id="393" w:name="chương-371-tiền-tệ-chỉnh-biên-bộ-đội"/>
      <w:bookmarkEnd w:id="393"/>
      <w:r>
        <w:t xml:space="preserve">371. Chương 371: Tiền Tệ! Chỉnh Biên Bộ Đội!</w:t>
      </w:r>
    </w:p>
    <w:p>
      <w:pPr>
        <w:pStyle w:val="Compact"/>
      </w:pPr>
      <w:r>
        <w:br w:type="textWrapping"/>
      </w:r>
      <w:r>
        <w:br w:type="textWrapping"/>
      </w:r>
    </w:p>
    <w:p>
      <w:pPr>
        <w:pStyle w:val="BodyText"/>
      </w:pPr>
      <w:r>
        <w:t xml:space="preserve">- Ha ha, hai em đều là tiểu bảo bối đáng yêu nhất của anh thôi.</w:t>
      </w:r>
    </w:p>
    <w:p>
      <w:pPr>
        <w:pStyle w:val="BodyText"/>
      </w:pPr>
      <w:r>
        <w:t xml:space="preserve">Nhạc Trọng ha ha cười, tránh khỏi vấn đề bén nhọn có chút khó trả lời, cúi đầu hôn lên mặt hai nàng, ôm chặt cả hai vào lòng.</w:t>
      </w:r>
    </w:p>
    <w:p>
      <w:pPr>
        <w:pStyle w:val="BodyText"/>
      </w:pPr>
      <w:r>
        <w:t xml:space="preserve">Trác Nhã Đồng cùng Đồng Hiểu Vân nhìn nhau, chỉ cười nhẹ, không tiếp tục ép buộc hắn, chỉ hôn hắn sau đó cả hai cuộn tròn trong lòng hắn.</w:t>
      </w:r>
    </w:p>
    <w:p>
      <w:pPr>
        <w:pStyle w:val="BodyText"/>
      </w:pPr>
      <w:r>
        <w:t xml:space="preserve">Nhạc Trọng ở trong này tiêu diêu tự tại, Đại Cẩu Tử bên ngoài phụ trách công tác hành chính lại bề bộn cơ hồ muốn đem mình tách ra thành ba người để dùng.</w:t>
      </w:r>
    </w:p>
    <w:p>
      <w:pPr>
        <w:pStyle w:val="BodyText"/>
      </w:pPr>
      <w:r>
        <w:t xml:space="preserve">Hậu quả xấu khi vượt cầu trong mưa to bắt đầu hiện ra, bên trong hơn mười ba vạn người thường qua cầu có hơn bốn vạn người bởi vì bị nhiễm mưa mà bắt đầu cảm mạo phát sốt.</w:t>
      </w:r>
    </w:p>
    <w:p>
      <w:pPr>
        <w:pStyle w:val="BodyText"/>
      </w:pPr>
      <w:r>
        <w:t xml:space="preserve">Bởi vì vội vàng qua sông, dược vật mang theo từ bệnh viện căn bản không đủ trị liệu nhiều người bị bệnh tới như vậy.</w:t>
      </w:r>
    </w:p>
    <w:p>
      <w:pPr>
        <w:pStyle w:val="BodyText"/>
      </w:pPr>
      <w:r>
        <w:t xml:space="preserve">- Làm sao bây giờ, trưởng quan Đại Cẩu Tử?</w:t>
      </w:r>
    </w:p>
    <w:p>
      <w:pPr>
        <w:pStyle w:val="BodyText"/>
      </w:pPr>
      <w:r>
        <w:t xml:space="preserve">Thái Dịch Yên nhìn Đại Cẩu Tử hỏi thăm.</w:t>
      </w:r>
    </w:p>
    <w:p>
      <w:pPr>
        <w:pStyle w:val="BodyText"/>
      </w:pPr>
      <w:r>
        <w:t xml:space="preserve">Thái Dịch Yên nhờ vào năng lực xuất sắc của mình cùng cống hiến cho đội ngũ Nhạc Trọng tại SY thị, đã gia nhập vào trong đội ngũ của hắn, trở thành một thành viên dưới trướng.</w:t>
      </w:r>
    </w:p>
    <w:p>
      <w:pPr>
        <w:pStyle w:val="BodyText"/>
      </w:pPr>
      <w:r>
        <w:t xml:space="preserve">Đại Cẩu Tử nhu nhu huyệt thái dương truyền đạt một loạt mệnh lệnh:</w:t>
      </w:r>
    </w:p>
    <w:p>
      <w:pPr>
        <w:pStyle w:val="BodyText"/>
      </w:pPr>
      <w:r>
        <w:t xml:space="preserve">- Lập tức phát một hộp thịt nhị giai cho những người bị sốt, sau đó tổ chức nhân thủ nấu nước nóng cho họ uống, đem những người bị cảm mạo phát sốt cách ly, cam đoan họ không trở thành nguồn lây nhiễm người khác!</w:t>
      </w:r>
    </w:p>
    <w:p>
      <w:pPr>
        <w:pStyle w:val="BodyText"/>
      </w:pPr>
      <w:r>
        <w:t xml:space="preserve">Trong tận thế, bị bệnh là chuyện vô cùng nguy hiểm, bởi vì thiếu hụt bác sĩ cùng dược vật, chỉ cần bị cảm mạo phát sốt đều có thể mang đi một sinh mạng. Đại Cẩu Tử cấp thịt hộp nhị giai cho người thường cũng là hành động bất đắc dĩ, hiện tại họ chỉ cầu nguyện lực miễn dịch của mọi người có thể chiến thắng siêu vi trùng xâm nhập, ngoài ra bọn họ cũng không thể làm được gì.</w:t>
      </w:r>
    </w:p>
    <w:p>
      <w:pPr>
        <w:pStyle w:val="BodyText"/>
      </w:pPr>
      <w:r>
        <w:t xml:space="preserve">- Dạ!</w:t>
      </w:r>
    </w:p>
    <w:p>
      <w:pPr>
        <w:pStyle w:val="BodyText"/>
      </w:pPr>
      <w:r>
        <w:t xml:space="preserve">Thái Dịch Yên nhanh chóng đáp, sau đó lui xuống.</w:t>
      </w:r>
    </w:p>
    <w:p>
      <w:pPr>
        <w:pStyle w:val="BodyText"/>
      </w:pPr>
      <w:r>
        <w:t xml:space="preserve">Đại Cẩu Tử suy tư một chút lại phân phối vật tư, đem thật nhiều thịt hộp nhị giai cấp cho những chiến sĩ đã tiến hành chiến đấu kịch liệt. Các chiến sĩ thân thể cường tráng mạnh khỏe, nhưng thiếu khuyết nghỉ ngơi. Những hộp thịt này có thể giúp bọn họ nhanh chóng khôi phục nguyên khí cùng thể lực, để cho họ không đến mức bị nhiễm bệnh.</w:t>
      </w:r>
    </w:p>
    <w:p>
      <w:pPr>
        <w:pStyle w:val="BodyText"/>
      </w:pPr>
      <w:r>
        <w:t xml:space="preserve">Theo mệnh lệnh của Đại Cẩu Tử, những hộp thịt nhị giai được Điền Hổ dẫn dắt theo năm ngàn nhân thủ đi phân phối cho những người sống sót, những nữ tính người thường được tổ chức lại, đảm đương nhân viên chăm sóc bệnh nhân, chiếu cố những người bị cảm nhiễm.</w:t>
      </w:r>
    </w:p>
    <w:p>
      <w:pPr>
        <w:pStyle w:val="BodyText"/>
      </w:pPr>
      <w:r>
        <w:t xml:space="preserve">Những hộp thịt thú biến dị nhị giai phát huy tác dụng cực lớn, những người bị cảm mạo phát sốt sau khi ăn vào rất nhiều người đều đã khôi phục nguyên khí, sắc mặt dễ nhìn hơn rất nhiều.</w:t>
      </w:r>
    </w:p>
    <w:p>
      <w:pPr>
        <w:pStyle w:val="BodyText"/>
      </w:pPr>
      <w:r>
        <w:t xml:space="preserve">Tuy rằng bởi vì không được trị liệu đúng lúc nên có hơn một ngàn người tử vong, nhưng đại bộ phận người thường đều gắng gượng vượt qua tai kiếp, từ trong quỷ môn quan đi trở về.</w:t>
      </w:r>
    </w:p>
    <w:p>
      <w:pPr>
        <w:pStyle w:val="BodyText"/>
      </w:pPr>
      <w:r>
        <w:t xml:space="preserve">Lần này Nhạc Trọng có thể cứu sống được nhiều người như vậy, không thể bỏ qua công lao của thịt thú biến dị nhị giai. Nếu không phải có thật nhiều thú thịt nhị giai, hơn mười vạn người vượt cầu còn bị mưa lạnh tàn khốc tra tấn, ít nhất phải chết tới phân nửa số người.</w:t>
      </w:r>
    </w:p>
    <w:p>
      <w:pPr>
        <w:pStyle w:val="BodyText"/>
      </w:pPr>
      <w:r>
        <w:t xml:space="preserve">Mưa thu băng sương kéo dài suốt năm ngày bầu trời mới chậm rãi trong sáng trở lại.</w:t>
      </w:r>
    </w:p>
    <w:p>
      <w:pPr>
        <w:pStyle w:val="BodyText"/>
      </w:pPr>
      <w:r>
        <w:t xml:space="preserve">Không trung vừa sáng sủa, mười mấy vạn người sống sót mới bắt đầu di chuyển về hướng huyện Trữ Quang.</w:t>
      </w:r>
    </w:p>
    <w:p>
      <w:pPr>
        <w:pStyle w:val="BodyText"/>
      </w:pPr>
      <w:r>
        <w:t xml:space="preserve">Mười mấy vạn người vừa đi tới huyện Trữ Quang cùng huyện Thanh Nguyên, thật nhiều nhân khẩu rót vào liền làm cả thị trấn bắt đầu tán phát ra thật nhiều sức sống.</w:t>
      </w:r>
    </w:p>
    <w:p>
      <w:pPr>
        <w:pStyle w:val="BodyText"/>
      </w:pPr>
      <w:r>
        <w:t xml:space="preserve">Các nhà xưởng đều tràn ngập công nhân, không ngừng chế tạo cương đao cùng vũ khí lạnh, lợi dụng tài liệu trên thân thể thú biến dị chế tạo áo giáp cùng đủ loại trang bị vũ khí.</w:t>
      </w:r>
    </w:p>
    <w:p>
      <w:pPr>
        <w:pStyle w:val="BodyText"/>
      </w:pPr>
      <w:r>
        <w:t xml:space="preserve">Nhóm người Điền Hổ cũng được Nhạc Trọng toàn bộ sắp xếp vào bên trong dự bị lữ, tiến hành huấn luyện cường độ lớn.</w:t>
      </w:r>
    </w:p>
    <w:p>
      <w:pPr>
        <w:pStyle w:val="BodyText"/>
      </w:pPr>
      <w:r>
        <w:t xml:space="preserve">Nhạc Trọng đối đãi với chiến sĩ của mình luôn thập phần hào phóng, trong tay các chiến sĩ luôn đạt được thật nhiều lương thực cùng thực phẩm phụ. Những lúc bọn họ được nghỉ giao lao luôn dũng mãnh tràn vào trong huyện thành tiêu phí, đã kéo theo thật nhiều ngành kinh doanh bắt đầu phát triển.</w:t>
      </w:r>
    </w:p>
    <w:p>
      <w:pPr>
        <w:pStyle w:val="BodyText"/>
      </w:pPr>
      <w:r>
        <w:t xml:space="preserve">Cơ hồ như trong vòng một đêm thật nhiều tiệm điểm tâm, tiệm mát xa, tiệm cắt tóc, khách sạn nhà trọ vân vân đều xuất hiện.</w:t>
      </w:r>
    </w:p>
    <w:p>
      <w:pPr>
        <w:pStyle w:val="BodyText"/>
      </w:pPr>
      <w:r>
        <w:t xml:space="preserve">Trần Kiếm Phong đến tìm Nhạc Trọng nói thẳng:</w:t>
      </w:r>
    </w:p>
    <w:p>
      <w:pPr>
        <w:pStyle w:val="BodyText"/>
      </w:pPr>
      <w:r>
        <w:t xml:space="preserve">- Nhạc Trọng, tôi cảm thấy hiện giờ chúng ta nên phát hành tiền tệ riêng, nếu không sẽ vô cùng bất lợi đối với việc phát triển kinh tế sắp tới!</w:t>
      </w:r>
    </w:p>
    <w:p>
      <w:pPr>
        <w:pStyle w:val="BodyText"/>
      </w:pPr>
      <w:r>
        <w:t xml:space="preserve">Hiện tại ở bên trong hai huyện thành lấy hàng đổi hàng vẫn là chủ yếu. Tiền thông dụng chính là gạo, hoặc là những loại lương thực khác. Về phần nhân dân tệ trước tận thế hiện tại còn không bằng cả giấy vệ sinh. Phương thức dùng hàng đổi hàng ở trong mắt Trần Kiếm Phong có hiệu suất cực kỳ thấp kém lẫn nguyên thủy, căn bản không thích hợp cho việc phát triển kinh tế.</w:t>
      </w:r>
    </w:p>
    <w:p>
      <w:pPr>
        <w:pStyle w:val="BodyText"/>
      </w:pPr>
      <w:r>
        <w:t xml:space="preserve">Nhưng bây giờ tiền nhân dân tệ đã hỏng mất. Thật nhiều phú ông trước tận thế cầm theo từng va ly nhân dân tệ bỏ chạy hiện tại đã rơi xuống nông nỗi còn không bằng tên ăn mày, tự nhiên không người nào nguyện ý thu nhận vật như thế. Chỉ có Nhạc Trọng đồng ý mạnh mẽ xuất ra loại tiền tệ mới thì sẽ có người chấp nhận sử dụng.</w:t>
      </w:r>
    </w:p>
    <w:p>
      <w:pPr>
        <w:pStyle w:val="BodyText"/>
      </w:pPr>
      <w:r>
        <w:t xml:space="preserve">Nhạc Trọng khẽ cau mày chậm rãi nói:</w:t>
      </w:r>
    </w:p>
    <w:p>
      <w:pPr>
        <w:pStyle w:val="BodyText"/>
      </w:pPr>
      <w:r>
        <w:t xml:space="preserve">- Phát hành tiền tệ sao? Nhưng với kỹ thuật trước mắt của chúng ta, có thể làm được phòng tiền giả không?</w:t>
      </w:r>
    </w:p>
    <w:p>
      <w:pPr>
        <w:pStyle w:val="BodyText"/>
      </w:pPr>
      <w:r>
        <w:t xml:space="preserve">Trần Kiếm Phong nhanh chóng nói:</w:t>
      </w:r>
    </w:p>
    <w:p>
      <w:pPr>
        <w:pStyle w:val="BodyText"/>
      </w:pPr>
      <w:r>
        <w:t xml:space="preserve">- Vấn đề phòng ngừa tiền giả tôi đã tìm được người giải quyết!</w:t>
      </w:r>
    </w:p>
    <w:p>
      <w:pPr>
        <w:pStyle w:val="BodyText"/>
      </w:pPr>
      <w:r>
        <w:t xml:space="preserve">Gia nhập thêm mười mấy vạn người, cộng thêm hai vạn dân cư mà Nhạc Trọng di chuyển từ SY thị trước đó, thế lực của hắn chỉ chớp mắt đã hơn mười lăm vạn người, trong những người thường kia có thật nhiều nhân tài tinh anh. Trần Kiếm Phong chỉ cần mở miệng liền có người bên dưới giúp hắn tìm kiếm tới.</w:t>
      </w:r>
    </w:p>
    <w:p>
      <w:pPr>
        <w:pStyle w:val="BodyText"/>
      </w:pPr>
      <w:r>
        <w:t xml:space="preserve">Nhạc Trọng gật đầu đáp:</w:t>
      </w:r>
    </w:p>
    <w:p>
      <w:pPr>
        <w:pStyle w:val="BodyText"/>
      </w:pPr>
      <w:r>
        <w:t xml:space="preserve">- Tốt lắm, chuyện này giao cho ông làm đi!</w:t>
      </w:r>
    </w:p>
    <w:p>
      <w:pPr>
        <w:pStyle w:val="BodyText"/>
      </w:pPr>
      <w:r>
        <w:t xml:space="preserve">Trần Kiếm Phong vô cùng có năng lực, làm việc lại dứt khoát, dưới sự điều hành của hắn chính phủ của Nhạc Trọng rất nhanh đã phát hành loại tiền tệ đặt tên là đại trung ương đế quốc tệ được gọi tắt là tiền trung nguyên.</w:t>
      </w:r>
    </w:p>
    <w:p>
      <w:pPr>
        <w:pStyle w:val="BodyText"/>
      </w:pPr>
      <w:r>
        <w:t xml:space="preserve">Một trung nguyên có thể mua một cân bột bắp trong xí nghiệp lương thực mà Nhạc Trọng thành lập, hai trung nguyên là có thể mua được một cân gạo. Đồng thời bên trong những xí nghiệp do Nhạc Trọng thành lập còn sản xuất thuốc lá, sữa, xà phòng, thịt hộp thú biến dị, cùng thịt hộp thú biến dị nhị giai.</w:t>
      </w:r>
    </w:p>
    <w:p>
      <w:pPr>
        <w:pStyle w:val="BodyText"/>
      </w:pPr>
      <w:r>
        <w:t xml:space="preserve">Nhạc Trọng phân phối quân lương cùng tiền lương cho nhân viên công tác chính phủ cũng từ vật dụng thực tế biến hành trực tiếp phát ra trung nguyên, để cho họ tiến hành tiêu phí.</w:t>
      </w:r>
    </w:p>
    <w:p>
      <w:pPr>
        <w:pStyle w:val="BodyText"/>
      </w:pPr>
      <w:r>
        <w:t xml:space="preserve">Trung nguyên có thể trực tiếp mua được lương thực, loại tiền tệ này rất nhanh được người sống sót tiếp nhận thay thế nhân dân tệ thành tiền lưu thông, đặc biệt trong cửa hàng còn bán ra loại bảo bối như thịt hộp nhị giai kia.</w:t>
      </w:r>
    </w:p>
    <w:p>
      <w:pPr>
        <w:pStyle w:val="BodyText"/>
      </w:pPr>
      <w:r>
        <w:t xml:space="preserve">Bên trong những người sống sót rất nhiều người từng trải qua một màn di chuyển lớn khỏi SY thị lần trước. Ở khi đó, một hộp thịt nhị giai tương đương một tầng bảo đảm ột sinh mạng. Rất nhiều người sống sót đều vô cùng khao khát, hi vọng có thể mua được một hộp thịt nhị giai làm bảo bối giữ mạng.</w:t>
      </w:r>
    </w:p>
    <w:p>
      <w:pPr>
        <w:pStyle w:val="Compact"/>
      </w:pPr>
      <w:r>
        <w:t xml:space="preserve">Đương nhiên loại thịt này cũng không dễ mua như vậy, Nhạc Trọng trực tiếp ra giá mỗi hộp thịt là một vạn trung nguyên.</w:t>
      </w:r>
      <w:r>
        <w:br w:type="textWrapping"/>
      </w:r>
      <w:r>
        <w:br w:type="textWrapping"/>
      </w:r>
    </w:p>
    <w:p>
      <w:pPr>
        <w:pStyle w:val="Heading2"/>
      </w:pPr>
      <w:bookmarkStart w:id="394" w:name="chương-372-tiến-công-thành-phố-lũng-hải.-1"/>
      <w:bookmarkEnd w:id="394"/>
      <w:r>
        <w:t xml:space="preserve">372. Chương 372: Tiến Công Thành Phố Lũng Hải. (1)</w:t>
      </w:r>
    </w:p>
    <w:p>
      <w:pPr>
        <w:pStyle w:val="Compact"/>
      </w:pPr>
      <w:r>
        <w:br w:type="textWrapping"/>
      </w:r>
      <w:r>
        <w:br w:type="textWrapping"/>
      </w:r>
    </w:p>
    <w:p>
      <w:pPr>
        <w:pStyle w:val="BodyText"/>
      </w:pPr>
      <w:r>
        <w:t xml:space="preserve">Bởi vì thú biến dị nhị giai không dễ dàng chém giết, hơn nữa muốn gặp được chúng phải đến những địa phương mà chúng chuyên môn ẩn hiện truy tìm, nếu đồng thời gặp phải hai con thú biến dị nhị giai, không cẩn thận chính Nhạc Trọng cũng bị giết chết.</w:t>
      </w:r>
    </w:p>
    <w:p>
      <w:pPr>
        <w:pStyle w:val="BodyText"/>
      </w:pPr>
      <w:r>
        <w:t xml:space="preserve">Tiền tệ mới xuất hiện làm cả hai huyện đều khôi phục sức sống, thật nhiều người thường bắt đầu lấy ra bổn sự của mình trước tận thế dựng lên thật nhiều cửa hàng. Đủ loại điểm tâm ra đời ùn ùn, đủ loại cửa hàng bởi vì nhu cầu mà thay nhau xuất hiện, hai thị trấn đều là cảnh tượng hưng thịnh vui sướng.</w:t>
      </w:r>
    </w:p>
    <w:p>
      <w:pPr>
        <w:pStyle w:val="BodyText"/>
      </w:pPr>
      <w:r>
        <w:t xml:space="preserve">Dưới sự chủ trì của Trần Kiếm Phong, hai thị trấn phát triển đều thật hưng thịnh, tràn ngập sức sống. Một bên khác Nhạc Trọng cho bộ đội nghỉ ngơi chỉnh đốn năm ngày, lại bắt đầu luân phiên phóng ra theo hướng Lũng Hải thị, thanh tẩy tang thi ở các thôn trấn chung quanh, đồng thời tiến hành luyện binh.</w:t>
      </w:r>
    </w:p>
    <w:p>
      <w:pPr>
        <w:pStyle w:val="BodyText"/>
      </w:pPr>
      <w:r>
        <w:t xml:space="preserve">Chiến sĩ dự bị đệ nhất lữ như Điền Hổ bọn họ được Từ Chính Cương không ngừng tiến hành huấn luyện kịch liệt cả ngày.</w:t>
      </w:r>
    </w:p>
    <w:p>
      <w:pPr>
        <w:pStyle w:val="BodyText"/>
      </w:pPr>
      <w:r>
        <w:t xml:space="preserve">Bộ đội của Liễu Hồi Phong bị đánh tan bổ sung vào trong các đội ngũ khác, có lão binh bách chiến gia nhập sức chiến đấu của đội ngũ Nhạc Trọng lại chiếm được đề cao thật lớn.</w:t>
      </w:r>
    </w:p>
    <w:p>
      <w:pPr>
        <w:pStyle w:val="BodyText"/>
      </w:pPr>
      <w:r>
        <w:t xml:space="preserve">Trầm Hoành Dương vô cùng phối hợp đem cao thủ đoàn của Hứa Tiếu giao cho Nhạc Trọng, Nhạc Trọng cũng thuận thế đem bọn họ gia nhập vào trong đặc chiến doanh. Mười chiếc xe tăng cùng bảy chiếc trực thăng võ trang với các chiến sĩ đều sắp xếp vào trong bọc thép doanh của Nhạc Trọng.</w:t>
      </w:r>
    </w:p>
    <w:p>
      <w:pPr>
        <w:pStyle w:val="BodyText"/>
      </w:pPr>
      <w:r>
        <w:t xml:space="preserve">Để báo đáp lại, Nhạc Trọng từ trong dự bị lữ điều động thật nhiều người bổ khuyết vào trong hai bộ binh doanh do Trầm Tuyết thống lĩnh, thực hiện lời hứa trước kia của mình.</w:t>
      </w:r>
    </w:p>
    <w:p>
      <w:pPr>
        <w:pStyle w:val="BodyText"/>
      </w:pPr>
      <w:r>
        <w:t xml:space="preserve">Bởi vì nhân số không ngừng khuếch trương, Nhạc Trọng tiến hành chỉnh biên quân đội, đem toàn bộ bộ đội chỉnh thành một sư đoàn, hắn tự đảm nhiệm chức sư trưởng, chức phó sư trưởng do Trì Dương đảm nhiệm.</w:t>
      </w:r>
    </w:p>
    <w:p>
      <w:pPr>
        <w:pStyle w:val="BodyText"/>
      </w:pPr>
      <w:r>
        <w:t xml:space="preserve">Trong đó đệ nhất doanh, đệ nhị doanh của huyện Thanh Nguyên, đệ nhất doanh cùng đệ nhị doanh của huyện Trữ Quang cùng bọc thép doanh được chỉnh thành đệ nhất đoàn đều trực tiếp lệ thuộc vào Nhạc Trọng, đoàn trưởng là Từ Chính Cương, phó đoàn trưởng là Ngô Quang. Đệ tam doanh của huyện Thanh Nguyên, đệ tam doanh cùng đệ tứ doanh của huyện Trữ Quang được lập thành đệ nhị đoàn, đoàn trưởng là Trần Thạch Đầu, phó đoàn trưởng là Khổng Thiên Dự. Đệ bát doanh của SY thị cùng hai doanh dưới trướng Trầm Tuyết được biên thành đệ tam đoàn, đoàn trưởng là Hùng Chính, phó đoàn trưởng là Trầm Tuyết. Đoàn trưởng đặc chiến đoàn vẫn là Kỷ Thanh Vũ. Dự bị đệ nhất lữ là dự bị bộ đội, do Từ Chính Cương tiến hành chỉnh huấn.</w:t>
      </w:r>
    </w:p>
    <w:p>
      <w:pPr>
        <w:pStyle w:val="BodyText"/>
      </w:pPr>
      <w:r>
        <w:t xml:space="preserve">Đại Cẩu Tử được nhâm mệnh làm bộ trưởng Bộ hậu cầu quân đội, đặc biệt phụ trách công tác hậu cần. Công tác hậu cần hết sức trọng yếu, luôn cần hiện đại hóa cho bộ đội trong chiến tranh, hậu cần cũng là mấu chốt trọng yếu quyết định thắng bại của chiến tranh.</w:t>
      </w:r>
    </w:p>
    <w:p>
      <w:pPr>
        <w:pStyle w:val="BodyText"/>
      </w:pPr>
      <w:r>
        <w:t xml:space="preserve">Ngoài ra Nhạc Trọng còn xây dựng một đội thanh niên quân. Thanh niên quân tiếp nhận những thanh thiếu niên có khát vọng trở thành mạnh mẽ, lại tràn ngập sùng bái đối với Nhạc Trọng. Số lượng thanh niên quân lên tới ba ngàn người, nam nữ đều có. Bọn họ tiến hành huấn luyện quân sự hóa, ban ngày chẳng những cần học tập kỹ năng văn hóa, đồng thời còn có cao thủ đặc chiến đoàn đến giảng dạy kỹ xảo chiến đấu cho bọn họ. Thanh niên quân đều ăn thịt thú biến dị, thường thường còn được ưu tiên ăn thịt thú biến dị nhị giai tẩm bổ thân thể, để cho họ có thể kiên trì trong việc học tập huấn luyện. Trương Hòa cùng Trương Ngọc Lan đều gia nhập vào thanh niên quân. Họ khát vọng trở nên mạnh mẽ, đồng thời là vì sùng bái đại ca Nhạc Trọng từng cứu mạng họ.</w:t>
      </w:r>
    </w:p>
    <w:p>
      <w:pPr>
        <w:pStyle w:val="BodyText"/>
      </w:pPr>
      <w:r>
        <w:t xml:space="preserve">Đệ nhất cao thủ trong thanh niên quân chính là tiểu la lỵ Diêu Diêu. Sau một lần Trương Ngọc Lan nhìn thấy được thân thủ của nàng, liền biến thành người sùng bái, sau đó lại biến thành người hầu nhỏ của Diêu Diêu.</w:t>
      </w:r>
    </w:p>
    <w:p>
      <w:pPr>
        <w:pStyle w:val="BodyText"/>
      </w:pPr>
      <w:r>
        <w:t xml:space="preserve">Diêu Diêu thấy có người sùng bái nàng, trong lòng thập phần đắc ý. Không hề có chút giấu diếm đem kinh nghiệm chiến đấu cùng kỹ xảo dạy cho Trương Ngọc Lan. Nhưng tuy rằng Trương Ngọc Lan cố gắng học tập nhưng vì giới hạn ở thiên phú cùng tuổi tác, không khả năng đạt tới độ cao như Diêu Diêu.</w:t>
      </w:r>
    </w:p>
    <w:p>
      <w:pPr>
        <w:pStyle w:val="BodyText"/>
      </w:pPr>
      <w:r>
        <w:t xml:space="preserve">Nhưng Trương Ngọc Lan cùng Trương Hòa đều nỗ lực học tập hết thảy tri thức cùng kỹ năng chiến đấu, cố gắng trở thành người hữu dụng trong thế giới tận thế.</w:t>
      </w:r>
    </w:p>
    <w:p>
      <w:pPr>
        <w:pStyle w:val="BodyText"/>
      </w:pPr>
      <w:r>
        <w:t xml:space="preserve">Tu sửa, chỉnh biên, huấn luyện bộ đội, suốt gần một tháng trải qua chỉnh hợp, huấn luyện bộ đội, đội ngũ của Nhạc Trọng đã siêu việt, trở nên càng thêm mạnh mẽ.</w:t>
      </w:r>
    </w:p>
    <w:p>
      <w:pPr>
        <w:pStyle w:val="BodyText"/>
      </w:pPr>
      <w:r>
        <w:t xml:space="preserve">- Hiện tại xuất phát, mục tiêu thành phố Lũng Hải!</w:t>
      </w:r>
    </w:p>
    <w:p>
      <w:pPr>
        <w:pStyle w:val="BodyText"/>
      </w:pPr>
      <w:r>
        <w:t xml:space="preserve">Theo một tiếng mệnh lệnh của Nhạc Trọng, chủ lực sư liền hướng Lũng Hải thị tiến quân.</w:t>
      </w:r>
    </w:p>
    <w:p>
      <w:pPr>
        <w:pStyle w:val="BodyText"/>
      </w:pPr>
      <w:r>
        <w:t xml:space="preserve">Đại quân xuất phát, đi theo sau họ là một bộ đội vận chuyển do hơn hai vạn người sống sót cùng chiến sĩ dự bị lữ tạo thành. Bởi vì khuyết thiếu nhiên liệu, bộ đội vận chuyển chỉ có thể dùng đôi chân cùng xe đẩy tay chuyên chở đại lượng vật tư đi về phía trước, thập phần vất vả.</w:t>
      </w:r>
    </w:p>
    <w:p>
      <w:pPr>
        <w:pStyle w:val="BodyText"/>
      </w:pPr>
      <w:r>
        <w:t xml:space="preserve">Nhưng đội ngũ này lại không hề thốt ra một câu oán hận, bởi vì họ thập phần rõ ràng vì sao cần phải thu phục Lũng Hải thị. Nếu thu phục được thành phố này, họ sẽ đạt được thật nhiều vật tư phong phú, đồng thời còn có được một thành phố khá lớn chuyên môn dành cho họ cư trú.</w:t>
      </w:r>
    </w:p>
    <w:p>
      <w:pPr>
        <w:pStyle w:val="BodyText"/>
      </w:pPr>
      <w:r>
        <w:t xml:space="preserve">Nếu một khi thất bại, chọc giận thi đàn khổng lồ chiếm cứ thành phố Lũng Hải chỉ sợ sẽ đem toàn bộ mọi người đều hủy diệt.</w:t>
      </w:r>
    </w:p>
    <w:p>
      <w:pPr>
        <w:pStyle w:val="BodyText"/>
      </w:pPr>
      <w:r>
        <w:t xml:space="preserve">Trận chiến này họ chỉ có thể thắng mà không thể bại.</w:t>
      </w:r>
    </w:p>
    <w:p>
      <w:pPr>
        <w:pStyle w:val="BodyText"/>
      </w:pPr>
      <w:r>
        <w:t xml:space="preserve">Tang thi ở một ít thôn trấn chung quanh nếu không phải bị mộ binh tới trong Lũng Hải thị thì bị Nhạc Trọng xem như mục tiêu để luyện binh thanh tẩy sạch sẽ.</w:t>
      </w:r>
    </w:p>
    <w:p>
      <w:pPr>
        <w:pStyle w:val="BodyText"/>
      </w:pPr>
      <w:r>
        <w:t xml:space="preserve">Đại quân sau mấy ngày hành quân đi tới, rốt cục đã tiến hành tiếp xúc cùng thi đàn tiên phong khổng lồ của Lũng Hải thị trên đường cao tốc.</w:t>
      </w:r>
    </w:p>
    <w:p>
      <w:pPr>
        <w:pStyle w:val="BodyText"/>
      </w:pPr>
      <w:r>
        <w:t xml:space="preserve">Thi đàn số lượng thật lớn cũng đang chậm rãi hướng huyện Thanh Nguyên xuất phát, trên đường cao tốc, trên đất vườn đồng ruộng chung quanh đều tràn ngập thật nhiều tang thi.</w:t>
      </w:r>
    </w:p>
    <w:p>
      <w:pPr>
        <w:pStyle w:val="BodyText"/>
      </w:pPr>
      <w:r>
        <w:t xml:space="preserve">Chứng kiến thi đàn, đội xe thiết giáp do mười chiếc xe tăng tạo thành vừa bắn phá vừa nghiền áp tiến tới.</w:t>
      </w:r>
    </w:p>
    <w:p>
      <w:pPr>
        <w:pStyle w:val="BodyText"/>
      </w:pPr>
      <w:r>
        <w:t xml:space="preserve">Trong khu đất vườn, bị súng máy trên xe tăng xe tải đả kích, tang thi không ngừng bị bắn ngã trên mặt đất.</w:t>
      </w:r>
    </w:p>
    <w:p>
      <w:pPr>
        <w:pStyle w:val="BodyText"/>
      </w:pPr>
      <w:r>
        <w:t xml:space="preserve">Mười cỗ xe tăng nghiền áp đè nặng tiếp tục hướng về phía trước đẩy mạnh lên.</w:t>
      </w:r>
    </w:p>
    <w:p>
      <w:pPr>
        <w:pStyle w:val="BodyText"/>
      </w:pPr>
      <w:r>
        <w:t xml:space="preserve">Chiến sĩ bộ binh phía sau bước lên con đường mà thi đàn bị nghiền thành thịt vụn, tiếp tục tiến tới phía trước.</w:t>
      </w:r>
    </w:p>
    <w:p>
      <w:pPr>
        <w:pStyle w:val="BodyText"/>
      </w:pPr>
      <w:r>
        <w:t xml:space="preserve">Trên bầu trời, tiểu Thanh cùng hai phi cơ trinh sát không người lái đang bay lượn, phi cơ trinh sát phụ trách điều tra tình báo. Mà tiểu Thanh thì phụ trách đuổi theo truy giết những loài chim bay biến dị bị đội ngũ hấp dẫn tới.</w:t>
      </w:r>
    </w:p>
    <w:p>
      <w:pPr>
        <w:pStyle w:val="BodyText"/>
      </w:pPr>
      <w:r>
        <w:t xml:space="preserve">- Cặn bã doanh tiến lên!</w:t>
      </w:r>
    </w:p>
    <w:p>
      <w:pPr>
        <w:pStyle w:val="BodyText"/>
      </w:pPr>
      <w:r>
        <w:t xml:space="preserve">Nhạc Trọng nhìn khu đất vườn đồng ruộng hai bên tràn đầy tang thi bị bắn ngã trên mặt đất, lại nhìn cặn bã doanh truyền đạt mệnh lệnh.</w:t>
      </w:r>
    </w:p>
    <w:p>
      <w:pPr>
        <w:pStyle w:val="BodyText"/>
      </w:pPr>
      <w:r>
        <w:t xml:space="preserve">Lúc này đã thăng chức trở thành doanh trưởng cặn bã doanh Cao Đại Cường trong tay cầm một thanh Đường đao phảng chế, thân mặc bì giáp rắn nước biến dị, một tay cầm tấm chắn, hướng hai ngàn tù phạm cặn bã doanh lớn tiếng quát:</w:t>
      </w:r>
    </w:p>
    <w:p>
      <w:pPr>
        <w:pStyle w:val="Compact"/>
      </w:pPr>
      <w:r>
        <w:t xml:space="preserve">- Lão tử là Cao Đại Cường, lão tử nói cho các người trước kia lão tử cũng là tù phạm cặn bã doanh. Nhưng bây giờ lão tử đã giết đủ tang thi, đã chuyển chức trở thành một gã chiến sĩ quang vinh dưới trướng Nhạc sư trưởng Nhạc Trọng. Trước mắt quân hàm là thiếu úy. Ngoài ra lão tử còn là một gã cường hóa giả 18 cấp. Mỗi ngày đều được ăn no, mỗi buổi cơm còn được ăn thịt!</w:t>
      </w:r>
      <w:r>
        <w:br w:type="textWrapping"/>
      </w:r>
      <w:r>
        <w:br w:type="textWrapping"/>
      </w:r>
    </w:p>
    <w:p>
      <w:pPr>
        <w:pStyle w:val="Heading2"/>
      </w:pPr>
      <w:bookmarkStart w:id="395" w:name="chương-373-tiến-công-thành-phố-lũng-hải.-2"/>
      <w:bookmarkEnd w:id="395"/>
      <w:r>
        <w:t xml:space="preserve">373. Chương 373: Tiến Công Thành Phố Lũng Hải. (2)</w:t>
      </w:r>
    </w:p>
    <w:p>
      <w:pPr>
        <w:pStyle w:val="Compact"/>
      </w:pPr>
      <w:r>
        <w:br w:type="textWrapping"/>
      </w:r>
      <w:r>
        <w:br w:type="textWrapping"/>
      </w:r>
    </w:p>
    <w:p>
      <w:pPr>
        <w:pStyle w:val="BodyText"/>
      </w:pPr>
      <w:r>
        <w:t xml:space="preserve">Cao Đại Cường lại gầm lên một tiếng, cầm Đường đao trong tay xung phong vọt về phía trước:</w:t>
      </w:r>
    </w:p>
    <w:p>
      <w:pPr>
        <w:pStyle w:val="BodyText"/>
      </w:pPr>
      <w:r>
        <w:t xml:space="preserve">- Nếu các người cũng muốn được như lão tử, vậy nỗ lực đi giết tang thi, chỉ cần các người chịu liều mạng, tiền cùng nhà ở đều có, muốn thăng quan phát tài đều theo lão tử xông thẳng chiến trường, kẻ nào đào vong sẽ bị đốc chiến đội ở phía sau trực tiếp chém rụng đầu của các người, xông lên ah!</w:t>
      </w:r>
    </w:p>
    <w:p>
      <w:pPr>
        <w:pStyle w:val="BodyText"/>
      </w:pPr>
      <w:r>
        <w:t xml:space="preserve">Nhạc Trọng luôn ban thưởng trọng hậu cho những người có công lao chiến tích. Cao Đại Cường dám liều mạng chiến đấu, giết không ít tang thi. Hắn tích lũy công lao chuyển chức trở thành một gã chiến sĩ, sau đó tiếp tục lập công, vì vậy được ban thưởng một thanh Đường đao cùng bì giáp rắn nước biến dị, trở thành một gã cường hóa giả thực lực cường hoành. Hơn nữa còn thống lĩnh cặn bã doanh thường xuyên chiến đấu nơi tuyến đầu.</w:t>
      </w:r>
    </w:p>
    <w:p>
      <w:pPr>
        <w:pStyle w:val="BodyText"/>
      </w:pPr>
      <w:r>
        <w:t xml:space="preserve">- Xông lên ah, đi theo Cao lão đại thăng quan phát tài chơi ah!</w:t>
      </w:r>
    </w:p>
    <w:p>
      <w:pPr>
        <w:pStyle w:val="BodyText"/>
      </w:pPr>
      <w:r>
        <w:t xml:space="preserve">Nạp Lan Minh Châu hét lớn vọt theo bên người Cao Đại Cường.</w:t>
      </w:r>
    </w:p>
    <w:p>
      <w:pPr>
        <w:pStyle w:val="BodyText"/>
      </w:pPr>
      <w:r>
        <w:t xml:space="preserve">Nghe lời thúc giục của Cao Đại Cường cùng Nạp Lan Minh Châu, nhóm tù phạm cặn bã bị Nhạc Trọng huấn luyện chết đi sống lại, không hề có chút hoạt động giải trí tinh thần bị nghẹn thành một đám mãnh thú trong mắt bốc lên lục quang, trong tay cầm cương đao cùng tấm chắn đều hướng thi đàn vọt tới. Chỉ khi nào giết đủ tang thi quy định, bọn hắn mới có thể được giải thoát, trở thành bình dân. Nếu không bọn hắn vĩnh viễn trở thành vật hi sinh trong cặn bã doanh.</w:t>
      </w:r>
    </w:p>
    <w:p>
      <w:pPr>
        <w:pStyle w:val="BodyText"/>
      </w:pPr>
      <w:r>
        <w:t xml:space="preserve">Mấy người Cao Đại Cường cùng Nạp Lan Minh Châu đều xuất thân từ cặn bã doanh, chẳng những lấy được tự do còn trở thành quan quân, còn cưới được được nữ nhân, những ưu đãi kia thật sự kích thích những tù phạm khác trong cặn bã doanh, làm cho họ thấy được hi vọng đạt được tự do. Tự do, chỉ khi nào bị mất đi thì mọi người mới cảm nhận được sự trân quý của nó.</w:t>
      </w:r>
    </w:p>
    <w:p>
      <w:pPr>
        <w:pStyle w:val="BodyText"/>
      </w:pPr>
      <w:r>
        <w:t xml:space="preserve">Những tù phạm từ trong cặn bã doanh đạt được tự do, đều là những người dũng mãnh từng chém giết hơn ba mươi con tang thi. Những người này toàn bộ được thu nhận vào trong quân của Nhạc Trọng, đạt được trang bị Thần Ma hệ thống, rất nhanh trưởng thành thành cường hóa giả có được thực lực cường hoành, xem như giúp Nhạc Trọng bổ sung thêm thật nhiều cao thủ.</w:t>
      </w:r>
    </w:p>
    <w:p>
      <w:pPr>
        <w:pStyle w:val="BodyText"/>
      </w:pPr>
      <w:r>
        <w:t xml:space="preserve">Hai ngàn tù phạm cặn bã doanh chẳng khác gì hổ vào bầy dê, xâm nhập vào trong tàn quân tang thi, huy động cương đao điên cuồng đem đầu tang thi chém xuống.</w:t>
      </w:r>
    </w:p>
    <w:p>
      <w:pPr>
        <w:pStyle w:val="BodyText"/>
      </w:pPr>
      <w:r>
        <w:t xml:space="preserve">Những tù phạm ngoại trừ lúc ban đầu còn có chút sợ hãi, nhưng sau đó giết tới đỏ mắt, những con tang thi bình thường vốn không phải là đối thủ của bọn họ, chỉ có thể bị họ điên cuồng giết chóc.</w:t>
      </w:r>
    </w:p>
    <w:p>
      <w:pPr>
        <w:pStyle w:val="BodyText"/>
      </w:pPr>
      <w:r>
        <w:t xml:space="preserve">Trong khu đất vườn, thi đàn bị cặn bã doanh hoàn toàn tiêu diệt trong kích chiến.</w:t>
      </w:r>
    </w:p>
    <w:p>
      <w:pPr>
        <w:pStyle w:val="BodyText"/>
      </w:pPr>
      <w:r>
        <w:t xml:space="preserve">Bộ đội chủ lực của Nhạc Trọng đã dễ dàng đánh tan một đội ngũ thi đàn tiên phong số lượng vượt qua vạn con tang thi ngăn chặn trước mặt đội ngũ.</w:t>
      </w:r>
    </w:p>
    <w:p>
      <w:pPr>
        <w:pStyle w:val="BodyText"/>
      </w:pPr>
      <w:r>
        <w:t xml:space="preserve">Hơn vạn con tang thi tiên phong bị bộ đội tiêu diệt, thi đàn khổng lồ vốn có chút phân tán liền bắt đầu điên cuồng hướng chỗ Lũng Hải thị bắt đầu tập kết.</w:t>
      </w:r>
    </w:p>
    <w:p>
      <w:pPr>
        <w:pStyle w:val="BodyText"/>
      </w:pPr>
      <w:r>
        <w:t xml:space="preserve">Bên trong trung tâm chỉ huy, Nhạc Trọng nhìn thấy thật nhiều thi đàn đều hướng chỗ Lũng Hải thị tụ tập, hình thành thi hải khổng lồ kéo dài hơn mười dặm.</w:t>
      </w:r>
    </w:p>
    <w:p>
      <w:pPr>
        <w:pStyle w:val="BodyText"/>
      </w:pPr>
      <w:r>
        <w:t xml:space="preserve">- Số lượng tang thi chỉ sợ vượt qua trăm vạn rồi!</w:t>
      </w:r>
    </w:p>
    <w:p>
      <w:pPr>
        <w:pStyle w:val="BodyText"/>
      </w:pPr>
      <w:r>
        <w:t xml:space="preserve">Nhạc Trọng nhìn thi đàn khổng lồ khẽ cau mày thầm nghĩ.</w:t>
      </w:r>
    </w:p>
    <w:p>
      <w:pPr>
        <w:pStyle w:val="BodyText"/>
      </w:pPr>
      <w:r>
        <w:t xml:space="preserve">Tuy rằng số lượng tang thi vượt qua trăm vạn, nhưng hắn không sợ hãi, bởi vì lúc này hắn có được binh lực bảy ngàn chiến sĩ, hơn nữa có thêm dự bị lữ cùng cặn bã doanh, binh lực trong tay hắn thậm chí vượt qua vạn người. Ngoài ra hắn còn có trang bị của một bộ binh lữ cơ giới hóa, đủ cho hắn đánh một trận chiến lớn.</w:t>
      </w:r>
    </w:p>
    <w:p>
      <w:pPr>
        <w:pStyle w:val="BodyText"/>
      </w:pPr>
      <w:r>
        <w:t xml:space="preserve">Đồng thời ở hậu phương hắn cũng đã xây dựng công binh xưởng, mỗi ngày đều có thể sản xuất ra hai vạn viên đạn. Chỉ một tháng đã có thể sản xuất sáu mươi vạn viên đạn. Những viên đạn kia tuy rằng không làm được khả năng bắn thật tinh chuẩn, nhưng dùng trong lúc bắn phá thi đàn tụ tập dày đặc vẫn có thể bắn ngã thật nhiều tang thi thậm chí là đem chúng xử lý.</w:t>
      </w:r>
    </w:p>
    <w:p>
      <w:pPr>
        <w:pStyle w:val="BodyText"/>
      </w:pPr>
      <w:r>
        <w:t xml:space="preserve">Chính bởi vì có được lực lượng này, Nhạc Trọng mới có tin tưởng cùng trăm vạn tang thi một trận chiến.</w:t>
      </w:r>
    </w:p>
    <w:p>
      <w:pPr>
        <w:pStyle w:val="BodyText"/>
      </w:pPr>
      <w:r>
        <w:t xml:space="preserve">Tang thi tại Lũng Hải thị tập kết xong, liền sử dụng chiến thuật cũ, dùng ưu thế số lượng hướng đội ngũ Nhạc Trọng vọt tới.</w:t>
      </w:r>
    </w:p>
    <w:p>
      <w:pPr>
        <w:pStyle w:val="BodyText"/>
      </w:pPr>
      <w:r>
        <w:t xml:space="preserve">Hấp thụ kinh nghiệm một lần bị đánh tan tác của quân đội, Nhạc Trọng nhanh chóng phái binh chiếm lĩnh những yếu đạo giao thông, hơn nữa còn để chiến sĩ dự bị lữ xây dựng công sự tại chỗ, phòng ngừa chiến sự phía trước bất lợi lúc tháo lui chật vật không chịu nổi.</w:t>
      </w:r>
    </w:p>
    <w:p>
      <w:pPr>
        <w:pStyle w:val="BodyText"/>
      </w:pPr>
      <w:r>
        <w:t xml:space="preserve">Bộ đội chủ lực của Nhạc Trọng nhanh chóng chiếm lĩnh yếu đạo mấu chốt tại Thanh Phong Hạp bắt đầu xây dựng công sự chờ đợi thi đàn tấn công.</w:t>
      </w:r>
    </w:p>
    <w:p>
      <w:pPr>
        <w:pStyle w:val="BodyText"/>
      </w:pPr>
      <w:r>
        <w:t xml:space="preserve">Thanh Phong Hạp không giống như Hổ Khẩu Hạp có được hiểm địa một người chống giữ vạn người khó qua, phòng tuyến của nó có chiều rộng chừng 4km, thích hợp cho bộ đội Nhạc Trọng triển khai.</w:t>
      </w:r>
    </w:p>
    <w:p>
      <w:pPr>
        <w:pStyle w:val="BodyText"/>
      </w:pPr>
      <w:r>
        <w:t xml:space="preserve">Trong quá trình xây dựng công sự, đào móc cạm bẫy, rốt cục thi hải đã đẩy mạnh tới chỗ trọng yếu giao thông Thanh Phong Hạp nơi này.</w:t>
      </w:r>
    </w:p>
    <w:p>
      <w:pPr>
        <w:pStyle w:val="BodyText"/>
      </w:pPr>
      <w:r>
        <w:t xml:space="preserve">Nếu nói thi hải có nhược điểm, chính là lực cơ động của tang thi bình thường quá yếu, Nhạc Trọng thật nhẹ nhàng là có thể chọn lựa ra địa điểm quyết chiến cùng thi hải.</w:t>
      </w:r>
    </w:p>
    <w:p>
      <w:pPr>
        <w:pStyle w:val="BodyText"/>
      </w:pPr>
      <w:r>
        <w:t xml:space="preserve">Thi hải khổng lồ chậm rãi tuôn về hướng Thanh Phong Hạp, tuy tốc độ của chúng thật chậm nhưng hành động thập phần kiên định. Không bao lâu, khắp núi đồi đều phủ kín thi đàn.</w:t>
      </w:r>
    </w:p>
    <w:p>
      <w:pPr>
        <w:pStyle w:val="BodyText"/>
      </w:pPr>
      <w:r>
        <w:t xml:space="preserve">- Nã pháo!</w:t>
      </w:r>
    </w:p>
    <w:p>
      <w:pPr>
        <w:pStyle w:val="BodyText"/>
      </w:pPr>
      <w:r>
        <w:t xml:space="preserve">Theo một tiếng mệnh lệnh của Từ Chính Cương, pháo binh bắt đầu nổ súng.</w:t>
      </w:r>
    </w:p>
    <w:p>
      <w:pPr>
        <w:pStyle w:val="BodyText"/>
      </w:pPr>
      <w:r>
        <w:t xml:space="preserve">Từng khẩu pháo nhanh chóng nổ vang, đạn pháo trải qua tính toán tinh chuẩn rơi lên bên trong thi đàn, nổ bạo. Mỗi một viên đạn pháo hạ xuống, đều có thể thanh toán một mảnh lớn thi đàn. Vô luận là tang thi bình thường hay là tang thi tiến hóa L1, L2, H1, S1, S2 bị trọng pháo đường kính 122 mm oanh kích đều chỉ có thể hóa thành tro bụi, không thể chống cự.</w:t>
      </w:r>
    </w:p>
    <w:p>
      <w:pPr>
        <w:pStyle w:val="BodyText"/>
      </w:pPr>
      <w:r>
        <w:t xml:space="preserve">Còn chưa đến năm phút ngắn ngủi, tang thi tràn khắp núi đồi bị oanh vỡ, chỉ còn lưu lại rải rác.</w:t>
      </w:r>
    </w:p>
    <w:p>
      <w:pPr>
        <w:pStyle w:val="BodyText"/>
      </w:pPr>
      <w:r>
        <w:t xml:space="preserve">Pháo binh chính là vị thần của chiến tranh, trong tận thế đối phó với thi đàn dày đặc phát huy ra lực sát thương thật lớn. Chỉ trong vòng năm phút ngắn ngủi, đã có hơn ba vạn con tang thi bị pháo kích biến thành tro tàn.</w:t>
      </w:r>
    </w:p>
    <w:p>
      <w:pPr>
        <w:pStyle w:val="BodyText"/>
      </w:pPr>
      <w:r>
        <w:t xml:space="preserve">Sau năm phút pháo kích, đột nhiên ngừng lại. Thi đàn bị oanh phá chỉ còn rải rác, nếu tiếp tục pháo kích cũng không có tác dụng quá lớn. Mà đạn pháo là tài nguyên còn chưa thể sản xuất trong lúc này, càng dùng càng ít, Từ Chính Cương cần phát huy được tác dụng lớn nhất của đạn pháo.</w:t>
      </w:r>
    </w:p>
    <w:p>
      <w:pPr>
        <w:pStyle w:val="BodyText"/>
      </w:pPr>
      <w:r>
        <w:t xml:space="preserve">Đối mặt cùng thi đàn chỉ còn rải rác, Quách Tuyền thống lĩnh toàn bộ chiến sĩ đệ nhất doanh được trang bị bì giáp rắn nước biến dị cùng bì giáp hắc ngư biến dị cầm Đường đao trong tay hướng thi đàn xông tới.</w:t>
      </w:r>
    </w:p>
    <w:p>
      <w:pPr>
        <w:pStyle w:val="BodyText"/>
      </w:pPr>
      <w:r>
        <w:t xml:space="preserve">Có được bì giáp biến dị bảo hộ, chỉ cần không bị tang thi trảo trúng trên mặt thì các chiến sĩ sẽ không bị lây nhiễm biến thành tang thi. Có được bảo hồ này chiến sĩ đệ nhất doanh quả thật dị thường dũng mãnh, chẳng khác gì một thanh đao nhọn xông vào bên trong thi đàn chỉ còn rải rác, tung hoành như chỗ không người.</w:t>
      </w:r>
    </w:p>
    <w:p>
      <w:pPr>
        <w:pStyle w:val="Compact"/>
      </w:pPr>
      <w:r>
        <w:t xml:space="preserve">Kỷ Thanh Vũ cũng phái hai mươi cao thủ đặc chiến doanh đi theo đệ nhất doanh xung phong, nếu gặp phải tang thi tiến hóa như L2, S2 thì cao thủ sẽ ra tay gặt hái sinh mạng của chúng.</w:t>
      </w:r>
      <w:r>
        <w:br w:type="textWrapping"/>
      </w:r>
      <w:r>
        <w:br w:type="textWrapping"/>
      </w:r>
    </w:p>
    <w:p>
      <w:pPr>
        <w:pStyle w:val="Heading2"/>
      </w:pPr>
      <w:bookmarkStart w:id="396" w:name="chương-374-lưỡi-dao-sắc-bén-nhạc-trọng-đánh-chết-z2-1"/>
      <w:bookmarkEnd w:id="396"/>
      <w:r>
        <w:t xml:space="preserve">374. Chương 374: Lưỡi Dao Sắc Bén Nhạc Trọng! Đánh Chết Z2! (1)</w:t>
      </w:r>
    </w:p>
    <w:p>
      <w:pPr>
        <w:pStyle w:val="Compact"/>
      </w:pPr>
      <w:r>
        <w:br w:type="textWrapping"/>
      </w:r>
      <w:r>
        <w:br w:type="textWrapping"/>
      </w:r>
    </w:p>
    <w:p>
      <w:pPr>
        <w:pStyle w:val="BodyText"/>
      </w:pPr>
      <w:r>
        <w:t xml:space="preserve">Quách Tuyền dẫn người xông pha chiến đấu, giết vượt qua hai ngàn con tang thi mới lui trở vào trong trận địa. Trong lần xung phong này, có thật nhiều người vì chém giết nhiều tang thi nên đã được thăng cấp. Dưới mệnh lệnh của Quách Tuyền, bọn họ đều lựa chọn cường hóa thể lực. Trong chiến tranh chỉ có được thể lực ới trở nên thập phần khủng bố, nếu thể lực họ đầy đủ luôn có thể chiến đấu tận tối tiền tuyến, sát thương càng nhiều địch nhân.</w:t>
      </w:r>
    </w:p>
    <w:p>
      <w:pPr>
        <w:pStyle w:val="BodyText"/>
      </w:pPr>
      <w:r>
        <w:t xml:space="preserve">Các doanh khác cũng xung phong, cường hóa giả mặc bì giáp hắc ngư hướng thi đàn xông tới, đem chúng trở thành đá đặt chân cường hóa cho chính mình. Đã không có trận hình dày đặc bao phủ, tang thi chống lại cao thủ nhân loại chỉ còn đường bị giết chết.</w:t>
      </w:r>
    </w:p>
    <w:p>
      <w:pPr>
        <w:pStyle w:val="BodyText"/>
      </w:pPr>
      <w:r>
        <w:t xml:space="preserve">Một đợt thi đàn năm vạn con bị bộ đội của Nhạc Trọng tiêu diệt chưa lâu lại có thêm một đợt tang thi như nước thủy triều hướng chỗ bọn họ vọt tới.</w:t>
      </w:r>
    </w:p>
    <w:p>
      <w:pPr>
        <w:pStyle w:val="BodyText"/>
      </w:pPr>
      <w:r>
        <w:t xml:space="preserve">Năm vạn tang thi vừa vọt tới, trọng pháo lại tiếp tục nổ vang, đạn pháo khủng bố đem trận hình dày đặc của thi đàn oanh thành tan nát. Sau đó lại tiếp tục bị các chiến sĩ xông lên cận chiến tiêu diệt.</w:t>
      </w:r>
    </w:p>
    <w:p>
      <w:pPr>
        <w:pStyle w:val="BodyText"/>
      </w:pPr>
      <w:r>
        <w:t xml:space="preserve">Có pháo binh tương trợ, trận địa của đội ngũ thật sự vững chắc, tang thi chẳng khác gì hải dương không ngừng xung phong về phía bọn họ sau đó lại không ngừng bị tiêu diệt. Thanh Phong Hạp biến thành một cỗ máy xaSY thịt cực kỳ tàn khốc, nơi nơi đều có thể chứng kiến thi thể tang thi bị pháo đạn tạc thành mảnh nhỏ. Nơi nơi đều là những phần chân tay đứt đoạn thối rữa, mặt đất bị nhuộm thành một mảnh đen thui tanh hôi.</w:t>
      </w:r>
    </w:p>
    <w:p>
      <w:pPr>
        <w:pStyle w:val="BodyText"/>
      </w:pPr>
      <w:r>
        <w:t xml:space="preserve">Nhạc Trọng có được trang bị trọng pháo còn nhiều hơn năm đầu sỏ quân đội SY thị ngày trước, hơn nữa hắn lựa chọn Thanh Phong Hạp làm chiến trường càng nhỏ hẹp hơn trận địa của họ trước kia. Ý chí chiến đấu của binh lính cùng tố chất lại khá cao, bởi vậy muốn thủ vững Thanh Phong Hạp cũng không phải thập phần khó khăn.</w:t>
      </w:r>
    </w:p>
    <w:p>
      <w:pPr>
        <w:pStyle w:val="BodyText"/>
      </w:pPr>
      <w:r>
        <w:t xml:space="preserve">Cuộc chiến kịch liệt kéo dài liên tục tới buổi chiều, đã có hơn bốn mươi vạn tang thi bị bộ đội của hắn tiêu diệt, trên chiến trường Thanh Phong Hạp chất đầy những thi thể của tang thi, nhưng thi đàn khổng lồ vẫn không thấy giới hạn, giống như giết mãi không hết.</w:t>
      </w:r>
    </w:p>
    <w:p>
      <w:pPr>
        <w:pStyle w:val="BodyText"/>
      </w:pPr>
      <w:r>
        <w:t xml:space="preserve">Nhạc Trọng nhìn theo thi đàn tràn tới không thấy giới hạn, khẽ cau mày truyền ra mệnh lệnh:</w:t>
      </w:r>
    </w:p>
    <w:p>
      <w:pPr>
        <w:pStyle w:val="BodyText"/>
      </w:pPr>
      <w:r>
        <w:t xml:space="preserve">- Để cho bọc thép doanh tiến lên, đệ nhị doanh phóng ra!</w:t>
      </w:r>
    </w:p>
    <w:p>
      <w:pPr>
        <w:pStyle w:val="BodyText"/>
      </w:pPr>
      <w:r>
        <w:t xml:space="preserve">Nương theo sau mệnh lệnh của hắn, vương bài bộ đội rốt cục phóng ra ba mươi chiếc xe tăng 69, hai mươi sáu bộ binh chiến xa, sáu mươi bốn xe tải hạng nặng được cải trang, sáu xe lu chuyên áp đường được lái đi ra, hình thành một cỗ nước lũ bọc thép hướng thi hải nghiền áp tới.</w:t>
      </w:r>
    </w:p>
    <w:p>
      <w:pPr>
        <w:pStyle w:val="BodyText"/>
      </w:pPr>
      <w:r>
        <w:t xml:space="preserve">Chiến sĩ đệ nhị doanh của đệ nhất đoàn cũng được trang bị bì giáp hắc ngư biến dị. Họ cầm súng trường 03 thức cùng máy phóng lựu đạn, ống phóng rốc két đi theo sau xe bọc thép xử lý tang thi lọt lưới.</w:t>
      </w:r>
    </w:p>
    <w:p>
      <w:pPr>
        <w:pStyle w:val="BodyText"/>
      </w:pPr>
      <w:r>
        <w:t xml:space="preserve">Trong ba mươi chiếc xe tăng chỉ có mười chiếc nã pháo, còn lại hai mươi chiếc chỉ có thể di chuyển đi tới mà thôi. Dù sao một gã pháo thủ đủ tư cách cũng không phải dễ dàng bồi dưỡng ra được. Tùy tiện nã pháo nói không chừng một pháo đã đem người của mình thủ tiêu. Nhưng uy lực xung phong của xe tăng cực kỳ khủng bố, không có con tang thi nào có thể ngăn cản đàn cự thú sắt thép đẩy mạnh.</w:t>
      </w:r>
    </w:p>
    <w:p>
      <w:pPr>
        <w:pStyle w:val="BodyText"/>
      </w:pPr>
      <w:r>
        <w:t xml:space="preserve">Vô số tang thi bị ba mươi chiếc xe tăng 69 nghiền áp biến thành một đống thịt vụn, không hề phát huy ra được chút uy lực khủng bố nào của chúng. Những chiếc bộ binh chiến xa, xe tải nặng, xe lu lớn cũng đảm nhiệm uy lực nghiền áp tang thi, đem toàn bộ tang thi chặn đường nghiền thành thịt vụn.</w:t>
      </w:r>
    </w:p>
    <w:p>
      <w:pPr>
        <w:pStyle w:val="BodyText"/>
      </w:pPr>
      <w:r>
        <w:t xml:space="preserve">Đội xe thiết giáp tấn công hơn năm sáu cây số thì thi đàn tách ra, một ngàn con tang thi L2 lực lượng hệ hướng nhóm xe tăng phát động tiến công.</w:t>
      </w:r>
    </w:p>
    <w:p>
      <w:pPr>
        <w:pStyle w:val="BodyText"/>
      </w:pPr>
      <w:r>
        <w:t xml:space="preserve">Đàn tang thi L2 cao gần ba thước, lực lớn vô cùng, có thể dễ dàng ném đi một chiếc ô tô. Nhưng chúng vừa xông tới trước nhóm xe tăng lập tức bị đụng ngã trên mặt đất, bánh xích thật lớn nghiền áp tới, đem chúng trực tiếp nghiền bạo.</w:t>
      </w:r>
    </w:p>
    <w:p>
      <w:pPr>
        <w:pStyle w:val="BodyText"/>
      </w:pPr>
      <w:r>
        <w:t xml:space="preserve">Bộ binh chiến xa cũng hung hăng đánh lên trên thi đàn L2, đem chúng đánh bay ra xa. Nhưng chúng lại không thấy tổn thương, rất nhanh đã đứng bật dậy.</w:t>
      </w:r>
    </w:p>
    <w:p>
      <w:pPr>
        <w:pStyle w:val="BodyText"/>
      </w:pPr>
      <w:r>
        <w:t xml:space="preserve">Những khẩu pháo trên bộ binh chiến xa điên cuồng nổ vang, bị pháo oanh kích thật nhiều tang thi L2 liền bị oanh thành bốn năm mảnh.</w:t>
      </w:r>
    </w:p>
    <w:p>
      <w:pPr>
        <w:pStyle w:val="BodyText"/>
      </w:pPr>
      <w:r>
        <w:t xml:space="preserve">Những con tang thi L2 còn sót lại đều bị đệ nhị doanh sử dụng máy phóng lựu đạn cùng ống phóng rốc két trực tiếp oanh nát vụn.</w:t>
      </w:r>
    </w:p>
    <w:p>
      <w:pPr>
        <w:pStyle w:val="BodyText"/>
      </w:pPr>
      <w:r>
        <w:t xml:space="preserve">Giải quyết xong một đợt thi đàn L2, thi đàn lại tiếp tục tách ra, từng bầy H1 chỉnh tề xông thẳng tới nhóm xe tăng, bộ binh chiến xa cùng những chiếc xe tải, xe lu phát động hỏa cầu oanh kích họ.</w:t>
      </w:r>
    </w:p>
    <w:p>
      <w:pPr>
        <w:pStyle w:val="BodyText"/>
      </w:pPr>
      <w:r>
        <w:t xml:space="preserve">Trong chớp mắt thật nhiều hỏa cầu rơi lên đoàn xe bọc thép.</w:t>
      </w:r>
    </w:p>
    <w:p>
      <w:pPr>
        <w:pStyle w:val="BodyText"/>
      </w:pPr>
      <w:r>
        <w:t xml:space="preserve">Ba chiếc xe lu bị hỏa cầu oanh trúng, đem người lái bên trong lập tức nổ chết. Sáu chiếc xe tải nặng bị oanh trúng, người lái cũng bị tạc chết. Còn lại mười ba xe tải nặng bị tạc bay bánh xe, tê liệt trên mặt đất. Bốn chiếc bộ binh chiến xa bị oanh trúng, bọc thép vỡ tan. Một bộ binh chiến xa bị oanh thành một đoàn cầu lửa, còn có ba chiếc bộ binh chiến xa bị oanh bay bánh xe, mất đi động lực tê liệt ngay trên chiến trường.</w:t>
      </w:r>
    </w:p>
    <w:p>
      <w:pPr>
        <w:pStyle w:val="BodyText"/>
      </w:pPr>
      <w:r>
        <w:t xml:space="preserve">Chỉ có xe tăng bị thật nhiều hỏa cầu oanh trúng nhưng không tổn thương, vẫn thản nhiên đè ép tiến tới.</w:t>
      </w:r>
    </w:p>
    <w:p>
      <w:pPr>
        <w:pStyle w:val="BodyText"/>
      </w:pPr>
      <w:r>
        <w:t xml:space="preserve">Đàn H1 vừa mới hiện thân liền bị mười chiếc xe tăng pháo kích, đạn pháo khủng bố rơi trên đàn H1, trực tiếp đem chúng tạc đến tan xương nát thịt.</w:t>
      </w:r>
    </w:p>
    <w:p>
      <w:pPr>
        <w:pStyle w:val="BodyText"/>
      </w:pPr>
      <w:r>
        <w:t xml:space="preserve">Chiến sĩ bộ binh doanh đi theo đoàn xe dùng ống phóng rốc két cùng máy phóng lựu đạn, súng trường 03 thức điên cuồng oanh kích H1, trực tiếp đem chúng oanh thành tro.</w:t>
      </w:r>
    </w:p>
    <w:p>
      <w:pPr>
        <w:pStyle w:val="BodyText"/>
      </w:pPr>
      <w:r>
        <w:t xml:space="preserve">Phá hủy thi đàn H1, lại xuất hiện thi đàn S2 tốc độ cao.</w:t>
      </w:r>
    </w:p>
    <w:p>
      <w:pPr>
        <w:pStyle w:val="BodyText"/>
      </w:pPr>
      <w:r>
        <w:t xml:space="preserve">Nhưng thi đàn S2 vừa xuất hiện liền bị mười chiếc xe tăng cùng bộ binh chiến xa còn sót lại điên cuồng oanh kích, tang thi S2 tốc độ cực nhanh còn chưa kịp phát huy ra uy lực đã bị pháo đạn đánh tới tan thành mây khói. Hơn mười con tang thi S2 may mắn sống sót cũng bị cao thủ trong đệ nhị doanh mạnh mẽ chém giết.</w:t>
      </w:r>
    </w:p>
    <w:p>
      <w:pPr>
        <w:pStyle w:val="BodyText"/>
      </w:pPr>
      <w:r>
        <w:t xml:space="preserve">Nghiền áp, hoàn toàn nghiền áp, bộ đội bọc thép hoàn toàn lấy xu thế nghiền áp đẩy mạnh lên, điên cuồng đẩy lên thêm mười cây số đem hơn mười vạn thi đàn chặn đường nghiền thành nát vụn.</w:t>
      </w:r>
    </w:p>
    <w:p>
      <w:pPr>
        <w:pStyle w:val="BodyText"/>
      </w:pPr>
      <w:r>
        <w:t xml:space="preserve">Nhạc Trọng ngồi trên lưng tiểu Thanh, nhìn chi bộ đội bọc thép của hắn điên cuồng tiến tới trước, đem vô số tang thi chặn đường xử lý, trong lòng tràn ngập nỗi vui mừng.</w:t>
      </w:r>
    </w:p>
    <w:p>
      <w:pPr>
        <w:pStyle w:val="BodyText"/>
      </w:pPr>
      <w:r>
        <w:t xml:space="preserve">Chỉ cần không hao hết nhiên liệu, xe tăng vẫn có thể liên tục di chuyển tới trước, tiếp tục xử lý mọi thứ ngăn cản trên đường đi tới.</w:t>
      </w:r>
    </w:p>
    <w:p>
      <w:pPr>
        <w:pStyle w:val="BodyText"/>
      </w:pPr>
      <w:r>
        <w:t xml:space="preserve">Chi bộ đội bọc thép này là át chủ bài của hắn, là lưỡi dao sắc bén mà hắn chuyên dùng đối phó tang thi.</w:t>
      </w:r>
    </w:p>
    <w:p>
      <w:pPr>
        <w:pStyle w:val="BodyText"/>
      </w:pPr>
      <w:r>
        <w:t xml:space="preserve">- Đẩy mạnh tới trước chừng 40km, chủ lực tang thi nếu muốn tấn công Thanh Phong Hạp vào buổi tối sẽ không có khả năng. Có thể tranh được thời gian một đêm quý giá!</w:t>
      </w:r>
    </w:p>
    <w:p>
      <w:pPr>
        <w:pStyle w:val="BodyText"/>
      </w:pPr>
      <w:r>
        <w:t xml:space="preserve">Nhạc Trọng ngồi trên lưng tiểu Thanh nhìn xuống bên dưới, trong lòng tính toán.</w:t>
      </w:r>
    </w:p>
    <w:p>
      <w:pPr>
        <w:pStyle w:val="Compact"/>
      </w:pPr>
      <w:r>
        <w:t xml:space="preserve">Đánh đêm từ xưa tới nay luôn là cuộc chiến đấu khó khăn nhất. Sở dĩ hắn cho bộ đội bọc thép phóng ra là bởi vì hắn không muốn chiến đấu cùng thi đàn ban đêm. Cho dù có pháo sáng hỗ trợ nhưng chiến đấu trong đêm đối với nhân loại sẽ rất bất lợi, so với ban ngày, trong đêm tối nhân loại sẽ bị vây trong thế yếu nhất.</w:t>
      </w:r>
      <w:r>
        <w:br w:type="textWrapping"/>
      </w:r>
      <w:r>
        <w:br w:type="textWrapping"/>
      </w:r>
    </w:p>
    <w:p>
      <w:pPr>
        <w:pStyle w:val="Heading2"/>
      </w:pPr>
      <w:bookmarkStart w:id="397" w:name="chương-375-lưỡi-dao-sắc-bén-nhạc-trọng-đánh-chết-z2-2"/>
      <w:bookmarkEnd w:id="397"/>
      <w:r>
        <w:t xml:space="preserve">375. Chương 375: Lưỡi Dao Sắc Bén Nhạc Trọng! Đánh Chết Z2! (2)</w:t>
      </w:r>
    </w:p>
    <w:p>
      <w:pPr>
        <w:pStyle w:val="Compact"/>
      </w:pPr>
      <w:r>
        <w:br w:type="textWrapping"/>
      </w:r>
      <w:r>
        <w:br w:type="textWrapping"/>
      </w:r>
    </w:p>
    <w:p>
      <w:pPr>
        <w:pStyle w:val="BodyText"/>
      </w:pPr>
      <w:r>
        <w:t xml:space="preserve">- Di? Chuyện gì đang xảy ra?</w:t>
      </w:r>
    </w:p>
    <w:p>
      <w:pPr>
        <w:pStyle w:val="BodyText"/>
      </w:pPr>
      <w:r>
        <w:t xml:space="preserve">Nhạc Trọng đang quan sát trên không trung, đột nhiên hắn phát hiện thi đàn thập phần hung mãnh xông thẳng tới bọc thép doanh chẳng khác gì tìm chết. Đồng thời tận sâu trong thi đàn, thi hải khổng lồ lại phân ra một con đường, một đoàn tang thi hướng phía sau thi hải điên cuồng bỏ chạy.</w:t>
      </w:r>
    </w:p>
    <w:p>
      <w:pPr>
        <w:pStyle w:val="BodyText"/>
      </w:pPr>
      <w:r>
        <w:t xml:space="preserve">Nhạc Trọng nhìn tang thi bỏ chạy ra sau, trong lòng chấn động hưng phấn thầm nghĩ:</w:t>
      </w:r>
    </w:p>
    <w:p>
      <w:pPr>
        <w:pStyle w:val="BodyText"/>
      </w:pPr>
      <w:r>
        <w:t xml:space="preserve">- Chẳng lẽ là tang thi Z? Chúng nó sợ sao?</w:t>
      </w:r>
    </w:p>
    <w:p>
      <w:pPr>
        <w:pStyle w:val="BodyText"/>
      </w:pPr>
      <w:r>
        <w:t xml:space="preserve">Quả thật đúng như sự tưởng tượng của hắn, con tang thi Z ẩn núp trong thi hải chứng kiến bọc thép doanh không ngừng trùng kích phòng tuyến trùng điệp của nó, rốt cục sinh ra lòng sợ hãi, bắt đầu theo hộ vệ bảo hộ hướng sâu trong thi đàn chạy trốn.</w:t>
      </w:r>
    </w:p>
    <w:p>
      <w:pPr>
        <w:pStyle w:val="BodyText"/>
      </w:pPr>
      <w:r>
        <w:t xml:space="preserve">- Chỉ cần xử lý nó, cuộc chiến này xem như bên ta thắng lợi hơn phân nửa!</w:t>
      </w:r>
    </w:p>
    <w:p>
      <w:pPr>
        <w:pStyle w:val="BodyText"/>
      </w:pPr>
      <w:r>
        <w:t xml:space="preserve">Nhạc Trọng thập phần hưng phấn nghĩ thầm, vỗ nhẹ tiểu Thanh hướng chỗ thi đàn di chuyển chỉ tới.</w:t>
      </w:r>
    </w:p>
    <w:p>
      <w:pPr>
        <w:pStyle w:val="BodyText"/>
      </w:pPr>
      <w:r>
        <w:t xml:space="preserve">Tiểu Thanh thật thông linh, nó liền hiểu ý của hắn, mang theo hắn nhanh như mũi tên rời cung hướng thi đàn bắn tới.</w:t>
      </w:r>
    </w:p>
    <w:p>
      <w:pPr>
        <w:pStyle w:val="BodyText"/>
      </w:pPr>
      <w:r>
        <w:t xml:space="preserve">Là thú biến dị nhị giai bá chủ không trung, tốc độ tiểu Thanh cực kỳ khủng bố, cơ hồ chỉ trong nháy mắt đã mang theo Nhạc Trọng bay đến trên bầu trời chỗ sâu trong thi đàn, cách mặt đất chưa đầy hai mươi thước.</w:t>
      </w:r>
    </w:p>
    <w:p>
      <w:pPr>
        <w:pStyle w:val="BodyText"/>
      </w:pPr>
      <w:r>
        <w:t xml:space="preserve">Nhạc Trọng có thể rõ ràng nhìn thấy một đội ngũ do hai trăm tang thi S2, một trăm tang thi L2 cùng mười con tang thi L3 thân hình cao chừng 1m70, thân thể màu than chì có vẻ thập phần gầy yếu, hai chân thô, có đôi mắt chớp động u lục quang mang.</w:t>
      </w:r>
    </w:p>
    <w:p>
      <w:pPr>
        <w:pStyle w:val="BodyText"/>
      </w:pPr>
      <w:r>
        <w:t xml:space="preserve">Ngoài ra còn có một con quái vật có cái đầu lâu thật lớn như trái bí đỏ, thân thể tứ chi lại nhỏ như xúc tu đang ghé lên người một con tang thi L3.</w:t>
      </w:r>
    </w:p>
    <w:p>
      <w:pPr>
        <w:pStyle w:val="BodyText"/>
      </w:pPr>
      <w:r>
        <w:t xml:space="preserve">- Cảm nhiễm giả 3 tiến hóa lực lượng hệ tam giai 45 cấp . Có được tốc độ siêu cường cùng móng vuốt có thể xé rách hết thảy. Có được kỹ năng siêu vi trùng cảm nhiễm, có thể đem sinh mạng thể lây nhiễm biến thành cảm nhiễm giả!</w:t>
      </w:r>
    </w:p>
    <w:p>
      <w:pPr>
        <w:pStyle w:val="BodyText"/>
      </w:pPr>
      <w:r>
        <w:t xml:space="preserve">- Cảm nhiễm giả Z2 tiến hóa trí tuệ nhị giai 50 cấp. Có được tinh thần lực vô cùng khủng bố, có thể thống soái số lượng tang thi vượt qua trăm vạn!</w:t>
      </w:r>
    </w:p>
    <w:p>
      <w:pPr>
        <w:pStyle w:val="BodyText"/>
      </w:pPr>
      <w:r>
        <w:t xml:space="preserve">Trong cuộc chiến tại tiền tuyến, không chứng kiến được tang thi L3 cùng S3, hiển nhiên đã bị con tang thi Z2 nhát gan sử dụng như thân vệ đội của chính mình.</w:t>
      </w:r>
    </w:p>
    <w:p>
      <w:pPr>
        <w:pStyle w:val="BodyText"/>
      </w:pPr>
      <w:r>
        <w:t xml:space="preserve">Tiểu Thanh nhanh như tia chớp rơi xuống bên trong thi đàn, móng vuốt thật lớn bắt được một con tang thi 13 dùng sức xé rách đã trực tiếp đem đầu của nó xé xuống. Sau đó tiểu Thanh lập tức phát động bổn nguyên phong lực, dùng sức vỗ mạnh, trong tích tắc một cỗ phong bạo vô cùng mạnh mẽ từ trong hai cánh của nó tuôn ra, đem tang thi S2, tang thi 3 toàn bộ thổi bay mấy chục thước xa, chỉ còn lưu lại một trăm tang thi L2 cùng tang thi L3 như tòa tháp sắt.</w:t>
      </w:r>
    </w:p>
    <w:p>
      <w:pPr>
        <w:pStyle w:val="BodyText"/>
      </w:pPr>
      <w:r>
        <w:t xml:space="preserve">Con tang thi Z2 nhìn thấy Nhạc Trọng cùng tiểu Thanh nhất thời phát động tinh thần trùng kích khủng bố, mỗi tia tinh thần đều có thể đem người chấn thành ngu ngốc hướng Nhạc Trọng oanh tới.</w:t>
      </w:r>
    </w:p>
    <w:p>
      <w:pPr>
        <w:pStyle w:val="BodyText"/>
      </w:pPr>
      <w:r>
        <w:t xml:space="preserve">Cho dù Nhạc Trọng là một tiến hóa giả tinh thần hệ nhưng hai mắt cũng tối sầm, rơi xuống khỏi lưng tiểu Thanh.</w:t>
      </w:r>
    </w:p>
    <w:p>
      <w:pPr>
        <w:pStyle w:val="BodyText"/>
      </w:pPr>
      <w:r>
        <w:t xml:space="preserve">Nhưng tinh thần trùng kích của tang thi Z2 đối với tiểu Thanh không có chút tác dụng, tiểu Thanh đã nhanh như thiểm điện hướng con tang thi Z2 mổ xuống, trực tiếp đem đầu nó nổ bạo, chỉ thoáng chốc đã nuốt chửng con tang thi Z2 kia.</w:t>
      </w:r>
    </w:p>
    <w:p>
      <w:pPr>
        <w:pStyle w:val="BodyText"/>
      </w:pPr>
      <w:r>
        <w:t xml:space="preserve">Con tang thi Z2 vừa chết, toàn bộ tang thi liền mất đi khống chế. Từng đoàn tang thi bắt đầu sụp đổ, chín con tang thi L3 cùng hai mươi con tang thi S3 vẫn hướng Nhạc Trọng đánh tới.</w:t>
      </w:r>
    </w:p>
    <w:p>
      <w:pPr>
        <w:pStyle w:val="BodyText"/>
      </w:pPr>
      <w:r>
        <w:t xml:space="preserve">Hương vị tiến hóa giả trên người Nhạc Trọng hấp dẫn chúng nó rất lớn.</w:t>
      </w:r>
    </w:p>
    <w:p>
      <w:pPr>
        <w:pStyle w:val="BodyText"/>
      </w:pPr>
      <w:r>
        <w:t xml:space="preserve">Một khi Nhạc Trọng phát động kỹ năng tốc độ có thể đạt gấp L2 lần so với người bình thường, nhưng tốc độ của tang thi S3 còn vượt hơn hắn, đã đạt tới gấp 15 lần so với người thường. Chúng đi sau mà đến trước, ngay khi chín con tang thi L3 phát động công kích đã vọt tới bên người hắn, huy động móng vuốt từ khắp bốn phương tám hướng chộp về phía hắn.</w:t>
      </w:r>
    </w:p>
    <w:p>
      <w:pPr>
        <w:pStyle w:val="BodyText"/>
      </w:pPr>
      <w:r>
        <w:t xml:space="preserve">Lúc này tiểu Thanh vừa mới xử lý tang thi Z2, làm thế nào cũng không kịp cứu viện Nhạc Trọng!</w:t>
      </w:r>
    </w:p>
    <w:p>
      <w:pPr>
        <w:pStyle w:val="BodyText"/>
      </w:pPr>
      <w:r>
        <w:t xml:space="preserve">Nhạc Trọng đối mặt cùng hai mươi con tang thi S3 có tốc độ hoàn toàn siêu việt hắn, trong mắt chớp động dị quang, hào quang chợt lóe trên hư không, Bạch Cốt đột ngột bước ra ngoài, sau đó hóa thành một đạo quang mang ngưng tụ thành một tầng cốt khải thật dày trên người hắn.</w:t>
      </w:r>
    </w:p>
    <w:p>
      <w:pPr>
        <w:pStyle w:val="BodyText"/>
      </w:pPr>
      <w:r>
        <w:t xml:space="preserve">Tâm niệm Nhạc Trọng vừa động, phát động kỹ năng ma viêm, hao phí 50 điểm tinh thần lực cùng 20 điểm thể lực ngưng tụ ra ma viêm kiếm thật lớn hiện ra trong tay hắn.</w:t>
      </w:r>
    </w:p>
    <w:p>
      <w:pPr>
        <w:pStyle w:val="BodyText"/>
      </w:pPr>
      <w:r>
        <w:t xml:space="preserve">Ma viêm kiếm vừa hiện trong tay hắn, thân thể hắn đã bị móng vuốt sắc bén của ba con tang thi 3 hung hăng trảo trúng.</w:t>
      </w:r>
    </w:p>
    <w:p>
      <w:pPr>
        <w:pStyle w:val="BodyText"/>
      </w:pPr>
      <w:r>
        <w:t xml:space="preserve">Bị ba móng vuốt đánh vào, tầng cốt khải cứng rắn ngay cả viên đạn của trọng súng máy cũng không bắn thủng lại bị chúng cào rách ba đường thật sâu.</w:t>
      </w:r>
    </w:p>
    <w:p>
      <w:pPr>
        <w:pStyle w:val="BodyText"/>
      </w:pPr>
      <w:r>
        <w:t xml:space="preserve">Nhạc Trọng phát động kỹ năng ảnh bộ, đồng thời vung mạnh ma viêm kiếm, ma viêm kiếm dài sáu thước trực tiếp cắn nuốt chém đứt thân thể ba con tang thi 3 cùng sáu con đang xông tới thành hai đoạn.</w:t>
      </w:r>
    </w:p>
    <w:p>
      <w:pPr>
        <w:pStyle w:val="BodyText"/>
      </w:pPr>
      <w:r>
        <w:t xml:space="preserve">Linh quang khổng lồ dũng mãnh tràn vào trong cơ thể hắn, để cho hắn lập tức thăng lên một cấp.</w:t>
      </w:r>
    </w:p>
    <w:p>
      <w:pPr>
        <w:pStyle w:val="BodyText"/>
      </w:pPr>
      <w:r>
        <w:t xml:space="preserve">- Chúc mừng ngài đã thăng lên 45 cấp, đạt được 2 điểm thuộc tính tự do!</w:t>
      </w:r>
    </w:p>
    <w:p>
      <w:pPr>
        <w:pStyle w:val="BodyText"/>
      </w:pPr>
      <w:r>
        <w:t xml:space="preserve">Nhạc Trọng trực tiếp lựa chọn cường hóa hai điểm nhanh nhẹn, sau đó huy động ma viêm kiếm kinh khủng chém xuống, lại đem một con tang thi 3 chém giết.</w:t>
      </w:r>
    </w:p>
    <w:p>
      <w:pPr>
        <w:pStyle w:val="BodyText"/>
      </w:pPr>
      <w:r>
        <w:t xml:space="preserve">Còn lại mười con tang thi S3 cũng đã tiến hóa ra năng lực cảm giác được nguy hiểm, thân hình lập tức chớp động, lập tức tránh được ma viêm kiếm chém xuống.</w:t>
      </w:r>
    </w:p>
    <w:p>
      <w:pPr>
        <w:pStyle w:val="BodyText"/>
      </w:pPr>
      <w:r>
        <w:t xml:space="preserve">Nhạc Trọng cũng không để ý tới tang thi S3 né tránh, cầm ma viêm kiếm trong tay trảm lên trên một con tang thi L3. Bị ma viêm kiếm trảm kích một con tang thi L3 mới xông tới lập tức bị chặt đứt đầu, ừng ực lăn xuống đất.</w:t>
      </w:r>
    </w:p>
    <w:p>
      <w:pPr>
        <w:pStyle w:val="BodyText"/>
      </w:pPr>
      <w:r>
        <w:t xml:space="preserve">Tang thi L3 kinh khủng nhất chính là thân thể mà đao thương bất nhập cùng cự lực vô cùng, thân thể của nó vừa bị Nhạc Trọng đánh vỡ, lực uy hiếp cấp tốc giảm xuống. Đương nhiên nếu Nhạc Trọng bị tang thi L3 trực tiếp oanh trúng, cốt khải trên người hắn cũng không chịu được cự lực khủng bố của tang thi L3.</w:t>
      </w:r>
    </w:p>
    <w:p>
      <w:pPr>
        <w:pStyle w:val="BodyText"/>
      </w:pPr>
      <w:r>
        <w:t xml:space="preserve">Sau khi Nhạc Trọng chém chết một con L3, tay trái bắn ra ba đạo gai xương bén nhọn hung hăng chém lên cổ một con L3, nhưng gai xương kia tuy chém giết tang thi L2 không khó nhưng chém lên L3 lại vang ra thanh âm như kim loại giao nhau, chỉ lưu lại một vết trầy màu trắng hơi mỏng trên cổ nó.</w:t>
      </w:r>
    </w:p>
    <w:p>
      <w:pPr>
        <w:pStyle w:val="BodyText"/>
      </w:pPr>
      <w:r>
        <w:t xml:space="preserve">- Dùng gai xương muốn đối phó tang thi L3 quả nhiên là khó khăn!</w:t>
      </w:r>
    </w:p>
    <w:p>
      <w:pPr>
        <w:pStyle w:val="BodyText"/>
      </w:pPr>
      <w:r>
        <w:t xml:space="preserve">Nhạc Trọng nhướng mày, trong lòng thầm nghĩ. Uy lực của ma viêm kiếm thật lớn, nhưng đồng dạng tiêu hao không nhỏ, không thích hợp chiến đấu lâu dài. Nếu có được một thanh binh khí sắc bén đủ uy lực, hắn muốn đối phó tang thi cấp cao sẽ càng thêm thoải mái.</w:t>
      </w:r>
    </w:p>
    <w:p>
      <w:pPr>
        <w:pStyle w:val="BodyText"/>
      </w:pPr>
      <w:r>
        <w:t xml:space="preserve">Một kích của Nhạc Trọng chọc giận con tang thi L3, nó nhanh chóng tiến tới trước, nắm tay như chậu rửa mặt mang theo một cơn lốc hướng hắn nghiền áp tới.</w:t>
      </w:r>
    </w:p>
    <w:p>
      <w:pPr>
        <w:pStyle w:val="Compact"/>
      </w:pPr>
      <w:r>
        <w:t xml:space="preserve">Tang thi L3 là quái vật có được cự lực tương đương sức lực của 18 người vô cùng khủng bố, một quyền nặng đến mấy tấn, có thể dễ dàng đánh xuyên một chiếc thiết giáp. Nếu hắn bị oanh trúng, với lực cường hóa của hắn cũng sẽ bị thương nặng.</w:t>
      </w:r>
      <w:r>
        <w:br w:type="textWrapping"/>
      </w:r>
      <w:r>
        <w:br w:type="textWrapping"/>
      </w:r>
    </w:p>
    <w:p>
      <w:pPr>
        <w:pStyle w:val="Heading2"/>
      </w:pPr>
      <w:bookmarkStart w:id="398" w:name="chương-376-thu-phục-lũng-hải-thị-mùa-thu-hoạch-lớn-của-nhạc-trọng.-1"/>
      <w:bookmarkEnd w:id="398"/>
      <w:r>
        <w:t xml:space="preserve">376. Chương 376: Thu Phục Lũng Hải Thị! Mùa Thu Hoạch Lớn Của Nhạc Trọng. (1)</w:t>
      </w:r>
    </w:p>
    <w:p>
      <w:pPr>
        <w:pStyle w:val="Compact"/>
      </w:pPr>
      <w:r>
        <w:br w:type="textWrapping"/>
      </w:r>
      <w:r>
        <w:br w:type="textWrapping"/>
      </w:r>
    </w:p>
    <w:p>
      <w:pPr>
        <w:pStyle w:val="BodyText"/>
      </w:pPr>
      <w:r>
        <w:t xml:space="preserve">Đối mặt với tang thi L3 như ngọn núi, Nhạc Trọng chợt lóe sang bên như quỷ mị, tránh khỏi một kích của nó, một kiếm chém xuống trực tiếp đem đầu nó chặt đứt.</w:t>
      </w:r>
    </w:p>
    <w:p>
      <w:pPr>
        <w:pStyle w:val="BodyText"/>
      </w:pPr>
      <w:r>
        <w:t xml:space="preserve">Những tang thi S3 ở gần bên đang du đãng như u linh nhìn chuẩn cơ hội một đám nhanh chóng lao tới, cơ hồ trong tích tắc đã bao vây Nhạc Trọng, đều vươn móng vuốt chộp lên trên người hắn.</w:t>
      </w:r>
    </w:p>
    <w:p>
      <w:pPr>
        <w:pStyle w:val="BodyText"/>
      </w:pPr>
      <w:r>
        <w:t xml:space="preserve">Đối mặt một đám tang thi S3 đột nhiên cường thế gia nhập, Nhạc Trọng nháy mắt phát động kỹ năng thao túng trọng lực, tron chớp mắt mười con tang thi S3 đánh tới liền nhận lấy trọng lực gấp hai ảnh hưởng, trên người như tăng thêm sức nặng trăm cân, tốc độ biến chậm hơn rất nhiều.</w:t>
      </w:r>
    </w:p>
    <w:p>
      <w:pPr>
        <w:pStyle w:val="BodyText"/>
      </w:pPr>
      <w:r>
        <w:t xml:space="preserve">Trọng lực nặng gấp hai đối với tang thi L3 không hề có chút tác dụng, nhưng đối với tang thi S3 chuyên tiến hóa nhanh nhẹn lại là khắc tinh trí mạng. Chúng bị trọng lực thật lớn ảnh hưởng, lập tức mất đi ưu điểm lớn nhất của mình.</w:t>
      </w:r>
    </w:p>
    <w:p>
      <w:pPr>
        <w:pStyle w:val="BodyText"/>
      </w:pPr>
      <w:r>
        <w:t xml:space="preserve">Gặp được tang thi S3 đột nhiên biến chậm công kích, Nhạc Trọng không chút khách khí, ma viêm kiếm liên tục chém xuống, tốc độ mười con tang thi S3 biến thành thập phần thong thả vì thế đã bị hắn dễ dàng chém giết.</w:t>
      </w:r>
    </w:p>
    <w:p>
      <w:pPr>
        <w:pStyle w:val="BodyText"/>
      </w:pPr>
      <w:r>
        <w:t xml:space="preserve">Sau khi chém giết mười con tang thi S3, Nhạc Trọng vọt về hướng tám con tang thi 13 còn lại, chúng lập tức bị hắn trực tiếp giết chết.</w:t>
      </w:r>
    </w:p>
    <w:p>
      <w:pPr>
        <w:pStyle w:val="BodyText"/>
      </w:pPr>
      <w:r>
        <w:t xml:space="preserve">Sau khi thủ tiêu toàn bộ tang thi cấp cao, Nhạc Trọng đem toàn bộ trang bị tuôn ra từ thi thể chúng thu vào trong trữ vật giới chỉ, nhảy lên lưng tiểu Thanh hướng bầu trời bay đi. Thực lực của hắn tuy cường hãn nhưng không thể đánh lại cả đại quân tang thi vây công.</w:t>
      </w:r>
    </w:p>
    <w:p>
      <w:pPr>
        <w:pStyle w:val="BodyText"/>
      </w:pPr>
      <w:r>
        <w:t xml:space="preserve">Vừa bay lên bầu trời, từ trên không nhìn xuống bên dưới, hắn chỉ thấy thi đàn vốn dày đặc hiện tại đã biến thành vỡ tan, đã tạo thành bảy tám cỗ thi đàn rải rác.</w:t>
      </w:r>
    </w:p>
    <w:p>
      <w:pPr>
        <w:pStyle w:val="BodyText"/>
      </w:pPr>
      <w:r>
        <w:t xml:space="preserve">Có nhóm thi đàn đánh tới bọc thép doanh, nhưng càng nhiều tang thi lại hướng bốn phía chạy trốn tứ tán.</w:t>
      </w:r>
    </w:p>
    <w:p>
      <w:pPr>
        <w:pStyle w:val="BodyText"/>
      </w:pPr>
      <w:r>
        <w:t xml:space="preserve">Con tang thi Z2 bỏ mình khiến cả thi đàn khổng lồ mất đi kẻ chỉ huy thống nhất, thật nhiều tang thi thậm chí ngơ ngác đứng nguyên tại chỗ không hề có xu thế tiếp tục tấn công bọc thép doanh đang đánh tới.</w:t>
      </w:r>
    </w:p>
    <w:p>
      <w:pPr>
        <w:pStyle w:val="BodyText"/>
      </w:pPr>
      <w:r>
        <w:t xml:space="preserve">Từ Chính Cương đang ở bên trong trung tâm chỉ huy là người đầu tiên nhận ra dị trạng của thi đàn, lập tức truyền đạt mệnh lệnh cho chủ lực đệ nhất đoàn tiến hành tiến công vào thi đàn thật hung mãnh.</w:t>
      </w:r>
    </w:p>
    <w:p>
      <w:pPr>
        <w:pStyle w:val="BodyText"/>
      </w:pPr>
      <w:r>
        <w:t xml:space="preserve">Khi chủ lực đệ nhất đoàn đuổi tới trên chiến trường thì đại bộ phận tang thi đã chạy trốn không thấy. Trên chiến trường chỉ còn lại ước chừng hơn mười vạn con tang thi chỉ hành động theo bản năng mà thôi.</w:t>
      </w:r>
    </w:p>
    <w:p>
      <w:pPr>
        <w:pStyle w:val="BodyText"/>
      </w:pPr>
      <w:r>
        <w:t xml:space="preserve">Thi đàn không có chỉ huy thống nhất tuy số lượng không ít, nhưng lại không thể tiếp tục hình thành từng đợt thi triều như trước đó. Chúng chỉ nương theo bản năng chống cự bộ đội của Nhạc Trọng, công kích của chúng không còn chút áp lực nào đáng nói, đã thật dễ dàng bị bộ đội công phá.</w:t>
      </w:r>
    </w:p>
    <w:p>
      <w:pPr>
        <w:pStyle w:val="BodyText"/>
      </w:pPr>
      <w:r>
        <w:t xml:space="preserve">Thi đàn vẫn còn nhiều hơn nữa lại phân bố rải rác, cuộc chiến kịch liệt kéo dài tới chạng vạng, đệ nhất đoàn vẫn chưa thể đem tang thi giết sạch. Chỉ có thể nhờ vào yểm hộ của bọc thép doanh tiến hành rút quân, đánh đêm đối với nhân loạt thật sự là quá bất lợi.</w:t>
      </w:r>
    </w:p>
    <w:p>
      <w:pPr>
        <w:pStyle w:val="BodyText"/>
      </w:pPr>
      <w:r>
        <w:t xml:space="preserve">Nhưng thủ lĩnh thi đàn Z2 đã bị tiêu diệt, những con tang thi còn lại chia ra rải rác, nếu muốn tiến hóa lần nữa còn cần một đoạn thời gian.</w:t>
      </w:r>
    </w:p>
    <w:p>
      <w:pPr>
        <w:pStyle w:val="BodyText"/>
      </w:pPr>
      <w:r>
        <w:t xml:space="preserve">Ngày hôm sau Từ Chính Cương đã chỉ huy chủ lực sư hướng thi đàn chủ động phát động tiến công liên tục không ngừng.</w:t>
      </w:r>
    </w:p>
    <w:p>
      <w:pPr>
        <w:pStyle w:val="BodyText"/>
      </w:pPr>
      <w:r>
        <w:t xml:space="preserve">Thi đàn này bây giờ chỉ còn có tang thi bình thường làm chủ lực, lực hành động của chúng cực kỳ chậm chạp, rất nhanh đã bị chủ lực sư truy đuổi.</w:t>
      </w:r>
    </w:p>
    <w:p>
      <w:pPr>
        <w:pStyle w:val="BodyText"/>
      </w:pPr>
      <w:r>
        <w:t xml:space="preserve">Bị bọc thép doanh xung phong nghiền áp, từng tảng lớn thi đàn không ngừng bị tan vỡ. Tang thi Z1 giấu trong thi đàn đảm đương chỉ huy được tang thi tiến hóa yểm hộ vứt bỏ đội ngũ bỏ trốn.</w:t>
      </w:r>
    </w:p>
    <w:p>
      <w:pPr>
        <w:pStyle w:val="BodyText"/>
      </w:pPr>
      <w:r>
        <w:t xml:space="preserve">Nhạc Trọng được sự trợ giúp của tiểu Thanh liên tiếp chặn giết bốn con tang thi Z1, nhưng vẫn có ba con tang thi Z1 chạy thoát không thấy bóng dáng.</w:t>
      </w:r>
    </w:p>
    <w:p>
      <w:pPr>
        <w:pStyle w:val="BodyText"/>
      </w:pPr>
      <w:r>
        <w:t xml:space="preserve">Mất đi tang thi Z hệ chỉ huy, thi đàn liền biến thành bánh ngọt lớn, mặc cho đội ngũ săn giết. Từ Chính Cương chỉ huy bộ đội không ngừng phát động công kích đem bọn chúng tiêu diệt từng nhóm từng nhóm một.</w:t>
      </w:r>
    </w:p>
    <w:p>
      <w:pPr>
        <w:pStyle w:val="BodyText"/>
      </w:pPr>
      <w:r>
        <w:t xml:space="preserve">Cuộc chiến kịch liệt kéo dài suốt năm ngày, bảy mươi vạn tang thi phân bố trong mấy chục cây số liền bị bộ đội của Nhạc Trọng dần dần tiêu diệt.</w:t>
      </w:r>
    </w:p>
    <w:p>
      <w:pPr>
        <w:pStyle w:val="BodyText"/>
      </w:pPr>
      <w:r>
        <w:t xml:space="preserve">Ngày đầu tiên sở dĩ có thể tiêu diệt hơn năm mươi vạn tang thi là vì có trọng pháo tương trợ, sát thương thật nhiều tang thi mới có được thành quả chiến đấu khủng bố như vậy.</w:t>
      </w:r>
    </w:p>
    <w:p>
      <w:pPr>
        <w:pStyle w:val="BodyText"/>
      </w:pPr>
      <w:r>
        <w:t xml:space="preserve">Mất đi tang thi Z hệ chỉ huy, những tang thi bình thường không hình thành được xu thế thủy triều tiến công, bộ đội trọng pháo cũng không thể tiếp tục lấy được thành quả chiến đấu xuất sắc như ngày đầu tiên.</w:t>
      </w:r>
    </w:p>
    <w:p>
      <w:pPr>
        <w:pStyle w:val="BodyText"/>
      </w:pPr>
      <w:r>
        <w:t xml:space="preserve">Năm ngày sau đại bộ đội của Nhạc Trọng đã tiêu diệt đại bộ phận tang thi, rốt cục tiến vào bên trong Lũng Hải thị.</w:t>
      </w:r>
    </w:p>
    <w:p>
      <w:pPr>
        <w:pStyle w:val="BodyText"/>
      </w:pPr>
      <w:r>
        <w:t xml:space="preserve">- Chúc mừng ngài thu phục Lũng Hải thị đã lấy được danh hiệu thu phục giả Lũng Hải thị, có thể giúp ngài có được +2 cường hóa sáu đại thuộc tính. Danh hiệu không thể lặp lại, hiệu quả khi đạt được danh hiệu cường hóa có thể chồng lên!</w:t>
      </w:r>
    </w:p>
    <w:p>
      <w:pPr>
        <w:pStyle w:val="BodyText"/>
      </w:pPr>
      <w:r>
        <w:t xml:space="preserve">- Ngài mang binh thu phục Lũng Hải thị đã lấy được cường hóa cấp bậc +3, đạt được 6 điểm thuộc tính tự do!</w:t>
      </w:r>
    </w:p>
    <w:p>
      <w:pPr>
        <w:pStyle w:val="BodyText"/>
      </w:pPr>
      <w:r>
        <w:t xml:space="preserve">- Ngài mang binh thu phục Lũng Hải thị, đã lấy được 10.000 sinh tồn tệ!</w:t>
      </w:r>
    </w:p>
    <w:p>
      <w:pPr>
        <w:pStyle w:val="BodyText"/>
      </w:pPr>
      <w:r>
        <w:t xml:space="preserve">- Ngài mang binh thu phục Lũng Hải thị, đã lấy được phòng hộ y 4 cấp!</w:t>
      </w:r>
    </w:p>
    <w:p>
      <w:pPr>
        <w:pStyle w:val="BodyText"/>
      </w:pPr>
      <w:r>
        <w:t xml:space="preserve">- Ngài mang binh thu phục Lũng Hải thị, đã lấy được điểm kỹ năng 1 điểm ngoài định mức!</w:t>
      </w:r>
    </w:p>
    <w:p>
      <w:pPr>
        <w:pStyle w:val="BodyText"/>
      </w:pPr>
      <w:r>
        <w:t xml:space="preserve">Khi Nhạc Trọng bước vào bên trong Lũng Hải thị, trong đầu hắn chợt vang lên thanh âm thanh thúy dễ nghe. Một cỗ lực lượng cường đại từ hư không vọt tới, rót vào trong cơ thể hắn, làm cấp bậc của hắn thoáng chốc đã tăng lên tới 48 cấp, lấy được sáu thuộc tính điểm tự do.</w:t>
      </w:r>
    </w:p>
    <w:p>
      <w:pPr>
        <w:pStyle w:val="BodyText"/>
      </w:pPr>
      <w:r>
        <w:t xml:space="preserve">Nhạc Trọng lựa chọn đem sáu thuộc tính điểm cường hóa bốn điểm nhanh nhẹn, hai điểm thể lực.</w:t>
      </w:r>
    </w:p>
    <w:p>
      <w:pPr>
        <w:pStyle w:val="BodyText"/>
      </w:pPr>
      <w:r>
        <w:t xml:space="preserve">- Phòng hộ y 4 cấp, trang bị phòng hộ y có thể làm sáu đại thuộc tính của ngài đạt được toàn bộ + cường hóa. Hơn nữa phòng hộ y có thể ngăn cản được pháo kích đường kính 25mm!</w:t>
      </w:r>
    </w:p>
    <w:p>
      <w:pPr>
        <w:pStyle w:val="BodyText"/>
      </w:pPr>
      <w:r>
        <w:t xml:space="preserve">Sau khi thu phục Lũng Hải thị, Nhạc Trọng đã lấy được cường hóa thật lớn, đặc biệt phòng hộ y 4 cấp vô cùng trân quý. Nó có thể làm ột người thường biến thành rắn chắc hơn nữa có được tố chất thân thể chẳng khác gì một cường hóa giả gấp hai người thường.</w:t>
      </w:r>
    </w:p>
    <w:p>
      <w:pPr>
        <w:pStyle w:val="BodyText"/>
      </w:pPr>
      <w:r>
        <w:t xml:space="preserve">Nhạc Trọng không hề có chút do dự, trực tiếp đem điểm kỹ năng đầu nhập vào trong ma viêm, một đoàn ma quang bắt đầu khởi động, trong thức hải của hắn ma viêm phù hào chớp động, lại đạt được tiến hóa.</w:t>
      </w:r>
    </w:p>
    <w:p>
      <w:pPr>
        <w:pStyle w:val="BodyText"/>
      </w:pPr>
      <w:r>
        <w:t xml:space="preserve">- Tam cực kỹ năng: ma viêm (cường hóa +3) Uy lực ma viêm mạnh hơn gấp bốn lần!</w:t>
      </w:r>
    </w:p>
    <w:p>
      <w:pPr>
        <w:pStyle w:val="BodyText"/>
      </w:pPr>
      <w:r>
        <w:t xml:space="preserve">Nhạc Trọng đem kỹ năng điểm bỏ vào trong cường hóa ma viêm, ma viêm kỹ năng liền thăng lên đầy cấp. Bước tiếp theo nếu muốn tiến giai nhất định phải đạt được hai kỹ năng điểm mới có thể học tập ma viêm kỹ năng nhị giai.</w:t>
      </w:r>
    </w:p>
    <w:p>
      <w:pPr>
        <w:pStyle w:val="BodyText"/>
      </w:pPr>
      <w:r>
        <w:t xml:space="preserve">Trong huyện Thanh Nguyên lúc này tràn ngập một cỗ không khí khẩn trương, tất cả mọi người vừa công tác vừa chú ý tin tức đội ngũ Nhạc Trọng mang binh thu phục tang thi tại Lũng Hải thị.</w:t>
      </w:r>
    </w:p>
    <w:p>
      <w:pPr>
        <w:pStyle w:val="Compact"/>
      </w:pPr>
      <w:r>
        <w:t xml:space="preserve">Nếu Nhạc Trọng chiến bại, thi đàn kinh khủng sẽ phát động tấn công huyện Thanh Nguyên, chỉ sợ họ mới vượt qua được vài ngày lành cũng sẽ lập tức tan biến.</w:t>
      </w:r>
      <w:r>
        <w:br w:type="textWrapping"/>
      </w:r>
      <w:r>
        <w:br w:type="textWrapping"/>
      </w:r>
    </w:p>
    <w:p>
      <w:pPr>
        <w:pStyle w:val="Heading2"/>
      </w:pPr>
      <w:bookmarkStart w:id="399" w:name="chương-377-thu-phục-lũng-hải-thị-mùa-thu-hoạch-lớn-của-nhạc-trọng.-2"/>
      <w:bookmarkEnd w:id="399"/>
      <w:r>
        <w:t xml:space="preserve">377. Chương 377: Thu Phục Lũng Hải Thị! Mùa Thu Hoạch Lớn Của Nhạc Trọng. (2)</w:t>
      </w:r>
    </w:p>
    <w:p>
      <w:pPr>
        <w:pStyle w:val="Compact"/>
      </w:pPr>
      <w:r>
        <w:br w:type="textWrapping"/>
      </w:r>
      <w:r>
        <w:br w:type="textWrapping"/>
      </w:r>
    </w:p>
    <w:p>
      <w:pPr>
        <w:pStyle w:val="BodyText"/>
      </w:pPr>
      <w:r>
        <w:t xml:space="preserve">Đã qua tám ngày nơi tiền tuyến không có tin tức gì truyền đến làm trong lòng những người sống sót càng lúc càng sợ hãi.</w:t>
      </w:r>
    </w:p>
    <w:p>
      <w:pPr>
        <w:pStyle w:val="BodyText"/>
      </w:pPr>
      <w:r>
        <w:t xml:space="preserve">- Đại thắng, đại thắng! Nhạc sư trưởng mang binh toàn tiêm trăm vạn tang thi, hiện tại đã thu phục Lũng Hải thị, Lũng Hải thị là của chúng ta!</w:t>
      </w:r>
    </w:p>
    <w:p>
      <w:pPr>
        <w:pStyle w:val="BodyText"/>
      </w:pPr>
      <w:r>
        <w:t xml:space="preserve">Một gã chiến sĩ vọt vào trong huyện Thanh Nguyên, lớn tiếng tuyên bố tin tức thắng lợi.</w:t>
      </w:r>
    </w:p>
    <w:p>
      <w:pPr>
        <w:pStyle w:val="BodyText"/>
      </w:pPr>
      <w:r>
        <w:t xml:space="preserve">- Thật tốt quá!</w:t>
      </w:r>
    </w:p>
    <w:p>
      <w:pPr>
        <w:pStyle w:val="BodyText"/>
      </w:pPr>
      <w:r>
        <w:t xml:space="preserve">- Quá tuyệt vời!</w:t>
      </w:r>
    </w:p>
    <w:p>
      <w:pPr>
        <w:pStyle w:val="BodyText"/>
      </w:pPr>
      <w:r>
        <w:t xml:space="preserve">- Nhạc Trọng vạn tuế!</w:t>
      </w:r>
    </w:p>
    <w:p>
      <w:pPr>
        <w:pStyle w:val="BodyText"/>
      </w:pPr>
      <w:r>
        <w:t xml:space="preserve">- …</w:t>
      </w:r>
    </w:p>
    <w:p>
      <w:pPr>
        <w:pStyle w:val="BodyText"/>
      </w:pPr>
      <w:r>
        <w:t xml:space="preserve">Nghe được tin tức, toàn bộ người sống sót trong huyện Thanh Nguyên đều phát ra tiếng hò hét hoan hô từ sâu trong nội tâm. Bọn họ thật khát vọng nghe được tin tức thắng lợi như thế. Tin tức này ý nghĩa bọn họ sẽ có một đoạn thời gian thật dài không cần lo lắng bị tang thi uy hiếp. Bọn họ có thể an tâm làm việc sinh hoạt, sống sót thật tôn nghiêm. Cả huyện Thanh Nguyên đều nhảy nhót hoan hô, mọi người đều đắm chìm trong vui sướng.</w:t>
      </w:r>
    </w:p>
    <w:p>
      <w:pPr>
        <w:pStyle w:val="BodyText"/>
      </w:pPr>
      <w:r>
        <w:t xml:space="preserve">Nhạc Trọng vừa thu phục Lũng Hải thị, liền phái ra bộ đội không ngừng càn quét tang thi trong thôn trấn chung quanh. Trước tận thế Lũng Hải thị có sáu trăm vạn nhân khẩu, Nhạc Trọng thu phục nội thành Lũng Hải thị. Trong những thôn trấn chung quanh ngoại thành, còn có thật nhiều tang thi rải rác. Nếu không đem chúng hoàn toàn tiêu diệt, chúng tùy thời đều có thể nghe lệnh tang thi Z hệ tụ tập hình thành thêm một đợt thi triều khủng bố.</w:t>
      </w:r>
    </w:p>
    <w:p>
      <w:pPr>
        <w:pStyle w:val="BodyText"/>
      </w:pPr>
      <w:r>
        <w:t xml:space="preserve">Năng lực sinh tồn của nhân loại cực kỳ ương ngạnh, tuy rằng Lũng Hải thị bị trăm vạn tang thi chiếm cứ nhưng sau khi quân đội của Nhạc Trọng thu phục thành phố vẫn từ trong những ngõ ngách tìm kiếm được thêm hai ngàn người sống sót. Những người thường này gầy gò như que củi, đã hấp hối. Nhưng Nhạc Trọng cũng tìm được một trăm sáu mươi lăm cường hóa giả, trong đó có tới ba mươi hai cường hóa giả đạt hơn 30 cấp.</w:t>
      </w:r>
    </w:p>
    <w:p>
      <w:pPr>
        <w:pStyle w:val="BodyText"/>
      </w:pPr>
      <w:r>
        <w:t xml:space="preserve">Nhạc Trọng trực tiếp đem nhóm cường hóa giả gia nhập vào trong quân đội của hắn, ba mươi hai cường hóa giả vượt qua 30 cấp thì được điều vào trong đặc chiến đoàn, đã trở thành một thành viên của đặc chiến doanh.</w:t>
      </w:r>
    </w:p>
    <w:p>
      <w:pPr>
        <w:pStyle w:val="BodyText"/>
      </w:pPr>
      <w:r>
        <w:t xml:space="preserve">Nhạc Trọng còn ra lệnh di chuyển mười vạn dân cư trong huyện Thanh Nguyên cùng huyện Trữ Quang vào thành phố Lũng Hải. Có thật nhiều nhân khẩu rót vào, một nhóm nhà xưởng trong Lũng Hải thị đã bắt đầu nhanh chóng khởi động trở lại.</w:t>
      </w:r>
    </w:p>
    <w:p>
      <w:pPr>
        <w:pStyle w:val="BodyText"/>
      </w:pPr>
      <w:r>
        <w:t xml:space="preserve">Lưu Ngọc Kiều giới thiệu nhân tài Cao Minh cho Nhạc Trọng đích xác có bản lĩnh thực sự, những công binh xưởng trong Lũng Hải thị dưới sự chỉ đạo của Cao Minh đều khởi công, những viên đạn mới cùng đạn pháo đều được sản xuất liên tục không ngừng. Đương nhiên bởi vì công nhân nhà xưởng cũng không phải nhân viên chuyên nghiệp trước tận thế, bởi vậy loại đạn dược hay đạn pháo mới được chế tạo không nhanh được như trước tận thế.</w:t>
      </w:r>
    </w:p>
    <w:p>
      <w:pPr>
        <w:pStyle w:val="BodyText"/>
      </w:pPr>
      <w:r>
        <w:t xml:space="preserve">Quân đội Nhạc Trọng cùng trăm vạn thi đàn đối chiến một trận, tuy rằng thắng lợi nhưng tiêu hao cũng cực lớn, sau khi hoàn toàn quét sạch tang thi đạn dược tồn kho của hắn cũng bị tiêu hao một phần hai dự trữ. Tạm thời hắn cũng không có năng lực tiếp tục phát động thêm một chiến dịch cỡ lớn càn quét trăm vạn thi đàn như lần trước.</w:t>
      </w:r>
    </w:p>
    <w:p>
      <w:pPr>
        <w:pStyle w:val="BodyText"/>
      </w:pPr>
      <w:r>
        <w:t xml:space="preserve">Sau khi thu phục Lũng Hải thị, thanh danh của Nhạc Trọng đã lên tới gần đỉnh phong trong hơn mười vạn người sống sót, chiến sĩ dưới trướng của hắn đều tràn ngập niềm hi vọng đối với tương lai.</w:t>
      </w:r>
    </w:p>
    <w:p>
      <w:pPr>
        <w:pStyle w:val="BodyText"/>
      </w:pPr>
      <w:r>
        <w:t xml:space="preserve">- Nhạc đội, cây Xà Đản đã kết quả!</w:t>
      </w:r>
    </w:p>
    <w:p>
      <w:pPr>
        <w:pStyle w:val="BodyText"/>
      </w:pPr>
      <w:r>
        <w:t xml:space="preserve">Tiếu Minh đến tìm Nhạc Trọng trực tiếp hội báo.</w:t>
      </w:r>
    </w:p>
    <w:p>
      <w:pPr>
        <w:pStyle w:val="BodyText"/>
      </w:pPr>
      <w:r>
        <w:t xml:space="preserve">Tiếu Minh cũng là lão nhân đi theo Nhạc Trọng sớm nhất, hắn mang theo chiến sĩ tinh anh liên gắt gao bảo hộ nơi đóng quân của bộ binh lữ cơ giới hóa. Nơi đó đã được liệt vào khu vực cơ mật cao nhất, ngoại trừ một ít cao tầng ít ỏi như Nhạc Trọng, không cho phép ai tiếp cận vào địa phương kia.</w:t>
      </w:r>
    </w:p>
    <w:p>
      <w:pPr>
        <w:pStyle w:val="BodyText"/>
      </w:pPr>
      <w:r>
        <w:t xml:space="preserve">Cây Xà Đản có thể làm người thường trở thành tiến hóa giả đã trở thành lá bài tẩy lớn nhất của Nhạc Trọng.</w:t>
      </w:r>
    </w:p>
    <w:p>
      <w:pPr>
        <w:pStyle w:val="BodyText"/>
      </w:pPr>
      <w:r>
        <w:t xml:space="preserve">- Đã kết quả rồi sao?</w:t>
      </w:r>
    </w:p>
    <w:p>
      <w:pPr>
        <w:pStyle w:val="BodyText"/>
      </w:pPr>
      <w:r>
        <w:t xml:space="preserve">Hai mắt Nhạc Trọng tỏa sáng, nhanh chóng cùng Tiếu Minh đi tới nơi trú đóng của bộ binh lữ cơ giới hóa.</w:t>
      </w:r>
    </w:p>
    <w:p>
      <w:pPr>
        <w:pStyle w:val="BodyText"/>
      </w:pPr>
      <w:r>
        <w:t xml:space="preserve">Lúc này bên trong nơi đóng quân đều là chiến sĩ của Tiếu Minh canh gác ở những vị trí kín đáo. Toàn bộ các chiến sĩ đều trang bị vũ khí tiên tiến nhất. Cơ hồ hai gã chiến sĩ lại có một máy phóng lựu đạn cùng ống phóng rốc két. Ngoài ra còn có hai chiếc bộ binh chiến xa, hai chiếc xe phóng đạn đạo ẩn núp trong bóng tối.</w:t>
      </w:r>
    </w:p>
    <w:p>
      <w:pPr>
        <w:pStyle w:val="BodyText"/>
      </w:pPr>
      <w:r>
        <w:t xml:space="preserve">Nhạc Trọng đi cùng Tiếu Minh đến bên cạnh cây Xà Đản.</w:t>
      </w:r>
    </w:p>
    <w:p>
      <w:pPr>
        <w:pStyle w:val="BodyText"/>
      </w:pPr>
      <w:r>
        <w:t xml:space="preserve">Bên cạnh cây Xà Đản, một tuyệt sắc mỹ nữ thân mặc quân trang, mắt ngọc mày ngài, xinh đẹp rực rỡ đang đứng, chính là Trần Dao. Lúc này Trần Dao đã gia nhập vào quân đội của Nhạc Trọng, trở thành nữ quân nhân quân hàm trung úy. Thiên phú chiến đấu của nàng xa xa không bằng Kỷ Thanh Vũ, bởi vậy nàng không tham gia đặc chiến doanh mà trở thành một quân nhân quan văn. Nàng có được kỹ năng điều khiển thực vật, bởi vậy đi tới khu vực này để tăng cường mầm móng cho thực vật biến dị.</w:t>
      </w:r>
    </w:p>
    <w:p>
      <w:pPr>
        <w:pStyle w:val="BodyText"/>
      </w:pPr>
      <w:r>
        <w:t xml:space="preserve">Trần Dao thấy Nhạc Trọng đi tới gần, trong mắt thoáng hiện vẻ phức tạp khó hiểu. Thanh niên trước mắt nàng ngày xưa chỉ là một nam sinh viên vô cùng bình thường trong trường đại học, thế nhưng ngày nay đã trở thành một gã thống soái nắm giữ sinh tử của hơn mười vạn nhân loại, đánh bại trăm vạn thi đàn, thu phục một tòa thành thị nhân loại. Mà bản thân nàng trước tận thế là hoa hậu giảng đường được vô số nam sinh hâm mộ theo đuổi nhưng ngày này đã trở thành một bộ hạ dưới quyền hắn, quả thật thế sự trên đời luôn cực kỳ khó liệu.</w:t>
      </w:r>
    </w:p>
    <w:p>
      <w:pPr>
        <w:pStyle w:val="BodyText"/>
      </w:pPr>
      <w:r>
        <w:t xml:space="preserve">Nhạc Trọng nhìn thoáng qua Trần Dao gật nhẹ đầu, sau đó lại ngẩng đầu nhìn lên cây Xà Đản.</w:t>
      </w:r>
    </w:p>
    <w:p>
      <w:pPr>
        <w:pStyle w:val="BodyText"/>
      </w:pPr>
      <w:r>
        <w:t xml:space="preserve">Trần Dao cùng Kỷ Thanh Vũ đều có thể tiếp xúc với sự tồn tại của cây Xà Đản. Giữa Kỷ Thanh Vũ cùng Trần Dao cực kỳ thân thiết, bí mật về cây Xà Đản bản thân Trần Dao cũng được biết. Trần Dao xem như từng đi theo Nhạc Trọng rất sớm, nàng cũng là người mà Nhạc Trọng có thể tin tưởng được.</w:t>
      </w:r>
    </w:p>
    <w:p>
      <w:pPr>
        <w:pStyle w:val="BodyText"/>
      </w:pPr>
      <w:r>
        <w:t xml:space="preserve">Trần Dao liếc mắt nhìn hắn, trong mắt chợt lóe sáng, đi tới bên cạnh hắn không nói lời nào. Tuy rằng nàng thích hắn, nhưng tự ái cùng kiêu ngạo lại không cho phép nàng chủ động bày tỏ với hắn. Nhạc Trọng không theo đuổi nàng thì nàng cũng tuyệt đối không tự hạ thấp giá trị bản thân mình cầu xin tình yêu của hắn, nhưng bản thân nàng vẫn muốn gần gũi với hắn hơn một chút.</w:t>
      </w:r>
    </w:p>
    <w:p>
      <w:pPr>
        <w:pStyle w:val="BodyText"/>
      </w:pPr>
      <w:r>
        <w:t xml:space="preserve">Nhìn thấy một màn như vậy Tiếu Minh thật biết điều thối lui, không muốn làm bóng đèn giữa hai người.</w:t>
      </w:r>
    </w:p>
    <w:p>
      <w:pPr>
        <w:pStyle w:val="BodyText"/>
      </w:pPr>
      <w:r>
        <w:t xml:space="preserve">Nhạc Trọng vừa phát hiện cây Xà Đản có thể giúp người tiến hóa đã không cho phép hái hoa trên cây xuống, tập hợp thật nhiều bộ đội đem thi thể tang thi trên chiến trường chở về chôn xuống dưới gốc cây kia, xem như làm phân bón cho nó.</w:t>
      </w:r>
    </w:p>
    <w:p>
      <w:pPr>
        <w:pStyle w:val="BodyText"/>
      </w:pPr>
      <w:r>
        <w:t xml:space="preserve">Cây Xà Đản cũng hấp thu phân bón rất mạnh, vô luận chôn bao nhiêu thi thể tang thi bên dưới nó đều có thể hút sạch trong vòng một đêm, chỉ còn lưu lại chút xương cốt bên dưới. Nhưng xương cốt cũng bị rút hết tinh hoa, rất xốp, chỉ nhẹ nhàng đụng vào liền hóa thành bụi đất.</w:t>
      </w:r>
    </w:p>
    <w:p>
      <w:pPr>
        <w:pStyle w:val="BodyText"/>
      </w:pPr>
      <w:r>
        <w:t xml:space="preserve">Sau khi hấp thu tinh hoa mấy chục vạn con tang thi, cây Xà Đản rốt cục lại kết quả. Chỉ thấy trên cây Xà Đản cao ngất như mây sinh trưởng vô số hoa lớn màu hồng, kết đầy một nhóm trái cây màu xanh trên đỉnh đóa hoa.</w:t>
      </w:r>
    </w:p>
    <w:p>
      <w:pPr>
        <w:pStyle w:val="Compact"/>
      </w:pPr>
      <w:r>
        <w:t xml:space="preserve">Nhạc Trọng thật nhanh leo lên trên đỉnh cây tìm tòi, hắn phát hiện được có mười ba quả cây màu đỏ cùng sáu mươi ba quả cây màu xanh.</w:t>
      </w:r>
      <w:r>
        <w:br w:type="textWrapping"/>
      </w:r>
      <w:r>
        <w:br w:type="textWrapping"/>
      </w:r>
    </w:p>
    <w:p>
      <w:pPr>
        <w:pStyle w:val="Heading2"/>
      </w:pPr>
      <w:bookmarkStart w:id="400" w:name="chương-378-hư-không-thú-tam-giai"/>
      <w:bookmarkEnd w:id="400"/>
      <w:r>
        <w:t xml:space="preserve">378. Chương 378: Hư Không Thú Tam Giai!</w:t>
      </w:r>
    </w:p>
    <w:p>
      <w:pPr>
        <w:pStyle w:val="Compact"/>
      </w:pPr>
      <w:r>
        <w:br w:type="textWrapping"/>
      </w:r>
      <w:r>
        <w:br w:type="textWrapping"/>
      </w:r>
    </w:p>
    <w:p>
      <w:pPr>
        <w:pStyle w:val="BodyText"/>
      </w:pPr>
      <w:r>
        <w:t xml:space="preserve">- Thật tốt quá, có được mười ba quả cây đã chín, như vậy mình sẽ có thêm mười ba tiến hóa giả!</w:t>
      </w:r>
    </w:p>
    <w:p>
      <w:pPr>
        <w:pStyle w:val="BodyText"/>
      </w:pPr>
      <w:r>
        <w:t xml:space="preserve">Nhạc Trọng nhìn thấy mười ba quả cây màu đỏ, trong mắt liên tục lóe sáng kỳ dị, nhanh chóng đưa tay chộp tới.</w:t>
      </w:r>
    </w:p>
    <w:p>
      <w:pPr>
        <w:pStyle w:val="BodyText"/>
      </w:pPr>
      <w:r>
        <w:t xml:space="preserve">- Nhạc Trọng cẩn thận!</w:t>
      </w:r>
    </w:p>
    <w:p>
      <w:pPr>
        <w:pStyle w:val="BodyText"/>
      </w:pPr>
      <w:r>
        <w:t xml:space="preserve">Ngay khi Nhạc Trọng đưa tay ngắt lấy quả cây, Trần Dao đang đứng bên dưới ngẩng đầu nhìn lên, sắc mặt đại biến, cơ hồ dùng thanh âm tê tâm liệt phế lớn tiếng thét lên, đồng thời ném một mầm móng cây mây biến dị xuống đất, một cây mây thật lớn nhanh chóng kéo dài vươn ra nâng đỡ lấy nàng hướng đỉnh gốc cây cao ngất bay lên.</w:t>
      </w:r>
    </w:p>
    <w:p>
      <w:pPr>
        <w:pStyle w:val="BodyText"/>
      </w:pPr>
      <w:r>
        <w:t xml:space="preserve">Nhạc Trọng vừa nghe được thanh âm tiếng hô chói tai của Trần Dao, trong lòng rùng mình ngẩng phắt đầu nhìn lên, lập tức nhìn thấy một con quái thú thân dài hai mươi thước toàn thân điêu khắc thật nhiều ma văn kỳ dị cùng pháp trận huyền ảo, thân thể màu xanh, trên đầu có mọc một sừng, lại có vẻ giống như con rắn mặc dù không có cánh nhưng lại có thể tự do bay lượn trên không trung đang hướng chỗ hắn đánh tới.</w:t>
      </w:r>
    </w:p>
    <w:p>
      <w:pPr>
        <w:pStyle w:val="BodyText"/>
      </w:pPr>
      <w:r>
        <w:t xml:space="preserve">- Thú biến dị 75 cấp: Hư Không thú tam giai!</w:t>
      </w:r>
    </w:p>
    <w:p>
      <w:pPr>
        <w:pStyle w:val="BodyText"/>
      </w:pPr>
      <w:r>
        <w:t xml:space="preserve">Nhạc Trọng vừa nhìn thấy cấp bậc con thú biến dị kia sắc mặt đại biến, lập tức phát động hợp thể phòng hộ thuật cùng ảnh bộ, đồng thời đôi tay vừa lật ống phóng rốc két phản xe tăng liền xuất hiện trong tay hắn. Ống phóng rốc két là binh khí cường lực cận chiến đơn độc mạnh nhất của hắn, đối mặt với thú biến dị tam giai kinh khủng kia hắn chỉ có thể toàn lực liều mạng.</w:t>
      </w:r>
    </w:p>
    <w:p>
      <w:pPr>
        <w:pStyle w:val="BodyText"/>
      </w:pPr>
      <w:r>
        <w:t xml:space="preserve">Nhạc Trọng vừa mới phát động xong hợp thể phòng hộ thuật cùng ảnh bộ, chiếc sừng trên đỉnh đầu Hư Không thú chợt lóe, há miệng, một đoàn pháp trận vô cùng huyền ảo từ trong miệng nó phun ra, hướng Nhạc Trọng oanh tới.</w:t>
      </w:r>
    </w:p>
    <w:p>
      <w:pPr>
        <w:pStyle w:val="BodyText"/>
      </w:pPr>
      <w:r>
        <w:t xml:space="preserve">Cơ hồ trong tích tắc đoàn pháp trận vô cùng huyền ảo đã đem Nhạc Trọng cùng Trần Dao vừa bay lên đỉnh cây bao phủ lại.</w:t>
      </w:r>
    </w:p>
    <w:p>
      <w:pPr>
        <w:pStyle w:val="BodyText"/>
      </w:pPr>
      <w:r>
        <w:t xml:space="preserve">Một trận quang hoa chớp động, Nhạc Trọng cùng Trần Dao chợt biến mất không thấy gì nữa.</w:t>
      </w:r>
    </w:p>
    <w:p>
      <w:pPr>
        <w:pStyle w:val="BodyText"/>
      </w:pPr>
      <w:r>
        <w:t xml:space="preserve">Lúc này con Hư Không thú mới thản nhiên bay tới trên cây Xà Đản mở miệng đem một quả cây màu xanh nuốt chửng, nó đem toàn bộ sáu mươi ba quả cây màu xanh trên cây Xà Đản làm thịt xong, lúc này mới thong thả bay về phương xa.</w:t>
      </w:r>
    </w:p>
    <w:p>
      <w:pPr>
        <w:pStyle w:val="BodyText"/>
      </w:pPr>
      <w:r>
        <w:t xml:space="preserve">Chung quanh cây Xà Đản được gắn rất nhiều cameras, một màn Nhạc Trọng cùng Trần Dao bị Hư Không thú cắn nuốt cũng bị lưu ảnh tượng.</w:t>
      </w:r>
    </w:p>
    <w:p>
      <w:pPr>
        <w:pStyle w:val="BodyText"/>
      </w:pPr>
      <w:r>
        <w:t xml:space="preserve">Cả nơi đóng quân chợt sôi trào lên, bốn khẩu súng máy hạng nặng điên cuồng hướng con Hư Không thú bay trên bầu trời không ngừng bắn phá.</w:t>
      </w:r>
    </w:p>
    <w:p>
      <w:pPr>
        <w:pStyle w:val="BodyText"/>
      </w:pPr>
      <w:r>
        <w:t xml:space="preserve">Nhưng tốc độ phi hành của Hư Không thú rất nhanh, chỉ vài lần chớp động đã không thấy bóng dáng.</w:t>
      </w:r>
    </w:p>
    <w:p>
      <w:pPr>
        <w:pStyle w:val="BodyText"/>
      </w:pPr>
      <w:r>
        <w:t xml:space="preserve">Rất nhanh tin tức Nhạc Trọng mất tích truyền khắp cao tầng chính phủ, lòng người bắt đầu dao động.</w:t>
      </w:r>
    </w:p>
    <w:p>
      <w:pPr>
        <w:pStyle w:val="BodyText"/>
      </w:pPr>
      <w:r>
        <w:t xml:space="preserve">Trì Dương nhanh chóng đem các đại tướng lãnh binh bên ngoài triệu tập trở về, hơn nữa mời dự họp hội nghị.</w:t>
      </w:r>
    </w:p>
    <w:p>
      <w:pPr>
        <w:pStyle w:val="BodyText"/>
      </w:pPr>
      <w:r>
        <w:t xml:space="preserve">- Nhạc Trọng đã mất tích!</w:t>
      </w:r>
    </w:p>
    <w:p>
      <w:pPr>
        <w:pStyle w:val="BodyText"/>
      </w:pPr>
      <w:r>
        <w:t xml:space="preserve">Vẻ mặt Trì Dương nghiêm túc nói.</w:t>
      </w:r>
    </w:p>
    <w:p>
      <w:pPr>
        <w:pStyle w:val="BodyText"/>
      </w:pPr>
      <w:r>
        <w:t xml:space="preserve">Sau khi nghe được tin tức kia, toàn bộ đại tướng lãnh binh đều biến đổi sắc mặt, tâm tư dao động. Nếu có mặt Nhạc Trọng tự nhiên không người nào dám có dị tâm, nhưng một khi Nhạc Trọng mất tích, những đại tướng tay nắm quyền to đều khó tránh hỗn loạn.</w:t>
      </w:r>
    </w:p>
    <w:p>
      <w:pPr>
        <w:pStyle w:val="BodyText"/>
      </w:pPr>
      <w:r>
        <w:t xml:space="preserve">Đại Cẩu Tử lớn tiếng nói:</w:t>
      </w:r>
    </w:p>
    <w:p>
      <w:pPr>
        <w:pStyle w:val="BodyText"/>
      </w:pPr>
      <w:r>
        <w:t xml:space="preserve">- Nhạc đội sẽ không có việc gì, thực lực của hắn mạnh mẽ như vậy, lần này tuyệt đối cũng sẽ không có việc. Nếu có ai phản bội Nhạc đội, Đại Cẩu Tử này là người đầu tiên không đáp ứng!</w:t>
      </w:r>
    </w:p>
    <w:p>
      <w:pPr>
        <w:pStyle w:val="BodyText"/>
      </w:pPr>
      <w:r>
        <w:t xml:space="preserve">Là một trong những tùy tùng đầu tiên của Nhạc Trọng, hết thảy những gì hắn có đều là Nhạc Trọng ban cho hắn. Hắn đối với Nhạc Trọng một lòng trung thành cùng tận tâm, hắn không muốn nhìn thấy cơ nghiệp mà Nhạc Trọng đánh xuống bị người cướp lấy.</w:t>
      </w:r>
    </w:p>
    <w:p>
      <w:pPr>
        <w:pStyle w:val="BodyText"/>
      </w:pPr>
      <w:r>
        <w:t xml:space="preserve">Bộ mặt Khổng Thiên Dự dữ tợn liếc mắt nhìn mọi người hung hãn nói:</w:t>
      </w:r>
    </w:p>
    <w:p>
      <w:pPr>
        <w:pStyle w:val="BodyText"/>
      </w:pPr>
      <w:r>
        <w:t xml:space="preserve">- Có người muốn phản bội Nhạc đội? Tôi là người đầu tiên chém hắn!</w:t>
      </w:r>
    </w:p>
    <w:p>
      <w:pPr>
        <w:pStyle w:val="BodyText"/>
      </w:pPr>
      <w:r>
        <w:t xml:space="preserve">Ngô Quang cũng lạnh băng nói:</w:t>
      </w:r>
    </w:p>
    <w:p>
      <w:pPr>
        <w:pStyle w:val="BodyText"/>
      </w:pPr>
      <w:r>
        <w:t xml:space="preserve">- Đệ nhất đoàn chỉ nguyện trung thành với Nhạc đội, nếu có ai dám phản bội Nhạc đội, đệ nhất đoàn chúng tôi tuyệt sẽ không buông tha hắn!</w:t>
      </w:r>
    </w:p>
    <w:p>
      <w:pPr>
        <w:pStyle w:val="BodyText"/>
      </w:pPr>
      <w:r>
        <w:t xml:space="preserve">- Không ai nói như vậy!</w:t>
      </w:r>
    </w:p>
    <w:p>
      <w:pPr>
        <w:pStyle w:val="BodyText"/>
      </w:pPr>
      <w:r>
        <w:t xml:space="preserve">Trì Dương nhướng mày, chậm rãi nói:</w:t>
      </w:r>
    </w:p>
    <w:p>
      <w:pPr>
        <w:pStyle w:val="BodyText"/>
      </w:pPr>
      <w:r>
        <w:t xml:space="preserve">- Lần này tôi triệu tập mọi người lại đây chính là hi vọng mọi người bảo trì bình tĩnh. Tôi tin tưởng Nhạc Trọng sẽ không xảy ra chuyện gì, cậu ấy rất nhanh sẽ quay trở về như trước kia. Chúng ta chỉ cần làm việc ổn định như trước, vừa phát triển vừa đợi cậu ấy trở về!</w:t>
      </w:r>
    </w:p>
    <w:p>
      <w:pPr>
        <w:pStyle w:val="BodyText"/>
      </w:pPr>
      <w:r>
        <w:t xml:space="preserve">Nghe xong lời nói của Trì Dương tất cả mọi người đều thở ra một hơi nhẹ nhõm. Chỉ cần không phải phiến loạn, vậy thì dễ nói. Nhạc Trọng mất tích cũng không phải lần đầu tiên, bọn họ tin chắc hắn luôn có thể sáng tạo kỳ tích, vẫn còn sống sót.</w:t>
      </w:r>
    </w:p>
    <w:p>
      <w:pPr>
        <w:pStyle w:val="BodyText"/>
      </w:pPr>
      <w:r>
        <w:t xml:space="preserve">Trì Dương thập phần trầm ổn bình tĩnh nói:</w:t>
      </w:r>
    </w:p>
    <w:p>
      <w:pPr>
        <w:pStyle w:val="BodyText"/>
      </w:pPr>
      <w:r>
        <w:t xml:space="preserve">- Trước khi Nhạc Trọng rời đi, đã thương lượng với tôi mục tiêu kế tiếp là Lôi Giang thị. Trước tiên chúng ta phải đem toàn bộ tang thi ở những thôn trấn chung quanh Lũng Hải thị thanh tẩy…</w:t>
      </w:r>
    </w:p>
    <w:p>
      <w:pPr>
        <w:pStyle w:val="BodyText"/>
      </w:pPr>
      <w:r>
        <w:t xml:space="preserve">Dưới dáng vẻ trầm ổn cùng bình tĩnh của Trì Dương cuốn hút, mọi người đều thoát khỏi nỗi dao động kinh hoàng vì Nhạc Trọng mất tích, lắng nghe Trì Dương tuyên bố một loạt mệnh lệnh.</w:t>
      </w:r>
    </w:p>
    <w:p>
      <w:pPr>
        <w:pStyle w:val="BodyText"/>
      </w:pPr>
      <w:r>
        <w:t xml:space="preserve">Sau khi tan họp, những đại tướng tay nắm quyền to đều lần lượt rời đi, bắt đầu mang binh quét sạch tang thi ở các thôn trấn chung quanh.</w:t>
      </w:r>
    </w:p>
    <w:p>
      <w:pPr>
        <w:pStyle w:val="BodyText"/>
      </w:pPr>
      <w:r>
        <w:t xml:space="preserve">Bên trong văn phòng, Vương Thiến trong bộ chế phục văn phòng thật xinh đẹp động lòng người đi tới trước mặt Trì Dương, trong mắt chớp động ngọn lửa đầy dã tâm nói:</w:t>
      </w:r>
    </w:p>
    <w:p>
      <w:pPr>
        <w:pStyle w:val="BodyText"/>
      </w:pPr>
      <w:r>
        <w:t xml:space="preserve">- Trì Dương, Nhạc Trọng mất tích, đây chính là cơ hội tốt nhất của anh. Chỉ cần hiện tại anh ra tay, cả căn cứ cũng sẽ là của anh. Anh sẽ trở thành thủ lĩnh của hơn mười vạn người, chân chính đảm đương một phương, không cần sống bên trong ảnh tử của Nhạc Trọng!</w:t>
      </w:r>
    </w:p>
    <w:p>
      <w:pPr>
        <w:pStyle w:val="BodyText"/>
      </w:pPr>
      <w:r>
        <w:t xml:space="preserve">Vương Thiến luôn cảm thấy vô cùng bất mãn vì Trì Dương luôn sống dưới cái bóng của Nhạc Trọng. Theo nàng xem ra với năng lực của Trì Dương, ở trong tận thế đủ sức trở thành bá chủ nhất phương. Nhưng bởi có mặt Nhạc Trọng, Trì Dương lại chỉ có thể trở thành nhân vật số hai, làm nội tâm nàng tràn ngập khó chịu.</w:t>
      </w:r>
    </w:p>
    <w:p>
      <w:pPr>
        <w:pStyle w:val="BodyText"/>
      </w:pPr>
      <w:r>
        <w:t xml:space="preserve">Trì Dương còn đang xử lý văn kiện đột nhiên ngẩng đầu nhìn chằm chằm Vương Thiến, trong mắt chớp động quang mang băng sương.</w:t>
      </w:r>
    </w:p>
    <w:p>
      <w:pPr>
        <w:pStyle w:val="BodyText"/>
      </w:pPr>
      <w:r>
        <w:t xml:space="preserve">Vương Thiến bị Trì Dương nhìn chằm chằm, trong lòng hoảng hốt lớn tiếng nói:</w:t>
      </w:r>
    </w:p>
    <w:p>
      <w:pPr>
        <w:pStyle w:val="BodyText"/>
      </w:pPr>
      <w:r>
        <w:t xml:space="preserve">- Trì Dương, em chỉ là vì muốn tốt cho anh. Anh ngẫm lại đi, Nhạc Trọng ba phen bốn bận biến mất, đều do một mình anh chống đỡ đại cục, anh vì trụ sở này đã trả giá bao nhiêu tâm huyết. Hiện tại anh đem trụ sở nắm bắt trong tay có gì là không đúng? Căn cứ này cũng không phải do một mình Nhạc Trọng đánh xuống tới!</w:t>
      </w:r>
    </w:p>
    <w:p>
      <w:pPr>
        <w:pStyle w:val="BodyText"/>
      </w:pPr>
      <w:r>
        <w:t xml:space="preserve">Trì Dương nhìn Vương Thiến, trong mắt tràn ngập vẻ thất vọng, lạnh lùng chỉ ra ngoài cửa nói:</w:t>
      </w:r>
    </w:p>
    <w:p>
      <w:pPr>
        <w:pStyle w:val="BodyText"/>
      </w:pPr>
      <w:r>
        <w:t xml:space="preserve">- Cút đi ra, từ hôm nay trở đi chúng ta không còn là bạn bè nữa. Cô cũng bị khai trừ toàn bộ chức vụ, tôi không muốn gặp lại cô!</w:t>
      </w:r>
    </w:p>
    <w:p>
      <w:pPr>
        <w:pStyle w:val="BodyText"/>
      </w:pPr>
      <w:r>
        <w:t xml:space="preserve">Vẻ mặt xinh đẹp của Vương Thiến tràn đầy hoảng sợ quỳ gối trước mặt Trì Dương tận lực cầu xin:</w:t>
      </w:r>
    </w:p>
    <w:p>
      <w:pPr>
        <w:pStyle w:val="BodyText"/>
      </w:pPr>
      <w:r>
        <w:t xml:space="preserve">- Trì Dương, anh làm gì vậy, em chỉ vì muốn tốt cho anh, em rất yêu anh, anh đừng đuổi em đi…</w:t>
      </w:r>
    </w:p>
    <w:p>
      <w:pPr>
        <w:pStyle w:val="BodyText"/>
      </w:pPr>
      <w:r>
        <w:t xml:space="preserve">Trì Dương liếc mắt nhìn Vương Thiến, đối với lời cầu xin của loại nữ nhân vong ân bội nghĩa thế này hắn không thèm để ý tới, chỉ lớn tiếng quát:</w:t>
      </w:r>
    </w:p>
    <w:p>
      <w:pPr>
        <w:pStyle w:val="BodyText"/>
      </w:pPr>
      <w:r>
        <w:t xml:space="preserve">- Người đâu, đem nàng ném ra đi!</w:t>
      </w:r>
    </w:p>
    <w:p>
      <w:pPr>
        <w:pStyle w:val="BodyText"/>
      </w:pPr>
      <w:r>
        <w:t xml:space="preserve">Hai gã chiến sĩ đi vào, trực tiếp đem Vương Thiến bắt lại kéo ra ngoài.</w:t>
      </w:r>
    </w:p>
    <w:p>
      <w:pPr>
        <w:pStyle w:val="BodyText"/>
      </w:pPr>
      <w:r>
        <w:t xml:space="preserve">- Em yêu anh, Trì Dương! Đừng vứt bỏ em, em sai lầm rồi…</w:t>
      </w:r>
    </w:p>
    <w:p>
      <w:pPr>
        <w:pStyle w:val="Compact"/>
      </w:pPr>
      <w:r>
        <w:t xml:space="preserve">Vương Thiến tận lực lớn tiếng cầu xin.</w:t>
      </w:r>
      <w:r>
        <w:br w:type="textWrapping"/>
      </w:r>
      <w:r>
        <w:br w:type="textWrapping"/>
      </w:r>
    </w:p>
    <w:p>
      <w:pPr>
        <w:pStyle w:val="Heading2"/>
      </w:pPr>
      <w:bookmarkStart w:id="401" w:name="chương-379-rừng-cây-đất-khách.-1"/>
      <w:bookmarkEnd w:id="401"/>
      <w:r>
        <w:t xml:space="preserve">379. Chương 379: Rừng Cây Đất Khách. (1)</w:t>
      </w:r>
    </w:p>
    <w:p>
      <w:pPr>
        <w:pStyle w:val="Compact"/>
      </w:pPr>
      <w:r>
        <w:br w:type="textWrapping"/>
      </w:r>
      <w:r>
        <w:br w:type="textWrapping"/>
      </w:r>
    </w:p>
    <w:p>
      <w:pPr>
        <w:pStyle w:val="BodyText"/>
      </w:pPr>
      <w:r>
        <w:t xml:space="preserve">- Tôi không thương cô!</w:t>
      </w:r>
    </w:p>
    <w:p>
      <w:pPr>
        <w:pStyle w:val="BodyText"/>
      </w:pPr>
      <w:r>
        <w:t xml:space="preserve">Trì Dương lạnh băng liếc mắt nhìn Vương Thiến, cầm lên văn kiện tiếp tục xử lý. Hắn đối với lời đề nghị của Vương Thiến không có chút hứng thú, muốn hắn phản bội người bạn cùng người huynh đệ tốt nhất của mình, thà rằng hắn chết! Vương Thiến đã nhìn sai nhân phẩm của Trì Dương.</w:t>
      </w:r>
    </w:p>
    <w:p>
      <w:pPr>
        <w:pStyle w:val="BodyText"/>
      </w:pPr>
      <w:r>
        <w:t xml:space="preserve">Quang mang chớp động, Nhạc Trọng cùng Trần Dao đều rơi xuống trong một khu rừng.</w:t>
      </w:r>
    </w:p>
    <w:p>
      <w:pPr>
        <w:pStyle w:val="BodyText"/>
      </w:pPr>
      <w:r>
        <w:t xml:space="preserve">Hư Không thú phun ra quang quyển có tên là không gian truyền tống pháp trận, bổn nguyên lực lượng của nó là có thể điều khiển không gian lực. Nhạc Trọng cùng Trần Dao bị không gian truyền tống pháp trận đánh trúng, không hề có chút sức phản kháng đã bị truyền tống tới một khu vực hoàn toàn xa lạ.</w:t>
      </w:r>
    </w:p>
    <w:p>
      <w:pPr>
        <w:pStyle w:val="BodyText"/>
      </w:pPr>
      <w:r>
        <w:t xml:space="preserve">Trần Dao ngã vào trong lòng Nhạc Trọng, may mắn da thịt hắn cứng rắn nên không bị thương tổn gì.</w:t>
      </w:r>
    </w:p>
    <w:p>
      <w:pPr>
        <w:pStyle w:val="BodyText"/>
      </w:pPr>
      <w:r>
        <w:t xml:space="preserve">Nhạc Trọng ôm Trần Dao, ôn hương trong ngực khiến trong lòng hắn cũng không nhịn được xao động. Phải biết rằng Trần Dao là hoa hậu giảng đường trong đại học ngày trước. Nàng cùng Kỷ Thanh Vũ một văn một võ, là niềm kiêu ngạo trong trường. Có vô số tinh anh suất ca theo đuổi nàng, lúc trước Nhạc Trọng chỉ là một sinh viên bình thường chỉ lo đi làm kiếm thêm tiền học phí, song phương vốn không hề có chút qua lại.</w:t>
      </w:r>
    </w:p>
    <w:p>
      <w:pPr>
        <w:pStyle w:val="BodyText"/>
      </w:pPr>
      <w:r>
        <w:t xml:space="preserve">Trần Dao rơi vào trong lòng Nhạc Trọng, cảm giác được vòng tay ấm áp của hắn, cũng có chút lưu luyến. Nhưng niềm kiêu ngạo của nàng khiến cho nàng vội vàng bò lên khỏi người hắn, đỏ mặt nhìn hắn nói một câu:</w:t>
      </w:r>
    </w:p>
    <w:p>
      <w:pPr>
        <w:pStyle w:val="BodyText"/>
      </w:pPr>
      <w:r>
        <w:t xml:space="preserve">- Thật xin lỗi, không làm anh bị thương chứ?</w:t>
      </w:r>
    </w:p>
    <w:p>
      <w:pPr>
        <w:pStyle w:val="BodyText"/>
      </w:pPr>
      <w:r>
        <w:t xml:space="preserve">Nhạc Trọng có chút tiếc nuối khẽ mỉm cười nói:</w:t>
      </w:r>
    </w:p>
    <w:p>
      <w:pPr>
        <w:pStyle w:val="BodyText"/>
      </w:pPr>
      <w:r>
        <w:t xml:space="preserve">- Không có việc gì!</w:t>
      </w:r>
    </w:p>
    <w:p>
      <w:pPr>
        <w:pStyle w:val="BodyText"/>
      </w:pPr>
      <w:r>
        <w:t xml:space="preserve">Trần Dao nhìn một vòng chung quanh, nhìn thấy đều là rừng cây, có chút sợ hãi hỏi một câu:</w:t>
      </w:r>
    </w:p>
    <w:p>
      <w:pPr>
        <w:pStyle w:val="BodyText"/>
      </w:pPr>
      <w:r>
        <w:t xml:space="preserve">- Nơi này là chỗ nào?</w:t>
      </w:r>
    </w:p>
    <w:p>
      <w:pPr>
        <w:pStyle w:val="BodyText"/>
      </w:pPr>
      <w:r>
        <w:t xml:space="preserve">Nhạc Trọng cười khổ một tiếng:</w:t>
      </w:r>
    </w:p>
    <w:p>
      <w:pPr>
        <w:pStyle w:val="BodyText"/>
      </w:pPr>
      <w:r>
        <w:t xml:space="preserve">- Tôi cũng không biết!</w:t>
      </w:r>
    </w:p>
    <w:p>
      <w:pPr>
        <w:pStyle w:val="BodyText"/>
      </w:pPr>
      <w:r>
        <w:t xml:space="preserve">- Nhưng chúng ta hẳn không còn ở trong Lũng Hải thị!</w:t>
      </w:r>
    </w:p>
    <w:p>
      <w:pPr>
        <w:pStyle w:val="BodyText"/>
      </w:pPr>
      <w:r>
        <w:t xml:space="preserve">Nhạc Trọng nhìn một vòng chung quanh, lại nhìn rừng cây rậm rạp cùng thực vật biến dị khắp nơi cau mày nói.</w:t>
      </w:r>
    </w:p>
    <w:p>
      <w:pPr>
        <w:pStyle w:val="BodyText"/>
      </w:pPr>
      <w:r>
        <w:t xml:space="preserve">Trần Dao có chút bất lực nhìn hắn hỏi:</w:t>
      </w:r>
    </w:p>
    <w:p>
      <w:pPr>
        <w:pStyle w:val="BodyText"/>
      </w:pPr>
      <w:r>
        <w:t xml:space="preserve">- Làm sao bây giờ?</w:t>
      </w:r>
    </w:p>
    <w:p>
      <w:pPr>
        <w:pStyle w:val="BodyText"/>
      </w:pPr>
      <w:r>
        <w:t xml:space="preserve">Tuy rằng Trần Dao được Kỷ Thanh Vũ trợ giúp đã trở thành cường hóa giả 13 cấp. Nhưng thiên phú chiến đấu của nàng không mạnh, không có hứng thú phát triển trong phương diện chiến đấu, lúc gặp được nguy hiểm theo bản năng vẫn nhờ Nhạc Trọng giúp đỡ.</w:t>
      </w:r>
    </w:p>
    <w:p>
      <w:pPr>
        <w:pStyle w:val="BodyText"/>
      </w:pPr>
      <w:r>
        <w:t xml:space="preserve">- Đi về hướng nam đi!</w:t>
      </w:r>
    </w:p>
    <w:p>
      <w:pPr>
        <w:pStyle w:val="BodyText"/>
      </w:pPr>
      <w:r>
        <w:t xml:space="preserve">Nhạc Trọng lấy một la bàn trong trữ vật giới chỉ đem ra, nhìn một hồi chỉ vào một phương hướng nói.</w:t>
      </w:r>
    </w:p>
    <w:p>
      <w:pPr>
        <w:pStyle w:val="BodyText"/>
      </w:pPr>
      <w:r>
        <w:t xml:space="preserve">Trần Dao đi theo sau Nhạc Trọng về hướng nam, lúc này Bạch Cốt cũng đã thoát ly khỏi thân thể Nhạc Trọng cầm búa lẳng lặng đi theo bên người nàng. Từ sau khi hắn có được sơ cấp trí tuệ, đã có thể đoán được người nào mới là mục tiêu bảo hộ của hắn.</w:t>
      </w:r>
    </w:p>
    <w:p>
      <w:pPr>
        <w:pStyle w:val="BodyText"/>
      </w:pPr>
      <w:r>
        <w:t xml:space="preserve">Trong khu rừng lầy lội không chịu nổi, hai người đi không bao lâu quân giày đã dính đầy bùn đất. Trần Dao đem đại bộ phận thuộc tính cường hóa đều đầu nhập vào trong tinh thần, vì vậy ở trong khu rừng lầy lội đi được hai giờ thì gương mặt đã đỏ ửng, thở hổn hển.</w:t>
      </w:r>
    </w:p>
    <w:p>
      <w:pPr>
        <w:pStyle w:val="BodyText"/>
      </w:pPr>
      <w:r>
        <w:t xml:space="preserve">- Cô lấy cái này mặc vào đi!</w:t>
      </w:r>
    </w:p>
    <w:p>
      <w:pPr>
        <w:pStyle w:val="BodyText"/>
      </w:pPr>
      <w:r>
        <w:t xml:space="preserve">Nhạc Trọng liếc mắt nhìn Trần Dao, đem tam cực phòng hộ y trong giới chỉ đưa cho nàng.</w:t>
      </w:r>
    </w:p>
    <w:p>
      <w:pPr>
        <w:pStyle w:val="BodyText"/>
      </w:pPr>
      <w:r>
        <w:t xml:space="preserve">- Cảm ơn!</w:t>
      </w:r>
    </w:p>
    <w:p>
      <w:pPr>
        <w:pStyle w:val="BodyText"/>
      </w:pPr>
      <w:r>
        <w:t xml:space="preserve">Trần Dao vừa tiếp lấy tam cực phòng hộ y liền cảm giác được lực mạnh mẽ của nó, trong nội tâm ngọt lịm nhìn Nhạc Trọng cảm kích nói.</w:t>
      </w:r>
    </w:p>
    <w:p>
      <w:pPr>
        <w:pStyle w:val="BodyText"/>
      </w:pPr>
      <w:r>
        <w:t xml:space="preserve">Trang bị phòng hộ y tuôn ra từ Thần Ma hệ thống rất ít, tam cực phòng hộ y chính Nhạc Trọng cũng chỉ có một bộ, tứ cấp phòng hộ y hắn cũng chỉ có một bộ trên người.</w:t>
      </w:r>
    </w:p>
    <w:p>
      <w:pPr>
        <w:pStyle w:val="BodyText"/>
      </w:pPr>
      <w:r>
        <w:t xml:space="preserve">Trần Dao vừa đổi phòng hộ y liền cảm giác thân thể nhẹ nhàng hơn rất nhiều, có thể theo kịp bước chân của Nhạc Trọng.</w:t>
      </w:r>
    </w:p>
    <w:p>
      <w:pPr>
        <w:pStyle w:val="BodyText"/>
      </w:pPr>
      <w:r>
        <w:t xml:space="preserve">Hai người đi thêm chừng nửa giờ, nương theo thanh âm sột soạt vang lên, một con nhện độc cỡ chậu rửa mặt hướng ba người Nhạc Trọng, Trần Dao cùng Bạch Cốt điên cuồng bò tới.</w:t>
      </w:r>
    </w:p>
    <w:p>
      <w:pPr>
        <w:pStyle w:val="BodyText"/>
      </w:pPr>
      <w:r>
        <w:t xml:space="preserve">- Thú biến dị 16 cấp: nhện độc biến dị, chúng có được răng nọc gây tê, hơn nữa quần cư, là sát thủ rừng rậm đáng sợ!</w:t>
      </w:r>
    </w:p>
    <w:p>
      <w:pPr>
        <w:pStyle w:val="BodyText"/>
      </w:pPr>
      <w:r>
        <w:t xml:space="preserve">Từng con nhện độc biến dị từ trong rừng bò đi ra, số lượng rậm rạp chỉ sợ phải hơn năm trăm con.</w:t>
      </w:r>
    </w:p>
    <w:p>
      <w:pPr>
        <w:pStyle w:val="BodyText"/>
      </w:pPr>
      <w:r>
        <w:t xml:space="preserve">Đại bộ phận nữ sinh đều sợ hãi côn trùng, Trần Dao cũng là như thế. Khi nàng nhìn thấy năm trăm con nhện xù lông lớn như chậu rửa mặt, hình dáng ghê tởm lại dữ tợn khủng bố liền bị dọa đến sắc mặt tái nhợt, ngay cả kỹ năng điều khiển thực vật cũng đã quên phóng thích.</w:t>
      </w:r>
    </w:p>
    <w:p>
      <w:pPr>
        <w:pStyle w:val="BodyText"/>
      </w:pPr>
      <w:r>
        <w:t xml:space="preserve">Nhạc Trọng lập tức lấy ra khẩu tự động 05 thức hướng đàn nhện độc không ngừng bắn phá.</w:t>
      </w:r>
    </w:p>
    <w:p>
      <w:pPr>
        <w:pStyle w:val="BodyText"/>
      </w:pPr>
      <w:r>
        <w:t xml:space="preserve">Bạch Cốt thúc giục gai xương hóa thành từng đạo lưu quang điên cuồng chém giết đàn nhện độc biến dị thập phần ghê tởm kia.</w:t>
      </w:r>
    </w:p>
    <w:p>
      <w:pPr>
        <w:pStyle w:val="BodyText"/>
      </w:pPr>
      <w:r>
        <w:t xml:space="preserve">Dưới sự bắn phá điên cuồng của Nhạc Trọng cùng chém giết không ngừng của Bạch Cốt, đàn nhện độc biến dị bị bắn chết khắp nơi, chất nhầy ghê tởm bắn tung tóe khắp chung quanh khiến sắc mặt Trần Dao càng thêm tái nhợt, cơ hồ muốn nôn mửa.</w:t>
      </w:r>
    </w:p>
    <w:p>
      <w:pPr>
        <w:pStyle w:val="BodyText"/>
      </w:pPr>
      <w:r>
        <w:t xml:space="preserve">Lực phòng ngự của nhện độc biến dị thật thấp, nhưng tốc độ lại rất nhanh, cho dù Nhạc Trọng không ngừng bắn nhưng vẫn có hơn mười con vọt tới trước người hắn.</w:t>
      </w:r>
    </w:p>
    <w:p>
      <w:pPr>
        <w:pStyle w:val="BodyText"/>
      </w:pPr>
      <w:r>
        <w:t xml:space="preserve">Nhạc Trọng nhanh chóng thu hồi khẩu tự động 05 thức vào trữ vật giới chỉ, đổi Hắc Nha đao thoải mái chém xuống liên tục, đem hơn mười con nhện độc biến dị trực tiếp chém thành hai đoạn.</w:t>
      </w:r>
    </w:p>
    <w:p>
      <w:pPr>
        <w:pStyle w:val="BodyText"/>
      </w:pPr>
      <w:r>
        <w:t xml:space="preserve">Sau khi bị giết chết hơn trăm con nhện độc biến dị, đàn nhện độc rốt cục hiểu được ba người kia không dễ chọc tới, vì vậy nhanh chóng rút lui khỏi nơi đó.</w:t>
      </w:r>
    </w:p>
    <w:p>
      <w:pPr>
        <w:pStyle w:val="BodyText"/>
      </w:pPr>
      <w:r>
        <w:t xml:space="preserve">Hai trăm con nhện độc biến dị 16 cấp tuôn ra ba hộp báu màu trắng cùng hơn sáu trăm sinh tồn tệ. Theo thời gian trôi qua, trang bị tuôn ra từ những thú biến dị cấp thấp cũng đã giảm dần.</w:t>
      </w:r>
    </w:p>
    <w:p>
      <w:pPr>
        <w:pStyle w:val="BodyText"/>
      </w:pPr>
      <w:r>
        <w:t xml:space="preserve">Nhạc Trọng nhặt lên ba hộp báu màu trắng mở ra xem, quang hoa chớp động, ba hộp màu trắng chỉ ngưng tụ ra một thanh đao đốn củi màu trắng.</w:t>
      </w:r>
    </w:p>
    <w:p>
      <w:pPr>
        <w:pStyle w:val="BodyText"/>
      </w:pPr>
      <w:r>
        <w:t xml:space="preserve">- Bảo vật nhất cấp, Khảm Mộc đao. Có bảo vật này có thể chặt cây cối cùng cỏ dại, đi lại trong rừng!</w:t>
      </w:r>
    </w:p>
    <w:p>
      <w:pPr>
        <w:pStyle w:val="BodyText"/>
      </w:pPr>
      <w:r>
        <w:t xml:space="preserve">Bảo vật nhất cấp đối với mấy người Nhạc Trọng mà nói không có mấy tác dụng, hắn trực tiếp bỏ vào trong trữ vật giới chỉ.</w:t>
      </w:r>
    </w:p>
    <w:p>
      <w:pPr>
        <w:pStyle w:val="BodyText"/>
      </w:pPr>
      <w:r>
        <w:t xml:space="preserve">Hắn vừa nhìn lại liền thấy sắc mặt Trần Dao tái nhợt đang không ngừng nôn mửa.</w:t>
      </w:r>
    </w:p>
    <w:p>
      <w:pPr>
        <w:pStyle w:val="BodyText"/>
      </w:pPr>
      <w:r>
        <w:t xml:space="preserve">Hắn nhìn Trần Dao, khẽ cau mày nói:</w:t>
      </w:r>
    </w:p>
    <w:p>
      <w:pPr>
        <w:pStyle w:val="BodyText"/>
      </w:pPr>
      <w:r>
        <w:t xml:space="preserve">- Trần Dao, nếu cô còn tiếp tục như vậy thì không thể được, nên nhớ hiện tại không biết chúng ta đang ở đâu, nhưng hẳn là trong rừng rậm. Cô ít nhất phải có được lực lượng tự bảo vệ mình, nếu không ở thời điểm mấu chốt tôi sẽ không bảo hộ kịp thời cho cô!</w:t>
      </w:r>
    </w:p>
    <w:p>
      <w:pPr>
        <w:pStyle w:val="BodyText"/>
      </w:pPr>
      <w:r>
        <w:t xml:space="preserve">Nếu trong phạm vi thế lực của hắn, bộ dáng yếu ớt của Trần Dao cũng không ảnh hưởng gì nhiều tới hắn. Lúc này thế lực của hắn đã xây dựng trật tự ban đầu, Trần Dao ở lại trong căn cứ cũng không gặp phải nguy hiểm. Nhưng ở bên ngoài phạm vi thế lực, vẫn là quy luật tận thế cá lớn nuốt cá bé đang hoành hành. Bộ dáng tiểu thư của Trần Dao chỉ sợ sẽ đưa tới vô số ác lang.</w:t>
      </w:r>
    </w:p>
    <w:p>
      <w:pPr>
        <w:pStyle w:val="BodyText"/>
      </w:pPr>
      <w:r>
        <w:t xml:space="preserve">Trần Dao cắn răng kiên định nói:</w:t>
      </w:r>
    </w:p>
    <w:p>
      <w:pPr>
        <w:pStyle w:val="BodyText"/>
      </w:pPr>
      <w:r>
        <w:t xml:space="preserve">- Tôi đã biết, Nhạc Trọng, tôi sẽ không liên lụy tới anh đâu!</w:t>
      </w:r>
    </w:p>
    <w:p>
      <w:pPr>
        <w:pStyle w:val="BodyText"/>
      </w:pPr>
      <w:r>
        <w:t xml:space="preserve">Trần Dao vừa mới nói xong, lá cây chớp lên, một bầy vượn biến dị từ phương xa nhảy tới, chúng nó vừa nhìn thấy Nhạc Trọng cùng Trần Dao liền hưng phấn hét lên một tiếng, hướng bên này vọt tới.</w:t>
      </w:r>
    </w:p>
    <w:p>
      <w:pPr>
        <w:pStyle w:val="BodyText"/>
      </w:pPr>
      <w:r>
        <w:t xml:space="preserve">- Giải quyết chúng nó!</w:t>
      </w:r>
    </w:p>
    <w:p>
      <w:pPr>
        <w:pStyle w:val="BodyText"/>
      </w:pPr>
      <w:r>
        <w:t xml:space="preserve">Nhạc Trọng nhìn Trần Dao ra lệnh.</w:t>
      </w:r>
    </w:p>
    <w:p>
      <w:pPr>
        <w:pStyle w:val="Compact"/>
      </w:pPr>
      <w:r>
        <w:t xml:space="preserve">Trong đôi mắt đẹp của Trần Dao hiện lên tia sáng kỳ dị, đem năm mầm móng cây mây biến dị ném vào trong đất, sau đó phát động kỹ năng điều khiển thực vật.</w:t>
      </w:r>
      <w:r>
        <w:br w:type="textWrapping"/>
      </w:r>
      <w:r>
        <w:br w:type="textWrapping"/>
      </w:r>
    </w:p>
    <w:p>
      <w:pPr>
        <w:pStyle w:val="Heading2"/>
      </w:pPr>
      <w:bookmarkStart w:id="402" w:name="chương-380-rừng-cây-đất-khách.-2"/>
      <w:bookmarkEnd w:id="402"/>
      <w:r>
        <w:t xml:space="preserve">380. Chương 380: Rừng Cây Đất Khách. (2)</w:t>
      </w:r>
    </w:p>
    <w:p>
      <w:pPr>
        <w:pStyle w:val="Compact"/>
      </w:pPr>
      <w:r>
        <w:br w:type="textWrapping"/>
      </w:r>
      <w:r>
        <w:br w:type="textWrapping"/>
      </w:r>
    </w:p>
    <w:p>
      <w:pPr>
        <w:pStyle w:val="BodyText"/>
      </w:pPr>
      <w:r>
        <w:t xml:space="preserve">Trong tích tắc năm mầm móng cây mây liền sinh trưởng thành những cây mây quái nho nhỏ, chúng điên cuồng bắn ra những dây mây tấn công bầy vượn nhanh như tia chớp, trực tiếp đem từng con vượn biến dị quấn quanh siết chết.</w:t>
      </w:r>
    </w:p>
    <w:p>
      <w:pPr>
        <w:pStyle w:val="BodyText"/>
      </w:pPr>
      <w:r>
        <w:t xml:space="preserve">Trần Dao có được tam cực kỹ năng điều khiển thực vật cũng là một kỹ năng cực kỳ mạnh mẽ. Nhưng bởi vì nàng không thích chiến đấu, bởi vậy tuy rằng có được kỹ năng có thể thăng cấp nhưng lại chỉ đạt tới cường hóa 13 cấp.</w:t>
      </w:r>
    </w:p>
    <w:p>
      <w:pPr>
        <w:pStyle w:val="BodyText"/>
      </w:pPr>
      <w:r>
        <w:t xml:space="preserve">Bên trong đặc chiến đoàn của Nhạc Trọng, có không ít cường hóa giả cao tới 30 cấp trở lên. Nhưng trong bọn họ lại không có người nào có được tam cực kỹ năng chủ động, mà chỉ dựa vào kỹ năng nhất cấp cùng nhị cấp chủ động mà chiến đấu.</w:t>
      </w:r>
    </w:p>
    <w:p>
      <w:pPr>
        <w:pStyle w:val="BodyText"/>
      </w:pPr>
      <w:r>
        <w:t xml:space="preserve">Một mặt tam cực kỹ năng cũng không thường xuất hiện, một mặt là tam cực kỹ năng đều đã bị cường giả như Nhạc Trọng học tập, vì vậy mới làm cho những cường hóa giả khác không có tam cực kỹ năng chủ động học tập.</w:t>
      </w:r>
    </w:p>
    <w:p>
      <w:pPr>
        <w:pStyle w:val="BodyText"/>
      </w:pPr>
      <w:r>
        <w:t xml:space="preserve">Từng con vượn biến dị bị Trần Dao điều khiển thực vật trực tiếp siết chết, nhưng đàn vượn kết bè kết đội, số lượng vượt hơn ba trăm con, vẫn có thật nhiều vượn biến dị vọt tới trước mặt ba người.</w:t>
      </w:r>
    </w:p>
    <w:p>
      <w:pPr>
        <w:pStyle w:val="BodyText"/>
      </w:pPr>
      <w:r>
        <w:t xml:space="preserve">Bạch Cốt huy động búa lớn nhanh như gió lốc xông vào trong bầy vượn biến dị, hắn huy động búa nhấc lên từng trận gió tanh mưa máu, vô số tứ chi của bầy vượn biến dị vẩy ra, trực tiếp bị hắn chém giết.</w:t>
      </w:r>
    </w:p>
    <w:p>
      <w:pPr>
        <w:pStyle w:val="BodyText"/>
      </w:pPr>
      <w:r>
        <w:t xml:space="preserve">Nhạc Trọng đứng trước người Trần Dao thủ hộ cho nàng, nhìn nàng thúc giục cây mây quái liệp sát bầy vượn. Những con vượn biến dị tránh thoát công kích của Bạch Cốt vọt qua đều bị hắn một đao chém thành hai đoạn.</w:t>
      </w:r>
    </w:p>
    <w:p>
      <w:pPr>
        <w:pStyle w:val="BodyText"/>
      </w:pPr>
      <w:r>
        <w:t xml:space="preserve">Được Nhạc Trọng bảo hộ, Trần Dao có thể toàn tâm toàn ý điều khiển cây mây quái liệp sát bầy vượn biến dị, khi chúng không ngừng tử vong, Trần Dao cũng nhận được thật nhiều linh quang, không ngừng thăng cấp.</w:t>
      </w:r>
    </w:p>
    <w:p>
      <w:pPr>
        <w:pStyle w:val="BodyText"/>
      </w:pPr>
      <w:r>
        <w:t xml:space="preserve">Ngay trong lúc Trần Dao còn đang không ngừng liệp sát bầy vượn biến dị thăng cấp, đột nhiên đàn vượn bỏ qua hành động tấn công, chật vật hướng phương xa chạy trốn.</w:t>
      </w:r>
    </w:p>
    <w:p>
      <w:pPr>
        <w:pStyle w:val="BodyText"/>
      </w:pPr>
      <w:r>
        <w:t xml:space="preserve">- Chạy mau!</w:t>
      </w:r>
    </w:p>
    <w:p>
      <w:pPr>
        <w:pStyle w:val="BodyText"/>
      </w:pPr>
      <w:r>
        <w:t xml:space="preserve">Năng lực cảm giác nguy hiểm của Nhạc Trọng đã lập tức cảnh báo hắn, làm hắn sinh ra cảm giác nguy cơ thật lớn. Hắn hướng Trần Dao lớn tiếng quát, sau đó theo bản năng phóng về phía trước.</w:t>
      </w:r>
    </w:p>
    <w:p>
      <w:pPr>
        <w:pStyle w:val="BodyText"/>
      </w:pPr>
      <w:r>
        <w:t xml:space="preserve">Trần Dao vừa quay đầu lại liền nhìn thấy một con rắn lớn toàn thân phủ đầy lân giáp màu xanh, chỉ cần há miệng đã có thể đem nàng hút vào trong bụng đang không ngừng di chuyển giữa những gốc đại thụ trườn qua bên này.</w:t>
      </w:r>
    </w:p>
    <w:p>
      <w:pPr>
        <w:pStyle w:val="BodyText"/>
      </w:pPr>
      <w:r>
        <w:t xml:space="preserve">- Thú biến dị 42 cấp: độc xà rừng rậm biến dị, có được răng nọc vô cùng sắc bén cùng lực lượng thật lớn, hơn nữa chúng nó còn là sinh vật quần cư!</w:t>
      </w:r>
    </w:p>
    <w:p>
      <w:pPr>
        <w:pStyle w:val="BodyText"/>
      </w:pPr>
      <w:r>
        <w:t xml:space="preserve">- Đợi tôi một chút!</w:t>
      </w:r>
    </w:p>
    <w:p>
      <w:pPr>
        <w:pStyle w:val="BodyText"/>
      </w:pPr>
      <w:r>
        <w:t xml:space="preserve">Trần Dao nhìn thấy độc xà biến dị đang lao tới, sắc mặt đại biến, phát ra tiếng kêu chói tai, cho dù nàng là cường hóa giả nhưng căn bản đánh không lại độc xà rừng rậm 42 cấp kia.</w:t>
      </w:r>
    </w:p>
    <w:p>
      <w:pPr>
        <w:pStyle w:val="BodyText"/>
      </w:pPr>
      <w:r>
        <w:t xml:space="preserve">Một con độc xà thấy được Trần Dao liền mở miệng mang theo cỗ tanh tưởi nhanh như thiểm điện hướng Trần Dao một ngụm táp tới.</w:t>
      </w:r>
    </w:p>
    <w:p>
      <w:pPr>
        <w:pStyle w:val="BodyText"/>
      </w:pPr>
      <w:r>
        <w:t xml:space="preserve">Trần Dao biết mình không thể so được tốc độ với độc xà, vì thế thúc giục năm dây mây quái bắn ra dây mây quấn lấy con độc xà kia.</w:t>
      </w:r>
    </w:p>
    <w:p>
      <w:pPr>
        <w:pStyle w:val="BodyText"/>
      </w:pPr>
      <w:r>
        <w:t xml:space="preserve">Nếu nàng là cường giả từng cường hóa kỹ năng lên tới 30 cấp trở lên có lẽ dùng được cây mây quái quấn lấy con độc xà biến dị. Nhưng hiện tại lực lượng của nàng còn không cách nào kiềm chế được con độc xà biến dị dù chỉ một chút.</w:t>
      </w:r>
    </w:p>
    <w:p>
      <w:pPr>
        <w:pStyle w:val="BodyText"/>
      </w:pPr>
      <w:r>
        <w:t xml:space="preserve">Con độc xà dùng sức quẫy mạnh, năm cây mây quái lập tức đứt thành hai đoạn, độc xà vẫn hướng Trần Dao táp tới.</w:t>
      </w:r>
    </w:p>
    <w:p>
      <w:pPr>
        <w:pStyle w:val="BodyText"/>
      </w:pPr>
      <w:r>
        <w:t xml:space="preserve">Trần Dao nhìn thấy độc xà bắn tới, trong mắt thoáng hiện vẻ tuyệt vọng.</w:t>
      </w:r>
    </w:p>
    <w:p>
      <w:pPr>
        <w:pStyle w:val="BodyText"/>
      </w:pPr>
      <w:r>
        <w:t xml:space="preserve">Ngay lúc Trần Dao sắp bị độc xà biến dị cắn nuốt, một đạo ma viêm kiếm thật lớn chém xuống, trực tiếp chém thẳng lên đầu con độc xà, cứng rắn đem cái đầu thật lớn của nó chém rụn, máu tươi phun ra như mưa, tưới ướt cả thân thể Trần Dao.</w:t>
      </w:r>
    </w:p>
    <w:p>
      <w:pPr>
        <w:pStyle w:val="BodyText"/>
      </w:pPr>
      <w:r>
        <w:t xml:space="preserve">- Còn không mau trốn!</w:t>
      </w:r>
    </w:p>
    <w:p>
      <w:pPr>
        <w:pStyle w:val="BodyText"/>
      </w:pPr>
      <w:r>
        <w:t xml:space="preserve">Nhạc Trọng tay cầm ma viêm kiếm thật lớn, kéo mạnh Trần Dao lớn tiếng quát.</w:t>
      </w:r>
    </w:p>
    <w:p>
      <w:pPr>
        <w:pStyle w:val="BodyText"/>
      </w:pPr>
      <w:r>
        <w:t xml:space="preserve">Một hai con độc xà biến dị hắn cũng không hề sợ hãi chút nào, nhưng số lượng lên tới mấy chục con, càng thêm đáng sợ chính là hắn thậm chí nhìn thấy thân ảnh của một con độc xà biến dị nhị giai.</w:t>
      </w:r>
    </w:p>
    <w:p>
      <w:pPr>
        <w:pStyle w:val="BodyText"/>
      </w:pPr>
      <w:r>
        <w:t xml:space="preserve">Bản thân hắn nếu muốn đối phó nhiều con độc xà biến dị như vậy cũng đã vô cùng khó khăn, chỉ sợ hắn cần phải đem hết toàn lực mới làm được.</w:t>
      </w:r>
    </w:p>
    <w:p>
      <w:pPr>
        <w:pStyle w:val="BodyText"/>
      </w:pPr>
      <w:r>
        <w:t xml:space="preserve">Trần Dao bị tiếng gầm giận dữ của Nhạc Trọng làm nàng thanh tỉnh, cắn răng đi theo sau lưng hắn bỏ chạy.</w:t>
      </w:r>
    </w:p>
    <w:p>
      <w:pPr>
        <w:pStyle w:val="BodyText"/>
      </w:pPr>
      <w:r>
        <w:t xml:space="preserve">- Bạch Cốt, ngươi đi bảo hộ nàng!</w:t>
      </w:r>
    </w:p>
    <w:p>
      <w:pPr>
        <w:pStyle w:val="BodyText"/>
      </w:pPr>
      <w:r>
        <w:t xml:space="preserve">Nhạc Trọng liếc mắt nhìn Trần Dao, nhìn Bạch Cốt ra lệnh.</w:t>
      </w:r>
    </w:p>
    <w:p>
      <w:pPr>
        <w:pStyle w:val="BodyText"/>
      </w:pPr>
      <w:r>
        <w:t xml:space="preserve">Với tốc độ chạy trốn của Trần Dao, căn bản không có khả năng tránh được bị độc xà truy kích. Hắn chỉ có thể dùng toàn lực cùng chúng ứng phó một trận chiến.</w:t>
      </w:r>
    </w:p>
    <w:p>
      <w:pPr>
        <w:pStyle w:val="BodyText"/>
      </w:pPr>
      <w:r>
        <w:t xml:space="preserve">Nhìn thấy đồng bạn bị Nhạc Trọng chém giết, đàn độc xà lập tức há miệng táp về hướng hắn.</w:t>
      </w:r>
    </w:p>
    <w:p>
      <w:pPr>
        <w:pStyle w:val="BodyText"/>
      </w:pPr>
      <w:r>
        <w:t xml:space="preserve">Nhạc Trọng phát động kỹ năng ảnh bộ, giống như quỷ mị xông vào bên trong bầy rắn độc, hắn huy động ma viêm kiếm một đường chém xuống, đem từng con độc xà chém rơi.</w:t>
      </w:r>
    </w:p>
    <w:p>
      <w:pPr>
        <w:pStyle w:val="BodyText"/>
      </w:pPr>
      <w:r>
        <w:t xml:space="preserve">Chém giết sáu bảy con độc xà, rốt cục hắn đã vọt tới trước người con độc xà biến dị nhị giai.</w:t>
      </w:r>
    </w:p>
    <w:p>
      <w:pPr>
        <w:pStyle w:val="BodyText"/>
      </w:pPr>
      <w:r>
        <w:t xml:space="preserve">- Thú biến dị 60 cấp: độc xà tùng lâm biến dị nhị giai. Mãnh thú khủng bố sinh trưởng trong rừng rậm, có thể dễ dàng nuốt cả con voi!</w:t>
      </w:r>
    </w:p>
    <w:p>
      <w:pPr>
        <w:pStyle w:val="BodyText"/>
      </w:pPr>
      <w:r>
        <w:t xml:space="preserve">Chỉ thấy trước người Nhạc Trọng xuất hiện hai con cự thú lớn như một tòa nhà, thân thể bao trùm lớp vảy màu xanh lớn như chậu rửa mặt, ẩn giấu trong cây cối, tản ra uy áp khủng bố đáng sợ.</w:t>
      </w:r>
    </w:p>
    <w:p>
      <w:pPr>
        <w:pStyle w:val="BodyText"/>
      </w:pPr>
      <w:r>
        <w:t xml:space="preserve">Hai con độc xà nhị giai trừng mắt lạnh lùng nhìn Nhạc Trọng, chẳng khác gì đang nhìn một con mồi nhỏ yếu.</w:t>
      </w:r>
    </w:p>
    <w:p>
      <w:pPr>
        <w:pStyle w:val="BodyText"/>
      </w:pPr>
      <w:r>
        <w:t xml:space="preserve">Một con độc xà nhị giai mở miệng khổng lồ dùng sức khẽ hấp, một đoàn hấp lực khủng bố bao phủ trên người hắn, ý đồ đem hắn hút vào trong miệng.</w:t>
      </w:r>
    </w:p>
    <w:p>
      <w:pPr>
        <w:pStyle w:val="BodyText"/>
      </w:pPr>
      <w:r>
        <w:t xml:space="preserve">Dưới tác dụng của hấp lực mạnh mẽ, vô số đá vụn, cành khô, lá cây chung quanh Nhạc Trọng đều bị hấp lực cuốn tới, bay thẳng vào trong miệng con độc xà nhị giai kia.</w:t>
      </w:r>
    </w:p>
    <w:p>
      <w:pPr>
        <w:pStyle w:val="BodyText"/>
      </w:pPr>
      <w:r>
        <w:t xml:space="preserve">Nhạc Trọng một tay cầm Hắc Nha đao hung hăng đâm vào trong lòng đất ngăn cản hấp lực thật lớn này, hướng con độc xà nhị giai điểm ra ngón tay. Một đoàn quả cầu lửa cắt qua hư không hung hăng oanh thẳng vào trong miệng của con độc xà.</w:t>
      </w:r>
    </w:p>
    <w:p>
      <w:pPr>
        <w:pStyle w:val="BodyText"/>
      </w:pPr>
      <w:r>
        <w:t xml:space="preserve">Hỏa cầu tuy rằng không thể đánh chết được loại mãnh thú nhị giai khủng bố như vậy, nhưng nếu nổ mạnh trong miệng nó vẫn sẽ tạo thành thương tổn không nhỏ.</w:t>
      </w:r>
    </w:p>
    <w:p>
      <w:pPr>
        <w:pStyle w:val="BodyText"/>
      </w:pPr>
      <w:r>
        <w:t xml:space="preserve">Con độc xà nhị giai phát ra một tiếng gầm thê thảm thật lớn, liền khép lại miệng rắn thật lớn của nó.</w:t>
      </w:r>
    </w:p>
    <w:p>
      <w:pPr>
        <w:pStyle w:val="BodyText"/>
      </w:pPr>
      <w:r>
        <w:t xml:space="preserve">Nhạc Trọng không dám khinh thường, lập tức lấy ra ống phóng rốc két phản xe tăng hướng con độc xà bóp cò.</w:t>
      </w:r>
    </w:p>
    <w:p>
      <w:pPr>
        <w:pStyle w:val="BodyText"/>
      </w:pPr>
      <w:r>
        <w:t xml:space="preserve">Ánh lửa chợt lóe, một viên hỏa tiễn oanh thẳng lên thân thể thật lớn của con độc xà nổ tung, lực nổ mạnh thật lớn trực tiếp mở ra một lỗ máu cực lớn trên người nó.</w:t>
      </w:r>
    </w:p>
    <w:p>
      <w:pPr>
        <w:pStyle w:val="BodyText"/>
      </w:pPr>
      <w:r>
        <w:t xml:space="preserve">Trừ bỏ thú biến dị nhị giai đỉnh phong nắm giữ băng lực như tiểu Quy, trước mắt Nhạc Trọng còn chưa nhìn thấy được con thú biến dị nhị giai nào đủ sức ngăn cản lực lượng của hỏa tiễn oanh kích.</w:t>
      </w:r>
    </w:p>
    <w:p>
      <w:pPr>
        <w:pStyle w:val="BodyText"/>
      </w:pPr>
      <w:r>
        <w:t xml:space="preserve">Nhưng con độc xà nhị giai cũng là một con thú biến dị nhị giai cực kỳ khủng bố, thân thể nó bị phá tung một lỗ máu nhưng vẫn chưa tử vong, nó thống khổ giãy dụa thân thể thật lớn đè ngã rạp những cây đại thụ khắp chung quanh.</w:t>
      </w:r>
    </w:p>
    <w:p>
      <w:pPr>
        <w:pStyle w:val="Compact"/>
      </w:pPr>
      <w:r>
        <w:t xml:space="preserve">Con độc xà nhị giai còn lại mở miệng khổng lồ, một đoàn khói độc xanh biếc hướng Nhạc Trọng bao phủ tới.</w:t>
      </w:r>
      <w:r>
        <w:br w:type="textWrapping"/>
      </w:r>
      <w:r>
        <w:br w:type="textWrapping"/>
      </w:r>
    </w:p>
    <w:p>
      <w:pPr>
        <w:pStyle w:val="Heading2"/>
      </w:pPr>
      <w:bookmarkStart w:id="403" w:name="chương-381-độc-xà-biến-dị-nhị-giai"/>
      <w:bookmarkEnd w:id="403"/>
      <w:r>
        <w:t xml:space="preserve">381. Chương 381: Độc Xà Biến Dị Nhị Giai</w:t>
      </w:r>
    </w:p>
    <w:p>
      <w:pPr>
        <w:pStyle w:val="Compact"/>
      </w:pPr>
      <w:r>
        <w:br w:type="textWrapping"/>
      </w:r>
      <w:r>
        <w:br w:type="textWrapping"/>
      </w:r>
    </w:p>
    <w:p>
      <w:pPr>
        <w:pStyle w:val="BodyText"/>
      </w:pPr>
      <w:r>
        <w:t xml:space="preserve">Sắc mặt Nhạc Trọng đại biến, phát động kỹ năng ma viêm. Ở chung quanh thân thể hắn chợt bao phủ một đoàn ngọn lửa chói mắt, thân hình hắn chớp động ý đồ muốn tránh khỏi đoàn khói độc xanh biếc kia.</w:t>
      </w:r>
    </w:p>
    <w:p>
      <w:pPr>
        <w:pStyle w:val="BodyText"/>
      </w:pPr>
      <w:r>
        <w:t xml:space="preserve">Nhưng phạm vi bao phủ của khói độc quá lớn, tuy rằng tốc độ của Nhạc Trọng đã thúc giục lên tới cực hạn nhưng không cách nào thoát ra khỏi trong thời gian ngắn.</w:t>
      </w:r>
    </w:p>
    <w:p>
      <w:pPr>
        <w:pStyle w:val="BodyText"/>
      </w:pPr>
      <w:r>
        <w:t xml:space="preserve">Khói độc xanh biếc vừa chạm vào cây cối lập tức khiến chúng liền khô héo, ngay cả nham thạch cũng bị ăn mòn thành tro bụi. Toàn bộ sinh linh nằm trong phạm vi khói độc bao trùm đều hóa thành một bãi nước mủ, cực kỳ lợi hại.</w:t>
      </w:r>
    </w:p>
    <w:p>
      <w:pPr>
        <w:pStyle w:val="BodyText"/>
      </w:pPr>
      <w:r>
        <w:t xml:space="preserve">Khói độc vừa bao trùm lên người Nhạc Trọng liền va chạm cùng ma viêm. Ma viêm của Nhạc Trọng đúng là khắc tinh của khói độc, khói độc bị ma viêm thiêu hủy phát ra tiếng vang không ngừng, đồng thời hóa thành độc yên bay lên cao.</w:t>
      </w:r>
    </w:p>
    <w:p>
      <w:pPr>
        <w:pStyle w:val="BodyText"/>
      </w:pPr>
      <w:r>
        <w:t xml:space="preserve">Nhạc Trọng vừa nhìn thấy tình huống này liền thở ra một hơi nhẹ nhõm, đồng thời tay hắn lật ra, một ống phóng rốc két phản xe tăng xuất hiện trong tay hắn. Hắn hướng con độc xà nhị giai bóp cò, ánh lửa chợt lóe, hỏa tiễn bay ra trong nháy mắt.</w:t>
      </w:r>
    </w:p>
    <w:p>
      <w:pPr>
        <w:pStyle w:val="BodyText"/>
      </w:pPr>
      <w:r>
        <w:t xml:space="preserve">Nhưng hỏa tiễn vừa bay ra không xa, liền chạm phải khói độc cắn nuốt, trực tiếp hóa thành một bãi nước thải kỳ dị tưới lên trên người độc xà kia.</w:t>
      </w:r>
    </w:p>
    <w:p>
      <w:pPr>
        <w:pStyle w:val="BodyText"/>
      </w:pPr>
      <w:r>
        <w:t xml:space="preserve">- Thật là lợi hại!</w:t>
      </w:r>
    </w:p>
    <w:p>
      <w:pPr>
        <w:pStyle w:val="BodyText"/>
      </w:pPr>
      <w:r>
        <w:t xml:space="preserve">Nhìn thấy một màn này Nhạc Trọng không nhịn được hít sâu một hơi rét lạnh, hỏa tiễn không ngờ dễ dàng bị khói độc tiêu diệt hóa thành một bãi nước thải như thế, đã có thể nói rõ khói độc kia vô cùng khủng bố. Nếu không phải Nhạc Trọng có được ma viêm hộ thể, giờ phút này hắn cũng khả năng trở thành một bãi nước mủ!</w:t>
      </w:r>
    </w:p>
    <w:p>
      <w:pPr>
        <w:pStyle w:val="BodyText"/>
      </w:pPr>
      <w:r>
        <w:t xml:space="preserve">Hung quang trong mắt độc xà chớp động, không ngừng phun ra thật nhiều khói độc hướng Nhạc Trọng oanh qua.</w:t>
      </w:r>
    </w:p>
    <w:p>
      <w:pPr>
        <w:pStyle w:val="BodyText"/>
      </w:pPr>
      <w:r>
        <w:t xml:space="preserve">Từng tảng lớn khói độc đem phạm vi chung quanh thân thể độc xà hoàn toàn bao trùm, lân giáp cùng cơ thể nó đều phân bố ra một loại chất lỏng kỳ dị, có được loại chất lỏng này bảo hộ nó sẽ không bị khói độc làm thương tổn.</w:t>
      </w:r>
    </w:p>
    <w:p>
      <w:pPr>
        <w:pStyle w:val="BodyText"/>
      </w:pPr>
      <w:r>
        <w:t xml:space="preserve">Ma viêm trên người Nhạc Trọng không ngừng thiêu đốt cùng bốc hơi khói độc kia, nhưng cho dù ma viêm có hiệu lực khắc chế khói độc nhưng mỗi giây phút hắn đều phải tiêu hao thật nhiều tinh thần lực để duy trì ma viêm tồn tại.</w:t>
      </w:r>
    </w:p>
    <w:p>
      <w:pPr>
        <w:pStyle w:val="BodyText"/>
      </w:pPr>
      <w:r>
        <w:t xml:space="preserve">- Hỗn đản chết tiệt! Loại thú biến dị nhị giai này quả nhiên đáng sợ!</w:t>
      </w:r>
    </w:p>
    <w:p>
      <w:pPr>
        <w:pStyle w:val="BodyText"/>
      </w:pPr>
      <w:r>
        <w:t xml:space="preserve">Hàn quang trong mắt hắn chớp động, liền tránh khỏi trung tâm khói độc hướng con độc xà nhị giai phóng qua.</w:t>
      </w:r>
    </w:p>
    <w:p>
      <w:pPr>
        <w:pStyle w:val="BodyText"/>
      </w:pPr>
      <w:r>
        <w:t xml:space="preserve">Nhạc Trọng muốn dây dưa với độc xà thật sự không khả năng, hắn phải xử lý nó trong thời gian ngắn nhất mới có tia hi vọng sống sót. Cũng may hắn đã đánh trọng thương một con khác, nếu không lần này hắn tuyệt đối đã bị chết chắc.</w:t>
      </w:r>
    </w:p>
    <w:p>
      <w:pPr>
        <w:pStyle w:val="BodyText"/>
      </w:pPr>
      <w:r>
        <w:t xml:space="preserve">Chỉ trong vài lần hô hấp ngắn ngủi, Nhạc Trọng đã đi tới trước người con độc xà nhị giai, trực tiếp thúc giục ma viêm kiếm dài tới sáu thước trong tay chém thẳng lên bụng của con độc xà.</w:t>
      </w:r>
    </w:p>
    <w:p>
      <w:pPr>
        <w:pStyle w:val="BodyText"/>
      </w:pPr>
      <w:r>
        <w:t xml:space="preserve">Nhạc Trọng trải qua ba lượt cường hóa kỹ năng ngưng tụ 50 điểm tinh thần lực, 20 điểm thể lực tạo ra ma viêm kiếm không gì không phá được, đem thân thể con độc xà nhị giai trực tiếp chém ra, máu rắn phun trào mãnh liệt tưới ướt cả người hắn, đầu con độc xà cũng bị một kiếm của hắn chém đứt.</w:t>
      </w:r>
    </w:p>
    <w:p>
      <w:pPr>
        <w:pStyle w:val="BodyText"/>
      </w:pPr>
      <w:r>
        <w:t xml:space="preserve">- Chúc mừng ngài thăng lên 49 cấp, đạt được hai điểm cường hóa tự do!</w:t>
      </w:r>
    </w:p>
    <w:p>
      <w:pPr>
        <w:pStyle w:val="BodyText"/>
      </w:pPr>
      <w:r>
        <w:t xml:space="preserve">Nhạc Trọng dùng một kiếm chém xuống đầu con độc xà nhị giai, một thanh âm thanh thúy liền xuất hiện trong thức hải của hắn.</w:t>
      </w:r>
    </w:p>
    <w:p>
      <w:pPr>
        <w:pStyle w:val="BodyText"/>
      </w:pPr>
      <w:r>
        <w:t xml:space="preserve">Nhạc Trọng còn chưa kịp làm ra lựa chọn, một cỗ dự cảm nguy hiểm tràn tới trong đầu của hắn, hắn còn chưa kịp làm ra phản ứng liền bị con độc xà nhị giai còn lại hung hăng đánh vào trên người.</w:t>
      </w:r>
    </w:p>
    <w:p>
      <w:pPr>
        <w:pStyle w:val="BodyText"/>
      </w:pPr>
      <w:r>
        <w:t xml:space="preserve">Nhạc Trọng chẳng khác gì mảnh vải rách trùng điệp văng vào một gốc đại thụ, lực phản chấn thật lớn liền đụng gãy cả xương sườn của hắn. Nếu không phải cường độ thân thể hắn đủ mạnh mẽ, đổi lại người có cường độ thân thể thấp hơn 70 điểm bị một cú quất của con độc xà nhị giai kia tuyệt đối sẽ tử vong.</w:t>
      </w:r>
    </w:p>
    <w:p>
      <w:pPr>
        <w:pStyle w:val="BodyText"/>
      </w:pPr>
      <w:r>
        <w:t xml:space="preserve">Nhạc Trọng phun ra ngụm lớn máu tươi, hao phí 20 điểm tinh thần lực ma viêm kiếm ngưng tụ biến thành ma viêm mâu, sau đó hướng con độc xà còn lại dùng sức ném đi.</w:t>
      </w:r>
    </w:p>
    <w:p>
      <w:pPr>
        <w:pStyle w:val="BodyText"/>
      </w:pPr>
      <w:r>
        <w:t xml:space="preserve">Ma viêm mâu giống như tia chớp nháy mắt xỏ xuyên qua đầu con độc xà nhị giai kia, sau đó lập tức nổ tung, hóa thành ngọn lửa hừng hực đem đầu của độc xà thiêu cháy, trong ngọn lửa hừng hực kia đầu của con rắn độc trực tiếp bị thiêu thành tro tàn.</w:t>
      </w:r>
    </w:p>
    <w:p>
      <w:pPr>
        <w:pStyle w:val="BodyText"/>
      </w:pPr>
      <w:r>
        <w:t xml:space="preserve">Nhạc Trọng một kích thành công liền mang theo thân thể trọng thương hướng ra ngoài vùng khói độc bỏ chạy.</w:t>
      </w:r>
    </w:p>
    <w:p>
      <w:pPr>
        <w:pStyle w:val="BodyText"/>
      </w:pPr>
      <w:r>
        <w:t xml:space="preserve">Mỗi khi đi một bước vùng ngực của hắn vô cùng đau nhức, xương sườn của hắn gãy hai cây, người thường nếu bị thương nặng như vậy chỉ sợ đã nửa bước khó đi. Nhưng trình độ cường hóa của thân thể hắn cực cao, được tác dụng của kỹ năng tái sinh tứ cấp thân thể hắn không ngừng khôi phục thật nhanh, chỉ cần thêm một ngày đã đủ cho hắn khôi phục lại khỏe mạnh.</w:t>
      </w:r>
    </w:p>
    <w:p>
      <w:pPr>
        <w:pStyle w:val="BodyText"/>
      </w:pPr>
      <w:r>
        <w:t xml:space="preserve">Hai mươi ba con độc xà biến dị còn lại cảm ứng được mùi máu tươi tản ra từ trên người Nhạc Trọng, trong mắt thoáng hiện nét tham lam, thập phần nhanh nhẹn trườn nhanh về phía hắn. Cắn nuốt thú biến dị đẳng cấp cao cùng cường hóa giả cấp cao, tang thi cấp cao đều có thể khiến chúng nó tiến hóa được nhanh hơn, bởi vậy Nhạc Trọng ở trong mắt của chúng là một khối thịt béo lớn.</w:t>
      </w:r>
    </w:p>
    <w:p>
      <w:pPr>
        <w:pStyle w:val="BodyText"/>
      </w:pPr>
      <w:r>
        <w:t xml:space="preserve">- Cho dù ta bị thương cũng không phải đám rác rưởi các ngươi có thể trêu chọc!</w:t>
      </w:r>
    </w:p>
    <w:p>
      <w:pPr>
        <w:pStyle w:val="BodyText"/>
      </w:pPr>
      <w:r>
        <w:t xml:space="preserve">Trong mắt Nhạc Trọng chợt lóe hàn quang, không tiếp tục bỏ chạy mà lật tay lấy ra ống phóng rốc két phản xe tăng hướng đàn độc xà oanh tới.</w:t>
      </w:r>
    </w:p>
    <w:p>
      <w:pPr>
        <w:pStyle w:val="BodyText"/>
      </w:pPr>
      <w:r>
        <w:t xml:space="preserve">Ánh lửa chợt lóe, độc xà biến dị bị hỏa tiễn oanh trúng, thân thể nhất thời bị tạc vỡ ra, biến thành bốn năm mảnh.</w:t>
      </w:r>
    </w:p>
    <w:p>
      <w:pPr>
        <w:pStyle w:val="BodyText"/>
      </w:pPr>
      <w:r>
        <w:t xml:space="preserve">Nhạc Trọng thu hồi ống phóng rốc két vào trong trữ vật giới chỉ, sau đó lấy ra một ống phóng rốc két đã lắp đạn sẵn tiếp tục oanh một con độc xà khác, trực tiếp đem nó tạc thành nát nhừ.</w:t>
      </w:r>
    </w:p>
    <w:p>
      <w:pPr>
        <w:pStyle w:val="BodyText"/>
      </w:pPr>
      <w:r>
        <w:t xml:space="preserve">Ánh lửa không ngừng chớp động, vẻ mặt Nhạc Trọng kiên nghị chẳng khác gì một tòa pháo đài di động không ngừng làm ra động tác nhắm bắn lại bóp cò, khiến đàn độc xà biến dị bị tạc đến dập nát, máu đen cùng thi thể chất đầy trong khu rừng cây chung quanh.</w:t>
      </w:r>
    </w:p>
    <w:p>
      <w:pPr>
        <w:pStyle w:val="BodyText"/>
      </w:pPr>
      <w:r>
        <w:t xml:space="preserve">Sau khi bị giết chết mười tám con độc xà biến dị, còn sót lại năm con nhìn thấy thủ đoạn khủng bố của Nhạc Trọng làm hoảng sợ, lập tức trốn vào tận sâu trong khu rừng.</w:t>
      </w:r>
    </w:p>
    <w:p>
      <w:pPr>
        <w:pStyle w:val="BodyText"/>
      </w:pPr>
      <w:r>
        <w:t xml:space="preserve">Nhạc Trọng chứng kiến năm con độc xà đã bỏ chạy lúc này mới thở ra một hơi nhẹ nhõm, lúc này hỏa tiễn trong tay hắn chỉ còn lại chín viên, nếu bắn hết chín viên hỏa tiễn hắn sẽ mất đi đòn sát thủ cường đại nhất.</w:t>
      </w:r>
    </w:p>
    <w:p>
      <w:pPr>
        <w:pStyle w:val="BodyText"/>
      </w:pPr>
      <w:r>
        <w:t xml:space="preserve">Nhạc Trọng nhìn thi thể độc xà biến dị đầy đất, đau lòng không thôi. Những thú biến dị đẳng cấp cao thế này toàn thân đều là bảo bối. Thịt có thể bồi bổ, xương cốt có thể tạo thành vũ khí, gân cốt có thể tạo thành cung tên, lớp da lại có thể tạo thành bì giáp tốt nhất.</w:t>
      </w:r>
    </w:p>
    <w:p>
      <w:pPr>
        <w:pStyle w:val="BodyText"/>
      </w:pPr>
      <w:r>
        <w:t xml:space="preserve">Nhưng hắn không mang theo bộ hạ, không gian trữ vật giới chỉ thì có hạn, hắn chỉ có thể lấy theo một ít phần quý giá nhất, không thể hoàn toàn phát huy toàn bộ hiệu quả của chúng.</w:t>
      </w:r>
    </w:p>
    <w:p>
      <w:pPr>
        <w:pStyle w:val="Compact"/>
      </w:pPr>
      <w:r>
        <w:t xml:space="preserve">Đợi khói độc tán đi, hắn đi tới trước mặt hai con độc xà nhị giai bị hắn giết chết nhặt lên hai quyển kỹ năng thư cùng bốn trăm sinh tồn tệ.</w:t>
      </w:r>
      <w:r>
        <w:br w:type="textWrapping"/>
      </w:r>
      <w:r>
        <w:br w:type="textWrapping"/>
      </w:r>
    </w:p>
    <w:p>
      <w:pPr>
        <w:pStyle w:val="Heading2"/>
      </w:pPr>
      <w:bookmarkStart w:id="404" w:name="chương-382-đàn-kiến-biến-dị-đàn-muỗi-biến-dị-1"/>
      <w:bookmarkEnd w:id="404"/>
      <w:r>
        <w:t xml:space="preserve">382. Chương 382: Đàn Kiến Biến Dị! Đàn Muỗi Biến Dị! (1)</w:t>
      </w:r>
    </w:p>
    <w:p>
      <w:pPr>
        <w:pStyle w:val="Compact"/>
      </w:pPr>
      <w:r>
        <w:br w:type="textWrapping"/>
      </w:r>
      <w:r>
        <w:br w:type="textWrapping"/>
      </w:r>
    </w:p>
    <w:p>
      <w:pPr>
        <w:pStyle w:val="BodyText"/>
      </w:pPr>
      <w:r>
        <w:t xml:space="preserve">- Kỹ năng thư 3 cấp: biến thân tùng lâm du hiệp! Đây là kỹ năng chủ động, sau khi phát động kỹ năng ngươi sẽ biến thành du hiệp tùng lâm. Ở trong rừng ngài có thể có được lực mẫn tiệp siêu cường, năng lực cảm giác cực mạnh, năng lực dùng cung tên cực mạnh, năng lực nhìn ban đêm cực mạnh, năng lực vượt mọi địa hình cực mạnh. Năng lực biến thân trở thành tùng lâm du hiệp quyết định bởi sáu đại thuộc tính trên thân thể của ngài, kéo dài liên tục mười phút. Sau khi phát động kỹ năng mười phút ngài sẽ bị vây trong trạng thái suy yếu!</w:t>
      </w:r>
    </w:p>
    <w:p>
      <w:pPr>
        <w:pStyle w:val="BodyText"/>
      </w:pPr>
      <w:r>
        <w:t xml:space="preserve">- Kỹ năng thư 4 cấp: biến thân du hiệp tùng lâm nhị giai! Đây là kỹ năng chủ động, muốn học tập cần đem kỹ năng biến thân du hiệp tùng lâm cường hóa ba lượt, tiêu hao hai điểm kỹ năng!</w:t>
      </w:r>
    </w:p>
    <w:p>
      <w:pPr>
        <w:pStyle w:val="BodyText"/>
      </w:pPr>
      <w:r>
        <w:t xml:space="preserve">Nhạc Trọng nhìn hai quyển kỹ năng thư nhướng mày, thu vào trong trữ vật giới chỉ. Hai quyển kỹ năng đều là kỹ năng chiến đấu trong rừng rậm, tuy rằng thập phần phù hợp với địa hình lúc này nhưng không hợp với khả năng chiến đấu của hắn. Hắn chỉ có thể lưu lại hai quyển kỹ năng chờ đợi tìm người thích hợp cho chúng xuất hiện.</w:t>
      </w:r>
    </w:p>
    <w:p>
      <w:pPr>
        <w:pStyle w:val="BodyText"/>
      </w:pPr>
      <w:r>
        <w:t xml:space="preserve">Nhạc Trọng nhìn hai con độc xà khổng lồ kia, nuốt cứu mạng thảo chữa trị thương thế, đồng thời chui vào trong đầu độc xà nhị giai tìm kiếm huyết tinh cùng tinh hạch đào ra.</w:t>
      </w:r>
    </w:p>
    <w:p>
      <w:pPr>
        <w:pStyle w:val="BodyText"/>
      </w:pPr>
      <w:r>
        <w:t xml:space="preserve">Nhạc Trọng lấy ra huyết tinh cùng tinh thạch liền dùng Hắc Nha đao lột lân giáp của hai con độc xà.</w:t>
      </w:r>
    </w:p>
    <w:p>
      <w:pPr>
        <w:pStyle w:val="BodyText"/>
      </w:pPr>
      <w:r>
        <w:t xml:space="preserve">Lân giáp của hai con độc xà cùng một đẳng cấp với hắc lân hung trư nhị giai, nếu chế thành bì giáp bộ đội của hắn cũng sẽ thêm an toàn.</w:t>
      </w:r>
    </w:p>
    <w:p>
      <w:pPr>
        <w:pStyle w:val="BodyText"/>
      </w:pPr>
      <w:r>
        <w:t xml:space="preserve">Trên thực tế đặc chiến đoàn rất ít bị tổn thất, bên trong có một nguyên nhân trọng yếu là bởi vì trên người họ mặc bì giáp của thú biến dị nhị giai bao bọc toàn thân. Bì giáp còn tốt hơn áo chống đạn trước tận thế rất nhiều, bình thường chỉ có vũ khí hạng nặng hùng hậu của quân đội mới có khả năng tạo thành uy hiếp đối với bọn họ.</w:t>
      </w:r>
    </w:p>
    <w:p>
      <w:pPr>
        <w:pStyle w:val="BodyText"/>
      </w:pPr>
      <w:r>
        <w:t xml:space="preserve">- Thật là lợi hại!</w:t>
      </w:r>
    </w:p>
    <w:p>
      <w:pPr>
        <w:pStyle w:val="BodyText"/>
      </w:pPr>
      <w:r>
        <w:t xml:space="preserve">Trần Dao được Bạch Cốt bảo hộ đi tới địa phương đầy thi thể độc xà biến dị, nàng nhìn thi thể độc xà khắp nơi trên đất, trong lòng tràn ngập kinh hãi.</w:t>
      </w:r>
    </w:p>
    <w:p>
      <w:pPr>
        <w:pStyle w:val="BodyText"/>
      </w:pPr>
      <w:r>
        <w:t xml:space="preserve">- Đi lột da rắn xuống đi!</w:t>
      </w:r>
    </w:p>
    <w:p>
      <w:pPr>
        <w:pStyle w:val="BodyText"/>
      </w:pPr>
      <w:r>
        <w:t xml:space="preserve">Nhạc Trọng nhìn thấy Trần Dao đi tới tiện tay ném một thanh ám ma đao tới trước người nàng.</w:t>
      </w:r>
    </w:p>
    <w:p>
      <w:pPr>
        <w:pStyle w:val="BodyText"/>
      </w:pPr>
      <w:r>
        <w:t xml:space="preserve">Trần Dao tiếp nhận ám ma đao nhưng không nói thêm lời nào, đi tới trước người một con độc xà, cố nén nỗi sợ hãi trong lòng bắt đầu dùng ám ma đao cắt da rắn độc.</w:t>
      </w:r>
    </w:p>
    <w:p>
      <w:pPr>
        <w:pStyle w:val="BodyText"/>
      </w:pPr>
      <w:r>
        <w:t xml:space="preserve">Lân giáp của độc xà biến dị nhị giai vô cùng cứng rắn, trên người Nhạc Trọng lại bị tổn thương, vì vậy dùng ám ma đao cũng cực kỳ khó khăn, thật lâu mới lột được một đoạn.</w:t>
      </w:r>
    </w:p>
    <w:p>
      <w:pPr>
        <w:pStyle w:val="BodyText"/>
      </w:pPr>
      <w:r>
        <w:t xml:space="preserve">Bạch Cốt đi tới bên cạnh Nhạc Trọng, ngẩng đầu liếc mắt nhìn hắn, sau đó nắm lấy răng nọc của độc xà nhị giai phát động cốt đầu lợi dụng thuật.</w:t>
      </w:r>
    </w:p>
    <w:p>
      <w:pPr>
        <w:pStyle w:val="BodyText"/>
      </w:pPr>
      <w:r>
        <w:t xml:space="preserve">Trong tích tắc xương cốt con độc xà nhị giai liền bị Bạch Cốt hấp thu vào trong cơ thể của hắn. Chỉ sau năm phút xương cốt con độc xà nhị giai dài hơn bảy mươi thước đã bị Bạch Cốt toàn bộ hấp thu.</w:t>
      </w:r>
    </w:p>
    <w:p>
      <w:pPr>
        <w:pStyle w:val="BodyText"/>
      </w:pPr>
      <w:r>
        <w:t xml:space="preserve">Con độc xà nhị giai vốn khổng lồ hiện tại đã bị rút nhỏ hơn phân nửa.</w:t>
      </w:r>
    </w:p>
    <w:p>
      <w:pPr>
        <w:pStyle w:val="BodyText"/>
      </w:pPr>
      <w:r>
        <w:t xml:space="preserve">Nhạc Trọng lấy ra hai bình Thần Tuyền trà uống ừng ực, đồng thời lấy ra một lon thịt nhị giai bắt đầu ăn ngấu nghiến. Được Thần Tuyền trà tẩm bổ, tinh thần hắn đang không ngừng khôi phục lại. Hộp thịt nhị giai lại giúp hắn khôi phục thật nhiều năng lượng. Khi dùng Hắc Nha đao cắt lân giáp của độc xà nhị giai thật sự quá khó khăn, không thoải mái như sử dụng kỹ năng ma viêm.</w:t>
      </w:r>
    </w:p>
    <w:p>
      <w:pPr>
        <w:pStyle w:val="BodyText"/>
      </w:pPr>
      <w:r>
        <w:t xml:space="preserve">Được Thần Tuyền trà, cứu mạng thảo, thịt thú biến dị nhị giai tẩm bổ, thương thế trên người hắn khôi phục rất nhanh. Bởi vì có dinh dưỡng của thịt biến dị nhị giai bồi dưỡng, kỹ năng tái sinh tứ cấp của hắn phát động hết sức thuận lợi, xương sườn bị gãy khép lại thật nhanh. Khi hắn ăn tới hộp thịt thứ tám thì hai xương sườn đã hoàn toàn lành hẳn.</w:t>
      </w:r>
    </w:p>
    <w:p>
      <w:pPr>
        <w:pStyle w:val="BodyText"/>
      </w:pPr>
      <w:r>
        <w:t xml:space="preserve">- Kỹ năng tứ cấp quả nhiên lợi hại!</w:t>
      </w:r>
    </w:p>
    <w:p>
      <w:pPr>
        <w:pStyle w:val="BodyText"/>
      </w:pPr>
      <w:r>
        <w:t xml:space="preserve">Sau khi thân thể hoàn toàn khôi phục, Nhạc Trọng nhảy xuống khỏi thi thể độc xà nhị giai, giãn ra thân thể, lộ vẻ mặt hài lòng.</w:t>
      </w:r>
    </w:p>
    <w:p>
      <w:pPr>
        <w:pStyle w:val="BodyText"/>
      </w:pPr>
      <w:r>
        <w:t xml:space="preserve">Nhạc Trọng phát động kỹ năng ma viêm, ngưng tụ ma viêm nhận dài ba thước liên tục chém xuống, hai con độc xà nhị giai đã bị hắn chém thành từng khối thịt lớn.</w:t>
      </w:r>
    </w:p>
    <w:p>
      <w:pPr>
        <w:pStyle w:val="BodyText"/>
      </w:pPr>
      <w:r>
        <w:t xml:space="preserve">Nhạc Trọng thúc giục ma viêm đem từng khối thịt bao phủ, những khối thịt bị ma viêm thiêu đốt biến thành tro tàn, chỉ còn lưu lại da rắn cứng rắn không bị thiêu hủy.</w:t>
      </w:r>
    </w:p>
    <w:p>
      <w:pPr>
        <w:pStyle w:val="BodyText"/>
      </w:pPr>
      <w:r>
        <w:t xml:space="preserve">Bạch Cốt sử dụng cốt đầu lợi dụng thuật thu hút tinh hoa xương cốt của thú biến dị, Nhạc Trọng dùng ma viêm thiêu hủy huyết nhục, chỉ lưu lại da rắn quý giá.</w:t>
      </w:r>
    </w:p>
    <w:p>
      <w:pPr>
        <w:pStyle w:val="BodyText"/>
      </w:pPr>
      <w:r>
        <w:t xml:space="preserve">Dùng phương pháp như vậy Nhạc Trọng thập phần thoải mái đem hơn hai mươi thi thể độc xà biến dị thiêu thành tro tàn, chỉ lưu lại từng miếng da rắn.</w:t>
      </w:r>
    </w:p>
    <w:p>
      <w:pPr>
        <w:pStyle w:val="BodyText"/>
      </w:pPr>
      <w:r>
        <w:t xml:space="preserve">- Đi thôi!</w:t>
      </w:r>
    </w:p>
    <w:p>
      <w:pPr>
        <w:pStyle w:val="BodyText"/>
      </w:pPr>
      <w:r>
        <w:t xml:space="preserve">Làm xong tất cả chuyện này Nhạc Trọng nhìn Trần Dao nói.</w:t>
      </w:r>
    </w:p>
    <w:p>
      <w:pPr>
        <w:pStyle w:val="BodyText"/>
      </w:pPr>
      <w:r>
        <w:t xml:space="preserve">Trần Dao đi theo Nhạc Trọng hướng ra bên ngoài.</w:t>
      </w:r>
    </w:p>
    <w:p>
      <w:pPr>
        <w:pStyle w:val="BodyText"/>
      </w:pPr>
      <w:r>
        <w:t xml:space="preserve">- Chạy mau!</w:t>
      </w:r>
    </w:p>
    <w:p>
      <w:pPr>
        <w:pStyle w:val="BodyText"/>
      </w:pPr>
      <w:r>
        <w:t xml:space="preserve">Nhạc Trọng vừa bước ra hai bước, sắc mặt đại biến, trực tiếp ôm Trần Dao hướng phương xa bỏ chạy.</w:t>
      </w:r>
    </w:p>
    <w:p>
      <w:pPr>
        <w:pStyle w:val="BodyText"/>
      </w:pPr>
      <w:r>
        <w:t xml:space="preserve">Ở phương xa xuất hiện từng con cá sấu lớn như thời tiền sử đang hướng bên này bò tới. Chúng nó đều bị mùi vị huyết nhục của độc xà biến dị hấp dẫn mà mò tới.</w:t>
      </w:r>
    </w:p>
    <w:p>
      <w:pPr>
        <w:pStyle w:val="BodyText"/>
      </w:pPr>
      <w:r>
        <w:t xml:space="preserve">Cá sấu biến dị chỉ khi nào phát động công kích thì tốc độ mới nhanh tới mức kinh người chỉ trong nháy mắt, nhưng khi bò sát trên đất liền thì tốc độ của chúng chỉ nhanh hơn người bình thường đi bộ chừng ba thành.</w:t>
      </w:r>
    </w:p>
    <w:p>
      <w:pPr>
        <w:pStyle w:val="BodyText"/>
      </w:pPr>
      <w:r>
        <w:t xml:space="preserve">Nhạc Trọng ôm Trần Dao một đường chạy như điên, chạy trốn hơn cây số mới dám ngừng lại.</w:t>
      </w:r>
    </w:p>
    <w:p>
      <w:pPr>
        <w:pStyle w:val="BodyText"/>
      </w:pPr>
      <w:r>
        <w:t xml:space="preserve">Vừa chạy ra hơn cây số, khi đi ngang qua một rừng cây từng con kiến biến dị lớn cỡ hai ngón tay giống như hạt mưa từ trên cây rớt xuống.</w:t>
      </w:r>
    </w:p>
    <w:p>
      <w:pPr>
        <w:pStyle w:val="BodyText"/>
      </w:pPr>
      <w:r>
        <w:t xml:space="preserve">- Thú biến dị 6 cấp: mã hoàng biến dị. Những sinh vật nhỏ tham lam hút máu có thể ở trong vòng 30 giây đem máu của một con trâu bò biến dị hút khô!</w:t>
      </w:r>
    </w:p>
    <w:p>
      <w:pPr>
        <w:pStyle w:val="BodyText"/>
      </w:pPr>
      <w:r>
        <w:t xml:space="preserve">Nhạc Trọng phản ứng cực kỳ nhanh chóng, con kiến vừa rớt xuống hắn liền phát động kỹ năng ma viêm, tay phải hướng bầu trời bắn ra một ngọn lửa khủng bố đem toàn bộ những con kiến biến dị bao phủ bên trong.</w:t>
      </w:r>
    </w:p>
    <w:p>
      <w:pPr>
        <w:pStyle w:val="BodyText"/>
      </w:pPr>
      <w:r>
        <w:t xml:space="preserve">Bị ma viêm thiêu đốt, những con kiến có ý đồ rơi xuống trên người Nhạc Trọng cùng Trần Dao đều bị đốt thành tro bụi. Nếu không phải Nhạc Trọng phản ứng nhanh, chỉ sợ lúc này trên người của họ đã tràn đầy những con kiến khiến người cảm thấy phiền phức không chịu nổi đồng thời lại thập phần ghê tởm kia.</w:t>
      </w:r>
    </w:p>
    <w:p>
      <w:pPr>
        <w:pStyle w:val="BodyText"/>
      </w:pPr>
      <w:r>
        <w:t xml:space="preserve">Những con kiến biến dị rơi rụng trên mặt đất không ngừng giãy dụa thân thể hướng hai người bò tới.</w:t>
      </w:r>
    </w:p>
    <w:p>
      <w:pPr>
        <w:pStyle w:val="BodyText"/>
      </w:pPr>
      <w:r>
        <w:t xml:space="preserve">Trần Dao nhìn thấy mấy con kiến biến dị không ngừng giãy dụa trong mắt hiện lên vẻ hoảng sợ, không ngừng đưa chân giẫm đạp lên trên người chúng.</w:t>
      </w:r>
    </w:p>
    <w:p>
      <w:pPr>
        <w:pStyle w:val="BodyText"/>
      </w:pPr>
      <w:r>
        <w:t xml:space="preserve">Bị Trần Dao giẫm đạp, từng con kiến biến dị bị nàng giẫm lún vào trong mặt đất lầy lội, nhưng những con kiến kia vẫn giãy dụa bò lên mà không bị nàng giết chết.</w:t>
      </w:r>
    </w:p>
    <w:p>
      <w:pPr>
        <w:pStyle w:val="BodyText"/>
      </w:pPr>
      <w:r>
        <w:t xml:space="preserve">Những con kiến nguyên bản luôn chịu đựng được áp lực, sau khi biến dị chúng càng thêm dai dẳng, bên trong khu rừng lầy lội thế này với lực lượng của Trần Dao rất khó đem chúng giết chết.</w:t>
      </w:r>
    </w:p>
    <w:p>
      <w:pPr>
        <w:pStyle w:val="BodyText"/>
      </w:pPr>
      <w:r>
        <w:t xml:space="preserve">- Đi nhanh lên!</w:t>
      </w:r>
    </w:p>
    <w:p>
      <w:pPr>
        <w:pStyle w:val="BodyText"/>
      </w:pPr>
      <w:r>
        <w:t xml:space="preserve">Nhạc Trọng nắm lấy Trần Dao, phát động kỹ năng cụ phong từ vòng cổ cụ phong, một đoàn cơn lốc lấy hắn làm trung tâm hướng khắp bốn phương tám hướng điên cuồng thổi quét.</w:t>
      </w:r>
    </w:p>
    <w:p>
      <w:pPr>
        <w:pStyle w:val="Compact"/>
      </w:pPr>
      <w:r>
        <w:t xml:space="preserve">Bị cơn lốc cuốn qua, từng tảng lớn con kiến biến dị từ trên cây rơi xuống, sau đó bị thổi bay ra xa bên đường.</w:t>
      </w:r>
      <w:r>
        <w:br w:type="textWrapping"/>
      </w:r>
      <w:r>
        <w:br w:type="textWrapping"/>
      </w:r>
    </w:p>
    <w:p>
      <w:pPr>
        <w:pStyle w:val="Heading2"/>
      </w:pPr>
      <w:bookmarkStart w:id="405" w:name="chương-383-đàn-kiến-biến-dị-đàn-muỗi-biến-dị-2"/>
      <w:bookmarkEnd w:id="405"/>
      <w:r>
        <w:t xml:space="preserve">383. Chương 383: Đàn Kiến Biến Dị! Đàn Muỗi Biến Dị! (2)</w:t>
      </w:r>
    </w:p>
    <w:p>
      <w:pPr>
        <w:pStyle w:val="Compact"/>
      </w:pPr>
      <w:r>
        <w:br w:type="textWrapping"/>
      </w:r>
      <w:r>
        <w:br w:type="textWrapping"/>
      </w:r>
    </w:p>
    <w:p>
      <w:pPr>
        <w:pStyle w:val="BodyText"/>
      </w:pPr>
      <w:r>
        <w:t xml:space="preserve">Nhạc Trọng ôm lấy Trần Dao phóng nhanh ra bên ngoài. Trần Dao chỉ nặng hơn trăm cân, cho dù Nhạc Trọng có ôm nàng cũng không có vẻ nặng bao nhiêu, mỗi khi hắn tiến hành rèn luyện chạy việt dã phụ trọng ít nhất đều sẽ mang theo tới hai trăm cân.</w:t>
      </w:r>
    </w:p>
    <w:p>
      <w:pPr>
        <w:pStyle w:val="BodyText"/>
      </w:pPr>
      <w:r>
        <w:t xml:space="preserve">Một đường chạy nhanh, rốt cục Nhạc Trọng đã ôm Trần Dao vọt ra khỏi rừng cây tràn đầy kiến biến dị.</w:t>
      </w:r>
    </w:p>
    <w:p>
      <w:pPr>
        <w:pStyle w:val="BodyText"/>
      </w:pPr>
      <w:r>
        <w:t xml:space="preserve">Vừa mới xông ra khỏi rừng cây tràn đầy đàn kiến biến dị, lại nghe được thanh âm tiếng vang ông ông, một đoàn muỗi biến dị đã hình thành một cơn lốc màu đen hướng Nhạc Trọng cuốn tới.</w:t>
      </w:r>
    </w:p>
    <w:p>
      <w:pPr>
        <w:pStyle w:val="BodyText"/>
      </w:pPr>
      <w:r>
        <w:t xml:space="preserve">- Côn trùng biến dị 2 cấp: muỗi độc biến dị, những sinh vật nhỏ này nếu không chú ý ngài cũng sẽ bị chúng hút thành thây khô!</w:t>
      </w:r>
    </w:p>
    <w:p>
      <w:pPr>
        <w:pStyle w:val="BodyText"/>
      </w:pPr>
      <w:r>
        <w:t xml:space="preserve">Sắc mặt Nhạc Trọng đại biến, lập tức phát động kỹ năng ma viêm, một đoàn ma viêm đem thân thể hắn hoàn toàn bao quanh, những con muỗi biến dị vừa chạm vào ma viêm liền vang lên thanh âm xèo xèo nổ vang.</w:t>
      </w:r>
    </w:p>
    <w:p>
      <w:pPr>
        <w:pStyle w:val="BodyText"/>
      </w:pPr>
      <w:r>
        <w:t xml:space="preserve">Trần Dao gắt gao cuộn tròn trong lồng ngực Nhạc Trọng, chỉ làm như vậy nàng mới cảm giác an tâm lẫn ấm áp. Nàng vốn cho rằng mình đạt tới 13 cấp tuy rằng không phải là cao thủ nhưng cũng có thể tự bảo vệ mình. Hôm nay gặp phải đủ loại sinh vật khủng bố trong rừng đã cấp cho nàng một bài học thật sinh động, chút lực lượng ấy của nàng ở trước mặt thiên nhiên cùng đàn thú biến dị hoàn toàn không đáng là gì.</w:t>
      </w:r>
    </w:p>
    <w:p>
      <w:pPr>
        <w:pStyle w:val="BodyText"/>
      </w:pPr>
      <w:r>
        <w:t xml:space="preserve">Cho dù mạnh mẽ như Nhạc Trọng nhưng nếu bị vài con thú biến dị nhị giai vây công cũng chỉ còn một con đường chết.</w:t>
      </w:r>
    </w:p>
    <w:p>
      <w:pPr>
        <w:pStyle w:val="BodyText"/>
      </w:pPr>
      <w:r>
        <w:t xml:space="preserve">Nhạc Trọng nhìn thấy đàn muỗi biến dị vọt tới, được ma viêm hộ thể thật nhiều muỗi độc biến dị bị thiêu thành tro tàn.</w:t>
      </w:r>
    </w:p>
    <w:p>
      <w:pPr>
        <w:pStyle w:val="BodyText"/>
      </w:pPr>
      <w:r>
        <w:t xml:space="preserve">Cảm nhận được ma viêm nóng rực, đàn muỗi biến dị vội vàng tránh né để cho hắn chạy qua.</w:t>
      </w:r>
    </w:p>
    <w:p>
      <w:pPr>
        <w:pStyle w:val="BodyText"/>
      </w:pPr>
      <w:r>
        <w:t xml:space="preserve">Chạy thoát khỏi đàn muỗi Nhạc Trọng mới thở hổn hển phun ra một hơi.</w:t>
      </w:r>
    </w:p>
    <w:p>
      <w:pPr>
        <w:pStyle w:val="BodyText"/>
      </w:pPr>
      <w:r>
        <w:t xml:space="preserve">- Nhất định phải nhanh chóng rời khỏi nơi này!</w:t>
      </w:r>
    </w:p>
    <w:p>
      <w:pPr>
        <w:pStyle w:val="BodyText"/>
      </w:pPr>
      <w:r>
        <w:t xml:space="preserve">Ở trong khu rừng này không ngừng bị từng đợt thú biến dị liên tục tập kích làm cho hắn cũng cảm thấy mỏi mệt. Nếu còn lưu lại nơi này nói không chừng không cẩn thận hắn cũng sẽ bị dây dưa tới chết tại nơi này.</w:t>
      </w:r>
    </w:p>
    <w:p>
      <w:pPr>
        <w:pStyle w:val="BodyText"/>
      </w:pPr>
      <w:r>
        <w:t xml:space="preserve">Xông qua khỏi khu vực đàn muỗi biến dị, Nhạc Trọng cùng Trần Dao đi thêm một cây số, đánh chết hơn mười con vượn biến dị gây rối, rốt cục nhìn thấy một khu trấn nhỏ.</w:t>
      </w:r>
    </w:p>
    <w:p>
      <w:pPr>
        <w:pStyle w:val="BodyText"/>
      </w:pPr>
      <w:r>
        <w:t xml:space="preserve">Vừa nhìn thấy trấn nhỏ Nhạc Trọng rốt cục thở ra một hơi nhẹ nhõm, so sánh với thú biến dị có đủ loại dị năng ùn ùn, những tang thi còn dễ dàng đối phó hơn nhiều.</w:t>
      </w:r>
    </w:p>
    <w:p>
      <w:pPr>
        <w:pStyle w:val="BodyText"/>
      </w:pPr>
      <w:r>
        <w:t xml:space="preserve">Chỉ cần không xuất hiện đại thi đàn ngoài vạn con, Nhạc Trọng tin tưởng bằng vào sức một mình hắn cũng đủ đem chúng tiêu diệt.</w:t>
      </w:r>
    </w:p>
    <w:p>
      <w:pPr>
        <w:pStyle w:val="BodyText"/>
      </w:pPr>
      <w:r>
        <w:t xml:space="preserve">Hắn suy nghĩ một thoáng, lấy ra một ba lô lớn cùng một ít thực vật lẫn công cụ đặt vào bên trong. Như vậy cho dù hắn lấy ra thực vật gì người khác cũng chỉ cho rằng hắn lấy ra từ trong ba lô mà không hoài nghi hắn có được trữ vật giới chỉ.</w:t>
      </w:r>
    </w:p>
    <w:p>
      <w:pPr>
        <w:pStyle w:val="BodyText"/>
      </w:pPr>
      <w:r>
        <w:t xml:space="preserve">Làm xong tất cả chuyện này hắn mới mang theo Trần Dao đi vào trong tiểu trấn.</w:t>
      </w:r>
    </w:p>
    <w:p>
      <w:pPr>
        <w:pStyle w:val="BodyText"/>
      </w:pPr>
      <w:r>
        <w:t xml:space="preserve">Khi hai người vừa tiến vào trấn nhỏ, tang thi ngửi được vị thịt liền tụ tập đi tới.</w:t>
      </w:r>
    </w:p>
    <w:p>
      <w:pPr>
        <w:pStyle w:val="BodyText"/>
      </w:pPr>
      <w:r>
        <w:t xml:space="preserve">- Xử lý chúng nó!</w:t>
      </w:r>
    </w:p>
    <w:p>
      <w:pPr>
        <w:pStyle w:val="BodyText"/>
      </w:pPr>
      <w:r>
        <w:t xml:space="preserve">Nhạc Trọng liếc mắt nhìn đám tang thi, nhìn Trần Dao ra lệnh.</w:t>
      </w:r>
    </w:p>
    <w:p>
      <w:pPr>
        <w:pStyle w:val="BodyText"/>
      </w:pPr>
      <w:r>
        <w:t xml:space="preserve">Hiện tại nơi này chỉ có hắn cùng Trần Dao, hắn không thể không rèn luyện nàng, ít nhất hắn không hi vọng mang theo một người rườm rà mạo hiểm trong một hoàn cảnh lạ lẫm như ở đây. Ở trong khu rừng nếu không có Trần Dao gây vướng bận một mình hắn cũng đủ sinh tồn. Nhưng nếu mang theo Trần Dao thì sẽ nguy hiểm. Hắn nhất định phải bảo hộ an toàn của Trần Dao, nhưng làm như vậy sẽ khiến cho hắn đem chính mình đặt vào trong nguy hiểm, không thể chạy thoát.</w:t>
      </w:r>
    </w:p>
    <w:p>
      <w:pPr>
        <w:pStyle w:val="BodyText"/>
      </w:pPr>
      <w:r>
        <w:t xml:space="preserve">Trần Dao nhận mệnh lệnh của Nhạc Trọng, ném một mầm móng cây mây quái, phát động kỹ năng điều khiển thực vật, trong chớp mắt mầm móng đã biến thành một cây mây thật lớn hung hăng quất vào đầu đám tang thi.</w:t>
      </w:r>
    </w:p>
    <w:p>
      <w:pPr>
        <w:pStyle w:val="BodyText"/>
      </w:pPr>
      <w:r>
        <w:t xml:space="preserve">Xương cốt của những con tang thi bình thường chưa tiến hóa cực kỳ yếu ớt, ngay cả gậy gỗ cũng có thể đánh vỡ, đương nhiên không thể ngăn cản được cây mây quái đánh tới, lập tức bị đánh bay đầu mà chết.</w:t>
      </w:r>
    </w:p>
    <w:p>
      <w:pPr>
        <w:pStyle w:val="BodyText"/>
      </w:pPr>
      <w:r>
        <w:t xml:space="preserve">Bên trong những con tang thi không ngừng vây tới, vô luận là tang thi L1 hay S1 đều không đỡ nổi một kích của cây mây quái, làm cho nó có thể phát huy ra hung uy khủng bố.</w:t>
      </w:r>
    </w:p>
    <w:p>
      <w:pPr>
        <w:pStyle w:val="BodyText"/>
      </w:pPr>
      <w:r>
        <w:t xml:space="preserve">Nhưng thực lực Trần Dao quá yếu, tinh thần lực quá thấp, cây mây quái thủ tiêu hơn hai mươi con tang thi thì gương mặt nàng đã đỏ bừng, mồ hôi ướt đẫm, thở hổn hển liên tục. Kỹ năng điều khiển thực vật thật sự quá tiêu hao thể lực cùng tinh thần lực.</w:t>
      </w:r>
    </w:p>
    <w:p>
      <w:pPr>
        <w:pStyle w:val="BodyText"/>
      </w:pPr>
      <w:r>
        <w:t xml:space="preserve">- Dừng lại, đi theo tôi!</w:t>
      </w:r>
    </w:p>
    <w:p>
      <w:pPr>
        <w:pStyle w:val="BodyText"/>
      </w:pPr>
      <w:r>
        <w:t xml:space="preserve">Nhạc Trọng chứng kiến chỉ mới một thoáng Trần Dao đã mất đi hơn phân nửa sức chiến đấu, khẽ lắc đầu cầm Hắc Nha đao hướng đàn tang thi đi tới.</w:t>
      </w:r>
    </w:p>
    <w:p>
      <w:pPr>
        <w:pStyle w:val="BodyText"/>
      </w:pPr>
      <w:r>
        <w:t xml:space="preserve">Từng ánh đao chớp động, những con tang thi đến gần đều bị Nhạc Trọng chém giết.</w:t>
      </w:r>
    </w:p>
    <w:p>
      <w:pPr>
        <w:pStyle w:val="BodyText"/>
      </w:pPr>
      <w:r>
        <w:t xml:space="preserve">Trần Dao nhìn thấy Nhạc Trọng thật nhẹ nhàng dùng lực lượng một người giết ra một đường máu trong thi đàn, trong mắt tràn ngập vẻ hâm mộ đi nhanh theo sau.</w:t>
      </w:r>
    </w:p>
    <w:p>
      <w:pPr>
        <w:pStyle w:val="BodyText"/>
      </w:pPr>
      <w:r>
        <w:t xml:space="preserve">- Nơi này không phải Trung Quốc!</w:t>
      </w:r>
    </w:p>
    <w:p>
      <w:pPr>
        <w:pStyle w:val="BodyText"/>
      </w:pPr>
      <w:r>
        <w:t xml:space="preserve">Nhạc Trọng thập phần thoải mái chém giết tang thi, nhìn khắp chung quanh, chỉ thấy trên kiến trúc viết loại văn tự mà hắn đọc không hiểu.</w:t>
      </w:r>
    </w:p>
    <w:p>
      <w:pPr>
        <w:pStyle w:val="BodyText"/>
      </w:pPr>
      <w:r>
        <w:t xml:space="preserve">Sau khi Nhạc Trọng lấy được kỹ năng ngôn ngữ chuyên tinh, hắn hiểu được Nga văn, Trung văn, Anh văn, Nhật văn, nhưng văn tự trên kiến trúc chung quanh hắn đọc không hiểu.</w:t>
      </w:r>
    </w:p>
    <w:p>
      <w:pPr>
        <w:pStyle w:val="BodyText"/>
      </w:pPr>
      <w:r>
        <w:t xml:space="preserve">Nhạc Trọng tùy tay chém ba đao đem ba con tang thi giết chết, sau đó nhìn Trần Dao hỏi:</w:t>
      </w:r>
    </w:p>
    <w:p>
      <w:pPr>
        <w:pStyle w:val="BodyText"/>
      </w:pPr>
      <w:r>
        <w:t xml:space="preserve">- Những chữ này viết gì vậy, cô có hiểu không?</w:t>
      </w:r>
    </w:p>
    <w:p>
      <w:pPr>
        <w:pStyle w:val="BodyText"/>
      </w:pPr>
      <w:r>
        <w:t xml:space="preserve">Nhạc Trọng lúc trước chỉ là một sinh viên bình thường, hắn chỉ lo làm việc kiếm tiền đóng học phí, ngoại ngữ là điểm yếu của hắn.</w:t>
      </w:r>
    </w:p>
    <w:p>
      <w:pPr>
        <w:pStyle w:val="BodyText"/>
      </w:pPr>
      <w:r>
        <w:t xml:space="preserve">Trần Dao nhìn quanh một lúc, lại nhìn lên văn tự, sau đó nhìn nhìn hoàn cảnh chung quanh lúc này mới nói:</w:t>
      </w:r>
    </w:p>
    <w:p>
      <w:pPr>
        <w:pStyle w:val="BodyText"/>
      </w:pPr>
      <w:r>
        <w:t xml:space="preserve">- Tôi cũng không hiểu mấy chữ này. Nhưng nơi này hẳn là Thái Lan, trước kia tôi từng đi du lịch Băng Cốc, văn tự nơi đó cũng giống như nơi này. Hơn nữa nơi này có thật nhiều xe máy, nhà cũng xây dựng chẳng khác gì những hộp diêm!</w:t>
      </w:r>
    </w:p>
    <w:p>
      <w:pPr>
        <w:pStyle w:val="BodyText"/>
      </w:pPr>
      <w:r>
        <w:t xml:space="preserve">Trần Dao nhìn thấy trên đường rơi rụng một xấp tiền tệ, nàng lập tức bước tới nhặt lên, nhìn Nhạc Trọng lộ ra nụ cười tự tin nói:</w:t>
      </w:r>
    </w:p>
    <w:p>
      <w:pPr>
        <w:pStyle w:val="BodyText"/>
      </w:pPr>
      <w:r>
        <w:t xml:space="preserve">- Không, hiện tại tôi có thể xác định nơi này là Thái Lan, anh xem, đầy là tiền Thái!</w:t>
      </w:r>
    </w:p>
    <w:p>
      <w:pPr>
        <w:pStyle w:val="BodyText"/>
      </w:pPr>
      <w:r>
        <w:t xml:space="preserve">Trần Dao lắc lắc xấp tiền trong tay, cười thật ngọt ngào. Rốt cục nàng có thể chứng minh mình không là một bình hoa vô dụng, thể hiện được sức quan sát mẫn tuệ.</w:t>
      </w:r>
    </w:p>
    <w:p>
      <w:pPr>
        <w:pStyle w:val="BodyText"/>
      </w:pPr>
      <w:r>
        <w:t xml:space="preserve">Nhạc Trọng truy hỏi lại một câu:</w:t>
      </w:r>
    </w:p>
    <w:p>
      <w:pPr>
        <w:pStyle w:val="BodyText"/>
      </w:pPr>
      <w:r>
        <w:t xml:space="preserve">- Nơi này là khu vực nào của Thái Lan?</w:t>
      </w:r>
    </w:p>
    <w:p>
      <w:pPr>
        <w:pStyle w:val="BodyText"/>
      </w:pPr>
      <w:r>
        <w:t xml:space="preserve">- Không biết!</w:t>
      </w:r>
    </w:p>
    <w:p>
      <w:pPr>
        <w:pStyle w:val="BodyText"/>
      </w:pPr>
      <w:r>
        <w:t xml:space="preserve">Trần Dao nhụt chí.</w:t>
      </w:r>
    </w:p>
    <w:p>
      <w:pPr>
        <w:pStyle w:val="BodyText"/>
      </w:pPr>
      <w:r>
        <w:t xml:space="preserve">- Bất kể là nơi nào chúng ta phải sống sót trước đã!</w:t>
      </w:r>
    </w:p>
    <w:p>
      <w:pPr>
        <w:pStyle w:val="BodyText"/>
      </w:pPr>
      <w:r>
        <w:t xml:space="preserve">Nhạc Trọng mỉm cười, huy động Hắc Nha đao cứng rắn giết ra một con đường, cùng Trần Dao với Bạch Cốt đi tới trong một tiểu siêu thị.</w:t>
      </w:r>
    </w:p>
    <w:p>
      <w:pPr>
        <w:pStyle w:val="BodyText"/>
      </w:pPr>
      <w:r>
        <w:t xml:space="preserve">Nhạc Trọng lưu lại Bạch Cốt trấn thủ cửa lớn siêu thị, mình cùng Trần Dao đi vào bên trong.</w:t>
      </w:r>
    </w:p>
    <w:p>
      <w:pPr>
        <w:pStyle w:val="BodyText"/>
      </w:pPr>
      <w:r>
        <w:t xml:space="preserve">Vừa tiến vào siêu thị, Trần Dao đã vọt tới chỗ quầy bán vật dụng nữ giới, đem băng vệ sinh, kem chống nắng, sửa rửa mặt, xà phòng vân vân bỏ vào trong một ba lô lớn.</w:t>
      </w:r>
    </w:p>
    <w:p>
      <w:pPr>
        <w:pStyle w:val="BodyText"/>
      </w:pPr>
      <w:r>
        <w:t xml:space="preserve">- Sao cô lại đi lấy mấy thứ này? Đựng thêm nhiều lương thực cùng đồ uống không tốt hơn sao!</w:t>
      </w:r>
    </w:p>
    <w:p>
      <w:pPr>
        <w:pStyle w:val="Compact"/>
      </w:pPr>
      <w:r>
        <w:t xml:space="preserve">Nhạc Trọng cầm một lon nước cùng một hộp thịt bò đi nhanh tới, nhìn thấy Trần Dao quét lấy đồ dùng sinh hoạt có chút khó hiểu hỏi.</w:t>
      </w:r>
      <w:r>
        <w:br w:type="textWrapping"/>
      </w:r>
      <w:r>
        <w:br w:type="textWrapping"/>
      </w:r>
    </w:p>
    <w:p>
      <w:pPr>
        <w:pStyle w:val="Heading2"/>
      </w:pPr>
      <w:bookmarkStart w:id="406" w:name="chương-384-nơi-này-là-thái-lan"/>
      <w:bookmarkEnd w:id="406"/>
      <w:r>
        <w:t xml:space="preserve">384. Chương 384: Nơi Này Là Thái Lan</w:t>
      </w:r>
    </w:p>
    <w:p>
      <w:pPr>
        <w:pStyle w:val="Compact"/>
      </w:pPr>
      <w:r>
        <w:br w:type="textWrapping"/>
      </w:r>
      <w:r>
        <w:br w:type="textWrapping"/>
      </w:r>
    </w:p>
    <w:p>
      <w:pPr>
        <w:pStyle w:val="BodyText"/>
      </w:pPr>
      <w:r>
        <w:t xml:space="preserve">Nếu bản thân Nhạc Trọng không có trữ vật giới chỉ, trong ba lô của hắn tuyệt đối chỉ có lương thực, thực vật năng lượng cao cùng nước hay đồ uống bổ dưỡng, vũ khí.</w:t>
      </w:r>
    </w:p>
    <w:p>
      <w:pPr>
        <w:pStyle w:val="BodyText"/>
      </w:pPr>
      <w:r>
        <w:t xml:space="preserve">- Nhạc Trọng, anh thật sự không hiểu nữ nhân. Đối với nữ nhân những vật này là đồ vật nhất định không thể thiếu!</w:t>
      </w:r>
    </w:p>
    <w:p>
      <w:pPr>
        <w:pStyle w:val="BodyText"/>
      </w:pPr>
      <w:r>
        <w:t xml:space="preserve">Trần Dao liếc mắt nhìn hắn, sau đó có chút làm nũng nói:</w:t>
      </w:r>
    </w:p>
    <w:p>
      <w:pPr>
        <w:pStyle w:val="BodyText"/>
      </w:pPr>
      <w:r>
        <w:t xml:space="preserve">- Hơn nữa không phải anh có được một trữ vật giới chỉ sao? Dùng vật bảo bối kia đựng nhiều thực vật cùng đồ uống là được thôi!</w:t>
      </w:r>
    </w:p>
    <w:p>
      <w:pPr>
        <w:pStyle w:val="BodyText"/>
      </w:pPr>
      <w:r>
        <w:t xml:space="preserve">Không có băng vệ sinh cùng quần lót, Trần Dao cảm giác mình thật sự sẽ điên mất.</w:t>
      </w:r>
    </w:p>
    <w:p>
      <w:pPr>
        <w:pStyle w:val="BodyText"/>
      </w:pPr>
      <w:r>
        <w:t xml:space="preserve">Với thực lực của Nhạc Trọng muốn tìm thực vật thật không khó khăn, hắn nghĩ nghĩ một chút cũng không tiếp tục cưỡng cầu Trần Dao ném bỏ nhu yếu phẩm của nàng.</w:t>
      </w:r>
    </w:p>
    <w:p>
      <w:pPr>
        <w:pStyle w:val="BodyText"/>
      </w:pPr>
      <w:r>
        <w:t xml:space="preserve">Nhạc Trọng cầm một Xà Đản màu đỏ đưa cho Trần Dao nói:</w:t>
      </w:r>
    </w:p>
    <w:p>
      <w:pPr>
        <w:pStyle w:val="BodyText"/>
      </w:pPr>
      <w:r>
        <w:t xml:space="preserve">- Cô ăn vào đi!</w:t>
      </w:r>
    </w:p>
    <w:p>
      <w:pPr>
        <w:pStyle w:val="BodyText"/>
      </w:pPr>
      <w:r>
        <w:t xml:space="preserve">- Quả Xà Đản, anh thật sự muốn đem thứ này cho tôi ăn sao?</w:t>
      </w:r>
    </w:p>
    <w:p>
      <w:pPr>
        <w:pStyle w:val="BodyText"/>
      </w:pPr>
      <w:r>
        <w:t xml:space="preserve">Trần Dao nhìn thấy Nhạc Trọng đưa quả Xà Đản cho nàng, trong lòng nhảy dựng, đôi mắt to xinh đẹp chăm chú nhìn chằm chằm hắn, không ngừng lóe lên tia sáng kỳ dị, thanh âm có chút rung động hỏi.</w:t>
      </w:r>
    </w:p>
    <w:p>
      <w:pPr>
        <w:pStyle w:val="BodyText"/>
      </w:pPr>
      <w:r>
        <w:t xml:space="preserve">Loại quả cây có thể giúp người tiến hóa cũng là cơ mật trong cơ mật, ở trong thế lực của Nhạc Trọng cũng chỉ có Trì Dương, Kỷ Thanh Vũ, Đại Cẩu Tử, Từ Chính Cương, Lưu Diễm, Quách Vũ là biết được.</w:t>
      </w:r>
    </w:p>
    <w:p>
      <w:pPr>
        <w:pStyle w:val="BodyText"/>
      </w:pPr>
      <w:r>
        <w:t xml:space="preserve">Trần Dao nhờ có quan hệ với Kỷ Thanh Vũ nên mới biết bí mật về quả Xà Đản, nàng cũng biết vật này thập phần trân quý, đây là quả cây tinh hoa sau khi cây Xà Đản cắn nuốt mấy chục vạn con tang thi mới ngưng kết thành.</w:t>
      </w:r>
    </w:p>
    <w:p>
      <w:pPr>
        <w:pStyle w:val="BodyText"/>
      </w:pPr>
      <w:r>
        <w:t xml:space="preserve">Nhạc Trọng nhìn Trần Dao thản nhiên nói:</w:t>
      </w:r>
    </w:p>
    <w:p>
      <w:pPr>
        <w:pStyle w:val="BodyText"/>
      </w:pPr>
      <w:r>
        <w:t xml:space="preserve">- Mau ăn đi!</w:t>
      </w:r>
    </w:p>
    <w:p>
      <w:pPr>
        <w:pStyle w:val="BodyText"/>
      </w:pPr>
      <w:r>
        <w:t xml:space="preserve">Hiện tại hai người đang ở nơi đất khách, có thể tăng thêm một phần chiến lực đều tốt hơn. Tuy rằng thực lực của Trần Dao còn kém, thiếu hụt kinh nghiệm chiến đấu, bản năng chiến đấu cực thấp, nhưng nếu sau khi trở thành tiến hóa giả lực chiến đấu của nàng sẽ tăng trưởng hơn gấp bội, với hắn mà nói cũng cực kỳ có lợi.</w:t>
      </w:r>
    </w:p>
    <w:p>
      <w:pPr>
        <w:pStyle w:val="BodyText"/>
      </w:pPr>
      <w:r>
        <w:t xml:space="preserve">Sở dĩ lúc ở trong rừng không để cho Trần Dao tiến hóa là vì cần tiến hóa phải dùng một ngày thời gian dưỡng sức. Trong khoảng thời gian đó nếu còn lưu lại trong rừng thật sự quá mức nguy hiểm.</w:t>
      </w:r>
    </w:p>
    <w:p>
      <w:pPr>
        <w:pStyle w:val="BodyText"/>
      </w:pPr>
      <w:r>
        <w:t xml:space="preserve">Trần Dao tiếp nhận quả Xà Đản không chút do dự lập tức ăn vào. Trở thành tiến hóa giả là giấc mộng của thật nhiều người. Cho dù dưới trướng Nhạc Trọng, số lượng tiến hóa giả được bồi dưỡng sau đó cũng chưa đầy ba mươi người. Có thể thấy được tiến hóa giả thưa thớt cùng trân quý như thế nào.</w:t>
      </w:r>
    </w:p>
    <w:p>
      <w:pPr>
        <w:pStyle w:val="BodyText"/>
      </w:pPr>
      <w:r>
        <w:t xml:space="preserve">Sau khi Trần Dao ăn vào quả Xà Đản, rất nhanh liền phát sốt, lâm vào trong ngủ say.</w:t>
      </w:r>
    </w:p>
    <w:p>
      <w:pPr>
        <w:pStyle w:val="BodyText"/>
      </w:pPr>
      <w:r>
        <w:t xml:space="preserve">Nhạc Trọng ôm Trần Dao đi lên lầu hai tiểu siêu thị, đặt nàng nằm lên giường, lúc này mới đi tới bên cửa sổ xem xét phong cảnh nước khác.</w:t>
      </w:r>
    </w:p>
    <w:p>
      <w:pPr>
        <w:pStyle w:val="BodyText"/>
      </w:pPr>
      <w:r>
        <w:t xml:space="preserve">Trên một gò đất thấp, năm người Thái Lan dáng người thấp bé đang núp trong một bụi cỏ, nhìn về phương hướng tiểu siêu thị.</w:t>
      </w:r>
    </w:p>
    <w:p>
      <w:pPr>
        <w:pStyle w:val="BodyText"/>
      </w:pPr>
      <w:r>
        <w:t xml:space="preserve">Tiểu siêu thị kia không bị người xâm nhập qua, ở bên trong có được thực vật phong phú. Đồng thời đó cũng là cạm bẫy ăn thịt người, rất nhiều người sống sót đánh chủ ý với tiểu siêu thị đều bị thực vật bên trong hấp dẫn, cuối cùng lại biến thành một thành viên trong thi đàn.</w:t>
      </w:r>
    </w:p>
    <w:p>
      <w:pPr>
        <w:pStyle w:val="BodyText"/>
      </w:pPr>
      <w:r>
        <w:t xml:space="preserve">Một gã có gương mặt anh tuấn liếc nhìn tiểu siêu thị, có chút sợ hãi rụt rè nói:</w:t>
      </w:r>
    </w:p>
    <w:p>
      <w:pPr>
        <w:pStyle w:val="BodyText"/>
      </w:pPr>
      <w:r>
        <w:t xml:space="preserve">- Phạm Đồng Hiên, thật sự phải đi sao? Bằng vào mấy người chúng ta căn bản không có khả năng đi vào, chúng ta trở về đi!</w:t>
      </w:r>
    </w:p>
    <w:p>
      <w:pPr>
        <w:pStyle w:val="BodyText"/>
      </w:pPr>
      <w:r>
        <w:t xml:space="preserve">Một gã nam tử thân thể ngăm đen, cơ thể thập phần rắn chắc, vẻ mặt lại hung hãn thấp giọng quát:</w:t>
      </w:r>
    </w:p>
    <w:p>
      <w:pPr>
        <w:pStyle w:val="BodyText"/>
      </w:pPr>
      <w:r>
        <w:t xml:space="preserve">- Con mẹ nó, Hồ Ngưu, nếu mày sợ thì quay về đi, cuộc sống như thế tao chịu đủ rồi! Lúc nào cũng ăn vỏ cây, rễ cỏ, khoai lang! Những thứ kia mỗi khi nghĩ tới làm tao phát điên!</w:t>
      </w:r>
    </w:p>
    <w:p>
      <w:pPr>
        <w:pStyle w:val="BodyText"/>
      </w:pPr>
      <w:r>
        <w:t xml:space="preserve">Một gã gương mặt đáng khinh cười lạnh nói:</w:t>
      </w:r>
    </w:p>
    <w:p>
      <w:pPr>
        <w:pStyle w:val="BodyText"/>
      </w:pPr>
      <w:r>
        <w:t xml:space="preserve">- Rohde, vậy mày cứ nhào lên đi, tao sẽ giúp mày chiếu cố tốt con gái mày, nhưng mà ở trên giường!</w:t>
      </w:r>
    </w:p>
    <w:p>
      <w:pPr>
        <w:pStyle w:val="BodyText"/>
      </w:pPr>
      <w:r>
        <w:t xml:space="preserve">Người có làn da ngăm đen, thân thể rắn chắc tên Rohde, mặc dù là người Thái nhưng có tên rất tây, về phần tên thật của hắn từ sau khi trưởng thành đã đánh mất.</w:t>
      </w:r>
    </w:p>
    <w:p>
      <w:pPr>
        <w:pStyle w:val="BodyText"/>
      </w:pPr>
      <w:r>
        <w:t xml:space="preserve">Trong mắt Rohde hiện lên lửa giận, gằn từng chữ nói:</w:t>
      </w:r>
    </w:p>
    <w:p>
      <w:pPr>
        <w:pStyle w:val="BodyText"/>
      </w:pPr>
      <w:r>
        <w:t xml:space="preserve">- Phòng Xuân Ức, mày nói thêm một câu tao sẽ xé mày ra!</w:t>
      </w:r>
    </w:p>
    <w:p>
      <w:pPr>
        <w:pStyle w:val="BodyText"/>
      </w:pPr>
      <w:r>
        <w:t xml:space="preserve">Phòng Xuân Ức cười lạnh liên tục, nói:</w:t>
      </w:r>
    </w:p>
    <w:p>
      <w:pPr>
        <w:pStyle w:val="BodyText"/>
      </w:pPr>
      <w:r>
        <w:t xml:space="preserve">- Tao không chỉ muốn nói một câu, còn muốn nói rất nhiều câu! Con gái mày có thể đem cấp cho người Mỹ chơi, tao muốn chơi không được sao? Tao biết thật rõ tên Tom kia chơi cả vợ mày lẫn con mày cùng lúc, hình như chỉ là vì một túi mì ăn liền phải không!</w:t>
      </w:r>
    </w:p>
    <w:p>
      <w:pPr>
        <w:pStyle w:val="BodyText"/>
      </w:pPr>
      <w:r>
        <w:t xml:space="preserve">Rohde bị người chọc tới chỗ đau, tên Tom là một người Mỹ, trước tận thế là ông chủ của hắn. Được Tom ủng hộ hắn mới có thể làm giàu. Nhưng làm tay sai của Tom, hắn đem cả vợ mình đưa cho Tom chơi. Sau tận thế, ngay cả con gái hắn cũng bị đưa cho Tom để đổi một túi mì ăn liền no bụng.</w:t>
      </w:r>
    </w:p>
    <w:p>
      <w:pPr>
        <w:pStyle w:val="BodyText"/>
      </w:pPr>
      <w:r>
        <w:t xml:space="preserve">Nhưng có chút người làm ra loại sự tình cầm thú như vậy thì không sao, nhưng bị người nói tới thì không được, Rohde phẫn nộ vọt tới chỗ Phòng Xuân Ức, song phương lập tức nhào lên đánh nhau.</w:t>
      </w:r>
    </w:p>
    <w:p>
      <w:pPr>
        <w:pStyle w:val="BodyText"/>
      </w:pPr>
      <w:r>
        <w:t xml:space="preserve">Thủ lĩnh nhóm người tên Phạm Đồng Hiên tay cầm súng trường chuyển họng súng chỉ thẳng vào hai người thấp giọng quát:</w:t>
      </w:r>
    </w:p>
    <w:p>
      <w:pPr>
        <w:pStyle w:val="BodyText"/>
      </w:pPr>
      <w:r>
        <w:t xml:space="preserve">- Toàn bộ im lặng cho lão tử, nếu chọc mấy thứ kia chạy tới lão tử là người đầu tiên giết hắn!</w:t>
      </w:r>
    </w:p>
    <w:p>
      <w:pPr>
        <w:pStyle w:val="BodyText"/>
      </w:pPr>
      <w:r>
        <w:t xml:space="preserve">Thái Lan là quốc gia không siết chặt việc quản lý vũ khí, trong nhà Phạm Đồng Hiên vẫn lưu lại một cây súng trường. Sau tận thế dựa vào cây súng trường, Phàm Đồng Hiên đã trở thành thủ lĩnh của thế lực nho nhỏ này.</w:t>
      </w:r>
    </w:p>
    <w:p>
      <w:pPr>
        <w:pStyle w:val="BodyText"/>
      </w:pPr>
      <w:r>
        <w:t xml:space="preserve">Dưới uy hiếp của Phạm Đồng Hiên, Phòng Xuân Ức cùng Rohde mới tách ra, vẫn trừng mắt hậm hực lẫn nhau.</w:t>
      </w:r>
    </w:p>
    <w:p>
      <w:pPr>
        <w:pStyle w:val="BodyText"/>
      </w:pPr>
      <w:r>
        <w:t xml:space="preserve">Một người khác đột nhiên nhỏ giọng kinh hô:</w:t>
      </w:r>
    </w:p>
    <w:p>
      <w:pPr>
        <w:pStyle w:val="BodyText"/>
      </w:pPr>
      <w:r>
        <w:t xml:space="preserve">- Phạm Đồng Hiên, trong siêu thị có người!</w:t>
      </w:r>
    </w:p>
    <w:p>
      <w:pPr>
        <w:pStyle w:val="BodyText"/>
      </w:pPr>
      <w:r>
        <w:t xml:space="preserve">Mọi người đều nhìn qua bên kia, đúng lúc nhìn thấy Nhạc Trọng vừa bước tới cửa sổ nhìn ra bên ngoài siêu thị.</w:t>
      </w:r>
    </w:p>
    <w:p>
      <w:pPr>
        <w:pStyle w:val="BodyText"/>
      </w:pPr>
      <w:r>
        <w:t xml:space="preserve">Phạm Đồng Hiên cùng những người còn lại nhìn thấy Nhạc Trọng, trong lòng rung mạnh:</w:t>
      </w:r>
    </w:p>
    <w:p>
      <w:pPr>
        <w:pStyle w:val="BodyText"/>
      </w:pPr>
      <w:r>
        <w:t xml:space="preserve">- Trong siêu thị kia làm sao có thể có người? Nơi đó có hai con tang thi u linh!</w:t>
      </w:r>
    </w:p>
    <w:p>
      <w:pPr>
        <w:pStyle w:val="BodyText"/>
      </w:pPr>
      <w:r>
        <w:t xml:space="preserve">Chỉ có cường hóa giả có được cảm tri chi nhãn mới có thể nhìn ra danh xưng của tang thi, thú biến dị cùng một ít tài liệu trân quý thưa thớt. Bảy người Phạm Đồng Hiên cũng không phải cường hóa giả, không biết phân loại cấp bậc tang thi. Bọn hắn đem tang thi 2 xưng là tang thi u linh.</w:t>
      </w:r>
    </w:p>
    <w:p>
      <w:pPr>
        <w:pStyle w:val="BodyText"/>
      </w:pPr>
      <w:r>
        <w:t xml:space="preserve">Tốc độ tang thi S2 vượt xa người thường, có hai con tang thi S2 canh giữ trước siêu thị căn bản không có người thường nào có thể đi vào.</w:t>
      </w:r>
    </w:p>
    <w:p>
      <w:pPr>
        <w:pStyle w:val="BodyText"/>
      </w:pPr>
      <w:r>
        <w:t xml:space="preserve">Cảm giác của Nhạc Trọng đồng dạng vô cùng linh mẫn, những người kia vừa nhìn thấy hắn thì hắn cũng đã nhìn thấy họ, cơ hồ đem một khẩu súng rút ra thật nhanh hướng nhóm người kia nhắm tới.</w:t>
      </w:r>
    </w:p>
    <w:p>
      <w:pPr>
        <w:pStyle w:val="BodyText"/>
      </w:pPr>
      <w:r>
        <w:t xml:space="preserve">Cây súng này cũng là vật trân quý trong kho hàng của Nhạc Trọng, còn chưa đủ mười cây. Uy lực cực lớn, đồng thời tính ổn định hết sức xuất sắc.</w:t>
      </w:r>
    </w:p>
    <w:p>
      <w:pPr>
        <w:pStyle w:val="BodyText"/>
      </w:pPr>
      <w:r>
        <w:t xml:space="preserve">- Ah, nguyên lai là một đám người bình thường thôi sao?</w:t>
      </w:r>
    </w:p>
    <w:p>
      <w:pPr>
        <w:pStyle w:val="BodyText"/>
      </w:pPr>
      <w:r>
        <w:t xml:space="preserve">Nhạc Trọng nhìn thấy rõ thực lực nhóm người kia, nhanh chóng bỏ súng xuống.</w:t>
      </w:r>
    </w:p>
    <w:p>
      <w:pPr>
        <w:pStyle w:val="BodyText"/>
      </w:pPr>
      <w:r>
        <w:t xml:space="preserve">Phạm Đồng Hiên cùng vài người khác vẻ mặt gầy gò xanh xao, vũ khí tốt nhất trong tay chỉ là một khẩu bán tự động 56 thức già cỗi, không hề có chút lực uy hiếp đối với Nhạc Trọng.</w:t>
      </w:r>
    </w:p>
    <w:p>
      <w:pPr>
        <w:pStyle w:val="Compact"/>
      </w:pPr>
      <w:r>
        <w:t xml:space="preserve">Nhưng hành động vừa rồi của Nhạc Trọng cũng làm nhóm người kia sợ hãi, thẳng tới khi Nhạc Trọng thu súng lại họ mới kịp phản ứng. Trước tiên lăn tròn một vòng tại chỗ, ẩn giấu thân thể, trái tim không ngừng nhảy mạnh.</w:t>
      </w:r>
      <w:r>
        <w:br w:type="textWrapping"/>
      </w:r>
      <w:r>
        <w:br w:type="textWrapping"/>
      </w:r>
    </w:p>
    <w:p>
      <w:pPr>
        <w:pStyle w:val="Heading2"/>
      </w:pPr>
      <w:bookmarkStart w:id="407" w:name="chương-385-phạm-đồng-hiên.-1"/>
      <w:bookmarkEnd w:id="407"/>
      <w:r>
        <w:t xml:space="preserve">385. Chương 385: Phạm Đồng Hiên. (1)</w:t>
      </w:r>
    </w:p>
    <w:p>
      <w:pPr>
        <w:pStyle w:val="Compact"/>
      </w:pPr>
      <w:r>
        <w:br w:type="textWrapping"/>
      </w:r>
      <w:r>
        <w:br w:type="textWrapping"/>
      </w:r>
    </w:p>
    <w:p>
      <w:pPr>
        <w:pStyle w:val="BodyText"/>
      </w:pPr>
      <w:r>
        <w:t xml:space="preserve">Mặc dù bọn hắn không nhận ra khẩu súng đại danh đỉnh đỉnh kia, nhưng từ trong dáng vẻ khẩu súng cũng cảm nhận được lực uy hiếp cường đại.</w:t>
      </w:r>
    </w:p>
    <w:p>
      <w:pPr>
        <w:pStyle w:val="BodyText"/>
      </w:pPr>
      <w:r>
        <w:t xml:space="preserve">Nhạc Trọng liếc mắt nhìn nhóm người kia, cũng không có hành động gì. Hiện tại Trần Dao đang mê ngủ, hắn phải canh giữ bên cạnh nàng cho tới khi nàng hoàn thành tiến hóa.</w:t>
      </w:r>
    </w:p>
    <w:p>
      <w:pPr>
        <w:pStyle w:val="BodyText"/>
      </w:pPr>
      <w:r>
        <w:t xml:space="preserve">Trái tim Hồ Ngưu kinh hoàng khiếp đảm nói:</w:t>
      </w:r>
    </w:p>
    <w:p>
      <w:pPr>
        <w:pStyle w:val="BodyText"/>
      </w:pPr>
      <w:r>
        <w:t xml:space="preserve">- Chúng ta mau chạy đi, bằng không sẽ bị hắn giết chết!</w:t>
      </w:r>
    </w:p>
    <w:p>
      <w:pPr>
        <w:pStyle w:val="BodyText"/>
      </w:pPr>
      <w:r>
        <w:t xml:space="preserve">Những người còn lại đều đưa mắt nhìn Phạm Đồng Hiên.</w:t>
      </w:r>
    </w:p>
    <w:p>
      <w:pPr>
        <w:pStyle w:val="BodyText"/>
      </w:pPr>
      <w:r>
        <w:t xml:space="preserve">Phạm Đồng Hiên trầm ngâm một thoáng, từ hành động của Nhạc Trọng suy đoán ra ý tứ của hắn.</w:t>
      </w:r>
    </w:p>
    <w:p>
      <w:pPr>
        <w:pStyle w:val="BodyText"/>
      </w:pPr>
      <w:r>
        <w:t xml:space="preserve">- Không cần chạy, nếu hắn muốn giết người với thân thủ của hắn, chỉ sợ chúng ta đã chết, hắn không có sát ý đối với chúng ta!</w:t>
      </w:r>
    </w:p>
    <w:p>
      <w:pPr>
        <w:pStyle w:val="BodyText"/>
      </w:pPr>
      <w:r>
        <w:t xml:space="preserve">Ánh mắt Hồ Ngưu sáng lên nói:</w:t>
      </w:r>
    </w:p>
    <w:p>
      <w:pPr>
        <w:pStyle w:val="BodyText"/>
      </w:pPr>
      <w:r>
        <w:t xml:space="preserve">- Như vậy chúng ta có thể cùng hắn giao dịch! Hắn đã vào siêu thị nhất định thu hoạch không nhỏ! Chúng ta có thể lấy đồ vật đến trao đổi lương thực với hắn!</w:t>
      </w:r>
    </w:p>
    <w:p>
      <w:pPr>
        <w:pStyle w:val="BodyText"/>
      </w:pPr>
      <w:r>
        <w:t xml:space="preserve">Một người khác tên Nguyên Cát nhướng mày nói:</w:t>
      </w:r>
    </w:p>
    <w:p>
      <w:pPr>
        <w:pStyle w:val="BodyText"/>
      </w:pPr>
      <w:r>
        <w:t xml:space="preserve">- Nếu hắn đã có được vật tư trong siêu thị, chúng ta còn có cái gì có thể đổi cùng hắn? Khoai lang? Rau dại? Hay là vỏ cây?</w:t>
      </w:r>
    </w:p>
    <w:p>
      <w:pPr>
        <w:pStyle w:val="BodyText"/>
      </w:pPr>
      <w:r>
        <w:t xml:space="preserve">Đám người sống sót này đã đi tới nông nỗi hoàn toàn cạn kiệt lương thực, nếu không cũng sẽ không mạo hiểm tiến tới nơi này quan sát đánh chủ ý đối với tiểu siêu thị kia, bọn họ đương nhiên không còn vật gì tốt có thể làm người để mắt.</w:t>
      </w:r>
    </w:p>
    <w:p>
      <w:pPr>
        <w:pStyle w:val="BodyText"/>
      </w:pPr>
      <w:r>
        <w:t xml:space="preserve">Phạm Đồng Hiên trầm mặc một hồi nói:</w:t>
      </w:r>
    </w:p>
    <w:p>
      <w:pPr>
        <w:pStyle w:val="BodyText"/>
      </w:pPr>
      <w:r>
        <w:t xml:space="preserve">- Nữ nhân! Chúng ta có thể dùng nữ nhân đổi lương thực với hắn! Uyển Minh Hậu, anh đi gọi chị của anh tới đây. Rohde, đem con gái của anh gọi đến!</w:t>
      </w:r>
    </w:p>
    <w:p>
      <w:pPr>
        <w:pStyle w:val="BodyText"/>
      </w:pPr>
      <w:r>
        <w:t xml:space="preserve">Uyển Minh Hậu cùng Rohde đều yên lặng quay đầu khom người chui vào trong rừng, rời khỏi nơi đó.</w:t>
      </w:r>
    </w:p>
    <w:p>
      <w:pPr>
        <w:pStyle w:val="BodyText"/>
      </w:pPr>
      <w:r>
        <w:t xml:space="preserve">Qua một hồi lâu một mỹ nữ dáng người đầy đặn, làn da màu tiểu mạch khỏe mạnh, cao chừng 1m62, ngũ quan đoan chính có chút xinh đẹp cùng một cô gái tóc vàng, đôi mắt đen, da thịt trắng nõn chừng mười sáu mười bảy, trên mặt có chút tàn nhang, bộ dạng cũng khá xinh đẹp đi tới.</w:t>
      </w:r>
    </w:p>
    <w:p>
      <w:pPr>
        <w:pStyle w:val="BodyText"/>
      </w:pPr>
      <w:r>
        <w:t xml:space="preserve">Mỹ nữ có làn da màu tiểu mạch tên là Uyển Xuân Hoa, là chị của Uyển Minh Hậu. Cô gái hỗn huyết bộ dạng có chút xinh đẹp là con gái của Rohde tên Ngả Na.</w:t>
      </w:r>
    </w:p>
    <w:p>
      <w:pPr>
        <w:pStyle w:val="BodyText"/>
      </w:pPr>
      <w:r>
        <w:t xml:space="preserve">Uyển Xuân Hoa cùng Ngả Na đã là hai mỹ nữ có thể lấy được ra ngoài nhất trong tiểu đoàn thể này. Trong tận thế, nữ nhân bán đứng thân thể đổi lấy lương thực cũng không phải chuyện ly kỳ gì. Uyển Xuân Hoa cùng Ngả Na đã ngủ với không biết bao nhiêu nam nhân, đối với việc tiến hành giao dịch cùng Nhạc Trọng trong lòng không có bất kỳ mâu thuẫn nào.</w:t>
      </w:r>
    </w:p>
    <w:p>
      <w:pPr>
        <w:pStyle w:val="BodyText"/>
      </w:pPr>
      <w:r>
        <w:t xml:space="preserve">Đi cùng Uyển Xuân Hoa với Ngả Na còn có một mảnh vải trắng thật lớn, bên trên dùng chữ Thái Lan viết:</w:t>
      </w:r>
    </w:p>
    <w:p>
      <w:pPr>
        <w:pStyle w:val="BodyText"/>
      </w:pPr>
      <w:r>
        <w:t xml:space="preserve">- Cường giả tôn kính, chúng tôi hi vọng có thể cùng ngài tiến hành giao dịch!</w:t>
      </w:r>
    </w:p>
    <w:p>
      <w:pPr>
        <w:pStyle w:val="BodyText"/>
      </w:pPr>
      <w:r>
        <w:t xml:space="preserve">Phạm Đồng Hiên đứng trên gò đất nhỏ, mở ra mảnh vải trắng thật lớn kia, tràn ngập chờ mong nhìn về phía Nhạc Trọng.</w:t>
      </w:r>
    </w:p>
    <w:p>
      <w:pPr>
        <w:pStyle w:val="BodyText"/>
      </w:pPr>
      <w:r>
        <w:t xml:space="preserve">Nhạc Trọng đang ở bên trong tiểu siêu thị quan sát khắp bốn phía, nhìn thấy mảnh vải trắng thật lớn kia cũng không hiểu ra sao, hắn không biết dòng chữ Thái Lan kia có ý tứ gì.</w:t>
      </w:r>
    </w:p>
    <w:p>
      <w:pPr>
        <w:pStyle w:val="BodyText"/>
      </w:pPr>
      <w:r>
        <w:t xml:space="preserve">Nhạc Trọng ngẫm nghĩ một thoáng, tìm một tấm vải giường dùng Trung văn viết lên trên:</w:t>
      </w:r>
    </w:p>
    <w:p>
      <w:pPr>
        <w:pStyle w:val="BodyText"/>
      </w:pPr>
      <w:r>
        <w:t xml:space="preserve">- Tôi là người Trung Quốc!</w:t>
      </w:r>
    </w:p>
    <w:p>
      <w:pPr>
        <w:pStyle w:val="BodyText"/>
      </w:pPr>
      <w:r>
        <w:t xml:space="preserve">Sau khi viết xong, Nhạc Trọng ném vải giường ra bên ngoài.</w:t>
      </w:r>
    </w:p>
    <w:p>
      <w:pPr>
        <w:pStyle w:val="BodyText"/>
      </w:pPr>
      <w:r>
        <w:t xml:space="preserve">Phạm Đồng Hiên cẩn thận nhìn chằm chằm mảnh vải giường một lúc, chậm rãi nói:</w:t>
      </w:r>
    </w:p>
    <w:p>
      <w:pPr>
        <w:pStyle w:val="BodyText"/>
      </w:pPr>
      <w:r>
        <w:t xml:space="preserve">- Đó là Trung văn! Người kia là người Trung Quốc!</w:t>
      </w:r>
    </w:p>
    <w:p>
      <w:pPr>
        <w:pStyle w:val="BodyText"/>
      </w:pPr>
      <w:r>
        <w:t xml:space="preserve">Phạm Đồng Hiên cũng không biết Trung văn, nhưng hai chữ Hán “Trung Quốc” hắn vẫn có thể xem hiểu. Đồng thời hắn từ hai chữ Hán kia mà xem suy đoán ra Nhạc Trọng là người Trung Quốc.</w:t>
      </w:r>
    </w:p>
    <w:p>
      <w:pPr>
        <w:pStyle w:val="BodyText"/>
      </w:pPr>
      <w:r>
        <w:t xml:space="preserve">Phạm Đồng Hiên quay đầu nhìn những người còn lại hỏi:</w:t>
      </w:r>
    </w:p>
    <w:p>
      <w:pPr>
        <w:pStyle w:val="BodyText"/>
      </w:pPr>
      <w:r>
        <w:t xml:space="preserve">- Trong mọi người có ai biết tiếng Trung Quốc?</w:t>
      </w:r>
    </w:p>
    <w:p>
      <w:pPr>
        <w:pStyle w:val="BodyText"/>
      </w:pPr>
      <w:r>
        <w:t xml:space="preserve">Một người tên Ngô Đông Văn có chút tức giận chất vấn:</w:t>
      </w:r>
    </w:p>
    <w:p>
      <w:pPr>
        <w:pStyle w:val="BodyText"/>
      </w:pPr>
      <w:r>
        <w:t xml:space="preserve">- Phạm Đồng Hiên! Chúng ta thật sự cần giao dịch với người kia sao? Bọn hắn chưa chắc là thứ tốt gì!</w:t>
      </w:r>
    </w:p>
    <w:p>
      <w:pPr>
        <w:pStyle w:val="BodyText"/>
      </w:pPr>
      <w:r>
        <w:t xml:space="preserve">Trong nhóm người ở đây có người không thích người bên ngoài đến. Có người phản ứng bình thường nhưng có người lại rất căm ghét, Ngô Đông Văn chính là người căm ghét.</w:t>
      </w:r>
    </w:p>
    <w:p>
      <w:pPr>
        <w:pStyle w:val="BodyText"/>
      </w:pPr>
      <w:r>
        <w:t xml:space="preserve">Phạm Đồng Hiên nhìn Ngô Đông Văn nhướng mày nói:</w:t>
      </w:r>
    </w:p>
    <w:p>
      <w:pPr>
        <w:pStyle w:val="BodyText"/>
      </w:pPr>
      <w:r>
        <w:t xml:space="preserve">- Tôi mặc kệ anh có vấn đề gì. Tôi chỉ biết nếu chúng ta không cùng người kia giao dịch, như vậy chúng ta buộc phải vào trong rừng tử vong tìm thực vật. Nếu anh nguyện ý đi vào rừng tử vong tìm thực vật ọi người, chúng ta lập tức rời đi!</w:t>
      </w:r>
    </w:p>
    <w:p>
      <w:pPr>
        <w:pStyle w:val="BodyText"/>
      </w:pPr>
      <w:r>
        <w:t xml:space="preserve">Những người sống sót còn lại đều lạnh lùng nhìn Ngô Đông Văn. Bên trong rừng tử vong có vô số thú biến dị khủng bố, lại có côn trùng biến dị, cho dù là cường giả như Nhạc Trọng nếu gặp vận khí kém một chút cũng sẽ chết bên trong, càng không cần nói tới người thường như Ngô Đông Văn. Những người bọn họ mặc dù là người địa phương nhưng vẫn sợ rừng tử vong như sợ cọp.</w:t>
      </w:r>
    </w:p>
    <w:p>
      <w:pPr>
        <w:pStyle w:val="BodyText"/>
      </w:pPr>
      <w:r>
        <w:t xml:space="preserve">Nhưng ở bìa rừng tử vong cũng có chút rau dại biến dị cùng côn trùng biến dị nhỏ có thể làm thức ăn. Nhưng cho dù chỉ ở bìa rừng mà nguy hiểm vẫn trùng điệp, những người bình thường như họ vốn có hai mươi sáu nam nhân thường ra ngoài tìm thực vật nhưng hiện tại chỉ còn lại bảy người.</w:t>
      </w:r>
    </w:p>
    <w:p>
      <w:pPr>
        <w:pStyle w:val="BodyText"/>
      </w:pPr>
      <w:r>
        <w:t xml:space="preserve">Phạm Đồng Hiên từng chứng kiến một người sống sót bị đàn muỗi độc biến dị kinh khủng trực tiếp hút thành thây khô, cảnh tượng đáng sợ cùng tiếng kêu thảm của người kia đã làm hắn bị khủng hoảng nhiều đêm không dám ngủ.</w:t>
      </w:r>
    </w:p>
    <w:p>
      <w:pPr>
        <w:pStyle w:val="BodyText"/>
      </w:pPr>
      <w:r>
        <w:t xml:space="preserve">Đối với những người sống sót hiện tại mà nói, bất kỳ vấn đề nào giữa các quốc gia ngày trước chỉ là hư ảo. Bọn họ chỉ muốn được sống sót, hơn nữa thế giới đã biến thành bộ dáng quỷ dị như hiện giờ, bản thân mình còn không thể tự bảo hộ còn quản gì được tới những chuyện khác.</w:t>
      </w:r>
    </w:p>
    <w:p>
      <w:pPr>
        <w:pStyle w:val="BodyText"/>
      </w:pPr>
      <w:r>
        <w:t xml:space="preserve">Nhìn thấy ánh mắt lạnh lùng của các đồng bạn, Ngô Đông Văn trở nên bình tĩnh trở lại, rụt rụt thân thể. Sự khủng bố của rừng tử vong hắn hiểu thật rõ ràng, hắn cũng không muốn mạo hiểm chết thảm mà đi vào trong đó tìm thực vật.</w:t>
      </w:r>
    </w:p>
    <w:p>
      <w:pPr>
        <w:pStyle w:val="BodyText"/>
      </w:pPr>
      <w:r>
        <w:t xml:space="preserve">Phạm Đồng Hiên tiếp tục hỏi:</w:t>
      </w:r>
    </w:p>
    <w:p>
      <w:pPr>
        <w:pStyle w:val="BodyText"/>
      </w:pPr>
      <w:r>
        <w:t xml:space="preserve">- Mọi người ai biết Trung văn?</w:t>
      </w:r>
    </w:p>
    <w:p>
      <w:pPr>
        <w:pStyle w:val="BodyText"/>
      </w:pPr>
      <w:r>
        <w:t xml:space="preserve">Sáu nam giới còn lại nhìn nhau, đều lắc đầu.</w:t>
      </w:r>
    </w:p>
    <w:p>
      <w:pPr>
        <w:pStyle w:val="BodyText"/>
      </w:pPr>
      <w:r>
        <w:t xml:space="preserve">- Tôi biết một chút Trung văn!</w:t>
      </w:r>
    </w:p>
    <w:p>
      <w:pPr>
        <w:pStyle w:val="BodyText"/>
      </w:pPr>
      <w:r>
        <w:t xml:space="preserve">Đúng lúc này Uyển Xuân Hoa đứng dậy nhìn mọi người nói.</w:t>
      </w:r>
    </w:p>
    <w:p>
      <w:pPr>
        <w:pStyle w:val="BodyText"/>
      </w:pPr>
      <w:r>
        <w:t xml:space="preserve">Trước tận thế Uyển Xuân Hoa từng có ý nghĩ lấy chồng người Trung Quốc, bởi vậy nàng từng học tập một ít Trung văn cơ bản. Trung văn quá mức thâm ảo thì nàng không hiểu, nhưng một ít từ ngữ cơ bản trong cuộc sống sinh hoạt hàng ngày thì nàng vẫn biết.</w:t>
      </w:r>
    </w:p>
    <w:p>
      <w:pPr>
        <w:pStyle w:val="BodyText"/>
      </w:pPr>
      <w:r>
        <w:t xml:space="preserve">Phạm Đồng Hiên cũng không để cho nàng phải viết thơ từ gì khó khăn mà trực tiếp hạ thấp dáng người:</w:t>
      </w:r>
    </w:p>
    <w:p>
      <w:pPr>
        <w:pStyle w:val="BodyText"/>
      </w:pPr>
      <w:r>
        <w:t xml:space="preserve">- Được! Cô viết thế này “chào cường giả đại nhân, chúng tôi hi vọng có thể cùng ngài làm một số giao dịch”!</w:t>
      </w:r>
    </w:p>
    <w:p>
      <w:pPr>
        <w:pStyle w:val="BodyText"/>
      </w:pPr>
      <w:r>
        <w:t xml:space="preserve">Trong tận thế, đối với độc hành hiệp có được thân thủ vô cùng inh mà nói tình hữu nghị gì giữa các quốc gia không đáng một đồng. Có thể làm họ động tâm nhất vĩnh viễn chỉ có ích lợi.</w:t>
      </w:r>
    </w:p>
    <w:p>
      <w:pPr>
        <w:pStyle w:val="BodyText"/>
      </w:pPr>
      <w:r>
        <w:t xml:space="preserve">Uyển Xuân Hoa dựa theo ý tứ của Phạm Đồng Hiên viết lên vải trắng, sau đó Ngô Đông Văn nghe theo lệnh của Phạm Đồng Hiên huy động mảnh vải trắng kia.</w:t>
      </w:r>
    </w:p>
    <w:p>
      <w:pPr>
        <w:pStyle w:val="BodyText"/>
      </w:pPr>
      <w:r>
        <w:t xml:space="preserve">Nhạc Trọng đứng bên cửa sổ nhìn thấy Trung văn xiêu vẹo trên mảnh vải, mỉm cười, lại viết lên tấm vải giường:</w:t>
      </w:r>
    </w:p>
    <w:p>
      <w:pPr>
        <w:pStyle w:val="BodyText"/>
      </w:pPr>
      <w:r>
        <w:t xml:space="preserve">- Hôm nay không rảnh! Ngày mai các người tới đi!</w:t>
      </w:r>
    </w:p>
    <w:p>
      <w:pPr>
        <w:pStyle w:val="Compact"/>
      </w:pPr>
      <w:r>
        <w:t xml:space="preserve">Nhạc Trọng cần lưu lại bảo hộ Trần Dao, mấy người sống sót kia đối với hắn chỉ là kẻ râu ria. Đương nhiên nếu có thể thông qua miệng của họ biết được đây là nơi nào thì tốt nhất, nếu không thể thì cũng không có vấn đề gì. Với thực lực của hắn chỉ cần đi dọc theo phương hướng có thành thị thì nhất định có thể tìm được tung tích của nhân loại.</w:t>
      </w:r>
      <w:r>
        <w:br w:type="textWrapping"/>
      </w:r>
      <w:r>
        <w:br w:type="textWrapping"/>
      </w:r>
    </w:p>
    <w:p>
      <w:pPr>
        <w:pStyle w:val="Heading2"/>
      </w:pPr>
      <w:bookmarkStart w:id="408" w:name="chương-386-phạm-đồng-hiên.-2"/>
      <w:bookmarkEnd w:id="408"/>
      <w:r>
        <w:t xml:space="preserve">386. Chương 386: Phạm Đồng Hiên. (2)</w:t>
      </w:r>
    </w:p>
    <w:p>
      <w:pPr>
        <w:pStyle w:val="Compact"/>
      </w:pPr>
      <w:r>
        <w:br w:type="textWrapping"/>
      </w:r>
      <w:r>
        <w:br w:type="textWrapping"/>
      </w:r>
    </w:p>
    <w:p>
      <w:pPr>
        <w:pStyle w:val="BodyText"/>
      </w:pPr>
      <w:r>
        <w:t xml:space="preserve">Phạm Đồng Hiên nhìn Uyển Xuân Hoa hỏi:</w:t>
      </w:r>
    </w:p>
    <w:p>
      <w:pPr>
        <w:pStyle w:val="BodyText"/>
      </w:pPr>
      <w:r>
        <w:t xml:space="preserve">- Hắn viết cái gì?</w:t>
      </w:r>
    </w:p>
    <w:p>
      <w:pPr>
        <w:pStyle w:val="BodyText"/>
      </w:pPr>
      <w:r>
        <w:t xml:space="preserve">Uyển Xuân Hoa thoáng do dự một chút mới lên tiếng:</w:t>
      </w:r>
    </w:p>
    <w:p>
      <w:pPr>
        <w:pStyle w:val="BodyText"/>
      </w:pPr>
      <w:r>
        <w:t xml:space="preserve">- Hắn bảo hôm nay hắn không rảnh! Bảo chúng ta ngày mai lại đến!</w:t>
      </w:r>
    </w:p>
    <w:p>
      <w:pPr>
        <w:pStyle w:val="BodyText"/>
      </w:pPr>
      <w:r>
        <w:t xml:space="preserve">Nhạc Trọng không chịu đi ra nhóm người Phạm Đồng Hiên cũng thật bất đắc dĩ. Tang thi ở trong trấn đối với Nhạc Trọng có thể nói là tùy tay liền tiêu diệt, dễ dàng đã chém giết. Nhưng đối với bọn họ mà nói chỉ cần một con tang thi 2 hay 12 đã đủ giết sạch bọn họ, bọn họ đương nhiên không dám tiến vào trong tiểu trấn.</w:t>
      </w:r>
    </w:p>
    <w:p>
      <w:pPr>
        <w:pStyle w:val="BodyText"/>
      </w:pPr>
      <w:r>
        <w:t xml:space="preserve">Thời gian một ngày trôi qua thật nhanh, Trần Dao rốt cục tiến hóa thành công tỉnh lại.</w:t>
      </w:r>
    </w:p>
    <w:p>
      <w:pPr>
        <w:pStyle w:val="BodyText"/>
      </w:pPr>
      <w:r>
        <w:t xml:space="preserve">Khi Trần Dao mở mắt, nhìn thấy Nhạc Trọng vẫn mặc nguyên quần áo ngủ bên cạnh, trong mắt thoáng hiện vẻ cảm động, cúi đầu nhẹ hôn lên môi hắn.</w:t>
      </w:r>
    </w:p>
    <w:p>
      <w:pPr>
        <w:pStyle w:val="BodyText"/>
      </w:pPr>
      <w:r>
        <w:t xml:space="preserve">Vừa hôn xuống, Trần Dao chợt đỏ mặt, lập tức rút về trong mền, trái tim đập loạn, thập phần hoảng hốt. Nàng công chúa kiêu ngạo như nàng vẫn là lần đầu tiên tự động hôn người khác.</w:t>
      </w:r>
    </w:p>
    <w:p>
      <w:pPr>
        <w:pStyle w:val="BodyText"/>
      </w:pPr>
      <w:r>
        <w:t xml:space="preserve">- Trần Dao, cô làm sao vậy? Làm sao có thể chủ động hôn hắn! Hắn là một tên hoa tâm! Cô không thể yêu thích hắn!</w:t>
      </w:r>
    </w:p>
    <w:p>
      <w:pPr>
        <w:pStyle w:val="BodyText"/>
      </w:pPr>
      <w:r>
        <w:t xml:space="preserve">Trong khoảnh khắc trong lòng Trần Dao loạn như ma, không biết nên làm thế nào mới phải. Trước kia nàng có chút cảm giác với Nhạc Trọng, nhưng bản thân nàng không chịu thừa nhận. Lần này Nhạc Trọng giúp nàng tiến hóa, còn canh giữ bên nàng một đêm, làm nàng tràn ngập cảm động, chút tình cảm kia cũng lên men trở thành nước lũ, làm nàng thật sự không biết nên làm thế nào mới phải.</w:t>
      </w:r>
    </w:p>
    <w:p>
      <w:pPr>
        <w:pStyle w:val="BodyText"/>
      </w:pPr>
      <w:r>
        <w:t xml:space="preserve">Chỉ thoáng chốc Nhạc Trọng đã mở mắt, hắn ngồi dậy nhìn Trần Dao hỏi:</w:t>
      </w:r>
    </w:p>
    <w:p>
      <w:pPr>
        <w:pStyle w:val="BodyText"/>
      </w:pPr>
      <w:r>
        <w:t xml:space="preserve">- Trần Dao, cô thấy thế nào? Tiến hóa thành công sao?</w:t>
      </w:r>
    </w:p>
    <w:p>
      <w:pPr>
        <w:pStyle w:val="BodyText"/>
      </w:pPr>
      <w:r>
        <w:t xml:space="preserve">Nghe Nhạc Trọng hỏi thăm, lúc này Trần Dao mới nhanh chóng tra xét tình huống của thân thể mình, rất nhanh hớn hở nói:</w:t>
      </w:r>
    </w:p>
    <w:p>
      <w:pPr>
        <w:pStyle w:val="BodyText"/>
      </w:pPr>
      <w:r>
        <w:t xml:space="preserve">- Tốt lắm! Tôi tiến hóa thành công! Hiện tại tôi là tiến hóa giả tinh thần hệ, còn kỹ năng điều khiển thực vật của tôi đã lấy được thêm một lần cường hóa!</w:t>
      </w:r>
    </w:p>
    <w:p>
      <w:pPr>
        <w:pStyle w:val="BodyText"/>
      </w:pPr>
      <w:r>
        <w:t xml:space="preserve">Sau khi trở thành tiến hóa giả thực lực Trần Dao đã thăng lên thật lớn, mạnh hơn trước kia gấp bốn lần. Đặc biệt kỹ năng điều khiển thực vật của nàng được thêm một lần cường hóa, điều này làm uy lực kỹ năng tăng lên phải mạnh hơn 50%.</w:t>
      </w:r>
    </w:p>
    <w:p>
      <w:pPr>
        <w:pStyle w:val="BodyText"/>
      </w:pPr>
      <w:r>
        <w:t xml:space="preserve">Trần Dao cũng hiểu được rõ ràng trong tận thế chỉ có lực lượng cường đại mới là mấu chốt để bảo vệ được mình. Hiện tại không có đại quân cùng vô số cao thủ bảo hộ nàng, hết thảy chỉ có thể dựa vào chính nàng cùng nam nhân đứng trước mặt nàng mà thôi.</w:t>
      </w:r>
    </w:p>
    <w:p>
      <w:pPr>
        <w:pStyle w:val="BodyText"/>
      </w:pPr>
      <w:r>
        <w:t xml:space="preserve">Nhạc Trọng nhìn vẻ mặt hưng phấn của Trần Dao mỉm cười nói:</w:t>
      </w:r>
    </w:p>
    <w:p>
      <w:pPr>
        <w:pStyle w:val="BodyText"/>
      </w:pPr>
      <w:r>
        <w:t xml:space="preserve">- Như vậy chúng ta đi thôi, có người muốn mời chúng ta đâu!</w:t>
      </w:r>
    </w:p>
    <w:p>
      <w:pPr>
        <w:pStyle w:val="BodyText"/>
      </w:pPr>
      <w:r>
        <w:t xml:space="preserve">- Được!</w:t>
      </w:r>
    </w:p>
    <w:p>
      <w:pPr>
        <w:pStyle w:val="BodyText"/>
      </w:pPr>
      <w:r>
        <w:t xml:space="preserve">Trần Dao đi theo sau lưng Nhạc Trọng, bước ra bên ngoài.</w:t>
      </w:r>
    </w:p>
    <w:p>
      <w:pPr>
        <w:pStyle w:val="BodyText"/>
      </w:pPr>
      <w:r>
        <w:t xml:space="preserve">Nhạc Trọng, Trần Dao cùng Bạch cốt rời khỏi siêu thị không lâu, từng con tang thi lập tức vây tới.</w:t>
      </w:r>
    </w:p>
    <w:p>
      <w:pPr>
        <w:pStyle w:val="BodyText"/>
      </w:pPr>
      <w:r>
        <w:t xml:space="preserve">Trần Dao nhìn tang thi vây quanh, nóng lòng muốn thử nhìn Nhạc Trọng nói:</w:t>
      </w:r>
    </w:p>
    <w:p>
      <w:pPr>
        <w:pStyle w:val="BodyText"/>
      </w:pPr>
      <w:r>
        <w:t xml:space="preserve">- Để cho tôi tới!</w:t>
      </w:r>
    </w:p>
    <w:p>
      <w:pPr>
        <w:pStyle w:val="BodyText"/>
      </w:pPr>
      <w:r>
        <w:t xml:space="preserve">Nhạc Trọng gật đầu, hắn không hề có chút hứng thú đối với việc liệp sát tang thi cấp thấp. Với cấp bậc hiện tại của hắn nếu muốn dựa vào tang thi cấp thấp thăng cấp, chỉ sợ phải giết tới mấy vạn tang thi. Chuyện lãng phí thời gian như vậy cùng tiêu hao quá nhiều khí lực như thế hắn thật không có thời gian đi làm.</w:t>
      </w:r>
    </w:p>
    <w:p>
      <w:pPr>
        <w:pStyle w:val="BodyText"/>
      </w:pPr>
      <w:r>
        <w:t xml:space="preserve">Nhìn thấy hơn mười con tang thi đi qua, Trần Dao phát động kỹ năng điều khiển thực vật, trong chớp mắt cây mây quái biến thành mười cây mây tinh tế đâm thẳng tới đầu mười con tang thi, dễ dàng xuyên thủng qua đầu chúng sau đó dùng lực vung, đem tang thi ném sang một bên.</w:t>
      </w:r>
    </w:p>
    <w:p>
      <w:pPr>
        <w:pStyle w:val="BodyText"/>
      </w:pPr>
      <w:r>
        <w:t xml:space="preserve">Một con tang thi S2 đang xen lẫn vào trong thi đàn, đột nhiên hướng Trần Dao vọt tới.</w:t>
      </w:r>
    </w:p>
    <w:p>
      <w:pPr>
        <w:pStyle w:val="BodyText"/>
      </w:pPr>
      <w:r>
        <w:t xml:space="preserve">Tốc độ của Trần Dao kém hơn con tang thi S2, nhưng nàng cũng không chút hoang mang điểm về hướng con tang thi kia, thật nhiều dây mây bắn tới kết thành một lưới lớn hướng tang thi S2 cuốn tới.</w:t>
      </w:r>
    </w:p>
    <w:p>
      <w:pPr>
        <w:pStyle w:val="BodyText"/>
      </w:pPr>
      <w:r>
        <w:t xml:space="preserve">Tốc độ của con tang thi S2 vô cùng nhanh chóng, nhưng vẫn không thể né tránh chiếc lưới lớn do dây mây bao phủ, lập tức bị cuốn lấy. Nó liều mạng giãy dụa trong lưới, huy động móng vuốt sắc bén đem chiếc lưới mây kéo ra một cái lỗ lớn.</w:t>
      </w:r>
    </w:p>
    <w:p>
      <w:pPr>
        <w:pStyle w:val="BodyText"/>
      </w:pPr>
      <w:r>
        <w:t xml:space="preserve">Ngay lúc con tang thi S2 sắp xé rách lưới thoát ra, vô số dây mây bị Trần Dao thao túng cứng rắn trói chặt tay chân của nó.</w:t>
      </w:r>
    </w:p>
    <w:p>
      <w:pPr>
        <w:pStyle w:val="BodyText"/>
      </w:pPr>
      <w:r>
        <w:t xml:space="preserve">Tang thi S2 là tang thi biến dị tiến hóa theo phương hướng tốc độ, lực lượng không mạnh, căn bản không cách nào giãy thoát khỏi dây mây trói chặt.</w:t>
      </w:r>
    </w:p>
    <w:p>
      <w:pPr>
        <w:pStyle w:val="BodyText"/>
      </w:pPr>
      <w:r>
        <w:t xml:space="preserve">Một dây mây bén nhọn từ phương xa bắn tới, nháy mắt xỏ xuyên qua đầu của tang thi S2, đem nó đóng đinh trên mặt đất.</w:t>
      </w:r>
    </w:p>
    <w:p>
      <w:pPr>
        <w:pStyle w:val="BodyText"/>
      </w:pPr>
      <w:r>
        <w:t xml:space="preserve">Một đoàn linh quang dung nhập vào trong cơ thể Trần Dao. Con tang thi S2 là tang thi tiến hóa 30 cấp, nó vừa tử vong liền đưa cho Trần Dao đoàn linh quang thật lướn, giúp nàng lập tức thăng lên ba cấp, đã trở thành cường hóa giả 19 cấp.</w:t>
      </w:r>
    </w:p>
    <w:p>
      <w:pPr>
        <w:pStyle w:val="BodyText"/>
      </w:pPr>
      <w:r>
        <w:t xml:space="preserve">Trần Dao càng giết càng hưng phấn, Nhạc Trọng chỉ chậm rãi đi theo Trần Dao tới trên gò đất ngày hôm qua.</w:t>
      </w:r>
    </w:p>
    <w:p>
      <w:pPr>
        <w:pStyle w:val="BodyText"/>
      </w:pPr>
      <w:r>
        <w:t xml:space="preserve">Phạm Đồng Hiên mang theo tư thái thật thấp, cung kính nói với Nhạc Trọng:</w:t>
      </w:r>
    </w:p>
    <w:p>
      <w:pPr>
        <w:pStyle w:val="BodyText"/>
      </w:pPr>
      <w:r>
        <w:t xml:space="preserve">- Đại nhân tôn kính, chào ngài! Tôi là Phạm Đồng Hiên, hết sức cao hứng có thể nhận thức ngài. Không biết nên xưng hô ngài như thế nào?</w:t>
      </w:r>
    </w:p>
    <w:p>
      <w:pPr>
        <w:pStyle w:val="BodyText"/>
      </w:pPr>
      <w:r>
        <w:t xml:space="preserve">Uyển Xuân Hoa đứng bên cạnh đảm đương người phiên dịch đem lời nói của Phạm Đồng Hiên dịch lại cho Nhạc Trọng nghe qua, giọng nói có chút trúc trắc đông cứng.</w:t>
      </w:r>
    </w:p>
    <w:p>
      <w:pPr>
        <w:pStyle w:val="BodyText"/>
      </w:pPr>
      <w:r>
        <w:t xml:space="preserve">Sáu nam nhân đứng bên người Phạm Đồng Hiên đều bị vẻ xinh đẹp của Trần Dao chặt chẽ hấp dẫn. Dáng vẻ của Trần Dao vốn đã cực kỳ xinh đẹp, có được khí chất cực kỳ xuất sắc. Hơn nữa trên người nàng mặc quân trang, khiến vẻ xinh đẹp lại mang theo khí chất oai hùng, khiến nàng tăng thêm ba phần mị lực. Hơn nữa Trần Dao chưa từng nếm quả khổ sở, làn da sáng bóng, không hề xanh xao vàng vọt như những nữ nhân bình thường khác, tràn ngập lực hấp dẫn đối với nam giới.</w:t>
      </w:r>
    </w:p>
    <w:p>
      <w:pPr>
        <w:pStyle w:val="BodyText"/>
      </w:pPr>
      <w:r>
        <w:t xml:space="preserve">Những nam nhân kia rất nhanh lưu luyến dời ánh mắt khỏi người Trần Dao chuyển qua Nhạc Trọng. Bên hông Nhạc Trọng đeo Hắc Nha đao, trên lưng vác một khẩu súng trường 03 thức cùng khẩu súng ngắm Bart, hai khẩu súng lập tức hấp dẫn ánh mắt của những người kia.</w:t>
      </w:r>
    </w:p>
    <w:p>
      <w:pPr>
        <w:pStyle w:val="BodyText"/>
      </w:pPr>
      <w:r>
        <w:t xml:space="preserve">Trong tận thế lực lượng mới là hết thảy. Khẩu súng ngắm đầy lực uy hiếp hấp dẫn hơn là khẩu súng bán tự động 56 thức trong tay Phạm Đồng Hiên.</w:t>
      </w:r>
    </w:p>
    <w:p>
      <w:pPr>
        <w:pStyle w:val="BodyText"/>
      </w:pPr>
      <w:r>
        <w:t xml:space="preserve">Nhạc Trọng nhìn nhóm người Phạm Đồng Hiên nói thẳng:</w:t>
      </w:r>
    </w:p>
    <w:p>
      <w:pPr>
        <w:pStyle w:val="BodyText"/>
      </w:pPr>
      <w:r>
        <w:t xml:space="preserve">- Tôi gọi là Nhạc Trọng, đây là bạn của tôi tên là Trần Dao, vị này là Bạch Cốt.</w:t>
      </w:r>
    </w:p>
    <w:p>
      <w:pPr>
        <w:pStyle w:val="BodyText"/>
      </w:pPr>
      <w:r>
        <w:t xml:space="preserve">Nhạc Trọng từ trong ba lô lấy ra một hộp thịt bò trực tiếp nhìn Phạm Đồng Hiên hỏi:</w:t>
      </w:r>
    </w:p>
    <w:p>
      <w:pPr>
        <w:pStyle w:val="BodyText"/>
      </w:pPr>
      <w:r>
        <w:t xml:space="preserve">- Nơi này là địa phương nào? Các vị ai có thể nói cho tôi biết, hộp thịt bò này là của hắn!</w:t>
      </w:r>
    </w:p>
    <w:p>
      <w:pPr>
        <w:pStyle w:val="BodyText"/>
      </w:pPr>
      <w:r>
        <w:t xml:space="preserve">Nhạc Trọng vừa lấy ra hộp thịt bò, ánh mắt mọi người đã rơi lên đó. Đây chính là hộp thịt bò! Bọn họ không biết đã bao lâu không được ăn thịt.</w:t>
      </w:r>
    </w:p>
    <w:p>
      <w:pPr>
        <w:pStyle w:val="BodyText"/>
      </w:pPr>
      <w:r>
        <w:t xml:space="preserve">Uyển Xuân Hoa nhìn hộp thịt trong tay Nhạc Trọng, trong mắt thoáng hiện nét tham lam, trực tiếp nói thật chi tiết với Nhạc Trọng:</w:t>
      </w:r>
    </w:p>
    <w:p>
      <w:pPr>
        <w:pStyle w:val="BodyText"/>
      </w:pPr>
      <w:r>
        <w:t xml:space="preserve">- Nơi này là Nã Bố trấn thuộc thành phố Lan Sơn, là một trấn nhỏ cách Lan Sơn tám mươi cây số. Nếu ngài muốn quay về Trung Quốc, có thể đi dọc theo hướng đông bắc, cứ đi mãi về hướng đông bắc, ngài có thể đến Hữu Nghị trấn thuộc Trung Quốc. Có thể cho tôi hộp thịt không?</w:t>
      </w:r>
    </w:p>
    <w:p>
      <w:pPr>
        <w:pStyle w:val="BodyText"/>
      </w:pPr>
      <w:r>
        <w:t xml:space="preserve">Nhạc Trọng cười đem hộp thịt ném cho Uyển Xuân Hoa:</w:t>
      </w:r>
    </w:p>
    <w:p>
      <w:pPr>
        <w:pStyle w:val="BodyText"/>
      </w:pPr>
      <w:r>
        <w:t xml:space="preserve">- Tốt lắm! Đây là của cô!</w:t>
      </w:r>
    </w:p>
    <w:p>
      <w:pPr>
        <w:pStyle w:val="Compact"/>
      </w:pPr>
      <w:r>
        <w:t xml:space="preserve">Hộp thịt này đối với Nhạc Trọng mà nói không đáng kể chút nào. Nhưng đối với những người thường này mà nói là bảo vật khó được, họ nhìn hộp thịt trong tay Uyển Xuân Hoa, trong mắt tràn ngập vẻ ghen tỵ cùng hâm mộ, hiện tại không ai biết được Trung văn, chỉ có thể trơ mắt nhìn hộp thịt bị Uyển Xuân Hoa lấy đi.</w:t>
      </w:r>
      <w:r>
        <w:br w:type="textWrapping"/>
      </w:r>
      <w:r>
        <w:br w:type="textWrapping"/>
      </w:r>
    </w:p>
    <w:p>
      <w:pPr>
        <w:pStyle w:val="Heading2"/>
      </w:pPr>
      <w:bookmarkStart w:id="409" w:name="chương-387-nã-bố-trấn"/>
      <w:bookmarkEnd w:id="409"/>
      <w:r>
        <w:t xml:space="preserve">387. Chương 387: Nã Bố Trấn</w:t>
      </w:r>
    </w:p>
    <w:p>
      <w:pPr>
        <w:pStyle w:val="Compact"/>
      </w:pPr>
      <w:r>
        <w:br w:type="textWrapping"/>
      </w:r>
      <w:r>
        <w:br w:type="textWrapping"/>
      </w:r>
    </w:p>
    <w:p>
      <w:pPr>
        <w:pStyle w:val="BodyText"/>
      </w:pPr>
      <w:r>
        <w:t xml:space="preserve">Nhạc Trọng ném hộp thịt cho Uyển Xuân Hoa liền xoay người định rời đi. Ngoại trừ hỏi thăm phương hướng hắn nghĩ không ra những người này còn có thể lấy được thứ gì đến làm cho hắn tâm động.</w:t>
      </w:r>
    </w:p>
    <w:p>
      <w:pPr>
        <w:pStyle w:val="BodyText"/>
      </w:pPr>
      <w:r>
        <w:t xml:space="preserve">Phạm Đồng Hiên biến sắc, trong mắt chợt lóe hung quang, nhìn Uyển Xuân Hoa lớn tiếng nói:</w:t>
      </w:r>
    </w:p>
    <w:p>
      <w:pPr>
        <w:pStyle w:val="BodyText"/>
      </w:pPr>
      <w:r>
        <w:t xml:space="preserve">- Xin ngài chờ một chút! Nhạc Trọng đại nhân tôn kính! Tôi có tin tình báo trọng yếu cần hội báo với ngài, Uyển Xuân Hoa, mau nhanh nói với đại nhân!</w:t>
      </w:r>
    </w:p>
    <w:p>
      <w:pPr>
        <w:pStyle w:val="BodyText"/>
      </w:pPr>
      <w:r>
        <w:t xml:space="preserve">Gặp được vị cường giả có thể dễ dàng nói chuyện ôn hòa hơn nữa không có ác ý gì với bọn họ giống như Nhạc Trọng thật sự là quá hiếm có, Phạm Đồng Hiên còn muốn tiếp xúc thêm với Nhạc Trọng, tranh thủ đạt được lợi ích lớn nhất.</w:t>
      </w:r>
    </w:p>
    <w:p>
      <w:pPr>
        <w:pStyle w:val="BodyText"/>
      </w:pPr>
      <w:r>
        <w:t xml:space="preserve">Uyển Xuân Hoa vội vàng chạy tới trước mặt Nhạc Trọng nhanh chóng đem lời của Phạm Đồng Hiên phiên dịch lại. Nếu nàng chọc giận Phạm Đồng Hiên, ngày tháng sau này sẽ khó sống.</w:t>
      </w:r>
    </w:p>
    <w:p>
      <w:pPr>
        <w:pStyle w:val="BodyText"/>
      </w:pPr>
      <w:r>
        <w:t xml:space="preserve">Nhạc Trọng dừng bước, quay đầu nhìn Phạm Đồng Hiên hỏi:</w:t>
      </w:r>
    </w:p>
    <w:p>
      <w:pPr>
        <w:pStyle w:val="BodyText"/>
      </w:pPr>
      <w:r>
        <w:t xml:space="preserve">- Là tin tình báo gì?</w:t>
      </w:r>
    </w:p>
    <w:p>
      <w:pPr>
        <w:pStyle w:val="BodyText"/>
      </w:pPr>
      <w:r>
        <w:t xml:space="preserve">Nhạc Trọng đối với khu vực này hoàn toàn mờ mịt, hai mắt như mù, có lẽ một tin tình báo trọng yếu có thể giúp hắn né tránh được một kiếp, hắn tự nhiên thập phần xem trọng.</w:t>
      </w:r>
    </w:p>
    <w:p>
      <w:pPr>
        <w:pStyle w:val="BodyText"/>
      </w:pPr>
      <w:r>
        <w:t xml:space="preserve">Phạm Đồng Hiên thở ra một hơi nhẹ nhõm, hạ thấp tư thái hướng Nhạc Trọng cung kính nói:</w:t>
      </w:r>
    </w:p>
    <w:p>
      <w:pPr>
        <w:pStyle w:val="BodyText"/>
      </w:pPr>
      <w:r>
        <w:t xml:space="preserve">- Nhạc Trọng đại nhân tôn kính, ở nơi này nhất thời không thể nói được rõ ràng. Xin hỏi ngài có thể theo chúng tôi đi tới nơi ở một chuyến, cho chúng tôi chiêu đãi ngài một phen, sau đó từ từ nói?</w:t>
      </w:r>
    </w:p>
    <w:p>
      <w:pPr>
        <w:pStyle w:val="BodyText"/>
      </w:pPr>
      <w:r>
        <w:t xml:space="preserve">Đây là tận thế mạng người tiện như một con kiến, Phạm Đồng Hiên cũng không phải là đóa hoa trong nhà ấm vô tri không hiểu đời, tự nhiên hiểu được làm sao cùng cường giả ở chung. Chỉ cần có dũng khí cùng một chút may mắn, người nào cũng có thể trở thành cường hóa giả. Có cường hóa giả cực kỳ hung tàn bá đạo, một lời không hợp sẽ lập tức động thủ giết người. Phạm Đồng Hiên cũng không muốn vì sự vô lễ của chính mình mà chọc tức Nhạc Trọng rồi bị giết chết.</w:t>
      </w:r>
    </w:p>
    <w:p>
      <w:pPr>
        <w:pStyle w:val="BodyText"/>
      </w:pPr>
      <w:r>
        <w:t xml:space="preserve">- Được rồi!</w:t>
      </w:r>
    </w:p>
    <w:p>
      <w:pPr>
        <w:pStyle w:val="BodyText"/>
      </w:pPr>
      <w:r>
        <w:t xml:space="preserve">Nhạc Trọng thoáng trầm ngâm một lúc gật đầu đồng ý.</w:t>
      </w:r>
    </w:p>
    <w:p>
      <w:pPr>
        <w:pStyle w:val="BodyText"/>
      </w:pPr>
      <w:r>
        <w:t xml:space="preserve">Cho dù quay về được Trung Quốc, Nhạc Trọng muốn quay về Lũng Hải thị cũng thập phần khó khăn. Lưu lại một ít thời gian ở chỗ Phạm Đồng Hiên cũng không có gì không được, hiểu biết thêm tình báo bên này có thể làm cho hắn càng dễ sống sót.</w:t>
      </w:r>
    </w:p>
    <w:p>
      <w:pPr>
        <w:pStyle w:val="BodyText"/>
      </w:pPr>
      <w:r>
        <w:t xml:space="preserve">Đi theo sự dẫn đường của Phạm Đồng Hiên, hai người Nhạc Trọng đi tới một ngôi nhà cao bốn tầng nằm trong một khu vườn mọc đầy cỏ dại.</w:t>
      </w:r>
    </w:p>
    <w:p>
      <w:pPr>
        <w:pStyle w:val="BodyText"/>
      </w:pPr>
      <w:r>
        <w:t xml:space="preserve">Trong khu vườn tuy rằng mọc đầy cỏ dại, nhưng đều là những loài cỏ dại không thể ăn. Nếu nhân loại ăn vào nhẹ sẽ bị tiêu chảy, nặng sẽ trúng độc. Bởi vậy Phạm Đồng Hiên bọn họ chỉ có thể gian nan tìm kiếm chút rau dại biến dị có thể ăn được để ăn đỡ đói.</w:t>
      </w:r>
    </w:p>
    <w:p>
      <w:pPr>
        <w:pStyle w:val="BodyText"/>
      </w:pPr>
      <w:r>
        <w:t xml:space="preserve">Cả nhóm người đi vào trong nhà lầu kia.</w:t>
      </w:r>
    </w:p>
    <w:p>
      <w:pPr>
        <w:pStyle w:val="BodyText"/>
      </w:pPr>
      <w:r>
        <w:t xml:space="preserve">Toàn bộ nam giới ngồi chung một bàn, bởi vì có Nhạc Trọng nên Trần Dao cũng có thể ngồi ở bàn này.</w:t>
      </w:r>
    </w:p>
    <w:p>
      <w:pPr>
        <w:pStyle w:val="BodyText"/>
      </w:pPr>
      <w:r>
        <w:t xml:space="preserve">Không bao lâu sau một nhóm trẻ em đi tới, nhu thuận vây quanh trước một bàn nhỏ.</w:t>
      </w:r>
    </w:p>
    <w:p>
      <w:pPr>
        <w:pStyle w:val="BodyText"/>
      </w:pPr>
      <w:r>
        <w:t xml:space="preserve">Một nhóm nữ nhân đem canh cùng thực vật bưng lên, đặt trong hai đĩa nhỏ chia ọi người.</w:t>
      </w:r>
    </w:p>
    <w:p>
      <w:pPr>
        <w:pStyle w:val="BodyText"/>
      </w:pPr>
      <w:r>
        <w:t xml:space="preserve">Món chính nơi này là một loại khoai đỏ thẫm biến dị cỡ một thùng gỗ nhỏ. Trong đĩa mỗi nam nhân đều chỉ có ba miếng khoai lang cắt hơi mỏng cùng một chén canh.</w:t>
      </w:r>
    </w:p>
    <w:p>
      <w:pPr>
        <w:pStyle w:val="BodyText"/>
      </w:pPr>
      <w:r>
        <w:t xml:space="preserve">Nữ nhân lại chỉ được một miếng khoai lang cùng một chén canh.</w:t>
      </w:r>
    </w:p>
    <w:p>
      <w:pPr>
        <w:pStyle w:val="BodyText"/>
      </w:pPr>
      <w:r>
        <w:t xml:space="preserve">Trẻ em cần dinh dưỡng nên có được hai miếng khoai lang cùng một chén canh.</w:t>
      </w:r>
    </w:p>
    <w:p>
      <w:pPr>
        <w:pStyle w:val="BodyText"/>
      </w:pPr>
      <w:r>
        <w:t xml:space="preserve">Những nữ nhân cùng trẻ em đều yên lặng ăn cơm, không có chút bộ dạng như bị ngược đãi.</w:t>
      </w:r>
    </w:p>
    <w:p>
      <w:pPr>
        <w:pStyle w:val="BodyText"/>
      </w:pPr>
      <w:r>
        <w:t xml:space="preserve">Nhìn thấy một màn này Nhạc Trọng âm thầm gật đầu, từ tình huống như vậy có thể nhìn ra được nhóm người sống sót này còn có chút nhân tính, thậm chí là còn khá tốt. Phải biết rằng trong tận thế, nữ nhân bị vây trong địa vị nhỏ yếu, trẻ con thập phần đáng thương, nếu gặp phải người thống trị tàn bạo thậm chí còn bị giết chết làm thịt ăn.</w:t>
      </w:r>
    </w:p>
    <w:p>
      <w:pPr>
        <w:pStyle w:val="BodyText"/>
      </w:pPr>
      <w:r>
        <w:t xml:space="preserve">Trần Dao nhìn thực vật lại không có chút thèm ăn, ngược lại còn có chút buồn nôn.</w:t>
      </w:r>
    </w:p>
    <w:p>
      <w:pPr>
        <w:pStyle w:val="BodyText"/>
      </w:pPr>
      <w:r>
        <w:t xml:space="preserve">Chén canh nấu từ rau dại, rễ cỏ, khoai lang, con mối, kiến, châu chấu, giun vân vân lại bỏ thêm chút muối nấu ăn. Nhìn từng con mối cùng châu chấu nổi lơ lửng trên chén canh, Trần Dao chỉ cảm thấy thật ghê tởm lẫn buồn nôn.</w:t>
      </w:r>
    </w:p>
    <w:p>
      <w:pPr>
        <w:pStyle w:val="BodyText"/>
      </w:pPr>
      <w:r>
        <w:t xml:space="preserve">Trên thực tế những côn trùng kia đều là nguồn dinh dưỡng quý giá, trong chén những nữ nhân khác đều là canh suông, cũng chỉ có trong chén nam nhân mới có được côn trùng.</w:t>
      </w:r>
    </w:p>
    <w:p>
      <w:pPr>
        <w:pStyle w:val="BodyText"/>
      </w:pPr>
      <w:r>
        <w:t xml:space="preserve">Phạm Đồng Hiên nhìn thấy côn trùng trong chén canh, trong mắt thoáng hiện nét vui sướng, một ngụm uống cạn chén, đồng thời nhai ngấu nghiến con châu chấu:</w:t>
      </w:r>
    </w:p>
    <w:p>
      <w:pPr>
        <w:pStyle w:val="BodyText"/>
      </w:pPr>
      <w:r>
        <w:t xml:space="preserve">- Canh hôm nay thật phong phút ah!</w:t>
      </w:r>
    </w:p>
    <w:p>
      <w:pPr>
        <w:pStyle w:val="BodyText"/>
      </w:pPr>
      <w:r>
        <w:t xml:space="preserve">Nhạc Trọng nhìn thấy cảnh này chân mày nhíu lại, đem chén canh cùng đĩa khoai lang đẩy qua trước người một nữ nhân có thai nói:</w:t>
      </w:r>
    </w:p>
    <w:p>
      <w:pPr>
        <w:pStyle w:val="BodyText"/>
      </w:pPr>
      <w:r>
        <w:t xml:space="preserve">- Cho cô!</w:t>
      </w:r>
    </w:p>
    <w:p>
      <w:pPr>
        <w:pStyle w:val="BodyText"/>
      </w:pPr>
      <w:r>
        <w:t xml:space="preserve">Bởi vì cuộc sống quá gian nan, bên trong mười mấy nữ nhân đã có ba người mang thai. Những nữ nhân có thai so sánh với những nữ nhân khác chỉ có thêm hai miếng khoai lang, trong canh chỉ có thêm vài con mối hoặc châu chấu mà thôi.</w:t>
      </w:r>
    </w:p>
    <w:p>
      <w:pPr>
        <w:pStyle w:val="BodyText"/>
      </w:pPr>
      <w:r>
        <w:t xml:space="preserve">- Cảm ơn!</w:t>
      </w:r>
    </w:p>
    <w:p>
      <w:pPr>
        <w:pStyle w:val="BodyText"/>
      </w:pPr>
      <w:r>
        <w:t xml:space="preserve">Nữ nhân có thai kia thập phần cảm kích nhìn Nhạc Trọng cảm tạ nói. Những thực vật này chẳng là gì đối với Nhạc Trọng, nhưng đối với nàng mà nói là nguồn dinh dưỡng thập phần khó được. Tuy rằng nàng không biết Nhạc Trọng nói gì nhưng vẫn mở miệng cảm tạ.</w:t>
      </w:r>
    </w:p>
    <w:p>
      <w:pPr>
        <w:pStyle w:val="BodyText"/>
      </w:pPr>
      <w:r>
        <w:t xml:space="preserve">- Cái này cho cô đi!</w:t>
      </w:r>
    </w:p>
    <w:p>
      <w:pPr>
        <w:pStyle w:val="BodyText"/>
      </w:pPr>
      <w:r>
        <w:t xml:space="preserve">Trần Dao thấy thế cũng lập tức đem phần của mình đẩy ột nữ nhân có thai khác. Nàng cũng không muốn ăn chén canh làm nàng có chút buồn nôn kia.</w:t>
      </w:r>
    </w:p>
    <w:p>
      <w:pPr>
        <w:pStyle w:val="BodyText"/>
      </w:pPr>
      <w:r>
        <w:t xml:space="preserve">Nhạc Trọng đem thực vật phân cho nữ nhân kia, mở ba lô lấy ra hai hộp thịt bò khoai tây cùng hai chai nước uống, bắt đầu ăn.</w:t>
      </w:r>
    </w:p>
    <w:p>
      <w:pPr>
        <w:pStyle w:val="BodyText"/>
      </w:pPr>
      <w:r>
        <w:t xml:space="preserve">Ở một bên Trần Dao cũng mở một hộp thịt, im lặng ăn cơm.</w:t>
      </w:r>
    </w:p>
    <w:p>
      <w:pPr>
        <w:pStyle w:val="BodyText"/>
      </w:pPr>
      <w:r>
        <w:t xml:space="preserve">Lúc này nhóm người Phạm Đồng Hiên đã ăn xong chút ít thực vật của mình, họ nhìn thấy hai người Nhạc Trọng đang ăn cơm, đều không nhịn được nuốt nước miếng.</w:t>
      </w:r>
    </w:p>
    <w:p>
      <w:pPr>
        <w:pStyle w:val="BodyText"/>
      </w:pPr>
      <w:r>
        <w:t xml:space="preserve">Không ít người đem ánh mắt rơi lên trên ba lô của Nhạc Trọng. Trong mắt bọn họ, ba lô thực vật nước uống kia còn quý giá hơn cả vàng.</w:t>
      </w:r>
    </w:p>
    <w:p>
      <w:pPr>
        <w:pStyle w:val="BodyText"/>
      </w:pPr>
      <w:r>
        <w:t xml:space="preserve">Nhạc Trọng tùy tiện ăn vài miếng, đem hộp thịt đặt sang một bên, nhìn Phạm Đồng Hiên nói:</w:t>
      </w:r>
    </w:p>
    <w:p>
      <w:pPr>
        <w:pStyle w:val="BodyText"/>
      </w:pPr>
      <w:r>
        <w:t xml:space="preserve">- Hiện tại anh có thể đem tin tình báo trọng yếu mà anh nói cho tôi biết rồi chứ? Chỗ này tôi còn có rất nhiều thực vật, chỉ cần tin tức của anh đủ giá trị, anh có thể lấy đi số thực vật mà anh muốn!</w:t>
      </w:r>
    </w:p>
    <w:p>
      <w:pPr>
        <w:pStyle w:val="BodyText"/>
      </w:pPr>
      <w:r>
        <w:t xml:space="preserve">Phạm Đồng Hiên nhìn hộp thịt ăn dở dang của Nhạc Trọng, nuốt nước miếng hỏi:</w:t>
      </w:r>
    </w:p>
    <w:p>
      <w:pPr>
        <w:pStyle w:val="BodyText"/>
      </w:pPr>
      <w:r>
        <w:t xml:space="preserve">- Hộp thịt kia ngài còn ăn sao? Nếu ngài từ bỏ có thể cho tôi không?</w:t>
      </w:r>
    </w:p>
    <w:p>
      <w:pPr>
        <w:pStyle w:val="BodyText"/>
      </w:pPr>
      <w:r>
        <w:t xml:space="preserve">Nhạc Trọng liếc mắt nhìn Phạm Đồng Hiên, đẩy hộp thịt qua cho hắn.</w:t>
      </w:r>
    </w:p>
    <w:p>
      <w:pPr>
        <w:pStyle w:val="BodyText"/>
      </w:pPr>
      <w:r>
        <w:t xml:space="preserve">Phạm Đồng Hiên tiếp nhận, trong ánh mắt hâm mộ của mọi người thật cẩn thận thu vào, nửa hộp thịt bò này cũng đủ cho hắn ăn một ngày.</w:t>
      </w:r>
    </w:p>
    <w:p>
      <w:pPr>
        <w:pStyle w:val="BodyText"/>
      </w:pPr>
      <w:r>
        <w:t xml:space="preserve">Phạm Đồng Hiên thu lại hai hộp thịt bò, nhìn thấy Nhạc Trọng đang nhìn hắn chằm chằm, trong lòng rùng mình thành thật đem tin tình báo của mình nói với Nhạc Trọng:</w:t>
      </w:r>
    </w:p>
    <w:p>
      <w:pPr>
        <w:pStyle w:val="BodyText"/>
      </w:pPr>
      <w:r>
        <w:t xml:space="preserve">- Đại nhân, là như vậy…</w:t>
      </w:r>
    </w:p>
    <w:p>
      <w:pPr>
        <w:pStyle w:val="BodyText"/>
      </w:pPr>
      <w:r>
        <w:t xml:space="preserve">Nhạc Trọng lắng tai nghe tin tình báo của Phạm Đồng Hiên, khẽ cau mày, tình thế trước mắt cực kỳ bất lợi đối với hắn.</w:t>
      </w:r>
    </w:p>
    <w:p>
      <w:pPr>
        <w:pStyle w:val="BodyText"/>
      </w:pPr>
      <w:r>
        <w:t xml:space="preserve">Nã Bố trấn thuộc Lan Sơn thị, xem như thế lực phạm vi của miền bắc Thái Lan. Mà ở trong tận thế, người vùng này luôn tràn ngập địch ý đối với người từ bên ngoài đến.</w:t>
      </w:r>
    </w:p>
    <w:p>
      <w:pPr>
        <w:pStyle w:val="Compact"/>
      </w:pPr>
      <w:r>
        <w:t xml:space="preserve">Sau tận thế, có một thiên tài tên Ngô Nham Hồng quật khởi trong khu vực này, hắn thu thập tàn quân Thái Lan vùng này cùng dựa vào cố gắng bản thân, thành công xây dựng một chính quyền đặt tên là Đại Thái đế quốc có được hơn ba vạn người sống sót, lại còn có được một bộ đội võ trang lực lượng cường đại.</w:t>
      </w:r>
      <w:r>
        <w:br w:type="textWrapping"/>
      </w:r>
      <w:r>
        <w:br w:type="textWrapping"/>
      </w:r>
    </w:p>
    <w:p>
      <w:pPr>
        <w:pStyle w:val="Heading2"/>
      </w:pPr>
      <w:bookmarkStart w:id="410" w:name="chương-388-tập-kích"/>
      <w:bookmarkEnd w:id="410"/>
      <w:r>
        <w:t xml:space="preserve">388. Chương 388: Tập Kích!</w:t>
      </w:r>
    </w:p>
    <w:p>
      <w:pPr>
        <w:pStyle w:val="Compact"/>
      </w:pPr>
      <w:r>
        <w:br w:type="textWrapping"/>
      </w:r>
      <w:r>
        <w:br w:type="textWrapping"/>
      </w:r>
    </w:p>
    <w:p>
      <w:pPr>
        <w:pStyle w:val="BodyText"/>
      </w:pPr>
      <w:r>
        <w:t xml:space="preserve">Khu vực này thật nhiều rừng rậm, nơi nơi đều có thú biến dị đáng sợ ẩn hiện. Ngô Nham Hồng đã vài lần có ý đồ thu phục Lan Sơn thị đều bị thú biến dị cùng tang thi tràn đầy ngăn cản nên thất bại. Vì thế hắn điều chỉnh sách lược, dựa vào biên giới Trung Quốc khá gần nên đã thu dọn Hữu Nghị trấn, hơn nữa lấy được không ít vũ khí đạn dược tại biên phòng đại lục, vì thế thực lực trở nên cực kỳ cường đại.</w:t>
      </w:r>
    </w:p>
    <w:p>
      <w:pPr>
        <w:pStyle w:val="BodyText"/>
      </w:pPr>
      <w:r>
        <w:t xml:space="preserve">Ngô Nham Hồng là một thiên tài, đồng thời là một nhân sĩ có tín ngưỡng cực đoan, Hoa kiều dưới trướng hắn trải qua cuộc sống chẳng khác gì cầm thú. Chỉ cần bị hắn phát hiện thân ảnh Hoa kiều, nếu không bị hắn bắt giam thì bị giết chết, hoặc sẽ biếm làm nô lệ.</w:t>
      </w:r>
    </w:p>
    <w:p>
      <w:pPr>
        <w:pStyle w:val="BodyText"/>
      </w:pPr>
      <w:r>
        <w:t xml:space="preserve">Nhạc Trọng muốn thông qua Hữu Nghị trấn đi về nước, phải trải qua khu vực phòng thủ của Ngô Nham Hồng.</w:t>
      </w:r>
    </w:p>
    <w:p>
      <w:pPr>
        <w:pStyle w:val="BodyText"/>
      </w:pPr>
      <w:r>
        <w:t xml:space="preserve">Sở dĩ Phạm Đồng Hiên hiểu biết nhiều như thế là bởi vì Uyển Minh Hậu cùng Uyển Xuân Hoa là người sống sót trốn thoát từ trong thế lực của Ngô Nham Hồng. Sở dĩ hai người bỏ trốn đó là bởi vì Uyển Minh Hậu không cẩn thận đắc tội một tiểu đầu mục dưới trướng Ngô Nham Hồng, hắn sợ hãi sẽ bị giết chết cho nên bỏ trốn.</w:t>
      </w:r>
    </w:p>
    <w:p>
      <w:pPr>
        <w:pStyle w:val="BodyText"/>
      </w:pPr>
      <w:r>
        <w:t xml:space="preserve">- Như vậy có chút khó giải quyết!</w:t>
      </w:r>
    </w:p>
    <w:p>
      <w:pPr>
        <w:pStyle w:val="BodyText"/>
      </w:pPr>
      <w:r>
        <w:t xml:space="preserve">Nhạc Trọng khẽ cau mày, muốn thông qua khu vực phòng thủ của một thế lực tràn ngập địch ý với người Hoa thật sự không phải là chuyện đơn giản.</w:t>
      </w:r>
    </w:p>
    <w:p>
      <w:pPr>
        <w:pStyle w:val="BodyText"/>
      </w:pPr>
      <w:r>
        <w:t xml:space="preserve">Phạm Đồng Hiên nhìn Nhạc Trọng đang cau mày suy nghĩ, nhịn không được mở miệng nói:</w:t>
      </w:r>
    </w:p>
    <w:p>
      <w:pPr>
        <w:pStyle w:val="BodyText"/>
      </w:pPr>
      <w:r>
        <w:t xml:space="preserve">- Đại nhân, ngài có thể lưu lại không? Chỉ cần ngài nguyện ý lưu lại, chúng tôi nguyện ý đi theo ngài!</w:t>
      </w:r>
    </w:p>
    <w:p>
      <w:pPr>
        <w:pStyle w:val="BodyText"/>
      </w:pPr>
      <w:r>
        <w:t xml:space="preserve">Nhạc Trọng nghe được lời phiên dịch của Uyển Xuân Hoa, có chút ngoài ý muốn nói:</w:t>
      </w:r>
    </w:p>
    <w:p>
      <w:pPr>
        <w:pStyle w:val="BodyText"/>
      </w:pPr>
      <w:r>
        <w:t xml:space="preserve">- Nhưng tôi là người Trung Quốc!</w:t>
      </w:r>
    </w:p>
    <w:p>
      <w:pPr>
        <w:pStyle w:val="BodyText"/>
      </w:pPr>
      <w:r>
        <w:t xml:space="preserve">Vẻ mặt Phạm Đồng Hiên nghiêm nghị nói:</w:t>
      </w:r>
    </w:p>
    <w:p>
      <w:pPr>
        <w:pStyle w:val="BodyText"/>
      </w:pPr>
      <w:r>
        <w:t xml:space="preserve">- Tôi biết! Nhưng chỉ cần ngài có thể mang theo chúng tôi cùng sống sót, cho dù ngài là Satan, chúng tôi cũng nguyện ý đi theo ngài!</w:t>
      </w:r>
    </w:p>
    <w:p>
      <w:pPr>
        <w:pStyle w:val="BodyText"/>
      </w:pPr>
      <w:r>
        <w:t xml:space="preserve">Phạm Đồng Hiên nhìn thấy Nhạc Trọng cũng không phải loại cường giả tính tình thất thường, động một chút thì tùy tay giết người, bởi vậy mới có tâm tư muốn đi theo Nhạc Trọng. Đại đa số người thường ở trong tận thế chỉ muốn được sống sót, người nào làm thủ lĩnh của bọn họ đều không có vấn đề gì, chỉ cần có thể mang theo họ cùng sinh tồn là được.</w:t>
      </w:r>
    </w:p>
    <w:p>
      <w:pPr>
        <w:pStyle w:val="BodyText"/>
      </w:pPr>
      <w:r>
        <w:t xml:space="preserve">Nhạc Trọng lắc đầu cự tuyệt:</w:t>
      </w:r>
    </w:p>
    <w:p>
      <w:pPr>
        <w:pStyle w:val="BodyText"/>
      </w:pPr>
      <w:r>
        <w:t xml:space="preserve">- Không được! Tôi phải quay về đại lục! Tôi sẽ không lưu lại nơi này quá lâu!</w:t>
      </w:r>
    </w:p>
    <w:p>
      <w:pPr>
        <w:pStyle w:val="BodyText"/>
      </w:pPr>
      <w:r>
        <w:t xml:space="preserve">Cơ nghiệp cùng bạn bè người thân của hắn đều đang ở Trung Quốc mà không phải tại đây, cho dù hắn đánh xuống cơ nghiệp tại nơi này, cuối cùng chỉ sợ sẽ không công tiện nghi người khác.</w:t>
      </w:r>
    </w:p>
    <w:p>
      <w:pPr>
        <w:pStyle w:val="BodyText"/>
      </w:pPr>
      <w:r>
        <w:t xml:space="preserve">Nghe được Nhạc Trọng cự tuyệt, Phạm Đồng Hiên thập phần thất vọng. Nếu có được cường giả có thể ra vào trong thi đàn như chỗ không người giống Nhạc Trọng, những người thường như họ sẽ trải qua cuộc sống thật tốt, hắn đã có thể dỡ xuống gánh nặng làm thủ lĩnh.</w:t>
      </w:r>
    </w:p>
    <w:p>
      <w:pPr>
        <w:pStyle w:val="BodyText"/>
      </w:pPr>
      <w:r>
        <w:t xml:space="preserve">Phải biết rằng trong tận thế muốn làm một thủ lĩnh có lương tâm, thập phần gian nan, chỉ mang theo người dưới trướng đi tìm kiếm lương thực đã là chuyện thập phần khó khăn.</w:t>
      </w:r>
    </w:p>
    <w:p>
      <w:pPr>
        <w:pStyle w:val="BodyText"/>
      </w:pPr>
      <w:r>
        <w:t xml:space="preserve">- Đây là phí tổn anh đã cấp tình báo!</w:t>
      </w:r>
    </w:p>
    <w:p>
      <w:pPr>
        <w:pStyle w:val="BodyText"/>
      </w:pPr>
      <w:r>
        <w:t xml:space="preserve">Nhạc Trọng lấy ra mười hộp thịt, ba hộp sữa, một túi gạo giao cho Phạm Đồng Hiên.</w:t>
      </w:r>
    </w:p>
    <w:p>
      <w:pPr>
        <w:pStyle w:val="BodyText"/>
      </w:pPr>
      <w:r>
        <w:t xml:space="preserve">Phạm Đồng Hiên nhìn thấSY thịt hộp, sữa, cùng gạo quả thật vừa mừng vừa sợ, có được số thực vật này họ chỉ cần tiết kiệm một chút cũng trải qua nửa tháng không cần lo lắng về thực vật.</w:t>
      </w:r>
    </w:p>
    <w:p>
      <w:pPr>
        <w:pStyle w:val="BodyText"/>
      </w:pPr>
      <w:r>
        <w:t xml:space="preserve">Phạm Đồng Hiên nhìn qua Uyển Xuân Hoa cùng Ngả Na một thoáng, lại nhìn qua Nhạc Trọng cẩn thận hỏi:</w:t>
      </w:r>
    </w:p>
    <w:p>
      <w:pPr>
        <w:pStyle w:val="BodyText"/>
      </w:pPr>
      <w:r>
        <w:t xml:space="preserve">- Đại nhân, ngài cần thư giãn một chút không? Cái gì hai nàng cũng biết, ngài muốn hai nàng giúp ngài thả lỏng một chút không? Chỉ cần một ít túi muối ăn, hai nàng có thể bồi ngài ba ngày!</w:t>
      </w:r>
    </w:p>
    <w:p>
      <w:pPr>
        <w:pStyle w:val="BodyText"/>
      </w:pPr>
      <w:r>
        <w:t xml:space="preserve">Uyển Xuân Hoa cùng Ngả Na đi tới trước mặt Nhạc Trọng, mà Uyển Xuân Hoa còn ưỡn ngực nhìn Nhạc Trọng đá lông nheo, sau đó phiên dịch nói. Hai nàng không cảm thấy dùng chính thân thể mình đổi vật tư có gì là không tốt, trong tận thế, loại chuyện này hai nàng làm rất nhiều. Hơn nữa tuy Nhạc Trọng không phải nam nhân phi phàm anh tuấn, nhưng cũng không xấu xí, so với thật nhiều nam nhân còn suất khí hơn.</w:t>
      </w:r>
    </w:p>
    <w:p>
      <w:pPr>
        <w:pStyle w:val="BodyText"/>
      </w:pPr>
      <w:r>
        <w:t xml:space="preserve">Nghe xong Uyển Xuân Hoa phiên dịch, Trần Dao ngồi bên cạnh Nhạc Trọng dựng thẳng mày liễu, nhịn không được lớn tiếng nói:</w:t>
      </w:r>
    </w:p>
    <w:p>
      <w:pPr>
        <w:pStyle w:val="BodyText"/>
      </w:pPr>
      <w:r>
        <w:t xml:space="preserve">- Không được!</w:t>
      </w:r>
    </w:p>
    <w:p>
      <w:pPr>
        <w:pStyle w:val="BodyText"/>
      </w:pPr>
      <w:r>
        <w:t xml:space="preserve">Ánh mắt mọi người liền tập trung trên người Trần Dao, mặt của nàng chợt đỏ lên, thầm cắn răng lớn tiếng tuyên bố chủ quyền:</w:t>
      </w:r>
    </w:p>
    <w:p>
      <w:pPr>
        <w:pStyle w:val="BodyText"/>
      </w:pPr>
      <w:r>
        <w:t xml:space="preserve">- Nhạc Trọng là bạn trai của tôi!</w:t>
      </w:r>
    </w:p>
    <w:p>
      <w:pPr>
        <w:pStyle w:val="BodyText"/>
      </w:pPr>
      <w:r>
        <w:t xml:space="preserve">Uyển Xuân Hoa nhìn Trần Dao dễ thương cười nói:</w:t>
      </w:r>
    </w:p>
    <w:p>
      <w:pPr>
        <w:pStyle w:val="BodyText"/>
      </w:pPr>
      <w:r>
        <w:t xml:space="preserve">- Trần Dao tiểu thư! Chúng tôi không để ý, chúng tôi có thể cùng cô bồi đại nhân. Chúng tôi cam đoan sẽ hầu hạ hai người hết sức thoải mái!</w:t>
      </w:r>
    </w:p>
    <w:p>
      <w:pPr>
        <w:pStyle w:val="BodyText"/>
      </w:pPr>
      <w:r>
        <w:t xml:space="preserve">Đối với Uyển Xuân Hoa mà nói chơi đùa linh tinh trên giường thế nào nàng cũng không để ý.</w:t>
      </w:r>
    </w:p>
    <w:p>
      <w:pPr>
        <w:pStyle w:val="BodyText"/>
      </w:pPr>
      <w:r>
        <w:t xml:space="preserve">Trần Dao nắm cánh tay Nhạc Trọng, làm nũng như cầu xin nói:</w:t>
      </w:r>
    </w:p>
    <w:p>
      <w:pPr>
        <w:pStyle w:val="BodyText"/>
      </w:pPr>
      <w:r>
        <w:t xml:space="preserve">- Nhạc Trọng, anh mau cự tuyệt các nàng, anh chỉ cần cự tuyệt họ, tôi sẽ hôn anh một cái!</w:t>
      </w:r>
    </w:p>
    <w:p>
      <w:pPr>
        <w:pStyle w:val="BodyText"/>
      </w:pPr>
      <w:r>
        <w:t xml:space="preserve">Bộ dáng làm nũng cầu xin của Trần Dao thập phần đáng yêu mê người, làm trong lòng Nhạc Trọng dao động, hắn tùy tay lấy ra một bao muối ăn ném cho Phạm Đồng Hiên nói:</w:t>
      </w:r>
    </w:p>
    <w:p>
      <w:pPr>
        <w:pStyle w:val="BodyText"/>
      </w:pPr>
      <w:r>
        <w:t xml:space="preserve">- Tặng bao muối ăn này cho các vị, về phần hai nàng thì không cần nữa. Bạn gái của tôi không thích chơi đùa như thế!</w:t>
      </w:r>
    </w:p>
    <w:p>
      <w:pPr>
        <w:pStyle w:val="BodyText"/>
      </w:pPr>
      <w:r>
        <w:t xml:space="preserve">Phạm Đồng Hiên tiếp nhận bao muối ăn cũng không tiếp tục cưỡng cầu Nhạc Trọng, mà thật ân cần nói:</w:t>
      </w:r>
    </w:p>
    <w:p>
      <w:pPr>
        <w:pStyle w:val="BodyText"/>
      </w:pPr>
      <w:r>
        <w:t xml:space="preserve">- Nhạc Trọng đại nhân, hôm nay trời đã tối, ngài ở trong này nghỉ ngơi một đêm được không?</w:t>
      </w:r>
    </w:p>
    <w:p>
      <w:pPr>
        <w:pStyle w:val="BodyText"/>
      </w:pPr>
      <w:r>
        <w:t xml:space="preserve">Ngày hôm qua khi Nhạc Trọng cùng Trần Dao đi vào trong trấn nhỏ, đã gần chạng vạng. Trần Dao ngủ tròn một ngày đêm, lúc này cũng đã chạng vạng tối.</w:t>
      </w:r>
    </w:p>
    <w:p>
      <w:pPr>
        <w:pStyle w:val="BodyText"/>
      </w:pPr>
      <w:r>
        <w:t xml:space="preserve">Nhạc Trọng suy nghĩ một thoáng thì đáp ứng lời mời của Phạm Đồng Hiên.</w:t>
      </w:r>
    </w:p>
    <w:p>
      <w:pPr>
        <w:pStyle w:val="BodyText"/>
      </w:pPr>
      <w:r>
        <w:t xml:space="preserve">Không ngoài ý muốn, Nhạc Trọng cùng Trần Dao được an bài trong một phòng, ở trong phòng chỉ có một cái giường lớn.</w:t>
      </w:r>
    </w:p>
    <w:p>
      <w:pPr>
        <w:pStyle w:val="BodyText"/>
      </w:pPr>
      <w:r>
        <w:t xml:space="preserve">Trần Dao nhìn thấy chỉ có chiếc giường lớn, nhịn không được oán hận một câu:</w:t>
      </w:r>
    </w:p>
    <w:p>
      <w:pPr>
        <w:pStyle w:val="BodyText"/>
      </w:pPr>
      <w:r>
        <w:t xml:space="preserve">- Như thế nào chỉ có một cái giường?</w:t>
      </w:r>
    </w:p>
    <w:p>
      <w:pPr>
        <w:pStyle w:val="BodyText"/>
      </w:pPr>
      <w:r>
        <w:t xml:space="preserve">- Nếu không cô ngủ trên sàn nhà, tôi ngủ giường!</w:t>
      </w:r>
    </w:p>
    <w:p>
      <w:pPr>
        <w:pStyle w:val="BodyText"/>
      </w:pPr>
      <w:r>
        <w:t xml:space="preserve">Nhạc Trọng mỉm cười, cởi ra áo khoác, lộ ra một thân bì giáp hắc lân hung trư nhị giai dán sát người, ngồi xuống trên giường. Ở địa phương xa lạ thế này bất kỳ thời khắc nào hắn cũng vẫn duy trì cảnh giác, tuyệt đối sẽ không cởi ra phòng ngự của mình.</w:t>
      </w:r>
    </w:p>
    <w:p>
      <w:pPr>
        <w:pStyle w:val="BodyText"/>
      </w:pPr>
      <w:r>
        <w:t xml:space="preserve">Trần Dao ngồi trên giường, bàn tay trắng mịn nâng má, mang theo dáng vẻ mỉm cười mị hoặc mê người nói:</w:t>
      </w:r>
    </w:p>
    <w:p>
      <w:pPr>
        <w:pStyle w:val="BodyText"/>
      </w:pPr>
      <w:r>
        <w:t xml:space="preserve">- Anh thật không có phong độ thân sĩ! Chẳng lẽ anh muốn để ột cô gái xinh đẹp phải ngủ trên sàn nhà sao? Thật không được, không bằng anh ngủ trên sàn nhà đi! Tôi giúp anh trải đệm chăn xuống đất!</w:t>
      </w:r>
    </w:p>
    <w:p>
      <w:pPr>
        <w:pStyle w:val="BodyText"/>
      </w:pPr>
      <w:r>
        <w:t xml:space="preserve">Nhạc Trọng trực tiếp nhắm mắt lại nằm xuống giường:</w:t>
      </w:r>
    </w:p>
    <w:p>
      <w:pPr>
        <w:pStyle w:val="BodyText"/>
      </w:pPr>
      <w:r>
        <w:t xml:space="preserve">- Tôi đang ngủ!</w:t>
      </w:r>
    </w:p>
    <w:p>
      <w:pPr>
        <w:pStyle w:val="BodyText"/>
      </w:pPr>
      <w:r>
        <w:t xml:space="preserve">Trần Dao nhẹ nhàng đẩy Nhạc Trọng, thấy không có hiệu quả gì có chút làm nũng cười:</w:t>
      </w:r>
    </w:p>
    <w:p>
      <w:pPr>
        <w:pStyle w:val="BodyText"/>
      </w:pPr>
      <w:r>
        <w:t xml:space="preserve">- Vô lại!</w:t>
      </w:r>
    </w:p>
    <w:p>
      <w:pPr>
        <w:pStyle w:val="BodyText"/>
      </w:pPr>
      <w:r>
        <w:t xml:space="preserve">Nói xong nàng cũng lẳng lặng nằm bên người hắn, nhìn Nhạc Trọng không chớp. Nàng ngủ suốt cả ngày chỉ mới tỉnh được hai giờ, không còn chút buồn ngủ nào. Nhưng lúc này màn đêm đã buông xuống, không có hoạt động gì giải trí, nàng chỉ có thể nằm yên nhìn Nhạc Trọng.</w:t>
      </w:r>
    </w:p>
    <w:p>
      <w:pPr>
        <w:pStyle w:val="BodyText"/>
      </w:pPr>
      <w:r>
        <w:t xml:space="preserve">Không bao lâu, bên dưới phòng truyền lên thanh âm tiếng rên rỉ của nữ nhân, luôn len lỏi vào tai Trần Dao, khiến nàng lập tức đỏ mặt, nằm trên giường trằn trọc không ngủ được.</w:t>
      </w:r>
    </w:p>
    <w:p>
      <w:pPr>
        <w:pStyle w:val="BodyText"/>
      </w:pPr>
      <w:r>
        <w:t xml:space="preserve">Ngô Đông Văn ôm cây trường mâu ngồi trước sân nhà nhàm chán canh gác ban đêm.</w:t>
      </w:r>
    </w:p>
    <w:p>
      <w:pPr>
        <w:pStyle w:val="Compact"/>
      </w:pPr>
      <w:r>
        <w:t xml:space="preserve">Ở gần đây không có tang thi, nhưng cần phòng bị có thú biến dị ẩn hiện, nếu không có người gác đêm có lẽ chỉ cần xuất hiện một con mèo biến dị đủ giết sạch toàn bộ người trong nhà.</w:t>
      </w:r>
      <w:r>
        <w:br w:type="textWrapping"/>
      </w:r>
      <w:r>
        <w:br w:type="textWrapping"/>
      </w:r>
    </w:p>
    <w:p>
      <w:pPr>
        <w:pStyle w:val="Heading2"/>
      </w:pPr>
      <w:bookmarkStart w:id="411" w:name="chương-389-đại-thái-đế-quốc-quân-1"/>
      <w:bookmarkEnd w:id="411"/>
      <w:r>
        <w:t xml:space="preserve">389. Chương 389: Đại Thái Đế Quốc Quân! (1)</w:t>
      </w:r>
    </w:p>
    <w:p>
      <w:pPr>
        <w:pStyle w:val="Compact"/>
      </w:pPr>
      <w:r>
        <w:br w:type="textWrapping"/>
      </w:r>
      <w:r>
        <w:br w:type="textWrapping"/>
      </w:r>
    </w:p>
    <w:p>
      <w:pPr>
        <w:pStyle w:val="BodyText"/>
      </w:pPr>
      <w:r>
        <w:t xml:space="preserve">Phanh! Phanh!</w:t>
      </w:r>
    </w:p>
    <w:p>
      <w:pPr>
        <w:pStyle w:val="BodyText"/>
      </w:pPr>
      <w:r>
        <w:t xml:space="preserve">Nương theo vài tiếng súng vang, ổ khóa cửa sân bị người dùng súng bắn hỏng. Sau đó oanh một tiếng cửa sân bị người dùng chân hung hăng đá văng.</w:t>
      </w:r>
    </w:p>
    <w:p>
      <w:pPr>
        <w:pStyle w:val="BodyText"/>
      </w:pPr>
      <w:r>
        <w:t xml:space="preserve">Hơn mười người lưng đeo súng trường, vẻ mặt hung hãn tiến vào.</w:t>
      </w:r>
    </w:p>
    <w:p>
      <w:pPr>
        <w:pStyle w:val="BodyText"/>
      </w:pPr>
      <w:r>
        <w:t xml:space="preserve">- Các người là ai?</w:t>
      </w:r>
    </w:p>
    <w:p>
      <w:pPr>
        <w:pStyle w:val="BodyText"/>
      </w:pPr>
      <w:r>
        <w:t xml:space="preserve">Ngô Đông Văn nhìn thấy hơn mười người lưng đeo súng trường, vẻ mặt hung hãn sắc mặt liền tái nhợt, tay cầm trường mâu cũng run rẩy lên không dám nhúc nhích chút nào, hắn sợ chỉ cần không cẩn thận sẽ bị người trực tiếp bắn chết.</w:t>
      </w:r>
    </w:p>
    <w:p>
      <w:pPr>
        <w:pStyle w:val="BodyText"/>
      </w:pPr>
      <w:r>
        <w:t xml:space="preserve">Một gã quan quân cầm đầu nhìn Ngô Đông Văn lớn tiếng quát:</w:t>
      </w:r>
    </w:p>
    <w:p>
      <w:pPr>
        <w:pStyle w:val="BodyText"/>
      </w:pPr>
      <w:r>
        <w:t xml:space="preserve">- Chúng ta là quân tiên phong của Đại Thái đế quốc! Nhanh đem thực vật cùng nữ nhân giao ra đây!</w:t>
      </w:r>
    </w:p>
    <w:p>
      <w:pPr>
        <w:pStyle w:val="BodyText"/>
      </w:pPr>
      <w:r>
        <w:t xml:space="preserve">Ánh mắt Ngô Đông Văn sáng lên lớn tiếng kêu to:</w:t>
      </w:r>
    </w:p>
    <w:p>
      <w:pPr>
        <w:pStyle w:val="BodyText"/>
      </w:pPr>
      <w:r>
        <w:t xml:space="preserve">- Trưởng quan, tôi muốn cử báo! Ở chỗ chúng tôi có hai người Trung Quốc chạy thoát tới đây, một nam nhân cùng một nữ nhân. Vóc người của nữ nhân Trung Quốc thập phần xinh đẹp!</w:t>
      </w:r>
    </w:p>
    <w:p>
      <w:pPr>
        <w:pStyle w:val="BodyText"/>
      </w:pPr>
      <w:r>
        <w:t xml:space="preserve">Ánh mắt tên quan quân kia sáng lên, nhìn Ngô Đông Văn lớn tiếng quát:</w:t>
      </w:r>
    </w:p>
    <w:p>
      <w:pPr>
        <w:pStyle w:val="BodyText"/>
      </w:pPr>
      <w:r>
        <w:t xml:space="preserve">- Nữ nhân xinh đẹp sao, còn không mau mang chúng ta đi bắt nàng!</w:t>
      </w:r>
    </w:p>
    <w:p>
      <w:pPr>
        <w:pStyle w:val="BodyText"/>
      </w:pPr>
      <w:r>
        <w:t xml:space="preserve">- Dạ!</w:t>
      </w:r>
    </w:p>
    <w:p>
      <w:pPr>
        <w:pStyle w:val="BodyText"/>
      </w:pPr>
      <w:r>
        <w:t xml:space="preserve">Ngô Đông Văn thập phần tích cực lớn tiếng kêu lên, dẫn theo hơn mười người tiến vào trong nhà lầu bốn tầng.</w:t>
      </w:r>
    </w:p>
    <w:p>
      <w:pPr>
        <w:pStyle w:val="BodyText"/>
      </w:pPr>
      <w:r>
        <w:t xml:space="preserve">Bên trong tòa lầu rất nhanh truyền ra thanh âm tiếng kêu rên cùng tiếng rên rỉ của nữ nhân.</w:t>
      </w:r>
    </w:p>
    <w:p>
      <w:pPr>
        <w:pStyle w:val="BodyText"/>
      </w:pPr>
      <w:r>
        <w:t xml:space="preserve">Đám quân tiên phong kia cũng không phải thứ gì tốt, bọn hắn xông vào trong lầu lập tức chà đạp nữ nhân bên trong, đây là quyền lực mà bọn hắn được hưởng khi làm quân tiên phong.</w:t>
      </w:r>
    </w:p>
    <w:p>
      <w:pPr>
        <w:pStyle w:val="BodyText"/>
      </w:pPr>
      <w:r>
        <w:t xml:space="preserve">Tên quan quân kia dẫn theo bảy tên chiến sĩ đi theo Ngô Đông Văn hướng phòng ở của Nhạc Trọng cùng Trần Dao đi tới.</w:t>
      </w:r>
    </w:p>
    <w:p>
      <w:pPr>
        <w:pStyle w:val="BodyText"/>
      </w:pPr>
      <w:r>
        <w:t xml:space="preserve">Khi dị biến mới phát sinh trước sân nhà thì Nhạc Trọng đã thập phần cảnh giác mở mắt, cầm lên súng trường 03 thức bên cạnh cùng thanh ám ma đao.</w:t>
      </w:r>
    </w:p>
    <w:p>
      <w:pPr>
        <w:pStyle w:val="BodyText"/>
      </w:pPr>
      <w:r>
        <w:t xml:space="preserve">Lưỡi Hắc Nha đao dài tới hai thước, không thích hợp chiến đấu trong không gian hẹp hòi, bởi vậy dùng ám ma đao tốt nhất.</w:t>
      </w:r>
    </w:p>
    <w:p>
      <w:pPr>
        <w:pStyle w:val="BodyText"/>
      </w:pPr>
      <w:r>
        <w:t xml:space="preserve">Đúng lúc này cửa phòng truyền ra thanh âm đập cửa, đồng thời còn vang lên thanh âm vô cùng lo lắng của Uyển Xuân Hoa:</w:t>
      </w:r>
    </w:p>
    <w:p>
      <w:pPr>
        <w:pStyle w:val="BodyText"/>
      </w:pPr>
      <w:r>
        <w:t xml:space="preserve">- Nhạc Trọng đại nhân, Nhạc Trọng đại nhân, mở cửa nhanh! Tôi là Uyển Xuân Hoa!</w:t>
      </w:r>
    </w:p>
    <w:p>
      <w:pPr>
        <w:pStyle w:val="BodyText"/>
      </w:pPr>
      <w:r>
        <w:t xml:space="preserve">Nhạc Trọng ra lệnh cho Bạch Cốt đang đứng yên tại góc phòng chẳng khác gì một pho tượng điêu khắc:</w:t>
      </w:r>
    </w:p>
    <w:p>
      <w:pPr>
        <w:pStyle w:val="BodyText"/>
      </w:pPr>
      <w:r>
        <w:t xml:space="preserve">- Mở cửa!</w:t>
      </w:r>
    </w:p>
    <w:p>
      <w:pPr>
        <w:pStyle w:val="BodyText"/>
      </w:pPr>
      <w:r>
        <w:t xml:space="preserve">Bạch Cốt liền đi qua mở cửa phòng.</w:t>
      </w:r>
    </w:p>
    <w:p>
      <w:pPr>
        <w:pStyle w:val="BodyText"/>
      </w:pPr>
      <w:r>
        <w:t xml:space="preserve">Cửa mở ra, Uyển Xuân Hoa vẻ mặt lo lắng chạy vào lớn tiếng nhìn Nhạc Trọng kêu lên:</w:t>
      </w:r>
    </w:p>
    <w:p>
      <w:pPr>
        <w:pStyle w:val="BodyText"/>
      </w:pPr>
      <w:r>
        <w:t xml:space="preserve">- Nhạc Trọng đại nhân, có người đến, bọn họ là quân tiên phong của Đại Thái đế quốc! Bọn họ tới bắt hai vị, hai người chạy mau đi ah!</w:t>
      </w:r>
    </w:p>
    <w:p>
      <w:pPr>
        <w:pStyle w:val="BodyText"/>
      </w:pPr>
      <w:r>
        <w:t xml:space="preserve">Nhạc Trọng nhìn ra sau lưng Uyển Xuân Hoa, thản nhiên nói:</w:t>
      </w:r>
    </w:p>
    <w:p>
      <w:pPr>
        <w:pStyle w:val="BodyText"/>
      </w:pPr>
      <w:r>
        <w:t xml:space="preserve">- Không còn kịp rồi! Bọn hắn đã tới!</w:t>
      </w:r>
    </w:p>
    <w:p>
      <w:pPr>
        <w:pStyle w:val="BodyText"/>
      </w:pPr>
      <w:r>
        <w:t xml:space="preserve">Uyển Xuân Hoa vừa quay đầu lại hoảng sợ nhìn thấy Ngô Đông Văn mang theo tám tên tiên phong của Đại Thái đế quốc xuất hiện ngay bên ngoài cửa phòng. Ngô Đông Văn đang dùng ánh mắt âm độc như độc xà lạnh lùng nhìn qua Nhạc Trọng cùng Trần Dao.</w:t>
      </w:r>
    </w:p>
    <w:p>
      <w:pPr>
        <w:pStyle w:val="BodyText"/>
      </w:pPr>
      <w:r>
        <w:t xml:space="preserve">Tên quan quân cầm đầu vừa nhìn thấy Trần Dao, trong mắt thoáng hiện tia sáng kỳ dị, liếm liếm môi, nụ cười dâm dãng nói:</w:t>
      </w:r>
    </w:p>
    <w:p>
      <w:pPr>
        <w:pStyle w:val="BodyText"/>
      </w:pPr>
      <w:r>
        <w:t xml:space="preserve">- Thật khá! Tao muốn đem nàng dạy dỗ thành một con chó cái! Ha ha ha!</w:t>
      </w:r>
    </w:p>
    <w:p>
      <w:pPr>
        <w:pStyle w:val="BodyText"/>
      </w:pPr>
      <w:r>
        <w:t xml:space="preserve">Một gã chiến sĩ khác chớp động dâm quang, cười dâm nói:</w:t>
      </w:r>
    </w:p>
    <w:p>
      <w:pPr>
        <w:pStyle w:val="BodyText"/>
      </w:pPr>
      <w:r>
        <w:t xml:space="preserve">- Liên trưởng, trước khi anh đem nàng dạy dỗ thành con chó cái, để ọi người tận tình chơi đùa một chút đi!</w:t>
      </w:r>
    </w:p>
    <w:p>
      <w:pPr>
        <w:pStyle w:val="BodyText"/>
      </w:pPr>
      <w:r>
        <w:t xml:space="preserve">- Phải ah, liên trưởng! Để ọi người tận tình chơi đùa đi!</w:t>
      </w:r>
    </w:p>
    <w:p>
      <w:pPr>
        <w:pStyle w:val="BodyText"/>
      </w:pPr>
      <w:r>
        <w:t xml:space="preserve">- Liên trưởng, cho chúng ta cùng nhau chơi nàng…</w:t>
      </w:r>
    </w:p>
    <w:p>
      <w:pPr>
        <w:pStyle w:val="BodyText"/>
      </w:pPr>
      <w:r>
        <w:t xml:space="preserve">- …</w:t>
      </w:r>
    </w:p>
    <w:p>
      <w:pPr>
        <w:pStyle w:val="BodyText"/>
      </w:pPr>
      <w:r>
        <w:t xml:space="preserve">Bảy tên chiến sĩ lớn tiếng ồn ào nói, tuyệt sắc mỹ nữ vừa xinh đẹp lại có khí chất giống như Trần Dao bọn hắn chưa từng gặp qua.</w:t>
      </w:r>
    </w:p>
    <w:p>
      <w:pPr>
        <w:pStyle w:val="BodyText"/>
      </w:pPr>
      <w:r>
        <w:t xml:space="preserve">Trần Dao nhìn dáng vẻ đáng khinh dâm đãng của đám chiến sĩ, khẽ cau mày, hỏi Uyển Xuân Hoa:</w:t>
      </w:r>
    </w:p>
    <w:p>
      <w:pPr>
        <w:pStyle w:val="BodyText"/>
      </w:pPr>
      <w:r>
        <w:t xml:space="preserve">- Bọn hắn đang nói gì?</w:t>
      </w:r>
    </w:p>
    <w:p>
      <w:pPr>
        <w:pStyle w:val="BodyText"/>
      </w:pPr>
      <w:r>
        <w:t xml:space="preserve">Uyển Xuân Hoa trốn bên người Nhạc Trọng, vẻ mặt hoảng sợ đem lời của đám chiến sĩ phiên dịch lại. Nghe được khiến sắc mặt Trần Dao xanh mét, trong mắt chớp động vẻ phẫn nộ.</w:t>
      </w:r>
    </w:p>
    <w:p>
      <w:pPr>
        <w:pStyle w:val="BodyText"/>
      </w:pPr>
      <w:r>
        <w:t xml:space="preserve">Ngô Đông Văn chỉ Uyển Xuân Hoa, cúi đầu khom lưng với gã quan quân kia:</w:t>
      </w:r>
    </w:p>
    <w:p>
      <w:pPr>
        <w:pStyle w:val="BodyText"/>
      </w:pPr>
      <w:r>
        <w:t xml:space="preserve">- Trưởng quan, nữ nhân này có thể cho tôi không!</w:t>
      </w:r>
    </w:p>
    <w:p>
      <w:pPr>
        <w:pStyle w:val="BodyText"/>
      </w:pPr>
      <w:r>
        <w:t xml:space="preserve">Tên quan quân kia không thèm để ý nói:</w:t>
      </w:r>
    </w:p>
    <w:p>
      <w:pPr>
        <w:pStyle w:val="BodyText"/>
      </w:pPr>
      <w:r>
        <w:t xml:space="preserve">- Có thể ày chơi vài lần, nhưng trừ phi mày lập được thêm nhiều công huân khác, nếu không mày không cần suy nghĩ!</w:t>
      </w:r>
    </w:p>
    <w:p>
      <w:pPr>
        <w:pStyle w:val="BodyText"/>
      </w:pPr>
      <w:r>
        <w:t xml:space="preserve">- Cảm ơn…</w:t>
      </w:r>
    </w:p>
    <w:p>
      <w:pPr>
        <w:pStyle w:val="BodyText"/>
      </w:pPr>
      <w:r>
        <w:t xml:space="preserve">Ngô Đông Văn cúi đầu khom lưng cảm tạ tên quan quân kia, đột nhiên phanh một tiếng súng nổ, sọ não của hắn trực tiếp nổ tung, dịch óc bắn tung tóe lên vách tường, thi thể không đầu ngã xuống mặt đất.</w:t>
      </w:r>
    </w:p>
    <w:p>
      <w:pPr>
        <w:pStyle w:val="BodyText"/>
      </w:pPr>
      <w:r>
        <w:t xml:space="preserve">Cơ hồ mọi người đều không kịp phản ứng, chỉ có Nhạc Trọng tay cầm gai độc, nhìn Bạch Cốt lạnh lùng ra lệnh:</w:t>
      </w:r>
    </w:p>
    <w:p>
      <w:pPr>
        <w:pStyle w:val="BodyText"/>
      </w:pPr>
      <w:r>
        <w:t xml:space="preserve">- Trừ bỏ tên thủ lĩnh, giết sạch những người còn lại!</w:t>
      </w:r>
    </w:p>
    <w:p>
      <w:pPr>
        <w:pStyle w:val="BodyText"/>
      </w:pPr>
      <w:r>
        <w:t xml:space="preserve">Chỉ trong tích tắc Bạch Cốt nhanh như cơn gió xông về hướng đám chiến sĩ còn lại, duỗi tay ra, năm gai xương bén nhọn nổ bắn tới, trực tiếp đâm vào đầu năm tên chiến sĩ, đem đầu lâu bọn hắn xỏ xuyên qua, quấy đến dập nát.</w:t>
      </w:r>
    </w:p>
    <w:p>
      <w:pPr>
        <w:pStyle w:val="BodyText"/>
      </w:pPr>
      <w:r>
        <w:t xml:space="preserve">Nhạc Trọng cầm lên khẩu súng trường 03 thức, thập phần nhanh nhẹn bắn hai phát, xỏ xuyên qua trán hai gã chiến sĩ còn lại, đem hai tên chiến sĩ trực tiếp bạo đầu xử lý.</w:t>
      </w:r>
    </w:p>
    <w:p>
      <w:pPr>
        <w:pStyle w:val="BodyText"/>
      </w:pPr>
      <w:r>
        <w:t xml:space="preserve">Lập tức có bảy tên chết trong tay hai người Nhạc Trọng, lúc này tên quan quân kia mới kịp phản ứng, định rút súng bên hông bắn trả.</w:t>
      </w:r>
    </w:p>
    <w:p>
      <w:pPr>
        <w:pStyle w:val="BodyText"/>
      </w:pPr>
      <w:r>
        <w:t xml:space="preserve">Nhưng hắn vừa động, Nhạc Trọng lập tức phát động khủng cụ thuật, một đạo sóng tinh thần hung hăng trùng kích lên đầu óc tên quan quân, đem hắn dọa ngất.</w:t>
      </w:r>
    </w:p>
    <w:p>
      <w:pPr>
        <w:pStyle w:val="BodyText"/>
      </w:pPr>
      <w:r>
        <w:t xml:space="preserve">- Thật là lợi hại! Thật lợi hại!</w:t>
      </w:r>
    </w:p>
    <w:p>
      <w:pPr>
        <w:pStyle w:val="BodyText"/>
      </w:pPr>
      <w:r>
        <w:t xml:space="preserve">Uyển Xuân Hoa nhìn thấy Nhạc Trọng cùng Bạch Cốt thật dễ dàng chém giết tám người kia, dùng thủ đoạn quỷ dị đánh ngất một người. Nàng hưng phấn đến mức thân thể run rẩy lên, ngay chỗ kín cũng có chút ướt át! Trước mắt tuyệt đối là một vị siêu cấp cường giả vô cùng khủng bố, lần này xem như nàng lựa chọn thành công.</w:t>
      </w:r>
    </w:p>
    <w:p>
      <w:pPr>
        <w:pStyle w:val="BodyText"/>
      </w:pPr>
      <w:r>
        <w:t xml:space="preserve">Uyển Xuân Hoa là một người thông minh, nàng cùng em trai của nàng có thù oán với người của Đại Thái đế quốc, nếu bị bắt để người nhận ra, nàng tuyệt đối sẽ không có kết cục tốt. Bởi vậy nàng quyết định lựa chọn nghiêng về hướng Nhạc Trọng, chứng kiến được thi thể nằm đầy đất hiện tại nàng biết nàng đã đổ thắng.</w:t>
      </w:r>
    </w:p>
    <w:p>
      <w:pPr>
        <w:pStyle w:val="BodyText"/>
      </w:pPr>
      <w:r>
        <w:t xml:space="preserve">- Trói hắn lại!</w:t>
      </w:r>
    </w:p>
    <w:p>
      <w:pPr>
        <w:pStyle w:val="BodyText"/>
      </w:pPr>
      <w:r>
        <w:t xml:space="preserve">Nhạc Trọng nhìn Uyển Xuân Hoa, lấy ra một sợi dây thừng ném cho nàng.</w:t>
      </w:r>
    </w:p>
    <w:p>
      <w:pPr>
        <w:pStyle w:val="BodyText"/>
      </w:pPr>
      <w:r>
        <w:t xml:space="preserve">- Dạ, đại nhân!</w:t>
      </w:r>
    </w:p>
    <w:p>
      <w:pPr>
        <w:pStyle w:val="BodyText"/>
      </w:pPr>
      <w:r>
        <w:t xml:space="preserve">Uyển Xuân Hoa thập phần kính cẩn nghe theo nói. Hiện tại nàng tràn ngập lòng sùng bái cùng kính sợ đối với Nhạc Trọng, đó là nỗi kính sợ sùng bái đối với lực lượng vô cùng cường đại.</w:t>
      </w:r>
    </w:p>
    <w:p>
      <w:pPr>
        <w:pStyle w:val="BodyText"/>
      </w:pPr>
      <w:r>
        <w:t xml:space="preserve">Uyển Xuân Hoa thập phần nhanh nhẹn đem tên quan quân trói chặt lại.</w:t>
      </w:r>
    </w:p>
    <w:p>
      <w:pPr>
        <w:pStyle w:val="BodyText"/>
      </w:pPr>
      <w:r>
        <w:t xml:space="preserve">- Đi thôi!</w:t>
      </w:r>
    </w:p>
    <w:p>
      <w:pPr>
        <w:pStyle w:val="BodyText"/>
      </w:pPr>
      <w:r>
        <w:t xml:space="preserve">Nhạc Trọng lưu lại Bạch Cốt bảo hộ Trần Dao, dẫn đầu hướng dưới lầu đi xuống.</w:t>
      </w:r>
    </w:p>
    <w:p>
      <w:pPr>
        <w:pStyle w:val="BodyText"/>
      </w:pPr>
      <w:r>
        <w:t xml:space="preserve">Lúc này dưới lầu không có ai canh gác, những tên chiến sĩ đều ghé lên người những nữ nhân chà đạp bọn họ. Tiếng súng vang trên lầu làm bọn hắn nghĩ rằng nam nhân người Hoa đã bị người của mình trực tiếp xử quyết. Bọn hắn đã hỏi rõ ràng, trong tòa nhà này chỉ có một nam nhân người Hoa. Bọn hắn lại có tên bảy tên chiến sĩ có trang bị hoàn mỹ đi lên lầu, không ai cho rằng bảy tên chiến sĩ có vũ khí không giải quyết được một người Trung Quốc.</w:t>
      </w:r>
    </w:p>
    <w:p>
      <w:pPr>
        <w:pStyle w:val="BodyText"/>
      </w:pPr>
      <w:r>
        <w:t xml:space="preserve">Nhạc Trọng trực tiếp xuyên qua đám người, trong tay cầm ám ma đao, ánh đao chớp động, từng tên chiến sĩ bị chém rơi đầu, phun tràn thật nhiều máu tươi, đem thân thể của những nữ nhân bị bọn hắn đè bên dưới nhuộm được đỏ bừng.</w:t>
      </w:r>
    </w:p>
    <w:p>
      <w:pPr>
        <w:pStyle w:val="BodyText"/>
      </w:pPr>
      <w:r>
        <w:t xml:space="preserve">- Ah…</w:t>
      </w:r>
    </w:p>
    <w:p>
      <w:pPr>
        <w:pStyle w:val="Compact"/>
      </w:pPr>
      <w:r>
        <w:t xml:space="preserve">Một nữ nhân chứng kiến đầu người ngã nhào bên cạnh mình, nhịn không được phát ra tiếng thét thê lương chói tai.</w:t>
      </w:r>
      <w:r>
        <w:br w:type="textWrapping"/>
      </w:r>
      <w:r>
        <w:br w:type="textWrapping"/>
      </w:r>
    </w:p>
    <w:p>
      <w:pPr>
        <w:pStyle w:val="Heading2"/>
      </w:pPr>
      <w:bookmarkStart w:id="412" w:name="chương-390-đại-thái-đế-quốc-quân-2"/>
      <w:bookmarkEnd w:id="412"/>
      <w:r>
        <w:t xml:space="preserve">390. Chương 390: Đại Thái Đế Quốc Quân! (2)</w:t>
      </w:r>
    </w:p>
    <w:p>
      <w:pPr>
        <w:pStyle w:val="Compact"/>
      </w:pPr>
      <w:r>
        <w:br w:type="textWrapping"/>
      </w:r>
      <w:r>
        <w:br w:type="textWrapping"/>
      </w:r>
    </w:p>
    <w:p>
      <w:pPr>
        <w:pStyle w:val="BodyText"/>
      </w:pPr>
      <w:r>
        <w:t xml:space="preserve">Thanh âm tiếng thét chói tai kinh động những tên chiến sĩ khác đang chà đạp nhóm nữ nhân bên cạnh.</w:t>
      </w:r>
    </w:p>
    <w:p>
      <w:pPr>
        <w:pStyle w:val="BodyText"/>
      </w:pPr>
      <w:r>
        <w:t xml:space="preserve">Nhạc Trọng liếc mắt nhìn sáu gã chiến sĩ còn lại thản nhiên ra lệnh:</w:t>
      </w:r>
    </w:p>
    <w:p>
      <w:pPr>
        <w:pStyle w:val="BodyText"/>
      </w:pPr>
      <w:r>
        <w:t xml:space="preserve">- Trần Dao, bắt sống sáu người!</w:t>
      </w:r>
    </w:p>
    <w:p>
      <w:pPr>
        <w:pStyle w:val="BodyText"/>
      </w:pPr>
      <w:r>
        <w:t xml:space="preserve">Năng lực của Nhạc Trọng là sát phạt, lực phá hoại siêu cường, giết người đơn giản hơn bắt người rất nhiều, năng lực của Trần Dao càng thêm thích hợp bắt người.</w:t>
      </w:r>
    </w:p>
    <w:p>
      <w:pPr>
        <w:pStyle w:val="BodyText"/>
      </w:pPr>
      <w:r>
        <w:t xml:space="preserve">Trần Dao nhận được mệnh lệnh của Nhạc Trọng, phát động kỹ năng, mầm móng cây mây quái trong tay nổ bắn ra sáu cây mây, giống như linh xà hướng sáu gã chiến sĩ vọt tới, chặt chẽ trói chặt bọn hắn.</w:t>
      </w:r>
    </w:p>
    <w:p>
      <w:pPr>
        <w:pStyle w:val="BodyText"/>
      </w:pPr>
      <w:r>
        <w:t xml:space="preserve">Nhạc Trọng vọt tới một bước dài, phát huy tốc độ khủng bố gấp mười người thường, nhanh như quỷ mị xuyên qua đám người, ám ma đao liên tục chớp động, từng viên đầu người rơi rụng trên mặt đất, máu tươi phun trào nhuộm ướt sàn nhà.</w:t>
      </w:r>
    </w:p>
    <w:p>
      <w:pPr>
        <w:pStyle w:val="BodyText"/>
      </w:pPr>
      <w:r>
        <w:t xml:space="preserve">Nhạc Trọng giống như pho tượng sát thần xuyên qua trong ngôi lầu, những chiến sĩ kia thật nhanh đã bị hắn giết chết.</w:t>
      </w:r>
    </w:p>
    <w:p>
      <w:pPr>
        <w:pStyle w:val="BodyText"/>
      </w:pPr>
      <w:r>
        <w:t xml:space="preserve">Trong căn lầu tràn ngập những thi thể không đầu, thoạt nhìn làm người ta cực kỳ sợ hãi.</w:t>
      </w:r>
    </w:p>
    <w:p>
      <w:pPr>
        <w:pStyle w:val="BodyText"/>
      </w:pPr>
      <w:r>
        <w:t xml:space="preserve">- Thật mạnh! Người thật đáng sợ! Hoàn hảo mình không chọc giận hắn!</w:t>
      </w:r>
    </w:p>
    <w:p>
      <w:pPr>
        <w:pStyle w:val="BodyText"/>
      </w:pPr>
      <w:r>
        <w:t xml:space="preserve">Lúc này Phạm Đồng Hiên đã mang theo sáu gã nam giới sống sót còn lại đi tới, hắn nhìn thấy thi thể không đầu đầy trên mặt đất cùng Nhạc Trọng tay cầm ám ma đao thản nhiên đứng giữa đống thi thể, trong lòng tràn ngập kinh hãi.</w:t>
      </w:r>
    </w:p>
    <w:p>
      <w:pPr>
        <w:pStyle w:val="BodyText"/>
      </w:pPr>
      <w:r>
        <w:t xml:space="preserve">Đại Thái đế quốc cũng cần bổ sung dân cư, bởi vậy đám người Phạm Đồng Hiên chỉ bị trói lại, không sát hại bọn họ. Chủ yếu chính là cho dù thổ phỉ hung bạo nhất cũng sẽ không vô duyên vô cớ giết người tùy tiện không mục đích, đương nhiên một ít cường giả tâm lý biến thái không tính trong này.</w:t>
      </w:r>
    </w:p>
    <w:p>
      <w:pPr>
        <w:pStyle w:val="BodyText"/>
      </w:pPr>
      <w:r>
        <w:t xml:space="preserve">Sáu gã nam giới sống sót cũng sắc mặt tái nhợt, trong ánh mắt nhìn Nhạc Trọng tràn ngập kính sợ.</w:t>
      </w:r>
    </w:p>
    <w:p>
      <w:pPr>
        <w:pStyle w:val="BodyText"/>
      </w:pPr>
      <w:r>
        <w:t xml:space="preserve">Những nữ nhân bị chà đạp lúc này đã bò lên, các nàng cũng không làm bộ dáng muốn chết muốn sống, mà chỉ đem thi thể nhóm chiến sĩ kia kéo ra ngoài bắt đầu đào hố vùi lấp.</w:t>
      </w:r>
    </w:p>
    <w:p>
      <w:pPr>
        <w:pStyle w:val="BodyText"/>
      </w:pPr>
      <w:r>
        <w:t xml:space="preserve">Cũng không phải lòng dạ của họ quá mềm, mà là nếu không nhanh chóng xử lý thi thể thì mùi máu tươi lan ra sẽ đem một ít thú biến dị khứu giác linh mẫn hấp dẫn tới.</w:t>
      </w:r>
    </w:p>
    <w:p>
      <w:pPr>
        <w:pStyle w:val="BodyText"/>
      </w:pPr>
      <w:r>
        <w:t xml:space="preserve">Nhạc Trọng ngồi trên ghế, nhìn bảy tên tù binh bị hắn bắt giữ, lạnh lùng hỏi:</w:t>
      </w:r>
    </w:p>
    <w:p>
      <w:pPr>
        <w:pStyle w:val="BodyText"/>
      </w:pPr>
      <w:r>
        <w:t xml:space="preserve">- Tụi mày là người của ai?</w:t>
      </w:r>
    </w:p>
    <w:p>
      <w:pPr>
        <w:pStyle w:val="BodyText"/>
      </w:pPr>
      <w:r>
        <w:t xml:space="preserve">Uyển Xuân Hoa đứng một bên tiến hành phiên dịch, đem ý tứ của Nhạc Trọng nói lại với bảy tên kia.</w:t>
      </w:r>
    </w:p>
    <w:p>
      <w:pPr>
        <w:pStyle w:val="BodyText"/>
      </w:pPr>
      <w:r>
        <w:t xml:space="preserve">- Phi! Con mẹ mày! Chó đại lục!</w:t>
      </w:r>
    </w:p>
    <w:p>
      <w:pPr>
        <w:pStyle w:val="BodyText"/>
      </w:pPr>
      <w:r>
        <w:t xml:space="preserve">Một gã tù binh trợn mắt lớn tiếng mắng Nhạc Trọng.</w:t>
      </w:r>
    </w:p>
    <w:p>
      <w:pPr>
        <w:pStyle w:val="BodyText"/>
      </w:pPr>
      <w:r>
        <w:t xml:space="preserve">Trong mắt Nhạc Trọng thoáng hiện hàn quang, lạnh băng ra lệnh:</w:t>
      </w:r>
    </w:p>
    <w:p>
      <w:pPr>
        <w:pStyle w:val="BodyText"/>
      </w:pPr>
      <w:r>
        <w:t xml:space="preserve">- Khá lắm, rất cứng rắn sao! Vậy hãy để ày nếm thử hình phạt chém eo thử xem! Bạch Cốt, chém eo hắn!</w:t>
      </w:r>
    </w:p>
    <w:p>
      <w:pPr>
        <w:pStyle w:val="BodyText"/>
      </w:pPr>
      <w:r>
        <w:t xml:space="preserve">Bạch Cốt trực tiếp huy búa, một búa đem tên tù binh chém ngang eo.</w:t>
      </w:r>
    </w:p>
    <w:p>
      <w:pPr>
        <w:pStyle w:val="BodyText"/>
      </w:pPr>
      <w:r>
        <w:t xml:space="preserve">- Ah….</w:t>
      </w:r>
    </w:p>
    <w:p>
      <w:pPr>
        <w:pStyle w:val="BodyText"/>
      </w:pPr>
      <w:r>
        <w:t xml:space="preserve">Tên tù binh nhất thời phát ra thanh âm kêu to thảm thiết, ruột, máu tươi, nội tạng của hắn đều tuôn ra từ chỗ bị chém ngang. Nhưng trong khoảnh khắc hắn còn chưa chết, ngược lại không ngừng thống khổ giãy dụa thật lâu mới chết thảm trước mắt mọi người.</w:t>
      </w:r>
    </w:p>
    <w:p>
      <w:pPr>
        <w:pStyle w:val="BodyText"/>
      </w:pPr>
      <w:r>
        <w:t xml:space="preserve">Chém eo chính là một trong những khổ hình cực kỳ tàn khốc của xã hội phong kiến, có thể làm người ta cảm thụ thống khổ nhất trước khi tử vong. Chứng kiến vẻ thống khổ của tên tù binh trước khi chết, trong mắt sáu gã tù binh còn lại đều hiện lên vẻ vô cùng sợ hãi.</w:t>
      </w:r>
    </w:p>
    <w:p>
      <w:pPr>
        <w:pStyle w:val="BodyText"/>
      </w:pPr>
      <w:r>
        <w:t xml:space="preserve">Phạm Đồng Hiên cùng toàn bộ những người trong lầu nhìn Nhạc Trọng, trong mắt tràn ngập nỗi sợ hãi. Ở trước mắt bọn họ Nhạc Trọng không còn là vị cường giả hòa khí ban ngày, mà là một tên ma quỷ thủ đoạn độc ác sát phạt quyết đoán.</w:t>
      </w:r>
    </w:p>
    <w:p>
      <w:pPr>
        <w:pStyle w:val="BodyText"/>
      </w:pPr>
      <w:r>
        <w:t xml:space="preserve">Nhạc Trọng nhìn mấy tên chiến sĩ sắc mặt đại biến lạnh run, trực tiếp chỉ vào một tên chiến sĩ run rẩy dữ dội nhất nói:</w:t>
      </w:r>
    </w:p>
    <w:p>
      <w:pPr>
        <w:pStyle w:val="BodyText"/>
      </w:pPr>
      <w:r>
        <w:t xml:space="preserve">- Tụi mày là người của ai? Mày nói!</w:t>
      </w:r>
    </w:p>
    <w:p>
      <w:pPr>
        <w:pStyle w:val="BodyText"/>
      </w:pPr>
      <w:r>
        <w:t xml:space="preserve">Tên chiến sĩ bị chỉ vào, sắc mặt tái nhợt, luôn miệng nói:</w:t>
      </w:r>
    </w:p>
    <w:p>
      <w:pPr>
        <w:pStyle w:val="BodyText"/>
      </w:pPr>
      <w:r>
        <w:t xml:space="preserve">- Tôi nói! Tôi nói!</w:t>
      </w:r>
    </w:p>
    <w:p>
      <w:pPr>
        <w:pStyle w:val="BodyText"/>
      </w:pPr>
      <w:r>
        <w:t xml:space="preserve">Ngay bên cạnh hắn một tên chiến sĩ khác chửi ầm lên nói:</w:t>
      </w:r>
    </w:p>
    <w:p>
      <w:pPr>
        <w:pStyle w:val="BodyText"/>
      </w:pPr>
      <w:r>
        <w:t xml:space="preserve">- Ngô Đàm Đồng! Mày là phản đồ! Mày là quân bán nước!</w:t>
      </w:r>
    </w:p>
    <w:p>
      <w:pPr>
        <w:pStyle w:val="BodyText"/>
      </w:pPr>
      <w:r>
        <w:t xml:space="preserve">Nhạc Trọng phất tay, Bạch Cốt trực tiếp bắn ra một đạo gai xương đem đầu tiên kia chém thành hai nửa, dịch óc vẩy đầy mặt đất.</w:t>
      </w:r>
    </w:p>
    <w:p>
      <w:pPr>
        <w:pStyle w:val="BodyText"/>
      </w:pPr>
      <w:r>
        <w:t xml:space="preserve">Nhìn một màn khủng bố kia, tên chiến sĩ sợ chết càng thêm hỏng mất, hắn khóc ròng kêu lên:</w:t>
      </w:r>
    </w:p>
    <w:p>
      <w:pPr>
        <w:pStyle w:val="BodyText"/>
      </w:pPr>
      <w:r>
        <w:t xml:space="preserve">- Đại nhân, đừng giết tôi! Tôi nói, tôi đều nói!</w:t>
      </w:r>
    </w:p>
    <w:p>
      <w:pPr>
        <w:pStyle w:val="BodyText"/>
      </w:pPr>
      <w:r>
        <w:t xml:space="preserve">Tiếp theo Ngô Đàm Đồng đem toàn bộ tin tức hắn biết thành thật khai báo.</w:t>
      </w:r>
    </w:p>
    <w:p>
      <w:pPr>
        <w:pStyle w:val="BodyText"/>
      </w:pPr>
      <w:r>
        <w:t xml:space="preserve">Đội quân tiên phong này là do Đại Thái đế quốc cử đi Lan Sơn thị tìm người sống sót, hơn nữa thu thập tình báo.</w:t>
      </w:r>
    </w:p>
    <w:p>
      <w:pPr>
        <w:pStyle w:val="BodyText"/>
      </w:pPr>
      <w:r>
        <w:t xml:space="preserve">Sau khi Ngô Nham Hồng mang theo binh đánh vào Hữu Nghị trấn, bắt được không ít người Hoa sống sót. Nhưng hắn là một kẻ tín ngưỡng chủ nghĩa chủng tộc, đem người Hoa sống sót biếm thành nô lệ sử dụng. Nhưng thành viên của hắn lại thiếu thốn rất nhiều, vì vậy hắn phải phái người quay về Lan Sơn thị điều tra, hơn nữa thuận tiện tìm kiếm người Thái sống sót bổ sung vào trong hệ thống của hắn.</w:t>
      </w:r>
    </w:p>
    <w:p>
      <w:pPr>
        <w:pStyle w:val="BodyText"/>
      </w:pPr>
      <w:r>
        <w:t xml:space="preserve">Từ trong miệng của Ngô Đàm Đồng, Nhạc Trọng còn đạt thêm tình báo chi tiết về đội ngũ của Ngô Nham Hồng.</w:t>
      </w:r>
    </w:p>
    <w:p>
      <w:pPr>
        <w:pStyle w:val="BodyText"/>
      </w:pPr>
      <w:r>
        <w:t xml:space="preserve">Thế lực của Ngô Nham Hồng tổng cộng có mười bốn doanh, bảy ngàn người. Đồng thời người sống sót dưới trướng của hắn cũng không phải ba vạn người như Phạm Đồng Hiên đã nói mà có tới năm vạn người.</w:t>
      </w:r>
    </w:p>
    <w:p>
      <w:pPr>
        <w:pStyle w:val="BodyText"/>
      </w:pPr>
      <w:r>
        <w:t xml:space="preserve">Lúc Uyển Minh Hậu cùng Uyển Xuân Hoa bỏ trốn, Ngô Nham Hồng công phá thật nhiều căn cứ nhỏ của người sống sót, đem họ thu vào trong tay của mình, đã lấy được phát triển thật lớn.</w:t>
      </w:r>
    </w:p>
    <w:p>
      <w:pPr>
        <w:pStyle w:val="BodyText"/>
      </w:pPr>
      <w:r>
        <w:t xml:space="preserve">Ngoài ra khu vực này cũng không chỉ có một thế lực của Ngô Nham Hồng, mà là cục diện chư hùng cùng tồn tại.</w:t>
      </w:r>
    </w:p>
    <w:p>
      <w:pPr>
        <w:pStyle w:val="BodyText"/>
      </w:pPr>
      <w:r>
        <w:t xml:space="preserve">Ở phương hướng Cao Sơn thị có một người tên là Lý Quang Ý xây dựng Thái Lan phục hưng quân, nhân khẩu cũng trên vạn người, là thế lực lớn.</w:t>
      </w:r>
    </w:p>
    <w:p>
      <w:pPr>
        <w:pStyle w:val="BodyText"/>
      </w:pPr>
      <w:r>
        <w:t xml:space="preserve">Ở Thái Sơn thị thì có một thế lực gọi là Thái Lan dân quân.</w:t>
      </w:r>
    </w:p>
    <w:p>
      <w:pPr>
        <w:pStyle w:val="BodyText"/>
      </w:pPr>
      <w:r>
        <w:t xml:space="preserve">Ở Mông Sơn thị lại có một thế lực gọi là Mông Sơn phục hưng hội.</w:t>
      </w:r>
    </w:p>
    <w:p>
      <w:pPr>
        <w:pStyle w:val="BodyText"/>
      </w:pPr>
      <w:r>
        <w:t xml:space="preserve">Những tổ chức này đều là thế lực lớn có hơn vạn dân cư trở lên. Ngoại trừ những thế lực lớn, còn có vô số thế lực nhỏ, cực kỳ phức tạp, chẳng khác gì quốc nội đại lục.</w:t>
      </w:r>
    </w:p>
    <w:p>
      <w:pPr>
        <w:pStyle w:val="BodyText"/>
      </w:pPr>
      <w:r>
        <w:t xml:space="preserve">Sở dĩ Ngô Nham Hồng biết có những thế lực này tồn tại là vì còn có radio. Nhưng bởi nguyên nhân đường sá không tiện, những thế lực lớn cũng không tiến hành tranh đấu gồm thâu, mà không ngừng thu thập tiểu thế lực, khuếch trương phạm vi địa bàn của mình.</w:t>
      </w:r>
    </w:p>
    <w:p>
      <w:pPr>
        <w:pStyle w:val="BodyText"/>
      </w:pPr>
      <w:r>
        <w:t xml:space="preserve">Trong đó hai thế lực tại Cao Sơn thị Thái Lan phục hưng quân cùng Thái Sơn thị Thái Lan dân quân đã kéo dài tới nông nỗi tiếp xúc cùng Ngô Nham Hồng, song phương đã sống mái với nhau mấy trận với quy mô nhỏ, thăm dò thực lực của đối phương.</w:t>
      </w:r>
    </w:p>
    <w:p>
      <w:pPr>
        <w:pStyle w:val="BodyText"/>
      </w:pPr>
      <w:r>
        <w:t xml:space="preserve">Sau khi thử qua đối phương không phải thế lực dễ dàng làm thịt, tam phương đã phái ra đại biểu tiến hành tiếp xúc cùng đàm phán, có dấu hiệu muốn dung hợp lại.</w:t>
      </w:r>
    </w:p>
    <w:p>
      <w:pPr>
        <w:pStyle w:val="BodyText"/>
      </w:pPr>
      <w:r>
        <w:t xml:space="preserve">Dù sao bọn hắn đều là người Thái Lan, lẫn nhau cũng không có huyết hải thâm cừu không thể hòa giải. Hiện tại sở dĩ còn chưa liên hợp lại là bởi vì vấn đề phân phối quyền lực. Chỉ cần vấn đề phân phối quyền lực được phân chia ổn thỏa, tam phương sẽ biến thành một chỉnh thể thật đáng sợ.</w:t>
      </w:r>
    </w:p>
    <w:p>
      <w:pPr>
        <w:pStyle w:val="BodyText"/>
      </w:pPr>
      <w:r>
        <w:t xml:space="preserve">Ba đội ngũ kia liên hợp cùng một chỗ, ở trong tận thế quả nhiên là một cỗ lực lượng cực kỳ khủng bố cùng mạnh mẽ.</w:t>
      </w:r>
    </w:p>
    <w:p>
      <w:pPr>
        <w:pStyle w:val="Compact"/>
      </w:pPr>
      <w:r>
        <w:t xml:space="preserve">Nghe xong tình báo của Ngô Đàm Đồng, trong lòng Nhạc Trọng trầm xuống, nếu ba thế lực kia liên hợp làm một, đối với hắn mà nói không phải là sự tình gì tốt đẹp.</w:t>
      </w:r>
      <w:r>
        <w:br w:type="textWrapping"/>
      </w:r>
      <w:r>
        <w:br w:type="textWrapping"/>
      </w:r>
    </w:p>
    <w:p>
      <w:pPr>
        <w:pStyle w:val="Heading2"/>
      </w:pPr>
      <w:bookmarkStart w:id="413" w:name="chương-391-đánh-lén"/>
      <w:bookmarkEnd w:id="413"/>
      <w:r>
        <w:t xml:space="preserve">391. Chương 391: Đánh Lén</w:t>
      </w:r>
    </w:p>
    <w:p>
      <w:pPr>
        <w:pStyle w:val="Compact"/>
      </w:pPr>
      <w:r>
        <w:br w:type="textWrapping"/>
      </w:r>
      <w:r>
        <w:br w:type="textWrapping"/>
      </w:r>
    </w:p>
    <w:p>
      <w:pPr>
        <w:pStyle w:val="BodyText"/>
      </w:pPr>
      <w:r>
        <w:t xml:space="preserve">Đặc biệt là bên trong ba cỗ thế lực kia, còn có nhân sĩ có tín ngưỡng cực đoan kỳ thị chủng tộc làm thủ lĩnh. Nếu để cho hắn trở thành thủ lĩnh cỗ thế lực nọ, đối với Hoa kiều ở tận thế mà nói chính là tai nạn đáng sợ.</w:t>
      </w:r>
    </w:p>
    <w:p>
      <w:pPr>
        <w:pStyle w:val="BodyText"/>
      </w:pPr>
      <w:r>
        <w:t xml:space="preserve">Một gã kỳ thị chủng tộc lên làm thủ lĩnh thế lực lớn, đối với những chủng tộc bị kỳ thị mà nói tuyệt đối là tai nạn ngập đầu. Vào thời thế chiến thứ hai, Hitler cũng đã chứng tỏ tai nạn kia kinh khủng tới bậc nào.</w:t>
      </w:r>
    </w:p>
    <w:p>
      <w:pPr>
        <w:pStyle w:val="BodyText"/>
      </w:pPr>
      <w:r>
        <w:t xml:space="preserve">Nhạc Trọng cau mày, trầm tư hồi lâu ngẩng đầu nhìn vào mắt Ngô Đàm Đồng, đem một thanh đao ném tới trước người hắn, chỉ vào tên liên trưởng nói:</w:t>
      </w:r>
    </w:p>
    <w:p>
      <w:pPr>
        <w:pStyle w:val="BodyText"/>
      </w:pPr>
      <w:r>
        <w:t xml:space="preserve">- Mày đi chặt đầu hắn xuống, làm bộ hạ của tao thì không cần phải chết! Nếu hắn không chết thì mày phải chết!</w:t>
      </w:r>
    </w:p>
    <w:p>
      <w:pPr>
        <w:pStyle w:val="BodyText"/>
      </w:pPr>
      <w:r>
        <w:t xml:space="preserve">Xương cốt của Ngô Đàm Đồng đã mềm qua một lần, rốt cục không cách nào tiếp tục cứng rắn được lần nữa, hắn cầm Đường đao, trong mắt chợt lóe hung quang, một đao chém lên đầu tên liên trưởng, đem đầu hắn bổ xuống, sau đó cầm đầu tên liên trưởng quỳ trước mặt Nhạc Trọng nói:</w:t>
      </w:r>
    </w:p>
    <w:p>
      <w:pPr>
        <w:pStyle w:val="BodyText"/>
      </w:pPr>
      <w:r>
        <w:t xml:space="preserve">- Tiểu nhân nguyện ý tận lực phục vụ cho ngài!</w:t>
      </w:r>
    </w:p>
    <w:p>
      <w:pPr>
        <w:pStyle w:val="BodyText"/>
      </w:pPr>
      <w:r>
        <w:t xml:space="preserve">Nhạc Trọng khẽ gật đầu, đưa mắt nhìn qua Phạm Đồng Hiên:</w:t>
      </w:r>
    </w:p>
    <w:p>
      <w:pPr>
        <w:pStyle w:val="BodyText"/>
      </w:pPr>
      <w:r>
        <w:t xml:space="preserve">- Phạm Đồng Hiên, nếu anh muốn dựa vào tôi thì đem người này chém. Chỉ cần anh chém hắn, các người sẽ nhận được sự bao che của tôi!</w:t>
      </w:r>
    </w:p>
    <w:p>
      <w:pPr>
        <w:pStyle w:val="BodyText"/>
      </w:pPr>
      <w:r>
        <w:t xml:space="preserve">Phạm Đồng Hiên thoáng chần chờ một chút, nghĩ tới thủ đoạn tàn nhẫn chẳng khác gì ma quỷ của Nhạc Trọng, cầm lấy thanh Đường đao trong tay Ngô Đàm Đồng, một đao chém xuống đầu một gã tù binh, quay đầu nhìn Nhạc Trọng nguyện trung thành:</w:t>
      </w:r>
    </w:p>
    <w:p>
      <w:pPr>
        <w:pStyle w:val="BodyText"/>
      </w:pPr>
      <w:r>
        <w:t xml:space="preserve">- Nhạc Trọng đại nhân, tôi nguyện tận lực vì ngài!</w:t>
      </w:r>
    </w:p>
    <w:p>
      <w:pPr>
        <w:pStyle w:val="BodyText"/>
      </w:pPr>
      <w:r>
        <w:t xml:space="preserve">Nhạc Trọng nhìn thấy Ngô Đàm Đồng cùng Phạm Đồng Hiên đều thực hiện mệnh lệnh của hắn, lúc này mới nhìn qua Trần Dao hỏi:</w:t>
      </w:r>
    </w:p>
    <w:p>
      <w:pPr>
        <w:pStyle w:val="BodyText"/>
      </w:pPr>
      <w:r>
        <w:t xml:space="preserve">- Trần Dao, tôi muốn đi tập kích bộ đội của Ngô Nham Hồng. Cô muốn đi cùng tôi hay ở lại chỗ này?</w:t>
      </w:r>
    </w:p>
    <w:p>
      <w:pPr>
        <w:pStyle w:val="BodyText"/>
      </w:pPr>
      <w:r>
        <w:t xml:space="preserve">Trần Dao nhìn thẳng mặt Nhạc Trọng, trong mắt chớp động ánh sáng kiên định:</w:t>
      </w:r>
    </w:p>
    <w:p>
      <w:pPr>
        <w:pStyle w:val="BodyText"/>
      </w:pPr>
      <w:r>
        <w:t xml:space="preserve">- Tôi muốn đi theo anh!</w:t>
      </w:r>
    </w:p>
    <w:p>
      <w:pPr>
        <w:pStyle w:val="BodyText"/>
      </w:pPr>
      <w:r>
        <w:t xml:space="preserve">Nhạc Trọng đưa tay chỉ vào một gã tù binh, nhìn Trần Dao nói:</w:t>
      </w:r>
    </w:p>
    <w:p>
      <w:pPr>
        <w:pStyle w:val="BodyText"/>
      </w:pPr>
      <w:r>
        <w:t xml:space="preserve">- Nếu cô muốn đi cùng tôi, vậy đem người kia giết đi!</w:t>
      </w:r>
    </w:p>
    <w:p>
      <w:pPr>
        <w:pStyle w:val="BodyText"/>
      </w:pPr>
      <w:r>
        <w:t xml:space="preserve">Trần Dao được Kỷ Thanh Vũ bảo hộ nên chưa từng nếm qua đau khổ, tuy nàng nghe lệnh của Nhạc Trọng giết không ít tang thi cùng thú biến dị, nhưng nàng chưa từng giết người bao giờ. Nếu không trải qua một lần, nàng vĩnh viễn không thể lớn dần trở thành một chiến sĩ hợp cách.</w:t>
      </w:r>
    </w:p>
    <w:p>
      <w:pPr>
        <w:pStyle w:val="BodyText"/>
      </w:pPr>
      <w:r>
        <w:t xml:space="preserve">Tên tù binh bị Nhạc Trọng chỉ vào vẻ mặt hoảng sợ, lớn tiếng kêu gào lên:</w:t>
      </w:r>
    </w:p>
    <w:p>
      <w:pPr>
        <w:pStyle w:val="BodyText"/>
      </w:pPr>
      <w:r>
        <w:t xml:space="preserve">- Đừng, đừng! Tôi đầu hàng! Tôi nguyện ý đầu hàng các người!</w:t>
      </w:r>
    </w:p>
    <w:p>
      <w:pPr>
        <w:pStyle w:val="BodyText"/>
      </w:pPr>
      <w:r>
        <w:t xml:space="preserve">Vừa rồi trong những tù binh, chỉ cần là người bị Nhạc Trọng chỉ vào đã biến thành một cỗ thi thể, điều này làm trong lòng những tù binh kia tràn ngập sợ hãi.</w:t>
      </w:r>
    </w:p>
    <w:p>
      <w:pPr>
        <w:pStyle w:val="BodyText"/>
      </w:pPr>
      <w:r>
        <w:t xml:space="preserve">Sắc mặt Trần Dao trắng nhợt, nhìn vào tên tù binh kia, trong mắt lóe lên vẻ bất nhẫn. Nàng thoáng do dự một chút, cuối cùng phát động dị năng điều khiển thực vật, cây mây quái bắn ra một cây mây bén nhọn trực tiếp xỏ xuyên qua đầu tù binh kia, đem hắn đóng đinh trên mặt đất.</w:t>
      </w:r>
    </w:p>
    <w:p>
      <w:pPr>
        <w:pStyle w:val="BodyText"/>
      </w:pPr>
      <w:r>
        <w:t xml:space="preserve">Trần Dao nhìn vào tình cảnh bi thảm tên tù binh bị ghim trên mặt đất, nhịn không được muốn nôn mửa, lập tức phun ra. Tuy rằng nàng từng xem qua thật nhiều người chết trước mắt nàng, nhưng muốn nàng tự tay giết người cùng là lần đầu tiên.</w:t>
      </w:r>
    </w:p>
    <w:p>
      <w:pPr>
        <w:pStyle w:val="BodyText"/>
      </w:pPr>
      <w:r>
        <w:t xml:space="preserve">Còn vài tên tù binh còn sót lại bị Phạm Đồng Hiên cùng vài nam giới người sống sót giết chết, xem như chứng minh bọn hắn muốn gia nhập dưới trướng của Nhạc Trọng.</w:t>
      </w:r>
    </w:p>
    <w:p>
      <w:pPr>
        <w:pStyle w:val="BodyText"/>
      </w:pPr>
      <w:r>
        <w:t xml:space="preserve">Nhạc Trọng trực tiếp đem trang bị vũ khí phân phát ấy người Phạm Đồng Hiên:</w:t>
      </w:r>
    </w:p>
    <w:p>
      <w:pPr>
        <w:pStyle w:val="BodyText"/>
      </w:pPr>
      <w:r>
        <w:t xml:space="preserve">- Đây là vũ khí của các anh!</w:t>
      </w:r>
    </w:p>
    <w:p>
      <w:pPr>
        <w:pStyle w:val="BodyText"/>
      </w:pPr>
      <w:r>
        <w:t xml:space="preserve">Uyển Xuân Hoa cũng được chia một khẩu súng lục cùng một cây súng trường.</w:t>
      </w:r>
    </w:p>
    <w:p>
      <w:pPr>
        <w:pStyle w:val="BodyText"/>
      </w:pPr>
      <w:r>
        <w:t xml:space="preserve">Nhóm người Phạm Đồng Hiên được phân phối súng ống đều thập phần hưng phấn, không ngừng vuốt ve cây súng trong tay. Trong tận thế súng ống đạn dược đều đại biểu lực lượng lớn, có được một cây súng là giấc mộng trong lòng rất nhiều người.</w:t>
      </w:r>
    </w:p>
    <w:p>
      <w:pPr>
        <w:pStyle w:val="BodyText"/>
      </w:pPr>
      <w:r>
        <w:t xml:space="preserve">Những người thường khác không được phân phối súng ống đều thập phần hâm mộ nhìn súng ống trong tay nhóm người Phạm Đồng Hiên, trong mắt tràn ngập vẻ ghen tỵ cùng hâm mộ, thầm hận vừa rồi mình không động thủ chém giết đám tù binh kia.</w:t>
      </w:r>
    </w:p>
    <w:p>
      <w:pPr>
        <w:pStyle w:val="BodyText"/>
      </w:pPr>
      <w:r>
        <w:t xml:space="preserve">Phân phối xong súng ống, Nhạc Trọng mang theo Ngô Đàm Đồng, Trần Dao, Bạch Cốt đi vào trong bóng tối.</w:t>
      </w:r>
    </w:p>
    <w:p>
      <w:pPr>
        <w:pStyle w:val="BodyText"/>
      </w:pPr>
      <w:r>
        <w:t xml:space="preserve">Hành quân trong đêm tối là một việc nguy hiểm nhất, nhưng đối với người có năng lực nhìn trong bóng đêm như Nhạc Trọng mà nói ban đêm cũng là sự bảo hộ tốt nhất.</w:t>
      </w:r>
    </w:p>
    <w:p>
      <w:pPr>
        <w:pStyle w:val="BodyText"/>
      </w:pPr>
      <w:r>
        <w:t xml:space="preserve">Ngô Đàm Đồng chỉ vào một trấn nhỏ đại bộ phận chìm trong bóng đêm nhưng vẫn còn một ít khu vực đèn sáng, nói:</w:t>
      </w:r>
    </w:p>
    <w:p>
      <w:pPr>
        <w:pStyle w:val="BodyText"/>
      </w:pPr>
      <w:r>
        <w:t xml:space="preserve">- Nơi đó chính là nơi đóng quân của quân tiên phong, bên trong có binh lực một doanh! Nhạc Trọng đại nhân, ngài thật sự muốn vào trong đó sao? Bên trong có binh lực một doanh!</w:t>
      </w:r>
    </w:p>
    <w:p>
      <w:pPr>
        <w:pStyle w:val="BodyText"/>
      </w:pPr>
      <w:r>
        <w:t xml:space="preserve">Nhạc Trọng từ xa nhìn lại thấy rõ ở cửa trấn có không ít chiến sĩ tuần tra của Đại Thái đế quốc.</w:t>
      </w:r>
    </w:p>
    <w:p>
      <w:pPr>
        <w:pStyle w:val="BodyText"/>
      </w:pPr>
      <w:r>
        <w:t xml:space="preserve">Nhạc Trọng đưa mắt nhìn Ngô Đàm Đồng thản nhiên nói:</w:t>
      </w:r>
    </w:p>
    <w:p>
      <w:pPr>
        <w:pStyle w:val="BodyText"/>
      </w:pPr>
      <w:r>
        <w:t xml:space="preserve">- Nhiệm vụ của anh đã hoàn thành xong! Ngô Đàm Đồng, hiện tại anh ở lại chỗ này, chờ tôi thắng lợi quay về. Đương nhiên anh cũng có thể lựa chọn chạy trốn, nhưng anh đã chạy thì đừng để tôi gặp lại anh, nếu không ngày tôi nhìn thấy anh sẽ là ngày chết của anh!</w:t>
      </w:r>
    </w:p>
    <w:p>
      <w:pPr>
        <w:pStyle w:val="BodyText"/>
      </w:pPr>
      <w:r>
        <w:t xml:space="preserve">Nhạc Trọng cần đi tập kích nơi đóng quân của đội tiên phong Đại Thái đế quốc, tự nhiên sẽ không mang theo nhân tố không ổn định như Ngô Đàm Đồng. Nếu ép buộc sử dụng tên phản đồ mới chiêu hàng này, hắn đột nhiên quay giáo tố cáo, thật sự rất phiền toái.</w:t>
      </w:r>
    </w:p>
    <w:p>
      <w:pPr>
        <w:pStyle w:val="BodyText"/>
      </w:pPr>
      <w:r>
        <w:t xml:space="preserve">Trong mắt Ngô Đàm Đồng chớp động dị quang, kính cẩn run sợ nói:</w:t>
      </w:r>
    </w:p>
    <w:p>
      <w:pPr>
        <w:pStyle w:val="BodyText"/>
      </w:pPr>
      <w:r>
        <w:t xml:space="preserve">- Dạ, đại nhân, tôi sẽ không trốn!</w:t>
      </w:r>
    </w:p>
    <w:p>
      <w:pPr>
        <w:pStyle w:val="BodyText"/>
      </w:pPr>
      <w:r>
        <w:t xml:space="preserve">Tuy rằng Ngô Đàm Đồng không cho rằng Nhạc Trọng đi tập kích bộ đội tiên phong của Ngô Nham Hồng sẽ thành công, nhưng hắn lại không muốn chọc giận cường giả như vậy. Dù sao mạng nhỏ của hắn mới là thứ trọng yếu nhất với hắn.</w:t>
      </w:r>
    </w:p>
    <w:p>
      <w:pPr>
        <w:pStyle w:val="BodyText"/>
      </w:pPr>
      <w:r>
        <w:t xml:space="preserve">Nhạc Trọng quan sát trấn nhỏ kia hồi lâu, lúc này mới mang theo Bạch Cốt, Trần Dao hướng chỗ kia lặng lẽ đi tới.</w:t>
      </w:r>
    </w:p>
    <w:p>
      <w:pPr>
        <w:pStyle w:val="BodyText"/>
      </w:pPr>
      <w:r>
        <w:t xml:space="preserve">Trấn nhỏ xem như cũng có chút kết cấu, những vị trí đứng gác công khai hay âm thầm cũng có tới hai mươi mấy người, bố trí cực kỳ bí ẩn. Hơn nữa còn là trong đêm tối, cường giả bình thường rất khó phát hiện.</w:t>
      </w:r>
    </w:p>
    <w:p>
      <w:pPr>
        <w:pStyle w:val="BodyText"/>
      </w:pPr>
      <w:r>
        <w:t xml:space="preserve">Nhưng những chuyện này đối với năng lực của Nhạc Trọng mà nói đều hiện rõ trong tầm mắt của hắn, hắn dễ dàng nhìn thấy, đã không chút tiếng động cắt đầu của những tên lính gác kia.</w:t>
      </w:r>
    </w:p>
    <w:p>
      <w:pPr>
        <w:pStyle w:val="BodyText"/>
      </w:pPr>
      <w:r>
        <w:t xml:space="preserve">Sau khi giải quyết xong lính gác, ba người Nhạc Trọng mới lặng lẽ đi tới gần lối vào trấn nhỏ.</w:t>
      </w:r>
    </w:p>
    <w:p>
      <w:pPr>
        <w:pStyle w:val="BodyText"/>
      </w:pPr>
      <w:r>
        <w:t xml:space="preserve">Ở lối vào có bốn tên chiến sĩ đang nghiêng ngả đứng nơi đó, có hai tên khác đang chơi đánh bài.</w:t>
      </w:r>
    </w:p>
    <w:p>
      <w:pPr>
        <w:pStyle w:val="BodyText"/>
      </w:pPr>
      <w:r>
        <w:t xml:space="preserve">Ở trên hai tháp cao xa xa đặt súng máy mấy tên chiến sĩ thần sắc phờ phạc nhìn chung quanh. Không ai cho rằng bọn họ sẽ bị nhân loại tập kích, bọn hắn chỉ cần phòng ngự thú biến dị kinh khủng công kích.</w:t>
      </w:r>
    </w:p>
    <w:p>
      <w:pPr>
        <w:pStyle w:val="BodyText"/>
      </w:pPr>
      <w:r>
        <w:t xml:space="preserve">Nhạc Trọng chỉ về hướng mấy gã chiến sĩ đứng trên tháp cao, hai chiến sĩ kia đứng xa hắn chừng bảy trăm thước, hắn dùng kỹ năng ma viêm có thể oanh giết nhưng sẽ gây ra động tĩnh tuyệt đối không nhỏ.</w:t>
      </w:r>
    </w:p>
    <w:p>
      <w:pPr>
        <w:pStyle w:val="BodyText"/>
      </w:pPr>
      <w:r>
        <w:t xml:space="preserve">Trần Dao gật gật đầu, phát động kỹ năng điều khiển thực vật không chút âm thanh thao túng cây mây quái lướt trên mặt cỏ hướng cửa trấn nhỏ phóng tới.</w:t>
      </w:r>
    </w:p>
    <w:p>
      <w:pPr>
        <w:pStyle w:val="BodyText"/>
      </w:pPr>
      <w:r>
        <w:t xml:space="preserve">Trong khi tám gã chiến sĩ kia còn chưa kịp phát hiện, tám cây mây quái đã yên lặng ẩn núp tới gần bọn họ.</w:t>
      </w:r>
    </w:p>
    <w:p>
      <w:pPr>
        <w:pStyle w:val="Compact"/>
      </w:pPr>
      <w:r>
        <w:t xml:space="preserve">Trần Dao nhìn hai gã chiến sĩ trên tháp cao, tâm niệm vừa động, hai cây mây trong chớp mắt bạo lên, nhanh như mũi tên nhọn trực tiếp đâm vào đầu hai gã chiến sĩ, đem hai gã kia lập tức giết chết.</w:t>
      </w:r>
      <w:r>
        <w:br w:type="textWrapping"/>
      </w:r>
      <w:r>
        <w:br w:type="textWrapping"/>
      </w:r>
    </w:p>
    <w:p>
      <w:pPr>
        <w:pStyle w:val="Heading2"/>
      </w:pPr>
      <w:bookmarkStart w:id="414" w:name="chương-392-lẻn-vào-trong-trấn"/>
      <w:bookmarkEnd w:id="414"/>
      <w:r>
        <w:t xml:space="preserve">392. Chương 392: Lẻn Vào Trong Trấn</w:t>
      </w:r>
    </w:p>
    <w:p>
      <w:pPr>
        <w:pStyle w:val="Compact"/>
      </w:pPr>
      <w:r>
        <w:br w:type="textWrapping"/>
      </w:r>
      <w:r>
        <w:br w:type="textWrapping"/>
      </w:r>
    </w:p>
    <w:p>
      <w:pPr>
        <w:pStyle w:val="BodyText"/>
      </w:pPr>
      <w:r>
        <w:t xml:space="preserve">Không chút tiếng động đã xử lý xong hai gã chiến sĩ, ánh mắt Trần Dao di chuyển, tâm niệm lại động, sáu cây mây còn lại điên cuồng đâm thẳng tới sáu gã chiến sĩ còn lại.</w:t>
      </w:r>
    </w:p>
    <w:p>
      <w:pPr>
        <w:pStyle w:val="BodyText"/>
      </w:pPr>
      <w:r>
        <w:t xml:space="preserve">Trong sáu cây mây có ba cây nháy mắt đâm xuyên qua đầu ba gã chiến sĩ liền lập tức đánh chết bọn hắn. Còn lại ba cây mây bởi Trần Dao không đủ kinh nghiệm chiến đấu nên điều khiển không quá thành thạo, chỉ đâm thủng cơ thể ba gã chiến sĩ mà không lập tức giết chết được họ.</w:t>
      </w:r>
    </w:p>
    <w:p>
      <w:pPr>
        <w:pStyle w:val="BodyText"/>
      </w:pPr>
      <w:r>
        <w:t xml:space="preserve">Nhìn thấy ba gã chiến sĩ há miệng muốn kêu la, từ trong bụi cỏ nổ bắn ra ba đạo gai xương, trực tiếp đem đầu ba tên chiến sĩ chém bay.</w:t>
      </w:r>
    </w:p>
    <w:p>
      <w:pPr>
        <w:pStyle w:val="BodyText"/>
      </w:pPr>
      <w:r>
        <w:t xml:space="preserve">- Thật xin lỗi!</w:t>
      </w:r>
    </w:p>
    <w:p>
      <w:pPr>
        <w:pStyle w:val="BodyText"/>
      </w:pPr>
      <w:r>
        <w:t xml:space="preserve">Trần Dao nhìn Nhạc Trọng nhỏ giọng giải thích. Nàng không thể lập tức đánh chết sáu người trong nháy mắt, thiếu chút nữa phá hủy hành động lần này. Phải biết rằng đánh lén cùng tiến công là hai khái niệm hoàn toàn bất đồng, đánh lén thì có lẽ Nhạc Trọng cùng nàng còn có thể xử lý bộ đội một doanh, nhưng nếu tiến công bọn họ chỉ có thể lập tức rời đi nơi này.</w:t>
      </w:r>
    </w:p>
    <w:p>
      <w:pPr>
        <w:pStyle w:val="BodyText"/>
      </w:pPr>
      <w:r>
        <w:t xml:space="preserve">Nhạc Trọng mỉm cười an ủi:</w:t>
      </w:r>
    </w:p>
    <w:p>
      <w:pPr>
        <w:pStyle w:val="BodyText"/>
      </w:pPr>
      <w:r>
        <w:t xml:space="preserve">- Không cần nói xin lỗi! Cô đã làm rất khá, cô xử lý chiến sĩ trong hai tháp súng máy đã xem như hoàn thành xong nhiệm vụ!</w:t>
      </w:r>
    </w:p>
    <w:p>
      <w:pPr>
        <w:pStyle w:val="BodyText"/>
      </w:pPr>
      <w:r>
        <w:t xml:space="preserve">Kinh nghiệm chiến đấu của Trần Dao cực kỳ thiếu khuyết, có thể làm được như vậy cũng đã không tệ. Trước đó Nhạc Trọng đã có chuẩn bị, để Bạch Cốt giải quyết hậu quả nàng lưu lại. Về phần bản thân hắn cần phải bảo tồn thực lực dùng ứng phó đủ loại trạng huống đột biến.</w:t>
      </w:r>
    </w:p>
    <w:p>
      <w:pPr>
        <w:pStyle w:val="BodyText"/>
      </w:pPr>
      <w:r>
        <w:t xml:space="preserve">- Đi thôi!</w:t>
      </w:r>
    </w:p>
    <w:p>
      <w:pPr>
        <w:pStyle w:val="BodyText"/>
      </w:pPr>
      <w:r>
        <w:t xml:space="preserve">Nhạc Trọng vọt nhanh về hướng cửa trấn.</w:t>
      </w:r>
    </w:p>
    <w:p>
      <w:pPr>
        <w:pStyle w:val="BodyText"/>
      </w:pPr>
      <w:r>
        <w:t xml:space="preserve">Phòng ngự của trấn nhỏ bên ngoài cứng bên trong lỏng, khi Nhạc Trọng tiến vào bên trong cùng Trần Dao và Bạch Cốt nhanh chóng dọc theo hẻm nhỏ đi nhanh vào bên trong trấn.</w:t>
      </w:r>
    </w:p>
    <w:p>
      <w:pPr>
        <w:pStyle w:val="BodyText"/>
      </w:pPr>
      <w:r>
        <w:t xml:space="preserve">Ngô Đàm Đồng đã đem địa hình cùng tình huống phân bố binh lực trong trấn kể lại đại khái cho Nhạc Trọng, hơn nữa còn vẽ ra một bản đồ sơ sài.</w:t>
      </w:r>
    </w:p>
    <w:p>
      <w:pPr>
        <w:pStyle w:val="BodyText"/>
      </w:pPr>
      <w:r>
        <w:t xml:space="preserve">Nhạc Trọng dựa theo bản đồ đi nhanh vào bên trong nơi trú đóng của một doanh binh lực.</w:t>
      </w:r>
    </w:p>
    <w:p>
      <w:pPr>
        <w:pStyle w:val="BodyText"/>
      </w:pPr>
      <w:r>
        <w:t xml:space="preserve">Chỉ thấy bên trong nơi trú đóng, lúc này đèn đuốc sáng trưng, thanh âm nam nhân hưng phấn quát to cùng thanh âm tiếng khóc tiếng rên rỉ của nữ nhân vang vọng không trung.</w:t>
      </w:r>
    </w:p>
    <w:p>
      <w:pPr>
        <w:pStyle w:val="BodyText"/>
      </w:pPr>
      <w:r>
        <w:t xml:space="preserve">Nhạc Trọng từ trong hẻm nhỏ lặng lẽ nhìn ra bên ngoài, chỉ thấy trên một sân rộng có một nhóm nữ nhân như những con chó quỳ rạp trên mặt đất, một đám chiến sĩ vây quanh trước đống lửa, hưng phấn lớn tiếng thét chói tai, dùng đủ loại phương pháp chà đạp lăng nhục nhóm nữ nhân kia.</w:t>
      </w:r>
    </w:p>
    <w:p>
      <w:pPr>
        <w:pStyle w:val="BodyText"/>
      </w:pPr>
      <w:r>
        <w:t xml:space="preserve">Một gã chiến sĩ trực tiếp cưỡi trên thân một nữ nhân, dùng roi da không ngừng quất lên người nàng, làm nữ nhân trần truồng không ngừng quằn quại trên mặt đất, phát ra tiếng kêu khóc bi thảm:</w:t>
      </w:r>
    </w:p>
    <w:p>
      <w:pPr>
        <w:pStyle w:val="BodyText"/>
      </w:pPr>
      <w:r>
        <w:t xml:space="preserve">- Đừng đánh tôi, van cầu ông đừng đánh tôi…</w:t>
      </w:r>
    </w:p>
    <w:p>
      <w:pPr>
        <w:pStyle w:val="BodyText"/>
      </w:pPr>
      <w:r>
        <w:t xml:space="preserve">Nhạc Trọng có thể nhìn thấy thật rõ ràng trên thân thể nữ nhân kia tràn ngập những vết thương dữ tợn khủng bố, đồng thời ở thân dưới của nàng không biết vì sao còn không ngừng tuôn ra máu tươi.</w:t>
      </w:r>
    </w:p>
    <w:p>
      <w:pPr>
        <w:pStyle w:val="BodyText"/>
      </w:pPr>
      <w:r>
        <w:t xml:space="preserve">Những chiến sĩ chung quanh nhìn người phụ nữ kia cười ha ha, chỉ cảm thấy phi thường thú vị. Mất đi đạo đức cùng kỷ luật trói buộc, những chiến sĩ kia biến thành một tên cầm thú hình người.</w:t>
      </w:r>
    </w:p>
    <w:p>
      <w:pPr>
        <w:pStyle w:val="BodyText"/>
      </w:pPr>
      <w:r>
        <w:t xml:space="preserve">Trần Dao nhìn thấy một màn này, trong lòng tràn ngập căm giận, nghiến răng nghiến lợi nói một câu, cơ hồ muốn lao ra đem đám chiến sĩ kia giết hết sạch sẽ:</w:t>
      </w:r>
    </w:p>
    <w:p>
      <w:pPr>
        <w:pStyle w:val="BodyText"/>
      </w:pPr>
      <w:r>
        <w:t xml:space="preserve">- Cầm thú!</w:t>
      </w:r>
    </w:p>
    <w:p>
      <w:pPr>
        <w:pStyle w:val="BodyText"/>
      </w:pPr>
      <w:r>
        <w:t xml:space="preserve">Trong mắt Nhạc Trọng chớp động quang mang phẫn nộ, bởi vì hắn nghe được trong thanh âm tiếng kêu gào thảm thiết của nữ nhân kia, nàng đang nói tiếng Trung văn! Đám chiến sĩ điên rồ kia đang lăng nhục đồng bào của hắn.</w:t>
      </w:r>
    </w:p>
    <w:p>
      <w:pPr>
        <w:pStyle w:val="BodyText"/>
      </w:pPr>
      <w:r>
        <w:t xml:space="preserve">Hắn hít một hơi thật sâu, nắm lấy bàn tay của Trần Dao:</w:t>
      </w:r>
    </w:p>
    <w:p>
      <w:pPr>
        <w:pStyle w:val="BodyText"/>
      </w:pPr>
      <w:r>
        <w:t xml:space="preserve">- Đám súc sinh kia rất nhanh sẽ bị tôi đích thân trừng phạt! Hiện tại cô phải nhẫn nhịn, nghe theo mệnh lệnh của tôi!</w:t>
      </w:r>
    </w:p>
    <w:p>
      <w:pPr>
        <w:pStyle w:val="BodyText"/>
      </w:pPr>
      <w:r>
        <w:t xml:space="preserve">Trần Dao thầm cắn răng gật gật đầu, nàng là một cô gái thập phần thông minh, hiểu thật rõ chỉ ba người bọn họ khó thể đối cứng với cả doanh binh lực, vì vậy lúc này chỉ có thể nhẫn nhịn.</w:t>
      </w:r>
    </w:p>
    <w:p>
      <w:pPr>
        <w:pStyle w:val="BodyText"/>
      </w:pPr>
      <w:r>
        <w:t xml:space="preserve">Đúng lúc này nữ nhân kia run rẩy lên, ngã trên mặt đất, thân thể nàng hết sức yếu ớt lại chịu đủ tra tấn, rốt cục không còn nhịn được nữa.</w:t>
      </w:r>
    </w:p>
    <w:p>
      <w:pPr>
        <w:pStyle w:val="BodyText"/>
      </w:pPr>
      <w:r>
        <w:t xml:space="preserve">Tên chiến sĩ cưỡi trên người nàng cũng bị té ngã trên đất, bị những tên chiến sĩ khác phát ra thanh âm cười nhạo chói tai.</w:t>
      </w:r>
    </w:p>
    <w:p>
      <w:pPr>
        <w:pStyle w:val="BodyText"/>
      </w:pPr>
      <w:r>
        <w:t xml:space="preserve">Tên chiến sĩ kia thẹn quá hóa giận, móc ra súng lục nhắm ngay người phụ nữ kia nã một phát súng.</w:t>
      </w:r>
    </w:p>
    <w:p>
      <w:pPr>
        <w:pStyle w:val="BodyText"/>
      </w:pPr>
      <w:r>
        <w:t xml:space="preserve">Phanh một tiếng súng vang, nữ nhân kia lập tức bị một phát đạn bắn chết, thi thể trần truồng ngã xuống trên sân rộng.</w:t>
      </w:r>
    </w:p>
    <w:p>
      <w:pPr>
        <w:pStyle w:val="BodyText"/>
      </w:pPr>
      <w:r>
        <w:t xml:space="preserve">Chứng kiến một màn bi thảm này, trên mặt Trần Dao dâng lên vẻ đỏ ửng, nàng nắm chặt tay Nhạc Trọng, thân thể mềm mại run rẩy lên. Cho dù nàng từng kiến thức qua thật nhiều hắc ám cùng tàn khốc tận thế, nhưng nàng làm sao cũng không thể thói quen.</w:t>
      </w:r>
    </w:p>
    <w:p>
      <w:pPr>
        <w:pStyle w:val="BodyText"/>
      </w:pPr>
      <w:r>
        <w:t xml:space="preserve">Nhạc Trọng kéo tay Trần Dao nhanh chóng rời khỏi nơi đó, hướng những dãy nhà lặng lẽ đi tới.</w:t>
      </w:r>
    </w:p>
    <w:p>
      <w:pPr>
        <w:pStyle w:val="BodyText"/>
      </w:pPr>
      <w:r>
        <w:t xml:space="preserve">Rất nhanh ba người đã tiềm nhập vào một gian phòng nghỉ ngơi của đám chiến sĩ, tay phải Nhạc Trọng lóe ra ma viêm, ổ khóa phòng đã bị biến thành một bãi nước thải.</w:t>
      </w:r>
    </w:p>
    <w:p>
      <w:pPr>
        <w:pStyle w:val="BodyText"/>
      </w:pPr>
      <w:r>
        <w:t xml:space="preserve">Nhạc Trọng lặng yên đẩy ra cửa phòng, huy động ám ma đao trong tay thật nhanh, đem đầu những chiến sĩ đang nằm ngủ chỉnh tề bên trong toàn bộ chặt xuống.</w:t>
      </w:r>
    </w:p>
    <w:p>
      <w:pPr>
        <w:pStyle w:val="BodyText"/>
      </w:pPr>
      <w:r>
        <w:t xml:space="preserve">Lúc này đã là đêm khuya, ngoại trừ một số chiến sĩ ở bên ngoài chơi đùa nữ nhân, những chiến sĩ còn lại đều nằm ngủ trong phòng.</w:t>
      </w:r>
    </w:p>
    <w:p>
      <w:pPr>
        <w:pStyle w:val="BodyText"/>
      </w:pPr>
      <w:r>
        <w:t xml:space="preserve">Trong vô thanh vô tức, có ba trăm hai mươi tên chiến sĩ bị Nhạc Trọng cùng Bạch Cốt chém thủ cấp xuống, biến thành quỷ không đầu.</w:t>
      </w:r>
    </w:p>
    <w:p>
      <w:pPr>
        <w:pStyle w:val="BodyText"/>
      </w:pPr>
      <w:r>
        <w:t xml:space="preserve">Thủ tiêu toàn bộ chiến sĩ ngủ trong dãy nhà, Nhạc Trọng lưu lại Bạch Cốt phụ trách ám sát những tên chiến sĩ sắp quay vào phòng nghỉ ngơi, bản thân hắn mang theo Trần Dao hướng kho đạn dược vũ khí đi tới.</w:t>
      </w:r>
    </w:p>
    <w:p>
      <w:pPr>
        <w:pStyle w:val="BodyText"/>
      </w:pPr>
      <w:r>
        <w:t xml:space="preserve">Vũ khí đạn dược cực kỳ mấu chốt trong cuộc chiến tranh, có được vũ khí đạn dược sung túc thì lực chiến đấu bền bỉ cùng lực phá hoại của Nhạc Trọng không chỉ tăng thêm một thành. Có được trữ vật giới chỉ 6 cấp hắn có thể chứa hết kho vũ khí đạn dược, đây là át chủ bài phi thường trọng yếu của hắn.</w:t>
      </w:r>
    </w:p>
    <w:p>
      <w:pPr>
        <w:pStyle w:val="BodyText"/>
      </w:pPr>
      <w:r>
        <w:t xml:space="preserve">Nhạc Trọng cùng Trần Dao đi nhanh tới trước kho hàng đựng vũ khí.</w:t>
      </w:r>
    </w:p>
    <w:p>
      <w:pPr>
        <w:pStyle w:val="BodyText"/>
      </w:pPr>
      <w:r>
        <w:t xml:space="preserve">Trần Dao nhìn thấy ống khóa lớn trên cửa, phát động điều khiển thực vật kỹ năng, cây mây quái bắn ra một sợi mây tinh tế xuyên vào trong khóa lớn, lập tức mở khóa bung ra. Kỹ năng của Trần Dao trong rất nhiều trường hợp có thể phát huy ra tác dụng cực lớn, là một loại năng lực quỷ dị có thể sử dụng vô cùng phương tiện.</w:t>
      </w:r>
    </w:p>
    <w:p>
      <w:pPr>
        <w:pStyle w:val="BodyText"/>
      </w:pPr>
      <w:r>
        <w:t xml:space="preserve">Năng lực ma viêm của Nhạc Trọng thiên hướng phá hư, lực phá hoại siêu cường. Nhưng so sánh với phòng hộ lực cùng những phương hướng khác thì có vẻ hơi yếu.</w:t>
      </w:r>
    </w:p>
    <w:p>
      <w:pPr>
        <w:pStyle w:val="BodyText"/>
      </w:pPr>
      <w:r>
        <w:t xml:space="preserve">Nhạc Trọng đẩy cửa phòng, phát hiện bên trong có đủ loại súng ống được bày đặt thật chỉnh tề.</w:t>
      </w:r>
    </w:p>
    <w:p>
      <w:pPr>
        <w:pStyle w:val="BodyText"/>
      </w:pPr>
      <w:r>
        <w:t xml:space="preserve">Bên trong có nhiều nhất là loại súng trường AK47, loại súng trường này có tính ổn định rất tốt, thích hợp tác chiến trong khu nước bùn, ngoại trừ loại súng trường đại danh đỉnh đỉnh này, còn có thật nhiều súng trường của Nga cùng Mỹ còn trong thời hạn nghĩa vụ quân sự.</w:t>
      </w:r>
    </w:p>
    <w:p>
      <w:pPr>
        <w:pStyle w:val="BodyText"/>
      </w:pPr>
      <w:r>
        <w:t xml:space="preserve">Ngoại trừ đủ loại súng trường dùng trong tấn công, bên trong phòng còn có thật nhiều súng ngắm, cùng máy phóng lựu đạn, bên trong đó còn có ba khẩu súng ngắm Bart thức.</w:t>
      </w:r>
    </w:p>
    <w:p>
      <w:pPr>
        <w:pStyle w:val="Compact"/>
      </w:pPr>
      <w:r>
        <w:t xml:space="preserve">Nhạc Trọng đem toàn bộ vũ khí hạng nặng thu nhập vào trong trữ vật giới chỉ, nhìn nhìn lại số súng ống còn lại cũng không có ý định thiêu hủy.</w:t>
      </w:r>
      <w:r>
        <w:br w:type="textWrapping"/>
      </w:r>
      <w:r>
        <w:br w:type="textWrapping"/>
      </w:r>
    </w:p>
    <w:p>
      <w:pPr>
        <w:pStyle w:val="Heading2"/>
      </w:pPr>
      <w:bookmarkStart w:id="415" w:name="chương-393-không-đề"/>
      <w:bookmarkEnd w:id="415"/>
      <w:r>
        <w:t xml:space="preserve">393. Chương 393: Không Đề</w:t>
      </w:r>
    </w:p>
    <w:p>
      <w:pPr>
        <w:pStyle w:val="Compact"/>
      </w:pPr>
      <w:r>
        <w:br w:type="textWrapping"/>
      </w:r>
      <w:r>
        <w:br w:type="textWrapping"/>
      </w:r>
    </w:p>
    <w:p>
      <w:pPr>
        <w:pStyle w:val="BodyText"/>
      </w:pPr>
      <w:r>
        <w:t xml:space="preserve">Sau đó hắn lại mở một kho đạn, tuy không tìm được hỏa tiễn dành cho ống phóng rốc két phản xe tăng nhưng lại tìm được thật nhiều đạn dược, lựu đạn, đạn cay cùng thật nhiều loại hỏa tiễn khác.</w:t>
      </w:r>
    </w:p>
    <w:p>
      <w:pPr>
        <w:pStyle w:val="BodyText"/>
      </w:pPr>
      <w:r>
        <w:t xml:space="preserve">Hắn dùng trữ vật giới chỉ thu vào, nhét tới tràn đầy.</w:t>
      </w:r>
    </w:p>
    <w:p>
      <w:pPr>
        <w:pStyle w:val="BodyText"/>
      </w:pPr>
      <w:r>
        <w:t xml:space="preserve">Sau khi bổ sung thật nhiều đạn dược vũ khí, một tay hắn cầm ám ma đao một tay cầm súng trường 03 thức cùng Trần Dao lặng lẽ đi tới nơi khác.</w:t>
      </w:r>
    </w:p>
    <w:p>
      <w:pPr>
        <w:pStyle w:val="BodyText"/>
      </w:pPr>
      <w:r>
        <w:t xml:space="preserve">Ánh đao liên tục lóe lên, hai gã chiến sĩ phòng thủ trước ngục giam lập tức ngã xuống đất tử vong.</w:t>
      </w:r>
    </w:p>
    <w:p>
      <w:pPr>
        <w:pStyle w:val="BodyText"/>
      </w:pPr>
      <w:r>
        <w:t xml:space="preserve">Ngục giam kia vốn là một kho hàng thật lớn, chém giết sạch những tên chiến sĩ canh gác, ánh đao trong tay Nhạc Trọng chớp động, trực tiếp chặt đứt ổ khóa trong kho hàng, mở cửa ra.</w:t>
      </w:r>
    </w:p>
    <w:p>
      <w:pPr>
        <w:pStyle w:val="BodyText"/>
      </w:pPr>
      <w:r>
        <w:t xml:space="preserve">Cửa kho hàng vừa bị mở ra, nhất thời mùi tanh hôi cùng mùi máu tươi làm người buồn nôn từ bên trong truyền ra ngoài.</w:t>
      </w:r>
    </w:p>
    <w:p>
      <w:pPr>
        <w:pStyle w:val="BodyText"/>
      </w:pPr>
      <w:r>
        <w:t xml:space="preserve">Nhạc Trọng nhìn vào bên trong, chỉ thấy trong kho hàng không lớn lại chứa tới hơn hai trăm người Hoa, người da trắng, có cả người da đen.</w:t>
      </w:r>
    </w:p>
    <w:p>
      <w:pPr>
        <w:pStyle w:val="BodyText"/>
      </w:pPr>
      <w:r>
        <w:t xml:space="preserve">Trên thân thể họ tràn đầy vết thương, mỗi người gầy như que củi, hình dung khô héo, thậm chí có người bị giày bò chỉ còn lớp da bọc xương, thân thể nhìn qua thật quái dị.</w:t>
      </w:r>
    </w:p>
    <w:p>
      <w:pPr>
        <w:pStyle w:val="BodyText"/>
      </w:pPr>
      <w:r>
        <w:t xml:space="preserve">Khi cửa kho hàng bị mở ra, đại bộ phận người chết lặng ngã trên mặt đất, cơ hồ không thể đứng dậy. Một nhóm người hoảng sợ nhìn Nhạc Trọng, không biết lần này là ai sẽ bị lôi ra ngoài, sau đó bị tra tấn biến thành một cỗ thi thể.</w:t>
      </w:r>
    </w:p>
    <w:p>
      <w:pPr>
        <w:pStyle w:val="BodyText"/>
      </w:pPr>
      <w:r>
        <w:t xml:space="preserve">Nhạc Trọng nhìn hơn hai trăm người bị tra tấn không còn hình người, cưỡng chế lửa giận nói:</w:t>
      </w:r>
    </w:p>
    <w:p>
      <w:pPr>
        <w:pStyle w:val="BodyText"/>
      </w:pPr>
      <w:r>
        <w:t xml:space="preserve">- Tôi là người Trung Quốc tên Nhạc Trọng! Ai nguyện ý theo tôi xử lý đám súc sinh bên ngoài thì đi ra đây!</w:t>
      </w:r>
    </w:p>
    <w:p>
      <w:pPr>
        <w:pStyle w:val="BodyText"/>
      </w:pPr>
      <w:r>
        <w:t xml:space="preserve">Nghe được lời nói của Nhạc Trọng, Hoa kiều trong kho hàng chợt chảy ra nước mắt, trong mắt chớp động vẻ cừu hận, có người lảo đảo như tang thi đi ra ngoài từng bước một, còn có người không thể nào đứng dậy nổi, nhưng vẫn dùng hai tay chống dưới đất bò ra ngoài.</w:t>
      </w:r>
    </w:p>
    <w:p>
      <w:pPr>
        <w:pStyle w:val="BodyText"/>
      </w:pPr>
      <w:r>
        <w:t xml:space="preserve">Dù là người da đen hay da trắng cũng dùng hết khí lực bò đi ra.</w:t>
      </w:r>
    </w:p>
    <w:p>
      <w:pPr>
        <w:pStyle w:val="BodyText"/>
      </w:pPr>
      <w:r>
        <w:t xml:space="preserve">Ngô Nham Hồng thi hành chính sách kỳ thị chủng tộc tới mức cực đoan, ngoại trừ người Thái, những chủng tộc khác trong mắt hắn đều có thể tùy ý tra tấn lăng nhục như nô lệ. Hơn hai trăm người sống sót bị nhốt nơi này phải ăn thực vật của gia cầm, uống nước tiểu, nước bẩn, sinh hoạt bên trong kho hàng, hơn nữa bị lao động nặng nề, đã đem sức khỏe của họ hoàn toàn phá hủy.</w:t>
      </w:r>
    </w:p>
    <w:p>
      <w:pPr>
        <w:pStyle w:val="BodyText"/>
      </w:pPr>
      <w:r>
        <w:t xml:space="preserve">Chính bởi vì như vậy nên bên ngoài kho hàng chỉ có hai gã chiến sĩ canh gác, cho dù hơn hai trăm người sống sót cùng nhau xông lên cũng không phải đối thủ của hai gã chiến sĩ khỏe mạnh có súng kia.</w:t>
      </w:r>
    </w:p>
    <w:p>
      <w:pPr>
        <w:pStyle w:val="BodyText"/>
      </w:pPr>
      <w:r>
        <w:t xml:space="preserve">- Mỗi người một hộp, không được giành!</w:t>
      </w:r>
    </w:p>
    <w:p>
      <w:pPr>
        <w:pStyle w:val="BodyText"/>
      </w:pPr>
      <w:r>
        <w:t xml:space="preserve">Nhạc Trọng nhìn bọn họ, lấy ra một túi lớn bên trong là những hộp thịt thú biến dị nhị giai, mở ra đưa cho bọn họ.</w:t>
      </w:r>
    </w:p>
    <w:p>
      <w:pPr>
        <w:pStyle w:val="BodyText"/>
      </w:pPr>
      <w:r>
        <w:t xml:space="preserve">Những người này nếu không lập tức khôi phục nguyên khí, như vậy sẽ biến thành gánh nặng của hắn, không thể có được chiến lực hữu hiệu.</w:t>
      </w:r>
    </w:p>
    <w:p>
      <w:pPr>
        <w:pStyle w:val="BodyText"/>
      </w:pPr>
      <w:r>
        <w:t xml:space="preserve">Những người sống sót đều cầm lên hộp thịt nhị giai, run rẩy dùng bàn tay dơ bẩn bắt đầu ăn ngấu nghiến, họ đều cực đói, chỉ biết nhai thật nhanh thịt thú biến dị kia.</w:t>
      </w:r>
    </w:p>
    <w:p>
      <w:pPr>
        <w:pStyle w:val="BodyText"/>
      </w:pPr>
      <w:r>
        <w:t xml:space="preserve">Ăn xong hộp thịt thú biến dị nhị giai, những người thường kia mới khôi phục được chút nguyên khí, trên gương mặt tro tàn có thêm một tia sinh khí.</w:t>
      </w:r>
    </w:p>
    <w:p>
      <w:pPr>
        <w:pStyle w:val="BodyText"/>
      </w:pPr>
      <w:r>
        <w:t xml:space="preserve">Một gã quân nhân mù mắt trái, làn da ngăm đen, toàn thân đều là vết thương, xem như vừa có thể chậm rãi đi lại tiến tới trước mặt Nhạc Trọng, trong mắt chớp động quang mang tràn đầy cừu hận, dùng thanh âm khàn khàn nói với Nhạc Trọng:</w:t>
      </w:r>
    </w:p>
    <w:p>
      <w:pPr>
        <w:pStyle w:val="BodyText"/>
      </w:pPr>
      <w:r>
        <w:t xml:space="preserve">- Tôi là đội trưởng tứ đội thuộc tam liên trong quân doanh tên Cam Đào, Nhạc Trọng, chỉ cần anh có thể mang chúng tôi theo giết chết đám súc sinh bên ngoài, mạng của mười hai huynh đệ còn lại của chúng tôi đều bán cho anh!</w:t>
      </w:r>
    </w:p>
    <w:p>
      <w:pPr>
        <w:pStyle w:val="BodyText"/>
      </w:pPr>
      <w:r>
        <w:t xml:space="preserve">Một nhóm người sống sót hình dáng khô héo, trong hai mắt chớp động vẻ cừu hận tràn ngập đứng sau lưng Cam Đào, vẻ mặt chờ mong nhìn lên Nhạc Trọng. Bọn họ đều đã tuyệt vọng, nhưng khi bọn họ đã tuyệt vọng thì Nhạc Trọng đột nhiên xuất hiện trước mặt bọn họ, mang tới một tia hi vọng. Chỉ cần có thể giết sạch đám cầm thú bên ngoài, họ nguyện ý trả giá hết thảy đại giới.</w:t>
      </w:r>
    </w:p>
    <w:p>
      <w:pPr>
        <w:pStyle w:val="BodyText"/>
      </w:pPr>
      <w:r>
        <w:t xml:space="preserve">Nhạc Trọng nhìn hai trăm người kia liếc mắt lướt qua, nhướng mày lên tiếng hỏi:</w:t>
      </w:r>
    </w:p>
    <w:p>
      <w:pPr>
        <w:pStyle w:val="BodyText"/>
      </w:pPr>
      <w:r>
        <w:t xml:space="preserve">- Trong các anh có ai dùng được vũ khí tiến hành chiến đấu?</w:t>
      </w:r>
    </w:p>
    <w:p>
      <w:pPr>
        <w:pStyle w:val="BodyText"/>
      </w:pPr>
      <w:r>
        <w:t xml:space="preserve">Nhạc Trọng vốn dự định giết chết lính gác ngục giam lập tức đem vũ khí đạn dược trong kho phân phát cho những tù phạm này. Hiện tại xem ra hai trăm tù phạm chỉ sợ dùng được vũ khí chỉ chừng hai mươi người là đã may mắn!</w:t>
      </w:r>
    </w:p>
    <w:p>
      <w:pPr>
        <w:pStyle w:val="BodyText"/>
      </w:pPr>
      <w:r>
        <w:t xml:space="preserve">Trong ánh mắt tràn ngập phẫn nộ cùng cừu hận của bọn họ, mỗi bàn tay gầy trơ xương đều giơ lên, tràn ngập khát vọng nhìn lên Nhạc Trọng. Hai trăm người chịu đủ mọi tra tấn đều khát vọng chiến đấu, giết sạch những kẻ từng lăng nhục tra tấn bọn họ.</w:t>
      </w:r>
    </w:p>
    <w:p>
      <w:pPr>
        <w:pStyle w:val="BodyText"/>
      </w:pPr>
      <w:r>
        <w:t xml:space="preserve">Nhạc Trọng rời khỏi phòng giam, một lúc quay trở lại trong tay có thêm một túi lớn, bên trong đựng đầy súng ống, một túi lớn khác lại đựng đầy đủ đạn dược.</w:t>
      </w:r>
    </w:p>
    <w:p>
      <w:pPr>
        <w:pStyle w:val="BodyText"/>
      </w:pPr>
      <w:r>
        <w:t xml:space="preserve">- Anh tên là gì?</w:t>
      </w:r>
    </w:p>
    <w:p>
      <w:pPr>
        <w:pStyle w:val="BodyText"/>
      </w:pPr>
      <w:r>
        <w:t xml:space="preserve">Nhạc Trọng chỉ vào một người Hoa trên mặt bị đánh hai vết roi thật sâu, dáng người có chút nhỏ gầy hỏi.</w:t>
      </w:r>
    </w:p>
    <w:p>
      <w:pPr>
        <w:pStyle w:val="BodyText"/>
      </w:pPr>
      <w:r>
        <w:t xml:space="preserve">Hoa kiều có vết roi trên mặt đáp:</w:t>
      </w:r>
    </w:p>
    <w:p>
      <w:pPr>
        <w:pStyle w:val="BodyText"/>
      </w:pPr>
      <w:r>
        <w:t xml:space="preserve">- Tôi tên là Triệu Thanh!</w:t>
      </w:r>
    </w:p>
    <w:p>
      <w:pPr>
        <w:pStyle w:val="BodyText"/>
      </w:pPr>
      <w:r>
        <w:t xml:space="preserve">Nhạc Trọng nhìn chằm chằm Triệu Thanh trầm giọng nói:</w:t>
      </w:r>
    </w:p>
    <w:p>
      <w:pPr>
        <w:pStyle w:val="BodyText"/>
      </w:pPr>
      <w:r>
        <w:t xml:space="preserve">- Từ giờ trở đi anh là thủ lĩnh lâm thời của nhà kho này. Tôi cần anh ở lại nơi này bảo hộ những người khác cho tới khi cuộc chiến chấm dứt! Có vấn đề gì không? Tôi sẽ lưu lại hai mươi khẩu súng cho anh cùng sáu trăm phát đạn!</w:t>
      </w:r>
    </w:p>
    <w:p>
      <w:pPr>
        <w:pStyle w:val="BodyText"/>
      </w:pPr>
      <w:r>
        <w:t xml:space="preserve">Cho dù ăn thịt thú biến dị nhị giai, hơn hai trăm người sống sót bị giày vò cơ hồ sắp chết kia cũng không thể trong chớp mắt đã biến thành khỏe mạnh.</w:t>
      </w:r>
    </w:p>
    <w:p>
      <w:pPr>
        <w:pStyle w:val="BodyText"/>
      </w:pPr>
      <w:r>
        <w:t xml:space="preserve">Nhạc Trọng nhìn ra được có thịt thú biến dị tẩm bổ, chỉ có ba mươi người khôi phục được sức khỏe đủ để chiến đấu. Nói cách khác đại bộ phận những người khác đều không thể rời khỏi nhà kho này quá xa để tiến hành chiến đấu.</w:t>
      </w:r>
    </w:p>
    <w:p>
      <w:pPr>
        <w:pStyle w:val="BodyText"/>
      </w:pPr>
      <w:r>
        <w:t xml:space="preserve">Mà trong tương lai khi hai trăm người này dưỡng tốt thân thể sẽ trở thành bộ hạ chân thành nhất của hắn, đồng thời cũng là một chi lực lượng mà hắn có thể sử dụng được yên tâm.</w:t>
      </w:r>
    </w:p>
    <w:p>
      <w:pPr>
        <w:pStyle w:val="BodyText"/>
      </w:pPr>
      <w:r>
        <w:t xml:space="preserve">Triệu Thanh nhìn Nhạc Trọng nhếch miệng cười nói:</w:t>
      </w:r>
    </w:p>
    <w:p>
      <w:pPr>
        <w:pStyle w:val="BodyText"/>
      </w:pPr>
      <w:r>
        <w:t xml:space="preserve">- Nhạc lão đại, anh yên tâm. Chỉ cần tôi còn sống tuyệt đối sẽ không cho phép đám cầm thú kia tiến vào nhà kho này!</w:t>
      </w:r>
    </w:p>
    <w:p>
      <w:pPr>
        <w:pStyle w:val="BodyText"/>
      </w:pPr>
      <w:r>
        <w:t xml:space="preserve">Nhạc Trọng khẽ gật đầu, lưu lại hai mươi khẩu súng cùng sáu trăm phát đạn cho Triệu Thanh, sau đó mang theo Cam Đào cùng hai mươi lăm người có thể chiến đấu đi ra bên ngoài.</w:t>
      </w:r>
    </w:p>
    <w:p>
      <w:pPr>
        <w:pStyle w:val="BodyText"/>
      </w:pPr>
      <w:r>
        <w:t xml:space="preserve">Khi đi ngang qua kho đạn dược cùng vũ khí, Nhạc Trọng lưu lại mười người bảo hộ hai kho vũ khí trọng yếu kia.</w:t>
      </w:r>
    </w:p>
    <w:p>
      <w:pPr>
        <w:pStyle w:val="BodyText"/>
      </w:pPr>
      <w:r>
        <w:t xml:space="preserve">Chỉ cần bảo vệ được hai kho vũ khí này, Nhạc Trọng mới đủ vũ khí võ trang cho hai trăm người sống sót kia, để cho họ có được lực lượng chiến đấu.</w:t>
      </w:r>
    </w:p>
    <w:p>
      <w:pPr>
        <w:pStyle w:val="BodyText"/>
      </w:pPr>
      <w:r>
        <w:t xml:space="preserve">Làm xong những an bài kia, Nhạc Trọng mới mang theo mười sáu người cẩn thận đi về hướng sân rộng.</w:t>
      </w:r>
    </w:p>
    <w:p>
      <w:pPr>
        <w:pStyle w:val="BodyText"/>
      </w:pPr>
      <w:r>
        <w:t xml:space="preserve">Lúc này ở trong sân rộng hơn trăm tên chiến sĩ Đại Thái đế quốc đang mở ra tiệc thịt điên cuồng, không hề có chút cảm giác nguy hiểm đang tới gần.</w:t>
      </w:r>
    </w:p>
    <w:p>
      <w:pPr>
        <w:pStyle w:val="BodyText"/>
      </w:pPr>
      <w:r>
        <w:t xml:space="preserve">Thanh âm nữ nhân kêu khóc rên rỉ, thanh âm nam nhân cười to càn rỡ cùng tiếng thở gấp không ngừng quanh quẩn trong khu vực này.</w:t>
      </w:r>
    </w:p>
    <w:p>
      <w:pPr>
        <w:pStyle w:val="BodyText"/>
      </w:pPr>
      <w:r>
        <w:t xml:space="preserve">Nhạc Trọng khẽ niệm, đem Bạch Cốt triệu hoán đi ra. Hắn chỉ về hướng đám chiến sĩ, lạnh lùng truyền mệnh lệnh:</w:t>
      </w:r>
    </w:p>
    <w:p>
      <w:pPr>
        <w:pStyle w:val="Compact"/>
      </w:pPr>
      <w:r>
        <w:t xml:space="preserve">- Giết sạch những nam nhân kia!</w:t>
      </w:r>
      <w:r>
        <w:br w:type="textWrapping"/>
      </w:r>
      <w:r>
        <w:br w:type="textWrapping"/>
      </w:r>
    </w:p>
    <w:p>
      <w:pPr>
        <w:pStyle w:val="Heading2"/>
      </w:pPr>
      <w:bookmarkStart w:id="416" w:name="chương-394-không-đề"/>
      <w:bookmarkEnd w:id="416"/>
      <w:r>
        <w:t xml:space="preserve">394. Chương 394: Không Đề</w:t>
      </w:r>
    </w:p>
    <w:p>
      <w:pPr>
        <w:pStyle w:val="Compact"/>
      </w:pPr>
      <w:r>
        <w:br w:type="textWrapping"/>
      </w:r>
      <w:r>
        <w:br w:type="textWrapping"/>
      </w:r>
    </w:p>
    <w:p>
      <w:pPr>
        <w:pStyle w:val="BodyText"/>
      </w:pPr>
      <w:r>
        <w:t xml:space="preserve">Nhận được mệnh lệnh của hắn, Bạch Cốt giống như một đoàn gió lốc hướng đám chiến sĩ kia trực tiếp phóng đi.</w:t>
      </w:r>
    </w:p>
    <w:p>
      <w:pPr>
        <w:pStyle w:val="BodyText"/>
      </w:pPr>
      <w:r>
        <w:t xml:space="preserve">Lúc này tốc độ của Bạch Cốt đã vượt xa hơn mấy lần tốc độ của người bình thường, một khi toàn lực phát động trong trăm thước chỉ qua vài giây ngắn ngủi. Ngay lúc đám chiến sĩ còn đang hưng phấn cười to kia còn chưa kịp phản ứng, hắn duỗi tay bắn ra năm đạo gai xương vô cùng sắc bén, nhanh như chớp đem đầu năm tên chiến sĩ chém bay.</w:t>
      </w:r>
    </w:p>
    <w:p>
      <w:pPr>
        <w:pStyle w:val="BodyText"/>
      </w:pPr>
      <w:r>
        <w:t xml:space="preserve">Cơ hồ cùng một thời gian, Trần Dao điều khiển cây mây quái bắn ra, thật nhanh siết chặt cổ năm tay chiến sĩ khác sau đó dùng lực vặn xoắn, trực tiếp thắt chết bọn hắn.</w:t>
      </w:r>
    </w:p>
    <w:p>
      <w:pPr>
        <w:pStyle w:val="BodyText"/>
      </w:pPr>
      <w:r>
        <w:t xml:space="preserve">Nhạc Trọng trước tiên lấy ra khẩu súng 05 thức hướng chỗ đám chiến dĩ dày đặc bắn phá tới. Trong mưa đạn dày đặc, mười tên chiến sĩ lập tức bị bắn chết ba tên, còn có bảy tên bị trúng đạn ngã xuống đất, nhưng chưa lập tức tử vong.</w:t>
      </w:r>
    </w:p>
    <w:p>
      <w:pPr>
        <w:pStyle w:val="BodyText"/>
      </w:pPr>
      <w:r>
        <w:t xml:space="preserve">Cam Đào cùng mười một gã chiến hữu đều không để ý tới thân thể suy yếu cầm súng không ngừng bắn phá, hướng đám chiến sĩ kia vọt thẳng tới.</w:t>
      </w:r>
    </w:p>
    <w:p>
      <w:pPr>
        <w:pStyle w:val="BodyText"/>
      </w:pPr>
      <w:r>
        <w:t xml:space="preserve">Đám chiến sĩ kia đang ngồi vây quanh sân rộng, đèn đuốc sáng trưng, quả nhiên là bia ngắm tốt nhất, bị đám người Cam Đào liên tục bắn phá lập tức ngã rạp trên mặt đất.</w:t>
      </w:r>
    </w:p>
    <w:p>
      <w:pPr>
        <w:pStyle w:val="BodyText"/>
      </w:pPr>
      <w:r>
        <w:t xml:space="preserve">Đám chiến sĩ Đại Thái đế quốc bị nhóm người Nhạc Trọng đột nhiên công kích, lập tức bị giết chết rất nhiều người, nhưng bọn hắn rất nhanh đều kịp phản ứng lại, kêu la chạy trốn, vừa tìm kiếm nơi ẩn giấu.</w:t>
      </w:r>
    </w:p>
    <w:p>
      <w:pPr>
        <w:pStyle w:val="BodyText"/>
      </w:pPr>
      <w:r>
        <w:t xml:space="preserve">Có người trực tiếp cầm súng trường bên cạnh hướng trong bóng tối bắn loạn xạ, ý đồ áp chế hỏa lực đám người Nhạc Trọng.</w:t>
      </w:r>
    </w:p>
    <w:p>
      <w:pPr>
        <w:pStyle w:val="BodyText"/>
      </w:pPr>
      <w:r>
        <w:t xml:space="preserve">Ngoài ra càng nhiều chiến sĩ cầm lên súng trường hướng Bạch Cốt điên cuồng bắn phá.</w:t>
      </w:r>
    </w:p>
    <w:p>
      <w:pPr>
        <w:pStyle w:val="BodyText"/>
      </w:pPr>
      <w:r>
        <w:t xml:space="preserve">Thật nhiều viên đạn bắn trúng người Bạch Cốt, liền bị văng ngược trở ra. Bạch Cốt giống như pho tượng sát thần một tay huy búa lớn một tay bắn ra vô số gai xương, đem đầu từng tên chiến sĩ chém rụng, máu tươi vung ra tung tóe đầy đất. Không ai chống đỡ được hắn một kích, cũng không ai ngăn cản được bước tiến của hắn.</w:t>
      </w:r>
    </w:p>
    <w:p>
      <w:pPr>
        <w:pStyle w:val="BodyText"/>
      </w:pPr>
      <w:r>
        <w:t xml:space="preserve">Chứng kiến súng đạn không chút hiệu quả đồng thời có thật nhiều chiến hữu chết thảm, sĩ khí của đám chiến sĩ hỏng mất, lập tức hướng bốn phương tám hướng bỏ trốn tứ tán.</w:t>
      </w:r>
    </w:p>
    <w:p>
      <w:pPr>
        <w:pStyle w:val="BodyText"/>
      </w:pPr>
      <w:r>
        <w:t xml:space="preserve">Thân hình Bạch Cốt chớp động, điên cuồng liệp sát những chiến sĩ chạy trốn khắp nơi. Không ngừng có chiến sĩ Đại Thái chết dưới gai xương cùng búa lớn của hắn.</w:t>
      </w:r>
    </w:p>
    <w:p>
      <w:pPr>
        <w:pStyle w:val="BodyText"/>
      </w:pPr>
      <w:r>
        <w:t xml:space="preserve">Cam Đào định dẫn người theo truy kích, nhưng hắn vừa mới đứng lên liền bị choáng đầu hoa mắt, ngã trên mặt đất. Tuy rằng thịt thú biến dị nhị giai giúp cho hắn khôi phục không ít nguyên khí, nhưng không đủ chống đỡ cho hắn có đủ sức lực truy kích kẻ địch.</w:t>
      </w:r>
    </w:p>
    <w:p>
      <w:pPr>
        <w:pStyle w:val="BodyText"/>
      </w:pPr>
      <w:r>
        <w:t xml:space="preserve">- Các anh ở lại chỗ này, tôi đi giải quyết bọn hắn! Trần Dao, cô đi đem những nữ nhân kia tập hợp lại đồng thời chuẩn bị vũ khí!</w:t>
      </w:r>
    </w:p>
    <w:p>
      <w:pPr>
        <w:pStyle w:val="BodyText"/>
      </w:pPr>
      <w:r>
        <w:t xml:space="preserve">Nhạc Trọng liếc mắt nhìn đám người Cam Đào, lưu lại một câu sau đó phóng nhanh ra ngoài.</w:t>
      </w:r>
    </w:p>
    <w:p>
      <w:pPr>
        <w:pStyle w:val="BodyText"/>
      </w:pPr>
      <w:r>
        <w:t xml:space="preserve">Những nữ nhân bị giày vò thật thảm nhưng dù sao cũng được ăn no, bởi vậy thân thể không đến nỗi hoàn toàn hỏng mất như nam nhân, sau khi phát súng ống cho các nàng thì họ cũng đã có được chút sức chiến đấu.</w:t>
      </w:r>
    </w:p>
    <w:p>
      <w:pPr>
        <w:pStyle w:val="BodyText"/>
      </w:pPr>
      <w:r>
        <w:t xml:space="preserve">Mặc dù nhóm người Cam Đào không có thể lực truy kích địch nhân, nhưng trong tay có súng họ vẫn có thể chiến đấu, Nhạc Trọng tự nhiên không cần lo lắng vấn đề an toàn của bọn họ.</w:t>
      </w:r>
    </w:p>
    <w:p>
      <w:pPr>
        <w:pStyle w:val="BodyText"/>
      </w:pPr>
      <w:r>
        <w:t xml:space="preserve">Sau khi Nhạc Trọng rời đi, Trần Dao nhanh chóng đi tới trên sân rộng đem những nữ nhân giải cứu.</w:t>
      </w:r>
    </w:p>
    <w:p>
      <w:pPr>
        <w:pStyle w:val="BodyText"/>
      </w:pPr>
      <w:r>
        <w:t xml:space="preserve">Ở trên sân rộng có hơn tám mươi nữ nhân, thân thể đều vô cùng dơ bẩn, còn tản ra mùi hôi thối khó ngửi. Khi Trần Dao nói mình tới cứu viện các nàng, cả nhóm nữ nhân đều lớn tiếng khóc to. Họ bị đám chiến sĩ kia giày vò chết đi sống lại không còn chút tôn nghiêm, nhận lấy thật nhiều thống khổ, hiện tại xem như thống khổ của các nàng đã có thể được chấm dứt.</w:t>
      </w:r>
    </w:p>
    <w:p>
      <w:pPr>
        <w:pStyle w:val="BodyText"/>
      </w:pPr>
      <w:r>
        <w:t xml:space="preserve">- Đáng tiếc, nhân thủ không đủ lại để cho đám người kia chạy thoát!</w:t>
      </w:r>
    </w:p>
    <w:p>
      <w:pPr>
        <w:pStyle w:val="BodyText"/>
      </w:pPr>
      <w:r>
        <w:t xml:space="preserve">Nhạc Trọng nổ súng bắn chết một gã chiến sĩ cuối cùng trong tầm mắt, khẽ cau mày nhủ thầm.</w:t>
      </w:r>
    </w:p>
    <w:p>
      <w:pPr>
        <w:pStyle w:val="BodyText"/>
      </w:pPr>
      <w:r>
        <w:t xml:space="preserve">Chỉ có Nhạc Trọng cùng Bạch Cốt truy đuổi thật sự là quá ít người, một đường đuổi giết được thêm hai mươi tên chiến sĩ, nhưng vẫn còn một ít tên trốn vào trong bóng tối, không biết ẩn núp ở địa phương nào.</w:t>
      </w:r>
    </w:p>
    <w:p>
      <w:pPr>
        <w:pStyle w:val="BodyText"/>
      </w:pPr>
      <w:r>
        <w:t xml:space="preserve">Lúc này cả trấn nhỏ vì thanh âm tiếng súng vang lên đã sôi trào, ở trong trấn có hơn hai ngàn người sống sót, những người kia đều lâm vào trong hỗn loạn, giết người, cưỡng bức, đủ loại cảnh tượng hung ác trình diễn khắp nơi trong trấn, vô luận ở quốc gia nào mỗi khi xảy ra bạo loạn cảnh tượng đều sẽ giống nhau.</w:t>
      </w:r>
    </w:p>
    <w:p>
      <w:pPr>
        <w:pStyle w:val="BodyText"/>
      </w:pPr>
      <w:r>
        <w:t xml:space="preserve">Nhạc Trọng liên tục bắn chết hơn mười tên côn đồ sau đó vừa giết người vừa lớn tiếng quát:</w:t>
      </w:r>
    </w:p>
    <w:p>
      <w:pPr>
        <w:pStyle w:val="BodyText"/>
      </w:pPr>
      <w:r>
        <w:t xml:space="preserve">- Đều quay về nhà mình, hiện tại cấm đi lại ban đêm! Bất luận kẻ nào dám ra ngoài đi lại, trực tiếp bắn chết!</w:t>
      </w:r>
    </w:p>
    <w:p>
      <w:pPr>
        <w:pStyle w:val="BodyText"/>
      </w:pPr>
      <w:r>
        <w:t xml:space="preserve">Nhạc Trọng nói tiếng Trung văn nên đại đa số người Thái nghe không hiểu được. Nhưng vì Nhạc Trọng vừa đi tới vừa giết chết những tên côn đồ bày bạo nên làm bọn họ hiểu được ý tứ của hắn, đại bộ phận lui về nhà mình, nhìn Nhạc Trọng chẳng khác gì một ma thần, không ngừng lạnh run.</w:t>
      </w:r>
    </w:p>
    <w:p>
      <w:pPr>
        <w:pStyle w:val="BodyText"/>
      </w:pPr>
      <w:r>
        <w:t xml:space="preserve">Nhạc Trọng cùng Bạch Cốt ở bên trong trấn nhỏ điên cuồng chém giết tàn binh Đại Thái đế quốc cùng những tên côn đồ suốt cả ba giờ, phải giết hơn hai trăm người mới đem toàn bộ bạo loạn trong trấn ngăn cấm trở lại, làm thế cục khôi phục lại bình tĩnh.</w:t>
      </w:r>
    </w:p>
    <w:p>
      <w:pPr>
        <w:pStyle w:val="BodyText"/>
      </w:pPr>
      <w:r>
        <w:t xml:space="preserve">- Đáng tiếc nhân thủ không đủ, nếu chúng ta đủ người muốn khống chế trấn nhỏ này thật dễ dàng!</w:t>
      </w:r>
    </w:p>
    <w:p>
      <w:pPr>
        <w:pStyle w:val="BodyText"/>
      </w:pPr>
      <w:r>
        <w:t xml:space="preserve">Nhạc Trọng tiện tay bắn nổ đầu một tên côn đồ, trong lòng tràn ngập tiếc hận nghĩ.</w:t>
      </w:r>
    </w:p>
    <w:p>
      <w:pPr>
        <w:pStyle w:val="BodyText"/>
      </w:pPr>
      <w:r>
        <w:t xml:space="preserve">Lúc này cả trấn nhỏ đã khôi phục bình tĩnh, nhưng Nhạc Trọng vô cùng rõ ràng nếu hắn không hành động gì thì trấn nhỏ này rất nhanh lại bị Ngô Nham Hồng cho người tới cướp đoạt lại. Hắn đánh lén xử lý một doanh chiến sĩ của Ngô Nham Hồng, sẽ phải đối mặt binh lực mười bốn doanh cùng cao thủ đoàn mà Ngô Nham Hồng thành lập, lực lượng một mình hắn thật sự quá mức phong phanh.</w:t>
      </w:r>
    </w:p>
    <w:p>
      <w:pPr>
        <w:pStyle w:val="BodyText"/>
      </w:pPr>
      <w:r>
        <w:t xml:space="preserve">Toàn thân Nhạc Trọng cùng Bạch Cốt đều đẫm máu đi tới trước người Trần Dao, vẻ mặt nghiêm nghị nói:</w:t>
      </w:r>
    </w:p>
    <w:p>
      <w:pPr>
        <w:pStyle w:val="BodyText"/>
      </w:pPr>
      <w:r>
        <w:t xml:space="preserve">- Trần Dao, tôi sẽ giao lại trấn nhỏ này cho cô! Một ngày, tôi cần cô nắm giữ nó trong tay một ngày. Giữ vững cho tới khi những Hoa kiều kia khôi phục lại nguyên khí, cô có thể làm được không?</w:t>
      </w:r>
    </w:p>
    <w:p>
      <w:pPr>
        <w:pStyle w:val="BodyText"/>
      </w:pPr>
      <w:r>
        <w:t xml:space="preserve">Thân thể hai trăm tù phạm thật yếu ớt, cho dù ăn được thịt thú biến dị nhị giai nhưng ít nhất cũng cần một ngày thời gian nghỉ ngơi mới có thể khôi phục lại. Nếu như không có một ngày thời gian nghỉ ngơi, họ căn bản không thể tiến hành di chuyển trong cự ly xa, chỉ sợ sẽ phải chết dọc đường.</w:t>
      </w:r>
    </w:p>
    <w:p>
      <w:pPr>
        <w:pStyle w:val="BodyText"/>
      </w:pPr>
      <w:r>
        <w:t xml:space="preserve">Trong mắt Trần Dao hiện lên nét kiên nghị nói:</w:t>
      </w:r>
    </w:p>
    <w:p>
      <w:pPr>
        <w:pStyle w:val="BodyText"/>
      </w:pPr>
      <w:r>
        <w:t xml:space="preserve">- Không có vấn đề! Nhạc Trọng, anh yên tâm đi! Tôi sẽ nắm giữ tiểu trấn này!</w:t>
      </w:r>
    </w:p>
    <w:p>
      <w:pPr>
        <w:pStyle w:val="BodyText"/>
      </w:pPr>
      <w:r>
        <w:t xml:space="preserve">Trải qua tôi luyện không ngừng, Trần Dao đã bắt đầu trưởng thành thật nhanh. Nàng là một cô gái thập phần thông minh, có tài hoa lại có năng lực. Ở trước tận thế nàng còn chói mắt hơn cả Kỷ Thanh Vũ chỉ một lòng theo đuổi võ đạo. Nhưng sau tận thế, vì không có thiên phú chiến đấu nên có vẻ ảm đạm thất sắc hơn Kỷ Thanh Vũ. Hiện tại bị hoàn cảnh bức bách, vì vậy đã đem tiềm năng của nàng bức đi ra.</w:t>
      </w:r>
    </w:p>
    <w:p>
      <w:pPr>
        <w:pStyle w:val="BodyText"/>
      </w:pPr>
      <w:r>
        <w:t xml:space="preserve">Trần Dao đưa mắt nhìn Nhạc Trọng trầm giọng hỏi:</w:t>
      </w:r>
    </w:p>
    <w:p>
      <w:pPr>
        <w:pStyle w:val="BodyText"/>
      </w:pPr>
      <w:r>
        <w:t xml:space="preserve">- Anh muốn đi đâu?</w:t>
      </w:r>
    </w:p>
    <w:p>
      <w:pPr>
        <w:pStyle w:val="BodyText"/>
      </w:pPr>
      <w:r>
        <w:t xml:space="preserve">Trong mắt Nhạc Trọng chớp động hàn quang, trầm giọng đáp:</w:t>
      </w:r>
    </w:p>
    <w:p>
      <w:pPr>
        <w:pStyle w:val="Compact"/>
      </w:pPr>
      <w:r>
        <w:t xml:space="preserve">- Tôi muốn cho tên súc sinh Ngô Nham Hồng kia thêm một đao, hấp dẫn lực chú ý của bọn hắn để tranh thủ thêm chút thời gian hồi phục cho nhóm tù phạm kia!</w:t>
      </w:r>
      <w:r>
        <w:br w:type="textWrapping"/>
      </w:r>
      <w:r>
        <w:br w:type="textWrapping"/>
      </w:r>
    </w:p>
    <w:p>
      <w:pPr>
        <w:pStyle w:val="Heading2"/>
      </w:pPr>
      <w:bookmarkStart w:id="417" w:name="chương-395-không-đề"/>
      <w:bookmarkEnd w:id="417"/>
      <w:r>
        <w:t xml:space="preserve">395. Chương 395: Không Đề</w:t>
      </w:r>
    </w:p>
    <w:p>
      <w:pPr>
        <w:pStyle w:val="Compact"/>
      </w:pPr>
      <w:r>
        <w:br w:type="textWrapping"/>
      </w:r>
      <w:r>
        <w:br w:type="textWrapping"/>
      </w:r>
    </w:p>
    <w:p>
      <w:pPr>
        <w:pStyle w:val="BodyText"/>
      </w:pPr>
      <w:r>
        <w:t xml:space="preserve">Thời gian! Nhóm người Nhạc Trọng hiện tại thiếu thốn nhất chính là thời gian, không có thời gian điều dưỡng thân thể những tù phạm kia không thể khôi phục được sức chiến đấu, chỉ nhờ vào Nhạc Trọng cùng Trần Dao thì không cách nào đối kháng đại quân của Ngô Nham Hồng. Nhạc Trọng nhất định phải tranh thủ thời gian đạt được càng nhiều lực lượng.</w:t>
      </w:r>
    </w:p>
    <w:p>
      <w:pPr>
        <w:pStyle w:val="BodyText"/>
      </w:pPr>
      <w:r>
        <w:t xml:space="preserve">Nhạc Trọng nhìn nhìn quanh không thấy ai, lúc này mới tựa đầu dựa bên tai Trần Dao nói:</w:t>
      </w:r>
    </w:p>
    <w:p>
      <w:pPr>
        <w:pStyle w:val="BodyText"/>
      </w:pPr>
      <w:r>
        <w:t xml:space="preserve">- Tôi sẽ lưu lại Bạch Cốt bảo hộ cô, nếu thật sự tới nông nỗi vạn bất đắc dĩ cô có thể bỏ lại mọi người một người chạy trốn!</w:t>
      </w:r>
    </w:p>
    <w:p>
      <w:pPr>
        <w:pStyle w:val="BodyText"/>
      </w:pPr>
      <w:r>
        <w:t xml:space="preserve">Nhạc Trọng cũng không phải thánh nhân, hắn cũng có lòng riêng. Trọng lượng của hai trăm tù phạm ở trong lòng hắn không quan trọng bằng Trần Dao. Nếu nhất định phải lựa chọn một bên hi sinh, hắn sẽ không chút do dự chọn hi sinh hai trăm tù phạm đổi lấy cơ hội sống sót cho Trần Dao.</w:t>
      </w:r>
    </w:p>
    <w:p>
      <w:pPr>
        <w:pStyle w:val="BodyText"/>
      </w:pPr>
      <w:r>
        <w:t xml:space="preserve">- Được, tôi đã biết! Nhưng Nhạc Trọng, anh nên mang Bạch Cốt đi theo đi! Một mình anh đối phó đám súc sinh Ngô Nham Hồng sẽ rất khó khăn!</w:t>
      </w:r>
    </w:p>
    <w:p>
      <w:pPr>
        <w:pStyle w:val="BodyText"/>
      </w:pPr>
      <w:r>
        <w:t xml:space="preserve">Trần Dao nghe xong lời nói của Nhạc Trọng trong lòng ngọt lịm, trong ánh mắt lóe sáng vẻ ôn nhu nói.</w:t>
      </w:r>
    </w:p>
    <w:p>
      <w:pPr>
        <w:pStyle w:val="BodyText"/>
      </w:pPr>
      <w:r>
        <w:t xml:space="preserve">- Không cần lo lắng cho tôi, cô chỉ cần cẩn thận nắm giữ tiểu trấn này trong tay một ngày là được rồi!</w:t>
      </w:r>
    </w:p>
    <w:p>
      <w:pPr>
        <w:pStyle w:val="BodyText"/>
      </w:pPr>
      <w:r>
        <w:t xml:space="preserve">Nhạc Trọng cười, nhanh chóng lái một chiếc xe máy hướng một thị trấn cách thế lực của Ngô Nham Hồng gần nhất đi qua.</w:t>
      </w:r>
    </w:p>
    <w:p>
      <w:pPr>
        <w:pStyle w:val="BodyText"/>
      </w:pPr>
      <w:r>
        <w:t xml:space="preserve">Thị trấn kia có tên là Nha huyện, là đại bản doanh của Ngô Nham Hồng, bên trong có năm vạn người sống sót cùng mười hai doanh bộ đội. Còn có những cường hóa giả cấp cao bị Ngô Nham Hồng nắm trong tay đặt tên là Lang Nha doanh.</w:t>
      </w:r>
    </w:p>
    <w:p>
      <w:pPr>
        <w:pStyle w:val="BodyText"/>
      </w:pPr>
      <w:r>
        <w:t xml:space="preserve">Lang Nha doanh cũng giống như đặc chiến đoàn của Nhạc Trọng, toàn bộ đều do những cường giả cấp cao có được kỹ năng đặc thù, thân kinh bách chiến tạo thành, sức chiến đấu cực kỳ kinh người, Nhạc Trọng cũng không dám nói mình đủ khả năng đối phó cao thủ của một Lang Nha doanh.</w:t>
      </w:r>
    </w:p>
    <w:p>
      <w:pPr>
        <w:pStyle w:val="BodyText"/>
      </w:pPr>
      <w:r>
        <w:t xml:space="preserve">- Có chút khó làm! Cường công không thể nào…</w:t>
      </w:r>
    </w:p>
    <w:p>
      <w:pPr>
        <w:pStyle w:val="BodyText"/>
      </w:pPr>
      <w:r>
        <w:t xml:space="preserve">Nhạc Trọng dừng trên một đỉnh núi nhỏ, nhìn vào thị trấn phương xa khẽ cau mày.</w:t>
      </w:r>
    </w:p>
    <w:p>
      <w:pPr>
        <w:pStyle w:val="BodyText"/>
      </w:pPr>
      <w:r>
        <w:t xml:space="preserve">Lúc này đã là sáng sớm, cửa thị trấn đã có người ra vào, đã không còn ở trong thời gian đánh lén tốt nhất. Không có bóng đêm che giấu Nhạc Trọng muốn đánh lén thật sự là vô cùng khó khăn.</w:t>
      </w:r>
    </w:p>
    <w:p>
      <w:pPr>
        <w:pStyle w:val="BodyText"/>
      </w:pPr>
      <w:r>
        <w:t xml:space="preserve">Hơn nữa bên ngoài tiểu thị trấn đã được xây tường thành phòng ngự rất tốt, chỉ cần người trong thành đóng chặt cửa thì người xâm nhập sẽ biến thành cá trong chậu, vô luận là cao thủ cao cường bao nhiêu cũng sẽ bị vây công đến chết.</w:t>
      </w:r>
    </w:p>
    <w:p>
      <w:pPr>
        <w:pStyle w:val="BodyText"/>
      </w:pPr>
      <w:r>
        <w:t xml:space="preserve">Đúng lúc này một gã nam tử dáng người thấp bé, tốc độ cực kỳ đáng sợ đang dùng một loại tốc độ thật kinh khủng hướng cửa thành cấp tốc lao tới.</w:t>
      </w:r>
    </w:p>
    <w:p>
      <w:pPr>
        <w:pStyle w:val="BodyText"/>
      </w:pPr>
      <w:r>
        <w:t xml:space="preserve">Ở sau lưng nam tử kia là một đoàn thằn lằn biến dị tùng lâm có số lượng cực kỳ kinh người.</w:t>
      </w:r>
    </w:p>
    <w:p>
      <w:pPr>
        <w:pStyle w:val="BodyText"/>
      </w:pPr>
      <w:r>
        <w:t xml:space="preserve">- Thú biến dị 21 cấp: Thằn lằn biến dị tùng lâm. Chúng có được lân giáp cứng rắn cùng tốc độ nhanh nhẹn. Đồng thời trong hàm răng chứa nhiều bệnh khuẩn, một khi bị chúng cắn trúng thân thể sẽ dễ dàng nhiễm bệnh tử vong!</w:t>
      </w:r>
    </w:p>
    <w:p>
      <w:pPr>
        <w:pStyle w:val="BodyText"/>
      </w:pPr>
      <w:r>
        <w:t xml:space="preserve">Nhìn đoàn thằn lằn biến dị số lượng cực kỳ kinh người kia, những người sống sót đều vô cùng hoảng sợ, trong miệng không ngừng phát ra tiếng mắng vừa hướng trong thành bỏ chạy.</w:t>
      </w:r>
    </w:p>
    <w:p>
      <w:pPr>
        <w:pStyle w:val="BodyText"/>
      </w:pPr>
      <w:r>
        <w:t xml:space="preserve">Tường thành kia tuy rằng không thể ngăn cản súng pháo hiện đại oanh kích, nhưng lại hữu hiệu ngăn cản thú biến dị cùng tang thi. Bởi vậy thật nhiều thế lực cỡ lớn cũng kiến tạo những tường thành cổ xưa đã bị ném nhập vào trong cơn lũ lịch sử lâu đời.</w:t>
      </w:r>
    </w:p>
    <w:p>
      <w:pPr>
        <w:pStyle w:val="BodyText"/>
      </w:pPr>
      <w:r>
        <w:t xml:space="preserve">Từng tên chiến sĩ đi lên đầu tường, dùng súng hướng đoàn thằn lằn biến dị lẫn nam tử kia không ngừng bắn phá, muốn đem cả nam tử kia xử lý.</w:t>
      </w:r>
    </w:p>
    <w:p>
      <w:pPr>
        <w:pStyle w:val="BodyText"/>
      </w:pPr>
      <w:r>
        <w:t xml:space="preserve">Thân hình nam tử kia chớp động, giống như quỷ mị tránh thoát mưa đạn, làm đại bộ phận viên đạn đều bắn hụt vào khoảng không.</w:t>
      </w:r>
    </w:p>
    <w:p>
      <w:pPr>
        <w:pStyle w:val="BodyText"/>
      </w:pPr>
      <w:r>
        <w:t xml:space="preserve">- Người này chỉ sợ là một tiến hóa giả nhanh nhẹn, đồng thời còn có được kỹ năng cảm giác nguy hiểm!</w:t>
      </w:r>
    </w:p>
    <w:p>
      <w:pPr>
        <w:pStyle w:val="BodyText"/>
      </w:pPr>
      <w:r>
        <w:t xml:space="preserve">Nhạc Trọng liếc mắt nhìn nam tử kia, phân tích một ít tình báo về hắn. Hắn lập tức móc ra súng ngắm Bart thức hướng một tên chiến sĩ trên đầu thành bóp cò. Địch nhân của địch nhân chính là minh hữu của mình, nếu đám chiến sĩ kia công kích cả nhân loại, như vậy Nhạc Trọng nên cứu hắn.</w:t>
      </w:r>
    </w:p>
    <w:p>
      <w:pPr>
        <w:pStyle w:val="BodyText"/>
      </w:pPr>
      <w:r>
        <w:t xml:space="preserve">Phanh một tiếng súng vang, một gã chiến sĩ lập tức bị bạo đầu xử lý, té xuống khỏi tường thành.</w:t>
      </w:r>
    </w:p>
    <w:p>
      <w:pPr>
        <w:pStyle w:val="BodyText"/>
      </w:pPr>
      <w:r>
        <w:t xml:space="preserve">Chứng kiến tên chiến sĩ kia bị bắn nổ đầu, những chiến sĩ trên tường thành liền có chút bối rối, lập tức núp sau công sự che chắn. Nhưng ở trên tường thành vẫn còn có hỏa điểm không ngừng phụt ra ngọn lửa hướng nam tử kia bắn tới.</w:t>
      </w:r>
    </w:p>
    <w:p>
      <w:pPr>
        <w:pStyle w:val="BodyText"/>
      </w:pPr>
      <w:r>
        <w:t xml:space="preserve">Tốc độ của người kia càng nhanh hơn ba thành, tránh khỏi vô số viên đạn, đem ba quả trứng thằn lằn biến dị hung hăng đập lên của tường thành ngoài thị trấn, ngay lập tức ba quả trứng thằn lằn biến dị liền bị nện nổ tung ra.</w:t>
      </w:r>
    </w:p>
    <w:p>
      <w:pPr>
        <w:pStyle w:val="BodyText"/>
      </w:pPr>
      <w:r>
        <w:t xml:space="preserve">Làm xong tất cả chuyện này người kia nhanh chóng nhảy vào trong một khu rừng rậm, chỉ mấy lần chớp động đã biến mất không thấy bóng dáng.</w:t>
      </w:r>
    </w:p>
    <w:p>
      <w:pPr>
        <w:pStyle w:val="BodyText"/>
      </w:pPr>
      <w:r>
        <w:t xml:space="preserve">Trứng thằn lằn biến dị vừa bị đập vỡ, cả đoàn thằn lằn biến dị đều vô cùng phẫn nộ hướng ngay cửa trấn tràn đầy nhân loại phát động công kích điên cuồng.</w:t>
      </w:r>
    </w:p>
    <w:p>
      <w:pPr>
        <w:pStyle w:val="BodyText"/>
      </w:pPr>
      <w:r>
        <w:t xml:space="preserve">Đám chiến sĩ trên tường thành cũng điên cuồng nổ súng về hướng đoàn thằn lằn biến dị, vô số viên đạn bắn trúng trên thân thể chúng nổ ra vô số lỗ máu.</w:t>
      </w:r>
    </w:p>
    <w:p>
      <w:pPr>
        <w:pStyle w:val="BodyText"/>
      </w:pPr>
      <w:r>
        <w:t xml:space="preserve">Nhưng đàn thằn lằn là thú biến dị 21 cấp, những viên đạn kia bắn trúng lân giáp của chúng lưu lại lực lượng không đủ tạo thành thương tổn trí mạng cho chúng. Trừ phi bị một phát đạn bạo đầu, nếu không những con thằn lằn biến dị kia sẽ không bị giết chết, ngược lại trở nên càng thêm cuồng bạo, xông vào cửa trấn điên cuồng đánh cắn những người sống sót bên trong.</w:t>
      </w:r>
    </w:p>
    <w:p>
      <w:pPr>
        <w:pStyle w:val="BodyText"/>
      </w:pPr>
      <w:r>
        <w:t xml:space="preserve">Những người thường không ngừng phát ra tiếng kêu bi thảm, không ngừng bị đàn thằn lằn đánh bổ nhào trên mặt đất, sau đó cắn đứt đoạn.</w:t>
      </w:r>
    </w:p>
    <w:p>
      <w:pPr>
        <w:pStyle w:val="BodyText"/>
      </w:pPr>
      <w:r>
        <w:t xml:space="preserve">Đàn thằn lằn biến dị thập phần hung mãnh điên cuồng vọt vào trong huyện thành, ý đồ nhảy vào trong huyện thành đại khai sát giới.</w:t>
      </w:r>
    </w:p>
    <w:p>
      <w:pPr>
        <w:pStyle w:val="BodyText"/>
      </w:pPr>
      <w:r>
        <w:t xml:space="preserve">Đúng lúc này cửa thành đột nhiên hạ xuống, khép kín lại. Những con thằn lằn biến dị vừa nhảy vào thành chỉ thoáng chốc đã bị chặn ngang chém thành hai đoạn.</w:t>
      </w:r>
    </w:p>
    <w:p>
      <w:pPr>
        <w:pStyle w:val="BodyText"/>
      </w:pPr>
      <w:r>
        <w:t xml:space="preserve">Bên trong huyện thành từng nhóm hỏa điểm phụt ra ngọn lửa vô cùng hung mãnh, đem từng con thằn lằn biến dị bên dưới từ từ tiêu diệt.</w:t>
      </w:r>
    </w:p>
    <w:p>
      <w:pPr>
        <w:pStyle w:val="BodyText"/>
      </w:pPr>
      <w:r>
        <w:t xml:space="preserve">Đàn thằn lằn biến dị gần ngàn con bị hỏa lực hung mãnh bắn phá, từng con từng con lần lượt bị giết chết. Chúng ở dưới tường thành không ngừng hung hăng va chạm vào cửa thành nhưng không có hiệu quả gì, lúc này mới bất đắc dĩ rời đi.</w:t>
      </w:r>
    </w:p>
    <w:p>
      <w:pPr>
        <w:pStyle w:val="BodyText"/>
      </w:pPr>
      <w:r>
        <w:t xml:space="preserve">Ngay lúc đàn thằn lằn biến dị công thành, Nhạc Trọng dùng súng ngắm giết chết thêm ba gã chiến sĩ, áp chế khiến đám chiến sĩ kia không dám thò đầu ra ngoài.</w:t>
      </w:r>
    </w:p>
    <w:p>
      <w:pPr>
        <w:pStyle w:val="BodyText"/>
      </w:pPr>
      <w:r>
        <w:t xml:space="preserve">Đàn thằn lằn biến dị vừa tử vong chưa được bao lâu, từ trên bầu trời rất nhanh đã bay tới một đám chim biến dị giống như chim trĩ lại có màu lông tối đen, một đàn chim biến dị bay tới sà xuống không ngừng mổ lên thi thể đàn thằn lằn cùng nhân loại, mặt khác còn có một đàn chim trực tiếp bay vào trong huyện thành điên cuồng công kích người sống sót bên trong.</w:t>
      </w:r>
    </w:p>
    <w:p>
      <w:pPr>
        <w:pStyle w:val="BodyText"/>
      </w:pPr>
      <w:r>
        <w:t xml:space="preserve">- Thú biến dị 14 cấp: Thực Thi Tước. Là thú biến dị truy đuổi huyết tinh cùng thực vật, sống quần cư!</w:t>
      </w:r>
    </w:p>
    <w:p>
      <w:pPr>
        <w:pStyle w:val="Compact"/>
      </w:pPr>
      <w:r>
        <w:t xml:space="preserve">Trong huyện thành nhất thời vang lên tiếng súng dày đặc, từng khẩu súng máy phòng không phun ra ngọn lửa vô cùng hung mãnh đem từng con Thực Thi Tước bắn rớt xuống bầu trời.</w:t>
      </w:r>
      <w:r>
        <w:br w:type="textWrapping"/>
      </w:r>
      <w:r>
        <w:br w:type="textWrapping"/>
      </w:r>
    </w:p>
    <w:p>
      <w:pPr>
        <w:pStyle w:val="Heading2"/>
      </w:pPr>
      <w:bookmarkStart w:id="418" w:name="chương-396-không-đề"/>
      <w:bookmarkEnd w:id="418"/>
      <w:r>
        <w:t xml:space="preserve">396. Chương 396: Không Đề</w:t>
      </w:r>
    </w:p>
    <w:p>
      <w:pPr>
        <w:pStyle w:val="Compact"/>
      </w:pPr>
      <w:r>
        <w:br w:type="textWrapping"/>
      </w:r>
      <w:r>
        <w:br w:type="textWrapping"/>
      </w:r>
    </w:p>
    <w:p>
      <w:pPr>
        <w:pStyle w:val="BodyText"/>
      </w:pPr>
      <w:r>
        <w:t xml:space="preserve">Nhưng những khẩu súng máy phòng không kia cũng không cách nào phòng thủ cả thị trấn, vẫn có thật nhiều người sống sót bị Thực Thi Tước mổ vỡ đầu, lập tức tử vong.</w:t>
      </w:r>
    </w:p>
    <w:p>
      <w:pPr>
        <w:pStyle w:val="BodyText"/>
      </w:pPr>
      <w:r>
        <w:t xml:space="preserve">Những tên chiến sĩ tránh trên tường thành khom người ẩn giấu đối phó Thực Thi Tước, nhưng chỉ cần bọn hắn mới đứng lên liền bị Nhạc Trọng trốn ở phương xa bắn nổ đầu.</w:t>
      </w:r>
    </w:p>
    <w:p>
      <w:pPr>
        <w:pStyle w:val="BodyText"/>
      </w:pPr>
      <w:r>
        <w:t xml:space="preserve">Nhạc Trọng thập phần thoải mái bắn chết thêm hai gã chiến sĩ, đột nhiên hắn cảm ứng được một đôi ánh mắt cực kỳ chói mắt nhìn tới, hắn theo tầm mắt kia nhìn lại, chỉ thấy một gã nam tử chừng ba mươi mốt ba mươi hai tuổi mang theo hơn năm mươi cao thủ thân mặc quân trang Thái quân, trên người mang theo cỗ khí chất bưu hãn đang nhìn về hướng hắn như hổ rình mồi.</w:t>
      </w:r>
    </w:p>
    <w:p>
      <w:pPr>
        <w:pStyle w:val="BodyText"/>
      </w:pPr>
      <w:r>
        <w:t xml:space="preserve">- Lang Nha doanh sao? Quả nhiên đều là cao thủ!</w:t>
      </w:r>
    </w:p>
    <w:p>
      <w:pPr>
        <w:pStyle w:val="BodyText"/>
      </w:pPr>
      <w:r>
        <w:t xml:space="preserve">Nhạc Trọng chỉ liếc mắt nhìn hơn năm mươi nam tử kia, chợt hít sâu một hơi, cảm nhận được đội ngũ kia đáng sợ. Hơn năm mươi nam tử tuyệt đối đều là cường hóa giả thân kinh bách chiến, sức chiến đấu của mỗi binh sĩ chỉ sợ không yếu hơn đặc chiến đoàn của chính hắn.</w:t>
      </w:r>
    </w:p>
    <w:p>
      <w:pPr>
        <w:pStyle w:val="BodyText"/>
      </w:pPr>
      <w:r>
        <w:t xml:space="preserve">Ở mảnh đất này nơi nơi đều là cây cối rừng rậm, đầm lầy, có rất nhiều thú biến dị rừng rậm hệ. Chỉ cần nguyện ý dùng bộ đội không ngừng chiến đấu cùng thú biến dị là có thể rất nhanh bồi dưỡng được một đám cường hóa giả đẳng cấp cao. Khuyết điểm duy nhất của loại phương pháp này chính là nếu vận khí không tốt sẽ có thật nhiều chiến sĩ tinh nhuệ phải chết trong miệng thú biến dị nhị giai.</w:t>
      </w:r>
    </w:p>
    <w:p>
      <w:pPr>
        <w:pStyle w:val="BodyText"/>
      </w:pPr>
      <w:r>
        <w:t xml:space="preserve">Ngô Nham Hồng dùng loại phương pháp này bồi hơn hai ngàn tính mạng của người sống sót mới tạo ra đội ngũ không đủ trăm người này, mỗi người có cấp bậc cường hóa 30 cấp trở lên. Mỗi một chiến sĩ Lang Nha doanh đều là chuyên gia chiến đấu trong rừng rậm, hơn nữa trong tay săn giết thật nhiều thú biến dị, sức chiến đấu cực kỳ kinh người.</w:t>
      </w:r>
    </w:p>
    <w:p>
      <w:pPr>
        <w:pStyle w:val="BodyText"/>
      </w:pPr>
      <w:r>
        <w:t xml:space="preserve">Ngay lúc Nhạc Trọng vừa nhìn thấy chiến sĩ Lang Nha doanh, đột nhiên liền cảm thấy một cỗ nguy hiểm đáng sợ, hắn lập tức lăn một vòng ngay tại chỗ, tránh khỏi tầm mắt của chiến sĩ Lang Nha doanh.</w:t>
      </w:r>
    </w:p>
    <w:p>
      <w:pPr>
        <w:pStyle w:val="BodyText"/>
      </w:pPr>
      <w:r>
        <w:t xml:space="preserve">Phanh! Phanh!</w:t>
      </w:r>
    </w:p>
    <w:p>
      <w:pPr>
        <w:pStyle w:val="BodyText"/>
      </w:pPr>
      <w:r>
        <w:t xml:space="preserve">Nương theo sau sáu tiếng súng vang, sáu phát đạn bắn ngay vị trí mà Nhạc Trọng vốn đang nằm úp sấp vừa rồi. Đó là tay súng bắn tỉa của Lang Nha doanh ẩn núp trong bóng tối phát động bắn lén hắn. Nếu phản ứng của hắn chậm hơn một chút thì đã bị người bắn chết.</w:t>
      </w:r>
    </w:p>
    <w:p>
      <w:pPr>
        <w:pStyle w:val="BodyText"/>
      </w:pPr>
      <w:r>
        <w:t xml:space="preserve">Doanh trưởng Lang Nha doanh Ô Đạt Huy nhìn một gã nam tử trẻ tuổi thân cao còn chưa đầy 1m50 dáng người thật thấp bé hỏi:</w:t>
      </w:r>
    </w:p>
    <w:p>
      <w:pPr>
        <w:pStyle w:val="BodyText"/>
      </w:pPr>
      <w:r>
        <w:t xml:space="preserve">- Thường Tân, anh có nhớ kỹ tướng mạo của hắn không? Hắn có lai lịch gì?</w:t>
      </w:r>
    </w:p>
    <w:p>
      <w:pPr>
        <w:pStyle w:val="BodyText"/>
      </w:pPr>
      <w:r>
        <w:t xml:space="preserve">Thường Tân có thiên phú trời sinh gặp qua thì không quên được, hơn nữa có được kỹ năng chủ động Thần Nhãn, một khi phát động kỹ năng Thần Nhãn chỉ cần nằm trong phạm vi tầm nhìn của hắn là hắn có thể chứng kiến cả một cây kim rơi trên mặt đất trong vòng 6km.</w:t>
      </w:r>
    </w:p>
    <w:p>
      <w:pPr>
        <w:pStyle w:val="BodyText"/>
      </w:pPr>
      <w:r>
        <w:t xml:space="preserve">Thường Tân gật đầu nói:</w:t>
      </w:r>
    </w:p>
    <w:p>
      <w:pPr>
        <w:pStyle w:val="BodyText"/>
      </w:pPr>
      <w:r>
        <w:t xml:space="preserve">- Tôi nhớ kỹ hình dáng của hắn, không phải bất kỳ gã cường hóa giả nào mà chúng ta từng tiếp xúc!</w:t>
      </w:r>
    </w:p>
    <w:p>
      <w:pPr>
        <w:pStyle w:val="BodyText"/>
      </w:pPr>
      <w:r>
        <w:t xml:space="preserve">Ô Đạt Huy nhìn bảy tên chiến sĩ Lang Nha doanh ra lệnh:</w:t>
      </w:r>
    </w:p>
    <w:p>
      <w:pPr>
        <w:pStyle w:val="BodyText"/>
      </w:pPr>
      <w:r>
        <w:t xml:space="preserve">- Đạt Dương, Thường Tân, Nhạc Thanh, Long Phong, Mã Huy Giáp, Lý Băng Yên, Vương Mạn, bảy người đi đem tay súng bắn tỉa kia xử lý!</w:t>
      </w:r>
    </w:p>
    <w:p>
      <w:pPr>
        <w:pStyle w:val="BodyText"/>
      </w:pPr>
      <w:r>
        <w:t xml:space="preserve">Bảy chiến sĩ này đều là cường hóa giả vượt qua 30 cấp, mỗi người đều có được đòn sát thủ của mình, bảy người liên thủ cho dù là cường hóa giả 40 cấp cũng có thể dễ dàng giết chết. Đồng thời Thường Tân còn có được kỹ năng chủ động truy tung thập phần hiếm thấy, chỉ cần người kia từng bị hắn nhìn thấy tướng mạo, hắn xúc động kỹ năng thì đối phương chỉ cần nằm trong phạm vi 5km là hắn có thể cảm giác được sự tồn tại cùng vị trí của đối phương.</w:t>
      </w:r>
    </w:p>
    <w:p>
      <w:pPr>
        <w:pStyle w:val="BodyText"/>
      </w:pPr>
      <w:r>
        <w:t xml:space="preserve">Thường Tân phụ trách truy tung, sáu người còn lại phụ trách vây giết. Sử dụng loại phương pháp này đã có mười ba cao thủ ý đồ phản kháng chính sách tàn bạo của Ngô Nham Hồng bị chết trong tay đám cao thủ này. Trong mười ba cao thủ kia có một gã tiến hóa giả thực lực cực kỳ mạnh mẽ đã vượt qua 40 cấp.</w:t>
      </w:r>
    </w:p>
    <w:p>
      <w:pPr>
        <w:pStyle w:val="BodyText"/>
      </w:pPr>
      <w:r>
        <w:t xml:space="preserve">- Dạ!</w:t>
      </w:r>
    </w:p>
    <w:p>
      <w:pPr>
        <w:pStyle w:val="BodyText"/>
      </w:pPr>
      <w:r>
        <w:t xml:space="preserve">Bảy cao thủ liền đáp lời, nhanh chóng rời khỏi Nha huyện đuổi theo Nhạc Trọng.</w:t>
      </w:r>
    </w:p>
    <w:p>
      <w:pPr>
        <w:pStyle w:val="BodyText"/>
      </w:pPr>
      <w:r>
        <w:t xml:space="preserve">Nhạc Trọng vừa nhìn thấy cao thủ Lang Nha doanh hiện thân, lập tức bỏ chạy. Hắn có tin tưởng có thể một kích giết chết bất kỳ cao thủ nào của Lang Nha doanh, nhưng một khi bị vây công ngay mặt chiến đấu hắn cũng không nắm chắc chống lại Lang Nha doanh.</w:t>
      </w:r>
    </w:p>
    <w:p>
      <w:pPr>
        <w:pStyle w:val="BodyText"/>
      </w:pPr>
      <w:r>
        <w:t xml:space="preserve">Trong mắt Thường Tân chớp động quang mang kỳ dị, hắn nhìn ra phương xa lạnh lùng cười nói:</w:t>
      </w:r>
    </w:p>
    <w:p>
      <w:pPr>
        <w:pStyle w:val="BodyText"/>
      </w:pPr>
      <w:r>
        <w:t xml:space="preserve">- Thật sự là một con trùng chán ghét, còn chạy thật nhanh!</w:t>
      </w:r>
    </w:p>
    <w:p>
      <w:pPr>
        <w:pStyle w:val="BodyText"/>
      </w:pPr>
      <w:r>
        <w:t xml:space="preserve">Một gã cường giả dáng người cao gầy, cao 1m73, trên mặt có vết sẹo đao tên Đạt Dương vừa chạy vừa nhìn đại mỹ nữ Lý Băng Yên tuy có dáng người nhỏ xinh nhưng lại lả lướt, làn da màu tiểu mạch nuốt nuốt nước miếng trêu đùa:</w:t>
      </w:r>
    </w:p>
    <w:p>
      <w:pPr>
        <w:pStyle w:val="BodyText"/>
      </w:pPr>
      <w:r>
        <w:t xml:space="preserve">- Băng Yên! Chờ giết chết con trùng nhỏ kia, đêm nay theo tôi lên giường đánh nhất pháo thế nào? Gần đây chơi nữ nhân người Hoa đã không còn gì thú vị, tôi chơi ngán!</w:t>
      </w:r>
    </w:p>
    <w:p>
      <w:pPr>
        <w:pStyle w:val="BodyText"/>
      </w:pPr>
      <w:r>
        <w:t xml:space="preserve">Đạt Dương là một gã cường hóa giả 39 cấp, chỉ thiếu chút nữa đã trở thành cường hóa giả 40 cấp. Thực lực của hắn mạnh nhất trong tiểu đội, là người có cấp bậc cường hóa cao nhất, bởi vậy hắn mới dám không chút kiêng nể trêu đùa đại mỹ nữ Lý Băng Yên mà hắn thèm nhỏ dãi đã lâu.</w:t>
      </w:r>
    </w:p>
    <w:p>
      <w:pPr>
        <w:pStyle w:val="BodyText"/>
      </w:pPr>
      <w:r>
        <w:t xml:space="preserve">Nữ nhân giống như Lý Băng Yên vừa có vẻ đẹp vừa có năng lực sinh tồn bên trong Lang Nha doanh mà không bị người xâm phạm đúng là ít càng thêm ít.</w:t>
      </w:r>
    </w:p>
    <w:p>
      <w:pPr>
        <w:pStyle w:val="BodyText"/>
      </w:pPr>
      <w:r>
        <w:t xml:space="preserve">Lý Băng Yên liếc mắt nhìn Đạt Dương, lạnh lùng cười nói:</w:t>
      </w:r>
    </w:p>
    <w:p>
      <w:pPr>
        <w:pStyle w:val="BodyText"/>
      </w:pPr>
      <w:r>
        <w:t xml:space="preserve">- Nếu anh không muốn đồ vật dơ bẩn bên dưới bị cắt rụng thì đêm nay cứ tới đi!</w:t>
      </w:r>
    </w:p>
    <w:p>
      <w:pPr>
        <w:pStyle w:val="BodyText"/>
      </w:pPr>
      <w:r>
        <w:t xml:space="preserve">Nghe xong lời nói của Lý Băng Yên, thân thể Đạt Dương chợt rùng mình cười khan một tiếng:</w:t>
      </w:r>
    </w:p>
    <w:p>
      <w:pPr>
        <w:pStyle w:val="BodyText"/>
      </w:pPr>
      <w:r>
        <w:t xml:space="preserve">- Chỉ đùa một chút!</w:t>
      </w:r>
    </w:p>
    <w:p>
      <w:pPr>
        <w:pStyle w:val="BodyText"/>
      </w:pPr>
      <w:r>
        <w:t xml:space="preserve">Tuy rằng bộ dạng Lý Băng Yên thập phần xinh đẹp, dáng người lại gợi cảm hấp dẫn, nhưng cũng không phải kẻ hiền lành. Từng có hai gã cao thủ Lang Nha doanh đánh chủ ý với nàng, một người bị nàng trực tiếp cắt rớt tiểu đệ, một người bị nàng chém rớt đầu. Sau khi trải qua hai chuyện kia, đại danh Xà Mỹ Nữ của Lý Băng Yên đã cực kỳ danh tiếng ngay bên trong Lang Nha doanh.</w:t>
      </w:r>
    </w:p>
    <w:p>
      <w:pPr>
        <w:pStyle w:val="BodyText"/>
      </w:pPr>
      <w:r>
        <w:t xml:space="preserve">Hơn nữa doanh trưởng Ô Đạt Huy của Lang Nha doanh cũng là bạn tốt chơi từ nhỏ tới lớn của Lý Băng Yên. Có Ô Đạt Huy bảo hộ, cho dù Lý Băng Yên xông ra họa lớn bao nhiêu chỉ cần không trực tiếp chọc giận tới Ngô Nham Hồng nàng cũng sẽ không bị trừng phạt.</w:t>
      </w:r>
    </w:p>
    <w:p>
      <w:pPr>
        <w:pStyle w:val="BodyText"/>
      </w:pPr>
      <w:r>
        <w:t xml:space="preserve">Đột nhiên Thường Tân ngừng lại, trong mắt thoáng hiện vẻ ngưng trọng nói:</w:t>
      </w:r>
    </w:p>
    <w:p>
      <w:pPr>
        <w:pStyle w:val="BodyText"/>
      </w:pPr>
      <w:r>
        <w:t xml:space="preserve">- Con trùng nhỏ chết tiệt kia đã dừng lại! Xem ra đã nhận ra điều gì! Mọi người chuẩn bị chiến đấu!</w:t>
      </w:r>
    </w:p>
    <w:p>
      <w:pPr>
        <w:pStyle w:val="BodyText"/>
      </w:pPr>
      <w:r>
        <w:t xml:space="preserve">Nghe được lời nói của Thường Tân, sáu chiến sĩ Lang Nha doanh còn lại đều trở nên vô cùng cảnh giác. Bọn họ đều là tinh anh bách chiến, mỗi người đều có kinh nghiệm chiến đấu cực kỳ phong phú, tự nhiên không hề có nửa điểm khinh thị Nhạc Trọng.</w:t>
      </w:r>
    </w:p>
    <w:p>
      <w:pPr>
        <w:pStyle w:val="BodyText"/>
      </w:pPr>
      <w:r>
        <w:t xml:space="preserve">- Thật sự là tên khó triền!</w:t>
      </w:r>
    </w:p>
    <w:p>
      <w:pPr>
        <w:pStyle w:val="BodyText"/>
      </w:pPr>
      <w:r>
        <w:t xml:space="preserve">Nhạc Trọng bò lên một thân đại thụ, thu hồi súng ngắm, cau mày. Bảy cao thủ vừa tiến vào trong tầm bắn của súng ngắm liền ẩn thân vào trong bụi cỏ, dùng những vật che chắn thật chặt chẽ tiếp tục tiến về phương hướng của hắn.</w:t>
      </w:r>
    </w:p>
    <w:p>
      <w:pPr>
        <w:pStyle w:val="Compact"/>
      </w:pPr>
      <w:r>
        <w:t xml:space="preserve">Ở dưới loại tình huống này, trừ phi là siêu cấp cao thủ súng ngắm như Bạch Hà, nếu không căn bản không khả năng bắn trúng mục tiêu. Kỹ thuật bắn súng của Nhạc Trọng trải qua rèn luyện có thể so sánh với tay súng bắn tỉa đứng đầu trước tận thế, nhưng không cách nào ở trong hoàn cảnh như vậy bắn chết được bảy tên cao thủ Lang Nha doanh.</w:t>
      </w:r>
      <w:r>
        <w:br w:type="textWrapping"/>
      </w:r>
      <w:r>
        <w:br w:type="textWrapping"/>
      </w:r>
    </w:p>
    <w:p>
      <w:pPr>
        <w:pStyle w:val="Heading2"/>
      </w:pPr>
      <w:bookmarkStart w:id="419" w:name="chương-397-không-đề"/>
      <w:bookmarkEnd w:id="419"/>
      <w:r>
        <w:t xml:space="preserve">397. Chương 397: Không Đề</w:t>
      </w:r>
    </w:p>
    <w:p>
      <w:pPr>
        <w:pStyle w:val="Compact"/>
      </w:pPr>
      <w:r>
        <w:br w:type="textWrapping"/>
      </w:r>
      <w:r>
        <w:br w:type="textWrapping"/>
      </w:r>
    </w:p>
    <w:p>
      <w:pPr>
        <w:pStyle w:val="BodyText"/>
      </w:pPr>
      <w:r>
        <w:t xml:space="preserve">- Ở trong rừng chiến đấu cùng bọn hắn bất lợi với mình!</w:t>
      </w:r>
    </w:p>
    <w:p>
      <w:pPr>
        <w:pStyle w:val="BodyText"/>
      </w:pPr>
      <w:r>
        <w:t xml:space="preserve">Nhạc Trọng nhanh chóng làm ra phán đoán, nhìn một vòng chung quanh, hướng con đường rộng rãi mau chóng chạy đi.</w:t>
      </w:r>
    </w:p>
    <w:p>
      <w:pPr>
        <w:pStyle w:val="BodyText"/>
      </w:pPr>
      <w:r>
        <w:t xml:space="preserve">Những cao thủ kia là người địa phương, từng đi vào rừng liệp sát thật nhiều thú biến dị cùng tang thi, nếu Nhạc Trọng muốn so sánh ứng chiến trong địa hình quen thuộc của bọn hắn là hành vi ngu xuẩn nhất.</w:t>
      </w:r>
    </w:p>
    <w:p>
      <w:pPr>
        <w:pStyle w:val="BodyText"/>
      </w:pPr>
      <w:r>
        <w:t xml:space="preserve">Thường Tân nhìn Đạt Dương hỏi:</w:t>
      </w:r>
    </w:p>
    <w:p>
      <w:pPr>
        <w:pStyle w:val="BodyText"/>
      </w:pPr>
      <w:r>
        <w:t xml:space="preserve">- Con trùng nhỏ kia đang hướng bên trái di động với tốc độ cao. Xem ra hắn không chuyên nghiệp đối chiến trong rừng! Đạt Dương, có cần xử lý hắn trước khi hắn rời khỏi rừng không?</w:t>
      </w:r>
    </w:p>
    <w:p>
      <w:pPr>
        <w:pStyle w:val="BodyText"/>
      </w:pPr>
      <w:r>
        <w:t xml:space="preserve">- Đương nhiên! Để cho tôi tự tay đem đầu tiện chủng kia bắn bạo là tốt lắm!</w:t>
      </w:r>
    </w:p>
    <w:p>
      <w:pPr>
        <w:pStyle w:val="BodyText"/>
      </w:pPr>
      <w:r>
        <w:t xml:space="preserve">Đạt Dương lạnh lùng cười, phát động kỹ năng biến thân du hiệp tùng lâm.</w:t>
      </w:r>
    </w:p>
    <w:p>
      <w:pPr>
        <w:pStyle w:val="BodyText"/>
      </w:pPr>
      <w:r>
        <w:t xml:space="preserve">Từng đạo lục sắc quang mang chớp động, thân thể Đạt Dương xuất hiện một tầng lá cây kỳ dị, đem thân thể hắn hoàn toàn bao phủ, chỉ còn lưu lại hai mắt cùng mũi không bị lá cây bao trùm. Đồng thời trên thân thể Đạt Dương điêu khắc phù hào đồ án một người mặc lá cây mang cung tên vô cùng kỳ dị.</w:t>
      </w:r>
    </w:p>
    <w:p>
      <w:pPr>
        <w:pStyle w:val="BodyText"/>
      </w:pPr>
      <w:r>
        <w:t xml:space="preserve">Tầng lá cây bao trùm trên người Đạt Dương không ngừng biến ảo vặn vẹo tản ánh sáng, làm hắn cơ hồ hoàn toàn hòa tan thành một thể với hoàn cảnh chung quanh, từ khoảng cách xa mười thước nếu không nhìn kỹ căn bản không thấy hắn tồn tại.</w:t>
      </w:r>
    </w:p>
    <w:p>
      <w:pPr>
        <w:pStyle w:val="BodyText"/>
      </w:pPr>
      <w:r>
        <w:t xml:space="preserve">Sau khi biến thân du hiệp tùng lâm, chẳng những có thể tăng lên tố chất thân thể chiến sĩ trong phạm vi lớn, đồng thời tầng lá cây bao trùm bên ngoài có thể thay đổi ánh sáng, làm người ta rất khó phát hiện được vị trí của người thi triển.</w:t>
      </w:r>
    </w:p>
    <w:p>
      <w:pPr>
        <w:pStyle w:val="BodyText"/>
      </w:pPr>
      <w:r>
        <w:t xml:space="preserve">Ngoại trừ Đạt Dương, Nhạc Thanh, Long Phong cùng Mã Huy Giáp đều biến thân thành du hiệp tùng lâm, cầm lấy cung lớn hướng chỗ Nhạc Trọng phóng nhanh tới.</w:t>
      </w:r>
    </w:p>
    <w:p>
      <w:pPr>
        <w:pStyle w:val="BodyText"/>
      </w:pPr>
      <w:r>
        <w:t xml:space="preserve">Sau khi biến thân thành du hiệp tùng lâm, mỗi người đều biến thành cao thủ bắn cung, thậm chí uy lực dùng cung còn mạnh hơn sử dụng súng ống, bởi vậy bọn hắn mới thay đổi dùng vũ khí lạnh.</w:t>
      </w:r>
    </w:p>
    <w:p>
      <w:pPr>
        <w:pStyle w:val="BodyText"/>
      </w:pPr>
      <w:r>
        <w:t xml:space="preserve">Lý Băng Yên cần hai cây súng lục màu đen, ánh mắt băng sương hướng chỗ Nhạc Trọng phóng đi.</w:t>
      </w:r>
    </w:p>
    <w:p>
      <w:pPr>
        <w:pStyle w:val="BodyText"/>
      </w:pPr>
      <w:r>
        <w:t xml:space="preserve">Vương Mạn là một triệu hoán sư, hắn phát động kỹ năng gọi về lang khuyển, không ngừng triệu hoán đi ra, hướng chỗ Nhạc Trọng phóng theo.</w:t>
      </w:r>
    </w:p>
    <w:p>
      <w:pPr>
        <w:pStyle w:val="BodyText"/>
      </w:pPr>
      <w:r>
        <w:t xml:space="preserve">Kỹ năng triệu hoán lang khuyển là nhị cấp kỹ năng, nhưng cũng là kỹ năng dùng vào thực tế vô cùng. Gọi về một con lang khuyển chỉ cần tiêu hao 2 điểm tinh thần lực, làm lang khuyển tồn tại 30 phút thì chỉ tiêu hao một chút tinh thần lực, đồng thời chỉ cần tinh thần lực không khô kiệt là có thể không ngừng triệu hoán.</w:t>
      </w:r>
    </w:p>
    <w:p>
      <w:pPr>
        <w:pStyle w:val="BodyText"/>
      </w:pPr>
      <w:r>
        <w:t xml:space="preserve">Tinh thần lực của Vương Mạn cực cao, một hơi triệu hồi hai mươi lăm con lang khuyển từ bốn phương tám hướng đuổi theo.</w:t>
      </w:r>
    </w:p>
    <w:p>
      <w:pPr>
        <w:pStyle w:val="BodyText"/>
      </w:pPr>
      <w:r>
        <w:t xml:space="preserve">Triệu hoán lang khuyển chẳng những không tốn hao tinh thần lực quá nhiều đồng thời còn có thể xác định phương hướng vị trí của Nhạc Trọng, chỉ dẫn vị trí cụ thể của hắn với đoàn thể, thật sự vô cùng phiền phức.</w:t>
      </w:r>
    </w:p>
    <w:p>
      <w:pPr>
        <w:pStyle w:val="BodyText"/>
      </w:pPr>
      <w:r>
        <w:t xml:space="preserve">Nhạc Trọng luôn hướng đường cao tốc vọt nhanh tới, đột nhiên một cỗ dự cảm nguy hiểm thật lớn dâng lên trong tim hắn, hắn nhất thời dừng bước bộc phát ra tốc độ lớn nhất nghiêng người vọt ra sau một thân cây đại thụ.</w:t>
      </w:r>
    </w:p>
    <w:p>
      <w:pPr>
        <w:pStyle w:val="BodyText"/>
      </w:pPr>
      <w:r>
        <w:t xml:space="preserve">Ba mũi tên dùng xương cốt thú biến dị làm thành nháy mắt xuất hiện ngay vị trí vừa rồi của hắn.</w:t>
      </w:r>
    </w:p>
    <w:p>
      <w:pPr>
        <w:pStyle w:val="BodyText"/>
      </w:pPr>
      <w:r>
        <w:t xml:space="preserve">Nếu Nhạc Trọng phản ứng muộn một chút, cũng đã bị mấy mũi tên nhanh như lưu tinh bắn trúng thân thể.</w:t>
      </w:r>
    </w:p>
    <w:p>
      <w:pPr>
        <w:pStyle w:val="BodyText"/>
      </w:pPr>
      <w:r>
        <w:t xml:space="preserve">- Phản ứng rất nhanh! Nhưng đã muộn!</w:t>
      </w:r>
    </w:p>
    <w:p>
      <w:pPr>
        <w:pStyle w:val="BodyText"/>
      </w:pPr>
      <w:r>
        <w:t xml:space="preserve">Đạt Dương chứng kiến Nhạc Trọng đúng như sở liệu của hắn trốn sau đại thụ, lạnh lùng cười, nhẹ buông tay, mũi tên bắn ra, một đạo bạch sắc quang mang tuôn ra như sao băng, cứng rắn xuyên qua thân đại thụ hướng thân thể Nhạc Trọng vọt tới.</w:t>
      </w:r>
    </w:p>
    <w:p>
      <w:pPr>
        <w:pStyle w:val="BodyText"/>
      </w:pPr>
      <w:r>
        <w:t xml:space="preserve">Khi Nhạc Trọng cảm giác được nguy hiểm đã không còn kịp nữa, mũi tên kinh khủng đã bắn trúng bụng của hắn, đem hắn bắn bay hơn mười thước ngã trên mặt đất.</w:t>
      </w:r>
    </w:p>
    <w:p>
      <w:pPr>
        <w:pStyle w:val="BodyText"/>
      </w:pPr>
      <w:r>
        <w:t xml:space="preserve">- Giải quyết!</w:t>
      </w:r>
    </w:p>
    <w:p>
      <w:pPr>
        <w:pStyle w:val="BodyText"/>
      </w:pPr>
      <w:r>
        <w:t xml:space="preserve">Trong mắt Đạt Dương lóe băng sương, trong lòng thầm nghĩ. Một mũi tên kia là Phá Giáp Tiễn, là kỹ năng hắn tự nghĩ ra, là đòn sát thủ cực mạnh của hắn. Cũng giống như Nhạc Trọng ngưng tụ ma viêm kiếm cùng ma viêm mâu, uy lực cực kỳ lớn, không thể thường xuyên sử dụng. Nhưng một khi dùng sẽ lập công! Lần trước tiến hóa giả kia cũng đã chết trong mũi tên của hắn. Sau khi hắn biến thân, ở trong rừng chỉ có Ngô Nham Hồng cùng Ô Đạt Huy là đối thủ của hắn. Đối phó một cường hóa giả lạc đơn tuy rằng hắn vẫn duy trì cảnh giác nhưng trong lòng thập phần khinh thường Nhạc Trọng.</w:t>
      </w:r>
    </w:p>
    <w:p>
      <w:pPr>
        <w:pStyle w:val="BodyText"/>
      </w:pPr>
      <w:r>
        <w:t xml:space="preserve">Đạt Dương thả lỏng cảnh giác, ba người Nhạc Thanh, Long Phong cùng Mã Huy Giáp lại không có chút thả lỏng, vẫn giương cung hướng thi thể Nhạc Trọng nhắm tới, bọn hắn muốn đem Nhạc Trọng bắn thành cái sàng mới có thể buông tay.</w:t>
      </w:r>
    </w:p>
    <w:p>
      <w:pPr>
        <w:pStyle w:val="BodyText"/>
      </w:pPr>
      <w:r>
        <w:t xml:space="preserve">Nhạc Trọng đột nhiên mở bừng mắt nhảy dựng lên, trong tay cầm súng tự động 05 thức hướng ba người kia bắn phá điên cuồng.</w:t>
      </w:r>
    </w:p>
    <w:p>
      <w:pPr>
        <w:pStyle w:val="BodyText"/>
      </w:pPr>
      <w:r>
        <w:t xml:space="preserve">Bị kỹ năng biến thân du hiệp tùng lâm che giấu, Nhạc Trọng rất khó bắt giữ được vị trí cụ thể của bọn hắn, nhưng do kinh nghiệm chiến đấu phong phú giúp cho hắn có thể suy đoán đại khái vị trí của bọn họ.</w:t>
      </w:r>
    </w:p>
    <w:p>
      <w:pPr>
        <w:pStyle w:val="BodyText"/>
      </w:pPr>
      <w:r>
        <w:t xml:space="preserve">Bị mưa đạn dày đặc bắn phá, ba người Nhạc Thanh, Long Phong cùng Mã Huy Giáp không ngừng tránh né sau mấy gốc đại thụ, hoàn toàn tránh khỏi mưa đạn bắn tới.</w:t>
      </w:r>
    </w:p>
    <w:p>
      <w:pPr>
        <w:pStyle w:val="BodyText"/>
      </w:pPr>
      <w:r>
        <w:t xml:space="preserve">- Thật là khó ah! Đúng là đám hỗn đản chết tiệt!</w:t>
      </w:r>
    </w:p>
    <w:p>
      <w:pPr>
        <w:pStyle w:val="BodyText"/>
      </w:pPr>
      <w:r>
        <w:t xml:space="preserve">Cổ họng Nhạc Trọng ngọt lịm, ho ra một ngụm máu tươi, vừa rồi mũi tên của Đạt Dương vô cùng uy lực, vượt ngoài ý liệu của hắn thật lớn, tạo thành thương tổn không nhỏ cho hắn.</w:t>
      </w:r>
    </w:p>
    <w:p>
      <w:pPr>
        <w:pStyle w:val="BodyText"/>
      </w:pPr>
      <w:r>
        <w:t xml:space="preserve">Nếu không nhờ có bì giáp hắc lân hung trư bảo hộ, lúc này chỉ sợ hắn đã bị mũi tên kia xỏ xuyên qua thân thể đinh trên mặt đất.</w:t>
      </w:r>
    </w:p>
    <w:p>
      <w:pPr>
        <w:pStyle w:val="BodyText"/>
      </w:pPr>
      <w:r>
        <w:t xml:space="preserve">Nhạc Trọng còn chưa thở ra một hơi, từng mũi tên lấy góc độ thật xảo trá bắn mạnh về phía hắn, làm thân hình hắn không ngừng chớp động, cơ hồ không còn cơ hội thở gấp.</w:t>
      </w:r>
    </w:p>
    <w:p>
      <w:pPr>
        <w:pStyle w:val="BodyText"/>
      </w:pPr>
      <w:r>
        <w:t xml:space="preserve">Mỗi lần hắn nhìn theo phương hướng mũi tên bắn tới chỉ có thể thấy lá cây xanh biếc, căn bản không thể bắt giữ được thân ảnh bốn người kia.</w:t>
      </w:r>
    </w:p>
    <w:p>
      <w:pPr>
        <w:pStyle w:val="BodyText"/>
      </w:pPr>
      <w:r>
        <w:t xml:space="preserve">- Không được! Nếu còn tiếp tục như vậy sẽ bị lũ hỗn đản kia chơi chết!</w:t>
      </w:r>
    </w:p>
    <w:p>
      <w:pPr>
        <w:pStyle w:val="BodyText"/>
      </w:pPr>
      <w:r>
        <w:t xml:space="preserve">Nhạc Trọng phát động ảnh bộ, không ngừng di chuyển trong rừng, nhưng hắn vẫn bị bốn gã cao thủ kia đeo bám gắt gao, không ngừng có những mũi tên bắn tới, làm cho hắn cực kỳ chật vật, tinh thần cùng thể lực bị tiêu hao cực lớn.</w:t>
      </w:r>
    </w:p>
    <w:p>
      <w:pPr>
        <w:pStyle w:val="BodyText"/>
      </w:pPr>
      <w:r>
        <w:t xml:space="preserve">Đây là lần đầu tiên Nhạc Trọng bị bảy tên cao thủ bức bách chật vật đến như vậy. Ở trong khu rừng này hạn chế lực chiến đấu của hắn thật lớn. Khiến cho hỏa lực hung mãnh của hắn cũng không thể tự do phát huy, ngoài ra sau khi đám cao thủ kia biến thân thành du hiệp tùng lâm, chiến đấu trong rừng liền như cá gặp nước, mạnh mẽ phi phàm, không ngừng vây kín khiến Nhạc Trọng rơi vào tình trạng hiện giờ.</w:t>
      </w:r>
    </w:p>
    <w:p>
      <w:pPr>
        <w:pStyle w:val="BodyText"/>
      </w:pPr>
      <w:r>
        <w:t xml:space="preserve">Đồng thời trong khu rừng còn có hai mươi lăm con lang khuyển đang không ngừng lao về chỗ hắn, chỉ dẫn phương vị của hắn cho đám cao thủ biến thân du hiệp tùng lâm kia.</w:t>
      </w:r>
    </w:p>
    <w:p>
      <w:pPr>
        <w:pStyle w:val="BodyText"/>
      </w:pPr>
      <w:r>
        <w:t xml:space="preserve">- Rừng rậm là thiên hạ của tụi mày sao! Như vậy tao sẽ hủy diệt nó là được!</w:t>
      </w:r>
    </w:p>
    <w:p>
      <w:pPr>
        <w:pStyle w:val="BodyText"/>
      </w:pPr>
      <w:r>
        <w:t xml:space="preserve">Nhạc Trọng nhìn hai mươi lăm con lang khuyển đang xông tới, trong mắt chợt lóe hung quang, phát động kỹ năng ma viêm, chỉ tích tắc hai luồng ma viêm từ trong tay hắn nổ bắn ra, rơi lên một thân đại thụ điên cuồng thiêu đốt.</w:t>
      </w:r>
    </w:p>
    <w:p>
      <w:pPr>
        <w:pStyle w:val="Compact"/>
      </w:pPr>
      <w:r>
        <w:t xml:space="preserve">Thân hình Nhạc Trọng chớp động, ma viêm bùng nổ trên hai tay, hướng những gốc đại thụ khắp bốn phương tám hướng thiêu hủy lan tràn, dẫn đốt hết thảy những thân cây bụi cỏ khắp chung quanh.</w:t>
      </w:r>
      <w:r>
        <w:br w:type="textWrapping"/>
      </w:r>
      <w:r>
        <w:br w:type="textWrapping"/>
      </w:r>
    </w:p>
    <w:p>
      <w:pPr>
        <w:pStyle w:val="Heading2"/>
      </w:pPr>
      <w:bookmarkStart w:id="420" w:name="chương-398-không-đề"/>
      <w:bookmarkEnd w:id="420"/>
      <w:r>
        <w:t xml:space="preserve">398. Chương 398: Không Đề</w:t>
      </w:r>
    </w:p>
    <w:p>
      <w:pPr>
        <w:pStyle w:val="Compact"/>
      </w:pPr>
      <w:r>
        <w:br w:type="textWrapping"/>
      </w:r>
      <w:r>
        <w:br w:type="textWrapping"/>
      </w:r>
    </w:p>
    <w:p>
      <w:pPr>
        <w:pStyle w:val="BodyText"/>
      </w:pPr>
      <w:r>
        <w:t xml:space="preserve">Lúc này đã là cuối mùa thu, gió thu khô ráo, cây cối cùng cỏ dại đều dễ dàng bị thiêu đốt, rất nhanh cả rừng rậm dấy lên ngọn lửa hừng hực.</w:t>
      </w:r>
    </w:p>
    <w:p>
      <w:pPr>
        <w:pStyle w:val="BodyText"/>
      </w:pPr>
      <w:r>
        <w:t xml:space="preserve">Nhạc Trọng phát động năng lực trên vòng cổ cụ phong, từng đoàn cơn lốc lớn điên cuồng thổi quét, lập tức làm thế lửa lan tràn về hướng bốn gã cao thủ biến thân du hiệp tùng lâm kia.</w:t>
      </w:r>
    </w:p>
    <w:p>
      <w:pPr>
        <w:pStyle w:val="BodyText"/>
      </w:pPr>
      <w:r>
        <w:t xml:space="preserve">- Ah…</w:t>
      </w:r>
    </w:p>
    <w:p>
      <w:pPr>
        <w:pStyle w:val="BodyText"/>
      </w:pPr>
      <w:r>
        <w:t xml:space="preserve">Nhạc Thanh vừa lao tới liền bị ngọn lửa kinh khủng cuốn lấy, lộ ra thân hình, phát ra tiếng kêu thảm thiết thật lớn.</w:t>
      </w:r>
    </w:p>
    <w:p>
      <w:pPr>
        <w:pStyle w:val="BodyText"/>
      </w:pPr>
      <w:r>
        <w:t xml:space="preserve">Nhạc Trọng trực tiếp giơ lên gai độc hướng Nhạc Thanh bắn tới.</w:t>
      </w:r>
    </w:p>
    <w:p>
      <w:pPr>
        <w:pStyle w:val="BodyText"/>
      </w:pPr>
      <w:r>
        <w:t xml:space="preserve">Phanh một tiếng nổ vang! Đầu Nhạc Thanh trực tiếp nổ tung, thi thể vô lực ngã trên mặt đất!</w:t>
      </w:r>
    </w:p>
    <w:p>
      <w:pPr>
        <w:pStyle w:val="BodyText"/>
      </w:pPr>
      <w:r>
        <w:t xml:space="preserve">Trong ngọn lửa hừng hực, lang khuyển do Vương Mạn triệu hoán đi ra đều bị lửa lớn cắn nuốt, hóa thành tro bụi biến mất trên thế giới này.</w:t>
      </w:r>
    </w:p>
    <w:p>
      <w:pPr>
        <w:pStyle w:val="BodyText"/>
      </w:pPr>
      <w:r>
        <w:t xml:space="preserve">- Hỗn đản chết tiệt! Hắn muốn hủy đi phiến rừng này sao?</w:t>
      </w:r>
    </w:p>
    <w:p>
      <w:pPr>
        <w:pStyle w:val="BodyText"/>
      </w:pPr>
      <w:r>
        <w:t xml:space="preserve">Đạt Dương phát ra tiếng gầm rú phẫn nộ, thân hình chợt lui về phía sau.</w:t>
      </w:r>
    </w:p>
    <w:p>
      <w:pPr>
        <w:pStyle w:val="BodyText"/>
      </w:pPr>
      <w:r>
        <w:t xml:space="preserve">Thế lửa vào mùa thu là khó dập tắt nhất. Ngọn lửa vừa bốc cháy chỉ sợ sẽ đem rừng rậm thiêu hủy thật lớn. Trong rừng có thật nhiều thú biến dị có thể cung cấp thực vật cho nhân loại, còn có thể tìm được thật nhiều rau dại, tiểu thú, côn trùng…Đối với những cường giả như Đạt Dương mà nói mỗi một phiến rừng là một vùng đất trù phú. Nhưng hiện tại bị Nhạc Trọng thiêu đốt vùng đất trù phú này làm cho hắn cảm thấy đau lòng không thôi.</w:t>
      </w:r>
    </w:p>
    <w:p>
      <w:pPr>
        <w:pStyle w:val="BodyText"/>
      </w:pPr>
      <w:r>
        <w:t xml:space="preserve">Thân hình Nhạc Trọng chớp động, không ngừng di chuyển bên trong ngọn lửa, có ma viêm hộ thể hắn chỉ cần không bị ngọn lửa vượt qua uy lực của ma viêm bao phủ thì sẽ không bị ngọn lửa thương tổn tới. Hắn không ngừng xuyên qua những cây cối khắp chung quanh, đem từng tảng lớn cây cối châm lửa thiêu đốt.</w:t>
      </w:r>
    </w:p>
    <w:p>
      <w:pPr>
        <w:pStyle w:val="BodyText"/>
      </w:pPr>
      <w:r>
        <w:t xml:space="preserve">Những cây cối kia đối với Nhạc Trọng mà nói hạn chế sự phát huy lực chiến đấu của hắn thật lớn. Nếu như có thể đem hủy diệt, như vậy hắn muốn đối phó mấy người Đạt Dương sẽ thoải mái hơn rất nhiều.</w:t>
      </w:r>
    </w:p>
    <w:p>
      <w:pPr>
        <w:pStyle w:val="BodyText"/>
      </w:pPr>
      <w:r>
        <w:t xml:space="preserve">- Giết hắn! Không thể để cho hắn hủy rừng rậm của chúng ta!</w:t>
      </w:r>
    </w:p>
    <w:p>
      <w:pPr>
        <w:pStyle w:val="BodyText"/>
      </w:pPr>
      <w:r>
        <w:t xml:space="preserve">Đạt Dương phát ra tiếng hô phẫn nộ, hắn nhìn chằm chằm vào Nhạc Trọng, tinh khí thần tăng lên tới đỉnh, kéo cây cung thật lớn kia. Một đạo Phá Giáp Tiễn vô cùng khủng bố hướng Nhạc Trọng vọt tới nhanh như sao băng.</w:t>
      </w:r>
    </w:p>
    <w:p>
      <w:pPr>
        <w:pStyle w:val="BodyText"/>
      </w:pPr>
      <w:r>
        <w:t xml:space="preserve">Cơ hồ trong nháy mắt ánh mắt Đạt Dương tập trung tới Nhạc Trọng, Nhạc Trọng lập tức cảm giác một cỗ nguy hiểm kinh khủng từ phía sau truyền tới, hắn dùng hết toàn lực uốn éo thân thể hướng một bên lao qua.</w:t>
      </w:r>
    </w:p>
    <w:p>
      <w:pPr>
        <w:pStyle w:val="BodyText"/>
      </w:pPr>
      <w:r>
        <w:t xml:space="preserve">Phá Giáp Tiễn xuyên phá qua ngang bụng bên trái của Nhạc Trọng, kéo ra một lỗ hổng tinh tế trên bì giáp của hắc lân hung trư nhị giai. Uy lực một mũi tên này thậm chí còn siêu việt cả uy lực của hỏa tiễn bắn ra từ ống phóng rốc két phản xe tăng.</w:t>
      </w:r>
    </w:p>
    <w:p>
      <w:pPr>
        <w:pStyle w:val="BodyText"/>
      </w:pPr>
      <w:r>
        <w:t xml:space="preserve">Phá Giáp Tiễn vô cùng kinh khủng ghim lên thân đại thụ, trực tiếp xỏ xuyên qua, cứng rắn xuyên vào một thân đại thụ khác mới chịu ngừng lại.</w:t>
      </w:r>
    </w:p>
    <w:p>
      <w:pPr>
        <w:pStyle w:val="BodyText"/>
      </w:pPr>
      <w:r>
        <w:t xml:space="preserve">Theo cường hóa giả cùng tiến hóa giả không ngừng đề thăng cấp bậc cùng cường hóa kỹ năng, thực lực khủng bố của bản thân họ cũng bắt đầu thể hiện ra uy lực không thua gì vũ khí nóng. Thậm chí còn có cường giả cho dù không dùng vũ khí nóng hiện đại nhưng vẫn vô cùng mạnh mẽ thậm chí còn vượt hơn cường giả sử dụng vũ khí nóng hiện đại.</w:t>
      </w:r>
    </w:p>
    <w:p>
      <w:pPr>
        <w:pStyle w:val="BodyText"/>
      </w:pPr>
      <w:r>
        <w:t xml:space="preserve">- Ở bên kia!</w:t>
      </w:r>
    </w:p>
    <w:p>
      <w:pPr>
        <w:pStyle w:val="BodyText"/>
      </w:pPr>
      <w:r>
        <w:t xml:space="preserve">Nhạc Trọng tránh khỏi một mũi tên tất sát của Đạt Dương, tay phải hướng chỗ hắn duỗi ra, ma viêm hóa thành một đoàn gió lốc hướng phương vị của Đạt Dương bao phủ tới.</w:t>
      </w:r>
    </w:p>
    <w:p>
      <w:pPr>
        <w:pStyle w:val="BodyText"/>
      </w:pPr>
      <w:r>
        <w:t xml:space="preserve">Đạt Dương lập tức cảm nhận được nguy hiểm, hắn bắn ra một mũi tên không thành công trực tiếp nhảy vọt nhanh như con linh hầu nhảy lên một thân đại thụ khác. Sau khi biến thân du hiệp tùng lâm, bọn hắn là chủ nhân của rừng rậm, có được thật nhiều năng lực thần kỳ. Nhược điểm duy nhất chính là lực phòng ngự của bọn hắn thấp, không thể làm được giống như biến thân lang nhân có thể ngăn cản được bị đạn bắn trúng.</w:t>
      </w:r>
    </w:p>
    <w:p>
      <w:pPr>
        <w:pStyle w:val="BodyText"/>
      </w:pPr>
      <w:r>
        <w:t xml:space="preserve">Ma viêm phong bạo kinh khủng trực tiếp bay hụt vào khoảng không, nhưng ngọn lửa kinh khủng lại đem cả phiến rừng cây hoàn toàn thiêu đốt lên, ngọn lửa nóng rực phóng lên cao, từng đoàn khói độc đem cả khu vực nơi này hoàn toàn bao phủ.</w:t>
      </w:r>
    </w:p>
    <w:p>
      <w:pPr>
        <w:pStyle w:val="BodyText"/>
      </w:pPr>
      <w:r>
        <w:t xml:space="preserve">- Khụ khụ…</w:t>
      </w:r>
    </w:p>
    <w:p>
      <w:pPr>
        <w:pStyle w:val="BodyText"/>
      </w:pPr>
      <w:r>
        <w:t xml:space="preserve">Dưới tác dụng của khói độc, Long Phong, Mã Huy Giáp cùng Đạt Dương đều ho khan không ngừng, nước mắt chảy ra. Bọn hắn lần đầu tiên gặp phải địch nhân đáng sợ như vậy, giống như toàn bộ khu rừng rậm đều bị bốc cháy.</w:t>
      </w:r>
    </w:p>
    <w:p>
      <w:pPr>
        <w:pStyle w:val="BodyText"/>
      </w:pPr>
      <w:r>
        <w:t xml:space="preserve">Cơ hồ khi đã thiêu đốt toàn bộ cây cối chung quanh, Nhạc Trọng đột nhiên hướng đường cao tốc phóng đi.</w:t>
      </w:r>
    </w:p>
    <w:p>
      <w:pPr>
        <w:pStyle w:val="BodyText"/>
      </w:pPr>
      <w:r>
        <w:t xml:space="preserve">- Đuổi theo! Đừng cho hắn chạy thoát!</w:t>
      </w:r>
    </w:p>
    <w:p>
      <w:pPr>
        <w:pStyle w:val="BodyText"/>
      </w:pPr>
      <w:r>
        <w:t xml:space="preserve">Đạt Dương lớn tiếng gầm lên giận dữ hạ lệnh, đồng thời thân hình chớp động, vòng qua cây cối bị lửa lớn thiêu đốt hướng chỗ Nhạc Trọng truy tới.</w:t>
      </w:r>
    </w:p>
    <w:p>
      <w:pPr>
        <w:pStyle w:val="BodyText"/>
      </w:pPr>
      <w:r>
        <w:t xml:space="preserve">Long Phong cùng Mã Huy Giáp đều nhờ cây cối yểm hộ ép sát tới chỗ Nhạc Trọng.</w:t>
      </w:r>
    </w:p>
    <w:p>
      <w:pPr>
        <w:pStyle w:val="BodyText"/>
      </w:pPr>
      <w:r>
        <w:t xml:space="preserve">Nhạc Trọng đang hướng đường cao tốc phóng đi chừng hơn năm mươi thước thì đột nhiên quay đầu lại, lạnh lùng cười, phát động kỹ năng ma viêm, hai tay bộc phát ra hai đoàn ma viêm phong bạo, hướng chỗ cây cối còn chưa bị ngọn lửa bao trùm oanh tới.</w:t>
      </w:r>
    </w:p>
    <w:p>
      <w:pPr>
        <w:pStyle w:val="BodyText"/>
      </w:pPr>
      <w:r>
        <w:t xml:space="preserve">Dưới ma viêm phong bạo kinh khủng tấn công, tảng lớn rừng rậm lập tức bị lửa đỏ bao phủ, bắt đầu thiêu đốt lên.</w:t>
      </w:r>
    </w:p>
    <w:p>
      <w:pPr>
        <w:pStyle w:val="BodyText"/>
      </w:pPr>
      <w:r>
        <w:t xml:space="preserve">Ba người Đạt Dương, Long Phong cùng Mã Huy Giáp bị tập kích bất ngờ không kịp đề phòng, đều bị ma viêm phong bạo đốt trúng. Nhưng Nhạc Trọng đánh ra ma viêm với phạm vi quá lớn, không thể thiêu bọn hắn thành tro tàn trong nháy mắt như ý muốn.</w:t>
      </w:r>
    </w:p>
    <w:p>
      <w:pPr>
        <w:pStyle w:val="BodyText"/>
      </w:pPr>
      <w:r>
        <w:t xml:space="preserve">- Đi chết đi!</w:t>
      </w:r>
    </w:p>
    <w:p>
      <w:pPr>
        <w:pStyle w:val="BodyText"/>
      </w:pPr>
      <w:r>
        <w:t xml:space="preserve">Ánh mắt Nhạc Trọng băng sương lấy ra gai độc nhắm ngay Đạt Dương vừa lộ ra thân hình đầu tiên.</w:t>
      </w:r>
    </w:p>
    <w:p>
      <w:pPr>
        <w:pStyle w:val="BodyText"/>
      </w:pPr>
      <w:r>
        <w:t xml:space="preserve">- Không!!!</w:t>
      </w:r>
    </w:p>
    <w:p>
      <w:pPr>
        <w:pStyle w:val="BodyText"/>
      </w:pPr>
      <w:r>
        <w:t xml:space="preserve">Trong mắt Đạt Dương tràn ngập vẻ sợ hãi vô tận, lớn tiếng rống lên một câu.</w:t>
      </w:r>
    </w:p>
    <w:p>
      <w:pPr>
        <w:pStyle w:val="BodyText"/>
      </w:pPr>
      <w:r>
        <w:t xml:space="preserve">Phanh một tiếng nổ vang, đầu của Đạt Dương đã bị gai độc đáng sợ trực tiếp oanh rớt một nửa, người này ở bên trong Lang Nha doanh bài danh thứ sáu đã bị Nhạc Trọng một kích oanh giết.</w:t>
      </w:r>
    </w:p>
    <w:p>
      <w:pPr>
        <w:pStyle w:val="BodyText"/>
      </w:pPr>
      <w:r>
        <w:t xml:space="preserve">Nhạc Trọng xử lý xong Đạt Dương, nhắm ngay Long Phong trực tiếp nổ một phát súng.</w:t>
      </w:r>
    </w:p>
    <w:p>
      <w:pPr>
        <w:pStyle w:val="BodyText"/>
      </w:pPr>
      <w:r>
        <w:t xml:space="preserve">Không hề ngoài dự liệu, đầu của Long Phong cũng trực tiếp nổ ra, thi thể không đầu rơi rụng trên mặt đất.</w:t>
      </w:r>
    </w:p>
    <w:p>
      <w:pPr>
        <w:pStyle w:val="BodyText"/>
      </w:pPr>
      <w:r>
        <w:t xml:space="preserve">Trong lúc Nhạc Trọng muốn đánh chết cả Mã Huy Giáp, trong lòng đột nhiên sinh ra một tia dự cảm nguy hiểm, hắn lập tức nhảy ra phía sau.</w:t>
      </w:r>
    </w:p>
    <w:p>
      <w:pPr>
        <w:pStyle w:val="BodyText"/>
      </w:pPr>
      <w:r>
        <w:t xml:space="preserve">- Phanh! Phanh!</w:t>
      </w:r>
    </w:p>
    <w:p>
      <w:pPr>
        <w:pStyle w:val="BodyText"/>
      </w:pPr>
      <w:r>
        <w:t xml:space="preserve">Hai tiếng súng vang, hai viên đạn bay vọt qua đầu Nhạc Trọng.</w:t>
      </w:r>
    </w:p>
    <w:p>
      <w:pPr>
        <w:pStyle w:val="BodyText"/>
      </w:pPr>
      <w:r>
        <w:t xml:space="preserve">Nhạc Trọng tập trung nhìn lại liền phát hiện Lý Băng Yên đã nhanh như quỷ mị vọt tới bên cạnh hắn, cầm hai cây súng trong tay lao tới, vừa chạy vừa nổ súng về phía hắn.</w:t>
      </w:r>
    </w:p>
    <w:p>
      <w:pPr>
        <w:pStyle w:val="BodyText"/>
      </w:pPr>
      <w:r>
        <w:t xml:space="preserve">Lý Băng Yên sở trường chính là cận chiến, ánh mắt nàng băng sương, hai súng trong tay không ngừng nổ mạnh về phía Nhạc Trọng, góc độ lại vô cùng tinh xảo tai quái, làm hắn không ngừng thối lui về phía sau, không ngừng tránh sau đại thụ tránh né những phát súng của Lý Băng Yên.</w:t>
      </w:r>
    </w:p>
    <w:p>
      <w:pPr>
        <w:pStyle w:val="BodyText"/>
      </w:pPr>
      <w:r>
        <w:t xml:space="preserve">Ngay trong lúc Lý Băng Yên không ngừng tới gần, Nhạc Trọng đột nhiên từ trong một cây đại thụ nổ bắn ra nhanh như liệp báo, huy động Hắc Nha đao hướng vòng eo của Lý Băng Yên chém tới, nếu bị hắn chém trúng, Lý Băng Yên sẽ rơi vào kết cục bị chém eo vô cùng đáng sợ.</w:t>
      </w:r>
    </w:p>
    <w:p>
      <w:pPr>
        <w:pStyle w:val="Compact"/>
      </w:pPr>
      <w:r>
        <w:t xml:space="preserve">Trong mắt Lý Băng Yên thoáng hiện dị quang, lạnh lùng cười, thân thể nhỏ xinh biến thành nhu nhược không xương khẽ cong về phía sau, tránh khỏi một kích tất sát, sau đó lăn một vòng tại chỗ tránh sang một bên, lại như một con thư báo hướng Nhạc Trọng vọt tới, hai tay như móng vuốt hướng cổ họng Nhạc Trọng chộp tới.</w:t>
      </w:r>
      <w:r>
        <w:br w:type="textWrapping"/>
      </w:r>
      <w:r>
        <w:br w:type="textWrapping"/>
      </w:r>
    </w:p>
    <w:p>
      <w:pPr>
        <w:pStyle w:val="Heading2"/>
      </w:pPr>
      <w:bookmarkStart w:id="421" w:name="chương-399-không-đề"/>
      <w:bookmarkEnd w:id="421"/>
      <w:r>
        <w:t xml:space="preserve">399. Chương 399: Không Đề</w:t>
      </w:r>
    </w:p>
    <w:p>
      <w:pPr>
        <w:pStyle w:val="Compact"/>
      </w:pPr>
      <w:r>
        <w:br w:type="textWrapping"/>
      </w:r>
      <w:r>
        <w:br w:type="textWrapping"/>
      </w:r>
    </w:p>
    <w:p>
      <w:pPr>
        <w:pStyle w:val="BodyText"/>
      </w:pPr>
      <w:r>
        <w:t xml:space="preserve">Nhạc Trọng lập tức bỏ đao, sau đó tay trái hung hăng một quyền hướng Lý Băng Yên oanh tới.</w:t>
      </w:r>
    </w:p>
    <w:p>
      <w:pPr>
        <w:pStyle w:val="BodyText"/>
      </w:pPr>
      <w:r>
        <w:t xml:space="preserve">Lý Băng Yên thập phần linh hoạt biến chiêu dùng hai tay khóa tay trái của Nhạc Trọng, lại thuận thế dùng sức vung, cứng rắn đem thể trọng của một nam nhân vượt xa thân hình nàng hướng một khối đá lớn ném đi.</w:t>
      </w:r>
    </w:p>
    <w:p>
      <w:pPr>
        <w:pStyle w:val="BodyText"/>
      </w:pPr>
      <w:r>
        <w:t xml:space="preserve">Tốc độ cùng kỹ xảo của Lý Băng Yên đều cực kỳ đáng sợ, cứng rắn đem Nhạc Trọng hung hăng ném văng lên khối đá, lực va chạm thật lớn xuyên thấu qua áo giáp đập vào trong cơ thể Nhạc Trọng khiến ngực hắn chấn động, lại hộc ra một ngụm máu tươi.</w:t>
      </w:r>
    </w:p>
    <w:p>
      <w:pPr>
        <w:pStyle w:val="BodyText"/>
      </w:pPr>
      <w:r>
        <w:t xml:space="preserve">Lý Băng Yên tiến lên một bước dài, tay phải vừa lật liền hiện ra một thanh chủy thủ, không chút lưu tình hướng cổ họng Nhạc Trọng đâm tới. Cổ họng của hắn không có trang bị phòng ngự, chỉ cần bị một đao cắt trúng lập tức chết ngay tại chỗ.</w:t>
      </w:r>
    </w:p>
    <w:p>
      <w:pPr>
        <w:pStyle w:val="BodyText"/>
      </w:pPr>
      <w:r>
        <w:t xml:space="preserve">Nhạc Trọng cũng là người thân kinh bách chiến, trong hai mắt thoáng hiện hung quang, hư không chợt lóe hào quang, Bạch Cốt bước đi ra, chắn ngang trước người hắn.</w:t>
      </w:r>
    </w:p>
    <w:p>
      <w:pPr>
        <w:pStyle w:val="BodyText"/>
      </w:pPr>
      <w:r>
        <w:t xml:space="preserve">Một đao của Lý Băng Yên đâm lên đầu Bạch Cốt, bị cứng rắn hất văng!</w:t>
      </w:r>
    </w:p>
    <w:p>
      <w:pPr>
        <w:pStyle w:val="BodyText"/>
      </w:pPr>
      <w:r>
        <w:t xml:space="preserve">Bạch Cốt chỉ nháy mắt bắn ra hai đạo gai xương hướng Lý Băng Yên chém tới.</w:t>
      </w:r>
    </w:p>
    <w:p>
      <w:pPr>
        <w:pStyle w:val="BodyText"/>
      </w:pPr>
      <w:r>
        <w:t xml:space="preserve">Thân hình Lý Băng Yên chợt bật lui về phía sau, vừa lúc tránh khỏi hai đạo gai xương trảm kích.</w:t>
      </w:r>
    </w:p>
    <w:p>
      <w:pPr>
        <w:pStyle w:val="BodyText"/>
      </w:pPr>
      <w:r>
        <w:t xml:space="preserve">Nhạc Trọng thở ra một hơi, hai mắt ngưng tụ, phát động khủng cụ thuật, một cỗ tinh thần uy áp vô cùng kinh khủng hướng thân thể Lý Băng Yên thổi quét tới.</w:t>
      </w:r>
    </w:p>
    <w:p>
      <w:pPr>
        <w:pStyle w:val="BodyText"/>
      </w:pPr>
      <w:r>
        <w:t xml:space="preserve">Chỉ cần không phải cường hóa giả tiến hóa theo phương hướng tinh thần hệ, biến thân hệ, triệu hoán hệ thì khủng cụ thuật của hắn có thể trực tiếp miểu sát thật nhiều cường hóa giả có tinh thần lực yếu hơn hắn.</w:t>
      </w:r>
    </w:p>
    <w:p>
      <w:pPr>
        <w:pStyle w:val="BodyText"/>
      </w:pPr>
      <w:r>
        <w:t xml:space="preserve">Trong tích tắc, Lý Băng Yên đã bị tinh thần ba động khủng bố của Nhạc Trọng bao phủ, đủ loại khổ hình phân thây, chém eo, ngâm chảo dầu vô cùng sống động trực tiếp hiện ra trong đầu óc của nàng, cơ hồ khiến nàng nổi điên.</w:t>
      </w:r>
    </w:p>
    <w:p>
      <w:pPr>
        <w:pStyle w:val="BodyText"/>
      </w:pPr>
      <w:r>
        <w:t xml:space="preserve">Lý Băng Yên cũng là một người có ý chí kiên nghị cường hãn, trên thân thể nàng cũng không thiếu trang bị che chắn tinh thần công kích, không giống như người bình thường hoàn toàn không hề có lực chống cự công kích của Nhạc Trọng. Nàng hung hăng cắn lấy môi mình, cắn nát môi, dùng đau đớn chống cự khủng cụ thuật ăn mòn.</w:t>
      </w:r>
    </w:p>
    <w:p>
      <w:pPr>
        <w:pStyle w:val="BodyText"/>
      </w:pPr>
      <w:r>
        <w:t xml:space="preserve">Cơ hồ khi Lý Băng Yên vừa phục hồi thanh tỉnh thì Nhạc Trọng đã phát động hợp thể phòng hộ thuật xuất hiện ngay trước người của nàng, tay phải bao trùm cốt khải hung hăng hướng bụng của nàng oanh tới.</w:t>
      </w:r>
    </w:p>
    <w:p>
      <w:pPr>
        <w:pStyle w:val="BodyText"/>
      </w:pPr>
      <w:r>
        <w:t xml:space="preserve">Lúc này Lý Băng Yên muốn né tránh đã không còn kịp nữa, bụng của nàng hơi co rụt về phía sau, lui lại năm phân khoảng cách.</w:t>
      </w:r>
    </w:p>
    <w:p>
      <w:pPr>
        <w:pStyle w:val="BodyText"/>
      </w:pPr>
      <w:r>
        <w:t xml:space="preserve">Tay phải Nhạc Trọng hung hăng oanh lên bụng Lý Băng Yên, lực lượng khủng bố cao hơn người thường gấp sáu lần không chút lưu tình chỉ nháy mắt liền bộc phát.</w:t>
      </w:r>
    </w:p>
    <w:p>
      <w:pPr>
        <w:pStyle w:val="BodyText"/>
      </w:pPr>
      <w:r>
        <w:t xml:space="preserve">Lý Băng Yên chợt giống như mảnh vải rách phun ra một ngụm máu tươi, hung hăng đánh lên một gốc đại thụ, vô lực ngã trên mặt đất.</w:t>
      </w:r>
    </w:p>
    <w:p>
      <w:pPr>
        <w:pStyle w:val="BodyText"/>
      </w:pPr>
      <w:r>
        <w:t xml:space="preserve">Nếu luận thuật cách đấu gần người Nhạc Trọng không sánh bằng Lý Băng Yên, nhưng hắn có được nhiều kỹ năng tăng cường, hơn nữa cấp bậc cường hóa đã gần 50 cấp, trong tay nắm thật nhiều đòn sát thủ. Có thể hoàn toàn dùng lực lượng tuyệt đối đem Lý Băng Yên nghiền áp, không cho nàng bất kỳ cơ hội nào.</w:t>
      </w:r>
    </w:p>
    <w:p>
      <w:pPr>
        <w:pStyle w:val="BodyText"/>
      </w:pPr>
      <w:r>
        <w:t xml:space="preserve">Nhạc Trọng lạnh lùng liếc mắt nhìn Lý Băng Yên, hư không điểm về phía nàng, hai gai xương từ trong ngón tay hắn bắn ra, xuyên vào trên hai vai Lý Băng Yên, trực tiếp đem xương vai của nàng chặt đứt!</w:t>
      </w:r>
    </w:p>
    <w:p>
      <w:pPr>
        <w:pStyle w:val="BodyText"/>
      </w:pPr>
      <w:r>
        <w:t xml:space="preserve">- A…tay của ta! Tay của ta…</w:t>
      </w:r>
    </w:p>
    <w:p>
      <w:pPr>
        <w:pStyle w:val="BodyText"/>
      </w:pPr>
      <w:r>
        <w:t xml:space="preserve">Nhất thời khuôn mặt Lý Băng Yên vặn vẹo phát ra tiếng gào thét thống khổ, song chưởng vô lực hạ xuống, thân thể nhỏ xinh đầy đặn không ngừng giãy dụa, nước mắt lã chã chảy xuống.</w:t>
      </w:r>
    </w:p>
    <w:p>
      <w:pPr>
        <w:pStyle w:val="BodyText"/>
      </w:pPr>
      <w:r>
        <w:t xml:space="preserve">Nhạc Trọng nhìn Lý Băng Yên đang giãy dụa thống khổ, lại điểm ra, một đạo gai xương lập tức bắn tới sát cổ họng nàng, hắn chỉ cần vung tay lên là có thể cắt ngang cổ họng mỹ nữ cao thủ thể thuật của Lang Nha doanh kia:</w:t>
      </w:r>
    </w:p>
    <w:p>
      <w:pPr>
        <w:pStyle w:val="BodyText"/>
      </w:pPr>
      <w:r>
        <w:t xml:space="preserve">- Đứng lên! Từ giờ trở đi cô là tù binh của tôi! Đương nhiên nếu cô muốn chết tôi không ngại tiễn cô một đoạn đường!</w:t>
      </w:r>
    </w:p>
    <w:p>
      <w:pPr>
        <w:pStyle w:val="BodyText"/>
      </w:pPr>
      <w:r>
        <w:t xml:space="preserve">Lý Băng Yên thầm cắn răng, vô cùng cừu hận nhìn Nhạc Trọng, chậm rãi đứng lên. Nàng không muốn chết, cho dù rơi xuống trong tay Nhạc Trọng sẽ nhận hết khuất nhục, nhưng chỉ cần còn cơ hội sống sót nàng đều sẽ không bỏ qua. Ở khu vực này cũng có không ít người nghe hiểu được Trung văn, Lý Băng Yên cũng là như thế.</w:t>
      </w:r>
    </w:p>
    <w:p>
      <w:pPr>
        <w:pStyle w:val="BodyText"/>
      </w:pPr>
      <w:r>
        <w:t xml:space="preserve">Nhạc Trọng cũng không nhìn Lý Băng Yên thêm lần nào, mà hướng một mảnh cây cối không bị ngọn lửa bao phủ nhìn qua, trong hai mắt tràn ngập vẻ ngưng trọng:</w:t>
      </w:r>
    </w:p>
    <w:p>
      <w:pPr>
        <w:pStyle w:val="BodyText"/>
      </w:pPr>
      <w:r>
        <w:t xml:space="preserve">- Anh bạn kia! Anh xem đủ chưa? Nếu anh không xuất hiện tôi sẽ xem anh là địch nhân! Tôi đối với địch nhân ưa thích nhất là dùng súng cùng pháo đem bọn hắn tiêu diệt!</w:t>
      </w:r>
    </w:p>
    <w:p>
      <w:pPr>
        <w:pStyle w:val="BodyText"/>
      </w:pPr>
      <w:r>
        <w:t xml:space="preserve">Phiến cây cối kia đột nhiên xao động, một gã nam tử cao chừng 1m70, thân mặc bộ rằn ri, ánh mắt lợi hại chừng hai mươi bảy hai mươi tám tuổi mang theo thủ cấp của một gã chiến sĩ Lang Nha doanh đi ra, hướng Nhạc Trọng mỉm cười nói:</w:t>
      </w:r>
    </w:p>
    <w:p>
      <w:pPr>
        <w:pStyle w:val="BodyText"/>
      </w:pPr>
      <w:r>
        <w:t xml:space="preserve">- Anh bạn! Không cần khẩn trương như thế! Tôi không phải người Thái Lan, tôi là người Hoa. Chúng ta có cùng chung địch nhân, nói không chừng chúng ta còn có thể trở thành bạn tốt! Người này gọi là Thường Tân, có được năng lực truy tung. Chúng tôi từng có không ít huynh đệ đều chết trong năng lực truy tung của súc sinh này. Lần này ít nhiều nhờ anh bạn hấp dẫn lực chú ý chủ lực của bọn hắn, tôi mới có thể giết hắn!</w:t>
      </w:r>
    </w:p>
    <w:p>
      <w:pPr>
        <w:pStyle w:val="BodyText"/>
      </w:pPr>
      <w:r>
        <w:t xml:space="preserve">Trịnh Cường chính là cường giả đã đem đàn thằn lằn tùng lâm biến dị dẫn dụ tới công kích Nha huyện, hắn nhìn Nhạc Trọng cười, đem thủ cấp máu chảy đầm đìa của Thường Tân ném trên mặt đất. Sức chiến đấu của bản thân Thường Tân không mạnh, kỹ năng chủ động của hắn là Thần Nhãn, truy tung tinh thông, theo ý nào đó muốn giết hắn còn phiền toái hơn giết Đạt Dương.</w:t>
      </w:r>
    </w:p>
    <w:p>
      <w:pPr>
        <w:pStyle w:val="BodyText"/>
      </w:pPr>
      <w:r>
        <w:t xml:space="preserve">Trịnh Cường nhìn Nhạc Trọng cười sang sảng, ánh mắt lợi hại gắt gao nhìn chằm chằm trên cốt khải bao phủ toàn thân Nhạc Trọng. Cơ thể của hắn căng thẳng, hoàn toàn bị vây trong trạng thái chuẩn bị chiến tranh. Nếu có gì ngoài ý muốn lập tức có thể phát động công kích hoặc chạy trốn:</w:t>
      </w:r>
    </w:p>
    <w:p>
      <w:pPr>
        <w:pStyle w:val="BodyText"/>
      </w:pPr>
      <w:r>
        <w:t xml:space="preserve">- Tôi gọi là Trịnh Cường, là cán bộ của Hoa Hưng Hội! Anh bạn cũng là người Hoa đi, xưng hô như thế nào?</w:t>
      </w:r>
    </w:p>
    <w:p>
      <w:pPr>
        <w:pStyle w:val="BodyText"/>
      </w:pPr>
      <w:r>
        <w:t xml:space="preserve">Nhạc Trọng liếc mắt nhìn Trịnh Cường, thản nhiên hỏi:</w:t>
      </w:r>
    </w:p>
    <w:p>
      <w:pPr>
        <w:pStyle w:val="BodyText"/>
      </w:pPr>
      <w:r>
        <w:t xml:space="preserve">- Làm sao anh biết tôi là người Hoa? Trong Thái Lan người biết Trung văn cũng không ít!</w:t>
      </w:r>
    </w:p>
    <w:p>
      <w:pPr>
        <w:pStyle w:val="BodyText"/>
      </w:pPr>
      <w:r>
        <w:t xml:space="preserve">Trịnh Cường thản nhiên nói:</w:t>
      </w:r>
    </w:p>
    <w:p>
      <w:pPr>
        <w:pStyle w:val="BodyText"/>
      </w:pPr>
      <w:r>
        <w:t xml:space="preserve">- Tên súc sinh Ngô Nham Hồng đối với người Hoa vẫn vô cùng chiếu cố. Đại bộ phận cao thủ người Thái trong khu vực này đều bị hắn mời chào về dưới trướng. Cùng đi săn giết cao thủ Lang Nha doanh của Ngô Nham Hồng, cũng chỉ có những người Hoa như chúng ta mà thôi!</w:t>
      </w:r>
    </w:p>
    <w:p>
      <w:pPr>
        <w:pStyle w:val="BodyText"/>
      </w:pPr>
      <w:r>
        <w:t xml:space="preserve">- Tôi gọi là Nhạc Trọng, người Trung Quốc!</w:t>
      </w:r>
    </w:p>
    <w:p>
      <w:pPr>
        <w:pStyle w:val="BodyText"/>
      </w:pPr>
      <w:r>
        <w:t xml:space="preserve">Nhạc Trọng nhìn chằm chằm Trịnh Cường một lúc, tâm niệm vừa động, giải trừ hợp thể phòng hộ thuật, từ trong ba lô lấy ra hai hộp thịt thú biến dị nhị giai ném một hộp cho Trịnh Cường, bản thân mở hộp còn lại ngồi trên một tảng đá bắt đầu ăn.</w:t>
      </w:r>
    </w:p>
    <w:p>
      <w:pPr>
        <w:pStyle w:val="BodyText"/>
      </w:pPr>
      <w:r>
        <w:t xml:space="preserve">Trịnh Cường cẩn thận quan sát Nhạc Trọng một lúc, lại tỉ mỉ xem xét hộp thịt nhị giai, cười sang sảng, cũng mở ra ăn.</w:t>
      </w:r>
    </w:p>
    <w:p>
      <w:pPr>
        <w:pStyle w:val="BodyText"/>
      </w:pPr>
      <w:r>
        <w:t xml:space="preserve">Trịnh Cường cắn lấy miếng thịt, ánh mắt sáng lên nói:</w:t>
      </w:r>
    </w:p>
    <w:p>
      <w:pPr>
        <w:pStyle w:val="BodyText"/>
      </w:pPr>
      <w:r>
        <w:t xml:space="preserve">- Thịt thú biến dị nhị giai! Thứ tốt!</w:t>
      </w:r>
    </w:p>
    <w:p>
      <w:pPr>
        <w:pStyle w:val="BodyText"/>
      </w:pPr>
      <w:r>
        <w:t xml:space="preserve">Trịnh Cường ăn vài miếng thịt, trực tiếp vươn cành ô liu với Nhạc Trọng:</w:t>
      </w:r>
    </w:p>
    <w:p>
      <w:pPr>
        <w:pStyle w:val="Compact"/>
      </w:pPr>
      <w:r>
        <w:t xml:space="preserve">- Nhạc Trọng, anh lẻ loi một mình sẽ không đấu nổi với tên súc sinh Ngô Nham Hồng đâu! Anh có muốn gia nhập Hoa Hưng Hội chúng tôi không? Cùng nhau đối kháng tên súc sinh Ngô Nham Hồng kia?</w:t>
      </w:r>
      <w:r>
        <w:br w:type="textWrapping"/>
      </w:r>
      <w:r>
        <w:br w:type="textWrapping"/>
      </w:r>
    </w:p>
    <w:p>
      <w:pPr>
        <w:pStyle w:val="Heading2"/>
      </w:pPr>
      <w:bookmarkStart w:id="422" w:name="chương-400-không-đề"/>
      <w:bookmarkEnd w:id="422"/>
      <w:r>
        <w:t xml:space="preserve">400. Chương 400: Không Đề</w:t>
      </w:r>
    </w:p>
    <w:p>
      <w:pPr>
        <w:pStyle w:val="Compact"/>
      </w:pPr>
      <w:r>
        <w:br w:type="textWrapping"/>
      </w:r>
      <w:r>
        <w:br w:type="textWrapping"/>
      </w:r>
    </w:p>
    <w:p>
      <w:pPr>
        <w:pStyle w:val="BodyText"/>
      </w:pPr>
      <w:r>
        <w:t xml:space="preserve">Người lẻ loi một mình vĩnh viễn đều bị vây ở địa vị nhược thế. Cho dù cường đại như Nhạc Trọng nhưng khi lẻ loi một mình gặp phải cao thủ đoàn Lang Nha doanh chỉ có thể nhượng bộ lui binh, không dám ngay mặt chiến đấu. Nếu đại quân của Ngô Nham Hồng tập thể xuất động, Nhạc Trọng chỉ có thể quấy nhiễu gây rối, nếu không cẩn thận chỉ sợ còn phải chết trong tay đối phương.</w:t>
      </w:r>
    </w:p>
    <w:p>
      <w:pPr>
        <w:pStyle w:val="BodyText"/>
      </w:pPr>
      <w:r>
        <w:t xml:space="preserve">Nhạc Trọng không lập tức trả lời, mà lên tiếng hỏi:</w:t>
      </w:r>
    </w:p>
    <w:p>
      <w:pPr>
        <w:pStyle w:val="BodyText"/>
      </w:pPr>
      <w:r>
        <w:t xml:space="preserve">- Hoa Hưng Hội là tổ chức gì vậy?</w:t>
      </w:r>
    </w:p>
    <w:p>
      <w:pPr>
        <w:pStyle w:val="BodyText"/>
      </w:pPr>
      <w:r>
        <w:t xml:space="preserve">Hoa Hưng Hội tồn tại cũng không phải là bí mật gì, Trịnh Cường rất nhanh đem tình huống của Hoa Hưng Hội giới thiệu với Nhạc Trọng.</w:t>
      </w:r>
    </w:p>
    <w:p>
      <w:pPr>
        <w:pStyle w:val="BodyText"/>
      </w:pPr>
      <w:r>
        <w:t xml:space="preserve">Ngô Nham Hồng xem toàn bộ người nước ngoài là lợn cẩu, một khi bị hắn bắt được đều sẽ bị biếm làm nô lệ, tùy ý tra tấn, cưỡng bức lao động mãi cho tới khi bọn họ tử vong mới thôi. Dưới sự thống trị tàn bạo của hắn, đại bộ phận người Hoa bị buộc bất đắc dĩ liền tổ chức phản kháng, vì vậy mới có Hoa Hưng Hội ra đời.</w:t>
      </w:r>
    </w:p>
    <w:p>
      <w:pPr>
        <w:pStyle w:val="BodyText"/>
      </w:pPr>
      <w:r>
        <w:t xml:space="preserve">Ngoại trừ Hoa Hưng Hội, còn có Hồng Môn, Thanh Băng, Hổ bang, Báo bang, Đại Đao bang vô số tiểu bang hội người Hoa thành lập. Mà trong những thế lực kia thì Hoa Hưng Hội cường đại nhất.</w:t>
      </w:r>
    </w:p>
    <w:p>
      <w:pPr>
        <w:pStyle w:val="BodyText"/>
      </w:pPr>
      <w:r>
        <w:t xml:space="preserve">Nhưng lực lượng do người Hoa tổ chức thật sự quá yếu, lẫn nhau còn không ngừng nội đấu, căn bản không phải đối thủ của Đại Thái đế quốc của Ngô Nham Hồng. Cũng chỉ có thể làm ra được một ít động tác gây rối, đồng thời trong lúc không ngừng gây rối ngược lại còn bị Lang Nha doanh của Ngô Nham Hồng đuổi giết không ít cao thủ.</w:t>
      </w:r>
    </w:p>
    <w:p>
      <w:pPr>
        <w:pStyle w:val="BodyText"/>
      </w:pPr>
      <w:r>
        <w:t xml:space="preserve">Lần này Trịnh Cường chứng kiến Nhạc Trọng đem bảy tinh anh của Lang Nha doanh liệp sát, hai mắt tỏa sáng, lập tức sinh ra lòng mời chào.</w:t>
      </w:r>
    </w:p>
    <w:p>
      <w:pPr>
        <w:pStyle w:val="BodyText"/>
      </w:pPr>
      <w:r>
        <w:t xml:space="preserve">Phải biết rằng muốn liệp sát tiểu đội của Đạt Dương không phải là chuyện đơn giản. Một trong ba tiến hóa giả của Hoa Hưng Hội bị chết trong tay tiểu đội của Đạt Dương. Nhạc Trọng có thể xử lý tiểu đội tinh anh này, thực lực khủng bố đến đáng sợ.</w:t>
      </w:r>
    </w:p>
    <w:p>
      <w:pPr>
        <w:pStyle w:val="BodyText"/>
      </w:pPr>
      <w:r>
        <w:t xml:space="preserve">Nhạc Trọng thản nhiên nói một câu:</w:t>
      </w:r>
    </w:p>
    <w:p>
      <w:pPr>
        <w:pStyle w:val="BodyText"/>
      </w:pPr>
      <w:r>
        <w:t xml:space="preserve">- Nếu tôi gia nhập Hoa Hưng Hội, có thể làm chức hội trưởng không?</w:t>
      </w:r>
    </w:p>
    <w:p>
      <w:pPr>
        <w:pStyle w:val="BodyText"/>
      </w:pPr>
      <w:r>
        <w:t xml:space="preserve">Trịnh Cường có chút xấu hổ cười nói:</w:t>
      </w:r>
    </w:p>
    <w:p>
      <w:pPr>
        <w:pStyle w:val="BodyText"/>
      </w:pPr>
      <w:r>
        <w:t xml:space="preserve">- Không được! Nhưng với thực lực của anh, chỉ cần lập vài công lớn cho Hoa Hưng Hội chỉ trong vòng hai năm thăng chức phó hội trưởng hẳn là không có vấn đề!</w:t>
      </w:r>
    </w:p>
    <w:p>
      <w:pPr>
        <w:pStyle w:val="BodyText"/>
      </w:pPr>
      <w:r>
        <w:t xml:space="preserve">Đây cũng không phải niên đại người có võ công cao nhất thì sẽ làm thủ lĩnh. Cho dù thực lực của Nhạc Trọng mạnh hơn nữa, hắn gia nhập vào Hoa Hưng Hội cũng không thể một bước lên trời trở thành hội trưởng.</w:t>
      </w:r>
    </w:p>
    <w:p>
      <w:pPr>
        <w:pStyle w:val="BodyText"/>
      </w:pPr>
      <w:r>
        <w:t xml:space="preserve">Nhạc Trọng lắc đầu nói:</w:t>
      </w:r>
    </w:p>
    <w:p>
      <w:pPr>
        <w:pStyle w:val="BodyText"/>
      </w:pPr>
      <w:r>
        <w:t xml:space="preserve">- Bỏ đi! Tôi đối với việc làm thủ hạ của người khác thật không có hứng thú. Chúng ta kết minh là tốt nhất!</w:t>
      </w:r>
    </w:p>
    <w:p>
      <w:pPr>
        <w:pStyle w:val="BodyText"/>
      </w:pPr>
      <w:r>
        <w:t xml:space="preserve">Trịnh Cường thở dài một hơi, thà làm đầu gà không làm đuôi trâu, đây là quan niệm của thật nhiều người Hoa. Chẳng hạn như thủ lĩnh Hồng Môn, Thanh bang, Đại Đao bang đều là cường hóa giả ngoài 15 cấp, nhưng bọn hắn đều không muốn gia nhập Hoa Hưng Hội, chỉ nguyện ý cùng họ kết minh. Hơn nữa trong những bang phái nhỏ người Hoa, tranh đấu lẫn nhau không ngớt, cuộc chiến gồm thâu chỉ vài ngày luôn diễn biến một lần.</w:t>
      </w:r>
    </w:p>
    <w:p>
      <w:pPr>
        <w:pStyle w:val="BodyText"/>
      </w:pPr>
      <w:r>
        <w:t xml:space="preserve">Trịnh Cường nhìn Lý Băng Yên, trong mắt hiện vẻ nóng rực hỏi Nhạc Trọng:</w:t>
      </w:r>
    </w:p>
    <w:p>
      <w:pPr>
        <w:pStyle w:val="BodyText"/>
      </w:pPr>
      <w:r>
        <w:t xml:space="preserve">- Xà Mỹ Nữ Lang Nha doanh Lý Băng Yên kia anh dự tính xử lý như thế nào? Đem nàng giao cho Hoa Hưng Hội chúng tôi được chứ? Hoa Hưng Hội có thể cung cấp cho anh hai mươi khẩu súng cùng hai ngàn viên đạn!</w:t>
      </w:r>
    </w:p>
    <w:p>
      <w:pPr>
        <w:pStyle w:val="BodyText"/>
      </w:pPr>
      <w:r>
        <w:t xml:space="preserve">Ánh mắt Nhạc Trọng sáng lên, nhìn thật kỹ Lý Băng Yên, lâm vào trong trầm tư.</w:t>
      </w:r>
    </w:p>
    <w:p>
      <w:pPr>
        <w:pStyle w:val="BodyText"/>
      </w:pPr>
      <w:r>
        <w:t xml:space="preserve">Lý Băng Yên bị ánh mắt của hắn làm hoảng sợ, nàng lập tức dùng Trung văn thật thành thạo nói với hắn:</w:t>
      </w:r>
    </w:p>
    <w:p>
      <w:pPr>
        <w:pStyle w:val="BodyText"/>
      </w:pPr>
      <w:r>
        <w:t xml:space="preserve">- Nhạc Trọng! Mời anh thả tôi trở về. Chỉ cần anh nguyện ý thả tôi trở về, tôi nguyện ý lấy năm mươi tấn lương thực, hai mươi khẩu súng, bốn ngàn viên đạn đến chuộc thân!</w:t>
      </w:r>
    </w:p>
    <w:p>
      <w:pPr>
        <w:pStyle w:val="BodyText"/>
      </w:pPr>
      <w:r>
        <w:t xml:space="preserve">Nhạc Trọng nhìn Trịnh Cường mỉm cười đề nghị:</w:t>
      </w:r>
    </w:p>
    <w:p>
      <w:pPr>
        <w:pStyle w:val="BodyText"/>
      </w:pPr>
      <w:r>
        <w:t xml:space="preserve">- Trịnh Cường, giúp tôi một chuyện. Để cho người của các anh can thiệp với người của Lang Nha doanh. Để cho họ vận chuyển ba trăm tấn lương thực đến nơi đây đổi Xà Mỹ Nữ Lý Băng Yên. Làm thù lao các anh có thể lấy ba mươi tấn lương thực đi, như thế nào?</w:t>
      </w:r>
    </w:p>
    <w:p>
      <w:pPr>
        <w:pStyle w:val="BodyText"/>
      </w:pPr>
      <w:r>
        <w:t xml:space="preserve">Trịnh Cường tự hỏi một hồi, phát hiện Hoa Hưng Hội của bọn họ không hề có tổn thất gì trong chuyện này, vì thế gật đầu đáp:</w:t>
      </w:r>
    </w:p>
    <w:p>
      <w:pPr>
        <w:pStyle w:val="BodyText"/>
      </w:pPr>
      <w:r>
        <w:t xml:space="preserve">- Tốt!</w:t>
      </w:r>
    </w:p>
    <w:p>
      <w:pPr>
        <w:pStyle w:val="BodyText"/>
      </w:pPr>
      <w:r>
        <w:t xml:space="preserve">Ở trong tận thế, vô luận là tổ chức nào đều thập phần khao khát tìm kiếm lương thực. Ba mươi tấn lương thực cũng không phải là số lượng nhỏ, chỉ cần trả giá chút công sức thì có thể lấy được, Hoa Hưng Hội đương nhiên không có ý kiến.</w:t>
      </w:r>
    </w:p>
    <w:p>
      <w:pPr>
        <w:pStyle w:val="BodyText"/>
      </w:pPr>
      <w:r>
        <w:t xml:space="preserve">Doanh trưởng Ô Đạt Duy của Lang Nha doanh vẻ mặt giận dữ quát lên:</w:t>
      </w:r>
    </w:p>
    <w:p>
      <w:pPr>
        <w:pStyle w:val="BodyText"/>
      </w:pPr>
      <w:r>
        <w:t xml:space="preserve">- Cái gì? Tiểu đội Đạt Dương toàn diệt, Băng Yên bị bắt sống?</w:t>
      </w:r>
    </w:p>
    <w:p>
      <w:pPr>
        <w:pStyle w:val="BodyText"/>
      </w:pPr>
      <w:r>
        <w:t xml:space="preserve">Một gã phụ trách thông tin quay mắt nhìn qua Ô Đạt Huy phát ra uy áp cường đại, trên trán không ngừng đổ mồ hôi, có chút khiếp đảm nói:</w:t>
      </w:r>
    </w:p>
    <w:p>
      <w:pPr>
        <w:pStyle w:val="BodyText"/>
      </w:pPr>
      <w:r>
        <w:t xml:space="preserve">- Vâng! Người nọ còn thông qua Hoa Hưng Hội yêu cầu chúng ta lấy ba trăm tấn lương thực đổi lấy Lý Băng Yên.</w:t>
      </w:r>
    </w:p>
    <w:p>
      <w:pPr>
        <w:pStyle w:val="BodyText"/>
      </w:pPr>
      <w:r>
        <w:t xml:space="preserve">Ô Đạt Huy vẻ mặt tái nhợt, hai tay nắm chặc thành ghế nhìn qua tên kia nói:</w:t>
      </w:r>
    </w:p>
    <w:p>
      <w:pPr>
        <w:pStyle w:val="BodyText"/>
      </w:pPr>
      <w:r>
        <w:t xml:space="preserve">- Bọn người Đạt Dương bị tiêu diệt là người nào?</w:t>
      </w:r>
    </w:p>
    <w:p>
      <w:pPr>
        <w:pStyle w:val="BodyText"/>
      </w:pPr>
      <w:r>
        <w:t xml:space="preserve">Đạt Dương ở trong Lang Nha doanh cao thủ nhiều như mây cũng là cao thủ xếp thứ 6. Bọn họ là tiểu chiến đội cận chiến, viễn trình, truy tung, triệu hoán đầy đủ mọi thứ. Ngay cả người tiến hóa cường đại cũng chết trong tay của bọn họ, nhưng mà tiểu đội tinh anh như vậy bị một mình Nhạc Trọng tiêu diệt, làm cho Ô Đạt Huy có chút không dám tin tưởng.</w:t>
      </w:r>
    </w:p>
    <w:p>
      <w:pPr>
        <w:pStyle w:val="BodyText"/>
      </w:pPr>
      <w:r>
        <w:t xml:space="preserve">Tên chiến sĩ nói:</w:t>
      </w:r>
    </w:p>
    <w:p>
      <w:pPr>
        <w:pStyle w:val="BodyText"/>
      </w:pPr>
      <w:r>
        <w:t xml:space="preserve">- Kẻ tiêu diệt bọn người Đạt Dương là một người châu á, tên gọi là Nhạc Trọng!</w:t>
      </w:r>
    </w:p>
    <w:p>
      <w:pPr>
        <w:pStyle w:val="BodyText"/>
      </w:pPr>
      <w:r>
        <w:t xml:space="preserve">Ô Đạt Huy trong mắt phát lạnh, sát cơ lẫm lẫm nói:</w:t>
      </w:r>
    </w:p>
    <w:p>
      <w:pPr>
        <w:pStyle w:val="BodyText"/>
      </w:pPr>
      <w:r>
        <w:t xml:space="preserve">- Nhạc Trọng! ! Trở về nói cho bọn họ biết! Tôi sẽ cầm ba trăm tấn lương thực nói với Lý Băng Yên. Nói cho Nhạc Trọng, nếu như hắn dám làm phương hại Lý Băng Yên nửa phần, tôi tuyệt đối không buông tha cho hắn!</w:t>
      </w:r>
    </w:p>
    <w:p>
      <w:pPr>
        <w:pStyle w:val="BodyText"/>
      </w:pPr>
      <w:r>
        <w:t xml:space="preserve">- Vâng!</w:t>
      </w:r>
    </w:p>
    <w:p>
      <w:pPr>
        <w:pStyle w:val="BodyText"/>
      </w:pPr>
      <w:r>
        <w:t xml:space="preserve">Tên chiên sĩ kia gật đầu nói ra.</w:t>
      </w:r>
    </w:p>
    <w:p>
      <w:pPr>
        <w:pStyle w:val="BodyText"/>
      </w:pPr>
      <w:r>
        <w:t xml:space="preserve">Một gã làn da ngăm đen, thân cao chưa đủ một mét bốn nhướng mày, nhìn qua Ô Đạt Huy hỏi:</w:t>
      </w:r>
    </w:p>
    <w:p>
      <w:pPr>
        <w:pStyle w:val="BodyText"/>
      </w:pPr>
      <w:r>
        <w:t xml:space="preserve">- Đạt Huy! ! Anh thật sự cầm ba trăm tấn lương thực đổi Lý Băng Yên sao?</w:t>
      </w:r>
    </w:p>
    <w:p>
      <w:pPr>
        <w:pStyle w:val="BodyText"/>
      </w:pPr>
      <w:r>
        <w:t xml:space="preserve">Người này thân ột mét bốn tên là Lý Uyên Đạt, là một gã người tiến hóa hệ nhanh nhẹn. Hắn cũng là phó thủ lãnh trong Lang Nha doanh bên, sức chiến đấu gần với Ô Đạt Huy. Có được thân thủ cực kỳ khủng bố, hắn một người từng ở trên chiến trường tiêu diệt một chi quân đội trang bị tốt. Ở trong Lang Nha doanh có uy vọng rất nạnh, mà hắn và Ô Đạt Huy có quan hệ phối hợp cực kỳ thân thiết.</w:t>
      </w:r>
    </w:p>
    <w:p>
      <w:pPr>
        <w:pStyle w:val="BodyText"/>
      </w:pPr>
      <w:r>
        <w:t xml:space="preserve">Trên mặt Ô Đạt Huy hiện ra nụ cười lạnh dữ tợn.</w:t>
      </w:r>
    </w:p>
    <w:p>
      <w:pPr>
        <w:pStyle w:val="BodyText"/>
      </w:pPr>
      <w:r>
        <w:t xml:space="preserve">- Đương nhiên không phải! ! Tôi muốn dùng ba trăm tấn lương thực làm mồi nhử, triệt để đem con chó Trung Quốc Nhạc Trọng đánh chết!</w:t>
      </w:r>
    </w:p>
    <w:p>
      <w:pPr>
        <w:pStyle w:val="BodyText"/>
      </w:pPr>
      <w:r>
        <w:t xml:space="preserve">Có dạng thủ lĩnh gì thì sẽ hội tụ thủ hạ đó. Ngô Nham Hoành cảm giác ghét Trung Quốc chó má cực nặng, xem người Trung Quốc là gia súc. Trong thủ hạ của Ô Đạt Huy không có tên thủ hạ Trung Quốc nào cả. Giống như Đức Na-zi (đảng Phát Xít do Hít-le cầm đầu) vậy!</w:t>
      </w:r>
    </w:p>
    <w:p>
      <w:pPr>
        <w:pStyle w:val="Compact"/>
      </w:pPr>
      <w:r>
        <w:t xml:space="preserve">Nghe Ô Đạt Huy nói vậy thì Lý Uyên Đạt chợt không nói gì nữa. Hắn chỉ muốn giết người, chỉ cần Ô Đạt Huy không vi phạm nguyên tắc quá lớn là được. Hắn cũng không tiến hành can thiệp hành vi của Ô Đạt Huy làm gì. Chính là vì như thế cho nên hai chính phó của Lang Nha doanh sống chung cực kỳ hoa hợp, cũng không có bởi vì quyền lực mà nội chiến.</w:t>
      </w:r>
      <w:r>
        <w:br w:type="textWrapping"/>
      </w:r>
      <w:r>
        <w:br w:type="textWrapping"/>
      </w:r>
    </w:p>
    <w:p>
      <w:pPr>
        <w:pStyle w:val="Heading2"/>
      </w:pPr>
      <w:bookmarkStart w:id="423" w:name="chương-401-không-đề"/>
      <w:bookmarkEnd w:id="423"/>
      <w:r>
        <w:t xml:space="preserve">401. Chương 401: Không Đề</w:t>
      </w:r>
    </w:p>
    <w:p>
      <w:pPr>
        <w:pStyle w:val="Compact"/>
      </w:pPr>
      <w:r>
        <w:br w:type="textWrapping"/>
      </w:r>
      <w:r>
        <w:br w:type="textWrapping"/>
      </w:r>
    </w:p>
    <w:p>
      <w:pPr>
        <w:pStyle w:val="BodyText"/>
      </w:pPr>
      <w:r>
        <w:t xml:space="preserve">Không lâu từng chiếc xe tải lớn từ trong huyện chạy ra ngoài. Mang theo nhiêu lương thực chạy lên đỉnh núi mà Nhạc Trọng chỉ định.</w:t>
      </w:r>
    </w:p>
    <w:p>
      <w:pPr>
        <w:pStyle w:val="BodyText"/>
      </w:pPr>
      <w:r>
        <w:t xml:space="preserve">Ba trăm tấn lương thực cũng không phải số lượng nhỏ, đoàn xe vận tải phải mất vài tiếng mới có thể dỡ lương thực xuống đoàn xe.</w:t>
      </w:r>
    </w:p>
    <w:p>
      <w:pPr>
        <w:pStyle w:val="BodyText"/>
      </w:pPr>
      <w:r>
        <w:t xml:space="preserve">Sau khi Ô Đạt Huy đi tới đỉnh núi thì nhanh chóng cho chiến sĩ Lang Nha doanh khống chế một đỉnh núi hiểm yếu. Đồng thời hai chiếc trực thăng vũ trang đã giấu trong rừng, tùy thời chuẩn bị cất cánh, tiến hành đả kích Nhạc Trọng.</w:t>
      </w:r>
    </w:p>
    <w:p>
      <w:pPr>
        <w:pStyle w:val="BodyText"/>
      </w:pPr>
      <w:r>
        <w:t xml:space="preserve">Ô Đạt Huy thấy Nhạc Trọng có thể đánh chết Đạt Dương là cao thủ tinh nhuệ của Lang Nha doanh thì vô cùng coi trọng, người mạnh như vậy không cách nào đối kháng chính diện với Ngô Nham Hoành. Nhưng mà chiến đấu du kích thì có thể chế tạo rất nhiều phiền toái cho Đại Thái Lan đế quốc.</w:t>
      </w:r>
    </w:p>
    <w:p>
      <w:pPr>
        <w:pStyle w:val="BodyText"/>
      </w:pPr>
      <w:r>
        <w:t xml:space="preserve">Tinh anh của Lang Nha doanh tự nhiên không thể vì Ngô Nham Hoành mà đối nghịch với cao thủ. NHưng mà cao thủ cũng chế tạo rất nhiều phiền toái cho Ngô Nham Hoành, hơn một trăm chiến sĩ của Ngô Nham Hoành chết trong tay cao thủ kia. Hơn nữa cũng ngăn chặn không ít tinh lực của Ngô Nham Hoành.</w:t>
      </w:r>
    </w:p>
    <w:p>
      <w:pPr>
        <w:pStyle w:val="BodyText"/>
      </w:pPr>
      <w:r>
        <w:t xml:space="preserve">Thời gian không ngừng trôi qua, với tư cách nhân vật chính Nhạc Trọng vẫn chưa xuất hiện.</w:t>
      </w:r>
    </w:p>
    <w:p>
      <w:pPr>
        <w:pStyle w:val="BodyText"/>
      </w:pPr>
      <w:r>
        <w:t xml:space="preserve">- Nhạc Trọng đáng chết! Hắn rốt cuộc muốn làm gì?</w:t>
      </w:r>
    </w:p>
    <w:p>
      <w:pPr>
        <w:pStyle w:val="BodyText"/>
      </w:pPr>
      <w:r>
        <w:t xml:space="preserve">Sau khi đợi ba giờ thì Ô Đạt Huy đã có chút phập phồng không yên. Nhướng mày, nghiến răng nghiến lợi mắng một câu.</w:t>
      </w:r>
    </w:p>
    <w:p>
      <w:pPr>
        <w:pStyle w:val="BodyText"/>
      </w:pPr>
      <w:r>
        <w:t xml:space="preserve">- Doanh trưởng!</w:t>
      </w:r>
    </w:p>
    <w:p>
      <w:pPr>
        <w:pStyle w:val="BodyText"/>
      </w:pPr>
      <w:r>
        <w:t xml:space="preserve">Đúng lúc này một gã chiến sĩ chạy tới đây. Hướng về Ô Đạt Huy báo cáo:</w:t>
      </w:r>
    </w:p>
    <w:p>
      <w:pPr>
        <w:pStyle w:val="BodyText"/>
      </w:pPr>
      <w:r>
        <w:t xml:space="preserve">- Nhạc Trọng phái người tới! Hắn nói chúng ta ở chỗ này bố trí mai phục, một điểm thành ý cũng không có. Muốn chúng ta bây giờ lập tức đem lương thực chuyển tới Thanh Trúc Phong.</w:t>
      </w:r>
    </w:p>
    <w:p>
      <w:pPr>
        <w:pStyle w:val="BodyText"/>
      </w:pPr>
      <w:r>
        <w:t xml:space="preserve">Ô Đạt Huy xanh mặt, trong nội tâm càng kiêng kỵ Nhạc Trọng sâu hơn một tầng:</w:t>
      </w:r>
    </w:p>
    <w:p>
      <w:pPr>
        <w:pStyle w:val="BodyText"/>
      </w:pPr>
      <w:r>
        <w:t xml:space="preserve">- Bị hắn khám phá sao? Hắn đúng là giảo hoạt!</w:t>
      </w:r>
    </w:p>
    <w:p>
      <w:pPr>
        <w:pStyle w:val="BodyText"/>
      </w:pPr>
      <w:r>
        <w:t xml:space="preserve">Một gã chiến sĩ nhìn qua Ô Đạt Huy hỏi:</w:t>
      </w:r>
    </w:p>
    <w:p>
      <w:pPr>
        <w:pStyle w:val="BodyText"/>
      </w:pPr>
      <w:r>
        <w:t xml:space="preserve">- Doanh trưởng! Làm sao bây giờ?</w:t>
      </w:r>
    </w:p>
    <w:p>
      <w:pPr>
        <w:pStyle w:val="BodyText"/>
      </w:pPr>
      <w:r>
        <w:t xml:space="preserve">Ô Đạt Huy trầm mặc một hồi, chút ngăn trở này năm trong dự liệu của hắn, hắn trực tiếp ra lệnh:</w:t>
      </w:r>
    </w:p>
    <w:p>
      <w:pPr>
        <w:pStyle w:val="BodyText"/>
      </w:pPr>
      <w:r>
        <w:t xml:space="preserve">- Dựa theo hắn phân phó. Đem lương thực chuyển dời đến Thanh Trúc Phong đi. Lúc này các ngươi không cần tới.</w:t>
      </w:r>
    </w:p>
    <w:p>
      <w:pPr>
        <w:pStyle w:val="BodyText"/>
      </w:pPr>
      <w:r>
        <w:t xml:space="preserve">- Vâng!</w:t>
      </w:r>
    </w:p>
    <w:p>
      <w:pPr>
        <w:pStyle w:val="BodyText"/>
      </w:pPr>
      <w:r>
        <w:t xml:space="preserve">Tên kia chiến sĩ cung kính đáp.</w:t>
      </w:r>
    </w:p>
    <w:p>
      <w:pPr>
        <w:pStyle w:val="BodyText"/>
      </w:pPr>
      <w:r>
        <w:t xml:space="preserve">- Chỉ cần mày còn ham ba trăm tấn lương thực! Mày tuyệt đối không thoát khỏi tay của tao đâu!</w:t>
      </w:r>
    </w:p>
    <w:p>
      <w:pPr>
        <w:pStyle w:val="BodyText"/>
      </w:pPr>
      <w:r>
        <w:t xml:space="preserve">Trong lòng Ô Đạt Huy hung dữ nghĩ thầm, trogn ba trăm tấn lương thực kia, đại bộ phận rương hòm đều có lương thực chính thức, nhưng mà trong ba mươi rương thì có cao thủ của Lang Nha doanh.</w:t>
      </w:r>
    </w:p>
    <w:p>
      <w:pPr>
        <w:pStyle w:val="BodyText"/>
      </w:pPr>
      <w:r>
        <w:t xml:space="preserve">Chỉ cần Nhạc Trọng phái người tới lấy ba trăm tấn lương thực, cao thủ Lang Nha doanh trong rương sẽ giết ra, phối hợp với hai chiếc trực thăng vũ trang hỗ trợ, đủ để tiêu diệt một doanh ô hợp.</w:t>
      </w:r>
    </w:p>
    <w:p>
      <w:pPr>
        <w:pStyle w:val="BodyText"/>
      </w:pPr>
      <w:r>
        <w:t xml:space="preserve">Chiên sĩ quân Thái dựa theo lệnh của Ô Đạt Huy mang ba trăm tấn lương thực chuyển tới Thanh Trúc Phong. Lãng phí thêm mấy tiếng đồng hồ.</w:t>
      </w:r>
    </w:p>
    <w:p>
      <w:pPr>
        <w:pStyle w:val="BodyText"/>
      </w:pPr>
      <w:r>
        <w:t xml:space="preserve">- Doanh trưởng! ! Nhạc Trọng bảo chúng ta vận chuyển lương thực tới Tích Dịch Lâm.</w:t>
      </w:r>
    </w:p>
    <w:p>
      <w:pPr>
        <w:pStyle w:val="BodyText"/>
      </w:pPr>
      <w:r>
        <w:t xml:space="preserve">Vừa mới vận chuyển lương thực tới Thanh Trúc Phong qua một giờ và một tên chiến sĩ chạy đi báo cáo với Ô Đạt Huy.</w:t>
      </w:r>
    </w:p>
    <w:p>
      <w:pPr>
        <w:pStyle w:val="BodyText"/>
      </w:pPr>
      <w:r>
        <w:t xml:space="preserve">- Nhạc Trọng khốn kiếp! ! Lại dám đùa tao! ! Nếu như tao bắt được mày, tao nhất định sẽ lăng trì xử tử mày!</w:t>
      </w:r>
    </w:p>
    <w:p>
      <w:pPr>
        <w:pStyle w:val="BodyText"/>
      </w:pPr>
      <w:r>
        <w:t xml:space="preserve">Ô Đạt Huy vẻ mặt tái nhợt cùng dữ tợn, hung hãn đánh một quyền lên thân cây, oanh một tiếng vang thật lớn, gốc cây trực tiếp bị một quyền của hắn đánh gãy. Hắn đã biết rõ Nhạc Trọng cũng không có tâm tư giao dịch với hắn, nếu không cũng không trêu đùa như vậy.</w:t>
      </w:r>
    </w:p>
    <w:p>
      <w:pPr>
        <w:pStyle w:val="BodyText"/>
      </w:pPr>
      <w:r>
        <w:t xml:space="preserve">Ô Đạt Huy mặt âm trầm cắn răng nói:</w:t>
      </w:r>
    </w:p>
    <w:p>
      <w:pPr>
        <w:pStyle w:val="BodyText"/>
      </w:pPr>
      <w:r>
        <w:t xml:space="preserve">- Chúng ta trở về!</w:t>
      </w:r>
    </w:p>
    <w:p>
      <w:pPr>
        <w:pStyle w:val="BodyText"/>
      </w:pPr>
      <w:r>
        <w:t xml:space="preserve">Nghe được lệnh của Ô Đạt Huy thì chiến sĩ Lang Nha doanh và các quân Thái khác bị giày vò một thân mệt mỏi quay về.</w:t>
      </w:r>
    </w:p>
    <w:p>
      <w:pPr>
        <w:pStyle w:val="BodyText"/>
      </w:pPr>
      <w:r>
        <w:t xml:space="preserve">Mà Nhạc Trọng thì dẫn theo Lý Băng Yên đi tới hướng của Lang Nha doanh đóng quân, hắn đã hoàn thành mục tiêu kiếm chế Ngô Nham Hoành một ngày, hiện tại hắn phải trở lại thị trấn nhỏ, tổ chức lui lại, dẫn người rời đi.</w:t>
      </w:r>
    </w:p>
    <w:p>
      <w:pPr>
        <w:pStyle w:val="BodyText"/>
      </w:pPr>
      <w:r>
        <w:t xml:space="preserve">Nhạc Trọng lúc này chế tạo phiền phức cho Ngô Nham Hoành, hắn căn bản không có năng lực ngăn cản đại quân của Ngô Nham Hoành tấn công.</w:t>
      </w:r>
    </w:p>
    <w:p>
      <w:pPr>
        <w:pStyle w:val="BodyText"/>
      </w:pPr>
      <w:r>
        <w:t xml:space="preserve">Chỉ cần Ngô Nham Hoành phái Lang Nha doanh đi tới tấn công Nhạc Trọng, tuyệt đối có thể dễ dàng đánh tan người của Nhạc Trọng.</w:t>
      </w:r>
    </w:p>
    <w:p>
      <w:pPr>
        <w:pStyle w:val="BodyText"/>
      </w:pPr>
      <w:r>
        <w:t xml:space="preserve">Lý Băng Yên oán hận nhìn chằm chằm vào Nhạc Trọng lớn tiếng nói:</w:t>
      </w:r>
    </w:p>
    <w:p>
      <w:pPr>
        <w:pStyle w:val="BodyText"/>
      </w:pPr>
      <w:r>
        <w:t xml:space="preserve">- Anh không coi trọng chữ tín! Anh không phải đáp ứng lấy được ba trăm tấn lương thực là thả tôi sao? Người của tôi không phải lấy ba trăm tấn lương thực rồi sao? Vì cái gì anh không giao dịch và thả tôi đi?</w:t>
      </w:r>
    </w:p>
    <w:p>
      <w:pPr>
        <w:pStyle w:val="BodyText"/>
      </w:pPr>
      <w:r>
        <w:t xml:space="preserve">Nhạc Trọng đi tới địa điểm nhưng không giao dịch, chuyện này làm cho Lý Băng Yên tức giận không thôi. Nàng thập phần tinh tường, chỉ cần Nhạc Trọng bước vào địa điểm giao dịch chính là cửu tử nhất sinh. Nàng cũng có thể có một đường sinh cơ, nhưng mà hy vọng này bị Nhạc Trọng làm tan vỡ.</w:t>
      </w:r>
    </w:p>
    <w:p>
      <w:pPr>
        <w:pStyle w:val="BodyText"/>
      </w:pPr>
      <w:r>
        <w:t xml:space="preserve">Nhạc Trọng nhìn qua Lý Băng Yên đang tức giận và lạnh lùng nói:</w:t>
      </w:r>
    </w:p>
    <w:p>
      <w:pPr>
        <w:pStyle w:val="BodyText"/>
      </w:pPr>
      <w:r>
        <w:t xml:space="preserve">- Cô thành thật cho tôi đi! Là Lang Nha doanh không có thủ tín, thiết hạ mai phục, cho nên mới giao dịch không thành, không nên trách lên đầu của tôi.</w:t>
      </w:r>
    </w:p>
    <w:p>
      <w:pPr>
        <w:pStyle w:val="BodyText"/>
      </w:pPr>
      <w:r>
        <w:t xml:space="preserve">Lang Nha doanh sảng khoái đáp ứng, Nhạc Trọng đã biết rõ tâm tư của bọn chúng nên không giao dịch thành công. Ban trăm tấn lương thực, đó cũng không phải con số nhỏ. Hơn nữa đổi vị trí suy nghĩ, Nhạc Trọng đứng ở vị trí của Ô Đạt Huy, cũng chỉ nghĩ biện pháp tiêu diệt bọn tham lam.</w:t>
      </w:r>
    </w:p>
    <w:p>
      <w:pPr>
        <w:pStyle w:val="BodyText"/>
      </w:pPr>
      <w:r>
        <w:t xml:space="preserve">Lý Băng Yên oán hận trừng mắt nhìn Nhạc Trọng và cúi đầu xuống, một bộ dáng kính cẩn nghe lời, nhưng trong lòng không biết giết Nhạc Trọng bao nhiêu lần.</w:t>
      </w:r>
    </w:p>
    <w:p>
      <w:pPr>
        <w:pStyle w:val="BodyText"/>
      </w:pPr>
      <w:r>
        <w:t xml:space="preserve">Nhạc Trọng mang theo Lý Băng Yên trở lại thị trấn nhỏ, liền nhìn thấy đám người hoa, người da trắng, người da đen sống sót đã khôi phục nguyên khí, bọn họ cầm vũ khí trong tay, đang tuần tra trong trấn, chấn nhiếp những người Thái Lan sống sót.</w:t>
      </w:r>
    </w:p>
    <w:p>
      <w:pPr>
        <w:pStyle w:val="BodyText"/>
      </w:pPr>
      <w:r>
        <w:t xml:space="preserve">Trên đường phố không có một bóng người, trên đường giao thông có không ít bao cát, lưới sắt và một tên chiến sĩ.</w:t>
      </w:r>
    </w:p>
    <w:p>
      <w:pPr>
        <w:pStyle w:val="BodyText"/>
      </w:pPr>
      <w:r>
        <w:t xml:space="preserve">Nhìn thấy Nhạc Trọng đi tới, những chiến sĩ này nhìn qua Nhạc Trọng chào theo nghi thức quân đội, trong mắt tràn ngập cảm giác sùng kính cùng cảm kích. Chính là nam nhân này đã cứu bọn họ ra khỏi địa ngục, trả lại đồ ăn, khỏe mạnh, lực lượng, tôn nghiêm, cho bọn họ được trở lại làm người, mà không phải tồn tại như heo chó. Chuyện này càng cảm kích và sùng bái Nhạc Trọng từ đáy lòng.</w:t>
      </w:r>
    </w:p>
    <w:p>
      <w:pPr>
        <w:pStyle w:val="BodyText"/>
      </w:pPr>
      <w:r>
        <w:t xml:space="preserve">Một tên chiến sĩ mặt sẹo, làm tướng mạo của hắn dữ tợn nhìn qua Nhạc Trọng chào theo nghi thức quân đội, trong mắt chớp động ánh mắt cảm kich và sùng bái:</w:t>
      </w:r>
    </w:p>
    <w:p>
      <w:pPr>
        <w:pStyle w:val="BodyText"/>
      </w:pPr>
      <w:r>
        <w:t xml:space="preserve">- Nhạc lão đại! ! Trần Dao tiểu thư ở bên cạnh, xin ngài đi theo tôi!</w:t>
      </w:r>
    </w:p>
    <w:p>
      <w:pPr>
        <w:pStyle w:val="BodyText"/>
      </w:pPr>
      <w:r>
        <w:t xml:space="preserve">Hơn hai trăm người sống sót Thái Lan cũng bị ngược đãi như heo chó, trên người đầy sẹo, mặt mày hốc hác cũng không ít.</w:t>
      </w:r>
    </w:p>
    <w:p>
      <w:pPr>
        <w:pStyle w:val="BodyText"/>
      </w:pPr>
      <w:r>
        <w:t xml:space="preserve">- Anh tên là gì?</w:t>
      </w:r>
    </w:p>
    <w:p>
      <w:pPr>
        <w:pStyle w:val="BodyText"/>
      </w:pPr>
      <w:r>
        <w:t xml:space="preserve">Nhạc Trọng đi theo tên chiến sĩ này và nói ra.</w:t>
      </w:r>
    </w:p>
    <w:p>
      <w:pPr>
        <w:pStyle w:val="BodyText"/>
      </w:pPr>
      <w:r>
        <w:t xml:space="preserve">- Tôi là Phan Kim Dũng!</w:t>
      </w:r>
    </w:p>
    <w:p>
      <w:pPr>
        <w:pStyle w:val="BodyText"/>
      </w:pPr>
      <w:r>
        <w:t xml:space="preserve">Tên chiến sĩ nhanh chóng trả lời.</w:t>
      </w:r>
    </w:p>
    <w:p>
      <w:pPr>
        <w:pStyle w:val="BodyText"/>
      </w:pPr>
      <w:r>
        <w:t xml:space="preserve">Nhạc Trọng khẽ mĩm cười nói:</w:t>
      </w:r>
    </w:p>
    <w:p>
      <w:pPr>
        <w:pStyle w:val="BodyText"/>
      </w:pPr>
      <w:r>
        <w:t xml:space="preserve">- Có nguyện ý làm cảnh vệ của tôi không?</w:t>
      </w:r>
    </w:p>
    <w:p>
      <w:pPr>
        <w:pStyle w:val="BodyText"/>
      </w:pPr>
      <w:r>
        <w:t xml:space="preserve">Phan Kim Dũng nói chuyện về Thái Lan, tướng mạo vô cùng dữ tợn, sát cơ lẫm lẫm nói:</w:t>
      </w:r>
    </w:p>
    <w:p>
      <w:pPr>
        <w:pStyle w:val="BodyText"/>
      </w:pPr>
      <w:r>
        <w:t xml:space="preserve">- Đương nhiên nguyện ý! ! Nhưng mà Nhạc lão đại! Tôi càng muốn ra tiền tuyến.</w:t>
      </w:r>
    </w:p>
    <w:p>
      <w:pPr>
        <w:pStyle w:val="BodyText"/>
      </w:pPr>
      <w:r>
        <w:t xml:space="preserve">Nhạc Trọng từ trong trại tù binh của Thái Lan cứu ra hơn hai trăm người Thái Lan sống sót bình thường, bọn họ tràn ngập cừu hận với đám người khác. Hận không thể giết sạch đám người Thái Lan này.</w:t>
      </w:r>
    </w:p>
    <w:p>
      <w:pPr>
        <w:pStyle w:val="Compact"/>
      </w:pPr>
      <w:r>
        <w:t xml:space="preserve">Nghe Phan Kim Dũng nói vậy thì Lý Băng Yên nhướng mày, nàng là người Thái Lan, nghe được có người mắng to Thái Lan, tự nhiên trong nội tâm thập phần không thoải mái.</w:t>
      </w:r>
      <w:r>
        <w:br w:type="textWrapping"/>
      </w:r>
      <w:r>
        <w:br w:type="textWrapping"/>
      </w:r>
    </w:p>
    <w:p>
      <w:pPr>
        <w:pStyle w:val="Heading2"/>
      </w:pPr>
      <w:bookmarkStart w:id="424" w:name="chương-402-không-đề"/>
      <w:bookmarkEnd w:id="424"/>
      <w:r>
        <w:t xml:space="preserve">402. Chương 402: Không Đề</w:t>
      </w:r>
    </w:p>
    <w:p>
      <w:pPr>
        <w:pStyle w:val="Compact"/>
      </w:pPr>
      <w:r>
        <w:br w:type="textWrapping"/>
      </w:r>
      <w:r>
        <w:br w:type="textWrapping"/>
      </w:r>
    </w:p>
    <w:p>
      <w:pPr>
        <w:pStyle w:val="BodyText"/>
      </w:pPr>
      <w:r>
        <w:t xml:space="preserve">Nhạc Trọng vỗ vỗ vai của Phan Kim Dũng, không có cưỡng cầu:</w:t>
      </w:r>
    </w:p>
    <w:p>
      <w:pPr>
        <w:pStyle w:val="BodyText"/>
      </w:pPr>
      <w:r>
        <w:t xml:space="preserve">- Vậy được rồi! Đứng lên đi! Tương lai chém giết địch nhân trên chiến trường.</w:t>
      </w:r>
    </w:p>
    <w:p>
      <w:pPr>
        <w:pStyle w:val="BodyText"/>
      </w:pPr>
      <w:r>
        <w:t xml:space="preserve">- Người nào đó?</w:t>
      </w:r>
    </w:p>
    <w:p>
      <w:pPr>
        <w:pStyle w:val="BodyText"/>
      </w:pPr>
      <w:r>
        <w:t xml:space="preserve">Thời điểm Phan Kim Dũng mang theo Nhạc Trọng đi vào trong kiến trúc của chính phủ, bốn gã nữ binh cầm súng lạnh giọt quát lớn Nhạc Trọng cùng Phan Kim Dũng.</w:t>
      </w:r>
    </w:p>
    <w:p>
      <w:pPr>
        <w:pStyle w:val="BodyText"/>
      </w:pPr>
      <w:r>
        <w:t xml:space="preserve">Phan Kim Dũng tiến lên giải thích:</w:t>
      </w:r>
    </w:p>
    <w:p>
      <w:pPr>
        <w:pStyle w:val="BodyText"/>
      </w:pPr>
      <w:r>
        <w:t xml:space="preserve">- Vị này chính là Nhạc Trọng Nhạc lão đại, tối hôm qua là đại ân nhân cứu tôi! Bạn trai của Trần Dao tiểu thư!</w:t>
      </w:r>
    </w:p>
    <w:p>
      <w:pPr>
        <w:pStyle w:val="BodyText"/>
      </w:pPr>
      <w:r>
        <w:t xml:space="preserve">Những nữ nhân sống sót được Trần Dao ra tay giải cứu, các nàng cũng chưa từng gặp qua mặt của Nhạc Trọng.</w:t>
      </w:r>
    </w:p>
    <w:p>
      <w:pPr>
        <w:pStyle w:val="BodyText"/>
      </w:pPr>
      <w:r>
        <w:t xml:space="preserve">- Đa tạ Nhạc lão đại! Cứu chúng tôi!</w:t>
      </w:r>
    </w:p>
    <w:p>
      <w:pPr>
        <w:pStyle w:val="BodyText"/>
      </w:pPr>
      <w:r>
        <w:t xml:space="preserve">Bên nữ binh cầm súng nhìn qua Nhạc Trọng, nước mắt trong mắt khởi động, ngay ngắn cúi chào Nhạc Trọng. Nếu không phải có Nhạc Trọng xuất thủ cứu giúp, các nàng chỉ là những nữ tử bị đùa bỡn không có tôn nghiêm.</w:t>
      </w:r>
    </w:p>
    <w:p>
      <w:pPr>
        <w:pStyle w:val="BodyText"/>
      </w:pPr>
      <w:r>
        <w:t xml:space="preserve">Nhạc Trọng khe khẽ thở dài nói:</w:t>
      </w:r>
    </w:p>
    <w:p>
      <w:pPr>
        <w:pStyle w:val="BodyText"/>
      </w:pPr>
      <w:r>
        <w:t xml:space="preserve">- Đứng lên đi! Tôi chỉ làm chuyện phải làm.</w:t>
      </w:r>
    </w:p>
    <w:p>
      <w:pPr>
        <w:pStyle w:val="BodyText"/>
      </w:pPr>
      <w:r>
        <w:t xml:space="preserve">Bốn nữ binh cầm súng đứng thẳng.</w:t>
      </w:r>
    </w:p>
    <w:p>
      <w:pPr>
        <w:pStyle w:val="BodyText"/>
      </w:pPr>
      <w:r>
        <w:t xml:space="preserve">Nhạc Trọng dưới sự dẫn dắt của Phan Kim Dũng đi vào bên trong.</w:t>
      </w:r>
    </w:p>
    <w:p>
      <w:pPr>
        <w:pStyle w:val="BodyText"/>
      </w:pPr>
      <w:r>
        <w:t xml:space="preserve">Trong bốn nữ binh, phân ra hai người đi theo Nhạc Trọng. Các nàng đang dự phòng Nhạc Trọng là đồ giả mạo gây bất lợi với Trần Dao.</w:t>
      </w:r>
    </w:p>
    <w:p>
      <w:pPr>
        <w:pStyle w:val="BodyText"/>
      </w:pPr>
      <w:r>
        <w:t xml:space="preserve">- Nhạc Trọng đã trở về!</w:t>
      </w:r>
    </w:p>
    <w:p>
      <w:pPr>
        <w:pStyle w:val="BodyText"/>
      </w:pPr>
      <w:r>
        <w:t xml:space="preserve">Trong văn phòng này Trần Dao đang phân phó vài nữ binh còn sống sót, nàng vừa nhìn thấy Nhạc Trọng, chợt kinh hỉ kêu lên.</w:t>
      </w:r>
    </w:p>
    <w:p>
      <w:pPr>
        <w:pStyle w:val="BodyText"/>
      </w:pPr>
      <w:r>
        <w:t xml:space="preserve">Trần Dao thủ vững ở chỗ này, cũng có áp lực thật lớn. Trong trấn nhỏ này nhân khẩu Thái Lan có hai ngàn sáu trăm người.</w:t>
      </w:r>
    </w:p>
    <w:p>
      <w:pPr>
        <w:pStyle w:val="BodyText"/>
      </w:pPr>
      <w:r>
        <w:t xml:space="preserve">Trần Dao làm thủ lĩnh thì phải cân nhắc nhiều chuyện trong này, thừa nhận áp lực to lớn. Nàng càng hiểu thêm về áp lực mà Nhạc Trọng thừa nhận cho tới bây giờ.</w:t>
      </w:r>
    </w:p>
    <w:p>
      <w:pPr>
        <w:pStyle w:val="BodyText"/>
      </w:pPr>
      <w:r>
        <w:t xml:space="preserve">Nhìn thấy bộ dáng của Trần Dao vô cùng vui mừng thì những nữ binh kia nhìn qua Nhạc Trọng thật sâu, cố nhớ kỹ tướng mạo của nam nhân này và lui ra ngoài.</w:t>
      </w:r>
    </w:p>
    <w:p>
      <w:pPr>
        <w:pStyle w:val="BodyText"/>
      </w:pPr>
      <w:r>
        <w:t xml:space="preserve">Nhạc Trọng mỉm cười đi đến trước ghế sa lon của Trần Dao ngồi xuống và khích lệ:</w:t>
      </w:r>
    </w:p>
    <w:p>
      <w:pPr>
        <w:pStyle w:val="BodyText"/>
      </w:pPr>
      <w:r>
        <w:t xml:space="preserve">- Trần Dao! Làm tốt lắm! Thoạt nhìn cả thị trấn nhỏ này em đã nắm giữ rồi!</w:t>
      </w:r>
    </w:p>
    <w:p>
      <w:pPr>
        <w:pStyle w:val="BodyText"/>
      </w:pPr>
      <w:r>
        <w:t xml:space="preserve">Không phải là người nào cũng có thể lợi dụng được chút lực lượng của mình nắm giữ trấn nhỏ này. Trần Dao có thể khống chế cả trấn nhỏ mà không gây ra nhiễu loạn lớn thì năng lực rất xuất sắc.</w:t>
      </w:r>
    </w:p>
    <w:p>
      <w:pPr>
        <w:pStyle w:val="BodyText"/>
      </w:pPr>
      <w:r>
        <w:t xml:space="preserve">Trần Dao nhìn qua Nhạc Trọng cười ngọt ngào, đi tới bên người của Nhạc Trọng và ngồi xuống. Giảng thuật nàng làm thế nào khống chế trấn nhỏ này.</w:t>
      </w:r>
    </w:p>
    <w:p>
      <w:pPr>
        <w:pStyle w:val="BodyText"/>
      </w:pPr>
      <w:r>
        <w:t xml:space="preserve">Nhạc Trọng đi rồi thì Trần Dao liền nhanh chóng phái những người sống sót còn nhúc nhích được trấn thủ những con đường trọng yếu.</w:t>
      </w:r>
    </w:p>
    <w:p>
      <w:pPr>
        <w:pStyle w:val="BodyText"/>
      </w:pPr>
      <w:r>
        <w:t xml:space="preserve">Đồng thời Trần Dao còn đem hai trăm nữ nhân Thái Lan tổ chức thành một đội quân, phân phát vũ khí cho các nàng. Những nữ nhân này là đồ chơi của quân Thái lúc trước, nhưng mà khi các nàng có thể ăn ít gì đó, thân thể tuy suy yếu nhưng mà miễn cưỡng còn sức chiến đấu.</w:t>
      </w:r>
    </w:p>
    <w:p>
      <w:pPr>
        <w:pStyle w:val="BodyText"/>
      </w:pPr>
      <w:r>
        <w:t xml:space="preserve">Còn có hai trăm nữ nhân còn sống sót cầm vũ khí tuần tra đường phố, cả thị trấn nhỏ này không còn bạo loạn, Trần Dao lúc này trực hành chính sách giới nghiêm quân sự. Hạ lệnh đánh gục bất luận bất cứ người nào đi lại trên đường, làm tất cả người sống sót Thái Lan lưu lại trong gian phòng của mình, phòng ngừa bọn họ hoạt động cấu kết với nhau.</w:t>
      </w:r>
    </w:p>
    <w:p>
      <w:pPr>
        <w:pStyle w:val="BodyText"/>
      </w:pPr>
      <w:r>
        <w:t xml:space="preserve">Sau khi sử dụng đủ loại thủ đoạn, Trần Dao mới có thể miễn cưỡng khống chế được thị trấn nhỏ. Nơi này chính là phía bắc Thái Lan. Hoạt động phòng vệ phản kích đã duy trì hơn ba mươi năm qua. Người phía bắc Thái Lan tràn ngập cừu hận người Trung Quốc. Trong khu vực này Trần Dao lại là một người Hoa, hơi không cẩn thận sẽ bị người Thái Lan đánh trả.</w:t>
      </w:r>
    </w:p>
    <w:p>
      <w:pPr>
        <w:pStyle w:val="BodyText"/>
      </w:pPr>
      <w:r>
        <w:t xml:space="preserve">Trải qua một ngày nghỉ ngơi. có thịt thú biến dị cấp hai cho nên những người sống sót đã khôi phục nguyên khí thật nhiều. Đương nhiên dùng tình huống thân thể của những người sống sót, không đủ ủng hộ bọn họ chiến đấu lâu dài.</w:t>
      </w:r>
    </w:p>
    <w:p>
      <w:pPr>
        <w:pStyle w:val="BodyText"/>
      </w:pPr>
      <w:r>
        <w:t xml:space="preserve">Trong mắt Trần Dao hiện ra vẻ lo âu, trong ánh mắt tràn ngập nghiêm nghị nhìn qua Nhạc Trọng.</w:t>
      </w:r>
    </w:p>
    <w:p>
      <w:pPr>
        <w:pStyle w:val="BodyText"/>
      </w:pPr>
      <w:r>
        <w:t xml:space="preserve">- Nhạc Trọng! Hiện tại chúng ta phải làm gì?</w:t>
      </w:r>
    </w:p>
    <w:p>
      <w:pPr>
        <w:pStyle w:val="BodyText"/>
      </w:pPr>
      <w:r>
        <w:t xml:space="preserve">Tình huống của bọn người Nhạc Trọng hiện tại kém tới cực điểm. Chẳng những thân ở tha hương, còn phải chống cự căm hận của người Thái Lan với người hoa. Rất khó chiêu mộ được người tín nhiệm. Trừ chuyện đó ra, người sống sót ở địa phương khó tin phục người xa lạ như Nhạc Trọng. Đồng thời bọn họ ở gần hang ổ của Ngô Nham Hoành quá gần. Không đến sáu mươi cây số. Chỉ cần đối phương phái ba doanh quân đội là dễ dàng nghiền nát người của Nhạc Trọng.</w:t>
      </w:r>
    </w:p>
    <w:p>
      <w:pPr>
        <w:pStyle w:val="BodyText"/>
      </w:pPr>
      <w:r>
        <w:t xml:space="preserve">Nhạc Trọng trầm giọng nói:</w:t>
      </w:r>
    </w:p>
    <w:p>
      <w:pPr>
        <w:pStyle w:val="BodyText"/>
      </w:pPr>
      <w:r>
        <w:t xml:space="preserve">- Lập tức tổ chức nhân thủ, hướng thành phố Lan Sơn lui lại.</w:t>
      </w:r>
    </w:p>
    <w:p>
      <w:pPr>
        <w:pStyle w:val="BodyText"/>
      </w:pPr>
      <w:r>
        <w:t xml:space="preserve">Hiện tại cũng chỉ có thể lui một bước, dù sao trừ thành phố Lan Sơn ra, địa phương khác không phải là rừng núi có biến dị thú thì chính là thôn trấn có thi đàn chiêm giữ. Còn lại chính là phạm vi thế lực của Ngô Nham Hoành.</w:t>
      </w:r>
    </w:p>
    <w:p>
      <w:pPr>
        <w:pStyle w:val="BodyText"/>
      </w:pPr>
      <w:r>
        <w:t xml:space="preserve">Dùng thực lực người của Nhạc Trọng đi khiêu khich Ngô Nham Hoành bây giờ thì không khác gì tìm đường chết.</w:t>
      </w:r>
    </w:p>
    <w:p>
      <w:pPr>
        <w:pStyle w:val="BodyText"/>
      </w:pPr>
      <w:r>
        <w:t xml:space="preserve">Trần Dao khẽ chau mày nói:</w:t>
      </w:r>
    </w:p>
    <w:p>
      <w:pPr>
        <w:pStyle w:val="BodyText"/>
      </w:pPr>
      <w:r>
        <w:t xml:space="preserve">- Nhạc Trọng, nơi này có hơn hai ngàn người Thái Lan. Lui về thành phố Lan Sơn không có vấn đề gì chứ? Ven đường biến dị thú có lẽ sẽ xông ra a.</w:t>
      </w:r>
    </w:p>
    <w:p>
      <w:pPr>
        <w:pStyle w:val="BodyText"/>
      </w:pPr>
      <w:r>
        <w:t xml:space="preserve">Hơn hai ngàn người di chuyển, mùi này tuyệt đối không thể nào lừa gạt được biến dị thú. Lúc trước Nhạc Trọng di chuyển mây vạn người của thành phố SY trên đường cao tốc, bởi vì trước tận thế gần đường cao tốc khó mà có dã thú cũng không có biến dị thú cỡ lớn hoạt động. Đồng thời còn phái đại quân hộ vệ, cho dù như thế trong lúc người sống sót di chuyển vẫn xảy ra mấy lần biến dị thú tập kích.</w:t>
      </w:r>
    </w:p>
    <w:p>
      <w:pPr>
        <w:pStyle w:val="BodyText"/>
      </w:pPr>
      <w:r>
        <w:t xml:space="preserve">Thái Lan này có nhiều rừng nhiệt đới, số lượng biến dị thú cũng cực lớn, thời điểm di chuyển hai ngàn người, phát sinh biến dị thú công kích nhân loại tỷ lệ rất cao.</w:t>
      </w:r>
    </w:p>
    <w:p>
      <w:pPr>
        <w:pStyle w:val="BodyText"/>
      </w:pPr>
      <w:r>
        <w:t xml:space="preserve">Trong mắt Nhạc Trọng dị quang lóe lên, bất động thanh sắc nói:</w:t>
      </w:r>
    </w:p>
    <w:p>
      <w:pPr>
        <w:pStyle w:val="BodyText"/>
      </w:pPr>
      <w:r>
        <w:t xml:space="preserve">- Không có vấn đề gì! Cứ làm như vậy!</w:t>
      </w:r>
    </w:p>
    <w:p>
      <w:pPr>
        <w:pStyle w:val="BodyText"/>
      </w:pPr>
      <w:r>
        <w:t xml:space="preserve">Trần Dao nhướng mày, nhìn qua Nhạc Trọng, trong ấn tượng của nàng thì Nhạc Trọng không phải là người bỏ qua người khác. Nhưng mà nàng thông minh nên hiểu ra ý của Nhạc Trọng, những người Thái Lan sống sót địch ta khó phân, có lẽ sẽ chọc bọn họ một đao.</w:t>
      </w:r>
    </w:p>
    <w:p>
      <w:pPr>
        <w:pStyle w:val="BodyText"/>
      </w:pPr>
      <w:r>
        <w:t xml:space="preserve">Đúng lúc này, đột nhiên bên ngoài có âm thanh nổ tung.</w:t>
      </w:r>
    </w:p>
    <w:p>
      <w:pPr>
        <w:pStyle w:val="BodyText"/>
      </w:pPr>
      <w:r>
        <w:t xml:space="preserve">Đồng thời nương theo đó là tiếng mắng chửi, vang lên vô số tiếng súng.</w:t>
      </w:r>
    </w:p>
    <w:p>
      <w:pPr>
        <w:pStyle w:val="BodyText"/>
      </w:pPr>
      <w:r>
        <w:t xml:space="preserve">- Nhanh đi theo anh!</w:t>
      </w:r>
    </w:p>
    <w:p>
      <w:pPr>
        <w:pStyle w:val="BodyText"/>
      </w:pPr>
      <w:r>
        <w:t xml:space="preserve">Sắc mặt Nhạc Trọng đại biến, phi tốc chạy ra bên ngoài.</w:t>
      </w:r>
    </w:p>
    <w:p>
      <w:pPr>
        <w:pStyle w:val="BodyText"/>
      </w:pPr>
      <w:r>
        <w:t xml:space="preserve">Trần Dao cũng theo sát sau lưng Nhạc Trọng chạy qua nhà lầu.</w:t>
      </w:r>
    </w:p>
    <w:p>
      <w:pPr>
        <w:pStyle w:val="BodyText"/>
      </w:pPr>
      <w:r>
        <w:t xml:space="preserve">Nhạc Trọng cùng Trần Dao hai người vừa mới đi lên cao không bao lâu, mấy phát đạn hỏa tiễn chợt bắn lên tòa lầu này, nương theo đó là âm thanh nổ mạnh ầm ầm, tòa nhà này sụp đổ ầm ầm.</w:t>
      </w:r>
    </w:p>
    <w:p>
      <w:pPr>
        <w:pStyle w:val="BodyText"/>
      </w:pPr>
      <w:r>
        <w:t xml:space="preserve">Trần Dao nhìn qua tòa nhà sụp đổ, sắc mặt tái nhợt, nếu như không có Nhạc Trọng, nàng vừa rồi chỉ sợ chết trong tòa nhà rồi.</w:t>
      </w:r>
    </w:p>
    <w:p>
      <w:pPr>
        <w:pStyle w:val="BodyText"/>
      </w:pPr>
      <w:r>
        <w:t xml:space="preserve">Nhạc Trọng ngẩng đầu nhìn lên, chỉ nhìn lên trời, bay lượn hai chiếc trực thăng vũ trang. Hai chiêc trực thăng vũ trang không ngùng nhả đạn vào trong nơi này, đem đại lượng công trình kiến trúc và người sống sót bắn chết.</w:t>
      </w:r>
    </w:p>
    <w:p>
      <w:pPr>
        <w:pStyle w:val="BodyText"/>
      </w:pPr>
      <w:r>
        <w:t xml:space="preserve">Dưới làn đạn dày đặc của hai chiếc trực thăng vũ trang, cả thị trấn nhỏ lâm vào biển lửa. Đại lượng người Thái Lan sống sót từ trong gian nhà trốn ra ngoài, sau đó khóc la chạy trốn khắp nơi.</w:t>
      </w:r>
    </w:p>
    <w:p>
      <w:pPr>
        <w:pStyle w:val="Compact"/>
      </w:pPr>
      <w:r>
        <w:t xml:space="preserve">Những chiến sĩ của Nhạc Trọng dùng súng trường, súng máy tiến hành xạ kích. Còn có người dùng ống phóng rốc-két công kích hai chiếc trực thăng vũ trang trên cao.</w:t>
      </w:r>
      <w:r>
        <w:br w:type="textWrapping"/>
      </w:r>
      <w:r>
        <w:br w:type="textWrapping"/>
      </w:r>
    </w:p>
    <w:p>
      <w:pPr>
        <w:pStyle w:val="Heading2"/>
      </w:pPr>
      <w:bookmarkStart w:id="425" w:name="chương-403-không-đề"/>
      <w:bookmarkEnd w:id="425"/>
      <w:r>
        <w:t xml:space="preserve">403. Chương 403: Không Đề</w:t>
      </w:r>
    </w:p>
    <w:p>
      <w:pPr>
        <w:pStyle w:val="Compact"/>
      </w:pPr>
      <w:r>
        <w:br w:type="textWrapping"/>
      </w:r>
      <w:r>
        <w:br w:type="textWrapping"/>
      </w:r>
    </w:p>
    <w:p>
      <w:pPr>
        <w:pStyle w:val="BodyText"/>
      </w:pPr>
      <w:r>
        <w:t xml:space="preserve">Nhưng mà hai chiếc trực thăng cũng không phải bất động, những ống phóng rốc-két muốn bắn trúng tỷ lệ cực thấp, trên cơ bản trừ địa hình đặc thù hoặc là như Nhạc Trọng có năng lực đặc thù, phản ứng cực kỳ nhanh nhẹn thì người bình thường khó mà dùng ống phóng rốc-két bắn trúng trực thăng vũ trang. Những đạn súng trường bắn ra bị giáp của trực thăng ngăn cản được.</w:t>
      </w:r>
    </w:p>
    <w:p>
      <w:pPr>
        <w:pStyle w:val="BodyText"/>
      </w:pPr>
      <w:r>
        <w:t xml:space="preserve">Chỉ cần hai chiếc trực thăng không ngừng bắn phá vào các vị trí, trên cơ bản là tiêu diệt chiến sĩ của Nhạc Trọng.</w:t>
      </w:r>
    </w:p>
    <w:p>
      <w:pPr>
        <w:pStyle w:val="BodyText"/>
      </w:pPr>
      <w:r>
        <w:t xml:space="preserve">Hai chiếc trực thăng bắn trên bầu trời, giống như bá chủ vô địch gieo rắc tử vong và khủng bố, miệt thị chiến sĩ của Nhạc Trọng phía dưới.</w:t>
      </w:r>
    </w:p>
    <w:p>
      <w:pPr>
        <w:pStyle w:val="BodyText"/>
      </w:pPr>
      <w:r>
        <w:t xml:space="preserve">- Đáng chết!</w:t>
      </w:r>
    </w:p>
    <w:p>
      <w:pPr>
        <w:pStyle w:val="BodyText"/>
      </w:pPr>
      <w:r>
        <w:t xml:space="preserve">Nhạc Trọng nhìn qua hai chiếc trực thăng vũ trang trên bầu trời, trong mắt hàn quang chớp động, phát động kỹ năng ma viêm. Ma viêm khổng lồ ngưng tụ áp súc trong tay, ngưng tụ, cuối cùng hình thành trường mâu ma viêm.</w:t>
      </w:r>
    </w:p>
    <w:p>
      <w:pPr>
        <w:pStyle w:val="BodyText"/>
      </w:pPr>
      <w:r>
        <w:t xml:space="preserve">Nhạc Trọng dùng sức ném một cái, trường mâu ma viêm được tinh thần lực khủng bố dẫn đạo cho nên lao thẳng về phía một chiếc trực thăng vũ trang.</w:t>
      </w:r>
    </w:p>
    <w:p>
      <w:pPr>
        <w:pStyle w:val="BodyText"/>
      </w:pPr>
      <w:r>
        <w:t xml:space="preserve">Ma viêm bộc phát hỏa diễm khủng bố, hỏa diễm khủng bố này bắt đầu thiêu đốt buồng nhiên liệu và hỏa dược của trực thăng, oanh một tiếng vang thật lớn, chiếc trực thăng vũ trang hóa thành hỏa cầu và rơi xuống đất.</w:t>
      </w:r>
    </w:p>
    <w:p>
      <w:pPr>
        <w:pStyle w:val="BodyText"/>
      </w:pPr>
      <w:r>
        <w:t xml:space="preserve">Mà chiếc trực thăng vũ trang còn lại thấy đồng bạn bị phá hủy, nhanh chóng kéo dài khoảng cách, lúc này bay lên bầu trời. Chúng chỉ cần bay vào trong tầng mây thì không có máy bay cùng binh khí phòng không tiên tiến thì Nhạc Trọng trên cơ bản không có biện pháp với chúng được.</w:t>
      </w:r>
    </w:p>
    <w:p>
      <w:pPr>
        <w:pStyle w:val="BodyText"/>
      </w:pPr>
      <w:r>
        <w:t xml:space="preserve">- Thoát đi quá chậm!</w:t>
      </w:r>
    </w:p>
    <w:p>
      <w:pPr>
        <w:pStyle w:val="BodyText"/>
      </w:pPr>
      <w:r>
        <w:t xml:space="preserve">Hàn quang trong mắt Nhạc Trọng chớp động, ma viêm trong tay phải khởi động, lần nữa ngưng tụ ra một trường mâu ma viêm, hắn dùng sức ném một cái lên trực thăng trên bầu trời, trường mâu ma viêm lại thiêu đốt chiếc trực thăng này.</w:t>
      </w:r>
    </w:p>
    <w:p>
      <w:pPr>
        <w:pStyle w:val="BodyText"/>
      </w:pPr>
      <w:r>
        <w:t xml:space="preserve">Oanh một tiếng vang thật lớn, ma viêm cũng thiêu đốt làm cho chiếc trực thăng vũ trang nổ mạnh và rơi xuống đất.</w:t>
      </w:r>
    </w:p>
    <w:p>
      <w:pPr>
        <w:pStyle w:val="BodyText"/>
      </w:pPr>
      <w:r>
        <w:t xml:space="preserve">- Quá mạnh mẽ!</w:t>
      </w:r>
    </w:p>
    <w:p>
      <w:pPr>
        <w:pStyle w:val="BodyText"/>
      </w:pPr>
      <w:r>
        <w:t xml:space="preserve">- Quá lợi hại!</w:t>
      </w:r>
    </w:p>
    <w:p>
      <w:pPr>
        <w:pStyle w:val="BodyText"/>
      </w:pPr>
      <w:r>
        <w:t xml:space="preserve">"..."</w:t>
      </w:r>
    </w:p>
    <w:p>
      <w:pPr>
        <w:pStyle w:val="BodyText"/>
      </w:pPr>
      <w:r>
        <w:t xml:space="preserve">Vài nữ binh và nam binh đứng bên người Nhạc Trọng nhìn qua hắn, trong mắt tràn ngập vẻ sùng kính. Nhạc Trọng dĩ nhiên là dùng sức một mình phá hủy hai chiếc trực thăng vũ trang, bọn họ căn bản không có làm chuyện gì..</w:t>
      </w:r>
    </w:p>
    <w:p>
      <w:pPr>
        <w:pStyle w:val="BodyText"/>
      </w:pPr>
      <w:r>
        <w:t xml:space="preserve">- Hỗn đản đáng chết! Phản ứng thật nhanh!</w:t>
      </w:r>
    </w:p>
    <w:p>
      <w:pPr>
        <w:pStyle w:val="BodyText"/>
      </w:pPr>
      <w:r>
        <w:t xml:space="preserve">Nhạc Trọng phá hủy hai chiếc trực thăng vũ trang nhưng không có bất cứ vui sướng nào cả.</w:t>
      </w:r>
    </w:p>
    <w:p>
      <w:pPr>
        <w:pStyle w:val="BodyText"/>
      </w:pPr>
      <w:r>
        <w:t xml:space="preserve">Ngô Nham Hoành phái hai chiếc trực thăng vũ trang đánh cho bộ đội của Nhạc Trọng bộ bị tàn phế, với bốn trăm tên người hoa lực lượng trung thành của Nhạc Trọng, người da đen, người da trắng trong tập kích này đã bị đánh chết hơn năm mươi người. Còn hai ngàn người Thái Lan có người bị giết, chết cháy vượt qua bốn trăm. Còn có hơn bốn trăm người chạy trốn trong hỗn loạn..</w:t>
      </w:r>
    </w:p>
    <w:p>
      <w:pPr>
        <w:pStyle w:val="BodyText"/>
      </w:pPr>
      <w:r>
        <w:t xml:space="preserve">Rất nhiều cỗ xe bịu trực thăng vũ trang phá hủy, trừ chuyện đo ra lửa cũng thiêu hủy kho chứa lương thực ba mươi tấn và đạn dược, lương thực tồn trữ bị đốt thành tro tàn.</w:t>
      </w:r>
    </w:p>
    <w:p>
      <w:pPr>
        <w:pStyle w:val="BodyText"/>
      </w:pPr>
      <w:r>
        <w:t xml:space="preserve">- Rút lui!</w:t>
      </w:r>
    </w:p>
    <w:p>
      <w:pPr>
        <w:pStyle w:val="BodyText"/>
      </w:pPr>
      <w:r>
        <w:t xml:space="preserve">Nhạc Trọng nhìn qua thị trấn bị thiêu hủy rất nhiều. Thù này hắn chỉ có thể ghi nhớ rong lòng. Dùng lực lượng của hắn hiện giờ tấn công Ngô Nham Hoành không khác lấy trứng chọi đá.</w:t>
      </w:r>
    </w:p>
    <w:p>
      <w:pPr>
        <w:pStyle w:val="BodyText"/>
      </w:pPr>
      <w:r>
        <w:t xml:space="preserve">Dưới mệnh lệnh của Nhạc Trọng thì hơn một ngàn người Thái Lan sống sót và hơn ba trăm tên chiến sĩ mệt mỏi lui tới hướng Nã Bố Trấn.</w:t>
      </w:r>
    </w:p>
    <w:p>
      <w:pPr>
        <w:pStyle w:val="BodyText"/>
      </w:pPr>
      <w:r>
        <w:t xml:space="preserve">Từng chiếc xe không bị phá hủy thì thu thập vật tư chất lên và rút lui.</w:t>
      </w:r>
    </w:p>
    <w:p>
      <w:pPr>
        <w:pStyle w:val="BodyText"/>
      </w:pPr>
      <w:r>
        <w:t xml:space="preserve">Lúc này đã là chạng vạng tối, rất nhanh màn đêm chợt hàng lâm. Nhạc Trọng không thể không mệnh lệnh đội ngũ tiếp tục hành quân trong đêm. Đó là bởi vì thị trấn này cách nơi đóng quân của Ngô Nham Hoành quá gần, ở lại chính là đường chết.</w:t>
      </w:r>
    </w:p>
    <w:p>
      <w:pPr>
        <w:pStyle w:val="BodyText"/>
      </w:pPr>
      <w:r>
        <w:t xml:space="preserve">Đi trong đêm tối cho nên tốc độ hành quân bị chậm hơn rất nhiều.</w:t>
      </w:r>
    </w:p>
    <w:p>
      <w:pPr>
        <w:pStyle w:val="BodyText"/>
      </w:pPr>
      <w:r>
        <w:t xml:space="preserve">Hành quân trong đêm tối cho nên rất dễ dàng tách rời đội ngũ, đồng thời trong rừng nhiệt đới tràn ngập biên dị thú của Thái Lan chính là đi tìm chết.</w:t>
      </w:r>
    </w:p>
    <w:p>
      <w:pPr>
        <w:pStyle w:val="BodyText"/>
      </w:pPr>
      <w:r>
        <w:t xml:space="preserve">Trong đêm tối có từng đôi mắt sáng ngời hiện ra, chúng nhìn qua đám con mồi mỹ vị và không chút do dự tấn công hung mãnh.</w:t>
      </w:r>
    </w:p>
    <w:p>
      <w:pPr>
        <w:pStyle w:val="BodyText"/>
      </w:pPr>
      <w:r>
        <w:t xml:space="preserve">- Biến dị thú cấp 23: mèo rừng biến dị. Là sát thủ trong đêm tối hành tung quỷ dị.</w:t>
      </w:r>
    </w:p>
    <w:p>
      <w:pPr>
        <w:pStyle w:val="BodyText"/>
      </w:pPr>
      <w:r>
        <w:t xml:space="preserve">- Coi chừng! Có địch nhân!</w:t>
      </w:r>
    </w:p>
    <w:p>
      <w:pPr>
        <w:pStyle w:val="BodyText"/>
      </w:pPr>
      <w:r>
        <w:t xml:space="preserve">Nhạc Trọng thập phần cảnh giác, cơ hồ là khi đám mèo này phát động công kích thì hoa văn quỷ dị trên người phát sáng, trong mắt chớp động hung quang khủng bố. Hắn đã phát giác kêu to lên.</w:t>
      </w:r>
    </w:p>
    <w:p>
      <w:pPr>
        <w:pStyle w:val="BodyText"/>
      </w:pPr>
      <w:r>
        <w:t xml:space="preserve">Bạch cốt vô thanh vô tức xung trận ngựa lên trước tiến về phía mèo rừng. Hai tay của nó không ngừng huy động búa lớn, trong các đốt ngón tay của nó không ngừng bắn ra từng đạo cốt nhận bén nhọn, trực tiếp đem những con mèo rừng đánh chết đi.</w:t>
      </w:r>
    </w:p>
    <w:p>
      <w:pPr>
        <w:pStyle w:val="BodyText"/>
      </w:pPr>
      <w:r>
        <w:t xml:space="preserve">Nhạc Trọng trực tiếp nâng một khẩu súng máy hạng nặng bắn phá vào phía mấy trăm con mèo rừng.</w:t>
      </w:r>
    </w:p>
    <w:p>
      <w:pPr>
        <w:pStyle w:val="BodyText"/>
      </w:pPr>
      <w:r>
        <w:t xml:space="preserve">Dưới làn đạn oanh kích, những con mèo rừng đang lao tới dưới làn đạn khủng bố của vũ khí hạng nặng. Có không ít con biến dị thú không ngăn cản được và chết đi.</w:t>
      </w:r>
    </w:p>
    <w:p>
      <w:pPr>
        <w:pStyle w:val="BodyText"/>
      </w:pPr>
      <w:r>
        <w:t xml:space="preserve">Trung đội trưởng biên phòng Cam Đào bắn lên ột quả pháo sáng, đồng thời rống lớn lên.</w:t>
      </w:r>
    </w:p>
    <w:p>
      <w:pPr>
        <w:pStyle w:val="BodyText"/>
      </w:pPr>
      <w:r>
        <w:t xml:space="preserve">- Nổ súng! Nổ súng bắn chết những con súc sinh này!</w:t>
      </w:r>
    </w:p>
    <w:p>
      <w:pPr>
        <w:pStyle w:val="BodyText"/>
      </w:pPr>
      <w:r>
        <w:t xml:space="preserve">Hơn ba trăm tên chiến sĩ dùng súng bắn vào đám mèo rừng này. Nhưng mà những chiến sĩ này phần lớn không được trải qua huấn luyện bắn tỉa, bọn họ xạ kích trên cơ bản đều thất bại. Cũng không ít người bị lực phản chấn của súng làm gãy xương vai, súng trường trong tay rơi xuống đất.</w:t>
      </w:r>
    </w:p>
    <w:p>
      <w:pPr>
        <w:pStyle w:val="BodyText"/>
      </w:pPr>
      <w:r>
        <w:t xml:space="preserve">Nhạc Trọng cùng bạch cốt hai người phát ra thật lớn hỏa lực. Tiêu diệt nhiều mèo rừng.</w:t>
      </w:r>
    </w:p>
    <w:p>
      <w:pPr>
        <w:pStyle w:val="BodyText"/>
      </w:pPr>
      <w:r>
        <w:t xml:space="preserve">Trần Dao dưới hào quang pháo sáng thấy rõ những con mèo biến dị công kích, nàng phát động kỹ năng thao túng thực vật. Lợi dụng cây mây trên các đại thụ không ngừng xoắn giết đám mèo rừng, cùng Nhạc Trọng, bạch cốt hai đại cường giả công kích số mèo sống sót.</w:t>
      </w:r>
    </w:p>
    <w:p>
      <w:pPr>
        <w:pStyle w:val="BodyText"/>
      </w:pPr>
      <w:r>
        <w:t xml:space="preserve">Ba người phối hợp xoắn giết nhiều mèo rừng, nhưng mà số lượng mèo rừng hơn ba trăm con, có nhiều con xông vào trong đội ngũ không ngừng tiêu diệt người sống sót.</w:t>
      </w:r>
    </w:p>
    <w:p>
      <w:pPr>
        <w:pStyle w:val="BodyText"/>
      </w:pPr>
      <w:r>
        <w:t xml:space="preserve">Những người Thái Lan sống sót bị chết nên mọi người lâm vào khủng hoảng, người sống sót dưới công kích của mèo rừng không ngừng khóc la và bỏ chạy.</w:t>
      </w:r>
    </w:p>
    <w:p>
      <w:pPr>
        <w:pStyle w:val="BodyText"/>
      </w:pPr>
      <w:r>
        <w:t xml:space="preserve">Những con mèo rừng này vô cùng nhanh nhẹn, đem những người sống sót bỏ chạy tiêu diệt.</w:t>
      </w:r>
    </w:p>
    <w:p>
      <w:pPr>
        <w:pStyle w:val="BodyText"/>
      </w:pPr>
      <w:r>
        <w:t xml:space="preserve">Những người sống sót thông minh thì nhanh chóng lao tới gần Nhạc Trọng, Trần Dao, Cam Đào bên này. Chỉ có ở gần cường giả bọn họ mới sống được.</w:t>
      </w:r>
    </w:p>
    <w:p>
      <w:pPr>
        <w:pStyle w:val="BodyText"/>
      </w:pPr>
      <w:r>
        <w:t xml:space="preserve">Nhạc Trọng thao túng súng máy tiêu diệt rất nhiều mèo rừng, không ngừng tiêu diệt đám mèo rừng chạy vào trong đám người, hơn mười đoàn ma viêm lăng không hiện ra. Không ngừng tiêu diệt mèo rừng.</w:t>
      </w:r>
    </w:p>
    <w:p>
      <w:pPr>
        <w:pStyle w:val="BodyText"/>
      </w:pPr>
      <w:r>
        <w:t xml:space="preserve">Hơn mười đoàn ma viêm của Nhạc Trọng thao túng đánh mạnh vào đầu của đám mèo rừng này, trực tiếp tiêu diệt hơn mười con mèo rừng.</w:t>
      </w:r>
    </w:p>
    <w:p>
      <w:pPr>
        <w:pStyle w:val="BodyText"/>
      </w:pPr>
      <w:r>
        <w:t xml:space="preserve">Sau khi tiêu diệt hơn mười con mèo rừng. Nhạc Trọng nhanh chóng móc gai độc ra, không ngừng bắn tỉa đám mèo rừng. Mỗi một viên đạn bắn nát đầu của đám mèo rừng.</w:t>
      </w:r>
    </w:p>
    <w:p>
      <w:pPr>
        <w:pStyle w:val="BodyText"/>
      </w:pPr>
      <w:r>
        <w:t xml:space="preserve">Súng máy hạng nặng không ngừng tiêu diệt một đám mèo rừng, mà gai độc thì thích hợp tiêu diệt từng con mèo rừng. Dưới Hắc Dạ Cường Hóa, nhanh nhẹn của Nhạc Trọng đã đột phá gấp mười lần người bình thường, hắn thao túng gai độc không ngừng xạ kích, đổi viên đạn, một loạt động tác hành vân lưu thủy, hỏa lực di động vô cùng tinh chuẩn tiêu diệt đám mèo rừng này.</w:t>
      </w:r>
    </w:p>
    <w:p>
      <w:pPr>
        <w:pStyle w:val="BodyText"/>
      </w:pPr>
      <w:r>
        <w:t xml:space="preserve">Một bên khác, bạch cốt cũng thập phần hung mãnh tiêu diệt Nhạc Trọng nhanh hơn mấy lần. Hai người liên thủ đồ sát hơn phân nửa mèo rừng.</w:t>
      </w:r>
    </w:p>
    <w:p>
      <w:pPr>
        <w:pStyle w:val="Compact"/>
      </w:pPr>
      <w:r>
        <w:t xml:space="preserve">- Chúc mừng ngài, thăng cấp đến cấp 50, đạt được hai điểm cường hóa tự do, một điểm kỹ năng cường hóa. Có hắc ám chi tâm, kỹ năng ma viêm của ngài có thể cường hóa lên cấp bốn. Hơn nữa làm cơ sở, kỹ năng ma viêm cường hóa càng cao thì uy lực của ma viêm càng lớn.</w:t>
      </w:r>
      <w:r>
        <w:br w:type="textWrapping"/>
      </w:r>
      <w:r>
        <w:br w:type="textWrapping"/>
      </w:r>
    </w:p>
    <w:p>
      <w:pPr>
        <w:pStyle w:val="Heading2"/>
      </w:pPr>
      <w:bookmarkStart w:id="426" w:name="chương-404-không-đề"/>
      <w:bookmarkEnd w:id="426"/>
      <w:r>
        <w:t xml:space="preserve">404. Chương 404: Không Đề</w:t>
      </w:r>
    </w:p>
    <w:p>
      <w:pPr>
        <w:pStyle w:val="Compact"/>
      </w:pPr>
      <w:r>
        <w:br w:type="textWrapping"/>
      </w:r>
      <w:r>
        <w:br w:type="textWrapping"/>
      </w:r>
    </w:p>
    <w:p>
      <w:pPr>
        <w:pStyle w:val="BodyText"/>
      </w:pPr>
      <w:r>
        <w:t xml:space="preserve">Mà Nhạc Trọng tiện tay dụng gai độc tiêu diệt mèo rừng, một âm thanh thăng cấp dễ nghe vang lên trong thức hải. Hắn đúng là có một điểm kỹ năng.</w:t>
      </w:r>
    </w:p>
    <w:p>
      <w:pPr>
        <w:pStyle w:val="BodyText"/>
      </w:pPr>
      <w:r>
        <w:t xml:space="preserve">Nhạc Trọng tâm niệm thay đổi thật nhanh, hắn lựa chọn cường hóa hai điểm nhanh nhẹn, cũng không có lập tức lợi dụng điểm kỹ năng thăng cấp ma viêm lên cấp bốn!</w:t>
      </w:r>
    </w:p>
    <w:p>
      <w:pPr>
        <w:pStyle w:val="BodyText"/>
      </w:pPr>
      <w:r>
        <w:t xml:space="preserve">Dưới công kích hung mãnh của Nhạc Trọng cùng bạch cốt thì những con mèo rừng bị tiêu diệt thật nhiều, chúng vứt bỏ gần hai trăm cổ thi thể, nhao nhao chạy ra xa xa.</w:t>
      </w:r>
    </w:p>
    <w:p>
      <w:pPr>
        <w:pStyle w:val="BodyText"/>
      </w:pPr>
      <w:r>
        <w:t xml:space="preserve">- Tiếp tục đi!</w:t>
      </w:r>
    </w:p>
    <w:p>
      <w:pPr>
        <w:pStyle w:val="BodyText"/>
      </w:pPr>
      <w:r>
        <w:t xml:space="preserve">Nhạc Trọng nhìn thấy đám mèo rừng rút lui, lúc này mới có chút buông lỏng một hơi, sau khi thu thập trang bị hệ thống thần ma và rút lui.</w:t>
      </w:r>
    </w:p>
    <w:p>
      <w:pPr>
        <w:pStyle w:val="BodyText"/>
      </w:pPr>
      <w:r>
        <w:t xml:space="preserve">Ở nơi này không lâu, những con mèo rừng biến dị da lông có thể chế tác áo giáp. Tuy nhiên không thể chống đạn, nhưng mà có thể ngăn cản công kích của tang thi. Thế nhưng mà Nhạc Trọng lại không buông tha nửa phần.</w:t>
      </w:r>
    </w:p>
    <w:p>
      <w:pPr>
        <w:pStyle w:val="BodyText"/>
      </w:pPr>
      <w:r>
        <w:t xml:space="preserve">Mèo rừng là biến dị thú nhỏ yếu, nếu như là mèo rừng biến dị cấp hai cấp ba xuất hiện. Nhạc Trọng mang theo đám người sống sót này sẽ chết và tổn thương thảm trọng.</w:t>
      </w:r>
    </w:p>
    <w:p>
      <w:pPr>
        <w:pStyle w:val="BodyText"/>
      </w:pPr>
      <w:r>
        <w:t xml:space="preserve">Sau khi có chuyện mèo rừng tập kích, tất cả người sống sót đều nhận thức được nguy hiểm của lần hành quân này. Bọn họ nhao nhao tăng tốc độ trong bóng tối.</w:t>
      </w:r>
    </w:p>
    <w:p>
      <w:pPr>
        <w:pStyle w:val="BodyText"/>
      </w:pPr>
      <w:r>
        <w:t xml:space="preserve">Nhạc Trọng lúc này sau khi rời đi không lâu, một con mèo biến dị cấp hai như sư hổ toàn thân chớp động uy nghiêm vương giả xuất hiện trong rừng. Nó ngửi ngửi hương vị trong không khí, chợt như mủi tên lao thẳng về phía Nhạc Trọng..</w:t>
      </w:r>
    </w:p>
    <w:p>
      <w:pPr>
        <w:pStyle w:val="BodyText"/>
      </w:pPr>
      <w:r>
        <w:t xml:space="preserve">Con mèo biến dị cấp hai này phát động tốc độ di chuyển cực kỳ nhanh chóng, những người sống sót bình thường chỉ cảm thấy có làn gió thổi qua, ngay cả bóng dáng của mèo rừng biến dị cấp hai cũng không rõ ràng.</w:t>
      </w:r>
    </w:p>
    <w:p>
      <w:pPr>
        <w:pStyle w:val="BodyText"/>
      </w:pPr>
      <w:r>
        <w:t xml:space="preserve">Giống như thiểm điện, con mèo biến dị này xuất hiện sau lưng Nhạc Trọng, vô thanh vô tức một trảo chụp vào cổ của Nhạc Trọng.</w:t>
      </w:r>
    </w:p>
    <w:p>
      <w:pPr>
        <w:pStyle w:val="BodyText"/>
      </w:pPr>
      <w:r>
        <w:t xml:space="preserve">Cơ hồ là sau khi con mèo biến dị cấp hai giơ móng vuốt ra thì Nhạc Trọng mới sinh ra cảm giác sởn hết gai ốc, hắn lập tức phát động kỹ năng Ảnh Bộ và thân thể trùn xuống, lăn qua một bên.</w:t>
      </w:r>
    </w:p>
    <w:p>
      <w:pPr>
        <w:pStyle w:val="BodyText"/>
      </w:pPr>
      <w:r>
        <w:t xml:space="preserve">Bạch cốt đứng bên người của Nhạc Trọng lúc này hung hãn vỗ một búa lên đầu của con mèo rừng biến dị cấp hai.</w:t>
      </w:r>
    </w:p>
    <w:p>
      <w:pPr>
        <w:pStyle w:val="BodyText"/>
      </w:pPr>
      <w:r>
        <w:t xml:space="preserve">Tốc độ của con mèo rừng biến dị cấp hai này khủng bố, mặc dù Nhạc Trọng phát động Ảnh Bộ, vẫn không hoàn toàn đào thoát công kích, bị nó hung hăng một vuôt vỗ lên vai, giáp da của Hắc Lân Hung Trư cấp hai dưới một vuốt của mèo rừng cấp hay này dễ dàng bị xé rách. Vai trái của Nhạc Trọng kéo ra một vết thương dài, lộ ra vết thương máu tươi đàm đìa.</w:t>
      </w:r>
    </w:p>
    <w:p>
      <w:pPr>
        <w:pStyle w:val="BodyText"/>
      </w:pPr>
      <w:r>
        <w:t xml:space="preserve">- Biến dị thú cấp 60: mèo rừng cấp hai! Bá chủ trong rừng!</w:t>
      </w:r>
    </w:p>
    <w:p>
      <w:pPr>
        <w:pStyle w:val="BodyText"/>
      </w:pPr>
      <w:r>
        <w:t xml:space="preserve">Con mèo rừng biến dị cấp hai này không có thức tỉnh thực lực bổn nguyên, lực lượng của nó xa xa kém hơn những con hung thú khổng lồ, lực phòng ngự cũng không cách nào so sánh với Hắc Lân Hung Trư cấp hai, tiểu Quy cấp hai. Da lông của nó chỉ có thể ngăn cản được súng máy hạng nặng, không cách nào ngăn cản đạn pháo 25 li oanh kích. Thế nhưng mà nó có tốc độ cực kỳ khủng bố, cực kỳ tiếp cận biến dị thú cấp ba và có lực công kích vô kiên bất tồi, bản năng chiên đấu vô cùng inh, khiến nó trở thành sát thủ rừng nhiệt đới.</w:t>
      </w:r>
    </w:p>
    <w:p>
      <w:pPr>
        <w:pStyle w:val="BodyText"/>
      </w:pPr>
      <w:r>
        <w:t xml:space="preserve">Bạch cốt đánh ra một búa vô cùng nhanh, cho dù là người tiến hóa hệ nhanh nhẹn của nhân loại ở khoảng cách gần cũng bị phách trúng. Thế nhưng mà con mèo rừng cấp hai uốn éo thân hình, trực tiếp né qua một búa của bạch cốt, tứ chi vừa chạm đất sau đó dùng lực nhảy dựng lên, giống như viên đạn lao vào bạch cốt, đánh bạch cốt ra xa hơn mười thước.</w:t>
      </w:r>
    </w:p>
    <w:p>
      <w:pPr>
        <w:pStyle w:val="BodyText"/>
      </w:pPr>
      <w:r>
        <w:t xml:space="preserve">Nhạc Trọng lăn một vòng trên đất, chợt nhanh chóng nhảy dựng lên, hắn dùng ống phóng rocket pf98 120 li chống tăng tiêu diệt nhiều hung thú cấp hai. Tuy nhiên đạn khẩu pf98 120 li chống tăng này chỉ còn lại chín viên, nhưng mà trong sống chết trước mất không nghĩ nhiều.</w:t>
      </w:r>
    </w:p>
    <w:p>
      <w:pPr>
        <w:pStyle w:val="BodyText"/>
      </w:pPr>
      <w:r>
        <w:t xml:space="preserve">Nhạc Trọng vừa mới nhắm trúng con mèo biên dị cấp hai, tứ chi của con mèo này giãm mạnh lên mặt đất, chợt giống quỷ mị biến mất trong tầm ngắm của Nhạc Trọng, con mèo này không có thân thể to lớn như đám biến dị thú khác, cho nên lực lượng và phòng ngự của nó không cách nào so sánh được với đám biến dị thú kia, nhưng mà tốc độ của nó vô cùng khủng bố.</w:t>
      </w:r>
    </w:p>
    <w:p>
      <w:pPr>
        <w:pStyle w:val="BodyText"/>
      </w:pPr>
      <w:r>
        <w:t xml:space="preserve">Sau khi con mèo biến mất, sau một khắc chợt xuất hiện bên phải của Nhạc Trọng, ánh mắt của nó chớp động hào quang lãnh khốc, huy động móng vuốt đập về phía Nhạc Trọng. Chỉ cần bị nó đập trúng thì đầu của Nhạc Trọng sẽ bị gọt bay.</w:t>
      </w:r>
    </w:p>
    <w:p>
      <w:pPr>
        <w:pStyle w:val="BodyText"/>
      </w:pPr>
      <w:r>
        <w:t xml:space="preserve">Nhạc Trọng vứt bỏ khẩu pf98 120 li chống tăng này, tay vừa lộn một cái và cây đao dài màu đen xuất hiện. Hắn chỉ kịp cử động đao ngăn cản trước người của mình, móng vuốt của con mèo cào lên Hắc Nha Đao.</w:t>
      </w:r>
    </w:p>
    <w:p>
      <w:pPr>
        <w:pStyle w:val="BodyText"/>
      </w:pPr>
      <w:r>
        <w:t xml:space="preserve">Nanh vuốt tấn công, một cổ lực lượng cực lớn đánh lên Hắc Nha Đao, cơ hồ làm cho Hắc Nha Đao trong tay của Nhạc Trọng bay ra.</w:t>
      </w:r>
    </w:p>
    <w:p>
      <w:pPr>
        <w:pStyle w:val="BodyText"/>
      </w:pPr>
      <w:r>
        <w:t xml:space="preserve">Nhạc Trọng miễn cưỡng ngăn cản một kích này, nhưng cũng bị con mèo đánh bay ra ngoài chừng bảy mét.</w:t>
      </w:r>
    </w:p>
    <w:p>
      <w:pPr>
        <w:pStyle w:val="BodyText"/>
      </w:pPr>
      <w:r>
        <w:t xml:space="preserve">Một kích này đánh bay Nhạc Trọng, tứ chi của con mèo chấn động, mang theo từng đạo tàn ảnh xuất hiện trước người của Nhạc Trọng và một trảo đánh lên người của Nhạc Trọng.</w:t>
      </w:r>
    </w:p>
    <w:p>
      <w:pPr>
        <w:pStyle w:val="BodyText"/>
      </w:pPr>
      <w:r>
        <w:t xml:space="preserve">Nhạc Trọng hít sâu một hơi, phát động kỹ năng thao túng trọng lực, một cổ lực lượng mấy trăm cân áp lên thân thể của con mèo biến dị.</w:t>
      </w:r>
    </w:p>
    <w:p>
      <w:pPr>
        <w:pStyle w:val="BodyText"/>
      </w:pPr>
      <w:r>
        <w:t xml:space="preserve">Dưới áp lực nặng mấy trăm cân này, tốc độ của con mèo rừng chậm đi thật nhiều, Nhạc Trọng phát động kỹ năng Ảnh Bộ vẫn không cách nào so sanh với nó, nhưng mà không phải thúc thủ vô sách.</w:t>
      </w:r>
    </w:p>
    <w:p>
      <w:pPr>
        <w:pStyle w:val="BodyText"/>
      </w:pPr>
      <w:r>
        <w:t xml:space="preserve">Kỹ năng khác nhau tạo thành hiệu quả khác nhau với biến dị thú. Kỹ năng thao túng trọng lực của Nhạc Trọng đẳng cấp quá thấp, cũng chỉ có hiệu quả rõ ràng với những biến dị thú hệ nhanh nhẹn mà thôi. Nếu như sử dụng với Hắc Lân Hung Trư là cự thú to lớn. Sức nặng mấy trăm cân xem như không có.</w:t>
      </w:r>
    </w:p>
    <w:p>
      <w:pPr>
        <w:pStyle w:val="BodyText"/>
      </w:pPr>
      <w:r>
        <w:t xml:space="preserve">Nhạc Trọng bắt kịp tốc độ của con mèo, hung quang hiện ra trong mắt, Hắc Nha Đao lạnh lùng chém lên thân thể của nó, muốn lưỡng bại câu thương với con mèo cấp hai này.</w:t>
      </w:r>
    </w:p>
    <w:p>
      <w:pPr>
        <w:pStyle w:val="BodyText"/>
      </w:pPr>
      <w:r>
        <w:t xml:space="preserve">Con mèo cấp hai này mang lại áp lực thật lớn cho Nhạc Trọng. Loại biến dị thú loại hình tốc độ này là khawcstinh của người cường hóa tốc độ như Nhạc Trọng. Nhạc Trọng dùng đòn sát thủ ống phóng rốc-két căn bản không bắt được quỹ tích hành động của con mèo, sử dụng ống phóng rốc-két chiến đấu là tự đi tìm đường chết.</w:t>
      </w:r>
    </w:p>
    <w:p>
      <w:pPr>
        <w:pStyle w:val="BodyText"/>
      </w:pPr>
      <w:r>
        <w:t xml:space="preserve">Con mèo cấp hai vô cùng linh xảo né qua, né qua một đao mạnh mẽ của Nhạc Trọn, thân thể có chút trùn xuống, đột nhiên nó giống như mũi tên lao thẳng vào ngực của Nhạc Trọng. Đem Nhạc Trọng đụng té trên mặt đất.</w:t>
      </w:r>
    </w:p>
    <w:p>
      <w:pPr>
        <w:pStyle w:val="BodyText"/>
      </w:pPr>
      <w:r>
        <w:t xml:space="preserve">Con mèo rừng cấp hai đè Nhạc Trọng té trên mặt đất, mở cái miệng lớn dính máu táp vào cổ của Nhạc Trọng!</w:t>
      </w:r>
    </w:p>
    <w:p>
      <w:pPr>
        <w:pStyle w:val="BodyText"/>
      </w:pPr>
      <w:r>
        <w:t xml:space="preserve">Trong thời khắc nguy cơ, Nhạc Trọng duỗi tay trái ngăn ở cổ của mình. Con mèo cấp hai cắn một cái và hàm răng của con mèo cấp hai này cắn vào tay trái có giáp da Hắc Lân Hung Trư cấp hai cũng bị cắt đứt, xương tay trái bị nó cắn nát.</w:t>
      </w:r>
    </w:p>
    <w:p>
      <w:pPr>
        <w:pStyle w:val="BodyText"/>
      </w:pPr>
      <w:r>
        <w:t xml:space="preserve">- Trói nó lại! Trần Dao!</w:t>
      </w:r>
    </w:p>
    <w:p>
      <w:pPr>
        <w:pStyle w:val="BodyText"/>
      </w:pPr>
      <w:r>
        <w:t xml:space="preserve">Nhạc Trọng bất chấp đau đớn tay trái bị cắn đoạn, rống lớn lên.</w:t>
      </w:r>
    </w:p>
    <w:p>
      <w:pPr>
        <w:pStyle w:val="Compact"/>
      </w:pPr>
      <w:r>
        <w:t xml:space="preserve">Trong một chớp mắt bốn cây mây từ trên mặt đất bò ra, giống như linh xà cuốn lấy tứ chi của con mèo, dùng sức kéo, ngạnh sanh sanh giật con mèo câp hai trên người của Nhạc Trọng xuống.</w:t>
      </w:r>
      <w:r>
        <w:br w:type="textWrapping"/>
      </w:r>
      <w:r>
        <w:br w:type="textWrapping"/>
      </w:r>
    </w:p>
    <w:p>
      <w:pPr>
        <w:pStyle w:val="Heading2"/>
      </w:pPr>
      <w:bookmarkStart w:id="427" w:name="chương-405-không-đề"/>
      <w:bookmarkEnd w:id="427"/>
      <w:r>
        <w:t xml:space="preserve">405. Chương 405: Không Đề</w:t>
      </w:r>
    </w:p>
    <w:p>
      <w:pPr>
        <w:pStyle w:val="Compact"/>
      </w:pPr>
      <w:r>
        <w:br w:type="textWrapping"/>
      </w:r>
      <w:r>
        <w:br w:type="textWrapping"/>
      </w:r>
    </w:p>
    <w:p>
      <w:pPr>
        <w:pStyle w:val="BodyText"/>
      </w:pPr>
      <w:r>
        <w:t xml:space="preserve">Trần Dao lúc này đã thăng cấp 23, nàng chẳng những là người tiến hóa, kỹ năng thao túng thực vật đã tăng lên cấp ba, nàng thao túng cây cỏ có lực cực mạnh. Đủ để trói mèo rừng biến dị không phải là biến dị thú không phải loại hình sức mạnh thật lâu.</w:t>
      </w:r>
    </w:p>
    <w:p>
      <w:pPr>
        <w:pStyle w:val="BodyText"/>
      </w:pPr>
      <w:r>
        <w:t xml:space="preserve">Nhạc Trọng sở dĩ lăn tới nơi này là trông thấy Trần Dao thúc dục bốn căn mây tiềm hành tới nơi này.</w:t>
      </w:r>
    </w:p>
    <w:p>
      <w:pPr>
        <w:pStyle w:val="BodyText"/>
      </w:pPr>
      <w:r>
        <w:t xml:space="preserve">Tứ chi của con mèo bị trói chặt, nó chợt ra sức giãy dụa, bốn cây mây trói quá chặt cho nên nó rất khó giật đứt.</w:t>
      </w:r>
    </w:p>
    <w:p>
      <w:pPr>
        <w:pStyle w:val="BodyText"/>
      </w:pPr>
      <w:r>
        <w:t xml:space="preserve">Nhạc Trọng nhìn qua con mèo cấp hai bị cuốn lấy, trước tiên phát động Hợp Thể Phòng Hộ Thuật. Cốt giáp bao phủ người của hắn, cánh tay trái bị cắt đứt ngưng tụ ra bàn tay bằng xương.</w:t>
      </w:r>
    </w:p>
    <w:p>
      <w:pPr>
        <w:pStyle w:val="BodyText"/>
      </w:pPr>
      <w:r>
        <w:t xml:space="preserve">- Mèo thối tha! Mày cũng cắn đủ rồi! Vậy tới phiên tao!</w:t>
      </w:r>
    </w:p>
    <w:p>
      <w:pPr>
        <w:pStyle w:val="BodyText"/>
      </w:pPr>
      <w:r>
        <w:t xml:space="preserve">Nhạc Trọng nhìn qua con mèo rừng cắn đứt tay của hắn, hàn quang trong mắt lóe lên, thoáng cái nhảy lên đầu của con mèo hai đấm hung hăng đánh lên đầu của con mèo, lực lượng gấp sáu lần người thường bộc phát, oanh lên đầu của con mèo.</w:t>
      </w:r>
    </w:p>
    <w:p>
      <w:pPr>
        <w:pStyle w:val="BodyText"/>
      </w:pPr>
      <w:r>
        <w:t xml:space="preserve">Nhạc Trọng đem hết toàn lực, hai đấm như mưa. Thoáng cái không ngừng đánh mạnh lên đầu của con mèo, đem con mèo bị đánh đầu choáng mắt hoa, máu tươi chảy ra.</w:t>
      </w:r>
    </w:p>
    <w:p>
      <w:pPr>
        <w:pStyle w:val="BodyText"/>
      </w:pPr>
      <w:r>
        <w:t xml:space="preserve">Nhạc Trọng dùng sức lực gấp sáu người bình thường đối với biến dị thú da dày thịt béo không là gì, nhưng mà với con mèo biến dị hệ nhanh nhẹn thì có tác dụng lớn.</w:t>
      </w:r>
    </w:p>
    <w:p>
      <w:pPr>
        <w:pStyle w:val="BodyText"/>
      </w:pPr>
      <w:r>
        <w:t xml:space="preserve">Con mèo rừng cấp hai dốc sức giãy dụa một hồi. Mỗi lần nó giãy dụa thì dây mây bị kéo căng.</w:t>
      </w:r>
    </w:p>
    <w:p>
      <w:pPr>
        <w:pStyle w:val="BodyText"/>
      </w:pPr>
      <w:r>
        <w:t xml:space="preserve">Mà con mắt Trần Dao bên kia đã sung huyết, nàng cơ hồ là dốc sức liều mạng phát động kỹ năng thao túng thực vật, vận chuyển tinh thần lực không ngừng duy trì cây mây. Nếu như không có tinh thần lực ủng hộ thì dây mây bị đứt lâu rồi.</w:t>
      </w:r>
    </w:p>
    <w:p>
      <w:pPr>
        <w:pStyle w:val="BodyText"/>
      </w:pPr>
      <w:r>
        <w:t xml:space="preserve">Nhạc Trọng hai đấm trùng trùng điệp điệp đánh lên đầu lâu của con mèo biến dị cấp hai, liên tiếp oanh mấy chục cái thì con mèo ngã xuống đất hấp hối.</w:t>
      </w:r>
    </w:p>
    <w:p>
      <w:pPr>
        <w:pStyle w:val="BodyText"/>
      </w:pPr>
      <w:r>
        <w:t xml:space="preserve">Nhạc Trọng lúc này mới buông lỏng một hơi, đem điểm kỹ năng quý giá tăng lên Tuần Phục Thuật, làm Tuần Phục Thuật cường hóa lên cấp hai, có thể phục tùng ba sinh vật.</w:t>
      </w:r>
    </w:p>
    <w:p>
      <w:pPr>
        <w:pStyle w:val="BodyText"/>
      </w:pPr>
      <w:r>
        <w:t xml:space="preserve">Nhạc Trọng phát động kỹ năng Tuần Phục Thuật cấp hai với con mèo biến dị này, một đạo thanh sắc quang mang rơi vào mi tâm của con mèo, ngưng tụ một phù văn huyền ảo rơi vào thức hải của hắn.</w:t>
      </w:r>
    </w:p>
    <w:p>
      <w:pPr>
        <w:pStyle w:val="BodyText"/>
      </w:pPr>
      <w:r>
        <w:t xml:space="preserve">Hung quang trong mắt con mèo lóe lên, phù văn màu xanh huyền ảo sụp đổ. Nhạc Trọng khởi động Tuần Phục Thuật cũng tuyên cáo thất bại!</w:t>
      </w:r>
    </w:p>
    <w:p>
      <w:pPr>
        <w:pStyle w:val="BodyText"/>
      </w:pPr>
      <w:r>
        <w:t xml:space="preserve">- Hỗn đản đáng chết!</w:t>
      </w:r>
    </w:p>
    <w:p>
      <w:pPr>
        <w:pStyle w:val="BodyText"/>
      </w:pPr>
      <w:r>
        <w:t xml:space="preserve">Nhạc Trọng giận dữ không ngừng dùng nắm đấm đánh lên đầu của con mèo biến dị, liên tiếp dùng sức đánh ra mười quyền lên đầu của con mèo biến dị làm nó thổ huyết, uể oải không phấn chấn.</w:t>
      </w:r>
    </w:p>
    <w:p>
      <w:pPr>
        <w:pStyle w:val="BodyText"/>
      </w:pPr>
      <w:r>
        <w:t xml:space="preserve">Nhạc Trọng nhìn thấy con mèo cấp hai này thổ huyết, lúc này mới lần nữa phát động Tuần Phục Thuật, một đạo quang mang màu xanh chui vào trong đầu của con mèo, ngưng tụ ra một đạo phù văn huyền ảo.</w:t>
      </w:r>
    </w:p>
    <w:p>
      <w:pPr>
        <w:pStyle w:val="BodyText"/>
      </w:pPr>
      <w:r>
        <w:t xml:space="preserve">Lúc này con mèo không còn khả năng chống cự gì nữa, mặc cho phù văn Tuần Phục Thuật chui vào trong thân thể của nó.</w:t>
      </w:r>
    </w:p>
    <w:p>
      <w:pPr>
        <w:pStyle w:val="BodyText"/>
      </w:pPr>
      <w:r>
        <w:t xml:space="preserve">Phù văn Tuần Phục Thuật vừa chui vào trong người của con mèo rừng cấp hai, Nhạc Trọng liền cảm giác được sinh ra liên hệ với nó.</w:t>
      </w:r>
    </w:p>
    <w:p>
      <w:pPr>
        <w:pStyle w:val="BodyText"/>
      </w:pPr>
      <w:r>
        <w:t xml:space="preserve">Nhạc Trọng buông lỏng một hơi, nhìn qua Trần Dao nói ra:</w:t>
      </w:r>
    </w:p>
    <w:p>
      <w:pPr>
        <w:pStyle w:val="BodyText"/>
      </w:pPr>
      <w:r>
        <w:t xml:space="preserve">- Trần Dao! Có thể buông nó ra!</w:t>
      </w:r>
    </w:p>
    <w:p>
      <w:pPr>
        <w:pStyle w:val="BodyText"/>
      </w:pPr>
      <w:r>
        <w:t xml:space="preserve">Trần Dao lúc này mới triệt hồi thao túng thực vật, bối cây mây nhnah chóng biến mất. Nàng thở gấp liên tục, quần áo của nàng mồ hôi ướt nhẹp, nàng nhìn qua Nhạc Trọng phương xa, trong nội tâm tràn đầy sợ hãi.</w:t>
      </w:r>
    </w:p>
    <w:p>
      <w:pPr>
        <w:pStyle w:val="BodyText"/>
      </w:pPr>
      <w:r>
        <w:t xml:space="preserve">Nếu như Nhạc Trọng vừa rồi bị con mèo cấp hai giết chết, vậy thì toàn bộ người ở đây sẽ sụp đổ, Trần Dao không dám nghĩ nữ nhân như nàng ở lại nơi này sẽ tao ngộ cảnh tượng khủng bố như thế nào.</w:t>
      </w:r>
    </w:p>
    <w:p>
      <w:pPr>
        <w:pStyle w:val="BodyText"/>
      </w:pPr>
      <w:r>
        <w:t xml:space="preserve">Tuy Trần Dao hiện tại là người tiên hóa, nhưng mà trên thế giới này cường giả như mây. Cho dù mạnh như Nhạc Trọng cũng không dám nói mình là tồn tại vô địch, có lẽ nàng không quá tự tin tổ kiến thế lực chống Ngô Nham Hoành và Đại Thái Lan đế quốc. Nàng một khi bị đối phương bắt được thì sống không bằng chết.</w:t>
      </w:r>
    </w:p>
    <w:p>
      <w:pPr>
        <w:pStyle w:val="BodyText"/>
      </w:pPr>
      <w:r>
        <w:t xml:space="preserve">Sau khi con mèo rừng cấp hai này được thả ra thì đi tới bên người Nhạc Trọng, chợt thập phần nhu thuận cọ vào người Nhạc Trọng, nó làm nũng với Nhạc Trọng.</w:t>
      </w:r>
    </w:p>
    <w:p>
      <w:pPr>
        <w:pStyle w:val="BodyText"/>
      </w:pPr>
      <w:r>
        <w:t xml:space="preserve">- Tốc độ của mày nhanh như vậy! Gọi là Thiểm Điện đi!</w:t>
      </w:r>
    </w:p>
    <w:p>
      <w:pPr>
        <w:pStyle w:val="BodyText"/>
      </w:pPr>
      <w:r>
        <w:t xml:space="preserve">Nhạc Trọng móc khối tinh hạch của con rắn biến dị cấp hai ném cho con mèo rừng biến dị cấp hai.</w:t>
      </w:r>
    </w:p>
    <w:p>
      <w:pPr>
        <w:pStyle w:val="BodyText"/>
      </w:pPr>
      <w:r>
        <w:t xml:space="preserve">Thiểm Điện lè lưỡi cuốn lấy viên tinh thạch đưa vào trong miệng, sau đó kẽo kẹt kẽo kẹt gặm, nó thè lưỡi ra liếm láp Nhạc Trọng.</w:t>
      </w:r>
    </w:p>
    <w:p>
      <w:pPr>
        <w:pStyle w:val="BodyText"/>
      </w:pPr>
      <w:r>
        <w:t xml:space="preserve">Huyết nhục người tiến hóa cao cấp, huyết nhục tang thi cao cấp, huyết nhục biến dị thú cao cấp, tinh hạch cũng có thể khiến biến dị thú tiến hóa cao hơn. Trong đó tinh hạch biến dị thú là thứ biến dị thú thích nhất, thôn phệ tinh hạch có thể giúp chúng tiến hóa cao cấp hơn nhanh hơn.</w:t>
      </w:r>
    </w:p>
    <w:p>
      <w:pPr>
        <w:pStyle w:val="BodyText"/>
      </w:pPr>
      <w:r>
        <w:t xml:space="preserve">- Đi thôi!</w:t>
      </w:r>
    </w:p>
    <w:p>
      <w:pPr>
        <w:pStyle w:val="BodyText"/>
      </w:pPr>
      <w:r>
        <w:t xml:space="preserve">Nhạc Trọng ra lệnh cho đoàn xe một câu.</w:t>
      </w:r>
    </w:p>
    <w:p>
      <w:pPr>
        <w:pStyle w:val="BodyText"/>
      </w:pPr>
      <w:r>
        <w:t xml:space="preserve">Dưới mệnh lệnh của Nhạc Trọng thì đoàn xe lúc này nhắm hướng Nã Bố Trấn mà đi.</w:t>
      </w:r>
    </w:p>
    <w:p>
      <w:pPr>
        <w:pStyle w:val="BodyText"/>
      </w:pPr>
      <w:r>
        <w:t xml:space="preserve">Được Thiểm Điện thủ hộ cho nên trên đường đi Nhạc Trọng và đoàn người không bị biến dị thú quấy phá. Rốt cục vừa hừng sáng đã đi tới Nã Bố Trấn đầy tang thi.</w:t>
      </w:r>
    </w:p>
    <w:p>
      <w:pPr>
        <w:pStyle w:val="BodyText"/>
      </w:pPr>
      <w:r>
        <w:t xml:space="preserve">Nhạc Trọng đi tới trước Nã Bố Trấn và ném một bình chất lỏng xà đản quả nghiền thành nước cho Cam Đào, nói:</w:t>
      </w:r>
    </w:p>
    <w:p>
      <w:pPr>
        <w:pStyle w:val="BodyText"/>
      </w:pPr>
      <w:r>
        <w:t xml:space="preserve">- Cam Đào uống nó! Uống xong thì ngươi sẽ có lực lượng mạnh hơn!</w:t>
      </w:r>
    </w:p>
    <w:p>
      <w:pPr>
        <w:pStyle w:val="BodyText"/>
      </w:pPr>
      <w:r>
        <w:t xml:space="preserve">- Vâng! Nhạc lão đại!</w:t>
      </w:r>
    </w:p>
    <w:p>
      <w:pPr>
        <w:pStyle w:val="BodyText"/>
      </w:pPr>
      <w:r>
        <w:t xml:space="preserve">Cam Đào nhìn qua bình nhỏ, không do dự lập tức uống cạn bình chất lỏng, nếu như Nhạc Trọng bất lợi với hắn, hắn tuyệt đối không có một tia phản kháng. Hơn nữa hắn cũng vô cùng tín nhiệm Nhạc Trọng, bởi vì Nhạc Trọng đã cứu hắn và huynh đệ trong tuyệt cảnh ra ngoài.</w:t>
      </w:r>
    </w:p>
    <w:p>
      <w:pPr>
        <w:pStyle w:val="BodyText"/>
      </w:pPr>
      <w:r>
        <w:t xml:space="preserve">Cam Đào sau khi uống xong chợt bị lực lượng mạnh mẽ thôn phệ, thân thể nóng lên, phát nhiệt, hoa mắt ngã xuống.</w:t>
      </w:r>
    </w:p>
    <w:p>
      <w:pPr>
        <w:pStyle w:val="BodyText"/>
      </w:pPr>
      <w:r>
        <w:t xml:space="preserve">- Trung đội trưởng!</w:t>
      </w:r>
    </w:p>
    <w:p>
      <w:pPr>
        <w:pStyle w:val="BodyText"/>
      </w:pPr>
      <w:r>
        <w:t xml:space="preserve">Hơn mười chiến hữu của Cam Đào đi lên đỡ lấy Cam Đào, lo lắng nhìn qua Nhạc Trọng, hy vọng hắn có thể giải thích cho bọn họ.</w:t>
      </w:r>
    </w:p>
    <w:p>
      <w:pPr>
        <w:pStyle w:val="BodyText"/>
      </w:pPr>
      <w:r>
        <w:t xml:space="preserve">- Anh ta sẽ phát sốt một ngày, ở lại chăm sóc cho anh ta!</w:t>
      </w:r>
    </w:p>
    <w:p>
      <w:pPr>
        <w:pStyle w:val="BodyText"/>
      </w:pPr>
      <w:r>
        <w:t xml:space="preserve">Nhạc Trọng nói một câu, sau đó lại gọi Phan Kim Dũng tới.</w:t>
      </w:r>
    </w:p>
    <w:p>
      <w:pPr>
        <w:pStyle w:val="BodyText"/>
      </w:pPr>
      <w:r>
        <w:t xml:space="preserve">Nhạc Trọng trực tiếp giao sách kỹ năng cấp ba biến thân hiệp sĩ rừng nhiệt đới giao cho Phan Kim Dũng:</w:t>
      </w:r>
    </w:p>
    <w:p>
      <w:pPr>
        <w:pStyle w:val="BodyText"/>
      </w:pPr>
      <w:r>
        <w:t xml:space="preserve">- Bản kỹ năng này giao cho anh! Hảo hảo lợi dụng nó giết địch.</w:t>
      </w:r>
    </w:p>
    <w:p>
      <w:pPr>
        <w:pStyle w:val="BodyText"/>
      </w:pPr>
      <w:r>
        <w:t xml:space="preserve">Phan Kim Dũng vừa tiếp xúc với sách kỹ năng, chợt vô cùng kích động nói ra:</w:t>
      </w:r>
    </w:p>
    <w:p>
      <w:pPr>
        <w:pStyle w:val="BodyText"/>
      </w:pPr>
      <w:r>
        <w:t xml:space="preserve">- Đa tạ Nhạc lão đại! ! Tôi nhất định sẽ hảo hảo giết địch! Tuyệt đối sẽ không cô phụ chờ mong của ngài!</w:t>
      </w:r>
    </w:p>
    <w:p>
      <w:pPr>
        <w:pStyle w:val="BodyText"/>
      </w:pPr>
      <w:r>
        <w:t xml:space="preserve">Sách kỹ năng cấp ba vô cùng thưa thớt, Phan Kim Dũng sau khi đạt được sách kỹ năng sẽ lợi dụng thật tốt, hắn có thể phát triển thành cường giả.</w:t>
      </w:r>
    </w:p>
    <w:p>
      <w:pPr>
        <w:pStyle w:val="BodyText"/>
      </w:pPr>
      <w:r>
        <w:t xml:space="preserve">Nhạc Trọng lúc này là người ở đất lạ, người hắn có thể sử dụng quá ít. Hắn cũng chỉ có thể giao sách kỹ năng quý giá cho chiên sĩ đi theo mình không quá lâu. Để cho bọn họ nhanh chóng hình thành sức chiến đấu và mạnh mẽ hơn.</w:t>
      </w:r>
    </w:p>
    <w:p>
      <w:pPr>
        <w:pStyle w:val="BodyText"/>
      </w:pPr>
      <w:r>
        <w:t xml:space="preserve">Nhạc Trọng vỗ vỗ vai của Phan Kim Dũng, đi nhanh ra ngoài và cùng bạch cốt đi vào trong Nã Bố Trấn.</w:t>
      </w:r>
    </w:p>
    <w:p>
      <w:pPr>
        <w:pStyle w:val="BodyText"/>
      </w:pPr>
      <w:r>
        <w:t xml:space="preserve">Lúc này ở cửa ra vào của Nã Bố Trấn đã xuất hiện Thiểm Điện và nó thống lĩnh hơn một trăm năm mươi con mèo rừng biên dị.</w:t>
      </w:r>
    </w:p>
    <w:p>
      <w:pPr>
        <w:pStyle w:val="Compact"/>
      </w:pPr>
      <w:r>
        <w:t xml:space="preserve">Với Thiểm Điện với tư cách là biến dị thú cấp hai, có được năng lực thống soái đồng tộc ở gần. Những con mèo biên dị là thủ hạ của nó.</w:t>
      </w:r>
      <w:r>
        <w:br w:type="textWrapping"/>
      </w:r>
      <w:r>
        <w:br w:type="textWrapping"/>
      </w:r>
    </w:p>
    <w:p>
      <w:pPr>
        <w:pStyle w:val="Heading2"/>
      </w:pPr>
      <w:bookmarkStart w:id="428" w:name="chương-406-không-đề"/>
      <w:bookmarkEnd w:id="428"/>
      <w:r>
        <w:t xml:space="preserve">406. Chương 406: Không Đề</w:t>
      </w:r>
    </w:p>
    <w:p>
      <w:pPr>
        <w:pStyle w:val="Compact"/>
      </w:pPr>
      <w:r>
        <w:br w:type="textWrapping"/>
      </w:r>
      <w:r>
        <w:br w:type="textWrapping"/>
      </w:r>
    </w:p>
    <w:p>
      <w:pPr>
        <w:pStyle w:val="BodyText"/>
      </w:pPr>
      <w:r>
        <w:t xml:space="preserve">Tiểu Thanh, tiểu Quy cũng có được năng lực này. Nhưng mà tiểu Thanh là độc hành không gia nhập vào bầy, nhất thời bán hội khó tìm được đồng bạn. Tiểu Quy ở không có biến dị thú cấp thấp, nhưng mà nó có thể thu phục biến dị thú thống lãnh chỉ huy tộc đàn.</w:t>
      </w:r>
    </w:p>
    <w:p>
      <w:pPr>
        <w:pStyle w:val="BodyText"/>
      </w:pPr>
      <w:r>
        <w:t xml:space="preserve">Nhạc Trọng vỗ vỗ đầu của Thiểm Điện và chỉ vào trấn nhỏ, nói:</w:t>
      </w:r>
    </w:p>
    <w:p>
      <w:pPr>
        <w:pStyle w:val="BodyText"/>
      </w:pPr>
      <w:r>
        <w:t xml:space="preserve">- Xin nhờ Thiểm Điện ngươi rồi, tiêu diệt tang thi trong trấn này!</w:t>
      </w:r>
    </w:p>
    <w:p>
      <w:pPr>
        <w:pStyle w:val="BodyText"/>
      </w:pPr>
      <w:r>
        <w:t xml:space="preserve">Thiểm Điện nhìn quâ Nhạc Trọng lề mề một hồi, chợt nhìn qua đám mèo rừng biến dị rống to.</w:t>
      </w:r>
    </w:p>
    <w:p>
      <w:pPr>
        <w:pStyle w:val="BodyText"/>
      </w:pPr>
      <w:r>
        <w:t xml:space="preserve">Dưới mệnh lệnh của Thiểm Điện thì hơn trăm con mèo biến dị lúc này lập tức phóng thẳng vào trong trấn nhỏ đầy tang thi kia.</w:t>
      </w:r>
    </w:p>
    <w:p>
      <w:pPr>
        <w:pStyle w:val="BodyText"/>
      </w:pPr>
      <w:r>
        <w:t xml:space="preserve">Đám mèo rừng biến dị này là những sinh vật thích ứng với gien virus truyền nhiễm. Virus của tang thi không cách nào ảnh hưởng tới chúng mảy may. Đây cũng là ưu thế lớn nhất của chúng chống lại tang thi. Rất nhiều biến dị thú đều lấy tang thi làm thức ăn, chỉ cần những tang thi không có tang thi chữ Z chỉ huy, những tang thi này chỉ là thức ăn của biến dị thú.</w:t>
      </w:r>
    </w:p>
    <w:p>
      <w:pPr>
        <w:pStyle w:val="BodyText"/>
      </w:pPr>
      <w:r>
        <w:t xml:space="preserve">Sau khi mèo biến dị xông thẳng vào trong tiểu trấn, chợt bắt đầu điên cuồng săn giết đám tang thi. Những nơi đi qua chúng không ngừng ăn tang thi, lão đại đã ra lệnh cho nên những con mèo này không ngừng huy động móng vuốt, đem đầu lâu của tang thi căt đi.</w:t>
      </w:r>
    </w:p>
    <w:p>
      <w:pPr>
        <w:pStyle w:val="BodyText"/>
      </w:pPr>
      <w:r>
        <w:t xml:space="preserve">Thiểm Điện cũng nhảy vào trong trấn, thập phần nhẹ nhõm ưu nhã săn giết những tang thi tiến hóa. Cho dù là L2, hay là S2 cũng dễ dàng bị tiêu diệt.</w:t>
      </w:r>
    </w:p>
    <w:p>
      <w:pPr>
        <w:pStyle w:val="BodyText"/>
      </w:pPr>
      <w:r>
        <w:t xml:space="preserve">Gần mới hết buổi sáng thì hơn hai ngàn tang thi trong Nã Bố Trấn đã bị Thiểm Điện mang theo tiểu đệ tiêu diệt tất cả.</w:t>
      </w:r>
    </w:p>
    <w:p>
      <w:pPr>
        <w:pStyle w:val="BodyText"/>
      </w:pPr>
      <w:r>
        <w:t xml:space="preserve">Nhạc Trọng nhìn thấy Thiểm Điện ưu nhã đi vào trong trấn, lúc này mới nhìn qua người sống sót nói ra:</w:t>
      </w:r>
    </w:p>
    <w:p>
      <w:pPr>
        <w:pStyle w:val="BodyText"/>
      </w:pPr>
      <w:r>
        <w:t xml:space="preserve">- Tiến vào trấn!</w:t>
      </w:r>
    </w:p>
    <w:p>
      <w:pPr>
        <w:pStyle w:val="BodyText"/>
      </w:pPr>
      <w:r>
        <w:t xml:space="preserve">Được Trần Dao tổ chức, hơn ngàn người sống sót đi vào trong trấn.</w:t>
      </w:r>
    </w:p>
    <w:p>
      <w:pPr>
        <w:pStyle w:val="BodyText"/>
      </w:pPr>
      <w:r>
        <w:t xml:space="preserve">Phạm Đồng hiên tại đi trong Nã Bố Trấn và hắn nhìn thấy thi hài của tang thi khắp nơi. Trong nội tâm vô cùng chấn động thầm nghĩ:</w:t>
      </w:r>
    </w:p>
    <w:p>
      <w:pPr>
        <w:pStyle w:val="BodyText"/>
      </w:pPr>
      <w:r>
        <w:t xml:space="preserve">- Thật là lợi hại! Mấy ngàn tang thi trong Nã Bố Trấn không ngờ bị tiêu diệt dễ dàng như vậy, đúng là lợi hại.</w:t>
      </w:r>
    </w:p>
    <w:p>
      <w:pPr>
        <w:pStyle w:val="BodyText"/>
      </w:pPr>
      <w:r>
        <w:t xml:space="preserve">Vượt quá Ngô Đàm Đồng đoán trước, Nhạc Trọng chẳng những phá hủy Tiền Phong doanh, còn cứu được cả ngàn người đưa tới Nã Bố Trấn. Lại thuận thế tiêu diệt tang thi trong Nã Bố Trấn. Chuyện này làm hắn hạ quyết tâm đi theo Nhạc Trọng.</w:t>
      </w:r>
    </w:p>
    <w:p>
      <w:pPr>
        <w:pStyle w:val="BodyText"/>
      </w:pPr>
      <w:r>
        <w:t xml:space="preserve">Tiến vào Nã Bố Trấn thì mọi người tụ tập hài cốt tang thi vào trong đám lá khô và đốt đi.</w:t>
      </w:r>
    </w:p>
    <w:p>
      <w:pPr>
        <w:pStyle w:val="BodyText"/>
      </w:pPr>
      <w:r>
        <w:t xml:space="preserve">Sau khi đem toàn bộ vật tư chuyển vào trong kho, Trần Dao phái người tiếp quản nắm giữ trong tay.</w:t>
      </w:r>
    </w:p>
    <w:p>
      <w:pPr>
        <w:pStyle w:val="BodyText"/>
      </w:pPr>
      <w:r>
        <w:t xml:space="preserve">Những người Thái Lan sống sót được một chén cháo loãng sền sệt, sau đó được đưa vào trong một gian nhà và canh giữ.</w:t>
      </w:r>
    </w:p>
    <w:p>
      <w:pPr>
        <w:pStyle w:val="BodyText"/>
      </w:pPr>
      <w:r>
        <w:t xml:space="preserve">Những người Thái Lan sống sót này không canh giữ cẩn thận thì có thể phản loạn ngay lập tức.</w:t>
      </w:r>
    </w:p>
    <w:p>
      <w:pPr>
        <w:pStyle w:val="BodyText"/>
      </w:pPr>
      <w:r>
        <w:t xml:space="preserve">An trí tốt người Thái Lan sống sót xong, đám chiến sĩ được nghỉ ngơi.</w:t>
      </w:r>
    </w:p>
    <w:p>
      <w:pPr>
        <w:pStyle w:val="BodyText"/>
      </w:pPr>
      <w:r>
        <w:t xml:space="preserve">Đám chiến sĩ này đi vào trong giường nằm giữ Mỗi người ngã lưng xuống giường và ngủ như heo chết, thân thể bọn họ vô cùng suy yếu, còn kéo thân hình mệt mỏi hành quân đêm, căn bản chịu không được. Nếu như hiện giờ có cao thủ đánh lén. Một người là có thể giết mấy trăm tên.</w:t>
      </w:r>
    </w:p>
    <w:p>
      <w:pPr>
        <w:pStyle w:val="BodyText"/>
      </w:pPr>
      <w:r>
        <w:t xml:space="preserve">Nhạc Trọng trải qua khổ chiến liên tục, đồng dạng cực kỳ mệt mỏi, lưu lại bạch cốt thủ vệ sau đó nằm trên giường ngủ say. Hắn lúc này cũng không phải quái vật. Tuy nắm giữ lực lượng cường đại, hắn vẫn là người phàm mà thôi. Trải qua chiên đấu liên tục vẫn mệt mỏi.</w:t>
      </w:r>
    </w:p>
    <w:p>
      <w:pPr>
        <w:pStyle w:val="BodyText"/>
      </w:pPr>
      <w:r>
        <w:t xml:space="preserve">Ở bên kia Ngô Nham Hoành phản ứng cũng hết sức nhanh chóng, sáng sớm hôm sau liền đưa hai doanh tiến về hướng Tiền Phong doanh.</w:t>
      </w:r>
    </w:p>
    <w:p>
      <w:pPr>
        <w:pStyle w:val="BodyText"/>
      </w:pPr>
      <w:r>
        <w:t xml:space="preserve">Nhạc Trọng đánh lén Tiền Phong doanh, Ngô Nham Hoành từ trong miệng đám bại binh biết rõ ràng. Bọn họ mang theo hai doanh và ba mươi tên chiến sĩ Lang Nha doanh đi nghiền áp Nhạc Trọng.</w:t>
      </w:r>
    </w:p>
    <w:p>
      <w:pPr>
        <w:pStyle w:val="BodyText"/>
      </w:pPr>
      <w:r>
        <w:t xml:space="preserve">Oanh! !</w:t>
      </w:r>
    </w:p>
    <w:p>
      <w:pPr>
        <w:pStyle w:val="BodyText"/>
      </w:pPr>
      <w:r>
        <w:t xml:space="preserve">Nương theo tiếng nổ lớn, trong hai doanh đang hành quân có ba người bị nổ tàn phế.</w:t>
      </w:r>
    </w:p>
    <w:p>
      <w:pPr>
        <w:pStyle w:val="BodyText"/>
      </w:pPr>
      <w:r>
        <w:t xml:space="preserve">- Có mìn! Mọi người cẩn thận!</w:t>
      </w:r>
    </w:p>
    <w:p>
      <w:pPr>
        <w:pStyle w:val="BodyText"/>
      </w:pPr>
      <w:r>
        <w:t xml:space="preserve">Nương theo tiếng hô, hai doanh chiến sĩ Thái bắt đầu cẩn thận. Hành động thoáng trì trệ không tiến. Ngô Nham Hoành sáng lập Đại Thái Lan đế quốc cũng có lịch sử rất trẻ, trong đó có bộ phận chiên sĩ quân đội Thái Lan. Hơn nữa là người Thái Lan bình thường. Bọn họ không có kinh nghiệm như quân đội. Đặc biệt uy hiếp của địa lôi không thấy rõ ràng làm bọn họ co vòi.</w:t>
      </w:r>
    </w:p>
    <w:p>
      <w:pPr>
        <w:pStyle w:val="BodyText"/>
      </w:pPr>
      <w:r>
        <w:t xml:space="preserve">Ba tên chiến sĩ Thái bị nổ gãy chân phát ra tiếng hô thảm thiết, ảnh hưởng thật lớn sĩ khí của quân đội, trong tận thế thì chẳng những Trung Quốc khuyết thiếu dược vật, Thái Lan cũng thiếu. Những người này bị xử bắn tại chô. Ngô Nham Hoành sẽ không lãng phí lương thực nuôi dưỡng phế vật.</w:t>
      </w:r>
    </w:p>
    <w:p>
      <w:pPr>
        <w:pStyle w:val="BodyText"/>
      </w:pPr>
      <w:r>
        <w:t xml:space="preserve">- Công binh! Gỡ mìn! Công binh nhanh đi gỡ mìn!</w:t>
      </w:r>
    </w:p>
    <w:p>
      <w:pPr>
        <w:pStyle w:val="BodyText"/>
      </w:pPr>
      <w:r>
        <w:t xml:space="preserve">Một tên doanh trưởng quân Thái sắc mặt tái nhợt quát lên.</w:t>
      </w:r>
    </w:p>
    <w:p>
      <w:pPr>
        <w:pStyle w:val="BodyText"/>
      </w:pPr>
      <w:r>
        <w:t xml:space="preserve">Tên tham mưu cẩn thận từng li từng tí nói ra:</w:t>
      </w:r>
    </w:p>
    <w:p>
      <w:pPr>
        <w:pStyle w:val="BodyText"/>
      </w:pPr>
      <w:r>
        <w:t xml:space="preserve">- Doanh trưởng! ! Chúng ta không có công binh và trang bị chuyên dụng!</w:t>
      </w:r>
    </w:p>
    <w:p>
      <w:pPr>
        <w:pStyle w:val="BodyText"/>
      </w:pPr>
      <w:r>
        <w:t xml:space="preserve">Trên thực tế trong Đại Thái Lan đế quốc có công binh và trang bị gỡ mìn. Nhung mà bọn họ là lão binh, hơn nữa lệ thuộc lữu đoàn đệ nhất của Ngô Nham Hoành. Các doanh khác rất ít phân phó công binh chuyên dụng. Dù sao mục tiêu chiến đấu chủ yếu của bọn họ là tang thi và biến dị thú. Mà không phải là nhân loại.</w:t>
      </w:r>
    </w:p>
    <w:p>
      <w:pPr>
        <w:pStyle w:val="BodyText"/>
      </w:pPr>
      <w:r>
        <w:t xml:space="preserve">Hơn nửa là nội địa Thái Lan, cũng không phải là nơi có mìn xuất hiện. Bọn họ xem nhẹ chuyện này.</w:t>
      </w:r>
    </w:p>
    <w:p>
      <w:pPr>
        <w:pStyle w:val="BodyText"/>
      </w:pPr>
      <w:r>
        <w:t xml:space="preserve">- Đáng chết! ! Làm sao bây giờ?</w:t>
      </w:r>
    </w:p>
    <w:p>
      <w:pPr>
        <w:pStyle w:val="BodyText"/>
      </w:pPr>
      <w:r>
        <w:t xml:space="preserve">Tên doanh trưởng quân Thái sắc mặt tái nhợt quát lớn. Hắn vốn cho rằng tấn công người của Nhạc Trọng đơn giản như uống nước, dễ dàng nghiền áp Nhạc Trọng và đám người phản kháng.</w:t>
      </w:r>
    </w:p>
    <w:p>
      <w:pPr>
        <w:pStyle w:val="BodyText"/>
      </w:pPr>
      <w:r>
        <w:t xml:space="preserve">Tên tham mưu do dự một chút, hiện tại phương pháp ổn thỏa nhất là quay về tìm công binh đi tới, sau đó vừa gỡ mìn vừa cẩn thận tiến lên. Nhưng mà bọn họ biết đưa ra đề nghị này thì doanh trưởng sẽ tức giận.</w:t>
      </w:r>
    </w:p>
    <w:p>
      <w:pPr>
        <w:pStyle w:val="BodyText"/>
      </w:pPr>
      <w:r>
        <w:t xml:space="preserve">Một gã tham mưu nhíu mày nói:</w:t>
      </w:r>
    </w:p>
    <w:p>
      <w:pPr>
        <w:pStyle w:val="BodyText"/>
      </w:pPr>
      <w:r>
        <w:t xml:space="preserve">- Không bằng chúng ta tìm trâu ngựa với đám súc sinh đi dò mìn?</w:t>
      </w:r>
    </w:p>
    <w:p>
      <w:pPr>
        <w:pStyle w:val="BodyText"/>
      </w:pPr>
      <w:r>
        <w:t xml:space="preserve">Sử dụng động vật kíp nổ mìn, đây là phương pháp rất thông thường. Trừ chuyện đó ra còn có phương pháp dùng mìn phá mìn, hoặc là xe gỡ mìn chuyên dụng.</w:t>
      </w:r>
    </w:p>
    <w:p>
      <w:pPr>
        <w:pStyle w:val="BodyText"/>
      </w:pPr>
      <w:r>
        <w:t xml:space="preserve">Mà doanh trưởng quân Thái chửi ầm lên:</w:t>
      </w:r>
    </w:p>
    <w:p>
      <w:pPr>
        <w:pStyle w:val="BodyText"/>
      </w:pPr>
      <w:r>
        <w:t xml:space="preserve">- Móa! Hiện tại là nơi quỷ dì rồi, anh đi đâu tìm trâu ngựa đây?</w:t>
      </w:r>
    </w:p>
    <w:p>
      <w:pPr>
        <w:pStyle w:val="BodyText"/>
      </w:pPr>
      <w:r>
        <w:t xml:space="preserve">Động vật gỡ mìn là không tệ, nhưng bây giờ là tận thế. Trâu ngựa các loại khó tìm lắm, cho dù tìm được thì chúng cũng là lương thực quý giá, không có khả năng bị lãng phí đi dò đường.</w:t>
      </w:r>
    </w:p>
    <w:p>
      <w:pPr>
        <w:pStyle w:val="BodyText"/>
      </w:pPr>
      <w:r>
        <w:t xml:space="preserve">Một tên tham mưu đưa ra rất nhiều ý kiến, đều bị tên doanh trưởng quân Thái bác bỏ.</w:t>
      </w:r>
    </w:p>
    <w:p>
      <w:pPr>
        <w:pStyle w:val="BodyText"/>
      </w:pPr>
      <w:r>
        <w:t xml:space="preserve">Cuối cùng thì hai tên doanh trưởng quân Thái thương lượng với nhau, vẫn cảm thấy nên đưa người về cầu viện. Lại cho Ngô Nham Hoành phái công binh tới gỡ mìn.</w:t>
      </w:r>
    </w:p>
    <w:p>
      <w:pPr>
        <w:pStyle w:val="BodyText"/>
      </w:pPr>
      <w:r>
        <w:t xml:space="preserve">Sau khi công binh đi tới, lập tức bắt tay vào gỡ mìn. Nhưng mà làm cho doanh trưởng quân Thái doanh thổ huyết là Nhạc Trọng không chôn mìn dày đặc, đồng thời trộn lẫn nhiều mìn giả. Trì hoãn tốc độ của bọn họ.</w:t>
      </w:r>
    </w:p>
    <w:p>
      <w:pPr>
        <w:pStyle w:val="BodyText"/>
      </w:pPr>
      <w:r>
        <w:t xml:space="preserve">Sau khi hai doanh này đi vào trong trấn nhỏ thì đã mất thời gian quá nhiều.</w:t>
      </w:r>
    </w:p>
    <w:p>
      <w:pPr>
        <w:pStyle w:val="BodyText"/>
      </w:pPr>
      <w:r>
        <w:t xml:space="preserve">Trong trấn nhỏ khắp nơi đều là thi thể nhân loại và các loại kiến trúc đổ nát, Nhạc Trọng trước khi đi còn một mồi lửa đôt cả trấn nhỏ này, cả thị trấn nhỏ giống như thị trấn ma. Làm cho hai tên doanh trưởng vô cùng tức giận.</w:t>
      </w:r>
    </w:p>
    <w:p>
      <w:pPr>
        <w:pStyle w:val="BodyText"/>
      </w:pPr>
      <w:r>
        <w:t xml:space="preserve">Bởi vì không biết Nhạc Trọng dẫn người trốn hướng phương nào, hai doanh Đại Thái Lan đế quốc chỉ có thể bỏ qua mà thôi.</w:t>
      </w:r>
    </w:p>
    <w:p>
      <w:pPr>
        <w:pStyle w:val="Compact"/>
      </w:pPr>
      <w:r>
        <w:t xml:space="preserve">Lúc này đã có giáo huấn lần trước, hai doanh của Đại Thái Lan đế quốc không dám lãnh đạm một khắc, ban đêm phòng ngưa doanh địa phòng bị Nhạc Trọng đánh lén ban đêm.</w:t>
      </w:r>
      <w:r>
        <w:br w:type="textWrapping"/>
      </w:r>
      <w:r>
        <w:br w:type="textWrapping"/>
      </w:r>
    </w:p>
    <w:p>
      <w:pPr>
        <w:pStyle w:val="Heading2"/>
      </w:pPr>
      <w:bookmarkStart w:id="429" w:name="chương-407-không-đề"/>
      <w:bookmarkEnd w:id="429"/>
      <w:r>
        <w:t xml:space="preserve">407. Chương 407: Không Đề</w:t>
      </w:r>
    </w:p>
    <w:p>
      <w:pPr>
        <w:pStyle w:val="Compact"/>
      </w:pPr>
      <w:r>
        <w:br w:type="textWrapping"/>
      </w:r>
      <w:r>
        <w:br w:type="textWrapping"/>
      </w:r>
    </w:p>
    <w:p>
      <w:pPr>
        <w:pStyle w:val="BodyText"/>
      </w:pPr>
      <w:r>
        <w:t xml:space="preserve">Bởi vì thoát đi kịp thời, Nhạc Trọng rốt cuộc đạt được thời gian quý giá, cũng không có bị Đại Thái Lan đế quốc tiêu diệt toàn bộ.</w:t>
      </w:r>
    </w:p>
    <w:p>
      <w:pPr>
        <w:pStyle w:val="BodyText"/>
      </w:pPr>
      <w:r>
        <w:t xml:space="preserve">Nhạc Trọng kế tiếp tiến hành một loạt an bài. Hắn cho Cam Đào, Phan Kim Dũng hai là hai cao thủ dẫn theo chiến sĩ Thái Lan tiến tới biên giới Quảng Tây càn quét tang thi trên đường đi, vừa sưu tìm người sống và vật tư, vừa biến mạnh hơn.</w:t>
      </w:r>
    </w:p>
    <w:p>
      <w:pPr>
        <w:pStyle w:val="BodyText"/>
      </w:pPr>
      <w:r>
        <w:t xml:space="preserve">Hiện tại Nhạc Trọng cho đám quân nhỏ đi tới doanh của Ngô Nham Hoành bên kia đánh một trận. Sẽ không bị một kích đánh tan, nhưng mà sức chiến đấu của hai bên chênh lệch không nhỏ. Nhạc Trọng phải lợi dụng tang thi tôi luyện bộ đội này, chỉ có không ngừng chiến đấu thì chi bộ đội này mới hợp cách.</w:t>
      </w:r>
    </w:p>
    <w:p>
      <w:pPr>
        <w:pStyle w:val="BodyText"/>
      </w:pPr>
      <w:r>
        <w:t xml:space="preserve">Dù sao Nhạc Trọng hiện tại thiếu nhất chính là vật tư, áp lực thật lớn làm cho hắn không có thời gian luyện binh. Nơi này là Thái Lan, tiền vốn của hắn quá nhỏ, hắn không cẩn thận sẽ bị Ngô Nham Hoành nuôt cả da và xương.</w:t>
      </w:r>
    </w:p>
    <w:p>
      <w:pPr>
        <w:pStyle w:val="BodyText"/>
      </w:pPr>
      <w:r>
        <w:t xml:space="preserve">Mà dưới sự nổ lực của người Thái Lan sống sót, từng kiện từng kiện lân giáp độc xà biến dị được làm ra, mặc lên người của các chiến sĩ. Đương nhiên do vội vàng chế tạo, kiểu dáng có chút thô ráp khó coi, nhưng mà đối với đám chiến sĩ mà nói có lực phòng ngự của giáp da cường đại thì sống sót tăng lên, ai cũng không chán ghét giáp da khó coi.</w:t>
      </w:r>
    </w:p>
    <w:p>
      <w:pPr>
        <w:pStyle w:val="BodyText"/>
      </w:pPr>
      <w:r>
        <w:t xml:space="preserve">Sau khi công tác chế tác giáp da kết thuc, Trần Dao tổ chức những người Thái Lan sống sót bắt đầu tu kiến các công sự phòng ngự. Một tháp canh, các cứ điểm hỏa lực bí mật phòng ngự.</w:t>
      </w:r>
    </w:p>
    <w:p>
      <w:pPr>
        <w:pStyle w:val="BodyText"/>
      </w:pPr>
      <w:r>
        <w:t xml:space="preserve">Nhạc Trọng cũng không biết những công sự này có tác dụng nào hay không. Nhưng mà nếu những người Thái Lan không có việc gì làm cả ngày, nghĩ ngợi lung tung đó mới là nguy hiểm. Không cẩn thận sẽ xảy ra bạo loạn. Còn không bằng lợi dụng bọn họ tu kiến công sự.</w:t>
      </w:r>
    </w:p>
    <w:p>
      <w:pPr>
        <w:pStyle w:val="BodyText"/>
      </w:pPr>
      <w:r>
        <w:t xml:space="preserve">Sau khi bàn giao phương hướng phát triển vơi Trần Dao xong, Nhạc Trọng lưu bạch cốt thủ hộ Trần Dao, lẻ loi một mình tiềm hành về Nha Huyện. Hắn nhất định phải trì hoãn hướng phát triển của Ngô Nham Hoành mới được.</w:t>
      </w:r>
    </w:p>
    <w:p>
      <w:pPr>
        <w:pStyle w:val="BodyText"/>
      </w:pPr>
      <w:r>
        <w:t xml:space="preserve">- Kiểm tra rất nghiêm, xem ra rất khó đi vào!</w:t>
      </w:r>
    </w:p>
    <w:p>
      <w:pPr>
        <w:pStyle w:val="BodyText"/>
      </w:pPr>
      <w:r>
        <w:t xml:space="preserve">Nhạc Trọng rất nhanh từ trong đỉnh núi gần đó nhìn thấy tình hình bên trong Nha Huyện.</w:t>
      </w:r>
    </w:p>
    <w:p>
      <w:pPr>
        <w:pStyle w:val="BodyText"/>
      </w:pPr>
      <w:r>
        <w:t xml:space="preserve">Lúc này ở cửa ra vào của Nha Huyện có mười sáu tên quân Thái đang canh phòng, kiểm tra người đi đường và xe cộ. Ở gần Nha Huyện có không ít hồ nước, núi rừng, đầm lầy, có rất nhiều rau dại, côn trùng, tôm cá. Chỉ cần không bị biến dị thú ăn tươi, chỉ cần đi ra ngoài tìm chút rau dại, nấm các loại đồ ăn sẽ không khó khăn.</w:t>
      </w:r>
    </w:p>
    <w:p>
      <w:pPr>
        <w:pStyle w:val="BodyText"/>
      </w:pPr>
      <w:r>
        <w:t xml:space="preserve">Nhưng mà trên thế giới người thông minh có không ít, một ít người cường hóa mạnh mẽ sẽ tổ chức những người sống sót bình thường đi ngắt lấy rau dại và tôm cá tươi, bọn họ phụ trách tiêu diệt biến dị thú. Hình thành từng quần thể nhỏ.</w:t>
      </w:r>
    </w:p>
    <w:p>
      <w:pPr>
        <w:pStyle w:val="BodyText"/>
      </w:pPr>
      <w:r>
        <w:t xml:space="preserve">Thời điểm Nhạc Trọng tự hỏi nên tiềm hành vào trong Nha Huyện như thế nào, nhưng mà trong Nha Huyện lại có từng chiếc xe tải chở theo chiến sĩ đi ra ngoài.</w:t>
      </w:r>
    </w:p>
    <w:p>
      <w:pPr>
        <w:pStyle w:val="BodyText"/>
      </w:pPr>
      <w:r>
        <w:t xml:space="preserve">- Có đại động tác!</w:t>
      </w:r>
    </w:p>
    <w:p>
      <w:pPr>
        <w:pStyle w:val="BodyText"/>
      </w:pPr>
      <w:r>
        <w:t xml:space="preserve">Nhạc Trọng con mắt sáng ngời, thoáng cái nhảy lên lưng của Thiểm Điện và chỉ ngón tay vào đoàn xe trước mặt:</w:t>
      </w:r>
    </w:p>
    <w:p>
      <w:pPr>
        <w:pStyle w:val="BodyText"/>
      </w:pPr>
      <w:r>
        <w:t xml:space="preserve">- Đuổi kịp bọn chúng!</w:t>
      </w:r>
    </w:p>
    <w:p>
      <w:pPr>
        <w:pStyle w:val="BodyText"/>
      </w:pPr>
      <w:r>
        <w:t xml:space="preserve">Nhận được lệnh của Nhạc Trọng, Thiểm Điện chợt nâng Nhạc Trọng nhanh chóng xuyên qua núi rừng. Theo sát phía sau Thiểm Điện chính là hơn trăm tiểu đệ mèo rừng của nó.</w:t>
      </w:r>
    </w:p>
    <w:p>
      <w:pPr>
        <w:pStyle w:val="BodyText"/>
      </w:pPr>
      <w:r>
        <w:t xml:space="preserve">Đội ngũ này đi không lâu thì tới một doanh địa.</w:t>
      </w:r>
    </w:p>
    <w:p>
      <w:pPr>
        <w:pStyle w:val="BodyText"/>
      </w:pPr>
      <w:r>
        <w:t xml:space="preserve">Ở phía trước là một tiểu trấn, trong tiểu trấn này có súng nổ lớn. Đồng thời từ một điểm cao có bày một khẩu trọng pháo không ngừng bắn ra, đem các tòa kiến trúc nổ bay, nó không ngừng phóng đạn pháo.</w:t>
      </w:r>
    </w:p>
    <w:p>
      <w:pPr>
        <w:pStyle w:val="BodyText"/>
      </w:pPr>
      <w:r>
        <w:t xml:space="preserve">Cả thị trấn nhỏ đều có hỏa lực gào thét, nhưng mà người trong trấn nhỏ không buông lỏng chiến đấu, vẫn thập phần ương ngạnh chống cự lại.</w:t>
      </w:r>
    </w:p>
    <w:p>
      <w:pPr>
        <w:pStyle w:val="BodyText"/>
      </w:pPr>
      <w:r>
        <w:t xml:space="preserve">Chiến tranh trong trấn này hiển nhiên vô cùng tàn khốc, một doanh chuyển tới nhanh chóng gia nhập vào trong chiến đấu. Một tên chiên sĩ Thái nhanh chóng tán ra, tiềm hành vào trong trấn.</w:t>
      </w:r>
    </w:p>
    <w:p>
      <w:pPr>
        <w:pStyle w:val="BodyText"/>
      </w:pPr>
      <w:r>
        <w:t xml:space="preserve">- Cơ hội tốt! ! Động thủ! ! Thiểm Điện, tiêu diệt khẩu pháo kia.</w:t>
      </w:r>
    </w:p>
    <w:p>
      <w:pPr>
        <w:pStyle w:val="BodyText"/>
      </w:pPr>
      <w:r>
        <w:t xml:space="preserve">Nhạc Trọng nhìn thấy một doanh này đầu nhập vào trong chiến đấu, nhanh chóng ra lệnh cho Thiểm Điện một câu, hơn nữa cầm súng trường đột kích vào nơi chỉ huy.</w:t>
      </w:r>
    </w:p>
    <w:p>
      <w:pPr>
        <w:pStyle w:val="BodyText"/>
      </w:pPr>
      <w:r>
        <w:t xml:space="preserve">Thiểm Điện phát ra âm thanh gào rú trầm thấp, sau đó giống như sét đánh lao thẳng vào khẩu pháo.</w:t>
      </w:r>
    </w:p>
    <w:p>
      <w:pPr>
        <w:pStyle w:val="BodyText"/>
      </w:pPr>
      <w:r>
        <w:t xml:space="preserve">Những pháo binh Thái Lan là ghê tởm nhất, có bọn chúng tồn tại cho nên phe trong trấn vô cùng gian nan. Nếu như không có trọng pháo tương trợ, quân Thái chiến đấu tới bây giờ phải thương vong gấp mười lần rồi.</w:t>
      </w:r>
    </w:p>
    <w:p>
      <w:pPr>
        <w:pStyle w:val="BodyText"/>
      </w:pPr>
      <w:r>
        <w:t xml:space="preserve">Tốc độ của Thiểm Điện còn nhanh hơn cả Nhạc Trọng trong trạng thái phát động Ảnh Bộ, cực kỳ biến thái. Khoảng cách năm trong mét với nó chỉ cần năm giây là tới.</w:t>
      </w:r>
    </w:p>
    <w:p>
      <w:pPr>
        <w:pStyle w:val="BodyText"/>
      </w:pPr>
      <w:r>
        <w:t xml:space="preserve">Cơ hồ pháo binh còn chưa kịp phản ứng, Thiểm Điện đã nhào vào trong đống người, nó tiêu diệt quân Thái ở nơi này.</w:t>
      </w:r>
    </w:p>
    <w:p>
      <w:pPr>
        <w:pStyle w:val="BodyText"/>
      </w:pPr>
      <w:r>
        <w:t xml:space="preserve">Nhìn thấy Thiểm Điện nhảy vào trong đống người, những quân Thái kia lập tức bối rối, bọn họ nhao nhao móc súng lục ra bắn về phía Thiểm Điện.</w:t>
      </w:r>
    </w:p>
    <w:p>
      <w:pPr>
        <w:pStyle w:val="BodyText"/>
      </w:pPr>
      <w:r>
        <w:t xml:space="preserve">Nhưng mà tốc độ của Thiểm Điện quá mức đáng sợ, nó phát động tốc độ cao nhất, móng vuốt sắc bén trong tay chém ra liên tục, móng vuốt sắc bén cắt yết hầu quân Thái và một gã pháo binh.</w:t>
      </w:r>
    </w:p>
    <w:p>
      <w:pPr>
        <w:pStyle w:val="BodyText"/>
      </w:pPr>
      <w:r>
        <w:t xml:space="preserve">Một đám mèo rừng biến dị đột nhiên xông vào trong trận địa, tốc độ của chúng tuy không đáng sợ như Thiểm Điện, thế nhưng mà chiến sĩ bình thường gặp chính hữu tử vô sinh.</w:t>
      </w:r>
    </w:p>
    <w:p>
      <w:pPr>
        <w:pStyle w:val="BodyText"/>
      </w:pPr>
      <w:r>
        <w:t xml:space="preserve">Trong trận địa, trừ những quan chỉ huy ra, còn có hai hàng, một lớp quân hậu cần của quân Thái Lan.</w:t>
      </w:r>
    </w:p>
    <w:p>
      <w:pPr>
        <w:pStyle w:val="BodyText"/>
      </w:pPr>
      <w:r>
        <w:t xml:space="preserve">Nơi trú quân của quân Thái bị tập kích, hai hàng chiến sĩ lập tức giơ vũ khí lên, dựa vào công sự che chắn tấn công vào đám mèo rừng và Nhạc Trọng.</w:t>
      </w:r>
    </w:p>
    <w:p>
      <w:pPr>
        <w:pStyle w:val="BodyText"/>
      </w:pPr>
      <w:r>
        <w:t xml:space="preserve">Thân hình Nhạc Trọng không ngừng chớp động né tránh viên đạn bắn, một bên không ngừng ném lựu đạn vào trong quân Thái.</w:t>
      </w:r>
    </w:p>
    <w:p>
      <w:pPr>
        <w:pStyle w:val="BodyText"/>
      </w:pPr>
      <w:r>
        <w:t xml:space="preserve">Oanh! Oanh!</w:t>
      </w:r>
    </w:p>
    <w:p>
      <w:pPr>
        <w:pStyle w:val="BodyText"/>
      </w:pPr>
      <w:r>
        <w:t xml:space="preserve">Âm thanh nổ tung không ngừng vang lên, một tên chiến sĩ bay lên cao cao. Khi không ngừng chiến đấu thì Nhạc Trọng sử dụng lựu đạn càng hiệu quả.</w:t>
      </w:r>
    </w:p>
    <w:p>
      <w:pPr>
        <w:pStyle w:val="BodyText"/>
      </w:pPr>
      <w:r>
        <w:t xml:space="preserve">Những con mèo rừng điên cuồng công kích vào chiến sĩ hai hàng của quân Thái, cũng xuất hiện thương vong, tất cả mèo rừng xông lên không sợ chết.</w:t>
      </w:r>
    </w:p>
    <w:p>
      <w:pPr>
        <w:pStyle w:val="BodyText"/>
      </w:pPr>
      <w:r>
        <w:t xml:space="preserve">Ở gần sở chỉ huy của quân Thái, càng có hai khẩu súng máy hạng nặng, hai khẩu súng máy này phát huy sức chiến đấu mạnh mẽ. Dưới hỏa lực của nó sáu con mèo rừng chết đi, ba con mèo rừng đứt cột sống và mất di sức chiến đấu.</w:t>
      </w:r>
    </w:p>
    <w:p>
      <w:pPr>
        <w:pStyle w:val="BodyText"/>
      </w:pPr>
      <w:r>
        <w:t xml:space="preserve">Dưới hung uy của hai khẩu súng máy hạng nặng, đột nhiên Nhạc Trọng nhảy ra, khiêng một ống phóng rốc-két bắn vào một khẩu súng máy.</w:t>
      </w:r>
    </w:p>
    <w:p>
      <w:pPr>
        <w:pStyle w:val="BodyText"/>
      </w:pPr>
      <w:r>
        <w:t xml:space="preserve">Ánh lửa lóe lên, khẩu súng máy và quân Thái bị tiêu diệt.</w:t>
      </w:r>
    </w:p>
    <w:p>
      <w:pPr>
        <w:pStyle w:val="BodyText"/>
      </w:pPr>
      <w:r>
        <w:t xml:space="preserve">Tiêu diệt được khẩu súng máy xong, Nhạc Trọng vung tay lên, một quả lựu đạn trực tiếp bay tới gần khẩu súng máy khác và nổ tung, đem khẩu súng máy và người điểu khiển nổ bay đi.</w:t>
      </w:r>
    </w:p>
    <w:p>
      <w:pPr>
        <w:pStyle w:val="BodyText"/>
      </w:pPr>
      <w:r>
        <w:t xml:space="preserve">Mất đi hai khẩu súng máy áp chế, những con mèo rừng rơi vào trong tâận địa của quân Thái, đem những chiến sĩ của quân Thái đè trên mặt đất, một ngụm cắn đứt yết hầu của bọn họ.</w:t>
      </w:r>
    </w:p>
    <w:p>
      <w:pPr>
        <w:pStyle w:val="BodyText"/>
      </w:pPr>
      <w:r>
        <w:t xml:space="preserve">Dưới công kích của đám mèo rừng biến dị, những chiên sĩ quân Thái bị đánh tan tác, đánh tơi bời điên cuồng bỏ chạy ra khắp bốn phương tám hướng. Bọn họ cũng không phải bách chiến chi sư, trong bọn họ rất nhiều người chẳng qua là người bình thường, tiếp nhận huấn luyện của quân đội không tới hai tháng, ngăn cản không nổi đám mèo biến dị hung hãn này.</w:t>
      </w:r>
    </w:p>
    <w:p>
      <w:pPr>
        <w:pStyle w:val="Compact"/>
      </w:pPr>
      <w:r>
        <w:t xml:space="preserve">Nhạc Trọng không để ý đến những con mèo rừng tàn sát quân Thái, ánh mắt của hắn lạnh như băng, hắn đi tới nơi chỉ huy của quân Thái.</w:t>
      </w:r>
      <w:r>
        <w:br w:type="textWrapping"/>
      </w:r>
      <w:r>
        <w:br w:type="textWrapping"/>
      </w:r>
    </w:p>
    <w:p>
      <w:pPr>
        <w:pStyle w:val="Heading2"/>
      </w:pPr>
      <w:bookmarkStart w:id="430" w:name="chương-408-không-đề"/>
      <w:bookmarkEnd w:id="430"/>
      <w:r>
        <w:t xml:space="preserve">408. Chương 408: Không Đề</w:t>
      </w:r>
    </w:p>
    <w:p>
      <w:pPr>
        <w:pStyle w:val="Compact"/>
      </w:pPr>
      <w:r>
        <w:br w:type="textWrapping"/>
      </w:r>
      <w:r>
        <w:br w:type="textWrapping"/>
      </w:r>
    </w:p>
    <w:p>
      <w:pPr>
        <w:pStyle w:val="BodyText"/>
      </w:pPr>
      <w:r>
        <w:t xml:space="preserve">Bộ chỉ huy quân Thái có ba mươi quân Thái chạy ra ngoài. Trong đó chín tên mang theo trang bị hết sức kỳ lạ, bọn họ cầm cung tiễn trong tay, là Lang Nha bổng cực lớn, còn có thuẫn thép to lớn, trong thân thể tràn ngập sát khí và bưu hãn người thường khó có được.</w:t>
      </w:r>
    </w:p>
    <w:p>
      <w:pPr>
        <w:pStyle w:val="BodyText"/>
      </w:pPr>
      <w:r>
        <w:t xml:space="preserve">Đây là chín tên cao thủ Lang Nha doanh của quân Thái, chuyên môn phụ trách bảo hộ bộ chỉ huy quân Thái không bị cao thủ ám sát.</w:t>
      </w:r>
    </w:p>
    <w:p>
      <w:pPr>
        <w:pStyle w:val="BodyText"/>
      </w:pPr>
      <w:r>
        <w:t xml:space="preserve">Chín cao thủ Lang Nha doanh vừa mới hiện thân, Nhạc Trọng không có chút gì do dự dùng súng chống tăng pf98 120 li bắn qua đám cao thủ quân Thái.</w:t>
      </w:r>
    </w:p>
    <w:p>
      <w:pPr>
        <w:pStyle w:val="BodyText"/>
      </w:pPr>
      <w:r>
        <w:t xml:space="preserve">Ánh lửa lóe lên, tên cao thủ Lang Nha doanh cầm thuẫn thép bị bắn trúng, phát ra âm thanh nổ tung cực lớn. Tên cao thủ Lang Nha doanh này chưa phát huy tác dụng gì đã bị Nhạc Trọng một pháo bắn chết, cây bỗng rơi xuống.</w:t>
      </w:r>
    </w:p>
    <w:p>
      <w:pPr>
        <w:pStyle w:val="BodyText"/>
      </w:pPr>
      <w:r>
        <w:t xml:space="preserve">- Đáng chết!</w:t>
      </w:r>
    </w:p>
    <w:p>
      <w:pPr>
        <w:pStyle w:val="BodyText"/>
      </w:pPr>
      <w:r>
        <w:t xml:space="preserve">Một tên cao hai mét, tên đại hán cầm thuẫn théo giống như xe tăng lao thẳng tới trước.</w:t>
      </w:r>
    </w:p>
    <w:p>
      <w:pPr>
        <w:pStyle w:val="BodyText"/>
      </w:pPr>
      <w:r>
        <w:t xml:space="preserve">Bốn tên người cường hóa hệ nhanh nhẹn phát động kỹ năng lao tới trước, vây quanh hai bên, cầm súng không ngừng bắn phá Nhạc Trọng.</w:t>
      </w:r>
    </w:p>
    <w:p>
      <w:pPr>
        <w:pStyle w:val="BodyText"/>
      </w:pPr>
      <w:r>
        <w:t xml:space="preserve">Một người cường hóa biến thân thành hiệp sĩ rừng nhiệt đới, gỡ cốt cung sau lung ra, trực tiếp bắn một mũi tên về phía Nhạc Trọng. Tuy không phải rừng nhiệt đới làm cho sức chiến đấu của hắn hạ thấp, nhưng mà vẫn vô cùng khủng bố.</w:t>
      </w:r>
    </w:p>
    <w:p>
      <w:pPr>
        <w:pStyle w:val="BodyText"/>
      </w:pPr>
      <w:r>
        <w:t xml:space="preserve">Tên người cường hóa khác khởi động kỹ năng thao túng đại địa, một cây gai đất từ đất mọc lên, đâm về phía Nhạc Trọng.</w:t>
      </w:r>
    </w:p>
    <w:p>
      <w:pPr>
        <w:pStyle w:val="BodyText"/>
      </w:pPr>
      <w:r>
        <w:t xml:space="preserve">Một tên người cường hóa hai tay bắn ra hỏa diễm, hai chưởng của hắn hợp lại và xuất hiện một cây trường mâu lớn. Hắn dùng lực ném một cái, viêm mâu không ngừng lao thẳng tới Nhạc Trọng.</w:t>
      </w:r>
    </w:p>
    <w:p>
      <w:pPr>
        <w:pStyle w:val="BodyText"/>
      </w:pPr>
      <w:r>
        <w:t xml:space="preserve">Tuy bị Nhạc Trọng động thủ miểu sát một tên đồng đội, nhưng mà tám tên cao thủ của Lang Nha doanh hơn cấp 30 liên thủ đủ chém giết cường giả cấp 50.</w:t>
      </w:r>
    </w:p>
    <w:p>
      <w:pPr>
        <w:pStyle w:val="BodyText"/>
      </w:pPr>
      <w:r>
        <w:t xml:space="preserve">Nhạc Trọng phát động kỹ năng Ảnh Bộ, thân hình chớp động, không ngừng né qua gai đất đâm tới. Đồng thời trong tay hắn ánh đao lóe lên, một đao bổ lên mũi tên. Từ trong mũi tên bộc phát sức lực to lớn, làm hắn bay ra sau sáu bảy mét, nhưng mà mũi tên cũng bị hắn bắn nát bấy.</w:t>
      </w:r>
    </w:p>
    <w:p>
      <w:pPr>
        <w:pStyle w:val="BodyText"/>
      </w:pPr>
      <w:r>
        <w:t xml:space="preserve">Cơ hồ trong chớp mắt Nhạc Trọng hạ xuống đất, viêm mâu đã hiện ra trước mặt, thoáng cái đâm vào phần bụng của Nhạc Trọng, hỏa diễm kinh khủng bộc phát ra ngoài, hoàn toàn bao phủ lấy Nhạc Trọng.</w:t>
      </w:r>
    </w:p>
    <w:p>
      <w:pPr>
        <w:pStyle w:val="BodyText"/>
      </w:pPr>
      <w:r>
        <w:t xml:space="preserve">Viêm mâu này mới là đòn tuyệt sát của đội ngũ Lang Nha doanh tinh nhuệ. Không có bao nhiêu người ngăn cản được chiêu này cả.</w:t>
      </w:r>
    </w:p>
    <w:p>
      <w:pPr>
        <w:pStyle w:val="BodyText"/>
      </w:pPr>
      <w:r>
        <w:t xml:space="preserve">- Chết rồi sao?</w:t>
      </w:r>
    </w:p>
    <w:p>
      <w:pPr>
        <w:pStyle w:val="BodyText"/>
      </w:pPr>
      <w:r>
        <w:t xml:space="preserve">Tên người cường hóa hệ nhanh nhẹn vứt bỏ súng, thay đổi một thanh dao găm, nhìn qua Nhạc Trọng bị lửa thôn phệ và trong nội tâm có chút buông lỏng.</w:t>
      </w:r>
    </w:p>
    <w:p>
      <w:pPr>
        <w:pStyle w:val="BodyText"/>
      </w:pPr>
      <w:r>
        <w:t xml:space="preserve">Còn trong nội tâm đám chiến sĩ Lang Nha doanh còn lại cho dù đánh với đối thủ nào. Chỉ cần chín người bọn họ liên thủ là đánh chết, cho nên vô cùng tự tin.</w:t>
      </w:r>
    </w:p>
    <w:p>
      <w:pPr>
        <w:pStyle w:val="BodyText"/>
      </w:pPr>
      <w:r>
        <w:t xml:space="preserve">Phanh một tiếng súng vang lên, tên người cường hóa hệ nhanh nhẹn bị bắn vào đầu, thi thể không đầu rơi ra sau mười thước.</w:t>
      </w:r>
    </w:p>
    <w:p>
      <w:pPr>
        <w:pStyle w:val="BodyText"/>
      </w:pPr>
      <w:r>
        <w:t xml:space="preserve">Ánh mắt của mọi người biến đổi nhìn qua phía trước, chỉ thấy trong ánh lửa xuất hiện một tên người cường hóa bị lửa bao phủ bay đi.</w:t>
      </w:r>
    </w:p>
    <w:p>
      <w:pPr>
        <w:pStyle w:val="BodyText"/>
      </w:pPr>
      <w:r>
        <w:t xml:space="preserve">Tên người cường hóa quân Thái nhìn thấy người của mình bị hỏa diễm bao phủ, trong mắt tràn ngập vô cùng kinh hãi:</w:t>
      </w:r>
    </w:p>
    <w:p>
      <w:pPr>
        <w:pStyle w:val="BodyText"/>
      </w:pPr>
      <w:r>
        <w:t xml:space="preserve">- Làm sao có thể chữ? Hắn bị hỏa diễm của tôi thôn phệ. Hắn cũng là người cường hóa thao túng hỏa diễm sao?</w:t>
      </w:r>
    </w:p>
    <w:p>
      <w:pPr>
        <w:pStyle w:val="BodyText"/>
      </w:pPr>
      <w:r>
        <w:t xml:space="preserve">Toàn thân của Nhạc Trọng có ma viêm đáng sợ quấn quanh, ánh mắt lạnh như băng, giống như ma thần nhìn qua tên chiến sĩ biến thân thành hiệp sĩ rừng nhiệt đới và tên người cường hóa thao túng đại điện, một ngón tay điểm qua. Hai đạo hỏa diễm hiện ra ngoài, trong một chớp mắt đã bắn vào đầu của hai tên này, hỏa diễm khủng bố đốt rụi hai người này.</w:t>
      </w:r>
    </w:p>
    <w:p>
      <w:pPr>
        <w:pStyle w:val="BodyText"/>
      </w:pPr>
      <w:r>
        <w:t xml:space="preserve">Nhìn thấy Nhạc Trọng hời hợt đuổi giết ba tên tinh anh Lang Nha doanh cao hơn cấp 30, năm tên tinh anh của Lang Nha doanh còn lại nội tâm run lên, vô cùng sợ hãi.</w:t>
      </w:r>
    </w:p>
    <w:p>
      <w:pPr>
        <w:pStyle w:val="BodyText"/>
      </w:pPr>
      <w:r>
        <w:t xml:space="preserve">Tên đại hán cao hai mét cầm đầu gào lên.</w:t>
      </w:r>
    </w:p>
    <w:p>
      <w:pPr>
        <w:pStyle w:val="BodyText"/>
      </w:pPr>
      <w:r>
        <w:t xml:space="preserve">- Tiêu diệt hắn! ! Không tiêu diệt hắn thì chúng ta phải chết!</w:t>
      </w:r>
    </w:p>
    <w:p>
      <w:pPr>
        <w:pStyle w:val="BodyText"/>
      </w:pPr>
      <w:r>
        <w:t xml:space="preserve">Tên đại hán khôi ngô này chưa rống xong, Thiểm Điện từ sau lưng lặng lẽ bổ nhào qua phía hắn, một ngụm cắn vào đầu của tên này.</w:t>
      </w:r>
    </w:p>
    <w:p>
      <w:pPr>
        <w:pStyle w:val="BodyText"/>
      </w:pPr>
      <w:r>
        <w:t xml:space="preserve">Thi thể không đầu của tên đại hán ngã xuống.</w:t>
      </w:r>
    </w:p>
    <w:p>
      <w:pPr>
        <w:pStyle w:val="BodyText"/>
      </w:pPr>
      <w:r>
        <w:t xml:space="preserve">Tên đại hán khôi ngô vừa chết, bốn tên tinh anh của Lang Nha doanh đã không còn tâm tư chiến đấu, bọn chúng điên cuồng bỏ chạy ra bốn phương tám hướng. Về phần quan chỉ huy bọn họ bảo vệ cũng không còn ai bảo vệ cả.</w:t>
      </w:r>
    </w:p>
    <w:p>
      <w:pPr>
        <w:pStyle w:val="BodyText"/>
      </w:pPr>
      <w:r>
        <w:t xml:space="preserve">Nhạc Trọng nhìn tên người cường hóa thao túng hỏa diễm, giơ gai độc lên lạnh lùng nhắm vào hắn.</w:t>
      </w:r>
    </w:p>
    <w:p>
      <w:pPr>
        <w:pStyle w:val="BodyText"/>
      </w:pPr>
      <w:r>
        <w:t xml:space="preserve">- Đừng giết tôi ! Tôi đầu hàng! ! Tôi đầu hàng! !</w:t>
      </w:r>
    </w:p>
    <w:p>
      <w:pPr>
        <w:pStyle w:val="BodyText"/>
      </w:pPr>
      <w:r>
        <w:t xml:space="preserve">Trong nội tâm tên người cường hóa khống chế hỏa diễm lạnh lõe, lập tức quỳ trên mặt đất hai tay giơ lên đầu đau khổ hét lên.</w:t>
      </w:r>
    </w:p>
    <w:p>
      <w:pPr>
        <w:pStyle w:val="BodyText"/>
      </w:pPr>
      <w:r>
        <w:t xml:space="preserve">Nhạc Trọng tiện tay hai phát oanh bạo hai gã khác trốn chết Lang Nha doanh chiến sĩ đầu lâu, sau đó lạnh lùng chằm chằm vào tên kia có thể thao túng hỏa diễm cường hóa người nói:</w:t>
      </w:r>
    </w:p>
    <w:p>
      <w:pPr>
        <w:pStyle w:val="BodyText"/>
      </w:pPr>
      <w:r>
        <w:t xml:space="preserve">- Biết nói tiếng Trung sao? Vậy miễn cho ngươi tội chết!</w:t>
      </w:r>
    </w:p>
    <w:p>
      <w:pPr>
        <w:pStyle w:val="BodyText"/>
      </w:pPr>
      <w:r>
        <w:t xml:space="preserve">Tuy Nhạc Trọng không nghe hiểu nói gì, nhưng mà quỳ trên mặt đất và hai tay giơ cao lên đầu đầu hàng vẫn biết rõ. Hắn lúc này mới tha cho tên thao túng hỏa diễm này một mạng.</w:t>
      </w:r>
    </w:p>
    <w:p>
      <w:pPr>
        <w:pStyle w:val="BodyText"/>
      </w:pPr>
      <w:r>
        <w:t xml:space="preserve">Vệ Trữ Quốc quỳ trên mặt đất đau khổ nhìn qua Nhạc Trọng cầu khẩn.</w:t>
      </w:r>
    </w:p>
    <w:p>
      <w:pPr>
        <w:pStyle w:val="BodyText"/>
      </w:pPr>
      <w:r>
        <w:t xml:space="preserve">- Tôi biết tiếng Trung! Tôi tên là Trữ Trữ Quốc! ! Tôi là con lai. Đừng giết tôi, tha mạng cho tôi!</w:t>
      </w:r>
    </w:p>
    <w:p>
      <w:pPr>
        <w:pStyle w:val="BodyText"/>
      </w:pPr>
      <w:r>
        <w:t xml:space="preserve">Vệ Trữ Quốc đúng là con lai. Trước tận thế hắn là tiểu thương nhân chuyên qua lại biên giới buôn bán. Gặp người nói tiếng người, gặp quỷ nói chuyện ma quỷ. Hắn thời điểm làm thủ hạ của Ngô Nham Hoành kiếm cơm, hắn thuần túy là người Thái Lan. Nhìn thấy Nhạc Trọng thì hắn nói là con lai Trung Quốc.</w:t>
      </w:r>
    </w:p>
    <w:p>
      <w:pPr>
        <w:pStyle w:val="BodyText"/>
      </w:pPr>
      <w:r>
        <w:t xml:space="preserve">- Đứng lên!</w:t>
      </w:r>
    </w:p>
    <w:p>
      <w:pPr>
        <w:pStyle w:val="BodyText"/>
      </w:pPr>
      <w:r>
        <w:t xml:space="preserve">Nhạc Trọng lạnh lùng nhìn qua Vệ Trữ Quốc sau đó ném qua một khẩu súng trường, tiến lên phòng chỉ huy.</w:t>
      </w:r>
    </w:p>
    <w:p>
      <w:pPr>
        <w:pStyle w:val="BodyText"/>
      </w:pPr>
      <w:r>
        <w:t xml:space="preserve">Vệ Trữ Quốc tâm niệm thay đổi thật nhanh và nhìn qua Thiểm Điện cắn mất đầu một tên tinh anh của Lang Nha doanh. Trong nội tâm khẽ run rẩy, không có tạp niệm gì, đi theo sau lưng Nhạc Trọng.</w:t>
      </w:r>
    </w:p>
    <w:p>
      <w:pPr>
        <w:pStyle w:val="BodyText"/>
      </w:pPr>
      <w:r>
        <w:t xml:space="preserve">Những quan chỉ huy người Thái này phần lớn là người bình thường hoặc là người cường hóa cấp thấp, tốc độ chạy trốn của bọn họ kém xa tốc độ Nhạc Trọng truy kích, dễ dàng bị Nhạc Trọng đuổi theo!</w:t>
      </w:r>
    </w:p>
    <w:p>
      <w:pPr>
        <w:pStyle w:val="BodyText"/>
      </w:pPr>
      <w:r>
        <w:t xml:space="preserve">Nhạc Trọng cũng không có nói nhảm với quan chỉ huy quân Thái, trực tiêu diệt là được.</w:t>
      </w:r>
    </w:p>
    <w:p>
      <w:pPr>
        <w:pStyle w:val="BodyText"/>
      </w:pPr>
      <w:r>
        <w:t xml:space="preserve">Vệ Trữ Quốc nhìn qua Nhạc Trọng không quan tâm chém giết người đơn giản như vậy. Trong nội tâm cũng có chút phát lạnh.</w:t>
      </w:r>
    </w:p>
    <w:p>
      <w:pPr>
        <w:pStyle w:val="BodyText"/>
      </w:pPr>
      <w:r>
        <w:t xml:space="preserve">Tiêu diệt mười mấy tên quan chỉ huy, trong doanh địa quân Thái cũng chỉ còn lại đám mèo biến dị đang hưởng thụ chiến lợi phẩm.</w:t>
      </w:r>
    </w:p>
    <w:p>
      <w:pPr>
        <w:pStyle w:val="BodyText"/>
      </w:pPr>
      <w:r>
        <w:t xml:space="preserve">Nhạc Trọng mang theo Vệ Trữ Quốc đi vào trung tâm chỉ huy, chỉ thấy một bộ đàm không ngừng vang lên âm thanh chất vấn đầy lo lắng.</w:t>
      </w:r>
    </w:p>
    <w:p>
      <w:pPr>
        <w:pStyle w:val="BodyText"/>
      </w:pPr>
      <w:r>
        <w:t xml:space="preserve">Nhạc Trọng nhìn qua bộ đàm và nhìn qua Vệ Trữ Quốc hỏi:</w:t>
      </w:r>
    </w:p>
    <w:p>
      <w:pPr>
        <w:pStyle w:val="BodyText"/>
      </w:pPr>
      <w:r>
        <w:t xml:space="preserve">- Bọn chúng nói gì?</w:t>
      </w:r>
    </w:p>
    <w:p>
      <w:pPr>
        <w:pStyle w:val="BodyText"/>
      </w:pPr>
      <w:r>
        <w:t xml:space="preserve">Vệ Trữ Quốc cẩn thận từng li từng tí nhìn qua Nhạc Trọng báo cáo:</w:t>
      </w:r>
    </w:p>
    <w:p>
      <w:pPr>
        <w:pStyle w:val="BodyText"/>
      </w:pPr>
      <w:r>
        <w:t xml:space="preserve">- Đại nhân. Bọn họ là người doanh thứ bảy. Bọn họ hỏi tổng bộ có chuyện gì?</w:t>
      </w:r>
    </w:p>
    <w:p>
      <w:pPr>
        <w:pStyle w:val="BodyText"/>
      </w:pPr>
      <w:r>
        <w:t xml:space="preserve">Nhạc Trọng lạnh lùng ra lệnh:</w:t>
      </w:r>
    </w:p>
    <w:p>
      <w:pPr>
        <w:pStyle w:val="BodyText"/>
      </w:pPr>
      <w:r>
        <w:t xml:space="preserve">- Rất tốt! ! Anh bây giờ nói cho bọn họ biết. Có ba doanh võ trang không rõ tấn công vào trung tâm chỉ huy, bảo bọn họ rút lui về, bảo hộ trung tâm chỉ huy. Bằng không thì đường lui của bọn họ sẽ bị chặt đứt.</w:t>
      </w:r>
    </w:p>
    <w:p>
      <w:pPr>
        <w:pStyle w:val="BodyText"/>
      </w:pPr>
      <w:r>
        <w:t xml:space="preserve">Trong nội tâm Vệ Trữ Quốc rùng mình, không có chút do dự đáp:</w:t>
      </w:r>
    </w:p>
    <w:p>
      <w:pPr>
        <w:pStyle w:val="BodyText"/>
      </w:pPr>
      <w:r>
        <w:t xml:space="preserve">- Vâng!</w:t>
      </w:r>
    </w:p>
    <w:p>
      <w:pPr>
        <w:pStyle w:val="Compact"/>
      </w:pPr>
      <w:r>
        <w:t xml:space="preserve">Nói xong Vệ Trữ Quốc chợt dùng tiếng Thái Lan điên cuồng gào thét trong bộ đàm, hơn nữa ra lệnh cho doanh thứ bảy ngừng tấn công lui về.</w:t>
      </w:r>
      <w:r>
        <w:br w:type="textWrapping"/>
      </w:r>
      <w:r>
        <w:br w:type="textWrapping"/>
      </w:r>
    </w:p>
    <w:p>
      <w:pPr>
        <w:pStyle w:val="Heading2"/>
      </w:pPr>
      <w:bookmarkStart w:id="431" w:name="chương-409-không-đề"/>
      <w:bookmarkEnd w:id="431"/>
      <w:r>
        <w:t xml:space="preserve">409. Chương 409: Không Đề</w:t>
      </w:r>
    </w:p>
    <w:p>
      <w:pPr>
        <w:pStyle w:val="Compact"/>
      </w:pPr>
      <w:r>
        <w:br w:type="textWrapping"/>
      </w:r>
      <w:r>
        <w:br w:type="textWrapping"/>
      </w:r>
    </w:p>
    <w:p>
      <w:pPr>
        <w:pStyle w:val="BodyText"/>
      </w:pPr>
      <w:r>
        <w:t xml:space="preserve">Vốn chiến sĩ trong doanh thứ bảy nghe âm thanh bắn súng kịch liệt, lúc này nghe được Vệ Trữ Quốc giải thích cùng mệnh lệnh. Trong nội tâm không tiếp tục hoài nghi. Bọn họ lập tức rút lui ra bên ngoài trấn, điên cuồng chạy về doanh địa muốn bảo vệ đường lui.</w:t>
      </w:r>
    </w:p>
    <w:p>
      <w:pPr>
        <w:pStyle w:val="BodyText"/>
      </w:pPr>
      <w:r>
        <w:t xml:space="preserve">Trong tiểu trấn, Ngô Nham Hoành tổng cộng đầu nhập ba doanh. Doanh thứ bảy vừa vặn là viện binh. Chiến sĩ doanh thứ bảy vừa rút lui thì hai doanh còn lại hỗn loạn, nhao nhao hỏi nguyên nhân rút quân.</w:t>
      </w:r>
    </w:p>
    <w:p>
      <w:pPr>
        <w:pStyle w:val="BodyText"/>
      </w:pPr>
      <w:r>
        <w:t xml:space="preserve">Nghe được đường lui có khả năng bị cắt đứt, hai doanh kia cũng lập tức rút lui theo. Đường lui bị đoạn chính là tối kỵ của binh gia, một khi đường lui của bọn họ bị cắt, như vậy chiến sĩ ba doanh sẽ bị diệt.</w:t>
      </w:r>
    </w:p>
    <w:p>
      <w:pPr>
        <w:pStyle w:val="BodyText"/>
      </w:pPr>
      <w:r>
        <w:t xml:space="preserve">Ngô Nham Hoành đầu nhập tấn công tiểu trấn này gồm doanh thứ bảy, doanh thứ chín, doanh thứ năm. Trong đó doanh thứ chín đa số là tân binh. Lúc này đây tiến công thị trấn nhỏ Ngô Nham Hoành dùng doanh thứ năm và thứ bảy làm chủ lực, doanh thứ chín chỉ là luyện binh.</w:t>
      </w:r>
    </w:p>
    <w:p>
      <w:pPr>
        <w:pStyle w:val="BodyText"/>
      </w:pPr>
      <w:r>
        <w:t xml:space="preserve">Đột nhiên đường lui có vấn đề. Thời gian huấn luyện của doanh thứ chín không dài, đánh trận xung phong còn có thể, lúc này đột nhiên lui lại thì biến thành tan tác. Đại lượng quân Thái trực tiếp vứt bỏ trang bị của mình, điên cuồng chạy ra sau thôn trấn.</w:t>
      </w:r>
    </w:p>
    <w:p>
      <w:pPr>
        <w:pStyle w:val="BodyText"/>
      </w:pPr>
      <w:r>
        <w:t xml:space="preserve">Những chiến sĩ quân Thái vừa rút lui thì phương trong trấn nhìn thấy cơ hội. Hắn lập tức tổ chức hai nhánh quân tinh nhuệ truy kích.</w:t>
      </w:r>
    </w:p>
    <w:p>
      <w:pPr>
        <w:pStyle w:val="BodyText"/>
      </w:pPr>
      <w:r>
        <w:t xml:space="preserve">Doanh thứ năm là chủ lực cho nên vô cùng mệt mỏi, bị chiến sĩ doanh thứ chín xông lên, bản thân không có đất đặt chân, nhao nhao tan tác mà trốn. Kết quả hai nhánh quân tinh nhuệ trong trấn truy kích ra ngoài làm đại loạn.</w:t>
      </w:r>
    </w:p>
    <w:p>
      <w:pPr>
        <w:pStyle w:val="BodyText"/>
      </w:pPr>
      <w:r>
        <w:t xml:space="preserve">Ba doanh này nhanh chóng thất bại và tan tác.</w:t>
      </w:r>
    </w:p>
    <w:p>
      <w:pPr>
        <w:pStyle w:val="BodyText"/>
      </w:pPr>
      <w:r>
        <w:t xml:space="preserve">Vừa mới nửa đường trốn ra, Nhạc Trọng đem bạch cốt ở phương xa triệu hoán ra, phát động kỹ năng Ảnh Bộ, trực tiếp mang theo Thiểm Điện và trăm con mèo biến dị xông vào trong tàn quân.</w:t>
      </w:r>
    </w:p>
    <w:p>
      <w:pPr>
        <w:pStyle w:val="BodyText"/>
      </w:pPr>
      <w:r>
        <w:t xml:space="preserve">Nhạc Trọng vừa xông vào trong doanh thứ bảy và điên cuồng bắn giết, một bên tiếp tục phát động Khủng Cụ Thuật, uy áp tinh thần cường đại bao phủ quân Thái.</w:t>
      </w:r>
    </w:p>
    <w:p>
      <w:pPr>
        <w:pStyle w:val="BodyText"/>
      </w:pPr>
      <w:r>
        <w:t xml:space="preserve">Nếu như có công sự đầy đủ thì chiến sĩ ba doanh có thể dễ dàng tiêu diệt hơn trăm con mèo biến dị. Nhưng mà bây giờ đang rút lui, trăm con biên dị thù hung mãnh và Nhạc Trọng song trọng tiến công. Thoáng cái tử thương thảm trọng, doanh thứ bảy của Đại Thái Lan đế quốc nhanh chóng bị Nhạc Trọng tiêu diệt, tử thi khắp nơi. Còn sót lại doanh thứ chín, doanh thứ năm chạy ra bốn phương tám hướng.</w:t>
      </w:r>
    </w:p>
    <w:p>
      <w:pPr>
        <w:pStyle w:val="BodyText"/>
      </w:pPr>
      <w:r>
        <w:t xml:space="preserve">Tốc độ của mèo rừng biến dị thật nhanh, những bại binh chạy trốn không nhanh bằng tốc độ truy đuổi của chúng, không ngừng có bại binh bị mèo rừng cắn chết.</w:t>
      </w:r>
    </w:p>
    <w:p>
      <w:pPr>
        <w:pStyle w:val="BodyText"/>
      </w:pPr>
      <w:r>
        <w:t xml:space="preserve">Thiểm Điện càng phát huy uy thế tốc độ biến thái của nó, thân hình của nó không ngừng chớp động, một gã tên bại binh bị nó chém giết, không tới mười giây nó đã giết mười lăm mạng. Nó đồ sát quân Thái còn nhanh hơn cả Nhạc Trọng.</w:t>
      </w:r>
    </w:p>
    <w:p>
      <w:pPr>
        <w:pStyle w:val="BodyText"/>
      </w:pPr>
      <w:r>
        <w:t xml:space="preserve">Chiến sĩ doanh thứ bảy bị đánh tan, biến dị thú còn lại tàn sát bên kia. Kịch chiến tiếp tục không đến hai giờ, ba doanh của quân Thái bị hơn trăm con mèo biến dị tiêu diệt không còn, chỉ có hơn mười người may mắn trốn vào trong rừng, tránh được mèo rừng truy đuổi.</w:t>
      </w:r>
    </w:p>
    <w:p>
      <w:pPr>
        <w:pStyle w:val="BodyText"/>
      </w:pPr>
      <w:r>
        <w:t xml:space="preserve">Vệ Trữ Quốc vẫn đi theo bên người Nhạc Trọng, nhìn qua hơn chín trăm quân Thái tàn binh bị trăm con mèo rừng và Nhạc Trọng tiêu diệt, trong nội tâm sợ hãi nói:</w:t>
      </w:r>
    </w:p>
    <w:p>
      <w:pPr>
        <w:pStyle w:val="BodyText"/>
      </w:pPr>
      <w:r>
        <w:t xml:space="preserve">- Thật đáng sợ! ! Hắn là người nào? Tại sao có biến dị thú khủng bố như vậy?</w:t>
      </w:r>
    </w:p>
    <w:p>
      <w:pPr>
        <w:pStyle w:val="BodyText"/>
      </w:pPr>
      <w:r>
        <w:t xml:space="preserve">Nhạc Trọng dẫn đầu mèo rừng biến dị tiêu diệt tàn binh của quân Thái xong, lúc này trong tiểu trấn có một người được cử ra ngoài thương lượng.</w:t>
      </w:r>
    </w:p>
    <w:p>
      <w:pPr>
        <w:pStyle w:val="BodyText"/>
      </w:pPr>
      <w:r>
        <w:t xml:space="preserve">Tên nam tử trung niên nhìn qua Nhạc Trọng và hơn trăm con mèo biên dị thì cung kính nói ra:</w:t>
      </w:r>
    </w:p>
    <w:p>
      <w:pPr>
        <w:pStyle w:val="BodyText"/>
      </w:pPr>
      <w:r>
        <w:t xml:space="preserve">- Xin chào! Tôi là Trương Duy Dương! Đa tạ đại nhân ngài ra tay cứu chúng ta! Xin hỏi đại nhân xưng hô thế nào?</w:t>
      </w:r>
    </w:p>
    <w:p>
      <w:pPr>
        <w:pStyle w:val="BodyText"/>
      </w:pPr>
      <w:r>
        <w:t xml:space="preserve">- Thái Lan?</w:t>
      </w:r>
    </w:p>
    <w:p>
      <w:pPr>
        <w:pStyle w:val="BodyText"/>
      </w:pPr>
      <w:r>
        <w:t xml:space="preserve">Nghe được Trương Duy Dương nói tiếng Thái Lan, Nhạc Trọng nhướng mày, mặt phát lạnh lên, trong nội tâm cũng hơi có chút phiền muộn. Trong khu vực này, Thái Lan vô cùng câm thù người Hoa, hắn cứu người Thái Lan nói không chừng cũng không phải chuyện tốt. Chuyện này làm cho hắn mất hứng, đồng thời bắt đầu tự hỏi có nên giết sạch đám người này không.</w:t>
      </w:r>
    </w:p>
    <w:p>
      <w:pPr>
        <w:pStyle w:val="BodyText"/>
      </w:pPr>
      <w:r>
        <w:t xml:space="preserve">Trong vùng này người Thái Lan sống sót rất khó tin phục Nhạc Trọng là người xa lạ chỉ huy bọn họ. Nhạc Trọng cũng không dám quá mức tin tưởng những người Thái Lan, đã như vầy hắn cũng chỉ có thể cân nhắc tiêu diệt những người Thái Lan không phục, không cho bọn họ chuyển hóa thành bộ đội của Ngô Nham Hoành. Dù sao Ngô Nham Hoành có bộ máy chiên tranh mạnh mẽ hơn, Nhạc Trọng khổ sở một phần.</w:t>
      </w:r>
    </w:p>
    <w:p>
      <w:pPr>
        <w:pStyle w:val="BodyText"/>
      </w:pPr>
      <w:r>
        <w:t xml:space="preserve">Trương Duy Dương nghe được Nhạc Trọng nói tiếng Trung thì thành thạo nói tiếng Trung:</w:t>
      </w:r>
    </w:p>
    <w:p>
      <w:pPr>
        <w:pStyle w:val="BodyText"/>
      </w:pPr>
      <w:r>
        <w:t xml:space="preserve">- Không! ! Không! ! Chúng tôi là người Hoa! ! ! Chúng tôi là người Hoa Hưng Hội!</w:t>
      </w:r>
    </w:p>
    <w:p>
      <w:pPr>
        <w:pStyle w:val="BodyText"/>
      </w:pPr>
      <w:r>
        <w:t xml:space="preserve">Lúc này trong nội tâm Nhạc Trọng thoải mái một chút, nói:</w:t>
      </w:r>
    </w:p>
    <w:p>
      <w:pPr>
        <w:pStyle w:val="BodyText"/>
      </w:pPr>
      <w:r>
        <w:t xml:space="preserve">- Tôi là Nhạc Trọng! Trịnh Cường có ở đây không! Tôi có lời muốn nói với hắn.</w:t>
      </w:r>
    </w:p>
    <w:p>
      <w:pPr>
        <w:pStyle w:val="BodyText"/>
      </w:pPr>
      <w:r>
        <w:t xml:space="preserve">- Có! Có! Tôi đi tìm anh ta!</w:t>
      </w:r>
    </w:p>
    <w:p>
      <w:pPr>
        <w:pStyle w:val="BodyText"/>
      </w:pPr>
      <w:r>
        <w:t xml:space="preserve">Trương Duy Dương lúc này mới buông lỏng một hơi, chỉ cần là có người quen thì dễ làm. Hắn chính là người vô cùng nhạy cảm, vừa rồi hắn nghe ra Nhạc Trọng có sát ý với người Thái Lan.</w:t>
      </w:r>
    </w:p>
    <w:p>
      <w:pPr>
        <w:pStyle w:val="BodyText"/>
      </w:pPr>
      <w:r>
        <w:t xml:space="preserve">Khói thuốc súng đầy người, hai mắt đỏ thẫm, tràn ngập mỏi mệt, Trịnh Cường từ trong tiểu trấn đi ra tới trước người của Nhạc Trọng, hắn vừa nhìn thấy Nhạc Trọng thì hưng phấn nói ra:</w:t>
      </w:r>
    </w:p>
    <w:p>
      <w:pPr>
        <w:pStyle w:val="BodyText"/>
      </w:pPr>
      <w:r>
        <w:t xml:space="preserve">- Nhạc Trọng! ! Thật sự là anh! Thật sự là đa tạ! ! Lúc này nếu không có anh hỗ trợ, đoán chừng Hoa Hưng Hội sẽ ngã rồi.</w:t>
      </w:r>
    </w:p>
    <w:p>
      <w:pPr>
        <w:pStyle w:val="BodyText"/>
      </w:pPr>
      <w:r>
        <w:t xml:space="preserve">Trịnh Cường nhìn qua trăm con mèo biến dị sau lưng của Nhạc Trọng và Thiểm Điện, trong mắt hiện ra thần sắc nóng rực.</w:t>
      </w:r>
    </w:p>
    <w:p>
      <w:pPr>
        <w:pStyle w:val="BodyText"/>
      </w:pPr>
      <w:r>
        <w:t xml:space="preserve">- Những biến dị thú này do anh khống chế sao? Quá lợi hại! Anh làm sao được vậy? Có thể dạy tôi hay không?</w:t>
      </w:r>
    </w:p>
    <w:p>
      <w:pPr>
        <w:pStyle w:val="BodyText"/>
      </w:pPr>
      <w:r>
        <w:t xml:space="preserve">Trong Thái Lan này khắp nơi là rừng nhiệt đới, trên mặt đất, hồ nước, đầm lầy, biến dị thú số lượng cực kỳ to lớn, nếu như có thể học pháp môn khống chế biến dị thú. Tuy không dám nói thiên hạ vô địch. Nhưng cũng có át chủ bài đáng sợ.</w:t>
      </w:r>
    </w:p>
    <w:p>
      <w:pPr>
        <w:pStyle w:val="BodyText"/>
      </w:pPr>
      <w:r>
        <w:t xml:space="preserve">Nhạc Trọng cười cười, nhìn qua Thiểm Điện phất phất tay.</w:t>
      </w:r>
    </w:p>
    <w:p>
      <w:pPr>
        <w:pStyle w:val="BodyText"/>
      </w:pPr>
      <w:r>
        <w:t xml:space="preserve">Thiểm Điện gào rú một tiếng, nhảy vào trong rừng. Tiểu đệ của nó theo sát biến mất trong rừng.</w:t>
      </w:r>
    </w:p>
    <w:p>
      <w:pPr>
        <w:pStyle w:val="BodyText"/>
      </w:pPr>
      <w:r>
        <w:t xml:space="preserve">- Cái này không được!</w:t>
      </w:r>
    </w:p>
    <w:p>
      <w:pPr>
        <w:pStyle w:val="BodyText"/>
      </w:pPr>
      <w:r>
        <w:t xml:space="preserve">Nhạc Trọng trực tiếp cự tuyệt nói,hắn chỉ vào trang bị của ba doanh nói với Trịnh Cường:</w:t>
      </w:r>
    </w:p>
    <w:p>
      <w:pPr>
        <w:pStyle w:val="BodyText"/>
      </w:pPr>
      <w:r>
        <w:t xml:space="preserve">- Những trang bị này là của tôi! Trịnh Cường, anh cho người đi thu thập chúng lại. Vệ Trữ Quốc, anh ở nơi này kiểm tra trang bị.</w:t>
      </w:r>
    </w:p>
    <w:p>
      <w:pPr>
        <w:pStyle w:val="BodyText"/>
      </w:pPr>
      <w:r>
        <w:t xml:space="preserve">Vệ Trữ Quốc cung kính trả lời:</w:t>
      </w:r>
    </w:p>
    <w:p>
      <w:pPr>
        <w:pStyle w:val="BodyText"/>
      </w:pPr>
      <w:r>
        <w:t xml:space="preserve">- Vâng! Nhạc Trọng đại nhân! !</w:t>
      </w:r>
    </w:p>
    <w:p>
      <w:pPr>
        <w:pStyle w:val="BodyText"/>
      </w:pPr>
      <w:r>
        <w:t xml:space="preserve">Trịnh Cường nghe vậy trong mắt dị quang chớp động nhìn chằm chằm vào Nhạc Trọng chậm rãi nói ra:</w:t>
      </w:r>
    </w:p>
    <w:p>
      <w:pPr>
        <w:pStyle w:val="BodyText"/>
      </w:pPr>
      <w:r>
        <w:t xml:space="preserve">- Nhạc Trọng! ! Như vậy không được tốt a! ! Tiểu trấn chúng tôi đánh cực khổ như vậy, chết nhiều hảo huynh đệ như thế. Những trang bị này cho chúng tôi được không? Lại nói anh muốn nhiều trang bị như vậy làm gì? Anh cũng không cầm hết a.</w:t>
      </w:r>
    </w:p>
    <w:p>
      <w:pPr>
        <w:pStyle w:val="BodyText"/>
      </w:pPr>
      <w:r>
        <w:t xml:space="preserve">Đây chính là trang bị của ba doanh đấy, thậm chí có hơn mười khẩu trọng pháo. Có ai trong tận thế không đỏ mắt cơ chứ. Nhạc Trọng thoáng cái mở miệng ăn cả trang bị ba doanh, tướng ăn đúng là có chút khó coi.</w:t>
      </w:r>
    </w:p>
    <w:p>
      <w:pPr>
        <w:pStyle w:val="BodyText"/>
      </w:pPr>
      <w:r>
        <w:t xml:space="preserve">Nhạc Trọng hai mắt phát lạnh, ngữ khí cũng trở nên băng lạnh:</w:t>
      </w:r>
    </w:p>
    <w:p>
      <w:pPr>
        <w:pStyle w:val="Compact"/>
      </w:pPr>
      <w:r>
        <w:t xml:space="preserve">- Trịnh Cường! Lời này của anh không đúng rồi! Nếu không có tôi tới cứu các người! Lúc này Hoa Hưng Hội chỉ sợ trừ mấy cao thủ ra, không ai có thể sống sót. Anh bây giờ không có khả năng cò kè mặc cả với tôi. Chẳng lẽ nói ân cứu mạng còn không bằng trang bị ba doanh sao?</w:t>
      </w:r>
      <w:r>
        <w:br w:type="textWrapping"/>
      </w:r>
      <w:r>
        <w:br w:type="textWrapping"/>
      </w:r>
    </w:p>
    <w:p>
      <w:pPr>
        <w:pStyle w:val="Heading2"/>
      </w:pPr>
      <w:bookmarkStart w:id="432" w:name="chương-410-không-đề"/>
      <w:bookmarkEnd w:id="432"/>
      <w:r>
        <w:t xml:space="preserve">410. Chương 410: Không Đề</w:t>
      </w:r>
    </w:p>
    <w:p>
      <w:pPr>
        <w:pStyle w:val="Compact"/>
      </w:pPr>
      <w:r>
        <w:br w:type="textWrapping"/>
      </w:r>
      <w:r>
        <w:br w:type="textWrapping"/>
      </w:r>
    </w:p>
    <w:p>
      <w:pPr>
        <w:pStyle w:val="BodyText"/>
      </w:pPr>
      <w:r>
        <w:t xml:space="preserve">Nếu như cứu một bạch nhãn lang, Nhạc Trọng không ngại một đao bổ chết bạch nhãn lang này còn tốt hơn. Trang bị ba doanh không phải là thứ tùy tiện có được. Có trang bị ba doanh này, chỉ cần Nhạc Trọng tìm được người sống sót phù hợp là có thể huấn luyện ra chiến sĩ hợp cách ngay. Không có trang bị, cho dù tìm được người cũng chỉ có thể làm bia đỡ đạn mà thôi.</w:t>
      </w:r>
    </w:p>
    <w:p>
      <w:pPr>
        <w:pStyle w:val="BodyText"/>
      </w:pPr>
      <w:r>
        <w:t xml:space="preserve">Nghe Nhạc Trọng chất vấn, Trịnh Cường mặt biến thành khó coi, hắn cũng không phải là người vong ân phụ nghĩa. Nhưng mà trang bị ba doanh vô cùng trọng yếu, hơn nữa Hoa Hưng Hội được trang bị ba doanh này, sức chiến đấu cũng tăng lên thật lớn.</w:t>
      </w:r>
    </w:p>
    <w:p>
      <w:pPr>
        <w:pStyle w:val="BodyText"/>
      </w:pPr>
      <w:r>
        <w:t xml:space="preserve">Sắc mặt Trịnh Cường biến đổi mấy lần sau đó trầm trọng nhìn qua Nhạc Trọng nói ra:</w:t>
      </w:r>
    </w:p>
    <w:p>
      <w:pPr>
        <w:pStyle w:val="BodyText"/>
      </w:pPr>
      <w:r>
        <w:t xml:space="preserve">- Nhạc Trọng. Hoa Hưng Hội chúng tôi cũng không phải thế hệ vong ân phụ nghĩa. Ba doanh này là của anh, tôi sẽ trông coi giúp anh.</w:t>
      </w:r>
    </w:p>
    <w:p>
      <w:pPr>
        <w:pStyle w:val="BodyText"/>
      </w:pPr>
      <w:r>
        <w:t xml:space="preserve">Tuy không cách nào đạt được trang bị của ba doanh, thế nhưng mà có thể có được cao thủ mạnh mẽ như Nhạc Trọng tương trợ. Đối với Hoa Hưng Hội mà nói cũng không tính quá có hại chịu thiệt.</w:t>
      </w:r>
    </w:p>
    <w:p>
      <w:pPr>
        <w:pStyle w:val="BodyText"/>
      </w:pPr>
      <w:r>
        <w:t xml:space="preserve">Nhạc Trọng lúc này mới mỉm cười, nói:</w:t>
      </w:r>
    </w:p>
    <w:p>
      <w:pPr>
        <w:pStyle w:val="BodyText"/>
      </w:pPr>
      <w:r>
        <w:t xml:space="preserve">- Tốt! Anh đã là bạn chí cốt! Như vậy tôi cũng không làm anh quá thiệt thòi. Tôi có thể giao vũ khí cho anh, trọng pháo bên kia tôi cũng cho anh hai khẩu. Đạn pháo hai mươi phát. Nếu như anh có giá tiền phù hợp, tôi sẽ tiếp tục bán cho anh. Nhưng mà chỉ hạn chế trang bị một doanh.</w:t>
      </w:r>
    </w:p>
    <w:p>
      <w:pPr>
        <w:pStyle w:val="BodyText"/>
      </w:pPr>
      <w:r>
        <w:t xml:space="preserve">Trịnh Cường nghe vậy trong mắt tràn ngập hưng phấn nói:</w:t>
      </w:r>
    </w:p>
    <w:p>
      <w:pPr>
        <w:pStyle w:val="BodyText"/>
      </w:pPr>
      <w:r>
        <w:t xml:space="preserve">- Được! Cảm tạ! ! Nhạc Trọng, đa tạ anh! Anh tiến vào trong trấn ngồi một chút! Hội trưởng và những người khác rất hy vọng được gặp anh.</w:t>
      </w:r>
    </w:p>
    <w:p>
      <w:pPr>
        <w:pStyle w:val="BodyText"/>
      </w:pPr>
      <w:r>
        <w:t xml:space="preserve">Hoa Hưng Hội thật sự quá thiếu vũ khí trang bị. Rất nhiều chiến sĩ cũng còn sử dụng đại đao, dưa hấu đao, đại khảm đao, trường mâu là vũ khí lạnh. Nếu không phải trang bị vũ khí của bọn họ quá kém, bọn họ cũng không bị hai doanh binh lực của Ngô Nham Hoành đánh hoa rơi nước chảy, cơ hồ sụp đổ. Trang bị với bọn họ quá trọng yếu.</w:t>
      </w:r>
    </w:p>
    <w:p>
      <w:pPr>
        <w:pStyle w:val="BodyText"/>
      </w:pPr>
      <w:r>
        <w:t xml:space="preserve">Nhạc Trọng mỉm cười nói:</w:t>
      </w:r>
    </w:p>
    <w:p>
      <w:pPr>
        <w:pStyle w:val="BodyText"/>
      </w:pPr>
      <w:r>
        <w:t xml:space="preserve">- Tôi cũng muốn gặp các hảo hán Hoa Hưng Hội một lần!</w:t>
      </w:r>
    </w:p>
    <w:p>
      <w:pPr>
        <w:pStyle w:val="BodyText"/>
      </w:pPr>
      <w:r>
        <w:t xml:space="preserve">Một tên người Hoa sống từ nhỏ trong trấn đi tới, bọn họ bắt đầu thu thập vũ khí của quân Thái, hơn nữa dựa theo mệnh lệnh tập trung vào một chỗ.</w:t>
      </w:r>
    </w:p>
    <w:p>
      <w:pPr>
        <w:pStyle w:val="BodyText"/>
      </w:pPr>
      <w:r>
        <w:t xml:space="preserve">Vệ Trữ Quốc thì với tư cách đại biểu của Nhạc Trọng giám thị đám người Hoa sống sót.</w:t>
      </w:r>
    </w:p>
    <w:p>
      <w:pPr>
        <w:pStyle w:val="BodyText"/>
      </w:pPr>
      <w:r>
        <w:t xml:space="preserve">Trong văn phòng của mộ trấn nhỏ, một người mày kiếm mắt sáng. Khí vũ hiên ngang, lớn lên thập phần anh tuấn. Đồng thời trên người trung niên này mang theo khí chất nho nhã hành đại lễ với Nhạc Trọng, vô cùng chân thành nói lời cảm tạ.</w:t>
      </w:r>
    </w:p>
    <w:p>
      <w:pPr>
        <w:pStyle w:val="BodyText"/>
      </w:pPr>
      <w:r>
        <w:t xml:space="preserve">- Xin Chào! Tôi là Hoa Hưng Hội hội trưởng Thư Văn Ngạn! Tôi đại biểu ột ngàn ba trăm người Hoa Hưng Hội sống sót cảm tạ anh. Cám ơn anh cứu chúng tôi một mạng! Nếu không có anh thì chỉ sợ một ngàn ba trăm người của Hoa Hưng Hội đã rơi vào tên súc sinh Ngô Nham Hoành!</w:t>
      </w:r>
    </w:p>
    <w:p>
      <w:pPr>
        <w:pStyle w:val="BodyText"/>
      </w:pPr>
      <w:r>
        <w:t xml:space="preserve">Trong Hoa Hưng Hội mặc dù có không ít cao thủ, thậm chí còn có hai người tiến hóa, nhưng mà thiếu binh khí. Súng ống đạn dược cũng thập phần khuyết thiếu, rất nhiều người thậm chí lấy tay không ngăn súng. Chuyện này làm sức chiến đấu của bọn họ giảm bớt thật nhiều.</w:t>
      </w:r>
    </w:p>
    <w:p>
      <w:pPr>
        <w:pStyle w:val="BodyText"/>
      </w:pPr>
      <w:r>
        <w:t xml:space="preserve">Dưới ba doanh của Ngô Nham Hoành đẩy mạnh tấn công, tuy Hoa Hưng Hội giết được nhiều quân địch, nhưng mà thương vong cũng không nhỏ. Nhạc Trọng nếu không tới đây trợ giúp, Hoa Hưng Hội sẽ bị ba doanh của Ngô Nham Hoành hoàn toàn san bằng. Cho dù trong Hoa Hưng Hội có hai người cường hóa hơn cấp 40 cũng bị san bằng.</w:t>
      </w:r>
    </w:p>
    <w:p>
      <w:pPr>
        <w:pStyle w:val="BodyText"/>
      </w:pPr>
      <w:r>
        <w:t xml:space="preserve">Nhạc Trọng lúc này không tấn công vào bộ chỉ huy của quân Thái, không có Thiểm Điện là biến dị thú cấp hai dẫn theo tộc đàn tấn công, cũng không có khả năng nhẹ nhàng tiêu diệt ba doanh binh lực của quân Thái.</w:t>
      </w:r>
    </w:p>
    <w:p>
      <w:pPr>
        <w:pStyle w:val="BodyText"/>
      </w:pPr>
      <w:r>
        <w:t xml:space="preserve">Nhạc Trọng nhìn qua Thư Văn Ngạn khẽ cười nói:</w:t>
      </w:r>
    </w:p>
    <w:p>
      <w:pPr>
        <w:pStyle w:val="BodyText"/>
      </w:pPr>
      <w:r>
        <w:t xml:space="preserve">- Không cần khách khí! ! Chúng ta là người Hoa phải đoàn kết sinh tồn, nhất định phải đoàn kết lại. Đây cũng là chuyện nên làm!</w:t>
      </w:r>
    </w:p>
    <w:p>
      <w:pPr>
        <w:pStyle w:val="BodyText"/>
      </w:pPr>
      <w:r>
        <w:t xml:space="preserve">Thư Văn Ngạn có thể ở trong Thái Lan lôi kéo một đội ngũ, năng lực bản thân cũng không kém. Hơn nữa cho dù hắn có mục đích gì, tối thiểu nhất hắn cam đoan ột ngàn ba trăm tên người vẫn còn sống sót. Đối với Thư Văn Ngạn, Nhạc Trọng vẫn có hảo cảm.</w:t>
      </w:r>
    </w:p>
    <w:p>
      <w:pPr>
        <w:pStyle w:val="BodyText"/>
      </w:pPr>
      <w:r>
        <w:t xml:space="preserve">Thư Văn Ngạn nhìn qua Nhạc Trọng, trong mắt dị quang chớp động và đưa ra điều kiện mê người:</w:t>
      </w:r>
    </w:p>
    <w:p>
      <w:pPr>
        <w:pStyle w:val="BodyText"/>
      </w:pPr>
      <w:r>
        <w:t xml:space="preserve">- Nhạc Trọng, anh có nguyện ý gia nhập Hoa Hưng Hội của tôi không? Chỉ cần anh gia nhập Hoa Hưng Hội, tôi nguyện ý cho anh làm phó hội trưởng!</w:t>
      </w:r>
    </w:p>
    <w:p>
      <w:pPr>
        <w:pStyle w:val="BodyText"/>
      </w:pPr>
      <w:r>
        <w:t xml:space="preserve">- Hội trưởng! ! Không được! ! Sao có thể để hắn làm phó hội trưởng chứ?</w:t>
      </w:r>
    </w:p>
    <w:p>
      <w:pPr>
        <w:pStyle w:val="BodyText"/>
      </w:pPr>
      <w:r>
        <w:t xml:space="preserve">- Không được! ! Hội trưởng! Đây chính là chức quá cao. Nên cho hắn làm trưởng lão được rồi!</w:t>
      </w:r>
    </w:p>
    <w:p>
      <w:pPr>
        <w:pStyle w:val="BodyText"/>
      </w:pPr>
      <w:r>
        <w:t xml:space="preserve">"..."</w:t>
      </w:r>
    </w:p>
    <w:p>
      <w:pPr>
        <w:pStyle w:val="BodyText"/>
      </w:pPr>
      <w:r>
        <w:t xml:space="preserve">Thư Văn Ngạn vừa nói ra lời này, cao tầng của Hoa Hưng Hội trong văn phòng biến sắc, lớn tiếng phản đối. Hoa Hưng Hội tổng cộng chỉ có hai phó hội trưởng, mỗi một gã đều có công huân thật lớn, thực lực vô cùng inh được người ta kính trọng. Đồng thời phó hội trưởng của Hoa Hưng Hội có quyền lực rất lớn, cho dù là hội trưởng cũng phải nghe bọn họ nói chuyện, có thể nói là dưới một người, trên ngàn người.Vị trí như vậy giao cho người ngoài, làm cho những lão nhân phấn đấu vì Hoa Hưng Hội bạc đầu làm sao chịu nổi.</w:t>
      </w:r>
    </w:p>
    <w:p>
      <w:pPr>
        <w:pStyle w:val="BodyText"/>
      </w:pPr>
      <w:r>
        <w:t xml:space="preserve">- Yên tĩnh!</w:t>
      </w:r>
    </w:p>
    <w:p>
      <w:pPr>
        <w:pStyle w:val="BodyText"/>
      </w:pPr>
      <w:r>
        <w:t xml:space="preserve">Thư Văn Ngạn nhướng mày trầm giọng nói ra.</w:t>
      </w:r>
    </w:p>
    <w:p>
      <w:pPr>
        <w:pStyle w:val="BodyText"/>
      </w:pPr>
      <w:r>
        <w:t xml:space="preserve">Thư Văn Ngạn ở trong Hoa Hưng Hội vô cùng có uy vọng, hắn nói một câu, những cao tầng của Hoa Hưng Hội bảo trì trầm mặc, nhưng mà trong mắt vẫn có không cam lòng.</w:t>
      </w:r>
    </w:p>
    <w:p>
      <w:pPr>
        <w:pStyle w:val="BodyText"/>
      </w:pPr>
      <w:r>
        <w:t xml:space="preserve">Thư Văn Ngạn nhìn qua hai tên phó hội trưởng Hoa Hưng Hội nói ra.</w:t>
      </w:r>
    </w:p>
    <w:p>
      <w:pPr>
        <w:pStyle w:val="BodyText"/>
      </w:pPr>
      <w:r>
        <w:t xml:space="preserve">- Hưng Thuần, A Hổ, các ngươi có ý gì không?</w:t>
      </w:r>
    </w:p>
    <w:p>
      <w:pPr>
        <w:pStyle w:val="BodyText"/>
      </w:pPr>
      <w:r>
        <w:t xml:space="preserve">Hoa Hưng Hội có một hội trưởng, hai phó hội trưởng. Hội trưởng Thư Văn Ngạn, phó hội trưởng Vương Hưng Thuần, Sở Hổ! Trong đó Thư Văn Ngạn cùng Vương Hưng Thuần đều là người tiến hóa, thực lực cực kỳ cường hoành. Mà Sở Hổ là người cường hóa cấp 40 chiến đấu lập nhiều công huân cho Hoa Hưng Hội. Thư Văn Ngạn cũng không thể bỏ qua ý chí của hai cường giả này để bạt Nhạc Trọng trở thành phó hội trưởng của Hoa Hưng Hội.</w:t>
      </w:r>
    </w:p>
    <w:p>
      <w:pPr>
        <w:pStyle w:val="BodyText"/>
      </w:pPr>
      <w:r>
        <w:t xml:space="preserve">Vương Hưng Thuần chính là trung niên nhân dáng người nhỏ gầy, làn da ngăm đen, tướng mạo có chút hèn mọn bỉ ổi, hắn trầm mặc một hồi, chậm rãi nói:</w:t>
      </w:r>
    </w:p>
    <w:p>
      <w:pPr>
        <w:pStyle w:val="BodyText"/>
      </w:pPr>
      <w:r>
        <w:t xml:space="preserve">- Tôi đồng ý cho Nhạc Trọng trở thành phó hội trưởng!</w:t>
      </w:r>
    </w:p>
    <w:p>
      <w:pPr>
        <w:pStyle w:val="BodyText"/>
      </w:pPr>
      <w:r>
        <w:t xml:space="preserve">Ánh mắt của Thư Văn Ngạn nhìn qua Sở Hổ là người lưng hùm vai gấu, cơ bắp rắn chắc, trên mặt phủ kín vết thương.</w:t>
      </w:r>
    </w:p>
    <w:p>
      <w:pPr>
        <w:pStyle w:val="BodyText"/>
      </w:pPr>
      <w:r>
        <w:t xml:space="preserve">Sở Hổ ngẩng đầu nhìn Nhạc Trọng, gật đầu nói:</w:t>
      </w:r>
    </w:p>
    <w:p>
      <w:pPr>
        <w:pStyle w:val="BodyText"/>
      </w:pPr>
      <w:r>
        <w:t xml:space="preserve">- Tôi cũng đồng ý cho Nhạc Trọng trở thành phó hội trưởng Hoa Hưng Hội chúng ta!</w:t>
      </w:r>
    </w:p>
    <w:p>
      <w:pPr>
        <w:pStyle w:val="BodyText"/>
      </w:pPr>
      <w:r>
        <w:t xml:space="preserve">Hội trưởng, phó hội trưởng Hoa Hưng Hội cũng đã đồng ý cho Nhạc Trọng trở thành phó hội trưởng Hoa Hưng Hội thì những cao thủ khác của Hoa Hưng Hội chỉ có thể câm miệng, thập phần hâm mộ nhìn qua Nhạc Trọng.</w:t>
      </w:r>
    </w:p>
    <w:p>
      <w:pPr>
        <w:pStyle w:val="BodyText"/>
      </w:pPr>
      <w:r>
        <w:t xml:space="preserve">- Thật có lỗi! Tôi không muốn gia nhập Hoa Hưng Hội. Giữa chúng ta có thể trở thành minh hữu a.</w:t>
      </w:r>
    </w:p>
    <w:p>
      <w:pPr>
        <w:pStyle w:val="BodyText"/>
      </w:pPr>
      <w:r>
        <w:t xml:space="preserve">Đúng lúc này Nhạc Trọng mỉm cười cự tuyệt.</w:t>
      </w:r>
    </w:p>
    <w:p>
      <w:pPr>
        <w:pStyle w:val="BodyText"/>
      </w:pPr>
      <w:r>
        <w:t xml:space="preserve">Nếu Nhạc Trọng gia nhập Hoa Hưng Hội, trang bị ba doanh của hắn vô điều kiện đưa cho Hoa Hưng Hội. Hơn nữa trong Hoa Hưng Hội hắn không có một tia uy vọng, cũng không có người trong tay. Muốn nắm giữ thực quyền khó khăn quá lớn.</w:t>
      </w:r>
    </w:p>
    <w:p>
      <w:pPr>
        <w:pStyle w:val="Compact"/>
      </w:pPr>
      <w:r>
        <w:t xml:space="preserve">Nếu Nhạc Trọng muốn khống chế Hoa Hưng Hội, nhất định là phải đấu với Thư Văn Ngạn, Sở Hổ, Vương Hưng Thuần và ba đại nguyên lão của Hoa Hưng Hội Tam, vô cùng hao tổn tâm tư. Chuyện này với hắn mà nói thật sự là quá phiền toái. Còn không bằng bảo trì quan hệ minh hữu, như vậy vị trí của hắn vẫn còn siêu nhiên, làm chuyện gì cũng dễ dàng.</w:t>
      </w:r>
      <w:r>
        <w:br w:type="textWrapping"/>
      </w:r>
      <w:r>
        <w:br w:type="textWrapping"/>
      </w:r>
    </w:p>
    <w:p>
      <w:pPr>
        <w:pStyle w:val="Heading2"/>
      </w:pPr>
      <w:bookmarkStart w:id="433" w:name="chương-411-không-đề"/>
      <w:bookmarkEnd w:id="433"/>
      <w:r>
        <w:t xml:space="preserve">411. Chương 411: Không Đề</w:t>
      </w:r>
    </w:p>
    <w:p>
      <w:pPr>
        <w:pStyle w:val="Compact"/>
      </w:pPr>
      <w:r>
        <w:br w:type="textWrapping"/>
      </w:r>
      <w:r>
        <w:br w:type="textWrapping"/>
      </w:r>
    </w:p>
    <w:p>
      <w:pPr>
        <w:pStyle w:val="BodyText"/>
      </w:pPr>
      <w:r>
        <w:t xml:space="preserve">Trịnh Cường vẻ mặt kinh ngạc, vội vàng nói ra:</w:t>
      </w:r>
    </w:p>
    <w:p>
      <w:pPr>
        <w:pStyle w:val="BodyText"/>
      </w:pPr>
      <w:r>
        <w:t xml:space="preserve">- Nhạc Trọng, anh có nên cân nhắc một chút không? Đây chính là phó hội trưởng Hoa Hưng Hội ah! !</w:t>
      </w:r>
    </w:p>
    <w:p>
      <w:pPr>
        <w:pStyle w:val="BodyText"/>
      </w:pPr>
      <w:r>
        <w:t xml:space="preserve">Trịnh Cường cùng Nhạc Trọng có quan hệ không tệ. Hắn thập phần hy vọng Nhạc Trọng gia nhập Hoa Hưng Hội. Dùng thực lực của Nhạc Trọng, gia nhập Hoa Hưng Hội thì có thể tăng thật lớn thực lực của Hoa Hưng Hội.</w:t>
      </w:r>
    </w:p>
    <w:p>
      <w:pPr>
        <w:pStyle w:val="BodyText"/>
      </w:pPr>
      <w:r>
        <w:t xml:space="preserve">Hơn nữa trong khu vực này, Hoa Hưng Hội trước mắt là thế lực người Hoa lớn nhất. Gia nhập Hoa Hưng Hội thì rất dễ dàng chống lại Ngô Nham Hoành.</w:t>
      </w:r>
    </w:p>
    <w:p>
      <w:pPr>
        <w:pStyle w:val="BodyText"/>
      </w:pPr>
      <w:r>
        <w:t xml:space="preserve">Thư Văn Ngạn mày kiếm nhíu lên nói thẳng:</w:t>
      </w:r>
    </w:p>
    <w:p>
      <w:pPr>
        <w:pStyle w:val="BodyText"/>
      </w:pPr>
      <w:r>
        <w:t xml:space="preserve">- Nhạc Trọng, có phải anh có gánh nặng tâm lý hay không? Ở chỗ này đều là hảo huynh đệ, bạn tốt! Chỉ cần anh gia nhập chúng ta, tôi nghĩ chúng ta ở chung nhất định rất vui sướng.</w:t>
      </w:r>
    </w:p>
    <w:p>
      <w:pPr>
        <w:pStyle w:val="BodyText"/>
      </w:pPr>
      <w:r>
        <w:t xml:space="preserve">Nhạc Trọng lắc đầu cự tuyệt nói:</w:t>
      </w:r>
    </w:p>
    <w:p>
      <w:pPr>
        <w:pStyle w:val="BodyText"/>
      </w:pPr>
      <w:r>
        <w:t xml:space="preserve">- Thật có lỗi. Tôi không có hứng thú gia nhập Hoa Hưng Hội. Chúng ta nên nói về chuyện trang bị đi. Tôi nguyện ý lấy trang bị một doanh ra. Thư hội trưởng, xin hỏi các người nguyện ý trao đổi hay không?</w:t>
      </w:r>
    </w:p>
    <w:p>
      <w:pPr>
        <w:pStyle w:val="BodyText"/>
      </w:pPr>
      <w:r>
        <w:t xml:space="preserve">Thư Văn Ngạn lộ ra một nụ cười nhạt, nói:</w:t>
      </w:r>
    </w:p>
    <w:p>
      <w:pPr>
        <w:pStyle w:val="BodyText"/>
      </w:pPr>
      <w:r>
        <w:t xml:space="preserve">- Nhạc Trọng! Anh là bạn tốt của Văn Ngạn tôi, người có chí riêng, cho dù anh không muốn gia nhập Hoa Hưng Hội, anh vẫn là bạn tốt của Hoa Hưng Hội chúng tôi! Ân cứu mạng cứu mạng hôm nay, Hoa Hưng Hội chúng tôi tuyệt không dám quên.</w:t>
      </w:r>
    </w:p>
    <w:p>
      <w:pPr>
        <w:pStyle w:val="BodyText"/>
      </w:pPr>
      <w:r>
        <w:t xml:space="preserve">Thư Văn Ngạn nói ra lời này làm Nhạc Trọng nghe cũng hết sức thoải mái, thoáng cái kéo gần khoảng cách của hai người. Thư Văn Ngạn có thể trở thành thủ lĩnh một phương tự nhiên bất phàm.</w:t>
      </w:r>
    </w:p>
    <w:p>
      <w:pPr>
        <w:pStyle w:val="BodyText"/>
      </w:pPr>
      <w:r>
        <w:t xml:space="preserve">Thư Văn Ngạn trầm tư một hồi ngẩng đầu nhìn Nhạc Trọng chậm rãi hỏi:</w:t>
      </w:r>
    </w:p>
    <w:p>
      <w:pPr>
        <w:pStyle w:val="BodyText"/>
      </w:pPr>
      <w:r>
        <w:t xml:space="preserve">- Hoa Hưng Hội chúng tôi thập phần cần vũ khí, không biết anh cần gì mới giao vũ khí một doanh cho chúng tôi?</w:t>
      </w:r>
    </w:p>
    <w:p>
      <w:pPr>
        <w:pStyle w:val="BodyText"/>
      </w:pPr>
      <w:r>
        <w:t xml:space="preserve">- Thứ nhất, tôi cần các loại tình báo mà Hoa Hưng Hội nắm giữ. Kể cả tình báo về Ngô Nham Hoành và vị trí tất cả bang phái người Hoa, tập tính của thủ lĩnh...</w:t>
      </w:r>
    </w:p>
    <w:p>
      <w:pPr>
        <w:pStyle w:val="BodyText"/>
      </w:pPr>
      <w:r>
        <w:t xml:space="preserve">- Thứ hai. Tôi cần mượn một trăm tên chiến sĩ Hoa Hưng Hội ra ngoài chiến đấu, thời gian mượn là một tháng. Trịnh Cường hết sức quen thuộc tình huống nơi này, tôi cũng hy vọng mượn hắn một tháng.</w:t>
      </w:r>
    </w:p>
    <w:p>
      <w:pPr>
        <w:pStyle w:val="BodyText"/>
      </w:pPr>
      <w:r>
        <w:t xml:space="preserve">- Thứ ba, chuẩn bị hai trăm tấn lương thực tùy thời thuyên chuyển cho tôi.</w:t>
      </w:r>
    </w:p>
    <w:p>
      <w:pPr>
        <w:pStyle w:val="BodyText"/>
      </w:pPr>
      <w:r>
        <w:t xml:space="preserve">- Thứ tư, cho phép bộ hạ của tôi mượn địa bàn của Hoa Hưng Hội tiến hành nghỉ ngơi và hồi phục.</w:t>
      </w:r>
    </w:p>
    <w:p>
      <w:pPr>
        <w:pStyle w:val="BodyText"/>
      </w:pPr>
      <w:r>
        <w:t xml:space="preserve">Thư Văn Ngạn trầm tư một hồi mới gật đầu đồng ý nói:</w:t>
      </w:r>
    </w:p>
    <w:p>
      <w:pPr>
        <w:pStyle w:val="BodyText"/>
      </w:pPr>
      <w:r>
        <w:t xml:space="preserve">- Tốt! Tôi đáp ứng anh!</w:t>
      </w:r>
    </w:p>
    <w:p>
      <w:pPr>
        <w:pStyle w:val="BodyText"/>
      </w:pPr>
      <w:r>
        <w:t xml:space="preserve">Trang bị một doanh với Hoa Hưng Hội mà nói thập phần trọng yếu, bởi vậy Thư Văn Ngạn lúc này mới đáp ứng yêu cầu của Nhạc Trọng.</w:t>
      </w:r>
    </w:p>
    <w:p>
      <w:pPr>
        <w:pStyle w:val="BodyText"/>
      </w:pPr>
      <w:r>
        <w:t xml:space="preserve">Nhạc Trọng nhìn qua Thư Văn Ngạn mỉm cười nói cám ơn:</w:t>
      </w:r>
    </w:p>
    <w:p>
      <w:pPr>
        <w:pStyle w:val="BodyText"/>
      </w:pPr>
      <w:r>
        <w:t xml:space="preserve">- Đa tạ thư hội trưởng! !</w:t>
      </w:r>
    </w:p>
    <w:p>
      <w:pPr>
        <w:pStyle w:val="BodyText"/>
      </w:pPr>
      <w:r>
        <w:t xml:space="preserve">Thư Văn Ngạn mang nụ cười ấm áp nói:</w:t>
      </w:r>
    </w:p>
    <w:p>
      <w:pPr>
        <w:pStyle w:val="BodyText"/>
      </w:pPr>
      <w:r>
        <w:t xml:space="preserve">- Nơi này đã không an toàn! Chúng ta trước nên di chuyển đi! Nghỉ ngơi và hồi phục một đêm thì chúng tôi sẽ giao người cho anh!</w:t>
      </w:r>
    </w:p>
    <w:p>
      <w:pPr>
        <w:pStyle w:val="BodyText"/>
      </w:pPr>
      <w:r>
        <w:t xml:space="preserve">- Tốt!</w:t>
      </w:r>
    </w:p>
    <w:p>
      <w:pPr>
        <w:pStyle w:val="BodyText"/>
      </w:pPr>
      <w:r>
        <w:t xml:space="preserve">Nhạc Trọng cũng không sợ Thư Văn Ngạn chơi xấu, lúc này thế lực của Thư Văn Ngạn hơn xa Nhạc Trọng. Thư Văn Ngạn nếu độc chiếm trang bị ba doanh thì Nhạc Trọng cũng không có cách nào. Nhưng nếu Thư Văn Ngạn tướng ăn khó coi như vậy, sau này Nhạc Trọng sẽ không quan tâm mà hung ác với hắn.</w:t>
      </w:r>
    </w:p>
    <w:p>
      <w:pPr>
        <w:pStyle w:val="BodyText"/>
      </w:pPr>
      <w:r>
        <w:t xml:space="preserve">Thư Văn Ngạn nhìn qua Nhạc Trọng thân thiết giới thiệu cao tầng Hoa Hưng Hội trong văn phòng:</w:t>
      </w:r>
    </w:p>
    <w:p>
      <w:pPr>
        <w:pStyle w:val="BodyText"/>
      </w:pPr>
      <w:r>
        <w:t xml:space="preserve">- Nhạc Trọng! Tôi giới thiệu cho anh hảo huynh đệ của Hoa Hưng Hội. Vị này chính là phó hội trưởng Hoa Hưng Hội Vương Hưng Thuần huynh đệ. Còn vị này là phó hội trưởng Hoa Hưng Hội Sở Hổ huynh đệ...</w:t>
      </w:r>
    </w:p>
    <w:p>
      <w:pPr>
        <w:pStyle w:val="BodyText"/>
      </w:pPr>
      <w:r>
        <w:t xml:space="preserve">Hoa Hưng Hội có hào khí bang phái nồng đậm. Trước mắt có một gã hội trưởng, hai gã phó hội trưởng, mười bốn trưởng lão. Mà mười bảy người này là lãnh đạo tối cao của Hoa Hưng Hội, nói cách khác là đại đầu mục. Ở dưới trưởng lão là trợ lý. Những trợ lý này là cơ sổ nồng cốt của Hoa Hưng Hội.</w:t>
      </w:r>
    </w:p>
    <w:p>
      <w:pPr>
        <w:pStyle w:val="BodyText"/>
      </w:pPr>
      <w:r>
        <w:t xml:space="preserve">Trong mười bốn trưởng lão tổng cộng có hai gã nữ trưởng lão, mười hai tên nam trưởng lão. Trong hai nữ trưởng lão một người tên là Trương Ngọc, tướng mạo bình thường, trên mặt có sáu bảy vết sẹo, trong hai mắt có hào quang hung lệ chớp động. Một người khác là Thư Thiên Nhã, nàng có được mái tóc dài màu đen, mắt ngọc mày ngài, khí chất không tầm thường. Lớn lên cũng xinh đẹp động lòng người, dáng người không tệ, là đại mỹ nữ. Đại mỹ nữ chính là em gái của Thư Văn Ngạn.</w:t>
      </w:r>
    </w:p>
    <w:p>
      <w:pPr>
        <w:pStyle w:val="BodyText"/>
      </w:pPr>
      <w:r>
        <w:t xml:space="preserve">Muwofi hai tên trưởng lão có Trịnh Cường, Phong Thanh Thiên, Trương Mục, Hồ Ngạn, Lưu Minh, Ngưu Vĩ, Trương Sổ Văn, Tôn Thiết, La Minh, La Dật, Trần Tam, Lưu Ngưu Kim.</w:t>
      </w:r>
    </w:p>
    <w:p>
      <w:pPr>
        <w:pStyle w:val="BodyText"/>
      </w:pPr>
      <w:r>
        <w:t xml:space="preserve">Mười bốn người trưởng lão mỗi một người đều là người cường hóa trên cấp 30, sức chiến đấu cực kỳ bất phàm. Đây là một đám người cường hóa thực lực bất phàm, Hoa Hưng Hội mới có thể ngăn cản được Ngô Nham Hoành tấn công.</w:t>
      </w:r>
    </w:p>
    <w:p>
      <w:pPr>
        <w:pStyle w:val="BodyText"/>
      </w:pPr>
      <w:r>
        <w:t xml:space="preserve">Trừ những người cường hóa này ra, chiến sĩ bình thường của Hoa Hưng Hội đại bộ phận là tân binh. Trình độ huấn luyện tân binh không bằng Ngô Nham Hoành. Sở dĩ bọn họ có thể kiên trì chiến đấu đó là bởi vì Ngô Nham Hoành cực kỳ hung tàn với người Hoa. Bọn họ chết cũng không muốn rơi vào tay của Ngô Nham Hoành, nương tựa vào ý chi kiên định mà chiên đấu.</w:t>
      </w:r>
    </w:p>
    <w:p>
      <w:pPr>
        <w:pStyle w:val="BodyText"/>
      </w:pPr>
      <w:r>
        <w:t xml:space="preserve">Nếu luận sức chiến đấu chân thật, không có những người cường hóa cao cấp trợ giúo, Hoa Hưng Hội hơn một ngàn người cũng không phải đối thủ một doanh của Ngô Nham Hoành.</w:t>
      </w:r>
    </w:p>
    <w:p>
      <w:pPr>
        <w:pStyle w:val="BodyText"/>
      </w:pPr>
      <w:r>
        <w:t xml:space="preserve">Nhưng mà những người cường hóa cao cấp không phải tồn tại vô địch. Hoa Hưng Hội trước kia có hai mươi hai trưởng lão. Lúc này Ngô Nham Hoành tấn công trấn nhỏ, tám gã trưởng lão trực tiếp chết trận. Vẻn vẹn chỉ còn lại mười bốn người trưởng lão. Nếu không có Nhạc Trọng xuất hiện, chỉ sợ mười bốn trưởng lão không thể ngăn cản đại quân của Ngô Nham Hoành tấn công.</w:t>
      </w:r>
    </w:p>
    <w:p>
      <w:pPr>
        <w:pStyle w:val="BodyText"/>
      </w:pPr>
      <w:r>
        <w:t xml:space="preserve">Sau khi giới thiệu khách sáo, Hoa Hưng Hội liền bắt đầu lui lại. Một gã tên người sống sót cầm các vật tư ném lên xe.</w:t>
      </w:r>
    </w:p>
    <w:p>
      <w:pPr>
        <w:pStyle w:val="BodyText"/>
      </w:pPr>
      <w:r>
        <w:t xml:space="preserve">Thực lực của Hoa Hưng Hội tuyệt đối không cách nào chính diện đối kháng đại quân của Ngô Nham Hoành, cứ điểm của bọn họ bị phát hiện. Bọn họ phải tìm nơi khác.</w:t>
      </w:r>
    </w:p>
    <w:p>
      <w:pPr>
        <w:pStyle w:val="BodyText"/>
      </w:pPr>
      <w:r>
        <w:t xml:space="preserve">Sau tận thế. Điều tra không thuận tiện như trước tận thế, chỉ cần Hoa Hưng Hội di chuyển tới nơi khác. Bọn họ sẽ có thời gian nghỉ ngơi khôi phục.</w:t>
      </w:r>
    </w:p>
    <w:p>
      <w:pPr>
        <w:pStyle w:val="BodyText"/>
      </w:pPr>
      <w:r>
        <w:t xml:space="preserve">Hoa Hưng Hội cũng không chỉ có một cứ điểm. Trừ thị trấn nhỏ ra. Hoa Hưng Hội còn có sáy bảy cứ điểm. Nhưng mà trấn nhỏ này là cứ điểm trọng yếu nhất của Hoa Hưng Hội. Lúc này Ngô Nham Hoành tấn công trấn nhỏ là cơ hội trọng yếu nhất, đem không ít cao tầng của Hoa Hưng Hội một mẻ hốt gọn.</w:t>
      </w:r>
    </w:p>
    <w:p>
      <w:pPr>
        <w:pStyle w:val="BodyText"/>
      </w:pPr>
      <w:r>
        <w:t xml:space="preserve">Nếu như cao tầng Hoa Hưng Hội bị Ngô Nham Hoành một mẻ hốt gọn. Vậy Hoa Hưng Hội cũng nguyên khí đại thương, trong thời gian ngắn khó mà đối kháng được Ngô Nham Hoành.</w:t>
      </w:r>
    </w:p>
    <w:p>
      <w:pPr>
        <w:pStyle w:val="BodyText"/>
      </w:pPr>
      <w:r>
        <w:t xml:space="preserve">Hoa Hưng Hội di chuyển tốc độ rất nhanh, không lâu Nhạc Trọng đi theo đoàn người vào trong núi sâu, trong một ngọn núi ẩn khuất khó phát hiện có huyệt động, những huyệt động này dùng cỏ che dấu, người bình thường rất khó phát hiện những địa phương này.</w:t>
      </w:r>
    </w:p>
    <w:p>
      <w:pPr>
        <w:pStyle w:val="BodyText"/>
      </w:pPr>
      <w:r>
        <w:t xml:space="preserve">Loại địa hình rừng núi dễ ẩn nấp, Ngô Nham Hoành cho dù dẫn theo nhiều người Thái Lan cũng khó phát hiện ra. Trong núi rừng lại khó di chuyển. Trong đó có biến dị thú nguy hiểm, trong núi rừng này người quá mức dày đặc sẽ đưa biến dị thú tới, là tai nạn với người sống sót. Trừ cả đàn cả lũ biến dị thú ra, còn có một ít biến dị thú cường hoành đơn độc cũng uy hiếp thật lớn với cường giả.</w:t>
      </w:r>
    </w:p>
    <w:p>
      <w:pPr>
        <w:pStyle w:val="Compact"/>
      </w:pPr>
      <w:r>
        <w:t xml:space="preserve">Từng người sống sót được dẫn đi vào trong hang động. Mất đi thị trấn nhỏ, bọn họ có một thời gian dài phải ở trong nơi này.</w:t>
      </w:r>
      <w:r>
        <w:br w:type="textWrapping"/>
      </w:r>
      <w:r>
        <w:br w:type="textWrapping"/>
      </w:r>
    </w:p>
    <w:p>
      <w:pPr>
        <w:pStyle w:val="Heading2"/>
      </w:pPr>
      <w:bookmarkStart w:id="434" w:name="chương-412-không-đề"/>
      <w:bookmarkEnd w:id="434"/>
      <w:r>
        <w:t xml:space="preserve">412. Chương 412: Không Đề</w:t>
      </w:r>
    </w:p>
    <w:p>
      <w:pPr>
        <w:pStyle w:val="Compact"/>
      </w:pPr>
      <w:r>
        <w:br w:type="textWrapping"/>
      </w:r>
      <w:r>
        <w:br w:type="textWrapping"/>
      </w:r>
    </w:p>
    <w:p>
      <w:pPr>
        <w:pStyle w:val="BodyText"/>
      </w:pPr>
      <w:r>
        <w:t xml:space="preserve">Nhạc Trọng hành tẩu lặng lẽ trong đám người, theo sau hắn là Vệ Trữ Quốc.</w:t>
      </w:r>
    </w:p>
    <w:p>
      <w:pPr>
        <w:pStyle w:val="BodyText"/>
      </w:pPr>
      <w:r>
        <w:t xml:space="preserve">Kiến thức thủ đoạn của Nhạc Trọng, Vệ Trữ Quốc liền tạm thời chết tâm tư phản bội, trong tay hắn cũng nhiễm không ít máu của Ngô Nham Hoành. Hắn trở lại trong quân của Ngô Nham Hoành chỉ có con đường chết.</w:t>
      </w:r>
    </w:p>
    <w:p>
      <w:pPr>
        <w:pStyle w:val="BodyText"/>
      </w:pPr>
      <w:r>
        <w:t xml:space="preserve">Lúc này đã tới thời gian dùng cơm, trong rừng núi này, người sống sót dưới trướng Hoa Hưng Hội bưng nồi cháo lớn có rau dại ra.</w:t>
      </w:r>
    </w:p>
    <w:p>
      <w:pPr>
        <w:pStyle w:val="BodyText"/>
      </w:pPr>
      <w:r>
        <w:t xml:space="preserve">Trong tận thế này, cho dù là thế lực nào cũng thiếu lương thực. Trừ phi là là kho dự trữ lương thực cấp quốc gia gần Bắc Kinh mới có thể trong thời gian dài không lo đói. Cao thủ Hoa Hưng Hội và Ngô Nham Hoành trải qua chiến đấu nhiều lần, cũng giết qua không ít tang thi, biến dị thú. Kho lương thực và thịt biến dị thú còn lại chỉ có hai ngàn tấn mà thôi. Bọn họ tự nhiên cũng phải ăn mặc tiết kiệm, chỉ có những chiến sĩ mới ăn no bụng, người bình thường chỉ lưng lửng bụng</w:t>
      </w:r>
    </w:p>
    <w:p>
      <w:pPr>
        <w:pStyle w:val="BodyText"/>
      </w:pPr>
      <w:r>
        <w:t xml:space="preserve">Nhưng mà những chuyện này làm cho người ta thỏa mãn. Hoa Hưng Hội dưới sự chủ trì của Thư Văn Ngạn có được trật tư cơ bản, nếu bọn hợ rơi vào trong tay Ngô Nham Hoành thì nam bị cưỡng bức làm đầy tớ và lao động tới chết, nữ thì biến thành đồ chơi, sau khi tàn phế sẽ bị giết ăn thịt.</w:t>
      </w:r>
    </w:p>
    <w:p>
      <w:pPr>
        <w:pStyle w:val="BodyText"/>
      </w:pPr>
      <w:r>
        <w:t xml:space="preserve">Nhạc Trọng cùng Vệ Trữ Quốc cùng nhau đi tới, người sống sót của Hoa Hưng Hội nhìn thấy bọn họ thì kính sợ và hâm mộ nhìn Nhạc Trọng cùng Vệ Trữ Quốc. Không phải Nhạc Trọng là đại ân nhân cứu bọn họ, bọn họ cũng không biết ai cứu mình. Mà là vì Nhạc Trọng cùng Vệ Trữ Quốc trên người mang theo súng trường AK cùng với băng đạn dài hẹp.</w:t>
      </w:r>
    </w:p>
    <w:p>
      <w:pPr>
        <w:pStyle w:val="BodyText"/>
      </w:pPr>
      <w:r>
        <w:t xml:space="preserve">Trong tận thế này, có thể trở thành chiến sĩ là mộng tưởng của nhiều người. Thế nhưng mà cũng không phải ai cũng trở thành chiến sĩ.</w:t>
      </w:r>
    </w:p>
    <w:p>
      <w:pPr>
        <w:pStyle w:val="BodyText"/>
      </w:pPr>
      <w:r>
        <w:t xml:space="preserve">Một tên ảnh nhỏ gầy đi theo sau Nhạc Trọng, Vệ Trữ Quốc hai người và nhanh chóng duỗi tay phải ra, với lên túi của Nhạc Trọng.</w:t>
      </w:r>
    </w:p>
    <w:p>
      <w:pPr>
        <w:pStyle w:val="BodyText"/>
      </w:pPr>
      <w:r>
        <w:t xml:space="preserve">Nếu là người bình thường chỉ sợ bị thân ảnh nhỏ gầy này sờ túi rồi, Nhạc Trọng là cường giả tốc độ nhanh gấp mười lần người bình thường, hắn dễ dàng bắt lấy bàn tay nhỏ bé kia và quát lên:</w:t>
      </w:r>
    </w:p>
    <w:p>
      <w:pPr>
        <w:pStyle w:val="BodyText"/>
      </w:pPr>
      <w:r>
        <w:t xml:space="preserve">- Ngươi muốn làm gì?</w:t>
      </w:r>
    </w:p>
    <w:p>
      <w:pPr>
        <w:pStyle w:val="BodyText"/>
      </w:pPr>
      <w:r>
        <w:t xml:space="preserve">Nhạc Trọng nhìn qua thân ảnh nhỏ gầy này. Người nọ trên mặt có bảy tám vết đen, dính đầy tro bụi, tóc tán loạn xoã tung, còn có rất nhiều bùn đất, tóc dày che đậy bộ ngực nàng, mặc cái áo rách tung tóe.</w:t>
      </w:r>
    </w:p>
    <w:p>
      <w:pPr>
        <w:pStyle w:val="BodyText"/>
      </w:pPr>
      <w:r>
        <w:t xml:space="preserve">Nhạc Trọng nhướng mày nói:</w:t>
      </w:r>
    </w:p>
    <w:p>
      <w:pPr>
        <w:pStyle w:val="BodyText"/>
      </w:pPr>
      <w:r>
        <w:t xml:space="preserve">- Ăn trộm?</w:t>
      </w:r>
    </w:p>
    <w:p>
      <w:pPr>
        <w:pStyle w:val="BodyText"/>
      </w:pPr>
      <w:r>
        <w:t xml:space="preserve">Đứa bé kia nhìn thấy Nhạc Trọng bắt lấy tay phải của nàng, trong mắt hiện ra hoảng sợ, một bên giãy dụa, một bên lớn tiếng thét to:</w:t>
      </w:r>
    </w:p>
    <w:p>
      <w:pPr>
        <w:pStyle w:val="BodyText"/>
      </w:pPr>
      <w:r>
        <w:t xml:space="preserve">- Ah! ! ! Thả tôi ra! ! ! Tôi không phải ăn trộm! ! Tôi không phải ăn trộm! ! !</w:t>
      </w:r>
    </w:p>
    <w:p>
      <w:pPr>
        <w:pStyle w:val="BodyText"/>
      </w:pPr>
      <w:r>
        <w:t xml:space="preserve">Trong lúc đứa bé thét lên thê lương, Vệ Trữ Quốc trực tiếp lấy súng đặt lên đầu của đứa bé này, dùng tiếng Trung lạnh như băng ra lệnh:</w:t>
      </w:r>
    </w:p>
    <w:p>
      <w:pPr>
        <w:pStyle w:val="BodyText"/>
      </w:pPr>
      <w:r>
        <w:t xml:space="preserve">- Câm miệng! Sau đó yên tĩnh, đợi Nhạc lão đại xử lý! Nếu không tao bắn nát đầu của mày!</w:t>
      </w:r>
    </w:p>
    <w:p>
      <w:pPr>
        <w:pStyle w:val="BodyText"/>
      </w:pPr>
      <w:r>
        <w:t xml:space="preserve">Sau tận thế, nhân mạng tiện như con sâu cái kiến. Cho dù là lão nhân, nữ nhân, tiểu hài tử chỉ cần làm cường cường giả tức giận sẽ bị giết là chuyệ xảy ra thường xuyên. Trong Ngô Nham Hoành có chiến sĩ ưa thích hành hạ người khác, giết tiểu hài tử.</w:t>
      </w:r>
    </w:p>
    <w:p>
      <w:pPr>
        <w:pStyle w:val="BodyText"/>
      </w:pPr>
      <w:r>
        <w:t xml:space="preserve">Vệ Trữ Quốc xuất thân Lang Nha doanh cho nên tron tay lấy nhiều mạng người, hắn giết người không có chút gánh nặng tâm lý nào, cho dù là tiểu hài tử cũng không ngoại lệ.</w:t>
      </w:r>
    </w:p>
    <w:p>
      <w:pPr>
        <w:pStyle w:val="BodyText"/>
      </w:pPr>
      <w:r>
        <w:t xml:space="preserve">Đứa bé kia nhìn thấy Vệ Trữ Quốc chỉa súng vào đầu của nàng, trong mắt tràn ngập sợ hãi, không dám nói lung tung lộn xộn. Nàng cũng là tiểu hài tử nhìn thấy tàn khốc của tận thế. Nàng thập phần tinh tường có ít người là sát nhân cuồng, hơi không cẩn thận thì nàng biến thành thi thể.</w:t>
      </w:r>
    </w:p>
    <w:p>
      <w:pPr>
        <w:pStyle w:val="BodyText"/>
      </w:pPr>
      <w:r>
        <w:t xml:space="preserve">- Phát sinh chuyện gì?</w:t>
      </w:r>
    </w:p>
    <w:p>
      <w:pPr>
        <w:pStyle w:val="BodyText"/>
      </w:pPr>
      <w:r>
        <w:t xml:space="preserve">Nương theo đó là âm thanh tràn ngập từ tính, Thư Thiên Nhã, Trương Sổ Văn, Hồ Ngạn ba người đi tới. Chủ nhân âm thanh này chính là Thư Thiên Nhã xinh đẹp.</w:t>
      </w:r>
    </w:p>
    <w:p>
      <w:pPr>
        <w:pStyle w:val="BodyText"/>
      </w:pPr>
      <w:r>
        <w:t xml:space="preserve">Nhạc Trọng chỉa chỉa vào tiểu quỷ giống như tiểu ăn mày nói với Thư Thiên Nhã:</w:t>
      </w:r>
    </w:p>
    <w:p>
      <w:pPr>
        <w:pStyle w:val="BodyText"/>
      </w:pPr>
      <w:r>
        <w:t xml:space="preserve">- Thư tiểu thư! Các người khỏe! Không biết Hoa Hưng xử lý gia hỏa trộm đồ thế nào. Tiểu gia hỏa này ý đồ trộm đồ của tôi, bị tôi bắt được.</w:t>
      </w:r>
    </w:p>
    <w:p>
      <w:pPr>
        <w:pStyle w:val="BodyText"/>
      </w:pPr>
      <w:r>
        <w:t xml:space="preserve">Thư Thiên Nhã hai mắt ngưng tụ, tràn ngập vô cùng áp bách nhìn qua tiểu ăn mày hỏi:</w:t>
      </w:r>
    </w:p>
    <w:p>
      <w:pPr>
        <w:pStyle w:val="BodyText"/>
      </w:pPr>
      <w:r>
        <w:t xml:space="preserve">- Anh ta nói thật sao? Em thật sự ăn trộm đồ của anh ta sao?</w:t>
      </w:r>
    </w:p>
    <w:p>
      <w:pPr>
        <w:pStyle w:val="BodyText"/>
      </w:pPr>
      <w:r>
        <w:t xml:space="preserve">Tiểu ăn mày chần chờ hồi lâu nói:</w:t>
      </w:r>
    </w:p>
    <w:p>
      <w:pPr>
        <w:pStyle w:val="BodyText"/>
      </w:pPr>
      <w:r>
        <w:t xml:space="preserve">- Vâng!</w:t>
      </w:r>
    </w:p>
    <w:p>
      <w:pPr>
        <w:pStyle w:val="BodyText"/>
      </w:pPr>
      <w:r>
        <w:t xml:space="preserve">Thư Thiên Nhã khe khẽ thở dài, ánh mắt có chút phức tạp nhìn qua Nhạc Trọng nói ra:</w:t>
      </w:r>
    </w:p>
    <w:p>
      <w:pPr>
        <w:pStyle w:val="BodyText"/>
      </w:pPr>
      <w:r>
        <w:t xml:space="preserve">- Nhạc Trọng, nếu ăn trộm bị anh bắt tận tay. Anh có thể tại chỗ đánh chết ăn trộm. Hoặc là thu làm đầy tớ. Nhưng mà một khi thu làm đấy tớ của anh, thức ăn sẽ do anh phụ trách. Về sau tất cả không liên quan tới Hoa Hưng Hội của tôi.</w:t>
      </w:r>
    </w:p>
    <w:p>
      <w:pPr>
        <w:pStyle w:val="BodyText"/>
      </w:pPr>
      <w:r>
        <w:t xml:space="preserve">Nhạc Trọng khẽ chau mày thầm nghĩ trong lòng.</w:t>
      </w:r>
    </w:p>
    <w:p>
      <w:pPr>
        <w:pStyle w:val="BodyText"/>
      </w:pPr>
      <w:r>
        <w:t xml:space="preserve">- Nô lệ! ! Nơi này có hình phạt thế sao?</w:t>
      </w:r>
    </w:p>
    <w:p>
      <w:pPr>
        <w:pStyle w:val="BodyText"/>
      </w:pPr>
      <w:r>
        <w:t xml:space="preserve">Bây giờ đang ở trong tận thế, đại bộ phận thế lực đều phạt nghiêm khắc hành vi ăn trộm, cướp bóc thật nặng. Nếu như trong lúc chiến tranh có hành vi này, một khi bị bắt tại chỗ đều là trực tiếp đánh gục. Nếu trong lúc bình thường bị bắt, thế lực Nhạc Trọng xử lý ném vào cặn bã doanh, cho chiến đấu tới chết, hoặc là tích lũy chiến công lần nữa trở thành bình dân. Mà ở đây xử lý là làm đầy tớ cho kẻ khác, inh tử do chủ nhân quyết định.</w:t>
      </w:r>
    </w:p>
    <w:p>
      <w:pPr>
        <w:pStyle w:val="BodyText"/>
      </w:pPr>
      <w:r>
        <w:t xml:space="preserve">Cho dù Hoa Hưng Hội là tổ chức của người Hoa, hình pháp cũng rất nặng. Dù sao không có trọng hình áp chế khó bình định nhân tâm.</w:t>
      </w:r>
    </w:p>
    <w:p>
      <w:pPr>
        <w:pStyle w:val="BodyText"/>
      </w:pPr>
      <w:r>
        <w:t xml:space="preserve">Nhạc Trọng nhíu mày nhìn qua tiểu quỷ vưỡng víu. Tiểu hài tử không có hậu phương ủng hộ, trong tận thế chỉ là vướng víu. Trừ phi tiểu hài tử kia như Diêu Diêu là người tiến hóa hệ nhanh nhẹn.</w:t>
      </w:r>
    </w:p>
    <w:p>
      <w:pPr>
        <w:pStyle w:val="BodyText"/>
      </w:pPr>
      <w:r>
        <w:t xml:space="preserve">Tiểu hài tử nhìn thấy Nhạc Trọng nhíu mày thì bỗng nhiên sợ tới mức quỳ xuống, ôm đùi của Nhạc Trọng đau khổ cầu khẩn nói:</w:t>
      </w:r>
    </w:p>
    <w:p>
      <w:pPr>
        <w:pStyle w:val="BodyText"/>
      </w:pPr>
      <w:r>
        <w:t xml:space="preserve">- Không nên giết tôi! ! Van cầu ngài! Thúc thúc! ! Tôi nguyện ý làm nô lệ, tha tôi đi!</w:t>
      </w:r>
    </w:p>
    <w:p>
      <w:pPr>
        <w:pStyle w:val="BodyText"/>
      </w:pPr>
      <w:r>
        <w:t xml:space="preserve">Nhạc Trọng nhìn tiểu quỷ này, nhìn qua Vệ Trữ Quốc phất phất tay:</w:t>
      </w:r>
    </w:p>
    <w:p>
      <w:pPr>
        <w:pStyle w:val="BodyText"/>
      </w:pPr>
      <w:r>
        <w:t xml:space="preserve">- Được rồi! ! Tôi sẽ thu nó làm nô lệ! Từ hôm nay trở nó là người của tôi!</w:t>
      </w:r>
    </w:p>
    <w:p>
      <w:pPr>
        <w:pStyle w:val="BodyText"/>
      </w:pPr>
      <w:r>
        <w:t xml:space="preserve">Vệ Trữ Quốc nhận được mệnh lệnh thì gỡ cái túi ra, từ bên trong tìm kiếm một túi bánh ngọt, một lọ sữa bò đưa cho tiểu quỷ.</w:t>
      </w:r>
    </w:p>
    <w:p>
      <w:pPr>
        <w:pStyle w:val="BodyText"/>
      </w:pPr>
      <w:r>
        <w:t xml:space="preserve">Đứa bé kia vừa tiếp xúc với bánh ngọt cùng sữa bò, không chút khách khí xé túi và từng ngụm từng ngụm ăn uống hết. Bánh ngọt cùng sữa bò trong tận thế là xa xỉ phẩm, không cẩn thận sẽ bị cướp đi.</w:t>
      </w:r>
    </w:p>
    <w:p>
      <w:pPr>
        <w:pStyle w:val="BodyText"/>
      </w:pPr>
      <w:r>
        <w:t xml:space="preserve">Tiểu hài tử của Hoa Hưng Hội chúng quanh nhìn qua tiểu quỷ được Nhạc Trọng thu làm nô lệ có bánh ngọt, uống sữa bò. Con mắt bọn họ sáng lên.</w:t>
      </w:r>
    </w:p>
    <w:p>
      <w:pPr>
        <w:pStyle w:val="BodyText"/>
      </w:pPr>
      <w:r>
        <w:t xml:space="preserve">Những tiểu hài tử chung quanh vây lấy bọn người Nhạc Trọng bên này.</w:t>
      </w:r>
    </w:p>
    <w:p>
      <w:pPr>
        <w:pStyle w:val="BodyText"/>
      </w:pPr>
      <w:r>
        <w:t xml:space="preserve">Nhạc Trọng nhìn qua đám tiểu hài tử vây tới, nhìn qua Thư Thiên Nhã cười nói:</w:t>
      </w:r>
    </w:p>
    <w:p>
      <w:pPr>
        <w:pStyle w:val="BodyText"/>
      </w:pPr>
      <w:r>
        <w:t xml:space="preserve">- Thư tiểu thư! ! Những đứa bé này nhờ cô vậy,.</w:t>
      </w:r>
    </w:p>
    <w:p>
      <w:pPr>
        <w:pStyle w:val="BodyText"/>
      </w:pPr>
      <w:r>
        <w:t xml:space="preserve">Thư Thiên Nhã mắt hiện dị quang, nhìn qua Nhạc Trọng tự nhiên cười nói nói:</w:t>
      </w:r>
    </w:p>
    <w:p>
      <w:pPr>
        <w:pStyle w:val="BodyText"/>
      </w:pPr>
      <w:r>
        <w:t xml:space="preserve">- Nhạc Trọng. Anh nên không nên gọi tôi là Thư tiểu thư, thật sự là quá khách khí. Bảo tôi Thiên Nhã là được rồi, trừ phi anh không xem tôi là bạn.</w:t>
      </w:r>
    </w:p>
    <w:p>
      <w:pPr>
        <w:pStyle w:val="BodyText"/>
      </w:pPr>
      <w:r>
        <w:t xml:space="preserve">Nhạc Trọng cười nói:</w:t>
      </w:r>
    </w:p>
    <w:p>
      <w:pPr>
        <w:pStyle w:val="BodyText"/>
      </w:pPr>
      <w:r>
        <w:t xml:space="preserve">- Thiên Nhã! ! Đám tiểu quỷ nhờ cô!</w:t>
      </w:r>
    </w:p>
    <w:p>
      <w:pPr>
        <w:pStyle w:val="Compact"/>
      </w:pPr>
      <w:r>
        <w:t xml:space="preserve">Nghe được Nhạc Trọng gọi Thư Thiên Nhã là Thiên Nhã, đi theo sau lưng Thư Thiên Nhã là Trương Sổ Văn cùng Hồ Ngạn trong mắt hiện hào quang chán ghét. Hai người bọn họ đều đang theo đuổi Thư Thiên Nhã, bọn họ vô cùng rõ ràng, chỉ khi được Thư Thiên Nhã để ý mới được phép gọi tên của nàng.</w:t>
      </w:r>
      <w:r>
        <w:br w:type="textWrapping"/>
      </w:r>
      <w:r>
        <w:br w:type="textWrapping"/>
      </w:r>
    </w:p>
    <w:p>
      <w:pPr>
        <w:pStyle w:val="Heading2"/>
      </w:pPr>
      <w:bookmarkStart w:id="435" w:name="chương-413-không-đề"/>
      <w:bookmarkEnd w:id="435"/>
      <w:r>
        <w:t xml:space="preserve">413. Chương 413: Không Đề</w:t>
      </w:r>
    </w:p>
    <w:p>
      <w:pPr>
        <w:pStyle w:val="Compact"/>
      </w:pPr>
      <w:r>
        <w:br w:type="textWrapping"/>
      </w:r>
      <w:r>
        <w:br w:type="textWrapping"/>
      </w:r>
    </w:p>
    <w:p>
      <w:pPr>
        <w:pStyle w:val="BodyText"/>
      </w:pPr>
      <w:r>
        <w:t xml:space="preserve">Hiển nhiên Thư Thiên Nhã thập phần coi trọng Nhạc Trọng, chuyện này làm bọn họ ghen ghét.</w:t>
      </w:r>
    </w:p>
    <w:p>
      <w:pPr>
        <w:pStyle w:val="BodyText"/>
      </w:pPr>
      <w:r>
        <w:t xml:space="preserve">Thư Thiên Nhã lộ ra nụ cười sáng lạn, trong mắt đẹp thần quang lưu chuyển nhìn qua Trương Sổ Văn nói:</w:t>
      </w:r>
    </w:p>
    <w:p>
      <w:pPr>
        <w:pStyle w:val="BodyText"/>
      </w:pPr>
      <w:r>
        <w:t xml:space="preserve">- Sổ Văn!</w:t>
      </w:r>
    </w:p>
    <w:p>
      <w:pPr>
        <w:pStyle w:val="BodyText"/>
      </w:pPr>
      <w:r>
        <w:t xml:space="preserve">Trương Sổ Văn chợt móc súng ra, chỉa vào đám tiểu hài tử vây quanh, hung thần ác sát quát:</w:t>
      </w:r>
    </w:p>
    <w:p>
      <w:pPr>
        <w:pStyle w:val="BodyText"/>
      </w:pPr>
      <w:r>
        <w:t xml:space="preserve">- Đều trở về! Đừng đánh chủ ý lệch lạc gì. Coi chừng ném tánh mạng mình.</w:t>
      </w:r>
    </w:p>
    <w:p>
      <w:pPr>
        <w:pStyle w:val="BodyText"/>
      </w:pPr>
      <w:r>
        <w:t xml:space="preserve">Những đứa bé kia bị Trương Sổ Văn hung thần ác sát quát lên như vậy, mặt hiện lên vẻ sợ hãi, chim thú tứ tán.</w:t>
      </w:r>
    </w:p>
    <w:p>
      <w:pPr>
        <w:pStyle w:val="BodyText"/>
      </w:pPr>
      <w:r>
        <w:t xml:space="preserve">Hồ Ngạn nhìn qua Nhạc Trọng và đi tới trước người, tràn ngập chiến ý nhìn Nhạc Trọng, hướng về Nhạc Trọng phát ra khiêu chiến:</w:t>
      </w:r>
    </w:p>
    <w:p>
      <w:pPr>
        <w:pStyle w:val="BodyText"/>
      </w:pPr>
      <w:r>
        <w:t xml:space="preserve">- Nhạc Trọng! ! Nghe nói thực lực của anh rất mạnh, có thể luận bàn hay không?</w:t>
      </w:r>
    </w:p>
    <w:p>
      <w:pPr>
        <w:pStyle w:val="BodyText"/>
      </w:pPr>
      <w:r>
        <w:t xml:space="preserve">Nhạc Trọng thao túng biến dị thú bản lĩnh rất mạnh, đây là chuyện mọi người của Hoa Hưng Hội đều biết. Nhưng mà không có ai hoàn mỹ, một người ở phương diện khác thật mạnh, ở mặt kia sẽ suy yếu. Hồ Ngạn tán thành bổn sự Nhạc Trọng thao túng biến dị thú, nhưng mà chiến đấu với Nhạc Trọng thì hắn lại không sợ hãi.</w:t>
      </w:r>
    </w:p>
    <w:p>
      <w:pPr>
        <w:pStyle w:val="BodyText"/>
      </w:pPr>
      <w:r>
        <w:t xml:space="preserve">Nhạc Trọng khẽ lắc đầu trực tiếp cự tuyệt đề nghị của Hồ Ngạn:</w:t>
      </w:r>
    </w:p>
    <w:p>
      <w:pPr>
        <w:pStyle w:val="BodyText"/>
      </w:pPr>
      <w:r>
        <w:t xml:space="preserve">- Hồ huynh! Thật có lỗi, tôi với chuyện luận bàn không có tặng thưởng thì không hứng thú.</w:t>
      </w:r>
    </w:p>
    <w:p>
      <w:pPr>
        <w:pStyle w:val="BodyText"/>
      </w:pPr>
      <w:r>
        <w:t xml:space="preserve">Ánh mắt Hồ Ngạn sáng quắc tiếp tục hùng hổ dọa người nói:</w:t>
      </w:r>
    </w:p>
    <w:p>
      <w:pPr>
        <w:pStyle w:val="BodyText"/>
      </w:pPr>
      <w:r>
        <w:t xml:space="preserve">- Anh sợ sao? Nhạc Trọng! ! Tôi biết rõ anh có bổn sự thao túng biến dị thú rất mạnh. Tôi cũng rất cảm kích anh mang biến dị thú tới cứu chúng tôi. Nhưng mà cường giả chân chính không nên né tránh chiến đấu ! Để cho chúng ta chiến đấu công bằng đi! Anh yên tâm, Hồ Ngạn tôi làm người quang minh lỗi lạc, chỉ cần anh cảm giác đánh không lại tôi, lập tức nhận thua, tôi liền trực tiếp sẽ dừng tay. Tuyệt không làm chuyện bỏ đá xuống giếng.</w:t>
      </w:r>
    </w:p>
    <w:p>
      <w:pPr>
        <w:pStyle w:val="BodyText"/>
      </w:pPr>
      <w:r>
        <w:t xml:space="preserve">Hồ Ngạn mặc dù cảm kích Nhạc Trọng mang theo biến dị thú cứu bọn họ. Nhưng mà hắn phải biểu hiện trước mặt Thư Thiên Nhã một phen, chứng minh Hồ Ngạn tuyệt đối ưu tú hơn Nhạc Trọng. Nhạc Trọng bất quá chỉ giẫm phải cứt chó, may mắn có được dị năng thao túng biến dị thú.</w:t>
      </w:r>
    </w:p>
    <w:p>
      <w:pPr>
        <w:pStyle w:val="BodyText"/>
      </w:pPr>
      <w:r>
        <w:t xml:space="preserve">Nhạc Trọng cười nhạt một tiếng, không đếm xỉa tới nói:</w:t>
      </w:r>
    </w:p>
    <w:p>
      <w:pPr>
        <w:pStyle w:val="BodyText"/>
      </w:pPr>
      <w:r>
        <w:t xml:space="preserve">- Như vậy tôi nhận thua là tốt rồi! Anh thắng! Hồ huynh! !</w:t>
      </w:r>
    </w:p>
    <w:p>
      <w:pPr>
        <w:pStyle w:val="BodyText"/>
      </w:pPr>
      <w:r>
        <w:t xml:space="preserve">Loại chiên đấu không ý nghĩa này Nhạc Trọng không muốn lãng phí khí lực.</w:t>
      </w:r>
    </w:p>
    <w:p>
      <w:pPr>
        <w:pStyle w:val="BodyText"/>
      </w:pPr>
      <w:r>
        <w:t xml:space="preserve">Hồ Ngạn nghe được Nhạc Trọng cự tuyệt, thoáng cái mặt đỏ hồng lên, hắn hai đấm nắm chặt, gân xanh tuôn ra, thân thể tức giận run rẩy.</w:t>
      </w:r>
    </w:p>
    <w:p>
      <w:pPr>
        <w:pStyle w:val="BodyText"/>
      </w:pPr>
      <w:r>
        <w:t xml:space="preserve">Thư Thiên Nhã nghe được Nhạc Trọng cự tuyệt, trong mắt đẹp toát ra thất vọng. Nàng đối với Nhạc Trọng điều khiển trăm con dị thú, lại bị Trịnh Cường khoa trương là cường giả mạnh mẽ. Hiện tại Nhạc Trọng cự tuyệt làm cho nàng thất vọng không thôi.</w:t>
      </w:r>
    </w:p>
    <w:p>
      <w:pPr>
        <w:pStyle w:val="BodyText"/>
      </w:pPr>
      <w:r>
        <w:t xml:space="preserve">Trương Sổ Văn đi ra nhìn Nhạc Trọng chậm rãi nói:</w:t>
      </w:r>
    </w:p>
    <w:p>
      <w:pPr>
        <w:pStyle w:val="BodyText"/>
      </w:pPr>
      <w:r>
        <w:t xml:space="preserve">- Nhạc Trọng! Anh nói không chiến đấu không có tặng thưởng. Như vậy đi! Chỉ cần anh có thể thắng Hồ Ngạn, như vậy tôi và Hồ Ngạn sẽ nghe anh điều khiển một tháng. Nếu như anh thua Hồ Ngạn, như vậy Hoa Hưng Hội cung cấp cho anh ba trăm tấn lương thực sẽ thành hai trăm tấn, anh xem coi thế nào?</w:t>
      </w:r>
    </w:p>
    <w:p>
      <w:pPr>
        <w:pStyle w:val="BodyText"/>
      </w:pPr>
      <w:r>
        <w:t xml:space="preserve">Trương Sổ Văn so với Hồ Ngạn muốn thông minh rất nhiều, hắn đã nhìn ra chân tướng Nhạc Trọng không muốn chiến đấu. Đưa ra đệ nghị đả động Nhạc Trọng.</w:t>
      </w:r>
    </w:p>
    <w:p>
      <w:pPr>
        <w:pStyle w:val="BodyText"/>
      </w:pPr>
      <w:r>
        <w:t xml:space="preserve">Trương Sổ Văn, Hồ Ngạn hai người đều là người cường hóa cấp 30, thân kinh bách chiến, thực lực bất phàm. Nhạc Trọng có được hai tên này để chủ huy rất có lợi.</w:t>
      </w:r>
    </w:p>
    <w:p>
      <w:pPr>
        <w:pStyle w:val="BodyText"/>
      </w:pPr>
      <w:r>
        <w:t xml:space="preserve">Nhạc Trọng trầm tư một hồi nói:</w:t>
      </w:r>
    </w:p>
    <w:p>
      <w:pPr>
        <w:pStyle w:val="BodyText"/>
      </w:pPr>
      <w:r>
        <w:t xml:space="preserve">- Tốt! ! Tôi đồng ý! Hồ huynh, anh đồng ý đề nghị này không?</w:t>
      </w:r>
    </w:p>
    <w:p>
      <w:pPr>
        <w:pStyle w:val="BodyText"/>
      </w:pPr>
      <w:r>
        <w:t xml:space="preserve">Hồ Ngạn tràn đầy tự tin đưa ra một điều kiện:</w:t>
      </w:r>
    </w:p>
    <w:p>
      <w:pPr>
        <w:pStyle w:val="BodyText"/>
      </w:pPr>
      <w:r>
        <w:t xml:space="preserve">- Tôi đồng ý! ! Nhưng mà anh không được sử dụng biên dị thú. Nếu anh định sử dụng biến dị thú, vậy con mèo biên dị cấp hai tôi không phỉa là đối thủ.</w:t>
      </w:r>
    </w:p>
    <w:p>
      <w:pPr>
        <w:pStyle w:val="BodyText"/>
      </w:pPr>
      <w:r>
        <w:t xml:space="preserve">Nhạc Trọng trầm giọng nói:</w:t>
      </w:r>
    </w:p>
    <w:p>
      <w:pPr>
        <w:pStyle w:val="BodyText"/>
      </w:pPr>
      <w:r>
        <w:t xml:space="preserve">- Không có vấn đề! ! Tôi không sử dụng biến dị thú.</w:t>
      </w:r>
    </w:p>
    <w:p>
      <w:pPr>
        <w:pStyle w:val="BodyText"/>
      </w:pPr>
      <w:r>
        <w:t xml:space="preserve">Hồ Ngạn nói:</w:t>
      </w:r>
    </w:p>
    <w:p>
      <w:pPr>
        <w:pStyle w:val="BodyText"/>
      </w:pPr>
      <w:r>
        <w:t xml:space="preserve">- Tốt! Chúng ta đi! !</w:t>
      </w:r>
    </w:p>
    <w:p>
      <w:pPr>
        <w:pStyle w:val="BodyText"/>
      </w:pPr>
      <w:r>
        <w:t xml:space="preserve">Nhạc Trọng đi theo Hồ Ngạn tới một nơi chuyên môn luận bàn.</w:t>
      </w:r>
    </w:p>
    <w:p>
      <w:pPr>
        <w:pStyle w:val="BodyText"/>
      </w:pPr>
      <w:r>
        <w:t xml:space="preserve">Bình đài này chuyên môn cung cấp cho cao thủ Hoa Hưng Hội tiến hành luận bàn lẫn nhau. Rất nhiều cao thủ Hoa Hưng Hội sẽ luận bàn trên võ đài này, không ngừng đề cao năng lực thực chiên của mình, khai phát kỹ năng chiến đấu mới.</w:t>
      </w:r>
    </w:p>
    <w:p>
      <w:pPr>
        <w:pStyle w:val="BodyText"/>
      </w:pPr>
      <w:r>
        <w:t xml:space="preserve">Nhạc Trọng cùng Hồ Ngạn chiến đấu nhanh chóng truyền ra khắp căn cứ nhỏ này, cao thủ cả Hoa Hưng Hội đều đi tới bình đài, quan sát một trận chiến này.</w:t>
      </w:r>
    </w:p>
    <w:p>
      <w:pPr>
        <w:pStyle w:val="BodyText"/>
      </w:pPr>
      <w:r>
        <w:t xml:space="preserve">Thư Văn Ngạn nhìn qua Nhạc Trọng cùng Hồ Ngạn ở trên bình đài, nhìn qua phó bang chủ Vương Hưng Thuần hỏi:</w:t>
      </w:r>
    </w:p>
    <w:p>
      <w:pPr>
        <w:pStyle w:val="BodyText"/>
      </w:pPr>
      <w:r>
        <w:t xml:space="preserve">- Hưng Thuần, anh thấy ai sẽ thắng?</w:t>
      </w:r>
    </w:p>
    <w:p>
      <w:pPr>
        <w:pStyle w:val="BodyText"/>
      </w:pPr>
      <w:r>
        <w:t xml:space="preserve">Vương Hưng Thuần nhìn qua Nhạc Trọng cùng Hồ Ngạn hai người và trầm giọng nói ra:</w:t>
      </w:r>
    </w:p>
    <w:p>
      <w:pPr>
        <w:pStyle w:val="BodyText"/>
      </w:pPr>
      <w:r>
        <w:t xml:space="preserve">- Hồ Ngạn! ! Nếu Nhạc Trọng không sử dụng biến dị thú! Chiến đấu trên võ đài này hắn không phải là đối thủ của Hồ Ngạn.</w:t>
      </w:r>
    </w:p>
    <w:p>
      <w:pPr>
        <w:pStyle w:val="BodyText"/>
      </w:pPr>
      <w:r>
        <w:t xml:space="preserve">Hồ Ngạn đẳng cấp cường hóa là 38, chính là cao thủ thứ tư trong Hoa Hưng Hội này, gần với Thư Văn Ngạn, Vương Hưng Thuần, Sở Hổ ba người. Hắn có được kỹ năng chiến đấu cận thân cường hóa lên cấp ba. Trong chiến đấu trên bình đài, không cẩn thận thì Thư Văn Ngạn cũng thua trong tay Hổ Ngạn.</w:t>
      </w:r>
    </w:p>
    <w:p>
      <w:pPr>
        <w:pStyle w:val="BodyText"/>
      </w:pPr>
      <w:r>
        <w:t xml:space="preserve">Chiến đấu trên bình đài là vô cùng chật hẹp. Ở loại địa phương này giao chiến đối với người cường hóa cận thân là rất có lợi. Đối với hệ triệu hoán, ma pháp hệ, năng lực hệ thì có chút bất lợi.</w:t>
      </w:r>
    </w:p>
    <w:p>
      <w:pPr>
        <w:pStyle w:val="BodyText"/>
      </w:pPr>
      <w:r>
        <w:t xml:space="preserve">Một tên người cường hóa hệ súng ngắm thì có thể ở cách hai cây số bắn lén bị thương hoặc giết một tên người cường hóa cận chiến. Nhưng mà chiến đấu trong bình đài nhỏ hẹp này. Cao thủ bắn lén sẽ bị cao thủ cận chiến miểu sát tại chỗ.</w:t>
      </w:r>
    </w:p>
    <w:p>
      <w:pPr>
        <w:pStyle w:val="BodyText"/>
      </w:pPr>
      <w:r>
        <w:t xml:space="preserve">Thư Văn Ngạn, Vương Hưng Thuần hai người đều tán thành năng lực của Nhạc Trọng. Nhưng mà bọn họ với chuyện Nhạc Trọng cùng Hồ Ngạn chiên đấu trên võ đài có cái nhìn không tốt.</w:t>
      </w:r>
    </w:p>
    <w:p>
      <w:pPr>
        <w:pStyle w:val="BodyText"/>
      </w:pPr>
      <w:r>
        <w:t xml:space="preserve">Thư Văn Ngạn nhìn qua Sở Hổ dò hỏi:</w:t>
      </w:r>
    </w:p>
    <w:p>
      <w:pPr>
        <w:pStyle w:val="BodyText"/>
      </w:pPr>
      <w:r>
        <w:t xml:space="preserve">- A Hổ, anh thấy thế nào?</w:t>
      </w:r>
    </w:p>
    <w:p>
      <w:pPr>
        <w:pStyle w:val="BodyText"/>
      </w:pPr>
      <w:r>
        <w:t xml:space="preserve">Sở Hổ cũng là một đại tướng trong Hoa Hưng Hội , thân kinh bách chiến, ánh mắt phi phàm.</w:t>
      </w:r>
    </w:p>
    <w:p>
      <w:pPr>
        <w:pStyle w:val="BodyText"/>
      </w:pPr>
      <w:r>
        <w:t xml:space="preserve">Sở Hổ trầm mặc một hồi lâu, trong mắt dị quang chớp động chậm rãi nói:</w:t>
      </w:r>
    </w:p>
    <w:p>
      <w:pPr>
        <w:pStyle w:val="BodyText"/>
      </w:pPr>
      <w:r>
        <w:t xml:space="preserve">- Tôi cho rằng người thắng là Nhạc Trọng.</w:t>
      </w:r>
    </w:p>
    <w:p>
      <w:pPr>
        <w:pStyle w:val="BodyText"/>
      </w:pPr>
      <w:r>
        <w:t xml:space="preserve">Thư Văn Ngạn nghe vậy khẽ chau mày, như có điều suy nghĩ.</w:t>
      </w:r>
    </w:p>
    <w:p>
      <w:pPr>
        <w:pStyle w:val="BodyText"/>
      </w:pPr>
      <w:r>
        <w:t xml:space="preserve">Người trên bình đài đã khởi động, cơ hồ ánh mắt tất cả mọi người nhìn qua người Nhạc Trọng cùng Hồ Ngạn.</w:t>
      </w:r>
    </w:p>
    <w:p>
      <w:pPr>
        <w:pStyle w:val="BodyText"/>
      </w:pPr>
      <w:r>
        <w:t xml:space="preserve">- Nhạc Trọng anh cẩn thận!</w:t>
      </w:r>
    </w:p>
    <w:p>
      <w:pPr>
        <w:pStyle w:val="BodyText"/>
      </w:pPr>
      <w:r>
        <w:t xml:space="preserve">Hồ Ngạn hét lớn một tiếng, trong mắt dị quang chớp động, đạp bộ pháp huyền diệu tới gần Nhạc Trọng. Tốc độ của hắn vốn gấp bảy lần người bình thường, nhưng mà có bộ pháp huyền diệu này gia trì, hắn đúng là dùng xu thế sét đánh không kịp bưng tay tới gần Nhạc Trọng, hai tay hung hăng chộp vào tay của Nhạc Trọng.</w:t>
      </w:r>
    </w:p>
    <w:p>
      <w:pPr>
        <w:pStyle w:val="BodyText"/>
      </w:pPr>
      <w:r>
        <w:t xml:space="preserve">Tốc độ của Hồ Ngạn vừa nhanh lại hung ác, tốc độ cũng cực kỳ xảo trá tai quái. Một khi bị hắn bắt được, một giây hắn sẽ dùng phương thức đặc thù bẽ gãy các xương ngón tay của đối thủ. Cho dù là Hoa Hưng Hội hội trưởng Thư Văn Ngạn bị Hồ Ngạn bắt lấy cũng thua không thể nghi ngờ.</w:t>
      </w:r>
    </w:p>
    <w:p>
      <w:pPr>
        <w:pStyle w:val="BodyText"/>
      </w:pPr>
      <w:r>
        <w:t xml:space="preserve">Thời điểm Hồ Ngạn xuất hiện tại trước người Nhạc Trọng thì trong mắt Nhạc Trọng dị quang chớp động, phát động kỹ năng Khủng Cụ Thuật, một cổ sóng tinh thần cường đại ập vào người Hồ Ngạn.</w:t>
      </w:r>
    </w:p>
    <w:p>
      <w:pPr>
        <w:pStyle w:val="BodyText"/>
      </w:pPr>
      <w:r>
        <w:t xml:space="preserve">Trong một chớp mắt, Hồ Ngạn liền cảm giác mình rơi vào trong địa ngục, từng đạo khí tức nóng rực như thoa dầu lên người của hắn, mồ hôi chảy như mưa, hắn như bỏng da tróc thịt bong từng mảnh.</w:t>
      </w:r>
    </w:p>
    <w:p>
      <w:pPr>
        <w:pStyle w:val="BodyText"/>
      </w:pPr>
      <w:r>
        <w:t xml:space="preserve">- Đây là ảo giác!</w:t>
      </w:r>
    </w:p>
    <w:p>
      <w:pPr>
        <w:pStyle w:val="Compact"/>
      </w:pPr>
      <w:r>
        <w:t xml:space="preserve">Hồ Ngạn cũng là một gã tâm chí kiên nghị, thân kinh bách chiến, hắn ở trong thống khổ vẫn bảo trì bình tĩnh.</w:t>
      </w:r>
      <w:r>
        <w:br w:type="textWrapping"/>
      </w:r>
      <w:r>
        <w:br w:type="textWrapping"/>
      </w:r>
    </w:p>
    <w:p>
      <w:pPr>
        <w:pStyle w:val="Heading2"/>
      </w:pPr>
      <w:bookmarkStart w:id="436" w:name="chương-414-không-đề."/>
      <w:bookmarkEnd w:id="436"/>
      <w:r>
        <w:t xml:space="preserve">414. Chương 414: Không Đề.</w:t>
      </w:r>
    </w:p>
    <w:p>
      <w:pPr>
        <w:pStyle w:val="Compact"/>
      </w:pPr>
      <w:r>
        <w:br w:type="textWrapping"/>
      </w:r>
      <w:r>
        <w:br w:type="textWrapping"/>
      </w:r>
    </w:p>
    <w:p>
      <w:pPr>
        <w:pStyle w:val="BodyText"/>
      </w:pPr>
      <w:r>
        <w:t xml:space="preserve">Hắn hung hăng cắn răng một cái và có đau đớn trợ giúp, cuối cùng từ Khủng Cụ Thuật bao phủ thoát ra ngoài.</w:t>
      </w:r>
    </w:p>
    <w:p>
      <w:pPr>
        <w:pStyle w:val="BodyText"/>
      </w:pPr>
      <w:r>
        <w:t xml:space="preserve">- Anh thua rồi!</w:t>
      </w:r>
    </w:p>
    <w:p>
      <w:pPr>
        <w:pStyle w:val="BodyText"/>
      </w:pPr>
      <w:r>
        <w:t xml:space="preserve">Hồ Ngạn vừa mới mở to mắt, chợt nghe được âm thanh lạnh như băng của Nhạc Trọng, bàn tay lớn của Nhạc Trọng đặt lên yết hầu của hắn, chỉ cần Nhạc Trọng dùng sức hợp lại có thể dễ dàng bóp nát yết hầu của Hồ Ngạn.</w:t>
      </w:r>
    </w:p>
    <w:p>
      <w:pPr>
        <w:pStyle w:val="BodyText"/>
      </w:pPr>
      <w:r>
        <w:t xml:space="preserve">- Tôi thua!</w:t>
      </w:r>
    </w:p>
    <w:p>
      <w:pPr>
        <w:pStyle w:val="BodyText"/>
      </w:pPr>
      <w:r>
        <w:t xml:space="preserve">Hồ Ngạn có chút chán nản nói ra. Nếu là cuộc chiến sinh tử, hắn lúc này đã chết mất. Hắn mặc dù có chút táo bạo hiếu chiến, nhưng mà không phải người không phân biệt tốt xấu, tiếp tục càn quấy chỉ khó coi mà thôi.</w:t>
      </w:r>
    </w:p>
    <w:p>
      <w:pPr>
        <w:pStyle w:val="BodyText"/>
      </w:pPr>
      <w:r>
        <w:t xml:space="preserve">Phía dưới có rất nhiều cao thủ nhìn qua Hồ Ngạn nhào đầu về phía Nhạc Trọng, cơ hồ bắt lấy tay của Nhạc Trọng, sau đó thì bất động, cổ họng bị Nhạc Trọng khóa lại. Vốn là dùng thân thủ của Hồ Ngạn thì có thể dễ dàng né qua một kích của Nhạc Trọng, sau đó có thể tiến hành đánh trả Nhạc Trọng, nhưng mà hắn lại không tránh khóa yết hầu của Nhạc Trọng chộp tới, chuyện này làm mọi người ngây người.</w:t>
      </w:r>
    </w:p>
    <w:p>
      <w:pPr>
        <w:pStyle w:val="BodyText"/>
      </w:pPr>
      <w:r>
        <w:t xml:space="preserve">- Thật là lợi hại! !</w:t>
      </w:r>
    </w:p>
    <w:p>
      <w:pPr>
        <w:pStyle w:val="BodyText"/>
      </w:pPr>
      <w:r>
        <w:t xml:space="preserve">- Thật sự là đáng sợ! Không biết hắn có bao nhiêu át chủ bài!</w:t>
      </w:r>
    </w:p>
    <w:p>
      <w:pPr>
        <w:pStyle w:val="BodyText"/>
      </w:pPr>
      <w:r>
        <w:t xml:space="preserve">"..."</w:t>
      </w:r>
    </w:p>
    <w:p>
      <w:pPr>
        <w:pStyle w:val="BodyText"/>
      </w:pPr>
      <w:r>
        <w:t xml:space="preserve">Những cao thủ trong Hoa Hưng Hội nhìn thấy Hồ Ngạn không có chút lực phản kháng bị Nhạc Trọng một kích chế ngự, trong nội tâm đều tràn ngập kinh hãi. Kỹ năng chiến đấu cận thân của Hồ Ngạn của hắn trải qua ba lần cường hóa và không ngừng nghiên cứu phù hợp với bản thân của mình, trong đấu vỡ khu vực nhỏ hẹp chưa từng có đối thủ. Bây giờ lại bị Nhạc Trọng một kích chế ngự, thực lực của Nhạc Trọng có thể nghĩ.</w:t>
      </w:r>
    </w:p>
    <w:p>
      <w:pPr>
        <w:pStyle w:val="BodyText"/>
      </w:pPr>
      <w:r>
        <w:t xml:space="preserve">Nhạc Trọng có thể sai khiến biến dị thú, bản thân thực lực lại khủng bố như vậy, quả thật là tồn tại không thể khống chế.</w:t>
      </w:r>
    </w:p>
    <w:p>
      <w:pPr>
        <w:pStyle w:val="BodyText"/>
      </w:pPr>
      <w:r>
        <w:t xml:space="preserve">Thư Văn Ngạn nhìn qua Nhạc Trọng đứng trong bình đài, trong mắt hiện lên một tia ngưng trọng cùng tiếc hận. Cao thủ như vậy vì cái gì không cho bọn họ sử dụng, Hoa Hưng Hội thực lực chỉnh thể có thể tăng lên ba phần.</w:t>
      </w:r>
    </w:p>
    <w:p>
      <w:pPr>
        <w:pStyle w:val="BodyText"/>
      </w:pPr>
      <w:r>
        <w:t xml:space="preserve">Hồ Ngạn có chút thất lạc nói ra:</w:t>
      </w:r>
    </w:p>
    <w:p>
      <w:pPr>
        <w:pStyle w:val="BodyText"/>
      </w:pPr>
      <w:r>
        <w:t xml:space="preserve">- Nguyện đánh bạc chịu thua! Từ giờ trở đi, tôi và Trương Sổ Văn sẽ nghe theo anh chỉ huy trong một tháng!</w:t>
      </w:r>
    </w:p>
    <w:p>
      <w:pPr>
        <w:pStyle w:val="BodyText"/>
      </w:pPr>
      <w:r>
        <w:t xml:space="preserve">- Tốt!</w:t>
      </w:r>
    </w:p>
    <w:p>
      <w:pPr>
        <w:pStyle w:val="BodyText"/>
      </w:pPr>
      <w:r>
        <w:t xml:space="preserve">Nhạc Trọng khẽ gật đầu, trong một tháng này, trong tay hắn sẽ có bốn cao thủ cao hơn cấp 30 chỉ huy cùng một trăm tên chiến sĩ của Hoa Hưng Hội. Đây là lực lượng không nhỏ, có cổ lực lượng này trong nội địa của Ngô Nham Hoành thì Nhạc Trọng có thể làm rất nhiều chuyện.</w:t>
      </w:r>
    </w:p>
    <w:p>
      <w:pPr>
        <w:pStyle w:val="BodyText"/>
      </w:pPr>
      <w:r>
        <w:t xml:space="preserve">Một tháng sau, Cam Đào cũng có thể không ngừng chiến đấu với tang thi trong một tháng. Đến lúc đó, Nhạc Trọng không cần phải là người cô đơn chiến đấu đớn độc.</w:t>
      </w:r>
    </w:p>
    <w:p>
      <w:pPr>
        <w:pStyle w:val="BodyText"/>
      </w:pPr>
      <w:r>
        <w:t xml:space="preserve">Đánh bại Hồ Ngạn, Nhạc Trọng mang theo tiểu hài tử kia cùng Vệ Trữ Quốc quay về nơi của bọn họ.</w:t>
      </w:r>
    </w:p>
    <w:p>
      <w:pPr>
        <w:pStyle w:val="BodyText"/>
      </w:pPr>
      <w:r>
        <w:t xml:space="preserve">Trong núi rừng này tuy Nhạc Trọng là khách quý của Hoa Hưng Hội nhưng cũng chỉ được phân một hang động chừng mười trượng nhỏ hẹp mà thôi.</w:t>
      </w:r>
    </w:p>
    <w:p>
      <w:pPr>
        <w:pStyle w:val="BodyText"/>
      </w:pPr>
      <w:r>
        <w:t xml:space="preserve">Trong sơn động có cái giường đá và khí cụ thô sơ. Ở trên giường đá này phủ lên một tầng rơm rạ, đặt một tấm nệm lên. Đây đã là đãi ngộ thật tốt rồi. Người bình thường chỉ có thể co rúc trên một đống cỏ khô, căn bản không có giường đá mà nằm.</w:t>
      </w:r>
    </w:p>
    <w:p>
      <w:pPr>
        <w:pStyle w:val="BodyText"/>
      </w:pPr>
      <w:r>
        <w:t xml:space="preserve">Một khi rời khỏi khu vực trấn nhỏ, sẽ gặp rất nhiều bất tiện. Bởi vậy mặc dù biết rõ trong núi nhỏ càng thêm an toàn, nếu có điều kiện Hoa Hưng Hội cũng muốn dẫn người ở trong trấn.</w:t>
      </w:r>
    </w:p>
    <w:p>
      <w:pPr>
        <w:pStyle w:val="BodyText"/>
      </w:pPr>
      <w:r>
        <w:t xml:space="preserve">- Cô đi tắm rửa, sau khi tắm sạch sẽ ra gặp tôi!</w:t>
      </w:r>
    </w:p>
    <w:p>
      <w:pPr>
        <w:pStyle w:val="BodyText"/>
      </w:pPr>
      <w:r>
        <w:t xml:space="preserve">Nhạc Trọng nhìn qua tiểu ăn mày và ra lệnh.</w:t>
      </w:r>
    </w:p>
    <w:p>
      <w:pPr>
        <w:pStyle w:val="BodyText"/>
      </w:pPr>
      <w:r>
        <w:t xml:space="preserve">- Vâng! ! Đại nhân! !</w:t>
      </w:r>
    </w:p>
    <w:p>
      <w:pPr>
        <w:pStyle w:val="BodyText"/>
      </w:pPr>
      <w:r>
        <w:t xml:space="preserve">Đứa bé kia có chút khiếp đảm nhìn Nhạc Trọng, đi vào trong thùng nước nhỏ tràn đầy tẩy rửa thân thể của mình.</w:t>
      </w:r>
    </w:p>
    <w:p>
      <w:pPr>
        <w:pStyle w:val="BodyText"/>
      </w:pPr>
      <w:r>
        <w:t xml:space="preserve">Nhạc Trọng nhìn chằm chằm vào Vệ Trữ Quốc trực tiếp hỏi:</w:t>
      </w:r>
    </w:p>
    <w:p>
      <w:pPr>
        <w:pStyle w:val="BodyText"/>
      </w:pPr>
      <w:r>
        <w:t xml:space="preserve">- Vệ Trữ Quốc. Tôi cần biết rõ toàn bộ tư liệu của Ngô Nham Hoành.</w:t>
      </w:r>
    </w:p>
    <w:p>
      <w:pPr>
        <w:pStyle w:val="BodyText"/>
      </w:pPr>
      <w:r>
        <w:t xml:space="preserve">Vệ Trữ Quốc nhìn qua Nhạc Trọng cung kính đáp:</w:t>
      </w:r>
    </w:p>
    <w:p>
      <w:pPr>
        <w:pStyle w:val="BodyText"/>
      </w:pPr>
      <w:r>
        <w:t xml:space="preserve">- Vâng! Đại nhân! Tôi sẽ nói toàn bộ những gì tôi biết.</w:t>
      </w:r>
    </w:p>
    <w:p>
      <w:pPr>
        <w:pStyle w:val="BodyText"/>
      </w:pPr>
      <w:r>
        <w:t xml:space="preserve">Vệ Trữ Quốc với tư cách tinh anh của Lang Nha doanh cho nên biết được nhiều tình báo mà người thường không biết. Trong tay của Nhạc Trọng còn có Lý Băng Yên tinh anh của Lang Nha doanh, nhưng mà tình báo từ trong miệng của nàng Nhạc Trọng không dám tin tưởng. Ngô Đàm Đồng người này là đại phản đồ của Ngô Nham Hoành cho nên biết rõ tình báo không bằng Vệ Trữ Quốc là tinh anh của Lang Nha doanh.</w:t>
      </w:r>
    </w:p>
    <w:p>
      <w:pPr>
        <w:pStyle w:val="BodyText"/>
      </w:pPr>
      <w:r>
        <w:t xml:space="preserve">- Đại nhân! Tôi tắm rửa sạch sẽ rồi!</w:t>
      </w:r>
    </w:p>
    <w:p>
      <w:pPr>
        <w:pStyle w:val="BodyText"/>
      </w:pPr>
      <w:r>
        <w:t xml:space="preserve">Thời điểm Vệ Trữ Quốc nhìn qua Nhạc Trọng giảng thuật tình báo hắn biết về Ngô Nham Hoành thì bên cạnh có âm thanh nhút nhát vang lên.</w:t>
      </w:r>
    </w:p>
    <w:p>
      <w:pPr>
        <w:pStyle w:val="BodyText"/>
      </w:pPr>
      <w:r>
        <w:t xml:space="preserve">Nhạc Trọng nhìn qua hướng âm thanh thì thấy một tiểu loli dáng người cao gầy, mái tóc dài màu đen, ngũ quan tinh xảo, làn da hơi vàng lớn lên đáng yêu đứng đó.</w:t>
      </w:r>
    </w:p>
    <w:p>
      <w:pPr>
        <w:pStyle w:val="BodyText"/>
      </w:pPr>
      <w:r>
        <w:t xml:space="preserve">Nhạc Trọng có chút ngoài ý muốn nhìn tiểu loli nói ra:</w:t>
      </w:r>
    </w:p>
    <w:p>
      <w:pPr>
        <w:pStyle w:val="BodyText"/>
      </w:pPr>
      <w:r>
        <w:t xml:space="preserve">- Cô tên là gì? Bao nhiêu tuổi?</w:t>
      </w:r>
    </w:p>
    <w:p>
      <w:pPr>
        <w:pStyle w:val="BodyText"/>
      </w:pPr>
      <w:r>
        <w:t xml:space="preserve">Nhạc Trọng không ngờ là tiểu loli đáng yêu a.</w:t>
      </w:r>
    </w:p>
    <w:p>
      <w:pPr>
        <w:pStyle w:val="BodyText"/>
      </w:pPr>
      <w:r>
        <w:t xml:space="preserve">- Tôi tên là Minh Giai Giai! Năm nay mười hai tuổi, qua hai tháng là mười ba. Cha mẹ của tôi đều là Hoa. Tôi biết nói tiếng Thái Lan, biết chữ Thái Lan, giặt quần áo, nấu cơm, còn biết đấm chân, mát xa. Từ hôm nay trở đi, tôi sẽ là nô lệ của đại nhân. Tôi sẽ nghe lời chủ nhân. Ngài bảo tôi làm gì tôi sẽ làm cái đó.</w:t>
      </w:r>
    </w:p>
    <w:p>
      <w:pPr>
        <w:pStyle w:val="BodyText"/>
      </w:pPr>
      <w:r>
        <w:t xml:space="preserve">Minh Giai Giai thập phần nhu thuận nói ra, cho biết giá trị của mình.</w:t>
      </w:r>
    </w:p>
    <w:p>
      <w:pPr>
        <w:pStyle w:val="BodyText"/>
      </w:pPr>
      <w:r>
        <w:t xml:space="preserve">Sau tận thế, người không có giá trị sẽ bị loại bỏ, Minh Giai Giai thập phần tinh tường pháp tắc tàn khốc của tận thế. Cho dù Thư Văn Ngạn thống lĩnh Hoa Hưng Hội, nhưng mà pháp tắc tàn khốc vẫn tồn tại. Chỉ có tạo dựng nên chính quyền cường đại của nhân loại, chế định một loạt trật tự mới, pháp tắc mới. Mới có thể thay thế pháp tắc tàn khốc của tận thế.</w:t>
      </w:r>
    </w:p>
    <w:p>
      <w:pPr>
        <w:pStyle w:val="BodyText"/>
      </w:pPr>
      <w:r>
        <w:t xml:space="preserve">Nhạc Trọng chần chờ một hồi, chậm rãi nói:</w:t>
      </w:r>
    </w:p>
    <w:p>
      <w:pPr>
        <w:pStyle w:val="BodyText"/>
      </w:pPr>
      <w:r>
        <w:t xml:space="preserve">- Minh Giai Giai! Tôi bỏ tthân phận đầy tớ cho cô, thả cô trở về, như thế nào?</w:t>
      </w:r>
    </w:p>
    <w:p>
      <w:pPr>
        <w:pStyle w:val="BodyText"/>
      </w:pPr>
      <w:r>
        <w:t xml:space="preserve">Minh Giai Giai là tiểu loli không có chút sức chiến đấu nào cả. Cũng không có tác dụng quá lớn, nếu không có căn cứ vững chắc, mang theo tiểu loli như vậy chạy đi khắp nơi thật sự là vướng víu. Nhạc Trọng hôm nay nhận lấy Minh Giai Giai chỉ là không muốn tùy ý giết người.</w:t>
      </w:r>
    </w:p>
    <w:p>
      <w:pPr>
        <w:pStyle w:val="BodyText"/>
      </w:pPr>
      <w:r>
        <w:t xml:space="preserve">Nhạc Trọng trong tận thế này đã rèn luyện sát phạt quả quyết, tâm ngoan thủ lạt. Hắn có thể không chút do dự tiêu diệt địch nhân, cho dù địch nhân là dạng người gì. Nhưng mà hắn không muốn vô duyên vô cớ giết người, trông thấy một tính mạng biến mất trước mặt của mình.</w:t>
      </w:r>
    </w:p>
    <w:p>
      <w:pPr>
        <w:pStyle w:val="BodyText"/>
      </w:pPr>
      <w:r>
        <w:t xml:space="preserve">Minh Giai Giai giống như con nai con bị thương quỳ trước mặt của Nhạc Trọng, hai mắt rưng rưng đau khổ dập đầu cầu khẩn.</w:t>
      </w:r>
    </w:p>
    <w:p>
      <w:pPr>
        <w:pStyle w:val="BodyText"/>
      </w:pPr>
      <w:r>
        <w:t xml:space="preserve">- Đại nhân! ! Giai Giai làm sai chuyện gì sao? Đại nhân không nên đuổi Giai Giai đi! ! Giai Giai rời khỏi đại nhân sẽ chết. Van cầu ngài, đại nhân, lưu lại Giai Giai a! ! Giai Giai sẽ toàn lực hầu hạ ngài!</w:t>
      </w:r>
    </w:p>
    <w:p>
      <w:pPr>
        <w:pStyle w:val="BodyText"/>
      </w:pPr>
      <w:r>
        <w:t xml:space="preserve">Nhạc Trọng vừa gặp mặt đã cho Minh Giai Giai sửa bò và bánh ngọt ăn, nàng căn bản không muốn rời khỏi chủ nhân hào sảng như vậy. Phải biết rằng người sống sót trong Hoa Hưng Hội co thể vì một cái bánh ngọt mà đánh nhau sống chết, thậm chí đánh chết người cũng đã xảy ra.</w:t>
      </w:r>
    </w:p>
    <w:p>
      <w:pPr>
        <w:pStyle w:val="BodyText"/>
      </w:pPr>
      <w:r>
        <w:t xml:space="preserve">Nhạc Trọng nhìn qua tiểu loli đáng yêu Minh Giai Giai khóc như hoa lê đáy vũ thì thở dài, nói:</w:t>
      </w:r>
    </w:p>
    <w:p>
      <w:pPr>
        <w:pStyle w:val="BodyText"/>
      </w:pPr>
      <w:r>
        <w:t xml:space="preserve">- Từ giờ trở đi, cô là thị nữ của tôi. Tới đây đi!</w:t>
      </w:r>
    </w:p>
    <w:p>
      <w:pPr>
        <w:pStyle w:val="BodyText"/>
      </w:pPr>
      <w:r>
        <w:t xml:space="preserve">- Cảm ơn chủ nhân!</w:t>
      </w:r>
    </w:p>
    <w:p>
      <w:pPr>
        <w:pStyle w:val="BodyText"/>
      </w:pPr>
      <w:r>
        <w:t xml:space="preserve">Minh Giai Giai thoáng cái nín khóc mỉm cười, thoáng cái đã nhảy lên giường đá bóp chân cho Nhạc Trọng.</w:t>
      </w:r>
    </w:p>
    <w:p>
      <w:pPr>
        <w:pStyle w:val="BodyText"/>
      </w:pPr>
      <w:r>
        <w:t xml:space="preserve">Vệ Trữ Quốc nhìn Nhạc Trọng cùng Minh Giai thì cung kính nói một câu:</w:t>
      </w:r>
    </w:p>
    <w:p>
      <w:pPr>
        <w:pStyle w:val="Compact"/>
      </w:pPr>
      <w:r>
        <w:t xml:space="preserve">- Đại nhân! ! Tôi xin cáo lui trước.</w:t>
      </w:r>
      <w:r>
        <w:br w:type="textWrapping"/>
      </w:r>
      <w:r>
        <w:br w:type="textWrapping"/>
      </w:r>
    </w:p>
    <w:p>
      <w:pPr>
        <w:pStyle w:val="Heading2"/>
      </w:pPr>
      <w:bookmarkStart w:id="437" w:name="chương-415-không-đề."/>
      <w:bookmarkEnd w:id="437"/>
      <w:r>
        <w:t xml:space="preserve">415. Chương 415: Không Đề.</w:t>
      </w:r>
    </w:p>
    <w:p>
      <w:pPr>
        <w:pStyle w:val="Compact"/>
      </w:pPr>
      <w:r>
        <w:br w:type="textWrapping"/>
      </w:r>
      <w:r>
        <w:br w:type="textWrapping"/>
      </w:r>
    </w:p>
    <w:p>
      <w:pPr>
        <w:pStyle w:val="BodyText"/>
      </w:pPr>
      <w:r>
        <w:t xml:space="preserve">Sau tận thế trật tự sụp đổ. Dạng người gì cũng có, Vệ Trữ Quốc cũng không muốn đi quấy rầy chuyện tốt của Nhạc Trọng.</w:t>
      </w:r>
    </w:p>
    <w:p>
      <w:pPr>
        <w:pStyle w:val="BodyText"/>
      </w:pPr>
      <w:r>
        <w:t xml:space="preserve">Nhạc Trọng nhìn thấy bộ dáng khác thường của Vệ Trữ Quốc thì im lặng. Hắn cũng không muốn giải thích cái gì với Vệ Trữ Quốc cả, hắn chỉ có thể phất tay cho Vệ Trữ Quốc lui xuống.</w:t>
      </w:r>
    </w:p>
    <w:p>
      <w:pPr>
        <w:pStyle w:val="BodyText"/>
      </w:pPr>
      <w:r>
        <w:t xml:space="preserve">Hồng môn, khác với Hồng môn trong lịch sử của Trung Quốc. Tại Thái Lan có rất nhiều người Hoa tụ tập thành thế lực nhỏ. Môn chủ Hồng môn tên là Bành Lăng Ba, chính là người cường giả cấp 25. Hắn chiếm cứ thành phố Lan Sơn, thành phố Cao Sơn và một ít thôn nhỏ, dưới trướng cũng cũng chỉ có một trăm người Hoa sống sót, hơn ba trăm tên Thái Lan độc bá nhất phương, cuộc sống gia đình tạm ổn, trôi qua vô cùng khoái hoạt.</w:t>
      </w:r>
    </w:p>
    <w:p>
      <w:pPr>
        <w:pStyle w:val="BodyText"/>
      </w:pPr>
      <w:r>
        <w:t xml:space="preserve">Một tên dáng người nhỏ gầy, hai tay che kín vết chai, trên mặt có nhiều vết thẹo lớn, phó môn chủ Hồng môn Trịnh Minh Hòa nhìn qua Bành Lăng Ba nói ra:</w:t>
      </w:r>
    </w:p>
    <w:p>
      <w:pPr>
        <w:pStyle w:val="BodyText"/>
      </w:pPr>
      <w:r>
        <w:t xml:space="preserve">- Môn chủ! Hoa Hưng Hội lại phái người tới đây mời chào chúng ta. Để cho chúng ta gia nhập Hoa Hưng Hội, cùng nhau ngăn cản tấn công của Ngô Nham Hoành.</w:t>
      </w:r>
    </w:p>
    <w:p>
      <w:pPr>
        <w:pStyle w:val="BodyText"/>
      </w:pPr>
      <w:r>
        <w:t xml:space="preserve">Ngũ quan đoan chính, tướng mạo đường đường, nhìn qua tuấn tú lịch sự chính khí nghiêm nghị Bành Lăng Ba lại hừ lạnh một tiếng nói:</w:t>
      </w:r>
    </w:p>
    <w:p>
      <w:pPr>
        <w:pStyle w:val="BodyText"/>
      </w:pPr>
      <w:r>
        <w:t xml:space="preserve">- Đừng mà quản khỉ gió bọn đó! Chúng ta ở chỗ này sống tiêu dao khoái hoạt, đến Hoa Hưng Hội khó bảo toàn không biên thành pháo hôi. Hoa Hưng Hội cũng có mấy trăm người thường, làm sao có thể đấu qua mấy ngàn đại quân của Ngô Nham Hoành. Đây không phải lấy trứng trọi đá hay sao?</w:t>
      </w:r>
    </w:p>
    <w:p>
      <w:pPr>
        <w:pStyle w:val="BodyText"/>
      </w:pPr>
      <w:r>
        <w:t xml:space="preserve">Trong mắt Trịnh Minh Hòa hiện ra dị quang sầu lo nói ra:</w:t>
      </w:r>
    </w:p>
    <w:p>
      <w:pPr>
        <w:pStyle w:val="BodyText"/>
      </w:pPr>
      <w:r>
        <w:t xml:space="preserve">- Nhưng mà môn chủ! Nếu như Hoa Hưng Hội bại! Ngô Nham Hoành sẽ nhắm mục tiêu vào chúng ta! Ngô Nham Hoành người này tâm ngoan thủ lạt, hắn đồ sát người Hoa cũng vượt qua một vạn. Nếu như bị hắn nhìn chằm chằm vào thì chúng ta...</w:t>
      </w:r>
    </w:p>
    <w:p>
      <w:pPr>
        <w:pStyle w:val="BodyText"/>
      </w:pPr>
      <w:r>
        <w:t xml:space="preserve">Bành Lăng Ba mỉm cười vô sỉ nói ra:</w:t>
      </w:r>
    </w:p>
    <w:p>
      <w:pPr>
        <w:pStyle w:val="BodyText"/>
      </w:pPr>
      <w:r>
        <w:t xml:space="preserve">- Minh Hòa! Anh quá lo rồi! ! Ngô Nham Hoành thực lực cường hoành không sai, người Hoa cho dù liên hợp lại cũng không phải đối thủ của hắn. Nhưng mà Thái Lan rừng nhiệt đới, núi rừng rất nhiều. Chỉ cần chúng ta chui vào trong rừng, Ngô Nham Hoành có bổn sự inh hơn nữa cũng không có cách nào! ơợi Ngô Nham Hoành thành lập đất nước thì tất nhiên sẽ buông tha chính sách đồ sát người Hoa. Anh xem Indonesia bên kia, tàn sát người Hoa không phải rất đông sao, cuối cùng tàn sát tới trình độ nhất định, chẳng phải cũng ngừng đồ sát hay sao? Đợi đến lúc những người khác bị giết sạch chúng ta trở ra, đến lúc đó Ngô Nham Hoành vẫn không phải trọng dụng chúng ta sao?</w:t>
      </w:r>
    </w:p>
    <w:p>
      <w:pPr>
        <w:pStyle w:val="BodyText"/>
      </w:pPr>
      <w:r>
        <w:t xml:space="preserve">Bành Lăng Ba tự biết không phải là đối thủ của Ngô Nham Hoành, vì vậy liền hạ quyết tâm không cùng Ngô Nham Hoành đấu chính diện, tính toán đợi phong trào tàn sát người Hoa lắng xuống, hắn sẽ từ trong rừng đi ra ngoài, ra sức hiệu lực cho Ngô Nham Hoành.</w:t>
      </w:r>
    </w:p>
    <w:p>
      <w:pPr>
        <w:pStyle w:val="BodyText"/>
      </w:pPr>
      <w:r>
        <w:t xml:space="preserve">Tuy người Hoa ở Đông Nam Á có thực lực kinh tế mạnh mẽ, nhưng mà trong mắt của các thủ lĩnh thế lực thì không khác gì con heo con chó. Muốn đồ sát thì đồ sát, tối đa chỉ bị khuyển trách vài câu mà thôi, có rắm dùng. Hơn nữa giết hết người Hoa còn có thể được viện trợ của Trung Quốc, bọn họ giết còn không có áp lực gì cả. Mỗi một lần tàn sát người Hoa, đều là một lần thịnh yến chia cắt tài phú, mà tài phú người Hoa khổng lồ cũng trong lần tàn sát này mà bị lấy đi, bị kẻ thống trị, người thống trị và người bản địa chia cắt. Người chết oan hồn không ai có chú ý tới.</w:t>
      </w:r>
    </w:p>
    <w:p>
      <w:pPr>
        <w:pStyle w:val="BodyText"/>
      </w:pPr>
      <w:r>
        <w:t xml:space="preserve">Loại tình huống này, người Hoa gặp phải loại chuyện này, phần lớn cũng chỉ có thể chạy trốn. Có năng lực bỏ chạy đến nước Mỹ và các quốc gia phương tây, không có năng lực cũng chỉ có thể chạy vào trong núi trốn chết.</w:t>
      </w:r>
    </w:p>
    <w:p>
      <w:pPr>
        <w:pStyle w:val="BodyText"/>
      </w:pPr>
      <w:r>
        <w:t xml:space="preserve">Bành Lăng Ba không muốn đối kháng chính diện với Ngô Nham Hoành nên chạy vào trong núi rừng, chờ đợi phong ba tàn sát người Hoa xong thì trở ra hiệu lực với Ngô Nham Hoành. Trên thực tế rất nhiều người Hoa cũng làm như vậy, phong ba tàn sát người Hoa, trở ra hiệu lực cho đương cục. Sau đó chia cắt vị trí bánh ngọt mà người Hoa tử vong lưu lại.</w:t>
      </w:r>
    </w:p>
    <w:p>
      <w:pPr>
        <w:pStyle w:val="BodyText"/>
      </w:pPr>
      <w:r>
        <w:t xml:space="preserve">Trịnh Minh Hòa hai đấm nắm chặt, gân xanh nổi bật, gân xanh từ vết sẹo trên trán nổi rõ lên, hắn cúi đầu xuống, thật vất vả mới cưỡng chế tức giận trong lòng. Tuy hắn là người Thái Lan thù sâu như biển, nhưng mà trong Hồng môn hắn với tư cách là phó môn chủ cũng biết Hồng môn chống lại Ngô Nham Hoành là không có khả năng.</w:t>
      </w:r>
    </w:p>
    <w:p>
      <w:pPr>
        <w:pStyle w:val="BodyText"/>
      </w:pPr>
      <w:r>
        <w:t xml:space="preserve">Đúng lúc này, một gã chiến sĩ Hồng môn chạy vào trong tìm Bành Lăng Ba báo cáo:</w:t>
      </w:r>
    </w:p>
    <w:p>
      <w:pPr>
        <w:pStyle w:val="BodyText"/>
      </w:pPr>
      <w:r>
        <w:t xml:space="preserve">- Môn chủ! Hoa Hưng Hội lại cho người tới! Bọn họ muốn gặp ngài! Bọn họ nói muốn bàn sinh ý với ngài, muốn dùng súng ống đạn dược mua mấy trăm người sống sót Thái Lan.</w:t>
      </w:r>
    </w:p>
    <w:p>
      <w:pPr>
        <w:pStyle w:val="BodyText"/>
      </w:pPr>
      <w:r>
        <w:t xml:space="preserve">Hào quang trong mắt Bành Lăng Ba sáng ngời lên, nói:</w:t>
      </w:r>
    </w:p>
    <w:p>
      <w:pPr>
        <w:pStyle w:val="BodyText"/>
      </w:pPr>
      <w:r>
        <w:t xml:space="preserve">- Súng ống đạn được? ? Súng ống đạn dược gì?</w:t>
      </w:r>
    </w:p>
    <w:p>
      <w:pPr>
        <w:pStyle w:val="BodyText"/>
      </w:pPr>
      <w:r>
        <w:t xml:space="preserve">Sau tận thế không có gì trân quý bằng súng ống đạn được. Bành Lăng Ba đã quyết định bán mình cho Ngô Nham Hoành. Nhưng mà muốn bán mình với giá tốt, tiền vốn của mình phải phong phú mới được.</w:t>
      </w:r>
    </w:p>
    <w:p>
      <w:pPr>
        <w:pStyle w:val="BodyText"/>
      </w:pPr>
      <w:r>
        <w:t xml:space="preserve">Tên chiến sĩ Hồng môn hưng phân nói:</w:t>
      </w:r>
    </w:p>
    <w:p>
      <w:pPr>
        <w:pStyle w:val="BodyText"/>
      </w:pPr>
      <w:r>
        <w:t xml:space="preserve">- Là súng trường! ! Bọn họ định dùng súng trường mua mấy trăm người Thái Lan sống sót.</w:t>
      </w:r>
    </w:p>
    <w:p>
      <w:pPr>
        <w:pStyle w:val="BodyText"/>
      </w:pPr>
      <w:r>
        <w:t xml:space="preserve">Bành Lăng Ba Hồng môn chỉ có hơn mười cây súng trường, còn lại đều là súng ngắn. Nghe được Hoa Hưng Hội muốn dùng súng trường để đổi người Thái Lan, Bành Lăng Ba thoáng hưng phấn đứng lên, nói:</w:t>
      </w:r>
    </w:p>
    <w:p>
      <w:pPr>
        <w:pStyle w:val="BodyText"/>
      </w:pPr>
      <w:r>
        <w:t xml:space="preserve">- Tốt! Tôi đi gặp bọn họ.</w:t>
      </w:r>
    </w:p>
    <w:p>
      <w:pPr>
        <w:pStyle w:val="BodyText"/>
      </w:pPr>
      <w:r>
        <w:t xml:space="preserve">Người Thái Lan sống sót quá nhiều, chỉ cần đánh hạ một ít trấn là có thể tìm được mấy trăm người Thái Lan sống sót. Bành Lăng Ba cho rằng cầm người Thái Lan đổi lấy súng trường là có lợi nhất.</w:t>
      </w:r>
    </w:p>
    <w:p>
      <w:pPr>
        <w:pStyle w:val="BodyText"/>
      </w:pPr>
      <w:r>
        <w:t xml:space="preserve">Bành Lăng Ba cùng Trịnh Minh Hòa hai người bước vào trong phòng hội nghị, lúc này ở trong phòng hội nghị của Hồng môn có năm trưởng lão đang ngồi. Trừ năm tên trưởng lão ra, trong phòng hội nghị còn có sáu người khác, năm tên nam tử trưởng thành và một tiểu cô nương thập phần xinh đẹp.</w:t>
      </w:r>
    </w:p>
    <w:p>
      <w:pPr>
        <w:pStyle w:val="BodyText"/>
      </w:pPr>
      <w:r>
        <w:t xml:space="preserve">Bành Lăng Ba vừa tiến vào phòng hội nghị thì thay đổi gương mặt tươi cười hòa ái nhìn năm nam tử trưởng thành:</w:t>
      </w:r>
    </w:p>
    <w:p>
      <w:pPr>
        <w:pStyle w:val="BodyText"/>
      </w:pPr>
      <w:r>
        <w:t xml:space="preserve">- Mấy vị này có lẽ chính là bằng hữu từ Hoa Hưng Hội! Tôi là môn chủ Hồng môn Bành Lăng Ba. Không biết mấy vị xưng hô thế nào?</w:t>
      </w:r>
    </w:p>
    <w:p>
      <w:pPr>
        <w:pStyle w:val="BodyText"/>
      </w:pPr>
      <w:r>
        <w:t xml:space="preserve">Nhạc Trọng nhìn Bành Lăng Ba nhàn nhạt hỏi:</w:t>
      </w:r>
    </w:p>
    <w:p>
      <w:pPr>
        <w:pStyle w:val="BodyText"/>
      </w:pPr>
      <w:r>
        <w:t xml:space="preserve">- Tôi là Nhạc Trọng! Bành môn chủ, anh có bằng lòng theo chúng tôi đối kháng Ngô Nham Hoành hay không?</w:t>
      </w:r>
    </w:p>
    <w:p>
      <w:pPr>
        <w:pStyle w:val="BodyText"/>
      </w:pPr>
      <w:r>
        <w:t xml:space="preserve">Năm tên nam tử trưởng thành này là Nhạc Trọng, Trịnh Cường, Hồ Ngạn, Trương Sổ Văn, Vệ Trữ Quốc và tiểu cô nương xinh đẹp Cố Phỉ Phỉ.</w:t>
      </w:r>
    </w:p>
    <w:p>
      <w:pPr>
        <w:pStyle w:val="BodyText"/>
      </w:pPr>
      <w:r>
        <w:t xml:space="preserve">Trong mắt Bành Lăng Ba hiện lên hào quang khác thường, cười nói:</w:t>
      </w:r>
    </w:p>
    <w:p>
      <w:pPr>
        <w:pStyle w:val="BodyText"/>
      </w:pPr>
      <w:r>
        <w:t xml:space="preserve">- Chuyện này cứ từ từ thương lượng! Ngô Nham Hoành thế đại, muốn đối kháng hắn cần cân nhắc kỹ hơn! Nghe nói các người lần này tới là muốn dùng súng trường đổi người Thái Lan sống sót. Chúng ta nên thương lượng trước a, các người dùng bao nhiêu súng trường, bao nhiêu viên đạn đổi một mạng người Thái Lan sống sót?</w:t>
      </w:r>
    </w:p>
    <w:p>
      <w:pPr>
        <w:pStyle w:val="BodyText"/>
      </w:pPr>
      <w:r>
        <w:t xml:space="preserve">Tuy Bành Lăng Ba không muốn đối kháng với Ngô Nham Hoành, hắn lại cũng không muốn vạch mặt với Hoa Hưng Hội. Dù sao Hoa Hưng Hội tuy không phải đối thủ của Ngô Nham Hoành, tiêu diệt hắn Hồng môn thì chỉ cần trả giá lớn một chút là được!</w:t>
      </w:r>
    </w:p>
    <w:p>
      <w:pPr>
        <w:pStyle w:val="BodyText"/>
      </w:pPr>
      <w:r>
        <w:t xml:space="preserve">Một tên trưởng lão Trần Lực Bang trưởng lão lớn tiếng nói:</w:t>
      </w:r>
    </w:p>
    <w:p>
      <w:pPr>
        <w:pStyle w:val="BodyText"/>
      </w:pPr>
      <w:r>
        <w:t xml:space="preserve">- Môn chủ! Lúc này đổi súng trường thì cần phải cho Chu Tước của tôi mấy khẩu. Chu Tước đường hiện tại đều dùng súng ngắn, ngài không thể quá bất công a.</w:t>
      </w:r>
    </w:p>
    <w:p>
      <w:pPr>
        <w:pStyle w:val="Compact"/>
      </w:pPr>
      <w:r>
        <w:br w:type="textWrapping"/>
      </w:r>
      <w:r>
        <w:br w:type="textWrapping"/>
      </w:r>
    </w:p>
    <w:p>
      <w:pPr>
        <w:pStyle w:val="Heading2"/>
      </w:pPr>
      <w:bookmarkStart w:id="438" w:name="chương-416-không-đề."/>
      <w:bookmarkEnd w:id="438"/>
      <w:r>
        <w:t xml:space="preserve">416. Chương 416: Không Đề.</w:t>
      </w:r>
    </w:p>
    <w:p>
      <w:pPr>
        <w:pStyle w:val="Compact"/>
      </w:pPr>
      <w:r>
        <w:br w:type="textWrapping"/>
      </w:r>
      <w:r>
        <w:br w:type="textWrapping"/>
      </w:r>
    </w:p>
    <w:p>
      <w:pPr>
        <w:pStyle w:val="BodyText"/>
      </w:pPr>
      <w:r>
        <w:t xml:space="preserve">Một gã tên trưởng lão tên Dịch Thủy lớn tiếng kêu lên.</w:t>
      </w:r>
    </w:p>
    <w:p>
      <w:pPr>
        <w:pStyle w:val="BodyText"/>
      </w:pPr>
      <w:r>
        <w:t xml:space="preserve">- Đúng vậy a! ! Môn chủ! ! Bạch Hổ đường cũng dùng đều là súng ngắn, cũng có không ít huynh đệ dùng đại đao. Lúc này có súng trường cũng nên phân mấy khẩu cho Bạch Hổ đường chúng tôi. Bằng không thì không được đâu!</w:t>
      </w:r>
    </w:p>
    <w:p>
      <w:pPr>
        <w:pStyle w:val="BodyText"/>
      </w:pPr>
      <w:r>
        <w:t xml:space="preserve">Tên của Hồng môn khí phái, mấy đường dướng trướng phân thành Chu Tước, Bạch Hổ, Huyền Vũ, Phá Quân, Tham Lang. NHưng mà trên thực tế là một đám ô hợp. Súng trường còn chưa tới tay đã náo nên phân phối như thế nào. Dù sao nếu mấy đường này nhiều hơn mấy khẩu súng trường, vậy thì sức chiến đấu có thể áp qua mấy đường khác. Phân phối vật tư cũng nhiều hơn.</w:t>
      </w:r>
    </w:p>
    <w:p>
      <w:pPr>
        <w:pStyle w:val="BodyText"/>
      </w:pPr>
      <w:r>
        <w:t xml:space="preserve">Bành Lăng Ba rống lớn một câu:</w:t>
      </w:r>
    </w:p>
    <w:p>
      <w:pPr>
        <w:pStyle w:val="BodyText"/>
      </w:pPr>
      <w:r>
        <w:t xml:space="preserve">- Đều yên lặng cho lão tử!</w:t>
      </w:r>
    </w:p>
    <w:p>
      <w:pPr>
        <w:pStyle w:val="BodyText"/>
      </w:pPr>
      <w:r>
        <w:t xml:space="preserve">Bành Lăng Ba gào thét thì tất cả người đang náo im lặng lại.</w:t>
      </w:r>
    </w:p>
    <w:p>
      <w:pPr>
        <w:pStyle w:val="BodyText"/>
      </w:pPr>
      <w:r>
        <w:t xml:space="preserve">Bành Lăng Ba áp đảo các trưởng lão, lúc này mới nhìn qua Nhạc Trọng cười nói:</w:t>
      </w:r>
    </w:p>
    <w:p>
      <w:pPr>
        <w:pStyle w:val="BodyText"/>
      </w:pPr>
      <w:r>
        <w:t xml:space="preserve">- Để anh chê cười! ! Nhạc Trọng huynh đệ, không biết anh dùng bao nhiêu súng trường và đạn đổi một người Thái Lan sống sót?</w:t>
      </w:r>
    </w:p>
    <w:p>
      <w:pPr>
        <w:pStyle w:val="BodyText"/>
      </w:pPr>
      <w:r>
        <w:t xml:space="preserve">- Không sao!</w:t>
      </w:r>
    </w:p>
    <w:p>
      <w:pPr>
        <w:pStyle w:val="BodyText"/>
      </w:pPr>
      <w:r>
        <w:t xml:space="preserve">Nhạc Trọng cười cười trực tiếp rút khẩu gai độc đặt lên đầu của Bành Lăng Ba và bóp cò:</w:t>
      </w:r>
    </w:p>
    <w:p>
      <w:pPr>
        <w:pStyle w:val="BodyText"/>
      </w:pPr>
      <w:r>
        <w:t xml:space="preserve">- Tôi hợp nhất các người là được!</w:t>
      </w:r>
    </w:p>
    <w:p>
      <w:pPr>
        <w:pStyle w:val="BodyText"/>
      </w:pPr>
      <w:r>
        <w:t xml:space="preserve">Phanh một tiếng vang thật lớn, đầu của Bành Lăng Ba chợt nổ ra. Óc và máu bay tứ tung, kể cả Trịnh Cường, Hồ Ngạn, Trương Sổ Văn, Vệ Trữ Quốc bốn người ai cũng không ngờ tới Nhạc Trọng lại giết người!</w:t>
      </w:r>
    </w:p>
    <w:p>
      <w:pPr>
        <w:pStyle w:val="BodyText"/>
      </w:pPr>
      <w:r>
        <w:t xml:space="preserve">- Môn chủ!</w:t>
      </w:r>
    </w:p>
    <w:p>
      <w:pPr>
        <w:pStyle w:val="BodyText"/>
      </w:pPr>
      <w:r>
        <w:t xml:space="preserve">Trần Lực Bang chính là một trong những tâm phúc của Bành Lăng Ba, hắn nhìn thấy Bành Lăng Ba bị Nhạc Trọng một súng giết chết, lập tức hai mắt đỏ thẫm phát động kỹ năng di động cao tốc, giống như sét đánh lao thẳng về phía Nhạc Trọng bên này.</w:t>
      </w:r>
    </w:p>
    <w:p>
      <w:pPr>
        <w:pStyle w:val="BodyText"/>
      </w:pPr>
      <w:r>
        <w:t xml:space="preserve">- Đều an tĩnh cho tôi. Ai dám lộn xộn thì đi chết đi!</w:t>
      </w:r>
    </w:p>
    <w:p>
      <w:pPr>
        <w:pStyle w:val="BodyText"/>
      </w:pPr>
      <w:r>
        <w:t xml:space="preserve">Nhạc Trọng một súng tiêu diệt Bành Lăng Ba, tiện tay giơ gai độc lên nhắm vào quỹ tích di động của Trần Lực Bang và bóp cò.</w:t>
      </w:r>
    </w:p>
    <w:p>
      <w:pPr>
        <w:pStyle w:val="BodyText"/>
      </w:pPr>
      <w:r>
        <w:t xml:space="preserve">Phanh một tiếng vang thật lớn, đầu của Trần Lực Bang lập tức nổ tung, thi thể không đầu lập tức ngã xuống đất.</w:t>
      </w:r>
    </w:p>
    <w:p>
      <w:pPr>
        <w:pStyle w:val="BodyText"/>
      </w:pPr>
      <w:r>
        <w:t xml:space="preserve">Nhạc Trọng dễ dàng giết hai người, Vệ Trữ Quốc, Hồ Ngạn, Trương Sổ Văn, Trịnh Cường thoáng cái chấn động, bọn họ nhanh chóng móc súng ra chỉa vào ba người Trịnh Minh Hòa, đồng thời thân thể căng cứng, tùy thời đều có thể phát động kỹ năng tấn công ba người Trịnh Minh Hòa. Bọn họ là thân ở trong thế đối địch, cho dù nghĩ như thế nào thì Nhạc Trọng đã phát động, bọn họ phải đứng chung chỗ với Nhạc Trọng.</w:t>
      </w:r>
    </w:p>
    <w:p>
      <w:pPr>
        <w:pStyle w:val="BodyText"/>
      </w:pPr>
      <w:r>
        <w:t xml:space="preserve">Nhìn thấy một màn cực kỳ thảm thiết này, Trịnh Minh Hòa và ba gã trưởng lão còn lại toàn thân căng cứng, không dám lộn xộn chút nào. Bành Lăng Ba là bị Nhạc Trọng đánh lén giết chết không chứng minh được thực lực của Nhạc Trọng. Nhưng mà Trần Lực Bang là người cường hóa hệ nhanh nhẹn, người cường hóa mạnh như vậy bị Nhạc Trọng một súng giết chết, chứng minh thực lực của Nhạc Trọng khủng khiếp bực nào. Hơn nữa lúc này trừ Nhạc Trọng ra, còn có bốn cao thủ của Hoa Hưng Hội nhìn chằm chằm vào bọn họ, nếu bọn họ vọng động chỉ có con đường chết.</w:t>
      </w:r>
    </w:p>
    <w:p>
      <w:pPr>
        <w:pStyle w:val="BodyText"/>
      </w:pPr>
      <w:r>
        <w:t xml:space="preserve">Hào khí trong phòng hội nghị lập tức căng cứng, bốn gã trưởng lão thân thể mồ hôi lạnh chảy ròng ròng, một bên đem ánh mắt nhìn vào người của Trịnh Minh Hòa. Môn chủ Hồng môn đã chết, tâm phúc của bọn họ là phó môn chủ Trịnh Minh Hòa này. Mặc dù bọn họ có chút mâu thuẫn, nhưng mà sống chết trước mắt nên liên hợp lại với nhau.</w:t>
      </w:r>
    </w:p>
    <w:p>
      <w:pPr>
        <w:pStyle w:val="BodyText"/>
      </w:pPr>
      <w:r>
        <w:t xml:space="preserve">Trịnh Minh Hòa hít sâu một hơi nhìn qua Nhạc Trọng, chỉa chỉa vào thi thể không đầu của Bành Lăng Ba và hỏi:</w:t>
      </w:r>
    </w:p>
    <w:p>
      <w:pPr>
        <w:pStyle w:val="BodyText"/>
      </w:pPr>
      <w:r>
        <w:t xml:space="preserve">- Nhạc Trọng huynh đệ! Tôi là phó môn chủ Hồng môn Trịnh Minh Hòa, ngài có ý gì?</w:t>
      </w:r>
    </w:p>
    <w:p>
      <w:pPr>
        <w:pStyle w:val="BodyText"/>
      </w:pPr>
      <w:r>
        <w:t xml:space="preserve">Nghi vấn của Trịnh Minh Hòa cũng là nghi vấn của bọn người Vệ Trữ Quốc, Hồ Ngạn, Trương Sổ Văn, Trịnh Cường, trước đó không lâu nhận được thông tri của Nhạc Trọng. Nhạc Trọng đột nhiên động thủ giết người, hơn nữa tiêu diệt môn chủ Hồng môn.</w:t>
      </w:r>
    </w:p>
    <w:p>
      <w:pPr>
        <w:pStyle w:val="BodyText"/>
      </w:pPr>
      <w:r>
        <w:t xml:space="preserve">Nhạc Trọng nhìn qua Trịnh Minh Hòa khẽ cười nói:</w:t>
      </w:r>
    </w:p>
    <w:p>
      <w:pPr>
        <w:pStyle w:val="BodyText"/>
      </w:pPr>
      <w:r>
        <w:t xml:space="preserve">- Bành Lăng Ba không muốn đối kháng với Ngô Nham Hoành thì tôi giết hắn! Hợp nhất quân của hắn, chỉ đơn giản vậy thôi! Trịnh Minh Hòa, anh có muốn theo tôi tiêu diệt Ngô Nham Hoành hay không, hay là chết tại đây. Chính anh lựa chọn đi! Tôi cho anh 10 giây cân nhắc. 10, 9...</w:t>
      </w:r>
    </w:p>
    <w:p>
      <w:pPr>
        <w:pStyle w:val="BodyText"/>
      </w:pPr>
      <w:r>
        <w:t xml:space="preserve">Trịnh Minh Hòa biến sắc, hắn thế nào cũng không ngờ tới mục đích của Nhạc Trọng lại như thế này!</w:t>
      </w:r>
    </w:p>
    <w:p>
      <w:pPr>
        <w:pStyle w:val="BodyText"/>
      </w:pPr>
      <w:r>
        <w:t xml:space="preserve">- 2!</w:t>
      </w:r>
    </w:p>
    <w:p>
      <w:pPr>
        <w:pStyle w:val="BodyText"/>
      </w:pPr>
      <w:r>
        <w:t xml:space="preserve">Trịnh Minh Hòa tâm niệm thay đổi thật nhanh và nhanh chóng lên tiếng.</w:t>
      </w:r>
    </w:p>
    <w:p>
      <w:pPr>
        <w:pStyle w:val="BodyText"/>
      </w:pPr>
      <w:r>
        <w:t xml:space="preserve">- Tôi đầu hàng! ! Tôi nguyện ý cùng ngài đi tiêu diệt Ngô Nham Hoành!</w:t>
      </w:r>
    </w:p>
    <w:p>
      <w:pPr>
        <w:pStyle w:val="BodyText"/>
      </w:pPr>
      <w:r>
        <w:t xml:space="preserve">Trịnh Minh Hòa cùng Ngô Nham Hoành thống lĩnh Đại Thái Lan đế quốc có cừu hận khắc cốt. Một nhà già trẻ của hắn bị Đại Thái Lan đế quốc tra tấn tới chết. Hắn một lòng chỉ nghĩ đến tiêu diệt Đại Thái Lan đế quốc báo thù, nhưng mà tạo hóa trêu người, hắn không thể gia nhập Hoa Hưng Hội mà tiến vào trong Hồng môn. Lúc này Nhạc Trọng bức bách cho nên hắn lựa chọn đầu hàng Nhạc Trọng chỉ vì tương lai tiêu diệt Ngô Nham Hoành.</w:t>
      </w:r>
    </w:p>
    <w:p>
      <w:pPr>
        <w:pStyle w:val="BodyText"/>
      </w:pPr>
      <w:r>
        <w:t xml:space="preserve">Nhạc Trọng nhìn qua Trịnh Minh Hòa đầu hàng thì nhìn qua bốn tên trưởng lão của Hồng môn:</w:t>
      </w:r>
    </w:p>
    <w:p>
      <w:pPr>
        <w:pStyle w:val="BodyText"/>
      </w:pPr>
      <w:r>
        <w:t xml:space="preserve">- Các người đầu hàng hay không?</w:t>
      </w:r>
    </w:p>
    <w:p>
      <w:pPr>
        <w:pStyle w:val="BodyText"/>
      </w:pPr>
      <w:r>
        <w:t xml:space="preserve">Đúng lúc này một tên hộ vệ Hồng môn nhao nhao tập kết, xông qua gian phòng hội nghị này.</w:t>
      </w:r>
    </w:p>
    <w:p>
      <w:pPr>
        <w:pStyle w:val="BodyText"/>
      </w:pPr>
      <w:r>
        <w:t xml:space="preserve">Trương Sổ Văn cầm súng đứng ở ngoài cửa không ngừng đấu súng với hộ vệ Hồng môn. Hắn chính là cao thủ dùng súng, súng bắn ra không phát nào trượt, bằng vào lực lượng một người ép hộ vệ Hồng môn không dám tiến lên.</w:t>
      </w:r>
    </w:p>
    <w:p>
      <w:pPr>
        <w:pStyle w:val="BodyText"/>
      </w:pPr>
      <w:r>
        <w:t xml:space="preserve">- Ra lệnh cho bọn họ đầu hàng!</w:t>
      </w:r>
    </w:p>
    <w:p>
      <w:pPr>
        <w:pStyle w:val="BodyText"/>
      </w:pPr>
      <w:r>
        <w:t xml:space="preserve">Nhạc Trọng đem gai độc chỉ vào một tên trưởng lão nói ra.</w:t>
      </w:r>
    </w:p>
    <w:p>
      <w:pPr>
        <w:pStyle w:val="BodyText"/>
      </w:pPr>
      <w:r>
        <w:t xml:space="preserve">Người trưởng lão kia vô cùng cường ngạnh nhìn qua Nhạc Trọng quát:</w:t>
      </w:r>
    </w:p>
    <w:p>
      <w:pPr>
        <w:pStyle w:val="BodyText"/>
      </w:pPr>
      <w:r>
        <w:t xml:space="preserve">- Nhạc Trọng! Tao khuyên mày đầu hàng đi! Hồng môn chúng tao có một trăm hảo hán tử, tuyệt đối sẽ không khuất phục loại ác ôn như mày! ! Bọn mày chỉ có năm người, cho dù giết bọn tao thì Hồng môn cũng không có khả năng khuất phục! Cuối cùng cũng chỉ là cục diện lưỡng bại câu thương mà thôi.</w:t>
      </w:r>
    </w:p>
    <w:p>
      <w:pPr>
        <w:pStyle w:val="BodyText"/>
      </w:pPr>
      <w:r>
        <w:t xml:space="preserve">- Hảo hán tử! Đi chết đi!</w:t>
      </w:r>
    </w:p>
    <w:p>
      <w:pPr>
        <w:pStyle w:val="BodyText"/>
      </w:pPr>
      <w:r>
        <w:t xml:space="preserve">Ánh mắt Nhạc Trọng lạnh như băng bóp cò súng.</w:t>
      </w:r>
    </w:p>
    <w:p>
      <w:pPr>
        <w:pStyle w:val="BodyText"/>
      </w:pPr>
      <w:r>
        <w:t xml:space="preserve">Phanh một tiếng súng vang! Đầu của trưởng lão này nổ tung.</w:t>
      </w:r>
    </w:p>
    <w:p>
      <w:pPr>
        <w:pStyle w:val="BodyText"/>
      </w:pPr>
      <w:r>
        <w:t xml:space="preserve">Uy lực của gai độc vô cùng khủng bố, có thể so sánh với zpt90 25 li, bắn vào đầu người thì dễ dàng bắn nát đầu.</w:t>
      </w:r>
    </w:p>
    <w:p>
      <w:pPr>
        <w:pStyle w:val="BodyText"/>
      </w:pPr>
      <w:r>
        <w:t xml:space="preserve">Nhạc Trọng đem gai độc dời lên người của trưởng lão khác.</w:t>
      </w:r>
    </w:p>
    <w:p>
      <w:pPr>
        <w:pStyle w:val="BodyText"/>
      </w:pPr>
      <w:r>
        <w:t xml:space="preserve">- Hồng môn hơn một trăm có làm được cái gì. Tôi ngày hôm qua giết hai doanh tám trăm người của Ngô Nham Hoành. Hôm nay lại giết thêm trăm người cũng chỉ là một bữa ăn sáng. Cho dù các người là người Hoa, chỉ cần là địch nhân của tôi thì tôi không bao giờ hạ thủ lưu tình. Đầu hàng hay không hàng?</w:t>
      </w:r>
    </w:p>
    <w:p>
      <w:pPr>
        <w:pStyle w:val="BodyText"/>
      </w:pPr>
      <w:r>
        <w:t xml:space="preserve">Nghe Nhạc Trọng nói thì trong mắt mấy người Hoa Hưng Hội toát ra thần sắc không dám tin. Bọn họ không tin Nhạc Trọng đơn thương độc mã có thể tiêu diệt hai doanh của Ngô Nham Hoành.</w:t>
      </w:r>
    </w:p>
    <w:p>
      <w:pPr>
        <w:pStyle w:val="BodyText"/>
      </w:pPr>
      <w:r>
        <w:t xml:space="preserve">Hồ Ngạn trầm giọng nói ra:</w:t>
      </w:r>
    </w:p>
    <w:p>
      <w:pPr>
        <w:pStyle w:val="BodyText"/>
      </w:pPr>
      <w:r>
        <w:t xml:space="preserve">- Đó là thật! ! Nhạc Trọng có được năng lực thao túng biến dị thú. Các người nên hàng đi.</w:t>
      </w:r>
    </w:p>
    <w:p>
      <w:pPr>
        <w:pStyle w:val="BodyText"/>
      </w:pPr>
      <w:r>
        <w:t xml:space="preserve">Hồ Ngạn không nghĩ Nhạc Trọng ra tay lại hung ác như vậy, nói giết liền giết, lập tức tiêu diệt môn chủ Hồng môn. Thế mạnh mẽ hợp nhất Hồng môn. Nhưng mà bây giờ tên lên dây không thể không bắn, hắn phải phối hợp Nhạc Trọng bắt lấy Hồng môn. Nếu không Hồng môn phản công thì bọn họ sẽ có tử thương.</w:t>
      </w:r>
    </w:p>
    <w:p>
      <w:pPr>
        <w:pStyle w:val="BodyText"/>
      </w:pPr>
      <w:r>
        <w:t xml:space="preserve">Người trưởng lão kia vẻ mặt hoảng sợ lớn tiếng nói:</w:t>
      </w:r>
    </w:p>
    <w:p>
      <w:pPr>
        <w:pStyle w:val="BodyText"/>
      </w:pPr>
      <w:r>
        <w:t xml:space="preserve">- Tôi đầu hàng! Đừng giết tôi!</w:t>
      </w:r>
    </w:p>
    <w:p>
      <w:pPr>
        <w:pStyle w:val="Compact"/>
      </w:pPr>
      <w:r>
        <w:t xml:space="preserve">Người trưởng lão kia vừa đầu hàng, Nhạc Trọng đem gai độc chỉ vào người khác.</w:t>
      </w:r>
      <w:r>
        <w:br w:type="textWrapping"/>
      </w:r>
      <w:r>
        <w:br w:type="textWrapping"/>
      </w:r>
    </w:p>
    <w:p>
      <w:pPr>
        <w:pStyle w:val="Heading2"/>
      </w:pPr>
      <w:bookmarkStart w:id="439" w:name="chương-417-không-đề."/>
      <w:bookmarkEnd w:id="439"/>
      <w:r>
        <w:t xml:space="preserve">417. Chương 417: Không Đề.</w:t>
      </w:r>
    </w:p>
    <w:p>
      <w:pPr>
        <w:pStyle w:val="Compact"/>
      </w:pPr>
      <w:r>
        <w:br w:type="textWrapping"/>
      </w:r>
      <w:r>
        <w:br w:type="textWrapping"/>
      </w:r>
    </w:p>
    <w:p>
      <w:pPr>
        <w:pStyle w:val="BodyText"/>
      </w:pPr>
      <w:r>
        <w:t xml:space="preserve">Dưới uy hiếp của tử vong, ba tên trưởng lão còn sót lại của Hồng môn đều miễn cưỡng đầu hàng Nhạc Trọng, nhưng mà biểu hiện đầu hàng này tùy thời có thể cắn trả.</w:t>
      </w:r>
    </w:p>
    <w:p>
      <w:pPr>
        <w:pStyle w:val="BodyText"/>
      </w:pPr>
      <w:r>
        <w:t xml:space="preserve">Nhạc Trọng không thèm quan tâm mà nhìn qua Trịnh Minh Hòa cùng ba tên trưởng lão, nói:</w:t>
      </w:r>
    </w:p>
    <w:p>
      <w:pPr>
        <w:pStyle w:val="BodyText"/>
      </w:pPr>
      <w:r>
        <w:t xml:space="preserve">- Bảo bọn họ đầu hàng!</w:t>
      </w:r>
    </w:p>
    <w:p>
      <w:pPr>
        <w:pStyle w:val="BodyText"/>
      </w:pPr>
      <w:r>
        <w:t xml:space="preserve">Trịnh Minh Hòa chợt đi ra ngoài phòng hội nghị quát lớn:</w:t>
      </w:r>
    </w:p>
    <w:p>
      <w:pPr>
        <w:pStyle w:val="BodyText"/>
      </w:pPr>
      <w:r>
        <w:t xml:space="preserve">- Tôi là Trịnh Minh Hòa, đình chỉ công kích! ! Tôi lệnh cho các người dừng công kích!</w:t>
      </w:r>
    </w:p>
    <w:p>
      <w:pPr>
        <w:pStyle w:val="BodyText"/>
      </w:pPr>
      <w:r>
        <w:t xml:space="preserve">- Đó là phó môn chủ!</w:t>
      </w:r>
    </w:p>
    <w:p>
      <w:pPr>
        <w:pStyle w:val="BodyText"/>
      </w:pPr>
      <w:r>
        <w:t xml:space="preserve">"..."</w:t>
      </w:r>
    </w:p>
    <w:p>
      <w:pPr>
        <w:pStyle w:val="BodyText"/>
      </w:pPr>
      <w:r>
        <w:t xml:space="preserve">Nghe được Trịnh Minh Hòa ra lệnh, hộ vệ tụ tập ngoài cửa lâm vào hỗn loạn. Bọn họ không biết nói thế nào cho phải. Tiếng súng thoáng cái ngừng lại.</w:t>
      </w:r>
    </w:p>
    <w:p>
      <w:pPr>
        <w:pStyle w:val="BodyText"/>
      </w:pPr>
      <w:r>
        <w:t xml:space="preserve">Thống lĩnh hộ vệ Hồng môn Thái Hằng Xuyên ở bên ngoài cửa phòng hội nghị quát lên:</w:t>
      </w:r>
    </w:p>
    <w:p>
      <w:pPr>
        <w:pStyle w:val="BodyText"/>
      </w:pPr>
      <w:r>
        <w:t xml:space="preserve">- Phó môn chủ thì như thế nào? Chúng ta đều là người của môn chủ, phải ra sức vì môn chủ! Người bên trong nghe đây, đem môn chủ của chúng ta thả ra ngoài. Nếu không tao sẽ tàn sát bọn mày!</w:t>
      </w:r>
    </w:p>
    <w:p>
      <w:pPr>
        <w:pStyle w:val="BodyText"/>
      </w:pPr>
      <w:r>
        <w:t xml:space="preserve">Nhạc Trọng lúc này bước ra khỏi phòng hội nghị, phất tay bắn một viên đạn vào đầu của Thái Hằng Xuyên, trực tiếp bắn nát đầu tên này, lạnh như băng nhìn qua chút ít hộ vệ của Hồng môn nói ra:</w:t>
      </w:r>
    </w:p>
    <w:p>
      <w:pPr>
        <w:pStyle w:val="BodyText"/>
      </w:pPr>
      <w:r>
        <w:t xml:space="preserve">- Môn chủ các người chết trong tay của tôi! Phó môn chủ và tất cả trưởng lão đã đầu hàng, các người hiện giờ đầu hàng đi. Tôi còn có thể cho các người con đường sống. Tiếp tục chống cự như vậy thì các người phải chết! Các người co thân thuộc, con cái sẽ bị đưa đi làm đầy tớ, bị người ta nô dịch. Đầu hàng hoặc là tử vong, chính các người chọn đi!</w:t>
      </w:r>
    </w:p>
    <w:p>
      <w:pPr>
        <w:pStyle w:val="BodyText"/>
      </w:pPr>
      <w:r>
        <w:t xml:space="preserve">- Giết hắn! ! Hắn chỉ có một mình! ! ! Mọi người giết hắn, báo thù ôn chủ!</w:t>
      </w:r>
    </w:p>
    <w:p>
      <w:pPr>
        <w:pStyle w:val="BodyText"/>
      </w:pPr>
      <w:r>
        <w:t xml:space="preserve">Một tên bộ hạ trung thành với Bành Lăng Ba quá lên.</w:t>
      </w:r>
    </w:p>
    <w:p>
      <w:pPr>
        <w:pStyle w:val="BodyText"/>
      </w:pPr>
      <w:r>
        <w:t xml:space="preserve">Những hộ vệ Hồng môn lập tức lâm vào chần chờ, có bộ phận nổ súng qua phía Nhạc Trọng. Có bộ phận thì do dự trốn đi, chuẩn bị quan sát tình thế.</w:t>
      </w:r>
    </w:p>
    <w:p>
      <w:pPr>
        <w:pStyle w:val="BodyText"/>
      </w:pPr>
      <w:r>
        <w:t xml:space="preserve">Lập tức vô số viên đạn bắn về phía Nhạc Trọng bên này.</w:t>
      </w:r>
    </w:p>
    <w:p>
      <w:pPr>
        <w:pStyle w:val="BodyText"/>
      </w:pPr>
      <w:r>
        <w:t xml:space="preserve">Nhạc Trọng nhướng mày, thân hình lóe lên, ngửa mặt lên trời rống to lên.</w:t>
      </w:r>
    </w:p>
    <w:p>
      <w:pPr>
        <w:pStyle w:val="BodyText"/>
      </w:pPr>
      <w:r>
        <w:t xml:space="preserve">Mà Thiểm Điện trong rừng nghe được tiếng rống to của Nhạc Trọng thì hét lên giận dữ, dẫn theo hơn một trăm đầu mèo rừng biến dị xông vào nơi này.</w:t>
      </w:r>
    </w:p>
    <w:p>
      <w:pPr>
        <w:pStyle w:val="BodyText"/>
      </w:pPr>
      <w:r>
        <w:t xml:space="preserve">Tốc độ mèo rừng biến dị cực nhanh, rất nhanh đã bao vây cả thôn nhỏ, Thiểm Điện lẻ loi một mình giống như mũi tên lao vào hạch tâm của Hồng môn.</w:t>
      </w:r>
    </w:p>
    <w:p>
      <w:pPr>
        <w:pStyle w:val="BodyText"/>
      </w:pPr>
      <w:r>
        <w:t xml:space="preserve">- Biến dị thú! ! Công kích! Công kích! !</w:t>
      </w:r>
    </w:p>
    <w:p>
      <w:pPr>
        <w:pStyle w:val="BodyText"/>
      </w:pPr>
      <w:r>
        <w:t xml:space="preserve">"..."</w:t>
      </w:r>
    </w:p>
    <w:p>
      <w:pPr>
        <w:pStyle w:val="BodyText"/>
      </w:pPr>
      <w:r>
        <w:t xml:space="preserve">Những hộ vệ Hồng môn nhìn thấy Thiểm Điện, sắc mặt mỗi người đại biến rống lên. Đại lượng viên đạn bắn về phía Thiểm Điện vọt tới.</w:t>
      </w:r>
    </w:p>
    <w:p>
      <w:pPr>
        <w:pStyle w:val="BodyText"/>
      </w:pPr>
      <w:r>
        <w:t xml:space="preserve">Tốc độ của Thiểm Điện nhanh như sấm sét, không ngừng di động, né qua những viên đạn của Hồng môn công kích, thân hình của nó lóe lên trong đám hộ vệ và có vài cái đầu rơi xuống.</w:t>
      </w:r>
    </w:p>
    <w:p>
      <w:pPr>
        <w:pStyle w:val="BodyText"/>
      </w:pPr>
      <w:r>
        <w:t xml:space="preserve">Thiểm Điện chỉ tiêu diệt bốn năm tên chiến sĩ Hồng môn, những tên chiến sĩ khác sụp đổ, nhao nhao bỏ chạy tứ tán. Bọn họ chỉ là một đám ô hợp, so với chiến sĩ của Hoa Hưng Hội thì không bằng. Tự nhiên không cách nào ngăn cản Thiểm Điện là biến dị thú cấp hai khủng bố.</w:t>
      </w:r>
    </w:p>
    <w:p>
      <w:pPr>
        <w:pStyle w:val="BodyText"/>
      </w:pPr>
      <w:r>
        <w:t xml:space="preserve">Trong thời gian một phút ngắn ngủi, Thiểm Điện cũng đã từ bên ngoài nhảy vào vị trí hạch tâm của thôn, tiện tay một trảo cắt đầu của một tên hộ vệ Hồng môn.</w:t>
      </w:r>
    </w:p>
    <w:p>
      <w:pPr>
        <w:pStyle w:val="BodyText"/>
      </w:pPr>
      <w:r>
        <w:t xml:space="preserve">- Biến dị thú! !</w:t>
      </w:r>
    </w:p>
    <w:p>
      <w:pPr>
        <w:pStyle w:val="BodyText"/>
      </w:pPr>
      <w:r>
        <w:t xml:space="preserve">- Mèo rừng biến dị cấp hai!</w:t>
      </w:r>
    </w:p>
    <w:p>
      <w:pPr>
        <w:pStyle w:val="BodyText"/>
      </w:pPr>
      <w:r>
        <w:t xml:space="preserve">"..."</w:t>
      </w:r>
    </w:p>
    <w:p>
      <w:pPr>
        <w:pStyle w:val="BodyText"/>
      </w:pPr>
      <w:r>
        <w:t xml:space="preserve">Sau khi nhìn thấy Thiểm Điện thì những hộ vệ Hồng môn vây công Nhạc Trọng sắc mặt đại biến lập tức chỉa nòng súng vào phía Thiểm Điện bên này.</w:t>
      </w:r>
    </w:p>
    <w:p>
      <w:pPr>
        <w:pStyle w:val="BodyText"/>
      </w:pPr>
      <w:r>
        <w:t xml:space="preserve">Biến dị thú cấp hai trong Thái Lan có không ít, mỗi một đầu xuất hiện đều là từng hồi gió tanh mưa máu. Hồng môn có một tiểu tổ từng bị biến dị thú cấp hai tiêu diệt sạch sẽ. Muốn đối phó biến dị thú cấp hai chỉ có Ngô Nham Hoành dùng binh khí hạng nặng và nhân mạng điền vào mà thôi.</w:t>
      </w:r>
    </w:p>
    <w:p>
      <w:pPr>
        <w:pStyle w:val="BodyText"/>
      </w:pPr>
      <w:r>
        <w:t xml:space="preserve">Trong làn mưa bom lửa đạn này, Thiểm Điện thập phần ưu nhã xuyên thẳng qua, thân hình của nó không ngừng chớp động, những nơi đi qua một gã hộ vệ Hồng môn đầu thân một nẻo, căn bản không ai có thể ngăn cản nó chém giết.</w:t>
      </w:r>
    </w:p>
    <w:p>
      <w:pPr>
        <w:pStyle w:val="BodyText"/>
      </w:pPr>
      <w:r>
        <w:t xml:space="preserve">- Biến dị thú cấp hai thật đáng sợ!</w:t>
      </w:r>
    </w:p>
    <w:p>
      <w:pPr>
        <w:pStyle w:val="BodyText"/>
      </w:pPr>
      <w:r>
        <w:t xml:space="preserve">Nhìn thấy Thiểm Điện đồ sát đám người hiệu suất cực cao thì bên kia vô cùng hoảng sợ.</w:t>
      </w:r>
    </w:p>
    <w:p>
      <w:pPr>
        <w:pStyle w:val="BodyText"/>
      </w:pPr>
      <w:r>
        <w:t xml:space="preserve">Trịnh Minh Hòa cũng không khỏi sờ sờ cổ mình, trong nội tâm bay lên từng suy nghĩ đáng sợ. Tuy hắn là người cường hóa cấp 27, nhưng nếu đứng trước mặt Thiểm Điện thì vừa gặp mặt đã bị miểu sát rồi.</w:t>
      </w:r>
    </w:p>
    <w:p>
      <w:pPr>
        <w:pStyle w:val="BodyText"/>
      </w:pPr>
      <w:r>
        <w:t xml:space="preserve">- Tôi đầu hàng! ! Đừng giết tôi ! Tôi đầu hàng!</w:t>
      </w:r>
    </w:p>
    <w:p>
      <w:pPr>
        <w:pStyle w:val="BodyText"/>
      </w:pPr>
      <w:r>
        <w:t xml:space="preserve">Chiến sĩ Hồng môn sĩ khí nhanh chóng sụp đổ, rất nhiều người nhao nhao vứt bỏ súng quỳ xuống cầu khẩn.</w:t>
      </w:r>
    </w:p>
    <w:p>
      <w:pPr>
        <w:pStyle w:val="BodyText"/>
      </w:pPr>
      <w:r>
        <w:t xml:space="preserve">Con mèo rừng biến dị cấp hai ưu nhã tàn sát người của Hồng môn, đối với mọi người gần Nhạc Trọng trong gang tấc hoảng sợ, liên tưởng đến Nhạc Trọng trước kia kêu gào. Khiến cho đám hộ vệ Hồng môn biết được ai là chủ nhân của con mèo biến dị cấp hai này.</w:t>
      </w:r>
    </w:p>
    <w:p>
      <w:pPr>
        <w:pStyle w:val="BodyText"/>
      </w:pPr>
      <w:r>
        <w:t xml:space="preserve">Thiểm Điện bị Nhạc Trọng thu phục thì vô cùng có nhân tính, những người vứt súng quỳ xuống thì nó không thèm quan tâm tới làm gì, mà là tiếp tục đồ sát những hộ vệ Hồng môn không đầu hàng. Rất nhanh tại trong khu vực này không có người sống, khắp nơi đều là thi thể của hộ vệ Hồng môn.</w:t>
      </w:r>
    </w:p>
    <w:p>
      <w:pPr>
        <w:pStyle w:val="BodyText"/>
      </w:pPr>
      <w:r>
        <w:t xml:space="preserve">Trịnh Minh Hòa cùng ba gã trưởng lão Hồng môn nhìn thấy một màn khủng bố này, cũng không dám sinh ra dị tâm nào nữa</w:t>
      </w:r>
    </w:p>
    <w:p>
      <w:pPr>
        <w:pStyle w:val="BodyText"/>
      </w:pPr>
      <w:r>
        <w:t xml:space="preserve">Mà hộ vệ chủ lực của Hồng môn vừa sụp đổ, đám chiến sĩ Hồng môn còn lại làm gì còn có tâm tư chiến đấu nữa, lập tức đầu hàng Nhạc Trọng.</w:t>
      </w:r>
    </w:p>
    <w:p>
      <w:pPr>
        <w:pStyle w:val="BodyText"/>
      </w:pPr>
      <w:r>
        <w:t xml:space="preserve">Thời điểm này Nhạc Trọng ột trăm tên chiên sĩ mượn từ Hoa Hưng Hội mang một xe đạn dược tiến vào trong thôn nhỏ do Hồng môn chiếm giữ. Đem toàn bộ người Hoa và người Thái Lan sống sót nhốt lại.</w:t>
      </w:r>
    </w:p>
    <w:p>
      <w:pPr>
        <w:pStyle w:val="BodyText"/>
      </w:pPr>
      <w:r>
        <w:t xml:space="preserve">Nhạc Trọng cũng không chút khách khí đem một trăm mười ba người Hoa còn sống sót lập thành một đội, phân thành năm tiểu đội giao cho Trịnh Minh Hòa, Vệ Trữ Quốc, và ba tên trưởng lão Hồng môn Dịch Thủy Hùng, Chu Đại Lực, Trữ Trường Thủy thống lĩnh.</w:t>
      </w:r>
    </w:p>
    <w:p>
      <w:pPr>
        <w:pStyle w:val="BodyText"/>
      </w:pPr>
      <w:r>
        <w:t xml:space="preserve">Hồ Ngạn, Trương Sổ Văn, Trịnh Cường ba người thực lực mạnh mẽ, đáng tiếc đều là người của Hoa Hưng Hội. Nhạc Trọng tự nhiên không thể giao người cho bọn họ được.</w:t>
      </w:r>
    </w:p>
    <w:p>
      <w:pPr>
        <w:pStyle w:val="BodyText"/>
      </w:pPr>
      <w:r>
        <w:t xml:space="preserve">Trong mỗi hàng, trừ người Hoa ra, Nhạc Trọng còn bổ sung một ít người Thái Lan sống sót vào.</w:t>
      </w:r>
    </w:p>
    <w:p>
      <w:pPr>
        <w:pStyle w:val="BodyText"/>
      </w:pPr>
      <w:r>
        <w:t xml:space="preserve">Bành Lăng Ba, Trần Lực Bang bao gồm nhiều gia quyến của cao tầng Hồng môn chống cự, nam thì bị Nhạc Trọng đánh vào cặn bã doanh. Nữ thì đưa vào nữ doanh.</w:t>
      </w:r>
    </w:p>
    <w:p>
      <w:pPr>
        <w:pStyle w:val="BodyText"/>
      </w:pPr>
      <w:r>
        <w:t xml:space="preserve">Sau khi làm xong tất cả, Nhạc Trọng mới triệu tập người sống trong thôn lại.</w:t>
      </w:r>
    </w:p>
    <w:p>
      <w:pPr>
        <w:pStyle w:val="BodyText"/>
      </w:pPr>
      <w:r>
        <w:t xml:space="preserve">Trong thôn nhỏ này có được gần sáu trăm người sống sót, trong đó có hơn bốn trăm người Thái Lan sống sót. Những người Thái Lan sống sót đều lòng dạ bàng hoàng nhìn qua Nhạc Trọng bên này.</w:t>
      </w:r>
    </w:p>
    <w:p>
      <w:pPr>
        <w:pStyle w:val="BodyText"/>
      </w:pPr>
      <w:r>
        <w:t xml:space="preserve">Ngô Nham Hoành trắng trợn đồ sát người Hoa, làm cho những cao thủ người Hoa tràn ngập phẫn nộ. Có người Hoa không biết tốt xấu vừa nhìn thấy người Thái Lan liền giết. Song phương cừu hận tích lũy rất sâu. mà bốn trăm người Thái Lan sống sót đều thập phần sợ hãi Nhạc Trọng sẽ không biết tốt xấu đồ sát bọn họ.</w:t>
      </w:r>
    </w:p>
    <w:p>
      <w:pPr>
        <w:pStyle w:val="BodyText"/>
      </w:pPr>
      <w:r>
        <w:t xml:space="preserve">Trịnh Minh Hòa, Vệ Trữ Quốc, Dịch Thủy Hùng, Chu Đại Lực, Trữ Trường Thủy năm người đều nhìn qua Nhạc Trọng. Trong mắt dị quang chớp động, bọn họ đều là hàng tướng, trừ Vệ Trữ Quốc ra, bốn người còn lại không ai tin phục Nhạc Trọng. Bọn họ chỉ khiếp sợ thực lực khủng bố của Nhạc Trọng và biến dị thú cường đại mới đầu hàng. Nhân tâm bất định, những tên chiến sĩ Hồng môn nhìn qua Nhạc Trọng trong nội tâm không biết đang suy nghĩ gì.</w:t>
      </w:r>
    </w:p>
    <w:p>
      <w:pPr>
        <w:pStyle w:val="BodyText"/>
      </w:pPr>
      <w:r>
        <w:t xml:space="preserve">- Tôi là Nhạc Trọng!</w:t>
      </w:r>
    </w:p>
    <w:p>
      <w:pPr>
        <w:pStyle w:val="Compact"/>
      </w:pPr>
      <w:r>
        <w:br w:type="textWrapping"/>
      </w:r>
      <w:r>
        <w:br w:type="textWrapping"/>
      </w:r>
    </w:p>
    <w:p>
      <w:pPr>
        <w:pStyle w:val="Heading2"/>
      </w:pPr>
      <w:bookmarkStart w:id="440" w:name="chương-418-không-đề."/>
      <w:bookmarkEnd w:id="440"/>
      <w:r>
        <w:t xml:space="preserve">418. Chương 418: Không Đề.</w:t>
      </w:r>
    </w:p>
    <w:p>
      <w:pPr>
        <w:pStyle w:val="Compact"/>
      </w:pPr>
      <w:r>
        <w:br w:type="textWrapping"/>
      </w:r>
      <w:r>
        <w:br w:type="textWrapping"/>
      </w:r>
    </w:p>
    <w:p>
      <w:pPr>
        <w:pStyle w:val="BodyText"/>
      </w:pPr>
      <w:r>
        <w:t xml:space="preserve">Nhạc Trọng nhìn qua chung quanh một vòng, lúc này mới lạnh lùng nói:</w:t>
      </w:r>
    </w:p>
    <w:p>
      <w:pPr>
        <w:pStyle w:val="BodyText"/>
      </w:pPr>
      <w:r>
        <w:t xml:space="preserve">- Hồng môn hôm nay đã bị tôi diệt! Từ hôm nay trở đi, các người là dân của tôi. Cho dù các người là người Hoa hay là Thái Lan, đều phải phục tùng mệnh lệnh của tôi! Nếu như các người phục tùng tôi! Tôi sẽ cho các người đồ ăn, vinh quang, cùng thắng lợi!</w:t>
      </w:r>
    </w:p>
    <w:p>
      <w:pPr>
        <w:pStyle w:val="BodyText"/>
      </w:pPr>
      <w:r>
        <w:t xml:space="preserve">Nhạc Trọng ánh mắt lạnh như băng lãnh khốc nói ra:</w:t>
      </w:r>
    </w:p>
    <w:p>
      <w:pPr>
        <w:pStyle w:val="BodyText"/>
      </w:pPr>
      <w:r>
        <w:t xml:space="preserve">- Nếu như các ngươi phản bội tôi, trở thành địch nhân! Tôi sẽ cắt đầu của các người và đem người nhà của các người biến thành đầy tớ ban cho thuộc hạ. Lại cho bọn họ đời đời kiếp kiếp làm nô lệ mà sống. Với tư cách tùy tùng đi theo tôi đầu tiên, các người sẽ nhận được tài phú và vinh quang. Các người nguyện ý đi theo tôi chiến đấu hay trở thành địch nhân của tôi, toàn bộ đều do các người chọn lựa.</w:t>
      </w:r>
    </w:p>
    <w:p>
      <w:pPr>
        <w:pStyle w:val="BodyText"/>
      </w:pPr>
      <w:r>
        <w:t xml:space="preserve">Nhạc Trọng vung tay lên trầm giọng quát:</w:t>
      </w:r>
    </w:p>
    <w:p>
      <w:pPr>
        <w:pStyle w:val="BodyText"/>
      </w:pPr>
      <w:r>
        <w:t xml:space="preserve">- Hiện tại tôi ban cho các người lực lượng! Súng!</w:t>
      </w:r>
    </w:p>
    <w:p>
      <w:pPr>
        <w:pStyle w:val="BodyText"/>
      </w:pPr>
      <w:r>
        <w:t xml:space="preserve">Một tên Hoa Hưng Hội mà Nhạc Trọng mượn mang theo một thùng súng Ak chuyển lên đài cao, bắt đầu đưa súng cho đám người Hồng môn vừa mới đầu hàng.</w:t>
      </w:r>
    </w:p>
    <w:p>
      <w:pPr>
        <w:pStyle w:val="BodyText"/>
      </w:pPr>
      <w:r>
        <w:t xml:space="preserve">- Thật nhiều súng!</w:t>
      </w:r>
    </w:p>
    <w:p>
      <w:pPr>
        <w:pStyle w:val="BodyText"/>
      </w:pPr>
      <w:r>
        <w:t xml:space="preserve">Người sống sót trong trấn nhỏ này nhìn thấy nhiều súng AK như vậy, trong mắt đều hiện ra vẽ kinh hãi. Hồng môn trước khi tối đa cũng chỉ hơn mười khẩu AK mà thôi, các loại súng chỉ là súng ngắn. Hiện tại Nhạc Trọng thoáng cái đem ra hơn trăm khẩu AK giao cho bọn họ, làm cho nội tâm đám người sống sót tràn ngập kinh hãi, trước khi không có thế lực mới nào đả đảo Nhạc Trọng, bọn họ sẽ thành thành thật thật.</w:t>
      </w:r>
    </w:p>
    <w:p>
      <w:pPr>
        <w:pStyle w:val="BodyText"/>
      </w:pPr>
      <w:r>
        <w:t xml:space="preserve">Những người chiến sĩ được Nhạc Trọng hợp nhất tiến lên nhận súng AK, trong nội tâm cũng có một ít lực lượng, trên mặt tràn ngập kích động cùng vẻ vui mừng. Trong tận thế này chỉ có cường giả mới có thể vượt qua dễ dàng, một khẩu súng trường Ak đủ để cho người bình thường đối mặt với người cường hóa khủng bố.</w:t>
      </w:r>
    </w:p>
    <w:p>
      <w:pPr>
        <w:pStyle w:val="BodyText"/>
      </w:pPr>
      <w:r>
        <w:t xml:space="preserve">Nhạc Trọng nhìn thấy chuyện tiếp súng đã xong, quát lớn:</w:t>
      </w:r>
    </w:p>
    <w:p>
      <w:pPr>
        <w:pStyle w:val="BodyText"/>
      </w:pPr>
      <w:r>
        <w:t xml:space="preserve">- Như vậy hiện tại các người đi theo tôi săn bắn đối tượng thứ nhất. Đi theo tôi, các người nên giết sạch bộ hạ của Ngô Nham Hoành, chỉ cần diệt Ngô Nham Hoành, đồ ăn, nữ nhân, tài phú, địa vị, tôi sẽ ban cho các người!</w:t>
      </w:r>
    </w:p>
    <w:p>
      <w:pPr>
        <w:pStyle w:val="BodyText"/>
      </w:pPr>
      <w:r>
        <w:t xml:space="preserve">Ngô Minh Hòa rống lớn:</w:t>
      </w:r>
    </w:p>
    <w:p>
      <w:pPr>
        <w:pStyle w:val="BodyText"/>
      </w:pPr>
      <w:r>
        <w:t xml:space="preserve">- Sát! ! Sát! ! Sát! ! Giết sạch bọn chúng! !</w:t>
      </w:r>
    </w:p>
    <w:p>
      <w:pPr>
        <w:pStyle w:val="BodyText"/>
      </w:pPr>
      <w:r>
        <w:t xml:space="preserve">Trịnh Minh Hòa một lòng muốn giết Ngô Nham Hoành, khẩu hiệu của Nhạc Trọng vô cùng hợp tâm ý của hắn. Trong thời khắc này chỉ cần Nhạc Trọng có thể tiêu diệt Ngô Nham Hoành, hắn nguyện ý trở thành bội hạ tâm phúc của Nhạc Trọng.</w:t>
      </w:r>
    </w:p>
    <w:p>
      <w:pPr>
        <w:pStyle w:val="BodyText"/>
      </w:pPr>
      <w:r>
        <w:t xml:space="preserve">- Sát! ! Sát! ! Sát! ! Giết sạch bọn chúng!</w:t>
      </w:r>
    </w:p>
    <w:p>
      <w:pPr>
        <w:pStyle w:val="BodyText"/>
      </w:pPr>
      <w:r>
        <w:t xml:space="preserve">Chiến sĩ phía dưới đi theo Trịnh Minh Hòa cùng rống lên, càng rống càng lớn, dưới khẩu hiệu hung tàn này thì hung tính của bọn họ đã được kích phát. Phát ra âm thanh tru lên.</w:t>
      </w:r>
    </w:p>
    <w:p>
      <w:pPr>
        <w:pStyle w:val="BodyText"/>
      </w:pPr>
      <w:r>
        <w:t xml:space="preserve">- Xuất phát!</w:t>
      </w:r>
    </w:p>
    <w:p>
      <w:pPr>
        <w:pStyle w:val="BodyText"/>
      </w:pPr>
      <w:r>
        <w:t xml:space="preserve">Ánh mắt Nhạc Trọng lạnh như băng ra lệnh.</w:t>
      </w:r>
    </w:p>
    <w:p>
      <w:pPr>
        <w:pStyle w:val="BodyText"/>
      </w:pPr>
      <w:r>
        <w:t xml:space="preserve">Sau khi khơi mào hung tính thì Nhạc Trọng ra lệnh tấn công.</w:t>
      </w:r>
    </w:p>
    <w:p>
      <w:pPr>
        <w:pStyle w:val="BodyText"/>
      </w:pPr>
      <w:r>
        <w:t xml:space="preserve">Phòng ngự thôn nhỏ này Nhạc Trọng giao cho Hồ Ngạn, Trương Sổ Văn, Trịnh Cường là ba cao thủ Hoa Hưng Hội và một trăm tên chiến sĩ của Hoa Hưng Hội đi làm.</w:t>
      </w:r>
    </w:p>
    <w:p>
      <w:pPr>
        <w:pStyle w:val="BodyText"/>
      </w:pPr>
      <w:r>
        <w:t xml:space="preserve">Thư Văn Ngạn đem một trăm tên chiến sĩ của Hoa Hưng Hội cho Nhạc Trọng mượn là có điệu kiện, chết trận trong vòng mười người, Nhạc Trọng không cần phụ trách. Chết trận ngoài mười người thì nhiều ra một người thì Nhạc Trọng phải phụ trách bổ sung vào cho Hoa Hưng Hội, mỗi khi chết một người thì bổ sung hai người, phải là người Hoa. Bởi vậy Nhạc Trọng mượn chiến sĩ Hoa Hưng Hội cũng chỉ có ý định cho bọn họ thủ hộ trấn nhỏ mà thôi, duy trì trị an cùng phòng ngự của trấn nhỏ.</w:t>
      </w:r>
    </w:p>
    <w:p>
      <w:pPr>
        <w:pStyle w:val="BodyText"/>
      </w:pPr>
      <w:r>
        <w:t xml:space="preserve">Trịnh Minh Hòa là người cường hóa nhanh nhẹn, hắn đã từng đem binh điều tra qua. Bởi vậy hắn mang theo vài tên chiến sĩ xung phong nhận việc hành động trinh sát cho Nhạc Trọng đi trước, điều tra lấy tình báo.</w:t>
      </w:r>
    </w:p>
    <w:p>
      <w:pPr>
        <w:pStyle w:val="BodyText"/>
      </w:pPr>
      <w:r>
        <w:t xml:space="preserve">Vài tên chiến sĩ đều có vợ và con trong trấn nhỏ này, Nhạc Trọng cũng không lo lắng bọn họ chạy trốn. Trên thực tế Nhạc Trọng chọn lựa binh Thái Lan cũng là người có vợ con, nếu như bọn họ dám phản bội chạy trốn. Nhạc Trọng cũng không hạ thủ lưu tình.</w:t>
      </w:r>
    </w:p>
    <w:p>
      <w:pPr>
        <w:pStyle w:val="BodyText"/>
      </w:pPr>
      <w:r>
        <w:t xml:space="preserve">Trịnh Minh Hòa cẩn thận từng li từng tí xuyên thẳng qua rừng rậm, trên người hắn bôi trét nước của một cây kỳ dị, tản ra mùi thúi khó nghe, nhưng mà có thể đem muỗi, chuồn chuồn xua tán. Bốn tên chiến sĩ còn lại cũng bôi nước này, nếu không độc trùng trong rừng sẽ lấy mạng của bọn họ.</w:t>
      </w:r>
    </w:p>
    <w:p>
      <w:pPr>
        <w:pStyle w:val="BodyText"/>
      </w:pPr>
      <w:r>
        <w:t xml:space="preserve">- Đó là...</w:t>
      </w:r>
    </w:p>
    <w:p>
      <w:pPr>
        <w:pStyle w:val="BodyText"/>
      </w:pPr>
      <w:r>
        <w:t xml:space="preserve">Tiến vào trong rừng, đột nhiên Trịnh Minh Hòa nghe được âm thanh nổ mạnh, hắn nhíu mày lại, nhanh chóng dẫn người xông tới nơi có âm thanh động cơ.</w:t>
      </w:r>
    </w:p>
    <w:p>
      <w:pPr>
        <w:pStyle w:val="BodyText"/>
      </w:pPr>
      <w:r>
        <w:t xml:space="preserve">Trịnh Minh Hòa rất nhanh đi lên đỉnh núi nhỏ, nhìn thấy phía dưới là đường cao tốc, một đoàn xe đang chạy về phương xa.</w:t>
      </w:r>
    </w:p>
    <w:p>
      <w:pPr>
        <w:pStyle w:val="BodyText"/>
      </w:pPr>
      <w:r>
        <w:t xml:space="preserve">Đoàn xe này do từng chiếc xe vận tải lớn tạo thành, Trịnh Minh Hòa từ trên đỉnh núi nhìn lại, có thể trông thấy trong từng chiếc xe tải lớn chật ních từng gương mặt nam nữ sống sót tiều tụy.</w:t>
      </w:r>
    </w:p>
    <w:p>
      <w:pPr>
        <w:pStyle w:val="BodyText"/>
      </w:pPr>
      <w:r>
        <w:t xml:space="preserve">Hai bên của đoàn xe khổng lồ này là từng đoàn xe nhỏ chở hộ vệ đi cùng.</w:t>
      </w:r>
    </w:p>
    <w:p>
      <w:pPr>
        <w:pStyle w:val="BodyText"/>
      </w:pPr>
      <w:r>
        <w:t xml:space="preserve">Trong tận thế này, đoàn xe vận chuyển phải có người thủ hộ, nếu không dị thú trong rừng rậm bị hấp dẫn tới thì đó là một hồi tai nạn.</w:t>
      </w:r>
    </w:p>
    <w:p>
      <w:pPr>
        <w:pStyle w:val="BodyText"/>
      </w:pPr>
      <w:r>
        <w:t xml:space="preserve">- Con cá thật lớn a! ! Đáng tiếc quá lớn một chút, súng cũng nhiều. Không biết Nhạc Trọng sẽ xử lý con cá lớn này như thế nào!</w:t>
      </w:r>
    </w:p>
    <w:p>
      <w:pPr>
        <w:pStyle w:val="BodyText"/>
      </w:pPr>
      <w:r>
        <w:t xml:space="preserve">Trịnh Minh Hòa nhìn qua đoàn xe khổng lồ bên dưới, trong mắt dị quang chớp động, móc bộ đàm quân dụng báo cáo với Nhạc Trọng phát hiện của hắn.</w:t>
      </w:r>
    </w:p>
    <w:p>
      <w:pPr>
        <w:pStyle w:val="BodyText"/>
      </w:pPr>
      <w:r>
        <w:t xml:space="preserve">- Một doanh chiến sĩ không có binh khí nặng! ! Thật sự là một con cá lớn! ! Chúng ta nên đi tiêu diệt chúng đi!</w:t>
      </w:r>
    </w:p>
    <w:p>
      <w:pPr>
        <w:pStyle w:val="BodyText"/>
      </w:pPr>
      <w:r>
        <w:t xml:space="preserve">Nhạc Trọng nghe được Trịnh Minh Hòa báo cáo thì trong mắt có hào quang chớp động đưa ra quyết định.</w:t>
      </w:r>
    </w:p>
    <w:p>
      <w:pPr>
        <w:pStyle w:val="BodyText"/>
      </w:pPr>
      <w:r>
        <w:t xml:space="preserve">Phương hướng của đoàn xe này cùng đường với hướng bộ đội của Nhạc Trọng tiến lên. Nhạc Trọng rất nhanh đã lựa chọn đi vào trong núi rừng.</w:t>
      </w:r>
    </w:p>
    <w:p>
      <w:pPr>
        <w:pStyle w:val="BodyText"/>
      </w:pPr>
      <w:r>
        <w:t xml:space="preserve">Đoàn xe không có phát giác cho nên tiến vào trong trận địa phục kích của Nhạc Trọng bên này.</w:t>
      </w:r>
    </w:p>
    <w:p>
      <w:pPr>
        <w:pStyle w:val="BodyText"/>
      </w:pPr>
      <w:r>
        <w:t xml:space="preserve">- Đánh! !</w:t>
      </w:r>
    </w:p>
    <w:p>
      <w:pPr>
        <w:pStyle w:val="BodyText"/>
      </w:pPr>
      <w:r>
        <w:t xml:space="preserve">Nhạc Trọng mốc khẩu súng máy hạng nặng điên cuồng bắn phá vào đoàn xe, rất nhiều viên đạn súng máy bắn vào chiếc xe của đám quân đi bảo vệ.</w:t>
      </w:r>
    </w:p>
    <w:p>
      <w:pPr>
        <w:pStyle w:val="BodyText"/>
      </w:pPr>
      <w:r>
        <w:t xml:space="preserve">Vệ Trữ Quốc, Dịch Thủy Hùng, Chu Đại Lực, Trữ Trường Thủy bốn người cùng nằm rạp trên mặt đất móc súng ra và bắn vào đám hộ vệ.</w:t>
      </w:r>
    </w:p>
    <w:p>
      <w:pPr>
        <w:pStyle w:val="BodyText"/>
      </w:pPr>
      <w:r>
        <w:t xml:space="preserve">Không kịp đề phòng nên hộ vệ đoàn xe chết tổn thương nặng nề.</w:t>
      </w:r>
    </w:p>
    <w:p>
      <w:pPr>
        <w:pStyle w:val="BodyText"/>
      </w:pPr>
      <w:r>
        <w:t xml:space="preserve">- Ẩn nấp! Ẩn nấp! !</w:t>
      </w:r>
    </w:p>
    <w:p>
      <w:pPr>
        <w:pStyle w:val="BodyText"/>
      </w:pPr>
      <w:r>
        <w:t xml:space="preserve">Trên trưởng quân hộ vệ lúc này gào to lên. Hắn không ngờ tới bị lọt vào trong tập kích.</w:t>
      </w:r>
    </w:p>
    <w:p>
      <w:pPr>
        <w:pStyle w:val="BodyText"/>
      </w:pPr>
      <w:r>
        <w:t xml:space="preserve">Nhưng mà chiến sĩ hộ vệ đoàn xe này không phải quân được huấn luyện tinh nhuệ, mà là một đám ô hợp chưa trải qua huấn luyện, mỗi lần bị phục kích thì sĩ khí sụp đổ, trong bọn họ đại bộ phận mọi người vứt bỏ vũ khí chật vật chạy trôn, còn có một bộ phận thì phục tùng lệnh của trưởng quan, dùng từng chiếc xe vận tải làm công sự che chắn tấn công.</w:t>
      </w:r>
    </w:p>
    <w:p>
      <w:pPr>
        <w:pStyle w:val="BodyText"/>
      </w:pPr>
      <w:r>
        <w:t xml:space="preserve">Nhạc Trọng nhìn thấy người trong đoàn xe sụp đổ một nửa, trong lòng của hắn vui vẻ, hắn nhìn lên trời gào to.</w:t>
      </w:r>
    </w:p>
    <w:p>
      <w:pPr>
        <w:pStyle w:val="BodyText"/>
      </w:pPr>
      <w:r>
        <w:t xml:space="preserve">Thiểm Điện đang ẩn nấp thống lĩnh đám tiểu đệ từ trong rừng chợt phát ra một tiếng gầm nhẹ dẫn theo trăm con mèo rừng chạy ra, rất nhanh đã đột nhập vào trong trận doanh đám người kia.</w:t>
      </w:r>
    </w:p>
    <w:p>
      <w:pPr>
        <w:pStyle w:val="BodyText"/>
      </w:pPr>
      <w:r>
        <w:t xml:space="preserve">Hơn trăm con mèo biến dị được Thiểm Điện thống lĩnh thế nên không thể đỡ, không ngừng đè ngã những tên hộ vệ chống cự, cắn yết hầu của bọn họ.</w:t>
      </w:r>
    </w:p>
    <w:p>
      <w:pPr>
        <w:pStyle w:val="Compact"/>
      </w:pPr>
      <w:r>
        <w:t xml:space="preserve">- Súc sinh đáng chết!</w:t>
      </w:r>
      <w:r>
        <w:br w:type="textWrapping"/>
      </w:r>
      <w:r>
        <w:br w:type="textWrapping"/>
      </w:r>
    </w:p>
    <w:p>
      <w:pPr>
        <w:pStyle w:val="Heading2"/>
      </w:pPr>
      <w:bookmarkStart w:id="441" w:name="chương-419-bắt-người-1"/>
      <w:bookmarkEnd w:id="441"/>
      <w:r>
        <w:t xml:space="preserve">419. Chương 419: Bắt Người! (1)</w:t>
      </w:r>
    </w:p>
    <w:p>
      <w:pPr>
        <w:pStyle w:val="Compact"/>
      </w:pPr>
      <w:r>
        <w:br w:type="textWrapping"/>
      </w:r>
      <w:r>
        <w:br w:type="textWrapping"/>
      </w:r>
    </w:p>
    <w:p>
      <w:pPr>
        <w:pStyle w:val="BodyText"/>
      </w:pPr>
      <w:r>
        <w:t xml:space="preserve">Trong trận doanh cú ba tên người cường hóa trên cấp 30, bọn họ chuyên môn phụ trách giải quyết một ít đoàn thể biến dị thú cường đại, nhìn thấy đám mèo biến dị thì bọn họ lao tới.</w:t>
      </w:r>
    </w:p>
    <w:p>
      <w:pPr>
        <w:pStyle w:val="BodyText"/>
      </w:pPr>
      <w:r>
        <w:t xml:space="preserve">Trong đám người cường hóa này một gã chính là người cường hóa hệ sức mạnh, hắn cầm mặt thuẫn trong tay, tay còn lại cầm chùy lớn, hai kiện vũ khí nặng hơn bảy trăm cân. Cái thuẫn thép này có thể chống lại súng máy hạng nặng, nhưng mà nặng hơn mấy trăm cân nên người bình thường không cầm nổi.</w:t>
      </w:r>
    </w:p>
    <w:p>
      <w:pPr>
        <w:pStyle w:val="BodyText"/>
      </w:pPr>
      <w:r>
        <w:t xml:space="preserve">Một tên người cường hóa hệ nhanh nhẹn cầm dao găm u lam trong tay, thân hình thoăn thoắt xuyên qua đám người.</w:t>
      </w:r>
    </w:p>
    <w:p>
      <w:pPr>
        <w:pStyle w:val="BodyText"/>
      </w:pPr>
      <w:r>
        <w:t xml:space="preserve">Còn có một tên người cường hóa thao túng băng chi lực, tên người cường hóa này điểm tay vào một con mèo rừng biến dị, tám miếng băng trùy lập tức phá không bay ra, đâm vào đầu và người của con mèo biến dị, sau đó bạo liệt nổ tung, băng hàn chi lực đông cứng thân thể huyết nhục của con mèo.</w:t>
      </w:r>
    </w:p>
    <w:p>
      <w:pPr>
        <w:pStyle w:val="BodyText"/>
      </w:pPr>
      <w:r>
        <w:t xml:space="preserve">Thiểm Điện chú ý tới ba tên người cường hóa này, nó thả người nhảy lên, thập phần đột nhiên xuất hiện bên cạnh tên người cường hóa hệ nhanh nhẹn, một trảo đánh ra, móng vuốt sắc bén nhanh chóng chặt dứt cổ tên này.</w:t>
      </w:r>
    </w:p>
    <w:p>
      <w:pPr>
        <w:pStyle w:val="BodyText"/>
      </w:pPr>
      <w:r>
        <w:t xml:space="preserve">Thiểm Điện dễ dàng tiêu diệt tên người cường hóa hệ nhanh nhẹn kia xong, liên tục nhảy mấy cái, né qua vô số viên đạn, lập tức lao tới tên người cường hóa hệ sức mạnh cầm thuẫn thép.</w:t>
      </w:r>
    </w:p>
    <w:p>
      <w:pPr>
        <w:pStyle w:val="BodyText"/>
      </w:pPr>
      <w:r>
        <w:t xml:space="preserve">Tên người cường hóa hệ sức mạnh nhìn thấy Thiểm Điện lao tới thì thất thanh la lên.</w:t>
      </w:r>
    </w:p>
    <w:p>
      <w:pPr>
        <w:pStyle w:val="BodyText"/>
      </w:pPr>
      <w:r>
        <w:t xml:space="preserve">- Mèo rừng biến dị cấp hai! ! Đáng chết! Tại sao nơi này có biến dị thú cấp hai?</w:t>
      </w:r>
    </w:p>
    <w:p>
      <w:pPr>
        <w:pStyle w:val="BodyText"/>
      </w:pPr>
      <w:r>
        <w:t xml:space="preserve">Tên người cường hóa hệ sức mạnh cảm thấy hoa mắt, Thiểm Điện chợt biến mất trong tầm mắt của hắn sau một khắc, một cái móng vuốt chém vào lưng của hắn, một trảo dễ dàng chém bay đầu của tên này.</w:t>
      </w:r>
    </w:p>
    <w:p>
      <w:pPr>
        <w:pStyle w:val="BodyText"/>
      </w:pPr>
      <w:r>
        <w:t xml:space="preserve">Tên người cường hóa thao túng băng hàn chi lực nhìn thây Thiểm Điện, trong mắt tràn ngập kinh hãi, hắn quay người lập tức điên cuồng chạy tới một chiếc xe Jeep quân dụng. Mình hắn tuyệt đối không phải đối thủ của biến dị thú cấp hai, cho nên chạy khỏi chết.</w:t>
      </w:r>
    </w:p>
    <w:p>
      <w:pPr>
        <w:pStyle w:val="BodyText"/>
      </w:pPr>
      <w:r>
        <w:t xml:space="preserve">Phanh một tiếng súng vang! Đầu của tên thao túng băng hàn nổ tung, bản thân của hắn cũng vô lực té trên mặt đất, biến thành một cỗ thi thể.</w:t>
      </w:r>
    </w:p>
    <w:p>
      <w:pPr>
        <w:pStyle w:val="BodyText"/>
      </w:pPr>
      <w:r>
        <w:t xml:space="preserve">Nhạc Trọng nhìn qua thi thể tên người cường hóa không đầu kia, hắn dùng súng máy hạng nặng không ngừng bắn vào đám hộ vệ kia.</w:t>
      </w:r>
    </w:p>
    <w:p>
      <w:pPr>
        <w:pStyle w:val="BodyText"/>
      </w:pPr>
      <w:r>
        <w:t xml:space="preserve">- Đầu hàng không giết! ! Bỏ vũ khí xuống! ! Đầu hàng không giết! !</w:t>
      </w:r>
    </w:p>
    <w:p>
      <w:pPr>
        <w:pStyle w:val="BodyText"/>
      </w:pPr>
      <w:r>
        <w:t xml:space="preserve">Trịnh Minh Hòa lên tiếng hét lớn.</w:t>
      </w:r>
    </w:p>
    <w:p>
      <w:pPr>
        <w:pStyle w:val="BodyText"/>
      </w:pPr>
      <w:r>
        <w:t xml:space="preserve">- Đầu hàng không giết! ! Bỏ vũ khí xuống! ! Đầu hàng không giết! !</w:t>
      </w:r>
    </w:p>
    <w:p>
      <w:pPr>
        <w:pStyle w:val="BodyText"/>
      </w:pPr>
      <w:r>
        <w:t xml:space="preserve">Đầy người tuyên truyền khắp nơi nên âm thanh rất to lớn, loại này chính là cách bảo địch nhân đầu hàng. Mỗi khi loại khẩu hiệu này hô vang thì cách chiến thắng càng gần.</w:t>
      </w:r>
    </w:p>
    <w:p>
      <w:pPr>
        <w:pStyle w:val="BodyText"/>
      </w:pPr>
      <w:r>
        <w:t xml:space="preserve">Dưới nhân loại và biến dị thú tấn công thế này, một doanh ô hợp không cách nào ngăn cản cho nên sụp đổ. Rất nhiều người nhao nhao vứt bỏ vũ khí, hai tay ôm đầu, lạnh run sợ hãi nhìn qua đám biến dị thú.</w:t>
      </w:r>
    </w:p>
    <w:p>
      <w:pPr>
        <w:pStyle w:val="BodyText"/>
      </w:pPr>
      <w:r>
        <w:t xml:space="preserve">Cũng có người có ý định chạy vào trong rừng nhiệt đới, nhưng mà tốc độ của nhân loại không cách nào so sánh với mèo biến dị, những người kia dễ dàng bị đè ngã xuống đât và cắn đứt yết hầu.</w:t>
      </w:r>
    </w:p>
    <w:p>
      <w:pPr>
        <w:pStyle w:val="BodyText"/>
      </w:pPr>
      <w:r>
        <w:t xml:space="preserve">Không lâu thì chống cự của đoàn xe tan rã.</w:t>
      </w:r>
    </w:p>
    <w:p>
      <w:pPr>
        <w:pStyle w:val="BodyText"/>
      </w:pPr>
      <w:r>
        <w:t xml:space="preserve">Nhạc Trọng tổng cộng thu tù binh hơn hai trăm người, nhân số chết trong chiên đấu là hơn hai trăm người. Thu được không có vũ khí hạng nặng. Lúc này trong chiến đấu Nhạc Trọng chỉ chết hai người, tổn thương tám người, chết ba đầu mèo rừng biến dị. Song phương chiến quả không cùng cấp bậc.</w:t>
      </w:r>
    </w:p>
    <w:p>
      <w:pPr>
        <w:pStyle w:val="BodyText"/>
      </w:pPr>
      <w:r>
        <w:t xml:space="preserve">- Đây chỉ là tân binh!</w:t>
      </w:r>
    </w:p>
    <w:p>
      <w:pPr>
        <w:pStyle w:val="BodyText"/>
      </w:pPr>
      <w:r>
        <w:t xml:space="preserve">Nhạc Trọng nhìn qua đám tân binh thì nghĩ thầm.</w:t>
      </w:r>
    </w:p>
    <w:p>
      <w:pPr>
        <w:pStyle w:val="BodyText"/>
      </w:pPr>
      <w:r>
        <w:t xml:space="preserve">Nếu là tinh nhuệ thì cho dù khi lọt vào phục kích, đối phương phản ứng trước tiên tuyệt đối sẽ không bị một kích thất bại như vậy.</w:t>
      </w:r>
    </w:p>
    <w:p>
      <w:pPr>
        <w:pStyle w:val="BodyText"/>
      </w:pPr>
      <w:r>
        <w:t xml:space="preserve">- Nhạc lão đại! Đây là tù binh chưa chết!</w:t>
      </w:r>
    </w:p>
    <w:p>
      <w:pPr>
        <w:pStyle w:val="BodyText"/>
      </w:pPr>
      <w:r>
        <w:t xml:space="preserve">Trịnh Minh Hòa có chút hưng phấn áp giải vài tên tù binh đi tới gần Nhạc Trọng. Hắn lần đầu tiên gọn gàng linh hoạt giải quyết một doanh, thương vong bản thân không quá mười người. Chuyện này làm Trịnh Minh Hòa đối với Nhạc Trọng tràn ngập kính sợ.</w:t>
      </w:r>
    </w:p>
    <w:p>
      <w:pPr>
        <w:pStyle w:val="BodyText"/>
      </w:pPr>
      <w:r>
        <w:t xml:space="preserve">Nhạc Trọng trực tiếp nhìn qua tên tù binh:</w:t>
      </w:r>
    </w:p>
    <w:p>
      <w:pPr>
        <w:pStyle w:val="BodyText"/>
      </w:pPr>
      <w:r>
        <w:t xml:space="preserve">- Các người là ai?</w:t>
      </w:r>
    </w:p>
    <w:p>
      <w:pPr>
        <w:pStyle w:val="BodyText"/>
      </w:pPr>
      <w:r>
        <w:t xml:space="preserve">Tên tù binh nhìn qua Nhạc Trọng và thành thật nói ra thân phận của mình.</w:t>
      </w:r>
    </w:p>
    <w:p>
      <w:pPr>
        <w:pStyle w:val="BodyText"/>
      </w:pPr>
      <w:r>
        <w:t xml:space="preserve">- Chúng tôi là chiến sĩ của Lý Quang Ý thành lập Thái Lan phục hưng quân. Tôi là bộ đội doanh thứ ba sư thứ nhất của Thái Lan phục hưng quân. Lúc này nhiệm vụ của tôi là áp giải sáu trăm người Hoa đi Ngô Nham Hoành đổi lấy súng đạn.</w:t>
      </w:r>
    </w:p>
    <w:p>
      <w:pPr>
        <w:pStyle w:val="BodyText"/>
      </w:pPr>
      <w:r>
        <w:t xml:space="preserve">- Nhân khẩu này đổi được bao nhiêu súng đạn?</w:t>
      </w:r>
    </w:p>
    <w:p>
      <w:pPr>
        <w:pStyle w:val="BodyText"/>
      </w:pPr>
      <w:r>
        <w:t xml:space="preserve">Nhạc Trọng suy nghĩ nói ra:</w:t>
      </w:r>
    </w:p>
    <w:p>
      <w:pPr>
        <w:pStyle w:val="BodyText"/>
      </w:pPr>
      <w:r>
        <w:t xml:space="preserve">- Các người quan hệ như thế nào?</w:t>
      </w:r>
    </w:p>
    <w:p>
      <w:pPr>
        <w:pStyle w:val="BodyText"/>
      </w:pPr>
      <w:r>
        <w:t xml:space="preserve">Tên tù binh kia nói:</w:t>
      </w:r>
    </w:p>
    <w:p>
      <w:pPr>
        <w:pStyle w:val="BodyText"/>
      </w:pPr>
      <w:r>
        <w:t xml:space="preserve">- Chúng tôi trước kia đánh qua mấy trận với Ngô Nham Hoành. Lẫn nhau có thắng bại. Gần đây không đánh qua trận nào. Dường như cấp trên có đàm phán. Tình huống cụ thể tôi không rõ ràng.</w:t>
      </w:r>
    </w:p>
    <w:p>
      <w:pPr>
        <w:pStyle w:val="BodyText"/>
      </w:pPr>
      <w:r>
        <w:t xml:space="preserve">Tên tù binh nói tiếng Thái Lan, mà Minh Giai Giai bên cạnh Nhạc Trọng đang phiên dịch lời của tù binh nói cho Nhạc Trọng nghe.</w:t>
      </w:r>
    </w:p>
    <w:p>
      <w:pPr>
        <w:pStyle w:val="BodyText"/>
      </w:pPr>
      <w:r>
        <w:t xml:space="preserve">Nhạc Trọng lại tiếp tục hỏi tù binh vài vấn đề, lúc này mới biết tình báo Lý Quang Ý thành lập Thái Lan phục hưng quân. Lý Quang Ý trước tận thế là đại đội trưởng biên phòng quân Thái, sau tận thế thu phục một ít binh doanh, thu nạp một ít lão binh và càn quét không ít tang thi trong các trấn nhỏ, cứu vớt người sống sót, cuối cùng nhất thành lập Thái Lan phục hưng quân.</w:t>
      </w:r>
    </w:p>
    <w:p>
      <w:pPr>
        <w:pStyle w:val="BodyText"/>
      </w:pPr>
      <w:r>
        <w:t xml:space="preserve">Trong quá trình không ngừng khuếch trương, Lý Quang Ý thành lập Thái Lan phục hưng quân cũng biến thành một thế lực có bốn vạn người sống sót, mười doanh bốn ngàn năm trăm tên chiến sĩ. Nhưng mà mười doanh này phân chia không đồng đều, Thái Lan phục hưng quân một sư ba đoàn ba doanh vừa tổ kiến doanh mới chưa tới một tháng, không có trải qua đại trận trận chiến, lúc này mới bị Nhạc Trọng dễ dàng đánh tan. Nếu như gặp tinh nhuệ của Lý Quang Ý thì chỉ ợ Nhạc Trọng đánh lén ngược lại còn bị đối phương đánh tan. Lý Quang Ý thu phục không ít binh doanh, trong tay cũng có không ít binh khí nặng, cũng không phải là đám ô hợp của Nhạc Trọng dẫn đầu có thể so sánh được.</w:t>
      </w:r>
    </w:p>
    <w:p>
      <w:pPr>
        <w:pStyle w:val="BodyText"/>
      </w:pPr>
      <w:r>
        <w:t xml:space="preserve">Nhạc Trọng đi nhanh qua các đoàn xe, chỉ thấy trong từng chiếc xe lớn này, người Hoa giống như heo chó quần áo rách tả tơi, thân thể tản ra mùi thúi ngồi sát nhau, hai mắt chết lặng mang theo hoảng sợ, rất nhiều nữ nhân thậm chí thân thể lõa lồ, trên người còn mang theo vết lấm tấm vàng nhạt.</w:t>
      </w:r>
    </w:p>
    <w:p>
      <w:pPr>
        <w:pStyle w:val="BodyText"/>
      </w:pPr>
      <w:r>
        <w:t xml:space="preserve">- Lý Quang Ý xem ra cũng không phải kẻ tốt gì!</w:t>
      </w:r>
    </w:p>
    <w:p>
      <w:pPr>
        <w:pStyle w:val="BodyText"/>
      </w:pPr>
      <w:r>
        <w:t xml:space="preserve">Trong nội tâm Nhạc Trọng sát ý loe lên, tiếp tục đi lên phía trước. Trong tận thế hắn nhìn thấy quá nhiều chuyện tàn khốc, hắn biết rõ dù đồng tình những người Hoa này cũng không thực tế, còn không bằng giết mấy tên tra tấn người Hoa.</w:t>
      </w:r>
    </w:p>
    <w:p>
      <w:pPr>
        <w:pStyle w:val="BodyText"/>
      </w:pPr>
      <w:r>
        <w:t xml:space="preserve">Nhạc Trọng đi tới từng chiếc xe vận tải, liền nhìn thấy ba mươi mấy nữ nhân xinh đẹp ở trong một chiếc xe. Hắn vừa mới hợp nhất đám người Hồng môn luc này trực tiếp vứt bỏ súng ống nhào qua đám nữ nhân này, xé rách quần áo của những nữ nhân kia. Những nữ nhân kia hoảng sợ vô lực hét lên.</w:t>
      </w:r>
    </w:p>
    <w:p>
      <w:pPr>
        <w:pStyle w:val="BodyText"/>
      </w:pPr>
      <w:r>
        <w:t xml:space="preserve">Sau đại thắng chơi nữ nhân không chỉ là thói quen của Hồng môn, Bành Lăng Ba cũng dùng loại phương thức này thống ngự chiến sĩ Hồng môn. Loại phương pháp này có thể làm cho đám chiến sĩ Hồng môn trung thành với Bành Lăng Ba.</w:t>
      </w:r>
    </w:p>
    <w:p>
      <w:pPr>
        <w:pStyle w:val="Compact"/>
      </w:pPr>
      <w:r>
        <w:t xml:space="preserve">Minh Giai Giai nhìn qua những nữ nhân giãy dụa trên mặt đất thì nhướng mày, thối lui đến bên người Nhạc Trọng.</w:t>
      </w:r>
      <w:r>
        <w:br w:type="textWrapping"/>
      </w:r>
      <w:r>
        <w:br w:type="textWrapping"/>
      </w:r>
    </w:p>
    <w:p>
      <w:pPr>
        <w:pStyle w:val="Heading2"/>
      </w:pPr>
      <w:bookmarkStart w:id="442" w:name="chương-420-bắt-người-2"/>
      <w:bookmarkEnd w:id="442"/>
      <w:r>
        <w:t xml:space="preserve">420. Chương 420: Bắt Người! (2)</w:t>
      </w:r>
    </w:p>
    <w:p>
      <w:pPr>
        <w:pStyle w:val="Compact"/>
      </w:pPr>
      <w:r>
        <w:br w:type="textWrapping"/>
      </w:r>
      <w:r>
        <w:br w:type="textWrapping"/>
      </w:r>
    </w:p>
    <w:p>
      <w:pPr>
        <w:pStyle w:val="BodyText"/>
      </w:pPr>
      <w:r>
        <w:t xml:space="preserve">Nàng mặc dù đã gặp qua tràng diện này, nhưng mà thế nào cũng không quen. Tuy nàng nhỏ tuổi nhưng dù sao cũng là nữ nhân. Làm ra chuyện giẫm đạp nữ nhân thì nàng thập phần không quen nhìn, cũng vô lực ngăn cản.</w:t>
      </w:r>
    </w:p>
    <w:p>
      <w:pPr>
        <w:pStyle w:val="BodyText"/>
      </w:pPr>
      <w:r>
        <w:t xml:space="preserve">Nhạc Trọng nhìn qua đám người vứt bỏ súng ống nhào qua người của nữ nhân thì quát lên:</w:t>
      </w:r>
    </w:p>
    <w:p>
      <w:pPr>
        <w:pStyle w:val="BodyText"/>
      </w:pPr>
      <w:r>
        <w:t xml:space="preserve">- Đem đám súc sinh này bắt lại cho tôi!</w:t>
      </w:r>
    </w:p>
    <w:p>
      <w:pPr>
        <w:pStyle w:val="BodyText"/>
      </w:pPr>
      <w:r>
        <w:t xml:space="preserve">Đám chiến sĩ hai mắt nhìn nhau, cuối cùng dựa theo uy thế của Nhạc Trọng mà tiến lên bắt lấy mấy tên kia.</w:t>
      </w:r>
    </w:p>
    <w:p>
      <w:pPr>
        <w:pStyle w:val="BodyText"/>
      </w:pPr>
      <w:r>
        <w:t xml:space="preserve">- Móa! ! Kéo cái gì! Lão tử thoải mái thì các người lên!</w:t>
      </w:r>
    </w:p>
    <w:p>
      <w:pPr>
        <w:pStyle w:val="BodyText"/>
      </w:pPr>
      <w:r>
        <w:t xml:space="preserve">Một tên chiến sĩ bị kéo lên, trong miệng vẫn hùng hùng hổ hổ, nhưng mà hăn nhìn thấy Nhạc Trọng đứng cách đó không xa, chợt sắc mặt trở nên tái nhợt và dùng âm thanh run rẩy nói:</w:t>
      </w:r>
    </w:p>
    <w:p>
      <w:pPr>
        <w:pStyle w:val="BodyText"/>
      </w:pPr>
      <w:r>
        <w:t xml:space="preserve">- Nhạc. . . . Lão. . . . Đại! !</w:t>
      </w:r>
    </w:p>
    <w:p>
      <w:pPr>
        <w:pStyle w:val="BodyText"/>
      </w:pPr>
      <w:r>
        <w:t xml:space="preserve">- Tất cả mọi người tập hợp!</w:t>
      </w:r>
    </w:p>
    <w:p>
      <w:pPr>
        <w:pStyle w:val="BodyText"/>
      </w:pPr>
      <w:r>
        <w:t xml:space="preserve">Nhạc Trọng xanh mặt ra lệnh.</w:t>
      </w:r>
    </w:p>
    <w:p>
      <w:pPr>
        <w:pStyle w:val="BodyText"/>
      </w:pPr>
      <w:r>
        <w:t xml:space="preserve">Dưới mệnh lệnh của Nhạc Trọng thì hơn trăm tên chiến sĩ tụ tập cùng một chỗ bọn họ nhanh chóng biết rõ ngọn nguồn, đều lẳng lặng nhìn Nhạc Trọng, xem Nhạc Trọng xử trí đám người này thế nào.</w:t>
      </w:r>
    </w:p>
    <w:p>
      <w:pPr>
        <w:pStyle w:val="BodyText"/>
      </w:pPr>
      <w:r>
        <w:t xml:space="preserve">Nhạc Trọng nhìn qua mấy tên kia nói:</w:t>
      </w:r>
    </w:p>
    <w:p>
      <w:pPr>
        <w:pStyle w:val="BodyText"/>
      </w:pPr>
      <w:r>
        <w:t xml:space="preserve">- Đám súc sinh này dám cưỡng hiếp phụ nữ trên chiến trường, đã không phải là bộ hạ của tôi. Hiện tại tôi tuyên bố, tiến hành xử bắn bọn chúng tại chỗ!</w:t>
      </w:r>
    </w:p>
    <w:p>
      <w:pPr>
        <w:pStyle w:val="BodyText"/>
      </w:pPr>
      <w:r>
        <w:t xml:space="preserve">Nghe được Nhạc Trọng tuyên án, những chiến sĩ đang chờ thẩm phán này bắt đầu nhao nhao lên.</w:t>
      </w:r>
    </w:p>
    <w:p>
      <w:pPr>
        <w:pStyle w:val="BodyText"/>
      </w:pPr>
      <w:r>
        <w:t xml:space="preserve">Một gã chiến sĩ giãy dụa rống to lên:</w:t>
      </w:r>
    </w:p>
    <w:p>
      <w:pPr>
        <w:pStyle w:val="BodyText"/>
      </w:pPr>
      <w:r>
        <w:t xml:space="preserve">- Nhạc lão đại! ! Anh đã nói chỉ cần chúng tôi đi theo anh chiến đấu! Anh sẽ cho chúng tôi đồ ăn! Nữ nhân! Thắng lợi! ! Tôi chỉ chơi nữ nhân thì có gì sai chứ?</w:t>
      </w:r>
    </w:p>
    <w:p>
      <w:pPr>
        <w:pStyle w:val="BodyText"/>
      </w:pPr>
      <w:r>
        <w:t xml:space="preserve">- Đúng vậy a! ! Tôi không phục! !</w:t>
      </w:r>
    </w:p>
    <w:p>
      <w:pPr>
        <w:pStyle w:val="BodyText"/>
      </w:pPr>
      <w:r>
        <w:t xml:space="preserve">"..."</w:t>
      </w:r>
    </w:p>
    <w:p>
      <w:pPr>
        <w:pStyle w:val="BodyText"/>
      </w:pPr>
      <w:r>
        <w:t xml:space="preserve">Những chiến sĩ này nhao nhao kêu to, bọn họ muốn tranh thủ hy vọng cho tính mạng của mình.</w:t>
      </w:r>
    </w:p>
    <w:p>
      <w:pPr>
        <w:pStyle w:val="BodyText"/>
      </w:pPr>
      <w:r>
        <w:t xml:space="preserve">Nhạc Trọng xanh mặt trầm giọng nói:</w:t>
      </w:r>
    </w:p>
    <w:p>
      <w:pPr>
        <w:pStyle w:val="BodyText"/>
      </w:pPr>
      <w:r>
        <w:t xml:space="preserve">- Tôi cho các người lực lượng chứ không phải cho các anh lăng nhục nữ nhân! Muốn nữ nhân tôi sẽ cho các người. Nếu như lăng nhục nữ nhân thì tôi sẽ giáng chức đưa vào trong cặn bã doanh. Nhưng mà trên chiến trường các người là quân nhân! Trên chiến trường vứt bỏ vũ khí đi lăng nhục nữ nhân đều là đồ đáng chết.</w:t>
      </w:r>
    </w:p>
    <w:p>
      <w:pPr>
        <w:pStyle w:val="BodyText"/>
      </w:pPr>
      <w:r>
        <w:t xml:space="preserve">Nhạc Trọng nhìn qua Trịnh Minh Hòa lạnh như băng ra lệnh:</w:t>
      </w:r>
    </w:p>
    <w:p>
      <w:pPr>
        <w:pStyle w:val="BodyText"/>
      </w:pPr>
      <w:r>
        <w:t xml:space="preserve">- Chấp hành xử bắn!</w:t>
      </w:r>
    </w:p>
    <w:p>
      <w:pPr>
        <w:pStyle w:val="BodyText"/>
      </w:pPr>
      <w:r>
        <w:t xml:space="preserve">Trịnh Minh Hòa trong nội tâm rùng mình, biết rõ Nhạc Trọng đang ép hắn lựa chọn. Nếu hắn chấp hành lệnh Nhạc Trọng xử bắn. Như vậy hắn trong lòng chiến sĩ Hồng môn sẽ hạ thấp cấp tốc, dù sao bắn chết đều là người trong Hồng môn trước kia. Nhưng nếu hắn không chấp hành lệnh của Nhạc Trọng thì chỉ sợ Nhạc Trọng lập tức dùng tội kháng lệnh mà bắn hắn.</w:t>
      </w:r>
    </w:p>
    <w:p>
      <w:pPr>
        <w:pStyle w:val="BodyText"/>
      </w:pPr>
      <w:r>
        <w:t xml:space="preserve">Trịnh Minh Hòa không do dự, lãnh khốc ra lệnh:</w:t>
      </w:r>
    </w:p>
    <w:p>
      <w:pPr>
        <w:pStyle w:val="BodyText"/>
      </w:pPr>
      <w:r>
        <w:t xml:space="preserve">- Nổ súng! !</w:t>
      </w:r>
    </w:p>
    <w:p>
      <w:pPr>
        <w:pStyle w:val="BodyText"/>
      </w:pPr>
      <w:r>
        <w:t xml:space="preserve">Phanh! Phanh!</w:t>
      </w:r>
    </w:p>
    <w:p>
      <w:pPr>
        <w:pStyle w:val="BodyText"/>
      </w:pPr>
      <w:r>
        <w:t xml:space="preserve">Trịnh Minh Hòa cho chiến sĩ dưới tay xử bắn mấy tên lăng nhục phụ nữ. Tuy những chiến sĩ kia ngày xưa là đồng liêu, nhưng nếu không bắn thì người chết là bọn họ.</w:t>
      </w:r>
    </w:p>
    <w:p>
      <w:pPr>
        <w:pStyle w:val="BodyText"/>
      </w:pPr>
      <w:r>
        <w:t xml:space="preserve">Súng vang lên, những tên lăng nhục phụ nữ bị xử bắn.</w:t>
      </w:r>
    </w:p>
    <w:p>
      <w:pPr>
        <w:pStyle w:val="BodyText"/>
      </w:pPr>
      <w:r>
        <w:t xml:space="preserve">Nhạc Trọng nhìn chung quanh và trầm giọng nói ra.</w:t>
      </w:r>
    </w:p>
    <w:p>
      <w:pPr>
        <w:pStyle w:val="BodyText"/>
      </w:pPr>
      <w:r>
        <w:t xml:space="preserve">- Tôi hy vọng các người lấy kết cục của bọn họ làm gương! Nữ nhân, tài phú, đồ ăn tôi sẽ cho các người. Nhưng mà phải phục tùng mệnh lệnh và quy tắc tôi đưa ra, hiểu chưa?</w:t>
      </w:r>
    </w:p>
    <w:p>
      <w:pPr>
        <w:pStyle w:val="BodyText"/>
      </w:pPr>
      <w:r>
        <w:t xml:space="preserve">Vệ Trữ Quốc dẫn đầu rống lớn nói:</w:t>
      </w:r>
    </w:p>
    <w:p>
      <w:pPr>
        <w:pStyle w:val="BodyText"/>
      </w:pPr>
      <w:r>
        <w:t xml:space="preserve">- Hiểu!</w:t>
      </w:r>
    </w:p>
    <w:p>
      <w:pPr>
        <w:pStyle w:val="BodyText"/>
      </w:pPr>
      <w:r>
        <w:t xml:space="preserve">- Hiểu!</w:t>
      </w:r>
    </w:p>
    <w:p>
      <w:pPr>
        <w:pStyle w:val="BodyText"/>
      </w:pPr>
      <w:r>
        <w:t xml:space="preserve">Trong nội tâm tất cả chiến sĩ rùng mình. Bọn họ vừa mới bị Nhạc Trọng hợp nhất, còn chưa hoàn toàn tin phục Nhạc Trọng. Nhưng mà bọn họ cũng nguyện ý đi theo Nhạc Trọng là người dẫn bọn họ thắng lợi. Chỉ cần Nhạc Trọng có thể mang bọn họ tới thắng lợi thì không cần lo lắng cái gì. Thế nhưng mà Nhạc Trọng một khi thất bại thì những người vừa hợp nhất này sẽ bỏ chạy tán loạn.</w:t>
      </w:r>
    </w:p>
    <w:p>
      <w:pPr>
        <w:pStyle w:val="BodyText"/>
      </w:pPr>
      <w:r>
        <w:t xml:space="preserve">- Bây giờ cho phép bắt giết tù binh tùy ý!</w:t>
      </w:r>
    </w:p>
    <w:p>
      <w:pPr>
        <w:pStyle w:val="BodyText"/>
      </w:pPr>
      <w:r>
        <w:t xml:space="preserve">Nhạc Trọng lãnh khốc nói ra.</w:t>
      </w:r>
    </w:p>
    <w:p>
      <w:pPr>
        <w:pStyle w:val="BodyText"/>
      </w:pPr>
      <w:r>
        <w:t xml:space="preserve">- Chậm!</w:t>
      </w:r>
    </w:p>
    <w:p>
      <w:pPr>
        <w:pStyle w:val="BodyText"/>
      </w:pPr>
      <w:r>
        <w:t xml:space="preserve">Lúc này Vệ Trữ Quốc đột nhiên lên tiếng.</w:t>
      </w:r>
    </w:p>
    <w:p>
      <w:pPr>
        <w:pStyle w:val="BodyText"/>
      </w:pPr>
      <w:r>
        <w:t xml:space="preserve">Nhạc Trọng lúc này dùng ánh mắt lạnh như băng nhìn qua Vệ Trữ Quốc.</w:t>
      </w:r>
    </w:p>
    <w:p>
      <w:pPr>
        <w:pStyle w:val="BodyText"/>
      </w:pPr>
      <w:r>
        <w:t xml:space="preserve">Vệ Trữ Quốc bị ánh mắt Nhạc Trọng nhìn thì toàn thân phát lạnh, hắn vẫn kiên trì nhìn qua Nhạc Trọng nói ra:</w:t>
      </w:r>
    </w:p>
    <w:p>
      <w:pPr>
        <w:pStyle w:val="BodyText"/>
      </w:pPr>
      <w:r>
        <w:t xml:space="preserve">- Nhạc lão đại, bắt giết tù binh không được! ! Hơn nữa đồ sát tù binh nếu truyền đi thì ai dám đầu hàng ngài nữa?</w:t>
      </w:r>
    </w:p>
    <w:p>
      <w:pPr>
        <w:pStyle w:val="BodyText"/>
      </w:pPr>
      <w:r>
        <w:t xml:space="preserve">Từ xưa đến nay những thế lực muốn mưu cầu việc lớn không ai đi làm chuyện bắt giết. Không phải vì bọn họ hảo tâm, mà là một khi danh tiếng bắt giết truyền ra. Người nguyện ý đầu hàng ít đi rất nhiều. Vệ Trữ Quốc cũng hy vọng Nhạc Trọng có thể trở thành bá chủ một phương, hắn là hàng tướng cũng lạnh lòng.</w:t>
      </w:r>
    </w:p>
    <w:p>
      <w:pPr>
        <w:pStyle w:val="BodyText"/>
      </w:pPr>
      <w:r>
        <w:t xml:space="preserve">Nghe Vệ Trữ Quốc nói vậy thì Trịnh Minh Hòa bước chân trì trệ, nhìn qua Nhạc Trọng.</w:t>
      </w:r>
    </w:p>
    <w:p>
      <w:pPr>
        <w:pStyle w:val="BodyText"/>
      </w:pPr>
      <w:r>
        <w:t xml:space="preserve">Lúc này nhìn thấy Nhạc Trọng đi tới, hai tên chiến sĩ đi tới chiếc xe chở đầy rương, chỉ thấy trong rương là bồn hoa cực lớn, trong trong có trái cây có cây có lá màu xanh biếc, cao tới một mét, ngọn cây có trái cây nhỏ đong đưa như trân châu.</w:t>
      </w:r>
    </w:p>
    <w:p>
      <w:pPr>
        <w:pStyle w:val="BodyText"/>
      </w:pPr>
      <w:r>
        <w:t xml:space="preserve">- Đây là vật gì?</w:t>
      </w:r>
    </w:p>
    <w:p>
      <w:pPr>
        <w:pStyle w:val="BodyText"/>
      </w:pPr>
      <w:r>
        <w:t xml:space="preserve">Nhạc Trọng nhìn qua tên đại đội trưởng Mạc Bội Tường tù binh Thái.</w:t>
      </w:r>
    </w:p>
    <w:p>
      <w:pPr>
        <w:pStyle w:val="BodyText"/>
      </w:pPr>
      <w:r>
        <w:t xml:space="preserve">Mạc Bội Tường cũng là quan chức lớn nhất trong đám tù binh.</w:t>
      </w:r>
    </w:p>
    <w:p>
      <w:pPr>
        <w:pStyle w:val="BodyText"/>
      </w:pPr>
      <w:r>
        <w:t xml:space="preserve">Mạc Bội Tường nhanh chóng nói:</w:t>
      </w:r>
    </w:p>
    <w:p>
      <w:pPr>
        <w:pStyle w:val="BodyText"/>
      </w:pPr>
      <w:r>
        <w:t xml:space="preserve">- Đại nhân! Đây là ba gã trưởng quan của Liệp Báo doanh phát hiện trong trấn nhỏ. Phát hiện gốc cây này thì ở gần có mười sáu con biến dị thú Hung Nha Viên Hầu. Vì tiêu diệt đám Hung Nha Viên Hầu thì chúng tôi chết vài huynh đệ.</w:t>
      </w:r>
    </w:p>
    <w:p>
      <w:pPr>
        <w:pStyle w:val="BodyText"/>
      </w:pPr>
      <w:r>
        <w:t xml:space="preserve">Nhạc Trọng không nói ra lời nào nhìn qua cây nhỏ này, hắn phất phất tay cho Mạc Bội Tường lui xuống dưới.</w:t>
      </w:r>
    </w:p>
    <w:p>
      <w:pPr>
        <w:pStyle w:val="BodyText"/>
      </w:pPr>
      <w:r>
        <w:t xml:space="preserve">Nhạc Trọng thò tay hái trái cây trân châu này xuống, ngửi thấy mùi thơm kỳ dị từ trên trái cây này truyền ra.</w:t>
      </w:r>
    </w:p>
    <w:p>
      <w:pPr>
        <w:pStyle w:val="BodyText"/>
      </w:pPr>
      <w:r>
        <w:t xml:space="preserve">Nhạc Trọng cầm lấy gốc cây có trân châu nhỏ này một hồi, hắn đã có tám phần nắm chắc đây khẳng định là đồ tốt. Nhưng mà trái cây này có hiệu quả gì thì không biết. Nếu như ăn trái cây này mà làm cho người ta hôn mê, hắn chỉ sợ sẽ bị đám chiến sĩ dưới trướng tiêu diệt đầu tiên đấy.</w:t>
      </w:r>
    </w:p>
    <w:p>
      <w:pPr>
        <w:pStyle w:val="BodyText"/>
      </w:pPr>
      <w:r>
        <w:t xml:space="preserve">Minh Giai Giai thập phần thông minh, thoáng cái nhìn ra băn khoăn của Nhạc Trọng, nàng mang theo nụ cười ngọt ngào đi tới trước người Nhạc Trọng, dùng ánh mắt to tròn nhìn qua Nhạc Trọng nói:</w:t>
      </w:r>
    </w:p>
    <w:p>
      <w:pPr>
        <w:pStyle w:val="BodyText"/>
      </w:pPr>
      <w:r>
        <w:t xml:space="preserve">- Chủ nhân, ngài đang lo lắng trái cây có độc sao? Như vậy tôi sẽ thí nghiệm một chút nhé?</w:t>
      </w:r>
    </w:p>
    <w:p>
      <w:pPr>
        <w:pStyle w:val="BodyText"/>
      </w:pPr>
      <w:r>
        <w:t xml:space="preserve">Nhạc Trọng nhìn thấy Minh Giai Giai trầm giọng hỏi:</w:t>
      </w:r>
    </w:p>
    <w:p>
      <w:pPr>
        <w:pStyle w:val="BodyText"/>
      </w:pPr>
      <w:r>
        <w:t xml:space="preserve">- Giai Giai! Quả này tám phần nắm chắc là đồ tốt, đối với thân thể vô hại. Mà dù sao không phải mười thành nắm chắc, cô xác định muốn thử?</w:t>
      </w:r>
    </w:p>
    <w:p>
      <w:pPr>
        <w:pStyle w:val="BodyText"/>
      </w:pPr>
      <w:r>
        <w:t xml:space="preserve">Minh Giai Giai vẻ mặt kiên định nhìn qua Nhạc Trọng nói:</w:t>
      </w:r>
    </w:p>
    <w:p>
      <w:pPr>
        <w:pStyle w:val="BodyText"/>
      </w:pPr>
      <w:r>
        <w:t xml:space="preserve">- Xin cho tôi thử một lần!</w:t>
      </w:r>
    </w:p>
    <w:p>
      <w:pPr>
        <w:pStyle w:val="BodyText"/>
      </w:pPr>
      <w:r>
        <w:t xml:space="preserve">Minh Giai Giai cũng nhìn qua Trân Châu Quả có xác xuất là đồ tốt thật lớn. Nàng cũng nắm chắc cơ hội tốt này. Nếu như Trân Châu Quả có thể làm cho nàng lột xác trở thành cường giả, như vậy nàng sẽ lời lớn. Trong tận thế này có thể trở thành cường giả cơ hội rất ít. Cho dù Trân Châu Quả không có khả năng làm cho nàng trở thành cường giả, nàng cũng có thể thắng được tín nhiệm của Nhạc Trọng. Kết quả xấu nhất là nàng bị độc chết.</w:t>
      </w:r>
    </w:p>
    <w:p>
      <w:pPr>
        <w:pStyle w:val="BodyText"/>
      </w:pPr>
      <w:r>
        <w:t xml:space="preserve">Nhạc Trọng nhìn qua Minh Giai Giai vẻ mặt kiên định chợt đem Trân Châu Quả ném vào trong tay của nàng.</w:t>
      </w:r>
    </w:p>
    <w:p>
      <w:pPr>
        <w:pStyle w:val="BodyText"/>
      </w:pPr>
      <w:r>
        <w:t xml:space="preserve">- Tốt! Cho cô!</w:t>
      </w:r>
    </w:p>
    <w:p>
      <w:pPr>
        <w:pStyle w:val="BodyText"/>
      </w:pPr>
      <w:r>
        <w:t xml:space="preserve">Minh Giai Giai tiếp nhận Trân Châu Quả và không cho bản thân mình thời gian để hối hận, trực tiếp đem Trân Châu Quả nuốt vào trong bụng.</w:t>
      </w:r>
    </w:p>
    <w:p>
      <w:pPr>
        <w:pStyle w:val="BodyText"/>
      </w:pPr>
      <w:r>
        <w:t xml:space="preserve">Miếng Trân Châu Quả vừa tiến vào trong bụng của Minh Giai Giai thì hóa thành dòng nước mát lạnh chảy khắp tứ chi bách hài của hắn.</w:t>
      </w:r>
    </w:p>
    <w:p>
      <w:pPr>
        <w:pStyle w:val="Compact"/>
      </w:pPr>
      <w:r>
        <w:t xml:space="preserve">Dòng nước mát lạnh chảy khắp thân thể của Minh Giai Giai, cơ hồ làm thân thể của nàng đông lại.</w:t>
      </w:r>
      <w:r>
        <w:br w:type="textWrapping"/>
      </w:r>
      <w:r>
        <w:br w:type="textWrapping"/>
      </w:r>
    </w:p>
    <w:p>
      <w:pPr>
        <w:pStyle w:val="Heading2"/>
      </w:pPr>
      <w:bookmarkStart w:id="443" w:name="chương-421-trân-châu-quả."/>
      <w:bookmarkEnd w:id="443"/>
      <w:r>
        <w:t xml:space="preserve">421. Chương 421: Trân Châu Quả.</w:t>
      </w:r>
    </w:p>
    <w:p>
      <w:pPr>
        <w:pStyle w:val="Compact"/>
      </w:pPr>
      <w:r>
        <w:br w:type="textWrapping"/>
      </w:r>
      <w:r>
        <w:br w:type="textWrapping"/>
      </w:r>
    </w:p>
    <w:p>
      <w:pPr>
        <w:pStyle w:val="BodyText"/>
      </w:pPr>
      <w:r>
        <w:t xml:space="preserve">Trên mặt nàng trong khoảng thời gian ngắn nhiễm một tầng sương lạnh, nàng có chút há miệng ra, một tia băng sương lạnh như băng bay ra, làm cho nàng như bị bỏ vào hầm băng, giống như con chim nhỏ yếu nép vào trong ngực của Nhạc Trọng.</w:t>
      </w:r>
    </w:p>
    <w:p>
      <w:pPr>
        <w:pStyle w:val="BodyText"/>
      </w:pPr>
      <w:r>
        <w:t xml:space="preserve">Nhạc Trọng thoáng cái ôm Minh Giai Giai vào trong ngực, chỉ cảm thấy tiểu loli trong ngực giống như biến thành một khối băng.</w:t>
      </w:r>
    </w:p>
    <w:p>
      <w:pPr>
        <w:pStyle w:val="BodyText"/>
      </w:pPr>
      <w:r>
        <w:t xml:space="preserve">Nhạc Trọng nhìn qua Minh Giai Giai và không ngừng phán đoán trong lòng:</w:t>
      </w:r>
    </w:p>
    <w:p>
      <w:pPr>
        <w:pStyle w:val="BodyText"/>
      </w:pPr>
      <w:r>
        <w:t xml:space="preserve">- Hiệu quả cụ thể của Trân Châu Quả còn không rõ ràng! Nhưng mà trong quá trình cường hóa quả nhiên có tác dụng phụ.</w:t>
      </w:r>
    </w:p>
    <w:p>
      <w:pPr>
        <w:pStyle w:val="BodyText"/>
      </w:pPr>
      <w:r>
        <w:t xml:space="preserve">Nhạc Trọng nhìn thấy bộ dáng của Minh Giai Giai thì không có lập tức lựa chọn ăn Trân Châu Quả mà niêm phong nó trong xe tải.</w:t>
      </w:r>
    </w:p>
    <w:p>
      <w:pPr>
        <w:pStyle w:val="BodyText"/>
      </w:pPr>
      <w:r>
        <w:t xml:space="preserve">Đúng lúc này Vệ Trữ Quốc đi vào bên người Nhạc Trọng cung kính hỏi:</w:t>
      </w:r>
    </w:p>
    <w:p>
      <w:pPr>
        <w:pStyle w:val="BodyText"/>
      </w:pPr>
      <w:r>
        <w:t xml:space="preserve">- Nhạc lão đại! Có đi tấn công Nam Đô Trấn không?</w:t>
      </w:r>
    </w:p>
    <w:p>
      <w:pPr>
        <w:pStyle w:val="BodyText"/>
      </w:pPr>
      <w:r>
        <w:t xml:space="preserve">Nam Đô Trấn mới là mục tiêu tấn công của Nhạc Trọng lúc này. Ở trong Nam Đô Trấn có bộ đội của Ngô Nham Hoành đóng quân, trong trấn tổng cộng có một ngàn ba trăm người sống sót, trong một ngàn ba trăm người đó có hai trăm người là người Hoa làm nô lệ.</w:t>
      </w:r>
    </w:p>
    <w:p>
      <w:pPr>
        <w:pStyle w:val="BodyText"/>
      </w:pPr>
      <w:r>
        <w:t xml:space="preserve">Nhạc Trọng tạm thời phục kích một doanh Thái Lan phục hưng quân cho nên nhận được nhiều người Hoa, bây giờ quan trọng nhất là tiêu hóa thành quả.</w:t>
      </w:r>
    </w:p>
    <w:p>
      <w:pPr>
        <w:pStyle w:val="BodyText"/>
      </w:pPr>
      <w:r>
        <w:t xml:space="preserve">- Đương nhiên!</w:t>
      </w:r>
    </w:p>
    <w:p>
      <w:pPr>
        <w:pStyle w:val="BodyText"/>
      </w:pPr>
      <w:r>
        <w:t xml:space="preserve">Nhạc Trọng phát động kỹ năng hư không thoáng hiện, bạch cốt vượt qua hư không tới đây.</w:t>
      </w:r>
    </w:p>
    <w:p>
      <w:pPr>
        <w:pStyle w:val="BodyText"/>
      </w:pPr>
      <w:r>
        <w:t xml:space="preserve">Nhạc Trọng chỉ vào bạch cốt và nói với Vệ Trữ Quốc:</w:t>
      </w:r>
    </w:p>
    <w:p>
      <w:pPr>
        <w:pStyle w:val="BodyText"/>
      </w:pPr>
      <w:r>
        <w:t xml:space="preserve">- Vệ Trữ Quốc! Đây là bạch cốt tâm phúc của tôi! Nó đại biểu ý chí của tôi, phải nghe lệnh của nó.</w:t>
      </w:r>
    </w:p>
    <w:p>
      <w:pPr>
        <w:pStyle w:val="BodyText"/>
      </w:pPr>
      <w:r>
        <w:t xml:space="preserve">- Vâng!</w:t>
      </w:r>
    </w:p>
    <w:p>
      <w:pPr>
        <w:pStyle w:val="BodyText"/>
      </w:pPr>
      <w:r>
        <w:t xml:space="preserve">Vệ Trữ Quốc cưỡng chế khiếp sợ trong lòng nói ra. Hắn lần đầu tiên nhìn thấy sinh vật vượt qua hư không xuất hiện ở đây.</w:t>
      </w:r>
    </w:p>
    <w:p>
      <w:pPr>
        <w:pStyle w:val="BodyText"/>
      </w:pPr>
      <w:r>
        <w:t xml:space="preserve">Nhạc Trọng nhìn Vệ Trữ Quốc và trầm giọng nói:</w:t>
      </w:r>
    </w:p>
    <w:p>
      <w:pPr>
        <w:pStyle w:val="BodyText"/>
      </w:pPr>
      <w:r>
        <w:t xml:space="preserve">- Vệ Trữ Quốc, anh bây giờ dẫn người về thôn. Nếu như có người dị động thì nói với bạch cốt, nó sẽ giúp anh giải quyết đám phản đồ.</w:t>
      </w:r>
    </w:p>
    <w:p>
      <w:pPr>
        <w:pStyle w:val="BodyText"/>
      </w:pPr>
      <w:r>
        <w:t xml:space="preserve">- Vâng!</w:t>
      </w:r>
    </w:p>
    <w:p>
      <w:pPr>
        <w:pStyle w:val="BodyText"/>
      </w:pPr>
      <w:r>
        <w:t xml:space="preserve">Vệ Trữ Quốc trong nội tâm rùng mình. Biết rõ Nhạc Trọng đang gõ hắn. Nếu hắn có dị tâm, chỉ sợ bạch cốt tiêu diệt hắn.</w:t>
      </w:r>
    </w:p>
    <w:p>
      <w:pPr>
        <w:pStyle w:val="BodyText"/>
      </w:pPr>
      <w:r>
        <w:t xml:space="preserve">Nhạc Trọng khống chế bộ đội này thời gian quá ngắn, hơn nữa phải dùng thủ đoạn bạo lực khống chế đám quân này. Hắn cũng chưa đạt được toàn bộ nhân tâm của đám người này. Nếu hắn không có mặt chỉ sợ sẽ có phản loạn.</w:t>
      </w:r>
    </w:p>
    <w:p>
      <w:pPr>
        <w:pStyle w:val="BodyText"/>
      </w:pPr>
      <w:r>
        <w:t xml:space="preserve">Nhưng mà bạch cốt không chút úy kỵ súng máy hạng nặng, trấn áp những ô hợp này dễ dàng. Nhạc Trọng lúc này mới có thể yên tâm dẫn người đi tấn công Nam Đô Trấn.</w:t>
      </w:r>
    </w:p>
    <w:p>
      <w:pPr>
        <w:pStyle w:val="BodyText"/>
      </w:pPr>
      <w:r>
        <w:t xml:space="preserve">Dưới chỉ huy của Vệ Trữ Quốc thì một nửa quân lưu lại, phụ trách thủ hộ cùng áp giải đám người Hoa sống sót, trang bị một doanh quay về trấn.</w:t>
      </w:r>
    </w:p>
    <w:p>
      <w:pPr>
        <w:pStyle w:val="BodyText"/>
      </w:pPr>
      <w:r>
        <w:t xml:space="preserve">Mặt khác một nửa bộ đội thì do Nhạc Trọng dẫn đầu tiếp tục xuất phát đi tới Nam Đô Trấn.</w:t>
      </w:r>
    </w:p>
    <w:p>
      <w:pPr>
        <w:pStyle w:val="BodyText"/>
      </w:pPr>
      <w:r>
        <w:t xml:space="preserve">Nam Đô Trấn chính là thị trấn nhỏ ranh giới giữa Ngô Nham Hoành cùng Lý Quang Ý hai thế lực. Trong trấn nhỏ đóng quân tinh nhuệ của Ngô Nham Hoành. Đồng thời xây dựng công sự phòng ngự vô cùng hoàn mỹ. Trong trấn nhỏ khắp nơi có hỏa lực chằng chịt, nếu không có vũ khí hạng nặng rất khó phá nơi này.</w:t>
      </w:r>
    </w:p>
    <w:p>
      <w:pPr>
        <w:pStyle w:val="BodyText"/>
      </w:pPr>
      <w:r>
        <w:t xml:space="preserve">- Thật sự là khó gặm!</w:t>
      </w:r>
    </w:p>
    <w:p>
      <w:pPr>
        <w:pStyle w:val="BodyText"/>
      </w:pPr>
      <w:r>
        <w:t xml:space="preserve">Nhạc Trọng dẫn người nhanh chóng đi tới gần Nam Đô Trấn, hắn ở xa xa nhìn thấy Nam Đô Trấn công sự phòng ngự dày đặc và kết hợp với nhau.</w:t>
      </w:r>
    </w:p>
    <w:p>
      <w:pPr>
        <w:pStyle w:val="BodyText"/>
      </w:pPr>
      <w:r>
        <w:t xml:space="preserve">Trước công sự hoàn mỹ như ở nơi này Thiểm Điện mang theo tiểu đệ của nó công kích chỉ là bị đồ sát mà thôi. Mèo rừng biến dị rất mạnh không sai, nhưng mà có người ở trong công sự phòng ngự thì nhân loại có hỏa lực mạnh mẽ không phải kẻ yếu. Mèo rừng biến dị dã chiến rất mạnh, tấn công phòng ngự kiên cố vô cùng yếu.</w:t>
      </w:r>
    </w:p>
    <w:p>
      <w:pPr>
        <w:pStyle w:val="BodyText"/>
      </w:pPr>
      <w:r>
        <w:t xml:space="preserve">Trịnh Minh Hòa xa xa nhìn qua Nam Đô Trấn một hồi, đi tới bên người Nhạc Trọng và không cam lòng nói ra:</w:t>
      </w:r>
    </w:p>
    <w:p>
      <w:pPr>
        <w:pStyle w:val="BodyText"/>
      </w:pPr>
      <w:r>
        <w:t xml:space="preserve">- Nhạc lão đại! ! Nếu không chúng ta rút lui đi! Nam Đô Trấn này quá khó đánh. Cho dù chúng ta toàn bộ xông lên cũng không thể công phá công sự.</w:t>
      </w:r>
    </w:p>
    <w:p>
      <w:pPr>
        <w:pStyle w:val="BodyText"/>
      </w:pPr>
      <w:r>
        <w:t xml:space="preserve">Đánh Ngô Nham Hoành, Trịnh Minh Hòa nóng lòng nhất, nhưng mà hắn cũng vô cùng rõ ràng, dùng chút binh lực của bọn họ đi đánh Nam Đô Trấn không khác lấy trứng chọi đá. NHững mèo rừng biến dị tấn công công sự sẽ không có kết cục gì tốt cả.</w:t>
      </w:r>
    </w:p>
    <w:p>
      <w:pPr>
        <w:pStyle w:val="BodyText"/>
      </w:pPr>
      <w:r>
        <w:t xml:space="preserve">- Khó sao! Khá tốt, vẫn còn trong phạm vi tiếp nhận!</w:t>
      </w:r>
    </w:p>
    <w:p>
      <w:pPr>
        <w:pStyle w:val="BodyText"/>
      </w:pPr>
      <w:r>
        <w:t xml:space="preserve">Nhạc Trọng tính toán một hồi, nhanh chóng làm ra lựa chọn:</w:t>
      </w:r>
    </w:p>
    <w:p>
      <w:pPr>
        <w:pStyle w:val="BodyText"/>
      </w:pPr>
      <w:r>
        <w:t xml:space="preserve">- Các người chờ ở chỗ này! Tôi đi vào trong.</w:t>
      </w:r>
    </w:p>
    <w:p>
      <w:pPr>
        <w:pStyle w:val="BodyText"/>
      </w:pPr>
      <w:r>
        <w:t xml:space="preserve">Trịnh Minh Hòa vẻ mặt kinh hãi nói:</w:t>
      </w:r>
    </w:p>
    <w:p>
      <w:pPr>
        <w:pStyle w:val="BodyText"/>
      </w:pPr>
      <w:r>
        <w:t xml:space="preserve">- Nhạc lão đại! ! Đây là trận địa phòng ngự đấy. Hơn nữa đó là quân tinh nhuệ của Ngô Nham Hoành, không phải quân ô hợp. Bọn họ đều rút cổ trong công sự, cũng không phải dễ đối phó như vậy. Anh nên nghĩ lại a!</w:t>
      </w:r>
    </w:p>
    <w:p>
      <w:pPr>
        <w:pStyle w:val="BodyText"/>
      </w:pPr>
      <w:r>
        <w:t xml:space="preserve">Quân tinh nhuệ của Ngô Nham Hoành là nhiều bộ binh trải qua chiến đấu thật tốt, trong đó có rất nhiều lão binh nòng cốt, là quân nhân trước tận thế. Sức chiến đấu cũng không giống như bộ binh doanh yếu kém của Lý Quang Ý mà Nhạc Trọng vừa mới phục kích. Lính tinh anh dựa vào công sự phòng ngự thì rất mạnh, vừa rồi Nhạc Trọng tiêu diệt binh doanh của Lý Quang Ý cũng không thể công phá công sự a.</w:t>
      </w:r>
    </w:p>
    <w:p>
      <w:pPr>
        <w:pStyle w:val="BodyText"/>
      </w:pPr>
      <w:r>
        <w:t xml:space="preserve">Trịnh Minh Hòa cũng có thực lực không tầm thường, nhưng mà nếu một mình đi tiêu diệt đám tinh anh đang co rút trong công sự kiên cố. Chỉ sợ rất nhanh sẽ bị đám tinh anh giết chết.</w:t>
      </w:r>
    </w:p>
    <w:p>
      <w:pPr>
        <w:pStyle w:val="BodyText"/>
      </w:pPr>
      <w:r>
        <w:t xml:space="preserve">Trịnh Minh Hòa nhìn thấy thủ đoạn của Nhạc Trọng cho nên cố tính đầu nhập vào Nhạc Trọng. Hắn cũng không muốn người mạnh như Nhạc Trọng chết ở chỗ này.</w:t>
      </w:r>
    </w:p>
    <w:p>
      <w:pPr>
        <w:pStyle w:val="BodyText"/>
      </w:pPr>
      <w:r>
        <w:t xml:space="preserve">- Không cần lo lắng! Các người chỉ cần chờ ở đây tiếp quản trấn nhỏ là được!</w:t>
      </w:r>
    </w:p>
    <w:p>
      <w:pPr>
        <w:pStyle w:val="BodyText"/>
      </w:pPr>
      <w:r>
        <w:t xml:space="preserve">Nhạc Trọng cười cười, hắn cầm một cây súng ngắm nhắm xuống dưới.</w:t>
      </w:r>
    </w:p>
    <w:p>
      <w:pPr>
        <w:pStyle w:val="BodyText"/>
      </w:pPr>
      <w:r>
        <w:t xml:space="preserve">Phanh một tiếng súng vang, một tên chiến sĩ tuần tra bên dưới lập tức bị bắn vào đầu.</w:t>
      </w:r>
    </w:p>
    <w:p>
      <w:pPr>
        <w:pStyle w:val="BodyText"/>
      </w:pPr>
      <w:r>
        <w:t xml:space="preserve">- Địch tập kích! !</w:t>
      </w:r>
    </w:p>
    <w:p>
      <w:pPr>
        <w:pStyle w:val="BodyText"/>
      </w:pPr>
      <w:r>
        <w:t xml:space="preserve">- Súng bắn tỉa! ! Là súng bắn tỉa! !</w:t>
      </w:r>
    </w:p>
    <w:p>
      <w:pPr>
        <w:pStyle w:val="BodyText"/>
      </w:pPr>
      <w:r>
        <w:t xml:space="preserve">"..."</w:t>
      </w:r>
    </w:p>
    <w:p>
      <w:pPr>
        <w:pStyle w:val="BodyText"/>
      </w:pPr>
      <w:r>
        <w:t xml:space="preserve">Nương theo đó là âm thanh giận dữ, đám tinh anh lập tức chui vào trong công sự che chắn không ra ngoài, làm cho Nhạc Trọng không có cơ hội bắn chết người thứ hai.</w:t>
      </w:r>
    </w:p>
    <w:p>
      <w:pPr>
        <w:pStyle w:val="BodyText"/>
      </w:pPr>
      <w:r>
        <w:t xml:space="preserve">- Tố chất thật cao! Không hổ là tinh anh của Ngô Nham Hoành!</w:t>
      </w:r>
    </w:p>
    <w:p>
      <w:pPr>
        <w:pStyle w:val="BodyText"/>
      </w:pPr>
      <w:r>
        <w:t xml:space="preserve">Nhạc Trọng nhìn qua đám tinh anh vô cùng nhanh nhẹn trốn ra sau công sự thì cảm thán.</w:t>
      </w:r>
    </w:p>
    <w:p>
      <w:pPr>
        <w:pStyle w:val="BodyText"/>
      </w:pPr>
      <w:r>
        <w:t xml:space="preserve">Nhưng mà Nhạc Trọng ngay từ đầu đã chuẩn bị tâm lý thật tốt. Bộ đội tinh anh với hắn mà nói không phải không thể chiến thắng.</w:t>
      </w:r>
    </w:p>
    <w:p>
      <w:pPr>
        <w:pStyle w:val="BodyText"/>
      </w:pPr>
      <w:r>
        <w:t xml:space="preserve">Nhạc Trọng từ trong trữ vật giới chỉ móc ra cái mũ sắt bọc da Hắc Lân Hung Trư cấp hai, sau đó nhanh chóng tiềm hành vào trong trấn nhỏ.</w:t>
      </w:r>
    </w:p>
    <w:p>
      <w:pPr>
        <w:pStyle w:val="BodyText"/>
      </w:pPr>
      <w:r>
        <w:t xml:space="preserve">- Súng bắn tỉa!</w:t>
      </w:r>
    </w:p>
    <w:p>
      <w:pPr>
        <w:pStyle w:val="BodyText"/>
      </w:pPr>
      <w:r>
        <w:t xml:space="preserve">Nhạc Trọng vừa mới khẽ động thì cảm giác được bảy tám ánh mắt tập trung, chỉ có những tay súng bắn tỉa mới có thể ở xa như vậy tập trung vào Nhạc Trọng.</w:t>
      </w:r>
    </w:p>
    <w:p>
      <w:pPr>
        <w:pStyle w:val="BodyText"/>
      </w:pPr>
      <w:r>
        <w:t xml:space="preserve">Nếu muốn ở xa mà tập trung vào cường giả di động nhanh như Nhạc Trọng, trừ phi có được cao thủ tăng kỹ năng sở trường bắn tỉa lên ba điểm mới có khả năng, bắn tỉa bình thường bắt được quỹ tích của Nhạc Trọng vô cùng khó khăn.</w:t>
      </w:r>
    </w:p>
    <w:p>
      <w:pPr>
        <w:pStyle w:val="BodyText"/>
      </w:pPr>
      <w:r>
        <w:t xml:space="preserve">Nhạc Trọng nhanh chóng tiếp cận trấn nhỏ phạm vi hai trăm mét, trong công sự phòng ngự hỏa lực bắn ra mãnh liệt. Ánh lửa chớp động mang theo âm thanh kim loại dày đặc vang lên.</w:t>
      </w:r>
    </w:p>
    <w:p>
      <w:pPr>
        <w:pStyle w:val="BodyText"/>
      </w:pPr>
      <w:r>
        <w:t xml:space="preserve">Trước phong bạo kim loại khủng bố này, trừ biên dị thú ngoài cấp hai ra. Căn bản không có biến dị thú nào xông vào được. Nếu là Nhạc Trọng khu động mèo rừng công trấn, không cách nào xông qua hỏa lực như vậy được.</w:t>
      </w:r>
    </w:p>
    <w:p>
      <w:pPr>
        <w:pStyle w:val="BodyText"/>
      </w:pPr>
      <w:r>
        <w:t xml:space="preserve">Dưới mưa đạn dày đặc, Nhạc Trọng phát động kỹ năng Ảnh Bộ, thân hình hắn không ngừng chớp động, không dừng lại nơi nào quá một giây.</w:t>
      </w:r>
    </w:p>
    <w:p>
      <w:pPr>
        <w:pStyle w:val="Compact"/>
      </w:pPr>
      <w:r>
        <w:br w:type="textWrapping"/>
      </w:r>
      <w:r>
        <w:br w:type="textWrapping"/>
      </w:r>
    </w:p>
    <w:p>
      <w:pPr>
        <w:pStyle w:val="Heading2"/>
      </w:pPr>
      <w:bookmarkStart w:id="444" w:name="chương-422-đồ-sát."/>
      <w:bookmarkEnd w:id="444"/>
      <w:r>
        <w:t xml:space="preserve">422. Chương 422: Đồ Sát.</w:t>
      </w:r>
    </w:p>
    <w:p>
      <w:pPr>
        <w:pStyle w:val="Compact"/>
      </w:pPr>
      <w:r>
        <w:br w:type="textWrapping"/>
      </w:r>
      <w:r>
        <w:br w:type="textWrapping"/>
      </w:r>
    </w:p>
    <w:p>
      <w:pPr>
        <w:pStyle w:val="BodyText"/>
      </w:pPr>
      <w:r>
        <w:t xml:space="preserve">Phạm vi hai trăm mét này không có gì cây cối, không có công cự che chắn, được thanh lý sạch sẽ. Nhạc Trọng nếu tiếp tục tiến lên sẽ thành mục tiêu cho ngươi ta bắn.</w:t>
      </w:r>
    </w:p>
    <w:p>
      <w:pPr>
        <w:pStyle w:val="BodyText"/>
      </w:pPr>
      <w:r>
        <w:t xml:space="preserve">Trong trấn nhỏ này có không ít súng máy hạng nặng, dù súng máy hạng nặng bắn lên người không làm tổn thương Nhạc Trọng, nhưng mà lực trùng kích làm hắn nội thương không nhẹ. Dù sao cường độ thân thể của hắn không có biên thái như biến dị thú.</w:t>
      </w:r>
    </w:p>
    <w:p>
      <w:pPr>
        <w:pStyle w:val="BodyText"/>
      </w:pPr>
      <w:r>
        <w:t xml:space="preserve">Nhạc Trọng nhanh chóng di động thật nhanh, đem toàn bộ trấn nhỏ thu vào mắt, toàn bộ hỏa lực hiện ra trước mặt của hắn. Hắn nhìn qua hướng trấn nhỏ, mười đoàn ma viêm nhỏ bay ra ngoài, phá toái hư không bắn vào mười hai điểm đang nã hỏa lực.</w:t>
      </w:r>
    </w:p>
    <w:p>
      <w:pPr>
        <w:pStyle w:val="BodyText"/>
      </w:pPr>
      <w:r>
        <w:t xml:space="preserve">Trong chớp mắt hỏa diễm vô cùng phong bạo bắn tới, trực tiếp tiêu diệt ba mươi mấy tên tinh anh của Ngô Nham Hoành ở trong đó. Hỏa diễm đáng sợ rơi vào trong công sự thì lập tức sinh ra tiếng nổ mạnh. Một loạt tinh anh trong đó bị hỏa diễm thiêu chết, nhưng mà Nhạc Trọng cũng hao phí hơn hai mươi điểm tinh thần.</w:t>
      </w:r>
    </w:p>
    <w:p>
      <w:pPr>
        <w:pStyle w:val="BodyText"/>
      </w:pPr>
      <w:r>
        <w:t xml:space="preserve">Thành quả chiên đấu như vậy cũng chỉ có kỹ năng ma viêm được tăng ba cấp và là cường giả như Nhạc Trọng mới có khả năng sử dụng.</w:t>
      </w:r>
    </w:p>
    <w:p>
      <w:pPr>
        <w:pStyle w:val="BodyText"/>
      </w:pPr>
      <w:r>
        <w:t xml:space="preserve">Cường giả thao túng hỏa diễm, Vệ Trữ Quốc chỉ có thể thao túng tám hỏa diễm, hơn nữa muốn làm như vậy cũng hao phí bốn mươi điểm tinh thần lực. Một kích là làm hắn tiêu hao sạch sẽ.</w:t>
      </w:r>
    </w:p>
    <w:p>
      <w:pPr>
        <w:pStyle w:val="BodyText"/>
      </w:pPr>
      <w:r>
        <w:t xml:space="preserve">Mà những điểm hỏa lực bị tiêu diệt, hỏa lực của trấn nhỏ bị diệt tám phần.</w:t>
      </w:r>
    </w:p>
    <w:p>
      <w:pPr>
        <w:pStyle w:val="BodyText"/>
      </w:pPr>
      <w:r>
        <w:t xml:space="preserve">Dị quang trong mắt Nhạc Trọng chớp liên tục, hắn dùng súng trường 05 lao thẳng vào trong trấn nhỏ.</w:t>
      </w:r>
    </w:p>
    <w:p>
      <w:pPr>
        <w:pStyle w:val="BodyText"/>
      </w:pPr>
      <w:r>
        <w:t xml:space="preserve">Những điểm hỏa lực kia bị tiêu diệt, tám tên súng bắn tỉa trong trấn không ngừng xạ kích vào Nhạc Trọng. Nhưng mà tuy là cao thủ bắn tỉa, muốn bắn trúng người có tốc độ gấp mười ba lần người bình thường là khó khăn, viên đạn của bọn họ nhắm vào thân thể Nhạc Trọng nhưng góc áo cũng không tổn thương được.</w:t>
      </w:r>
    </w:p>
    <w:p>
      <w:pPr>
        <w:pStyle w:val="BodyText"/>
      </w:pPr>
      <w:r>
        <w:t xml:space="preserve">Bộ đội trong trấn nhìn thấy Nhạc Trọng lẻ loi một mình xông lại, lập tức thập phần tự động co đầu rút cổ trong phòng tuyến thứ hai.</w:t>
      </w:r>
    </w:p>
    <w:p>
      <w:pPr>
        <w:pStyle w:val="BodyText"/>
      </w:pPr>
      <w:r>
        <w:t xml:space="preserve">Một tên dùng pháo cối không ngừng oanh kích Nhạc Trọng, âm thanh nổ tung không ngừng vang lên.</w:t>
      </w:r>
    </w:p>
    <w:p>
      <w:pPr>
        <w:pStyle w:val="BodyText"/>
      </w:pPr>
      <w:r>
        <w:t xml:space="preserve">Nhạc Trọng chạy nhanh vào trong trấn, từng đoàn từng đoàn ma viêm không ngừng bay ra ngoài, hỏa lực không ngừng bắn tới. Ngọn lửa kinh khủng tiêu diệt không biết bao nhiêu chiến sĩ Thái.</w:t>
      </w:r>
    </w:p>
    <w:p>
      <w:pPr>
        <w:pStyle w:val="BodyText"/>
      </w:pPr>
      <w:r>
        <w:t xml:space="preserve">Trong trấn có hỏa diễm nhanh chóng xuất hiện, tinh nhuệ của Ngô Nham Hoành ở trong trấn bị ma viêm của Nhạc Trọng tiêu diệt không ít.</w:t>
      </w:r>
    </w:p>
    <w:p>
      <w:pPr>
        <w:pStyle w:val="BodyText"/>
      </w:pPr>
      <w:r>
        <w:t xml:space="preserve">Tinh anh trong trấn nhỏ Lý Tiếu Lợi nhìn thấy nhiều chiến sĩ bị ma viêm của Nhạc Trọng tiêu diệt, trong mắt hiện ra một tia kinh hãi:</w:t>
      </w:r>
    </w:p>
    <w:p>
      <w:pPr>
        <w:pStyle w:val="BodyText"/>
      </w:pPr>
      <w:r>
        <w:t xml:space="preserve">- Thật đáng sợ! ! Thằng này quá kinh khủng! ! Đây là người tiến hóa cùng đẳng cấp với bệ hạ. Hắn không phải tồn tại chúng ta có thể chống lại.</w:t>
      </w:r>
    </w:p>
    <w:p>
      <w:pPr>
        <w:pStyle w:val="BodyText"/>
      </w:pPr>
      <w:r>
        <w:t xml:space="preserve">Một gã tham mưu đi tới bên người Lý Tiếu Lợi dò hỏi:</w:t>
      </w:r>
    </w:p>
    <w:p>
      <w:pPr>
        <w:pStyle w:val="BodyText"/>
      </w:pPr>
      <w:r>
        <w:t xml:space="preserve">- Đại đội trưởng! Làm sao bây giờ? Hơn một nửa huynh đệ đã chết rồi!</w:t>
      </w:r>
    </w:p>
    <w:p>
      <w:pPr>
        <w:pStyle w:val="BodyText"/>
      </w:pPr>
      <w:r>
        <w:t xml:space="preserve">Lý Tiếu Lợi trong mắt hiện ra thần sắc kinh hãi, lạnh giọng quát:</w:t>
      </w:r>
    </w:p>
    <w:p>
      <w:pPr>
        <w:pStyle w:val="BodyText"/>
      </w:pPr>
      <w:r>
        <w:t xml:space="preserve">- Rút lui! ! Truyền mệnh lệnh của tôi! Tất cả mọi người lập tức rút lui ra khỏi trấn nhỏ này! Bảo tất cả người sống sót rút lui.</w:t>
      </w:r>
    </w:p>
    <w:p>
      <w:pPr>
        <w:pStyle w:val="BodyText"/>
      </w:pPr>
      <w:r>
        <w:t xml:space="preserve">Lý Tiếu Lợi nhìn qua tên tham mưu đưa ra mệnh lệnh tàn khốc.</w:t>
      </w:r>
    </w:p>
    <w:p>
      <w:pPr>
        <w:pStyle w:val="BodyText"/>
      </w:pPr>
      <w:r>
        <w:t xml:space="preserve">- Trước khi rút lui tàn sát toàn bộ người Hoa!</w:t>
      </w:r>
    </w:p>
    <w:p>
      <w:pPr>
        <w:pStyle w:val="BodyText"/>
      </w:pPr>
      <w:r>
        <w:t xml:space="preserve">Trong tình huống khẩn cấp này, Lý Tiếu Lợi không thể cho toàn bộ người Thái Lan rút lui, chớ nói chi là người Hoa như heo chó trong mắt của hắn. Ngô Nham Hoành đưa người Hoa tới đã chịu đủ người Thái Lan tra tấn. Một khi bọn họ có cơ hội, bọn họ sẽ là tử địch của Ngô Nham Hoành. Lý Tiếu Lợi là người tâm ngoan thủ lạt, hắn tự nhiên sẽ không lưu tai họa ngầm.</w:t>
      </w:r>
    </w:p>
    <w:p>
      <w:pPr>
        <w:pStyle w:val="BodyText"/>
      </w:pPr>
      <w:r>
        <w:t xml:space="preserve">Tên tham mưu sững sờ một chút, do dự hỏi:</w:t>
      </w:r>
    </w:p>
    <w:p>
      <w:pPr>
        <w:pStyle w:val="BodyText"/>
      </w:pPr>
      <w:r>
        <w:t xml:space="preserve">- Những nữ nhân người Hoa cũng phải giết sao?</w:t>
      </w:r>
    </w:p>
    <w:p>
      <w:pPr>
        <w:pStyle w:val="BodyText"/>
      </w:pPr>
      <w:r>
        <w:t xml:space="preserve">Trong trấn nhỏ này, vừa mới chuyển tới một đám nữ nhân người Hoa tư chất không tệ. Tên tham mưu có chút không đành lòng giết những nữ nhân mình từng đùa bỡn.</w:t>
      </w:r>
    </w:p>
    <w:p>
      <w:pPr>
        <w:pStyle w:val="BodyText"/>
      </w:pPr>
      <w:r>
        <w:t xml:space="preserve">Lý Tiếu Lợi lạnh lùng nhìn qua tên tham mưu trưởng:</w:t>
      </w:r>
    </w:p>
    <w:p>
      <w:pPr>
        <w:pStyle w:val="BodyText"/>
      </w:pPr>
      <w:r>
        <w:t xml:space="preserve">- Giết tất cả!</w:t>
      </w:r>
    </w:p>
    <w:p>
      <w:pPr>
        <w:pStyle w:val="BodyText"/>
      </w:pPr>
      <w:r>
        <w:t xml:space="preserve">- Vâng! Đại nhân!</w:t>
      </w:r>
    </w:p>
    <w:p>
      <w:pPr>
        <w:pStyle w:val="BodyText"/>
      </w:pPr>
      <w:r>
        <w:t xml:space="preserve">Tên tham mưu đã cảm giác được Lý Tiếu Lợi tức giận, hắn lập tức ứng một câu sau đó rời đi.</w:t>
      </w:r>
    </w:p>
    <w:p>
      <w:pPr>
        <w:pStyle w:val="BodyText"/>
      </w:pPr>
      <w:r>
        <w:t xml:space="preserve">Tên tham mưu nhanh chóng đi tới nơi nhốt người Hoa, đem lệnh của Lý Tiếu Lợi truyền đạt tới binh sĩ của Đại Thái Lan đế quốc.</w:t>
      </w:r>
    </w:p>
    <w:p>
      <w:pPr>
        <w:pStyle w:val="BodyText"/>
      </w:pPr>
      <w:r>
        <w:t xml:space="preserve">Cánh cửa ngục giam nhanh chóng được mở ra, những tù phạm người Hoa thần thái vô thần và đầy hoảng sợ nhìn qua. Những tù phạm người Hoa này bị Ngô Nham Hoành sử dụng như nô lệ, xây dựng các công sự là dựa vào tù phạm người Hoa làm, mà bọn họ ăn đồ ăn kém nhất, cũng không có một chút tự do, chỉ có thể trở thành nô lệ.</w:t>
      </w:r>
    </w:p>
    <w:p>
      <w:pPr>
        <w:pStyle w:val="BodyText"/>
      </w:pPr>
      <w:r>
        <w:t xml:space="preserve">- Nhanh! ! ! Hoa cẩu! ! Đi ra nhanh cho tao! Đi nhanh lên!</w:t>
      </w:r>
    </w:p>
    <w:p>
      <w:pPr>
        <w:pStyle w:val="BodyText"/>
      </w:pPr>
      <w:r>
        <w:t xml:space="preserve">Một gã quân Thái dùng súng trường hung hăng đập vào đầu tù phạm người Hoa một cái, làm tên người Hoa này đổ máu đầu.</w:t>
      </w:r>
    </w:p>
    <w:p>
      <w:pPr>
        <w:pStyle w:val="BodyText"/>
      </w:pPr>
      <w:r>
        <w:t xml:space="preserve">- Mẹ kiếp! ! Thật vô dụng! Đi chết đi!</w:t>
      </w:r>
    </w:p>
    <w:p>
      <w:pPr>
        <w:pStyle w:val="BodyText"/>
      </w:pPr>
      <w:r>
        <w:t xml:space="preserve">Tên quân Thái mắng một câu, trực tiếp đem họng súng nhắm ngay đầu tên tù phạm bắn một cái.</w:t>
      </w:r>
    </w:p>
    <w:p>
      <w:pPr>
        <w:pStyle w:val="BodyText"/>
      </w:pPr>
      <w:r>
        <w:t xml:space="preserve">Phanh một tiếng súng vang, đầu tên tù phạm người Hoa xuất hiện cái lỗ, biến thành thi thể.</w:t>
      </w:r>
    </w:p>
    <w:p>
      <w:pPr>
        <w:pStyle w:val="BodyText"/>
      </w:pPr>
      <w:r>
        <w:t xml:space="preserve">Những tù phạm người Hoa nhìn thấy cảnh này, trong mắt đều hiện ra vẻ sợ hãi, tuy không dám làm cử động gì, những tên gan lớn đã bị quân Thái xử bắn lâu rồi.</w:t>
      </w:r>
    </w:p>
    <w:p>
      <w:pPr>
        <w:pStyle w:val="BodyText"/>
      </w:pPr>
      <w:r>
        <w:t xml:space="preserve">Một tên người Hoa rất nhanh nhanh chóng ra ngoài, đi lên quảng trường, lúc này có mười hai tên vũ trang người Thái đang đứng đó.</w:t>
      </w:r>
    </w:p>
    <w:p>
      <w:pPr>
        <w:pStyle w:val="BodyText"/>
      </w:pPr>
      <w:r>
        <w:t xml:space="preserve">Nhìn thấy đám người người Hoa đã đừng lại, tên đội trưởng quân Thái lãnh khốc ra lệnh:</w:t>
      </w:r>
    </w:p>
    <w:p>
      <w:pPr>
        <w:pStyle w:val="BodyText"/>
      </w:pPr>
      <w:r>
        <w:t xml:space="preserve">- Nổ súng!</w:t>
      </w:r>
    </w:p>
    <w:p>
      <w:pPr>
        <w:pStyle w:val="BodyText"/>
      </w:pPr>
      <w:r>
        <w:t xml:space="preserve">Trong một chớp mắt ba khẩu súng máy hạng nhẹ nổ súng, viên đạn nhanh chóng ghim vào người mười tên người Hoa, làm những người Hoa này biến thành cái sàn, máu tươi văng khắp nơi, nhuộm đỏ quảng trường.</w:t>
      </w:r>
    </w:p>
    <w:p>
      <w:pPr>
        <w:pStyle w:val="BodyText"/>
      </w:pPr>
      <w:r>
        <w:t xml:space="preserve">- Đừng giết tôi! ! Tôi không muốn chết! !</w:t>
      </w:r>
    </w:p>
    <w:p>
      <w:pPr>
        <w:pStyle w:val="BodyText"/>
      </w:pPr>
      <w:r>
        <w:t xml:space="preserve">- Van cầu các người đừng giết tôi!</w:t>
      </w:r>
    </w:p>
    <w:p>
      <w:pPr>
        <w:pStyle w:val="BodyText"/>
      </w:pPr>
      <w:r>
        <w:t xml:space="preserve">"..."</w:t>
      </w:r>
    </w:p>
    <w:p>
      <w:pPr>
        <w:pStyle w:val="BodyText"/>
      </w:pPr>
      <w:r>
        <w:t xml:space="preserve">Những người Hoa khác nhìn thấy một màn đồ sát này, trong mắt tràn ngập sợ hãi, nhìn qua quân Thái cầu khẩn.</w:t>
      </w:r>
    </w:p>
    <w:p>
      <w:pPr>
        <w:pStyle w:val="BodyText"/>
      </w:pPr>
      <w:r>
        <w:t xml:space="preserve">- Hoa cẩu lăn tăn cái gì, thành thật một chút!</w:t>
      </w:r>
    </w:p>
    <w:p>
      <w:pPr>
        <w:pStyle w:val="BodyText"/>
      </w:pPr>
      <w:r>
        <w:t xml:space="preserve">Những tên người Hoa cầu xin chọc giận quân Thái, trong con mắt của bọn họ hiện ra thần sắc tức giận bắn vào đám người Hoa.</w:t>
      </w:r>
    </w:p>
    <w:p>
      <w:pPr>
        <w:pStyle w:val="BodyText"/>
      </w:pPr>
      <w:r>
        <w:t xml:space="preserve">Từng tiếng súng vang lên, những tù phạm người Hoa ồn ào lập tức bị quân thái bắn chết.</w:t>
      </w:r>
    </w:p>
    <w:p>
      <w:pPr>
        <w:pStyle w:val="BodyText"/>
      </w:pPr>
      <w:r>
        <w:t xml:space="preserve">Nhìn thấy một màn tàn khốc này, tất cả người Hoa đều tuyệt vọng, trầm mặc khóc lóc bị quân Thái xua vào trong quảng trường, chờ đợi lần đồ sát tới gần.</w:t>
      </w:r>
    </w:p>
    <w:p>
      <w:pPr>
        <w:pStyle w:val="BodyText"/>
      </w:pPr>
      <w:r>
        <w:t xml:space="preserve">- Những tên Hoa cẩu này phải giết toàn bộ.</w:t>
      </w:r>
    </w:p>
    <w:p>
      <w:pPr>
        <w:pStyle w:val="BodyText"/>
      </w:pPr>
      <w:r>
        <w:t xml:space="preserve">Tên trung đội trưởng quân Thái trung mắng một câu, đang muốn phát lệnh nổ súng.</w:t>
      </w:r>
    </w:p>
    <w:p>
      <w:pPr>
        <w:pStyle w:val="BodyText"/>
      </w:pPr>
      <w:r>
        <w:t xml:space="preserve">Phanh một tiếng súng vang, tên trung đội trưởng đang định ra lệnh đồ sát bị bắn vào đầu, máu đỏ tươi rơi khắp nơi.</w:t>
      </w:r>
    </w:p>
    <w:p>
      <w:pPr>
        <w:pStyle w:val="BodyText"/>
      </w:pPr>
      <w:r>
        <w:t xml:space="preserve">- Giết hắn! !</w:t>
      </w:r>
    </w:p>
    <w:p>
      <w:pPr>
        <w:pStyle w:val="BodyText"/>
      </w:pPr>
      <w:r>
        <w:t xml:space="preserve">- Giết ma quỷ kia!</w:t>
      </w:r>
    </w:p>
    <w:p>
      <w:pPr>
        <w:pStyle w:val="BodyText"/>
      </w:pPr>
      <w:r>
        <w:t xml:space="preserve">"..."</w:t>
      </w:r>
    </w:p>
    <w:p>
      <w:pPr>
        <w:pStyle w:val="BodyText"/>
      </w:pPr>
      <w:r>
        <w:t xml:space="preserve">Những chiến sĩ quân Thái vừa nhìn thấy Nhạc Trọng, chợt rống lớn lên. Đồng thời mỗi người cầm súng bắn về phía Nhạc Trọng bên này.</w:t>
      </w:r>
    </w:p>
    <w:p>
      <w:pPr>
        <w:pStyle w:val="BodyText"/>
      </w:pPr>
      <w:r>
        <w:t xml:space="preserve">- Đều đi chết đi! Súc sinh!</w:t>
      </w:r>
    </w:p>
    <w:p>
      <w:pPr>
        <w:pStyle w:val="BodyText"/>
      </w:pPr>
      <w:r>
        <w:t xml:space="preserve">Nhạc Trọng hai mắt hàn quang chớp động, phát động kỹ năng ma viêm, mười một đoàn ma viêm lăng không hiện ra thiêu đốt đám quân Thái.</w:t>
      </w:r>
    </w:p>
    <w:p>
      <w:pPr>
        <w:pStyle w:val="BodyText"/>
      </w:pPr>
      <w:r>
        <w:t xml:space="preserve">- Ah! ! !</w:t>
      </w:r>
    </w:p>
    <w:p>
      <w:pPr>
        <w:pStyle w:val="BodyText"/>
      </w:pPr>
      <w:r>
        <w:t xml:space="preserve">- Đau quá! ! !</w:t>
      </w:r>
    </w:p>
    <w:p>
      <w:pPr>
        <w:pStyle w:val="BodyText"/>
      </w:pPr>
      <w:r>
        <w:t xml:space="preserve">- Cứu mạng! ! !</w:t>
      </w:r>
    </w:p>
    <w:p>
      <w:pPr>
        <w:pStyle w:val="BodyText"/>
      </w:pPr>
      <w:r>
        <w:t xml:space="preserve">Những quân Thái không ngừng phát ra âm thanh thống khổ, bọn họ hỏa diễm bao phủ, trong thời gian ngắn kêu la thảm thiết, giãy dụa trong hỏa diễm và biến thành tro bụi.</w:t>
      </w:r>
    </w:p>
    <w:p>
      <w:pPr>
        <w:pStyle w:val="BodyText"/>
      </w:pPr>
      <w:r>
        <w:t xml:space="preserve">Lửa cháy mạnh thiêu đốt là cực hình, Nhạc Trọng thao tác hỏa diễm đã thập phần có tâm đắc, có thể tự do thao túng cường độ. Hắn có thể thao túng hỏa diễm lập tức giết người, cũng có thể thao túng hỏa diễm làm cho người ta bị lửa thiêu đốt từ từ mà chết.</w:t>
      </w:r>
    </w:p>
    <w:p>
      <w:pPr>
        <w:pStyle w:val="Compact"/>
      </w:pPr>
      <w:r>
        <w:br w:type="textWrapping"/>
      </w:r>
      <w:r>
        <w:br w:type="textWrapping"/>
      </w:r>
    </w:p>
    <w:p>
      <w:pPr>
        <w:pStyle w:val="Heading2"/>
      </w:pPr>
      <w:bookmarkStart w:id="445" w:name="chương-423-toàn-diệt-quân-lý-tiếu-lợi."/>
      <w:bookmarkEnd w:id="445"/>
      <w:r>
        <w:t xml:space="preserve">423. Chương 423: Toàn Diệt Quân Lý Tiếu Lợi.</w:t>
      </w:r>
    </w:p>
    <w:p>
      <w:pPr>
        <w:pStyle w:val="Compact"/>
      </w:pPr>
      <w:r>
        <w:br w:type="textWrapping"/>
      </w:r>
      <w:r>
        <w:br w:type="textWrapping"/>
      </w:r>
    </w:p>
    <w:p>
      <w:pPr>
        <w:pStyle w:val="BodyText"/>
      </w:pPr>
      <w:r>
        <w:t xml:space="preserve">- Ngô Nham Hoành quả nhiên là súc sinh! ! Mang theo cũng là đồ khốn kiếp! Lưu hắn không được!</w:t>
      </w:r>
    </w:p>
    <w:p>
      <w:pPr>
        <w:pStyle w:val="BodyText"/>
      </w:pPr>
      <w:r>
        <w:t xml:space="preserve">Nhạc Trọng tiêu diệt đám quân Thái này xong, nhìn chung quanh là thi thể người Hoa nằm trong vũng máu, trong lòng hiện ra vẻ phẫn nộ.</w:t>
      </w:r>
    </w:p>
    <w:p>
      <w:pPr>
        <w:pStyle w:val="BodyText"/>
      </w:pPr>
      <w:r>
        <w:t xml:space="preserve">Nhạc Trọng cưỡng chế tức giận trong lòng, nhìn qua phát đạn tín hiệu. - Nhạc lão đại đã thả tín hiệu! Đi theo tôi!</w:t>
      </w:r>
    </w:p>
    <w:p>
      <w:pPr>
        <w:pStyle w:val="BodyText"/>
      </w:pPr>
      <w:r>
        <w:t xml:space="preserve">Trịnh Minh Hòa vừa nhìn thấy đạn tín hiệu trên trời, chợt dẫn hơn năm mươi tên lính xông vào trong trấn.</w:t>
      </w:r>
    </w:p>
    <w:p>
      <w:pPr>
        <w:pStyle w:val="BodyText"/>
      </w:pPr>
      <w:r>
        <w:t xml:space="preserve">Nhạc Trọng một người không thể tiêu diệt đám chiến sĩ tinh anh khống chế một trấn cả ngàn người được, hắn bằng vào một người là không được. Mà ngay cả bảo hộ người Hoa ở đây cũng khó khăn, bởi vậy Nhạc Trọng nhất định phải cần đám người Trịnh Minh Hòa trợ giúp.</w:t>
      </w:r>
    </w:p>
    <w:p>
      <w:pPr>
        <w:pStyle w:val="BodyText"/>
      </w:pPr>
      <w:r>
        <w:t xml:space="preserve">Nhạc Trọng nhìn qua hơn hai trăm tù phạm người Hoa bị áp giải ra ngoài:</w:t>
      </w:r>
    </w:p>
    <w:p>
      <w:pPr>
        <w:pStyle w:val="BodyText"/>
      </w:pPr>
      <w:r>
        <w:t xml:space="preserve">- Tôi là Nhạc Trọng! ! Tôi là người Hoa, tôi đến cứu vớt các người! Từ hôm nay trở đi, các người là con dân của tôi. Tôi sẽ tận khả năng lớn nhất cứu các người. Ngô Nham Hoành súc sinh này tôi sẽ không bỏ qua cho hắn.</w:t>
      </w:r>
    </w:p>
    <w:p>
      <w:pPr>
        <w:pStyle w:val="BodyText"/>
      </w:pPr>
      <w:r>
        <w:t xml:space="preserve">Những tù phạm người Hoa nghe vậy nhao nhao khóc lên, rất nhiều người đều quỳ gối trước mặt Nhạc Trọng, không ngừng dập đầu. Nếu như Nhạc Trọng đến chậm một bước, bọn họ đã bị đồ sát sạch sẽ. Trong thời khắc này mọi người tràn ngập sùng kính với Nhạc Trọng.</w:t>
      </w:r>
    </w:p>
    <w:p>
      <w:pPr>
        <w:pStyle w:val="BodyText"/>
      </w:pPr>
      <w:r>
        <w:t xml:space="preserve">Nhạc Trọng huy động Hắc Nha Đao chặt đứt dây thừng trói người Hoa, cho những người này cởi trói cho đám người khác.</w:t>
      </w:r>
    </w:p>
    <w:p>
      <w:pPr>
        <w:pStyle w:val="BodyText"/>
      </w:pPr>
      <w:r>
        <w:t xml:space="preserve">Nhạc Trọng nhìn qua đám người sống sót nói ra:</w:t>
      </w:r>
    </w:p>
    <w:p>
      <w:pPr>
        <w:pStyle w:val="BodyText"/>
      </w:pPr>
      <w:r>
        <w:t xml:space="preserve">- Người còn có khí lực đứng ra, cầm súng chiến đấu. Bây giờ có thể thủ hộ các người chỉ có các người mà thôi.</w:t>
      </w:r>
    </w:p>
    <w:p>
      <w:pPr>
        <w:pStyle w:val="BodyText"/>
      </w:pPr>
      <w:r>
        <w:t xml:space="preserve">Trong đám người sống sót có mười hai nam nhân đi ra, bọn họ đi lên nhặt trang bị của đám quân Thái, sau đó lẳng lặng nhìn qua Nhạc Trọng chờ đợi hắn ra lệnh.</w:t>
      </w:r>
    </w:p>
    <w:p>
      <w:pPr>
        <w:pStyle w:val="BodyText"/>
      </w:pPr>
      <w:r>
        <w:t xml:space="preserve">Những người Hoa sống sót đã nhìn thấy thực lực của Nhạc Trọng cường hoành, hơn nữa không có một người tâm phúc, cho nên không tự giác nghe Nhạc Trọng chỉ huy.</w:t>
      </w:r>
    </w:p>
    <w:p>
      <w:pPr>
        <w:pStyle w:val="BodyText"/>
      </w:pPr>
      <w:r>
        <w:t xml:space="preserve">Nhạc Trọng nhìn qua mười hai tên nam nhân và hỏi:</w:t>
      </w:r>
    </w:p>
    <w:p>
      <w:pPr>
        <w:pStyle w:val="BodyText"/>
      </w:pPr>
      <w:r>
        <w:t xml:space="preserve">- Trong các người ai có kinh nghiệm sử dụng súng?</w:t>
      </w:r>
    </w:p>
    <w:p>
      <w:pPr>
        <w:pStyle w:val="BodyText"/>
      </w:pPr>
      <w:r>
        <w:t xml:space="preserve">Một gã thân ột mét sáu, hai mắt hốc mắt có chút lõm, cạo đầu trọc, vẻ mặt bưu hãn trầm giọng nói ra:</w:t>
      </w:r>
    </w:p>
    <w:p>
      <w:pPr>
        <w:pStyle w:val="BodyText"/>
      </w:pPr>
      <w:r>
        <w:t xml:space="preserve">- Tôi là Lý Quang Quốc! Tôi là binh sĩ Trung Quốc xuất ngũ.</w:t>
      </w:r>
    </w:p>
    <w:p>
      <w:pPr>
        <w:pStyle w:val="BodyText"/>
      </w:pPr>
      <w:r>
        <w:t xml:space="preserve">Nhạc Trọng nhìn qua Lý Quang Quốc và trầm giọng ra lệnh:</w:t>
      </w:r>
    </w:p>
    <w:p>
      <w:pPr>
        <w:pStyle w:val="BodyText"/>
      </w:pPr>
      <w:r>
        <w:t xml:space="preserve">- Rất tốt! Lý Quang Quốc tôi bổ nhiệm anh là quan chỉ huy tạm thời của đám người sống này. Anh phụ trách tổ chức cho người Hoa ở lại. Thủ ở nơi này! Tôi đi tiêu diệt đám Thái Lan kia! Sau đó quay về dẫn các người rời đi.</w:t>
      </w:r>
    </w:p>
    <w:p>
      <w:pPr>
        <w:pStyle w:val="BodyText"/>
      </w:pPr>
      <w:r>
        <w:t xml:space="preserve">Lúc này trong trấn đại loạn, khắp nơi đều là côn đồ Thái Lan, nếu không cho người thủ ở đây thì chỉ sợ những người Hoa sống sót còn gặp cực khổ. Nhạc Trọng phải đi truy kích đám người của Ngô Nham Hoành, không có thời gian ở lại chỗ này.</w:t>
      </w:r>
    </w:p>
    <w:p>
      <w:pPr>
        <w:pStyle w:val="BodyText"/>
      </w:pPr>
      <w:r>
        <w:t xml:space="preserve">Lý Quang Quốc đáp lời:</w:t>
      </w:r>
    </w:p>
    <w:p>
      <w:pPr>
        <w:pStyle w:val="BodyText"/>
      </w:pPr>
      <w:r>
        <w:t xml:space="preserve">- Vâng! Trưởng quan!</w:t>
      </w:r>
    </w:p>
    <w:p>
      <w:pPr>
        <w:pStyle w:val="BodyText"/>
      </w:pPr>
      <w:r>
        <w:t xml:space="preserve">Nhạc Trọng nhìn thấy Lý Quang Quốc tiếp lệnh của mình, thân hình chớp động, tiếp tục xông lên truy kích tàn quân của Ngô Nham Hoành.</w:t>
      </w:r>
    </w:p>
    <w:p>
      <w:pPr>
        <w:pStyle w:val="BodyText"/>
      </w:pPr>
      <w:r>
        <w:t xml:space="preserve">Lý Tiếu Lợi cũng là một gã quan tân có kinh nghiệm vô cùng phong phú. Vừa thấy Nhạc Trọng không thể địch nổi, chợt hạ lệnh lui quân. Còn sót lại đám tinh anh dưới sự chỉ huy của Lý Tiếu Lợi cho nên mang theo xe chở lính chạy ra ngoài.</w:t>
      </w:r>
    </w:p>
    <w:p>
      <w:pPr>
        <w:pStyle w:val="BodyText"/>
      </w:pPr>
      <w:r>
        <w:t xml:space="preserve">Nhạc Trọng bởi vì cứu vớt người Hoa sống sót nên hao phí thời gian ngắn nên tàn quân của Lý Tiếu Lợi nên xe chở lính đã chạy đi rồi.</w:t>
      </w:r>
    </w:p>
    <w:p>
      <w:pPr>
        <w:pStyle w:val="BodyText"/>
      </w:pPr>
      <w:r>
        <w:t xml:space="preserve">- Đáng chết! ! Tuyệt đối không cho đám này sống sót.</w:t>
      </w:r>
    </w:p>
    <w:p>
      <w:pPr>
        <w:pStyle w:val="BodyText"/>
      </w:pPr>
      <w:r>
        <w:t xml:space="preserve">Trong mắt Nhạc Trọng có lệ quang hiện ra, phát động kỹ năng Ảnh Bộ điên cuồng chạy theo sau xe chở lính.</w:t>
      </w:r>
    </w:p>
    <w:p>
      <w:pPr>
        <w:pStyle w:val="BodyText"/>
      </w:pPr>
      <w:r>
        <w:t xml:space="preserve">Phát động kỹ năng Ảnh Bộ nên tốc độ của Nhạc Trọng gấp mười bốn lần người bình thường, hắn toàn lực chạy nên rút ngắn khoảng cách với chiếc xe.</w:t>
      </w:r>
    </w:p>
    <w:p>
      <w:pPr>
        <w:pStyle w:val="BodyText"/>
      </w:pPr>
      <w:r>
        <w:t xml:space="preserve">Nhạc Trọng toàn lực đuổi theo cho nên khoảng cách của hai bên kéo gần lại. Có được tốc độ gấp mười bốn lần người bình thường, Nhạc Trọng trước tận thế có thể xem là siêu nhân. Đương nhiên tốc độ toàn lực đuổi theo ô tô rất hao phí thể lực, Nhạc Trọng cũng không có khả năng kiên trì một giờ.</w:t>
      </w:r>
    </w:p>
    <w:p>
      <w:pPr>
        <w:pStyle w:val="BodyText"/>
      </w:pPr>
      <w:r>
        <w:t xml:space="preserve">- Đó là nhân loại sao? Không ngờ dùng thân thể đuổi theo ô tô.</w:t>
      </w:r>
    </w:p>
    <w:p>
      <w:pPr>
        <w:pStyle w:val="BodyText"/>
      </w:pPr>
      <w:r>
        <w:t xml:space="preserve">Lý Tiếu Lợi rất nhanh nhìn qua kính chiếu hậu nhìn thấy Nhạc Trọng đuổi theo thì trong mắt kinh hãi. Hắn còn lần đầu tiên trông thấy có người cường sử dụng thân thể đuổi theo ô tô, hơn nữa Nhạc Trọng đang đuổi tới gần.</w:t>
      </w:r>
    </w:p>
    <w:p>
      <w:pPr>
        <w:pStyle w:val="BodyText"/>
      </w:pPr>
      <w:r>
        <w:t xml:space="preserve">Tốc độ cao nhất của Nhạc Trọng rất nhanh đuổi theo sát chiếc xe chở quân này. Hắn đưa một ngón tay về phía trước, một đoàn ma diễm giống như đạn pháo bắn vào trên chiếc xe, hỏa diễm khủng khiêp thôn phệ chiếc xe hoàn toàn, nổ tung thật lớn, hóa thành một đoàn hỏa cầu. Ở trong chiếc xe chở quân có mười lăm quân Thái bị lửa thiêu thành tro tàn.</w:t>
      </w:r>
    </w:p>
    <w:p>
      <w:pPr>
        <w:pStyle w:val="BodyText"/>
      </w:pPr>
      <w:r>
        <w:t xml:space="preserve">Tiêu diệt một xe chở lính, ánh mắt Nhạc Trọng lạnh như băng, tiếp tục phát động kỹ năng ma viêm, điểm ra một ngón tay. Một đoàn hỏa cầu lần nữa bộc phát thôn phệ một chiếc xe chở lính khác.</w:t>
      </w:r>
    </w:p>
    <w:p>
      <w:pPr>
        <w:pStyle w:val="BodyText"/>
      </w:pPr>
      <w:r>
        <w:t xml:space="preserve">Chung quanh chiếc xe còn có năm xe chở súng máy, năm chiếc xe này điên cuồng nã hỏa lực, điên cuồng công phá Nhạc Trọng.</w:t>
      </w:r>
    </w:p>
    <w:p>
      <w:pPr>
        <w:pStyle w:val="BodyText"/>
      </w:pPr>
      <w:r>
        <w:t xml:space="preserve">Những chiến sĩ quân Thái không cam lòng nhận lấy cái chết, nhao nhao giơ súng tiến hành xạ kích vào Nhạc Trọng.</w:t>
      </w:r>
    </w:p>
    <w:p>
      <w:pPr>
        <w:pStyle w:val="BodyText"/>
      </w:pPr>
      <w:r>
        <w:t xml:space="preserve">Dưới vô số đạn bao phủ, Nhạc Trọng không ngừng xuyên thẳng qua tránh né làn đạn dày đặc, nhưng mà vẫn bị bắn trúng. Nhạc Trọng không ngừng phát động kỹ năng ma viêm, từng đoàn từng đoàn ma viêm giống như đạn pháo bắn vào trong đoàn xe, trực tiếp làm các chiến xe chuyển binh nổ tung.</w:t>
      </w:r>
    </w:p>
    <w:p>
      <w:pPr>
        <w:pStyle w:val="BodyText"/>
      </w:pPr>
      <w:r>
        <w:t xml:space="preserve">- Đáng chết! ! Tôi ra mệnh lệnh! Xe súng máy yểm hộ! Xe vận binh dừng lại! ! Tất cả chiến sĩ chạy vào trong rừng nhiệt đới.</w:t>
      </w:r>
    </w:p>
    <w:p>
      <w:pPr>
        <w:pStyle w:val="BodyText"/>
      </w:pPr>
      <w:r>
        <w:t xml:space="preserve">Lý Tiếu Lợi nhìn qua một tên quân Thái bị ma viêm thôn phệ thành tro tàn, khóe mắt muốn nứt ra, rống lớn lên. Hắn không chút do dự hạ lệnh tàn sát mấy trăm người Hoa, nhưng mà khi thấy huynh đệ trong tay chết đi thì trong lòng nhỏ máu.</w:t>
      </w:r>
    </w:p>
    <w:p>
      <w:pPr>
        <w:pStyle w:val="BodyText"/>
      </w:pPr>
      <w:r>
        <w:t xml:space="preserve">Năm chiếc xe súng máy dưới tình huống ngăn cản thì hẳn phải chết nhưng mà vẫn theo lệnh của Lý Tiếu Lợi ngăn bên cạnh đoàn xe chở binh.</w:t>
      </w:r>
    </w:p>
    <w:p>
      <w:pPr>
        <w:pStyle w:val="BodyText"/>
      </w:pPr>
      <w:r>
        <w:t xml:space="preserve">Nhạc Trọng thao túng từng đoàn từng đoàn ma viêm đánh lên xe súng máy, đem những xe súng máy đốt thành tro tàn.</w:t>
      </w:r>
    </w:p>
    <w:p>
      <w:pPr>
        <w:pStyle w:val="BodyText"/>
      </w:pPr>
      <w:r>
        <w:t xml:space="preserve">Còn hai chiếc xe chở lính dừng lại, phía trên có ba mươi quân nhìn thấy Nhạc Trọng phá hủy xe súng máy thì lập tức bỏ chạy vào trong rừng.</w:t>
      </w:r>
    </w:p>
    <w:p>
      <w:pPr>
        <w:pStyle w:val="BodyText"/>
      </w:pPr>
      <w:r>
        <w:t xml:space="preserve">Lý Tiếu Lợi thoáng cái đi nhìn thấy nhược điểm Nhạc Trọng. Đây chính là do Nhạc Trọng lẻ loi một mình, đối mặt với nhiều người bỏ chạy tứ tán chỉ có thể giết bảy tám người. Những người còn lại đại bộ phận sẽ thoát khỏi đây.</w:t>
      </w:r>
    </w:p>
    <w:p>
      <w:pPr>
        <w:pStyle w:val="BodyText"/>
      </w:pPr>
      <w:r>
        <w:t xml:space="preserve">- Muốn chạy trốn! Nào có đơn giản như vậy!</w:t>
      </w:r>
    </w:p>
    <w:p>
      <w:pPr>
        <w:pStyle w:val="BodyText"/>
      </w:pPr>
      <w:r>
        <w:t xml:space="preserve">Nhạc Trọng nhìn qua ba mươi quân Thái chạy thì lạnh lùng cười lên, hắn lập tức thét dài.</w:t>
      </w:r>
    </w:p>
    <w:p>
      <w:pPr>
        <w:pStyle w:val="BodyText"/>
      </w:pPr>
      <w:r>
        <w:t xml:space="preserve">Cơ hồ là trong chớp mắt, từng con mèo rừng nhào vào trong đám người Thái.</w:t>
      </w:r>
    </w:p>
    <w:p>
      <w:pPr>
        <w:pStyle w:val="BodyText"/>
      </w:pPr>
      <w:r>
        <w:t xml:space="preserve">Những quân lính tinh nhuệ nếu có công sự che chắn thì ba mươi binh sĩ có thể tiêu diệt trăm con mèo biến dị, nhưng mà bây giờ chính là trong rừng rậm, bọn họ căn bản không phải đối thủ của đám mèo rừng này. Những con mèo rừng không ngừng săn giết quân Thái.</w:t>
      </w:r>
    </w:p>
    <w:p>
      <w:pPr>
        <w:pStyle w:val="BodyText"/>
      </w:pPr>
      <w:r>
        <w:t xml:space="preserve">- Súc sinh! Mày là đồ súc sinh đáng chết! ! ! Tao tỵyệt đối không buông tha mày!</w:t>
      </w:r>
    </w:p>
    <w:p>
      <w:pPr>
        <w:pStyle w:val="Compact"/>
      </w:pPr>
      <w:r>
        <w:t xml:space="preserve">Lý Tiếu Lợi nhìn thấy bộ hạ của mình bị những con mèo rừng cắn yết hầu, con mắt đỏ hồng. Hắn cũng là người cường hóa cấp 20, hắn phát động kỹ năng di động cao tốc, điên cuồng xông qua phía Nhạc Trọng.</w:t>
      </w:r>
      <w:r>
        <w:br w:type="textWrapping"/>
      </w:r>
      <w:r>
        <w:br w:type="textWrapping"/>
      </w:r>
    </w:p>
    <w:p>
      <w:pPr>
        <w:pStyle w:val="Heading2"/>
      </w:pPr>
      <w:bookmarkStart w:id="446" w:name="chương-424-ngô-nham-hoành-tức-giận.-1"/>
      <w:bookmarkEnd w:id="446"/>
      <w:r>
        <w:t xml:space="preserve">424. Chương 424: Ngô Nham Hoành Tức Giận. (1)</w:t>
      </w:r>
    </w:p>
    <w:p>
      <w:pPr>
        <w:pStyle w:val="Compact"/>
      </w:pPr>
      <w:r>
        <w:br w:type="textWrapping"/>
      </w:r>
      <w:r>
        <w:br w:type="textWrapping"/>
      </w:r>
    </w:p>
    <w:p>
      <w:pPr>
        <w:pStyle w:val="BodyText"/>
      </w:pPr>
      <w:r>
        <w:t xml:space="preserve">Nhạc Trọng nghe không hiểu Lý Tiếu Lợi nói cái gì, hắn nhìn thấy Lý Tiếu Lợi xông tới thì nhướng mày, giơ gai độc lên bắn Lý Tiếu Lợi một phát.</w:t>
      </w:r>
    </w:p>
    <w:p>
      <w:pPr>
        <w:pStyle w:val="BodyText"/>
      </w:pPr>
      <w:r>
        <w:t xml:space="preserve">Phanh một tiếng vang thật lớn, Lý Tiếu Lợi còn chưa tới trước người Nhạc Trọng đã bị bắn vào đầu.</w:t>
      </w:r>
    </w:p>
    <w:p>
      <w:pPr>
        <w:pStyle w:val="BodyText"/>
      </w:pPr>
      <w:r>
        <w:t xml:space="preserve">- Toàn bộ giết! Không lưu người sống!</w:t>
      </w:r>
    </w:p>
    <w:p>
      <w:pPr>
        <w:pStyle w:val="BodyText"/>
      </w:pPr>
      <w:r>
        <w:t xml:space="preserve">Ánh mắt Nhạc Trọng lạnh như băng nhìn qua đám quân Thái Lan bỏ chạy và ra lệnh cho Thiểm Điện. Hắn đối với đám lính Thái đồ sát nhiều người Hoa thì không có hảo cảm gì, tự nhiên cũng không muốn lưu một người sống.</w:t>
      </w:r>
    </w:p>
    <w:p>
      <w:pPr>
        <w:pStyle w:val="BodyText"/>
      </w:pPr>
      <w:r>
        <w:t xml:space="preserve">Nhận được lệnh của Nhạc Trọng thì Thiểm Điện hết sức cao hứng, dẫn theo một đám tiểu đệ nhanh chóng căn chết thủ hạ của Lý Tiếu Lợi và ăn uống no nê.</w:t>
      </w:r>
    </w:p>
    <w:p>
      <w:pPr>
        <w:pStyle w:val="BodyText"/>
      </w:pPr>
      <w:r>
        <w:t xml:space="preserve">Nhạc Trọng đem vũ khí của Lý Tiếu Lợi thu lại và ném lên xe, lưu lại thi hài đầy đất và quay về trấn.</w:t>
      </w:r>
    </w:p>
    <w:p>
      <w:pPr>
        <w:pStyle w:val="BodyText"/>
      </w:pPr>
      <w:r>
        <w:t xml:space="preserve">Lúc này trong trấn loạn thành một bầy, dưới mệnh lệnh của Lý Tiếu Lợi thì rất nhiều tên côn đồ, vô số người Thái Lan sống sót sống sót không ngừng chạy thục mạng ra bốn phía.</w:t>
      </w:r>
    </w:p>
    <w:p>
      <w:pPr>
        <w:pStyle w:val="BodyText"/>
      </w:pPr>
      <w:r>
        <w:t xml:space="preserve">Mà Nhạc Trọng mang theo Trịnh Minh Hòa cùng Lý Quang Quốc hai người giết sạch cả trăm côn đồ ổn định trật tự trong trấn nhỏ, trong trấn nhỏ chỉ còn lại hai trăm tên người Hoa sống sót và hơn sáu trăm người Thái Lan sống sót.</w:t>
      </w:r>
    </w:p>
    <w:p>
      <w:pPr>
        <w:pStyle w:val="BodyText"/>
      </w:pPr>
      <w:r>
        <w:t xml:space="preserve">Cục diện thoáng ổn định lại, Nhạc Trọng liền dẫn người rút lui ra khỏi trấn nhỏ, trước khi đi hắn còn ở lại phóng hỏa, đem cái trấn này thiêu sạch sẽ, không để lại cái gì.</w:t>
      </w:r>
    </w:p>
    <w:p>
      <w:pPr>
        <w:pStyle w:val="BodyText"/>
      </w:pPr>
      <w:r>
        <w:t xml:space="preserve">Trong một căn biệt thự xa hoa của Nha Huyện là đầu mối của Đại Thái Lan đế quốc, đây là nơi phát ra mệnh lệnh.</w:t>
      </w:r>
    </w:p>
    <w:p>
      <w:pPr>
        <w:pStyle w:val="BodyText"/>
      </w:pPr>
      <w:r>
        <w:t xml:space="preserve">Ở trong biệt thự đang mở hội nghị, một gã nam tử trẻ tuổi dáng người khôi ngô, ngũ quan đoan chính, giữ mái tóc dài tới vai, tuổi chừng hai mươi bảy hai mươi tám tuổi, trên trán ngưng tụ sát khí nhìn một nam tử trung niên quỳ dưới đất, nói:</w:t>
      </w:r>
    </w:p>
    <w:p>
      <w:pPr>
        <w:pStyle w:val="BodyText"/>
      </w:pPr>
      <w:r>
        <w:t xml:space="preserve">- Cái gì! ! Ba doanh chiến sĩ bị Hoa Hưng Hội tiêu diệt? Làm sao có thể? Tại sao bọn chúng có thực lực này? Đây là thật, Tống Vĩ Vân?</w:t>
      </w:r>
    </w:p>
    <w:p>
      <w:pPr>
        <w:pStyle w:val="BodyText"/>
      </w:pPr>
      <w:r>
        <w:t xml:space="preserve">Trên lưng Tống Vĩ Vân mồ hôi lạnh liên tục, không dám thở mạnh, cung kính nói ra:</w:t>
      </w:r>
    </w:p>
    <w:p>
      <w:pPr>
        <w:pStyle w:val="BodyText"/>
      </w:pPr>
      <w:r>
        <w:t xml:space="preserve">- Chắc chắn 100%! Bệ hạ, căn cứ vào miêu tả của viện binh trốn đi. Bọn họ là bị cường giả thao túng biến dị thú làm thất bại trong gang tấc. Gã cường giả rất mạnh.</w:t>
      </w:r>
    </w:p>
    <w:p>
      <w:pPr>
        <w:pStyle w:val="BodyText"/>
      </w:pPr>
      <w:r>
        <w:t xml:space="preserve">Nam tử trẻ tuổi này là thủ lĩnh Đại Thái Lan đế quốc Ngô Nham Hoành, hắn vừa từ trong núi rừng săn giết biến dị thú quay về thì nghe ba doanh bị diệt, chuyện này làm hắn rất tức giận.</w:t>
      </w:r>
    </w:p>
    <w:p>
      <w:pPr>
        <w:pStyle w:val="BodyText"/>
      </w:pPr>
      <w:r>
        <w:t xml:space="preserve">Ba doanh có gần một ngàn năm trăm người, đồng thời trong ba doanh đó có doanh thứ năm, doanh thứ bảy với sức chiến đấu không kém. Hai doanh này là lão binh của Ngô Nham Hoành. Bây giờ ba doanh bị diệt, Ngô Nham Hoành tương đương với bị đâm một đao, tự nhiên làm hắn cực kỳ tức giận.</w:t>
      </w:r>
    </w:p>
    <w:p>
      <w:pPr>
        <w:pStyle w:val="BodyText"/>
      </w:pPr>
      <w:r>
        <w:t xml:space="preserve">Ngô Nham Hoành nhướng mày nhìn chằm chằm vào Tống Vĩ Vân trầm giọng hỏi:</w:t>
      </w:r>
    </w:p>
    <w:p>
      <w:pPr>
        <w:pStyle w:val="BodyText"/>
      </w:pPr>
      <w:r>
        <w:t xml:space="preserve">- Biến dị thú cấp hai? Người nào có thể thao túng biến dị thú cấp hai?</w:t>
      </w:r>
    </w:p>
    <w:p>
      <w:pPr>
        <w:pStyle w:val="BodyText"/>
      </w:pPr>
      <w:r>
        <w:t xml:space="preserve">Ngô Nham Hoành thường xuyên đi vào trong rừng tu luyện, tự nhiên biết rõ biến dị thú cấp hai khủng bố. Có thể thao túng biến dị thú cấp hai thì hắn chưa từng nghe nói qua.</w:t>
      </w:r>
    </w:p>
    <w:p>
      <w:pPr>
        <w:pStyle w:val="BodyText"/>
      </w:pPr>
      <w:r>
        <w:t xml:space="preserve">- Tên của tên cường gia thao túng biến dị thú cấp hai tôi không biết. Nhưng mà tôi có ảnh chụp của hắn.</w:t>
      </w:r>
    </w:p>
    <w:p>
      <w:pPr>
        <w:pStyle w:val="BodyText"/>
      </w:pPr>
      <w:r>
        <w:t xml:space="preserve">Tống Vĩ Vân vội vàng đong đưa thoáng một phát hình chiếu nghi đem Nhạc Trọng mấy tấm hình tinh tường hình chiếu hiển hiện ra.</w:t>
      </w:r>
    </w:p>
    <w:p>
      <w:pPr>
        <w:pStyle w:val="BodyText"/>
      </w:pPr>
      <w:r>
        <w:t xml:space="preserve">Chiến sĩ doanh thứ năm là tinh nhuệ của Ngô Nham Hoành, bọn họ thời điểm chạy tán loạn cũng có bộ phận chiến sĩ trực tiếp chụp ảnh của Nhạc Trọng lại.</w:t>
      </w:r>
    </w:p>
    <w:p>
      <w:pPr>
        <w:pStyle w:val="BodyText"/>
      </w:pPr>
      <w:r>
        <w:t xml:space="preserve">- Là hắn!</w:t>
      </w:r>
    </w:p>
    <w:p>
      <w:pPr>
        <w:pStyle w:val="BodyText"/>
      </w:pPr>
      <w:r>
        <w:t xml:space="preserve">Doanh trưởng Lang Nha doanh Ô Đạt Huy trông thấy Nhạc Trọng thì sắc mặt đại biến nói ra. Hắn đối với tinh nhuệ nhất trong tiểu đội là Lý Băng Yên bị bắt làm tù binh thì hận Nhạc Trọng thấu xương, lúc này thấy ảnh của Nhạc Trọng thì không nhịn được thất thố.</w:t>
      </w:r>
    </w:p>
    <w:p>
      <w:pPr>
        <w:pStyle w:val="BodyText"/>
      </w:pPr>
      <w:r>
        <w:t xml:space="preserve">Ánh mắt Ngô Nham Hoành ngưng tụ, nhìn qua người của Ô Đạt Huy:</w:t>
      </w:r>
    </w:p>
    <w:p>
      <w:pPr>
        <w:pStyle w:val="BodyText"/>
      </w:pPr>
      <w:r>
        <w:t xml:space="preserve">- Đạt Huy, anh biết hắn là ai sao?</w:t>
      </w:r>
    </w:p>
    <w:p>
      <w:pPr>
        <w:pStyle w:val="BodyText"/>
      </w:pPr>
      <w:r>
        <w:t xml:space="preserve">Lang Nha doanh chính là thanh đao nhọn trong tay của Ngô Nham Hoành. Ô Đạt Huy cũng là ái tướng của Ngô Nham Hoành. Ngô Nham Hoành quật khởi thì Lang Nha doanh lập không ít công huân, Ngô Nham Hoành cũng thập phần coi trọng Ô Đạt Huy.</w:t>
      </w:r>
    </w:p>
    <w:p>
      <w:pPr>
        <w:pStyle w:val="BodyText"/>
      </w:pPr>
      <w:r>
        <w:t xml:space="preserve">Ô Đạt Huy xanh mặt nghiến răng nghiến lợi nói:</w:t>
      </w:r>
    </w:p>
    <w:p>
      <w:pPr>
        <w:pStyle w:val="BodyText"/>
      </w:pPr>
      <w:r>
        <w:t xml:space="preserve">- Bệ hạ! Hắn chính là cao thủ người Hoa đột kich Tiền Phong doanh. Bọn người Đạt Dương chết trong tay của hắn.</w:t>
      </w:r>
    </w:p>
    <w:p>
      <w:pPr>
        <w:pStyle w:val="BodyText"/>
      </w:pPr>
      <w:r>
        <w:t xml:space="preserve">Tuy Lang Nha doanh xưng là doanh nhưng cao thủ trong đó không quá trăm người, Lang Nha doanh chết trong tay Nhạc Trọng vượt qua mười người, đối với Lang Nha doanh mà nói là đả kích không nhỏ.</w:t>
      </w:r>
    </w:p>
    <w:p>
      <w:pPr>
        <w:pStyle w:val="BodyText"/>
      </w:pPr>
      <w:r>
        <w:t xml:space="preserve">Ngô Nham Hoành nhướng mày, tiếp tục hỏi:</w:t>
      </w:r>
    </w:p>
    <w:p>
      <w:pPr>
        <w:pStyle w:val="BodyText"/>
      </w:pPr>
      <w:r>
        <w:t xml:space="preserve">- Anh biết lai lịch của hắn không?</w:t>
      </w:r>
    </w:p>
    <w:p>
      <w:pPr>
        <w:pStyle w:val="BodyText"/>
      </w:pPr>
      <w:r>
        <w:t xml:space="preserve">Ngô Nham Hoành mặc dù là người tàn bạo hiếu giết, tuy nhiên lại không phải đồ đần. Hắn trước tiên muốn biết chi tiết Nhạc Trọng, như vậy hắn mới dễ xử lý.</w:t>
      </w:r>
    </w:p>
    <w:p>
      <w:pPr>
        <w:pStyle w:val="BodyText"/>
      </w:pPr>
      <w:r>
        <w:t xml:space="preserve">Ngồi ở đây là quan lớn của Đại Thái Lan đế quốc đưa mắt nhìn qua, trầm mặc không nói. Nhạc Trọng vừa mới phá hư chuyện mọi người không lâu, tên không nổi danh. Nếu không thì hắn làm nhiều chuyện mà không ai biết gì. Hơn nữa sau tận thế công tác tình báo cũng không tốt như trước tận thế, trong thời gian ngắn bọn họ cần phải làm rõ chi tiết của Nhạc Trọng.</w:t>
      </w:r>
    </w:p>
    <w:p>
      <w:pPr>
        <w:pStyle w:val="BodyText"/>
      </w:pPr>
      <w:r>
        <w:t xml:space="preserve">Ngô Nham Hoành nhìn qua quan lớn của Đại Thái Lan đế quốc, trong nội tâm giận dữ không nhịn được mà quát lớn.</w:t>
      </w:r>
    </w:p>
    <w:p>
      <w:pPr>
        <w:pStyle w:val="BodyText"/>
      </w:pPr>
      <w:r>
        <w:t xml:space="preserve">- Thùng cơm! ! Đều là một đám thùng cơm! ! Đám súc sinh Hoa cẩu kia giết nhiều huynh đệ của chúng ta như vậy. Nhiều ngày như vậy mà đám thùng cơm các người còn không biết lai lịch của người ta. Thậm chí ngay cả tên cũng không biết. Tôi thật sự không nghĩ tới các người là phế vật đấy.</w:t>
      </w:r>
    </w:p>
    <w:p>
      <w:pPr>
        <w:pStyle w:val="BodyText"/>
      </w:pPr>
      <w:r>
        <w:t xml:space="preserve">Ngô Nham Hoành thành lập Đại Thái Lan đế quốc là do hắn tự phong. Hắn trước tận thế hắn là người Thái Lan theo chủ nghĩa dân tộc cực đoan, khí chất lễ nghi không có. Hắn tự phong mình là hoàng đế nhưng thường xuyên mắng chửi.</w:t>
      </w:r>
    </w:p>
    <w:p>
      <w:pPr>
        <w:pStyle w:val="BodyText"/>
      </w:pPr>
      <w:r>
        <w:t xml:space="preserve">Ngô Nham Hoành mắng đám quan lớn Đại Thái Lan đế quốc xối máu đầu một lúc lâu mới bình phục tâm tình, hắn nhìn qua bộ trưởng tình báo, lạnh lùng ra lệnh:</w:t>
      </w:r>
    </w:p>
    <w:p>
      <w:pPr>
        <w:pStyle w:val="BodyText"/>
      </w:pPr>
      <w:r>
        <w:t xml:space="preserve">- An Ni Thuận! ! Anh làm bộ trưởng tình báo như thế nào vậy? Tôi cho anh thời gian một tuần, tôi mặc kệ anh dùng thủ đoạn gì. Phải đem lai lịch của tên Hoa cẩu súc sinh này báo cho tôi biết, nghe chưa?</w:t>
      </w:r>
    </w:p>
    <w:p>
      <w:pPr>
        <w:pStyle w:val="BodyText"/>
      </w:pPr>
      <w:r>
        <w:t xml:space="preserve">An Ni Thuận trong nội tâm kêu khổ, loại cường giả vô danh tự nhiên xuất hiện này muốn tìm hiểu tin tức về hắn là chuyện cực kỳ khó khăn. Đây chính là tận thế tin tức không nhanh đấy, hơn nữa muốn tra chi tiết một người độ khó cao hơn gấp mười lần. Nhưng khi nhìn thấy hai mắt của Ngô Nham Hoành tràn ngập lo lắng, hắn chỉ có thể kiên trì đáp:</w:t>
      </w:r>
    </w:p>
    <w:p>
      <w:pPr>
        <w:pStyle w:val="BodyText"/>
      </w:pPr>
      <w:r>
        <w:t xml:space="preserve">- Vâng! Bệ hạ! ! Với tư cách một kẻ độc tài tàn bạo, người có can đảm làm trái Ngô Nham Hoành đã biến thành xương trắng cả rồi. An Ni Thuận tự nhiên không muốn chết, hắn chỉ có thể nhận nhiệm vụ gian khổ này.</w:t>
      </w:r>
    </w:p>
    <w:p>
      <w:pPr>
        <w:pStyle w:val="BodyText"/>
      </w:pPr>
      <w:r>
        <w:t xml:space="preserve">Ngô Nham Hoành lúc này mới thỏa mãn gật đầu, sau khi biết chi tiết của Nhạc Trọng thì hắn sẽ cho Nhạc Trọng biết lợi hại.</w:t>
      </w:r>
    </w:p>
    <w:p>
      <w:pPr>
        <w:pStyle w:val="BodyText"/>
      </w:pPr>
      <w:r>
        <w:t xml:space="preserve">- Bệ hạ! ! Bệ hạ! Cấp báo!</w:t>
      </w:r>
    </w:p>
    <w:p>
      <w:pPr>
        <w:pStyle w:val="BodyText"/>
      </w:pPr>
      <w:r>
        <w:t xml:space="preserve">Đúng lúc này một gã sĩ quan truyền tin gõ vang cửa phòng hội nghị với âm thanh lo lắng.</w:t>
      </w:r>
    </w:p>
    <w:p>
      <w:pPr>
        <w:pStyle w:val="BodyText"/>
      </w:pPr>
      <w:r>
        <w:t xml:space="preserve">- Tiến vào!</w:t>
      </w:r>
    </w:p>
    <w:p>
      <w:pPr>
        <w:pStyle w:val="BodyText"/>
      </w:pPr>
      <w:r>
        <w:t xml:space="preserve">Ngô Nham Hoành nhướng mày, trong nội tâm sinh ra dự cảm không tốt.</w:t>
      </w:r>
    </w:p>
    <w:p>
      <w:pPr>
        <w:pStyle w:val="BodyText"/>
      </w:pPr>
      <w:r>
        <w:t xml:space="preserve">Sau khi sĩ quan truyền tin trong hội nghị đi vào thì nói:</w:t>
      </w:r>
    </w:p>
    <w:p>
      <w:pPr>
        <w:pStyle w:val="BodyText"/>
      </w:pPr>
      <w:r>
        <w:t xml:space="preserve">- Bệ hạ! Nam Đô Trấn đã bị người của Hoa Hưng Hội công phá. Quân của Lý Tiếu Lợi bị diệt toàn bộ. Một trăm năm mươi sáu tên chiến sĩ không ai sống sót!</w:t>
      </w:r>
    </w:p>
    <w:p>
      <w:pPr>
        <w:pStyle w:val="Compact"/>
      </w:pPr>
      <w:r>
        <w:br w:type="textWrapping"/>
      </w:r>
      <w:r>
        <w:br w:type="textWrapping"/>
      </w:r>
    </w:p>
    <w:p>
      <w:pPr>
        <w:pStyle w:val="Heading2"/>
      </w:pPr>
      <w:bookmarkStart w:id="447" w:name="chương-425-ngô-nham-hoành-tức-giận.-2"/>
      <w:bookmarkEnd w:id="447"/>
      <w:r>
        <w:t xml:space="preserve">425. Chương 425: Ngô Nham Hoành Tức Giận. (2)</w:t>
      </w:r>
    </w:p>
    <w:p>
      <w:pPr>
        <w:pStyle w:val="Compact"/>
      </w:pPr>
      <w:r>
        <w:br w:type="textWrapping"/>
      </w:r>
      <w:r>
        <w:br w:type="textWrapping"/>
      </w:r>
    </w:p>
    <w:p>
      <w:pPr>
        <w:pStyle w:val="BodyText"/>
      </w:pPr>
      <w:r>
        <w:t xml:space="preserve">- Cái gì?</w:t>
      </w:r>
    </w:p>
    <w:p>
      <w:pPr>
        <w:pStyle w:val="BodyText"/>
      </w:pPr>
      <w:r>
        <w:t xml:space="preserve">Ngô Nham Hoành sắc mặt biến thành tái nhợt, tay phải hung hăng vỗ vào mặt bàn, trực tiếp làm cái bàn xuất hiện cái động.</w:t>
      </w:r>
    </w:p>
    <w:p>
      <w:pPr>
        <w:pStyle w:val="BodyText"/>
      </w:pPr>
      <w:r>
        <w:t xml:space="preserve">Lý Tiếu Lợi chính là một tên đại tướng có thể đánh nhau trong tay của Ngô Nham Hoành. Mà tinh nhuệ trấn trấn thủ Nam Đô Trấn là chiến sĩ thân kinh bách chiến. Tinh anh Nam Đô Trấn có thể dễ dàng đánh tan một doanh tinh binh, bọn họ có thể hoàn mỹ thủ vững Nam Đô Trấn, không có vũ khí nặng tương trợ thì hai binh doanh cũng khó công phá được cái trấn.</w:t>
      </w:r>
    </w:p>
    <w:p>
      <w:pPr>
        <w:pStyle w:val="BodyText"/>
      </w:pPr>
      <w:r>
        <w:t xml:space="preserve">Tinh anh như vậy bị người ta diệt, chuyện này làm cho Ngô Nham Hoành vô cùng phẫn nộ. Phải biết rằng hắn dùng tinh anh này làm nồng cốt, lần nữa tổ kiến một binh doanh dám chiến đấu.</w:t>
      </w:r>
    </w:p>
    <w:p>
      <w:pPr>
        <w:pStyle w:val="BodyText"/>
      </w:pPr>
      <w:r>
        <w:t xml:space="preserve">Ngô Nham Hoành cưỡng chế lửa giận trong lòng, trừng mắt nhìn qua sĩ quan truyền tin hung dữ hỏi:</w:t>
      </w:r>
    </w:p>
    <w:p>
      <w:pPr>
        <w:pStyle w:val="BodyText"/>
      </w:pPr>
      <w:r>
        <w:t xml:space="preserve">- Tình báo cụ thể! ! Tôi muốn biết tình báo cụ thể! ! Lý Tiếu Lợi làm sao bị diệt?</w:t>
      </w:r>
    </w:p>
    <w:p>
      <w:pPr>
        <w:pStyle w:val="BodyText"/>
      </w:pPr>
      <w:r>
        <w:t xml:space="preserve">Phòng ngự của Nam Đô Trấn vô cùng hoàn mỹ, bộ hạ của Lý Tiếu Lợi là tinh anh cả. Ngô Nham Hoành không cách nào nghĩ ra Lý Tiếu Lợi làm sao bị diệt nhanh như vậy, không chờ được viện quân tới.</w:t>
      </w:r>
    </w:p>
    <w:p>
      <w:pPr>
        <w:pStyle w:val="BodyText"/>
      </w:pPr>
      <w:r>
        <w:t xml:space="preserve">- Nghe nói có một gã cường giả thao túng hỏa diễm của Hoa Hưng Hội trực tiếp xuất mã. Thao túng hỏa diễm cường đại hoàn toàn phá hủy công sự của Lý Tiếu Lợi.</w:t>
      </w:r>
    </w:p>
    <w:p>
      <w:pPr>
        <w:pStyle w:val="BodyText"/>
      </w:pPr>
      <w:r>
        <w:t xml:space="preserve">Tên sĩ quan truyền tin do dự một chút và trả lời.</w:t>
      </w:r>
    </w:p>
    <w:p>
      <w:pPr>
        <w:pStyle w:val="BodyText"/>
      </w:pPr>
      <w:r>
        <w:t xml:space="preserve">- Sau khi nghe người sống sót trốn trở về, tên cao thủ thao túng hỏa diễm tên là Nhạc Trọng.</w:t>
      </w:r>
    </w:p>
    <w:p>
      <w:pPr>
        <w:pStyle w:val="BodyText"/>
      </w:pPr>
      <w:r>
        <w:t xml:space="preserve">Ô Đạt Huy khẽ chau mày suy nghĩ một hồi nhìn qua Ngô Nham Hoành nói ra:</w:t>
      </w:r>
    </w:p>
    <w:p>
      <w:pPr>
        <w:pStyle w:val="BodyText"/>
      </w:pPr>
      <w:r>
        <w:t xml:space="preserve">- Thao túng hỏa diễm? Đúng rồi! Bệ hạ, tên cao thủ người Hoa giết bọn người Đạt Dương là tên cao thủ thao túng hỏa diễm. Mà Nhạc Trọng này có lẽ chính là người giết Đạt Dương, đánh lén doanh thứ năm, bảy, chín!</w:t>
      </w:r>
    </w:p>
    <w:p>
      <w:pPr>
        <w:pStyle w:val="BodyText"/>
      </w:pPr>
      <w:r>
        <w:t xml:space="preserve">Trong hai mắt Ngô Nham Hoành chớp động hào quang thô bạo, nhìn qua cục trưởng cảnh sát nói:</w:t>
      </w:r>
    </w:p>
    <w:p>
      <w:pPr>
        <w:pStyle w:val="BodyText"/>
      </w:pPr>
      <w:r>
        <w:t xml:space="preserve">- Nhạc Trọng! ! Xem ra hắn đã đầu nhập vào Hoa Hưng Hội! ! ! Hoa Hưng Hội đáng chết. Tao tuyệt đối không buông tha đám người Hoa súc sinh này! ! ! Ma Thôn Tương, anh dẫn hai trăm người đi giết Hoa cẩu! ! Con chó Nhạc Trọng kia dám giết chiến sĩ cao quý của Đại Thái Lan đế quốc, tôi muốn giết đám súc sinh Hoa cẩu làm bồi thường!</w:t>
      </w:r>
    </w:p>
    <w:p>
      <w:pPr>
        <w:pStyle w:val="BodyText"/>
      </w:pPr>
      <w:r>
        <w:t xml:space="preserve">Ánh mắt Ma Thôn Tương chớp động, cung kính đáp:</w:t>
      </w:r>
    </w:p>
    <w:p>
      <w:pPr>
        <w:pStyle w:val="BodyText"/>
      </w:pPr>
      <w:r>
        <w:t xml:space="preserve">- Vâng! Bệ hạ!</w:t>
      </w:r>
    </w:p>
    <w:p>
      <w:pPr>
        <w:pStyle w:val="BodyText"/>
      </w:pPr>
      <w:r>
        <w:t xml:space="preserve">Trong Nha huyện có hai ngàn năm trăm tên người Hoa sống sót. Những người Hoa sống sót này có Hoa kiều ở Thái Lan, có người bị Ngô Nham Hoành đánh hạ các trấn ở bên kia biên giới, sau đó thu nạp người Hoa chạy nạn. Trên thực tế trước trước sau sau rơi vào tay của Ngô Nham Hoành cũng hơn sáu ngàn người, hắn không ngừng tra tấn và tàn sát chỉ còn lại có hai ngàn năm trăm người này.</w:t>
      </w:r>
    </w:p>
    <w:p>
      <w:pPr>
        <w:pStyle w:val="BodyText"/>
      </w:pPr>
      <w:r>
        <w:t xml:space="preserve">Nếu không phải Ngô Nham Hoành cần nam nô lệ người Hoa làm việc, nữ nô lệ người Hoa cung cấp sở thích dâm dục của hắn, chỉ sợ người Hoa đã chết sạch rồi.</w:t>
      </w:r>
    </w:p>
    <w:p>
      <w:pPr>
        <w:pStyle w:val="BodyText"/>
      </w:pPr>
      <w:r>
        <w:t xml:space="preserve">Chính là vì Ngô Nham Hoành giết quá nhiều nô lệ người Hoa quá nhiều, hắn lúc này mới đưa ra yêu cầu mua sắm nô lên người Hoa từ chỗ Lý Quang Ý. Dùng đại lượng lương thực đổi năm trăm tên người Hoa cung cấp làm nô dịch và thỏa mãn dục vọng của hắn.</w:t>
      </w:r>
    </w:p>
    <w:p>
      <w:pPr>
        <w:pStyle w:val="BodyText"/>
      </w:pPr>
      <w:r>
        <w:t xml:space="preserve">Trong mắt Ngô Nham Hoành chớp động hào quang tức giận, nghiến răng nghiến lợi ra lệnh:</w:t>
      </w:r>
    </w:p>
    <w:p>
      <w:pPr>
        <w:pStyle w:val="BodyText"/>
      </w:pPr>
      <w:r>
        <w:t xml:space="preserve">- An Ni Thuận, anh lập tức thăm dò vị trí của Hoa Hưng Hội. Lúc này tôi biết rõ vị trí của chúng, tôi nhất định sẽ làm chúng mảnh giáp không lưu.</w:t>
      </w:r>
    </w:p>
    <w:p>
      <w:pPr>
        <w:pStyle w:val="BodyText"/>
      </w:pPr>
      <w:r>
        <w:t xml:space="preserve">An Ni Thuận cung kính đáp ứng:</w:t>
      </w:r>
    </w:p>
    <w:p>
      <w:pPr>
        <w:pStyle w:val="BodyText"/>
      </w:pPr>
      <w:r>
        <w:t xml:space="preserve">- Vâng! Bệ hạ!</w:t>
      </w:r>
    </w:p>
    <w:p>
      <w:pPr>
        <w:pStyle w:val="BodyText"/>
      </w:pPr>
      <w:r>
        <w:t xml:space="preserve">Mà dưới mệnh lệnh của Ngô Nham Hoành thì một gã thám tử điều tra chung quanh, không ngừng dò xét khu vực của Hoa Hưng Hội.</w:t>
      </w:r>
    </w:p>
    <w:p>
      <w:pPr>
        <w:pStyle w:val="BodyText"/>
      </w:pPr>
      <w:r>
        <w:t xml:space="preserve">Nhiều đội chiến sĩ tinh anh của Lang Nha doanh cũng bị phái ra ngoài, chuyên môn điều tra thôn trấn chung quanh, ý đồ tìm kiếm tung tích của Hoa Hưng Hội cùng Nhạc Trọng.</w:t>
      </w:r>
    </w:p>
    <w:p>
      <w:pPr>
        <w:pStyle w:val="BodyText"/>
      </w:pPr>
      <w:r>
        <w:t xml:space="preserve">Ngô Nham Hoành cũng không có tiến vào rừng sâu tìm biến dị thú tu luyện nữa, mà là chủ trì công tác tiêu diệt thế lực người Hoa.</w:t>
      </w:r>
    </w:p>
    <w:p>
      <w:pPr>
        <w:pStyle w:val="BodyText"/>
      </w:pPr>
      <w:r>
        <w:t xml:space="preserve">Dưới Đại Thái Lan đế quốc cường thế nghiền áp, thế lực nhỏ của người Hoa đã bị tiêu diệt hoàn toàn. Những thế lực nhỏ người Hoa bị Ngô Nham Hoành bắt người cướp của đánh làm đầy tớ. Thế lực song phương kém nhau quá lớn, trước mặt thực lực tuyệt đối, những thế lực nhỏ người Hoa không cách nào chống lại được.</w:t>
      </w:r>
    </w:p>
    <w:p>
      <w:pPr>
        <w:pStyle w:val="BodyText"/>
      </w:pPr>
      <w:r>
        <w:t xml:space="preserve">Mà Nhạc Trọng đánh hạ Nam Đô Trấn, toàn diệt Lý Tiếu Lợi xong, liền dẫn người Hoa sống sót và chiến lợi phẩm về Nam Đô Trấn, tụ hợp với bọn người Vệ Trữ Quốc cùng một chỗ. Sau đó vứt bỏ thôn nhỏ do Hồng môn chiếm giữ, tất cả mọi người một đường hướng bắc, lẻn vào trong rừng tới chỗ Hoa Hưng hội.</w:t>
      </w:r>
    </w:p>
    <w:p>
      <w:pPr>
        <w:pStyle w:val="BodyText"/>
      </w:pPr>
      <w:r>
        <w:t xml:space="preserve">- Cô tỉnh rồi! Cảm giác như thế nào đây?</w:t>
      </w:r>
    </w:p>
    <w:p>
      <w:pPr>
        <w:pStyle w:val="BodyText"/>
      </w:pPr>
      <w:r>
        <w:t xml:space="preserve">Minh Giai Giai hôn mê ba ngày sau, rốt cục đã từ từ tỉnh táo lại, nhìn vào mắt chính là Nhạc Trọng ở bên người.</w:t>
      </w:r>
    </w:p>
    <w:p>
      <w:pPr>
        <w:pStyle w:val="BodyText"/>
      </w:pPr>
      <w:r>
        <w:t xml:space="preserve">Minh Giai Giai trong mắt hiện ra thần sắc cảm động, sau đó hai mắt nhắm lại nhanh chóng cảm giác tình huống thân thể của mình, nhìn qua Nhạc Trọng lộ ra vẻ hưng phấn nói:</w:t>
      </w:r>
    </w:p>
    <w:p>
      <w:pPr>
        <w:pStyle w:val="BodyText"/>
      </w:pPr>
      <w:r>
        <w:t xml:space="preserve">- Chủ nhân, tinh thần lực của tôi tăng 20 điểm. Hiện tại tinh thần lực của tôi cao tới 26 điểm!</w:t>
      </w:r>
    </w:p>
    <w:p>
      <w:pPr>
        <w:pStyle w:val="BodyText"/>
      </w:pPr>
      <w:r>
        <w:t xml:space="preserve">- Tốt!</w:t>
      </w:r>
    </w:p>
    <w:p>
      <w:pPr>
        <w:pStyle w:val="BodyText"/>
      </w:pPr>
      <w:r>
        <w:t xml:space="preserve">Nhạc Trọng nhìn Minh Giai Giai tiểu loli mỉm cười, do dự một chút mới xuất ra một bình xà đản quả giao cho Minh Giai Giai trịnh trọng nói:</w:t>
      </w:r>
    </w:p>
    <w:p>
      <w:pPr>
        <w:pStyle w:val="BodyText"/>
      </w:pPr>
      <w:r>
        <w:t xml:space="preserve">- Đây là nước thuốc giúp người ta trở thành người tiến hóa, nếu cô nguyện cả đời trung thành với tôi, như vậy cô cứ uống. Nếu như làm không được, tôi cũng không miễn cưỡng. Tôi hiện tại cho cô tự do. Từ tục tĩu phải nói trước, nếu tương lai cô có lực lượng mà phản bội tôi. Tôi cũng không hạ thủ lưu tình với cô.</w:t>
      </w:r>
    </w:p>
    <w:p>
      <w:pPr>
        <w:pStyle w:val="BodyText"/>
      </w:pPr>
      <w:r>
        <w:t xml:space="preserve">Minh Giai Giai nhận lấy bình xà đản nước và trong gương mặt nhỏ nhắn hiện ra thần sắc kiên định, một ngụm uống cạn bình này, sau đó vẻ mặt kiên nghị dùng âm thanh loli nói:</w:t>
      </w:r>
    </w:p>
    <w:p>
      <w:pPr>
        <w:pStyle w:val="BodyText"/>
      </w:pPr>
      <w:r>
        <w:t xml:space="preserve">- Chủ nhân xin ngài yên tâm, Giai Giai cả đời sẽ theo ngài!</w:t>
      </w:r>
    </w:p>
    <w:p>
      <w:pPr>
        <w:pStyle w:val="BodyText"/>
      </w:pPr>
      <w:r>
        <w:t xml:space="preserve">Minh Giai Giai vừa uống nước trái cây xà đản quả xong, không lâu thì phát sốt sau đó hôn mê.</w:t>
      </w:r>
    </w:p>
    <w:p>
      <w:pPr>
        <w:pStyle w:val="BodyText"/>
      </w:pPr>
      <w:r>
        <w:t xml:space="preserve">Nhạc Trọng lưu lại bạch cốt thủ hộ Minh Giai Giai, lúc này đi nhanh ra bên ngoài.</w:t>
      </w:r>
    </w:p>
    <w:p>
      <w:pPr>
        <w:pStyle w:val="BodyText"/>
      </w:pPr>
      <w:r>
        <w:t xml:space="preserve">Lúc này ngoài Lý Quang Quốc, Trịnh Minh Hòa hai người đang huấn luyện thủ hạ ra, tất cả người Hoa sống sót cùng bộ phận người Thái Lan sống sót đang dựa theo huấn luyện nghiêm khắc mà tập luyện.</w:t>
      </w:r>
    </w:p>
    <w:p>
      <w:pPr>
        <w:pStyle w:val="BodyText"/>
      </w:pPr>
      <w:r>
        <w:t xml:space="preserve">Nhạc Trọng là người Hoa, ở dị quốc tha hương cho nên phải tín nhiệm người Hoa. Bởi vậy trong bảy trăm người Hoa sống sót vô cho dù là nam hay nữ đều xếp vào trong, tiến hành huấn luyện nghiêm khắc. Những người Hoa sống sót cho dù là nam hay nữ đều trải qua tận thế tàn khốc tẩy lễ, một đám người đều kiên cường. Đối với Nhạc Trọng huấn luyện nghiêm khắc không có chút oán hận nào cả.</w:t>
      </w:r>
    </w:p>
    <w:p>
      <w:pPr>
        <w:pStyle w:val="BodyText"/>
      </w:pPr>
      <w:r>
        <w:t xml:space="preserve">Những nữ nhân người Hoa sống sót không có người nào yếu ớt như nữ sinh hiện đại, rất nhiều người chịu được huấn luyện gian khổ như nam nhân. Những người không chịu được huấn luyện gian khổ cũng không phải các nàng không muốn khổ luyện, mà là thân thể của các nàng suy yếu không chịu nổi.</w:t>
      </w:r>
    </w:p>
    <w:p>
      <w:pPr>
        <w:pStyle w:val="Compact"/>
      </w:pPr>
      <w:r>
        <w:t xml:space="preserve">Nhạc Trọng nhìn qua một nữ chiến sĩ đứng dưới ánh nắng mặt trời gay gắt, vô cùng kiên định huấn luyện, trong nội tâm khẽ gật đầu. Những nữ nhân sống sót này trải qua nhiều tra tấn, chẳng những ăn không đủ no còn bị nam nhân cưỡng hiếp, hiện tại đạt được cơ hội có tôn nghiêm và lực lượng, mỗi người đều vô cùng quý trọng, so với trước tận thế còn xuất sắc hơn đám nữ binh nhiều.</w:t>
      </w:r>
      <w:r>
        <w:br w:type="textWrapping"/>
      </w:r>
      <w:r>
        <w:br w:type="textWrapping"/>
      </w:r>
    </w:p>
    <w:p>
      <w:pPr>
        <w:pStyle w:val="Heading2"/>
      </w:pPr>
      <w:bookmarkStart w:id="448" w:name="chương-426-mật-nghị-của-hoa-hưng-hội."/>
      <w:bookmarkEnd w:id="448"/>
      <w:r>
        <w:t xml:space="preserve">426. Chương 426: Mật Nghị Của Hoa Hưng Hội.</w:t>
      </w:r>
    </w:p>
    <w:p>
      <w:pPr>
        <w:pStyle w:val="Compact"/>
      </w:pPr>
      <w:r>
        <w:br w:type="textWrapping"/>
      </w:r>
      <w:r>
        <w:br w:type="textWrapping"/>
      </w:r>
    </w:p>
    <w:p>
      <w:pPr>
        <w:pStyle w:val="BodyText"/>
      </w:pPr>
      <w:r>
        <w:t xml:space="preserve">Nhạc Trọng theo chủ nghĩa nam nhân, cho rằng chiến tranh là chuyện của nam nhân, trước sau không có dùng nữ nhân chiến đấu. Nhưng mà ở Thái Lan người Hoa quá thưa thớt, hắn cũng chỉ có thể đem nữ nhân đưa vào mà thôi. Nếu không hắn cũng không có xử dụng tới.</w:t>
      </w:r>
    </w:p>
    <w:p>
      <w:pPr>
        <w:pStyle w:val="BodyText"/>
      </w:pPr>
      <w:r>
        <w:t xml:space="preserve">Quân của Nhạc Trọng cũng có chút ít người Thái Lan sống sót, nhưng mà hắn dùng người Thái Lan sống sót đều là người có gia đình. Như vậy tỷ lệ phản loạn sẽ giảm xuống. Cho dù như thế hắn cũng không dám dùng quá nhiều người Thái Lan, nếu không những người Thái Lan một khi phản loạn sẽ có phiền toái.</w:t>
      </w:r>
    </w:p>
    <w:p>
      <w:pPr>
        <w:pStyle w:val="BodyText"/>
      </w:pPr>
      <w:r>
        <w:t xml:space="preserve">Nhạc Trọng nhìn qua đám người đang huấn luyện gian khổ kia nghĩ thầm.</w:t>
      </w:r>
    </w:p>
    <w:p>
      <w:pPr>
        <w:pStyle w:val="BodyText"/>
      </w:pPr>
      <w:r>
        <w:t xml:space="preserve">- Đáng tiếc! Nếu như có thịt thú biến dị cấp hai là tốt rồi!</w:t>
      </w:r>
    </w:p>
    <w:p>
      <w:pPr>
        <w:pStyle w:val="BodyText"/>
      </w:pPr>
      <w:r>
        <w:t xml:space="preserve">Nếu như có thịt thú biến dị sung túc, những người sống sót kia dễ dàng khôi phục nguyên khí, hơn nữa có thể tiến hành huấn luyện cường độ cao hơn, đề cao kỹ năng chiến đấu của mình.</w:t>
      </w:r>
    </w:p>
    <w:p>
      <w:pPr>
        <w:pStyle w:val="BodyText"/>
      </w:pPr>
      <w:r>
        <w:t xml:space="preserve">Thời điểm Nhạc Trọng không ngừng huấn luyện những người sống sót, Hoa Hưng Hội đang cử hành mật nghị bí mật của cao tầng.</w:t>
      </w:r>
    </w:p>
    <w:p>
      <w:pPr>
        <w:pStyle w:val="BodyText"/>
      </w:pPr>
      <w:r>
        <w:t xml:space="preserve">Thư Văn Ngạn khe khẽ thở dài nói:</w:t>
      </w:r>
    </w:p>
    <w:p>
      <w:pPr>
        <w:pStyle w:val="BodyText"/>
      </w:pPr>
      <w:r>
        <w:t xml:space="preserve">- Mấy ngày không gặp, Nhạc Trọng không ngờ chỉnh hợp ra một chi bộ đội cả ngàn người. Hắn thật đúng là có năng lực!</w:t>
      </w:r>
    </w:p>
    <w:p>
      <w:pPr>
        <w:pStyle w:val="BodyText"/>
      </w:pPr>
      <w:r>
        <w:t xml:space="preserve">Nhạc Trọng mượn Hoa Hưng Hội một trăm tên chiến sĩ đi ra ngoài, lại mang con dân còn nhiều hơn cả Hoa Hưng Hội, đồng thời còn thu được trang bị một doanh. Làm cho cao tầng Hoa Hưng Hội tơợn mắt há hốc mồm.</w:t>
      </w:r>
    </w:p>
    <w:p>
      <w:pPr>
        <w:pStyle w:val="BodyText"/>
      </w:pPr>
      <w:r>
        <w:t xml:space="preserve">Trần Tam hừ lạnh một tiếng có chút không phục nói:</w:t>
      </w:r>
    </w:p>
    <w:p>
      <w:pPr>
        <w:pStyle w:val="BodyText"/>
      </w:pPr>
      <w:r>
        <w:t xml:space="preserve">- Hừ! ! Nhạc Trọng có số quân đó chỉ là đám ô hợp, làm sao mà so được với chiến sĩ tinh anh bách chiến của Hoa Hưng Hội chúng ta! ! Chỉ một ngàn người mà thôi, chúng ta chỉ cần phái hơn hai trăm người là có thể đánh tan.</w:t>
      </w:r>
    </w:p>
    <w:p>
      <w:pPr>
        <w:pStyle w:val="BodyText"/>
      </w:pPr>
      <w:r>
        <w:t xml:space="preserve">Nhạc Trọng vừa mới chỉnh hợp bộ đội đúng như lời của Trần Tam nói chính là một đám ô hợp, chẳng những không có trải qua huấn luyện nghiêm khắc, cũng không có kinh nghiệm chiên đấu gì. Xác thực đánh không lại chiến sĩ của Hoa Hưng Hội.</w:t>
      </w:r>
    </w:p>
    <w:p>
      <w:pPr>
        <w:pStyle w:val="BodyText"/>
      </w:pPr>
      <w:r>
        <w:t xml:space="preserve">Phong Thanh Thiên vẻ mặt ngưng trọng nói:</w:t>
      </w:r>
    </w:p>
    <w:p>
      <w:pPr>
        <w:pStyle w:val="BodyText"/>
      </w:pPr>
      <w:r>
        <w:t xml:space="preserve">- Số quân của Nhạc Trọng hiện giờ đúng là một đám ô hợp. Nhưng mà bọn họ có được trang bị vũ khí sung túc, lại có Nhạc Trọng là hổ tướng huấn luyện. Chỉ cần huấn luyện hai ba tháng thì bọn họ là một chi bộ đội có thể đánh nhau được rồi.</w:t>
      </w:r>
    </w:p>
    <w:p>
      <w:pPr>
        <w:pStyle w:val="BodyText"/>
      </w:pPr>
      <w:r>
        <w:t xml:space="preserve">Lưu Ngưu Kim vẻ mặt nhẹ nhõm nói:</w:t>
      </w:r>
    </w:p>
    <w:p>
      <w:pPr>
        <w:pStyle w:val="BodyText"/>
      </w:pPr>
      <w:r>
        <w:t xml:space="preserve">- Nhưng mà thật tốt! Bọn họ cùng chúng ta một lòng đối nghịch với Ngô Nham Hoành. Bọn họ trở nên mạnh mẽ, với tư cách liên minh, áp lực của chúng ta giảm bớt đi thật nhiều!</w:t>
      </w:r>
    </w:p>
    <w:p>
      <w:pPr>
        <w:pStyle w:val="BodyText"/>
      </w:pPr>
      <w:r>
        <w:t xml:space="preserve">Bộ đội của Ngô Nham Hoành chính là đại địch của Hoa Hưng Hội. Nơi này khắp nơi đều là người Thái Lan sống sót, Hoa Hưng Hội muốn phát triển cũng khó mà vượt qua được Ngô Nham Hoành. Theo thời gian chuyển dời, nếu như trong Ngô Nham Hoành không xảy ra vấn đề gì, Ngô Nham Hoành sẽ càng ngày càng lớn mạnh, Hoa Hưng Hội thì càng ngày càng nhỏ yếu.</w:t>
      </w:r>
    </w:p>
    <w:p>
      <w:pPr>
        <w:pStyle w:val="BodyText"/>
      </w:pPr>
      <w:r>
        <w:t xml:space="preserve">Vẻ mặt như người chết của La Minh âm trầm nói:</w:t>
      </w:r>
    </w:p>
    <w:p>
      <w:pPr>
        <w:pStyle w:val="BodyText"/>
      </w:pPr>
      <w:r>
        <w:t xml:space="preserve">- Nhưng mà Nhạc Trọng chỉ sợ cũng không phải là người lương thiện gì! Hắn vừa thấy mặt đã trở mặt giết Bành Lăng Ba, hợp nhất vũ trang của người ta. Chờ hắn lông cánh đầy đủ thì nói không chừng giết chúng ta chiếm đoạt vật tư và nhân thủ thì sao?</w:t>
      </w:r>
    </w:p>
    <w:p>
      <w:pPr>
        <w:pStyle w:val="BodyText"/>
      </w:pPr>
      <w:r>
        <w:t xml:space="preserve">Nghe đến đó, cao tầng của Hoa Hưng Hội đều trầm mặc. Nhạc Trọng vừa thấy mặt đã giết Bành Lăng Ba, cưỡng ép hợp nhất Hồng môn. Đây quả thật là biểu hiện của kẻ tâm ngoan thủ lạt, chuyện này làm cho cao tầng Hoa Hưng Hội sinh lòng cố kỵ, Nhạc Trọng là đại địch của Ngô Nham Hoành không sai, nhưng mà có thể cam đoan hắn là minh hữu của Hoa Hưng Hội hay không?</w:t>
      </w:r>
    </w:p>
    <w:p>
      <w:pPr>
        <w:pStyle w:val="BodyText"/>
      </w:pPr>
      <w:r>
        <w:t xml:space="preserve">Ánh mắt La Dật chớp động, đưa ra đề nghị vô cùng hung ác:</w:t>
      </w:r>
    </w:p>
    <w:p>
      <w:pPr>
        <w:pStyle w:val="BodyText"/>
      </w:pPr>
      <w:r>
        <w:t xml:space="preserve">- Nếu không chúng ta bây giờ tiêu diệt hắn, sau đó chiếm đoạt người và vật tư của hắn, như thế nào đây? Bởi như vậy Hoa Hưng Hội chúng ta có trang bị của bốn doanh, hơn ba nghìn người, cho dù Ngô Nham Hoành phía quân tới tấn công chúng ta cũng thủ được!</w:t>
      </w:r>
    </w:p>
    <w:p>
      <w:pPr>
        <w:pStyle w:val="BodyText"/>
      </w:pPr>
      <w:r>
        <w:t xml:space="preserve">La Dật lời vừa nói ra lời này, không ít cao tầng Hoa Hưng Hội đều động tâm. Nếu như có thể tiêu diệt Nhạc Trọng, chiếm đoạt vật tư và người của hắn, như vậy thực lực của Hoa Hưng Hội sẽ tăng lên gấp đôi. Trong tận thế trừ lực lượng của mình ra, mặt khác đều là giả dối. Sống mái với thế lực khác, chiếm đoạt thế lực khác chính là chuyện Hoa Hưng Hội làm không ít.</w:t>
      </w:r>
    </w:p>
    <w:p>
      <w:pPr>
        <w:pStyle w:val="BodyText"/>
      </w:pPr>
      <w:r>
        <w:t xml:space="preserve">Thư Văn Ngạn mày kiếm nhíu lại, hiên ngang lẫm liệt nói:</w:t>
      </w:r>
    </w:p>
    <w:p>
      <w:pPr>
        <w:pStyle w:val="BodyText"/>
      </w:pPr>
      <w:r>
        <w:t xml:space="preserve">- Không được! La Dật, chúng ta và Nhạc Trọng chính là minh hữu. Hắn còn cứu Hoa Hưng Hội chúng ta một lần, Hoa Hưng Hội chúng ta tuyệt đối không làm chuyện vô tình vô nghĩa như vậy. Chuyện này anh không cần nhắc lại. Tiếp theo anh nên cân nhắc xử trí đối thủ như thế nào!</w:t>
      </w:r>
    </w:p>
    <w:p>
      <w:pPr>
        <w:pStyle w:val="BodyText"/>
      </w:pPr>
      <w:r>
        <w:t xml:space="preserve">Nghe được Thư Văn Ngạn nói lời này, trong cao tầng của Hoa Hưng Hội có vài kẻ tươi cười, còn có mấy người buông lỏng một hơi, dù sao không phải tất cả mọi người đều là đám lang tâm cẩu phế.</w:t>
      </w:r>
    </w:p>
    <w:p>
      <w:pPr>
        <w:pStyle w:val="BodyText"/>
      </w:pPr>
      <w:r>
        <w:t xml:space="preserve">- Vâng! ! Hội trưởng!</w:t>
      </w:r>
    </w:p>
    <w:p>
      <w:pPr>
        <w:pStyle w:val="BodyText"/>
      </w:pPr>
      <w:r>
        <w:t xml:space="preserve">La Dật có chút xấu hổ ứng một câu, chợt trầm mặc không nói.</w:t>
      </w:r>
    </w:p>
    <w:p>
      <w:pPr>
        <w:pStyle w:val="BodyText"/>
      </w:pPr>
      <w:r>
        <w:t xml:space="preserve">Người phụ trách hậu cần là Ngưu Vĩ nói:</w:t>
      </w:r>
    </w:p>
    <w:p>
      <w:pPr>
        <w:pStyle w:val="BodyText"/>
      </w:pPr>
      <w:r>
        <w:t xml:space="preserve">- Hội trưởng! Nhạc Trọng phái người yêu cầu chúng ta trang bị hai doanh kia. Chúng ta cho hay không cho?</w:t>
      </w:r>
    </w:p>
    <w:p>
      <w:pPr>
        <w:pStyle w:val="BodyText"/>
      </w:pPr>
      <w:r>
        <w:t xml:space="preserve">Thư Văn Ngạn nhẹ nhàng cười nói:</w:t>
      </w:r>
    </w:p>
    <w:p>
      <w:pPr>
        <w:pStyle w:val="BodyText"/>
      </w:pPr>
      <w:r>
        <w:t xml:space="preserve">- Đương nhiên cho, trang bị vốn là của hắn, chỉ là chúng ta giữ giúp mà thôi. Hiện tại hắn yêu cầu thì trả lại đi. Chúng ta cũng không nên làm lạnh lòng minh hữu.</w:t>
      </w:r>
    </w:p>
    <w:p>
      <w:pPr>
        <w:pStyle w:val="BodyText"/>
      </w:pPr>
      <w:r>
        <w:t xml:space="preserve">Ngưu Vĩ gật gật đầu có chút không bỏ nói:</w:t>
      </w:r>
    </w:p>
    <w:p>
      <w:pPr>
        <w:pStyle w:val="BodyText"/>
      </w:pPr>
      <w:r>
        <w:t xml:space="preserve">- Vâng!</w:t>
      </w:r>
    </w:p>
    <w:p>
      <w:pPr>
        <w:pStyle w:val="BodyText"/>
      </w:pPr>
      <w:r>
        <w:t xml:space="preserve">Đây chính là trang bị của hai doanh đấy, trong tận thế này không có gì quý bằng vũ khí và lương thực cả, Ngưu Vĩ tự nhiên có chút không bỏ mà trả cho Nhạc Trọng.</w:t>
      </w:r>
    </w:p>
    <w:p>
      <w:pPr>
        <w:pStyle w:val="BodyText"/>
      </w:pPr>
      <w:r>
        <w:t xml:space="preserve">Trong hội nghị còn thương lượng thêm vài chuyện nữa, cao tầng còn lại của Hoa Hưng Hội nhao nhao thối lui, chỉ để lại Thư Văn Ngạn và hai gã phó hội trưởng Hoa Hưng Hội.</w:t>
      </w:r>
    </w:p>
    <w:p>
      <w:pPr>
        <w:pStyle w:val="BodyText"/>
      </w:pPr>
      <w:r>
        <w:t xml:space="preserve">- Văn Ngạn! Vì cái gì không đáp ứng đề nghị của La Dật! Tôi muốn biết lý do chính thức!</w:t>
      </w:r>
    </w:p>
    <w:p>
      <w:pPr>
        <w:pStyle w:val="BodyText"/>
      </w:pPr>
      <w:r>
        <w:t xml:space="preserve">Vương Hưng Thuần nhìn thấy Thư Văn Ngạn trầm giọng nói. Hắn biết rõ trước mắt Thư Văn Ngạn cũng không phải là người chính trực nghĩa khí khiêm tốn gì đó. Những người chính trực nghĩa khí và cổ hủ không sống được trong tận thế này, trong lãnh thổ của Thái Lan cũng không thể lập tổ chức của người Hoa được.</w:t>
      </w:r>
    </w:p>
    <w:p>
      <w:pPr>
        <w:pStyle w:val="BodyText"/>
      </w:pPr>
      <w:r>
        <w:t xml:space="preserve">Vương Hưng Thuần nghe La Dật đề nghị thì có vài phần động tâm, muốn tiêu diệt Nhạc Trọng, chiếm đoạt người và trang bị của Nhạc Trọng.</w:t>
      </w:r>
    </w:p>
    <w:p>
      <w:pPr>
        <w:pStyle w:val="BodyText"/>
      </w:pPr>
      <w:r>
        <w:t xml:space="preserve">Thư Văn Ngạn thò tay cầm lấy một ly trà, ưu nhã uống một ngụm, thản nhiên nói:</w:t>
      </w:r>
    </w:p>
    <w:p>
      <w:pPr>
        <w:pStyle w:val="BodyText"/>
      </w:pPr>
      <w:r>
        <w:t xml:space="preserve">- Hưng Thuần! Tôi hỏi anh, nếu như muốn diệt trừ Nhạc Trọng. Anh có bao nhiêu phần nắm chắc?</w:t>
      </w:r>
    </w:p>
    <w:p>
      <w:pPr>
        <w:pStyle w:val="BodyText"/>
      </w:pPr>
      <w:r>
        <w:t xml:space="preserve">Vương Hưng Thuần nhướng mày, trầm mặc tính toán một hồi lâu mới lên tiếng:</w:t>
      </w:r>
    </w:p>
    <w:p>
      <w:pPr>
        <w:pStyle w:val="BodyText"/>
      </w:pPr>
      <w:r>
        <w:t xml:space="preserve">- Dựa theo Trịnh Cường trần thuật lại. Nếu như chúng ta phục kích đánh lén, ba người chúng ta liên thủ co bảy thành nắm chắc dễ dàng tiêu diệt hắn. Nhưng mà cường giả đẳng cấp như hắn thì chắc có giấu đòn sát thủ, sẽ rất khó giết chết hắn. Làm vậy chỉ sợ sẽ đánh rắn động cỏ. Về phần chính diện động thủ, chúng ta muốn giết hắn thì một thành nắm chắc cũng không có.</w:t>
      </w:r>
    </w:p>
    <w:p>
      <w:pPr>
        <w:pStyle w:val="BodyText"/>
      </w:pPr>
      <w:r>
        <w:t xml:space="preserve">- Đúng vậy! Muốn đánh bại dễ dàng! Nếu muốn giết hắn cũng rất khó. Nếu không cách nào một kích tất sát thì hắn sẽ là địch nhân lớn nhất của Hoa Hưng Hội chúng ta. Trước mắt chúng ta có địch nhân chung là Ngô Nham Hoành, tự giết lẫn nhau chỉ biết không công tiện nghi Ngô Nham Hoành.</w:t>
      </w:r>
    </w:p>
    <w:p>
      <w:pPr>
        <w:pStyle w:val="Compact"/>
      </w:pPr>
      <w:r>
        <w:br w:type="textWrapping"/>
      </w:r>
      <w:r>
        <w:br w:type="textWrapping"/>
      </w:r>
    </w:p>
    <w:p>
      <w:pPr>
        <w:pStyle w:val="Heading2"/>
      </w:pPr>
      <w:bookmarkStart w:id="449" w:name="chương-427-cơ-hội.-1"/>
      <w:bookmarkEnd w:id="449"/>
      <w:r>
        <w:t xml:space="preserve">427. Chương 427: Cơ Hội. (1)</w:t>
      </w:r>
    </w:p>
    <w:p>
      <w:pPr>
        <w:pStyle w:val="Compact"/>
      </w:pPr>
      <w:r>
        <w:br w:type="textWrapping"/>
      </w:r>
      <w:r>
        <w:br w:type="textWrapping"/>
      </w:r>
    </w:p>
    <w:p>
      <w:pPr>
        <w:pStyle w:val="BodyText"/>
      </w:pPr>
      <w:r>
        <w:t xml:space="preserve">- Thế lực của hắn quá yếu, muốn muốn đối phó Ngô Nham Hoành thì cần chúng ta kiềm chế giúp. Trong thời gian ngắn hắn chắc có lẽ không động thủ với chúng ta. Trừ phi chúng ta suy yếu tới mức như Hồng môn không chịu nổi một kích. Bởi vậy ít nhất trước khi Ngô Nham Hoành bị tiêu diệt thì quan hệ minh hữu của chúng ta vô cùng vững chắc.</w:t>
      </w:r>
    </w:p>
    <w:p>
      <w:pPr>
        <w:pStyle w:val="BodyText"/>
      </w:pPr>
      <w:r>
        <w:t xml:space="preserve">Dị quang trong mắt Thư Văn Ngạn chớp động, sau đó đem tâm tư phân tich tình huống của Nhạc Trọng vô cùng rõ ràng.</w:t>
      </w:r>
    </w:p>
    <w:p>
      <w:pPr>
        <w:pStyle w:val="BodyText"/>
      </w:pPr>
      <w:r>
        <w:t xml:space="preserve">Nhạc Trọng lúc này cũng không có đánh chủ ý lên Hoa Hưng Hội, đó là bởi vì Ngô Nham Hoành áp lực quá lớn. Hắn xác thực cần một minh hữu hấp dẫn quân lực của Ngô Nham Hoành đi nơi khác. Bành Lăng Ba lãnh đạo Hồng môn căn bản là một đám ô hợp, lúc làm đại sự không thể làm, lúc này mới bị hắn tiêu diệt và đoạt đi.</w:t>
      </w:r>
    </w:p>
    <w:p>
      <w:pPr>
        <w:pStyle w:val="BodyText"/>
      </w:pPr>
      <w:r>
        <w:t xml:space="preserve">Đột nhiên Sở Hổ hỏi:</w:t>
      </w:r>
    </w:p>
    <w:p>
      <w:pPr>
        <w:pStyle w:val="BodyText"/>
      </w:pPr>
      <w:r>
        <w:t xml:space="preserve">- Nếu như Ngô Nham Hoành thực bị hắn tiêu diệt thì làm sao bây giờ?</w:t>
      </w:r>
    </w:p>
    <w:p>
      <w:pPr>
        <w:pStyle w:val="BodyText"/>
      </w:pPr>
      <w:r>
        <w:t xml:space="preserve">Thư Văn Ngạn tức cười nói:</w:t>
      </w:r>
    </w:p>
    <w:p>
      <w:pPr>
        <w:pStyle w:val="BodyText"/>
      </w:pPr>
      <w:r>
        <w:t xml:space="preserve">- Nếu hắn diệt được Ngô Nham Hoành thì Hoa Hưng Hội đầu nhập vào hắn là được. Nơi này là Thái Lan, Nhạc Trọng muốn thống trị khu vực này phải dựa vào người Hoa chúng ta. Chúng ta lúc trước thành lập Hoa Hưng Hội mục đích không phải là muốn người Hoa có được nơi dung thân và tôn nghiêm sao. Nếu hắn làm tốt hơn chúng ta, chúng ta cũng không ngại đầu nhập vào hắn.</w:t>
      </w:r>
    </w:p>
    <w:p>
      <w:pPr>
        <w:pStyle w:val="BodyText"/>
      </w:pPr>
      <w:r>
        <w:t xml:space="preserve">Sở Hổ cùng Vương Hưng Thuần nghe vậy trầm mặc một lúc và gật đầu. Nếu như Nhạc Trọng diệt được Ngô Nham Hoành thì bọn họ tiếp tục đối kháng với Nhạc Trọng cũng chỉ là châu chấu đá xe. Hơn nữa Nhạc Trọng là người Hoa, hắn sẽ suy nghĩ cho người Hoa, bọn họ cũng không có tâm lý chống cự gì. Đương nhiên tất cả điều kiện tiên quyết là Nhạc Trọng thực có bản lãnh tiêu diệt Ngô Nham Hoành, nếu như không có, bọn họ không bao giờ đầu nhập vào kẻ vô năng.</w:t>
      </w:r>
    </w:p>
    <w:p>
      <w:pPr>
        <w:pStyle w:val="BodyText"/>
      </w:pPr>
      <w:r>
        <w:t xml:space="preserve">Cao tầng đã thương nghị xong, Hoa Hưng Hội cũng không có làm khó Nhạc Trọng, cho nên người của Nhạc Trọng dễ dàng lấy được trang bị hai doanh. Ba trăm tấn lương thực nhanh chóng đưa tới chỗ của Nhạc Trọng. Hoa Hưng Hội sảng khoái như vậy làm cho Nhạc Trọng hơi có chút ngoài ý muốn, hắn còn cho rằng phải cãi lộn thật lâu, thậm chí còn phải động thủ mới lấy được đám đồ vật này.</w:t>
      </w:r>
    </w:p>
    <w:p>
      <w:pPr>
        <w:pStyle w:val="BodyText"/>
      </w:pPr>
      <w:r>
        <w:t xml:space="preserve">Một ngày qua đi, lúc này Minh Giai Giai hôn mê nằm trên giường từ từ tỉnh táo lại.</w:t>
      </w:r>
    </w:p>
    <w:p>
      <w:pPr>
        <w:pStyle w:val="BodyText"/>
      </w:pPr>
      <w:r>
        <w:t xml:space="preserve">- Thân thể của cô bây giờ thế nào rồi?</w:t>
      </w:r>
    </w:p>
    <w:p>
      <w:pPr>
        <w:pStyle w:val="BodyText"/>
      </w:pPr>
      <w:r>
        <w:t xml:space="preserve">Nhạc Trọng ngồi trước cửa sổ nhìn qua Minh Giai Giai, nhìn Minh Giai Giai và lên tiếng hỏi.</w:t>
      </w:r>
    </w:p>
    <w:p>
      <w:pPr>
        <w:pStyle w:val="BodyText"/>
      </w:pPr>
      <w:r>
        <w:t xml:space="preserve">Minh Giai Giai ngẩng đầu nhìn qua Nhạc Trọng đang ngồi gần mình, trong nội tâm có chút vui vẻ, nhắm mắt cảm giác thân thể của mình và nói với Nhạc Trọng:</w:t>
      </w:r>
    </w:p>
    <w:p>
      <w:pPr>
        <w:pStyle w:val="BodyText"/>
      </w:pPr>
      <w:r>
        <w:t xml:space="preserve">- Chủ nhân! Thân thể của tôi hiện giờ sáu thuộc tính tăng lên, lực lượng 12, nhanh nhẹn 11, tinh thần 43, thể lực 10, cường độ 10, sức sống 11. Tôi đã trở thành người tiến hóa, hơn nữa lĩnh ngộ kỹ năng cấp ba triệu hoán ảnh lang, Kỹ năng bị động cấp ba lực tương tác.</w:t>
      </w:r>
    </w:p>
    <w:p>
      <w:pPr>
        <w:pStyle w:val="BodyText"/>
      </w:pPr>
      <w:r>
        <w:t xml:space="preserve">Trở thành người tiến hóa thì tốc độ thân thể tăng lên khá lớn. Cho dù là tiểu hài tử trở thành người tiến hóa thì tốt chất thân thể của nàng vẫn vượt qua người bình thường. Lúc trước Diêu Diêu và Minh Giai Giai hiện tại trở thành người tiến hóa, tốc chất thân thể đã vượt qua nười bình thường.</w:t>
      </w:r>
    </w:p>
    <w:p>
      <w:pPr>
        <w:pStyle w:val="BodyText"/>
      </w:pPr>
      <w:r>
        <w:t xml:space="preserve">Nhạc Trọng nghe được Minh Giai Giai lĩnh ngộ hai kỹ năng, trong mắt hiện ra thần sắc vui mừng, hiển nhiên Minh Giai Giai cũng là thiên tài có thiên phú, mới có thể thoáng cái lĩnh ngộ hai kỹ năng.</w:t>
      </w:r>
    </w:p>
    <w:p>
      <w:pPr>
        <w:pStyle w:val="BodyText"/>
      </w:pPr>
      <w:r>
        <w:t xml:space="preserve">Nhạc Trọng lúc trước cũng dùng xà đản quả giúp người khác trở thành người tiến hóa, nhung mà sau khi phục dụng xà đản quả trở thành người tiến hóa chỉ lĩnh ngộ được một kỹ năng, không hề giống Minh Giai Giai lĩnh ngộ hai kỹ năng.</w:t>
      </w:r>
    </w:p>
    <w:p>
      <w:pPr>
        <w:pStyle w:val="BodyText"/>
      </w:pPr>
      <w:r>
        <w:t xml:space="preserve">Nhạc Trọng hai mắt ngưng tụ trầm giọng nói:</w:t>
      </w:r>
    </w:p>
    <w:p>
      <w:pPr>
        <w:pStyle w:val="BodyText"/>
      </w:pPr>
      <w:r>
        <w:t xml:space="preserve">- Ah! ! Đem vật triệu hoán gọi ra xem nào!</w:t>
      </w:r>
    </w:p>
    <w:p>
      <w:pPr>
        <w:pStyle w:val="BodyText"/>
      </w:pPr>
      <w:r>
        <w:t xml:space="preserve">- Vâng!</w:t>
      </w:r>
    </w:p>
    <w:p>
      <w:pPr>
        <w:pStyle w:val="BodyText"/>
      </w:pPr>
      <w:r>
        <w:t xml:space="preserve">Minh Giai Giai nhu thuận vô cùng ứng một câu, bàn tay nhỏ vung lên, phát động kỹ năng triệu hoán ảnh lang, vô thanh vô tức có một con ma lang tướng mạo dữ tợn chợt xuất hiện trước mặt của nàng và Nhạc Trọng, một bộ dáng tùy thời có thể ăn người.</w:t>
      </w:r>
    </w:p>
    <w:p>
      <w:pPr>
        <w:pStyle w:val="BodyText"/>
      </w:pPr>
      <w:r>
        <w:t xml:space="preserve">Nhạc Trọng nhìn đầu ảnh lang thì tiếp tục nhìn qua Minh Giai Giai hỏi:</w:t>
      </w:r>
    </w:p>
    <w:p>
      <w:pPr>
        <w:pStyle w:val="BodyText"/>
      </w:pPr>
      <w:r>
        <w:t xml:space="preserve">- Ảnh lang này có năng lwucj gì?</w:t>
      </w:r>
    </w:p>
    <w:p>
      <w:pPr>
        <w:pStyle w:val="BodyText"/>
      </w:pPr>
      <w:r>
        <w:t xml:space="preserve">- Nó hành tẩu trong bóng của người ta nên rất khó phát hiện, hơn nữa nó còn có được năng lực truy tung.</w:t>
      </w:r>
    </w:p>
    <w:p>
      <w:pPr>
        <w:pStyle w:val="BodyText"/>
      </w:pPr>
      <w:r>
        <w:t xml:space="preserve">Minh Giai Giai thoáng cái phât tay với con ảnh lang.</w:t>
      </w:r>
    </w:p>
    <w:p>
      <w:pPr>
        <w:pStyle w:val="BodyText"/>
      </w:pPr>
      <w:r>
        <w:t xml:space="preserve">Con ảnh lang kia và Minh Giai Giai tâm niệm thông suốt, nó thoáng cái ẩn vào bóng râm trên tường. Con ảnh lang vừa đi tới bóng mờ trên tường, thân thể có chút vặn vẹo, giông như dung nập vào bóng mờ này.</w:t>
      </w:r>
    </w:p>
    <w:p>
      <w:pPr>
        <w:pStyle w:val="BodyText"/>
      </w:pPr>
      <w:r>
        <w:t xml:space="preserve">Nhạc Trọng thô sơ giản lược nhìn qua, mặc dù hắn đã có chuẩn bị tâm lý, vẫn không có trông thấy ảnh lang kia đâu. Trong lòng của hắn rùng mình, ánh mắt ngưng trọng nhìn qua bóng mờ có con ảnh lang trong đó. Lực chú ý của hắn nhìn chằm chằm vào con ảnh lang nhưng mà không phát hiện được.</w:t>
      </w:r>
    </w:p>
    <w:p>
      <w:pPr>
        <w:pStyle w:val="BodyText"/>
      </w:pPr>
      <w:r>
        <w:t xml:space="preserve">Nhạc Trọng nhìn qua Minh Giai Giai hỏi:</w:t>
      </w:r>
    </w:p>
    <w:p>
      <w:pPr>
        <w:pStyle w:val="BodyText"/>
      </w:pPr>
      <w:r>
        <w:t xml:space="preserve">- Loại triệu hoán thú này cô có thể triệu hoán bao nhiêu con?</w:t>
      </w:r>
    </w:p>
    <w:p>
      <w:pPr>
        <w:pStyle w:val="BodyText"/>
      </w:pPr>
      <w:r>
        <w:t xml:space="preserve">Loại ảnh lang này nếu triệu hoán nhiều, ở trong bóng tối có được lực lượng rất kinh khủng. Loại năng lực vô thanh vô tức trong bóng tối này thì ảnh lang có thể dễ dàng cắn đứt yết hầu của người ta.</w:t>
      </w:r>
    </w:p>
    <w:p>
      <w:pPr>
        <w:pStyle w:val="BodyText"/>
      </w:pPr>
      <w:r>
        <w:t xml:space="preserve">Minh Giai Giai suy nghĩ một hồi vẫn trả lời:</w:t>
      </w:r>
    </w:p>
    <w:p>
      <w:pPr>
        <w:pStyle w:val="BodyText"/>
      </w:pPr>
      <w:r>
        <w:t xml:space="preserve">- Loại ảnh lang này triệu hoán một con tốn mười tinh thần lực. Duy trì một đầu ảnh lang tốn mười phút đồng hồ sẽ tiêu hao 2 điểm tinh thần lực. Cho nên tôi hiện giờ chỉ có thể triệu hoán ba đầu ảnh lang trong mười phút mà thôi.</w:t>
      </w:r>
    </w:p>
    <w:p>
      <w:pPr>
        <w:pStyle w:val="BodyText"/>
      </w:pPr>
      <w:r>
        <w:t xml:space="preserve">Nhạc Trọng tiếp tục dò hỏi:</w:t>
      </w:r>
    </w:p>
    <w:p>
      <w:pPr>
        <w:pStyle w:val="BodyText"/>
      </w:pPr>
      <w:r>
        <w:t xml:space="preserve">- Vậy kỹ năng lực tương tác là thế nài?</w:t>
      </w:r>
    </w:p>
    <w:p>
      <w:pPr>
        <w:pStyle w:val="BodyText"/>
      </w:pPr>
      <w:r>
        <w:t xml:space="preserve">Lực tương tác, sách kỹ năng bị động này Nhạc Trọng săn giết nhiều biến dị thú như vậy còn chưa hiện ra, hiển nhiên là một loại kỹ năng đặc thù.</w:t>
      </w:r>
    </w:p>
    <w:p>
      <w:pPr>
        <w:pStyle w:val="BodyText"/>
      </w:pPr>
      <w:r>
        <w:t xml:space="preserve">Minh Giai Giai khẽ chau mày nói:</w:t>
      </w:r>
    </w:p>
    <w:p>
      <w:pPr>
        <w:pStyle w:val="BodyText"/>
      </w:pPr>
      <w:r>
        <w:t xml:space="preserve">- Kỹ năng này không có bao nhiêu tác dụng, nó chỉ có thể đề cao độ cảm giác của tôi với biến dị thú mà thôi.</w:t>
      </w:r>
    </w:p>
    <w:p>
      <w:pPr>
        <w:pStyle w:val="BodyText"/>
      </w:pPr>
      <w:r>
        <w:t xml:space="preserve">Nhạc Trọng truy vấn:</w:t>
      </w:r>
    </w:p>
    <w:p>
      <w:pPr>
        <w:pStyle w:val="BodyText"/>
      </w:pPr>
      <w:r>
        <w:t xml:space="preserve">- Có thể hàng phục biến dị thú không?</w:t>
      </w:r>
    </w:p>
    <w:p>
      <w:pPr>
        <w:pStyle w:val="BodyText"/>
      </w:pPr>
      <w:r>
        <w:t xml:space="preserve">Nếu như có thể hàng phục biến dị thú, như vậy kỹ năng này cực kỳ hữu hiệu. Nếu như không thể hàng phục biến dị thú thì đây chỉ là gân gà.</w:t>
      </w:r>
    </w:p>
    <w:p>
      <w:pPr>
        <w:pStyle w:val="BodyText"/>
      </w:pPr>
      <w:r>
        <w:t xml:space="preserve">Minh Giai Giai nhìn kỹ một hồi nói:</w:t>
      </w:r>
    </w:p>
    <w:p>
      <w:pPr>
        <w:pStyle w:val="BodyText"/>
      </w:pPr>
      <w:r>
        <w:t xml:space="preserve">- Không thể! Kỹ năng này tạo cảm giác thật tốt giữa tôi và biến dị thú, khiến chúng nó không chủ động tấn công tôi. Chẳng qua nếu như gặp hung thú hung bạo hoặc không có lý trí thì hoàn toàn vô dụng.</w:t>
      </w:r>
    </w:p>
    <w:p>
      <w:pPr>
        <w:pStyle w:val="BodyText"/>
      </w:pPr>
      <w:r>
        <w:t xml:space="preserve">Nhạc Trọng suy nghĩ một hồi, nhìn qua Minh Giai Giai nói ra:</w:t>
      </w:r>
    </w:p>
    <w:p>
      <w:pPr>
        <w:pStyle w:val="BodyText"/>
      </w:pPr>
      <w:r>
        <w:t xml:space="preserve">- Ân! Ăn điểm tâm đi!</w:t>
      </w:r>
    </w:p>
    <w:p>
      <w:pPr>
        <w:pStyle w:val="BodyText"/>
      </w:pPr>
      <w:r>
        <w:t xml:space="preserve">- Vâng! Chủ nhân!</w:t>
      </w:r>
    </w:p>
    <w:p>
      <w:pPr>
        <w:pStyle w:val="BodyText"/>
      </w:pPr>
      <w:r>
        <w:t xml:space="preserve">Minh Giai Giai nhu thuận ứng một tiếng, cầm lấy thức ăn bỏ vào miệng.</w:t>
      </w:r>
    </w:p>
    <w:p>
      <w:pPr>
        <w:pStyle w:val="BodyText"/>
      </w:pPr>
      <w:r>
        <w:t xml:space="preserve">Trần Dao, Minh Giai Giai, Cam Đào trước mắt Nhạc Trọng có ba người tiến hóa, nhưng mà trước mắt Ngô Nham Hoành chiến đấu không có người nào cả. Về phần những người khác, Nhạc Trọng tuy có thể giúp bọn họ tiến hóa, nhưng mà trung thành lại là vấn đề lớn.</w:t>
      </w:r>
    </w:p>
    <w:p>
      <w:pPr>
        <w:pStyle w:val="BodyText"/>
      </w:pPr>
      <w:r>
        <w:t xml:space="preserve">- Nhạc lão đại!</w:t>
      </w:r>
    </w:p>
    <w:p>
      <w:pPr>
        <w:pStyle w:val="BodyText"/>
      </w:pPr>
      <w:r>
        <w:t xml:space="preserve">Trịnh Minh Hòa tiến vào trong phòng có chút khác thường, nhìn thấy Nhạc Trọng đang nhìn qua Minh Giai Giai ăn bữa sáng, nhìn qua Nhạc Trọng và cung kính chào theo nghi thức quân đội.</w:t>
      </w:r>
    </w:p>
    <w:p>
      <w:pPr>
        <w:pStyle w:val="BodyText"/>
      </w:pPr>
      <w:r>
        <w:t xml:space="preserve">Nhạc Trọng khẽ gật đầu nhìn qua Trịnh Minh Hòa hỏi:</w:t>
      </w:r>
    </w:p>
    <w:p>
      <w:pPr>
        <w:pStyle w:val="BodyText"/>
      </w:pPr>
      <w:r>
        <w:t xml:space="preserve">- Chuyện tôi bảo các người tra thế nào rồi?</w:t>
      </w:r>
    </w:p>
    <w:p>
      <w:pPr>
        <w:pStyle w:val="BodyText"/>
      </w:pPr>
      <w:r>
        <w:t xml:space="preserve">Trịnh Minh Hòa nhìn qua Nhạc Trọng báo cáo nói:</w:t>
      </w:r>
    </w:p>
    <w:p>
      <w:pPr>
        <w:pStyle w:val="Compact"/>
      </w:pPr>
      <w:r>
        <w:t xml:space="preserve">- Khu vực chung quanh đã bị Ngô Nham Hoành phong tỏa. Hơn nữa tôi vừa nhận được tin tức từ chỗ Hoa Hưng Hội, thế lực người Hoa ở chung quanh đều bị Ngô Nham Hoành nhổ. Cũng không có ít người Thái Lan sống sót gia nhập vào trong đội ngũ của Ngô Nham Hoành.</w:t>
      </w:r>
      <w:r>
        <w:br w:type="textWrapping"/>
      </w:r>
      <w:r>
        <w:br w:type="textWrapping"/>
      </w:r>
    </w:p>
    <w:p>
      <w:pPr>
        <w:pStyle w:val="Heading2"/>
      </w:pPr>
      <w:bookmarkStart w:id="450" w:name="chương-428-cơ-hội.-2"/>
      <w:bookmarkEnd w:id="450"/>
      <w:r>
        <w:t xml:space="preserve">428. Chương 428: Cơ Hội. (2)</w:t>
      </w:r>
    </w:p>
    <w:p>
      <w:pPr>
        <w:pStyle w:val="Compact"/>
      </w:pPr>
      <w:r>
        <w:br w:type="textWrapping"/>
      </w:r>
      <w:r>
        <w:br w:type="textWrapping"/>
      </w:r>
    </w:p>
    <w:p>
      <w:pPr>
        <w:pStyle w:val="BodyText"/>
      </w:pPr>
      <w:r>
        <w:t xml:space="preserve">Ngô Nham Hoành ăn thiệt thòi lớn như vậy, bị Nhạc Trọng hủy diệt bốn doanh. Nhưng mà hắn có uy thê tuyệt đối trong việc truy quét thế lực người Hoa, thu nạp đại lượng người Thái Lan sống sót. Thế lực của hắn không ngừng khôi phục và khuếch trương. Dù sao đây cũng là Thái Lan, với tư cách người Thái Lan Ngô Nham Hoành có ưu thế may mắn.</w:t>
      </w:r>
    </w:p>
    <w:p>
      <w:pPr>
        <w:pStyle w:val="BodyText"/>
      </w:pPr>
      <w:r>
        <w:t xml:space="preserve">Nhạc Trọng tiếp tục nhìn qua Trịnh Minh Hòa hỏi:</w:t>
      </w:r>
    </w:p>
    <w:p>
      <w:pPr>
        <w:pStyle w:val="BodyText"/>
      </w:pPr>
      <w:r>
        <w:t xml:space="preserve">- Hoa Hưng Hội liên hệ với các thế lực người Hoa thế nào rồi?</w:t>
      </w:r>
    </w:p>
    <w:p>
      <w:pPr>
        <w:pStyle w:val="BodyText"/>
      </w:pPr>
      <w:r>
        <w:t xml:space="preserve">Trịnh Minh Hòa vẻ mặt trầm trọng lắc đầu:</w:t>
      </w:r>
    </w:p>
    <w:p>
      <w:pPr>
        <w:pStyle w:val="BodyText"/>
      </w:pPr>
      <w:r>
        <w:t xml:space="preserve">- Liên lạc không được! Hoa Hưng Hội biết thế lực người Hoa trên cơ bản đã bị Ngô Nham Hoành bình định. Không có diệt thì trốn vào trong rừng sâu không liên hệ được.</w:t>
      </w:r>
    </w:p>
    <w:p>
      <w:pPr>
        <w:pStyle w:val="BodyText"/>
      </w:pPr>
      <w:r>
        <w:t xml:space="preserve">- Một mình chiến đấu sao?</w:t>
      </w:r>
    </w:p>
    <w:p>
      <w:pPr>
        <w:pStyle w:val="BodyText"/>
      </w:pPr>
      <w:r>
        <w:t xml:space="preserve">Nhạc Trọng hai mắt ngưng trọng giống như có khối đá nặng áp vào trong lòng</w:t>
      </w:r>
    </w:p>
    <w:p>
      <w:pPr>
        <w:pStyle w:val="BodyText"/>
      </w:pPr>
      <w:r>
        <w:t xml:space="preserve">Trong khu vực này, chỉ còn lại có hai thế lực Hoa Hưng Hội cùng Nhạc Trọng đang đau khổ giãy dụa mà thôi. Nhưng mà cứ phát triển thế này thì bọn họ sẽ bị Ngô Nham Hoành phát hiện. Một khi bọn họ bị Ngô Nham Hoành phát hiện thì đó là lúc đại quân của Ngô Nham Hoành tiến công. Lúc này người sống sót bên phía Nhạc Trọng ý chí chiến đấu tràn đầy, nhưng mà bọn họ vừa chuẩn huấn không tới mười ngày nên không phải đối thủ của Ngô Nham Hoành.</w:t>
      </w:r>
    </w:p>
    <w:p>
      <w:pPr>
        <w:pStyle w:val="BodyText"/>
      </w:pPr>
      <w:r>
        <w:t xml:space="preserve">Trong khu vực dị quốc muốn khuếch trương vô cùng khó khăn.</w:t>
      </w:r>
    </w:p>
    <w:p>
      <w:pPr>
        <w:pStyle w:val="BodyText"/>
      </w:pPr>
      <w:r>
        <w:t xml:space="preserve">Nhạc Trọng nhìn qua Trịnh Minh Hòa tiếp tục hỏi:</w:t>
      </w:r>
    </w:p>
    <w:p>
      <w:pPr>
        <w:pStyle w:val="BodyText"/>
      </w:pPr>
      <w:r>
        <w:t xml:space="preserve">- Có tình báo gì không?</w:t>
      </w:r>
    </w:p>
    <w:p>
      <w:pPr>
        <w:pStyle w:val="BodyText"/>
      </w:pPr>
      <w:r>
        <w:t xml:space="preserve">Trịnh Minh Hòa do dự một hồi mới nhìn Nhạc Trọng nói ra:</w:t>
      </w:r>
    </w:p>
    <w:p>
      <w:pPr>
        <w:pStyle w:val="BodyText"/>
      </w:pPr>
      <w:r>
        <w:t xml:space="preserve">- Tôi bắt được một tù binh. Theo trong miệng hắn tôi biết được Lý Quang Ý đã cùng Ngô Nham Hoành kết minh, hơn nữa nguyện ý đứng dưới Ngô Nham Hoành. Đồng thời không biết chuyện gì mà Lý Quang Ý từ chỗ Ngô Nham Hoành mượn hai doanh chiên sĩ!</w:t>
      </w:r>
    </w:p>
    <w:p>
      <w:pPr>
        <w:pStyle w:val="BodyText"/>
      </w:pPr>
      <w:r>
        <w:t xml:space="preserve">- Hẳn là có đại sự xảy ra! ! Đây có lẽ là cơ hội của chúng ta! ! Cũng là cơ hội duy nhất!</w:t>
      </w:r>
    </w:p>
    <w:p>
      <w:pPr>
        <w:pStyle w:val="BodyText"/>
      </w:pPr>
      <w:r>
        <w:t xml:space="preserve">Nhạc Trọng nhướng mày, trong nội tâm linh quang lóe lên.</w:t>
      </w:r>
    </w:p>
    <w:p>
      <w:pPr>
        <w:pStyle w:val="BodyText"/>
      </w:pPr>
      <w:r>
        <w:t xml:space="preserve">- Có đại sự gì xảy ra? Lý Quang Ý cũng là thũ lĩnh thế lực mười doanh! Làm sao chật vật tới mức mượn người của Ngô Nham Hoành? Đúng rồi! Thi đàn, hẳn là tỷ lệ rất cao. Thi đàn trong thành phố xảy ra dị động. Nếu không Lý Quang Ý cũng không khẩn trương như vậy!</w:t>
      </w:r>
    </w:p>
    <w:p>
      <w:pPr>
        <w:pStyle w:val="BodyText"/>
      </w:pPr>
      <w:r>
        <w:t xml:space="preserve">Nhạc Trọng cẩn thận phân tích tình huống của Lý Quang Ý, nghĩ tới nghĩ lui rốt cục cũng chỉ có một địch nhân đáng sợ.</w:t>
      </w:r>
    </w:p>
    <w:p>
      <w:pPr>
        <w:pStyle w:val="BodyText"/>
      </w:pPr>
      <w:r>
        <w:t xml:space="preserve">Tang thi là tử địch của tất cả mọi người. Thành phố Cao Sơn bên kia có năm mươi vạn tang thi là số lượng khổng lồ. Lý Quang Ý chỉ có mười doanh hơn bốn nghìn tên chiến sĩ, đại bộ phận đều là tân binh, đồng thời mười doanh này đều có mâu thuẫn với nhau. Muốn đối phó hơn năm mươi vạn tang thi thì áp lực thật lớn. Luận thực lực, sức chiến đấu lính của Lý Quang Ý không bằng Ngô Nham Hoành, cho nên hắn đành phải đứng dưới Ngô Nham Hoành.</w:t>
      </w:r>
    </w:p>
    <w:p>
      <w:pPr>
        <w:pStyle w:val="BodyText"/>
      </w:pPr>
      <w:r>
        <w:t xml:space="preserve">Nhạc Trọng suy nghĩ cẩn thận thì lập tức đứng lên đi tới hướng của Hoa Hưng Hội.</w:t>
      </w:r>
    </w:p>
    <w:p>
      <w:pPr>
        <w:pStyle w:val="BodyText"/>
      </w:pPr>
      <w:r>
        <w:t xml:space="preserve">Thư Văn Ngạn nghe Nhạc Trọng đề nghị, trong mắt hiện lên một vòng kinh hãi, nhướng mày nói:</w:t>
      </w:r>
    </w:p>
    <w:p>
      <w:pPr>
        <w:pStyle w:val="BodyText"/>
      </w:pPr>
      <w:r>
        <w:t xml:space="preserve">- Cái gì? Nhạc Trọng, anh bảo người Hoa Hưng Hội cùng anh toàn lực tấn công lên hướng bắc! Anh biết anh đang nói gì không? Phương bắc chính là khu vực mà Lý Quang Ý đang chiếm giữ. Hiện tại Ngô Nham Hoành cho người tìm kiếm khắp bốn phía. Một khi Lý Quang Ý phái mấy doanh ra ngăn cản chúng ta, Ngô Nham Hoành ở phía sau tấn công chúng ta, hậu quả thiết tưởng không chịu nổi.</w:t>
      </w:r>
    </w:p>
    <w:p>
      <w:pPr>
        <w:pStyle w:val="BodyText"/>
      </w:pPr>
      <w:r>
        <w:t xml:space="preserve">Lưu Ngưu Kim không nhịn được nói ra:</w:t>
      </w:r>
    </w:p>
    <w:p>
      <w:pPr>
        <w:pStyle w:val="BodyText"/>
      </w:pPr>
      <w:r>
        <w:t xml:space="preserve">- Nhạc Trọng! Anh điên rồi sao? Thực lực của chúng tôi không phải anh không biết. Mọi người chúng ta cộng lại nhân số còn không bằng bộ hạ của Lý Quang Ý. Hắn chỉ cần ngăn cản chúng ta là được!</w:t>
      </w:r>
    </w:p>
    <w:p>
      <w:pPr>
        <w:pStyle w:val="BodyText"/>
      </w:pPr>
      <w:r>
        <w:t xml:space="preserve">Ánh mắt tất cả mọi người cũng nhìn vào trên người của Nhạc Trọng.</w:t>
      </w:r>
    </w:p>
    <w:p>
      <w:pPr>
        <w:pStyle w:val="BodyText"/>
      </w:pPr>
      <w:r>
        <w:t xml:space="preserve">Nhạc Trọng trầm giọng nói ra:</w:t>
      </w:r>
    </w:p>
    <w:p>
      <w:pPr>
        <w:pStyle w:val="BodyText"/>
      </w:pPr>
      <w:r>
        <w:t xml:space="preserve">- Tôi không có điên! Đây là cơ hội duy nhất của chúng ta! ! Lý Quang Ý từ chỗ Ngô Nham Hoành mượn hai doanh binh lực, tôi cho rằng hắn mượn người đối phó tang thi ở thành phố Cao Sơn. Dưới tình huống này có lẽ hắn không quan tâm tới chúng ta. Chỉ cần chúng ta tiêu diệt trinh sát mà Ngô Nham Hoành phái tới là có thể thoát khỏi vòng vây. Từ hướng Cao Sơn có thể đi thẳng tới Quảng Tây.</w:t>
      </w:r>
    </w:p>
    <w:p>
      <w:pPr>
        <w:pStyle w:val="BodyText"/>
      </w:pPr>
      <w:r>
        <w:t xml:space="preserve">Vương Hưng Thuần nhướng mày nhìn qua Nhạc Trọng nói:</w:t>
      </w:r>
    </w:p>
    <w:p>
      <w:pPr>
        <w:pStyle w:val="BodyText"/>
      </w:pPr>
      <w:r>
        <w:t xml:space="preserve">- Nhạc Trọng, chính anh cũng nói Lý Quang Ý điều tạm bộ quân có khả năng đối phó tang thi thành phố Cao Sơn. Vạn nhất hắn không phải đối phó tang thi mà là dùng để phòng bị chúng ta thì làm sao?</w:t>
      </w:r>
    </w:p>
    <w:p>
      <w:pPr>
        <w:pStyle w:val="BodyText"/>
      </w:pPr>
      <w:r>
        <w:t xml:space="preserve">Hồ Ngạn nhìn chằm chằm vào Nhạc Trọng trầm giọng nói:</w:t>
      </w:r>
    </w:p>
    <w:p>
      <w:pPr>
        <w:pStyle w:val="BodyText"/>
      </w:pPr>
      <w:r>
        <w:t xml:space="preserve">- Nếu như như vậy, chúng ta sẽ toàn quân bị diệt! Ở chỗ này hơn hai ngàn người Hoa cũng biến thành thi thể.</w:t>
      </w:r>
    </w:p>
    <w:p>
      <w:pPr>
        <w:pStyle w:val="BodyText"/>
      </w:pPr>
      <w:r>
        <w:t xml:space="preserve">Nhạc Trọng nhìn qua Thư Văn Ngạn thản nhiên nói:</w:t>
      </w:r>
    </w:p>
    <w:p>
      <w:pPr>
        <w:pStyle w:val="BodyText"/>
      </w:pPr>
      <w:r>
        <w:t xml:space="preserve">- Tôi biết rõ! Nhưng mà sống ở chỗ này không có biện pháp! Chỉ cần tiếp qua một thời gian ngắn, Ngô Nham Hoành sẽ mò tới nơi này. Đến lúc đó trừ phi trốn vào trong rừng sâu, nếu không chúng ta nhất định sẽ bị Ngô Nham Hoành đánh tới. Dùng thực lực của chúng ta bây giờ đối phó chủ lực của Ngô Nham Hoành thì chỉ có đường bị diệt. Hướng thành phố Cao Sơn mới là khu đường ra duy nhất của chúng ta, chủ ý của tôi đã định, bất luận các người nói cái gì, một ngày sau tôi sẽ tấn công thành phố Cao Sơn. Văn Ngạn, các người tính toán thế nào?</w:t>
      </w:r>
    </w:p>
    <w:p>
      <w:pPr>
        <w:pStyle w:val="BodyText"/>
      </w:pPr>
      <w:r>
        <w:t xml:space="preserve">Tấn công thành phố Cao Sơn là một chuyện vô cùng mạo hiểm, Nhạc Trọng cũng biết hơi có sai lầm thì toàn quân bị diệt. Nhưng mà đây là cơ hội duy nhất của bọn họ, nếu hiện tại không mạo hiểm, chỉ sợ sau này không có cơ hội mạo hiểm nữa.</w:t>
      </w:r>
    </w:p>
    <w:p>
      <w:pPr>
        <w:pStyle w:val="BodyText"/>
      </w:pPr>
      <w:r>
        <w:t xml:space="preserve">Thư Văn Ngạn chau mày, trầm mặc một hồi lâu mới chậm rãi nói:</w:t>
      </w:r>
    </w:p>
    <w:p>
      <w:pPr>
        <w:pStyle w:val="BodyText"/>
      </w:pPr>
      <w:r>
        <w:t xml:space="preserve">- Nhạc Trọng, đề nghị của anh quá nguy hiểm, tôi cần cân nhắc vài ngày mới trả lời thuyết phục với anh.</w:t>
      </w:r>
    </w:p>
    <w:p>
      <w:pPr>
        <w:pStyle w:val="BodyText"/>
      </w:pPr>
      <w:r>
        <w:t xml:space="preserve">Nhạc Trọng cười nhạt một tiếng nói:</w:t>
      </w:r>
    </w:p>
    <w:p>
      <w:pPr>
        <w:pStyle w:val="BodyText"/>
      </w:pPr>
      <w:r>
        <w:t xml:space="preserve">- Vài ngày? Được rồi! Chờ anh suy nghĩ kỹ càng một lần nữa thì nói với tôi. Nhưng mà ngày mai tôi phải đi, buổi tối hôm nay là lúc trả lời thuyết phục.</w:t>
      </w:r>
    </w:p>
    <w:p>
      <w:pPr>
        <w:pStyle w:val="BodyText"/>
      </w:pPr>
      <w:r>
        <w:t xml:space="preserve">Nhạc Trọng không phải là người dây dưa dài dòng, hắn đã quyết định chuyện gì thì sẽ làm cho tốt, vừa ly rời khỏi tổng bộ Hoa Hưng Hội thì hắn lập tức bảo người rời đi chuẩn bị tấn công.</w:t>
      </w:r>
    </w:p>
    <w:p>
      <w:pPr>
        <w:pStyle w:val="BodyText"/>
      </w:pPr>
      <w:r>
        <w:t xml:space="preserve">Về phần người Hoa Hưng Hội, Nhạc Trọng biết rõ hắn rất khó dưới tình huống không có câu trả lời thỏa đáng thì đừng mong lay động cao tầng của Hoa Hưng Hội. Dù sao tiến công thành phố Cao Sơn nguy hiểm rất cao, thậm chí có thể nói là đánh bạc. Nếu thắng thì bọn họ có thể thoát ra khỏi vũng bùn Thái Lan này, đạt được một bầu trời khác. Nếu đánh bạc thua thì toàn bộ người sống sót theo hắn phải chết.</w:t>
      </w:r>
    </w:p>
    <w:p>
      <w:pPr>
        <w:pStyle w:val="BodyText"/>
      </w:pPr>
      <w:r>
        <w:t xml:space="preserve">Nhạc Trọng rời đi, Vương Hưng Thuần liền trực tiếp nhìn qua Thư Văn Ngạn hỏi:</w:t>
      </w:r>
    </w:p>
    <w:p>
      <w:pPr>
        <w:pStyle w:val="BodyText"/>
      </w:pPr>
      <w:r>
        <w:t xml:space="preserve">- Văn Ngạn, xem ra hắn quyết tâm tấn công thành phố Cao Sơn! ! Chúng ta làm sao bây giờ? Thật sự phải đi theo hắn mạo hiểm sao?</w:t>
      </w:r>
    </w:p>
    <w:p>
      <w:pPr>
        <w:pStyle w:val="BodyText"/>
      </w:pPr>
      <w:r>
        <w:t xml:space="preserve">Thư Văn Ngạn do dự một hồi nói:</w:t>
      </w:r>
    </w:p>
    <w:p>
      <w:pPr>
        <w:pStyle w:val="BodyText"/>
      </w:pPr>
      <w:r>
        <w:t xml:space="preserve">- Đầu tiên chờ chút xem đã!</w:t>
      </w:r>
    </w:p>
    <w:p>
      <w:pPr>
        <w:pStyle w:val="BodyText"/>
      </w:pPr>
      <w:r>
        <w:t xml:space="preserve">Người của Hoa Hưng Hội không muốn đánh bạc mạo hiểm như vậy, dù sao ở đây vẫn an toàn.</w:t>
      </w:r>
    </w:p>
    <w:p>
      <w:pPr>
        <w:pStyle w:val="BodyText"/>
      </w:pPr>
      <w:r>
        <w:t xml:space="preserve">Ban đêm, Nhạc Trọng ăn cơm tối xong thì dẫn theo Minh Giai Giai là người phiên dịch đi dạo.</w:t>
      </w:r>
    </w:p>
    <w:p>
      <w:pPr>
        <w:pStyle w:val="BodyText"/>
      </w:pPr>
      <w:r>
        <w:t xml:space="preserve">- Xuất hiện đi!</w:t>
      </w:r>
    </w:p>
    <w:p>
      <w:pPr>
        <w:pStyle w:val="BodyText"/>
      </w:pPr>
      <w:r>
        <w:t xml:space="preserve">Nhạc Trọng đột nhiên nhìn qua nơi âm u nói ra.</w:t>
      </w:r>
    </w:p>
    <w:p>
      <w:pPr>
        <w:pStyle w:val="BodyText"/>
      </w:pPr>
      <w:r>
        <w:t xml:space="preserve">- Anh làm sao phát hiện ra tôi? Hai lần rồi!</w:t>
      </w:r>
    </w:p>
    <w:p>
      <w:pPr>
        <w:pStyle w:val="Compact"/>
      </w:pPr>
      <w:r>
        <w:t xml:space="preserve">Trịnh Cường có chút ảo não từ trong góc âm u đi ra hiếu kỳ hỏi Nhạc Trọng.</w:t>
      </w:r>
      <w:r>
        <w:br w:type="textWrapping"/>
      </w:r>
      <w:r>
        <w:br w:type="textWrapping"/>
      </w:r>
    </w:p>
    <w:p>
      <w:pPr>
        <w:pStyle w:val="Heading2"/>
      </w:pPr>
      <w:bookmarkStart w:id="451" w:name="chương-429-mạo-hiểm-tiến-quân."/>
      <w:bookmarkEnd w:id="451"/>
      <w:r>
        <w:t xml:space="preserve">429. Chương 429: Mạo Hiểm Tiến Quân.</w:t>
      </w:r>
    </w:p>
    <w:p>
      <w:pPr>
        <w:pStyle w:val="Compact"/>
      </w:pPr>
      <w:r>
        <w:br w:type="textWrapping"/>
      </w:r>
      <w:r>
        <w:br w:type="textWrapping"/>
      </w:r>
    </w:p>
    <w:p>
      <w:pPr>
        <w:pStyle w:val="BodyText"/>
      </w:pPr>
      <w:r>
        <w:t xml:space="preserve">Nhạc Trọng mỉm cười nói sang chuyện khác:</w:t>
      </w:r>
    </w:p>
    <w:p>
      <w:pPr>
        <w:pStyle w:val="BodyText"/>
      </w:pPr>
      <w:r>
        <w:t xml:space="preserve">- Thế nào! Hoa Hưng Hội có lẽ có kết luận rồi! Là chiến hay lưu lại?</w:t>
      </w:r>
    </w:p>
    <w:p>
      <w:pPr>
        <w:pStyle w:val="BodyText"/>
      </w:pPr>
      <w:r>
        <w:t xml:space="preserve">Trịnh Cường nhìn chằm chằm vào Nhạc Trọng một hồi lâu, vẻ mặt nghiêm nghị hỏi:</w:t>
      </w:r>
    </w:p>
    <w:p>
      <w:pPr>
        <w:pStyle w:val="BodyText"/>
      </w:pPr>
      <w:r>
        <w:t xml:space="preserve">- Nhạc Trọng, anh thật sự biết rõ tang thi thành phố Cao Sơn có dị động hay sao?</w:t>
      </w:r>
    </w:p>
    <w:p>
      <w:pPr>
        <w:pStyle w:val="BodyText"/>
      </w:pPr>
      <w:r>
        <w:t xml:space="preserve">Nhạc Trọng vẻ mặt thản nhiên nhìn Trịnh Cường nói:</w:t>
      </w:r>
    </w:p>
    <w:p>
      <w:pPr>
        <w:pStyle w:val="BodyText"/>
      </w:pPr>
      <w:r>
        <w:t xml:space="preserve">- Tôi không phải thần tiên, làm sao có thể biết rõ tình huống cụ thể ở thành phố Cao Sơn. Tôi chỉ phân tích mà thôi.</w:t>
      </w:r>
    </w:p>
    <w:p>
      <w:pPr>
        <w:pStyle w:val="BodyText"/>
      </w:pPr>
      <w:r>
        <w:t xml:space="preserve">Trịnh Cường vẻ mặt tha thiết nhìn qua Nhạc Trọng nói:</w:t>
      </w:r>
    </w:p>
    <w:p>
      <w:pPr>
        <w:pStyle w:val="BodyText"/>
      </w:pPr>
      <w:r>
        <w:t xml:space="preserve">- Chúng ta cùng một chỗ thừa dịp có bóng tối yểm hộ tiến tới thành phố Cao Sơn sao? Anh có biến dị thú cấp hai làm tọa kỵ chắc có lẽ dò được tin tức a!</w:t>
      </w:r>
    </w:p>
    <w:p>
      <w:pPr>
        <w:pStyle w:val="BodyText"/>
      </w:pPr>
      <w:r>
        <w:t xml:space="preserve">Nhạc Trọng trầm mặc suy nghĩ một hồi, trực tiếp cự tuyệt nói:</w:t>
      </w:r>
    </w:p>
    <w:p>
      <w:pPr>
        <w:pStyle w:val="BodyText"/>
      </w:pPr>
      <w:r>
        <w:t xml:space="preserve">- Không được! ! Tôi phải giữ thể lực và tinh thần chiến đấu vào ngày mai!</w:t>
      </w:r>
    </w:p>
    <w:p>
      <w:pPr>
        <w:pStyle w:val="BodyText"/>
      </w:pPr>
      <w:r>
        <w:t xml:space="preserve">Trịnh Cường đề nghị quả thật không tệ, nhưng mà hắn xem nhẹ một điểm chính là Nhạc Trọng thập phần lo lắng Hoa Hưng Hội.</w:t>
      </w:r>
    </w:p>
    <w:p>
      <w:pPr>
        <w:pStyle w:val="BodyText"/>
      </w:pPr>
      <w:r>
        <w:t xml:space="preserve">Nhạc Trọng nếu rời đi suốt đêm, Hoa Hưng Hội nuốt mất lính của hắn. Hắn cho dù trở về cũng không có quá nhiều biện pháp. Chẳng lẽ hắn còn có thể giết sạch đám người Hoa Hưng Hội sao. Những ngày này Nhạc Trọng không dám rời khỏi người của hắn nửa bước là có băn khoăn này.</w:t>
      </w:r>
    </w:p>
    <w:p>
      <w:pPr>
        <w:pStyle w:val="BodyText"/>
      </w:pPr>
      <w:r>
        <w:t xml:space="preserve">Trịnh Cường có chút thất vọng, lại tiếp tục nhìn qua Nhạc Trọng khuyên:</w:t>
      </w:r>
    </w:p>
    <w:p>
      <w:pPr>
        <w:pStyle w:val="BodyText"/>
      </w:pPr>
      <w:r>
        <w:t xml:space="preserve">- Như vậy Nhạc Trọng anh chờ chúng tôi tìm hiểu rõ ràng, sau đó anh hành động sau? Chỉ cần tìm hiểu rõ chuyện này, chúng ta cùng hành động thì lực lượng lớn hơn.</w:t>
      </w:r>
    </w:p>
    <w:p>
      <w:pPr>
        <w:pStyle w:val="BodyText"/>
      </w:pPr>
      <w:r>
        <w:t xml:space="preserve">Nhạc Trọng lắc đầu nhìn qua Trịnh Cường duỗi cành ô-liu nói:</w:t>
      </w:r>
    </w:p>
    <w:p>
      <w:pPr>
        <w:pStyle w:val="BodyText"/>
      </w:pPr>
      <w:r>
        <w:t xml:space="preserve">- Binh quý thần tốc! ! Ai biết sau này có chuyện gì xảy ra. Tôi phải nắm bắt cơ hội này, nếu không ở lại chỗ này sẽ bị Ngô Nham Hoành nhẹ nhõm toàn diệt. Trịnh Cường anh đi theo tôi chứ?</w:t>
      </w:r>
    </w:p>
    <w:p>
      <w:pPr>
        <w:pStyle w:val="BodyText"/>
      </w:pPr>
      <w:r>
        <w:t xml:space="preserve">Trịnh Cường trực tiếp cự tuyệt Nhạc Trọng mời chào:</w:t>
      </w:r>
    </w:p>
    <w:p>
      <w:pPr>
        <w:pStyle w:val="BodyText"/>
      </w:pPr>
      <w:r>
        <w:t xml:space="preserve">- Không! Tôi không thể đi theo anh, hội trưởng có đại ân với tôi! tôi không thể vào lúc lâm nguy bỏ ngài đi theo anh.</w:t>
      </w:r>
    </w:p>
    <w:p>
      <w:pPr>
        <w:pStyle w:val="BodyText"/>
      </w:pPr>
      <w:r>
        <w:t xml:space="preserve">- Tôi đi với anh!</w:t>
      </w:r>
    </w:p>
    <w:p>
      <w:pPr>
        <w:pStyle w:val="BodyText"/>
      </w:pPr>
      <w:r>
        <w:t xml:space="preserve">Đúng lúc này, không xa có một nữ nhân đi tới, chính là Thư Thiên Nhã.</w:t>
      </w:r>
    </w:p>
    <w:p>
      <w:pPr>
        <w:pStyle w:val="BodyText"/>
      </w:pPr>
      <w:r>
        <w:t xml:space="preserve">Nhạc Trọng nhìn qua Thư Thiên Nhã ánh mắt nhưng trọng. Dùng thực lực của hắn, Thư Thiên Nhã vậy mà tới gần như thế lại không phát hiện ra, hiển nhiên thực lực không yếu.</w:t>
      </w:r>
    </w:p>
    <w:p>
      <w:pPr>
        <w:pStyle w:val="BodyText"/>
      </w:pPr>
      <w:r>
        <w:t xml:space="preserve">Trong tận thế nữ nhân sinh tồn được thập phần gian nan. Nhưng mà nếu bộc lộ tài năng thì nữ nhân nắm giữ quyền hành không ai là người đơn giản. Thư Thiên Nhã có thể trở thành một trong các trưởng lão của Hoa Hưng Hội thì toàn bộ là nhờ vào thực lực của nàng.</w:t>
      </w:r>
    </w:p>
    <w:p>
      <w:pPr>
        <w:pStyle w:val="BodyText"/>
      </w:pPr>
      <w:r>
        <w:t xml:space="preserve">Thư Thiên Nhã nhìn qua Nhạc Trọng tự nhiên cười nói:</w:t>
      </w:r>
    </w:p>
    <w:p>
      <w:pPr>
        <w:pStyle w:val="BodyText"/>
      </w:pPr>
      <w:r>
        <w:t xml:space="preserve">- Như thế nào? Không hoan nghênh phải không?</w:t>
      </w:r>
    </w:p>
    <w:p>
      <w:pPr>
        <w:pStyle w:val="BodyText"/>
      </w:pPr>
      <w:r>
        <w:t xml:space="preserve">Nhạc Trọng nhìn qua Thư Thiên Nhã xinh đẹp động lòng người thì khẽ mĩm cười nói:</w:t>
      </w:r>
    </w:p>
    <w:p>
      <w:pPr>
        <w:pStyle w:val="BodyText"/>
      </w:pPr>
      <w:r>
        <w:t xml:space="preserve">- Đâu có! Thiên Nhã, cô thật sự muốn đi theo tôi? Cô được Văn Ngạn đồng ý không?</w:t>
      </w:r>
    </w:p>
    <w:p>
      <w:pPr>
        <w:pStyle w:val="BodyText"/>
      </w:pPr>
      <w:r>
        <w:t xml:space="preserve">Mắt phượng của Thư Thiên Nhã nhảy lên và cao giọng nói:</w:t>
      </w:r>
    </w:p>
    <w:p>
      <w:pPr>
        <w:pStyle w:val="BodyText"/>
      </w:pPr>
      <w:r>
        <w:t xml:space="preserve">- Anh ấy là anh ấy! Tôi là tôi! Chuyện tôi quyết định thì dựa vào cái gì cần anh ấy đồng ý. Hôm qua anh nói chuyện tôi thập phần đồng ý. Đã tới nước này còn không dám liều mạng còn phải đợi tới khi nào? Địch cường ta yếu, chỉ có kỳ chiêu mới có thể chiến thắng!</w:t>
      </w:r>
    </w:p>
    <w:p>
      <w:pPr>
        <w:pStyle w:val="BodyText"/>
      </w:pPr>
      <w:r>
        <w:t xml:space="preserve">Thư Thiên Nhã cũng là nữ nhân vô cùng có chủ kiến. Nàng cũng không phải người phụ thuộc vào Thư Văn Ngạn. Tại Hoa Hưng Hội thành lập và trong quá trình trưởng thành, Thư Thiên Nhã cũng lập qua không ít công lao.</w:t>
      </w:r>
    </w:p>
    <w:p>
      <w:pPr>
        <w:pStyle w:val="BodyText"/>
      </w:pPr>
      <w:r>
        <w:t xml:space="preserve">Nhạc Trọng nhìn qua Thư Thiên Nhã cười nói:</w:t>
      </w:r>
    </w:p>
    <w:p>
      <w:pPr>
        <w:pStyle w:val="BodyText"/>
      </w:pPr>
      <w:r>
        <w:t xml:space="preserve">- Tốt! ! Vậy hãy liên thủ với tôi mở đường máu!</w:t>
      </w:r>
    </w:p>
    <w:p>
      <w:pPr>
        <w:pStyle w:val="BodyText"/>
      </w:pPr>
      <w:r>
        <w:t xml:space="preserve">Trừ Thư Thiên Nhã ra, trong Hoa Hưng Hội không có người nào nguyện ý đi mạo hiểm cùng với Nhạc Trọng cả.</w:t>
      </w:r>
    </w:p>
    <w:p>
      <w:pPr>
        <w:pStyle w:val="BodyText"/>
      </w:pPr>
      <w:r>
        <w:t xml:space="preserve">Sáng sớm hôm sau, Nhạc Trọng dẫn theo một ngàn bộ hạ thu thập thỏa đáng, lập tức tiến quân phía bắc, Thư Thiên Nhã cũng mang theo bốn mươi sáu danh nữ binh đi theo Nhạc Trọng đi lên hướng bắc.</w:t>
      </w:r>
    </w:p>
    <w:p>
      <w:pPr>
        <w:pStyle w:val="BodyText"/>
      </w:pPr>
      <w:r>
        <w:t xml:space="preserve">Trong rừng, sáu gã mặc trang phục ngụy trang và có nước bùn phủ kín mặt, những tên lính Thái đầu đội mũ sắt không ngừng cẩn thận tìm kiếm. Bọn họ là thinh nhuệ Ngô Nham Hoành phái ra, chuyên môn phụ trách điều tra tin tức của Hoa Hưng Hội cùng Nhạc Trọng.</w:t>
      </w:r>
    </w:p>
    <w:p>
      <w:pPr>
        <w:pStyle w:val="BodyText"/>
      </w:pPr>
      <w:r>
        <w:t xml:space="preserve">Sáu tên lính trinh sát này vô cùng có kinh nghiệm trong rừng, bọn họ xuyên thẳng quả rừng rậm, rất khó phát hiện tung tích của bọn họ.</w:t>
      </w:r>
    </w:p>
    <w:p>
      <w:pPr>
        <w:pStyle w:val="BodyText"/>
      </w:pPr>
      <w:r>
        <w:t xml:space="preserve">Sáu tên trinh sát tiến lên một khoảng thời gian, thời điểm đi tới cây đại thụ thì có đạn bắn ra, trong chớp mắt co ba tên bị bắn té xuống đất.</w:t>
      </w:r>
    </w:p>
    <w:p>
      <w:pPr>
        <w:pStyle w:val="BodyText"/>
      </w:pPr>
      <w:r>
        <w:t xml:space="preserve">Còn lại ba tên lính trinh sát lăn một vòng, nhao nhao trốn vào một nơi che chắn, giơ súng không ngừng xạ kích vào đại thụ.</w:t>
      </w:r>
    </w:p>
    <w:p>
      <w:pPr>
        <w:pStyle w:val="BodyText"/>
      </w:pPr>
      <w:r>
        <w:t xml:space="preserve">- Vô dụng thôi! ! Không cần giãy dụa vô dụng. Các người đã bạo lộ thì chỉ có chết mà thôi.</w:t>
      </w:r>
    </w:p>
    <w:p>
      <w:pPr>
        <w:pStyle w:val="BodyText"/>
      </w:pPr>
      <w:r>
        <w:t xml:space="preserve">Trịnh Minh Hòa trốn sau đại thụ và nhảy vào trong bụi cỏ, né qua vô số viên đạn, trực tiếp ném lựu đạn qua phía trước.</w:t>
      </w:r>
    </w:p>
    <w:p>
      <w:pPr>
        <w:pStyle w:val="BodyText"/>
      </w:pPr>
      <w:r>
        <w:t xml:space="preserve">Oanh một tiếng vang thật lớn, quả lựu đạn nổ chết một tên lính trinh sát.</w:t>
      </w:r>
    </w:p>
    <w:p>
      <w:pPr>
        <w:pStyle w:val="BodyText"/>
      </w:pPr>
      <w:r>
        <w:t xml:space="preserve">Hai gã trinh sát khác mặt hoảng hốt, dốc sức liều mạng bắn phá vào nơi ẩn nấp của Trịnh Minh Hòa bên kia.</w:t>
      </w:r>
    </w:p>
    <w:p>
      <w:pPr>
        <w:pStyle w:val="BodyText"/>
      </w:pPr>
      <w:r>
        <w:t xml:space="preserve">Thời điểm hai tên trinh sát không ngừng bắn phá, một con ảnh lang trong bóng cây nhảy ra ngoài, một ngụm cắn yết hầu của tên lính trinh sát..</w:t>
      </w:r>
    </w:p>
    <w:p>
      <w:pPr>
        <w:pStyle w:val="BodyText"/>
      </w:pPr>
      <w:r>
        <w:t xml:space="preserve">Thời điểm ảnh lang cắn chết một tên lính trinh sát thì nhanh chóng di động, thoáng cái bổ nhào cắt yết hầu của tên trinh sát còn lại.</w:t>
      </w:r>
    </w:p>
    <w:p>
      <w:pPr>
        <w:pStyle w:val="BodyText"/>
      </w:pPr>
      <w:r>
        <w:t xml:space="preserve">Trong rừng tiếng súng chợt ngưng lại!</w:t>
      </w:r>
    </w:p>
    <w:p>
      <w:pPr>
        <w:pStyle w:val="BodyText"/>
      </w:pPr>
      <w:r>
        <w:t xml:space="preserve">- Vật triệu hoán lợi hại!</w:t>
      </w:r>
    </w:p>
    <w:p>
      <w:pPr>
        <w:pStyle w:val="BodyText"/>
      </w:pPr>
      <w:r>
        <w:t xml:space="preserve">Tiếng súng ngừng lại thì Trịnh Minh Hòa theo ở sau một đại thụ đi tới, nhìn qua ảnh lang tiêu diệt hai tên thì trong mắt phức tạp.</w:t>
      </w:r>
    </w:p>
    <w:p>
      <w:pPr>
        <w:pStyle w:val="BodyText"/>
      </w:pPr>
      <w:r>
        <w:t xml:space="preserve">Sức chiến đấu của con ảnh lang quá đáng sợ, hành động xuất quỷ nhập thần. Vô thanh vô tức đã tiêu diệt hai tên lính trinh sát. Trịnh Minh Hòa muốn giết hai tên lính tinh nhuệ này cần phải hao phí nhiều tay chân, nhưng mà ảnh lang này nhanh chóng làm được.</w:t>
      </w:r>
    </w:p>
    <w:p>
      <w:pPr>
        <w:pStyle w:val="BodyText"/>
      </w:pPr>
      <w:r>
        <w:t xml:space="preserve">Minh Giai Giai thân mặc quân trang một mình đi tới trong rừng, nhìn qua Trịnh Minh Hòa hỏi:</w:t>
      </w:r>
    </w:p>
    <w:p>
      <w:pPr>
        <w:pStyle w:val="BodyText"/>
      </w:pPr>
      <w:r>
        <w:t xml:space="preserve">- Giải quyết xong rồi?</w:t>
      </w:r>
    </w:p>
    <w:p>
      <w:pPr>
        <w:pStyle w:val="BodyText"/>
      </w:pPr>
      <w:r>
        <w:t xml:space="preserve">- Giải quyết! Giai Giai tiểu thư!</w:t>
      </w:r>
    </w:p>
    <w:p>
      <w:pPr>
        <w:pStyle w:val="BodyText"/>
      </w:pPr>
      <w:r>
        <w:t xml:space="preserve">Trịnh Minh Hòa nhìn qua Minh Giai Giai với ánh mắt phức tạp.</w:t>
      </w:r>
    </w:p>
    <w:p>
      <w:pPr>
        <w:pStyle w:val="BodyText"/>
      </w:pPr>
      <w:r>
        <w:t xml:space="preserve">Minh Giai Giai triệu hoán ảnh sói có năng lực tiềm hành thật mạnh, Nhạc Trọng bởi vậy đem Minh Giai Giai điều tới cho Trịnh Minh Hòa thống lĩnh huấn luyện điều tra, làm cho nàng nắm giữ thực chiến kỹ năng triệu hoán ảnh lang này.</w:t>
      </w:r>
    </w:p>
    <w:p>
      <w:pPr>
        <w:pStyle w:val="BodyText"/>
      </w:pPr>
      <w:r>
        <w:t xml:space="preserve">Giải quyết sáu tên lính trinh sát Ngô Nham Hoành phái ra và giải quyết không ít trạm gác ngầm chung quanh, Nhạc Trọng một chuyến hành quân nhanh chóng về phía bắc. Ngô Nham Hoành phát trinh sát và trạm gác ngầm không ngừng bị thanh lý, hắn rất nhanh kịp phản ứng, khu vực này có vấn đề.</w:t>
      </w:r>
    </w:p>
    <w:p>
      <w:pPr>
        <w:pStyle w:val="BodyText"/>
      </w:pPr>
      <w:r>
        <w:t xml:space="preserve">Nhạc Trọng bộ đi lên phía bắc hết buổi sáng, rốt cục nghe được âm thanh ầm ầm của pháo từ phía bắc vang lên, hiển nhiên phương bắc đang có chiến đấu thập phần kịch liệt.</w:t>
      </w:r>
    </w:p>
    <w:p>
      <w:pPr>
        <w:pStyle w:val="BodyText"/>
      </w:pPr>
      <w:r>
        <w:t xml:space="preserve">- Đó là âm thanh của trọng pháo! ! Đúng vậy! ! Địch nhân của bọn họ là thi đàn.</w:t>
      </w:r>
    </w:p>
    <w:p>
      <w:pPr>
        <w:pStyle w:val="BodyText"/>
      </w:pPr>
      <w:r>
        <w:t xml:space="preserve">Nhạc Trọng nghe được âm thanh của trọng pháo, trong mắt hiện ra thần sắc vui mừng, gọi Vệ Trữ Quốc tới, nói:</w:t>
      </w:r>
    </w:p>
    <w:p>
      <w:pPr>
        <w:pStyle w:val="BodyText"/>
      </w:pPr>
      <w:r>
        <w:t xml:space="preserve">- Vệ Trữ Quốc! Nơi này tạm thời do anh toàn quyền chỉ huy. Tôi đi điều tra một chút!</w:t>
      </w:r>
    </w:p>
    <w:p>
      <w:pPr>
        <w:pStyle w:val="BodyText"/>
      </w:pPr>
      <w:r>
        <w:t xml:space="preserve">Chỉ có tự mình nhìn rõ tình huống trước mặt, Nhạc Trọng mới có thể làm ra phán đoán bước tiếp theo.</w:t>
      </w:r>
    </w:p>
    <w:p>
      <w:pPr>
        <w:pStyle w:val="BodyText"/>
      </w:pPr>
      <w:r>
        <w:t xml:space="preserve">Vệ Trữ Quốc đáp:</w:t>
      </w:r>
    </w:p>
    <w:p>
      <w:pPr>
        <w:pStyle w:val="BodyText"/>
      </w:pPr>
      <w:r>
        <w:t xml:space="preserve">- Vâng! ! Nhạc lão đại! !</w:t>
      </w:r>
    </w:p>
    <w:p>
      <w:pPr>
        <w:pStyle w:val="BodyText"/>
      </w:pPr>
      <w:r>
        <w:t xml:space="preserve">Nhạc Trọng thoáng cái cưỡi lên lưng của Thiểm Điện nhanh chóng phóng thẳng lên phía bắc.</w:t>
      </w:r>
    </w:p>
    <w:p>
      <w:pPr>
        <w:pStyle w:val="BodyText"/>
      </w:pPr>
      <w:r>
        <w:t xml:space="preserve">Thiểm Điện toàn lực chạy như bay còn nhanh hơn cả xe thể thao, Nhạc Trọng rất nhanh đã tới tiền tuyến.</w:t>
      </w:r>
    </w:p>
    <w:p>
      <w:pPr>
        <w:pStyle w:val="Compact"/>
      </w:pPr>
      <w:r>
        <w:br w:type="textWrapping"/>
      </w:r>
      <w:r>
        <w:br w:type="textWrapping"/>
      </w:r>
    </w:p>
    <w:p>
      <w:pPr>
        <w:pStyle w:val="Heading2"/>
      </w:pPr>
      <w:bookmarkStart w:id="452" w:name="chương-430-kẻ-săn-thú-cấp-hai.-1"/>
      <w:bookmarkEnd w:id="452"/>
      <w:r>
        <w:t xml:space="preserve">430. Chương 430: Kẻ Săn Thú Cấp Hai. (1)</w:t>
      </w:r>
    </w:p>
    <w:p>
      <w:pPr>
        <w:pStyle w:val="Compact"/>
      </w:pPr>
      <w:r>
        <w:br w:type="textWrapping"/>
      </w:r>
      <w:r>
        <w:br w:type="textWrapping"/>
      </w:r>
    </w:p>
    <w:p>
      <w:pPr>
        <w:pStyle w:val="BodyText"/>
      </w:pPr>
      <w:r>
        <w:t xml:space="preserve">Chỉ thấy vô số tang thi đang vây chặt thành phố Cao Sơn như nêm cối, thi đàn không ngừng tấn công hung mãnh.</w:t>
      </w:r>
    </w:p>
    <w:p>
      <w:pPr>
        <w:pStyle w:val="BodyText"/>
      </w:pPr>
      <w:r>
        <w:t xml:space="preserve">Lính của Lý Quang Ý đang ẩn nấp trong công sự, công sự liên tiếp chống cự thi đàn dày đặc này tấn công.</w:t>
      </w:r>
    </w:p>
    <w:p>
      <w:pPr>
        <w:pStyle w:val="BodyText"/>
      </w:pPr>
      <w:r>
        <w:t xml:space="preserve">Quy mô năm mươi vạn tang thi là con số khủng bố, mặc dù Lý Quang Ý có công sự không ngừng chống cự, nhưng mà trước mặt thi đàn như nước biển vẫn không có bao nhiêu hiệu quả.</w:t>
      </w:r>
    </w:p>
    <w:p>
      <w:pPr>
        <w:pStyle w:val="BodyText"/>
      </w:pPr>
      <w:r>
        <w:t xml:space="preserve">- Đáng chết! ! Cầu bị ngăn chặn! !</w:t>
      </w:r>
    </w:p>
    <w:p>
      <w:pPr>
        <w:pStyle w:val="BodyText"/>
      </w:pPr>
      <w:r>
        <w:t xml:space="preserve">Nhạc Trọng cưỡi Thiểm Điện đi một vòng, tiện tay chém chết đầu tang thi, nhìn thấy cầu tiến vào thành phố Cao Sơn đã bị ngăn chặn.</w:t>
      </w:r>
    </w:p>
    <w:p>
      <w:pPr>
        <w:pStyle w:val="BodyText"/>
      </w:pPr>
      <w:r>
        <w:t xml:space="preserve">Năm mươi vạn tang thi số lượng quá nhiều, kéo dài hơn mười dặm. Mà tang hi loại hình chữ Z phân tang thi thành hai nửa, một nửa tấn công phía đông, một nửa từ phía tây tấn công thành phố Cao Sơn. Phía đông có cầu lớn rút lui cũng bị tang thi chiếm giữ.</w:t>
      </w:r>
    </w:p>
    <w:p>
      <w:pPr>
        <w:pStyle w:val="BodyText"/>
      </w:pPr>
      <w:r>
        <w:t xml:space="preserve">Lúc này tang thi cùng nhân loại hai bên chiến đấu vô cùng kịch liệt, số lượng tang thi đông đảo, còn có tang thi tiến hóa cường hoành. Nhân loại lại có được công sự phòng ngự hoàn mỹ và hỏa lực lớn. Đại lượng tang thi không ngừng chết dưới tấn công của Lý Quang Ý, tuy chiếm cứ trận địa nhưng tang thi giết người không nhiều lắm.</w:t>
      </w:r>
    </w:p>
    <w:p>
      <w:pPr>
        <w:pStyle w:val="BodyText"/>
      </w:pPr>
      <w:r>
        <w:t xml:space="preserve">- Không được! Tiếp tục như vậy chỉ sợ một ngày cũng không thể tiến lên được!</w:t>
      </w:r>
    </w:p>
    <w:p>
      <w:pPr>
        <w:pStyle w:val="BodyText"/>
      </w:pPr>
      <w:r>
        <w:t xml:space="preserve">Nhạc Trọng nhìn thấy thi đàn và chiến đấu xa xa thì nhíu mày. Hiện tại những thi đàn này bị nhân loại có công sự hoàn mỹ ngăn cản, mà trong địa hình chật hẹp thì ưu thế số lượng thi đàn khổng lồ không cách nào phát huy được, cho nên không thể làm được gì nhân loại.</w:t>
      </w:r>
    </w:p>
    <w:p>
      <w:pPr>
        <w:pStyle w:val="BodyText"/>
      </w:pPr>
      <w:r>
        <w:t xml:space="preserve">Dựa theo tình huống chiến đấu trước mắt mà nhìn, nhân loại cùng thi đàn chiến đấu chỉ sợ chiến đấu mấy ngày cũng khó mà phân thắng bại.</w:t>
      </w:r>
    </w:p>
    <w:p>
      <w:pPr>
        <w:pStyle w:val="BodyText"/>
      </w:pPr>
      <w:r>
        <w:t xml:space="preserve">- Đó là cái gì?</w:t>
      </w:r>
    </w:p>
    <w:p>
      <w:pPr>
        <w:pStyle w:val="BodyText"/>
      </w:pPr>
      <w:r>
        <w:t xml:space="preserve">Thời điểm Nhạc Trọng trầm tư, đột nhiên trong thi đàn nhảy ra sáu con tang thi thân cao hai mét, bên ngoài thân thể có một tầng dịch nhờn, mọc ra một cái đầu dài, tứ chi chạm đất, tứ chi đều có móng vuốt hiện ra, đây là tang thi có thân hình kỳ dị khủng bố, nó giống như quỷ mị không ngừng né tránh viên đạn xạ kích, nhanh chóng vọt tới trước thành lũy và phun trong miệng một tầng dịch nhờn màu xanh.</w:t>
      </w:r>
    </w:p>
    <w:p>
      <w:pPr>
        <w:pStyle w:val="BodyText"/>
      </w:pPr>
      <w:r>
        <w:t xml:space="preserve">Trong thành lũy lúc này phát ra tiếng kêu la thảm thiết, một khẩu súng máy hạng nặng có khả năng săn giết mấy trăm đầu tang thi bị dịch nhờn này ăn mòn thành sắt vụn.</w:t>
      </w:r>
    </w:p>
    <w:p>
      <w:pPr>
        <w:pStyle w:val="BodyText"/>
      </w:pPr>
      <w:r>
        <w:t xml:space="preserve">- Quái vật cấp 50: kẻ săn thú cấp hai. Có được tốc độ vô cùng mạnh mẽ, có năng lực nọc độc ăn mòn.</w:t>
      </w:r>
    </w:p>
    <w:p>
      <w:pPr>
        <w:pStyle w:val="BodyText"/>
      </w:pPr>
      <w:r>
        <w:t xml:space="preserve">Nhạc Trọng nhìn qua sáu con quái vật kia, một chuỗi tin tức truyền vào trong thức hải của hắn.</w:t>
      </w:r>
    </w:p>
    <w:p>
      <w:pPr>
        <w:pStyle w:val="BodyText"/>
      </w:pPr>
      <w:r>
        <w:t xml:space="preserve">Tốc độ của kẻ săn thú cấp hai gần sát với Thiểm Điện, kém hơn không nhiều, một khi phát động tốc độ cao nhất thì tốc độ của chúng còn cao hơn Nhạc Trọng. Sáu con kẻ săn thú cấp hai không ngừng né đạn và phun nọc độc của chúng vào công sự, từng điểm hỏa lực bị phá hủy.</w:t>
      </w:r>
    </w:p>
    <w:p>
      <w:pPr>
        <w:pStyle w:val="BodyText"/>
      </w:pPr>
      <w:r>
        <w:t xml:space="preserve">Sáu con kẻ săn thú cấp hai gia nhập vào trong chiến trường cuộc chiến này sinh ra biến hóa to lớn, sau khi phá hủy các loại hỏa lực, đại lượng tang thi thế như chẻ tre tiến vào trong công sự và giết người.</w:t>
      </w:r>
    </w:p>
    <w:p>
      <w:pPr>
        <w:pStyle w:val="BodyText"/>
      </w:pPr>
      <w:r>
        <w:t xml:space="preserve">Nhạc Trọng nhìn tang thi khổng lồ và nói vào bộ đàm với Vệ Trữ Quốc ra lệnh:</w:t>
      </w:r>
    </w:p>
    <w:p>
      <w:pPr>
        <w:pStyle w:val="BodyText"/>
      </w:pPr>
      <w:r>
        <w:t xml:space="preserve">- Vệ Trữ Quốc! Nghĩ biện pháp tới gần sông. Không được tiếp cận thành phố Cao Sơn!</w:t>
      </w:r>
    </w:p>
    <w:p>
      <w:pPr>
        <w:pStyle w:val="BodyText"/>
      </w:pPr>
      <w:r>
        <w:t xml:space="preserve">Sức chiến đấu của năm mươi vạn tang thi này vượt qua dự tính của Nhạc Trọng, hiển nhiên nhân loại không ngừng tiến hóa thì tang thi cũng không ngừng tiến hóa. Nhạc Trọng mang đến hơn một ngàn người sống sót đi ra ngoài, bị thi đàn khổng lồ này đuổi theo là toàn diệt. Nhạc Trọng chỉ có thể lựa chọn hướng khác mà qua sông thôi.</w:t>
      </w:r>
    </w:p>
    <w:p>
      <w:pPr>
        <w:pStyle w:val="BodyText"/>
      </w:pPr>
      <w:r>
        <w:t xml:space="preserve">- Vâng! Nhạc lão đại!</w:t>
      </w:r>
    </w:p>
    <w:p>
      <w:pPr>
        <w:pStyle w:val="BodyText"/>
      </w:pPr>
      <w:r>
        <w:t xml:space="preserve">Vệ Trữ Quốc nhận được lệnh của Nhạc Trọng và không ngừng di động qua hướng bờ sông.</w:t>
      </w:r>
    </w:p>
    <w:p>
      <w:pPr>
        <w:pStyle w:val="BodyText"/>
      </w:pPr>
      <w:r>
        <w:t xml:space="preserve">Trong đội ngũ của Nhạc Trọng cũng có người Hoa sống ở thành phố Cao Sơn, bọn họ vô cùng rõ ràng nơi nào có thể qua sông.</w:t>
      </w:r>
    </w:p>
    <w:p>
      <w:pPr>
        <w:pStyle w:val="BodyText"/>
      </w:pPr>
      <w:r>
        <w:t xml:space="preserve">Thời điểm kẻ săn thú cấp hai không ngừng săn giết người, đột nhiên lúc này hành động như gió của kẻ săn thú trì trệ, sau một khắc ánh lửa lóe lên, một viên đạn hỏa tiễn bắn vào đầu của kẻ săn thú, nổ tung một cái và đầu của kẻ săn thú nát tan.</w:t>
      </w:r>
    </w:p>
    <w:p>
      <w:pPr>
        <w:pStyle w:val="BodyText"/>
      </w:pPr>
      <w:r>
        <w:t xml:space="preserve">- Rốt cuộc bọn chúng cũng động thủ.</w:t>
      </w:r>
    </w:p>
    <w:p>
      <w:pPr>
        <w:pStyle w:val="BodyText"/>
      </w:pPr>
      <w:r>
        <w:t xml:space="preserve">Nhạc Trọng ánh mắt ngưng tụ, nhìn qua phương hướng kia, mơ hồ nhìn thấy một tên người cường hóa mạnh mẽ xuất hiện trong trận địa. Lý Quang Ý rốt cục nhịn không được đã phái cao thủ dưới trướng ra, lúc này cũng tiến hành săn giết sáu con kẻ săn thú.</w:t>
      </w:r>
    </w:p>
    <w:p>
      <w:pPr>
        <w:pStyle w:val="BodyText"/>
      </w:pPr>
      <w:r>
        <w:t xml:space="preserve">Nếu như tùy ý cho sáu con kẻ săn thú tiến vào trong trận địa, chỉ sợ thành phố Cao Sơn một ngày là thất thủ.</w:t>
      </w:r>
    </w:p>
    <w:p>
      <w:pPr>
        <w:pStyle w:val="BodyText"/>
      </w:pPr>
      <w:r>
        <w:t xml:space="preserve">Nhạc Trọng nhìn chung quanh và nhảy ra khỏi lưng Thiểm Điện leo lên một cây đại thụ, móc khẩu súng ngắm hướng về phương xa.</w:t>
      </w:r>
    </w:p>
    <w:p>
      <w:pPr>
        <w:pStyle w:val="BodyText"/>
      </w:pPr>
      <w:r>
        <w:t xml:space="preserve">Trong kính ngắm Nhạc Trọng có thể nhìn rõ mười lăm người cường hóa đang kịch chiến với năm con kẻ săn thú.</w:t>
      </w:r>
    </w:p>
    <w:p>
      <w:pPr>
        <w:pStyle w:val="BodyText"/>
      </w:pPr>
      <w:r>
        <w:t xml:space="preserve">Hỏa diễm, băng trùy, gai đất, quấn quanh đủ loại kỹ năng mạnh mẽ không ngừng xuất hiện, không ngừng oanh kích năm con kẻ săn thú kia.</w:t>
      </w:r>
    </w:p>
    <w:p>
      <w:pPr>
        <w:pStyle w:val="BodyText"/>
      </w:pPr>
      <w:r>
        <w:t xml:space="preserve">Dưới công kích vô cùng cuồng bạo, năm con kẻ săn thú rốt cuộc bị tiêu diệt một con. Chỉ còn lại bốn con kẻ săn thú và gần trăm con S2. Những kẻ săn thú kia bị giết hai con, những con S2 kia nhanh chóng bổ nhào qua phía đám người cường hóa..</w:t>
      </w:r>
    </w:p>
    <w:p>
      <w:pPr>
        <w:pStyle w:val="BodyText"/>
      </w:pPr>
      <w:r>
        <w:t xml:space="preserve">Do không kịp đề phòng cho nên có hai con kẻ săn thú bị giết, còn sót lại bốn con kẻ săn thú phát ra hung uy khủng bố. Một con kẻ săn thú điên cuồng nhảy lên, chợt xuất hiện sau lưng một người cường hóa, đầu lưỡi bay ra, lúc này cái lưỡi như răng cưa chém vào đầu của tên này, trực tiếp đóng đinh hắn trên mặt đất.</w:t>
      </w:r>
    </w:p>
    <w:p>
      <w:pPr>
        <w:pStyle w:val="BodyText"/>
      </w:pPr>
      <w:r>
        <w:t xml:space="preserve">Một con kẻ săn thú nhảy lên vách tường, không ngừng bay lên, bỗng nhiên xuất hiện trên vách tường của tên người cường hóa hệ triệu hoán, phun ra một đoàn dịch a-xít trực tiếp bao phủ tên người cường hóa này, đem bộ xương khô mà tên này triệu hoán tan chảy và tiêu diệt cả hắn.</w:t>
      </w:r>
    </w:p>
    <w:p>
      <w:pPr>
        <w:pStyle w:val="BodyText"/>
      </w:pPr>
      <w:r>
        <w:t xml:space="preserve">Bốn con kẻ săn thú cấp hai phát uy không ngừng tiêu diệt người cường hóa dưới trướng của Lý Quang Ý. Nhưng mà Lý Quang Ý phái quân đoàn cao thủ ra thực lực đúng là cường hoành.</w:t>
      </w:r>
    </w:p>
    <w:p>
      <w:pPr>
        <w:pStyle w:val="BodyText"/>
      </w:pPr>
      <w:r>
        <w:t xml:space="preserve">Đoàn trưởng tiểu đội này là Lôi Khả Vọng chính là người tiến hóa đẳng cấp 42. Toàn thân của hắn có áo giáp dày tới mười li bao phủ, hắn giống như xe tăng không ngừng nghiền giết kẻ săn thú, chung quanh thân thể của hắn có bảy tám răng cưa đang chuyển động nhanh, những con S2 tiếp cận hắn bị lưỡi cưa tiêu diệt.</w:t>
      </w:r>
    </w:p>
    <w:p>
      <w:pPr>
        <w:pStyle w:val="BodyText"/>
      </w:pPr>
      <w:r>
        <w:t xml:space="preserve">Một con kẻ săn thú dùng đầu lưỡi tiêu diệt một tên người cường hóa, đầu lưỡi co rụt lại, miệng lớn dính máu mở ra, phun ra một đoàn dịch nhờn lên người của Lôi Khả Vọng.</w:t>
      </w:r>
    </w:p>
    <w:p>
      <w:pPr>
        <w:pStyle w:val="BodyText"/>
      </w:pPr>
      <w:r>
        <w:t xml:space="preserve">Dị quang trong mắt Lôi Khả Vọng hiện lên, những mãnh thép chung quanh thân thể của hắn bay lên nghênh đón dịch nhờn này.</w:t>
      </w:r>
    </w:p>
    <w:p>
      <w:pPr>
        <w:pStyle w:val="BodyText"/>
      </w:pPr>
      <w:r>
        <w:t xml:space="preserve">Đoàn dịch nhờn này bắn vào đống sắt thép kia, ăn mòn một cái động trên sắt thép, hóa thành bãi nước mủ.</w:t>
      </w:r>
    </w:p>
    <w:p>
      <w:pPr>
        <w:pStyle w:val="BodyText"/>
      </w:pPr>
      <w:r>
        <w:t xml:space="preserve">Lôi Khả Vọng thế đi không giảm phóng qua một con kẻ săn thú, trên đường đi tám răng cưa thép không ngừng xoay tròn, đem những con S2 công kích hắn tiêu diệt đi.</w:t>
      </w:r>
    </w:p>
    <w:p>
      <w:pPr>
        <w:pStyle w:val="BodyText"/>
      </w:pPr>
      <w:r>
        <w:t xml:space="preserve">Kẻ săn thú nhìn thấy Lôi Khả Vọng xông thẳng qua phía hắn, thân hình cao tốc chớp động, thoáng cái nhảy lên trên lầu cao, giống như quỷ mỵ hiện ra sau lưng của Lôi Khả Vọng, mở cái miệng rộng bắn ra đầu lưỡi về phía Lôi Khả Vọng.</w:t>
      </w:r>
    </w:p>
    <w:p>
      <w:pPr>
        <w:pStyle w:val="BodyText"/>
      </w:pPr>
      <w:r>
        <w:t xml:space="preserve">Đầu lưỡi của con kẻ săn thú này xuyên qua một chiếc ô tô, nhưng mà đối với áo giáp thép dài mười li của Lôi Khả Vọng chỉ đánh ra một vết ngấn sâu mà thôi.</w:t>
      </w:r>
    </w:p>
    <w:p>
      <w:pPr>
        <w:pStyle w:val="Compact"/>
      </w:pPr>
      <w:r>
        <w:br w:type="textWrapping"/>
      </w:r>
      <w:r>
        <w:br w:type="textWrapping"/>
      </w:r>
    </w:p>
    <w:p>
      <w:pPr>
        <w:pStyle w:val="Heading2"/>
      </w:pPr>
      <w:bookmarkStart w:id="453" w:name="chương-431-kẻ-săn-thú-cấp-hai.-2"/>
      <w:bookmarkEnd w:id="453"/>
      <w:r>
        <w:t xml:space="preserve">431. Chương 431: Kẻ Săn Thú Cấp Hai. (2)</w:t>
      </w:r>
    </w:p>
    <w:p>
      <w:pPr>
        <w:pStyle w:val="Compact"/>
      </w:pPr>
      <w:r>
        <w:br w:type="textWrapping"/>
      </w:r>
      <w:r>
        <w:br w:type="textWrapping"/>
      </w:r>
    </w:p>
    <w:p>
      <w:pPr>
        <w:pStyle w:val="BodyText"/>
      </w:pPr>
      <w:r>
        <w:t xml:space="preserve">Lôi Khả Vọng trúng một kích của kẻ săn thú bay ra xa xa, cơ hồ cùng một thời gian, hắn hư không một trảo về phía kẻ săn thú ở trên vách tường kia.</w:t>
      </w:r>
    </w:p>
    <w:p>
      <w:pPr>
        <w:pStyle w:val="BodyText"/>
      </w:pPr>
      <w:r>
        <w:t xml:space="preserve">Trong chớp mắt đại lượng sắt thép trên lầu cao bắn ra ngoài, ngổn ngang lộn xộn đâm vào thân hình của kẻ săn thú cấp hai. Mà tám cái răng cưa bên người của Lôi Khả Vọng lúc này không ngừng xoay tròn bắn vào đầu của kẻ săn thú, liên tiếp cưa nửa đầu của kẻ săn thú và máu đen bắn ra khắp nơi.</w:t>
      </w:r>
    </w:p>
    <w:p>
      <w:pPr>
        <w:pStyle w:val="BodyText"/>
      </w:pPr>
      <w:r>
        <w:t xml:space="preserve">Lôi Khả Vọng một mình tiêu diệt một con kẻ săn thú câp hai, kẻ săn thú cấp hai lúc này còn sót lại ba con. Áp lực của đoàn cao thủ Lý Quang Ý giảm xuống rất nhiều.</w:t>
      </w:r>
    </w:p>
    <w:p>
      <w:pPr>
        <w:pStyle w:val="BodyText"/>
      </w:pPr>
      <w:r>
        <w:t xml:space="preserve">Sau khi Lôi Khả Vọng tiêu diệt kẻ săn thú cấp hai xong, cũng có chút thở ra một hơi. Còn sót lại ba con kẻ săn thú sẽ bị cao thủ khác tiêu diệt.</w:t>
      </w:r>
    </w:p>
    <w:p>
      <w:pPr>
        <w:pStyle w:val="BodyText"/>
      </w:pPr>
      <w:r>
        <w:t xml:space="preserve">Phanh! Một tiếng súng vang, vào thời điểm Lôi Khả Vọng vừa thở ra một hơi, đầu của tên người cường hóa hệ sức mạnh bị bắn trúng, thi thể té trên mặt đất.</w:t>
      </w:r>
    </w:p>
    <w:p>
      <w:pPr>
        <w:pStyle w:val="BodyText"/>
      </w:pPr>
      <w:r>
        <w:t xml:space="preserve">- Súng bắn tỉa! ! Đáng giận!</w:t>
      </w:r>
    </w:p>
    <w:p>
      <w:pPr>
        <w:pStyle w:val="BodyText"/>
      </w:pPr>
      <w:r>
        <w:t xml:space="preserve">Lôi Khả Vọng nhìn thấy bộ hạ của mình bị bắn trúng thì mắng một câu.</w:t>
      </w:r>
    </w:p>
    <w:p>
      <w:pPr>
        <w:pStyle w:val="BodyText"/>
      </w:pPr>
      <w:r>
        <w:t xml:space="preserve">Phanh!</w:t>
      </w:r>
    </w:p>
    <w:p>
      <w:pPr>
        <w:pStyle w:val="BodyText"/>
      </w:pPr>
      <w:r>
        <w:t xml:space="preserve">Tiếng súng lần nữa vang lên, một tên thao túng thực vật đang săn giết bảy con S2 bị bắn vào đầu.</w:t>
      </w:r>
    </w:p>
    <w:p>
      <w:pPr>
        <w:pStyle w:val="BodyText"/>
      </w:pPr>
      <w:r>
        <w:t xml:space="preserve">Sau khi bắn lén tiêu diệt hai tên cao thủ, Lôi Khả Vọng thống soái đoàn cao thủ nhao nhao bỏ tang thi lao vào công sự che chắn, tiến hành tránh né.</w:t>
      </w:r>
    </w:p>
    <w:p>
      <w:pPr>
        <w:pStyle w:val="BodyText"/>
      </w:pPr>
      <w:r>
        <w:t xml:space="preserve">Những người cường hóa này vừa tránh đi, mất đi kỹ năng của người cường hóa áp chế, ba con kẻ săn thú cấp hai càng hung mãnh, chúng không ngừng di động cao tôc, xuất quỷ nhập thần xuất hiện ở sau lưng đám người cường hóa và dùng đầu lưỡi bắn ra rút vào.</w:t>
      </w:r>
    </w:p>
    <w:p>
      <w:pPr>
        <w:pStyle w:val="BodyText"/>
      </w:pPr>
      <w:r>
        <w:t xml:space="preserve">Đại bộ phận cường hóa người đều không thể ngăn cản công kích của kẻ săn thú, bọn họ nhao nhao bị những kẻ săn thú và S2 đánh chết.</w:t>
      </w:r>
    </w:p>
    <w:p>
      <w:pPr>
        <w:pStyle w:val="BodyText"/>
      </w:pPr>
      <w:r>
        <w:t xml:space="preserve">- Đáng chết! Mọi người toàn lực tiêu diệt ba con kẻ săn thú cấp hai!</w:t>
      </w:r>
    </w:p>
    <w:p>
      <w:pPr>
        <w:pStyle w:val="BodyText"/>
      </w:pPr>
      <w:r>
        <w:t xml:space="preserve">Lôi Khả Vọng sắc mặt đại biến điên cuồng rống một tiếng, sau đó nhào qua phía con kẻ săn thú.</w:t>
      </w:r>
    </w:p>
    <w:p>
      <w:pPr>
        <w:pStyle w:val="BodyText"/>
      </w:pPr>
      <w:r>
        <w:t xml:space="preserve">Tốc độ của kẻ săn thú cấp hai quá nhanh, nếu như đoàn cao thủ này vừa lui, chỉ sợ sẽ bị kẻ săn thú giết sạch.</w:t>
      </w:r>
    </w:p>
    <w:p>
      <w:pPr>
        <w:pStyle w:val="BodyText"/>
      </w:pPr>
      <w:r>
        <w:t xml:space="preserve">- Giết bọn nó!</w:t>
      </w:r>
    </w:p>
    <w:p>
      <w:pPr>
        <w:pStyle w:val="BodyText"/>
      </w:pPr>
      <w:r>
        <w:t xml:space="preserve">Một tên người cường hóa thao túng khí lưu cấp 34 rống to lên. Hai mắt của hắn đỏ thẫm, hư không một trảo phát động kỹ năng thao túng khí lưu hình thành một khóa không khí dài hẹp bao phủ lấy con kẻ săn thú câp hai. Trận chiến mở màn thì chính hắn khóa một con kẻ săn thú cấp hai lại, sau đó là mọi người dùng hỏa tiễn giết nó.</w:t>
      </w:r>
    </w:p>
    <w:p>
      <w:pPr>
        <w:pStyle w:val="BodyText"/>
      </w:pPr>
      <w:r>
        <w:t xml:space="preserve">Phanh! Một tiếng súng vang, đầu của tên người cường hóa thao túng khí lưu này bị bắn trúng, hắn vô lực té xuống đất.</w:t>
      </w:r>
    </w:p>
    <w:p>
      <w:pPr>
        <w:pStyle w:val="BodyText"/>
      </w:pPr>
      <w:r>
        <w:t xml:space="preserve">Tên người cường hóa thao túng khí lưu vừa chết. Đám người cường hóa còn lại buộc phải giấu thân thể, bọn họ trốn đi, Nhạc Trọng không có biện pháp bắn lén bọn họ.</w:t>
      </w:r>
    </w:p>
    <w:p>
      <w:pPr>
        <w:pStyle w:val="BodyText"/>
      </w:pPr>
      <w:r>
        <w:t xml:space="preserve">Một gã người cường hóa vừa trốn vào phòng, đột nhiên lúc này một cây cốt nhận sau lưng hiện ra, chém bay đầu của hắn.</w:t>
      </w:r>
    </w:p>
    <w:p>
      <w:pPr>
        <w:pStyle w:val="BodyText"/>
      </w:pPr>
      <w:r>
        <w:t xml:space="preserve">- Chuyện gì xảy ra?</w:t>
      </w:r>
    </w:p>
    <w:p>
      <w:pPr>
        <w:pStyle w:val="BodyText"/>
      </w:pPr>
      <w:r>
        <w:t xml:space="preserve">Trong đầu của tên người cường hóa này hiện ra suy nghĩ này, trong tầm mắt chỉ nhìn thấy bạch cốt hiện ra sau lưng.</w:t>
      </w:r>
    </w:p>
    <w:p>
      <w:pPr>
        <w:pStyle w:val="BodyText"/>
      </w:pPr>
      <w:r>
        <w:t xml:space="preserve">Nhạc Trọng tiến hành viễn trình áp chế, bạch cốt thì cận chiến mai phục. Đây là sách lược đơn giản nhất của Nhạc Trọng. Hắn muốn mượn thi đàn hấp dẫn chú ý đám cao thủ của Lý Quang Ý. Nếu làm cho cao thủ của Lý Quang Ý sống sót, tương lai chỉ sợ đuổi giết Nhạc Trọng chính là đám cao thủ này. Vì ngăn ngừa loại tình huống này sinh ra, Nhạc Trọng mới thừa dịp thi đàn tấn công Lý Quang Ý thì săn giết cao thủ của Lý Quang Ý.</w:t>
      </w:r>
    </w:p>
    <w:p>
      <w:pPr>
        <w:pStyle w:val="BodyText"/>
      </w:pPr>
      <w:r>
        <w:t xml:space="preserve">Hai người cường hóa vừa chui vào trong phòng, một con kẻ săn thú cấp hai phá cửa mà vào, thoáng cái nhảy thẳng lên vách tường, không ngừng bò sát trên vách tường.</w:t>
      </w:r>
    </w:p>
    <w:p>
      <w:pPr>
        <w:pStyle w:val="BodyText"/>
      </w:pPr>
      <w:r>
        <w:t xml:space="preserve">Hai người cường hóa này có một tên là người cường hóa hệ sức mạnh cấp 34, một người cường hóa hệ nhanh nhẹn cấp 32. Tên ngườ cường hóa hệ nhanh nhẹn nhìn thấy kẻ săn thú lao tới thì lập tức giơ súng lên bắn điên cuồng.</w:t>
      </w:r>
    </w:p>
    <w:p>
      <w:pPr>
        <w:pStyle w:val="BodyText"/>
      </w:pPr>
      <w:r>
        <w:t xml:space="preserve">Người cường hóa hệ nhanh nhẹn ưa thích dùng súng trường, súng ngắn, chủy thủ. Nhanh nhẹn cao làm lực phản ứng của bọn họ cực mạnh, động tác có thể có thể phát huy uy lực lớn với các loại vũ khí này.</w:t>
      </w:r>
    </w:p>
    <w:p>
      <w:pPr>
        <w:pStyle w:val="BodyText"/>
      </w:pPr>
      <w:r>
        <w:t xml:space="preserve">Nhưng mà dù người cường hóa hệ nhanh nhẹn này bắn điên cuồng cỡ nào không cách nào nào làm kẻ săn thú dao động quỹ tích. Vô số viên đạn bắn vào tàn ảnh của kẻ săn thú, không có viên nào trúng mục tiêu cả.</w:t>
      </w:r>
    </w:p>
    <w:p>
      <w:pPr>
        <w:pStyle w:val="BodyText"/>
      </w:pPr>
      <w:r>
        <w:t xml:space="preserve">Con kẻ săn thú kia trực tiếp bắn đầu lưỡi ra xuyên qua đầu của tên người cường hóa hệ nhanh nhẹn, lôi kéo thân thể tên này lên cao. Lúc nó vừa rơi xuống đất thì đã ở trước mặt của tên người cường hóa hệ sức mạnh, móng vuốt của nó đâm về phía trước, trực tiếp xuyên thủng áo giáp da biến dị thú cường đại của người cường hóa hệ sức mạnh.</w:t>
      </w:r>
    </w:p>
    <w:p>
      <w:pPr>
        <w:pStyle w:val="BodyText"/>
      </w:pPr>
      <w:r>
        <w:t xml:space="preserve">Con kẻ săn thú cấp hai này một ngụm cắn trái tim của người cường hóa này, nó nhảy ra khỏi gian phòng và dựa theo bản năng đi tìm thức ăn khác.</w:t>
      </w:r>
    </w:p>
    <w:p>
      <w:pPr>
        <w:pStyle w:val="BodyText"/>
      </w:pPr>
      <w:r>
        <w:t xml:space="preserve">Ba kẻ săn thú cấp hai, mấy con kẻ săn thú này không ngừng săn giết cao thủ của Lý Quang Ý bộ, không ngừng có cao thủ của Lý Quang Ý bị chúng tiêu diệt.</w:t>
      </w:r>
    </w:p>
    <w:p>
      <w:pPr>
        <w:pStyle w:val="BodyText"/>
      </w:pPr>
      <w:r>
        <w:t xml:space="preserve">Phanh! !</w:t>
      </w:r>
    </w:p>
    <w:p>
      <w:pPr>
        <w:pStyle w:val="BodyText"/>
      </w:pPr>
      <w:r>
        <w:t xml:space="preserve">Nương theo tiếng súng vang lên, toàn thân của Lôi Khả Vọng mặc áo giáp nhưng mà chân phải bị thương, mặc dù áo giáp thép của hắn có thể ngăn cản đạn pháo 127 li bắn vào, nhưng mà lực chấn động vẫn làm hắn bị trọng thương.</w:t>
      </w:r>
    </w:p>
    <w:p>
      <w:pPr>
        <w:pStyle w:val="BodyText"/>
      </w:pPr>
      <w:r>
        <w:t xml:space="preserve">Lôi Khả Vọng lúc này lăn một vòng tại chỗ và đứng lên.</w:t>
      </w:r>
    </w:p>
    <w:p>
      <w:pPr>
        <w:pStyle w:val="BodyText"/>
      </w:pPr>
      <w:r>
        <w:t xml:space="preserve">Nhưng mà Lôi Khả Vọng vừa mới đứng lên, một cây búa lớn mang theo tiếng gió xuất hiện.</w:t>
      </w:r>
    </w:p>
    <w:p>
      <w:pPr>
        <w:pStyle w:val="BodyText"/>
      </w:pPr>
      <w:r>
        <w:t xml:space="preserve">Sắc mặt Lôi Khả Vọng đại biến, duỗi hai tay ra, sau lưng của hắn có từng tấm thép bay ra ngoài, ngưng tụ một tấm thuẫn thép xuất hiện trước mặt của hắn.</w:t>
      </w:r>
    </w:p>
    <w:p>
      <w:pPr>
        <w:pStyle w:val="BodyText"/>
      </w:pPr>
      <w:r>
        <w:t xml:space="preserve">Cây búa lớn này đánh vào thuẫn thép, âm thanh nổ vang cực lớn hiện ra, trên cái thuẫn thép xuất hiện vết ngấn lớn. Búa khảm vào thuẫn thép, nhưng mà lực đạo của cây búa vẫn làm Lôi Khả Vọng bị thương.</w:t>
      </w:r>
    </w:p>
    <w:p>
      <w:pPr>
        <w:pStyle w:val="BodyText"/>
      </w:pPr>
      <w:r>
        <w:t xml:space="preserve">Lôi Khả Vọng tập trung nhìn vào bạch cốt cầm búa lớn trước mặt của mình.</w:t>
      </w:r>
    </w:p>
    <w:p>
      <w:pPr>
        <w:pStyle w:val="BodyText"/>
      </w:pPr>
      <w:r>
        <w:t xml:space="preserve">Lôi Khả Vọng vừa nhìn thấy thân ảnh của bạch cốt, hai gai xương sắc bén từ phần bụng của nó bắn ra, hung hăng đâm vào người của hắn, trên áo giáp thép của hắn xuất hiện lỗ sâu chừng 1 li, hơn nữa đánh hắn bay ra ngoài. Nếu không phải trên người của hắn có áo giáp thép thì đã bị tiêu diệt rồi.</w:t>
      </w:r>
    </w:p>
    <w:p>
      <w:pPr>
        <w:pStyle w:val="BodyText"/>
      </w:pPr>
      <w:r>
        <w:t xml:space="preserve">Lôi Khả Vọng nhanh chóng đứng lên, chỉ nghe tiếng súng vang lên, một viên đạn súng ngắm bắn vào đầu của hắn, ngạnh sanh sanh bắn hắn bay ra xa bốn năm mét ngã trên mặt đất.</w:t>
      </w:r>
    </w:p>
    <w:p>
      <w:pPr>
        <w:pStyle w:val="BodyText"/>
      </w:pPr>
      <w:r>
        <w:t xml:space="preserve">Bạch cốt như mũi tên bước lên phía trước, tay cầm búa lớn không ngừng đánh lên người của Lôi Khả Vọng. Những cốt nhận xuất kỳ bất ý trên người của nó không tạo thành vết thương trí mạng cho Lôi Khả Vọng, nhưng mà búa lớn nện lên người của Lôi Khả Vọng sẽ tạo thành trọng thương.</w:t>
      </w:r>
    </w:p>
    <w:p>
      <w:pPr>
        <w:pStyle w:val="BodyText"/>
      </w:pPr>
      <w:r>
        <w:t xml:space="preserve">Lôi Khả Vọng nhìn thấy bạch cốt đi tới, cố nén chấn động làm đầu của hắn choáng mắt hoa, bạch cốt duỗi bàn tay lớn ra, từng mảnh sắt thép không ngừng bay tới.</w:t>
      </w:r>
    </w:p>
    <w:p>
      <w:pPr>
        <w:pStyle w:val="BodyText"/>
      </w:pPr>
      <w:r>
        <w:t xml:space="preserve">Những mảnh thép này có thể dễ dàng chém người ta thành hai đoạn, chúng nhao nhao đánh lên người của bạch cốt, trên thân thể của bạch cốt xuất hiện vết ngấn.</w:t>
      </w:r>
    </w:p>
    <w:p>
      <w:pPr>
        <w:pStyle w:val="Compact"/>
      </w:pPr>
      <w:r>
        <w:t xml:space="preserve">Nhưng mà mảnh thép trùng kích như thế, bạch cốt cũng nửa bước khó đi. Lôi Khả Vọng thừa cơ thả người nhảy lên, nhảy vào trong công sự che chắn.</w:t>
      </w:r>
      <w:r>
        <w:br w:type="textWrapping"/>
      </w:r>
      <w:r>
        <w:br w:type="textWrapping"/>
      </w:r>
    </w:p>
    <w:p>
      <w:pPr>
        <w:pStyle w:val="Heading2"/>
      </w:pPr>
      <w:bookmarkStart w:id="454" w:name="chương-432-mượn-thi-giết-người."/>
      <w:bookmarkEnd w:id="454"/>
      <w:r>
        <w:t xml:space="preserve">432. Chương 432: Mượn Thi Giết Người.</w:t>
      </w:r>
    </w:p>
    <w:p>
      <w:pPr>
        <w:pStyle w:val="Compact"/>
      </w:pPr>
      <w:r>
        <w:br w:type="textWrapping"/>
      </w:r>
      <w:r>
        <w:br w:type="textWrapping"/>
      </w:r>
    </w:p>
    <w:p>
      <w:pPr>
        <w:pStyle w:val="BodyText"/>
      </w:pPr>
      <w:r>
        <w:t xml:space="preserve">Nhạc Trọng bắn lén mặc dù không thể tiêu diệt Lôi Khả Vọng, nhưng mà thực sự kiềm chế tinh thần và thể lực của Lôi Khả Vọng. Đối với Lôi Khả Vọng mà nói, Nhạc Trọng chính là uy hiếp lớn nhất.</w:t>
      </w:r>
    </w:p>
    <w:p>
      <w:pPr>
        <w:pStyle w:val="BodyText"/>
      </w:pPr>
      <w:r>
        <w:t xml:space="preserve">Bạch cốt ngăn cản mảnh théo của hắn trùng kích, nhanh chóng hướng về chỗ ẩn thân của Lôi Khả Vọng.</w:t>
      </w:r>
    </w:p>
    <w:p>
      <w:pPr>
        <w:pStyle w:val="BodyText"/>
      </w:pPr>
      <w:r>
        <w:t xml:space="preserve">Lôi Khả Vọng hai mắt phát lạnh, vung tay lên, tám tấm thép bay tới.</w:t>
      </w:r>
    </w:p>
    <w:p>
      <w:pPr>
        <w:pStyle w:val="BodyText"/>
      </w:pPr>
      <w:r>
        <w:t xml:space="preserve">Bạch cốt vừa nhìn thấy tám tấm thép bay tới, huy động búa lớn đánh xuống, một búa đánh bay tấm thép. Đồng thời từ trong thân thể của nó có cốt thứ bay ra ngoài, đem tấm thép đánh bay ra ngoài.</w:t>
      </w:r>
    </w:p>
    <w:p>
      <w:pPr>
        <w:pStyle w:val="BodyText"/>
      </w:pPr>
      <w:r>
        <w:t xml:space="preserve">Tám tấm thép bị bạch cốt đánh bay ra ngoài, chấn động ở giữa không trung, lại Lôi Khả Vọng thao túng triền đấu với bạch cốt lần nữa.</w:t>
      </w:r>
    </w:p>
    <w:p>
      <w:pPr>
        <w:pStyle w:val="BodyText"/>
      </w:pPr>
      <w:r>
        <w:t xml:space="preserve">Nhạc Trọng nằm sấp trên đại thụ, cầm trong tay súng ngắm nhìn chằm chằm vào Lôi Khả Vọng không nhúc nhích. Hắn và bạch cốt một xa một gần phong tỏa đường cứu viện của Lôi Khả Vọng tới đám cao thủ của Lý Quang Ý. Hắn chỉ cần ngăn cản Lôi Khả Vọng không cứu viện đám cao thủ kia, tự nhiên có kẻ săn thú và thi đàn khổng lồ tiêu diệt cao thủ của Lý Quang Ý.</w:t>
      </w:r>
    </w:p>
    <w:p>
      <w:pPr>
        <w:pStyle w:val="BodyText"/>
      </w:pPr>
      <w:r>
        <w:t xml:space="preserve">Đồng thời trận địa rơi vào trong tay giặc, Lôi Khả Vọng thân ở vị trí này nằm trong thế lực của tang thi, hắn tiêu hao sẽ tăng lên nhiều, đến lúc đó Nhạc Trọng muốn giải quyết cũng đơn giản hơn nhiều.</w:t>
      </w:r>
    </w:p>
    <w:p>
      <w:pPr>
        <w:pStyle w:val="BodyText"/>
      </w:pPr>
      <w:r>
        <w:t xml:space="preserve">Giữ chân hồi lâu như vậy Lôi Khả Vọng có chút lo lắng dùng tiếng Anh nói về phương xa:</w:t>
      </w:r>
    </w:p>
    <w:p>
      <w:pPr>
        <w:pStyle w:val="BodyText"/>
      </w:pPr>
      <w:r>
        <w:t xml:space="preserve">- Bằng hữu nhân loại ở phương nào! ! Tôi là Lôi Khả Vọng, không biết anh đang làm cái gì? Thành phố Cao Sơn hiện giờ có bốn vạn người sống. Anh muốn bốn vạn tính mạng rơi vào trong miệng của tang thi sao! Nếu như anh còn chút nhân tính thì rời đi đi.</w:t>
      </w:r>
    </w:p>
    <w:p>
      <w:pPr>
        <w:pStyle w:val="BodyText"/>
      </w:pPr>
      <w:r>
        <w:t xml:space="preserve">Lý Quang Ý cũng không phải vật gì tốt. Tuy Ly Quang ý không có công nhiên tàn sát người Hoa, nhưng mà người Hoa, người ngoại quốc dưới trướng của hắn sinh hoạt như heo chó. Hắn cũng tai họa không biết bao nhiêu gia đình, tự nhiên có vô số cừu nhân. Lôi Khả Vọng cũng không biết Nhạc Trọng là cừu nhân nào của Lý Quang Ý cho nên rống lên.</w:t>
      </w:r>
    </w:p>
    <w:p>
      <w:pPr>
        <w:pStyle w:val="BodyText"/>
      </w:pPr>
      <w:r>
        <w:t xml:space="preserve">Nhạc Trọng ngữ khí rét lạnh lạnh tới cực điểm:</w:t>
      </w:r>
    </w:p>
    <w:p>
      <w:pPr>
        <w:pStyle w:val="BodyText"/>
      </w:pPr>
      <w:r>
        <w:t xml:space="preserve">- Bốn vạn người? Ta thấy nên đi chết đi!</w:t>
      </w:r>
    </w:p>
    <w:p>
      <w:pPr>
        <w:pStyle w:val="BodyText"/>
      </w:pPr>
      <w:r>
        <w:t xml:space="preserve">Ngô Nham Hoành vốn thập phần cường đại. Nếu như được Lý Quang Ý có được bốn vạn người sống thì hắn sẽ cường đại gấp đôi. Nếu như có cơ hội, Nhạc Trọng tuyệt đối không cho phép sinh ra chuyện này. Chỉ cần làm suy yếu Ngô Nham Hoành thì bốn vạn người chết hắn cũng làm.</w:t>
      </w:r>
    </w:p>
    <w:p>
      <w:pPr>
        <w:pStyle w:val="BodyText"/>
      </w:pPr>
      <w:r>
        <w:t xml:space="preserve">Lôi Khả Vọng nghe xong trầm xuống, biết rõ chuyện này thập phần không ổn. Ngô Nham Hoành tàn sát không biết bao nhiêu người Hoa cẩu, cừu gia khắp thiên hạ. Muốn nói cừu gia khắp nơi cũng không sai, cũng không phải là chuyện đơn giản.</w:t>
      </w:r>
    </w:p>
    <w:p>
      <w:pPr>
        <w:pStyle w:val="BodyText"/>
      </w:pPr>
      <w:r>
        <w:t xml:space="preserve">Lôi Khả Vọng suy nghĩ chủ quan, lương tâm cùng bốn vạn mạng sống con người bức bách Nhạc Trọng, muốn Nhạc Trọng hồi tâm chuyển ý. Nhưng mà tình hình tiếp tục như vậy, thành phố Cao Sơn có bốn vạn người sẽ rơi vào trong miệng của tang thi.</w:t>
      </w:r>
    </w:p>
    <w:p>
      <w:pPr>
        <w:pStyle w:val="BodyText"/>
      </w:pPr>
      <w:r>
        <w:t xml:space="preserve">Lôi Khả Vọng trước kia coi đám người Hoa là súc sinh. Lôi Khả Vọng cũng không phải người tốt lành gì, chính hắn cũng có ba nữ nhân người Hoa. Hắn chỉ hy vọng Nhạc Trọng là người tốt, có thể bỏ qua.</w:t>
      </w:r>
    </w:p>
    <w:p>
      <w:pPr>
        <w:pStyle w:val="BodyText"/>
      </w:pPr>
      <w:r>
        <w:t xml:space="preserve">Lôi Khả Vọng thấy dùng đại nghĩa không cách nào thuyết phục Nhạc Trọng, đổi hướng khác:</w:t>
      </w:r>
    </w:p>
    <w:p>
      <w:pPr>
        <w:pStyle w:val="BodyText"/>
      </w:pPr>
      <w:r>
        <w:t xml:space="preserve">- Bằng hữu! Trong bốn vạn người này có hai ngàn người Hoa. Bọn họ cũng ở đây, khi nơi này thất thủ thì bọn họ cũng phải chết! Anh tàn nhẫn nhìn bọn họ chết sao?</w:t>
      </w:r>
    </w:p>
    <w:p>
      <w:pPr>
        <w:pStyle w:val="BodyText"/>
      </w:pPr>
      <w:r>
        <w:t xml:space="preserve">Nhạc Trọng trầm mặc một hồi lâu mới chậm rãi nói:</w:t>
      </w:r>
    </w:p>
    <w:p>
      <w:pPr>
        <w:pStyle w:val="BodyText"/>
      </w:pPr>
      <w:r>
        <w:t xml:space="preserve">- Đó là số mệnh của họ không tốt! Không trách người khác!</w:t>
      </w:r>
    </w:p>
    <w:p>
      <w:pPr>
        <w:pStyle w:val="BodyText"/>
      </w:pPr>
      <w:r>
        <w:t xml:space="preserve">Nhạc Trọng không phải thần, hắn muốn lợi dụng tang thi tiêu diệt người của Lý Quang Ý, nhưng mà hắn không có lực cứu người Hoa trong thành phố Cao Sơn ra ngoài.</w:t>
      </w:r>
    </w:p>
    <w:p>
      <w:pPr>
        <w:pStyle w:val="BodyText"/>
      </w:pPr>
      <w:r>
        <w:t xml:space="preserve">- Người Hoa bọn mày là một lũ chó đẻ!</w:t>
      </w:r>
    </w:p>
    <w:p>
      <w:pPr>
        <w:pStyle w:val="BodyText"/>
      </w:pPr>
      <w:r>
        <w:t xml:space="preserve">Lôi Khả Vọng mắng to một câu, chợt nhìn thấy ba con kẻ săn thú nhảy ra khỏi phòng.</w:t>
      </w:r>
    </w:p>
    <w:p>
      <w:pPr>
        <w:pStyle w:val="BodyText"/>
      </w:pPr>
      <w:r>
        <w:t xml:space="preserve">Nhìn thấy một màn này, tim của Lôi Khả Vọng đao như bị cắt, hắn lúc này mang theo hai phần ba cao thủ của Lý Quang Ý tới đây trợ giúp, lúc này trừ hắn ra, cao thủ còn lại đã bị ba con kẻ săn thú tiêu diệt. Bọn họ lúc này tổn thất thảm trọng.</w:t>
      </w:r>
    </w:p>
    <w:p>
      <w:pPr>
        <w:pStyle w:val="BodyText"/>
      </w:pPr>
      <w:r>
        <w:t xml:space="preserve">Lôi Khả Vọng hít sâu một hơi, thoáng cái nhảy ra khỏi công sự che chắn, chạy về phương xa.</w:t>
      </w:r>
    </w:p>
    <w:p>
      <w:pPr>
        <w:pStyle w:val="BodyText"/>
      </w:pPr>
      <w:r>
        <w:t xml:space="preserve">Lôi Khả Vọng chạy thật nhanh, Nhạc Trọng bắn liền hai phát không trung. Khoảng cách giữ hai bên quá xa.</w:t>
      </w:r>
    </w:p>
    <w:p>
      <w:pPr>
        <w:pStyle w:val="BodyText"/>
      </w:pPr>
      <w:r>
        <w:t xml:space="preserve">Nhưng mà cao thủ dưới trướng Lý Quang Ý bị diệt hai phần ba, đồng nghĩa tàn quân Lý Quang Ý chỉ có thể dựa vào công sự che chắn ngăn cản tang thi.</w:t>
      </w:r>
    </w:p>
    <w:p>
      <w:pPr>
        <w:pStyle w:val="BodyText"/>
      </w:pPr>
      <w:r>
        <w:t xml:space="preserve">Dưới công kích của ba con kẻ săn thú, một chút hỏa lực bị diệt, những hỏa lực này dừng lại thì vô số tang thi tiến lên, thôn phệ chiến sĩ của Lý Quang Ý.</w:t>
      </w:r>
    </w:p>
    <w:p>
      <w:pPr>
        <w:pStyle w:val="BodyText"/>
      </w:pPr>
      <w:r>
        <w:t xml:space="preserve">Tang thi tấn công vô cùng hung mãnh, những bộ binh Lý Quang Ý bắt đầu sụp đổ, bọn họ vứt bỏ vũ khí, khóc hô chạy ra khắp nơi.</w:t>
      </w:r>
    </w:p>
    <w:p>
      <w:pPr>
        <w:pStyle w:val="BodyText"/>
      </w:pPr>
      <w:r>
        <w:t xml:space="preserve">Cơ hồ là một doanh, một doanh binh doanh giống như tuyết lỡ sụp đổ, bọn họ nhanh chóng lao ra khỏi thành phố Cao Sơn. Nếu như cao thủ đã không còn, dựa vào công sự phòng ngự thì binh doanh không có sức chống trả. Nếu không còn cao thủ tọa trấn thì bọn họ cũng không thể còn gì chống đỡ tâm lý sụp đổ, dù sao bọn họ chỉ là tân binh, thời gian huấn luyện không cao hơn ba tháng, rất nhiều người kinh nghiệm chiến đấu không mạnh.</w:t>
      </w:r>
    </w:p>
    <w:p>
      <w:pPr>
        <w:pStyle w:val="BodyText"/>
      </w:pPr>
      <w:r>
        <w:t xml:space="preserve">Đại lượng tang thi tiến hóa nhào qua, đem người Thái Lan và người Hoa sống sót đè lên mặt đất, mở cái miệng tanh hôi cắn lấy người Thái Lan sống sót, cắn từng khối huyết nhục ăn. Trên chiến trường khắp nơi đều là âm thanh rên rĩ khóc thảm thiết, huyết dịch, nội tạng vung rơi trên đất, cả khu vực giống như địa ngục.</w:t>
      </w:r>
    </w:p>
    <w:p>
      <w:pPr>
        <w:pStyle w:val="BodyText"/>
      </w:pPr>
      <w:r>
        <w:t xml:space="preserve">Vốn nếu như Lôi Khả Vọng có thể suất lĩnh cao thủ tiêu diệt đám kẻ săn thú này, như vậy chiến tuyết sẽ duy trì rất lâu, không đến mức dễ dàng sụp đổ như vậy. Nhưng mà sau khi bị Nhạc Trọng quấy nhiễu nên cao thủ bị tiêu diệt, tàn binh không thể ngăn cản, biến thành cảnh tượng như địa ngục nhân gian này.</w:t>
      </w:r>
    </w:p>
    <w:p>
      <w:pPr>
        <w:pStyle w:val="BodyText"/>
      </w:pPr>
      <w:r>
        <w:t xml:space="preserve">Sau khi tang thi thôn phệ nhiều người, bắt đầu dọc theo cầu lớn đi tấn công nơi khác.</w:t>
      </w:r>
    </w:p>
    <w:p>
      <w:pPr>
        <w:pStyle w:val="BodyText"/>
      </w:pPr>
      <w:r>
        <w:t xml:space="preserve">Oanh! Một tiếng vang thật lớn, cầu lớn bị nổ tung, mấy ngàn tang thi ở trên cầu rơi xuống nước, biến dị thú trong nước không ngừng lao qua, từng ngụm từng ngụm cắn nuốt huyết nhục tang thi rơi xuống nước.</w:t>
      </w:r>
    </w:p>
    <w:p>
      <w:pPr>
        <w:pStyle w:val="BodyText"/>
      </w:pPr>
      <w:r>
        <w:t xml:space="preserve">- Đi!</w:t>
      </w:r>
    </w:p>
    <w:p>
      <w:pPr>
        <w:pStyle w:val="BodyText"/>
      </w:pPr>
      <w:r>
        <w:t xml:space="preserve">Nhạc Trọng nhìn đàn tang thi khổng lồ ở xa xa, cưỡi Thiểm Điện ra lệnh rời đi. Hiện tại đã không có quá nhiều chuyện cho hắn làm, hắn nhanh chóng quay về, mất đi trận địa phía bắc với Lý Quang Ý mà nói là đả kích rất lớn, đại lượng nhân viên và trang bị tổn thất làm Lý Quang Ý ngăn cản thi đàn khó khăn tang lên gấp ba bốn lần.</w:t>
      </w:r>
    </w:p>
    <w:p>
      <w:pPr>
        <w:pStyle w:val="BodyText"/>
      </w:pPr>
      <w:r>
        <w:t xml:space="preserve">Nhận được lệnh của Nhạc Trọng, Thiểm Điện chợt mang theo Nhạc Trọng chạy khỏi đây..</w:t>
      </w:r>
    </w:p>
    <w:p>
      <w:pPr>
        <w:pStyle w:val="BodyText"/>
      </w:pPr>
      <w:r>
        <w:t xml:space="preserve">Trong thành phố Cao Sơn, một người trung niên nhìn qua thi đàn khổng lồ đang tàn sát thì vẻ mặt tái nhợt. Người trung niên này chính là thủ lĩnh Thái Lan phục hưng quân Lý Quang Ý.</w:t>
      </w:r>
    </w:p>
    <w:p>
      <w:pPr>
        <w:pStyle w:val="BodyText"/>
      </w:pPr>
      <w:r>
        <w:t xml:space="preserve">Lý Quang Ý nhìn qua Lôi Khả Vọng đứng bên cạnh và trầm giọng nói:</w:t>
      </w:r>
    </w:p>
    <w:p>
      <w:pPr>
        <w:pStyle w:val="BodyText"/>
      </w:pPr>
      <w:r>
        <w:t xml:space="preserve">- Thằng đó là Hoa cẩu!</w:t>
      </w:r>
    </w:p>
    <w:p>
      <w:pPr>
        <w:pStyle w:val="BodyText"/>
      </w:pPr>
      <w:r>
        <w:t xml:space="preserve">- Vâng! Hắn dùng tiếng Trung, là Hoa cẩu!</w:t>
      </w:r>
    </w:p>
    <w:p>
      <w:pPr>
        <w:pStyle w:val="BodyText"/>
      </w:pPr>
      <w:r>
        <w:t xml:space="preserve">Trên mặt Lôi Khả Vọng mang theo mệt mỏi nhìn qua Lý Quang Ý gật đầu nói. Hắn sử dụng đại lượng kỹ năng nên rất mệt mỏi.</w:t>
      </w:r>
    </w:p>
    <w:p>
      <w:pPr>
        <w:pStyle w:val="BodyText"/>
      </w:pPr>
      <w:r>
        <w:t xml:space="preserve">Lý Quang Ý vẻ mặt tái nhợt, trong mắt tràn ngập phẫn nộ nghiến răng nghiến lợi nói:</w:t>
      </w:r>
    </w:p>
    <w:p>
      <w:pPr>
        <w:pStyle w:val="Compact"/>
      </w:pPr>
      <w:r>
        <w:t xml:space="preserve">- Những tên Hoa cẩu đáng chết này, thật sự là không có cái nhìn đại cục. Bọn chúng là một lũ súc sinh mà!</w:t>
      </w:r>
      <w:r>
        <w:br w:type="textWrapping"/>
      </w:r>
      <w:r>
        <w:br w:type="textWrapping"/>
      </w:r>
    </w:p>
    <w:p>
      <w:pPr>
        <w:pStyle w:val="Heading2"/>
      </w:pPr>
      <w:bookmarkStart w:id="455" w:name="chương-433-qua-sông."/>
      <w:bookmarkEnd w:id="455"/>
      <w:r>
        <w:t xml:space="preserve">433. Chương 433: Qua Sông.</w:t>
      </w:r>
    </w:p>
    <w:p>
      <w:pPr>
        <w:pStyle w:val="Compact"/>
      </w:pPr>
      <w:r>
        <w:br w:type="textWrapping"/>
      </w:r>
      <w:r>
        <w:br w:type="textWrapping"/>
      </w:r>
    </w:p>
    <w:p>
      <w:pPr>
        <w:pStyle w:val="BodyText"/>
      </w:pPr>
      <w:r>
        <w:t xml:space="preserve">Đứng ở sau lưng của Lý Quang Ý là tham mưu Lữ Tôn Vong nghe Lý Quang Ý nói vậy trong mắt hiện ra dị sắc, Lý Quang Ý không có trắng trọn đồ sát người Hoa như Ngô Nham Hoành, nhưng mà hắn không phải người tốt lành gì. Dưới trướng của Lý Quang Ý thì người Hoa và người ngoại quốc giống như không tồn tại, bất luận người Thái Lan nào cũng có thể lăng nhục. Không biết có bao nhiêu người Hoa, Âu Mĩ ngoại quốc nhận hết lăng nhục và tự vẫn.</w:t>
      </w:r>
    </w:p>
    <w:p>
      <w:pPr>
        <w:pStyle w:val="BodyText"/>
      </w:pPr>
      <w:r>
        <w:t xml:space="preserve">Lôi Khả Vọng nhìn qua Lý Quang Ý trực tiếp hỏi:</w:t>
      </w:r>
    </w:p>
    <w:p>
      <w:pPr>
        <w:pStyle w:val="BodyText"/>
      </w:pPr>
      <w:r>
        <w:t xml:space="preserve">- Tổng thống, chúng ta làm sao bây giờ?</w:t>
      </w:r>
    </w:p>
    <w:p>
      <w:pPr>
        <w:pStyle w:val="BodyText"/>
      </w:pPr>
      <w:r>
        <w:t xml:space="preserve">Phía đông thành phố Cao Sơn bị công phá, Lý Quang Ý thoáng cái tổn thất bốn doanh một ngàn sáu trăm người. Đồng thời các loại trang bị, đạn dược, lương thực cũng tổn thất thảm trọng.</w:t>
      </w:r>
    </w:p>
    <w:p>
      <w:pPr>
        <w:pStyle w:val="BodyText"/>
      </w:pPr>
      <w:r>
        <w:t xml:space="preserve">Trước mắt phía tay thành phố Cao Sơn hội tụ tinh nhuệ của Lý Quang Ý và bốn vạn người sống đang chèo chống nơi này, Nhưng nếu không có viện binh. Thành phố Cao Sơn chỉ sợ sẽ rơi vào tay tang thi.</w:t>
      </w:r>
    </w:p>
    <w:p>
      <w:pPr>
        <w:pStyle w:val="BodyText"/>
      </w:pPr>
      <w:r>
        <w:t xml:space="preserve">Ánh mắt Lý Quang Ý chớp động, an ủi:</w:t>
      </w:r>
    </w:p>
    <w:p>
      <w:pPr>
        <w:pStyle w:val="BodyText"/>
      </w:pPr>
      <w:r>
        <w:t xml:space="preserve">- Không cần lo lắng! ! Ngô Nham Hoành đáp ứng mang theo chủ lực tới giúp chúng ta! Chỉ cần Ngô Nham Hoành vừa tới thì chúng ta sẽ an toàn.</w:t>
      </w:r>
    </w:p>
    <w:p>
      <w:pPr>
        <w:pStyle w:val="BodyText"/>
      </w:pPr>
      <w:r>
        <w:t xml:space="preserve">Lý Quang Ý, Ngô Nham Hoành hai bên liên hợp lại vẫn còn có hy vọng dựa vào địa hình đánh tan năm mươi vạn tang thi tấn công.</w:t>
      </w:r>
    </w:p>
    <w:p>
      <w:pPr>
        <w:pStyle w:val="BodyText"/>
      </w:pPr>
      <w:r>
        <w:t xml:space="preserve">Lữ Tôn Vong tiến lên nhắc nhở:</w:t>
      </w:r>
    </w:p>
    <w:p>
      <w:pPr>
        <w:pStyle w:val="BodyText"/>
      </w:pPr>
      <w:r>
        <w:t xml:space="preserve">- Tổng thống! ! Ngô Nham Hoành người này tâm ngoan thủ lạt. Nếu như chúng ta thế yếu, khó bảo toàn hắn sinh ra tâm chiếm đoạt.</w:t>
      </w:r>
    </w:p>
    <w:p>
      <w:pPr>
        <w:pStyle w:val="BodyText"/>
      </w:pPr>
      <w:r>
        <w:t xml:space="preserve">Lý Quang Ý nghe vậy thì trầm mặc. Trong tận thế thế lực lớn chiếm đoạt thế lực nhỏ là chuyện vô cùng bình thường. Nếu như bộ đội của Lý Quang Ý thật sự chết sạch trong tay tang thi, Ngô Nham Hoành chỉ sợ sẽ lập tức trở mặt chiếm đoạt bọn họ.</w:t>
      </w:r>
    </w:p>
    <w:p>
      <w:pPr>
        <w:pStyle w:val="BodyText"/>
      </w:pPr>
      <w:r>
        <w:t xml:space="preserve">Lý Quang Ý nhìn Lữ Tôn Vong hỏi:</w:t>
      </w:r>
    </w:p>
    <w:p>
      <w:pPr>
        <w:pStyle w:val="BodyText"/>
      </w:pPr>
      <w:r>
        <w:t xml:space="preserve">- Anh có ý kiến gì hay không?</w:t>
      </w:r>
    </w:p>
    <w:p>
      <w:pPr>
        <w:pStyle w:val="BodyText"/>
      </w:pPr>
      <w:r>
        <w:t xml:space="preserve">Lữ Tôn Vong đi đến bên người Lý Quang Ý nhỏ giọng đưa ra đề nghị cay độc:</w:t>
      </w:r>
    </w:p>
    <w:p>
      <w:pPr>
        <w:pStyle w:val="BodyText"/>
      </w:pPr>
      <w:r>
        <w:t xml:space="preserve">- Chúng ta bây giờ lưu lại mộ doanh ngăn cản bước tiến của tang thi. Lập tức mang theo chiến sĩ và tộc nhân của chúng ta chạy tới thành phố Tông Thái. Hiện tại thành phố Cao Sơn đã có thi đàn hội tụ, tang thi ở nơi khác rất ít, chúng ta nhất định có thể dễ dàng phá vòng vây mà ra. Chỉ cần chúng ta có người có súng, tương lai tìm được chỗ đứng không có vấn đề, cũng nhân cơ hội này tìm bắt giết đám Hoa cẩu kia.</w:t>
      </w:r>
    </w:p>
    <w:p>
      <w:pPr>
        <w:pStyle w:val="BodyText"/>
      </w:pPr>
      <w:r>
        <w:t xml:space="preserve">Nếu như không phải thủ thành phố Cao Sơn và bốn vạn người sống sót, Lý Quang Ý tuyệt đối có thể mở đường máu chạy đi. Dù sao tang thi khổng lồ có được tang thi chữ Z điều khiển nhưng mà nó cũng không thông minh như nhân loại.</w:t>
      </w:r>
    </w:p>
    <w:p>
      <w:pPr>
        <w:pStyle w:val="BodyText"/>
      </w:pPr>
      <w:r>
        <w:t xml:space="preserve">Hai mắt của Lý Quang Ý ngưng tụ, ánh mắt lợi hại nhìn chằm chằm vào Lữ Tôn Vong, nhìn chằm chằm làm Lữ Tôn Vong phải sợ hãi.</w:t>
      </w:r>
    </w:p>
    <w:p>
      <w:pPr>
        <w:pStyle w:val="BodyText"/>
      </w:pPr>
      <w:r>
        <w:t xml:space="preserve">Lý Quang ý suy nghĩ một hồi lâu rồi mới nói ra một câu:</w:t>
      </w:r>
    </w:p>
    <w:p>
      <w:pPr>
        <w:pStyle w:val="BodyText"/>
      </w:pPr>
      <w:r>
        <w:t xml:space="preserve">- Bốn vạn người sống sót đều là đồng bào của chúng ta. Chúng ta sao có thể vứt bỏ đồng bào mà chạy trốn. Loại lời này sau này không cần nói nữa, nếu không đừng trách tôi trở mặt vô tình.</w:t>
      </w:r>
    </w:p>
    <w:p>
      <w:pPr>
        <w:pStyle w:val="BodyText"/>
      </w:pPr>
      <w:r>
        <w:t xml:space="preserve">Mồ hôi lạnh sau lưng Lữ Tôn Vong ướt nhẹp, mở miệng nói:</w:t>
      </w:r>
    </w:p>
    <w:p>
      <w:pPr>
        <w:pStyle w:val="BodyText"/>
      </w:pPr>
      <w:r>
        <w:t xml:space="preserve">- Dạ!</w:t>
      </w:r>
    </w:p>
    <w:p>
      <w:pPr>
        <w:pStyle w:val="BodyText"/>
      </w:pPr>
      <w:r>
        <w:t xml:space="preserve">Lý Quang Ý có thể trong tận thế là một phương bá chủ không phải là người nhân thủ. Lữ Tôn Vong thập phần tinh tường nếu hắn dám nhắc lại chuyện đó, chỉ sợ tính mạng sẽ khó giữ.</w:t>
      </w:r>
    </w:p>
    <w:p>
      <w:pPr>
        <w:pStyle w:val="BodyText"/>
      </w:pPr>
      <w:r>
        <w:t xml:space="preserve">Cảnh cáo Lữ Tôn Vong xong, Lý Quang Ý mới trầm giọng hạ lệnh:</w:t>
      </w:r>
    </w:p>
    <w:p>
      <w:pPr>
        <w:pStyle w:val="BodyText"/>
      </w:pPr>
      <w:r>
        <w:t xml:space="preserve">- Đi trang bị vũ khí lạnh cho đám người Hoa kia đi, cho bọn chúng đi ra tiền tuyến. Nếu có gan phản kháng thì xử bắn tại chỗ. Làm cho hai doanh của Ngô Nham Hoành thủ vững ngoài tiền tuyến. Lập tức tổ chức tất cả người sống sót phá vòng vây. Nói cho bọn họ biết một khi tang thi phá vòng vây, sau đó lập tức chạy tứ tán chung quanh, không nên tập trung ở một chỗ. Doanh thứ hai, doanh thứ ba chuẩn bị sẵn sàng, chuẩn bị yểm hộ chủ lực người sống sót phá vòng vây.</w:t>
      </w:r>
    </w:p>
    <w:p>
      <w:pPr>
        <w:pStyle w:val="BodyText"/>
      </w:pPr>
      <w:r>
        <w:t xml:space="preserve">Lý Quang Ý thập phần tinh tường thế cục hiện giờ rất xấu, tiếp tục thủ vững thành phố Cao Sơn tối đa chỉ có thể duy trì một hai ngày, phá vòng vây mới chính là lựa chọn tốt nhất của bọn họ. Chỉ cần hắn có thể yểm hộ đại bộ phận người sống sót đều có thể phá vỡ vòng vây. Nhưng mà bởi như vậy thì rất nhiều vật tư nhất định phải bị buông tha, đồng thời sau đó phá vòng vây mà về, hắn cũng mang theo nhiều người sống sót chạy đi, nếu không có người hấp dẫn thi đàn, bọn họ sẽ bị toàn diệt.</w:t>
      </w:r>
    </w:p>
    <w:p>
      <w:pPr>
        <w:pStyle w:val="BodyText"/>
      </w:pPr>
      <w:r>
        <w:t xml:space="preserve">Lữ Tôn Vong cung kính ứng một tiếng, lui xuống dưới.</w:t>
      </w:r>
    </w:p>
    <w:p>
      <w:pPr>
        <w:pStyle w:val="BodyText"/>
      </w:pPr>
      <w:r>
        <w:t xml:space="preserve">- Vâng!</w:t>
      </w:r>
    </w:p>
    <w:p>
      <w:pPr>
        <w:pStyle w:val="BodyText"/>
      </w:pPr>
      <w:r>
        <w:t xml:space="preserve">Lý Quang Ý nhìn qua phương xa âm trầm nói ra:</w:t>
      </w:r>
    </w:p>
    <w:p>
      <w:pPr>
        <w:pStyle w:val="BodyText"/>
      </w:pPr>
      <w:r>
        <w:t xml:space="preserve">- Lũ người Hoa súc vật!</w:t>
      </w:r>
    </w:p>
    <w:p>
      <w:pPr>
        <w:pStyle w:val="BodyText"/>
      </w:pPr>
      <w:r>
        <w:t xml:space="preserve">Nếu không có Nhạc Trọng đảo loạn thì Lý Quang Ý có thể chèo chống một lát, có thể tiên diệt không ít tang thi tiến hóa, có thể chờ tới khi Ngô Nham Hoành tới. Nhưng mà bị Nhạc Trọng đảo loạn thì Lý Quang Ý đã không thể thực hiện kế hoạch được, trong lòng của hắn tràn ngập tức giận với Nhạc Trọng.</w:t>
      </w:r>
    </w:p>
    <w:p>
      <w:pPr>
        <w:pStyle w:val="BodyText"/>
      </w:pPr>
      <w:r>
        <w:t xml:space="preserve">Trịnh Minh Hòa đối với thành phố Cao Sơn, thành phố Lan Sơn này hết sức quen thuộc,dưới sự dẫn dắt của hắn thì Vệ Trữ Quốc dẫn theo ngàn người chạy về biên cảnh Quảng Tây.</w:t>
      </w:r>
    </w:p>
    <w:p>
      <w:pPr>
        <w:pStyle w:val="BodyText"/>
      </w:pPr>
      <w:r>
        <w:t xml:space="preserve">Nhìn rãnh sông nhỏ rộng sáu mét, nhưng mà sáu mét này đã ngăn cản ngàn người lại, làm cho bọn họ không thể tiến thêm.</w:t>
      </w:r>
    </w:p>
    <w:p>
      <w:pPr>
        <w:pStyle w:val="BodyText"/>
      </w:pPr>
      <w:r>
        <w:t xml:space="preserve">- Làm sao bây giờ?</w:t>
      </w:r>
    </w:p>
    <w:p>
      <w:pPr>
        <w:pStyle w:val="BodyText"/>
      </w:pPr>
      <w:r>
        <w:t xml:space="preserve">Vệ Trữ Quốc nhìn qua sông rộng sáu mét này. Hắn là người cường hóa cấp 34 cho nên kinh nghiệm chiến đấu vô cùng phong phú, nhưng mà năng lực ứng biến thì thiếu nhiều. Hắn có phương diện chiến đấu, nhưng mà làm thủ lĩnh thì vô năng.</w:t>
      </w:r>
    </w:p>
    <w:p>
      <w:pPr>
        <w:pStyle w:val="BodyText"/>
      </w:pPr>
      <w:r>
        <w:t xml:space="preserve">Nhạc Trọng chọn lựa Vệ Trữ Quốc trở thành thủ lĩnh đoàn xe là nhìn trúng biểu hiện của Vệ Trữ Quốc chân thành và nghe lời của hắn, về phần năng lực của Vệ Trữ Quốc thì hắn không rõ ràng.</w:t>
      </w:r>
    </w:p>
    <w:p>
      <w:pPr>
        <w:pStyle w:val="BodyText"/>
      </w:pPr>
      <w:r>
        <w:t xml:space="preserve">Bởi vì Vệ Trữ Quốc chần chờ, hơn ngàn người sống sót ở gần sông nhỏ mà không biết nên làm gì cho phải.</w:t>
      </w:r>
    </w:p>
    <w:p>
      <w:pPr>
        <w:pStyle w:val="BodyText"/>
      </w:pPr>
      <w:r>
        <w:t xml:space="preserve">Nhìn thấy tình huống này, Minh Giai Giai đi tới bên người của Vệ Trữ Quốc trực tiếp hỏi:</w:t>
      </w:r>
    </w:p>
    <w:p>
      <w:pPr>
        <w:pStyle w:val="BodyText"/>
      </w:pPr>
      <w:r>
        <w:t xml:space="preserve">- Vệ thúc thúc! Chủ nhân không phải bảo ngài qua sông sao? Ngài hiện tại vì sao ngừng lại bất động?</w:t>
      </w:r>
    </w:p>
    <w:p>
      <w:pPr>
        <w:pStyle w:val="BodyText"/>
      </w:pPr>
      <w:r>
        <w:t xml:space="preserve">Vệ Trữ Quốc nhìn qua Minh Giai Giai trước mặt và không dám coi nhẹ đối phương, nói:</w:t>
      </w:r>
    </w:p>
    <w:p>
      <w:pPr>
        <w:pStyle w:val="BodyText"/>
      </w:pPr>
      <w:r>
        <w:t xml:space="preserve">- Minh Giai Giai, cô cũng trông thấy. Ở chỗ này không có một chiếc thuyền, tôi cũng không thể qua sông được.</w:t>
      </w:r>
    </w:p>
    <w:p>
      <w:pPr>
        <w:pStyle w:val="BodyText"/>
      </w:pPr>
      <w:r>
        <w:t xml:space="preserve">Minh Giai Giai khẽ chau mày, nhìn qua sông nhỏ và nói:</w:t>
      </w:r>
    </w:p>
    <w:p>
      <w:pPr>
        <w:pStyle w:val="BodyText"/>
      </w:pPr>
      <w:r>
        <w:t xml:space="preserve">- Chúng ta có thể chế tạo một cây cầu qua sông, đầu tiên chúng ta cho người qua đối diện trước, sau đó dùng dây kéo xe xe không đi, người thì đi bộ qua.</w:t>
      </w:r>
    </w:p>
    <w:p>
      <w:pPr>
        <w:pStyle w:val="BodyText"/>
      </w:pPr>
      <w:r>
        <w:t xml:space="preserve">Con mắt Vệ Trữ Quốc sáng ngời, lớn tiếng khen:</w:t>
      </w:r>
    </w:p>
    <w:p>
      <w:pPr>
        <w:pStyle w:val="BodyText"/>
      </w:pPr>
      <w:r>
        <w:t xml:space="preserve">- Ý kiến hay! Nhưng mà cầu nổi chỉ có thể làm cho người qua. Xe thế này không thể qua! Không có những vật tư này, chúng ta rất khó sinh tồn được.</w:t>
      </w:r>
    </w:p>
    <w:p>
      <w:pPr>
        <w:pStyle w:val="BodyText"/>
      </w:pPr>
      <w:r>
        <w:t xml:space="preserve">Nhạc Trọng có hơn mười chiếc xe vận tải lớn, xe dầu, bên trong đầy dầu nhiên liệu, đồ ăn, vũ khí cái này đồ vật cơ bản nhất. Nếu như vứt bỏ những chiếc xe này, như vậy chỉ sợ đoàn người không trụ được vài ngày.</w:t>
      </w:r>
    </w:p>
    <w:p>
      <w:pPr>
        <w:pStyle w:val="BodyText"/>
      </w:pPr>
      <w:r>
        <w:t xml:space="preserve">Vệ Trữ Quốc không phải là người có chủ ý, hắn không quan tâm mà hỏi Minh Giai Giai nhỏ tuổi hơn hắn gấp đôi.</w:t>
      </w:r>
    </w:p>
    <w:p>
      <w:pPr>
        <w:pStyle w:val="BodyText"/>
      </w:pPr>
      <w:r>
        <w:t xml:space="preserve">Minh Giai Giai nhíu mày, thoáng cái đã nghĩ qua:</w:t>
      </w:r>
    </w:p>
    <w:p>
      <w:pPr>
        <w:pStyle w:val="BodyText"/>
      </w:pPr>
      <w:r>
        <w:t xml:space="preserve">- Trước nghĩ biện pháp cho người qua sông! ! Về phần vấn đề xe thì suy nghĩ thật kỹ mới được.</w:t>
      </w:r>
    </w:p>
    <w:p>
      <w:pPr>
        <w:pStyle w:val="BodyText"/>
      </w:pPr>
      <w:r>
        <w:t xml:space="preserve">- Tốt!</w:t>
      </w:r>
    </w:p>
    <w:p>
      <w:pPr>
        <w:pStyle w:val="Compact"/>
      </w:pPr>
      <w:r>
        <w:t xml:space="preserve">Vệ Trữ Quốc lập tức ứng một tiếng, sau đó tiến qua sông trước.</w:t>
      </w:r>
      <w:r>
        <w:br w:type="textWrapping"/>
      </w:r>
      <w:r>
        <w:br w:type="textWrapping"/>
      </w:r>
    </w:p>
    <w:p>
      <w:pPr>
        <w:pStyle w:val="Heading2"/>
      </w:pPr>
      <w:bookmarkStart w:id="456" w:name="chương-434-cá-sấu-biến-dị-cấp-hai."/>
      <w:bookmarkEnd w:id="456"/>
      <w:r>
        <w:t xml:space="preserve">434. Chương 434: Cá Sấu Biến Dị Cấp Hai.</w:t>
      </w:r>
    </w:p>
    <w:p>
      <w:pPr>
        <w:pStyle w:val="Compact"/>
      </w:pPr>
      <w:r>
        <w:br w:type="textWrapping"/>
      </w:r>
      <w:r>
        <w:br w:type="textWrapping"/>
      </w:r>
    </w:p>
    <w:p>
      <w:pPr>
        <w:pStyle w:val="BodyText"/>
      </w:pPr>
      <w:r>
        <w:t xml:space="preserve">Trịnh Minh Hòa tinh thông tiễn thuật cho nên bảo hắn cột dây vào trong tên và bắn qua bên kia, sau đó lợi dụng dây thừng cho người bò qua. Sau khi đi qua bên kia thì hắn sẽ cột dây làm cột tiêu.</w:t>
      </w:r>
    </w:p>
    <w:p>
      <w:pPr>
        <w:pStyle w:val="BodyText"/>
      </w:pPr>
      <w:r>
        <w:t xml:space="preserve">Trịnh Minh Hòa bắn sáu sợi dây qua bên kia, hắn lúc này nhảy lên một dây thừng, đem từng khối tấm ván gỗ lót lên, tạo thành cầu nổi đơn giản.</w:t>
      </w:r>
    </w:p>
    <w:p>
      <w:pPr>
        <w:pStyle w:val="BodyText"/>
      </w:pPr>
      <w:r>
        <w:t xml:space="preserve">Nhạc Trọng biết rõ lúc này đây phải qua sông, bởi vậy làm ra rất nhiều chuẩn bị, mang theo một xe dây kéo, dây thừng, tấm ván gỗ, chuẩn bị cho tình huống nào, những tài liệu này đã có công dụng qua sông.</w:t>
      </w:r>
    </w:p>
    <w:p>
      <w:pPr>
        <w:pStyle w:val="BodyText"/>
      </w:pPr>
      <w:r>
        <w:t xml:space="preserve">Sau khi tạo thành cầu nổi, một người sống sót bắt đầu thông qua cầu nổi này.</w:t>
      </w:r>
    </w:p>
    <w:p>
      <w:pPr>
        <w:pStyle w:val="BodyText"/>
      </w:pPr>
      <w:r>
        <w:t xml:space="preserve">Thời điểm Nhạc Trọng mang theo Thiểm Điện chạy tới dây thì nhìn thấy nhiều người sống đã đi qua bên kia rồi, chỉ còn lại hơn trăm người sống sót và xe vẫn còn lưu lại nơi này.</w:t>
      </w:r>
    </w:p>
    <w:p>
      <w:pPr>
        <w:pStyle w:val="BodyText"/>
      </w:pPr>
      <w:r>
        <w:t xml:space="preserve">- Làm tốt lắm! ! Vệ Trữ Quốc! !</w:t>
      </w:r>
    </w:p>
    <w:p>
      <w:pPr>
        <w:pStyle w:val="BodyText"/>
      </w:pPr>
      <w:r>
        <w:t xml:space="preserve">Nhạc Trọng nhìn thấy hơn trăm người sống sót đang chờ qua sông, trong nội tâm có chút buông lỏng, khen Vệ Trữ Quốc một câu</w:t>
      </w:r>
    </w:p>
    <w:p>
      <w:pPr>
        <w:pStyle w:val="BodyText"/>
      </w:pPr>
      <w:r>
        <w:t xml:space="preserve">Vệ Trữ Quốc mặt già đỏ lên trung thực nói với Nhạc Trọng:</w:t>
      </w:r>
    </w:p>
    <w:p>
      <w:pPr>
        <w:pStyle w:val="BodyText"/>
      </w:pPr>
      <w:r>
        <w:t xml:space="preserve">- Nhạc lão đại! Đây không phải chủ ý của tôi, đây là chủ ý của Minh Giai Giai tiểu thư. Trịnh Minh Hòa dựng cầu nổi.</w:t>
      </w:r>
    </w:p>
    <w:p>
      <w:pPr>
        <w:pStyle w:val="BodyText"/>
      </w:pPr>
      <w:r>
        <w:t xml:space="preserve">Vệ Trữ Quốc mặc dù có chút rất sợ chết, nhưng mà làm người thành thật. Cũng không có độc chiếm tất cả công lao.</w:t>
      </w:r>
    </w:p>
    <w:p>
      <w:pPr>
        <w:pStyle w:val="BodyText"/>
      </w:pPr>
      <w:r>
        <w:t xml:space="preserve">Nhạc Trọng có chút ngoài ý muốn nhìn qua Minh Giai Giai và gật đầu.</w:t>
      </w:r>
    </w:p>
    <w:p>
      <w:pPr>
        <w:pStyle w:val="BodyText"/>
      </w:pPr>
      <w:r>
        <w:t xml:space="preserve">Minh Giai Giai có chút hơi buồn bực nhìn qua Nhạc Trọng nói ra:</w:t>
      </w:r>
    </w:p>
    <w:p>
      <w:pPr>
        <w:pStyle w:val="BodyText"/>
      </w:pPr>
      <w:r>
        <w:t xml:space="preserve">- Chủ nhân! Người đã qua nhiều rồi. Nhưng mà xe làm sao bây giờ? Giai Giai vô năng! Không có nghĩ qua biện pháp cho xe đi qua.</w:t>
      </w:r>
    </w:p>
    <w:p>
      <w:pPr>
        <w:pStyle w:val="BodyText"/>
      </w:pPr>
      <w:r>
        <w:t xml:space="preserve">Những chiếc xe này mỗi chiếc nặng hơn mười tấn, cầu nổi đơn giản không cách nào giúp xe chạy qua bên đó được.</w:t>
      </w:r>
    </w:p>
    <w:p>
      <w:pPr>
        <w:pStyle w:val="BodyText"/>
      </w:pPr>
      <w:r>
        <w:t xml:space="preserve">Nhạc Trọng tự tin cười nói:</w:t>
      </w:r>
    </w:p>
    <w:p>
      <w:pPr>
        <w:pStyle w:val="BodyText"/>
      </w:pPr>
      <w:r>
        <w:t xml:space="preserve">- Yên tâm! Tôi đã có biện pháp!</w:t>
      </w:r>
    </w:p>
    <w:p>
      <w:pPr>
        <w:pStyle w:val="BodyText"/>
      </w:pPr>
      <w:r>
        <w:t xml:space="preserve">Minh Giai Giai bán tín bán nghi nhìn qua Nhạc Trọng, lẳng lặng đứng bên người Nhạc Trọng không nói gì.</w:t>
      </w:r>
    </w:p>
    <w:p>
      <w:pPr>
        <w:pStyle w:val="BodyText"/>
      </w:pPr>
      <w:r>
        <w:t xml:space="preserve">Đúng lúc này Thư Thiên Nhã và hai nữ hộ vệ mang theo làn gió thơm đi tới.</w:t>
      </w:r>
    </w:p>
    <w:p>
      <w:pPr>
        <w:pStyle w:val="BodyText"/>
      </w:pPr>
      <w:r>
        <w:t xml:space="preserve">Thư Thiên Nhã nhìn qua Nhạc Trọng cười nói:</w:t>
      </w:r>
    </w:p>
    <w:p>
      <w:pPr>
        <w:pStyle w:val="BodyText"/>
      </w:pPr>
      <w:r>
        <w:t xml:space="preserve">- Nhạc Trọng, anh bây giờ có phải đang phiền não làm cách nào đi qua sông không? Có cần tôi giúp anh một tay hay không?</w:t>
      </w:r>
    </w:p>
    <w:p>
      <w:pPr>
        <w:pStyle w:val="BodyText"/>
      </w:pPr>
      <w:r>
        <w:t xml:space="preserve">Trong mắt Nhạc Trọng hiện ra thần sắc hiếu kỳ.</w:t>
      </w:r>
    </w:p>
    <w:p>
      <w:pPr>
        <w:pStyle w:val="BodyText"/>
      </w:pPr>
      <w:r>
        <w:t xml:space="preserve">- Ah! Cô có ý kiến hay à?</w:t>
      </w:r>
    </w:p>
    <w:p>
      <w:pPr>
        <w:pStyle w:val="BodyText"/>
      </w:pPr>
      <w:r>
        <w:t xml:space="preserve">Thư Thiên Nhã duỗi bàn tay phải phấn nộn ra, hàn quang lưu động, một khối băng hiện ra trong tay của nàng. Nàng cười tủm tỉm nhìn qua Nhạc Trọng không nói lời nào.</w:t>
      </w:r>
    </w:p>
    <w:p>
      <w:pPr>
        <w:pStyle w:val="BodyText"/>
      </w:pPr>
      <w:r>
        <w:t xml:space="preserve">- Cô có thể thao tắng lực lượng của băng! Không tệ, loại năng lực này xác thực có thể đi qua sông. Vậy phiền toái cô rồi!</w:t>
      </w:r>
    </w:p>
    <w:p>
      <w:pPr>
        <w:pStyle w:val="BodyText"/>
      </w:pPr>
      <w:r>
        <w:t xml:space="preserve">Nhạc Trọng nhìn thấy trong tay Thư Thiên Nhã có khối băng, thoáng cái đã hiểu vì sao nàng tự tin như vậy.</w:t>
      </w:r>
    </w:p>
    <w:p>
      <w:pPr>
        <w:pStyle w:val="BodyText"/>
      </w:pPr>
      <w:r>
        <w:t xml:space="preserve">Chỉ cần đóng băng mặt sông, như vậy hơn mười chiếc xe tải sẽ thuận lợi thông qua. Hiện tại đã là cuối mùa thu, bên ngoài nhiệt độ không cao, Thư Thiên Nhã nếu như có kỹ năng thao túng băng hàn tăng lên ba cấp, đông một dòng sông nhỏ không thành vấn đề gì.</w:t>
      </w:r>
    </w:p>
    <w:p>
      <w:pPr>
        <w:pStyle w:val="BodyText"/>
      </w:pPr>
      <w:r>
        <w:t xml:space="preserve">Thư Thiên Nhã khẽ cười nói:</w:t>
      </w:r>
    </w:p>
    <w:p>
      <w:pPr>
        <w:pStyle w:val="BodyText"/>
      </w:pPr>
      <w:r>
        <w:t xml:space="preserve">- Nhạc Trọng, tôi giúp anh qua sông! Nhưng mà trước đó anh phải cho tôi hai mươi thanh Ak, hai ngàn viên đạn. Hai mươi tấn lương thực. Tuy tôi đi theo cùng anh hành động, nhưng mà tôi không phải bộ hạ của anh, cũng không phải phụ thuộc của anh. Tôi và anh có quan hệ minh hữu. Tôi giúp anh thì chút yêu cầu này không có vấn đề gì chứ?</w:t>
      </w:r>
    </w:p>
    <w:p>
      <w:pPr>
        <w:pStyle w:val="BodyText"/>
      </w:pPr>
      <w:r>
        <w:t xml:space="preserve">Ánh mắt Thư Thiên Nhã rất độc đáo, nàng nhìn ra Hoa Hưng Hội hiện tại đã lâm vào tuyệt cảnh. Cho nên nàng nhanh chóng rời khỏi Hoa Hưng Hội đi theo Nhạc Trọng đánh cược một lối thoát đi, nàng cũng chỉ có thể mang theo tâm phúc của mình rời đi theo Nhạc Trọng. Nhưng mà nàng tuyệt đối không cam lòng trở thành phụ thuộc của Nhạc Trọng, nàng muốn bằng vào lực lượng của mình mở một phương thiên địa. Muốn khai sáng bầu trời ình, súng ống đạn dược cùng lương thực là không thể thiếu. Nhạc Trọng mỉm cười nói:</w:t>
      </w:r>
    </w:p>
    <w:p>
      <w:pPr>
        <w:pStyle w:val="BodyText"/>
      </w:pPr>
      <w:r>
        <w:t xml:space="preserve">- Không có vấn đề!</w:t>
      </w:r>
    </w:p>
    <w:p>
      <w:pPr>
        <w:pStyle w:val="BodyText"/>
      </w:pPr>
      <w:r>
        <w:t xml:space="preserve">- Tốt!</w:t>
      </w:r>
    </w:p>
    <w:p>
      <w:pPr>
        <w:pStyle w:val="BodyText"/>
      </w:pPr>
      <w:r>
        <w:t xml:space="preserve">Thư Thiên Nhã nhìn thấy Nhạc Trọng sảng khoái như vậy, cũng nhìn qua Nhạc Trọng tươi cười vũ mị, bước lên tới sông nhỏ, hai tay hàn quang bắt đầu khởi động cắm vào trong nước sông.</w:t>
      </w:r>
    </w:p>
    <w:p>
      <w:pPr>
        <w:pStyle w:val="BodyText"/>
      </w:pPr>
      <w:r>
        <w:t xml:space="preserve">Nương theo đó tinh thần lực của Thư Thiên Nhã rót vào trong nước sông, mặt nước sông ngưng tụ thành từng khối băng lớn, đồng thời khối băng không ngừng kéo dài tới trước, kéo dài tơi bờ bên kia, tạo thành con đường băng.</w:t>
      </w:r>
    </w:p>
    <w:p>
      <w:pPr>
        <w:pStyle w:val="BodyText"/>
      </w:pPr>
      <w:r>
        <w:t xml:space="preserve">- Nhanh cho xe của anh đi qua! ! Tôi chỉ có thể kiên trì nửa giờ.</w:t>
      </w:r>
    </w:p>
    <w:p>
      <w:pPr>
        <w:pStyle w:val="BodyText"/>
      </w:pPr>
      <w:r>
        <w:t xml:space="preserve">Con đường băng này vừa hình thành, toàn thân Thư Thiên Nhã đổ mồ hôi đầm đìa, chợt lớn tiếng kêu lên. Con đường băng này tiêu hao nhiều tinh thần và thể lực của Thư Thiên Nhã, nàng lần đầu tiên tạo thành đường băng này, nàng có thể cảm giác được mặc dù kỹ năng thao túng băng nàng đã tăng lên cấp ba, muốn đông dòng sông lại cũng cố hết sức.</w:t>
      </w:r>
    </w:p>
    <w:p>
      <w:pPr>
        <w:pStyle w:val="BodyText"/>
      </w:pPr>
      <w:r>
        <w:t xml:space="preserve">Nhạc Trọng ra lệnh:</w:t>
      </w:r>
    </w:p>
    <w:p>
      <w:pPr>
        <w:pStyle w:val="BodyText"/>
      </w:pPr>
      <w:r>
        <w:t xml:space="preserve">- Xuất phát!</w:t>
      </w:r>
    </w:p>
    <w:p>
      <w:pPr>
        <w:pStyle w:val="BodyText"/>
      </w:pPr>
      <w:r>
        <w:t xml:space="preserve">Những chiếc xe này không ngừng chạy lên đường băng này.</w:t>
      </w:r>
    </w:p>
    <w:p>
      <w:pPr>
        <w:pStyle w:val="BodyText"/>
      </w:pPr>
      <w:r>
        <w:t xml:space="preserve">Nhìn thấy từng chiếc xe chạy qua con đường băng này, đột nhiên lúc này Nhạc Trọng có dự cảm nguy hiểm bao phủ, hắn lớn tiếng ra lệnh:</w:t>
      </w:r>
    </w:p>
    <w:p>
      <w:pPr>
        <w:pStyle w:val="BodyText"/>
      </w:pPr>
      <w:r>
        <w:t xml:space="preserve">- Từ xa 33 trở về sau không được qua sông! ! Xe số 33 nhanh chóng qua xông, chạy thật nhanh đi.</w:t>
      </w:r>
    </w:p>
    <w:p>
      <w:pPr>
        <w:pStyle w:val="BodyText"/>
      </w:pPr>
      <w:r>
        <w:t xml:space="preserve">Nhận được lệnh của Nhạc Trọng thì đoàn xe vận tải nhanh chóng lao tới trước, thoáng cái đã qua tới bờ bên kia. Mặt khác nhiều xe phía sau dừng lại.</w:t>
      </w:r>
    </w:p>
    <w:p>
      <w:pPr>
        <w:pStyle w:val="BodyText"/>
      </w:pPr>
      <w:r>
        <w:t xml:space="preserve">Cơ hồ hai chiếc xe vận tải vừa lên tới bờ bên kia, đột nhiên mặt sông xuất hiện sóng lớn, một con cự thú đâm vào đường băng, thoáng cái đánh nát đường băng này.</w:t>
      </w:r>
    </w:p>
    <w:p>
      <w:pPr>
        <w:pStyle w:val="BodyText"/>
      </w:pPr>
      <w:r>
        <w:t xml:space="preserve">Mỗi lần con đường băng bị đánh nát, với tư cách là thi thuật giả Thư Thiên Nhã không nhịn được phun ra một ngụm máu tươi, ngã nhào trên đất, vẻ mặt tái nhợt, nguyên khí đại thương.</w:t>
      </w:r>
    </w:p>
    <w:p>
      <w:pPr>
        <w:pStyle w:val="BodyText"/>
      </w:pPr>
      <w:r>
        <w:t xml:space="preserve">Đối với kỹ năng vẫn tiếp tục duy trì, một khi thuật pháp bị lực lượng tuyệt đối phá hủy, bản thân thi thuật giả cũng lọt vào cắn trả nhất định.</w:t>
      </w:r>
    </w:p>
    <w:p>
      <w:pPr>
        <w:pStyle w:val="BodyText"/>
      </w:pPr>
      <w:r>
        <w:t xml:space="preserve">Sau khi cư thú đâm nát con đường băng này, vô số bọt nước phóng lên trời, một làn da màu xám, toàn thân hiện ra lân giáp dày đặc, một con cá sấu tỏa ra khí tức khủng bố lao lên. Hai mắt của hắn hiện ra hào quang khát máu, giông như xe tăng mạnh mẽ lao thẳng tới Thư Thiên Nhã.</w:t>
      </w:r>
    </w:p>
    <w:p>
      <w:pPr>
        <w:pStyle w:val="BodyText"/>
      </w:pPr>
      <w:r>
        <w:t xml:space="preserve">- Biến dị thú câp 68: cá sấu biến dị cấp hai. Trong thủy vực nơi này, nó tuyệt đối là bá chủ. Răng của nó thậm chí có thể cắn nát cả thép xe tăng.</w:t>
      </w:r>
    </w:p>
    <w:p>
      <w:pPr>
        <w:pStyle w:val="BodyText"/>
      </w:pPr>
      <w:r>
        <w:t xml:space="preserve">Thư Thiên Nhã nhìn thấy biến dị thú cấp hai bơi về phía nàng, trong mắt hiện ra thần sắc tuyệt vọng. Tốc độ dưới nước của con cá sấu này quá nhanh, chỉ sợ một giây sau là tới trước người của nàng, Với tốc độ của nàng không thể tránh được. Mà dù sao nàng không phải người cường hóa hệ nhanh nhẹn.</w:t>
      </w:r>
    </w:p>
    <w:p>
      <w:pPr>
        <w:pStyle w:val="BodyText"/>
      </w:pPr>
      <w:r>
        <w:t xml:space="preserve">Thời điểm Thư Thiên Nhã sắp bị con cá sấu biến dị ăn, một quả đạn hỏa tiễn vô cùng chuẩn xác bắn vào đầu của con cá sấu, phát ra âm thanh nổ mạnh, khí lãng nóng rực bao phủ con cá sấu biến dị.</w:t>
      </w:r>
    </w:p>
    <w:p>
      <w:pPr>
        <w:pStyle w:val="BodyText"/>
      </w:pPr>
      <w:r>
        <w:t xml:space="preserve">Thư Thiên Nhã quay đầu nhìn lại, phát hiện Nhạc Trọng cầm trong tay một ống phóng rốc-két hai mắt ngưng trọng nhìn qua con cá sấu biến dị cấp hai.</w:t>
      </w:r>
    </w:p>
    <w:p>
      <w:pPr>
        <w:pStyle w:val="BodyText"/>
      </w:pPr>
      <w:r>
        <w:t xml:space="preserve">- Chạy mau! ! Nó còn chưa chết!</w:t>
      </w:r>
    </w:p>
    <w:p>
      <w:pPr>
        <w:pStyle w:val="BodyText"/>
      </w:pPr>
      <w:r>
        <w:t xml:space="preserve">Nhạc Trọng nhìn qua Thư Thiên Nhã, hắn quát lớn với nàng. Hắn bắn đạn hỏa tiễn xong thì thân thể của hắn vẫn cảm thấy được khí tức nguy hiểm cường đại không có biến mất.</w:t>
      </w:r>
    </w:p>
    <w:p>
      <w:pPr>
        <w:pStyle w:val="BodyText"/>
      </w:pPr>
      <w:r>
        <w:t xml:space="preserve">Thư Thiên Nhã nghe vậy không có bất kỳ tỏ vẻ mà chạy qua một bên khác.</w:t>
      </w:r>
    </w:p>
    <w:p>
      <w:pPr>
        <w:pStyle w:val="Compact"/>
      </w:pPr>
      <w:r>
        <w:br w:type="textWrapping"/>
      </w:r>
      <w:r>
        <w:br w:type="textWrapping"/>
      </w:r>
    </w:p>
    <w:p>
      <w:pPr>
        <w:pStyle w:val="Heading2"/>
      </w:pPr>
      <w:bookmarkStart w:id="457" w:name="chương-435-đánh-chết-cá-sấu-biến-dị-cấp-hai.-1"/>
      <w:bookmarkEnd w:id="457"/>
      <w:r>
        <w:t xml:space="preserve">435. Chương 435: Đánh Chết Cá Sấu Biến Dị Cấp Hai. (1)</w:t>
      </w:r>
    </w:p>
    <w:p>
      <w:pPr>
        <w:pStyle w:val="Compact"/>
      </w:pPr>
      <w:r>
        <w:br w:type="textWrapping"/>
      </w:r>
      <w:r>
        <w:br w:type="textWrapping"/>
      </w:r>
    </w:p>
    <w:p>
      <w:pPr>
        <w:pStyle w:val="BodyText"/>
      </w:pPr>
      <w:r>
        <w:t xml:space="preserve">Nàng thập phần thông biết rõ Nhạc Trọng đã chọc giận con cá sấu, nàng bỏ chạy qua hướng của Nhạc Trọng chính là tìm đường chết.</w:t>
      </w:r>
    </w:p>
    <w:p>
      <w:pPr>
        <w:pStyle w:val="BodyText"/>
      </w:pPr>
      <w:r>
        <w:t xml:space="preserve">Bụi mù nổ tung còn chưa tán đi, con cá sấu biến dị cấp hai từ trong bụi mù xông ra ngoài, hai mắt của nàng tràn ngập sát ý, trên đầu lâu của nó có một lỗ máu to chừng nắm tay đang chảy máu đầm đìa. Hiển nhiên là tổn thương do đạn hỏa tiễn tạo thành.</w:t>
      </w:r>
    </w:p>
    <w:p>
      <w:pPr>
        <w:pStyle w:val="BodyText"/>
      </w:pPr>
      <w:r>
        <w:t xml:space="preserve">Nhạc Trọng nhanh chóng thay đổi, hắn thay óng phóng hỏa tiễn khác bắn vào con cá sấu biến dị.</w:t>
      </w:r>
    </w:p>
    <w:p>
      <w:pPr>
        <w:pStyle w:val="BodyText"/>
      </w:pPr>
      <w:r>
        <w:t xml:space="preserve">Con cá sấu biến dị cấp hai phát động kỹ năng bổn nguyên của nó, là một cơn sóng lớn hiện ra, một cổ thủy tiễn khổng lồ hướng về phía Nhạc Trọng.</w:t>
      </w:r>
    </w:p>
    <w:p>
      <w:pPr>
        <w:pStyle w:val="BodyText"/>
      </w:pPr>
      <w:r>
        <w:t xml:space="preserve">Ánh lửa lóe lên, đạn hỏa tiễn bị thủy tiễn làm nổ tung, nước chảy văng tung tóe, nhưng không cách xúc phạm thế tiến của thủy tiễn chung quanh.</w:t>
      </w:r>
    </w:p>
    <w:p>
      <w:pPr>
        <w:pStyle w:val="BodyText"/>
      </w:pPr>
      <w:r>
        <w:t xml:space="preserve">Thủy tiễn không ngừng bắn tới, Nhạc Trọng tính cả hai mươi mấy chiếc xe vận tải lớn phía sau cũng bị bao phủ, con cá sấu thi triển lực lượng bổn nguyên đánh một kích, một đoàn lũ lụt sâu mười mét bao phủ Nhạc Trọng và đoàn xe.</w:t>
      </w:r>
    </w:p>
    <w:p>
      <w:pPr>
        <w:pStyle w:val="BodyText"/>
      </w:pPr>
      <w:r>
        <w:t xml:space="preserve">Con cá sấu này ở trong nước nhanh như sấm sét lao thẳng qua phía Nhạc Trọng Nếu là ở trên bờ, dùng tốc độ của con cá sấu này so với Nhạc Trọng chỉ là con rùa mà thôi. Nhưng mà ở trong nước thì tốc độ của Nhạc Trọng chậm hơn con cá sấu không chỉ mười lần, cho dù thiết bị lặn tiên tiến nhất của thế giới, tốc độ trong nước tuyệt đối không thể sánh bằng nó.</w:t>
      </w:r>
    </w:p>
    <w:p>
      <w:pPr>
        <w:pStyle w:val="BodyText"/>
      </w:pPr>
      <w:r>
        <w:t xml:space="preserve">Nhạc Trọng đối mặt với con cá sấu cấp hai khủng bố lao tới, trong mắt dị quang chớp động, phát động Hợp Thể Phòng Hộ Thuật, bạch cốt ở bên cạn hắn hóa thành cốt giáp bao phủ người của hắn.</w:t>
      </w:r>
    </w:p>
    <w:p>
      <w:pPr>
        <w:pStyle w:val="BodyText"/>
      </w:pPr>
      <w:r>
        <w:t xml:space="preserve">Nhạc Trọng vừa mới ăn mặc cốt giáp xong, con cá sấu biến dị cấp hai đã phát động công kích, nó mở to miệng như chậu máu, đột nhiên bạo lên, giống như sét đánh táp Nhạc Trọng một cái.</w:t>
      </w:r>
    </w:p>
    <w:p>
      <w:pPr>
        <w:pStyle w:val="BodyText"/>
      </w:pPr>
      <w:r>
        <w:t xml:space="preserve">Thời điểm con cá sấu phát động công kích là thời điểm tốc độ của nó nhanh nhất, ngay cả tốc độ như Thiểm Điện cũng không tránh khỏi cái táp của nó, càng đừng đề cập Nhạc Trọng chỉ là nhân loại mà thôi.</w:t>
      </w:r>
    </w:p>
    <w:p>
      <w:pPr>
        <w:pStyle w:val="BodyText"/>
      </w:pPr>
      <w:r>
        <w:t xml:space="preserve">Tay phải của Nhạc Trọng duỗi ra, gai xương cắm vào mặt đất, hắn giống như đạn pháo chui vào miệng của con cá sấu.</w:t>
      </w:r>
    </w:p>
    <w:p>
      <w:pPr>
        <w:pStyle w:val="BodyText"/>
      </w:pPr>
      <w:r>
        <w:t xml:space="preserve">Miệng của con cá sấu nhanh chóng hợp lại, thân thể của Nhạc Trọng tiến vào trong miệng của con cá sấu, chân trái của hắn bị răng sắc bén của con cá sấu cắn đứt, ngay cả giày da Hắc Lân Hung Trư cũng không cách nào ngăn cản mảy may.</w:t>
      </w:r>
    </w:p>
    <w:p>
      <w:pPr>
        <w:pStyle w:val="BodyText"/>
      </w:pPr>
      <w:r>
        <w:t xml:space="preserve">Chân trái của Nhạc Trọng vừa bị cắn đứt, cảm giác đau đớn tan nát cõi lòng hiện ra, làm thân thể của hắn run rẩy vì đau.</w:t>
      </w:r>
    </w:p>
    <w:p>
      <w:pPr>
        <w:pStyle w:val="BodyText"/>
      </w:pPr>
      <w:r>
        <w:t xml:space="preserve">Con cá sấu biến dị cấp hai vừa cắn người, dùng sức khẽ hấp, một cổ hấp lực khổng lồ hút Nhạc Trọng vào trong bụng của nó.</w:t>
      </w:r>
    </w:p>
    <w:p>
      <w:pPr>
        <w:pStyle w:val="BodyText"/>
      </w:pPr>
      <w:r>
        <w:t xml:space="preserve">Trong thời điểm nguy cấp, Nhạc Trọng cố nén đau đớn, tâm niệm vừa động, hai gai xương đâm vào phần da thịt mềm của con cá sấu. Cố định hắn lại một chỗ, không cho hắn rơi vào trong dạ dày của con cá sấu.</w:t>
      </w:r>
    </w:p>
    <w:p>
      <w:pPr>
        <w:pStyle w:val="BodyText"/>
      </w:pPr>
      <w:r>
        <w:t xml:space="preserve">Yết hầu của con cá sấu bị kẹp lại, nó lại há miệng, dùng sức khẽ hấp, một đoàn thủy tiễn bắn vào thân thể của Nhạc Trọng, trực tiếp bắn gãy gai xương của Nhạc Trọng, nuốt Nhạc Trọng vào dạ dày của nó.</w:t>
      </w:r>
    </w:p>
    <w:p>
      <w:pPr>
        <w:pStyle w:val="BodyText"/>
      </w:pPr>
      <w:r>
        <w:t xml:space="preserve">Nhạc Trọng bị thủy tiễn trùng kích, hắn lọt vào trong axit cực mạnh trong dạ dày. Từng đoàn từng đoàn dịch nhờn hôi chua ăn mòn cốt giáp, âm thanh tư tư vang lên, không ngừng ăn mòn cốt giáp trên người của Nhạc Trọng.</w:t>
      </w:r>
    </w:p>
    <w:p>
      <w:pPr>
        <w:pStyle w:val="BodyText"/>
      </w:pPr>
      <w:r>
        <w:t xml:space="preserve">Cơ hồ là Nhạc Trọng vừa mới rơi vào trong dạ dày, lại có ba cổ thi thể bị cắt làm hai đoạn và bị ăn mòn ngay. Ba cổ thi thể vừa lọt vào trong dạ dày, chợt bị dịch a-xít ăn mòn hóa thành một bãi phấn thịt màu hồng. Vách tường hoàn toàn thu nạp.</w:t>
      </w:r>
    </w:p>
    <w:p>
      <w:pPr>
        <w:pStyle w:val="BodyText"/>
      </w:pPr>
      <w:r>
        <w:t xml:space="preserve">- Năm phút đồng hồ, chỉ sợ tối đa chỉ có thể kiên trì năm phút, sau đó ta sẽ bị axit ăn mòn, phải nhanh lên mới được!</w:t>
      </w:r>
    </w:p>
    <w:p>
      <w:pPr>
        <w:pStyle w:val="BodyText"/>
      </w:pPr>
      <w:r>
        <w:t xml:space="preserve">Nhạc Trọng lúc này toàn thân cao thấp đều có cốt giáp bao phủ, ngay cả một chút khe hở cũng không có. Hắn thân ở trong bóng tối, cảm giác nguy cơ mãnh liệt và nguy hiểm lan tỏa khắp toàn thân của hắn, ở trong nguy hiểm này hắn cần tỉnh táo tính đường thoát thân.</w:t>
      </w:r>
    </w:p>
    <w:p>
      <w:pPr>
        <w:pStyle w:val="BodyText"/>
      </w:pPr>
      <w:r>
        <w:t xml:space="preserve">Nhạc Trọng tâm niệm vừa động, phát động kỹ năng ma viêm, từng đoàn từng đoàn ma viêm hiện ra, lại vờn quanh thân thể của hắn. Ma viêm vừa chạm vào dịch nhờn axit trong bụng cá sấu, chợt từng đoàn axit bị đốt bốc hơi.</w:t>
      </w:r>
    </w:p>
    <w:p>
      <w:pPr>
        <w:pStyle w:val="BodyText"/>
      </w:pPr>
      <w:r>
        <w:t xml:space="preserve">Nhạc Trọng duỗi tay phải ra dùng gai xương đâm vào trong thịt dạ dày, sau đó co rụt lại, sau đó kéo một khối thịt ra.</w:t>
      </w:r>
    </w:p>
    <w:p>
      <w:pPr>
        <w:pStyle w:val="BodyText"/>
      </w:pPr>
      <w:r>
        <w:t xml:space="preserve">Nhạc Trọng thoáng cái hao nhiều khí lực và tinh thần để sử dụng ma viêm, ma viêm ở trong cánh tay phải của hắn ngưng tụ thành ma viêm chi mâu dài hai mét. Hắn dùng toàn lực đâm vào phần thịt của dạ dày, phát ra âm thanh vô cùng phẫn nộ:</w:t>
      </w:r>
    </w:p>
    <w:p>
      <w:pPr>
        <w:pStyle w:val="BodyText"/>
      </w:pPr>
      <w:r>
        <w:t xml:space="preserve">- Phá cho ta! ! ! !</w:t>
      </w:r>
    </w:p>
    <w:p>
      <w:pPr>
        <w:pStyle w:val="BodyText"/>
      </w:pPr>
      <w:r>
        <w:t xml:space="preserve">Ma viêm ngưng tụ thành trưởng mâu chính là đòn sát thủ toàn lực của Nhạc Trọng, thoáng cái cắt lấy thịt của con cá sấu. Lúc này ma viêm đốt phần thịt này thành tro tàn, xuyên thủng dạ dày của con cá sấu cấp hai, đồng thời xỏ xuyên qua lân giáp cứng rắn ngay cả đạn hỏa tiễn cũng khó có thể làm bị thương.</w:t>
      </w:r>
    </w:p>
    <w:p>
      <w:pPr>
        <w:pStyle w:val="BodyText"/>
      </w:pPr>
      <w:r>
        <w:t xml:space="preserve">Sau khi dạ dày bị mở ra cái động, đại lượng máu tươi từ trong miệng vết thương phun ra ngoài, con cá sấu biến dị cấp hai vô cùng thống khổ giãy dụa thân hình..</w:t>
      </w:r>
    </w:p>
    <w:p>
      <w:pPr>
        <w:pStyle w:val="BodyText"/>
      </w:pPr>
      <w:r>
        <w:t xml:space="preserve">Trong dạ dày của con cá sấu lại xuất hiện mấy chục khối đá lớn, nó uốn éo thân thể, những tảng đá lớn không ngừng lăn khắp dạ dày của nó. Một tảng đá lớn hung hăng nện vào người của Nhạc Trọng, chấn động cực lớn làm Nhạc Trọng phun ra một ngụm máu tươi.</w:t>
      </w:r>
    </w:p>
    <w:p>
      <w:pPr>
        <w:pStyle w:val="BodyText"/>
      </w:pPr>
      <w:r>
        <w:t xml:space="preserve">Nhạc Trọng cố nén đau đớn của thân thể, tay phải của hắn đặt lên thành động bị cắt của con cá sấu, một đạo gai xương từ tay phải của hắn bắn ra ngoài, thoáng cái đâm vào mặt đất, sau đó co rụt lại, kéo hắn ra khỏi thân thể của con cá sấu.</w:t>
      </w:r>
    </w:p>
    <w:p>
      <w:pPr>
        <w:pStyle w:val="BodyText"/>
      </w:pPr>
      <w:r>
        <w:t xml:space="preserve">- Chúc mừng ngài thăng cấp lên cấp 51, đạt được hai điểm cường hóa!</w:t>
      </w:r>
    </w:p>
    <w:p>
      <w:pPr>
        <w:pStyle w:val="BodyText"/>
      </w:pPr>
      <w:r>
        <w:t xml:space="preserve">- Chúc mừng ngài thăng cấp lên cấp 52, đạt được hai điểm cường hóa!</w:t>
      </w:r>
    </w:p>
    <w:p>
      <w:pPr>
        <w:pStyle w:val="BodyText"/>
      </w:pPr>
      <w:r>
        <w:t xml:space="preserve">Trong thức hải của Nhạc Trọng lúc này vang lên âm thanh thăng cấp dễ nghe. Hắn nhanh chóng đem bốn điểm cường hóa tăng vào nhanh nhẹn.</w:t>
      </w:r>
    </w:p>
    <w:p>
      <w:pPr>
        <w:pStyle w:val="BodyText"/>
      </w:pPr>
      <w:r>
        <w:t xml:space="preserve">- Tiêu diệt nó thật khó!</w:t>
      </w:r>
    </w:p>
    <w:p>
      <w:pPr>
        <w:pStyle w:val="BodyText"/>
      </w:pPr>
      <w:r>
        <w:t xml:space="preserve">Từ khi Nhạc Trọng chui vào trong thân thể của con cá sấu, tâm niệm vừa động, gương mặt chiến thắng hiện ra, hắn lúc này hít không khí mới mẻ bên ngoài, ánh mắt rơi vào người của hắn.</w:t>
      </w:r>
    </w:p>
    <w:p>
      <w:pPr>
        <w:pStyle w:val="BodyText"/>
      </w:pPr>
      <w:r>
        <w:t xml:space="preserve">Nước chảy vờn quanh người của con cá sấu biến dị đã không thây đâu, trên trán của nó xuất hiện lỗ máu to, một kích của Nhạc Trọng may mắn xuyên qua dạ dày và phóng lên đầu của con cá sấu, lúc này hắn mới một kích tiêu diệt được biến dị thú cấp hai khủng bố này.</w:t>
      </w:r>
    </w:p>
    <w:p>
      <w:pPr>
        <w:pStyle w:val="BodyText"/>
      </w:pPr>
      <w:r>
        <w:t xml:space="preserve">Trước thi thể biến dị tuôn ra hai quyển sách kỹ năng, một hợp báu màu xanh và hai trăm sinh tồn tệ.</w:t>
      </w:r>
    </w:p>
    <w:p>
      <w:pPr>
        <w:pStyle w:val="BodyText"/>
      </w:pPr>
      <w:r>
        <w:t xml:space="preserve">- Kỹ năng cấp ba thao túng nước chảy. Đây là kỹ năng chủ động, phát động kỹ năng này cầm tiêu hao 5 điểm tinh thần lực, 5 điểm thể lực. Tiếp tục phát động bản kỹ năng mỗi 10 giây tiêu hao 2 điểm tinh thần lực, 1 điểm thể lực.</w:t>
      </w:r>
    </w:p>
    <w:p>
      <w:pPr>
        <w:pStyle w:val="Compact"/>
      </w:pPr>
      <w:r>
        <w:t xml:space="preserve">- Kỹ năng cấp bốn thao túng nước chảy cấp hai. Đây là bản kỹ năng thao túng nước chảy tiến hóa. Cần kỹ năng thao túng nước chảy lên cấp ba, hao phí 2 điểm kỹ năng mới có thể học kỹ năng này.</w:t>
      </w:r>
      <w:r>
        <w:br w:type="textWrapping"/>
      </w:r>
      <w:r>
        <w:br w:type="textWrapping"/>
      </w:r>
    </w:p>
    <w:p>
      <w:pPr>
        <w:pStyle w:val="Heading2"/>
      </w:pPr>
      <w:bookmarkStart w:id="458" w:name="chương-436-đánh-chết-cá-sấu-biến-dị-cấp-hai.-2"/>
      <w:bookmarkEnd w:id="458"/>
      <w:r>
        <w:t xml:space="preserve">436. Chương 436: Đánh Chết Cá Sấu Biến Dị Cấp Hai. (2)</w:t>
      </w:r>
    </w:p>
    <w:p>
      <w:pPr>
        <w:pStyle w:val="Compact"/>
      </w:pPr>
      <w:r>
        <w:br w:type="textWrapping"/>
      </w:r>
      <w:r>
        <w:br w:type="textWrapping"/>
      </w:r>
    </w:p>
    <w:p>
      <w:pPr>
        <w:pStyle w:val="BodyText"/>
      </w:pPr>
      <w:r>
        <w:t xml:space="preserve">- Bảo vật cấp bốn: Ngạc Nha Cứ Nhận! Ngạc Nha Cứ Nhận vô cùng sắc bén, có được uy năng trảm kim đoạn ngọc. Cường giả lực lượng vượt qua một trăm điểm huy động thanh đao này có thể một kích chặt đứt binh khí từ cấp ba trở xuống.</w:t>
      </w:r>
    </w:p>
    <w:p>
      <w:pPr>
        <w:pStyle w:val="BodyText"/>
      </w:pPr>
      <w:r>
        <w:t xml:space="preserve">Nhạc Trọng thu hai quyển sách kỹ năng lại, sau đó tinh tế nhìn qua thanh Ngạc Nha Cứ Nhận. Đây là trường đao dài một mét, lưỡi đao sắc bén ba mươi li, sống dao dài thẳng, đồng thời có răng cưa. So với Hắc Nha Đao cái dài hai mét thì Ngạc Nha Cứ Nhận ngắn một chút, nhưng mà nó càng thích hợp cận chêến, đồng thời răng cưa trên sóng đao gây ra sát thương lớn.</w:t>
      </w:r>
    </w:p>
    <w:p>
      <w:pPr>
        <w:pStyle w:val="BodyText"/>
      </w:pPr>
      <w:r>
        <w:t xml:space="preserve">Nhạc Trọng làm xong tất cả, trận trận kịch đau đớn kịch liệt từ chân trái của hắn hiện ra, hắn lúc này mới cẩn thận nhìn qua chân trái, chỉ thấy chân trái đoạn tận gốc, lộ ra xương trắng và máu tươi um tùm. Lúc này sở dĩ hắn đứng vững hoàn toàn là vì bạch cốt phụ thể hóa thành cốt nhận chèo chống mà thôi.</w:t>
      </w:r>
    </w:p>
    <w:p>
      <w:pPr>
        <w:pStyle w:val="BodyText"/>
      </w:pPr>
      <w:r>
        <w:t xml:space="preserve">Nhạc Trọng nhìn chân trái của mình, trong nội tâm có chút trầm xuống:</w:t>
      </w:r>
    </w:p>
    <w:p>
      <w:pPr>
        <w:pStyle w:val="BodyText"/>
      </w:pPr>
      <w:r>
        <w:t xml:space="preserve">- Chân trái là hoàn toàn đoạn! Thương thế như vậy cần hai ba ngày mới khỏi.</w:t>
      </w:r>
    </w:p>
    <w:p>
      <w:pPr>
        <w:pStyle w:val="BodyText"/>
      </w:pPr>
      <w:r>
        <w:t xml:space="preserve">Nhạc Trọng nhìn chân trái bị đứt, mấy ngày nay chỉ sợ phải ngồi trên xe rồi, đây là thời gian hắn suy yếu nhất. Trong tận thế nguy hiểm trùng trùng điệp điệp, không cẩn thận thì hắn sẽ bị giết chết..</w:t>
      </w:r>
    </w:p>
    <w:p>
      <w:pPr>
        <w:pStyle w:val="BodyText"/>
      </w:pPr>
      <w:r>
        <w:t xml:space="preserve">Hào quang chớp động, bạch cốt hóa thành lưu quang chui ra khỏi người của Nhạc Trọng, lúc này thân thể của nó khắp nơi là dấu vết ăn mòn. Nếu không phải hấp thu nhiều tinh hoa xương cốt của biến dị thú, căn bản không chống chịu được bao lâu trong dạ dày của con cá sấu.</w:t>
      </w:r>
    </w:p>
    <w:p>
      <w:pPr>
        <w:pStyle w:val="BodyText"/>
      </w:pPr>
      <w:r>
        <w:t xml:space="preserve">Bạch cốt vừa rơi xuống đất đã đi tới thi thể con cá sấu thoáng cái chui vào thân thể của con cá sấu, bắt đầu dùng Cốt Đầu Lợi Dụng Thuật rút tinh hoa xương cốt của con cá sấu tẩm bổ bản thân mình.</w:t>
      </w:r>
    </w:p>
    <w:p>
      <w:pPr>
        <w:pStyle w:val="BodyText"/>
      </w:pPr>
      <w:r>
        <w:t xml:space="preserve">Nhạc Trọng thì dùng Ngạc Nha Cứ Nhận đâm xuống dưới đất, biến thành quải trượng nhìn bốn phía.</w:t>
      </w:r>
    </w:p>
    <w:p>
      <w:pPr>
        <w:pStyle w:val="BodyText"/>
      </w:pPr>
      <w:r>
        <w:t xml:space="preserve">Kỹ năng thao túng nước chảy của con cá sấu này có phạm vi rất lớn, rất nhiều người, xe đều bị nước chảy bao phủ. Con cá sấu biến dị vừa chết, những người kia đều tụ tập cùng một chỗ, tụ tập tới chỗ của Nhạc Trọng.</w:t>
      </w:r>
    </w:p>
    <w:p>
      <w:pPr>
        <w:pStyle w:val="BodyText"/>
      </w:pPr>
      <w:r>
        <w:t xml:space="preserve">Những người kia nhìn thấy con cá sấu biến dị cấp hai bị Nhạc Trọng giết chết thì trong mắt hiện ra thần sắc sợ hãi thán phục, nhưng khi bọn họ nhìn thấy chân trái của Nhạc trọng bị đứt, chỉ có thể dùng Ngạc Nha Cứ Nhận chèo chống thân thể thì trong mắt nhiều người có dị quang hiện ra.</w:t>
      </w:r>
    </w:p>
    <w:p>
      <w:pPr>
        <w:pStyle w:val="BodyText"/>
      </w:pPr>
      <w:r>
        <w:t xml:space="preserve">Vệ Trữ Quốc nhìn thấy chân trái của Nhạc Trọng bị đứt, sắc mặt hơi đổi. Trong tận thế chỉ có thủ lĩnh mạnh mẽ mới có thể áp đảo mọi người, được mọi người tiếp nhận. Nhạc Trọng đoạn một chân, biến thành tàn phế, sức chiến đấu ít nhất hạ thấp một nửa, dù mạnh cũng khó khiến người ta tin phục. Đây không phải là thành phố Lũng Hãi có đông tâm phúc của Nhạc Trọng, ở chỗ này tụ tập người sống sót phần lớn đều là Nhạc Trọng dùng thủ đoạn mạnh mẽ chiếm được, nhân tâm bất ổn. Nhạc Trọng nếu biến thành tàn phế thì nhân tâm sinh biến.</w:t>
      </w:r>
    </w:p>
    <w:p>
      <w:pPr>
        <w:pStyle w:val="BodyText"/>
      </w:pPr>
      <w:r>
        <w:t xml:space="preserve">Minh Giai Giai nhìn thấy một chân đứt của Nhạc Trọng, trong mắt hiện ra vẻ đau lòng, nàng nhanh chóng đi tới bên người Nhạc Trọng, đở lấy tay trái của Nhạc Trọng.</w:t>
      </w:r>
    </w:p>
    <w:p>
      <w:pPr>
        <w:pStyle w:val="BodyText"/>
      </w:pPr>
      <w:r>
        <w:t xml:space="preserve">Trịnh Minh Hòa thì nhìn chằm chằm vào chân trái của Nhạc Trọng, trong mắt chớp động hào quang phức tạp. Nếu như Nhạc Trọng là cường giả khỏe mạnh thì hắn sẽ cam nguyện nghe Nhạc Trọng điều khiển giống như lúc chiến đấu cho Ngô Nham Hoành. Nhưng mà bây giờ Nhạc Trọng đứt một chân, làm cho nội tâm của hắn xoắn xuýt.</w:t>
      </w:r>
    </w:p>
    <w:p>
      <w:pPr>
        <w:pStyle w:val="BodyText"/>
      </w:pPr>
      <w:r>
        <w:t xml:space="preserve">Dịch Thủy Hùng nhìn thấy chân đứt của Nhạc Trọng, trong mắt hiện ra vẻ mừng rỡ, hắn nhìn qua hướng dòng sông, con đường băng đã bị đứt gãy, chỉ còn lại cầu dây nổi, những người khác thời gian ngắn không thể qua nơi này.</w:t>
      </w:r>
    </w:p>
    <w:p>
      <w:pPr>
        <w:pStyle w:val="BodyText"/>
      </w:pPr>
      <w:r>
        <w:t xml:space="preserve">Dịch Thủy Hùng đột nhiên tiến lên phía Nhạc Trọng nói ra:</w:t>
      </w:r>
    </w:p>
    <w:p>
      <w:pPr>
        <w:pStyle w:val="BodyText"/>
      </w:pPr>
      <w:r>
        <w:t xml:space="preserve">- Nhạc Trọng! Anh bây giờ mất một chân! Tôi nghĩ anh không còn thích hợp làm thủ lĩnh nữa. Hiện tại thỉnh anh giao toàn bộ vũ khí ra đây, chúng tôi có thể cho anh lương thực ba ngày, cho anh một mình rời khỏi đây.</w:t>
      </w:r>
    </w:p>
    <w:p>
      <w:pPr>
        <w:pStyle w:val="BodyText"/>
      </w:pPr>
      <w:r>
        <w:t xml:space="preserve">Vệ Trữ Quốc biến sắc, lớn tiếng nổi giận nói:</w:t>
      </w:r>
    </w:p>
    <w:p>
      <w:pPr>
        <w:pStyle w:val="BodyText"/>
      </w:pPr>
      <w:r>
        <w:t xml:space="preserve">- Dịch Thủy Hùng! ! Mày nói cái gì? Thủ lĩnh của chúng ta chỉ có thể là Nhạc lão đại! Mày muốn tạo phản sao?</w:t>
      </w:r>
    </w:p>
    <w:p>
      <w:pPr>
        <w:pStyle w:val="BodyText"/>
      </w:pPr>
      <w:r>
        <w:t xml:space="preserve">Vệ Trữ Quốc là phản đồ của Ngô Nham Hoành nhưng hiện giờ vẫn được Nhạc Trọng trọng dụng, cơ hồ là người thứ hai dưới trướng của Nhạc Trọng. Hắn hết sức hài lòng với vị trí hiện giờ, đối với Nhạc Trọng dẫn bọn họ đi tới thắng lợi rất tin phục.</w:t>
      </w:r>
    </w:p>
    <w:p>
      <w:pPr>
        <w:pStyle w:val="BodyText"/>
      </w:pPr>
      <w:r>
        <w:t xml:space="preserve">Dịch Thủy Hùng lạnh lùng cười cười, chỉ vào Nhạc Trọng lớn tiếng quát lớn:</w:t>
      </w:r>
    </w:p>
    <w:p>
      <w:pPr>
        <w:pStyle w:val="BodyText"/>
      </w:pPr>
      <w:r>
        <w:t xml:space="preserve">- Cái gì tạo phản? Anh không nên nói khó nghe như vậy! Chúng tôi vốn là người Hồng môn, là Nhạc Trọng hắn giết môn chủ của chúng tôi, cưỡng bức chúng tôi hàng phục hắn. Hiện tại hắn biến thành tàn phế, còn năng lực gì làm thủ lĩnh của chúng tôi?</w:t>
      </w:r>
    </w:p>
    <w:p>
      <w:pPr>
        <w:pStyle w:val="BodyText"/>
      </w:pPr>
      <w:r>
        <w:t xml:space="preserve">Trong mắt Dịch Thủy Hùng hiện ra thần sắc nóng rực:</w:t>
      </w:r>
    </w:p>
    <w:p>
      <w:pPr>
        <w:pStyle w:val="BodyText"/>
      </w:pPr>
      <w:r>
        <w:t xml:space="preserve">- Đại Lực, Trường Thủy! Chúng ta cùng ủng hộ Trịnh phó môn chủ làm thủ lĩnh của chúng ta! ! Bốn người chúng ta liên thủ tiêu diệt bọn chúng!</w:t>
      </w:r>
    </w:p>
    <w:p>
      <w:pPr>
        <w:pStyle w:val="BodyText"/>
      </w:pPr>
      <w:r>
        <w:t xml:space="preserve">Dưới Dịch Thủy Hùng kích động có từng tên chiến sĩ Hồng môn phân biệt đi tới bên người Dịch Thủy Hùng, Chu Đại Lực, Trữ Trường Thủy, Trịnh Minh Hòa bốn người.</w:t>
      </w:r>
    </w:p>
    <w:p>
      <w:pPr>
        <w:pStyle w:val="BodyText"/>
      </w:pPr>
      <w:r>
        <w:t xml:space="preserve">Lúc này đại bộ phận người sống sót cũng đã qua sông, còn sót lại sáu mươi người, có hơn bốn mươi người là chiến sĩ Hồng môn trước đây. Chỉ có hơn hai mươi người là người sống sót được Nhạc Trọng cứu thoát.</w:t>
      </w:r>
    </w:p>
    <w:p>
      <w:pPr>
        <w:pStyle w:val="BodyText"/>
      </w:pPr>
      <w:r>
        <w:t xml:space="preserve">Hai mươi người được Nhạc Trọng cứu ra thì đứng bên người của Nhạc Trọng, giơ súng chỉa vào bọn người Dịch Thủy Hùng.</w:t>
      </w:r>
    </w:p>
    <w:p>
      <w:pPr>
        <w:pStyle w:val="BodyText"/>
      </w:pPr>
      <w:r>
        <w:t xml:space="preserve">Thư Thiên Nhã thì mang theo tâm phúc rời xa nơi thị phi này. Nàng vừa rồi ngưng tụ cầu băng tiêu hao quá nhiều thể lực. Lúc này đã không có quá nhiều sức chiến đấu, đồng thời nàng và Nhạc Trọng chỉ là bèo nước gặp nhau, cũng không có giao tình thâm hậu tới mức dốc sức liều mạng vì Nhạc Trọng.</w:t>
      </w:r>
    </w:p>
    <w:p>
      <w:pPr>
        <w:pStyle w:val="BodyText"/>
      </w:pPr>
      <w:r>
        <w:t xml:space="preserve">Dịch Thủy Hùng nhìn qua bốn mươi tên chiến sĩ Hồng môn và nhìn Nhạc Trọng lạnh lùng cười nói:</w:t>
      </w:r>
    </w:p>
    <w:p>
      <w:pPr>
        <w:pStyle w:val="BodyText"/>
      </w:pPr>
      <w:r>
        <w:t xml:space="preserve">- Nhạc Trọng, trông thấy chưa? Đây chính là chênh lệch lực lượng! Anh bây giờ đầu hàng còn kịp đấy, chỉ cần anh nguyện ý đầu hàng thì tôi sẽ thả cho anh con đường sống!</w:t>
      </w:r>
    </w:p>
    <w:p>
      <w:pPr>
        <w:pStyle w:val="BodyText"/>
      </w:pPr>
      <w:r>
        <w:t xml:space="preserve">Nhạc Trọng nhìn cũng không nhìn Dịch Thủy Hùng, hắn nhìn thẳng vào Trịnh Minh Hòa lạnh như băng chất vấn:</w:t>
      </w:r>
    </w:p>
    <w:p>
      <w:pPr>
        <w:pStyle w:val="BodyText"/>
      </w:pPr>
      <w:r>
        <w:t xml:space="preserve">- Trịnh Minh Hòa! Mày có ý phản bội tao sao?</w:t>
      </w:r>
    </w:p>
    <w:p>
      <w:pPr>
        <w:pStyle w:val="BodyText"/>
      </w:pPr>
      <w:r>
        <w:t xml:space="preserve">- TTôi không có a!</w:t>
      </w:r>
    </w:p>
    <w:p>
      <w:pPr>
        <w:pStyle w:val="BodyText"/>
      </w:pPr>
      <w:r>
        <w:t xml:space="preserve">Trịnh Minh Hòa bị khí thế của Nhạc Trọng bức bách thối lui ra sau. Hắn vừa nói vừa lui ra sau hai bước, sắc mặt biển đổi mấy lần, hiển nhiên hắn cũng đang điều chỉnh tâm tình.</w:t>
      </w:r>
    </w:p>
    <w:p>
      <w:pPr>
        <w:pStyle w:val="BodyText"/>
      </w:pPr>
      <w:r>
        <w:t xml:space="preserve">Tuy hắn lui ra sau vài bước, Trịnh Minh Hòa cũng không có ra tay chế ngự Dịch Thủy Hùng, hiển nhiên trong lòng của hắn cực kỳ mâu thuẫn. Nếu như Nhạc Trọng thân thể khỏe mạnh, hắn không dám có nửa phần dị tâm. Nhưng như bây giờ Nhạc Trọng đoạn một chân, đang ở trong trạng thái suy yếu, nếu nói hắn không có chút động tâm là nói dối.</w:t>
      </w:r>
    </w:p>
    <w:p>
      <w:pPr>
        <w:pStyle w:val="BodyText"/>
      </w:pPr>
      <w:r>
        <w:t xml:space="preserve">Nếu có thể đánh hạ cơ nghiệp của Nhạc Trọng thì Trịnh Minh Hòa sẽ có trang bị ba doanh, hơn một ngàn người ngựa. So với hắn khi là phó môn chủ Hồng môn có quyền thế hơn nhiều.</w:t>
      </w:r>
    </w:p>
    <w:p>
      <w:pPr>
        <w:pStyle w:val="BodyText"/>
      </w:pPr>
      <w:r>
        <w:t xml:space="preserve">Nhạc Trọng một câu bức lui Trịnh Minh Hòa sau đó đưa ánh mắt nhìn qua Chu Đại Lực và hung ác uy hiếp:</w:t>
      </w:r>
    </w:p>
    <w:p>
      <w:pPr>
        <w:pStyle w:val="Compact"/>
      </w:pPr>
      <w:r>
        <w:t xml:space="preserve">- Chu Đại Lực! Tôi nhớ không lầm thì anh có một đứa con mười ba tuổi và lão bà xinh đẹp. Anh nên suy nghĩ kỹ năng thất bại khi phản bội tôi! Tôi sẽ ném con anh vào thi đàn, lão bà của anh sẽ cho vô số người đội nón xanh cho anh. Chu gia từ nay về sau sẽ bị tuyệt hậu!</w:t>
      </w:r>
      <w:r>
        <w:br w:type="textWrapping"/>
      </w:r>
      <w:r>
        <w:br w:type="textWrapping"/>
      </w:r>
    </w:p>
    <w:p>
      <w:pPr>
        <w:pStyle w:val="Heading2"/>
      </w:pPr>
      <w:bookmarkStart w:id="459" w:name="chương-437-trấn-áp-phản-loạn."/>
      <w:bookmarkEnd w:id="459"/>
      <w:r>
        <w:t xml:space="preserve">437. Chương 437: Trấn Áp Phản Loạn.</w:t>
      </w:r>
    </w:p>
    <w:p>
      <w:pPr>
        <w:pStyle w:val="Compact"/>
      </w:pPr>
      <w:r>
        <w:br w:type="textWrapping"/>
      </w:r>
      <w:r>
        <w:br w:type="textWrapping"/>
      </w:r>
    </w:p>
    <w:p>
      <w:pPr>
        <w:pStyle w:val="BodyText"/>
      </w:pPr>
      <w:r>
        <w:t xml:space="preserve">Chu Đại Lực sắc mặt biến đổi mấy lần, thân thể không ngừng run rẩy, sâu trong nội tâm bị giày vò. Con của hắn và lão bà chính là mệnh căn của hắn, hắn vì bảo vệ con cùng lão bà của hắn không biết giao ra bao nhiêu vất vả. Hắn có nhiều lần bị hắc ám thôn phệ, cũng là bởi vì con và lão bà của hắn mới khiến cho hắn cố chống chọi sống sót. Con cùng lão bà của hắn là uy hiếp lớn nhất.</w:t>
      </w:r>
    </w:p>
    <w:p>
      <w:pPr>
        <w:pStyle w:val="BodyText"/>
      </w:pPr>
      <w:r>
        <w:t xml:space="preserve">Dịch Thủy Hùng thấy thế vội vàng nói:</w:t>
      </w:r>
    </w:p>
    <w:p>
      <w:pPr>
        <w:pStyle w:val="BodyText"/>
      </w:pPr>
      <w:r>
        <w:t xml:space="preserve">- Đại Lực, anh không nên sợ hắn uy hiếp. Bốn người chúng ta liên thủ, hắn một người nửa tàn phế có thể làm gì được chúng ta? Nếu hắn có năng lực, với tính tình của hắn đã giết qua rồi.</w:t>
      </w:r>
    </w:p>
    <w:p>
      <w:pPr>
        <w:pStyle w:val="BodyText"/>
      </w:pPr>
      <w:r>
        <w:t xml:space="preserve">Nghe Dịch Thủy Hùng an ủi, Chu Đại Lực sắc mặt lúc này mới đẹp mắt rất nhiều, hắn do dự một hồi và do dự nói ra:</w:t>
      </w:r>
    </w:p>
    <w:p>
      <w:pPr>
        <w:pStyle w:val="BodyText"/>
      </w:pPr>
      <w:r>
        <w:t xml:space="preserve">- Chuyện ở đây tôi không quản. Tôi chỉ muốn vợ và con bình an.</w:t>
      </w:r>
    </w:p>
    <w:p>
      <w:pPr>
        <w:pStyle w:val="BodyText"/>
      </w:pPr>
      <w:r>
        <w:t xml:space="preserve">Nói xong Chu Đại Lực lập tức mang theo bảy tên tâm phúc vứt bỏ vũ khí, đứng ra xa xa, một bộ dáng không nhúng tay vào phân tranh.</w:t>
      </w:r>
    </w:p>
    <w:p>
      <w:pPr>
        <w:pStyle w:val="BodyText"/>
      </w:pPr>
      <w:r>
        <w:t xml:space="preserve">Nhạc Trọng cuối cùng nhìn qua Trữ Trường Thủy.</w:t>
      </w:r>
    </w:p>
    <w:p>
      <w:pPr>
        <w:pStyle w:val="BodyText"/>
      </w:pPr>
      <w:r>
        <w:t xml:space="preserve">Trữ Trường Thủy không đợi Nhạc Trọng nói chuyện, chợt đại nghĩa lăng nhiên nói:</w:t>
      </w:r>
    </w:p>
    <w:p>
      <w:pPr>
        <w:pStyle w:val="BodyText"/>
      </w:pPr>
      <w:r>
        <w:t xml:space="preserve">- Nhạc Trọng, anh làm người ngoan độc. Động là giết người, đồng thời còn hành hạ tù binh tới chết. Cưỡng ép giết môn chủ Hồng môn...</w:t>
      </w:r>
    </w:p>
    <w:p>
      <w:pPr>
        <w:pStyle w:val="BodyText"/>
      </w:pPr>
      <w:r>
        <w:t xml:space="preserve">- Mày nói nhảm quá nhiều! ! Đi chết đi!</w:t>
      </w:r>
    </w:p>
    <w:p>
      <w:pPr>
        <w:pStyle w:val="BodyText"/>
      </w:pPr>
      <w:r>
        <w:t xml:space="preserve">Hàn quang trong mắt Nhạc Trọng lóe lên, không đợi Trữ Trường Thủy lên tiếng, chợt gai độc bắn vào đầu của Trữ Trường Thủy.</w:t>
      </w:r>
    </w:p>
    <w:p>
      <w:pPr>
        <w:pStyle w:val="BodyText"/>
      </w:pPr>
      <w:r>
        <w:t xml:space="preserve">Phanh một tiếng vang thật lớn! ! Đầu của Trữ Trường Thủy lúc này bị bắn nát tan.</w:t>
      </w:r>
    </w:p>
    <w:p>
      <w:pPr>
        <w:pStyle w:val="BodyText"/>
      </w:pPr>
      <w:r>
        <w:t xml:space="preserve">Nhạc Trọng một súng bắn chết Trữ Trường Thủy, lập tức nhìn qua Dịch Thủy Hùng phát động kỹ năng Khủng Cụ Thuật, một đạo uy áp tinh thần khủng bố trùng kích vào đầu của Dịch Thủy Hùng, sắc mặt của hắn vô cùng hoảng sợ, thân thể hơi chậm lại. Nhạc Trọng bắt lấy thân thể đình trệ của Dịch Thủy Hùng trong nháy mắt đó, nhanh chóng một súng bắn nát đầu của Dịch Thủy Hùng.</w:t>
      </w:r>
    </w:p>
    <w:p>
      <w:pPr>
        <w:pStyle w:val="BodyText"/>
      </w:pPr>
      <w:r>
        <w:t xml:space="preserve">Phanh một tiếng vang thật lớn, đầu của Dịch Thủy Hùng bị bắn nát tan.</w:t>
      </w:r>
    </w:p>
    <w:p>
      <w:pPr>
        <w:pStyle w:val="BodyText"/>
      </w:pPr>
      <w:r>
        <w:t xml:space="preserve">Nhạc Trọng thập phần linh mẫn lật tay một cái, một khẩu súng đột kích mini hiện ra, hắn không ngừng tiêu diệt đám phản đồ này, động tác và khả năng thao túng của hắn cực nhanh, thời điểm chiến sĩ Hồng môn còn chưa kịp hiểu cái gì thì có mười mấy người bị hắn bắn chết.</w:t>
      </w:r>
    </w:p>
    <w:p>
      <w:pPr>
        <w:pStyle w:val="BodyText"/>
      </w:pPr>
      <w:r>
        <w:t xml:space="preserve">Nhạc Trọng lúc này bắn giết đám người Hồng môn, lúc này nhìn qua Trịnh Minh Hòa quát lớn:</w:t>
      </w:r>
    </w:p>
    <w:p>
      <w:pPr>
        <w:pStyle w:val="BodyText"/>
      </w:pPr>
      <w:r>
        <w:t xml:space="preserve">- Trịnh Minh Hòa! Động thủ giết sạch đám phản đồ này! Nếu tôi sẽ dùng tội danh phản đồ và giết chết anh cùng thủ hạ. Hơn nữa đem người nhà của anh và thủ hạ ném vào trong đám tang thi!</w:t>
      </w:r>
    </w:p>
    <w:p>
      <w:pPr>
        <w:pStyle w:val="BodyText"/>
      </w:pPr>
      <w:r>
        <w:t xml:space="preserve">Sắc mặ Trịnh Minh Hòa biến hóa mấy lần, cuối cùng vẫn đưa ra lựa chọn gian nan, hắn cơ hồ cắn răng ra lệnh:</w:t>
      </w:r>
    </w:p>
    <w:p>
      <w:pPr>
        <w:pStyle w:val="BodyText"/>
      </w:pPr>
      <w:r>
        <w:t xml:space="preserve">- Tất cả mọi người nghe lệnh, giết sạch phản đồ!</w:t>
      </w:r>
    </w:p>
    <w:p>
      <w:pPr>
        <w:pStyle w:val="BodyText"/>
      </w:pPr>
      <w:r>
        <w:t xml:space="preserve">Sau khi Trịnh Minh Hòa ra lệnh, mười mấy thủ hạ dưới trướng của hắn nhắm vào đám chiến sĩ Hồng môn còn sót lại.</w:t>
      </w:r>
    </w:p>
    <w:p>
      <w:pPr>
        <w:pStyle w:val="BodyText"/>
      </w:pPr>
      <w:r>
        <w:t xml:space="preserve">Dưới Nhạc Trọng cùng Trịnh Minh Hòa suất lĩnh bộ đội giáp công hai phía, người của Trữ Trường Thủy, Dịch Thủy Hùng nhanh chóng bị tiêu diệt trong mưa đạn.</w:t>
      </w:r>
    </w:p>
    <w:p>
      <w:pPr>
        <w:pStyle w:val="BodyText"/>
      </w:pPr>
      <w:r>
        <w:t xml:space="preserve">Nhạc Trọng bên này cũng có hai tên chiến sĩ bị đạn lạc.</w:t>
      </w:r>
    </w:p>
    <w:p>
      <w:pPr>
        <w:pStyle w:val="BodyText"/>
      </w:pPr>
      <w:r>
        <w:t xml:space="preserve">Sau khi tiêu diệt Trữ Trường Thủy, Dịch Thủy Hùng xong, Nhạc Trọng nhìn qua Chu Đại Lực lạnh như băng.</w:t>
      </w:r>
    </w:p>
    <w:p>
      <w:pPr>
        <w:pStyle w:val="BodyText"/>
      </w:pPr>
      <w:r>
        <w:t xml:space="preserve">Chu Đại Lực lập tức toàn thân lạnh buốt, hắn như thế nào cũng không nghĩ ra Nhạc Trọng bị phế bỏ một chân còn có thể nhanh chóng tiêu diệt Trữ Trường Thủy, Dịch Thủy Hùng hai người phản loạn. Tất cả phần tử phản loạn bị giết sạch sẽ, cho dù là ngời sống sót thì thủ hạ dưới trướng của Nhạc Trọng cũng không chút lưu tình bắn chết.</w:t>
      </w:r>
    </w:p>
    <w:p>
      <w:pPr>
        <w:pStyle w:val="BodyText"/>
      </w:pPr>
      <w:r>
        <w:t xml:space="preserve">Đúng lúc này, Thiểm Điện mang theo một trăm thủ hạ trong rừng đi ra ngoài, lạnh lùng quan sát mọi người.</w:t>
      </w:r>
    </w:p>
    <w:p>
      <w:pPr>
        <w:pStyle w:val="BodyText"/>
      </w:pPr>
      <w:r>
        <w:t xml:space="preserve">Nhìn thấy Thiểm Điện cùng hơn trăm tiểu đệ thì không ai dám có dị tâm.</w:t>
      </w:r>
    </w:p>
    <w:p>
      <w:pPr>
        <w:pStyle w:val="BodyText"/>
      </w:pPr>
      <w:r>
        <w:t xml:space="preserve">Tâm tình của Chu Đại Lực nặng nề, hắn lúc này do dự không có đầu nhập vào Nhạc Trọng trước, thoáng cái quỳ xuống đất và ngữ khí nặng nề nói:</w:t>
      </w:r>
    </w:p>
    <w:p>
      <w:pPr>
        <w:pStyle w:val="BodyText"/>
      </w:pPr>
      <w:r>
        <w:t xml:space="preserve">- Chu Đại Lực ngu muội, không có ngăn cản phản loạn, cho dù thủ lĩnh giáng tội thế nào cũng nên nhắm vào tôi, tôi sẽ cam tâm tình nguyện. Nhưng mà người nhà và thủ hạ của tôi vô tội, kính xin thủ lĩnh xem phân thượng tôi không tham gia phản loạn mà minh xét.</w:t>
      </w:r>
    </w:p>
    <w:p>
      <w:pPr>
        <w:pStyle w:val="BodyText"/>
      </w:pPr>
      <w:r>
        <w:t xml:space="preserve">Nhạc Trọng nhìn Chu Đại Lực thản nhiên nói:</w:t>
      </w:r>
    </w:p>
    <w:p>
      <w:pPr>
        <w:pStyle w:val="BodyText"/>
      </w:pPr>
      <w:r>
        <w:t xml:space="preserve">- Chu Đại Lực, anh biết rõ Trữ Trường Thủy, Dịch Thủy Hùng hai người phát động phản loạn mà không ngăn cản. Đây chính là trọng tội, tôi phạt anh tiến vào cặn bã doanh. Phải giết đủ một ngàn tang thi hoặc một trăm địch nhân mới thoát tội. Về phần con và lão bà của anh tôi không giáng tội, phục không?</w:t>
      </w:r>
    </w:p>
    <w:p>
      <w:pPr>
        <w:pStyle w:val="BodyText"/>
      </w:pPr>
      <w:r>
        <w:t xml:space="preserve">Trong nội tâm Chu Đại Lực buông lỏng một hơi, nhìn qua Nhạc Trọng cuống quít dập đầu nói:</w:t>
      </w:r>
    </w:p>
    <w:p>
      <w:pPr>
        <w:pStyle w:val="BodyText"/>
      </w:pPr>
      <w:r>
        <w:t xml:space="preserve">- "Đa tạ thủ lĩnh nhân từ! ! Chu Đại Lực vô cùng cảm kích! !</w:t>
      </w:r>
    </w:p>
    <w:p>
      <w:pPr>
        <w:pStyle w:val="BodyText"/>
      </w:pPr>
      <w:r>
        <w:t xml:space="preserve">Chỉ cần vợ và con của mình không có chuyện gì, Chu Đại Lực đã thập phần thỏa mãn. Hắn chính là một người cường hóa hệ nhanh nhẹn cấp 36, săn giết một ngàn đầu tang thi chỉ là vấn đề thời gian.</w:t>
      </w:r>
    </w:p>
    <w:p>
      <w:pPr>
        <w:pStyle w:val="BodyText"/>
      </w:pPr>
      <w:r>
        <w:t xml:space="preserve">Nhạc Trọng vung tay lên, đem bảo vật cấp bốn Hắc Nha Đao và Ngạc Nha Cứ Nhận cấp bốn ném cho Vệ Trữ Quốc:</w:t>
      </w:r>
    </w:p>
    <w:p>
      <w:pPr>
        <w:pStyle w:val="BodyText"/>
      </w:pPr>
      <w:r>
        <w:t xml:space="preserve">- Vệ Trữ Quốc, anh dẫn người đi cắt thịt và da của con cá sấu biến dị ra đi.</w:t>
      </w:r>
    </w:p>
    <w:p>
      <w:pPr>
        <w:pStyle w:val="BodyText"/>
      </w:pPr>
      <w:r>
        <w:t xml:space="preserve">Chỉ có dùng Hắc Nha Đao, Ngạc Nha Cứ Nhận là bảo vật cấp bốn mới có thể nhanh chóng cắt thịt của biến dị thú cấp hai mà thôi. Nếu không chỉ có thể dùng cưa điện cắt thật lâu mới được.</w:t>
      </w:r>
    </w:p>
    <w:p>
      <w:pPr>
        <w:pStyle w:val="BodyText"/>
      </w:pPr>
      <w:r>
        <w:t xml:space="preserve">- Vâng! Nhạc lão đại!</w:t>
      </w:r>
    </w:p>
    <w:p>
      <w:pPr>
        <w:pStyle w:val="BodyText"/>
      </w:pPr>
      <w:r>
        <w:t xml:space="preserve">Vệ Trữ Quốc tiếp nhận Hắc Nha Đao cùng Ngạc Nha Cứ Nhận và mang theo hai tên người cường hóa hệ sức mạnh đi tới con cá sấu.</w:t>
      </w:r>
    </w:p>
    <w:p>
      <w:pPr>
        <w:pStyle w:val="BodyText"/>
      </w:pPr>
      <w:r>
        <w:t xml:space="preserve">Hai tên người cường hóa hệ sức mạnh dùng Hắc Nha Đao, Ngạc Nha Cứ Nhận cưa lân giáp của con cá sấu, những người còn lại thì dùng các loại khí cụ gọt thịt của con cá sấu bỏ vào trong các cái hộp.</w:t>
      </w:r>
    </w:p>
    <w:p>
      <w:pPr>
        <w:pStyle w:val="BodyText"/>
      </w:pPr>
      <w:r>
        <w:t xml:space="preserve">Nhạc Trọng lúc này mang theo vài chục chiếc xe tải lớn, trong đó có vài chiếc xe tải lớn không có gì. Dưới sự nổ lực của những người sống sót,. từng chiếc đại xe chất đầy thịt cá sấu biến dị cấp hai. Da của con cá sấu biến dị cắt xuống chất đầy một xe tải lớn.</w:t>
      </w:r>
    </w:p>
    <w:p>
      <w:pPr>
        <w:pStyle w:val="BodyText"/>
      </w:pPr>
      <w:r>
        <w:t xml:space="preserve">Vệ Trữ Quốc đi vào bên người Nhạc Trọng báo cáo nói:</w:t>
      </w:r>
    </w:p>
    <w:p>
      <w:pPr>
        <w:pStyle w:val="BodyText"/>
      </w:pPr>
      <w:r>
        <w:t xml:space="preserve">- Nhạc lão đại, đã mang lên xe hoàn tất. Nhưng mà Thư Thiên Nhã tiểu thư nàng tiêu hao quá lớn, trong khoảng thời gian ngắn không cách nào ngưng tụ cầu băng. Chúng ta có nên đợi ngày mai qua sông không?</w:t>
      </w:r>
    </w:p>
    <w:p>
      <w:pPr>
        <w:pStyle w:val="BodyText"/>
      </w:pPr>
      <w:r>
        <w:t xml:space="preserve">Nhạc Trọng trầm giọng nói:</w:t>
      </w:r>
    </w:p>
    <w:p>
      <w:pPr>
        <w:pStyle w:val="BodyText"/>
      </w:pPr>
      <w:r>
        <w:t xml:space="preserve">- Không cần! Lập tức chuẩn bị qua sông!</w:t>
      </w:r>
    </w:p>
    <w:p>
      <w:pPr>
        <w:pStyle w:val="BodyText"/>
      </w:pPr>
      <w:r>
        <w:t xml:space="preserve">Ở chỗ này nhiều một phần thì nguy hiểm một phần. Một khi Ngô Nham Hoành đuổi theo, dùng tình trạng hiện giờ của Nhạc Trọng thì toàn quân bị diệt là rất lớn.</w:t>
      </w:r>
    </w:p>
    <w:p>
      <w:pPr>
        <w:pStyle w:val="BodyText"/>
      </w:pPr>
      <w:r>
        <w:t xml:space="preserve">- Vâng!</w:t>
      </w:r>
    </w:p>
    <w:p>
      <w:pPr>
        <w:pStyle w:val="BodyText"/>
      </w:pPr>
      <w:r>
        <w:t xml:space="preserve">Vệ Trữ Quốc cũng không hỏi Nhạc Trọng có phương pháp gì có thể qua sông, sau khi hắn nhận được lệnh thì liền lập tức tổ chức nhân thủ chuẩn bị qua sông.</w:t>
      </w:r>
    </w:p>
    <w:p>
      <w:pPr>
        <w:pStyle w:val="BodyText"/>
      </w:pPr>
      <w:r>
        <w:t xml:space="preserve">- Làm cầu!</w:t>
      </w:r>
    </w:p>
    <w:p>
      <w:pPr>
        <w:pStyle w:val="BodyText"/>
      </w:pPr>
      <w:r>
        <w:t xml:space="preserve">Nhạc Trọng nhìn qua Vệ Trữ Quốc rời đi và nhìn bạch cốt nói ra.</w:t>
      </w:r>
    </w:p>
    <w:p>
      <w:pPr>
        <w:pStyle w:val="BodyText"/>
      </w:pPr>
      <w:r>
        <w:t xml:space="preserve">Bạch cốt nhận được lệnh của Nhạc Trọng thì linh hồn ma hỏa trong mắt chớp động, nó đi tới bờ sông hai tay kéo dài đâm vào đất bên kia, hai chân của nó cũng bắn gai xương ra ngoài.</w:t>
      </w:r>
    </w:p>
    <w:p>
      <w:pPr>
        <w:pStyle w:val="Compact"/>
      </w:pPr>
      <w:r>
        <w:t xml:space="preserve">Bạch cốt ghé vào mặt sông, thân thể không ngừng biến hình, từng đạo gai xương hình thành lưới, hình thành một con đường bằng xương. Tuy con đường bằng xương này không tốt như Thư Thiên Nhã ngưng tụ ra cầu băng, nhưng mà đủ cho xe tải chạy qua.</w:t>
      </w:r>
      <w:r>
        <w:br w:type="textWrapping"/>
      </w:r>
      <w:r>
        <w:br w:type="textWrapping"/>
      </w:r>
    </w:p>
    <w:p>
      <w:pPr>
        <w:pStyle w:val="Heading2"/>
      </w:pPr>
      <w:bookmarkStart w:id="460" w:name="chương-438-về-nước-1"/>
      <w:bookmarkEnd w:id="460"/>
      <w:r>
        <w:t xml:space="preserve">438. Chương 438: Về Nước! (1)</w:t>
      </w:r>
    </w:p>
    <w:p>
      <w:pPr>
        <w:pStyle w:val="Compact"/>
      </w:pPr>
      <w:r>
        <w:br w:type="textWrapping"/>
      </w:r>
      <w:r>
        <w:br w:type="textWrapping"/>
      </w:r>
    </w:p>
    <w:p>
      <w:pPr>
        <w:pStyle w:val="BodyText"/>
      </w:pPr>
      <w:r>
        <w:t xml:space="preserve">Con đường này vừa hình thành, từng chiếc xe tải không ngừng chạy qua bên kia, Nhạc Trọng cũng trực tiếp ngồi lên xe tải đi qua.</w:t>
      </w:r>
    </w:p>
    <w:p>
      <w:pPr>
        <w:pStyle w:val="BodyText"/>
      </w:pPr>
      <w:r>
        <w:t xml:space="preserve">Thiểm Điện cũng mang theo các tiểu đệ đi theo Nhạc Trọng qua sông.</w:t>
      </w:r>
    </w:p>
    <w:p>
      <w:pPr>
        <w:pStyle w:val="BodyText"/>
      </w:pPr>
      <w:r>
        <w:t xml:space="preserve">Sau khi qua sông, Trịnh Minh Hòa với tư cách tiên phong xung trận ngựa lên trước, đi thăm dò đường tiến của mọi người.</w:t>
      </w:r>
    </w:p>
    <w:p>
      <w:pPr>
        <w:pStyle w:val="BodyText"/>
      </w:pPr>
      <w:r>
        <w:t xml:space="preserve">Thái Lan bên này khắp nơi đều là rừng nhiệt đới và rừng núi, nếu không phải đi đường cái thì đoàn xe vận tải nửa bước khó đi.</w:t>
      </w:r>
    </w:p>
    <w:p>
      <w:pPr>
        <w:pStyle w:val="BodyText"/>
      </w:pPr>
      <w:r>
        <w:t xml:space="preserve">Vệ Trữ Quốc cũng mang theo hai gã thủ hạ người cường hóa hệ sức mạnh cầm Hắc Nha Đao cùng Ngạc Nha Cứ Nhận chém đứt bụi cây, cỏ dại, đại thụ, thanh lý một con đường đi.</w:t>
      </w:r>
    </w:p>
    <w:p>
      <w:pPr>
        <w:pStyle w:val="BodyText"/>
      </w:pPr>
      <w:r>
        <w:t xml:space="preserve">Hắc Nha Đao, Ngạc Nha Cứ Nhận đều là bảo vật cấp bốn, chém sắt như chém bùn, trong tay người cường hóa hệ sức mạnh thì vô kiên bất tồi, ngạnh sanh sanh thanh lý cây cối và cỏ dại tạo thành con đường.</w:t>
      </w:r>
    </w:p>
    <w:p>
      <w:pPr>
        <w:pStyle w:val="BodyText"/>
      </w:pPr>
      <w:r>
        <w:t xml:space="preserve">Cánh rừng này không người nhưng biến dị thú cũng không nhiều, tiêu diệt hơn hai mươi con khỉ biến dị thì Nhạc Trọng đi thêm chừng một giờ liền xuyên qua cánh rừng đi tới thôn nhỏ.</w:t>
      </w:r>
    </w:p>
    <w:p>
      <w:pPr>
        <w:pStyle w:val="BodyText"/>
      </w:pPr>
      <w:r>
        <w:t xml:space="preserve">Trong thôn nhỏ có hơn mười con tang thi, Minh Giai Giai triệu hồi ảnh lang ra dễ dàng cắn đứt đầu của tang thi, mọi người cũng tiến vào trong thôn nhỏ.</w:t>
      </w:r>
    </w:p>
    <w:p>
      <w:pPr>
        <w:pStyle w:val="BodyText"/>
      </w:pPr>
      <w:r>
        <w:t xml:space="preserve">Lúc này đã là lúc chạng vạng tối, mọi người cũng vô cùng mệt mỏi. Nhạc Trọng chợt ra lệnh nghỉ ngơi và nấu cơm.</w:t>
      </w:r>
    </w:p>
    <w:p>
      <w:pPr>
        <w:pStyle w:val="BodyText"/>
      </w:pPr>
      <w:r>
        <w:t xml:space="preserve">Trong thôn nhỏ này ánh lửa bay lên, mùi thịt bốn phía. Trừ tù phạm cặn bã doanh ra, tất cả mọi người đều có được thịt biến dị thú cấp hai ăn, bổ dưỡng nguyên khí hao tổn của bọn họ.</w:t>
      </w:r>
    </w:p>
    <w:p>
      <w:pPr>
        <w:pStyle w:val="BodyText"/>
      </w:pPr>
      <w:r>
        <w:t xml:space="preserve">Nhạc Trọng ngồi trên giường, ở bên cạnh hắn là Minh Giai Giai ngồi chồm hỗm ở bên cạnh hắn, đem từng khối biến dị thú cắt thành mảnh nhỏ đặt trong dĩa đưa cho hắn.</w:t>
      </w:r>
    </w:p>
    <w:p>
      <w:pPr>
        <w:pStyle w:val="BodyText"/>
      </w:pPr>
      <w:r>
        <w:t xml:space="preserve">Minh Giai Giai nhìn thấy băng gạc trên chân trái của Nhạc Trọng thì ánh mắt có chút buồn bã nói:</w:t>
      </w:r>
    </w:p>
    <w:p>
      <w:pPr>
        <w:pStyle w:val="BodyText"/>
      </w:pPr>
      <w:r>
        <w:t xml:space="preserve">- Thực xin lỗi, chủ nhân! Giai Giai thật sự là quá vô dụng! Không thể bảo hộ chủ nhân!</w:t>
      </w:r>
    </w:p>
    <w:p>
      <w:pPr>
        <w:pStyle w:val="BodyText"/>
      </w:pPr>
      <w:r>
        <w:t xml:space="preserve">Đối mặt con cá sấu biến dị cấp hai vô cùng khủng bố, Minh Giai Giai triệu hoán ảnh lang cũng không cắn được lân giáp của nó, không phải là đối thủ. Năng lực của nàng quyết định một nửa vào triệu hoán thú của nàng, chuyện triệu hoán thú làm không được thì nàng càng không làm được.</w:t>
      </w:r>
    </w:p>
    <w:p>
      <w:pPr>
        <w:pStyle w:val="BodyText"/>
      </w:pPr>
      <w:r>
        <w:t xml:space="preserve">- Không cần tự trách, cô đã làm rất khá rồi!</w:t>
      </w:r>
    </w:p>
    <w:p>
      <w:pPr>
        <w:pStyle w:val="BodyText"/>
      </w:pPr>
      <w:r>
        <w:t xml:space="preserve">Nhạc Trọng sờ sờ đầu của tiểu loli này, tràn ngập vui mừng khích lệ nói. Hôm nay Dịch Thủy Hùng phản loạn thì Minh Giai Giai, Vệ Trữ Quốc cùng hai mươi mấy người sống sót không chút do dự đứng bên cạnh hắn, chứng minh hắn làm người không có thất bại.</w:t>
      </w:r>
    </w:p>
    <w:p>
      <w:pPr>
        <w:pStyle w:val="BodyText"/>
      </w:pPr>
      <w:r>
        <w:t xml:space="preserve">Minh Giai Giai bị Nhạc Trọng sờ đầu, giống như con mèo được chủ nhân vuốt ve, con mắt hơi nheo lại, lộ ra biểu lộ thoải mái cực kỳ đáng yêu.</w:t>
      </w:r>
    </w:p>
    <w:p>
      <w:pPr>
        <w:pStyle w:val="BodyText"/>
      </w:pPr>
      <w:r>
        <w:t xml:space="preserve">Nhạc Trọng nhìn thấy Minh Giai Giai thập phần đáng yêu như con mèo nhỏ, trong nội tâm tích góp từng tí phiền muộn bị quét sạch.</w:t>
      </w:r>
    </w:p>
    <w:p>
      <w:pPr>
        <w:pStyle w:val="BodyText"/>
      </w:pPr>
      <w:r>
        <w:t xml:space="preserve">Vệ Trữ Quốc đẩy cửa tiến vào, nhìn thấy Nhạc Trọng vuốt ve Minh Giai Giai thì trầm giọng nói</w:t>
      </w:r>
    </w:p>
    <w:p>
      <w:pPr>
        <w:pStyle w:val="BodyText"/>
      </w:pPr>
      <w:r>
        <w:t xml:space="preserve">- Nhạc lão đại! Không biết ngài gọi tôi tới có chuyện gì?</w:t>
      </w:r>
    </w:p>
    <w:p>
      <w:pPr>
        <w:pStyle w:val="BodyText"/>
      </w:pPr>
      <w:r>
        <w:t xml:space="preserve">Nghe được Vệ Trữ Quốc nói thì Minh Giai Giai tiểu loli giống như con mèo nhỏ bị giẫm phải đuôi, nhanh chóng nhảy ra khỏi người của Nhạc Trọng, đỏ mặt và ngồi ở một bên không nói gì.</w:t>
      </w:r>
    </w:p>
    <w:p>
      <w:pPr>
        <w:pStyle w:val="BodyText"/>
      </w:pPr>
      <w:r>
        <w:t xml:space="preserve">- Chẳng lẽ Nhạc đại nhân yêu thích tiểu loli?</w:t>
      </w:r>
    </w:p>
    <w:p>
      <w:pPr>
        <w:pStyle w:val="BodyText"/>
      </w:pPr>
      <w:r>
        <w:t xml:space="preserve">Vệ Trữ Quốc nhìn thấy phản ứng của Minh Giai Giai lớn như vậy, ánh mắt nhìn Nhạc Trọng hiện ra vẻ khác thường, trong nội tâm phỏng đoán.</w:t>
      </w:r>
    </w:p>
    <w:p>
      <w:pPr>
        <w:pStyle w:val="BodyText"/>
      </w:pPr>
      <w:r>
        <w:t xml:space="preserve">Sau tận thế trật tự sụp đổ, đủ loại đạo đức, pháp chế ước thúc trước tận thế được phóng thích ra ngoài. Vệ Trữ Quốc liền nhìn thấy không ít tiểu loli bên cạnh thượng vị giả.</w:t>
      </w:r>
    </w:p>
    <w:p>
      <w:pPr>
        <w:pStyle w:val="BodyText"/>
      </w:pPr>
      <w:r>
        <w:t xml:space="preserve">Một gã nam nhân chừng ba mươi da ngăm đen, thân ột mét sáu năm, cạo tóc húi cua, cơ bắp rắn chắc đi tới trước người Nhạc Trọng và thi lễ nói:</w:t>
      </w:r>
    </w:p>
    <w:p>
      <w:pPr>
        <w:pStyle w:val="BodyText"/>
      </w:pPr>
      <w:r>
        <w:t xml:space="preserve">- Thủ lĩnh! Ngài tìm tôi?</w:t>
      </w:r>
    </w:p>
    <w:p>
      <w:pPr>
        <w:pStyle w:val="BodyText"/>
      </w:pPr>
      <w:r>
        <w:t xml:space="preserve">Người cạo tóc húi cua này là người sống sót Nhạc Trọng từ trong tay Lý Quang Ý cứu ra, hắn tên là Ô Ấn, cũng là tiểu đội trưởng được Nhạc Trọng đề bạt. Hắn huấn luyện khắc khổ hơn xa người khác, hôm nay hắn là người dứt khoát đứng bên hắn trong vụ Hồng môn phản loạn.</w:t>
      </w:r>
    </w:p>
    <w:p>
      <w:pPr>
        <w:pStyle w:val="BodyText"/>
      </w:pPr>
      <w:r>
        <w:t xml:space="preserve">Nhạc Trọng lật tay một cái, hai bình xà đản quỷ thủy tinh hiện ra, hắn tiện tay đem hai bình thủy tinh này đưa vào trong tay Minh Giai Giai:</w:t>
      </w:r>
    </w:p>
    <w:p>
      <w:pPr>
        <w:pStyle w:val="BodyText"/>
      </w:pPr>
      <w:r>
        <w:t xml:space="preserve">- Hôm nay biểu hiện của các người tôi rất hài lòng! Đây là nước thuốc trở thành người tiến hóa! Sau khi uống xong chai thuốc này, một ngày sau đó các người sẽ trở thành người tiến hóa.</w:t>
      </w:r>
    </w:p>
    <w:p>
      <w:pPr>
        <w:pStyle w:val="BodyText"/>
      </w:pPr>
      <w:r>
        <w:t xml:space="preserve">Người tiến hóa! ! Vệ Trữ Quốc vừa nghe từ này thì biến sắc, trong nội tâm nhấc lên sóng to gió lớn. Người tiến hóa chính là nhân vật thiên tài trong nhân loại. Hắn trong thủ hạ của Ngô Nham Hoành cũng chỉ thấy sáu người tiến hóa. Có thể thấy được người tiến hóa thưa thớt thế nào. Mỗi một gã người tiến hóa đều là tồn tại cực kỳ đáng sợ, bọn họ có sức chiến đấu vượt xa người cường hóa bình thường. Dưới tình huống ngang cấp thì người tiến hóa có sức mạnh vượt xa đối thủ bình thường.</w:t>
      </w:r>
    </w:p>
    <w:p>
      <w:pPr>
        <w:pStyle w:val="BodyText"/>
      </w:pPr>
      <w:r>
        <w:t xml:space="preserve">Vệ Trữ Quốc hưng phấn nhìn qua Nhạc Trọng thề thuần phục nói:</w:t>
      </w:r>
    </w:p>
    <w:p>
      <w:pPr>
        <w:pStyle w:val="BodyText"/>
      </w:pPr>
      <w:r>
        <w:t xml:space="preserve">- Nguyện phục vụ quên mình vì Nhạc lão đại!</w:t>
      </w:r>
    </w:p>
    <w:p>
      <w:pPr>
        <w:pStyle w:val="BodyText"/>
      </w:pPr>
      <w:r>
        <w:t xml:space="preserve">- Ô Ấn tuyệt đối sẽ không phụ chờ mong của thủ lĩnh!</w:t>
      </w:r>
    </w:p>
    <w:p>
      <w:pPr>
        <w:pStyle w:val="BodyText"/>
      </w:pPr>
      <w:r>
        <w:t xml:space="preserve">Ô Ấn cũng đè nén không được hưng phấn trong lòng, trong nội tâm bị cuồng hỉ bao phủ lớn tiếng thề thốt. Người tiến hóa cường hoành hắn cũng có nghe thấy, một khi trở thành người tiến hóa, tuy không phải thiên hạ vô địch, nhưng mà có ưu thế và lực lượng vượt xa người thường.</w:t>
      </w:r>
    </w:p>
    <w:p>
      <w:pPr>
        <w:pStyle w:val="BodyText"/>
      </w:pPr>
      <w:r>
        <w:t xml:space="preserve">Nhạc Trọng phất phất tay, Minh Giai Giai đem hai bình xà đản quả đưa cho Ô Ấn, Vệ Trữ Quốc hai người.</w:t>
      </w:r>
    </w:p>
    <w:p>
      <w:pPr>
        <w:pStyle w:val="BodyText"/>
      </w:pPr>
      <w:r>
        <w:t xml:space="preserve">Ô Ấn, Vệ Trữ Quốc hai người cũng nhanh chóng mở bình thủy tinh ra, một ngụm đem nước trái cây bên trong uống hết. Bọn họ đi theo tùy tùng Nhạc Trọng cũng có một thời gian ngắn, biết rõ Nhạc Trọng sẽ không hại bọn họ.</w:t>
      </w:r>
    </w:p>
    <w:p>
      <w:pPr>
        <w:pStyle w:val="BodyText"/>
      </w:pPr>
      <w:r>
        <w:t xml:space="preserve">Hai người uống xong nước trái cây xà đản quả thì dược lực không lâu đã phát huy, thân thể hai người bọn họ nóng lên, phát nhiệt, thoáng cái ngã xuống đất.</w:t>
      </w:r>
    </w:p>
    <w:p>
      <w:pPr>
        <w:pStyle w:val="BodyText"/>
      </w:pPr>
      <w:r>
        <w:t xml:space="preserve">Bạch cốt đứng bên cạnh đi tới nắm Ô Ấn, Vệ Trữ Quốc hai người đặt lên giường, mặc cho bọn họ tiến hóa.</w:t>
      </w:r>
    </w:p>
    <w:p>
      <w:pPr>
        <w:pStyle w:val="BodyText"/>
      </w:pPr>
      <w:r>
        <w:t xml:space="preserve">Minh Giai Giai nhìn thấy Ô Ấn, Vệ Trữ Quốc hai người hôn mê thì nhìn qua Nhạc Trọng hiếu kỳ hỏi:</w:t>
      </w:r>
    </w:p>
    <w:p>
      <w:pPr>
        <w:pStyle w:val="BodyText"/>
      </w:pPr>
      <w:r>
        <w:t xml:space="preserve">- Chủ nhân! Ngài không thưởng cho Trịnh Minh Hòa một lọ nước tiến hóa sao? Năng lực của hắn mạnh hơn Vệ Trữ Quốc nhiều!</w:t>
      </w:r>
    </w:p>
    <w:p>
      <w:pPr>
        <w:pStyle w:val="BodyText"/>
      </w:pPr>
      <w:r>
        <w:t xml:space="preserve">Trịnh Minh Hòa năng lực bất phàm. Hắn chỉ huy, nhân cách mị lực, quyết đoán hơn xa Vệ Trữ Quốc nhiều. Vệ Trữ Quốc trừ thực lực cường hoành ra, ở tình huống đảm đương thủ lĩnh thì kém xa Trịnh Minh Hòa.</w:t>
      </w:r>
    </w:p>
    <w:p>
      <w:pPr>
        <w:pStyle w:val="BodyText"/>
      </w:pPr>
      <w:r>
        <w:t xml:space="preserve">Minh Giai Giai nhìn thấy Nhạc Trọng cho Vệ Trữ Quốc tiến hóa mà không cho Trịnh Minh Hòa tiến hóa, nàng không khỏi có chút mơ hồ.</w:t>
      </w:r>
    </w:p>
    <w:p>
      <w:pPr>
        <w:pStyle w:val="BodyText"/>
      </w:pPr>
      <w:r>
        <w:t xml:space="preserve">Nhạc Trọng trầm mặc một hồi thản nhiên nói:</w:t>
      </w:r>
    </w:p>
    <w:p>
      <w:pPr>
        <w:pStyle w:val="BodyText"/>
      </w:pPr>
      <w:r>
        <w:t xml:space="preserve">- Trịnh Minh Hòa còn cần quan sát một thời gian ngắn!</w:t>
      </w:r>
    </w:p>
    <w:p>
      <w:pPr>
        <w:pStyle w:val="BodyText"/>
      </w:pPr>
      <w:r>
        <w:t xml:space="preserve">Trịnh Minh Hòa có năng lực không sai, nhưng mà Nhạc Trọng lại không biết hắn có chân thành hay không. Nếu hắn làm cho Trịnh Minh Hòa tiến hóa, Trịnh Minh Hòa lại chọc cho hắn một đao thì nguy hiểm. Dù sao hắn là người của Hồng môn, mà Nhạc Trọng thu phục Hồng môn thủ đoạn hơi mạnh bạo, những người Hồng môn phản loạn cũng vì điểm này.</w:t>
      </w:r>
    </w:p>
    <w:p>
      <w:pPr>
        <w:pStyle w:val="BodyText"/>
      </w:pPr>
      <w:r>
        <w:t xml:space="preserve">Minh Giai Giai giống như hiểu mà không hiểu gật đầu.</w:t>
      </w:r>
    </w:p>
    <w:p>
      <w:pPr>
        <w:pStyle w:val="Compact"/>
      </w:pPr>
      <w:r>
        <w:t xml:space="preserve">Nghỉ ngơi một đêm, sáng sớm ngày thứ hai đoàn xe khổng lồ ăn bữa sáng, liền lập tức lên đường đi tới biên cảnh Quảng Tây. Bọn họ chờ tiến vào lãnh thổ Trung Quốc thì mới có cơ hội phát triển.</w:t>
      </w:r>
      <w:r>
        <w:br w:type="textWrapping"/>
      </w:r>
      <w:r>
        <w:br w:type="textWrapping"/>
      </w:r>
    </w:p>
    <w:p>
      <w:pPr>
        <w:pStyle w:val="Heading2"/>
      </w:pPr>
      <w:bookmarkStart w:id="461" w:name="chương-439-về-nước-2"/>
      <w:bookmarkEnd w:id="461"/>
      <w:r>
        <w:t xml:space="preserve">439. Chương 439: Về Nước! (2)</w:t>
      </w:r>
    </w:p>
    <w:p>
      <w:pPr>
        <w:pStyle w:val="Compact"/>
      </w:pPr>
      <w:r>
        <w:br w:type="textWrapping"/>
      </w:r>
      <w:r>
        <w:br w:type="textWrapping"/>
      </w:r>
    </w:p>
    <w:p>
      <w:pPr>
        <w:pStyle w:val="BodyText"/>
      </w:pPr>
      <w:r>
        <w:t xml:space="preserve">Trong khu vực Thái Lan thì Nhạc Trọng thật sự là rất khó khăn chiêu mộ được nhân thủ tín nhiệm. Đồng thời biên cảnh Thái Lan súng ống đạn dược bị Lý Quang Ý, Ngô Nham Hoành lấy một lần rồi, hắn không có được trang bị thì rất khó đánh thắng được Ngô Nham Hoành.</w:t>
      </w:r>
    </w:p>
    <w:p>
      <w:pPr>
        <w:pStyle w:val="BodyText"/>
      </w:pPr>
      <w:r>
        <w:t xml:space="preserve">Từ thôn nhỏ đi thêm mấy tiếng nữa, Minh Giai Giai thao túng ảnh lang tiêu diệt hơn mười tang thi tiến hóa, Nhạc Trọng một chuyến này tìm được đường cái, lại chạy thêm về hướng đông bắc.</w:t>
      </w:r>
    </w:p>
    <w:p>
      <w:pPr>
        <w:pStyle w:val="BodyText"/>
      </w:pPr>
      <w:r>
        <w:t xml:space="preserve">Sau khi đi tới ngọn núi nhỏ đầy cỏ dại, bốn tên nhân loại cầm đại khảm đao nằm trên bụi cỏ, trong đó có một nam nhân nhìn chằm chằm vào khoảng đất trống xa xa.</w:t>
      </w:r>
    </w:p>
    <w:p>
      <w:pPr>
        <w:pStyle w:val="BodyText"/>
      </w:pPr>
      <w:r>
        <w:t xml:space="preserve">Khu vực này chim không thèm ỉa, thông qua phương thức ôm cây đợi thỏ, vài người sống sót đã săn được không ít chim nhỏ. Nhưng nếu như vận khí không tốt, những người này sẽ dẫn tới đám chim biến dị, hoặc là cả đàn cả lũ chim biến dị, như vậy không cần quay về nữa.</w:t>
      </w:r>
    </w:p>
    <w:p>
      <w:pPr>
        <w:pStyle w:val="BodyText"/>
      </w:pPr>
      <w:r>
        <w:t xml:space="preserve">- Không được nhúc nhích! Bỏ vũ khí xuống! Lập tức đầu hàng! Nếu không lập tức giết chết!</w:t>
      </w:r>
    </w:p>
    <w:p>
      <w:pPr>
        <w:pStyle w:val="BodyText"/>
      </w:pPr>
      <w:r>
        <w:t xml:space="preserve">Âm thanh máy động vang lên, khắp nơi là sáu người xuất hiện sau lưng bốn thợ săn này.</w:t>
      </w:r>
    </w:p>
    <w:p>
      <w:pPr>
        <w:pStyle w:val="BodyText"/>
      </w:pPr>
      <w:r>
        <w:t xml:space="preserve">Sáu người này quay lại, chế phục bốn người cầm đại khảm đao.</w:t>
      </w:r>
    </w:p>
    <w:p>
      <w:pPr>
        <w:pStyle w:val="BodyText"/>
      </w:pPr>
      <w:r>
        <w:t xml:space="preserve">Cầm đầu là một đại hán khôi ngô cường tráng kêu lên:</w:t>
      </w:r>
    </w:p>
    <w:p>
      <w:pPr>
        <w:pStyle w:val="BodyText"/>
      </w:pPr>
      <w:r>
        <w:t xml:space="preserve">- Các người là ai?</w:t>
      </w:r>
    </w:p>
    <w:p>
      <w:pPr>
        <w:pStyle w:val="BodyText"/>
      </w:pPr>
      <w:r>
        <w:t xml:space="preserve">Ô Ấn khẽ chau mày, dùng tiếng Trung không xác định hỏi:</w:t>
      </w:r>
    </w:p>
    <w:p>
      <w:pPr>
        <w:pStyle w:val="BodyText"/>
      </w:pPr>
      <w:r>
        <w:t xml:space="preserve">- Các người là người Châu Á!</w:t>
      </w:r>
    </w:p>
    <w:p>
      <w:pPr>
        <w:pStyle w:val="BodyText"/>
      </w:pPr>
      <w:r>
        <w:t xml:space="preserve">Ô Ấn phần lớn thời gian đều sống ở Thái Lan, hắn chỉ nghe hiểu tiếng phổ thông, đối với người ở nơi này nghe không hiểu.</w:t>
      </w:r>
    </w:p>
    <w:p>
      <w:pPr>
        <w:pStyle w:val="BodyText"/>
      </w:pPr>
      <w:r>
        <w:t xml:space="preserve">Tên đại hán khôi ngô lắp bắp nói tiếng phổ thông!</w:t>
      </w:r>
    </w:p>
    <w:p>
      <w:pPr>
        <w:pStyle w:val="BodyText"/>
      </w:pPr>
      <w:r>
        <w:t xml:space="preserve">- Tôi là người Châu Á!</w:t>
      </w:r>
    </w:p>
    <w:p>
      <w:pPr>
        <w:pStyle w:val="BodyText"/>
      </w:pPr>
      <w:r>
        <w:t xml:space="preserve">- Vậy thì tốt! Các người đi gặp thủ lĩnh của tôi, thủ lĩnh có chuyện cần hỏi các người!</w:t>
      </w:r>
    </w:p>
    <w:p>
      <w:pPr>
        <w:pStyle w:val="BodyText"/>
      </w:pPr>
      <w:r>
        <w:t xml:space="preserve">Ô Ấn vung tay lên, vài tên chiến sĩ chợt áp lấy bốn người này đi tới chỗ Nhạc Trọng.</w:t>
      </w:r>
    </w:p>
    <w:p>
      <w:pPr>
        <w:pStyle w:val="BodyText"/>
      </w:pPr>
      <w:r>
        <w:t xml:space="preserve">- Các người là người nào? Nơi này là đâu?</w:t>
      </w:r>
    </w:p>
    <w:p>
      <w:pPr>
        <w:pStyle w:val="BodyText"/>
      </w:pPr>
      <w:r>
        <w:t xml:space="preserve">Nhạc Trọng ngồi trên xe lăn, nhìn qua bốn đại hán bị áp giải tới.</w:t>
      </w:r>
    </w:p>
    <w:p>
      <w:pPr>
        <w:pStyle w:val="BodyText"/>
      </w:pPr>
      <w:r>
        <w:t xml:space="preserve">Bốn tên đại hán nhìn chung quanh một vòng, nhìn thấy đứng bên cạnh Nhạc Trọng là những người cầm AK, trong mắt đều hiện ra nét sợ hãi. Ba gã đại hán ánh mắt nhìn vào đại hán dáng người khôi ngô kia.</w:t>
      </w:r>
    </w:p>
    <w:p>
      <w:pPr>
        <w:pStyle w:val="BodyText"/>
      </w:pPr>
      <w:r>
        <w:t xml:space="preserve">Tên đại hán khôi ngô bị nhìn chằm chằm chằm một lúc lâu, mới cố lấy dũng khí nhìn qua Nhạc Trọng nói ra:</w:t>
      </w:r>
    </w:p>
    <w:p>
      <w:pPr>
        <w:pStyle w:val="BodyText"/>
      </w:pPr>
      <w:r>
        <w:t xml:space="preserve">- Tôi tên là Vương Hóa Lượng, là người Đông Bình thôn, ba người bọn họ là Diêu Hoành, Trầm Minh, La Cường! Nơi này là huyện Kinh Tây Đông Bình thôn.</w:t>
      </w:r>
    </w:p>
    <w:p>
      <w:pPr>
        <w:pStyle w:val="BodyText"/>
      </w:pPr>
      <w:r>
        <w:t xml:space="preserve">- Huyện Kinh Tây! ! Rốt cục về nước!</w:t>
      </w:r>
    </w:p>
    <w:p>
      <w:pPr>
        <w:pStyle w:val="BodyText"/>
      </w:pPr>
      <w:r>
        <w:t xml:space="preserve">Nhạc Trọng nghe ba chữ này, trong nội tâm thoáng buông lỏng một hơi. Bọn họ rốt cuộc cũng trở về.</w:t>
      </w:r>
    </w:p>
    <w:p>
      <w:pPr>
        <w:pStyle w:val="BodyText"/>
      </w:pPr>
      <w:r>
        <w:t xml:space="preserve">Trở lại trong nước, Nhạc Trọng lúc này mới cảm thấy an toàn một chút, tại Thái Lan đó là địa bàn của Ngô Nham Hoành, với tư cách người Thái Lan Ngô Nham Hoành có ưu thế bản địa lớn. Nhưng mà tại Trung Quốc thì ưu thế này chuyển qua phía Nhạc Trọng, ít nhất hắn có thể chiêu mộ người Hoa làm thuộc hạ, không đến mức không có binh mà chiêu mộ.</w:t>
      </w:r>
    </w:p>
    <w:p>
      <w:pPr>
        <w:pStyle w:val="BodyText"/>
      </w:pPr>
      <w:r>
        <w:t xml:space="preserve">Nhạc Trọng trực tiếp ném cái bánh ngọt cho Vương Hóa Lượng và hỏi:</w:t>
      </w:r>
    </w:p>
    <w:p>
      <w:pPr>
        <w:pStyle w:val="BodyText"/>
      </w:pPr>
      <w:r>
        <w:t xml:space="preserve">- Huyện Kinh Tây có căn cứ lớn nào không?</w:t>
      </w:r>
    </w:p>
    <w:p>
      <w:pPr>
        <w:pStyle w:val="BodyText"/>
      </w:pPr>
      <w:r>
        <w:t xml:space="preserve">Cái bánh ngọt này trong tận thế còn quý giá hơn vàng rất nhiều, Vương hóa sáng nhận được bánh ngọt thì trong mắt hiện lên vẻ hưng phấn, sau đó chần chờ một hồi mới lên tiếng:</w:t>
      </w:r>
    </w:p>
    <w:p>
      <w:pPr>
        <w:pStyle w:val="BodyText"/>
      </w:pPr>
      <w:r>
        <w:t xml:space="preserve">- Tại Long Đằng trấn có một người tên là Trần Lương tổ chức một căn cứ lớn, nhưng mà tôi khuyên các người không nên đi, Trần Lương không phải người tốt lành gì. La Cường là người trong căn cứ trốn ra, hắn biết được tương đối nhiều!</w:t>
      </w:r>
    </w:p>
    <w:p>
      <w:pPr>
        <w:pStyle w:val="BodyText"/>
      </w:pPr>
      <w:r>
        <w:t xml:space="preserve">Nhạc Trọng trực tiếp ném một khối bánh ngọt cho La Cường nói:</w:t>
      </w:r>
    </w:p>
    <w:p>
      <w:pPr>
        <w:pStyle w:val="BodyText"/>
      </w:pPr>
      <w:r>
        <w:t xml:space="preserve">- Nói những gì anh biết cho tôi nghe!</w:t>
      </w:r>
    </w:p>
    <w:p>
      <w:pPr>
        <w:pStyle w:val="BodyText"/>
      </w:pPr>
      <w:r>
        <w:t xml:space="preserve">La Cường nhìn cái bánh ngọt mà nước miếng chảy ra, sau đó gật gật đầu nói toàn bộ tình báo về Long Đằng trấn mà hắn biết cho Nhạc Trọng nghe.</w:t>
      </w:r>
    </w:p>
    <w:p>
      <w:pPr>
        <w:pStyle w:val="BodyText"/>
      </w:pPr>
      <w:r>
        <w:t xml:space="preserve">Long Đằng trấn Trần Lương trước tận thế là một tên lưu manh. Sau tận thế hắn may mắn thức tỉnh trở thành người tiến hóa. Tận thế không lâu thì quan đội liền thu phục Long Đằng trấn, Trần Lương cũng đánh vào căn cứ, bằng vào năng lực của hắn nhanh chóng trở thành bá chủ một phương ở Long Đằng trấn. Hai tháng trước, Trần Lương xếp đặt thiết kế tiêu diệt đại bộ phận quan quân của quân đội, sau đó giết sạch những người dám phản kháng, cưỡng ép chiếm lấy cả Long Đằng trấn.</w:t>
      </w:r>
    </w:p>
    <w:p>
      <w:pPr>
        <w:pStyle w:val="BodyText"/>
      </w:pPr>
      <w:r>
        <w:t xml:space="preserve">Trần Lương cướp lấy Long Đằng trấn thì hắn trải qua sinh hoạt mơ mơ màng màng, đem thủ hạ giết người heo chó, động là giết người. Trong Long Đằng trấn từ tâm phúc của hắn ra, những người còn lại đều trải qua sinh hoạt không ra hồn. La Cường không muốn sinh hoạt như vậy nữa.</w:t>
      </w:r>
    </w:p>
    <w:p>
      <w:pPr>
        <w:pStyle w:val="BodyText"/>
      </w:pPr>
      <w:r>
        <w:t xml:space="preserve">- Long Đằng trấn!</w:t>
      </w:r>
    </w:p>
    <w:p>
      <w:pPr>
        <w:pStyle w:val="BodyText"/>
      </w:pPr>
      <w:r>
        <w:t xml:space="preserve">Nhạc Trọng trầm ngâm một hồi, nhìn qua La Cường hỏi:</w:t>
      </w:r>
    </w:p>
    <w:p>
      <w:pPr>
        <w:pStyle w:val="BodyText"/>
      </w:pPr>
      <w:r>
        <w:t xml:space="preserve">- Long Đằng trấn có bao nhiêu tên chiến sĩ, bao nhiêu súng? Trần Lương có năng lực gì? Cao thủ dưới trướng của hắn có bao nhiêu?</w:t>
      </w:r>
    </w:p>
    <w:p>
      <w:pPr>
        <w:pStyle w:val="BodyText"/>
      </w:pPr>
      <w:r>
        <w:t xml:space="preserve">La Cường do dự một hồi mới cười khổ lắc lắc đầu nói:</w:t>
      </w:r>
    </w:p>
    <w:p>
      <w:pPr>
        <w:pStyle w:val="BodyText"/>
      </w:pPr>
      <w:r>
        <w:t xml:space="preserve">- Những chuyện này tôi không biết!</w:t>
      </w:r>
    </w:p>
    <w:p>
      <w:pPr>
        <w:pStyle w:val="BodyText"/>
      </w:pPr>
      <w:r>
        <w:t xml:space="preserve">Nhạc Trọng trầm mặc một hồi lâu trầm giọng nói:</w:t>
      </w:r>
    </w:p>
    <w:p>
      <w:pPr>
        <w:pStyle w:val="BodyText"/>
      </w:pPr>
      <w:r>
        <w:t xml:space="preserve">- Đã như vậy thế này đi! Vương Hóa Lượng, mang bọn tôi đi tới Đông Bình thôn.</w:t>
      </w:r>
    </w:p>
    <w:p>
      <w:pPr>
        <w:pStyle w:val="BodyText"/>
      </w:pPr>
      <w:r>
        <w:t xml:space="preserve">Hiện tại việc cấp bách là hành quân hai ngày qua đã thì người sống sót và đại quân vô cùng mệt mỏi, cần một nơi nghỉ ngơi dưỡng sức.</w:t>
      </w:r>
    </w:p>
    <w:p>
      <w:pPr>
        <w:pStyle w:val="BodyText"/>
      </w:pPr>
      <w:r>
        <w:t xml:space="preserve">Vương Hóa Lượng cẩn thận từng li từng tí nhắc nhở một câu:</w:t>
      </w:r>
    </w:p>
    <w:p>
      <w:pPr>
        <w:pStyle w:val="BodyText"/>
      </w:pPr>
      <w:r>
        <w:t xml:space="preserve">- Đại nhân! ! Trong Đông Bình thôn có rất nhiều tang thi. Còn vài đầu tang thi tiến hóa.</w:t>
      </w:r>
    </w:p>
    <w:p>
      <w:pPr>
        <w:pStyle w:val="BodyText"/>
      </w:pPr>
      <w:r>
        <w:t xml:space="preserve">Nhạc Trọng thản nhiên nói:</w:t>
      </w:r>
    </w:p>
    <w:p>
      <w:pPr>
        <w:pStyle w:val="BodyText"/>
      </w:pPr>
      <w:r>
        <w:t xml:space="preserve">- Anh không cần lo lắng. Chúng tôi sẽ giải quyết!</w:t>
      </w:r>
    </w:p>
    <w:p>
      <w:pPr>
        <w:pStyle w:val="BodyText"/>
      </w:pPr>
      <w:r>
        <w:t xml:space="preserve">Vương Hóa Lượng nhìn qua đám thủ hạ của Nhạc Trọng cầm AK, không có nói thêm gì, mang theo Nhạc Trọng và dại quân đi tới Đông Bình thôn.</w:t>
      </w:r>
    </w:p>
    <w:p>
      <w:pPr>
        <w:pStyle w:val="BodyText"/>
      </w:pPr>
      <w:r>
        <w:t xml:space="preserve">- Nơi này chính là Đông Bình thôn!</w:t>
      </w:r>
    </w:p>
    <w:p>
      <w:pPr>
        <w:pStyle w:val="BodyText"/>
      </w:pPr>
      <w:r>
        <w:t xml:space="preserve">Vương Hóa Lượng ở xa xa chỉ vào một cái thôn nói với Nhạc Trọng.</w:t>
      </w:r>
    </w:p>
    <w:p>
      <w:pPr>
        <w:pStyle w:val="BodyText"/>
      </w:pPr>
      <w:r>
        <w:t xml:space="preserve">- Giai Giai! Cô, Ô Ấn đi giải quyết tang thi trong thôn!</w:t>
      </w:r>
    </w:p>
    <w:p>
      <w:pPr>
        <w:pStyle w:val="BodyText"/>
      </w:pPr>
      <w:r>
        <w:t xml:space="preserve">Nhạc Trọng nhìn vào trong thôn, lại nhìn qua Minh Giai Giai cùng Ô Ấn ra lệnh.</w:t>
      </w:r>
    </w:p>
    <w:p>
      <w:pPr>
        <w:pStyle w:val="BodyText"/>
      </w:pPr>
      <w:r>
        <w:t xml:space="preserve">- Vâng! Chủ nhân!</w:t>
      </w:r>
    </w:p>
    <w:p>
      <w:pPr>
        <w:pStyle w:val="BodyText"/>
      </w:pPr>
      <w:r>
        <w:t xml:space="preserve">Minh Giai Giai nhu thuận ứng một câu, duỗi tay ra, một đạo quang mang chớp động, hai đầu ảnh lang chợt hiện ra trước mặt của nàng và phóng vào trong thôn.</w:t>
      </w:r>
    </w:p>
    <w:p>
      <w:pPr>
        <w:pStyle w:val="BodyText"/>
      </w:pPr>
      <w:r>
        <w:t xml:space="preserve">Triệu hồi hai con ảnh lang thì Minh Giai Giai nhu thuận đứng ở sau lưng của Nhạc Trọng, hai tay vịn lấy xe lăn. Hai ngày này Nhạc Trọng ngồi ở trên xe lăn, phụ trách đẩy xe chính là Minh Giai Giai tiểu loli.</w:t>
      </w:r>
    </w:p>
    <w:p>
      <w:pPr>
        <w:pStyle w:val="BodyText"/>
      </w:pPr>
      <w:r>
        <w:t xml:space="preserve">Bên cạnh chính là Ô Ấn cầm thanh ám ma đao, xung trận ngựa lên trước, giống như sét đánh cực nhanh tiến vào trong thôn nhỏ này.</w:t>
      </w:r>
    </w:p>
    <w:p>
      <w:pPr>
        <w:pStyle w:val="BodyText"/>
      </w:pPr>
      <w:r>
        <w:t xml:space="preserve">Nhạc Trọng nhìn thấy Ô Ấn đã xuất động, chợt nhìn qua Minh Giai Giai nói ra:</w:t>
      </w:r>
    </w:p>
    <w:p>
      <w:pPr>
        <w:pStyle w:val="BodyText"/>
      </w:pPr>
      <w:r>
        <w:t xml:space="preserve">- Chúng ta đi thôi!</w:t>
      </w:r>
    </w:p>
    <w:p>
      <w:pPr>
        <w:pStyle w:val="BodyText"/>
      </w:pPr>
      <w:r>
        <w:t xml:space="preserve">Ở bên cạnh Vương Hóa Lượng vô cùng giật mình nói:</w:t>
      </w:r>
    </w:p>
    <w:p>
      <w:pPr>
        <w:pStyle w:val="BodyText"/>
      </w:pPr>
      <w:r>
        <w:t xml:space="preserve">- Đại nhân! Trong thôn có hơn ba trăm con tang thi đang qua lại đấy, chàng trai kia không nên một mình đi vào!</w:t>
      </w:r>
    </w:p>
    <w:p>
      <w:pPr>
        <w:pStyle w:val="BodyText"/>
      </w:pPr>
      <w:r>
        <w:t xml:space="preserve">- Không cần lo lắng! ! Đi thôi!</w:t>
      </w:r>
    </w:p>
    <w:p>
      <w:pPr>
        <w:pStyle w:val="BodyText"/>
      </w:pPr>
      <w:r>
        <w:t xml:space="preserve">Nhạc Trọng cũng không có giải thích, chỉ nhàn nhạt ra lệnh.</w:t>
      </w:r>
    </w:p>
    <w:p>
      <w:pPr>
        <w:pStyle w:val="BodyText"/>
      </w:pPr>
      <w:r>
        <w:t xml:space="preserve">Minh Giai Giai phụ giúp Nhạc Trọng đẩy xe lăn đi vào trong thôn.</w:t>
      </w:r>
    </w:p>
    <w:p>
      <w:pPr>
        <w:pStyle w:val="BodyText"/>
      </w:pPr>
      <w:r>
        <w:t xml:space="preserve">Đoàn xe khổng lồ cũng nhanh chóng chạy vào trong thôn nhỏ.</w:t>
      </w:r>
    </w:p>
    <w:p>
      <w:pPr>
        <w:pStyle w:val="BodyText"/>
      </w:pPr>
      <w:r>
        <w:t xml:space="preserve">Vương Hóa Lượng bốn người không ngừng đi theo đoàn xe.</w:t>
      </w:r>
    </w:p>
    <w:p>
      <w:pPr>
        <w:pStyle w:val="BodyText"/>
      </w:pPr>
      <w:r>
        <w:t xml:space="preserve">Vừa tiến vào trong thôn, Vương Hóa Lượng bốn người chỉ nhìn thấy thi thể tang thi bị cắt đứt đầu và tang thi không biết bị hung thú gì cắn chết.</w:t>
      </w:r>
    </w:p>
    <w:p>
      <w:pPr>
        <w:pStyle w:val="BodyText"/>
      </w:pPr>
      <w:r>
        <w:t xml:space="preserve">Chiến sĩ dưới trướng của Nhạc Trọng thì tập trung thi thể của tang thi lại, một mồi lửa đốt tang thi thành tro bụi. Nếu như để thi thể tang thi lại trong thôn, cho dù không bị cuốn hút trở thành tang thi, nhưng mà sẽ dẫn tới các loại dịch bệnh.</w:t>
      </w:r>
    </w:p>
    <w:p>
      <w:pPr>
        <w:pStyle w:val="Compact"/>
      </w:pPr>
      <w:r>
        <w:t xml:space="preserve">- Đây là thực lực của đoàn xe sao? Quá kinh khủng! ! Thật sự là quá mạnh mẽ!</w:t>
      </w:r>
      <w:r>
        <w:br w:type="textWrapping"/>
      </w:r>
      <w:r>
        <w:br w:type="textWrapping"/>
      </w:r>
    </w:p>
    <w:p>
      <w:pPr>
        <w:pStyle w:val="Heading2"/>
      </w:pPr>
      <w:bookmarkStart w:id="462" w:name="chương-440-long-đằng-trấn."/>
      <w:bookmarkEnd w:id="462"/>
      <w:r>
        <w:t xml:space="preserve">440. Chương 440: Long Đằng Trấn.</w:t>
      </w:r>
    </w:p>
    <w:p>
      <w:pPr>
        <w:pStyle w:val="Compact"/>
      </w:pPr>
      <w:r>
        <w:br w:type="textWrapping"/>
      </w:r>
      <w:r>
        <w:br w:type="textWrapping"/>
      </w:r>
    </w:p>
    <w:p>
      <w:pPr>
        <w:pStyle w:val="BodyText"/>
      </w:pPr>
      <w:r>
        <w:t xml:space="preserve">Vương Hóa Lượng nhìn thấy thi thể tang thi đầy đất, trong nội tâm tràn ngập rung động. Chỉ phái ra một người mà Nhạc Trọng đã có thể tiêu diệt tang thi trong thôn, người mạnh mẽ như vậy Vương Hóa Lượng chưa từng nhìn thấy.</w:t>
      </w:r>
    </w:p>
    <w:p>
      <w:pPr>
        <w:pStyle w:val="BodyText"/>
      </w:pPr>
      <w:r>
        <w:t xml:space="preserve">Trịnh Minh Hòa nhìn qua thi thể tang thi trong thôn bị chém thành hai đoạn, trong mắt tràn ngập vẻ phức tạp, trong nội tâm hối hận không thôi:</w:t>
      </w:r>
    </w:p>
    <w:p>
      <w:pPr>
        <w:pStyle w:val="BodyText"/>
      </w:pPr>
      <w:r>
        <w:t xml:space="preserve">- Người tiến hóa! ! Đây là thực lực của người tiến hóa sao! Người tiến hóa thật sự là rất có ưu thế! ! Đáng giận! Nếu ngày đó mình không do dự, hiện giờ mình đã là người tiến hóa rồi!</w:t>
      </w:r>
    </w:p>
    <w:p>
      <w:pPr>
        <w:pStyle w:val="BodyText"/>
      </w:pPr>
      <w:r>
        <w:t xml:space="preserve">Ô Ấn đã trở thành một gã người tiến hóa, hắn là người tiến hóa hệ nhanh nhẹn, sau khi tiến hóa hắn lĩnh ngộ kỹ năng cố hóa nhanh nhẹn cấp ba. Hắn trở thành người tiến hóa thì đạt được một thanh ám ma đao sắc bén, cộng thêm hệ thống trang bị thần ma, hắn chém giết tang thi và dị thú bình thường dễ như thái rau.</w:t>
      </w:r>
    </w:p>
    <w:p>
      <w:pPr>
        <w:pStyle w:val="BodyText"/>
      </w:pPr>
      <w:r>
        <w:t xml:space="preserve">Chỉ mới hai ngày mà Ô Ấn đã thông qua chém giết đại lượng biến dị thú cùng tang thi trở thành người cường hóa cấp 17. Sức chiến đấu tăng lên thật nhanh chóng, Trịnh Minh Hòa tự nhận lúc này có thể đánh bại Ô Ấn, nhưng mà một khi Ô Ấn cũng trở thành cường giả cấp 30 thì hắn không còn là đối thủ của người ta.</w:t>
      </w:r>
    </w:p>
    <w:p>
      <w:pPr>
        <w:pStyle w:val="BodyText"/>
      </w:pPr>
      <w:r>
        <w:t xml:space="preserve">Hơn nữa Nhạc Trọng rất rõ ràng thiên vị cho Ô Ấn, Minh Giai Giai, Vệ Trữ Quốc ba người, hắn tiêu diệt Lang Nha doanh, cao thủ của Lý Quang Ý thu hoạch trang bị hệ thống thần ma đều dùng trên ba người này, làm cho thực lực của bọn họ tăng lên thật lớn. Mà Trịnh Minh Hòa vẫn như cũ vẫn sử dụng trang bị lúc ở Hồng môn mà thôi.</w:t>
      </w:r>
    </w:p>
    <w:p>
      <w:pPr>
        <w:pStyle w:val="BodyText"/>
      </w:pPr>
      <w:r>
        <w:t xml:space="preserve">Trịnh Minh Hòa thập phần tinh tường tại sao xuất hiện đãi ngộ khác biệt như vậy. Ban đầu khi Dịch Thủy Hùng phản loạn thì hắn do dự một hồi. Chính vì hắn do dự nên Nhạc Trọng mất tín nhiệm vào hắn, cũng không có giúp hắn trở thành người tiến hóa, đồng thời tài nguyên cũng không cho hắn.</w:t>
      </w:r>
    </w:p>
    <w:p>
      <w:pPr>
        <w:pStyle w:val="BodyText"/>
      </w:pPr>
      <w:r>
        <w:t xml:space="preserve">Hiện tại Ô Ấn, Minh Giai Giai, Vệ Trữ Quốc trong tay ba người nắm giữ lực lượng vũ trang hai trăm người. Mà Trịnh Minh Hòa trong tay vẫn chỉ có hai mươi tên thủ hạ, đồng thời thủ hạ của hắn đạn dược cũng không nhiều.</w:t>
      </w:r>
    </w:p>
    <w:p>
      <w:pPr>
        <w:pStyle w:val="BodyText"/>
      </w:pPr>
      <w:r>
        <w:t xml:space="preserve">Nhạc Trọng lúc này đi vào trong thôn, rất nhanh có chuyên gia phụ trách truy tìm vật tư không còn, tập trung phân loại lên từng chiếc xe tải và tùy thời sẽ rời đi.</w:t>
      </w:r>
    </w:p>
    <w:p>
      <w:pPr>
        <w:pStyle w:val="BodyText"/>
      </w:pPr>
      <w:r>
        <w:t xml:space="preserve">Đồng thời không lâu, trong thôn có mùi thịt bay lên, trừ cặn bã doanh, nữ doanh ra, tất cả người sống sót dù là người Hoa hay người Thái Lan đều có thịt cá sấu biến dị cấp hai ăn, trong quá trình không ngừng ăn uống, nguyên khí của bọn họ không ngừng khôi phục.</w:t>
      </w:r>
    </w:p>
    <w:p>
      <w:pPr>
        <w:pStyle w:val="BodyText"/>
      </w:pPr>
      <w:r>
        <w:t xml:space="preserve">Chỉ ăn thịt biến dị thú hai ba ngày, hơn ngàn người đã khôi phục nguyên khí tới mức trước tận thế. Rất nhiều nữ nhân da thịt đã sáng bóng, có chút lõm khuôn mặt đều tròn lên. Những nam nhân thì thân thể cường tráng và có lực lượng. Những người này lúc trước dinh dưỡng không đủ, chỉ còn lại xương cốt, bây giờ thì da thịt rắn chắc rồi.</w:t>
      </w:r>
    </w:p>
    <w:p>
      <w:pPr>
        <w:pStyle w:val="BodyText"/>
      </w:pPr>
      <w:r>
        <w:t xml:space="preserve">Đúng là nhờ có thịt cấp hai tồn tại, hơn một ngàn người sống sót không ngừng hành quân trong hai ngày qua. Nếu như không có thịt biến dị thú cấp hai tồn tại, dùng tố chất thân thể của những người sống sót, liên tục hành quân hai ngày, chỉ sợ phải chết hơn hai mươi người.</w:t>
      </w:r>
    </w:p>
    <w:p>
      <w:pPr>
        <w:pStyle w:val="BodyText"/>
      </w:pPr>
      <w:r>
        <w:t xml:space="preserve">- Chúng tôi cũng có thể ăn không?</w:t>
      </w:r>
    </w:p>
    <w:p>
      <w:pPr>
        <w:pStyle w:val="BodyText"/>
      </w:pPr>
      <w:r>
        <w:t xml:space="preserve">Vương Hóa Lượng nhìn thấy nhiều người ăn thịt thú biến dị và cơm trắng như vậy, nhịn không được nuốt nước miếng nói.</w:t>
      </w:r>
    </w:p>
    <w:p>
      <w:pPr>
        <w:pStyle w:val="BodyText"/>
      </w:pPr>
      <w:r>
        <w:t xml:space="preserve">La Cường ba người cũng nhìn qua mọi người ăn cơm và phần bụng kêu vang như sấm. Nếu không phải những phần tử cầm súng của Nhạc Trọng đang đứng quá mức nguy hiểm, bọn họ đã sớm lao lên ăn cơm rồi. Tận thế mưu sinh khó khăn, bốn người bọn họ cũng chỉ muốn kiếm ăn, chưa từng được ăn no.</w:t>
      </w:r>
    </w:p>
    <w:p>
      <w:pPr>
        <w:pStyle w:val="BodyText"/>
      </w:pPr>
      <w:r>
        <w:t xml:space="preserve">Nhạc Trọng khẽ mĩm cười nói:</w:t>
      </w:r>
    </w:p>
    <w:p>
      <w:pPr>
        <w:pStyle w:val="BodyText"/>
      </w:pPr>
      <w:r>
        <w:t xml:space="preserve">- Tùy tiện ăn đi! Đây là tạ lễ tình báo của các người!</w:t>
      </w:r>
    </w:p>
    <w:p>
      <w:pPr>
        <w:pStyle w:val="BodyText"/>
      </w:pPr>
      <w:r>
        <w:t xml:space="preserve">Trong thời gian ngắn, trong tay Nhạc Trọng không thiếu lương thực. Thời gian dài thì trừ phi đánh hạ kho lương thực dự trữ quốc gia cỡ lớn, nếu không thì bất luận thế lực nào cũng thiếu lương thực.</w:t>
      </w:r>
    </w:p>
    <w:p>
      <w:pPr>
        <w:pStyle w:val="BodyText"/>
      </w:pPr>
      <w:r>
        <w:t xml:space="preserve">Vương Hóa Lượng nhanh chóng cầm chén cơm trắng lớn ăn ngấu nghiến, hắn đã lâu không được ăn cơm và thịt.</w:t>
      </w:r>
    </w:p>
    <w:p>
      <w:pPr>
        <w:pStyle w:val="BodyText"/>
      </w:pPr>
      <w:r>
        <w:t xml:space="preserve">Nhạc Trọng thì cầm lấy thịt mà Minh Giai Giai cắt ăn, dùng nước dừa không nhanh không chậm uống cạn.</w:t>
      </w:r>
    </w:p>
    <w:p>
      <w:pPr>
        <w:pStyle w:val="BodyText"/>
      </w:pPr>
      <w:r>
        <w:t xml:space="preserve">Bốn người Vương Hóa Lượng sau khi ăn xong đưa mắt nhìn nhau, trong nội tâm đã hạ quyết tâm.</w:t>
      </w:r>
    </w:p>
    <w:p>
      <w:pPr>
        <w:pStyle w:val="BodyText"/>
      </w:pPr>
      <w:r>
        <w:t xml:space="preserve">Vương Hóa Lượng cả gan nhìn qua Nhạc Trọng hỏi:</w:t>
      </w:r>
    </w:p>
    <w:p>
      <w:pPr>
        <w:pStyle w:val="BodyText"/>
      </w:pPr>
      <w:r>
        <w:t xml:space="preserve">- Đại nhân, xin hỏi, ngài xưng hô như thế nào?</w:t>
      </w:r>
    </w:p>
    <w:p>
      <w:pPr>
        <w:pStyle w:val="BodyText"/>
      </w:pPr>
      <w:r>
        <w:t xml:space="preserve">Nhạc Trọng nói:</w:t>
      </w:r>
    </w:p>
    <w:p>
      <w:pPr>
        <w:pStyle w:val="BodyText"/>
      </w:pPr>
      <w:r>
        <w:t xml:space="preserve">- Tôi là Nhạc Trọng!</w:t>
      </w:r>
    </w:p>
    <w:p>
      <w:pPr>
        <w:pStyle w:val="BodyText"/>
      </w:pPr>
      <w:r>
        <w:t xml:space="preserve">Vương Hóa Lượng chờ mong nhìn qua Nhạc Trọng nói:</w:t>
      </w:r>
    </w:p>
    <w:p>
      <w:pPr>
        <w:pStyle w:val="BodyText"/>
      </w:pPr>
      <w:r>
        <w:t xml:space="preserve">- Nhạc Trọng đại nhân, chúng tôi có thể gia nhập đoàn xe hay không?</w:t>
      </w:r>
    </w:p>
    <w:p>
      <w:pPr>
        <w:pStyle w:val="BodyText"/>
      </w:pPr>
      <w:r>
        <w:t xml:space="preserve">Hiện tại nhân loại sống ở dã ngoại khó khăn hơn trước tận thế gấp mười lần. Chủ yếu là bởi vì có biến dị thú mạnh mẽ, cho dù là bầu trời, lục địa, hay là dòng suối khắp nơi đều có biến dị thú. Trừ phi là người cường hóa cao cấp, người tiến hóa, nếu không nhân loại bình thường chống lại đám biến dị thú này chỉ có chết mà thôi.</w:t>
      </w:r>
    </w:p>
    <w:p>
      <w:pPr>
        <w:pStyle w:val="BodyText"/>
      </w:pPr>
      <w:r>
        <w:t xml:space="preserve">Cho dù mạnh như Nhạc Trọng cũng không dám nói mình bị biến dị thú vây công mà không chết, càng đừng nói người thường.</w:t>
      </w:r>
    </w:p>
    <w:p>
      <w:pPr>
        <w:pStyle w:val="BodyText"/>
      </w:pPr>
      <w:r>
        <w:t xml:space="preserve">Bởi vì bọn họ sống ở dã ngoại quá gian nan, bốn người Vương Hóa Lượng lúc này mới có tâm tư gia nhập đoàn xe của Nhạc Trọng.</w:t>
      </w:r>
    </w:p>
    <w:p>
      <w:pPr>
        <w:pStyle w:val="BodyText"/>
      </w:pPr>
      <w:r>
        <w:t xml:space="preserve">Nhạc Trọng đem Trịnh Minh Hòa gọi tới:</w:t>
      </w:r>
    </w:p>
    <w:p>
      <w:pPr>
        <w:pStyle w:val="BodyText"/>
      </w:pPr>
      <w:r>
        <w:t xml:space="preserve">- Có thể! Nhưng mà gia nhập đoàn xe của tôi thì phải tuân thủ quy củ của đoàn xe! Trịnh Minh Hòa, anh nói quy củ của đoàn xe ấy người này nghe đi.</w:t>
      </w:r>
    </w:p>
    <w:p>
      <w:pPr>
        <w:pStyle w:val="BodyText"/>
      </w:pPr>
      <w:r>
        <w:t xml:space="preserve">Những người sống sót rải rác Nhạc Trọng cũng không bắt buộc bọn họ gia nhập đoàn xe của mình, mà là cho bọn họ lựa chọn. Dù sao cưỡng ép không ăn được dưa ngọt, như vậy có thể giảm thiểu rất nhiều cừu hận khi người ta gia nhập đoàn xe.</w:t>
      </w:r>
    </w:p>
    <w:p>
      <w:pPr>
        <w:pStyle w:val="BodyText"/>
      </w:pPr>
      <w:r>
        <w:t xml:space="preserve">Trịnh Minh Hòa một lần giảng thuật quy củ của Nhạc Trọng cho bọn người Vương Hóa Lượng nghe xong.</w:t>
      </w:r>
    </w:p>
    <w:p>
      <w:pPr>
        <w:pStyle w:val="BodyText"/>
      </w:pPr>
      <w:r>
        <w:t xml:space="preserve">Bốn người Vương Hóa Lượng thương nghị một hồi, đều lựa chọn gia nhập đoàn xe của Nhạc Trọng. Dù sao đoàn xe của Nhạc Trọng cũng giảng quy củ.</w:t>
      </w:r>
    </w:p>
    <w:p>
      <w:pPr>
        <w:pStyle w:val="BodyText"/>
      </w:pPr>
      <w:r>
        <w:t xml:space="preserve">Nhạc Trọng trực tiếp gọi La Cường hỏi:</w:t>
      </w:r>
    </w:p>
    <w:p>
      <w:pPr>
        <w:pStyle w:val="BodyText"/>
      </w:pPr>
      <w:r>
        <w:t xml:space="preserve">- La Cường! Anh biết đường đi tới Long Đằng trấn hay không?</w:t>
      </w:r>
    </w:p>
    <w:p>
      <w:pPr>
        <w:pStyle w:val="BodyText"/>
      </w:pPr>
      <w:r>
        <w:t xml:space="preserve">La Cường nói:</w:t>
      </w:r>
    </w:p>
    <w:p>
      <w:pPr>
        <w:pStyle w:val="BodyText"/>
      </w:pPr>
      <w:r>
        <w:t xml:space="preserve">- Thủ lĩnh! Tôi biết rõ!</w:t>
      </w:r>
    </w:p>
    <w:p>
      <w:pPr>
        <w:pStyle w:val="BodyText"/>
      </w:pPr>
      <w:r>
        <w:t xml:space="preserve">- Rất tốt! Vệ Trữ Quốc! Anh trấn thủ nơi này, Ô Ấn, Minh Giai Giai, Trịnh Minh Hòa, La Cường, bốn người các người đi tới Long Đằng trấn trước!</w:t>
      </w:r>
    </w:p>
    <w:p>
      <w:pPr>
        <w:pStyle w:val="BodyText"/>
      </w:pPr>
      <w:r>
        <w:t xml:space="preserve">Nhạc Trọng cởi tấm thảm che đùi lại, thoáng cái đứng lên.</w:t>
      </w:r>
    </w:p>
    <w:p>
      <w:pPr>
        <w:pStyle w:val="BodyText"/>
      </w:pPr>
      <w:r>
        <w:t xml:space="preserve">Trịnh Minh Hòa vừa nhìn thấy Nhạc Trọng đứng lên, trong mắt hiện ra thần sắc kinh hãi.</w:t>
      </w:r>
    </w:p>
    <w:p>
      <w:pPr>
        <w:pStyle w:val="BodyText"/>
      </w:pPr>
      <w:r>
        <w:t xml:space="preserve">- Hắn có thể đứng lên! ! Chân của hắn khôi phục! ! ! Làm sao có thể?</w:t>
      </w:r>
    </w:p>
    <w:p>
      <w:pPr>
        <w:pStyle w:val="BodyText"/>
      </w:pPr>
      <w:r>
        <w:t xml:space="preserve">- Chủ nhân! Ngài có thể đứng lên! Ngài khôi phục! Quá tốt!</w:t>
      </w:r>
    </w:p>
    <w:p>
      <w:pPr>
        <w:pStyle w:val="BodyText"/>
      </w:pPr>
      <w:r>
        <w:t xml:space="preserve">Minh Giai Giai nhìn qua Nhạc Trọng đứng lên, trên mặt đẹp tràn ngập ý vui mừng.</w:t>
      </w:r>
    </w:p>
    <w:p>
      <w:pPr>
        <w:pStyle w:val="BodyText"/>
      </w:pPr>
      <w:r>
        <w:t xml:space="preserve">- Thủ lĩnh quả nhiên có năng lực quỷ thần khó lường, ngay cả chân trái bị cụt vẫn tái sinh ra được! Thật sự là quá lợi hại!</w:t>
      </w:r>
    </w:p>
    <w:p>
      <w:pPr>
        <w:pStyle w:val="BodyText"/>
      </w:pPr>
      <w:r>
        <w:t xml:space="preserve">Ô Ấn nhìn qua Nhạc Trọng sau khi đứng dậy, trong mắt hiện ra thần sắc kính sợ.</w:t>
      </w:r>
    </w:p>
    <w:p>
      <w:pPr>
        <w:pStyle w:val="BodyText"/>
      </w:pPr>
      <w:r>
        <w:t xml:space="preserve">Vệ Trữ Quốc cũng có vẻ mặt mừng rỡ cùng sùng bái:</w:t>
      </w:r>
    </w:p>
    <w:p>
      <w:pPr>
        <w:pStyle w:val="BodyText"/>
      </w:pPr>
      <w:r>
        <w:t xml:space="preserve">- Thật sự là quá lợi hại! Không hổ là Nhạc lão đại!</w:t>
      </w:r>
    </w:p>
    <w:p>
      <w:pPr>
        <w:pStyle w:val="BodyText"/>
      </w:pPr>
      <w:r>
        <w:t xml:space="preserve">- Nhạc Trọng, chân của anh tốt rồi! Thật sự là chúc mừng!</w:t>
      </w:r>
    </w:p>
    <w:p>
      <w:pPr>
        <w:pStyle w:val="BodyText"/>
      </w:pPr>
      <w:r>
        <w:t xml:space="preserve">Đúng lúc này, Thư Thiên Nhã mang theo làn gió thơm đi tới, nàng nhìn thấy Nhạc Trọng sau khi đứng dậy, trong mắt hiện ra dị sắc, chợt khẽ cười nói:</w:t>
      </w:r>
    </w:p>
    <w:p>
      <w:pPr>
        <w:pStyle w:val="BodyText"/>
      </w:pPr>
      <w:r>
        <w:t xml:space="preserve">- Tôi cũng đi theo anh tới Long Đằng trấn nhé?</w:t>
      </w:r>
    </w:p>
    <w:p>
      <w:pPr>
        <w:pStyle w:val="BodyText"/>
      </w:pPr>
      <w:r>
        <w:t xml:space="preserve">- Tốt!</w:t>
      </w:r>
    </w:p>
    <w:p>
      <w:pPr>
        <w:pStyle w:val="Compact"/>
      </w:pPr>
      <w:r>
        <w:t xml:space="preserve">Nhạc Trọng nhìn qua Thư Thiên Nhã và trầm tư một hồi nói.</w:t>
      </w:r>
      <w:r>
        <w:br w:type="textWrapping"/>
      </w:r>
      <w:r>
        <w:br w:type="textWrapping"/>
      </w:r>
    </w:p>
    <w:p>
      <w:pPr>
        <w:pStyle w:val="Heading2"/>
      </w:pPr>
      <w:bookmarkStart w:id="463" w:name="chương-441-vào-trấn."/>
      <w:bookmarkEnd w:id="463"/>
      <w:r>
        <w:t xml:space="preserve">441. Chương 441: Vào Trấn.</w:t>
      </w:r>
    </w:p>
    <w:p>
      <w:pPr>
        <w:pStyle w:val="Compact"/>
      </w:pPr>
      <w:r>
        <w:br w:type="textWrapping"/>
      </w:r>
      <w:r>
        <w:br w:type="textWrapping"/>
      </w:r>
    </w:p>
    <w:p>
      <w:pPr>
        <w:pStyle w:val="BodyText"/>
      </w:pPr>
      <w:r>
        <w:t xml:space="preserve">Long Đằng trấn nằm trong biên cảnh Quảng Tây và giao giới một tiểu trấn của Thái Lan, lúc này ở bên ngoài trấn là đỉnh núi, lẳng lặng có bảy người đang đứng, là bọn người Nhạc Trọng.</w:t>
      </w:r>
    </w:p>
    <w:p>
      <w:pPr>
        <w:pStyle w:val="BodyText"/>
      </w:pPr>
      <w:r>
        <w:t xml:space="preserve">- Chỗ đó chính là Long Đằng trấn sao?</w:t>
      </w:r>
    </w:p>
    <w:p>
      <w:pPr>
        <w:pStyle w:val="BodyText"/>
      </w:pPr>
      <w:r>
        <w:t xml:space="preserve">Nhạc Trọng từ trong lòng ngực lấy một ống viễn vọng nhìn qua Long Đằng trấn bên kia.</w:t>
      </w:r>
    </w:p>
    <w:p>
      <w:pPr>
        <w:pStyle w:val="BodyText"/>
      </w:pPr>
      <w:r>
        <w:t xml:space="preserve">Ở cửa ra vào của Long Đằng trấn có bốn tên chiến sĩ đang đứng vặn vẹo, lúc này bốn gã chiến sĩ ném súng qua một bên, đang đánh bài.</w:t>
      </w:r>
    </w:p>
    <w:p>
      <w:pPr>
        <w:pStyle w:val="BodyText"/>
      </w:pPr>
      <w:r>
        <w:t xml:space="preserve">Gần cửa ra vào của trấn có tháp súng máy, nhưng mà trên tháp súng máy không có người gác, phòng ngự cực kỳ qua loa.</w:t>
      </w:r>
    </w:p>
    <w:p>
      <w:pPr>
        <w:pStyle w:val="BodyText"/>
      </w:pPr>
      <w:r>
        <w:t xml:space="preserve">- Thực là một đám đám ô hợp!</w:t>
      </w:r>
    </w:p>
    <w:p>
      <w:pPr>
        <w:pStyle w:val="BodyText"/>
      </w:pPr>
      <w:r>
        <w:t xml:space="preserve">Nhạc Trọng đưa mắt nhìn qua bên dưới và nghĩ trong lòng.</w:t>
      </w:r>
    </w:p>
    <w:p>
      <w:pPr>
        <w:pStyle w:val="BodyText"/>
      </w:pPr>
      <w:r>
        <w:t xml:space="preserve">Phòng ngự trong trấn nhỏ này Nhạc Trọng nhìn qua là kém cỏi nhất từng nhìn thấy, hoàn toàn là không có đề phòng gì cả, nếu như không có gì thì một doanh chiến sĩ là có thể hạ cái thôn nhỏ này rồi.</w:t>
      </w:r>
    </w:p>
    <w:p>
      <w:pPr>
        <w:pStyle w:val="BodyText"/>
      </w:pPr>
      <w:r>
        <w:t xml:space="preserve">- Chúng ta đi! !</w:t>
      </w:r>
    </w:p>
    <w:p>
      <w:pPr>
        <w:pStyle w:val="BodyText"/>
      </w:pPr>
      <w:r>
        <w:t xml:space="preserve">Nhạc Trọng mang theo mấy người Minh Giai Giai dễ dàng đi tới cái trấn nhỏ này. Nơi này là Trung Quốc không phải Thái Lan, Nhạc Trọng cũng làm bộ như người sống sót đi tới nơi này. Nếu như ở Thái Lan, Nhạc Trọng muốn lẫn vào trong bất cứ trọng địa quân sự nào cũng là chuyện cực kỳ khó.</w:t>
      </w:r>
    </w:p>
    <w:p>
      <w:pPr>
        <w:pStyle w:val="BodyText"/>
      </w:pPr>
      <w:r>
        <w:t xml:space="preserve">- Đứng lại! Các người là ai?</w:t>
      </w:r>
    </w:p>
    <w:p>
      <w:pPr>
        <w:pStyle w:val="BodyText"/>
      </w:pPr>
      <w:r>
        <w:t xml:space="preserve">Thời điểm mấy người Nhạc Trọng đi tới trước cửa thôn, bốn tên đang đánh bài có một tên đứng lên, ngăn ở trước người Nhạc Trọng và quát lớn.</w:t>
      </w:r>
    </w:p>
    <w:p>
      <w:pPr>
        <w:pStyle w:val="BodyText"/>
      </w:pPr>
      <w:r>
        <w:t xml:space="preserve">La Cường cúi người xuống và lên tiếng giải thích.</w:t>
      </w:r>
    </w:p>
    <w:p>
      <w:pPr>
        <w:pStyle w:val="BodyText"/>
      </w:pPr>
      <w:r>
        <w:t xml:space="preserve">- Chúng tôi là người sống sót ở Đông Bình thôn. Nghe nói nơi này có căn cứ do chính phủ thành lập vì vậy đến đây tìm nơi nương tựa.</w:t>
      </w:r>
    </w:p>
    <w:p>
      <w:pPr>
        <w:pStyle w:val="BodyText"/>
      </w:pPr>
      <w:r>
        <w:t xml:space="preserve">Tên chiến sĩ kia cẩn thận nhìn qua bọn người Nhạc Trọng, hắn nhìn thấy ba lô trên lưng mấy người Nhạc Trọng thì con mắt sáng ngời, chỉ vào ba lô mấy người Nhạc Trọng và nói:</w:t>
      </w:r>
    </w:p>
    <w:p>
      <w:pPr>
        <w:pStyle w:val="BodyText"/>
      </w:pPr>
      <w:r>
        <w:t xml:space="preserve">- Đem những ba lô này đưa đây, muốn đi vào căn cứ thì phải kiểm tra! Bất luận hàng cấm gì cũng không được đưa vào trong căn cứ.</w:t>
      </w:r>
    </w:p>
    <w:p>
      <w:pPr>
        <w:pStyle w:val="BodyText"/>
      </w:pPr>
      <w:r>
        <w:t xml:space="preserve">La Cường nhìn qua Nhạc Trọng và thấy Nhạc Trọng không có phản đối, chợt đem một ba lô mở ra xem.</w:t>
      </w:r>
    </w:p>
    <w:p>
      <w:pPr>
        <w:pStyle w:val="BodyText"/>
      </w:pPr>
      <w:r>
        <w:t xml:space="preserve">- Bánh ngọt! ! Sữa bò! ! Còn có thuốc lá! Thứ tốt! ! Xem như lão tử phát tài rồi!</w:t>
      </w:r>
    </w:p>
    <w:p>
      <w:pPr>
        <w:pStyle w:val="BodyText"/>
      </w:pPr>
      <w:r>
        <w:t xml:space="preserve">Tên chiến sĩ kia nhìn thấy trên lưng bọn người Nhạc Trọng đều là bánh ngọt, sữa bò các loại đồ ăn, trên mặt hiện ra thần sắc tham lam, dốc sức liều mạng đem những vật kia nhét vào trong ngực.</w:t>
      </w:r>
    </w:p>
    <w:p>
      <w:pPr>
        <w:pStyle w:val="BodyText"/>
      </w:pPr>
      <w:r>
        <w:t xml:space="preserve">Một tên chiến sĩ đi tới, hắn vừa nhìn thấy đồ trong ba lô thì trên mặt hiện ra thần sắc tham lam, thò tay cướp lấy những vật kia:</w:t>
      </w:r>
    </w:p>
    <w:p>
      <w:pPr>
        <w:pStyle w:val="BodyText"/>
      </w:pPr>
      <w:r>
        <w:t xml:space="preserve">- Tôi nhìn xem! ! Móa! Tiết Cương! Có nhiều đồ tốt như vậy không nên độc chiếm đấy!</w:t>
      </w:r>
    </w:p>
    <w:p>
      <w:pPr>
        <w:pStyle w:val="BodyText"/>
      </w:pPr>
      <w:r>
        <w:t xml:space="preserve">Bảo vệ cửa ra vào thì lợi ích lớn nhất chính là vơ vét đồ của những người sống sót, bọn họ tự nhiên không bỏ qua cơ hội này. Còn lại hai gã chiến sĩ cũng vây quanh, nhao nhao thò tay đem đồ nhét vào trong ngực của mình.</w:t>
      </w:r>
    </w:p>
    <w:p>
      <w:pPr>
        <w:pStyle w:val="BodyText"/>
      </w:pPr>
      <w:r>
        <w:t xml:space="preserve">Nhạc Trọng nhìn thấy màn này thì nhíu mày, những tên này biểu hiện không khác gì thổ phỉ.</w:t>
      </w:r>
    </w:p>
    <w:p>
      <w:pPr>
        <w:pStyle w:val="BodyText"/>
      </w:pPr>
      <w:r>
        <w:t xml:space="preserve">La Cường giả trang làm người sợ phiền phức, đau khổ nói:</w:t>
      </w:r>
    </w:p>
    <w:p>
      <w:pPr>
        <w:pStyle w:val="BodyText"/>
      </w:pPr>
      <w:r>
        <w:t xml:space="preserve">- Huynh đệ! ! Chừa chút cho tôi đi! ! Cầu các người! Tôi còn phải dựa vào những vật này mà sống đấy.</w:t>
      </w:r>
    </w:p>
    <w:p>
      <w:pPr>
        <w:pStyle w:val="BodyText"/>
      </w:pPr>
      <w:r>
        <w:t xml:space="preserve">Tiết Cương nhìn La Cường và sắc mặt trầm xuống., chửi ầm lên nói:</w:t>
      </w:r>
    </w:p>
    <w:p>
      <w:pPr>
        <w:pStyle w:val="BodyText"/>
      </w:pPr>
      <w:r>
        <w:t xml:space="preserve">- Câm mồm! Mày không nên được ặt mũi mà không biết xấu hổ, lão tử lấy đồ của mày là để mắt ày rồi! Lại lải nhải thì coi chừng lão tử sẽ xử bắn mày đấy! Cút đi cho nhanh!</w:t>
      </w:r>
    </w:p>
    <w:p>
      <w:pPr>
        <w:pStyle w:val="BodyText"/>
      </w:pPr>
      <w:r>
        <w:t xml:space="preserve">La Cường lúc này mới buông lỏng một hơi, vẻ mặt cầu xin mang theo Nhạc Trọng đi vào trong trấn.</w:t>
      </w:r>
    </w:p>
    <w:p>
      <w:pPr>
        <w:pStyle w:val="BodyText"/>
      </w:pPr>
      <w:r>
        <w:t xml:space="preserve">- Chậm!</w:t>
      </w:r>
    </w:p>
    <w:p>
      <w:pPr>
        <w:pStyle w:val="BodyText"/>
      </w:pPr>
      <w:r>
        <w:t xml:space="preserve">Đúng lúc này một gã chiến sĩ đột nhiên gọi ngừng lại.</w:t>
      </w:r>
    </w:p>
    <w:p>
      <w:pPr>
        <w:pStyle w:val="BodyText"/>
      </w:pPr>
      <w:r>
        <w:t xml:space="preserve">Nghe được tên kia kêu lại, Nhạc Trọng cơ bắp lúc này căng cứng lên, tùy thời chuẩn bị động thủ giết chết bốn tên này. Nếu như một khi động thủ thì phải dùng thủ đoạn sét đánh không kịp bưng tay tiêu diệt những kẻ phản kháng. Dưới tình huống không biết tình huống của Long Đằng mà tùy tiện động thủ là không nên, không cẩn thận thì bọn người Nhạc Trọng sẽ ở lại chỗ này mãi mãi.</w:t>
      </w:r>
    </w:p>
    <w:p>
      <w:pPr>
        <w:pStyle w:val="BodyText"/>
      </w:pPr>
      <w:r>
        <w:t xml:space="preserve">La Cường khom người một bộ dáng ăn nói khép nép nhát gan sợ phiền phức nhìn qua tên chiến sĩ hỏi:</w:t>
      </w:r>
    </w:p>
    <w:p>
      <w:pPr>
        <w:pStyle w:val="BodyText"/>
      </w:pPr>
      <w:r>
        <w:t xml:space="preserve">- Chuyện gì? Đại huynh đệ! !</w:t>
      </w:r>
    </w:p>
    <w:p>
      <w:pPr>
        <w:pStyle w:val="BodyText"/>
      </w:pPr>
      <w:r>
        <w:t xml:space="preserve">Tên chiến sĩ kia dâm quang trong mắt hiện ra, nhìn qua Thư Thiên Nhã ở sau lưng Nhạc Trọng từ trên xuống dưới.</w:t>
      </w:r>
    </w:p>
    <w:p>
      <w:pPr>
        <w:pStyle w:val="BodyText"/>
      </w:pPr>
      <w:r>
        <w:t xml:space="preserve">Tuy Thư Thiên Nhã có không ít bụi và đất, nhưng mà dáng người gợi cảm kia quần áo không cách nào che dấu được, đồng thời nàng giơ tay nhấc chân đều có một cổ khí chất tự tin cùng mị lực, những chuyện này nàng không che dấu được.</w:t>
      </w:r>
    </w:p>
    <w:p>
      <w:pPr>
        <w:pStyle w:val="BodyText"/>
      </w:pPr>
      <w:r>
        <w:t xml:space="preserve">Tên chiến sĩ kia vừa nhìn thấy Thư Thiên Nhã, đã bị nàng làm mê đắm, dáng người của nàng hấp dẫn hắn, hắn không ngờ nhìn qua bộ ngực đầy đặn của Thư Thiên Nhã.</w:t>
      </w:r>
    </w:p>
    <w:p>
      <w:pPr>
        <w:pStyle w:val="BodyText"/>
      </w:pPr>
      <w:r>
        <w:t xml:space="preserve">Tên chiến sĩ kia chỉ tay vào căn phòng nhỏ, nhìn qua Thư Thiên Nhã cười dâm đãng và nói:</w:t>
      </w:r>
    </w:p>
    <w:p>
      <w:pPr>
        <w:pStyle w:val="BodyText"/>
      </w:pPr>
      <w:r>
        <w:t xml:space="preserve">- Cô đi theo tôi qua đó một chút!</w:t>
      </w:r>
    </w:p>
    <w:p>
      <w:pPr>
        <w:pStyle w:val="BodyText"/>
      </w:pPr>
      <w:r>
        <w:t xml:space="preserve">- Điền Đỗ Minh! Loại người quái dị này mày cũng quan tâm? Nữ nhân này chỉ sợ mấy tháng không được tắm rửa sạch sẽ rồi!</w:t>
      </w:r>
    </w:p>
    <w:p>
      <w:pPr>
        <w:pStyle w:val="BodyText"/>
      </w:pPr>
      <w:r>
        <w:t xml:space="preserve">- Điền Đỗ Minh, mày không thuốc chữa rồi! ! Nhưng mà dáng người của xú nữ này không tệ.</w:t>
      </w:r>
    </w:p>
    <w:p>
      <w:pPr>
        <w:pStyle w:val="BodyText"/>
      </w:pPr>
      <w:r>
        <w:t xml:space="preserve">"..."</w:t>
      </w:r>
    </w:p>
    <w:p>
      <w:pPr>
        <w:pStyle w:val="BodyText"/>
      </w:pPr>
      <w:r>
        <w:t xml:space="preserve">Còn lại ba tên chiến sĩ nhìn qua mấy người Nhạc Trọng và thu hết đồ ăn, sau đó cười to lên.</w:t>
      </w:r>
    </w:p>
    <w:p>
      <w:pPr>
        <w:pStyle w:val="BodyText"/>
      </w:pPr>
      <w:r>
        <w:t xml:space="preserve">Bốn tên này cười lên dâm đãng, Thư Thiên Nhã tức tới mức sắc mặt tái nhợt, cơ hồ muốn ra tay đánh bốn tên này thành khối băng. Nàng cho dù là sau tận thế vẫn thuận buồm xuôi gió, vũ nhục như thế này vẫn là lần đầu tiên.</w:t>
      </w:r>
    </w:p>
    <w:p>
      <w:pPr>
        <w:pStyle w:val="BodyText"/>
      </w:pPr>
      <w:r>
        <w:t xml:space="preserve">Điền Đỗ Minh nhìn qua Thư Thiên Nhã đứng yên bất động, sắc mặt trầm xuống lớn tiếng quát lớn:</w:t>
      </w:r>
    </w:p>
    <w:p>
      <w:pPr>
        <w:pStyle w:val="BodyText"/>
      </w:pPr>
      <w:r>
        <w:t xml:space="preserve">- Mẹ kiếp! Cô còn không đi qua! Đừng ặt mũi mà không biết xấu hổ!</w:t>
      </w:r>
    </w:p>
    <w:p>
      <w:pPr>
        <w:pStyle w:val="BodyText"/>
      </w:pPr>
      <w:r>
        <w:t xml:space="preserve">Thư Thiên Nhã tâm niệm thay đổi thật nhanh, nàng quay đầu nhìn lại, liền thông thấy Nhạc Trọng bên cạnh không có ý định xuất đầu, nàng đã quyết định chắc chắn, thoáng cái bắt lấy cánh tay trái của Nhạc Trọng và bộ dáng nhát gan sợ phiền phức nói ra:</w:t>
      </w:r>
    </w:p>
    <w:p>
      <w:pPr>
        <w:pStyle w:val="BodyText"/>
      </w:pPr>
      <w:r>
        <w:t xml:space="preserve">- Đây là chồng của tôi!</w:t>
      </w:r>
    </w:p>
    <w:p>
      <w:pPr>
        <w:pStyle w:val="BodyText"/>
      </w:pPr>
      <w:r>
        <w:t xml:space="preserve">Nhạc Trọng hơi sững sờ, hắn cũng thật không ngờ Thư Thiên Nhã thoáng cái lại đẩy hắn ra ngoài.</w:t>
      </w:r>
    </w:p>
    <w:p>
      <w:pPr>
        <w:pStyle w:val="BodyText"/>
      </w:pPr>
      <w:r>
        <w:t xml:space="preserve">- Đây là nam nhân của cô?</w:t>
      </w:r>
    </w:p>
    <w:p>
      <w:pPr>
        <w:pStyle w:val="BodyText"/>
      </w:pPr>
      <w:r>
        <w:t xml:space="preserve">Điền Đỗ Minh đưa mắt nhìn qua Nhạc Trọng và khinh miệt uy hiếp nói:</w:t>
      </w:r>
    </w:p>
    <w:p>
      <w:pPr>
        <w:pStyle w:val="BodyText"/>
      </w:pPr>
      <w:r>
        <w:t xml:space="preserve">- Cho nữ nhân của mày bồi tao một đêm! Nếu không lão tử bây giờ sẽ bắn chết mày tại chỗ!</w:t>
      </w:r>
    </w:p>
    <w:p>
      <w:pPr>
        <w:pStyle w:val="BodyText"/>
      </w:pPr>
      <w:r>
        <w:t xml:space="preserve">Sau tận thế mạng người tiện như con kiến, bọn người Điền Đỗ Minh cũng từng lấy vài mạng người rồi, căn bản không đem bình thường người là người. Nơi này là Long Đằng trấn, trừ người có hậu đài bọn họ không dám trêu chọc ra, mặt khác người sống sót khác bọn họ không đặt vào mắt.</w:t>
      </w:r>
    </w:p>
    <w:p>
      <w:pPr>
        <w:pStyle w:val="BodyText"/>
      </w:pPr>
      <w:r>
        <w:t xml:space="preserve">Nhạc Trọng quay đầu nhìn qua hai bên vài lần, phát hiện ở chung quanh cửa trấn có người sống sót tồn tại, giống như chết lặng vậy. Ở cách một trăm mét có bao cát lưới sắt làm thành trận địa, ở đó có một cây súng máy hạng nặng, nhưng mà có hai tên gác súng máy nằm ngáy o..o..., trừ chuyện đó ra không ai chú ý tới bên này.</w:t>
      </w:r>
    </w:p>
    <w:p>
      <w:pPr>
        <w:pStyle w:val="BodyText"/>
      </w:pPr>
      <w:r>
        <w:t xml:space="preserve">- Móa! Mày dám bỏ qua lão tử! Lão tử đánh chết mày!</w:t>
      </w:r>
    </w:p>
    <w:p>
      <w:pPr>
        <w:pStyle w:val="BodyText"/>
      </w:pPr>
      <w:r>
        <w:t xml:space="preserve">Điền Đỗ Minh nhìn thây Nhạc Trọng không thèm nhìn qua hắn, trong nội tâm giận dữ, lập tức giơ súng nhắm vào Nhạc Trọng. Hắn gần đây hung hăng càn quấy đã quen rồi, cơ hồ không có gì người sống sót nào dám làm hắn tức giận, Nhạc Trọng bỏ qua như vậy làm cho hắn cảm thấy vô cùng nhục nhã.</w:t>
      </w:r>
    </w:p>
    <w:p>
      <w:pPr>
        <w:pStyle w:val="BodyText"/>
      </w:pPr>
      <w:r>
        <w:t xml:space="preserve">Nhạc Trọng quay người lại, trong mắt hàn mang chợt lóe lên, hắn duỗi tay chộp vào yết hầu của Điền Đỗ Minh, dùng sức sờ một cái, lực lượng cực lớn bóp nát yết hầu của Điền Đỗ Minh.</w:t>
      </w:r>
    </w:p>
    <w:p>
      <w:pPr>
        <w:pStyle w:val="BodyText"/>
      </w:pPr>
      <w:r>
        <w:t xml:space="preserve">Trong mắt Điền Đỗ Minh hiện ra thần sắc kinh hãi, hắn như thế nào không nghĩ người chết lại là mình.</w:t>
      </w:r>
    </w:p>
    <w:p>
      <w:pPr>
        <w:pStyle w:val="BodyText"/>
      </w:pPr>
      <w:r>
        <w:t xml:space="preserve">Nhạc Trọng lạnh lùng ra lệnh:</w:t>
      </w:r>
    </w:p>
    <w:p>
      <w:pPr>
        <w:pStyle w:val="BodyText"/>
      </w:pPr>
      <w:r>
        <w:t xml:space="preserve">- Động thủ! Đừng cho bọn chúng lên tiếng! Tôi cần người sống!</w:t>
      </w:r>
    </w:p>
    <w:p>
      <w:pPr>
        <w:pStyle w:val="BodyText"/>
      </w:pPr>
      <w:r>
        <w:t xml:space="preserve">Ô Ấn lập tức bạo phát, giống như con báo lập tức bạo phát tốc độ cực nhanh, lập tức hiện ra sau lưng của một tên và chặt vào cổ của tên này làm hắn ngất đi.</w:t>
      </w:r>
    </w:p>
    <w:p>
      <w:pPr>
        <w:pStyle w:val="BodyText"/>
      </w:pPr>
      <w:r>
        <w:t xml:space="preserve">Trịnh Minh Hòa chính là cường giả kinh nghiệm chiến đấu vô cùng phong phú, hắn nghe lệnh của Nhạc Trọng thì đã chuẩn bị chiến đấu từ trước rồi, lựa chọn địa hình có lợi nhất. Một khi nhận được mệnh lệnh, hắn liền bổ nhào qua, hai phát chặt cổ lần nữa thì đã làm chúng ngất đi toàn bộ.</w:t>
      </w:r>
    </w:p>
    <w:p>
      <w:pPr>
        <w:pStyle w:val="BodyText"/>
      </w:pPr>
      <w:r>
        <w:t xml:space="preserve">Nhạc Trọng nhìn qua hai gã gác súng máy ở cách đó một trăm mét, hai mắt ngưng tụ, sau đó hai lần phát động Khủng Cụ Thuật. Hai đạo tinh thần lực cường đại tiến vào trong thưc hải của hai tên này, trực tiếp làm bọn chúng bị hù chết.</w:t>
      </w:r>
    </w:p>
    <w:p>
      <w:pPr>
        <w:pStyle w:val="BodyText"/>
      </w:pPr>
      <w:r>
        <w:t xml:space="preserve">Sau khi giải quyết sáu gã chiến sĩ, một chút âm thanh cũng không phát ra.</w:t>
      </w:r>
    </w:p>
    <w:p>
      <w:pPr>
        <w:pStyle w:val="BodyText"/>
      </w:pPr>
      <w:r>
        <w:t xml:space="preserve">Nhạc Trọng lưu lại Trịnh Minh Hòa, bạch cốt hai người lưu thủ bên ngoài, kéo lấy Tiết Cương ba người tiến vào trong một căn phòng nhỏ.</w:t>
      </w:r>
    </w:p>
    <w:p>
      <w:pPr>
        <w:pStyle w:val="BodyText"/>
      </w:pPr>
      <w:r>
        <w:t xml:space="preserve">Ô Ấn trực tiếp cầm nước tưới vào đầu của ba tên này, đem ba tinh giội tỉnh lại.</w:t>
      </w:r>
    </w:p>
    <w:p>
      <w:pPr>
        <w:pStyle w:val="BodyText"/>
      </w:pPr>
      <w:r>
        <w:t xml:space="preserve">- Thành thật một chút! Nếu không tao giết bọn mày!</w:t>
      </w:r>
    </w:p>
    <w:p>
      <w:pPr>
        <w:pStyle w:val="BodyText"/>
      </w:pPr>
      <w:r>
        <w:t xml:space="preserve">Tiết Cương ba người vừa mới tỉnh lại, chợt nghe được âm thanh lạnh như băng của Nhạc Trọng, đồng thời một họng súng đặt lên đầu của bọn họ, bọn họ thoáng cái trở nên hết sức thành thật, cũng không có la to cảnh báo người trong trấn. Dù sao không có gì quý hơn mạng của mình cả.</w:t>
      </w:r>
    </w:p>
    <w:p>
      <w:pPr>
        <w:pStyle w:val="BodyText"/>
      </w:pPr>
      <w:r>
        <w:t xml:space="preserve">Nhạc Trọng nhìn qua Tiết Cương ba người lạnh như băng nói:</w:t>
      </w:r>
    </w:p>
    <w:p>
      <w:pPr>
        <w:pStyle w:val="BodyText"/>
      </w:pPr>
      <w:r>
        <w:t xml:space="preserve">- Tao muốn biết tình báo của Long Đằng trấn, nếu như bọn mày thành thật khai thật, tao có thể cho bọn mày con đường sống. Nếu không nói thật thì bọn mày đi chết đi.</w:t>
      </w:r>
    </w:p>
    <w:p>
      <w:pPr>
        <w:pStyle w:val="BodyText"/>
      </w:pPr>
      <w:r>
        <w:t xml:space="preserve">Tiết Cương thoáng cái chấn kinh, quỳ gối trước người Nhạc Trọng và dập đầu liên tục, nói:</w:t>
      </w:r>
    </w:p>
    <w:p>
      <w:pPr>
        <w:pStyle w:val="BodyText"/>
      </w:pPr>
      <w:r>
        <w:t xml:space="preserve">- Tiểu nhân nhất định tri vô bất ngôn (không biết không nói) ngôn vô bất tẫn (biết gì nói nấy)! ! Đại nhân xin hỏi! Chỉ cần tôi biết rõ, tôi nguyện ý nói toàn bộ chi đại nhân nghe.</w:t>
      </w:r>
    </w:p>
    <w:p>
      <w:pPr>
        <w:pStyle w:val="BodyText"/>
      </w:pPr>
      <w:r>
        <w:t xml:space="preserve">- Tôi cái gì cũng nguyện ý nói.</w:t>
      </w:r>
    </w:p>
    <w:p>
      <w:pPr>
        <w:pStyle w:val="BodyText"/>
      </w:pPr>
      <w:r>
        <w:t xml:space="preserve">- Chỉ cần là tôi biết rõ! Tôi nhất định sẽ không chút giấu diếm.</w:t>
      </w:r>
    </w:p>
    <w:p>
      <w:pPr>
        <w:pStyle w:val="BodyText"/>
      </w:pPr>
      <w:r>
        <w:t xml:space="preserve">"..."</w:t>
      </w:r>
    </w:p>
    <w:p>
      <w:pPr>
        <w:pStyle w:val="BodyText"/>
      </w:pPr>
      <w:r>
        <w:t xml:space="preserve">Ba tên chiến sĩ này không có cốt khí nhìn qua Nhạc Trọng dập đầu cầu khẩn. Chỉ cần còn sống thì không ai xương cứng cả.</w:t>
      </w:r>
    </w:p>
    <w:p>
      <w:pPr>
        <w:pStyle w:val="Compact"/>
      </w:pPr>
      <w:r>
        <w:t xml:space="preserve">Nhạc Trọng lúc này mới bắt đầu điều tra hư thật của Long Đằng trấn. Tiết Cương ba người cũng đem toàn bộ tin tức mình biết nói cho Nhạc Trọng nghe.</w:t>
      </w:r>
      <w:r>
        <w:br w:type="textWrapping"/>
      </w:r>
      <w:r>
        <w:br w:type="textWrapping"/>
      </w:r>
    </w:p>
    <w:p>
      <w:pPr>
        <w:pStyle w:val="Heading2"/>
      </w:pPr>
      <w:bookmarkStart w:id="464" w:name="chương-442-vào-trấn.-2"/>
      <w:bookmarkEnd w:id="464"/>
      <w:r>
        <w:t xml:space="preserve">442. Chương 442: Vào Trấn. (2)</w:t>
      </w:r>
    </w:p>
    <w:p>
      <w:pPr>
        <w:pStyle w:val="Compact"/>
      </w:pPr>
      <w:r>
        <w:br w:type="textWrapping"/>
      </w:r>
      <w:r>
        <w:br w:type="textWrapping"/>
      </w:r>
    </w:p>
    <w:p>
      <w:pPr>
        <w:pStyle w:val="BodyText"/>
      </w:pPr>
      <w:r>
        <w:t xml:space="preserve">Trong Long Đằng trấn có hơn hai ngàn người sống sót ở lại. Trong đó bộ hạ của Trần Lương có bốn trăm người, nhưng mà bốn trăm người này phần lớn là đám ô hợp như Tiết Cương. Bộ hạ chính thức đánh nhau của Trần Lương chỉ hơn bốn mươi tên tâm phúc mà thôi, nhưng mà bốn mươi tên tâm phúc này có áo giáp da thú biến dị, cơ hồ đao thương bất nhập, đồng thời bọn họ là người cường hóa trên cấp mờ. Đúng là dựa vào bốn mươi tên tâm phúc và sức chiến đấu của hắn, Trần Lương mới là chưởng khống giả của trấn nhỏ.</w:t>
      </w:r>
    </w:p>
    <w:p>
      <w:pPr>
        <w:pStyle w:val="BodyText"/>
      </w:pPr>
      <w:r>
        <w:t xml:space="preserve">Mà trong bốn mươi tên tâm phuc này, có Tứ đại Kim Cương là người cường hóa trên cấp 30. Mà Tứ đại Kim Cương phân biệt là Lực Vương Mã Hùng, Hỏa Vương Hà Thắng, Thiên Vương Nguyên Trinh, Thanh Vương Từ Tấn.</w:t>
      </w:r>
    </w:p>
    <w:p>
      <w:pPr>
        <w:pStyle w:val="BodyText"/>
      </w:pPr>
      <w:r>
        <w:t xml:space="preserve">Trần Lương cướp được Long Đằng trấn thì hắn không quản lý gì cả. Cả thị trấn nhỏ do hắn điều khiển chướng khí mù mịt, hắn và bộ hạ của hắn phần lớn thời gian là chơi nữ nhân. Bởi vậy cả thị trấn nhỏ đều giống như tử trấn, nữ nhân có chút tư sắc và tôn nghiêm không dám bước ra ngoài cửa, hoặc là biến mình thành vừa bẩn vừa thối, làm cho người ta không ai có hứng thú. Nếu không phải khiếp sợ sức chiến đấu của Trần Lương thì cả trấn này sớm tạo phản rồi.</w:t>
      </w:r>
    </w:p>
    <w:p>
      <w:pPr>
        <w:pStyle w:val="BodyText"/>
      </w:pPr>
      <w:r>
        <w:t xml:space="preserve">Từ miệng của Tiết Cương thì Nhạc Trọng còn có được tình báo quý giá, chính là sau khi Trần Lương cướp được Long Đằng trấn thì bắt được liên đội biên phòng, hắn chỉ đánh liên đội biên phòng này vào trong nhà lao, một lòng mơ tưởng thu phục đám quân biên phòng này. Nhưng mà cho tới bây giờ hắn chỉ mới thu phục được sáu lính biên phòng mà thôi.</w:t>
      </w:r>
    </w:p>
    <w:p>
      <w:pPr>
        <w:pStyle w:val="BodyText"/>
      </w:pPr>
      <w:r>
        <w:t xml:space="preserve">Mà liên đội biên phòng này lấy Long Đằng trấn làm chủ lực.Sau khi bọn họ thu phục Long Đằng trấn xong thì sĩ quan cao cấp bị Trần Lương xếp đặt thiết kế tiêu diệt, cuối cùng những người đó bị tước đoạt vũ khí, không thể phát huy sức chiến đấu của bọn họ.</w:t>
      </w:r>
    </w:p>
    <w:p>
      <w:pPr>
        <w:pStyle w:val="BodyText"/>
      </w:pPr>
      <w:r>
        <w:t xml:space="preserve">- Liên đội biên phòng! Quá tốt!</w:t>
      </w:r>
    </w:p>
    <w:p>
      <w:pPr>
        <w:pStyle w:val="BodyText"/>
      </w:pPr>
      <w:r>
        <w:t xml:space="preserve">Nhạc Trọng nghe được tin tức này, lông mày có chút giãn ra. Những quân nhân chính quy trải qua huấn luyện thì vô cùng hiếu chiến. Có lính biên phòng làm nội tình, hắn có thể mở rộng thế lực ra một doanh, hơn nữa chỉ trải qua chiến đấu vài lần là một doanh này có sức chiến đấu mạnh ngay.</w:t>
      </w:r>
    </w:p>
    <w:p>
      <w:pPr>
        <w:pStyle w:val="BodyText"/>
      </w:pPr>
      <w:r>
        <w:t xml:space="preserve">Nhạc Trọng đứng lên trực tiếp nhìn qua Tiết Cương ra lệnh:</w:t>
      </w:r>
    </w:p>
    <w:p>
      <w:pPr>
        <w:pStyle w:val="BodyText"/>
      </w:pPr>
      <w:r>
        <w:t xml:space="preserve">- Đi! Mang tao đi ngục giam!</w:t>
      </w:r>
    </w:p>
    <w:p>
      <w:pPr>
        <w:pStyle w:val="BodyText"/>
      </w:pPr>
      <w:r>
        <w:t xml:space="preserve">Tiết Cương biến sắc, nhìn qua mấy người Minh Giai Giai bên cạnh Nhạc Trọng và khó xử nói ra:</w:t>
      </w:r>
    </w:p>
    <w:p>
      <w:pPr>
        <w:pStyle w:val="BodyText"/>
      </w:pPr>
      <w:r>
        <w:t xml:space="preserve">- Đại nhân! Chỗ ngục giam có hơn hai mươi tên chiến sĩ thủ vệ, đồng thời còn có Thiên Vương Nguyên Trinh lợi hại nhất trấn thủ, ngài tới đó có phải quá ít người hay không?</w:t>
      </w:r>
    </w:p>
    <w:p>
      <w:pPr>
        <w:pStyle w:val="BodyText"/>
      </w:pPr>
      <w:r>
        <w:t xml:space="preserve">Nhạc Trọng nghe vậy sắc mặt khẽ biến thành hơi chìm.</w:t>
      </w:r>
    </w:p>
    <w:p>
      <w:pPr>
        <w:pStyle w:val="BodyText"/>
      </w:pPr>
      <w:r>
        <w:t xml:space="preserve">Ô Ấn chợt dùng họng súng lạnh như băng chỉa vào đầu của Tiết Cương và nói ra:</w:t>
      </w:r>
    </w:p>
    <w:p>
      <w:pPr>
        <w:pStyle w:val="BodyText"/>
      </w:pPr>
      <w:r>
        <w:t xml:space="preserve">- Bảo mày dẫn đường thì dẫn đường đi! Đừng nói nhảm. Hoặc là mày muốn đầu có cái lỗ trên đó sao?</w:t>
      </w:r>
    </w:p>
    <w:p>
      <w:pPr>
        <w:pStyle w:val="BodyText"/>
      </w:pPr>
      <w:r>
        <w:t xml:space="preserve">Tiết Cương cả kinh, vội vàng nói:</w:t>
      </w:r>
    </w:p>
    <w:p>
      <w:pPr>
        <w:pStyle w:val="BodyText"/>
      </w:pPr>
      <w:r>
        <w:t xml:space="preserve">- Tôi dẫn! Tôi dẫn! Xin đừng bắn.</w:t>
      </w:r>
    </w:p>
    <w:p>
      <w:pPr>
        <w:pStyle w:val="BodyText"/>
      </w:pPr>
      <w:r>
        <w:t xml:space="preserve">Ô Ấn nhìn qua hai tên khác, hàn quang trong mắt lóe lên và hỏi:</w:t>
      </w:r>
    </w:p>
    <w:p>
      <w:pPr>
        <w:pStyle w:val="BodyText"/>
      </w:pPr>
      <w:r>
        <w:t xml:space="preserve">- Thủ lĩnh! Hai tên nay thì sao? Có nên tiêu diệt bọn chúng hay không?</w:t>
      </w:r>
    </w:p>
    <w:p>
      <w:pPr>
        <w:pStyle w:val="BodyText"/>
      </w:pPr>
      <w:r>
        <w:t xml:space="preserve">Ô Ấn trải qua quá nhiều chuyện rồi, đã không phải là người bình thường đơn thuần, mà là phát triển trở thành binh sĩ thiết huyết. Những địch nhân này tính mạng của họ trong mắt của hắn không khác gì con sâu con kiến, khi cần thiết sẽ giết chóc không do dự.</w:t>
      </w:r>
    </w:p>
    <w:p>
      <w:pPr>
        <w:pStyle w:val="BodyText"/>
      </w:pPr>
      <w:r>
        <w:t xml:space="preserve">Hai tên chiến sĩ nghe vậy thì sắc mặt tái nhợt, liên tục dập đầu với Nhạc Trọng.</w:t>
      </w:r>
    </w:p>
    <w:p>
      <w:pPr>
        <w:pStyle w:val="BodyText"/>
      </w:pPr>
      <w:r>
        <w:t xml:space="preserve">Nhạc Trọng nhìn qua hai tên chiến sĩ này, nói:</w:t>
      </w:r>
    </w:p>
    <w:p>
      <w:pPr>
        <w:pStyle w:val="BodyText"/>
      </w:pPr>
      <w:r>
        <w:t xml:space="preserve">- Đánh ngất xỉu trói lại đi! Tôi đã nói chỉ cần bọn họ phối hợp, tôi sẽ cho con đường sống. Nếu như bọn chúng xuất hiện ở chiến trường thì cứ giết là được.</w:t>
      </w:r>
    </w:p>
    <w:p>
      <w:pPr>
        <w:pStyle w:val="BodyText"/>
      </w:pPr>
      <w:r>
        <w:t xml:space="preserve">Nghe Nhạc Trọng nói thì Tiết Cương ở bên cạnh buông lỏng một hơi, hắn thập phần sợ hãi Nhạc Trọng qua sông đoạn cầu, sau khi chuyện thành công thì giết hắn.</w:t>
      </w:r>
    </w:p>
    <w:p>
      <w:pPr>
        <w:pStyle w:val="BodyText"/>
      </w:pPr>
      <w:r>
        <w:t xml:space="preserve">- Vâng!</w:t>
      </w:r>
    </w:p>
    <w:p>
      <w:pPr>
        <w:pStyle w:val="BodyText"/>
      </w:pPr>
      <w:r>
        <w:t xml:space="preserve">Ô Ấn nhận được lệnh của Nhạc Trọng thì lập tức tiến lên đánh ngất xỉu hai tên này, sau đó dùng dây thừng trói bọn chúng thật chặt.</w:t>
      </w:r>
    </w:p>
    <w:p>
      <w:pPr>
        <w:pStyle w:val="BodyText"/>
      </w:pPr>
      <w:r>
        <w:t xml:space="preserve">- Đi!</w:t>
      </w:r>
    </w:p>
    <w:p>
      <w:pPr>
        <w:pStyle w:val="BodyText"/>
      </w:pPr>
      <w:r>
        <w:t xml:space="preserve">Trấn nhỏ này giống như một cái trấn chết chóc, không có một gian cửa hàng nào mở cửa buôn bán, cũng không có người nào đi lại, đại bộ phận người sống sót đều trốn trong nhà, giống như cái xác không hồn chờ đợi tử vong giáng lâm.</w:t>
      </w:r>
    </w:p>
    <w:p>
      <w:pPr>
        <w:pStyle w:val="BodyText"/>
      </w:pPr>
      <w:r>
        <w:t xml:space="preserve">Chỉ có một ít bãi cỏ xanh và đại thụ thì có một ít người sống sót đang tìm kiếm côn trùng, lá cây, rau dại miễn cưỡng ăn no bụng sống qua ngày.</w:t>
      </w:r>
    </w:p>
    <w:p>
      <w:pPr>
        <w:pStyle w:val="Compact"/>
      </w:pPr>
      <w:r>
        <w:t xml:space="preserve">Không có người sống sót nhìn nhiều bọn người Nhạc Trọng cả, bọn họ không có khí lực quan tâm tới chuyện nào khác. Bọn họ ngay cả sống sót cũng vô cùng gian nan.</w:t>
      </w:r>
      <w:r>
        <w:br w:type="textWrapping"/>
      </w:r>
      <w:r>
        <w:br w:type="textWrapping"/>
      </w:r>
    </w:p>
    <w:p>
      <w:pPr>
        <w:pStyle w:val="Heading2"/>
      </w:pPr>
      <w:bookmarkStart w:id="465" w:name="chương-443-ảnh-lang."/>
      <w:bookmarkEnd w:id="465"/>
      <w:r>
        <w:t xml:space="preserve">443. Chương 443: Ảnh Lang.</w:t>
      </w:r>
    </w:p>
    <w:p>
      <w:pPr>
        <w:pStyle w:val="Compact"/>
      </w:pPr>
      <w:r>
        <w:br w:type="textWrapping"/>
      </w:r>
      <w:r>
        <w:br w:type="textWrapping"/>
      </w:r>
    </w:p>
    <w:p>
      <w:pPr>
        <w:pStyle w:val="BodyText"/>
      </w:pPr>
      <w:r>
        <w:t xml:space="preserve">Ven đường thỉnh thoảng có thể nhìn thấy vô số thi thể nhân loại hoặc người tự sát, nhưng mà không có người nào quan tâm tới những thi thể kia, cũng không có ai đi thanh lý chúng cả.</w:t>
      </w:r>
    </w:p>
    <w:p>
      <w:pPr>
        <w:pStyle w:val="BodyText"/>
      </w:pPr>
      <w:r>
        <w:t xml:space="preserve">Cả thị trấn nhỏ không có một tia sinh cơ, tỏa ra khí tức mục nát và già nua. Có lẽ không cần tang thi tấn công, cái trấn nhỏ này không kiên trì được mấy tháng nữa.</w:t>
      </w:r>
    </w:p>
    <w:p>
      <w:pPr>
        <w:pStyle w:val="BodyText"/>
      </w:pPr>
      <w:r>
        <w:t xml:space="preserve">- Tên Trần Lương này thật sự là một tên phế vật! Không ngờ biến thị trấn thành như thế này!</w:t>
      </w:r>
    </w:p>
    <w:p>
      <w:pPr>
        <w:pStyle w:val="BodyText"/>
      </w:pPr>
      <w:r>
        <w:t xml:space="preserve">Nhạc Trọng nhìn thấy không khí trong trấn nhỏ này trầm lắng như vậy, khẽ chau mày. Hắn lần đầu tiên nhìn thấy quản lý yếu kém như vậy, không có trật tự nào cả.</w:t>
      </w:r>
    </w:p>
    <w:p>
      <w:pPr>
        <w:pStyle w:val="BodyText"/>
      </w:pPr>
      <w:r>
        <w:t xml:space="preserve">Lúc trước cho dù là huyện Thanh Nguyên hay là thành phố SY tuy người sống sót trôi qua rất khổ, nhưng mà còn có trật tự nhất định, còn có một tia sinh cơ. Ở trong Long Đằng trấn này không có một tia sinh cơ nào, cơ hồ tất cả người sống sót giống như đang chờ chết vậy.</w:t>
      </w:r>
    </w:p>
    <w:p>
      <w:pPr>
        <w:pStyle w:val="BodyText"/>
      </w:pPr>
      <w:r>
        <w:t xml:space="preserve">Cùng nhau đi tới, Nhạc Trọng lúc này đi tới một ngục giam.</w:t>
      </w:r>
    </w:p>
    <w:p>
      <w:pPr>
        <w:pStyle w:val="BodyText"/>
      </w:pPr>
      <w:r>
        <w:t xml:space="preserve">Ở cửa ra vào của ngục giam có bên tên lính đang cầm súng trường 81 thủ vệ.</w:t>
      </w:r>
    </w:p>
    <w:p>
      <w:pPr>
        <w:pStyle w:val="BodyText"/>
      </w:pPr>
      <w:r>
        <w:t xml:space="preserve">- Tiêu diệt bọn chúng!</w:t>
      </w:r>
    </w:p>
    <w:p>
      <w:pPr>
        <w:pStyle w:val="BodyText"/>
      </w:pPr>
      <w:r>
        <w:t xml:space="preserve">Nhạc Trọng trực tiếp nhìn qua bạch cốt ra lệnh.</w:t>
      </w:r>
    </w:p>
    <w:p>
      <w:pPr>
        <w:pStyle w:val="BodyText"/>
      </w:pPr>
      <w:r>
        <w:t xml:space="preserve">Linh hồn ma hỏa trong mắt của bạch cốt chớp động lên vài cái, tay phải đưa lên và bốn gai xương bắn thẳng ra ngoài, lập tức xuyên qua đầu lâu của bốn tên lính đang cầm súng trường 81, giết chết bọn chúng.</w:t>
      </w:r>
    </w:p>
    <w:p>
      <w:pPr>
        <w:pStyle w:val="BodyText"/>
      </w:pPr>
      <w:r>
        <w:t xml:space="preserve">- Thật đáng sợ!</w:t>
      </w:r>
    </w:p>
    <w:p>
      <w:pPr>
        <w:pStyle w:val="BodyText"/>
      </w:pPr>
      <w:r>
        <w:t xml:space="preserve">Tiết Cương nhìn thấy màn này thì trong nội tâm phát lạnh, Nhạc Trọng vậy mà không nói hai lời đã ra lệnh cho thủ hạ giết qua, hơn nữa lập tức vô thanh vô tức tiêu diệt bốn tên lính gác, làm cho nội tâm của hắn tràn ngập hàn ý.</w:t>
      </w:r>
    </w:p>
    <w:p>
      <w:pPr>
        <w:pStyle w:val="BodyText"/>
      </w:pPr>
      <w:r>
        <w:t xml:space="preserve">- Giết sạch thủ vệ bên trong đi!</w:t>
      </w:r>
    </w:p>
    <w:p>
      <w:pPr>
        <w:pStyle w:val="BodyText"/>
      </w:pPr>
      <w:r>
        <w:t xml:space="preserve">Nhạc Trọng nhìn qua bạch cốt và trầm giọng ra lệnh. Nếu đã động thủ thì Nhạc Trọng không chút lưu tình.</w:t>
      </w:r>
    </w:p>
    <w:p>
      <w:pPr>
        <w:pStyle w:val="BodyText"/>
      </w:pPr>
      <w:r>
        <w:t xml:space="preserve">Bạch cốt nhận được lệnh của Nhạc Trọng thì giống như thiểm điện lao thẳng vào trong ngục giam.</w:t>
      </w:r>
    </w:p>
    <w:p>
      <w:pPr>
        <w:pStyle w:val="BodyText"/>
      </w:pPr>
      <w:r>
        <w:t xml:space="preserve">Bạch cốt có được tốc độ gấp năm lần người bình thường, tuy so ra thì kém Nhạc Trọng, nhưng mà vẫn ảp đảo trên người bình thường, nó vừa xông vào trong ngục giam, từng đạo cốt nhận mãnh liệt bắn ra ngoài, đem những tên thủ vệ đang canh giữ nhà giam giết đi.</w:t>
      </w:r>
    </w:p>
    <w:p>
      <w:pPr>
        <w:pStyle w:val="BodyText"/>
      </w:pPr>
      <w:r>
        <w:t xml:space="preserve">Tốc độ của bạch cốt quá mức nhanh nhẹn, nó vẫn chém giết mười ba tên thủ vệ thì đám thủ vệ trong nhà giam mới kịp thời phản ứng, bọn chúng nhao nhao dốc sức liều mạng bắn vào bạch cốt. Nhưng mà viên đạn bắn lên người của bạch cốt thì chợt nhao nhao bị đẩy lùi ra ngoài, bạch cốt tiện tay cốt nhận tung bay, trực tiếp chém giết vài tên thủ vệ còn lại.</w:t>
      </w:r>
    </w:p>
    <w:p>
      <w:pPr>
        <w:pStyle w:val="BodyText"/>
      </w:pPr>
      <w:r>
        <w:t xml:space="preserve">Thời điểm bạch cốt giết chết tên thủ vệ cuối cùng, cửa một gian phòng bị đẩy ra ngoài, một tên nam nhân chỉ mặc đồ lót, toàn thân lõa lồ đi ra khỏi phòng. Nam nhân này chính là Trần Lương nói tới một trong Tứ đại Kim Cương Thiên Vương Nguyên Trinh!</w:t>
      </w:r>
    </w:p>
    <w:p>
      <w:pPr>
        <w:pStyle w:val="BodyText"/>
      </w:pPr>
      <w:r>
        <w:t xml:space="preserve">Nguyên Trinh nhìn thấy chung quanh là xác của đám thủ vệ, trong nội tâm rùng mình, hắn nhìn qua bạch cốt lớn tiếng quát lớn:</w:t>
      </w:r>
    </w:p>
    <w:p>
      <w:pPr>
        <w:pStyle w:val="BodyText"/>
      </w:pPr>
      <w:r>
        <w:t xml:space="preserve">- Mày là thằng nào? Dám can đảm tới đây giương oai?</w:t>
      </w:r>
    </w:p>
    <w:p>
      <w:pPr>
        <w:pStyle w:val="BodyText"/>
      </w:pPr>
      <w:r>
        <w:t xml:space="preserve">Bạch cốt không nói hai lời, cầm búa lớn trong tay và sát cơ lẫm lẫm không ngừng tiến về phía của Nguyên Trinh.</w:t>
      </w:r>
    </w:p>
    <w:p>
      <w:pPr>
        <w:pStyle w:val="BodyText"/>
      </w:pPr>
      <w:r>
        <w:t xml:space="preserve">- Mày đáng chết! Dị quang trong mắt Nguyên Trinh lóe lên, nổi giận gầm lên một tiếng, bước lên phía trước một bước, phát động kỹ năng thao túng đại địa, một đạo gai đất từ dưới đất bắn thẳng về phía bạch cốt.</w:t>
      </w:r>
    </w:p>
    <w:p>
      <w:pPr>
        <w:pStyle w:val="BodyText"/>
      </w:pPr>
      <w:r>
        <w:t xml:space="preserve">Gai đất này thành hình thật nhanh, thoáng cái đã đâm mạnh vào trên người của bạch cốt, đem nó trực tiếp đánh lên đỉnh của nhà giam.</w:t>
      </w:r>
    </w:p>
    <w:p>
      <w:pPr>
        <w:pStyle w:val="BodyText"/>
      </w:pPr>
      <w:r>
        <w:t xml:space="preserve">Thiên Vương Nguyên Trinh có được kỹ năng thao túng đại địa, thao túng đại địa hắn tăng lên cấp ba rồi, đồng thời hắn cũng là một cường giả chuyên môn tăng tinh thần lực lên 39 điểm. Hắn thao túng gai đất so với người bình thường sử dụng gai đất mạnh hơn vài lần, tốc độ đâm kích cũng gấp đôi.</w:t>
      </w:r>
    </w:p>
    <w:p>
      <w:pPr>
        <w:pStyle w:val="BodyText"/>
      </w:pPr>
      <w:r>
        <w:t xml:space="preserve">Cho dù là kỹ năng gì, trong tay người khác nhau thì cách sử dụng khác nhau. Thiên Vương Nguyên Trinh xác thực có được sức chiến đấu đáng sợ, cả Long Đằng trấn chỉ có Trần Lương là hắn không có nắm chắc chiến thắng mà thôi.</w:t>
      </w:r>
    </w:p>
    <w:p>
      <w:pPr>
        <w:pStyle w:val="BodyText"/>
      </w:pPr>
      <w:r>
        <w:t xml:space="preserve">Nguyên Trinh nhìn qua bạch cốt dính trên trần nhà và cười lạnh, nói:</w:t>
      </w:r>
    </w:p>
    <w:p>
      <w:pPr>
        <w:pStyle w:val="BodyText"/>
      </w:pPr>
      <w:r>
        <w:t xml:space="preserve">- Cặn bã! Chỉ bằng vào tên rác rưởi như mày mà cũng dám tới đây cướp ngục, thật sự là không biết tự lượng sức mình!</w:t>
      </w:r>
    </w:p>
    <w:p>
      <w:pPr>
        <w:pStyle w:val="BodyText"/>
      </w:pPr>
      <w:r>
        <w:t xml:space="preserve">Đột nhiên lúc này sắc mặt Nguyên Trinh đại biến, một cái gai đất lập tức hiện ra che ở trước người của hắn.</w:t>
      </w:r>
    </w:p>
    <w:p>
      <w:pPr>
        <w:pStyle w:val="BodyText"/>
      </w:pPr>
      <w:r>
        <w:t xml:space="preserve">Cơ hồ là sau một khắc ở không xa truyền ra vài tiếng vang, sáu viên đạn gai độc bắn lên gai đất, trực tiếp bắn ra sáu lỗ nhỏ trên gai đất, oanh lên người của Nguyên Trinh và làm hăn té trên mặt đất</w:t>
      </w:r>
    </w:p>
    <w:p>
      <w:pPr>
        <w:pStyle w:val="BodyText"/>
      </w:pPr>
      <w:r>
        <w:t xml:space="preserve">Nhạc Trọng huy động Hắc Nha Đao chém tới, gai đất kia bị một đao chém đứt, nhìn thấy Nguyên Trinh từ dưới đất miễn cưỡng đứng lên.</w:t>
      </w:r>
    </w:p>
    <w:p>
      <w:pPr>
        <w:pStyle w:val="BodyText"/>
      </w:pPr>
      <w:r>
        <w:t xml:space="preserve">- Không chết? Giáp da biến dị thú thật tốt! Hẳn là giáp da của biến dị thú cấp hai rồi!</w:t>
      </w:r>
    </w:p>
    <w:p>
      <w:pPr>
        <w:pStyle w:val="BodyText"/>
      </w:pPr>
      <w:r>
        <w:t xml:space="preserve">Nhạc Trọng nhìn Nguyên Trinh và nhanh chóng đưa ra suy đoán.</w:t>
      </w:r>
    </w:p>
    <w:p>
      <w:pPr>
        <w:pStyle w:val="BodyText"/>
      </w:pPr>
      <w:r>
        <w:t xml:space="preserve">Cơ hồ chỉ có da của biến dị thú trên cấp hai mới có thể ngăn cản viên đạn gai độc bắn trúng, giáp da biến dị dươi cấp hai không thể ngăn cản viên đạn gai độc, không cách nào phòng ngự hoàn toàn.</w:t>
      </w:r>
    </w:p>
    <w:p>
      <w:pPr>
        <w:pStyle w:val="BodyText"/>
      </w:pPr>
      <w:r>
        <w:t xml:space="preserve">Nguyên Trinh vừa mới từ trên đất đứng lên, từ trên trần nhà, một đạo gai xương bén nhọt đâm xuống đầu của hắn.</w:t>
      </w:r>
    </w:p>
    <w:p>
      <w:pPr>
        <w:pStyle w:val="BodyText"/>
      </w:pPr>
      <w:r>
        <w:t xml:space="preserve">Nguyên Trinh hoảng hốt lập tức phát động kỹ năng thao túng đại địa, một gai đất thật nhanh ngăn ở trước người của hắn.</w:t>
      </w:r>
    </w:p>
    <w:p>
      <w:pPr>
        <w:pStyle w:val="BodyText"/>
      </w:pPr>
      <w:r>
        <w:t xml:space="preserve">Gai xương kia đâm vào gai đất ba phần thì hết lực dừng lại.</w:t>
      </w:r>
    </w:p>
    <w:p>
      <w:pPr>
        <w:pStyle w:val="BodyText"/>
      </w:pPr>
      <w:r>
        <w:t xml:space="preserve">Bạch cốt từ trên trần nhà nhảy xuống, cầm búa lớn hung hăng bổ lên phía trước.</w:t>
      </w:r>
    </w:p>
    <w:p>
      <w:pPr>
        <w:pStyle w:val="BodyText"/>
      </w:pPr>
      <w:r>
        <w:t xml:space="preserve">Một búa bổ lên thì bức tường chấn động, chợt rạn nứt ra.</w:t>
      </w:r>
    </w:p>
    <w:p>
      <w:pPr>
        <w:pStyle w:val="BodyText"/>
      </w:pPr>
      <w:r>
        <w:t xml:space="preserve">Mà Nguyên Trinh lúc này điên cuồng thúc dục kỹ năng, gai đất phủ kín vết rạn khóa búa lớn của bạch cốt lại, đồng thời tâm niệm của hắn vừa động thao túng gai đất, chợt xuất hiện hai lỗ nhỏ để hắn nhìn qua bên kia.</w:t>
      </w:r>
    </w:p>
    <w:p>
      <w:pPr>
        <w:pStyle w:val="BodyText"/>
      </w:pPr>
      <w:r>
        <w:t xml:space="preserve">Thời điểm Nguyên Trinh nhìn thấy hình ảnh bên kia, đột nhiên từ bóng dáng của hắn có một đầu ảnh lang vô thanh vô tức thoáng cái bổ nhào vào cổ của hắn, mở miệng lớn dính máu một ngụm cắn vào cổ của Nguyên Trinh.</w:t>
      </w:r>
    </w:p>
    <w:p>
      <w:pPr>
        <w:pStyle w:val="BodyText"/>
      </w:pPr>
      <w:r>
        <w:t xml:space="preserve">- Xuất hiện lúc nào?</w:t>
      </w:r>
    </w:p>
    <w:p>
      <w:pPr>
        <w:pStyle w:val="BodyText"/>
      </w:pPr>
      <w:r>
        <w:t xml:space="preserve">Nguyên Trinh hiện ra suy nghĩ cuối cùng này, cổ của hắn chợt bị ảnh lang cắn trúng và đầu bay lên cao cao.</w:t>
      </w:r>
    </w:p>
    <w:p>
      <w:pPr>
        <w:pStyle w:val="BodyText"/>
      </w:pPr>
      <w:r>
        <w:t xml:space="preserve">Ảnh lang là triệu hoán thú có thể xuyên qua các bóng râm, rất khó bị người phát hiện. Nguyên Trinh đang chiến đấu với bạch cốt nên không có du lực phân tâm, bởi vậy lúc này mới bị ảnh lang một kích đắc thủ. Nếu như Minh Giai Giai đấu với Nguyên Trinh thì Nguyên Trinh thoáng cái có thể miểu sát Minh Giai Giai.</w:t>
      </w:r>
    </w:p>
    <w:p>
      <w:pPr>
        <w:pStyle w:val="BodyText"/>
      </w:pPr>
      <w:r>
        <w:t xml:space="preserve">Mất đi kỹ năng của Nguyên Trinh ủng hộ, những tường đất và gai đất nhao nhao sụp đổ..</w:t>
      </w:r>
    </w:p>
    <w:p>
      <w:pPr>
        <w:pStyle w:val="BodyText"/>
      </w:pPr>
      <w:r>
        <w:t xml:space="preserve">Nhạc Trọng tiêu diệt Nguyên Trinh xong liề bảo Trịnh Minh Hòa đem những lính biên phòng bị nhốt thả ra ngoài, tập hợp trước mặt của hắn.</w:t>
      </w:r>
    </w:p>
    <w:p>
      <w:pPr>
        <w:pStyle w:val="BodyText"/>
      </w:pPr>
      <w:r>
        <w:t xml:space="preserve">Nhạc Trọng nhìn qua đám lính biên phòng kia và nói:</w:t>
      </w:r>
    </w:p>
    <w:p>
      <w:pPr>
        <w:pStyle w:val="BodyText"/>
      </w:pPr>
      <w:r>
        <w:t xml:space="preserve">- Tôi là Nhạc Trọng! Là tôi cứu các người! Hiện tại các người có ai lựa chọn, thứ nhất, chỉ cần đáp ứng không thú nghịch với tôi, các người có thể tự hành rời đi, rời khỏi thị trấn nhỏ. Thứ hai, ra sức cho tôi, cùng tôi chiến đấu tiêu diệt Trần Lương. Hơn nữa từ nay về sau phục tùng mệnh lệnh của tôi. Tôi sẽ cho các người vũ khí, đồ ăn, thắng lợi, vinh quang, tôn nghiêm!</w:t>
      </w:r>
    </w:p>
    <w:p>
      <w:pPr>
        <w:pStyle w:val="Compact"/>
      </w:pPr>
      <w:r>
        <w:t xml:space="preserve">Nghe Nhạc Trọng lên tiếng, những lính biên phòng liền trầm măc, hai mặt nhìn nhau, nghị luận nhao nhao. Bọn họ rất khó hiểu Nhạc Trọng là người nào, muốn bọn họ hiện giờ ra sức cho Nhạc Trọng cơ hồ là không thể nào.</w:t>
      </w:r>
      <w:r>
        <w:br w:type="textWrapping"/>
      </w:r>
      <w:r>
        <w:br w:type="textWrapping"/>
      </w:r>
    </w:p>
    <w:p>
      <w:pPr>
        <w:pStyle w:val="Heading2"/>
      </w:pPr>
      <w:bookmarkStart w:id="466" w:name="chương-444-xu-thế-nghiền-áp."/>
      <w:bookmarkEnd w:id="466"/>
      <w:r>
        <w:t xml:space="preserve">444. Chương 444: Xu Thế Nghiền Áp.</w:t>
      </w:r>
    </w:p>
    <w:p>
      <w:pPr>
        <w:pStyle w:val="Compact"/>
      </w:pPr>
      <w:r>
        <w:br w:type="textWrapping"/>
      </w:r>
      <w:r>
        <w:br w:type="textWrapping"/>
      </w:r>
    </w:p>
    <w:p>
      <w:pPr>
        <w:pStyle w:val="BodyText"/>
      </w:pPr>
      <w:r>
        <w:t xml:space="preserve">Bọn họ không phải là bọn người Cam Đào đã nhận hết tra tấn và vũ nhục của quân Thái, mỗi lần bị Nhạc Trọng cứu vớt thì tràn ngập cảm kích với Nhạc Trọng.</w:t>
      </w:r>
    </w:p>
    <w:p>
      <w:pPr>
        <w:pStyle w:val="BodyText"/>
      </w:pPr>
      <w:r>
        <w:t xml:space="preserve">Một gã chiến sĩ làn da ngâm đen, thân ột mét bảy, lớn lên thập phần khỏe mạnh trầm giọng nói ra:</w:t>
      </w:r>
    </w:p>
    <w:p>
      <w:pPr>
        <w:pStyle w:val="BodyText"/>
      </w:pPr>
      <w:r>
        <w:t xml:space="preserve">- Xin chào! Tôi là Thân Kiến Quang! Chúng tôi nguyện ý đi theo anh tiêu diệt Trần Lương. Nhưng chỉ cần anh không tổn thương tới người dân trong Long Đằng trấn, chúng tôi sẽ phục tùng mệnh lệnh của anh trong một tháng. Một tháng sau chúng tôi sẽ quyết định thần phục hay là rời đi, anh thấy thế nào?</w:t>
      </w:r>
    </w:p>
    <w:p>
      <w:pPr>
        <w:pStyle w:val="BodyText"/>
      </w:pPr>
      <w:r>
        <w:t xml:space="preserve">Nhạc Trọng nghe vậy trực tiếp đồng ý nói:</w:t>
      </w:r>
    </w:p>
    <w:p>
      <w:pPr>
        <w:pStyle w:val="BodyText"/>
      </w:pPr>
      <w:r>
        <w:t xml:space="preserve">- Có thể!</w:t>
      </w:r>
    </w:p>
    <w:p>
      <w:pPr>
        <w:pStyle w:val="BodyText"/>
      </w:pPr>
      <w:r>
        <w:t xml:space="preserve">Những chiến sĩ này có thể làm huấn luyện viên trong một tháng, có thể chỉ điểm luyện ra một đám tân binh cho Nhạc Trọng. Chỉ cần trải qua huấn luyện và tôi luyện một thời gian ngắn, những tân binh kia có sức chiến đấu không kém gì. Thực chiến chính là phương pháp luyện binh tốt nhất, chỉ có trải qua thực tế huấn luyện và hun đúc mới có thể tạo ra binh sĩ hợp cách.</w:t>
      </w:r>
    </w:p>
    <w:p>
      <w:pPr>
        <w:pStyle w:val="BodyText"/>
      </w:pPr>
      <w:r>
        <w:t xml:space="preserve">Nghe được Thân Kiến Quang đề nghị, các lính biên phòng khác cũng gật đầu không nói. Dù sao ngoại giới hiện tại nguy hiểm trùng trùng điệp điệp, cho dù Nhạc Trọng thả bọn họ rời đi, nhưng mà không có vũ khí nào cũng là chuyện vô cùng nguy hiểm.</w:t>
      </w:r>
    </w:p>
    <w:p>
      <w:pPr>
        <w:pStyle w:val="BodyText"/>
      </w:pPr>
      <w:r>
        <w:t xml:space="preserve">Hợp nhất các lực lượng vũ trng xong, Nhạc Trọng liền mang theo người đoạt lấy súng ống đạn dược của đám người Trần Lương đưa tới tay đám lính biên phòng. Hắn một người có thể tiêu diệt cả liên đội, cho dù Thân Kiến Quang dẫn người phản loạn thì hắn cũng có thể trấn áp.</w:t>
      </w:r>
    </w:p>
    <w:p>
      <w:pPr>
        <w:pStyle w:val="BodyText"/>
      </w:pPr>
      <w:r>
        <w:t xml:space="preserve">Thân Kiến Quang và hai mươi mấy tên lính được phát súng trường 81 và nhiều đạn dược, lúc này mới ổn định nội tâm.</w:t>
      </w:r>
    </w:p>
    <w:p>
      <w:pPr>
        <w:pStyle w:val="BodyText"/>
      </w:pPr>
      <w:r>
        <w:t xml:space="preserve">- Mang tôi đi tới chỗ của Trần Lương!</w:t>
      </w:r>
    </w:p>
    <w:p>
      <w:pPr>
        <w:pStyle w:val="BodyText"/>
      </w:pPr>
      <w:r>
        <w:t xml:space="preserve">Nhạc Trọng gọi Tiết Cương trực tiếp ra lệnh.</w:t>
      </w:r>
    </w:p>
    <w:p>
      <w:pPr>
        <w:pStyle w:val="BodyText"/>
      </w:pPr>
      <w:r>
        <w:t xml:space="preserve">Tiết Cương nhìn thấy Nhạc Trọng dễ dàng đánh hạ hai mươi mấy tên chiến sĩ canh giữ phòng giam thì hoảng sợ, cung kính nói:</w:t>
      </w:r>
    </w:p>
    <w:p>
      <w:pPr>
        <w:pStyle w:val="BodyText"/>
      </w:pPr>
      <w:r>
        <w:t xml:space="preserve">- Vâng! Đại nhân!</w:t>
      </w:r>
    </w:p>
    <w:p>
      <w:pPr>
        <w:pStyle w:val="BodyText"/>
      </w:pPr>
      <w:r>
        <w:t xml:space="preserve">Ra khỏi ngục giam, Nhạc Trọng thập phần ngoài ý muốn nhìn qua mọi phía bên ngoài. Phải biết bọn họ vùa rồi ở trong ngục giam gây ra động tĩnh không nhỏ đấy, còn có tiếng súng truyền ra, nếu là thế lực khác đã sớm báo động và có quân lính kéo tới nơi này rồi.</w:t>
      </w:r>
    </w:p>
    <w:p>
      <w:pPr>
        <w:pStyle w:val="BodyText"/>
      </w:pPr>
      <w:r>
        <w:t xml:space="preserve">Trịnh Minh Hòa và Ô Ấn hai người xung trận ngựa lên trước, dưới sự chỉ dẫn của Tiết Cương thì đi tới trước một biệt thự xa hoa nhất trong trấn này. Trần Lương và tâm phúc của hắn đều ở trong khu biệt thự, trải qua cuộc sống rượu thịt tửu lâm đáng ngưỡng mộ.</w:t>
      </w:r>
    </w:p>
    <w:p>
      <w:pPr>
        <w:pStyle w:val="BodyText"/>
      </w:pPr>
      <w:r>
        <w:t xml:space="preserve">Chung quanh khu biệt thự có tường vây cao ba mét, trên tường vây có điện cao thế chạy qua, bên trong có bốn tháp súng máy cao cao canh gác, mỗi một súng máy đều có hai tên chiến sĩ đóng quân lại.</w:t>
      </w:r>
    </w:p>
    <w:p>
      <w:pPr>
        <w:pStyle w:val="BodyText"/>
      </w:pPr>
      <w:r>
        <w:t xml:space="preserve">Trong cửa ra vào biệt thự càng có tám tên chiến sĩ thủ vệ.</w:t>
      </w:r>
    </w:p>
    <w:p>
      <w:pPr>
        <w:pStyle w:val="BodyText"/>
      </w:pPr>
      <w:r>
        <w:t xml:space="preserve">Trong biệt thự có nhiều đội chiến sĩ không ngừng tuần tra, nhìn ra được phòng vệ cực kỳ sâm nghiêm. Biệt thự này phòng ngự quả thật còn sâm nghiêm hơn cả phòng ngự ở Long Đằng trấn.</w:t>
      </w:r>
    </w:p>
    <w:p>
      <w:pPr>
        <w:pStyle w:val="BodyText"/>
      </w:pPr>
      <w:r>
        <w:t xml:space="preserve">Trịnh Minh Hòa ở xa xa nhìn qua biệt thự và nhướng mày nói:</w:t>
      </w:r>
    </w:p>
    <w:p>
      <w:pPr>
        <w:pStyle w:val="BodyText"/>
      </w:pPr>
      <w:r>
        <w:t xml:space="preserve">- Thoạt nhìn không dễ gì vào được!</w:t>
      </w:r>
    </w:p>
    <w:p>
      <w:pPr>
        <w:pStyle w:val="BodyText"/>
      </w:pPr>
      <w:r>
        <w:t xml:space="preserve">Tiết Cương nghe vậy nói thẳng:</w:t>
      </w:r>
    </w:p>
    <w:p>
      <w:pPr>
        <w:pStyle w:val="BodyText"/>
      </w:pPr>
      <w:r>
        <w:t xml:space="preserve">- Đại nhân, ngài không cần lo lắng! Bọn họ phòng thủ nhìn thì vô cùng nghiêm mật, trên thực tế là một đám không thể đánh nhau! ! Chỉ cần tiêu diệt mấy người thì bọn chúng sẽ sụp đổ!</w:t>
      </w:r>
    </w:p>
    <w:p>
      <w:pPr>
        <w:pStyle w:val="BodyText"/>
      </w:pPr>
      <w:r>
        <w:t xml:space="preserve">- Ah!</w:t>
      </w:r>
    </w:p>
    <w:p>
      <w:pPr>
        <w:pStyle w:val="BodyText"/>
      </w:pPr>
      <w:r>
        <w:t xml:space="preserve">Trịnh Minh Hòa nghe vậy, trong nội tâm khẽ động, hắn trực tiếp móc một khẩu AK ra điên cuồng bắn vào trong khu biệt thự.</w:t>
      </w:r>
    </w:p>
    <w:p>
      <w:pPr>
        <w:pStyle w:val="BodyText"/>
      </w:pPr>
      <w:r>
        <w:t xml:space="preserve">Đột nhiên có một làn mưa đạn bắn vào trong khu biệt thự, dưới làn đạn dày đặc này tám tên thủ vệ có bốn tên đã ngã xuống đất ngay tại chỗ.</w:t>
      </w:r>
    </w:p>
    <w:p>
      <w:pPr>
        <w:pStyle w:val="BodyText"/>
      </w:pPr>
      <w:r>
        <w:t xml:space="preserve">- Địch tập kích! ! Địch tập kích!</w:t>
      </w:r>
    </w:p>
    <w:p>
      <w:pPr>
        <w:pStyle w:val="BodyText"/>
      </w:pPr>
      <w:r>
        <w:t xml:space="preserve">Bốn tên chiến sĩ còn lại vô cùng bối rối, lúc này vừa rống to lên vừa chạy vào trong khu biệt thự.</w:t>
      </w:r>
    </w:p>
    <w:p>
      <w:pPr>
        <w:pStyle w:val="BodyText"/>
      </w:pPr>
      <w:r>
        <w:t xml:space="preserve">Bốn tòa tháp súng máy canh gác lúc này vô cùng bối rối, trực tiếp bóp cò, rất nhiều viên đạn bắn loạn xạ ra khắp bốn phía, bọn chúng xạ kích một chút chính xác cũng không có, hoàn toàn bắn vào không trung lãng phí đạn dược mà thôi.</w:t>
      </w:r>
    </w:p>
    <w:p>
      <w:pPr>
        <w:pStyle w:val="BodyText"/>
      </w:pPr>
      <w:r>
        <w:t xml:space="preserve">Ánh mắt Nhạc Trọng nhíu lại và lấy một khẩu súng trường 03 ra bắn vào một tòa tháp canh hai viên đạn, hai tên chiến sĩ đang ở trên tòa tháp canh lập tức trúng đạn vào đầu.</w:t>
      </w:r>
    </w:p>
    <w:p>
      <w:pPr>
        <w:pStyle w:val="BodyText"/>
      </w:pPr>
      <w:r>
        <w:t xml:space="preserve">Sau khi hai tên chiến sĩ trên tòa tháp canh này chết đi, ba tòa tháp súng máy còn lại lập tức dừng bắn ngay, sáu tên chiến sĩ không ngừng nằm thụp xuống, không dám ló đầu ra.</w:t>
      </w:r>
    </w:p>
    <w:p>
      <w:pPr>
        <w:pStyle w:val="BodyText"/>
      </w:pPr>
      <w:r>
        <w:t xml:space="preserve">Ô Ấn cầm lấy một khẩu súng trường 05 không ngừng bắn phá lao vào trong cửa chính, bắn chết một tên hộ vệ.</w:t>
      </w:r>
    </w:p>
    <w:p>
      <w:pPr>
        <w:pStyle w:val="BodyText"/>
      </w:pPr>
      <w:r>
        <w:t xml:space="preserve">Đám thủ vệ trong biệt thự lúc này đã trốn vào sau công sự che chắn rồi, không dám thó đầu ra chút nào, chỉ thỉnh thoảng dùng súng bắn loạn xạ ra bên ngoài mà thôi, ngay cả ngoi đầu lên cũng không dám làm.</w:t>
      </w:r>
    </w:p>
    <w:p>
      <w:pPr>
        <w:pStyle w:val="BodyText"/>
      </w:pPr>
      <w:r>
        <w:t xml:space="preserve">- Đánh tan bọn chúng!</w:t>
      </w:r>
    </w:p>
    <w:p>
      <w:pPr>
        <w:pStyle w:val="BodyText"/>
      </w:pPr>
      <w:r>
        <w:t xml:space="preserve">Nhạc Trọng nhìn qua bạch cốt và ra lệnh.</w:t>
      </w:r>
    </w:p>
    <w:p>
      <w:pPr>
        <w:pStyle w:val="BodyText"/>
      </w:pPr>
      <w:r>
        <w:t xml:space="preserve">Nhận được lệnh của Nhạc Trọng và lệ quang trong mắt của bạch cốt lóe lên, nó trực tiếp phóng về cửa biệt thự có làn đạn dày đặc nhất.</w:t>
      </w:r>
    </w:p>
    <w:p>
      <w:pPr>
        <w:pStyle w:val="BodyText"/>
      </w:pPr>
      <w:r>
        <w:t xml:space="preserve">Đại lượng viên đạn không ngừng bắn lên người của bạch cốt, cho dù là địch hay ta nhìn thấy một màn này thì vô cùng kinh hãi.</w:t>
      </w:r>
    </w:p>
    <w:p>
      <w:pPr>
        <w:pStyle w:val="BodyText"/>
      </w:pPr>
      <w:r>
        <w:t xml:space="preserve">Tiết Cương biến sắc thầm nghĩ trong lòng:</w:t>
      </w:r>
    </w:p>
    <w:p>
      <w:pPr>
        <w:pStyle w:val="BodyText"/>
      </w:pPr>
      <w:r>
        <w:t xml:space="preserve">- Thật đáng sợ! Hoàn toàn có người đao thương bất nhập a. Tồn tại như vậy có người nào có thể ngăn cản hắn tiến công đây?</w:t>
      </w:r>
    </w:p>
    <w:p>
      <w:pPr>
        <w:pStyle w:val="BodyText"/>
      </w:pPr>
      <w:r>
        <w:t xml:space="preserve">Thân Kiến Quang cũng biến sắc:</w:t>
      </w:r>
    </w:p>
    <w:p>
      <w:pPr>
        <w:pStyle w:val="BodyText"/>
      </w:pPr>
      <w:r>
        <w:t xml:space="preserve">- Mấy người kia quả thật là người cường hóa vô cùng mạnh mẽ, trách không được chỉ có mấy người mà dám khiêu chiến Trần Lương. Nhưng mà không biết bọn họ đối với người dân trong Long Đằng trấn là tốt hay xấu!</w:t>
      </w:r>
    </w:p>
    <w:p>
      <w:pPr>
        <w:pStyle w:val="BodyText"/>
      </w:pPr>
      <w:r>
        <w:t xml:space="preserve">Bạch cốt lao trong làn bom lửa đạn chạy thẳng tới cánh cửa biệt thự, trong tay của nó có bốn cốt nhận bắn ra ngoài, bốn đầu lâu đầy máu bay lên cao cao.</w:t>
      </w:r>
    </w:p>
    <w:p>
      <w:pPr>
        <w:pStyle w:val="BodyText"/>
      </w:pPr>
      <w:r>
        <w:t xml:space="preserve">- Tôi đầu hàng! Đừng giết tôi!</w:t>
      </w:r>
    </w:p>
    <w:p>
      <w:pPr>
        <w:pStyle w:val="BodyText"/>
      </w:pPr>
      <w:r>
        <w:t xml:space="preserve">- Đầu hàng! ! Tôi đầu hàng! ! Van cầu ngài đừng giết tôi!</w:t>
      </w:r>
    </w:p>
    <w:p>
      <w:pPr>
        <w:pStyle w:val="BodyText"/>
      </w:pPr>
      <w:r>
        <w:t xml:space="preserve">"..."</w:t>
      </w:r>
    </w:p>
    <w:p>
      <w:pPr>
        <w:pStyle w:val="BodyText"/>
      </w:pPr>
      <w:r>
        <w:t xml:space="preserve">Nhìn thấy một màn kinh khủng này, phòng tuyến tâm lý của đám người trong biệt thự đã sụp đổ hoàn toàn, một đám hoặc vứt bỏ súng ống đầu hàng hoặc chạy vào sâu trong biệt thự, hoặc là quỳ trên mặt đất lớn tiếng cầu xin tha thứ, hoàn toàn không có ý chí chiến đấu.</w:t>
      </w:r>
    </w:p>
    <w:p>
      <w:pPr>
        <w:pStyle w:val="BodyText"/>
      </w:pPr>
      <w:r>
        <w:t xml:space="preserve">Bạch cốt không quan tâm tới đám người cầu xin tha thứ, nó không ngừng xông lên và điên cuồng chém giết đám hộ vệ dám phản kháng.</w:t>
      </w:r>
    </w:p>
    <w:p>
      <w:pPr>
        <w:pStyle w:val="BodyText"/>
      </w:pPr>
      <w:r>
        <w:t xml:space="preserve">Từng đạo cốt nhận, gai xương không ngừng hiện lên, mang theo máu tươi mãnh liệt, những tên tâm phúc của Trần Lương có ý đồ chống cự hoặc bị bạch cốt giết chết hoặc đóng đinh trên tường.</w:t>
      </w:r>
    </w:p>
    <w:p>
      <w:pPr>
        <w:pStyle w:val="BodyText"/>
      </w:pPr>
      <w:r>
        <w:t xml:space="preserve">Nhạc Trọng mang theo mọi người đi theo sau lưng của bạch cốt, không ngừng thu hàng binh và giết đám ô hợp dám chống cự.</w:t>
      </w:r>
    </w:p>
    <w:p>
      <w:pPr>
        <w:pStyle w:val="BodyText"/>
      </w:pPr>
      <w:r>
        <w:t xml:space="preserve">- Tên nào tinh trùng lên não dám tới đây giương oai! Không muốn sống sao?</w:t>
      </w:r>
    </w:p>
    <w:p>
      <w:pPr>
        <w:pStyle w:val="BodyText"/>
      </w:pPr>
      <w:r>
        <w:t xml:space="preserve">Nương theo âm thanh là tiếng rống lên giận dữ, một gã thân ột mét tám, cầm một cây Lang Nha bổng to lớn, cạo đầu trọc, tướng mạo dữ tợn hung hãn từ trong một gian phòng biệt thự đi ra ngoài.</w:t>
      </w:r>
    </w:p>
    <w:p>
      <w:pPr>
        <w:pStyle w:val="BodyText"/>
      </w:pPr>
      <w:r>
        <w:t xml:space="preserve">Phanh một tiếng súng vang, tên đại hán cầm Lang Nha bổng lập tức bị bắn nát đầu, thân thể ngã ngược ra phía sau.</w:t>
      </w:r>
    </w:p>
    <w:p>
      <w:pPr>
        <w:pStyle w:val="BodyText"/>
      </w:pPr>
      <w:r>
        <w:t xml:space="preserve">Nhạc Trọng cầm gai độc trong tay vẫn còn khói thuốc súng bay ra ngoài, hắn nhìn tên côn đồ hung hãn nói ra:</w:t>
      </w:r>
    </w:p>
    <w:p>
      <w:pPr>
        <w:pStyle w:val="BodyText"/>
      </w:pPr>
      <w:r>
        <w:t xml:space="preserve">- Mày nói nhảm quá nhiều! Ngu xuẩn!</w:t>
      </w:r>
    </w:p>
    <w:p>
      <w:pPr>
        <w:pStyle w:val="Compact"/>
      </w:pPr>
      <w:r>
        <w:t xml:space="preserve">Đứng ở bên người Nhạc Trọng là Tiết Cương nhìn thấy tên côn đồ này bị một viên đạn bắn nát đầu, trong lòng có chút phức tạp. Tên côn đồ hung hãn này là một trong Tứ đại Kim Cương Lực Vương Mã Hùng dưới trướng của Trần Lương.</w:t>
      </w:r>
      <w:r>
        <w:br w:type="textWrapping"/>
      </w:r>
      <w:r>
        <w:br w:type="textWrapping"/>
      </w:r>
    </w:p>
    <w:p>
      <w:pPr>
        <w:pStyle w:val="Heading2"/>
      </w:pPr>
      <w:bookmarkStart w:id="467" w:name="chương-445-xu-thế-nghiền-áp.-2"/>
      <w:bookmarkEnd w:id="467"/>
      <w:r>
        <w:t xml:space="preserve">445. Chương 445: Xu Thế Nghiền Áp. (2)</w:t>
      </w:r>
    </w:p>
    <w:p>
      <w:pPr>
        <w:pStyle w:val="Compact"/>
      </w:pPr>
      <w:r>
        <w:br w:type="textWrapping"/>
      </w:r>
      <w:r>
        <w:br w:type="textWrapping"/>
      </w:r>
    </w:p>
    <w:p>
      <w:pPr>
        <w:pStyle w:val="BodyText"/>
      </w:pPr>
      <w:r>
        <w:t xml:space="preserve">Mã Hùng có được một thân quái lực, một gậy có thể đánh nát đầu L2, đồng thời mặc áo giáp da biến dị thú phòng ngự kinh người, lúc trước Trần Lương cướp lấy Long Đằng trấn thì hắn giết không ít người. Cao thủ như vậy lại bị Nhạc Trọng một súng bắn vào đầu tiên diệt, ngay cả tên cũng chưa kịp báo ra có thể thấy được thực lực của Nhạc Trọng khủng bố tới mức nào.</w:t>
      </w:r>
    </w:p>
    <w:p>
      <w:pPr>
        <w:pStyle w:val="BodyText"/>
      </w:pPr>
      <w:r>
        <w:t xml:space="preserve">Mã Hùng vừa bị giết chết, bạch cốt trực tiếp nhảy vào trong ịiệt thự của hắn, trong biệt thự này nhanh chóng vang lên âm thanh hét thảm thiết của nhân loại, hiển nhiên bạch cốt đang tàn sát những tên hộ vệ dám ngăn cản nó.</w:t>
      </w:r>
    </w:p>
    <w:p>
      <w:pPr>
        <w:pStyle w:val="BodyText"/>
      </w:pPr>
      <w:r>
        <w:t xml:space="preserve">Không lâu cả người bạch cốt đầy máu lao ra khỏi biệt thự và tiếp tục xung phong, chạy thẳng vào khu biệt thự.</w:t>
      </w:r>
    </w:p>
    <w:p>
      <w:pPr>
        <w:pStyle w:val="BodyText"/>
      </w:pPr>
      <w:r>
        <w:t xml:space="preserve">Dưới công kích của bạch cốt giống như ma thần hàng lâm, những tên chiến sĩ kia không còn chút tâm lý chiến đấu nào cả, nhao nhao đầu hàng. Nhạc Trọng một đường thu thập không ít tù binh, căn bản không có gặp bất cứ chống cự nào cả. Phàm là người chống cự sẽ bị bạch cốt một kích miểu sát.</w:t>
      </w:r>
    </w:p>
    <w:p>
      <w:pPr>
        <w:pStyle w:val="BodyText"/>
      </w:pPr>
      <w:r>
        <w:t xml:space="preserve">Nhạc Trọng một đường công phạt thế như chẻ tre, thời điểm đánh vào trung tâm của khu biệt thự lại đột nhiên có dị biến nảy sinh, từng cây mây lớn từ dưới đất thò ra, lao thẳng về phia bạch cốt.</w:t>
      </w:r>
    </w:p>
    <w:p>
      <w:pPr>
        <w:pStyle w:val="BodyText"/>
      </w:pPr>
      <w:r>
        <w:t xml:space="preserve">Bạch cốt cũng là cường giả chiến đấu vô số, hai chân của nó có hai cốt nhận bắn ra ngoài, dễ dàng chặt đứt cây mây đang trói nó.</w:t>
      </w:r>
    </w:p>
    <w:p>
      <w:pPr>
        <w:pStyle w:val="BodyText"/>
      </w:pPr>
      <w:r>
        <w:t xml:space="preserve">Thời điểm hai cây mây đứt đoạn, chỗ bạch cốt vừa đứng lần nữa bắn ra bốn cây mây, thập phần tinh chuẩn lao vào hai tay hai chân của bạch cốt mà trói chặt.</w:t>
      </w:r>
    </w:p>
    <w:p>
      <w:pPr>
        <w:pStyle w:val="BodyText"/>
      </w:pPr>
      <w:r>
        <w:t xml:space="preserve">Nếu như bạch cốt bị cây mây này trói chặt lại, nó sẽ gặp không cách nào di động nửa bước, chỉ có thể trở thành bia ngắm cho cường giả mà thôi.</w:t>
      </w:r>
    </w:p>
    <w:p>
      <w:pPr>
        <w:pStyle w:val="BodyText"/>
      </w:pPr>
      <w:r>
        <w:t xml:space="preserve">Tốc độ của bốn cây mây vô cùng nhanh chóng, cho dù Nhạc Trọng có tốc độ gấp mười lần người bình thường muốn né tránh cũng vô cùng khó khăn. Bạch cốt cũng chỉ có tốc độ gấp năm lần người bình thường, căn bản tránh không khỏi. Nó thoáng cái bị cây mây đáng sợ kia trói chặt.</w:t>
      </w:r>
    </w:p>
    <w:p>
      <w:pPr>
        <w:pStyle w:val="BodyText"/>
      </w:pPr>
      <w:r>
        <w:t xml:space="preserve">Linh hồn ma hỏa trong mắt bạch cốt lúc này chớp động, cây mây trói chặt bạch cốt lập tức hóa thành lưỡi đao sắc bén, sau đó thân hình của nó chớp động lao thẳng về phía trước, liền trực tiếp chặt đứt toàn bộ cây mây.</w:t>
      </w:r>
    </w:p>
    <w:p>
      <w:pPr>
        <w:pStyle w:val="BodyText"/>
      </w:pPr>
      <w:r>
        <w:t xml:space="preserve">Bạch cốt thoáng giãy dụa thoát ra khỏi cây mây, duỗi tay phải ra, một ngón tay điểm vào gian phòng ở xa xa, một gai xương từ trong ngón tay của nó đâm vào trong phòng, đâm vào trong đầu của một tên nam nhân, đính hắn lên tường.</w:t>
      </w:r>
    </w:p>
    <w:p>
      <w:pPr>
        <w:pStyle w:val="BodyText"/>
      </w:pPr>
      <w:r>
        <w:t xml:space="preserve">Tên nam nhân này là một trong Tứ đại Kim Cương Thanh Vương Từ Tấn dưới trướng của Trần Lương. Từ Tấn vừa chết thì tất cả cây mây không còn nữa, chỉ có một cái động lớn trên mặt đất biểu hiện là từng có cây mây mọc ra mà thôi.</w:t>
      </w:r>
    </w:p>
    <w:p>
      <w:pPr>
        <w:pStyle w:val="BodyText"/>
      </w:pPr>
      <w:r>
        <w:t xml:space="preserve">Trịnh Minh Hòa nhìn thấy bạch cốt dễ dàng chém giết Từ Tấn thì trong nội tâm tràn ngập kinh hãi.</w:t>
      </w:r>
    </w:p>
    <w:p>
      <w:pPr>
        <w:pStyle w:val="BodyText"/>
      </w:pPr>
      <w:r>
        <w:t xml:space="preserve">- Hảo cường! ! Bạch cốt này quá mạnh mẽ cường hoành! Không ngờ có thể dễ dàng chém giết cường giả như vậy. Trách không được hắn có thể đại biểu Nhạc Trọng thống soái cả chi đội ngũ. Nếu không có vũ khí hạng nặng thì cả một doanh cũng bị nó tiêu diệt.</w:t>
      </w:r>
    </w:p>
    <w:p>
      <w:pPr>
        <w:pStyle w:val="BodyText"/>
      </w:pPr>
      <w:r>
        <w:t xml:space="preserve">Đúng lúc này trong một tòa biệt thự, một người dáng người thấp bé, tướng mạo bình thường, nhuộm tóc vàng, bấm lỗ tai, tuổi chừng hai mươi ăn mặc như trong phim Young and Dangerous [tập tành làm giang hồ] đi ra bên ngoài, vẻ mặt vẻ lo lắng lạnh lùng nói:</w:t>
      </w:r>
    </w:p>
    <w:p>
      <w:pPr>
        <w:pStyle w:val="BodyText"/>
      </w:pPr>
      <w:r>
        <w:t xml:space="preserve">- Là ai! ! Dám ở nơi này tàn sát người của tao, chó má, không muốn sống nữa phải không?</w:t>
      </w:r>
    </w:p>
    <w:p>
      <w:pPr>
        <w:pStyle w:val="BodyText"/>
      </w:pPr>
      <w:r>
        <w:t xml:space="preserve">Tiết Cương nhìn thấy tên ăn mặc quần áo giống như phim Young and Dangerous thì xác nhận đó là Trần Lương, không nhịn được hít một hơi lãnh khí, lui ra phía sau vài bước:</w:t>
      </w:r>
    </w:p>
    <w:p>
      <w:pPr>
        <w:pStyle w:val="BodyText"/>
      </w:pPr>
      <w:r>
        <w:t xml:space="preserve">- Trần Lương! ! Rốt cuộc tên ác ma này cũng xuất hiện rồi!</w:t>
      </w:r>
    </w:p>
    <w:p>
      <w:pPr>
        <w:pStyle w:val="BodyText"/>
      </w:pPr>
      <w:r>
        <w:t xml:space="preserve">Nhạc Trọng nhìn Trần Lương thì trực tiếp dùng gai độc nhắm vào đầu của Trần Lương bắn một viên.</w:t>
      </w:r>
    </w:p>
    <w:p>
      <w:pPr>
        <w:pStyle w:val="BodyText"/>
      </w:pPr>
      <w:r>
        <w:t xml:space="preserve">Phanh một tiếng súng vang, viên đạn gai độc trong chớp mắt đã tới trước người của Trần Lương.</w:t>
      </w:r>
    </w:p>
    <w:p>
      <w:pPr>
        <w:pStyle w:val="BodyText"/>
      </w:pPr>
      <w:r>
        <w:t xml:space="preserve">Mắt thấy Trần Lương sẽ bị Nhạc Trọng bắn nổ đầu, một màn sáng màu xanh ở trước ngực của hắn khởi động, một cái chuông nhỏ bay thẳng lên đầu của hắn, tản mát ra từng đạo hào quang màu xanh bao phủ quanh người của hắn. Viên đạn gai độc bắn lên màn sáng màu xanh kia thì chợt bị đẩy lùi ra ngoài.</w:t>
      </w:r>
    </w:p>
    <w:p>
      <w:pPr>
        <w:pStyle w:val="BodyText"/>
      </w:pPr>
      <w:r>
        <w:t xml:space="preserve">- Đó là cái gì?</w:t>
      </w:r>
    </w:p>
    <w:p>
      <w:pPr>
        <w:pStyle w:val="BodyText"/>
      </w:pPr>
      <w:r>
        <w:t xml:space="preserve">Nhạc Trọng nhìn thấy đầu lâu của Trần Lương có cái chuông màu xanh hiện ra, trong mắt hiện lên thần sắc ngưng trọng, đây tuyệt đối là một kiện dị bảo khó có được.</w:t>
      </w:r>
    </w:p>
    <w:p>
      <w:pPr>
        <w:pStyle w:val="BodyText"/>
      </w:pPr>
      <w:r>
        <w:t xml:space="preserve">- Mày dám động thủ giết tao! ! Tao tuyệt đối sẽ giết mày!</w:t>
      </w:r>
    </w:p>
    <w:p>
      <w:pPr>
        <w:pStyle w:val="BodyText"/>
      </w:pPr>
      <w:r>
        <w:t xml:space="preserve">Sắc mặt của hắn đại biến, phát ra âm thanh gào rú tức giận, trong nội tâm tràn ngập suy nghĩ mà sợ. Nếu không phải trên đầu của hắn có linh chung màu xanh kia, hắn lúc này đã bị bắn chết rồi.</w:t>
      </w:r>
    </w:p>
    <w:p>
      <w:pPr>
        <w:pStyle w:val="BodyText"/>
      </w:pPr>
      <w:r>
        <w:t xml:space="preserve">- Đi chết đi!</w:t>
      </w:r>
    </w:p>
    <w:p>
      <w:pPr>
        <w:pStyle w:val="BodyText"/>
      </w:pPr>
      <w:r>
        <w:t xml:space="preserve">Sắc mặt Trần Lương tái nhợt, bước lên trước một bước, xa xa một quyền đanh qua bạch cốt.</w:t>
      </w:r>
    </w:p>
    <w:p>
      <w:pPr>
        <w:pStyle w:val="BodyText"/>
      </w:pPr>
      <w:r>
        <w:t xml:space="preserve">Bạch cốt giống như bị búa tạ nện trúng vào người, oanh một tiếng bay ngược ra xa hơn mười thước, thân thể của nó cho dù đạn súng máy cũng khó làm bị thương, bây giờ bị đánh vỡ một ít xương cốt.</w:t>
      </w:r>
    </w:p>
    <w:p>
      <w:pPr>
        <w:pStyle w:val="BodyText"/>
      </w:pPr>
      <w:r>
        <w:t xml:space="preserve">Thân Kiến Quang, Ô Ấn, Trịnh Minh Hòa đều sử dụng súng ống bắn điên cuồng qua phía Trần Lương, viên đạn kim loại dày đặc không ngừng bắn qua phía Trần Lương. Nhưng mà những viên đạn không ngừng bắn lên màn sáng màu xanh, nhao nhao rơi trên mặt đất, không có cách nào tổn thương được Trần Lượng mảy may.</w:t>
      </w:r>
    </w:p>
    <w:p>
      <w:pPr>
        <w:pStyle w:val="BodyText"/>
      </w:pPr>
      <w:r>
        <w:t xml:space="preserve">- Vô dụng thôi! ! Bọn mày là đồ vương bát đản! ! Xem lão tử giết bọn mày như thế nào đây!</w:t>
      </w:r>
    </w:p>
    <w:p>
      <w:pPr>
        <w:pStyle w:val="BodyText"/>
      </w:pPr>
      <w:r>
        <w:t xml:space="preserve">Sắc mặt của Trần Lương cười dữ tợn, giống như thần linh lao thẳng qua phía của Nhạc Trọng bên này.</w:t>
      </w:r>
    </w:p>
    <w:p>
      <w:pPr>
        <w:pStyle w:val="BodyText"/>
      </w:pPr>
      <w:r>
        <w:t xml:space="preserve">- Công kích của hắn đã vào phạm vi tầm bắn.</w:t>
      </w:r>
    </w:p>
    <w:p>
      <w:pPr>
        <w:pStyle w:val="BodyText"/>
      </w:pPr>
      <w:r>
        <w:t xml:space="preserve">Nhạc Trọng nhìn qua phía Trần Lương đang lao thẳng tới trước, trong nội tâm lẳng lặng ước định.</w:t>
      </w:r>
    </w:p>
    <w:p>
      <w:pPr>
        <w:pStyle w:val="BodyText"/>
      </w:pPr>
      <w:r>
        <w:t xml:space="preserve">- Lui ra phía sau!</w:t>
      </w:r>
    </w:p>
    <w:p>
      <w:pPr>
        <w:pStyle w:val="BodyText"/>
      </w:pPr>
      <w:r>
        <w:t xml:space="preserve">Nhạc Trọng quát lên một tiếng lớn, hai tay vừa lộn và một khẩu súng chống tăng hiện ra trong tay của hắn. Hắn nhanh chóng nhắm về phía Trần Lương và bóp cò.</w:t>
      </w:r>
    </w:p>
    <w:p>
      <w:pPr>
        <w:pStyle w:val="BodyText"/>
      </w:pPr>
      <w:r>
        <w:t xml:space="preserve">Ánh lửa lóe lên, một quả đạn hỏa tiễn chống tăng bắn thẳng qua phía Trần Lương!</w:t>
      </w:r>
    </w:p>
    <w:p>
      <w:pPr>
        <w:pStyle w:val="BodyText"/>
      </w:pPr>
      <w:r>
        <w:t xml:space="preserve">- Ống phóng rốc-két! ! Hỗn đản đáng chết!</w:t>
      </w:r>
    </w:p>
    <w:p>
      <w:pPr>
        <w:pStyle w:val="BodyText"/>
      </w:pPr>
      <w:r>
        <w:t xml:space="preserve">Trần Lương vừa nhìn thấy Nhạc Trọng cầm ống phóng rốc-két, ánh mắt có chút co rụt lại, hai chân điểm một cái xuống đất và nhảy lên cao cao.</w:t>
      </w:r>
    </w:p>
    <w:p>
      <w:pPr>
        <w:pStyle w:val="BodyText"/>
      </w:pPr>
      <w:r>
        <w:t xml:space="preserve">Đạn hỏa tiễn xẹt qua thân thể của Trần Lương một chút, bắn lên vách tường của biệt thự và mở ra một lỗ hỏng lớn.</w:t>
      </w:r>
    </w:p>
    <w:p>
      <w:pPr>
        <w:pStyle w:val="BodyText"/>
      </w:pPr>
      <w:r>
        <w:t xml:space="preserve">- Tao tưởng rằng cái chuông màu xanh của mày phòng ngự mạnh lắm chứ, không ngờ không thể chống được đạn hỏa tiễn!</w:t>
      </w:r>
    </w:p>
    <w:p>
      <w:pPr>
        <w:pStyle w:val="BodyText"/>
      </w:pPr>
      <w:r>
        <w:t xml:space="preserve">Nhạc Trọng nhìn qua Trần Lương chật vật mà trốn, trong nội tâm đưa ra suy đoán.</w:t>
      </w:r>
    </w:p>
    <w:p>
      <w:pPr>
        <w:pStyle w:val="BodyText"/>
      </w:pPr>
      <w:r>
        <w:t xml:space="preserve">- Móa! Mày đi chết đi!</w:t>
      </w:r>
    </w:p>
    <w:p>
      <w:pPr>
        <w:pStyle w:val="BodyText"/>
      </w:pPr>
      <w:r>
        <w:t xml:space="preserve">Nương theo vô số âm thanh thủy tinh bị nghiền nát, Trần Lương từ trong một gian phòng lao ra ngoài, hai mắt chớp động hào quang hung tàn đánh qua phía Nhạc Trọng một quyền.</w:t>
      </w:r>
    </w:p>
    <w:p>
      <w:pPr>
        <w:pStyle w:val="BodyText"/>
      </w:pPr>
      <w:r>
        <w:t xml:space="preserve">Nhạc Trọng cùng Trần Lương hai người cách nhau không quá bốn mươi mét, Trần Lương không ngờ cách xa bốn mươi mét đánh cách không một quyền. Một quyền như vậy cơ hồ không có uy hiếp gì Nhạc Trọng cả, nhưng mà Nhạc Trọng không dám lãnh đạm, giơ hai tay lên ngăn cản trước người.</w:t>
      </w:r>
    </w:p>
    <w:p>
      <w:pPr>
        <w:pStyle w:val="BodyText"/>
      </w:pPr>
      <w:r>
        <w:t xml:space="preserve">Sau một khắc một cổ lực lượng to lớn truyền tới, hung hăng đánh lên hai tay của Nhạc Trọng, xuyên qua da heo biến dị cấp hai truyên vào người của Nhạc Trọng, đánh hắn bay ra xa mười mét, hai tay gần như mất tri giác.</w:t>
      </w:r>
    </w:p>
    <w:p>
      <w:pPr>
        <w:pStyle w:val="Compact"/>
      </w:pPr>
      <w:r>
        <w:t xml:space="preserve">- Hảo cường! Thằng này thật mạnh!</w:t>
      </w:r>
      <w:r>
        <w:br w:type="textWrapping"/>
      </w:r>
      <w:r>
        <w:br w:type="textWrapping"/>
      </w:r>
    </w:p>
    <w:p>
      <w:pPr>
        <w:pStyle w:val="Heading2"/>
      </w:pPr>
      <w:bookmarkStart w:id="468" w:name="chương-446-chiến-trần-lương."/>
      <w:bookmarkEnd w:id="468"/>
      <w:r>
        <w:t xml:space="preserve">446. Chương 446: Chiến Trần Lương.</w:t>
      </w:r>
    </w:p>
    <w:p>
      <w:pPr>
        <w:pStyle w:val="Compact"/>
      </w:pPr>
      <w:r>
        <w:br w:type="textWrapping"/>
      </w:r>
      <w:r>
        <w:br w:type="textWrapping"/>
      </w:r>
    </w:p>
    <w:p>
      <w:pPr>
        <w:pStyle w:val="BodyText"/>
      </w:pPr>
      <w:r>
        <w:t xml:space="preserve">Nhạc Trọng thoáng từ trên đất đứng lên, nhìn qua Trần Lương, trong mắt tràn ngập ngưng trọng.</w:t>
      </w:r>
    </w:p>
    <w:p>
      <w:pPr>
        <w:pStyle w:val="BodyText"/>
      </w:pPr>
      <w:r>
        <w:t xml:space="preserve">Tuy Trần Lương này quản lý chỉ là trấn nhỏ, thủ hạ chỉ là một đám ô hợp, nhưng mà bản thân của hắn cực kỳ cường đại, nếu không phải cường độ thân thể của Nhạc Trọng đủ cao, vừa rồi một quyền của Trần Lương đã đánh đoạn cánh tay của hắn. Cho dù thân thể của Nhạc Trọng đủ mạnh thì hai tay cũng run lên, bản thân vô cùng đau đớn.</w:t>
      </w:r>
    </w:p>
    <w:p>
      <w:pPr>
        <w:pStyle w:val="BodyText"/>
      </w:pPr>
      <w:r>
        <w:t xml:space="preserve">- Đi chết đi!</w:t>
      </w:r>
    </w:p>
    <w:p>
      <w:pPr>
        <w:pStyle w:val="BodyText"/>
      </w:pPr>
      <w:r>
        <w:t xml:space="preserve">Hàn quang trong mắt Trần Lương lóe lên, cười lạnh liên tục, hắn điểm chân một cái, thân thể giống như mọc ra đôi cánh, tốc độ gấp hai mươi lần người bình thường lao thẳng qua phía của Nhạc Trọng.</w:t>
      </w:r>
    </w:p>
    <w:p>
      <w:pPr>
        <w:pStyle w:val="BodyText"/>
      </w:pPr>
      <w:r>
        <w:t xml:space="preserve">Đúng lúc này thân hình bạch cốt chớp động, thoáng cái ngăn cản tuyến đường của Trần Lương, huy động búa lớn bổ lên người của Trần Lương. Cho dù là vòng phòng hộ thế nào thì cũng cần tiêu hao năng lượng duy trì, hơn nữa cũng có hạn mức phòng ngự cao nhất, chỉ cần công phá được phòng ngự thì sẽ phá hủy được vòng bảo hộ.</w:t>
      </w:r>
    </w:p>
    <w:p>
      <w:pPr>
        <w:pStyle w:val="BodyText"/>
      </w:pPr>
      <w:r>
        <w:t xml:space="preserve">Trần Lương cười lạnh, lập tức dùng một quyền đánh lên người của bạch cốt.</w:t>
      </w:r>
    </w:p>
    <w:p>
      <w:pPr>
        <w:pStyle w:val="BodyText"/>
      </w:pPr>
      <w:r>
        <w:t xml:space="preserve">- Rác rưởi! Chỉ bằng thằng này muốn ngăn cản lão tử thì chỉ có chết mà thôi! Xem lão tử đánh nát đầu của mày đây!</w:t>
      </w:r>
    </w:p>
    <w:p>
      <w:pPr>
        <w:pStyle w:val="BodyText"/>
      </w:pPr>
      <w:r>
        <w:t xml:space="preserve">Thân thể của bạch cốt cách Trần Lương hơn mười thước có chút uốn éo, sau một khắc, xương bả vai của nó nát bấy, nó cũng bay ngược ra xa hơn mười thước khảm vào vách tường, khảm nhập vào trong biệt thự.</w:t>
      </w:r>
    </w:p>
    <w:p>
      <w:pPr>
        <w:pStyle w:val="BodyText"/>
      </w:pPr>
      <w:r>
        <w:t xml:space="preserve">Trong nháy mắt Trần Lương dừng lại công kích bạch cốt, Thân Kiến Quang và các chiến sĩ khác cùng nhao dốc sức bắn phá về phía Trần Lương.</w:t>
      </w:r>
    </w:p>
    <w:p>
      <w:pPr>
        <w:pStyle w:val="BodyText"/>
      </w:pPr>
      <w:r>
        <w:t xml:space="preserve">Vô số viên đạn bắn lên tầng ánh sáng màu xanh trước người của Trần Lương thì nhao nhao rơi xuống.</w:t>
      </w:r>
    </w:p>
    <w:p>
      <w:pPr>
        <w:pStyle w:val="BodyText"/>
      </w:pPr>
      <w:r>
        <w:t xml:space="preserve">- Rác rưởi! Đi chết!</w:t>
      </w:r>
    </w:p>
    <w:p>
      <w:pPr>
        <w:pStyle w:val="BodyText"/>
      </w:pPr>
      <w:r>
        <w:t xml:space="preserve">Trần Lương nhìn qua những viên đạn phóng về phía hắn, thân hình lóe lên, một tên chiến sĩ ở cách hắn hơn bốn mươi mét bị hắn cách không đánh ra một quyền.</w:t>
      </w:r>
    </w:p>
    <w:p>
      <w:pPr>
        <w:pStyle w:val="BodyText"/>
      </w:pPr>
      <w:r>
        <w:t xml:space="preserve">Trong chớp mắt đầu của tên chiến sĩ này bị sức lực to lớn đánh nát đầu.</w:t>
      </w:r>
    </w:p>
    <w:p>
      <w:pPr>
        <w:pStyle w:val="BodyText"/>
      </w:pPr>
      <w:r>
        <w:t xml:space="preserve">Nhìn thấy một màn này thi sắc mặt của mọi người đại biến, nhao nhao lui ra phía sau.</w:t>
      </w:r>
    </w:p>
    <w:p>
      <w:pPr>
        <w:pStyle w:val="BodyText"/>
      </w:pPr>
      <w:r>
        <w:t xml:space="preserve">Giờ phút này Trần Lương giống như ác ma vô địch, chẳng những đao thương bất nhập, đồng thời còn có thủ đoạn giết người khủng bố. Bọn người Trịnh Minh Hòa tuy nhân số nhiều nhưng không cách nào làm gì được Trần Lương.</w:t>
      </w:r>
    </w:p>
    <w:p>
      <w:pPr>
        <w:pStyle w:val="BodyText"/>
      </w:pPr>
      <w:r>
        <w:t xml:space="preserve">- Đi chết! Đi chết! Phản bội tao thì chỉ co chết! ! Tao là vô địch! Ha ha ha ha ha...</w:t>
      </w:r>
    </w:p>
    <w:p>
      <w:pPr>
        <w:pStyle w:val="BodyText"/>
      </w:pPr>
      <w:r>
        <w:t xml:space="preserve">Trần Lương điên cuồng cười to, liên tục vung quyền.</w:t>
      </w:r>
    </w:p>
    <w:p>
      <w:pPr>
        <w:pStyle w:val="BodyText"/>
      </w:pPr>
      <w:r>
        <w:t xml:space="preserve">Mà trước năng lực khủng khiếp và quỷ dị của Trần Lương thì từng tên chiến sĩ bị đánh nổ đầu, hoặc là trái tim xuất hiện cái động, hoặc là trực tiếp bị đánh gãy làm hai, trên mặt đất phát ra âm thanh rên rỉ thống khổ.</w:t>
      </w:r>
    </w:p>
    <w:p>
      <w:pPr>
        <w:pStyle w:val="BodyText"/>
      </w:pPr>
      <w:r>
        <w:t xml:space="preserve">Mà cái chuông màu xanh kia thủ hộ, Trần Lương cũng có được lực lượng hủy diệt một đội quân không có vũ khí hạng nặng. Tuy năng lực quản lý của hắn không được, nhưng mà hắn vẫn là bá chủ của trấn nhỏ này.</w:t>
      </w:r>
    </w:p>
    <w:p>
      <w:pPr>
        <w:pStyle w:val="BodyText"/>
      </w:pPr>
      <w:r>
        <w:t xml:space="preserve">- Súc sinh!</w:t>
      </w:r>
    </w:p>
    <w:p>
      <w:pPr>
        <w:pStyle w:val="BodyText"/>
      </w:pPr>
      <w:r>
        <w:t xml:space="preserve">Thân Kiến Quang nhìn thấy một tên chiến hữu chết thảm trước mặt của mình, hai mắt của hắn đỏ thẫm và dùng súng trường 81 bắn điên cuồng qua phía Trần Lương.</w:t>
      </w:r>
    </w:p>
    <w:p>
      <w:pPr>
        <w:pStyle w:val="BodyText"/>
      </w:pPr>
      <w:r>
        <w:t xml:space="preserve">Rất nhiều viên đạn bắn lên hộ thể màu xanh của Trần Lương, hộ thể xuất hiện vết rách, chợt bị đẩy lùi, cũng phân tán lực chú ý của hắn một chút.</w:t>
      </w:r>
    </w:p>
    <w:p>
      <w:pPr>
        <w:pStyle w:val="BodyText"/>
      </w:pPr>
      <w:r>
        <w:t xml:space="preserve">Trần Lương quay đầu nhìn Thân Kiến Quang thì lạnh lùng cười cười, liền muốn huy động nắm đấm đoạt mạng của hắn. Đúng lúc này trong lòng của hắn hiện ra báo động, thân thể lăng không lướt ngang qua năm mét, một viên đạn hỏa tiễn xẹt qua người của hắn, bắn vào trong biệt thự và nổ tung. - Hắn có năng lực cảm giác nguy hiểm! ! Thật sự là gia hỏa khó giải quyết!</w:t>
      </w:r>
    </w:p>
    <w:p>
      <w:pPr>
        <w:pStyle w:val="BodyText"/>
      </w:pPr>
      <w:r>
        <w:t xml:space="preserve">Nhạc Trọng thả ống phóng rocket trong tay xuống nhìn qua Trần Lương trong nội tâm yên lặng thầm nghĩ.</w:t>
      </w:r>
    </w:p>
    <w:p>
      <w:pPr>
        <w:pStyle w:val="BodyText"/>
      </w:pPr>
      <w:r>
        <w:t xml:space="preserve">Trần Lương nhìn qua Nhạc Trọng cười lạnh một tiếng, cũng không thấy hắn làm động tác nào, thân thể của hắn giống như đạn pháo lao thẳng qua phía Nhạc Trọng:</w:t>
      </w:r>
    </w:p>
    <w:p>
      <w:pPr>
        <w:pStyle w:val="BodyText"/>
      </w:pPr>
      <w:r>
        <w:t xml:space="preserve">- Vô dụng thôi! ! Tao là vô địch! ! Hôm nay đám vương bát đản bọn mày phài chết trong tay của tao.</w:t>
      </w:r>
    </w:p>
    <w:p>
      <w:pPr>
        <w:pStyle w:val="BodyText"/>
      </w:pPr>
      <w:r>
        <w:t xml:space="preserve">Dị quang trong mắt Nhạc Trọng lóe lên, phát động Hợp Thể Phòng Hộ Thuật cùng Ảnh Bộ, trên người của hắn trong chớp mắt hiện ra một tầng cốt giáp, hắn rút Ngạc Nha Cứ Nhận và trực tiếp tiến về phía Trần Lương.</w:t>
      </w:r>
    </w:p>
    <w:p>
      <w:pPr>
        <w:pStyle w:val="BodyText"/>
      </w:pPr>
      <w:r>
        <w:t xml:space="preserve">Song phương nhanh chóng tiếp cận, rất nhanh đã ở trong phạm vi bốn mươi mét, Trần Lương cười lạnh nhìn qua Nhạc Trọng và đánh ra một quyền.</w:t>
      </w:r>
    </w:p>
    <w:p>
      <w:pPr>
        <w:pStyle w:val="BodyText"/>
      </w:pPr>
      <w:r>
        <w:t xml:space="preserve">- Rác rưởi! Đi chết đi!</w:t>
      </w:r>
    </w:p>
    <w:p>
      <w:pPr>
        <w:pStyle w:val="BodyText"/>
      </w:pPr>
      <w:r>
        <w:t xml:space="preserve">Hàn quang trong mắt Nhạc Trọng lóe lên, thân thể trực tiếp nhảy qua bên phải, một cổ kình phong lướt qua người của hắn, đánh lên mặt đất sau lưng của hắn một cái động lớn.</w:t>
      </w:r>
    </w:p>
    <w:p>
      <w:pPr>
        <w:pStyle w:val="BodyText"/>
      </w:pPr>
      <w:r>
        <w:t xml:space="preserve">Tuy công kích của Trần Lương hung hãn, nhưng mà công kích của hắn vô cùng đơn điệu, phát động Ảnh Bộ cho nên Nhạc Trọng dễ dàng né qua công kích của hắn, hắn nhanh chóng rút ngắn khoảng cách với Trần Lương.</w:t>
      </w:r>
    </w:p>
    <w:p>
      <w:pPr>
        <w:pStyle w:val="BodyText"/>
      </w:pPr>
      <w:r>
        <w:t xml:space="preserve">- Ngu xuẩn! ! Đi chết đi!</w:t>
      </w:r>
    </w:p>
    <w:p>
      <w:pPr>
        <w:pStyle w:val="BodyText"/>
      </w:pPr>
      <w:r>
        <w:t xml:space="preserve">Trần Lương nhìn thấy Nhạc Trọng vọt tới trước người của hắn, lạnh lùng cười cười, một quyền đánh lên người của Nhạc Trọng.</w:t>
      </w:r>
    </w:p>
    <w:p>
      <w:pPr>
        <w:pStyle w:val="BodyText"/>
      </w:pPr>
      <w:r>
        <w:t xml:space="preserve">Nhạc Trọng vừa định né tránh, nhưng mà trong lòng báo động mạnh, hai chân của hắn có hai gai xương chèo chống hắn vọt thẳng lên trời.</w:t>
      </w:r>
    </w:p>
    <w:p>
      <w:pPr>
        <w:pStyle w:val="BodyText"/>
      </w:pPr>
      <w:r>
        <w:t xml:space="preserve">Một quyền của Trần Lương đánh ra trực tiếp đánh trúng vào gai xương, hai gai xương vỡ vụn hóa thành bột phấn.</w:t>
      </w:r>
    </w:p>
    <w:p>
      <w:pPr>
        <w:pStyle w:val="BodyText"/>
      </w:pPr>
      <w:r>
        <w:t xml:space="preserve">- Pháo không khí! ! Mày có kỹ năng pháo không khí!</w:t>
      </w:r>
    </w:p>
    <w:p>
      <w:pPr>
        <w:pStyle w:val="BodyText"/>
      </w:pPr>
      <w:r>
        <w:t xml:space="preserve">Nhạc Trọng từ trên trời rơi xuống, thoáng cái đã biết rõ năng lực của Trần Lương là gì.</w:t>
      </w:r>
    </w:p>
    <w:p>
      <w:pPr>
        <w:pStyle w:val="BodyText"/>
      </w:pPr>
      <w:r>
        <w:t xml:space="preserve">Trần Lương dữ tợn cười cười, trực tiếp động niệm, ngưng tụ ra mấy chục pháo không khí đánh lên người của Nhạc Trọng:</w:t>
      </w:r>
    </w:p>
    <w:p>
      <w:pPr>
        <w:pStyle w:val="BodyText"/>
      </w:pPr>
      <w:r>
        <w:t xml:space="preserve">- Đúng vậy! Cho dù mày biết năng lực của tao cũng không dùng được! Năng lực của tao là vô địch!</w:t>
      </w:r>
    </w:p>
    <w:p>
      <w:pPr>
        <w:pStyle w:val="BodyText"/>
      </w:pPr>
      <w:r>
        <w:t xml:space="preserve">Pháo không khí của Trần Lương khoảng cách càng gần thì uy lực càng lớn, hắn cũng cảm giác được Nhạc Trọng khó đối phó, lúc này mới dụ dỗ Nhạc Trọng tới gần hắn.</w:t>
      </w:r>
    </w:p>
    <w:p>
      <w:pPr>
        <w:pStyle w:val="BodyText"/>
      </w:pPr>
      <w:r>
        <w:t xml:space="preserve">Trần Lương đã từng thập phần may mắn săn giết hai con biến dị thú cấp ba đánh nhau ở trong trạng thái kiệt sức, chẳng những đạt được bảo vật thanh đồng linh chung, dị năng pháo không khí của hắn tăng lên cấp hai, trừ chuyện đó ra đẳng cấp cường hóa của hắn đạt tới cấp 53, sức chiến đấu trong khu vực này cơ hồ là vô địch. Chính là vì như thế hắn mới không sợ Nhạc Trọng.</w:t>
      </w:r>
    </w:p>
    <w:p>
      <w:pPr>
        <w:pStyle w:val="BodyText"/>
      </w:pPr>
      <w:r>
        <w:t xml:space="preserve">Mấy chục đoàn pháo không khí có uy lực cực kỳ khủng bố, thoáng một phát đánh lên người của Nhạc Trọng, trực tiếp đánh cốt giáp trên người của hắn thành vô số mảnh, giống như có vô số cự chùy đánh lên người của hắn, ngũ tạng của hắn bị sức lực to lớn làm chấn động, phun ra một ngụm máu tươi.</w:t>
      </w:r>
    </w:p>
    <w:p>
      <w:pPr>
        <w:pStyle w:val="BodyText"/>
      </w:pPr>
      <w:r>
        <w:t xml:space="preserve">Nhạc Trọng hít sâu một hơi, nhìn qua Trần Lương phát động Khủng Cụ Thuật.</w:t>
      </w:r>
    </w:p>
    <w:p>
      <w:pPr>
        <w:pStyle w:val="BodyText"/>
      </w:pPr>
      <w:r>
        <w:t xml:space="preserve">Một đạo tinh thần lực mang theo sợ hãi bao phủ lấy tinh thần của Trần Lương.</w:t>
      </w:r>
    </w:p>
    <w:p>
      <w:pPr>
        <w:pStyle w:val="BodyText"/>
      </w:pPr>
      <w:r>
        <w:t xml:space="preserve">Trần Lương chỉ khẽ chau mày, thân thể không có không khỏe nào cả, tinh thần của hắn cũng không kém hơn Nhạc Trọng chút nào, Khủng Cụ Thuật không có hiệu quả với hắn.</w:t>
      </w:r>
    </w:p>
    <w:p>
      <w:pPr>
        <w:pStyle w:val="BodyText"/>
      </w:pPr>
      <w:r>
        <w:t xml:space="preserve">- Còn chưa có chết sao? Để tao đưa tiễn mày một lần!</w:t>
      </w:r>
    </w:p>
    <w:p>
      <w:pPr>
        <w:pStyle w:val="BodyText"/>
      </w:pPr>
      <w:r>
        <w:t xml:space="preserve">Trần Lương dữ tợn cười cười, điểm một ngón tay qua phía Nhạc Trọng và muốn phát động năng lực.</w:t>
      </w:r>
    </w:p>
    <w:p>
      <w:pPr>
        <w:pStyle w:val="BodyText"/>
      </w:pPr>
      <w:r>
        <w:t xml:space="preserve">Đúng lúc này một đạo băng mâu đánh lên trên tầng bảo hộ màu xanh của hắn, ầm ầm nổ vang, làm cho hào quang trên tầng bảo hộ màu xanh ảm đạm đi rất nhiều.</w:t>
      </w:r>
    </w:p>
    <w:p>
      <w:pPr>
        <w:pStyle w:val="BodyText"/>
      </w:pPr>
      <w:r>
        <w:t xml:space="preserve">Trần Lương nhìn theo hướng băng mâu bắn tới, hắn nhìn thấy Thư Thiên Nhã sắc mặt tái nhợt.</w:t>
      </w:r>
    </w:p>
    <w:p>
      <w:pPr>
        <w:pStyle w:val="Compact"/>
      </w:pPr>
      <w:r>
        <w:t xml:space="preserve">Trần Lương nhìn Thư Thiên Nhã và trong mắt hiện ra thần sắc ngoan độc nói ra.</w:t>
      </w:r>
      <w:r>
        <w:br w:type="textWrapping"/>
      </w:r>
      <w:r>
        <w:br w:type="textWrapping"/>
      </w:r>
    </w:p>
    <w:p>
      <w:pPr>
        <w:pStyle w:val="Heading2"/>
      </w:pPr>
      <w:bookmarkStart w:id="469" w:name="chương-447-đuổi-giết-trần-lương."/>
      <w:bookmarkEnd w:id="469"/>
      <w:r>
        <w:t xml:space="preserve">447. Chương 447: Đuổi Giết Trần Lương.</w:t>
      </w:r>
    </w:p>
    <w:p>
      <w:pPr>
        <w:pStyle w:val="Compact"/>
      </w:pPr>
      <w:r>
        <w:br w:type="textWrapping"/>
      </w:r>
      <w:r>
        <w:br w:type="textWrapping"/>
      </w:r>
    </w:p>
    <w:p>
      <w:pPr>
        <w:pStyle w:val="BodyText"/>
      </w:pPr>
      <w:r>
        <w:t xml:space="preserve">- Xú nữ! ! Lão tử lát nữa bắt cô lại, sau đó đánh gãy tứ chi của cô! Lột sạch quần áo và treo lên từ từ hưởng thụ.</w:t>
      </w:r>
    </w:p>
    <w:p>
      <w:pPr>
        <w:pStyle w:val="BodyText"/>
      </w:pPr>
      <w:r>
        <w:t xml:space="preserve">Nghe Trần Lương nói ác độc như vậy, sắc mặt của Thư Thiên Nhã trắng bệch, dùng thực lực của Trần Lương thì hắn thật sự làm được chuyện này!</w:t>
      </w:r>
    </w:p>
    <w:p>
      <w:pPr>
        <w:pStyle w:val="BodyText"/>
      </w:pPr>
      <w:r>
        <w:t xml:space="preserve">- Trước đó tao sẽ đốt mày thành tro bụi đã!</w:t>
      </w:r>
    </w:p>
    <w:p>
      <w:pPr>
        <w:pStyle w:val="BodyText"/>
      </w:pPr>
      <w:r>
        <w:t xml:space="preserve">Nhạc Trọng lóe hàn quang trogn mắt, cầm trong tay thanh kiếm ma viêm lớn và hung hăng bổ qua phía Trần Lương bên này.</w:t>
      </w:r>
    </w:p>
    <w:p>
      <w:pPr>
        <w:pStyle w:val="BodyText"/>
      </w:pPr>
      <w:r>
        <w:t xml:space="preserve">Thanh kiếm ma viêm này được Nhạc Trọng thúc dục nên bổ lên vầng hào quang của Thanh Đồng Linh Chung, ma viêm khủng bố này có thể dễ dàng thiêu đốt da biến dị thú cấp hai, lúc này không ngừng giao kích với tầng hào quang trước mặt.</w:t>
      </w:r>
    </w:p>
    <w:p>
      <w:pPr>
        <w:pStyle w:val="BodyText"/>
      </w:pPr>
      <w:r>
        <w:t xml:space="preserve">Dưới ma viêm khủng khiếp của Nhạc Trọng thúc dục thì bộc phát hung uy mạnh mẽ, vầng sáng màu xanh bị chém vỡ.</w:t>
      </w:r>
    </w:p>
    <w:p>
      <w:pPr>
        <w:pStyle w:val="BodyText"/>
      </w:pPr>
      <w:r>
        <w:t xml:space="preserve">Uy lực của ma viêm được quyết định bởi tố chất bản thân của Nhạc Trọng và đẳng cấp kỹ năng ma viêm. Nhạc Trọng thân là người tiến hóa tinh thần, cường độ song thuộc tính, thực lực xa xa vượt qua cường giả đồng cấp. Hắn thúc dục ma viêm cũng có được uy lực vô cùng đáng sợ, lúc này đã có thể chém vỡ lân giáp của biến dị thú cấp hai.</w:t>
      </w:r>
    </w:p>
    <w:p>
      <w:pPr>
        <w:pStyle w:val="BodyText"/>
      </w:pPr>
      <w:r>
        <w:t xml:space="preserve">Thời điểm thanh kiếm ma viêm sắp chém vào cổ của Trần Lương thì Thanh Đồng Linh Chung trên đầu của Trần Lương nhoáng một cái điên cuồng cuốn lấy hào quang màu xanh từ bốn phương tám hướng, ma viêm trong tay của Nhạc Trọng cũng tiêu tán theo tầng hào quang màu xanh này.</w:t>
      </w:r>
    </w:p>
    <w:p>
      <w:pPr>
        <w:pStyle w:val="BodyText"/>
      </w:pPr>
      <w:r>
        <w:t xml:space="preserve">Mà Thanh Đồng Linh Chung trên đầu của Trần Lương cũng ảm đạm đi rất nhiều, trực tiếp rơi trên mặt đất, hào quang màu xanh biến mất không còn gì nữa. Tuy Thanh Đồng Linh Chung là bảo vật cấp năm, nhưng mà phòng ngự của nó vẫn có cực hạn đấy, ngăn cản ma viêm đáng sợ của Nhạc Trọng thì năng lượng của nó tiêu tán không còn.</w:t>
      </w:r>
    </w:p>
    <w:p>
      <w:pPr>
        <w:pStyle w:val="BodyText"/>
      </w:pPr>
      <w:r>
        <w:t xml:space="preserve">Khi Thanh Đồng Linh Chung vừa vỡ, sắc mặt của Trần Lương lập tức đại biến, từ sau khi hắn có được bảo vật này, còn không có nhìn thấy thứ gì phát hủy phòng ngự của nó. Hắn đã từng thí nghiệm qua, Thanh Đồng Linh Chung ngăn cản công kích của một phát hỏa tiễn, nhân loại bình thường cơ hồ không thể làm hắn bị tổn thương chút nào. Đây mới là thứ hắn dựa vào hung hăng càn quấy như vậy.</w:t>
      </w:r>
    </w:p>
    <w:p>
      <w:pPr>
        <w:pStyle w:val="BodyText"/>
      </w:pPr>
      <w:r>
        <w:t xml:space="preserve">Ô Ấn, Trịnh Minh Hòa nhìn thấy Thanh Đồng Linh Chung rơi xuống thì tinh thần chấn động, giơ súng bắn phá qua phía của Trần Lương. Không có hào quang Thanh Đồng Linh Chung bảo hộ, Trần Lương không còn là địch nhân bất khả chiến bại nữa!</w:t>
      </w:r>
    </w:p>
    <w:p>
      <w:pPr>
        <w:pStyle w:val="BodyText"/>
      </w:pPr>
      <w:r>
        <w:t xml:space="preserve">- Đám vương bát đãn nhớ kỹ tao đấy!</w:t>
      </w:r>
    </w:p>
    <w:p>
      <w:pPr>
        <w:pStyle w:val="BodyText"/>
      </w:pPr>
      <w:r>
        <w:t xml:space="preserve">Trần Lương nổi giận gầm lên một tiếng, phát động kỹ năng thao túng không khí cấp hai, mười mét chung quanh thân thể của hắn có một đoàn không khí bích chướng lăng không hiện ra.</w:t>
      </w:r>
    </w:p>
    <w:p>
      <w:pPr>
        <w:pStyle w:val="BodyText"/>
      </w:pPr>
      <w:r>
        <w:t xml:space="preserve">Vô số viên đạn bắn lên trên đoàn bình chướng không khí thì rơi ra ngoài.</w:t>
      </w:r>
    </w:p>
    <w:p>
      <w:pPr>
        <w:pStyle w:val="BodyText"/>
      </w:pPr>
      <w:r>
        <w:t xml:space="preserve">Trần Lương vung tay lên, một đạo khí lưu cuốn lấy Thanh Đồng Linh Chung, từ trong tay của hắn bay ra ngoài.</w:t>
      </w:r>
    </w:p>
    <w:p>
      <w:pPr>
        <w:pStyle w:val="BodyText"/>
      </w:pPr>
      <w:r>
        <w:t xml:space="preserve">- Đi chết!</w:t>
      </w:r>
    </w:p>
    <w:p>
      <w:pPr>
        <w:pStyle w:val="BodyText"/>
      </w:pPr>
      <w:r>
        <w:t xml:space="preserve">Hàn quang trong mắt Nhạc Trọng chớp động, năm ngón tay mở ra, mười đoàn viêm Trần Lương oanh kích ra ngoài.</w:t>
      </w:r>
    </w:p>
    <w:p>
      <w:pPr>
        <w:pStyle w:val="BodyText"/>
      </w:pPr>
      <w:r>
        <w:t xml:space="preserve">Sắc mặt Trần Lương đại biến, phát động dị năng, bình chướng không khí lăng không hiện ra.</w:t>
      </w:r>
    </w:p>
    <w:p>
      <w:pPr>
        <w:pStyle w:val="BodyText"/>
      </w:pPr>
      <w:r>
        <w:t xml:space="preserve">Mười đoàn ma viêm nổ tung bình chướng không khí, hỏa diễm cuồn bạo cuốn đi tất cả mọi thứ. Thế nhưng mà Trần Lương lại tâm niệm vừa động, khí lưu khổng lồ thổi đám hỏa diễm bay đi, hỏa diễm đáng sợ kia cuốn tới vách tường, chợt bốc cháy thành hỏa hoạn lớn.</w:t>
      </w:r>
    </w:p>
    <w:p>
      <w:pPr>
        <w:pStyle w:val="BodyText"/>
      </w:pPr>
      <w:r>
        <w:t xml:space="preserve">Trần Lương chỉ là một người cường hóa bình thường, tuy tinh thần lực của hắn kém hơn người tiến hóa như Nhạc Trọng. Nhưng mà năng lực kỹ năng của hắn được tăng lên cấp hai, hoàn toàn áp chế Nhạc Trọng. Nếu như hắn trúng dị năng thì sẽ bị hỏa diễm của Nhạc Trọng đốt thành tro bụi.</w:t>
      </w:r>
    </w:p>
    <w:p>
      <w:pPr>
        <w:pStyle w:val="BodyText"/>
      </w:pPr>
      <w:r>
        <w:t xml:space="preserve">Trần Lương vừa mới ngăn trở công kích của Nhạc Trọng thì một băng mâu bén nhọn từ xa bay tới, bay thẳng vào đầu của hắn. Đồng thời Ô Ấn, Thân Kiến Quang, Trịnh Minh Hòa hơn mười chiến sĩ không ngừng dùng súng bắn thẳng vào người của Trần Lương.</w:t>
      </w:r>
    </w:p>
    <w:p>
      <w:pPr>
        <w:pStyle w:val="BodyText"/>
      </w:pPr>
      <w:r>
        <w:t xml:space="preserve">Đối mặt với công kích phô thiên cái địa, Trần Lương nổi giận gầm lên một tiếng, phát động kỹ năng bình chướng không khí, một đoàn không khí bình chướng ngăn cản trước người của hắn.</w:t>
      </w:r>
    </w:p>
    <w:p>
      <w:pPr>
        <w:pStyle w:val="BodyText"/>
      </w:pPr>
      <w:r>
        <w:t xml:space="preserve">Viên đạn bắn lên bình chướng không khí bay ra hướng khác, băng mâu xạ kích vào bình chướng không khí thì bị vỡ vụn, hóa thành băng vụn bay lả tả chung quanh. Tất cả công kích đánh vào bình chướng không khí đều bị ngăn cản ở bên ngoài.</w:t>
      </w:r>
    </w:p>
    <w:p>
      <w:pPr>
        <w:pStyle w:val="BodyText"/>
      </w:pPr>
      <w:r>
        <w:t xml:space="preserve">Sau khi phát động kỹ năng bình chướng không khí toàn thân, sắc mặt của Trần Lương có hơi trắng bệch, hắn quay đầu chạy đi, giống như đạn pháo bay về phương xa. Liên tiếp phát động kỹ năng cường đại đối với Trần Lương mà nói tiêu hao thật lớn, năng lực cấp hai kinh người nhưng mà đồng thời cũng tiêu hao cực lớn, nếu không phải có thể nhanh chóng giết địch, hắn nhanh chóng mất đi sức chiến đấu.</w:t>
      </w:r>
    </w:p>
    <w:p>
      <w:pPr>
        <w:pStyle w:val="BodyText"/>
      </w:pPr>
      <w:r>
        <w:t xml:space="preserve">- Muốn chạy trốn! ! Hôm nay phải giết mày!</w:t>
      </w:r>
    </w:p>
    <w:p>
      <w:pPr>
        <w:pStyle w:val="Compact"/>
      </w:pPr>
      <w:r>
        <w:t xml:space="preserve">Hai mắt của Nhạc Trọng có dị quang chớp động, hai tay của hắn xuất hiện một khẩu ống rocket 120 li chống tăng hiện ra, hắn nhắm vào Trần Lượng và nhanh chóng bóp cò.</w:t>
      </w:r>
      <w:r>
        <w:br w:type="textWrapping"/>
      </w:r>
      <w:r>
        <w:br w:type="textWrapping"/>
      </w:r>
    </w:p>
    <w:p>
      <w:pPr>
        <w:pStyle w:val="Heading2"/>
      </w:pPr>
      <w:bookmarkStart w:id="470" w:name="chương-448-đuổi-giết-trần-lương.-2"/>
      <w:bookmarkEnd w:id="470"/>
      <w:r>
        <w:t xml:space="preserve">448. Chương 448: Đuổi Giết Trần Lương. (2)</w:t>
      </w:r>
    </w:p>
    <w:p>
      <w:pPr>
        <w:pStyle w:val="Compact"/>
      </w:pPr>
      <w:r>
        <w:br w:type="textWrapping"/>
      </w:r>
      <w:r>
        <w:br w:type="textWrapping"/>
      </w:r>
    </w:p>
    <w:p>
      <w:pPr>
        <w:pStyle w:val="BodyText"/>
      </w:pPr>
      <w:r>
        <w:t xml:space="preserve">Nhạc Trọng lúc này thân ở trạng thái Ảnh Bộ, tốc độ tương đương mười bốn lần người bình thường, một loạt động tác chỉ tiêu hao trong một giây đồng hồ mà thôi. Hắn đã khám phá ra quỹ tích di động của Trần Lương, đó là là dùng kỹ năng thao túng không khí thì khó mà lướt ngang hay dọc được. Một kích này hắn vững tin có thể bắn trúng mục tiêu.</w:t>
      </w:r>
    </w:p>
    <w:p>
      <w:pPr>
        <w:pStyle w:val="BodyText"/>
      </w:pPr>
      <w:r>
        <w:t xml:space="preserve">- Trốn không thoát!</w:t>
      </w:r>
    </w:p>
    <w:p>
      <w:pPr>
        <w:pStyle w:val="BodyText"/>
      </w:pPr>
      <w:r>
        <w:t xml:space="preserve">Trần Lương cũng cảm giác được nguy hiểm boa phủ thân thể, trong chớp mắt hắn cảm thấy nguy hiểm mạnh mẽ từ sau lưng hiện ra, hắn cắn răng một cái, quay đầu lại lần nữa phát động kỹ năng thao túng khống khí, một đoàn bình chướng không khí to lớn lăng không hiện ra.</w:t>
      </w:r>
    </w:p>
    <w:p>
      <w:pPr>
        <w:pStyle w:val="BodyText"/>
      </w:pPr>
      <w:r>
        <w:t xml:space="preserve">Ánh lửa lóe lên, viên đạn hỏa tiễn bắn thẳng vào trong bình chướng không khí, hư không lơ lửng ở trên bình chướng không khí mà không có nổ tung.</w:t>
      </w:r>
    </w:p>
    <w:p>
      <w:pPr>
        <w:pStyle w:val="BodyText"/>
      </w:pPr>
      <w:r>
        <w:t xml:space="preserve">- Trả lại ày!</w:t>
      </w:r>
    </w:p>
    <w:p>
      <w:pPr>
        <w:pStyle w:val="BodyText"/>
      </w:pPr>
      <w:r>
        <w:t xml:space="preserve">Trần Lương nổi giận gầm lên một tiếng, hai mắt như điện, thúc dục kỹ năng, viên đạn hỏa tiễn đang lơ lửng trên không lập tức quay ngược về phía của Nhạc Trọng.</w:t>
      </w:r>
    </w:p>
    <w:p>
      <w:pPr>
        <w:pStyle w:val="BodyText"/>
      </w:pPr>
      <w:r>
        <w:t xml:space="preserve">Nhạc Trọng đã sớm có chuẩn bị, tay phải của hắn có gai xương bắn vào một gian phòng, chèo chống hắn phóng lên trời, hắn nhảy lên cao ý đồ né tránh viên đạn hỏa tiễn bắn tới.</w:t>
      </w:r>
    </w:p>
    <w:p>
      <w:pPr>
        <w:pStyle w:val="BodyText"/>
      </w:pPr>
      <w:r>
        <w:t xml:space="preserve">- Ngây thơ!</w:t>
      </w:r>
    </w:p>
    <w:p>
      <w:pPr>
        <w:pStyle w:val="BodyText"/>
      </w:pPr>
      <w:r>
        <w:t xml:space="preserve">Trần Lương cười dữ tợn, thúc dục kỹ năng, viên đạn hỏa tiễn dưới sự thao túng của hắn đuổi theo Nhạc Trọng. Hắn lúc này trốn vào một căn hẻm nhỏ, né qua tất cả tầm mắt của mọi người, chuyên tâm thao túng đoàn không khí bọc lấy viên đạn hỏa tiễn.</w:t>
      </w:r>
    </w:p>
    <w:p>
      <w:pPr>
        <w:pStyle w:val="BodyText"/>
      </w:pPr>
      <w:r>
        <w:t xml:space="preserve">Nhạc Trọng nhìn thấy đoàn không khí bao bọc viên đạn hỏa tiễn thì sắc mặt đại biến, tay trái xuất hiện một đoàn gai xương đâm thẳng vào viên đạn hỏa tiễn kia, muốn chém viên đạn hỏa tiễn thành hai đoạn.</w:t>
      </w:r>
    </w:p>
    <w:p>
      <w:pPr>
        <w:pStyle w:val="BodyText"/>
      </w:pPr>
      <w:r>
        <w:t xml:space="preserve">- Quá muộn!</w:t>
      </w:r>
    </w:p>
    <w:p>
      <w:pPr>
        <w:pStyle w:val="BodyText"/>
      </w:pPr>
      <w:r>
        <w:t xml:space="preserve">Trần Lương điên cuồng cười cười, viên đạn hỏa tiễn dưới sự thao túng cuản đoàn không khí giống có sinh mạng lao thẳng qua một phía, dùng tốc độ khủng bố tuyệt luân tới trước người của Nhạc Trọng và trực tiếp kíp nổ. Năng lực thao túng khống khí cấp hai của hắn đáng sợ tuyệt luân, một khi hắn chuyên tâm công kích thì sinh ra đủ loại biến hóa kỳ dị.</w:t>
      </w:r>
    </w:p>
    <w:p>
      <w:pPr>
        <w:pStyle w:val="BodyText"/>
      </w:pPr>
      <w:r>
        <w:t xml:space="preserve">Ngọn lửa nổ tung đáng sợ này lập tức bao phủ thân thể của Nhạc Trọng vào trong.</w:t>
      </w:r>
    </w:p>
    <w:p>
      <w:pPr>
        <w:pStyle w:val="BodyText"/>
      </w:pPr>
      <w:r>
        <w:t xml:space="preserve">- Ha ha ha! ! Tao mới là người mạnh nhất! ! Ha ha!</w:t>
      </w:r>
    </w:p>
    <w:p>
      <w:pPr>
        <w:pStyle w:val="BodyText"/>
      </w:pPr>
      <w:r>
        <w:t xml:space="preserve">Trần Lương điên cuồng cười to lên, hắn cảm nhận được trong đám người đột kích thì uy hiếp lớn nhất chính là Nhạc Trọng. Đám người còn lại khi hắn khôi phục lại sẽ tiêu diệt toàn bộ.</w:t>
      </w:r>
    </w:p>
    <w:p>
      <w:pPr>
        <w:pStyle w:val="BodyText"/>
      </w:pPr>
      <w:r>
        <w:t xml:space="preserve">Thời điểm Trần Lương đang cười to, trong cái bóng của hắn có một con ảnh lang vô thanh vô tức hiện ra, táp vào cổ của Trần Lương.</w:t>
      </w:r>
    </w:p>
    <w:p>
      <w:pPr>
        <w:pStyle w:val="BodyText"/>
      </w:pPr>
      <w:r>
        <w:t xml:space="preserve">Lực chú ý của Trần Lương hoàn toàn bị Nhạc Trọng hấp dẫn, răng của con ảnh lang có thể cắn rách cả thép, hắn kịp thời phát động kỹ năng đánh lên người của con ảnh lang.</w:t>
      </w:r>
    </w:p>
    <w:p>
      <w:pPr>
        <w:pStyle w:val="BodyText"/>
      </w:pPr>
      <w:r>
        <w:t xml:space="preserve">Nương theo một kích khủng bố của Trần Lương, con ảnh lang kia lập tức nát bấy và biến thành bụi phấn.</w:t>
      </w:r>
    </w:p>
    <w:p>
      <w:pPr>
        <w:pStyle w:val="BodyText"/>
      </w:pPr>
      <w:r>
        <w:t xml:space="preserve">Cơ hồ đồng thời Trần Lương cũng phát ra tiếng kêu thống khổ, con ảnh lang kia cắn một cái làm cổ của hắn bị thương tổn lớn, máu tươi chảy ròng.</w:t>
      </w:r>
    </w:p>
    <w:p>
      <w:pPr>
        <w:pStyle w:val="BodyText"/>
      </w:pPr>
      <w:r>
        <w:t xml:space="preserve">- Đáng chết! ! Đáng chết!</w:t>
      </w:r>
    </w:p>
    <w:p>
      <w:pPr>
        <w:pStyle w:val="BodyText"/>
      </w:pPr>
      <w:r>
        <w:t xml:space="preserve">Đau đớn kịch liệt làm cho thần trí của Trần Lương có chút hôn mê, phát ra âm thanh gầm rống như dã thú.</w:t>
      </w:r>
    </w:p>
    <w:p>
      <w:pPr>
        <w:pStyle w:val="BodyText"/>
      </w:pPr>
      <w:r>
        <w:t xml:space="preserve">Phanh một tiếng vang thật lớn! ! Một viên đạn gai độc bắn vào mi tâm của Trần Lương, trực tiếp bắn vào đầu của Trần Lương, đầu của hắn nát bấy, thi thể không đầu té trên mặt đất.</w:t>
      </w:r>
    </w:p>
    <w:p>
      <w:pPr>
        <w:pStyle w:val="BodyText"/>
      </w:pPr>
      <w:r>
        <w:t xml:space="preserve">Trần Lương sức chiến đấu xác thực kinh người, nhưng mà kinh nghiệm chiến đấu với cường giả nhân loại của hắn quá ít. Hắn có thể trở thành người cường hóa cấp 53 là nhờ vận khí cứt chó giết hai con biến dị thú cấp ba mệt mỏi không chịu nổi. Mất đi Thanh Đồng Linh Chung hộ thể, hắn không là cái gì cả.</w:t>
      </w:r>
    </w:p>
    <w:p>
      <w:pPr>
        <w:pStyle w:val="BodyText"/>
      </w:pPr>
      <w:r>
        <w:t xml:space="preserve">Trên một tòa lầu, cốt giáp vỡ ra rất nhiều mảnh, trên khắp thân thể là vết thương, phần bụng bên phải có lỗ máu, mắt phải khép kín, mặt đầy máu đầm đia,f Nhạc Trọng nhìn thấy Trần Lương bị bắn nát đầu thì thoáng buông lỏng một hơi. Rốt cuộc địch nhân đáng sợ cũng chết đi.</w:t>
      </w:r>
    </w:p>
    <w:p>
      <w:pPr>
        <w:pStyle w:val="BodyText"/>
      </w:pPr>
      <w:r>
        <w:t xml:space="preserve">Mặc dù Trần Lương không có năng lực quản lý gì. Thủ hạ của hắn cũng là một đám ô hợp, một đánh là tán. Nhưng mà Trần Lương lại là đối thủ mạnh nhất mà Nhạc Trọng từng nhìn thấy, đẳng cấp cường hóa của Trần Lương còn cao hơn Nhạc trọng một cấp, có được bảo vật cấp năm, còn có kỹ năng cấp hai, sức chiến đấu cực kì khủng bố. Nhưng mà hắn vẫn bị Nhạc Trọng tiêu diệt.</w:t>
      </w:r>
    </w:p>
    <w:p>
      <w:pPr>
        <w:pStyle w:val="BodyText"/>
      </w:pPr>
      <w:r>
        <w:t xml:space="preserve">Nhạc Trọng duỗi hai tay ra, bắn ra một đạo gai xương, chèo chống thân thể hắn tiến tới thi thể của Trần Lương.</w:t>
      </w:r>
    </w:p>
    <w:p>
      <w:pPr>
        <w:pStyle w:val="BodyText"/>
      </w:pPr>
      <w:r>
        <w:t xml:space="preserve">Nhạc Trọng vừa rơi xuống đất, buông mình té xuống đất, miệng lớn thở hổn hển, phần bụng truyền ra cảm giác đau đớn làm hắn phải nhăn mặt.</w:t>
      </w:r>
    </w:p>
    <w:p>
      <w:pPr>
        <w:pStyle w:val="BodyText"/>
      </w:pPr>
      <w:r>
        <w:t xml:space="preserve">Nhạc Trọng nhanh chóng móc cỏ cứu mạng ra trị liệu vết thương, đồng thời đem huyết tinh con cá sấu biến dị cấp hai nuốt vào trong bụng của mình.</w:t>
      </w:r>
    </w:p>
    <w:p>
      <w:pPr>
        <w:pStyle w:val="BodyText"/>
      </w:pPr>
      <w:r>
        <w:t xml:space="preserve">Huyết tinh của con cá sấu biến dị cấp hai vừa vào bụng của Nhạc Trọng thì hóa thành một cổ nhiệt lưu, không ngừng tẩm bổ thân thể của hắn. Đồng thời kỹ năng cấp bốn tái sinh cũng phát huy ra sức sống cường đại tu bổ bản thân, làm cho vết thương ở trên bụng của hắn không ngừng khép lại.</w:t>
      </w:r>
    </w:p>
    <w:p>
      <w:pPr>
        <w:pStyle w:val="BodyText"/>
      </w:pPr>
      <w:r>
        <w:t xml:space="preserve">Nhạc Trọng nhìn thấy tim gan của mình, thấy da thịt không ngừng khép lại thì nghĩ thầm.</w:t>
      </w:r>
    </w:p>
    <w:p>
      <w:pPr>
        <w:pStyle w:val="BodyText"/>
      </w:pPr>
      <w:r>
        <w:t xml:space="preserve">- Loại khôi phục sức khỏe này vô cùng đáng sợ! Nếu như trước tận thế thì mình sẽ bị xem là quái vật.</w:t>
      </w:r>
    </w:p>
    <w:p>
      <w:pPr>
        <w:pStyle w:val="BodyText"/>
      </w:pPr>
      <w:r>
        <w:t xml:space="preserve">Tùy ý cho huyết tinh tẩm bổ thân thể, Nhạc Trọng đi tới thi thể của Trần Lương và bắt đầu thu thập trang bị hệ thống thần ma của Trần Lương.</w:t>
      </w:r>
    </w:p>
    <w:p>
      <w:pPr>
        <w:pStyle w:val="BodyText"/>
      </w:pPr>
      <w:r>
        <w:t xml:space="preserve">- Bảo vật cấp năm: Thanh Đồng Linh Chung! Chỉ cần mang lên người thì cường độ +4, tinh thần +4 cường hóa. Hơn nữa kèm theo kỹ năng: linh quang hộ thể! Miêu tả kỹ năng: có thể phóng thích một tầng hào quang màu xanh hộ thể, thời gian duy trì sáu mươi phút. Thời gian làm lạnh hai mươi bốn giờ.</w:t>
      </w:r>
    </w:p>
    <w:p>
      <w:pPr>
        <w:pStyle w:val="BodyText"/>
      </w:pPr>
      <w:r>
        <w:t xml:space="preserve">- Bảo vật cấp ba: Ngưng Thần Giới Chỉ. Sau khi trang bị tinh thần +8.</w:t>
      </w:r>
    </w:p>
    <w:p>
      <w:pPr>
        <w:pStyle w:val="BodyText"/>
      </w:pPr>
      <w:r>
        <w:t xml:space="preserve">- Bảo vật cấp ba: Thanh Linh Giới Chỉ. Sau khi trang bị tinh thần +8."</w:t>
      </w:r>
    </w:p>
    <w:p>
      <w:pPr>
        <w:pStyle w:val="BodyText"/>
      </w:pPr>
      <w:r>
        <w:t xml:space="preserve">- Tam cấp bảo vật: Mẫn Tiệp Giới Chỉ. Sau khi trang bị nhanh nhẹn +6.</w:t>
      </w:r>
    </w:p>
    <w:p>
      <w:pPr>
        <w:pStyle w:val="BodyText"/>
      </w:pPr>
      <w:r>
        <w:t xml:space="preserve">Nhạc Trọng từ thi thể của Trần Lương thu được nhiều trang bị hệ thống thần ma, trong đó còn có phòng hộ phục cấp hai. Nhưng mà trong trang bị của hệ thống thần ma, chỉ có bốn kiện bảo vật là hắn không có sở hữu. Còn lại các trang bị khác hắn đã có rồi. Có ba kiện bảo vật giúp hắn tăng lên không ít chiến lực.</w:t>
      </w:r>
    </w:p>
    <w:p>
      <w:pPr>
        <w:pStyle w:val="BodyText"/>
      </w:pPr>
      <w:r>
        <w:t xml:space="preserve">- Ngài đạt được sức sống +8 cường hóa!</w:t>
      </w:r>
    </w:p>
    <w:p>
      <w:pPr>
        <w:pStyle w:val="BodyText"/>
      </w:pPr>
      <w:r>
        <w:t xml:space="preserve">Sau khi cảm thấy khí lưu nóng rực biến mất trong cơ thể của mình, Nhạc Trọng nghe được âm thanh nhắc nhở vang lên trong thức hải.</w:t>
      </w:r>
    </w:p>
    <w:p>
      <w:pPr>
        <w:pStyle w:val="BodyText"/>
      </w:pPr>
      <w:r>
        <w:t xml:space="preserve">- Mới +8 điểm sức sống sao? Huyết tinh biến dị thú cấp hai hiệu quả với mình càng ngày càng thấp.</w:t>
      </w:r>
    </w:p>
    <w:p>
      <w:pPr>
        <w:pStyle w:val="BodyText"/>
      </w:pPr>
      <w:r>
        <w:t xml:space="preserve">Nhạc Trọng nghe vậy trong nội tâm lẳng lặng thầm nghĩ.</w:t>
      </w:r>
    </w:p>
    <w:p>
      <w:pPr>
        <w:pStyle w:val="BodyText"/>
      </w:pPr>
      <w:r>
        <w:t xml:space="preserve">Con cá sấu biến dị cấp hai này có sức mạnh mạnh hơn các biến dị thú cấp hai khác, nhưng mà huyết tinh của nó chỉ giúp cho Nhạc Trọng tang 8 điểm sức sống mà thôi, hiển nhiên hiệu quả biến dị thú cấp hai với Nhạc Trọng càng ngày càng nhỏ, lại tiếp tục phục dụng thì một điểm cường hóa cũng không có.</w:t>
      </w:r>
    </w:p>
    <w:p>
      <w:pPr>
        <w:pStyle w:val="BodyText"/>
      </w:pPr>
      <w:r>
        <w:t xml:space="preserve">- Nhạc Trọng anh không sao chứ?</w:t>
      </w:r>
    </w:p>
    <w:p>
      <w:pPr>
        <w:pStyle w:val="BodyText"/>
      </w:pPr>
      <w:r>
        <w:t xml:space="preserve">Thư Thiên Nhã rất nhanh đi tới bên người Nhạc Trọng, vẻ mặt lo lắng hỏi.</w:t>
      </w:r>
    </w:p>
    <w:p>
      <w:pPr>
        <w:pStyle w:val="BodyText"/>
      </w:pPr>
      <w:r>
        <w:t xml:space="preserve">- Đương nhiên không có việc gì! Đa tạ!</w:t>
      </w:r>
    </w:p>
    <w:p>
      <w:pPr>
        <w:pStyle w:val="BodyText"/>
      </w:pPr>
      <w:r>
        <w:t xml:space="preserve">Nhạc Trọng nhìn qua Thư Thiên Nhã mỉm cười, trịnh trọng nói cám ơn. Lúc này nhờ có Thư Thiên Nhã hấp dẫn không ít lực chú ý của Trần Lương, bằng không Nhạc Trọng muốn giết Trần Lương chỉ sợ khó khăn tăng lên thật nhiều.</w:t>
      </w:r>
    </w:p>
    <w:p>
      <w:pPr>
        <w:pStyle w:val="BodyText"/>
      </w:pPr>
      <w:r>
        <w:t xml:space="preserve">Thư Thiên Nhã nhìn qua Nhạc Trọng tự nhiên cười nói:</w:t>
      </w:r>
    </w:p>
    <w:p>
      <w:pPr>
        <w:pStyle w:val="BodyText"/>
      </w:pPr>
      <w:r>
        <w:t xml:space="preserve">- Anh không cần cảm ơn tôi! Cho lợi ích thực tế là tốt hơn!</w:t>
      </w:r>
    </w:p>
    <w:p>
      <w:pPr>
        <w:pStyle w:val="BodyText"/>
      </w:pPr>
      <w:r>
        <w:t xml:space="preserve">- Cái này cho cô!</w:t>
      </w:r>
    </w:p>
    <w:p>
      <w:pPr>
        <w:pStyle w:val="BodyText"/>
      </w:pPr>
      <w:r>
        <w:t xml:space="preserve">Nhạc Trọng ném một bí bảo cấp ba Hỏa Cầu Giới Chỉ cho Thư Thiên Nhã. Cường giả hắn giết không ít, hắn từ thi thể người cường hóa thu được không ít trang bị, Hỏa Cầu Giới Chỉ này hắn có ba miếng.</w:t>
      </w:r>
    </w:p>
    <w:p>
      <w:pPr>
        <w:pStyle w:val="BodyText"/>
      </w:pPr>
      <w:r>
        <w:t xml:space="preserve">Những bảo vật cấp ba khi vừa tận thế chỉ có boss cấp thấp mới có thể tuôn ra, nhưng mà bây giờ trừ phi giết biến dị thú trên cấp hai hoặc là một ít tang thi cao cấp đáng sợ, nếu không rất khó đánh văng ra được, cho dù có dùng vũ khí hệ thống thần ma giết một vạn tang thi bình thường thì hiện tại cũng không nhất định có được một bảo vật cấp ba.</w:t>
      </w:r>
    </w:p>
    <w:p>
      <w:pPr>
        <w:pStyle w:val="BodyText"/>
      </w:pPr>
      <w:r>
        <w:t xml:space="preserve">- Đa tạ!</w:t>
      </w:r>
    </w:p>
    <w:p>
      <w:pPr>
        <w:pStyle w:val="BodyText"/>
      </w:pPr>
      <w:r>
        <w:t xml:space="preserve">Thư Thiên Nhã nhận lấy bảo vật cấp ba Hỏa Cầu Giới Chỉ đeo lên tay, yêu thích không buông tay nhìn tới nhìn lui.</w:t>
      </w:r>
    </w:p>
    <w:p>
      <w:pPr>
        <w:pStyle w:val="BodyText"/>
      </w:pPr>
      <w:r>
        <w:t xml:space="preserve">Bảo vật cấp ba Hỏa Cầu Giới Chỉ chẳng những có thể khiến người đeo tinh thần +6 cường hóa, còn có một kỹ năng Tiểu Hỏa Cầu Thuật. Có đôi khi một Tiểu Hỏa Cầu Thuật có thể quyết định chiến thắng, vì vậy đối với Thư Thiên Nhã mà nói chiếc nhẫn này rất hợp khẩu vị của nàng.</w:t>
      </w:r>
    </w:p>
    <w:p>
      <w:pPr>
        <w:pStyle w:val="BodyText"/>
      </w:pPr>
      <w:r>
        <w:t xml:space="preserve">Nhạc Trọng tiếp tục nói:</w:t>
      </w:r>
    </w:p>
    <w:p>
      <w:pPr>
        <w:pStyle w:val="BodyText"/>
      </w:pPr>
      <w:r>
        <w:t xml:space="preserve">- Trừ chiếc nhẫn kia, tôi cho cô hai mươi khẩu AK, hai ngàn viên đạn! Hai mươi tấn lương thực!</w:t>
      </w:r>
    </w:p>
    <w:p>
      <w:pPr>
        <w:pStyle w:val="BodyText"/>
      </w:pPr>
      <w:r>
        <w:t xml:space="preserve">Thư Thiên Nhã nghe vậy nét mặt tươi cười xinh đẹp như hoa, trong nội tâm tràn ngập hưng phấn cùng vui sướng, nhìn qua Nhạc Trọng ngòn ngọt cười nói:</w:t>
      </w:r>
    </w:p>
    <w:p>
      <w:pPr>
        <w:pStyle w:val="BodyText"/>
      </w:pPr>
      <w:r>
        <w:t xml:space="preserve">- Cảm ơn!</w:t>
      </w:r>
    </w:p>
    <w:p>
      <w:pPr>
        <w:pStyle w:val="BodyText"/>
      </w:pPr>
      <w:r>
        <w:t xml:space="preserve">Súng ống đạn dược, lương thực là tài phú đáng giá nhất trong tận thế. Thư Thiên Nhã muốn tự thành tổ kiến một chi thế lực, súng ống đạn dược cùng lương thực là phải có. Nàng nghe được Nhạc Trọng đồng ý, lúc này mới cảm thấy mỹ mãn, cảm thấy mình quyết định thật anh minh.</w:t>
      </w:r>
    </w:p>
    <w:p>
      <w:pPr>
        <w:pStyle w:val="BodyText"/>
      </w:pPr>
      <w:r>
        <w:t xml:space="preserve">- Giai Giai! Tới! Những thứ này cho cô!</w:t>
      </w:r>
    </w:p>
    <w:p>
      <w:pPr>
        <w:pStyle w:val="BodyText"/>
      </w:pPr>
      <w:r>
        <w:t xml:space="preserve">Nhạc Trọng đem Minh Giai Giai triệu hoán tới, đem trang bị thần ma giao cho Minh Giai Giai.</w:t>
      </w:r>
    </w:p>
    <w:p>
      <w:pPr>
        <w:pStyle w:val="Compact"/>
      </w:pPr>
      <w:r>
        <w:t xml:space="preserve">Phòng hộ phục cấp hai, bao tay lực lượng, Hỏa Cầu Giới Chỉ, Băng Chùy Giới Chỉ, Lực Lượng Giới Chỉ, giày màu xanh gia tốc, đai lưng lực lượng. Nhạc Trọng thoáng cái giao bảy kiện trang bị thần ma cho Minh Giai Giai tiểu loli. Lúc này đánh chết Trần Lương nàng cũng có công lao thật lớn, ảnh lang một kích mặc dù không có miểu sát Trần Lương, nhưng mà cũng làm cho Trần Lương thụ trọng thương, lúc này mới khiến Nhạc Trọng một viên đạn giết chết hắn.</w:t>
      </w:r>
      <w:r>
        <w:br w:type="textWrapping"/>
      </w:r>
      <w:r>
        <w:br w:type="textWrapping"/>
      </w:r>
    </w:p>
    <w:p>
      <w:pPr>
        <w:pStyle w:val="Heading2"/>
      </w:pPr>
      <w:bookmarkStart w:id="471" w:name="chương-449-da-biến-dị-thú-cấp-ba."/>
      <w:bookmarkEnd w:id="471"/>
      <w:r>
        <w:t xml:space="preserve">449. Chương 449: Da Biến Dị Thú Cấp Ba.</w:t>
      </w:r>
    </w:p>
    <w:p>
      <w:pPr>
        <w:pStyle w:val="Compact"/>
      </w:pPr>
      <w:r>
        <w:br w:type="textWrapping"/>
      </w:r>
      <w:r>
        <w:br w:type="textWrapping"/>
      </w:r>
    </w:p>
    <w:p>
      <w:pPr>
        <w:pStyle w:val="BodyText"/>
      </w:pPr>
      <w:r>
        <w:t xml:space="preserve">Thư Thiên Nhã nhìn thấy Nhạc Trọng đem bảy kiện trang bị thần ma thật tốt giao cho Minh Giai Giai, con mắt sáng lên:</w:t>
      </w:r>
    </w:p>
    <w:p>
      <w:pPr>
        <w:pStyle w:val="BodyText"/>
      </w:pPr>
      <w:r>
        <w:t xml:space="preserve">- Thiệt nhiều thứ tốt! Những thứ này sao hắn không ình?</w:t>
      </w:r>
    </w:p>
    <w:p>
      <w:pPr>
        <w:pStyle w:val="BodyText"/>
      </w:pPr>
      <w:r>
        <w:t xml:space="preserve">Bảy món trang bị thần ma thì món nào cũng bất phàm cả, toàn bộ mang ột người trang bị đủ để làm người bình thường biến thành không kém gì người cường hóa. Nếu để ột người cường hóa thực lực không kém thì có thể làm cho người cường hóa này có thực lực vượt xa người đồng cấp.</w:t>
      </w:r>
    </w:p>
    <w:p>
      <w:pPr>
        <w:pStyle w:val="BodyText"/>
      </w:pPr>
      <w:r>
        <w:t xml:space="preserve">Minh Giai Giai sau đó thay đổi trang bị thần ma vào người, rõ ràng cảm giác được thân thể của mình sinh ra biến hóa thật lớn, nàng nhìn qua Nhạc Trọng nở nụ cười ngọt ngào, nói:</w:t>
      </w:r>
    </w:p>
    <w:p>
      <w:pPr>
        <w:pStyle w:val="BodyText"/>
      </w:pPr>
      <w:r>
        <w:t xml:space="preserve">- Cảm ơn chủ nhân!</w:t>
      </w:r>
    </w:p>
    <w:p>
      <w:pPr>
        <w:pStyle w:val="BodyText"/>
      </w:pPr>
      <w:r>
        <w:t xml:space="preserve">Nhạc Trọng sờ sờ cái đầu nhỏ của Minh Giai Giai và đi lên phía trước.</w:t>
      </w:r>
    </w:p>
    <w:p>
      <w:pPr>
        <w:pStyle w:val="BodyText"/>
      </w:pPr>
      <w:r>
        <w:t xml:space="preserve">Trần Lương vừa bị giết chết, cả thị trấn nhỏ không có lực lượng gì có thể ngăn cản Nhạc Trọng, trong trấn bây giờ còn có một ít người. Nhạc Trọng dễ dàng tiếp quản thị trấn nhỏ.</w:t>
      </w:r>
    </w:p>
    <w:p>
      <w:pPr>
        <w:pStyle w:val="BodyText"/>
      </w:pPr>
      <w:r>
        <w:t xml:space="preserve">- Thủ lĩnh! ! Ngài đến xem! ! Chúng tôi phát hiện thứ tốt!</w:t>
      </w:r>
    </w:p>
    <w:p>
      <w:pPr>
        <w:pStyle w:val="BodyText"/>
      </w:pPr>
      <w:r>
        <w:t xml:space="preserve">Ô Ấn đi tới bên người của Nhạc Trọng và hưng phấn nói ra.</w:t>
      </w:r>
    </w:p>
    <w:p>
      <w:pPr>
        <w:pStyle w:val="BodyText"/>
      </w:pPr>
      <w:r>
        <w:t xml:space="preserve">Nhạc Trọng nhìn thấy Ô Ấn hưng phấn như vậy, liền đi theo Ô Ấn tới trước một kho hàng lớn.</w:t>
      </w:r>
    </w:p>
    <w:p>
      <w:pPr>
        <w:pStyle w:val="BodyText"/>
      </w:pPr>
      <w:r>
        <w:t xml:space="preserve">Ô Ấn lại cho người mở cửa kho hàng này ra, lộ ra chân dung đồ vật trong kho hàng.</w:t>
      </w:r>
    </w:p>
    <w:p>
      <w:pPr>
        <w:pStyle w:val="BodyText"/>
      </w:pPr>
      <w:r>
        <w:t xml:space="preserve">Nhạc Trọng nhìn chằm chằm vào trong kho hàng, chỉ thấy trong kho hàng có một đống da rắn màu đen, da rắn này nhồi đầy cả một nhà kho.</w:t>
      </w:r>
    </w:p>
    <w:p>
      <w:pPr>
        <w:pStyle w:val="BodyText"/>
      </w:pPr>
      <w:r>
        <w:t xml:space="preserve">- Thủ lĩnh ngài xem!</w:t>
      </w:r>
    </w:p>
    <w:p>
      <w:pPr>
        <w:pStyle w:val="BodyText"/>
      </w:pPr>
      <w:r>
        <w:t xml:space="preserve">Ô Ấn có chút hưng phấn lấy một khối da rắn ra, sau đó dùng súng máy hạng nặng không ngừng bắn phá vào da rắn.</w:t>
      </w:r>
    </w:p>
    <w:p>
      <w:pPr>
        <w:pStyle w:val="BodyText"/>
      </w:pPr>
      <w:r>
        <w:t xml:space="preserve">Đạn súng máy hạng nặng có thể bắn xuyên qua lớp giáp của xe bọc thép đấy, nhưng mà sau khi bắn vào trên tấm da rắn thì nhao nhao rơi xuống, ngay cả dấu ngấn bạc trên da rắn.</w:t>
      </w:r>
    </w:p>
    <w:p>
      <w:pPr>
        <w:pStyle w:val="BodyText"/>
      </w:pPr>
      <w:r>
        <w:t xml:space="preserve">Ô Ấn thập phần hưng phấn nói ra:</w:t>
      </w:r>
    </w:p>
    <w:p>
      <w:pPr>
        <w:pStyle w:val="BodyText"/>
      </w:pPr>
      <w:r>
        <w:t xml:space="preserve">- Đây tuyệt đối là da thú biến dị cấp hai!</w:t>
      </w:r>
    </w:p>
    <w:p>
      <w:pPr>
        <w:pStyle w:val="BodyText"/>
      </w:pPr>
      <w:r>
        <w:t xml:space="preserve">Có được da thú biến dị cấp hai này Nhạc Trọng có thể tổ kiến ra một chi quân sĩ đáng sợ mặc áo giáp thú biến dị đao thương bất nhập.</w:t>
      </w:r>
    </w:p>
    <w:p>
      <w:pPr>
        <w:pStyle w:val="BodyText"/>
      </w:pPr>
      <w:r>
        <w:t xml:space="preserve">- Hơn nữa không chỉ có một nhà kho, anh đi xem bên này còn không?</w:t>
      </w:r>
    </w:p>
    <w:p>
      <w:pPr>
        <w:pStyle w:val="BodyText"/>
      </w:pPr>
      <w:r>
        <w:t xml:space="preserve">Ô Ấn có chút hưng phấn bảo những người khác đi mở nhà kho.</w:t>
      </w:r>
    </w:p>
    <w:p>
      <w:pPr>
        <w:pStyle w:val="BodyText"/>
      </w:pPr>
      <w:r>
        <w:t xml:space="preserve">Trong một kho hàng khác chồng lên một đống lân giáp da biến thụ thú màu vàng của kim loại hiện ra. Con thú biến dị khi còn sống rất to lớn, nó sau khi chết bị người ta lột da mà còn chất đầy cả một kho hàng.</w:t>
      </w:r>
    </w:p>
    <w:p>
      <w:pPr>
        <w:pStyle w:val="BodyText"/>
      </w:pPr>
      <w:r>
        <w:t xml:space="preserve">- Quá tốt!</w:t>
      </w:r>
    </w:p>
    <w:p>
      <w:pPr>
        <w:pStyle w:val="BodyText"/>
      </w:pPr>
      <w:r>
        <w:t xml:space="preserve">Nhạc Trọng nhìn qua hai kho chứa đầy da thú biến dị trước mặt, trong mắt cũng tràn ngập hưng phấn. Có hai kho hàng chứa da thú biến dị và da của con cá sấu biến dị cấp hai, chỉ sợ có thể võ trang một doanh đấy, một doanh đao thương bất nhập, viên đạn không cách nào ngăn cản được, đây là chi quân doanh sức chiến đấu khủng bố.</w:t>
      </w:r>
    </w:p>
    <w:p>
      <w:pPr>
        <w:pStyle w:val="BodyText"/>
      </w:pPr>
      <w:r>
        <w:t xml:space="preserve">Trong hưng phấn, Nhạc Trọng cầm lấy một khối da rắn biến dị, dùng Hắc Nha Đao chém lên một đao, hắn muốn kiểm tra xem cường độ da thú biến dị.</w:t>
      </w:r>
    </w:p>
    <w:p>
      <w:pPr>
        <w:pStyle w:val="BodyText"/>
      </w:pPr>
      <w:r>
        <w:t xml:space="preserve">Đinh một tiếng vang nhỏ, bảo vật cấp bốn Hắc Nha Đao cũng chỉ lưu lại một vết ngấn màu bạc trên da của nó mà thôi.</w:t>
      </w:r>
    </w:p>
    <w:p>
      <w:pPr>
        <w:pStyle w:val="BodyText"/>
      </w:pPr>
      <w:r>
        <w:t xml:space="preserve">Nội tâm Nhạc Trọng nhảy dựng, ánh mắt ngưng tụ, phát động sức lực lớn gấp sáu lần người bình thường và cầm Hắc Nha Đao toàn lực chém vào da rắn. Được sức mạnh gấp sáu lần người bình thường chém lên, Nhạc Trọng dùng Hắc Nha Đao vẫn chỉ có thể chém ra một tia trên tấm da này mà thôi.</w:t>
      </w:r>
    </w:p>
    <w:p>
      <w:pPr>
        <w:pStyle w:val="BodyText"/>
      </w:pPr>
      <w:r>
        <w:t xml:space="preserve">Một đao đáng sợ này chém lên tấm da rắn màu đen này lại chỉ phát ra động tĩnh thanh thúy, Nhạc Trọng cầm Hắc Nha Đao bị dội ra, không có lưu lại tia dấu vết nào trong đó cả.</w:t>
      </w:r>
    </w:p>
    <w:p>
      <w:pPr>
        <w:pStyle w:val="BodyText"/>
      </w:pPr>
      <w:r>
        <w:t xml:space="preserve">- Đây là da biến dị thú cấp ba!</w:t>
      </w:r>
    </w:p>
    <w:p>
      <w:pPr>
        <w:pStyle w:val="BodyText"/>
      </w:pPr>
      <w:r>
        <w:t xml:space="preserve">Trên mặt Nhạc Trọng kinh ngạc, sau một khắc trong nội tâm tràn ngập vui mừng. Da biến dị thú cấp ba phòng ngự kinh người rơi vào trong tay của hắn, như vậy hắn có thể tổ kiến ra ba bốn doanh người cường hóa thực lực cường hoành.</w:t>
      </w:r>
    </w:p>
    <w:p>
      <w:pPr>
        <w:pStyle w:val="BodyText"/>
      </w:pPr>
      <w:r>
        <w:t xml:space="preserve">Nhạc Trọng suy tư một hồi, lại cầm lấy Ngạc Nha Cứ Nhận và dùng răng cưa của nó không ngừng cưa lên tấm da.</w:t>
      </w:r>
    </w:p>
    <w:p>
      <w:pPr>
        <w:pStyle w:val="BodyText"/>
      </w:pPr>
      <w:r>
        <w:t xml:space="preserve">Dưới tình huống Nhạc Trọng dùng hết toàn lực cũng cưa ra được một khối da. Lúc này hắn có chút thở ra một hơi, nếu như sử dụng Ngạc Nha Cứ Nhận mà không cưa ra được tấm da thú biến dị này, như vậy cho dù sử dụng cưa điện cũng khó mà cưa ra được khối da này.</w:t>
      </w:r>
    </w:p>
    <w:p>
      <w:pPr>
        <w:pStyle w:val="BodyText"/>
      </w:pPr>
      <w:r>
        <w:t xml:space="preserve">Tay phải Nhạc Trọng hào quang lóe lên, một đoàn ma viêm lăng không hiện ra, điên cuồng đốt cháy mảnh da rắn này. Dưới ngọn lửa này cả khối da rắn không có bất kỳ tổn hại nào cả, cũng không có bất kỳ dấu hiệu hòa tan.</w:t>
      </w:r>
    </w:p>
    <w:p>
      <w:pPr>
        <w:pStyle w:val="BodyText"/>
      </w:pPr>
      <w:r>
        <w:t xml:space="preserve">Nhạc Trọng trầm ngâm một hồi, tiêu hao sáu mươi điểm tinh thần lực cùng hai mươi điểm thể lực ngưng tụ ra một trường mâu dài hai mét hung hăng đâm mạnh vào trong khối da rắn này.</w:t>
      </w:r>
    </w:p>
    <w:p>
      <w:pPr>
        <w:pStyle w:val="BodyText"/>
      </w:pPr>
      <w:r>
        <w:t xml:space="preserve">Trường mâu ma viêm này đâm mạnh vào trên tấm da rắn, chợt bộc phát ra hỏa diễm chi lực cường đại, muốn đem làn da của con răn đâm xuyên qua.</w:t>
      </w:r>
    </w:p>
    <w:p>
      <w:pPr>
        <w:pStyle w:val="BodyText"/>
      </w:pPr>
      <w:r>
        <w:t xml:space="preserve">Nhưng cho dù hỏa diễm diễm bộc phát một cách điên cuồng cũng chỉ có thể đâm ra một lỗ thủng thật nhỏ trên tấm da rắn này mà thôi.</w:t>
      </w:r>
    </w:p>
    <w:p>
      <w:pPr>
        <w:pStyle w:val="BodyText"/>
      </w:pPr>
      <w:r>
        <w:t xml:space="preserve">Nhạc Trọng nhìn thây trên tấm da rắn cấp ba này có một lỗ nhỏ thì im lặng thật lâu, trường mâu ma viêm là đòn sát thủ mạnh nhất của hắn rồi, không ngờ hắn chỉ có thể đâm thủng một lỗ nhỏ trên đó mà thôi, có thể thấy được lực phòng ngự của con biến dị thú cấp ba là đáng sợ như thế nào rồi.</w:t>
      </w:r>
    </w:p>
    <w:p>
      <w:pPr>
        <w:pStyle w:val="BodyText"/>
      </w:pPr>
      <w:r>
        <w:t xml:space="preserve">Đây chỉ là da của biến dị thú cấp ba đã chết đấy, nếu như là biến dị thú cấp ba còn sống, cho dù Nhạc Trọng dùng hết thủ đoạn cũng khó mà đánh chết nó được.</w:t>
      </w:r>
    </w:p>
    <w:p>
      <w:pPr>
        <w:pStyle w:val="BodyText"/>
      </w:pPr>
      <w:r>
        <w:t xml:space="preserve">- Ma viêm của mình chỉ sợ phải tiến vào cấp hai mới có thể chính thức xúc phạm được biến dị thú cấp ba, nếu không với thủ đoạn của mình, ngay cả đánh bại biến dị thú cấp ba cũng vô cùng khó khăn.</w:t>
      </w:r>
    </w:p>
    <w:p>
      <w:pPr>
        <w:pStyle w:val="BodyText"/>
      </w:pPr>
      <w:r>
        <w:t xml:space="preserve">Nhạc Trọng phán đoán trong lòng.</w:t>
      </w:r>
    </w:p>
    <w:p>
      <w:pPr>
        <w:pStyle w:val="BodyText"/>
      </w:pPr>
      <w:r>
        <w:t xml:space="preserve">Nhân loại tiến hóa thì biến dị thú, tang thi cũng không ngừng tiến hóa, đồng thời chúng tiến hóa còn nhanh hơn nhân loại nhiều lắm, chuyện này làm cho Nhạc Trọng cảm thấy áp lực nặng nề. Nếu như nhân loại không thể tiến hóa thật nhanh, có lẽ sẽ bị thế giới này đào thải và hủy diệt.</w:t>
      </w:r>
    </w:p>
    <w:p>
      <w:pPr>
        <w:pStyle w:val="BodyText"/>
      </w:pPr>
      <w:r>
        <w:t xml:space="preserve">Trịnh Minh Hòa bị phái tới Đông Bình thôn thông tri cho Vệ Trữ Quốc.</w:t>
      </w:r>
    </w:p>
    <w:p>
      <w:pPr>
        <w:pStyle w:val="BodyText"/>
      </w:pPr>
      <w:r>
        <w:t xml:space="preserve">Ngày hôm sau Vệ Trữ Quốc dẫn theo một ngàn người sống sót đi tới Long Đằng trấn.</w:t>
      </w:r>
    </w:p>
    <w:p>
      <w:pPr>
        <w:pStyle w:val="BodyText"/>
      </w:pPr>
      <w:r>
        <w:t xml:space="preserve">Nhạc Trọng trải qua khó khăn trắc trở rốt cuộc cũng có một tia thở dốc.</w:t>
      </w:r>
    </w:p>
    <w:p>
      <w:pPr>
        <w:pStyle w:val="BodyText"/>
      </w:pPr>
      <w:r>
        <w:t xml:space="preserve">Nhạc Trọng cường thế tiến vào chiếm giữ Long Đằng trấn thì lập tức tổ chức toàn bộ người sống sót trong Long Đằng trấn lại, bắt đầu lợi dụng những tấm da biến dị thú biến thành áo giáp. Đầu tiên lợi dụng da biến dị thú cấp hai và cấp ba.</w:t>
      </w:r>
    </w:p>
    <w:p>
      <w:pPr>
        <w:pStyle w:val="BodyText"/>
      </w:pPr>
      <w:r>
        <w:t xml:space="preserve">Da biến dị thú cấp ba đúng là vô cùng cứng rắn, nhưng mà cưa điện vẫn miễn cưỡng có thể cưa được, lợi dụng cưa điện thì cưa da biến dị thú cấp ba thành từng mảnh, sau đó chế thành từng khối giáp da.</w:t>
      </w:r>
    </w:p>
    <w:p>
      <w:pPr>
        <w:pStyle w:val="BodyText"/>
      </w:pPr>
      <w:r>
        <w:t xml:space="preserve">Mặt khác Nhạc Trọng không ngừng những người Thái Lan chạy trốn và người Hoa sống sót cùng tới bìa rằng của Long Đằng trấn tổ kiến thành hai doanh.</w:t>
      </w:r>
    </w:p>
    <w:p>
      <w:pPr>
        <w:pStyle w:val="Compact"/>
      </w:pPr>
      <w:r>
        <w:t xml:space="preserve">Hai doanh một ngàn người này Nhạc Trọng dùng phương pháp huấn luyện bộ đội đặc chủng mà tiến hành huấn luyện. Mỗi một ngày chiến sĩ của hai doanh này huấn luyện chết đi sống lại, nếu không phải có thể ăn thịt thú biến dị cấp hai, bọn họ căn bản không chịu được.</w:t>
      </w:r>
      <w:r>
        <w:br w:type="textWrapping"/>
      </w:r>
      <w:r>
        <w:br w:type="textWrapping"/>
      </w:r>
    </w:p>
    <w:p>
      <w:pPr>
        <w:pStyle w:val="Heading2"/>
      </w:pPr>
      <w:bookmarkStart w:id="472" w:name="chương-450-lý-niệm-của-mọi-người-trương-trì-ra-sức."/>
      <w:bookmarkEnd w:id="472"/>
      <w:r>
        <w:t xml:space="preserve">450. Chương 450: Lý Niệm Của Mọi Người! Trương Trì Ra Sức.</w:t>
      </w:r>
    </w:p>
    <w:p>
      <w:pPr>
        <w:pStyle w:val="Compact"/>
      </w:pPr>
      <w:r>
        <w:br w:type="textWrapping"/>
      </w:r>
      <w:r>
        <w:br w:type="textWrapping"/>
      </w:r>
    </w:p>
    <w:p>
      <w:pPr>
        <w:pStyle w:val="BodyText"/>
      </w:pPr>
      <w:r>
        <w:t xml:space="preserve">Minh Giai Giai, Ô Ấn, Vệ Trữ Quốc, Trịnh Minh Hòa những cường giả này nhận được lệnh của Nhạc Trọng gia nhập vào trong huấn luyện đặc chủng. Tuy bọn họ tố chất thân thể cường hoành, nhưng mà không thông qua huấn luyện thì khó mà phát huy sức chiến đấu của bọn họ.</w:t>
      </w:r>
    </w:p>
    <w:p>
      <w:pPr>
        <w:pStyle w:val="BodyText"/>
      </w:pPr>
      <w:r>
        <w:t xml:space="preserve">- Chúc mừng ngày đạt được 1 điểm tinh thần lực cường hóa!</w:t>
      </w:r>
    </w:p>
    <w:p>
      <w:pPr>
        <w:pStyle w:val="BodyText"/>
      </w:pPr>
      <w:r>
        <w:t xml:space="preserve">Nhạc Trọng mở hai mắt ra, trong thức hải của hắn vang lên âm thanh này.</w:t>
      </w:r>
    </w:p>
    <w:p>
      <w:pPr>
        <w:pStyle w:val="BodyText"/>
      </w:pPr>
      <w:r>
        <w:t xml:space="preserve">Đánh hạ Long Đằng trấn, Nhạc Trọng cuối cùng cũng có cơ hội thở dốc, hắn lúc này bắt đầu phục dụng Trân Châu Quả do bạch cốt thủ hộ. Nhạc Trọng liên tiếp nuốt năm khỏa Trân Châu Quả thì tinh thần lực của hắn tăng lên hai mươi điểm tinh thần lực cường hóa.</w:t>
      </w:r>
    </w:p>
    <w:p>
      <w:pPr>
        <w:pStyle w:val="BodyText"/>
      </w:pPr>
      <w:r>
        <w:t xml:space="preserve">- Đây đã là cực hạn sao?</w:t>
      </w:r>
    </w:p>
    <w:p>
      <w:pPr>
        <w:pStyle w:val="BodyText"/>
      </w:pPr>
      <w:r>
        <w:t xml:space="preserve">Nhạc Trọng lần nữa hái xuống một quả Trân Châu Quả bỏ vào trong miệng của mình, nuốt vào, hắn cảm thấy dòng nước mát lạnh chảy khắp thân thể của hắn, nhưng mà hắn không đạt được nửa phần cường hóa nào.</w:t>
      </w:r>
    </w:p>
    <w:p>
      <w:pPr>
        <w:pStyle w:val="BodyText"/>
      </w:pPr>
      <w:r>
        <w:t xml:space="preserve">- Bảo Thân Kiến Quang tới gặp tôi!</w:t>
      </w:r>
    </w:p>
    <w:p>
      <w:pPr>
        <w:pStyle w:val="BodyText"/>
      </w:pPr>
      <w:r>
        <w:t xml:space="preserve">Nhạc Trọng nhìn qua Minh Giai Giai đứng bên cạnh nói ra.</w:t>
      </w:r>
    </w:p>
    <w:p>
      <w:pPr>
        <w:pStyle w:val="BodyText"/>
      </w:pPr>
      <w:r>
        <w:t xml:space="preserve">Minh Giai Giai gật gật đầu lui xuống:</w:t>
      </w:r>
    </w:p>
    <w:p>
      <w:pPr>
        <w:pStyle w:val="BodyText"/>
      </w:pPr>
      <w:r>
        <w:t xml:space="preserve">- Vâng! Chủ nhân!</w:t>
      </w:r>
    </w:p>
    <w:p>
      <w:pPr>
        <w:pStyle w:val="BodyText"/>
      </w:pPr>
      <w:r>
        <w:t xml:space="preserve">Không lâu, Thân Kiến Quang đã được Minh Giai Giai mang tới.</w:t>
      </w:r>
    </w:p>
    <w:p>
      <w:pPr>
        <w:pStyle w:val="BodyText"/>
      </w:pPr>
      <w:r>
        <w:t xml:space="preserve">Hai mắt Nhạc Trọng như điện nhìn qua Thân Kiến Quang:</w:t>
      </w:r>
    </w:p>
    <w:p>
      <w:pPr>
        <w:pStyle w:val="BodyText"/>
      </w:pPr>
      <w:r>
        <w:t xml:space="preserve">- Thân Kiến Quang! Một tháng đã qua, các người cân nhắc như thế nào rồi? Là muốn lưu lại hay là rời đi? Nếu như các người lựa chọn rời đi, xem trên mặt mũi các người dốc sức dạy dỗ người của tôi. Tôi co thể cho các người mỗi người lương thực năm ngày và năm khẩu súng trường 81, một trăm viên đạn.</w:t>
      </w:r>
    </w:p>
    <w:p>
      <w:pPr>
        <w:pStyle w:val="BodyText"/>
      </w:pPr>
      <w:r>
        <w:t xml:space="preserve">Lúc này khoảng cách Nhạc Trọng cướp lấy Long Đằng trấn đã trôi qua một tháng, trong một tháng này hắn không ngừng huấn luyện cho hai doanh kia theo phương pháp bộ đội đặc chủng. Chiến sĩ hai doanh này đều là người cực khổ mới sống sót được, bọn họ huấn luyện rất khắc khổ. Đồng thời Nhạc Trọng cũng không gián đoạn cho bọn họ ăn thịt thú biến dị cấp hai, không ngừng khôi phục và bồi bổ nguyên khí của bọn họ, bổ dưỡng thân thể. Dưới huấn luyện cường độ cao như vậy, chiến sĩ hai doanh đã có khí tượng của quân đội, đồng thời bọn họ tố chất thân thể còn kém bộ đội đặc chủng, nhưng mà có thể so được với lão binh trải qua huấn luyện một năm.</w:t>
      </w:r>
    </w:p>
    <w:p>
      <w:pPr>
        <w:pStyle w:val="BodyText"/>
      </w:pPr>
      <w:r>
        <w:t xml:space="preserve">Hai doanh chiến sĩ đã được luyện thành, duy nhất khuyết thiếu chính là kinh nghiệm thực chiến. Chỉ cần cho bọn họ trải qua chiến đấu hun đúc, bọn họ có thể trở thành chi lão binh tinh nhuệ. Binh đã luyện thành thì tâm tình của Nhạc Trọng thật tốt, tự nhiên cũng có thể thả những lính biên phòng này ra.</w:t>
      </w:r>
    </w:p>
    <w:p>
      <w:pPr>
        <w:pStyle w:val="BodyText"/>
      </w:pPr>
      <w:r>
        <w:t xml:space="preserve">Cưỡng ép không ăn được dưa ngọt. Nhạc Trọng cường lưu lại những lính biên phòng này thì trong lòng bọn họ sẽ có bất mãn. Đến lúc đó trong nội bộ chọc hắn một đao thì mối họa to lắm. Lúc trước Nhạc Trọng cưỡng ép lưu chiến sĩ Hồng môn đã lưu lại tai họa ngầm không nhỏ.</w:t>
      </w:r>
    </w:p>
    <w:p>
      <w:pPr>
        <w:pStyle w:val="BodyText"/>
      </w:pPr>
      <w:r>
        <w:t xml:space="preserve">Thân Kiến Quang không sợ hãi nhìn qua Nhạc Trọng nói:</w:t>
      </w:r>
    </w:p>
    <w:p>
      <w:pPr>
        <w:pStyle w:val="BodyText"/>
      </w:pPr>
      <w:r>
        <w:t xml:space="preserve">- Nhạc Trọng! Tôi muốn hỏi anh những nô lệ kia dùng làm gì?</w:t>
      </w:r>
    </w:p>
    <w:p>
      <w:pPr>
        <w:pStyle w:val="BodyText"/>
      </w:pPr>
      <w:r>
        <w:t xml:space="preserve">Trong quân của Nhạc Trọng còn có cặn bã doanh, nữ doanh là những thứ trước tận thế không tồn tại. Trừ chuyện đó ra còn có gia quyến của những người phản bội. Không ít nô lệ đều là gia quyến của những người Thái Lan đồ sát người Hoa.</w:t>
      </w:r>
    </w:p>
    <w:p>
      <w:pPr>
        <w:pStyle w:val="BodyText"/>
      </w:pPr>
      <w:r>
        <w:t xml:space="preserve">Nhạc Trọng nhìn qua Thân Kiến Quang trầm giọng nói:</w:t>
      </w:r>
    </w:p>
    <w:p>
      <w:pPr>
        <w:pStyle w:val="BodyText"/>
      </w:pPr>
      <w:r>
        <w:t xml:space="preserve">- Những kẻ đó đều là người phản bội, gia quyến của người Thái Lan đồ sát người Hoa, anh hiểu chưa?</w:t>
      </w:r>
    </w:p>
    <w:p>
      <w:pPr>
        <w:pStyle w:val="BodyText"/>
      </w:pPr>
      <w:r>
        <w:t xml:space="preserve">Thân Kiến Quang nhìn thẳng Nhạc Trọng, lúc này chính khí lẫm liệt nói:</w:t>
      </w:r>
    </w:p>
    <w:p>
      <w:pPr>
        <w:pStyle w:val="BodyText"/>
      </w:pPr>
      <w:r>
        <w:t xml:space="preserve">- Những người phản loạn, đồ sát người Hoa tội không có sai. Anh giết bọn họ hoặc cho vào cặn bã doanh thì tôi không có phản đối, nhưng mà gia quyến của bọn họ là vô tội. Anh làm như vậy hơi quá mức!</w:t>
      </w:r>
    </w:p>
    <w:p>
      <w:pPr>
        <w:pStyle w:val="BodyText"/>
      </w:pPr>
      <w:r>
        <w:t xml:space="preserve">Thân Kiến Quang chính là quân nhân chính trực, mặc dù Nhạc Trọng là chưởng khống giả của thôn nhỏ này, chi phối sinh tử của hắn, hắn vẫn không chút lo sợ mà chỉ trích Nhạc Trọng.</w:t>
      </w:r>
    </w:p>
    <w:p>
      <w:pPr>
        <w:pStyle w:val="BodyText"/>
      </w:pPr>
      <w:r>
        <w:t xml:space="preserve">Nhạc Trọng lạnh lùng nhìn qua Thân Kiến Quang không nhúc nhích chút nào:</w:t>
      </w:r>
    </w:p>
    <w:p>
      <w:pPr>
        <w:pStyle w:val="BodyText"/>
      </w:pPr>
      <w:r>
        <w:t xml:space="preserve">- Người vô tội? Tại sao những kẻ phản loạn đó phản bội thì gia quyến của bọn họ không khuyên bảo? Những người Thái Lan đồ sát người Hoa tại sao gia quyến của bọn họ không khuyên bảo? Nếu bọn họ phản bội thành công, trong tay của tôi tất cả sẽ là đồ của bọn họ, gia đình của bọn họ sẽ hưởng phúc. Về phần gia quyến của người Thái Lan, bọn họ hưởng thụ đều là đồ của người Hoa bị lấy đi, anh hiểu chưa?</w:t>
      </w:r>
    </w:p>
    <w:p>
      <w:pPr>
        <w:pStyle w:val="BodyText"/>
      </w:pPr>
      <w:r>
        <w:t xml:space="preserve">Nhạc Trọng nhìn qua Thân Kiến Quang và thản nhiên nói:</w:t>
      </w:r>
    </w:p>
    <w:p>
      <w:pPr>
        <w:pStyle w:val="BodyText"/>
      </w:pPr>
      <w:r>
        <w:t xml:space="preserve">- Nếu như anh có tinh thần trượng nghĩa như vậy, như vậy anh nên mang theo huynh đệ của mình tới Thái Lan một chuyến a! Chỗ đó có vô số người Hoa đang chờ các người tới cứu đấy.</w:t>
      </w:r>
    </w:p>
    <w:p>
      <w:pPr>
        <w:pStyle w:val="BodyText"/>
      </w:pPr>
      <w:r>
        <w:t xml:space="preserve">Những chiến sĩ biên phòng này ở trong đội ngũ của Nhạc Trọng thì tự nhiên không gì tốt hơn. Mang bọn họ đi huấn luyện tân binh là quá tốt, nhưng nếu muốn rời đi thì Nhạc Trọng cũng sẽ không ngăn cản.</w:t>
      </w:r>
    </w:p>
    <w:p>
      <w:pPr>
        <w:pStyle w:val="BodyText"/>
      </w:pPr>
      <w:r>
        <w:t xml:space="preserve">Thân Kiến Quang cũng là người tính tình táo bạo, hắn không nói hai lời đã đi ra ngoài.</w:t>
      </w:r>
    </w:p>
    <w:p>
      <w:pPr>
        <w:pStyle w:val="BodyText"/>
      </w:pPr>
      <w:r>
        <w:t xml:space="preserve">- Tốt! Tôi sẽ dẫn người rời đi!</w:t>
      </w:r>
    </w:p>
    <w:p>
      <w:pPr>
        <w:pStyle w:val="BodyText"/>
      </w:pPr>
      <w:r>
        <w:t xml:space="preserve">Nhạc Trọng nhìn qua bóng lưng của Thân Kiến Quang và có chút lắc đầu, trong mắt hiện ra vẻ đáng tiếc. Thân Kiến Quang cũng là người có tinh thần trượng nghĩa, chỉ tiếc sinh không gặp thời, hơn nữa trái ngược với lý niệm của Nhạc Trọng.</w:t>
      </w:r>
    </w:p>
    <w:p>
      <w:pPr>
        <w:pStyle w:val="BodyText"/>
      </w:pPr>
      <w:r>
        <w:t xml:space="preserve">Đứng bên cạnh Nhạc Trọng là Minh Giai Giai hàn quang lóe lên, nhìn qua Nhạc Trọng hỏi:</w:t>
      </w:r>
    </w:p>
    <w:p>
      <w:pPr>
        <w:pStyle w:val="BodyText"/>
      </w:pPr>
      <w:r>
        <w:t xml:space="preserve">- Muốn tôi đi giết anh ta không?</w:t>
      </w:r>
    </w:p>
    <w:p>
      <w:pPr>
        <w:pStyle w:val="BodyText"/>
      </w:pPr>
      <w:r>
        <w:t xml:space="preserve">Dùng thực lực trước mắt của Minh Giai Giai thì chỉ cần triệu hoán một con ảnh lang là có thể vô thanh vô tức giết chết Thân Kiến Quang.</w:t>
      </w:r>
    </w:p>
    <w:p>
      <w:pPr>
        <w:pStyle w:val="BodyText"/>
      </w:pPr>
      <w:r>
        <w:t xml:space="preserve">Nhạc Trọng khe khẽ thở dài nói:</w:t>
      </w:r>
    </w:p>
    <w:p>
      <w:pPr>
        <w:pStyle w:val="BodyText"/>
      </w:pPr>
      <w:r>
        <w:t xml:space="preserve">- Không cần! Chỉ cần anh ta không phải đối địch với chúng ta, không cần quan tâm tới anh ta. Người chính trực đúng là tốt đấy. Nhưng mà lý niệm và quan điểm của anh ta không giống tôi.</w:t>
      </w:r>
    </w:p>
    <w:p>
      <w:pPr>
        <w:pStyle w:val="BodyText"/>
      </w:pPr>
      <w:r>
        <w:t xml:space="preserve">Nhạc Trọng vì đạt được mục đích không từ thủ đoạn nào cả, thờ phụng lý niệm là ăn miếng trả miếng. Nhưng mà hắn lại không có chán ghét những người có tinh thần trượng nghĩa và có chính khí. Điều kiện tiên quyết là những người này không ngăn cản đường của hắn, nếu như ngăn cản đường của hắn thì hắn cũng không chút lưu tình với bọn họ.</w:t>
      </w:r>
    </w:p>
    <w:p>
      <w:pPr>
        <w:pStyle w:val="BodyText"/>
      </w:pPr>
      <w:r>
        <w:t xml:space="preserve">Minh Giai Giai có chút không hiểu nhìn qua Nhạc Trọng, khóe miệng có chút khẽ cong, ngồi chồm hỗm trước người Nhạc Trọng và cẩn thận bóp chân cho hắn.</w:t>
      </w:r>
    </w:p>
    <w:p>
      <w:pPr>
        <w:pStyle w:val="BodyText"/>
      </w:pPr>
      <w:r>
        <w:t xml:space="preserve">Thân Kiến Quang vừa về tới quân doanh, chợt triệu tập những chiến sĩ biên phòng nói ra:</w:t>
      </w:r>
    </w:p>
    <w:p>
      <w:pPr>
        <w:pStyle w:val="BodyText"/>
      </w:pPr>
      <w:r>
        <w:t xml:space="preserve">- Chúng ta rời khỏi nơi này!</w:t>
      </w:r>
    </w:p>
    <w:p>
      <w:pPr>
        <w:pStyle w:val="BodyText"/>
      </w:pPr>
      <w:r>
        <w:t xml:space="preserve">Nghe Thân Kiến Quang nói vậy thì trong quân doanh nổ tung, các loại âm thanh không ngừng vang lên.</w:t>
      </w:r>
    </w:p>
    <w:p>
      <w:pPr>
        <w:pStyle w:val="BodyText"/>
      </w:pPr>
      <w:r>
        <w:t xml:space="preserve">Một gã trung đội trưởng biên phòng Trương Trì ánh mắt ngưng tụ nhìn qua Thân Kiến Quang dò hỏi:</w:t>
      </w:r>
    </w:p>
    <w:p>
      <w:pPr>
        <w:pStyle w:val="BodyText"/>
      </w:pPr>
      <w:r>
        <w:t xml:space="preserve">- Lão thân, chuyện gì xảy ra? Nhạc Trọng hắn muốn đuổi chúng ta sao?</w:t>
      </w:r>
    </w:p>
    <w:p>
      <w:pPr>
        <w:pStyle w:val="BodyText"/>
      </w:pPr>
      <w:r>
        <w:t xml:space="preserve">Thân Kiến Quang hết sức thành thật nói:</w:t>
      </w:r>
    </w:p>
    <w:p>
      <w:pPr>
        <w:pStyle w:val="BodyText"/>
      </w:pPr>
      <w:r>
        <w:t xml:space="preserve">- Anh ta không có đuổi chúng ta đi! Anh ta bảo tôi đi qua là hỏi chúng ta có nguyện ý lưu lại hay không? Một khi chúng ta lưu lại thì hoàn toàn thần phục anh ta, làm lính của anh ta! Nếu chúng ta đi thì anh ta không có ngăn cản, anh ta sẽ ỗi người năm ngày lương thực và năm khẩu súng trường cùng một trăm viên đạn.</w:t>
      </w:r>
    </w:p>
    <w:p>
      <w:pPr>
        <w:pStyle w:val="BodyText"/>
      </w:pPr>
      <w:r>
        <w:t xml:space="preserve">Một gã bộ đội biên phòng trực tiếp nhìn qa Thân Kiến Quang chất vấn:</w:t>
      </w:r>
    </w:p>
    <w:p>
      <w:pPr>
        <w:pStyle w:val="BodyText"/>
      </w:pPr>
      <w:r>
        <w:t xml:space="preserve">- Trung đội trưởng! Tại sao chúng ta phải đi? Nhạc Trọng cũng không phải là hỗn đản Trần Lương kia, cũng không có khắt khe, mà dân trong Long Đằng trấn cũng dễ thở hơn. Trong Long Đằng trấn chỉ cần chịu công tác sẽ có cơm ăn. Chúng ta bây giờ được no bụng, còn có thịt, có rau cỏ ăn. Nếu rời khỏi đây chúng ta đi đâu?</w:t>
      </w:r>
    </w:p>
    <w:p>
      <w:pPr>
        <w:pStyle w:val="Compact"/>
      </w:pPr>
      <w:r>
        <w:t xml:space="preserve">- Đúng vậy!</w:t>
      </w:r>
      <w:r>
        <w:br w:type="textWrapping"/>
      </w:r>
      <w:r>
        <w:br w:type="textWrapping"/>
      </w:r>
    </w:p>
    <w:p>
      <w:pPr>
        <w:pStyle w:val="Heading2"/>
      </w:pPr>
      <w:bookmarkStart w:id="473" w:name="chương-451-lý-niệm-của-mọi-người-trương-trì-ra-sức.-2"/>
      <w:bookmarkEnd w:id="473"/>
      <w:r>
        <w:t xml:space="preserve">451. Chương 451: Lý Niệm Của Mọi Người! Trương Trì Ra Sức. (2)</w:t>
      </w:r>
    </w:p>
    <w:p>
      <w:pPr>
        <w:pStyle w:val="Compact"/>
      </w:pPr>
      <w:r>
        <w:br w:type="textWrapping"/>
      </w:r>
      <w:r>
        <w:br w:type="textWrapping"/>
      </w:r>
    </w:p>
    <w:p>
      <w:pPr>
        <w:pStyle w:val="BodyText"/>
      </w:pPr>
      <w:r>
        <w:t xml:space="preserve">Đám chiến sĩ biên phòng còn lại nhao nhao phụ họa theo. Bọn họ ở dưới trướng của Nhạc Trọng tuy huấn luyện vất vả hơn gấp bội, nhưng mà gạo thịt không thiếu, những loại thịt biến dị thú cấp hai này có thể tẩm bổ và cường hóa thân thể của bọn họ. Bọn họ hiện giờ tố chất thân thể có thể sánh được với đặc công, rất nhiều người không muốn rời đi.</w:t>
      </w:r>
    </w:p>
    <w:p>
      <w:pPr>
        <w:pStyle w:val="BodyText"/>
      </w:pPr>
      <w:r>
        <w:t xml:space="preserve">Thân Kiến Quang biến sắc giận dữ hét lên:</w:t>
      </w:r>
    </w:p>
    <w:p>
      <w:pPr>
        <w:pStyle w:val="BodyText"/>
      </w:pPr>
      <w:r>
        <w:t xml:space="preserve">- Lăn tăn cái gì? Một chút cơm và thịt đã thu mua được các người rời sao? Các người nên nhớ các người là chiến sĩ của quốc gia. Các người có nhìn thấy những nô lệ kia không? Hắn đem nô lệ làm cái gì chứ, hắn đang đi ngược lại bánh xe lịch sử, hắn làm như vậy sẽ bị lịch sữ nghiền thành phấn vụn, các người muốn đi theo hắn làm tội nhân sao?</w:t>
      </w:r>
    </w:p>
    <w:p>
      <w:pPr>
        <w:pStyle w:val="BodyText"/>
      </w:pPr>
      <w:r>
        <w:t xml:space="preserve">Thân Kiến Quang tức giận thì những chiến sĩ biên phòng kia đều trầm mặc lại. Thân Kiến Quang anh dũng thiện chiến, trong lòng những người này đều biết rõ ràng.</w:t>
      </w:r>
    </w:p>
    <w:p>
      <w:pPr>
        <w:pStyle w:val="BodyText"/>
      </w:pPr>
      <w:r>
        <w:t xml:space="preserve">Trương Trì trầm mặc một hồi và ngẩn đầu nhìn qua Thân Kiến Quang nói:</w:t>
      </w:r>
    </w:p>
    <w:p>
      <w:pPr>
        <w:pStyle w:val="BodyText"/>
      </w:pPr>
      <w:r>
        <w:t xml:space="preserve">- Lão Thân! Nếu đi thì anh đi đi! Tôi sẽ không đi! Tôi phải ở lại chỗ này. Quân đội tồn tại chính là thủ hộ người dân. Người dân ở đây quân đội cũng ở đây. Tôi phải ở lại chỗ này thủ hộ người dân Long Đằng trấn. Chỉ cần Nhạc Trọng không làm ra chuyện nguy hại lợi ích người dân Long Đằng trấn thì tôi sẽ nghe theo anh ta chỉ huy.</w:t>
      </w:r>
    </w:p>
    <w:p>
      <w:pPr>
        <w:pStyle w:val="BodyText"/>
      </w:pPr>
      <w:r>
        <w:t xml:space="preserve">Thân Kiến Quang nhìn chằm chằm vào Trương Trì một hồi lâu thở dài một hơi nói:</w:t>
      </w:r>
    </w:p>
    <w:p>
      <w:pPr>
        <w:pStyle w:val="BodyText"/>
      </w:pPr>
      <w:r>
        <w:t xml:space="preserve">- Tốt! Nguyện ý theo tôi thì đi ra sau lưng! Nguyện ý lưu lại thì đi theo Trương đội trưởng.</w:t>
      </w:r>
    </w:p>
    <w:p>
      <w:pPr>
        <w:pStyle w:val="BodyText"/>
      </w:pPr>
      <w:r>
        <w:t xml:space="preserve">Những chiến sĩ biên phòng trầm mặc một hồi, rốt cục làm ra lựa chọn. Hơn phân nửa bộ đội biên phòng đều đi qua bên phía Trương Trì, chỉ có bốn người lính đi qua hướng của Thân Kiến Quang. Có hai tên chiến sĩ biên phòng do dự một hồi, vẫn quyết định đứng bên phía Trương Trì.</w:t>
      </w:r>
    </w:p>
    <w:p>
      <w:pPr>
        <w:pStyle w:val="BodyText"/>
      </w:pPr>
      <w:r>
        <w:t xml:space="preserve">Trên thế giới này người bình thường vẫn chiếm đa số. Cho dù là lính biên phòng vẫn mong có cuộc sống tốt lành hơn. So với đi theo Thân Kiến Quang ra ngoài lang thang với nguy hiểm trùng trùng điệp điệp thì bọn họ đa số muốn ở lại chỗ này hơn. Hơn nữa Nhạc Trọng là người Trung Quốc, những lính biên phòng ra sức cho hắn không có gánh nặng tâm lý.</w:t>
      </w:r>
    </w:p>
    <w:p>
      <w:pPr>
        <w:pStyle w:val="BodyText"/>
      </w:pPr>
      <w:r>
        <w:t xml:space="preserve">Thân Kiến Quang nhìn vào quân doanh một vòng, chậm rãi thở dài một hơi, mang theo bốn gã chiến sĩ đi nhanh ra bên ngoài.</w:t>
      </w:r>
    </w:p>
    <w:p>
      <w:pPr>
        <w:pStyle w:val="BodyText"/>
      </w:pPr>
      <w:r>
        <w:t xml:space="preserve">Trương Trì yên lặng nhìn qua bóng lưng Thân Kiến Quang rời đi, nhìn qua bóng lưng đó chào theo nghi thức quân đội.</w:t>
      </w:r>
    </w:p>
    <w:p>
      <w:pPr>
        <w:pStyle w:val="BodyText"/>
      </w:pPr>
      <w:r>
        <w:t xml:space="preserve">Thân Kiến Quang rời đi không lâu, Nhạc Trọng đi nhanh tới quân doanh này, hắn nhìn qua trong doanh vẫn còn hơn trăm người lính, mỉm cười nói:</w:t>
      </w:r>
    </w:p>
    <w:p>
      <w:pPr>
        <w:pStyle w:val="BodyText"/>
      </w:pPr>
      <w:r>
        <w:t xml:space="preserve">- Các người quyết định lưu lại sao?</w:t>
      </w:r>
    </w:p>
    <w:p>
      <w:pPr>
        <w:pStyle w:val="BodyText"/>
      </w:pPr>
      <w:r>
        <w:t xml:space="preserve">Trương Trì nhìn qua Nhạc Trọng, trong mắt hiện ra thần sắc kiên nghị nói:</w:t>
      </w:r>
    </w:p>
    <w:p>
      <w:pPr>
        <w:pStyle w:val="BodyText"/>
      </w:pPr>
      <w:r>
        <w:t xml:space="preserve">- Vâng! Thủ trưởng! Chúng tôi nguyện ý ra sức cho ngài!</w:t>
      </w:r>
    </w:p>
    <w:p>
      <w:pPr>
        <w:pStyle w:val="BodyText"/>
      </w:pPr>
      <w:r>
        <w:t xml:space="preserve">- Nguyện ra sức cho thủ lĩnh!</w:t>
      </w:r>
    </w:p>
    <w:p>
      <w:pPr>
        <w:pStyle w:val="BodyText"/>
      </w:pPr>
      <w:r>
        <w:t xml:space="preserve">Trong quân doanh này vang lên âm thanh to và đều nhịp, nguyện ý lưu lại đều đã chuẩn bị tâm lý bán mạng cho Nhạc Trọng rồi.</w:t>
      </w:r>
    </w:p>
    <w:p>
      <w:pPr>
        <w:pStyle w:val="BodyText"/>
      </w:pPr>
      <w:r>
        <w:t xml:space="preserve">Nhạc Trọng nhìn qua Trương Trì khẽ mĩm cười nói:</w:t>
      </w:r>
    </w:p>
    <w:p>
      <w:pPr>
        <w:pStyle w:val="BodyText"/>
      </w:pPr>
      <w:r>
        <w:t xml:space="preserve">- Vậy thì tốt! Trương Trì! Hiện tại anh là phó doanh trưởng doanh thứ nhất của tôi! Làm cho tốt!</w:t>
      </w:r>
    </w:p>
    <w:p>
      <w:pPr>
        <w:pStyle w:val="BodyText"/>
      </w:pPr>
      <w:r>
        <w:t xml:space="preserve">Trong nội tâm Trương Trì vui vẻ cao giọng đáp:</w:t>
      </w:r>
    </w:p>
    <w:p>
      <w:pPr>
        <w:pStyle w:val="BodyText"/>
      </w:pPr>
      <w:r>
        <w:t xml:space="preserve">- Vâng! Thủ trưởng!</w:t>
      </w:r>
    </w:p>
    <w:p>
      <w:pPr>
        <w:pStyle w:val="BodyText"/>
      </w:pPr>
      <w:r>
        <w:t xml:space="preserve">Nhạc Trọng chiêu mộ hai doanh binh sĩ, trong đó doanh đầu tiên là do hắn điều khiển trực tiếp. Các loại trang bị và vật tư đều ưu tiên cho doanh này đầu tiên.</w:t>
      </w:r>
    </w:p>
    <w:p>
      <w:pPr>
        <w:pStyle w:val="BodyText"/>
      </w:pPr>
      <w:r>
        <w:t xml:space="preserve">Doanh trưởng doanh thứ nhất chính là Vệ Trữ Quốc, tuy hắn là hàng tướng nhưng mà đi theo Nhạc Trọng sớm nhất, cũng trung thành và tận tâm, tuy trư năng lực chiến đấu ra năng lực khác của hắn rối tinh rối mù, nhưng mà hắn là người dám xông lên đầu tiên. Cho hắn làm doanh trưởng là tốt. Nhưng mà có chủ quan thì phải có phó quan, bởi vậy Trương Trì mới cao hứng như thế. Hắn trở thành quan lớn một doanh, thực hiện được mộng tưởng mà trước kia hắn không thể thực hiện được.</w:t>
      </w:r>
    </w:p>
    <w:p>
      <w:pPr>
        <w:pStyle w:val="BodyText"/>
      </w:pPr>
      <w:r>
        <w:t xml:space="preserve">Thân Kiến Quang rời đi, cũng không có nhắc lên phong ba quá lớn ở Long Đằng trần này.</w:t>
      </w:r>
    </w:p>
    <w:p>
      <w:pPr>
        <w:pStyle w:val="BodyText"/>
      </w:pPr>
      <w:r>
        <w:t xml:space="preserve">Nhạc Trọng cũng đem hơn trăm lính biên phòng này phân ra hai doanh, đề cao sức chiến đấu của hai doanh.</w:t>
      </w:r>
    </w:p>
    <w:p>
      <w:pPr>
        <w:pStyle w:val="BodyText"/>
      </w:pPr>
      <w:r>
        <w:t xml:space="preserve">Sau khi chỉnh biên hoàn tất, Nhạc Trọng liền cho Vệ Trữ Quốc, Ô Ấn phân biệt mang theo hai doanh này đi càn quét tang thi ở chung quanh huyện Kinh Tây này.</w:t>
      </w:r>
    </w:p>
    <w:p>
      <w:pPr>
        <w:pStyle w:val="BodyText"/>
      </w:pPr>
      <w:r>
        <w:t xml:space="preserve">Minh Giai Giai, Trịnh Minh Hòa những người này không ngưng ra tay, không ngừng đem tang thi trong thôn trấn chung quanh huyện Kinh Tây diệt đi, cứu thoát nhiều người sống sót, đại lượng vật tư cũng được thu lại và đưa về Long Đằng trấn.</w:t>
      </w:r>
    </w:p>
    <w:p>
      <w:pPr>
        <w:pStyle w:val="BodyText"/>
      </w:pPr>
      <w:r>
        <w:t xml:space="preserve">Đồng thời Nhạc Trọng cũng chỉ huy Thiểm Điện dẫn theo tiểu đệ của nó không ngừng thanh lý trong các thôn trấn. Những tang thi phân tán hiện tại không có làm được gì Nhạc Trọng cả, nhưng mà một khi chúng tập kết thành thi đàn lớn thì đó là vấn đề khác.</w:t>
      </w:r>
    </w:p>
    <w:p>
      <w:pPr>
        <w:pStyle w:val="BodyText"/>
      </w:pPr>
      <w:r>
        <w:t xml:space="preserve">Bản thân Nhạc Trọng thì trực tiếp tọa trấn trong Long Đằng trấn, hắn tổ kiến một cục cảnh sát trong Long Đằng trấn. Có hắn ở đây thì cho dù quân chính quy tấn công Long Đằng trấn cũng không thể làm được gì.</w:t>
      </w:r>
    </w:p>
    <w:p>
      <w:pPr>
        <w:pStyle w:val="BodyText"/>
      </w:pPr>
      <w:r>
        <w:t xml:space="preserve">Chiến sĩ hai doanh không ngừng thay nhau tấn công các thôn trấn, tiến công ngày càng nhanh nhẹn. Qua vài ngày sau thì có kinh nghiệm chiến đấu rõ ràng, bọn họ chợt tách nhau ra, biến thành liên tiếp, phân thành các liên nhỏ tấn công thôn trấn. Hiệu suât tiêu diệt tang thi trong các thôn trấn không ngừng tăng lên cao.</w:t>
      </w:r>
    </w:p>
    <w:p>
      <w:pPr>
        <w:pStyle w:val="BodyText"/>
      </w:pPr>
      <w:r>
        <w:t xml:space="preserve">Trong quá trình tiêu diệt đám tang thi ở trong các thôn trấn, không ngừng có Phảng Chế Đường Đao là những trang bị cấp thấp của hệ thống thần ma tuôn ra ngoài. Cộng thêm Nhạc Trọng từ trong Long Đằng trấn thu được hai mươi thanh Phảng Chế Đường Đao, làm cho hắn nhanh chóng tổ kiến ra chi quân đội nhỏ của người cường hóa, hơn nữa người cường hóa trong chiến đấu không ngừng tăng lên.</w:t>
      </w:r>
    </w:p>
    <w:p>
      <w:pPr>
        <w:pStyle w:val="BodyText"/>
      </w:pPr>
      <w:r>
        <w:t xml:space="preserve">Trong chiến đấu cường độ cao, đám người trong cặn bã doanh không ngừng tiêu hao, tử vong. Cho dù là hai doanh tinh nhuê của Nhạc Trọng trong quá trình chiến đấu thanh tẩy tang thi trong các trấn nhỏ cũng tổn thất mười bảy người.</w:t>
      </w:r>
    </w:p>
    <w:p>
      <w:pPr>
        <w:pStyle w:val="BodyText"/>
      </w:pPr>
      <w:r>
        <w:t xml:space="preserve">Nhưng mà trong quá trình thu thập các thôn trang thì Nhạc Trọng cũng sưu tầm được chín trăm người sống sót, làm phong phú thế lực của hắn, nhân khẩu dưới trướng của hắn không ngừng tăng lên tới năm ngàn người.</w:t>
      </w:r>
    </w:p>
    <w:p>
      <w:pPr>
        <w:pStyle w:val="BodyText"/>
      </w:pPr>
      <w:r>
        <w:t xml:space="preserve">- Thủ trưởng! Chỗ đó là huyện Kinh Tây!</w:t>
      </w:r>
    </w:p>
    <w:p>
      <w:pPr>
        <w:pStyle w:val="BodyText"/>
      </w:pPr>
      <w:r>
        <w:t xml:space="preserve">Trong một chiếc xe, Trương Trì chỉ vào hướng huyện Kinh Tây xa xa nói với Nhạc Trọng.</w:t>
      </w:r>
    </w:p>
    <w:p>
      <w:pPr>
        <w:pStyle w:val="BodyText"/>
      </w:pPr>
      <w:r>
        <w:t xml:space="preserve">Chung quanh chiếc xe này là rậm rạp chằng chịt chiến sĩ ăn mặc quần áo màu xanh trời thống nhất và đầy đủ súng ống đạn dược, trải qua chiên đấu không ngừng nghỉ, những chiến sĩ này lộ ra khí tức cường hãn, đang lột xác thành chiến sĩ thân kinh bách chiến.</w:t>
      </w:r>
    </w:p>
    <w:p>
      <w:pPr>
        <w:pStyle w:val="BodyText"/>
      </w:pPr>
      <w:r>
        <w:t xml:space="preserve">Trong quá trình luyện binh hai mươi mấy ngày qua, Nhạc Trọng đã tụ hợp quân lính của mình lại, toàn lực tiến công huyện Kinh Tây. Ở trong huyện Kinh Tây có đại lượng lương thực, vật tư, máy móc, sau khi cướp được huyện này thì bọn họ sẽ có được nhiều thứ khác nữa.</w:t>
      </w:r>
    </w:p>
    <w:p>
      <w:pPr>
        <w:pStyle w:val="BodyText"/>
      </w:pPr>
      <w:r>
        <w:t xml:space="preserve">- Trời bắt đầu trở lạnh rồi.</w:t>
      </w:r>
    </w:p>
    <w:p>
      <w:pPr>
        <w:pStyle w:val="BodyText"/>
      </w:pPr>
      <w:r>
        <w:t xml:space="preserve">Nhạc Trọng nhìn huyện Kinh Tây và vẫy tây ra ngoài cửa sổ, hắn có thể cảm giác được bên ngoài bắt đầu lạnh hơn nhiều.</w:t>
      </w:r>
    </w:p>
    <w:p>
      <w:pPr>
        <w:pStyle w:val="BodyText"/>
      </w:pPr>
      <w:r>
        <w:t xml:space="preserve">Trương Trì cũng cảm thán nói:</w:t>
      </w:r>
    </w:p>
    <w:p>
      <w:pPr>
        <w:pStyle w:val="BodyText"/>
      </w:pPr>
      <w:r>
        <w:t xml:space="preserve">- Đúng vậy, sắp vào mùa đông rồi, so với quá khứ thì tới sơm hơn nhiều, mà nhiệt độ cũng thấp hơn.</w:t>
      </w:r>
    </w:p>
    <w:p>
      <w:pPr>
        <w:pStyle w:val="Compact"/>
      </w:pPr>
      <w:r>
        <w:t xml:space="preserve">Trương Trì đóng ở biên phòng ba năm rồi, hắn có thể cảm giác được mùa đông năm nay tới sớm, nhiệt độ cũng thấp hơn nhiều lắm.</w:t>
      </w:r>
      <w:r>
        <w:br w:type="textWrapping"/>
      </w:r>
      <w:r>
        <w:br w:type="textWrapping"/>
      </w:r>
    </w:p>
    <w:p>
      <w:pPr>
        <w:pStyle w:val="Heading2"/>
      </w:pPr>
      <w:bookmarkStart w:id="474" w:name="chương-452-tiến-công-huyện-kinh-tây."/>
      <w:bookmarkEnd w:id="474"/>
      <w:r>
        <w:t xml:space="preserve">452. Chương 452: Tiến Công Huyện Kinh Tây.</w:t>
      </w:r>
    </w:p>
    <w:p>
      <w:pPr>
        <w:pStyle w:val="Compact"/>
      </w:pPr>
      <w:r>
        <w:br w:type="textWrapping"/>
      </w:r>
      <w:r>
        <w:br w:type="textWrapping"/>
      </w:r>
    </w:p>
    <w:p>
      <w:pPr>
        <w:pStyle w:val="BodyText"/>
      </w:pPr>
      <w:r>
        <w:t xml:space="preserve">Những năm qua lúc này nhiệt độ cũng còn trên dưới hai mươi độ, hiện tại nhiệt độ bình quân là mười ba mười bốn.</w:t>
      </w:r>
    </w:p>
    <w:p>
      <w:pPr>
        <w:pStyle w:val="BodyText"/>
      </w:pPr>
      <w:r>
        <w:t xml:space="preserve">Trong mắt Nhạc Trọng hiện ra thần sắc sầu lo, trong thế giới khắp nơi là biến dị thú, tang thi thế này, khi nhiệt độ biến thành lạnh giá thì chỉ sợ rất nhiều người sống sót sẽ chết cóng. Trừ chuyện đó ra giá lạnh cũng mang theo nhiều hậu quả khác, với hắn mà nói không biết là phúc hay họa.</w:t>
      </w:r>
    </w:p>
    <w:p>
      <w:pPr>
        <w:pStyle w:val="BodyText"/>
      </w:pPr>
      <w:r>
        <w:t xml:space="preserve">Trong mắt Nhạc Trọng hiện ra thần sắc kiên định, vứt bỏ hết thảy tạp niệm, gắt gao nhìn chằm chằm vào huyện Kinh Tây:</w:t>
      </w:r>
    </w:p>
    <w:p>
      <w:pPr>
        <w:pStyle w:val="BodyText"/>
      </w:pPr>
      <w:r>
        <w:t xml:space="preserve">- Mặc kệ nó! Hiện tại cũng chỉ đi một bước tính một bước! Cái huyện Kinh Tây này phải lấy được.</w:t>
      </w:r>
    </w:p>
    <w:p>
      <w:pPr>
        <w:pStyle w:val="BodyText"/>
      </w:pPr>
      <w:r>
        <w:t xml:space="preserve">Nhạc Trọng thống lĩnh đại quân tiến tới huyện Kinh Tây không xa thì hạ trại, xây dựng các loại công sự. Hắn lúc trước cũng phái Ô Ấn điều tra một lần, ở trong huyện Kinh Tây có lẽ có một con tang thi chữ Z chiếm giữu. Bởi vì có mấy vạn đầu tang thi đang tụ tập trong huyện Kinh Tây.</w:t>
      </w:r>
    </w:p>
    <w:p>
      <w:pPr>
        <w:pStyle w:val="BodyText"/>
      </w:pPr>
      <w:r>
        <w:t xml:space="preserve">- Đi! Theo tôi lên!</w:t>
      </w:r>
    </w:p>
    <w:p>
      <w:pPr>
        <w:pStyle w:val="BodyText"/>
      </w:pPr>
      <w:r>
        <w:t xml:space="preserve">Nhạc Trọng nhìn qua đám chiến sĩ mặc áo giáp da cá sấu biến dị cấp hai, tay cầm Phảng Chế Đường Đao ra lệnh.</w:t>
      </w:r>
    </w:p>
    <w:p>
      <w:pPr>
        <w:pStyle w:val="BodyText"/>
      </w:pPr>
      <w:r>
        <w:t xml:space="preserve">- Vâng! Thủ trưởng!</w:t>
      </w:r>
    </w:p>
    <w:p>
      <w:pPr>
        <w:pStyle w:val="BodyText"/>
      </w:pPr>
      <w:r>
        <w:t xml:space="preserve">Một loạt chiến sĩ nhìn chằm chằm vào Nhạc Trọng đích thân ra tiền tuyến thì trong nội tâm chấn động kịch liệt và nhiệt huyết dâng trào, lớn tiếng đáp.</w:t>
      </w:r>
    </w:p>
    <w:p>
      <w:pPr>
        <w:pStyle w:val="BodyText"/>
      </w:pPr>
      <w:r>
        <w:t xml:space="preserve">Nhạc Trọng xung trận ngựa lên trước mang theo Minh Giai Giai cùng với đám chiến sĩ mặc giáp da cá sấu không ngừng xông lên phía trước.</w:t>
      </w:r>
    </w:p>
    <w:p>
      <w:pPr>
        <w:pStyle w:val="BodyText"/>
      </w:pPr>
      <w:r>
        <w:t xml:space="preserve">Vừa tiến vào thị trấn, bạch cốt đã xung trận lên đầu tiên, nó bổ nhào qua đám tang thi kia, nó huy động búa lớn không ngừng chém giết đám tang thi ngăn cản đường đi của nó.</w:t>
      </w:r>
    </w:p>
    <w:p>
      <w:pPr>
        <w:pStyle w:val="BodyText"/>
      </w:pPr>
      <w:r>
        <w:t xml:space="preserve">Minh Giai Giai thì triệu hoán ra năm con ảnh lang, năm con ảnh lang này không ngừng tiến vào cắn giết đám tang thi, một ngụm dễ dàng cắn đứt cổ của tang thi. Minh Giai Giai trải qua không ngừng chiến đấu cường hóa suốt hai mươi ngày qua, đã trở thành một người cường hóa câp hai mươi, kỹ năng triệu hoán ảnh lang cũng cường hóa hai lần. Những ảnh lang này càng trở nên mạnh mẽ cường hoành, nàng có thể triệu hoán ảnh lang ra sức chiến đấu không ngừng tăng lên.</w:t>
      </w:r>
    </w:p>
    <w:p>
      <w:pPr>
        <w:pStyle w:val="BodyText"/>
      </w:pPr>
      <w:r>
        <w:t xml:space="preserve">Những chiến sĩ này phân thành các tiểu tổ, yểm hộ lẫn nhau, huy động Phảng Chế Đường Đao không ngừng chém giết đám tang thi kia.</w:t>
      </w:r>
    </w:p>
    <w:p>
      <w:pPr>
        <w:pStyle w:val="BodyText"/>
      </w:pPr>
      <w:r>
        <w:t xml:space="preserve">Nhạc Trọng cầm thanh Hắc Nha Đao khổng lồ dài hai mét tiến vào trong thi đàn, tiện tay một đao chém ra thì những con S2, L2, tính cả tang thi bình thường cũng bị chém giết.</w:t>
      </w:r>
    </w:p>
    <w:p>
      <w:pPr>
        <w:pStyle w:val="BodyText"/>
      </w:pPr>
      <w:r>
        <w:t xml:space="preserve">Tang thi trong huyện thành đột nhiên bị Nhạc Trọng tập kích, mấy trăm con tang thi ở ngoài cửa huyện bị tàn sát không còn, chỉ để lại mấy trăm sinh tồn tệ và ba hộp báu màu trắng.</w:t>
      </w:r>
    </w:p>
    <w:p>
      <w:pPr>
        <w:pStyle w:val="BodyText"/>
      </w:pPr>
      <w:r>
        <w:t xml:space="preserve">Nhạc Trọng tiện tay mở ba hộp báu màu trắng ra xem, chỉ đạt được một cây Phảng Chế Đường Đao bình thường.</w:t>
      </w:r>
    </w:p>
    <w:p>
      <w:pPr>
        <w:pStyle w:val="BodyText"/>
      </w:pPr>
      <w:r>
        <w:t xml:space="preserve">Tiêu diệt mấy trăm con tang thi bình thường, thoáng cái đã chấn động tới con tang thi chữ Z kia rồi, nó điên cuồng thúc dục thì mấy vạn con tang thi trong huyện Kinh Tây không ngừng di động, lúc này giống như thủy triều chen chúc đi tới phía của đám người Nhạc Trọng.</w:t>
      </w:r>
    </w:p>
    <w:p>
      <w:pPr>
        <w:pStyle w:val="BodyText"/>
      </w:pPr>
      <w:r>
        <w:t xml:space="preserve">Nhạc Trọng thống soái chiến sĩ không ngừng chiến đấu với đám tang thi đang tiến lên, bất luận tang thi nào cũng bị một đao chém thành hai đoạn, dưới ánh đao lóe lên, vô số tang thi bị xoắn thành phấn vụn. Hắn giống như khối đá ngầm, những tang thi kia giống như thủy triều tiến lên trước, đều bị hắn dễ dàng xoắn nát bấy.</w:t>
      </w:r>
    </w:p>
    <w:p>
      <w:pPr>
        <w:pStyle w:val="BodyText"/>
      </w:pPr>
      <w:r>
        <w:t xml:space="preserve">Thi đàn tập kết lại, cho dù những chiến sĩ này được mặc giáp da cá sấu biến dị cấp hai cũng phải cố hết sức, bọn họ đều hội tụ bên người của Nhạc Trọng, thủ hộ hai bên của Nhạc Trọng, chỉ cho hăn đối địch ở trước mặt mà thôi.</w:t>
      </w:r>
    </w:p>
    <w:p>
      <w:pPr>
        <w:pStyle w:val="BodyText"/>
      </w:pPr>
      <w:r>
        <w:t xml:space="preserve">Vô số tang thi công tới, vừa mới tiến vào phạm vi công kích của Nhạc Trọng thì nát bấy, hóa thành từng khối thịt nát rơi xuống đất.</w:t>
      </w:r>
    </w:p>
    <w:p>
      <w:pPr>
        <w:pStyle w:val="BodyText"/>
      </w:pPr>
      <w:r>
        <w:t xml:space="preserve">Số lượng tang thi đúng là quá nhiều, mặc dù Nhạc Trọng sức chiến đấu cực kì khủng bố, nhưng mà dưới thi đàn áp bách khủng bố cũng không ngừng lui ra phía sau, nếu hắn kiên trì đứng nguyên tại chỗ, chỉ sợ sẽ bị tang thi chôn vùi ngay lập tức.</w:t>
      </w:r>
    </w:p>
    <w:p>
      <w:pPr>
        <w:pStyle w:val="BodyText"/>
      </w:pPr>
      <w:r>
        <w:t xml:space="preserve">Được Nhạc Trọng thủ hộ, một loạt chiến sĩ vừa chiến vừa lui lại. Thời điểm này tố chất thân thể trải qua rèn luyện cũng được thể hiện ra ngoài. Nếu là chiến sĩ bình thường đối mặt với thi đàn như thế này đã sớm sụp đổ rồi, thế nhưng mà bọn họ vẫn tập kết chung quanh người Nhạc Trọng, cho thấy tố chất tâm lý cường đại và khả năng huấn luyện hàng ngày.</w:t>
      </w:r>
    </w:p>
    <w:p>
      <w:pPr>
        <w:pStyle w:val="BodyText"/>
      </w:pPr>
      <w:r>
        <w:t xml:space="preserve">Nhạc Trọng lui lại không tính là quá chậm, hành động của tang thi chậm chạp không theo kịp. Nhưng mà đột nhiên tang thi chia quân ra, từng đạo thân ảnh màu xanh trong thi đàn lao ra ngoài, hướng về Nhạc Trọng bên này.</w:t>
      </w:r>
    </w:p>
    <w:p>
      <w:pPr>
        <w:pStyle w:val="BodyText"/>
      </w:pPr>
      <w:r>
        <w:t xml:space="preserve">Những thân ảnh màu xanh này chính là S2 lấy tốc độ mà trứ danh, lần này trong thi đàn có hơn hai trăm con S2 không ngừng lao thẳng về phía của Nhạc Trọng.</w:t>
      </w:r>
    </w:p>
    <w:p>
      <w:pPr>
        <w:pStyle w:val="BodyText"/>
      </w:pPr>
      <w:r>
        <w:t xml:space="preserve">- Theo sát tôi! Đổi thành súng tiến hành xạ kích!</w:t>
      </w:r>
    </w:p>
    <w:p>
      <w:pPr>
        <w:pStyle w:val="BodyText"/>
      </w:pPr>
      <w:r>
        <w:t xml:space="preserve">Nhạc Trọng nhìn thấy hơn hai trăm con S2 thì hai mắt ngưng trọng quát lên.</w:t>
      </w:r>
    </w:p>
    <w:p>
      <w:pPr>
        <w:pStyle w:val="BodyText"/>
      </w:pPr>
      <w:r>
        <w:t xml:space="preserve">Hơn hai trăm con S2 chính là chiến lực khổng lồ. Mà đẳng cấp bình quân của người cướng hóa đi theo Nhạc Trọng chỉ chừng 13 mà thôi, đối mặt với S2 cấp 30, bọn họ solo với tang thi chỉ có con đường chết.</w:t>
      </w:r>
    </w:p>
    <w:p>
      <w:pPr>
        <w:pStyle w:val="BodyText"/>
      </w:pPr>
      <w:r>
        <w:t xml:space="preserve">Nghe được lệnh của Nhạc Trọng thì ba mươi người cường hóa này gỡ súng Ak trên vai xuống, nhắm vào hơn hai trăm con S2 tiến hành xạ kích điên cuồng.</w:t>
      </w:r>
    </w:p>
    <w:p>
      <w:pPr>
        <w:pStyle w:val="BodyText"/>
      </w:pPr>
      <w:r>
        <w:t xml:space="preserve">Bạch cốt thúc dục năm đạo cốt nhận, tùy ý tung bay, thoáng cái chém rụng năm con S2.</w:t>
      </w:r>
    </w:p>
    <w:p>
      <w:pPr>
        <w:pStyle w:val="BodyText"/>
      </w:pPr>
      <w:r>
        <w:t xml:space="preserve">Nhạc Trọng móc súng trường 03 ra, vừa lui lại vừa dùng tốc độ gấp mười một lần người bình thường tiến hành xạ kích điên cuồng.</w:t>
      </w:r>
    </w:p>
    <w:p>
      <w:pPr>
        <w:pStyle w:val="BodyText"/>
      </w:pPr>
      <w:r>
        <w:t xml:space="preserve">Họng súng của Nhạc Trọng không ngừng run run, tất cả S2 không ngừng bị bắn vào đầu, bay ngược mất rơi xuống đất. Hắn trong một giây bắn chết năm con S2.</w:t>
      </w:r>
    </w:p>
    <w:p>
      <w:pPr>
        <w:pStyle w:val="BodyText"/>
      </w:pPr>
      <w:r>
        <w:t xml:space="preserve">Những con S2 kia tốc độ uyển chuyển giống như quỷ mị, thế nhưng mà so với Nhạc Trọng có tốc độ gấp mười một lần người bình thường thì quỹ tích của chúng bị nắm được dễ dàng, một viên là bắn chết một con. Đây chính là chỗ tốt của nhanh nhẹn cao, nếu nhanh nhẹn thấp hơn S2 thì khó mà bắt được quỹ tích di động của chúng.</w:t>
      </w:r>
    </w:p>
    <w:p>
      <w:pPr>
        <w:pStyle w:val="BodyText"/>
      </w:pPr>
      <w:r>
        <w:t xml:space="preserve">- Thủ trưởng thật là lợi hại!</w:t>
      </w:r>
    </w:p>
    <w:p>
      <w:pPr>
        <w:pStyle w:val="BodyText"/>
      </w:pPr>
      <w:r>
        <w:t xml:space="preserve">Một đám người cường hóa đứng bên cạnh Nhạc Trọng nhìn thấy hắn một giây đồng hồ bắn chết năm con S2, trong nội tâm đều hít một hơi lãnh khí, trong nội tâm tràn ngập sùng bái cùng kính sợ. Bọn họ bắn giết này gần như thất bại, cho dù có một số người bắn trúng S2 nhưng mà cũng không trúng chỗ yếu hại, không cách nào chính thức tạo thành vết thương trí mạng với S2.</w:t>
      </w:r>
    </w:p>
    <w:p>
      <w:pPr>
        <w:pStyle w:val="BodyText"/>
      </w:pPr>
      <w:r>
        <w:t xml:space="preserve">Minh Giai Giai cũng thúc dục năm con ảnh lang không ngừng từ trong cái bóng nhảy ra, đem những con S2 đè té trên mặt đất, cắn đứt cổ của S2.</w:t>
      </w:r>
    </w:p>
    <w:p>
      <w:pPr>
        <w:pStyle w:val="BodyText"/>
      </w:pPr>
      <w:r>
        <w:t xml:space="preserve">Sau khi kỹ năng triệu hoán ảnh lang cường hóa hai lần, cộng thêm tinh thần của bản thân Minh Giai Giai cao, chúng đã đủ sức địch nổi S2. Nhưng mà số lượng S2 đúng là quá nhiều, năm con ảnh lang sau khi cắn chết năm con S2 thì cũng bị S2 chung quanh trực tiếp cắn xé thành phấn vụn, hóa thành tro tàn biến mất trên thế giới này. Mà Minh Giai Giai thực sự bởi vì tiêu diệt năm con S2 mà tăng lên ba cấp.</w:t>
      </w:r>
    </w:p>
    <w:p>
      <w:pPr>
        <w:pStyle w:val="Compact"/>
      </w:pPr>
      <w:r>
        <w:t xml:space="preserve">Nhạc Trọng có được tốc độ gấp mười một lần người bình thường thật sự là quá cường đại, chẳng những không phát nào trượt, hơn nữa một giây có thể bắn chết năm con S2. Mà bạch cốt bên kia không ngừng chém giết điên cuồng, năm đạo cốt nhận điên cuồng loạn trảm, đem những con S2 xông lên chém thành nhiều mảnh.</w:t>
      </w:r>
      <w:r>
        <w:br w:type="textWrapping"/>
      </w:r>
      <w:r>
        <w:br w:type="textWrapping"/>
      </w:r>
    </w:p>
    <w:p>
      <w:pPr>
        <w:pStyle w:val="Heading2"/>
      </w:pPr>
      <w:bookmarkStart w:id="475" w:name="chương-453-thu-phục-huyện-kinh-tây."/>
      <w:bookmarkEnd w:id="475"/>
      <w:r>
        <w:t xml:space="preserve">453. Chương 453: Thu Phục Huyện Kinh Tây.</w:t>
      </w:r>
    </w:p>
    <w:p>
      <w:pPr>
        <w:pStyle w:val="Compact"/>
      </w:pPr>
      <w:r>
        <w:br w:type="textWrapping"/>
      </w:r>
      <w:r>
        <w:br w:type="textWrapping"/>
      </w:r>
    </w:p>
    <w:p>
      <w:pPr>
        <w:pStyle w:val="BodyText"/>
      </w:pPr>
      <w:r>
        <w:t xml:space="preserve">Có Nhạc Trọng, bạch cốt điên cuồng đồ sát thì hơn hai trăm con S2 còn chưa tiếp cận đội hình đã bị đồ sát toàn bộ.</w:t>
      </w:r>
    </w:p>
    <w:p>
      <w:pPr>
        <w:pStyle w:val="BodyText"/>
      </w:pPr>
      <w:r>
        <w:t xml:space="preserve">Nhạc Trọng cùng bạch cốt tiêu diệt hơn hai trăm con S2, thập phần thuận lợi mang theo một đám chiến sĩ rút vào trong công sự, không có người nào tử vong cả.</w:t>
      </w:r>
    </w:p>
    <w:p>
      <w:pPr>
        <w:pStyle w:val="BodyText"/>
      </w:pPr>
      <w:r>
        <w:t xml:space="preserve">- Thủ lĩnh đại nhân! Vạn thắng! - Vạn thắng! ! Vạn thắng!</w:t>
      </w:r>
    </w:p>
    <w:p>
      <w:pPr>
        <w:pStyle w:val="BodyText"/>
      </w:pPr>
      <w:r>
        <w:t xml:space="preserve">Nhạc Trọng dẫn mọi người vào công sự, chợt vang lên âm thanh hoan hô làm sĩ khí đại chấn. Bọn họ có thủ lĩnh gan dạ dũng mãnh như vậy, tự nhiên làm cho sĩ khí của họ đại chấn.</w:t>
      </w:r>
    </w:p>
    <w:p>
      <w:pPr>
        <w:pStyle w:val="BodyText"/>
      </w:pPr>
      <w:r>
        <w:t xml:space="preserve">Vừa lui vào trong công sự, một loạt chiến sĩ cũng tháo Phảng Chế Đường Đao và giáp da rắn nước cho đội khác, bản thân mình cầm lấy súng trường lên. Thân là cường hóa người, cận chiến, đánh xa lúc này trở thành bộ môn bắt buộc của Nhạc Trọng, bọn họ không cách nào có được khả năng thiện xạ như Nhạc Trọng, nhưng mà trong thực chiến chính xác tăng lên không ít.</w:t>
      </w:r>
    </w:p>
    <w:p>
      <w:pPr>
        <w:pStyle w:val="BodyText"/>
      </w:pPr>
      <w:r>
        <w:t xml:space="preserve">Nhìn qua thi đàn không ngừng tiếp cận, tất cả chiến sĩ nhiệt huyết sôi trào, không có chút sợ hãi. Nhạc Trọng mang cho bọn họ dũng mãnh và nhiệt huyết.</w:t>
      </w:r>
    </w:p>
    <w:p>
      <w:pPr>
        <w:pStyle w:val="BodyText"/>
      </w:pPr>
      <w:r>
        <w:t xml:space="preserve">Nhạc Trọng vừa về tới công sự, liền cầm lấy một khẩu súng trường 03 vào tay. Tay của hắn run lên, bắn một loạt có năm con tang thi té xuống, trực tiếp té trên mặt đất, không lãng phí viên đạn nào cả.</w:t>
      </w:r>
    </w:p>
    <w:p>
      <w:pPr>
        <w:pStyle w:val="BodyText"/>
      </w:pPr>
      <w:r>
        <w:t xml:space="preserve">Mà bên kia Ô Ấn nhìn Nhạc Trọng, cũng đổi một khẩu súng trường 03 và bắn ra ba phát. Ba tiếng súng vang lên thì chỉ có một tang thi bị bắn vào đầu, hai con còn lại bị bắn trúng vào người té xuống, cũng không có bị thương trí mạng.</w:t>
      </w:r>
    </w:p>
    <w:p>
      <w:pPr>
        <w:pStyle w:val="BodyText"/>
      </w:pPr>
      <w:r>
        <w:t xml:space="preserve">- Quả nhiên khó khăn! ! Không hổ là thủ lĩnh!</w:t>
      </w:r>
    </w:p>
    <w:p>
      <w:pPr>
        <w:pStyle w:val="BodyText"/>
      </w:pPr>
      <w:r>
        <w:t xml:space="preserve">Ô Ấn sau một kích này mới phát hiện muốn trong một giây bắn vào đầu của năm con tang thi là khó khăn cỡ nào. Trong lòng của hắn tràn ngập kính sợ với Nhạc Trọng. Mặc dù hắn trở thành người tiến hóa nhanh nhẹn, nhưng mà hắn cảm giác được Nhạc Trọng so với hắn là cái hào rộng lớn.</w:t>
      </w:r>
    </w:p>
    <w:p>
      <w:pPr>
        <w:pStyle w:val="BodyText"/>
      </w:pPr>
      <w:r>
        <w:t xml:space="preserve">Trong trận địa không ngừng vang lên tiếng súng nổ vang, đám thần xạ thủ cũng bắt đầu bắn tỉa. Nhạc Trọng tuy có đạn dược của ba doanh, nhưng mà đạn dược vẫn khan hiếm. Bởi vậy mỗi một trận chiến hắn đều tận lực dùng cận chiến làm chủ, một phương diện có thể đạt được cường hóa, một mặt khác là có thể tiết kiệm đạn dược.</w:t>
      </w:r>
    </w:p>
    <w:p>
      <w:pPr>
        <w:pStyle w:val="BodyText"/>
      </w:pPr>
      <w:r>
        <w:t xml:space="preserve">Trong quá trình không ngừng xạ kích, tất cả tang thi không ngừng bị bắn nổ đầu, trên mặt đất nhanh chóng có một đám tang thi ngã xuống. Nhưng mà Nhạc Trọng và đám thần xạ thủ không cách nào ngăn cản tang thi tiến lên, gần kề chỉ trì hoàn thi triều một chút thời gian mà thôi.</w:t>
      </w:r>
    </w:p>
    <w:p>
      <w:pPr>
        <w:pStyle w:val="BodyText"/>
      </w:pPr>
      <w:r>
        <w:t xml:space="preserve">Một khi thi đàn khổng lồ di động, sẽ hình thành một đoàn nước lũ không sợ chết tiến lên, đây chính là điểm đáng sợ nhất của chúng. Cho dù trả giá như thương vong thế nào chúng cũng không sợ hãi, điểm này so với nhân loại còn mạnh hơn thật nhiều.</w:t>
      </w:r>
    </w:p>
    <w:p>
      <w:pPr>
        <w:pStyle w:val="BodyText"/>
      </w:pPr>
      <w:r>
        <w:t xml:space="preserve">Trong quá trình thi triều không ngừng tiến lên, những chiến sĩ này không ngừng khẩn trương, tuy bọn họ săn giết không ít tang thi. Nhưng mà đối mặt với thi triều phô thiên cái địa này, trong nội tâm của bọn họ vẫn có khẩn trương, sợ hãi. Nhưng mà Nhạc Trọng đứng ở trước tiền tuyến, giống như ma thần bất bại, kiên định săn giết đám tang thi kia. Nhìn thấy Nhạc Trọng thì trong nội tâm của bọn họ cũng có dũng khí lại.</w:t>
      </w:r>
    </w:p>
    <w:p>
      <w:pPr>
        <w:pStyle w:val="BodyText"/>
      </w:pPr>
      <w:r>
        <w:t xml:space="preserve">Vào lúc Nhạc Trọng đưng ở đó giống như pháo đài kiên cố không ngừng tấn công tiêu diệt tang thi dám tới gần, mỗi một viên đạn sẽ bắn chết một con tang thi. Không ngừng có tang thi té trên mặt đất, sau đó bị tang thi phía sau đạp thành thịt vụn. Chuyện như vậy nhanh chong bị tang thi chữ Z trong thi đàn chú ý tới.</w:t>
      </w:r>
    </w:p>
    <w:p>
      <w:pPr>
        <w:pStyle w:val="BodyText"/>
      </w:pPr>
      <w:r>
        <w:t xml:space="preserve">Đột nhiên thi đàn này bạo động một hồi, chợt tách ra, từ trong chỗ sâu của thi đàn xuất hiện ba mươi con H1.</w:t>
      </w:r>
    </w:p>
    <w:p>
      <w:pPr>
        <w:pStyle w:val="BodyText"/>
      </w:pPr>
      <w:r>
        <w:t xml:space="preserve">Một dự cảm nguy hiểm hiện ra trong lòng của Nhạc Trọng, ba mươi con H1 có thể uy hiếp an toàn của hắn đây. Hàn quang trong mắt của hắn chớp động, bàn tay lớn duỗi ra chỉ vào ba mươi con H1, một đạo hỏa diễm như vòi rộng hiện ra đánh vào trong thi đàn khổng lồ, đem ba mươi con H1 cuốn vào trong.</w:t>
      </w:r>
    </w:p>
    <w:p>
      <w:pPr>
        <w:pStyle w:val="BodyText"/>
      </w:pPr>
      <w:r>
        <w:t xml:space="preserve">Trong ngọn lửa cuồng bạo này, tất cả những con H1 và tang thi bình thường bị cuốn vào liền bị tiêu diệt hoàn toàn.</w:t>
      </w:r>
    </w:p>
    <w:p>
      <w:pPr>
        <w:pStyle w:val="BodyText"/>
      </w:pPr>
      <w:r>
        <w:t xml:space="preserve">Nhạc Trọng một kích này ngăn cản ba mươi con H1, lưu lại một con đường lửa dài. Một kích này của hắn uy lực thật lớn, nhưng mà cũng tiêu hao năm mươi điểm tinh thần lực và mười điểm thể lực. Dùng sức mạnh cường hoành của hắn chỉ có thể thi triển ba lượt mà thôi.</w:t>
      </w:r>
    </w:p>
    <w:p>
      <w:pPr>
        <w:pStyle w:val="BodyText"/>
      </w:pPr>
      <w:r>
        <w:t xml:space="preserve">- Vạn thắng!</w:t>
      </w:r>
    </w:p>
    <w:p>
      <w:pPr>
        <w:pStyle w:val="BodyText"/>
      </w:pPr>
      <w:r>
        <w:t xml:space="preserve">- Vạn thắng!</w:t>
      </w:r>
    </w:p>
    <w:p>
      <w:pPr>
        <w:pStyle w:val="BodyText"/>
      </w:pPr>
      <w:r>
        <w:t xml:space="preserve">Những chiến sĩ kia nhìn thấy Nhạc Trọng một kích tiêu diệt gần ba trăm con tang thi thì rống to lên, sĩ khí cao ngất trời. Có cường giả mạnh mẽ như vậy dẫn đầu, bọn họ có lòng tin sẽ đối kháng với bất cứ kẻ nào.</w:t>
      </w:r>
    </w:p>
    <w:p>
      <w:pPr>
        <w:pStyle w:val="BodyText"/>
      </w:pPr>
      <w:r>
        <w:t xml:space="preserve">Nhạc Trọng một kích diệt sát gần ba trăm con tang thi, lập tức thay đổi súng trường 03 không ngừng tiêu diệt tang thi bình thường. Như không phải vì lập tức diệt sát ba mươi con H1, hắn cũng không sử dụng đại chiêu như vậy, chiêu thức uy lực càng lớn thì tiêu hao của hắn càng lớn. Phải biết rằng hắn dùng súng bắn chết tang thi bình thường, tố chât thân thể cường hoành như hắn thì tiêu diệt hai trăm con tang thi bình thường sẽ tiêu hao mười điểm thể lực năm điểm tinh thần lực. Nếu như thả chậm tầng xuất xạ kích, hắn bắn chêt tang thi tiêu hao còn nhiều hơn nữa.</w:t>
      </w:r>
    </w:p>
    <w:p>
      <w:pPr>
        <w:pStyle w:val="BodyText"/>
      </w:pPr>
      <w:r>
        <w:t xml:space="preserve">Bị Nhạc Trọng diệt sát ba trăm con tang thi với thi đàn khổng lồ chỉ là bụi, tang thi tiếp theo nhanh chóng lấp đầy, tiếp tục giống như thủy triều không ngừng tiến tới gần Nhạc Trọng.</w:t>
      </w:r>
    </w:p>
    <w:p>
      <w:pPr>
        <w:pStyle w:val="BodyText"/>
      </w:pPr>
      <w:r>
        <w:t xml:space="preserve">Thi triều bên kia quá lợi hại, cho dù cường giả thực lực cường hoành thế nào tiến vào trong thi triều này, đối mặt với tang thi đông đảo cũng phải mệt tới chết.</w:t>
      </w:r>
    </w:p>
    <w:p>
      <w:pPr>
        <w:pStyle w:val="BodyText"/>
      </w:pPr>
      <w:r>
        <w:t xml:space="preserve">- Nổ súng!</w:t>
      </w:r>
    </w:p>
    <w:p>
      <w:pPr>
        <w:pStyle w:val="BodyText"/>
      </w:pPr>
      <w:r>
        <w:t xml:space="preserve">Nhạc Trọng nhìn qua tang thi tới càng ngày càng gần thì ra lệnh.</w:t>
      </w:r>
    </w:p>
    <w:p>
      <w:pPr>
        <w:pStyle w:val="BodyText"/>
      </w:pPr>
      <w:r>
        <w:t xml:space="preserve">Trong chớp mắt chiến sĩ ở phòng tuyến đầu tiên không ngừng tiến hành xạ kích.</w:t>
      </w:r>
    </w:p>
    <w:p>
      <w:pPr>
        <w:pStyle w:val="BodyText"/>
      </w:pPr>
      <w:r>
        <w:t xml:space="preserve">Dưới làn mưa kim loại này, tang thi giống như bị cắt lúa mạch ngã xuống đất.</w:t>
      </w:r>
    </w:p>
    <w:p>
      <w:pPr>
        <w:pStyle w:val="BodyText"/>
      </w:pPr>
      <w:r>
        <w:t xml:space="preserve">Không ngừng có tang thi bị bắn té xuống đất, tang thi chưa chết thì đứng lên, nhưng mà cuối cùng làn đạn quá lợi hại, ngay cả thi triều cũng bị mưa đạn cắt đứt. Thi triều khổng lồ giống như gặp dược bình chướng không khí không cách nào tiến lên được.</w:t>
      </w:r>
    </w:p>
    <w:p>
      <w:pPr>
        <w:pStyle w:val="BodyText"/>
      </w:pPr>
      <w:r>
        <w:t xml:space="preserve">- Rút lui!</w:t>
      </w:r>
    </w:p>
    <w:p>
      <w:pPr>
        <w:pStyle w:val="BodyText"/>
      </w:pPr>
      <w:r>
        <w:t xml:space="preserve">Điên cuồng xạ kích một phút đồng hồ thì Nhạc Trọng chợt ra lệnh. Trong tay hắn đạn dược không nhiều lắm, chịu không được tiêu xài như vậy.</w:t>
      </w:r>
    </w:p>
    <w:p>
      <w:pPr>
        <w:pStyle w:val="BodyText"/>
      </w:pPr>
      <w:r>
        <w:t xml:space="preserve">Nhận được lệnh của Nhạc Trọng, những chiến sĩ ở phòng tuyến đầu tiên đứng lên, cầm súng ống đạn dược không ngừng lui ra phía sau.</w:t>
      </w:r>
    </w:p>
    <w:p>
      <w:pPr>
        <w:pStyle w:val="BodyText"/>
      </w:pPr>
      <w:r>
        <w:t xml:space="preserve">Nhạc Trọng tổng cộng cấu trúc năm phòng tuyến, buông tha một phòng tuyến không là gì.</w:t>
      </w:r>
    </w:p>
    <w:p>
      <w:pPr>
        <w:pStyle w:val="BodyText"/>
      </w:pPr>
      <w:r>
        <w:t xml:space="preserve">Mất đi mưa đạn áp chế, vô số tang thi từ trên mặt đất đứng lên, mang theo mùi hôi không ngừng bò qua phía Nhạc Trọng.</w:t>
      </w:r>
    </w:p>
    <w:p>
      <w:pPr>
        <w:pStyle w:val="BodyText"/>
      </w:pPr>
      <w:r>
        <w:t xml:space="preserve">- Cùng tôi xông lên!</w:t>
      </w:r>
    </w:p>
    <w:p>
      <w:pPr>
        <w:pStyle w:val="BodyText"/>
      </w:pPr>
      <w:r>
        <w:t xml:space="preserve">Nhạc Trọng nhìn qua đám chiến sĩ trong tay cầm Phảng Chế Đường Đao phía sau ra lệnh, sau đó xung trận ngựa lên trước tiêu diệt đám tang thi định đứng lên.</w:t>
      </w:r>
    </w:p>
    <w:p>
      <w:pPr>
        <w:pStyle w:val="BodyText"/>
      </w:pPr>
      <w:r>
        <w:t xml:space="preserve">Những tang thi dưới làn mưa đạn này dù có đứng lên được nhưng mà trận hình laiuj rất thưa thớt, dễ săn giết nhất.</w:t>
      </w:r>
    </w:p>
    <w:p>
      <w:pPr>
        <w:pStyle w:val="BodyText"/>
      </w:pPr>
      <w:r>
        <w:t xml:space="preserve">- Giết!</w:t>
      </w:r>
    </w:p>
    <w:p>
      <w:pPr>
        <w:pStyle w:val="BodyText"/>
      </w:pPr>
      <w:r>
        <w:t xml:space="preserve">Một loạt chiến sĩ gầm lên giận dữ, theo sát Nhạc Trọng không ngừng giết vào trong thi đàn, không ngừng chém tang thi thành hai đoạn, những tang thi té xuống đất dưới công kích như lang như hổ của bọn họ thì nhao nhao bị chém thành hai đoạn.</w:t>
      </w:r>
    </w:p>
    <w:p>
      <w:pPr>
        <w:pStyle w:val="Compact"/>
      </w:pPr>
      <w:r>
        <w:br w:type="textWrapping"/>
      </w:r>
      <w:r>
        <w:br w:type="textWrapping"/>
      </w:r>
    </w:p>
    <w:p>
      <w:pPr>
        <w:pStyle w:val="Heading2"/>
      </w:pPr>
      <w:bookmarkStart w:id="476" w:name="chương-454-mười-hai-chiếc-xe-tăng."/>
      <w:bookmarkEnd w:id="476"/>
      <w:r>
        <w:t xml:space="preserve">454. Chương 454: Mười Hai Chiếc Xe Tăng.</w:t>
      </w:r>
    </w:p>
    <w:p>
      <w:pPr>
        <w:pStyle w:val="Compact"/>
      </w:pPr>
      <w:r>
        <w:br w:type="textWrapping"/>
      </w:r>
      <w:r>
        <w:br w:type="textWrapping"/>
      </w:r>
    </w:p>
    <w:p>
      <w:pPr>
        <w:pStyle w:val="BodyText"/>
      </w:pPr>
      <w:r>
        <w:t xml:space="preserve">Nhạc Trọng dẫn theo chiến sĩ xung phong liều chết giết hơn một ngàn sáu trăm con tang thi, lúc này thi đàn khổng lồ mới khép kín lại, thong dong lui ra phía sau.</w:t>
      </w:r>
    </w:p>
    <w:p>
      <w:pPr>
        <w:pStyle w:val="BodyText"/>
      </w:pPr>
      <w:r>
        <w:t xml:space="preserve">Thi triều khổng lồ lui thì Nhạc Trọng truy tới.</w:t>
      </w:r>
    </w:p>
    <w:p>
      <w:pPr>
        <w:pStyle w:val="BodyText"/>
      </w:pPr>
      <w:r>
        <w:t xml:space="preserve">Mà dưới kịch chiến liên tục thì Nhạc Trọng ném bỏ ba trận địa, chết trong tay của hắn cũng hơn sáu ngàn tang thi, nhưng mà thi đàn vẫn còn hơn hai vạn bốn ngàn con, nhìn thi đàn như biển thì ai cũng tuyệt vọng.</w:t>
      </w:r>
    </w:p>
    <w:p>
      <w:pPr>
        <w:pStyle w:val="BodyText"/>
      </w:pPr>
      <w:r>
        <w:t xml:space="preserve">Sau khi lui tới phòng tuyến thứ năm, Vệ Trữ Quốc cũng đi tới bên người Nhạc Trọng và đưa một điều khiển từ xa tới bên người Nhạc Trọng:</w:t>
      </w:r>
    </w:p>
    <w:p>
      <w:pPr>
        <w:pStyle w:val="BodyText"/>
      </w:pPr>
      <w:r>
        <w:t xml:space="preserve">- Thủ lĩnh, chuẩn bị xong rồi.</w:t>
      </w:r>
    </w:p>
    <w:p>
      <w:pPr>
        <w:pStyle w:val="BodyText"/>
      </w:pPr>
      <w:r>
        <w:t xml:space="preserve">Nhạc Trọng vừa tiếp xúc với điều khiển tử xa thì đè xuống.</w:t>
      </w:r>
    </w:p>
    <w:p>
      <w:pPr>
        <w:pStyle w:val="BodyText"/>
      </w:pPr>
      <w:r>
        <w:t xml:space="preserve">Oanh!</w:t>
      </w:r>
    </w:p>
    <w:p>
      <w:pPr>
        <w:pStyle w:val="BodyText"/>
      </w:pPr>
      <w:r>
        <w:t xml:space="preserve">Oanh! !</w:t>
      </w:r>
    </w:p>
    <w:p>
      <w:pPr>
        <w:pStyle w:val="BodyText"/>
      </w:pPr>
      <w:r>
        <w:t xml:space="preserve">Trong một chớp mắt chung quanh bốn phòng tuyến trước lập tức nổ tung, cái điều khiển này kích phát chất nổ được cài trước đó. Lập tức có hỏa diễm vô cùng lớn bao phủ thi đàn.</w:t>
      </w:r>
    </w:p>
    <w:p>
      <w:pPr>
        <w:pStyle w:val="BodyText"/>
      </w:pPr>
      <w:r>
        <w:t xml:space="preserve">Trong ngọn lửa cực lớn này đại lượng tang thi bình thường bị đốt cháy thành tro tàn.</w:t>
      </w:r>
    </w:p>
    <w:p>
      <w:pPr>
        <w:pStyle w:val="BodyText"/>
      </w:pPr>
      <w:r>
        <w:t xml:space="preserve">Trong thi đàn xảy ra dị biến, đại lượng tang thi ngã xuống thì con sau tiến lên, không ngừng đạp lên thi thể của đồng bạn.</w:t>
      </w:r>
    </w:p>
    <w:p>
      <w:pPr>
        <w:pStyle w:val="BodyText"/>
      </w:pPr>
      <w:r>
        <w:t xml:space="preserve">Tang thi ở phía sau muốn tiến lên vượt qua phòng tuyến thứ hai, thế nhưng mà bốn phương tám hướng đều là lửa, chúng cho dù công kích ở hướng nào cũng bị hỏa diễm thôn phệ.</w:t>
      </w:r>
    </w:p>
    <w:p>
      <w:pPr>
        <w:pStyle w:val="BodyText"/>
      </w:pPr>
      <w:r>
        <w:t xml:space="preserve">Từng múi khét từ trong đám tang thi bay ra ngoài.</w:t>
      </w:r>
    </w:p>
    <w:p>
      <w:pPr>
        <w:pStyle w:val="BodyText"/>
      </w:pPr>
      <w:r>
        <w:t xml:space="preserve">Sau khi lửa cháy mạnh một lúc thì thi đàn khổng lồ lập tức sụp đổ, bộ phận tang thi tiến hóa chạy thục mạng ra khắp bốn phương tám hướng. Thêm nữa tang thi bình thường đứng ngơ ngác trong biển lửa, bị ngọn lửa thiêu đốt thành tro bụi. Tang thi bình thường bị lửa cháy không có phản ứng, mà tang thi tiến hóa thì có cảm ứng nguy hiểm, chúng tự nhiên không muốn bị chết cháy.</w:t>
      </w:r>
    </w:p>
    <w:p>
      <w:pPr>
        <w:pStyle w:val="BodyText"/>
      </w:pPr>
      <w:r>
        <w:t xml:space="preserve">- Tang thi chữ Z đã chết rồi!</w:t>
      </w:r>
    </w:p>
    <w:p>
      <w:pPr>
        <w:pStyle w:val="BodyText"/>
      </w:pPr>
      <w:r>
        <w:t xml:space="preserve">Nhạc Trọng ở xa xa nhìn qua biển lửa kia, nhìn thấy bộ dáng tang thi tán loạn thì buông lỏng một hơi.</w:t>
      </w:r>
    </w:p>
    <w:p>
      <w:pPr>
        <w:pStyle w:val="BodyText"/>
      </w:pPr>
      <w:r>
        <w:t xml:space="preserve">Tang thi chữ Z đã chết thì dù ở huyện Kinh Tây có mười vạn tang thi cũng không đủ gây sợ. Càng đừng đề cập Nhạc Trọng có thể dùng lửa thiêu sạch huyện Kinh Tây và tang thi bên trong.</w:t>
      </w:r>
    </w:p>
    <w:p>
      <w:pPr>
        <w:pStyle w:val="BodyText"/>
      </w:pPr>
      <w:r>
        <w:t xml:space="preserve">Những tang thi tiến hóa giãy dụa như thế nào cũng không có biện pháp thoát ra khỏi phạm vi biển lửa thiêu đốt, cuối cùng tất cả hóa thành tro tàn. Cho dù L2 có thể ngăn cản đạn súng trường thì cũng bị đốt thành tro tàn, cho dù chúng thoát ra khỏi biển lửa thì óc cũng bị chưng chín rồi.</w:t>
      </w:r>
    </w:p>
    <w:p>
      <w:pPr>
        <w:pStyle w:val="BodyText"/>
      </w:pPr>
      <w:r>
        <w:t xml:space="preserve">Màn lửa lớn này phải trải qua nửa ngày mới từ từ dập tắt. Ở khắp trận địa khắp nơi đều là thi thể tang thi bị đốt thành tro tàn, một con đường tro dài dặm hiện ra.</w:t>
      </w:r>
    </w:p>
    <w:p>
      <w:pPr>
        <w:pStyle w:val="BodyText"/>
      </w:pPr>
      <w:r>
        <w:t xml:space="preserve">- Vào thành!</w:t>
      </w:r>
    </w:p>
    <w:p>
      <w:pPr>
        <w:pStyle w:val="BodyText"/>
      </w:pPr>
      <w:r>
        <w:t xml:space="preserve">Nhạc Trọng nhìn qua huyện Kinh Tây nói.</w:t>
      </w:r>
    </w:p>
    <w:p>
      <w:pPr>
        <w:pStyle w:val="BodyText"/>
      </w:pPr>
      <w:r>
        <w:t xml:space="preserve">- Vào thành!</w:t>
      </w:r>
    </w:p>
    <w:p>
      <w:pPr>
        <w:pStyle w:val="BodyText"/>
      </w:pPr>
      <w:r>
        <w:t xml:space="preserve">Trương Trì hưng phấn lớn tiếng kêu lên. Hắn không ngờ mấy vạn tang thi chiếm giũ huyện Kinh Tây lại bị thuận lợi tiêu diệt, tử vong không còn.</w:t>
      </w:r>
    </w:p>
    <w:p>
      <w:pPr>
        <w:pStyle w:val="BodyText"/>
      </w:pPr>
      <w:r>
        <w:t xml:space="preserve">- Vạn thắng!</w:t>
      </w:r>
    </w:p>
    <w:p>
      <w:pPr>
        <w:pStyle w:val="BodyText"/>
      </w:pPr>
      <w:r>
        <w:t xml:space="preserve">- Vạn thắng!</w:t>
      </w:r>
    </w:p>
    <w:p>
      <w:pPr>
        <w:pStyle w:val="BodyText"/>
      </w:pPr>
      <w:r>
        <w:t xml:space="preserve">Những chiến sĩ chiến đấu thật kịch liệt bây giờ hét to lên, bước chân vững vàng tiến vào trong huyện Kinh Tây. Bọn họ đã thu phục được một huyện thành!</w:t>
      </w:r>
    </w:p>
    <w:p>
      <w:pPr>
        <w:pStyle w:val="BodyText"/>
      </w:pPr>
      <w:r>
        <w:t xml:space="preserve">Bộ đội vừa tiến vào trong thành liền bắt đầu tìm tòi người sống sót, sau đó không ngừng đẩy mạnh tiêu diệt tang thi.Trong huyện Kinh Tây này đại đa số tang thi bị tang thi chữ Z triệu hoán ra ngoài rồi. Nhưng mà có tang thi sau tận thế ở trong nhà kín, chúng muốn đi cũng không đi được. Loại tang thi này là đối tượng tiêu diệt của mọi người.</w:t>
      </w:r>
    </w:p>
    <w:p>
      <w:pPr>
        <w:pStyle w:val="BodyText"/>
      </w:pPr>
      <w:r>
        <w:t xml:space="preserve">Nhạc Trọng đi nhanh vào trong huyện Kinh Tây, ở bên cạnh hắn là bạch cốt cùng Minh Giai Giai tiểu loli. Bản thân của hắn là người mạnh nhất trong đội quân, vừa vào là có thể địch lại một chi liên đội, tự nhiên không cần người nào thủ hộ gì cả.</w:t>
      </w:r>
    </w:p>
    <w:p>
      <w:pPr>
        <w:pStyle w:val="BodyText"/>
      </w:pPr>
      <w:r>
        <w:t xml:space="preserve">Trừ phi là tinh nhuệ như Lang Nha vây công hắn, hoặc là người có đẳng cấp như Trần Lương mới có thể tiến hành phục kích Nhạc Trọng. Nếu không thì giết hắn là chuyện quá khó khăn, hắn đã không còn là một kẻ yếu mới bước ra khỏi trường đại học lúc trước nữa, hắn là một cường giả đáng sợ.</w:t>
      </w:r>
    </w:p>
    <w:p>
      <w:pPr>
        <w:pStyle w:val="BodyText"/>
      </w:pPr>
      <w:r>
        <w:t xml:space="preserve">Trương Trì rất nhanh đuổi tới bên người Nhạc Trọng hưng phấn nói ra:</w:t>
      </w:r>
    </w:p>
    <w:p>
      <w:pPr>
        <w:pStyle w:val="BodyText"/>
      </w:pPr>
      <w:r>
        <w:t xml:space="preserve">- Thủ lĩnh! ! Tôi nhớ rõ bên trong huyện Kinh Tây có một binh doanh, bên trong có một đoàn biên phòng.</w:t>
      </w:r>
    </w:p>
    <w:p>
      <w:pPr>
        <w:pStyle w:val="BodyText"/>
      </w:pPr>
      <w:r>
        <w:t xml:space="preserve">Nhạc Trọng nghe được lời này thì hưng phấn nói ra.</w:t>
      </w:r>
    </w:p>
    <w:p>
      <w:pPr>
        <w:pStyle w:val="BodyText"/>
      </w:pPr>
      <w:r>
        <w:t xml:space="preserve">- Cái gì! ! Đoàn biên phòng? Quá tốt!</w:t>
      </w:r>
    </w:p>
    <w:p>
      <w:pPr>
        <w:pStyle w:val="BodyText"/>
      </w:pPr>
      <w:r>
        <w:t xml:space="preserve">Trong trận chiến này Nhạc Trọng chẳng những tiêu hao hơn mười tấn dầu nhiên liệu, đồng thời còn tiêu hao rất nhiều đạn dược, nòng súng, lựu đạn các loại vũ khí. Nếu như hắn có được trang bị của đoàn biên phong, như vậy thực lực của hắn sẽ trở nên mạnh mẽ hơn nữa.</w:t>
      </w:r>
    </w:p>
    <w:p>
      <w:pPr>
        <w:pStyle w:val="BodyText"/>
      </w:pPr>
      <w:r>
        <w:t xml:space="preserve">Chiếc xe quân dụng nhanh chóng chở theo Nhạc Trọng rời đi, Trương Trì lái xe chở theo Nhạc Trọng chạy thẳng hướng đoàn biên phòng.</w:t>
      </w:r>
    </w:p>
    <w:p>
      <w:pPr>
        <w:pStyle w:val="BodyText"/>
      </w:pPr>
      <w:r>
        <w:t xml:space="preserve">Trương Trì vẻ mặt xin lỗi nói:</w:t>
      </w:r>
    </w:p>
    <w:p>
      <w:pPr>
        <w:pStyle w:val="BodyText"/>
      </w:pPr>
      <w:r>
        <w:t xml:space="preserve">- Thủ lĩnh! Thật có lỗi, tôi nhất thời hồ đồ, không có nhớ rõ đoàn biên phòng này, xin thứ lỗi!</w:t>
      </w:r>
    </w:p>
    <w:p>
      <w:pPr>
        <w:pStyle w:val="BodyText"/>
      </w:pPr>
      <w:r>
        <w:t xml:space="preserve">Trương Trì chỉ là trung đội trưởng, lớn nhỏ cũng là một quan quân. Chiến sĩ biên phòng phần lớn đều ở lại nơi đóng quân, rất ít khi điều động ra ngoài. Mà Trương Trì đã từng tới đoàn biên phòng của huyện Kinh Tây họp, nhưng mà tính tình của hắn có chút tùy tiện, thẳng đến khi Nhạc Trọng đánh hạ huyện Kinh Tây hắn mới nhớ ra chuyện này.</w:t>
      </w:r>
    </w:p>
    <w:p>
      <w:pPr>
        <w:pStyle w:val="BodyText"/>
      </w:pPr>
      <w:r>
        <w:t xml:space="preserve">Nhạc Trọng mỉm cười, tâm tình cực kỳ khoan khoái dễ chịu:</w:t>
      </w:r>
    </w:p>
    <w:p>
      <w:pPr>
        <w:pStyle w:val="BodyText"/>
      </w:pPr>
      <w:r>
        <w:t xml:space="preserve">- Không có việc gì! Chỉ cần nhớ ra là tốt rồi!</w:t>
      </w:r>
    </w:p>
    <w:p>
      <w:pPr>
        <w:pStyle w:val="BodyText"/>
      </w:pPr>
      <w:r>
        <w:t xml:space="preserve">Sau khi có được trang bị của đoàn biên phòng này, Nhạc Trọng liền muốn tiếp tục mở rộng quy mô quân đội. Hiện tại dưới trướng của hắn có hơn năm ngàn người sống sót, quân đội đã đạt một ngàn. Nếu như trước tận thế cực kỳ hiếu chiến như vậy thì đã phá sản từ lâu rồi.</w:t>
      </w:r>
    </w:p>
    <w:p>
      <w:pPr>
        <w:pStyle w:val="BodyText"/>
      </w:pPr>
      <w:r>
        <w:t xml:space="preserve">Nhưng mà đây là tận thế, khắp nơi đều là vật tư đi tìm kiếm là được. Chỉ cần có thể đánh hạ một thành trấn là có thể đạt được đại lượng vật tư. Hơn nữa hiện giờ lương thực không cách nào gieo trồng, không ngừng tiến công, thu hoạch vật tư mới có thể duy trì căn cứ tồn tại, nếu không miệng ăn núi lở, mọi người sẽ bị chết đói.</w:t>
      </w:r>
    </w:p>
    <w:p>
      <w:pPr>
        <w:pStyle w:val="BodyText"/>
      </w:pPr>
      <w:r>
        <w:t xml:space="preserve">Một đường chạy nhanh, Trương Trì mang theo chiến sĩ một liên cùng Nhạc Trọng đi tới một trái lính ở ngoại ô huyện Kinh Tây.</w:t>
      </w:r>
    </w:p>
    <w:p>
      <w:pPr>
        <w:pStyle w:val="BodyText"/>
      </w:pPr>
      <w:r>
        <w:t xml:space="preserve">Nhạc Trọng trực tiếp đi vào trong binh doanh này.</w:t>
      </w:r>
    </w:p>
    <w:p>
      <w:pPr>
        <w:pStyle w:val="BodyText"/>
      </w:pPr>
      <w:r>
        <w:t xml:space="preserve">Một đoàn biên phòng có ít nhất một ngàn người, dùng thực lực của Nhạc Trọng bây giờ, chém giết một ngàn tang thi là không thành vấn đề.</w:t>
      </w:r>
    </w:p>
    <w:p>
      <w:pPr>
        <w:pStyle w:val="BodyText"/>
      </w:pPr>
      <w:r>
        <w:t xml:space="preserve">Nhạc Trọng vừa đi vào trong quân doanh liền nhìn thấy tang thi mặc quân phục đang du đãng khắp nơi. Những tang thi này nghe được tiếng bước chân của Nhạc Trọng, nghe thấy được Nhạc Trọng mang theo hương vị của người sống sót, chợt điên cuồng lao qua phía Nhạc Trọng.</w:t>
      </w:r>
    </w:p>
    <w:p>
      <w:pPr>
        <w:pStyle w:val="BodyText"/>
      </w:pPr>
      <w:r>
        <w:t xml:space="preserve">- Giải quyết chúng!</w:t>
      </w:r>
    </w:p>
    <w:p>
      <w:pPr>
        <w:pStyle w:val="BodyText"/>
      </w:pPr>
      <w:r>
        <w:t xml:space="preserve">Nhạc Trọng nhìn những tang thi này và ra lệnh.</w:t>
      </w:r>
    </w:p>
    <w:p>
      <w:pPr>
        <w:pStyle w:val="BodyText"/>
      </w:pPr>
      <w:r>
        <w:t xml:space="preserve">Một liên chiến sĩ cầm Đường đao đứng ra, dưới sự thống soái của bạch cốt tiêu diệt đám tang thi. Dưới sự dẫn dắt của bạch cốt, bọn họ giống như cái máy đồ sát tiêu diệt đám tang thi ở chung quanh.</w:t>
      </w:r>
    </w:p>
    <w:p>
      <w:pPr>
        <w:pStyle w:val="BodyText"/>
      </w:pPr>
      <w:r>
        <w:t xml:space="preserve">Chợt chiến sĩ hàng hai cầm lấy súng trường, tiến hành xạ kích gần với đám tang thi. Đây cũng là cơ hội rèn luyện kỹ năng bắn súng của bọn họ.</w:t>
      </w:r>
    </w:p>
    <w:p>
      <w:pPr>
        <w:pStyle w:val="BodyText"/>
      </w:pPr>
      <w:r>
        <w:t xml:space="preserve">Minh Giai Giai cũng thoáng cái triệu hồi năm con ảnh lang ra ngoài, đem những tang thi kia đè xuống đất và cắn nát đầu.</w:t>
      </w:r>
    </w:p>
    <w:p>
      <w:pPr>
        <w:pStyle w:val="BodyText"/>
      </w:pPr>
      <w:r>
        <w:t xml:space="preserve">Đột nhiên lúc này có mười con tang thi tiến hóa cấp hai lao thẳng vào đám chiến sĩ cầm Phảng Chế Đường Đao bên này.</w:t>
      </w:r>
    </w:p>
    <w:p>
      <w:pPr>
        <w:pStyle w:val="BodyText"/>
      </w:pPr>
      <w:r>
        <w:t xml:space="preserve">Nhạc Trọng vẫn quan sát bốn phía của trấn này, mười con tang thi tiến hóa chạy ra ngoài, hắn vung tay lên, mười đoàn ma viêm lao thẳng vào đầu của chúng, trực tiếp đốt đầu lâu của mười tang thi này thành tro bụi.</w:t>
      </w:r>
    </w:p>
    <w:p>
      <w:pPr>
        <w:pStyle w:val="BodyText"/>
      </w:pPr>
      <w:r>
        <w:t xml:space="preserve">Tiêu diệt mười con tang thi này thì L2 vừa mới hiện thân, chợt bị Nhạc Trọng dùng một đoàn ma viêm đốt cháy đầu.</w:t>
      </w:r>
    </w:p>
    <w:p>
      <w:pPr>
        <w:pStyle w:val="BodyText"/>
      </w:pPr>
      <w:r>
        <w:t xml:space="preserve">Thi đàn không có tang thi chữ Z tổ chức, không hình thành nên thi triều thì chỉ có thể bị Nhạc Trọng tiêu diệt rất dễ dàng mà thôi, thi đàn trong binh doanh này nhanh chóng bị Nhạc Trọng tiêu diệt.</w:t>
      </w:r>
    </w:p>
    <w:p>
      <w:pPr>
        <w:pStyle w:val="BodyText"/>
      </w:pPr>
      <w:r>
        <w:t xml:space="preserve">Sau khi tiêu diệt thi đàn, Nhạc Trọng tiện tay cầm bốn bảo rương màu trắng, đạt được hai thanh Phảng Chế Đường Đao. Hắn tiện tay ném hai thanh Phảng Chế Đường Đao cho Minh Giai Giai cầm, đi nhanh vào sâu trong binh doanh này.</w:t>
      </w:r>
    </w:p>
    <w:p>
      <w:pPr>
        <w:pStyle w:val="BodyText"/>
      </w:pPr>
      <w:r>
        <w:t xml:space="preserve">- Ồ, nơi này còn có người sống!</w:t>
      </w:r>
    </w:p>
    <w:p>
      <w:pPr>
        <w:pStyle w:val="BodyText"/>
      </w:pPr>
      <w:r>
        <w:t xml:space="preserve">Nhạc Trọng đi một hồi, chợt nhướng mày nhìn qua mặt đất. Chỉ thấy dưới đất có hơn mười con tang thi ngã xuống mặt đất, không ngừng bò qua hướng nhà kho. Hiển nhiên lúc trước dị biến xảy ra thì có người bỏ chạy vào trong nhà kho.</w:t>
      </w:r>
    </w:p>
    <w:p>
      <w:pPr>
        <w:pStyle w:val="BodyText"/>
      </w:pPr>
      <w:r>
        <w:t xml:space="preserve">Nhạc Trọng đi tới trước cửa nhà kho, nhìn qua bạch cốt ra lệnh:</w:t>
      </w:r>
    </w:p>
    <w:p>
      <w:pPr>
        <w:pStyle w:val="BodyText"/>
      </w:pPr>
      <w:r>
        <w:t xml:space="preserve">- Bổ ra nó!</w:t>
      </w:r>
    </w:p>
    <w:p>
      <w:pPr>
        <w:pStyle w:val="BodyText"/>
      </w:pPr>
      <w:r>
        <w:t xml:space="preserve">Bạch cốt huy động búa lớn bổ mạnh vào trong nhà kho, nó một búa hung hăng đánh xuống làm cánh cửa sắt nhà kho vang lên âm thanh kim loại ma sát cực lớn, chém ra một lỗ thủng trên nhà kho này.</w:t>
      </w:r>
    </w:p>
    <w:p>
      <w:pPr>
        <w:pStyle w:val="BodyText"/>
      </w:pPr>
      <w:r>
        <w:t xml:space="preserve">Liên tiếp bổ vài chục cái, cánh cửa nhà kho bị bạch cốt bổ nát.</w:t>
      </w:r>
    </w:p>
    <w:p>
      <w:pPr>
        <w:pStyle w:val="BodyText"/>
      </w:pPr>
      <w:r>
        <w:t xml:space="preserve">- Không được nhúc nhích! ! Ai đụng vào tôi thì tôi sẽ nổ súng!</w:t>
      </w:r>
    </w:p>
    <w:p>
      <w:pPr>
        <w:pStyle w:val="BodyText"/>
      </w:pPr>
      <w:r>
        <w:t xml:space="preserve">Thời điểm bạch cốt mở cánh cửa nhà kho ra, từ trong nhà kho có âm thanh suy yếu vang lên.</w:t>
      </w:r>
    </w:p>
    <w:p>
      <w:pPr>
        <w:pStyle w:val="BodyText"/>
      </w:pPr>
      <w:r>
        <w:t xml:space="preserve">Nhạc Trọng khẽ chau mày, ra lệnh cho bạch cốt:</w:t>
      </w:r>
    </w:p>
    <w:p>
      <w:pPr>
        <w:pStyle w:val="BodyText"/>
      </w:pPr>
      <w:r>
        <w:t xml:space="preserve">- Đi tước vũ khí của người trong nàh kho! Chú ý không nên làm tổn thương bọn họ.</w:t>
      </w:r>
    </w:p>
    <w:p>
      <w:pPr>
        <w:pStyle w:val="BodyText"/>
      </w:pPr>
      <w:r>
        <w:t xml:space="preserve">Linh hồn ma hỏa trong mắt của bạch cốt lóe lên, nhanh chóng đi vào trong hướng nhà kho.</w:t>
      </w:r>
    </w:p>
    <w:p>
      <w:pPr>
        <w:pStyle w:val="BodyText"/>
      </w:pPr>
      <w:r>
        <w:t xml:space="preserve">Trong nhà kho có âm thanh gầm gừ truyền ra, sau đó là tiếng súng nổ sau cùng là không có tiếng súng nữa.</w:t>
      </w:r>
    </w:p>
    <w:p>
      <w:pPr>
        <w:pStyle w:val="BodyText"/>
      </w:pPr>
      <w:r>
        <w:t xml:space="preserve">Nhạc Trọng lúc này mới mang theo Minh Giai Giai đi vào trong nhà kho.</w:t>
      </w:r>
    </w:p>
    <w:p>
      <w:pPr>
        <w:pStyle w:val="BodyText"/>
      </w:pPr>
      <w:r>
        <w:t xml:space="preserve">Trong kho hàng có mười hai quân nhân râu ria dơ bẩn, thân thể tỏa ra mùi thúi nhìn qua Nhạc Trọng cùng Minh Giai Giai. Trong một góc nhà kho nhìn thấy nhiều đồ hộp, bánh quy áp súc, cùng bình nước suối khoáng. Hiển nhiên mười hai người này trốn vào trong kho hàng miễn cưỡng có thể sống sót được.</w:t>
      </w:r>
    </w:p>
    <w:p>
      <w:pPr>
        <w:pStyle w:val="BodyText"/>
      </w:pPr>
      <w:r>
        <w:t xml:space="preserve">Một gã quan quân nhìn qua Nhạc Trọng chậm rãi hỏi:</w:t>
      </w:r>
    </w:p>
    <w:p>
      <w:pPr>
        <w:pStyle w:val="BodyText"/>
      </w:pPr>
      <w:r>
        <w:t xml:space="preserve">- Anh là người nào?</w:t>
      </w:r>
    </w:p>
    <w:p>
      <w:pPr>
        <w:pStyle w:val="BodyText"/>
      </w:pPr>
      <w:r>
        <w:t xml:space="preserve">Nhạc Trọng hỏi:</w:t>
      </w:r>
    </w:p>
    <w:p>
      <w:pPr>
        <w:pStyle w:val="BodyText"/>
      </w:pPr>
      <w:r>
        <w:t xml:space="preserve">- Tôi là Nhạc Trọng, tới cứu các người! Anh là ai?</w:t>
      </w:r>
    </w:p>
    <w:p>
      <w:pPr>
        <w:pStyle w:val="BodyText"/>
      </w:pPr>
      <w:r>
        <w:t xml:space="preserve">Tên quan quân kia trầm mặc một hồi sau đó nhìn qua Nhạc Trọng nói ra:</w:t>
      </w:r>
    </w:p>
    <w:p>
      <w:pPr>
        <w:pStyle w:val="BodyText"/>
      </w:pPr>
      <w:r>
        <w:t xml:space="preserve">- Tôi là bộ đội biên phòng, liên trưởng đoàn xe tăng xx Không Tử Minh! Bọn họ là bộ hạ của tôi, bên ngoài xảy ra chuyện gì, tại sao lại có chuyện khó hiểu như vậy?</w:t>
      </w:r>
    </w:p>
    <w:p>
      <w:pPr>
        <w:pStyle w:val="BodyText"/>
      </w:pPr>
      <w:r>
        <w:t xml:space="preserve">Không Tử Minh lúc trước nhìn thấy những chiến hữu của mình đột nhiên nổi điên, cắn xé những chiến hữu khác, cắn xé những người kia không thành bộ dáng, cuối cùng những người bị cắn chết thì biến thành vô số cỗ tang thi, loại tình huống đó thoáng như ác mộng và khủng bố. Nếu không phải hắn quyết đoán dẫn những người này chạy vào trong kho hàng, chỉ sợ bọn họ cũng đã chết dưới vây công của thi đàn.</w:t>
      </w:r>
    </w:p>
    <w:p>
      <w:pPr>
        <w:pStyle w:val="BodyText"/>
      </w:pPr>
      <w:r>
        <w:t xml:space="preserve">Nhạc Trọng thở dài một hơi chậm rãi lắc đầu:</w:t>
      </w:r>
    </w:p>
    <w:p>
      <w:pPr>
        <w:pStyle w:val="BodyText"/>
      </w:pPr>
      <w:r>
        <w:t xml:space="preserve">- Không biết! ! Nếu anh là người sống sót chắc cũng nghe qua âm thanh kia. Đây hẳn là trò đùa dai của thần!</w:t>
      </w:r>
    </w:p>
    <w:p>
      <w:pPr>
        <w:pStyle w:val="BodyText"/>
      </w:pPr>
      <w:r>
        <w:t xml:space="preserve">Không Tử Minh lẩm bẩm nói:</w:t>
      </w:r>
    </w:p>
    <w:p>
      <w:pPr>
        <w:pStyle w:val="BodyText"/>
      </w:pPr>
      <w:r>
        <w:t xml:space="preserve">- Thực sự thần tồn tại sao?</w:t>
      </w:r>
    </w:p>
    <w:p>
      <w:pPr>
        <w:pStyle w:val="BodyText"/>
      </w:pPr>
      <w:r>
        <w:t xml:space="preserve">Trong xã hội hiện đại rất nhiều người là người vô thần, nhưng mà bây giờ thế giới xảy ra đại kiếp nạn quy mô như vậy, làm cho tất cả người sống sót đều hiểu được có thần đang tồn tại.</w:t>
      </w:r>
    </w:p>
    <w:p>
      <w:pPr>
        <w:pStyle w:val="BodyText"/>
      </w:pPr>
      <w:r>
        <w:t xml:space="preserve">Nhạc Trọng không có nghĩ nhiều về vấn đề của thần, trực tiếp nhìn qua Không Tử Minh hỏi:</w:t>
      </w:r>
    </w:p>
    <w:p>
      <w:pPr>
        <w:pStyle w:val="BodyText"/>
      </w:pPr>
      <w:r>
        <w:t xml:space="preserve">- Không Tử Minh! Tôi cứu các người! Sau này các người định như thế nào? Là gia nhập ra sức cho tôi hay là rời đi?</w:t>
      </w:r>
    </w:p>
    <w:p>
      <w:pPr>
        <w:pStyle w:val="BodyText"/>
      </w:pPr>
      <w:r>
        <w:t xml:space="preserve">Thần linh cach Nhạc Trọng quá xa xôi, hắn hiện tại càng quan tâm vấn đề sự thật.</w:t>
      </w:r>
    </w:p>
    <w:p>
      <w:pPr>
        <w:pStyle w:val="BodyText"/>
      </w:pPr>
      <w:r>
        <w:t xml:space="preserve">Không Tử Minh nghe vậy, phục hồi tinh thần lại, nhìn qua Nhạc Trọng trực tiếp hỏi:</w:t>
      </w:r>
    </w:p>
    <w:p>
      <w:pPr>
        <w:pStyle w:val="BodyText"/>
      </w:pPr>
      <w:r>
        <w:t xml:space="preserve">- Binh doanh bị tang thi chiếm giữ đã giết sạch rồi chứ?</w:t>
      </w:r>
    </w:p>
    <w:p>
      <w:pPr>
        <w:pStyle w:val="BodyText"/>
      </w:pPr>
      <w:r>
        <w:t xml:space="preserve">Nhạc Trọng nhìn qua Không Tử Minh trực tiếp vận dụng đòn sát thủ:</w:t>
      </w:r>
    </w:p>
    <w:p>
      <w:pPr>
        <w:pStyle w:val="BodyText"/>
      </w:pPr>
      <w:r>
        <w:t xml:space="preserve">- Ân! Đều bị tôi giết sạch! Đúng rồi, Bắc Kinh đã rơi vào tay giặc, quân bộ, trung ương cũng không còn tồn tại. Hiện tại chúng ta chỉ có thể dựa vào bản thân mà sống sót thôi.</w:t>
      </w:r>
    </w:p>
    <w:p>
      <w:pPr>
        <w:pStyle w:val="BodyText"/>
      </w:pPr>
      <w:r>
        <w:t xml:space="preserve">Nếu như trung ương, quân bộ vẫn còn tồn tại, rất nhiều quân đội đều phục tùng chỉ thị của trung ương. Nhạc Trọng muốn thu phục Không Tử Minh là quân nhân là chuyện vô cùng khó khăn.</w:t>
      </w:r>
    </w:p>
    <w:p>
      <w:pPr>
        <w:pStyle w:val="BodyText"/>
      </w:pPr>
      <w:r>
        <w:t xml:space="preserve">Không Tử Minh nghe vậy cũng có chút mờ mịt:</w:t>
      </w:r>
    </w:p>
    <w:p>
      <w:pPr>
        <w:pStyle w:val="BodyText"/>
      </w:pPr>
      <w:r>
        <w:t xml:space="preserve">- Bắc Kinh cũng rơi vào tay giặc sao?</w:t>
      </w:r>
    </w:p>
    <w:p>
      <w:pPr>
        <w:pStyle w:val="BodyText"/>
      </w:pPr>
      <w:r>
        <w:t xml:space="preserve">Không có quân bộ, trung ương chỉ đạo, Không Tử Minh lúc này vô cùng mờ mịt.</w:t>
      </w:r>
    </w:p>
    <w:p>
      <w:pPr>
        <w:pStyle w:val="BodyText"/>
      </w:pPr>
      <w:r>
        <w:t xml:space="preserve">Không Tử Minh do dự một hồi mới nhìn qua Nhạc Trọng nói ra:</w:t>
      </w:r>
    </w:p>
    <w:p>
      <w:pPr>
        <w:pStyle w:val="BodyText"/>
      </w:pPr>
      <w:r>
        <w:t xml:space="preserve">- Tôi muốn suy nghĩ một chút mới quyết định, có thể chứ?</w:t>
      </w:r>
    </w:p>
    <w:p>
      <w:pPr>
        <w:pStyle w:val="BodyText"/>
      </w:pPr>
      <w:r>
        <w:t xml:space="preserve">Không Tử Minh cũng không biết bên ngoài xảy ra chuyện gì nữa. Hắn cũng không muốn mang binh tùy tiện thuần phục Nhạc Trọng là người tính tình, lai lịch không biết.</w:t>
      </w:r>
    </w:p>
    <w:p>
      <w:pPr>
        <w:pStyle w:val="BodyText"/>
      </w:pPr>
      <w:r>
        <w:t xml:space="preserve">Nhạc Trọng thập phần sảng khoái đáp:</w:t>
      </w:r>
    </w:p>
    <w:p>
      <w:pPr>
        <w:pStyle w:val="BodyText"/>
      </w:pPr>
      <w:r>
        <w:t xml:space="preserve">- Có thể! Nhưng mà anh phải giúp bộ hạ của tôi đào tạo thành lính thiết giáp. Chỉ cần anh giúp tôi bồi dưỡng lính thiết giáp, ngươi có thể cùng bộ hạ của anh tự do rời đi.</w:t>
      </w:r>
    </w:p>
    <w:p>
      <w:pPr>
        <w:pStyle w:val="BodyText"/>
      </w:pPr>
      <w:r>
        <w:t xml:space="preserve">Nhạc Trọng coi trọng bọn người Không Tử Minh là lão binh điều khiển xe tăng này, chỉ cần có thể bồi dưỡng được lính thiết giáp. Bọn người Không Tử Minh có rời đi hắn cũng không ngăn cản.</w:t>
      </w:r>
    </w:p>
    <w:p>
      <w:pPr>
        <w:pStyle w:val="BodyText"/>
      </w:pPr>
      <w:r>
        <w:t xml:space="preserve">Không Tử Minh có chút buông lỏng một hơi gật đầu nói:</w:t>
      </w:r>
    </w:p>
    <w:p>
      <w:pPr>
        <w:pStyle w:val="BodyText"/>
      </w:pPr>
      <w:r>
        <w:t xml:space="preserve">- Tốt!</w:t>
      </w:r>
    </w:p>
    <w:p>
      <w:pPr>
        <w:pStyle w:val="BodyText"/>
      </w:pPr>
      <w:r>
        <w:t xml:space="preserve">Trương Trì xông tới, hưng phấn nhìn qua Nhạc Trọng hét lớn:</w:t>
      </w:r>
    </w:p>
    <w:p>
      <w:pPr>
        <w:pStyle w:val="BodyText"/>
      </w:pPr>
      <w:r>
        <w:t xml:space="preserve">- Thủ lĩnh! ! Thủ lĩnh! Lần này chúng ta phát tài rồi! ! Là xe tăng! ! Mười hai chiếc xe tăng! ! Nhiều xe tăng như vậy chúng ta có thể tổ kiến liên đội xe tăng rồi!</w:t>
      </w:r>
    </w:p>
    <w:p>
      <w:pPr>
        <w:pStyle w:val="BodyText"/>
      </w:pPr>
      <w:r>
        <w:t xml:space="preserve">Xe tăng chính là vương của bộ binh, thoáng cái có mười hai chiếc xe tăng thế này, nếu như có thể sử dụng được thì trong tận thế tang thi có như biển cũng có thể không sợ, đây là đại sát khí vô cùng hung mãnh a. Trương Trì tự nhiên hưng phấn không thôi. Nếu như có thể tổ kiến một liên đội xe tăng, như vậy thực lực doanh thứ nhất hoàn toàn có thể áp đảo tang thi rồi.</w:t>
      </w:r>
    </w:p>
    <w:p>
      <w:pPr>
        <w:pStyle w:val="BodyText"/>
      </w:pPr>
      <w:r>
        <w:t xml:space="preserve">Không Tử Minh nhìn qua bộ dáng vô cùng hưng phấn của Trương Trì, chần chờ một hồi nói:</w:t>
      </w:r>
    </w:p>
    <w:p>
      <w:pPr>
        <w:pStyle w:val="BodyText"/>
      </w:pPr>
      <w:r>
        <w:t xml:space="preserve">- Anh là Trương Trì?</w:t>
      </w:r>
    </w:p>
    <w:p>
      <w:pPr>
        <w:pStyle w:val="BodyText"/>
      </w:pPr>
      <w:r>
        <w:t xml:space="preserve">Trương Trì chần chờ một chút nhìn quaKhông Tử Minh mơ hồ hỏi:</w:t>
      </w:r>
    </w:p>
    <w:p>
      <w:pPr>
        <w:pStyle w:val="BodyText"/>
      </w:pPr>
      <w:r>
        <w:t xml:space="preserve">- Anh là ai?</w:t>
      </w:r>
    </w:p>
    <w:p>
      <w:pPr>
        <w:pStyle w:val="BodyText"/>
      </w:pPr>
      <w:r>
        <w:t xml:space="preserve">Không Tử Minh nói:</w:t>
      </w:r>
    </w:p>
    <w:p>
      <w:pPr>
        <w:pStyle w:val="BodyText"/>
      </w:pPr>
      <w:r>
        <w:t xml:space="preserve">- Ta là Không Tử Minh!</w:t>
      </w:r>
    </w:p>
    <w:p>
      <w:pPr>
        <w:pStyle w:val="BodyText"/>
      </w:pPr>
      <w:r>
        <w:t xml:space="preserve">Trương Trì ăn cả kinh nói:</w:t>
      </w:r>
    </w:p>
    <w:p>
      <w:pPr>
        <w:pStyle w:val="BodyText"/>
      </w:pPr>
      <w:r>
        <w:t xml:space="preserve">- Không đại đội trưởng!</w:t>
      </w:r>
    </w:p>
    <w:p>
      <w:pPr>
        <w:pStyle w:val="BodyText"/>
      </w:pPr>
      <w:r>
        <w:t xml:space="preserve">Không Tử Minh cùng Trương Trì hai gã chiến hữu gặp nhau tự nhiên là có nhiều chuyện muốn nói. Nhạc Trọng cũng không có quấy rầy bọn họ mà trực tiếp rời đi, đi ra bên ngoài.</w:t>
      </w:r>
    </w:p>
    <w:p>
      <w:pPr>
        <w:pStyle w:val="BodyText"/>
      </w:pPr>
      <w:r>
        <w:t xml:space="preserve">Nhạc Trọng chân trước vừa rời khỏi nhà kho, chợt nghe không xa có tiếng súng nổ kịch liệt. Hắn biến sắc, thân hình chớp động tiến nhanh về phía bên kia.</w:t>
      </w:r>
    </w:p>
    <w:p>
      <w:pPr>
        <w:pStyle w:val="BodyText"/>
      </w:pPr>
      <w:r>
        <w:t xml:space="preserve">Ở cửa ra vào của quân doanh có tiếng súng nổ lơn, một đám phần tử vũ trang ăn mặc đủ loại quần áo xông thẳng vào trong quân doanh.</w:t>
      </w:r>
    </w:p>
    <w:p>
      <w:pPr>
        <w:pStyle w:val="BodyText"/>
      </w:pPr>
      <w:r>
        <w:t xml:space="preserve">Những tên phần tử vũ trang này không có lập tức phát động công kích, mà tản binh ra ẩn nấp sau những công sự, không ngừng xạ kích vào người trong quân doanh.</w:t>
      </w:r>
    </w:p>
    <w:p>
      <w:pPr>
        <w:pStyle w:val="BodyText"/>
      </w:pPr>
      <w:r>
        <w:t xml:space="preserve">Vô số viên đạn bay tứ tung, song phương thương vong rất ít.</w:t>
      </w:r>
    </w:p>
    <w:p>
      <w:pPr>
        <w:pStyle w:val="BodyText"/>
      </w:pPr>
      <w:r>
        <w:t xml:space="preserve">- Người bên trong nghe đây! ! Chúng tôi là chính phủ mới ở huyện Thiên Tân! ! Trang bị vũ khí trong này là tài sản của quốc gia! Trừ chính phủ ra thì không ai được đụng vào. Các người lập tức đầu hàng thì chúng tôi lập tức bỏ qua cho các người.</w:t>
      </w:r>
    </w:p>
    <w:p>
      <w:pPr>
        <w:pStyle w:val="BodyText"/>
      </w:pPr>
      <w:r>
        <w:t xml:space="preserve">Nhạc Trọng vừa mới đi tới trước cửa quân doanh liền nghe được những tên phần tử vũ trang này không ngừng la hét mình là người của chính phủ.</w:t>
      </w:r>
    </w:p>
    <w:p>
      <w:pPr>
        <w:pStyle w:val="Compact"/>
      </w:pPr>
      <w:r>
        <w:br w:type="textWrapping"/>
      </w:r>
      <w:r>
        <w:br w:type="textWrapping"/>
      </w:r>
    </w:p>
    <w:p>
      <w:pPr>
        <w:pStyle w:val="Heading2"/>
      </w:pPr>
      <w:bookmarkStart w:id="477" w:name="chương-455-tập-kích."/>
      <w:bookmarkEnd w:id="477"/>
      <w:r>
        <w:t xml:space="preserve">455. Chương 455: Tập Kích.</w:t>
      </w:r>
    </w:p>
    <w:p>
      <w:pPr>
        <w:pStyle w:val="Compact"/>
      </w:pPr>
      <w:r>
        <w:br w:type="textWrapping"/>
      </w:r>
      <w:r>
        <w:br w:type="textWrapping"/>
      </w:r>
    </w:p>
    <w:p>
      <w:pPr>
        <w:pStyle w:val="BodyText"/>
      </w:pPr>
      <w:r>
        <w:t xml:space="preserve">Nghe được âm thanh của đám phần tử vũ trang này, những chiến sĩ biên phòng thì chần chờ một chút. Nếu như trước mặt là tang thi thì bọn họ không chút do dự ra tay tiêu diệt. Nhưng mà ra tay với người của chính phủ thì bọn họ vẫn có chướng ngại tâm lý. Tất cả bọn họ trước kia là do chính phủ khống chế cả.</w:t>
      </w:r>
    </w:p>
    <w:p>
      <w:pPr>
        <w:pStyle w:val="BodyText"/>
      </w:pPr>
      <w:r>
        <w:t xml:space="preserve">Nhưng mà đại đa số người đi theo Nhạc Trọng là những người được Nhạc Trọng cứu ra từ Thái Lan, cho nên bọn họ tới bây giờ cũng chỉ nghe lệnh của Nhạc Trọng, căn bản không nhận kẻ nào khác. Không có bất kỳ dao động không ngừng tấn công đám phần tử vũ trang bên kia!</w:t>
      </w:r>
    </w:p>
    <w:p>
      <w:pPr>
        <w:pStyle w:val="BodyText"/>
      </w:pPr>
      <w:r>
        <w:t xml:space="preserve">Hàn quang trong mắt Nhạc Trọng lóe lên, quát lớn:</w:t>
      </w:r>
    </w:p>
    <w:p>
      <w:pPr>
        <w:pStyle w:val="BodyText"/>
      </w:pPr>
      <w:r>
        <w:t xml:space="preserve">- Tôi là Nhạc Trọng! Tôi lệnh cho các người bên kia phải lập tức bỏ vũ khí xuống, ngồi xổm xuống đầu hàng tiếp nhận chỉnh biên! Nếu không giết không tha!</w:t>
      </w:r>
    </w:p>
    <w:p>
      <w:pPr>
        <w:pStyle w:val="BodyText"/>
      </w:pPr>
      <w:r>
        <w:t xml:space="preserve">Tên phần tử vũ trang bên kia cầm loa quát lớn:</w:t>
      </w:r>
    </w:p>
    <w:p>
      <w:pPr>
        <w:pStyle w:val="BodyText"/>
      </w:pPr>
      <w:r>
        <w:t xml:space="preserve">- Nhạc Trọng thì sao? Vũ khí bên trong là tài sản quốc gia. Chỉ cần anh đem những vật của chính phủ giao ra đây. Chính phủ sẽ dành cho các người ban thưởng vật chất thích hợp! ! Nếu như các người tiếp tục ngoan cố chống lại chính là đối nghịch với chính phủ, đổi nghịch với quốc gia, đối nghịch với nhân dân, là Hán gian, phản quốc. Đời đời kiếp kiếp bị người ta thóa mạ.</w:t>
      </w:r>
    </w:p>
    <w:p>
      <w:pPr>
        <w:pStyle w:val="BodyText"/>
      </w:pPr>
      <w:r>
        <w:t xml:space="preserve">Hàn quang trong mắt Nhạc Trọng lóe lên, nhìn qua bạch cốt và ra lệnh.</w:t>
      </w:r>
    </w:p>
    <w:p>
      <w:pPr>
        <w:pStyle w:val="BodyText"/>
      </w:pPr>
      <w:r>
        <w:t xml:space="preserve">- Giết sạch bọn chúng!</w:t>
      </w:r>
    </w:p>
    <w:p>
      <w:pPr>
        <w:pStyle w:val="BodyText"/>
      </w:pPr>
      <w:r>
        <w:t xml:space="preserve">Vào lúc này mặc kệ đám phần tử vũ trang này có phải là người chính phủ thật hay giả, Nhạc Trọng cũng không quan tâm tới. Hắn chỉ biết những phần tử vũ trang này là địch nhân của hắn!</w:t>
      </w:r>
    </w:p>
    <w:p>
      <w:pPr>
        <w:pStyle w:val="BodyText"/>
      </w:pPr>
      <w:r>
        <w:t xml:space="preserve">Bạch cốt nhận được mệnh lệnh, linh hồn ma hỏa trong mắt sáng lên, dưới chân điểm một cái, giống như sét đánh lao thẳng tới phía trước.</w:t>
      </w:r>
    </w:p>
    <w:p>
      <w:pPr>
        <w:pStyle w:val="BodyText"/>
      </w:pPr>
      <w:r>
        <w:t xml:space="preserve">Minh Giai Giai đứng ở bên người của Nhạc Trọng phát động kỹ năng triệu hoán ảnh lang, một đầu ảnh lang giống như quỷ mị lao thẳng vào đám người kia, nó tiến lên theo bạch cốt.</w:t>
      </w:r>
    </w:p>
    <w:p>
      <w:pPr>
        <w:pStyle w:val="BodyText"/>
      </w:pPr>
      <w:r>
        <w:t xml:space="preserve">Bạch cốt xông ra cửa binh doanh, những phần tử vũ trang kia đột nhiên nổ súng, đại lượng viên đạn bắn vào người của nó mà không thể làm gì, không có cách nào ngăn cản nó công kích.</w:t>
      </w:r>
    </w:p>
    <w:p>
      <w:pPr>
        <w:pStyle w:val="BodyText"/>
      </w:pPr>
      <w:r>
        <w:t xml:space="preserve">Bạch cốt có được tốc độ gấp năm lần người bình thường, một khi phát động thì tốc độ cực nhanh, nó thoáng cái nhảy ra sau công sự che chắn, một búa chém xuống, một cái đầu người bay lên, máu tươi văng khắp nơi, nhuộm đỏ cả thân thể của nó.</w:t>
      </w:r>
    </w:p>
    <w:p>
      <w:pPr>
        <w:pStyle w:val="BodyText"/>
      </w:pPr>
      <w:r>
        <w:t xml:space="preserve">Sau khi dùng một búa chém giết tên này, đột nhiên ở hai vai của bạch cốt có bốn cái gai xương bắn ra ngoài, phi tốc bắn vào đám công sự che chắn, thoáng cái xuyên qua người của bốn tên phần tử vũ trang, đem bốn tên phần tử vũ trang này nhiếp tới trước người của hắn, sắp xếp chỉnh tề. Nó dùng sức vung búa lên, đem bốn tên phần tử vũ trang này chém ngang, máu tươi và nội tang văng khắp nơi.</w:t>
      </w:r>
    </w:p>
    <w:p>
      <w:pPr>
        <w:pStyle w:val="BodyText"/>
      </w:pPr>
      <w:r>
        <w:t xml:space="preserve">- Aaaa....</w:t>
      </w:r>
    </w:p>
    <w:p>
      <w:pPr>
        <w:pStyle w:val="BodyText"/>
      </w:pPr>
      <w:r>
        <w:t xml:space="preserve">- Aaaaa...</w:t>
      </w:r>
    </w:p>
    <w:p>
      <w:pPr>
        <w:pStyle w:val="BodyText"/>
      </w:pPr>
      <w:r>
        <w:t xml:space="preserve">Bốn tên phần tử vũ trang bị chém làm hai còn chưa chết ngay, vô cùng thống khổ rên rỉ thảm thiết, cực kỳ thê thảm. Dao động nghiêm trọng sĩ khí của đám phần tử vũ trang còn lại.</w:t>
      </w:r>
    </w:p>
    <w:p>
      <w:pPr>
        <w:pStyle w:val="BodyText"/>
      </w:pPr>
      <w:r>
        <w:t xml:space="preserve">- Đó là người cường hóa!</w:t>
      </w:r>
    </w:p>
    <w:p>
      <w:pPr>
        <w:pStyle w:val="BodyText"/>
      </w:pPr>
      <w:r>
        <w:t xml:space="preserve">- Người cường hỏa cao cấp sao? Thật đáng sợ! Hắn là ma quỷ!</w:t>
      </w:r>
    </w:p>
    <w:p>
      <w:pPr>
        <w:pStyle w:val="BodyText"/>
      </w:pPr>
      <w:r>
        <w:t xml:space="preserve">"..."</w:t>
      </w:r>
    </w:p>
    <w:p>
      <w:pPr>
        <w:pStyle w:val="BodyText"/>
      </w:pPr>
      <w:r>
        <w:t xml:space="preserve">Nhìn thấy bốn phần tử vũ trang dễ dàng bị chém giết, nội tâm đám phần tử vũ trang còn lại run lên, làm gì còn sức chiến đấu.</w:t>
      </w:r>
    </w:p>
    <w:p>
      <w:pPr>
        <w:pStyle w:val="BodyText"/>
      </w:pPr>
      <w:r>
        <w:t xml:space="preserve">Bạch cốt hung mãnh lao về phía những công sự có phần tử vũ trang đang ẩn nấp.</w:t>
      </w:r>
    </w:p>
    <w:p>
      <w:pPr>
        <w:pStyle w:val="BodyText"/>
      </w:pPr>
      <w:r>
        <w:t xml:space="preserve">Vừa nhìn thấy bạch cốt xông qua, những phần tử vũ trang kia lập tức sụp đổ, lập tức chạy ra xa xa.</w:t>
      </w:r>
    </w:p>
    <w:p>
      <w:pPr>
        <w:pStyle w:val="BodyText"/>
      </w:pPr>
      <w:r>
        <w:t xml:space="preserve">Ánh mắt của Nhạc Trọng lạnh như băng, cầm một khẩu súng trường 03 không ngừng bắn tỉa, bắn xuyên qua đầu của những tên phần tử vũ trang muốn bỏ chạy, trực tiếp bắn chết bọn chúng! Chỉ cần là địch nhân, Nhạc Trọng sẽ không lưu tình đối phương là ai, là thế lực nào.</w:t>
      </w:r>
    </w:p>
    <w:p>
      <w:pPr>
        <w:pStyle w:val="BodyText"/>
      </w:pPr>
      <w:r>
        <w:t xml:space="preserve">- Súc sinh! Đừng hung hăng càn quấy! ! Mày cho rằng chỉ có mày là người cường hóa cao cấp hay sao?</w:t>
      </w:r>
    </w:p>
    <w:p>
      <w:pPr>
        <w:pStyle w:val="BodyText"/>
      </w:pPr>
      <w:r>
        <w:t xml:space="preserve">Nương theo đó là âm thanh gào thét, sáu gã người cường hóa cao cấp không ngừng lao thẳng tới.</w:t>
      </w:r>
    </w:p>
    <w:p>
      <w:pPr>
        <w:pStyle w:val="BodyText"/>
      </w:pPr>
      <w:r>
        <w:t xml:space="preserve">Trong đó có một tên dáng người khôi ngô, cầm trong tay một thuẫn thép và cây chùy lớn, hiển nhiên là người cường hóa hệ sức mạnh, có một tên tay cầm một cây Lang Nha bổng dài hai mét. Hai tên khác cầm theo dao găm, tốc độ công kích cực nhanh chém lên người bạch cốt, hiển nhiên là người cường hóa hệ nhanh nhẹn.</w:t>
      </w:r>
    </w:p>
    <w:p>
      <w:pPr>
        <w:pStyle w:val="BodyText"/>
      </w:pPr>
      <w:r>
        <w:t xml:space="preserve">Người cường hóa lực lượng, nhanh nhẹn là loại hình thường thấy nhất. Trừ bốn gã lực lượng, nhanh nhẹn này ra, có một tên nam tử cao gầy mở bàn tay ra, một tầng niệm lực bình chướng hình thành trước người của đám người xông tới, ngăn cản viên đạn lao tới trước người của bọn họ.</w:t>
      </w:r>
    </w:p>
    <w:p>
      <w:pPr>
        <w:pStyle w:val="BodyText"/>
      </w:pPr>
      <w:r>
        <w:t xml:space="preserve">Còn có một tên đeo mắt kính lạnh như băng nhìn chằm chằm vào Nhạc Trọng.</w:t>
      </w:r>
    </w:p>
    <w:p>
      <w:pPr>
        <w:pStyle w:val="BodyText"/>
      </w:pPr>
      <w:r>
        <w:t xml:space="preserve">- Cao thủ thiên vương ra tay rồi!</w:t>
      </w:r>
    </w:p>
    <w:p>
      <w:pPr>
        <w:pStyle w:val="BodyText"/>
      </w:pPr>
      <w:r>
        <w:t xml:space="preserve">- Lúc này đám người cường hóa này chết chắc rồi! ! Sáu thiên vương ra tay thì chúng ta không cần động thủ nữa.</w:t>
      </w:r>
    </w:p>
    <w:p>
      <w:pPr>
        <w:pStyle w:val="BodyText"/>
      </w:pPr>
      <w:r>
        <w:t xml:space="preserve">"..."</w:t>
      </w:r>
    </w:p>
    <w:p>
      <w:pPr>
        <w:pStyle w:val="BodyText"/>
      </w:pPr>
      <w:r>
        <w:t xml:space="preserve">Nhìn thấy sáu người cường hóa này xuất hiện, những tên phần tử vũ trang còn sống sót vừa sợ hãi bị bạch cốt đồ sát, lúc này có sĩ khí lần nữa.</w:t>
      </w:r>
    </w:p>
    <w:p>
      <w:pPr>
        <w:pStyle w:val="BodyText"/>
      </w:pPr>
      <w:r>
        <w:t xml:space="preserve">Nhạc Trọng thấy thế lật tay một cái, một khẩu PF98 120 li chống tăng hiện ra trong tay của hắn, hắn nhanh chóng nhắm vào phía đám người kia và bóp cò.</w:t>
      </w:r>
    </w:p>
    <w:p>
      <w:pPr>
        <w:pStyle w:val="BodyText"/>
      </w:pPr>
      <w:r>
        <w:t xml:space="preserve">Ánh lửa lóe lên, một viên đạn hỏa tiễn bắn lên niệm động lực trong suốt kia, phát ra âm thanh nổ tung cực lớn, bình chướng niệm động lực kia cũng vỡ tan, tên người cường hóa sử dụng niệm động lực phun ra một ngụm máu tươi, thoáng cái ngã trên mặt đất.</w:t>
      </w:r>
    </w:p>
    <w:p>
      <w:pPr>
        <w:pStyle w:val="BodyText"/>
      </w:pPr>
      <w:r>
        <w:t xml:space="preserve">- Hắn dùng ống phóng rốc-két công kích!</w:t>
      </w:r>
    </w:p>
    <w:p>
      <w:pPr>
        <w:pStyle w:val="BodyText"/>
      </w:pPr>
      <w:r>
        <w:t xml:space="preserve">Sắc mặt tên trẻ tuổi mang mắt kính đại biến, hét lớn một tiếng, sau đó lăn vào sau công sự che chắn.</w:t>
      </w:r>
    </w:p>
    <w:p>
      <w:pPr>
        <w:pStyle w:val="BodyText"/>
      </w:pPr>
      <w:r>
        <w:t xml:space="preserve">Mất đi niệm động lực bình chướng thủ hộ, bốn tên người cường hóa đang lao tới bị trúng đạn, bọn họ nhao nhao bỏ chạy ra sau công sự ẩn nấp. Bọn họ mặc dù mặc áo giáp da biến dị thú cao cấp tạo thành, chỉ cần không trúng đầu thì bọn họ vẫn sống.</w:t>
      </w:r>
    </w:p>
    <w:p>
      <w:pPr>
        <w:pStyle w:val="BodyText"/>
      </w:pPr>
      <w:r>
        <w:t xml:space="preserve">Nhạc Trọng hai mắt ngưng tụ, nhìn chằm chằm vào một tên người cường hóa nhanh nhẹn phát động Khủng Cụ Thuật, một đạo sóng tinh thần vô cùng mạnh mẽ áp thẳng vào thức hải của tên này, trong mắt của hắn sợ hãi lóe lên, chợt bị vô tận sợ hãi bao phủ, trực tiếp ngất đi té trên mặt đất.</w:t>
      </w:r>
    </w:p>
    <w:p>
      <w:pPr>
        <w:pStyle w:val="BodyText"/>
      </w:pPr>
      <w:r>
        <w:t xml:space="preserve">- Gặp phải cường địch rồi! ! Chúng ta rút lui! !</w:t>
      </w:r>
    </w:p>
    <w:p>
      <w:pPr>
        <w:pStyle w:val="BodyText"/>
      </w:pPr>
      <w:r>
        <w:t xml:space="preserve">Tên đeo mắt kính sắc mặt âm trầm nói ra. Chi bộ đội của Nhạc Trọng này khó giải quyết vượt qua xa tưởng tượng của bọn họ. Vốn cho rằng dựa theo kế hoạch là có được bằng vào hai trăm tên phần tử vũ trang, sáu gã người cường hóa là có thể nghiền nát chi đội ngũ chống cự, nhưng không ngờ vừa gặp Nhạc Trọng thì một kích đã bại ngay.</w:t>
      </w:r>
    </w:p>
    <w:p>
      <w:pPr>
        <w:pStyle w:val="BodyText"/>
      </w:pPr>
      <w:r>
        <w:t xml:space="preserve">Tên người cường hóa cầm Lang Nha bổng lúc này nhìn qua bạch cốt hiện giờ đang săn giết đám phần tử vũ trang:</w:t>
      </w:r>
    </w:p>
    <w:p>
      <w:pPr>
        <w:pStyle w:val="BodyText"/>
      </w:pPr>
      <w:r>
        <w:t xml:space="preserve">- Khương Minh! ! Hiện tại rút lui thì những huynh đệ của chúng ta sẽ bị quái vật kia giết sạch!</w:t>
      </w:r>
    </w:p>
    <w:p>
      <w:pPr>
        <w:pStyle w:val="BodyText"/>
      </w:pPr>
      <w:r>
        <w:t xml:space="preserve">Nếu như không có người ngăn cản, bạch cốt có thể bằng vào bản thân tiêu diệt được toàn bộ hai trăm tên phần tử vũ trang. Nó đi theo Nhạc Trọng một mực chiến đấu đến nay đã có được sức chiến đấu khủng bố. Đặc biệt là xương cốt của nó đao thương bất nhập, bình thường cho dù có bị đạn súng trường bắn cũng không tổn thường gì cả.</w:t>
      </w:r>
    </w:p>
    <w:p>
      <w:pPr>
        <w:pStyle w:val="BodyText"/>
      </w:pPr>
      <w:r>
        <w:t xml:space="preserve">Khương Minh vẻ mặt âm trầm nói:</w:t>
      </w:r>
    </w:p>
    <w:p>
      <w:pPr>
        <w:pStyle w:val="BodyText"/>
      </w:pPr>
      <w:r>
        <w:t xml:space="preserve">- Thân Triết! Nếu như chúng ta ở tại chỗ này thì toàn quân sẽ bị diệt!</w:t>
      </w:r>
    </w:p>
    <w:p>
      <w:pPr>
        <w:pStyle w:val="BodyText"/>
      </w:pPr>
      <w:r>
        <w:t xml:space="preserve">- Rút lui a!</w:t>
      </w:r>
    </w:p>
    <w:p>
      <w:pPr>
        <w:pStyle w:val="BodyText"/>
      </w:pPr>
      <w:r>
        <w:t xml:space="preserve">Một tên người cường hóa hệ nhanh nhẹn hét lớn lên.</w:t>
      </w:r>
    </w:p>
    <w:p>
      <w:pPr>
        <w:pStyle w:val="Compact"/>
      </w:pPr>
      <w:r>
        <w:br w:type="textWrapping"/>
      </w:r>
      <w:r>
        <w:br w:type="textWrapping"/>
      </w:r>
    </w:p>
    <w:p>
      <w:pPr>
        <w:pStyle w:val="Heading2"/>
      </w:pPr>
      <w:bookmarkStart w:id="478" w:name="chương-456-bối-minh-dương."/>
      <w:bookmarkEnd w:id="478"/>
      <w:r>
        <w:t xml:space="preserve">456. Chương 456: Bối Minh Dương.</w:t>
      </w:r>
    </w:p>
    <w:p>
      <w:pPr>
        <w:pStyle w:val="Compact"/>
      </w:pPr>
      <w:r>
        <w:br w:type="textWrapping"/>
      </w:r>
      <w:r>
        <w:br w:type="textWrapping"/>
      </w:r>
    </w:p>
    <w:p>
      <w:pPr>
        <w:pStyle w:val="BodyText"/>
      </w:pPr>
      <w:r>
        <w:t xml:space="preserve">Vừa rồi một màn tên người cường hóa hệ nhanh nhẹn vô thanh vô tức ngã xuống đất làm cho nội tâm của hắn tràn ngập sợ hãi.</w:t>
      </w:r>
    </w:p>
    <w:p>
      <w:pPr>
        <w:pStyle w:val="BodyText"/>
      </w:pPr>
      <w:r>
        <w:t xml:space="preserve">Không có chút do dự, sau khi bốn tên người cường hóa thương định xong, nhanh chóng đứng dậy quay đầu bỏ chạy tứ tán vào trong rừng cây.</w:t>
      </w:r>
    </w:p>
    <w:p>
      <w:pPr>
        <w:pStyle w:val="BodyText"/>
      </w:pPr>
      <w:r>
        <w:t xml:space="preserve">- Muốn chạy trốn? Các người trốn không thoát đâu!</w:t>
      </w:r>
    </w:p>
    <w:p>
      <w:pPr>
        <w:pStyle w:val="BodyText"/>
      </w:pPr>
      <w:r>
        <w:t xml:space="preserve">Nhạc Trọng nhìn thấy bốn tên người cường hóa kia thì cười cười, tay vừa lộn và lấy gai độc ra, hết sức nhanh chóng bắn liền qua hướng kia hai phát.</w:t>
      </w:r>
    </w:p>
    <w:p>
      <w:pPr>
        <w:pStyle w:val="BodyText"/>
      </w:pPr>
      <w:r>
        <w:t xml:space="preserve">Trong chớp mắt đầu của hai tên người cường hóa hệ sức mạnh lập tức bị bắn nổ tung, thi thể không đầu té xuống đất.</w:t>
      </w:r>
    </w:p>
    <w:p>
      <w:pPr>
        <w:pStyle w:val="BodyText"/>
      </w:pPr>
      <w:r>
        <w:t xml:space="preserve">Nhạc Trọng hai mắt ngưng tụ nhìn chằm chằm vào tên người cường hóa hệ nhanh nhẹn và phát động kỹ năng Khủng Cụ Thuật, trong chớp mắt tinh thần lực khổng lồ áp vào trong thức hải của tên người cường hóa hệ nhanh nhẹn, thoáng cái đã làm cho tên người cường hóa hệ nhanh nhẹn này ngã xuống, ngã xuống đất ngất tại chỗ.</w:t>
      </w:r>
    </w:p>
    <w:p>
      <w:pPr>
        <w:pStyle w:val="BodyText"/>
      </w:pPr>
      <w:r>
        <w:t xml:space="preserve">Trong mấy hô hấp đã giải quyết được ba gã người cường hóa, thân hình của Nhạc Trọng lóe lên, tốc độ gấp mười một lần người bình thường đã phát động, hắn giống như mũi tên lao thẳng về phía tên người cường hóa gọi là Khương Minh kia.</w:t>
      </w:r>
    </w:p>
    <w:p>
      <w:pPr>
        <w:pStyle w:val="BodyText"/>
      </w:pPr>
      <w:r>
        <w:t xml:space="preserve">Trong bốn giây ngắn ngủi Nhạc Trọng đã đuổi theo Khương Minh, hắn thoáng cái móc gai độc ra, ngắm về phía Khương Minh bắn tới.</w:t>
      </w:r>
    </w:p>
    <w:p>
      <w:pPr>
        <w:pStyle w:val="BodyText"/>
      </w:pPr>
      <w:r>
        <w:t xml:space="preserve">Cơ hồ là lúc Nhạc Trọng vừa mới rút súng thì Khương Minh liền hai tay giơ lên cao, thoáng cái quỳ xuống đất và hét lớn lên.</w:t>
      </w:r>
    </w:p>
    <w:p>
      <w:pPr>
        <w:pStyle w:val="BodyText"/>
      </w:pPr>
      <w:r>
        <w:t xml:space="preserve">- Đừng giết tôi! ! Tôi đầu hàng! !</w:t>
      </w:r>
    </w:p>
    <w:p>
      <w:pPr>
        <w:pStyle w:val="BodyText"/>
      </w:pPr>
      <w:r>
        <w:t xml:space="preserve">Ánh mắt Nhạc Trọng lạnh như băng nhìn qua Khương Minh bảo trì trầm mặc.</w:t>
      </w:r>
    </w:p>
    <w:p>
      <w:pPr>
        <w:pStyle w:val="BodyText"/>
      </w:pPr>
      <w:r>
        <w:t xml:space="preserve">Khương Minh quỳ trên mặt đất thân thể không ngừng run rẩy, mồ hôi lạnh cơ hồ làm ướt nhẹp thân thể của hắn, hắn cảm giác được như có hung thú nhìn chằm chằm vào bản thân của hắn. Chỉ cần hắn có nửa điểm dị động là lập tức biến thành thi thể.</w:t>
      </w:r>
    </w:p>
    <w:p>
      <w:pPr>
        <w:pStyle w:val="BodyText"/>
      </w:pPr>
      <w:r>
        <w:t xml:space="preserve">Nhạc Trọng lạnh lùng ra lệnh:</w:t>
      </w:r>
    </w:p>
    <w:p>
      <w:pPr>
        <w:pStyle w:val="BodyText"/>
      </w:pPr>
      <w:r>
        <w:t xml:space="preserve">- Đi ra ngoài!</w:t>
      </w:r>
    </w:p>
    <w:p>
      <w:pPr>
        <w:pStyle w:val="BodyText"/>
      </w:pPr>
      <w:r>
        <w:t xml:space="preserve">Khương Minh thành thành thật thật đứng lên, hắn đi ra bên ngoài. Thời điểm hắn nhìn thấy hai tên người cường hóa hệ sức mạnh bị bắn nát đầu, thân thể của hắn không khỏi run rẩy, hắn không muốn làm quỷ không đầu.</w:t>
      </w:r>
    </w:p>
    <w:p>
      <w:pPr>
        <w:pStyle w:val="BodyText"/>
      </w:pPr>
      <w:r>
        <w:t xml:space="preserve">Vừa ra khỏi rừng cây thì Khương Minh liền nhìn thấy đại bộ phận huynh đệ hắn mang theo hai tay ôm đầu, bị chiến sĩ của Nhạc Trọng giám thị.</w:t>
      </w:r>
    </w:p>
    <w:p>
      <w:pPr>
        <w:pStyle w:val="BodyText"/>
      </w:pPr>
      <w:r>
        <w:t xml:space="preserve">Nhạc Trọng nhìn qua Khương Minh trực tiếp hỏi:</w:t>
      </w:r>
    </w:p>
    <w:p>
      <w:pPr>
        <w:pStyle w:val="BodyText"/>
      </w:pPr>
      <w:r>
        <w:t xml:space="preserve">- Các người là người phương nào?</w:t>
      </w:r>
    </w:p>
    <w:p>
      <w:pPr>
        <w:pStyle w:val="BodyText"/>
      </w:pPr>
      <w:r>
        <w:t xml:space="preserve">Đại bộ phận chiến sĩ bên người của Nhạc Trọng lúc này cũng quay đầu nhìn qua Khương Minh, đặc biệt là những bộ đội biên phòng kia, bọn họ muốn biết Khương Minh rốt cuộc là người ở nơi nào.</w:t>
      </w:r>
    </w:p>
    <w:p>
      <w:pPr>
        <w:pStyle w:val="BodyText"/>
      </w:pPr>
      <w:r>
        <w:t xml:space="preserve">Nhạc Trọng hai mắt ngưng tụ, nhìn chằm chằm vào Khương Minh lạnh như băng nói:</w:t>
      </w:r>
    </w:p>
    <w:p>
      <w:pPr>
        <w:pStyle w:val="BodyText"/>
      </w:pPr>
      <w:r>
        <w:t xml:space="preserve">- Nếu như mày dám nói dối thì tao sẽ giết mày!</w:t>
      </w:r>
    </w:p>
    <w:p>
      <w:pPr>
        <w:pStyle w:val="BodyText"/>
      </w:pPr>
      <w:r>
        <w:t xml:space="preserve">Khương Minh thân thể run lên như cầy sấy, không ngừng đem tình báo mà mình biết nói rõ toàn bộ cho Nhạc Trọng nghe.</w:t>
      </w:r>
    </w:p>
    <w:p>
      <w:pPr>
        <w:pStyle w:val="BodyText"/>
      </w:pPr>
      <w:r>
        <w:t xml:space="preserve">Bọn người Khương Minh này chính là người sống sót của huyện Thiên Tân. Huyện Thiên Tân, một người tên là Bối Minh Dương làm thống lĩnh. Bối Minh Dương cũng là người cường hóa thủ đoạn inh, hắn thống lĩnh tất cả thế lực lớn nhỏ chung quanh huyện Thiên Tân tụ làm một, dưới trướng có được hai vạn tên người sống sót cùng ba ngàn tên chiến sĩ. Trong ba ngàn tên chiến sĩ còn có tổng cộng một liên lão binh biên phòng, sức chiến đấu thập phần cường hoành.</w:t>
      </w:r>
    </w:p>
    <w:p>
      <w:pPr>
        <w:pStyle w:val="BodyText"/>
      </w:pPr>
      <w:r>
        <w:t xml:space="preserve">Đánh hạ huyện Thiên Tân thì những lão binh này là người nội tình chung quanh huyện Kinh Tây, đem các binh doanh gần huyện Thiên Tân báo cáo cho Bối Minh Dương. Bối Minh Dương lúc này mới cho lính tới đây thu phục binh doanh. Dưới trướng của Bối Minh Dương đúng là có quan viên chính phủ của huyện Thiên Tân, nhưng mà những quan viên kia làm người thất bại, cũng không phải là thế lực cầm quyền.</w:t>
      </w:r>
    </w:p>
    <w:p>
      <w:pPr>
        <w:pStyle w:val="BodyText"/>
      </w:pPr>
      <w:r>
        <w:t xml:space="preserve">Nghe được thế đạo chính phu của huyện Thiên Tân cũng không phải như trước tận thế, những chiến sĩ biên phòng đại đa số người thở ra một hơi.</w:t>
      </w:r>
    </w:p>
    <w:p>
      <w:pPr>
        <w:pStyle w:val="BodyText"/>
      </w:pPr>
      <w:r>
        <w:t xml:space="preserve">- Hai vạn người sống sót! Ba ngàn chiến sĩ sao?</w:t>
      </w:r>
    </w:p>
    <w:p>
      <w:pPr>
        <w:pStyle w:val="BodyText"/>
      </w:pPr>
      <w:r>
        <w:t xml:space="preserve">Nhạc Trọng nghe Khương Minh nói vậy thì khẽ nhíu mày tự hỏi.</w:t>
      </w:r>
    </w:p>
    <w:p>
      <w:pPr>
        <w:pStyle w:val="BodyText"/>
      </w:pPr>
      <w:r>
        <w:t xml:space="preserve">Nhạc Trọng đột nhiên nhìn qua Khương Minh hỏi:</w:t>
      </w:r>
    </w:p>
    <w:p>
      <w:pPr>
        <w:pStyle w:val="BodyText"/>
      </w:pPr>
      <w:r>
        <w:t xml:space="preserve">- Khương Minh, tao muốn thả mày về bảo Bối Minh Dương đầu nhập vào tao, mày có nắm chắc thuyết phục hắn được không?</w:t>
      </w:r>
    </w:p>
    <w:p>
      <w:pPr>
        <w:pStyle w:val="BodyText"/>
      </w:pPr>
      <w:r>
        <w:t xml:space="preserve">Trong nội tâm Khương Minh cả kinh, chần chờ một hồi lâu mới khó xử nói:</w:t>
      </w:r>
    </w:p>
    <w:p>
      <w:pPr>
        <w:pStyle w:val="BodyText"/>
      </w:pPr>
      <w:r>
        <w:t xml:space="preserve">- Nhạc thủ lĩnh! Đây đâu phải là chuyện linh tinh, tôi một thành nắm chắc cũng không có.</w:t>
      </w:r>
    </w:p>
    <w:p>
      <w:pPr>
        <w:pStyle w:val="BodyText"/>
      </w:pPr>
      <w:r>
        <w:t xml:space="preserve">Nhạc Trọng tiếp tục hỏi:</w:t>
      </w:r>
    </w:p>
    <w:p>
      <w:pPr>
        <w:pStyle w:val="BodyText"/>
      </w:pPr>
      <w:r>
        <w:t xml:space="preserve">- Trong tay của Bối Minh Dương có bộ đội xe bọc thép không?</w:t>
      </w:r>
    </w:p>
    <w:p>
      <w:pPr>
        <w:pStyle w:val="BodyText"/>
      </w:pPr>
      <w:r>
        <w:t xml:space="preserve">Trong nội tâm Khương Minh rùng mình, suy nghĩ một hồi lâu mới chậm rãi nói:</w:t>
      </w:r>
    </w:p>
    <w:p>
      <w:pPr>
        <w:pStyle w:val="BodyText"/>
      </w:pPr>
      <w:r>
        <w:t xml:space="preserve">- Tôi nhìn thấy trong quân doanh có mười chiếc xe gắn súng máy, tám chiếc chiến xa bộ binh, hai mươi chiếc xe bọc thép súng máy bốn chiếc xen phóng tên lửa đạn đạo, bốn chiếc pháo tự hành 122 li. Bối Minh Dương đã từng thu phục hai binh doanh, những thứ này là do hắn lấy được từ hai binh doanh đó.</w:t>
      </w:r>
    </w:p>
    <w:p>
      <w:pPr>
        <w:pStyle w:val="BodyText"/>
      </w:pPr>
      <w:r>
        <w:t xml:space="preserve">Nhạc Trọng khẽ chau mày, suy nghĩ một hồi nói:</w:t>
      </w:r>
    </w:p>
    <w:p>
      <w:pPr>
        <w:pStyle w:val="BodyText"/>
      </w:pPr>
      <w:r>
        <w:t xml:space="preserve">- Rất tốt! Mày quay về đi! Nói cho Bối Minh Dương, tao có chuyện cần bàn với hắn.</w:t>
      </w:r>
    </w:p>
    <w:p>
      <w:pPr>
        <w:pStyle w:val="BodyText"/>
      </w:pPr>
      <w:r>
        <w:t xml:space="preserve">Khương Minh vẻ mặt kinh ngạc:</w:t>
      </w:r>
    </w:p>
    <w:p>
      <w:pPr>
        <w:pStyle w:val="BodyText"/>
      </w:pPr>
      <w:r>
        <w:t xml:space="preserve">- Ngài thả tôi?</w:t>
      </w:r>
    </w:p>
    <w:p>
      <w:pPr>
        <w:pStyle w:val="BodyText"/>
      </w:pPr>
      <w:r>
        <w:t xml:space="preserve">Nhạc Trọng nhìn Khương Minh và nói:</w:t>
      </w:r>
    </w:p>
    <w:p>
      <w:pPr>
        <w:pStyle w:val="BodyText"/>
      </w:pPr>
      <w:r>
        <w:t xml:space="preserve">- Hay là mày vẫn muốn ở lại nơi này? Đổi người về báo tin cũng không thành vấn đề!</w:t>
      </w:r>
    </w:p>
    <w:p>
      <w:pPr>
        <w:pStyle w:val="BodyText"/>
      </w:pPr>
      <w:r>
        <w:t xml:space="preserve">Khương Minh liên tục nói:</w:t>
      </w:r>
    </w:p>
    <w:p>
      <w:pPr>
        <w:pStyle w:val="BodyText"/>
      </w:pPr>
      <w:r>
        <w:t xml:space="preserve">- Không! ! Không! ! Tôi đi! Tôi đi ngay!</w:t>
      </w:r>
    </w:p>
    <w:p>
      <w:pPr>
        <w:pStyle w:val="BodyText"/>
      </w:pPr>
      <w:r>
        <w:t xml:space="preserve">Nói xong Khương Minh không quay đầu mà bỏ chạy đi thật nhanh, những tù binh kia sống hay chết hắn không quan tâm tới.</w:t>
      </w:r>
    </w:p>
    <w:p>
      <w:pPr>
        <w:pStyle w:val="BodyText"/>
      </w:pPr>
      <w:r>
        <w:t xml:space="preserve">Khương Minh trốn đi thật xa thì bọn người Trương Trì cũng chuyển sạch cả binh doanh đi, đem tất cả vũ khí chuyển thẳng về huyện Kinh Tây.</w:t>
      </w:r>
    </w:p>
    <w:p>
      <w:pPr>
        <w:pStyle w:val="BodyText"/>
      </w:pPr>
      <w:r>
        <w:t xml:space="preserve">Trong một văn phòng huyện ủy xa hoa của huyện Thiên Tân.</w:t>
      </w:r>
    </w:p>
    <w:p>
      <w:pPr>
        <w:pStyle w:val="BodyText"/>
      </w:pPr>
      <w:r>
        <w:t xml:space="preserve">Một tên dáng người trung đẳng, hai mắt hữu thần, ăn mặc một thân quân trang, trên trán có khí tức nho nhã nhìn chằm chằm vào Khương Minh. Người này mặc quân trang giống như nho tướng, tên nam tử trung niên này chính là chưởng khống giả của huyện Thiên Tân Bối Minh Dương.</w:t>
      </w:r>
    </w:p>
    <w:p>
      <w:pPr>
        <w:pStyle w:val="BodyText"/>
      </w:pPr>
      <w:r>
        <w:t xml:space="preserve">- Nhạc Trọng hắn muốn gặp tôi sao?</w:t>
      </w:r>
    </w:p>
    <w:p>
      <w:pPr>
        <w:pStyle w:val="BodyText"/>
      </w:pPr>
      <w:r>
        <w:t xml:space="preserve">Trong mắt Bối Minh Dương hiện ra vẻ nghiền ngẫm, ngón trỏ nhẹ nhàng gõ lên lan can, nhìn qua Khương Minh tiếp tục hỏi:</w:t>
      </w:r>
    </w:p>
    <w:p>
      <w:pPr>
        <w:pStyle w:val="BodyText"/>
      </w:pPr>
      <w:r>
        <w:t xml:space="preserve">- Khương Minh! Anh biết bọn chúng muốn gặp tôi nói chuyện gì không?</w:t>
      </w:r>
    </w:p>
    <w:p>
      <w:pPr>
        <w:pStyle w:val="BodyText"/>
      </w:pPr>
      <w:r>
        <w:t xml:space="preserve">Khương Minh chần chờ một hồi, kiên trì nói ra:</w:t>
      </w:r>
    </w:p>
    <w:p>
      <w:pPr>
        <w:pStyle w:val="BodyText"/>
      </w:pPr>
      <w:r>
        <w:t xml:space="preserve">- Bối lão đại, Nhạc Trọng đoán chừng là muốn khích lệ ngài đầu nhập vào trướng của hắn.</w:t>
      </w:r>
    </w:p>
    <w:p>
      <w:pPr>
        <w:pStyle w:val="BodyText"/>
      </w:pPr>
      <w:r>
        <w:t xml:space="preserve">Khương Minh nói ra lời này làm cả phòng hội nghị xuất hiện sóng to giớ lớn.</w:t>
      </w:r>
    </w:p>
    <w:p>
      <w:pPr>
        <w:pStyle w:val="BodyText"/>
      </w:pPr>
      <w:r>
        <w:t xml:space="preserve">Một tên nam tử dáng người cao lớn khỏe mạnh quát lên:</w:t>
      </w:r>
    </w:p>
    <w:p>
      <w:pPr>
        <w:pStyle w:val="BodyText"/>
      </w:pPr>
      <w:r>
        <w:t xml:space="preserve">- Mẹ kiếp! ! Tên Nhạc Trọng này có bị té giếng ngu ngốc rồi hay không? Bảo chúng ta đầu nhập vào hắn? Hắn đầu nhập vào chúng ta thì không sai biệt lắm.</w:t>
      </w:r>
    </w:p>
    <w:p>
      <w:pPr>
        <w:pStyle w:val="BodyText"/>
      </w:pPr>
      <w:r>
        <w:t xml:space="preserve">- Bối lão đại! ! Xuất binh diệt hắn! Đem huyện Kinh Tây của hắn lấy vào trướng của chúng ta!</w:t>
      </w:r>
    </w:p>
    <w:p>
      <w:pPr>
        <w:pStyle w:val="BodyText"/>
      </w:pPr>
      <w:r>
        <w:t xml:space="preserve">- Bối lão đại! ! Tên Nhạc Trọng đã dám giết người chúng ta, quả thực gan lớn quá mà. Để cho tôi dẫn người đi diệt hắn!</w:t>
      </w:r>
    </w:p>
    <w:p>
      <w:pPr>
        <w:pStyle w:val="BodyText"/>
      </w:pPr>
      <w:r>
        <w:t xml:space="preserve">"..."</w:t>
      </w:r>
    </w:p>
    <w:p>
      <w:pPr>
        <w:pStyle w:val="BodyText"/>
      </w:pPr>
      <w:r>
        <w:t xml:space="preserve">Trong phòng hội nghị này, đại bộ phận người lúc này lớn tiếng kêu gào tiêu diệt Nhạc Trọng. Chỉ có Khương Minh im lặng không nói, hắn dẫn người đánh vào thế lực của Nhạc Trọng, thập phần tinh tường Nhạc Trọng chiến lực mạnh mẽ, trong mắt hắn thì đại quân của Bối Minh Dương toàn bộ xuất động cũng chưa chắc thắng được Nhạc Trọng.</w:t>
      </w:r>
    </w:p>
    <w:p>
      <w:pPr>
        <w:pStyle w:val="BodyText"/>
      </w:pPr>
      <w:r>
        <w:t xml:space="preserve">Bối Minh Dương nhíu mày, sắc mặt trầm xuống quát:</w:t>
      </w:r>
    </w:p>
    <w:p>
      <w:pPr>
        <w:pStyle w:val="BodyText"/>
      </w:pPr>
      <w:r>
        <w:t xml:space="preserve">- Yên tĩnh!</w:t>
      </w:r>
    </w:p>
    <w:p>
      <w:pPr>
        <w:pStyle w:val="BodyText"/>
      </w:pPr>
      <w:r>
        <w:t xml:space="preserve">Trong phòng hội nghị thoáng cái đã yên tĩnh lại hoàn toàn, Bối Minh Dương ở trong huyện Thiên Tân này có được uy vọng rất lớn, hắn chính là kẻ dẫn mọi người đánh hạ huyện Thiên Tân này. Chương 458: Bối Minh Dương. (2)</w:t>
      </w:r>
    </w:p>
    <w:p>
      <w:pPr>
        <w:pStyle w:val="BodyText"/>
      </w:pPr>
      <w:r>
        <w:t xml:space="preserve">Bối Minh Dương nhìn chằm chằm vào một tên ngồi ở bên tay phải của hắn, là một trung niên có vết đao trên mặt, nói:</w:t>
      </w:r>
    </w:p>
    <w:p>
      <w:pPr>
        <w:pStyle w:val="BodyText"/>
      </w:pPr>
      <w:r>
        <w:t xml:space="preserve">- Thượng Luân! Anh thấy thế nào?</w:t>
      </w:r>
    </w:p>
    <w:p>
      <w:pPr>
        <w:pStyle w:val="BodyText"/>
      </w:pPr>
      <w:r>
        <w:t xml:space="preserve">Người này là nam tử trung niên có vết đao trên mặt trong thế lực của Bối Minh Dương là một gã thủ lĩnh của thế lực thứ hai. Tại huyện Thiên Tân này hắn có quyền nói chuyện cực lớn.</w:t>
      </w:r>
    </w:p>
    <w:p>
      <w:pPr>
        <w:pStyle w:val="BodyText"/>
      </w:pPr>
      <w:r>
        <w:t xml:space="preserve">Trong nội tâm của Thượng Luân rùng mình, nhìn qua phòng hội nghị chiến ý sôi trào, hắn chần chờ một hồi, mới chậm rãi nói:</w:t>
      </w:r>
    </w:p>
    <w:p>
      <w:pPr>
        <w:pStyle w:val="BodyText"/>
      </w:pPr>
      <w:r>
        <w:t xml:space="preserve">- Tôi cảm thấy đàm phán với Nhạc Trọng cũng không phải là chuyện gì cả.</w:t>
      </w:r>
    </w:p>
    <w:p>
      <w:pPr>
        <w:pStyle w:val="BodyText"/>
      </w:pPr>
      <w:r>
        <w:t xml:space="preserve">Tuy Thượng Luân nhìn qua là loại đầu óc ngu si tứ chi phát triển, trên thực tế suy nghĩ của hắn rất linh hoạt. Nhạc Trọng đã có thể thu phục huyện Kinh Tây, hiển nhiên thế lực trong tay sức chiến dấu không kém. Hắn cũng không muốn lèm nhèm hô đánh kêu giết, sau đó bị Bối Minh Dương phái người đi đánh Nhạc Trọng, tiêu hao thực lực của chính mình. Trong tận thế này thực lực chính là quyền nói chuyện, người không có thực lực thì cho dù mạnh hơn nữa cũng chỉ là tay chân cao cấp mà thôi.</w:t>
      </w:r>
    </w:p>
    <w:p>
      <w:pPr>
        <w:pStyle w:val="BodyText"/>
      </w:pPr>
      <w:r>
        <w:t xml:space="preserve">Lời vừa nói ra Bối Minh Dương nhíu mày lại, trong mắt hiện lên ra tia không vui, nhưng mà không vui của hắn biến mất không thấy gì nữa, không để cho ai nhìn thấy nội tâm của hắn.</w:t>
      </w:r>
    </w:p>
    <w:p>
      <w:pPr>
        <w:pStyle w:val="BodyText"/>
      </w:pPr>
      <w:r>
        <w:t xml:space="preserve">Một tên mái tóc nhuộm vàng, trát lấy khoen mũi, trên người có hình xăm Thanh Long, hắn nhìn chằm chằm vào Thượng Luân, trong mắt hiên ra khinh miệt khiêu khích.</w:t>
      </w:r>
    </w:p>
    <w:p>
      <w:pPr>
        <w:pStyle w:val="BodyText"/>
      </w:pPr>
      <w:r>
        <w:t xml:space="preserve">- Thượng Luân! Chẳng lẽ anh sợ hãi sao? Anh sợ hãi thì nói đi! ! Thật sự là bọn hèn nhát mà!</w:t>
      </w:r>
    </w:p>
    <w:p>
      <w:pPr>
        <w:pStyle w:val="BodyText"/>
      </w:pPr>
      <w:r>
        <w:t xml:space="preserve">Tinh quang trong mắt Thượng Luân lúc này lóe lên, nói lời khiêu khích.</w:t>
      </w:r>
    </w:p>
    <w:p>
      <w:pPr>
        <w:pStyle w:val="BodyText"/>
      </w:pPr>
      <w:r>
        <w:t xml:space="preserve">- Cam La Vọng! Anh rất lợi hại! Vậy tại sao không thấy anh dám đi đánh Nhạc Trọng! ! Anh không nên khích bác người ta, có gan thì chính anh mang binh đi tiêu diệt Nhạc Trọng đi! Nếu anh có thể mang binh đi diệt Nhạc Trọng thì lão tử tự mình quỳ xuống đất dập đầu tỏ vẻ kính sợ anh. Nếu anh không dám thì nên ngậm cái miệng thúi của mình lại, sau đó ở trước mặt của mọi người nói tôi là kẻ hèn nhát!</w:t>
      </w:r>
    </w:p>
    <w:p>
      <w:pPr>
        <w:pStyle w:val="BodyText"/>
      </w:pPr>
      <w:r>
        <w:t xml:space="preserve">Cam La Vọng chính là thế lực thứ ba dưới trướng của Bối Minh Dương, hắn là người tiến hóa hệ nhanh nhẹn cường đại, cường đẳng cấp cường hóa cấp 37. Trừ chuyện đó ra hắn có ba trăm tên bộ hạ trực thuộc, cũng là một đám côn đồ dám đánh nhau.</w:t>
      </w:r>
    </w:p>
    <w:p>
      <w:pPr>
        <w:pStyle w:val="BodyText"/>
      </w:pPr>
      <w:r>
        <w:t xml:space="preserve">Ánh mắt Cam La Vọng nhíu lại quát lớn:</w:t>
      </w:r>
    </w:p>
    <w:p>
      <w:pPr>
        <w:pStyle w:val="BodyText"/>
      </w:pPr>
      <w:r>
        <w:t xml:space="preserve">- Thượng Luân! Nếu lão tử mang binh diệt Nhạc Trọng, anh thật sự có dám quỳ trước mặt lão tử dập đầu tỏ vẻ kính sợ thật chứ?</w:t>
      </w:r>
    </w:p>
    <w:p>
      <w:pPr>
        <w:pStyle w:val="BodyText"/>
      </w:pPr>
      <w:r>
        <w:t xml:space="preserve">Thượng Luân lạnh lùng nhìn qua Cam La Vọng nói:</w:t>
      </w:r>
    </w:p>
    <w:p>
      <w:pPr>
        <w:pStyle w:val="BodyText"/>
      </w:pPr>
      <w:r>
        <w:t xml:space="preserve">- Đúng vậy! Nếu như anh không dám mang binh đi diệt Nhạc Trọng! Anh nên ở trước mặt của mọi người thừa nhận mình là kẻ hèn nhát.</w:t>
      </w:r>
    </w:p>
    <w:p>
      <w:pPr>
        <w:pStyle w:val="BodyText"/>
      </w:pPr>
      <w:r>
        <w:t xml:space="preserve">Cam La Vọng giống như trúng một kích, chợt nhảy dựng lên, lớn tiếng nói:</w:t>
      </w:r>
    </w:p>
    <w:p>
      <w:pPr>
        <w:pStyle w:val="BodyText"/>
      </w:pPr>
      <w:r>
        <w:t xml:space="preserve">- Tốt! ! Lão tử sẽ mang binh đi diệt Nhạc Trọng! Thượng Luân, anh có nên quỳ gối trước mặt lão tử không?</w:t>
      </w:r>
    </w:p>
    <w:p>
      <w:pPr>
        <w:pStyle w:val="BodyText"/>
      </w:pPr>
      <w:r>
        <w:t xml:space="preserve">Thượng Luân cười lạnh nói:</w:t>
      </w:r>
    </w:p>
    <w:p>
      <w:pPr>
        <w:pStyle w:val="BodyText"/>
      </w:pPr>
      <w:r>
        <w:t xml:space="preserve">- Đợi anh diệt Nhạc Trọng rồi nói sau!</w:t>
      </w:r>
    </w:p>
    <w:p>
      <w:pPr>
        <w:pStyle w:val="BodyText"/>
      </w:pPr>
      <w:r>
        <w:t xml:space="preserve">- Anh chờ đó!</w:t>
      </w:r>
    </w:p>
    <w:p>
      <w:pPr>
        <w:pStyle w:val="BodyText"/>
      </w:pPr>
      <w:r>
        <w:t xml:space="preserve">Cam La Vọng nhìn qua Thượng Luân sau đó chào với Bối Minh Dương rồi lao ra khỏi phòng hội nghị. Hắn sợ Bối Minh Dương ngăn cản bước chân của hắn, hết tốc độ tiến về phía trước, nháy mắt đã biến mất trong phòng hội nghị.</w:t>
      </w:r>
    </w:p>
    <w:p>
      <w:pPr>
        <w:pStyle w:val="BodyText"/>
      </w:pPr>
      <w:r>
        <w:t xml:space="preserve">Bối Minh Dương nhìn thấy Cam La Vọng biến mất thì khẽ nhíu mày. Cam La Vọng chính là người tiến hóa hệ nhanh nhẹn thức tỉnh tự nhiên, có được sức chiến đấu thật mạnh, cũng là thiên tài. Nhưng mà Cam La Vọng quá mức làm theo ý mình, chuyện này làm cho Bối Minh Dương có đôi khi phiền lòng.</w:t>
      </w:r>
    </w:p>
    <w:p>
      <w:pPr>
        <w:pStyle w:val="BodyText"/>
      </w:pPr>
      <w:r>
        <w:t xml:space="preserve">Bối Minh Dương nhìn Thượng Luân và nhàn nhạt ra lệnh:</w:t>
      </w:r>
    </w:p>
    <w:p>
      <w:pPr>
        <w:pStyle w:val="BodyText"/>
      </w:pPr>
      <w:r>
        <w:t xml:space="preserve">- Thượng Luân! ! Lao Huy, hai người dẫn theo quân đối ứng cho Cam La Vọng!</w:t>
      </w:r>
    </w:p>
    <w:p>
      <w:pPr>
        <w:pStyle w:val="BodyText"/>
      </w:pPr>
      <w:r>
        <w:t xml:space="preserve">- Vâng! Bối lão đại!</w:t>
      </w:r>
    </w:p>
    <w:p>
      <w:pPr>
        <w:pStyle w:val="BodyText"/>
      </w:pPr>
      <w:r>
        <w:t xml:space="preserve">Thượng Luân thở dài trong lòng, trầm giọng đáp. Có thể né qua vận mệnh làm bia đỡ đạn là tốt rồi. Bối Minh Dương ở trong huyện Thiên Tân có được thế lực cực lớn, chỉ cần không bị bức vào tuyệt cảnh, hắn có thể sẽ không làm trái lệnh của Bối Minh Dương.</w:t>
      </w:r>
    </w:p>
    <w:p>
      <w:pPr>
        <w:pStyle w:val="BodyText"/>
      </w:pPr>
      <w:r>
        <w:t xml:space="preserve">- Vâng! Bối lão đại!</w:t>
      </w:r>
    </w:p>
    <w:p>
      <w:pPr>
        <w:pStyle w:val="BodyText"/>
      </w:pPr>
      <w:r>
        <w:t xml:space="preserve">Mặt khác một tiểu thủ lĩnh Lao Huy cũng cung kính đáp.</w:t>
      </w:r>
    </w:p>
    <w:p>
      <w:pPr>
        <w:pStyle w:val="BodyText"/>
      </w:pPr>
      <w:r>
        <w:t xml:space="preserve">Cam La Vọng rất nhanh mang theo bộ hạ của hắn tới gần huyện Kinh Tây.</w:t>
      </w:r>
    </w:p>
    <w:p>
      <w:pPr>
        <w:pStyle w:val="BodyText"/>
      </w:pPr>
      <w:r>
        <w:t xml:space="preserve">- Chỗ đó chính là huyện Kinh Tây sao? Cũng không có gì quá lớn!</w:t>
      </w:r>
    </w:p>
    <w:p>
      <w:pPr>
        <w:pStyle w:val="BodyText"/>
      </w:pPr>
      <w:r>
        <w:t xml:space="preserve">Cam La Vọng nhìn huyện Kinh Tây thì cười lạnh nói ra.</w:t>
      </w:r>
    </w:p>
    <w:p>
      <w:pPr>
        <w:pStyle w:val="BodyText"/>
      </w:pPr>
      <w:r>
        <w:t xml:space="preserve">Ba trăm tên thủ hạ mặc đồ tây đen cầm súng trường của Cam La Vọng, bên hông còn mang theo Đường đao phòng ngừa. ba trăm tên chiến sĩ này đều là người cường hóa, tuy bọn họ đa phần là người cường hóa cấp 6, 7, nhưng mà trong số đó cũng có hơn hai mươi người cường hóa cấp 10. Đây là chi bộ đội lệ thuộc Cam La Vọng, đã chém giết hơn hai ngàn con tang thi, bị mệnh danh là chiến đội tử thần.</w:t>
      </w:r>
    </w:p>
    <w:p>
      <w:pPr>
        <w:pStyle w:val="BodyText"/>
      </w:pPr>
      <w:r>
        <w:t xml:space="preserve">Cam La Vọng nhìn qua cảnh tượng ở lối ra vào huyện Kinh Tây và nhìn qua chiến đội tử thần khởi xướng chiến đấu:</w:t>
      </w:r>
    </w:p>
    <w:p>
      <w:pPr>
        <w:pStyle w:val="BodyText"/>
      </w:pPr>
      <w:r>
        <w:t xml:space="preserve">- Các huynh đệ! Nhìn thấy bên kia chứ? Bên kia chính là huyện Kinh Tây! ! Trong đó có nhiều lương thực, nữ nhân, vũ khí! Chỉ cần chúng ta giết vào thì những thứ đó toàn bộ là của chiến đội tử thần chúng ta! ! Chỉ cần các người giết vào, trong ba ngày các người muốn chơi thế nào thì chơi, muốn giết như thế nào thì giết! Tôi không ngăn cản!</w:t>
      </w:r>
    </w:p>
    <w:p>
      <w:pPr>
        <w:pStyle w:val="BodyText"/>
      </w:pPr>
      <w:r>
        <w:t xml:space="preserve">- Thủ lĩnh vạn tuế! !</w:t>
      </w:r>
    </w:p>
    <w:p>
      <w:pPr>
        <w:pStyle w:val="BodyText"/>
      </w:pPr>
      <w:r>
        <w:t xml:space="preserve">- Giết vào đi! ! Đoạt lấy nữ nhân và lương thực của bọn chúng!</w:t>
      </w:r>
    </w:p>
    <w:p>
      <w:pPr>
        <w:pStyle w:val="BodyText"/>
      </w:pPr>
      <w:r>
        <w:t xml:space="preserve">- Sát! Sát! Sát! !"</w:t>
      </w:r>
    </w:p>
    <w:p>
      <w:pPr>
        <w:pStyle w:val="BodyText"/>
      </w:pPr>
      <w:r>
        <w:t xml:space="preserve">"..."</w:t>
      </w:r>
    </w:p>
    <w:p>
      <w:pPr>
        <w:pStyle w:val="BodyText"/>
      </w:pPr>
      <w:r>
        <w:t xml:space="preserve">Nghe được Cam La Vọng cổ động, con mắt của đám côn đồ lập tức đỏ hồng lên, bọn họ rống to lên, sĩ khí thoáng cái đè cao lên đỉnh phong.</w:t>
      </w:r>
    </w:p>
    <w:p>
      <w:pPr>
        <w:pStyle w:val="BodyText"/>
      </w:pPr>
      <w:r>
        <w:t xml:space="preserve">Cam La Vọng mang binh thì thích dùng phương pháp cướp hiếp giết làm phương pháp cổ động thủ hạ dưới tay của mình. Trong chiến đội của Bối Minh Dương thì đây là chi bộ đội dám liều mạng nhất.</w:t>
      </w:r>
    </w:p>
    <w:p>
      <w:pPr>
        <w:pStyle w:val="BodyText"/>
      </w:pPr>
      <w:r>
        <w:t xml:space="preserve">- Giết!</w:t>
      </w:r>
    </w:p>
    <w:p>
      <w:pPr>
        <w:pStyle w:val="BodyText"/>
      </w:pPr>
      <w:r>
        <w:t xml:space="preserve">Cam La Vọng nổi giận gầm lên một tiếng, rút một thanh ám ma đao ra, đi nhanh về hướng huyện Kinh Tây bên kia. Hắn chỉ biết sử dụng ám ma đao, đối với súng ống dốt đặc cán mai.</w:t>
      </w:r>
    </w:p>
    <w:p>
      <w:pPr>
        <w:pStyle w:val="BodyText"/>
      </w:pPr>
      <w:r>
        <w:t xml:space="preserve">Dưới sự dẫn dắt của Cam La Vọng thì ba trăm chiến đội tử thần lập tức la hét chạy tới cửa ra vào của huyện Kinh Tây.</w:t>
      </w:r>
    </w:p>
    <w:p>
      <w:pPr>
        <w:pStyle w:val="BodyText"/>
      </w:pPr>
      <w:r>
        <w:t xml:space="preserve">- Địch tập kích! !</w:t>
      </w:r>
    </w:p>
    <w:p>
      <w:pPr>
        <w:pStyle w:val="BodyText"/>
      </w:pPr>
      <w:r>
        <w:t xml:space="preserve">Chiến sĩ ở trươc cửa ra vào huyện Kinh Tây phát hiện ra ba trăm tên côn đồ đang chạy tới, đè xuống còi báo động, cả huyện Kinh Tây đều vang lên âm thanh cảnh báo có địch tập kích.</w:t>
      </w:r>
    </w:p>
    <w:p>
      <w:pPr>
        <w:pStyle w:val="BodyText"/>
      </w:pPr>
      <w:r>
        <w:t xml:space="preserve">Ở cửa ra vào của huyện Kinh Tây này có bốn điểm hỏa lực mạnh, thoáng cái đã nổ súng dày đặc, viên đạn như mưa bắn vào trong ba trăm tên côn đồ và Cam La Vọng.</w:t>
      </w:r>
    </w:p>
    <w:p>
      <w:pPr>
        <w:pStyle w:val="BodyText"/>
      </w:pPr>
      <w:r>
        <w:t xml:space="preserve">Trong làn đạn dày đặc đó, ba trăm tên chiến đội tử thần không ngừng chạy lên và ngã xuống đất, huyết hoa bắn ra vô số. Thoáng cái mười mấy tên đã ngã xuống đất rồi.</w:t>
      </w:r>
    </w:p>
    <w:p>
      <w:pPr>
        <w:pStyle w:val="BodyText"/>
      </w:pPr>
      <w:r>
        <w:t xml:space="preserve">Nhìn thấy nhiều người ngã xuống đất như vậy, đám côn đồ chiến đội tử thần thoáng cái nấp sau công sự che chắn, giơ súng lên nhắm qua hướng huyện Kinh Tây mà xạ kích không ngừng.</w:t>
      </w:r>
    </w:p>
    <w:p>
      <w:pPr>
        <w:pStyle w:val="BodyText"/>
      </w:pPr>
      <w:r>
        <w:t xml:space="preserve">Với tư cách là thủ lĩnh Cam La Vọng càng phát động kỹ năng cấp hai di động cao tốc cường hóa ba lần, hắn vừa phát động kỹ năng, cộng thêm trang bị thì tốc độ đạt tới mười sáu lần người bình thường rồi. Người bình thường căn bản không cách nào bắn trúng tốc độ khủng bố như vậy.</w:t>
      </w:r>
    </w:p>
    <w:p>
      <w:pPr>
        <w:pStyle w:val="BodyText"/>
      </w:pPr>
      <w:r>
        <w:t xml:space="preserve">Rất nhiều viên đạn rơi xuống chung quanh người Cam La Vọng, không có viên đạn nào xúc phạm tới hắn mảy may.</w:t>
      </w:r>
    </w:p>
    <w:p>
      <w:pPr>
        <w:pStyle w:val="Compact"/>
      </w:pPr>
      <w:r>
        <w:t xml:space="preserve">Trong mười giây ngắn ngủi, Cam La Vọng trong quá trình lảng tránh theo hình chữ z, vượt qua khoảng cách sáu trăm met chạy vào trong huyện Kinh Tây, trong quá trình này hắn không có bị bắn trúng một viên đạn nào cả.</w:t>
      </w:r>
      <w:r>
        <w:br w:type="textWrapping"/>
      </w:r>
      <w:r>
        <w:br w:type="textWrapping"/>
      </w:r>
    </w:p>
    <w:p>
      <w:pPr>
        <w:pStyle w:val="Heading2"/>
      </w:pPr>
      <w:bookmarkStart w:id="479" w:name="chương-457-sụp-đổ."/>
      <w:bookmarkEnd w:id="479"/>
      <w:r>
        <w:t xml:space="preserve">457. Chương 457: Sụp Đổ.</w:t>
      </w:r>
    </w:p>
    <w:p>
      <w:pPr>
        <w:pStyle w:val="Compact"/>
      </w:pPr>
      <w:r>
        <w:br w:type="textWrapping"/>
      </w:r>
      <w:r>
        <w:br w:type="textWrapping"/>
      </w:r>
    </w:p>
    <w:p>
      <w:pPr>
        <w:pStyle w:val="BodyText"/>
      </w:pPr>
      <w:r>
        <w:t xml:space="preserve">Cam La Vọng thoáng cái nhảy vào sau công sự của huyện Kinh Tây và đột nhập vào trong đó, giống như quỷ mị chém bốn tên chiến sĩ ở trong công sự thành hai nửa. Hỏa lực cũng ngừng lại.</w:t>
      </w:r>
    </w:p>
    <w:p>
      <w:pPr>
        <w:pStyle w:val="BodyText"/>
      </w:pPr>
      <w:r>
        <w:t xml:space="preserve">Sau khi dễ dàng giải quyết hỏa lực xong, thân hình Cam La Vọng nhanh chóng lóe lên, hắn giống như quỷ dị lao vào trong công sự, mấy lần chớp động thì đột nhiên trong điểm hỏa lực có ám ma đao chém giết bốn tên chiến sĩ ở điểm hỏa lực khác.</w:t>
      </w:r>
    </w:p>
    <w:p>
      <w:pPr>
        <w:pStyle w:val="BodyText"/>
      </w:pPr>
      <w:r>
        <w:t xml:space="preserve">Cam La Vọng sau khi phá hủy từng điểm hỏa lực, thoáng cái tiến tới một công sự khác, hắn một đao chém lên cánh cửa lớn.</w:t>
      </w:r>
    </w:p>
    <w:p>
      <w:pPr>
        <w:pStyle w:val="BodyText"/>
      </w:pPr>
      <w:r>
        <w:t xml:space="preserve">Đột nhiên lúc này sắc mặt của Cam La Vọng đại biến, thân hình chớp động mấy cái và lui lại phía sau thật nhanh</w:t>
      </w:r>
    </w:p>
    <w:p>
      <w:pPr>
        <w:pStyle w:val="BodyText"/>
      </w:pPr>
      <w:r>
        <w:t xml:space="preserve">Oanh một tiếng vang thật lớn, cánh cửa lớn đột nhiên nổ tung, vô số đạn thép bắn ra bốn phương tám hướng. Ở sau cánh cửa bố trí vài quả mìn.</w:t>
      </w:r>
    </w:p>
    <w:p>
      <w:pPr>
        <w:pStyle w:val="BodyText"/>
      </w:pPr>
      <w:r>
        <w:t xml:space="preserve">Tốc độ phản ứng của Cam La Vọng cực kỳ nhanh nhạy, nhưng mà khoảng cách nổ tung quá gần chỗ của hắn, vẫn có mười viên bi thép bắn lên người của hắn.</w:t>
      </w:r>
    </w:p>
    <w:p>
      <w:pPr>
        <w:pStyle w:val="BodyText"/>
      </w:pPr>
      <w:r>
        <w:t xml:space="preserve">Đại bộ phận viên thép bắn lên người của Cam La Vọng thì có giáp da thú biến dị ngăn cản được, có hai viên bi nhỏ bắn vào mặt của hắn, một viên bắn xuyên gò má của hắn, một viên oanh lỗ mũi của hắn một lỗ máu.</w:t>
      </w:r>
    </w:p>
    <w:p>
      <w:pPr>
        <w:pStyle w:val="BodyText"/>
      </w:pPr>
      <w:r>
        <w:t xml:space="preserve">Người cường hóa không phải tồn tại vô địch, trong chiến tranh, các loại thủ đoạn tầng tầng lớp lớp. Cho dù Cam La Vọng là người tiến hóa hệ nhanh nhẹn, thực lực hơn xa người bình thường, cũng không cách cam đoan mình trong chiến tranh không có chút tổn thương nào cả. Nếu không phải hắn mặc giáp da thú biến dị, một cú nổ tung vừa rồi Cam La Vọng đã bị nổ trọng thương.</w:t>
      </w:r>
    </w:p>
    <w:p>
      <w:pPr>
        <w:pStyle w:val="BodyText"/>
      </w:pPr>
      <w:r>
        <w:t xml:space="preserve">- Chó má! ! ! Bọn mày đều phải chết!</w:t>
      </w:r>
    </w:p>
    <w:p>
      <w:pPr>
        <w:pStyle w:val="BodyText"/>
      </w:pPr>
      <w:r>
        <w:t xml:space="preserve">Cam La Vọng bị thương thì càng thêm cuồng bạo, thoáng cái nhảy vào trong công sự.</w:t>
      </w:r>
    </w:p>
    <w:p>
      <w:pPr>
        <w:pStyle w:val="BodyText"/>
      </w:pPr>
      <w:r>
        <w:t xml:space="preserve">- Người cường hóa cao cấp sao? Mày rất lợi hại! Nhưng mà chớ xem thường người bình thường.</w:t>
      </w:r>
    </w:p>
    <w:p>
      <w:pPr>
        <w:pStyle w:val="BodyText"/>
      </w:pPr>
      <w:r>
        <w:t xml:space="preserve">Một gã chiến sĩ nhìn thấy Cam La Vọng thì cười khẩy một tiếng, trong mắt hiện lên một tia quyết tuyệt và giật mìn mang trên người.</w:t>
      </w:r>
    </w:p>
    <w:p>
      <w:pPr>
        <w:pStyle w:val="BodyText"/>
      </w:pPr>
      <w:r>
        <w:t xml:space="preserve">Cam La Vọng nhìn thấy tên chiến sĩ kia không ngừng truyền ra cảm giác nguy hiểm thì hắn không ngừng cảnh giác, hắn điên cuồng lui nhanh ra phía sau.</w:t>
      </w:r>
    </w:p>
    <w:p>
      <w:pPr>
        <w:pStyle w:val="BodyText"/>
      </w:pPr>
      <w:r>
        <w:t xml:space="preserve">Oanh một tiếng vang thật lớn! !</w:t>
      </w:r>
    </w:p>
    <w:p>
      <w:pPr>
        <w:pStyle w:val="BodyText"/>
      </w:pPr>
      <w:r>
        <w:t xml:space="preserve">Trong công sự này hiện tại đột nhiên có tiếng nổ cực lớn vang lên, bụi mù cuồn cuộn phóng lên trời, công sự sụp đổ, hủy diệt toàn bộ.</w:t>
      </w:r>
    </w:p>
    <w:p>
      <w:pPr>
        <w:pStyle w:val="BodyText"/>
      </w:pPr>
      <w:r>
        <w:t xml:space="preserve">Một tên tiểu đội trưởng mặc đồ tây đen nhìn thấy bụi mù và nổ tung vang lên, nhìn qua cửa ra vào của huyện Kinh Tây và tiến lên.</w:t>
      </w:r>
    </w:p>
    <w:p>
      <w:pPr>
        <w:pStyle w:val="BodyText"/>
      </w:pPr>
      <w:r>
        <w:t xml:space="preserve">- Thủ lĩnh đã phá hủy ý chí chiến đấu của bọn chúng, kế tiếp phải xem chúng ta! Xông lên thôi!</w:t>
      </w:r>
    </w:p>
    <w:p>
      <w:pPr>
        <w:pStyle w:val="BodyText"/>
      </w:pPr>
      <w:r>
        <w:t xml:space="preserve">Được tên tiểu đội trưởng ủng hộ, tất cả đội viên ló đầu ra khỏi công sự che chắn tiến lên hướng huyện Kinh Tây.</w:t>
      </w:r>
    </w:p>
    <w:p>
      <w:pPr>
        <w:pStyle w:val="BodyText"/>
      </w:pPr>
      <w:r>
        <w:t xml:space="preserve">Cam La Vọng với tư cách đao nhọn đã phá hủy các cứ điểm hỏa lực của đối phương, đội viên chiến đội tử thần là lực lượng xung kích, đánh tan ý chí chiến đấu còn sót lại. Ngay từ đầu chiến đội tử thần đã sử dụng phương pháp này rồi, bọn họ dùng chiến pháp này và đánh tan không ít thế lực nhỏ. Không có nơi nào có thể ngăn cản được công kích, đặc biệt là thời điểm đánh giáp lá cà, đại bộ phận thế lực đều sụp đổ, ý chí chiến đấu hoàn toàn bị tan rã.</w:t>
      </w:r>
    </w:p>
    <w:p>
      <w:pPr>
        <w:pStyle w:val="BodyText"/>
      </w:pPr>
      <w:r>
        <w:t xml:space="preserve">Đối mặt với công kích của chiến đội tử thần, một điểm hỏa lực cuối cùng ở lối ra vào huyện Kinh Tây điên cuồng bắn xối xả vào đám chiến đội tử thần.</w:t>
      </w:r>
    </w:p>
    <w:p>
      <w:pPr>
        <w:pStyle w:val="BodyText"/>
      </w:pPr>
      <w:r>
        <w:t xml:space="preserve">Đại lượng chiến sĩ chiến đội tử thần không ngừng trúng đạn ngã xuống.</w:t>
      </w:r>
    </w:p>
    <w:p>
      <w:pPr>
        <w:pStyle w:val="BodyText"/>
      </w:pPr>
      <w:r>
        <w:t xml:space="preserve">Nhưng mà một điểm hỏa lực này quá mức mỏng manh, dưới tình huống sĩ khí chiến đội tửu thần tăng cao thì không lâu sẽ bao phủ đám người này.</w:t>
      </w:r>
    </w:p>
    <w:p>
      <w:pPr>
        <w:pStyle w:val="BodyText"/>
      </w:pPr>
      <w:r>
        <w:t xml:space="preserve">Phá hủy điểm hỏa lực cuối cùng ở cửa ra vào huyện Kinh Tây thì trong mắt của đám chiến đội tử thần hiện ra vẻ điên cuồng xông vào trong huyện. Trong những lần chiến đấu lúc trước của bọn họ, chỉ cần ở bên ngoài vừa bị phá, như vậy bọn họ có thể bắt đầu hưởng thụ thành quả thắng lợi, có thể không kiêng nể gì tiến hành giết chóc và cưỡng hiếp.</w:t>
      </w:r>
    </w:p>
    <w:p>
      <w:pPr>
        <w:pStyle w:val="BodyText"/>
      </w:pPr>
      <w:r>
        <w:t xml:space="preserve">Với tư cách tiếp ứng Lao Huy nhìn thấy chiến đội tử thần của Cam La Vọng đột phá phòng ngự tiến vào huyện Kinh Tây thì con mắt sáng lên, gầm to lên:</w:t>
      </w:r>
    </w:p>
    <w:p>
      <w:pPr>
        <w:pStyle w:val="BodyText"/>
      </w:pPr>
      <w:r>
        <w:t xml:space="preserve">- Cam La Vọng đúng là làm quá tốt! Vậy mà đánh vỡ huyện Kinh Tây! ! Các huynh đệ, xông lên cho tôi! ! ! Chiếm được huyện Kinh Tây, nữ nhân, lương thực, vũ khí bên trong tùy các người lựa chọn! ! Sát!</w:t>
      </w:r>
    </w:p>
    <w:p>
      <w:pPr>
        <w:pStyle w:val="BodyText"/>
      </w:pPr>
      <w:r>
        <w:t xml:space="preserve">- Sát!</w:t>
      </w:r>
    </w:p>
    <w:p>
      <w:pPr>
        <w:pStyle w:val="BodyText"/>
      </w:pPr>
      <w:r>
        <w:t xml:space="preserve">- Sát!</w:t>
      </w:r>
    </w:p>
    <w:p>
      <w:pPr>
        <w:pStyle w:val="BodyText"/>
      </w:pPr>
      <w:r>
        <w:t xml:space="preserve">- Sát!</w:t>
      </w:r>
    </w:p>
    <w:p>
      <w:pPr>
        <w:pStyle w:val="BodyText"/>
      </w:pPr>
      <w:r>
        <w:t xml:space="preserve">"..."</w:t>
      </w:r>
    </w:p>
    <w:p>
      <w:pPr>
        <w:pStyle w:val="BodyText"/>
      </w:pPr>
      <w:r>
        <w:t xml:space="preserve">Đám tùy tùng của Lao Huy có hai trăm tên lính, được chủ tưởng cho phép cướp hiếp giết thì sĩ khí thoáng cái tăng lên cực hạn, bọn họ tay cầm súng, đại đao, điên cuồng xông qua phía huyện Kinh Tây. Ở bên trong có nữ nhân, lương thực, cùng vũ khí.</w:t>
      </w:r>
    </w:p>
    <w:p>
      <w:pPr>
        <w:pStyle w:val="BodyText"/>
      </w:pPr>
      <w:r>
        <w:t xml:space="preserve">Bối Minh Dương cũng chỉ mở một doanh, đạt được trang bị của một doanh, trang bị một doanh đó tự nhiên phân phối cho tinh nhuệ của hắn. Các thế lực còn lại chỉ đạt được súng ngắn và vũ khí bị đào thải mà thôi.</w:t>
      </w:r>
    </w:p>
    <w:p>
      <w:pPr>
        <w:pStyle w:val="BodyText"/>
      </w:pPr>
      <w:r>
        <w:t xml:space="preserve">Thượng Luân nhìn thấy huyện Kinh Tây dễ dàng bị công phá và Lao Huy xông vào thì nhíu mày lại, trầm mặc không nói, cũng không có ra lệnh công kích.</w:t>
      </w:r>
    </w:p>
    <w:p>
      <w:pPr>
        <w:pStyle w:val="BodyText"/>
      </w:pPr>
      <w:r>
        <w:t xml:space="preserve">Lao Huy bởi vì nóng vội chiêm chiến lợi phẩm trong huyện Kinh Tây cho nên không có nói thêm cái gì với Thượng Luân mà dẫn binh xông vào trong huyện Kinh Tây. Chiến lợi phẩm này ai chiếm được sẽ là của người đó, đồ vật tới tay muốn nhổ ra là chuyện vô cùng khó khăn đấy.</w:t>
      </w:r>
    </w:p>
    <w:p>
      <w:pPr>
        <w:pStyle w:val="BodyText"/>
      </w:pPr>
      <w:r>
        <w:t xml:space="preserve">Đứng ở bên người Thượng Luân là một tên người cường hóa tên là Trương Lê Dương phi thường lo lắng nói ra:</w:t>
      </w:r>
    </w:p>
    <w:p>
      <w:pPr>
        <w:pStyle w:val="BodyText"/>
      </w:pPr>
      <w:r>
        <w:t xml:space="preserve">- Lão đại! ! Chúng ta cũng xông lên đi! Nếu không xông lên xương cốt cũng không còn cái nào đâu.</w:t>
      </w:r>
    </w:p>
    <w:p>
      <w:pPr>
        <w:pStyle w:val="BodyText"/>
      </w:pPr>
      <w:r>
        <w:t xml:space="preserve">- Đúng vậy a! ! Lão đại! ! Chúng ta xông vào đi!</w:t>
      </w:r>
    </w:p>
    <w:p>
      <w:pPr>
        <w:pStyle w:val="BodyText"/>
      </w:pPr>
      <w:r>
        <w:t xml:space="preserve">"..."</w:t>
      </w:r>
    </w:p>
    <w:p>
      <w:pPr>
        <w:pStyle w:val="BodyText"/>
      </w:pPr>
      <w:r>
        <w:t xml:space="preserve">Bộ hạ của Thượng Luân không ngừng thỉnh chiến, bọn họ trông mày thèm với chiến lợi phẩm của huyện Kinh Tây bên kia, đây chính là trấn nhỏ, bên trong có không biết bao nhiêu thứ tốt. Nếu như có thể cướp tới tay của mình, bọn họ có thể dễ dàng vượt qua sinh hoạt dễ dàng.</w:t>
      </w:r>
    </w:p>
    <w:p>
      <w:pPr>
        <w:pStyle w:val="BodyText"/>
      </w:pPr>
      <w:r>
        <w:t xml:space="preserve">Thượng Luân nhướng mày trầm giọng quát:</w:t>
      </w:r>
    </w:p>
    <w:p>
      <w:pPr>
        <w:pStyle w:val="BodyText"/>
      </w:pPr>
      <w:r>
        <w:t xml:space="preserve">- Nhìn đi! ! Nhạc Trọng đã có thể thu phục huyện Kinh Tây, tuyệt đối không chỉ có chút thực lực này. Ai cũng không được lộn xộn! Nếu không đừng trách tôi không lưu tình.</w:t>
      </w:r>
    </w:p>
    <w:p>
      <w:pPr>
        <w:pStyle w:val="BodyText"/>
      </w:pPr>
      <w:r>
        <w:t xml:space="preserve">Thượng Luân quát lớn thì những người rục rịch cũng dừng hành động lại.</w:t>
      </w:r>
    </w:p>
    <w:p>
      <w:pPr>
        <w:pStyle w:val="BodyText"/>
      </w:pPr>
      <w:r>
        <w:t xml:space="preserve">Thượng Luân một mình một người đi lên cao điểm nhìn qua, cầm lấy một kính viễn vọng quan sát tình huống trong huyện Kinh Tây.</w:t>
      </w:r>
    </w:p>
    <w:p>
      <w:pPr>
        <w:pStyle w:val="BodyText"/>
      </w:pPr>
      <w:r>
        <w:t xml:space="preserve">Chiến đội tử thần xông vào cửa ra vào của huyện Kinh Tây thì không chút dừng lại, chúng xông thẳng vào trong huyện Kinh Tây.</w:t>
      </w:r>
    </w:p>
    <w:p>
      <w:pPr>
        <w:pStyle w:val="BodyText"/>
      </w:pPr>
      <w:r>
        <w:t xml:space="preserve">Thế như chẻ tre xông vào trong mười mét, ở trong một gian nhà ở gần đó có một cứ điểm hỏa lực hiện ra, vô số viên đạn bao phủ người của chiến đội tử thần, hỏa lực vô cùng hung mãnh thoáng cái bắn chết và đả thương mười người.</w:t>
      </w:r>
    </w:p>
    <w:p>
      <w:pPr>
        <w:pStyle w:val="BodyText"/>
      </w:pPr>
      <w:r>
        <w:t xml:space="preserve">Đám đội viên chiến đội tử thần nhìn thấy hỏa lực hung mãnh như vậy, máu huyết sôi trào trong người của bọn họ tản ra, nhao nhao trốn vào sau những công sự ẩn nấp thân thể dưới làn đạn.</w:t>
      </w:r>
    </w:p>
    <w:p>
      <w:pPr>
        <w:pStyle w:val="BodyText"/>
      </w:pPr>
      <w:r>
        <w:t xml:space="preserve">- Thủ lĩnh đâu rồi? ? Cam La Vọng thủ lĩnh ở đâu?</w:t>
      </w:r>
    </w:p>
    <w:p>
      <w:pPr>
        <w:pStyle w:val="BodyText"/>
      </w:pPr>
      <w:r>
        <w:t xml:space="preserve">- Thủ lĩnh ở đâu?</w:t>
      </w:r>
    </w:p>
    <w:p>
      <w:pPr>
        <w:pStyle w:val="BodyText"/>
      </w:pPr>
      <w:r>
        <w:t xml:space="preserve">"..."</w:t>
      </w:r>
    </w:p>
    <w:p>
      <w:pPr>
        <w:pStyle w:val="BodyText"/>
      </w:pPr>
      <w:r>
        <w:t xml:space="preserve">Sau khi đám chiến đội tử thần nhìn thấy hỏa lực hung mãnh như vậy, lúc này bắt đầu tìm kiếm tâm phúc Cam La Vọng. Nếu là Cam La Vọng ở đây thì cứ điểm hỏa lực này sẽ bị giải quyết.</w:t>
      </w:r>
    </w:p>
    <w:p>
      <w:pPr>
        <w:pStyle w:val="BodyText"/>
      </w:pPr>
      <w:r>
        <w:t xml:space="preserve">- Chẳng lẽ nói thủ lĩnh bị người ta giết chết?</w:t>
      </w:r>
    </w:p>
    <w:p>
      <w:pPr>
        <w:pStyle w:val="Compact"/>
      </w:pPr>
      <w:r>
        <w:br w:type="textWrapping"/>
      </w:r>
      <w:r>
        <w:br w:type="textWrapping"/>
      </w:r>
    </w:p>
    <w:p>
      <w:pPr>
        <w:pStyle w:val="Heading2"/>
      </w:pPr>
      <w:bookmarkStart w:id="480" w:name="chương-458-bức-hàng"/>
      <w:bookmarkEnd w:id="480"/>
      <w:r>
        <w:t xml:space="preserve">458. Chương 458: Bức Hàng!</w:t>
      </w:r>
    </w:p>
    <w:p>
      <w:pPr>
        <w:pStyle w:val="Compact"/>
      </w:pPr>
      <w:r>
        <w:br w:type="textWrapping"/>
      </w:r>
      <w:r>
        <w:br w:type="textWrapping"/>
      </w:r>
    </w:p>
    <w:p>
      <w:pPr>
        <w:pStyle w:val="BodyText"/>
      </w:pPr>
      <w:r>
        <w:t xml:space="preserve">Sau khi đau khổ tìm kiếm Cam La Vọng không có kết quả thì một ý nghĩ làm nội tâm chiến đội tử thần suy sụp hiện ra trong lòng.</w:t>
      </w:r>
    </w:p>
    <w:p>
      <w:pPr>
        <w:pStyle w:val="BodyText"/>
      </w:pPr>
      <w:r>
        <w:t xml:space="preserve">- Không có khả năng! ! Thủ lĩnh sẽ không chết!</w:t>
      </w:r>
    </w:p>
    <w:p>
      <w:pPr>
        <w:pStyle w:val="BodyText"/>
      </w:pPr>
      <w:r>
        <w:t xml:space="preserve">Một gã đội viên chiến đội tử thần lúc này hét toán lên và lập tức dùng súng xả điên cuồng vào cứ điểm hỏa lực, nếu như Cam La Vọng chết thì tiếng nổ lớn vừa rồi đã giết chết hắn.</w:t>
      </w:r>
    </w:p>
    <w:p>
      <w:pPr>
        <w:pStyle w:val="BodyText"/>
      </w:pPr>
      <w:r>
        <w:t xml:space="preserve">Đám chiến sĩ chiến đội tử thần đi theo Cam La Vọng trải qua rất nhiều lần chiến đấu, tuy vũ khí của bọn họ so với người của Nhạc Trọng bộ thì đơn sơ hơn, nhưng mà ý chí chiến đâu vẫn ương ngạnh.</w:t>
      </w:r>
    </w:p>
    <w:p>
      <w:pPr>
        <w:pStyle w:val="BodyText"/>
      </w:pPr>
      <w:r>
        <w:t xml:space="preserve">Lúc này Lao Huy cũng mang theo hai trăm tên chiến sĩ lao vào tiền tuyến, hắn nhìn thấy trên đất là thi thể của mười tên chiến sĩ chiến đội tử thần, nhất thời do dự bắt đầu. Hắn có thể cảm giác được chiến đấu bên trong thảm thiết.</w:t>
      </w:r>
    </w:p>
    <w:p>
      <w:pPr>
        <w:pStyle w:val="BodyText"/>
      </w:pPr>
      <w:r>
        <w:t xml:space="preserve">Lao Huy đi theo Bối Minh Dương thời gian đã không ngắn, từ lúc quy mô căn cứ chỉ một ngàn người, bọn họ chiến đấu chết và tử thương thường không quá mười người. Nhưng mà khi hắn đi tới thì chết và tử thương cũng quá một trăm. Chiến đội tử thần chết và tổn thương thảm trọng.</w:t>
      </w:r>
    </w:p>
    <w:p>
      <w:pPr>
        <w:pStyle w:val="BodyText"/>
      </w:pPr>
      <w:r>
        <w:t xml:space="preserve">- Cam La Vọng không sao chứ?</w:t>
      </w:r>
    </w:p>
    <w:p>
      <w:pPr>
        <w:pStyle w:val="BodyText"/>
      </w:pPr>
      <w:r>
        <w:t xml:space="preserve">Lao Huy thoáng cái dò hỏi một tên chiến đội tử thần. Cam La Vọng chính là người tiến hóa cường đại, Lao Huy tự nhận không phải đối thủ của hắn. Nếu như Cam La Vọng vẫn còn, Lao Huy còn có lòng tin tấn công huyện Kinh Tây này.</w:t>
      </w:r>
    </w:p>
    <w:p>
      <w:pPr>
        <w:pStyle w:val="BodyText"/>
      </w:pPr>
      <w:r>
        <w:t xml:space="preserve">- Thủ lĩnh chết!</w:t>
      </w:r>
    </w:p>
    <w:p>
      <w:pPr>
        <w:pStyle w:val="BodyText"/>
      </w:pPr>
      <w:r>
        <w:t xml:space="preserve">Đúng lúc này ở phương xa có âm thanh rên rỉ. Tên tiểu đội trưởng cuối cùng cũng phát giác được thi thể của Cam La Vọng chết không nhắm mắt nằm trên một tảng đá, thi thể hơi vặn vẹo.</w:t>
      </w:r>
    </w:p>
    <w:p>
      <w:pPr>
        <w:pStyle w:val="BodyText"/>
      </w:pPr>
      <w:r>
        <w:t xml:space="preserve">- Thủ lĩnh chết!</w:t>
      </w:r>
    </w:p>
    <w:p>
      <w:pPr>
        <w:pStyle w:val="BodyText"/>
      </w:pPr>
      <w:r>
        <w:t xml:space="preserve">- Thủ lĩnh chết!</w:t>
      </w:r>
    </w:p>
    <w:p>
      <w:pPr>
        <w:pStyle w:val="BodyText"/>
      </w:pPr>
      <w:r>
        <w:t xml:space="preserve">"..."</w:t>
      </w:r>
    </w:p>
    <w:p>
      <w:pPr>
        <w:pStyle w:val="BodyText"/>
      </w:pPr>
      <w:r>
        <w:t xml:space="preserve">Âm thanh kia giống như ôn dịch truyền bá khắp trong chiến đội tử thần. Những tên chiến đội tử thần thoáng cái giống như bị trúng tà vậy, tất cả mọi người trốn ra sau trận địa, muốn thoát thân.</w:t>
      </w:r>
    </w:p>
    <w:p>
      <w:pPr>
        <w:pStyle w:val="BodyText"/>
      </w:pPr>
      <w:r>
        <w:t xml:space="preserve">Cam La Vọng chính là trụ cột tinh thần của bọn họ, cũng là thần thoại bất bại của chiến đội tử thần. Cam La Vọng vẫn còn thì bọn họ vẫn còn dũng khí chiến đấu. Cam La Vọng vừa chết thì bọn họ cũng sụp đổ.</w:t>
      </w:r>
    </w:p>
    <w:p>
      <w:pPr>
        <w:pStyle w:val="BodyText"/>
      </w:pPr>
      <w:r>
        <w:t xml:space="preserve">- Chuyện gì xảy ra? ? Cam La Vọng chết?</w:t>
      </w:r>
    </w:p>
    <w:p>
      <w:pPr>
        <w:pStyle w:val="BodyText"/>
      </w:pPr>
      <w:r>
        <w:t xml:space="preserve">Lao Huy nghe được tin tức như thế, trong nội tâm cũng điên cuồng chấn động, nhìn qua đội viên chiến đội tử thần không ngừng bỏ chạy thì không biết nên làm sao đây!</w:t>
      </w:r>
    </w:p>
    <w:p>
      <w:pPr>
        <w:pStyle w:val="BodyText"/>
      </w:pPr>
      <w:r>
        <w:t xml:space="preserve">- Nã pháo!</w:t>
      </w:r>
    </w:p>
    <w:p>
      <w:pPr>
        <w:pStyle w:val="BodyText"/>
      </w:pPr>
      <w:r>
        <w:t xml:space="preserve">Trương Trì ở trong khu chỉ huy trung tâm ra mệnh lệnh tấn công.</w:t>
      </w:r>
    </w:p>
    <w:p>
      <w:pPr>
        <w:pStyle w:val="BodyText"/>
      </w:pPr>
      <w:r>
        <w:t xml:space="preserve">Miệng hai khẩu pháo tự hành 122 li đỏ lửa, hai phát đạn pháo từ trên cao rơi vào trận địa của chiến đội tử thần.</w:t>
      </w:r>
    </w:p>
    <w:p>
      <w:pPr>
        <w:pStyle w:val="BodyText"/>
      </w:pPr>
      <w:r>
        <w:t xml:space="preserve">Âm thanh nổ mạnh vang lên, âm thanh nổ tung kinh khủng làm hơn ba mươi tên chiến đội tử thần, bộ hạ dưới trướng Lao Huy bị nổ chết và tổn thương thảm trọng, tứ chi đứt gãy.</w:t>
      </w:r>
    </w:p>
    <w:p>
      <w:pPr>
        <w:pStyle w:val="BodyText"/>
      </w:pPr>
      <w:r>
        <w:t xml:space="preserve">Cơ hồ cùng một thời gian một viên pháo cối oanh kích vào bọn họ, không ngừng nổ vang làm bảy tên chiến sĩ chết tại chỗ.</w:t>
      </w:r>
    </w:p>
    <w:p>
      <w:pPr>
        <w:pStyle w:val="BodyText"/>
      </w:pPr>
      <w:r>
        <w:t xml:space="preserve">Trong hỏa lực khủng khiếp như vậy, sĩ khí đã hoàn toàn sa sút thì chiến đội tử thần lập tức vứt bỏ vũ khí của mình, không ngừng bỏ chạy ra khắp bốn phương tám hướng. Nếu như vẫn còn Cam La Vọng thì bọn họ vẫn còn có thể ngăn cản xạ kích một thời gian ngắn, thế nhưng mà Cam La Vọng không ở đây thì bọn họ không còn chút ý chí chiến đâu nào cả.</w:t>
      </w:r>
    </w:p>
    <w:p>
      <w:pPr>
        <w:pStyle w:val="BodyText"/>
      </w:pPr>
      <w:r>
        <w:t xml:space="preserve">Ở bên khác bộ đội của Lao Huy trúng hai phát pháo thì sắp vỡ, thoáng chốc sĩ khí sụp đổ, tất cả chiến sĩ nhao nhao bỏ chạy ra sau và bản thân của Lao Huy cũng không ngoại lệ.</w:t>
      </w:r>
    </w:p>
    <w:p>
      <w:pPr>
        <w:pStyle w:val="BodyText"/>
      </w:pPr>
      <w:r>
        <w:t xml:space="preserve">Lao Huy cũng là người cường hóa cấp 33, nhưng mà hắn không có khả năng ngăn cản được pháo tự hành 122 li oanh kích như vậy. Hơn nữa một viên đạn pháo tự hành 122 li oanh kích xuống có đường kính tiêu diệt là mười mét. Hắn cũng không phải là người tiến hóa nhanh nhẹn có cảm giác nguy hiểm nhanh nhạy, dùng năng lực của hắn cho dù có cảm giác nguy hiểm cũng không cách nào tránh thoát được đạn pháo oanh kích.</w:t>
      </w:r>
    </w:p>
    <w:p>
      <w:pPr>
        <w:pStyle w:val="BodyText"/>
      </w:pPr>
      <w:r>
        <w:t xml:space="preserve">Chỉ hai pháo mà chiến đội tử thần và Lao Huy đã hoàn toàn sụp đổ, đây chính là chênh lệch của dân binh và binh chính quy. Bọn người Lao Huy giết tang thi có sở trường, nhưng mà chiến đấu với hỏa lực hiện đại thì lần đầu tiên mà thôi.</w:t>
      </w:r>
    </w:p>
    <w:p>
      <w:pPr>
        <w:pStyle w:val="BodyText"/>
      </w:pPr>
      <w:r>
        <w:t xml:space="preserve">Hai chi bộ đội hoàn toàn sụp đổ, lúc này không ngừng có chiến sĩ cầm súng trường 03 ở bên cạnh lao ra chỉa vào bọn họ hét lên.</w:t>
      </w:r>
    </w:p>
    <w:p>
      <w:pPr>
        <w:pStyle w:val="BodyText"/>
      </w:pPr>
      <w:r>
        <w:t xml:space="preserve">- Ngồi xổm đầu hàng! Nộp vũ khí đầu hàng không giết!</w:t>
      </w:r>
    </w:p>
    <w:p>
      <w:pPr>
        <w:pStyle w:val="BodyText"/>
      </w:pPr>
      <w:r>
        <w:t xml:space="preserve">- Ngồi xổm đầu hàng! Nộp vũ khí đầu hàng không giết!</w:t>
      </w:r>
    </w:p>
    <w:p>
      <w:pPr>
        <w:pStyle w:val="BodyText"/>
      </w:pPr>
      <w:r>
        <w:t xml:space="preserve">"..."</w:t>
      </w:r>
    </w:p>
    <w:p>
      <w:pPr>
        <w:pStyle w:val="BodyText"/>
      </w:pPr>
      <w:r>
        <w:t xml:space="preserve">Chiến sĩ liên tiếp công kích, một bên công kích, một bên xạ kích gầm rú lên.</w:t>
      </w:r>
    </w:p>
    <w:p>
      <w:pPr>
        <w:pStyle w:val="BodyText"/>
      </w:pPr>
      <w:r>
        <w:t xml:space="preserve">Trong đó có một chi quân trang là Ô Ấn tay cầm một thanh ám ma đao xung trận ngựa lên trước nhảy vào trong đội ngũ tán loạn kia, giơ tay chém xuống là giết một tên địch nhân.</w:t>
      </w:r>
    </w:p>
    <w:p>
      <w:pPr>
        <w:pStyle w:val="BodyText"/>
      </w:pPr>
      <w:r>
        <w:t xml:space="preserve">Đây hoàn toàn là một trường giết chóc thảm thiết. Những chiến sĩ của Lao Huy và chiến đội tử thần hoàn toàn không còn ý chí chiến đấu, căn bản không cách nào đối kháng với chiến sĩ vũ trang đầy đủ.</w:t>
      </w:r>
    </w:p>
    <w:p>
      <w:pPr>
        <w:pStyle w:val="BodyText"/>
      </w:pPr>
      <w:r>
        <w:t xml:space="preserve">Rất nhiều đội viên chiến đội tử thân và lính của Lao Huy bị giết chết, cũng có không ít người thông minh bỏ vũ trang xuống, hai tay ôm đầu ngồi chồm hổm trên mặt đất lạnh run, đang đợi người ta xử trí.</w:t>
      </w:r>
    </w:p>
    <w:p>
      <w:pPr>
        <w:pStyle w:val="BodyText"/>
      </w:pPr>
      <w:r>
        <w:t xml:space="preserve">Ở cao điểm phương xa, Thượng Luân nhìn thấy lính của Lao Huy và đội viên chiến đội tử thần sụp đổ, trong nội tâm tràn ngập lạnh như băng.</w:t>
      </w:r>
    </w:p>
    <w:p>
      <w:pPr>
        <w:pStyle w:val="BodyText"/>
      </w:pPr>
      <w:r>
        <w:t xml:space="preserve">Thượng Luân nhìn qua hướng xa xa mà nghĩ thầm trong lòng:</w:t>
      </w:r>
    </w:p>
    <w:p>
      <w:pPr>
        <w:pStyle w:val="BodyText"/>
      </w:pPr>
      <w:r>
        <w:t xml:space="preserve">- Đây chính là thực lực của Nhạc Trọng sao? Chỉ sợ chỉ là một góc mà thôi. Trong tay của hắn còn nhiều vũ khí chiến tranh vẫn chưa dùng tới. Khá tốt là mình không có đánh tiên phong.</w:t>
      </w:r>
    </w:p>
    <w:p>
      <w:pPr>
        <w:pStyle w:val="BodyText"/>
      </w:pPr>
      <w:r>
        <w:t xml:space="preserve">Những bộ hạ của Thượng Luân nhìn thấy lính của Lao Huy bộ cùng đội viên chiến đội tử thần sụp đổ thì trong lòng may mắn không thôi. Nếu như vừa rồi bọn họ tham lam lao vào huyện Kinh Tây, chỉ sợ trong phần tử sụp đổ có phần của bọn họ.</w:t>
      </w:r>
    </w:p>
    <w:p>
      <w:pPr>
        <w:pStyle w:val="BodyText"/>
      </w:pPr>
      <w:r>
        <w:t xml:space="preserve">Trương Lê Dương nhìn Thượng Luân và hỏi:</w:t>
      </w:r>
    </w:p>
    <w:p>
      <w:pPr>
        <w:pStyle w:val="BodyText"/>
      </w:pPr>
      <w:r>
        <w:t xml:space="preserve">- Lão đại! Chúng ta làm sao bây giờ? Cứu bọn họ sao?</w:t>
      </w:r>
    </w:p>
    <w:p>
      <w:pPr>
        <w:pStyle w:val="BodyText"/>
      </w:pPr>
      <w:r>
        <w:t xml:space="preserve">Thượng Luân dưới trướng cú bốn trăm huynh đệ, đều là người đi theo hắn đã lâu. Trong bốn trăm người có một trăm người có súng trường, hơn năm mươi người cầm súng ngắn, bay cây súng ngắm, mười hai súng bắn chim, sáu cây súng bắn đạn sương mù, mười hai cây súng tiểu liên 79 là lực lượng không nhỏ. Đủ để đối kháng một liên đội.</w:t>
      </w:r>
    </w:p>
    <w:p>
      <w:pPr>
        <w:pStyle w:val="BodyText"/>
      </w:pPr>
      <w:r>
        <w:t xml:space="preserve">Dị quang trong mắt Thượng Luân lóe lên liên tục và trầm mặc, hít sâu một hơi, trong mắt hiện ra thần sắc kiên định, nói:</w:t>
      </w:r>
    </w:p>
    <w:p>
      <w:pPr>
        <w:pStyle w:val="BodyText"/>
      </w:pPr>
      <w:r>
        <w:t xml:space="preserve">- Không! ! Chúng ta bây giờ rút lui thôi!</w:t>
      </w:r>
    </w:p>
    <w:p>
      <w:pPr>
        <w:pStyle w:val="BodyText"/>
      </w:pPr>
      <w:r>
        <w:t xml:space="preserve">- Vâng! Lão đại!</w:t>
      </w:r>
    </w:p>
    <w:p>
      <w:pPr>
        <w:pStyle w:val="BodyText"/>
      </w:pPr>
      <w:r>
        <w:t xml:space="preserve">Bộ hạ của Thượng Luân lên tiếng đáp.</w:t>
      </w:r>
    </w:p>
    <w:p>
      <w:pPr>
        <w:pStyle w:val="BodyText"/>
      </w:pPr>
      <w:r>
        <w:t xml:space="preserve">- Tuy đây là lựa chọn chính xác! Nhưng mà vẫn quá chậm! Các người đã tới thì nên lưu lại đi!</w:t>
      </w:r>
    </w:p>
    <w:p>
      <w:pPr>
        <w:pStyle w:val="BodyText"/>
      </w:pPr>
      <w:r>
        <w:t xml:space="preserve">Thời điểm bọn người Thượng Luân sắp hành động thì hai nam một nữ từ sau lưng bọn họ đi tới, chính là Nhạc Trọng, bạch cốt, Minh Giai Giai.</w:t>
      </w:r>
    </w:p>
    <w:p>
      <w:pPr>
        <w:pStyle w:val="BodyText"/>
      </w:pPr>
      <w:r>
        <w:t xml:space="preserve">Nhạc Trọng đi ở trước tiên, hai mắt nhìn thẳng vào Thượng Luân.</w:t>
      </w:r>
    </w:p>
    <w:p>
      <w:pPr>
        <w:pStyle w:val="BodyText"/>
      </w:pPr>
      <w:r>
        <w:t xml:space="preserve">Nghe được Nhạc Trọng nói thì bộ hạ của Thượng Luân thoáng cái kịp phản ứng, nhao nhao giơ súng nhắm qua phía Nhạc Trọng.</w:t>
      </w:r>
    </w:p>
    <w:p>
      <w:pPr>
        <w:pStyle w:val="BodyText"/>
      </w:pPr>
      <w:r>
        <w:t xml:space="preserve">Nhạc Trọng nhìn qua những khẩu súng ngắm vào mình và lạnh lùng nói:</w:t>
      </w:r>
    </w:p>
    <w:p>
      <w:pPr>
        <w:pStyle w:val="BodyText"/>
      </w:pPr>
      <w:r>
        <w:t xml:space="preserve">- Tôi không thích có người ta dùng súng chỉa vào người của mình! Trong bốn giây các người không buông súng của mình xuống. Hôm nay toàn bộ các người phải chết ở đây, không có người nào có thể còn sống rời đi.</w:t>
      </w:r>
    </w:p>
    <w:p>
      <w:pPr>
        <w:pStyle w:val="BodyText"/>
      </w:pPr>
      <w:r>
        <w:t xml:space="preserve">- Khẩu khí thật là lớn!</w:t>
      </w:r>
    </w:p>
    <w:p>
      <w:pPr>
        <w:pStyle w:val="Compact"/>
      </w:pPr>
      <w:r>
        <w:t xml:space="preserve">Trương Lê Dương nghe được Nhạc Trọng nói vậy thì hung quang trong mắt hiện ra, chửi ầm lên.</w:t>
      </w:r>
      <w:r>
        <w:br w:type="textWrapping"/>
      </w:r>
      <w:r>
        <w:br w:type="textWrapping"/>
      </w:r>
    </w:p>
    <w:p>
      <w:pPr>
        <w:pStyle w:val="Heading2"/>
      </w:pPr>
      <w:bookmarkStart w:id="481" w:name="chương-459-bức-hàng-2"/>
      <w:bookmarkEnd w:id="481"/>
      <w:r>
        <w:t xml:space="preserve">459. Chương 459: Bức Hàng! (2)</w:t>
      </w:r>
    </w:p>
    <w:p>
      <w:pPr>
        <w:pStyle w:val="Compact"/>
      </w:pPr>
      <w:r>
        <w:br w:type="textWrapping"/>
      </w:r>
      <w:r>
        <w:br w:type="textWrapping"/>
      </w:r>
    </w:p>
    <w:p>
      <w:pPr>
        <w:pStyle w:val="BodyText"/>
      </w:pPr>
      <w:r>
        <w:t xml:space="preserve">- Buông súng!</w:t>
      </w:r>
    </w:p>
    <w:p>
      <w:pPr>
        <w:pStyle w:val="BodyText"/>
      </w:pPr>
      <w:r>
        <w:t xml:space="preserve">Thượng Luân nhìn qua Nhạc Trọng, trong mắt tràn ngập ngưng trọng, hắn phất phất tay, đi qua phía Nhạc Trọng hỏi:</w:t>
      </w:r>
    </w:p>
    <w:p>
      <w:pPr>
        <w:pStyle w:val="BodyText"/>
      </w:pPr>
      <w:r>
        <w:t xml:space="preserve">- Anh là người nào?</w:t>
      </w:r>
    </w:p>
    <w:p>
      <w:pPr>
        <w:pStyle w:val="BodyText"/>
      </w:pPr>
      <w:r>
        <w:t xml:space="preserve">Hơn trăm khẩu súng lập tức buông xuống, ánh mắt tất cả mọi người đều nhìn chằm chằm vào Nhạc Trọng.</w:t>
      </w:r>
    </w:p>
    <w:p>
      <w:pPr>
        <w:pStyle w:val="BodyText"/>
      </w:pPr>
      <w:r>
        <w:t xml:space="preserve">Nhạc Trọng nhìn qua Thượng Luân thản nhiên nói:</w:t>
      </w:r>
    </w:p>
    <w:p>
      <w:pPr>
        <w:pStyle w:val="BodyText"/>
      </w:pPr>
      <w:r>
        <w:t xml:space="preserve">- Tôi là Nhạc Trọng! Lần này tới khuyên các người đầu hàng! Đầu hàng hoặc là chết ở chỗ này. Các người có hai lựa chọn!</w:t>
      </w:r>
    </w:p>
    <w:p>
      <w:pPr>
        <w:pStyle w:val="BodyText"/>
      </w:pPr>
      <w:r>
        <w:t xml:space="preserve">- Nhạc Trọng! Anh chính là thủ lĩnh Nhạc Trọng của huyện Kinh Tây?</w:t>
      </w:r>
    </w:p>
    <w:p>
      <w:pPr>
        <w:pStyle w:val="BodyText"/>
      </w:pPr>
      <w:r>
        <w:t xml:space="preserve">Thượng Luân nghe vậy, trong nội tâm chấn động, nhịn không được thốt ra. Hắn vốn cho rằng người trước mặt chỉ là người cường hóa cực kỳ lợi hại trong huyện Kinh Tây mà thôi, không nghĩ tới lại là Nhạc Trọng.</w:t>
      </w:r>
    </w:p>
    <w:p>
      <w:pPr>
        <w:pStyle w:val="BodyText"/>
      </w:pPr>
      <w:r>
        <w:t xml:space="preserve">Thượng Luân và bốn trăm thủ hạ dưới trướng lập tức biến sắc, trong mắt nhao nhao tuôn ra hào quang khác thường. Thủ lĩnh của huyện Kinh Tây đang đứng trước mặt của bọn họ, chỉ cần bọn họ bắt giữ người trước mặt này, huyện Kinh Tây sẽ rơi vào trong tay của bọn họ.</w:t>
      </w:r>
    </w:p>
    <w:p>
      <w:pPr>
        <w:pStyle w:val="BodyText"/>
      </w:pPr>
      <w:r>
        <w:t xml:space="preserve">Nhạc Trọng thản nhiên nói:</w:t>
      </w:r>
    </w:p>
    <w:p>
      <w:pPr>
        <w:pStyle w:val="BodyText"/>
      </w:pPr>
      <w:r>
        <w:t xml:space="preserve">- Là tôi!</w:t>
      </w:r>
    </w:p>
    <w:p>
      <w:pPr>
        <w:pStyle w:val="BodyText"/>
      </w:pPr>
      <w:r>
        <w:t xml:space="preserve">Thượng Luân kiêng kị phi thường nhìn Nhạc Trọng, cưỡng chế ý niệm bắt giữ Nhạc Trọng trong đầu, trầm giọng hỏi:</w:t>
      </w:r>
    </w:p>
    <w:p>
      <w:pPr>
        <w:pStyle w:val="BodyText"/>
      </w:pPr>
      <w:r>
        <w:t xml:space="preserve">- Nhạc Trọng! Cho dù thực lực của anh cường hoành! Dựa vào ba người mà muốn lưu bốn trăm huynh đệ của tôi lại sao?</w:t>
      </w:r>
    </w:p>
    <w:p>
      <w:pPr>
        <w:pStyle w:val="BodyText"/>
      </w:pPr>
      <w:r>
        <w:t xml:space="preserve">- Như vậy có đủ hay không!</w:t>
      </w:r>
    </w:p>
    <w:p>
      <w:pPr>
        <w:pStyle w:val="BodyText"/>
      </w:pPr>
      <w:r>
        <w:t xml:space="preserve">Nhạc Trọng hai tay vỗ nhẹ và nhìn ra cánh rừng sau lưng, tất cả mèo rừng biến dị dưới sự dẫn dắt của Thiểm Điện từ trong rừng cây đi ra, nhìn chằm chằm vào Thượng Luân và bốn trăm chiến sĩ của hắn.</w:t>
      </w:r>
    </w:p>
    <w:p>
      <w:pPr>
        <w:pStyle w:val="BodyText"/>
      </w:pPr>
      <w:r>
        <w:t xml:space="preserve">- Mèo rừng biến dị cấp hai! ! Anh có thể hàng phục mèo rừng biến dị cấp hai?</w:t>
      </w:r>
    </w:p>
    <w:p>
      <w:pPr>
        <w:pStyle w:val="BodyText"/>
      </w:pPr>
      <w:r>
        <w:t xml:space="preserve">Thượng Luân liếc nhìn Thiểm Điện, trong mắt hiện lên một vòng kinh hãi, thất thanh nói.</w:t>
      </w:r>
    </w:p>
    <w:p>
      <w:pPr>
        <w:pStyle w:val="BodyText"/>
      </w:pPr>
      <w:r>
        <w:t xml:space="preserve">Một con biến dị thú cấp hai có thể dễ dàng miểu sát người cường hóa cấp 40, muốn đối phó biến dị thú cấp hai, phải tập hợp đại lượng cao thủ liên hợp lại mới có thể đánh chết nó. Hoặc là vận dụng vũ khí nóng hiện đại như hoả tiễn, đại pháo, xe tăng, trực thăng vũ trang các loại vũ khí hạng nặng.</w:t>
      </w:r>
    </w:p>
    <w:p>
      <w:pPr>
        <w:pStyle w:val="BodyText"/>
      </w:pPr>
      <w:r>
        <w:t xml:space="preserve">Nhưng mà Thiểm Điện là mèo rừn biến dị cấp hai có thể đuổi giết Thượng Luân cùng thủ hạ dưới trướng của hắn đấy. Hơn trăm con mèo rừng biến dị cấp hai thì có thể đồ sát bốn trăm huynh đệ dưới trướng của Thượng Luân không còn.</w:t>
      </w:r>
    </w:p>
    <w:p>
      <w:pPr>
        <w:pStyle w:val="BodyText"/>
      </w:pPr>
      <w:r>
        <w:t xml:space="preserve">Thượng Luân có bốn trăm chiến sĩ là người cường hóa cấp thấp, phần lớn đều là cấp 6, căn bản không có khả năng có tốc độ vượt qua đám mèo rừng này. Dưới cánh đồng bao la rộng lớn này chạy trốn chỉ có con đường chết.</w:t>
      </w:r>
    </w:p>
    <w:p>
      <w:pPr>
        <w:pStyle w:val="BodyText"/>
      </w:pPr>
      <w:r>
        <w:t xml:space="preserve">Nhìn thấy hơn trăm con mèo rừng biến dị kia Thượng Luân và tất cả bộ hạ sắc mặt khó coi. Nếu như Nhạc Trọng có thể sử dụng đám biến dị thú này, ra lệnh một tiếng thì bọn họ sẽ chết sạch. Tối đa cũng chỉ có thể giết được mấy con mèo rừng biến dị mà thôi.</w:t>
      </w:r>
    </w:p>
    <w:p>
      <w:pPr>
        <w:pStyle w:val="BodyText"/>
      </w:pPr>
      <w:r>
        <w:t xml:space="preserve">- Đầu hàng hay là chết?</w:t>
      </w:r>
    </w:p>
    <w:p>
      <w:pPr>
        <w:pStyle w:val="BodyText"/>
      </w:pPr>
      <w:r>
        <w:t xml:space="preserve">Nhạc Trọng thò tay sờ sờ đầu của Thiểm Điện dựa vào mình, nhìn Thượng Luân một cái bức bách nói một câu.</w:t>
      </w:r>
    </w:p>
    <w:p>
      <w:pPr>
        <w:pStyle w:val="BodyText"/>
      </w:pPr>
      <w:r>
        <w:t xml:space="preserve">Thượng Luân nhất thời bắt đầu trầm mặc, hắn có thể cảm giác được ánh mắt nóng rực của bốn trăm đôi mắt đang nhìn chằm chằm sau lưng, sinh tử của bốn trăm người sau lưng được quyết định bởi mình hắn.</w:t>
      </w:r>
    </w:p>
    <w:p>
      <w:pPr>
        <w:pStyle w:val="BodyText"/>
      </w:pPr>
      <w:r>
        <w:t xml:space="preserve">Thượng Luân chần chờ một hồi, cuối cùng vẫn lên tiếng nói:</w:t>
      </w:r>
    </w:p>
    <w:p>
      <w:pPr>
        <w:pStyle w:val="BodyText"/>
      </w:pPr>
      <w:r>
        <w:t xml:space="preserve">- Nhạc Trọng! Nếu tôi đầu hàng thì tôi và huynh đệ sẽ như thế nào?</w:t>
      </w:r>
    </w:p>
    <w:p>
      <w:pPr>
        <w:pStyle w:val="BodyText"/>
      </w:pPr>
      <w:r>
        <w:t xml:space="preserve">Nhạc Trọng trầm giọng nói:</w:t>
      </w:r>
    </w:p>
    <w:p>
      <w:pPr>
        <w:pStyle w:val="BodyText"/>
      </w:pPr>
      <w:r>
        <w:t xml:space="preserve">- Nếu như làm việc ác không lớn, đánh tan xếp vào đội dự bị, sau đó tiến hành huấn luyện quân sự. Nếu như làm chuyện ác quá lớn thì đánh tan đưa vào trong cặn bã doanh, thẳng tới khi hắn dùng hành động của mình chuộc tội gây ra với chủng tộc nhân loại.</w:t>
      </w:r>
    </w:p>
    <w:p>
      <w:pPr>
        <w:pStyle w:val="BodyText"/>
      </w:pPr>
      <w:r>
        <w:t xml:space="preserve">Thu nạp lực lượng vũ trang, Nhạc Trọng bình thường đều chọn đánh tan, trải qua giáo dục tư tưởng thì lúc này mới bổ sung cho vào quân của mình. Nhưng mà chỗ hỏng chính là lực lượng vũ trang này không thể hình thành sức chiến đấu nhanh chóng. Chỗ tốt chính là một ít hàng tướng muốn tụ tập thế lực lại vô cùng khó khăn.</w:t>
      </w:r>
    </w:p>
    <w:p>
      <w:pPr>
        <w:pStyle w:val="BodyText"/>
      </w:pPr>
      <w:r>
        <w:t xml:space="preserve">Thượng Luân nhìn qua hai tay, lại nhìn qua Nhạc Trọng chậm rãi nói:</w:t>
      </w:r>
    </w:p>
    <w:p>
      <w:pPr>
        <w:pStyle w:val="BodyText"/>
      </w:pPr>
      <w:r>
        <w:t xml:space="preserve">- Nhạc Trọng! Tôi nguyện ý cho toàn bộ huynh đệ của tôi quy hàng anh. Thỉnh anh không nên tổn thương tính mạng của bọn họ!</w:t>
      </w:r>
    </w:p>
    <w:p>
      <w:pPr>
        <w:pStyle w:val="BodyText"/>
      </w:pPr>
      <w:r>
        <w:t xml:space="preserve">Nhạc Trọng đáp ứng nói:</w:t>
      </w:r>
    </w:p>
    <w:p>
      <w:pPr>
        <w:pStyle w:val="BodyText"/>
      </w:pPr>
      <w:r>
        <w:t xml:space="preserve">- Không có vấn đề!</w:t>
      </w:r>
    </w:p>
    <w:p>
      <w:pPr>
        <w:pStyle w:val="BodyText"/>
      </w:pPr>
      <w:r>
        <w:t xml:space="preserve">Bốn trăm bộ hạ đi theo Thượng Luân đều là những người cường hóa mà Thượng Luân khổ tâm bồi dưỡng thành, dù đẳng cấp của bọn họ không cao nhưng phần lớn đều đạt tới cấp 5. Tố chất thân thể tốt hơn người thường nhiều lắm, là lính cũng hợp cách, làm lao động cũng dư sức, Nhạc Trọng tự nhiên không vô cớ giết những người này.</w:t>
      </w:r>
    </w:p>
    <w:p>
      <w:pPr>
        <w:pStyle w:val="BodyText"/>
      </w:pPr>
      <w:r>
        <w:t xml:space="preserve">Thượng Luân đạt được đồng ý của Nhạc Trọng thì nhìn qua bộ hạ ra lệnh.</w:t>
      </w:r>
    </w:p>
    <w:p>
      <w:pPr>
        <w:pStyle w:val="BodyText"/>
      </w:pPr>
      <w:r>
        <w:t xml:space="preserve">- Toàn bộ bỏ vũ khí xuống.</w:t>
      </w:r>
    </w:p>
    <w:p>
      <w:pPr>
        <w:pStyle w:val="BodyText"/>
      </w:pPr>
      <w:r>
        <w:t xml:space="preserve">Sau đó Thượng Luân ra lệnh, bốn trăm bộ hạ nhao nhao bỏ vũ khí của mình xuống.</w:t>
      </w:r>
    </w:p>
    <w:p>
      <w:pPr>
        <w:pStyle w:val="BodyText"/>
      </w:pPr>
      <w:r>
        <w:t xml:space="preserve">Trương Lê Dương kêu to một câu, hai tay nắm chặc khẩu tiểu liên 79 trong tay nói:</w:t>
      </w:r>
    </w:p>
    <w:p>
      <w:pPr>
        <w:pStyle w:val="BodyText"/>
      </w:pPr>
      <w:r>
        <w:t xml:space="preserve">- Lão đại!</w:t>
      </w:r>
    </w:p>
    <w:p>
      <w:pPr>
        <w:pStyle w:val="BodyText"/>
      </w:pPr>
      <w:r>
        <w:t xml:space="preserve">Thượng Luân trừng mắt quát lớn:</w:t>
      </w:r>
    </w:p>
    <w:p>
      <w:pPr>
        <w:pStyle w:val="BodyText"/>
      </w:pPr>
      <w:r>
        <w:t xml:space="preserve">- Bỏ vũ khí xuống!</w:t>
      </w:r>
    </w:p>
    <w:p>
      <w:pPr>
        <w:pStyle w:val="BodyText"/>
      </w:pPr>
      <w:r>
        <w:t xml:space="preserve">Trương Lê Dương cắn môi, đem khẩu tiểu liên 79 ném xuống đất.</w:t>
      </w:r>
    </w:p>
    <w:p>
      <w:pPr>
        <w:pStyle w:val="BodyText"/>
      </w:pPr>
      <w:r>
        <w:t xml:space="preserve">Mệnh lệnh bộ hạ bỏ vũ khí xuống thì Thượng Luân nhìn chằm chằm vào Nhạc Trọng trầm giọng nói ra:</w:t>
      </w:r>
    </w:p>
    <w:p>
      <w:pPr>
        <w:pStyle w:val="BodyText"/>
      </w:pPr>
      <w:r>
        <w:t xml:space="preserve">- Nhưng mà Nhạc Trọng! ! Nếu anh muốn tôi thật tình ra sức cho anh! Xin mời anh dùng thực lực lớn nhất đánh bại tôi, nếu có thể đánh bại tôi thì tôi thật tâm ra sức cho anh! ! Tên của tôi là Thượng Luân, người cường hóa cấp 32. Năng lực là chiến đấu cận thân, kỹ năng đã cường hóa ba lần!</w:t>
      </w:r>
    </w:p>
    <w:p>
      <w:pPr>
        <w:pStyle w:val="BodyText"/>
      </w:pPr>
      <w:r>
        <w:t xml:space="preserve">Nhạc Trọng nhìn thấy Thượng Luân thức thời đáp ứng thỉnh cầu vớiThượng Luân:</w:t>
      </w:r>
    </w:p>
    <w:p>
      <w:pPr>
        <w:pStyle w:val="BodyText"/>
      </w:pPr>
      <w:r>
        <w:t xml:space="preserve">- Tốt! ! Như anh mong muốn.</w:t>
      </w:r>
    </w:p>
    <w:p>
      <w:pPr>
        <w:pStyle w:val="BodyText"/>
      </w:pPr>
      <w:r>
        <w:t xml:space="preserve">Thượng Luân vung tay lên, hắn cho bộ hạ lui ra xa xa, chừa không gian đối chiến cho bọn họ.</w:t>
      </w:r>
    </w:p>
    <w:p>
      <w:pPr>
        <w:pStyle w:val="BodyText"/>
      </w:pPr>
      <w:r>
        <w:t xml:space="preserve">Nhạc Trọng nhìn Thượng Luân nói:</w:t>
      </w:r>
    </w:p>
    <w:p>
      <w:pPr>
        <w:pStyle w:val="BodyText"/>
      </w:pPr>
      <w:r>
        <w:t xml:space="preserve">- Bắt đầu đi!</w:t>
      </w:r>
    </w:p>
    <w:p>
      <w:pPr>
        <w:pStyle w:val="BodyText"/>
      </w:pPr>
      <w:r>
        <w:t xml:space="preserve">- Coi chừng!</w:t>
      </w:r>
    </w:p>
    <w:p>
      <w:pPr>
        <w:pStyle w:val="BodyText"/>
      </w:pPr>
      <w:r>
        <w:t xml:space="preserve">Hàn quang trong mắt Thượng Luân lóe lên, chân đạp bộ pháp kỳ dị, thập phần quỷ dị nhanh chóng lao tới gần Nhạc Trọng. Hắn chân đạp bộ pháp kỳ dị, trong thời gian ngắn bộ pháp tăng thêm, tốc độ của hắn không nhanh bằng Cam La Vọng.</w:t>
      </w:r>
    </w:p>
    <w:p>
      <w:pPr>
        <w:pStyle w:val="BodyText"/>
      </w:pPr>
      <w:r>
        <w:t xml:space="preserve">Nhạc Trọng nhìn chằm chằm vào hai mắt của Thượng Luân, phát động Khủng Cụ Thuật, trong một chớp mắt, một đạo tinh thần trùng kích mạnh mẽ tiến vào trong thức hải của Thượng Luân.</w:t>
      </w:r>
    </w:p>
    <w:p>
      <w:pPr>
        <w:pStyle w:val="BodyText"/>
      </w:pPr>
      <w:r>
        <w:t xml:space="preserve">Thượng Luân bị cảm giác sợ hãi vô tận bao phủ lại, bộ pháp kỳ dị trì trệ.</w:t>
      </w:r>
    </w:p>
    <w:p>
      <w:pPr>
        <w:pStyle w:val="BodyText"/>
      </w:pPr>
      <w:r>
        <w:t xml:space="preserve">Nhạc Trọng hung hăng đá ra một cước, đá vào phần bụng của Thượng Luân và đánh Thượng Luân bay ra xa ba mét, đồng thời móc một cái vào đầu của Thượng Luân lạnh lùng nói:</w:t>
      </w:r>
    </w:p>
    <w:p>
      <w:pPr>
        <w:pStyle w:val="BodyText"/>
      </w:pPr>
      <w:r>
        <w:t xml:space="preserve">- Anh bại rồi!</w:t>
      </w:r>
    </w:p>
    <w:p>
      <w:pPr>
        <w:pStyle w:val="BodyText"/>
      </w:pPr>
      <w:r>
        <w:t xml:space="preserve">Thượng Luân cố nén đau đớn, từ trên mặt đất đứng lên, trong mắt tràn ngập khổ sở nói:</w:t>
      </w:r>
    </w:p>
    <w:p>
      <w:pPr>
        <w:pStyle w:val="BodyText"/>
      </w:pPr>
      <w:r>
        <w:t xml:space="preserve">- Tôi bại rồi!</w:t>
      </w:r>
    </w:p>
    <w:p>
      <w:pPr>
        <w:pStyle w:val="BodyText"/>
      </w:pPr>
      <w:r>
        <w:t xml:space="preserve">Những tùy tùng đi theo Thượng Luân nhìn thấy một màn này, trong nội tâm đều có chút phát lạnh. Bọn họ đi theo Thượng Luân chiến đấu quá nhiều lần, biết rõ sức chiến đấu của Thượng Luân rất đáng sợ.</w:t>
      </w:r>
    </w:p>
    <w:p>
      <w:pPr>
        <w:pStyle w:val="BodyText"/>
      </w:pPr>
      <w:r>
        <w:t xml:space="preserve">Trong mười mét thì đó là lĩnh vực chiến đấu của Thượng Luân. Ở trong phạm vi mười mét thì cả thế lực của Bối Minh Dương cũng không ai dám nói dễ dàng thắng Thượng Luân. Cho dù là thiên tài người tiến hoa nhanh nhẹn như Cam La Vọng trong phạm vi mười mét cững từng thua trong tay của Thượng Luân. Như vậy một gã cường giả như thế bị Nhạc Trọng một kích miểu sát, làm cho những tùy tùng của Thượng Luân cảm thấy không dám tin tưởng nổi.</w:t>
      </w:r>
    </w:p>
    <w:p>
      <w:pPr>
        <w:pStyle w:val="BodyText"/>
      </w:pPr>
      <w:r>
        <w:t xml:space="preserve">Đột nhiên Nhạc Trọng nhìn qua một góc âm u hẻo lánh trong cánh rừng và lạnh lùng nói:</w:t>
      </w:r>
    </w:p>
    <w:p>
      <w:pPr>
        <w:pStyle w:val="BodyText"/>
      </w:pPr>
      <w:r>
        <w:t xml:space="preserve">- Xuất hiện đi! ! Còn muốn đợi tới bao giờ nữa?</w:t>
      </w:r>
    </w:p>
    <w:p>
      <w:pPr>
        <w:pStyle w:val="BodyText"/>
      </w:pPr>
      <w:r>
        <w:t xml:space="preserve">Tất cả ánh mắt nhìn qua góc hẻo lánh âm u bên kia, cũng không có bất luận dị biến gì xảy ra.</w:t>
      </w:r>
    </w:p>
    <w:p>
      <w:pPr>
        <w:pStyle w:val="Compact"/>
      </w:pPr>
      <w:r>
        <w:br w:type="textWrapping"/>
      </w:r>
      <w:r>
        <w:br w:type="textWrapping"/>
      </w:r>
    </w:p>
    <w:p>
      <w:pPr>
        <w:pStyle w:val="Heading2"/>
      </w:pPr>
      <w:bookmarkStart w:id="482" w:name="chương-460-phản-công."/>
      <w:bookmarkEnd w:id="482"/>
      <w:r>
        <w:t xml:space="preserve">460. Chương 460: Phản Công.</w:t>
      </w:r>
    </w:p>
    <w:p>
      <w:pPr>
        <w:pStyle w:val="Compact"/>
      </w:pPr>
      <w:r>
        <w:br w:type="textWrapping"/>
      </w:r>
      <w:r>
        <w:br w:type="textWrapping"/>
      </w:r>
    </w:p>
    <w:p>
      <w:pPr>
        <w:pStyle w:val="BodyText"/>
      </w:pPr>
      <w:r>
        <w:t xml:space="preserve">Hào khí trong hội nghị lúc này hòa hoãn lại, mà Nhạc Trọng đang suy nghĩ, mọi người đang chờ lệnh của hắn. Là công hay thủ thì chỉ có quyết định của Nhạc Trọng mà thôi.</w:t>
      </w:r>
    </w:p>
    <w:p>
      <w:pPr>
        <w:pStyle w:val="BodyText"/>
      </w:pPr>
      <w:r>
        <w:t xml:space="preserve">- Khí trời càng ngày càng lạnh! Chỉ sợ qua mấy ngày nữa sẽ tới mùa đông! Chúng ta không có thời gian để lãng phí! Tôi ra lệnh chi doanh thứ nhất, thứ hai, liên hai, liên ba, cặn bã doanh, nữ doanh, trại tù binh toàn bộ đều động đi tấn công huyện Thiên Tân. Một trận này chúng ta phải thắng lợi, cũng chỉ được phép thắng lợi!</w:t>
      </w:r>
    </w:p>
    <w:p>
      <w:pPr>
        <w:pStyle w:val="BodyText"/>
      </w:pPr>
      <w:r>
        <w:t xml:space="preserve">Hàn quang trong mắt Nhạc Trọng lóe lên, hắn lại đưa ra một loạt mệnh lệnh:</w:t>
      </w:r>
    </w:p>
    <w:p>
      <w:pPr>
        <w:pStyle w:val="BodyText"/>
      </w:pPr>
      <w:r>
        <w:t xml:space="preserve">- Vệ Trữ Quốc, tôi lệnh cho anh và liên bốn của nhị doanh thủ vững huyện Kinh Tây.</w:t>
      </w:r>
    </w:p>
    <w:p>
      <w:pPr>
        <w:pStyle w:val="BodyText"/>
      </w:pPr>
      <w:r>
        <w:t xml:space="preserve">- Vâng!</w:t>
      </w:r>
    </w:p>
    <w:p>
      <w:pPr>
        <w:pStyle w:val="BodyText"/>
      </w:pPr>
      <w:r>
        <w:t xml:space="preserve">- Vâng!</w:t>
      </w:r>
    </w:p>
    <w:p>
      <w:pPr>
        <w:pStyle w:val="BodyText"/>
      </w:pPr>
      <w:r>
        <w:t xml:space="preserve">Tất cả mọi người lên tinh thần trả lời.</w:t>
      </w:r>
    </w:p>
    <w:p>
      <w:pPr>
        <w:pStyle w:val="BodyText"/>
      </w:pPr>
      <w:r>
        <w:t xml:space="preserve">Nhạc Trọng nhìn qua Thư Thiên Nhã trong phòng hội nghị:</w:t>
      </w:r>
    </w:p>
    <w:p>
      <w:pPr>
        <w:pStyle w:val="BodyText"/>
      </w:pPr>
      <w:r>
        <w:t xml:space="preserve">- Thư Thiên Nhã tiểu thư, tôi muốn mời cô cùng tấn công huyện Kinh Tây. Có thể chứ?</w:t>
      </w:r>
    </w:p>
    <w:p>
      <w:pPr>
        <w:pStyle w:val="BodyText"/>
      </w:pPr>
      <w:r>
        <w:t xml:space="preserve">Thư Thiên Nhã nhìn qua Nhạc Trọng cười nói tự nhiên:</w:t>
      </w:r>
    </w:p>
    <w:p>
      <w:pPr>
        <w:pStyle w:val="BodyText"/>
      </w:pPr>
      <w:r>
        <w:t xml:space="preserve">- Đương nhiên không có vấn đề! Tôi chỉ theo quân xuất phát, muôn tôi ra tay thì anh phải có thành ý mới được.</w:t>
      </w:r>
    </w:p>
    <w:p>
      <w:pPr>
        <w:pStyle w:val="BodyText"/>
      </w:pPr>
      <w:r>
        <w:t xml:space="preserve">Thư Thiên Nhã là nữ nhân thông minh, nàng vừa nghe được lệnh của Nhạc Trọng thì lúc này đã biết rõ Nhạc Trọng muốn dập nồi dìm thuyền đánh hạ huyện Thiên Tân. Nhạc Trọng đem cả cặn bã doanh, trại tù binh, nữ doanh là những bộ đội không đáng tin tấn công huyện Thiên Tân, chính là lo lắng thời điểm không có mặt của hắn sẽ có phản loạn xảy ra.</w:t>
      </w:r>
    </w:p>
    <w:p>
      <w:pPr>
        <w:pStyle w:val="BodyText"/>
      </w:pPr>
      <w:r>
        <w:t xml:space="preserve">Thư Thiên Nhã cũng là vũ trang độc lập dưới trướng của Nhạc Trọng, Nhạc Trọng tiến hành đánh cược sinh tử thì tự nhiên không có khả năng lưu nàng trong hang ổ của mình.</w:t>
      </w:r>
    </w:p>
    <w:p>
      <w:pPr>
        <w:pStyle w:val="BodyText"/>
      </w:pPr>
      <w:r>
        <w:t xml:space="preserve">Nhạc Trọng khẽ mĩm cười nói:</w:t>
      </w:r>
    </w:p>
    <w:p>
      <w:pPr>
        <w:pStyle w:val="BodyText"/>
      </w:pPr>
      <w:r>
        <w:t xml:space="preserve">- Không có vấn đề!</w:t>
      </w:r>
    </w:p>
    <w:p>
      <w:pPr>
        <w:pStyle w:val="BodyText"/>
      </w:pPr>
      <w:r>
        <w:t xml:space="preserve">Thương nghị xong, cổ máy chiến tranh của cả huyện Kinh Tây đang vận chuyển. Từng bộ đội được tập kết, bắt đầu tiến quân tới huyện Thiên Tân bên kia.</w:t>
      </w:r>
    </w:p>
    <w:p>
      <w:pPr>
        <w:pStyle w:val="BodyText"/>
      </w:pPr>
      <w:r>
        <w:t xml:space="preserve">Trong văn phòng chính phủ Huyện Thiên Tân.</w:t>
      </w:r>
    </w:p>
    <w:p>
      <w:pPr>
        <w:pStyle w:val="BodyText"/>
      </w:pPr>
      <w:r>
        <w:t xml:space="preserve">Bối Minh Dương nhìn chằm chằm vào tên chiến sĩ vừa từ chiến trường quay trở về, trong mắt tràn ngập một tia không thể tin nói:</w:t>
      </w:r>
    </w:p>
    <w:p>
      <w:pPr>
        <w:pStyle w:val="BodyText"/>
      </w:pPr>
      <w:r>
        <w:t xml:space="preserve">- Cái gì? Anh nói Cam La Vọng, Lao Huy, Thượng Luân toàn quân bị diệt? Anh xác định?</w:t>
      </w:r>
    </w:p>
    <w:p>
      <w:pPr>
        <w:pStyle w:val="BodyText"/>
      </w:pPr>
      <w:r>
        <w:t xml:space="preserve">Tên chiến sĩ kia vẻ mặt kinh hoàng nhìn qua Bối Minh Dương nói ra:</w:t>
      </w:r>
    </w:p>
    <w:p>
      <w:pPr>
        <w:pStyle w:val="BodyText"/>
      </w:pPr>
      <w:r>
        <w:t xml:space="preserve">- Vâng! ! Bối lão đại! ! Cam La Vọng, Lao Huy là bị giết! Thượng Luân dẫn đầu bộ hạ đầu hàng Nhạc Trọng! Tôi thật vất vả mới trốn vào trong rừng cây. Bọn người Nhạc Trọng có thể thao túng biến dị thú, hơn nữa có cả biến dị thú cấp hai.</w:t>
      </w:r>
    </w:p>
    <w:p>
      <w:pPr>
        <w:pStyle w:val="BodyText"/>
      </w:pPr>
      <w:r>
        <w:t xml:space="preserve">- Thao túng biến dị thú cấp hai! ! Chuyện này làm sao có thể?</w:t>
      </w:r>
    </w:p>
    <w:p>
      <w:pPr>
        <w:pStyle w:val="BodyText"/>
      </w:pPr>
      <w:r>
        <w:t xml:space="preserve">Trong mắt Bối Minh Dương hiện ra thần sắc không thể tin, biến dị thú cấp hai vô cùng cường đại, muốn giết chết vô cùng khó khăn, muốn thao túng hàng phục vậy càng thêm khó khăn không chỉ gấp mười lần. Bối Minh Dương còn chưa từng nhìn thấy người nào làm được chuyện như vậy.</w:t>
      </w:r>
    </w:p>
    <w:p>
      <w:pPr>
        <w:pStyle w:val="BodyText"/>
      </w:pPr>
      <w:r>
        <w:t xml:space="preserve">Trong mắt tên chiến sĩ kia hiện ra thần sắc vô cùng hoảng sợ, tiếp tục nói:</w:t>
      </w:r>
    </w:p>
    <w:p>
      <w:pPr>
        <w:pStyle w:val="BodyText"/>
      </w:pPr>
      <w:r>
        <w:t xml:space="preserve">- Đó là thật! ! Tôi tận mắt nhìn thấy một con biến dị thú cấp hai dẫn theo cả trăm tiểu đệ bao vây bọn người Thượng Luân. Bởi như vậy Thượng Luân mới đầu hàng Nhạc Trọng! Hơn nữa Thượng Luân cùng Nhạc Trọng luận bàn thì hắn bị Nhạc Trọng đánh bại trong vòng một chiêu!</w:t>
      </w:r>
    </w:p>
    <w:p>
      <w:pPr>
        <w:pStyle w:val="BodyText"/>
      </w:pPr>
      <w:r>
        <w:t xml:space="preserve">Bối Minh Dương mặt trầm xuống, trực tiếp ngắt lời:</w:t>
      </w:r>
    </w:p>
    <w:p>
      <w:pPr>
        <w:pStyle w:val="BodyText"/>
      </w:pPr>
      <w:r>
        <w:t xml:space="preserve">- Đừng nói!</w:t>
      </w:r>
    </w:p>
    <w:p>
      <w:pPr>
        <w:pStyle w:val="BodyText"/>
      </w:pPr>
      <w:r>
        <w:t xml:space="preserve">Trong phòng hội nghị này, sắc mặt của đám thủ lĩnh nghe hắn báo cáo biến thành khó coi. Chiến đấu với một cường giả có khả năng thao túng biến dị thú cấp hai, đồng thời dưới trướng còn có nhiều chiến sĩ tinh nhuệ chiến đấu. chuyện này làm nội tâm đám thủ lĩnh không rét mà run.</w:t>
      </w:r>
    </w:p>
    <w:p>
      <w:pPr>
        <w:pStyle w:val="BodyText"/>
      </w:pPr>
      <w:r>
        <w:t xml:space="preserve">- Không nói chuyện này, chuyện tiếp xúc với hắn thì sao?</w:t>
      </w:r>
    </w:p>
    <w:p>
      <w:pPr>
        <w:pStyle w:val="BodyText"/>
      </w:pPr>
      <w:r>
        <w:t xml:space="preserve">- Ân! Tiếp xúc với hắn một lần xem, xem hắn nói cái gì.</w:t>
      </w:r>
    </w:p>
    <w:p>
      <w:pPr>
        <w:pStyle w:val="BodyText"/>
      </w:pPr>
      <w:r>
        <w:t xml:space="preserve">"..."</w:t>
      </w:r>
    </w:p>
    <w:p>
      <w:pPr>
        <w:pStyle w:val="BodyText"/>
      </w:pPr>
      <w:r>
        <w:t xml:space="preserve">Hào khí trong phòng hội nghị biến đổi, không có người nào nhắc lại chuyện chiến đấu với Nhạc Trọng.</w:t>
      </w:r>
    </w:p>
    <w:p>
      <w:pPr>
        <w:pStyle w:val="BodyText"/>
      </w:pPr>
      <w:r>
        <w:t xml:space="preserve">Cùng chiến đấu với Nhạc Trọng là cường giả tuyệt thế và có nhiều binh sĩ tinh nhuệ. Bối Minh Dương dùng thủ đoạn inh khống chế mấy chục thế lực nhỏ, hình thành một thế lực lớn chừng năm vạn người. Trong các thế lực lớn thì Bối Minh Dương quyền thế lớn nhất, nhưng mà ngay cả Bối Minh Dương cũng nhất định phỉa nghe thế lực nhỏ nói chuyện. So ra thì kém Nhạc Trọng có quyền uy nhất ngôn cửu đỉnh với thuộc hạ.</w:t>
      </w:r>
    </w:p>
    <w:p>
      <w:pPr>
        <w:pStyle w:val="BodyText"/>
      </w:pPr>
      <w:r>
        <w:t xml:space="preserve">Bối Minh Dương nhíu mày và trầm giọng nói ra:</w:t>
      </w:r>
    </w:p>
    <w:p>
      <w:pPr>
        <w:pStyle w:val="BodyText"/>
      </w:pPr>
      <w:r>
        <w:t xml:space="preserve">- Bàn chuyện với Nhạc Trọng không có vấn đề, nếu chúng ta phải chiến với hắn một trận thì phải thắng lợi. Bởi như vậy chúng ta mới đi đối thoại với hắn.</w:t>
      </w:r>
    </w:p>
    <w:p>
      <w:pPr>
        <w:pStyle w:val="BodyText"/>
      </w:pPr>
      <w:r>
        <w:t xml:space="preserve">Một gã thủ lĩnh thế lực nhỏ nói:</w:t>
      </w:r>
    </w:p>
    <w:p>
      <w:pPr>
        <w:pStyle w:val="BodyText"/>
      </w:pPr>
      <w:r>
        <w:t xml:space="preserve">- Cam La Vọng! Thượng Luân đều bị chúng đánh bại! Chúng ta nên dùng ai đánh nhau với Nhạc Trọng đây?</w:t>
      </w:r>
    </w:p>
    <w:p>
      <w:pPr>
        <w:pStyle w:val="BodyText"/>
      </w:pPr>
      <w:r>
        <w:t xml:space="preserve">Cam La Vọng, Thượng Luân là hai thế lực có sức chiến đấu mạnh nhất ở đây, hiện tại bị Nhạc Trọng dễ dàng tiêu diệt. Tất cả thế lực khác không bằng hai người bọn họ, cho nên không có tự tin chiến thắng Nhạc Trọng.</w:t>
      </w:r>
    </w:p>
    <w:p>
      <w:pPr>
        <w:pStyle w:val="BodyText"/>
      </w:pPr>
      <w:r>
        <w:t xml:space="preserve">Bối Minh Dương trầm giọng nói:</w:t>
      </w:r>
    </w:p>
    <w:p>
      <w:pPr>
        <w:pStyle w:val="BodyText"/>
      </w:pPr>
      <w:r>
        <w:t xml:space="preserve">- Lúc này đây có lẽ chúng ta nên liên hợp quân! Tuyệt đối phải đánh thắng hắn một lần, như vậy mới khiến hắn biết được thế lực của chúng ta!</w:t>
      </w:r>
    </w:p>
    <w:p>
      <w:pPr>
        <w:pStyle w:val="BodyText"/>
      </w:pPr>
      <w:r>
        <w:t xml:space="preserve">- Liên hợp quân! Tốt! ! Nếu như là liên hợp quân thì nhất định có thể đánh bại Nhạc Trọng!</w:t>
      </w:r>
    </w:p>
    <w:p>
      <w:pPr>
        <w:pStyle w:val="BodyText"/>
      </w:pPr>
      <w:r>
        <w:t xml:space="preserve">- Tốt! Lúc này nhất định phải cho Nhạc Trọng xem thực lực của chúng ta mới được!</w:t>
      </w:r>
    </w:p>
    <w:p>
      <w:pPr>
        <w:pStyle w:val="BodyText"/>
      </w:pPr>
      <w:r>
        <w:t xml:space="preserve">"..."</w:t>
      </w:r>
    </w:p>
    <w:p>
      <w:pPr>
        <w:pStyle w:val="BodyText"/>
      </w:pPr>
      <w:r>
        <w:t xml:space="preserve">Nghe được liên hợp quân thì tất cả thủ lĩnh đều kêu gào lên. Liên hợp quân chính là tập hợp tất cả tinh nhuệ của các thế lực lại, mà ba doanh tinh nhuệ dưới trướng của Bối Minh Dương cũng dốc toàn bộ lực lượng.</w:t>
      </w:r>
    </w:p>
    <w:p>
      <w:pPr>
        <w:pStyle w:val="BodyText"/>
      </w:pPr>
      <w:r>
        <w:t xml:space="preserve">Trước kia do Bối Minh Dương liên hợp rất nhiều thế lực lớn nhỏ mà đánh hạ huyện Thiên Tân này.</w:t>
      </w:r>
    </w:p>
    <w:p>
      <w:pPr>
        <w:pStyle w:val="BodyText"/>
      </w:pPr>
      <w:r>
        <w:t xml:space="preserve">Oanh một tiếng vang thật lớn! !</w:t>
      </w:r>
    </w:p>
    <w:p>
      <w:pPr>
        <w:pStyle w:val="BodyText"/>
      </w:pPr>
      <w:r>
        <w:t xml:space="preserve">Thời điểm các thế lực lớn kêu gào hưng phấn, một âm thanh nổ tung khủng khiếp vang lên, cả phòng hội nghị chấn động mãnh liệt, vô số tro bụi từ trên trần hội nghị rơi xuống.</w:t>
      </w:r>
    </w:p>
    <w:p>
      <w:pPr>
        <w:pStyle w:val="BodyText"/>
      </w:pPr>
      <w:r>
        <w:t xml:space="preserve">- Chuyện gì xảy ra?</w:t>
      </w:r>
    </w:p>
    <w:p>
      <w:pPr>
        <w:pStyle w:val="BodyText"/>
      </w:pPr>
      <w:r>
        <w:t xml:space="preserve">Trong nội tâm Bối Minh Dương cả kinh, một dự cảm không tốt hiện ra ngoài.</w:t>
      </w:r>
    </w:p>
    <w:p>
      <w:pPr>
        <w:pStyle w:val="BodyText"/>
      </w:pPr>
      <w:r>
        <w:t xml:space="preserve">- Chạy mau! ! Nơi này không an toàn!</w:t>
      </w:r>
    </w:p>
    <w:p>
      <w:pPr>
        <w:pStyle w:val="BodyText"/>
      </w:pPr>
      <w:r>
        <w:t xml:space="preserve">Một tên thủ lĩnh thế lực nhỏ hét lên, trực tiếp từ trong cửa sổ nhảy ra bên ngoài.</w:t>
      </w:r>
    </w:p>
    <w:p>
      <w:pPr>
        <w:pStyle w:val="BodyText"/>
      </w:pPr>
      <w:r>
        <w:t xml:space="preserve">Trong lòng Bối Minh Dương dâng lên dự cảm thật xấu, thân hình chớp động, thoáng cái nhảy ra cửa sổ khác.</w:t>
      </w:r>
    </w:p>
    <w:p>
      <w:pPr>
        <w:pStyle w:val="BodyText"/>
      </w:pPr>
      <w:r>
        <w:t xml:space="preserve">Các thủ lĩnh thế lực khác cũng vô cùng vội vàng, có người từ cửa sổ nhảy ra ngoài. Có người trực tiếp trốn dưới bàn hội nghị.</w:t>
      </w:r>
    </w:p>
    <w:p>
      <w:pPr>
        <w:pStyle w:val="BodyText"/>
      </w:pPr>
      <w:r>
        <w:t xml:space="preserve">Ở bên ngoài cửa sổ chính là lầu ba, không phải người nào nhảy xuống lầu ba mà có thể bình an vô sự.</w:t>
      </w:r>
    </w:p>
    <w:p>
      <w:pPr>
        <w:pStyle w:val="BodyText"/>
      </w:pPr>
      <w:r>
        <w:t xml:space="preserve">Oanh một tiếng vang thật lớn, Bối Minh Dương vừa muốn nhảy xuống lầu không lâu, một quả đạn pháo bắn thẳng vào tầng lầu phòng hội nghị, trực tiếp nổ tung lên, đem trọn văn phòng chính phủ bao phủ, đá vụn vẩy ra, bụi mù nổi lên bốn phía. Người còn lại trong văn phòng huyện ủy lập tức vỡ nát.</w:t>
      </w:r>
    </w:p>
    <w:p>
      <w:pPr>
        <w:pStyle w:val="BodyText"/>
      </w:pPr>
      <w:r>
        <w:t xml:space="preserve">Bối Minh Dương nhìn qua tòa nhà chính phủ sụp đổ, trong nội tâm hoảng sợ, nếu hắn chậm chân một chút thì đã chết trong đó rồi.</w:t>
      </w:r>
    </w:p>
    <w:p>
      <w:pPr>
        <w:pStyle w:val="BodyText"/>
      </w:pPr>
      <w:r>
        <w:t xml:space="preserve">- Chuyện gì xảy ra? Là ai tấn công chúng ta?</w:t>
      </w:r>
    </w:p>
    <w:p>
      <w:pPr>
        <w:pStyle w:val="BodyText"/>
      </w:pPr>
      <w:r>
        <w:t xml:space="preserve">Bối Minh Dương tâm niệm thay đổi thật nhanh, không ngừng phân tích là ai hung ác như vậy, trực tiếp dùng trọng pháo oanh kích bọn họ.</w:t>
      </w:r>
    </w:p>
    <w:p>
      <w:pPr>
        <w:pStyle w:val="BodyText"/>
      </w:pPr>
      <w:r>
        <w:t xml:space="preserve">Ở phương xa không ngừng có tiếng súng vang lên thật lớn, cho dù người trong chính huyện ủy này, Bối Minh Dương vẫn nghe được tiếng súng điên cuồng vang lên.</w:t>
      </w:r>
    </w:p>
    <w:p>
      <w:pPr>
        <w:pStyle w:val="Compact"/>
      </w:pPr>
      <w:r>
        <w:t xml:space="preserve">- Bối lão đại! ! Bối lão đại! ! Nhạc Trọng dẫn người giết qua! ! Bọn họ vận dụng trọng pháo, xe tăng, còn có rất nhiều người cường hóa tập kích chúng ta, hiện tại đã công phá sáu phòng tuyến rồi! ! Bối lão đại, ngài nên quyết định nhanh đi.</w:t>
      </w:r>
      <w:r>
        <w:br w:type="textWrapping"/>
      </w:r>
      <w:r>
        <w:br w:type="textWrapping"/>
      </w:r>
    </w:p>
    <w:p>
      <w:pPr>
        <w:pStyle w:val="Heading2"/>
      </w:pPr>
      <w:bookmarkStart w:id="483" w:name="chương-461-phản-công.-2"/>
      <w:bookmarkEnd w:id="483"/>
      <w:r>
        <w:t xml:space="preserve">461. Chương 461: Phản Công. (2)</w:t>
      </w:r>
    </w:p>
    <w:p>
      <w:pPr>
        <w:pStyle w:val="Compact"/>
      </w:pPr>
      <w:r>
        <w:br w:type="textWrapping"/>
      </w:r>
      <w:r>
        <w:br w:type="textWrapping"/>
      </w:r>
    </w:p>
    <w:p>
      <w:pPr>
        <w:pStyle w:val="BodyText"/>
      </w:pPr>
      <w:r>
        <w:t xml:space="preserve">Một tên chiến sĩ toàn thân là máu nhìn qua Bối Minh Dương bên người lớn tiếng kêu lên.</w:t>
      </w:r>
    </w:p>
    <w:p>
      <w:pPr>
        <w:pStyle w:val="BodyText"/>
      </w:pPr>
      <w:r>
        <w:t xml:space="preserve">Bối Minh Dương vẻ mặt không thể tin, không ngớt lời chất vấn:</w:t>
      </w:r>
    </w:p>
    <w:p>
      <w:pPr>
        <w:pStyle w:val="BodyText"/>
      </w:pPr>
      <w:r>
        <w:t xml:space="preserve">- Cái gì? Đã bị công phá sáu phòng tuyến! ! Làm sao có thể? Sáu đạo phòng tuyến, đây chính là hai doanh đấy! Làm sao có thể nhanh chóng bị diệt sạch như vậy? Làm sao có thể? Bọn họ làm gì có sức chiến đấu mạnh như vậy! ! Còn nữa, cảnh báo đâu? Vì cái gì chúng ta không nhận được cảnh báo, thẳng tới khi địch nhân tới cửa mới biết được?</w:t>
      </w:r>
    </w:p>
    <w:p>
      <w:pPr>
        <w:pStyle w:val="BodyText"/>
      </w:pPr>
      <w:r>
        <w:t xml:space="preserve">Bối Minh Dương cũng không phải tài trí bình thường, hắn tại huyện Thiên Tân bố trí rất nhiều trạm gác ngầm, phòng ngừa bị người ta đánh lén. Nhưng mà trạm gác ngầm và trạm gác bình thường đều bị Trịnh Minh Hòa phối hợp với ảnh lang của Minh Giai Giai giết sạch. Không có xúc động cảnh báo gì, Nhạc Trọng cũng nhanh chóng dẫn người giết vào huyện Thiên Tân.</w:t>
      </w:r>
    </w:p>
    <w:p>
      <w:pPr>
        <w:pStyle w:val="BodyText"/>
      </w:pPr>
      <w:r>
        <w:t xml:space="preserve">- Anh đi thông tri toàn quân, cho người thủ vững cho tôi! ! Tuyệt đối không cho phép lui ra phía sau một bước! Tôi sẽ dẫn người đi cứu viện.</w:t>
      </w:r>
    </w:p>
    <w:p>
      <w:pPr>
        <w:pStyle w:val="BodyText"/>
      </w:pPr>
      <w:r>
        <w:t xml:space="preserve">Bối Minh Dương cũng không hổ là kiêu hùng, trong mắt của hắn có hàn quang bắn ra và nhanh chóng rống to với tên chiến sĩ kia.</w:t>
      </w:r>
    </w:p>
    <w:p>
      <w:pPr>
        <w:pStyle w:val="BodyText"/>
      </w:pPr>
      <w:r>
        <w:t xml:space="preserve">Nói xong Bối Minh Dương móc bộ đàm quân dụng ra:</w:t>
      </w:r>
    </w:p>
    <w:p>
      <w:pPr>
        <w:pStyle w:val="BodyText"/>
      </w:pPr>
      <w:r>
        <w:t xml:space="preserve">- Triệu Tư Cương! Anh lập tức tập kết quân đội, trong vòng ba mươi phút phải đem quân tập kết hoàn thành!</w:t>
      </w:r>
    </w:p>
    <w:p>
      <w:pPr>
        <w:pStyle w:val="BodyText"/>
      </w:pPr>
      <w:r>
        <w:t xml:space="preserve">Triệu Tư Cương chính là doanh trưởng doanh tinh nhuệ nhất của Bối Minh Dương. Hắn vốn là đại đội trưởng biên phòng, dưới trướng có nhiều lão binh, sức chiến đấu cực kỳ cường hoành. Cũng là phụ tá đắc lực của Bối Minh Dương.</w:t>
      </w:r>
    </w:p>
    <w:p>
      <w:pPr>
        <w:pStyle w:val="BodyText"/>
      </w:pPr>
      <w:r>
        <w:t xml:space="preserve">- Bối lão đại! ! Ba mươi phút quá ngắn! ! Trước mắt đang nghỉ, muốn tập kết hoàn thành cần phải mất ba tiếng mới đủ!</w:t>
      </w:r>
    </w:p>
    <w:p>
      <w:pPr>
        <w:pStyle w:val="BodyText"/>
      </w:pPr>
      <w:r>
        <w:t xml:space="preserve">Trong bộ đàm truyền ra âm thanh của Triệu Tư Cương.</w:t>
      </w:r>
    </w:p>
    <w:p>
      <w:pPr>
        <w:pStyle w:val="BodyText"/>
      </w:pPr>
      <w:r>
        <w:t xml:space="preserve">Bối Minh Dương giận dữ hét:</w:t>
      </w:r>
    </w:p>
    <w:p>
      <w:pPr>
        <w:pStyle w:val="BodyText"/>
      </w:pPr>
      <w:r>
        <w:t xml:space="preserve">- Tôi mặc kệ nhiều như vậy! Toi chỉ cho anh ba mươi phút, ba mươi phút sau anh phải dẫn người tới gặp tôi, không được thì tôi sẽ xử bắn anh!</w:t>
      </w:r>
    </w:p>
    <w:p>
      <w:pPr>
        <w:pStyle w:val="BodyText"/>
      </w:pPr>
      <w:r>
        <w:t xml:space="preserve">Hiện tại đã là mấu chốt sinh tử tồn vong, Bối Minh Dương cũng không có phong độ thân sĩ gì cả.</w:t>
      </w:r>
    </w:p>
    <w:p>
      <w:pPr>
        <w:pStyle w:val="BodyText"/>
      </w:pPr>
      <w:r>
        <w:t xml:space="preserve">Bộ đàm bên kia vang lên âm thanh kiên định của Triệu Tư Cương.</w:t>
      </w:r>
    </w:p>
    <w:p>
      <w:pPr>
        <w:pStyle w:val="BodyText"/>
      </w:pPr>
      <w:r>
        <w:t xml:space="preserve">- Vâng! Bối lão đại!</w:t>
      </w:r>
    </w:p>
    <w:p>
      <w:pPr>
        <w:pStyle w:val="BodyText"/>
      </w:pPr>
      <w:r>
        <w:t xml:space="preserve">Triệu Tư Cương nghe được âm thanh pháo binh nện ầm ầm, hiểu được tiền tuyến đang nguy cấp, nếu không nhanh thì cả huyện Thiên Tân đều rơi vào tay của Nhạc Trọng.</w:t>
      </w:r>
    </w:p>
    <w:p>
      <w:pPr>
        <w:pStyle w:val="BodyText"/>
      </w:pPr>
      <w:r>
        <w:t xml:space="preserve">Bối Minh Dương điều chỉnh một hồi, lại rống lên trong bộ đàm: "Bạch Tiểu Thắng! ! ! Bạch Tiểu Thắng!</w:t>
      </w:r>
    </w:p>
    <w:p>
      <w:pPr>
        <w:pStyle w:val="BodyText"/>
      </w:pPr>
      <w:r>
        <w:t xml:space="preserve">Cho dù Bối Minh Dương gào thét như thê nào bên kia cũng không có âm thanh trả lời.</w:t>
      </w:r>
    </w:p>
    <w:p>
      <w:pPr>
        <w:pStyle w:val="BodyText"/>
      </w:pPr>
      <w:r>
        <w:t xml:space="preserve">Sắc mặt Bối Minh Dương tái nhợt lớn tiếng mắng:</w:t>
      </w:r>
    </w:p>
    <w:p>
      <w:pPr>
        <w:pStyle w:val="BodyText"/>
      </w:pPr>
      <w:r>
        <w:t xml:space="preserve">- Hỗn đản đáng chết! ! Trong thời điểm mấu chốt này, hỗn đản này không ngờ biến mất không nói gì.</w:t>
      </w:r>
    </w:p>
    <w:p>
      <w:pPr>
        <w:pStyle w:val="BodyText"/>
      </w:pPr>
      <w:r>
        <w:t xml:space="preserve">Bạch Tiểu Thắng chính là doanh trưởng cao thủ doanh của Bối Minh Dương, có được thực lực vô cùng cường hoành, đồng thời dưới tay hắn có ba mươi cao thủ người cường hóa cấp 13, hai mươi sáu tên người cường hóa cấp 20, một trăm tên người cường hóa cấp 10.</w:t>
      </w:r>
    </w:p>
    <w:p>
      <w:pPr>
        <w:pStyle w:val="BodyText"/>
      </w:pPr>
      <w:r>
        <w:t xml:space="preserve">Bạch Tiểu Thắng lãnh đạo cao thủ doanh cũng là một trong các phụ tá đắc lực của Bối Minh Dương, sức chiến đấu cực kỳ cường hoành!</w:t>
      </w:r>
    </w:p>
    <w:p>
      <w:pPr>
        <w:pStyle w:val="BodyText"/>
      </w:pPr>
      <w:r>
        <w:t xml:space="preserve">Cũng dựa vào cao thủ doanh của Bạch Tiểu Thắng và tinh nhuệ doanh của Triệu Tư Cương, Bối Minh Dương mới có thể khống chế toàn cục, trở thành thủ lĩnh lớn nhất. Nhưng mà Bạch Tiểu Thắng gần đây tản mạn, ưa thích chơi nữ nhân, thường xuyên tìm không thấy đâu cả. Bình thường không thấy mặt, Bối Minh Dương cũng nhịn, trong thời điểm mấu chốt này không thấy mặt làm cho Bối Minh Dương tức giận không thôi.</w:t>
      </w:r>
    </w:p>
    <w:p>
      <w:pPr>
        <w:pStyle w:val="BodyText"/>
      </w:pPr>
      <w:r>
        <w:t xml:space="preserve">Ở tiền tuyến huyện Thiên Tân, Nhạc Trọng mang theo tinh nhuệ nhất doanh thứ nhất cùng với Ô Ấn, bạch cốt, Minh Giai Giai, Trịnh Minh Hòa năm đại cao thủ giống như thanh đao bén nhọn không ngừng đâm vào trong huyện Thiên Tân.</w:t>
      </w:r>
    </w:p>
    <w:p>
      <w:pPr>
        <w:pStyle w:val="BodyText"/>
      </w:pPr>
      <w:r>
        <w:t xml:space="preserve">Minh Giai Giai triệu hồi năm con ảnh lang, chúng không ngừng xuyên qua những cái bóng, đột nhiên từ trong chỗ râm mát một ngụm cắn đứt cổ của các chiến sĩ, khó lòng phòng bị.</w:t>
      </w:r>
    </w:p>
    <w:p>
      <w:pPr>
        <w:pStyle w:val="BodyText"/>
      </w:pPr>
      <w:r>
        <w:t xml:space="preserve">Trừ lần đó ra, những con ảnh lang này chỉ cần vừa ngửi được khí tức con người là xông tới, Minh Giai Giai đi theo bên người Nhạc Trọng chỉ dẫn phương vị của các chiến sĩ huyện Thiên Tân đang trốn tránh.</w:t>
      </w:r>
    </w:p>
    <w:p>
      <w:pPr>
        <w:pStyle w:val="BodyText"/>
      </w:pPr>
      <w:r>
        <w:t xml:space="preserve">Nhạc Trọng cầm lấy súng trường 03, không ngừng bắn vào đám chiến sĩ huyện Thiên Tân, hắn vừa chỉ huy người của mình chiến đấu.</w:t>
      </w:r>
    </w:p>
    <w:p>
      <w:pPr>
        <w:pStyle w:val="BodyText"/>
      </w:pPr>
      <w:r>
        <w:t xml:space="preserve">Bạch cốt thì trở thành tiên phong, thoáng cái đột nhập vào trong địch nhân, trong tay cốt nhận bay múa, không ngừng chém giết chiến sĩ của huyện Thiên Tân. Nó công kích tràn ngập huyết tinh, người nào ngăn ở trước người sẽ phải chết, tử trạng thê thảm, có hiệu quả chấn nhiếp thật lớn với địch nhân.</w:t>
      </w:r>
    </w:p>
    <w:p>
      <w:pPr>
        <w:pStyle w:val="BodyText"/>
      </w:pPr>
      <w:r>
        <w:t xml:space="preserve">Mặt khác Ô Ấn cầm một thanh ám ma đao không ngừng xuyên thẳng qua, dựa theo chỉ thị của Nhạc Trọng không ngừng đột nhập ra sau lưng địch nhân ột kích trí mạng.</w:t>
      </w:r>
    </w:p>
    <w:p>
      <w:pPr>
        <w:pStyle w:val="BodyText"/>
      </w:pPr>
      <w:r>
        <w:t xml:space="preserve">Trịnh Minh Hòa chính là cao thủ tinh thông vũ khí hiện đai, hắn cầm một khẩu súng phóng lựu dựa theo Nhạc Trọng chỉ thị không ngừng bắn phá, đem những cứ điểm hỏa lực bắn phá toàn bộ.</w:t>
      </w:r>
    </w:p>
    <w:p>
      <w:pPr>
        <w:pStyle w:val="BodyText"/>
      </w:pPr>
      <w:r>
        <w:t xml:space="preserve">Nhạc Trọng dẫn theo năm cao thủ phối hợp đánh đâu thắng đó; không gì cản nổi, rất nhanh đã chém giết được cả mấy trăm người.</w:t>
      </w:r>
    </w:p>
    <w:p>
      <w:pPr>
        <w:pStyle w:val="BodyText"/>
      </w:pPr>
      <w:r>
        <w:t xml:space="preserve">Mà những binh sĩ tinh nhuệ đi theo sau lưng Nhạc Trọng mặc theo áo giáp da rắn nước cấp ba, đi theo sau lưng Nhạc Trọng không ngừng tấn công về phía trước. Bọn họ thuần thục sử dụng pháo và súng máy, dưới sự chỉ huy của Nhạc Trọng không ngừng phá hủy các cứ điểm.</w:t>
      </w:r>
    </w:p>
    <w:p>
      <w:pPr>
        <w:pStyle w:val="BodyText"/>
      </w:pPr>
      <w:r>
        <w:t xml:space="preserve">Chiến đấu trong hẻm nhỏ, khó khăn nhất chính là phán đoán phương vị của địch nhân. Điểm này Minh Giai Giai dùng ảnh lang có tác dụng lớn hơn cả Nhạc Trọng nhiều. Bởi vì có ảnh lang của nàng tìm được địch nhân, người của Nhạc Trọng mới dễ dàng tiêu diệt địch nhân, nếu không có Minh Giai Giai tồn tại, Nhạc Trọng không thể thuận lợi như thế này.</w:t>
      </w:r>
    </w:p>
    <w:p>
      <w:pPr>
        <w:pStyle w:val="BodyText"/>
      </w:pPr>
      <w:r>
        <w:t xml:space="preserve">Nhạc Trọng mang theo chiến sĩ doanh thứ nhất điên cuồng xông lên, liền phá sáu đạo phòng tuyến, rốt cuộc cũng giết lính phòng thủ của Bối Minh Dương sụp đổ, còn sót lại hơn mười tên chiến sĩ kêu khóc và chạy ra khỏi huyện, đem lưng của bản thân bạo lộ trước mặt Nhạc Trọng, bị hắn trực tiếp tiêu diệt sạch dễ dàng.</w:t>
      </w:r>
    </w:p>
    <w:p>
      <w:pPr>
        <w:pStyle w:val="BodyText"/>
      </w:pPr>
      <w:r>
        <w:t xml:space="preserve">Nhạc Trọng mang theo người chạy vào trong huyện Thiên Tân và không có chút dừng lại, hắn giống như cây đao sắc bén chạy tới kho vũ khí.</w:t>
      </w:r>
    </w:p>
    <w:p>
      <w:pPr>
        <w:pStyle w:val="BodyText"/>
      </w:pPr>
      <w:r>
        <w:t xml:space="preserve">Nhạc Trọng từ chỗ Thượng Luân đạt được rất nhiều tin tình báo, các địa điểm trọng yếu của huyện Thiên Tân đều tìm hiểu rõ ràng, cho nên tấn công vô cùng dễ dàng, trên đường đi cơ hồ không gặp được chống cự hữu hiệu nào cả!</w:t>
      </w:r>
    </w:p>
    <w:p>
      <w:pPr>
        <w:pStyle w:val="BodyText"/>
      </w:pPr>
      <w:r>
        <w:t xml:space="preserve">Triệu Tư Cương tập kết hai doanh tinh nhuệ tới chiến trường, dựa theo địa hình thì phát động công kích vào người của Nhạc Trọng, điên cuồng công kích.</w:t>
      </w:r>
    </w:p>
    <w:p>
      <w:pPr>
        <w:pStyle w:val="BodyText"/>
      </w:pPr>
      <w:r>
        <w:t xml:space="preserve">Dưới làn đạn dày đặc bao phủ như vậy, Nhạc Trọng mang theo mười mấy chiến sĩ tinh nhuệ té xuống mặt đất.</w:t>
      </w:r>
    </w:p>
    <w:p>
      <w:pPr>
        <w:pStyle w:val="BodyText"/>
      </w:pPr>
      <w:r>
        <w:t xml:space="preserve">Đối mặt với tập kích đột ngột, người của Nhạc Trọng nhao nhao tìm kiếm công sự ẩn nấp thân hình, không ngừng xạ kích về phía trước.</w:t>
      </w:r>
    </w:p>
    <w:p>
      <w:pPr>
        <w:pStyle w:val="BodyText"/>
      </w:pPr>
      <w:r>
        <w:t xml:space="preserve">Những chiến sĩ tinh nhuệ bị bắn té nhanh chóng đứng lên, lăn tại chỗ một vòng, lăn ra sau công sự che chắn. Trên người bọn họ có áo giáp da thú biến dị cấp ba ngăn được đạn súng trường, chỉ cần không trúng đầu là còn sống sót.</w:t>
      </w:r>
    </w:p>
    <w:p>
      <w:pPr>
        <w:pStyle w:val="BodyText"/>
      </w:pPr>
      <w:r>
        <w:t xml:space="preserve">Hai tên chiến sĩ tinh nhuệ của Nhạc Trọng cũng bị bắn trúng đầu chết đi.</w:t>
      </w:r>
    </w:p>
    <w:p>
      <w:pPr>
        <w:pStyle w:val="BodyText"/>
      </w:pPr>
      <w:r>
        <w:t xml:space="preserve">Đây cũng là lần đầu tiên Nhạc Trọng tiến công huyện Thiên Tân xuất hiện thương vong.</w:t>
      </w:r>
    </w:p>
    <w:p>
      <w:pPr>
        <w:pStyle w:val="BodyText"/>
      </w:pPr>
      <w:r>
        <w:t xml:space="preserve">- Giữ vững hàng ngũ! ! Đều cho ngăn cản cho tôi, ngăn bọn giặc cướp này!</w:t>
      </w:r>
    </w:p>
    <w:p>
      <w:pPr>
        <w:pStyle w:val="Compact"/>
      </w:pPr>
      <w:r>
        <w:t xml:space="preserve">Triệu Tư Cương gào lên giống như tên điên.</w:t>
      </w:r>
      <w:r>
        <w:br w:type="textWrapping"/>
      </w:r>
      <w:r>
        <w:br w:type="textWrapping"/>
      </w:r>
    </w:p>
    <w:p>
      <w:pPr>
        <w:pStyle w:val="Heading2"/>
      </w:pPr>
      <w:bookmarkStart w:id="484" w:name="chương-462"/>
      <w:bookmarkEnd w:id="484"/>
      <w:r>
        <w:t xml:space="preserve">462. Chương 462</w:t>
      </w:r>
    </w:p>
    <w:p>
      <w:pPr>
        <w:pStyle w:val="Compact"/>
      </w:pPr>
      <w:r>
        <w:br w:type="textWrapping"/>
      </w:r>
      <w:r>
        <w:br w:type="textWrapping"/>
      </w:r>
    </w:p>
    <w:p>
      <w:pPr>
        <w:pStyle w:val="BodyText"/>
      </w:pPr>
      <w:r>
        <w:t xml:space="preserve">Thủ hạ dưới trướng của Triệu Tư Cương hỏa lực thập phần hung mãnh, pháo cối không ngừng nã vào trận doanh của Nhạc Trọng. Âm thanh nổ tung không ngừng vang lên..</w:t>
      </w:r>
    </w:p>
    <w:p>
      <w:pPr>
        <w:pStyle w:val="BodyText"/>
      </w:pPr>
      <w:r>
        <w:t xml:space="preserve">Trong hỏa lực pháo cối hung mãnh, mặc dù ăn mặc giáp da cấp ba thì tinh nhuệ của Nhạc Trọng cũng xuất hiện thương vong nhiều hơn, thỉnh thoảng có chiến sĩ bị đạn pháo bắn trúng hoặc bắn vào đầu chết đi.</w:t>
      </w:r>
    </w:p>
    <w:p>
      <w:pPr>
        <w:pStyle w:val="BodyText"/>
      </w:pPr>
      <w:r>
        <w:t xml:space="preserve">Chiến sĩ tinh nhuệ của Nhạc Trọng không ngừng sử dụng pháo cối đáp trả vào lính của Triệu Tư Cương bên kia, lính của Triệu Tư Cương bị pháo cối bao trùm. Nhưng mà lính của Triệu Tư Cương không phải đám ô hợp trúng hỏa lực là đổ vỡ, mà là giữ vững trận địa, dốc sức liều mạng nhìn qua Nhạc Trọng phản kích.</w:t>
      </w:r>
    </w:p>
    <w:p>
      <w:pPr>
        <w:pStyle w:val="BodyText"/>
      </w:pPr>
      <w:r>
        <w:t xml:space="preserve">- Đây là tinh nhuệ dưới trướng của Bối Minh Dương! Quả nhiên rất có thể đánh nhau!</w:t>
      </w:r>
    </w:p>
    <w:p>
      <w:pPr>
        <w:pStyle w:val="BodyText"/>
      </w:pPr>
      <w:r>
        <w:t xml:space="preserve">Nhạc Trọng nhìn qua lính của Triệu Tư Cương, trong mắt hiện ra nội tâm suy nghĩ khác thường.</w:t>
      </w:r>
    </w:p>
    <w:p>
      <w:pPr>
        <w:pStyle w:val="BodyText"/>
      </w:pPr>
      <w:r>
        <w:t xml:space="preserve">Triệu Tư Cương thống soái lính là bộ đội Nhạc Trọng nhìn thấy dám đánh nhau kịch liệt như vậy. Loại bộ đội này chính là hạch tâm của các thế lực. Tinh nhuệ dưới trướng của Nhạc Trọng so với người của Triệu Tư Cương không bằng.</w:t>
      </w:r>
    </w:p>
    <w:p>
      <w:pPr>
        <w:pStyle w:val="BodyText"/>
      </w:pPr>
      <w:r>
        <w:t xml:space="preserve">Những quân lính tinh nhuệ chính là đội quân trải qua huấn luyện khắc khổ và không ngừng chiến đấu thắng lợi mà hình thành. Tinh khí thần đều khác với bộ đội bình thường.</w:t>
      </w:r>
    </w:p>
    <w:p>
      <w:pPr>
        <w:pStyle w:val="BodyText"/>
      </w:pPr>
      <w:r>
        <w:t xml:space="preserve">- Đáng tiếc! Bộ đội như vậy không ở trong tay của mình.</w:t>
      </w:r>
    </w:p>
    <w:p>
      <w:pPr>
        <w:pStyle w:val="BodyText"/>
      </w:pPr>
      <w:r>
        <w:t xml:space="preserve">Hàn quang trong mắt Nhạc Trọng lóe lên, cõng Minh Giai Giai trên đầu mang theo Thanh Đồng Linh Chung cùng bạch cốt trực tiếp xông qua trận địa của Triệu Tư Cương. - Cửa sổ lầu ba bên phải ở cửa sổ thứ năm có hai tên địch nhân đang ẩn nấp! Cửa sổ bên trái đầu tiên có ba địch nhân đang nấp.</w:t>
      </w:r>
    </w:p>
    <w:p>
      <w:pPr>
        <w:pStyle w:val="BodyText"/>
      </w:pPr>
      <w:r>
        <w:t xml:space="preserve">Minh Giai Giai ghé vào lưng của Nhạc Trọng và ảnh lang ẩn vào bóng của Nhạc Trọng, nó dùng cái mũi đánh hơi vị trí của địch nhân, bản thân nàng thổ khí như lan, không ngừng nói rõ vị trí địch nhân cho Nhạc Trọng nghe.</w:t>
      </w:r>
    </w:p>
    <w:p>
      <w:pPr>
        <w:pStyle w:val="BodyText"/>
      </w:pPr>
      <w:r>
        <w:t xml:space="preserve">Dị quang trong mắt của bạch cốt lóe lên, một đạo gai xương đột nhiên bắn ra ngoài, bắn vào trong cửa sổ lầu ba bên phải, gai xương co rụt lại và có máu tươi dính trên đó, tay trái duỗi ra, hai đạo gai xương bén nhọn đâm vào đầu của hai người.</w:t>
      </w:r>
    </w:p>
    <w:p>
      <w:pPr>
        <w:pStyle w:val="BodyText"/>
      </w:pPr>
      <w:r>
        <w:t xml:space="preserve">Nhạc Trọng hít sâu một hơi, lúc này phát động tốc độ siêu cấp, mấy lần chớp động thì xuất hiện trước hẻm nhỏ, cầm súng trường 05 không ngừng bắn phá, trực tiếp bắn ba tên địch nhân thành cái sàng.</w:t>
      </w:r>
    </w:p>
    <w:p>
      <w:pPr>
        <w:pStyle w:val="BodyText"/>
      </w:pPr>
      <w:r>
        <w:t xml:space="preserve">Sau khi diệt mấy tên địch nhân xong, Nhạc Trọng, bạch cốt tiếp tục giống như cây đao nhọn đâm vào hạch tâm của Triệu Tư Cương.</w:t>
      </w:r>
    </w:p>
    <w:p>
      <w:pPr>
        <w:pStyle w:val="BodyText"/>
      </w:pPr>
      <w:r>
        <w:t xml:space="preserve">- Người cường hóa cao cấp! ! Đáng chết! ! Những tên quái vật!</w:t>
      </w:r>
    </w:p>
    <w:p>
      <w:pPr>
        <w:pStyle w:val="BodyText"/>
      </w:pPr>
      <w:r>
        <w:t xml:space="preserve">Trong một tòa lầu lớn, Triệu Tư vừa dùng kính viễn vọng nhìn qua mấy người tiến vào trong trận địa, không ngừng giết chóc thủ hạ của hắn, Nhạc Trọng cùng bạch cốt chém giết như máy chém, trong nội tâm trầm xuống, thoáng cái cắn nát bờ môi.</w:t>
      </w:r>
    </w:p>
    <w:p>
      <w:pPr>
        <w:pStyle w:val="BodyText"/>
      </w:pPr>
      <w:r>
        <w:t xml:space="preserve">Triệu Tư Cương đã từng nhìn thấy người cường hóa cao cấp của Bạch Tiểu Thắng. Tuy những người cường hóa vô địch với người bình thường, có các năng lực quỷ dị, một khi trải qua huấn luyện nghiêm khắc, bắt đầu chiến đấu thì quỷ thần khó lường. Nhưng mà khủng bố như Nhạc Trọng cùng bạch cốt tiến thẳng vào trong đại quân, hắn chưa bao giờ thấy qua người nào cả.</w:t>
      </w:r>
    </w:p>
    <w:p>
      <w:pPr>
        <w:pStyle w:val="BodyText"/>
      </w:pPr>
      <w:r>
        <w:t xml:space="preserve">Mặc dù Nhạc Trọng lưng cõng Minh Giai Giai vẫn hành động như gió, tốc độ tiến lên phía trước không chậm chút nào. Hắn vừa xông lên không ngừng dùng súng, lựu đạn săn giết binh sĩ tinh nhuệ, trong mười phút ngắn ngủi có mấy chục người chết trong tay của hắn! ! Nếu không phải những chiến sĩ kia vị trí phân tán, chết trong tay Nhạc Trọng nhiều hơn nữa...</w:t>
      </w:r>
    </w:p>
    <w:p>
      <w:pPr>
        <w:pStyle w:val="BodyText"/>
      </w:pPr>
      <w:r>
        <w:t xml:space="preserve">Nếu như là bộ đội bình thường, đối mặt với Nhạc Trọng là tồn tại chém giết khủng bố, chỉ sợ sĩ khí đã hoàn toàn sụp đổ. Nhưng mà lính của Triệu Tư Cương chính là tinh nhuệ trong tinh nhuệ của Bối Minh Dương, trải qua vô số đại chiến, tinh khí thần hoàn toàn khác với lính bình thường, mặc dù không địch lại Nhạc Trọng nhưng vẫn không lùi! Đại lượng viên đạn không ngừng bắn vào Nhạc Trọng, thỉnh thoảng có viên đạn bắn lên trên Thanh Đồng Linh Chung, chợt nhao nhao bay ra ngoài.</w:t>
      </w:r>
    </w:p>
    <w:p>
      <w:pPr>
        <w:pStyle w:val="BodyText"/>
      </w:pPr>
      <w:r>
        <w:t xml:space="preserve">Sắc mặt tên tham mưu khó coi đi tới bên người Triệu Tư Cương báo cáo:</w:t>
      </w:r>
    </w:p>
    <w:p>
      <w:pPr>
        <w:pStyle w:val="BodyText"/>
      </w:pPr>
      <w:r>
        <w:t xml:space="preserve">- Doanh trưởng! ! Liên đội một và hai bị diệt hoàn toàn! ! Làm sao bây giờ? Bằng vào chúng ta không cách nào ngăn cản được mấy tên quái vật kia.</w:t>
      </w:r>
    </w:p>
    <w:p>
      <w:pPr>
        <w:pStyle w:val="BodyText"/>
      </w:pPr>
      <w:r>
        <w:t xml:space="preserve">Nhạc Trọng, bạch cốt, Minh Giai Giai ba người giết gần trăm người, binh sĩ phía sau bọn họ cũng không phải ăn chay, cũng giết hơn mười người.</w:t>
      </w:r>
    </w:p>
    <w:p>
      <w:pPr>
        <w:pStyle w:val="BodyText"/>
      </w:pPr>
      <w:r>
        <w:t xml:space="preserve">- Đáng chết! Bạch Tiểu Thắng khốn nạn còn chưa tới sao!</w:t>
      </w:r>
    </w:p>
    <w:p>
      <w:pPr>
        <w:pStyle w:val="BodyText"/>
      </w:pPr>
      <w:r>
        <w:t xml:space="preserve">Sắc mặt Triệu Tư Cương tái nhợt gào lên.</w:t>
      </w:r>
    </w:p>
    <w:p>
      <w:pPr>
        <w:pStyle w:val="BodyText"/>
      </w:pPr>
      <w:r>
        <w:t xml:space="preserve">Nếu như Bạch Tiểu Thắng mang theo cao thủ doanh tới nơi này trợ trận, Triệu Tư Cương còn có lòng tin chiến với Nhạc Trọng một trận. Nếu như chỉ có Triệu Tư Cương thì không có biện pháp ngăn cẩn Nhạc Trọng được.</w:t>
      </w:r>
    </w:p>
    <w:p>
      <w:pPr>
        <w:pStyle w:val="BodyText"/>
      </w:pPr>
      <w:r>
        <w:t xml:space="preserve">- Doanh trưởng! ! Liên đội ba cũng bị diệt!</w:t>
      </w:r>
    </w:p>
    <w:p>
      <w:pPr>
        <w:pStyle w:val="BodyText"/>
      </w:pPr>
      <w:r>
        <w:t xml:space="preserve">Thời điểm Triệu Tư Cương gào thét tức giận, một gã sĩ quan truyền tin đi tới, sắc mặt trắng bệch nói.</w:t>
      </w:r>
    </w:p>
    <w:p>
      <w:pPr>
        <w:pStyle w:val="BodyText"/>
      </w:pPr>
      <w:r>
        <w:t xml:space="preserve">- Cái gì? ? Liên đội ba bị diệt? Làm sao nhanh như vậy! ! Làm sao có thể nhanh như vậy!</w:t>
      </w:r>
    </w:p>
    <w:p>
      <w:pPr>
        <w:pStyle w:val="BodyText"/>
      </w:pPr>
      <w:r>
        <w:t xml:space="preserve">Sắc mặt Triệu Tư Cương trắng bệch lẩm bẩm.</w:t>
      </w:r>
    </w:p>
    <w:p>
      <w:pPr>
        <w:pStyle w:val="BodyText"/>
      </w:pPr>
      <w:r>
        <w:t xml:space="preserve">Triệu Tư Cương mang theo vài liên đội đều là những người trải qua vô số chiến đấu hun đúc mà thành. Hắn có tự tin sức chiến đấu của hai đại đội này cực mạnh. Ý chí chiến đấu của hai đại đội này vô cùng ương ngạnh, theo hiểu biết của hắn thì dù không đánh lại lính của Nhạc Trọng cũng kéo được thời giản rất dài.</w:t>
      </w:r>
    </w:p>
    <w:p>
      <w:pPr>
        <w:pStyle w:val="BodyText"/>
      </w:pPr>
      <w:r>
        <w:t xml:space="preserve">Trên thực tế nếu không phải có Nhạc Trọng, bạch cốt, Minh Giai Giai ba người cường hóa xông vào tấn công. Chỉ bằng vào lính của Nhạc Trọng muốn đánh bại Triệu Tư Cương là chuyện cực kỳ khó khăn, chỉ sợ đánh tới một ngày còn chưa hạ được đối phương.</w:t>
      </w:r>
    </w:p>
    <w:p>
      <w:pPr>
        <w:pStyle w:val="BodyText"/>
      </w:pPr>
      <w:r>
        <w:t xml:space="preserve">Người cường hóa xuất hiện trong các loại chiến đấu quy mô thế này rất tốt, thể hiện ra sức chiến đấu vô cùng cường đại. Bọn họ có năng lực phá vỡ chiến tranh thông thường trước tận thế.</w:t>
      </w:r>
    </w:p>
    <w:p>
      <w:pPr>
        <w:pStyle w:val="BodyText"/>
      </w:pPr>
      <w:r>
        <w:t xml:space="preserve">Một gã tham mưu nhìn qua Triệu Tư Cương đề nghị nói:</w:t>
      </w:r>
    </w:p>
    <w:p>
      <w:pPr>
        <w:pStyle w:val="BodyText"/>
      </w:pPr>
      <w:r>
        <w:t xml:space="preserve">- Làm sao bây giờ? Doanh trưởng! ! Tiếp tục chiến đấu chỉ làm chúng ta bị diệt toàn bộ, nên rút lui thôi!</w:t>
      </w:r>
    </w:p>
    <w:p>
      <w:pPr>
        <w:pStyle w:val="BodyText"/>
      </w:pPr>
      <w:r>
        <w:t xml:space="preserve">Một tên tham mưu trưởng khác cũng tiến lên.</w:t>
      </w:r>
    </w:p>
    <w:p>
      <w:pPr>
        <w:pStyle w:val="BodyText"/>
      </w:pPr>
      <w:r>
        <w:t xml:space="preserve">- Đúng vậy! Doanh trưởng! Chúng ta rút lui đi! Đánh thành bộ dạng như vậy, chúng ta cũng không phụ lòng bối lão đại! Lưu được núi xanh sợ gì không có củi đốt.</w:t>
      </w:r>
    </w:p>
    <w:p>
      <w:pPr>
        <w:pStyle w:val="BodyText"/>
      </w:pPr>
      <w:r>
        <w:t xml:space="preserve">Không phải tât cả mọi người đều hung hãn không sợ chết, nhìn thấy tình hình chiến đấu không ổn thì đưa ra chủ ý.</w:t>
      </w:r>
    </w:p>
    <w:p>
      <w:pPr>
        <w:pStyle w:val="BodyText"/>
      </w:pPr>
      <w:r>
        <w:t xml:space="preserve">Triệu Tư Cương nhìn qua mấy tham mưu, sắc mặt biến hóa mấy lần, cuối cùng vẫn đưa ra quyết định gian nan.</w:t>
      </w:r>
    </w:p>
    <w:p>
      <w:pPr>
        <w:pStyle w:val="BodyText"/>
      </w:pPr>
      <w:r>
        <w:t xml:space="preserve">- Rút lui! ! Bảo mọi người rút ra khỏi chiến trường.</w:t>
      </w:r>
    </w:p>
    <w:p>
      <w:pPr>
        <w:pStyle w:val="BodyText"/>
      </w:pPr>
      <w:r>
        <w:t xml:space="preserve">- Vâng! Doanh trưởng!</w:t>
      </w:r>
    </w:p>
    <w:p>
      <w:pPr>
        <w:pStyle w:val="BodyText"/>
      </w:pPr>
      <w:r>
        <w:t xml:space="preserve">Những tên tham mưu buông lỏng một hơi, nhìn qua chiến sĩ đang chiến đấu kịch liệt và ra lệnh.</w:t>
      </w:r>
    </w:p>
    <w:p>
      <w:pPr>
        <w:pStyle w:val="BodyText"/>
      </w:pPr>
      <w:r>
        <w:t xml:space="preserve">Nhận được lệnh của tham mưu, những chiến sĩ còn lại rút ra khỏi chiến trường, giống như bại binh lui ra phía sau! Mắt thấy người của mình không ngừng bị Nhạc Trọng tiêu diệt, sĩ khí lính của Triệu Tư Cương không còn lớn như trước nữa.</w:t>
      </w:r>
    </w:p>
    <w:p>
      <w:pPr>
        <w:pStyle w:val="BodyText"/>
      </w:pPr>
      <w:r>
        <w:t xml:space="preserve">- Đầu hàng không giết! ! Đầu hàng không giết!</w:t>
      </w:r>
    </w:p>
    <w:p>
      <w:pPr>
        <w:pStyle w:val="BodyText"/>
      </w:pPr>
      <w:r>
        <w:t xml:space="preserve">Nhạc Trọng chiến đấu ở tuyến đầu, hắn vừa nhìn thấy những tên lính lui ra phía sau thì rống to lên.</w:t>
      </w:r>
    </w:p>
    <w:p>
      <w:pPr>
        <w:pStyle w:val="BodyText"/>
      </w:pPr>
      <w:r>
        <w:t xml:space="preserve">- Đầu hàng không giết! ! Đầu hàng không giết!</w:t>
      </w:r>
    </w:p>
    <w:p>
      <w:pPr>
        <w:pStyle w:val="BodyText"/>
      </w:pPr>
      <w:r>
        <w:t xml:space="preserve">Đám chiến sĩ tinh nhuệ theo sau lưng Nhạc Trọng không ngừng rống to lên.</w:t>
      </w:r>
    </w:p>
    <w:p>
      <w:pPr>
        <w:pStyle w:val="BodyText"/>
      </w:pPr>
      <w:r>
        <w:t xml:space="preserve">Dưới âm thanh gào rú rung trời này, những chiến sĩ bọc hậu đang run sợ, nhao nhao ném vũ khí và hai tay ôm đầu ngồi xuống đất.</w:t>
      </w:r>
    </w:p>
    <w:p>
      <w:pPr>
        <w:pStyle w:val="Compact"/>
      </w:pPr>
      <w:r>
        <w:br w:type="textWrapping"/>
      </w:r>
      <w:r>
        <w:br w:type="textWrapping"/>
      </w:r>
    </w:p>
    <w:p>
      <w:pPr>
        <w:pStyle w:val="Heading2"/>
      </w:pPr>
      <w:bookmarkStart w:id="485" w:name="chương-463-tuyết-lạnh."/>
      <w:bookmarkEnd w:id="485"/>
      <w:r>
        <w:t xml:space="preserve">463. Chương 463: Tuyết Lạnh.</w:t>
      </w:r>
    </w:p>
    <w:p>
      <w:pPr>
        <w:pStyle w:val="Compact"/>
      </w:pPr>
      <w:r>
        <w:br w:type="textWrapping"/>
      </w:r>
      <w:r>
        <w:br w:type="textWrapping"/>
      </w:r>
    </w:p>
    <w:p>
      <w:pPr>
        <w:pStyle w:val="BodyText"/>
      </w:pPr>
      <w:r>
        <w:t xml:space="preserve">- Đầu hàng không giết! ! Đầu hàng không giết!</w:t>
      </w:r>
    </w:p>
    <w:p>
      <w:pPr>
        <w:pStyle w:val="BodyText"/>
      </w:pPr>
      <w:r>
        <w:t xml:space="preserve">Nhạc Trọng mang binh tiến lên không ngừng đuổi giết tàn binh, hắn nhanh chóng đuổi theo bại binh, không ngừng rống to vừa chém giết những ai dám chạy trốn.</w:t>
      </w:r>
    </w:p>
    <w:p>
      <w:pPr>
        <w:pStyle w:val="BodyText"/>
      </w:pPr>
      <w:r>
        <w:t xml:space="preserve">Không ngừng có người chạy trốn chết trong tay của Nhạc Trọng cùng bạch cốt, Minh Giai Giai thao túng bốn đầu ảnh lang giống như quỷ mị không ngừng từ bóng dáng của đám lính xông ra cắn chết người, chuyện này tạo ấn tượng cực mạnh.</w:t>
      </w:r>
    </w:p>
    <w:p>
      <w:pPr>
        <w:pStyle w:val="BodyText"/>
      </w:pPr>
      <w:r>
        <w:t xml:space="preserve">- Tôi đầu hàng! Đừng giết tôi!</w:t>
      </w:r>
    </w:p>
    <w:p>
      <w:pPr>
        <w:pStyle w:val="BodyText"/>
      </w:pPr>
      <w:r>
        <w:t xml:space="preserve">- Tôi đầu hàng! Đừng giết tôi!</w:t>
      </w:r>
    </w:p>
    <w:p>
      <w:pPr>
        <w:pStyle w:val="BodyText"/>
      </w:pPr>
      <w:r>
        <w:t xml:space="preserve">- Đầu hàng!</w:t>
      </w:r>
    </w:p>
    <w:p>
      <w:pPr>
        <w:pStyle w:val="BodyText"/>
      </w:pPr>
      <w:r>
        <w:t xml:space="preserve">"..."</w:t>
      </w:r>
    </w:p>
    <w:p>
      <w:pPr>
        <w:pStyle w:val="BodyText"/>
      </w:pPr>
      <w:r>
        <w:t xml:space="preserve">Dưới đuổi giết của Nhạc Trọng và uy hiếp của tử vong thì đám người kia không ngừng sụp đổ, nhao nhao vứt bỏ vũ khí, hai tay ôm đầu, ngồi chồm hổm trên mặt đất đầu hàng với Nhạc Trọng.</w:t>
      </w:r>
    </w:p>
    <w:p>
      <w:pPr>
        <w:pStyle w:val="BodyText"/>
      </w:pPr>
      <w:r>
        <w:t xml:space="preserve">Viện binh phía sau nhanh chóng đuổi tới, Nhạc Trọng lại lại cho viện binh thu lấy tàn binh, sau đó hắn không ngừng dẫn người đi tới kho vũ khí bên kia.</w:t>
      </w:r>
    </w:p>
    <w:p>
      <w:pPr>
        <w:pStyle w:val="BodyText"/>
      </w:pPr>
      <w:r>
        <w:t xml:space="preserve">Triệu Tư Cương vừa bại, làm cho không có lực lượng nào có thể ngăn cản đẩy mạnh bước chân của Nhạc Trọng, hắn rất nhanh mang binh giết tới tận kho vũ khí.</w:t>
      </w:r>
    </w:p>
    <w:p>
      <w:pPr>
        <w:pStyle w:val="BodyText"/>
      </w:pPr>
      <w:r>
        <w:t xml:space="preserve">Trước kho vũ khí này cũng không có đại quân thủ kho, chỉ có một tên trung niên tướng mạo nho nhã đang đứng.</w:t>
      </w:r>
    </w:p>
    <w:p>
      <w:pPr>
        <w:pStyle w:val="BodyText"/>
      </w:pPr>
      <w:r>
        <w:t xml:space="preserve">Tên trung niên này vừa nhìn thấy Nhạc Trọng thống soái lính đi tới, chợt đi nhanh đi tới bên phía Nhạc Trọng.</w:t>
      </w:r>
    </w:p>
    <w:p>
      <w:pPr>
        <w:pStyle w:val="BodyText"/>
      </w:pPr>
      <w:r>
        <w:t xml:space="preserve">Nhìn thấy nam tử trung niên đi tới, chiến sĩ bên người của Nhạc Trọng giơ súng lên nhắm vào tên kia, chuẩn bị tiêu diệt.</w:t>
      </w:r>
    </w:p>
    <w:p>
      <w:pPr>
        <w:pStyle w:val="BodyText"/>
      </w:pPr>
      <w:r>
        <w:t xml:space="preserve">Nhạc Trọng vung tay lên, ngăn thân vệ của hắn lại, mặc cho tên trung niên kia đi tới trước người.</w:t>
      </w:r>
    </w:p>
    <w:p>
      <w:pPr>
        <w:pStyle w:val="BodyText"/>
      </w:pPr>
      <w:r>
        <w:t xml:space="preserve">Bối Minh Dương nhìn thẳng Nhạc Trọng chậm rãi nói:</w:t>
      </w:r>
    </w:p>
    <w:p>
      <w:pPr>
        <w:pStyle w:val="BodyText"/>
      </w:pPr>
      <w:r>
        <w:t xml:space="preserve">- Vị trưởng quan này, tôi là thủ lĩnh huyện Thiên Tân Bối Minh Dương! Tôi hy vọng có thể gặp mặt thủ lĩnh Nhạc Trọng!</w:t>
      </w:r>
    </w:p>
    <w:p>
      <w:pPr>
        <w:pStyle w:val="BodyText"/>
      </w:pPr>
      <w:r>
        <w:t xml:space="preserve">Nhạc Trọng nhìn qua Bối Minh Dương lạnh lùng nói:</w:t>
      </w:r>
    </w:p>
    <w:p>
      <w:pPr>
        <w:pStyle w:val="BodyText"/>
      </w:pPr>
      <w:r>
        <w:t xml:space="preserve">- Tôi chính là Nhạc Trọng! Có lời gì nói đi! Đừng nên kéo dài thời gian, nếu không tôi xử bắn anh đấy!</w:t>
      </w:r>
    </w:p>
    <w:p>
      <w:pPr>
        <w:pStyle w:val="BodyText"/>
      </w:pPr>
      <w:r>
        <w:t xml:space="preserve">Bối Minh Dương nhìn thẳng Nhạc Trọng vẻ mặt nghiêm nghị nói:</w:t>
      </w:r>
    </w:p>
    <w:p>
      <w:pPr>
        <w:pStyle w:val="BodyText"/>
      </w:pPr>
      <w:r>
        <w:t xml:space="preserve">- Tôi cũng nói thẳng! Nhạc Trọng, trong kho vũ khí hiện tại đầy bom! Chỉ cần trong hai mươi phút tôi không quay về, những quả bom kia trực tiếp kíp nổ. Vũ khí và đạn dược bên trong sẽ biến thành tro tàn. Trừ kho vũ khí ra, kho lương thực bên kia cũng an bài như vậy, chỉ cần tôi không còn sống rời khỏi đây thì qua hai mươi phút chúng sẽ biến thành tro tàn.</w:t>
      </w:r>
    </w:p>
    <w:p>
      <w:pPr>
        <w:pStyle w:val="BodyText"/>
      </w:pPr>
      <w:r>
        <w:t xml:space="preserve">Nhạc Trọng nghe vậy nhướng mày, trong huyện Thiên Tân có được năm vạn người sống sót. Nếu như kho lương thực bị thiêu hủy, cứ như vậy năm vạn người sống sót gánh nặng dồn lên vai của mình. Cho dù Nhạc Trọng đem lương thực của huyện Kinh Tây chở tới đây cứu tế huyện Thiên Tân, dùng lương thực tồn kho của huyện Kinh Tây cũng không vượt quá ba tháng.</w:t>
      </w:r>
    </w:p>
    <w:p>
      <w:pPr>
        <w:pStyle w:val="BodyText"/>
      </w:pPr>
      <w:r>
        <w:t xml:space="preserve">Ô Ấn hai mắt ngưng tụ, vô cùng phẫn nộ uy hiếp nói:</w:t>
      </w:r>
    </w:p>
    <w:p>
      <w:pPr>
        <w:pStyle w:val="BodyText"/>
      </w:pPr>
      <w:r>
        <w:t xml:space="preserve">- Hỗn đản! Mày dám làm như vậy tao sẽ chém ngang lưng mày!</w:t>
      </w:r>
    </w:p>
    <w:p>
      <w:pPr>
        <w:pStyle w:val="BodyText"/>
      </w:pPr>
      <w:r>
        <w:t xml:space="preserve">- Nếu mày làm như vậy thì lão tử sẽ lăng trì mày!</w:t>
      </w:r>
    </w:p>
    <w:p>
      <w:pPr>
        <w:pStyle w:val="BodyText"/>
      </w:pPr>
      <w:r>
        <w:t xml:space="preserve">"..."</w:t>
      </w:r>
    </w:p>
    <w:p>
      <w:pPr>
        <w:pStyle w:val="BodyText"/>
      </w:pPr>
      <w:r>
        <w:t xml:space="preserve">Đám người dưới trướng của Nhạc Trọng lúc này nhao nhao rào rú lên.</w:t>
      </w:r>
    </w:p>
    <w:p>
      <w:pPr>
        <w:pStyle w:val="BodyText"/>
      </w:pPr>
      <w:r>
        <w:t xml:space="preserve">Đối mặt với những lời uy hiếp kia Bối Minh Dương bỏ qua tất cả, chỉ lặng lẽ nhìn qua Nhạc Trọng.</w:t>
      </w:r>
    </w:p>
    <w:p>
      <w:pPr>
        <w:pStyle w:val="BodyText"/>
      </w:pPr>
      <w:r>
        <w:t xml:space="preserve">Nhạc Trọng phất phất tay, Ô Ấn và đám người tức giận gào thét dừng lại.</w:t>
      </w:r>
    </w:p>
    <w:p>
      <w:pPr>
        <w:pStyle w:val="BodyText"/>
      </w:pPr>
      <w:r>
        <w:t xml:space="preserve">Nhạc Trọng lạnh như băng nhìn qua Bối Minh Dương nói:</w:t>
      </w:r>
    </w:p>
    <w:p>
      <w:pPr>
        <w:pStyle w:val="BodyText"/>
      </w:pPr>
      <w:r>
        <w:t xml:space="preserve">- Nói điều kiện của anh đi! Chỉ cần không phải quá không hợp thói thường, tôi có thể đáp ứng được!</w:t>
      </w:r>
    </w:p>
    <w:p>
      <w:pPr>
        <w:pStyle w:val="BodyText"/>
      </w:pPr>
      <w:r>
        <w:t xml:space="preserve">Bối Minh Dương độc thân đi tới nơi này, không có đốt cháy kho vũ khí, kho lương thực thì không muốn làm chuyện quá tuyệt. Hắn cũng muốn sống sót.</w:t>
      </w:r>
    </w:p>
    <w:p>
      <w:pPr>
        <w:pStyle w:val="BodyText"/>
      </w:pPr>
      <w:r>
        <w:t xml:space="preserve">Bối Minh Dương nhìn Nhạc Trọng và nghiêm nghị nói:</w:t>
      </w:r>
    </w:p>
    <w:p>
      <w:pPr>
        <w:pStyle w:val="BodyText"/>
      </w:pPr>
      <w:r>
        <w:t xml:space="preserve">- Tôi nguyện ý đầu hàng thủ lĩnh Nhạc Trọng! Nhưng tôi hy vọng thủ lĩnh như ngài cam đoan người thân và bản thân chúng tôi cùng tài sản tư nhân được an toàn. Hơn nữa sau khi đầu hàng thì chúng tôi muốn được hưởng quyền lợi như công dân của anh!</w:t>
      </w:r>
    </w:p>
    <w:p>
      <w:pPr>
        <w:pStyle w:val="BodyText"/>
      </w:pPr>
      <w:r>
        <w:t xml:space="preserve">Trong tận thế, mạng người tiện như con kiến. Bối Minh Dương thập phần sợ hãi sau khi đầu hàng Nhạc Trọng thì bị tùy ý chém giết như heo chó. Hắn lăn lộn trong tận thế đã lâu, được nhìn thấy hắc ám của tận thế, thập phần sợ hãi Nhạc Trọng sẽ như phần tử khủng bố tính tình bạp ngược.</w:t>
      </w:r>
    </w:p>
    <w:p>
      <w:pPr>
        <w:pStyle w:val="BodyText"/>
      </w:pPr>
      <w:r>
        <w:t xml:space="preserve">Nhạc Trọng nói:</w:t>
      </w:r>
    </w:p>
    <w:p>
      <w:pPr>
        <w:pStyle w:val="BodyText"/>
      </w:pPr>
      <w:r>
        <w:t xml:space="preserve">- Tốt! Tôi đáp ứng anh!</w:t>
      </w:r>
    </w:p>
    <w:p>
      <w:pPr>
        <w:pStyle w:val="BodyText"/>
      </w:pPr>
      <w:r>
        <w:t xml:space="preserve">Bối Minh Dương nhắc những điều kiện này Nhạc Trọng vốn cũng định làm như vậy, hắn đối địch thì không lưu tình, nhưng cũng không hơn. Hắn mang binh chưa từng tàn sát hàng loạt dân trong thành.</w:t>
      </w:r>
    </w:p>
    <w:p>
      <w:pPr>
        <w:pStyle w:val="BodyText"/>
      </w:pPr>
      <w:r>
        <w:t xml:space="preserve">Nghe được Nhạc Trọng hứa hẹn, Bối Minh Dương có chút buông lỏng một hơi, hắn lấy bộ đàm ra đắng chát nói:</w:t>
      </w:r>
    </w:p>
    <w:p>
      <w:pPr>
        <w:pStyle w:val="BodyText"/>
      </w:pPr>
      <w:r>
        <w:t xml:space="preserve">- Toàn bộ lập tức đầu hàng!</w:t>
      </w:r>
    </w:p>
    <w:p>
      <w:pPr>
        <w:pStyle w:val="BodyText"/>
      </w:pPr>
      <w:r>
        <w:t xml:space="preserve">Nhận được lệnh của Bối Minh Dương thì những địa phương còn chống cự trong huyện Thiên Tân đã yếu đi hơn phân nửa. Cửa kho vũ khí cũng mở ra, cho người của Nhạc Trọng đi vào chiếm lĩnh nơi này.</w:t>
      </w:r>
    </w:p>
    <w:p>
      <w:pPr>
        <w:pStyle w:val="BodyText"/>
      </w:pPr>
      <w:r>
        <w:t xml:space="preserve">Ở trong kho vũ khí còn lẳng lặng có chiến xa bộ binh, xe phóng tên lửa đạn đạo, xe phòng không tiên tiến.</w:t>
      </w:r>
    </w:p>
    <w:p>
      <w:pPr>
        <w:pStyle w:val="BodyText"/>
      </w:pPr>
      <w:r>
        <w:t xml:space="preserve">Dưới trướng của Bối Minh Dương cũng chỉ có hơn mười tinh anh của Triệu Tư Cương mới biết sử dụng những thứ này. Nhưng mà chưa kịp mang ra khỏi kho vũ khí thì bị Nhạc Trọng chặn đứng, không cách nào phát huy ra được uy lực của chúng.</w:t>
      </w:r>
    </w:p>
    <w:p>
      <w:pPr>
        <w:pStyle w:val="BodyText"/>
      </w:pPr>
      <w:r>
        <w:t xml:space="preserve">Nếu không Nhạc Trọng lúc này tấn công huyện Thiên Tân thương vong là cực lớn.</w:t>
      </w:r>
    </w:p>
    <w:p>
      <w:pPr>
        <w:pStyle w:val="BodyText"/>
      </w:pPr>
      <w:r>
        <w:t xml:space="preserve">Bối Minh Dương vừa đầu hàng, huyện Thiên Tân chống cự yếu đi tám phần. Nhưng mà vẫn có lực lượng ngăn cản đại quân của Nhạc Trọng tiến vào. Nhưng mà những nơi đó lập tức bị người của Nhạc Trọng nghiền nát.</w:t>
      </w:r>
    </w:p>
    <w:p>
      <w:pPr>
        <w:pStyle w:val="BodyText"/>
      </w:pPr>
      <w:r>
        <w:t xml:space="preserve">Không lâu cả huyện Thiên Tân chóng cự không còn, bạo loạn trong huyện Thiên Tân cũng bị đánh tan, tất cả phần tử bạo loạn đều bị xử bắn, dưới trấn áp thiết huyết thì huyện Thiên Tân chậm rãi khôi phục lại bình tĩnh.</w:t>
      </w:r>
    </w:p>
    <w:p>
      <w:pPr>
        <w:pStyle w:val="BodyText"/>
      </w:pPr>
      <w:r>
        <w:t xml:space="preserve">Cả huyện Thiên Tân rơi vào trong tay của Nhạc Trọng thì cao thủ doanh dưới trướng Bối Minh Dương cũng nguyên vẹn rơi vào trong tay của Nhạc Trọng.</w:t>
      </w:r>
    </w:p>
    <w:p>
      <w:pPr>
        <w:pStyle w:val="BodyText"/>
      </w:pPr>
      <w:r>
        <w:t xml:space="preserve">Ngày đó cao thủ doanh thống lĩnh Bạch Tiểu Thắng đang chơi trò nhất long hí tứ phượng, kết quả cả đêm hắn chơi đùa kiệt sức, một giấc ngủ tới tận khuya. Chờ hắn tỉnh lại thì cả huyện Thiên Tân đã rơi vào trong tay của Nhạc Trọng.</w:t>
      </w:r>
    </w:p>
    <w:p>
      <w:pPr>
        <w:pStyle w:val="BodyText"/>
      </w:pPr>
      <w:r>
        <w:t xml:space="preserve">Nhìn thấy Bối Minh Dương đầu hàng Nhạc Trọng, Bạch Tiểu Thắng cũng thập phần thức thời đầu hàng Nhạc Trọng.</w:t>
      </w:r>
    </w:p>
    <w:p>
      <w:pPr>
        <w:pStyle w:val="BodyText"/>
      </w:pPr>
      <w:r>
        <w:t xml:space="preserve">Cướp lấy huyện Thiên Tân thì Nhạc Trọng liền nhanh chóng bắt đầu chỉnh biên đội ngũ, thoáng cái mở rộng bốn doanh bộ binh và một doanh cao thủ. Trừ chuyện đó ra, còn có trang bị của sáu doanh, lính dưới trướng của Nhạc Trọng thoáng cái biến thành bốn ngàn người.</w:t>
      </w:r>
    </w:p>
    <w:p>
      <w:pPr>
        <w:pStyle w:val="BodyText"/>
      </w:pPr>
      <w:r>
        <w:t xml:space="preserve">Nhưng mà trong bốn ngàn quân này chính thức cường hoành có thể đánh nhau liều mạng chỉ có ba doanh và một doanh cao thủ. Số còn lại đang huấn luyện, trong thời gian ngắn không cách nào hình thành sức chiến đấu cường đại.</w:t>
      </w:r>
    </w:p>
    <w:p>
      <w:pPr>
        <w:pStyle w:val="BodyText"/>
      </w:pPr>
      <w:r>
        <w:t xml:space="preserve">Bốn doanh bộ binh và một doanh cao thủ hình thành, bọn họ được Nhạc Trọng cho thay phiên chinh chiến bốn phía, tiêu diệt toàn bộ những tang thi trong thôn trấn. Một bên thu hoạch chiến lợi phẩm, một bên không ngừng tăng cường sức chiến đấu của bọn họ, đề cao đẳng cấp cường hóa của bọn họ.</w:t>
      </w:r>
    </w:p>
    <w:p>
      <w:pPr>
        <w:pStyle w:val="BodyText"/>
      </w:pPr>
      <w:r>
        <w:t xml:space="preserve">Còn quân dự bị thì Nhạc Trọng tiến hành giáo dục cảm hóa và huấn luyện quân sự nghiêm khắc. Tuy những quân dự bị này hiện giờ không thể đánh nhau, nhưng mà trải qua vài tháng huấn luyện thì bọn họ cũng trở thành tân binh hợp cách.</w:t>
      </w:r>
    </w:p>
    <w:p>
      <w:pPr>
        <w:pStyle w:val="Compact"/>
      </w:pPr>
      <w:r>
        <w:t xml:space="preserve">Ở phương diện chính phủ, có kinh nghiệm tổ kiến chính phủ hành phố Lũng Hãi cho nên Nhạc Trọng cũng chọn lựa một đám nhân viên công vụ quen thuộc công việc hành chính, được Bối Minh Dương trợ giúp đã hình thành chính phủ mới.</w:t>
      </w:r>
      <w:r>
        <w:br w:type="textWrapping"/>
      </w:r>
      <w:r>
        <w:br w:type="textWrapping"/>
      </w:r>
    </w:p>
    <w:p>
      <w:pPr>
        <w:pStyle w:val="Heading2"/>
      </w:pPr>
      <w:bookmarkStart w:id="486" w:name="chương-464-tuyết-lạnh.-2"/>
      <w:bookmarkEnd w:id="486"/>
      <w:r>
        <w:t xml:space="preserve">464. Chương 464: Tuyết Lạnh. (2)</w:t>
      </w:r>
    </w:p>
    <w:p>
      <w:pPr>
        <w:pStyle w:val="Compact"/>
      </w:pPr>
      <w:r>
        <w:br w:type="textWrapping"/>
      </w:r>
      <w:r>
        <w:br w:type="textWrapping"/>
      </w:r>
    </w:p>
    <w:p>
      <w:pPr>
        <w:pStyle w:val="BodyText"/>
      </w:pPr>
      <w:r>
        <w:t xml:space="preserve">Bối Minh Dương là người mười phần có tài hoa. Trước tận thế hắn là ông chủ xí nghiệp có cả trăm triệu trong tay, hắn là nhân vật kiêu hùng dựng nghiệp bằng hai bàn tay trắng. Hắn kiến thức rộng rãi, tài hoa hơn người, có được mị lực đứng đầu, tâm chí kiên nghị. Lúc này mới có thể trong tận thế dẫn theo một đám người đánh hạ thôn trấn và làm chủ năm vạn người. Nếu như nói Bối Minh Dương có nhược điểm gì thì cũng chính là hắn không mạnh, hắn chỉ là người cường hóa cấp 11.</w:t>
      </w:r>
    </w:p>
    <w:p>
      <w:pPr>
        <w:pStyle w:val="BodyText"/>
      </w:pPr>
      <w:r>
        <w:t xml:space="preserve">Tuy nhiên Bối Minh Dương hết sức xuất sắc, Nhạc Trọng không có chọn lựa hắn làm thủ lãnh chính phủ, mà là đem Vệ Trữ Quốc là hàng tướng vào vị trí thủ lãnh chính phủ. Vệ Trữ Quốc tuy năng lực bình thường nhưng không có dã tâm gì cả.</w:t>
      </w:r>
    </w:p>
    <w:p>
      <w:pPr>
        <w:pStyle w:val="BodyText"/>
      </w:pPr>
      <w:r>
        <w:t xml:space="preserve">Nếu như cho Bối Minh Dương trở thành thủ lãnh chính phủ, Nhạc Trọng một khi không ở đây thì chỉ sợ hắn liền lập tức nghĩ biện pháp phản loạn Nhạc Trọng. Đem toàn bộ cơ nghiệp của Nhạc Trọng cướp đi! Mà Vệ Trữ Quốc tuy năng lực bình thường, nhưng thời điểm Nhạc Trọng không có mặt cũng không nghĩ biện pháp phản loạn gì. Ở trên đời này, phức tạp nhất chính là nhân tâm. Trung thành và tận tâm cùng có năng lực quá khó tìm.</w:t>
      </w:r>
    </w:p>
    <w:p>
      <w:pPr>
        <w:pStyle w:val="BodyText"/>
      </w:pPr>
      <w:r>
        <w:t xml:space="preserve">Như Bối Minh Dương là người có năng lực nhưng có dã tâm, Nhạc Trọng chỉ có thể sau khi hoàn toàn dựng nên trật tự thì mới có thể yên tâm dùng hắn. Thời điểm thế cục hỗn loạn thì Nhạc Trọng chỉ có thể cho Vệ Trữ Quốc làm người điều hóa ổn định</w:t>
      </w:r>
    </w:p>
    <w:p>
      <w:pPr>
        <w:pStyle w:val="BodyText"/>
      </w:pPr>
      <w:r>
        <w:t xml:space="preserve">Lính của Nhạc Trọng tiến về hướng tây nam thanh lý tang thị ở huyện Long Vân vào một tuần sau, không thể không lui về huyện Thiên Tân.</w:t>
      </w:r>
    </w:p>
    <w:p>
      <w:pPr>
        <w:pStyle w:val="BodyText"/>
      </w:pPr>
      <w:r>
        <w:t xml:space="preserve">- Tuyết rơi rồi!</w:t>
      </w:r>
    </w:p>
    <w:p>
      <w:pPr>
        <w:pStyle w:val="BodyText"/>
      </w:pPr>
      <w:r>
        <w:t xml:space="preserve">Trong một biệt thự của huyện Thiên Tân thì Nhạc Trọng nhìn bầu trời, một chút bông tuyết không ngừng từ trên trời rơi xuống, hắn duỗi một tay ra hứng tuyết.</w:t>
      </w:r>
    </w:p>
    <w:p>
      <w:pPr>
        <w:pStyle w:val="BodyText"/>
      </w:pPr>
      <w:r>
        <w:t xml:space="preserve">Nhạc Trọng nhìn qua từng bông tuyết biến thành nước thì trầm ngâm.</w:t>
      </w:r>
    </w:p>
    <w:p>
      <w:pPr>
        <w:pStyle w:val="BodyText"/>
      </w:pPr>
      <w:r>
        <w:t xml:space="preserve">- Chủ nhân! Vì cái gì ngài thở dài? Tuyết này không phải rất đẹp sao? Đây chính là lần đầu tiên tôi nhìn thấy tuyết đấy!</w:t>
      </w:r>
    </w:p>
    <w:p>
      <w:pPr>
        <w:pStyle w:val="BodyText"/>
      </w:pPr>
      <w:r>
        <w:t xml:space="preserve">Ở bên người Nhạc Trọng có âm thanh tiểu loli êm tai vang lên.</w:t>
      </w:r>
    </w:p>
    <w:p>
      <w:pPr>
        <w:pStyle w:val="BodyText"/>
      </w:pPr>
      <w:r>
        <w:t xml:space="preserve">Nhạc Trọng nhìn qua bên này, nhìn thấy tiểu loli Minh Giai Giai mặc áo bông dày, đeo cái bao tay, khuôn mặt nhỏ nhắn bị lạnh hồng hồng, cả người biến thành đáng yêu.</w:t>
      </w:r>
    </w:p>
    <w:p>
      <w:pPr>
        <w:pStyle w:val="BodyText"/>
      </w:pPr>
      <w:r>
        <w:t xml:space="preserve">Lúc này Minh Giai Giai nhìn qua rất thanh thuần, vẻ mặt vui sướng, nàng sinh trưởng ở phía nam, cảnh tượng tuyết rơi mới nhìn thấy lần đầu tiên trong đời.</w:t>
      </w:r>
    </w:p>
    <w:p>
      <w:pPr>
        <w:pStyle w:val="BodyText"/>
      </w:pPr>
      <w:r>
        <w:t xml:space="preserve">Nhạc Trọng nhìn qua tuyết trắng rơi xuống và nói:</w:t>
      </w:r>
    </w:p>
    <w:p>
      <w:pPr>
        <w:pStyle w:val="BodyText"/>
      </w:pPr>
      <w:r>
        <w:t xml:space="preserve">- Quảng Tây chúng ta bên này nhiệt độ vừa phải. Tuyết rơi cũng ít. Huyện Thiên Tân bên kia vài chục năm qua không có tuyết. Cho dù có tuyết rơi cũng không có khả năng dày đặc. Hiển nhiên khí hậu của thế giới này đã trở nên dị thường. Khí hậu biến hóa dị thường như vậy, đối với nhân loại chúng ta không biết là tốt hay xấu! Chỉ sợ có rất nhiều người sẽ chết cóng đấy!</w:t>
      </w:r>
    </w:p>
    <w:p>
      <w:pPr>
        <w:pStyle w:val="BodyText"/>
      </w:pPr>
      <w:r>
        <w:t xml:space="preserve">Bây giờ nhiệt độ bên ngoài đang âm 4 độ, hơn nữa nhiệt độ thấp như vậy đã kéo dài một tuần. Khắp nơi tuyết trắng, con đường bị phong bế.</w:t>
      </w:r>
    </w:p>
    <w:p>
      <w:pPr>
        <w:pStyle w:val="BodyText"/>
      </w:pPr>
      <w:r>
        <w:t xml:space="preserve">Nhạc Trọng cướp lấy huyện Thiên Tân, huyện Kinh Tây hai thị trấn và đạt được rất nhiều chăn bông dày chống lạnh. Cho dù như thế, trong một tuần này có hai mươi người bị chết vì lạnh. Cơ hồ tất cả người sống sót đều co đầu rụt cổ trong nhà, lạnh run ở trong chăn.</w:t>
      </w:r>
    </w:p>
    <w:p>
      <w:pPr>
        <w:pStyle w:val="BodyText"/>
      </w:pPr>
      <w:r>
        <w:t xml:space="preserve">Nếu như Nhạc Trọng hiện tại dẫn bọn họ đi tới bên khe suối, gió lạnh ở đó sẽ cướp lấy tính mạng của bọn họ..</w:t>
      </w:r>
    </w:p>
    <w:p>
      <w:pPr>
        <w:pStyle w:val="BodyText"/>
      </w:pPr>
      <w:r>
        <w:t xml:space="preserve">Dưới giá lạnh như thế này, đại bộ phận người dưới trướng của Nhạc Trọng đã quay trở về huyện Kinh Tây, huyện Thiên Tân huấn luyện trong phòng. Tìm tòi vật tư cùng săn giết tang thi cũng vì vậy mà dừng lại.</w:t>
      </w:r>
    </w:p>
    <w:p>
      <w:pPr>
        <w:pStyle w:val="BodyText"/>
      </w:pPr>
      <w:r>
        <w:t xml:space="preserve">- Hắt xì!</w:t>
      </w:r>
    </w:p>
    <w:p>
      <w:pPr>
        <w:pStyle w:val="BodyText"/>
      </w:pPr>
      <w:r>
        <w:t xml:space="preserve">Đột nhiên Minh Giai Giai hắt xì.</w:t>
      </w:r>
    </w:p>
    <w:p>
      <w:pPr>
        <w:pStyle w:val="BodyText"/>
      </w:pPr>
      <w:r>
        <w:t xml:space="preserve">- Trở về đi!</w:t>
      </w:r>
    </w:p>
    <w:p>
      <w:pPr>
        <w:pStyle w:val="BodyText"/>
      </w:pPr>
      <w:r>
        <w:t xml:space="preserve">Nhạc Trọng sờ sờ đầu nhỏ của Minh Giai Giai nói.</w:t>
      </w:r>
    </w:p>
    <w:p>
      <w:pPr>
        <w:pStyle w:val="BodyText"/>
      </w:pPr>
      <w:r>
        <w:t xml:space="preserve">Vấn đề khí hậu, Nhạc Trọng không cách nào cải biến, tuy hắn muốn mang binh đi diệt Ngô Nham Hoành, nhưng mà thành thành thật thật chờ trận tuyết này dừng lại. Nếu không hắn mang binh chưa chiến đấu với Ngô Nham Hoành đã bị giá lạnh tiêu diệt nhiều người rồi.</w:t>
      </w:r>
    </w:p>
    <w:p>
      <w:pPr>
        <w:pStyle w:val="BodyText"/>
      </w:pPr>
      <w:r>
        <w:t xml:space="preserve">Nhạc Trọng mang theo Minh Giai Giai đi tới khu biệt thự xa hoa nhât của huyện Thiên Tân.</w:t>
      </w:r>
    </w:p>
    <w:p>
      <w:pPr>
        <w:pStyle w:val="BodyText"/>
      </w:pPr>
      <w:r>
        <w:t xml:space="preserve">- Hoan nghênh chủ nhân về nhà!</w:t>
      </w:r>
    </w:p>
    <w:p>
      <w:pPr>
        <w:pStyle w:val="BodyText"/>
      </w:pPr>
      <w:r>
        <w:t xml:space="preserve">Nhạc Trọng mang theo Minh Giai Giai vừa mới đẩy cửa tiến vào trong biệt thự, liền trông thấy hai hàng nữ bộc mập gầy lớn lên vô cùng xinh đẹp đang đứng chờ ở đó.</w:t>
      </w:r>
    </w:p>
    <w:p>
      <w:pPr>
        <w:pStyle w:val="BodyText"/>
      </w:pPr>
      <w:r>
        <w:t xml:space="preserve">Nhạc Trọng có chút mới lạ nhìn qua những nữ bộc xinh đẹp này thì nhếch miệng cười lên:</w:t>
      </w:r>
    </w:p>
    <w:p>
      <w:pPr>
        <w:pStyle w:val="BodyText"/>
      </w:pPr>
      <w:r>
        <w:t xml:space="preserve">- Xem như không tệ!</w:t>
      </w:r>
    </w:p>
    <w:p>
      <w:pPr>
        <w:pStyle w:val="BodyText"/>
      </w:pPr>
      <w:r>
        <w:t xml:space="preserve">Sau khi Nhạc Trọng cướp lấy huyện Thiên Tân thì bận rộn chỉ biên quân đội, tổ kiến tân chính phủ, tiến hành huấn luyện kỹ năng chiến đấu cho bản thân, vẫn không ngừng bận rộn, không có thời gian quay về nhà, trên cơ bản đều tùy tiện ngủ ở văn phòng, đây là lần đầu tiên hắn vào nhà.</w:t>
      </w:r>
    </w:p>
    <w:p>
      <w:pPr>
        <w:pStyle w:val="BodyText"/>
      </w:pPr>
      <w:r>
        <w:t xml:space="preserve">Nhạc Trọng đánh hạ huyện Thiên Tân thì cũng bắt đầu thanh trừ những thế lực chống đối. Những kẻ dám phản kháng đều bị giết chết, chiến sĩ dưới trướng của bọn họ thì đưa vào trong cặn bã doanh làm bia đỡ đạn.</w:t>
      </w:r>
    </w:p>
    <w:p>
      <w:pPr>
        <w:pStyle w:val="BodyText"/>
      </w:pPr>
      <w:r>
        <w:t xml:space="preserve">Trong quá trình này Nhạc Trọng cũng đoạt được không ít mỹ nữ, mười mấy mỹ nữ này là những người đã trải qua sàn chọn kỹ càng rồi.</w:t>
      </w:r>
    </w:p>
    <w:p>
      <w:pPr>
        <w:pStyle w:val="BodyText"/>
      </w:pPr>
      <w:r>
        <w:t xml:space="preserve">- Chủ nhân, chào mừng ngài về nhà!</w:t>
      </w:r>
    </w:p>
    <w:p>
      <w:pPr>
        <w:pStyle w:val="BodyText"/>
      </w:pPr>
      <w:r>
        <w:t xml:space="preserve">Đúng lúc này một mỹ nữ mặc váy liền áo trắng thanh thuần đi tới, có một đôi chân thon dài, da thịt trắng tuyết, mắt ngọc mày ngài, hai ngọn núi đầy đặn hình dạng hoàn mỹ, có được mái tóc đen dài, khí chất thập phần xuất chúng xuất hiện trước mặt của Nhạc Trọng, nhìn qua Nhạc Trọng lộ ra nụ cười ngọt ngào.</w:t>
      </w:r>
    </w:p>
    <w:p>
      <w:pPr>
        <w:pStyle w:val="BodyText"/>
      </w:pPr>
      <w:r>
        <w:t xml:space="preserve">Trước mặt mỹ nữ áo váy trắng này thì những cô gái khác ảm đạm thất săc rất nhiều.</w:t>
      </w:r>
    </w:p>
    <w:p>
      <w:pPr>
        <w:pStyle w:val="BodyText"/>
      </w:pPr>
      <w:r>
        <w:t xml:space="preserve">Nhạc Trọng nhìn chằm chằm vào đại mỹ nữ áo trắng liền váy áo này một chút:</w:t>
      </w:r>
    </w:p>
    <w:p>
      <w:pPr>
        <w:pStyle w:val="BodyText"/>
      </w:pPr>
      <w:r>
        <w:t xml:space="preserve">- Thoạt nhìn cô rất quen thuộc?</w:t>
      </w:r>
    </w:p>
    <w:p>
      <w:pPr>
        <w:pStyle w:val="BodyText"/>
      </w:pPr>
      <w:r>
        <w:t xml:space="preserve">Nghe Nhạc Trọng nói thì thần sắc trên mặt mười hai người khác thường.</w:t>
      </w:r>
    </w:p>
    <w:p>
      <w:pPr>
        <w:pStyle w:val="BodyText"/>
      </w:pPr>
      <w:r>
        <w:t xml:space="preserve">Minh Giai Giai nhìn qua mỹ nữ này, trong mắt tràn ngập vẻ sùng bái:</w:t>
      </w:r>
    </w:p>
    <w:p>
      <w:pPr>
        <w:pStyle w:val="BodyText"/>
      </w:pPr>
      <w:r>
        <w:t xml:space="preserve">- Chủ nhân! Nàng là Tô Tuyết Linh! Diễn viên chính trong nhiều bộ phim văn nghệ, được xưng là công chúa của phim văn nghệ. Nàng chính là đại minh tinh nổi tiếng đấy!</w:t>
      </w:r>
    </w:p>
    <w:p>
      <w:pPr>
        <w:pStyle w:val="BodyText"/>
      </w:pPr>
      <w:r>
        <w:t xml:space="preserve">Minh Giai Giai trước tận thế chỉ là tiểu nữ hài xinh đẹp, nàng cũng sùng bái minh tinh. Mà Tô Tuyết Linh là một trong những đại minh tinh mà nàng sùng bái.</w:t>
      </w:r>
    </w:p>
    <w:p>
      <w:pPr>
        <w:pStyle w:val="BodyText"/>
      </w:pPr>
      <w:r>
        <w:t xml:space="preserve">Tô Tuyết Linh nhìn qua Nhạc Trọng hiển lộ nụ cười mỹ nữ ngọt ngào, dùng âm thanh thanh thúy động lòng người nói ra:</w:t>
      </w:r>
    </w:p>
    <w:p>
      <w:pPr>
        <w:pStyle w:val="BodyText"/>
      </w:pPr>
      <w:r>
        <w:t xml:space="preserve">- Chủ nhân! Tôi là Tô Tuyết Linh.</w:t>
      </w:r>
    </w:p>
    <w:p>
      <w:pPr>
        <w:pStyle w:val="BodyText"/>
      </w:pPr>
      <w:r>
        <w:t xml:space="preserve">Tô Tuyết Linh trước tận thế làm người kiêu ngạo, thậm chí có chút ít tùy hứng của đại minh tinh. Nếu như trước tận thế thì người bình thường như Nhạc Trọng không thể lọt vào trong mắt của nàng, nhưng mà bây giờ không thể không cúi đầu với Nhạc Trọng, nhìn qua Nhạc Trọng thể hiện nụ cười ngọt ngào để lấy niềm vui của Nhạc Trọng.</w:t>
      </w:r>
    </w:p>
    <w:p>
      <w:pPr>
        <w:pStyle w:val="BodyText"/>
      </w:pPr>
      <w:r>
        <w:t xml:space="preserve">Tô Tuyết Linh đã trải qua thời gian ngắn ở tận thế, kiến thức đủ loại hắc ám của tận thế. Mỹ mạo của nàng bị vô số nam nhân thèm thuồng. Nếu không có Bối Minh Dương bảo hộ nàng, nàng chỉ sợ đã thành đồ chơi cao cấp thủ lĩnh các thể lực khác, mãi cho đến khi chơi chán và vứt bỏ.</w:t>
      </w:r>
    </w:p>
    <w:p>
      <w:pPr>
        <w:pStyle w:val="Compact"/>
      </w:pPr>
      <w:r>
        <w:t xml:space="preserve">Bối Minh Dương che chở Tô Tuyết Linh một mặt là bởi vì Tô Tuyết Linh và con gái của hắn là bạn tốt. Một mặt khác Tô Tuyết Linh cũng là đạo cụ giúp hắn lôi kéo cường giả. Anh hùng khó qua ải mỹ nhân, sử dụng mỹ nữ lôi kéo cường giả nam nhân chính là thủ đoạn mà Bối Minh Dương thường xuyên sử dụng.</w:t>
      </w:r>
      <w:r>
        <w:br w:type="textWrapping"/>
      </w:r>
      <w:r>
        <w:br w:type="textWrapping"/>
      </w:r>
    </w:p>
    <w:p>
      <w:pPr>
        <w:pStyle w:val="Heading2"/>
      </w:pPr>
      <w:bookmarkStart w:id="487" w:name="chương-465-mỹ-nữ."/>
      <w:bookmarkEnd w:id="487"/>
      <w:r>
        <w:t xml:space="preserve">465. Chương 465: Mỹ Nữ.</w:t>
      </w:r>
    </w:p>
    <w:p>
      <w:pPr>
        <w:pStyle w:val="Compact"/>
      </w:pPr>
      <w:r>
        <w:br w:type="textWrapping"/>
      </w:r>
      <w:r>
        <w:br w:type="textWrapping"/>
      </w:r>
    </w:p>
    <w:p>
      <w:pPr>
        <w:pStyle w:val="BodyText"/>
      </w:pPr>
      <w:r>
        <w:t xml:space="preserve">Nhưng mà Bối Minh Dương còn không có đem Tô Tuyết Linh đưa ra ngoài thì đã bị Nhạc Trọng đánh bại, tài nguyên trong tay hắn nắm giữ cũng lọt vào trong tay của Nhạc Trọng. Tô Tuyết Linh cũng chỉ là một chiến lợi phẩm của Nhạc Trọng mà thôi.</w:t>
      </w:r>
    </w:p>
    <w:p>
      <w:pPr>
        <w:pStyle w:val="BodyText"/>
      </w:pPr>
      <w:r>
        <w:t xml:space="preserve">- Đại ca ca, anh khỏe! Em là Trữ Nhược Tử!</w:t>
      </w:r>
    </w:p>
    <w:p>
      <w:pPr>
        <w:pStyle w:val="BodyText"/>
      </w:pPr>
      <w:r>
        <w:t xml:space="preserve">Một cô gái tóc đen, làn da trắng nõn, tướng mạo tinh xảo tuyệt luân, ăn mặc giầy da nhỏ, tất vải trắng, có đôi mắt đen bóng linh động, mang theo nụ cười tươi đẹp, đáng yêu khiến người ta yêu thích, là một tiểu loli chừng mười hai tuổi đang mỉm cười đáng yêu nhìn qua Nhạc Trọng.</w:t>
      </w:r>
    </w:p>
    <w:p>
      <w:pPr>
        <w:pStyle w:val="BodyText"/>
      </w:pPr>
      <w:r>
        <w:t xml:space="preserve">Bên người của Nhạc Trọng không có nữ nhân, chỉ mang theo Minh Giai Giai là tiểu loli chinh chiến khắp nơi, nhìn thấy một màn này chỉ sợ là do đám thủ hạ của hắn có Minh Giai Giai cho nên đem tiểu loli Trữ Nhược Trữ này hiến cho Nhạc Trọng.</w:t>
      </w:r>
    </w:p>
    <w:p>
      <w:pPr>
        <w:pStyle w:val="BodyText"/>
      </w:pPr>
      <w:r>
        <w:t xml:space="preserve">- Tiểu hồ ly tinh!</w:t>
      </w:r>
    </w:p>
    <w:p>
      <w:pPr>
        <w:pStyle w:val="BodyText"/>
      </w:pPr>
      <w:r>
        <w:t xml:space="preserve">Minh Giai Giai vừa nhìn thấy Trữ Nhược Tử, khuôn mặt nhỏ nhắn thoáng cái vui lên, thấp giọng nói thầm một câu. Mặc dù nàng thân là con gái, nhưng mà cũng nhìn thấy Trữ Nhược Trữ vô cùng đáng yêu. Tuy nàng là tiểu mỹ nhân sắc đẹp khuynh thành, nhưng mà so với Trữ Nhược Trữ này thì vẫn thua kém một bậc.</w:t>
      </w:r>
    </w:p>
    <w:p>
      <w:pPr>
        <w:pStyle w:val="BodyText"/>
      </w:pPr>
      <w:r>
        <w:t xml:space="preserve">- Tôi là Trữ Vũ Hân!</w:t>
      </w:r>
    </w:p>
    <w:p>
      <w:pPr>
        <w:pStyle w:val="BodyText"/>
      </w:pPr>
      <w:r>
        <w:t xml:space="preserve">Một cô gái dáng người cao gầy, tóc ngắn, dáng người thập phần đầy đặn, mặt trái xoan, mắt ngọc mày ngài, da thịt tuyết trắng, thân thể tràn ngập co dãn cùng thanh xuân sức sống, tuổi chừng mười tám lãnh đạm nhìn qua Nhạc Trọng, bất động thanh sắc đi tới trước người Trữ Nhược Trữ, ngăn ở trước người Trữ Nhược Trữ.</w:t>
      </w:r>
    </w:p>
    <w:p>
      <w:pPr>
        <w:pStyle w:val="BodyText"/>
      </w:pPr>
      <w:r>
        <w:t xml:space="preserve">Một nữ tử trẻ tuổi chừng hai mươi bảy đeo mắt kiếng gọng vàng, tóc cao, đồ trang sức ưu nhã, có dáng người gợi cảm, ngũ quan nghiêm túc, tràn ngập thành thục mị lực, mặc quần áo và trang sức quản gia nhìn qua Nhạc Trọng nói ra:</w:t>
      </w:r>
    </w:p>
    <w:p>
      <w:pPr>
        <w:pStyle w:val="BodyText"/>
      </w:pPr>
      <w:r>
        <w:t xml:space="preserve">- Ngài khỏe! Nhạc Trọng lão gia! Tôi là Trịnh Nhã Tình. Tôi là quản gia mà huyện trưởng Vệ Trữ Quốc lựa chọn cho ngài.</w:t>
      </w:r>
    </w:p>
    <w:p>
      <w:pPr>
        <w:pStyle w:val="BodyText"/>
      </w:pPr>
      <w:r>
        <w:t xml:space="preserve">Tô Tuyết Linh, Trữ Nhược Tử, Trữ Vũ Hân chính là người mà Vệ Trữ Quốc chuyên môn lựa chọn vào hậu cung của Nhạc Trọng. Mà Trịnh Nhã Tình chính là nhân vật mà Vệ Trữ Quốc chọn lựa chăm sóc gia đình cho Nhạc Trọng.</w:t>
      </w:r>
    </w:p>
    <w:p>
      <w:pPr>
        <w:pStyle w:val="BodyText"/>
      </w:pPr>
      <w:r>
        <w:t xml:space="preserve">- Các cô khỏe!</w:t>
      </w:r>
    </w:p>
    <w:p>
      <w:pPr>
        <w:pStyle w:val="BodyText"/>
      </w:pPr>
      <w:r>
        <w:t xml:space="preserve">Nhạc Trọng nhìn qua bốn đại mỹ nữ, tiến vào trong phòng.</w:t>
      </w:r>
    </w:p>
    <w:p>
      <w:pPr>
        <w:pStyle w:val="BodyText"/>
      </w:pPr>
      <w:r>
        <w:t xml:space="preserve">Trong một gian phòng điều hòa ấm áp thập phần xa xỉ hiện ra, bên ngoài giá lạnh không ảnh hưởng tới gian phòng này. Cũng chỉ có Nhạc Trọng là cao tầng mới có thể hưởng thụ điện lực và điều hòa xa xỉ như thế này. Đây chính là chỗ tốt khi trở thành thủ lĩnh. Nhạc Trọng chiến đấu dũng mãnh, hắn bây giờ hưởng thụ cũng không có gánh nặng tâm lý chút nào.</w:t>
      </w:r>
    </w:p>
    <w:p>
      <w:pPr>
        <w:pStyle w:val="BodyText"/>
      </w:pPr>
      <w:r>
        <w:t xml:space="preserve">Nhạc Trọng cởi áo khoác, hai gã nữ bộc liền đi tới, mang áo khoác của hắn mang qua một bên.</w:t>
      </w:r>
    </w:p>
    <w:p>
      <w:pPr>
        <w:pStyle w:val="BodyText"/>
      </w:pPr>
      <w:r>
        <w:t xml:space="preserve">Nhạc Trọng cùng Minh Giai Giai nhìn qua ngôi nhà.</w:t>
      </w:r>
    </w:p>
    <w:p>
      <w:pPr>
        <w:pStyle w:val="BodyText"/>
      </w:pPr>
      <w:r>
        <w:t xml:space="preserve">Ở một bàn cơm hình tròn, bày biện thịt thú biến dị cấp hai nấu nướng tinh xảo, các loại tôm cá tươi, rau dại, bánh ngọt, nhìn qua cực kỳ mỹ vị.</w:t>
      </w:r>
    </w:p>
    <w:p>
      <w:pPr>
        <w:pStyle w:val="BodyText"/>
      </w:pPr>
      <w:r>
        <w:t xml:space="preserve">Minh Giai Giai, Tô Tuyết Linh, Trữ Nhược Tử, Trữ Vũ Hân đều ngồi xuống, bắt đầu dùng cơm.</w:t>
      </w:r>
    </w:p>
    <w:p>
      <w:pPr>
        <w:pStyle w:val="BodyText"/>
      </w:pPr>
      <w:r>
        <w:t xml:space="preserve">Trịnh Nhã Tình vẫn đứng thẳng tắp bên người của Nhạc Trọng.</w:t>
      </w:r>
    </w:p>
    <w:p>
      <w:pPr>
        <w:pStyle w:val="BodyText"/>
      </w:pPr>
      <w:r>
        <w:t xml:space="preserve">Ở hai bên bàn thì là hai hàng nữ bộc xinh đẹp, loại khí phái này Nhạc Trọng ở trước tận thế dốc toàn bộ tài sản cũng không hưởng thụ được.</w:t>
      </w:r>
    </w:p>
    <w:p>
      <w:pPr>
        <w:pStyle w:val="BodyText"/>
      </w:pPr>
      <w:r>
        <w:t xml:space="preserve">Nhạc Trọng nhìn qua Trịnh Nhã Tình thành thục gợi cảm nói:</w:t>
      </w:r>
    </w:p>
    <w:p>
      <w:pPr>
        <w:pStyle w:val="BodyText"/>
      </w:pPr>
      <w:r>
        <w:t xml:space="preserve">- Nhã Tình, cô cũng cùng ăn đi!</w:t>
      </w:r>
    </w:p>
    <w:p>
      <w:pPr>
        <w:pStyle w:val="BodyText"/>
      </w:pPr>
      <w:r>
        <w:t xml:space="preserve">Trịnh Nhã Tình vẫn dùng gương mặt nghiêm túc lạnh như băng nói ra:</w:t>
      </w:r>
    </w:p>
    <w:p>
      <w:pPr>
        <w:pStyle w:val="BodyText"/>
      </w:pPr>
      <w:r>
        <w:t xml:space="preserve">- Lão gia! Chuyện này không hợp quy cũ! Tôi là quản gia của ngài, không có chuyện không quan tâm quy củ mà dùng cơm cùng chủ nhân.</w:t>
      </w:r>
    </w:p>
    <w:p>
      <w:pPr>
        <w:pStyle w:val="BodyText"/>
      </w:pPr>
      <w:r>
        <w:t xml:space="preserve">Nhạc Trọng cười cười, cũng không có bắt buộc Trịnh Nhã Tình.</w:t>
      </w:r>
    </w:p>
    <w:p>
      <w:pPr>
        <w:pStyle w:val="BodyText"/>
      </w:pPr>
      <w:r>
        <w:t xml:space="preserve">Tư liệu của Trịnh Nhã Tình thì Nhạc Trọng cũng có một phần. Trịnh Nhã Tình là một quản gia tinh anh tốt nghiệp đại học Cambridge, tinh thông tiếng Nga, Nhật, Anh, Pháp, Đức năm tiếng. Sau khi xảy ra tận thế, nàng vừa mới được một phú ông gia tài bạc tỷ chọn trúng, chuẩn bị trở thành một quản gia cao cấp lương một năm bốn mươi vạn. Nàng có hành vi nghiêm túc của chức nghiệp, bởi vậy Nhạc Trọng cũng không có miễn cưỡng phá hư quy củ trong lòng của nàng.</w:t>
      </w:r>
    </w:p>
    <w:p>
      <w:pPr>
        <w:pStyle w:val="BodyText"/>
      </w:pPr>
      <w:r>
        <w:t xml:space="preserve">Bây giờ mùa đông đã tới, tuyết rơi nhiều phong tỏa đường đi, tất cả hành động quân sự phải dừng lại. Giàn giáo chính phủ mới đã hình thành. Huyện Kinh Tây, huyện Thiên Tân hai thị trấn do hắn nắm giữ. Sau khi ăn no, Nhạc Trọng cũng có thời gian nhìn qua những thiếu nữ xinh đẹp chung quanh.</w:t>
      </w:r>
    </w:p>
    <w:p>
      <w:pPr>
        <w:pStyle w:val="BodyText"/>
      </w:pPr>
      <w:r>
        <w:t xml:space="preserve">Ánh mắt Nhạc Trọng nhìn qua người của Minh Giai Giai một chút, chợt nhìn qua hai nữ hài bên người. Tuy hắn và Minh Giai Giai có quan hệ thân mật, nhưng mà Minh Giai Giai vẫn quá nhỏ.</w:t>
      </w:r>
    </w:p>
    <w:p>
      <w:pPr>
        <w:pStyle w:val="BodyText"/>
      </w:pPr>
      <w:r>
        <w:t xml:space="preserve">Nhạc Trọng nhìn qua tiểu loli Trữ Nhược Trữ ba giây thì ánh mắt mới nhìn qua Trữ Vũ Hân cùng Tô Tuyết Linh hai thiếu nữ xinh đẹp.</w:t>
      </w:r>
    </w:p>
    <w:p>
      <w:pPr>
        <w:pStyle w:val="BodyText"/>
      </w:pPr>
      <w:r>
        <w:t xml:space="preserve">Tô Tuyết Linh cùng Trữ Vũ Hân trước tận thế là đại minh tinh, một là đại tiểu thư nhà giàu. Hai người đều là mỹ nữ có khí chất xuất chúng, có rất ít nam nhân có thể ngăn cản mị lực của nàng.</w:t>
      </w:r>
    </w:p>
    <w:p>
      <w:pPr>
        <w:pStyle w:val="BodyText"/>
      </w:pPr>
      <w:r>
        <w:t xml:space="preserve">- Quả nhiên mị lực của bổn tiểu thư không thể ngăn cản!</w:t>
      </w:r>
    </w:p>
    <w:p>
      <w:pPr>
        <w:pStyle w:val="BodyText"/>
      </w:pPr>
      <w:r>
        <w:t xml:space="preserve">Tô Tuyết Linh trước tận thế là người khéo léo, nàng thập phần nhạy cảm cảm giác được ánh mắt nóng rực của Nhạc Trọng nhìn qua, trong nội tâm không khỏi tự hào nho nhỏ. Nhưng nghĩ tới nếu bị Nhạc Trọng nhìn trúng, phải lên giường với Nhạc Trọng thì trong lòng của nàng cói chút bất an, trong nội tâm phức tạp.</w:t>
      </w:r>
    </w:p>
    <w:p>
      <w:pPr>
        <w:pStyle w:val="BodyText"/>
      </w:pPr>
      <w:r>
        <w:t xml:space="preserve">Trữ Vũ Hân cũng bị ánh mắt Nhạc Trọng nhìn qua thì toàn thân không được tự nhiên. Trước tận thế nàng là nữ hài kiêu ngạo. Dung mạo hoàn mỹ, thành tích xuất sắc, thần kinh vận động ưu tú, cộng thêm gia thế rất tốt, làm cho nàng trở thành công chúa của mọi người. Nàng một lòng suy nghĩ tìm được bạch mã hoàng tử của nàng, sau đó yêu đương oanh oanh liệt liệt, nàng thập phần không muốn cứ như vậy ủy thân cho Nhạc Trọng.</w:t>
      </w:r>
    </w:p>
    <w:p>
      <w:pPr>
        <w:pStyle w:val="BodyText"/>
      </w:pPr>
      <w:r>
        <w:t xml:space="preserve">- Xem ra mị lực của mình quá kém!</w:t>
      </w:r>
    </w:p>
    <w:p>
      <w:pPr>
        <w:pStyle w:val="BodyText"/>
      </w:pPr>
      <w:r>
        <w:t xml:space="preserve">Nhạc Trọng sức quan sát cũng thập phần nhạy cảm, hắn thoáng cái nhìn ra được tình huống của Tô Tuyết Linh cùng Trữ Vũ Hân hai gã đại mỹ nữ khi hắn nhìn chăm chú, thân thể run lên nhè nhẹ, hiển nhiên là sâu trong nội tâm không quá nguyện ý lên giường với hắn, chuyện này làm cho hắn có cảm giác vô vị.</w:t>
      </w:r>
    </w:p>
    <w:p>
      <w:pPr>
        <w:pStyle w:val="BodyText"/>
      </w:pPr>
      <w:r>
        <w:t xml:space="preserve">Nhạc Trọng thản nhiên nói:</w:t>
      </w:r>
    </w:p>
    <w:p>
      <w:pPr>
        <w:pStyle w:val="BodyText"/>
      </w:pPr>
      <w:r>
        <w:t xml:space="preserve">- Tô Tuyết Linh, Trữ Vũ Hân, hai người chuyển ra khỏi biệt thự đi.</w:t>
      </w:r>
    </w:p>
    <w:p>
      <w:pPr>
        <w:pStyle w:val="BodyText"/>
      </w:pPr>
      <w:r>
        <w:t xml:space="preserve">Nhạc Trọng nói ra lời này giống như có quả bom nổ tung trong lòng của Tô Tuyết Linh, Trữ Vũ Hân, thoáng cái hoa dung thất sắc, sắc mặt trắng bệch.</w:t>
      </w:r>
    </w:p>
    <w:p>
      <w:pPr>
        <w:pStyle w:val="BodyText"/>
      </w:pPr>
      <w:r>
        <w:t xml:space="preserve">- Vì... Cái gì chủ nhân... Chúng tôi làm sai... Cái gì sao?</w:t>
      </w:r>
    </w:p>
    <w:p>
      <w:pPr>
        <w:pStyle w:val="BodyText"/>
      </w:pPr>
      <w:r>
        <w:t xml:space="preserve">Tô Tuyết Linh bộ dáng như sắp muốn khóc, hai mắt đỏ lên, điềm đạm đáng yêu nhìn qua Nhạc Trọng nói.</w:t>
      </w:r>
    </w:p>
    <w:p>
      <w:pPr>
        <w:pStyle w:val="BodyText"/>
      </w:pPr>
      <w:r>
        <w:t xml:space="preserve">Trữ Vũ Hân cũng vẻ mặt trắng bệch nhìn qua Nhạc Trọng, cả người như chết lặng đi.</w:t>
      </w:r>
    </w:p>
    <w:p>
      <w:pPr>
        <w:pStyle w:val="BodyText"/>
      </w:pPr>
      <w:r>
        <w:t xml:space="preserve">Ở bên ngoài muốn sống cực kỳ không dễ, Tô Tuyết Linh, Trữ Vũ Hân đều thấy vì một cái bánh mì thậm chí dẫn phát án mạng. Nếu tư sắc của nàng rơi vào trong tay của người biến thái thì chỉ sợ khi bị chơi chán sẽ đem ra ăn thịt. So sánh với bên ngoài thì ở chỗ này có ăn có uống, còn có người phục thị, quả thực giống như thiên đường. Không biết có bao nhiêu nữ hài xinh đẹp hâm mộ Tô Tuyết Linh cùng Trữ Vũ Hân chúng nữ có thể tiến vào trong biệt thự.</w:t>
      </w:r>
    </w:p>
    <w:p>
      <w:pPr>
        <w:pStyle w:val="BodyText"/>
      </w:pPr>
      <w:r>
        <w:t xml:space="preserve">Nhạc Trọng thản nhiên nói:</w:t>
      </w:r>
    </w:p>
    <w:p>
      <w:pPr>
        <w:pStyle w:val="BodyText"/>
      </w:pPr>
      <w:r>
        <w:t xml:space="preserve">- Tôi biết rõ các người không thích tôi! Tôi là người không thích cưỡng ép ai cả. Yên tâm, sau khi các người rời khỏi biệt thự tôi sẽ cho Vệ Trữ Quốc an bài công tác mới cho các cô!</w:t>
      </w:r>
    </w:p>
    <w:p>
      <w:pPr>
        <w:pStyle w:val="Compact"/>
      </w:pPr>
      <w:r>
        <w:br w:type="textWrapping"/>
      </w:r>
      <w:r>
        <w:br w:type="textWrapping"/>
      </w:r>
    </w:p>
    <w:p>
      <w:pPr>
        <w:pStyle w:val="Heading2"/>
      </w:pPr>
      <w:bookmarkStart w:id="488" w:name="chương-466-đổng-linh"/>
      <w:bookmarkEnd w:id="488"/>
      <w:r>
        <w:t xml:space="preserve">466. Chương 466: Đổng Linh</w:t>
      </w:r>
    </w:p>
    <w:p>
      <w:pPr>
        <w:pStyle w:val="Compact"/>
      </w:pPr>
      <w:r>
        <w:br w:type="textWrapping"/>
      </w:r>
      <w:r>
        <w:br w:type="textWrapping"/>
      </w:r>
    </w:p>
    <w:p>
      <w:pPr>
        <w:pStyle w:val="BodyText"/>
      </w:pPr>
      <w:r>
        <w:t xml:space="preserve">Nhạc Trọng tay cầm quyền cao, dưới trướng có gần sáu vạn người sống sót, mỹ nữ dạng gì mà không tìm được. Cho dù không có Tô Tuyết Linh cùng Trữ Vũ Hân thì hắn cũng tìm được nữ nhân đẹp khác hầu hạ.</w:t>
      </w:r>
    </w:p>
    <w:p>
      <w:pPr>
        <w:pStyle w:val="BodyText"/>
      </w:pPr>
      <w:r>
        <w:t xml:space="preserve">Tô Tuyết Linh không nhịn được lo lắng nói ra:</w:t>
      </w:r>
    </w:p>
    <w:p>
      <w:pPr>
        <w:pStyle w:val="BodyText"/>
      </w:pPr>
      <w:r>
        <w:t xml:space="preserve">- Không! ! Không! ! Không phải! ! Tôi không phải không muốn ngài! Tôi thập phần nguyện ý phục thị ngài! Chủ nhân! ! Chỉ là vừa rồi ngài nhìn nội tâm của tôi có chút khẩn trương!</w:t>
      </w:r>
    </w:p>
    <w:p>
      <w:pPr>
        <w:pStyle w:val="BodyText"/>
      </w:pPr>
      <w:r>
        <w:t xml:space="preserve">Trữ Vũ Hân sắc mặt tái nhợt đứng ở nơi đó, cũng không nói thêm gì. Nàng vốn không muốn phục thị Nhạc Trọng, nhưng mà dưới mệnh lệnh của Vệ Trữ Quốc phái tới nơi đây. Tuy nhiên nàng có học qua một ít Taekwondo, thế nhưng mà Taekwondo của nàng trước mặt súng và lưỡi lê của người cường hóa chỉ là trò cười.</w:t>
      </w:r>
    </w:p>
    <w:p>
      <w:pPr>
        <w:pStyle w:val="BodyText"/>
      </w:pPr>
      <w:r>
        <w:t xml:space="preserve">Nhạc Trọng nhìn qua Trữ Vũ Hân cùng Tô Tuyết Linh thì hiểu tâm ý của hai nàng, hắn nhìn qua Tô Tuyết Linh mỉm cười nói:</w:t>
      </w:r>
    </w:p>
    <w:p>
      <w:pPr>
        <w:pStyle w:val="BodyText"/>
      </w:pPr>
      <w:r>
        <w:t xml:space="preserve">- Như vậy cô lưu lại!</w:t>
      </w:r>
    </w:p>
    <w:p>
      <w:pPr>
        <w:pStyle w:val="BodyText"/>
      </w:pPr>
      <w:r>
        <w:t xml:space="preserve">Nhạc Trọng nhìn qua Trữ Vũ Hân nói:</w:t>
      </w:r>
    </w:p>
    <w:p>
      <w:pPr>
        <w:pStyle w:val="BodyText"/>
      </w:pPr>
      <w:r>
        <w:t xml:space="preserve">- Về phần cô, Trữ Vũ Hân. Cô yên tâm, sau khi rời khỏi đây tôi sẽ bảo Vệ Trữ Quốc an bài công việc giúp cô. Chỉ cần cô cố gắng thì cô có thể bằng vài hai bàn tay của mình mà sống sót.</w:t>
      </w:r>
    </w:p>
    <w:p>
      <w:pPr>
        <w:pStyle w:val="BodyText"/>
      </w:pPr>
      <w:r>
        <w:t xml:space="preserve">Trữ Vũ Hân cắn chặt bờ môi, không nói một lời, tuy nàng không muốn phục thị Nhạc Trọng. Nhưng cũng biết thế đạo gian nan, trong tận thế thì một nữ nhân còn không bằng một nông dân biết liều mạng đánh nhau. Nàng là cô gái không có bản lĩnh gì, nếu như ra ngoài làm việc, dựa vào công việc nuôi chính mình là vô cùng khó khăn.</w:t>
      </w:r>
    </w:p>
    <w:p>
      <w:pPr>
        <w:pStyle w:val="BodyText"/>
      </w:pPr>
      <w:r>
        <w:t xml:space="preserve">Đúng lúc này Trữ Nhược Tử ngồi ở bên cạnh nhảy lên, bổ nhào vào trong ngực của Nhạc Trọng và mang theo nụ cười diễm lẹ đáng yêu, hai mắt đẫm lệ nhìn qua Nhạc Trọng cầu khẩn nói:</w:t>
      </w:r>
    </w:p>
    <w:p>
      <w:pPr>
        <w:pStyle w:val="BodyText"/>
      </w:pPr>
      <w:r>
        <w:t xml:space="preserve">- Ca ca đại nhân! ! Ca ca đại nhân! ! Không nên đuổi chị đi! Van cầu ngài, không nên đuổi chị đi! Nhược Tử sẽ hầu hạ ca ca thật tốt mà! Cho dù ca ca đại nhân nói cái gì, Nhược Tử sẽ làm tất cả. Van cầu ngài đừng đuổi chị đi! Nhược Tử trên thế giới này trừ ca ca đại nhân cũng chỉ còn lại chị là người thân nhất! Nhược Tử sẽ phục thị ca ca đại nhân thật tốt, cầu ngài đừng đuổi chị đi!</w:t>
      </w:r>
    </w:p>
    <w:p>
      <w:pPr>
        <w:pStyle w:val="BodyText"/>
      </w:pPr>
      <w:r>
        <w:t xml:space="preserve">- Không được! ! Mình không thể rời khỏi đây! Nếu như mình đi thì ai có thể bảo hộ cho Nhược Tử!</w:t>
      </w:r>
    </w:p>
    <w:p>
      <w:pPr>
        <w:pStyle w:val="BodyText"/>
      </w:pPr>
      <w:r>
        <w:t xml:space="preserve">Trữ Vũ Hân nhìn qua Trữ Nhược Tử nhào vào trong ngực của Nhạc Trọng và điềm đạm đáng yêu cầu khẩn, trong nội tâm cả kinh, tiến lên vài bước và cúi cái đầu cao ngạo trước Nhạc Trọng, hốc mắt đỏ lên răng ngà cắn chặt, nói:</w:t>
      </w:r>
    </w:p>
    <w:p>
      <w:pPr>
        <w:pStyle w:val="BodyText"/>
      </w:pPr>
      <w:r>
        <w:t xml:space="preserve">- Chủ nhân! Tôi nguyện ý phục thị ngài! ! Xin cho tôi lưu lại1</w:t>
      </w:r>
    </w:p>
    <w:p>
      <w:pPr>
        <w:pStyle w:val="BodyText"/>
      </w:pPr>
      <w:r>
        <w:t xml:space="preserve">Nhạc Trọng nhìn qua Trữ Nhược Tử tiểu loli điềm đạm đáng yêu, thò tay xoa bóp gương mặt nhỏ nhắn xinh xắn của nàng, cảm xúc mát rượt bóng loáng như tơ lụa truyền ra ngoài, hắn nhìn Trữ Vũ Hân và thản nhiên nói:</w:t>
      </w:r>
    </w:p>
    <w:p>
      <w:pPr>
        <w:pStyle w:val="BodyText"/>
      </w:pPr>
      <w:r>
        <w:t xml:space="preserve">- Vậy cô lưu lại đi!</w:t>
      </w:r>
    </w:p>
    <w:p>
      <w:pPr>
        <w:pStyle w:val="BodyText"/>
      </w:pPr>
      <w:r>
        <w:t xml:space="preserve">Trữ Nhược Tử nhìn qua Nhạc Trọng cười ngọt ngào, nhào vào ngực của Nhạc Trọng và cầm một cái bánh ngọt làm nũng với Nhạc Trọng:</w:t>
      </w:r>
    </w:p>
    <w:p>
      <w:pPr>
        <w:pStyle w:val="BodyText"/>
      </w:pPr>
      <w:r>
        <w:t xml:space="preserve">- Em muốn cái này!</w:t>
      </w:r>
    </w:p>
    <w:p>
      <w:pPr>
        <w:pStyle w:val="BodyText"/>
      </w:pPr>
      <w:r>
        <w:t xml:space="preserve">- Tốt!</w:t>
      </w:r>
    </w:p>
    <w:p>
      <w:pPr>
        <w:pStyle w:val="BodyText"/>
      </w:pPr>
      <w:r>
        <w:t xml:space="preserve">Nhạc Trọng cầm lấy bánh ngọt..</w:t>
      </w:r>
    </w:p>
    <w:p>
      <w:pPr>
        <w:pStyle w:val="BodyText"/>
      </w:pPr>
      <w:r>
        <w:t xml:space="preserve">Trữ Nhược Tử mở cái miệng nhỏ nhắn ra, một bộ dáng như tiểu hài tử đòi ăn.</w:t>
      </w:r>
    </w:p>
    <w:p>
      <w:pPr>
        <w:pStyle w:val="BodyText"/>
      </w:pPr>
      <w:r>
        <w:t xml:space="preserve">Nhạc Trọng nhìn thấy Trữ Nhược Tử đáng yêu, cắt khối ngọt đưa vào trong miệng của nàng.</w:t>
      </w:r>
    </w:p>
    <w:p>
      <w:pPr>
        <w:pStyle w:val="BodyText"/>
      </w:pPr>
      <w:r>
        <w:t xml:space="preserve">- Ăn ngon thật!</w:t>
      </w:r>
    </w:p>
    <w:p>
      <w:pPr>
        <w:pStyle w:val="BodyText"/>
      </w:pPr>
      <w:r>
        <w:t xml:space="preserve">Trữ Nhược Tử ăn bánh ngọt này, lộ ra biểu hiện hạnh phúc.</w:t>
      </w:r>
    </w:p>
    <w:p>
      <w:pPr>
        <w:pStyle w:val="BodyText"/>
      </w:pPr>
      <w:r>
        <w:t xml:space="preserve">- Vậy ăn đi!</w:t>
      </w:r>
    </w:p>
    <w:p>
      <w:pPr>
        <w:pStyle w:val="BodyText"/>
      </w:pPr>
      <w:r>
        <w:t xml:space="preserve">Nhạc Trọng cũng bị Trữ Nhược Tử đáng yêu làm chấn động, hắn giống như cho con chim bé nhỏ ăn vậy, đem bánh ngọt này cắt nhỏ đưa vào trong miệng của Trữ Nhược Tử, nhìn qua biểu lộ hạnh phúc đáng yêu của Trữ Nhược Tử thì lệ khí hắn nam chinh bắc chiến, giết địch vô số tích góp từng tí một đã chậm rãi tiêu tan.</w:t>
      </w:r>
    </w:p>
    <w:p>
      <w:pPr>
        <w:pStyle w:val="BodyText"/>
      </w:pPr>
      <w:r>
        <w:t xml:space="preserve">- Tiểu hồ ly tinh!</w:t>
      </w:r>
    </w:p>
    <w:p>
      <w:pPr>
        <w:pStyle w:val="BodyText"/>
      </w:pPr>
      <w:r>
        <w:t xml:space="preserve">Minh Giai Giai nhìn thấy Nhạc Trọng cho Trữ Nhược Tử ăn, trong hai mắt tràn ngập ghen ghét. Nàng cũng muốn được Nhạc Trọng sủng ái như vậy.</w:t>
      </w:r>
    </w:p>
    <w:p>
      <w:pPr>
        <w:pStyle w:val="BodyText"/>
      </w:pPr>
      <w:r>
        <w:t xml:space="preserve">- Yêu thích tiểu loli!</w:t>
      </w:r>
    </w:p>
    <w:p>
      <w:pPr>
        <w:pStyle w:val="BodyText"/>
      </w:pPr>
      <w:r>
        <w:t xml:space="preserve">- Xem ra thủ lĩnh đại nhân cũng ưa thích loli!</w:t>
      </w:r>
    </w:p>
    <w:p>
      <w:pPr>
        <w:pStyle w:val="BodyText"/>
      </w:pPr>
      <w:r>
        <w:t xml:space="preserve">"..."</w:t>
      </w:r>
    </w:p>
    <w:p>
      <w:pPr>
        <w:pStyle w:val="BodyText"/>
      </w:pPr>
      <w:r>
        <w:t xml:space="preserve">Những nữ sinh ở đây nhìn Trữ Nhược Tử và Nhạc Trọng, trong mắt hiện ra hào quang khác thường.</w:t>
      </w:r>
    </w:p>
    <w:p>
      <w:pPr>
        <w:pStyle w:val="BodyText"/>
      </w:pPr>
      <w:r>
        <w:t xml:space="preserve">Sau khi ăn xong bữa tối, Nhạc Trọng ngồi lên ghế salon.</w:t>
      </w:r>
    </w:p>
    <w:p>
      <w:pPr>
        <w:pStyle w:val="BodyText"/>
      </w:pPr>
      <w:r>
        <w:t xml:space="preserve">Nhạc Trọng do dự một hồi nhìn qua Tô Tuyết Linh hỏi:</w:t>
      </w:r>
    </w:p>
    <w:p>
      <w:pPr>
        <w:pStyle w:val="BodyText"/>
      </w:pPr>
      <w:r>
        <w:t xml:space="preserve">- Tuyết Linh! Cô và Bối Minh Dương là từ Nam Trữ tới. Nam Trữ tình huống như thế nào? Cô biết gì chứ?</w:t>
      </w:r>
    </w:p>
    <w:p>
      <w:pPr>
        <w:pStyle w:val="BodyText"/>
      </w:pPr>
      <w:r>
        <w:t xml:space="preserve">Nhà của Nhạc Trọng tại Nam Trữ. Thế giới biến dị tới bây giờ cũng đã sắp một năm, hắn cũng không biết song thân của hắn hiện tại đang sống như thế nào. Hắn có chút sợ hãi khi biết rõ tình báo về người sống sót trong căn cứ Nam Trữ, nhưng cũng có khát vọng muốn biết tình báo người sống sót ở căn cứ Nam Trữ.</w:t>
      </w:r>
    </w:p>
    <w:p>
      <w:pPr>
        <w:pStyle w:val="BodyText"/>
      </w:pPr>
      <w:r>
        <w:t xml:space="preserve">Tô Tuyết Linh chần chờ một hồi có chút có vẻ khó xử:</w:t>
      </w:r>
    </w:p>
    <w:p>
      <w:pPr>
        <w:pStyle w:val="BodyText"/>
      </w:pPr>
      <w:r>
        <w:t xml:space="preserve">- Tôi và bọn người Bối Minh Dương từ Nam Trữ chạy nạn tới đây thì cơ hồ không có chút liên hệ nào với Nam Trữ, bên kia xảy ra chuyện gì tôi cũng không biết được. Thực xin lỗi! Chủ nhân!</w:t>
      </w:r>
    </w:p>
    <w:p>
      <w:pPr>
        <w:pStyle w:val="BodyText"/>
      </w:pPr>
      <w:r>
        <w:t xml:space="preserve">- Không có sao!</w:t>
      </w:r>
    </w:p>
    <w:p>
      <w:pPr>
        <w:pStyle w:val="BodyText"/>
      </w:pPr>
      <w:r>
        <w:t xml:space="preserve">Trong mắt Nhạc Trọng hiện ra thần sắc thất vọng, chậm rãi thở dài một hơi. Huyện Kinh Tây, huyện Thiên Tân trong lòng bàn tay của hắn cho dù đối mặt thế lực nào, hắn đều có lực đánh một trận. Nhưng mà hiện tại hắn không rõ hạ lạc của cha mẹ mình.</w:t>
      </w:r>
    </w:p>
    <w:p>
      <w:pPr>
        <w:pStyle w:val="BodyText"/>
      </w:pPr>
      <w:r>
        <w:t xml:space="preserve">- Tôi biết rồi!</w:t>
      </w:r>
    </w:p>
    <w:p>
      <w:pPr>
        <w:pStyle w:val="BodyText"/>
      </w:pPr>
      <w:r>
        <w:t xml:space="preserve">Đúng lúc này đột nhiên Trữ Vũ Hân lên tiếng, nhìn thẳng Nhạc Trọng:</w:t>
      </w:r>
    </w:p>
    <w:p>
      <w:pPr>
        <w:pStyle w:val="BodyText"/>
      </w:pPr>
      <w:r>
        <w:t xml:space="preserve">- Tôi biết rõ tình báo người sống sót ở Nam Trữ.</w:t>
      </w:r>
    </w:p>
    <w:p>
      <w:pPr>
        <w:pStyle w:val="BodyText"/>
      </w:pPr>
      <w:r>
        <w:t xml:space="preserve">Con mắt Nhạc Trọng sáng ngời lo lắng nói:</w:t>
      </w:r>
    </w:p>
    <w:p>
      <w:pPr>
        <w:pStyle w:val="BodyText"/>
      </w:pPr>
      <w:r>
        <w:t xml:space="preserve">- Ah! ! Cô nói mau!</w:t>
      </w:r>
    </w:p>
    <w:p>
      <w:pPr>
        <w:pStyle w:val="BodyText"/>
      </w:pPr>
      <w:r>
        <w:t xml:space="preserve">Trữ Vũ Hân sửa sang lại suy nghĩ một chút, sau đó nói:</w:t>
      </w:r>
    </w:p>
    <w:p>
      <w:pPr>
        <w:pStyle w:val="BodyText"/>
      </w:pPr>
      <w:r>
        <w:t xml:space="preserve">- Sau khi thế giới biến dị, đại bộ phận người sống sót ở thành phố Nam Trữ đều chạy trốn về phía thành phố Quý Trữ. Quan viên chính phủ thành phố Nam Trữ và thành phố Quý Trữ tổ chức dã chiến quân thu phục thành phố Quý Trữ, hơn nữa còn thành lập căn cứ cỡ lớn ở nơi đó.</w:t>
      </w:r>
    </w:p>
    <w:p>
      <w:pPr>
        <w:pStyle w:val="BodyText"/>
      </w:pPr>
      <w:r>
        <w:t xml:space="preserve">- Nói như vậy! Tôi còn có hi vọng!</w:t>
      </w:r>
    </w:p>
    <w:p>
      <w:pPr>
        <w:pStyle w:val="BodyText"/>
      </w:pPr>
      <w:r>
        <w:t xml:space="preserve">Nhạc Trọng nghe vậy thoáng hưng phấn hơn, hắn nhịn không được đứng lên, hắn không ngừng đi qua lại trong phòng, một bộ dáng lo lắng, trong miệng lẩm bẩm nói:</w:t>
      </w:r>
    </w:p>
    <w:p>
      <w:pPr>
        <w:pStyle w:val="BodyText"/>
      </w:pPr>
      <w:r>
        <w:t xml:space="preserve">- Mình vẫn còn hi vọng! Không biết hiện tại một năm qua họ như thế nào?</w:t>
      </w:r>
    </w:p>
    <w:p>
      <w:pPr>
        <w:pStyle w:val="BodyText"/>
      </w:pPr>
      <w:r>
        <w:t xml:space="preserve">Minh Giai Giai nhìn thấy biểu lộ hưng phấn của Nhạc Trọng, trong mắt hiện ra vẻ kinh ngạc, nàng chưa từng thấy qua Nhạc Trọng lo được lo mất như vậy, cho dù đối mặt với Ngô Nham Hoành mạnh mẽ, Nhạc Trọng cũng không có sợ hãi qua, làm việc cho tới bây giờ vô cùng quyết đoán, lôi lệ phong hành.</w:t>
      </w:r>
    </w:p>
    <w:p>
      <w:pPr>
        <w:pStyle w:val="BodyText"/>
      </w:pPr>
      <w:r>
        <w:t xml:space="preserve">Nhạc Trọng dạo bước một hồi, trực tiếp gọi một nữ bộc hỏi:</w:t>
      </w:r>
    </w:p>
    <w:p>
      <w:pPr>
        <w:pStyle w:val="BodyText"/>
      </w:pPr>
      <w:r>
        <w:t xml:space="preserve">- Nhà tắm công cộng đã chuẩn bị nước ấm chưa?</w:t>
      </w:r>
    </w:p>
    <w:p>
      <w:pPr>
        <w:pStyle w:val="BodyText"/>
      </w:pPr>
      <w:r>
        <w:t xml:space="preserve">Nữ bộc xinh đẹp kia nhìn qua Nhạc Trong cười nói:</w:t>
      </w:r>
    </w:p>
    <w:p>
      <w:pPr>
        <w:pStyle w:val="BodyText"/>
      </w:pPr>
      <w:r>
        <w:t xml:space="preserve">- Đã chuẩn bị tốt rồi! Chủ nhân!</w:t>
      </w:r>
    </w:p>
    <w:p>
      <w:pPr>
        <w:pStyle w:val="BodyText"/>
      </w:pPr>
      <w:r>
        <w:t xml:space="preserve">Thời khắc nào cũng phải tươi cười ngọt ngào với chủ nhân là yêu cầu cơ bản của Trịnh Nhã Tình với những nữ bộc kia. Nếu các nàng không làm được sẽ bị đánh, thậm chí là bị sa thải.</w:t>
      </w:r>
    </w:p>
    <w:p>
      <w:pPr>
        <w:pStyle w:val="BodyText"/>
      </w:pPr>
      <w:r>
        <w:t xml:space="preserve">Nhạc Trọng khẽ gật đầu, sau đó đi qua hướng phòng tắm.</w:t>
      </w:r>
    </w:p>
    <w:p>
      <w:pPr>
        <w:pStyle w:val="BodyText"/>
      </w:pPr>
      <w:r>
        <w:t xml:space="preserve">Trong biệt thự này thành lập một phòng tắm lớn chừng ba mươi mét vuông xa hoa, Nhạc Trọng sau khi tiến vào trong phòng tắm đã nhìn thấy hai mỹ nữ xinh đẹp cung kính đứng chờ ở nơi đó rồi.</w:t>
      </w:r>
    </w:p>
    <w:p>
      <w:pPr>
        <w:pStyle w:val="BodyText"/>
      </w:pPr>
      <w:r>
        <w:t xml:space="preserve">Hai nữ bộc xinh đẹp mỉm cười nhìn qua Nhạc Trọng nói:</w:t>
      </w:r>
    </w:p>
    <w:p>
      <w:pPr>
        <w:pStyle w:val="BodyText"/>
      </w:pPr>
      <w:r>
        <w:t xml:space="preserve">- Chủ nhân, cần chúng tôi phục thị ngài tắm không?</w:t>
      </w:r>
    </w:p>
    <w:p>
      <w:pPr>
        <w:pStyle w:val="BodyText"/>
      </w:pPr>
      <w:r>
        <w:t xml:space="preserve">Nhạc Trọng phất phất tay:</w:t>
      </w:r>
    </w:p>
    <w:p>
      <w:pPr>
        <w:pStyle w:val="BodyText"/>
      </w:pPr>
      <w:r>
        <w:t xml:space="preserve">- Lui ra! Trước mắt tôi muốn yên lặng một chút.</w:t>
      </w:r>
    </w:p>
    <w:p>
      <w:pPr>
        <w:pStyle w:val="Compact"/>
      </w:pPr>
      <w:r>
        <w:t xml:space="preserve">Hai nữ bộc xinh đẹp lúc này chào xong và lui ra ngoài.</w:t>
      </w:r>
      <w:r>
        <w:br w:type="textWrapping"/>
      </w:r>
      <w:r>
        <w:br w:type="textWrapping"/>
      </w:r>
    </w:p>
    <w:p>
      <w:pPr>
        <w:pStyle w:val="Heading2"/>
      </w:pPr>
      <w:bookmarkStart w:id="489" w:name="chương-467-đổng-linh.-2"/>
      <w:bookmarkEnd w:id="489"/>
      <w:r>
        <w:t xml:space="preserve">467. Chương 467: Đổng Linh. (2)</w:t>
      </w:r>
    </w:p>
    <w:p>
      <w:pPr>
        <w:pStyle w:val="Compact"/>
      </w:pPr>
      <w:r>
        <w:br w:type="textWrapping"/>
      </w:r>
      <w:r>
        <w:br w:type="textWrapping"/>
      </w:r>
    </w:p>
    <w:p>
      <w:pPr>
        <w:pStyle w:val="BodyText"/>
      </w:pPr>
      <w:r>
        <w:t xml:space="preserve">Nhạc Trọng một bước tiến vào trong bồn tắm, lúc này nước nóng rực bao phủ người của hắn, máu trong người của hắn nóng lên.</w:t>
      </w:r>
    </w:p>
    <w:p>
      <w:pPr>
        <w:pStyle w:val="BodyText"/>
      </w:pPr>
      <w:r>
        <w:t xml:space="preserve">- Có lẽ bọn họ còn sống! Mình nên đi tới nơi đó! ! Mình nhất định phải tìm được bọn họ!</w:t>
      </w:r>
    </w:p>
    <w:p>
      <w:pPr>
        <w:pStyle w:val="BodyText"/>
      </w:pPr>
      <w:r>
        <w:t xml:space="preserve">Nhiệt huyết trong người của Nhạc Trọng không ngừng sôi trào, hắn thập phần khát vọng trở lại bên người cha mẹ. Hắn rời nhà đi đã hơn một năm, trong tận thế này thời gian một năm có lẽ đủ sinh tử cách biệt, hắn khát vọng lập tức đi tới thành phố Quý Trữ, nhưng mà lại sợ khi tới thành phố Quý Trữ lại nghe tin dữ của cha mẹ. Loại tâm tình lo được lo mất này trên người của Nhạc Trọng cực ít xảy ra, đó là bởi vì hắn quá xem trọng cha mẹ của mình.</w:t>
      </w:r>
    </w:p>
    <w:p>
      <w:pPr>
        <w:pStyle w:val="BodyText"/>
      </w:pPr>
      <w:r>
        <w:t xml:space="preserve">Đúng lúc này một thiếu nữ dáng người đầy đặn, da thịt tuyết trắng đi vào trong phòng tắm, mang theo một làn gió thơm đi tới bên người Nhạc Trọng.</w:t>
      </w:r>
    </w:p>
    <w:p>
      <w:pPr>
        <w:pStyle w:val="BodyText"/>
      </w:pPr>
      <w:r>
        <w:t xml:space="preserve">Nhạc Trọng mở to mắt, chợt trông thấy gần trong gang tấc là một thiếu nữ xinh đẹp tuyết trắng, lệ quang trong mắt của hắn lóe lên, có chút âm trầm nói ra:</w:t>
      </w:r>
    </w:p>
    <w:p>
      <w:pPr>
        <w:pStyle w:val="BodyText"/>
      </w:pPr>
      <w:r>
        <w:t xml:space="preserve">- Tôi không phải ra lệnh cho các người lui ra rồi sao? Vì cái gì kháng mệnh?</w:t>
      </w:r>
    </w:p>
    <w:p>
      <w:pPr>
        <w:pStyle w:val="BodyText"/>
      </w:pPr>
      <w:r>
        <w:t xml:space="preserve">Thiếu nữ kia đi tới gần Nhạc Trọng, thân thể mềm mại không ngừng run rẩy, nàng do dự môt hồi, buông khăn tắm bao bọc người của mình ra, khăn tăm thuận thế rơi xuống nước, lộ làm ra dáng người thanh xuân sức sống, da thịt trắng nõn và bộ ngục đầy đặn.</w:t>
      </w:r>
    </w:p>
    <w:p>
      <w:pPr>
        <w:pStyle w:val="BodyText"/>
      </w:pPr>
      <w:r>
        <w:t xml:space="preserve">Thiếu nữ kia ôm lấy Nhạc Trọng, dùng âm thanh run nhẹ nói ra:</w:t>
      </w:r>
    </w:p>
    <w:p>
      <w:pPr>
        <w:pStyle w:val="BodyText"/>
      </w:pPr>
      <w:r>
        <w:t xml:space="preserve">- Chủ nhập! Tôi cảm thấy ngài đang lo nghĩ. Thỉnh ngày nên dùng thân thể của tôi phát tiết lo nghĩ của ngài!</w:t>
      </w:r>
    </w:p>
    <w:p>
      <w:pPr>
        <w:pStyle w:val="BodyText"/>
      </w:pPr>
      <w:r>
        <w:t xml:space="preserve">Thiếu nữ kia bổ nhào vào trong ngực của Nhạc Trọng, Nhạc Trọng nghe được hương thơm sữa tắm trên người của nàng, thân thể của hắn cũng cảm nhận được thân thể mềm mại da thịt tinh tế của nữ nhân này.</w:t>
      </w:r>
    </w:p>
    <w:p>
      <w:pPr>
        <w:pStyle w:val="BodyText"/>
      </w:pPr>
      <w:r>
        <w:t xml:space="preserve">Một cổ nhiệt lưu trong bụng của Nhạc Trọng hiện ra, tâm tình của hắn có vài phần nôn nao, hắn thoáng lật thân thể mềm mại của thiếu nữ lên thành tắm, thoáng cái tiến vào trong người của nàng.</w:t>
      </w:r>
    </w:p>
    <w:p>
      <w:pPr>
        <w:pStyle w:val="BodyText"/>
      </w:pPr>
      <w:r>
        <w:t xml:space="preserve">- Ô!</w:t>
      </w:r>
    </w:p>
    <w:p>
      <w:pPr>
        <w:pStyle w:val="BodyText"/>
      </w:pPr>
      <w:r>
        <w:t xml:space="preserve">Thiếu nữ kia phát ra âm thanh rên rĩ, hai bộ vị tiếp xúc với nhau, máu tươi ti tí từ trong nơi đó của nàng chảy ra ngoài.</w:t>
      </w:r>
    </w:p>
    <w:p>
      <w:pPr>
        <w:pStyle w:val="BodyText"/>
      </w:pPr>
      <w:r>
        <w:t xml:space="preserve">Nhạc Trọng bị cảm giác dục vọng chi phối, giống như một con dã thú, bắt lấy con cừu non là thiếu nữ kia, thỏa thích phóng thích dục vọng của hắn.</w:t>
      </w:r>
    </w:p>
    <w:p>
      <w:pPr>
        <w:pStyle w:val="BodyText"/>
      </w:pPr>
      <w:r>
        <w:t xml:space="preserve">Thiếu nữ xinh đẹp kia đảo khách thành chủ ôm lấy Nhạc Trọng, ôn nhu tiếp nhận cuồng bạo và nôn nóng của Nhạc Trọng.</w:t>
      </w:r>
    </w:p>
    <w:p>
      <w:pPr>
        <w:pStyle w:val="BodyText"/>
      </w:pPr>
      <w:r>
        <w:t xml:space="preserve">Sau khi xuân sắc qua đi, thiếu nữ kia xụi lơ nằm trong ngực của Nhạc Trọng, giống như bị hư thoát thở phì phò.</w:t>
      </w:r>
    </w:p>
    <w:p>
      <w:pPr>
        <w:pStyle w:val="BodyText"/>
      </w:pPr>
      <w:r>
        <w:t xml:space="preserve">Nhạc Trọng ôm lấy thiếu nữ xinh đẹp kia, nôn nóng trong lòng của hắn bị quét sạch, hắn ôn nhu lật người thiếu nữ kia và nói:</w:t>
      </w:r>
    </w:p>
    <w:p>
      <w:pPr>
        <w:pStyle w:val="BodyText"/>
      </w:pPr>
      <w:r>
        <w:t xml:space="preserve">- Cô tên là gì? Tại sao phải làm như vậy?</w:t>
      </w:r>
    </w:p>
    <w:p>
      <w:pPr>
        <w:pStyle w:val="BodyText"/>
      </w:pPr>
      <w:r>
        <w:t xml:space="preserve">- Tôi tên là Đổng Linh! Vương Đại Quân hắn giết cả nhà của tôi. Tôi lúc ấy thề ai giết được Vương Đại Quân thì cả đời này tôi sẽ làm nô tỳ báo đáp người đó. Chủ nhân giết Vương Đại Quân giúp cho tôi, Đổng Linh nguyện ý cả đời này làm nô tỳ cho ngài.</w:t>
      </w:r>
    </w:p>
    <w:p>
      <w:pPr>
        <w:pStyle w:val="BodyText"/>
      </w:pPr>
      <w:r>
        <w:t xml:space="preserve">Đổng Linh hai tay ôm lấy Nhạc Trọng, trong mắt chớp động hào quang ôn nhu như nước, hôn lấy môi của Nhạc Trọng.</w:t>
      </w:r>
    </w:p>
    <w:p>
      <w:pPr>
        <w:pStyle w:val="BodyText"/>
      </w:pPr>
      <w:r>
        <w:t xml:space="preserve">- Vương Đại Quân?</w:t>
      </w:r>
    </w:p>
    <w:p>
      <w:pPr>
        <w:pStyle w:val="BodyText"/>
      </w:pPr>
      <w:r>
        <w:t xml:space="preserve">Trong nội tâm Nhạc Trọng hiện ra tư liệu về tên này. Kẻ tên là Vương Đại Quân đúng là thế hệ làm nhiều việc ác, hắn đánh vào huyện Thiên Tân thì trực tiếp mang đi chém đầu, không nghĩ tới cử chỉ vô tâm của hắn lại đạt được tâm tư của nữ nhân bên cạnh.</w:t>
      </w:r>
    </w:p>
    <w:p>
      <w:pPr>
        <w:pStyle w:val="BodyText"/>
      </w:pPr>
      <w:r>
        <w:t xml:space="preserve">Đúng lúc này, tiểu loli xinh đẹp Trữ Nhược Tử cũng sôi nổi lên đi vào trong phòng tắm, ôm lấy cánh tay của Nhạc Trọng và làm nũng nói:</w:t>
      </w:r>
    </w:p>
    <w:p>
      <w:pPr>
        <w:pStyle w:val="BodyText"/>
      </w:pPr>
      <w:r>
        <w:t xml:space="preserve">- Đại ca ca! ! Em cũng muốn! Em muốn anh!</w:t>
      </w:r>
    </w:p>
    <w:p>
      <w:pPr>
        <w:pStyle w:val="BodyText"/>
      </w:pPr>
      <w:r>
        <w:t xml:space="preserve">Ở bên cạnh Minh Giai Giai cũng không cam chịu yếu thế, ôm lấy cánh tay khác của Nhạc Trọng và điềm đạm đáng yêu không nói gì nhìn qua Nhạc Trọng.</w:t>
      </w:r>
    </w:p>
    <w:p>
      <w:pPr>
        <w:pStyle w:val="BodyText"/>
      </w:pPr>
      <w:r>
        <w:t xml:space="preserve">Bên trái chính là Trữ Nhược Tử sôi nổi hoạt bát, bên phải là trầm mặc giỏi giang sức chiến đấu bất phàm Minh Giai Giai, trong ngực còn ôm Đổng Linh là mỹ nữ dáng người đầy đặn, Nhạc Trọng giống như đang tỏng bụi hoa, bị từng trận hương hoa bao phủ toàn thân. Sinh hoạt như thế này với hắn lúc trước tận thế đúng là thiên đường.</w:t>
      </w:r>
    </w:p>
    <w:p>
      <w:pPr>
        <w:pStyle w:val="BodyText"/>
      </w:pPr>
      <w:r>
        <w:t xml:space="preserve">- Ngoan!</w:t>
      </w:r>
    </w:p>
    <w:p>
      <w:pPr>
        <w:pStyle w:val="BodyText"/>
      </w:pPr>
      <w:r>
        <w:t xml:space="preserve">Nhạc Trọng thò tay sờ sờ đầu nhỏ của Trữ Nhược Tử cùng Minh Giai Giai, hơi chút trấn an và hôn lên môi của hai tiểu loli này.</w:t>
      </w:r>
    </w:p>
    <w:p>
      <w:pPr>
        <w:pStyle w:val="BodyText"/>
      </w:pPr>
      <w:r>
        <w:t xml:space="preserve">Trữ Nhược Tử lúc này giống như thiên sứ nở nụ cười tràn ngập sức sống, nói:</w:t>
      </w:r>
    </w:p>
    <w:p>
      <w:pPr>
        <w:pStyle w:val="BodyText"/>
      </w:pPr>
      <w:r>
        <w:t xml:space="preserve">- Hì hì, được đại ca ca khích lệ này!</w:t>
      </w:r>
    </w:p>
    <w:p>
      <w:pPr>
        <w:pStyle w:val="BodyText"/>
      </w:pPr>
      <w:r>
        <w:t xml:space="preserve">Mà ở bên kia Minh Giai Giai cũng có chút bất mãn khi Nhạc Trọng đối đãi với nàng như tiểu hài tử, nàng chỉ yên lặng ôm chặt cánh tay của Nhạc Trọng.</w:t>
      </w:r>
    </w:p>
    <w:p>
      <w:pPr>
        <w:pStyle w:val="BodyText"/>
      </w:pPr>
      <w:r>
        <w:t xml:space="preserve">Đúng lúc này Tô Tuyết Linh cùng Trữ Vũ Hân hai người cũng bọc lấy khăn tắm đi vào trong phòng tắm.</w:t>
      </w:r>
    </w:p>
    <w:p>
      <w:pPr>
        <w:pStyle w:val="BodyText"/>
      </w:pPr>
      <w:r>
        <w:t xml:space="preserve">- Nhược Tử tới đây!</w:t>
      </w:r>
    </w:p>
    <w:p>
      <w:pPr>
        <w:pStyle w:val="BodyText"/>
      </w:pPr>
      <w:r>
        <w:t xml:space="preserve">Trữ Vũ Hân vừa nhìn thấy Trữ Nhược Tử dán lên người của Nhạc Trọng thì gương mặt xinh đẹp trầm xuống, thoáng cái kéo Trữ Nhược Tử ở bên người Nhạc Trọng ra. Em gái nàng Trữ Nhược Tử đáng yêu phi phàm, nàng thập phần sợ hãi Nhạc Trọng sẽ ra tay với em của mình.</w:t>
      </w:r>
    </w:p>
    <w:p>
      <w:pPr>
        <w:pStyle w:val="BodyText"/>
      </w:pPr>
      <w:r>
        <w:t xml:space="preserve">Trữ Nhược Tửở trong bàn tay nhỏ của Trữ Vũ Hân thì gương mặt nhỏ nhắn nhăn nhó và giãy ra.</w:t>
      </w:r>
    </w:p>
    <w:p>
      <w:pPr>
        <w:pStyle w:val="BodyText"/>
      </w:pPr>
      <w:r>
        <w:t xml:space="preserve">- Không mà chị, em còn muốn nghe đại ca ca giảng kinh nghiệm mạo hiểm đấy, chị buông em ra đi.</w:t>
      </w:r>
    </w:p>
    <w:p>
      <w:pPr>
        <w:pStyle w:val="BodyText"/>
      </w:pPr>
      <w:r>
        <w:t xml:space="preserve">Trữ Vũ Hân nghiêm mặt, xuất ra tư thái của chị gái khiển trách:</w:t>
      </w:r>
    </w:p>
    <w:p>
      <w:pPr>
        <w:pStyle w:val="BodyText"/>
      </w:pPr>
      <w:r>
        <w:t xml:space="preserve">- Nhược Tử, nghe lời bằng không thì chị sẽ giận đấy!</w:t>
      </w:r>
    </w:p>
    <w:p>
      <w:pPr>
        <w:pStyle w:val="BodyText"/>
      </w:pPr>
      <w:r>
        <w:t xml:space="preserve">Trữ Nhược Tử nhăn nhó một chút, âm thanh kéo dài nói:</w:t>
      </w:r>
    </w:p>
    <w:p>
      <w:pPr>
        <w:pStyle w:val="BodyText"/>
      </w:pPr>
      <w:r>
        <w:t xml:space="preserve">- Dạ</w:t>
      </w:r>
    </w:p>
    <w:p>
      <w:pPr>
        <w:pStyle w:val="BodyText"/>
      </w:pPr>
      <w:r>
        <w:t xml:space="preserve">~Tô Tuyết Linh ngồi ở bên cạnh thành tắm, nhìn qua Đổng Linh trong ngực của Nhạc Trọng, trong mắt hiện ra thần sắc phức tạp. Nàng đã có chút ghen ghét Đổng Linh đạt được sủng ái của Nhạc Trọng, trong nội tâm ở nơi hẻo lánh có chút buông lỏng.</w:t>
      </w:r>
    </w:p>
    <w:p>
      <w:pPr>
        <w:pStyle w:val="BodyText"/>
      </w:pPr>
      <w:r>
        <w:t xml:space="preserve">Đột nhiên Minh Giai Giai tựa vào cánh tay phải của Nhạc Trọng và hỏi hắn:</w:t>
      </w:r>
    </w:p>
    <w:p>
      <w:pPr>
        <w:pStyle w:val="BodyText"/>
      </w:pPr>
      <w:r>
        <w:t xml:space="preserve">- Chủ nhân, ngài muốn đi thành phố Quý Trữ đúng không.</w:t>
      </w:r>
    </w:p>
    <w:p>
      <w:pPr>
        <w:pStyle w:val="BodyText"/>
      </w:pPr>
      <w:r>
        <w:t xml:space="preserve">Minh Giai Giai đi theo Nhạc Trọng từ Thái Lan tới tận Trung Quốc, nàng còn lần đầu tiên nhìn thấy tâm thần của Nhạc Trọng không yên như thế này. Tâm tư thông minh cho nên nàng biết được trong thành phố Quý Trữ có người trọng yếu với Nhạc Trọng.</w:t>
      </w:r>
    </w:p>
    <w:p>
      <w:pPr>
        <w:pStyle w:val="BodyText"/>
      </w:pPr>
      <w:r>
        <w:t xml:space="preserve">Nhạc Trọng trầm mặc một hồi chậm rãi nói:</w:t>
      </w:r>
    </w:p>
    <w:p>
      <w:pPr>
        <w:pStyle w:val="BodyText"/>
      </w:pPr>
      <w:r>
        <w:t xml:space="preserve">- Ân thành phố Quý Trữ bên kia tôi phải đi qua một chuyến mới được.</w:t>
      </w:r>
    </w:p>
    <w:p>
      <w:pPr>
        <w:pStyle w:val="BodyText"/>
      </w:pPr>
      <w:r>
        <w:t xml:space="preserve">Nếu như Nhạc Trọng vẫn còn ở thành phố Lũng Hãi, bên kia còn có ngàn vạn tang thi đang cản đường, chung quanh còn có vô số biến dị thú, hắn cũng không thể từ thành phố Lũng Hãi đến thành phố Quý Trữ đường. Cho dù hắn muốn quay về cũng không còn cách nào. Hiện tại Nhạc Trọng đang ở Quảng Tây cách thành phố Quý Trữ khoảng cách không quá xa. Tâm của hắn bây giờ đã lên cung và muốn bay về thật nhanh.</w:t>
      </w:r>
    </w:p>
    <w:p>
      <w:pPr>
        <w:pStyle w:val="BodyText"/>
      </w:pPr>
      <w:r>
        <w:t xml:space="preserve">Minh Giai Giai ôm lấy cánh tay phải của Nhạc Trọng và mở to con mắt đen nhánh nhìn qua Nhạc Trọng:</w:t>
      </w:r>
    </w:p>
    <w:p>
      <w:pPr>
        <w:pStyle w:val="BodyText"/>
      </w:pPr>
      <w:r>
        <w:t xml:space="preserve">- Em sẽ đi với ngài!</w:t>
      </w:r>
    </w:p>
    <w:p>
      <w:pPr>
        <w:pStyle w:val="BodyText"/>
      </w:pPr>
      <w:r>
        <w:t xml:space="preserve">- Ân!</w:t>
      </w:r>
    </w:p>
    <w:p>
      <w:pPr>
        <w:pStyle w:val="BodyText"/>
      </w:pPr>
      <w:r>
        <w:t xml:space="preserve">Nhạc Trọng sờ sờ đầu nhỏ của Minh Giai Giai và tươi cười.</w:t>
      </w:r>
    </w:p>
    <w:p>
      <w:pPr>
        <w:pStyle w:val="Compact"/>
      </w:pPr>
      <w:r>
        <w:t xml:space="preserve">Minh Giai Giai đã trải qua huấn luyện nghiêm khắc, thân thể và tô chất của nàng đã vượt qua bộ đội đặc chủng rồi. Nàng cũng sẽ biết thao túng nhiều loại vũ khí, hơn nữa còn có triệu hoán ảnh lang cường đại. Nhạc Trọng cho dù ở đâu cũng ưa thích mang theo Minh Giai Giai cùng đi, bởi vì nàng có năng lực vừa vặn đền bù chỗ thiếu hụt trong năng lực của Nhạc Trọng năng.</w:t>
      </w:r>
      <w:r>
        <w:br w:type="textWrapping"/>
      </w:r>
      <w:r>
        <w:br w:type="textWrapping"/>
      </w:r>
    </w:p>
    <w:p>
      <w:pPr>
        <w:pStyle w:val="Heading2"/>
      </w:pPr>
      <w:bookmarkStart w:id="490" w:name="chương-468-trữ-nhược-tử."/>
      <w:bookmarkEnd w:id="490"/>
      <w:r>
        <w:t xml:space="preserve">468. Chương 468: Trữ Nhược Tử.</w:t>
      </w:r>
    </w:p>
    <w:p>
      <w:pPr>
        <w:pStyle w:val="Compact"/>
      </w:pPr>
      <w:r>
        <w:br w:type="textWrapping"/>
      </w:r>
      <w:r>
        <w:br w:type="textWrapping"/>
      </w:r>
    </w:p>
    <w:p>
      <w:pPr>
        <w:pStyle w:val="BodyText"/>
      </w:pPr>
      <w:r>
        <w:t xml:space="preserve">Năng lực chiến đấu chính diện, năng lực sống sót trên chiên trường, năng lực phá hoại của Nhạc Trọng đều là nhất đẳng cường hoành, nhưng mà đối mặt với địch nhân ẩn nấp và ám sát thì kém xa ảnh lang của Minh Giai Giai.</w:t>
      </w:r>
    </w:p>
    <w:p>
      <w:pPr>
        <w:pStyle w:val="BodyText"/>
      </w:pPr>
      <w:r>
        <w:t xml:space="preserve">Thời điểm tiến vào nơi mới mà không có Minh Giai Giai hỗ trợ, Nhạc Trọng cũng không cách nào diệt sát được những tên binh sĩ canh gác cẩn mật một cách dễ dàng. Nói cách khác Minh Giai Giai có tác dụng giống như ra đa, có thể bắt được toàn bộ vị trí của địch nhân phản hồi cho Nhạc Trọng.</w:t>
      </w:r>
    </w:p>
    <w:p>
      <w:pPr>
        <w:pStyle w:val="BodyText"/>
      </w:pPr>
      <w:r>
        <w:t xml:space="preserve">Trữ Nhược Tử thoáng cái ôm cánh tay của Nhạc Trọng và đôi mắt to tròn ngập nước óng ánh hào quang, nhìn qua Nhạc Trọng làm nũng nói:</w:t>
      </w:r>
    </w:p>
    <w:p>
      <w:pPr>
        <w:pStyle w:val="BodyText"/>
      </w:pPr>
      <w:r>
        <w:t xml:space="preserve">- Ca ca ca ca cũng mang Nhược Tử đi với, Nhược Tử cũng muốn ở cùng chỗ với ca ca.</w:t>
      </w:r>
    </w:p>
    <w:p>
      <w:pPr>
        <w:pStyle w:val="BodyText"/>
      </w:pPr>
      <w:r>
        <w:t xml:space="preserve">Nhạc Trọng nhìn qua Trữ Nhược Tử đáng yêu, bất vi sở động trực tiếp cự tuyệt nói:</w:t>
      </w:r>
    </w:p>
    <w:p>
      <w:pPr>
        <w:pStyle w:val="BodyText"/>
      </w:pPr>
      <w:r>
        <w:t xml:space="preserve">- Không được, em không có năng lực đặc thù. Mang em đi quá nguy hiểm rồi.</w:t>
      </w:r>
    </w:p>
    <w:p>
      <w:pPr>
        <w:pStyle w:val="BodyText"/>
      </w:pPr>
      <w:r>
        <w:t xml:space="preserve">Trữ Nhược Tử hai mắt đẫm lệ nhìn qua Nhạc Trọng, mềm giọng cầu khẩn nói:</w:t>
      </w:r>
    </w:p>
    <w:p>
      <w:pPr>
        <w:pStyle w:val="BodyText"/>
      </w:pPr>
      <w:r>
        <w:t xml:space="preserve">- Đại ca ca, Nhược Tử nghe nói đại ca ca có biện pháp đem người bình thường trở thành người tiến hóa. Đại ca ca đem Nhược Tử cũng biến thành người tiến hóa đi, Nhược Tử cũng muốn đi cùng ca ca.</w:t>
      </w:r>
    </w:p>
    <w:p>
      <w:pPr>
        <w:pStyle w:val="BodyText"/>
      </w:pPr>
      <w:r>
        <w:t xml:space="preserve">Nghe được Trữ Nhược Tử nói vậy trừ Minh Giai Giai ra, ánh mắt bốn nữ hài không nhịn được mà nhìn qua Nhạc Trọng.</w:t>
      </w:r>
    </w:p>
    <w:p>
      <w:pPr>
        <w:pStyle w:val="BodyText"/>
      </w:pPr>
      <w:r>
        <w:t xml:space="preserve">Nhạc Trọng có được năng lực biến người bình thường trở thành người tiến hóa, pử huyện Kinh Tây, huyện Thiên Tân có nhiều người sống sót đều biết rõ. Nhạc Trọng cũng cũng không có ngăn cản tin tức này truyền bá ra ngoài, bởi vì sau khi tin tức này truyền bá ra, rất nhiều bộ hạ của hắn càng trở nên đồng tâm hợp lực, bọn họ thập phần khát vọng có được năng lực như người tiến hóa.</w:t>
      </w:r>
    </w:p>
    <w:p>
      <w:pPr>
        <w:pStyle w:val="BodyText"/>
      </w:pPr>
      <w:r>
        <w:t xml:space="preserve">Nhạc Trọng sờ sờ đầu của Trữ Nhược Tử, cười nhạt một tiếng nói:</w:t>
      </w:r>
    </w:p>
    <w:p>
      <w:pPr>
        <w:pStyle w:val="BodyText"/>
      </w:pPr>
      <w:r>
        <w:t xml:space="preserve">- Anh đúng là có năng lực giúp người ta trở thành người tiến hóa. Nhưng mà bảo vật này quá mức trân quý, hiện tại em còn không có cách nào khiến anh giao nó cho em.</w:t>
      </w:r>
    </w:p>
    <w:p>
      <w:pPr>
        <w:pStyle w:val="BodyText"/>
      </w:pPr>
      <w:r>
        <w:t xml:space="preserve">Chất lỏng xà đản quả vô cùng trân quý, mỗi một cái đều có thể tạo ra người tiến hóa, Nhạc Trọng chỉ mang nó ban cho đại công thần và người lập nhiều công lao trung thành và tận tâm. Lúc trước hắn đem nước xà đản quả cho Minh Giai Giai biến thành người tiến hóa, đó là lúc trước hắn không có người sử dụng, thập phần bất đắc dĩ.</w:t>
      </w:r>
    </w:p>
    <w:p>
      <w:pPr>
        <w:pStyle w:val="BodyText"/>
      </w:pPr>
      <w:r>
        <w:t xml:space="preserve">Gương mặt nhỏ nhắn của Trữ Nhược Tử phồng lên, giận dỗi tránh khỏi người của Nhạc Trọng:</w:t>
      </w:r>
    </w:p>
    <w:p>
      <w:pPr>
        <w:pStyle w:val="BodyText"/>
      </w:pPr>
      <w:r>
        <w:t xml:space="preserve">- Nhược Tử giận đại ca ca là người xấu, Nhược Tử không để ý tới anh!</w:t>
      </w:r>
    </w:p>
    <w:p>
      <w:pPr>
        <w:pStyle w:val="BodyText"/>
      </w:pPr>
      <w:r>
        <w:t xml:space="preserve">Nhạc Trọng nhìn thấy Trữ Nhược Tử thì mỉm cười không nói thêm gì, hắn ngâm trong bồn tắm một hồi, liền ôm Đổng Linh đứng lên rời khỏi đây.</w:t>
      </w:r>
    </w:p>
    <w:p>
      <w:pPr>
        <w:pStyle w:val="BodyText"/>
      </w:pPr>
      <w:r>
        <w:t xml:space="preserve">Tô Tuyết Linh không lâu cũng đứng lên ra khỏi bồn tắm, lại đi ra ngoài.</w:t>
      </w:r>
    </w:p>
    <w:p>
      <w:pPr>
        <w:pStyle w:val="BodyText"/>
      </w:pPr>
      <w:r>
        <w:t xml:space="preserve">Tô Tuyết Linh vừa đi, Trữ Vũ Hân chợt nghiêm mặt, nhìn qua Trữ Nhược Tử khiển trách:</w:t>
      </w:r>
    </w:p>
    <w:p>
      <w:pPr>
        <w:pStyle w:val="BodyText"/>
      </w:pPr>
      <w:r>
        <w:t xml:space="preserve">- Nhược Tử em hôm nay làm sao thế? Bộ dáng của em như vậy anh ta đột nhiên đại phát thú tính thì làm sao?</w:t>
      </w:r>
    </w:p>
    <w:p>
      <w:pPr>
        <w:pStyle w:val="BodyText"/>
      </w:pPr>
      <w:r>
        <w:t xml:space="preserve">Nụ cười đáng yêu và xinh đẹp trên mặt của Trữ Nhược Tử lúc này hoàn toàn rút đi, lộ làm ra một bộ dáng đạm mạc và thành thục không phù hợp tuổi, dùng âm thanh trẻ con ngây thơ nói:</w:t>
      </w:r>
    </w:p>
    <w:p>
      <w:pPr>
        <w:pStyle w:val="BodyText"/>
      </w:pPr>
      <w:r>
        <w:t xml:space="preserve">- Chị à, mọi người đều nằm trong tay của anh ta, nếu như anh ta đại phát thú tính cũng không có cách nào. Nơi này không tồi đâu, so với bên ngoài thì tốt hơn nhiều lắm, nếu chúng ra rơi vào trong tay của những người biến thái, khi đó mới là sống không bằng chết chân chính.</w:t>
      </w:r>
    </w:p>
    <w:p>
      <w:pPr>
        <w:pStyle w:val="BodyText"/>
      </w:pPr>
      <w:r>
        <w:t xml:space="preserve">Trữ Nhược Tử thầm nghĩ tới cảnh mấy nam nhân cùng vây quanh chơi một tiểu nữ hài nhỏ bé thì thân thể run nhè nhẹ lên, toàn thân lạnh buốt. Nàng cắn răng trong mắt hiện ra vẻ thành thục không thuộc về mình, nói:</w:t>
      </w:r>
    </w:p>
    <w:p>
      <w:pPr>
        <w:pStyle w:val="BodyText"/>
      </w:pPr>
      <w:r>
        <w:t xml:space="preserve">- Nếu muốn sống sót trong tận thế này. Nhất định phải có được lực lượng cường đại. Em nhất định sẽ chinh phục Nhạc Trọng, làm cho anh ta quỳ trước váy quả lựu của em. Bởi như vậy chị em chúng ta mới có thể thư thư phục phục sống an ổn trong tận thế.</w:t>
      </w:r>
    </w:p>
    <w:p>
      <w:pPr>
        <w:pStyle w:val="BodyText"/>
      </w:pPr>
      <w:r>
        <w:t xml:space="preserve">Trữ Vũ Hân tức giận lớn tiếng nói:</w:t>
      </w:r>
    </w:p>
    <w:p>
      <w:pPr>
        <w:pStyle w:val="BodyText"/>
      </w:pPr>
      <w:r>
        <w:t xml:space="preserve">- Nhưng nếu anh ta xúc phạm tới em thì làm sao bây giờ? Nam nhân là loại sinh vật căn bản khống chế không nổi dục vọng của mình đâu.</w:t>
      </w:r>
    </w:p>
    <w:p>
      <w:pPr>
        <w:pStyle w:val="BodyText"/>
      </w:pPr>
      <w:r>
        <w:t xml:space="preserve">Trữ Nhược Tử vẻ mặt hờ hững nói:</w:t>
      </w:r>
    </w:p>
    <w:p>
      <w:pPr>
        <w:pStyle w:val="BodyText"/>
      </w:pPr>
      <w:r>
        <w:t xml:space="preserve">- Vậy hãy để cho anh ta xâm phạm đi, từ khi đi vào trong biệt thự này thì em đã có giác ngộ như vậy. Chúng ta là nữ tử yếu đuối ở trong tận thế cho dù không bị anh ta xâm phạm thì cũng sẽ bị người khác xâm phạm.</w:t>
      </w:r>
    </w:p>
    <w:p>
      <w:pPr>
        <w:pStyle w:val="BodyText"/>
      </w:pPr>
      <w:r>
        <w:t xml:space="preserve">Trữ Vũ Hân tức giận đến thân thể run rẩy, hung hăng tát một cái lên mặt của Trữ Nhược Tử, nàng cảm thấy tức giận vì em gái bất thành khí của mình.</w:t>
      </w:r>
    </w:p>
    <w:p>
      <w:pPr>
        <w:pStyle w:val="BodyText"/>
      </w:pPr>
      <w:r>
        <w:t xml:space="preserve">Trữ Vũ Hân bị tát lên gương mặt nhỏ nhắn của Trữ Nhược Tử thì trên mặt của Trữ Nhược Tử hiện ra năm ngón tay đỏ hồng.</w:t>
      </w:r>
    </w:p>
    <w:p>
      <w:pPr>
        <w:pStyle w:val="BodyText"/>
      </w:pPr>
      <w:r>
        <w:t xml:space="preserve">Trữ Vũ Hân nhìn thấy năm dấu ngón tay đỏ bừng trên mặt em của mình, vô cùng đau lòng, nàng thoáng cái ôm lấy thân thể mềm mại của Trữ Nhược Tử và khóc lóc nói:</w:t>
      </w:r>
    </w:p>
    <w:p>
      <w:pPr>
        <w:pStyle w:val="BodyText"/>
      </w:pPr>
      <w:r>
        <w:t xml:space="preserve">- Thực xin lỗi thực xin lỗi là chị không tốt, là chị không tốt mà!</w:t>
      </w:r>
    </w:p>
    <w:p>
      <w:pPr>
        <w:pStyle w:val="BodyText"/>
      </w:pPr>
      <w:r>
        <w:t xml:space="preserve">Hai mắt của Trữ Nhược Tử rưng rưng, nàng ôm Trữ Vũ Hân thập phần thành thục an ủi:</w:t>
      </w:r>
    </w:p>
    <w:p>
      <w:pPr>
        <w:pStyle w:val="BodyText"/>
      </w:pPr>
      <w:r>
        <w:t xml:space="preserve">- Chị không sai, là chúng ta quá vô liêm sỉ. Chị yên tâm, Nhược Tử nhất định sẽ hảo hảo bảo hộ chị, dù sao chúng ta là người thân nhất trên đời. Chị yên tâm đi, Nhược Tử sẽ là đệ nhất loli đáng yêu nhất thiên hạ, thân là tiểu loli mà Nhạc Trọng yêu thích nhất định sẽ không tổn thương Nhược Tử đáng yêu.</w:t>
      </w:r>
    </w:p>
    <w:p>
      <w:pPr>
        <w:pStyle w:val="BodyText"/>
      </w:pPr>
      <w:r>
        <w:t xml:space="preserve">Trữ Vũ Hân ôm chặc lấy Trữ Nhược Tử, nói:</w:t>
      </w:r>
    </w:p>
    <w:p>
      <w:pPr>
        <w:pStyle w:val="BodyText"/>
      </w:pPr>
      <w:r>
        <w:t xml:space="preserve">- Không, Nhược Tử vốn nên để chị bảo hộ, chị nhất định sẽ không cho ai làm tổn thương tới em cả!</w:t>
      </w:r>
    </w:p>
    <w:p>
      <w:pPr>
        <w:pStyle w:val="BodyText"/>
      </w:pPr>
      <w:r>
        <w:t xml:space="preserve">- Chị sẽ bảo vệ em cho dù phải giao ra bất kỳ thứ gì, chị sẽ bảo vệ em!</w:t>
      </w:r>
    </w:p>
    <w:p>
      <w:pPr>
        <w:pStyle w:val="BodyText"/>
      </w:pPr>
      <w:r>
        <w:t xml:space="preserve">Trữ Vũ Hân ôm lấy thân nhân duy nhất của mình, trong mắt hiện ra thần sắc kiên định.</w:t>
      </w:r>
    </w:p>
    <w:p>
      <w:pPr>
        <w:pStyle w:val="BodyText"/>
      </w:pPr>
      <w:r>
        <w:t xml:space="preserve">Trữ Nhược Tử cũng không nói gì, hai đại tiểu mỹ nữ chỉ lặng lẽ ôm lấy nhau, một cổ cảm giác ấm áp tràn ngập giữ hai người.</w:t>
      </w:r>
    </w:p>
    <w:p>
      <w:pPr>
        <w:pStyle w:val="BodyText"/>
      </w:pPr>
      <w:r>
        <w:t xml:space="preserve">- Này Nhược Tử, em vừa rồi gọi Nhạc Trọng là đại ca ca, có phải quá buồn nôn không?</w:t>
      </w:r>
    </w:p>
    <w:p>
      <w:pPr>
        <w:pStyle w:val="BodyText"/>
      </w:pPr>
      <w:r>
        <w:t xml:space="preserve">- Ôi chao! Không có nam nhân nào ưa thích bộ dáng như chị đâu!</w:t>
      </w:r>
    </w:p>
    <w:p>
      <w:pPr>
        <w:pStyle w:val="BodyText"/>
      </w:pPr>
      <w:r>
        <w:t xml:space="preserve">Trữ Vũ Hân vẻ mặt mê hoặc:</w:t>
      </w:r>
    </w:p>
    <w:p>
      <w:pPr>
        <w:pStyle w:val="BodyText"/>
      </w:pPr>
      <w:r>
        <w:t xml:space="preserve">- Ân? Là như thế nào?</w:t>
      </w:r>
    </w:p>
    <w:p>
      <w:pPr>
        <w:pStyle w:val="BodyText"/>
      </w:pPr>
      <w:r>
        <w:t xml:space="preserve">- Chị quá chăm chỉ học tập, thế cho nên đến bây giờ cũng không có nói chuyện yêu đương, thật sự là thật đáng buồn!</w:t>
      </w:r>
    </w:p>
    <w:p>
      <w:pPr>
        <w:pStyle w:val="BodyText"/>
      </w:pPr>
      <w:r>
        <w:t xml:space="preserve">Trữ Vũ Hân cầm lấy gương mặt của Trữ Nhược Tử không ngừng xoa nắn, nói:</w:t>
      </w:r>
    </w:p>
    <w:p>
      <w:pPr>
        <w:pStyle w:val="BodyText"/>
      </w:pPr>
      <w:r>
        <w:t xml:space="preserve">- Thối tiểu quỷ, là em thành thục quá sớm!</w:t>
      </w:r>
    </w:p>
    <w:p>
      <w:pPr>
        <w:pStyle w:val="BodyText"/>
      </w:pPr>
      <w:r>
        <w:t xml:space="preserve">Trữ Nhược Tử phát ra âm thanh như đang rên rĩ.</w:t>
      </w:r>
    </w:p>
    <w:p>
      <w:pPr>
        <w:pStyle w:val="BodyText"/>
      </w:pPr>
      <w:r>
        <w:t xml:space="preserve">- Chị không nên làm hư gương mặt đáng yêu đệ nhất thiên hạ của Nhược Tử nha!</w:t>
      </w:r>
    </w:p>
    <w:p>
      <w:pPr>
        <w:pStyle w:val="BodyText"/>
      </w:pPr>
      <w:r>
        <w:t xml:space="preserve">- Em từ chỗ nào mà biết những thứ loạn thất bát tao này vậy?</w:t>
      </w:r>
    </w:p>
    <w:p>
      <w:pPr>
        <w:pStyle w:val="BodyText"/>
      </w:pPr>
      <w:r>
        <w:t xml:space="preserve">- Đương nhiên là manga ~ trở về em đưa vài quyển manga tình yêu cho chị xem, như vậy chị sẽ hiểu được loại sinh vật nam nhân là cái dạng gì, hì hì...</w:t>
      </w:r>
    </w:p>
    <w:p>
      <w:pPr>
        <w:pStyle w:val="BodyText"/>
      </w:pPr>
      <w:r>
        <w:t xml:space="preserve">Không có vẻ giả bộ đáng yêu trước mặt của Nhạc Trọng, Trữ Nhược Tử ở trước mặt chị của mình liền biểu lộ gương mặt chân thật của mình, mang trên mặt vẻ tươi cười hạnh phúc. Trải qua rất nhiều trắc trở cho nên Trữ Nhược Tử đã biết rõ, có thể sống cùng thân nhân của mình trên đời cũng đã là hạnh phúc lớn nhất.</w:t>
      </w:r>
    </w:p>
    <w:p>
      <w:pPr>
        <w:pStyle w:val="Compact"/>
      </w:pPr>
      <w:r>
        <w:t xml:space="preserve">Ngày hôm sau, sáng sớm, Nhạc Trọng vẫn còn đang ngủ say, chợt có âm thanh tiểu hài tử ghé vào tai của hắn nói nhỏ.</w:t>
      </w:r>
      <w:r>
        <w:br w:type="textWrapping"/>
      </w:r>
      <w:r>
        <w:br w:type="textWrapping"/>
      </w:r>
    </w:p>
    <w:p>
      <w:pPr>
        <w:pStyle w:val="Heading2"/>
      </w:pPr>
      <w:bookmarkStart w:id="491" w:name="chương-469-xuất-phát."/>
      <w:bookmarkEnd w:id="491"/>
      <w:r>
        <w:t xml:space="preserve">469. Chương 469: Xuất Phát.</w:t>
      </w:r>
    </w:p>
    <w:p>
      <w:pPr>
        <w:pStyle w:val="Compact"/>
      </w:pPr>
      <w:r>
        <w:br w:type="textWrapping"/>
      </w:r>
      <w:r>
        <w:br w:type="textWrapping"/>
      </w:r>
    </w:p>
    <w:p>
      <w:pPr>
        <w:pStyle w:val="BodyText"/>
      </w:pPr>
      <w:r>
        <w:t xml:space="preserve">- Ca... Ca rời giường... , nếu ca ca không rời giường, em sẽ nhắc chăn lên đấy!</w:t>
      </w:r>
    </w:p>
    <w:p>
      <w:pPr>
        <w:pStyle w:val="BodyText"/>
      </w:pPr>
      <w:r>
        <w:t xml:space="preserve">Lúc bên tai của Nhạc Trọng truyền ra âm thanh run rẩy không rõ ràng của tiểu hài tử, hắn chậm rãi mở to mắt, nhìn thấy Trữ Vũ Hân mặc tất chân trắng, áo sơ mi trắng, váy vàng nhạt, gương mặt ửng đỏ đứng bên người.</w:t>
      </w:r>
    </w:p>
    <w:p>
      <w:pPr>
        <w:pStyle w:val="BodyText"/>
      </w:pPr>
      <w:r>
        <w:t xml:space="preserve">- Quả nhiên... Quả nhiên, không nên như vậy... Không được đâu ca... Ca, anh là gia hỏa hentai mà!</w:t>
      </w:r>
    </w:p>
    <w:p>
      <w:pPr>
        <w:pStyle w:val="BodyText"/>
      </w:pPr>
      <w:r>
        <w:t xml:space="preserve">Trữ Vũ Hân nhìn thấy Nhạc Trọng vừa mới mở hai mắt ra, cưỡng chê tâm tư thẹn thùng muốn chạy trốn của mình, cúi đầu hôn lên môi của Nhạc Trọng.</w:t>
      </w:r>
    </w:p>
    <w:p>
      <w:pPr>
        <w:pStyle w:val="BodyText"/>
      </w:pPr>
      <w:r>
        <w:t xml:space="preserve">Sau khi hôn xong, Trữ Vũ Hân chợt chấn kinh như con nai con nhảy loạn, gương mặt vô cùng buồn bực, nàng nhìn qua Nhạc Trọng cảm thấy thẹn cho nên nói ra:</w:t>
      </w:r>
    </w:p>
    <w:p>
      <w:pPr>
        <w:pStyle w:val="BodyText"/>
      </w:pPr>
      <w:r>
        <w:t xml:space="preserve">- Như vậy... Anh cũng nên thỏa mãn rồi! Ca... Ca! Rời giường!</w:t>
      </w:r>
    </w:p>
    <w:p>
      <w:pPr>
        <w:pStyle w:val="BodyText"/>
      </w:pPr>
      <w:r>
        <w:t xml:space="preserve">Nhạc Trọng nhìn qua Trữ Vũ Hân vốn lãnh diễm bây giờ có chút ngẩn ngơ như trong manga vậy, gắt gao nhìn chằm chằm vào Trữ Vũ Hân không bỏ. Hắn có chút không quen, mà Trữ Vũ Hân cảm thấy thẹn vì hành vi của mình, có một cổ cảm giác đáng yêu.</w:t>
      </w:r>
    </w:p>
    <w:p>
      <w:pPr>
        <w:pStyle w:val="BodyText"/>
      </w:pPr>
      <w:r>
        <w:t xml:space="preserve">- Nếu không... Rời giường, sẽ... Muộn... ! Ca... . Ca!</w:t>
      </w:r>
    </w:p>
    <w:p>
      <w:pPr>
        <w:pStyle w:val="BodyText"/>
      </w:pPr>
      <w:r>
        <w:t xml:space="preserve">Trữ Vũ Hân bị Nhạc Trọng nhìn chằm chằm vào thì cảm thấy thẹn vì hành vi của mình, nàng cảm thấy chóng mặt vì những lời như thế này.</w:t>
      </w:r>
    </w:p>
    <w:p>
      <w:pPr>
        <w:pStyle w:val="BodyText"/>
      </w:pPr>
      <w:r>
        <w:t xml:space="preserve">- Ha ha ha ha!</w:t>
      </w:r>
    </w:p>
    <w:p>
      <w:pPr>
        <w:pStyle w:val="BodyText"/>
      </w:pPr>
      <w:r>
        <w:t xml:space="preserve">Trữ Nhược Tử vừa vừa bước vào trong phòng ngủ của Nhạc Trọng thì nhìn thấy hành vi thẹn thùng của chị mình, nhịn không được ôm bụng phát ra tiếng cười.</w:t>
      </w:r>
    </w:p>
    <w:p>
      <w:pPr>
        <w:pStyle w:val="BodyText"/>
      </w:pPr>
      <w:r>
        <w:t xml:space="preserve">- Hư mất! ! !</w:t>
      </w:r>
    </w:p>
    <w:p>
      <w:pPr>
        <w:pStyle w:val="BodyText"/>
      </w:pPr>
      <w:r>
        <w:t xml:space="preserve">Trữ Vũ Hân bị Trữ Nhược Tử cười thì ý nghĩ cảm thấy chóng mặt, trực tiếp lao ra khỏi phòng ngủ của Nhạc Trọng.</w:t>
      </w:r>
    </w:p>
    <w:p>
      <w:pPr>
        <w:pStyle w:val="BodyText"/>
      </w:pPr>
      <w:r>
        <w:t xml:space="preserve">Trữ Nhược Tử nhìn qua Trữ Vũ Hân trong phòng ngủ của Nhạc Trọng thì yêu kiều mỉm cười thật tươi, thoáng cái nhảy đến bên người của Nhạc Trọng và hôn lên gương mặt của Nhạc Trọng một cái, cười tủm tỉm nói ra:</w:t>
      </w:r>
    </w:p>
    <w:p>
      <w:pPr>
        <w:pStyle w:val="BodyText"/>
      </w:pPr>
      <w:r>
        <w:t xml:space="preserve">- Đại ca ca, buổi sáng tốt lành!</w:t>
      </w:r>
    </w:p>
    <w:p>
      <w:pPr>
        <w:pStyle w:val="BodyText"/>
      </w:pPr>
      <w:r>
        <w:t xml:space="preserve">Nhạc Trọng sờ sờ đầu nhỏ của Trữ Nhược Tử và nói:</w:t>
      </w:r>
    </w:p>
    <w:p>
      <w:pPr>
        <w:pStyle w:val="BodyText"/>
      </w:pPr>
      <w:r>
        <w:t xml:space="preserve">- Chào buổi sáng! Em đi ra ngoài trước đi! Anh phải thay quần áo!</w:t>
      </w:r>
    </w:p>
    <w:p>
      <w:pPr>
        <w:pStyle w:val="BodyText"/>
      </w:pPr>
      <w:r>
        <w:t xml:space="preserve">Đôi mắt tinh linh của Trữ Nhược Tử tinhxoay động, nhìn qua Nhạc Trọng ngòn ngọt cười nói:</w:t>
      </w:r>
    </w:p>
    <w:p>
      <w:pPr>
        <w:pStyle w:val="BodyText"/>
      </w:pPr>
      <w:r>
        <w:t xml:space="preserve">- Em không có ngại mà! Đại ca ca thay quần áo trước mặt của em cũng không có vấn đề gì đâu.</w:t>
      </w:r>
    </w:p>
    <w:p>
      <w:pPr>
        <w:pStyle w:val="BodyText"/>
      </w:pPr>
      <w:r>
        <w:t xml:space="preserve">Nhạc Trọng sờ lên đầu nhỏ của Trữ Nhược Tử và nói:</w:t>
      </w:r>
    </w:p>
    <w:p>
      <w:pPr>
        <w:pStyle w:val="BodyText"/>
      </w:pPr>
      <w:r>
        <w:t xml:space="preserve">- Không quan tâm.</w:t>
      </w:r>
    </w:p>
    <w:p>
      <w:pPr>
        <w:pStyle w:val="BodyText"/>
      </w:pPr>
      <w:r>
        <w:t xml:space="preserve">- Stop!</w:t>
      </w:r>
    </w:p>
    <w:p>
      <w:pPr>
        <w:pStyle w:val="BodyText"/>
      </w:pPr>
      <w:r>
        <w:t xml:space="preserve">Trữ Nhược Tử hai tay che đầu, đáng yêu nhìn qua Nhạc Trọng và nhanh chóng chạy ra khỏi phòng.</w:t>
      </w:r>
    </w:p>
    <w:p>
      <w:pPr>
        <w:pStyle w:val="BodyText"/>
      </w:pPr>
      <w:r>
        <w:t xml:space="preserve">- Ca ca! Lúc này anh điu tới thành phố Quý Trữ, xin cho em đi cùn đấy!</w:t>
      </w:r>
    </w:p>
    <w:p>
      <w:pPr>
        <w:pStyle w:val="BodyText"/>
      </w:pPr>
      <w:r>
        <w:t xml:space="preserve">Ở trên bàn cơm sáng, Trữ Vũ Hân nhìn qua Nhạc Trọng trịnh trọng nói ra.</w:t>
      </w:r>
    </w:p>
    <w:p>
      <w:pPr>
        <w:pStyle w:val="BodyText"/>
      </w:pPr>
      <w:r>
        <w:t xml:space="preserve">Trữ Vũ Hân là nữ hài thông minh, nàng thập phần tinh tường bản thân mình trước đó không có tiếp xúc gì với Nhạc Trọng cả. Chỉ có tiếp xúc thời gian dài, trải qua đủ loại mưa gió thì quan hệ song phương mới trở nên thân mật hơn trước, nếu nàng chỉ có thể dùng mỹ mạo của mình nhận được sủng ái nhất thời của Nhạc Trọng mà thôi, không cách nào thực sự trở thành người trọng yếu của Nhạc Trọng.</w:t>
      </w:r>
    </w:p>
    <w:p>
      <w:pPr>
        <w:pStyle w:val="BodyText"/>
      </w:pPr>
      <w:r>
        <w:t xml:space="preserve">Chỉ có như Minh Giai Giai tùy tùng với Nhạc Trọng từ núi thây biển máu đi ra ngoai mới được, khi đó mới được xem là người trọng yếu nhất của Nhạc Trọng.</w:t>
      </w:r>
    </w:p>
    <w:p>
      <w:pPr>
        <w:pStyle w:val="BodyText"/>
      </w:pPr>
      <w:r>
        <w:t xml:space="preserve">Nhạc Trọng nhìn qua Trữ Vũ Hân và chậm rãi hỏi:</w:t>
      </w:r>
    </w:p>
    <w:p>
      <w:pPr>
        <w:pStyle w:val="BodyText"/>
      </w:pPr>
      <w:r>
        <w:t xml:space="preserve">- Lúc này đi tới thành phố Quý Trữ, không biết sẽ gặp chuyện gì! Trên đường đi sẽ có nguy hiểm trùng trùng điệp điệp! Tôi không cách nào cam đoan an toàn của cô được! Cô xác định sẽ đi cùng tôi tới thành phố Quý Trữ?</w:t>
      </w:r>
    </w:p>
    <w:p>
      <w:pPr>
        <w:pStyle w:val="BodyText"/>
      </w:pPr>
      <w:r>
        <w:t xml:space="preserve">Trữ Vũ Hân nhìn qua Nhạc Trọng kiên định nói ra:</w:t>
      </w:r>
    </w:p>
    <w:p>
      <w:pPr>
        <w:pStyle w:val="BodyText"/>
      </w:pPr>
      <w:r>
        <w:t xml:space="preserve">- Tôi đi sẽ đi cùng anh tơiis thành phố Quý Trữ! Tôi biết tiếng Anh, tiếng Thái, tiếng Việt, tiếng Malaysia, tiếng Nhật. Đồng thời tôi còn có học Karate, Taekwondo, một ít tiểu tặc không phải đối thủ của tôi. Tôi có thể tự bảo vệ mình.</w:t>
      </w:r>
    </w:p>
    <w:p>
      <w:pPr>
        <w:pStyle w:val="BodyText"/>
      </w:pPr>
      <w:r>
        <w:t xml:space="preserve">Trữ Vũ Hân trước tận thế là con gái của một chủ tịch tập đoàn, mà đối tác mậu dịch chủ yếu của tập đoàn chính là các nước Đông Nam Á. Trữ Vũ Hân chính là người được bồi dưỡng trở thành người kế nhiệm chủ tịch, cho nên học được bốn thứ tiếng, hơn nữa học tập qua Taekwondo, Karate là võ thuật phòng thân, cũng xem như thành viên tinh anh.</w:t>
      </w:r>
    </w:p>
    <w:p>
      <w:pPr>
        <w:pStyle w:val="BodyText"/>
      </w:pPr>
      <w:r>
        <w:t xml:space="preserve">Nhạc Trọng cẩn thận nhìn Trữ Vũ Hân và nói:</w:t>
      </w:r>
    </w:p>
    <w:p>
      <w:pPr>
        <w:pStyle w:val="BodyText"/>
      </w:pPr>
      <w:r>
        <w:t xml:space="preserve">- Tốt! ! Tôi mang anh đi!</w:t>
      </w:r>
    </w:p>
    <w:p>
      <w:pPr>
        <w:pStyle w:val="BodyText"/>
      </w:pPr>
      <w:r>
        <w:t xml:space="preserve">Trữ Vũ Hân buông lỏng một hơi:</w:t>
      </w:r>
    </w:p>
    <w:p>
      <w:pPr>
        <w:pStyle w:val="BodyText"/>
      </w:pPr>
      <w:r>
        <w:t xml:space="preserve">- Cảm ơn! Ca ca!</w:t>
      </w:r>
    </w:p>
    <w:p>
      <w:pPr>
        <w:pStyle w:val="BodyText"/>
      </w:pPr>
      <w:r>
        <w:t xml:space="preserve">Trữ Nhược Tử cũng ôm cánh tay của Nhạc Trọng và làm nũng nói:</w:t>
      </w:r>
    </w:p>
    <w:p>
      <w:pPr>
        <w:pStyle w:val="BodyText"/>
      </w:pPr>
      <w:r>
        <w:t xml:space="preserve">- Đại ca ca! ! Em cũng muốn đi! ! Em cũng muốn đi! ! Mang em đi được không?</w:t>
      </w:r>
    </w:p>
    <w:p>
      <w:pPr>
        <w:pStyle w:val="BodyText"/>
      </w:pPr>
      <w:r>
        <w:t xml:space="preserve">Nhạc Trọng nhìn qua Trữ Nhược Tử và nghiêm mặt nói:</w:t>
      </w:r>
    </w:p>
    <w:p>
      <w:pPr>
        <w:pStyle w:val="BodyText"/>
      </w:pPr>
      <w:r>
        <w:t xml:space="preserve">- Không được em không thể đi! Làm nũng cũng không có dùng được! Lại hồ đồ thì anh sẽ đánh mông nhỏ đấy!</w:t>
      </w:r>
    </w:p>
    <w:p>
      <w:pPr>
        <w:pStyle w:val="BodyText"/>
      </w:pPr>
      <w:r>
        <w:t xml:space="preserve">Trữ Nhược Tử là tiểu loli đán yêu, không cẩn thận là chết cóng. Nhạc Trọng tự nhiên không thể mang nàng chạy loạn được.</w:t>
      </w:r>
    </w:p>
    <w:p>
      <w:pPr>
        <w:pStyle w:val="BodyText"/>
      </w:pPr>
      <w:r>
        <w:t xml:space="preserve">Trừ phi là Diêu Diêu, Minh Giai Giai là tiểu loli tiến hóa, Nhạc Trọng mới dám mang theo nàng đi chinh chiến các nơi!</w:t>
      </w:r>
    </w:p>
    <w:p>
      <w:pPr>
        <w:pStyle w:val="BodyText"/>
      </w:pPr>
      <w:r>
        <w:t xml:space="preserve">Gương mặt nhỏ nhắn của Trữ Nhược Tử phồng lên, hờn dỗi trừng Nhạc Trọng và không hề làm nũng:</w:t>
      </w:r>
    </w:p>
    <w:p>
      <w:pPr>
        <w:pStyle w:val="BodyText"/>
      </w:pPr>
      <w:r>
        <w:t xml:space="preserve">- Quỷ hẹp hòi! Không để ý tới anh!</w:t>
      </w:r>
    </w:p>
    <w:p>
      <w:pPr>
        <w:pStyle w:val="BodyText"/>
      </w:pPr>
      <w:r>
        <w:t xml:space="preserve">Tô Tuyết Linh muốn nói cái gì đó, nhưng mà do dự một chút cuối cùng không có nói cái gì. Tuy nàng thập phần xinh đẹp, tuy nhiên chưa từng học qua phòng thân cái gì đó, cho dù đi theo Nhạc Trọng cũng chỉ là vướng víu. Vừa nghĩ tới từ nơi này đi tới thành phố Quý Dương tới mấy trăm cây số thì không có lên tiếng.</w:t>
      </w:r>
    </w:p>
    <w:p>
      <w:pPr>
        <w:pStyle w:val="BodyText"/>
      </w:pPr>
      <w:r>
        <w:t xml:space="preserve">Trong tận thế đoạn đường mấy trăm cây số là quá mức xa xôi, ở trên đường có đủ loại biến dị thú không biết tên, thi đàn khổng lồ. Nếu như gặp được đàn thú biến dị thì có khả năng toàn quân bị diệt.</w:t>
      </w:r>
    </w:p>
    <w:p>
      <w:pPr>
        <w:pStyle w:val="BodyText"/>
      </w:pPr>
      <w:r>
        <w:t xml:space="preserve">Trong văn phòng chính phủ Thành phố Lũng Hãi.</w:t>
      </w:r>
    </w:p>
    <w:p>
      <w:pPr>
        <w:pStyle w:val="BodyText"/>
      </w:pPr>
      <w:r>
        <w:t xml:space="preserve">Trì Dương nhìn qua cao tần của thành phố Lũng Hãi chậm rãi nói:</w:t>
      </w:r>
    </w:p>
    <w:p>
      <w:pPr>
        <w:pStyle w:val="BodyText"/>
      </w:pPr>
      <w:r>
        <w:t xml:space="preserve">- Có tin tức của Nhạc Trọng! ! Từ radio của Quảng Tây bên kia radio có tin tức truyền tới Nhạc Trọng còn sống!</w:t>
      </w:r>
    </w:p>
    <w:p>
      <w:pPr>
        <w:pStyle w:val="BodyText"/>
      </w:pPr>
      <w:r>
        <w:t xml:space="preserve">- Nhạc đội còn sống! Quá tốt!</w:t>
      </w:r>
    </w:p>
    <w:p>
      <w:pPr>
        <w:pStyle w:val="BodyText"/>
      </w:pPr>
      <w:r>
        <w:t xml:space="preserve">- Quả nhiên! ! Nhạc đội quả nhiên còn sống! Tôi biết ngai anh ta không chết mà!</w:t>
      </w:r>
    </w:p>
    <w:p>
      <w:pPr>
        <w:pStyle w:val="BodyText"/>
      </w:pPr>
      <w:r>
        <w:t xml:space="preserve">"..."</w:t>
      </w:r>
    </w:p>
    <w:p>
      <w:pPr>
        <w:pStyle w:val="BodyText"/>
      </w:pPr>
      <w:r>
        <w:t xml:space="preserve">Trong phòng hội nghị bộc phát âm thanh hoan hô cực lớn, cũng bởi vì Nhạc Trọng rời đi những mạch nước ngầm gần như tan thành mây khói. Có ít người lòng mang lòng dạ không tốt cũng nhao nhao nghiền nát suy nghĩ trong lòng của mình.</w:t>
      </w:r>
    </w:p>
    <w:p>
      <w:pPr>
        <w:pStyle w:val="BodyText"/>
      </w:pPr>
      <w:r>
        <w:t xml:space="preserve">Lộ Văn nhịn không được hỏi:</w:t>
      </w:r>
    </w:p>
    <w:p>
      <w:pPr>
        <w:pStyle w:val="BodyText"/>
      </w:pPr>
      <w:r>
        <w:t xml:space="preserve">- Nhạc Trọng bây giờ đang ở đâu?</w:t>
      </w:r>
    </w:p>
    <w:p>
      <w:pPr>
        <w:pStyle w:val="BodyText"/>
      </w:pPr>
      <w:r>
        <w:t xml:space="preserve">Ngồi ở Lộ Văn bên người Quách Vũ cũng nhịn không được nữa hướng về Trì Dương phương hướng nhìn sang.</w:t>
      </w:r>
    </w:p>
    <w:p>
      <w:pPr>
        <w:pStyle w:val="BodyText"/>
      </w:pPr>
      <w:r>
        <w:t xml:space="preserve">Trì Dương bất động thanh sắc nói ra:</w:t>
      </w:r>
    </w:p>
    <w:p>
      <w:pPr>
        <w:pStyle w:val="BodyText"/>
      </w:pPr>
      <w:r>
        <w:t xml:space="preserve">- Nhạc Trọng hiện tại đang ở biên cảnh huyện Thiên Tân. Anh ta dẫn theo người đánh hạ huyện Thiên Tân, hơn nữa thành lập một căn cứ sáu vạn người sống sót!</w:t>
      </w:r>
    </w:p>
    <w:p>
      <w:pPr>
        <w:pStyle w:val="BodyText"/>
      </w:pPr>
      <w:r>
        <w:t xml:space="preserve">- Không hổ là Nhạc đội! ! Thật sự là quá lợi hại!</w:t>
      </w:r>
    </w:p>
    <w:p>
      <w:pPr>
        <w:pStyle w:val="BodyText"/>
      </w:pPr>
      <w:r>
        <w:t xml:space="preserve">Đại cẩu tử chậm rãi cảm thán một câu.</w:t>
      </w:r>
    </w:p>
    <w:p>
      <w:pPr>
        <w:pStyle w:val="BodyText"/>
      </w:pPr>
      <w:r>
        <w:t xml:space="preserve">- Đúng vậy! Vẫn là Nhạc đội lợi hại!</w:t>
      </w:r>
    </w:p>
    <w:p>
      <w:pPr>
        <w:pStyle w:val="BodyText"/>
      </w:pPr>
      <w:r>
        <w:t xml:space="preserve">Trần Diễm vẻ mặt vui mừng nói ra.</w:t>
      </w:r>
    </w:p>
    <w:p>
      <w:pPr>
        <w:pStyle w:val="BodyText"/>
      </w:pPr>
      <w:r>
        <w:t xml:space="preserve">"..."</w:t>
      </w:r>
    </w:p>
    <w:p>
      <w:pPr>
        <w:pStyle w:val="BodyText"/>
      </w:pPr>
      <w:r>
        <w:t xml:space="preserve">Cao tầng thành phố Lũng Hãi bên này nhao nhao cảm thán nói ra.</w:t>
      </w:r>
    </w:p>
    <w:p>
      <w:pPr>
        <w:pStyle w:val="BodyText"/>
      </w:pPr>
      <w:r>
        <w:t xml:space="preserve">Tại căn cứ thành phố Lũng Hãi, đã sản xuất súng ống đạn dược hoàn thiện rồi, tuy nhiên không cách nào sản xuất ra đạn pháo, xe tăng, máy bay những vũ khí tiên tiến, nhưng mà không cần buồn vì đạn dược nữa. Dươi tình huống như vậy Nhạc Trọng rời đi bọn họ chỉ mới thu phục hai thị trấn, thu nạp hơn bốn ngàn người sống sót, so sánh với chiến tích của Nhạc Trọng thì ít tới đáng thương.</w:t>
      </w:r>
    </w:p>
    <w:p>
      <w:pPr>
        <w:pStyle w:val="Compact"/>
      </w:pPr>
      <w:r>
        <w:t xml:space="preserve">Trên thực tế chuyện này có liên quan tới hành vi và tính cách của thủ lĩnh thế lực. Nhạc Trọng chinh là người thiên hướng tấn công, ưa thích khai thác tiến thủ.</w:t>
      </w:r>
      <w:r>
        <w:br w:type="textWrapping"/>
      </w:r>
      <w:r>
        <w:br w:type="textWrapping"/>
      </w:r>
    </w:p>
    <w:p>
      <w:pPr>
        <w:pStyle w:val="Heading2"/>
      </w:pPr>
      <w:bookmarkStart w:id="492" w:name="chương-470-xuất-phát.-2"/>
      <w:bookmarkEnd w:id="492"/>
      <w:r>
        <w:t xml:space="preserve">470. Chương 470: Xuất Phát. (2)</w:t>
      </w:r>
    </w:p>
    <w:p>
      <w:pPr>
        <w:pStyle w:val="Compact"/>
      </w:pPr>
      <w:r>
        <w:br w:type="textWrapping"/>
      </w:r>
      <w:r>
        <w:br w:type="textWrapping"/>
      </w:r>
    </w:p>
    <w:p>
      <w:pPr>
        <w:pStyle w:val="BodyText"/>
      </w:pPr>
      <w:r>
        <w:t xml:space="preserve">Mà Trì Dương thì có tính cách trầm ổn, hết thảy cầu ổn, tuyệt không liều lĩnh.</w:t>
      </w:r>
    </w:p>
    <w:p>
      <w:pPr>
        <w:pStyle w:val="BodyText"/>
      </w:pPr>
      <w:r>
        <w:t xml:space="preserve">Trì Dương tọa trấn thành phố Lũng Hãi thì hắn cũng trở thành kẻ thống trị danh xứng kỳ thực của thành phố Lũng Hãi, bởi vậy hắn cũng nhận trói buộc nhất định, vì cầu ổn, thành phố Lũng Hãi khuếch trương mới chậm chạp như vậy. Nhưng mà chính bởi vì Trì Dương làm việc rất ổn, tuy với tư cách thủ lĩnh Nhạc Trọng biến mất không thấy gì nữa, cả thành phố Lũng Hãi cũng không xảy ra loạn gì lớn, không có những thế hệ dã tâm đầu cơ trục lợi.</w:t>
      </w:r>
    </w:p>
    <w:p>
      <w:pPr>
        <w:pStyle w:val="BodyText"/>
      </w:pPr>
      <w:r>
        <w:t xml:space="preserve">Trì Dương nhìn qua mọi người chung quanh và ra lệnh:</w:t>
      </w:r>
    </w:p>
    <w:p>
      <w:pPr>
        <w:pStyle w:val="BodyText"/>
      </w:pPr>
      <w:r>
        <w:t xml:space="preserve">- Tôi tuyên bố, kể từ bây giờ mục tiêu thành phố kế tiếp, sau khi thời tiết ấm lên, lập tức tiến quân sang hướng tây nam, đả thông con đường giữa chúng ta và Nhạc Trọng! Tất cả mọi người sẽ cố gắng vì mục tiêu này!</w:t>
      </w:r>
    </w:p>
    <w:p>
      <w:pPr>
        <w:pStyle w:val="BodyText"/>
      </w:pPr>
      <w:r>
        <w:t xml:space="preserve">- Vâng!</w:t>
      </w:r>
    </w:p>
    <w:p>
      <w:pPr>
        <w:pStyle w:val="BodyText"/>
      </w:pPr>
      <w:r>
        <w:t xml:space="preserve">Cao tầng thành phố Lũng Hãi đều nhịp, tràn ngập tinh thần đáp. Nhưng tâm tư áp trên đầu của bọn họ bị hành tung của Nhạc Trọng giải quyết, trong lòng của bọn họ cũng cẩn thận hơn.</w:t>
      </w:r>
    </w:p>
    <w:p>
      <w:pPr>
        <w:pStyle w:val="BodyText"/>
      </w:pPr>
      <w:r>
        <w:t xml:space="preserve">Cao tầng thành phố Lũng Hãi sau khi rời khỏi phòng hội nghị, Trì Dương mới đi đến trước một cửa sổ hướng tây nam nhìn qua. Ở hướng đó có song thân mà hắn nhớ thương, còn có mối tình đầu khó quên của hắn. Nhưng mà hắn chỉ có thể ở lại nơi này, không cách nào khởi hành đi tìm bọn họ.</w:t>
      </w:r>
    </w:p>
    <w:p>
      <w:pPr>
        <w:pStyle w:val="BodyText"/>
      </w:pPr>
      <w:r>
        <w:t xml:space="preserve">- Nhạc Trọng! Bọn họ xin nhờ anh vậy!</w:t>
      </w:r>
    </w:p>
    <w:p>
      <w:pPr>
        <w:pStyle w:val="BodyText"/>
      </w:pPr>
      <w:r>
        <w:t xml:space="preserve">Trì Dương nhìn qua bão tuyết không ngừng bên ngoài thì nói thầm.</w:t>
      </w:r>
    </w:p>
    <w:p>
      <w:pPr>
        <w:pStyle w:val="BodyText"/>
      </w:pPr>
      <w:r>
        <w:t xml:space="preserve">Huyện Thiên Tân gió tuyết mạnh cũng dừng lại, bầu trời nóng ráo sáng sủa.</w:t>
      </w:r>
    </w:p>
    <w:p>
      <w:pPr>
        <w:pStyle w:val="BodyText"/>
      </w:pPr>
      <w:r>
        <w:t xml:space="preserve">Bầu trời trong xanh, một chiếc xe quân dụng, sáu chiếc xe súng máy, bốn chiếc xe vận tải lớn, một chiếc chiến xa bộ binh, hai chiếc xe vại dầu cấu thành đoàn chạy ra ngoài huyện Thiên Tân, chạy ra xa xa.</w:t>
      </w:r>
    </w:p>
    <w:p>
      <w:pPr>
        <w:pStyle w:val="BodyText"/>
      </w:pPr>
      <w:r>
        <w:t xml:space="preserve">Nhạc Trọng lúc này đi xa mang theo Minh Giai Giai, Trịnh Minh Hòa, Trữ Vũ Hân, La Xích Phong, Bạch Tiểu Thắng các cao thủ. Ô Ấn, Vệ Trữ Quốc những người này ở lại trong huyện Thiên Tân, huyện Kinh Tây chủ trì phòng ngụ và huấn luyện của hai huyện này.</w:t>
      </w:r>
    </w:p>
    <w:p>
      <w:pPr>
        <w:pStyle w:val="BodyText"/>
      </w:pPr>
      <w:r>
        <w:t xml:space="preserve">Nhạc Trọng mang người đi không nhiều, chỉ có ba mươi bảy người. Cho dù ba mươi bảy người này chết cũng không ảnh hưởng tới thực lực chỉnh thể của huyện Thiên Tân, huyện Kinh Tây.</w:t>
      </w:r>
    </w:p>
    <w:p>
      <w:pPr>
        <w:pStyle w:val="BodyText"/>
      </w:pPr>
      <w:r>
        <w:t xml:space="preserve">Thời điểm khí hậu thay đổi, mang theo đại bộ đội tiến quân, quả thực chính là muốn chết, một cơn bão tuyết có lẽ cũng đủ giết đại quân, tiểu bộ đội thì linh hoạt hơn, hơn nữa người đi đều là cao thủ, không có ảnh hưởng quá nhiều.</w:t>
      </w:r>
    </w:p>
    <w:p>
      <w:pPr>
        <w:pStyle w:val="BodyText"/>
      </w:pPr>
      <w:r>
        <w:t xml:space="preserve">Bạch Tiểu Thắng nhàm chán ngáp một cái.</w:t>
      </w:r>
    </w:p>
    <w:p>
      <w:pPr>
        <w:pStyle w:val="BodyText"/>
      </w:pPr>
      <w:r>
        <w:t xml:space="preserve">- Thật nhàm chán! ! Không có xảy ra chuyện gì kích thích sao?</w:t>
      </w:r>
    </w:p>
    <w:p>
      <w:pPr>
        <w:pStyle w:val="BodyText"/>
      </w:pPr>
      <w:r>
        <w:t xml:space="preserve">Trịnh Minh Hòa trừng Bạch Tiểu Thắng và lạnh lùng nói:</w:t>
      </w:r>
    </w:p>
    <w:p>
      <w:pPr>
        <w:pStyle w:val="BodyText"/>
      </w:pPr>
      <w:r>
        <w:t xml:space="preserve">- Bạch trung đội trưởng! Thỉnh yên tĩnh. Chúng ta là lính trinh sát! Âm thanh quá lớn sẽ bại lộ chính mình!</w:t>
      </w:r>
    </w:p>
    <w:p>
      <w:pPr>
        <w:pStyle w:val="BodyText"/>
      </w:pPr>
      <w:r>
        <w:t xml:space="preserve">Trịnh Minh Hòa đối với Bạch Tiểu Thắng không có chút hảo cảm. Lúc trước Nhạc Trọng mang binh tiến công huyện Thiên Tân thì Bạch Tiểu Thắng với tư cách một trong các vương bài của Bối Minh Dương lại không phát huy chút tác dụng gì, bởi vì Bạch Tiểu Thắng tính cách lỗ mãng, Nhạc Trọng đánh tới nơi thì Bạch Tiểu Thắng còn đang nằm ngủ say đấy.</w:t>
      </w:r>
    </w:p>
    <w:p>
      <w:pPr>
        <w:pStyle w:val="BodyText"/>
      </w:pPr>
      <w:r>
        <w:t xml:space="preserve">Bạch Tiểu Thắng tự phụ cười cười, vỗ vỗ vai của Trịnh Minh Hòa nói:</w:t>
      </w:r>
    </w:p>
    <w:p>
      <w:pPr>
        <w:pStyle w:val="BodyText"/>
      </w:pPr>
      <w:r>
        <w:t xml:space="preserve">- Lão Trịnh! ! Không cần lo lắng! ! Cho dù bạo lộ cũng không có vấn đề gì! Tôi sẽ tiêu diệt những tên đáng thương phát hiện ra chúng ta! Anh cứ yên tâm đi.</w:t>
      </w:r>
    </w:p>
    <w:p>
      <w:pPr>
        <w:pStyle w:val="BodyText"/>
      </w:pPr>
      <w:r>
        <w:t xml:space="preserve">Trịnh Minh Hòa mặt tối sầm nói:</w:t>
      </w:r>
    </w:p>
    <w:p>
      <w:pPr>
        <w:pStyle w:val="BodyText"/>
      </w:pPr>
      <w:r>
        <w:t xml:space="preserve">- Trên chiến trường, anh phải gọi tôi là đại đội trưởng!</w:t>
      </w:r>
    </w:p>
    <w:p>
      <w:pPr>
        <w:pStyle w:val="BodyText"/>
      </w:pPr>
      <w:r>
        <w:t xml:space="preserve">Bạch Tiểu Thắng lỗ mảng cười cười, không đếm xỉa tới nói:</w:t>
      </w:r>
    </w:p>
    <w:p>
      <w:pPr>
        <w:pStyle w:val="BodyText"/>
      </w:pPr>
      <w:r>
        <w:t xml:space="preserve">- Biết rõ! Đại đội trưởng! ! Đại đội trưởng, tính tình cũ kỹ như vậy sao? Đợi thời điểm quay về huyện Thiên Tân thì tôi sẽ giới thiệu vài em gái cho anh quen! Chúng ta cùng chơi 6P nhé! Ha ha!</w:t>
      </w:r>
    </w:p>
    <w:p>
      <w:pPr>
        <w:pStyle w:val="BodyText"/>
      </w:pPr>
      <w:r>
        <w:t xml:space="preserve">Trịnh Minh Hòa mặt tối sầm, không muốn cùng Bạch Tiểu Thắng tiếp tục đáp lời, hắn tiềm hành đi về phía trước..</w:t>
      </w:r>
    </w:p>
    <w:p>
      <w:pPr>
        <w:pStyle w:val="BodyText"/>
      </w:pPr>
      <w:r>
        <w:t xml:space="preserve">- Lão Trịnh! Tôi giới thiệu em gái thì anh cứ yên tâm! Tuyệt đối là em gái trong các em gái! Không có một người nào kém cả.</w:t>
      </w:r>
    </w:p>
    <w:p>
      <w:pPr>
        <w:pStyle w:val="BodyText"/>
      </w:pPr>
      <w:r>
        <w:t xml:space="preserve">Bạch Tiểu Thắng giống như khối kẹo da trâu, thoáng cái lẩm bẩm nói.</w:t>
      </w:r>
    </w:p>
    <w:p>
      <w:pPr>
        <w:pStyle w:val="BodyText"/>
      </w:pPr>
      <w:r>
        <w:t xml:space="preserve">Thời điểm Trịnh Minh Hòa sắp bộc phát thì đột nhiên truyền ra âm thanh quát lên.</w:t>
      </w:r>
    </w:p>
    <w:p>
      <w:pPr>
        <w:pStyle w:val="BodyText"/>
      </w:pPr>
      <w:r>
        <w:t xml:space="preserve">- Câm miệng!</w:t>
      </w:r>
    </w:p>
    <w:p>
      <w:pPr>
        <w:pStyle w:val="BodyText"/>
      </w:pPr>
      <w:r>
        <w:t xml:space="preserve">Trịnh Minh Hòa biến sắc, hắn giống như mũi tên lao thẳng tới phía trước.</w:t>
      </w:r>
    </w:p>
    <w:p>
      <w:pPr>
        <w:pStyle w:val="BodyText"/>
      </w:pPr>
      <w:r>
        <w:t xml:space="preserve">Bạch Tiểu Thắng hai mắt ngưng tụ, dưới chân điểm một cái và thân thể lao thẳng qua phía trước, chỉ trong mười phút ngắn ngủi thì phát sau mà đến trước, vượt qua Trịnh Minh Hòa vô thanh vô tức nhảy tới biên giới chiên trường.</w:t>
      </w:r>
    </w:p>
    <w:p>
      <w:pPr>
        <w:pStyle w:val="BodyText"/>
      </w:pPr>
      <w:r>
        <w:t xml:space="preserve">Trong nội tâm Trịnh Minh Hòa khẽ chấn động, vô thanh vô tức nhìn qua bên người Bạch Tiểu Thắng:</w:t>
      </w:r>
    </w:p>
    <w:p>
      <w:pPr>
        <w:pStyle w:val="BodyText"/>
      </w:pPr>
      <w:r>
        <w:t xml:space="preserve">- Thật nhanh! Đệ nhất cao thủ của huyện Thiên Tân lúc trước quả nhiên danh bất hư truyền.</w:t>
      </w:r>
    </w:p>
    <w:p>
      <w:pPr>
        <w:pStyle w:val="BodyText"/>
      </w:pPr>
      <w:r>
        <w:t xml:space="preserve">Chỉ thấy trời đông tuyết trắng băng giá, hai đám người đang bắn giết lẫn nhau. Một đám nhập người ăn mặc lòe loẹt đủ loại màu sắc, một đám người khác thì mặc quần áo xám đen và đeo mũ đen.</w:t>
      </w:r>
    </w:p>
    <w:p>
      <w:pPr>
        <w:pStyle w:val="BodyText"/>
      </w:pPr>
      <w:r>
        <w:t xml:space="preserve">Những người mặc trang phục đủ loại màu sắc thì tay cầm súng ống, những người mặc quần áo xám đen phần lớn cầm vũ khí lạnh.</w:t>
      </w:r>
    </w:p>
    <w:p>
      <w:pPr>
        <w:pStyle w:val="BodyText"/>
      </w:pPr>
      <w:r>
        <w:t xml:space="preserve">Song phương chiến đấu vô cùng kịch liệt và bên phương mặc quần áo xám đen liên tục bại lui ra phía sau, không ngừng triệt thoái nhanh chón, đồng thời cũng không ít nữ nhân mặc váy, tiểu hài tử bị bỏ lại, bị những phần tử vũ trang quần áo lòe loẹt bắt giữ.</w:t>
      </w:r>
    </w:p>
    <w:p>
      <w:pPr>
        <w:pStyle w:val="BodyText"/>
      </w:pPr>
      <w:r>
        <w:t xml:space="preserve">Những phần tử vũ trang kia sau khi cướp được phụ nữ và trẻ em thì chợt phát ra tiếng cười chói tai, đem những nữ nhân và trẻ em dùng dây thừng trói lại, tiếp tục tiến công truy kích đám người mặc quần áo xám đen kia.</w:t>
      </w:r>
    </w:p>
    <w:p>
      <w:pPr>
        <w:pStyle w:val="BodyText"/>
      </w:pPr>
      <w:r>
        <w:t xml:space="preserve">Trịnh Minh Hòa nhìn qua Bạch Tiểu Thắng ra lệnh:</w:t>
      </w:r>
    </w:p>
    <w:p>
      <w:pPr>
        <w:pStyle w:val="BodyText"/>
      </w:pPr>
      <w:r>
        <w:t xml:space="preserve">- Anh giám thị ở nơi này! Tôi đi báo thủ lĩnh!</w:t>
      </w:r>
    </w:p>
    <w:p>
      <w:pPr>
        <w:pStyle w:val="BodyText"/>
      </w:pPr>
      <w:r>
        <w:t xml:space="preserve">- Không cần báo cáo thủ lĩnh! Những con cá tạp này tôi thừa sức giải quyết!</w:t>
      </w:r>
    </w:p>
    <w:p>
      <w:pPr>
        <w:pStyle w:val="BodyText"/>
      </w:pPr>
      <w:r>
        <w:t xml:space="preserve">Bạch Tiểu Thắng nhìn qua đám phần tử vũ trang, khóe miệng nhảy lên, lộ ra một nụ cười tà dị, hai tay của hắn cầm lấy hai thanh dao găm dài ngắn màu xanh, chân của hắn điểm một cái, giống như quỷ mỵ lao thẳng xuống phía dưới.</w:t>
      </w:r>
    </w:p>
    <w:p>
      <w:pPr>
        <w:pStyle w:val="BodyText"/>
      </w:pPr>
      <w:r>
        <w:t xml:space="preserve">- Hỗn đản này!</w:t>
      </w:r>
    </w:p>
    <w:p>
      <w:pPr>
        <w:pStyle w:val="BodyText"/>
      </w:pPr>
      <w:r>
        <w:t xml:space="preserve">Trịnh Minh Hòa nhìn thấy Bạch Tiểu Thắng lao xuống thì nhịn không được mắng một câu. Hắn ghét nhất là loại người trên chiến trường không nghe chỉ huy này.</w:t>
      </w:r>
    </w:p>
    <w:p>
      <w:pPr>
        <w:pStyle w:val="BodyText"/>
      </w:pPr>
      <w:r>
        <w:t xml:space="preserve">- Nhưng mà thật nhanh!</w:t>
      </w:r>
    </w:p>
    <w:p>
      <w:pPr>
        <w:pStyle w:val="BodyText"/>
      </w:pPr>
      <w:r>
        <w:t xml:space="preserve">Trịnh Minh Hòa nhìn thấy Bạch Tiểu Thắng trong mười hô hấp đã vượt qua phạm vi ba trăm mét nhảy vào trong đám người, trong nội tâm không khỏi hơi khẽ chấn động, hiểu được tốc độ đáng sợ của Bạch Tiểu Thắng.</w:t>
      </w:r>
    </w:p>
    <w:p>
      <w:pPr>
        <w:pStyle w:val="BodyText"/>
      </w:pPr>
      <w:r>
        <w:t xml:space="preserve">Đột nhiên Bạch Tiểu Thắng nhảy vào trong đám phần tử vũ trang kia, hắn giống như quỷ mỵ dùng hai cái dao găm dài ngắn chớp động liên tục.</w:t>
      </w:r>
    </w:p>
    <w:p>
      <w:pPr>
        <w:pStyle w:val="BodyText"/>
      </w:pPr>
      <w:r>
        <w:t xml:space="preserve">Yết hầu, trái tim của những tên phần tử vũ trang này xuất hiện lỗ máu, máu tươi phún dũng ra ngoài, té trên mặt đất.</w:t>
      </w:r>
    </w:p>
    <w:p>
      <w:pPr>
        <w:pStyle w:val="BodyText"/>
      </w:pPr>
      <w:r>
        <w:t xml:space="preserve">Ba mươi giây!</w:t>
      </w:r>
    </w:p>
    <w:p>
      <w:pPr>
        <w:pStyle w:val="BodyText"/>
      </w:pPr>
      <w:r>
        <w:t xml:space="preserve">Bạch Tiểu Thắng đột nhập vào trong đám phần tử vũ trang và chỉ dùng ba mươi giây đã tiêu diệt mười chín tên phần tử vũ trang và chừa lại ba tên người sống. Ba tên phần tử vũ trang còn lại sợ chết, vứt bỏ vũ khí, hai tay giơ lên cao, sợ bị Bạch Tiểu Thắng một chiêu giết chết.</w:t>
      </w:r>
    </w:p>
    <w:p>
      <w:pPr>
        <w:pStyle w:val="BodyText"/>
      </w:pPr>
      <w:r>
        <w:t xml:space="preserve">Trịnh Minh Hòa nhìn Bạch Tiểu Thắng thì dị quang trong mắt lóe lên, trong nội tâm lẳng lặng thầm nghĩ:</w:t>
      </w:r>
    </w:p>
    <w:p>
      <w:pPr>
        <w:pStyle w:val="BodyText"/>
      </w:pPr>
      <w:r>
        <w:t xml:space="preserve">- Quả nhiên đủ mạnh!</w:t>
      </w:r>
    </w:p>
    <w:p>
      <w:pPr>
        <w:pStyle w:val="BodyText"/>
      </w:pPr>
      <w:r>
        <w:t xml:space="preserve">Nhìn thấy Bạch Tiểu Thắng thi triển tốc độ như quỷ mị kia, Trịnh Minh Hòa cũng tự nhận không phải đối thủ của Bạch Tiểu Thắng, nếu không có hơn trăm tên phần tử vũ trang cầm vũ khí bao trùm, nếu không chiến sĩ bình thường không cách gì làm được tốc độ của Bạch Tiểu Thắng.</w:t>
      </w:r>
    </w:p>
    <w:p>
      <w:pPr>
        <w:pStyle w:val="Compact"/>
      </w:pPr>
      <w:r>
        <w:br w:type="textWrapping"/>
      </w:r>
      <w:r>
        <w:br w:type="textWrapping"/>
      </w:r>
    </w:p>
    <w:p>
      <w:pPr>
        <w:pStyle w:val="Heading2"/>
      </w:pPr>
      <w:bookmarkStart w:id="493" w:name="chương-471-thông-thiên-thần-giáo."/>
      <w:bookmarkEnd w:id="493"/>
      <w:r>
        <w:t xml:space="preserve">471. Chương 471: Thông Thiên Thần Giáo.</w:t>
      </w:r>
    </w:p>
    <w:p>
      <w:pPr>
        <w:pStyle w:val="Compact"/>
      </w:pPr>
      <w:r>
        <w:br w:type="textWrapping"/>
      </w:r>
      <w:r>
        <w:br w:type="textWrapping"/>
      </w:r>
    </w:p>
    <w:p>
      <w:pPr>
        <w:pStyle w:val="BodyText"/>
      </w:pPr>
      <w:r>
        <w:t xml:space="preserve">Bạch Tiểu Thắng chính là người tiến hóa hệ nhanh nhẹn, đồng thời hắn có được cấp độ cường hóa 46, một khi tốc độ của hắn bộc phát toàn bộ, thậm chí còn vượt qua xa Nhạc Trọng. Bởi vì dựa vào tốc độ khủng khiếp này, hắn mới trở thành đệ nhất cao thủ danh xứng với thực ở huyện Thiên Tân.</w:t>
      </w:r>
    </w:p>
    <w:p>
      <w:pPr>
        <w:pStyle w:val="BodyText"/>
      </w:pPr>
      <w:r>
        <w:t xml:space="preserve">Trịnh Minh Hòa nhìn qua Bạch Tiểu Thắng, trong nội tâm hiện ra vẻ khác thường:</w:t>
      </w:r>
    </w:p>
    <w:p>
      <w:pPr>
        <w:pStyle w:val="BodyText"/>
      </w:pPr>
      <w:r>
        <w:t xml:space="preserve">- Chỉ sợ thủ lĩnh lo lắng bọn người Ô Ấn không ép được Bạch Tiểu Thắng, mới mang theo hắn đi ra ngoài.</w:t>
      </w:r>
    </w:p>
    <w:p>
      <w:pPr>
        <w:pStyle w:val="BodyText"/>
      </w:pPr>
      <w:r>
        <w:t xml:space="preserve">Trịnh Minh Hòa suy đoán là sự thật, Nhạc Trọng đúng là không thể để cho cao thủ mạnh như Bạch Tiểu Thắng ở lại huyện Thiên Tân, huyện Kinh Tây để phá vỡ sự ổn định của hai nơi này.</w:t>
      </w:r>
    </w:p>
    <w:p>
      <w:pPr>
        <w:pStyle w:val="BodyText"/>
      </w:pPr>
      <w:r>
        <w:t xml:space="preserve">Nếu như Nhạc Trọng rời đi thì Bối Minh Dương và Bạch Tiểu Thắng cùng gây phản loạn, nếu như tìm đúng thời cơ thì có thể nhân lúc Nhạc Trọng thống soái đoàn xe rời khỏi huyện Thiên Tân, dẫn đầu đại bộ phận tùy tùng đi giúp Bối Minh Dương.</w:t>
      </w:r>
    </w:p>
    <w:p>
      <w:pPr>
        <w:pStyle w:val="BodyText"/>
      </w:pPr>
      <w:r>
        <w:t xml:space="preserve">Một phương diện Nhạc Trọng đem nhân tố không ổn định ra khỏi huyện Thiên Tân cùng huyện Kinh Tây, một mặt khác là muốn hoàn toàn thu phục tâm của cao thủ như thế này.</w:t>
      </w:r>
    </w:p>
    <w:p>
      <w:pPr>
        <w:pStyle w:val="BodyText"/>
      </w:pPr>
      <w:r>
        <w:t xml:space="preserve">Nếu người như Bối Minh Dương cúi đầu trước binh uy của Nhạc Trọng thì Bạch Tiểu Thắng phải thần phục trước thực lực của Nhạc Trọng.</w:t>
      </w:r>
    </w:p>
    <w:p>
      <w:pPr>
        <w:pStyle w:val="BodyText"/>
      </w:pPr>
      <w:r>
        <w:t xml:space="preserve">Không lâu về sau Nhạc Trọng liền dẫn người rời khỏi nơi này.</w:t>
      </w:r>
    </w:p>
    <w:p>
      <w:pPr>
        <w:pStyle w:val="BodyText"/>
      </w:pPr>
      <w:r>
        <w:t xml:space="preserve">Nhạc Trọng lúc này nhìn hiện trường thi thể đầy đất, nhướng mày nói:</w:t>
      </w:r>
    </w:p>
    <w:p>
      <w:pPr>
        <w:pStyle w:val="BodyText"/>
      </w:pPr>
      <w:r>
        <w:t xml:space="preserve">- Người sống đâu rồi?</w:t>
      </w:r>
    </w:p>
    <w:p>
      <w:pPr>
        <w:pStyle w:val="BodyText"/>
      </w:pPr>
      <w:r>
        <w:t xml:space="preserve">- Thủ lĩnh! Người sống ở chỗ này!</w:t>
      </w:r>
    </w:p>
    <w:p>
      <w:pPr>
        <w:pStyle w:val="BodyText"/>
      </w:pPr>
      <w:r>
        <w:t xml:space="preserve">Bạch Tiểu Thắng đá ba tên tù binh, đi tới trước người của Nhạc Trọng.</w:t>
      </w:r>
    </w:p>
    <w:p>
      <w:pPr>
        <w:pStyle w:val="BodyText"/>
      </w:pPr>
      <w:r>
        <w:t xml:space="preserve">Bạch Tiểu Thắng vừa định rời đi thì nhìn thấy Trữ Vũ Hân và Minh Giai Giai một thân trang phục quân nhân đứng bên cạnh Nhạc Trọng, nghẹn ngào khen:</w:t>
      </w:r>
    </w:p>
    <w:p>
      <w:pPr>
        <w:pStyle w:val="BodyText"/>
      </w:pPr>
      <w:r>
        <w:t xml:space="preserve">- Tốt cho tiếu nữ khí khái bừng bừng, tốt ột tiểu loli suất khí! ! Thủ lĩnh, đem con tiểu loli này tặng cho tôi nhé? Tôi nguyện ý dùng mười mỹ nhân trao đổi với ngài!</w:t>
      </w:r>
    </w:p>
    <w:p>
      <w:pPr>
        <w:pStyle w:val="BodyText"/>
      </w:pPr>
      <w:r>
        <w:t xml:space="preserve">- Câm miệng!</w:t>
      </w:r>
    </w:p>
    <w:p>
      <w:pPr>
        <w:pStyle w:val="BodyText"/>
      </w:pPr>
      <w:r>
        <w:t xml:space="preserve">Nhạc Trọng hai mắt phát lạnh, thờ tay như thiểm điện chộp vào cổ của Bạch Tiểu Thắng.</w:t>
      </w:r>
    </w:p>
    <w:p>
      <w:pPr>
        <w:pStyle w:val="BodyText"/>
      </w:pPr>
      <w:r>
        <w:t xml:space="preserve">Bạch Tiểu Thắng chính là người tiến hóa hệ nhanh nhẹn, hắn trang bị toàn bộ đều là trang bị gia tốc, Nhạc Trọng vừa mới khẽ động thì hắn liền sinh ra phản ứng, thân hình của hắn hơi nghiêng qua một bên, trong mắt phát lạnh, muốn phản kích Nhạc Trọng.</w:t>
      </w:r>
    </w:p>
    <w:p>
      <w:pPr>
        <w:pStyle w:val="BodyText"/>
      </w:pPr>
      <w:r>
        <w:t xml:space="preserve">Đúng lúc này hai mắt Nhạc Trọng ngưng tụ, phát động Khủng Cụ Thuật, một đạo sóng tinh thần khủng bố trong mắt của hắn truyền vào trong thức hải của Bạch Tiểu Thắng.</w:t>
      </w:r>
    </w:p>
    <w:p>
      <w:pPr>
        <w:pStyle w:val="BodyText"/>
      </w:pPr>
      <w:r>
        <w:t xml:space="preserve">Chém ngang lưng, lăng trì, dầu tạc, đứt ruột, chém đầu, trong một chớp mắt Bạch Tiểu Thắng giống như trải qua tra tấn mười năm vậy, cơ hồ khiến tinh thần của hắn sụp đổ.</w:t>
      </w:r>
    </w:p>
    <w:p>
      <w:pPr>
        <w:pStyle w:val="BodyText"/>
      </w:pPr>
      <w:r>
        <w:t xml:space="preserve">- Ảo thuật!</w:t>
      </w:r>
    </w:p>
    <w:p>
      <w:pPr>
        <w:pStyle w:val="BodyText"/>
      </w:pPr>
      <w:r>
        <w:t xml:space="preserve">Tuy Bạch Tiểu Thắng lỗ mảng, nhưng mà hắn là cường giả thân kinh bách chiến, hắn trước khi tinh thần sụp đổ rốt cục miễn cưỡng đạt được một tia thanh minh, hắn hung hăng khẽ cắn bờ môi, đem bờ môi cắn nát, máu tươi chảy ra ngoài, bằng vào đau đớn chân thật kia mới miễn cưỡng giãy dụa ra khỏi ảo giác.</w:t>
      </w:r>
    </w:p>
    <w:p>
      <w:pPr>
        <w:pStyle w:val="BodyText"/>
      </w:pPr>
      <w:r>
        <w:t xml:space="preserve">Bạch Tiểu Thắng vừa mới từ trong ảo giác giãy dụa ra ngoài, liền phát hiện cổ của hắn đã bị tay phải như kìm sắt của Nhạc Trọng bắt lấy. Cường độ thân thể của Bạch Tiểu Thắng chỉ hơi mạnh hơn người thường một chút, chỉ cần Nhạc Trọng dùng sức thì yết hầu của hắn sẽ nát.</w:t>
      </w:r>
    </w:p>
    <w:p>
      <w:pPr>
        <w:pStyle w:val="BodyText"/>
      </w:pPr>
      <w:r>
        <w:t xml:space="preserve">Hai mắt của Nhạc Trọng lạnh như băng không có một tia ấm áp, giống như đâm thẳng vào tâm linh của Bạch Tiểu Thắng:</w:t>
      </w:r>
    </w:p>
    <w:p>
      <w:pPr>
        <w:pStyle w:val="BodyText"/>
      </w:pPr>
      <w:r>
        <w:t xml:space="preserve">- Loại vui đùa này tôi không muốn nghe nữa! Nếu như còn có lần nữa thì Bạch Tiểu Thắng anh đừng trách tôi không khách khí!</w:t>
      </w:r>
    </w:p>
    <w:p>
      <w:pPr>
        <w:pStyle w:val="BodyText"/>
      </w:pPr>
      <w:r>
        <w:t xml:space="preserve">Bạch Tiểu Thắng giống như đối mặt với con hung thú tràn ngập sát cơ ở khoảng cách gần, hắn thập phần gian nan ứng một tiếng.</w:t>
      </w:r>
    </w:p>
    <w:p>
      <w:pPr>
        <w:pStyle w:val="BodyText"/>
      </w:pPr>
      <w:r>
        <w:t xml:space="preserve">- Tôi biết rõ!</w:t>
      </w:r>
    </w:p>
    <w:p>
      <w:pPr>
        <w:pStyle w:val="BodyText"/>
      </w:pPr>
      <w:r>
        <w:t xml:space="preserve">Tinh thần lực của Nhạc Trọng đã cao tới 165 điểm, tương đương gấp mười sáu lần rưỡi người thường, dưới Khủng Cụ Thuật uy áp tinh thần khổng lồ này, đủ để cho người tiến hóa tinh thần kém phát triển như Bạch Tiểu Thắng bị lâm vào ảo cảnh một hai giây, trong tranh chấp của cao thủ thì một hai giây đã đủ trí mạng rồi.</w:t>
      </w:r>
    </w:p>
    <w:p>
      <w:pPr>
        <w:pStyle w:val="BodyText"/>
      </w:pPr>
      <w:r>
        <w:t xml:space="preserve">Nhạc Trọng nhẹ buông tay, buông cổ của Bạch Tiểu Thắng ra, sau đó vỗ vỗ vai của Bạch Tiểu Thắng thản nhiên nói:</w:t>
      </w:r>
    </w:p>
    <w:p>
      <w:pPr>
        <w:pStyle w:val="BodyText"/>
      </w:pPr>
      <w:r>
        <w:t xml:space="preserve">- Tốt rồi! Anh ưa thích bản lĩnh thì chỉ cần anh có bản lĩnh, thế giới này mỹ nữ còn nhiều, rất nhiều. NHưng mà tôi không hy vọng anh vì mỹ nữ mà làm chậm trễ chuyện của tôi. Nếu là như vậy, tôi sẽ đích thân đưa anh xuống địa ngục.</w:t>
      </w:r>
    </w:p>
    <w:p>
      <w:pPr>
        <w:pStyle w:val="BodyText"/>
      </w:pPr>
      <w:r>
        <w:t xml:space="preserve">Mồ hôi lạnh trên lưng Bạch Tiểu Thắng chảy ròng, thoáng cái thành thực hơn.</w:t>
      </w:r>
    </w:p>
    <w:p>
      <w:pPr>
        <w:pStyle w:val="BodyText"/>
      </w:pPr>
      <w:r>
        <w:t xml:space="preserve">- Tôi biết rõ!</w:t>
      </w:r>
    </w:p>
    <w:p>
      <w:pPr>
        <w:pStyle w:val="BodyText"/>
      </w:pPr>
      <w:r>
        <w:t xml:space="preserve">Bạch Tiểu Thắng thân là người tiến hóa, chiến lực vô song. Hắn cũng tràn ngập tự tin cùng tự phụ, thập phần xem thường người bình thường. Cho dù là Bối Minh Dương trong lòng của hắn vẫn xem thường, lúc này mới làm việc lỗ mãng bại hoại, phần lớn thời gian đều chơi đùa với mỹ nhân.</w:t>
      </w:r>
    </w:p>
    <w:p>
      <w:pPr>
        <w:pStyle w:val="BodyText"/>
      </w:pPr>
      <w:r>
        <w:t xml:space="preserve">Bối Minh Dương muốn nhờ sức chiến đấu cường đai của Bạch Tiểu Thắng cho nên mới dễ dàng tha thứ cho Bạch Tiểu Thắng lỗ mảng bại hoại. Nhưng mà hắn không ngờ rằng Bạch Tiểu Thắng vào lúc mấu chốt như xe tuột xích, làm cho huyện Thiên Tân thua đơn giản như vậy.</w:t>
      </w:r>
    </w:p>
    <w:p>
      <w:pPr>
        <w:pStyle w:val="BodyText"/>
      </w:pPr>
      <w:r>
        <w:t xml:space="preserve">Huyện Thiên Tân mất đi, Bạch Tiểu Thắng cũng không thèm để ý chút nào, hắn tự tin dùng thực lực của hắn cho dù đổi ông chủ mới thì ông chủ cũng không thể bỏ hắn được, bởi vậy đối mặt với Nhạc Trọng hắn không có cung kính chút nào. Hiện tại hắn bị Nhạc Trọng thu thập một phen, thế mới biết ông chủ mới rất đáng sợ, một khi hắn có dị động, chỉ sợ đầu của hắn bị ông chủ ngắt xuống làm bóng mà đá.</w:t>
      </w:r>
    </w:p>
    <w:p>
      <w:pPr>
        <w:pStyle w:val="BodyText"/>
      </w:pPr>
      <w:r>
        <w:t xml:space="preserve">Trịnh Minh Hòa nhìn qua Nhạc Trọng một kích là có thể đánh bại Bạch Tiểu Thắng, trong nội tâm tràn ngập kinh hãi cùng kính sợ:</w:t>
      </w:r>
    </w:p>
    <w:p>
      <w:pPr>
        <w:pStyle w:val="BodyText"/>
      </w:pPr>
      <w:r>
        <w:t xml:space="preserve">- Thủ lĩnh quả nhiên thâm bất khả trắc! Quá cường đại!</w:t>
      </w:r>
    </w:p>
    <w:p>
      <w:pPr>
        <w:pStyle w:val="BodyText"/>
      </w:pPr>
      <w:r>
        <w:t xml:space="preserve">- Thật đáng sợ! Trong tay của Bạch Tiểu Thắng còn có một tuyệt chiêu! Thủ lĩnh đúng là quá đáng sợ.</w:t>
      </w:r>
    </w:p>
    <w:p>
      <w:pPr>
        <w:pStyle w:val="BodyText"/>
      </w:pPr>
      <w:r>
        <w:t xml:space="preserve">"..."</w:t>
      </w:r>
    </w:p>
    <w:p>
      <w:pPr>
        <w:pStyle w:val="BodyText"/>
      </w:pPr>
      <w:r>
        <w:t xml:space="preserve">Nhìn thấy Bạch Tiểu Thắng tự phụ bướng bỉnh ở trước mặt của Nhạc Trọng lại khuất phục, những tùy tùng đi theo Nhạc Trọng rời khỏi huyện Thiên Tân trong nội tâm cảm thấy khiếp sợ. Bọn họ cũng đều biết Nhạc Trọng rất mạnh, nhưng mà mạnh tới mức nào thì không rõ ràng. Nhìn thấy đệ nhất cao thủ của huyện Thiên Tân Bạch Tiểu Thắng ngày xưa thua trong tay của Nhạc Trọng thì bọn họ mới biết Nhạc Trọng mạnh tới mức nào.</w:t>
      </w:r>
    </w:p>
    <w:p>
      <w:pPr>
        <w:pStyle w:val="BodyText"/>
      </w:pPr>
      <w:r>
        <w:t xml:space="preserve">Nhạc Trọng đi tới trước mặt ba tên tù binh, nói::</w:t>
      </w:r>
    </w:p>
    <w:p>
      <w:pPr>
        <w:pStyle w:val="BodyText"/>
      </w:pPr>
      <w:r>
        <w:t xml:space="preserve">- Các người là ai?</w:t>
      </w:r>
    </w:p>
    <w:p>
      <w:pPr>
        <w:pStyle w:val="BodyText"/>
      </w:pPr>
      <w:r>
        <w:t xml:space="preserve">- Phi!</w:t>
      </w:r>
    </w:p>
    <w:p>
      <w:pPr>
        <w:pStyle w:val="BodyText"/>
      </w:pPr>
      <w:r>
        <w:t xml:space="preserve">Trong mắt một tên tù binh hiện ra nét cừu hận, nhổ ra một miếng nước bọt.</w:t>
      </w:r>
    </w:p>
    <w:p>
      <w:pPr>
        <w:pStyle w:val="BodyText"/>
      </w:pPr>
      <w:r>
        <w:t xml:space="preserve">Phanh một tiếng vang thật lớn, Nhạc Trọng trực tiếp móc gai độc ra bắn đầu của tên này, đầu của tên tù binh nổ tung như dưa hấu, máu và óc bắn ra tung tóe, tho thể không đầu vô lực té trên mặt đất.</w:t>
      </w:r>
    </w:p>
    <w:p>
      <w:pPr>
        <w:pStyle w:val="BodyText"/>
      </w:pPr>
      <w:r>
        <w:t xml:space="preserve">Nhìn thấy Nhạc Trọng thập phần hung ác quyết đoán chém giết tù binh, trong nội tâm Bạch Tiểu Thắng cũng có chút phát lạnh, may mắn chính mình cũng không có phản kháng, nếu không đầu của hắn bị bắn nát rồi.</w:t>
      </w:r>
    </w:p>
    <w:p>
      <w:pPr>
        <w:pStyle w:val="BodyText"/>
      </w:pPr>
      <w:r>
        <w:t xml:space="preserve">- Các người là ai?</w:t>
      </w:r>
    </w:p>
    <w:p>
      <w:pPr>
        <w:pStyle w:val="BodyText"/>
      </w:pPr>
      <w:r>
        <w:t xml:space="preserve">Nhạc Trọng đem gai độc chỉ vào đầu của tên tù binh khác, hai mắt lạnh như băng hỏi.</w:t>
      </w:r>
    </w:p>
    <w:p>
      <w:pPr>
        <w:pStyle w:val="BodyText"/>
      </w:pPr>
      <w:r>
        <w:t xml:space="preserve">- Tôi nói ! Tôi nói! ! Đừng giết tôi! ! Tôi cái gì cũng nói!</w:t>
      </w:r>
    </w:p>
    <w:p>
      <w:pPr>
        <w:pStyle w:val="BodyText"/>
      </w:pPr>
      <w:r>
        <w:t xml:space="preserve">Tên tù binh bị dọa tiểu ra quần, hắn khóc lớn và cầu khẩn, lúc này trả lời vấn đề của Nhạc Trọng:</w:t>
      </w:r>
    </w:p>
    <w:p>
      <w:pPr>
        <w:pStyle w:val="Compact"/>
      </w:pPr>
      <w:r>
        <w:t xml:space="preserve">- Tôi là giáo đồ Thông Thiên thần giáo Lỗ Trữ Thủy! ! Chúng tôi lần này tới đây là phụng lệnh của Trịnh Khâu Trịnh đàn chủ đi săn những miêu man này. Mang bọn họ là tế phẩm hiến cho giáo chủ.</w:t>
      </w:r>
      <w:r>
        <w:br w:type="textWrapping"/>
      </w:r>
      <w:r>
        <w:br w:type="textWrapping"/>
      </w:r>
    </w:p>
    <w:p>
      <w:pPr>
        <w:pStyle w:val="Heading2"/>
      </w:pPr>
      <w:bookmarkStart w:id="494" w:name="chương-472-thông-thiên-thần-giáo.-2"/>
      <w:bookmarkEnd w:id="494"/>
      <w:r>
        <w:t xml:space="preserve">472. Chương 472: Thông Thiên Thần Giáo. (2)</w:t>
      </w:r>
    </w:p>
    <w:p>
      <w:pPr>
        <w:pStyle w:val="Compact"/>
      </w:pPr>
      <w:r>
        <w:br w:type="textWrapping"/>
      </w:r>
      <w:r>
        <w:br w:type="textWrapping"/>
      </w:r>
    </w:p>
    <w:p>
      <w:pPr>
        <w:pStyle w:val="BodyText"/>
      </w:pPr>
      <w:r>
        <w:t xml:space="preserve">Một tên tù binh nhìn qua phía Lỗ Trữ Thủy chửi ầm lên nói:</w:t>
      </w:r>
    </w:p>
    <w:p>
      <w:pPr>
        <w:pStyle w:val="BodyText"/>
      </w:pPr>
      <w:r>
        <w:t xml:space="preserve">- Lỗ Trữ Thủy! Mày là phản đồ! Mày lại bán đứng thần giáo, mày nhất định chết không yên lành, sau khi chết cũng rơi vào địa ngục, trọn đời không được siêu sinh! !</w:t>
      </w:r>
    </w:p>
    <w:p>
      <w:pPr>
        <w:pStyle w:val="BodyText"/>
      </w:pPr>
      <w:r>
        <w:t xml:space="preserve">Nhạc Trọng khẽ chau mày, nhìn qua tên tù binh gian ngoan mất linh kia, đem một thanh Phảng Chế Đường Đao ném cho Lỗ Trữ Thủy:</w:t>
      </w:r>
    </w:p>
    <w:p>
      <w:pPr>
        <w:pStyle w:val="BodyText"/>
      </w:pPr>
      <w:r>
        <w:t xml:space="preserve">- Chém đầu của hắn xuống! Anh có thể sống sót!</w:t>
      </w:r>
    </w:p>
    <w:p>
      <w:pPr>
        <w:pStyle w:val="BodyText"/>
      </w:pPr>
      <w:r>
        <w:t xml:space="preserve">- Đi chết!</w:t>
      </w:r>
    </w:p>
    <w:p>
      <w:pPr>
        <w:pStyle w:val="BodyText"/>
      </w:pPr>
      <w:r>
        <w:t xml:space="preserve">Lỗ Trữ Thủy tiếp nhận thanh Phảng Chế Đường Đao thì trong nội tâm giãy dụa hồi lâu, chợt vẻ mặt vặn vẹo, nổi giận gầm lên một tiếng, một đao chém đầu của tên đồng bạn của mình, sau đó quỳ gối trước người của Nhạc Trọng lớn tiếng nói:</w:t>
      </w:r>
    </w:p>
    <w:p>
      <w:pPr>
        <w:pStyle w:val="BodyText"/>
      </w:pPr>
      <w:r>
        <w:t xml:space="preserve">- Lỗ Trữ Thủy nguyện ý ra sức cho đại nhân, kính xin đại nhân thu lưu.</w:t>
      </w:r>
    </w:p>
    <w:p>
      <w:pPr>
        <w:pStyle w:val="BodyText"/>
      </w:pPr>
      <w:r>
        <w:t xml:space="preserve">Nhạc Trọng nhìn Lỗ Trữ Thủy và trực tiếp ra lệnh:</w:t>
      </w:r>
    </w:p>
    <w:p>
      <w:pPr>
        <w:pStyle w:val="BodyText"/>
      </w:pPr>
      <w:r>
        <w:t xml:space="preserve">- Tôi là Nhạc Trọng. Trước mắt anh là người của tôi, đem những gì anh biết về Thông Thiên thần giáo nói toàn bộ đi!</w:t>
      </w:r>
    </w:p>
    <w:p>
      <w:pPr>
        <w:pStyle w:val="BodyText"/>
      </w:pPr>
      <w:r>
        <w:t xml:space="preserve">- Vâng! Nhạc Trọng đại nhân!</w:t>
      </w:r>
    </w:p>
    <w:p>
      <w:pPr>
        <w:pStyle w:val="BodyText"/>
      </w:pPr>
      <w:r>
        <w:t xml:space="preserve">Lỗ Trữ Thủy cắn răng một cái, đem toàn bộ tình báo của Thông Thiên thần giáo nói rõ cho Nhạc Trọng, hắn đã hoàn toàn bán đứng chủ tử, nhìn qua Nhạc Trọng.</w:t>
      </w:r>
    </w:p>
    <w:p>
      <w:pPr>
        <w:pStyle w:val="BodyText"/>
      </w:pPr>
      <w:r>
        <w:t xml:space="preserve">Thông Thiên thần giáo chính là một giáo pháo do tên Lệnh Hồ Tương Như sáng lập. Mà Lệnh Hồ Tương Như lai lịch thế nào Lỗ Trữ Thủy cũng không biết. Hắn chỉ biết Lệnh Hồ Tương Như có được phật quang hiện ra sau lưng, đao thương bất nhập, nói là có ba loại dị năng.</w:t>
      </w:r>
    </w:p>
    <w:p>
      <w:pPr>
        <w:pStyle w:val="BodyText"/>
      </w:pPr>
      <w:r>
        <w:t xml:space="preserve">Bằng vào ba loại dị năng này, Lệnh Hồ Tương Như tham khảo Cơ đốc giáo, Phật giáo, Đạo giáo ba loại giáo điển, tổ chức thành một giáo phái, hắn tự nhận giáo chủ, được xưng là sứ đồ của thần, thay mặt thần linh đi lại trên thê gian, cứu vớt thế gian. Thờ phụng hắn thì sau khi chết sẽ được đi tới thần quốc cực lạc, linh hồn bất hủ. Mà chửi bởi hắn là địch nhân sẽ rơi vào địa ngục, trọn đời không được siêu sinh.</w:t>
      </w:r>
    </w:p>
    <w:p>
      <w:pPr>
        <w:pStyle w:val="BodyText"/>
      </w:pPr>
      <w:r>
        <w:t xml:space="preserve">Trong tận thế này, đối với mọi người không có nơi ký thác tinh thần thì tà giáo như vậy quá dễ phát triển. Lệnh Hồ Tương Như vừa thành lập Thông Thiên thần giáo thì lập tức hấp dẫn người sống sót bốn phía gia nhập vào, làm cho Thông Thiên thần giáo trở thành một giáo phái có hơn tám ngàn giáo đồ. Đáng sợ nhất là trong tám ngàn giáo đồ đó có ba ngàn giáo đồ cuốn tín, vì giáo chủ thì những giáo đồ cuồng tín đó có thể bán mạng của mình.</w:t>
      </w:r>
    </w:p>
    <w:p>
      <w:pPr>
        <w:pStyle w:val="BodyText"/>
      </w:pPr>
      <w:r>
        <w:t xml:space="preserve">Trong tận thế này, lực lượng của tín ngưỡng cũng là một loại lực lượng cực kỳ đáng sợ. Đặc biệt là khi tận thế vừa bắt đầu thì âm thanh xưng là thần kia đã chứng minh thế giới có thần tồn tại, làm cho lý trí của nhiều người sụp đổ mà gia nhập vào Thông Thiên thần giáo.</w:t>
      </w:r>
    </w:p>
    <w:p>
      <w:pPr>
        <w:pStyle w:val="BodyText"/>
      </w:pPr>
      <w:r>
        <w:t xml:space="preserve">Lỗ Trữ Thủy cho giáo đồ đi săn Miêu tộc, mười chín người có mười ba người là cuồng tín đồ. Lỗ Trữ Thủy là một người thanh tỉnh. Tuy hắn gia nhập vào trong Thông Thiên thần giáo tà giáo, nhưng mà vì sống sót thì hắn cũng chỉ có thể trở thành giáo đồ và ra sức hiệu lực mà thôi.</w:t>
      </w:r>
    </w:p>
    <w:p>
      <w:pPr>
        <w:pStyle w:val="BodyText"/>
      </w:pPr>
      <w:r>
        <w:t xml:space="preserve">Trong mắt Lỗ Trữ Thủy hiện ra thần sắc đáng sợ, nói:</w:t>
      </w:r>
    </w:p>
    <w:p>
      <w:pPr>
        <w:pStyle w:val="BodyText"/>
      </w:pPr>
      <w:r>
        <w:t xml:space="preserve">- Trong Thông Thiên thần giáo trừ giáo chủ Lệnh Hồ Tương Như thực lực thâm bất khả trắc ra. Ở trong giáo có tám trưởng lão, bảy mươi hai hộ pháp, một trăm lẻ tám đàn chủ. Mỗi người đều là người cường hóa cao cấp, thực lực phi thường đáng sợ!</w:t>
      </w:r>
    </w:p>
    <w:p>
      <w:pPr>
        <w:pStyle w:val="BodyText"/>
      </w:pPr>
      <w:r>
        <w:t xml:space="preserve">Nhạc Trọng tiếp tục hỏi:</w:t>
      </w:r>
    </w:p>
    <w:p>
      <w:pPr>
        <w:pStyle w:val="BodyText"/>
      </w:pPr>
      <w:r>
        <w:t xml:space="preserve">- Thông Thiên thần giáo có bao nhiêu súng ống? Bao nhiêu vũ khí hạng nặng?</w:t>
      </w:r>
    </w:p>
    <w:p>
      <w:pPr>
        <w:pStyle w:val="BodyText"/>
      </w:pPr>
      <w:r>
        <w:t xml:space="preserve">Lỗ Trữ Thủy suy nghĩ một hồi mới lên tiếng:</w:t>
      </w:r>
    </w:p>
    <w:p>
      <w:pPr>
        <w:pStyle w:val="BodyText"/>
      </w:pPr>
      <w:r>
        <w:t xml:space="preserve">- Trong Thông Thiên thần giáo thì súng ống không nhiều lắm, đại khái chỉ có hai ba trăm khẩu súng trường. Vũ khí hạng nặng tôi chưa từng gặp qua! Có lẽ không có bao lâu.</w:t>
      </w:r>
    </w:p>
    <w:p>
      <w:pPr>
        <w:pStyle w:val="BodyText"/>
      </w:pPr>
      <w:r>
        <w:t xml:space="preserve">Nhạc Trọng khẽ gật đầu, quay đầu nhìn qua đám nam tử trung niên kia:</w:t>
      </w:r>
    </w:p>
    <w:p>
      <w:pPr>
        <w:pStyle w:val="BodyText"/>
      </w:pPr>
      <w:r>
        <w:t xml:space="preserve">- Các người là ai?</w:t>
      </w:r>
    </w:p>
    <w:p>
      <w:pPr>
        <w:pStyle w:val="BodyText"/>
      </w:pPr>
      <w:r>
        <w:t xml:space="preserve">- Tôi tên là Ô Sơn Nham! Trại chủ Cửu Động Trại. Bọn họ là người dân tộc Miêu. Những người này công kích chúng tôi, chẳng những cướp đi lương thực của chúng tôi, còn đem nữ nhân và hài tử của chúng tôi cướp đi! Những tên này là súc sinh!</w:t>
      </w:r>
    </w:p>
    <w:p>
      <w:pPr>
        <w:pStyle w:val="BodyText"/>
      </w:pPr>
      <w:r>
        <w:t xml:space="preserve">Ô Sơn Nham nhìn qua Lỗ Trữ Thủy đang đứng bên kia, trong mắt hiện ra thần sức cừu hận lớn tiếng nói.</w:t>
      </w:r>
    </w:p>
    <w:p>
      <w:pPr>
        <w:pStyle w:val="BodyText"/>
      </w:pPr>
      <w:r>
        <w:t xml:space="preserve">- Các người có thể đi!</w:t>
      </w:r>
    </w:p>
    <w:p>
      <w:pPr>
        <w:pStyle w:val="BodyText"/>
      </w:pPr>
      <w:r>
        <w:t xml:space="preserve">Nhạc Trọng nghe Ô Sơn Nham nói vậy thì suy tư một hồi, vung tay lên, những người dân tộc Miêu này không ngừng thu thập súng ống lại. Thả những nữ nhân và hài tử này về với người thân của mình.</w:t>
      </w:r>
    </w:p>
    <w:p>
      <w:pPr>
        <w:pStyle w:val="BodyText"/>
      </w:pPr>
      <w:r>
        <w:t xml:space="preserve">Bạch Tiểu Thắng đi lên cười lỗ mãng đề nghị.</w:t>
      </w:r>
    </w:p>
    <w:p>
      <w:pPr>
        <w:pStyle w:val="BodyText"/>
      </w:pPr>
      <w:r>
        <w:t xml:space="preserve">- Thủ lĩnh! ! Chúng ta đi diệt Thông Thiên thần giáo nhé? Cái Thông Thiên thần giáo có hơn tám nghìn giáo đồ, từ tỉ lệ mà nhìn thì có hơn mười mỹ nữ? Mỹ nữ xinh đẹp sẽ là của ngài, thưởng cho tôi vài người là được rồi!</w:t>
      </w:r>
    </w:p>
    <w:p>
      <w:pPr>
        <w:pStyle w:val="BodyText"/>
      </w:pPr>
      <w:r>
        <w:t xml:space="preserve">Bạch Tiểu Thắng thực lực cường hoành, nhưng mà lực thống trị của hắn không có, một lòng nhào vào trên người của mỹ nữ, lúc này mới bị Bối Minh Dương dễ dàng mời chào, trở thành tay chân cao cấp của Bối Minh Dương. Hiện tại chuyển đổi ông chủ, Bạch Tiểu Thắng cũng không đổi tính ưa thích nữ nhân của hắn.</w:t>
      </w:r>
    </w:p>
    <w:p>
      <w:pPr>
        <w:pStyle w:val="BodyText"/>
      </w:pPr>
      <w:r>
        <w:t xml:space="preserve">Nhạc Trọng thản nhiên nói:</w:t>
      </w:r>
    </w:p>
    <w:p>
      <w:pPr>
        <w:pStyle w:val="BodyText"/>
      </w:pPr>
      <w:r>
        <w:t xml:space="preserve">- Không được! Thông Thiên thần giáo kia có tới tám ngàn giáo đồ! Muốn tiêu diệt bọn chúng cần lãng phí quá nhiều thời gian! Chúng ta bây giờ không có thời gian lãng phí trên đám người này. Thượng Luân, cải biến lộ tuyến hành quân của chúng ta!</w:t>
      </w:r>
    </w:p>
    <w:p>
      <w:pPr>
        <w:pStyle w:val="BodyText"/>
      </w:pPr>
      <w:r>
        <w:t xml:space="preserve">Cho dù Thông Thiên thần giáo có tám ngàn giáo đồ cũng không lọt vào mắt của Nhạc Trọng. Không có pháo, vũ khí hạng nặng các loại, Nhạc Trọng đoán chừng cho năm chiếc xe tăng cộng thêm một doanh là có thể tiêu diệt hoàn toàn.</w:t>
      </w:r>
    </w:p>
    <w:p>
      <w:pPr>
        <w:pStyle w:val="BodyText"/>
      </w:pPr>
      <w:r>
        <w:t xml:space="preserve">Nếu không phải khí hậu hiện giờ dị thường, đại quân hành động gian nan, Nhạc Trọng cũng không triệu tập người tiêu diệt giáo phái này!</w:t>
      </w:r>
    </w:p>
    <w:p>
      <w:pPr>
        <w:pStyle w:val="BodyText"/>
      </w:pPr>
      <w:r>
        <w:t xml:space="preserve">Thượng Luân trầm giọng ứng một câu:</w:t>
      </w:r>
    </w:p>
    <w:p>
      <w:pPr>
        <w:pStyle w:val="BodyText"/>
      </w:pPr>
      <w:r>
        <w:t xml:space="preserve">- Vâng! Thủ lĩnh!</w:t>
      </w:r>
    </w:p>
    <w:p>
      <w:pPr>
        <w:pStyle w:val="BodyText"/>
      </w:pPr>
      <w:r>
        <w:t xml:space="preserve">Chiến sĩ trong đoàn xe đoạt lấy vũ khí và đồ ăn của đám giáo đồ Thông Thiên thần giáo không còn, chợt chuẩn bị rời khỏi nơi này.</w:t>
      </w:r>
    </w:p>
    <w:p>
      <w:pPr>
        <w:pStyle w:val="BodyText"/>
      </w:pPr>
      <w:r>
        <w:t xml:space="preserve">Ô Sơn Nham thấy thế sắc mặt biến hóa mấy lần, hắn nhìn qua Nhạc Trọng mặc quân trang, đi tới trước người của Nhạc Trọng và quỳ xuống đau khổ cầu khẩn.</w:t>
      </w:r>
    </w:p>
    <w:p>
      <w:pPr>
        <w:pStyle w:val="BodyText"/>
      </w:pPr>
      <w:r>
        <w:t xml:space="preserve">- Trưởng quan! ! Van cầu ngài cứu lấy Bạch Chước Tộc chúng tôi! Tôi quỳ lại ngài ! Những súc sinh này bắt lấy người Bạch Chước Tộc nhập muốn tiến hành huyêt tế chúng tôi! Tộc nhân của tôi đã bị bắt hơn ba mươi người, nếu như ngài không cứu bọn họ, bọn họ sẽ chết trong tay của đám súc sinh này!</w:t>
      </w:r>
    </w:p>
    <w:p>
      <w:pPr>
        <w:pStyle w:val="BodyText"/>
      </w:pPr>
      <w:r>
        <w:t xml:space="preserve">Nhạc Trọng lãnh đạm nói:</w:t>
      </w:r>
    </w:p>
    <w:p>
      <w:pPr>
        <w:pStyle w:val="BodyText"/>
      </w:pPr>
      <w:r>
        <w:t xml:space="preserve">- Hết sức xin lỗi! Tôi hiện giờ không có thời gian! Nếu như những người này bắt lấy người của Bạch Chước Tộc thì các người nên đi cứu bọn họ đi.</w:t>
      </w:r>
    </w:p>
    <w:p>
      <w:pPr>
        <w:pStyle w:val="BodyText"/>
      </w:pPr>
      <w:r>
        <w:t xml:space="preserve">Nhạc Trọng lúc này một lòng muốn chạy tới thành phố Quý Trữ, không quan tâm tới đám người Thông Thiên thần giáo làm gì.</w:t>
      </w:r>
    </w:p>
    <w:p>
      <w:pPr>
        <w:pStyle w:val="BodyText"/>
      </w:pPr>
      <w:r>
        <w:t xml:space="preserve">Trong tận thế này, khắp nơi đều có thể nhìn thấy người đáng thương. Nếu như Nhạc Trọng muốn đi lấy công đạo cho những người đáng thương này, chỉ sợ cho dù hắn tới chết cũng không có khả năng lấy công đạo cho toàn bộ. Hơn nữa Ô Sơn Nham và hắn không quen biết gì cả, hắn cũng không vì một đám người không quen mà làm lỡ việc của mình.</w:t>
      </w:r>
    </w:p>
    <w:p>
      <w:pPr>
        <w:pStyle w:val="BodyText"/>
      </w:pPr>
      <w:r>
        <w:t xml:space="preserve">Toàn thân của Ô Sơn Nham lạnh như băng, với chút người của hắn muốn đi cứu người trong Thông Thiên thần giáo, chỉ sợ bản thân mình cũng lọt vào trong đó. Hiện tại cũng chỉ có nam tử trước mặt này mới có năng lực cứu người của hắn. Nhưng hiển nhiên không có khả năng hứng thú làm chuyện này.</w:t>
      </w:r>
    </w:p>
    <w:p>
      <w:pPr>
        <w:pStyle w:val="Compact"/>
      </w:pPr>
      <w:r>
        <w:br w:type="textWrapping"/>
      </w:r>
      <w:r>
        <w:br w:type="textWrapping"/>
      </w:r>
    </w:p>
    <w:p>
      <w:pPr>
        <w:pStyle w:val="Heading2"/>
      </w:pPr>
      <w:bookmarkStart w:id="495" w:name="chương-473-mễ-thụ-cây-gạo."/>
      <w:bookmarkEnd w:id="495"/>
      <w:r>
        <w:t xml:space="preserve">473. Chương 473: Mễ Thụ (cây Gạo).</w:t>
      </w:r>
    </w:p>
    <w:p>
      <w:pPr>
        <w:pStyle w:val="Compact"/>
      </w:pPr>
      <w:r>
        <w:br w:type="textWrapping"/>
      </w:r>
      <w:r>
        <w:br w:type="textWrapping"/>
      </w:r>
    </w:p>
    <w:p>
      <w:pPr>
        <w:pStyle w:val="BodyText"/>
      </w:pPr>
      <w:r>
        <w:t xml:space="preserve">Ô Sơn Nham cắn răng một cái trầm giọng nói:</w:t>
      </w:r>
    </w:p>
    <w:p>
      <w:pPr>
        <w:pStyle w:val="BodyText"/>
      </w:pPr>
      <w:r>
        <w:t xml:space="preserve">- Trưởng quan! ! Nếu ngài có thể cứu người của Bạch Chước Tộc. Tộc chúng tôi nguyện ra sức khuyển mã cho ngài. Hơn nữa tộc chúng tôi tặng chí bảo cây gạo cho chúng tôi!</w:t>
      </w:r>
    </w:p>
    <w:p>
      <w:pPr>
        <w:pStyle w:val="BodyText"/>
      </w:pPr>
      <w:r>
        <w:t xml:space="preserve">Hai mắt Nhạc Trọng ngưng tụ, trực tiếp hỏi:</w:t>
      </w:r>
    </w:p>
    <w:p>
      <w:pPr>
        <w:pStyle w:val="BodyText"/>
      </w:pPr>
      <w:r>
        <w:t xml:space="preserve">- Cây gạo! Đó là cái gì?</w:t>
      </w:r>
    </w:p>
    <w:p>
      <w:pPr>
        <w:pStyle w:val="BodyText"/>
      </w:pPr>
      <w:r>
        <w:t xml:space="preserve">Ô Sơn Nham đem bí mật lớn nhất nói cho Nhạc Trọng:</w:t>
      </w:r>
    </w:p>
    <w:p>
      <w:pPr>
        <w:pStyle w:val="BodyText"/>
      </w:pPr>
      <w:r>
        <w:t xml:space="preserve">- Cây gạo, là cây gạo có thể sinh trưởng! Trong Cửu Động Trại chúng tôi có mười cây gạo sống được, mỗi một cây gạo này sinh trưởng ra mấy trăm ký cạo. Người của chúng tôi dựa vào cây gạo này mà sống sót được.</w:t>
      </w:r>
    </w:p>
    <w:p>
      <w:pPr>
        <w:pStyle w:val="BodyText"/>
      </w:pPr>
      <w:r>
        <w:t xml:space="preserve">Trong tận thế này, lương thực còn quý hơn cả vàng đấy. Lương thực trước tận thế cơ bản không thể sinh trưởng được, chỉ có một số nhỏ hạt giống biến dị mới có thể sinh trưởng trong đất.</w:t>
      </w:r>
    </w:p>
    <w:p>
      <w:pPr>
        <w:pStyle w:val="BodyText"/>
      </w:pPr>
      <w:r>
        <w:t xml:space="preserve">Bởi vì trụ cột nông nghiệp trước tận thế đã đổ nát, hệ thống nông nghiệp mới chưa hình thành. Nếu thật sự như lời của Ô Sơn Nham mời cây gạo này vô cùng trân quý, mấy cây gạo này có khả năng hình thành hệ thống nông nghiệp mới. Nếu thật là như vậy, mười mấy cây gạo này có thể tạo ra mấy ngàn tấn lương thực.</w:t>
      </w:r>
    </w:p>
    <w:p>
      <w:pPr>
        <w:pStyle w:val="BodyText"/>
      </w:pPr>
      <w:r>
        <w:t xml:space="preserve">Nhạc Trọng hai mắt như đao, trực tiếp đâm vào trong lòng của Ô Sơn Nham và có chút hưng phấn nói:</w:t>
      </w:r>
    </w:p>
    <w:p>
      <w:pPr>
        <w:pStyle w:val="BodyText"/>
      </w:pPr>
      <w:r>
        <w:t xml:space="preserve">- Anh nói là thật? Nếu như anh nói là thật! Tôi có thể cứu tộc nhân của anh về, chẳng qua nếu anh lừa gạt tôi! Anh và tộc của anh phải trả cái giá đau đớn.</w:t>
      </w:r>
    </w:p>
    <w:p>
      <w:pPr>
        <w:pStyle w:val="BodyText"/>
      </w:pPr>
      <w:r>
        <w:t xml:space="preserve">NHếu như Nhạc Trọng thật có thể lấy được thực vật biến dị, như vậy hắn có thể giao trồng nhiều cây gạo, vấn đề lương thực làm phiền hắn cũng được giải quyết.</w:t>
      </w:r>
    </w:p>
    <w:p>
      <w:pPr>
        <w:pStyle w:val="BodyText"/>
      </w:pPr>
      <w:r>
        <w:t xml:space="preserve">Ô Sơn Nham vẻ mặt kiên nghị thề thốt, nói:</w:t>
      </w:r>
    </w:p>
    <w:p>
      <w:pPr>
        <w:pStyle w:val="BodyText"/>
      </w:pPr>
      <w:r>
        <w:t xml:space="preserve">- Chắc chắn 100%! Nếu như tôi nói dối một câu sẽ chết dưới họng súng của ngài.</w:t>
      </w:r>
    </w:p>
    <w:p>
      <w:pPr>
        <w:pStyle w:val="BodyText"/>
      </w:pPr>
      <w:r>
        <w:t xml:space="preserve">Nhạc Trọng nhìn Ô Sơn Nham và khóe miệng nhếch lên, nói:</w:t>
      </w:r>
    </w:p>
    <w:p>
      <w:pPr>
        <w:pStyle w:val="BodyText"/>
      </w:pPr>
      <w:r>
        <w:t xml:space="preserve">- Rất tốt! Mang Lỗ Trữ Thủy tới!</w:t>
      </w:r>
    </w:p>
    <w:p>
      <w:pPr>
        <w:pStyle w:val="BodyText"/>
      </w:pPr>
      <w:r>
        <w:t xml:space="preserve">Đào Mộc Trấn chính là một trấn nhỏ, trong trấn có mấy tòa cao ốc bách hóa thì không còn kiến trúc cao nào khác.</w:t>
      </w:r>
    </w:p>
    <w:p>
      <w:pPr>
        <w:pStyle w:val="BodyText"/>
      </w:pPr>
      <w:r>
        <w:t xml:space="preserve">Trong lối vào của Đào Mộc Trấn, một tên mặc vài bộ quần áo, mặt bị đông cứng và đỏ bừng, trên lưng cầm một thanh Đại Khảm Đao mắng to:</w:t>
      </w:r>
    </w:p>
    <w:p>
      <w:pPr>
        <w:pStyle w:val="BodyText"/>
      </w:pPr>
      <w:r>
        <w:t xml:space="preserve">- Loại thời tiết này còn phải ra ngoài làm nhiệm vụ! Thực con mẹ nó phiền toái!</w:t>
      </w:r>
    </w:p>
    <w:p>
      <w:pPr>
        <w:pStyle w:val="BodyText"/>
      </w:pPr>
      <w:r>
        <w:t xml:space="preserve">Một tên cũng phủ vài bộ quần áo, tướng mạo anh tuấn tuổi chừng hai mươi hai mốt tuổi trực tiếp quát lớn:</w:t>
      </w:r>
    </w:p>
    <w:p>
      <w:pPr>
        <w:pStyle w:val="BodyText"/>
      </w:pPr>
      <w:r>
        <w:t xml:space="preserve">- Triệu Lâm! Chịu khổ là phúc! Hiện tại chúng ta vì thần giáo ăn chút đau khổ, tương lai tiến vào thần quốc sẽ được ban phúc! Đây chính là Trịnh đàn chủ ban ân phúc cho chúng ta đấy</w:t>
      </w:r>
    </w:p>
    <w:p>
      <w:pPr>
        <w:pStyle w:val="BodyText"/>
      </w:pPr>
      <w:r>
        <w:t xml:space="preserve">- Đứng, tôi biết rồi!</w:t>
      </w:r>
    </w:p>
    <w:p>
      <w:pPr>
        <w:pStyle w:val="BodyText"/>
      </w:pPr>
      <w:r>
        <w:t xml:space="preserve">Triệu Lâm biểu hiện không ngớt, sau lưng lại âm thầm oán thầm nói:</w:t>
      </w:r>
    </w:p>
    <w:p>
      <w:pPr>
        <w:pStyle w:val="BodyText"/>
      </w:pPr>
      <w:r>
        <w:t xml:space="preserve">- Đúng là thằng ngu! Đã là sinh viên đấy! Xem ra đầu óc bị hư mất rồi, không ngờ bị cái tà giáo rách rưới náy tẩy não thành công, thật sự là ngu xuẩn!</w:t>
      </w:r>
    </w:p>
    <w:p>
      <w:pPr>
        <w:pStyle w:val="BodyText"/>
      </w:pPr>
      <w:r>
        <w:t xml:space="preserve">Triệu Lâm nhìn qua một tên nam tử dùng chăn phủ kín thân thể, nói:</w:t>
      </w:r>
    </w:p>
    <w:p>
      <w:pPr>
        <w:pStyle w:val="BodyText"/>
      </w:pPr>
      <w:r>
        <w:t xml:space="preserve">- Lão Vương! ! Lý Thắng, Chu Hú, bọn họ không phải bắt được một đám heo chứ? Nghe nói đám kia thịt heo bên trong có vài tiểu loli dáng người không tệ! Chúng ta đi chơi một chút nhé?</w:t>
      </w:r>
    </w:p>
    <w:p>
      <w:pPr>
        <w:pStyle w:val="BodyText"/>
      </w:pPr>
      <w:r>
        <w:t xml:space="preserve">Lão Vương lắc đầu:</w:t>
      </w:r>
    </w:p>
    <w:p>
      <w:pPr>
        <w:pStyle w:val="BodyText"/>
      </w:pPr>
      <w:r>
        <w:t xml:space="preserve">- Những tiểu loli này phải hiến cho đàn chủ, hộ pháp, trưởng lão, giáo chủ! Nếu chúng ta tùy tiện lộn xộn chỉ sợ lập tức phải rơi vào địa ngục.</w:t>
      </w:r>
    </w:p>
    <w:p>
      <w:pPr>
        <w:pStyle w:val="BodyText"/>
      </w:pPr>
      <w:r>
        <w:t xml:space="preserve">Triệu Lâm tiếp tục giựt giây nói:</w:t>
      </w:r>
    </w:p>
    <w:p>
      <w:pPr>
        <w:pStyle w:val="BodyText"/>
      </w:pPr>
      <w:r>
        <w:t xml:space="preserve">- Tôi biết rõ! Nhưng mà trừ những tiểu loli ra, những nữ nhân khác thì không nhất định! Chúng ta tìm vài cô nàng chơi đùa vài năm, cho dù cấp trên biết rõ cũng không nói gì.</w:t>
      </w:r>
    </w:p>
    <w:p>
      <w:pPr>
        <w:pStyle w:val="BodyText"/>
      </w:pPr>
      <w:r>
        <w:t xml:space="preserve">Lão Vương nghe vậy cũng phải động tâm, bây giờ trong bầu, nếu ôm vài nữ nhân trẻ tuổi thì có thể hưởng dụng, hắn không dám động vào những nữ nhân xinh đẹp của cao tầng, nhưng mà những nữ nhân khác thì không có vấn đề.</w:t>
      </w:r>
    </w:p>
    <w:p>
      <w:pPr>
        <w:pStyle w:val="BodyText"/>
      </w:pPr>
      <w:r>
        <w:t xml:space="preserve">Tên nam tử kia nhíu mày, lớn tiếng quát lớn:</w:t>
      </w:r>
    </w:p>
    <w:p>
      <w:pPr>
        <w:pStyle w:val="BodyText"/>
      </w:pPr>
      <w:r>
        <w:t xml:space="preserve">- Các người đang suy nghĩ gì? Những kẻ đó chính là thịt heo, tà ma! ! Nếu như các người giao hợp với heo, tà ma thì các ngươi sẽ nhiễm tà khí và sa đọa. Cuối cùng sẽ rơi vào địa ngục!</w:t>
      </w:r>
    </w:p>
    <w:p>
      <w:pPr>
        <w:pStyle w:val="BodyText"/>
      </w:pPr>
      <w:r>
        <w:t xml:space="preserve">Triệu Lâm cùng lão Vương liếc nhau, đều cảm thấy nam tử cuồng tín trước mặt là người không nói lý.</w:t>
      </w:r>
    </w:p>
    <w:p>
      <w:pPr>
        <w:pStyle w:val="BodyText"/>
      </w:pPr>
      <w:r>
        <w:t xml:space="preserve">- Triệu Lâm! Mở cửa!</w:t>
      </w:r>
    </w:p>
    <w:p>
      <w:pPr>
        <w:pStyle w:val="BodyText"/>
      </w:pPr>
      <w:r>
        <w:t xml:space="preserve">Đúng lúc này ở cửa trấn có âm thanh kêu réo.</w:t>
      </w:r>
    </w:p>
    <w:p>
      <w:pPr>
        <w:pStyle w:val="BodyText"/>
      </w:pPr>
      <w:r>
        <w:t xml:space="preserve">Triệu Lâm ở bên ngoài nhìn qua cửa trấn, nhìn thấy Lỗ Trữ Thủy mang theo mấy người đi tới cửa trấn.</w:t>
      </w:r>
    </w:p>
    <w:p>
      <w:pPr>
        <w:pStyle w:val="BodyText"/>
      </w:pPr>
      <w:r>
        <w:t xml:space="preserve">- Mẹ kiếp! Là hàng cao cấp!</w:t>
      </w:r>
    </w:p>
    <w:p>
      <w:pPr>
        <w:pStyle w:val="BodyText"/>
      </w:pPr>
      <w:r>
        <w:t xml:space="preserve">Triệu Lâm vừa nhìn thấy Lỗ Trữ Thủy thì nhìn thấy Lỗ Trữ Thủy bên cạnh có Trữ Vũ Hân đang đứng thì hoàn toàn bị mê hoặc, nữ nhân xinh đẹp có khí chấ lại có tới hai người.</w:t>
      </w:r>
    </w:p>
    <w:p>
      <w:pPr>
        <w:pStyle w:val="BodyText"/>
      </w:pPr>
      <w:r>
        <w:t xml:space="preserve">Triệu Lâm mở cửa trấn ra thì nhìn thấy đám người Lỗ Trữ Thủy, hắn gắt gao nhìn chằm chằm vào Trữ Vũ Hân nước miếng chảy ra.</w:t>
      </w:r>
    </w:p>
    <w:p>
      <w:pPr>
        <w:pStyle w:val="BodyText"/>
      </w:pPr>
      <w:r>
        <w:t xml:space="preserve">- Lão Lỗ! Anh tìm ở đâu ra mặt hàng cao cấp như vậy! Anh lúc này phát đạt rồi. Nếu đem nàng dâng lên, nêu giáo chủ cao hứng thì chức đàn chủ chạy không khỏi rồi.</w:t>
      </w:r>
    </w:p>
    <w:p>
      <w:pPr>
        <w:pStyle w:val="BodyText"/>
      </w:pPr>
      <w:r>
        <w:t xml:space="preserve">Tên cuồng tín Hứa Hằng đi tới, nghĩa chính ngôn từ chỉ trích nói:</w:t>
      </w:r>
    </w:p>
    <w:p>
      <w:pPr>
        <w:pStyle w:val="BodyText"/>
      </w:pPr>
      <w:r>
        <w:t xml:space="preserve">- Triệu Lâm, anh không nên chửi bới giáo chủ! Trong Thông Thiên thần giáo lên chức phải xem ai cung kính, ai cống hiến càng lớn cho thánh giáo! Cũng không phải là bởi vì sắc đẹp! ! Anh còn chửi bới giáo chủ nhân vậy, coi chừng tôi đi tới chỗ Trịnh đàn chủ tố cáo anh!</w:t>
      </w:r>
    </w:p>
    <w:p>
      <w:pPr>
        <w:pStyle w:val="BodyText"/>
      </w:pPr>
      <w:r>
        <w:t xml:space="preserve">Hứa Hằng răn dạy Triệu Lâm một chút, lại nhìn qua Nhạc Trọng, Bạch Tiểu Thắng, Thượng Luân, Minh Giai Giai, Trữ Vũ Hân năm người theo sau Lỗ Trữ Thủy thì trong mắt hiện ra nét nghi hoặc nên chất vấn:</w:t>
      </w:r>
    </w:p>
    <w:p>
      <w:pPr>
        <w:pStyle w:val="BodyText"/>
      </w:pPr>
      <w:r>
        <w:t xml:space="preserve">- Lỗ Trữ Thủy! Tại sao chỉ có anh trở về! Đám người kia đâu cả rồi? Những kẻ nào là thế nào?</w:t>
      </w:r>
    </w:p>
    <w:p>
      <w:pPr>
        <w:pStyle w:val="BodyText"/>
      </w:pPr>
      <w:r>
        <w:t xml:space="preserve">Lỗ Trữ Thủy nghiêm sắc mặt, chửi ầm lên nói:</w:t>
      </w:r>
    </w:p>
    <w:p>
      <w:pPr>
        <w:pStyle w:val="BodyText"/>
      </w:pPr>
      <w:r>
        <w:t xml:space="preserve">- Hứa Hằng! Con mẹ mày là đồ chó má gì! Có tư cách gì chất vấn lão tử! Lão tử đi theo giáo chủ nam chinh bắc chiến mày còn chưa gia nhập giáo đấy! Hơn nữa tao là giáo đồ cao cấp, mày chỉ là giáo đồ sơ cấp! Mày dĩ hạ phạm thượng, muốn vào địa ngục sao?</w:t>
      </w:r>
    </w:p>
    <w:p>
      <w:pPr>
        <w:pStyle w:val="BodyText"/>
      </w:pPr>
      <w:r>
        <w:t xml:space="preserve">Hứa Hằng khẽ cắn bờ môi cúi đầu nói xin lỗi:</w:t>
      </w:r>
    </w:p>
    <w:p>
      <w:pPr>
        <w:pStyle w:val="BodyText"/>
      </w:pPr>
      <w:r>
        <w:t xml:space="preserve">- Thực xin lỗi!</w:t>
      </w:r>
    </w:p>
    <w:p>
      <w:pPr>
        <w:pStyle w:val="BodyText"/>
      </w:pPr>
      <w:r>
        <w:t xml:space="preserve">Lỗ Trữ Thủy hừ một tiếng, bộ dáng kiêu căng nói ra.</w:t>
      </w:r>
    </w:p>
    <w:p>
      <w:pPr>
        <w:pStyle w:val="BodyText"/>
      </w:pPr>
      <w:r>
        <w:t xml:space="preserve">- Tao và đám người Trương Phi gặp chuyện. Trong quá trình tìm chỉ bắt được đám heo rơi này! Hiện tại dẫn mày dẫn tao đi gặp Lý Thắng!</w:t>
      </w:r>
    </w:p>
    <w:p>
      <w:pPr>
        <w:pStyle w:val="BodyText"/>
      </w:pPr>
      <w:r>
        <w:t xml:space="preserve">- Vâng!</w:t>
      </w:r>
    </w:p>
    <w:p>
      <w:pPr>
        <w:pStyle w:val="BodyText"/>
      </w:pPr>
      <w:r>
        <w:t xml:space="preserve">Hứa Hằng ứng một tiếng, mang theo Lỗ Trữ Thủy đi vào trong trấn nhỏ.</w:t>
      </w:r>
    </w:p>
    <w:p>
      <w:pPr>
        <w:pStyle w:val="BodyText"/>
      </w:pPr>
      <w:r>
        <w:t xml:space="preserve">Trên đường đi, Minh Giai Giai cầm lấy bàn tay lớn của Nhạc Trọng và âm thầm đi tới một góc tối.</w:t>
      </w:r>
    </w:p>
    <w:p>
      <w:pPr>
        <w:pStyle w:val="BodyText"/>
      </w:pPr>
      <w:r>
        <w:t xml:space="preserve">Nhạc Trọng đã từ trong miệng của Lỗ Trữ Thủy biết được, Đào Mộc Trấn này chỉ là một cứ điểm tiền tiêu của Thông Thiên thần giáo. Trong cứ điểm này có hơn ba trăm giáo đồ, những giáo đồ này chuyên môn trấn thủ Đào Mộc Trấn, lại tấn công khắp bốn phía, bắt lấy người sống sót lả tả chung quanh Đào Mộc Trấn. Ở gần Đào Mộc Trấn có vài cái trại nhỏ, giáo đồ Đào Mộc Trấn chuyên môn đi ra ngoài bắc người Miêu.</w:t>
      </w:r>
    </w:p>
    <w:p>
      <w:pPr>
        <w:pStyle w:val="BodyText"/>
      </w:pPr>
      <w:r>
        <w:t xml:space="preserve">Trên đường đi Minh Giai Giai chỉ điểm cho nên Nhạc Trọng cũng đã biết rõ ở trong góc tối có trạm gác ngầm, một khi có bạo loạn thì sẽ bị trạm gác ngầm tiêu diệt ngay.</w:t>
      </w:r>
    </w:p>
    <w:p>
      <w:pPr>
        <w:pStyle w:val="BodyText"/>
      </w:pPr>
      <w:r>
        <w:t xml:space="preserve">Được Hứa Hằng dẫn dắt, Nhạc Trọng lúc này đi tới một tòa biệt thự mang phương vị nước Pháp.</w:t>
      </w:r>
    </w:p>
    <w:p>
      <w:pPr>
        <w:pStyle w:val="BodyText"/>
      </w:pPr>
      <w:r>
        <w:t xml:space="preserve">Trong đại sảnh biệt thự có hai mươi bốn tên nam tử ở các nơi, mỗi một gã nam tử trên người có khí tức bưu hãn, bọn họ sử dụng súng trường chung quanh, Phảng Chế Đường Đao.</w:t>
      </w:r>
    </w:p>
    <w:p>
      <w:pPr>
        <w:pStyle w:val="Compact"/>
      </w:pPr>
      <w:r>
        <w:br w:type="textWrapping"/>
      </w:r>
      <w:r>
        <w:br w:type="textWrapping"/>
      </w:r>
    </w:p>
    <w:p>
      <w:pPr>
        <w:pStyle w:val="Heading2"/>
      </w:pPr>
      <w:bookmarkStart w:id="496" w:name="chương-474-trưởng-lão-thần-giáo."/>
      <w:bookmarkEnd w:id="496"/>
      <w:r>
        <w:t xml:space="preserve">474. Chương 474: Trưởng Lão Thần Giáo.</w:t>
      </w:r>
    </w:p>
    <w:p>
      <w:pPr>
        <w:pStyle w:val="Compact"/>
      </w:pPr>
      <w:r>
        <w:br w:type="textWrapping"/>
      </w:r>
      <w:r>
        <w:br w:type="textWrapping"/>
      </w:r>
    </w:p>
    <w:p>
      <w:pPr>
        <w:pStyle w:val="BodyText"/>
      </w:pPr>
      <w:r>
        <w:t xml:space="preserve">Hai mươi bốn tên nam tử này hoặc đang chơi bài, hoặc là đang hút thuốc lá, hoặc là uống rượu, mỗi người có phương thức buông lỏng của mình, ngồi ở một góc đại sảnh, bốn nam nhân đang chơi nữ nhân, trực tiếp trình diễn màn vật lộn tại chỗ. Cả trong biệt thự có bộ dáng chướng khí mù mịt.</w:t>
      </w:r>
    </w:p>
    <w:p>
      <w:pPr>
        <w:pStyle w:val="BodyText"/>
      </w:pPr>
      <w:r>
        <w:t xml:space="preserve">Trong hai mươi bốn giáo đồ cao cấp của Thông Thiên thần giáo thì mỗi người đều trải qua nhiều chiến đấu, vô cùng hung hãn.</w:t>
      </w:r>
    </w:p>
    <w:p>
      <w:pPr>
        <w:pStyle w:val="BodyText"/>
      </w:pPr>
      <w:r>
        <w:t xml:space="preserve">Một tên nam tử trung niên đầy râu ria một miệng răng vàng ngẩng đầu nhìn qua Lỗ Trữ Thủy liếc, nhếch miệng cười nói:</w:t>
      </w:r>
    </w:p>
    <w:p>
      <w:pPr>
        <w:pStyle w:val="BodyText"/>
      </w:pPr>
      <w:r>
        <w:t xml:space="preserve">- Lỗ Trữ Thủy, mày vận khí không tệ a! Không ngờ bắt được cô nàng này! Đến lúc đó mày phát đạt đừng quên huynh đệ là được!</w:t>
      </w:r>
    </w:p>
    <w:p>
      <w:pPr>
        <w:pStyle w:val="BodyText"/>
      </w:pPr>
      <w:r>
        <w:t xml:space="preserve">Một gã nam tử nhìn Trữ Vũ Hân cùng Minh Giai Giai hai nữ thì dâm quang hiện ra trong mắt, nói:</w:t>
      </w:r>
    </w:p>
    <w:p>
      <w:pPr>
        <w:pStyle w:val="BodyText"/>
      </w:pPr>
      <w:r>
        <w:t xml:space="preserve">- Không tệ! ! Một lớn một nhỏ đều là cực phẩm! Lần này giáo chủ tuyệt đối sẽ trọng thưởng ày!</w:t>
      </w:r>
    </w:p>
    <w:p>
      <w:pPr>
        <w:pStyle w:val="BodyText"/>
      </w:pPr>
      <w:r>
        <w:t xml:space="preserve">Một tên giáo đồ đi tới bên cạnh Lỗ Trữ Thủy, Nhạc Trọng, nhướng mày quát lớn:</w:t>
      </w:r>
    </w:p>
    <w:p>
      <w:pPr>
        <w:pStyle w:val="BodyText"/>
      </w:pPr>
      <w:r>
        <w:t xml:space="preserve">- Lỗ Trữ Thủy! Mày sao không hiểu quy củ vậy! Nữ nhân cũng thôi đi! Ba con thịt heo này phải đưa vào chuồng heo, mang tới nơi này làm cái gì?</w:t>
      </w:r>
    </w:p>
    <w:p>
      <w:pPr>
        <w:pStyle w:val="BodyText"/>
      </w:pPr>
      <w:r>
        <w:t xml:space="preserve">Nhạc Trọng nhìn qua hai mươi bốn tên giáo đồ cao cấp, lạnh lùng ra lệnh:</w:t>
      </w:r>
    </w:p>
    <w:p>
      <w:pPr>
        <w:pStyle w:val="BodyText"/>
      </w:pPr>
      <w:r>
        <w:t xml:space="preserve">- Lưu năm người sống, còn lại giết chết!</w:t>
      </w:r>
    </w:p>
    <w:p>
      <w:pPr>
        <w:pStyle w:val="BodyText"/>
      </w:pPr>
      <w:r>
        <w:t xml:space="preserve">Nhận được lệnh của Nhạc Trọng, Thượng Luân tiện tay một trảo khóa yết hầu của một tên cuồng tín đồ Hứa Hằng, hai tay dùng sức bóp một cái, trực tiếp bóp vỡ yết hầu của Hứa Hằng.</w:t>
      </w:r>
    </w:p>
    <w:p>
      <w:pPr>
        <w:pStyle w:val="BodyText"/>
      </w:pPr>
      <w:r>
        <w:t xml:space="preserve">Hàn quang trong mắt Bạch Tiểu Thắng lóe lên, hắn rút ám ma đao ra và bước lên trước một bước, liền đột nhập vào trong đám người, ám ma đao trong tay của hắn không ngừng huy động, năm đầu người bay lên trời, trong thời gian một giây chém chết năm tên giáo đồ cao cấp.</w:t>
      </w:r>
    </w:p>
    <w:p>
      <w:pPr>
        <w:pStyle w:val="BodyText"/>
      </w:pPr>
      <w:r>
        <w:t xml:space="preserve">Minh Giai Giai phát động năng lực của hắn, năm con ảnh lang hiện ra sau lưng năm tên giáo đồ, một ngụm cắn đứt đầu của năm tên giáo đồ.</w:t>
      </w:r>
    </w:p>
    <w:p>
      <w:pPr>
        <w:pStyle w:val="BodyText"/>
      </w:pPr>
      <w:r>
        <w:t xml:space="preserve">Thượng Luân bước lên trước nhanh như mũi tên, đột nhập vào trong đám người. Hắn tinh thông các chỗ hiểm, hai tay như đao tinh chuẩn bổ vào trên người, trên cổ, trực tiếp bổ ngất những giáo đồ này.</w:t>
      </w:r>
    </w:p>
    <w:p>
      <w:pPr>
        <w:pStyle w:val="BodyText"/>
      </w:pPr>
      <w:r>
        <w:t xml:space="preserve">Bạch Tiểu Thắng hóa thân thành quỷ đoạt mệnh, mang theo nụ cười lỗ mãng, điên cuồng chém giết những giáo đồ cao cấp. Những giáo đồ cao cấp này cũng bị hắn chém chết.</w:t>
      </w:r>
    </w:p>
    <w:p>
      <w:pPr>
        <w:pStyle w:val="BodyText"/>
      </w:pPr>
      <w:r>
        <w:t xml:space="preserve">Không tới năm giây ngắn ngủi, trong đại sảnh biệt thự cũng chỉ còn lại Nhạc Trọng và tù binh mà Nhạc Trọng cần, cũng có sáu nữ nhân đang bị chà đạp.</w:t>
      </w:r>
    </w:p>
    <w:p>
      <w:pPr>
        <w:pStyle w:val="BodyText"/>
      </w:pPr>
      <w:r>
        <w:t xml:space="preserve">Sau đó Bạch Tiểu Thắng nhìn qua sáu nữ nhân bị chà đạp cười nói:</w:t>
      </w:r>
    </w:p>
    <w:p>
      <w:pPr>
        <w:pStyle w:val="BodyText"/>
      </w:pPr>
      <w:r>
        <w:t xml:space="preserve">- Các tiểu thư! Phát ra tiếng hét chói tai đi! Nếu không cho dù tôi thương hoa tiếc ngọc cũng phải chém chết các cô thôi!</w:t>
      </w:r>
    </w:p>
    <w:p>
      <w:pPr>
        <w:pStyle w:val="BodyText"/>
      </w:pPr>
      <w:r>
        <w:t xml:space="preserve">Nghe được Bạch Tiểu Thắng uy hiếp, trong mát sáu nữ nhân này hiện ra thần sắc sợ hãi, nhao nhao che miệng mình, không dám kêu to.</w:t>
      </w:r>
    </w:p>
    <w:p>
      <w:pPr>
        <w:pStyle w:val="BodyText"/>
      </w:pPr>
      <w:r>
        <w:t xml:space="preserve">- Thật đáng sợ!</w:t>
      </w:r>
    </w:p>
    <w:p>
      <w:pPr>
        <w:pStyle w:val="BodyText"/>
      </w:pPr>
      <w:r>
        <w:t xml:space="preserve">Trữ Vũ Hân nhìn qua biệt thự đầy máu tươi, sắc mặt tái nhợt, gần như muốn buồn nôn. Tuy nàng đã nhìn thấy không ít chém giết trong tận thế, nhưng mà ở khoảng cách gần như vậy, thi thể bị chia năm xẻ bảy thì vô cùng đáng sợ. Một màn huyết tinh khủng bố này thì bụng cồn cào, cảm thấy rất đáng sợ.</w:t>
      </w:r>
    </w:p>
    <w:p>
      <w:pPr>
        <w:pStyle w:val="BodyText"/>
      </w:pPr>
      <w:r>
        <w:t xml:space="preserve">Nhạc Trọng nhìn Trữ Vũ Hân và trầm giọng nói:</w:t>
      </w:r>
    </w:p>
    <w:p>
      <w:pPr>
        <w:pStyle w:val="BodyText"/>
      </w:pPr>
      <w:r>
        <w:t xml:space="preserve">- Ở thế giới bên ngoài! Người thắng làm vua kẻ bại chết! Nếu cô muốn sống được tốt trong tận thế này, nhất định phải tiếp nhận sự thật tàn khốc và có dũng khí mới được.</w:t>
      </w:r>
    </w:p>
    <w:p>
      <w:pPr>
        <w:pStyle w:val="BodyText"/>
      </w:pPr>
      <w:r>
        <w:t xml:space="preserve">Trong nội tâm nữ nhân còn có một phần thiện lương, đại bộ phận các nàng đều mềm yếu, bởi vậy cũng không thích hợp chiến tranh trong chiến trường tàn khốc này.</w:t>
      </w:r>
    </w:p>
    <w:p>
      <w:pPr>
        <w:pStyle w:val="BodyText"/>
      </w:pPr>
      <w:r>
        <w:t xml:space="preserve">Đương nhiên cũng không phải toàn bộ nữ nhân đều như thế, trong quân của Nhạc Trọng cũng có không ít nữ binh, những nữ binh kia đều là người sống sót từ Thái Lan theo Nhạc Trọng quay về, những nữ binh kia trải qua chuyện ở Thái Lan cho nên trong nội tâm có ngọn lửa báo thù thế giới. Trong huấn luyện còn khắc khổ hơn cả nam nhân, trong chiến đấu hung hãn như hổ cái. Cũng là đao nhọn trong tay của Nhạc Trọng.</w:t>
      </w:r>
    </w:p>
    <w:p>
      <w:pPr>
        <w:pStyle w:val="BodyText"/>
      </w:pPr>
      <w:r>
        <w:t xml:space="preserve">Sắc mặt Trữ Vũ Hân tái nhợt đứng bên người của Nhạc Trọng không nhúc nhích, nhìn qua Minh Giai Giai vô cùng kiên định nói ra:</w:t>
      </w:r>
    </w:p>
    <w:p>
      <w:pPr>
        <w:pStyle w:val="BodyText"/>
      </w:pPr>
      <w:r>
        <w:t xml:space="preserve">- Tôi biết rõ! ! Tôi sẽ có dũng khí tiếp nhận sự thật.</w:t>
      </w:r>
    </w:p>
    <w:p>
      <w:pPr>
        <w:pStyle w:val="BodyText"/>
      </w:pPr>
      <w:r>
        <w:t xml:space="preserve">Lỗ Trữ Thủy nhìn qua dám giáo đồ cao cấp trong vòng năm giây bị tiêu diệt gần hết, trong nội tâm phát lạnh:</w:t>
      </w:r>
    </w:p>
    <w:p>
      <w:pPr>
        <w:pStyle w:val="BodyText"/>
      </w:pPr>
      <w:r>
        <w:t xml:space="preserve">- Thật sự là quá hung hãn!</w:t>
      </w:r>
    </w:p>
    <w:p>
      <w:pPr>
        <w:pStyle w:val="BodyText"/>
      </w:pPr>
      <w:r>
        <w:t xml:space="preserve">Nhạc Trọng nhìn qua Bạch Tiểu Thắng ra lệnh:</w:t>
      </w:r>
    </w:p>
    <w:p>
      <w:pPr>
        <w:pStyle w:val="BodyText"/>
      </w:pPr>
      <w:r>
        <w:t xml:space="preserve">- Bạch Tiểu Thắng! Đi giết sạch địch nhân trong biệt thự!</w:t>
      </w:r>
    </w:p>
    <w:p>
      <w:pPr>
        <w:pStyle w:val="BodyText"/>
      </w:pPr>
      <w:r>
        <w:t xml:space="preserve">Trong biệt thự này biến thành như vậy, đối với Bạch Tiểu Thắng có được siêu tốc độ mà nói thập phần có lợi. Hắn có thể phát huy uy thế khủng bố của mình, tướng địch bị chém giết dễ dàng.</w:t>
      </w:r>
    </w:p>
    <w:p>
      <w:pPr>
        <w:pStyle w:val="BodyText"/>
      </w:pPr>
      <w:r>
        <w:t xml:space="preserve">Thân hình Bạch Tiểu Thắng lóe lên xông vào trong các biệt thự.</w:t>
      </w:r>
    </w:p>
    <w:p>
      <w:pPr>
        <w:pStyle w:val="BodyText"/>
      </w:pPr>
      <w:r>
        <w:t xml:space="preserve">- Vâng! Thủ lĩnh! ! Đến lúc đó nhớ cho tôi vài mỹ nữ đấy.</w:t>
      </w:r>
    </w:p>
    <w:p>
      <w:pPr>
        <w:pStyle w:val="BodyText"/>
      </w:pPr>
      <w:r>
        <w:t xml:space="preserve">Nhạc Trọng nhìn chằm chằm vào gã tù binh, trực tiếp làm cho hắn tỉnh lại, nói:</w:t>
      </w:r>
    </w:p>
    <w:p>
      <w:pPr>
        <w:pStyle w:val="BodyText"/>
      </w:pPr>
      <w:r>
        <w:t xml:space="preserve">- Các người bắt được những người sống sót thì giam ở đâu?</w:t>
      </w:r>
    </w:p>
    <w:p>
      <w:pPr>
        <w:pStyle w:val="BodyText"/>
      </w:pPr>
      <w:r>
        <w:t xml:space="preserve">Tên tù binh thập phần cường ngạnh nói:</w:t>
      </w:r>
    </w:p>
    <w:p>
      <w:pPr>
        <w:pStyle w:val="BodyText"/>
      </w:pPr>
      <w:r>
        <w:t xml:space="preserve">- Tao X con mẹ mày!</w:t>
      </w:r>
    </w:p>
    <w:p>
      <w:pPr>
        <w:pStyle w:val="BodyText"/>
      </w:pPr>
      <w:r>
        <w:t xml:space="preserve">Nhạc Trọng lạnh lùng nhìn qua Lỗ Trữ Thủy ra lệnh:</w:t>
      </w:r>
    </w:p>
    <w:p>
      <w:pPr>
        <w:pStyle w:val="BodyText"/>
      </w:pPr>
      <w:r>
        <w:t xml:space="preserve">- Chém!</w:t>
      </w:r>
    </w:p>
    <w:p>
      <w:pPr>
        <w:pStyle w:val="BodyText"/>
      </w:pPr>
      <w:r>
        <w:t xml:space="preserve">Lỗ Trữ Thủy không chút do dự đem Phảng Chế Đường Đao dùng sức chém ra một đao, trực tiếp chém đầu của tên tù binh này, máu tươi bắn lên trời, đầu của tên này lăn qua một tên tù binh khác.</w:t>
      </w:r>
    </w:p>
    <w:p>
      <w:pPr>
        <w:pStyle w:val="BodyText"/>
      </w:pPr>
      <w:r>
        <w:t xml:space="preserve">Nhìn thấy đầu của tên tù binh này, thân thể giáo đồ run rẩy, lui ra phía sau một bươc, trong mắt chớp động thần sắc sợ hãi.</w:t>
      </w:r>
    </w:p>
    <w:p>
      <w:pPr>
        <w:pStyle w:val="BodyText"/>
      </w:pPr>
      <w:r>
        <w:t xml:space="preserve">Thân thể ba tên giáo đồ run rẩy.</w:t>
      </w:r>
    </w:p>
    <w:p>
      <w:pPr>
        <w:pStyle w:val="BodyText"/>
      </w:pPr>
      <w:r>
        <w:t xml:space="preserve">Nhạc Trọng chọn ra một tên tù binh đơn giản:</w:t>
      </w:r>
    </w:p>
    <w:p>
      <w:pPr>
        <w:pStyle w:val="BodyText"/>
      </w:pPr>
      <w:r>
        <w:t xml:space="preserve">- Người sống sót các người nhốt ở nơi nào?</w:t>
      </w:r>
    </w:p>
    <w:p>
      <w:pPr>
        <w:pStyle w:val="BodyText"/>
      </w:pPr>
      <w:r>
        <w:t xml:space="preserve">Tên tù binh kia run rẩy ương ngạnh nói:</w:t>
      </w:r>
    </w:p>
    <w:p>
      <w:pPr>
        <w:pStyle w:val="BodyText"/>
      </w:pPr>
      <w:r>
        <w:t xml:space="preserve">- Mày là đồ ác ma, sau khi chết nhất định sẽ bị đưa xuống A Tỳ địa ngục...</w:t>
      </w:r>
    </w:p>
    <w:p>
      <w:pPr>
        <w:pStyle w:val="BodyText"/>
      </w:pPr>
      <w:r>
        <w:t xml:space="preserve">Nhạc Trọng phất phất tay, Lỗ Trữ Thủy không chút do dự dùng đao chém đầu của tên này xuống, máu tươi văng khắp nơi.</w:t>
      </w:r>
    </w:p>
    <w:p>
      <w:pPr>
        <w:pStyle w:val="BodyText"/>
      </w:pPr>
      <w:r>
        <w:t xml:space="preserve">Nhạc Trọng trực tiếp nhìn qua ba tên tù binh còn lại nói:</w:t>
      </w:r>
    </w:p>
    <w:p>
      <w:pPr>
        <w:pStyle w:val="BodyText"/>
      </w:pPr>
      <w:r>
        <w:t xml:space="preserve">- Người Miêu tộc các người nhốt ở đâu?</w:t>
      </w:r>
    </w:p>
    <w:p>
      <w:pPr>
        <w:pStyle w:val="BodyText"/>
      </w:pPr>
      <w:r>
        <w:t xml:space="preserve">- Tôi nói! ! Tôi cái gì cũng nói! ! Bọn họ bị nhốt trong tầng hầm ngầm.</w:t>
      </w:r>
    </w:p>
    <w:p>
      <w:pPr>
        <w:pStyle w:val="BodyText"/>
      </w:pPr>
      <w:r>
        <w:t xml:space="preserve">Tên tù binh sụp đổ, lớn tiếng kêu khóc lên.</w:t>
      </w:r>
    </w:p>
    <w:p>
      <w:pPr>
        <w:pStyle w:val="BodyText"/>
      </w:pPr>
      <w:r>
        <w:t xml:space="preserve">Nhạc Trọng đem một thanh Phảng Chế Đường Đao ném qua tên tù binh lạnh lùng nói:</w:t>
      </w:r>
    </w:p>
    <w:p>
      <w:pPr>
        <w:pStyle w:val="BodyText"/>
      </w:pPr>
      <w:r>
        <w:t xml:space="preserve">- Coi như mày thức thời! Chém hai tên kia đi! Mày có thể sống sót.</w:t>
      </w:r>
    </w:p>
    <w:p>
      <w:pPr>
        <w:pStyle w:val="BodyText"/>
      </w:pPr>
      <w:r>
        <w:t xml:space="preserve">Tên tù binh kia cầm Phảng Chế Đường Đao do dự một hồi, một đao trực tiếp chém qua giáo hữu của mình, trực tiếp chặt bỏ đầu của tên này. Hắn một đao kia chặt đứt liên quan giữa hắn và Thông Thiên thần giáo.</w:t>
      </w:r>
    </w:p>
    <w:p>
      <w:pPr>
        <w:pStyle w:val="BodyText"/>
      </w:pPr>
      <w:r>
        <w:t xml:space="preserve">Trong mắt tên tù binh cuối cùng lớn tiếng nói, lớn tiếng thét to:</w:t>
      </w:r>
    </w:p>
    <w:p>
      <w:pPr>
        <w:pStyle w:val="BodyText"/>
      </w:pPr>
      <w:r>
        <w:t xml:space="preserve">- Đừng giết tôi! ! Tôi đầu hàng! ! Tôi cái gì cũng nói! ! Tôi cái gì cũng nói!</w:t>
      </w:r>
    </w:p>
    <w:p>
      <w:pPr>
        <w:pStyle w:val="BodyText"/>
      </w:pPr>
      <w:r>
        <w:t xml:space="preserve">- Ngưu trưởng lão giá lâm! Tất cả giáo đồ dùng tốc độ nhanh nhất ra cửa Đào Mộc Trấn quỳ xuống nghênh đón.</w:t>
      </w:r>
    </w:p>
    <w:p>
      <w:pPr>
        <w:pStyle w:val="BodyText"/>
      </w:pPr>
      <w:r>
        <w:t xml:space="preserve">"..."</w:t>
      </w:r>
    </w:p>
    <w:p>
      <w:pPr>
        <w:pStyle w:val="BodyText"/>
      </w:pPr>
      <w:r>
        <w:t xml:space="preserve">Đột nhiên lúc này âm thanh trong Đào Mộc Trấn quanh quẩn.</w:t>
      </w:r>
    </w:p>
    <w:p>
      <w:pPr>
        <w:pStyle w:val="BodyText"/>
      </w:pPr>
      <w:r>
        <w:t xml:space="preserve">Nghe được tiếng kêu to này, sắc mặt Lỗ Trữ Thủy đại biến, có chút thất kinh lẩm bẩm nói:</w:t>
      </w:r>
    </w:p>
    <w:p>
      <w:pPr>
        <w:pStyle w:val="BodyText"/>
      </w:pPr>
      <w:r>
        <w:t xml:space="preserve">- Ngưu trưởng lão! ! Lần này xong rồi! Không ngờ hắn lại tới? Tại sao hắn đi tới nơi này?</w:t>
      </w:r>
    </w:p>
    <w:p>
      <w:pPr>
        <w:pStyle w:val="BodyText"/>
      </w:pPr>
      <w:r>
        <w:t xml:space="preserve">Tên giáo đồ phản bội Thông Thiên thần giáo sắc mặt vô cùng tái nhợt, lẩm bẩm nói:</w:t>
      </w:r>
    </w:p>
    <w:p>
      <w:pPr>
        <w:pStyle w:val="BodyText"/>
      </w:pPr>
      <w:r>
        <w:t xml:space="preserve">- Ngưu trưởng lão hắn tói sao? Lần này tôi chắc chắn chết rồi!</w:t>
      </w:r>
    </w:p>
    <w:p>
      <w:pPr>
        <w:pStyle w:val="BodyText"/>
      </w:pPr>
      <w:r>
        <w:t xml:space="preserve">Sắc mặt tên còn lại vô cùng hoảng sợ lớn tiếng nói ra:</w:t>
      </w:r>
    </w:p>
    <w:p>
      <w:pPr>
        <w:pStyle w:val="Compact"/>
      </w:pPr>
      <w:r>
        <w:t xml:space="preserve">- Ha ha! ! Những phản đồ các người thế nào? Hiện tại các người thả ra, đem hai nữ tử đi lên, tôi có thể ở trước mặt tên Ngưu trưởng lão nói tốt với các người! Nếu không Ngưu trưởng lão vừa đến, các người chết không có chỗ chôn.</w:t>
      </w:r>
      <w:r>
        <w:br w:type="textWrapping"/>
      </w:r>
      <w:r>
        <w:br w:type="textWrapping"/>
      </w:r>
    </w:p>
    <w:p>
      <w:pPr>
        <w:pStyle w:val="Heading2"/>
      </w:pPr>
      <w:bookmarkStart w:id="497" w:name="chương-475-tống-diệu-y."/>
      <w:bookmarkEnd w:id="497"/>
      <w:r>
        <w:t xml:space="preserve">475. Chương 475: Tống Diệu Y.</w:t>
      </w:r>
    </w:p>
    <w:p>
      <w:pPr>
        <w:pStyle w:val="Compact"/>
      </w:pPr>
      <w:r>
        <w:br w:type="textWrapping"/>
      </w:r>
      <w:r>
        <w:br w:type="textWrapping"/>
      </w:r>
    </w:p>
    <w:p>
      <w:pPr>
        <w:pStyle w:val="BodyText"/>
      </w:pPr>
      <w:r>
        <w:t xml:space="preserve">- Mày nói nhảm nhiều quá!</w:t>
      </w:r>
    </w:p>
    <w:p>
      <w:pPr>
        <w:pStyle w:val="BodyText"/>
      </w:pPr>
      <w:r>
        <w:t xml:space="preserve">Trên mặt Minh Giai Giai hiện ra thần sắc lạnh giá, ý niệm của nàng khẽ động, một đầu ảnh lang từ trong bóng dáng của tên tù binh nhảy ra cắn vào cổ của hắn, đem cổ tên tù binh cắn đứt.</w:t>
      </w:r>
    </w:p>
    <w:p>
      <w:pPr>
        <w:pStyle w:val="BodyText"/>
      </w:pPr>
      <w:r>
        <w:t xml:space="preserve">Nhạc Trọng nhìn qua Lỗ Trữ Thủy hỏi:</w:t>
      </w:r>
    </w:p>
    <w:p>
      <w:pPr>
        <w:pStyle w:val="BodyText"/>
      </w:pPr>
      <w:r>
        <w:t xml:space="preserve">- Ngưu trưởng lão lai lịch thế nào! Anh sợ hãi hay sao?</w:t>
      </w:r>
    </w:p>
    <w:p>
      <w:pPr>
        <w:pStyle w:val="BodyText"/>
      </w:pPr>
      <w:r>
        <w:t xml:space="preserve">Lỗ Trữ Thủy vẻ mặt tái nhợt nói ra:</w:t>
      </w:r>
    </w:p>
    <w:p>
      <w:pPr>
        <w:pStyle w:val="BodyText"/>
      </w:pPr>
      <w:r>
        <w:t xml:space="preserve">- Ngưu trưởng lão tên thật là Ngưu Tinh Hà! Thực lực của hắn ở trong bát đại trưởng lão của Thông Thiên thần giáo cũng xếp thứ hai. Dưới trướng của hắn có sáu tên hộ pháp, mười ba tên đàn chủ. Đồng thời còn có ba trăm thân vệ. Ngưu Tinh Hà gần đây hung bạo, sau khi hắn bắt được địch nhân sẽ sử dụng thủ đoạn cực hình tàn khốc. Nghe nói số người bị hắn hành hạ chết cũng vượt qua bốn trăm người.</w:t>
      </w:r>
    </w:p>
    <w:p>
      <w:pPr>
        <w:pStyle w:val="BodyText"/>
      </w:pPr>
      <w:r>
        <w:t xml:space="preserve">Nhạc Trọng khẽ chau mày:</w:t>
      </w:r>
    </w:p>
    <w:p>
      <w:pPr>
        <w:pStyle w:val="BodyText"/>
      </w:pPr>
      <w:r>
        <w:t xml:space="preserve">- Ba trăm tên đội thân vệ! Đúng là có chút khó giải quyết.</w:t>
      </w:r>
    </w:p>
    <w:p>
      <w:pPr>
        <w:pStyle w:val="BodyText"/>
      </w:pPr>
      <w:r>
        <w:t xml:space="preserve">Lực lượng của ba trăm tên thân vệ không nhỏ, hơn nữa Nhạc Trọng cũng không biết sức chiến đấu của những thân vệ này như thế nào. Ba trăm thân vệ này đều là cao thủ, cho dù mạnh như Nhạc Trọng cũng xem như được coi trọng.</w:t>
      </w:r>
    </w:p>
    <w:p>
      <w:pPr>
        <w:pStyle w:val="BodyText"/>
      </w:pPr>
      <w:r>
        <w:t xml:space="preserve">Lỗ Trữ Thủy vẻ mặt kinh hoảng nói:</w:t>
      </w:r>
    </w:p>
    <w:p>
      <w:pPr>
        <w:pStyle w:val="BodyText"/>
      </w:pPr>
      <w:r>
        <w:t xml:space="preserve">- Làm sao bây giờ? Thủ lĩnh? Nếu không chúng ta trốn trước đi!</w:t>
      </w:r>
    </w:p>
    <w:p>
      <w:pPr>
        <w:pStyle w:val="BodyText"/>
      </w:pPr>
      <w:r>
        <w:t xml:space="preserve">Lỗ Trữ Thủy thập phần sợ hãi rơi vào trong tay của Ngưu Tinh Hà, đến lúc đó phản đồ như hắn rất thảm.</w:t>
      </w:r>
    </w:p>
    <w:p>
      <w:pPr>
        <w:pStyle w:val="BodyText"/>
      </w:pPr>
      <w:r>
        <w:t xml:space="preserve">Nhạc Trọng trầm giọng nói:</w:t>
      </w:r>
    </w:p>
    <w:p>
      <w:pPr>
        <w:pStyle w:val="BodyText"/>
      </w:pPr>
      <w:r>
        <w:t xml:space="preserve">- Vội cái gì! Có tôi đây!</w:t>
      </w:r>
    </w:p>
    <w:p>
      <w:pPr>
        <w:pStyle w:val="BodyText"/>
      </w:pPr>
      <w:r>
        <w:t xml:space="preserve">Lỗ Trữ Thủy lúc này mới câm miệng không nói, trong mắt của hắn vẫn bất an như cũ!</w:t>
      </w:r>
    </w:p>
    <w:p>
      <w:pPr>
        <w:pStyle w:val="BodyText"/>
      </w:pPr>
      <w:r>
        <w:t xml:space="preserve">Đúng lúc này Bạch Tiểu Thắng mang theo hơn trăm người sống sót đi tới biệt thự, nhìn qua Nhạc Trọng hưng phấn nói ra:</w:t>
      </w:r>
    </w:p>
    <w:p>
      <w:pPr>
        <w:pStyle w:val="BodyText"/>
      </w:pPr>
      <w:r>
        <w:t xml:space="preserve">- Thủ lĩnh! ! Tìm được! ! Lúc này mỹ nữ không ít, thưởng cho tôi mấy người!</w:t>
      </w:r>
    </w:p>
    <w:p>
      <w:pPr>
        <w:pStyle w:val="BodyText"/>
      </w:pPr>
      <w:r>
        <w:t xml:space="preserve">Nhạc Trọng nhìn chăm chú qua đám người sống sót còn lại, chỉ thấy những người sống sót có sáu mươi nữ nhân, hơn bốn mươi nam nhân. Ở đằng kia hơn sáu mươi nữ nhân xác thực có mấy mỹ nữ.</w:t>
      </w:r>
    </w:p>
    <w:p>
      <w:pPr>
        <w:pStyle w:val="BodyText"/>
      </w:pPr>
      <w:r>
        <w:t xml:space="preserve">Trong đó một nữ nhân Miêu tộc chừng mười sáu mười bảy tuổi. Da thịt của nàng như tuyết, mắt ngọc mày ngài, môi anh đào phấn hồng, mặt trái xoan, ngũ quan tinh mỹ tuyệt luân, dáng người thập phần đầy đặn gợi cảm, lại xinh xắn lanh lợi, một đôi mắt to tròn đầy nét sợ hãi nhìn quanh, giống như con nai nhỏ bị khiếp đảm làm sợ hãi.</w:t>
      </w:r>
    </w:p>
    <w:p>
      <w:pPr>
        <w:pStyle w:val="BodyText"/>
      </w:pPr>
      <w:r>
        <w:t xml:space="preserve">Khí chất của nữ nhân này không thua gì Trữ Vũ Hân, chính là mỹ nữ đỉnh cấp khó gặp.</w:t>
      </w:r>
    </w:p>
    <w:p>
      <w:pPr>
        <w:pStyle w:val="BodyText"/>
      </w:pPr>
      <w:r>
        <w:t xml:space="preserve">Nhạc Trọng ra lệnh:</w:t>
      </w:r>
    </w:p>
    <w:p>
      <w:pPr>
        <w:pStyle w:val="BodyText"/>
      </w:pPr>
      <w:r>
        <w:t xml:space="preserve">- Chuẩn bị chiến tranh! Thượng Luân, anh mang mấy món vũ khí đưa cho nam nhân! Lại bảo bọn họ chuẩn bị chiến đấu.</w:t>
      </w:r>
    </w:p>
    <w:p>
      <w:pPr>
        <w:pStyle w:val="BodyText"/>
      </w:pPr>
      <w:r>
        <w:t xml:space="preserve">Bạch Tiểu Thắng ánh mắt ngưng tụ, nhìn qua Nhạc Trọng hỏi:</w:t>
      </w:r>
    </w:p>
    <w:p>
      <w:pPr>
        <w:pStyle w:val="BodyText"/>
      </w:pPr>
      <w:r>
        <w:t xml:space="preserve">- Có địch nhân giết qua sao?</w:t>
      </w:r>
    </w:p>
    <w:p>
      <w:pPr>
        <w:pStyle w:val="BodyText"/>
      </w:pPr>
      <w:r>
        <w:t xml:space="preserve">- Ân! Bạch Tiểu Thắng, anh đi cùng tôi nhìn đám địch nhân. Thượng Luân, nơi này giao cho anh và bạch cốt.</w:t>
      </w:r>
    </w:p>
    <w:p>
      <w:pPr>
        <w:pStyle w:val="BodyText"/>
      </w:pPr>
      <w:r>
        <w:t xml:space="preserve">Nhạc Trọng nhàn nhạt nói một câu.</w:t>
      </w:r>
    </w:p>
    <w:p>
      <w:pPr>
        <w:pStyle w:val="BodyText"/>
      </w:pPr>
      <w:r>
        <w:t xml:space="preserve">Hư không lóe lên, bạch cốt liền từ trong hư không đi ra ngoài, đứng trong đại sảnh.</w:t>
      </w:r>
    </w:p>
    <w:p>
      <w:pPr>
        <w:pStyle w:val="BodyText"/>
      </w:pPr>
      <w:r>
        <w:t xml:space="preserve">- Ngưu trưởng lão thần công cái thế! Thiên hạ vô địch! Thiên tuế thiên tuế thiên thiên tuế!</w:t>
      </w:r>
    </w:p>
    <w:p>
      <w:pPr>
        <w:pStyle w:val="BodyText"/>
      </w:pPr>
      <w:r>
        <w:t xml:space="preserve">- Ngưu trưởng lão thần công cái thế! Thiên hạ vô địch! Thiên tuế thiên tuế thiên thiên tuế!</w:t>
      </w:r>
    </w:p>
    <w:p>
      <w:pPr>
        <w:pStyle w:val="BodyText"/>
      </w:pPr>
      <w:r>
        <w:t xml:space="preserve">"..."</w:t>
      </w:r>
    </w:p>
    <w:p>
      <w:pPr>
        <w:pStyle w:val="BodyText"/>
      </w:pPr>
      <w:r>
        <w:t xml:space="preserve">Nương theo đó là âm thanh cao cao, lúc này tuyết hai bên đường của Đào Mộc Trấn còn chưa tan hoàn toàn, đám người kia đang quỳ nghênh đón.</w:t>
      </w:r>
    </w:p>
    <w:p>
      <w:pPr>
        <w:pStyle w:val="BodyText"/>
      </w:pPr>
      <w:r>
        <w:t xml:space="preserve">Một cái áo bông, tướng mạo có chút hung ác dữ tợn, dang người nam tử khôi ngô ngồi trên một tấm thảm, trong ngực ôm hai gã thiếu nữ kiều mị.</w:t>
      </w:r>
    </w:p>
    <w:p>
      <w:pPr>
        <w:pStyle w:val="BodyText"/>
      </w:pPr>
      <w:r>
        <w:t xml:space="preserve">Trên loan giá có bốn nữ nhân dáng người cao gầy diễm lệ, qua thập phần làm dáng. Hiển nhiên là mỹ nữ người cường hóa mặc áo da.</w:t>
      </w:r>
    </w:p>
    <w:p>
      <w:pPr>
        <w:pStyle w:val="BodyText"/>
      </w:pPr>
      <w:r>
        <w:t xml:space="preserve">Chung quanh loan giá có ba trăm nam nhân đang vây quanh hộ vệ, sau tận thế cơ hồ không có nhà máy quần áo. Ngưu Tinh Hà cũng chỉ có thể đủ tìm một đám công nhân phục chế lại quần áo của quân đội mà thôi.</w:t>
      </w:r>
    </w:p>
    <w:p>
      <w:pPr>
        <w:pStyle w:val="BodyText"/>
      </w:pPr>
      <w:r>
        <w:t xml:space="preserve">Ba trăm người mặc đồng phục màu xanh có khí thế hung mãnh.</w:t>
      </w:r>
    </w:p>
    <w:p>
      <w:pPr>
        <w:pStyle w:val="BodyText"/>
      </w:pPr>
      <w:r>
        <w:t xml:space="preserve">Tên nam tử ngồi trên loan giá ôm hai mỹ nữ chính là Thông Thiên thần giáo bat đại trưởng lão Ngưu Tinh Hà.</w:t>
      </w:r>
    </w:p>
    <w:p>
      <w:pPr>
        <w:pStyle w:val="BodyText"/>
      </w:pPr>
      <w:r>
        <w:t xml:space="preserve">Trốn ở một góc, Bạch Tiểu Thắng nhìn qua Ngưu Tinh Hà khoe khoang vô cùng, nhịn không được nhỏ giọng nói:</w:t>
      </w:r>
    </w:p>
    <w:p>
      <w:pPr>
        <w:pStyle w:val="BodyText"/>
      </w:pPr>
      <w:r>
        <w:t xml:space="preserve">- Oa! Cảm giác giống như xuất hành trong mấy phim cổ trang! ! Chẳng lẽ hắn không có cảm giác thẹn sao?</w:t>
      </w:r>
    </w:p>
    <w:p>
      <w:pPr>
        <w:pStyle w:val="BodyText"/>
      </w:pPr>
      <w:r>
        <w:t xml:space="preserve">- Cảm thấy thẹn? Chỉ sợ hắn đang sảng khoái đấy! Cái này gọi là phái đoàn lãnh đạo đấy.</w:t>
      </w:r>
    </w:p>
    <w:p>
      <w:pPr>
        <w:pStyle w:val="BodyText"/>
      </w:pPr>
      <w:r>
        <w:t xml:space="preserve">Nhạc Trọng nhìn qua bộ dáng như trò hề của Ngưu Tinh Hà, không biết tại sao giống như một phái đoàn lãnh đạo, xe cảnh sát mở đường, thanh lý đường đi.</w:t>
      </w:r>
    </w:p>
    <w:p>
      <w:pPr>
        <w:pStyle w:val="BodyText"/>
      </w:pPr>
      <w:r>
        <w:t xml:space="preserve">Xem ra Ngưu Tinh Hà này là một người thích phô trương.</w:t>
      </w:r>
    </w:p>
    <w:p>
      <w:pPr>
        <w:pStyle w:val="BodyText"/>
      </w:pPr>
      <w:r>
        <w:t xml:space="preserve">Nhạc Trọng hai mắt ngưng tụ, dứt bỏ tạp niệm, gắt gao nhìn thẳng vào bát đại trưởng lão Ngưu Tinh Hà trên loan giá, chỉ cần giết được thắng này là xong. Giết được Ngưu Tinh Hà thì nơi này sẽ rơi vào trạng thái quần long vô thủ, giết người cũng dễ dàng hơn.</w:t>
      </w:r>
    </w:p>
    <w:p>
      <w:pPr>
        <w:pStyle w:val="BodyText"/>
      </w:pPr>
      <w:r>
        <w:t xml:space="preserve">Mi tâm của Minh Giai Giai nhảy lên, đem môi anh đào ghé vào tai của Nhạc Trọng nhẹ nhàng nói ra:</w:t>
      </w:r>
    </w:p>
    <w:p>
      <w:pPr>
        <w:pStyle w:val="BodyText"/>
      </w:pPr>
      <w:r>
        <w:t xml:space="preserve">- Có người tới, Số lượng còn không ít!"</w:t>
      </w:r>
    </w:p>
    <w:p>
      <w:pPr>
        <w:pStyle w:val="BodyText"/>
      </w:pPr>
      <w:r>
        <w:t xml:space="preserve">Trong nội tâm Nhạc Trọng hơi động một chút, không có động thủ ám sát Ngưu Tinh Hà.</w:t>
      </w:r>
    </w:p>
    <w:p>
      <w:pPr>
        <w:pStyle w:val="BodyText"/>
      </w:pPr>
      <w:r>
        <w:t xml:space="preserve">Thời điểm đội ngũ của Ngưu Tinh Hà đi qua một ngõ hẻm nhỏ, đột nhiên lúc này trong từng gian phòng có từng khẩu súng trường hiện ra, điên cuồng bắn thẳng vào đội ngũ này.</w:t>
      </w:r>
    </w:p>
    <w:p>
      <w:pPr>
        <w:pStyle w:val="BodyText"/>
      </w:pPr>
      <w:r>
        <w:t xml:space="preserve">Dưới viên đạn dày đặc oanh kích, trong chớp mắt có ba mươi tên hộ vệ của Ngưu Tinh Hà té xuống đất.</w:t>
      </w:r>
    </w:p>
    <w:p>
      <w:pPr>
        <w:pStyle w:val="BodyText"/>
      </w:pPr>
      <w:r>
        <w:t xml:space="preserve">- Thích khách! ! Có thích khách!</w:t>
      </w:r>
    </w:p>
    <w:p>
      <w:pPr>
        <w:pStyle w:val="BodyText"/>
      </w:pPr>
      <w:r>
        <w:t xml:space="preserve">Một gã hộ pháp rống lớn lên, đồng thời giơ súng bắn vào một gian phòng.</w:t>
      </w:r>
    </w:p>
    <w:p>
      <w:pPr>
        <w:pStyle w:val="BodyText"/>
      </w:pPr>
      <w:r>
        <w:t xml:space="preserve">Nương theo đó là hai tiếng súng vang, hỏa lực trong gian phòng tịt ngòi. Tên hộ pháp kia có năng lực thao tác súng ống, hắn đã tăng lên ba cấp, trong một trăm mét thì dù nhanh như S2 cũng bị hắn bắn nát đầu như thường.</w:t>
      </w:r>
    </w:p>
    <w:p>
      <w:pPr>
        <w:pStyle w:val="BodyText"/>
      </w:pPr>
      <w:r>
        <w:t xml:space="preserve">Trong nháy mắt nghe được tiếng súng, các giáo đồ của Thông Thiên thần giáo đều đứng lên, nhìn qua nơi bắn súng.</w:t>
      </w:r>
    </w:p>
    <w:p>
      <w:pPr>
        <w:pStyle w:val="BodyText"/>
      </w:pPr>
      <w:r>
        <w:t xml:space="preserve">Ngưu Tinh Hà nghênh ngang ngồi ở trên loan giá, nhìn qua hướng tập kích bản thân mình. Trước người của hắn có một hộ pháp, tên hộ pháp kia mở bình chướng không khí, đem viên đạn bắn vào Ngưu Tinh Hà ngăn cách toàn bộ.</w:t>
      </w:r>
    </w:p>
    <w:p>
      <w:pPr>
        <w:pStyle w:val="BodyText"/>
      </w:pPr>
      <w:r>
        <w:t xml:space="preserve">- Ngưu Tinh Hà! Mày là đồ cặn bã! Trước mắt tao sẽ thay trời hành đạo, lấy thủ cấp của mày! Dùng an ủi oan hồn người vô tội!</w:t>
      </w:r>
    </w:p>
    <w:p>
      <w:pPr>
        <w:pStyle w:val="BodyText"/>
      </w:pPr>
      <w:r>
        <w:t xml:space="preserve">Đúng lúc này nương theo đó là tiếng nũng nịu, một mỹ nữ đỉnh cấp mái tóc cột hình đuôi ngựa, hai tay đeo vòng bạc, ăn mặc váy dài diễm lệ, xinh đẹp thành thục động lòng người đứng trước cửa sổ, cầm một trường mâu màu đen đâm qua phía Ngưu Tinh Hà.</w:t>
      </w:r>
    </w:p>
    <w:p>
      <w:pPr>
        <w:pStyle w:val="BodyText"/>
      </w:pPr>
      <w:r>
        <w:t xml:space="preserve">Ngưu Tinh Hà vẻ mặt dữ tợn tiện tay cầm lấy búa lớn hai mét, dữ tợn cười cười, nhảy ra khỏi loan giá:</w:t>
      </w:r>
    </w:p>
    <w:p>
      <w:pPr>
        <w:pStyle w:val="BodyText"/>
      </w:pPr>
      <w:r>
        <w:t xml:space="preserve">- Quả nhiên là cô! Tống Diệu Y! ! Thiên đường có lối cô không đi, địa ngục không cửa cô lại xông vào! Cô giết nhiều hảo huynh đệ của tôi như vậy! ! Trước mắt tôi sẽ bắt giữ cô ở chỗ này, sau đó cho ba trăm huynh đệ luân phiên hiếp cô một lần! ! Sau đó nuôi dưỡng cô như chó! ! Cho cô làm người không được, chỉ có thể làm chó! Một con chó ngàn người cưỡi, một con chó cái thối tha!</w:t>
      </w:r>
    </w:p>
    <w:p>
      <w:pPr>
        <w:pStyle w:val="BodyText"/>
      </w:pPr>
      <w:r>
        <w:t xml:space="preserve">Tống Diệu Y giống như tiên tử trong bụi mfu, không mang theo một tia khói lửa nhìn qua vài tên hộ pháp của Thông Thiên thần giáo và đâm tới.</w:t>
      </w:r>
    </w:p>
    <w:p>
      <w:pPr>
        <w:pStyle w:val="Compact"/>
      </w:pPr>
      <w:r>
        <w:t xml:space="preserve">Một thương đâm ra nhìn thì không nhanh, trên thực tế nhanh như lôi đình, trong đó ẩn chứa thương thuật huyền ảo. Hộ pháp Thông Thiên thần giáo hộ vừa muốn phát động bí kỹ năng cản trường thương này, nhưng mà cây thương đã đâm vào trong tim của hắn.</w:t>
      </w:r>
      <w:r>
        <w:br w:type="textWrapping"/>
      </w:r>
      <w:r>
        <w:br w:type="textWrapping"/>
      </w:r>
    </w:p>
    <w:p>
      <w:pPr>
        <w:pStyle w:val="Heading2"/>
      </w:pPr>
      <w:bookmarkStart w:id="498" w:name="chương-476-tống-diệu-y.-2"/>
      <w:bookmarkEnd w:id="498"/>
      <w:r>
        <w:t xml:space="preserve">476. Chương 476: Tống Diệu Y. (2)</w:t>
      </w:r>
    </w:p>
    <w:p>
      <w:pPr>
        <w:pStyle w:val="Compact"/>
      </w:pPr>
      <w:r>
        <w:br w:type="textWrapping"/>
      </w:r>
      <w:r>
        <w:br w:type="textWrapping"/>
      </w:r>
    </w:p>
    <w:p>
      <w:pPr>
        <w:pStyle w:val="BodyText"/>
      </w:pPr>
      <w:r>
        <w:t xml:space="preserve">Tống Diệu Y run tay một cái, tên hộ phap Thông Thiên thần giáo bay ra, đụng vào vách tường.</w:t>
      </w:r>
    </w:p>
    <w:p>
      <w:pPr>
        <w:pStyle w:val="BodyText"/>
      </w:pPr>
      <w:r>
        <w:t xml:space="preserve">- Giết nàng!</w:t>
      </w:r>
    </w:p>
    <w:p>
      <w:pPr>
        <w:pStyle w:val="BodyText"/>
      </w:pPr>
      <w:r>
        <w:t xml:space="preserve">- Giết nàng! ! Thần tiên hộ thể, thiên hạ vô địch! !"</w:t>
      </w:r>
    </w:p>
    <w:p>
      <w:pPr>
        <w:pStyle w:val="BodyText"/>
      </w:pPr>
      <w:r>
        <w:t xml:space="preserve">- Giết nàng! ! Thần tiên hộ thể, thiên hạ vô địch! !"</w:t>
      </w:r>
    </w:p>
    <w:p>
      <w:pPr>
        <w:pStyle w:val="BodyText"/>
      </w:pPr>
      <w:r>
        <w:t xml:space="preserve">"..."</w:t>
      </w:r>
    </w:p>
    <w:p>
      <w:pPr>
        <w:pStyle w:val="BodyText"/>
      </w:pPr>
      <w:r>
        <w:t xml:space="preserve">Một gã thân vệ của Ngưu Tinh Hà nhao nhao rống lớn lên, rút cây đao ra, điên cuồng lao qua phía của Tống Diệu Y. Ngưu Tinh Hà có ba trăm thân vệ là người cường hóa, bọn họ đại đa số đẳng cấp cường giả chỉ cấp 6, nhưng ma trải qua giáo lý tẩy não đã hung hãn không sợ chết.</w:t>
      </w:r>
    </w:p>
    <w:p>
      <w:pPr>
        <w:pStyle w:val="BodyText"/>
      </w:pPr>
      <w:r>
        <w:t xml:space="preserve">Trong một cửa sổ có từng khẩu súng trường nhắm vào thân vệ của Ngưu Tinh Hà bắn tới.</w:t>
      </w:r>
    </w:p>
    <w:p>
      <w:pPr>
        <w:pStyle w:val="BodyText"/>
      </w:pPr>
      <w:r>
        <w:t xml:space="preserve">Nhưng mà mười ba tên đàn chủ dưới trướng của Ngưu Tinh Hà lại dẫn theo người vây quanh đám tập kích, không ngừng tiến công những người tập kích kia.</w:t>
      </w:r>
    </w:p>
    <w:p>
      <w:pPr>
        <w:pStyle w:val="BodyText"/>
      </w:pPr>
      <w:r>
        <w:t xml:space="preserve">Mười ba tên đàn chủ kia cấp bậc hai mươi mấy, ba mươi mấy, là người cường hóa cao cấp, đồng thời bọn họ chiếm ưu thế nhân số, bọn họ nhanh chóng đoạt lại kiến trúc trong đó. Cuộc chiến dần bất lợi cho đám thích khách bên này.</w:t>
      </w:r>
    </w:p>
    <w:p>
      <w:pPr>
        <w:pStyle w:val="BodyText"/>
      </w:pPr>
      <w:r>
        <w:t xml:space="preserve">Tống Diệu Y thương thuật tinh xảo tuyệt luân, giống như một con báo oai hùng không ngừng tả xung hữu đột, những tên hộ vệ của Ngưu Tinh Hà không chống nổi một kích của nàng.</w:t>
      </w:r>
    </w:p>
    <w:p>
      <w:pPr>
        <w:pStyle w:val="BodyText"/>
      </w:pPr>
      <w:r>
        <w:t xml:space="preserve">Một đám hộ vệ của Ngưu Tinh Hà không ngừng bị Tống Diệu Y giết chết, nhưng mà đám hộ vệ của Ngưu Tinh Hà không sợ sinh tử, trong mắt mang theo vẻ điên cuồng xông qua phía nàng, hoàn toàn là bộ dáng không muốn sống.</w:t>
      </w:r>
    </w:p>
    <w:p>
      <w:pPr>
        <w:pStyle w:val="BodyText"/>
      </w:pPr>
      <w:r>
        <w:t xml:space="preserve">Hai trăm người điên cuồng cây quanh nghiền ép không gian xê dịch của Tống Diệu Y, nàng bị bức phải dùng toàn lực, không ngừng hao phí đại lượng thể lựa, huyễn hóa ra từng trường thương, đem những hộ vệ của Ngưu Tinh Hà chọc chết.</w:t>
      </w:r>
    </w:p>
    <w:p>
      <w:pPr>
        <w:pStyle w:val="BodyText"/>
      </w:pPr>
      <w:r>
        <w:t xml:space="preserve">- Thần tiên hộ thể, thiên hạ vô địch!</w:t>
      </w:r>
    </w:p>
    <w:p>
      <w:pPr>
        <w:pStyle w:val="BodyText"/>
      </w:pPr>
      <w:r>
        <w:t xml:space="preserve">Một gã hộ vệ của Ngưu Tinh Hà trong mắt hiện ra thần sắc điên cuồng xông qua phía Tống Diệu Y. Nhưng mà hắn vừa rống xong đã bị đâm xuyên tim.</w:t>
      </w:r>
    </w:p>
    <w:p>
      <w:pPr>
        <w:pStyle w:val="BodyText"/>
      </w:pPr>
      <w:r>
        <w:t xml:space="preserve">- Thần tiên hộ thể, thiên hạ vô địch!</w:t>
      </w:r>
    </w:p>
    <w:p>
      <w:pPr>
        <w:pStyle w:val="BodyText"/>
      </w:pPr>
      <w:r>
        <w:t xml:space="preserve">Tên hộ vệ kia chưa hoàn toàn té xuống đất, đằng sau có hộ vệ xông lêntrong mắt mang theo thần sắc điên cuồng xông qua Tống Diệu Y.</w:t>
      </w:r>
    </w:p>
    <w:p>
      <w:pPr>
        <w:pStyle w:val="BodyText"/>
      </w:pPr>
      <w:r>
        <w:t xml:space="preserve">- Những giáo đồ tà giáo này quá đáng sợ!</w:t>
      </w:r>
    </w:p>
    <w:p>
      <w:pPr>
        <w:pStyle w:val="BodyText"/>
      </w:pPr>
      <w:r>
        <w:t xml:space="preserve">Thương ảnh của Tống Diệu Y chớp động, không bao lâu thủ hạ của Ngưu Tinh Hà chết trong tay của nàng chừng bốn mươi bảy người, nhưng mà nàng cũng bị bức tiêu hao một nửa thể lực. Đối mặt với đám hộ vệ của Ngưu Tinh Hà điên cuồng, trong nội tâm nàng cũng mang theo rung động.</w:t>
      </w:r>
    </w:p>
    <w:p>
      <w:pPr>
        <w:pStyle w:val="BodyText"/>
      </w:pPr>
      <w:r>
        <w:t xml:space="preserve">Tống Diệu Y thương thuật tinh xảo, nàng muốn dựa vào một thương giết chết Ngưu Tinh Hà, sau đó mang theo tộc nhân của mình truy kích giáo đồ Thông Thiên thần giáo như quần long vô thủ. Nàng tuyệt đối không nghĩ nói chính mình lại bị hộ vệ của Ngưu Tinh Hà cuốn lấy. Mà Ngưu Tinh Hà thì lẳng lặng đứng xem, không có ý định giao chiến chính diện với nàng.</w:t>
      </w:r>
    </w:p>
    <w:p>
      <w:pPr>
        <w:pStyle w:val="BodyText"/>
      </w:pPr>
      <w:r>
        <w:t xml:space="preserve">Nhạc Trọng xem một hồi, trực tiếp ra lệnh:</w:t>
      </w:r>
    </w:p>
    <w:p>
      <w:pPr>
        <w:pStyle w:val="BodyText"/>
      </w:pPr>
      <w:r>
        <w:t xml:space="preserve">- Bạch Tiểu Thắng! Anh đi vòng ra sau, giải quyết nổi lo phía sau cho đám thích khách. Ưu tiên cam đoan chính anh an toàn.</w:t>
      </w:r>
    </w:p>
    <w:p>
      <w:pPr>
        <w:pStyle w:val="BodyText"/>
      </w:pPr>
      <w:r>
        <w:t xml:space="preserve">- Vâng! Thủ lĩnh!</w:t>
      </w:r>
    </w:p>
    <w:p>
      <w:pPr>
        <w:pStyle w:val="BodyText"/>
      </w:pPr>
      <w:r>
        <w:t xml:space="preserve">Thân hình Bạch Tiểu Thắng chớp động, hắn biến mất trong hẻm nhỏ một cách quỷ mị. Tỏng hẻm nhỏ thế này có rất nhiều nơi mượn lực xê dịch, hắn với tư cách người tiến hóa nhanh nhẹn có thể phát huy sức chiến đấu kinh người.</w:t>
      </w:r>
    </w:p>
    <w:p>
      <w:pPr>
        <w:pStyle w:val="BodyText"/>
      </w:pPr>
      <w:r>
        <w:t xml:space="preserve">Hơn mười hô hấp sau Bạch Tiểu Thắng cũng đã tới sau lưng giáo đồ Thông Thiên thần giáo.</w:t>
      </w:r>
    </w:p>
    <w:p>
      <w:pPr>
        <w:pStyle w:val="BodyText"/>
      </w:pPr>
      <w:r>
        <w:t xml:space="preserve">Ở sau lưng Thông Thiên thần giáo đột nhiên có hào quang màu xanh hiện ra, bảy tên giáo chúng của thần giáo trong một giây bị đâm thủng tim.</w:t>
      </w:r>
    </w:p>
    <w:p>
      <w:pPr>
        <w:pStyle w:val="BodyText"/>
      </w:pPr>
      <w:r>
        <w:t xml:space="preserve">Trong mắt bảy tên này hiện ra thần sắc không thể tin nổi, mất đi lực lượng thi thể còn chưa rơi xuống đất, ánh mắt của bọn họ nhìn thấy đám giáo đồ kia vô thanh vô tức ngã xuống.</w:t>
      </w:r>
    </w:p>
    <w:p>
      <w:pPr>
        <w:pStyle w:val="BodyText"/>
      </w:pPr>
      <w:r>
        <w:t xml:space="preserve">Bạch Tiểu Thắng tuy lỗ mãn háo sắc, hơn nữa bị Nhạc Trọng khắc chế! Nhưng mà sức chiến đấu của hắn vô cùng khủng bố, hắn một khi tốc độ cao nhất phát động thì giống như quỷ mị vậy, trong năm giây lặng yên không một tiếng động đâm thủng tim hai mươi mấy tên giáo đồ Thông Thiên thần giáo.</w:t>
      </w:r>
    </w:p>
    <w:p>
      <w:pPr>
        <w:pStyle w:val="BodyText"/>
      </w:pPr>
      <w:r>
        <w:t xml:space="preserve">Bạch Tiểu Thắng giống như kẻ săn thú đáng sợ, không ngừng săn giết con mồi trong yên lặng, mười ba tên đàn chủ chuyên tâm tấn công các kiến trúc không có phát hiện ra, mặc cho hắn tàn sát đám giáo đồ Thông Thiên thần giáo.</w:t>
      </w:r>
    </w:p>
    <w:p>
      <w:pPr>
        <w:pStyle w:val="BodyText"/>
      </w:pPr>
      <w:r>
        <w:t xml:space="preserve">Một tên đàn chủ Thông Thiên thần giáo mang theo sáu tên chiến sĩ bọc hậu.</w:t>
      </w:r>
    </w:p>
    <w:p>
      <w:pPr>
        <w:pStyle w:val="BodyText"/>
      </w:pPr>
      <w:r>
        <w:t xml:space="preserve">Đột nhiên lúc này một thanh dao găm đột nhiên đâm vào trái tim của tên đàn chủ Thông Thiên thần giáo, trong mắt của hắn hiện lên ra thần sắc kinh ngạc sau đó ảm đạm vô quang.</w:t>
      </w:r>
    </w:p>
    <w:p>
      <w:pPr>
        <w:pStyle w:val="BodyText"/>
      </w:pPr>
      <w:r>
        <w:t xml:space="preserve">Một đạo thân ảnh quỷ dị hiện ra, tên đàn chủ và sáu tên chiến sĩ chưa kịp phản ứng thì trái tim bị đâm thủng.</w:t>
      </w:r>
    </w:p>
    <w:p>
      <w:pPr>
        <w:pStyle w:val="BodyText"/>
      </w:pPr>
      <w:r>
        <w:t xml:space="preserve">Nếu một tên người tiến hóa hệ nhanh nhẹn xuất hiện như kẻ ám sát, vậy thì lực phá hoại rất đáng sợ. Tên đàn chủ là người cường hóa cấp 35 của Thông Thiên thần giáo chưa kịp phát huy sức chiến đấu gì đã bị chém giết tại chỗ.</w:t>
      </w:r>
    </w:p>
    <w:p>
      <w:pPr>
        <w:pStyle w:val="BodyText"/>
      </w:pPr>
      <w:r>
        <w:t xml:space="preserve">- Vũ Dương! ! Mang người đi vào!</w:t>
      </w:r>
    </w:p>
    <w:p>
      <w:pPr>
        <w:pStyle w:val="BodyText"/>
      </w:pPr>
      <w:r>
        <w:t xml:space="preserve">Đúng lúc này ở đằng sau có âm thanh đàn chủ trong bộ đàm vang lên.</w:t>
      </w:r>
    </w:p>
    <w:p>
      <w:pPr>
        <w:pStyle w:val="BodyText"/>
      </w:pPr>
      <w:r>
        <w:t xml:space="preserve">Bạch Tiểu Thắng nhìn qua bộ đàm của trên đàn chủ, lẩm bẩm nói:</w:t>
      </w:r>
    </w:p>
    <w:p>
      <w:pPr>
        <w:pStyle w:val="BodyText"/>
      </w:pPr>
      <w:r>
        <w:t xml:space="preserve">- Xem ra dấu diếm không được bao lâu! Vậy thì thừa dịp bọn chúng không phát hiện thì cứ giết nhiều vào.</w:t>
      </w:r>
    </w:p>
    <w:p>
      <w:pPr>
        <w:pStyle w:val="BodyText"/>
      </w:pPr>
      <w:r>
        <w:t xml:space="preserve">Bạch Tiểu Thắng nhìn qua mục tiêu kế tiếp ở xa xa.</w:t>
      </w:r>
    </w:p>
    <w:p>
      <w:pPr>
        <w:pStyle w:val="BodyText"/>
      </w:pPr>
      <w:r>
        <w:t xml:space="preserve">Một tên trung niên cạo tóc húi cua, bờ môi có một đạo vết đao nhìn qua rất dữ tợn nói ra:</w:t>
      </w:r>
    </w:p>
    <w:p>
      <w:pPr>
        <w:pStyle w:val="BodyText"/>
      </w:pPr>
      <w:r>
        <w:t xml:space="preserve">- Vũ Dương bị giết rồi! Sau lưng chúng ta có địch nhân! Hơn nữa hẳn là siêu cấp cao thủ, Vũ Dương hẳn là bị ám sát chết.</w:t>
      </w:r>
    </w:p>
    <w:p>
      <w:pPr>
        <w:pStyle w:val="BodyText"/>
      </w:pPr>
      <w:r>
        <w:t xml:space="preserve">Tên nam tử có vết đao này chính là kẻ đứng đầu đám đàn chủ của Ngưu Tinh Hà tên là Trinh Diệp Dương, hắn là người cường hóa cấp 38, thực lực cực kỳ cường hoành. Thực lực của hắn thậm chí so không kém gì hộ pháp! Nhưng mà ở rất nhiều địa phương thực lực mạnh chưa chắc có được địa vị cao.</w:t>
      </w:r>
    </w:p>
    <w:p>
      <w:pPr>
        <w:pStyle w:val="BodyText"/>
      </w:pPr>
      <w:r>
        <w:t xml:space="preserve">Trinh Diệp Dương trầm giọng ra lệnh:</w:t>
      </w:r>
    </w:p>
    <w:p>
      <w:pPr>
        <w:pStyle w:val="BodyText"/>
      </w:pPr>
      <w:r>
        <w:t xml:space="preserve">- Lập tức nhắc nhở bọn người Tống Minh Đào, Ngô Vấn chú ý phía sau, bảo bọn họ rút binh phỏng thủ sau lưng! Chúng ta tiếp tục toàn lực tiến công mấy tòa cao ốc là được! Bọn họ rất ít người, chỉ cần chúng ta tiêu diệt thích khách ở mấy tòa nhà là có thể tập trung toàn lực diệt bọn chúng.</w:t>
      </w:r>
    </w:p>
    <w:p>
      <w:pPr>
        <w:pStyle w:val="BodyText"/>
      </w:pPr>
      <w:r>
        <w:t xml:space="preserve">- Vâng!</w:t>
      </w:r>
    </w:p>
    <w:p>
      <w:pPr>
        <w:pStyle w:val="BodyText"/>
      </w:pPr>
      <w:r>
        <w:t xml:space="preserve">Một gã chiến sĩ đáp.</w:t>
      </w:r>
    </w:p>
    <w:p>
      <w:pPr>
        <w:pStyle w:val="BodyText"/>
      </w:pPr>
      <w:r>
        <w:t xml:space="preserve">Rất nhanh năm tên đàn chủ tập kết bốn mươi hai tên giáo đồ Thông Thiên thần giáo thành một đoàn, tiến hành thủ ngự. Năm tên đàn chủ rất có năng lực, cộng thêm bốn mươi hai tên giáo đồ Thông Thiên thần giáo yểm hộ giống như con nhím vậy, làm cho Bạch Tiểu Thắng có chút không biết đường nào cả.</w:t>
      </w:r>
    </w:p>
    <w:p>
      <w:pPr>
        <w:pStyle w:val="BodyText"/>
      </w:pPr>
      <w:r>
        <w:t xml:space="preserve">Bạch Tiểu Thắng tùy ý chống lại một tên đàn chủ, hắn đều có tự tin đem đối phương một đao chém giết. Nhưng mà dị năng của năm tên cùng tập trung một chỗ, cộng thêm bốn mươi hai tên cuồng tín đồ của Thông Thiên thần giáo thì hắn có chút đau đầu.</w:t>
      </w:r>
    </w:p>
    <w:p>
      <w:pPr>
        <w:pStyle w:val="BodyText"/>
      </w:pPr>
      <w:r>
        <w:t xml:space="preserve">Trừ phi Bạch Tiểu Thắng nguyện ý mạo hiểm liều lĩnh đánh cược một lần, nếu không hắn đúng là không thể nào đánh hạ đội hình như vậy được.</w:t>
      </w:r>
    </w:p>
    <w:p>
      <w:pPr>
        <w:pStyle w:val="BodyText"/>
      </w:pPr>
      <w:r>
        <w:t xml:space="preserve">- Không được! Nếu mình không đi thì chỉ sợ mình phải ở lại chỗ này!</w:t>
      </w:r>
    </w:p>
    <w:p>
      <w:pPr>
        <w:pStyle w:val="BodyText"/>
      </w:pPr>
      <w:r>
        <w:t xml:space="preserve">Tống Diệu Y giết chết tên thân vệ thứ bảy mươi hai của Ngưu Tinh Hà thì nàng đã liên tục thở gấp, trên lưng đổ mồ hôi đầm đìa, thân thể huyết dịch đều sôi trào lên, nàng chỉ cảm thấy trường thương trong tay càng ngày càng nặng, khó mà cầm lên được.</w:t>
      </w:r>
    </w:p>
    <w:p>
      <w:pPr>
        <w:pStyle w:val="BodyText"/>
      </w:pPr>
      <w:r>
        <w:t xml:space="preserve">Tống Diệu Y đâm thêm mấy cái, lại chọc chết ba tên thân vệ của Ngưu Tinh Hà thì nàng giẫm chân một cái, chợt nhảy lên cao cao, nhảy lên tòa lầu cao.</w:t>
      </w:r>
    </w:p>
    <w:p>
      <w:pPr>
        <w:pStyle w:val="Compact"/>
      </w:pPr>
      <w:r>
        <w:br w:type="textWrapping"/>
      </w:r>
      <w:r>
        <w:br w:type="textWrapping"/>
      </w:r>
    </w:p>
    <w:p>
      <w:pPr>
        <w:pStyle w:val="Heading2"/>
      </w:pPr>
      <w:bookmarkStart w:id="499" w:name="chương-477-cứu-người."/>
      <w:bookmarkEnd w:id="499"/>
      <w:r>
        <w:t xml:space="preserve">477. Chương 477: Cứu Người.</w:t>
      </w:r>
    </w:p>
    <w:p>
      <w:pPr>
        <w:pStyle w:val="Compact"/>
      </w:pPr>
      <w:r>
        <w:br w:type="textWrapping"/>
      </w:r>
      <w:r>
        <w:br w:type="textWrapping"/>
      </w:r>
    </w:p>
    <w:p>
      <w:pPr>
        <w:pStyle w:val="BodyText"/>
      </w:pPr>
      <w:r>
        <w:t xml:space="preserve">Một tên hộ pháp miệng méo đứng bên người Ngưu Tinh Hà cười lạnh một tiếng, nói:</w:t>
      </w:r>
    </w:p>
    <w:p>
      <w:pPr>
        <w:pStyle w:val="BodyText"/>
      </w:pPr>
      <w:r>
        <w:t xml:space="preserve">- Hiện tại muốn chạy trốn! Muộn rồi!</w:t>
      </w:r>
    </w:p>
    <w:p>
      <w:pPr>
        <w:pStyle w:val="BodyText"/>
      </w:pPr>
      <w:r>
        <w:t xml:space="preserve">Lúc Tống Diệu Y ở giữa không trung, đột nhiên trong thấy sợi tơ trong suốt ngăn phía trên của nàng, sắc mặt nàng đại biến, huy động trường thương màu đen đâm ra, ý đồ chém đứt những sợi tơ này.</w:t>
      </w:r>
    </w:p>
    <w:p>
      <w:pPr>
        <w:pStyle w:val="BodyText"/>
      </w:pPr>
      <w:r>
        <w:t xml:space="preserve">- Quấn quanh!</w:t>
      </w:r>
    </w:p>
    <w:p>
      <w:pPr>
        <w:pStyle w:val="BodyText"/>
      </w:pPr>
      <w:r>
        <w:t xml:space="preserve">Tên hộ pháp miệng méo đứng bên cạnh Ngưu Tinh Hà lúc này cười lạnh lùng, bàn tay lớn hợp lại, dây tơ tằm trong suốt kia lập tức quấn quanh Tống Diệu Y.</w:t>
      </w:r>
    </w:p>
    <w:p>
      <w:pPr>
        <w:pStyle w:val="BodyText"/>
      </w:pPr>
      <w:r>
        <w:t xml:space="preserve">Tống Diệu Y điên cuồng huy động thương ảnh, nhưng mà nàng ở giữa không trung không có cách nào mượn lực, nàng chém đứt hai mươi mấy sợi tơ, chợt bị số còn lại trói lại, quấn quanh đế sít sao, kéo từ giữa không trung xuống, kéo tới trước người của Ngưu Tinh Hà.</w:t>
      </w:r>
    </w:p>
    <w:p>
      <w:pPr>
        <w:pStyle w:val="BodyText"/>
      </w:pPr>
      <w:r>
        <w:t xml:space="preserve">Ngưu Tinh Hà nhìn thấy Tống Diệu Y bị kéo tới trước mặt thì cười lên sung sướng:</w:t>
      </w:r>
    </w:p>
    <w:p>
      <w:pPr>
        <w:pStyle w:val="BodyText"/>
      </w:pPr>
      <w:r>
        <w:t xml:space="preserve">- Tiện nhân ! Cô bây giờ nhìn thấy chênh lệch của chúng ta chứ! Tôi còn không có ra tay thì tiện nhân như cô không chịu được rồi, chỉ bằng chút thực lực của cô còn muốn đấu với Thông Thiên thần giáo sao, quả thực không biết sống chết!</w:t>
      </w:r>
    </w:p>
    <w:p>
      <w:pPr>
        <w:pStyle w:val="BodyText"/>
      </w:pPr>
      <w:r>
        <w:t xml:space="preserve">Tống Diệu Y răng ngà cắn chặt, lại lớn tiếng nũng nịu nói:</w:t>
      </w:r>
    </w:p>
    <w:p>
      <w:pPr>
        <w:pStyle w:val="BodyText"/>
      </w:pPr>
      <w:r>
        <w:t xml:space="preserve">- Ngưu Tinh Hà, mày tính toán thơm bơ gì! Mày chỉ là một đầu súc sinh! ! Thông Thiên thần giáo các người là một đám biến thái! Có gan thì mày bây giờ giết tao đi! ! Chỉ cần tap còn sống, tuyệt đối không buông tha đám súc sinh bọn mày!</w:t>
      </w:r>
    </w:p>
    <w:p>
      <w:pPr>
        <w:pStyle w:val="BodyText"/>
      </w:pPr>
      <w:r>
        <w:t xml:space="preserve">Ngưu Tinh Hà nhìn qua Tống Diệu Y, trong mắt hiện ra thần sắc bạo ngược, nói:</w:t>
      </w:r>
    </w:p>
    <w:p>
      <w:pPr>
        <w:pStyle w:val="BodyText"/>
      </w:pPr>
      <w:r>
        <w:t xml:space="preserve">- Ha ha ha ha! Tôi sẽ không giết cô đâu! Sau khi tôi chơi chán sẽ lột hết quần áo của cô, đem cô nhét vào trong trấn này cho tất cả nam nhân chơi cô, sau đó đem cô nuôi như chó! ! ! Tôi xem tôi là súc sinh hay cô là súc sinh đây!</w:t>
      </w:r>
    </w:p>
    <w:p>
      <w:pPr>
        <w:pStyle w:val="BodyText"/>
      </w:pPr>
      <w:r>
        <w:t xml:space="preserve">Đi theo bên người của Ngưu Tinh Hà chính là hơn trăm tên giáo đồ Thông Thiên thần giáo cũng trở nên náo loạn, bọn họ giống như dã thú nhìn chằm chằm vào Tống Diệu Y, trong mắt chớp động dâm quang không chút che dấu nhìn qua nàng. Bọn họ chưa từng chơi đùa mặt hàng cao cấp như thế này a!</w:t>
      </w:r>
    </w:p>
    <w:p>
      <w:pPr>
        <w:pStyle w:val="BodyText"/>
      </w:pPr>
      <w:r>
        <w:t xml:space="preserve">Ngưu Tinh Hà làm người bạo ngược, nhưng mà hắn không có keo kiệt ban thưởng cho thuộc hạ. Trải mấy nữ nhân hắn chơi đàu ra, còn lại hắn đều thưởng cho thuộc hạ của mình, đây cũng là thủ đoạn mua chuộc nhân tâm của hắn.</w:t>
      </w:r>
    </w:p>
    <w:p>
      <w:pPr>
        <w:pStyle w:val="BodyText"/>
      </w:pPr>
      <w:r>
        <w:t xml:space="preserve">Tống Diệu Y nghe Ngưu Tinh Hà nói lời bạo ngược như vậy thì cảm thụ được hơn trăm tên giáo đồ của Thông Thiên thần giáo trong mắt hiện ra dâm quang mạnh mẽ, trong nội tâm rốt cục sinh ra một tia sợ hãi, nàng cũng không có sợ chết, nhưng mà nàng thà chết còn hơn là chịu khuất phục. Nàng có thể cảm giác được vô số ánh mắt điên cuồng giống như cây đao nhọn đâm vào người của nàng.</w:t>
      </w:r>
    </w:p>
    <w:p>
      <w:pPr>
        <w:pStyle w:val="BodyText"/>
      </w:pPr>
      <w:r>
        <w:t xml:space="preserve">Trong mắt Tống Diệu Y hiện ra dị quang quật cường nhìn vào mắt Ngưu Tinh Hà:</w:t>
      </w:r>
    </w:p>
    <w:p>
      <w:pPr>
        <w:pStyle w:val="BodyText"/>
      </w:pPr>
      <w:r>
        <w:t xml:space="preserve">- Cho dù tao chết cũng không khuất phục mày đâu!</w:t>
      </w:r>
    </w:p>
    <w:p>
      <w:pPr>
        <w:pStyle w:val="BodyText"/>
      </w:pPr>
      <w:r>
        <w:t xml:space="preserve">Ngưu Tinh Hà lộ ra nụ cười dữ tợn và uy hiếp, nói:</w:t>
      </w:r>
    </w:p>
    <w:p>
      <w:pPr>
        <w:pStyle w:val="BodyText"/>
      </w:pPr>
      <w:r>
        <w:t xml:space="preserve">- Tiện nhân! Nêu như cô tìm chết thì tôi sẽ giết toàn tộc của cô, tôi tổng cộng bắt được bảy mươi sáu tộc nhân của cô, nếu cô chết thì tôi sẽ mang từng người đi tới trước thi thể của cô, chặt bỏ đầu của chúng, hơn nữa nói cho bọn chúng biết là tiện nhân như cô hại chết bọn họ! ! Hắc hắc! ! Nếu cô chết thì thúc thúc, bá bá kể cả em trai của cô sẽ vì cô mà chết đấy! Chỉ cần cô sống như chó thì bọn họ sẽ còn sống!</w:t>
      </w:r>
    </w:p>
    <w:p>
      <w:pPr>
        <w:pStyle w:val="BodyText"/>
      </w:pPr>
      <w:r>
        <w:t xml:space="preserve">Nghe được Ngưu Tinh Hà uy hiếp, trong mắt Tống Diệu Y hiện ra nét sợ hãi, trong bảy mươi sáu người đó co em trai của nàng, nàng tuyệt đối không có khả năng bỏ qua, nàng ý chí kiên cường cũng bị dao động trước uy hiếp của Ngưu Tinh Hà.</w:t>
      </w:r>
    </w:p>
    <w:p>
      <w:pPr>
        <w:pStyle w:val="BodyText"/>
      </w:pPr>
      <w:r>
        <w:t xml:space="preserve">Ngưu Tinh Hà hai tay vừa phát lực, kéo rách quần áo nửa thân trên của mình ra, mang theo nụ cười bạo ngược đi qua phía Tống Diệu Y:</w:t>
      </w:r>
    </w:p>
    <w:p>
      <w:pPr>
        <w:pStyle w:val="BodyText"/>
      </w:pPr>
      <w:r>
        <w:t xml:space="preserve">- Ha ha ha! ! Tôi nên chơi cô một lần trước đã! Hảo hảo hưởng thụ hương vị nữ nhân Miêu tộc, ha ha ha ha...</w:t>
      </w:r>
    </w:p>
    <w:p>
      <w:pPr>
        <w:pStyle w:val="BodyText"/>
      </w:pPr>
      <w:r>
        <w:t xml:space="preserve">- Trưởng lão! ! Ngài cũng đừng có giết nàng nha! Chờ chúng tôi chơi xong rồi giết cũng được.</w:t>
      </w:r>
    </w:p>
    <w:p>
      <w:pPr>
        <w:pStyle w:val="BodyText"/>
      </w:pPr>
      <w:r>
        <w:t xml:space="preserve">- Đúng vậy a! Trưởng lão! Đừng có phát nát lỗ của nàng ta đấy! Đại gia hỏa của tôi phải chơi cái lỗ đó thật sướng mới được. "..."</w:t>
      </w:r>
    </w:p>
    <w:p>
      <w:pPr>
        <w:pStyle w:val="BodyText"/>
      </w:pPr>
      <w:r>
        <w:t xml:space="preserve">Vài tên hộ pháp ồn ào nói ra, ánh mắt của bọn họ nhìn chằm chằm vào người của Tống Diệu Y, giống như muốn nuốt nàng vào bụng vậy.</w:t>
      </w:r>
    </w:p>
    <w:p>
      <w:pPr>
        <w:pStyle w:val="BodyText"/>
      </w:pPr>
      <w:r>
        <w:t xml:space="preserve">- Đừng tới đây! ! Đừng tới đây!</w:t>
      </w:r>
    </w:p>
    <w:p>
      <w:pPr>
        <w:pStyle w:val="BodyText"/>
      </w:pPr>
      <w:r>
        <w:t xml:space="preserve">Nhìn thấy Ngưu Tinh Hà không ngừng tới gần, rốt cuộc ánh mắt của Tống Diệu Y hiện ra thần sắc sợ hãi, nàng không ngừng hoạt động thân thể, giãy dụa muốn thoát ra ngoài. Nhưng mà nàng giãy dụa thế nào thì biên độ cũng không lớn. Nàng giãy dụa chỉ càng làm cho Ngưu Tinh Hà bạo ngược hơn mà thôi. - Ha ha!</w:t>
      </w:r>
    </w:p>
    <w:p>
      <w:pPr>
        <w:pStyle w:val="BodyText"/>
      </w:pPr>
      <w:r>
        <w:t xml:space="preserve">Ngưu Tinh Hà nhìn thấy thân hình tràn ngập mị lực của Tống Diệu Y thì trong mắt hiện ra thần sắc hưng phấn vô tận, loại mỹ nữ đẳng cấp này hắn chưa chơi lần nào cả, hơn nữa sức chiến đấu của nữ nhân này không tầm thường, tính tình có quật cường oai hùng, với hắn mà nói đó là đối tượng hành hạ tốt nhất.</w:t>
      </w:r>
    </w:p>
    <w:p>
      <w:pPr>
        <w:pStyle w:val="BodyText"/>
      </w:pPr>
      <w:r>
        <w:t xml:space="preserve">Nhìn thấy Ngưu Tinh Hà càng ngày càng tới gần, trong mắt Tống Diệu Y hiện ra thần sắc tuyệt vọng, trong lòng nàng không ngừng hò hét.</w:t>
      </w:r>
    </w:p>
    <w:p>
      <w:pPr>
        <w:pStyle w:val="BodyText"/>
      </w:pPr>
      <w:r>
        <w:t xml:space="preserve">- Ai đó cứu tôi với!</w:t>
      </w:r>
    </w:p>
    <w:p>
      <w:pPr>
        <w:pStyle w:val="BodyText"/>
      </w:pPr>
      <w:r>
        <w:t xml:space="preserve">Thời điểm Ngưu Tinh Hà sắp bắt được Tống Diệu Y thì Ngưu Tinh Hà đột nhiên sắc mặt đại biến, điên cuồng nhảy ra phía sau, trong một chớp đã nhảy ra xa hơn năm mét.</w:t>
      </w:r>
    </w:p>
    <w:p>
      <w:pPr>
        <w:pStyle w:val="BodyText"/>
      </w:pPr>
      <w:r>
        <w:t xml:space="preserve">Một tiếng súng vang lên, một tên giáo đồ đứng bên cạnh Ngưu Tinh Hà trực tiếp bị viên đạn của gai độc bắn trúng, trực tiếp bắn hắn gãy ngang người, chỉ còn lại nửa khúc thân thể trên đang bay lên cao cao.</w:t>
      </w:r>
    </w:p>
    <w:p>
      <w:pPr>
        <w:pStyle w:val="BodyText"/>
      </w:pPr>
      <w:r>
        <w:t xml:space="preserve">Trong sát na tiếng súng vang lên, bốn đầu ảnh lang vô thanh vô tức hiện ra sau lưng của bốn tên hộ pháp Thông Thiên thần giáo, mở cái miệng đỏ như mau của chúng cắn vào cổ của bọn họ.</w:t>
      </w:r>
    </w:p>
    <w:p>
      <w:pPr>
        <w:pStyle w:val="BodyText"/>
      </w:pPr>
      <w:r>
        <w:t xml:space="preserve">Bốn tên hộ pháp của Thông Thiên thần giáo có hai tên chưa kịp phản ứng gì đã bị ảnh lang từ sau lưng cắn vào cổ của họ.</w:t>
      </w:r>
    </w:p>
    <w:p>
      <w:pPr>
        <w:pStyle w:val="BodyText"/>
      </w:pPr>
      <w:r>
        <w:t xml:space="preserve">Hai tên hộ pháp khác có kinh nghiệm chiến đấu phong phú và vô cùng cẩn thận.</w:t>
      </w:r>
    </w:p>
    <w:p>
      <w:pPr>
        <w:pStyle w:val="BodyText"/>
      </w:pPr>
      <w:r>
        <w:t xml:space="preserve">Trong đó có một tên hộ pháp thấy ảnh lang vừa lao tới gần cổ, sáu chuôi dao găm sắc bén bắn ra ngoài, chém ảnh lang thành mấy mảnh</w:t>
      </w:r>
    </w:p>
    <w:p>
      <w:pPr>
        <w:pStyle w:val="BodyText"/>
      </w:pPr>
      <w:r>
        <w:t xml:space="preserve">Một tên hộ pháp khác thì đưa tay ra bắt lấy đầu của con ảnh lang, sau đó thập phần thô bạo dùng sức xé một cái, xé thân thể của ảnh lang thành hai nửa, hóa thành tro tàn biến mất trên thế giới.</w:t>
      </w:r>
    </w:p>
    <w:p>
      <w:pPr>
        <w:pStyle w:val="BodyText"/>
      </w:pPr>
      <w:r>
        <w:t xml:space="preserve">Một viên đạn không có tiêu diệt được Ngưu Tinh Hà, hào quang lóe lên trong tay của Nhạc Trọng, đem một khẩu súng máy hạng nặng qjz8 lấy ra ngoài, ánh mắt của hắn lạnh như băng và điều chỉnh nòng súng, điên cuồng bắn phá vào đám giáo đồ Thông Thiên thần giáo đang điên cuồng.</w:t>
      </w:r>
    </w:p>
    <w:p>
      <w:pPr>
        <w:pStyle w:val="BodyText"/>
      </w:pPr>
      <w:r>
        <w:t xml:space="preserve">- Thần Tiên hộ thể... Một tên giáo đồ của Thông Thiên thần giáo vừa mới lớn tiếng kêu lên thì bị viên đạn súng máy hạng nặng bắn gãy ngang người.</w:t>
      </w:r>
    </w:p>
    <w:p>
      <w:pPr>
        <w:pStyle w:val="BodyText"/>
      </w:pPr>
      <w:r>
        <w:t xml:space="preserve">- Thần Tiên hộ thể, đao thương bất nhập!</w:t>
      </w:r>
    </w:p>
    <w:p>
      <w:pPr>
        <w:pStyle w:val="Compact"/>
      </w:pPr>
      <w:r>
        <w:t xml:space="preserve">Một tên giáo đồ của Thông Thiên thần giáo gào lớn khẩu hiệu và vọt lên vài bước tới chỗ Nhạc Trọng bên này, nhưng mà đạn súng máy bắn vào hông của hắn, trực tiếp bắn hắn thành hai đoạn, máu tươi cùng nội tạng bắn ra tung tóe trên mặt đất. Hắn nhất thời còn chưa chết được, mà vô cùng thống khổ rên rĩ kêu lớn.</w:t>
      </w:r>
      <w:r>
        <w:br w:type="textWrapping"/>
      </w:r>
      <w:r>
        <w:br w:type="textWrapping"/>
      </w:r>
    </w:p>
    <w:p>
      <w:pPr>
        <w:pStyle w:val="Heading2"/>
      </w:pPr>
      <w:bookmarkStart w:id="500" w:name="chương-478-cứu-người.-2"/>
      <w:bookmarkEnd w:id="500"/>
      <w:r>
        <w:t xml:space="preserve">478. Chương 478: Cứu Người. (2)</w:t>
      </w:r>
    </w:p>
    <w:p>
      <w:pPr>
        <w:pStyle w:val="Compact"/>
      </w:pPr>
      <w:r>
        <w:br w:type="textWrapping"/>
      </w:r>
      <w:r>
        <w:br w:type="textWrapping"/>
      </w:r>
    </w:p>
    <w:p>
      <w:pPr>
        <w:pStyle w:val="BodyText"/>
      </w:pPr>
      <w:r>
        <w:t xml:space="preserve">Viên đạn súng máy có uy lực vô cùng khủng bố, chỉ cần bị bắn trúng thân thể thì nơi đó sẽ nát bấy. Mà đám giáo đồ của Thông Thiên thần giáo đứng vây quanh trước mặt súng máy hạng nặng thì không khác gì đam heo gà chờ bị mổ thịt, bị bắn thành mảnh vụn và chết rât thê thảm.</w:t>
      </w:r>
    </w:p>
    <w:p>
      <w:pPr>
        <w:pStyle w:val="BodyText"/>
      </w:pPr>
      <w:r>
        <w:t xml:space="preserve">Khi máu tươi văng tung tóe, tứ chi bay tứ tung và sự thật tàn khốc diễn ra, những tên giáo đồ Thông Thiên thần giáo rốt cuộc tán ra, trừ hơn ba mươi tên giáo đồ cuồng tín đồ ra, giáo đồ còn lại của Thông Thiên thần giáo đều trốn vào góc và thân thể lạnh rung.</w:t>
      </w:r>
    </w:p>
    <w:p>
      <w:pPr>
        <w:pStyle w:val="BodyText"/>
      </w:pPr>
      <w:r>
        <w:t xml:space="preserve">Nhạc Trọng móc bộ đàm ra và ra lệnh tấn công.</w:t>
      </w:r>
    </w:p>
    <w:p>
      <w:pPr>
        <w:pStyle w:val="BodyText"/>
      </w:pPr>
      <w:r>
        <w:t xml:space="preserve">- Lập tức phát động tấn công toàn diện! Tiêu diệt bất luận kẻ nào dám ngăn cản đường của chúng ta!</w:t>
      </w:r>
    </w:p>
    <w:p>
      <w:pPr>
        <w:pStyle w:val="BodyText"/>
      </w:pPr>
      <w:r>
        <w:t xml:space="preserve">Giấu ở bên ngoài Đào Mộc Trấn, sau khi Trịnh Minh Hòa nhận được mệnh lệnh thì lập tức hạ lệnh toàn quân tấn công vào trong:</w:t>
      </w:r>
    </w:p>
    <w:p>
      <w:pPr>
        <w:pStyle w:val="BodyText"/>
      </w:pPr>
      <w:r>
        <w:t xml:space="preserve">- Thủ lĩnh đã hạ lệnh! Tiến công! Phá hủy tiêu diệt bắt cứ thứ gì ngăn cản đường đi!</w:t>
      </w:r>
    </w:p>
    <w:p>
      <w:pPr>
        <w:pStyle w:val="BodyText"/>
      </w:pPr>
      <w:r>
        <w:t xml:space="preserve">Dưới sự dẫn dắt của một cổ chiến xa bộ binh, đoàn xe súng máy thì cao thủ của Nhạc Trọng võ trang đầy đủ tiến vào trong Đào Mộc Trấn.</w:t>
      </w:r>
    </w:p>
    <w:p>
      <w:pPr>
        <w:pStyle w:val="BodyText"/>
      </w:pPr>
      <w:r>
        <w:t xml:space="preserve">Ở trong Đào Mộc Trấn mất đi thi thuật giả, người cường hóa Tống Diệu Y bị treo trên dây đã buông ra, nàng giống như linh miêu màu đen cầm lấy trường thương nhìn qua hướng của Nhạc Trọng, lập tức đuổi theo hai tên hộ pháp của Thông Thiên thần giáo.</w:t>
      </w:r>
    </w:p>
    <w:p>
      <w:pPr>
        <w:pStyle w:val="BodyText"/>
      </w:pPr>
      <w:r>
        <w:t xml:space="preserve">Tống Diệu Y cũng là nữ nhân thông minh, nàng thập phần tinh tường, nếu như vừa rồi Nhạc Trọng bắn qua phía nàng, nàng tuyệt đối chỉ có con đường chết. Nhạc Trọng lựa chọn mục tiêu công kích là giáo đồ Thông Thiên thần giáo thì hiển nhiên bọn họ còn có chỗ trống hợp tác với nhau.</w:t>
      </w:r>
    </w:p>
    <w:p>
      <w:pPr>
        <w:pStyle w:val="BodyText"/>
      </w:pPr>
      <w:r>
        <w:t xml:space="preserve">- Đúng là nữ nhân thông minh.</w:t>
      </w:r>
    </w:p>
    <w:p>
      <w:pPr>
        <w:pStyle w:val="BodyText"/>
      </w:pPr>
      <w:r>
        <w:t xml:space="preserve">Nhạc Trọng nhìn qua Tống Diệu Y thì trong lòng thầm khen.</w:t>
      </w:r>
    </w:p>
    <w:p>
      <w:pPr>
        <w:pStyle w:val="BodyText"/>
      </w:pPr>
      <w:r>
        <w:t xml:space="preserve">- Mày là thằng nào?</w:t>
      </w:r>
    </w:p>
    <w:p>
      <w:pPr>
        <w:pStyle w:val="BodyText"/>
      </w:pPr>
      <w:r>
        <w:t xml:space="preserve">Đúng lúc này trong tai của Nhạc Trọng truyền tới âm thanh bạo ngược và tức giận của Ngưu Tinh Hà.</w:t>
      </w:r>
    </w:p>
    <w:p>
      <w:pPr>
        <w:pStyle w:val="BodyText"/>
      </w:pPr>
      <w:r>
        <w:t xml:space="preserve">Nhạc Trọng quay đầu nhìn lại, nhìn thấy sắc mặt của Ngưu Tinh Hà vặn vẹo tức giận nhìn chằm chằm vào mình.</w:t>
      </w:r>
    </w:p>
    <w:p>
      <w:pPr>
        <w:pStyle w:val="BodyText"/>
      </w:pPr>
      <w:r>
        <w:t xml:space="preserve">Vừa rồi giáo đồ Thông Thiên thần giáo tụ tập thành đoàn bên người của hắn, mà Nhạc Trọng dùng súng máy hạng nặng bắn phá cho nên chết tổn thương thảm trọng, cơ hồ đem thân vệ đội của Ngưu Tinh Hà tiêu diệt đi, làm sao Ngưu Tinh Hà không tức giận cho được cơ chứ.</w:t>
      </w:r>
    </w:p>
    <w:p>
      <w:pPr>
        <w:pStyle w:val="BodyText"/>
      </w:pPr>
      <w:r>
        <w:t xml:space="preserve">- Quỳ xuống! Hoặc là đi chết!</w:t>
      </w:r>
    </w:p>
    <w:p>
      <w:pPr>
        <w:pStyle w:val="BodyText"/>
      </w:pPr>
      <w:r>
        <w:t xml:space="preserve">Nhạc Trọng lạnh lùng nhìn qua Ngưu Tinh Hà và hai mắt ngưng tụ, phát động kỹ năng Khủng Cụ Thuật.</w:t>
      </w:r>
    </w:p>
    <w:p>
      <w:pPr>
        <w:pStyle w:val="BodyText"/>
      </w:pPr>
      <w:r>
        <w:t xml:space="preserve">Trong một chớp mắt một đạo tinh thần lực cường đại mạnh mẽ của Nhạc Trọng trùng kích vào tinh thần của Ngưu Tinh Hà.</w:t>
      </w:r>
    </w:p>
    <w:p>
      <w:pPr>
        <w:pStyle w:val="BodyText"/>
      </w:pPr>
      <w:r>
        <w:t xml:space="preserve">Dưới tinh thần lực mạnh mẽ trùng kích, Ngưu Tinh Hà chỉ nhướng mày, chợt lộ ra nụ cười dử tợn:</w:t>
      </w:r>
    </w:p>
    <w:p>
      <w:pPr>
        <w:pStyle w:val="BodyText"/>
      </w:pPr>
      <w:r>
        <w:t xml:space="preserve">- Người cường hóa tinh thần lực sao? Hôm nay tao sẽ xé nát thân thể của mày, sau đó ở trước mặt của mày chơi chết đám nữ nhân của mày!</w:t>
      </w:r>
    </w:p>
    <w:p>
      <w:pPr>
        <w:pStyle w:val="BodyText"/>
      </w:pPr>
      <w:r>
        <w:t xml:space="preserve">Ngưu Tinh Hà cười dữ tợn, dưới chân điểm một cái giống như đạn pháo lao thẳng qua phía của Nhạc Trọng.</w:t>
      </w:r>
    </w:p>
    <w:p>
      <w:pPr>
        <w:pStyle w:val="BodyText"/>
      </w:pPr>
      <w:r>
        <w:t xml:space="preserve">Dị quang trong mắt của Nhạc Trọng lóe lên, phát động kỹ năng Ảnh Bộ, tốc độ tăng nhanh cực điểm, giơ gai độc lên bắn vào phía Ngưu Tinh Hà.</w:t>
      </w:r>
    </w:p>
    <w:p>
      <w:pPr>
        <w:pStyle w:val="BodyText"/>
      </w:pPr>
      <w:r>
        <w:t xml:space="preserve">Đột nhiên Ngưu Tinh Hà lách người, thân thể không ngừng lắc lư, chân đạp bộ pháp kỳ dị không ngừng tới gần chỗ Nhạc Trọng.</w:t>
      </w:r>
    </w:p>
    <w:p>
      <w:pPr>
        <w:pStyle w:val="BodyText"/>
      </w:pPr>
      <w:r>
        <w:t xml:space="preserve">- Cường giả hệ chiến đấu cận thân sao? Nhưng mà hắn làm sao có thể chống đỡ được Khủng Cụ Thuật của mình chứ?</w:t>
      </w:r>
    </w:p>
    <w:p>
      <w:pPr>
        <w:pStyle w:val="BodyText"/>
      </w:pPr>
      <w:r>
        <w:t xml:space="preserve">Trước mặt bộ pháp kỳ diệu, Nhạc Trọng cũng không cách nào hoàn toàn tập trung thân thể của hắn, chỉ theo bản năng bắn năm sáu phát đạn.</w:t>
      </w:r>
    </w:p>
    <w:p>
      <w:pPr>
        <w:pStyle w:val="BodyText"/>
      </w:pPr>
      <w:r>
        <w:t xml:space="preserve">- Ha ha! Đi chết đi! ! Cặn bã!</w:t>
      </w:r>
    </w:p>
    <w:p>
      <w:pPr>
        <w:pStyle w:val="BodyText"/>
      </w:pPr>
      <w:r>
        <w:t xml:space="preserve">Thân thể của Ngưu Tinh Hà nhoáng một cái, thập phần quỷ dị tránh né viên đạn gai độc của Nhạc Trọng và né qua bên phải, mang theo nụ cười dử tợn, trong tay của hắn cầm búa lớn dài hai mét bổ qua phía của Nhạc Trọng.</w:t>
      </w:r>
    </w:p>
    <w:p>
      <w:pPr>
        <w:pStyle w:val="BodyText"/>
      </w:pPr>
      <w:r>
        <w:t xml:space="preserve">Nhạc Trọng phải tay vừa lộn, Ngạc Nha Cứ Nhận hiện ra trước người và ngăn cản búa lớn bổ xuống..</w:t>
      </w:r>
    </w:p>
    <w:p>
      <w:pPr>
        <w:pStyle w:val="BodyText"/>
      </w:pPr>
      <w:r>
        <w:t xml:space="preserve">Búa lớn ẩn chứa lực lượng khủng bố bổ vào Ngạc Nha Cứ Nhận của Nhạc Trọng, sức lực khủng bố từ trên búa lớn truyền ra.</w:t>
      </w:r>
    </w:p>
    <w:p>
      <w:pPr>
        <w:pStyle w:val="BodyText"/>
      </w:pPr>
      <w:r>
        <w:t xml:space="preserve">- Gia hỏa thật mạnh!</w:t>
      </w:r>
    </w:p>
    <w:p>
      <w:pPr>
        <w:pStyle w:val="BodyText"/>
      </w:pPr>
      <w:r>
        <w:t xml:space="preserve">Song phương lực lượng cao thấp đã phân,Nhạc Trọng bị một kích bổ vào và lui ra năm mét mới có thể hóa giải lực lượng này, tay phải của hắn bị chấn rung lên, nếu không phải cường độ thân thể của hắn đủ mạnh, Ngưu Tinh Hà một kích kia đã đánh nát xương cốt tay phải của hắn rồi.</w:t>
      </w:r>
    </w:p>
    <w:p>
      <w:pPr>
        <w:pStyle w:val="BodyText"/>
      </w:pPr>
      <w:r>
        <w:t xml:space="preserve">- Ha ha ha! Đi chết! Đi chết! Đi chết!</w:t>
      </w:r>
    </w:p>
    <w:p>
      <w:pPr>
        <w:pStyle w:val="BodyText"/>
      </w:pPr>
      <w:r>
        <w:t xml:space="preserve">Ngưu Tinh Hà cười to điên cuồng, hắn giẫm bộ pháp kỳ dị lao qua phía của Nhạc Trọng, búa lớn trong tay không ngừng chém qua Nhạc Trọng.</w:t>
      </w:r>
    </w:p>
    <w:p>
      <w:pPr>
        <w:pStyle w:val="BodyText"/>
      </w:pPr>
      <w:r>
        <w:t xml:space="preserve">Mặc dù Nhạc Trọng phát động kỹ năng Ảnh Bộ nhưng cũng chỉ miễn cưỡng chèo chống, bị Ngưu Tinh Hà bổ lui ra sau liên tục, hai tay run lên, không biết lúc nào phòng ngự đã bị chém nát. Ngưu Tinh Hà vô cùng hung mãnh chém xuống, Nhạc Trọng cơ hồ không có cơ hội thở dốc, ngay cả vung đao phản công cũng không được.</w:t>
      </w:r>
    </w:p>
    <w:p>
      <w:pPr>
        <w:pStyle w:val="BodyText"/>
      </w:pPr>
      <w:r>
        <w:t xml:space="preserve">Ngưu Tinh Hà một búa bổ qua phía Nhạc Trọng, một bên dùng lời lẽ dao động tâm trí của Nhạc Trọng.</w:t>
      </w:r>
    </w:p>
    <w:p>
      <w:pPr>
        <w:pStyle w:val="BodyText"/>
      </w:pPr>
      <w:r>
        <w:t xml:space="preserve">- Đem nữ nhân sau lưng giao cho tôi! Sau đó mày làm tay sai của tao! Tao có thể thả ày một con đường sống! ! Nếu không hôm nay tao trực tiếp chém đầu của mày!</w:t>
      </w:r>
    </w:p>
    <w:p>
      <w:pPr>
        <w:pStyle w:val="BodyText"/>
      </w:pPr>
      <w:r>
        <w:t xml:space="preserve">Nhạc Trọng có thể thủ vững phần ngự lâu như vậy cũng thập phần vượt quá Ngưu Tinh Hà đoán trước. Ngưu Tinh Hà gặp các loại địch nhân trước nay, một khi bị hắn cận thân thì hắn có thể trong vòng hai mươi giây chém giết địch nhân của mình. Nhạc Trọng lúc này đã thủ vững được một phút đồng hồ, chuyện này làm cho Ngưu Tinh Hà cảm thấy run sợ trong lòng.</w:t>
      </w:r>
    </w:p>
    <w:p>
      <w:pPr>
        <w:pStyle w:val="BodyText"/>
      </w:pPr>
      <w:r>
        <w:t xml:space="preserve">- Hôm nay phải chết chính là mày!</w:t>
      </w:r>
    </w:p>
    <w:p>
      <w:pPr>
        <w:pStyle w:val="BodyText"/>
      </w:pPr>
      <w:r>
        <w:t xml:space="preserve">Hàn quang trong mắt của Nhạc Trọng lóe lên, phát động kỹ năng thao túng trọng lực.</w:t>
      </w:r>
    </w:p>
    <w:p>
      <w:pPr>
        <w:pStyle w:val="BodyText"/>
      </w:pPr>
      <w:r>
        <w:t xml:space="preserve">Trong một chớp mắt, trọng lực gấp ba lần áp lên người của Ngưu Tinh Hà, làm cho không gian hơi vặn vẹo.</w:t>
      </w:r>
    </w:p>
    <w:p>
      <w:pPr>
        <w:pStyle w:val="BodyText"/>
      </w:pPr>
      <w:r>
        <w:t xml:space="preserve">Nhạc Trọng tránh qua một búa của Ngưu Tinh Hà và thân thể hơi nghiêng, một đao bổ qua phía Ngưu Tinh Hà.</w:t>
      </w:r>
    </w:p>
    <w:p>
      <w:pPr>
        <w:pStyle w:val="BodyText"/>
      </w:pPr>
      <w:r>
        <w:t xml:space="preserve">Ngưu Tinh Hà sắc mặt phát lạnh, thân hình nhanh lùi lại, vẫn bị một đao của Nhạc Trọng chém lên hông.</w:t>
      </w:r>
    </w:p>
    <w:p>
      <w:pPr>
        <w:pStyle w:val="BodyText"/>
      </w:pPr>
      <w:r>
        <w:t xml:space="preserve">Nhạc Trọng chém trúng một đao, chỉ cảm thấy tầng lân giáp kiên cố trên người của hắn bị chém vỡ nhưng không cách nào tiến thêm. Hắn tập trung nhìn vào thì nhìn thấy bên hông của Ngưu Tinh Hà có một tầng lân giáp màu vàng.</w:t>
      </w:r>
    </w:p>
    <w:p>
      <w:pPr>
        <w:pStyle w:val="BodyText"/>
      </w:pPr>
      <w:r>
        <w:t xml:space="preserve">Nhạc Trọng hai mắt ngưng tụ chậm rãi nói ra:</w:t>
      </w:r>
    </w:p>
    <w:p>
      <w:pPr>
        <w:pStyle w:val="BodyText"/>
      </w:pPr>
      <w:r>
        <w:t xml:space="preserve">- Giáp da biến dị thú cấp ba!</w:t>
      </w:r>
    </w:p>
    <w:p>
      <w:pPr>
        <w:pStyle w:val="BodyText"/>
      </w:pPr>
      <w:r>
        <w:t xml:space="preserve">Cũng chỉ có giáp da biến dị thú cấp ba mới có thể ngăn cản được công kích của Ngạc Nha Cứ Nhận cấp bốn mà không tổn hại chút nào.</w:t>
      </w:r>
    </w:p>
    <w:p>
      <w:pPr>
        <w:pStyle w:val="BodyText"/>
      </w:pPr>
      <w:r>
        <w:t xml:space="preserve">Ngưu Tinh Hà dữ tợn cười cười chân đạp bộ pháp kỳ dị, hung mãnh tuyệt luân nhìn qua Nhạc Trọng tiến lên:</w:t>
      </w:r>
    </w:p>
    <w:p>
      <w:pPr>
        <w:pStyle w:val="BodyText"/>
      </w:pPr>
      <w:r>
        <w:t xml:space="preserve">- Đúng vậy! ! Toàn thân của tao mặc giáp da biến dị thú cấp ba, đao thương bất nhập! Hôm nay cho dù mày giãy dụa thế nào cũng phải chết trong tay của tao!</w:t>
      </w:r>
    </w:p>
    <w:p>
      <w:pPr>
        <w:pStyle w:val="BodyText"/>
      </w:pPr>
      <w:r>
        <w:t xml:space="preserve">Ngưu Tinh Hà vốn cận chiến vô địch, mặc giáp da thú biến dị cấp ba vào thì nhược điểm của hắn chỉ còn lại cái đầu, đây mới là lực lượng mạnh mẽ của hắn. Có được giáp da biến dị thú cấp ba thủ hộ, hắn cơ hồ ở thế bất bại, vô cùng hung mãnh.</w:t>
      </w:r>
    </w:p>
    <w:p>
      <w:pPr>
        <w:pStyle w:val="BodyText"/>
      </w:pPr>
      <w:r>
        <w:t xml:space="preserve">- Xem ra Thông Thiên thần giáo cũng có chút năng lực! Nhưng mà như thế nào thì hôm nay mày phải chết ở nơi này!</w:t>
      </w:r>
    </w:p>
    <w:p>
      <w:pPr>
        <w:pStyle w:val="Compact"/>
      </w:pPr>
      <w:r>
        <w:t xml:space="preserve">Hung quang trong mắt của Nhạc Trọng lóe lên, hắn phát động kỹ năng thao túng trọng lực, vặn vẹo trọng lực bên người, lam cho quỹ tích hành động của Ngưu Tinh Hà trầm xuống, hành động khó khăn.</w:t>
      </w:r>
      <w:r>
        <w:br w:type="textWrapping"/>
      </w:r>
      <w:r>
        <w:br w:type="textWrapping"/>
      </w:r>
    </w:p>
    <w:p>
      <w:pPr>
        <w:pStyle w:val="Heading2"/>
      </w:pPr>
      <w:bookmarkStart w:id="501" w:name="chương-479-ngưu-tinh-hà-chết-cháy."/>
      <w:bookmarkEnd w:id="501"/>
      <w:r>
        <w:t xml:space="preserve">479. Chương 479: Ngưu Tinh Hà Chết Cháy.</w:t>
      </w:r>
    </w:p>
    <w:p>
      <w:pPr>
        <w:pStyle w:val="Compact"/>
      </w:pPr>
      <w:r>
        <w:br w:type="textWrapping"/>
      </w:r>
      <w:r>
        <w:br w:type="textWrapping"/>
      </w:r>
    </w:p>
    <w:p>
      <w:pPr>
        <w:pStyle w:val="BodyText"/>
      </w:pPr>
      <w:r>
        <w:t xml:space="preserve">- Hừ! Chỉ có thao túng trọng lực mà muốn ngăn cản tao sao? Thằng thao túng trọng lực mạnh hơn mày cũng bị tao giết sáu bảy thằng rồi đấy!</w:t>
      </w:r>
    </w:p>
    <w:p>
      <w:pPr>
        <w:pStyle w:val="BodyText"/>
      </w:pPr>
      <w:r>
        <w:t xml:space="preserve">Ngưu Tinh Hà hành động lập tức điều chỉnh hoàn tất, trong mắt của hắn hung quang hiện ra liên tục, mang theo khí thế đáng sợ, mang theo uy lực một búa chém nát cả núi chém vào Ngạc Trọng.</w:t>
      </w:r>
    </w:p>
    <w:p>
      <w:pPr>
        <w:pStyle w:val="BodyText"/>
      </w:pPr>
      <w:r>
        <w:t xml:space="preserve">Hàn quang hiện ra trong mắt của Nhạc Trọng, lập tức phát động kỹ năng ma viêm, bàn tay lớn của hắn chỉ vào Ngưu Tinh Hà và một đoàn hỏa diễm khủng bố từ trong tay phải của hắn bắn thẳng ra ngoài, thoáng cái trực tiếp thôn phệ Ngưu Tinh Hà.</w:t>
      </w:r>
    </w:p>
    <w:p>
      <w:pPr>
        <w:pStyle w:val="BodyText"/>
      </w:pPr>
      <w:r>
        <w:t xml:space="preserve">- Ah! ! ! ! Đau quá! ! ! Đau quá! ! Ah! !</w:t>
      </w:r>
    </w:p>
    <w:p>
      <w:pPr>
        <w:pStyle w:val="BodyText"/>
      </w:pPr>
      <w:r>
        <w:t xml:space="preserve">Ngưu Tinh Hà mỗi lần bị ma viêm khủng bố kia thôn phệ, chợt phát ra tiếng kêu vô cùng thê lương, thân thể của hắn cũng bắt đầu đốt cháy.</w:t>
      </w:r>
    </w:p>
    <w:p>
      <w:pPr>
        <w:pStyle w:val="BodyText"/>
      </w:pPr>
      <w:r>
        <w:t xml:space="preserve">Chỉ trong một giây đầu của Ngưu Tinh Hà đã bị đốt cháy thành tro tàn, thân thể của hắn đã bị ma viêm thiêu đốt thành tro bụi, chỉ có trang bị hệ thống thần ma và sáo trang da thú biến dị cấp ba là còn sót lại mà thôi.</w:t>
      </w:r>
    </w:p>
    <w:p>
      <w:pPr>
        <w:pStyle w:val="BodyText"/>
      </w:pPr>
      <w:r>
        <w:t xml:space="preserve">Nhạc Trọng đi qua, lật xem trang bị hệ thống thần ma trên người của Ngưu Tinh Hà.</w:t>
      </w:r>
    </w:p>
    <w:p>
      <w:pPr>
        <w:pStyle w:val="BodyText"/>
      </w:pPr>
      <w:r>
        <w:t xml:space="preserve">Trang bị hệ thống thần ma trên người của Ngưu Tinh Hà đại bộ phận là Nhạc Trọng có được rồi, chỉ có một kiện trang bị hết sức đặc thù.</w:t>
      </w:r>
    </w:p>
    <w:p>
      <w:pPr>
        <w:pStyle w:val="BodyText"/>
      </w:pPr>
      <w:r>
        <w:t xml:space="preserve">- Bảo vật cấp bốn: vòng cổ thanh tỉnh! Sau khi trang bị tinh thần +8. Sau khi trang bị vòng cổ này thì trong 24 tiếng đồng hồ có thể ngăn cản một lần công kích tinh thần cấp ba, bốn lần công kích tinh thần cấp hai, mười sáu lần công kích tinh thần bình thường.</w:t>
      </w:r>
    </w:p>
    <w:p>
      <w:pPr>
        <w:pStyle w:val="BodyText"/>
      </w:pPr>
      <w:r>
        <w:t xml:space="preserve">Cũng là nhờ vào vòng cổ thanh tỉnh này ngăn cản Khủng Cụ Thuật của Nhạc Trọng công kích tới.</w:t>
      </w:r>
    </w:p>
    <w:p>
      <w:pPr>
        <w:pStyle w:val="BodyText"/>
      </w:pPr>
      <w:r>
        <w:t xml:space="preserve">Nhạc Trọng do dự một hồi, trực tiếp đem vòng cổ cấp ba trên người thay đi, trang bị vòng cổ thanh tỉnh này vào. Tuy tinh thần lực của hắn rất mạnh, nhưng mà sau khi trang bị vòng cổ này, trên cơ bản hắn có thể bỏ qua đủ loại công kích tinh thần và bảo trì thanh tỉnh.</w:t>
      </w:r>
    </w:p>
    <w:p>
      <w:pPr>
        <w:pStyle w:val="BodyText"/>
      </w:pPr>
      <w:r>
        <w:t xml:space="preserve">Thu hồi trang bị mà Ngưu Tinh Hà còn sót lại, Nhạc Trọng nhìn qua phía dưới, chỉ nhìn thấy Tống Diệu Y cùng hai tên hộ pháp của Thông Thiên thần giáo đang triền đấu với nhau.</w:t>
      </w:r>
    </w:p>
    <w:p>
      <w:pPr>
        <w:pStyle w:val="BodyText"/>
      </w:pPr>
      <w:r>
        <w:t xml:space="preserve">Thương thuật của Tống Diệu Y cực kỳ tinh xảo, nàng giống như con báo với thương thuật kéo dài, đem hai tên hộ pháp của Thông Thiên thần giáo bao phủ vào trong thương ảnh.</w:t>
      </w:r>
    </w:p>
    <w:p>
      <w:pPr>
        <w:pStyle w:val="BodyText"/>
      </w:pPr>
      <w:r>
        <w:t xml:space="preserve">Thân thể của tên thao túng sáu thanh dao găm không ngừng bị đẩy ra ngoài, thân thể bị đâm vài cái, bị lực trùng kích đánh bay xa hai ba mét.</w:t>
      </w:r>
    </w:p>
    <w:p>
      <w:pPr>
        <w:pStyle w:val="BodyText"/>
      </w:pPr>
      <w:r>
        <w:t xml:space="preserve">Tên hộ pháp còn lại tinh thông chiến đấu cho nên không ngừng triền đấu với Tống Diệu Y, nhưng mà không ngừng lui ra phía sau.</w:t>
      </w:r>
    </w:p>
    <w:p>
      <w:pPr>
        <w:pStyle w:val="BodyText"/>
      </w:pPr>
      <w:r>
        <w:t xml:space="preserve">Trên người của hai tên hộ pháp này có mặc giáp da biến dị thú cấp ba, ngăn cản thương ảnh sắc bén của Tống Diệu Y đánh tới, đồng thời ngăn cản được phân nửa lực lượng, chỉ có như vậy mới có thể khiến bọn họ chiến đấu với Tống Diệu Y mà không thua. Nếu như không có da biến dị thú cấp ba kia, bọn họ đã sớm bị Tống Diệu Y đâm thành cái sàng!</w:t>
      </w:r>
    </w:p>
    <w:p>
      <w:pPr>
        <w:pStyle w:val="BodyText"/>
      </w:pPr>
      <w:r>
        <w:t xml:space="preserve">Nhạc Trọng nhìn qua hướng khác, chỉ thấy lính trong nơi này đang áp trận với chiến xa bộ binh, sáu chiếc xe súng máy và không ngừng săn giết giáo đồ Thông Thiên thần giáo.</w:t>
      </w:r>
    </w:p>
    <w:p>
      <w:pPr>
        <w:pStyle w:val="BodyText"/>
      </w:pPr>
      <w:r>
        <w:t xml:space="preserve">- Hiện tại chính là lúc tận trung với thánh giáo, chúng ta nên dùng máu tươi của mình làm nên huy hoàng của thánh giáo! Tận trung với thánh giáo thì sau khi chết sẽ đi tới thần quốc! ! Mọi người cùng tôi xông lên nào.</w:t>
      </w:r>
    </w:p>
    <w:p>
      <w:pPr>
        <w:pStyle w:val="BodyText"/>
      </w:pPr>
      <w:r>
        <w:t xml:space="preserve">Một tên cuồn tín đồ của Thông Thiên thần giáo không ngừng kêu gào lên và lao về phía lính của Nhạc Trọng.</w:t>
      </w:r>
    </w:p>
    <w:p>
      <w:pPr>
        <w:pStyle w:val="BodyText"/>
      </w:pPr>
      <w:r>
        <w:t xml:space="preserve">- Thần Tiên hộ thể, đao thương bất nhập!</w:t>
      </w:r>
    </w:p>
    <w:p>
      <w:pPr>
        <w:pStyle w:val="BodyText"/>
      </w:pPr>
      <w:r>
        <w:t xml:space="preserve">"..."</w:t>
      </w:r>
    </w:p>
    <w:p>
      <w:pPr>
        <w:pStyle w:val="BodyText"/>
      </w:pPr>
      <w:r>
        <w:t xml:space="preserve">Hai mươi mấy tên cuồng tín đồ đi theo tên cuồng tín đồ của Thông Thiên thần giáo kia không ngừng lao tới lính của Nhạc Trọng.</w:t>
      </w:r>
    </w:p>
    <w:p>
      <w:pPr>
        <w:pStyle w:val="BodyText"/>
      </w:pPr>
      <w:r>
        <w:t xml:space="preserve">- Sát!</w:t>
      </w:r>
    </w:p>
    <w:p>
      <w:pPr>
        <w:pStyle w:val="BodyText"/>
      </w:pPr>
      <w:r>
        <w:t xml:space="preserve">Trịnh Minh Hòa nhìn thấy hai mươi mấy tên cuồng tín đồ xông tới thì hét lên.</w:t>
      </w:r>
    </w:p>
    <w:p>
      <w:pPr>
        <w:pStyle w:val="BodyText"/>
      </w:pPr>
      <w:r>
        <w:t xml:space="preserve">Họng súng máy thay đổi, chợt phụt ra ngọn lửa điên cuồng, viên đạn dày đặc bắn hai mươi mấy tên cuồng tín đồ nằm trong vũng máu, trong đó không ít cuồng tín đồ bị trúng đạn mà chết, nhưng cũng có tên đang nằm trong vũng máu rên rỉ.</w:t>
      </w:r>
    </w:p>
    <w:p>
      <w:pPr>
        <w:pStyle w:val="BodyText"/>
      </w:pPr>
      <w:r>
        <w:t xml:space="preserve">Trịnh Minh Hòa dẫn theo chiến sĩ không ngừng tiến lên phía trước, đi tới bên cạnh đám giáo đồ Thông Thiên thần giáo còn chưa chết thì tiễn lên đường, trực tiếp đưa bọn chúng về thần quốc.</w:t>
      </w:r>
    </w:p>
    <w:p>
      <w:pPr>
        <w:pStyle w:val="BodyText"/>
      </w:pPr>
      <w:r>
        <w:t xml:space="preserve">Nhìn thấy một màn đáng sợ kia, đại bộ phận giáo đồ còn sót lại của Thông Thiên thần giáo mặt xám như tro tàn, nhao nhao làm chim thú tán đi, chạy ra khắp bốn phương tám hướng, cũng không phải tất cả mọi người là cuồng tín đồ của Thông Thiên thần giáo, rất nhiều người gia nhập Thông Thiên thần giáo cũng chỉ vì muốn kiếm miếng ăn, sống sót trong tận thế.</w:t>
      </w:r>
    </w:p>
    <w:p>
      <w:pPr>
        <w:pStyle w:val="BodyText"/>
      </w:pPr>
      <w:r>
        <w:t xml:space="preserve">- Đừng giết tôi! Tôi đầu hàng!</w:t>
      </w:r>
    </w:p>
    <w:p>
      <w:pPr>
        <w:pStyle w:val="BodyText"/>
      </w:pPr>
      <w:r>
        <w:t xml:space="preserve">- Tôi đầu hàng!</w:t>
      </w:r>
    </w:p>
    <w:p>
      <w:pPr>
        <w:pStyle w:val="BodyText"/>
      </w:pPr>
      <w:r>
        <w:t xml:space="preserve">"..."</w:t>
      </w:r>
    </w:p>
    <w:p>
      <w:pPr>
        <w:pStyle w:val="BodyText"/>
      </w:pPr>
      <w:r>
        <w:t xml:space="preserve">Mà những giáo đồ của Thông Thiên thần giáo trực tiếp bỏ vũ khí xuống, quỳ trên mặt đất, thân thể run rẩy sợ hãi nhìn qua chiến xa bộ binh và sáu xe súng máy đang chạy tới. Đối với người bình thường mà nói những trang giáp bộ đội kia cơ hồ là tồn tại vô địch, bọn họ không dám phản kháng lại.</w:t>
      </w:r>
    </w:p>
    <w:p>
      <w:pPr>
        <w:pStyle w:val="BodyText"/>
      </w:pPr>
      <w:r>
        <w:t xml:space="preserve">Trịnh Minh Hòa dẫn người một đường tiến lên không có ai chống cự được cả, cũng một đường thu tù binh. Những cuồng tín đồ thì không do dự giết chết, dễ dàng đi tới khu vực chiến đấu khác. - Đáng chết! Tôn Sơn! Chúng ta rút lui!</w:t>
      </w:r>
    </w:p>
    <w:p>
      <w:pPr>
        <w:pStyle w:val="BodyText"/>
      </w:pPr>
      <w:r>
        <w:t xml:space="preserve">Tên hộ pháp thao túng dao găm nhìn thấy chiến xa bộ binh đi tới thì nhìn qua tên hộ pháp khác hét lên.</w:t>
      </w:r>
    </w:p>
    <w:p>
      <w:pPr>
        <w:pStyle w:val="BodyText"/>
      </w:pPr>
      <w:r>
        <w:t xml:space="preserve">Tên hộ pháp Tôn Sơn liều bị mạng trúng một thương của Tống Diệu Y thì lập tức quay đầu bỏ chạy ngay.</w:t>
      </w:r>
    </w:p>
    <w:p>
      <w:pPr>
        <w:pStyle w:val="BodyText"/>
      </w:pPr>
      <w:r>
        <w:t xml:space="preserve">- Lưu mạng lại cho tao!</w:t>
      </w:r>
    </w:p>
    <w:p>
      <w:pPr>
        <w:pStyle w:val="BodyText"/>
      </w:pPr>
      <w:r>
        <w:t xml:space="preserve">Nương theo âm thanh của Nhạc Trọng vang lên, một đạo sóng tinh thần khủng bố đâm vào thức hải của Tôn Sơn, hắn lập tức bị ảo giác tinh thần tra tấn. - Ah!</w:t>
      </w:r>
    </w:p>
    <w:p>
      <w:pPr>
        <w:pStyle w:val="BodyText"/>
      </w:pPr>
      <w:r>
        <w:t xml:space="preserve">Tôn Sơn phát ra tiếng kêu sợ hãi, chợt trực tiếp té trên mặt đất.</w:t>
      </w:r>
    </w:p>
    <w:p>
      <w:pPr>
        <w:pStyle w:val="BodyText"/>
      </w:pPr>
      <w:r>
        <w:t xml:space="preserve">- Quỳ xuống!</w:t>
      </w:r>
    </w:p>
    <w:p>
      <w:pPr>
        <w:pStyle w:val="BodyText"/>
      </w:pPr>
      <w:r>
        <w:t xml:space="preserve">Nhạc Trọng chậm rãi đi tới mang theo uy thế đáng sợ, lạnh lùng trừng mắt nhìn qua tên hộ pháp thao túng sáu cây dao găm kia.</w:t>
      </w:r>
    </w:p>
    <w:p>
      <w:pPr>
        <w:pStyle w:val="BodyText"/>
      </w:pPr>
      <w:r>
        <w:t xml:space="preserve">Tên hộ pháp kia nhìn thấy Nhạc Trọng, sắc mặt đại biến nói:</w:t>
      </w:r>
    </w:p>
    <w:p>
      <w:pPr>
        <w:pStyle w:val="BodyText"/>
      </w:pPr>
      <w:r>
        <w:t xml:space="preserve">- Là Mày! Ngưu trưởng lão bị mày giết!</w:t>
      </w:r>
    </w:p>
    <w:p>
      <w:pPr>
        <w:pStyle w:val="BodyText"/>
      </w:pPr>
      <w:r>
        <w:t xml:space="preserve">Nhạc Trọng nhìn qua tên hộ pháp và thản nhiên nói:</w:t>
      </w:r>
    </w:p>
    <w:p>
      <w:pPr>
        <w:pStyle w:val="BodyText"/>
      </w:pPr>
      <w:r>
        <w:t xml:space="preserve">- Mày đầu hàng hay là tao sẽ tiễn mày xuống địa ngục với thằng kia? - Không cho phép hàng! Mày phải chết trong tay của tao!</w:t>
      </w:r>
    </w:p>
    <w:p>
      <w:pPr>
        <w:pStyle w:val="BodyText"/>
      </w:pPr>
      <w:r>
        <w:t xml:space="preserve">Tống Diệu Y đôi mắt dễ thương cơ hồ phóng ra lửa nhìn qua tên hộ pháp kia, răng ngà cắn chặt, một thương đâm vào mặt của tên hộ pháp thao túng dao găm. Nàng đã biết rõ mệnh môn của tên hộ pháp này.</w:t>
      </w:r>
    </w:p>
    <w:p>
      <w:pPr>
        <w:pStyle w:val="BodyText"/>
      </w:pPr>
      <w:r>
        <w:t xml:space="preserve">Tên hộ pháp kia cũng là người cường hóa thân kinh bách chiến, tâm niệm của hắn dao động, chợt ba cây dao găm đâm lên trường thương, đem thương của Tống Diệu Y đẩy ra ngoài.</w:t>
      </w:r>
    </w:p>
    <w:p>
      <w:pPr>
        <w:pStyle w:val="BodyText"/>
      </w:pPr>
      <w:r>
        <w:t xml:space="preserve">Tên hộ pháp kia tâm niệm thay đổi thật nhanh và nhìn qua Nhạc trọng nói:</w:t>
      </w:r>
    </w:p>
    <w:p>
      <w:pPr>
        <w:pStyle w:val="BodyText"/>
      </w:pPr>
      <w:r>
        <w:t xml:space="preserve">- Tôi đầu hàng! ! Tôi đầu hàng! ! Vị thủ lĩnh này! Tôi đầu hàng! Cầu ngài bảo vệ mạng nhỏ của tôi!</w:t>
      </w:r>
    </w:p>
    <w:p>
      <w:pPr>
        <w:pStyle w:val="BodyText"/>
      </w:pPr>
      <w:r>
        <w:t xml:space="preserve">Những cao tầng của Thông Thiên thần giáo hiểu rõ Thông Thiên thần giáo là mặt hàng gì, trừ số ít người trong đó ra, không có người nguyện ý bán mạng cho Thông Thiên thần giáo. Cũng chỉ có những giáo đồ không có lực lượng mới bị lưa bịp, trở thành cuồng tín đồ của Thông Thiên thần giáo.</w:t>
      </w:r>
    </w:p>
    <w:p>
      <w:pPr>
        <w:pStyle w:val="BodyText"/>
      </w:pPr>
      <w:r>
        <w:t xml:space="preserve">- Dừng tay!</w:t>
      </w:r>
    </w:p>
    <w:p>
      <w:pPr>
        <w:pStyle w:val="Compact"/>
      </w:pPr>
      <w:r>
        <w:t xml:space="preserve">Tên hộ pháp kia vừa đầu hàng, Nhạc Trọng bước nhanh về phía trước, Ngạc Nha Cứ Nhận đẩy trường thương của Tống Diệu Y ra.</w:t>
      </w:r>
      <w:r>
        <w:br w:type="textWrapping"/>
      </w:r>
      <w:r>
        <w:br w:type="textWrapping"/>
      </w:r>
    </w:p>
    <w:p>
      <w:pPr>
        <w:pStyle w:val="Heading2"/>
      </w:pPr>
      <w:bookmarkStart w:id="502" w:name="chương-480-nghiền-áp."/>
      <w:bookmarkEnd w:id="502"/>
      <w:r>
        <w:t xml:space="preserve">480. Chương 480: Nghiền Áp.</w:t>
      </w:r>
    </w:p>
    <w:p>
      <w:pPr>
        <w:pStyle w:val="Compact"/>
      </w:pPr>
      <w:r>
        <w:br w:type="textWrapping"/>
      </w:r>
      <w:r>
        <w:br w:type="textWrapping"/>
      </w:r>
    </w:p>
    <w:p>
      <w:pPr>
        <w:pStyle w:val="BodyText"/>
      </w:pPr>
      <w:r>
        <w:t xml:space="preserve">Tống Diệu Y lui về phía sau vài bước, trong mắt đẹp chớp động hào quang tức giận nhìn chằm chằm vào Nhạc Trọng nói:</w:t>
      </w:r>
    </w:p>
    <w:p>
      <w:pPr>
        <w:pStyle w:val="BodyText"/>
      </w:pPr>
      <w:r>
        <w:t xml:space="preserve">- Thằng này là địch nhân của tôi! Anh giúp hắn chẳng lẽ muốn làm địch nhân của tôi sao?</w:t>
      </w:r>
    </w:p>
    <w:p>
      <w:pPr>
        <w:pStyle w:val="BodyText"/>
      </w:pPr>
      <w:r>
        <w:t xml:space="preserve">Nhạc Trọng nhìn Tống Diệu Y và thản nhiên nói:</w:t>
      </w:r>
    </w:p>
    <w:p>
      <w:pPr>
        <w:pStyle w:val="BodyText"/>
      </w:pPr>
      <w:r>
        <w:t xml:space="preserve">- Cô nói như vậy với ân nhân cứu mạng của mình hay sao?</w:t>
      </w:r>
    </w:p>
    <w:p>
      <w:pPr>
        <w:pStyle w:val="BodyText"/>
      </w:pPr>
      <w:r>
        <w:t xml:space="preserve">Tống Diệu Y nhìn chằm chằm vào Nhạc Trọng một hồi lâu, thu liễm nộ khí, đứng nghiêm nói lời cảm tạ.</w:t>
      </w:r>
    </w:p>
    <w:p>
      <w:pPr>
        <w:pStyle w:val="BodyText"/>
      </w:pPr>
      <w:r>
        <w:t xml:space="preserve">- Thật cảm tạ anh đã cứu tôi! Tôi là Tống Diệu Y, anh tên gì?</w:t>
      </w:r>
    </w:p>
    <w:p>
      <w:pPr>
        <w:pStyle w:val="BodyText"/>
      </w:pPr>
      <w:r>
        <w:t xml:space="preserve">Nhạc Trọng nói:</w:t>
      </w:r>
    </w:p>
    <w:p>
      <w:pPr>
        <w:pStyle w:val="BodyText"/>
      </w:pPr>
      <w:r>
        <w:t xml:space="preserve">- Tôi là Nhạc Trọng!</w:t>
      </w:r>
    </w:p>
    <w:p>
      <w:pPr>
        <w:pStyle w:val="BodyText"/>
      </w:pPr>
      <w:r>
        <w:t xml:space="preserve">Tống Diệu Y nhìn qua Nhạc Trọng, bằng vào cảm giác của võ giả thì nàng biết Nhạc Trọng cường hoành, nàng chân thành nhìn qua Nhạc Trọng nói ra:</w:t>
      </w:r>
    </w:p>
    <w:p>
      <w:pPr>
        <w:pStyle w:val="BodyText"/>
      </w:pPr>
      <w:r>
        <w:t xml:space="preserve">- Nhạc Trọng! Anh cứu tôi tôi rất cảm kích! Từ hôm nay trở đi anh chính là bạn của Thương Đồng Trại. Sau này anh có phiền toái gì cứ bảo tôi một tiếng. Thương Đồng Trại chúng tôi sẽ toàn lực giúp anh. Nhưng chính là tên súc sinh này dẫn theo người tới Thương Đồng Trại và bắt con gái ở mười dặm chung quanh đây! Tôi tuyệt đối không buông tha hắn! Thỉnh anh giao hắn cho tôi, phần ân tình này tôi sẽ ghi nhớ trong lòng.</w:t>
      </w:r>
    </w:p>
    <w:p>
      <w:pPr>
        <w:pStyle w:val="BodyText"/>
      </w:pPr>
      <w:r>
        <w:t xml:space="preserve">Nghe Tống Diệu Y nói vậy thì Nhạc Trọng có chút trầm tư một chút.</w:t>
      </w:r>
    </w:p>
    <w:p>
      <w:pPr>
        <w:pStyle w:val="BodyText"/>
      </w:pPr>
      <w:r>
        <w:t xml:space="preserve">Đột nhiên sắc mặt của tên hộ pháp kia biến thành dữ tợn, nhìn qua Nhạc Trọng quát:</w:t>
      </w:r>
    </w:p>
    <w:p>
      <w:pPr>
        <w:pStyle w:val="BodyText"/>
      </w:pPr>
      <w:r>
        <w:t xml:space="preserve">- Không được nhúc nhích! ! Nếu không đừng trách tao không khách khí!</w:t>
      </w:r>
    </w:p>
    <w:p>
      <w:pPr>
        <w:pStyle w:val="BodyText"/>
      </w:pPr>
      <w:r>
        <w:t xml:space="preserve">Hai thanh dao găm bị Tống Diệu Y đánh bay đột nhiên xuất hiện gần trái tim và xương sống của Nhạc Trọng.</w:t>
      </w:r>
    </w:p>
    <w:p>
      <w:pPr>
        <w:pStyle w:val="BodyText"/>
      </w:pPr>
      <w:r>
        <w:t xml:space="preserve">- Để cho tao rời đi! Nếu không tao sẽ giết mày!</w:t>
      </w:r>
    </w:p>
    <w:p>
      <w:pPr>
        <w:pStyle w:val="BodyText"/>
      </w:pPr>
      <w:r>
        <w:t xml:space="preserve">Tên hộ pháp kia cười dữ tợn.</w:t>
      </w:r>
    </w:p>
    <w:p>
      <w:pPr>
        <w:pStyle w:val="BodyText"/>
      </w:pPr>
      <w:r>
        <w:t xml:space="preserve">- Rác rưởi! Đi chết đi!</w:t>
      </w:r>
    </w:p>
    <w:p>
      <w:pPr>
        <w:pStyle w:val="BodyText"/>
      </w:pPr>
      <w:r>
        <w:t xml:space="preserve">Nhạc Trọng lập tức quay đầu lại, cầm gai độc chỉ vào đầu của tên hộ pháp này và bóp cò.</w:t>
      </w:r>
    </w:p>
    <w:p>
      <w:pPr>
        <w:pStyle w:val="BodyText"/>
      </w:pPr>
      <w:r>
        <w:t xml:space="preserve">Phanh một tiếng vang thật lớn, đầu của tên hộ pháp nổ tung, thi thể không đầu té trên mặt đất, mấy cây dao găm cũng rơi xuống đất.</w:t>
      </w:r>
    </w:p>
    <w:p>
      <w:pPr>
        <w:pStyle w:val="BodyText"/>
      </w:pPr>
      <w:r>
        <w:t xml:space="preserve">Đúng lúc này, Trịnh Minh Hòa cũng mang theo người đi về phía Nhạc Trọng chào theo nghi thức quân đội.</w:t>
      </w:r>
    </w:p>
    <w:p>
      <w:pPr>
        <w:pStyle w:val="BodyText"/>
      </w:pPr>
      <w:r>
        <w:t xml:space="preserve">- Thủ lĩnh!</w:t>
      </w:r>
    </w:p>
    <w:p>
      <w:pPr>
        <w:pStyle w:val="BodyText"/>
      </w:pPr>
      <w:r>
        <w:t xml:space="preserve">- Đi theo tôi!</w:t>
      </w:r>
    </w:p>
    <w:p>
      <w:pPr>
        <w:pStyle w:val="BodyText"/>
      </w:pPr>
      <w:r>
        <w:t xml:space="preserve">Nhạc Trọng nhìn thấy Tống Diệu Y thì nhàn nhạt nói một câu, sau đó mang theo Trịnh Minh Hòa, Minh Giai Giai đi qua phía Bạch Tiểu Thắng đang chiến đấu.</w:t>
      </w:r>
    </w:p>
    <w:p>
      <w:pPr>
        <w:pStyle w:val="BodyText"/>
      </w:pPr>
      <w:r>
        <w:t xml:space="preserve">Tống Diệu Y nghe được Nhạc Trọng mang theo khẩu khí ra lệnh, trong mắt hiện ra nét không vui, nhưng mà nhìn tháy đoàn người hô ứng sau lưng của Nhạc Trọng có vũ trang đầy đủ thì không nói gì.</w:t>
      </w:r>
    </w:p>
    <w:p>
      <w:pPr>
        <w:pStyle w:val="BodyText"/>
      </w:pPr>
      <w:r>
        <w:t xml:space="preserve">Một đoàn người đi theo thi thể, Nhạc Trọng mang người tới chỗ của Bạch Tiểu Thắng cùng năm tên hộ pháp của Thông Thiên thần giáo đang giằng co, lúc này Bạch Tiểu Thắng vẫn tiếp tục giằng co với năm tên hộ pháp của Thông Thiên thần giáo và song phương không có phát động tấn công.</w:t>
      </w:r>
    </w:p>
    <w:p>
      <w:pPr>
        <w:pStyle w:val="BodyText"/>
      </w:pPr>
      <w:r>
        <w:t xml:space="preserve">Giáo đồ Thông Thiên thần giáo căn bản không bắt được Bạch Tiểu Thắng, một khi lạc đàn không có ai tiếp ứng thì hợp lại đôi địch với Bạch Tiểu Thắng. Nhưng mà Bạch Tiểu Thắng muốn đồng thời đối phó năm tên hộ pháp của Thông Thiên thần giáo thì vẫn có nguy hiểm vẫn lạc, bởi vậy song phương có kiêng kỵ cho nên giằng co với nhau.</w:t>
      </w:r>
    </w:p>
    <w:p>
      <w:pPr>
        <w:pStyle w:val="BodyText"/>
      </w:pPr>
      <w:r>
        <w:t xml:space="preserve">Bạch Tiểu Thắng có chút không có ý tứ nói:</w:t>
      </w:r>
    </w:p>
    <w:p>
      <w:pPr>
        <w:pStyle w:val="BodyText"/>
      </w:pPr>
      <w:r>
        <w:t xml:space="preserve">- Thủ lĩnh! Ngài tối tới! Thật xấu hổ! Đám kia gia hỏa kia quá khó chơi, hiện giờ tôi vẫn chưa giết được bọn chúng!</w:t>
      </w:r>
    </w:p>
    <w:p>
      <w:pPr>
        <w:pStyle w:val="BodyText"/>
      </w:pPr>
      <w:r>
        <w:t xml:space="preserve">Nhạc Trọng nhìn Bạch Tiểu Thắng thì lúc lâu, lạnh như băng ra lệnh:</w:t>
      </w:r>
    </w:p>
    <w:p>
      <w:pPr>
        <w:pStyle w:val="BodyText"/>
      </w:pPr>
      <w:r>
        <w:t xml:space="preserve">- Đối diện nghe được thì nhíu mày, hiện tại lập tức đầu hàng! Tôi cho các người thời gian mười giây để cân nhắc! Người không đầu hàng phải chết!</w:t>
      </w:r>
    </w:p>
    <w:p>
      <w:pPr>
        <w:pStyle w:val="BodyText"/>
      </w:pPr>
      <w:r>
        <w:t xml:space="preserve">Một tên đàn chủ kêu gào:</w:t>
      </w:r>
    </w:p>
    <w:p>
      <w:pPr>
        <w:pStyle w:val="BodyText"/>
      </w:pPr>
      <w:r>
        <w:t xml:space="preserve">- Đám dị giáo đồ các người lòng dạ hiểm độc, lại dám đối nghịch với thần giáo! Nhất định sẽ chết không yên lành, sau khi chết sẽ bị đày xuống A Tỳ địa ngục trọn đời không được siêu sinh! ! Hiện tại đầu hàng thần giáo chúng ta, chúng ta còn có thể tha thứ cho hành vi của các người, giúp các người thoát khỏi ma chướng, một lần nữa trở lại trong lòng của thần! ! Chỉ cần các người sau này kính dâng cho nghiệp lớn của thần, tương lai là có thể tiến vào thiên đường thần quốc, đạt được khoái hoạt vô tận!</w:t>
      </w:r>
    </w:p>
    <w:p>
      <w:pPr>
        <w:pStyle w:val="BodyText"/>
      </w:pPr>
      <w:r>
        <w:t xml:space="preserve">- Giết sạch dị giáo đồ! Giết sạch lòng dạ hiểm độc!</w:t>
      </w:r>
    </w:p>
    <w:p>
      <w:pPr>
        <w:pStyle w:val="BodyText"/>
      </w:pPr>
      <w:r>
        <w:t xml:space="preserve">- Giết sạch dị giáo đồ! Giết sạch lòng dạ hiểm độc!</w:t>
      </w:r>
    </w:p>
    <w:p>
      <w:pPr>
        <w:pStyle w:val="BodyText"/>
      </w:pPr>
      <w:r>
        <w:t xml:space="preserve">Những giáo đồ Thông Thiên thần giáo dưới sự dẫn dắt của đám đàn chủ, lớn tiếng hô hào khẩu hiệu. Được khẩu hiệu khích lệ thì sát khí của bọn họ cũng tăng lên cao cao.</w:t>
      </w:r>
    </w:p>
    <w:p>
      <w:pPr>
        <w:pStyle w:val="BodyText"/>
      </w:pPr>
      <w:r>
        <w:t xml:space="preserve">- Giết sạch bọn chúng!</w:t>
      </w:r>
    </w:p>
    <w:p>
      <w:pPr>
        <w:pStyle w:val="BodyText"/>
      </w:pPr>
      <w:r>
        <w:t xml:space="preserve">Nhạc Trọng nhìn qua đám giáo đồ Thông Thiên thần giáo cuồng nhiệt thì qua Trịnh Minh Hòa ra lệnh.</w:t>
      </w:r>
    </w:p>
    <w:p>
      <w:pPr>
        <w:pStyle w:val="BodyText"/>
      </w:pPr>
      <w:r>
        <w:t xml:space="preserve">- Nã pháo!</w:t>
      </w:r>
    </w:p>
    <w:p>
      <w:pPr>
        <w:pStyle w:val="BodyText"/>
      </w:pPr>
      <w:r>
        <w:t xml:space="preserve">Trịnh Minh Hòa nhìn qua các chiến sĩ khác.</w:t>
      </w:r>
    </w:p>
    <w:p>
      <w:pPr>
        <w:pStyle w:val="BodyText"/>
      </w:pPr>
      <w:r>
        <w:t xml:space="preserve">Đám chiến sĩ khác lắp đặt pháo cối, điều chỉnh tốt điểm xạ kích. Nhận được lệnh của Trịnh Minh Hòa thì lập tức nã pháo, một phát đạn pháo bắn vào đám giáo đồ Thông Thiên thần giáo ở phía sau công sự.</w:t>
      </w:r>
    </w:p>
    <w:p>
      <w:pPr>
        <w:pStyle w:val="BodyText"/>
      </w:pPr>
      <w:r>
        <w:t xml:space="preserve">Oanh! Oanh!</w:t>
      </w:r>
    </w:p>
    <w:p>
      <w:pPr>
        <w:pStyle w:val="BodyText"/>
      </w:pPr>
      <w:r>
        <w:t xml:space="preserve">Nương theo âm thanh nổ mạnh ầm ầm, một tên giáo đồ của Thông Thiên thần giáo trực tiếp bị nổ thành phấn vụn. Những tên hô hào giết sạch dị giáo đồ cũng bị nổ chết.</w:t>
      </w:r>
    </w:p>
    <w:p>
      <w:pPr>
        <w:pStyle w:val="BodyText"/>
      </w:pPr>
      <w:r>
        <w:t xml:space="preserve">Dưới hỏa lực pháo cối bao trùm, chỉ oanh kích hai đợt thì sĩ khí của giáo đồ Thông Thiên thần giáo đã sụp đổ, từ trong chỗ ẩn nấp bỏ chạy thục mạng.</w:t>
      </w:r>
    </w:p>
    <w:p>
      <w:pPr>
        <w:pStyle w:val="BodyText"/>
      </w:pPr>
      <w:r>
        <w:t xml:space="preserve">Thời điểm này chiến xa bộ binh và sáu chiếc xe súng máy đuổi giết đám giáo đồ Thông Thiên thần giáo đang bỏ chay, dưới hỏa lực đáng sợ kia thì những tên dị giáo đồ kia bị bắn thành cái sàng, không ngừng ngã xuống.</w:t>
      </w:r>
    </w:p>
    <w:p>
      <w:pPr>
        <w:pStyle w:val="BodyText"/>
      </w:pPr>
      <w:r>
        <w:t xml:space="preserve">Không tới mười phút, năm tên đàn chủ và một đám giáo đồ Thông Thiên thần giáo tụ tập lại đã bị giết rất nhiều, Năm tên đàn chủ cũng chết ba tên.</w:t>
      </w:r>
    </w:p>
    <w:p>
      <w:pPr>
        <w:pStyle w:val="BodyText"/>
      </w:pPr>
      <w:r>
        <w:t xml:space="preserve">Hai tên đàn chủ là người cường hóa nhanh nhẹn lập tức từ nơi ẩn nấp bỏ chạy ra xa xa, bọn chúng biết ở lại nơi này chỉ có con đường chết, bởi vậy liều lĩnh bỏ chạy ra xa ý đồ tránh thoát một kiếp.</w:t>
      </w:r>
    </w:p>
    <w:p>
      <w:pPr>
        <w:pStyle w:val="BodyText"/>
      </w:pPr>
      <w:r>
        <w:t xml:space="preserve">Nhạc Trọng móc gai độc ra, lập tức bắn hai phát vào hai tên đàn chủ kia, đầu của hai tên đàn chủ nát tan và thi thể không đầu ngã xuống.</w:t>
      </w:r>
    </w:p>
    <w:p>
      <w:pPr>
        <w:pStyle w:val="BodyText"/>
      </w:pPr>
      <w:r>
        <w:t xml:space="preserve">- Tiếp tục đi tới!</w:t>
      </w:r>
    </w:p>
    <w:p>
      <w:pPr>
        <w:pStyle w:val="BodyText"/>
      </w:pPr>
      <w:r>
        <w:t xml:space="preserve">Nhạc Trọng nhàn nhạt ra lệnh.</w:t>
      </w:r>
    </w:p>
    <w:p>
      <w:pPr>
        <w:pStyle w:val="BodyText"/>
      </w:pPr>
      <w:r>
        <w:t xml:space="preserve">Dưới mệnh lệnh của Nhạc Trọng thì lính hắn mang theo tuy ít, nhưng lại là tinh anh thiện chiến, vô cùng mạnh mẽ, biểu hiện ra sức chiến đấu và tố chất mạnh mẽ.</w:t>
      </w:r>
    </w:p>
    <w:p>
      <w:pPr>
        <w:pStyle w:val="BodyText"/>
      </w:pPr>
      <w:r>
        <w:t xml:space="preserve">Tống Diệu Y nhìn qua Nhạc Trọng thì trong nội tâm tràn ngập rung động:</w:t>
      </w:r>
    </w:p>
    <w:p>
      <w:pPr>
        <w:pStyle w:val="BodyText"/>
      </w:pPr>
      <w:r>
        <w:t xml:space="preserve">- Thật mạnh! ! Lính của hắn quá mạnh.</w:t>
      </w:r>
    </w:p>
    <w:p>
      <w:pPr>
        <w:pStyle w:val="BodyText"/>
      </w:pPr>
      <w:r>
        <w:t xml:space="preserve">Tống Diệu Y tự nhận có thể đánh bại bất cứ bộ đội có tố chất cao nào, nhưng nếu đám bộ đội tinh nhuệ này phát động công kích vào nàng, nàng chỉ sợ căn bản không ngăn cản được một chút đã bị tiêu diệt rồi.</w:t>
      </w:r>
    </w:p>
    <w:p>
      <w:pPr>
        <w:pStyle w:val="BodyText"/>
      </w:pPr>
      <w:r>
        <w:t xml:space="preserve">Lính của Nhạc Trọng bộ nhanh chóng đẩy mạnh chiêm giữ vị trí của tàn quân Trinh Diệp Dương.</w:t>
      </w:r>
    </w:p>
    <w:p>
      <w:pPr>
        <w:pStyle w:val="BodyText"/>
      </w:pPr>
      <w:r>
        <w:t xml:space="preserve">Trịnh Minh Hòa nhìn qua tàn quân của Trinh Diệp Dương bỏ chạy thì quát lớn:</w:t>
      </w:r>
    </w:p>
    <w:p>
      <w:pPr>
        <w:pStyle w:val="BodyText"/>
      </w:pPr>
      <w:r>
        <w:t xml:space="preserve">- Người bên trong nghe đây! Lập tức đầu hàng! Nếu không giết chết bất luận tội!</w:t>
      </w:r>
    </w:p>
    <w:p>
      <w:pPr>
        <w:pStyle w:val="BodyText"/>
      </w:pPr>
      <w:r>
        <w:t xml:space="preserve">Ở trong lầu lơn, Trinh Diệp Dương vẻ mặt dữ tợn ôm đồm một tên người Miêu đặt trước cửa sổ, dùng một thanh đại khảm đao đặt lên cổ của hắn, quát lớn:</w:t>
      </w:r>
    </w:p>
    <w:p>
      <w:pPr>
        <w:pStyle w:val="BodyText"/>
      </w:pPr>
      <w:r>
        <w:t xml:space="preserve">- Các người lập tức lui ra phía sau! ! Nếu không chúng tao sẽ giết con tin! Trong tay của bọn tao co ba mươi mốt người. Các người không lùi thì tao sẽ giết sạch bọn chúng!</w:t>
      </w:r>
    </w:p>
    <w:p>
      <w:pPr>
        <w:pStyle w:val="BodyText"/>
      </w:pPr>
      <w:r>
        <w:t xml:space="preserve">Những tên giáo đồ Thông Thiên thần giáo nổi điên lên đem đám người Miêu đẩy ra cửa sổ, đem dao bầu đặt lên cổ của bọn họ, Trinh Diệp Dương ra lệnh thì bọn họ sẽ giết sạch đám người Miêu này!</w:t>
      </w:r>
    </w:p>
    <w:p>
      <w:pPr>
        <w:pStyle w:val="BodyText"/>
      </w:pPr>
      <w:r>
        <w:t xml:space="preserve">- Lục thúc! ! Bát thúc! Thập thất thúc!</w:t>
      </w:r>
    </w:p>
    <w:p>
      <w:pPr>
        <w:pStyle w:val="Compact"/>
      </w:pPr>
      <w:r>
        <w:t xml:space="preserve">Nhìn thấy những người Miêu bị đẩy ra cửa, trong mắt Tống Diệu Y hiện ra nét sợ hãi, nhịn không được thốt ra.</w:t>
      </w:r>
      <w:r>
        <w:br w:type="textWrapping"/>
      </w:r>
      <w:r>
        <w:br w:type="textWrapping"/>
      </w:r>
    </w:p>
    <w:p>
      <w:pPr>
        <w:pStyle w:val="Heading2"/>
      </w:pPr>
      <w:bookmarkStart w:id="503" w:name="chương-481-nghiền-áp.-2"/>
      <w:bookmarkEnd w:id="503"/>
      <w:r>
        <w:t xml:space="preserve">481. Chương 481: Nghiền Áp. (2)</w:t>
      </w:r>
    </w:p>
    <w:p>
      <w:pPr>
        <w:pStyle w:val="Compact"/>
      </w:pPr>
      <w:r>
        <w:br w:type="textWrapping"/>
      </w:r>
      <w:r>
        <w:br w:type="textWrapping"/>
      </w:r>
    </w:p>
    <w:p>
      <w:pPr>
        <w:pStyle w:val="BodyText"/>
      </w:pPr>
      <w:r>
        <w:t xml:space="preserve">Những người Miêu này chính là đại thúc thúc bá bá của nàng, sau tận thế nàng cùng vượt qua cửa ải khó, được hai bên ủng hộ, chính những thúc thúc bá bá này cũng như thân nhân của nàng, nàng không đành lòng nhìn thấy những thúc thúc bá bá này chết sạch.</w:t>
      </w:r>
    </w:p>
    <w:p>
      <w:pPr>
        <w:pStyle w:val="BodyText"/>
      </w:pPr>
      <w:r>
        <w:t xml:space="preserve">Nhạc Trọng nhìn qua tòa nhà và tàn khốc ra lệnh:</w:t>
      </w:r>
    </w:p>
    <w:p>
      <w:pPr>
        <w:pStyle w:val="BodyText"/>
      </w:pPr>
      <w:r>
        <w:t xml:space="preserve">- Chuẩn bị động thủ! Cường công cao ốc! Súng bắn tỉa chuẩn bị, đổi thành bắn lựu đạn!</w:t>
      </w:r>
    </w:p>
    <w:p>
      <w:pPr>
        <w:pStyle w:val="BodyText"/>
      </w:pPr>
      <w:r>
        <w:t xml:space="preserve">Tống Diệu Y sắc mặt đại biến, đi tới trước người của Nhạc Trọng chặn lại nói:</w:t>
      </w:r>
    </w:p>
    <w:p>
      <w:pPr>
        <w:pStyle w:val="BodyText"/>
      </w:pPr>
      <w:r>
        <w:t xml:space="preserve">- Không được! Anh không được tấn công! Người bên trong nhất định sẽ chêt và tổn thương thảm trọng! Đây chính là mạng người đấy!</w:t>
      </w:r>
    </w:p>
    <w:p>
      <w:pPr>
        <w:pStyle w:val="BodyText"/>
      </w:pPr>
      <w:r>
        <w:t xml:space="preserve">Nhạc Trọng tâm như sắt đá, ánh mắt lạnh như băng nói:</w:t>
      </w:r>
    </w:p>
    <w:p>
      <w:pPr>
        <w:pStyle w:val="BodyText"/>
      </w:pPr>
      <w:r>
        <w:t xml:space="preserve">- Hết sức xin lỗi! Tống Diệu Y tiểu thư! Tâm tình của cô tôi rất hiểu! Nhưng mà tôi phải giải quyết lực lượng còn sót lại của Thông Thiên thần giáo ở đây! Về phần những người kia không có quan hệ gì với tôi, tôi không có thời gian ở đây lãng phí thời gian và tinh lực với bọn họ! Thỉnh cô tránh ra!</w:t>
      </w:r>
    </w:p>
    <w:p>
      <w:pPr>
        <w:pStyle w:val="BodyText"/>
      </w:pPr>
      <w:r>
        <w:t xml:space="preserve">Tống Diệu Y nắm chặc lây trường thương mau đen, sắc mặt tái nhợt, quật cường trừng mắt nhìn Nhạc Trọng nói:</w:t>
      </w:r>
    </w:p>
    <w:p>
      <w:pPr>
        <w:pStyle w:val="BodyText"/>
      </w:pPr>
      <w:r>
        <w:t xml:space="preserve">- Không được! Tôi không cho!</w:t>
      </w:r>
    </w:p>
    <w:p>
      <w:pPr>
        <w:pStyle w:val="BodyText"/>
      </w:pPr>
      <w:r>
        <w:t xml:space="preserve">Xoát một tiếng, hai mươi mấy tên chiến sĩ cầm súng tập trung vào người Tống Diệu Y, nếu như Tống Diệu Y có bất kỳ dị động, bọn họ trước tiên sẽ bắn Tống Diệu Y thành cái sàng! Tống Diệu Y tuy là mỹ nữ đỉnh cấp, nhưng mà trong lòng của những người này thì phục tùng mệnh lệnh mới là điểm quan trọng nhất, chỉ là một gã mỹ nữ, căn bản không có khả năng mê hoặc chiến sĩ tinh nhuệ.</w:t>
      </w:r>
    </w:p>
    <w:p>
      <w:pPr>
        <w:pStyle w:val="BodyText"/>
      </w:pPr>
      <w:r>
        <w:t xml:space="preserve">Ngay cả Bạch Tiểu Thắng thương hoa tiếc ngọc cũng cầm súng chỉa vào đầu của Tống Diệu Y, trong mắt hiện ra vẻ tiếc hận. Nếu như Tống Diệu Y chết, hắn sẽ cảm thấy rất đáng tiếc. Nhưng nếu vi phạm lệnh của Nhạc Trọng thì người chết chính là Bạch Tiểu Thắng.</w:t>
      </w:r>
    </w:p>
    <w:p>
      <w:pPr>
        <w:pStyle w:val="BodyText"/>
      </w:pPr>
      <w:r>
        <w:t xml:space="preserve">Dưới vài chục khẩu súng chỉa vào người, Tống Diệu Y tiếp nhận áp lực thật lớn, thế nhưng mà nàng vô cùng quật cường nhìn qua Nhạc Trọng, giống như đóa hoa tùy thời sẽ lụi tàn.</w:t>
      </w:r>
    </w:p>
    <w:p>
      <w:pPr>
        <w:pStyle w:val="BodyText"/>
      </w:pPr>
      <w:r>
        <w:t xml:space="preserve">Nhạc Trọng nhướng mày, phất phất tay, hai mươi mấy tên này buông súng ra.</w:t>
      </w:r>
    </w:p>
    <w:p>
      <w:pPr>
        <w:pStyle w:val="BodyText"/>
      </w:pPr>
      <w:r>
        <w:t xml:space="preserve">Tống Diệu Y quỳ gối trước người của Nhạc Trọng, đau khổ cầu khẩn nói: - Van cầu ngài! Cứu tộc nhân của tôi! ! Chỉ cần ngài cứu tộc nhân của tôi! Cho dù muốn tôi làm gì thì tôi cũng nguyện ý.</w:t>
      </w:r>
    </w:p>
    <w:p>
      <w:pPr>
        <w:pStyle w:val="BodyText"/>
      </w:pPr>
      <w:r>
        <w:t xml:space="preserve">Vì mạng sống của tộc nhân, Tống Diệu Y cam nguyện buông tha tự tôn của mình quỳ trước mặt Nhạc Trọng. Bởi vì những tộc nhân kia chính là thân nhân trọng yếu của nàng, nàng không muốn những người này chết trong tay của địch nhân.</w:t>
      </w:r>
    </w:p>
    <w:p>
      <w:pPr>
        <w:pStyle w:val="BodyText"/>
      </w:pPr>
      <w:r>
        <w:t xml:space="preserve">Nhạc Trọng nhìn qua Tống Diệu Y quỳ trước mặt thì trong mắt hiện ra vẻ suy tư, trầm tư một hồi lâu nhìn qua tòa nhà kia và chậm rãi nói:</w:t>
      </w:r>
    </w:p>
    <w:p>
      <w:pPr>
        <w:pStyle w:val="BodyText"/>
      </w:pPr>
      <w:r>
        <w:t xml:space="preserve">- Bạch Tiểu Thắng lưu lại! Những người khác lui ra phía sau.</w:t>
      </w:r>
    </w:p>
    <w:p>
      <w:pPr>
        <w:pStyle w:val="BodyText"/>
      </w:pPr>
      <w:r>
        <w:t xml:space="preserve">Nhận được lệnh của Nhạc Trọng thì tât cả mọi người lui ra phía sau.</w:t>
      </w:r>
    </w:p>
    <w:p>
      <w:pPr>
        <w:pStyle w:val="BodyText"/>
      </w:pPr>
      <w:r>
        <w:t xml:space="preserve">- Tống Diệu Y, nhớ kỹ lời hôm nay của cô! Đi cùng tôi!</w:t>
      </w:r>
    </w:p>
    <w:p>
      <w:pPr>
        <w:pStyle w:val="BodyText"/>
      </w:pPr>
      <w:r>
        <w:t xml:space="preserve">Nhạc Trọng nhìn qua Tống Diệu Y nhàn nhạt nói một câu, sau đó cùng Minh Giai Giai đi vào trong hẻm nhỏ.</w:t>
      </w:r>
    </w:p>
    <w:p>
      <w:pPr>
        <w:pStyle w:val="BodyText"/>
      </w:pPr>
      <w:r>
        <w:t xml:space="preserve">Tống Diệu Y chăm chú theo sau.</w:t>
      </w:r>
    </w:p>
    <w:p>
      <w:pPr>
        <w:pStyle w:val="BodyText"/>
      </w:pPr>
      <w:r>
        <w:t xml:space="preserve">Bạch Tiểu Thắng tiếc hận thở dài một hơi, vuốt vuốt dao găm màu xanh đi sau lưng Nhạc Trọng, biến mất trong hẻm nhỏ:</w:t>
      </w:r>
    </w:p>
    <w:p>
      <w:pPr>
        <w:pStyle w:val="BodyText"/>
      </w:pPr>
      <w:r>
        <w:t xml:space="preserve">- Thật đáng tiếc! Muội tử xinh đẹp như vậy lại lưu cho thủ lĩnh!</w:t>
      </w:r>
    </w:p>
    <w:p>
      <w:pPr>
        <w:pStyle w:val="BodyText"/>
      </w:pPr>
      <w:r>
        <w:t xml:space="preserve">- Như thế nào đây? Liên hệ với tổng bộ thần giáo chưa?</w:t>
      </w:r>
    </w:p>
    <w:p>
      <w:pPr>
        <w:pStyle w:val="BodyText"/>
      </w:pPr>
      <w:r>
        <w:t xml:space="preserve">Trinh Diệp Dương nhìn thấy đoàn người Nhạc Trọng lui ra, có chút buông lỏng một hơi, nhìn qua tên bộ hạ bên người và hỏi.</w:t>
      </w:r>
    </w:p>
    <w:p>
      <w:pPr>
        <w:pStyle w:val="BodyText"/>
      </w:pPr>
      <w:r>
        <w:t xml:space="preserve">Tên bộ hạ kia trả lời.</w:t>
      </w:r>
    </w:p>
    <w:p>
      <w:pPr>
        <w:pStyle w:val="BodyText"/>
      </w:pPr>
      <w:r>
        <w:t xml:space="preserve">- Đã liên hệ với tổng bộ! ! Tổng bộ chuẩn bị phái hai trưởng lão tới nơi này cứu viện chúng ta! Nhưng mà tổng bộ yêu cầu chúng ta thủ vững ít nhất một giờ. Viện quân một giờ sau sẽ tới nơi này!</w:t>
      </w:r>
    </w:p>
    <w:p>
      <w:pPr>
        <w:pStyle w:val="BodyText"/>
      </w:pPr>
      <w:r>
        <w:t xml:space="preserve">Trinh Diệp Dương nghe vậy thở dài một hơi, trong nội tâm như buông tảng đá lớn xuống.</w:t>
      </w:r>
    </w:p>
    <w:p>
      <w:pPr>
        <w:pStyle w:val="BodyText"/>
      </w:pPr>
      <w:r>
        <w:t xml:space="preserve">- Một giờ sao? Chỉ cần thủ vững một giờ chúng ta sẽ thắng lợi! ! Những dị giáo đồ kia nhất định sẽ bị giết sạch!</w:t>
      </w:r>
    </w:p>
    <w:p>
      <w:pPr>
        <w:pStyle w:val="BodyText"/>
      </w:pPr>
      <w:r>
        <w:t xml:space="preserve">Đúng lúc này phanh một tiếng vang thật lớn, cánh cửa phòng chứa Trinh Diệp Dương cùng đám người Miêu bị đá văng ra ngoài.</w:t>
      </w:r>
    </w:p>
    <w:p>
      <w:pPr>
        <w:pStyle w:val="BodyText"/>
      </w:pPr>
      <w:r>
        <w:t xml:space="preserve">Nhạc Trọng nghênh ngang đi vào trong văn phòng, nhìn qua đám người của Thông Thiên thần giáo trong phòng, trong tay cầm súng trường 03 bắn tỉa mười lần trong một giây, trực tiếp bắn chết mười tên giáo đồ Thông Thiên thần giáo.</w:t>
      </w:r>
    </w:p>
    <w:p>
      <w:pPr>
        <w:pStyle w:val="BodyText"/>
      </w:pPr>
      <w:r>
        <w:t xml:space="preserve">Mà Minh Giai Giai đứng bên người của Nhạc Trọng trong nháy mắt này phát động ảnh lang, năm con ảnh lang đột nhiên từ trong bóng của giáo đồ Thông Thiên thần giáo lao ra ngoài, thoáng cai cắn đứt cổ của năm tên giáo đồ Thông Thiên thần giáo.</w:t>
      </w:r>
    </w:p>
    <w:p>
      <w:pPr>
        <w:pStyle w:val="BodyText"/>
      </w:pPr>
      <w:r>
        <w:t xml:space="preserve">Tất cả mọi người trong phòng bị Nhạc Trọng, Minh Giai Giai hấp dẫn, Bạch Tiểu Thắng cầm đao, thoáng cái nhảy vào trong đám người, ánh đao trong tay lóe lên liên tục, thoáng cái đem bảy tên giáo đồ Thông Thiên thần giáo chọc xuyên tim.</w:t>
      </w:r>
    </w:p>
    <w:p>
      <w:pPr>
        <w:pStyle w:val="BodyText"/>
      </w:pPr>
      <w:r>
        <w:t xml:space="preserve">Trong chớp mắt cũng đã có hai mươi hai tên giáo đồ Thông Thiên thần giáo chết trong liên thủ ba cao thủ Nhạc Trọng, tạo thành hỗn loạn thật lớn.</w:t>
      </w:r>
    </w:p>
    <w:p>
      <w:pPr>
        <w:pStyle w:val="BodyText"/>
      </w:pPr>
      <w:r>
        <w:t xml:space="preserve">Tống Diệu Y cũng nhân cơ hội này thoáng cái nhảy vào trong văn phòng, thương ảnh chớp liên tục, giống như con báo săn thoáng cái đâm chết ba tên giáo đồ của Thông Thiên thần giáo.</w:t>
      </w:r>
    </w:p>
    <w:p>
      <w:pPr>
        <w:pStyle w:val="BodyText"/>
      </w:pPr>
      <w:r>
        <w:t xml:space="preserve">Giáo đồ Thông Thiên thần giáo trong văn phòng bị bốn cao thủ Nhạc Trọng giết chỉ còn mười mấy người, mỗi người đều bị dọa phá gan, sợ đến vỡ mật, nhao nhao chạy tứ tán, tìm kiếm nơi ẩn nấp.</w:t>
      </w:r>
    </w:p>
    <w:p>
      <w:pPr>
        <w:pStyle w:val="BodyText"/>
      </w:pPr>
      <w:r>
        <w:t xml:space="preserve">Một tên đàn chủ thấy tình thế không ổn, ý đồ phá cửa sổ mà ra, lập tức chạy ra bên ngoài. Tên đàn chủ kia hành động không chậm nhưng mà Bạch Tiểu Thắng cười cười, bước lên trước một bước, trực tiếp một dao găm chọc vào lưng của tên đàn chủ, trực tiếp miểu sát tên đàn chủ này.</w:t>
      </w:r>
    </w:p>
    <w:p>
      <w:pPr>
        <w:pStyle w:val="BodyText"/>
      </w:pPr>
      <w:r>
        <w:t xml:space="preserve">Năng lực của Bạch Tiểu Thắng khó giải quyết đoàn đội, nhưng mà đối phó địch nhân lạc đàn rất dễ dàng, có rất ít người là đối thủ của hắn. Hắn giống như bóng ma thu hoạch tính mạng của địch nhân, không ai có thể chống đở được một đao của hắn cả.</w:t>
      </w:r>
    </w:p>
    <w:p>
      <w:pPr>
        <w:pStyle w:val="BodyText"/>
      </w:pPr>
      <w:r>
        <w:t xml:space="preserve">- Tôi đầu hàng!</w:t>
      </w:r>
    </w:p>
    <w:p>
      <w:pPr>
        <w:pStyle w:val="BodyText"/>
      </w:pPr>
      <w:r>
        <w:t xml:space="preserve">Trinh Diệp Dương tâm niệm thay đổi thật nhanh, ném đường đao qua một bên, hai tay ôm đầu quỳ xuống.</w:t>
      </w:r>
    </w:p>
    <w:p>
      <w:pPr>
        <w:pStyle w:val="BodyText"/>
      </w:pPr>
      <w:r>
        <w:t xml:space="preserve">- Đầu hàng!</w:t>
      </w:r>
    </w:p>
    <w:p>
      <w:pPr>
        <w:pStyle w:val="BodyText"/>
      </w:pPr>
      <w:r>
        <w:t xml:space="preserve">"..."</w:t>
      </w:r>
    </w:p>
    <w:p>
      <w:pPr>
        <w:pStyle w:val="BodyText"/>
      </w:pPr>
      <w:r>
        <w:t xml:space="preserve">Chủ soái vừa đầu hàng, những tên giáo đồ Thông Thiên thần giáo không còn tâm tư chống cự, nhao nhao vứt bỏ vũ khí, run rẩy lớn tiếng kêu lên.</w:t>
      </w:r>
    </w:p>
    <w:p>
      <w:pPr>
        <w:pStyle w:val="BodyText"/>
      </w:pPr>
      <w:r>
        <w:t xml:space="preserve">Bạch Tiểu Thắng đi tới trước người của đám dị giáo đồ, lúc này dùng dây trói đám giáo đồ Thông Thiên thần giáo lại.</w:t>
      </w:r>
    </w:p>
    <w:p>
      <w:pPr>
        <w:pStyle w:val="BodyText"/>
      </w:pPr>
      <w:r>
        <w:t xml:space="preserve">- Lục thúc! Bát thúc!</w:t>
      </w:r>
    </w:p>
    <w:p>
      <w:pPr>
        <w:pStyle w:val="BodyText"/>
      </w:pPr>
      <w:r>
        <w:t xml:space="preserve">Tống Diệu Y đi tới bên người mấy Miêu dân, cởi trói giúp cho bọn họ, nàng kích động kêu lên. Lúc này nàng đi ám sát Ngưu Tinh Hà thiếu chút nữa đã đem thân nhân góp vào, trong lòng nghĩ lại cũng cảm thấy sợ. Nếu không phải có Nhạc Trọng đột nhiên giết ra, nàng thật không biết sẽ biên thành thế nào.</w:t>
      </w:r>
    </w:p>
    <w:p>
      <w:pPr>
        <w:pStyle w:val="BodyText"/>
      </w:pPr>
      <w:r>
        <w:t xml:space="preserve">Hai lão giả mặt đầy nếp nhăn, vẻ mặt đen vàng nhìn qua Tống Diệu Y, trong mắt tràn ngập vui mừng:</w:t>
      </w:r>
    </w:p>
    <w:p>
      <w:pPr>
        <w:pStyle w:val="BodyText"/>
      </w:pPr>
      <w:r>
        <w:t xml:space="preserve">- Nha đầu! Con không có việc gì là tốt rồi!</w:t>
      </w:r>
    </w:p>
    <w:p>
      <w:pPr>
        <w:pStyle w:val="BodyText"/>
      </w:pPr>
      <w:r>
        <w:t xml:space="preserve">Nhạc Trọng nhìn qua Trinh Diệp Dương xác nhận nói:</w:t>
      </w:r>
    </w:p>
    <w:p>
      <w:pPr>
        <w:pStyle w:val="BodyText"/>
      </w:pPr>
      <w:r>
        <w:t xml:space="preserve">- Một giờ sau viện quân của Thông Thiên thần giáo sẽ tới đây. Tin tức này các người xác định chứ?</w:t>
      </w:r>
    </w:p>
    <w:p>
      <w:pPr>
        <w:pStyle w:val="BodyText"/>
      </w:pPr>
      <w:r>
        <w:t xml:space="preserve">Trinh Diệp Dương vẻ mặt nghiêm nghị nói ra:</w:t>
      </w:r>
    </w:p>
    <w:p>
      <w:pPr>
        <w:pStyle w:val="BodyText"/>
      </w:pPr>
      <w:r>
        <w:t xml:space="preserve">- Chắc chắn 100%! Nếu như như tôi nói dối cứ xử bắn tôi đi.</w:t>
      </w:r>
    </w:p>
    <w:p>
      <w:pPr>
        <w:pStyle w:val="Compact"/>
      </w:pPr>
      <w:r>
        <w:t xml:space="preserve">Chuyện viện binh của Thông Thiên thần giáo sắp tới, đại bộ phận giáo đồ trong văn phòng đều biết, Trinh Diệp Dương muốn dùng tin tức này lấy tín nhiệm của Nhạc Trọng. Hắn đối với tín nhưỡng của Thông Thiên thần giáo cũng không sâu, gia nhập Thông Thiên thần giáo chính là vì muốn sống thật tốt. Hắn vừa rụng trong tay của Nhạc Trọng thì bắt đầu chuyển phe, bắt đầu cố gắng lấy tín nhiệm của Nhạc Trọng.</w:t>
      </w:r>
      <w:r>
        <w:br w:type="textWrapping"/>
      </w:r>
      <w:r>
        <w:br w:type="textWrapping"/>
      </w:r>
    </w:p>
    <w:p>
      <w:pPr>
        <w:pStyle w:val="Heading2"/>
      </w:pPr>
      <w:bookmarkStart w:id="504" w:name="chương-482-trần-thăng-cương."/>
      <w:bookmarkEnd w:id="504"/>
      <w:r>
        <w:t xml:space="preserve">482. Chương 482: Trần Thăng Cương.</w:t>
      </w:r>
    </w:p>
    <w:p>
      <w:pPr>
        <w:pStyle w:val="Compact"/>
      </w:pPr>
      <w:r>
        <w:br w:type="textWrapping"/>
      </w:r>
      <w:r>
        <w:br w:type="textWrapping"/>
      </w:r>
    </w:p>
    <w:p>
      <w:pPr>
        <w:pStyle w:val="BodyText"/>
      </w:pPr>
      <w:r>
        <w:t xml:space="preserve">- Một giờ sao?</w:t>
      </w:r>
    </w:p>
    <w:p>
      <w:pPr>
        <w:pStyle w:val="BodyText"/>
      </w:pPr>
      <w:r>
        <w:t xml:space="preserve">Nhạc Trọng trầm tư một hồi, trong mắt hiện ra vẻ kiên quyết.</w:t>
      </w:r>
    </w:p>
    <w:p>
      <w:pPr>
        <w:pStyle w:val="BodyText"/>
      </w:pPr>
      <w:r>
        <w:t xml:space="preserve">Trên một con đường đóng băng, tám trăm tên giáo đồ Thông Thiên thần giáo đang chạy qua hướng thị trấn.</w:t>
      </w:r>
    </w:p>
    <w:p>
      <w:pPr>
        <w:pStyle w:val="BodyText"/>
      </w:pPr>
      <w:r>
        <w:t xml:space="preserve">Trong đám người có một chiếc Rolls-Royce thể thao lẳng lặng chạy đi.</w:t>
      </w:r>
    </w:p>
    <w:p>
      <w:pPr>
        <w:pStyle w:val="BodyText"/>
      </w:pPr>
      <w:r>
        <w:t xml:space="preserve">Một tên trung niên dáng mập mạp, vẻ mặt dữ tợn nhìn qua một tên nam tử trung niên dáng người cao gầy ngồi ở bên cạnh, nói:</w:t>
      </w:r>
    </w:p>
    <w:p>
      <w:pPr>
        <w:pStyle w:val="BodyText"/>
      </w:pPr>
      <w:r>
        <w:t xml:space="preserve">- Lão La! Nghe nói lão Ngưu chết trong tay đám dị giáo đồ lòng dạ hiểm độc! Chuyện này anh thấy thế nào?</w:t>
      </w:r>
    </w:p>
    <w:p>
      <w:pPr>
        <w:pStyle w:val="BodyText"/>
      </w:pPr>
      <w:r>
        <w:t xml:space="preserve">Tên trung niên vẻ mặt dữ tợn tên là Trần Thăng Cương, chính là thất trưởng lão của Thông Thiên thần giáo. Tên nam tử gầy gò còn lại tên là La Khuê, chính là ngũ trưởng lão của Thông Thiên thần giáo, đều là thế hệ cực kỳ cường hoành.</w:t>
      </w:r>
    </w:p>
    <w:p>
      <w:pPr>
        <w:pStyle w:val="BodyText"/>
      </w:pPr>
      <w:r>
        <w:t xml:space="preserve">La Khuê lãnh đạm nói:</w:t>
      </w:r>
    </w:p>
    <w:p>
      <w:pPr>
        <w:pStyle w:val="BodyText"/>
      </w:pPr>
      <w:r>
        <w:t xml:space="preserve">- Còn có thấy thế nào? Lão Ngưu tên kia làm việc quá mức cứng ngăc, ương ngạnh! Địch nhân khắp thiên hạ, nếu hắn chết thì không có gì là quá lạ cả. Nhưng mà người giết được lão Ngưu cũng xem như có chút bổn sự.</w:t>
      </w:r>
    </w:p>
    <w:p>
      <w:pPr>
        <w:pStyle w:val="BodyText"/>
      </w:pPr>
      <w:r>
        <w:t xml:space="preserve">La Khuê cười lạnh nói:</w:t>
      </w:r>
    </w:p>
    <w:p>
      <w:pPr>
        <w:pStyle w:val="BodyText"/>
      </w:pPr>
      <w:r>
        <w:t xml:space="preserve">- Chỉ là có mười con tin thì đình chỉ công kích. Bọn chúng cho dù có chút bổn sự thì bổn sự này cũng rất có hạn.</w:t>
      </w:r>
    </w:p>
    <w:p>
      <w:pPr>
        <w:pStyle w:val="BodyText"/>
      </w:pPr>
      <w:r>
        <w:t xml:space="preserve">Trần Thăng Cương vẻ mặt do dự nói:</w:t>
      </w:r>
    </w:p>
    <w:p>
      <w:pPr>
        <w:pStyle w:val="BodyText"/>
      </w:pPr>
      <w:r>
        <w:t xml:space="preserve">- Thế nhưng mà lão Ngưu cuối cùng vẫn chết! Chúng ta mang người theo có quá ít không?</w:t>
      </w:r>
    </w:p>
    <w:p>
      <w:pPr>
        <w:pStyle w:val="BodyText"/>
      </w:pPr>
      <w:r>
        <w:t xml:space="preserve">Trần Thăng Cương tuy lớn lên thô khệch, mặt mũi tràn đầy dữ tợn, nhìn qua cực kỳ hung hãn. Nhưng mà nhìn người không nhìn tướng mạo, hắn xác thực là một tên nhát gan chính cống. Hắn có thể trở thành một người cường hóa cường hoành là do hắn vận khí tốt, vừa tận thế hắn đạt được kỹ năng cấp ba mạnh mẽ, hơn nữa một đường chiến đấu sống sót.</w:t>
      </w:r>
    </w:p>
    <w:p>
      <w:pPr>
        <w:pStyle w:val="BodyText"/>
      </w:pPr>
      <w:r>
        <w:t xml:space="preserve">La Khuê nhìn Trần Thăng Cương và trong mắt hiện ra thần sắc khinh miệt.</w:t>
      </w:r>
    </w:p>
    <w:p>
      <w:pPr>
        <w:pStyle w:val="BodyText"/>
      </w:pPr>
      <w:r>
        <w:t xml:space="preserve">- Chúng ta nơi này có tám trăm người, ở bên trong Đào Mộc Trấn còn có năm trăm người. Trinh Diệp Dương không phải báo cáo sao? Địch nhân không có quá trăm người, mặc dù bọn chúng có cao thủ nhưng có thể giết được nhiều người sao?</w:t>
      </w:r>
    </w:p>
    <w:p>
      <w:pPr>
        <w:pStyle w:val="BodyText"/>
      </w:pPr>
      <w:r>
        <w:t xml:space="preserve">Trần Thăng Cương trầm tư một hồi mới buông lỏng tinh thần, lộ ra dáng tươi cười:</w:t>
      </w:r>
    </w:p>
    <w:p>
      <w:pPr>
        <w:pStyle w:val="BodyText"/>
      </w:pPr>
      <w:r>
        <w:t xml:space="preserve">- Cũng phải! Chúng ta nơi này có tám trăm giáo đồ. Trong đó có hai trăm cuồng tín đồ. Có bọn họ thì cho dù địch nhân nào cũng không cần sợ hãi.</w:t>
      </w:r>
    </w:p>
    <w:p>
      <w:pPr>
        <w:pStyle w:val="BodyText"/>
      </w:pPr>
      <w:r>
        <w:t xml:space="preserve">Trong một rừng cây, Nhạc Trọng nhìn qua đoàn xe tám trăm người đi tới mà không có chút phòng bị nào cả, chợt hạ đạt mệnh lệnh:</w:t>
      </w:r>
    </w:p>
    <w:p>
      <w:pPr>
        <w:pStyle w:val="BodyText"/>
      </w:pPr>
      <w:r>
        <w:t xml:space="preserve">- Tiến công!</w:t>
      </w:r>
    </w:p>
    <w:p>
      <w:pPr>
        <w:pStyle w:val="BodyText"/>
      </w:pPr>
      <w:r>
        <w:t xml:space="preserve">Nhạc Trọng ra lệnh một tiếng, dưới sự dẫn dắt của một chiến xa bộ binh, tất cả xe súng máy từ trong rừng cây lao thẳng ra bên ngoài, từ bên hông đoàn xe đánh vào trong.</w:t>
      </w:r>
    </w:p>
    <w:p>
      <w:pPr>
        <w:pStyle w:val="BodyText"/>
      </w:pPr>
      <w:r>
        <w:t xml:space="preserve">Tất cả xe bọc thép lúc này điên cuồng trút hỏa lực mạnh mẽ vào trong tám trăm tên giáo đồ Thông Thiên thần giáo đang đi tới, dưới làn mưa đạn này máu tươi văng khắp nơi, đại lượng giáo đồ trực tiếp té trên mặt đất, trên thân thể khắp nơi đều là lỗ đạn.</w:t>
      </w:r>
    </w:p>
    <w:p>
      <w:pPr>
        <w:pStyle w:val="BodyText"/>
      </w:pPr>
      <w:r>
        <w:t xml:space="preserve">- Thần giáo vô địch! ! Giết địch thành thần!</w:t>
      </w:r>
    </w:p>
    <w:p>
      <w:pPr>
        <w:pStyle w:val="BodyText"/>
      </w:pPr>
      <w:r>
        <w:t xml:space="preserve">Sau khi lọt vào tập kích, hai trăm tên giáo đồ mặc quần áo màu trắng của Thông Thiên thần giáo hai mắt hiện ra thần sắc điên cuồng, không để ý sinh tử tay cầm dao bầu tiến qua phía chiến xa bộ binh và xe súng máy. Bọn họ chính là cuồng tín đồ trong Thông Thiên thần giá, tin tưởng sau khi chết vì chiến đấu cho Thông Thiên thần giáo thì được tiến vào trong thần quốc. Bởi vậy hung hãn không sợ chết, cực kỳ đáng sợ.</w:t>
      </w:r>
    </w:p>
    <w:p>
      <w:pPr>
        <w:pStyle w:val="BodyText"/>
      </w:pPr>
      <w:r>
        <w:t xml:space="preserve">Đám cuồng tín đồ chính là chủ lực của Thông Thiên thần giáo, bọn họ mê muội vì tín ngưỡng mà chém giết không sợ chết chút nào, cho dù biết rõ là chết, bọn họ cũng không có sợ hãi. Ngược lại xem tử vong chính là hạnh phúc.</w:t>
      </w:r>
    </w:p>
    <w:p>
      <w:pPr>
        <w:pStyle w:val="BodyText"/>
      </w:pPr>
      <w:r>
        <w:t xml:space="preserve">Nhưng mà dù tín ngưỡng mạnh thế nào thì thân thể huyết nhục không thể chống lại lửa đạn. Chiếc chiến xa bộ binh và sáu xe súng máy bắn vào hai trăm tên cuồng tín đồ này, hai trăm tên giáo đồ ngã xuống như cắt lúa mạch, máu tươi nhuộm đỏ đại địa, khắp đều là âm thanh rên rỉ của cuồng tín đồ Thông Thiên thần giáo.</w:t>
      </w:r>
    </w:p>
    <w:p>
      <w:pPr>
        <w:pStyle w:val="BodyText"/>
      </w:pPr>
      <w:r>
        <w:t xml:space="preserve">Những tên cuồng tín đồ kia điên cuồng và mạnh mẽ trong cận chiến, thế nhưng mà trước mặt vũ khí nóng thì bọn chúng chỉ có thể chết vì mông muội của mình.</w:t>
      </w:r>
    </w:p>
    <w:p>
      <w:pPr>
        <w:pStyle w:val="BodyText"/>
      </w:pPr>
      <w:r>
        <w:t xml:space="preserve">La Khuê cơ hồ trước tiên cảm giác được, hai tay dang ra, phát động niệm động bình chướng, một đoàn niệm động lực ngăn cản ở trước người của hắn, đem đại lượng viên đạn đỡ được. Hắn chính là người cường hóa niệm động lực cấp 46, viên đạn súng máy hạng nặng bắn tới cũng ngăn cản được.</w:t>
      </w:r>
    </w:p>
    <w:p>
      <w:pPr>
        <w:pStyle w:val="BodyText"/>
      </w:pPr>
      <w:r>
        <w:t xml:space="preserve">Vô số viên đạn xuất hiện bên người của La Khuê và rơi xuống, dị tượng này làm sĩ khí giáo đồ Thông Thiên thần giáo tăng lên, đại lượng giáo đồ nhìn qua hội tụ vào La Khuê, đồng thời trong miệng rống lớn nói:</w:t>
      </w:r>
    </w:p>
    <w:p>
      <w:pPr>
        <w:pStyle w:val="BodyText"/>
      </w:pPr>
      <w:r>
        <w:t xml:space="preserve">- Thần Tiên hộ thể! Đao thương bất nhập!</w:t>
      </w:r>
    </w:p>
    <w:p>
      <w:pPr>
        <w:pStyle w:val="BodyText"/>
      </w:pPr>
      <w:r>
        <w:t xml:space="preserve">Chiếc chiến xa bộ binh này điều chỉnh nòng pháo, vẫn không có cơ quan pháo nhắm vào ZPT90 25 li nhắm vào La Khuê, nhanh chóng phun ra ngọn lửa mạnh mẽ.</w:t>
      </w:r>
    </w:p>
    <w:p>
      <w:pPr>
        <w:pStyle w:val="BodyText"/>
      </w:pPr>
      <w:r>
        <w:t xml:space="preserve">Đạn pháo này oanh kích niệm động bình chướng của La Khuê, bị hắn ngăn cản lại. Hắn chỉ liên tục ngăn đạn của ZPT90 25 li được ba giây mà thôi.</w:t>
      </w:r>
    </w:p>
    <w:p>
      <w:pPr>
        <w:pStyle w:val="BodyText"/>
      </w:pPr>
      <w:r>
        <w:t xml:space="preserve">Sau ba giây, bình chướng niệm động lực bị ngăn cản hoàn toàn, La Khuê miệng lớn phun máu tươi ra ngoài, một viên đạn bắn thẳng vào người của hắn, trực tiếp bắn hắn bay ra xa mười mét, ngã nhào trên đất, xương cốt nát bấy, bảy lỗ máu hiện ra.</w:t>
      </w:r>
    </w:p>
    <w:p>
      <w:pPr>
        <w:pStyle w:val="BodyText"/>
      </w:pPr>
      <w:r>
        <w:t xml:space="preserve">La Khuê mặc trên áo giáp da biến dị thú cấp ba trúng đạn 25 li cũng không thủng giáp da, nhưng mà viên đạn cơ quan pháo bắn lên người cũng không phải hắn có thể ngăn cản. Trừ phi cường độ thân thể của hắn đạt tới mức như Nhạc Trọng.</w:t>
      </w:r>
    </w:p>
    <w:p>
      <w:pPr>
        <w:pStyle w:val="BodyText"/>
      </w:pPr>
      <w:r>
        <w:t xml:space="preserve">La Khuê vừa chết, niệm động lực bích chướng biến mất, những giáo đồ Thông Thiên thần giáo sụp đổ chạy tứ tán ra khắp nơi, chạy ra bốn phương tám hướng.</w:t>
      </w:r>
    </w:p>
    <w:p>
      <w:pPr>
        <w:pStyle w:val="BodyText"/>
      </w:pPr>
      <w:r>
        <w:t xml:space="preserve">Nhạc Trọng nhìn qua giáo đồ Thông Thiên thần giáo sĩ khí hoàn toàn sụp đổ và ra lệnh cho Trinh Diệp Dương:</w:t>
      </w:r>
    </w:p>
    <w:p>
      <w:pPr>
        <w:pStyle w:val="BodyText"/>
      </w:pPr>
      <w:r>
        <w:t xml:space="preserve">- Trinh Diệp Dương! Các người lên đi! Không đầu hàng thì giết tất cả!</w:t>
      </w:r>
    </w:p>
    <w:p>
      <w:pPr>
        <w:pStyle w:val="BodyText"/>
      </w:pPr>
      <w:r>
        <w:t xml:space="preserve">- Vâng! Thủ lĩnh!</w:t>
      </w:r>
    </w:p>
    <w:p>
      <w:pPr>
        <w:pStyle w:val="BodyText"/>
      </w:pPr>
      <w:r>
        <w:t xml:space="preserve">Trinh Diệp Dương hết sức phức tạp nhìn qua giáo đồ Thông Thiên thần giáo sụp đổ thì lớn tiếng quát.</w:t>
      </w:r>
    </w:p>
    <w:p>
      <w:pPr>
        <w:pStyle w:val="BodyText"/>
      </w:pPr>
      <w:r>
        <w:t xml:space="preserve">- Các huynh đệ! Cùng xông lên giết nào! Kiến công lập nghiệp là thời điểm hiện tại! ! ! Cho thủ lĩnh xem thành ý của chúng ta!</w:t>
      </w:r>
    </w:p>
    <w:p>
      <w:pPr>
        <w:pStyle w:val="BodyText"/>
      </w:pPr>
      <w:r>
        <w:t xml:space="preserve">Trinh Diệp Dương nhìn qua đám tù binh và giáo đồ Thông Thiên thần giáo rống to lên.</w:t>
      </w:r>
    </w:p>
    <w:p>
      <w:pPr>
        <w:pStyle w:val="BodyText"/>
      </w:pPr>
      <w:r>
        <w:t xml:space="preserve">- Sát! ! Sát! Sát!</w:t>
      </w:r>
    </w:p>
    <w:p>
      <w:pPr>
        <w:pStyle w:val="BodyText"/>
      </w:pPr>
      <w:r>
        <w:t xml:space="preserve">Những giáo đồ Thông Thiên thần giáo đầu hàng tay cầm đại khảm đao, hai mắt đỏ thẫm đi theo Trinh Diệp Dương đánh qua phía giáo đồ Thông Thiên thần giáo sụp đổ.</w:t>
      </w:r>
    </w:p>
    <w:p>
      <w:pPr>
        <w:pStyle w:val="BodyText"/>
      </w:pPr>
      <w:r>
        <w:t xml:space="preserve">Nếu như Nhạc Trọng vừa mơi bắt đầu xuất kích với Thông Thiên thần giáo, đem bọn họ sử dụng như bia đỡ đạn, chỉ sợ những tù binh Thông Thiên thần giáo lập tức làm phản.</w:t>
      </w:r>
    </w:p>
    <w:p>
      <w:pPr>
        <w:pStyle w:val="BodyText"/>
      </w:pPr>
      <w:r>
        <w:t xml:space="preserve">Nhưng mà bây giờ tám trăm giáo đồ Thông Thiên thần giáo đều bị Nhạc Trọng sát bại, những giáo đồ Thông Thiên thần giáo đầu hàng cũng không phải giáo đồ trung trinh gì, hiện tại chặt đứt liên hệ xông lên thần phục chủ mới, cho nên xông lên như lang như hổ đói, không ngừng chém giết đồng liêu ngày xưa.</w:t>
      </w:r>
    </w:p>
    <w:p>
      <w:pPr>
        <w:pStyle w:val="BodyText"/>
      </w:pPr>
      <w:r>
        <w:t xml:space="preserve">Một bên khác, Tống Diệu Y dẫn theo người Miêu không ngừng chém giết giáo đồ Thông Thiên thần giáo.</w:t>
      </w:r>
    </w:p>
    <w:p>
      <w:pPr>
        <w:pStyle w:val="BodyText"/>
      </w:pPr>
      <w:r>
        <w:t xml:space="preserve">Trong khu vực này giáo đồ Thông Thiên thần giáo đi khắp nơi cướp bóc và bắt người làm nô lệ, hoặc là trực tiếp dùng huyết tế, song phương đều kết thâm cừu đại hận, cho nên mọi người ra tay với giáo đồ Thông Thiên thần giáo không hạ thủ lưu tình.</w:t>
      </w:r>
    </w:p>
    <w:p>
      <w:pPr>
        <w:pStyle w:val="BodyText"/>
      </w:pPr>
      <w:r>
        <w:t xml:space="preserve">- Tôi đầu hàng!</w:t>
      </w:r>
    </w:p>
    <w:p>
      <w:pPr>
        <w:pStyle w:val="BodyText"/>
      </w:pPr>
      <w:r>
        <w:t xml:space="preserve">- Đầu hàng! ! Đầu hàng! ! Đừng giết tôi!</w:t>
      </w:r>
    </w:p>
    <w:p>
      <w:pPr>
        <w:pStyle w:val="BodyText"/>
      </w:pPr>
      <w:r>
        <w:t xml:space="preserve">Chương 486: Trần Thăng Cương. (2)</w:t>
      </w:r>
    </w:p>
    <w:p>
      <w:pPr>
        <w:pStyle w:val="BodyText"/>
      </w:pPr>
      <w:r>
        <w:t xml:space="preserve">Dưới đám người xung phong giết qua, cả đám giáo đồ Thông Thiên thần giáo sĩ khí tan rã, đại lượng giáo đồ nhao nhao đầu hàng. Những gióa đồ Thông Thiên thần giáo không đầu hàng trực tiếp chém giết phản đồ và người Miêu.</w:t>
      </w:r>
    </w:p>
    <w:p>
      <w:pPr>
        <w:pStyle w:val="BodyText"/>
      </w:pPr>
      <w:r>
        <w:t xml:space="preserve">Nhạc Trọng đi qua phía bại binh Thông Thiên thần giáo, hắn cầm gai độc trong tay, chỉ cần nhìn thấy cao thủ Thông Thiên thần giáo thì một viên đạn bắn vào đầu của Thông Thiên thần giáo.</w:t>
      </w:r>
    </w:p>
    <w:p>
      <w:pPr>
        <w:pStyle w:val="BodyText"/>
      </w:pPr>
      <w:r>
        <w:t xml:space="preserve">Bạch Tiểu Thắng cầm theo thanh đao nhọn giống như mãnh thú xông thẳng vào trong đám địch nhân, một dao găm đâm đã trực tiếp ám sát đàn chủ, hộ pháp của Thông Thiên thần giáo. Năng lực của hắn phát huy hoàn toàn khi địch nhân tan rã, không có địch nhân lạc đàn nào có thể chống chọi với hắn được cả.</w:t>
      </w:r>
    </w:p>
    <w:p>
      <w:pPr>
        <w:pStyle w:val="BodyText"/>
      </w:pPr>
      <w:r>
        <w:t xml:space="preserve">Chiến xa bộ binh và sáu chiếc xe súng máy ngừng bắn, chỉ lẳng lặng bảo trì uy hiếp cường đại. Nhạc Trọng mang theo đạn dược có hạn, vì dự phòng ngoài ý muốn xảy ra, hắn phải tiết kiệm sử dụng đạn dược. Nếu như không có đạn dược thì chiến xa bộ binh không khác gì xe bình thường.</w:t>
      </w:r>
    </w:p>
    <w:p>
      <w:pPr>
        <w:pStyle w:val="BodyText"/>
      </w:pPr>
      <w:r>
        <w:t xml:space="preserve">Không lâu viện quân của Thông Thiên thần giáo đại bộ phận đã bị Nhạc Trọng bắt lại. Tống Diệu Y cầm hắc kim trường thương bảo vật cấp ba trong tay và đám tù binh Thông Thiên thần giáo trong mắt hiện ra thần sắc không dám tin:</w:t>
      </w:r>
    </w:p>
    <w:p>
      <w:pPr>
        <w:pStyle w:val="BodyText"/>
      </w:pPr>
      <w:r>
        <w:t xml:space="preserve">- Như vậy là thắng lợi sao?</w:t>
      </w:r>
    </w:p>
    <w:p>
      <w:pPr>
        <w:pStyle w:val="BodyText"/>
      </w:pPr>
      <w:r>
        <w:t xml:space="preserve">Tống Diệu Y nhịn không được nhìn qua phía Nhạc Trọng, trong mắt chớp động hào quang kỳ dị. Nghe tới Thông Thiên thần giáo có tám trăm viện binh thì Tống Diệu Y cùng các thúc thúc của nàng sắc mặt đại biến, nhao nhao chủ trương lui lại. Nhưng mà nam tử trước mặt lại chủ động đón đánh, hơn nữa dễ dàng đánh tán tám trăm viện quân, phần quan trọng là không có thương vong nào. Đây quả thực là một hồi kỳ tích.</w:t>
      </w:r>
    </w:p>
    <w:p>
      <w:pPr>
        <w:pStyle w:val="BodyText"/>
      </w:pPr>
      <w:r>
        <w:t xml:space="preserve">Trinh Diệp Dương vẻ mặt hưng phấn đi lại trong đám tù binh, hắn lúc này dẫn theo bịa binh Thông Thiên thần giáo bắt hơn bốn trăm tù binh, lập công huân không nhỏ, Nhạc Trọng đã hứa cho hắn chức vị. Hắn hiện tại bắt tù binh thành công thì trở thành một tiểu quan quân dưới trướng của Nhạc Trọng.</w:t>
      </w:r>
    </w:p>
    <w:p>
      <w:pPr>
        <w:pStyle w:val="BodyText"/>
      </w:pPr>
      <w:r>
        <w:t xml:space="preserve">Thời điểm Trinh Diệp Dương dò xét thì đột nhiên tầm có một thân ảnh quen thuộc hiện ra trước mặt, hắn nhịn không được thốt ra, hắn bước lên vài bước cảnh giác nhìn chằm chằm vào người này:</w:t>
      </w:r>
    </w:p>
    <w:p>
      <w:pPr>
        <w:pStyle w:val="BodyText"/>
      </w:pPr>
      <w:r>
        <w:t xml:space="preserve">- Trần trưởng lão?</w:t>
      </w:r>
    </w:p>
    <w:p>
      <w:pPr>
        <w:pStyle w:val="BodyText"/>
      </w:pPr>
      <w:r>
        <w:t xml:space="preserve">Mà thân ảnh khiến Trinh Diệp Dương cảnh giác chính là thất trưởng lão Trần Thăng Cương của Thông Thiên thần giáo. Với tư cách trưởng lão của Thông Thiên thần giáo thì Trần Thăng Cương cũng là cường giả cường hóa hơn cấp 40, nếu đột nhiên bạo phát sẽ dẫn tới thương vong thảm trọng.</w:t>
      </w:r>
    </w:p>
    <w:p>
      <w:pPr>
        <w:pStyle w:val="BodyText"/>
      </w:pPr>
      <w:r>
        <w:t xml:space="preserve">Trần Thăng Cương nở nụ cười nịnh nọt, nói:</w:t>
      </w:r>
    </w:p>
    <w:p>
      <w:pPr>
        <w:pStyle w:val="BodyText"/>
      </w:pPr>
      <w:r>
        <w:t xml:space="preserve">- Tôi đầu hàng! Trinh Diệp Dương dẫn tôi đi gặp thủ lĩnh có được không?</w:t>
      </w:r>
    </w:p>
    <w:p>
      <w:pPr>
        <w:pStyle w:val="BodyText"/>
      </w:pPr>
      <w:r>
        <w:t xml:space="preserve">Trinh Diệp Dương nhìn qua Trần Thăng Cương tươi cười nịnh nọt, trong nội tâm sinh ra một tia cổ quái gật đầu nói:</w:t>
      </w:r>
    </w:p>
    <w:p>
      <w:pPr>
        <w:pStyle w:val="BodyText"/>
      </w:pPr>
      <w:r>
        <w:t xml:space="preserve">- Đi theo tôi!</w:t>
      </w:r>
    </w:p>
    <w:p>
      <w:pPr>
        <w:pStyle w:val="BodyText"/>
      </w:pPr>
      <w:r>
        <w:t xml:space="preserve">Trần Thăng Cương đi tới trước người của Nhạc Trọng và quỳ trước mặt của hắn, cầu khẩn:</w:t>
      </w:r>
    </w:p>
    <w:p>
      <w:pPr>
        <w:pStyle w:val="BodyText"/>
      </w:pPr>
      <w:r>
        <w:t xml:space="preserve">- Tiểu nhân Trần Thăng Cương trước kia là trưởng lão Thông Thiên tà giáo. Chỉ cần thủ lĩnh đại nhân lưu cho tiểu nhân một mạng, tiểu nhân nguyện ý ra sức khuyển mã cho chủ nhân.</w:t>
      </w:r>
    </w:p>
    <w:p>
      <w:pPr>
        <w:pStyle w:val="BodyText"/>
      </w:pPr>
      <w:r>
        <w:t xml:space="preserve">Nhạc Trọng có chút im lặng, hắn nhìn qua Trinh Diệp Dương nói:</w:t>
      </w:r>
    </w:p>
    <w:p>
      <w:pPr>
        <w:pStyle w:val="BodyText"/>
      </w:pPr>
      <w:r>
        <w:t xml:space="preserve">- Thằng này thật sự là trưởng lão của Thông Thiên thần giáo sao?</w:t>
      </w:r>
    </w:p>
    <w:p>
      <w:pPr>
        <w:pStyle w:val="BodyText"/>
      </w:pPr>
      <w:r>
        <w:t xml:space="preserve">Trinh Diệp Dương gật gật đầu xác nhận thân pâận của Trần Thăng Cương:</w:t>
      </w:r>
    </w:p>
    <w:p>
      <w:pPr>
        <w:pStyle w:val="BodyText"/>
      </w:pPr>
      <w:r>
        <w:t xml:space="preserve">- Thủ lĩnh! Hắn đúng là thất trưởng lão của Thông Thiên thần giáo! Tôi ở tổng bộ nhìn thấy hắn nhiều lần rồi.</w:t>
      </w:r>
    </w:p>
    <w:p>
      <w:pPr>
        <w:pStyle w:val="BodyText"/>
      </w:pPr>
      <w:r>
        <w:t xml:space="preserve">Nhạc Trọng trực tiếp ra lệnh:</w:t>
      </w:r>
    </w:p>
    <w:p>
      <w:pPr>
        <w:pStyle w:val="BodyText"/>
      </w:pPr>
      <w:r>
        <w:t xml:space="preserve">- Vậy được rồi! Trần Thăng Cương có năng lực gì bày ra xem nào?</w:t>
      </w:r>
    </w:p>
    <w:p>
      <w:pPr>
        <w:pStyle w:val="BodyText"/>
      </w:pPr>
      <w:r>
        <w:t xml:space="preserve">Chỉ cần biết năng lực của Trần Thăng Cương thì Nhạc Trọng có thể đưa ra đối sách tương ứng. Trần Thăng Cương không tạo thành uy hiếp cho hắn.</w:t>
      </w:r>
    </w:p>
    <w:p>
      <w:pPr>
        <w:pStyle w:val="BodyText"/>
      </w:pPr>
      <w:r>
        <w:t xml:space="preserve">Trần Thăng Cương thoáng cái đứng lên và nói:</w:t>
      </w:r>
    </w:p>
    <w:p>
      <w:pPr>
        <w:pStyle w:val="BodyText"/>
      </w:pPr>
      <w:r>
        <w:t xml:space="preserve">- Vâng! Năng lực của tôi là thao túng đại địa! ! Ngài xem!</w:t>
      </w:r>
    </w:p>
    <w:p>
      <w:pPr>
        <w:pStyle w:val="BodyText"/>
      </w:pPr>
      <w:r>
        <w:t xml:space="preserve">Trần Thăng Cương hai mắt ngưng tụ, phát động kỹ năng thao túng đại địa, thoáng cái trong mặt đất xuất hiện gai đất dài hơn ba mét. Trần Thăng Cương liên tục gào thét, từng gai nhọn từ trong đất bắn ra ngoài, liên tục đâm ra sáu gai đất.</w:t>
      </w:r>
    </w:p>
    <w:p>
      <w:pPr>
        <w:pStyle w:val="BodyText"/>
      </w:pPr>
      <w:r>
        <w:t xml:space="preserve">Nhạc Trọng nhìn thấy năng lực của Trần Thăng Cương thì trong nội tâm rùng mình.</w:t>
      </w:r>
    </w:p>
    <w:p>
      <w:pPr>
        <w:pStyle w:val="BodyText"/>
      </w:pPr>
      <w:r>
        <w:t xml:space="preserve">Kỹ năng này của Trần Thăng Cương cực kỳ cường hoành, nếu như hắn gai lớn một ít, vọt tới trước chiến xa bộ binh phát động kỹ năng, chỉ sợ chiến xa bộ binh bị hắn lật tung lên trời. Thậm chí có khả năng gai đất đâm xuyên chiếc xe bộ binh.</w:t>
      </w:r>
    </w:p>
    <w:p>
      <w:pPr>
        <w:pStyle w:val="BodyText"/>
      </w:pPr>
      <w:r>
        <w:t xml:space="preserve">Trần Thăng Cương nhìn qua Nhạc Trọng cúi đầu bộ dáng vô cùng trung thực:</w:t>
      </w:r>
    </w:p>
    <w:p>
      <w:pPr>
        <w:pStyle w:val="BodyText"/>
      </w:pPr>
      <w:r>
        <w:t xml:space="preserve">- Thủ lĩnh! Đây chính là năng lực của tôi! Năng lực của tôi có hạn chế khoảng cách, chỉ có thể lập tức chế tạo gai đất trong phạm vi trăm mét. Nếu vượt qua trăm mét cần tiêu hao thời gian tôi mới có thể ngưng tụ ra gai đất có uy lực mạnh.</w:t>
      </w:r>
    </w:p>
    <w:p>
      <w:pPr>
        <w:pStyle w:val="BodyText"/>
      </w:pPr>
      <w:r>
        <w:t xml:space="preserve">Trần Thăng Cương năng lực không kém, nhưng mà gan của hắn quá nhỏ, vừa nhìn thấy La Khuê bị bắn chết thì hắn hoàn toàn mất đi chiến ý, sau đó hắn nhìn thấy Nhạc Trọng cùng Bạch Tiểu Thắng dễ dàng săn giết cao thủ Thông Thiên thần giáo thì không dám mạo hiểm nữa, hắn trốn ra sau công sự che chắn, ngụy trang thành giáo đồ Thông Thiên thần giáo bình thường trực tiếp đầu hàng Nhac Trọng.</w:t>
      </w:r>
    </w:p>
    <w:p>
      <w:pPr>
        <w:pStyle w:val="BodyText"/>
      </w:pPr>
      <w:r>
        <w:t xml:space="preserve">Nếu như không phải bị Trinh Diệp Dương phát hiện, Trần Thăng Cương còn muốn thành thành thật thật trở thành tù binh rồi tìm cơ hội chạy trốn, tuy hắn không dám chiến đấu với Nhạc Trọng nhưng tự tin chạy trốn vẫn có. Hắn có được kỹ năng thao túng đại địa, cho dù nhà tù nào cũng không giam được hắn. Trừ phi là nhà tù siêu hợp kim chuyên môn khắp chế hắn, năng lực của hắn không có đất dụng võ.</w:t>
      </w:r>
    </w:p>
    <w:p>
      <w:pPr>
        <w:pStyle w:val="BodyText"/>
      </w:pPr>
      <w:r>
        <w:t xml:space="preserve">Nhạc Trọng nhìn chằm chằm vào Trần Thăng Cương chậm rãi nói:</w:t>
      </w:r>
    </w:p>
    <w:p>
      <w:pPr>
        <w:pStyle w:val="BodyText"/>
      </w:pPr>
      <w:r>
        <w:t xml:space="preserve">- Viện binh của Đào Mộc Trấn chỉ có các ngươi thôi sao?</w:t>
      </w:r>
    </w:p>
    <w:p>
      <w:pPr>
        <w:pStyle w:val="BodyText"/>
      </w:pPr>
      <w:r>
        <w:t xml:space="preserve">Trần Thăng Cương cúi đầu khom lưng nói:</w:t>
      </w:r>
    </w:p>
    <w:p>
      <w:pPr>
        <w:pStyle w:val="BodyText"/>
      </w:pPr>
      <w:r>
        <w:t xml:space="preserve">- Thưa thủ lĩnh! Đúng là chỉ có chúng tôi mà thôi.</w:t>
      </w:r>
    </w:p>
    <w:p>
      <w:pPr>
        <w:pStyle w:val="BodyText"/>
      </w:pPr>
      <w:r>
        <w:t xml:space="preserve">Nhạc Trọng ánh mắt như đao đâm vào lòng của Trần Thăng Cương:</w:t>
      </w:r>
    </w:p>
    <w:p>
      <w:pPr>
        <w:pStyle w:val="BodyText"/>
      </w:pPr>
      <w:r>
        <w:t xml:space="preserve">- Các người là từ Tâm Trữ Trấn đi tiếp vận Đào Mộc Trấn a!</w:t>
      </w:r>
    </w:p>
    <w:p>
      <w:pPr>
        <w:pStyle w:val="BodyText"/>
      </w:pPr>
      <w:r>
        <w:t xml:space="preserve">- Vâng!</w:t>
      </w:r>
    </w:p>
    <w:p>
      <w:pPr>
        <w:pStyle w:val="BodyText"/>
      </w:pPr>
      <w:r>
        <w:t xml:space="preserve">Trần Thăng Cương nhìn qua Trịnh Diệp Dương bên người của Nhạc Trọng thì không dám nói dối, nói thẳng.</w:t>
      </w:r>
    </w:p>
    <w:p>
      <w:pPr>
        <w:pStyle w:val="BodyText"/>
      </w:pPr>
      <w:r>
        <w:t xml:space="preserve">Nhạc Trọng tiếp tục hỏi:</w:t>
      </w:r>
    </w:p>
    <w:p>
      <w:pPr>
        <w:pStyle w:val="BodyText"/>
      </w:pPr>
      <w:r>
        <w:t xml:space="preserve">- Trong Tâm Trữ Trấn có bao nhiêu quân?</w:t>
      </w:r>
    </w:p>
    <w:p>
      <w:pPr>
        <w:pStyle w:val="BodyText"/>
      </w:pPr>
      <w:r>
        <w:t xml:space="preserve">Trinh Thăng Cương thành thành thật thật đem lực lượng phòng ngự trong Tâm Trữ Trấn nói cho Nhạc Trọng:</w:t>
      </w:r>
    </w:p>
    <w:p>
      <w:pPr>
        <w:pStyle w:val="BodyText"/>
      </w:pPr>
      <w:r>
        <w:t xml:space="preserve">- Trong Tâm Trữ Trấn bây giờ chỉ còn lại một hộ pháp, bảy tên đàn chủ, năm mươi tên cuồng tín đồ, một trăm bảy mươi tên giáo đồ bình thường ở lại. Trong Tâm Trữ Trấn súng trường hai mươi thanh, súng ngắn hai mươi lăm thanh, còn lại sử dụng vũ khí lạnh!</w:t>
      </w:r>
    </w:p>
    <w:p>
      <w:pPr>
        <w:pStyle w:val="BodyText"/>
      </w:pPr>
      <w:r>
        <w:t xml:space="preserve">Nhạc Trọng nhìn chằm chằm vào Trần Thăng Cương lạnh lùng nói:</w:t>
      </w:r>
    </w:p>
    <w:p>
      <w:pPr>
        <w:pStyle w:val="BodyText"/>
      </w:pPr>
      <w:r>
        <w:t xml:space="preserve">- Mang bọn ta đi Tâm Trữ Trấn! Chỉ cần bắt lấy Tâm Trữ Trấn, tôi cho anh lên làm trung đội trưởng!</w:t>
      </w:r>
    </w:p>
    <w:p>
      <w:pPr>
        <w:pStyle w:val="BodyText"/>
      </w:pPr>
      <w:r>
        <w:t xml:space="preserve">Trần Thăng Cương không dám cự tuyệt cao giọng đáp:</w:t>
      </w:r>
    </w:p>
    <w:p>
      <w:pPr>
        <w:pStyle w:val="BodyText"/>
      </w:pPr>
      <w:r>
        <w:t xml:space="preserve">- Vâng! Thủ lĩnh đại nhân!</w:t>
      </w:r>
    </w:p>
    <w:p>
      <w:pPr>
        <w:pStyle w:val="BodyText"/>
      </w:pPr>
      <w:r>
        <w:t xml:space="preserve">Tâm Trữ Trấn khác với Đào Mộc Trấn, đây là trọng trấn của Thông Thiên thần giáo, Tâm Trữ Trấn khoảng cách huyện Long An của Thông Thiên thần giáo chỉ hai mươi cây số. Ở chỗ này có hai trưởng lão và một ngàn giáo đồ làm lực lượng cơ động, tùy thời có thể phối hợp tác chiến quanh thân thị trấn nhỏ, đồng thời cũng có thể nhanh chóng xuất binh trợ giúp Thông Thiên thần giáo lúc quan trọng.</w:t>
      </w:r>
    </w:p>
    <w:p>
      <w:pPr>
        <w:pStyle w:val="BodyText"/>
      </w:pPr>
      <w:r>
        <w:t xml:space="preserve">Trần Thăng Cương mang theo một đám người về Tâm Trữ Trấn.</w:t>
      </w:r>
    </w:p>
    <w:p>
      <w:pPr>
        <w:pStyle w:val="BodyText"/>
      </w:pPr>
      <w:r>
        <w:t xml:space="preserve">- Người nào ở ngoài?</w:t>
      </w:r>
    </w:p>
    <w:p>
      <w:pPr>
        <w:pStyle w:val="BodyText"/>
      </w:pPr>
      <w:r>
        <w:t xml:space="preserve">Cửa ra vào của Tâm Trữ Trấn có một tên giao đồ nhìn thấy trăm người đi tới, trong nội tâm sinh ra một tia cảnh giác, giơ súng rống lớn lên.</w:t>
      </w:r>
    </w:p>
    <w:p>
      <w:pPr>
        <w:pStyle w:val="Compact"/>
      </w:pPr>
      <w:r>
        <w:br w:type="textWrapping"/>
      </w:r>
      <w:r>
        <w:br w:type="textWrapping"/>
      </w:r>
    </w:p>
    <w:p>
      <w:pPr>
        <w:pStyle w:val="Heading2"/>
      </w:pPr>
      <w:bookmarkStart w:id="505" w:name="chương-483-huyện-long-an"/>
      <w:bookmarkEnd w:id="505"/>
      <w:r>
        <w:t xml:space="preserve">483. Chương 483: Huyện Long An!</w:t>
      </w:r>
    </w:p>
    <w:p>
      <w:pPr>
        <w:pStyle w:val="Compact"/>
      </w:pPr>
      <w:r>
        <w:br w:type="textWrapping"/>
      </w:r>
      <w:r>
        <w:br w:type="textWrapping"/>
      </w:r>
    </w:p>
    <w:p>
      <w:pPr>
        <w:pStyle w:val="BodyText"/>
      </w:pPr>
      <w:r>
        <w:t xml:space="preserve">Trần Thăng Cương từ trong đám người đi ra lạnh như băng nhìn qua tên giáo đồ, nói:</w:t>
      </w:r>
    </w:p>
    <w:p>
      <w:pPr>
        <w:pStyle w:val="BodyText"/>
      </w:pPr>
      <w:r>
        <w:t xml:space="preserve">- Mày không nhận ra tao à? Mày dám dùng súng chỉa vào tao, chẳng lẽ muốn dĩ hạ phạm thượng?</w:t>
      </w:r>
    </w:p>
    <w:p>
      <w:pPr>
        <w:pStyle w:val="BodyText"/>
      </w:pPr>
      <w:r>
        <w:t xml:space="preserve">- Thì ra là Trần trưởng lão! ! Thuộc hạ không biết là Trần trưởng lão trở về, có mạo phạm kính xin Trần trưởng lão tha tội!</w:t>
      </w:r>
    </w:p>
    <w:p>
      <w:pPr>
        <w:pStyle w:val="BodyText"/>
      </w:pPr>
      <w:r>
        <w:t xml:space="preserve">Tên giáo đồ trông thấy Trần Thăng Cương thì trên mặt hiện ra nét sợ hãi, trực tiếp quỳ trên mặt đất!</w:t>
      </w:r>
    </w:p>
    <w:p>
      <w:pPr>
        <w:pStyle w:val="BodyText"/>
      </w:pPr>
      <w:r>
        <w:t xml:space="preserve">Bốn tên giáo đồ ở cửa ra vào cùng quỳ xuống và đồng thanh nói:</w:t>
      </w:r>
    </w:p>
    <w:p>
      <w:pPr>
        <w:pStyle w:val="BodyText"/>
      </w:pPr>
      <w:r>
        <w:t xml:space="preserve">- Trần trưởng lão thiên tuế thiên tuế thiên thiên tuế!</w:t>
      </w:r>
    </w:p>
    <w:p>
      <w:pPr>
        <w:pStyle w:val="BodyText"/>
      </w:pPr>
      <w:r>
        <w:t xml:space="preserve">Trần Thăng Cương kiêu căng nhìn bốn tên giáo đồ ra lệnh:</w:t>
      </w:r>
    </w:p>
    <w:p>
      <w:pPr>
        <w:pStyle w:val="BodyText"/>
      </w:pPr>
      <w:r>
        <w:t xml:space="preserve">- Các người gọi bảy đàn chủ và Trữ hộ pháp tới cư xá hoa viên! Tôi có lời muốn nói với bọn họ! Ở đây cho người khác thủ, các người đi đi!</w:t>
      </w:r>
    </w:p>
    <w:p>
      <w:pPr>
        <w:pStyle w:val="BodyText"/>
      </w:pPr>
      <w:r>
        <w:t xml:space="preserve">- Vâng! Trần trưởng lão!</w:t>
      </w:r>
    </w:p>
    <w:p>
      <w:pPr>
        <w:pStyle w:val="BodyText"/>
      </w:pPr>
      <w:r>
        <w:t xml:space="preserve">Bốn tên giáo đồ cung kính đứng lên, nhao nhao rời đi, đi vào trong trấn.</w:t>
      </w:r>
    </w:p>
    <w:p>
      <w:pPr>
        <w:pStyle w:val="BodyText"/>
      </w:pPr>
      <w:r>
        <w:t xml:space="preserve">Trần Thăng Cương lúc này mới mang theo người của Nhạc Trọng đi tới cư xá hoa viên bố trí xuống.</w:t>
      </w:r>
    </w:p>
    <w:p>
      <w:pPr>
        <w:pStyle w:val="BodyText"/>
      </w:pPr>
      <w:r>
        <w:t xml:space="preserve">Một gã nam tử trung niên dáng người trung đẳng, làn da hơi vàng, tướng mạo hết sức bình thường mang theo bảy tên đàn chủ của Thông Thiên thần giáo đi vào trong cư xá hoa viên, nhìn tâấy Trần Thăng Cương trực tiếp chất vấn:</w:t>
      </w:r>
    </w:p>
    <w:p>
      <w:pPr>
        <w:pStyle w:val="BodyText"/>
      </w:pPr>
      <w:r>
        <w:t xml:space="preserve">- Trần trưởng lão, không bảy bây giờ ngài đi trợ giúo Trinh Diệp Dương sao? Tại sao hiện tại lại quay về rồi?</w:t>
      </w:r>
    </w:p>
    <w:p>
      <w:pPr>
        <w:pStyle w:val="BodyText"/>
      </w:pPr>
      <w:r>
        <w:t xml:space="preserve">Trần Thăng Cương hai mắt nhưng trọng, vẻ mặt nghiêm nghị nói:</w:t>
      </w:r>
    </w:p>
    <w:p>
      <w:pPr>
        <w:pStyle w:val="BodyText"/>
      </w:pPr>
      <w:r>
        <w:t xml:space="preserve">- Tôi mang theo khẩu dụ của giáo chủ, có nhiệm vụ tuyệt mật cần bàn giao với các người! Hết thảy quỳ xuống, lắng nghe khẩu dụ của giáo chủ!</w:t>
      </w:r>
    </w:p>
    <w:p>
      <w:pPr>
        <w:pStyle w:val="BodyText"/>
      </w:pPr>
      <w:r>
        <w:t xml:space="preserve">- Giáo chủ thần thông quảng đại, thiên hạ vô địch, vạn tuế vạn tuế vạn vạn tuế!</w:t>
      </w:r>
    </w:p>
    <w:p>
      <w:pPr>
        <w:pStyle w:val="BodyText"/>
      </w:pPr>
      <w:r>
        <w:t xml:space="preserve">Trong mắt Trữ Ý rùng mình nhìn qua bảy tên đàn chủ quỳ xuống, trong miệng lớn kêu khẩu hiệu nhìn qua Trần Thăng Cương.</w:t>
      </w:r>
    </w:p>
    <w:p>
      <w:pPr>
        <w:pStyle w:val="BodyText"/>
      </w:pPr>
      <w:r>
        <w:t xml:space="preserve">- Khẩu dụ của giáo chủ là các ngươi đi chết đi!</w:t>
      </w:r>
    </w:p>
    <w:p>
      <w:pPr>
        <w:pStyle w:val="BodyText"/>
      </w:pPr>
      <w:r>
        <w:t xml:space="preserve">Trong mắt Trần Thăng Cương hiện ra thần sắc dữ tợn, thoáng cái phát động năng lực thao túng đại địa, trong một chớp mắt hai đạo gai đất bắn lên cao, trực tiếp xuyên qua thân thể của hai tên đàn chủ.</w:t>
      </w:r>
    </w:p>
    <w:p>
      <w:pPr>
        <w:pStyle w:val="BodyText"/>
      </w:pPr>
      <w:r>
        <w:t xml:space="preserve">- Trần...</w:t>
      </w:r>
    </w:p>
    <w:p>
      <w:pPr>
        <w:pStyle w:val="BodyText"/>
      </w:pPr>
      <w:r>
        <w:t xml:space="preserve">Trữ Ý nhìn qua thân thể hai tên đàn chủ bị xuyên thủng, chết thảm ở trước mặt của hắn, trong lòng của hắn hiện ra thần sắc sợ hãi và tức giận, hắn vừa mới kêu to một chữ thì một đạo ánh đao xẹt qua cổ của hắn, đầu hắn rơi xuống đất, máu tươi bắn lên cao cao.</w:t>
      </w:r>
    </w:p>
    <w:p>
      <w:pPr>
        <w:pStyle w:val="BodyText"/>
      </w:pPr>
      <w:r>
        <w:t xml:space="preserve">Nhạc Trọng phát động kỹ năng Ảnh Bộ chém giết Trữ Ý xong, tiện tay một đao chém qua đầu của một tên đàn chủ đang quỳ.</w:t>
      </w:r>
    </w:p>
    <w:p>
      <w:pPr>
        <w:pStyle w:val="BodyText"/>
      </w:pPr>
      <w:r>
        <w:t xml:space="preserve">Lúc này Bạch Tiểu Thắng đứng ở bên cạnh cũng sử dụng kỹ năng, thân hình hắn chớp động, dao găm màu xanh trong tay lóe lên ba lượt, liền đâm thủng yết hầu của ba tên đàn chủ.</w:t>
      </w:r>
    </w:p>
    <w:p>
      <w:pPr>
        <w:pStyle w:val="BodyText"/>
      </w:pPr>
      <w:r>
        <w:t xml:space="preserve">Bên kia Tống Diệu Y cũng đâm ra một thương cực kỳ hung ác, trực tiếp một thương đâm thủng cổ của tên đàn chủ đan quỳ.</w:t>
      </w:r>
    </w:p>
    <w:p>
      <w:pPr>
        <w:pStyle w:val="BodyText"/>
      </w:pPr>
      <w:r>
        <w:t xml:space="preserve">Chỉ trong mấy hô hấp Trữ Ý cùng với bảy tên đàn chủ thực lực không tầm thường chết trong tay của Nhạc Trọng.</w:t>
      </w:r>
    </w:p>
    <w:p>
      <w:pPr>
        <w:pStyle w:val="BodyText"/>
      </w:pPr>
      <w:r>
        <w:t xml:space="preserve">- Động thủ!</w:t>
      </w:r>
    </w:p>
    <w:p>
      <w:pPr>
        <w:pStyle w:val="BodyText"/>
      </w:pPr>
      <w:r>
        <w:t xml:space="preserve">Chém giết xong Trữ Ý và bảy tên đàn chủ thực lực không tầm thường kia, Nhạc Trọng đi ra bên ngoài phòng, nhìn qua Trịnh Minh Hòa ra lệnh.</w:t>
      </w:r>
    </w:p>
    <w:p>
      <w:pPr>
        <w:pStyle w:val="BodyText"/>
      </w:pPr>
      <w:r>
        <w:t xml:space="preserve">Đám chiến sĩ giấu trong các góc của cư xá hoa viên cầm súng máy hạng nặng bắn vào đám cuồng tín đồ của Thông Thiên thần giáo!</w:t>
      </w:r>
    </w:p>
    <w:p>
      <w:pPr>
        <w:pStyle w:val="BodyText"/>
      </w:pPr>
      <w:r>
        <w:t xml:space="preserve">Trong chớp mắt những tên cuồng tín đồ Thông Thiên thần giáo lúc này bị mưa đạn bao trùm, biến thành huyết nhục mơ hồ, bọn họ đứng chỉnh tề chính là bia ngắm tốt nhất, căn bản chạy không khỏi làn đạn của bộ hạ Nhạc Trọng.</w:t>
      </w:r>
    </w:p>
    <w:p>
      <w:pPr>
        <w:pStyle w:val="BodyText"/>
      </w:pPr>
      <w:r>
        <w:t xml:space="preserve">Sau một vòng xạ kích, năm mươi tên cuồng tín đồ của Thông Thiên thần giáo tất cả biến thành thi thể nằm trong vũng máu, Trịnh Minh Hòa mang theo bộ hạ từ các nơi bí ẩn đi ra, thần sắc lạnh lùng chém một đao vào cổ đám cuồng tín đồ còn chưa chết.</w:t>
      </w:r>
    </w:p>
    <w:p>
      <w:pPr>
        <w:pStyle w:val="BodyText"/>
      </w:pPr>
      <w:r>
        <w:t xml:space="preserve">Mà cao tầng Tâm Trữ Trấn đã chết toàn bộ, cuồng tín đồ với tư cách cơ sở của Thông Thiên thần giáo đã bị Nhạc Trọng giết hơn một ngàn. Còn sót lại chỉ là giáo đồ bình thường của Thông Thiên thần giáo, cũng đều bị Trần Thăng Cương toàn bộ lừa gạt tiến vào cư xá hoa viên, hết thảy bắt giữ lại. Cả Tâm Trữ Trấn cũng bị Nhạc Trọng khống chế trong tay.</w:t>
      </w:r>
    </w:p>
    <w:p>
      <w:pPr>
        <w:pStyle w:val="BodyText"/>
      </w:pPr>
      <w:r>
        <w:t xml:space="preserve">Nhạc Trọng sau khi nếm qua ngon ngọt trực tiếp ra lệnh cho Trần Thăng Cương:</w:t>
      </w:r>
    </w:p>
    <w:p>
      <w:pPr>
        <w:pStyle w:val="BodyText"/>
      </w:pPr>
      <w:r>
        <w:t xml:space="preserve">- Trần Thăng Cương, anh lập tức báo cáo về tổng bộ Thông Thiên thần giáo! Báo cáo là địch nhân đã bị toàn diệt, nhưng mà Ngưu trưởng lão, La trưởng lão chết trận! Bộ hạ của anh tổn thất thảm trọng, bảo người tổng bộ tới bổ sung vào.</w:t>
      </w:r>
    </w:p>
    <w:p>
      <w:pPr>
        <w:pStyle w:val="BodyText"/>
      </w:pPr>
      <w:r>
        <w:t xml:space="preserve">- Vâng! Thủ lĩnh! ! Tôi sẽ báo cáo với bên kia!</w:t>
      </w:r>
    </w:p>
    <w:p>
      <w:pPr>
        <w:pStyle w:val="BodyText"/>
      </w:pPr>
      <w:r>
        <w:t xml:space="preserve">Trần Thăng Cương cũng là nhân vật phản diện thành công, hắn đã làm thủ hạ của Nhạc Trọng thì thông qua đài vô tuyến truyền đạt lời của Nhạc Trọng về tổng bộ Thông Thiên thần giáo.</w:t>
      </w:r>
    </w:p>
    <w:p>
      <w:pPr>
        <w:pStyle w:val="BodyText"/>
      </w:pPr>
      <w:r>
        <w:t xml:space="preserve">Nhạc Trọng suy nghĩ một hồi mới lên tiếng:</w:t>
      </w:r>
    </w:p>
    <w:p>
      <w:pPr>
        <w:pStyle w:val="BodyText"/>
      </w:pPr>
      <w:r>
        <w:t xml:space="preserve">- Chờ một chút! ! Sáu giờ tối anh hãy báo cáo!</w:t>
      </w:r>
    </w:p>
    <w:p>
      <w:pPr>
        <w:pStyle w:val="BodyText"/>
      </w:pPr>
      <w:r>
        <w:t xml:space="preserve">Sức chiến đấu của bộ hạ Nhạc Trọng đã suy yếu, tuy bọn họ là người cường hóa, nhưng mà bây giờ đã mệt mỏi, Trinh Diệp Dương dẫn đầu phản đồ Thông Thiên thần giáo càng không chịu nổi. Bọn họ hiện giờ cần nghỉ ngơi.</w:t>
      </w:r>
    </w:p>
    <w:p>
      <w:pPr>
        <w:pStyle w:val="BodyText"/>
      </w:pPr>
      <w:r>
        <w:t xml:space="preserve">Sáu giờ tối đi báo cáo, chuyện này làm cho tổng bộ Thông Thiên thần giáo có thời gian phản ứng, bọn họ tối thiểu nhất cũng phải sáng mai mới đi tới Tâm Trữ Trấn. Như vậy lưu thời gian cho người của Nhạc Trọng nghỉ ngơi.</w:t>
      </w:r>
    </w:p>
    <w:p>
      <w:pPr>
        <w:pStyle w:val="BodyText"/>
      </w:pPr>
      <w:r>
        <w:t xml:space="preserve">- Đóng giữ tại chỗ! Chờ đợi mệnh lệnh!</w:t>
      </w:r>
    </w:p>
    <w:p>
      <w:pPr>
        <w:pStyle w:val="BodyText"/>
      </w:pPr>
      <w:r>
        <w:t xml:space="preserve">Trần Thăng Cương đem lời nói dối của Nhạc Trọng báo cáo về cho tổng bộ Thông Thiên thần giáo, chỉ đạt được mệnh lệnh vô cùng đơn giản. Thông Thiên thần giáo cũng không có đưa ra lệnh quan trọng nào cả.</w:t>
      </w:r>
    </w:p>
    <w:p>
      <w:pPr>
        <w:pStyle w:val="BodyText"/>
      </w:pPr>
      <w:r>
        <w:t xml:space="preserve">Nhạc Trọng cũng không có lãng phí thời gian một đêm này, hắn đem người Miêu trong Tâm Trữ Trấn, Đào Mộc Trấn cứu ra và nhét vào dưới trướng, đem hai trăm người Miêu nam nữ đưa vào một bộ, trực tiếp giao cho Thượng Luân thống lĩnh. Tù binh của hắn là giáo đồ Thông Thiên thần giáo có sáu trăm người. Hắn đem hơn sáu trăm giáo đồ Thông Thiên thần giáo chia thành sáu bộ, phân biệt giao cho Trần Thăng Cương, Trinh Diệp Dương, Bạch Tiểu Thắng, Lỗ Trữ Thủy, La Xích Phong, Minh Giai Giai thống lĩnh.</w:t>
      </w:r>
    </w:p>
    <w:p>
      <w:pPr>
        <w:pStyle w:val="BodyText"/>
      </w:pPr>
      <w:r>
        <w:t xml:space="preserve">Trần Thăng Cương, Trinh Diệp Dương cũng đã trở thành đại phản đồ của Thông Thiên thần giáo, bọn họ đã dính máu tươi của giáo đồ Thông Thiên thần giáo. Cho dù bọn họ lần nữa phản bội Nhạc Trọng, cũng khó có thể dung nhập vào Thông Thiên thần giáo, bởi vậy Nhạc Trọng cũng sử dụng bọn họ.</w:t>
      </w:r>
    </w:p>
    <w:p>
      <w:pPr>
        <w:pStyle w:val="BodyText"/>
      </w:pPr>
      <w:r>
        <w:t xml:space="preserve">Nhạc Trọng một đêm không ngủ, một mình đi tuần tra chung quanh Tâm Trữ Trấn. Tâm Trữ Trấn khoảng cách Thông Thiên thần giáo không tới hai mươi cây số, có thể nói bọn họ hiện giờ đã ở trước mắt của địch nhân, hơn nữa hàng tướng Trần Thăng Cương, Trinh Diệp Dương cũng không thể nào nhận được tín nhiệm của hắn, hắn chỉ có thể hành động tuần tra ban đêm mà thôi, gác đêm chung quanh Tâm Trữ Trấn để phòng ngừa ngoài ý muốn.</w:t>
      </w:r>
    </w:p>
    <w:p>
      <w:pPr>
        <w:pStyle w:val="BodyText"/>
      </w:pPr>
      <w:r>
        <w:t xml:space="preserve">Đồng thời chỗ radio, cửa trấn các trọng địa, Nhạc Trọng cũng phái cao thủ tâm phúc tiến hành thủ hộ.</w:t>
      </w:r>
    </w:p>
    <w:p>
      <w:pPr>
        <w:pStyle w:val="BodyText"/>
      </w:pPr>
      <w:r>
        <w:t xml:space="preserve">Đêm nay trôi qua vô cùng bình tĩnh.</w:t>
      </w:r>
    </w:p>
    <w:p>
      <w:pPr>
        <w:pStyle w:val="BodyText"/>
      </w:pPr>
      <w:r>
        <w:t xml:space="preserve">Sáng sớm hôm sau, trời vừa tảng sáng Nhạc Trọng nhận được lệnh của tổng bộ Thông Thiên thần giáo truyền tới.</w:t>
      </w:r>
    </w:p>
    <w:p>
      <w:pPr>
        <w:pStyle w:val="BodyText"/>
      </w:pPr>
      <w:r>
        <w:t xml:space="preserve">- Lập tức mang theo người và toàn bộ vũ khí tiến về tổng bộ! Gặp được địch nhân thì tiêu diệt!</w:t>
      </w:r>
    </w:p>
    <w:p>
      <w:pPr>
        <w:pStyle w:val="BodyText"/>
      </w:pPr>
      <w:r>
        <w:t xml:space="preserve">Trần Thăng Cương trực tiếp nhìn qua Nhạc Trọng hỏi:</w:t>
      </w:r>
    </w:p>
    <w:p>
      <w:pPr>
        <w:pStyle w:val="BodyText"/>
      </w:pPr>
      <w:r>
        <w:t xml:space="preserve">- Làm sao bây giờ, thủ lĩnh?</w:t>
      </w:r>
    </w:p>
    <w:p>
      <w:pPr>
        <w:pStyle w:val="BodyText"/>
      </w:pPr>
      <w:r>
        <w:t xml:space="preserve">Nhạc Trọng trầm mặc một hồi, nhìn qua Trần Thăng Cương dò hỏi:</w:t>
      </w:r>
    </w:p>
    <w:p>
      <w:pPr>
        <w:pStyle w:val="Compact"/>
      </w:pPr>
      <w:r>
        <w:t xml:space="preserve">- Thực lực quan trọng của Thông Thiên thần giáo là như thế nào?</w:t>
      </w:r>
      <w:r>
        <w:br w:type="textWrapping"/>
      </w:r>
      <w:r>
        <w:br w:type="textWrapping"/>
      </w:r>
    </w:p>
    <w:p>
      <w:pPr>
        <w:pStyle w:val="Heading2"/>
      </w:pPr>
      <w:bookmarkStart w:id="506" w:name="chương-484-huyện-long-an-2"/>
      <w:bookmarkEnd w:id="506"/>
      <w:r>
        <w:t xml:space="preserve">484. Chương 484: Huyện Long An! (2)</w:t>
      </w:r>
    </w:p>
    <w:p>
      <w:pPr>
        <w:pStyle w:val="Compact"/>
      </w:pPr>
      <w:r>
        <w:br w:type="textWrapping"/>
      </w:r>
      <w:r>
        <w:br w:type="textWrapping"/>
      </w:r>
    </w:p>
    <w:p>
      <w:pPr>
        <w:pStyle w:val="BodyText"/>
      </w:pPr>
      <w:r>
        <w:t xml:space="preserve">Huyện Long An! (2)</w:t>
      </w:r>
    </w:p>
    <w:p>
      <w:pPr>
        <w:pStyle w:val="BodyText"/>
      </w:pPr>
      <w:r>
        <w:t xml:space="preserve">Trần Thăng Cương nhanh chóng hồi đáp:</w:t>
      </w:r>
    </w:p>
    <w:p>
      <w:pPr>
        <w:pStyle w:val="BodyText"/>
      </w:pPr>
      <w:r>
        <w:t xml:space="preserve">- Tại Thông Thiên thần giáo ở khu vực quan trọng có bốn trưởng lão trú đóng, bốn mươi tên hộ pháp, sáu mươi tên đàn chủ. Bọn họ đều là người cường hóa cao cấp. Trừ chuyện đó ra trong Thông Thiên thần giáo có năm ngàn giáo đồ, trong năm ngàn giáo đồ có một ngàn giáo đồ áo bào trắng, đó chính là cuồng tín đồ. Trong một ngàn tên cuồng tín đồ còn có năm mươi cao thủ mặc giáp da biến dị thú cấp ba. Bọn họ chính là tinh nhuệ dưới trướng lệ thuộc vào Lệnh Hồ Tương Như -- sứ đồ chi kiếm. Năm mươi tên này có thực lực hộ pháp cao cấp, hơn nữa bọn họ cực kỳ sùng bái Lệnh Hồ Tương Như, đạt tới trình độ điên cuồng. Sức chiến đấu cực kỳ đáng sợ.</w:t>
      </w:r>
    </w:p>
    <w:p>
      <w:pPr>
        <w:pStyle w:val="BodyText"/>
      </w:pPr>
      <w:r>
        <w:t xml:space="preserve">Giáp da biến dị thú cấp ba trong Thông Thiên thần giáo cũng là bảo vật cực kỳ thưa thớt. Cho dù hộ pháp, đàn chủ trong tay cũng không có một cái, nhưng mà cao thủ trong sứ đồ chi kiếm mỗi người một bộ, hiển nhiên là một cổ lực lượng cực kỳ đáng sợ.</w:t>
      </w:r>
    </w:p>
    <w:p>
      <w:pPr>
        <w:pStyle w:val="BodyText"/>
      </w:pPr>
      <w:r>
        <w:t xml:space="preserve">Trần Thăng Cương nói chuyện đến Lệnh Hồ Tương Như, trong mắt hiện ra thần sắc kinh hãi.</w:t>
      </w:r>
    </w:p>
    <w:p>
      <w:pPr>
        <w:pStyle w:val="BodyText"/>
      </w:pPr>
      <w:r>
        <w:t xml:space="preserve">- Nhưng mà trong Thông Thiên thần giáo, đáng sợ nhất chính là giáo chủ Lệnh Hồ Tương Như, sau lưng của hắn có phật quang, đao thương bất nhập, nói là làm ngay! Người buộc hắn hoàn toàn ra tay thì đều là người chết! Lúc trước hắn tới mời chào tôi, tôi biết rõ mình không phải là đối thủ cho nên đầu hàng hắn ngay. Năng lực của hắn cụ thể là gì thì tôi cũng không biết. Cả Thông Thiên thần giáo cũng không biết rõ, nhưng mà theo tôi phỏng đoán, hắn vô cùng có khả năng là người tiến hóa cường đại.</w:t>
      </w:r>
    </w:p>
    <w:p>
      <w:pPr>
        <w:pStyle w:val="BodyText"/>
      </w:pPr>
      <w:r>
        <w:t xml:space="preserve">Nhạc Trọng trầm tư một sẽ trực tiếp nói:</w:t>
      </w:r>
    </w:p>
    <w:p>
      <w:pPr>
        <w:pStyle w:val="BodyText"/>
      </w:pPr>
      <w:r>
        <w:t xml:space="preserve">- Tôi biết rõ! Dựa theo lệnh của hắn đi, chúng ta xuất binh xem sao!</w:t>
      </w:r>
    </w:p>
    <w:p>
      <w:pPr>
        <w:pStyle w:val="BodyText"/>
      </w:pPr>
      <w:r>
        <w:t xml:space="preserve">Dưới mệnh lệnh của Nhạc Trọng thí tám trăm người đi từ trong Tâm Trữ Trấn tới tổng bộ Thông Thiên thần giáo.</w:t>
      </w:r>
    </w:p>
    <w:p>
      <w:pPr>
        <w:pStyle w:val="BodyText"/>
      </w:pPr>
      <w:r>
        <w:t xml:space="preserve">Nhạc Trọng lúc này cùng Minh Giai Giai, Trần Thăng Cương ngồi trong một chiếc Hammer xung trận ngựa lên trước tiến vào trong tổng bộ của Thông Thiên thần giáo.</w:t>
      </w:r>
    </w:p>
    <w:p>
      <w:pPr>
        <w:pStyle w:val="BodyText"/>
      </w:pPr>
      <w:r>
        <w:t xml:space="preserve">Trần Thăng Cương người này là trưởng lão Thông Thiên thần giáo dẫn dắt, Nhạc Trọng nhanh chóng đi tới gần tổng bộ Thông Thiên thần giáo.</w:t>
      </w:r>
    </w:p>
    <w:p>
      <w:pPr>
        <w:pStyle w:val="BodyText"/>
      </w:pPr>
      <w:r>
        <w:t xml:space="preserve">Nhạc Trọng lúc này đi tới gần Thông Thiên thần giáo, chợt nghe được tiếng súng vang kịch liệt, còn có âm thanh nổ tung.</w:t>
      </w:r>
    </w:p>
    <w:p>
      <w:pPr>
        <w:pStyle w:val="BodyText"/>
      </w:pPr>
      <w:r>
        <w:t xml:space="preserve">- Quả nhiên xảy ra vấn đề!</w:t>
      </w:r>
    </w:p>
    <w:p>
      <w:pPr>
        <w:pStyle w:val="BodyText"/>
      </w:pPr>
      <w:r>
        <w:t xml:space="preserve">Trong mắt Nhạc Trọng hiện ra hàn quang, trong nội tâm lẳng lặng thầm nghĩ, đồng thời bước nhanh tới trước.</w:t>
      </w:r>
    </w:p>
    <w:p>
      <w:pPr>
        <w:pStyle w:val="BodyText"/>
      </w:pPr>
      <w:r>
        <w:t xml:space="preserve">Nhạc Trọng nhanh chóng đi lên một đỉnh núi nhỏ, ở xa xa nhìn qua chuyện xảy ra trong huyện Long An bên dưới.</w:t>
      </w:r>
    </w:p>
    <w:p>
      <w:pPr>
        <w:pStyle w:val="BodyText"/>
      </w:pPr>
      <w:r>
        <w:t xml:space="preserve">Chỉ thấy ở hướng huyện Long An có một đám cầm súng trường, ăn mặc quần áo và trang sức loạn thất bát tao đang điên cuồng tấn công vào huyện Long An.</w:t>
      </w:r>
    </w:p>
    <w:p>
      <w:pPr>
        <w:pStyle w:val="BodyText"/>
      </w:pPr>
      <w:r>
        <w:t xml:space="preserve">Những phần tử vũ trang này có trang bị vô cùng tốt, có súng trường, súng máy hạng nhẹ, súng máy hạng nặng, lựu đạn phát xạ, ống phóng rốc-két, lựu đạn, pháo cối. Bọn họ dựa vào trang bị tốt không ngừng áo giáo đồ Thông Thiên thân giáo trong huyện Long An phải ẩn nấp.</w:t>
      </w:r>
    </w:p>
    <w:p>
      <w:pPr>
        <w:pStyle w:val="BodyText"/>
      </w:pPr>
      <w:r>
        <w:t xml:space="preserve">Nhạc Trọng lấy ra ống nhòm nhìn qua đám phần tử vũ trang, trong nội tâm lẳng lặng thầm nghĩ:</w:t>
      </w:r>
    </w:p>
    <w:p>
      <w:pPr>
        <w:pStyle w:val="BodyText"/>
      </w:pPr>
      <w:r>
        <w:t xml:space="preserve">- Sức chiến đấu của đám người này không kém! Nhưng mà còn chưa phải đối thủ doanh tinh nhuệ của mình! Bọn chúng không được huấn luyện quân sự nghiêm túc, là học tập trong thực chiến mà đi lên.</w:t>
      </w:r>
    </w:p>
    <w:p>
      <w:pPr>
        <w:pStyle w:val="BodyText"/>
      </w:pPr>
      <w:r>
        <w:t xml:space="preserve">- Thần Tiên hộ thể! Đao thương bất nhập! Thần Tiên hộ thể! Đao thương bất nhập!</w:t>
      </w:r>
    </w:p>
    <w:p>
      <w:pPr>
        <w:pStyle w:val="BodyText"/>
      </w:pPr>
      <w:r>
        <w:t xml:space="preserve">Ở phương hướng huyện Long An thì giáo đồ Thông Thiên thần giáo liên tục tan tác, ở trong huyện thành có bốn trăm tên cuồng tín đồ áo bào trắng lao ra ngoài, bọn họ tay cầm đại khảm đao, trong miệng hô lớn khẩu hiệu, lao ra ngoài trấn muốn quyết tử chém giết địch nhân.</w:t>
      </w:r>
    </w:p>
    <w:p>
      <w:pPr>
        <w:pStyle w:val="BodyText"/>
      </w:pPr>
      <w:r>
        <w:t xml:space="preserve">So với đám cuồng tín đồ mà Nhạc Trọng đối phó rất khác biệt, những cuồng tín đồ này tuy phát động quyết tử, nhưng mà bọn họ đứng rất phân tán, muốn toàn diệt bọn chúng thật sự khó khăn.</w:t>
      </w:r>
    </w:p>
    <w:p>
      <w:pPr>
        <w:pStyle w:val="BodyText"/>
      </w:pPr>
      <w:r>
        <w:t xml:space="preserve">Nhìn thấy đám cuồng tín đồ phát động công kích, những tên phần tử vũ trang dùng vũ khí hạng nặng nhẹ nhắm vào cuống tín đồ.</w:t>
      </w:r>
    </w:p>
    <w:p>
      <w:pPr>
        <w:pStyle w:val="BodyText"/>
      </w:pPr>
      <w:r>
        <w:t xml:space="preserve">Dưới làn đạn dày đặc bao phủ không ít cuồng tín đồ áo trắng bị biến thành cái sàng. Nhưng mà tài bắn súng của đám phần tử vũ trang này không tinh chuẩn, những cuồng tín đồ đứng lại phân tán, bọn chúng chỉ bị giết chừng trăm người, trừ chuyện đó ra còn có một ít cuồng tín đồ trúng đạn nằm xuống, cũng không cách nào có tên nào tổn thương mảy may. Dưới tình huống như thế một gã cuồng tín đồ áo trắng vượt qua mưa bom lửa đạn xông thẳng tới trước, huy động đại đao chém vào đám phần tử vũ trang.</w:t>
      </w:r>
    </w:p>
    <w:p>
      <w:pPr>
        <w:pStyle w:val="BodyText"/>
      </w:pPr>
      <w:r>
        <w:t xml:space="preserve">Những cuồng tín đồ này xông vào trong trận địa của đám phần tử vũ trang, chợt vung đao chém vào đám phần tử vũ trang, thường thường một đao là trực tiếp chém chết một tên phần tử vũ trang.</w:t>
      </w:r>
    </w:p>
    <w:p>
      <w:pPr>
        <w:pStyle w:val="BodyText"/>
      </w:pPr>
      <w:r>
        <w:t xml:space="preserve">- Cứu mạng!</w:t>
      </w:r>
    </w:p>
    <w:p>
      <w:pPr>
        <w:pStyle w:val="BodyText"/>
      </w:pPr>
      <w:r>
        <w:t xml:space="preserve">- Ao ! Cứu mạng!</w:t>
      </w:r>
    </w:p>
    <w:p>
      <w:pPr>
        <w:pStyle w:val="BodyText"/>
      </w:pPr>
      <w:r>
        <w:t xml:space="preserve">"..."</w:t>
      </w:r>
    </w:p>
    <w:p>
      <w:pPr>
        <w:pStyle w:val="BodyText"/>
      </w:pPr>
      <w:r>
        <w:t xml:space="preserve">Những cuồng tín đồ giống như ác ma xông thẳng qua đám phần tử vũ trang, những phần tử vũ trang bị giết mà sụp đổ, rất nhiều người vứt bỏ súng ống trực tiếp chạy ra phía sau.</w:t>
      </w:r>
    </w:p>
    <w:p>
      <w:pPr>
        <w:pStyle w:val="BodyText"/>
      </w:pPr>
      <w:r>
        <w:t xml:space="preserve">- Cũng là một đám ô hợp!</w:t>
      </w:r>
    </w:p>
    <w:p>
      <w:pPr>
        <w:pStyle w:val="BodyText"/>
      </w:pPr>
      <w:r>
        <w:t xml:space="preserve">Nhạc Trọng nhìn qua biểu hiện của đám phần tử vũ trang, trong nội tâm lẳng lặng thầm nghĩ.</w:t>
      </w:r>
    </w:p>
    <w:p>
      <w:pPr>
        <w:pStyle w:val="BodyText"/>
      </w:pPr>
      <w:r>
        <w:t xml:space="preserve">Những phần tử võ trang phần tử hoàn toàn là ỷ vào trang bị tiên tiến của mình mà chiến đấu với giáo đồ Thông Thiên thần giáo, một khi bị cuồng tín đồ của Thông Thiên thần giáo cận thân thì mất đi dũng khí chiến đấu.</w:t>
      </w:r>
    </w:p>
    <w:p>
      <w:pPr>
        <w:pStyle w:val="BodyText"/>
      </w:pPr>
      <w:r>
        <w:t xml:space="preserve">- Thần Tiên hộ thể, đao thương bất nhập!</w:t>
      </w:r>
    </w:p>
    <w:p>
      <w:pPr>
        <w:pStyle w:val="BodyText"/>
      </w:pPr>
      <w:r>
        <w:t xml:space="preserve">- Thần Tiên hộ thể, đao thương bất nhập!</w:t>
      </w:r>
    </w:p>
    <w:p>
      <w:pPr>
        <w:pStyle w:val="BodyText"/>
      </w:pPr>
      <w:r>
        <w:t xml:space="preserve">Những cuồng tín đồ áo trắng rống to lên, giống như điên xung phong liều chết xông qua đám phần tử vũ trang, đem những phần tử vũ trang chém giết như heo chó.</w:t>
      </w:r>
    </w:p>
    <w:p>
      <w:pPr>
        <w:pStyle w:val="BodyText"/>
      </w:pPr>
      <w:r>
        <w:t xml:space="preserve">- Sát! ! Sát! ! Sát!</w:t>
      </w:r>
    </w:p>
    <w:p>
      <w:pPr>
        <w:pStyle w:val="BodyText"/>
      </w:pPr>
      <w:r>
        <w:t xml:space="preserve">- Giáo chủ vạn tuế! ! Giáo chủ vạn vạn tuế!</w:t>
      </w:r>
    </w:p>
    <w:p>
      <w:pPr>
        <w:pStyle w:val="BodyText"/>
      </w:pPr>
      <w:r>
        <w:t xml:space="preserve">"..."</w:t>
      </w:r>
    </w:p>
    <w:p>
      <w:pPr>
        <w:pStyle w:val="BodyText"/>
      </w:pPr>
      <w:r>
        <w:t xml:space="preserve">Nhìn thấy đám phần tử vũ trang bị đám cuồng tín đồ chém giết sụp đổ,giáo đồ Thông Thiên thần giáo lúc này sĩ khí đại chấn.</w:t>
      </w:r>
    </w:p>
    <w:p>
      <w:pPr>
        <w:pStyle w:val="BodyText"/>
      </w:pPr>
      <w:r>
        <w:t xml:space="preserve">Một gã trưởng lão thân hình cao lớn, cưỡi một xe gắn máy, hai mắt như điện dẫn theo năm mươi người, mang theo cuồng tín đồ chạy ra khỏi trấn, chạy theo giết đám phần tử vũ trang.</w:t>
      </w:r>
    </w:p>
    <w:p>
      <w:pPr>
        <w:pStyle w:val="BodyText"/>
      </w:pPr>
      <w:r>
        <w:t xml:space="preserve">Năm tên đà chủ cũng mang theo ba trăm tên thủ hạ của mình xông thẳng lên phía trước.</w:t>
      </w:r>
    </w:p>
    <w:p>
      <w:pPr>
        <w:pStyle w:val="BodyText"/>
      </w:pPr>
      <w:r>
        <w:t xml:space="preserve">Đúng lúc này đột nhiên trong đám phần tử vũ trang xuất hiện đám chiến sĩ mặc âu phục đen, những tên mặc âu phục này cầm lựu đạn phát xạ, không ngừng xạ kích vào cuồng tín đồ áo trắng.</w:t>
      </w:r>
    </w:p>
    <w:p>
      <w:pPr>
        <w:pStyle w:val="BodyText"/>
      </w:pPr>
      <w:r>
        <w:t xml:space="preserve">Một phát đạn lựu đạn bắn vào trong đám cuồng tín đồ.</w:t>
      </w:r>
    </w:p>
    <w:p>
      <w:pPr>
        <w:pStyle w:val="BodyText"/>
      </w:pPr>
      <w:r>
        <w:t xml:space="preserve">Chỉ thấy tên cuồng tín đồ áo trắng bị bắn trúng thì liền trực tiếp chết ngay, mặc dù ăn mặc giáp da biến dị thụ cấp ba cũng không cách nào hoàn toàn phòng ngự uy lực của súng phóng lựu. Về phần những cuồng tín đồ không mặc giáo da biến dị cấp ba thì thân thể trực tiếp nổ thành phấn vụn.</w:t>
      </w:r>
    </w:p>
    <w:p>
      <w:pPr>
        <w:pStyle w:val="BodyText"/>
      </w:pPr>
      <w:r>
        <w:t xml:space="preserve">Cơ hồ cùng một thời gian, đám phần tử vũ trang đang chạy trốn lập tức quay lại nổ súng, các loại súng máy hạng nặng chẳng phân biệt địch ta bắn vào trong đám phần tử vũ trang, cuồng tín đồ áo trắng.</w:t>
      </w:r>
    </w:p>
    <w:p>
      <w:pPr>
        <w:pStyle w:val="BodyText"/>
      </w:pPr>
      <w:r>
        <w:t xml:space="preserve">Trong bắn phá điên cuồng như vậy, đám phần tử vũ trang vứt bỏ vũ khí và cuồng tín đồ áo trắng không ngừng bị bắn thành cái sàng.</w:t>
      </w:r>
    </w:p>
    <w:p>
      <w:pPr>
        <w:pStyle w:val="BodyText"/>
      </w:pPr>
      <w:r>
        <w:t xml:space="preserve">Đồng thời các loại hỏa lực cất dấu cũng không ngừng xạ kích, không ngừng bắn quét qua giáo đồ Thông Thiên thần giáo lao tới và ở trong huyện Long An, làm cho đám người lao tới sụp đổ.</w:t>
      </w:r>
    </w:p>
    <w:p>
      <w:pPr>
        <w:pStyle w:val="Compact"/>
      </w:pPr>
      <w:r>
        <w:t xml:space="preserve">Từng chiếc xe gắn máy trực tiếp bị bắn trúng, người chạy xe cũng chết đi.</w:t>
      </w:r>
      <w:r>
        <w:br w:type="textWrapping"/>
      </w:r>
      <w:r>
        <w:br w:type="textWrapping"/>
      </w:r>
    </w:p>
    <w:p>
      <w:pPr>
        <w:pStyle w:val="Heading2"/>
      </w:pPr>
      <w:bookmarkStart w:id="507" w:name="chương-485-tàn-sát-lẫn-nhau."/>
      <w:bookmarkEnd w:id="507"/>
      <w:r>
        <w:t xml:space="preserve">485. Chương 485: Tàn Sát Lẫn Nhau.</w:t>
      </w:r>
    </w:p>
    <w:p>
      <w:pPr>
        <w:pStyle w:val="Compact"/>
      </w:pPr>
      <w:r>
        <w:br w:type="textWrapping"/>
      </w:r>
      <w:r>
        <w:br w:type="textWrapping"/>
      </w:r>
    </w:p>
    <w:p>
      <w:pPr>
        <w:pStyle w:val="BodyText"/>
      </w:pPr>
      <w:r>
        <w:t xml:space="preserve">Năm tên đà chủ cầm đao nhìn thấy một màn điên cuồng như vậy thì hoảng sợ. Chỉ có tên trưởng lão thực lực cường hoành không ngừng xuyên qua làn mưa đạn, cuối cùng nhất trốn vào trong huyện Long An.</w:t>
      </w:r>
    </w:p>
    <w:p>
      <w:pPr>
        <w:pStyle w:val="BodyText"/>
      </w:pPr>
      <w:r>
        <w:t xml:space="preserve">- Gia hỏa thật độc ác!</w:t>
      </w:r>
    </w:p>
    <w:p>
      <w:pPr>
        <w:pStyle w:val="BodyText"/>
      </w:pPr>
      <w:r>
        <w:t xml:space="preserve">Nhạc Trọng nhìn thấy màn này thì nội tâm phát lạnh.</w:t>
      </w:r>
    </w:p>
    <w:p>
      <w:pPr>
        <w:pStyle w:val="BodyText"/>
      </w:pPr>
      <w:r>
        <w:t xml:space="preserve">Những tên phần tử vũ trang nhỏ yếu chính là mồi nhử của tên chỉ huy sau lưng, dụ dỗ đám cuồng tín đồ trong huyện Long An tiến vào phạm vi công kích, giáo đồ Thông Thiên thần giáo vừa tiến lên thì lập tức hạ lện cho thủ hạ bắn giết đám giáo đồ và phần tử vũ trang mồi nhử, hiển nhiên kẻ chỉ huy là thế hệ tâm ngoan thủ lạt và quyết đoán.</w:t>
      </w:r>
    </w:p>
    <w:p>
      <w:pPr>
        <w:pStyle w:val="BodyText"/>
      </w:pPr>
      <w:r>
        <w:t xml:space="preserve">Hơn bốn trăm cuồng tín đồ bị diệt, đối với Thông Thiên thần giáo trong huyện Long An mà nói la một đả kích cực lớn, trong bốn trăm tên cuồng tín đồ có mười tên sứ đồ chi kiếm, bọn họ cũng chết dưới súng phóng lựu nổ tung. Việc này thực sự làm cho sĩ khí giáo đồ Thông Thiên thần giáo trong huyện Long An hạ thấp rất lớn.</w:t>
      </w:r>
    </w:p>
    <w:p>
      <w:pPr>
        <w:pStyle w:val="BodyText"/>
      </w:pPr>
      <w:r>
        <w:t xml:space="preserve">Những phần tử vũ trang tiêu diệt cuồng tín đồ trong Thông Thiên thần giáo xong, bản thân cũng tổn thất hơn hai trăm tên chiến sĩ. Nhưng mà đám phần tử vũ trang nhao nhao ra khỏi nơi ẩn nấp, không ngừng tiến công vào trong huyện Long An.</w:t>
      </w:r>
    </w:p>
    <w:p>
      <w:pPr>
        <w:pStyle w:val="BodyText"/>
      </w:pPr>
      <w:r>
        <w:t xml:space="preserve">- Nơi này là một doanh bộ đội! Đây cũng chính là nói trong tay người chỉ huy này nắm giữ một doanh hoặc là hai doanh dự bị! Những trang bị này là của quân đội chính quy! Bọn họ có quy mô chắc là cấp đoàn, hoặc là quy mô hai doanh.</w:t>
      </w:r>
    </w:p>
    <w:p>
      <w:pPr>
        <w:pStyle w:val="BodyText"/>
      </w:pPr>
      <w:r>
        <w:t xml:space="preserve">Nhạc Trọng nhìn qua đám phần tử vũ trang, khẽ chau mày. Hắn cũng thường xuyên mang binh đánh nhau, liếc thấy đã nhận ra biên chế của đám người này.</w:t>
      </w:r>
    </w:p>
    <w:p>
      <w:pPr>
        <w:pStyle w:val="BodyText"/>
      </w:pPr>
      <w:r>
        <w:t xml:space="preserve">Lúc này đổi thành phe giáo đồ Thông Thiên thần giáo của huyện Long An phòng thủ. Trong tay bọn họ cũng có súng trường, một tên giáo đồ Thông Thiên thần giáo cầm súng bắn tỉa ở điểm cao, dấu người trong đám phần tử vũ trang.</w:t>
      </w:r>
    </w:p>
    <w:p>
      <w:pPr>
        <w:pStyle w:val="BodyText"/>
      </w:pPr>
      <w:r>
        <w:t xml:space="preserve">Một tên phần tử vũ trang lao tới bị bắn nổ đầu.</w:t>
      </w:r>
    </w:p>
    <w:p>
      <w:pPr>
        <w:pStyle w:val="BodyText"/>
      </w:pPr>
      <w:r>
        <w:t xml:space="preserve">Dưới uy hiếp của những tên lính bắn tỉa, tên phần tử vũ trang nhao nhao ẩn nấp thân thể. Đồng thời những tên súng bắn tỉa của bọn họ tiến hành đối xạ với bắn tỉa trong huyện Long An.</w:t>
      </w:r>
    </w:p>
    <w:p>
      <w:pPr>
        <w:pStyle w:val="BodyText"/>
      </w:pPr>
      <w:r>
        <w:t xml:space="preserve">Trong chiến đấu bắn tỉa như thế này, bắn tỉa đỉnh cấp không ngừng chết đi.</w:t>
      </w:r>
    </w:p>
    <w:p>
      <w:pPr>
        <w:pStyle w:val="BodyText"/>
      </w:pPr>
      <w:r>
        <w:t xml:space="preserve">Mặt khác những tên phần tử vũ trang cầm lấy pháo cối, ống phóng rốc-két không ngừng bắn vào trong huyện Long An. Cứ điểm giáo đồ huyện Long An không ngừng bị tiêu diệt. Không có vũ khí nặng nên giáo đồ Thông Thiên thần giáo khó mà chống lại được.</w:t>
      </w:r>
    </w:p>
    <w:p>
      <w:pPr>
        <w:pStyle w:val="BodyText"/>
      </w:pPr>
      <w:r>
        <w:t xml:space="preserve">Sau khi những phần tửu vũ trang cách huyện Long An chừng hai trăm mét, đột nhiên một tên trưởng lão của Thông Thiên thần giáo dáng người khôi ngô lao ra.</w:t>
      </w:r>
    </w:p>
    <w:p>
      <w:pPr>
        <w:pStyle w:val="BodyText"/>
      </w:pPr>
      <w:r>
        <w:t xml:space="preserve">Tên trưởng lão Thông Thiên thần giáo này nhảy vào trong đám phần tử vũ trang, trong tay cầm ám ma đao huyễn hóa đao ảnh trùng trùng điệp điệp, một tên phần tử vũ trang bị hắn chém giết, thân hình hắn chớp động, cơ hồ giống như hổ vào bầy dê, trong mấy hô hấp ngắn ngủi đã có tám tên phần tử vũ trang chết trong tay của hắn rồi.</w:t>
      </w:r>
    </w:p>
    <w:p>
      <w:pPr>
        <w:pStyle w:val="BodyText"/>
      </w:pPr>
      <w:r>
        <w:t xml:space="preserve">Đột nhiên bạo phát giết chết tám tên phần tử vũ trang, thân hình của tên trưởng lão này chớp động và sau đó không còn bóng dáng.</w:t>
      </w:r>
    </w:p>
    <w:p>
      <w:pPr>
        <w:pStyle w:val="BodyText"/>
      </w:pPr>
      <w:r>
        <w:t xml:space="preserve">Ở một bên khác, hơn mười tên phần tử vũ trang cẩn thận từng chút tiến lên phía trước, đột nhiên lúc này hơn mười quả băng chùy lao ra ngoài, lập tức đem mười tên phần tử vũ trang đính trên mặt đát, trực tiếp giết chết bọn họ. Đám phần tử vũ trang còn sót lại không ngừng bắn phá, nhưng mà chỉ bắn ra vô số thủy tinh, không có làm bị thương tến trưởng lão Thông Thiên thần giáo mảy may.</w:t>
      </w:r>
    </w:p>
    <w:p>
      <w:pPr>
        <w:pStyle w:val="BodyText"/>
      </w:pPr>
      <w:r>
        <w:t xml:space="preserve">Nếu như nói trận công này hỏa lực hiện đại chiếm ưu thế, như vậy trong chiến đấu đường phố thì cao thủ dị năng của Thông Thiên thần giáo chiếm cứ ưu thế. Trừ phi có thể dùng trọng phải oanh kích kiến trúc thành bình địa, nếu không thì những cao thủ Thông Thiên thần giáo sẽ lợi dụng địa hình thì khi đó rất đáng sợ.</w:t>
      </w:r>
    </w:p>
    <w:p>
      <w:pPr>
        <w:pStyle w:val="BodyText"/>
      </w:pPr>
      <w:r>
        <w:t xml:space="preserve">Mà cao thủ Thông Thiên thần giáo tập kích quấy rối cho nên đám phần tử vũ trang chết và tổn thương thảm trọng, không thể không tụ họp lại, càng thêm đẩy mạnh bước tiến vào trong huyện Long An.</w:t>
      </w:r>
    </w:p>
    <w:p>
      <w:pPr>
        <w:pStyle w:val="BodyText"/>
      </w:pPr>
      <w:r>
        <w:t xml:space="preserve">Vào lúc này một doanh trang bị vũ khí tốt tiến vào thị trấn nhỏ, gia nhập trong chiến đấu.</w:t>
      </w:r>
    </w:p>
    <w:p>
      <w:pPr>
        <w:pStyle w:val="BodyText"/>
      </w:pPr>
      <w:r>
        <w:t xml:space="preserve">Trần Thăng Cương nhìn qua huyện Long An thì trong mắt hiện ra thần sắc sợ hãi nhìn qua Nhạc Trọng hỏi:</w:t>
      </w:r>
    </w:p>
    <w:p>
      <w:pPr>
        <w:pStyle w:val="BodyText"/>
      </w:pPr>
      <w:r>
        <w:t xml:space="preserve">- Thủ lĩnh, làm sao bây giờ?</w:t>
      </w:r>
    </w:p>
    <w:p>
      <w:pPr>
        <w:pStyle w:val="BodyText"/>
      </w:pPr>
      <w:r>
        <w:t xml:space="preserve">Trần Thăng Cương trời sinh tính nhát gan, hắn cũng không muốn gia nhập chiến đấu kịch liệt như vậy.</w:t>
      </w:r>
    </w:p>
    <w:p>
      <w:pPr>
        <w:pStyle w:val="BodyText"/>
      </w:pPr>
      <w:r>
        <w:t xml:space="preserve">- Đợi!</w:t>
      </w:r>
    </w:p>
    <w:p>
      <w:pPr>
        <w:pStyle w:val="BodyText"/>
      </w:pPr>
      <w:r>
        <w:t xml:space="preserve">Nhạc Trọng nhìn qua hướng huyện Long An và trầm giọng nói.</w:t>
      </w:r>
    </w:p>
    <w:p>
      <w:pPr>
        <w:pStyle w:val="BodyText"/>
      </w:pPr>
      <w:r>
        <w:t xml:space="preserve">Trong tay của Nhạc Trọng lúc này cũng có tám trăm người, tương đương với hai doanh binh sĩ, thế nhưng mà đem hai doanh này đưa vào trong chiến đấu thế này, hai doanh này trong thời gian ngắn sẽ bị sụp đổ.</w:t>
      </w:r>
    </w:p>
    <w:p>
      <w:pPr>
        <w:pStyle w:val="BodyText"/>
      </w:pPr>
      <w:r>
        <w:t xml:space="preserve">- Lão đại! Làm sao bây giờ?</w:t>
      </w:r>
    </w:p>
    <w:p>
      <w:pPr>
        <w:pStyle w:val="BodyText"/>
      </w:pPr>
      <w:r>
        <w:t xml:space="preserve">Trên một sườn núi nhỏ, một tên nam tử dáng người khôi ngô, lưng hùm vai gấu đeo mắt kính, nhìn qua nam tử trẻ tuổi dáng người đơn bạc, thập phần nhã nhặn hỏi.</w:t>
      </w:r>
    </w:p>
    <w:p>
      <w:pPr>
        <w:pStyle w:val="BodyText"/>
      </w:pPr>
      <w:r>
        <w:t xml:space="preserve">Tên nam tử nhã nhặn trước mặt này chính là thủ lĩnh của đám phần tử vũ trang, tên là Ôn Phúc Tân, tên nam tử cao to vạm vỡ chính là anh em kết nghĩa của Ôn Phúc Tân, La Lôi Hổ!</w:t>
      </w:r>
    </w:p>
    <w:p>
      <w:pPr>
        <w:pStyle w:val="BodyText"/>
      </w:pPr>
      <w:r>
        <w:t xml:space="preserve">Trong mắt Ôn Phúc Tân hiện ra dị quang, thở dài một hơi nói:</w:t>
      </w:r>
    </w:p>
    <w:p>
      <w:pPr>
        <w:pStyle w:val="BodyText"/>
      </w:pPr>
      <w:r>
        <w:t xml:space="preserve">- Là tôi phán đoán sai lầm! ! Thật không ngờ Thông Thiên thần giáo tà giáo này ý chí chiến đấu kiên cường như vậy, không ngờ còn sức đánh nhau.</w:t>
      </w:r>
    </w:p>
    <w:p>
      <w:pPr>
        <w:pStyle w:val="BodyText"/>
      </w:pPr>
      <w:r>
        <w:t xml:space="preserve">Trong dự liệu của Ôn Phúc Tân thì sau khi dụ đám cuồng tín đồ lao ra ngoài, bọn họ sẽ dùng vũ khí nóng tấn công làm Thông Thiên thần giáo sụp đổ. Nhưng mà sự thật không có thuận lợi như thế này, hắn đem hai doanh đưa vào trong tấn công, đánh cho Thông Thiên thần giáo lung lay sắp đổ lại không có sụp đổ.</w:t>
      </w:r>
    </w:p>
    <w:p>
      <w:pPr>
        <w:pStyle w:val="BodyText"/>
      </w:pPr>
      <w:r>
        <w:t xml:space="preserve">Ở trong huyện Long An biến thành cái cối xây thịt chân chính, mỗi thời mỗi khắc có giáo đồ Thông Thiên thần giáo tử vong, cũng mỗi thời mỗi khắc đều có tinh nhuệ của Ôn Phúc Tân tử vong. Ôn Phúc Tân lần đầu tiên nhìn thấy chiến đấu thảm thiết như vậy.</w:t>
      </w:r>
    </w:p>
    <w:p>
      <w:pPr>
        <w:pStyle w:val="BodyText"/>
      </w:pPr>
      <w:r>
        <w:t xml:space="preserve">La Lôi Hổ đề nghị nói:</w:t>
      </w:r>
    </w:p>
    <w:p>
      <w:pPr>
        <w:pStyle w:val="BodyText"/>
      </w:pPr>
      <w:r>
        <w:t xml:space="preserve">- Nếu không trước rút lui đi! ! Trước mắt cho dù ngang tài ngang sức. Chúng ta về sau lại đánh bọn chúng.</w:t>
      </w:r>
    </w:p>
    <w:p>
      <w:pPr>
        <w:pStyle w:val="BodyText"/>
      </w:pPr>
      <w:r>
        <w:t xml:space="preserve">Trong mắt Ôn Phúc Tân hiện ra thần sắc âm trầm:</w:t>
      </w:r>
    </w:p>
    <w:p>
      <w:pPr>
        <w:pStyle w:val="BodyText"/>
      </w:pPr>
      <w:r>
        <w:t xml:space="preserve">- Không được! ! Hiện tại rút lui đã muộn, nếu rút lui thì đối phương sẽ thừa cơ truy sát, chỉ sợ chúng ta sẽ bị trọng thương! Bọn chúng trước mặt không có vũ khí nóng, tiếp theo muốn thuận lợi tấn công sẽ không dễ dàng như vậy đâu.</w:t>
      </w:r>
    </w:p>
    <w:p>
      <w:pPr>
        <w:pStyle w:val="BodyText"/>
      </w:pPr>
      <w:r>
        <w:t xml:space="preserve">La Lôi Hổ có chút lo lắng hỏi:</w:t>
      </w:r>
    </w:p>
    <w:p>
      <w:pPr>
        <w:pStyle w:val="BodyText"/>
      </w:pPr>
      <w:r>
        <w:t xml:space="preserve">- Vậy làm sao bây giờ?</w:t>
      </w:r>
    </w:p>
    <w:p>
      <w:pPr>
        <w:pStyle w:val="BodyText"/>
      </w:pPr>
      <w:r>
        <w:t xml:space="preserve">Ôn Phúc Tân sâu hít sâu một hơi, trầm giọng ra lệnh:</w:t>
      </w:r>
    </w:p>
    <w:p>
      <w:pPr>
        <w:pStyle w:val="BodyText"/>
      </w:pPr>
      <w:r>
        <w:t xml:space="preserve">- Truyền mệnh lệnh của tôi! Toàn quân tiến công, mục tiêu huyện Long An! Trước mắt cho dù đánh tới người cuối cùng cũng không được phép rút lui! ! Hiện tại chúng ta cùng Thông Thiên thần giáo chỉ có một phương thắng lợi sau cùng mà thôi.</w:t>
      </w:r>
    </w:p>
    <w:p>
      <w:pPr>
        <w:pStyle w:val="BodyText"/>
      </w:pPr>
      <w:r>
        <w:t xml:space="preserve">Nhận được mệnh lệnh dập nồi dìm thuyền của Ôn Phúc Tân thì binh doanh trên đỉnh núi nhỏ lập tức ra lệnh nghiền áp huyện Long An bên kia.</w:t>
      </w:r>
    </w:p>
    <w:p>
      <w:pPr>
        <w:pStyle w:val="BodyText"/>
      </w:pPr>
      <w:r>
        <w:t xml:space="preserve">Một tên trưởng lão của Thông Thiên thần giáo từ trong cửa sổ lao ra ngoài, trường đao lóe lên liên tục, thoáng cái chém giết ba tên phần tử vũ trang.</w:t>
      </w:r>
    </w:p>
    <w:p>
      <w:pPr>
        <w:pStyle w:val="Compact"/>
      </w:pPr>
      <w:r>
        <w:t xml:space="preserve">mà tên trưởng lão Thông Thiên thần giáo vừa muốn rút đi, đột nhiên thân thể của hắn dừng lại ở giữu không trung. Trong mắt của hắn hiện lên một tia kinh hãi, trong hai mắt của hắn trông thấy ba gã người cường hóa lạnh như băng nhìn qua hắn, hai tay vươn về trước, phát động năng lực.</w:t>
      </w:r>
      <w:r>
        <w:br w:type="textWrapping"/>
      </w:r>
      <w:r>
        <w:br w:type="textWrapping"/>
      </w:r>
    </w:p>
    <w:p>
      <w:pPr>
        <w:pStyle w:val="Heading2"/>
      </w:pPr>
      <w:bookmarkStart w:id="508" w:name="chương-486-giáo-chủ-thông-thiên-thần-giáo."/>
      <w:bookmarkEnd w:id="508"/>
      <w:r>
        <w:t xml:space="preserve">486. Chương 486: Giáo Chủ Thông Thiên Thần Giáo.</w:t>
      </w:r>
    </w:p>
    <w:p>
      <w:pPr>
        <w:pStyle w:val="Compact"/>
      </w:pPr>
      <w:r>
        <w:br w:type="textWrapping"/>
      </w:r>
      <w:r>
        <w:br w:type="textWrapping"/>
      </w:r>
    </w:p>
    <w:p>
      <w:pPr>
        <w:pStyle w:val="BodyText"/>
      </w:pPr>
      <w:r>
        <w:t xml:space="preserve">- Đi chết!</w:t>
      </w:r>
    </w:p>
    <w:p>
      <w:pPr>
        <w:pStyle w:val="BodyText"/>
      </w:pPr>
      <w:r>
        <w:t xml:space="preserve">La Lôi Hổ cầm một ống phóng rốc-két nhắm vào tên trưởng lão Thông Thiên thần giáo và bóp cò.</w:t>
      </w:r>
    </w:p>
    <w:p>
      <w:pPr>
        <w:pStyle w:val="BodyText"/>
      </w:pPr>
      <w:r>
        <w:t xml:space="preserve">Oanh một tiếng vang thật lớn, viên đạn bắn vào tên trưởng lão của Thông Thiên thần giáo, trực tiếp làm tên trưởng lão bị nổ thành nhiều mảnh.</w:t>
      </w:r>
    </w:p>
    <w:p>
      <w:pPr>
        <w:pStyle w:val="BodyText"/>
      </w:pPr>
      <w:r>
        <w:t xml:space="preserve">Binh doanh thứ ba vừa gia nhập vào chiến đấu, Thông Thiên thần giáo tại huyện Long An liên tục bại lui.</w:t>
      </w:r>
    </w:p>
    <w:p>
      <w:pPr>
        <w:pStyle w:val="BodyText"/>
      </w:pPr>
      <w:r>
        <w:t xml:space="preserve">Ôn Phúc Tân cũng là người cường hóa cao cấp, những người cường hóa mà chiến đấu trong hẻm nhỏ thì phát huy tác dụng cực lớn. Nếu như bọn họ phối hợp với binh sĩ bình thường săn giết cao thủ của Thông Thiên thần giáo thì chiến đấu cực kỳ thảm thiết. Thông Thiên thần giáo cũng bị đánh bại lui liên tục.</w:t>
      </w:r>
    </w:p>
    <w:p>
      <w:pPr>
        <w:pStyle w:val="BodyText"/>
      </w:pPr>
      <w:r>
        <w:t xml:space="preserve">Đồng thời dưới công kích của đạn pháo, đại bộ phận giáo đồ bình thường của Thông Thiên thần giáo cũng bắt đầu sụp đổ, đại lượng giáo đồ bình thường bỏ chạy khắp bốn phương tám hướng, không có cách nào tổ chức lại.</w:t>
      </w:r>
    </w:p>
    <w:p>
      <w:pPr>
        <w:pStyle w:val="BodyText"/>
      </w:pPr>
      <w:r>
        <w:t xml:space="preserve">- Thắng!</w:t>
      </w:r>
    </w:p>
    <w:p>
      <w:pPr>
        <w:pStyle w:val="BodyText"/>
      </w:pPr>
      <w:r>
        <w:t xml:space="preserve">Ôn Phúc Tân nhìn qua binh lính không ngừng đẩy mạnh trận địa, cùng Thông Thiên thần giáo bắt đầu sụp đổ thì trong nội tâm có chút buông lỏng một hơi.</w:t>
      </w:r>
    </w:p>
    <w:p>
      <w:pPr>
        <w:pStyle w:val="BodyText"/>
      </w:pPr>
      <w:r>
        <w:t xml:space="preserve">- Giáo chủ vạn tuế! ! Giáo chủ vạn vạn tuế!</w:t>
      </w:r>
    </w:p>
    <w:p>
      <w:pPr>
        <w:pStyle w:val="BodyText"/>
      </w:pPr>
      <w:r>
        <w:t xml:space="preserve">- Giáo chủ vạn tuế!</w:t>
      </w:r>
    </w:p>
    <w:p>
      <w:pPr>
        <w:pStyle w:val="BodyText"/>
      </w:pPr>
      <w:r>
        <w:t xml:space="preserve">"..."</w:t>
      </w:r>
    </w:p>
    <w:p>
      <w:pPr>
        <w:pStyle w:val="BodyText"/>
      </w:pPr>
      <w:r>
        <w:t xml:space="preserve">Thời điểm Thông Thiên thần giáo đã bắt đầu sụp đổ thì đột nhiên ở trước truyền ra âm thanh hưng phấn.</w:t>
      </w:r>
    </w:p>
    <w:p>
      <w:pPr>
        <w:pStyle w:val="BodyText"/>
      </w:pPr>
      <w:r>
        <w:t xml:space="preserve">Một tên nam tử trung niên tướng mạo bình thường, tóc rơi lả tả, ăn mặc một bộ cà sa màu vàng kim từ trước đi tới. Trung niên nhân này chính là giáo chủ Thông Thiên thần giáo Lệnh Hồ Tương Như.</w:t>
      </w:r>
    </w:p>
    <w:p>
      <w:pPr>
        <w:pStyle w:val="BodyText"/>
      </w:pPr>
      <w:r>
        <w:t xml:space="preserve">Ở sau lưng của Lệnh Hồ Tương Như có bốn đạo phật quang chói mắt, đồng thời sau lưng còn có bốn mươi tên sứ đồ mặc áo bào trắng đi theo.</w:t>
      </w:r>
    </w:p>
    <w:p>
      <w:pPr>
        <w:pStyle w:val="BodyText"/>
      </w:pPr>
      <w:r>
        <w:t xml:space="preserve">Trong hai mắt Lệnh Hồ Tương Như có hàn quang bắn ra mạnh mẽ, lời nói chấn động chung quanh:</w:t>
      </w:r>
    </w:p>
    <w:p>
      <w:pPr>
        <w:pStyle w:val="BodyText"/>
      </w:pPr>
      <w:r>
        <w:t xml:space="preserve">- Các ngươi là những người lòng dạ hiểm độc tội ác tày trời, trước mắt ta sẽ thay thần thẩm phán và phán quyết các ngươi, tiễn đưa các ngươi xuống địa ngục, cho các ngươi trọn đời không được siêu sinh. Dùng chuộc trọng tội ngày hôm nay của các ngươi! ! Quỳ xuống đi! Sám hối đi! ! Buông tha chống cự, ngoan ngoãn nhận lấy cái chết. NHư vậy tương lai các người còn có cơ hội làm lại từ đầu.</w:t>
      </w:r>
    </w:p>
    <w:p>
      <w:pPr>
        <w:pStyle w:val="BodyText"/>
      </w:pPr>
      <w:r>
        <w:t xml:space="preserve">Thời điểm Lệnh Hồ Tương Như nói ra thì đám phần tử vũ trang đang tấn công thì lập tức sợ hãi dừng lại.</w:t>
      </w:r>
    </w:p>
    <w:p>
      <w:pPr>
        <w:pStyle w:val="BodyText"/>
      </w:pPr>
      <w:r>
        <w:t xml:space="preserve">Nhạc Trọng lúc này đã lẻn vào một góc của huyện Long An, hắn nghe được Lệnh Hồ Tương Như nói vậy thì lập tức cảm giác được sóng tinh thần lực cường đại truyền tới:</w:t>
      </w:r>
    </w:p>
    <w:p>
      <w:pPr>
        <w:pStyle w:val="BodyText"/>
      </w:pPr>
      <w:r>
        <w:t xml:space="preserve">- Đây là kỹ năng khuếch trương của tinh thần hệ! ! Hắn có được kỹ năng như vậy, trách không được có thể trở thành một tên giáo chủ tà đạo, lại có nhiều cuồng tín đồ như vậy!</w:t>
      </w:r>
    </w:p>
    <w:p>
      <w:pPr>
        <w:pStyle w:val="BodyText"/>
      </w:pPr>
      <w:r>
        <w:t xml:space="preserve">Âm thanh của Lệnh Hồ Tương Như như sấm, âm thanh của hắn vang lên trong tâm linh của mọi người, làm cho người ta có cảm giác mình như con sâu con kiến nhỏ bé:</w:t>
      </w:r>
    </w:p>
    <w:p>
      <w:pPr>
        <w:pStyle w:val="BodyText"/>
      </w:pPr>
      <w:r>
        <w:t xml:space="preserve">- Bỏ vũ khí xuống! ! Buông tha chống cự!</w:t>
      </w:r>
    </w:p>
    <w:p>
      <w:pPr>
        <w:pStyle w:val="BodyText"/>
      </w:pPr>
      <w:r>
        <w:t xml:space="preserve">Dưới mệnh lệnh của Lệnh Hồ Tương Như thì một tên phần tử vũ trang gần đó khóc rống lên, trong nội tâm rốt cuộc không sinh ra bất cứ chiến ý nào cả, đám người khác lập tức buông súng và khóc lớn lên.</w:t>
      </w:r>
    </w:p>
    <w:p>
      <w:pPr>
        <w:pStyle w:val="BodyText"/>
      </w:pPr>
      <w:r>
        <w:t xml:space="preserve">Bốn mươi tên cao thủ sứ đồ chi kiếm bước lên phía trước, huy động Phảng Chế Đường Đao trong tay trực tiếp chém thủ cấp đám người này.</w:t>
      </w:r>
    </w:p>
    <w:p>
      <w:pPr>
        <w:pStyle w:val="BodyText"/>
      </w:pPr>
      <w:r>
        <w:t xml:space="preserve">- Giáo chủ vạn tuế! Thần uy vô địch!</w:t>
      </w:r>
    </w:p>
    <w:p>
      <w:pPr>
        <w:pStyle w:val="BodyText"/>
      </w:pPr>
      <w:r>
        <w:t xml:space="preserve">- Giáo chủ vạn tuế! Thần uy vô địch!</w:t>
      </w:r>
    </w:p>
    <w:p>
      <w:pPr>
        <w:pStyle w:val="BodyText"/>
      </w:pPr>
      <w:r>
        <w:t xml:space="preserve">"..."</w:t>
      </w:r>
    </w:p>
    <w:p>
      <w:pPr>
        <w:pStyle w:val="BodyText"/>
      </w:pPr>
      <w:r>
        <w:t xml:space="preserve">Những tên giáo đồ Thông Thiên thần giáo nhìn thấy di trạng này thì vô cùng hưng phấn, càng phát hưng phấn gầm rú lên.</w:t>
      </w:r>
    </w:p>
    <w:p>
      <w:pPr>
        <w:pStyle w:val="BodyText"/>
      </w:pPr>
      <w:r>
        <w:t xml:space="preserve">Phanh! Thời điểm đám người đang hưng phấn, cao điểm phương xa có viên đạn bắn tỉa bắn vào Lệnh Hồ Tương Như.</w:t>
      </w:r>
    </w:p>
    <w:p>
      <w:pPr>
        <w:pStyle w:val="BodyText"/>
      </w:pPr>
      <w:r>
        <w:t xml:space="preserve">Viên đạn bắn tỉa kia lập tức bay tới, xuất hiện ở trước người của Lệnh Hồ Tương Như và chợt lơ lửng trước mặt của hắn chừng ba mét.</w:t>
      </w:r>
    </w:p>
    <w:p>
      <w:pPr>
        <w:pStyle w:val="BodyText"/>
      </w:pPr>
      <w:r>
        <w:t xml:space="preserve">- Tôi chính là sứ đồ của thần! Thay thần linh cứu rỗi nhân gian, đao thương bất nhập, vạn pháp bất xâm! Bất luận là công kích gì cũng không thể xúc phạm tới tôi, bất luận là người nào có ý công kích tôi đều gieo gió gặt bão!</w:t>
      </w:r>
    </w:p>
    <w:p>
      <w:pPr>
        <w:pStyle w:val="BodyText"/>
      </w:pPr>
      <w:r>
        <w:t xml:space="preserve">Lệnh Hồ Tương Như âm thanh như sấm đưa mắt nhìn qua vị trí bắn tỉa, viên đạn bắn tỉa đang lơ lửng trước mặt lập tức bay ngược trở về, thoáng cái xuyên qua đầu của tên lính bắn tỉa.</w:t>
      </w:r>
    </w:p>
    <w:p>
      <w:pPr>
        <w:pStyle w:val="BodyText"/>
      </w:pPr>
      <w:r>
        <w:t xml:space="preserve">Lệnh Hồ Tương Như âm thanh như sấm quanh quẩn khu vực này, nói:</w:t>
      </w:r>
    </w:p>
    <w:p>
      <w:pPr>
        <w:pStyle w:val="BodyText"/>
      </w:pPr>
      <w:r>
        <w:t xml:space="preserve">- Các con dân của ta, trong tay các ngươi cầm đao thương giết sạch những tên tà ma này đi! ! Bọn chúng chính là căn nguyên mục nát trên đời, thần chán ghét tồn tại tà ác, giết sạch bọn chúng các người sẽ có công lai, sẽ có thể bước vào thần quốc, sau khi chết sẽ trọng sinh trong thần quốc, được hưởng cực lạc vĩnh hằng!</w:t>
      </w:r>
    </w:p>
    <w:p>
      <w:pPr>
        <w:pStyle w:val="BodyText"/>
      </w:pPr>
      <w:r>
        <w:t xml:space="preserve">- Giết! Giết sạch đám tà ma lòng dạ hiểm ác!</w:t>
      </w:r>
    </w:p>
    <w:p>
      <w:pPr>
        <w:pStyle w:val="BodyText"/>
      </w:pPr>
      <w:r>
        <w:t xml:space="preserve">- Giết! Giết sạch đám tà ma lòng dạ hiểm ác!</w:t>
      </w:r>
    </w:p>
    <w:p>
      <w:pPr>
        <w:pStyle w:val="BodyText"/>
      </w:pPr>
      <w:r>
        <w:t xml:space="preserve">"..."</w:t>
      </w:r>
    </w:p>
    <w:p>
      <w:pPr>
        <w:pStyle w:val="BodyText"/>
      </w:pPr>
      <w:r>
        <w:t xml:space="preserve">Trong âm thanh của Lệnh Hồ Tương Như tràn ngập sóng tinh thần mạnh mẽ bao phủ, đại bộ phận giáo đồ của Thông Thiên thần giáo đều bị lời nói của hắn mê hoặc, trong nội tâm huyết khí dâng lên, hai mắt đỏ thẫm cầm đao thương lên điên cuồng xông qua phía đám phần tử vũ trang đang đứng trước mặt.</w:t>
      </w:r>
    </w:p>
    <w:p>
      <w:pPr>
        <w:pStyle w:val="BodyText"/>
      </w:pPr>
      <w:r>
        <w:t xml:space="preserve">Lệnh Hồ Tương Như giống như thần linh hành tẩu thế gian, sóng tinh thần khuếch tản ra khắp bốn phương tám hướng:</w:t>
      </w:r>
    </w:p>
    <w:p>
      <w:pPr>
        <w:pStyle w:val="BodyText"/>
      </w:pPr>
      <w:r>
        <w:t xml:space="preserve">- Địch nhân của ta, bỏ vũ khí xuống! Sám hối đi! ! Buông tha chống cự, các ngươi sẽ có được cơ hội trọng sinh.</w:t>
      </w:r>
    </w:p>
    <w:p>
      <w:pPr>
        <w:pStyle w:val="BodyText"/>
      </w:pPr>
      <w:r>
        <w:t xml:space="preserve">Sóng tinh thần của Lệnh Hồ Tương Như tràn ngập và cuốn hút, rất nhiều người tâm trí không kiên định lập tức sinh ra ý chí suy bại và sụp đổ, bọn hắn quỳ xuống khóc rống lên, vũ khí trong tay cũng rơi xuống đất, bị những giáo đồ điên cuồng của Thông Thiên thần giáo chém giết.Mà đám phần tử vũ trang tiến vào huyện Long An lập tức bị tiêu diệt nhanh chóng.</w:t>
      </w:r>
    </w:p>
    <w:p>
      <w:pPr>
        <w:pStyle w:val="BodyText"/>
      </w:pPr>
      <w:r>
        <w:t xml:space="preserve">- Nã pháo! ! Nổ chết bọn chúng!</w:t>
      </w:r>
    </w:p>
    <w:p>
      <w:pPr>
        <w:pStyle w:val="BodyText"/>
      </w:pPr>
      <w:r>
        <w:t xml:space="preserve">La Lôi Hổ rống lớn kêu lên.</w:t>
      </w:r>
    </w:p>
    <w:p>
      <w:pPr>
        <w:pStyle w:val="BodyText"/>
      </w:pPr>
      <w:r>
        <w:t xml:space="preserve">Một viên đạn pháo cối bắn vào vị trí của Lệnh Hồ Tương Như và tín đồ của hắn.</w:t>
      </w:r>
    </w:p>
    <w:p>
      <w:pPr>
        <w:pStyle w:val="BodyText"/>
      </w:pPr>
      <w:r>
        <w:t xml:space="preserve">Âm thanh nổ vang không ngừng vang lên, vị trí của Lệnh Hồ Tương Như có hỏa lực bao phủ, hơn mười tên giáo đồ Thông Thiên thần giáo bị dư âm nổ tung chết ngay tại chỗ.</w:t>
      </w:r>
    </w:p>
    <w:p>
      <w:pPr>
        <w:pStyle w:val="BodyText"/>
      </w:pPr>
      <w:r>
        <w:t xml:space="preserve">Tuy những phần tử vũ trang này không tinh thông súng pháo, so ra còn kém binh sĩ chuyên nghiệp, nhưng mà bọn họ được huấn luyện sử dụng pháo cối cũng thường xuyên, hơn mười khẩu pháo cối cùng bắn vào một chỗ, uy lực đúng là không thể khinh thường.</w:t>
      </w:r>
    </w:p>
    <w:p>
      <w:pPr>
        <w:pStyle w:val="BodyText"/>
      </w:pPr>
      <w:r>
        <w:t xml:space="preserve">La Lôi Hổ nhìn qua bụi mù phương xa, trong nội tâm thầm nghĩ:</w:t>
      </w:r>
    </w:p>
    <w:p>
      <w:pPr>
        <w:pStyle w:val="BodyText"/>
      </w:pPr>
      <w:r>
        <w:t xml:space="preserve">- Sứ đồ của thần thì thế nào chứ?</w:t>
      </w:r>
    </w:p>
    <w:p>
      <w:pPr>
        <w:pStyle w:val="BodyText"/>
      </w:pPr>
      <w:r>
        <w:t xml:space="preserve">Năng lực của Lệnh Hồ Tương Như quá quỷ dị và cường dại. La Lôi Hổ còn chưa từng nhìn thấy kẻ nào có thể dùng lời nói ảnh hưởng phạm vi lớn như vậy. Trước mặt năng lực đáng sợ này, lính ba doanh của hắn trước mặt của Lệnh Hồ Tương Như chỉ sợ không chịu nổi một kích.</w:t>
      </w:r>
    </w:p>
    <w:p>
      <w:pPr>
        <w:pStyle w:val="BodyText"/>
      </w:pPr>
      <w:r>
        <w:t xml:space="preserve">Không nhiễm một hạt bụi, Lệnh Hồ Tương Như thập phần quỷ dị xuất hiện ở trước mặt La Lôi Hổ, hai mắt lạnh như băng ra lệnh:</w:t>
      </w:r>
    </w:p>
    <w:p>
      <w:pPr>
        <w:pStyle w:val="BodyText"/>
      </w:pPr>
      <w:r>
        <w:t xml:space="preserve">- Các ngươi có ý đồ công kích sứ đồ của thần! Tội ác cực lớn! Tự sát tại chỗ!</w:t>
      </w:r>
    </w:p>
    <w:p>
      <w:pPr>
        <w:pStyle w:val="BodyText"/>
      </w:pPr>
      <w:r>
        <w:t xml:space="preserve">- Vâng! Chúng tôi có tội!</w:t>
      </w:r>
    </w:p>
    <w:p>
      <w:pPr>
        <w:pStyle w:val="BodyText"/>
      </w:pPr>
      <w:r>
        <w:t xml:space="preserve">Lời nói của Lệnh Hồ Tương Như bao phủ, ánh mắt của hơn mười tên phần tử vũ trang lập tức trống rỗng, cầm lấy súng trường trong tay chỉa vào cổ họng và bóp cò.</w:t>
      </w:r>
    </w:p>
    <w:p>
      <w:pPr>
        <w:pStyle w:val="BodyText"/>
      </w:pPr>
      <w:r>
        <w:t xml:space="preserve">Nhương theo đó là mấy chục âm thanh súng nổ vang lên, đầu của mấy tên này xuất hiện cái lỗ, biến thành thi thể, co quắp té trên mặt đất.</w:t>
      </w:r>
    </w:p>
    <w:p>
      <w:pPr>
        <w:pStyle w:val="Compact"/>
      </w:pPr>
      <w:r>
        <w:br w:type="textWrapping"/>
      </w:r>
      <w:r>
        <w:br w:type="textWrapping"/>
      </w:r>
    </w:p>
    <w:p>
      <w:pPr>
        <w:pStyle w:val="Heading2"/>
      </w:pPr>
      <w:bookmarkStart w:id="509" w:name="chương-487-giáo-chủ-thông-thiên-thần-giáo.-2"/>
      <w:bookmarkEnd w:id="509"/>
      <w:r>
        <w:t xml:space="preserve">487. Chương 487: Giáo Chủ Thông Thiên Thần Giáo. (2)</w:t>
      </w:r>
    </w:p>
    <w:p>
      <w:pPr>
        <w:pStyle w:val="Compact"/>
      </w:pPr>
      <w:r>
        <w:br w:type="textWrapping"/>
      </w:r>
      <w:r>
        <w:br w:type="textWrapping"/>
      </w:r>
    </w:p>
    <w:p>
      <w:pPr>
        <w:pStyle w:val="BodyText"/>
      </w:pPr>
      <w:r>
        <w:t xml:space="preserve">La Lôi Hổ chính là người cường hóa cao cấp cấp 46. Âm thanh trong miệng Lệnh Hồ Tương Như vừa nói thì thân thể của hắn động, co hồ tay cầm ám ma đao của hắn không bị khống chế, tay run rẩy đưa lên yết hầu.</w:t>
      </w:r>
    </w:p>
    <w:p>
      <w:pPr>
        <w:pStyle w:val="BodyText"/>
      </w:pPr>
      <w:r>
        <w:t xml:space="preserve">- Không được! ! Mình không thể chết!</w:t>
      </w:r>
    </w:p>
    <w:p>
      <w:pPr>
        <w:pStyle w:val="BodyText"/>
      </w:pPr>
      <w:r>
        <w:t xml:space="preserve">Thời điểm ám ma đao sắp xuyên thủng cổ họng của La Lôi Hổ thì trong đầu của hắn có một tia thanh minh, hắn hung hăng cắn đầu lưỡi một cái, cắn đứt đầu lưỡi và đau đớn làm cho hắn tỉnh táo lại.</w:t>
      </w:r>
    </w:p>
    <w:p>
      <w:pPr>
        <w:pStyle w:val="BodyText"/>
      </w:pPr>
      <w:r>
        <w:t xml:space="preserve">- Thật đáng sợ! ! Yêu pháp thật cường đại, mình không phải đối thủ của hắn!</w:t>
      </w:r>
    </w:p>
    <w:p>
      <w:pPr>
        <w:pStyle w:val="BodyText"/>
      </w:pPr>
      <w:r>
        <w:t xml:space="preserve">La Lôi Hổ ùừa thanh tỉnh, chợt giống như linh miêu nhảy ra phía sau, trên lưng của hắn tràn ngập mồ hôi lạnh, không cách nào sinh ra ý chiến đấu với Lệnh Hồ Tương Như nữa.</w:t>
      </w:r>
    </w:p>
    <w:p>
      <w:pPr>
        <w:pStyle w:val="BodyText"/>
      </w:pPr>
      <w:r>
        <w:t xml:space="preserve">Lệnh Hồ Tương Như nhìn thấy La Lôi Hổ thoát đi, khẽ chau mày, sau lưng phật quang lóe lên, viên đạn ở bốn phương tám hướng dừng cách hắn năm mét.</w:t>
      </w:r>
    </w:p>
    <w:p>
      <w:pPr>
        <w:pStyle w:val="BodyText"/>
      </w:pPr>
      <w:r>
        <w:t xml:space="preserve">Lệnh Hồ Tương Như đưa mắt nhìn chung quanh và âm thanh như sấm.</w:t>
      </w:r>
    </w:p>
    <w:p>
      <w:pPr>
        <w:pStyle w:val="BodyText"/>
      </w:pPr>
      <w:r>
        <w:t xml:space="preserve">- Bất luận là kẻ nào có y đồ công kích ta sẽ gieo gió gặt bão!</w:t>
      </w:r>
    </w:p>
    <w:p>
      <w:pPr>
        <w:pStyle w:val="BodyText"/>
      </w:pPr>
      <w:r>
        <w:t xml:space="preserve">Mấy trăm viên đạn lơ lửng trước người của Lệnh Hồ Tương Như bay ngược lại, đem chúng trả lại cho chủ nhân bắn chúng, thoáng cái mấy trăm viên đạn bắn lên người của hai mươi mấy tên phần tử vũ trang.</w:t>
      </w:r>
    </w:p>
    <w:p>
      <w:pPr>
        <w:pStyle w:val="BodyText"/>
      </w:pPr>
      <w:r>
        <w:t xml:space="preserve">- Địch nhân của ta, bỏ vũ khí xuống! Sám hối đi! ! Buông tha cho chống cự, các người sẽ có được hy vọng trọng sinh duy nhất!</w:t>
      </w:r>
    </w:p>
    <w:p>
      <w:pPr>
        <w:pStyle w:val="BodyText"/>
      </w:pPr>
      <w:r>
        <w:t xml:space="preserve">Sau khi tiêu diệt hai mươi mấy tên phần tử vũ trang, Lệnh Hồ Tương Như tiếp tục giống như thần linh, hắn đi lên phía trước, trong miệng tụng niệm lời nói giống như kinh văn đáng sợ.</w:t>
      </w:r>
    </w:p>
    <w:p>
      <w:pPr>
        <w:pStyle w:val="BodyText"/>
      </w:pPr>
      <w:r>
        <w:t xml:space="preserve">Dưới lời nói khủng khiếp bao phủ như vậy, từng phần tử vũ trang mất đi sức chiến đấu, quỳ trên mặt đất, bị những giáo đồ Thông Thiên thần chém giết tại chỗ.</w:t>
      </w:r>
    </w:p>
    <w:p>
      <w:pPr>
        <w:pStyle w:val="BodyText"/>
      </w:pPr>
      <w:r>
        <w:t xml:space="preserve">- Lệnh Hồ Tương Như, quả nhiên là tồn tại yêu nghiệt mà!</w:t>
      </w:r>
    </w:p>
    <w:p>
      <w:pPr>
        <w:pStyle w:val="BodyText"/>
      </w:pPr>
      <w:r>
        <w:t xml:space="preserve">Ôn Phúc Tân nhìn thấy bộ hạ của mình thì lập tức trầm giọng nói:</w:t>
      </w:r>
    </w:p>
    <w:p>
      <w:pPr>
        <w:pStyle w:val="BodyText"/>
      </w:pPr>
      <w:r>
        <w:t xml:space="preserve">- Khởi động kế hoạch sát yêu!</w:t>
      </w:r>
    </w:p>
    <w:p>
      <w:pPr>
        <w:pStyle w:val="BodyText"/>
      </w:pPr>
      <w:r>
        <w:t xml:space="preserve">Dưới mệnh lệnh của Ôn Phúc Tân thì bộ hạ của hắn đã có chuẩn bị.</w:t>
      </w:r>
    </w:p>
    <w:p>
      <w:pPr>
        <w:pStyle w:val="BodyText"/>
      </w:pPr>
      <w:r>
        <w:t xml:space="preserve">Trước mặt năng lực đáng sợ của Lệnh Hồ Tương Như thì bộ hạ của Ôn Phúc Tân giống như thủy triều bỏ chạy ra phía sau, bỏ lại trận địa và đại lượng vũ khí đạn dược cũng vứt trên mặt đất, trở thành chiến lợi phẩn của Thông Thiên thần giáo. Những tên giáo đồ Thông Thiên thần giáo công kích càng điên cuồng, không ngừng chém giết bộ hạ của Ôn Phúc Tân.</w:t>
      </w:r>
    </w:p>
    <w:p>
      <w:pPr>
        <w:pStyle w:val="BodyText"/>
      </w:pPr>
      <w:r>
        <w:t xml:space="preserve">Sau khi tháo chạy ra hai trăm mét, đột nhiên lúc này bộ hạ của Ôn Phúc Tân tổ chức phản công, mấy chục khẩu súng trường từ bốn phương tám hướng bắn vào đám giáo đồ Thông Thiên thần giáo vọt tới, làn đạn dày đặc bắn chết mười mấy tên giáo đồ Thông Thiên thần giáo. Hai tên đàn chủ của Thông Thiên thần giáo đuổi theo cũng bị bắn chết tại chỗ.</w:t>
      </w:r>
    </w:p>
    <w:p>
      <w:pPr>
        <w:pStyle w:val="BodyText"/>
      </w:pPr>
      <w:r>
        <w:t xml:space="preserve">Không có quá nhiều vũ khí nóng và kinh nghiệm chiến đấu nên giáo đồ Thông Thiên thần giáo bỗng chốc bị ngăn lại, bọn họ che đầu rục cổ sau công sự che chắn, chỉ thỉnh thoảng tiến hành xạ kích bộ hạ của Ôn Phúc Tân.</w:t>
      </w:r>
    </w:p>
    <w:p>
      <w:pPr>
        <w:pStyle w:val="BodyText"/>
      </w:pPr>
      <w:r>
        <w:t xml:space="preserve">Trong đấu súng kịch liệt như thế này, thỉnh thoảng có giáo đồ Thông Thiên thần giáo bị bắn chết, những phần tử vũ trang có mấy người bị thương.</w:t>
      </w:r>
    </w:p>
    <w:p>
      <w:pPr>
        <w:pStyle w:val="BodyText"/>
      </w:pPr>
      <w:r>
        <w:t xml:space="preserve">- Địch nhân của ta, bỏ vũ khí xuống! Sám hối đi! ! Buông tha chống cự, các ngươi sẽ có được cơ hội trọng sinh duy nhất!</w:t>
      </w:r>
    </w:p>
    <w:p>
      <w:pPr>
        <w:pStyle w:val="BodyText"/>
      </w:pPr>
      <w:r>
        <w:t xml:space="preserve">Lệnh Hồ Tương Như đi nhanh vào chiến trường, âm thanh giống như ma chú vang lên.</w:t>
      </w:r>
    </w:p>
    <w:p>
      <w:pPr>
        <w:pStyle w:val="BodyText"/>
      </w:pPr>
      <w:r>
        <w:t xml:space="preserve">- Chạy mau!</w:t>
      </w:r>
    </w:p>
    <w:p>
      <w:pPr>
        <w:pStyle w:val="BodyText"/>
      </w:pPr>
      <w:r>
        <w:t xml:space="preserve">Lệnh Hồ Tương Như vừa xuất hiện, bộ hạ của Ôn Phúc Tân chợt sụp đổ, vô cùng chật vật bỏ chạy ra phía sau, trên cánh tay trái của bọn họ có vết thương dài, hiển nhiên bọn họ dùng đau đớn trên cánh tay ngăn cả tinh thần công kích như ma chú của Lệnh Hồ Tương Như! Nhưng mà bọn họ tự làm mình bị thương cũng chỉ miễn cưỡng ngăn cản tinh thần công kích của Lệnh Hồ Tương Như, nếu như khoảng cách của bọn họ cách Lệnh Hồ Tương Như gần, bọn họ có làm mình bị thương nặng hơn cũng không dùng được.</w:t>
      </w:r>
    </w:p>
    <w:p>
      <w:pPr>
        <w:pStyle w:val="BodyText"/>
      </w:pPr>
      <w:r>
        <w:t xml:space="preserve">Lệnh Hồ Tương Như khẽ chau mày, bước ra một bước là năm sáu mét, hắn trực tiếp đuổi theo bộ hạ của Ôn Phúc Tân. Hắn tiêu diệt hơn mười tên tinh nhuệ của Ôn Phúc Tân.</w:t>
      </w:r>
    </w:p>
    <w:p>
      <w:pPr>
        <w:pStyle w:val="BodyText"/>
      </w:pPr>
      <w:r>
        <w:t xml:space="preserve">Bên người của Lệnh Hồ Tương Như là ba mươi tám tên sứ đồ chi kiếm theo sát. Bọn họ là hộ vệ của Lệnh Hồ Tương Như, cũng là tín đồ cuồng nhiệt nhất của Lệnh Hồ Tương Như. Một lần kịch chiến làm bọn họ tổn thất hai người, thế nhưng mà bộ hạ của Ôn Phúc Tân chết trong tay bọn họ cả trăm.</w:t>
      </w:r>
    </w:p>
    <w:p>
      <w:pPr>
        <w:pStyle w:val="BodyText"/>
      </w:pPr>
      <w:r>
        <w:t xml:space="preserve">Lệnh Hồ Tương Như một đường đánh tới đã tiêu diệt hơn một doanh của Ôn Phúc Tân rồi, chiến sĩ dưới trướng của Ôn Phúc Tân vừa nhìn thấy Lệnh Hồ Tương Như thì chạy thật nhanh, nếu không chỉ có con đường chết mà thôi.</w:t>
      </w:r>
    </w:p>
    <w:p>
      <w:pPr>
        <w:pStyle w:val="BodyText"/>
      </w:pPr>
      <w:r>
        <w:t xml:space="preserve">- Tự sát ngay tại chỗ!</w:t>
      </w:r>
    </w:p>
    <w:p>
      <w:pPr>
        <w:pStyle w:val="BodyText"/>
      </w:pPr>
      <w:r>
        <w:t xml:space="preserve">Lệnh Hồ Tương Như trong năm giây đã đuổi tới gần mười tên chiến sĩ tinh nhuệ của Ôn Phúc Tân và lạnh lùng ra lệnh.</w:t>
      </w:r>
    </w:p>
    <w:p>
      <w:pPr>
        <w:pStyle w:val="BodyText"/>
      </w:pPr>
      <w:r>
        <w:t xml:space="preserve">Lúc này cự ly của Lệnh Hồ Tương Như và mười tên chiến sĩ này là hai mươi mét, trong phạm vi này là kỹ năng của hắn có hiệu quả lớn nhất.</w:t>
      </w:r>
    </w:p>
    <w:p>
      <w:pPr>
        <w:pStyle w:val="BodyText"/>
      </w:pPr>
      <w:r>
        <w:t xml:space="preserve">Lệnh Hồ Tương Như ưừa ra lệnh thì thân thể của đám người dướng trướng Ôn Phúc Tân lập tức như bị trói buộc, hai mắt lập tức mất đi thần thái hoàn toàn, trực tiếp lấy vũ khí ra và tự sát tại chỗ.</w:t>
      </w:r>
    </w:p>
    <w:p>
      <w:pPr>
        <w:pStyle w:val="BodyText"/>
      </w:pPr>
      <w:r>
        <w:t xml:space="preserve">- Đi chết đi!</w:t>
      </w:r>
    </w:p>
    <w:p>
      <w:pPr>
        <w:pStyle w:val="BodyText"/>
      </w:pPr>
      <w:r>
        <w:t xml:space="preserve">Đúng lúc này, trong nội tâm Lệnh Hồ Tương Như sinh ra cảm ứng nguy hiểm, hắn nhìn qua hướng phát ra nguy hiểm, chỉ nhìn thấy La Lôi Hổ bị hắn đuổi giết chật vật quay trở về, đồng thời cầm một tay ấn nhấn xuống.</w:t>
      </w:r>
    </w:p>
    <w:p>
      <w:pPr>
        <w:pStyle w:val="BodyText"/>
      </w:pPr>
      <w:r>
        <w:t xml:space="preserve">Oanh! Oanh! ! Oanh! !</w:t>
      </w:r>
    </w:p>
    <w:p>
      <w:pPr>
        <w:pStyle w:val="BodyText"/>
      </w:pPr>
      <w:r>
        <w:t xml:space="preserve">Tiếng nổ không ngừng từ vị trí của Lệnh Hồ Tương Như truyền tới, những quả bom được chôn từ trước lúc này nổ tung lên, tiếng nổ tung khủng bố thôn phệ tất cả. Các tòa nhà kiến trúc chung quanh cũng sụp đổ.</w:t>
      </w:r>
    </w:p>
    <w:p>
      <w:pPr>
        <w:pStyle w:val="BodyText"/>
      </w:pPr>
      <w:r>
        <w:t xml:space="preserve">- Pháo kích!</w:t>
      </w:r>
    </w:p>
    <w:p>
      <w:pPr>
        <w:pStyle w:val="BodyText"/>
      </w:pPr>
      <w:r>
        <w:t xml:space="preserve">La Lôi Hổ nhìn qua vị trí bị nổ tung, điên cuồng gào lên.</w:t>
      </w:r>
    </w:p>
    <w:p>
      <w:pPr>
        <w:pStyle w:val="BodyText"/>
      </w:pPr>
      <w:r>
        <w:t xml:space="preserve">Hơn mười khẩu súng cối nhắm vào vị trí của Lệnh Hồ Tương Như và oanh kích tới, hỏa lực mạnh mẽ thôn phệ tất cả.</w:t>
      </w:r>
    </w:p>
    <w:p>
      <w:pPr>
        <w:pStyle w:val="BodyText"/>
      </w:pPr>
      <w:r>
        <w:t xml:space="preserve">La Lôi Hổ bản thân cầm lấy súng phóng lựu và không ngừng oanh kích vào vị trí vừa rồi.</w:t>
      </w:r>
    </w:p>
    <w:p>
      <w:pPr>
        <w:pStyle w:val="BodyText"/>
      </w:pPr>
      <w:r>
        <w:t xml:space="preserve">- Các ngươi đáng chết!</w:t>
      </w:r>
    </w:p>
    <w:p>
      <w:pPr>
        <w:pStyle w:val="BodyText"/>
      </w:pPr>
      <w:r>
        <w:t xml:space="preserve">Đúng lúc này ở trong khu vực hỏa lực bao trùm đo có âm thanh tức giận vang lên, một áo cà sa kim quang rách rưới, lộ ra áo giáp da biến dị thú cấp ba, sau lưng phật quang chỉ còn một đạo, tóc dài cũng ngắn đi, gương mặt sưng đỏ lên, một mảnh đạn găm vào má của Lệnh Hồ Tương Như và hai mắt đỏ thẫm.</w:t>
      </w:r>
    </w:p>
    <w:p>
      <w:pPr>
        <w:pStyle w:val="BodyText"/>
      </w:pPr>
      <w:r>
        <w:t xml:space="preserve">Mấy chục quả bom điều khiển được Ôn Phúc Tân thiết hạ giết Lệnh Hồ Tương Như, vì thế hắn không tiếc đem hơn mười tên chiến sĩ đưa cho Lệnh Hồ Tương Như đồ sát. Nhưng mà hắn không ngờ Lệnh Hồ Tương Như cường hoành vượt xa dự tính của hắn, trong nổ tung mạnh mẽ như vậy mà không có chết.</w:t>
      </w:r>
    </w:p>
    <w:p>
      <w:pPr>
        <w:pStyle w:val="BodyText"/>
      </w:pPr>
      <w:r>
        <w:t xml:space="preserve">La Lôi Hổ nhìn thấy Lệnh Hồ Tương Như thì không ngừng dùng súng phóng lựu bắn qua phía Lệnh Hồ Tương Như không ngừng.</w:t>
      </w:r>
    </w:p>
    <w:p>
      <w:pPr>
        <w:pStyle w:val="BodyText"/>
      </w:pPr>
      <w:r>
        <w:t xml:space="preserve">- Trở về!</w:t>
      </w:r>
    </w:p>
    <w:p>
      <w:pPr>
        <w:pStyle w:val="BodyText"/>
      </w:pPr>
      <w:r>
        <w:t xml:space="preserve">Trong mắt của Lệnh Hồ Tương Như hiện ra dị quang, phát động kỹ năng cấp ba đường đạn ngược dòng.</w:t>
      </w:r>
    </w:p>
    <w:p>
      <w:pPr>
        <w:pStyle w:val="BodyText"/>
      </w:pPr>
      <w:r>
        <w:t xml:space="preserve">Trong chớp mắt viên đạn của súng phóng lựu bay ngược về phía La Lôi Hổ, hai viên đạn súng phóng lựu bắn lên người La Lôi Hổ tn người. Một tiếng nổ vang cực lớn, La Lôi Hổ bị nổ chết tại chỗ.</w:t>
      </w:r>
    </w:p>
    <w:p>
      <w:pPr>
        <w:pStyle w:val="BodyText"/>
      </w:pPr>
      <w:r>
        <w:t xml:space="preserve">- Tự sát! Lệnh Hồ Tương Như sau mấy lần chớp động đã chạy tới khu vực súng cối.</w:t>
      </w:r>
    </w:p>
    <w:p>
      <w:pPr>
        <w:pStyle w:val="Compact"/>
      </w:pPr>
      <w:r>
        <w:t xml:space="preserve">Dưới mệnh lệnh của Lệnh Hồ Tương Như thì hơn mười tên chiến sĩ dưới trướng của Ôn Phúc Tân lập tức lấy súng lục ra nhét vào họng và bóp cò.</w:t>
      </w:r>
      <w:r>
        <w:br w:type="textWrapping"/>
      </w:r>
      <w:r>
        <w:br w:type="textWrapping"/>
      </w:r>
    </w:p>
    <w:p>
      <w:pPr>
        <w:pStyle w:val="Heading2"/>
      </w:pPr>
      <w:bookmarkStart w:id="510" w:name="chương-488-nhạc-trọng-ra-tay."/>
      <w:bookmarkEnd w:id="510"/>
      <w:r>
        <w:t xml:space="preserve">488. Chương 488: Nhạc Trọng Ra Tay.</w:t>
      </w:r>
    </w:p>
    <w:p>
      <w:pPr>
        <w:pStyle w:val="Compact"/>
      </w:pPr>
      <w:r>
        <w:br w:type="textWrapping"/>
      </w:r>
      <w:r>
        <w:br w:type="textWrapping"/>
      </w:r>
    </w:p>
    <w:p>
      <w:pPr>
        <w:pStyle w:val="BodyText"/>
      </w:pPr>
      <w:r>
        <w:t xml:space="preserve">Phanh! Phanh!</w:t>
      </w:r>
    </w:p>
    <w:p>
      <w:pPr>
        <w:pStyle w:val="BodyText"/>
      </w:pPr>
      <w:r>
        <w:t xml:space="preserve">Nương theo đó là tiếng súng vang lên, hơn mười tên chiến sĩ của Ôn Phúc Tân lập tức tự sát chết tại chỗ.</w:t>
      </w:r>
    </w:p>
    <w:p>
      <w:pPr>
        <w:pStyle w:val="BodyText"/>
      </w:pPr>
      <w:r>
        <w:t xml:space="preserve">- Tụi mày dám làm tao tổn thương ! Hết thảy đều đáng chết!</w:t>
      </w:r>
    </w:p>
    <w:p>
      <w:pPr>
        <w:pStyle w:val="BodyText"/>
      </w:pPr>
      <w:r>
        <w:t xml:space="preserve">Lệnh Hồ Tương Như lúc này bị đau đớn kích thích trở nên hung bạo phi thường, thân hình của hắn chớp động, giống như ma quỷ bay tới vị trí của Ôn Phúc Tân.</w:t>
      </w:r>
    </w:p>
    <w:p>
      <w:pPr>
        <w:pStyle w:val="BodyText"/>
      </w:pPr>
      <w:r>
        <w:t xml:space="preserve">- Tự sát!</w:t>
      </w:r>
    </w:p>
    <w:p>
      <w:pPr>
        <w:pStyle w:val="BodyText"/>
      </w:pPr>
      <w:r>
        <w:t xml:space="preserve">- Tự sát!</w:t>
      </w:r>
    </w:p>
    <w:p>
      <w:pPr>
        <w:pStyle w:val="BodyText"/>
      </w:pPr>
      <w:r>
        <w:t xml:space="preserve">"..."</w:t>
      </w:r>
    </w:p>
    <w:p>
      <w:pPr>
        <w:pStyle w:val="BodyText"/>
      </w:pPr>
      <w:r>
        <w:t xml:space="preserve">Lệnh Hồ Tương Như giống như ma quỷ tiến tới chỗ của Ôn Phúc Tân, những địch nhân nghe được âm thanh của hắn thì lập tức tự sát tại chỗ. Cho dù người cường hóa cấp ba mươi dưới tiếng quát của Lệnh Hồ Tương Như cũng tâm trí mê mang và tự sát tại chỗ.</w:t>
      </w:r>
    </w:p>
    <w:p>
      <w:pPr>
        <w:pStyle w:val="BodyText"/>
      </w:pPr>
      <w:r>
        <w:t xml:space="preserve">Nhìn thấy một màn đáng sợ này, chiến sĩ của Ôn Phúc Tân thoáng cái tan tác, khóc hô hào chạy ra phía sau, súng ống đạn dược ném trên đất.</w:t>
      </w:r>
    </w:p>
    <w:p>
      <w:pPr>
        <w:pStyle w:val="BodyText"/>
      </w:pPr>
      <w:r>
        <w:t xml:space="preserve">Những tên giáo đồ Thông Thiên thần giáo còn sót lại một tên trưởng lão, năm tên đà chủ, hai mươi ba tên đàn chủ xung phong liều chết đuổi giết người của Ôn Phúc Tân, giết tới quân lính của Ôn Phúc Tân tan rã.</w:t>
      </w:r>
    </w:p>
    <w:p>
      <w:pPr>
        <w:pStyle w:val="BodyText"/>
      </w:pPr>
      <w:r>
        <w:t xml:space="preserve">- Hết!</w:t>
      </w:r>
    </w:p>
    <w:p>
      <w:pPr>
        <w:pStyle w:val="BodyText"/>
      </w:pPr>
      <w:r>
        <w:t xml:space="preserve">Ôn Phúc Tân nhìn thấy chiến sĩ dưới trướng tan tác đi, vẻ mặt tái nhợt. Lúc này tấn công Thông Thiên thần giáo hắn cho rằng có tàm phần thắng, chỉ thấy hắn đánh giá sai sức chiến đấu của Lệnh Hồ Tương Như. Lệnh Hồ Tương Như cơ hồ có sức chiến đấu nghịch thiên, chỉ cần dùng lời nói là có thể giết người. Nếu như Thông Thiên thần giáo không có Tương Như tồn tại, chỉ sợ hắn đã đánh hạ huyện Long An.</w:t>
      </w:r>
    </w:p>
    <w:p>
      <w:pPr>
        <w:pStyle w:val="BodyText"/>
      </w:pPr>
      <w:r>
        <w:t xml:space="preserve">- Sát! !</w:t>
      </w:r>
    </w:p>
    <w:p>
      <w:pPr>
        <w:pStyle w:val="BodyText"/>
      </w:pPr>
      <w:r>
        <w:t xml:space="preserve">- Giết sạch đám lòng dạ hiểm ác!</w:t>
      </w:r>
    </w:p>
    <w:p>
      <w:pPr>
        <w:pStyle w:val="BodyText"/>
      </w:pPr>
      <w:r>
        <w:t xml:space="preserve">- Giết!</w:t>
      </w:r>
    </w:p>
    <w:p>
      <w:pPr>
        <w:pStyle w:val="BodyText"/>
      </w:pPr>
      <w:r>
        <w:t xml:space="preserve">"..."</w:t>
      </w:r>
    </w:p>
    <w:p>
      <w:pPr>
        <w:pStyle w:val="BodyText"/>
      </w:pPr>
      <w:r>
        <w:t xml:space="preserve">Những giáo đồ Thông Thiên thần giáo giết tới hai mắt đỏ lên, cầm đại đao trong tay không ngừng chém giết đám người chạy trốn. Tuy bọn họ không biết sử dụng vũ khí hiện đại, nhưng mà sử dụng vũ khí lạnh lại rất lành nghề.</w:t>
      </w:r>
    </w:p>
    <w:p>
      <w:pPr>
        <w:pStyle w:val="BodyText"/>
      </w:pPr>
      <w:r>
        <w:t xml:space="preserve">Lệnh Hồ Tương Như nhìn thấy thế cục đã định, rốt cục thở một hơi, lập tức lui ra phía sau. Đại quy mô sử dụng kỹ năng âm thanh nhập tâm cường hóa cấp ba và đường đạn ngược dòng tiêu hao thể lực của hắn cực lớn.</w:t>
      </w:r>
    </w:p>
    <w:p>
      <w:pPr>
        <w:pStyle w:val="BodyText"/>
      </w:pPr>
      <w:r>
        <w:t xml:space="preserve">- Địch nhân!</w:t>
      </w:r>
    </w:p>
    <w:p>
      <w:pPr>
        <w:pStyle w:val="BodyText"/>
      </w:pPr>
      <w:r>
        <w:t xml:space="preserve">Lệnh Hồ Tương Như vừa mới lui vài bước, chợt cảm giác nguy hiểm truyền tới, hắn trước tiên phát động kỹ năng đường đạn ngược dòng.</w:t>
      </w:r>
    </w:p>
    <w:p>
      <w:pPr>
        <w:pStyle w:val="BodyText"/>
      </w:pPr>
      <w:r>
        <w:t xml:space="preserve">Một viên đạn nhanh chóng dừng lại cách thân thể của Lệnh Hồ Tương Như một mét, sau một khắc nó chợt theo đường cũ lao vào trong hẻm nhỏ, lập tức muốn nổ tung.</w:t>
      </w:r>
    </w:p>
    <w:p>
      <w:pPr>
        <w:pStyle w:val="BodyText"/>
      </w:pPr>
      <w:r>
        <w:t xml:space="preserve">Cơ hồ là trong nháy mắt, Nhạc Trọng phát động Ảnh Bộ, thân hình chớp động cầm lấy Ngạc Nha Cứ Nhận chém vào đầu của Lệnh Hồ Tương Như.</w:t>
      </w:r>
    </w:p>
    <w:p>
      <w:pPr>
        <w:pStyle w:val="BodyText"/>
      </w:pPr>
      <w:r>
        <w:t xml:space="preserve">Trong nội tâm Lệnh Hồ Tương Như báo động cực mạnh, điên cuồng phát động kỹ năng cấp ba âm thanh nhập tâm:</w:t>
      </w:r>
    </w:p>
    <w:p>
      <w:pPr>
        <w:pStyle w:val="BodyText"/>
      </w:pPr>
      <w:r>
        <w:t xml:space="preserve">- Dừng tay!</w:t>
      </w:r>
    </w:p>
    <w:p>
      <w:pPr>
        <w:pStyle w:val="BodyText"/>
      </w:pPr>
      <w:r>
        <w:t xml:space="preserve">Đối với tự sát, tự mình hại mình các loại âm thanh. Đình chỉ hành động, dừng ta ở phạm vi càng gần càng giảm. Lệnh Hồ Tương Như rất hiểu rõ kỹ năng âm thanh nhập tâm, hắn trước tiên sử dụng kỹ năng âm thanh nhập tâm này.</w:t>
      </w:r>
    </w:p>
    <w:p>
      <w:pPr>
        <w:pStyle w:val="BodyText"/>
      </w:pPr>
      <w:r>
        <w:t xml:space="preserve">Sóng tinh thần cường đại quét lên người của Nhạc Trọng, Nhạc Trọng đao dây chuyền tinh thần thanh tỉnh sáng lên, dễ dàng triệt tiêu kỹ năng của Lệnh Hồ Tương Như.</w:t>
      </w:r>
    </w:p>
    <w:p>
      <w:pPr>
        <w:pStyle w:val="BodyText"/>
      </w:pPr>
      <w:r>
        <w:t xml:space="preserve">Nhạc Trọng trong tay cầm Ngạc Nha Cứ Nhận xu thế không giảm, chém vào đầu của Lệnh Hồ Tương Như.</w:t>
      </w:r>
    </w:p>
    <w:p>
      <w:pPr>
        <w:pStyle w:val="BodyText"/>
      </w:pPr>
      <w:r>
        <w:t xml:space="preserve">Sắc mặt của Lệnh Hồ Tương Như hoảng hốt, tâm niệm vừa động, phật quang còn sót lại sau lưng lóe lên. Sau lưng của hắn có bốn đạo hào quang chính là kỹ năng cấp hai phật quang hộ thể, đây là kỹ năng phòng nưự rất tốt, vừa rồi chính là nhờ bốn đạo phật quang này, là cho hắn may mắn còn sốt sót dưới nổ tung mạnh mẽ vừa rồi.</w:t>
      </w:r>
    </w:p>
    <w:p>
      <w:pPr>
        <w:pStyle w:val="BodyText"/>
      </w:pPr>
      <w:r>
        <w:t xml:space="preserve">Nhạc Trọng nhẹ buông tay trái ra, tay phải một đao chém vào đạo phật quang này. Ngạc Nha Cứ Nhận bị đạo phật quang này ngăn cản, tay trái của hắn đấm vào bụng của Lệnh Hồ Tương Như.</w:t>
      </w:r>
    </w:p>
    <w:p>
      <w:pPr>
        <w:pStyle w:val="BodyText"/>
      </w:pPr>
      <w:r>
        <w:t xml:space="preserve">Nhạc Trọng có lực lượng gấp sáu lần lực lượng của người bình thường bộc phát, sức lực mấy trăm cân đấm vào phần bụng của Lệnh Hồ Tương Như, để Lệnh Hồ Tương Như đánh bay ra bảy mét.</w:t>
      </w:r>
    </w:p>
    <w:p>
      <w:pPr>
        <w:pStyle w:val="BodyText"/>
      </w:pPr>
      <w:r>
        <w:t xml:space="preserve">Lệnh Hồ Tương Như chính là người cường hóa tinh thần cấp 58, hắn trở thành giáo chủ Thông Thiên thần giáo thì vẫn thuận buồm xuôi giá, liền một chút da cũng chưa trầy qua, lần này mặc dù có đại bộ phận da biến dị thú cấp ba triệt tiêu, nhưng mà ngũ tạng của hăn như muốn nứt ra, phun ra một ngụm máu tươi. Nếu không phải hắn có cường độ thân thể gấp ba bốn lần người bình thường, lần này Nhạc Trọng đã giết được hắn rồi.</w:t>
      </w:r>
    </w:p>
    <w:p>
      <w:pPr>
        <w:pStyle w:val="BodyText"/>
      </w:pPr>
      <w:r>
        <w:t xml:space="preserve">- Quỳ xuống!</w:t>
      </w:r>
    </w:p>
    <w:p>
      <w:pPr>
        <w:pStyle w:val="BodyText"/>
      </w:pPr>
      <w:r>
        <w:t xml:space="preserve">- Dừng tay!</w:t>
      </w:r>
    </w:p>
    <w:p>
      <w:pPr>
        <w:pStyle w:val="BodyText"/>
      </w:pPr>
      <w:r>
        <w:t xml:space="preserve">- Dừng tay!</w:t>
      </w:r>
    </w:p>
    <w:p>
      <w:pPr>
        <w:pStyle w:val="BodyText"/>
      </w:pPr>
      <w:r>
        <w:t xml:space="preserve">"..."</w:t>
      </w:r>
    </w:p>
    <w:p>
      <w:pPr>
        <w:pStyle w:val="BodyText"/>
      </w:pPr>
      <w:r>
        <w:t xml:space="preserve">Lệnh Hồ Tương Như nhanh lùi lại, một bên điên cuồng hội tụ tinh thần lực, liên tục không ngừng phát động kỹ năng âm thanh nhập tâm vào Nhạc Trọng. Hắn từ vòng cổ của Nhạc Trọng vốn là trang bị chuyên ngăn cản công kích tinh thần. Nhưng mà bất cứ trang bị nào cũng có cực hạn, chỉ cần phá vỡ được hạng mức cao nhất thì trang bị sẽ mất tác dụng.</w:t>
      </w:r>
    </w:p>
    <w:p>
      <w:pPr>
        <w:pStyle w:val="BodyText"/>
      </w:pPr>
      <w:r>
        <w:t xml:space="preserve">- Đi chết đi!</w:t>
      </w:r>
    </w:p>
    <w:p>
      <w:pPr>
        <w:pStyle w:val="BodyText"/>
      </w:pPr>
      <w:r>
        <w:t xml:space="preserve">Dị quang trong mắt Nhạc Trọng chớp động, tay trái có ma viêm hiện ra, hắn một chưởng đập qua phía Lệnh Hồ Tương Như, ma viêm khổng lồ lập tức bao phủ Lệnh Hồ Tương Như.</w:t>
      </w:r>
    </w:p>
    <w:p>
      <w:pPr>
        <w:pStyle w:val="BodyText"/>
      </w:pPr>
      <w:r>
        <w:t xml:space="preserve">Lệnh Hồ Tương Như trước tiên cảm giác nguy hiểm, hai mắt của hắn ngưng tụ, phát động kỹ năng cấp hai phật quang hộ thể, bốn đạo phật quang lăng không hiện ra thủ hộ lấy hắn.</w:t>
      </w:r>
    </w:p>
    <w:p>
      <w:pPr>
        <w:pStyle w:val="BodyText"/>
      </w:pPr>
      <w:r>
        <w:t xml:space="preserve">Tuy ma viêm của Nhạc Trọng đốt được tất cả, cho dù xe bọc thép cũng tan chảy, nhưng cũng không cách nào trong thời gian ngắn đốt phá phật quang.</w:t>
      </w:r>
    </w:p>
    <w:p>
      <w:pPr>
        <w:pStyle w:val="BodyText"/>
      </w:pPr>
      <w:r>
        <w:t xml:space="preserve">Nhạc Trọng đột nhiên thúc dục ma viêm, một bên cầm đao không ngừng chém lên bốn đạo phật quang, đều không thể rung chuyển bốn đạo phật quang.</w:t>
      </w:r>
    </w:p>
    <w:p>
      <w:pPr>
        <w:pStyle w:val="BodyText"/>
      </w:pPr>
      <w:r>
        <w:t xml:space="preserve">- Tự sát!</w:t>
      </w:r>
    </w:p>
    <w:p>
      <w:pPr>
        <w:pStyle w:val="BodyText"/>
      </w:pPr>
      <w:r>
        <w:t xml:space="preserve">- Tự sát!</w:t>
      </w:r>
    </w:p>
    <w:p>
      <w:pPr>
        <w:pStyle w:val="BodyText"/>
      </w:pPr>
      <w:r>
        <w:t xml:space="preserve">"..."</w:t>
      </w:r>
    </w:p>
    <w:p>
      <w:pPr>
        <w:pStyle w:val="BodyText"/>
      </w:pPr>
      <w:r>
        <w:t xml:space="preserve">Lệnh Hồ Tương Như ở dưới phật quang kia, một bên điên cuồng lui về phía sau, một bên không ngừng phát động kỹ năng cấp ba âm thanh nhập tâm, từng đạo tinh thần trùng kích vào tinh thần của Nhạc Trọng, vượt qua hạn mức của vòng cổ.</w:t>
      </w:r>
    </w:p>
    <w:p>
      <w:pPr>
        <w:pStyle w:val="BodyText"/>
      </w:pPr>
      <w:r>
        <w:t xml:space="preserve">Dưới công kích không ngừng của Lệnh Hồ Tương Như thì số lần hạn mức của vòng cổ thanh tỉnh đã vượt quá giới hạn, từng đạo sóng tinh thần động hung hăng oanh vào trong thức hải của Nhạc Trọng.</w:t>
      </w:r>
    </w:p>
    <w:p>
      <w:pPr>
        <w:pStyle w:val="BodyText"/>
      </w:pPr>
      <w:r>
        <w:t xml:space="preserve">Lệnh Hồ Tương Như liên tiếp phát động vài chục lần tinh thần công kích, hết thảy mất đi hiệu lực, trong mắt của hắn hiện ra vẻ khó tin, chất vấn:</w:t>
      </w:r>
    </w:p>
    <w:p>
      <w:pPr>
        <w:pStyle w:val="BodyText"/>
      </w:pPr>
      <w:r>
        <w:t xml:space="preserve">- Chuyện gì xảy ra? Tại sao mày có thể ngăn cản được tinh thần công kích?</w:t>
      </w:r>
    </w:p>
    <w:p>
      <w:pPr>
        <w:pStyle w:val="BodyText"/>
      </w:pPr>
      <w:r>
        <w:t xml:space="preserve">Lệnh Hồ Tương Như đột nhiên nghĩ đến cái gì, kinh sợ phi thường nói:</w:t>
      </w:r>
    </w:p>
    <w:p>
      <w:pPr>
        <w:pStyle w:val="BodyText"/>
      </w:pPr>
      <w:r>
        <w:t xml:space="preserve">- Chẳng lẽ mày là người tiến hóa tinh thần! ! Không có khả năng! Nếu như mà là người tiến hóa tinh thần, tốc độ làm sao có thể nhanh như vậy?</w:t>
      </w:r>
    </w:p>
    <w:p>
      <w:pPr>
        <w:pStyle w:val="BodyText"/>
      </w:pPr>
      <w:r>
        <w:t xml:space="preserve">- Mày nói nhảm quá nhiều! ! Đi chết đi a!</w:t>
      </w:r>
    </w:p>
    <w:p>
      <w:pPr>
        <w:pStyle w:val="BodyText"/>
      </w:pPr>
      <w:r>
        <w:t xml:space="preserve">Trong mắt của Nhạc Trọng hiện ra hàn quang, tâm niệm vừa động, bạch cốt liền từ trong hư không hiện thân, hung hăng bổ một đao lên phật quang của Lệnh Hồ Tương Như.</w:t>
      </w:r>
    </w:p>
    <w:p>
      <w:pPr>
        <w:pStyle w:val="BodyText"/>
      </w:pPr>
      <w:r>
        <w:t xml:space="preserve">Oanh một tiếng vang thật lớn, thân thể và phật quang của Lệnh Hồ Tương Như khẽ run lên, sắc mặt của hắn hơi trắng, một đạo phật quang biến mất không thấy gì nữa.</w:t>
      </w:r>
    </w:p>
    <w:p>
      <w:pPr>
        <w:pStyle w:val="BodyText"/>
      </w:pPr>
      <w:r>
        <w:t xml:space="preserve">Phòng ngự của phật quang rất mạnh, đồng dạng tiêu hao cũng cực kỳ to lớn, Lệnh Hồ Tương Như liên tiếp trải qua vài lần đại chiến, thể lực cùng tinh thần đều tiêu hao thật lớn, lúc này lại bị Nhạc Trọng cùng bạch cốt hai người luân phiên công kích, rốt cục có một đạo phật quang bị sụp đổ.</w:t>
      </w:r>
    </w:p>
    <w:p>
      <w:pPr>
        <w:pStyle w:val="BodyText"/>
      </w:pPr>
      <w:r>
        <w:t xml:space="preserve">- Hộ giá! ! Hộ giá! ! Mau tới hộ giá! Giết hai tên lòng dạ hiểm độc này, tôi sẽ thưởng thật trọng hậu!</w:t>
      </w:r>
    </w:p>
    <w:p>
      <w:pPr>
        <w:pStyle w:val="BodyText"/>
      </w:pPr>
      <w:r>
        <w:t xml:space="preserve">Lệnh Hồ Tương Như nhìn qua phật quang sụp đổ thì sắc mặt trăng bệch, cũng bất chấp mặt mũi giáo chủ Thông Thiên thần giáo của hắn, chạy về phía giáo đồ.</w:t>
      </w:r>
    </w:p>
    <w:p>
      <w:pPr>
        <w:pStyle w:val="Compact"/>
      </w:pPr>
      <w:r>
        <w:br w:type="textWrapping"/>
      </w:r>
      <w:r>
        <w:br w:type="textWrapping"/>
      </w:r>
    </w:p>
    <w:p>
      <w:pPr>
        <w:pStyle w:val="Heading2"/>
      </w:pPr>
      <w:bookmarkStart w:id="511" w:name="chương-489-chiếm-đoạt-thông-thiên-thần-giáo.-1"/>
      <w:bookmarkEnd w:id="511"/>
      <w:r>
        <w:t xml:space="preserve">489. Chương 489: Chiếm Đoạt Thông Thiên Thần Giáo. (1)</w:t>
      </w:r>
    </w:p>
    <w:p>
      <w:pPr>
        <w:pStyle w:val="Compact"/>
      </w:pPr>
      <w:r>
        <w:br w:type="textWrapping"/>
      </w:r>
      <w:r>
        <w:br w:type="textWrapping"/>
      </w:r>
    </w:p>
    <w:p>
      <w:pPr>
        <w:pStyle w:val="BodyText"/>
      </w:pPr>
      <w:r>
        <w:t xml:space="preserve">Nhạc Trọng cùng bạch cốt đuổi theo sát Lệnh Hồ Tương Như.</w:t>
      </w:r>
    </w:p>
    <w:p>
      <w:pPr>
        <w:pStyle w:val="BodyText"/>
      </w:pPr>
      <w:r>
        <w:t xml:space="preserve">- Thủ hộ giáo chủ! ! Giết lòng dạ hiểm độc!</w:t>
      </w:r>
    </w:p>
    <w:p>
      <w:pPr>
        <w:pStyle w:val="BodyText"/>
      </w:pPr>
      <w:r>
        <w:t xml:space="preserve">- Thủ hộ giáo chủ! ! Giết lòng dạ hiểm độc!</w:t>
      </w:r>
    </w:p>
    <w:p>
      <w:pPr>
        <w:pStyle w:val="BodyText"/>
      </w:pPr>
      <w:r>
        <w:t xml:space="preserve">"..."</w:t>
      </w:r>
    </w:p>
    <w:p>
      <w:pPr>
        <w:pStyle w:val="BodyText"/>
      </w:pPr>
      <w:r>
        <w:t xml:space="preserve">Những tên giáo đồ Thông Thiên thần giáo trong suy nghĩ của bọn họ thì giáo chủ Lệnh Hồ Tương Như là vô địch bị Nhạc Trọng cùng bạch cốt đuổi giết, lập tức điên cuồng lên bổ nhào qua phía Nhạc Trọng cùng bạch cốt.</w:t>
      </w:r>
    </w:p>
    <w:p>
      <w:pPr>
        <w:pStyle w:val="BodyText"/>
      </w:pPr>
      <w:r>
        <w:t xml:space="preserve">Lệnh Hồ Tương Như thập phần chật vật trốn ra xa xa, hắn không muốn chết, hắn còn muốn làm giáo chủ Thông Thiên thần giáo cao cao tại thượng, hưởng hết vinh hoa phú.</w:t>
      </w:r>
    </w:p>
    <w:p>
      <w:pPr>
        <w:pStyle w:val="BodyText"/>
      </w:pPr>
      <w:r>
        <w:t xml:space="preserve">- Thủ hộ giáo chủ! ! Giết lòng dạ hiểm độc!</w:t>
      </w:r>
    </w:p>
    <w:p>
      <w:pPr>
        <w:pStyle w:val="BodyText"/>
      </w:pPr>
      <w:r>
        <w:t xml:space="preserve">- Thủ hộ giáo chủ! ! Giết lòng dạ hiểm độc!</w:t>
      </w:r>
    </w:p>
    <w:p>
      <w:pPr>
        <w:pStyle w:val="BodyText"/>
      </w:pPr>
      <w:r>
        <w:t xml:space="preserve">"..."</w:t>
      </w:r>
    </w:p>
    <w:p>
      <w:pPr>
        <w:pStyle w:val="BodyText"/>
      </w:pPr>
      <w:r>
        <w:t xml:space="preserve">Hơn mười tên cuồng tín đồ xông qua phía Nhạc Trọng cùng bạch cốt, trong con mắt của bọn họ hiện ra thần sắc điên cuồng, trong miệng kêu to khẩu hiệu, một lòng muốn giết Nhạc Trọng cùng bạch cốt.</w:t>
      </w:r>
    </w:p>
    <w:p>
      <w:pPr>
        <w:pStyle w:val="BodyText"/>
      </w:pPr>
      <w:r>
        <w:t xml:space="preserve">- Đi chết đi!</w:t>
      </w:r>
    </w:p>
    <w:p>
      <w:pPr>
        <w:pStyle w:val="BodyText"/>
      </w:pPr>
      <w:r>
        <w:t xml:space="preserve">Hàn quang trong mắt của Nhạc Trọng lóe lên, bàn tay lớn mở ra, một hỏa diễm cuốn lấy Lệnh Hồ Tương Như và đám giáo đồ, hơn mười tên ngăn ở trước người của Lệnh Hồ Tương Như lập tức bị ma viêm thôn phệ tất cả, lập tức hỏa diễm đốt người, phát ra kêu rên thống khổ.</w:t>
      </w:r>
    </w:p>
    <w:p>
      <w:pPr>
        <w:pStyle w:val="BodyText"/>
      </w:pPr>
      <w:r>
        <w:t xml:space="preserve">Không đến hai giây, đam cuồng tín đồ Thông Thiên thần giáo đã bị đốt thành tro bụi, Lệnh Hồ Tương Như còn sót lại ba đạo phật quang sụp đổ một đạo.</w:t>
      </w:r>
    </w:p>
    <w:p>
      <w:pPr>
        <w:pStyle w:val="BodyText"/>
      </w:pPr>
      <w:r>
        <w:t xml:space="preserve">Nhìn thấy một màn ngọn lửa đốt người ta thành tro tàn thế kia, những giáo đồ bình thường của Thông Thiên thần giáo lập tức sợ hãi, chỉ có những cuồng tín đồ là không chút sợ hãi xông qua phía của Nhạc Trọng.</w:t>
      </w:r>
    </w:p>
    <w:p>
      <w:pPr>
        <w:pStyle w:val="BodyText"/>
      </w:pPr>
      <w:r>
        <w:t xml:space="preserve">Thân hình của Nhạc Trọng chớp động, sau mấy lần hô hấp thì tới trước người của Lệnh Hồ Tương Như, hung hăng một đao bổ vào hai đạo phật quang của Lệnh Hồ Tương Như, sức lực gấp sáu lần người bình thường bộc phát, phát ra âm thanh keng lớn.</w:t>
      </w:r>
    </w:p>
    <w:p>
      <w:pPr>
        <w:pStyle w:val="BodyText"/>
      </w:pPr>
      <w:r>
        <w:t xml:space="preserve">Bạch cốt cũng xông lại, hung hăng bổ một búa lên phật quang của Lệnh Hồ Tương Như, để cho phật quang và Lệnh Hồ Tương Như bay ra xa ba mét.</w:t>
      </w:r>
    </w:p>
    <w:p>
      <w:pPr>
        <w:pStyle w:val="BodyText"/>
      </w:pPr>
      <w:r>
        <w:t xml:space="preserve">Lệnh Hồ Tương Như nhìn thấy Nhạc Trọng giết qua, trong mắt hiện ra vẻ sợ hãi và kêu to lên:</w:t>
      </w:r>
    </w:p>
    <w:p>
      <w:pPr>
        <w:pStyle w:val="BodyText"/>
      </w:pPr>
      <w:r>
        <w:t xml:space="preserve">- Dừng tay! Tôi biết rõ một bí mật có thể làm cho kỹ năng bình thường tiến hóa lên kỹ năng cấp hai! ! Chỉ cần anh dừng tay! Tôi sẽ đem bí mật này nói cho anh biết!</w:t>
      </w:r>
    </w:p>
    <w:p>
      <w:pPr>
        <w:pStyle w:val="BodyText"/>
      </w:pPr>
      <w:r>
        <w:t xml:space="preserve">Nhạc Trọng nghe vậy trong mắt hiện ra dị quang, nhìn qua Lệnh Hồ Tương Như quát lớn:</w:t>
      </w:r>
    </w:p>
    <w:p>
      <w:pPr>
        <w:pStyle w:val="BodyText"/>
      </w:pPr>
      <w:r>
        <w:t xml:space="preserve">- Cho người của mày lui ra ngay! Nếu không tao hiện giờ sẽ giết mày!</w:t>
      </w:r>
    </w:p>
    <w:p>
      <w:pPr>
        <w:pStyle w:val="BodyText"/>
      </w:pPr>
      <w:r>
        <w:t xml:space="preserve">Lệnh Hồ Tương Như nhìn qua dám cuồng tín đồ và quát lớn.</w:t>
      </w:r>
    </w:p>
    <w:p>
      <w:pPr>
        <w:pStyle w:val="BodyText"/>
      </w:pPr>
      <w:r>
        <w:t xml:space="preserve">- Đều lùi cho ta!</w:t>
      </w:r>
    </w:p>
    <w:p>
      <w:pPr>
        <w:pStyle w:val="BodyText"/>
      </w:pPr>
      <w:r>
        <w:t xml:space="preserve">Lệnh Hồ Tương Như vừa nói như vậy đam giáo đồ chung quanh của Thông Thiên thần giáo lập tức ăn ý lui lại.</w:t>
      </w:r>
    </w:p>
    <w:p>
      <w:pPr>
        <w:pStyle w:val="BodyText"/>
      </w:pPr>
      <w:r>
        <w:t xml:space="preserve">Nhạc Trọng dùng Ngạc Nha Cứ Nhận chỉ vào Lệnh Hồ Tương Như trầm giọng nói:</w:t>
      </w:r>
    </w:p>
    <w:p>
      <w:pPr>
        <w:pStyle w:val="BodyText"/>
      </w:pPr>
      <w:r>
        <w:t xml:space="preserve">- Nói đi! ! Nếu như mày có nửa câu dối trá thì hiện tại sẽ chém giết mày ngay tại chỗ!</w:t>
      </w:r>
    </w:p>
    <w:p>
      <w:pPr>
        <w:pStyle w:val="BodyText"/>
      </w:pPr>
      <w:r>
        <w:t xml:space="preserve">Lệnh Hồ Tương Như móc trong ngực một cái ống nghiệm thủy tinh ra, ở trong ống nghiệm có chất dịch màu đỏ, quanh quẩn chất lỏng này hiện ra khí tức thần bí.</w:t>
      </w:r>
    </w:p>
    <w:p>
      <w:pPr>
        <w:pStyle w:val="BodyText"/>
      </w:pPr>
      <w:r>
        <w:t xml:space="preserve">Lệnh Hồ Tương Như xem Nhạc Trọng liếc nói:</w:t>
      </w:r>
    </w:p>
    <w:p>
      <w:pPr>
        <w:pStyle w:val="BodyText"/>
      </w:pPr>
      <w:r>
        <w:t xml:space="preserve">- Vị huynh đệ kia, tôi là Lệnh Hồ Tương Như, không biết anh xưng hô như thế nào?</w:t>
      </w:r>
    </w:p>
    <w:p>
      <w:pPr>
        <w:pStyle w:val="BodyText"/>
      </w:pPr>
      <w:r>
        <w:t xml:space="preserve">Nhạc Trọng nhìn xem Lệnh Hồ Tương Như trong tay cái kia quản màu đỏ chất lỏng, bằng vào hắn trực giác cảm ứng được đây tuyệt đối là thứ tốt:</w:t>
      </w:r>
    </w:p>
    <w:p>
      <w:pPr>
        <w:pStyle w:val="BodyText"/>
      </w:pPr>
      <w:r>
        <w:t xml:space="preserve">- Tao tên là Nhạc Trọng. Không nên lãng phí thời gian, mày còn ba mươi giây nữa, nếu như mày không thể đả động tao, như vậy xin mời mày đi chết đi!</w:t>
      </w:r>
    </w:p>
    <w:p>
      <w:pPr>
        <w:pStyle w:val="BodyText"/>
      </w:pPr>
      <w:r>
        <w:t xml:space="preserve">Lệnh Hồ Tương Như chỉ vào chất lỏng màu đỏ và nói với Nhạc Trọng:</w:t>
      </w:r>
    </w:p>
    <w:p>
      <w:pPr>
        <w:pStyle w:val="BodyText"/>
      </w:pPr>
      <w:r>
        <w:t xml:space="preserve">- Đây là siêu cấp tiến hóa dịch mà tôi nghiên cứu ra. Chỉ cần có được kỹ năng nhập uống xong cái này một ống siêu cấp tiến hóa dịch, uống vào là có thể thoát thai hoán cốt, đồng thời có thể làm ột kỹ năng cấp một tiến hóa lên cấp hai! ! Chỉ cần anh thả tôi, siêu cấp tiến hóa dịch này là của anh!</w:t>
      </w:r>
    </w:p>
    <w:p>
      <w:pPr>
        <w:pStyle w:val="BodyText"/>
      </w:pPr>
      <w:r>
        <w:t xml:space="preserve">Trên mặt Nhạc Trọng hiện ra thần sắc khinh thường, nói:</w:t>
      </w:r>
    </w:p>
    <w:p>
      <w:pPr>
        <w:pStyle w:val="BodyText"/>
      </w:pPr>
      <w:r>
        <w:t xml:space="preserve">- Đây là mầy lấy được trên người của biến dị thú cấp ba đúng không! Loại tiến hóa dịch nào tao cũng có thể làm, chỉ thiếu tài liệu biến dị thú cấp ba mà thôi. Tuyệt không kỳ lạ quý hiếm!</w:t>
      </w:r>
    </w:p>
    <w:p>
      <w:pPr>
        <w:pStyle w:val="BodyText"/>
      </w:pPr>
      <w:r>
        <w:t xml:space="preserve">Trên mặt Lệnh Hồ Tương Như hiện ra thần sắc kinh hãi, lúc này bật thốt lên.</w:t>
      </w:r>
    </w:p>
    <w:p>
      <w:pPr>
        <w:pStyle w:val="BodyText"/>
      </w:pPr>
      <w:r>
        <w:t xml:space="preserve">- Cái gì? ? Anh cũng có thể làm ra? Không thể nào đâu?</w:t>
      </w:r>
    </w:p>
    <w:p>
      <w:pPr>
        <w:pStyle w:val="BodyText"/>
      </w:pPr>
      <w:r>
        <w:t xml:space="preserve">- Quả nhiên là lợi dụng biến dị thú cấp ba chế tạo ra.</w:t>
      </w:r>
    </w:p>
    <w:p>
      <w:pPr>
        <w:pStyle w:val="BodyText"/>
      </w:pPr>
      <w:r>
        <w:t xml:space="preserve">Nhạc Trọng nhìn qua biểu hiện của Lệnh Hồ Tương Như thì càng xác định phỏng đoán trong lòng.</w:t>
      </w:r>
    </w:p>
    <w:p>
      <w:pPr>
        <w:pStyle w:val="BodyText"/>
      </w:pPr>
      <w:r>
        <w:t xml:space="preserve">Nhạc Trọng nhìn thấy trong Thông Thiên thần giáo có được áo giáp da biến dị thú cấp ba thì biết được trong Thông Thiên thần giáo có thi thể biên dị thú cấp ba. Mà siêu cấp tiến hóa dịch kia chắc chắn cũng là từ trên người của biến dị thú cấp ba mà tạo thành, giống như trong tay Nhạc Trọng có xà đản qua được biến dị thú cấp ba bảo vệ.</w:t>
      </w:r>
    </w:p>
    <w:p>
      <w:pPr>
        <w:pStyle w:val="BodyText"/>
      </w:pPr>
      <w:r>
        <w:t xml:space="preserve">Nhạc Trọng nhìn thấy Lệnh Hồ Tương Như thì trực tiếp đề nghị:</w:t>
      </w:r>
    </w:p>
    <w:p>
      <w:pPr>
        <w:pStyle w:val="BodyText"/>
      </w:pPr>
      <w:r>
        <w:t xml:space="preserve">- Đem siêu cấp tiến hóa dịch và phương pháp chế tạo ra nó đưa ra đây, hơn nữa giải tán Thông Thiên thần giáo. Tao sẽ tha ày khỏi chết!</w:t>
      </w:r>
    </w:p>
    <w:p>
      <w:pPr>
        <w:pStyle w:val="BodyText"/>
      </w:pPr>
      <w:r>
        <w:t xml:space="preserve">Tay phải của Lệnh Hồ Tương Như nắm chặt siêu cấp tiến hóa dịch và lắc đầu, nói:</w:t>
      </w:r>
    </w:p>
    <w:p>
      <w:pPr>
        <w:pStyle w:val="BodyText"/>
      </w:pPr>
      <w:r>
        <w:t xml:space="preserve">- Không được! Tuyệt đối không được! Nhạc Trọng, nếu anh buông tha cho tôi. Tôi có thể đem siêu cấp tiến hóa dịch này cho anh, hơn nữa cho anh làm phó giáo chủ của Thông Thiên thần giáo! Địa vị vẻn vẹn chỉ dưới tôi! ! Trong Thông Thiên thần mỹ nữ mặc anh chọn lựa, tôi và anh liên thủ tuyệt đối sẽ nên một phen sự nghiệp lớn.</w:t>
      </w:r>
    </w:p>
    <w:p>
      <w:pPr>
        <w:pStyle w:val="BodyText"/>
      </w:pPr>
      <w:r>
        <w:t xml:space="preserve">Thông Thiên thần giáo chính là tổ chức mà Tương Như hao phí rất nhiều khí lực tạo dựng lên, hắn không muốn tổ chức mình bỏ công ra làm bị giải tán.</w:t>
      </w:r>
    </w:p>
    <w:p>
      <w:pPr>
        <w:pStyle w:val="BodyText"/>
      </w:pPr>
      <w:r>
        <w:t xml:space="preserve">- Đã như vậy! Vậy mày đi chết được rồi!</w:t>
      </w:r>
    </w:p>
    <w:p>
      <w:pPr>
        <w:pStyle w:val="BodyText"/>
      </w:pPr>
      <w:r>
        <w:t xml:space="preserve">Nhạc Trọng đột nhiên giơ gai độc lên, không hề báo trước nhắm vào đầu của Lệnh Hồ Tương Như bắn sáu phát.</w:t>
      </w:r>
    </w:p>
    <w:p>
      <w:pPr>
        <w:pStyle w:val="BodyText"/>
      </w:pPr>
      <w:r>
        <w:t xml:space="preserve">Đạo phật quang còn sót lại sau lưng Lệnh Hồ Tương Như đột nhiên lóe lên, trực tiếp ngăn cản sáu phát đạn gai độc ở trước người.</w:t>
      </w:r>
    </w:p>
    <w:p>
      <w:pPr>
        <w:pStyle w:val="BodyText"/>
      </w:pPr>
      <w:r>
        <w:t xml:space="preserve">Cơ hồ là cùng một thời gian, một đạo gai xương tinh tế bắn ra ngoài, từ khoảng cách mà phật quang không che được chém vào cổ của Lệnh Hồ Tương Như, sau đó xuyên qua đầu của hắn.</w:t>
      </w:r>
    </w:p>
    <w:p>
      <w:pPr>
        <w:pStyle w:val="BodyText"/>
      </w:pPr>
      <w:r>
        <w:t xml:space="preserve">Lệnh Hồ Tương Như vẻ mặt kinh hãi, sau lưng còn sót một đạo phật quang và cũng biến mất, bản thân của hắn không tin nổi, trong tay hắn cầm siêu cấp tiến hóa dịch cũng rơi xuống đất.</w:t>
      </w:r>
    </w:p>
    <w:p>
      <w:pPr>
        <w:pStyle w:val="BodyText"/>
      </w:pPr>
      <w:r>
        <w:t xml:space="preserve">Tay của Nhạc Trọng cực nhanh bắt lấy siêu cấp tiến hóa dịch, hắn không có lập tức phục dụng, hắn trực tiếp bỏ vào không gian giới chỉ.</w:t>
      </w:r>
    </w:p>
    <w:p>
      <w:pPr>
        <w:pStyle w:val="BodyText"/>
      </w:pPr>
      <w:r>
        <w:t xml:space="preserve">Nhạc Trọng vung tay lên, Ngạc Nha Cứ Nhận trong tay cũng chặt đầu của Lệnh Hồ Tương Như xuống. Người cường hóa có được thủ đoạn rất quỷ dị, nếu không chặt đầu của Lệnh Hồ Tương Như xuống thì chỉ sợ hắn sẽ phục sinh lại.</w:t>
      </w:r>
    </w:p>
    <w:p>
      <w:pPr>
        <w:pStyle w:val="BodyText"/>
      </w:pPr>
      <w:r>
        <w:t xml:space="preserve">Sau khi chém giết Lệnh Hồ Tương Như xong, Nhạc Trọng thò tay lục trong ngực của Lệnh Hồ Tương Như chút, lấy ra hai lọ siêu cấp tiến hóa dịch.</w:t>
      </w:r>
    </w:p>
    <w:p>
      <w:pPr>
        <w:pStyle w:val="BodyText"/>
      </w:pPr>
      <w:r>
        <w:t xml:space="preserve">Loại siêu cấp tiến hóa dịch này tuyệt đối là bảo vật nghịch thiên. Thoáng cái tăng kỹ năng lên cấp hai, chẳng khác gì thay thế quyển sách kỹ năng cấp bốn, đồng thời cũng tiết kiệm vài điểm kỹ năng trân quý.</w:t>
      </w:r>
    </w:p>
    <w:p>
      <w:pPr>
        <w:pStyle w:val="BodyText"/>
      </w:pPr>
      <w:r>
        <w:t xml:space="preserve">Nhạc Trọng nhìn qua siêu cấp tiến hóa dịch và nhanh chóng đưa ra phán đoán.</w:t>
      </w:r>
    </w:p>
    <w:p>
      <w:pPr>
        <w:pStyle w:val="BodyText"/>
      </w:pPr>
      <w:r>
        <w:t xml:space="preserve">- Loại siêu cấp tiến hóa dịch này chắc chắn chỉ phục dụng được một lọ mà thôi.</w:t>
      </w:r>
    </w:p>
    <w:p>
      <w:pPr>
        <w:pStyle w:val="Compact"/>
      </w:pPr>
      <w:r>
        <w:t xml:space="preserve">Nếu như có thể phục dụng được vài lần thì chỉ sợ Lệnh Hồ Tương Như này có thể một mình giết sạch Nhạc Trọng và thủ hạ của hắn.</w:t>
      </w:r>
      <w:r>
        <w:br w:type="textWrapping"/>
      </w:r>
      <w:r>
        <w:br w:type="textWrapping"/>
      </w:r>
    </w:p>
    <w:p>
      <w:pPr>
        <w:pStyle w:val="Heading2"/>
      </w:pPr>
      <w:bookmarkStart w:id="512" w:name="chương-490-chiếm-đoạt-thông-thiên-thần-giáo.-2"/>
      <w:bookmarkEnd w:id="512"/>
      <w:r>
        <w:t xml:space="preserve">490. Chương 490: Chiếm Đoạt Thông Thiên Thần Giáo. (2)</w:t>
      </w:r>
    </w:p>
    <w:p>
      <w:pPr>
        <w:pStyle w:val="Compact"/>
      </w:pPr>
      <w:r>
        <w:br w:type="textWrapping"/>
      </w:r>
      <w:r>
        <w:br w:type="textWrapping"/>
      </w:r>
    </w:p>
    <w:p>
      <w:pPr>
        <w:pStyle w:val="BodyText"/>
      </w:pPr>
      <w:r>
        <w:t xml:space="preserve">Nhạc Trọng nhìn qua thi thể trên người của Lệnh Hồ Tương Như và nhanh chóng lây trang bị hệ thống thần ma trên người của Lệnh Hồ Tương Như.</w:t>
      </w:r>
    </w:p>
    <w:p>
      <w:pPr>
        <w:pStyle w:val="BodyText"/>
      </w:pPr>
      <w:r>
        <w:t xml:space="preserve">Lệnh Hồ Tương Như mặc trang bị đều là tăng tinh thần lực, trang bị của hắn so với Nhạc Trọng chỉ kém phòng hộ phục cấp bốn, vòng cổ thanh tĩnh, trữ vật giới chỉ các loại bảo vật. Đồng thời trên người của hắn có hai kiện mà Nhạc Trọng không có.</w:t>
      </w:r>
    </w:p>
    <w:p>
      <w:pPr>
        <w:pStyle w:val="BodyText"/>
      </w:pPr>
      <w:r>
        <w:t xml:space="preserve">- Bảo vật cấp bốn: phong ngoa! Sau khi trang bị nhanh nhẹn +12. Tốc độ di chuyển tăng thêm 10%.</w:t>
      </w:r>
    </w:p>
    <w:p>
      <w:pPr>
        <w:pStyle w:val="BodyText"/>
      </w:pPr>
      <w:r>
        <w:t xml:space="preserve">- Bảo vật cấp bốn: vòng cổ ngôn linh! Sau khi trang bị tinh thần +8. Công kích tinh thần cường hóa đẳng cấp +1.</w:t>
      </w:r>
    </w:p>
    <w:p>
      <w:pPr>
        <w:pStyle w:val="BodyText"/>
      </w:pPr>
      <w:r>
        <w:t xml:space="preserve">Chính là dựa vào bảo vật cấp bốn vòng cổ ngôn linh, kỹ năng âm thanh nhập tâm cường hóa cấp ba của Lệnh Hồ Tương Như mới khủng bố như vậy, còn không có thăng cấp lên cấp hai mà có thể ảnh hưởng tới người cường hóa cấp 40. Trừ phi là người tiến hóa tinh thần, nếu không rất khó có người nào chống lại được kỹ năng âm thanh nhập tâm cấp ba của Lệnh Hồ Tương Như.</w:t>
      </w:r>
    </w:p>
    <w:p>
      <w:pPr>
        <w:pStyle w:val="BodyText"/>
      </w:pPr>
      <w:r>
        <w:t xml:space="preserve">- Lệnh Hồ Tương Như đã chết! ! Giáo đồ Thông Thiên thần giáo đầu hàng không giết!</w:t>
      </w:r>
    </w:p>
    <w:p>
      <w:pPr>
        <w:pStyle w:val="BodyText"/>
      </w:pPr>
      <w:r>
        <w:t xml:space="preserve">Bạch cốt nắm thủ cấp của Lệnh Hồ Tương Như giơ lên cao cao, lại đi tới chỗ giáo đồ Thông Thiên thần giáo đang chiến đấu, Nhạc Trọng ở bên cạnh nó quát lớn.</w:t>
      </w:r>
    </w:p>
    <w:p>
      <w:pPr>
        <w:pStyle w:val="BodyText"/>
      </w:pPr>
      <w:r>
        <w:t xml:space="preserve">- Giáo chủ! ! Giáo chủ chết!</w:t>
      </w:r>
    </w:p>
    <w:p>
      <w:pPr>
        <w:pStyle w:val="BodyText"/>
      </w:pPr>
      <w:r>
        <w:t xml:space="preserve">- Hết! ! Giáo chủ chết!</w:t>
      </w:r>
    </w:p>
    <w:p>
      <w:pPr>
        <w:pStyle w:val="BodyText"/>
      </w:pPr>
      <w:r>
        <w:t xml:space="preserve">- Giáo chủ tại sao lại chết? Hắn không phải sứ đồ của thần sao?</w:t>
      </w:r>
    </w:p>
    <w:p>
      <w:pPr>
        <w:pStyle w:val="BodyText"/>
      </w:pPr>
      <w:r>
        <w:t xml:space="preserve">- Giết bọn chúng, báo thù cho giáo chủ!</w:t>
      </w:r>
    </w:p>
    <w:p>
      <w:pPr>
        <w:pStyle w:val="BodyText"/>
      </w:pPr>
      <w:r>
        <w:t xml:space="preserve">"..."</w:t>
      </w:r>
    </w:p>
    <w:p>
      <w:pPr>
        <w:pStyle w:val="BodyText"/>
      </w:pPr>
      <w:r>
        <w:t xml:space="preserve">Các giáo đồ của Thông Thiên thần giáo nhìn thấy thủ cấp của Lệnh Hồ Tương Như thì rất nhiều người sụp đổ không còn ý chí chiến đấu. Đặc biệt là đám cuồng tín đồ của hắn, bọn họ vẫn tin tưởng Lệnh Hồ Tương Như là hóa thân của thần giết không chết, hiện tại Lệnh Hồ Tương Như vừa chết, bọn họ cũng sụp đổ, giống như cái xác không hồn đứng ngây ngốc không biết làm sao cho phải.</w:t>
      </w:r>
    </w:p>
    <w:p>
      <w:pPr>
        <w:pStyle w:val="BodyText"/>
      </w:pPr>
      <w:r>
        <w:t xml:space="preserve">Cũng có một ít giáo đồ tức giận xông qua phía Nhạc Trọng cùng bạch cốt, bị bạch cốt chém giêt dễ dàng.</w:t>
      </w:r>
    </w:p>
    <w:p>
      <w:pPr>
        <w:pStyle w:val="BodyText"/>
      </w:pPr>
      <w:r>
        <w:t xml:space="preserve">Từ tin tức truyền đi, càng ngày càng nhiều giáo đồ Thông Thiên thần giáo nhìn thấy thủ cấp của Lệnh Hồ Tương Như, sĩ khí của bọn họ sụp đổ thật nhanh. Đại lượng giáo đồ Thông Thiên thần giáo bỏ chạy ra khắp bốn phương tám hướng, bọn họ cảm thấy đại thế đã mất, lập tức bỏ chạy ra các nơi.</w:t>
      </w:r>
    </w:p>
    <w:p>
      <w:pPr>
        <w:pStyle w:val="BodyText"/>
      </w:pPr>
      <w:r>
        <w:t xml:space="preserve">Cả huyện Long An lập tức loạn thành một bầy.</w:t>
      </w:r>
    </w:p>
    <w:p>
      <w:pPr>
        <w:pStyle w:val="BodyText"/>
      </w:pPr>
      <w:r>
        <w:t xml:space="preserve">Ôn Phúc Tân nghe được tin tức Lệnh Hồ Tương Như đã chết, sắc mặt tái nhợt lập tức nhiều ra một tia huyết sắc:</w:t>
      </w:r>
    </w:p>
    <w:p>
      <w:pPr>
        <w:pStyle w:val="BodyText"/>
      </w:pPr>
      <w:r>
        <w:t xml:space="preserve">- Cái gì? Lệnh Hồ Tương Như chết sao? Đây là cơ hội của mình! Thật sự là trời cũng giúp mình!</w:t>
      </w:r>
    </w:p>
    <w:p>
      <w:pPr>
        <w:pStyle w:val="BodyText"/>
      </w:pPr>
      <w:r>
        <w:t xml:space="preserve">Đúng lúc này một gã tham mưu vẻ mặt bối rối đi tơi bên người Ôn Phúc Tân, nhìn qua hắn báo cáo:</w:t>
      </w:r>
    </w:p>
    <w:p>
      <w:pPr>
        <w:pStyle w:val="BodyText"/>
      </w:pPr>
      <w:r>
        <w:t xml:space="preserve">- Lão đại! ! Không tốt! ! Lão đại! ! Có một đội vũ trang giết qua sau lưng chúng ta.</w:t>
      </w:r>
    </w:p>
    <w:p>
      <w:pPr>
        <w:pStyle w:val="BodyText"/>
      </w:pPr>
      <w:r>
        <w:t xml:space="preserve">Gương mặt hơi có huyết sắc của Ôn Phúc Tân lập tức biến thành trắng bệch, hắn có chút thất thố bắt lấy vạt áo của tham mưu nói:</w:t>
      </w:r>
    </w:p>
    <w:p>
      <w:pPr>
        <w:pStyle w:val="BodyText"/>
      </w:pPr>
      <w:r>
        <w:t xml:space="preserve">- Cái gì? ? Anh nói là thật?</w:t>
      </w:r>
    </w:p>
    <w:p>
      <w:pPr>
        <w:pStyle w:val="BodyText"/>
      </w:pPr>
      <w:r>
        <w:t xml:space="preserve">Tên tham mưu luôn miệng nói:</w:t>
      </w:r>
    </w:p>
    <w:p>
      <w:pPr>
        <w:pStyle w:val="BodyText"/>
      </w:pPr>
      <w:r>
        <w:t xml:space="preserve">- Là thật! Lão đại! Không tin chính ngài nhìn đi!</w:t>
      </w:r>
    </w:p>
    <w:p>
      <w:pPr>
        <w:pStyle w:val="BodyText"/>
      </w:pPr>
      <w:r>
        <w:t xml:space="preserve">Ôn Phúc Tân không nói một lời, nhanh chóng đi tới cửa ra vào huyện Long An nhìn ra ngoài, chỉ thấy một chiếc chiến xa bộ binh, xe súng máy và binh lính trang bị đầy đủ, còn có nhiều giáo đồ Thông Thiên thần giáo cầm vũ khí lạnh, còn có những Miêu tộc cầm vũ khí đi vào trong huyện Long An.</w:t>
      </w:r>
    </w:p>
    <w:p>
      <w:pPr>
        <w:pStyle w:val="BodyText"/>
      </w:pPr>
      <w:r>
        <w:t xml:space="preserve">- Hết!</w:t>
      </w:r>
    </w:p>
    <w:p>
      <w:pPr>
        <w:pStyle w:val="BodyText"/>
      </w:pPr>
      <w:r>
        <w:t xml:space="preserve">Ôn Phúc Tân nhìn qua đám quân này, sắc mặt trở nên vô cùng tái nhợt. Trong tay của hắn hiện giờ chỉ có hai hàng lính. Những tên lính khác sụp đổ chạy tứ tán rồi, dưới tình huông ở đây, muốn đón đánh một ngàn quân đồng thời có được chiếc xa bộ binh, xe súng máy là cực kỳ khó khăn.</w:t>
      </w:r>
    </w:p>
    <w:p>
      <w:pPr>
        <w:pStyle w:val="BodyText"/>
      </w:pPr>
      <w:r>
        <w:t xml:space="preserve">Nếu để cho Ôn Phúc Tân thời gian, hắn hoàn toàn thu nhập quân lại đánh bại huyện Long An và tàn quân của Thông Thiên thần giáo thì hắn không sợ hãi đám quân từ phía sau đánh tới này.</w:t>
      </w:r>
    </w:p>
    <w:p>
      <w:pPr>
        <w:pStyle w:val="BodyText"/>
      </w:pPr>
      <w:r>
        <w:t xml:space="preserve">- Làm sao bây giờ? Lão đại!</w:t>
      </w:r>
    </w:p>
    <w:p>
      <w:pPr>
        <w:pStyle w:val="BodyText"/>
      </w:pPr>
      <w:r>
        <w:t xml:space="preserve">Một gã tham mưu trực tiếp hỏi.</w:t>
      </w:r>
    </w:p>
    <w:p>
      <w:pPr>
        <w:pStyle w:val="BodyText"/>
      </w:pPr>
      <w:r>
        <w:t xml:space="preserve">- Lui vào trong trấn! Tận lực thu nạp bộ đội!</w:t>
      </w:r>
    </w:p>
    <w:p>
      <w:pPr>
        <w:pStyle w:val="BodyText"/>
      </w:pPr>
      <w:r>
        <w:t xml:space="preserve">Ánh mắt Ôn Phúc Tân chớp động hồi lâu, phản bác mệnh lệnh lúc trươc của hắn:</w:t>
      </w:r>
    </w:p>
    <w:p>
      <w:pPr>
        <w:pStyle w:val="BodyText"/>
      </w:pPr>
      <w:r>
        <w:t xml:space="preserve">- Không! ! Lập tức dẫn người phá vòng vây! Có thể trốn ra bao nhiêu người thì trốn bấy nhiêu người! Lưu được núi xanh sợ gì không có củi đốt! Đối phương mục tiêu là huyện Long An, bọn họ không rãnh giết chúng ta đâu.</w:t>
      </w:r>
    </w:p>
    <w:p>
      <w:pPr>
        <w:pStyle w:val="BodyText"/>
      </w:pPr>
      <w:r>
        <w:t xml:space="preserve">Ôn Phúc Tân vừa ra lệnh, hắn nhanh chóng mang theo hai hàng chiến sĩ chật vật né qua quân tiên phong của Trịnh Minh Hòa.</w:t>
      </w:r>
    </w:p>
    <w:p>
      <w:pPr>
        <w:pStyle w:val="BodyText"/>
      </w:pPr>
      <w:r>
        <w:t xml:space="preserve">Trịnh Minh Hòa nhìn thấy Ôn Phúc Tân mang binh chật vật mà trốn, cũng không có truy kích, mà là mang tám trăm quân vào trong huyện Long An này.</w:t>
      </w:r>
    </w:p>
    <w:p>
      <w:pPr>
        <w:pStyle w:val="BodyText"/>
      </w:pPr>
      <w:r>
        <w:t xml:space="preserve">Tám trăm quân này là một đám ô hợp, nếu là tình huống bình thường căn bản không phải đối thủ Thông Thiên thần giáo trong huyện Long An, cũng không phải đối thủ của Ôn Phúc Tân. Nhưng mà lính của Ôn Phúc Tân và Thông Thiên thần giáo đã ở trạng thái sụp đổ, Trịnh Minh Hòa thống soái đại quân giết vào trong trấn thật đúng dễ như trở bàn tay, phá hủy ý chí chống cự của Ôn Phúc Tân bộ, Thông Thiên thần giáo hai thế lực.</w:t>
      </w:r>
    </w:p>
    <w:p>
      <w:pPr>
        <w:pStyle w:val="BodyText"/>
      </w:pPr>
      <w:r>
        <w:t xml:space="preserve">Đại lượng phần tử võ trang và giáo đồ Thông Thiên thần giáo trực tiếp đầu hàng Trịnh Minh Hòa thống soái đại quân, trong huyện Long An từng vị trí hiểm yếu bị Nhạc Trọng phái người chiếm cứ lại.</w:t>
      </w:r>
    </w:p>
    <w:p>
      <w:pPr>
        <w:pStyle w:val="BodyText"/>
      </w:pPr>
      <w:r>
        <w:t xml:space="preserve">Một đám chiến sĩ được phái đi duy trì trật tự của huyện Long An, những giáo đồ Thông Thiên thần giáo trong huyện Long An phát động bạo loạn sẽ trực tiếp bị tiêu diệt, hỗn loạn trong huyện Long An rốt cục cũng khôi phục bình tĩnh.</w:t>
      </w:r>
    </w:p>
    <w:p>
      <w:pPr>
        <w:pStyle w:val="BodyText"/>
      </w:pPr>
      <w:r>
        <w:t xml:space="preserve">Trần Thăng Cương nhìn qua đám chiến sĩ tuần tra trên đường phố, thần sắc có chút hoảng hốt thầm nghĩ:</w:t>
      </w:r>
    </w:p>
    <w:p>
      <w:pPr>
        <w:pStyle w:val="BodyText"/>
      </w:pPr>
      <w:r>
        <w:t xml:space="preserve">- Thông Thiên thần giáo cứ như vậy bị diệt sao?</w:t>
      </w:r>
    </w:p>
    <w:p>
      <w:pPr>
        <w:pStyle w:val="BodyText"/>
      </w:pPr>
      <w:r>
        <w:t xml:space="preserve">Thông Thiên thần giáo có tới bát đại trưởng lão, bảy mươi hai hộ pháp, một trăm lẻ tám đàn chủ, hơn tám nghìn giáo đồ. Giáo chủ Lệnh Hồ Tương Như thực lực càng thâm bất khả trắc, vừa vào là có thể giết một doanh chiến sĩ. Thế lực lớn như vậy lại bị Nhạc Trọng mang binh tiêu diệt, làm cho nội tâm của Trần Thăng Cương có cảm giác không chân thật chút nào.</w:t>
      </w:r>
    </w:p>
    <w:p>
      <w:pPr>
        <w:pStyle w:val="BodyText"/>
      </w:pPr>
      <w:r>
        <w:t xml:space="preserve">- Quá mạnh mẽ! Người cường hoành như vậy mới xứng ình đi theo làm tùy tùng!</w:t>
      </w:r>
    </w:p>
    <w:p>
      <w:pPr>
        <w:pStyle w:val="BodyText"/>
      </w:pPr>
      <w:r>
        <w:t xml:space="preserve">Lỗ Trữ Thủy thống soái một trăm tên tù binh đi tuần tra trong huyện Long An, hắn nhìn thấy huyện Long An khắp nơi là máu, trong nội tâm cũng cực kỳ không bình tĩnh. Hắn cũng thật không ngờ Nhạc Trọng dẫn hơn mười cao thủ đi là chiếm đoạt được cả Thông Thiên thần giáo, chuyện này làm cho hắn tràn ngập kính sợ với Nhạc Trọng. Từ giờ khắc này Lỗ Trữ Thủy đã trở thành bộ hạ trung thành và tận tâm nhất của Nhạc Trọng.</w:t>
      </w:r>
    </w:p>
    <w:p>
      <w:pPr>
        <w:pStyle w:val="BodyText"/>
      </w:pPr>
      <w:r>
        <w:t xml:space="preserve">Bởi vì lần đại thắng này rất nhiều tù binh bị ép đầu hàng Nhạc Trọng cũng đã chuyển biến, xem mình là bộ hạ của Nhạc Trọng. Đương nhiên nếu Nhạc Trọng chiến bại, hiện tại bọn họ sẽ tuyệt đối bỏ qua Nhạc Trọng, trong lòng có ý định khác.</w:t>
      </w:r>
    </w:p>
    <w:p>
      <w:pPr>
        <w:pStyle w:val="BodyText"/>
      </w:pPr>
      <w:r>
        <w:t xml:space="preserve">Nhạc Trọng mang theo Bạch Tiểu Thắng và hai mươi mấy tên chiến sĩ võ trang đầy đủ đi tới các nơi quan trọng của Thông Thiên thần giáo. Mà các nơi quan trọng của Thông Thiên thần giáo đều có phần tử ngoan cố của Thông Thiên thần giáo trấn thủ.</w:t>
      </w:r>
    </w:p>
    <w:p>
      <w:pPr>
        <w:pStyle w:val="BodyText"/>
      </w:pPr>
      <w:r>
        <w:t xml:space="preserve">Các nơi quan trọng của Thông Thiên thần giáo nằm ở một biệt thự xa hoa, trong nơi này Lệnh Hồ Tương Như trước tận thế chỉ là một nhân vật bát nhập lưu, sau tận thế đắc thế thì hắn liền tùy ý hưởng lạc. Thông Thiên thần giáo phần quan trọng cũng tọa lạc tại khu vực xa hoa nhất.</w:t>
      </w:r>
    </w:p>
    <w:p>
      <w:pPr>
        <w:pStyle w:val="Compact"/>
      </w:pPr>
      <w:r>
        <w:br w:type="textWrapping"/>
      </w:r>
      <w:r>
        <w:br w:type="textWrapping"/>
      </w:r>
    </w:p>
    <w:p>
      <w:pPr>
        <w:pStyle w:val="Heading2"/>
      </w:pPr>
      <w:bookmarkStart w:id="513" w:name="chương-491-ưng-khai-sơn."/>
      <w:bookmarkEnd w:id="513"/>
      <w:r>
        <w:t xml:space="preserve">491. Chương 491: Ưng Khai Sơn.</w:t>
      </w:r>
    </w:p>
    <w:p>
      <w:pPr>
        <w:pStyle w:val="Compact"/>
      </w:pPr>
      <w:r>
        <w:br w:type="textWrapping"/>
      </w:r>
      <w:r>
        <w:br w:type="textWrapping"/>
      </w:r>
    </w:p>
    <w:p>
      <w:pPr>
        <w:pStyle w:val="BodyText"/>
      </w:pPr>
      <w:r>
        <w:t xml:space="preserve">- Thường Lực! ! Mày đầu hàng đi! Mày tiếp tục ngoan cố chống lại chỉ có con đường chết!</w:t>
      </w:r>
    </w:p>
    <w:p>
      <w:pPr>
        <w:pStyle w:val="BodyText"/>
      </w:pPr>
      <w:r>
        <w:t xml:space="preserve">Trinh Diệp Dương mang theo một trăm giáo đồ Thông Thiên thần giáo đầu hàng và nhìn chằm chằm vào biệt thự nói chiêu hàng.</w:t>
      </w:r>
    </w:p>
    <w:p>
      <w:pPr>
        <w:pStyle w:val="BodyText"/>
      </w:pPr>
      <w:r>
        <w:t xml:space="preserve">Ở trong biệt thự kia, một gã đà chủ Thông Thiên thần giáo tên Thường Lực tức giận kêu gào:</w:t>
      </w:r>
    </w:p>
    <w:p>
      <w:pPr>
        <w:pStyle w:val="BodyText"/>
      </w:pPr>
      <w:r>
        <w:t xml:space="preserve">- Trinh Diệp Dương! Mày là phản đồ! ! Mày phản bội thần giáo, lại còn đưa nanh vuốt bên ngoài động thủ với thần giáo! Mày tuyệt đối sẽ chết không yên lành, sau khi chết rơi vào địa ngục trọn đời không được siêu sinh! ! Bảo tân chủ nhân của mày tới gặp tao! ! Nếu không tôi sẽ một mồi lửa đốt nơi này, các người chỉ nhận được thi thể mà thôi.</w:t>
      </w:r>
    </w:p>
    <w:p>
      <w:pPr>
        <w:pStyle w:val="BodyText"/>
      </w:pPr>
      <w:r>
        <w:t xml:space="preserve">- Nói hay lắm! ! Thường Lực, anh không hổ là phần tử trung kiên của Thông Thiên thần giáo! Có chí khí!</w:t>
      </w:r>
    </w:p>
    <w:p>
      <w:pPr>
        <w:pStyle w:val="BodyText"/>
      </w:pPr>
      <w:r>
        <w:t xml:space="preserve">Nương theo đó là âm thanh tức giận, một gã nam tử mặc áo màu đen thân hình chớp động, giống như chim ưng lao thẳng tới bên ngoài biệt thự.</w:t>
      </w:r>
    </w:p>
    <w:p>
      <w:pPr>
        <w:pStyle w:val="BodyText"/>
      </w:pPr>
      <w:r>
        <w:t xml:space="preserve">Trinh Diệp Dương nhận ra người tới, sắc mặt đại biến lớn tiếng kêu lên:</w:t>
      </w:r>
    </w:p>
    <w:p>
      <w:pPr>
        <w:pStyle w:val="BodyText"/>
      </w:pPr>
      <w:r>
        <w:t xml:space="preserve">- Nổ súng! ! Nổ súng</w:t>
      </w:r>
    </w:p>
    <w:p>
      <w:pPr>
        <w:pStyle w:val="BodyText"/>
      </w:pPr>
      <w:r>
        <w:t xml:space="preserve">Bộ hạ của Trinh Diệp Dương nhao nhao giơ súng bắn vào tên nam tử trung niên đang vọt tới, chợt bị đẩy lùi.</w:t>
      </w:r>
    </w:p>
    <w:p>
      <w:pPr>
        <w:pStyle w:val="BodyText"/>
      </w:pPr>
      <w:r>
        <w:t xml:space="preserve">Thường Lực vừa nhìn thấy tên nam tử trung niên mặc áo bào đen thì hưng phấn kêu lên.</w:t>
      </w:r>
    </w:p>
    <w:p>
      <w:pPr>
        <w:pStyle w:val="BodyText"/>
      </w:pPr>
      <w:r>
        <w:t xml:space="preserve">- Ưng trưởng lão! Ngài đến!</w:t>
      </w:r>
    </w:p>
    <w:p>
      <w:pPr>
        <w:pStyle w:val="BodyText"/>
      </w:pPr>
      <w:r>
        <w:t xml:space="preserve">Người nam tử trung niên mặc áo đen này chính là Ưng Khai Sơn, chính là đại trưởng lão đứng đầu Thông Thiên thần giáo, có được thực lực mạnh đáng sợ. Chính là đệ nhất cao thủ dưới trướng Lệnh Hồ Tương Như của Thông Thiên thần giáo, là cao thủ như vậy tới làm nội tâm của Thường Lực vui mừng vì gặp được người tâm phúc.</w:t>
      </w:r>
    </w:p>
    <w:p>
      <w:pPr>
        <w:pStyle w:val="BodyText"/>
      </w:pPr>
      <w:r>
        <w:t xml:space="preserve">Ưng Khai Sơn đưa mắt nhìn hoàn cảnh trong phòng, phát hiện trong căn phòng chỉ có hai mươi ba giáo đồ, hắn nhướng mày nói:</w:t>
      </w:r>
    </w:p>
    <w:p>
      <w:pPr>
        <w:pStyle w:val="BodyText"/>
      </w:pPr>
      <w:r>
        <w:t xml:space="preserve">- Nơi này chỉ còn nhiêu đây sao? Những người khác đâu cả rồi?</w:t>
      </w:r>
    </w:p>
    <w:p>
      <w:pPr>
        <w:pStyle w:val="BodyText"/>
      </w:pPr>
      <w:r>
        <w:t xml:space="preserve">Thường Lực cung kính trả lời:</w:t>
      </w:r>
    </w:p>
    <w:p>
      <w:pPr>
        <w:pStyle w:val="BodyText"/>
      </w:pPr>
      <w:r>
        <w:t xml:space="preserve">- Người bên ngoài được tôi phân bố ở các nơi của biệt thự, canh chừng nơi trọng yếu.</w:t>
      </w:r>
    </w:p>
    <w:p>
      <w:pPr>
        <w:pStyle w:val="BodyText"/>
      </w:pPr>
      <w:r>
        <w:t xml:space="preserve">Ưng Khai Sơn nhướng mày, trầm giọng mắng:</w:t>
      </w:r>
    </w:p>
    <w:p>
      <w:pPr>
        <w:pStyle w:val="BodyText"/>
      </w:pPr>
      <w:r>
        <w:t xml:space="preserve">- Ngu xuẩn! ! Chúng ta vốn đã ít người, trong loại tình huống này còn chia quân? Anh bây giờ triệu tập người tới đây, hơn nữa đem toàn bộ mỹ nữ của giáo chủ tới đây làm con tin! Bọn họ không lùi, chúng ta mỗi phút giết một nữ nhân! Giết tới khi bọn chúng cho chúng ta rời khỏi đây, chúng ta phải chạy khỏi đây chờ cơ hội báo thù! ! Chúng ta phải giữ thân hữu dụng báo thù cho giáo chủ!</w:t>
      </w:r>
    </w:p>
    <w:p>
      <w:pPr>
        <w:pStyle w:val="BodyText"/>
      </w:pPr>
      <w:r>
        <w:t xml:space="preserve">Thường Lực nghe vậy càng cung kính nói:</w:t>
      </w:r>
    </w:p>
    <w:p>
      <w:pPr>
        <w:pStyle w:val="BodyText"/>
      </w:pPr>
      <w:r>
        <w:t xml:space="preserve">- Dạ Ưng trưởng lão! ! Tôi sẽ triệu tập người tới dây.</w:t>
      </w:r>
    </w:p>
    <w:p>
      <w:pPr>
        <w:pStyle w:val="BodyText"/>
      </w:pPr>
      <w:r>
        <w:t xml:space="preserve">Không lâu, nương theo đó là âm thanh nữ nhân khóc, ba trăm nữ nhân mập gầy khác nhau, tất cả mỹ nữ đều có tư cách không kém, Thường Lực mang theo hai mươi danh giáo đồ áp giải tới.</w:t>
      </w:r>
    </w:p>
    <w:p>
      <w:pPr>
        <w:pStyle w:val="BodyText"/>
      </w:pPr>
      <w:r>
        <w:t xml:space="preserve">Lệnh Hồ Tương Như trở thành giáo chủ của Thông Thiên thần thì chuyện đầu tiên chính là chế tạo hậu cung của bản thân. Chỉ cần hắn gặp nữ nhân tư sắc không tệ sẽ kéo vào trong hậu cung của hắn. Có người đẹp là tốt nhất, Lệnh Hồ Tương Như có loại tính hình này cho nên thủ hạ gặp mỹ nữ đều hiến cho hắn. Dần dà Lệnh Hồ Tương Như liền có được một trăm ba mươi đại mỹ nữ.</w:t>
      </w:r>
    </w:p>
    <w:p>
      <w:pPr>
        <w:pStyle w:val="BodyText"/>
      </w:pPr>
      <w:r>
        <w:t xml:space="preserve">Ưng Khai Sơn nhìn qua chung quanh, nhìn qua bốn mươi sáu giáo đồ nói:</w:t>
      </w:r>
    </w:p>
    <w:p>
      <w:pPr>
        <w:pStyle w:val="BodyText"/>
      </w:pPr>
      <w:r>
        <w:t xml:space="preserve">- Người đã tới đông đủ chưa?</w:t>
      </w:r>
    </w:p>
    <w:p>
      <w:pPr>
        <w:pStyle w:val="BodyText"/>
      </w:pPr>
      <w:r>
        <w:t xml:space="preserve">Thường Lực nhìn qua bốn mươi sáu giáo đồ, trong mắt hiện ra thần sắc bi thương nghiến răng nghiến lợi nói:</w:t>
      </w:r>
    </w:p>
    <w:p>
      <w:pPr>
        <w:pStyle w:val="BodyText"/>
      </w:pPr>
      <w:r>
        <w:t xml:space="preserve">- Người đã đến đông đủ! ! Những người này đều nguyện ý phân thân toái cốt vì giáo phái, sẽ không tiếc mạng mình!</w:t>
      </w:r>
    </w:p>
    <w:p>
      <w:pPr>
        <w:pStyle w:val="BodyText"/>
      </w:pPr>
      <w:r>
        <w:t xml:space="preserve">Ưng Khai Sơn vẻ mặt ngưng trọng nói:</w:t>
      </w:r>
    </w:p>
    <w:p>
      <w:pPr>
        <w:pStyle w:val="BodyText"/>
      </w:pPr>
      <w:r>
        <w:t xml:space="preserve">- Giữ cửa! ! Toàn bộ người nghe tôi nói một lời.</w:t>
      </w:r>
    </w:p>
    <w:p>
      <w:pPr>
        <w:pStyle w:val="BodyText"/>
      </w:pPr>
      <w:r>
        <w:t xml:space="preserve">- Vâng!</w:t>
      </w:r>
    </w:p>
    <w:p>
      <w:pPr>
        <w:pStyle w:val="BodyText"/>
      </w:pPr>
      <w:r>
        <w:t xml:space="preserve">Dưới mệnh lệnh của Ưng Khai Sơn thì bốn mươi sáu giáo đồ đi tới bên người của Ưng Khai Sơn.</w:t>
      </w:r>
    </w:p>
    <w:p>
      <w:pPr>
        <w:pStyle w:val="BodyText"/>
      </w:pPr>
      <w:r>
        <w:t xml:space="preserve">- Thỉnh trưởng lão chỉ thị!</w:t>
      </w:r>
    </w:p>
    <w:p>
      <w:pPr>
        <w:pStyle w:val="BodyText"/>
      </w:pPr>
      <w:r>
        <w:t xml:space="preserve">Thường Lực và bốn mươi sáu giáo đồ cung kính nói:.</w:t>
      </w:r>
    </w:p>
    <w:p>
      <w:pPr>
        <w:pStyle w:val="BodyText"/>
      </w:pPr>
      <w:r>
        <w:t xml:space="preserve">- Tôi muốn nói thế này! Giết chết các anh thì tôi sẽ tỏ lòng trung thành với thủ lĩnh mới!</w:t>
      </w:r>
    </w:p>
    <w:p>
      <w:pPr>
        <w:pStyle w:val="BodyText"/>
      </w:pPr>
      <w:r>
        <w:t xml:space="preserve">Hàn quang trong mắt Ưng Khai Sơn lóe lên, từ trong thân thể của hắn có băng nhọn hiện ra, đâm xuyên qua người của Thường Lực và bốn mươi sáu giáo đồ, đính lên vách tường.</w:t>
      </w:r>
    </w:p>
    <w:p>
      <w:pPr>
        <w:pStyle w:val="BodyText"/>
      </w:pPr>
      <w:r>
        <w:t xml:space="preserve">- Vì... Cái gì?</w:t>
      </w:r>
    </w:p>
    <w:p>
      <w:pPr>
        <w:pStyle w:val="BodyText"/>
      </w:pPr>
      <w:r>
        <w:t xml:space="preserve">Thường Lực bụng bị xuyên qua đính trên vách tường, hắn nhìn qua Ưng Khai Sơn run rẩy hỏi.</w:t>
      </w:r>
    </w:p>
    <w:p>
      <w:pPr>
        <w:pStyle w:val="BodyText"/>
      </w:pPr>
      <w:r>
        <w:t xml:space="preserve">Ưng Khai Sơn vẻ mặt lạnh lùng lấy ra một thanh ám ma đao cắt đầu của Thường Lực:</w:t>
      </w:r>
    </w:p>
    <w:p>
      <w:pPr>
        <w:pStyle w:val="BodyText"/>
      </w:pPr>
      <w:r>
        <w:t xml:space="preserve">- Tôi cần thủ cấp của các người đểu đạt được thưởng thức của thủ lĩnh mới. Chớ có trách tôi! Muốn trách thì nên trách các người quá ngu xuẩn!</w:t>
      </w:r>
    </w:p>
    <w:p>
      <w:pPr>
        <w:pStyle w:val="BodyText"/>
      </w:pPr>
      <w:r>
        <w:t xml:space="preserve">- A!!!</w:t>
      </w:r>
    </w:p>
    <w:p>
      <w:pPr>
        <w:pStyle w:val="BodyText"/>
      </w:pPr>
      <w:r>
        <w:t xml:space="preserve">- Giết người!</w:t>
      </w:r>
    </w:p>
    <w:p>
      <w:pPr>
        <w:pStyle w:val="BodyText"/>
      </w:pPr>
      <w:r>
        <w:t xml:space="preserve">"..."</w:t>
      </w:r>
    </w:p>
    <w:p>
      <w:pPr>
        <w:pStyle w:val="BodyText"/>
      </w:pPr>
      <w:r>
        <w:t xml:space="preserve">Ba trăm nữ nhân trong phòng nhìn thấy một màn này, rất nhiều người hoa dung thất sắc phát ra tiếng thét chói tai. Trong các nàng không ít người lần đầu tiên nhìn thấy có người chết trước mặt của mình, các nàng thập phần không thích ứng.</w:t>
      </w:r>
    </w:p>
    <w:p>
      <w:pPr>
        <w:pStyle w:val="BodyText"/>
      </w:pPr>
      <w:r>
        <w:t xml:space="preserve">Ưng Khai Sơn lạnh lùng nhìn qua ba trăm nữ nhân kia, sát khí nghiêm nghị từ trong người của hắn tỏa ra ngoài:</w:t>
      </w:r>
    </w:p>
    <w:p>
      <w:pPr>
        <w:pStyle w:val="BodyText"/>
      </w:pPr>
      <w:r>
        <w:t xml:space="preserve">- Câm miệng! ! Đều yên tĩnh một chút cho tôi!</w:t>
      </w:r>
    </w:p>
    <w:p>
      <w:pPr>
        <w:pStyle w:val="BodyText"/>
      </w:pPr>
      <w:r>
        <w:t xml:space="preserve">Ba trăm nữ nhân bị sát khí của Ưng Khai Sơn làm sợ hãi, vô cùng thành thật im lặng.</w:t>
      </w:r>
    </w:p>
    <w:p>
      <w:pPr>
        <w:pStyle w:val="BodyText"/>
      </w:pPr>
      <w:r>
        <w:t xml:space="preserve">Ưng Khai Sơn chỉa chỉa vài hai mỹ nữ hết sức xuất sắc.</w:t>
      </w:r>
    </w:p>
    <w:p>
      <w:pPr>
        <w:pStyle w:val="BodyText"/>
      </w:pPr>
      <w:r>
        <w:t xml:space="preserve">- Cô và cô đi mở cửa ra! Nghênh đón thủ lĩnh tiến vào!</w:t>
      </w:r>
    </w:p>
    <w:p>
      <w:pPr>
        <w:pStyle w:val="BodyText"/>
      </w:pPr>
      <w:r>
        <w:t xml:space="preserve">Hai mỹ nữ này một người tóc dài màu đen mượt, cặp mông vểnh và cặp vú đầy đặn, dáng người thập phần gợi cảm, tướng mạo cũng diễm lệ, là đại mỹ nữ. Một người khác dáng người nhỏ nhắn xinh xắn, da thịt óng ánh tuyết trắng, ngũ quan tinh xảo thập phần dáng yêu.</w:t>
      </w:r>
    </w:p>
    <w:p>
      <w:pPr>
        <w:pStyle w:val="BodyText"/>
      </w:pPr>
      <w:r>
        <w:t xml:space="preserve">Hai mỹ nữ này không dám cãi lệnh của Ưng Khai Sơn, đi đến cửa biệt thự và mở ra.</w:t>
      </w:r>
    </w:p>
    <w:p>
      <w:pPr>
        <w:pStyle w:val="BodyText"/>
      </w:pPr>
      <w:r>
        <w:t xml:space="preserve">Cánh cửa biệt thự vừa mở ra, Nhạc Trọng mang theo Minh Giai Giai bước vào trong biệt thự.</w:t>
      </w:r>
    </w:p>
    <w:p>
      <w:pPr>
        <w:pStyle w:val="BodyText"/>
      </w:pPr>
      <w:r>
        <w:t xml:space="preserve">Ưng Khai Sơn thoáng cái quỳ gối trước người của Nhạc Trọng nói:</w:t>
      </w:r>
    </w:p>
    <w:p>
      <w:pPr>
        <w:pStyle w:val="BodyText"/>
      </w:pPr>
      <w:r>
        <w:t xml:space="preserve">- Cung nghênh thủ lĩnh đại nhân giá lâm!</w:t>
      </w:r>
    </w:p>
    <w:p>
      <w:pPr>
        <w:pStyle w:val="BodyText"/>
      </w:pPr>
      <w:r>
        <w:t xml:space="preserve">- Cung nghênh chủ nhân giá lâm!</w:t>
      </w:r>
    </w:p>
    <w:p>
      <w:pPr>
        <w:pStyle w:val="BodyText"/>
      </w:pPr>
      <w:r>
        <w:t xml:space="preserve">Ba trăm nữ nhân trong biệt thự cung kính quỳ xuống đất và nhanh chóng chào hắn.</w:t>
      </w:r>
    </w:p>
    <w:p>
      <w:pPr>
        <w:pStyle w:val="BodyText"/>
      </w:pPr>
      <w:r>
        <w:t xml:space="preserve">Lệnh Hồ Tương Như thành lập Thông Thiên thần giáo thì đưa ra quy cũ tiêu chuẩn như hoàng đế ngày xưa. Những mỹ nữ không hiểu chuyện và không nghe lời thì bị hiến tế cho thần linh, những mỹ nữ được giáo huấn bằng máu đều trở nên trung thực thuận theo, tối thiểu nhất là mặt ngoài trung thực thuận theo.</w:t>
      </w:r>
    </w:p>
    <w:p>
      <w:pPr>
        <w:pStyle w:val="BodyText"/>
      </w:pPr>
      <w:r>
        <w:t xml:space="preserve">Nhạc Trọng nhìn qua Ưng Khai Sơn quỳ gối và nói:</w:t>
      </w:r>
    </w:p>
    <w:p>
      <w:pPr>
        <w:pStyle w:val="BodyText"/>
      </w:pPr>
      <w:r>
        <w:t xml:space="preserve">- Bắt đầu! Ưng Khai Sơn, lúc này anh làm rất khá! Anh trước làm trun đội trưởng, quân hàm thiếu úy!</w:t>
      </w:r>
    </w:p>
    <w:p>
      <w:pPr>
        <w:pStyle w:val="BodyText"/>
      </w:pPr>
      <w:r>
        <w:t xml:space="preserve">Trước mặt thì Ưng Khai Sơn là người vì hiệu quả và lợi ích rất nặng, vừa nhìn thấy Thông Thiên thần giáo đại thế đã mất thì hắn nhanh chóng chuyển qua Nhạc Trọng. Hơn nữa chủ động đưa ra biện pháp giải quyết đám phần tử ngoan cố trong Thông Thiên thần giáo để diễn tả trung thành của mình với Nhạc Trọng.</w:t>
      </w:r>
    </w:p>
    <w:p>
      <w:pPr>
        <w:pStyle w:val="BodyText"/>
      </w:pPr>
      <w:r>
        <w:t xml:space="preserve">- Vâng! Thủ lĩnh đại nhân!</w:t>
      </w:r>
    </w:p>
    <w:p>
      <w:pPr>
        <w:pStyle w:val="BodyText"/>
      </w:pPr>
      <w:r>
        <w:t xml:space="preserve">Trong mắt Ưng Khai Sơn hiện ra thần sắc nóng rực, nhanh chóng đứng lên.</w:t>
      </w:r>
    </w:p>
    <w:p>
      <w:pPr>
        <w:pStyle w:val="BodyText"/>
      </w:pPr>
      <w:r>
        <w:t xml:space="preserve">Ưng Khai Sơn chỉ vào hai mỹ nữ mở cửa cho Nhạc Trọng và nhìn qua Nhạc Trọng đề cử:</w:t>
      </w:r>
    </w:p>
    <w:p>
      <w:pPr>
        <w:pStyle w:val="BodyText"/>
      </w:pPr>
      <w:r>
        <w:t xml:space="preserve">- Thủ lĩnh đại nhân, một mỹ nữ gọi là Từ Thiến, một mỹ nữ tên là Tôn Tuyết Yến! Các nàng đều là mỹ nữ mới được hiến vào một tháng trước. Lệnh Hồ Tương Như ở gần một tháng qua ở trong Hắc Nham Sơn săn bắn biến dị thú đề cao đẳng cấp cường hóa của mình. Các nàng có lẽ vẫn là xử nữ! Các nàng đã trải qua huấn luyện lễ nghi nghiêm khắc, thủ lĩnh đại nhân có thể thưởng thức một phen.</w:t>
      </w:r>
    </w:p>
    <w:p>
      <w:pPr>
        <w:pStyle w:val="BodyText"/>
      </w:pPr>
      <w:r>
        <w:t xml:space="preserve">Ưng Khai Sơn chính là người mưu cầu danh lợi mười phần, hắn cũng thập phần có năng lực. Hắn muốn chiếm cứ địa vị cao trong tổ chức mà Nhạc Trọng vừa xây dựng, bởi vậy cho dù sử dụng thủ đoạn gì để đạt được mục đích thì hắn cũng làm.</w:t>
      </w:r>
    </w:p>
    <w:p>
      <w:pPr>
        <w:pStyle w:val="Compact"/>
      </w:pPr>
      <w:r>
        <w:br w:type="textWrapping"/>
      </w:r>
      <w:r>
        <w:br w:type="textWrapping"/>
      </w:r>
    </w:p>
    <w:p>
      <w:pPr>
        <w:pStyle w:val="Heading2"/>
      </w:pPr>
      <w:bookmarkStart w:id="514" w:name="chương-492-âu-minh.-1"/>
      <w:bookmarkEnd w:id="514"/>
      <w:r>
        <w:t xml:space="preserve">492. Chương 492: Âu Minh. (1)</w:t>
      </w:r>
    </w:p>
    <w:p>
      <w:pPr>
        <w:pStyle w:val="Compact"/>
      </w:pPr>
      <w:r>
        <w:br w:type="textWrapping"/>
      </w:r>
      <w:r>
        <w:br w:type="textWrapping"/>
      </w:r>
    </w:p>
    <w:p>
      <w:pPr>
        <w:pStyle w:val="BodyText"/>
      </w:pPr>
      <w:r>
        <w:t xml:space="preserve">Từ Thiến chính là mỹ nữ mông vểnh vú đầy đặn, tướng mạo diễm lệ, tuổi chừng hai mươi hai mốt. Tôn Tuyết Yến chính là nữ nhân dáng người cao gầy, da thịt trong suốt như ngọc, ngũ quan tinh xảo đáng yêu, tuổi chừng mười sáu mười bảy tuổi .</w:t>
      </w:r>
    </w:p>
    <w:p>
      <w:pPr>
        <w:pStyle w:val="BodyText"/>
      </w:pPr>
      <w:r>
        <w:t xml:space="preserve">- Ân!</w:t>
      </w:r>
    </w:p>
    <w:p>
      <w:pPr>
        <w:pStyle w:val="BodyText"/>
      </w:pPr>
      <w:r>
        <w:t xml:space="preserve">Nhạc Trọng nhìn qua Từ Thiến, Tôn Tuyết Yến hai người một chút.</w:t>
      </w:r>
    </w:p>
    <w:p>
      <w:pPr>
        <w:pStyle w:val="BodyText"/>
      </w:pPr>
      <w:r>
        <w:t xml:space="preserve">Trinh Diệp Dương đi vào biệt thự nhìn qua Nhạc Trọng báo cáo nói:</w:t>
      </w:r>
    </w:p>
    <w:p>
      <w:pPr>
        <w:pStyle w:val="BodyText"/>
      </w:pPr>
      <w:r>
        <w:t xml:space="preserve">- Thủ lĩnh! Có người cần gặp ngài!</w:t>
      </w:r>
    </w:p>
    <w:p>
      <w:pPr>
        <w:pStyle w:val="BodyText"/>
      </w:pPr>
      <w:r>
        <w:t xml:space="preserve">- Là ai?</w:t>
      </w:r>
    </w:p>
    <w:p>
      <w:pPr>
        <w:pStyle w:val="BodyText"/>
      </w:pPr>
      <w:r>
        <w:t xml:space="preserve">Nhạc Trọng khẽ chau mày có chút tò mò hỏi. Trong huyện Long An này hiện giờ hắn có thể nói là thổ hoàng đế, chấp chưởng quyền sanh sát của mấy ngàn người. Người người kính sợ, có người nào dám bảo hắn chủ động tới gặp.</w:t>
      </w:r>
    </w:p>
    <w:p>
      <w:pPr>
        <w:pStyle w:val="BodyText"/>
      </w:pPr>
      <w:r>
        <w:t xml:space="preserve">Trinh Diệp Dương trịnh trọng nói:</w:t>
      </w:r>
    </w:p>
    <w:p>
      <w:pPr>
        <w:pStyle w:val="BodyText"/>
      </w:pPr>
      <w:r>
        <w:t xml:space="preserve">- Đó là một tên nghiên cứu viên! Tôi cũng không rõ lai lịch gì. Nhưng mà cơ sở hắn nghiên cứu lại là cơ mật trong cơ mật của Thông Thiên thần giáo! Chỉ có Lệnh Hồ Tương Như mới có thể ra vào tự nhiên trong phòng nghiên cứu, mà chung quanh phòng nghiên cứu đều là sứ đồ chi kiếm của Lệnh Hồ Tương Như thủ hộ, cho dù trưởng lão cũng không vào được! Tôi nghĩ thủ lĩnh ngài nên tự mình đi mới tốt.</w:t>
      </w:r>
    </w:p>
    <w:p>
      <w:pPr>
        <w:pStyle w:val="BodyText"/>
      </w:pPr>
      <w:r>
        <w:t xml:space="preserve">Nhạc Trọng nhíu mày lại và nói:</w:t>
      </w:r>
    </w:p>
    <w:p>
      <w:pPr>
        <w:pStyle w:val="BodyText"/>
      </w:pPr>
      <w:r>
        <w:t xml:space="preserve">- Ân! Tôi biết rõ! Dẫn đường!</w:t>
      </w:r>
    </w:p>
    <w:p>
      <w:pPr>
        <w:pStyle w:val="BodyText"/>
      </w:pPr>
      <w:r>
        <w:t xml:space="preserve">Trinh Diệp Dương mang theo Nhạc Trọng cùng đi tới một trong các tòa biệt thự của giáo chủ Thông Thiên thần giáo</w:t>
      </w:r>
    </w:p>
    <w:p>
      <w:pPr>
        <w:pStyle w:val="BodyText"/>
      </w:pPr>
      <w:r>
        <w:t xml:space="preserve">Vừa tiến vào trong tòa biệt thự, Nhạc Trọng nhìn thấy đại sảnh đã được biến đổi, cải tạo trở thành một phòng thí nghiệm. Trong phòng thí nghiệm này khắp nơi có thể thấy được các dụng cụ thủy tinh, trong chút ít dụng cụ thủy tinh có đủ loại thực vật biến dị và tứ chi của biến dị thú.</w:t>
      </w:r>
    </w:p>
    <w:p>
      <w:pPr>
        <w:pStyle w:val="BodyText"/>
      </w:pPr>
      <w:r>
        <w:t xml:space="preserve">Trong phòng thí nghiệm có một dãy lồng sắt. Ở trong các lồng sắt có khóa tất cả L1, S1, mèo biến dị, heo biến dị, tang thi tiến hóa vaf biến dị thú. Trong một cái lồng thậm chí còn khóa hai con thằn lằn biến dị cấp 23.</w:t>
      </w:r>
    </w:p>
    <w:p>
      <w:pPr>
        <w:pStyle w:val="BodyText"/>
      </w:pPr>
      <w:r>
        <w:t xml:space="preserve">Một tên nghiên cứu viên mặc áo màu trắng đang ghi chép số liệu thí nghiệm, tiến hành các loại thí nghiệm, bận tối mày tối mặt. Nhạc Trọng sau khi đi vào trong biệt thự, một gã nghiên cứu viên ngẩng đầu nhìn qua bọn người Nhạc Trọng và nhìn qua một người nghiên cứu khác nói:</w:t>
      </w:r>
    </w:p>
    <w:p>
      <w:pPr>
        <w:pStyle w:val="BodyText"/>
      </w:pPr>
      <w:r>
        <w:t xml:space="preserve">- Âu trưởng lão! Có người tới.</w:t>
      </w:r>
    </w:p>
    <w:p>
      <w:pPr>
        <w:pStyle w:val="BodyText"/>
      </w:pPr>
      <w:r>
        <w:t xml:space="preserve">Một người tóc dài lộn xộn, ăn mặc áo khoác trắng, vẻ mặt râu ria loạn thất bát tao, tuổi chừng hai mươi bảy hai mươi tám tuổi đang cúi đầu quan sát kính hiển vi, nhìn Trinh Diệp Dương sau đó nhìn qua Nhạc Trọng có chút đạm mạc nói:</w:t>
      </w:r>
    </w:p>
    <w:p>
      <w:pPr>
        <w:pStyle w:val="BodyText"/>
      </w:pPr>
      <w:r>
        <w:t xml:space="preserve">- Tôi là Âu Minh! Là trưởng lão thứ chín của Thông Thiên thần giáo trước kia. Anh là Nhạc Trọng</w:t>
      </w:r>
    </w:p>
    <w:p>
      <w:pPr>
        <w:pStyle w:val="BodyText"/>
      </w:pPr>
      <w:r>
        <w:t xml:space="preserve">Nhạc Trọng nhìn quá Âu Minh liếc nói:</w:t>
      </w:r>
    </w:p>
    <w:p>
      <w:pPr>
        <w:pStyle w:val="BodyText"/>
      </w:pPr>
      <w:r>
        <w:t xml:space="preserve">- Tôi là Nhạc Trọng!</w:t>
      </w:r>
    </w:p>
    <w:p>
      <w:pPr>
        <w:pStyle w:val="BodyText"/>
      </w:pPr>
      <w:r>
        <w:t xml:space="preserve">Âu Minh trực tiếp từ trong ngực móc một cái hộp đưa cho Nhạc Trọng hờ hững nói:</w:t>
      </w:r>
    </w:p>
    <w:p>
      <w:pPr>
        <w:pStyle w:val="BodyText"/>
      </w:pPr>
      <w:r>
        <w:t xml:space="preserve">- Anh đã tới đây thì đồ đần Lệnh Hồ Tương Như kia đã bị anh giết rồi. Trong huyện Long An này cũng do anh khống chế. Tôi cũng đầu nhập vào thế lực của anh là được! Đây là Âu Minh tiến hóa dịch số 1 mà tôi phát minh ra. Sau khu phục dụng có thể làm cho người cường hóa đẳng cấp vượt qua ba mươi có một kỹ năng tùy thời được tăng lên cấp hai. Đẳng cấp cường hóa thấp hơn ba mươi tùy thời thức tỉnh một kỹ năng cường hóa lên cấp ba, hơn nữa đạt được thuộc tính nào đó cường hóa vĩnh cửu +10 điểm. Loại dịch thủy này mỗi người chỉ phục dụng được một lần, lần thứ hai không có cơ hội nào cả. Nơi này có ba Âu Minh tiến hóa dịch số 1, đây là thứ tốt khi tôi đầu nhập vào anh!</w:t>
      </w:r>
    </w:p>
    <w:p>
      <w:pPr>
        <w:pStyle w:val="BodyText"/>
      </w:pPr>
      <w:r>
        <w:t xml:space="preserve">Nhạc Trọng tiếp nhận cái hộp mở ra xem xét, trong đó là ba cái ống nghiệm giống như mấy cái đoạt từ trong tay của Lệnh Hồ Tương Như.</w:t>
      </w:r>
    </w:p>
    <w:p>
      <w:pPr>
        <w:pStyle w:val="BodyText"/>
      </w:pPr>
      <w:r>
        <w:t xml:space="preserve">Nhạc Trọng hỏi:</w:t>
      </w:r>
    </w:p>
    <w:p>
      <w:pPr>
        <w:pStyle w:val="BodyText"/>
      </w:pPr>
      <w:r>
        <w:t xml:space="preserve">- Loại tiến hóa dịch này do anh chế tạo ra sao?</w:t>
      </w:r>
    </w:p>
    <w:p>
      <w:pPr>
        <w:pStyle w:val="BodyText"/>
      </w:pPr>
      <w:r>
        <w:t xml:space="preserve">Âu Minh có chút tự hào nói ra:</w:t>
      </w:r>
    </w:p>
    <w:p>
      <w:pPr>
        <w:pStyle w:val="BodyText"/>
      </w:pPr>
      <w:r>
        <w:t xml:space="preserve">- Đương nhiên!</w:t>
      </w:r>
    </w:p>
    <w:p>
      <w:pPr>
        <w:pStyle w:val="BodyText"/>
      </w:pPr>
      <w:r>
        <w:t xml:space="preserve">Nhạc Trọng nhìn qua Âu Minh nói thẳng:</w:t>
      </w:r>
    </w:p>
    <w:p>
      <w:pPr>
        <w:pStyle w:val="BodyText"/>
      </w:pPr>
      <w:r>
        <w:t xml:space="preserve">- Tôi muốn quá trình chế tạo tiến hóa dịch này!</w:t>
      </w:r>
    </w:p>
    <w:p>
      <w:pPr>
        <w:pStyle w:val="BodyText"/>
      </w:pPr>
      <w:r>
        <w:t xml:space="preserve">So sánh với một hai bình tiến hóa dịch, Nhạc Trọng càng muốn cách chế tạo tiến hóa dịch này hơn. Có được phương pháp chế tạo thì tương lai hắn có thể tùy thời chế tạo và tăng thực lực người của mình.</w:t>
      </w:r>
    </w:p>
    <w:p>
      <w:pPr>
        <w:pStyle w:val="BodyText"/>
      </w:pPr>
      <w:r>
        <w:t xml:space="preserve">Âu Minh không có chút do dự đem một phần văn bản tài liệu đã chuẩn bị sẵn đưa cho Nhạc Trọng:</w:t>
      </w:r>
    </w:p>
    <w:p>
      <w:pPr>
        <w:pStyle w:val="BodyText"/>
      </w:pPr>
      <w:r>
        <w:t xml:space="preserve">- Không có vấn đề! Đây là phương pháp tinh luyện Âu Minh số 1!</w:t>
      </w:r>
    </w:p>
    <w:p>
      <w:pPr>
        <w:pStyle w:val="BodyText"/>
      </w:pPr>
      <w:r>
        <w:t xml:space="preserve">Nhạc Trọng mở văn bản tài liệu ra xem kỹ, chỉ thấy trong tài liệu ghi lại cách tinh luyện Âu Minh tiến hóa dịch số 1 như thế nào. Mà nguyên liệu chính chế tạo ra Âu Minh tiến hóa dịch số 1 chủ yếu là huyết tinh của biến dị thú cấp ba, trừ huyết tinh của biến dị thú cấp ba ra, còn cần dùng tủy não của biến dị thú cấp ba, cộng thêm nước của một loại thực vật tên là Quỷ Dạ Đằng, một loại hoa biến dị tên là Huyết Hoa Lan, cộng thêm một ít dược liệu khác tinh luyện mà thành.</w:t>
      </w:r>
    </w:p>
    <w:p>
      <w:pPr>
        <w:pStyle w:val="BodyText"/>
      </w:pPr>
      <w:r>
        <w:t xml:space="preserve">Trong phần văn bản tài liệu này ghi lại kỹ càng cách tinh luyện Âu Minh số 1 và các công việc cần chú ý. Chỉ cần có văn bản tài liệu này, cộng thêm tài liệu sung túc, Nhạc Trọng có thể chế tạo thật nhiều Âu Minh tiến hóa dịch số 1.</w:t>
      </w:r>
    </w:p>
    <w:p>
      <w:pPr>
        <w:pStyle w:val="BodyText"/>
      </w:pPr>
      <w:r>
        <w:t xml:space="preserve">Nhạc Trọng hỏi:</w:t>
      </w:r>
    </w:p>
    <w:p>
      <w:pPr>
        <w:pStyle w:val="BodyText"/>
      </w:pPr>
      <w:r>
        <w:t xml:space="preserve">- Quỷ Dạ Đằng, Huyết Hoa Lan hai chủng thực vật biến dị này anh có không?</w:t>
      </w:r>
    </w:p>
    <w:p>
      <w:pPr>
        <w:pStyle w:val="BodyText"/>
      </w:pPr>
      <w:r>
        <w:t xml:space="preserve">Âu Minh chỉa chỉa phòng vào góc của thí nghiệm nói:</w:t>
      </w:r>
    </w:p>
    <w:p>
      <w:pPr>
        <w:pStyle w:val="BodyText"/>
      </w:pPr>
      <w:r>
        <w:t xml:space="preserve">- Từ trái qua phỉa chính là Quỷ Dạ Đằng cùng Huyết Hoa Lan.</w:t>
      </w:r>
    </w:p>
    <w:p>
      <w:pPr>
        <w:pStyle w:val="BodyText"/>
      </w:pPr>
      <w:r>
        <w:t xml:space="preserve">Trong một nơi hẻo lánh của phòng thí nghiệm có một cây nhỏ màu đen, ở dưới gốc cây này có mấy thi thể của tang thi. Cây này chính là Quỷ Dạ Đằng. Ở bên phải của Quỷ Dạ Đằng là mấy chục thi thể tang thi, ở đó nở ra rất nhiều đóa hoa, đóa hoa thì đỏ như máu, chính là Huyết Hoa Lan.</w:t>
      </w:r>
    </w:p>
    <w:p>
      <w:pPr>
        <w:pStyle w:val="BodyText"/>
      </w:pPr>
      <w:r>
        <w:t xml:space="preserve">Luyện chế Âu Minh tiến hóa dịch số 1 cần ba loại tài liệu chủ yếu là chúng, trừ thi thể biến dị thú cấp ba thì còn lại đã đủ toàn bộ.</w:t>
      </w:r>
    </w:p>
    <w:p>
      <w:pPr>
        <w:pStyle w:val="BodyText"/>
      </w:pPr>
      <w:r>
        <w:t xml:space="preserve">Nhạc Trọng nhìn thấy Âu Minh phối hợp như thế, trong nội tâm cực kỳ vui mừng, mỉm cười đồng ý nói:</w:t>
      </w:r>
    </w:p>
    <w:p>
      <w:pPr>
        <w:pStyle w:val="BodyText"/>
      </w:pPr>
      <w:r>
        <w:t xml:space="preserve">- Rất tốt! Anh có yêu cầu gì! Chỉ cần không quá phận, tôi sẽ thỏa mãn anh! Âu Minh suy nghĩ một hồi, trong mắt hiện ra thần sắc cuồng nhiệt:</w:t>
      </w:r>
    </w:p>
    <w:p>
      <w:pPr>
        <w:pStyle w:val="BodyText"/>
      </w:pPr>
      <w:r>
        <w:t xml:space="preserve">- Tôi cũng không có yêu cầu đặc biệt gì! Tôi thích nghiên cứu tang thi, biến dị thú, thực vật biên dị, để cho tôi tiếp tục nghiên cứu chúng ở đây! Thỉnh anh nên đem tang thi cao cấp, các loại biến dị thú, thực vật biến dị đưa tới cho tôi nghiên cứu. Thành quả nghiên cứu tôi có thể giao cho anh, anh dùng như thế nào thì cứ dùng. Nhưng mà có một điểm là những thứ tôi nghiên cứu ra phải dùng tên của tôi là tên của chúng! ! Giống như cái này gọi là Âu Minh tiến hóa dịch số 1, thời điểm anh cho người khác sử dụng thì làm ơn nên nói là Âu Minh tiến hóa giả số 1. Tương lai tôi sẽ làm cho cái tên Âu Minh vang vọng toàn bộ thế giới! ! Siêu việt Einstein, Newton để trở thành đệ nhất khoa học gia.</w:t>
      </w:r>
    </w:p>
    <w:p>
      <w:pPr>
        <w:pStyle w:val="BodyText"/>
      </w:pPr>
      <w:r>
        <w:t xml:space="preserve">Nhạc Trọng nhìn vẻ mặt cuồng nhiệt của Âu Minh thì đồng ý nói:</w:t>
      </w:r>
    </w:p>
    <w:p>
      <w:pPr>
        <w:pStyle w:val="BodyText"/>
      </w:pPr>
      <w:r>
        <w:t xml:space="preserve">- Có thể!</w:t>
      </w:r>
    </w:p>
    <w:p>
      <w:pPr>
        <w:pStyle w:val="BodyText"/>
      </w:pPr>
      <w:r>
        <w:t xml:space="preserve">Những xưng hô này đối với các nhà khoa học mà nói là một chuyện cực kỳ trọng yếu. Nhưng mà đối với Nhạc Trọng gọi thế nào cũng được. Âu Minh tiến hóa dịch số 1 tên gì hắn đều không quan tâm, hắn chỉ quan tâm tới hiệu quả của tiến hóa dịch.</w:t>
      </w:r>
    </w:p>
    <w:p>
      <w:pPr>
        <w:pStyle w:val="BodyText"/>
      </w:pPr>
      <w:r>
        <w:t xml:space="preserve">Âu Minh chỉ vào những nghiên cứu viên khác hờ hững nói:</w:t>
      </w:r>
    </w:p>
    <w:p>
      <w:pPr>
        <w:pStyle w:val="BodyText"/>
      </w:pPr>
      <w:r>
        <w:t xml:space="preserve">- Ân! Đúng rồi! Trụ sở nghiên cứu này không được cắt điện! Các loại ẩm thực cũng không thể thiếu. Bọn họ còn có gia quyến cần nuôi sống, thỉnh anh chiếu cố gia quyến của bọn họ. Nếu như bọn họ có nhu cầu sinh lý, anh giúp bọn họ giải quyết một chút là được.</w:t>
      </w:r>
    </w:p>
    <w:p>
      <w:pPr>
        <w:pStyle w:val="Compact"/>
      </w:pPr>
      <w:r>
        <w:br w:type="textWrapping"/>
      </w:r>
      <w:r>
        <w:br w:type="textWrapping"/>
      </w:r>
    </w:p>
    <w:p>
      <w:pPr>
        <w:pStyle w:val="Heading2"/>
      </w:pPr>
      <w:bookmarkStart w:id="515" w:name="chương-493-âu-minh.-2"/>
      <w:bookmarkEnd w:id="515"/>
      <w:r>
        <w:t xml:space="preserve">493. Chương 493: Âu Minh. (2)</w:t>
      </w:r>
    </w:p>
    <w:p>
      <w:pPr>
        <w:pStyle w:val="Compact"/>
      </w:pPr>
      <w:r>
        <w:br w:type="textWrapping"/>
      </w:r>
      <w:r>
        <w:br w:type="textWrapping"/>
      </w:r>
    </w:p>
    <w:p>
      <w:pPr>
        <w:pStyle w:val="BodyText"/>
      </w:pPr>
      <w:r>
        <w:t xml:space="preserve">Ở nơi này là nghiên cứu cơ mật, người ra vào nhất định sẽ bị hạn chế. Âu Minh cũng là người thấu triệt, cũng không có cưỡng cầu rời khỏi sở nghiên cứu, mà là đưa ra yêu cầu bảo Nhạc Trọng chiếu cố gia quyến và sinh lý của đám người nơi này.</w:t>
      </w:r>
    </w:p>
    <w:p>
      <w:pPr>
        <w:pStyle w:val="BodyText"/>
      </w:pPr>
      <w:r>
        <w:t xml:space="preserve">Nhạc Trọng nhìn qua Âu Minh liếc, khẽ cười nói:</w:t>
      </w:r>
    </w:p>
    <w:p>
      <w:pPr>
        <w:pStyle w:val="BodyText"/>
      </w:pPr>
      <w:r>
        <w:t xml:space="preserve">- Không có vấn đề! Âu Minh, có cần mang mấy mỹ nữ cho anh hay không?</w:t>
      </w:r>
    </w:p>
    <w:p>
      <w:pPr>
        <w:pStyle w:val="BodyText"/>
      </w:pPr>
      <w:r>
        <w:t xml:space="preserve">Âu Minh đạm mạc nói:</w:t>
      </w:r>
    </w:p>
    <w:p>
      <w:pPr>
        <w:pStyle w:val="BodyText"/>
      </w:pPr>
      <w:r>
        <w:t xml:space="preserve">- Không cần! ! Tôi với nữ nhân không có hứng thú gì cả! Nếu như anh có game glge thì đưa cho tôi! Tôi chỉ có hứng thú với nữ nhân lần thứ hai mà thôi!</w:t>
      </w:r>
    </w:p>
    <w:p>
      <w:pPr>
        <w:pStyle w:val="BodyText"/>
      </w:pPr>
      <w:r>
        <w:t xml:space="preserve">Nhạc Trọng nhìn qua Âu Minh có chút im lặng. Hắn không nghĩ tới một tên cuồng nghiên cứu như Âu Minh lại yêu thích game glge. (*Game glge là một loại game 3D)</w:t>
      </w:r>
    </w:p>
    <w:p>
      <w:pPr>
        <w:pStyle w:val="BodyText"/>
      </w:pPr>
      <w:r>
        <w:t xml:space="preserve">- Tốt! Không có chuyện gì thỉnh anh rời đi. Đương nhiên nếu anh chỉ đứng ở bên cạnh nhìn xin mời anh giữ yên lặng. Tôi cũng bắt đầu làm việc!</w:t>
      </w:r>
    </w:p>
    <w:p>
      <w:pPr>
        <w:pStyle w:val="BodyText"/>
      </w:pPr>
      <w:r>
        <w:t xml:space="preserve">Âu Minh không tự giác mà bỏ qua Nhạc Trọng đi tới chỗ kính hiển vi quan sát, giống như có thứ gì đó còn khiến hắn hứng thú hơn cả nữ nhân.</w:t>
      </w:r>
    </w:p>
    <w:p>
      <w:pPr>
        <w:pStyle w:val="BodyText"/>
      </w:pPr>
      <w:r>
        <w:t xml:space="preserve">Nhạc Trọng trực tiếp nhìn qua Âu Minh hỏi:</w:t>
      </w:r>
    </w:p>
    <w:p>
      <w:pPr>
        <w:pStyle w:val="BodyText"/>
      </w:pPr>
      <w:r>
        <w:t xml:space="preserve">- Tinh hạch biến dị thú cấp ba trong tay của Lệnh Hồ Tương Như có trong tay anh hay không?</w:t>
      </w:r>
    </w:p>
    <w:p>
      <w:pPr>
        <w:pStyle w:val="BodyText"/>
      </w:pPr>
      <w:r>
        <w:t xml:space="preserve">Âu Minh trực tiếp mở một cái hộp ra, đem một viên tinh thể màu đỏ ra, không quan tâm mà ném vào trong tay của Nhạc Trọng:</w:t>
      </w:r>
    </w:p>
    <w:p>
      <w:pPr>
        <w:pStyle w:val="BodyText"/>
      </w:pPr>
      <w:r>
        <w:t xml:space="preserve">- Anh nói là cái này sao? Anh không nói thì tôi cũng quên! Tinh hạch biến dị thú cấp ba này nhân loại không dùng được, nhân loại nuốt nó sẽ lập tức ói ra. Đồng thời nó cũng không tương tác với các loại dược tề, cho dù là nước axit mạnh cũng không thể làm gì được nó, cho anh!</w:t>
      </w:r>
    </w:p>
    <w:p>
      <w:pPr>
        <w:pStyle w:val="BodyText"/>
      </w:pPr>
      <w:r>
        <w:t xml:space="preserve">Nhạc Trọng đem tinh hạch biến dị thú cấp ba này ném vào trong không gian giới chỉ của mình, tinh hạch biến dị thú cấp ba có tác dụng giúp biến dị thú tiến hóa. Nếu như hắn đem tinh hạch này giao cho Thiểm Điện thì nó có thể trở thành biến dị thú cấp ba đấy, như vậy hắn cũng nắm giữ một vương bài!</w:t>
      </w:r>
    </w:p>
    <w:p>
      <w:pPr>
        <w:pStyle w:val="BodyText"/>
      </w:pPr>
      <w:r>
        <w:t xml:space="preserve">Thiểm Điện lúc này chỉ là biến dị thú cấp hai cũng mạnh đáng sợ, nếu như nó tiến hóa thành biến dị thú cấp ba, như vậy trong giai đoạn hiện tại không có gì ngăn cản nó được.</w:t>
      </w:r>
    </w:p>
    <w:p>
      <w:pPr>
        <w:pStyle w:val="BodyText"/>
      </w:pPr>
      <w:r>
        <w:t xml:space="preserve">Nhạc Trọng từ trong lòng ngực móc một bình xà đản quả đưa cho Âu Minh:</w:t>
      </w:r>
    </w:p>
    <w:p>
      <w:pPr>
        <w:pStyle w:val="BodyText"/>
      </w:pPr>
      <w:r>
        <w:t xml:space="preserve">- Đây là thứ có thể giúp nhân loại trở thành người tiến hóa.</w:t>
      </w:r>
    </w:p>
    <w:p>
      <w:pPr>
        <w:pStyle w:val="BodyText"/>
      </w:pPr>
      <w:r>
        <w:t xml:space="preserve">Âu Minh nghe vậy hai mắt tỏa sáng đi lên tiếp nhận bình nước xả đản quả kia, sau đó thè lưỡi ra liếm một cái, trong mắt chớp động hào quang kỳ dị, hắn có chút thất thố bắt lấy áo của Nhạc Trọng lớn tiếng nói:</w:t>
      </w:r>
    </w:p>
    <w:p>
      <w:pPr>
        <w:pStyle w:val="BodyText"/>
      </w:pPr>
      <w:r>
        <w:t xml:space="preserve">- Còn gì nữa không? Cho tôi nhiều một chút! ! Chút này không đủ nghiên cứu.</w:t>
      </w:r>
    </w:p>
    <w:p>
      <w:pPr>
        <w:pStyle w:val="BodyText"/>
      </w:pPr>
      <w:r>
        <w:t xml:space="preserve">Chất lỏng làm cho nhân loại trở thành người tiến hóa đây chính là bảo vật thần kỳ. Âu Minh ngây ngốc trong phòng thí nghiện hồi lâu, nghiên cứu hơn một trăm năm mươi loại thực vật biến dị, nhưng mà thứ nước thực vật có thể làm cho nhân loại trực tiếp tiến hóa thì hắn mới lần đầu tiên nhìn thấy được.</w:t>
      </w:r>
    </w:p>
    <w:p>
      <w:pPr>
        <w:pStyle w:val="BodyText"/>
      </w:pPr>
      <w:r>
        <w:t xml:space="preserve">Người tiến hóa chính là sủng nhi của tận thế, bọn họ còn có ưu thế hơn người cường hóa nhiều lắm. Tiếp nhận các loại sự vật cũng nhanh hơn người bình thường.</w:t>
      </w:r>
    </w:p>
    <w:p>
      <w:pPr>
        <w:pStyle w:val="BodyText"/>
      </w:pPr>
      <w:r>
        <w:t xml:space="preserve">Ở bên người của Nhạc Trọng thì người tiến hóa thức tỉnh tự nhiên chỉ là Diêu Diêu cùng Trác Nhã Đồng, năng lực học tập, năng lực tiếp nhận cũng mạnh mẽ nhất, cho dù là các nàng học cái gì cũng mạnh hơn người khác rất nhiều.</w:t>
      </w:r>
    </w:p>
    <w:p>
      <w:pPr>
        <w:pStyle w:val="BodyText"/>
      </w:pPr>
      <w:r>
        <w:t xml:space="preserve">Nhạc Trọng trở thành người tiến hóa thì năng lực học tập cũng đạt được tiến bộ không nhỏ, tuy so ra kém người tiến hóa một cách tự nhiên, thực sự xa siêu việt người cường hóa bình thường.</w:t>
      </w:r>
    </w:p>
    <w:p>
      <w:pPr>
        <w:pStyle w:val="BodyText"/>
      </w:pPr>
      <w:r>
        <w:t xml:space="preserve">Âu Minh biết được đây chính là thứ nước thần kỳ có thể làm cho người ta tiến hóa, hắn là người đạm mạc cũng trở nên thất thố. Đây chính là nước thuốc làm nhân loại tiến hóa, nếu như có thể nghiên cứu thành công, vậy hắn cũng mở ra cánh cửa tiến hóa của nhân loại, tên của hắn sẽ đi vào sử sách, viết lên trên một tờ chói mắt nhất! Vừa nghĩ tới chuyện này thì máu của Âu Minh cũng hưng phấn và sôi trào lên.</w:t>
      </w:r>
    </w:p>
    <w:p>
      <w:pPr>
        <w:pStyle w:val="BodyText"/>
      </w:pPr>
      <w:r>
        <w:t xml:space="preserve">Nhạc Trọng đem toàn bộ chất lỏng xà đản quả ra đưa cho Âu Minh:</w:t>
      </w:r>
    </w:p>
    <w:p>
      <w:pPr>
        <w:pStyle w:val="BodyText"/>
      </w:pPr>
      <w:r>
        <w:t xml:space="preserve">- Chỉ có bao nhiêu đây! ! Nhưng mà những bình màu xanh không thể giúp người ta tiến hóa. Chỉ có thể tăng cường tố chất thân thể mà thôi.</w:t>
      </w:r>
    </w:p>
    <w:p>
      <w:pPr>
        <w:pStyle w:val="BodyText"/>
      </w:pPr>
      <w:r>
        <w:t xml:space="preserve">Những chất lỏng màu xanh không thể giúp cho người ta tiến hóa, nhưng nếu người bình thường phục dụng nó cũng có thể gia tăng năm thuộc tính trụ cột, Nhạc Trọng là người tiến hóa phục dụng xà đản quả màu xanh không có hiệu quả gì.</w:t>
      </w:r>
    </w:p>
    <w:p>
      <w:pPr>
        <w:pStyle w:val="BodyText"/>
      </w:pPr>
      <w:r>
        <w:t xml:space="preserve">- Quá tốt! ! Quá tốt!</w:t>
      </w:r>
    </w:p>
    <w:p>
      <w:pPr>
        <w:pStyle w:val="BodyText"/>
      </w:pPr>
      <w:r>
        <w:t xml:space="preserve">Âu Minh cầm lấy một bình xà đản quả không ngừng chạy quanh trong phòng thí nghiệm, bắt đầu tiến hành thí nghiệm. Về phần những xà đản quả mà Nhạc Trọng đưa cho hắn thì bị hắn bỏ qua một bên.</w:t>
      </w:r>
    </w:p>
    <w:p>
      <w:pPr>
        <w:pStyle w:val="BodyText"/>
      </w:pPr>
      <w:r>
        <w:t xml:space="preserve">Nhạc Trọng nhìn thấy Âu Minh đang chạy quanh phòng thí nghiệm, mà tất cả nghiên cứu viên trong phòng thí nghiệm cũng bận rộn lên, không có người nào quan tâm tới hắn. Hắn xem một hồi không nhìn ra trò gì, chợt rời khỏi phòng thí nghiệm.</w:t>
      </w:r>
    </w:p>
    <w:p>
      <w:pPr>
        <w:pStyle w:val="BodyText"/>
      </w:pPr>
      <w:r>
        <w:t xml:space="preserve">Nhạc Trọng nhìn qua Trinh Diệp Dương ra lệnh:</w:t>
      </w:r>
    </w:p>
    <w:p>
      <w:pPr>
        <w:pStyle w:val="BodyText"/>
      </w:pPr>
      <w:r>
        <w:t xml:space="preserve">- Trinh Diệp Dương, anh đi bảo Trịnh Minh Hòa mang mười lăm cao thủ tới đóng ở nơi này. Từ giờ trở đi, biệt thự này chính là cấm địa, không có lệnh của tôi thì không ai được tự do ra vào, có người mạnh mẽ xông vào thì trực tiếp bắn chết.</w:t>
      </w:r>
    </w:p>
    <w:p>
      <w:pPr>
        <w:pStyle w:val="BodyText"/>
      </w:pPr>
      <w:r>
        <w:t xml:space="preserve">Phòng thí nghiệm của Âu Minh đối với Nhạc Trọng mà nói cũng vô cùng trọng yếu. Cho dù thế nào thì nơi đây cũng chế tạo ra Âu Minh tiến hóa dịch số 1, bây giờ lại nghiên cứu biện pháp trở thành người tiến hóa. Dù là thế lực nào cũng xem đây là át chủ bài cả. Nhạc Trọng tuyệt đối không muốn người nào khác đạt được bí mật này cả.</w:t>
      </w:r>
    </w:p>
    <w:p>
      <w:pPr>
        <w:pStyle w:val="BodyText"/>
      </w:pPr>
      <w:r>
        <w:t xml:space="preserve">- Vâng!</w:t>
      </w:r>
    </w:p>
    <w:p>
      <w:pPr>
        <w:pStyle w:val="BodyText"/>
      </w:pPr>
      <w:r>
        <w:t xml:space="preserve">Trong nội tâm Trinh Diệp Dương rùng mình, nhanh chóng đáp.</w:t>
      </w:r>
    </w:p>
    <w:p>
      <w:pPr>
        <w:pStyle w:val="BodyText"/>
      </w:pPr>
      <w:r>
        <w:t xml:space="preserve">Nhạc Trọng quay người rời khỏi phòng thí nghiệm Âu Dương.</w:t>
      </w:r>
    </w:p>
    <w:p>
      <w:pPr>
        <w:pStyle w:val="BodyText"/>
      </w:pPr>
      <w:r>
        <w:t xml:space="preserve">MÀ thành phần quan trọng của Thông Thiên thần giáo vừa vỡ, trong huyện Long An thế lực nào ngoan cố chống cự sẽ bị tiêu diệt, cả huyện Long An chợt an định lại.</w:t>
      </w:r>
    </w:p>
    <w:p>
      <w:pPr>
        <w:pStyle w:val="BodyText"/>
      </w:pPr>
      <w:r>
        <w:t xml:space="preserve">Huyện Long An an định lại, Nhạc Trọng cũng không có lập tức dẫn người rời đi, mà là từ huyện Thiên Tân bên kia điều một doanh bộ đội tới huyện Long An đóng lại.</w:t>
      </w:r>
    </w:p>
    <w:p>
      <w:pPr>
        <w:pStyle w:val="BodyText"/>
      </w:pPr>
      <w:r>
        <w:t xml:space="preserve">Có doanh tinh nhuệ nhất ở huyện Thiên Tân đóng ở nơi này, khi đó huyện Long An mới tính toán chính thức được Nhạc Trọng nắm giữ ở trong tay. Cho dù là tàn quân của Thông Thiên thần giáo có dị động gì, một doanh này cũng đủ đánh tan ý đồ của bọn chúng.</w:t>
      </w:r>
    </w:p>
    <w:p>
      <w:pPr>
        <w:pStyle w:val="BodyText"/>
      </w:pPr>
      <w:r>
        <w:t xml:space="preserve">Nhạc Trọng cầm theo một bình Âu Minh tiến hóa dịch số 1 đi tới phòng của Minh Giai Giai và trịnh trọng nói:</w:t>
      </w:r>
    </w:p>
    <w:p>
      <w:pPr>
        <w:pStyle w:val="BodyText"/>
      </w:pPr>
      <w:r>
        <w:t xml:space="preserve">- Giai Giai! Đây là Âu Minh tiến hóa dịch số 1! Sau khi phục dụng có thể tùy thời giúp người cường hóa trên cấp 30 tùy thời có kỹ năng tăng lên cấp hai. Nhưng mà ẩn chứa nguy hiểm quá lớn, một khi tiến hóa thất bại, bản thân của cô sẽ bị thương! Cô muốn phục dụng không?</w:t>
      </w:r>
    </w:p>
    <w:p>
      <w:pPr>
        <w:pStyle w:val="BodyText"/>
      </w:pPr>
      <w:r>
        <w:t xml:space="preserve">- Xin cho tôi phục dụng! Tôi không sợ!</w:t>
      </w:r>
    </w:p>
    <w:p>
      <w:pPr>
        <w:pStyle w:val="BodyText"/>
      </w:pPr>
      <w:r>
        <w:t xml:space="preserve">Minh Giai Giai khuôn mặt nhỏ nhắn hiện ra thần sắc kiên nghị, nàng trực tiếp tiếp nhận Âu Minh tiến hóa dịch số 1, ngửa đầu uống cạn bình thuốc này.</w:t>
      </w:r>
    </w:p>
    <w:p>
      <w:pPr>
        <w:pStyle w:val="Compact"/>
      </w:pPr>
      <w:r>
        <w:t xml:space="preserve">Trong tận thế này muốn nhận được thực lực cường đại thì nhất định phải nhận lấy nguy hiểm. Minh Giai Giai đã có giác ngộ như vậy, nàng biết rõ cơ hội trở nên mạnh mẽ không nhiều, một khi bỏ qua có lẽ nàng cả đời sẽ bỏ qua.</w:t>
      </w:r>
      <w:r>
        <w:br w:type="textWrapping"/>
      </w:r>
      <w:r>
        <w:br w:type="textWrapping"/>
      </w:r>
    </w:p>
    <w:p>
      <w:pPr>
        <w:pStyle w:val="Heading2"/>
      </w:pPr>
      <w:bookmarkStart w:id="516" w:name="chương-494-tiến-hóa-kỹ-năng-cấp-hai.-1"/>
      <w:bookmarkEnd w:id="516"/>
      <w:r>
        <w:t xml:space="preserve">494. Chương 494: Tiến Hóa! Kỹ Năng Cấp Hai. (1)</w:t>
      </w:r>
    </w:p>
    <w:p>
      <w:pPr>
        <w:pStyle w:val="Compact"/>
      </w:pPr>
      <w:r>
        <w:br w:type="textWrapping"/>
      </w:r>
      <w:r>
        <w:br w:type="textWrapping"/>
      </w:r>
    </w:p>
    <w:p>
      <w:pPr>
        <w:pStyle w:val="BodyText"/>
      </w:pPr>
      <w:r>
        <w:t xml:space="preserve">Hơn nữa nàng muốn đi theo bên người của Nhạc Trọng, trở thành tồn tại không thể thiếu của Nhạc Trọng, lực lượng cường đại là phải có.</w:t>
      </w:r>
    </w:p>
    <w:p>
      <w:pPr>
        <w:pStyle w:val="BodyText"/>
      </w:pPr>
      <w:r>
        <w:t xml:space="preserve">Âu Minh tiến hóa dịch số 1 vừa vào trong bụng của Minh Giai Giai thì chợt có khí lưu nóng rực chạy khắp người của Minh Giai Giai, thân thể huyết dịch trong người của nàng sôi trào lên, trở nên vô cùng nóng rực. Nàng không nhịn được mà rên rỉ một tiếng, thoáng cái xịu lơ trong ngực của Nhạc Trọng, thân thể đồ mồ hôi đầm đìa.</w:t>
      </w:r>
    </w:p>
    <w:p>
      <w:pPr>
        <w:pStyle w:val="BodyText"/>
      </w:pPr>
      <w:r>
        <w:t xml:space="preserve">Trừ chuyện đó ra, khi thân thể Minh Giai Giai đổ mồ hôi không ngừng có ti tí máu đen từ trong da thịt của nàng chảy ra ngoài, đau đớn kịch liệt làm cho nàng không ngừng run rẩy, hoàn toàn không do nàng khống chế. Nàng chỉ có thể giống như con mèo nhỏ thừa nhận và rên rỉ mà thôi.</w:t>
      </w:r>
    </w:p>
    <w:p>
      <w:pPr>
        <w:pStyle w:val="BodyText"/>
      </w:pPr>
      <w:r>
        <w:t xml:space="preserve">- Dược tề thật bá đạo!</w:t>
      </w:r>
    </w:p>
    <w:p>
      <w:pPr>
        <w:pStyle w:val="BodyText"/>
      </w:pPr>
      <w:r>
        <w:t xml:space="preserve">Nhạc Trọng ôm thật chặt Minh Giai Giai trong lòng, dược tề bá đạo như vậy hắn mới nhìn thấy lần đầu tiên.</w:t>
      </w:r>
    </w:p>
    <w:p>
      <w:pPr>
        <w:pStyle w:val="BodyText"/>
      </w:pPr>
      <w:r>
        <w:t xml:space="preserve">Tiếp qua một giờ, thân thể của Minh Giai Giai mới hết sức yếu ớt đình chỉ run rẩy, nhưng mà thân thể của nàng đầy máu đen, biến thành một con mèo nhỏ vô cùng bẩn.</w:t>
      </w:r>
    </w:p>
    <w:p>
      <w:pPr>
        <w:pStyle w:val="BodyText"/>
      </w:pPr>
      <w:r>
        <w:t xml:space="preserve">Nhạc Trọng ôm Minh Giai Giai đi vào phòng tắm, tắm rửa sạch sẽ lại đi lên giường nằm, cho nàng nghỉ ngơi thật tốt.</w:t>
      </w:r>
    </w:p>
    <w:p>
      <w:pPr>
        <w:pStyle w:val="BodyText"/>
      </w:pPr>
      <w:r>
        <w:t xml:space="preserve">Ngày thứ hai khi Minh Giai Giai thanh tỉnh thì Nhạc Trọng ân cần hỏi:</w:t>
      </w:r>
    </w:p>
    <w:p>
      <w:pPr>
        <w:pStyle w:val="BodyText"/>
      </w:pPr>
      <w:r>
        <w:t xml:space="preserve">- Thân thể của cô thế nào?</w:t>
      </w:r>
    </w:p>
    <w:p>
      <w:pPr>
        <w:pStyle w:val="BodyText"/>
      </w:pPr>
      <w:r>
        <w:t xml:space="preserve">Minh Giai Giai nhắm mắt lại trầm mặc hồi lâu, mở to mắt nhìn qua Nhạc Trọng nói ra:</w:t>
      </w:r>
    </w:p>
    <w:p>
      <w:pPr>
        <w:pStyle w:val="BodyText"/>
      </w:pPr>
      <w:r>
        <w:t xml:space="preserve">- Không có việc gì! Tinh thần của tôi cường hóa +5. Hơn nữa kỹ năng triệu hoán ảnh lang được cường hóa, hiện tại đã tiến giai trở thành cấp hai rồi.</w:t>
      </w:r>
    </w:p>
    <w:p>
      <w:pPr>
        <w:pStyle w:val="BodyText"/>
      </w:pPr>
      <w:r>
        <w:t xml:space="preserve">Trong mắt Nhạc Trọng hiện ra thần sắc nóng rực.</w:t>
      </w:r>
    </w:p>
    <w:p>
      <w:pPr>
        <w:pStyle w:val="BodyText"/>
      </w:pPr>
      <w:r>
        <w:t xml:space="preserve">- Để cho tôi thí nghiệm năng lực tiến giai nào!</w:t>
      </w:r>
    </w:p>
    <w:p>
      <w:pPr>
        <w:pStyle w:val="BodyText"/>
      </w:pPr>
      <w:r>
        <w:t xml:space="preserve">Minh Giai Giai gật gật đầu vung tay lên, phát động kỹ năng triệu hoán ảnh lang cấp hai. Trong một chớp mắt cơ hồ bóng dang vô thanh vô tức từ bóng của Nhạc Trọng đột nhiên lao ra, lao vào người của Nhạc trọng.</w:t>
      </w:r>
    </w:p>
    <w:p>
      <w:pPr>
        <w:pStyle w:val="BodyText"/>
      </w:pPr>
      <w:r>
        <w:t xml:space="preserve">Trong nội tâm Nhạc Trọngbáo động đại thịnh nên đầu tiên phát động kỹ năng Ảnh Bộ, thân thể uốn éo, một quyền đánh vào đầu của ảnh lang.</w:t>
      </w:r>
    </w:p>
    <w:p>
      <w:pPr>
        <w:pStyle w:val="BodyText"/>
      </w:pPr>
      <w:r>
        <w:t xml:space="preserve">Con ảnh lang ở giữa không trung không tránh được trúng một quyền, bị Nhạc Trọng đánh bay ra sau sáu mét, nhưng mà nó không bị tổn thương, trong mắt của nó hiện ra hung quang, vừa rơi xuống đất đã điểm chân lao thẳng qua phía của Nhạc Trọng.</w:t>
      </w:r>
    </w:p>
    <w:p>
      <w:pPr>
        <w:pStyle w:val="BodyText"/>
      </w:pPr>
      <w:r>
        <w:t xml:space="preserve">- Thật nhanh!</w:t>
      </w:r>
    </w:p>
    <w:p>
      <w:pPr>
        <w:pStyle w:val="BodyText"/>
      </w:pPr>
      <w:r>
        <w:t xml:space="preserve">Nhạc Trọng nhìn qua ảnh lang lao thẳng tới trước, trong nội tâm có chút rùng mình, tốc độ ảnh lang cấp hai này hơn cả Thiểm Điện hai phần, còn nhanh hơn hắn một phần, chỉ có người tiến hóa nhanh nhẹn như Bạch Tiểu Thắng mới có thể đánh đồng. Hơn nữa nếu không sử dụng lợi khí và sức lực gấp sáu lần người thường cũng không cách nào tổn thương nó mảy may.</w:t>
      </w:r>
    </w:p>
    <w:p>
      <w:pPr>
        <w:pStyle w:val="BodyText"/>
      </w:pPr>
      <w:r>
        <w:t xml:space="preserve">Ảnh lang cấp hai kia đánh tới Nhạc Trọng thì Nhạc Trọng phát động kỹ năng thao túng trọng lực, con ảnh lang bị trọng lực đè lên thì chậm hơn rất nhiều. Ảnh lang cấp hai trong nháy mắt trì trệ lại, huy động Ngạc Nha Cứ Nhận, một đao mang theo ánh đao lăng lệ ác liệt chém vào đầu của con ảnh lang.</w:t>
      </w:r>
    </w:p>
    <w:p>
      <w:pPr>
        <w:pStyle w:val="BodyText"/>
      </w:pPr>
      <w:r>
        <w:t xml:space="preserve">Nhạc Trọng hai mắt ngưng tụ nhìn qua Minh Giai Giai hỏi:</w:t>
      </w:r>
    </w:p>
    <w:p>
      <w:pPr>
        <w:pStyle w:val="BodyText"/>
      </w:pPr>
      <w:r>
        <w:t xml:space="preserve">- Con ảnh lang này cô triệu hoán được mấy con?</w:t>
      </w:r>
    </w:p>
    <w:p>
      <w:pPr>
        <w:pStyle w:val="BodyText"/>
      </w:pPr>
      <w:r>
        <w:t xml:space="preserve">Minh Giai Giai suy nghĩ một chút và hết sức thành thật nhìn qua Nhạc Trọng nói ra:</w:t>
      </w:r>
    </w:p>
    <w:p>
      <w:pPr>
        <w:pStyle w:val="BodyText"/>
      </w:pPr>
      <w:r>
        <w:t xml:space="preserve">- Dùng tinh thần lực của tôi hiện tại, có thể đồng thời triệu hoán năm con ảnh lang trong mười phút. Về sau tinh thần của tôi không đủ duy trì chúng tồn tại.</w:t>
      </w:r>
    </w:p>
    <w:p>
      <w:pPr>
        <w:pStyle w:val="BodyText"/>
      </w:pPr>
      <w:r>
        <w:t xml:space="preserve">Tuy sức chiến đấu của ảnh lang không bằng với biến dị thú cấp hai, nhưng mà kém hơn không lớn, lại có khả năng triệu hoán liên tục, hơn nữa Minh Giai Giai có thể trong một lần triệu hoán năm con ảnh lang. Nếu như Nhạc Trọng không có bất kỳ phòng bị, đột nhiên bị năm con ảnh lang tập kích, chỉ sợ cũng bị tổn thương không nhỏ.</w:t>
      </w:r>
    </w:p>
    <w:p>
      <w:pPr>
        <w:pStyle w:val="BodyText"/>
      </w:pPr>
      <w:r>
        <w:t xml:space="preserve">Trước mắt Nhạc Trọng không có bao nhiêu cao thủ có khả năng ngăn cản năm con ảnh lang công kích. Đơn thuần lực công kích thì Minh Giai Giai đã trở thành cao thủ top 10 dưới trướng của Nhạc Trọng. Nhưng mà lực công kích của Minh Giai Giai mạnh nhưng mà phòng ngự lại không mạnh bao nhiêu cả. Nếu như trên chiến trường không có người bảo hộ, một viên đạn súng ngắm là đủ lấy mạng của nàng ngay.</w:t>
      </w:r>
    </w:p>
    <w:p>
      <w:pPr>
        <w:pStyle w:val="BodyText"/>
      </w:pPr>
      <w:r>
        <w:t xml:space="preserve">Nhạc Trọng mỉm cười sờ sờ đầu của Minh Giai Giai khích lệ nói:</w:t>
      </w:r>
    </w:p>
    <w:p>
      <w:pPr>
        <w:pStyle w:val="BodyText"/>
      </w:pPr>
      <w:r>
        <w:t xml:space="preserve">- Rất tốt! Bởi như vậy Giai Giai đã trở thành cao thủ lợi hại rồi!</w:t>
      </w:r>
    </w:p>
    <w:p>
      <w:pPr>
        <w:pStyle w:val="BodyText"/>
      </w:pPr>
      <w:r>
        <w:t xml:space="preserve">Minh Giai Giai cũng lộ ra nụ cười ngọt ngào:</w:t>
      </w:r>
    </w:p>
    <w:p>
      <w:pPr>
        <w:pStyle w:val="BodyText"/>
      </w:pPr>
      <w:r>
        <w:t xml:space="preserve">- Hắc hắc! !</w:t>
      </w:r>
    </w:p>
    <w:p>
      <w:pPr>
        <w:pStyle w:val="BodyText"/>
      </w:pPr>
      <w:r>
        <w:t xml:space="preserve">Minh Giai Giai phục dụng Âu Minh tiến hóa dịch số 1 thành công, Nhạc Trọng cũng không hề do dự, trực tiếp uống một lọ Âu Minh tiến hóa dịch số 1.</w:t>
      </w:r>
    </w:p>
    <w:p>
      <w:pPr>
        <w:pStyle w:val="BodyText"/>
      </w:pPr>
      <w:r>
        <w:t xml:space="preserve">Trong một chớp mắt, huyết dịch toàn thân của Nhạc Trọng bắt đầu sôi trào, từng đạo lực lượng cường đại không ngừng trùng kích thân thể của hắn, cơ hồ muốn đem thân thể của hắn xé rách. Mặc dù Nhạc Trọng ý chí kiên cố, đau đớn đáng sợ làm hắn chết đi sống lại. Không ngừng run rẩy, một giờ sau Nhạc Trọng mới chậm rãi khôi phục lại.</w:t>
      </w:r>
    </w:p>
    <w:p>
      <w:pPr>
        <w:pStyle w:val="BodyText"/>
      </w:pPr>
      <w:r>
        <w:t xml:space="preserve">Một tia linh quang kỳ dị hiện ra trong thức hải của Nhạc Trọng, quấn quanh phù văn triệu hoán đặc chủng khô lâu của Nhạc Trọng, làm cho kỹ năng triệu hoán đặc chủng khô lâu biến dị, từng đạo ma văn kỳ diệu bao phủ quanh phù văn đặc chủng khô lâu, sau đó hợp nhất với hào quang của đặc chủng khô lâu.</w:t>
      </w:r>
    </w:p>
    <w:p>
      <w:pPr>
        <w:pStyle w:val="BodyText"/>
      </w:pPr>
      <w:r>
        <w:t xml:space="preserve">Phù văn kỳ dị kia vừa hình thành, một đạo quang mang bắn ra từ thức hải của Nhạc Trọng lọt vào lên người của bạch cốt.</w:t>
      </w:r>
    </w:p>
    <w:p>
      <w:pPr>
        <w:pStyle w:val="BodyText"/>
      </w:pPr>
      <w:r>
        <w:t xml:space="preserve">Được hào quang này bao phủ, bạch cốt phát ra dị biến, xương cốt của nó hoàn toàn đen kịch, mỗi một tấc xương cốt cũng đen lại, trên mặt ngoài có hào quang kim loại sáng bóng, thân thể tren mỗi đốt ngón tay mang theo gai xương bén nhọn, khiến nó thoạt nhìn là binh khí giết người đáng sợ.</w:t>
      </w:r>
    </w:p>
    <w:p>
      <w:pPr>
        <w:pStyle w:val="BodyText"/>
      </w:pPr>
      <w:r>
        <w:t xml:space="preserve">- Chúc mừng ngài đạt được cường hóa tinh thần +5!</w:t>
      </w:r>
    </w:p>
    <w:p>
      <w:pPr>
        <w:pStyle w:val="BodyText"/>
      </w:pPr>
      <w:r>
        <w:t xml:space="preserve">Trong thức hải của Nhạc Trọng vang lên một loạt âm thanh.</w:t>
      </w:r>
    </w:p>
    <w:p>
      <w:pPr>
        <w:pStyle w:val="BodyText"/>
      </w:pPr>
      <w:r>
        <w:t xml:space="preserve">- Kỹ năng cấp bốn: triệu hoán hắc ám khô lâu cấp hai. Muốn sử dụng kỹ năng này cần tiêu hao 2 điểm kỹ năng.</w:t>
      </w:r>
    </w:p>
    <w:p>
      <w:pPr>
        <w:pStyle w:val="BodyText"/>
      </w:pPr>
      <w:r>
        <w:t xml:space="preserve">- Đặc chủng khô lâu của ngài tiến hóa cho nên nhận được cường hóa kỹ năng. Tất cả kỹ năng hiện có +1.</w:t>
      </w:r>
    </w:p>
    <w:p>
      <w:pPr>
        <w:pStyle w:val="BodyText"/>
      </w:pPr>
      <w:r>
        <w:t xml:space="preserve">- Hắc ám khô lâu bạch cốt cấp 42.</w:t>
      </w:r>
    </w:p>
    <w:p>
      <w:pPr>
        <w:pStyle w:val="BodyText"/>
      </w:pPr>
      <w:r>
        <w:t xml:space="preserve">Lực lượng: 90 nhanh nhẹn: 90 cơ bắp hoạt tính: 90 thể lực: 9190 tinh thần: 9190 cường độ: 15310 có được kỹ năng 1: Cốt Đầu Lợi Dụng Thuật +1.</w:t>
      </w:r>
    </w:p>
    <w:p>
      <w:pPr>
        <w:pStyle w:val="BodyText"/>
      </w:pPr>
      <w:r>
        <w:t xml:space="preserve">Kỹ năng 2: Cốt Cách Cường Hóa +1.</w:t>
      </w:r>
    </w:p>
    <w:p>
      <w:pPr>
        <w:pStyle w:val="BodyText"/>
      </w:pPr>
      <w:r>
        <w:t xml:space="preserve">Kỹ năng 3: thao túng xương cốt +1.</w:t>
      </w:r>
    </w:p>
    <w:p>
      <w:pPr>
        <w:pStyle w:val="BodyText"/>
      </w:pPr>
      <w:r>
        <w:t xml:space="preserve">Kỹ năng 4: ngụy trang +1.</w:t>
      </w:r>
    </w:p>
    <w:p>
      <w:pPr>
        <w:pStyle w:val="BodyText"/>
      </w:pPr>
      <w:r>
        <w:t xml:space="preserve">Kỹ năng 5: trở về tử giới +1.</w:t>
      </w:r>
    </w:p>
    <w:p>
      <w:pPr>
        <w:pStyle w:val="BodyText"/>
      </w:pPr>
      <w:r>
        <w:t xml:space="preserve">Kỹ năng 6: hư không thoáng hiện +1.</w:t>
      </w:r>
    </w:p>
    <w:p>
      <w:pPr>
        <w:pStyle w:val="BodyText"/>
      </w:pPr>
      <w:r>
        <w:t xml:space="preserve">Kỹ năng 7: lợi hại hóa +1.</w:t>
      </w:r>
    </w:p>
    <w:p>
      <w:pPr>
        <w:pStyle w:val="BodyText"/>
      </w:pPr>
      <w:r>
        <w:t xml:space="preserve">Kỹ năng: sơ cấp trí tuệ +1."</w:t>
      </w:r>
    </w:p>
    <w:p>
      <w:pPr>
        <w:pStyle w:val="BodyText"/>
      </w:pPr>
      <w:r>
        <w:t xml:space="preserve">Đặc chủng khô lâu bạch cốt tiến giai trở thành hắc ám khô lâu bạch cốt, sáu thuộc tính của nó toàn bộ cường hóa +20. Đồng thời toàn bộ kỹ năng cường hóa +1. Sức chiên đấu của nó sau tiến giai mạnh mẽ không ngờ, thời điểm đối mặt biến dị thú cấp hai, nó cũng có lực đánh một trận. Không còn bất lực trước biến dị thú cấp hai nữa.</w:t>
      </w:r>
    </w:p>
    <w:p>
      <w:pPr>
        <w:pStyle w:val="BodyText"/>
      </w:pPr>
      <w:r>
        <w:t xml:space="preserve">Mà trong tòa biệt thự hang ở của giáo chủ Thông Thiên thần giáo, Nhạc Trọng lẳng lặng ngồi ở ghế sô pha, đang nghe đọc.</w:t>
      </w:r>
    </w:p>
    <w:p>
      <w:pPr>
        <w:pStyle w:val="BodyText"/>
      </w:pPr>
      <w:r>
        <w:t xml:space="preserve">Minh Giai Giai thì nhu thuận ngồi ở bên người của Nhạc Trọng cầm một bản văn bản tiến Anh đọc. Nàng chỉ biết tiếng Thái Lan, nhưng mà nàng đi theo bên người của Nhạc Trọng cho nên bắt đầu học các loại ngôn ngữ, tiếng Anh được ưu tiên nhất.</w:t>
      </w:r>
    </w:p>
    <w:p>
      <w:pPr>
        <w:pStyle w:val="BodyText"/>
      </w:pPr>
      <w:r>
        <w:t xml:space="preserve">Trữ Vũ Hân, Tôn Tuyết Yến, Từ Thiến ba bình hoa xinh đẹp đang ngồi trước Nhạc Trọng. Các nàng ba người đang đọc tạp chí.</w:t>
      </w:r>
    </w:p>
    <w:p>
      <w:pPr>
        <w:pStyle w:val="Compact"/>
      </w:pPr>
      <w:r>
        <w:br w:type="textWrapping"/>
      </w:r>
      <w:r>
        <w:br w:type="textWrapping"/>
      </w:r>
    </w:p>
    <w:p>
      <w:pPr>
        <w:pStyle w:val="Heading2"/>
      </w:pPr>
      <w:bookmarkStart w:id="517" w:name="chương-495-tiến-hóa-kỹ-năng-cấp-hai.-2"/>
      <w:bookmarkEnd w:id="517"/>
      <w:r>
        <w:t xml:space="preserve">495. Chương 495: Tiến Hóa! Kỹ Năng Cấp Hai. (2)</w:t>
      </w:r>
    </w:p>
    <w:p>
      <w:pPr>
        <w:pStyle w:val="Compact"/>
      </w:pPr>
      <w:r>
        <w:br w:type="textWrapping"/>
      </w:r>
      <w:r>
        <w:br w:type="textWrapping"/>
      </w:r>
    </w:p>
    <w:p>
      <w:pPr>
        <w:pStyle w:val="BodyText"/>
      </w:pPr>
      <w:r>
        <w:t xml:space="preserve">Nhạc Trọng nhìn xem lý lịch bộ hạ hồi lâu, nhíu mày, sau đó nhìn qua tiểu loli Minh Giai Giai, con mắt sáng ngời nói:</w:t>
      </w:r>
    </w:p>
    <w:p>
      <w:pPr>
        <w:pStyle w:val="BodyText"/>
      </w:pPr>
      <w:r>
        <w:t xml:space="preserve">- Giai Giai! Cô có nghĩ mình sẽ làm huyện trưởng huyện Long An không?</w:t>
      </w:r>
    </w:p>
    <w:p>
      <w:pPr>
        <w:pStyle w:val="BodyText"/>
      </w:pPr>
      <w:r>
        <w:t xml:space="preserve">Nghe được Nhạc Trọng nói vậy thì Trữ Vũ Hân, Tôn Tuyết Yến, Từ Thiến ba người run lên, nhìn qua phía Minh Giai Giai.</w:t>
      </w:r>
    </w:p>
    <w:p>
      <w:pPr>
        <w:pStyle w:val="BodyText"/>
      </w:pPr>
      <w:r>
        <w:t xml:space="preserve">Đặc biệt là Từ Thiến nhìn qua Minh Giai Giai, hai mắt hâm mộ cơ hồ muốn phun lửa. Một huyện trưởng khống chế quyền sanh sát gần bảy ngàn người, đây là chuyện uy phong cỡ nào.</w:t>
      </w:r>
    </w:p>
    <w:p>
      <w:pPr>
        <w:pStyle w:val="BodyText"/>
      </w:pPr>
      <w:r>
        <w:t xml:space="preserve">Từ Thiến trước tận thế chính là người mẫu có chút danh tiếng, nàng tiếp xúc với người tương đối nhiều, đối với lực lượng của quyền thế thì nàng đúng là tràn ngập cảm xúc. Lúc trước nàng và một người mẫu khác cạnh tranh quảng cáo, các điều kiện của nàng đều vượt qua đối thủ, nhưng mà người kia có một phó huyện ủy làm hậu trường, nàng thoáng cái không đạt được quảng cáo. Sau khi có kinh nghiệm này thì nàng cũng nhận ra sự tàn khốc của xã hội. Nếu không phải nàng muốn giữ thân xử nữ làm cần câu tiền tài, nàng sớm đã biến thành chim hoàng yến trong lồng.</w:t>
      </w:r>
    </w:p>
    <w:p>
      <w:pPr>
        <w:pStyle w:val="BodyText"/>
      </w:pPr>
      <w:r>
        <w:t xml:space="preserve">Trữ Vũ Hân cùng Tôn Tuyết Yến mặc dù có ghen ghét với Minh Giai Giai, thực sự cũng lộ ra vẻ khiếp sợ.</w:t>
      </w:r>
    </w:p>
    <w:p>
      <w:pPr>
        <w:pStyle w:val="BodyText"/>
      </w:pPr>
      <w:r>
        <w:t xml:space="preserve">Minh Giai Giai nghiêng đầu suy nghĩ một hồi và chém đinh chặt sắt.</w:t>
      </w:r>
    </w:p>
    <w:p>
      <w:pPr>
        <w:pStyle w:val="BodyText"/>
      </w:pPr>
      <w:r>
        <w:t xml:space="preserve">- Tôi không muốn rời khỏi chủ nhân! Chẳng qua nếu như chủ nhân hiện giờ muốn tôi trông coi huyện Long An, tôi nguyện ý lưu lại trông coi huyện Long An. Thời điểm nàng rời đi tôi tuyệt đối không cho kẻ nào chiếm đoạt huyện Long An!</w:t>
      </w:r>
    </w:p>
    <w:p>
      <w:pPr>
        <w:pStyle w:val="BodyText"/>
      </w:pPr>
      <w:r>
        <w:t xml:space="preserve">Nhạc Trọng lộ ra vẻ mĩm cười, cúi đầu hôn lên trán của Minh Giai Giai một cái, nói:</w:t>
      </w:r>
    </w:p>
    <w:p>
      <w:pPr>
        <w:pStyle w:val="BodyText"/>
      </w:pPr>
      <w:r>
        <w:t xml:space="preserve">- Tốt! ! Từ giờ trở đi cô chính là huyện trưởng huyện Long An! Huyện Long An nhờ cô bảo vệ tốt.</w:t>
      </w:r>
    </w:p>
    <w:p>
      <w:pPr>
        <w:pStyle w:val="BodyText"/>
      </w:pPr>
      <w:r>
        <w:t xml:space="preserve">Dưới trướng của Nhạc Trọng lúc này có không ít người mới, nhưng mà người chính thức dùng được lại không nhiều. Minh Giai Giai đi theo hắn từ Thái Lan tới bên này, cùng hắn trải qua nhiều sóng gió, là người hắn hoàn toàn tin cậy được. Đồng thời tư lịch của Minh Giai Giai cũng cao, nàng chính là ái tướng của Nhạc Trọng, nàng đến trấn thủ huyện Long An cũng không ai không phục.</w:t>
      </w:r>
    </w:p>
    <w:p>
      <w:pPr>
        <w:pStyle w:val="BodyText"/>
      </w:pPr>
      <w:r>
        <w:t xml:space="preserve">Ôn Phúc Tân từ khi chiến bại ở huyện Long An thì biến mất không thấy gì nữa. Đại địa rộng lớn, Nhạc Trọng cũng không cách nào diệt hắn được.</w:t>
      </w:r>
    </w:p>
    <w:p>
      <w:pPr>
        <w:pStyle w:val="BodyText"/>
      </w:pPr>
      <w:r>
        <w:t xml:space="preserve">Bổ nhiệm Minh Giai Giai làm huyện trưởng huyện Long An, Nhạc Trọng đem cao thủ xuất thân Thông Thiên thần giáo gia nhập vào đoàn viễn chinh, sau khi hắn bổ sung đạn dược, mang theo các cao thủ tinh nhuệ rời đi.</w:t>
      </w:r>
    </w:p>
    <w:p>
      <w:pPr>
        <w:pStyle w:val="BodyText"/>
      </w:pPr>
      <w:r>
        <w:t xml:space="preserve">Hạ Mã Thôn cách thành phố Quý Trữ gần hai mươi cây số, trước tận thế thôn nhỏ này có ba trăm người. Lúc này là hơn ba trăm con tang thi chiếm cứ.</w:t>
      </w:r>
    </w:p>
    <w:p>
      <w:pPr>
        <w:pStyle w:val="BodyText"/>
      </w:pPr>
      <w:r>
        <w:t xml:space="preserve">Ngày hôm nay hai chiếc Audi, một chiếc Santana, một cỗ xe buýt, năm chiếc xe tải lớn từ phương xa chạy tới, đứng ở trước thôn nhỏ này.</w:t>
      </w:r>
    </w:p>
    <w:p>
      <w:pPr>
        <w:pStyle w:val="BodyText"/>
      </w:pPr>
      <w:r>
        <w:t xml:space="preserve">Từ trong năm chiếc xe có bốn mươi năm tử lao ra, trong đó hai gã nam tử cầm súng trường trong tay, hơn ba mươi người còn lại cầm dao bầu, côn dài, đại thiết chùy các loại vũ khí lạnh.</w:t>
      </w:r>
    </w:p>
    <w:p>
      <w:pPr>
        <w:pStyle w:val="BodyText"/>
      </w:pPr>
      <w:r>
        <w:t xml:space="preserve">- Động thủ!</w:t>
      </w:r>
    </w:p>
    <w:p>
      <w:pPr>
        <w:pStyle w:val="BodyText"/>
      </w:pPr>
      <w:r>
        <w:t xml:space="preserve">Một tên nam tử trên đầu có vết sẹo dài, dáng người khôi ngô, trong tay cầm một thanh Phảng Chế Đường Đao nhìn qua Hạ Mã Thôn và quát lớn.</w:t>
      </w:r>
    </w:p>
    <w:p>
      <w:pPr>
        <w:pStyle w:val="BodyText"/>
      </w:pPr>
      <w:r>
        <w:t xml:space="preserve">Một tên nam tử hành động, bọn họ cầm búa bổ vào vùn, sau đó đem đinh gỗ và dây thừng rắn chắc xây dựng thành một bẫy rập đơn giản.</w:t>
      </w:r>
    </w:p>
    <w:p>
      <w:pPr>
        <w:pStyle w:val="BodyText"/>
      </w:pPr>
      <w:r>
        <w:t xml:space="preserve">Thời điểm bẫy rập đã làm hoàn tất, tên mặt sẹo kia nhìn qua một bên và ra lệnh.</w:t>
      </w:r>
    </w:p>
    <w:p>
      <w:pPr>
        <w:pStyle w:val="BodyText"/>
      </w:pPr>
      <w:r>
        <w:t xml:space="preserve">- Triệu Giáp! Tới anh rồi!</w:t>
      </w:r>
    </w:p>
    <w:p>
      <w:pPr>
        <w:pStyle w:val="BodyText"/>
      </w:pPr>
      <w:r>
        <w:t xml:space="preserve">- Vâng! Lão đại!</w:t>
      </w:r>
    </w:p>
    <w:p>
      <w:pPr>
        <w:pStyle w:val="BodyText"/>
      </w:pPr>
      <w:r>
        <w:t xml:space="preserve">Tên nam tử dáng người nhỏ gầy sắc mặt tái nhợt, móc một cây dao dài cắt vào trong tay, giọt giọt máu tươi nhỏ vào trong khăn trắng.</w:t>
      </w:r>
    </w:p>
    <w:p>
      <w:pPr>
        <w:pStyle w:val="BodyText"/>
      </w:pPr>
      <w:r>
        <w:t xml:space="preserve">Triệu Giáp cầm khăn chắn đi tới cửa thôn, vừa đến cửa thôn thì hắn rống to lên.</w:t>
      </w:r>
    </w:p>
    <w:p>
      <w:pPr>
        <w:pStyle w:val="BodyText"/>
      </w:pPr>
      <w:r>
        <w:t xml:space="preserve">- Đám tang thi khốn khiếp! Triệu Giáp gia gia của các ngươi tới đây! Các ngươi nhanh cho gia gia lăn ra đây! !"</w:t>
      </w:r>
    </w:p>
    <w:p>
      <w:pPr>
        <w:pStyle w:val="BodyText"/>
      </w:pPr>
      <w:r>
        <w:t xml:space="preserve">Tang thi trong thôn ngửi được hương vị máu tươi, nghe được âm thanh của Triệu Giáp thì chúng lập tức dị động đi qua bên này.</w:t>
      </w:r>
    </w:p>
    <w:p>
      <w:pPr>
        <w:pStyle w:val="BodyText"/>
      </w:pPr>
      <w:r>
        <w:t xml:space="preserve">Sau khi Triệu Giáp rống lên, chợt chạy ra phía sau. Hắn cũng không dám ngây ngốc ở gần thôn như vậy. Loại hành động này của hắn là vô cùng nguy hiểm, nếu như gặp được S2, vậy thì hắn hành động chậm một chút sẽ lọt vào bụng của S2, trở thành mỹ vị của S2.</w:t>
      </w:r>
    </w:p>
    <w:p>
      <w:pPr>
        <w:pStyle w:val="BodyText"/>
      </w:pPr>
      <w:r>
        <w:t xml:space="preserve">Vận khíTriệu Giáp không tốt, hắn vừa mới chạy hơn mười thước, một con S2 nhanh như gió xuyên qua bẫy rập lao thẳng qua phía hắn.</w:t>
      </w:r>
    </w:p>
    <w:p>
      <w:pPr>
        <w:pStyle w:val="BodyText"/>
      </w:pPr>
      <w:r>
        <w:t xml:space="preserve">- Cứu mạng! ! Cứu mạng!</w:t>
      </w:r>
    </w:p>
    <w:p>
      <w:pPr>
        <w:pStyle w:val="BodyText"/>
      </w:pPr>
      <w:r>
        <w:t xml:space="preserve">Triệu Giáp vừa nhìn thấy con S2 thì hoảng sợ, khóc lớn lên.</w:t>
      </w:r>
    </w:p>
    <w:p>
      <w:pPr>
        <w:pStyle w:val="BodyText"/>
      </w:pPr>
      <w:r>
        <w:t xml:space="preserve">Triệu Giáp kêu khóc nhưng mà không nhận được cứu viện gì cả, tất cả người đều đứng sau bẫy rập nhìn qua, không dám tiến lên một bước. Con S2 kia đuổi theo Triệu Giáp, thoáng cái đè hắn ngã xuống đất, hung hăng cắn vào cổ của Triệu Giáp một cái, thoáng cái xé một khối huyết nhục trên người của hắn nuốt vào bụng.</w:t>
      </w:r>
    </w:p>
    <w:p>
      <w:pPr>
        <w:pStyle w:val="BodyText"/>
      </w:pPr>
      <w:r>
        <w:t xml:space="preserve">Trong tiếng kêu thảm thiết của hắn, Triệu Giáp bị con S2 trực tiếp cắn chết, bộ mặt, cổ đều bị kéo xuống một khối huyết nhục, thoạt nhìn làm cho người ta cảm thấy hoảng sợ.</w:t>
      </w:r>
    </w:p>
    <w:p>
      <w:pPr>
        <w:pStyle w:val="BodyText"/>
      </w:pPr>
      <w:r>
        <w:t xml:space="preserve">Con S2 cắn chết Triệu Giáp xong thì nhìn qua đám người sống, nhìn qua hơn mười nhân loại kia. Tốc độ của nó cực nhanh lao tới phía trước, lại bị một dây giăng ngã xuống đất.</w:t>
      </w:r>
    </w:p>
    <w:p>
      <w:pPr>
        <w:pStyle w:val="BodyText"/>
      </w:pPr>
      <w:r>
        <w:t xml:space="preserve">Hai gã tráng hán cầm trường côn và dây thừng xông thẳng qua đám S2 kia, rất quen thuộc chém lên đầu của S2, sau đó dùng sức kéo dây thừng qua hai bên, thoáng cái kéo móng của hai con S2 ra chung quanh. - Đi chết!</w:t>
      </w:r>
    </w:p>
    <w:p>
      <w:pPr>
        <w:pStyle w:val="BodyText"/>
      </w:pPr>
      <w:r>
        <w:t xml:space="preserve">Tên mặt thẹo kia gầm lên một tiếng, cầm Đường đao trong tay lao thẳng tới trước người của con S2, một đao chém lên cổ của S2, lực lượng khổng lồ bộc phát chém đầu của con S2 rơi xuống.</w:t>
      </w:r>
    </w:p>
    <w:p>
      <w:pPr>
        <w:pStyle w:val="BodyText"/>
      </w:pPr>
      <w:r>
        <w:t xml:space="preserve">Nhìn qua đầu lâu của S2 lăn lộn, những nam tử này buông lỏng một hơi. Nếu như con S2 cận thân, bọn họ là người bình thường chỉ sợ đã chết toàn bộ.</w:t>
      </w:r>
    </w:p>
    <w:p>
      <w:pPr>
        <w:pStyle w:val="BodyText"/>
      </w:pPr>
      <w:r>
        <w:t xml:space="preserve">Một tên nam tử tướng mạo hẹn mọn lập tức đi tới trước mặt của con S2 này, nói</w:t>
      </w:r>
    </w:p>
    <w:p>
      <w:pPr>
        <w:pStyle w:val="BodyText"/>
      </w:pPr>
      <w:r>
        <w:t xml:space="preserve">- Chúc mừng lão đại, thuận tiện chém chết con S2. Bởi như vậy đẳng cấp cường hóa của ngài tăng lên rồi ! Đột phá cấp 20 là trong tầm tay.</w:t>
      </w:r>
    </w:p>
    <w:p>
      <w:pPr>
        <w:pStyle w:val="BodyText"/>
      </w:pPr>
      <w:r>
        <w:t xml:space="preserve">Mặt thẹo cầm lấy thanh Phảng Chế Đường Đao, trên mặt hiện ra vẻ đau lòng.</w:t>
      </w:r>
    </w:p>
    <w:p>
      <w:pPr>
        <w:pStyle w:val="BodyText"/>
      </w:pPr>
      <w:r>
        <w:t xml:space="preserve">- Không nên nói phế thoại! ! Chuẩn bị sẵn sàng! Hôm nay chúng ta phải thanh lý tang thi trong thôn này hết. Nếu không chúng ta không đủ vật tư mang về cống cho Quách lão đại! Mẹ kiếp! Tiền thuê Phảng Chế Đường Đao này thật cao, một ngày phải bỏ ra một trăm cân gạo, quả thực là cướp bóc!</w:t>
      </w:r>
    </w:p>
    <w:p>
      <w:pPr>
        <w:pStyle w:val="BodyText"/>
      </w:pPr>
      <w:r>
        <w:t xml:space="preserve">Theo thời gian qua đi, tỉ lệ rơi đồ của tang thi, biến dị thú không ngừng hạ thấp. Nếu như vừa tận thế mà giết một con S2 khẳng định sẽ có đồ tốt rơi ra, rơi ra mười quyển kỹ năng cấp ba cũng không có gì hiếm lạ. Nhưng mà bây giờ săn giết S2 chỉ rơi ra một sinh tồn tệ, ngay cả hộp báu màu trắng cũng không có.</w:t>
      </w:r>
    </w:p>
    <w:p>
      <w:pPr>
        <w:pStyle w:val="BodyText"/>
      </w:pPr>
      <w:r>
        <w:t xml:space="preserve">Tên nam tử dáng người cao gầy nhìn qua cửa thôn một cái, nhìn qua thì sắc mặt của hắn đại biển, âm thanh có chút run rẩy lên:</w:t>
      </w:r>
    </w:p>
    <w:p>
      <w:pPr>
        <w:pStyle w:val="BodyText"/>
      </w:pPr>
      <w:r>
        <w:t xml:space="preserve">- S2 ba đầu S2, bốn đầu L2! ! Bảy đầu con tang thi tiến hóa cấp hai!</w:t>
      </w:r>
    </w:p>
    <w:p>
      <w:pPr>
        <w:pStyle w:val="BodyText"/>
      </w:pPr>
      <w:r>
        <w:t xml:space="preserve">Chỉ thấy ở cửa thôn đột nhiên phân ra bảy đầu tang thi, ba đầu S2, bốn đầu L2, nhìn thấy bảy con tang thi tiến hóa này, những nam nhân này mỗi người biến sắc, vẻ mặt trắng bệch. Bọn họ phần lớn là người bình thường, chỉ có thể đối phó một ít tang thi bình thường.</w:t>
      </w:r>
    </w:p>
    <w:p>
      <w:pPr>
        <w:pStyle w:val="Compact"/>
      </w:pPr>
      <w:r>
        <w:br w:type="textWrapping"/>
      </w:r>
      <w:r>
        <w:br w:type="textWrapping"/>
      </w:r>
    </w:p>
    <w:p>
      <w:pPr>
        <w:pStyle w:val="Heading2"/>
      </w:pPr>
      <w:bookmarkStart w:id="518" w:name="chương-496-thành-phố-quý-trữ.-1"/>
      <w:bookmarkEnd w:id="518"/>
      <w:r>
        <w:t xml:space="preserve">496. Chương 496: Thành Phố Quý Trữ. (1)</w:t>
      </w:r>
    </w:p>
    <w:p>
      <w:pPr>
        <w:pStyle w:val="Compact"/>
      </w:pPr>
      <w:r>
        <w:br w:type="textWrapping"/>
      </w:r>
      <w:r>
        <w:br w:type="textWrapping"/>
      </w:r>
    </w:p>
    <w:p>
      <w:pPr>
        <w:pStyle w:val="BodyText"/>
      </w:pPr>
      <w:r>
        <w:t xml:space="preserve">Bọn họ cũng chỉ có thể đối phó những con S2 mà thôi, nhưng mà đối mặt L2 đao thương bất nhập thì bọn họ không có cách nào cả.</w:t>
      </w:r>
    </w:p>
    <w:p>
      <w:pPr>
        <w:pStyle w:val="BodyText"/>
      </w:pPr>
      <w:r>
        <w:t xml:space="preserve">- Rút lui!</w:t>
      </w:r>
    </w:p>
    <w:p>
      <w:pPr>
        <w:pStyle w:val="BodyText"/>
      </w:pPr>
      <w:r>
        <w:t xml:space="preserve">Mặt thẹo biến sắc, đầu tiên là bỏ chạy ra phía sau. Cũng mặc kệ trong thôn có nhiều vật tư, một khi hắn lấy được vật tư thì cuộc sống sẽ dễ chịu hơn nhiều lắm. Nhưng mà những chuyện này phải có mạng mới hưởng dụng được, đừng nói hắn chỉ là người cường hóa cấp 17, cho dù là người cường hóa cấp 20, đối mặt bảy con tang thi tiến hóa cấp hai cũng phải nhượng bộ lui binh.</w:t>
      </w:r>
    </w:p>
    <w:p>
      <w:pPr>
        <w:pStyle w:val="BodyText"/>
      </w:pPr>
      <w:r>
        <w:t xml:space="preserve">Nhìn thấy bảy con tang thi cấp hai xuất hiện, những nam nhân kia sụp đổ nhao nhảo chạy ra sau.</w:t>
      </w:r>
    </w:p>
    <w:p>
      <w:pPr>
        <w:pStyle w:val="BodyText"/>
      </w:pPr>
      <w:r>
        <w:t xml:space="preserve">Đúng lúc này, đột nhiên có người xuất hiện ngăn cản đường đi của tên mặt thẹo, thò tay vỗ vỗ vai của mặt thẹo và tùy tiện hỏi:</w:t>
      </w:r>
    </w:p>
    <w:p>
      <w:pPr>
        <w:pStyle w:val="BodyText"/>
      </w:pPr>
      <w:r>
        <w:t xml:space="preserve">- Các người có phải là từ thành phố Quý Trữ đi ra?</w:t>
      </w:r>
    </w:p>
    <w:p>
      <w:pPr>
        <w:pStyle w:val="BodyText"/>
      </w:pPr>
      <w:r>
        <w:t xml:space="preserve">Mặt thẹo sắc mặt đại biến, vẻ mặt kinh hãi, người trẻ tuổi kia tốc độ đúng là quá nhanh, hắn căn bản không có kịp phản ứng, đã bị người trẻ tuổi vỗ vai, tốc độ nhanh như quỷ mị, nếu như lấy mạng của hắn thì dễ như trở bàn tay.</w:t>
      </w:r>
    </w:p>
    <w:p>
      <w:pPr>
        <w:pStyle w:val="BodyText"/>
      </w:pPr>
      <w:r>
        <w:t xml:space="preserve">Người trẻ tuổi này chính là người tiến hóa nhanh nhẹn Bạch Tiểu Thắng, tốc độ của hắn thậm chí còn vượt qua Nhạc Trọng. Đẳng cấp cường hóa của mặt thẹo không tới 20, tự nhiên không thể tránh hắn được.</w:t>
      </w:r>
    </w:p>
    <w:p>
      <w:pPr>
        <w:pStyle w:val="BodyText"/>
      </w:pPr>
      <w:r>
        <w:t xml:space="preserve">- Tôi là Hoàng Duy Lập! ! Tôi là tiểu đội trưởng từ thành phố Quý Trữ đi ra ngoài tìm vật tư.</w:t>
      </w:r>
    </w:p>
    <w:p>
      <w:pPr>
        <w:pStyle w:val="BodyText"/>
      </w:pPr>
      <w:r>
        <w:t xml:space="preserve">Hoàng Duy Lập tuy tính cách có chút táo bạo, nhưng mà ở trước mặt của cường giả tuyệt đối thì không dám phát tính tình chút nào, thành thành thật thật nói ra. Trong khu vực dã ngoại hoang vu này, Bạch Tiểu Thắng nếu là như tiêu diệt bọn họ, chính phủ ở thành phố Quý Trữ căn bản không có khả năng xuất đầu vì bọn họ.</w:t>
      </w:r>
    </w:p>
    <w:p>
      <w:pPr>
        <w:pStyle w:val="BodyText"/>
      </w:pPr>
      <w:r>
        <w:t xml:space="preserve">Hoàng Duy Lập nhìn qua bảy con tang thi tiến hóa cấp hai và nói:</w:t>
      </w:r>
    </w:p>
    <w:p>
      <w:pPr>
        <w:pStyle w:val="BodyText"/>
      </w:pPr>
      <w:r>
        <w:t xml:space="preserve">- Vị đại hiệp này! ! Những con tang thi kia sẽ lao tới đây, chúng ta trôn đi, bằng không sẽ bị vây quanh!</w:t>
      </w:r>
    </w:p>
    <w:p>
      <w:pPr>
        <w:pStyle w:val="BodyText"/>
      </w:pPr>
      <w:r>
        <w:t xml:space="preserve">- Động thủ! Tiêu diệt chúng!</w:t>
      </w:r>
    </w:p>
    <w:p>
      <w:pPr>
        <w:pStyle w:val="BodyText"/>
      </w:pPr>
      <w:r>
        <w:t xml:space="preserve">Bạch Tiểu Thắng nhìn qua đám tang thi, không có chút hứng thú gì cả, nhìn ra sau và ra lệnh. Dùng đẳng cấp cường hóa của Bạch Tiểu Thắng hiện tại mà săn giết những con tang thi tiến hóa cấp hai này, cần giết hơn sáu trăm con mới tăng cấp, về phần giết tang thi bình thường phải hơn vạn con mới được. Bởi vậy không cần thiết thì Bạch Tiểu Thắng không muốn ra tay, mà là lựa chọn cho người khác đi lên tiêu diệt tang thi tiến hóa cấp hai.</w:t>
      </w:r>
    </w:p>
    <w:p>
      <w:pPr>
        <w:pStyle w:val="BodyText"/>
      </w:pPr>
      <w:r>
        <w:t xml:space="preserve">- Vâng! Bạch lão đại!</w:t>
      </w:r>
    </w:p>
    <w:p>
      <w:pPr>
        <w:pStyle w:val="BodyText"/>
      </w:pPr>
      <w:r>
        <w:t xml:space="preserve">Bảy tên chiến sĩ từ trong bụi cỏ sau lưng Bạch Tiểu Thắng lao thẳng qua phía tang thi tiến hóa.</w:t>
      </w:r>
    </w:p>
    <w:p>
      <w:pPr>
        <w:pStyle w:val="BodyText"/>
      </w:pPr>
      <w:r>
        <w:t xml:space="preserve">Một tên chiến sĩ có năng lực lưỡi đao cường hóa, hắn cầm một thanh Đường đao, hào quang đường đao chớp động, một đao chém xuống thì đầu của con L2 đao thương bất nhập rơi xuống.</w:t>
      </w:r>
    </w:p>
    <w:p>
      <w:pPr>
        <w:pStyle w:val="BodyText"/>
      </w:pPr>
      <w:r>
        <w:t xml:space="preserve">Một tên chiến sĩ trong tay cầm lang nha bổng, vung lên một cái và nện đầu của S2 nhão nhẹt.</w:t>
      </w:r>
    </w:p>
    <w:p>
      <w:pPr>
        <w:pStyle w:val="BodyText"/>
      </w:pPr>
      <w:r>
        <w:t xml:space="preserve">Một tên chiến sĩ khác tay cầm súng trường, tiện tay bắn một viên vào đầu của S2.</w:t>
      </w:r>
    </w:p>
    <w:p>
      <w:pPr>
        <w:pStyle w:val="BodyText"/>
      </w:pPr>
      <w:r>
        <w:t xml:space="preserve">Chém giết dễ như trở bàn tay, bảy con tang thi trước mặt bảy người này không chịu nổi một kích, dễ dàng bị tiêu diệt không còn, đám bộ hạ của Hoàng Duy Lập nhìn thấy trợn mắt há hốc mồm.</w:t>
      </w:r>
    </w:p>
    <w:p>
      <w:pPr>
        <w:pStyle w:val="BodyText"/>
      </w:pPr>
      <w:r>
        <w:t xml:space="preserve">Bảy tên người cường hóa cao cấp sau khi giết bảy con tang thi tiến hóa, xung trận ngựa lên trước tiến vào trong Hạ Mã Thôn chém giết tang thi. Thanh lý mấy trăm con tang thi còn lại ở nơi này.</w:t>
      </w:r>
    </w:p>
    <w:p>
      <w:pPr>
        <w:pStyle w:val="BodyText"/>
      </w:pPr>
      <w:r>
        <w:t xml:space="preserve">Hoàng Duy Lập nhìn qua Bạch Tiểu Thắng với ánh mắt tràn ngập kính sợ.</w:t>
      </w:r>
    </w:p>
    <w:p>
      <w:pPr>
        <w:pStyle w:val="BodyText"/>
      </w:pPr>
      <w:r>
        <w:t xml:space="preserve">- Thật là lợi hại! ! Những người này tuyệt đối là người cường hóa cao cấp! Bọn họ rốt cuộc là người nào?</w:t>
      </w:r>
    </w:p>
    <w:p>
      <w:pPr>
        <w:pStyle w:val="BodyText"/>
      </w:pPr>
      <w:r>
        <w:t xml:space="preserve">Bạch Tiểu Thắng nhìn qua, chợt đem ánh mắt nhìn qua người Hoàng Duy Lập và dùng ngữ khí ra lệnh không thể cự tỵyệt nói:</w:t>
      </w:r>
    </w:p>
    <w:p>
      <w:pPr>
        <w:pStyle w:val="BodyText"/>
      </w:pPr>
      <w:r>
        <w:t xml:space="preserve">- Anh đi theo tôi gặp lão đại!</w:t>
      </w:r>
    </w:p>
    <w:p>
      <w:pPr>
        <w:pStyle w:val="BodyText"/>
      </w:pPr>
      <w:r>
        <w:t xml:space="preserve">Trong Hạ Mã Thôn chỉ có mấy trăm đầu tang thi, chỉ cần không có ngoài ý muốn nổi lên. Bảy người cường hóa cao cấp đủ sức lấy mạng của chúng.</w:t>
      </w:r>
    </w:p>
    <w:p>
      <w:pPr>
        <w:pStyle w:val="BodyText"/>
      </w:pPr>
      <w:r>
        <w:t xml:space="preserve">- Vâng!</w:t>
      </w:r>
    </w:p>
    <w:p>
      <w:pPr>
        <w:pStyle w:val="BodyText"/>
      </w:pPr>
      <w:r>
        <w:t xml:space="preserve">Hoàng Duy Lập cung kính đáp, nhưng trong lòng có sóng thần mạnh mẽ hiện ra:</w:t>
      </w:r>
    </w:p>
    <w:p>
      <w:pPr>
        <w:pStyle w:val="BodyText"/>
      </w:pPr>
      <w:r>
        <w:t xml:space="preserve">- Người mạnh như vậy còn có lão đại sao? Vậy hắn lão đại mạnh tới cỡ nào?</w:t>
      </w:r>
    </w:p>
    <w:p>
      <w:pPr>
        <w:pStyle w:val="BodyText"/>
      </w:pPr>
      <w:r>
        <w:t xml:space="preserve">- Thật trẻ tuổi!</w:t>
      </w:r>
    </w:p>
    <w:p>
      <w:pPr>
        <w:pStyle w:val="BodyText"/>
      </w:pPr>
      <w:r>
        <w:t xml:space="preserve">Hoàng Duy Lập rất nhanh bị đưa đến trước mặt của Nhạc Trọng, hắn cẩn thận từng li từng tí nhìn qua Nhạc Trọng và trong lòng thầm nghĩ.</w:t>
      </w:r>
    </w:p>
    <w:p>
      <w:pPr>
        <w:pStyle w:val="BodyText"/>
      </w:pPr>
      <w:r>
        <w:t xml:space="preserve">Nhạc Trọng nhìn Hoàng Duy Lập lạnh lùng nói:</w:t>
      </w:r>
    </w:p>
    <w:p>
      <w:pPr>
        <w:pStyle w:val="BodyText"/>
      </w:pPr>
      <w:r>
        <w:t xml:space="preserve">- Đem tin tức mà anh biết về thành phố Quý Trữ nói toàn bộ cho tôi biết. Nếu như có thể làm cho tôi thỏa mãn, túi gạo này là của anh. Nếu như anh có nửa câu dấu diếm thì tự lãnh hậu quả.</w:t>
      </w:r>
    </w:p>
    <w:p>
      <w:pPr>
        <w:pStyle w:val="BodyText"/>
      </w:pPr>
      <w:r>
        <w:t xml:space="preserve">Hoàng Duy Lập cảm thấy trước mặt có cảm giác áp bách cường đại, thân thể của hắn run lên nhè nhẹ nói tình báo về thành phố Quý Trữ mà nói hắn biết cho Nhạc Trọng nghe.</w:t>
      </w:r>
    </w:p>
    <w:p>
      <w:pPr>
        <w:pStyle w:val="BodyText"/>
      </w:pPr>
      <w:r>
        <w:t xml:space="preserve">Trước tận thế thành phố Quý Trữ có đóng một quân dã chiến, sau tận thế thì quân dã chiến có rất nhiều người biến thành tang thi. Nhưng mà sư trưởng dã chiến Đỗ Thiện Hùng lại may mắn tránh được một kiếp. Sau đó Đỗ Thiện Hùng quyết định thật nhanh dựa vào ưu thế hỏa lực tiêu diệt toàn bộ tang thi.</w:t>
      </w:r>
    </w:p>
    <w:p>
      <w:pPr>
        <w:pStyle w:val="BodyText"/>
      </w:pPr>
      <w:r>
        <w:t xml:space="preserve">Đồng thời quân đội dựa vào hỏa lực hiện đại tiến vào trong thành phố Quý Trữ tiêu diệt toàn bộ tang thi, đem toàn bộ tang thi trong thành phố Quý Trữ tiêu diệt đi, cứu được rất nhiều thị dân ở thành phố Quý Trữ.</w:t>
      </w:r>
    </w:p>
    <w:p>
      <w:pPr>
        <w:pStyle w:val="BodyText"/>
      </w:pPr>
      <w:r>
        <w:t xml:space="preserve">Trong thành phố Quý Trữ này có hơn hai mươi vạn tang thi, bởi vì Đỗ Thiện Hùng quyết đoán xuất kích tới thành phố Quý Trữ nên bảo tồn được rất nhiều người sống sót. Tổng cộng được cứu hai mươi vạn người sống sót.</w:t>
      </w:r>
    </w:p>
    <w:p>
      <w:pPr>
        <w:pStyle w:val="BodyText"/>
      </w:pPr>
      <w:r>
        <w:t xml:space="preserve">Đồng thời Đỗ Thiện Hùng nhận được thỉnh cầu cứu viện từ thành phố Nam Trữ, sau đó dẫn bộ hạ mang theo xe tăng, đại pháo các loại vũ khí chiến tranh hạng nặng tấn công thành phố Nam Trữ.</w:t>
      </w:r>
    </w:p>
    <w:p>
      <w:pPr>
        <w:pStyle w:val="BodyText"/>
      </w:pPr>
      <w:r>
        <w:t xml:space="preserve">Trước mặt vũ khí hiện đại thì tang thi bình thường cũng bị nghiền nát. Đại lượng người sống sót bị Đỗ Thiện Hùng dẫn người cứu ra, hắn phối hợp với quan viên chính phủ của thành phố Nam Trữ và ba mươi lăm vạn người sống sót của thành phố Nam Trữ.</w:t>
      </w:r>
    </w:p>
    <w:p>
      <w:pPr>
        <w:pStyle w:val="BodyText"/>
      </w:pPr>
      <w:r>
        <w:t xml:space="preserve">Dùng sức chiến đấu chiến sĩ trong tay Đỗ Thiện Hùng thì muốn hoàn toàn thu phục thành phố Nam Trữ tuyệt đối không phải vấn đề gì. Nhưng mà cho dù hắn có đánh tan tang thi trong nội thành thành phố Nam Trữ, thời điểm đang quét dọn chiến trường thì hắn phái ra lính trinh sát phát hiện tang thi trong các thành trấn chung quanh thành phố Nam Trữ đang hội tụ vào thành phố Nam Trữ.</w:t>
      </w:r>
    </w:p>
    <w:p>
      <w:pPr>
        <w:pStyle w:val="BodyText"/>
      </w:pPr>
      <w:r>
        <w:t xml:space="preserve">Thành phố Nam Trữ tổng cộng có hơn bảy trăm vạn nhân khẩu, thế giới biến dị thì trong nháy mắt năm trăm vạn người biến thành tang thi. Đỗ Thiện Hùng mang binh liên tiếp thu phục thành phố Quý Trữ, thành phố Nam Trữ chẳng những tiêu hao nhiều đạn dược, các chiến sĩ liên tiếp chiến đấu cũng thập phần mỏi mệt, dưới yêu cầu mãnh liệt của chính phủ thành phố Quý Trữ thì hắn không thể không mang quân rời khỏi thành phố Nam Trữ, mang theo bộ đội cùng gần bốn mươi vạn người sống sót rút về thành phố Quý Trữ.</w:t>
      </w:r>
    </w:p>
    <w:p>
      <w:pPr>
        <w:pStyle w:val="BodyText"/>
      </w:pPr>
      <w:r>
        <w:t xml:space="preserve">Sau khi về tới nơi, Đỗ Thiện Hùng vẫn mang theo quân không ngừng chiến đấu quan hthành phố Quý Trữ tiêu diệt hơn ba trăm vạn con tang thi. Tron chiến đấu không ngừng như thế, trong nội thành của thành phố Quý Trữ đã không còn con tang thi nào, tang thi trong thôn trấn quanh thành phố Quý Trữ cũng bị tiêu diệt sạch sẽ.</w:t>
      </w:r>
    </w:p>
    <w:p>
      <w:pPr>
        <w:pStyle w:val="Compact"/>
      </w:pPr>
      <w:r>
        <w:t xml:space="preserve">Nhưng mà thôn trấn ở thành phố Quý Trữ rất nhiều, bởi vậy Hạ Mã Thôn có mấy trăm tang thi cũng bị đại quân của Đỗ Thiện Hùng thanh lý qua.</w:t>
      </w:r>
      <w:r>
        <w:br w:type="textWrapping"/>
      </w:r>
      <w:r>
        <w:br w:type="textWrapping"/>
      </w:r>
    </w:p>
    <w:p>
      <w:pPr>
        <w:pStyle w:val="Heading2"/>
      </w:pPr>
      <w:bookmarkStart w:id="519" w:name="chương-497-thành-phố-quý-trữ.-2"/>
      <w:bookmarkEnd w:id="519"/>
      <w:r>
        <w:t xml:space="preserve">497. Chương 497: Thành Phố Quý Trữ. (2)</w:t>
      </w:r>
    </w:p>
    <w:p>
      <w:pPr>
        <w:pStyle w:val="Compact"/>
      </w:pPr>
      <w:r>
        <w:br w:type="textWrapping"/>
      </w:r>
      <w:r>
        <w:br w:type="textWrapping"/>
      </w:r>
    </w:p>
    <w:p>
      <w:pPr>
        <w:pStyle w:val="BodyText"/>
      </w:pPr>
      <w:r>
        <w:t xml:space="preserve">Trước mắt dưới sự nổ lực của Đỗ Thiện Hùng thì nhân khẩu trong thành phố Quý Trữ cũng tăng lên tám mươi lăm vạn. Cơ hồ có thể bằng trước tận thế.</w:t>
      </w:r>
    </w:p>
    <w:p>
      <w:pPr>
        <w:pStyle w:val="BodyText"/>
      </w:pPr>
      <w:r>
        <w:t xml:space="preserve">- Quả nhiên dựng nghiệp bằng hai bàn tay trắng quá khó khăn ah!</w:t>
      </w:r>
    </w:p>
    <w:p>
      <w:pPr>
        <w:pStyle w:val="BodyText"/>
      </w:pPr>
      <w:r>
        <w:t xml:space="preserve">Nhạc Trọng nghe Hoàng Duy Lập nói thì khẽ thở dài.</w:t>
      </w:r>
    </w:p>
    <w:p>
      <w:pPr>
        <w:pStyle w:val="BodyText"/>
      </w:pPr>
      <w:r>
        <w:t xml:space="preserve">Nhạc Trọng không ngừng cố gắng không ngừng chém giết địch nhân mới có được ngày hôm nay, mới có được hơn mười vạn người sống sót. Mà ở thành phố Quý Trữ có tám mươi lăm vạn người sống sót, số lượng người sống sót chẳng những nhiều gấp mấy lần của Nhạc Trọng, còn có quân chính quy trước tận thế tồn tại. Cho dù là sức chiến đấu hay tinh nhuệ cùng hỏa lực thì thành phố Quý Trữ vượt xa hắn nhiều lắm.</w:t>
      </w:r>
    </w:p>
    <w:p>
      <w:pPr>
        <w:pStyle w:val="BodyText"/>
      </w:pPr>
      <w:r>
        <w:t xml:space="preserve">Đỗ Thiện Hùng trước tận thế là một thống soái danh xứng với thực, thống soái dã chiến quân, xe tăng, trọng pháo cũng không ít. Có thể lấy được thành tích như vậy cũng không kỳ lạ.</w:t>
      </w:r>
    </w:p>
    <w:p>
      <w:pPr>
        <w:pStyle w:val="BodyText"/>
      </w:pPr>
      <w:r>
        <w:t xml:space="preserve">Khi tận thế vừa bắt đầu, tang thi bình thường không cách nào ngăn cản được đạn như mưa. Cho dù đến bây giờ trăm vạn tang thi cũng không thể ngăn được nhân loại tiêu diệt. Đỗ Thiện Hùng không cách nào tiêu diệt mấy trăm vạn tang thi hoàn toàn là vì đạn dược, dầu hỏa không đủ. Nhân loại sau tận thế cũng ngăn cản tay chân, nếu không mấy trăm vạn tang thi căn bản không đủ giết.</w:t>
      </w:r>
    </w:p>
    <w:p>
      <w:pPr>
        <w:pStyle w:val="BodyText"/>
      </w:pPr>
      <w:r>
        <w:t xml:space="preserve">Nhạc Trọng nhìn chằm chằm vào Hoàng Duy Lập trực tiếp hỏi:</w:t>
      </w:r>
    </w:p>
    <w:p>
      <w:pPr>
        <w:pStyle w:val="BodyText"/>
      </w:pPr>
      <w:r>
        <w:t xml:space="preserve">- Trong tay Đỗ Thiện Hùng có bao nhiêu quân?</w:t>
      </w:r>
    </w:p>
    <w:p>
      <w:pPr>
        <w:pStyle w:val="BodyText"/>
      </w:pPr>
      <w:r>
        <w:t xml:space="preserve">Đây chính là vấn đề mấu chốt nhất. Nhạc Trọng trong tận thế có thói quen tính quân số địch nhân và các trang bị vũ khí. Đối với địch nhân hắn đầu tiên phải rõ đối thủ có bao nhiêu quân.</w:t>
      </w:r>
    </w:p>
    <w:p>
      <w:pPr>
        <w:pStyle w:val="BodyText"/>
      </w:pPr>
      <w:r>
        <w:t xml:space="preserve">Hoàng Duy Lập vẻ mặt khó xử nói:</w:t>
      </w:r>
    </w:p>
    <w:p>
      <w:pPr>
        <w:pStyle w:val="BodyText"/>
      </w:pPr>
      <w:r>
        <w:t xml:space="preserve">- Tôi không biết! Loại tin tình báo này chỉ có quân đội hoặc là quan lớn chính phủ mới biết được.</w:t>
      </w:r>
    </w:p>
    <w:p>
      <w:pPr>
        <w:pStyle w:val="BodyText"/>
      </w:pPr>
      <w:r>
        <w:t xml:space="preserve">Bạch Tiểu Thắng ở bên cạnh cười âm trầm, nói:</w:t>
      </w:r>
    </w:p>
    <w:p>
      <w:pPr>
        <w:pStyle w:val="BodyText"/>
      </w:pPr>
      <w:r>
        <w:t xml:space="preserve">- Tám mươi lăm vạn người sống sót! Không biết bên trong có bao nhiêu mỹ nữ! ! Hắc hắc! Quá tốt, Nhạc lão đại, tôi yêu thành phố Quý Trữ!</w:t>
      </w:r>
    </w:p>
    <w:p>
      <w:pPr>
        <w:pStyle w:val="BodyText"/>
      </w:pPr>
      <w:r>
        <w:t xml:space="preserve">Nhạc Trọng có chút im lặng nhìn qua Bạch Tiểu Thắng không nói thêm gì.</w:t>
      </w:r>
    </w:p>
    <w:p>
      <w:pPr>
        <w:pStyle w:val="BodyText"/>
      </w:pPr>
      <w:r>
        <w:t xml:space="preserve">Bạch Tiểu Thắng ưa thích mỹ nữ, trong tận thế thì mỹ nữ cũng ưa thích Bạch Tiểu Thắng là cường giả mạnh mẽ. Ở trong huyện Long An hắn bắt được mấy mỹ nữ của giáo chủ Thông Thiên thần giáo Lệnh Hồ Tương Như. Hắn ai tới cũng không cự tuyệt, chỉ cần là mỹ nữ là được, những mỹ nữ kia bởi vì Lệnh Hồ Tương Như rơi đài cho nên lòng người bàng hoàng, sau khi nhìn thấy Bạch Tiểu Thắng thì hết sức hài lòng chủ nhân mới là một cường giả, song phương ăn nhịp với nhau, rất nhanh trộn lẫn với nhau.</w:t>
      </w:r>
    </w:p>
    <w:p>
      <w:pPr>
        <w:pStyle w:val="BodyText"/>
      </w:pPr>
      <w:r>
        <w:t xml:space="preserve">Bạch Tiểu Thắng nhìn Hoàng Duy Lập và không quan tâm nhìn qua Nhạc Trọng nói ra:</w:t>
      </w:r>
    </w:p>
    <w:p>
      <w:pPr>
        <w:pStyle w:val="BodyText"/>
      </w:pPr>
      <w:r>
        <w:t xml:space="preserve">- Những người này làm sao bây giờ? Tiêu diệt bọn họ không?</w:t>
      </w:r>
    </w:p>
    <w:p>
      <w:pPr>
        <w:pStyle w:val="BodyText"/>
      </w:pPr>
      <w:r>
        <w:t xml:space="preserve">Bạch Tiểu Thắng hành động tay chân lâu như vậy giết người như ngóe, tâm như sắt đá, cho dù giết hơn mười người con mắt cũng không nháy một cái.</w:t>
      </w:r>
    </w:p>
    <w:p>
      <w:pPr>
        <w:pStyle w:val="BodyText"/>
      </w:pPr>
      <w:r>
        <w:t xml:space="preserve">Hoàng Duy Lập sợ tới mức sau lưng mát lạnh, mồ hôi lạnh chảy ròng, thân thể của hắn mềm nhũn, thoáng cái quỳ gối trước người của Nhạc Trọng run rẩy cầu khẩn, nói:</w:t>
      </w:r>
    </w:p>
    <w:p>
      <w:pPr>
        <w:pStyle w:val="BodyText"/>
      </w:pPr>
      <w:r>
        <w:t xml:space="preserve">- Nhạc lão đại tha mạng! Nhạc lão đại tha mạng! ! Thỉnh anh lưu cho tôi cái mạng nhỏ, tôi nguyện ý ra sức khuyển mã cho ngài!</w:t>
      </w:r>
    </w:p>
    <w:p>
      <w:pPr>
        <w:pStyle w:val="BodyText"/>
      </w:pPr>
      <w:r>
        <w:t xml:space="preserve">Nhạc Trọng đem túi gạo trăm ký đưa tới trước người của Hoàng Duy Lập thản nhiên nói:</w:t>
      </w:r>
    </w:p>
    <w:p>
      <w:pPr>
        <w:pStyle w:val="BodyText"/>
      </w:pPr>
      <w:r>
        <w:t xml:space="preserve">- Yên tâm, tôi sẽ không giết anh đâu! ! Cầm những vật này đi thôi!</w:t>
      </w:r>
    </w:p>
    <w:p>
      <w:pPr>
        <w:pStyle w:val="BodyText"/>
      </w:pPr>
      <w:r>
        <w:t xml:space="preserve">- Cảm ơn Nhạc lão đại! ! Cám ơn Nhạc lão đại!</w:t>
      </w:r>
    </w:p>
    <w:p>
      <w:pPr>
        <w:pStyle w:val="BodyText"/>
      </w:pPr>
      <w:r>
        <w:t xml:space="preserve">Hoàng Duy Lập cầm lấy túi gạo trăm ký và cảm tạ, sau đó cũng không quay đầu lại dẫn người chạy ra phương xa.</w:t>
      </w:r>
    </w:p>
    <w:p>
      <w:pPr>
        <w:pStyle w:val="BodyText"/>
      </w:pPr>
      <w:r>
        <w:t xml:space="preserve">Bạch Tiểu Thắng nhìn qua Nhạc Trọng hỏi:</w:t>
      </w:r>
    </w:p>
    <w:p>
      <w:pPr>
        <w:pStyle w:val="BodyText"/>
      </w:pPr>
      <w:r>
        <w:t xml:space="preserve">- Thủ lĩnh! Làm sao bây giờ?</w:t>
      </w:r>
    </w:p>
    <w:p>
      <w:pPr>
        <w:pStyle w:val="BodyText"/>
      </w:pPr>
      <w:r>
        <w:t xml:space="preserve">Nhạc Trọng lúc này mang theo chiến xa bộ binh, súng máy xe, ống phóng rốc-két chống tăng, lựu đạn các loại vũ khí hạng nặng đi qua bên này. Như vậy một đoàn xe chạy tới thành phố Quý Trữ nhất định sẽ bị tước vũ khí. Người cầm quyền của thành phố Quý Trữ không cho phép lực lượng như vậy tiến vào trong thành phố Quý Trữ. Đến lúc đó chỉ sợ bọn người Nhạc Trọng cũng bị ép hợp nhất với quân đội.</w:t>
      </w:r>
    </w:p>
    <w:p>
      <w:pPr>
        <w:pStyle w:val="BodyText"/>
      </w:pPr>
      <w:r>
        <w:t xml:space="preserve">Nhạc Trọng thản nhiên nói:</w:t>
      </w:r>
    </w:p>
    <w:p>
      <w:pPr>
        <w:pStyle w:val="BodyText"/>
      </w:pPr>
      <w:r>
        <w:t xml:space="preserve">- Trịnh Minh Hòa, anh dẫn người mang theo những trang bị này tới Tam Thủy Thôn cất kỹ! Thượng Luân, Bạch Tiểu Thắng, Ưng Khai Sơn, Trữ Vũ Hân các người theo tôi vào thành! Sau khi các người vào thành có thể đi tới cư xá hoa viên Minh Thịnh, tòa nhà 23 lầu 4 số 607 tìm tôi.</w:t>
      </w:r>
    </w:p>
    <w:p>
      <w:pPr>
        <w:pStyle w:val="BodyText"/>
      </w:pPr>
      <w:r>
        <w:t xml:space="preserve">- Vâng!</w:t>
      </w:r>
    </w:p>
    <w:p>
      <w:pPr>
        <w:pStyle w:val="BodyText"/>
      </w:pPr>
      <w:r>
        <w:t xml:space="preserve">Tất cả mọi người ứng một câu, chợt hành động theo lệnh của Nhạc Trọng.</w:t>
      </w:r>
    </w:p>
    <w:p>
      <w:pPr>
        <w:pStyle w:val="BodyText"/>
      </w:pPr>
      <w:r>
        <w:t xml:space="preserve">Nhạc Trọng một chuyến với tư cách tiên phong lên xe Hammer chạy nửa giờ liền đến thành phố Quý Trữ.</w:t>
      </w:r>
    </w:p>
    <w:p>
      <w:pPr>
        <w:pStyle w:val="BodyText"/>
      </w:pPr>
      <w:r>
        <w:t xml:space="preserve">Nhạc Trọng lúc này vừa tới thành phố Quý Trữ thì ở cửa ra vào của thành phố Quý Trữ có người kiểm soát, không có phát hiện vật tư vi phạm lệnh cấm, sau đó cách ly một giờ lúc này mới bị phóng xuất qua.</w:t>
      </w:r>
    </w:p>
    <w:p>
      <w:pPr>
        <w:pStyle w:val="BodyText"/>
      </w:pPr>
      <w:r>
        <w:t xml:space="preserve">- Chờ một chút!</w:t>
      </w:r>
    </w:p>
    <w:p>
      <w:pPr>
        <w:pStyle w:val="BodyText"/>
      </w:pPr>
      <w:r>
        <w:t xml:space="preserve">Thời điểm bọn người Nhạc Trọng vừa rời khỏi trạm kiểm tra của thành phố Quý Trữ thì một tên nhân viên kiểm soát chạy theo Nhạc trọng kêu lên.</w:t>
      </w:r>
    </w:p>
    <w:p>
      <w:pPr>
        <w:pStyle w:val="BodyText"/>
      </w:pPr>
      <w:r>
        <w:t xml:space="preserve">Nhạc Trọng nhìn qua tên nhân viên công tác trẻ tuổi và hỏi:</w:t>
      </w:r>
    </w:p>
    <w:p>
      <w:pPr>
        <w:pStyle w:val="BodyText"/>
      </w:pPr>
      <w:r>
        <w:t xml:space="preserve">- Chuyện gì?</w:t>
      </w:r>
    </w:p>
    <w:p>
      <w:pPr>
        <w:pStyle w:val="BodyText"/>
      </w:pPr>
      <w:r>
        <w:t xml:space="preserve">Tên nhân viên công tác trẻ tuổi nhìn qua Nhạc Trọng giải thích nói:</w:t>
      </w:r>
    </w:p>
    <w:p>
      <w:pPr>
        <w:pStyle w:val="BodyText"/>
      </w:pPr>
      <w:r>
        <w:t xml:space="preserve">- Bây giờ ở trong thành phố Quý Trữ chỉ có ô tô có giấy phép mới được chạy trên đường! Lúc này ô tô có giấy phép cần một tấn lương thực mới có thể mua sắm! Đương nhiên anh có thể lựa chọn gửi ô tô ở đây hoặc là bán đi. Gửi tại chỗ của chúng tôi thì một ngày cần thu phí một cân lương thực. Trực tiếp bán đi thì chúng ta sẽ mua với giá một trăm cân lương thực!</w:t>
      </w:r>
    </w:p>
    <w:p>
      <w:pPr>
        <w:pStyle w:val="BodyText"/>
      </w:pPr>
      <w:r>
        <w:t xml:space="preserve">Nhạc Trọng suy nghĩ một hồi, đem một túi gạo đưa cho nhân viên công tác nói ra:</w:t>
      </w:r>
    </w:p>
    <w:p>
      <w:pPr>
        <w:pStyle w:val="BodyText"/>
      </w:pPr>
      <w:r>
        <w:t xml:space="preserve">- Tôi lựa chọn gửi đi! ! Đây là một trăm cân gạo! Gửi một trăm ngày!</w:t>
      </w:r>
    </w:p>
    <w:p>
      <w:pPr>
        <w:pStyle w:val="BodyText"/>
      </w:pPr>
      <w:r>
        <w:t xml:space="preserve">Sử Hà tiếp nhận túi lương thực, nhìn kỹ Nhạc Trọng một cái, ánh mắt của hắn nhìn qua người của Trữ Vũ Hân và sau đó nhìn qua Nhạc Trọng tươi cười, nói:</w:t>
      </w:r>
    </w:p>
    <w:p>
      <w:pPr>
        <w:pStyle w:val="BodyText"/>
      </w:pPr>
      <w:r>
        <w:t xml:space="preserve">- Tôi biết rõ! Tôi tên là Sử Hà!</w:t>
      </w:r>
    </w:p>
    <w:p>
      <w:pPr>
        <w:pStyle w:val="BodyText"/>
      </w:pPr>
      <w:r>
        <w:t xml:space="preserve">Tuy Sử Hà trẻ tuổi nhưng ánh mắt vô cùng chuẩn. Hắn từ trên người đám người Nhạc Trọng nhìn ra trầm ổn và tự tin chỉ có trên người của số ít cường giả. Hơn nữa có thể mang theo đoàn người này đi lại trong tận thế như vậy, bọn người Nhạc Trọng tuyệt đối không phải nhân vật đơn giản. Nhân vật như vậy nên kết giao mới tốt.</w:t>
      </w:r>
    </w:p>
    <w:p>
      <w:pPr>
        <w:pStyle w:val="BodyText"/>
      </w:pPr>
      <w:r>
        <w:t xml:space="preserve">Nhạc Trọng nhìn qua Sử Hà mỉm cười thản nhiên nói:</w:t>
      </w:r>
    </w:p>
    <w:p>
      <w:pPr>
        <w:pStyle w:val="BodyText"/>
      </w:pPr>
      <w:r>
        <w:t xml:space="preserve">- Tôi tên là Nhạc Trọng! Có rảnh chúng ta tụ tập lại, tạm biệt!</w:t>
      </w:r>
    </w:p>
    <w:p>
      <w:pPr>
        <w:pStyle w:val="BodyText"/>
      </w:pPr>
      <w:r>
        <w:t xml:space="preserve">Nói xong, Nhạc Trọng mang theo bọn người Thượng Luân chạy vào trong thành phố Quý Trữ.</w:t>
      </w:r>
    </w:p>
    <w:p>
      <w:pPr>
        <w:pStyle w:val="BodyText"/>
      </w:pPr>
      <w:r>
        <w:t xml:space="preserve">- Nhạc Trọng sao!</w:t>
      </w:r>
    </w:p>
    <w:p>
      <w:pPr>
        <w:pStyle w:val="BodyText"/>
      </w:pPr>
      <w:r>
        <w:t xml:space="preserve">Sử Hà nhìn qua đám người Nhạc Trọng rời đi, nếu có cơ hội thì hắn không bỏ qua cơ hội kết giao.</w:t>
      </w:r>
    </w:p>
    <w:p>
      <w:pPr>
        <w:pStyle w:val="BodyText"/>
      </w:pPr>
      <w:r>
        <w:t xml:space="preserve">Nhạc Trọng lúc này đi vào trong thành phố Quý Trữ, trên đường đi bọn họ nhìn thấy cảnh tượng thật khác.</w:t>
      </w:r>
    </w:p>
    <w:p>
      <w:pPr>
        <w:pStyle w:val="BodyText"/>
      </w:pPr>
      <w:r>
        <w:t xml:space="preserve">Tuy so ra kém phồn hoa hơn trước tận thế, nhưng mà trong thành phố Quý Trữ này có rất nhiều nơi Nhạc Trọng nhìn thấy phồn hoa nhất trong tận thế. Phồn hoa của thành phố Quý Trữ đủ để so sánh với thành phố Lũng Hãi mà một tay Nhạc Trọng tạo ra.</w:t>
      </w:r>
    </w:p>
    <w:p>
      <w:pPr>
        <w:pStyle w:val="BodyText"/>
      </w:pPr>
      <w:r>
        <w:t xml:space="preserve">Thành phố Quý Trữ có thể có bộ dạng như vậy, chủ yếu là trong nó có tám mươi lăm vạn người sống sót, ngoài ra có thống lĩnh quân đội Đỗ Thiện Hùng tiêu diệt tang thi ở chung quanh thành phố, ở bên trong có chính phủ của thành phố Quý Trữ, thành phố Nam Trữ duy trì trật tự. Cho nên mới tạo thành cảnh tượng phồn hoa mặt ngoài trong thành phố Quý Trữ như thế này.</w:t>
      </w:r>
    </w:p>
    <w:p>
      <w:pPr>
        <w:pStyle w:val="Compact"/>
      </w:pPr>
      <w:r>
        <w:br w:type="textWrapping"/>
      </w:r>
      <w:r>
        <w:br w:type="textWrapping"/>
      </w:r>
    </w:p>
    <w:p>
      <w:pPr>
        <w:pStyle w:val="Heading2"/>
      </w:pPr>
      <w:bookmarkStart w:id="520" w:name="chương-498-thân-nhân-tương-kiến."/>
      <w:bookmarkEnd w:id="520"/>
      <w:r>
        <w:t xml:space="preserve">498. Chương 498: Thân Nhân Tương Kiến.</w:t>
      </w:r>
    </w:p>
    <w:p>
      <w:pPr>
        <w:pStyle w:val="Compact"/>
      </w:pPr>
      <w:r>
        <w:br w:type="textWrapping"/>
      </w:r>
      <w:r>
        <w:br w:type="textWrapping"/>
      </w:r>
    </w:p>
    <w:p>
      <w:pPr>
        <w:pStyle w:val="BodyText"/>
      </w:pPr>
      <w:r>
        <w:t xml:space="preserve">Nhạc Trọng không ngừng đi về phía trước, hắn nhìn thấy trong phồn hoa này cất dấu những vết sẹo xấu xí. Trong các góc có thể tùy ý nhìn thấy những người quần áo tả tơi, khuôn mặt tiều tụy, xanh xao vàng vọt.</w:t>
      </w:r>
    </w:p>
    <w:p>
      <w:pPr>
        <w:pStyle w:val="BodyText"/>
      </w:pPr>
      <w:r>
        <w:t xml:space="preserve">Nhạc Trọng thậm chí nhìn thấy vài thi thể người chết đói, người tự sát. Nhưng mà thảm trạng như vậy người sống sót trong thành phố Quý Trữ hiển nhiên thường xuyên nhìn thấy, những thi thể này không ai quan tâm, chỉ cách xa xa chỗ đó.</w:t>
      </w:r>
    </w:p>
    <w:p>
      <w:pPr>
        <w:pStyle w:val="BodyText"/>
      </w:pPr>
      <w:r>
        <w:t xml:space="preserve">Trước tận thế thì các tiệm uốn tóc trên phố của thành phố Quý Trữ đang đứng đầy những nữ nhân sống sót bán mình, mấy trăm nữ nhân ăn mặc hoa lá cánh đi lại chung quanh tiệm uốn tóc này, vừa thấy được nam nhân đi qua kiếm khách thì một khi bàn điều kiện thỏa mãn, liền trực tiếp tiến vào trong buôn bán da thịt.</w:t>
      </w:r>
    </w:p>
    <w:p>
      <w:pPr>
        <w:pStyle w:val="BodyText"/>
      </w:pPr>
      <w:r>
        <w:t xml:space="preserve">Tuy trong thành phố Quý Trữ có nhiều dấu vết không tốt như vậy, nhưng mà nó trừ thành phố Lũng Hãi do Nhạc Trọng hắn một tay sáng lập ra thì chính là nơi duy nhất có đủ nhất sinh cơ. Đồng thời còn một điều, căn cứ này có điểm mà Nhạc Trọng so ra kém chính là trong thành phố Quý Trữ có gần chín mươi vạn nhân khẩu, mà thành phố Lũng Hãi của Nhạc Trọng chỉ hơn mười vạn mà thôi.</w:t>
      </w:r>
    </w:p>
    <w:p>
      <w:pPr>
        <w:pStyle w:val="BodyText"/>
      </w:pPr>
      <w:r>
        <w:t xml:space="preserve">Nhạc Trọng lúc này đi tới trước, cuối cùng nhất đi tới cư xá hoa viêm Minh Thịnh của thành phố Quý Trữ, đi tới căn nhà 23 lầu 4 phòng 607.</w:t>
      </w:r>
    </w:p>
    <w:p>
      <w:pPr>
        <w:pStyle w:val="BodyText"/>
      </w:pPr>
      <w:r>
        <w:t xml:space="preserve">Đây là gian phòng mà cha mẹ của Nhạc trọng khi còn sống ở thành phố Quý Trữ mua sắm ở lại, về sau điều động công tác tới Nam Trữ thì mới mua sắm phòng mới ở Nam Trữ. Nhạc Trọng suy đoán hẳn song thân nếu quay về thành phố Quý Trữ thì phải ở nơi này.</w:t>
      </w:r>
    </w:p>
    <w:p>
      <w:pPr>
        <w:pStyle w:val="BodyText"/>
      </w:pPr>
      <w:r>
        <w:t xml:space="preserve">Nhạc Trọng đứng trước cửa phòng do dự một hồi lâu mới dám gõ cửa phòng. Lúc này cách thế giới biến dị gần một năm, thời gian một năm này đủ cải biến nhiều thứ lắm. Hắn vô cùng sợ hãi trong phòng là người xa lạ. Vậy có ý nghĩa cha mẹ của hắn chết trong miệng của tang thi.</w:t>
      </w:r>
    </w:p>
    <w:p>
      <w:pPr>
        <w:pStyle w:val="BodyText"/>
      </w:pPr>
      <w:r>
        <w:t xml:space="preserve">Cửa phòng mở ra, lubên trong có một phụ nữ trung niên lạ lẫm nhìn qua Nhạc Trọng, nhìn thấy phụ nữ trung niên lạ lẫm này, trong nội tâm của Nhạc Trọng trầm xuống.</w:t>
      </w:r>
    </w:p>
    <w:p>
      <w:pPr>
        <w:pStyle w:val="BodyText"/>
      </w:pPr>
      <w:r>
        <w:t xml:space="preserve">Phụ nữu trung niên nhìn qua Nhạc Trọng một hồi, trước có chút do dự, sau đó trên mặt đại hỉ, nói:</w:t>
      </w:r>
    </w:p>
    <w:p>
      <w:pPr>
        <w:pStyle w:val="BodyText"/>
      </w:pPr>
      <w:r>
        <w:t xml:space="preserve">- Anh chính là Nhạc Trọng! ! Anh chính là Nhạc Trọng sao? Anh về rồi! Tiểu Ninh, Nhạc Trọng, Nhạc Trọng trở về!</w:t>
      </w:r>
    </w:p>
    <w:p>
      <w:pPr>
        <w:pStyle w:val="BodyText"/>
      </w:pPr>
      <w:r>
        <w:t xml:space="preserve">- Cái gì? Nhạc Trọng! ! Nhạc Trọng thật là con sao?</w:t>
      </w:r>
    </w:p>
    <w:p>
      <w:pPr>
        <w:pStyle w:val="BodyText"/>
      </w:pPr>
      <w:r>
        <w:t xml:space="preserve">Đúng lúc này từ trong phòng có phụ nữ trung niên đi ra ngoài, nàng vừa nhìn thấy Nhạc Trọng thì trong mắt có nước mắt kích động, thoáng cái nhào lên ôm lấy đầu của Nhạc Trọng, khóc không thành tiếng nói:</w:t>
      </w:r>
    </w:p>
    <w:p>
      <w:pPr>
        <w:pStyle w:val="BodyText"/>
      </w:pPr>
      <w:r>
        <w:t xml:space="preserve">- Trở về! ! Con của tôi còn sống! ! Con của tôi còn sống! ! Quá tốt! ! Quá tốt! Con của tôi còn sống!</w:t>
      </w:r>
    </w:p>
    <w:p>
      <w:pPr>
        <w:pStyle w:val="BodyText"/>
      </w:pPr>
      <w:r>
        <w:t xml:space="preserve">Trong tận thế này không biết có bao nhiêu gia đình sụp đổ. Mẹ của Nhạc Trọng là Trữ Lệ đi theo lão công Nhạc Minh một đường chạy nạn đến thành phố Quý Trữ, lúc này không gặp con thì không còn hi vọng gì. Lúc này Trữ Lệ nhìn thấy Nhạc Trọng thì vô cùng kích động.</w:t>
      </w:r>
    </w:p>
    <w:p>
      <w:pPr>
        <w:pStyle w:val="BodyText"/>
      </w:pPr>
      <w:r>
        <w:t xml:space="preserve">- Mẹ, con đã trở về!</w:t>
      </w:r>
    </w:p>
    <w:p>
      <w:pPr>
        <w:pStyle w:val="BodyText"/>
      </w:pPr>
      <w:r>
        <w:t xml:space="preserve">Nhạc Trọng nhìn qua mẹ của mình khóc không thành tiếng, tâm của hắn bị tận thế rèn luyện như sắt đá, quả quyết tàn nhẫn như hắn cũng phải đỏ mắt lên.</w:t>
      </w:r>
    </w:p>
    <w:p>
      <w:pPr>
        <w:pStyle w:val="BodyText"/>
      </w:pPr>
      <w:r>
        <w:t xml:space="preserve">Sau tận thế thì Nhạc Trọng người tại Hồ Nam. Nhưng mà không khắc nào hắn không nhớ cha mẹ ở Quảng Tây cả, nhưng mà đường đi gian nan và thi hải cản đường. Hắn cũng chỉ có thể đè lo nghĩ trong lòng xuống, từng bước một tiến hóa đi về phía trước. Hắn cho rằng song thân của mình vĩnh viễn không có ngày gặp lại, bây giờ có thể nhìn thấy mẹ thì hắn vô cùng kích động.</w:t>
      </w:r>
    </w:p>
    <w:p>
      <w:pPr>
        <w:pStyle w:val="BodyText"/>
      </w:pPr>
      <w:r>
        <w:t xml:space="preserve">- Cha đâu rồi?</w:t>
      </w:r>
    </w:p>
    <w:p>
      <w:pPr>
        <w:pStyle w:val="BodyText"/>
      </w:pPr>
      <w:r>
        <w:t xml:space="preserve">Nhạc Trọng bình phục tâm tình của mình một chút, chợt đưa mắt vào phòng và hỏi Trữ Lệ.</w:t>
      </w:r>
    </w:p>
    <w:p>
      <w:pPr>
        <w:pStyle w:val="BodyText"/>
      </w:pPr>
      <w:r>
        <w:t xml:space="preserve">- Cha con đi làm rồi! Còn không có tan tầm đâu! ! Nhạc Trọng đến đây, giới thiệu một chút, vị này chính là Tôn Khiết Tôn a di! Khi còn bé a di thường ôm con đấy!</w:t>
      </w:r>
    </w:p>
    <w:p>
      <w:pPr>
        <w:pStyle w:val="BodyText"/>
      </w:pPr>
      <w:r>
        <w:t xml:space="preserve">Trữ Lệ khóc một hồi lâu, cũng từ trong kích động bình tĩnh lại, nàng lôi kéo Nhạc Trọng đi qua phía phụ nữ trung niên kia.</w:t>
      </w:r>
    </w:p>
    <w:p>
      <w:pPr>
        <w:pStyle w:val="BodyText"/>
      </w:pPr>
      <w:r>
        <w:t xml:space="preserve">Nhạc Trọng nhìn qua Tôn Khiết lễ phép chào hỏi:</w:t>
      </w:r>
    </w:p>
    <w:p>
      <w:pPr>
        <w:pStyle w:val="BodyText"/>
      </w:pPr>
      <w:r>
        <w:t xml:space="preserve">- Tôn a di, người khỏe!</w:t>
      </w:r>
    </w:p>
    <w:p>
      <w:pPr>
        <w:pStyle w:val="BodyText"/>
      </w:pPr>
      <w:r>
        <w:t xml:space="preserve">Nhạc Trọng cũng nghe qua tên của Tôn Khiết, biết rõ nàng là tiểu tỷ muội của Trữ Lệ vô cùng thân thiết, song phương chơi rất khá. Cho dù Nhạc Trọng nhà chuyển về Nam Trữ, Trữ Lệ cũng không có đoạn lai vãng với Tôn Khiết.</w:t>
      </w:r>
    </w:p>
    <w:p>
      <w:pPr>
        <w:pStyle w:val="BodyText"/>
      </w:pPr>
      <w:r>
        <w:t xml:space="preserve">Tôn Khiết nhìn qua Nhạc Trọng vẻ mặt tươi cười nói:</w:t>
      </w:r>
    </w:p>
    <w:p>
      <w:pPr>
        <w:pStyle w:val="BodyText"/>
      </w:pPr>
      <w:r>
        <w:t xml:space="preserve">- Tốt rồi! Nhạc Trọng đã lớn chừng này, đều biến thành một chàng trai đẹp trai đấy!</w:t>
      </w:r>
    </w:p>
    <w:p>
      <w:pPr>
        <w:pStyle w:val="BodyText"/>
      </w:pPr>
      <w:r>
        <w:t xml:space="preserve">Tôn Khiết mang trên mặt thoả mãn tươi cười nhìn qua Trữ Lệ nói:</w:t>
      </w:r>
    </w:p>
    <w:p>
      <w:pPr>
        <w:pStyle w:val="BodyText"/>
      </w:pPr>
      <w:r>
        <w:t xml:space="preserve">- Nhạc Trọng đã trở về! Buổi tối hôm nay cũng nên cho chúng gặp mặt một lần đi!</w:t>
      </w:r>
    </w:p>
    <w:p>
      <w:pPr>
        <w:pStyle w:val="BodyText"/>
      </w:pPr>
      <w:r>
        <w:t xml:space="preserve">Trữ Lệ cũng cười nói:</w:t>
      </w:r>
    </w:p>
    <w:p>
      <w:pPr>
        <w:pStyle w:val="BodyText"/>
      </w:pPr>
      <w:r>
        <w:t xml:space="preserve">- Tốt!</w:t>
      </w:r>
    </w:p>
    <w:p>
      <w:pPr>
        <w:pStyle w:val="BodyText"/>
      </w:pPr>
      <w:r>
        <w:t xml:space="preserve">Tôn Khiết cười cười, cảnh giác nhìn qua Trữ Vũ Hân ở trước cửa, lúc này mới quay người rời đi:</w:t>
      </w:r>
    </w:p>
    <w:p>
      <w:pPr>
        <w:pStyle w:val="BodyText"/>
      </w:pPr>
      <w:r>
        <w:t xml:space="preserve">- Tôi đi về trước!</w:t>
      </w:r>
    </w:p>
    <w:p>
      <w:pPr>
        <w:pStyle w:val="BodyText"/>
      </w:pPr>
      <w:r>
        <w:t xml:space="preserve">Trữ Lệ lúc này mới chú ý tới Trữ Vũ Hân đứng ngoài cửa và nhìn qua Nhạc Trọng hỏi:</w:t>
      </w:r>
    </w:p>
    <w:p>
      <w:pPr>
        <w:pStyle w:val="BodyText"/>
      </w:pPr>
      <w:r>
        <w:t xml:space="preserve">- Nhạc Trọng! Những người này là bạn của con sao?</w:t>
      </w:r>
    </w:p>
    <w:p>
      <w:pPr>
        <w:pStyle w:val="BodyText"/>
      </w:pPr>
      <w:r>
        <w:t xml:space="preserve">Nhạc Trọng nói dối:</w:t>
      </w:r>
    </w:p>
    <w:p>
      <w:pPr>
        <w:pStyle w:val="BodyText"/>
      </w:pPr>
      <w:r>
        <w:t xml:space="preserve">- Đây là Trữ Vũ Hân, là đồng học đại học của con. Ba vị này là Bạch Tiểu Thắng, Thượng Luân, Ưng Khai Sơn là bạn đi đường của con. Nhờ có bọn họ con mới có thể quay về nhà.</w:t>
      </w:r>
    </w:p>
    <w:p>
      <w:pPr>
        <w:pStyle w:val="BodyText"/>
      </w:pPr>
      <w:r>
        <w:t xml:space="preserve">Nhạc Trọng cũng không thể thoáng cái nó thẳng với mẹ của mình được. Nói rằng con của mẹ Nhạc Trọng hiện tại đã là một quân phiệt giết người như ngóe, dưới trướng thống soái gần hai mươi vạn người sống sót, nữ nhân là chiến lợi phẩm, ba nam nhân là thủ hạ.</w:t>
      </w:r>
    </w:p>
    <w:p>
      <w:pPr>
        <w:pStyle w:val="BodyText"/>
      </w:pPr>
      <w:r>
        <w:t xml:space="preserve">Trữ Lệ nhìn qua Bạch Tiểu Thắng và chân thành nói:</w:t>
      </w:r>
    </w:p>
    <w:p>
      <w:pPr>
        <w:pStyle w:val="BodyText"/>
      </w:pPr>
      <w:r>
        <w:t xml:space="preserve">- Cảm ơn! Thập phần cảm tạ mọi người chiếu cố con của tôi. Các vị vừa tới huyện Quý Trữ, nhất định còn chưa có chỗ đặt chân. Nếu như không chê nhà của chúng tôi nhỏ, ở lại nhà của chúng tôi nhé?</w:t>
      </w:r>
    </w:p>
    <w:p>
      <w:pPr>
        <w:pStyle w:val="BodyText"/>
      </w:pPr>
      <w:r>
        <w:t xml:space="preserve">Trong lòng của Trữ Lệ không có gì quan trọng bằng con của mình. Bọn người Bạch Tiểu Thắng đã bảo hộ Nhạc Trọng, chính là ân nhân của Trữ Lệ nàng. Tuy bây giờ là tận thế, có thêm bốn người thì tiêu hao lương thực thật lớn, nhưng mà nàng nguyện ý cắn răng chịu được.</w:t>
      </w:r>
    </w:p>
    <w:p>
      <w:pPr>
        <w:pStyle w:val="BodyText"/>
      </w:pPr>
      <w:r>
        <w:t xml:space="preserve">Trữ Vũ Hân thập phần có lễ phép nói lời cảm tạ:</w:t>
      </w:r>
    </w:p>
    <w:p>
      <w:pPr>
        <w:pStyle w:val="BodyText"/>
      </w:pPr>
      <w:r>
        <w:t xml:space="preserve">- Cảm ơn a di!</w:t>
      </w:r>
    </w:p>
    <w:p>
      <w:pPr>
        <w:pStyle w:val="BodyText"/>
      </w:pPr>
      <w:r>
        <w:t xml:space="preserve">Bạch Tiểu Thắng nhìn qua gian phòng và đầy hào khí nói ra:</w:t>
      </w:r>
    </w:p>
    <w:p>
      <w:pPr>
        <w:pStyle w:val="BodyText"/>
      </w:pPr>
      <w:r>
        <w:t xml:space="preserve">- Nhạc Trọng! ! Ba người chúng tôi anh không cần quản! ! Chúng tôi sẽ tìm nơi gần đây ở lại! Anh cứ ở lại đây đi.</w:t>
      </w:r>
    </w:p>
    <w:p>
      <w:pPr>
        <w:pStyle w:val="BodyText"/>
      </w:pPr>
      <w:r>
        <w:t xml:space="preserve">Bọn người Trữ Lệ nhìn thấy phòng nhỏ cũ nát, rõ ràng không phải người giàu có gì, Bạch Tiểu Thắng một phương diện không muốn ở chỗ này, một phương diện khác không muốn làm gánh nặng cho nhà của Nhạc Trọng.</w:t>
      </w:r>
    </w:p>
    <w:p>
      <w:pPr>
        <w:pStyle w:val="BodyText"/>
      </w:pPr>
      <w:r>
        <w:t xml:space="preserve">Bạch Tiểu Thắng quay đầu nhìn ra bên ngoài:</w:t>
      </w:r>
    </w:p>
    <w:p>
      <w:pPr>
        <w:pStyle w:val="BodyText"/>
      </w:pPr>
      <w:r>
        <w:t xml:space="preserve">- Đi thôi! Lão Ưng! ! Lão Thượng!</w:t>
      </w:r>
    </w:p>
    <w:p>
      <w:pPr>
        <w:pStyle w:val="BodyText"/>
      </w:pPr>
      <w:r>
        <w:t xml:space="preserve">Ưng Khai Sơn, Thượng Luân khóe miệng nhảy lên, nhìn qua Nhạc Trọng không có bất kỳ tỏ vẻ, chợt rời khỏi nơi đây. Bọn họ đã sớm thương nghị tốt ấn ký, chỉ cần Nhạc Trọng đưa ra ám hiệu thì bọn họ sẽ đi tới nơi này.</w:t>
      </w:r>
    </w:p>
    <w:p>
      <w:pPr>
        <w:pStyle w:val="BodyText"/>
      </w:pPr>
      <w:r>
        <w:t xml:space="preserve">Trữ Vũ Hân do dự một chút vẫn rời khỏi nơi đây. Nàng cũng không muốn đi quấy gầy cảnh Nhạc Trọng cùng cha mẹ gặp nhau.</w:t>
      </w:r>
    </w:p>
    <w:p>
      <w:pPr>
        <w:pStyle w:val="BodyText"/>
      </w:pPr>
      <w:r>
        <w:t xml:space="preserve">Sau khi Trữ Vũ Hân rời khỏi, Nhạc Trọng mới bắt đầu nhìn qua Trữ Lệ hỏi thăm về chuyện trong nhà.</w:t>
      </w:r>
    </w:p>
    <w:p>
      <w:pPr>
        <w:pStyle w:val="BodyText"/>
      </w:pPr>
      <w:r>
        <w:t xml:space="preserve">Một nhà của Nhạc Trọng thì cha của hắn trước tận thế là nhân viên công vụ ở tầng dưới chót, mẹ của hắn công tác trong một đơn vị sự nghiệp. Trong nhà cũng đủ ăn, thế nhưng mà cũng không tính là giàu có.</w:t>
      </w:r>
    </w:p>
    <w:p>
      <w:pPr>
        <w:pStyle w:val="Compact"/>
      </w:pPr>
      <w:r>
        <w:br w:type="textWrapping"/>
      </w:r>
      <w:r>
        <w:br w:type="textWrapping"/>
      </w:r>
    </w:p>
    <w:p>
      <w:pPr>
        <w:pStyle w:val="Heading2"/>
      </w:pPr>
      <w:bookmarkStart w:id="521" w:name="chương-499-thân-cận.-1"/>
      <w:bookmarkEnd w:id="521"/>
      <w:r>
        <w:t xml:space="preserve">499. Chương 499: Thân Cận. (1)</w:t>
      </w:r>
    </w:p>
    <w:p>
      <w:pPr>
        <w:pStyle w:val="Compact"/>
      </w:pPr>
      <w:r>
        <w:br w:type="textWrapping"/>
      </w:r>
      <w:r>
        <w:br w:type="textWrapping"/>
      </w:r>
    </w:p>
    <w:p>
      <w:pPr>
        <w:pStyle w:val="BodyText"/>
      </w:pPr>
      <w:r>
        <w:t xml:space="preserve">Sau tận thế thì gia đình của hắn đi tới thành phố Quý Trữ. Cha của hắn làm một quan viên nhỏ trong chính phủ, mẹ của hắn không còn việc làm, chờ xắp xếp việc làm ở nhà.</w:t>
      </w:r>
    </w:p>
    <w:p>
      <w:pPr>
        <w:pStyle w:val="BodyText"/>
      </w:pPr>
      <w:r>
        <w:t xml:space="preserve">Nhân viên công vụ đãi ngộ gần đây không tệ, cha của Nhạc Trọng một tháng có phiếu lương thực bốn mươi cân, một phiếu một cân dầu, một phiếu một cân thịt, người một nhà cũng trông cậy vào vật tư này mà sống.</w:t>
      </w:r>
    </w:p>
    <w:p>
      <w:pPr>
        <w:pStyle w:val="BodyText"/>
      </w:pPr>
      <w:r>
        <w:t xml:space="preserve">Nhân khẩu trong thành phố Quý Trữ rất đông, gần đây vật tư khẩn trương. Gần chín mươi vạn người ăn uống thì vật tư tiêu hao mỗi ngày là con số khổng lồ. Hiện tại tiền đã không còn lưu hành trên đời, hết thảy tiêu phí đều trả bằng phiếu cung ứng.</w:t>
      </w:r>
    </w:p>
    <w:p>
      <w:pPr>
        <w:pStyle w:val="BodyText"/>
      </w:pPr>
      <w:r>
        <w:t xml:space="preserve">Trữ Lệ nhìn qua Nhạc Trọng mặt mũi tràn đầy yêu thương nói ra:</w:t>
      </w:r>
    </w:p>
    <w:p>
      <w:pPr>
        <w:pStyle w:val="BodyText"/>
      </w:pPr>
      <w:r>
        <w:t xml:space="preserve">- Con trở về là tốt rồi! ! Cha của con sẽ tìm giúp cho con việc làm! Sau đó tìm nữ hài tốt mà kết hôn. Sinh cháu trai mập mạp ẹ!</w:t>
      </w:r>
    </w:p>
    <w:p>
      <w:pPr>
        <w:pStyle w:val="BodyText"/>
      </w:pPr>
      <w:r>
        <w:t xml:space="preserve">Trữ Lệ suy nghĩ vô cùng mộc mạc, chỉ cần nghĩ an định cho con, lấy vợ sinh con bình an sống sót là tốt rồi.</w:t>
      </w:r>
    </w:p>
    <w:p>
      <w:pPr>
        <w:pStyle w:val="BodyText"/>
      </w:pPr>
      <w:r>
        <w:t xml:space="preserve">Nhạc Trọng không muốn lúc này làm trái ý của mẹ mình, lập tức đồng ý.</w:t>
      </w:r>
    </w:p>
    <w:p>
      <w:pPr>
        <w:pStyle w:val="BodyText"/>
      </w:pPr>
      <w:r>
        <w:t xml:space="preserve">- Dạ!</w:t>
      </w:r>
    </w:p>
    <w:p>
      <w:pPr>
        <w:pStyle w:val="BodyText"/>
      </w:pPr>
      <w:r>
        <w:t xml:space="preserve">Thời điểm gần sáu giờ tối chạng vạng, cha của Nhạc Trọng là Nhạc Minh về đến nhà, hắn thấy Nhạc Trọng thì chỉ nhàn nhạt nói một câu:</w:t>
      </w:r>
    </w:p>
    <w:p>
      <w:pPr>
        <w:pStyle w:val="BodyText"/>
      </w:pPr>
      <w:r>
        <w:t xml:space="preserve">- Trở về là tốt rồi!</w:t>
      </w:r>
    </w:p>
    <w:p>
      <w:pPr>
        <w:pStyle w:val="BodyText"/>
      </w:pPr>
      <w:r>
        <w:t xml:space="preserve">Nhạc Trọng lại từ trên thân thể Nhạc Minh run nhè nhẹ thì nhìn ra được cha mình đang kích động trong lòng.</w:t>
      </w:r>
    </w:p>
    <w:p>
      <w:pPr>
        <w:pStyle w:val="BodyText"/>
      </w:pPr>
      <w:r>
        <w:t xml:space="preserve">Nhạc Minh luôn luôn là trụ cột trong nhà, hắn không muốn mình bạo lộ thất thố với con của mình. Hắn là người nội liễm không tỏ tình cảm ra ngoài.</w:t>
      </w:r>
    </w:p>
    <w:p>
      <w:pPr>
        <w:pStyle w:val="BodyText"/>
      </w:pPr>
      <w:r>
        <w:t xml:space="preserve">Nhạc Trọng cũng chỉ nhìn qua hướng Nhạc Minh nói một câu:</w:t>
      </w:r>
    </w:p>
    <w:p>
      <w:pPr>
        <w:pStyle w:val="BodyText"/>
      </w:pPr>
      <w:r>
        <w:t xml:space="preserve">- Cha! Con đã về!</w:t>
      </w:r>
    </w:p>
    <w:p>
      <w:pPr>
        <w:pStyle w:val="BodyText"/>
      </w:pPr>
      <w:r>
        <w:t xml:space="preserve">- Trở về là tốt rồi!</w:t>
      </w:r>
    </w:p>
    <w:p>
      <w:pPr>
        <w:pStyle w:val="BodyText"/>
      </w:pPr>
      <w:r>
        <w:t xml:space="preserve">Nhạc Minh nhìn thấy Nhạc Trọng thì thân thể run lên nhè nhẹ ngồi lên ghế salon, cầm lấy một tấm báo che ở trước người. Hắn cố gắng kiên cường không cho nước mắt chảy xuống khi nhìn thấy con của mình đã trở về, nhưng mà nước mắt vẫn chảy xuống.</w:t>
      </w:r>
    </w:p>
    <w:p>
      <w:pPr>
        <w:pStyle w:val="BodyText"/>
      </w:pPr>
      <w:r>
        <w:t xml:space="preserve">Trữ Lệ lưu lại cha con ở lại trong phòng khách, một người tiến vào trong phòng bếp bắt đầu công việc.</w:t>
      </w:r>
    </w:p>
    <w:p>
      <w:pPr>
        <w:pStyle w:val="BodyText"/>
      </w:pPr>
      <w:r>
        <w:t xml:space="preserve">Xào rau dại, thịt kho tàu hai món sau tận thế chính là thức ăn phong phú khó gặp trên bàn ăn, trừ chuyện đó ra còn có bốn cái màn thầu và hai cái sủi cảo. Đây đã là bữa tối cực kỳ phong phú rồi, bữa tiệc này tiêu hao nửa tháng thịt và dầu ăn của Nhạc Minh.</w:t>
      </w:r>
    </w:p>
    <w:p>
      <w:pPr>
        <w:pStyle w:val="BodyText"/>
      </w:pPr>
      <w:r>
        <w:t xml:space="preserve">Không lâu Tôn Khiết mang theo một nữ tử tóc búi cao, tóc dài đen ngang vai, dáng người cao gầy, tướng mạo thanh tú, ngũ quan đoan chính đi vào trong nhà của Nhạc Trọng.</w:t>
      </w:r>
    </w:p>
    <w:p>
      <w:pPr>
        <w:pStyle w:val="BodyText"/>
      </w:pPr>
      <w:r>
        <w:t xml:space="preserve">Nữ tử dáng người cao gầy, tướng mạo thanh tú vừa tiến vào trong nhà của Nhạc Trọng chợt thập phần có lễ phép chào hỏi Nhạc Minh cùng Trữ Lệ:</w:t>
      </w:r>
    </w:p>
    <w:p>
      <w:pPr>
        <w:pStyle w:val="BodyText"/>
      </w:pPr>
      <w:r>
        <w:t xml:space="preserve">- Thúc thúc tốt! A di tốt!</w:t>
      </w:r>
    </w:p>
    <w:p>
      <w:pPr>
        <w:pStyle w:val="BodyText"/>
      </w:pPr>
      <w:r>
        <w:t xml:space="preserve">Trữ Lệ mang trên mặt nhiệt tình mỉm cười nói:</w:t>
      </w:r>
    </w:p>
    <w:p>
      <w:pPr>
        <w:pStyle w:val="BodyText"/>
      </w:pPr>
      <w:r>
        <w:t xml:space="preserve">- Đến! Đến! Nhạc Trọng, đây là Cao Hiểu Vân, là con gái của Tôn a di! Nàng năm nay mười tám tuổi, nhỏ hơn con. Con sau này phải chiếu cố Vân muội muội! Hiểu Vân, đây là Nhạc Trọng ca ca! ! Con và anh của con nên giao lưu nhiều một chút.</w:t>
      </w:r>
    </w:p>
    <w:p>
      <w:pPr>
        <w:pStyle w:val="BodyText"/>
      </w:pPr>
      <w:r>
        <w:t xml:space="preserve">Nhạc Trọng nghe vậy chợt hiểu ra ý đồ của bữa tiệc này. Trữ Lệ chính là cho hắn và Cao Hiểu Vân thân cận. Đây là bữa tiệc giới thiệu hai người với nhau.</w:t>
      </w:r>
    </w:p>
    <w:p>
      <w:pPr>
        <w:pStyle w:val="BodyText"/>
      </w:pPr>
      <w:r>
        <w:t xml:space="preserve">Tôn Khiết cũng thập phần nhiệt tình nhìn qua Nhạc Trọng nói ra:</w:t>
      </w:r>
    </w:p>
    <w:p>
      <w:pPr>
        <w:pStyle w:val="BodyText"/>
      </w:pPr>
      <w:r>
        <w:t xml:space="preserve">- Hiểu Vân, đây chính là Nhạc Trọng ca ca! Anh ta là sinh viên, sau này con có gì không hiểu nên thỉnh giáo nhiều hơn. Nhạc Trọng, hai người trẻ tuổi chắc có nhiều điểm chung, không cần để ý tới chúng tôi! Các người trò chuyện! Các người trò chuyện đi.</w:t>
      </w:r>
    </w:p>
    <w:p>
      <w:pPr>
        <w:pStyle w:val="BodyText"/>
      </w:pPr>
      <w:r>
        <w:t xml:space="preserve">Cao Hiểu Vân nhìn qua Nhạc Trọng mỉm cười nói:</w:t>
      </w:r>
    </w:p>
    <w:p>
      <w:pPr>
        <w:pStyle w:val="BodyText"/>
      </w:pPr>
      <w:r>
        <w:t xml:space="preserve">- Anh khỏe! Nhạc Trọng ca ca!</w:t>
      </w:r>
    </w:p>
    <w:p>
      <w:pPr>
        <w:pStyle w:val="BodyText"/>
      </w:pPr>
      <w:r>
        <w:t xml:space="preserve">Nhạc Trọng cũng cười nói:</w:t>
      </w:r>
    </w:p>
    <w:p>
      <w:pPr>
        <w:pStyle w:val="BodyText"/>
      </w:pPr>
      <w:r>
        <w:t xml:space="preserve">- Em khỏe! Hiểu Vân!</w:t>
      </w:r>
    </w:p>
    <w:p>
      <w:pPr>
        <w:pStyle w:val="BodyText"/>
      </w:pPr>
      <w:r>
        <w:t xml:space="preserve">Sau đó Cao Hiểu Vân yên lặng ăn cơm, Nhạc Trọng nói với nàng một câu thì nàng cũng đáp một câu. Vẫn tiếp tục cho tới khi ăn cơm xong.</w:t>
      </w:r>
    </w:p>
    <w:p>
      <w:pPr>
        <w:pStyle w:val="BodyText"/>
      </w:pPr>
      <w:r>
        <w:t xml:space="preserve">Sau bữa tối thì Cao Hiểu Vân nhìn qua Nhạc Trọng nói ra:</w:t>
      </w:r>
    </w:p>
    <w:p>
      <w:pPr>
        <w:pStyle w:val="BodyText"/>
      </w:pPr>
      <w:r>
        <w:t xml:space="preserve">- Nhạc Trọng ca ca! Anh có thể đi theo em một chút không?</w:t>
      </w:r>
    </w:p>
    <w:p>
      <w:pPr>
        <w:pStyle w:val="BodyText"/>
      </w:pPr>
      <w:r>
        <w:t xml:space="preserve">Nhạc Trọng nhìn qua Cao Hiểu Vân nói:</w:t>
      </w:r>
    </w:p>
    <w:p>
      <w:pPr>
        <w:pStyle w:val="BodyText"/>
      </w:pPr>
      <w:r>
        <w:t xml:space="preserve">- Được!</w:t>
      </w:r>
    </w:p>
    <w:p>
      <w:pPr>
        <w:pStyle w:val="BodyText"/>
      </w:pPr>
      <w:r>
        <w:t xml:space="preserve">- Có hi vọng!</w:t>
      </w:r>
    </w:p>
    <w:p>
      <w:pPr>
        <w:pStyle w:val="BodyText"/>
      </w:pPr>
      <w:r>
        <w:t xml:space="preserve">Tôn Khiết cùng Trữ Lệ liếc nhau, hai tiểu tỷ muội lúc này vui mừng. Hai người bọn họ cảm tình vô cùng tốt, muốn kết làm thân gia với nhau, vậy thì thân càng thêm thân, quan hệ của hai bên càng thêm mật thiết. Đáy lòng các nàng muốn Nhạc Trọng cùng Cao Hiểu Vân có kết quả tốt.</w:t>
      </w:r>
    </w:p>
    <w:p>
      <w:pPr>
        <w:pStyle w:val="BodyText"/>
      </w:pPr>
      <w:r>
        <w:t xml:space="preserve">Cao Hiểu Vân cùng Nhạc Trọng đi vài bước và nói:</w:t>
      </w:r>
    </w:p>
    <w:p>
      <w:pPr>
        <w:pStyle w:val="BodyText"/>
      </w:pPr>
      <w:r>
        <w:t xml:space="preserve">- Nhạc Trọng ca ca! Anh có thể nói cự tuyệt với mẹ của em hay không? Em đã có người yêu mến rồi!</w:t>
      </w:r>
    </w:p>
    <w:p>
      <w:pPr>
        <w:pStyle w:val="BodyText"/>
      </w:pPr>
      <w:r>
        <w:t xml:space="preserve">Nhạc Trọng nhìn Cao Hiểu Vân thản nhiên nói:</w:t>
      </w:r>
    </w:p>
    <w:p>
      <w:pPr>
        <w:pStyle w:val="BodyText"/>
      </w:pPr>
      <w:r>
        <w:t xml:space="preserve">- Loại chuyện này em nên nói thẳng với mẹ của mình!</w:t>
      </w:r>
    </w:p>
    <w:p>
      <w:pPr>
        <w:pStyle w:val="BodyText"/>
      </w:pPr>
      <w:r>
        <w:t xml:space="preserve">Tôn Khiết cùng Trữ Lệ cảm tình vô cùng tốt. Nếu như Nhạc Trọng nói cự tuyệt Cao Hiểu Vân, Trữ Lệ chỉ sợ sẽ thập phần áy náy với Tôn Khiết. Nhạc Trọng cũng không muốn ra mặt làm ác nhân. Cao Hiểu Vân cho dù là tú lệ, nhưng mà so với Trần Dao, Trác Nhã Đồng, Kỷ Thanh Vũ là những mỹ nữ tuyệt sắc mà nói căn bản không cùng một cấp bậc. Trong lòng của Nhạc Trọng thì mẹ của Cao Hiểu Vân và mẹ Trữ Lệ so ra kém rất nhiều, hắn tự nhiên không muốn vì Cao Hiểu Vân mà làm mẹ của mình áy náy với Tôn Khiết.</w:t>
      </w:r>
    </w:p>
    <w:p>
      <w:pPr>
        <w:pStyle w:val="BodyText"/>
      </w:pPr>
      <w:r>
        <w:t xml:space="preserve">Cao Hiểu Vân nhìn qua Nhạc Trọng liếc nói thẳng:</w:t>
      </w:r>
    </w:p>
    <w:p>
      <w:pPr>
        <w:pStyle w:val="BodyText"/>
      </w:pPr>
      <w:r>
        <w:t xml:space="preserve">- Nhạc Trọng ca ca! Anh đừng như vậy! ! Em sẽ không thích anh! Anh có thể có chút phong độ được không? Anh cứ quắn quít lấy em thì không phải là nam nhân đâu! Nam nhân nên có phong độ một chút. Anh nói cự tuyệt với mẹ của em là xong, với tư cách trao đổi, em giới thiệu cho anh một công tác thật tốt. Mặc dù không có biên chế chính thức, nhưng em có thể giới thiệu anh đi tới cực cảnh sát làm hiệp cảnh!</w:t>
      </w:r>
    </w:p>
    <w:p>
      <w:pPr>
        <w:pStyle w:val="BodyText"/>
      </w:pPr>
      <w:r>
        <w:t xml:space="preserve">Nhạc Trọng nhìn qua Cao Hiểu Vân lãnh đạm nói:</w:t>
      </w:r>
    </w:p>
    <w:p>
      <w:pPr>
        <w:pStyle w:val="BodyText"/>
      </w:pPr>
      <w:r>
        <w:t xml:space="preserve">- Hiểu Vân muội muội! Em quá đề ình rồi! Anh cũng không thích em! Chẳng qua nếu như Tôn a di cùng mẹ anh cố ý tác hợp chúng ta, anh cũng không quan tâm mà làm quen với em. Nếu như em muốn anh cự tuyệt, thỉnh em nên trực tiếp nói với Tôn a di đi! Anh sẽ không quấn quít lấy em.</w:t>
      </w:r>
    </w:p>
    <w:p>
      <w:pPr>
        <w:pStyle w:val="BodyText"/>
      </w:pPr>
      <w:r>
        <w:t xml:space="preserve">Trong huyện Long An thì Nhạc Trọng có thể tìm được hơn một trăm mỹ nữ tư sắc vượt qua Cao Hiểu Vân, hắn đối với nữ nhân bộ dáng điềm đạm ngây thơ ngoan ngoãn ở mặt ngoài này trên thực tế không có chút hảo cảm nào.</w:t>
      </w:r>
    </w:p>
    <w:p>
      <w:pPr>
        <w:pStyle w:val="BodyText"/>
      </w:pPr>
      <w:r>
        <w:t xml:space="preserve">- Anh nghĩ chúng ta nên nói tới đây thôi! Gặp lại!</w:t>
      </w:r>
    </w:p>
    <w:p>
      <w:pPr>
        <w:pStyle w:val="BodyText"/>
      </w:pPr>
      <w:r>
        <w:t xml:space="preserve">Nhạc Trọng trực tiếp vứt bỏ Cao Hiểu Vân và đi vào trong nhà.</w:t>
      </w:r>
    </w:p>
    <w:p>
      <w:pPr>
        <w:pStyle w:val="BodyText"/>
      </w:pPr>
      <w:r>
        <w:t xml:space="preserve">Sau lưng của Nhạc Trọng thì gương mặt của Cao Hiểu Vân tức giận mà vặn vẹo, nàng lạnh lùng nhìn qua bóng lưng của Nhạc Trọng và hừ một tiếng, lúc này mới đi vào trong nhà của mình.</w:t>
      </w:r>
    </w:p>
    <w:p>
      <w:pPr>
        <w:pStyle w:val="BodyText"/>
      </w:pPr>
      <w:r>
        <w:t xml:space="preserve">Nhạc Trọng đi vào trong nhà, Trữ Lệ chờ mong đi tới trước mặt của hắn nói:</w:t>
      </w:r>
    </w:p>
    <w:p>
      <w:pPr>
        <w:pStyle w:val="BodyText"/>
      </w:pPr>
      <w:r>
        <w:t xml:space="preserve">- Thế nào rồi con? Hiểu Vân xinh đẹp a! ! Con và nó có cảm giác hay không?</w:t>
      </w:r>
    </w:p>
    <w:p>
      <w:pPr>
        <w:pStyle w:val="BodyText"/>
      </w:pPr>
      <w:r>
        <w:t xml:space="preserve">Nhạc Trọng nhìn Trữ Lệ và nói:</w:t>
      </w:r>
    </w:p>
    <w:p>
      <w:pPr>
        <w:pStyle w:val="BodyText"/>
      </w:pPr>
      <w:r>
        <w:t xml:space="preserve">- Mẹ! Mọi người đều nói cô ta có người yêu thích rồi! Chúng ta không nên đùa giỡn.</w:t>
      </w:r>
    </w:p>
    <w:p>
      <w:pPr>
        <w:pStyle w:val="BodyText"/>
      </w:pPr>
      <w:r>
        <w:t xml:space="preserve">Trữ Lệ lúc này phàn nàn và khích lệ Nhạc Trọng nói:</w:t>
      </w:r>
    </w:p>
    <w:p>
      <w:pPr>
        <w:pStyle w:val="BodyText"/>
      </w:pPr>
      <w:r>
        <w:t xml:space="preserve">- Nó có người yêu rồi? Sao mẹ không biết? Sao nó còn không nói sớm! ! Tôn Khiết cũng thật là! Con gái của mình có người trong lòng mà không nói với mẹ, ai, con à, đều do mẹ không rõ ràng! ! Nhưng mà dùng nhân phẩm của con, tuyệt đối có thể tìm được nữ gài tốt hơn Cao Hiểu Vân mấy chục lần!</w:t>
      </w:r>
    </w:p>
    <w:p>
      <w:pPr>
        <w:pStyle w:val="Compact"/>
      </w:pPr>
      <w:r>
        <w:br w:type="textWrapping"/>
      </w:r>
      <w:r>
        <w:br w:type="textWrapping"/>
      </w:r>
    </w:p>
    <w:p>
      <w:pPr>
        <w:pStyle w:val="Heading2"/>
      </w:pPr>
      <w:bookmarkStart w:id="522" w:name="chương-500-thân-cận.-2"/>
      <w:bookmarkEnd w:id="522"/>
      <w:r>
        <w:t xml:space="preserve">500. Chương 500: Thân Cận. (2)</w:t>
      </w:r>
    </w:p>
    <w:p>
      <w:pPr>
        <w:pStyle w:val="Compact"/>
      </w:pPr>
      <w:r>
        <w:br w:type="textWrapping"/>
      </w:r>
      <w:r>
        <w:br w:type="textWrapping"/>
      </w:r>
    </w:p>
    <w:p>
      <w:pPr>
        <w:pStyle w:val="BodyText"/>
      </w:pPr>
      <w:r>
        <w:t xml:space="preserve">Trong mắt của cha mẹ trên đời, con của mình mới là nhân vật xuất sắc nhất, Trữ Lệ cũng không ngoại lệ.</w:t>
      </w:r>
    </w:p>
    <w:p>
      <w:pPr>
        <w:pStyle w:val="BodyText"/>
      </w:pPr>
      <w:r>
        <w:t xml:space="preserve">Trữ Lệ uể oải một hồi và đột nhiên nói:</w:t>
      </w:r>
    </w:p>
    <w:p>
      <w:pPr>
        <w:pStyle w:val="BodyText"/>
      </w:pPr>
      <w:r>
        <w:t xml:space="preserve">- Đúng rồi! Con à! Đồng học đại học Trữ Vũ Hân của con là thế nào? Nàng là bạn của con sao?</w:t>
      </w:r>
    </w:p>
    <w:p>
      <w:pPr>
        <w:pStyle w:val="BodyText"/>
      </w:pPr>
      <w:r>
        <w:t xml:space="preserve">Trữ Vũ Hân dung mạo khí chất còn hơn Cao Hiểu Vân gấp bội, trong mắt của Trữ Lệ thì nàng thích hợp với Nhạc Trọng hơn.</w:t>
      </w:r>
    </w:p>
    <w:p>
      <w:pPr>
        <w:pStyle w:val="BodyText"/>
      </w:pPr>
      <w:r>
        <w:t xml:space="preserve">Nhạc Trọng cười khổ một tiếng nói:</w:t>
      </w:r>
    </w:p>
    <w:p>
      <w:pPr>
        <w:pStyle w:val="BodyText"/>
      </w:pPr>
      <w:r>
        <w:t xml:space="preserve">- Mẹ! Em nghĩ thế nào về nàng ta?</w:t>
      </w:r>
    </w:p>
    <w:p>
      <w:pPr>
        <w:pStyle w:val="BodyText"/>
      </w:pPr>
      <w:r>
        <w:t xml:space="preserve">Trữ Lệ nghĩ tới nghĩ lui lại dựa vào kinh nghiệm của mình và phán:</w:t>
      </w:r>
    </w:p>
    <w:p>
      <w:pPr>
        <w:pStyle w:val="BodyText"/>
      </w:pPr>
      <w:r>
        <w:t xml:space="preserve">- Nàng thật xinh đẹp! Con gái xinh đẹp như vậy không quen làm dâu! Cho dù ở rể nói không chừng con sẽ bị cho đội nón xanh. Đáng tiếc! ! Kỳ thật Cao Hiểu Vân cũng không tính là xinh đẹp, nhưng con gái không xấu là thích hợp nhất! Đáng tiếc hai đứa không có duyên phận với nhau!</w:t>
      </w:r>
    </w:p>
    <w:p>
      <w:pPr>
        <w:pStyle w:val="BodyText"/>
      </w:pPr>
      <w:r>
        <w:t xml:space="preserve">Trữ Lệ tự tin nói ra:</w:t>
      </w:r>
    </w:p>
    <w:p>
      <w:pPr>
        <w:pStyle w:val="BodyText"/>
      </w:pPr>
      <w:r>
        <w:t xml:space="preserve">- Tuy nhà của chúng ta không tính đại phú đại quý, nhưng mà trong thế đạo hiện giờ tốt hơn nhiều người lắm! Con à, con cứ yêm tâm, mẹ quan hệ rất rộng, nhất định sẽ giúp con tìm nữ hài tốt, so với Cao Hiểu Vân mạnh hơn gấp trăm lần.</w:t>
      </w:r>
    </w:p>
    <w:p>
      <w:pPr>
        <w:pStyle w:val="BodyText"/>
      </w:pPr>
      <w:r>
        <w:t xml:space="preserve">Nhạc Minh một nhà trong tận thế không tính là đại phú đại quý, nhưng mà do Nhạc Minh là nhân viên công vụ, trong nhà có được đồ ăn cực kỳ ổn định, đây là chuyện khó có được.</w:t>
      </w:r>
    </w:p>
    <w:p>
      <w:pPr>
        <w:pStyle w:val="BodyText"/>
      </w:pPr>
      <w:r>
        <w:t xml:space="preserve">Phải biết rằng bởi vì lương thực khan hiếm mà trong mắt người sống sót của thành phố Quý Trữ vẫn đi lĩnh cháo cứu tế sống qua ngày. Rất nhiều nữ nhân vì một cái màn thầu mà nguyện ý bán thân mình, chuyện ban con cũng không hiếm lạ. Trong tình huống như vậy nhà ai có nguồn thức ăn ổn định là cực kỳ đáng quý trọng.</w:t>
      </w:r>
    </w:p>
    <w:p>
      <w:pPr>
        <w:pStyle w:val="BodyText"/>
      </w:pPr>
      <w:r>
        <w:t xml:space="preserve">Nhạc Trọng nhìn thấy Trữ Lệ lại nhắc tới, hắn lập tức nói sang chuyện khác:</w:t>
      </w:r>
    </w:p>
    <w:p>
      <w:pPr>
        <w:pStyle w:val="BodyText"/>
      </w:pPr>
      <w:r>
        <w:t xml:space="preserve">- Mẹ! Con đi ngủ!</w:t>
      </w:r>
    </w:p>
    <w:p>
      <w:pPr>
        <w:pStyle w:val="BodyText"/>
      </w:pPr>
      <w:r>
        <w:t xml:space="preserve">- Ân! Chăn mền đã trải tốt! Con nghỉ ngơi thật tốt.</w:t>
      </w:r>
    </w:p>
    <w:p>
      <w:pPr>
        <w:pStyle w:val="BodyText"/>
      </w:pPr>
      <w:r>
        <w:t xml:space="preserve">Trữ Lệ dặn dò một câu, sau đó lại tự nhủ:</w:t>
      </w:r>
    </w:p>
    <w:p>
      <w:pPr>
        <w:pStyle w:val="BodyText"/>
      </w:pPr>
      <w:r>
        <w:t xml:space="preserve">- Con gái Trần gia còn quá nhỏ. tiểu cô nương Tần gia thì không được, quá xấu rồi. Tiểu cô nương La gia xinh đẹp thì xinh đẹp, nhưng mà quá thấp. Tiểu cô nương Lý gia thì tuổi quá lớn, đã hai mươi sáu tuổi.</w:t>
      </w:r>
    </w:p>
    <w:p>
      <w:pPr>
        <w:pStyle w:val="BodyText"/>
      </w:pPr>
      <w:r>
        <w:t xml:space="preserve">Đáng thương cho tấm lòng cha mẹ trên đời, thời điểm Trữ Lệ đang tìm kiếm người cho Nhạc Trọng để lập gia đình. Nhạc Trọng thư thư phục phục ngủ một giấc thật tốt. Hắn một đường công phạt giết không biết bao nhiêu địch nhân. Mặc dù hắn đang ở cùng nữ tử tuyệt sắc, sâu trong đáy lòng vẫn có lo lắng về cha mẹ của mình. Hôm nay nhìn thấy cha mẹ không việc gì, căng thẳng trong lòng của hắn cũng không còn.</w:t>
      </w:r>
    </w:p>
    <w:p>
      <w:pPr>
        <w:pStyle w:val="BodyText"/>
      </w:pPr>
      <w:r>
        <w:t xml:space="preserve">- Ăn điểm tâm đi.</w:t>
      </w:r>
    </w:p>
    <w:p>
      <w:pPr>
        <w:pStyle w:val="BodyText"/>
      </w:pPr>
      <w:r>
        <w:t xml:space="preserve">Sáng sớm ngày thứ hai, Nhạc Trọng đi tới bàn ăn, trên bàn cơm có ba chén cháo loãng và nửa cái màn thầu.</w:t>
      </w:r>
    </w:p>
    <w:p>
      <w:pPr>
        <w:pStyle w:val="BodyText"/>
      </w:pPr>
      <w:r>
        <w:t xml:space="preserve">- Mẹ! Đây là thứ con tìm được ở bên ngoài!</w:t>
      </w:r>
    </w:p>
    <w:p>
      <w:pPr>
        <w:pStyle w:val="BodyText"/>
      </w:pPr>
      <w:r>
        <w:t xml:space="preserve">Nhạc Trọng nhìn qua bữa ăn sáng, hắn chợt trở lại gian phòng, trên lưng của hắn cầm theo một bao bột mì, gạo, các loại đồ hộp, bánh bích quy áp súc, sữa, chocolate, thuốc lá các loại lương thực, thực phẩm phụ phẩm.</w:t>
      </w:r>
    </w:p>
    <w:p>
      <w:pPr>
        <w:pStyle w:val="BodyText"/>
      </w:pPr>
      <w:r>
        <w:t xml:space="preserve">Trữ Lệ nhìn thấy bao lớn đầy lương thực, thực phẩm phụ phẩm, thoáng cái mặt mày hớn hở:</w:t>
      </w:r>
    </w:p>
    <w:p>
      <w:pPr>
        <w:pStyle w:val="BodyText"/>
      </w:pPr>
      <w:r>
        <w:t xml:space="preserve">- Hảo hảo! ! Con của mẹ có tiền đồ, ha ha ha...</w:t>
      </w:r>
    </w:p>
    <w:p>
      <w:pPr>
        <w:pStyle w:val="BodyText"/>
      </w:pPr>
      <w:r>
        <w:t xml:space="preserve">Nhạc Trọng mang theo bao lương thực, thực phẩm phụ phẩm nếu đổi thành tiền lương của Nhạc Minh thì đủ so được với nửa năm tiền lương của Nhạc Minh đấy.</w:t>
      </w:r>
    </w:p>
    <w:p>
      <w:pPr>
        <w:pStyle w:val="BodyText"/>
      </w:pPr>
      <w:r>
        <w:t xml:space="preserve">Nhạc Minh nhìn qua Nhạc Trọng lấy cái bao lớn ra, từ trong lòng móc ra bốn tấm phiếu lương thực đưa cho Nhạc Trọng:</w:t>
      </w:r>
    </w:p>
    <w:p>
      <w:pPr>
        <w:pStyle w:val="BodyText"/>
      </w:pPr>
      <w:r>
        <w:t xml:space="preserve">- Đây là phiếu lương thực bốn mươi cân! Con hai ngày này nên nghỉ ngơi thật tốt, ở tron thành phố Quý Trữ dạo chơi đi! Hai ngày nữa cha mang con đi phỏng vấn. Đi ra ngoài tìm kiếm đồ vật thật sự là quá nguy hiểm, không cẩn thận có khả năng không quay về. Con nên ở trong căn cứ tìm công việc, làm rất tốt. Tương lai tranh thủ khảo thí công chức.</w:t>
      </w:r>
    </w:p>
    <w:p>
      <w:pPr>
        <w:pStyle w:val="BodyText"/>
      </w:pPr>
      <w:r>
        <w:t xml:space="preserve">Nhạc Trọng tiếp nhận bốn tấm phiếu lương thực màu xanh, nhìn qua Nhạc Minh cười cười, sau đó rời đi.</w:t>
      </w:r>
    </w:p>
    <w:p>
      <w:pPr>
        <w:pStyle w:val="BodyText"/>
      </w:pPr>
      <w:r>
        <w:t xml:space="preserve">- Con biết rõ! Con đi ra ngoài!</w:t>
      </w:r>
    </w:p>
    <w:p>
      <w:pPr>
        <w:pStyle w:val="BodyText"/>
      </w:pPr>
      <w:r>
        <w:t xml:space="preserve">Sau khi rời khỏi nhà, Nhạc Trọng suy nghĩ một chút, không có triệu tập bất luận bộ hạ nào mà đi một mình vào trong nội thành của thành phố Quý Trữ.</w:t>
      </w:r>
    </w:p>
    <w:p>
      <w:pPr>
        <w:pStyle w:val="BodyText"/>
      </w:pPr>
      <w:r>
        <w:t xml:space="preserve">Ở trong nội thành của thành phố Quý Trữ hết sức phồn hoa, khắp nơi có thể thấy được các quầy buôn bán nhỏ và quà vặt.</w:t>
      </w:r>
    </w:p>
    <w:p>
      <w:pPr>
        <w:pStyle w:val="BodyText"/>
      </w:pPr>
      <w:r>
        <w:t xml:space="preserve">- Thịt heo biên dị đây! Ăn thịt heo biến dị đi! Một chuỗi một phiếu lương thực một lượng! Tuyệt đối mỹ vị, hàng thật giá thật!</w:t>
      </w:r>
    </w:p>
    <w:p>
      <w:pPr>
        <w:pStyle w:val="BodyText"/>
      </w:pPr>
      <w:r>
        <w:t xml:space="preserve">- Quà vặt chính tông Nam Trữ! Mỹ vị ngăn không được, mọi người mau tới nếm thử đi!</w:t>
      </w:r>
    </w:p>
    <w:p>
      <w:pPr>
        <w:pStyle w:val="BodyText"/>
      </w:pPr>
      <w:r>
        <w:t xml:space="preserve">"..."</w:t>
      </w:r>
    </w:p>
    <w:p>
      <w:pPr>
        <w:pStyle w:val="BodyText"/>
      </w:pPr>
      <w:r>
        <w:t xml:space="preserve">Trên đường phố, khắp nơi có thể thấy được các loại quà vặt, không ít người bán đồ nướng hương khí dạt dào, móc phiếu vé ra mua và nhấm nháp cái loại thực phẩm mỹ vị.</w:t>
      </w:r>
    </w:p>
    <w:p>
      <w:pPr>
        <w:pStyle w:val="BodyText"/>
      </w:pPr>
      <w:r>
        <w:t xml:space="preserve">Trong thành phố Quý Trữ trừ hai chính phủ của hai thành phố duy trì trật tự, bên ngoài lại có Đỗ Thiện Hùng mang binh tiêu diệt toàn bộ tang thi chung quanh thành phố Quý Trữ, làm cho thành phố Quý Trữ duy trì ổn định, bởi vậy làm cho thành thị chầm chậm khôi phục sinh cơ.</w:t>
      </w:r>
    </w:p>
    <w:p>
      <w:pPr>
        <w:pStyle w:val="BodyText"/>
      </w:pPr>
      <w:r>
        <w:t xml:space="preserve">Nhạc Trọng trong tay cầm một phiếu vé bốn mươi cân lương thực tương đương với bốn trăm tệ trước tận thế. Trong tận thế sức sản xuất sụp đổ thì đây là món tiền không nhỏ.</w:t>
      </w:r>
    </w:p>
    <w:p>
      <w:pPr>
        <w:pStyle w:val="BodyText"/>
      </w:pPr>
      <w:r>
        <w:t xml:space="preserve">Nhạc Trọng đi vài vòng trên phố Tân Dương phồn hoa nhất, chỉ thấy ở trên phố Tân Dương này bày ra đủ loại thực vật, thịt thú biến dị, xương thú biến dị, lân giáp biến dị thú các loại, thực vật biến dị.</w:t>
      </w:r>
    </w:p>
    <w:p>
      <w:pPr>
        <w:pStyle w:val="BodyText"/>
      </w:pPr>
      <w:r>
        <w:t xml:space="preserve">Những độc hành hiệp có thực lực từng người kết thành tiểu đội đi ra ngoài thành ưu tầm vật tư. Cho dù dùng bẫy rập bình thường nhất tới dùng vũ khí lạnh bình thường nhất chém giết biến dị thú. Nhân loại có thể trở thành bá chủ địa cầu cũng là do trí tuệ cao.</w:t>
      </w:r>
    </w:p>
    <w:p>
      <w:pPr>
        <w:pStyle w:val="BodyText"/>
      </w:pPr>
      <w:r>
        <w:t xml:space="preserve">- Thứ này bán thế nào?</w:t>
      </w:r>
    </w:p>
    <w:p>
      <w:pPr>
        <w:pStyle w:val="BodyText"/>
      </w:pPr>
      <w:r>
        <w:t xml:space="preserve">Nhạc Trọng đi đến trước một quầy bán hàng rong, cầm lấy một khối huyết tinh không rõ lên hỏi chủ quán. Hắn liếc thấy đây là tinh hạch của biến dị thú cao hơn cấp bốn mươi mới có. Loại tinh hạch này trước mắt công hiệu duy nhất là Nhạc Trọng dùng để nuôi nấng biến dị thú của mình.</w:t>
      </w:r>
    </w:p>
    <w:p>
      <w:pPr>
        <w:pStyle w:val="BodyText"/>
      </w:pPr>
      <w:r>
        <w:t xml:space="preserve">Tên chủ quán nhìn qua Nhạc Trọng, tinh thần chấn động, nhiệt tình ra giá nói:</w:t>
      </w:r>
    </w:p>
    <w:p>
      <w:pPr>
        <w:pStyle w:val="BodyText"/>
      </w:pPr>
      <w:r>
        <w:t xml:space="preserve">- Phiếu lương thực năm cân!</w:t>
      </w:r>
    </w:p>
    <w:p>
      <w:pPr>
        <w:pStyle w:val="BodyText"/>
      </w:pPr>
      <w:r>
        <w:t xml:space="preserve">Tinh hạch biến dị lúc đầu được xem là đồ tốt, nhưng mà theo thời gian qua đi thì tinh hạch biến dị thú không có chỗ dùng tới. Vì vậy lưu lạc thành vật phẩm trang sức, thậm chí có đội ngũ săn giết biến dị thú đào tinh hạch còn ném lên mặt đất.</w:t>
      </w:r>
    </w:p>
    <w:p>
      <w:pPr>
        <w:pStyle w:val="BodyText"/>
      </w:pPr>
      <w:r>
        <w:t xml:space="preserve">Nhạc Trọng nhướng mày trực tiếp cự tuyệt nói:</w:t>
      </w:r>
    </w:p>
    <w:p>
      <w:pPr>
        <w:pStyle w:val="BodyText"/>
      </w:pPr>
      <w:r>
        <w:t xml:space="preserve">- Loại vật này nhìn đẹp mắt một chút a! Sao ra giá mắc như vậy? Thứ này cũng chỉ có thể làm vật phẩm trang sức, một lượng lương thực có bán hay không?</w:t>
      </w:r>
    </w:p>
    <w:p>
      <w:pPr>
        <w:pStyle w:val="BodyText"/>
      </w:pPr>
      <w:r>
        <w:t xml:space="preserve">Tên chủ quán kia lưu loát mở miệng nhiệt tình đề cử với Nhạc Trọng nói:</w:t>
      </w:r>
    </w:p>
    <w:p>
      <w:pPr>
        <w:pStyle w:val="BodyText"/>
      </w:pPr>
      <w:r>
        <w:t xml:space="preserve">- Vị lão bản này, thứ này tuy vô dụng, nhưng nó là hòn đá xinh đẹp a. Anh xem nó xinh đẹp thế này này! Hiện tại nó là không có gì dùng, nhưng mà sau khi thế cục ổn định nó nói không chừng có thể bán được giá cao đấy! ! Ngài hiện tại ra tay mua sắm thì tương lai thời điểm nó phóng đại thì anh phát tài lớn rồi! Nếu không phải tôi nghèo rớt mồng tơi, tôi tuyệt đối không bán nó! ! Xem thấy anh muốn mua, tôi ra giá tiện nghi chút, hai cân lương thực là được.</w:t>
      </w:r>
    </w:p>
    <w:p>
      <w:pPr>
        <w:pStyle w:val="BodyText"/>
      </w:pPr>
      <w:r>
        <w:t xml:space="preserve">Nhạc Trọng do dự một hồi vẫn lấy phiếu vé mười cân lương thực ra.</w:t>
      </w:r>
    </w:p>
    <w:p>
      <w:pPr>
        <w:pStyle w:val="Compact"/>
      </w:pPr>
      <w:r>
        <w:t xml:space="preserve">- Được rồi! Vậy thì hai cân lương thực!</w:t>
      </w:r>
      <w:r>
        <w:br w:type="textWrapping"/>
      </w:r>
      <w:r>
        <w:br w:type="textWrapping"/>
      </w:r>
    </w:p>
    <w:p>
      <w:pPr>
        <w:pStyle w:val="Heading2"/>
      </w:pPr>
      <w:bookmarkStart w:id="523" w:name="chương-501-phiên-chợ."/>
      <w:bookmarkEnd w:id="523"/>
      <w:r>
        <w:t xml:space="preserve">501. Chương 501: Phiên Chợ.</w:t>
      </w:r>
    </w:p>
    <w:p>
      <w:pPr>
        <w:pStyle w:val="Compact"/>
      </w:pPr>
      <w:r>
        <w:br w:type="textWrapping"/>
      </w:r>
      <w:r>
        <w:br w:type="textWrapping"/>
      </w:r>
    </w:p>
    <w:p>
      <w:pPr>
        <w:pStyle w:val="BodyText"/>
      </w:pPr>
      <w:r>
        <w:t xml:space="preserve">- Đồ ngốc! Hiện tại thế đạo này hòn đá đẹp cũng không đáng một lượng lương thực. Đúng là nhị thế tổ!</w:t>
      </w:r>
    </w:p>
    <w:p>
      <w:pPr>
        <w:pStyle w:val="BodyText"/>
      </w:pPr>
      <w:r>
        <w:t xml:space="preserve">Tên chủ quán kia tiếp nhận phiếu vé mười cân của Nhạc Trọng nhưng trong nội tâm giễu cợt hắn.</w:t>
      </w:r>
    </w:p>
    <w:p>
      <w:pPr>
        <w:pStyle w:val="BodyText"/>
      </w:pPr>
      <w:r>
        <w:t xml:space="preserve">Tên chủ quán kia đem tinh hạch cùng phiếu lương thực tám cân đưa cho Nhạc Trọng sau đó nhiệt tình dò hỏi:</w:t>
      </w:r>
    </w:p>
    <w:p>
      <w:pPr>
        <w:pStyle w:val="BodyText"/>
      </w:pPr>
      <w:r>
        <w:t xml:space="preserve">- Đúng rồi! Anh bạn! Loại tinh hạch này cần không? Nếu anh cần thì tôi đi thu ột chút! Nếu như anh muốn mua hơn mười quả thì tôi giảm giá 80% cho!</w:t>
      </w:r>
    </w:p>
    <w:p>
      <w:pPr>
        <w:pStyle w:val="BodyText"/>
      </w:pPr>
      <w:r>
        <w:t xml:space="preserve">Trong phiên chợ nay, người hiểu biết chỉ dùng vài lượng là mua được một tinh hạch, tên chủ quán này vô cùng quen thuộc, khó có khi tìm được dê béo để làm thịt, hắn thoáng cái trở nên hưng phấn lên. Trong thành phố Quý Trữ này có rất nhiều người sống sót từ các nơi chạy nạn tới, bọn họ biết rõ sống bên ngoài là khó khăn cỡ nào, trong tình huống như vậy nhiều ra một ít lương thực thì sinh hoạt tương lai của bọn họ sẽ tốt hơn một chút.</w:t>
      </w:r>
    </w:p>
    <w:p>
      <w:pPr>
        <w:pStyle w:val="BodyText"/>
      </w:pPr>
      <w:r>
        <w:t xml:space="preserve">Nhạc Trọng làm bộ suy nghĩ một hồi, mới gật đầu nói:</w:t>
      </w:r>
    </w:p>
    <w:p>
      <w:pPr>
        <w:pStyle w:val="BodyText"/>
      </w:pPr>
      <w:r>
        <w:t xml:space="preserve">- Ân! Có thể, tôi thu hai mươi cái! Nhiều hơn nữa cũng không có dùng!</w:t>
      </w:r>
    </w:p>
    <w:p>
      <w:pPr>
        <w:pStyle w:val="BodyText"/>
      </w:pPr>
      <w:r>
        <w:t xml:space="preserve">- Hai mươi! ! Xin ngài chờ một chút!</w:t>
      </w:r>
    </w:p>
    <w:p>
      <w:pPr>
        <w:pStyle w:val="BodyText"/>
      </w:pPr>
      <w:r>
        <w:t xml:space="preserve">Tên kia chủ quán thoáng cái hưng phấn lên, hắn nhìn qua Nhạc Trọng nói một câu, vứt bỏ cái sạp nhỏ không đáng tiền này, lại cho người bên cạnh chiếu khán một chút, hắn lập tức không ngừng chạy trong phiên chợ.</w:t>
      </w:r>
    </w:p>
    <w:p>
      <w:pPr>
        <w:pStyle w:val="BodyText"/>
      </w:pPr>
      <w:r>
        <w:t xml:space="preserve">Không lâu sau tên chủ quán kia chợt cầm một cái túi chạy tới trước người của Nhạc Trọng và mở ra, lộ ra đủ loại tinh hạch đủ màu sắc:</w:t>
      </w:r>
    </w:p>
    <w:p>
      <w:pPr>
        <w:pStyle w:val="BodyText"/>
      </w:pPr>
      <w:r>
        <w:t xml:space="preserve">- Lão bản! ! Tổng cộng ba mươi sáu miếng! Xin ngài nghiệm thu!</w:t>
      </w:r>
    </w:p>
    <w:p>
      <w:pPr>
        <w:pStyle w:val="BodyText"/>
      </w:pPr>
      <w:r>
        <w:t xml:space="preserve">Nhạc Trọng làm bộ cả kinh nói:</w:t>
      </w:r>
    </w:p>
    <w:p>
      <w:pPr>
        <w:pStyle w:val="BodyText"/>
      </w:pPr>
      <w:r>
        <w:t xml:space="preserve">- Không phải tôi nói cần hai mươi thôi sao. Tại sao có tới ba mươi sáu tinh hạch?</w:t>
      </w:r>
    </w:p>
    <w:p>
      <w:pPr>
        <w:pStyle w:val="BodyText"/>
      </w:pPr>
      <w:r>
        <w:t xml:space="preserve">Tên chủ quán kia tiếp tục lừa dối Nhạc Trọng nói:</w:t>
      </w:r>
    </w:p>
    <w:p>
      <w:pPr>
        <w:pStyle w:val="BodyText"/>
      </w:pPr>
      <w:r>
        <w:t xml:space="preserve">- Anh bạn! Đây là kiêu ngạo khi làm sinh ý, hai mươi như thế nào đủ? Ở đây là ba mươi sáu quả tinh hạch của cả con đường này đấy. Anh bạn thoáng cái mua chúng, thoáng cái đã lũng đoạn sinh ý tinh hạch của nơi này. Đến lúc đó muốn bán tinh hạch giá cao còn không phải ý định của anh sao! ! Cho dù anh bán hai mươi cân lương thực một tinh hạch cũng không ai trả giá! ! Nếu như có thể thanh khoảng chi phí, không phải ai cũng phải lau mắt mà nhìn sao?</w:t>
      </w:r>
    </w:p>
    <w:p>
      <w:pPr>
        <w:pStyle w:val="BodyText"/>
      </w:pPr>
      <w:r>
        <w:t xml:space="preserve">Trên mặt của Nhạc Trọng làm như động tâm, cầm trong tay đưa phiếu bốn mươi cân nói:</w:t>
      </w:r>
    </w:p>
    <w:p>
      <w:pPr>
        <w:pStyle w:val="BodyText"/>
      </w:pPr>
      <w:r>
        <w:t xml:space="preserve">- Có chút đạo lý! ! Tốt, tôi mua toàn bộ!</w:t>
      </w:r>
    </w:p>
    <w:p>
      <w:pPr>
        <w:pStyle w:val="BodyText"/>
      </w:pPr>
      <w:r>
        <w:t xml:space="preserve">Tên chủ quán tiếp nhận phiếu lương thực bốn mươi cân, sắc mặt có chút khó coi nói:</w:t>
      </w:r>
    </w:p>
    <w:p>
      <w:pPr>
        <w:pStyle w:val="BodyText"/>
      </w:pPr>
      <w:r>
        <w:t xml:space="preserve">- Cái này hình như không đủ a!</w:t>
      </w:r>
    </w:p>
    <w:p>
      <w:pPr>
        <w:pStyle w:val="BodyText"/>
      </w:pPr>
      <w:r>
        <w:t xml:space="preserve">- Như vậy đủ sao?</w:t>
      </w:r>
    </w:p>
    <w:p>
      <w:pPr>
        <w:pStyle w:val="BodyText"/>
      </w:pPr>
      <w:r>
        <w:t xml:space="preserve">Nhạc Trọng cười cười, từ trong túi móc ra một gói thuốc CN đưa cho chủ quán.</w:t>
      </w:r>
    </w:p>
    <w:p>
      <w:pPr>
        <w:pStyle w:val="BodyText"/>
      </w:pPr>
      <w:r>
        <w:t xml:space="preserve">Tên chủ quán cướp lấy gói thuốc CN vào trong tay và liên tục nói:</w:t>
      </w:r>
    </w:p>
    <w:p>
      <w:pPr>
        <w:pStyle w:val="BodyText"/>
      </w:pPr>
      <w:r>
        <w:t xml:space="preserve">- Đủ! ! Đủ! ! Những cái này cho ngài!</w:t>
      </w:r>
    </w:p>
    <w:p>
      <w:pPr>
        <w:pStyle w:val="BodyText"/>
      </w:pPr>
      <w:r>
        <w:t xml:space="preserve">Trong thành phố Quý Trữ này sản xuất thuốc lá đã đoạn tuyệt rồi, mùi thuốc lá hiện tại đã thành xa xỉ phẩm, chỉ có thượng tầng sử dụng mà thôi. Một điếu thuốc lá có thể đổi được một phiếu lương thực một cân, một gói thuốc CN có thể đổi được một trăm cân lương thực. Tên chủ quán cầm gói thuốc CN thì xem như kiếm lớn.</w:t>
      </w:r>
    </w:p>
    <w:p>
      <w:pPr>
        <w:pStyle w:val="BodyText"/>
      </w:pPr>
      <w:r>
        <w:t xml:space="preserve">Nhạc Trọng nhìn tên chủ quán nói:</w:t>
      </w:r>
    </w:p>
    <w:p>
      <w:pPr>
        <w:pStyle w:val="BodyText"/>
      </w:pPr>
      <w:r>
        <w:t xml:space="preserve">- Anh thu thuốc lá của tôi rồi, vậy còn phiếu lương thực...</w:t>
      </w:r>
    </w:p>
    <w:p>
      <w:pPr>
        <w:pStyle w:val="BodyText"/>
      </w:pPr>
      <w:r>
        <w:t xml:space="preserve">Tên chủ quán cười cười, tay của hắn cầm chặc gói thuốc lá CN, lúc này trả phiếu lương thực lực cho Nhạc Trọng, nói:</w:t>
      </w:r>
    </w:p>
    <w:p>
      <w:pPr>
        <w:pStyle w:val="BodyText"/>
      </w:pPr>
      <w:r>
        <w:t xml:space="preserve">- Cũng trả cho ngài! ! Trả lại cho ngài!</w:t>
      </w:r>
    </w:p>
    <w:p>
      <w:pPr>
        <w:pStyle w:val="BodyText"/>
      </w:pPr>
      <w:r>
        <w:t xml:space="preserve">Nhạc Trọng cười cười thò tay đem túi tinh hạch bỏ vào trong túi, có túi tinh hahcj này hắn hoàn toàn có thể nuôi nấng ra hai con biến dị thú cấp hai, nhưng mà biến dị thú cấp hai rất khó khống chế, hắn cũng chỉ có thể lựa chọn nuôi nấng Thiểm Điện thành biến dị thú cấp ba, mới có thể thủ hạ dưới trướng của Thiểm Điện nuôi thành biến dị thú cấp hai a.</w:t>
      </w:r>
    </w:p>
    <w:p>
      <w:pPr>
        <w:pStyle w:val="BodyText"/>
      </w:pPr>
      <w:r>
        <w:t xml:space="preserve">- Chậm đã!</w:t>
      </w:r>
    </w:p>
    <w:p>
      <w:pPr>
        <w:pStyle w:val="BodyText"/>
      </w:pPr>
      <w:r>
        <w:t xml:space="preserve">Đúng lúc này không xa có âm thanh thiếu nữ vang lên, Nhạc Trọng nhìn qua âm thanh kia, chỉ thấy một nữ nhân trẻ tuổi, dáng người lung linh hấp dẫn, nhỏ nhắn xinh xắn và gương mặt tinh xảo mặt trái xoan, da thịt tuyết trắng như ngọc, mái tóc dài thắt đuôi ngựa, hai mắt hữu thần, bên hông cầm một thanh ám ma đao, mang theo khí chất oai hùng và sáu tên nam nhân đi tới nơi này.</w:t>
      </w:r>
    </w:p>
    <w:p>
      <w:pPr>
        <w:pStyle w:val="BodyText"/>
      </w:pPr>
      <w:r>
        <w:t xml:space="preserve">Nhạc Trọng nhìn qua thiếu nữ xinh đẹp thì nhíu mày:</w:t>
      </w:r>
    </w:p>
    <w:p>
      <w:pPr>
        <w:pStyle w:val="BodyText"/>
      </w:pPr>
      <w:r>
        <w:t xml:space="preserve">- Chuyện gì?</w:t>
      </w:r>
    </w:p>
    <w:p>
      <w:pPr>
        <w:pStyle w:val="BodyText"/>
      </w:pPr>
      <w:r>
        <w:t xml:space="preserve">Trầm Thiến Hồng có chút chính khí lăng nhiên nhìn qua Nhạc Trọng nói ra:</w:t>
      </w:r>
    </w:p>
    <w:p>
      <w:pPr>
        <w:pStyle w:val="BodyText"/>
      </w:pPr>
      <w:r>
        <w:t xml:space="preserve">- Tinh hạch trong tay của anh tôi mua toàn bộ! Yên tâm, Trầm Thiến Hồng tôi sẽ không cho anh bị thiệt! Anh mua bao nhiêu thì tôi dùng gấp ba trả cho anh.</w:t>
      </w:r>
    </w:p>
    <w:p>
      <w:pPr>
        <w:pStyle w:val="BodyText"/>
      </w:pPr>
      <w:r>
        <w:t xml:space="preserve">- Gấp ba! ! Đáng chết! ! Đáng chết! ! Tại sao mình bán nhanh như vậy! Nếu chậm một chút là tốt rồi! Gấp ba đấy!</w:t>
      </w:r>
    </w:p>
    <w:p>
      <w:pPr>
        <w:pStyle w:val="BodyText"/>
      </w:pPr>
      <w:r>
        <w:t xml:space="preserve">Tên chủ quán vừa bán tinh hạch cho Nhạc Trọng thoáng cái con mắt đỏ hồng lên.</w:t>
      </w:r>
    </w:p>
    <w:p>
      <w:pPr>
        <w:pStyle w:val="BodyText"/>
      </w:pPr>
      <w:r>
        <w:t xml:space="preserve">Nhạc Trọng nhìn Trầm Thiến Hồng lãnh đạm cự tuyệt nói:</w:t>
      </w:r>
    </w:p>
    <w:p>
      <w:pPr>
        <w:pStyle w:val="BodyText"/>
      </w:pPr>
      <w:r>
        <w:t xml:space="preserve">- Tôi không bán!</w:t>
      </w:r>
    </w:p>
    <w:p>
      <w:pPr>
        <w:pStyle w:val="BodyText"/>
      </w:pPr>
      <w:r>
        <w:t xml:space="preserve">Một tên nam tử lớn lên thanh tú sau lưng của Trầm Thiến Hồng, ăn mặc một thân hàng hiệu, sắc mặt có chút tái nhợt nhướng mày, nhìn qua Nhạc Trọng quát lớn:</w:t>
      </w:r>
    </w:p>
    <w:p>
      <w:pPr>
        <w:pStyle w:val="BodyText"/>
      </w:pPr>
      <w:r>
        <w:t xml:space="preserve">- Lớn mật! ! Mày biết trước mặt là ai không?</w:t>
      </w:r>
    </w:p>
    <w:p>
      <w:pPr>
        <w:pStyle w:val="BodyText"/>
      </w:pPr>
      <w:r>
        <w:t xml:space="preserve">Nhạc Trọng nhíu mày, nhìn qua tên trẻ tuổi chất vấn.</w:t>
      </w:r>
    </w:p>
    <w:p>
      <w:pPr>
        <w:pStyle w:val="BodyText"/>
      </w:pPr>
      <w:r>
        <w:t xml:space="preserve">- Tôi không biết! Cũng không muốn biết! Đây là đồ tôi mua được! Chẳng lẽ các người muốn cươp sao? Hoặc là nói trong thành phố Quý Trữ này không có pháp lực trật tự! Nếu cướp là có thể cướp được sao?</w:t>
      </w:r>
    </w:p>
    <w:p>
      <w:pPr>
        <w:pStyle w:val="BodyText"/>
      </w:pPr>
      <w:r>
        <w:t xml:space="preserve">- Mày...</w:t>
      </w:r>
    </w:p>
    <w:p>
      <w:pPr>
        <w:pStyle w:val="BodyText"/>
      </w:pPr>
      <w:r>
        <w:t xml:space="preserve">Tên trẻ tuổi sắc mặt tái nhợt nhìn qua Nhạc Trọng, cảm giác sau lưng bị kéo, không nói được lời uy hiếp Nhạc Trọng.</w:t>
      </w:r>
    </w:p>
    <w:p>
      <w:pPr>
        <w:pStyle w:val="BodyText"/>
      </w:pPr>
      <w:r>
        <w:t xml:space="preserve">- Đan Vũ! ! Đừng xúc động! Người ta nói không sai! Đồ vật đã là của hắn! Hắn không muốn bán là do hắn! Chúng ta không nên kỳ kèo.</w:t>
      </w:r>
    </w:p>
    <w:p>
      <w:pPr>
        <w:pStyle w:val="BodyText"/>
      </w:pPr>
      <w:r>
        <w:t xml:space="preserve">Trầm Thiến Hồng vung tay lên, ngăn tên trẻ tuổi nói lời hung ác, nàng thật sâu nhìn qua Nhạc Trọng nói:</w:t>
      </w:r>
    </w:p>
    <w:p>
      <w:pPr>
        <w:pStyle w:val="BodyText"/>
      </w:pPr>
      <w:r>
        <w:t xml:space="preserve">- Xú tiểu tử! Anh không bán thì thôi! Đống đồ vật đó mua về cũng không thay cơm ăn được! Còn nữa! Thành phố Quý Trữ là nơi có pháp luật và trật tự, anh không nên nói bậy bạ, chúng ta đi thôi!</w:t>
      </w:r>
    </w:p>
    <w:p>
      <w:pPr>
        <w:pStyle w:val="BodyText"/>
      </w:pPr>
      <w:r>
        <w:t xml:space="preserve">Trầm Thiến Hồng uy phong lẫm lẫm giáo huấn Nhạc Trọng một phen, trừng Nhạc Trọng sau đó quay người dẫn sáu tên nam tử quay người rời đi.</w:t>
      </w:r>
    </w:p>
    <w:p>
      <w:pPr>
        <w:pStyle w:val="BodyText"/>
      </w:pPr>
      <w:r>
        <w:t xml:space="preserve">Nhạc Trọng nhìn qua Trầm Thiến Hồng tư thế oai hùng rời đi, nhìn qua chủ quán hỏi:</w:t>
      </w:r>
    </w:p>
    <w:p>
      <w:pPr>
        <w:pStyle w:val="BodyText"/>
      </w:pPr>
      <w:r>
        <w:t xml:space="preserve">- Trầm Thiến Hồng là ai? Thật hung hăng càn quấy!</w:t>
      </w:r>
    </w:p>
    <w:p>
      <w:pPr>
        <w:pStyle w:val="BodyText"/>
      </w:pPr>
      <w:r>
        <w:t xml:space="preserve">Tên chủ quán kia hảo tâm nhìn qua Nhạc Trọng khuyên:</w:t>
      </w:r>
    </w:p>
    <w:p>
      <w:pPr>
        <w:pStyle w:val="BodyText"/>
      </w:pPr>
      <w:r>
        <w:t xml:space="preserve">- Nàng mà anh không nhận ra sao? Nàng chính là con gái của thị trưởng chúng ta thành phố Quý Trữ Trầm Anh! Mặc dù nàng như vậy nhưng rất tốt. Mua đồ của chúng tôi đều trả tiền đầy đủ. Nhưng mà tên Đan Vũ ở bên người của nàng cũng không phải thứ gì tốt. Lão ba của hắn là sở trưởng đồn công an, bản thân hắn và Thanh Trúc Bang có liên hệ vô cùng mật thiết. Con đường này có vài người chọc vào hắn, đều bị hắn tìm người giáo huấn một lần. Anh nên đi mau đi!</w:t>
      </w:r>
    </w:p>
    <w:p>
      <w:pPr>
        <w:pStyle w:val="BodyText"/>
      </w:pPr>
      <w:r>
        <w:t xml:space="preserve">Nhạc Trọng trước mắt đã cho chủ quán kiếm lời một số, bởi vậy tên chủ quán cũng thập phần sảng khoái đem tình báo nói cho Nhạc Trọng nghe.</w:t>
      </w:r>
    </w:p>
    <w:p>
      <w:pPr>
        <w:pStyle w:val="BodyText"/>
      </w:pPr>
      <w:r>
        <w:t xml:space="preserve">- Thanh Trúc Bang! Có ý tứ!</w:t>
      </w:r>
    </w:p>
    <w:p>
      <w:pPr>
        <w:pStyle w:val="BodyText"/>
      </w:pPr>
      <w:r>
        <w:t xml:space="preserve">Nhạc Trọng cười cười, không có đặt trong lòng, đi nhanh rời khỏi đây. Ngay cả tổ chức như Thông Thiên thần giáo còn bị hắn hủy trong tay, chỉ là một hắc bang thì hắn còn không đặt vào mắt.</w:t>
      </w:r>
    </w:p>
    <w:p>
      <w:pPr>
        <w:pStyle w:val="BodyText"/>
      </w:pPr>
      <w:r>
        <w:t xml:space="preserve">Đan Vũ đi theo Trầm Thiến Hồng tới một đoạn đường, đợi đến lúc Trầm Thiến Hồng đi mua ít hàng rong, hắn mới mượn cớ đi qua một bên.</w:t>
      </w:r>
    </w:p>
    <w:p>
      <w:pPr>
        <w:pStyle w:val="BodyText"/>
      </w:pPr>
      <w:r>
        <w:t xml:space="preserve">Một tên nam tử nhanh chóng đi tới trước người của Đan Vũ.</w:t>
      </w:r>
    </w:p>
    <w:p>
      <w:pPr>
        <w:pStyle w:val="Compact"/>
      </w:pPr>
      <w:r>
        <w:br w:type="textWrapping"/>
      </w:r>
      <w:r>
        <w:br w:type="textWrapping"/>
      </w:r>
    </w:p>
    <w:p>
      <w:pPr>
        <w:pStyle w:val="Heading2"/>
      </w:pPr>
      <w:bookmarkStart w:id="524" w:name="chương-502-xung-đột.-1"/>
      <w:bookmarkEnd w:id="524"/>
      <w:r>
        <w:t xml:space="preserve">502. Chương 502: Xung Đột. (1)</w:t>
      </w:r>
    </w:p>
    <w:p>
      <w:pPr>
        <w:pStyle w:val="Compact"/>
      </w:pPr>
      <w:r>
        <w:br w:type="textWrapping"/>
      </w:r>
      <w:r>
        <w:br w:type="textWrapping"/>
      </w:r>
    </w:p>
    <w:p>
      <w:pPr>
        <w:pStyle w:val="BodyText"/>
      </w:pPr>
      <w:r>
        <w:t xml:space="preserve">Đan Vũ nhìn qua tên nam nhân ra lệnh.</w:t>
      </w:r>
    </w:p>
    <w:p>
      <w:pPr>
        <w:pStyle w:val="BodyText"/>
      </w:pPr>
      <w:r>
        <w:t xml:space="preserve">- Mày bây giờ đi tới Thanh Trúc Bang cùng Triệu lão đại mượn mấy người, hảo hảo giáo huấn tên khốn đó! Thuận tiện đem tinh hạch lấy lại cho tao! Nhanh đi!</w:t>
      </w:r>
    </w:p>
    <w:p>
      <w:pPr>
        <w:pStyle w:val="BodyText"/>
      </w:pPr>
      <w:r>
        <w:t xml:space="preserve">- Vâng! Đan thiếu!</w:t>
      </w:r>
    </w:p>
    <w:p>
      <w:pPr>
        <w:pStyle w:val="BodyText"/>
      </w:pPr>
      <w:r>
        <w:t xml:space="preserve">Tên nam tử nhanh chóng đáp ứng và rời đi. Đan Vũ lạnh lùng nhìn qua phướng hướng Nhạc Trọng rời đi và cười lạnh nói một câu:</w:t>
      </w:r>
    </w:p>
    <w:p>
      <w:pPr>
        <w:pStyle w:val="BodyText"/>
      </w:pPr>
      <w:r>
        <w:t xml:space="preserve">- Đấu với tao! Muốn chết!</w:t>
      </w:r>
    </w:p>
    <w:p>
      <w:pPr>
        <w:pStyle w:val="BodyText"/>
      </w:pPr>
      <w:r>
        <w:t xml:space="preserve">Nhạc Trọng đi dạo phố một chút, đi vào một con phố Tân Dương khác, nhưng mà nơi này có đám người, nhưng mà người đi đường vô cùng thưa thớt, chỉ có gần trăm tên chủ quán, nhưng mà trước người của đám chủ quán đều vây quanh đại lượng người dừng chân.</w:t>
      </w:r>
    </w:p>
    <w:p>
      <w:pPr>
        <w:pStyle w:val="BodyText"/>
      </w:pPr>
      <w:r>
        <w:t xml:space="preserve">Nhạc Trọng đi tới một quán nhỏ, chỉ thấy trên quầy của chủ quán có bài một sách kỹ năng Ảnh Bộ và một thanh Phảng Chế Đường Đao.</w:t>
      </w:r>
    </w:p>
    <w:p>
      <w:pPr>
        <w:pStyle w:val="BodyText"/>
      </w:pPr>
      <w:r>
        <w:t xml:space="preserve">- Sách kỹ năng cấp hai Ảnh Bộ! Chỉ đổi kỹ năng cấp ba lực lượng cố hóa. Hoặc là bảo vật cấp ba tăng cường lực lượng! Một Phảng Chế Đường Đao đổi năm mươi tấn lương thực! Hoặc là trang bị cấp hai hệ sức mạnh! Đừng trả giá, không mua thì cút!</w:t>
      </w:r>
    </w:p>
    <w:p>
      <w:pPr>
        <w:pStyle w:val="BodyText"/>
      </w:pPr>
      <w:r>
        <w:t xml:space="preserve">Trước mặt của tên chủ quán này bày ra hai món trang bị hệ thống thần ma, đồng thời cũng có một tấm vải lớn.</w:t>
      </w:r>
    </w:p>
    <w:p>
      <w:pPr>
        <w:pStyle w:val="BodyText"/>
      </w:pPr>
      <w:r>
        <w:t xml:space="preserve">- Phảng Chế Đường Đao quá đắt a! Có thể tiện nghi một chút không?</w:t>
      </w:r>
    </w:p>
    <w:p>
      <w:pPr>
        <w:pStyle w:val="BodyText"/>
      </w:pPr>
      <w:r>
        <w:t xml:space="preserve">- Tôi lấy mười tấn lương thực mua sách kỹ năng Ảnh Bộ như thế nào đây?</w:t>
      </w:r>
    </w:p>
    <w:p>
      <w:pPr>
        <w:pStyle w:val="BodyText"/>
      </w:pPr>
      <w:r>
        <w:t xml:space="preserve">"..."</w:t>
      </w:r>
    </w:p>
    <w:p>
      <w:pPr>
        <w:pStyle w:val="BodyText"/>
      </w:pPr>
      <w:r>
        <w:t xml:space="preserve">Trên quầy hàng có rất nhiều người vây quanh tới xem, đồng thời mở miệng cò kè mặc cả. Đại đa số người muốn dùng lương thực phụ phẩm để đổi lấy các trang bị, đặc biệt là thanh Phảng Chế Đường Đao, đây chính là chìa khóa mở cường hóa đấy. Người ta tranh đoạt hết sức lợi hại, cuối cùng một tên nam tử trung niên hao tốn phiếu lương thực năm mươi tấn mua Phảng Chế Đường Đao.</w:t>
      </w:r>
    </w:p>
    <w:p>
      <w:pPr>
        <w:pStyle w:val="BodyText"/>
      </w:pPr>
      <w:r>
        <w:t xml:space="preserve">Tuy trên đường này có trên trăm tên chủ quán, nhưng mà bọn họ xuất ra từng kiện từng kiện trang bị thần ma trân quý trao đổi thứ mà bản thân bọn họ cần.</w:t>
      </w:r>
    </w:p>
    <w:p>
      <w:pPr>
        <w:pStyle w:val="BodyText"/>
      </w:pPr>
      <w:r>
        <w:t xml:space="preserve">Đây là trong thành phố Quý Trữ, có được chín mươi vạn nhân khẩu, trong đó số lượng người cường hóa theo thời gian qua đi không ngừng tăng lên. Bởi vậy trong thành phố Quý Trữ này mới hình thành con đường chuyên giao dịch trang bị. Nơi này đa số bán các loại trang bị thần ma, mặc dù phần lớn đều là trang bị thần ma bình thường nhưng vẫn làm cho Nhạc Trọng mở rộng tầm mắt.</w:t>
      </w:r>
    </w:p>
    <w:p>
      <w:pPr>
        <w:pStyle w:val="BodyText"/>
      </w:pPr>
      <w:r>
        <w:t xml:space="preserve">Nhạc Trọng đi tới trước một quán hàng rong và nhìn lại:</w:t>
      </w:r>
    </w:p>
    <w:p>
      <w:pPr>
        <w:pStyle w:val="BodyText"/>
      </w:pPr>
      <w:r>
        <w:t xml:space="preserve">- Ồ! Bảo bối tốt! Không ngờ có kẻ nguyện ý lấy ra bán.</w:t>
      </w:r>
    </w:p>
    <w:p>
      <w:pPr>
        <w:pStyle w:val="BodyText"/>
      </w:pPr>
      <w:r>
        <w:t xml:space="preserve">- Bảo vật cấp ba Lam Ngọc Giới Chỉ, sau khi trang bị sáu thuộc tính +1.</w:t>
      </w:r>
    </w:p>
    <w:p>
      <w:pPr>
        <w:pStyle w:val="BodyText"/>
      </w:pPr>
      <w:r>
        <w:t xml:space="preserve">Chiếc Lam Ngọc Giới Chỉ tuy sáu thuộc tính +1, nhưng mà tỉ lệ rơi của Lam Ngọc Giới Chỉ hiển nhiên rất thấp. Nhạc Trọng tuy săn giết qua rất nhiều tang thi, biến dị thú cũng không có rơi ra. Hơn nữa nó không xung đột thuộc tính với các trang bị khác, Nhạc Trọng thoáng cái nhìn trúng Lam Ngọc Giới Chỉ.</w:t>
      </w:r>
    </w:p>
    <w:p>
      <w:pPr>
        <w:pStyle w:val="BodyText"/>
      </w:pPr>
      <w:r>
        <w:t xml:space="preserve">Đúng lúc này Nhạc Trọng nghe được âm thanh hơi quen thuộc, Trầm Thiến Hồng đi đến trước mặt tên chủ quán, vẻ mặt lạnh lùng nhìn qua chủ quán hỏi:</w:t>
      </w:r>
    </w:p>
    <w:p>
      <w:pPr>
        <w:pStyle w:val="BodyText"/>
      </w:pPr>
      <w:r>
        <w:t xml:space="preserve">- Lam Ngọc Giới Chỉ này đổi thế nào?</w:t>
      </w:r>
    </w:p>
    <w:p>
      <w:pPr>
        <w:pStyle w:val="BodyText"/>
      </w:pPr>
      <w:r>
        <w:t xml:space="preserve">Tên nam tử áo đen mỉm cười nói:</w:t>
      </w:r>
    </w:p>
    <w:p>
      <w:pPr>
        <w:pStyle w:val="BodyText"/>
      </w:pPr>
      <w:r>
        <w:t xml:space="preserve">- Vòng cổ! Tôi muốn vòng cố ngoài cấp ba cộng nhanh nhẹn! Một đổi một!</w:t>
      </w:r>
    </w:p>
    <w:p>
      <w:pPr>
        <w:pStyle w:val="BodyText"/>
      </w:pPr>
      <w:r>
        <w:t xml:space="preserve">Trầm Thiến Hồng suy nghĩ một hồi, từ trong bọc móc một cái Hỏa Cầu Giới Chỉ, một Băng Trùy Giới Chỉ, còn có một thanh ám ma đao đưa cho tên chủ quán:</w:t>
      </w:r>
    </w:p>
    <w:p>
      <w:pPr>
        <w:pStyle w:val="BodyText"/>
      </w:pPr>
      <w:r>
        <w:t xml:space="preserve">- Tôi không có vòng cổ ngoài cấp ba cộng nhanh nhẹn. Tôi dùng những trang bị này đổi lấy Lam Ngọc Giới Chỉ thế nào?</w:t>
      </w:r>
    </w:p>
    <w:p>
      <w:pPr>
        <w:pStyle w:val="BodyText"/>
      </w:pPr>
      <w:r>
        <w:t xml:space="preserve">Tên nam tử áo đen trực tiếp lạnh lùng cự tuyệt:</w:t>
      </w:r>
    </w:p>
    <w:p>
      <w:pPr>
        <w:pStyle w:val="BodyText"/>
      </w:pPr>
      <w:r>
        <w:t xml:space="preserve">- Không đổi!</w:t>
      </w:r>
    </w:p>
    <w:p>
      <w:pPr>
        <w:pStyle w:val="BodyText"/>
      </w:pPr>
      <w:r>
        <w:t xml:space="preserve">Đan Vũ biến sắc, trực tiếp đứng ra uy hiếp:</w:t>
      </w:r>
    </w:p>
    <w:p>
      <w:pPr>
        <w:pStyle w:val="BodyText"/>
      </w:pPr>
      <w:r>
        <w:t xml:space="preserve">- Này! Mày có biết đang nói chuyện với ai khong! Mày biết cô ta là ai không? Có tin tao ày không thấy mặt trời vào ngày mai không?</w:t>
      </w:r>
    </w:p>
    <w:p>
      <w:pPr>
        <w:pStyle w:val="BodyText"/>
      </w:pPr>
      <w:r>
        <w:t xml:space="preserve">Tên nam tử áo đen rút thanh ám ma đao trong người của mình ra, tức tứ tối đen như mực quấn quanh lên ám ma đao, làm cho người ta sinh lòng sợ hãi, hắn dùng đao chỉ thẳng vào Đan Vũ, lạnh lùng quát lớn nói:</w:t>
      </w:r>
    </w:p>
    <w:p>
      <w:pPr>
        <w:pStyle w:val="BodyText"/>
      </w:pPr>
      <w:r>
        <w:t xml:space="preserve">- Cút!</w:t>
      </w:r>
    </w:p>
    <w:p>
      <w:pPr>
        <w:pStyle w:val="BodyText"/>
      </w:pPr>
      <w:r>
        <w:t xml:space="preserve">Một cổ sát khí đáng sợ từ trong người của tên nam tử áo đen này bay lên trời, cuốn tới chỗ Đan Vũ tịch. Đan Vũ bỗng chốc bị sát khí này dọa sắc mặt trắng bệch, lui về phía sau, thoáng cái xụi lơ trên mặt đất, run rẩy nói ra:</w:t>
      </w:r>
    </w:p>
    <w:p>
      <w:pPr>
        <w:pStyle w:val="BodyText"/>
      </w:pPr>
      <w:r>
        <w:t xml:space="preserve">- Mày không thể giết tao! ! Ba ba của tao là sở trưởng cục công an Đan Hoành đấy!</w:t>
      </w:r>
    </w:p>
    <w:p>
      <w:pPr>
        <w:pStyle w:val="BodyText"/>
      </w:pPr>
      <w:r>
        <w:t xml:space="preserve">Nghe được lời này đám chủ quán chung quanh lập tức đưa mắt nhìn qua bên này, nhìn chằm chằm trừng mắt nhìn qua Đan Vũ, một cổ khí thế đáng sợ từ trên người trăm tên chủ quán tỏa ra, cực kỳ đáng sợ.</w:t>
      </w:r>
    </w:p>
    <w:p>
      <w:pPr>
        <w:pStyle w:val="BodyText"/>
      </w:pPr>
      <w:r>
        <w:t xml:space="preserve">Trong con phố này có quy củ bất thành văn, chỉ cần đi tới nơi này, cho dù là người thế nào cũng phải ngoan ngoãn dựa vào phương pháp nơi này mà giao dịch. Nếu như cường đoạt, bắt buộc giao dịch, dùng quyền ép mua, tất cả người cường hóa ở nơi này sẽ đứng ra ngăn cản. Lúc này vừa nghe được Đan Vũ dừng lời nói uy hiếp, đám người cườn hóa cao hơn cấp 10 đều đứng ra, căm thù nhìn qua đám người Đan Vũ cùng Trầm Thiến Hồng.</w:t>
      </w:r>
    </w:p>
    <w:p>
      <w:pPr>
        <w:pStyle w:val="BodyText"/>
      </w:pPr>
      <w:r>
        <w:t xml:space="preserve">- Vị bằng hữu kia! Thỉnh thu đao của anh lại! Lúc này là bạn của tôi không hiểu quy củ, không hiểu chuyện! Tôi thay mặt anh ta xin lỗi anh.</w:t>
      </w:r>
    </w:p>
    <w:p>
      <w:pPr>
        <w:pStyle w:val="BodyText"/>
      </w:pPr>
      <w:r>
        <w:t xml:space="preserve">Trầm Thiến Hồng nhìn qua tên nam tử áo đen cúi đầu xin lỗi.</w:t>
      </w:r>
    </w:p>
    <w:p>
      <w:pPr>
        <w:pStyle w:val="BodyText"/>
      </w:pPr>
      <w:r>
        <w:t xml:space="preserve">Trầm Thiến Hồng vẻ mặt nghiêm nghị nhìn qua tên nam tử áo bào đen nói:</w:t>
      </w:r>
    </w:p>
    <w:p>
      <w:pPr>
        <w:pStyle w:val="BodyText"/>
      </w:pPr>
      <w:r>
        <w:t xml:space="preserve">- Nhưng mà anh bạn này! Thành phố Quý Trữ là xã hội pháp chế! Thỉnh anh thu đao lại, đem lực lượng của anh dùng trên tang thi và biến dị thú. Mà không phải là nhân loại!</w:t>
      </w:r>
    </w:p>
    <w:p>
      <w:pPr>
        <w:pStyle w:val="BodyText"/>
      </w:pPr>
      <w:r>
        <w:t xml:space="preserve">Tên nam tử áo đen lạnh lùng nhìn chằm chằm vào Trầm Thiến Hồng sau đó thu ám ma đao vào vỏ, yên lặng ngồi xuống nói lời nào.</w:t>
      </w:r>
    </w:p>
    <w:p>
      <w:pPr>
        <w:pStyle w:val="BodyText"/>
      </w:pPr>
      <w:r>
        <w:t xml:space="preserve">Những chủ quán kia nhao nhao tán đi, không tụ tập nữa. Tất cả mọi người muốn kiếm ăn trong thành phố Quý Trữ này, chỉ cần không bị áp bách quá mức, bọn họ cũng không muốn đối nghịch với quan viên chính phủ. Trừ phi bọn họ muốn không sống trong thành phố Quý Trữ nữa, đi ra ngoài dã ngoại nguy hiểm trùng điệp mà sinh hoạt.</w:t>
      </w:r>
    </w:p>
    <w:p>
      <w:pPr>
        <w:pStyle w:val="BodyText"/>
      </w:pPr>
      <w:r>
        <w:t xml:space="preserve">Trầm Thiến Hồng thấy thế cũng có chút buông lỏng một hơi. Hơn trăm người cường hóa liên hợp lại, cũng là một cổ lực lượng không nhỏ. Đặc biệt là trong đó không thiếu người cường hóa ngoài cấp 30, những người này mà nổi điên đại náo thành phố, có thể đem toàn bộ thành thị huyên náo gà bay chó chạy.</w:t>
      </w:r>
    </w:p>
    <w:p>
      <w:pPr>
        <w:pStyle w:val="BodyText"/>
      </w:pPr>
      <w:r>
        <w:t xml:space="preserve">Đan Vũ lúc này đứng lên, nhìn qua Trầm Thiến Hồng nói lời cảm tạ nói:</w:t>
      </w:r>
    </w:p>
    <w:p>
      <w:pPr>
        <w:pStyle w:val="BodyText"/>
      </w:pPr>
      <w:r>
        <w:t xml:space="preserve">- Cảm ơn! Tiểu Hồng!</w:t>
      </w:r>
    </w:p>
    <w:p>
      <w:pPr>
        <w:pStyle w:val="BodyText"/>
      </w:pPr>
      <w:r>
        <w:t xml:space="preserve">Trầm Thiến Hồng chân mày lá liễu nhíu lại nhìn qua Đan Vũ nói:</w:t>
      </w:r>
    </w:p>
    <w:p>
      <w:pPr>
        <w:pStyle w:val="BodyText"/>
      </w:pPr>
      <w:r>
        <w:t xml:space="preserve">- Đan Vũ! Nếu anh còn như vậy thì đừng đi theo tôi nữa!</w:t>
      </w:r>
    </w:p>
    <w:p>
      <w:pPr>
        <w:pStyle w:val="BodyText"/>
      </w:pPr>
      <w:r>
        <w:t xml:space="preserve">Đan Vũ từ nhỏ được nuông chiều từ bé, ương ngạnh thành thói quen. Sau tận thế ỷ vào lão tử quyền cao chức trọng, cho nên hắn càng ngang ngược.</w:t>
      </w:r>
    </w:p>
    <w:p>
      <w:pPr>
        <w:pStyle w:val="BodyText"/>
      </w:pPr>
      <w:r>
        <w:t xml:space="preserve">- Vâng!</w:t>
      </w:r>
    </w:p>
    <w:p>
      <w:pPr>
        <w:pStyle w:val="BodyText"/>
      </w:pPr>
      <w:r>
        <w:t xml:space="preserve">Đan Vũ thoáng cái cúi đầu xuống. Hắn gần đây bắt nạt kẻ yếu, sợ hãi kẻ mạnh, cha của Trầm Thiến Hồng quan to hơn cha của hắn, trước mặt của Trầm Thiến Hồng hắn không dám lên mặt.</w:t>
      </w:r>
    </w:p>
    <w:p>
      <w:pPr>
        <w:pStyle w:val="BodyText"/>
      </w:pPr>
      <w:r>
        <w:t xml:space="preserve">Đúng lúc này Nhạc Trọng đi tới trước người của nam tử áo đen, móc Cụ Phong Hạng Liên đưa cho thanh niên áo đen:</w:t>
      </w:r>
    </w:p>
    <w:p>
      <w:pPr>
        <w:pStyle w:val="BodyText"/>
      </w:pPr>
      <w:r>
        <w:t xml:space="preserve">- Chỗ tôi có Cụ Phong Hạng Liên cấp ba! Đổi Lam Ngọc Giới Chỉ của anh, đổi hay không đổi!</w:t>
      </w:r>
    </w:p>
    <w:p>
      <w:pPr>
        <w:pStyle w:val="BodyText"/>
      </w:pPr>
      <w:r>
        <w:t xml:space="preserve">Thanh niên áo đen tiếp nhận vòng cổ của Nhạc Trọng đưa qua thì trực tiếp cầm Lam Ngọc Giới Chỉ ném cho Nhạc Trọng:</w:t>
      </w:r>
    </w:p>
    <w:p>
      <w:pPr>
        <w:pStyle w:val="Compact"/>
      </w:pPr>
      <w:r>
        <w:t xml:space="preserve">- Đổi!</w:t>
      </w:r>
      <w:r>
        <w:br w:type="textWrapping"/>
      </w:r>
      <w:r>
        <w:br w:type="textWrapping"/>
      </w:r>
    </w:p>
    <w:p>
      <w:pPr>
        <w:pStyle w:val="Heading2"/>
      </w:pPr>
      <w:bookmarkStart w:id="525" w:name="chương-503-xung-đột.-2"/>
      <w:bookmarkEnd w:id="525"/>
      <w:r>
        <w:t xml:space="preserve">503. Chương 503: Xung Đột. (2)</w:t>
      </w:r>
    </w:p>
    <w:p>
      <w:pPr>
        <w:pStyle w:val="Compact"/>
      </w:pPr>
      <w:r>
        <w:br w:type="textWrapping"/>
      </w:r>
      <w:r>
        <w:br w:type="textWrapping"/>
      </w:r>
    </w:p>
    <w:p>
      <w:pPr>
        <w:pStyle w:val="BodyText"/>
      </w:pPr>
      <w:r>
        <w:t xml:space="preserve">Đan Vũ vừa nhìn thấy Nhạc Trọng, trên mặt hiện ra thần sắc sợ hãi và nhìn qua Nhạc Trọng kêu lên:</w:t>
      </w:r>
    </w:p>
    <w:p>
      <w:pPr>
        <w:pStyle w:val="BodyText"/>
      </w:pPr>
      <w:r>
        <w:t xml:space="preserve">- Lại là mày!</w:t>
      </w:r>
    </w:p>
    <w:p>
      <w:pPr>
        <w:pStyle w:val="BodyText"/>
      </w:pPr>
      <w:r>
        <w:t xml:space="preserve">Nhạc Trọng không thèm nhìn qua Đan Vũ cái nào, cấm lấy Lam Ngọc Giới Chỉ trực tiếp đi qua quầy hàng khác, giống như Đan Vũ chính là không khí.</w:t>
      </w:r>
    </w:p>
    <w:p>
      <w:pPr>
        <w:pStyle w:val="BodyText"/>
      </w:pPr>
      <w:r>
        <w:t xml:space="preserve">Trầm Thiến Hồng nhíu mày nhìn qua Đan Vũ quát:</w:t>
      </w:r>
    </w:p>
    <w:p>
      <w:pPr>
        <w:pStyle w:val="BodyText"/>
      </w:pPr>
      <w:r>
        <w:t xml:space="preserve">- Câm miệng! Đan Vũ!</w:t>
      </w:r>
    </w:p>
    <w:p>
      <w:pPr>
        <w:pStyle w:val="BodyText"/>
      </w:pPr>
      <w:r>
        <w:t xml:space="preserve">Đan Vũ bị Trầm Thiến Hồng quát mắng, thoáng cái cúi đầu, gương mặt có chút vặn vẹo. Hắn bị người ta tùy ý mắng như chó, hắn cũng có một tia oán độc.</w:t>
      </w:r>
    </w:p>
    <w:p>
      <w:pPr>
        <w:pStyle w:val="BodyText"/>
      </w:pPr>
      <w:r>
        <w:t xml:space="preserve">Trầm Thiến Hồng thật sâu nhìn qua Nhạc Trọng bên kia, quay người rời đi. Nàng lớn lên thập phần xinh đẹp, khí chất xuất chúng hài lòng. Cho dù là trước tận thế hay sau tận thế đều có nhiều nam tử theo đuổi nàng, một chiêu lạt mềm buộc chặt nàng cũng thấy nhiều. Đối phó chiêu lạt mềm buộc chặt này nàng cho tới bây giờ vẫn áp dụng cử động chính xác nhất chính là không thèm nhìn đối phương.</w:t>
      </w:r>
    </w:p>
    <w:p>
      <w:pPr>
        <w:pStyle w:val="BodyText"/>
      </w:pPr>
      <w:r>
        <w:t xml:space="preserve">Nhạc Trọng đi dạo trong khu chợ hồi lâu, trừ Lam Ngọc Giới Chỉ ra, trong phiên chợ đại bộ phận trang bị thần ma so ra còn kém hơn của hắn, hắn cũng không có tâm tư ra tay.</w:t>
      </w:r>
    </w:p>
    <w:p>
      <w:pPr>
        <w:pStyle w:val="BodyText"/>
      </w:pPr>
      <w:r>
        <w:t xml:space="preserve">Nhạc Trọng lại lắc lư trong phiên chợ, chợt đi vào trong một gian nhà ăn.</w:t>
      </w:r>
    </w:p>
    <w:p>
      <w:pPr>
        <w:pStyle w:val="BodyText"/>
      </w:pPr>
      <w:r>
        <w:t xml:space="preserve">- Cho hai chén ba lượng hoành thánh!</w:t>
      </w:r>
    </w:p>
    <w:p>
      <w:pPr>
        <w:pStyle w:val="BodyText"/>
      </w:pPr>
      <w:r>
        <w:t xml:space="preserve">- Một chén đồ hộp!</w:t>
      </w:r>
    </w:p>
    <w:p>
      <w:pPr>
        <w:pStyle w:val="BodyText"/>
      </w:pPr>
      <w:r>
        <w:t xml:space="preserve">Trong quán nhỏ nhiều khách nhân lên tiếng.</w:t>
      </w:r>
    </w:p>
    <w:p>
      <w:pPr>
        <w:pStyle w:val="BodyText"/>
      </w:pPr>
      <w:r>
        <w:t xml:space="preserve">Nữ nhân viên phục vụ không ngừng bôn tẩu qua lại nhanh nhẹn đua chén mì hoành thánh cho các khách nhân.</w:t>
      </w:r>
    </w:p>
    <w:p>
      <w:pPr>
        <w:pStyle w:val="BodyText"/>
      </w:pPr>
      <w:r>
        <w:t xml:space="preserve">Nhạc Trọng chờ hồi lâu, một chén ba lượng thịt mì hoành thánh cũng đưa tới trước người của hắn. Hắn uống nước súp một chút, lập tức mùi hương xương cốt nồng đậm truyền ra, làm cho tinh thần của hắn dễ chịu. Hắn một ngụm cắn miếng thịt trong mì hoành thánh, thịt ngon và nước súp rất hợp nên cực kỳ mỹ vị.</w:t>
      </w:r>
    </w:p>
    <w:p>
      <w:pPr>
        <w:pStyle w:val="BodyText"/>
      </w:pPr>
      <w:r>
        <w:t xml:space="preserve">- Đây là thịt thú biến dị a! Trách không được ăn ngon như vậy!</w:t>
      </w:r>
    </w:p>
    <w:p>
      <w:pPr>
        <w:pStyle w:val="BodyText"/>
      </w:pPr>
      <w:r>
        <w:t xml:space="preserve">Nhạc Trọng cắn một ngụm và sau đó chợt từng ngụm từng ngụm bắt đầu ăn sạch.</w:t>
      </w:r>
    </w:p>
    <w:p>
      <w:pPr>
        <w:pStyle w:val="BodyText"/>
      </w:pPr>
      <w:r>
        <w:t xml:space="preserve">Nhạc Trọng vừa mới ăn sáu bát mì hoành thánh, hơn mười người tay cầm dao bầu gậy gỗ không ngừng đi tới và quá mắng:</w:t>
      </w:r>
    </w:p>
    <w:p>
      <w:pPr>
        <w:pStyle w:val="BodyText"/>
      </w:pPr>
      <w:r>
        <w:t xml:space="preserve">- Tránh ra! ! Tránh ra! ! Thanh Trúc Bang làm việc, người không liên quan toàn bộ cút ra ngoài cho tao!</w:t>
      </w:r>
    </w:p>
    <w:p>
      <w:pPr>
        <w:pStyle w:val="BodyText"/>
      </w:pPr>
      <w:r>
        <w:t xml:space="preserve">Hơn mười đại hán cầm dao bầu và gậy gỗ không ngừng đi vào trong quán nhỏ, trong tiệm khách nhân sắc mặt đại biến, nhao nhao từ trong tiệm chạy ra ngoài.</w:t>
      </w:r>
    </w:p>
    <w:p>
      <w:pPr>
        <w:pStyle w:val="BodyText"/>
      </w:pPr>
      <w:r>
        <w:t xml:space="preserve">Thanh Trúc Bang tại thành phố Quý Trữ chính là một trong tám bang phái của thành phố Quý Trữ, nghe nói có hậu trường mạnh, thủ hạ cao thủ nhiều như mây, làm việc hung ác bá đạo. Người bình thường không cách nào chống lại được.</w:t>
      </w:r>
    </w:p>
    <w:p>
      <w:pPr>
        <w:pStyle w:val="BodyText"/>
      </w:pPr>
      <w:r>
        <w:t xml:space="preserve">Một tên phụ nữ trung niên dáng người mập mạp từ trong quầy thu ngân đi ra, mang theo nụ cười nịnh nọt nhìn qua tên nam tử xăm hình bò cạp, nói:</w:t>
      </w:r>
    </w:p>
    <w:p>
      <w:pPr>
        <w:pStyle w:val="BodyText"/>
      </w:pPr>
      <w:r>
        <w:t xml:space="preserve">- Vị đại ca kia! ! Tiểu điếm chúng tôi đã giao phí bảo kê cho quý ban rồi a!</w:t>
      </w:r>
    </w:p>
    <w:p>
      <w:pPr>
        <w:pStyle w:val="BodyText"/>
      </w:pPr>
      <w:r>
        <w:t xml:space="preserve">Tên nam tử đầu trọc xăm hình bò cạp nhìn qua nữ nhân mập mạp kia nói:</w:t>
      </w:r>
    </w:p>
    <w:p>
      <w:pPr>
        <w:pStyle w:val="BodyText"/>
      </w:pPr>
      <w:r>
        <w:t xml:space="preserve">- Trước mắt bọn tạo không phải tới thu tiền bảo hộ! ! Cút sang một bên! Đừng làm trở ngại việc của bọn tao!</w:t>
      </w:r>
    </w:p>
    <w:p>
      <w:pPr>
        <w:pStyle w:val="BodyText"/>
      </w:pPr>
      <w:r>
        <w:t xml:space="preserve">Tên nam nhân đầu trọc xăm hình bò cạp này quát lên, tên phụ nữ trung niên cùng nữ phục viên thân thể run rẩy co rút trong bếp.</w:t>
      </w:r>
    </w:p>
    <w:p>
      <w:pPr>
        <w:pStyle w:val="BodyText"/>
      </w:pPr>
      <w:r>
        <w:t xml:space="preserve">Một tên nam tử nhỏ gầy chỉ vào Nhạc Trọng đang nhàn nhã ăn hoành thánh thì không chút nói ra.</w:t>
      </w:r>
    </w:p>
    <w:p>
      <w:pPr>
        <w:pStyle w:val="BodyText"/>
      </w:pPr>
      <w:r>
        <w:t xml:space="preserve">- Thanh Hạt ca! Chính là nó!</w:t>
      </w:r>
    </w:p>
    <w:p>
      <w:pPr>
        <w:pStyle w:val="BodyText"/>
      </w:pPr>
      <w:r>
        <w:t xml:space="preserve">Thanh Hạt nhìn Nhạc Trọng và không làm gì quát lớn:</w:t>
      </w:r>
    </w:p>
    <w:p>
      <w:pPr>
        <w:pStyle w:val="BodyText"/>
      </w:pPr>
      <w:r>
        <w:t xml:space="preserve">- Thằng tiểu tử này. Lên cho tao! Phế hắn một tay! ! Cho hắn biết kết cục đắc tội tao là thế nào!</w:t>
      </w:r>
    </w:p>
    <w:p>
      <w:pPr>
        <w:pStyle w:val="BodyText"/>
      </w:pPr>
      <w:r>
        <w:t xml:space="preserve">Mười mấy tên đại hán cầm dao bầu xông thẳng qua phía Nhạc Trọng.</w:t>
      </w:r>
    </w:p>
    <w:p>
      <w:pPr>
        <w:pStyle w:val="BodyText"/>
      </w:pPr>
      <w:r>
        <w:t xml:space="preserve">- Một lời không hợp chính là chặt tay! Đúng là khí phách a!</w:t>
      </w:r>
    </w:p>
    <w:p>
      <w:pPr>
        <w:pStyle w:val="BodyText"/>
      </w:pPr>
      <w:r>
        <w:t xml:space="preserve">Nhạc Trọng nhìn qua mười mấy đại hán đang xông tới, trong mắt hiện ra hàn quang sáng ngời, hắn tự tay một trảo như thiểm điện chụp vào một tên đại hán lao tới, sức lực gấp sáu lần người bình thường bộc phát, ngạnh sanh sanh vặn gãy cánh tay của tên này.</w:t>
      </w:r>
    </w:p>
    <w:p>
      <w:pPr>
        <w:pStyle w:val="BodyText"/>
      </w:pPr>
      <w:r>
        <w:t xml:space="preserve">- A a a a a...</w:t>
      </w:r>
    </w:p>
    <w:p>
      <w:pPr>
        <w:pStyle w:val="BodyText"/>
      </w:pPr>
      <w:r>
        <w:t xml:space="preserve">Tên đại hán bị vặn gãy tay lập tức phát ra tiếng kêu thảm thiết.</w:t>
      </w:r>
    </w:p>
    <w:p>
      <w:pPr>
        <w:pStyle w:val="BodyText"/>
      </w:pPr>
      <w:r>
        <w:t xml:space="preserve">Nhạc Trọng một cước đá vào người tên đại hán, tên đại hán đụng gãy mười cái bàn thì lập tức dừng lại, nhổ ra một ngụm máu tươi té trên mặt đất sinh tử không biết.</w:t>
      </w:r>
    </w:p>
    <w:p>
      <w:pPr>
        <w:pStyle w:val="BodyText"/>
      </w:pPr>
      <w:r>
        <w:t xml:space="preserve">Nhạc Trọng duỗi bàn tay lớn một trảo, thập phần nhẹ nhõm đoạt lấy đại khảm đao, hắn tiện tay một đao bổ ra, trực tiếp chặt bỏ tay phải của tên đại hán này, một cổ máu tươi bắn ra tung tóe, máu tươi bắn lên tường. Hắn một cước đá vào người của tên đại hán, kế tiếp hắn ngất xỉu.</w:t>
      </w:r>
    </w:p>
    <w:p>
      <w:pPr>
        <w:pStyle w:val="BodyText"/>
      </w:pPr>
      <w:r>
        <w:t xml:space="preserve">- Người cường hóa! ! Hắn là người cường hóa cao cấp!</w:t>
      </w:r>
    </w:p>
    <w:p>
      <w:pPr>
        <w:pStyle w:val="BodyText"/>
      </w:pPr>
      <w:r>
        <w:t xml:space="preserve">Nhìn thấy Nhạc Trọng dễ dàng phế bỏ tên lưu manh, trong mắt tên đại hán kinh hãi và hét toáng lên.</w:t>
      </w:r>
    </w:p>
    <w:p>
      <w:pPr>
        <w:pStyle w:val="BodyText"/>
      </w:pPr>
      <w:r>
        <w:t xml:space="preserve">Người cường hóa cao cấp lực lượng cường hoành, cũng không phải là lưu manh binh thường có thể trêu chọc. Bọn họ lập tức sụp đổ, nhao nhao bỏ chạy qua phía của Thanh Hạt.</w:t>
      </w:r>
    </w:p>
    <w:p>
      <w:pPr>
        <w:pStyle w:val="BodyText"/>
      </w:pPr>
      <w:r>
        <w:t xml:space="preserve">- Chuyện này không thể được! Lưu lại ít đồ đi!</w:t>
      </w:r>
    </w:p>
    <w:p>
      <w:pPr>
        <w:pStyle w:val="BodyText"/>
      </w:pPr>
      <w:r>
        <w:t xml:space="preserve">Nhạc Trọng ánh mắt lạnh như băng, thân hình chớp động, ánh đao trong tay lóe lên liên tục, một cánh tay dài hẹp mang theo máu tươi bắn lên trời, máu tươi nhuộm đỏ quán nhỏ. Không bao lâu trong quán nhỏ có mười cánh tay phải dứt rời, co quắp té trên mặt đất tàn phế, cả quán nhỏ nhuộm một tầng huyết sắc.</w:t>
      </w:r>
    </w:p>
    <w:p>
      <w:pPr>
        <w:pStyle w:val="BodyText"/>
      </w:pPr>
      <w:r>
        <w:t xml:space="preserve">Nhạc Trọng ánh mắt lạnh như băng đi đến trước người của Thanh Hạt và đem dao bầu ném tới trước người của Thanh Hạt:</w:t>
      </w:r>
    </w:p>
    <w:p>
      <w:pPr>
        <w:pStyle w:val="BodyText"/>
      </w:pPr>
      <w:r>
        <w:t xml:space="preserve">- Hiện tại tới phiên mày, nói chủ mưu ra tao nghe! Tự chặt tay phải xuống thì tao tha ày một mạng! Còn nói dối tao tự động chặt hai tay của mày.</w:t>
      </w:r>
    </w:p>
    <w:p>
      <w:pPr>
        <w:pStyle w:val="BodyText"/>
      </w:pPr>
      <w:r>
        <w:t xml:space="preserve">Thanh Hạt nhìn thấy một màn huyết tinh này, thân thể không ngừng run rẩy, hắn cắn răng trừng mắt nhìn Nhạc Trọng nói:</w:t>
      </w:r>
    </w:p>
    <w:p>
      <w:pPr>
        <w:pStyle w:val="BodyText"/>
      </w:pPr>
      <w:r>
        <w:t xml:space="preserve">- Mày thật tàn nhẫn! ! Chém cụt tay nhiều người như vậy! Chẳng lẽ mày không biết như vậy là hại cả đời của người ta hay ao?</w:t>
      </w:r>
    </w:p>
    <w:p>
      <w:pPr>
        <w:pStyle w:val="BodyText"/>
      </w:pPr>
      <w:r>
        <w:t xml:space="preserve">Nhạc Trọng nhìn Thanh Hạt liếc lạnh lùng nói:</w:t>
      </w:r>
    </w:p>
    <w:p>
      <w:pPr>
        <w:pStyle w:val="BodyText"/>
      </w:pPr>
      <w:r>
        <w:t xml:space="preserve">- Cặn bã như mày mà cũng biết tới hai chữ tàn nhẫn hay sao! Thời điểm bọn mày xông lên chém người khác không phải huyên náo rất vui sao? Nếu như tao không có được lực lượng, chỉ sợ tay phải của tao hiện giờ bị bọn mày chém đứt rồi! Bọn mày chém người thì được, người ta không chém bọn mày được sao? Mày không tự đoạn tay thì tay giúp mày một tay vậy!</w:t>
      </w:r>
    </w:p>
    <w:p>
      <w:pPr>
        <w:pStyle w:val="BodyText"/>
      </w:pPr>
      <w:r>
        <w:t xml:space="preserve">Trên thực tế, nếu như không phải trong Quý Trữ thì Nhạc Trọng sẽ trực tiếp giết chết bọn cặn bã như Thanh Hạt này. Trong thành phố Quý Trữ này hắn không thể trực tiếp giết cặn bã như Thanh Hạt được, mặc dù bọn chúng là phần tử bang phái, nếu như thoáng cái giết hơn mười người, thành phố Quý Trữ cũng sẽ bị oanh động.</w:t>
      </w:r>
    </w:p>
    <w:p>
      <w:pPr>
        <w:pStyle w:val="BodyText"/>
      </w:pPr>
      <w:r>
        <w:t xml:space="preserve">- Tự mình động thủ!</w:t>
      </w:r>
    </w:p>
    <w:p>
      <w:pPr>
        <w:pStyle w:val="BodyText"/>
      </w:pPr>
      <w:r>
        <w:t xml:space="preserve">Thanh Hạt sắc mặt đại biến, hắn từ trong mắt nhìn thấy nam tử trước mắt sẽ không dao động, nếu như hắn tự mình động thủ thì chỉ sợ hai tay sẽ bị chém đứt. Đến lúc đó hắn là người phế.</w:t>
      </w:r>
    </w:p>
    <w:p>
      <w:pPr>
        <w:pStyle w:val="BodyText"/>
      </w:pPr>
      <w:r>
        <w:t xml:space="preserve">Thanh Hạt tay phải run rẩy cầm chặt dao bầu, nổi giận gầm lên một tiếng, một cái chém vào tay trái của mình, ngạnh sanh sanh chặt cánh tay trái của mình xuống.</w:t>
      </w:r>
    </w:p>
    <w:p>
      <w:pPr>
        <w:pStyle w:val="BodyText"/>
      </w:pPr>
      <w:r>
        <w:t xml:space="preserve">- Aaaaa...</w:t>
      </w:r>
    </w:p>
    <w:p>
      <w:pPr>
        <w:pStyle w:val="BodyText"/>
      </w:pPr>
      <w:r>
        <w:t xml:space="preserve">Thanh Hạt phát ra tiếng kêu thống khổ, thoáng cái quỳ trên mặt đất, đầu đầy mồ hôi tràn ngập oán độc nhìn Nhạc Trọng và cắn răng nói:</w:t>
      </w:r>
    </w:p>
    <w:p>
      <w:pPr>
        <w:pStyle w:val="BodyText"/>
      </w:pPr>
      <w:r>
        <w:t xml:space="preserve">- Bây giờ mày thỏa mãn chưa?</w:t>
      </w:r>
    </w:p>
    <w:p>
      <w:pPr>
        <w:pStyle w:val="BodyText"/>
      </w:pPr>
      <w:r>
        <w:t xml:space="preserve">Nhạc Trọng nhìn Thanh Hạt và lạnh lùng ép hỏi nói:</w:t>
      </w:r>
    </w:p>
    <w:p>
      <w:pPr>
        <w:pStyle w:val="BodyText"/>
      </w:pPr>
      <w:r>
        <w:t xml:space="preserve">- Là ai sai sử mày chém tao?</w:t>
      </w:r>
    </w:p>
    <w:p>
      <w:pPr>
        <w:pStyle w:val="Compact"/>
      </w:pPr>
      <w:r>
        <w:t xml:space="preserve">- Là Đan Vũ con của Đan Hoành! ! Chính hắn sai tao chém mày!</w:t>
      </w:r>
      <w:r>
        <w:br w:type="textWrapping"/>
      </w:r>
      <w:r>
        <w:br w:type="textWrapping"/>
      </w:r>
    </w:p>
    <w:p>
      <w:pPr>
        <w:pStyle w:val="Heading2"/>
      </w:pPr>
      <w:bookmarkStart w:id="526" w:name="chương-504-tiên-nhân-khiêu-mặc-hương-lăng."/>
      <w:bookmarkEnd w:id="526"/>
      <w:r>
        <w:t xml:space="preserve">504. Chương 504: Tiên Nhân Khiêu! Mặc Hương Lăng.</w:t>
      </w:r>
    </w:p>
    <w:p>
      <w:pPr>
        <w:pStyle w:val="Compact"/>
      </w:pPr>
      <w:r>
        <w:br w:type="textWrapping"/>
      </w:r>
      <w:r>
        <w:br w:type="textWrapping"/>
      </w:r>
    </w:p>
    <w:p>
      <w:pPr>
        <w:pStyle w:val="BodyText"/>
      </w:pPr>
      <w:r>
        <w:t xml:space="preserve">Thanh Hạt thập phần không có nghĩa khí bán đứng Đan Vũ, hắn bị Nhạc Trọng buộc chém đứt một tay, trong nội tâm tràn ngập oán hận với Nhạc Trọng, trừ chuyện đó ra hắn càng căm hận Đan Vũ sai hắn đi làm chuyện này! !</w:t>
      </w:r>
    </w:p>
    <w:p>
      <w:pPr>
        <w:pStyle w:val="BodyText"/>
      </w:pPr>
      <w:r>
        <w:t xml:space="preserve">Nhạc Trọng nhìn Thanh Hạt lạnh như băng nói ra:</w:t>
      </w:r>
    </w:p>
    <w:p>
      <w:pPr>
        <w:pStyle w:val="BodyText"/>
      </w:pPr>
      <w:r>
        <w:t xml:space="preserve">- Quả nhiên là nó! Hiện tại các người cút đi! ! Không muốn xuất hiện trong mắt của tao, nếu không lần tiếp theo chính là không nhìn thấy mặt trời ngày mai đâu!</w:t>
      </w:r>
    </w:p>
    <w:p>
      <w:pPr>
        <w:pStyle w:val="BodyText"/>
      </w:pPr>
      <w:r>
        <w:t xml:space="preserve">- Đi!</w:t>
      </w:r>
    </w:p>
    <w:p>
      <w:pPr>
        <w:pStyle w:val="BodyText"/>
      </w:pPr>
      <w:r>
        <w:t xml:space="preserve">Thanh Hạt bụm cánh tay trái đứt đoạn nói với đám thủ hạ của mình bên kia. Nói xong hắn lập tức cầm cánh tay bị gãy của mình đi ra ngoài.</w:t>
      </w:r>
    </w:p>
    <w:p>
      <w:pPr>
        <w:pStyle w:val="BodyText"/>
      </w:pPr>
      <w:r>
        <w:t xml:space="preserve">Những tên lưu manh bị Nhạc Trọng chém đứt một cánh tay đều cầm tay của mình chạy đi.</w:t>
      </w:r>
    </w:p>
    <w:p>
      <w:pPr>
        <w:pStyle w:val="BodyText"/>
      </w:pPr>
      <w:r>
        <w:t xml:space="preserve">Trong tấn thế y thuật cũng phát triển, cánh tay bị chặt đứt bọn họ nhặt về ít nhất còn có hy vọng khôi phục được.</w:t>
      </w:r>
    </w:p>
    <w:p>
      <w:pPr>
        <w:pStyle w:val="BodyText"/>
      </w:pPr>
      <w:r>
        <w:t xml:space="preserve">Nhạc Trọng nhìn qua bà chủ và nhân viên đang run lẩy bẩy bên kia, đem một thanh Phảng Chế Đường Đao đặt ở trên bàn.</w:t>
      </w:r>
    </w:p>
    <w:p>
      <w:pPr>
        <w:pStyle w:val="BodyText"/>
      </w:pPr>
      <w:r>
        <w:t xml:space="preserve">- Thật có lỗi! Đem quán của các người biến thành cái dạng này! Thanh Phảng Chế Đường Đao này xem như bồi thường!</w:t>
      </w:r>
    </w:p>
    <w:p>
      <w:pPr>
        <w:pStyle w:val="BodyText"/>
      </w:pPr>
      <w:r>
        <w:t xml:space="preserve">Một thanh Phảng Chế Đường Đao tương đương năm mươi tấn lương thực. Nếu như bán tháo cũng được hơn mười tấn lương thực. Mười tấn lương thực đủ để cho dù đình chủ quán này sống hơn hai năm đấy.</w:t>
      </w:r>
    </w:p>
    <w:p>
      <w:pPr>
        <w:pStyle w:val="BodyText"/>
      </w:pPr>
      <w:r>
        <w:t xml:space="preserve">Chủ quán từ trong bếp lao ra cầm lấy Phảng Chế Đường Đao nắm trong tay, đồng thời nhìn qua Nhạc Trọng nhắc nhở:</w:t>
      </w:r>
    </w:p>
    <w:p>
      <w:pPr>
        <w:pStyle w:val="BodyText"/>
      </w:pPr>
      <w:r>
        <w:t xml:space="preserve">- Vị đại hiệp này! ! Thanh Trúc Bang cũng không phải là thiện nam tín nữ, ngài trước mắt đã đắc tội bọn chúng. Bản thân ngài phải cẩn thận, trong bọn họ cũng có người cường hóa cao cấp, không chỉ có một tên!</w:t>
      </w:r>
    </w:p>
    <w:p>
      <w:pPr>
        <w:pStyle w:val="BodyText"/>
      </w:pPr>
      <w:r>
        <w:t xml:space="preserve">- Tôi biết rõ! Đa tạ!</w:t>
      </w:r>
    </w:p>
    <w:p>
      <w:pPr>
        <w:pStyle w:val="BodyText"/>
      </w:pPr>
      <w:r>
        <w:t xml:space="preserve">Nói xong Nhạc Trọng đi nhanh ra quán này.</w:t>
      </w:r>
    </w:p>
    <w:p>
      <w:pPr>
        <w:pStyle w:val="BodyText"/>
      </w:pPr>
      <w:r>
        <w:t xml:space="preserve">- Thanh Hạt ca! ! Làm sao bây giờ? Chuyện này chẳng lẽ bỏ qua? Tôi hận a!</w:t>
      </w:r>
    </w:p>
    <w:p>
      <w:pPr>
        <w:pStyle w:val="BodyText"/>
      </w:pPr>
      <w:r>
        <w:t xml:space="preserve">Một tên lưu manh bị cụt tay đi tới bên người của Thanh Hạt và lớn tiếng phàn nàn.</w:t>
      </w:r>
    </w:p>
    <w:p>
      <w:pPr>
        <w:pStyle w:val="BodyText"/>
      </w:pPr>
      <w:r>
        <w:t xml:space="preserve">Trong mắt Thanh Hạt hiện ra thần sắc tràn ngập oán độc nói:</w:t>
      </w:r>
    </w:p>
    <w:p>
      <w:pPr>
        <w:pStyle w:val="BodyText"/>
      </w:pPr>
      <w:r>
        <w:t xml:space="preserve">- Đương nhiên không có khả năng bỏ qua! ! Hỗn đản! ! Tên khốn nạn này dám đối nghịch với Thanh Trúc Bang chúng ta! ! Tao nhất định khiến hắn chết không có chỗ chôn!</w:t>
      </w:r>
    </w:p>
    <w:p>
      <w:pPr>
        <w:pStyle w:val="BodyText"/>
      </w:pPr>
      <w:r>
        <w:t xml:space="preserve">Thanh Hạt oán độc rít gào nói:</w:t>
      </w:r>
    </w:p>
    <w:p>
      <w:pPr>
        <w:pStyle w:val="BodyText"/>
      </w:pPr>
      <w:r>
        <w:t xml:space="preserve">- Mày quay về báo cáo với Hồ đường chủ! ! Bảo Hồ đường chủ đối phó nó! Đau chết tao!</w:t>
      </w:r>
    </w:p>
    <w:p>
      <w:pPr>
        <w:pStyle w:val="BodyText"/>
      </w:pPr>
      <w:r>
        <w:t xml:space="preserve">Phế một tay, sức chiến đấu của Thanh Hạt thoáng cái hạ xuống một nửa, hắn tại Thanh Trúc Bang địa vị cũng hạ thấp, tương lai là bóng tối. Trong lòng của hắn lúc này tràn ngập oán độc và tức giận. Hắn chưa từng nghĩ tới mình có ngày thảm như thế này, hắn chỉ biết mình sau khi tàn phế thì một lòng chỉ nghĩ đến giết chết Nhạc Trọng cùng Đan Vũ.</w:t>
      </w:r>
    </w:p>
    <w:p>
      <w:pPr>
        <w:pStyle w:val="BodyText"/>
      </w:pPr>
      <w:r>
        <w:t xml:space="preserve">Nhạc Trọng rời khỏi quán nhỏ không lâu, một tiểu loli tóc thắt đuôi ngựa, đôi mắt ngập nước, làn da trắng nõn, thân ột mét bốn tám, có làn da mịn và cặp đùi đẹp, tứ chi hết sức nhỏ, tuổi chừng mười một mười hai tuổi đi tới trước người của hắn.</w:t>
      </w:r>
    </w:p>
    <w:p>
      <w:pPr>
        <w:pStyle w:val="BodyText"/>
      </w:pPr>
      <w:r>
        <w:t xml:space="preserve">Tiểu loli hai mắt đẫm lệ nhìn qua Nhạc Trọng trước người nói:</w:t>
      </w:r>
    </w:p>
    <w:p>
      <w:pPr>
        <w:pStyle w:val="BodyText"/>
      </w:pPr>
      <w:r>
        <w:t xml:space="preserve">- Đại ca ca! ! Anh gọi em là hùng bảo bảo! Anh có thể theo giúp em không?</w:t>
      </w:r>
    </w:p>
    <w:p>
      <w:pPr>
        <w:pStyle w:val="BodyText"/>
      </w:pPr>
      <w:r>
        <w:t xml:space="preserve">Nhạc Trọng nhìn qua tiểu loli hỏi:</w:t>
      </w:r>
    </w:p>
    <w:p>
      <w:pPr>
        <w:pStyle w:val="BodyText"/>
      </w:pPr>
      <w:r>
        <w:t xml:space="preserve">- Ở chỗ nào?</w:t>
      </w:r>
    </w:p>
    <w:p>
      <w:pPr>
        <w:pStyle w:val="BodyText"/>
      </w:pPr>
      <w:r>
        <w:t xml:space="preserve">Tiểu loli chỉ vào trong một cái hẻm nhỏ và nói:</w:t>
      </w:r>
    </w:p>
    <w:p>
      <w:pPr>
        <w:pStyle w:val="BodyText"/>
      </w:pPr>
      <w:r>
        <w:t xml:space="preserve">- Ở bên cạnh! ! Nhà của hùng bảo bảo ở bên kia!</w:t>
      </w:r>
    </w:p>
    <w:p>
      <w:pPr>
        <w:pStyle w:val="BodyText"/>
      </w:pPr>
      <w:r>
        <w:t xml:space="preserve">Trong nội tâm Nhạc Trọng cảnh giác thoáng cái tăng lên cao nhất, trên mặt lại mang theo mỉm cười nói:</w:t>
      </w:r>
    </w:p>
    <w:p>
      <w:pPr>
        <w:pStyle w:val="BodyText"/>
      </w:pPr>
      <w:r>
        <w:t xml:space="preserve">- Được rồi! Anh sẽ giúp em một cái!</w:t>
      </w:r>
    </w:p>
    <w:p>
      <w:pPr>
        <w:pStyle w:val="BodyText"/>
      </w:pPr>
      <w:r>
        <w:t xml:space="preserve">Một tiểu loli đột nhiên xuất hiện, vô cùng có khả năng là địch nhân của Nhạc Trọng thiết hạ bẩy rập. Hắn cũng không sợ. Chỉ cần hắn đề cao cảnh giác thì cho dù địch nhân thực lực mạnh hơn hắn cũng không có biện pháp làm gì hắn.</w:t>
      </w:r>
    </w:p>
    <w:p>
      <w:pPr>
        <w:pStyle w:val="BodyText"/>
      </w:pPr>
      <w:r>
        <w:t xml:space="preserve">Tiểu loli nhìn qua Nhạc Trọng lộ ra nụ cười ngọt ngào, nói:</w:t>
      </w:r>
    </w:p>
    <w:p>
      <w:pPr>
        <w:pStyle w:val="BodyText"/>
      </w:pPr>
      <w:r>
        <w:t xml:space="preserve">- Cám ơn đại ca ca!</w:t>
      </w:r>
    </w:p>
    <w:p>
      <w:pPr>
        <w:pStyle w:val="BodyText"/>
      </w:pPr>
      <w:r>
        <w:t xml:space="preserve">- Không cần cám ơn!</w:t>
      </w:r>
    </w:p>
    <w:p>
      <w:pPr>
        <w:pStyle w:val="BodyText"/>
      </w:pPr>
      <w:r>
        <w:t xml:space="preserve">Nhạc Trọng bất động thanh sắc thò tay vỗ vai của tiểu loli. Nếu tiểu loli là địch nhân thì trong sát na bị vỗ vai sẽ làm ra phản ứng.</w:t>
      </w:r>
    </w:p>
    <w:p>
      <w:pPr>
        <w:pStyle w:val="BodyText"/>
      </w:pPr>
      <w:r>
        <w:t xml:space="preserve">Nhạc Trọng nhẹ tay dễ dàng đặt lên vai của tiểu loli, chỉ cần hắn động niệm là bóp cổ của tiểu loli này.</w:t>
      </w:r>
    </w:p>
    <w:p>
      <w:pPr>
        <w:pStyle w:val="BodyText"/>
      </w:pPr>
      <w:r>
        <w:t xml:space="preserve">- Đại ca ca?</w:t>
      </w:r>
    </w:p>
    <w:p>
      <w:pPr>
        <w:pStyle w:val="BodyText"/>
      </w:pPr>
      <w:r>
        <w:t xml:space="preserve">Tiểu loli không có chút dị động nào, nàng nghiêng đầu nhìn qua Nhạc Trọng nói:</w:t>
      </w:r>
    </w:p>
    <w:p>
      <w:pPr>
        <w:pStyle w:val="BodyText"/>
      </w:pPr>
      <w:r>
        <w:t xml:space="preserve">Nhạc Trọng bất động thanh sắc nói:</w:t>
      </w:r>
    </w:p>
    <w:p>
      <w:pPr>
        <w:pStyle w:val="BodyText"/>
      </w:pPr>
      <w:r>
        <w:t xml:space="preserve">- Vai của em có côn trùng!</w:t>
      </w:r>
    </w:p>
    <w:p>
      <w:pPr>
        <w:pStyle w:val="BodyText"/>
      </w:pPr>
      <w:r>
        <w:t xml:space="preserve">- Ah! Cám ơn đại ca ca! Hương Lăng sợ côn trùng nhất! Cảm ơn đại ca ca, em tên là Mạc Hương Lăng! Anh tên là gì?</w:t>
      </w:r>
    </w:p>
    <w:p>
      <w:pPr>
        <w:pStyle w:val="BodyText"/>
      </w:pPr>
      <w:r>
        <w:t xml:space="preserve">Mạc Hương Lăng nghiêng đầu dùng âm thanh dễ nghe hỏi Nhạc Trọng.</w:t>
      </w:r>
    </w:p>
    <w:p>
      <w:pPr>
        <w:pStyle w:val="BodyText"/>
      </w:pPr>
      <w:r>
        <w:t xml:space="preserve">Nhạc Trọng nói:</w:t>
      </w:r>
    </w:p>
    <w:p>
      <w:pPr>
        <w:pStyle w:val="BodyText"/>
      </w:pPr>
      <w:r>
        <w:t xml:space="preserve">- Anh là Nhạc Trọng!</w:t>
      </w:r>
    </w:p>
    <w:p>
      <w:pPr>
        <w:pStyle w:val="BodyText"/>
      </w:pPr>
      <w:r>
        <w:t xml:space="preserve">- Như vậy! Là Nhạc Trọng ca ca a!</w:t>
      </w:r>
    </w:p>
    <w:p>
      <w:pPr>
        <w:pStyle w:val="BodyText"/>
      </w:pPr>
      <w:r>
        <w:t xml:space="preserve">Mạc Hương Lăng cùng Nhạc Trọng đi vào trong hẻm nhỏ, đột nhiên nàng bổ nhào vào trong ngực của Nhạc Trọng và mở to đôi mắt ngập nước nhìn qua Nhạc Trọng, mang trên mặt thần sắc thẹn thùng nói ra:</w:t>
      </w:r>
    </w:p>
    <w:p>
      <w:pPr>
        <w:pStyle w:val="BodyText"/>
      </w:pPr>
      <w:r>
        <w:t xml:space="preserve">- Nhạc Trọng ca ca! Em rất ưa thích Nhạc Trọng ca ca! ! Nhạc Trọng ca ca! ! Anh có ưa thích em không?</w:t>
      </w:r>
    </w:p>
    <w:p>
      <w:pPr>
        <w:pStyle w:val="BodyText"/>
      </w:pPr>
      <w:r>
        <w:t xml:space="preserve">Mạc Hương Lăng bổ nhào vào trong ngực của Nhạc Trọng, hai tay rất quen thuộc kéo khóa quần của Nhạc Trọng.</w:t>
      </w:r>
    </w:p>
    <w:p>
      <w:pPr>
        <w:pStyle w:val="BodyText"/>
      </w:pPr>
      <w:r>
        <w:t xml:space="preserve">- Đây là có chuyện gì?</w:t>
      </w:r>
    </w:p>
    <w:p>
      <w:pPr>
        <w:pStyle w:val="BodyText"/>
      </w:pPr>
      <w:r>
        <w:t xml:space="preserve">Trong nội tâm Nhạc Trọng tràn ngập nghi vấn, hắn cũng không có cảm giác được sát ý trên người của Mạc Hương Lăn, đồng thời hắn tự hỏi mình cũng không phải là người đẹp trai nghịch thiên, tại sao có thể có tiểu loli vừa gặp đã yêu như thế này?</w:t>
      </w:r>
    </w:p>
    <w:p>
      <w:pPr>
        <w:pStyle w:val="BodyText"/>
      </w:pPr>
      <w:r>
        <w:t xml:space="preserve">Thời điểm Nhạc Trọng nghi vấn, Mạc Hương Lăng thoáng cái móc điện thoại di động ra chụp nàng và Nhạc Trọng, nhanh chóng nhảy ra khỏi người của Nhạc Trọng và vẻ mặt biến lại bình thường, vẻ mặt chán ghét nhìn qua Nhạc Trọng nói:</w:t>
      </w:r>
    </w:p>
    <w:p>
      <w:pPr>
        <w:pStyle w:val="BodyText"/>
      </w:pPr>
      <w:r>
        <w:t xml:space="preserve">- Hiện tại có thể! Biến thái yêu thích tiểu loli! Anh có thể bắt đầu rồi! ! Một phiếu lương thực một trăm cân! ! Cho tôi một phiếu lương thực một trăm cân, nếu không thì tôi sẽ in ảnh ra và dán khắp đường phố, anh là biên thái người hô người đánh, biến thái yêu thích loli không có địa vị xã hội! Cục cảnh sát cũng tới làm phiền anh!</w:t>
      </w:r>
    </w:p>
    <w:p>
      <w:pPr>
        <w:pStyle w:val="BodyText"/>
      </w:pPr>
      <w:r>
        <w:t xml:space="preserve">Mạc Hương Lăng vẻ mặt khinh miệt nhìn qua Nhạc Trọng cao giọng nói ra:</w:t>
      </w:r>
    </w:p>
    <w:p>
      <w:pPr>
        <w:pStyle w:val="BodyText"/>
      </w:pPr>
      <w:r>
        <w:t xml:space="preserve">- Phiếu lương thực một trăm cân đổi địa vị xã hội vững chắc! Mua bán rất có lợi a! Anh cũng không nên dùng sức mạnh cướp điện thoại của tôi. Bên cạnh hẻm nhỏ này là cục cảnh sát! Nếu như tôi hô to len, sau đó lại xé y phục ra, anh sẽ biến thành biến thái ấu dâm. Là đồ biến thái. Mặc dù trong cục cảnh sát có rất nhiều thùng cơm, nhưng mà cũng có không ít cảnh sát trượng nghĩa a, anh không bị bắt thì thôi! Một khi bị bắt vào tù thì anh xong đời!</w:t>
      </w:r>
    </w:p>
    <w:p>
      <w:pPr>
        <w:pStyle w:val="BodyText"/>
      </w:pPr>
      <w:r>
        <w:t xml:space="preserve">- Tiên nhân khiêu!</w:t>
      </w:r>
    </w:p>
    <w:p>
      <w:pPr>
        <w:pStyle w:val="BodyText"/>
      </w:pPr>
      <w:r>
        <w:t xml:space="preserve">Nghe Mạc Hương Lăng nói thì rốt cuộc Nhạc Trọng cũng hiểu xảy ra chuyện gì rồi, hắn không ngờ lần đầu tiên bị tiểu loli uy hiếp như vậy.</w:t>
      </w:r>
    </w:p>
    <w:p>
      <w:pPr>
        <w:pStyle w:val="BodyText"/>
      </w:pPr>
      <w:r>
        <w:t xml:space="preserve">Nhạc Trọng nhìn qua Mạc Hương Lăng không còn vẻ đáng yêu, lộ ra dáng vẻ tiểu loli xấu bụng, nói:</w:t>
      </w:r>
    </w:p>
    <w:p>
      <w:pPr>
        <w:pStyle w:val="BodyText"/>
      </w:pPr>
      <w:r>
        <w:t xml:space="preserve">- Em gái thành thục như vậy chắc làm qua không ít a!</w:t>
      </w:r>
    </w:p>
    <w:p>
      <w:pPr>
        <w:pStyle w:val="BodyText"/>
      </w:pPr>
      <w:r>
        <w:t xml:space="preserve">Trong mắt Mạc Hương Lăng hiện ra vẻ khinh bỉ, dùng ngữ khí thành thục không hợp với tuổi:</w:t>
      </w:r>
    </w:p>
    <w:p>
      <w:pPr>
        <w:pStyle w:val="BodyText"/>
      </w:pPr>
      <w:r>
        <w:t xml:space="preserve">- Nam nhân đều là kẻ biến thái háo sắc! Thoáng cho sắc mặt tốt thì cái đuôi vểnh lên, cảm thấy mình rất lợi hại. Anh hiện giờ cho rằng mình là Phan An tái thế nha! Tỉnh lại đi! Không có bánh trên trời rơi xuống đâu. Thành thật giao phiếu lương thực một trăm cân ra đây, tôi sẽ bỏ qua cho anh, xóa bỏ ảnh chụp. Việc buôn bán tôi rất giảng danh dự.</w:t>
      </w:r>
    </w:p>
    <w:p>
      <w:pPr>
        <w:pStyle w:val="BodyText"/>
      </w:pPr>
      <w:r>
        <w:t xml:space="preserve">- Không nghĩ tới! Bây giờ tôi lại bị một tiểu loli giáo huấn! ! Nhưng mà Mạc Hương Lăng, em sai lầm một điểm ai là thợ săn, ai là con mồi!</w:t>
      </w:r>
    </w:p>
    <w:p>
      <w:pPr>
        <w:pStyle w:val="Compact"/>
      </w:pPr>
      <w:r>
        <w:br w:type="textWrapping"/>
      </w:r>
      <w:r>
        <w:br w:type="textWrapping"/>
      </w:r>
    </w:p>
    <w:p>
      <w:pPr>
        <w:pStyle w:val="Heading2"/>
      </w:pPr>
      <w:bookmarkStart w:id="527" w:name="chương-505-giao-dịch.-1"/>
      <w:bookmarkEnd w:id="527"/>
      <w:r>
        <w:t xml:space="preserve">505. Chương 505: Giao Dịch. (1)</w:t>
      </w:r>
    </w:p>
    <w:p>
      <w:pPr>
        <w:pStyle w:val="Compact"/>
      </w:pPr>
      <w:r>
        <w:br w:type="textWrapping"/>
      </w:r>
      <w:r>
        <w:br w:type="textWrapping"/>
      </w:r>
    </w:p>
    <w:p>
      <w:pPr>
        <w:pStyle w:val="BodyText"/>
      </w:pPr>
      <w:r>
        <w:t xml:space="preserve">Nhạc Trọng nhìn Mạc Hương Lăng và hai mắt ngưng tụ, phát động Khủng Cụ Thuật.</w:t>
      </w:r>
    </w:p>
    <w:p>
      <w:pPr>
        <w:pStyle w:val="BodyText"/>
      </w:pPr>
      <w:r>
        <w:t xml:space="preserve">Một đạo sóng tinh thần lập tức bắn vào người của Mạc Hương Lăng, trong chớp mắt nàng bị sợ hãi vô tận chiếm cứ, thân hình nhỏ nhắn xinh xắn trở nên vô cùng cứng ngắt, động cũng không động được.</w:t>
      </w:r>
    </w:p>
    <w:p>
      <w:pPr>
        <w:pStyle w:val="BodyText"/>
      </w:pPr>
      <w:r>
        <w:t xml:space="preserve">Nhạc Trọng dễ dàng từ trong tay của Mạc Hương Lăng xóa bỏ ảnh trên điện thoại, sau đó đưa điện thoại di động nhét vào trong tay của nàng, giải trừ Khủng Cụ Thuật!</w:t>
      </w:r>
    </w:p>
    <w:p>
      <w:pPr>
        <w:pStyle w:val="BodyText"/>
      </w:pPr>
      <w:r>
        <w:t xml:space="preserve">- Anh là người cường hóa cao cấp!</w:t>
      </w:r>
    </w:p>
    <w:p>
      <w:pPr>
        <w:pStyle w:val="BodyText"/>
      </w:pPr>
      <w:r>
        <w:t xml:space="preserve">Mạc Hương Lăng từ khi giãy dụa ra khỏi Khủng Cụ Thuật thì tuyệt vọng nói ra.</w:t>
      </w:r>
    </w:p>
    <w:p>
      <w:pPr>
        <w:pStyle w:val="BodyText"/>
      </w:pPr>
      <w:r>
        <w:t xml:space="preserve">Người cường hóa cao cấp là tồn tại cực kỳ cường hoành. Mạc Hương Lăng là tiểu loli căn bản không là gì cả.</w:t>
      </w:r>
    </w:p>
    <w:p>
      <w:pPr>
        <w:pStyle w:val="BodyText"/>
      </w:pPr>
      <w:r>
        <w:t xml:space="preserve">- Đúng vậy! Tôi là người cường hóa cao cấp!</w:t>
      </w:r>
    </w:p>
    <w:p>
      <w:pPr>
        <w:pStyle w:val="BodyText"/>
      </w:pPr>
      <w:r>
        <w:t xml:space="preserve">Nhạc Trọng nhẹ nhàng cười cười, tay phải đưa lên và trong một giây đã đoạt lấy điện thoại trong tay của Mạc Hương Lăng. Điện thoại của nàng ở trong tay của hắn.</w:t>
      </w:r>
    </w:p>
    <w:p>
      <w:pPr>
        <w:pStyle w:val="BodyText"/>
      </w:pPr>
      <w:r>
        <w:t xml:space="preserve">Nhạc Trọng trực tiếp tò tay bóp gương mặt nhỏ nhắn của Mạc Hương Lăng, đem ba căn kẹo que và phiếu lương thực hai mươi cân đưa cho nàng:</w:t>
      </w:r>
    </w:p>
    <w:p>
      <w:pPr>
        <w:pStyle w:val="BodyText"/>
      </w:pPr>
      <w:r>
        <w:t xml:space="preserve">- Tiểu quỷ! Tiên nhập khiêu này ít dùng thì tốt nhất! Không phải mỗi người đều dễ nói chuyện như anh đâu! Nếu như em gặp phải kẻ biến thái có lực lượng, chút lực lượng của em không chịu nổi một kích. Cái này cho em! Về nhà hảo hảo sống sót đi!</w:t>
      </w:r>
    </w:p>
    <w:p>
      <w:pPr>
        <w:pStyle w:val="BodyText"/>
      </w:pPr>
      <w:r>
        <w:t xml:space="preserve">Sau khi làm xong tất cả, Nhạc Trọng đi nhanh ra khỏi hẻm nhỏ, mỗi người đều có quyền lựa chọn cách sống và vận mệnh của mình, hắn mặc dù ngăn cản được Mạc Hương Lăng lúc này nhưng không thể ngăn được tiếp theo. Hắn còn có rất nhiều chuyện hoàn thành, không có khả năng vì một tiểu loli vừa gặp mà lãng phí nhiều thời gian.</w:t>
      </w:r>
    </w:p>
    <w:p>
      <w:pPr>
        <w:pStyle w:val="BodyText"/>
      </w:pPr>
      <w:r>
        <w:t xml:space="preserve">- Chờ một chút!</w:t>
      </w:r>
    </w:p>
    <w:p>
      <w:pPr>
        <w:pStyle w:val="BodyText"/>
      </w:pPr>
      <w:r>
        <w:t xml:space="preserve">Mạc Hương Lăng thoáng cái đi tới trước người của Nhạc Trọng, dang hai tay ra ngăn cản Nhạc Trọng.</w:t>
      </w:r>
    </w:p>
    <w:p>
      <w:pPr>
        <w:pStyle w:val="BodyText"/>
      </w:pPr>
      <w:r>
        <w:t xml:space="preserve">Nhạc Trọng nhìn Mạc Hương Lăng thản nhiên nói:</w:t>
      </w:r>
    </w:p>
    <w:p>
      <w:pPr>
        <w:pStyle w:val="BodyText"/>
      </w:pPr>
      <w:r>
        <w:t xml:space="preserve">- Tiểu quỷ! Được một tấc lại muốn tiến một thước cũng không phải là thói quen tốt nha!</w:t>
      </w:r>
    </w:p>
    <w:p>
      <w:pPr>
        <w:pStyle w:val="BodyText"/>
      </w:pPr>
      <w:r>
        <w:t xml:space="preserve">Mạc Hương Lăng nhìn qua Nhạc Trọng và trong mắt xinh đẹp hiện ra thần sắc phức tạp:</w:t>
      </w:r>
    </w:p>
    <w:p>
      <w:pPr>
        <w:pStyle w:val="BodyText"/>
      </w:pPr>
      <w:r>
        <w:t xml:space="preserve">- Nhạc Trọng, anh là người cường hóa cao cấp, chắc có nhiều bản lĩnh đúng không?</w:t>
      </w:r>
    </w:p>
    <w:p>
      <w:pPr>
        <w:pStyle w:val="BodyText"/>
      </w:pPr>
      <w:r>
        <w:t xml:space="preserve">Cho dù là ở địa phương nào, thế lực gì, người cường hóa cao cấp lăn lộn rất tốt. Đây là thường thức, cho dù là thế lực nào cũng phải khách khí với người cường hóa cao cấp. Bởi vì những người cường hóa thực lực bất phàm, cho dù săn giết tang thi hay đối phó nhân loại đều là hảo thủ. Một gã người cường hóa cao cấp mạnh mẽ có thể thay đổi cả một thế lực nhỏ.</w:t>
      </w:r>
    </w:p>
    <w:p>
      <w:pPr>
        <w:pStyle w:val="BodyText"/>
      </w:pPr>
      <w:r>
        <w:t xml:space="preserve">Nhạc Trọng gật đầu nói:</w:t>
      </w:r>
    </w:p>
    <w:p>
      <w:pPr>
        <w:pStyle w:val="BodyText"/>
      </w:pPr>
      <w:r>
        <w:t xml:space="preserve">- Đúng vậy!</w:t>
      </w:r>
    </w:p>
    <w:p>
      <w:pPr>
        <w:pStyle w:val="BodyText"/>
      </w:pPr>
      <w:r>
        <w:t xml:space="preserve">Mạc Hương Lăng nhìn chằm chằm vào Nhạc Trọng, dùng ngữ khí thành thục không hợp với tuổi nói:</w:t>
      </w:r>
    </w:p>
    <w:p>
      <w:pPr>
        <w:pStyle w:val="BodyText"/>
      </w:pPr>
      <w:r>
        <w:t xml:space="preserve">- Vậy anh mua em đi! ! Em lớn lên đẹp, lại là tiểu loli! Nấu cơm, giặt quần áo, mua thức ăn, quản sổ sách cái gì cũng được! Chỉ cần anh mua em, cho dù chờ em lớn lên làm nữ nhân của anh cũng được. Nếu như anh chờ không được, hiện tại muốn thân thể của em cũng được. Mua em đi, tặng cho người khác cũng được! Cho em làm búp bê của riêng anh cũng được! Anh muốn chơi em thế nào cũng được! Chỉ cần anh trả tiền là xong!</w:t>
      </w:r>
    </w:p>
    <w:p>
      <w:pPr>
        <w:pStyle w:val="BodyText"/>
      </w:pPr>
      <w:r>
        <w:t xml:space="preserve">Nhạc Trọng nhìn chằm chằm vào Mạc Hương Lăng, chậm rãi hỏi:</w:t>
      </w:r>
    </w:p>
    <w:p>
      <w:pPr>
        <w:pStyle w:val="BodyText"/>
      </w:pPr>
      <w:r>
        <w:t xml:space="preserve">- Như vậy mua em cần bao nhiêu tiền?</w:t>
      </w:r>
    </w:p>
    <w:p>
      <w:pPr>
        <w:pStyle w:val="BodyText"/>
      </w:pPr>
      <w:r>
        <w:t xml:space="preserve">Mạc Hương Lăng lớn lên chắc chắn là mỹ nhân xinh đẹp khuynh thành chính cống, tương lai nếu lớn lên thì chắc chắn là một Quách Vũ, Trần Dao tuyệt sắc mỹ nữ. Nhạc Trọng tại Quảng Tây cũng có mấy vạn người sống sót, hắn gặp tiểu loli so sánh với Mạc Hương Lăng cũng chỉ có mình Trữ Nhược Tử là tiểu loli giả đáng yêu là so được với nàng mà thôi. Chỉ cần không phải trả cái giá quá lớn, hắn cũng nguyện ý ra tay mua tiểu loli.</w:t>
      </w:r>
    </w:p>
    <w:p>
      <w:pPr>
        <w:pStyle w:val="BodyText"/>
      </w:pPr>
      <w:r>
        <w:t xml:space="preserve">- Đi theo em!</w:t>
      </w:r>
    </w:p>
    <w:p>
      <w:pPr>
        <w:pStyle w:val="BodyText"/>
      </w:pPr>
      <w:r>
        <w:t xml:space="preserve">Mạc Hương Lăng quay người xung trận ngựa lên trước đi ra bên ngoài.</w:t>
      </w:r>
    </w:p>
    <w:p>
      <w:pPr>
        <w:pStyle w:val="BodyText"/>
      </w:pPr>
      <w:r>
        <w:t xml:space="preserve">Mạc Hương Lăng vừa rời khỏi hẽm nhỏ, nhanh chóng thò tay làm loạn búi tóc của mình, sau đó đem một ít bùn đất bôi lên mặt của mình. Làm như vậy từ một tiểu loli sạch sẽ, xinh đẹp đáng yêu biến thành tiểu ăn mày lôi thôi lếch thếch.</w:t>
      </w:r>
    </w:p>
    <w:p>
      <w:pPr>
        <w:pStyle w:val="BodyText"/>
      </w:pPr>
      <w:r>
        <w:t xml:space="preserve">Cho dù là ở đâu nữ nhân xinh đẹp cũng khó che dấu được hào quang của mình. Loại ngụy trang này tuy đơn giản nhưng rất hữu hiệu.</w:t>
      </w:r>
    </w:p>
    <w:p>
      <w:pPr>
        <w:pStyle w:val="BodyText"/>
      </w:pPr>
      <w:r>
        <w:t xml:space="preserve">Nhạc Trọng lẳng lặng nhìn qua Mạc Hương Lăng sở tác sở vi, hiển nhiên tiểu loli này rất hiểu cách bảo vệ ình, hơn nữa còn có kinh nghiêm lăn lộn xã hội. Như lúc này chỉ cần không gặp người cường hoành như Nhạc Trọng, chỉ sợ nàng đã xảo trá đắc thủ và toàn thân trở ra.</w:t>
      </w:r>
    </w:p>
    <w:p>
      <w:pPr>
        <w:pStyle w:val="BodyText"/>
      </w:pPr>
      <w:r>
        <w:t xml:space="preserve">Mạc Hương Lăng biến thành bộ dáng tiểu ăn mày lôi thôi lếch thếch bẩn không chịu nổi, mang theo Nhạc Trọng quẹo bảy tám lần, đi vào một con phố nghèo nước cống giàn dụa, mùi hôi ngút trời, phòng ốc cũ nát.</w:t>
      </w:r>
    </w:p>
    <w:p>
      <w:pPr>
        <w:pStyle w:val="BodyText"/>
      </w:pPr>
      <w:r>
        <w:t xml:space="preserve">Đây là một khu ổ chuột đúng nghĩa, Mạc Hương Lăng dừng lại trước một căn phòng cũ nát, móc chìa khóa mở cửa phòng.</w:t>
      </w:r>
    </w:p>
    <w:p>
      <w:pPr>
        <w:pStyle w:val="BodyText"/>
      </w:pPr>
      <w:r>
        <w:t xml:space="preserve">Cửa phòng mở ra, trong phòng liền truyền ra mùi thuốc đậm đặc, Nhạc Trọng nhìn qua hướng có mùi thuốc, chỉ nhìn thấy một nữ nhân gương mặt sưng vù, nhìn không ra tướng mạo trước kia, nằm trên một cái giường nhỏ.</w:t>
      </w:r>
    </w:p>
    <w:p>
      <w:pPr>
        <w:pStyle w:val="BodyText"/>
      </w:pPr>
      <w:r>
        <w:t xml:space="preserve">- Mẹ! Con đã trở về! Mẹ chờ một chút, con đi nấu thuốc ẹ!</w:t>
      </w:r>
    </w:p>
    <w:p>
      <w:pPr>
        <w:pStyle w:val="BodyText"/>
      </w:pPr>
      <w:r>
        <w:t xml:space="preserve">Mạc Hương Lăng đi tới trước người của nữ nhân đang nằm, ôn nhu lấy một chén nước đưa ẹ của nàng uống, sau đó lại đi vào nhà bếp bắt đầu nấu thuốc.</w:t>
      </w:r>
    </w:p>
    <w:p>
      <w:pPr>
        <w:pStyle w:val="BodyText"/>
      </w:pPr>
      <w:r>
        <w:t xml:space="preserve">Nhạc Trọng nhìn qua nữ nhân trên giường, thân thể sưng vù, không ngừng phát ra âm thanh rên rỉ, trong nội tâm mơ hồ đoán được giá tiền mà Mạc Hương Lăng bán mình là cái gì. Hắn nhìn bốn phía của gian phòng.</w:t>
      </w:r>
    </w:p>
    <w:p>
      <w:pPr>
        <w:pStyle w:val="BodyText"/>
      </w:pPr>
      <w:r>
        <w:t xml:space="preserve">Trong gian phòng không có cái gì, chỉ có một tủ sách, một giường lớn, hai cái ghế dựa. Ở trên bàn có sách tiểu học chỉnh tề, sách giáo hoa cấp hai.</w:t>
      </w:r>
    </w:p>
    <w:p>
      <w:pPr>
        <w:pStyle w:val="BodyText"/>
      </w:pPr>
      <w:r>
        <w:t xml:space="preserve">Tuy đồ vật trong nhà rất ít, nhưng mà sửa sang lại gọn gàng sạch sẽ, sáng ngời, khắp nơi cũng được quét dọn cẩn thận, cái bàn, cửa sổ cũng không có hạt bụi, hiển nhiên nữ chủ nhân trong gian phòng này rất yêu sạch sẽ.</w:t>
      </w:r>
    </w:p>
    <w:p>
      <w:pPr>
        <w:pStyle w:val="BodyText"/>
      </w:pPr>
      <w:r>
        <w:t xml:space="preserve">Cố gắng, ôn nhu, chăm chú, chịu khó, yêu sạch sẽ, đây là những gì mà Nhạc Trọng nhìn ra được từ căn nhà của Mạc Hương Lăng. Cho dù lúc mới gặp nàng giả đáng yêu, lại xếp đặt thiết kế ý đồ xảo trá hắn, khôn khéo giỏi giang, thậm chí còn có chút giống con buôn.</w:t>
      </w:r>
    </w:p>
    <w:p>
      <w:pPr>
        <w:pStyle w:val="BodyText"/>
      </w:pPr>
      <w:r>
        <w:t xml:space="preserve">Mạc Hương Lăng nấu thuốc xong, cẩn thận ẹ của nàng uống, sau đó lại đổi tả ẹ của mình, giặt rửa tã, lau thân thể, cho ăn cháo, bận rộn một giờ mới buông lỏng một hơi, sau đó cắn một cái bánh quy áp súc và nhìn qua Nhạc Trọng.</w:t>
      </w:r>
    </w:p>
    <w:p>
      <w:pPr>
        <w:pStyle w:val="BodyText"/>
      </w:pPr>
      <w:r>
        <w:t xml:space="preserve">Mạc Hương Lăng dùng ánh mắt ngập nước ra vẻ thành thục nói với Nhạc Trọng:</w:t>
      </w:r>
    </w:p>
    <w:p>
      <w:pPr>
        <w:pStyle w:val="BodyText"/>
      </w:pPr>
      <w:r>
        <w:t xml:space="preserve">- Chỉ cần anh trị hết bệnh ẹ em, hơn nữa ẹ em phiếu lương thực ba mươi tấn! Em là đồ vật của anh! Em biết rõ ba mươi tấn không ít, bên ngoài giá thị trường là một trăm cân đổi một nữ nhân. Nhưng mà em rất xinh đẹp, tuổi lại nhỏ, lại là xử nữ. Gia sự vạn năng, thần kinh vận động cũng không kém, tiểu loli như vậy đổi ba mươi tấn lương thực cũng không lỗ! ! Chỉ cần anh mua em, em cái gì cũng nghe anh! Cho dù giết em thì em cũng không oán hận, thế nào?</w:t>
      </w:r>
    </w:p>
    <w:p>
      <w:pPr>
        <w:pStyle w:val="BodyText"/>
      </w:pPr>
      <w:r>
        <w:t xml:space="preserve">Nhạc Trọng nhìn qua Mạc Hương Lăng không ngừng chào giá bản thân mình, trực tiếp hỏi:</w:t>
      </w:r>
    </w:p>
    <w:p>
      <w:pPr>
        <w:pStyle w:val="BodyText"/>
      </w:pPr>
      <w:r>
        <w:t xml:space="preserve">- Ba mươi tấn lương thực không là vấn đề! Nhưng mà anh không phải bác sĩ, bệnh của mẹ em anh không chắc chữa hết mười phần. Hơn nữa em cũng nên nói bệnh của mẹ em cho anh biết.</w:t>
      </w:r>
    </w:p>
    <w:p>
      <w:pPr>
        <w:pStyle w:val="Compact"/>
      </w:pPr>
      <w:r>
        <w:br w:type="textWrapping"/>
      </w:r>
      <w:r>
        <w:br w:type="textWrapping"/>
      </w:r>
    </w:p>
    <w:p>
      <w:pPr>
        <w:pStyle w:val="Heading2"/>
      </w:pPr>
      <w:bookmarkStart w:id="528" w:name="chương-506-giao-dịch.-2"/>
      <w:bookmarkEnd w:id="528"/>
      <w:r>
        <w:t xml:space="preserve">506. Chương 506: Giao Dịch. (2)</w:t>
      </w:r>
    </w:p>
    <w:p>
      <w:pPr>
        <w:pStyle w:val="Compact"/>
      </w:pPr>
      <w:r>
        <w:br w:type="textWrapping"/>
      </w:r>
      <w:r>
        <w:br w:type="textWrapping"/>
      </w:r>
    </w:p>
    <w:p>
      <w:pPr>
        <w:pStyle w:val="BodyText"/>
      </w:pPr>
      <w:r>
        <w:t xml:space="preserve">Phiếu lương thực ba mươi tấn, bằng vào thủ đoạn của Nhạc Trọng không khó lấy ra. Chỉ cần đi trong phố Tân Dương Nhị bắn một trang bị thần ma là được, khi đó hắn dễ dàng có ba mươi tấn lương thực. Nhưng mà hắn không phải bác sĩ, không thể chữa lành bệnh ẹ của Mạc Hương Lăng.</w:t>
      </w:r>
    </w:p>
    <w:p>
      <w:pPr>
        <w:pStyle w:val="BodyText"/>
      </w:pPr>
      <w:r>
        <w:t xml:space="preserve">Mẹ của Mạc Hương Lăng không phải bị ngoại thương, cỏ cứu mạng chỉ có thể gia tốc khôi phục ngoại thương nhưng không thể diệt virus gây bệnh.</w:t>
      </w:r>
    </w:p>
    <w:p>
      <w:pPr>
        <w:pStyle w:val="BodyText"/>
      </w:pPr>
      <w:r>
        <w:t xml:space="preserve">Mạc Hương Lăng hốc mắt đỏ lên, nước mắt lã chã rơi trên mặt đất, vừa nghĩ tới chuyện xảy ra sau tận thế, nàng không nhịn được khóc lên:</w:t>
      </w:r>
    </w:p>
    <w:p>
      <w:pPr>
        <w:pStyle w:val="BodyText"/>
      </w:pPr>
      <w:r>
        <w:t xml:space="preserve">- Bệnh của mẹ em theo bác sĩ nói hình như là hệ thống miễn dịch xảy ra vấn đề, không ngăn được đại lượng virus trong không khí ăn mòn, lúc này mới biến thành bộ dáng này. Đều tại em cả! ! Đều là vì mẹ đem toàn bộ đồ ăn cho em, chính mẹ không ăn cái gì, chuyện này mới khiến miễn dịch xảy ra vấn đề, đều tạo em, sai là do em!</w:t>
      </w:r>
    </w:p>
    <w:p>
      <w:pPr>
        <w:pStyle w:val="BodyText"/>
      </w:pPr>
      <w:r>
        <w:t xml:space="preserve">Nhạc Trọng khẽ chau mày, trong nội tâm suy nghĩ:</w:t>
      </w:r>
    </w:p>
    <w:p>
      <w:pPr>
        <w:pStyle w:val="BodyText"/>
      </w:pPr>
      <w:r>
        <w:t xml:space="preserve">- Sức miễn dịch của bản thân có vấn đề? Chỉ cần cường hóa tố chất thân thể, đề cao sức miễn dịch có lẽ khỏi a?</w:t>
      </w:r>
    </w:p>
    <w:p>
      <w:pPr>
        <w:pStyle w:val="BodyText"/>
      </w:pPr>
      <w:r>
        <w:t xml:space="preserve">Trong tay của Nhạc Trọng có rất nhiều bảo vật giúp người ta đề cao cường hóa, đồng dạng cũng có xà đản quả giúp người bình thường tiến hóa, mặt khác còn có huyết tinh của biến dị thú cấp ba, tuỷ não và các loại thực vật biến dị và Âu Minh tiến hóa dịch số 1. Hai thứ bảo vật này cực kỳ trân quý, Nhạc Trọng chỉ ban thưởng cho thủ hạ trung thành và tận tâm trải qua dò xét.</w:t>
      </w:r>
    </w:p>
    <w:p>
      <w:pPr>
        <w:pStyle w:val="BodyText"/>
      </w:pPr>
      <w:r>
        <w:t xml:space="preserve">Muốn đem bảo vật này cho nữ nhân vừa gặp lần đầu tiên, Nhạc Trọng cũng có chút do dự. Trừ chuyện đó ra còn có một trọng điểm, đây chính là phỏng đoán của Nhạc Trọng. Nếu như hai bảo vật này dùng trên người mẹ của Mạc Hương Lăng mà không có hiệu quả nào, hắn phỏng đoán sai lầm, như vậy chẳng phải không công lãng phí sao, Mạc Hương Lăng tiểu loli cũng không đáng giá như vậy, lỗ lớn.</w:t>
      </w:r>
    </w:p>
    <w:p>
      <w:pPr>
        <w:pStyle w:val="BodyText"/>
      </w:pPr>
      <w:r>
        <w:t xml:space="preserve">Mạc Hương Lăng thông minh lại mẫn cảm, nàng cảm giác được Nhạc Trọng đang do dự, bổ nhào vào trong ngực của Nhạc Trọng, khóc như hoa lê đáy vũ, nói:</w:t>
      </w:r>
    </w:p>
    <w:p>
      <w:pPr>
        <w:pStyle w:val="BodyText"/>
      </w:pPr>
      <w:r>
        <w:t xml:space="preserve">- Nhạc Trọng ca ca! ! Van cầu anh cứu mẹ của em đi! Anh nhất định có biện pháp đúng không? Anh là người cường hóa vô cùng cường đại. Anh nhất định có biện pháp đúng không?</w:t>
      </w:r>
    </w:p>
    <w:p>
      <w:pPr>
        <w:pStyle w:val="BodyText"/>
      </w:pPr>
      <w:r>
        <w:t xml:space="preserve">- Anh có một loại bảo vật có thể làm cho người ta trở thành người tiến hóa! Loại bảo vật này dùng trên người của mẹ em, làm cho nàng trở thành người tiến hóa cường đại. Có lẽ cũng không có bất kỳ hiệu quả gì, thậm chí có khả năng mẹ em không thừa nhận nổi lực lượng và chết. Anh không phải bác sĩ, không cách nào xác định bảo vật có tác dụng phụ với mẹ của em hay không. Có dùng hay không phải xem em rồi!</w:t>
      </w:r>
    </w:p>
    <w:p>
      <w:pPr>
        <w:pStyle w:val="BodyText"/>
      </w:pPr>
      <w:r>
        <w:t xml:space="preserve">Nhạc Trọng lật tay, một lọ nước xà đản quả hiện ra trong tay của hắn, hắn nhìn qua Mạc Hương Lăng thản nhiên nói:</w:t>
      </w:r>
    </w:p>
    <w:p>
      <w:pPr>
        <w:pStyle w:val="BodyText"/>
      </w:pPr>
      <w:r>
        <w:t xml:space="preserve">- Tiểu quỷ! Anh không phải nhà từ thiện, đây là bảo vật có thể giúp người ta tiến hóa, em cũng biết giá trị của nó. Giá trị của nó vượt qua một ngàn tấn lương thực. Một khi em quyết định sử dụng dược tề này, cho dù dược tề hiệu quả như thế nào, em cũng là vật của anh. Về phần mẹ của em, cho dù sống lại thì lời của anh vẫn có hiệu lực! Nếu như em không đáp ứng, anh cũng không miễn cưỡng em! Em đi tìm người mua khác đi!</w:t>
      </w:r>
    </w:p>
    <w:p>
      <w:pPr>
        <w:pStyle w:val="BodyText"/>
      </w:pPr>
      <w:r>
        <w:t xml:space="preserve">- Người tiến hóa!</w:t>
      </w:r>
    </w:p>
    <w:p>
      <w:pPr>
        <w:pStyle w:val="BodyText"/>
      </w:pPr>
      <w:r>
        <w:t xml:space="preserve">Mạc Hương Lăng nghe được ba chữ này, trong nội tâm rung mạnh. Nàng cũng từng nghe qua không ít người nói, biết rõ người tiến hóa là thiên chi kiêu tử, thực lực viễn siêu người cường hóa bình thường. Một gã người tiến hóa chỉ cần hiện thân sẽ được các thế lực mời chào, tài nguyên nghiêng qua người tiến hóa, đem người tiến hóa bồi dưỡng thành cao thủ.</w:t>
      </w:r>
    </w:p>
    <w:p>
      <w:pPr>
        <w:pStyle w:val="BodyText"/>
      </w:pPr>
      <w:r>
        <w:t xml:space="preserve">Ở trong thành phố Quý Trữ này có gần chín chục vạn nhân khẩu, tự nhiên thức tỉnh người tiến hóa cũng không dưới trăm người, mỗi một người đều là cường giả tiếng tăm lừng lẫy, cho dù Mạc Hương Lăng là nhân vật ở tầng dưới chót cũng nghe được tiếng tăm của người tiến hóa. Người bình thường đều khát vọng trở thành người cường hóa, mà người cường hóa thì khát vọng trở thành người tiến hóa.</w:t>
      </w:r>
    </w:p>
    <w:p>
      <w:pPr>
        <w:pStyle w:val="BodyText"/>
      </w:pPr>
      <w:r>
        <w:t xml:space="preserve">Người thức tỉnh tiến hóa tự nhiên trong nhân loại tỉ lệ một phần vạn. Đương nhiên là có nơi nhiều, có nơi ít. Nhưng mà nơi nhiều người tỉ lẹ cũng nhiều hơn.</w:t>
      </w:r>
    </w:p>
    <w:p>
      <w:pPr>
        <w:pStyle w:val="BodyText"/>
      </w:pPr>
      <w:r>
        <w:t xml:space="preserve">Mạc Hương Lăng vừa nghe được mẹ sẽ trở thành người tiến hóa, thoáng cái trở nên vui mừng. Nhưng mà cẩn thận suy nghĩ, trong tay Nhạc Trọng cầm nước thốc cũng không có khả năng cứu mẹ của nàng, trong nội tâm nàng trở nên phiền não.</w:t>
      </w:r>
    </w:p>
    <w:p>
      <w:pPr>
        <w:pStyle w:val="BodyText"/>
      </w:pPr>
      <w:r>
        <w:t xml:space="preserve">Mạc Hương Lăng nhìn qua nước thuốc trong tay của Nhạc Trọng, do dự một hồi, cắn răng nói một câu:</w:t>
      </w:r>
    </w:p>
    <w:p>
      <w:pPr>
        <w:pStyle w:val="BodyText"/>
      </w:pPr>
      <w:r>
        <w:t xml:space="preserve">- Em là đồ vật của anh!</w:t>
      </w:r>
    </w:p>
    <w:p>
      <w:pPr>
        <w:pStyle w:val="BodyText"/>
      </w:pPr>
      <w:r>
        <w:t xml:space="preserve">Mạc Hương Lăng cầm xà đản quả xong, mở cái chai ra, duỗi đầu lưỡi hồng phến ra liếm một cái.</w:t>
      </w:r>
    </w:p>
    <w:p>
      <w:pPr>
        <w:pStyle w:val="BodyText"/>
      </w:pPr>
      <w:r>
        <w:t xml:space="preserve">Chút nước của xà đản quả tiến vào người của Mạc Hương Lăng, chợt hóa thành một tia nhiệt lưu chạy khắp nười của nàng, chạy quanh một vòng.</w:t>
      </w:r>
    </w:p>
    <w:p>
      <w:pPr>
        <w:pStyle w:val="BodyText"/>
      </w:pPr>
      <w:r>
        <w:t xml:space="preserve">- Chúc mừng ngài! Đạt được tinh thần cường hóa +1.</w:t>
      </w:r>
    </w:p>
    <w:p>
      <w:pPr>
        <w:pStyle w:val="BodyText"/>
      </w:pPr>
      <w:r>
        <w:t xml:space="preserve">Một âm thanh hệ thống thần ma nhắc nhở vang lên trong thức hải của Mạc Hương Lăng.</w:t>
      </w:r>
    </w:p>
    <w:p>
      <w:pPr>
        <w:pStyle w:val="BodyText"/>
      </w:pPr>
      <w:r>
        <w:t xml:space="preserve">- Đây là bảo bối! ! Hắn không có gạt mình!</w:t>
      </w:r>
    </w:p>
    <w:p>
      <w:pPr>
        <w:pStyle w:val="BodyText"/>
      </w:pPr>
      <w:r>
        <w:t xml:space="preserve">Mạc Hương Lăng rốt cục thả lỏng lo lắng trong lòng, đem bình xà đản quả toàn bộ rót vào trong miệng của mẹ nàng.</w:t>
      </w:r>
    </w:p>
    <w:p>
      <w:pPr>
        <w:pStyle w:val="BodyText"/>
      </w:pPr>
      <w:r>
        <w:t xml:space="preserve">Nước xà đản quả vào trong người mẹ của Mạc Hương Lăng, chợt phát huy hiệu quả cải tạo bá đạo, không ngừng cải tạo thân thể mẹ của Mạc Hương Lăng. Thân thể mẹ của Mạc Hương Lăng lúc này tuôn ra nhiều mồ hôi, máu đen, vết bẩn, tanh hôi không chịu nổi, đồng thời miệng lớn sưng vù của nàng thở hổn hển. - Tại sao có thể như vậy?</w:t>
      </w:r>
    </w:p>
    <w:p>
      <w:pPr>
        <w:pStyle w:val="BodyText"/>
      </w:pPr>
      <w:r>
        <w:t xml:space="preserve">Mạc Hương Lăng nhìn qua mẹ của mình như vậy, thoáng cái bắt tay của Nhạc Trọng, giống như con báo nhỏ hung bạo nhìn qua Nhạc Trọng. Người mẹ trọng yếu của nàng trở nên nguy cấp, làm cho nàng thoáng cái vô cùng tức giận, ngay cả Nhạc Trọng là người cường hóa cao cấp nàng cũng quên đi.</w:t>
      </w:r>
    </w:p>
    <w:p>
      <w:pPr>
        <w:pStyle w:val="BodyText"/>
      </w:pPr>
      <w:r>
        <w:t xml:space="preserve">Nhạc Trọng thản nhiên nói:</w:t>
      </w:r>
    </w:p>
    <w:p>
      <w:pPr>
        <w:pStyle w:val="BodyText"/>
      </w:pPr>
      <w:r>
        <w:t xml:space="preserve">- Không cần lo lắng! Một ngày, sau khi uống thuốc này vào thì nàng sẽ sốt một ngày. Nếu như tỉnh lại thì thân thể của nàng sẽ khôi phục, trở thành một người tiến hóa. Em ở lại chiếu cố mẹ mình đi! Anh phái người thủ hộ, bạch cốt, xuất hiện đi.</w:t>
      </w:r>
    </w:p>
    <w:p>
      <w:pPr>
        <w:pStyle w:val="BodyText"/>
      </w:pPr>
      <w:r>
        <w:t xml:space="preserve">Đột nhiên trong hư không có cái động, bạch cốt từ trong cái động bước vào trong căn phòng, lạnh lùng nhìn qua Mạc Hương Lăng.</w:t>
      </w:r>
    </w:p>
    <w:p>
      <w:pPr>
        <w:pStyle w:val="BodyText"/>
      </w:pPr>
      <w:r>
        <w:t xml:space="preserve">Mạc Hương Lăng tâm tư thông minh nhìn Nhạc Trọng, giống như nhìn ra tâm tư của Nhạc Trọng, nói:</w:t>
      </w:r>
    </w:p>
    <w:p>
      <w:pPr>
        <w:pStyle w:val="BodyText"/>
      </w:pPr>
      <w:r>
        <w:t xml:space="preserve">- Anh không cần như vậy! Em đã đáp ứng làm búp bê của anh, vậy tuyệt đối sẽ không đổi ý! Đương nhiên, anh giám thị thì tùy. Đây là tự do của anh, chủ nhân!</w:t>
      </w:r>
    </w:p>
    <w:p>
      <w:pPr>
        <w:pStyle w:val="BodyText"/>
      </w:pPr>
      <w:r>
        <w:t xml:space="preserve">Nhạc Trọng nói:</w:t>
      </w:r>
    </w:p>
    <w:p>
      <w:pPr>
        <w:pStyle w:val="BodyText"/>
      </w:pPr>
      <w:r>
        <w:t xml:space="preserve">- Tốt! Em ở lại đây chiếu cố mẹ của mình đi! Anh phải đi! Ngày mai anh sẽ quay lại thăm em.</w:t>
      </w:r>
    </w:p>
    <w:p>
      <w:pPr>
        <w:pStyle w:val="BodyText"/>
      </w:pPr>
      <w:r>
        <w:t xml:space="preserve">Mạc Hương Lăng đầu cũng không có quay lại, chỉ cầm khăn lau người của mẹ mình.</w:t>
      </w:r>
    </w:p>
    <w:p>
      <w:pPr>
        <w:pStyle w:val="BodyText"/>
      </w:pPr>
      <w:r>
        <w:t xml:space="preserve">- Ân!</w:t>
      </w:r>
    </w:p>
    <w:p>
      <w:pPr>
        <w:pStyle w:val="BodyText"/>
      </w:pPr>
      <w:r>
        <w:t xml:space="preserve">Nhạc Trọng nhanh chóng rời khỏi khu ổ chuột này, đi vào hướng phố Tân Dương Nhị. Tại đó nàng dùng trang bị thần ma bán ra trao đổi lương thực, trong tay hắn có rất nhiều trang bị thần ma đoạt được từ chỗ địch nhân, có lẽ có thể dùng những trang bị này đổi sách kỹ năng và trang bị cường hoành.</w:t>
      </w:r>
    </w:p>
    <w:p>
      <w:pPr>
        <w:pStyle w:val="BodyText"/>
      </w:pPr>
      <w:r>
        <w:t xml:space="preserve">Mà mấy tên lưu manh Thanh Trúc Bang gần đó mắt sắc bén, giống như phát hiện thân ảnh của Nhạc Trọng, hắn lập tức thoát đi nơi đây, chạy tới một quán trà.</w:t>
      </w:r>
    </w:p>
    <w:p>
      <w:pPr>
        <w:pStyle w:val="Compact"/>
      </w:pPr>
      <w:r>
        <w:br w:type="textWrapping"/>
      </w:r>
      <w:r>
        <w:br w:type="textWrapping"/>
      </w:r>
    </w:p>
    <w:p>
      <w:pPr>
        <w:pStyle w:val="Heading2"/>
      </w:pPr>
      <w:bookmarkStart w:id="529" w:name="chương-507-huynh-đệ-gặp-lại.-1"/>
      <w:bookmarkEnd w:id="529"/>
      <w:r>
        <w:t xml:space="preserve">507. Chương 507: Huynh Đệ Gặp Lại. (1)</w:t>
      </w:r>
    </w:p>
    <w:p>
      <w:pPr>
        <w:pStyle w:val="Compact"/>
      </w:pPr>
      <w:r>
        <w:br w:type="textWrapping"/>
      </w:r>
      <w:r>
        <w:br w:type="textWrapping"/>
      </w:r>
    </w:p>
    <w:p>
      <w:pPr>
        <w:pStyle w:val="BodyText"/>
      </w:pPr>
      <w:r>
        <w:t xml:space="preserve">Rất nhanh có một đám bang chúng Thanh Trúc Bang túm tụm lại, một gã thân ột mét bảy, trên người mang áo choàng đen, bên hông cầm một thanh đại đao, trên mặt có một đạo vết đao, cạo tóc húi cua, ngũ quan đoan chính, trong hai mắt tinh quang chớp động, tuổi chừng mười chín, dẫn theo chừng hai mươi người ngăn cản đường đi của Nhạc Trọng..</w:t>
      </w:r>
    </w:p>
    <w:p>
      <w:pPr>
        <w:pStyle w:val="BodyText"/>
      </w:pPr>
      <w:r>
        <w:t xml:space="preserve">Tên bang chúng Thanh Trúc Bang chỉ vào Nhạc Trọng lớn tiếng kêu lên:</w:t>
      </w:r>
    </w:p>
    <w:p>
      <w:pPr>
        <w:pStyle w:val="BodyText"/>
      </w:pPr>
      <w:r>
        <w:t xml:space="preserve">- Chính là hắn! Hồ đường chủ!</w:t>
      </w:r>
    </w:p>
    <w:p>
      <w:pPr>
        <w:pStyle w:val="BodyText"/>
      </w:pPr>
      <w:r>
        <w:t xml:space="preserve">- Là anh!</w:t>
      </w:r>
    </w:p>
    <w:p>
      <w:pPr>
        <w:pStyle w:val="BodyText"/>
      </w:pPr>
      <w:r>
        <w:t xml:space="preserve">Tên nam tử trẻ tuổi nhìn qua Nhạc Trọng, vốn đang sững sờ, sau đó trong mắt hiện ra vẻ mừng như điên.</w:t>
      </w:r>
    </w:p>
    <w:p>
      <w:pPr>
        <w:pStyle w:val="BodyText"/>
      </w:pPr>
      <w:r>
        <w:t xml:space="preserve">Nhạc Trọng nhìn qua tên Hồ đường chủ khẽ cười nói:</w:t>
      </w:r>
    </w:p>
    <w:p>
      <w:pPr>
        <w:pStyle w:val="BodyText"/>
      </w:pPr>
      <w:r>
        <w:t xml:space="preserve">- Thật không ngờ chúng ta lại gặp nhau trong tình huống này! Tiểu báo tử!</w:t>
      </w:r>
    </w:p>
    <w:p>
      <w:pPr>
        <w:pStyle w:val="BodyText"/>
      </w:pPr>
      <w:r>
        <w:t xml:space="preserve">Hồ đường chủ cười ha hả, hai mắt ngưng tụ, một cổ khí thế mạnh mẽ phóng lên trời, hắn thoáng cái rút đại đao bên hông ra lao tới chém vào Nhạc Trọng:</w:t>
      </w:r>
    </w:p>
    <w:p>
      <w:pPr>
        <w:pStyle w:val="BodyText"/>
      </w:pPr>
      <w:r>
        <w:t xml:space="preserve">- Ha ha! ! Thật sự là thật không ngờ.</w:t>
      </w:r>
    </w:p>
    <w:p>
      <w:pPr>
        <w:pStyle w:val="BodyText"/>
      </w:pPr>
      <w:r>
        <w:t xml:space="preserve">- Ăn một đao của tôi nào!</w:t>
      </w:r>
    </w:p>
    <w:p>
      <w:pPr>
        <w:pStyle w:val="BodyText"/>
      </w:pPr>
      <w:r>
        <w:t xml:space="preserve">Nhạc Trọng thoáng cái cầm lấy xỉ nha đao đón đỡ đao của Hồ đường chủ, lực lượng cường đại gấp sáu lấn người bình thường bộc phát, song đao giao kích vang lên âm thanh cực lớn.</w:t>
      </w:r>
    </w:p>
    <w:p>
      <w:pPr>
        <w:pStyle w:val="BodyText"/>
      </w:pPr>
      <w:r>
        <w:t xml:space="preserve">Nhạc Trọng bị đẩy lui một bước, Hồ đường chủ lại bị đẩy lùi hai bước, hiển nhiên trên lực lượng cũng hơi kém hơn Nhạc trọng. - Ha ha ha! Anh quả nhiên lợi hại hơn trước nhiều rồi! ! Nhưng nếu anh chỉ có bổn sự này thì không phải là đối thủ của tôi!</w:t>
      </w:r>
    </w:p>
    <w:p>
      <w:pPr>
        <w:pStyle w:val="BodyText"/>
      </w:pPr>
      <w:r>
        <w:t xml:space="preserve">Hồ đường chủ phóng khoáng cười cười, một bước tiến lên, ánh đao trong tay đột nhiên sáng lên, xen lẫn trong đó là âm thanh xé gió chém về phía Nhạc Trọng.</w:t>
      </w:r>
    </w:p>
    <w:p>
      <w:pPr>
        <w:pStyle w:val="BodyText"/>
      </w:pPr>
      <w:r>
        <w:t xml:space="preserve">Ánh mắt của Nhạc Trọng ngưng tụ, tốc độ gấp mười hai lần người bình thường bộc phát, Ngạc Nha Cứ Nhận trong tay huyễn hóa ra nhiều đao nhậ ngăn cản đao của Hồ đường chủ chém tới.</w:t>
      </w:r>
    </w:p>
    <w:p>
      <w:pPr>
        <w:pStyle w:val="BodyText"/>
      </w:pPr>
      <w:r>
        <w:t xml:space="preserve">Chỉ mấy hô hấp hai bên đã giao thủ với nhau mấy trăm cái liên tục, từng đạo hỏa tinh không ngừng từ trường đao của hai bên bắn ra ngoài.</w:t>
      </w:r>
    </w:p>
    <w:p>
      <w:pPr>
        <w:pStyle w:val="BodyText"/>
      </w:pPr>
      <w:r>
        <w:t xml:space="preserve">- Thật là lợi hại!</w:t>
      </w:r>
    </w:p>
    <w:p>
      <w:pPr>
        <w:pStyle w:val="BodyText"/>
      </w:pPr>
      <w:r>
        <w:t xml:space="preserve">Đám người cường hóa chung quanh vây xem Nhạc Trọng cùng Hồ đường chủ chiến đấu thì lòng người chấn động, trong mười mấy người bọn họ không ai có thể ngăn cản được một đao của Nhạc Trọng hoặc là Hồ đường chủ.</w:t>
      </w:r>
    </w:p>
    <w:p>
      <w:pPr>
        <w:pStyle w:val="BodyText"/>
      </w:pPr>
      <w:r>
        <w:t xml:space="preserve">Sau mấy trăm đao chém liên tục thì hai bên chợt tách ra, sau đó nhìn nhau cười cười, phân biệt thu đao vào trong vỏ.</w:t>
      </w:r>
    </w:p>
    <w:p>
      <w:pPr>
        <w:pStyle w:val="BodyText"/>
      </w:pPr>
      <w:r>
        <w:t xml:space="preserve">Thanh Hạt thấy tình thế không ổn, thoáng cái cầu khẩn đi tới trước người của Hồ đường chủ:</w:t>
      </w:r>
    </w:p>
    <w:p>
      <w:pPr>
        <w:pStyle w:val="BodyText"/>
      </w:pPr>
      <w:r>
        <w:t xml:space="preserve">- Hồ đường chủ! ! Thằng này chính là đại địch của Thanh Trúc Bang chúng ta! ! Hơn mười huynh đệ chúng ta bị chém cụt tay! ! Ngài phải báo thù cho chúng tôi!</w:t>
      </w:r>
    </w:p>
    <w:p>
      <w:pPr>
        <w:pStyle w:val="BodyText"/>
      </w:pPr>
      <w:r>
        <w:t xml:space="preserve">Hồ đường chủ biến sắc, hung hăng một cước đá vào người của Thanh Hạt, trực tiếp đá Thanh Hạt bay ra xa bảy tám mét.</w:t>
      </w:r>
    </w:p>
    <w:p>
      <w:pPr>
        <w:pStyle w:val="BodyText"/>
      </w:pPr>
      <w:r>
        <w:t xml:space="preserve">- Báo con mẹ của mày! ! Anh ta là đại ca của tao! Mày dám đắc tội đại ca của tao có chết cũng đáng! Nếu không phải anh ta chém mày một tay thì hiện giờ tao đã chém mày rồi! Cút qua một bên cho tao!</w:t>
      </w:r>
    </w:p>
    <w:p>
      <w:pPr>
        <w:pStyle w:val="BodyText"/>
      </w:pPr>
      <w:r>
        <w:t xml:space="preserve">- Hồ Nghị! ! Anh không thể vì người ngoài mà ra tay với người trong Thanh Trúc Bang được. Anh có còn là đường chủ của Thanh Trúc Bang hay không? Anh bây giờ đi lên chém người này thì tôi sẽ xem như không có chuyện gì xảy ra cả!</w:t>
      </w:r>
    </w:p>
    <w:p>
      <w:pPr>
        <w:pStyle w:val="BodyText"/>
      </w:pPr>
      <w:r>
        <w:t xml:space="preserve">Đúng lúc này một tên dáng người bình thường, hai mắt chớp động hào quang âm lệ dẫm theo mười mấy bang chúng Thanh Trúc Bang đi tới, nhìn qua Hồ Nghị quát hỏi.</w:t>
      </w:r>
    </w:p>
    <w:p>
      <w:pPr>
        <w:pStyle w:val="BodyText"/>
      </w:pPr>
      <w:r>
        <w:t xml:space="preserve">Thanh Hạt chạy tới tên nam tử trẻ tuổi kia khóc lóc nói:</w:t>
      </w:r>
    </w:p>
    <w:p>
      <w:pPr>
        <w:pStyle w:val="BodyText"/>
      </w:pPr>
      <w:r>
        <w:t xml:space="preserve">- Thịnh đường chủ! ! Hồ Nghị chẳng những bao che người ngoài, còn muốn ra tay với bang chúng của Thanh Trúc Bang chúng ta! ! Thỉnh Thịnh đường chủ ra mặt thanh lý môn hộ!</w:t>
      </w:r>
    </w:p>
    <w:p>
      <w:pPr>
        <w:pStyle w:val="BodyText"/>
      </w:pPr>
      <w:r>
        <w:t xml:space="preserve">Hồ Nghị đưa mắt nhìn qua Thịnh Khả Hỉ quát lớn:</w:t>
      </w:r>
    </w:p>
    <w:p>
      <w:pPr>
        <w:pStyle w:val="BodyText"/>
      </w:pPr>
      <w:r>
        <w:t xml:space="preserve">- Thịnh Khả Hỉ! Lão tử làm việc không cần mày dạy bảo! Muốn miễn chức đường chủ Thanh Trúc Bang của tao thì mày không có tư cách! Nếu không chúng ta chém nhau một hồi nhé! Ai chém chết ai cũng không cần phụt rách! Mày có dám đáp ứng không? Tiểu vương bát đản!</w:t>
      </w:r>
    </w:p>
    <w:p>
      <w:pPr>
        <w:pStyle w:val="BodyText"/>
      </w:pPr>
      <w:r>
        <w:t xml:space="preserve">Thịnh Khả Hỉ bị tức sắc mặt tái nhợt mang theo đám thuộc hạ rời đi.</w:t>
      </w:r>
    </w:p>
    <w:p>
      <w:pPr>
        <w:pStyle w:val="BodyText"/>
      </w:pPr>
      <w:r>
        <w:t xml:space="preserve">- Hồ Nghị! Mày là hỗn đản! ! Mày đứng tưởng rằng được bang chủ nhìn chúng thì mày có thể làm gì thì làm! Mày chờ đó cho tao! ! Chuyện ngày hôm nay tao sẽ không bỏ qua đâu! ! Chúng ta đi!</w:t>
      </w:r>
    </w:p>
    <w:p>
      <w:pPr>
        <w:pStyle w:val="BodyText"/>
      </w:pPr>
      <w:r>
        <w:t xml:space="preserve">Hồ Nghị nhìn qua Thịnh Khả Hỉ sau lưng nhả một miếng nước bọt, sau đó quya đầu nhìn qua Nhạc Trọng cười nói:</w:t>
      </w:r>
    </w:p>
    <w:p>
      <w:pPr>
        <w:pStyle w:val="BodyText"/>
      </w:pPr>
      <w:r>
        <w:t xml:space="preserve">- Phi! Tiểu vương bát đản! Nếu không có cha của nó! Bằng bổn sự của nó làm sao đi lên làm đường chủ được! Đại ca, chúng ta đi uống một chén nào!</w:t>
      </w:r>
    </w:p>
    <w:p>
      <w:pPr>
        <w:pStyle w:val="BodyText"/>
      </w:pPr>
      <w:r>
        <w:t xml:space="preserve">Nhạc Trọng khẽ cười nói:</w:t>
      </w:r>
    </w:p>
    <w:p>
      <w:pPr>
        <w:pStyle w:val="BodyText"/>
      </w:pPr>
      <w:r>
        <w:t xml:space="preserve">- Tôi gần đây không uống rượu!</w:t>
      </w:r>
    </w:p>
    <w:p>
      <w:pPr>
        <w:pStyle w:val="BodyText"/>
      </w:pPr>
      <w:r>
        <w:t xml:space="preserve">- Vậy uống nước trái cây là được rồi! Đi! Tôi mời khách!</w:t>
      </w:r>
    </w:p>
    <w:p>
      <w:pPr>
        <w:pStyle w:val="BodyText"/>
      </w:pPr>
      <w:r>
        <w:t xml:space="preserve">Hồ Nghị cởi mở cười cười lôi kéo Nhạc Trọng đi vào trong một câu lạc bộ đêm thiết kế xa hoa.</w:t>
      </w:r>
    </w:p>
    <w:p>
      <w:pPr>
        <w:pStyle w:val="BodyText"/>
      </w:pPr>
      <w:r>
        <w:t xml:space="preserve">Lúc này tuy là ban ngày, nhưng mà trong câu lạc bộ đêm đèn đuốc sáng trưng, âm nhạc kim loại không ngừng vang lên, ở trên bình đài có nhiều nữ nhân đang múa kích dục, có rất nhiều nam nữ đang bạo lộ thân thể của mình dưới đài</w:t>
      </w:r>
    </w:p>
    <w:p>
      <w:pPr>
        <w:pStyle w:val="BodyText"/>
      </w:pPr>
      <w:r>
        <w:t xml:space="preserve">Một nữ tử má mỳ tuổi chừng ba mươi, bộ dạng vẫn còn thùy mị, trang điểm đậm đi tới chỗ của Hồ Nghị cười nói:</w:t>
      </w:r>
    </w:p>
    <w:p>
      <w:pPr>
        <w:pStyle w:val="BodyText"/>
      </w:pPr>
      <w:r>
        <w:t xml:space="preserve">- Hồ lão đại! Ngài đã quang lâm tiểu điếm của chúng tôi, đúng là vinh hạnh cho tiểu điếm. Còn vị này là?</w:t>
      </w:r>
    </w:p>
    <w:p>
      <w:pPr>
        <w:pStyle w:val="BodyText"/>
      </w:pPr>
      <w:r>
        <w:t xml:space="preserve">Hồ Nghị lườm qua má mỳ này và lạnh lùng nói:</w:t>
      </w:r>
    </w:p>
    <w:p>
      <w:pPr>
        <w:pStyle w:val="BodyText"/>
      </w:pPr>
      <w:r>
        <w:t xml:space="preserve">- Đây là đại ca của tôi! ! Đi tìm mấy cô em xinh đẹp, sạch sẽ tới đây, đừng có dùng đàn bà lẳng lơ ra lừa gạt lão tử nếu không cẩn thận tôi một đao bổ chết cô đấy!</w:t>
      </w:r>
    </w:p>
    <w:p>
      <w:pPr>
        <w:pStyle w:val="BodyText"/>
      </w:pPr>
      <w:r>
        <w:t xml:space="preserve">- Vâng! ! Dạ!</w:t>
      </w:r>
    </w:p>
    <w:p>
      <w:pPr>
        <w:pStyle w:val="BodyText"/>
      </w:pPr>
      <w:r>
        <w:t xml:space="preserve">Má mỳ sợ hãi rời khỏi ghế lô, lập tức đi ra bên ngoài.</w:t>
      </w:r>
    </w:p>
    <w:p>
      <w:pPr>
        <w:pStyle w:val="BodyText"/>
      </w:pPr>
      <w:r>
        <w:t xml:space="preserve">Má mỳ vừa rời khỏi ghế lô, ở nơi này chỉ còn lại Nhạc Trọng cùng Hồ Nghị hai người.</w:t>
      </w:r>
    </w:p>
    <w:p>
      <w:pPr>
        <w:pStyle w:val="BodyText"/>
      </w:pPr>
      <w:r>
        <w:t xml:space="preserve">Nhạc Trọng nhìn Hồ Nghị chậm rãi nói:</w:t>
      </w:r>
    </w:p>
    <w:p>
      <w:pPr>
        <w:pStyle w:val="BodyText"/>
      </w:pPr>
      <w:r>
        <w:t xml:space="preserve">- Tiểu báo tử, anh thay đổi thật nhiều!</w:t>
      </w:r>
    </w:p>
    <w:p>
      <w:pPr>
        <w:pStyle w:val="BodyText"/>
      </w:pPr>
      <w:r>
        <w:t xml:space="preserve">Lúc trước Hồ Nghị đi theo sau lưng của Nhạc Trọng có chút nhút nhát ngượng ngùng, lúc này đã trở thành lão đại giang hồ. Lời nói và biểu lộ tràn ngập khí tức giang hồ, lão tử, lão tử cái gì đó quen miệng, nói lời uy hiếp người cũng cũng vô cùng dễ dàng.</w:t>
      </w:r>
    </w:p>
    <w:p>
      <w:pPr>
        <w:pStyle w:val="BodyText"/>
      </w:pPr>
      <w:r>
        <w:t xml:space="preserve">Hồ Nghị nhìn qua Nhạc Trọng khẽ cười nói:</w:t>
      </w:r>
    </w:p>
    <w:p>
      <w:pPr>
        <w:pStyle w:val="BodyText"/>
      </w:pPr>
      <w:r>
        <w:t xml:space="preserve">- Đại ca! Người còn sống trong tận thế này có ai không biến đổi. Đại ca anh không phải cải biến nhiều sao?</w:t>
      </w:r>
    </w:p>
    <w:p>
      <w:pPr>
        <w:pStyle w:val="BodyText"/>
      </w:pPr>
      <w:r>
        <w:t xml:space="preserve">Nhạc Trọng trầm mặc một hồi, thở dài một hơi:</w:t>
      </w:r>
    </w:p>
    <w:p>
      <w:pPr>
        <w:pStyle w:val="BodyText"/>
      </w:pPr>
      <w:r>
        <w:t xml:space="preserve">- Đúng vậy a! Tôi cũng biến hóa quá nhiều!</w:t>
      </w:r>
    </w:p>
    <w:p>
      <w:pPr>
        <w:pStyle w:val="BodyText"/>
      </w:pPr>
      <w:r>
        <w:t xml:space="preserve">Không tới một năm mà Nhạc Trọng từ một tên sinh viên thuần phác biến thành một thủ lĩnh sát phạt quả quyết, tâm như sắt đá, xem mạng người như cỏ rác.</w:t>
      </w:r>
    </w:p>
    <w:p>
      <w:pPr>
        <w:pStyle w:val="BodyText"/>
      </w:pPr>
      <w:r>
        <w:t xml:space="preserve">Trong mắt Hồ Nghị hiện ra vẻ hoài niệm, nói:</w:t>
      </w:r>
    </w:p>
    <w:p>
      <w:pPr>
        <w:pStyle w:val="BodyText"/>
      </w:pPr>
      <w:r>
        <w:t xml:space="preserve">- Tôi đã suy nghĩ nhiều lần, đều thập phần hoài niệm thời gian mấy người chúng ta trà trộn cùng với nhau. Tuy hiện giờ xem ra hành vi lúc đó thật sự là quá ngây thơ, có chút hết sức lông bông, có chút phản nghịch! Nhưng mà thời gian đó là lúc tôi vui sướng nhất.</w:t>
      </w:r>
    </w:p>
    <w:p>
      <w:pPr>
        <w:pStyle w:val="BodyText"/>
      </w:pPr>
      <w:r>
        <w:t xml:space="preserve">Lúc trước đám người Nhạc Trọng, Trì Dương, Hồ Nghị tạo thành đoàn thể chuyên đi đánh hội đồng, cùng trốn học, cùng đi tới ký túc xá nữ sinh thổ lộ tình cảm, cùng đi lấy lòng cô gái ưa thích, vì gái mà đánh nhau. Trong mắt lão sư và trưởng bôi, trừ Trì Dương có thành tích học tập xuất sắc trong cùng niên cấp ra, mấy người còn lại là học sinh kém trong kém.</w:t>
      </w:r>
    </w:p>
    <w:p>
      <w:pPr>
        <w:pStyle w:val="Compact"/>
      </w:pPr>
      <w:r>
        <w:t xml:space="preserve">Nhưng mà sau khi cấp ba bởi vì việc của người nào đó Nhạc Trọng bị đả kích, lúc này mới chuyên tâm học tập, miễn cưỡng thi đậu một trường đại học.</w:t>
      </w:r>
      <w:r>
        <w:br w:type="textWrapping"/>
      </w:r>
      <w:r>
        <w:br w:type="textWrapping"/>
      </w:r>
    </w:p>
    <w:p>
      <w:pPr>
        <w:pStyle w:val="Heading2"/>
      </w:pPr>
      <w:bookmarkStart w:id="530" w:name="chương-508-huynh-đệ-gặp-lại.-2"/>
      <w:bookmarkEnd w:id="530"/>
      <w:r>
        <w:t xml:space="preserve">508. Chương 508: Huynh Đệ Gặp Lại. (2)</w:t>
      </w:r>
    </w:p>
    <w:p>
      <w:pPr>
        <w:pStyle w:val="Compact"/>
      </w:pPr>
      <w:r>
        <w:br w:type="textWrapping"/>
      </w:r>
      <w:r>
        <w:br w:type="textWrapping"/>
      </w:r>
    </w:p>
    <w:p>
      <w:pPr>
        <w:pStyle w:val="BodyText"/>
      </w:pPr>
      <w:r>
        <w:t xml:space="preserve">Sau kỳ thi đại học, bởi vì mọi người có việc của mình, các bạn bè ngày xưa chạy theo tiền đồ của mình, cũng chỉ có ngày nghỉ mới miễn cưỡng tụ tập lại với nhau.</w:t>
      </w:r>
    </w:p>
    <w:p>
      <w:pPr>
        <w:pStyle w:val="BodyText"/>
      </w:pPr>
      <w:r>
        <w:t xml:space="preserve">Trong mắt Nhạc Trọng nhìn qua đối diện và hoài niệm, nhìn qua Hồ Nghị hỏi:</w:t>
      </w:r>
    </w:p>
    <w:p>
      <w:pPr>
        <w:pStyle w:val="BodyText"/>
      </w:pPr>
      <w:r>
        <w:t xml:space="preserve">- Hoàng Tử Minh, Trần Lỵ, Tạ Mạn Chi, Lâm Tử Tiên bây giờ thế nào, anh biết không?</w:t>
      </w:r>
    </w:p>
    <w:p>
      <w:pPr>
        <w:pStyle w:val="BodyText"/>
      </w:pPr>
      <w:r>
        <w:t xml:space="preserve">Trong mắt Hồ Nghị hiện ra vẻ bi thống, nói:</w:t>
      </w:r>
    </w:p>
    <w:p>
      <w:pPr>
        <w:pStyle w:val="BodyText"/>
      </w:pPr>
      <w:r>
        <w:t xml:space="preserve">- Hoàng Tử Minh đã chết! ! Tôi tận mắt thấy thời điểm tận thế anh ta biến thành tang thi. Trần Lỵ đang ở Bắc Kinh, Tạ Mạn Chi ở Thượng Hải, Lâm Tử Tiên ở Nam Kinh, bọn họ thế nào tôi không rõ ràng. Tôi tới nhà của bọn họ tìm, tôi tới thành phố Quý Trữ tìm, chỉ có Trần thúc thúc sống sót, nhưng mà thúc thúc đã điên rồi!</w:t>
      </w:r>
    </w:p>
    <w:p>
      <w:pPr>
        <w:pStyle w:val="BodyText"/>
      </w:pPr>
      <w:r>
        <w:t xml:space="preserve">Trong tận thế này, trừ quan lớn hiển quý, quân đội cao tầng ra, thân nhân của người bình thường sống rất khó khăn. Dù sao quân đội, cảnh sát vũ trang, cảnh sát cũng ưu tiên bảo vệ gia quyến của bọn họ cả mà.</w:t>
      </w:r>
    </w:p>
    <w:p>
      <w:pPr>
        <w:pStyle w:val="BodyText"/>
      </w:pPr>
      <w:r>
        <w:t xml:space="preserve">Kỳ thật chuyện này cũng không có hiếm lạ, cho dù là thế lực của Nhạc Trọng, nếu như tai nạn khủng bố phủ xuống, lính của hắn cũng sẽ bảo vệ Nhạc Trọng cùng gia quyến cao tầng của hắn. Cổ kim nội ngoại, không chỗ nào không như thế. Bởi vậy mới có nhiều người hứng thú truy cầu quyền thế, bởi vì có quyền thế ủng hộ thì người phú quý trong tận thế cũng xem như có đặc quyền.</w:t>
      </w:r>
    </w:p>
    <w:p>
      <w:pPr>
        <w:pStyle w:val="BodyText"/>
      </w:pPr>
      <w:r>
        <w:t xml:space="preserve">Nhạc Trọng do dự một hồi vẫn lên tiếng nói:</w:t>
      </w:r>
    </w:p>
    <w:p>
      <w:pPr>
        <w:pStyle w:val="BodyText"/>
      </w:pPr>
      <w:r>
        <w:t xml:space="preserve">- Cha mẹ của Trì Dương hiện tại thế nào?</w:t>
      </w:r>
    </w:p>
    <w:p>
      <w:pPr>
        <w:pStyle w:val="BodyText"/>
      </w:pPr>
      <w:r>
        <w:t xml:space="preserve">Trì Dương chẳng những là bạn bè của Nhạc Trọng, còn là đệ nhất trọng thần dưới trướng của Nhạc Trọng, hắn tự nhiên hy vọng Trì Dương có kết quả tốt.</w:t>
      </w:r>
    </w:p>
    <w:p>
      <w:pPr>
        <w:pStyle w:val="BodyText"/>
      </w:pPr>
      <w:r>
        <w:t xml:space="preserve">Hồ Nghị do dự một hồi chậm rãi nói:</w:t>
      </w:r>
    </w:p>
    <w:p>
      <w:pPr>
        <w:pStyle w:val="BodyText"/>
      </w:pPr>
      <w:r>
        <w:t xml:space="preserve">- Cả thành phố Quý Trữ tôi đã tìm khắp nơi! Không có tin tức cha mẹ của hắn, chỉ sợ bọn họ đã chết rồi!</w:t>
      </w:r>
    </w:p>
    <w:p>
      <w:pPr>
        <w:pStyle w:val="BodyText"/>
      </w:pPr>
      <w:r>
        <w:t xml:space="preserve">Trong các khu vực gần đây thì thành phố Quý Trữ chính là tịnh thổ duy nhất, nếu như ở thành phố Quý Trữ không có có tin tức, thôn trấn chung quanh đạt được tin tức càng nhỏ, cơ hồ gần như bằng không.</w:t>
      </w:r>
    </w:p>
    <w:p>
      <w:pPr>
        <w:pStyle w:val="BodyText"/>
      </w:pPr>
      <w:r>
        <w:t xml:space="preserve">Nhạc Trọng thoáng trầm mặc một chút, hắn có thể gặp lại cha mẹ trong tận thế này đã là phúc khí thật lớn. Hắn cũng không cách nào cưỡng cầu cha mẹ của Trì Dương còn sống được.</w:t>
      </w:r>
    </w:p>
    <w:p>
      <w:pPr>
        <w:pStyle w:val="BodyText"/>
      </w:pPr>
      <w:r>
        <w:t xml:space="preserve">Đúng luc này má mỳ mang theo một làn gió thôi đi tới, nhìn qua Hồ Nghị tươi cười nịnh nọt.</w:t>
      </w:r>
    </w:p>
    <w:p>
      <w:pPr>
        <w:pStyle w:val="BodyText"/>
      </w:pPr>
      <w:r>
        <w:t xml:space="preserve">- Hồ lão đại, đây là hàng mới tuyển vào. Tuyệt đối là hàng mới đấy, anh xem xem, có ai hợp ý không?</w:t>
      </w:r>
    </w:p>
    <w:p>
      <w:pPr>
        <w:pStyle w:val="BodyText"/>
      </w:pPr>
      <w:r>
        <w:t xml:space="preserve">Sau lưng của má mỳ này chính là sáu cô gái oanh oanh yến yến hơi có sắc đẹp, phần lớn đều trên trung đẳng, cũng không có quá mức xuất sắc.</w:t>
      </w:r>
    </w:p>
    <w:p>
      <w:pPr>
        <w:pStyle w:val="BodyText"/>
      </w:pPr>
      <w:r>
        <w:t xml:space="preserve">Hồ Nghị cười nói:</w:t>
      </w:r>
    </w:p>
    <w:p>
      <w:pPr>
        <w:pStyle w:val="BodyText"/>
      </w:pPr>
      <w:r>
        <w:t xml:space="preserve">- Đại ca anh chọn trước đi!</w:t>
      </w:r>
    </w:p>
    <w:p>
      <w:pPr>
        <w:pStyle w:val="BodyText"/>
      </w:pPr>
      <w:r>
        <w:t xml:space="preserve">Nhạc Trọng nhìn qua sáu người và trực tiếp cực tuyệt.</w:t>
      </w:r>
    </w:p>
    <w:p>
      <w:pPr>
        <w:pStyle w:val="BodyText"/>
      </w:pPr>
      <w:r>
        <w:t xml:space="preserve">- Tôi không cần!</w:t>
      </w:r>
    </w:p>
    <w:p>
      <w:pPr>
        <w:pStyle w:val="BodyText"/>
      </w:pPr>
      <w:r>
        <w:t xml:space="preserve">Hồ Nghị nhìn qua sáu nữ nhân và nhếch miệng cười cười, thập phần có khí khái của lão đại nói ra:</w:t>
      </w:r>
    </w:p>
    <w:p>
      <w:pPr>
        <w:pStyle w:val="BodyText"/>
      </w:pPr>
      <w:r>
        <w:t xml:space="preserve">- Cũng phải! Đều là dạng không đứng đắn! Cùng không thẻ so với Trùng Khánh tiểu thư a. Đều đi xuống đi! ! Đừng làm hư hào hứng của chúng tôi!</w:t>
      </w:r>
    </w:p>
    <w:p>
      <w:pPr>
        <w:pStyle w:val="BodyText"/>
      </w:pPr>
      <w:r>
        <w:t xml:space="preserve">- Vâng! Hồ lão đại!</w:t>
      </w:r>
    </w:p>
    <w:p>
      <w:pPr>
        <w:pStyle w:val="BodyText"/>
      </w:pPr>
      <w:r>
        <w:t xml:space="preserve">Má mỳ kia ứng một tiếng, mang theo sáu nữ nhân rời đi.</w:t>
      </w:r>
    </w:p>
    <w:p>
      <w:pPr>
        <w:pStyle w:val="BodyText"/>
      </w:pPr>
      <w:r>
        <w:t xml:space="preserve">- Nơi này không có cô gái gì tốt! Có vài nữ nhân xinh đẹp nhưng mà đều là hàng nát bị người ta chơi chán rồi! Tôi biết rõ anh không thích, cũng không gọi đám người đó.</w:t>
      </w:r>
    </w:p>
    <w:p>
      <w:pPr>
        <w:pStyle w:val="BodyText"/>
      </w:pPr>
      <w:r>
        <w:t xml:space="preserve">Hồ Nghị nhìn qua Nhạc Trọng giải thích một câu, sau đó nhìn lên bình đài và cười nói với Nhạc Trọng:</w:t>
      </w:r>
    </w:p>
    <w:p>
      <w:pPr>
        <w:pStyle w:val="BodyText"/>
      </w:pPr>
      <w:r>
        <w:t xml:space="preserve">- Đại ca! Anh có muốn lên trên bình đài này chơi đùa một chút hay không. Nơi đó có cô bé rất được đấy, đủ cay đủ kính! ! Anh nhìn trúng cô bé nào thì nói với tôi một tiếng, nơi này là địa bàn của tôi, chỉ cần tôi nói một câu thì các nàng tuyệt đối thành thành thật thật cho anh chơi.</w:t>
      </w:r>
    </w:p>
    <w:p>
      <w:pPr>
        <w:pStyle w:val="BodyText"/>
      </w:pPr>
      <w:r>
        <w:t xml:space="preserve">Nhạc Trọng nhìn qua bình đài và nhướng mày, nhìn qua Hồ Nghị ngữ khí thoáng nặng hơn.</w:t>
      </w:r>
    </w:p>
    <w:p>
      <w:pPr>
        <w:pStyle w:val="BodyText"/>
      </w:pPr>
      <w:r>
        <w:t xml:space="preserve">- Tiểu báo tử, anh hiện giờ chỉ biết chơi nữ nhân thôi hay sao? Bộ dáng của anh như vậy thì có khác gì bộ dáng của lưu manh, vô lại đâu?</w:t>
      </w:r>
    </w:p>
    <w:p>
      <w:pPr>
        <w:pStyle w:val="BodyText"/>
      </w:pPr>
      <w:r>
        <w:t xml:space="preserve">Hồ Nghị nhìn Nhạc Trọng và cười khổ một tiếng.</w:t>
      </w:r>
    </w:p>
    <w:p>
      <w:pPr>
        <w:pStyle w:val="BodyText"/>
      </w:pPr>
      <w:r>
        <w:t xml:space="preserve">- Đại ca! Nói không trúng rồi! Tôi hiện giờ không phải là lưu manh, vô lại sao?</w:t>
      </w:r>
    </w:p>
    <w:p>
      <w:pPr>
        <w:pStyle w:val="BodyText"/>
      </w:pPr>
      <w:r>
        <w:t xml:space="preserve">Nhạc Trọng trầm mặc một hồi, có chút thở dài một hơi.</w:t>
      </w:r>
    </w:p>
    <w:p>
      <w:pPr>
        <w:pStyle w:val="BodyText"/>
      </w:pPr>
      <w:r>
        <w:t xml:space="preserve">Hồ Nghị hiện tại gia nhập Thanh Trúc Bang, còn là đường chủ của Thanh Trúc Bang thì đã là cao tầng chính thức của Thanh Trúc Bang rồi, theo ý nào đó nói nói đã là lưu manh vô lại chân chính.</w:t>
      </w:r>
    </w:p>
    <w:p>
      <w:pPr>
        <w:pStyle w:val="BodyText"/>
      </w:pPr>
      <w:r>
        <w:t xml:space="preserve">Nhạc Trọng nhìn qua Hồ Nghị nói:</w:t>
      </w:r>
    </w:p>
    <w:p>
      <w:pPr>
        <w:pStyle w:val="BodyText"/>
      </w:pPr>
      <w:r>
        <w:t xml:space="preserve">- Thực lực của Thanh Trúc Bang anh nói cho tôi nghe một chút!</w:t>
      </w:r>
    </w:p>
    <w:p>
      <w:pPr>
        <w:pStyle w:val="BodyText"/>
      </w:pPr>
      <w:r>
        <w:t xml:space="preserve">Hồ Nghị thoáng cảnh giác lên, hắn nhìn qua Nhạc Trọng, chậm rãi nói ra:</w:t>
      </w:r>
    </w:p>
    <w:p>
      <w:pPr>
        <w:pStyle w:val="BodyText"/>
      </w:pPr>
      <w:r>
        <w:t xml:space="preserve">- Đại ca, anh muốn làm gì?</w:t>
      </w:r>
    </w:p>
    <w:p>
      <w:pPr>
        <w:pStyle w:val="BodyText"/>
      </w:pPr>
      <w:r>
        <w:t xml:space="preserve">Nhạc Trọng hai mắt ngưng tụ, gắt gao nhìn chằm chằm vào Hồ Nghị nói:</w:t>
      </w:r>
    </w:p>
    <w:p>
      <w:pPr>
        <w:pStyle w:val="BodyText"/>
      </w:pPr>
      <w:r>
        <w:t xml:space="preserve">- Nếu tôi muốn diệt Thanh Trúc Bang! Anh giúp tôi hay đối nghịch với tôi?</w:t>
      </w:r>
    </w:p>
    <w:p>
      <w:pPr>
        <w:pStyle w:val="BodyText"/>
      </w:pPr>
      <w:r>
        <w:t xml:space="preserve">Nhạc Trọng có Hồ Nghị, Trì Dương là bạn bè, nhưng mà nhân tâm sẽ biến đổi. Hắn không biết bạn bè của hắn bây giờ có tình nghĩa như thế nào.</w:t>
      </w:r>
    </w:p>
    <w:p>
      <w:pPr>
        <w:pStyle w:val="BodyText"/>
      </w:pPr>
      <w:r>
        <w:t xml:space="preserve">Hồ Nghị nhìn qua Nhạc Trọng vẻ mặt trịnh trọng nói ra:</w:t>
      </w:r>
    </w:p>
    <w:p>
      <w:pPr>
        <w:pStyle w:val="BodyText"/>
      </w:pPr>
      <w:r>
        <w:t xml:space="preserve">- Đại ca! Bang chủ Thanh Trúc Bang Cao Minh Hào có ân với tôi! ! Tôi không thể phản bội anh ta được! Nếu như anh thật muốn diệt Thanh Trúc Bang! Tôi chỉ có thể lựa chọn không giúp ai cả! Quá trình cụ thể khi diệt Thanh Trúc Bang anh không cần nói cho tôi nghe! Cho anh diệt Thanh Trúc Bang cũng xin anh tha cho Cao Minh Hào một mạng!</w:t>
      </w:r>
    </w:p>
    <w:p>
      <w:pPr>
        <w:pStyle w:val="BodyText"/>
      </w:pPr>
      <w:r>
        <w:t xml:space="preserve">Hồ Nghị cùng Nhạc Trọng đã giao thủ, hắn có thể cảm giác được Nhạc Trọng thực lực cường hoành. Hắn và Nhạc Trọng tương giao nhiều năm, biết rõ Nhạc Trọng có tính tình bình thản nhưng trong lòng có tâm huyết cuồng bạo. Lúc trước bởi vì có đồng học nói xấu chọc Trần Lỵ khóc, Nhạc Trọng vào đêm hôm đi tới ký túc xá của tên đồng học đó dùng cục gạch đập vỡ đầu của tên đồng học kia, làm cho tên đồng học này đầu khâu ba mũi. Nếu không phải cha của Trần Lỵ có quan hệ với bên bộ giáo dục, chỉ sợ Nhạc Trọng vì xúc động lần đó mà bị đuổi học rồi.</w:t>
      </w:r>
    </w:p>
    <w:p>
      <w:pPr>
        <w:pStyle w:val="BodyText"/>
      </w:pPr>
      <w:r>
        <w:t xml:space="preserve">Nhạc Trọng nhìn qua Hồ Nghị, vui mừng cười nói:</w:t>
      </w:r>
    </w:p>
    <w:p>
      <w:pPr>
        <w:pStyle w:val="BodyText"/>
      </w:pPr>
      <w:r>
        <w:t xml:space="preserve">- Tốt! Tôi đáp ứng anh! Nếu như tôi diệt Thanh Trúc Bang sẽ lưu cho Cao Minh Hào một cái mạng!</w:t>
      </w:r>
    </w:p>
    <w:p>
      <w:pPr>
        <w:pStyle w:val="BodyText"/>
      </w:pPr>
      <w:r>
        <w:t xml:space="preserve">Nhạc Trọng biết rõ Hồ Nghị cũng thập phần trọng nghĩa khí, lúc trước kéo bè kéo lũ đánh nhau thì Hồ Nghị tuy sợ hãi thân thể phát run, nhưng mà không có bỏ qua Nhạc Trọng để chạy trốn lần nào cả.</w:t>
      </w:r>
    </w:p>
    <w:p>
      <w:pPr>
        <w:pStyle w:val="BodyText"/>
      </w:pPr>
      <w:r>
        <w:t xml:space="preserve">Có ân báo ân, có cừu báo cừu! Đây mới là nam nhi mà Nhạc Trọng coi trọng. Hắn tự nhiên sẽ không làm khó xử Hồ Nghị.</w:t>
      </w:r>
    </w:p>
    <w:p>
      <w:pPr>
        <w:pStyle w:val="BodyText"/>
      </w:pPr>
      <w:r>
        <w:t xml:space="preserve">Hồ Nghị buông lỏng một hơi lại đề nghị:</w:t>
      </w:r>
    </w:p>
    <w:p>
      <w:pPr>
        <w:pStyle w:val="BodyText"/>
      </w:pPr>
      <w:r>
        <w:t xml:space="preserve">- Đại ca! ! Anh và Thanh Trúc Bang kết thù cũng không phải là không thể hóa giải! Không bằng tôi giúp anh hóa giải thù hận này nhé?</w:t>
      </w:r>
    </w:p>
    <w:p>
      <w:pPr>
        <w:pStyle w:val="BodyText"/>
      </w:pPr>
      <w:r>
        <w:t xml:space="preserve">Một bên là bạn một bên là đại ca, mà người sau thu lưu mình trong tận thế, cho chính mình quyền lực và tín nhiệm, Hồ Nghị thật sự không muốn hai bên xung đột. Nhạc Trọng nhìn qua Hồ Nghị đề nghị nói:</w:t>
      </w:r>
    </w:p>
    <w:p>
      <w:pPr>
        <w:pStyle w:val="BodyText"/>
      </w:pPr>
      <w:r>
        <w:t xml:space="preserve">- Ân! Có thể! Xem mặt mũi của anh tôi nhường một bước. Đúng rồi, tiểu báo tử, anh có đi theo tôi làm một trận lớn không? Tôi ở Hồ Nam bên kia có một căn cứ, có mười vạn con dân, một sư bộ hạ. Anh bây giờ tới lập một số công lao, tôi sẽ cho anh vị trí tốt.</w:t>
      </w:r>
    </w:p>
    <w:p>
      <w:pPr>
        <w:pStyle w:val="Compact"/>
      </w:pPr>
      <w:r>
        <w:t xml:space="preserve">Tuy Hồ Nghị nhiễm rất nhiều khí tức giang hồ của Thanh Trúc Bang, nhưng mà hắn lại là người mà Nhạc Trọng có thể tín nhiệm, nếu như hắn có thể trợ giúp Nhạc Trọng, chỉ cần lập nhiều công huân Nhạc Trọng cũng sẽ trọng dụng hắn.</w:t>
      </w:r>
      <w:r>
        <w:br w:type="textWrapping"/>
      </w:r>
      <w:r>
        <w:br w:type="textWrapping"/>
      </w:r>
    </w:p>
    <w:p>
      <w:pPr>
        <w:pStyle w:val="Heading2"/>
      </w:pPr>
      <w:bookmarkStart w:id="531" w:name="chương-509-cao-minh-hào."/>
      <w:bookmarkEnd w:id="531"/>
      <w:r>
        <w:t xml:space="preserve">509. Chương 509: Cao Minh Hào.</w:t>
      </w:r>
    </w:p>
    <w:p>
      <w:pPr>
        <w:pStyle w:val="Compact"/>
      </w:pPr>
      <w:r>
        <w:br w:type="textWrapping"/>
      </w:r>
      <w:r>
        <w:br w:type="textWrapping"/>
      </w:r>
    </w:p>
    <w:p>
      <w:pPr>
        <w:pStyle w:val="BodyText"/>
      </w:pPr>
      <w:r>
        <w:t xml:space="preserve">Hồ Nghị cũng hết sức cao hứng cười nói:</w:t>
      </w:r>
    </w:p>
    <w:p>
      <w:pPr>
        <w:pStyle w:val="BodyText"/>
      </w:pPr>
      <w:r>
        <w:t xml:space="preserve">- Mười vạn con dân! ! Thật là lợi hại! ! Đại ca không hổ là đại ca! Nhưng mà đại ca, tôi bây giờ là bộ hạ của Cao Minh Hào. Tạm thời không thể qua bên anh làm việc được. Chờ tôi tìm cơ hội lập đủ công huân cho Cao Minh Hào thì tôi mới có thể đi qua bên anh được.</w:t>
      </w:r>
    </w:p>
    <w:p>
      <w:pPr>
        <w:pStyle w:val="BodyText"/>
      </w:pPr>
      <w:r>
        <w:t xml:space="preserve">Nhạc Trọng cũng không bắt buộc, trực tiếp đem một lọ xà đản quả và một lọ Âu Minh tiến hóa dịch số 1 ném cho Hồ Nghị:</w:t>
      </w:r>
    </w:p>
    <w:p>
      <w:pPr>
        <w:pStyle w:val="BodyText"/>
      </w:pPr>
      <w:r>
        <w:t xml:space="preserve">- Tùy anh! Bên trái là thứ có thể giúp anh tiến hóa! Nhưng mà sau khi uống anh sẽ phát sốt trong một ngày. Anh tìm nơi yên lặng uống là được, nhớ rõ nơi đó phải là nơi cẩn mật, hoặc là cố tình uống khi có thủ hạ tâm phúc bảo vệ. Bên phải chính là thứ giúp người cường hoa trên cấp 30 uống vào tăng một kỹ năng lên cấp hai, sau khi uống xong thì trong một ngày sẽ không khỏe. Chính anh xem mà xử lý đi.</w:t>
      </w:r>
    </w:p>
    <w:p>
      <w:pPr>
        <w:pStyle w:val="BodyText"/>
      </w:pPr>
      <w:r>
        <w:t xml:space="preserve">Hồ Nghị tiếp nhận hai bình dược tề thì cười ha hả, thoáng cái nuốt xà đản quả vào trong bụng:</w:t>
      </w:r>
    </w:p>
    <w:p>
      <w:pPr>
        <w:pStyle w:val="BodyText"/>
      </w:pPr>
      <w:r>
        <w:t xml:space="preserve">- Cám ơn đại ca! ! Hắc hắc! Tôi biết anh sẽ không bạc đãi tôi mà! Ha ha! ! Có hai kiện bảo bối này tôi sẽ thiên hạ vô địch! ! Ha ha! Vậy xin nhờ đại ca hộ pháp cho tôi vậy.</w:t>
      </w:r>
    </w:p>
    <w:p>
      <w:pPr>
        <w:pStyle w:val="BodyText"/>
      </w:pPr>
      <w:r>
        <w:t xml:space="preserve">Xà đản quả vừa vào trong bụng, một cổ nhiệt lưu chợt từ trong thân thể của Hồ Nghị xông loạn, làm cho hắn lâm vào trong hôn mê và bắt đầu phát sốt.</w:t>
      </w:r>
    </w:p>
    <w:p>
      <w:pPr>
        <w:pStyle w:val="BodyText"/>
      </w:pPr>
      <w:r>
        <w:t xml:space="preserve">Nhạc Trọng nhìn qua Hồ Nghị lâm vào hôn me evaf cười khổ một tiếng, trực tiếp cõng hắn đi ra ngoài hộp đêm.</w:t>
      </w:r>
    </w:p>
    <w:p>
      <w:pPr>
        <w:pStyle w:val="BodyText"/>
      </w:pPr>
      <w:r>
        <w:t xml:space="preserve">Nhạc Trọng đem Hồ Nghị vác về nhà, Trữ Lệ nhìn thấy Hồ Nghị trên lưng của hắn thì nhướng mày nói:</w:t>
      </w:r>
    </w:p>
    <w:p>
      <w:pPr>
        <w:pStyle w:val="BodyText"/>
      </w:pPr>
      <w:r>
        <w:t xml:space="preserve">- Nhạc Trọng, đây không phải là Hồ Nghị sao? Nhạc Trọng, Hồ Nghị hiện tại là người của Thanh Trúc Bang. Thanh Trúc Bang cũng không phải là thứ gì tốt, con không nên học cái xấu của bạn đấy!</w:t>
      </w:r>
    </w:p>
    <w:p>
      <w:pPr>
        <w:pStyle w:val="BodyText"/>
      </w:pPr>
      <w:r>
        <w:t xml:space="preserve">Nhạc Minh cũng về tới nhà, hắn nhìn Nhạc Trọng cõng Hồ Nghị trên lưng thì nhìn qua Nhạc Trọng trầm giọng nói:</w:t>
      </w:r>
    </w:p>
    <w:p>
      <w:pPr>
        <w:pStyle w:val="BodyText"/>
      </w:pPr>
      <w:r>
        <w:t xml:space="preserve">- Trước tiên cho anh ta vào phòng rồi nói!</w:t>
      </w:r>
    </w:p>
    <w:p>
      <w:pPr>
        <w:pStyle w:val="BodyText"/>
      </w:pPr>
      <w:r>
        <w:t xml:space="preserve">Nhạc Trọng nghe vậy vác Hồ Nghị vào trong phòng, sau đó trở về phòng khách ngồi xuống.</w:t>
      </w:r>
    </w:p>
    <w:p>
      <w:pPr>
        <w:pStyle w:val="BodyText"/>
      </w:pPr>
      <w:r>
        <w:t xml:space="preserve">Nhạc Minh nghiêm mặt nói:</w:t>
      </w:r>
    </w:p>
    <w:p>
      <w:pPr>
        <w:pStyle w:val="BodyText"/>
      </w:pPr>
      <w:r>
        <w:t xml:space="preserve">- Mẹ của con nói có đạo lý, nhưng mà cũng không phải đầy đủ! Con và Hồ Nghị có thể lai vãng riêng với nhau. Dù sao hai đứa cũng là bạn tốt. Nhưng mà Nhạc Trọng, con tuyệt đối không được gia nhập vào Thanh Trúc Bang đấy. Gia nhập bang phái thì cả đời của con sẽ bị hủy ngay.</w:t>
      </w:r>
    </w:p>
    <w:p>
      <w:pPr>
        <w:pStyle w:val="BodyText"/>
      </w:pPr>
      <w:r>
        <w:t xml:space="preserve">Nhạc Minh tư tưởng vẫn tương đối truyền thống, đối với hắc bang căm thù tận xương tủy, tuyệt đối không muốn con của mình gia nhập bang phái.</w:t>
      </w:r>
    </w:p>
    <w:p>
      <w:pPr>
        <w:pStyle w:val="BodyText"/>
      </w:pPr>
      <w:r>
        <w:t xml:space="preserve">Nhạc Trọng gật đầu nói:</w:t>
      </w:r>
    </w:p>
    <w:p>
      <w:pPr>
        <w:pStyle w:val="BodyText"/>
      </w:pPr>
      <w:r>
        <w:t xml:space="preserve">- Ân! Con biết rõ!</w:t>
      </w:r>
    </w:p>
    <w:p>
      <w:pPr>
        <w:pStyle w:val="BodyText"/>
      </w:pPr>
      <w:r>
        <w:t xml:space="preserve">Nhạc Trọng cũng không có ý định gia nhập Thanh Trúc Bang, trái lại nếu như cảm thấy Thanh Trúc Bang không được thì hắn không ngại tiêu diệt bang phái này.</w:t>
      </w:r>
    </w:p>
    <w:p>
      <w:pPr>
        <w:pStyle w:val="BodyText"/>
      </w:pPr>
      <w:r>
        <w:t xml:space="preserve">Ngày hôm sau, Nhạc Trọng vừa rời khỏi nhà.</w:t>
      </w:r>
    </w:p>
    <w:p>
      <w:pPr>
        <w:pStyle w:val="BodyText"/>
      </w:pPr>
      <w:r>
        <w:t xml:space="preserve">Một nam tử trẻ tuổi tuẫn lãng, khí vũ hiên ngang, mặc áo sơ mi trắng, cắt tóc ngắn, trong mắt chớp động tinh quang đi tới trước mặt của Nhạc Trọng và mỉm cười nói:</w:t>
      </w:r>
    </w:p>
    <w:p>
      <w:pPr>
        <w:pStyle w:val="BodyText"/>
      </w:pPr>
      <w:r>
        <w:t xml:space="preserve">- Xin chào, Nhạc Trọng! Tôi là Cao Minh Hào!</w:t>
      </w:r>
    </w:p>
    <w:p>
      <w:pPr>
        <w:pStyle w:val="BodyText"/>
      </w:pPr>
      <w:r>
        <w:t xml:space="preserve">Nhạc Trọng nhìn qua nam tử trẻ tuổi có khí khái lãnh đạo này, ánh mắt ngưng tụ nói:</w:t>
      </w:r>
    </w:p>
    <w:p>
      <w:pPr>
        <w:pStyle w:val="BodyText"/>
      </w:pPr>
      <w:r>
        <w:t xml:space="preserve">- Anh khỏe! Tôi là Nhạc Trọng!</w:t>
      </w:r>
    </w:p>
    <w:p>
      <w:pPr>
        <w:pStyle w:val="BodyText"/>
      </w:pPr>
      <w:r>
        <w:t xml:space="preserve">Cao Minh Hào chỉ một ngón tay qua bên cạnh:</w:t>
      </w:r>
    </w:p>
    <w:p>
      <w:pPr>
        <w:pStyle w:val="BodyText"/>
      </w:pPr>
      <w:r>
        <w:t xml:space="preserve">- Có thể qua bên kia nói chuyện được không?</w:t>
      </w:r>
    </w:p>
    <w:p>
      <w:pPr>
        <w:pStyle w:val="BodyText"/>
      </w:pPr>
      <w:r>
        <w:t xml:space="preserve">Nhạc Trọng gật gật đầu đi cùng Cao Minh Hào tới trước một chỗ bán hàng rong ngồi xuống.</w:t>
      </w:r>
    </w:p>
    <w:p>
      <w:pPr>
        <w:pStyle w:val="BodyText"/>
      </w:pPr>
      <w:r>
        <w:t xml:space="preserve">Cao Minh Hào nhìn Nhạc Trọng và trên mặt mỉm cười như tắm gió xuân, nói:</w:t>
      </w:r>
    </w:p>
    <w:p>
      <w:pPr>
        <w:pStyle w:val="BodyText"/>
      </w:pPr>
      <w:r>
        <w:t xml:space="preserve">- Chuyện ngày hôm qua tôi tới đây cần lời thỏa đáng!</w:t>
      </w:r>
    </w:p>
    <w:p>
      <w:pPr>
        <w:pStyle w:val="BodyText"/>
      </w:pPr>
      <w:r>
        <w:t xml:space="preserve">Tinh quang trong mát Nhạc Trọng lóe lên, thản nhiên nói:</w:t>
      </w:r>
    </w:p>
    <w:p>
      <w:pPr>
        <w:pStyle w:val="BodyText"/>
      </w:pPr>
      <w:r>
        <w:t xml:space="preserve">- Hôm nay anh tới giết tôi sao?</w:t>
      </w:r>
    </w:p>
    <w:p>
      <w:pPr>
        <w:pStyle w:val="BodyText"/>
      </w:pPr>
      <w:r>
        <w:t xml:space="preserve">Đây là trong tận thế, nhân mạng tiện như con sâu cái kiến, vì một cái màn thầu có thể chém giết người ta. Càng đừng đề cập tới đại thù chém hơn mười cánh tay của thủ hạ.</w:t>
      </w:r>
    </w:p>
    <w:p>
      <w:pPr>
        <w:pStyle w:val="BodyText"/>
      </w:pPr>
      <w:r>
        <w:t xml:space="preserve">Cao Minh Hào cười nói:</w:t>
      </w:r>
    </w:p>
    <w:p>
      <w:pPr>
        <w:pStyle w:val="BodyText"/>
      </w:pPr>
      <w:r>
        <w:t xml:space="preserve">- Anh và Hồ Nghị là hảo hữu! Hồ Nghị là bộ hạ tin cậy của tôi. Tôi hôm nay không muốn làm khó anh ta, nhưng mà tôi cũng cần cho thủ hạ một câu trả lời, Nhạc Trọng không bằng anh gia nhập vào Thanh Trúc Bang của tôi đi, chỉ cần anh lập mấy đại công cho Thanh Trúc Bang thì Thanh Hạt bên kia tôi sẽ giúp áp xuống giúp anh.</w:t>
      </w:r>
    </w:p>
    <w:p>
      <w:pPr>
        <w:pStyle w:val="BodyText"/>
      </w:pPr>
      <w:r>
        <w:t xml:space="preserve">Nhạc Trọng nhìn Cao Minh Hào và trực tiếp cự tuyệt:</w:t>
      </w:r>
    </w:p>
    <w:p>
      <w:pPr>
        <w:pStyle w:val="BodyText"/>
      </w:pPr>
      <w:r>
        <w:t xml:space="preserve">- Không có khả năng! Tôi sẽ không gia nhập Thanh Trúc Bang!</w:t>
      </w:r>
    </w:p>
    <w:p>
      <w:pPr>
        <w:pStyle w:val="BodyText"/>
      </w:pPr>
      <w:r>
        <w:t xml:space="preserve">Cao Minh Hào nhíu mày một cái, sau đó nhoẻn miệng cười nói:</w:t>
      </w:r>
    </w:p>
    <w:p>
      <w:pPr>
        <w:pStyle w:val="BodyText"/>
      </w:pPr>
      <w:r>
        <w:t xml:space="preserve">- Ân! Như vậy có chút khó làm! Đúng rồi, Thanh Trúc Bang chúng tôi phát hiện một con biến dị thú cấp ba! Đang định tiêu diệt nó, Nhạc Trọng chỉ cần anh giúp tôi một tay, chuyện khi trước chúng ta xóa bỏ. Hơn nữa tôi sẽ không bảo anh ra tay không công, sẽ trả thù lao tương ứng, như thế nào?</w:t>
      </w:r>
    </w:p>
    <w:p>
      <w:pPr>
        <w:pStyle w:val="BodyText"/>
      </w:pPr>
      <w:r>
        <w:t xml:space="preserve">- Biến dị thú cấp ba! ! Thanh Trúc Bang dám đánh chủ ý lên biến dị thú cấp ba sao? Lá gan của các người quá lớn rồi.</w:t>
      </w:r>
    </w:p>
    <w:p>
      <w:pPr>
        <w:pStyle w:val="BodyText"/>
      </w:pPr>
      <w:r>
        <w:t xml:space="preserve">Nghe được tin tức như thế trong lòng Nhạc Trọng nhấc lên từng cơn sóng to gió lớn, nhìn qua Cao Minh Hào, ánh mắt cũng trở nên ngưng trọng lên.</w:t>
      </w:r>
    </w:p>
    <w:p>
      <w:pPr>
        <w:pStyle w:val="BodyText"/>
      </w:pPr>
      <w:r>
        <w:t xml:space="preserve">Biến dị thú cấp hai đã vô cùng đáng sợ rồi, rất nhiều lân giáp của biến dị thú cấp hai co thể ngăn cản đạn pháo 25 li.</w:t>
      </w:r>
    </w:p>
    <w:p>
      <w:pPr>
        <w:pStyle w:val="BodyText"/>
      </w:pPr>
      <w:r>
        <w:t xml:space="preserve">Biến dị thú cấp ba còn đáng sợ hơn biến dị thú cấp hai nhiều lần. Mạnh như Nhạc Trọng, cũng không có tất thắng nắm chắc nói mình có thể một mình một người tiêu diệt một con biến dị thú cấp ba.</w:t>
      </w:r>
    </w:p>
    <w:p>
      <w:pPr>
        <w:pStyle w:val="BodyText"/>
      </w:pPr>
      <w:r>
        <w:t xml:space="preserve">Nhạc Trọng suy nghĩ lại đồng ý nói:</w:t>
      </w:r>
    </w:p>
    <w:p>
      <w:pPr>
        <w:pStyle w:val="BodyText"/>
      </w:pPr>
      <w:r>
        <w:t xml:space="preserve">- Tốt! Tôi đồng ý! Nhưng mà tôi cần, thịt thú vật, tuỷ não, huyết dịch của nó.</w:t>
      </w:r>
    </w:p>
    <w:p>
      <w:pPr>
        <w:pStyle w:val="BodyText"/>
      </w:pPr>
      <w:r>
        <w:t xml:space="preserve">Cao Minh Hào lắc đầu cự tuyệt nói:</w:t>
      </w:r>
    </w:p>
    <w:p>
      <w:pPr>
        <w:pStyle w:val="BodyText"/>
      </w:pPr>
      <w:r>
        <w:t xml:space="preserve">- Huyết tinh biến dị thú cấp ba thì Thanh Trúc Bang đã dự định. Trừ huyết tinh ra, da thú, thú cốt, thú huyết, thịt thú đều là của chúng tôi. Chẳng qua nếu như anh xuất lực càng nhiều, như vậy da thú, thú cốt, thú huyết, thịt thú cũng có thể phân cho anh một ít!</w:t>
      </w:r>
    </w:p>
    <w:p>
      <w:pPr>
        <w:pStyle w:val="BodyText"/>
      </w:pPr>
      <w:r>
        <w:t xml:space="preserve">- Tốt!</w:t>
      </w:r>
    </w:p>
    <w:p>
      <w:pPr>
        <w:pStyle w:val="BodyText"/>
      </w:pPr>
      <w:r>
        <w:t xml:space="preserve">Nhạc Trọng tâm niệm thay đổi thật nhanh và đồng ý với đề nghị này. Biến dị thú cấp hai hắn nhìn thấy không ít, biến dị thú cấp ba chỉ nhìn thấy một con, vào lúc truyền tông tới Thái Lan. Hắn cũng phải cùng những người kia săn giết một con biến dị thú cấp ba.</w:t>
      </w:r>
    </w:p>
    <w:p>
      <w:pPr>
        <w:pStyle w:val="BodyText"/>
      </w:pPr>
      <w:r>
        <w:t xml:space="preserve">- Như vậy một lời đã định! Bốn ngày sau tôi sẽ cho người thông tri với anh.</w:t>
      </w:r>
    </w:p>
    <w:p>
      <w:pPr>
        <w:pStyle w:val="BodyText"/>
      </w:pPr>
      <w:r>
        <w:t xml:space="preserve">Cao Minh Hào nhìn qua Nhạc Trọng cười cười, đứng dậy rời đi.</w:t>
      </w:r>
    </w:p>
    <w:p>
      <w:pPr>
        <w:pStyle w:val="BodyText"/>
      </w:pPr>
      <w:r>
        <w:t xml:space="preserve">Nhạc Trọng lâm vào trong trầm tư:</w:t>
      </w:r>
    </w:p>
    <w:p>
      <w:pPr>
        <w:pStyle w:val="BodyText"/>
      </w:pPr>
      <w:r>
        <w:t xml:space="preserve">- Xem ra phải định giá lại Thanh Trúc Bang một lần nữa rồi.</w:t>
      </w:r>
    </w:p>
    <w:p>
      <w:pPr>
        <w:pStyle w:val="BodyText"/>
      </w:pPr>
      <w:r>
        <w:t xml:space="preserve">Qua một hồi lâu, Nhạc Trọng mới đi thẳng tới chỗ của Mạc Hương Lăng.</w:t>
      </w:r>
    </w:p>
    <w:p>
      <w:pPr>
        <w:pStyle w:val="BodyText"/>
      </w:pPr>
      <w:r>
        <w:t xml:space="preserve">Lúc này ở trên giường bệnh có thiếu phụ tóc đen tuổi chừng hai mươi bảy hai mươi tám, da thịt trong suốt như tuyết, khuôn mặt như vẽ.</w:t>
      </w:r>
    </w:p>
    <w:p>
      <w:pPr>
        <w:pStyle w:val="BodyText"/>
      </w:pPr>
      <w:r>
        <w:t xml:space="preserve">Ở trước người thiếu phụ là Mạc Hương Lăng lẳng lặng ngồi trước người của nàng, nàng cầm cổ tay của thiếu phụ xinh đẹp và không muốn buông tay ra.</w:t>
      </w:r>
    </w:p>
    <w:p>
      <w:pPr>
        <w:pStyle w:val="BodyText"/>
      </w:pPr>
      <w:r>
        <w:t xml:space="preserve">- Nhạc Trọng tiên sinh, anh đã tới! Anh khỏe, tôi là Tân Giai Nhu, là mẹ của Hương Lăng!</w:t>
      </w:r>
    </w:p>
    <w:p>
      <w:pPr>
        <w:pStyle w:val="BodyText"/>
      </w:pPr>
      <w:r>
        <w:t xml:space="preserve">Thiếu phụ kia nhìn thấy Nhạc Trọng thì giãy dụa một chút, từ trên giường ngồi xuống nhìn thẳng Nhạc Trọng, trong mắt hiện ra thần sắc kiên định nhìn qua Nhạc Trọng nói ra:</w:t>
      </w:r>
    </w:p>
    <w:p>
      <w:pPr>
        <w:pStyle w:val="BodyText"/>
      </w:pPr>
      <w:r>
        <w:t xml:space="preserve">- Những chuyện của anh thì tôi nghe Hương Lăng nói cả rồi. Xin anh buông tha cho Hương Lăng a! ! Nàng còn nhỏ như vậy mà!</w:t>
      </w:r>
    </w:p>
    <w:p>
      <w:pPr>
        <w:pStyle w:val="BodyText"/>
      </w:pPr>
      <w:r>
        <w:t xml:space="preserve">Hai mắt Nhạc Trọng ngưng tụ, ngữ khí thoáng cái trở nên băng hàn.</w:t>
      </w:r>
    </w:p>
    <w:p>
      <w:pPr>
        <w:pStyle w:val="BodyText"/>
      </w:pPr>
      <w:r>
        <w:t xml:space="preserve">- Các người đổi ý?</w:t>
      </w:r>
    </w:p>
    <w:p>
      <w:pPr>
        <w:pStyle w:val="Compact"/>
      </w:pPr>
      <w:r>
        <w:t xml:space="preserve">Trong một chớp mắt, từ trong người bạch cốt xuất hiện hai cái gai xương, lập tức dặt lên cổ của Tân Giai Nhu cùng Mạc Hương Lăng, chỉ cần Nhạc Trọng ra lệnh nó sẽ chém đầu của hai nữ nhân này ngay.</w:t>
      </w:r>
      <w:r>
        <w:br w:type="textWrapping"/>
      </w:r>
      <w:r>
        <w:br w:type="textWrapping"/>
      </w:r>
    </w:p>
    <w:p>
      <w:pPr>
        <w:pStyle w:val="Heading2"/>
      </w:pPr>
      <w:bookmarkStart w:id="532" w:name="chương-510-kỹ-năng-cấp-năm-thần-tốc-1"/>
      <w:bookmarkEnd w:id="532"/>
      <w:r>
        <w:t xml:space="preserve">510. Chương 510: Kỹ Năng Cấp Năm: Thần Tốc! (1)</w:t>
      </w:r>
    </w:p>
    <w:p>
      <w:pPr>
        <w:pStyle w:val="Compact"/>
      </w:pPr>
      <w:r>
        <w:br w:type="textWrapping"/>
      </w:r>
      <w:r>
        <w:br w:type="textWrapping"/>
      </w:r>
    </w:p>
    <w:p>
      <w:pPr>
        <w:pStyle w:val="BodyText"/>
      </w:pPr>
      <w:r>
        <w:t xml:space="preserve">Nhạc Trọng lạnh lùng nhìn qua Tân Giai Nhu nói:</w:t>
      </w:r>
    </w:p>
    <w:p>
      <w:pPr>
        <w:pStyle w:val="BodyText"/>
      </w:pPr>
      <w:r>
        <w:t xml:space="preserve">- Tân Giai Nhu tiểu thư! Ngày hôm qua tôi đã cho con gái của cô tiến hành lựa chọn rồi. Lúc trước nàng đã chọn lựa cho cô sử dụng thuốc của tôi. Hiện tại cô đã dùng tiến hóa dược tề của tôi, bây giờ muốn đổi ý. Như vậy hết sức xin lỗi, tuy rất lãng phí nhưng cũng mời các người đi chết đi! Không công lãng phí của tôi một lọ tiến hóa dược tề!</w:t>
      </w:r>
    </w:p>
    <w:p>
      <w:pPr>
        <w:pStyle w:val="BodyText"/>
      </w:pPr>
      <w:r>
        <w:t xml:space="preserve">Bảo vật giúp người ta tiến hóa là bảo vật cực kỳ trân quý, nếu như Nhạc Trọng đem lọ tiến hóa dược tề này ra ngoài đem bán đi, tuyệt đối sẽ khiến cho vô số cao thủ tranh đoạt. Như vậy một lọ xà đản quả bị tiêu hao đi, Nhạc Trọng không nhận được hồi báo nào cả, chuyện này làm cho nội tâm của hắn cực kỳ tức giận.</w:t>
      </w:r>
    </w:p>
    <w:p>
      <w:pPr>
        <w:pStyle w:val="BodyText"/>
      </w:pPr>
      <w:r>
        <w:t xml:space="preserve">Mạc Hương Lăng thoáng cáo gấp lên khóc lóc thật chói tai, đối với gai xuyên có khả năng xuyên thủng cổ của nàng không quan tâm tới, chỉ nhìn qua Nhạc Trọng lớn tiếng cầu khẩn nói:</w:t>
      </w:r>
    </w:p>
    <w:p>
      <w:pPr>
        <w:pStyle w:val="BodyText"/>
      </w:pPr>
      <w:r>
        <w:t xml:space="preserve">- Không nên! ! Đừng tổn thương mẹ em! ! Nhạc Trọng ca ca! Đừng tổn thương mẹ em! ! Em không có đổi ý! ! Em không có đổi ý ah! ! Em sẽ làm đồ chơi của anh, cầu anh đừng làm tổn thương mẹ em!</w:t>
      </w:r>
    </w:p>
    <w:p>
      <w:pPr>
        <w:pStyle w:val="BodyText"/>
      </w:pPr>
      <w:r>
        <w:t xml:space="preserve">Tân Giai Nhu nhìn qua Nhạc Trọng với ánh mắt thanh tịnh, nàng cũng không có bởi vì sinh mệnh đã bị uy hiếp mà bối rối, nàng thập phần thứ tự nói ra:</w:t>
      </w:r>
    </w:p>
    <w:p>
      <w:pPr>
        <w:pStyle w:val="BodyText"/>
      </w:pPr>
      <w:r>
        <w:t xml:space="preserve">- Nhạc Trọng tiên sinh. Tôi cũng không có ý đổi ý. Ý của tôi là tôi nguyện ý thay Hương Lăng làm đồ chơi của anh, cho dù anh ra lệnh gì tôi cũng tỉ mỉ chấp hành. Nhưng mà tuổi của Hương Lăng thật sự quá nhỏ, nếu muốn thân thể của nó ngài nên chờ vài năm, để tôi phục thị cho ngài.</w:t>
      </w:r>
    </w:p>
    <w:p>
      <w:pPr>
        <w:pStyle w:val="BodyText"/>
      </w:pPr>
      <w:r>
        <w:t xml:space="preserve">Nhạc Trọng nhìn qua Tân Giai Nhu, thấy ánh mắt thanh tịnh của nàng, vẻ mặt kiên định nhìn qua hắn, hắn phất phất tay, bạch cốt thu hồi hai gai xương lại.</w:t>
      </w:r>
    </w:p>
    <w:p>
      <w:pPr>
        <w:pStyle w:val="BodyText"/>
      </w:pPr>
      <w:r>
        <w:t xml:space="preserve">Nhạc Trọng nhìn qua Tân Giai Nhu trực tiếp hỏi:</w:t>
      </w:r>
    </w:p>
    <w:p>
      <w:pPr>
        <w:pStyle w:val="BodyText"/>
      </w:pPr>
      <w:r>
        <w:t xml:space="preserve">- Lúc đầu tôi nguyện ý giúp nàng ta, cũng là vì nhìn thấy nàng thông minh hơn người, lại có hiếu tâm, tương lai sẽ là người tài giỏi. Nữ nhân tôi không thiếu, cô lo lắng dư thừa rồi. Cô bây giờ đã là người tiến hóa, đem thuộc tính và năng lực thức tỉnh của cô báo cho tôi nghe đi.</w:t>
      </w:r>
    </w:p>
    <w:p>
      <w:pPr>
        <w:pStyle w:val="BodyText"/>
      </w:pPr>
      <w:r>
        <w:t xml:space="preserve">Trong lòng Tân Giai Nhu có chút buông lỏng một hơi, nàng vừa rồi tuy biểu hiện vô cùng trấn định, trên thực tế trong nội tâm cũng thập phần sợ hãi. Nàng trở thành người tiến hóa thì cảm giác trở nên nhạy cảm, nàng có thể rõ ràng cảm giác được sát khí cường đại trên người của Nhạc Trọng. Nam tử trước mặt tuyệt đối là nhân vật tâm ngoan thủ lạt.</w:t>
      </w:r>
    </w:p>
    <w:p>
      <w:pPr>
        <w:pStyle w:val="BodyText"/>
      </w:pPr>
      <w:r>
        <w:t xml:space="preserve">- Tôi bây giờ là người tiền hóa hệ nhanh nhẹn! Lực lượng: 8, nhanh nhẹn: 25, sức sống: 9, thể lực: 8, tinh thần: 11, cường độ: 10. Thức tỉnh kỹ năng cấp năm tiến hóa cấp hai: thần tốc!</w:t>
      </w:r>
    </w:p>
    <w:p>
      <w:pPr>
        <w:pStyle w:val="BodyText"/>
      </w:pPr>
      <w:r>
        <w:t xml:space="preserve">- Kỹ năng cấp năm tiến hóa cấp hai: thần tốc! Đây là kỹ năng cường hóa của kỹ năng di động cao tốc. Sau khi phát động kỹ năng này cần tiêu hao 20 điểm thể lực, nhanh nhẹn bạo tăng 120 điểm. Phát động kỹ năng này thể lực giảm xuống một giây là 5 điểm. Cường hóa kỹ năng cần tiêu hao 3 điểm kỹ năng.</w:t>
      </w:r>
    </w:p>
    <w:p>
      <w:pPr>
        <w:pStyle w:val="BodyText"/>
      </w:pPr>
      <w:r>
        <w:t xml:space="preserve">Nhạc Trọng nghe được các tin tức, sắc mặt cũng không khỏi hơi đổi, trong mắt hiện ra vẻ vui mừng như điên.</w:t>
      </w:r>
    </w:p>
    <w:p>
      <w:pPr>
        <w:pStyle w:val="BodyText"/>
      </w:pPr>
      <w:r>
        <w:t xml:space="preserve">- Cái gì! Kỹ năng cấp năm tiến hóa cấp hai!</w:t>
      </w:r>
    </w:p>
    <w:p>
      <w:pPr>
        <w:pStyle w:val="BodyText"/>
      </w:pPr>
      <w:r>
        <w:t xml:space="preserve">Người bình thường cho dù phục dụng xà đản quả đều trở thành người tiến hóa, hơn nữa thức tỉnh ra một loại kỹ năng. Mà các kỹ năng bình thường là cấp hai và cấp ba. Thoáng cái thức tỉnh kỹ năng cấp năm tiến hóa cấp hai Nhạc Trọng chỉ nhìn thấy một mình Tân Giai Nhu.</w:t>
      </w:r>
    </w:p>
    <w:p>
      <w:pPr>
        <w:pStyle w:val="BodyText"/>
      </w:pPr>
      <w:r>
        <w:t xml:space="preserve">- Vì cái gì? Chẳng lẽ là cơn bệnh của Tân Giai Nhu sao?</w:t>
      </w:r>
    </w:p>
    <w:p>
      <w:pPr>
        <w:pStyle w:val="BodyText"/>
      </w:pPr>
      <w:r>
        <w:t xml:space="preserve">Trong nội tâm Nhạc Trọng cuồng hỉ, đồng thời hiện ra nghi vấn trong lòng. Loại biến hóa kỳ dị này hoặc là cũng chỉ có Tân Giai Nhu thiên phú dị bẩm, hoặc là cơn bệnh của Tân Giai Nhu, xà đản quả trong tay của Nhạc Trọng sinh ra biến hóa kỳ diệu.</w:t>
      </w:r>
    </w:p>
    <w:p>
      <w:pPr>
        <w:pStyle w:val="BodyText"/>
      </w:pPr>
      <w:r>
        <w:t xml:space="preserve">Cho dù chuyện như thế nào, Tân Giai Nhu hiện tại cũng trở thành người tiến hóa tiềm lực cực lớn của Nhạc trọng. Một khi nàng có thể lực sung túc phát động kỹ năng này. Tốc độ của nàng dễ dàng vượt qua Nhạc Trọng.</w:t>
      </w:r>
    </w:p>
    <w:p>
      <w:pPr>
        <w:pStyle w:val="BodyText"/>
      </w:pPr>
      <w:r>
        <w:t xml:space="preserve">Nhạc Trọng nhìn chằm chằm vào Tân Giai Nhu chậm rãi hỏi:</w:t>
      </w:r>
    </w:p>
    <w:p>
      <w:pPr>
        <w:pStyle w:val="BodyText"/>
      </w:pPr>
      <w:r>
        <w:t xml:space="preserve">- Rất tốt! Tân Giai Nhu, từ giờ trở đi cô là bộ hạ của tôi! Từ sau này cô phải đi giết địch cho tôi! Cô có bằng lòng không?</w:t>
      </w:r>
    </w:p>
    <w:p>
      <w:pPr>
        <w:pStyle w:val="BodyText"/>
      </w:pPr>
      <w:r>
        <w:t xml:space="preserve">Tân Giai Nhu từ trên giường bệnh đi xuống, quỳ rạp xuống đất và nhìn qua Nhạc Trọng cúi đầu nói:</w:t>
      </w:r>
    </w:p>
    <w:p>
      <w:pPr>
        <w:pStyle w:val="BodyText"/>
      </w:pPr>
      <w:r>
        <w:t xml:space="preserve">- Chủ nhân, từ hôm nay trở đi Tân Giai Nhu sẽ là nô tài của ngài! Cho dù ngài ra lệnh gì cũng được!</w:t>
      </w:r>
    </w:p>
    <w:p>
      <w:pPr>
        <w:pStyle w:val="BodyText"/>
      </w:pPr>
      <w:r>
        <w:t xml:space="preserve">Tân Giai Nhu hy vọng dùng trung thành cùng cố gắng của mình bảo hộ con gái yêu quý của nàng không bị tổn thương nào cả.</w:t>
      </w:r>
    </w:p>
    <w:p>
      <w:pPr>
        <w:pStyle w:val="BodyText"/>
      </w:pPr>
      <w:r>
        <w:t xml:space="preserve">Mạc Hương Lăng quýnh lên, thoáng cái đi tới sau lưng Tân Giai Nhu và nhìn qua Nhạc Trọng cầu khẩn nói:</w:t>
      </w:r>
    </w:p>
    <w:p>
      <w:pPr>
        <w:pStyle w:val="BodyText"/>
      </w:pPr>
      <w:r>
        <w:t xml:space="preserve">- Mẹ à! Không nên như vậy! ! Nhạc Trọng ca ca, căn cứ giao dịch của chúng ta. Mẹ em chỉ là thuộc hạ của anh! ! Em mới là đồ chơi của anh. Mẹ em cũng không phải nô tài của anh!</w:t>
      </w:r>
    </w:p>
    <w:p>
      <w:pPr>
        <w:pStyle w:val="BodyText"/>
      </w:pPr>
      <w:r>
        <w:t xml:space="preserve">Tân Giai Nhu nhíu mày, gương mặt trầm xuống:</w:t>
      </w:r>
    </w:p>
    <w:p>
      <w:pPr>
        <w:pStyle w:val="BodyText"/>
      </w:pPr>
      <w:r>
        <w:t xml:space="preserve">- Hương Lăng nghe lời! Bằng không thì mẹ sẽ giận đấy!</w:t>
      </w:r>
    </w:p>
    <w:p>
      <w:pPr>
        <w:pStyle w:val="BodyText"/>
      </w:pPr>
      <w:r>
        <w:t xml:space="preserve">Mạc Hương Lăng bị Tân Giai Nhu quát lớn như vậy, thoáng cái trở nên trung thực lại. Nàng gần đây vừa kính vừa thương vừa sợ mẹ của mình. Mặc dù nàng dám ở trước mặt người cường hóa cao cấp như Nhạc Trọng hung hãn tuyệt luân mà không có chút khiếp đảm nào, thế nhưng mà Tân Giai Nhu vừa giận thì nàng sợ hãi không thôi.</w:t>
      </w:r>
    </w:p>
    <w:p>
      <w:pPr>
        <w:pStyle w:val="BodyText"/>
      </w:pPr>
      <w:r>
        <w:t xml:space="preserve">Nhạc Trọng nhìn qua Tân Giai Nhu và mở miệng an ủi.</w:t>
      </w:r>
    </w:p>
    <w:p>
      <w:pPr>
        <w:pStyle w:val="BodyText"/>
      </w:pPr>
      <w:r>
        <w:t xml:space="preserve">- Tân Giai Nhu, cô không cần như thế! Năng lực và tiềm lực của cô thật mạnh! Tôi hy vọng cô sau này làm đại tướng dưới trướng của tôi! ! Chỉ cần cô trung thành ra sức cho tôi, tôi sẽ không thương hại cô và Hương Lăng!</w:t>
      </w:r>
    </w:p>
    <w:p>
      <w:pPr>
        <w:pStyle w:val="BodyText"/>
      </w:pPr>
      <w:r>
        <w:t xml:space="preserve">Tân Giai Nhu tiến hóa tiềm lực rất mạnh, một khi nàng lớn lên, tốc độ của nàng sẽ là đệ nhất nhân dưới trướng của Nhạc Trọng. Nhạc Trọng cũng hy vọng cường giả như vậy là đại tướng dưới trướng của mình, mà không phải có lòng oán hận với hắn.</w:t>
      </w:r>
    </w:p>
    <w:p>
      <w:pPr>
        <w:pStyle w:val="BodyText"/>
      </w:pPr>
      <w:r>
        <w:t xml:space="preserve">Tân Giai Nhu vẫn kiên định như cũ.</w:t>
      </w:r>
    </w:p>
    <w:p>
      <w:pPr>
        <w:pStyle w:val="BodyText"/>
      </w:pPr>
      <w:r>
        <w:t xml:space="preserve">- Vâng! Chủ nhân!</w:t>
      </w:r>
    </w:p>
    <w:p>
      <w:pPr>
        <w:pStyle w:val="BodyText"/>
      </w:pPr>
      <w:r>
        <w:t xml:space="preserve">Nhạc Trọng thấy bộ dáng của Tân Giai Nhu như vậy cũng không có cưỡng cầu, mà trực tiếp lấy trong trữ vật giới chỉ tìm kiếm trang bị hệ thống thần ma tăng nhanh nhẹn đưa cho Tân Giai Nhu:</w:t>
      </w:r>
    </w:p>
    <w:p>
      <w:pPr>
        <w:pStyle w:val="BodyText"/>
      </w:pPr>
      <w:r>
        <w:t xml:space="preserve">- Đây là trang bị hệ thống thần ma! Cô bây giờ mặc lên đi, không nên bỏ chúng ra.</w:t>
      </w:r>
    </w:p>
    <w:p>
      <w:pPr>
        <w:pStyle w:val="BodyText"/>
      </w:pPr>
      <w:r>
        <w:t xml:space="preserve">Trang bị đôi với một chiến sĩ mà nói cực kỳ trọng yếu, một bộ trang bị tốt có thể tăng sức chiến đấu của cường giả thật nhiều. Nhạc Trọng nếu như cởi bỏ trang bị trên người của hắn, chỉ sợ sức chiến đấu của hắn sẽ giảm đi phân nửa.</w:t>
      </w:r>
    </w:p>
    <w:p>
      <w:pPr>
        <w:pStyle w:val="BodyText"/>
      </w:pPr>
      <w:r>
        <w:t xml:space="preserve">- Cảm ơn chủ nhân ban thưởng!</w:t>
      </w:r>
    </w:p>
    <w:p>
      <w:pPr>
        <w:pStyle w:val="BodyText"/>
      </w:pPr>
      <w:r>
        <w:t xml:space="preserve">Tân Giai Nhu tiếp nhận trang bị của Nhạc Trọng và mang từng cái lên người, mỗi khi mặc một trang bị, nàng đều có thể cảm giác được thân thể của mình trở nên mạnh mẽ hơn một phần.</w:t>
      </w:r>
    </w:p>
    <w:p>
      <w:pPr>
        <w:pStyle w:val="BodyText"/>
      </w:pPr>
      <w:r>
        <w:t xml:space="preserve">Mạc Hương Lăng nhìn qua Tân Giai Nhu mặc trang bị hệ thống thần ma xong, thập phần trông mà thèm chạy đến trước người Nhạc Trọng và dùng cặp mắt to tròn của mình nhìn chằm chằm vào Nhạc Trọng, ôm một cánh tay của Nhạc Trọng và làm nũng nói:</w:t>
      </w:r>
    </w:p>
    <w:p>
      <w:pPr>
        <w:pStyle w:val="BodyText"/>
      </w:pPr>
      <w:r>
        <w:t xml:space="preserve">- Bất công! ! Nhạc Trọng ca ca anh quá bất công! ! Sao anh đem thứ tốt ẹ hết thế? Em cũng muốn co trang bị hệ thống thần ma!</w:t>
      </w:r>
    </w:p>
    <w:p>
      <w:pPr>
        <w:pStyle w:val="Compact"/>
      </w:pPr>
      <w:r>
        <w:br w:type="textWrapping"/>
      </w:r>
      <w:r>
        <w:br w:type="textWrapping"/>
      </w:r>
    </w:p>
    <w:p>
      <w:pPr>
        <w:pStyle w:val="Heading2"/>
      </w:pPr>
      <w:bookmarkStart w:id="533" w:name="chương-511-kỹ-năng-cấp-năm-thần-tốc-2"/>
      <w:bookmarkEnd w:id="533"/>
      <w:r>
        <w:t xml:space="preserve">511. Chương 511: Kỹ Năng Cấp Năm: Thần Tốc! (2)</w:t>
      </w:r>
    </w:p>
    <w:p>
      <w:pPr>
        <w:pStyle w:val="Compact"/>
      </w:pPr>
      <w:r>
        <w:br w:type="textWrapping"/>
      </w:r>
      <w:r>
        <w:br w:type="textWrapping"/>
      </w:r>
    </w:p>
    <w:p>
      <w:pPr>
        <w:pStyle w:val="BodyText"/>
      </w:pPr>
      <w:r>
        <w:t xml:space="preserve">Mỗi một kiện trang bị hệ thống thần ma xuất hiện ở chợ có thể đổi lấy hàng tấn lương thực. Mạc Hương Lăng là tiểu ma nữ vẫn muốn có một món trang bị hệ thống thần ma.</w:t>
      </w:r>
    </w:p>
    <w:p>
      <w:pPr>
        <w:pStyle w:val="BodyText"/>
      </w:pPr>
      <w:r>
        <w:t xml:space="preserve">Nhạc Trọng bóp cái mũi nhỏ của Mạc Hương Lăng một cái, nói:</w:t>
      </w:r>
    </w:p>
    <w:p>
      <w:pPr>
        <w:pStyle w:val="BodyText"/>
      </w:pPr>
      <w:r>
        <w:t xml:space="preserve">- Em không chiến đấu ở tuyến đầu, muốn những trang bị này làm gì?</w:t>
      </w:r>
    </w:p>
    <w:p>
      <w:pPr>
        <w:pStyle w:val="BodyText"/>
      </w:pPr>
      <w:r>
        <w:t xml:space="preserve">Mạc Hương Lăng thoáng cái giãy ra khỏi bàn tay lớn của Nhạc Trọng, nhăn mặt nói:</w:t>
      </w:r>
    </w:p>
    <w:p>
      <w:pPr>
        <w:pStyle w:val="BodyText"/>
      </w:pPr>
      <w:r>
        <w:t xml:space="preserve">- Đừng nặn cái mũi! Sẽ biến dạng đấy!</w:t>
      </w:r>
    </w:p>
    <w:p>
      <w:pPr>
        <w:pStyle w:val="BodyText"/>
      </w:pPr>
      <w:r>
        <w:t xml:space="preserve">Mạc Hương Lăng thập phần thông minh, nàng cảm giác lửa giận của Nhạc Trọng thu liễm thì thập phần thân thiết, bởi vậy mới dám không kiên nể làm nũng với Nhạc Trọng, hay nói giỡn.</w:t>
      </w:r>
    </w:p>
    <w:p>
      <w:pPr>
        <w:pStyle w:val="BodyText"/>
      </w:pPr>
      <w:r>
        <w:t xml:space="preserve">Tân Giai Nhu thì vô cùng yêu thương nhìn qua con gái của mình. Con gái nàng chính là kiêu ngạo của nàng, cũng là hy vọng sinh tồn của nàng đấy. Cho dù vì Mạc Hương Lăng làm chuyện gì, nàng đều nguyện ý.</w:t>
      </w:r>
    </w:p>
    <w:p>
      <w:pPr>
        <w:pStyle w:val="BodyText"/>
      </w:pPr>
      <w:r>
        <w:t xml:space="preserve">Nhạc Trọng nhìn qua gian phòng và trầm giọng nói:</w:t>
      </w:r>
    </w:p>
    <w:p>
      <w:pPr>
        <w:pStyle w:val="BodyText"/>
      </w:pPr>
      <w:r>
        <w:t xml:space="preserve">- Nơi này không thích hợp cho người ở, chúng ta rời đi!</w:t>
      </w:r>
    </w:p>
    <w:p>
      <w:pPr>
        <w:pStyle w:val="BodyText"/>
      </w:pPr>
      <w:r>
        <w:t xml:space="preserve">Căn phòng này tuy bởi vì có chủ nhân dụng tâm quản lý, tuy đơn sơ lại sạch sẽ. Thế nhưng mà Nhạc Trọng muốn tụ tập bộ hạ cùng một chỗ tránh bị công phá. Tân Giai Nhu hai nữ nhất định phải rời khỏi nơi này.</w:t>
      </w:r>
    </w:p>
    <w:p>
      <w:pPr>
        <w:pStyle w:val="BodyText"/>
      </w:pPr>
      <w:r>
        <w:t xml:space="preserve">Tân Giai Nhu cùng Mạc Hương Lăng đều là nữ nhân thông minh, các nàng rất nhanh thu thập xong hành lý đơn giản, có chút lưu luyến nhìn qua gian phòng này và cùng đi theo Nhạc Trọng rời đi.</w:t>
      </w:r>
    </w:p>
    <w:p>
      <w:pPr>
        <w:pStyle w:val="BodyText"/>
      </w:pPr>
      <w:r>
        <w:t xml:space="preserve">Nhạc Trọng mang theo Tân Giai Nhu, Mạc Hương Lăng hai nữ đi dọc theo ám ký và đi tới một gian phòng.</w:t>
      </w:r>
    </w:p>
    <w:p>
      <w:pPr>
        <w:pStyle w:val="BodyText"/>
      </w:pPr>
      <w:r>
        <w:t xml:space="preserve">- Lão đại!</w:t>
      </w:r>
    </w:p>
    <w:p>
      <w:pPr>
        <w:pStyle w:val="BodyText"/>
      </w:pPr>
      <w:r>
        <w:t xml:space="preserve">Trong một gian phòng, Nhạc Trọng nhìn thấy ba mươi tên cao thủ mình mang theo đang chào thi lễ.</w:t>
      </w:r>
    </w:p>
    <w:p>
      <w:pPr>
        <w:pStyle w:val="BodyText"/>
      </w:pPr>
      <w:r>
        <w:t xml:space="preserve">Nhạc Trọng đã từng cùng ước định với bọn họ, tiến vào thành phố Quý Trữ thì phải dùng xưng hô mới.</w:t>
      </w:r>
    </w:p>
    <w:p>
      <w:pPr>
        <w:pStyle w:val="BodyText"/>
      </w:pPr>
      <w:r>
        <w:t xml:space="preserve">- Đều là cao thủ!</w:t>
      </w:r>
    </w:p>
    <w:p>
      <w:pPr>
        <w:pStyle w:val="BodyText"/>
      </w:pPr>
      <w:r>
        <w:t xml:space="preserve">Tân Giai Nhu nhìn qua ba mươi chiến sĩ trong phòng, nàng có thể từ trong đó cảm giác được ba mươi tên chiến sĩ này tỏa ra chiến ý và sát khí lẫm lẫm. Sau khi thức tỉnh trở thành người tiến hóa, Tân Giai Nhu cảm giác trở nên nhạy cảm phi phàm.</w:t>
      </w:r>
    </w:p>
    <w:p>
      <w:pPr>
        <w:pStyle w:val="BodyText"/>
      </w:pPr>
      <w:r>
        <w:t xml:space="preserve">Mạc Hương Lăng nhìn qua ba mươi tên chiến sĩ trong phòng và ngọt ngào nói ra:</w:t>
      </w:r>
    </w:p>
    <w:p>
      <w:pPr>
        <w:pStyle w:val="BodyText"/>
      </w:pPr>
      <w:r>
        <w:t xml:space="preserve">- Các vị đại ca ca mọi người khỏe! ! Em là Mạc Hương Lăng!</w:t>
      </w:r>
    </w:p>
    <w:p>
      <w:pPr>
        <w:pStyle w:val="BodyText"/>
      </w:pPr>
      <w:r>
        <w:t xml:space="preserve">Bạch Tiểu Thắng nhìn thấy Mạc Hương Lăng thắt tóc đuôi ngựa, dáng người tinh xảo và gương mặt nhỏ nhắn xinh xắn, nhìn qua Nhạc trọng nói:</w:t>
      </w:r>
    </w:p>
    <w:p>
      <w:pPr>
        <w:pStyle w:val="BodyText"/>
      </w:pPr>
      <w:r>
        <w:t xml:space="preserve">- Lão đại! Anh từ chỗ nào tìm ra cực phẩm tiểu loli vậy! Chẳng lẽ anh thật sự là...</w:t>
      </w:r>
    </w:p>
    <w:p>
      <w:pPr>
        <w:pStyle w:val="BodyText"/>
      </w:pPr>
      <w:r>
        <w:t xml:space="preserve">Nhạc Trọng lạnh lùng trừng Bạch Tiểu Thắng một cái, trong nội tâm Bạch Tiểu Thắng có chút phát lạnh, ngạnh sanh sanh đem mấy chữ yêu thích tiểu loli nuốt vào trong bụng.</w:t>
      </w:r>
    </w:p>
    <w:p>
      <w:pPr>
        <w:pStyle w:val="BodyText"/>
      </w:pPr>
      <w:r>
        <w:t xml:space="preserve">Bạch Tiểu Thắng không phải đồ đần, hắn cũng không muốn vì chuyện nhỏ này mà làm cho Nhạc Trọng tức giận.</w:t>
      </w:r>
    </w:p>
    <w:p>
      <w:pPr>
        <w:pStyle w:val="BodyText"/>
      </w:pPr>
      <w:r>
        <w:t xml:space="preserve">Trữ Vũ Hân đứng ở bên cạnh nhìn qua Mạc Hương Lăng cùng Tân Giai Nhu và trong mắt hiện ra thần sắc phức tạp.</w:t>
      </w:r>
    </w:p>
    <w:p>
      <w:pPr>
        <w:pStyle w:val="BodyText"/>
      </w:pPr>
      <w:r>
        <w:t xml:space="preserve">Các chiến sĩ còn lại hiếu kỳ nhìn qua Mạc Hương Lăng cùng Tân Giai Nhu, chợt thu hồi ánh mắt nhìn qua Nhạc Trọng.</w:t>
      </w:r>
    </w:p>
    <w:p>
      <w:pPr>
        <w:pStyle w:val="BodyText"/>
      </w:pPr>
      <w:r>
        <w:t xml:space="preserve">Nhạc Trọng đem mọi người tụ tập lại và nói:</w:t>
      </w:r>
    </w:p>
    <w:p>
      <w:pPr>
        <w:pStyle w:val="BodyText"/>
      </w:pPr>
      <w:r>
        <w:t xml:space="preserve">- Chúng ta đã tiến vào thành phố Quý Trữ, bước tiếp theo đi như thế nào tôi muốn nghe ý kiến của mọi người.</w:t>
      </w:r>
    </w:p>
    <w:p>
      <w:pPr>
        <w:pStyle w:val="BodyText"/>
      </w:pPr>
      <w:r>
        <w:t xml:space="preserve">Ưng Khai Sơn nhìn qua Nhạc Trọng nói thẳng:</w:t>
      </w:r>
    </w:p>
    <w:p>
      <w:pPr>
        <w:pStyle w:val="BodyText"/>
      </w:pPr>
      <w:r>
        <w:t xml:space="preserve">- Lão đại! Không dễ làm ah! Thành phố Quý Trữ bên này có đông nhân khẩu, còn có Đỗ Thiện Hùng thống soái quân đội chinh chiến bốn phía! So sánh lực lượng thì chúng ta kém xa lắm.</w:t>
      </w:r>
    </w:p>
    <w:p>
      <w:pPr>
        <w:pStyle w:val="BodyText"/>
      </w:pPr>
      <w:r>
        <w:t xml:space="preserve">Thành phố Quý Trữ vô cùng cường đại, cho dù là tiềm lực chiến tranh hay là sức chiến đấu của Bối Minh Dương ở huyện Thiên Tân mạnh hơn gấp mười mấy lần. Thông Thiên thần giáo là tà giáo ở trước mặt quân dã chiến của Đỗ Thiện Hùng thì chỉ sợ sẽ bị một kích đánh tan. Ba mươi mấy người ở đây cho dù là cao thủ cũng không có khả năng nuốt thành phố Quý Trữ.</w:t>
      </w:r>
    </w:p>
    <w:p>
      <w:pPr>
        <w:pStyle w:val="BodyText"/>
      </w:pPr>
      <w:r>
        <w:t xml:space="preserve">Thượng Luân trầm mặc một hồi cũng chậm rãi nói:</w:t>
      </w:r>
    </w:p>
    <w:p>
      <w:pPr>
        <w:pStyle w:val="BodyText"/>
      </w:pPr>
      <w:r>
        <w:t xml:space="preserve">- Chúng ta bên này tuy cao thủ nhiều như mây, nhưng mà so với thành phố Quý Trữ có được chín mươi vạn nhân khẩu, ngọa hổ tàng long, cao thủ cũng tuyệt đối không ít hơn chúng ta đâu. Nếu như chúng ta có bất cứ dị động nào, chỉ sợ lập tức sẽ bị nghiền thành bột mịn ngay.</w:t>
      </w:r>
    </w:p>
    <w:p>
      <w:pPr>
        <w:pStyle w:val="BodyText"/>
      </w:pPr>
      <w:r>
        <w:t xml:space="preserve">Nghe Thượng Luân nói thì mọi người trầm mặc lại. Thành phố Quý Trữ xác thực là con cự thú khổng lồ, bọn họ cho dù là cao thủ nhưng đối mặt với con cự thú này cũng không quá đáng là một con kiến nhỏ.</w:t>
      </w:r>
    </w:p>
    <w:p>
      <w:pPr>
        <w:pStyle w:val="BodyText"/>
      </w:pPr>
      <w:r>
        <w:t xml:space="preserve">Lúc trước Nhạc Trọng sở dĩ có thể mang theo hơn ba mươi tên cao thủ chiếm đoạt Thông Thiên thần giáo, đó là thừa dịp Thông Thiên thần giáo cùng thế lực khác tiến hành chiến đấu sinh tử nên hắn mới may mắn thành công. Nếu không lúc trước Nhạc Trọng muốn chiếm đoạt Thông Thiên thần giáo thì đúng là muôn vàn khó khăn. Thành phố Quý Trữ bên này thế lực so với Thông Thiên thần giáo mạnh hơn không chỉ mười lần, Nhạc Trọng muốn chiếm đoạt thành phố Quý Trữ ít khả năng.</w:t>
      </w:r>
    </w:p>
    <w:p>
      <w:pPr>
        <w:pStyle w:val="BodyText"/>
      </w:pPr>
      <w:r>
        <w:t xml:space="preserve">Nhạc Trọng khẽ mĩm cười nói:</w:t>
      </w:r>
    </w:p>
    <w:p>
      <w:pPr>
        <w:pStyle w:val="BodyText"/>
      </w:pPr>
      <w:r>
        <w:t xml:space="preserve">- Các ngươi cũng không cần suy nghĩ quá nhiều! Chúng ta cũng không phải muốn chiếm đoạt thành phố Quý Trữ. Chúng ta có thể buôn bán với bọn họ mà, cũng có thể hợp tác với bọn họ chống tang thi, biến dị thú. Hơn nữa chúng ta cũng không muốn chính diện đối kháng thế lực của thành phố Quý Trữ, chỉ cần chúng ta có thể từ trong thành phố Quý Trữ kiếm đến chỗ tốt là được.</w:t>
      </w:r>
    </w:p>
    <w:p>
      <w:pPr>
        <w:pStyle w:val="BodyText"/>
      </w:pPr>
      <w:r>
        <w:t xml:space="preserve">Nếu như muốn cưỡng ép chiếm đoạt thành phố Quý Trữ, Nhạc Trọng phải vận dụng đại quân và các loại thủ đoạn tồi tệ công kích thành phố Quý Trữ, chết tổn thương thảm trọng mới có thể chiếm đoạt thành phố Quý Trữ. Thế nhưng mà lui một bước nếu như không phảo cường công thành phố Quý Trữ, như vậy thông qua phương thức giao dịch Nhạc Trọng cũng có thể từ thành phố Quý Trữ đạt được thứ mình cần.</w:t>
      </w:r>
    </w:p>
    <w:p>
      <w:pPr>
        <w:pStyle w:val="BodyText"/>
      </w:pPr>
      <w:r>
        <w:t xml:space="preserve">Trong thành phố Quý Trữ bên trong đại bộ phận là người châu á, cũng không phải kẻ theo chủ nghĩa dân tộc cực đoan như Ngô Nham Hoành. Nhạc Trọng cũng không cách nào dùng thủ đoạn như đối phó quân Thái Lan được.</w:t>
      </w:r>
    </w:p>
    <w:p>
      <w:pPr>
        <w:pStyle w:val="BodyText"/>
      </w:pPr>
      <w:r>
        <w:t xml:space="preserve">Nghe Nhạc Trọng nói thì mọi người cũng buông lỏng cỏi lòng. Đúng vậy a, bọn họ cũng không nhất định đi chiếm đoạt thành phố Quý Trữ. Song phương tiến hành lai vãng mậu dịch bình thường cũng đạt được hồi báo thật lớn. Nhưng mà Nhạc Trọng trước sau vẫn cường thế, liên tục phát động chiến tranh chiếm đoạt vài thế lực mới hình thành thế lực hiện tại. Chuyện này làm cho bọn họ tư duy theo quán tính, cho rằng Nhạc Trọng cũng sẽ phát phát động chiến tranh chiếm đoạt thành phố Quý Trữ.</w:t>
      </w:r>
    </w:p>
    <w:p>
      <w:pPr>
        <w:pStyle w:val="BodyText"/>
      </w:pPr>
      <w:r>
        <w:t xml:space="preserve">Bạch Tiểu Thắng có chút không sao cả hỏi:</w:t>
      </w:r>
    </w:p>
    <w:p>
      <w:pPr>
        <w:pStyle w:val="BodyText"/>
      </w:pPr>
      <w:r>
        <w:t xml:space="preserve">- Lão đại! Anh có tính toàn gì không?</w:t>
      </w:r>
    </w:p>
    <w:p>
      <w:pPr>
        <w:pStyle w:val="BodyText"/>
      </w:pPr>
      <w:r>
        <w:t xml:space="preserve">Bạch Tiểu Thắng gần đây không thích động não, trong mắt của hắn chỉ có mỹ nữ. Bởi vậy tuy hắn thiên phúc cực cao, thực lực cao cường cũng chỉ là tay chân cao cấp, không cách nào trở thành thủ lĩnh một thế lực.</w:t>
      </w:r>
    </w:p>
    <w:p>
      <w:pPr>
        <w:pStyle w:val="BodyText"/>
      </w:pPr>
      <w:r>
        <w:t xml:space="preserve">Nhạc Trọng trầm giọng nói:</w:t>
      </w:r>
    </w:p>
    <w:p>
      <w:pPr>
        <w:pStyle w:val="BodyText"/>
      </w:pPr>
      <w:r>
        <w:t xml:space="preserve">- Chúng ta muốn cắm rễ ở thành phố Quý Trữ thì tôi có ý định thành lập bang phái mà hoạt động. Các người thành lập Thanh Thạch Bang. Ở bên phố Lý Ngư kia có không ít người sống sót gian nan, Thượng Luân, anh đi tới đó chiêu mộ ba trăm người, sung làm bang chúng của chúng ta. Đãi ngộ là bao ăn cơm no, mỗi ngày còn được nửa cân lương thực.</w:t>
      </w:r>
    </w:p>
    <w:p>
      <w:pPr>
        <w:pStyle w:val="Compact"/>
      </w:pPr>
      <w:r>
        <w:t xml:space="preserve">Tại thành phố Quý Trữ thế lực của Nhạc Trọng cũng chỉ có dùng phương thức bang phái mà hoạt động, nếu như hắn dùng phương thức quân đội mà chiêu mộ nhân thủ. Chỉ sợ lập tức sẽ bị người của thành phố Quý Trữ tiêu diệt.</w:t>
      </w:r>
      <w:r>
        <w:br w:type="textWrapping"/>
      </w:r>
      <w:r>
        <w:br w:type="textWrapping"/>
      </w:r>
    </w:p>
    <w:p>
      <w:pPr>
        <w:pStyle w:val="Heading2"/>
      </w:pPr>
      <w:bookmarkStart w:id="534" w:name="chương-512-xung-đột-tại-cửa-hàng.-1"/>
      <w:bookmarkEnd w:id="534"/>
      <w:r>
        <w:t xml:space="preserve">512. Chương 512: Xung Đột Tại Cửa Hàng. (1)</w:t>
      </w:r>
    </w:p>
    <w:p>
      <w:pPr>
        <w:pStyle w:val="Compact"/>
      </w:pPr>
      <w:r>
        <w:br w:type="textWrapping"/>
      </w:r>
      <w:r>
        <w:br w:type="textWrapping"/>
      </w:r>
    </w:p>
    <w:p>
      <w:pPr>
        <w:pStyle w:val="BodyText"/>
      </w:pPr>
      <w:r>
        <w:t xml:space="preserve">Ưng Khai Sơn có chút lo lắng nói:</w:t>
      </w:r>
    </w:p>
    <w:p>
      <w:pPr>
        <w:pStyle w:val="BodyText"/>
      </w:pPr>
      <w:r>
        <w:t xml:space="preserve">- Lão đại! ! Thoáng cái chiêu mộ ba trăm người có nhiều quá hay không. Lương thực của chúng ta không đủ a.</w:t>
      </w:r>
    </w:p>
    <w:p>
      <w:pPr>
        <w:pStyle w:val="BodyText"/>
      </w:pPr>
      <w:r>
        <w:t xml:space="preserve">Trong tận thế này chiêu mộ nhân thủ vô cùng dễ dàng, chỉ cần bao ăn uống, dễ dàng có thể chiêu mộ thật nhiều nam tử sống sót. Nhưng mấu chốt là phải duy trì sức chiến đấu cho bang chúng chính là lương thực. Một khi không có lương thực, những người sống sót kia lập tức rời bỏ thế lực.</w:t>
      </w:r>
    </w:p>
    <w:p>
      <w:pPr>
        <w:pStyle w:val="BodyText"/>
      </w:pPr>
      <w:r>
        <w:t xml:space="preserve">Ưng Khai Sơn bọn họ không có trữ vật giới chỉ, mỗi một người tiến vào thành phố Quý Trữ cũng chỉ mang một trăm cân lương thực. Chút lương thực này muốn duy trì ba trăm người đúng là khó khăn mà.</w:t>
      </w:r>
    </w:p>
    <w:p>
      <w:pPr>
        <w:pStyle w:val="BodyText"/>
      </w:pPr>
      <w:r>
        <w:t xml:space="preserve">Nhạc Trọng đem hai thanh Phảng Chế Đường Đao ném cho Trịnh Minh Hòa và nói:</w:t>
      </w:r>
    </w:p>
    <w:p>
      <w:pPr>
        <w:pStyle w:val="BodyText"/>
      </w:pPr>
      <w:r>
        <w:t xml:space="preserve">- Vấn đề lương thực tôi sẽ giải quyết! Trịnh Minh Hòa anh đem hai thanh Phảng Chế Đường Đao bán đi, cứ bán hơn mười tấn lương thực là được. Trước dùng chút lương thực này đã, sau đó tôi sẽ nghĩ biện pháp khác.</w:t>
      </w:r>
    </w:p>
    <w:p>
      <w:pPr>
        <w:pStyle w:val="BodyText"/>
      </w:pPr>
      <w:r>
        <w:t xml:space="preserve">- Vâng! Lão đại!</w:t>
      </w:r>
    </w:p>
    <w:p>
      <w:pPr>
        <w:pStyle w:val="BodyText"/>
      </w:pPr>
      <w:r>
        <w:t xml:space="preserve">Trịnh Minh Hòa tiếp nhận hai thanh Phảng Chế Đường Đao nhìn qua Nhạc Trọng gật gật đầu.</w:t>
      </w:r>
    </w:p>
    <w:p>
      <w:pPr>
        <w:pStyle w:val="BodyText"/>
      </w:pPr>
      <w:r>
        <w:t xml:space="preserve">Dưới mệnh lệnh của Nhạc Trọng thì Thanh Thạch Bang trong thành phố Quý Trữ đã được dựng lên nhanh chóng.</w:t>
      </w:r>
    </w:p>
    <w:p>
      <w:pPr>
        <w:pStyle w:val="BodyText"/>
      </w:pPr>
      <w:r>
        <w:t xml:space="preserve">Thượng Luân nhẹ nhõm chiêu mộ ba trăm nam tử sống sót ở phố Lý Ngư bên kiasót.</w:t>
      </w:r>
    </w:p>
    <w:p>
      <w:pPr>
        <w:pStyle w:val="BodyText"/>
      </w:pPr>
      <w:r>
        <w:t xml:space="preserve">Trịnh Minh Hòa thì hăng hái thao luyện ba trăm tên nam nhân sống sót này, hắn sử dụng phương pháp huấn luyện binh sĩ huấn luyện ba trăm người sống sót này. Đối ngoại lại tuyên bó lý do huấn luyện quân sự hóa.</w:t>
      </w:r>
    </w:p>
    <w:p>
      <w:pPr>
        <w:pStyle w:val="BodyText"/>
      </w:pPr>
      <w:r>
        <w:t xml:space="preserve">Trước tận thế có rất nhiều xí nghiệp quản lý bằng cách quân sự hóa, sau tận thế rất nhiều thế lực lớn nhỏ đều sử dụng pháp môn này để quản lý thế lực, bởi vậy cũng không có khiến người ta quá chú ý tới.</w:t>
      </w:r>
    </w:p>
    <w:p>
      <w:pPr>
        <w:pStyle w:val="BodyText"/>
      </w:pPr>
      <w:r>
        <w:t xml:space="preserve">Ba trăm người với gần chín mươi vạn nhân khẩu ở thành phố Quý Trữ thật sự mà nói là quá ít. Tại thành phố Quý Trữ này có đủ loại thế lực lớn nhỏ, trong đó có chút ít bang phái có cả ngàn người.</w:t>
      </w:r>
    </w:p>
    <w:p>
      <w:pPr>
        <w:pStyle w:val="BodyText"/>
      </w:pPr>
      <w:r>
        <w:t xml:space="preserve">Ưng Khai Sơn, Thượng Luân, Trịnh Minh Hòa ba người cùng Bạch Tiểu Thắng có khác nhau, bọn họ là người có năng lực. Nhạc Trọng chỉ sáng lập Thanh Thạch Bang bận rộn một ngày thì còn lại rảnh rỗi.</w:t>
      </w:r>
    </w:p>
    <w:p>
      <w:pPr>
        <w:pStyle w:val="BodyText"/>
      </w:pPr>
      <w:r>
        <w:t xml:space="preserve">- Nhạc Trọng ca ca, chúng ta đi dạo phố đi! Em và mẹ phải mua ít quần áo.</w:t>
      </w:r>
    </w:p>
    <w:p>
      <w:pPr>
        <w:pStyle w:val="BodyText"/>
      </w:pPr>
      <w:r>
        <w:t xml:space="preserve">Mạc Hương Lăng mềm giọng cầu khẩn cho nên trong lòng Nhạc Trọng mềm nhũn, liền dẫn Mạc Hương Lăng, Trữ Vũ Hân, Tân Giai Nhu ba nữ đi vào cửa hàng bách hóa cao cấp nhất của thành phố Quý Trữ.</w:t>
      </w:r>
    </w:p>
    <w:p>
      <w:pPr>
        <w:pStyle w:val="BodyText"/>
      </w:pPr>
      <w:r>
        <w:t xml:space="preserve">Lúc này từ khi thành phố Quý Trữ khôi phục trật tự, vợ của đám quan chức cao cấp trong thành phố Quý Trữ vượt qua khủng hoảng sau tận thế, trong các cửa hàng cao cấp có người đi dạo. Nhưng mà khác xa với biển người đi lại trước kia nhiều lắm.</w:t>
      </w:r>
    </w:p>
    <w:p>
      <w:pPr>
        <w:pStyle w:val="BodyText"/>
      </w:pPr>
      <w:r>
        <w:t xml:space="preserve">Nhạc Trọng mang theo Mạc Hương Lăng, Trữ Vũ Hân, Tân Giai Nhu ba nữ đi vào trong cửa hàng bách hóa, tổ hợp như vậy khiến người ta chú mục.</w:t>
      </w:r>
    </w:p>
    <w:p>
      <w:pPr>
        <w:pStyle w:val="BodyText"/>
      </w:pPr>
      <w:r>
        <w:t xml:space="preserve">- Thật xinh đẹp! !</w:t>
      </w:r>
    </w:p>
    <w:p>
      <w:pPr>
        <w:pStyle w:val="BodyText"/>
      </w:pPr>
      <w:r>
        <w:t xml:space="preserve">- Ba đóa hoa tươi cắm trên bãi phân trâu!</w:t>
      </w:r>
    </w:p>
    <w:p>
      <w:pPr>
        <w:pStyle w:val="BodyText"/>
      </w:pPr>
      <w:r>
        <w:t xml:space="preserve">- Tên kia yêu thích tiểu loli sao? Nhất định là như vậy!</w:t>
      </w:r>
    </w:p>
    <w:p>
      <w:pPr>
        <w:pStyle w:val="BodyText"/>
      </w:pPr>
      <w:r>
        <w:t xml:space="preserve">"..."</w:t>
      </w:r>
    </w:p>
    <w:p>
      <w:pPr>
        <w:pStyle w:val="BodyText"/>
      </w:pPr>
      <w:r>
        <w:t xml:space="preserve">Nhạc Trọng một chuyến vừa tiến vào trong cửa hàng bách hóa, rất nhiều người dùng ánh mắt nóng rực và ghen ghét nhìn qua, rất nhiều nam nhân trong lòng đố kỵ diễm phúc của Nhạc Trọng. Có ba mỹ nữ đỉnh cấp đi cùng, người bình thường nào chỉ cần có một người đi cùng cũng cảm thấy diễm phúc lớn lao, nhưng bây giờ ba người đều ở bên người của Nhạc Trọng, như là ông sao vây quanh ông trăng cho nên bọn họ tràn ngập ghen ghét nhìn qua.</w:t>
      </w:r>
    </w:p>
    <w:p>
      <w:pPr>
        <w:pStyle w:val="BodyText"/>
      </w:pPr>
      <w:r>
        <w:t xml:space="preserve">Nhưng mà mọi người cũng tự hiểu lấy mình, cũng không dám tùy tiện tiến lên tìm Nhạc Trọng gây phiền toai.</w:t>
      </w:r>
    </w:p>
    <w:p>
      <w:pPr>
        <w:pStyle w:val="BodyText"/>
      </w:pPr>
      <w:r>
        <w:t xml:space="preserve">Trong tận thế này một khi xảy ra xung đột thì không cẩn thận là mất mạng ngay. Người cường hóa cao cấp có được lực lượng mạnh mẽ, bởi vì những chuyện chọc giận người cường hóa cao cấp mà người ta tức giận giết người xảy ra quá nhiều. Bởi vậy bọn họ trước khi thăm dò chi tiết của Nhạc Trọng thì không dám tùy tiện trêu chọc Nhạc Trọng.</w:t>
      </w:r>
    </w:p>
    <w:p>
      <w:pPr>
        <w:pStyle w:val="BodyText"/>
      </w:pPr>
      <w:r>
        <w:t xml:space="preserve">- Nhạc Trọng ca ca! Anh xem đây là áo tắm hai mảnh đấy! ! Em mặc vào có đẹp hay khôn?</w:t>
      </w:r>
    </w:p>
    <w:p>
      <w:pPr>
        <w:pStyle w:val="BodyText"/>
      </w:pPr>
      <w:r>
        <w:t xml:space="preserve">Mạc Hương Lăng đi vào khu đồ tắm, con mắt sáng ngời, thoáng cái cằm lấy một cái áo tắm hai mảnh lên khoa tay múa chân, nhìn qua Nhạc Trọng lộ ra nụ cười đáng yêu.</w:t>
      </w:r>
    </w:p>
    <w:p>
      <w:pPr>
        <w:pStyle w:val="BodyText"/>
      </w:pPr>
      <w:r>
        <w:t xml:space="preserve">Nhạc Trọng thò tay búng lên trán của Mạc Hương Lăng một cái, nói:</w:t>
      </w:r>
    </w:p>
    <w:p>
      <w:pPr>
        <w:pStyle w:val="BodyText"/>
      </w:pPr>
      <w:r>
        <w:t xml:space="preserve">- Muốn mặc áo tắm hai mảnh thì em còn kém năm năm đấy!</w:t>
      </w:r>
    </w:p>
    <w:p>
      <w:pPr>
        <w:pStyle w:val="BodyText"/>
      </w:pPr>
      <w:r>
        <w:t xml:space="preserve">Tân Giai Nhu duỗi bàn tay mềm mại kéo bàn tay nhỏ của Mạc Hương Lăng đi ra khỏi khu đồ tắm này:</w:t>
      </w:r>
    </w:p>
    <w:p>
      <w:pPr>
        <w:pStyle w:val="BodyText"/>
      </w:pPr>
      <w:r>
        <w:t xml:space="preserve">- Đi! Hương Lăng, hôm nay là tới mua quần áo! Không phải đến mua đồ tắm!</w:t>
      </w:r>
    </w:p>
    <w:p>
      <w:pPr>
        <w:pStyle w:val="BodyText"/>
      </w:pPr>
      <w:r>
        <w:t xml:space="preserve">Mạc Hương Lăng đi vào khu nội y, nàng thoáng cái cầm lấy một cái quần lót màu đen gợi cảm đi tới bên người của Nhạc Trọng, mở bàn tay nhỏ bé ra, thổ khí như lan, mị nhãn như nói nhỏ bên tai của Nhạc Trọng:</w:t>
      </w:r>
    </w:p>
    <w:p>
      <w:pPr>
        <w:pStyle w:val="BodyText"/>
      </w:pPr>
      <w:r>
        <w:t xml:space="preserve">- Chiếp! Nhạc Trọng ca ca! Em mặc cái này cho anh xem có được không?</w:t>
      </w:r>
    </w:p>
    <w:p>
      <w:pPr>
        <w:pStyle w:val="BodyText"/>
      </w:pPr>
      <w:r>
        <w:t xml:space="preserve">Trong nội tâm Nhạc Trọng rung động, mở to hai mắt, nhìn qua Mạc Hương Lăng hung dữ uy hiếp:</w:t>
      </w:r>
    </w:p>
    <w:p>
      <w:pPr>
        <w:pStyle w:val="BodyText"/>
      </w:pPr>
      <w:r>
        <w:t xml:space="preserve">- Em là tiểu bại hoại dám uy hiếp anh. Coi chừng anh đánh nát cái mông nhỏ của em đấy!</w:t>
      </w:r>
    </w:p>
    <w:p>
      <w:pPr>
        <w:pStyle w:val="BodyText"/>
      </w:pPr>
      <w:r>
        <w:t xml:space="preserve">Mạc Hương Lăng cười trộm giống như tiểu hồ ly đáng yêu đi tới bên cạnh của Nhạc Trọng và vô cùng cẩn thận thổi khí vào tai của Nhạc Trọng, nói:</w:t>
      </w:r>
    </w:p>
    <w:p>
      <w:pPr>
        <w:pStyle w:val="BodyText"/>
      </w:pPr>
      <w:r>
        <w:t xml:space="preserve">- Hì hì! ! Nhạc Trọng ca ca, anh tức giận rồi! ! Ah! Em biết rõ, có phải anh động tâm hay không! Yêu thích tiểu loli, biến thái! Anh muốn đánh thì đánh đi, dù sao người ta cũng là đồ chơi của anh mà!</w:t>
      </w:r>
    </w:p>
    <w:p>
      <w:pPr>
        <w:pStyle w:val="BodyText"/>
      </w:pPr>
      <w:r>
        <w:t xml:space="preserve">Nhạc Trọng cũng không làm gì được tiểu loli tai quái xảo trá Mạc Hương Lăng này cả, hắn tự nhiên không có khả năng ra tay đánh nàng rồi, về phần uy hiếp khác trên người của tiểu loli này càng không có khả năng có hiệu quả.</w:t>
      </w:r>
    </w:p>
    <w:p>
      <w:pPr>
        <w:pStyle w:val="BodyText"/>
      </w:pPr>
      <w:r>
        <w:t xml:space="preserve">Chỉ mới hai ngày, Mạc Hương Lăng thông minh hơn người cũng đã hoàn toàn thăm dò rõ ràng tính tình của Nhạc Trọng. Chỉ cần nàng không có chạm đến điểm mấu chốt của Nhạc Trọng thì cho dù nàng náo thế nào Nhạc Trọng cũng sẽ không phạt nặng nàng. Nàng cũng càng ngày càng giảo hoạt.</w:t>
      </w:r>
    </w:p>
    <w:p>
      <w:pPr>
        <w:pStyle w:val="BodyText"/>
      </w:pPr>
      <w:r>
        <w:t xml:space="preserve">Tân Giai Nhu nhìn thấy Mạc Hương Lăng quấn quít lấy Nhạc Trọng thì ngữ khí tăng lên, nói:</w:t>
      </w:r>
    </w:p>
    <w:p>
      <w:pPr>
        <w:pStyle w:val="BodyText"/>
      </w:pPr>
      <w:r>
        <w:t xml:space="preserve">- Hương Lăng tới đây!</w:t>
      </w:r>
    </w:p>
    <w:p>
      <w:pPr>
        <w:pStyle w:val="BodyText"/>
      </w:pPr>
      <w:r>
        <w:t xml:space="preserve">Mạc Hương Lăng cũng không dám trêu đùa hí lộng Nhạc Trọng, chỉ có thể thành thành thật thật đi tới trước người của Tân Giai Nhu, đồng thời bất động thanh sắc ném cái quần lót màu đen đi:</w:t>
      </w:r>
    </w:p>
    <w:p>
      <w:pPr>
        <w:pStyle w:val="BodyText"/>
      </w:pPr>
      <w:r>
        <w:t xml:space="preserve">- Vâng! Mẹ!</w:t>
      </w:r>
    </w:p>
    <w:p>
      <w:pPr>
        <w:pStyle w:val="BodyText"/>
      </w:pPr>
      <w:r>
        <w:t xml:space="preserve">Tân Giai Nhu nhìn qua Mạc Hương Lăng giả làm con gái ngoan trước mặt của mình, có chút tức giận lại có chút bất đắc dĩ. Nàng không có biện pháp với con gái tinh quái của mình, nàng vừa định nói Mạc Hương Lăng vài câu nặng, nhưng mà nhớ tới tình cảnh con gái dốc lòng chăm sóc mình ở trên giường bệnh, những câu nặng không nói được ra lời.</w:t>
      </w:r>
    </w:p>
    <w:p>
      <w:pPr>
        <w:pStyle w:val="BodyText"/>
      </w:pPr>
      <w:r>
        <w:t xml:space="preserve">Tân Giai Nhu cầm lấy một cái quần lót màu trắng ném cho Mạc Hương Lăng:</w:t>
      </w:r>
    </w:p>
    <w:p>
      <w:pPr>
        <w:pStyle w:val="BodyText"/>
      </w:pPr>
      <w:r>
        <w:t xml:space="preserve">- Đi thử một chút!</w:t>
      </w:r>
    </w:p>
    <w:p>
      <w:pPr>
        <w:pStyle w:val="BodyText"/>
      </w:pPr>
      <w:r>
        <w:t xml:space="preserve">Gương mặt nhỏ nhắn của Mạc Hương Lăng đầu khổ sở, có chút ủy khuất nói:</w:t>
      </w:r>
    </w:p>
    <w:p>
      <w:pPr>
        <w:pStyle w:val="BodyText"/>
      </w:pPr>
      <w:r>
        <w:t xml:space="preserve">- Mẹ à! Loại đồ lót này quê mùa quá! ! Hiện tại cũng không có người nào mặc cả, thật khó coi.</w:t>
      </w:r>
    </w:p>
    <w:p>
      <w:pPr>
        <w:pStyle w:val="BodyText"/>
      </w:pPr>
      <w:r>
        <w:t xml:space="preserve">Tân Giai Nhu mắt phượng trợn lên, khuôn mặt nghiêm lại.</w:t>
      </w:r>
    </w:p>
    <w:p>
      <w:pPr>
        <w:pStyle w:val="BodyText"/>
      </w:pPr>
      <w:r>
        <w:t xml:space="preserve">- Con đi thử đây!</w:t>
      </w:r>
    </w:p>
    <w:p>
      <w:pPr>
        <w:pStyle w:val="BodyText"/>
      </w:pPr>
      <w:r>
        <w:t xml:space="preserve">Mạc Hương Lăng nhìn thấy sắc mặt Tân Giai Nhu trầm xuống, nàng lập tức cầm cầm cái quần lót bông vải trắng chạy vào phòng thay đồ.</w:t>
      </w:r>
    </w:p>
    <w:p>
      <w:pPr>
        <w:pStyle w:val="BodyText"/>
      </w:pPr>
      <w:r>
        <w:t xml:space="preserve">Sau khi nhìn thấy con gái đi vào phòng thay đồ, Tân Giai Nhu cũng cầm một bộ quần áo đi vào trong phòng thay đồ.</w:t>
      </w:r>
    </w:p>
    <w:p>
      <w:pPr>
        <w:pStyle w:val="Compact"/>
      </w:pPr>
      <w:r>
        <w:br w:type="textWrapping"/>
      </w:r>
      <w:r>
        <w:br w:type="textWrapping"/>
      </w:r>
    </w:p>
    <w:p>
      <w:pPr>
        <w:pStyle w:val="Heading2"/>
      </w:pPr>
      <w:bookmarkStart w:id="535" w:name="chương-513-xung-đột-tại-cửa-hàng.-2"/>
      <w:bookmarkEnd w:id="535"/>
      <w:r>
        <w:t xml:space="preserve">513. Chương 513: Xung Đột Tại Cửa Hàng. (2)</w:t>
      </w:r>
    </w:p>
    <w:p>
      <w:pPr>
        <w:pStyle w:val="Compact"/>
      </w:pPr>
      <w:r>
        <w:br w:type="textWrapping"/>
      </w:r>
      <w:r>
        <w:br w:type="textWrapping"/>
      </w:r>
    </w:p>
    <w:p>
      <w:pPr>
        <w:pStyle w:val="BodyText"/>
      </w:pPr>
      <w:r>
        <w:t xml:space="preserve">Mà ở bên kia Trữ Vũ Hân cũng chọn một bộ quần áo tiến vào phòng thay đồ.</w:t>
      </w:r>
    </w:p>
    <w:p>
      <w:pPr>
        <w:pStyle w:val="BodyText"/>
      </w:pPr>
      <w:r>
        <w:t xml:space="preserve">Ba nữ ly khai, cũng chỉ còn lại có Nhạc Trọng một người chờ ở chỗ này, hắn có chút nhàm chán nhìn qua đám quần áo kia.</w:t>
      </w:r>
    </w:p>
    <w:p>
      <w:pPr>
        <w:pStyle w:val="BodyText"/>
      </w:pPr>
      <w:r>
        <w:t xml:space="preserve">- Đây không phải Nhạc Trọng sao?</w:t>
      </w:r>
    </w:p>
    <w:p>
      <w:pPr>
        <w:pStyle w:val="BodyText"/>
      </w:pPr>
      <w:r>
        <w:t xml:space="preserve">Đúng lúc này một âm thanh quen thuộc truyền tới.</w:t>
      </w:r>
    </w:p>
    <w:p>
      <w:pPr>
        <w:pStyle w:val="BodyText"/>
      </w:pPr>
      <w:r>
        <w:t xml:space="preserve">Nhạc Trọng nhìn qua phía âm thanh, chỉ thấy Cao Hiểu Vân trang điểm đậm, nhìn qua có chút xinh đẹp ôm cánh tay một nam tử mặc hàng hiệu, dáng người thấp bé, tướng mạo cũng có chút hèn mọn bỉ ổi, tuổi chừng hai mươi bốn đi tới nơi này.</w:t>
      </w:r>
    </w:p>
    <w:p>
      <w:pPr>
        <w:pStyle w:val="BodyText"/>
      </w:pPr>
      <w:r>
        <w:t xml:space="preserve">Tên nam tử dáng người thấp bé nhìn qua Nhạc Trọng một cái và nhíu mày, lại nhìn Cao Hiểu Vân hỏi:</w:t>
      </w:r>
    </w:p>
    <w:p>
      <w:pPr>
        <w:pStyle w:val="BodyText"/>
      </w:pPr>
      <w:r>
        <w:t xml:space="preserve">- Hiểu Vân! Em quen thằng này sao?</w:t>
      </w:r>
    </w:p>
    <w:p>
      <w:pPr>
        <w:pStyle w:val="BodyText"/>
      </w:pPr>
      <w:r>
        <w:t xml:space="preserve">Cao Hiểu Vân khinh miệt nhìn Nhạc Trọng, nói:</w:t>
      </w:r>
    </w:p>
    <w:p>
      <w:pPr>
        <w:pStyle w:val="BodyText"/>
      </w:pPr>
      <w:r>
        <w:t xml:space="preserve">- Tử Trữ, anh ta chính là Nhạc Trọng quấn quít lấy em không buông mà em đã nói đấy. Rõ ràng em đã nói với anh ta rồi, em đã có người yêu. Nhưng mà anh ta lại không ngừng dây dưa với em, nhưng mà anh ta lợi dụng mẹ em muốn buộc chặt lấy em. Thật sự là không có phong độ nam nhân a.</w:t>
      </w:r>
    </w:p>
    <w:p>
      <w:pPr>
        <w:pStyle w:val="BodyText"/>
      </w:pPr>
      <w:r>
        <w:t xml:space="preserve">Lưu Tử Trữ tiến lên một bước, chỉ vào Nhạc Trọng trực tiếp uy hiếp:</w:t>
      </w:r>
    </w:p>
    <w:p>
      <w:pPr>
        <w:pStyle w:val="BodyText"/>
      </w:pPr>
      <w:r>
        <w:t xml:space="preserve">- Mày chính là Nhạc Trọng? Cao Hiểu Vân là nữ nhân của tao! ! Con mẹ nó mày sáng mắt một chút, nếu mày dám chạm vào nữ nhân của tao thì tao sẽ đánh gãy chân của mày!</w:t>
      </w:r>
    </w:p>
    <w:p>
      <w:pPr>
        <w:pStyle w:val="BodyText"/>
      </w:pPr>
      <w:r>
        <w:t xml:space="preserve">Đúng lúc này Trữ Vũ Hân thân mặc một bộ váy trắng liền áo, thanh thuần xinh đẹp giống như tiên tử động lòng người đi tới bên người của Nhạc Trọng, dùng tay quáng lên tay của Nhạc Trọng, nhìn qua Cao Hiểu Vân lạnh giọng nói ra:</w:t>
      </w:r>
    </w:p>
    <w:p>
      <w:pPr>
        <w:pStyle w:val="BodyText"/>
      </w:pPr>
      <w:r>
        <w:t xml:space="preserve">- Cao Hiểu Vân! Cô không nên được ặt mà thiếp vàng lên mặt của mình, Nhạc Trọng là bạn trai của tôi! Anh ta làm thế nào mà dây dưa với cô! Cô cũng nên lấy gương soi mặt của mình đi! Cô căn bản không xứng với Nhạc Trọng!</w:t>
      </w:r>
    </w:p>
    <w:p>
      <w:pPr>
        <w:pStyle w:val="BodyText"/>
      </w:pPr>
      <w:r>
        <w:t xml:space="preserve">- Nữ nhân thật xinh đẹp!</w:t>
      </w:r>
    </w:p>
    <w:p>
      <w:pPr>
        <w:pStyle w:val="BodyText"/>
      </w:pPr>
      <w:r>
        <w:t xml:space="preserve">Lưu Tử Trữ nhìn thấy Trữ Vũ Hân đứng bên người của Nhạc Trọng thì con mắt sáng lên. Hắn lần đầu tiên nhìn thấy mỹ nữ tuyệt sắc như vậy, tâm hồn háo sắc của hắn cũng bị câu đi.</w:t>
      </w:r>
    </w:p>
    <w:p>
      <w:pPr>
        <w:pStyle w:val="BodyText"/>
      </w:pPr>
      <w:r>
        <w:t xml:space="preserve">Cao Hiểu Vân nhìn qua Trữ Vũ Hân mặc váy liền áo, dáng người gợi cảm, khí chất ưu nhã thì con mắt ghen ghét muốn phun lửa ra ngoài. Cho dù nàng trang điểm thế nào, cho dù làm cách nào cũng không vượt qua được. Tuy nàng là mỹ nhân thanh tú, nhưng mà trước mặt của Trữ Vũ Hân cũng chỉ là con vịt xấu xí, hoàn toàn bị che kín mũi nhọn.</w:t>
      </w:r>
    </w:p>
    <w:p>
      <w:pPr>
        <w:pStyle w:val="BodyText"/>
      </w:pPr>
      <w:r>
        <w:t xml:space="preserve">Nghe Trữ Vũ Hân quát lớn nên Cao Hiểu Vân càng tức giận phát run lên, nàng thoáng cái ôm lấy cánh tay của Lưu Tử Trữ và dùng bộ ngực cọ lên cánh tay của Lưu Tử Trữ và ỏn ẻn cầu khẩn:</w:t>
      </w:r>
    </w:p>
    <w:p>
      <w:pPr>
        <w:pStyle w:val="BodyText"/>
      </w:pPr>
      <w:r>
        <w:t xml:space="preserve">- Tử Trữ! ! Nàng khi dễ em! ! Anh nhất định phải trút giận thay em!</w:t>
      </w:r>
    </w:p>
    <w:p>
      <w:pPr>
        <w:pStyle w:val="BodyText"/>
      </w:pPr>
      <w:r>
        <w:t xml:space="preserve">- Cút sang một bên!</w:t>
      </w:r>
    </w:p>
    <w:p>
      <w:pPr>
        <w:pStyle w:val="BodyText"/>
      </w:pPr>
      <w:r>
        <w:t xml:space="preserve">Lưu Tử Trữ nhìn Cao Hiểu Vân và gương mặt nhỏ nhắn của Cao Hiểu Vân lúc này trong mắt của hắn càng trở nên xấu xí đi rất nhiều, hắn thập phần không kiên nhẫn đẩy Cao Hiểu Vân ra, kiêu căng khinh miệt nhìn Nhạc Trọng, sau đó nhìn qua Trữ Vũ Hân lộ ra nụ cười, nói:</w:t>
      </w:r>
    </w:p>
    <w:p>
      <w:pPr>
        <w:pStyle w:val="BodyText"/>
      </w:pPr>
      <w:r>
        <w:t xml:space="preserve">- Tôi là Lưu Tử Trữ con trai của bang chủ Trường Giang Bang Lưu Huyền Hợp. Mỹ nữ, cô đi theo Nhạc Trọng phế nhân này không có tiền đồ, đi theo tôi nhé?</w:t>
      </w:r>
    </w:p>
    <w:p>
      <w:pPr>
        <w:pStyle w:val="BodyText"/>
      </w:pPr>
      <w:r>
        <w:t xml:space="preserve">Lưu Tử Trữ nhìn qua Trữ Vũ Hân tự hào cười nói:</w:t>
      </w:r>
    </w:p>
    <w:p>
      <w:pPr>
        <w:pStyle w:val="BodyText"/>
      </w:pPr>
      <w:r>
        <w:t xml:space="preserve">- Trường Giang Bang của tôi có bang chúng vượt qua một ngàn, cao thủ dưới trướng nhiều như mây. Cha tôi là Lưu Huyền Hợp là người cường hóa cấp 39, đánh khắp quý trữ vô địch thủ! Trong thành phố Quý Trữ này hai nhà hắc bạch đều phải cho Trường Giang Bang mặt mũi. Nhạc Trọng là vật gì? Trong nhà không phải chỉ có một tiểu nhân viên công vụ sao? Một ngón tay tôi cũng có thể chơi chết hắn. Cô và hắn không có tiền đồ! Nếu cô đi cùng tôi thì tôi sẽ an bài cho cô làm nhân viên công vụ! Nếu cô không muốn làm việc thì tôi sẽ nuôi cô, hơn nữa tìm hai mươi người tới hầu hạ cô! Mỗi tháng tôi sẽ cho cô phiếu lương thực một tấn! Hơn nữa tôi sẽ yêu thương cô cả đời.</w:t>
      </w:r>
    </w:p>
    <w:p>
      <w:pPr>
        <w:pStyle w:val="BodyText"/>
      </w:pPr>
      <w:r>
        <w:t xml:space="preserve">Sau tận thế Lưu Tử Trữ tán gái đều dùng chiêu này. Một chiêu này tuy có chút não tàn, nhưng mà uy lực lại không nhỏ. Không ít mỹ nữ vì có thể sống sót trong tận thế này đều cam nguyện trở thành nữ nhân của Lưu Tử Trữ.</w:t>
      </w:r>
    </w:p>
    <w:p>
      <w:pPr>
        <w:pStyle w:val="BodyText"/>
      </w:pPr>
      <w:r>
        <w:t xml:space="preserve">Cao Hiểu Vân nhìn qua hướng Trữ Vũ Hân được Lưu Tử Trữ ân cần như vậy, sắc mặt thoáng trở nên tái nhợt. Lúc trước nàng đi cùng Lưu Tử Trữ cũng là bởi vì hắn có quyền có tiền. Nhưng mà bây giờ nàng bị ném đi như rác rưởi, lại làm cho nội tâm của nàng cảm thấy sụp đổ.</w:t>
      </w:r>
    </w:p>
    <w:p>
      <w:pPr>
        <w:pStyle w:val="BodyText"/>
      </w:pPr>
      <w:r>
        <w:t xml:space="preserve">Nhạc Trọng nhìn Lưu Tử Trữ và lạnh lùng nói với Lưu Tử Trữ:</w:t>
      </w:r>
    </w:p>
    <w:p>
      <w:pPr>
        <w:pStyle w:val="BodyText"/>
      </w:pPr>
      <w:r>
        <w:t xml:space="preserve">- Cút!</w:t>
      </w:r>
    </w:p>
    <w:p>
      <w:pPr>
        <w:pStyle w:val="BodyText"/>
      </w:pPr>
      <w:r>
        <w:t xml:space="preserve">Lưu Tử Trữ giận dữ, tiến lên một bước, hung hăng bạt tay vào mặt của Nhạc Trọng:</w:t>
      </w:r>
    </w:p>
    <w:p>
      <w:pPr>
        <w:pStyle w:val="BodyText"/>
      </w:pPr>
      <w:r>
        <w:t xml:space="preserve">- Móa! Tao muốn giết mày!</w:t>
      </w:r>
    </w:p>
    <w:p>
      <w:pPr>
        <w:pStyle w:val="BodyText"/>
      </w:pPr>
      <w:r>
        <w:t xml:space="preserve">Lưu Tử Trữ trong thành phố Quý Trữ này gần đây ương ngạnh, được xưng là một trong tứ bá của Quý Trữ. Những người chống đối hắn đều trở thành thi thể cả rồi.</w:t>
      </w:r>
    </w:p>
    <w:p>
      <w:pPr>
        <w:pStyle w:val="BodyText"/>
      </w:pPr>
      <w:r>
        <w:t xml:space="preserve">Nhạc Trọng khẽ chau mày, thoáng cái bắt lấy tay phải của Lưu Tử Trữ một cái, sức lực gấp sáu lần người bình thường bộc phát, thoáng cái vặn gãy tay của Lưu Tử Trữ ngay.</w:t>
      </w:r>
    </w:p>
    <w:p>
      <w:pPr>
        <w:pStyle w:val="BodyText"/>
      </w:pPr>
      <w:r>
        <w:t xml:space="preserve">- Ah! ! ! ! Cứu mạng! ! Cứu mạng!</w:t>
      </w:r>
    </w:p>
    <w:p>
      <w:pPr>
        <w:pStyle w:val="BodyText"/>
      </w:pPr>
      <w:r>
        <w:t xml:space="preserve">Lưu Tử Trữ phát ra âm thanh thống khổ.</w:t>
      </w:r>
    </w:p>
    <w:p>
      <w:pPr>
        <w:pStyle w:val="BodyText"/>
      </w:pPr>
      <w:r>
        <w:t xml:space="preserve">Nhạc Trọng hung hăng một cước đá vào bụng của Lưu Tử Trữ, Lưu Tử Trữ chợt giống như tấm giẻ rách bay ra ngoài, ngã xuống đất.</w:t>
      </w:r>
    </w:p>
    <w:p>
      <w:pPr>
        <w:pStyle w:val="BodyText"/>
      </w:pPr>
      <w:r>
        <w:t xml:space="preserve">- Thiếu bang chủ! !</w:t>
      </w:r>
    </w:p>
    <w:p>
      <w:pPr>
        <w:pStyle w:val="BodyText"/>
      </w:pPr>
      <w:r>
        <w:t xml:space="preserve">Đúng lúc này, hai tên người cường hóa cấp thấp xông tới phía trước, thoáng cái nâng Lưu Tử Trữ dậy.</w:t>
      </w:r>
    </w:p>
    <w:p>
      <w:pPr>
        <w:pStyle w:val="BodyText"/>
      </w:pPr>
      <w:r>
        <w:t xml:space="preserve">Lưu Tử Trữ ngang ngược càn rỡ, Lưu Huyền Hợp sợ con hắn ăn hại chịu thiệt, liền đem cao thủ trong bang làm hộ vệ cho Lưu Tử Trữ. Cũng chính bởi vì có hai tên cao thủ tồn tại, cho nên Lưu Tử Trữ chưa từng ăn thiệt thòi lớn.</w:t>
      </w:r>
    </w:p>
    <w:p>
      <w:pPr>
        <w:pStyle w:val="BodyText"/>
      </w:pPr>
      <w:r>
        <w:t xml:space="preserve">Lưu Tử Trữ nhìn qua cánh tay phải bị vặn gãy, thống khổ điên cuồng rít gào:</w:t>
      </w:r>
    </w:p>
    <w:p>
      <w:pPr>
        <w:pStyle w:val="BodyText"/>
      </w:pPr>
      <w:r>
        <w:t xml:space="preserve">- Tay của tao gãy rồi! ! Giết hắn! ! Giết hắn! ! Tất cả trách nhiệm do tao gánh chịu! ! Giết thằng này cho tao! ! ! Không nên thương tổn tới nữ nhân bên cạnh hắn, phải bắt sống.</w:t>
      </w:r>
    </w:p>
    <w:p>
      <w:pPr>
        <w:pStyle w:val="BodyText"/>
      </w:pPr>
      <w:r>
        <w:t xml:space="preserve">- Vâng! Thiếu bang chủ!</w:t>
      </w:r>
    </w:p>
    <w:p>
      <w:pPr>
        <w:pStyle w:val="BodyText"/>
      </w:pPr>
      <w:r>
        <w:t xml:space="preserve">Hai tên cao thủ nhìn nhau, trong mắt có hung quang hiện ra, phân biệt từ trong lòng móc ra hai cây dao găm, giống như mũi tên lao thẳng qua phía Nhạc Trọng bên này.</w:t>
      </w:r>
    </w:p>
    <w:p>
      <w:pPr>
        <w:pStyle w:val="BodyText"/>
      </w:pPr>
      <w:r>
        <w:t xml:space="preserve">Trong thành phố Quý Trữ quản lý tương đối nghiêm khắc, bang phái tầm đó đánh nhau chỉ được sử dụng vũ khí lạnh. Một khi sử dụng vũ khí nóng thì xúc phạm điểm mấu chốt của chính phủ, đặc công, cảnh sát vũ trang, quân đội sẽ được điều động, đem thế lực sử dụng vũ khí nóng diệt trừ đi. Bởi vậy không tới sinh tử tồn vong trước mắt, rất nhiều bang phái cho dù có súng cũng không dám sử dụng.</w:t>
      </w:r>
    </w:p>
    <w:p>
      <w:pPr>
        <w:pStyle w:val="BodyText"/>
      </w:pPr>
      <w:r>
        <w:t xml:space="preserve">Thời điểm ra ngoài đi tìm vật tư, những thế lực đi ra ngoài tìm vật tư sẽ đi thuê súng của chính phủ, nhưng mà khi thuê súng ống cần trả nhiều vật tư, còn cần có người trong thành thị đảm bảo. Một khi súng ống xảy ra vấn đề, người bảo đảm trong thành thị sẽ chịu liên quan. Hơn nữa nếu như không có tình huống đặc biệt, súng ống có uy lực nhất chỉ là súng trường, vũ khí hạng nặng không có khả năng cho thuê.</w:t>
      </w:r>
    </w:p>
    <w:p>
      <w:pPr>
        <w:pStyle w:val="Compact"/>
      </w:pPr>
      <w:r>
        <w:t xml:space="preserve">Nhạc Trọng bước lên như mũi tên, thò tay nhanh như thiểm điện bắt lấy đầu của một tên cao thủ, sau đó dụng lực vung qua bên phải, đầu của hai tên cao thủ này đụng vào nhau, lập tức té xuống đất.</w:t>
      </w:r>
      <w:r>
        <w:br w:type="textWrapping"/>
      </w:r>
      <w:r>
        <w:br w:type="textWrapping"/>
      </w:r>
    </w:p>
    <w:p>
      <w:pPr>
        <w:pStyle w:val="Heading2"/>
      </w:pPr>
      <w:bookmarkStart w:id="536" w:name="chương-514-trường-giang-bang."/>
      <w:bookmarkEnd w:id="536"/>
      <w:r>
        <w:t xml:space="preserve">514. Chương 514: Trường Giang Bang.</w:t>
      </w:r>
    </w:p>
    <w:p>
      <w:pPr>
        <w:pStyle w:val="Compact"/>
      </w:pPr>
      <w:r>
        <w:br w:type="textWrapping"/>
      </w:r>
      <w:r>
        <w:br w:type="textWrapping"/>
      </w:r>
    </w:p>
    <w:p>
      <w:pPr>
        <w:pStyle w:val="BodyText"/>
      </w:pPr>
      <w:r>
        <w:t xml:space="preserve">Nếu không phải Nhạc Trọng hạ thủ lưu tình, hai tên người cường hóa cấp thấp này đã bị hắn giết chết.</w:t>
      </w:r>
    </w:p>
    <w:p>
      <w:pPr>
        <w:pStyle w:val="BodyText"/>
      </w:pPr>
      <w:r>
        <w:t xml:space="preserve">- Mày muốn giết tao?</w:t>
      </w:r>
    </w:p>
    <w:p>
      <w:pPr>
        <w:pStyle w:val="BodyText"/>
      </w:pPr>
      <w:r>
        <w:t xml:space="preserve">Trong mắt Nhạc Trọng có hàn quang chớp động và đi thẳng tới chỗ của Lưu Tử Trữ.</w:t>
      </w:r>
    </w:p>
    <w:p>
      <w:pPr>
        <w:pStyle w:val="BodyText"/>
      </w:pPr>
      <w:r>
        <w:t xml:space="preserve">- Đừng tới đây! ! Nhạc Trọng! ! Mày đừng tới đây!</w:t>
      </w:r>
    </w:p>
    <w:p>
      <w:pPr>
        <w:pStyle w:val="BodyText"/>
      </w:pPr>
      <w:r>
        <w:t xml:space="preserve">Lưu Tử Trữ nhìn qua Nhạc Trọng giống như ma thần đi thẳng qua phía hắn. Hắn thất kinh, hoảng sợ sau đó gào thét và lui ra sau.</w:t>
      </w:r>
    </w:p>
    <w:p>
      <w:pPr>
        <w:pStyle w:val="BodyText"/>
      </w:pPr>
      <w:r>
        <w:t xml:space="preserve">Đúng lúc này bảy tên nam tử vừa vặn đi tới nhìn thấy Lưu Tử Trữ chật vật giống như chó nhà có tang, một tên nam tử có vết đao chém trên mặt đi tới hỏi:</w:t>
      </w:r>
    </w:p>
    <w:p>
      <w:pPr>
        <w:pStyle w:val="BodyText"/>
      </w:pPr>
      <w:r>
        <w:t xml:space="preserve">- Lưu thiếu! Phát sinh chuyện gì?</w:t>
      </w:r>
    </w:p>
    <w:p>
      <w:pPr>
        <w:pStyle w:val="BodyText"/>
      </w:pPr>
      <w:r>
        <w:t xml:space="preserve">Lưu Tử Trữ vừa nhìn thấy tên tên mặt thẹo này lập tức rống to lên:</w:t>
      </w:r>
    </w:p>
    <w:p>
      <w:pPr>
        <w:pStyle w:val="BodyText"/>
      </w:pPr>
      <w:r>
        <w:t xml:space="preserve">- Mày tới thật đúng lúc! ! Hoàng Duy Lập! ! Đi đem thằng này giết cho tao! ! Giết nó đi ! Tao sẽ nói với cha của tao ày làm trưởng lão Trường Giang Bang! ! Cho mày năm nữ nhân và hai mươi tấn lương thực.</w:t>
      </w:r>
    </w:p>
    <w:p>
      <w:pPr>
        <w:pStyle w:val="BodyText"/>
      </w:pPr>
      <w:r>
        <w:t xml:space="preserve">- Vâng! Lưu thiếu!</w:t>
      </w:r>
    </w:p>
    <w:p>
      <w:pPr>
        <w:pStyle w:val="BodyText"/>
      </w:pPr>
      <w:r>
        <w:t xml:space="preserve">Hoàng Duy Lập bỗng chốc bị dụ hoặc ngay, hưng phấn xông lên, hắn ngẩng đầu nhìn qua Nhạc Trọng bên này rống lớn:</w:t>
      </w:r>
    </w:p>
    <w:p>
      <w:pPr>
        <w:pStyle w:val="BodyText"/>
      </w:pPr>
      <w:r>
        <w:t xml:space="preserve">- Cái đồ vương bát đản...</w:t>
      </w:r>
    </w:p>
    <w:p>
      <w:pPr>
        <w:pStyle w:val="BodyText"/>
      </w:pPr>
      <w:r>
        <w:t xml:space="preserve">- Nhạc thiếu? Thật có lỗi! Thật có lỗi! Thực xin lỗi! Thực xin lỗi! ! Là tôi đáng chết! Là tôi ngu xuẩn! ! Nhạc thiếu, xin ngài đại nhân có đại lượng, tha thứ cho tôi mạo phạm!</w:t>
      </w:r>
    </w:p>
    <w:p>
      <w:pPr>
        <w:pStyle w:val="BodyText"/>
      </w:pPr>
      <w:r>
        <w:t xml:space="preserve">Hoàng Duy Lập vừa nhìn thấy trước mặt chính là Nhạc Trọng, sắc mặt đại biến, thoáng một cái quỳ trên đất không ngừng cầu khẩn.</w:t>
      </w:r>
    </w:p>
    <w:p>
      <w:pPr>
        <w:pStyle w:val="BodyText"/>
      </w:pPr>
      <w:r>
        <w:t xml:space="preserve">Mà sáu tên bộ hạ đi theo bên người của Hoàng Duy Lập cùng biến sắc ngay lập tức, thoáng cái quỳ xuống mặt đất, thân thể lạnh run. Lúc trước Bạch Tiểu Thắng muốn giết bọn họ diệt khẩu, thần thái cực kỳ tự nhiên, hiển nhiên là cuồng đồ hung ác chuyên diệt khẩu người ta. Bọn họ chỉ phái bảy người là có thể tàn sát toàn bộ tang thi trong Hạ Mã Thôn đấy.</w:t>
      </w:r>
    </w:p>
    <w:p>
      <w:pPr>
        <w:pStyle w:val="BodyText"/>
      </w:pPr>
      <w:r>
        <w:t xml:space="preserve">- Hắn rốt cuộc là người nào?</w:t>
      </w:r>
    </w:p>
    <w:p>
      <w:pPr>
        <w:pStyle w:val="BodyText"/>
      </w:pPr>
      <w:r>
        <w:t xml:space="preserve">Cao Hiểu Vân nhìn thấy bọn người Hoàng Duy Lập lạnh run sợ hãi nhìn qua Nhạc Trọng thì kinh hãi và hối hận thầm nghĩ.</w:t>
      </w:r>
    </w:p>
    <w:p>
      <w:pPr>
        <w:pStyle w:val="BodyText"/>
      </w:pPr>
      <w:r>
        <w:t xml:space="preserve">- Bạch Tiểu Thắng!</w:t>
      </w:r>
    </w:p>
    <w:p>
      <w:pPr>
        <w:pStyle w:val="BodyText"/>
      </w:pPr>
      <w:r>
        <w:t xml:space="preserve">Nhạc Trọng thản nhiên nói.</w:t>
      </w:r>
    </w:p>
    <w:p>
      <w:pPr>
        <w:pStyle w:val="BodyText"/>
      </w:pPr>
      <w:r>
        <w:t xml:space="preserve">- Lão đại! ! Gọi tôi có chuyện gì?</w:t>
      </w:r>
    </w:p>
    <w:p>
      <w:pPr>
        <w:pStyle w:val="BodyText"/>
      </w:pPr>
      <w:r>
        <w:t xml:space="preserve">Âm thanh cứng rắn vang lên, Bạch Tiểu Thắng chợt xuất hiện trước mắt của mọi người, trừ Nhạc Trọng thì không ai biết rõ hắn xuất hiện từ nơi đâu.</w:t>
      </w:r>
    </w:p>
    <w:p>
      <w:pPr>
        <w:pStyle w:val="BodyText"/>
      </w:pPr>
      <w:r>
        <w:t xml:space="preserve">Nhìn thấy Bạch Tiểu Thắng, trong lòng của Hoàng Duy Lập càng nghĩ mà thêm hoảng sợ. Đây chính là cao thủ chiến lực kinh người giết người như ngóe, tâm ngoan thủ lạt. Bọn họ nếu vừa rồi ra tay với Nhạc Trọng thì chỉ sợ bây giờ biến thành thi thể rồi.</w:t>
      </w:r>
    </w:p>
    <w:p>
      <w:pPr>
        <w:pStyle w:val="BodyText"/>
      </w:pPr>
      <w:r>
        <w:t xml:space="preserve">Nhạc Trọng chỉ thoáng nhìn qua bọn người Lưu Tử Trữ cùng Hoàng Duy Lập và nói:</w:t>
      </w:r>
    </w:p>
    <w:p>
      <w:pPr>
        <w:pStyle w:val="BodyText"/>
      </w:pPr>
      <w:r>
        <w:t xml:space="preserve">- Trường Giang Bang muốn đụng vào tôi! Đã như vậy, mượn bọn chúng tế cờ đi! ! Anh dẫn người đi tiêu diệt đi. Thanh Thạch Bang chúng ta phải lập uy còn cần đá lót chân, mà đá lót chân này chính là Trường Giang Bang. Đây là con trai bang chủ Trường Giang Bang tên Lưu Tử Trữ, lão ba của hắn là Lưu Huyền Hợp. Sáu người này cũng đưa cho anh, bọn họ chắc biết không ít tình báo của Trường Giang Bang.</w:t>
      </w:r>
    </w:p>
    <w:p>
      <w:pPr>
        <w:pStyle w:val="BodyText"/>
      </w:pPr>
      <w:r>
        <w:t xml:space="preserve">Bạch Tiểu Thắng hưng phấn đáp:</w:t>
      </w:r>
    </w:p>
    <w:p>
      <w:pPr>
        <w:pStyle w:val="BodyText"/>
      </w:pPr>
      <w:r>
        <w:t xml:space="preserve">- Hắc hắc! ! Yes Sir! Những ngày này thật nhàm chán, xương cốt sắp cứng ngắt rồi! Đúng rồi, lão đại! ! Tiêu diệt Trường Giang Bang xong nếu tìm được mỹ nữ, cho ta vài người nhé! ! Tôi buồn muốn chết rồi.</w:t>
      </w:r>
    </w:p>
    <w:p>
      <w:pPr>
        <w:pStyle w:val="BodyText"/>
      </w:pPr>
      <w:r>
        <w:t xml:space="preserve">Bạch Tiểu Thắng mặc dù háo sắc, ưa thích mỹ nữ, không thích suy nghĩ vấn đề quá phức tạp. Thế nhưng mà hắn thân là người tiến hóa, trong cơ thể cũng có huyết dịch hiếu chiến. Trừ khi ở trên giường, cũng chỉ có chiến đấu mới có thể làm cho hắn có cảm giác được sống.</w:t>
      </w:r>
    </w:p>
    <w:p>
      <w:pPr>
        <w:pStyle w:val="BodyText"/>
      </w:pPr>
      <w:r>
        <w:t xml:space="preserve">- Còn không đi mau!</w:t>
      </w:r>
    </w:p>
    <w:p>
      <w:pPr>
        <w:pStyle w:val="BodyText"/>
      </w:pPr>
      <w:r>
        <w:t xml:space="preserve">Nhạc Trọng nhìn qua Bạch Tiểu Thắng và nói.</w:t>
      </w:r>
    </w:p>
    <w:p>
      <w:pPr>
        <w:pStyle w:val="BodyText"/>
      </w:pPr>
      <w:r>
        <w:t xml:space="preserve">- Vâng! Lão đại!</w:t>
      </w:r>
    </w:p>
    <w:p>
      <w:pPr>
        <w:pStyle w:val="BodyText"/>
      </w:pPr>
      <w:r>
        <w:t xml:space="preserve">Bạch Tiểu Thắng bước đi như mũi tên, một cước đá vào đầu của Lưu Tử Trữ và làm Lưu Tử Trữ thoáng ngất đi.</w:t>
      </w:r>
    </w:p>
    <w:p>
      <w:pPr>
        <w:pStyle w:val="BodyText"/>
      </w:pPr>
      <w:r>
        <w:t xml:space="preserve">Bạch Tiểu Thắng một tay cầm lấy tóc của Lưu Tử Trữ kéo đi như chó chết, nhìn qua bảy người Hoàng Duy Lập lạnh lùng ra lệnh:</w:t>
      </w:r>
    </w:p>
    <w:p>
      <w:pPr>
        <w:pStyle w:val="BodyText"/>
      </w:pPr>
      <w:r>
        <w:t xml:space="preserve">- Không muốn chết thì đi theo tao!</w:t>
      </w:r>
    </w:p>
    <w:p>
      <w:pPr>
        <w:pStyle w:val="BodyText"/>
      </w:pPr>
      <w:r>
        <w:t xml:space="preserve">Bảy người Hoàng Duy Lập thân thể run lên, đứng lên, đi theo Bạch Tiểu Thắng ra bên ngoài.</w:t>
      </w:r>
    </w:p>
    <w:p>
      <w:pPr>
        <w:pStyle w:val="BodyText"/>
      </w:pPr>
      <w:r>
        <w:t xml:space="preserve">Mạc Hương Lăng đi tới bên người Nhạc Trọng, bộ dáng nóng lòng hiếu kỳ hỏi:</w:t>
      </w:r>
    </w:p>
    <w:p>
      <w:pPr>
        <w:pStyle w:val="BodyText"/>
      </w:pPr>
      <w:r>
        <w:t xml:space="preserve">- Nhạc Trọng ca ca! Phải đánh sao?</w:t>
      </w:r>
    </w:p>
    <w:p>
      <w:pPr>
        <w:pStyle w:val="BodyText"/>
      </w:pPr>
      <w:r>
        <w:t xml:space="preserve">Tân Giai Nhu nhìn qua Nhạc Trọng, trong mắt hiện ra thần sắc kiên định:</w:t>
      </w:r>
    </w:p>
    <w:p>
      <w:pPr>
        <w:pStyle w:val="BodyText"/>
      </w:pPr>
      <w:r>
        <w:t xml:space="preserve">- Chủ nhân! Một trận chiến này cho tôi lên sân khấu nhé.</w:t>
      </w:r>
    </w:p>
    <w:p>
      <w:pPr>
        <w:pStyle w:val="BodyText"/>
      </w:pPr>
      <w:r>
        <w:t xml:space="preserve">Nhạc Trọng trực tiếp cự tuyệt:</w:t>
      </w:r>
    </w:p>
    <w:p>
      <w:pPr>
        <w:pStyle w:val="BodyText"/>
      </w:pPr>
      <w:r>
        <w:t xml:space="preserve">- Không được! Đẳng cấp cường hóa của cô bây giờ chỉ là cấp 1! Còn không phải thời điểm cô xuất chiến.</w:t>
      </w:r>
    </w:p>
    <w:p>
      <w:pPr>
        <w:pStyle w:val="BodyText"/>
      </w:pPr>
      <w:r>
        <w:t xml:space="preserve">Tuy Tân Giai Nhu thân là người tiến hóa nhanh nhẹn có được ưu thế cực lớn, hơn nữa đạt được Nhạc Trọng ban cho trang bị hệ thống thần ma, làm cho tố chất thân thể của nàng sánh được với người cường hóa cấp 20. Nhưng mà kinh nghiệm chiến đấu của nàng quá ít, chính thức đánh nhau tuyệt đối không phải đối thủ của đám người cường hóa, nghe được Nhạc Trọng phản đối, Tân Giai Nhu cũng không hề kiên trì.</w:t>
      </w:r>
    </w:p>
    <w:p>
      <w:pPr>
        <w:pStyle w:val="BodyText"/>
      </w:pPr>
      <w:r>
        <w:t xml:space="preserve">Ở bên cạnh Cao Hiểu Vân nhìn qua Trữ Vũ Hân thanh thuần động lòng người, khí chất cao nhã, bộ dáng quyến rũ lòng người, nhìn qua Tân Giai Nhu tràn ngập khí tức thành thục thì trong nội tâm ghen ghét. Hai mỹ nữ này là tồn tại còn lâu nàng mới có thể sánh bằng, Nhạc Trọng có thể được hai mỹ nữ ưu ái, hơn nữa vừa rồi Bạch Tiểu Thắng xuất hiện, bảy người Hoàng Duy Lập biểu hiện đều làm cho nàng Nhạc Trọng xa xa không phải là con của nhân viên công vụ đơn giản như vậy.</w:t>
      </w:r>
    </w:p>
    <w:p>
      <w:pPr>
        <w:pStyle w:val="BodyText"/>
      </w:pPr>
      <w:r>
        <w:t xml:space="preserve">- Đi thôi!</w:t>
      </w:r>
    </w:p>
    <w:p>
      <w:pPr>
        <w:pStyle w:val="BodyText"/>
      </w:pPr>
      <w:r>
        <w:t xml:space="preserve">Nhạc Trọng mang theo ba nữ đi ra bên ngoài, không có nhìn nhiều Cao Hiểu Vân một cái.</w:t>
      </w:r>
    </w:p>
    <w:p>
      <w:pPr>
        <w:pStyle w:val="BodyText"/>
      </w:pPr>
      <w:r>
        <w:t xml:space="preserve">Cao Hiểu Vân há mồm muốn nói gì, lại cuối cùng không có nói ra, hốc mắt của nàng đỏ lên, oa một tiếng khóc lớn hối hận.</w:t>
      </w:r>
    </w:p>
    <w:p>
      <w:pPr>
        <w:pStyle w:val="BodyText"/>
      </w:pPr>
      <w:r>
        <w:t xml:space="preserve">Trường Giang Bang chính là một đại bang phái trong thành phố Quý Trữ, dưới trướng bang chúng có hơn một ngàn người, chính thức có thể đánh nhau có thể liều cũng hơn trăm người. Bọn họ lũng đoạn một con đường núi, mỗi một ngày đều có được nhiều phiếu lương thực.</w:t>
      </w:r>
    </w:p>
    <w:p>
      <w:pPr>
        <w:pStyle w:val="BodyText"/>
      </w:pPr>
      <w:r>
        <w:t xml:space="preserve">Tổng đà của Trường Giang Bang là một câu lạc bộ đêm xa hoa.</w:t>
      </w:r>
    </w:p>
    <w:p>
      <w:pPr>
        <w:pStyle w:val="BodyText"/>
      </w:pPr>
      <w:r>
        <w:t xml:space="preserve">Lưu Huyền Hợp phẫn nộ rít gào:</w:t>
      </w:r>
    </w:p>
    <w:p>
      <w:pPr>
        <w:pStyle w:val="BodyText"/>
      </w:pPr>
      <w:r>
        <w:t xml:space="preserve">- Cái gì? Tử trữ bị người ta bắt đi? Thằng nào to gan vậy, dám bắt con của Lưu Huyền Hợp tao?</w:t>
      </w:r>
    </w:p>
    <w:p>
      <w:pPr>
        <w:pStyle w:val="BodyText"/>
      </w:pPr>
      <w:r>
        <w:t xml:space="preserve">Một gã đà chủ của Trường Giang Bang tên là Lý Cần trầm giọng nói:</w:t>
      </w:r>
    </w:p>
    <w:p>
      <w:pPr>
        <w:pStyle w:val="BodyText"/>
      </w:pPr>
      <w:r>
        <w:t xml:space="preserve">- Là Thanh Thạch Bang! Thiếu bang chủ là bị Thanh Thạch Bang bắt đi! ! Trong cao tầng của Thanh Thạch Bang có một người tên là Nhạc Trọng, hắn là con của một nhân viên công vụ.</w:t>
      </w:r>
    </w:p>
    <w:p>
      <w:pPr>
        <w:pStyle w:val="BodyText"/>
      </w:pPr>
      <w:r>
        <w:t xml:space="preserve">Lý Cần chính là người phụ trách tình báo của Trường Giang Bang, Lưu Tử Trữ bị bắt thì chuyện này rất nhanh rơi vào trong tai của Lý Cần, hắn thoáng cho người điều tra thì biết được chân tướng chuyện này.</w:t>
      </w:r>
    </w:p>
    <w:p>
      <w:pPr>
        <w:pStyle w:val="BodyText"/>
      </w:pPr>
      <w:r>
        <w:t xml:space="preserve">Lưu Huyền Hợp vô cùng phẫn nộ gầm rú nói:</w:t>
      </w:r>
    </w:p>
    <w:p>
      <w:pPr>
        <w:pStyle w:val="BodyText"/>
      </w:pPr>
      <w:r>
        <w:t xml:space="preserve">- Thanh Thạch Bang! ! Dẫn người đi giết bọn chúng ngay!</w:t>
      </w:r>
    </w:p>
    <w:p>
      <w:pPr>
        <w:pStyle w:val="BodyText"/>
      </w:pPr>
      <w:r>
        <w:t xml:space="preserve">Long có nghịch lân, sờ lên là phải chết. Lưu Tử Trữ chính là nghịch lân của Lưu Huyền Hợp, cho dù là ai đụng vào con hắn thì hắn cũng không bao giờ bỏ qua.</w:t>
      </w:r>
    </w:p>
    <w:p>
      <w:pPr>
        <w:pStyle w:val="BodyText"/>
      </w:pPr>
      <w:r>
        <w:t xml:space="preserve">Đúng lúc này một tên bang chúng của Trường Giang Bang cực kỳ chật vật chạy vào trong phòng, nói:</w:t>
      </w:r>
    </w:p>
    <w:p>
      <w:pPr>
        <w:pStyle w:val="BodyText"/>
      </w:pPr>
      <w:r>
        <w:t xml:space="preserve">- Lão đại! ! Lão đại! ! Có người tới phá quán! ! Thường hộ pháp đã bị giết chết rồi!</w:t>
      </w:r>
    </w:p>
    <w:p>
      <w:pPr>
        <w:pStyle w:val="BodyText"/>
      </w:pPr>
      <w:r>
        <w:t xml:space="preserve">Tên bang chúng Trường Giang Bang vừa mới đẩy cửa phòng ra, một ánh đao hiện ra trên cổ của hắn, đầu của hắn chợt bay lên, rơi xuống đất và máu phun lên cao cao.</w:t>
      </w:r>
    </w:p>
    <w:p>
      <w:pPr>
        <w:pStyle w:val="BodyText"/>
      </w:pPr>
      <w:r>
        <w:t xml:space="preserve">Cơ hồ là tiếng súng vang lên, Lý Cần còn chưa nhìn thấy địch nhân thì mi tâm của hắn đã xuất hiện lỗ châu mai, vô lực té trên mặt đất.</w:t>
      </w:r>
    </w:p>
    <w:p>
      <w:pPr>
        <w:pStyle w:val="Compact"/>
      </w:pPr>
      <w:r>
        <w:br w:type="textWrapping"/>
      </w:r>
      <w:r>
        <w:br w:type="textWrapping"/>
      </w:r>
    </w:p>
    <w:p>
      <w:pPr>
        <w:pStyle w:val="Heading2"/>
      </w:pPr>
      <w:bookmarkStart w:id="537" w:name="chương-515-phản-công.-1"/>
      <w:bookmarkEnd w:id="537"/>
      <w:r>
        <w:t xml:space="preserve">515. Chương 515: Phản Công. (1)</w:t>
      </w:r>
    </w:p>
    <w:p>
      <w:pPr>
        <w:pStyle w:val="Compact"/>
      </w:pPr>
      <w:r>
        <w:br w:type="textWrapping"/>
      </w:r>
      <w:r>
        <w:br w:type="textWrapping"/>
      </w:r>
    </w:p>
    <w:p>
      <w:pPr>
        <w:pStyle w:val="BodyText"/>
      </w:pPr>
      <w:r>
        <w:t xml:space="preserve">Lập tức miểu sát Lý Cần, một tên bang chúng Trường Giang Bang, Bạch Tiểu Thắng mang theo nụ cười lạnh lùng đi tới trước mặt của Lưu Huyền Hợp nói:</w:t>
      </w:r>
    </w:p>
    <w:p>
      <w:pPr>
        <w:pStyle w:val="BodyText"/>
      </w:pPr>
      <w:r>
        <w:t xml:space="preserve">- Mày chính là bang chủ Trường Giang Bang Lưu Huyền Hợp à! Tao là trưởng lão Thanh Thạch Bang Bạch Tiểu Thắng! Hôm nay tới đây mượn thủ cấp của mày dùng một lát, dùng đổi hai mỹ nữ của lão đại làm ấm chăn.</w:t>
      </w:r>
    </w:p>
    <w:p>
      <w:pPr>
        <w:pStyle w:val="BodyText"/>
      </w:pPr>
      <w:r>
        <w:t xml:space="preserve">Lưu Huyền Hợp nhìnnhìn thấy Bạch Tiểu Thắng đang mỉm cười vui vẻ thì trong nội tâm lạnh như băng, hắn trầm giọng nhìn qua Bạch Tiểu Thắng chất vấn:</w:t>
      </w:r>
    </w:p>
    <w:p>
      <w:pPr>
        <w:pStyle w:val="BodyText"/>
      </w:pPr>
      <w:r>
        <w:t xml:space="preserve">- Tao là Lưu Huyền Hợp! Trường Giang Bang cùng Thanh Thạch Bang gần đây không oán không cừu, tại sao bọn mày lại đuổi tận giết tuyệt?</w:t>
      </w:r>
    </w:p>
    <w:p>
      <w:pPr>
        <w:pStyle w:val="BodyText"/>
      </w:pPr>
      <w:r>
        <w:t xml:space="preserve">Thân hình Bạch Tiểu Thắng lóe lên, quỷ dị xuất hiện sau lưng của Lưu Huyền Hợp và một đao chém vào đầu của Lưu Huyền Hợp:</w:t>
      </w:r>
    </w:p>
    <w:p>
      <w:pPr>
        <w:pStyle w:val="BodyText"/>
      </w:pPr>
      <w:r>
        <w:t xml:space="preserve">- Rất đơn giản! Mày còn sống với bọn tao là một sự uy hiếp! Cho nên phải chết! Lão đầu, ày sống lâu 10 giây thì mày nên cảm thấy may mắn mới đúng!</w:t>
      </w:r>
    </w:p>
    <w:p>
      <w:pPr>
        <w:pStyle w:val="BodyText"/>
      </w:pPr>
      <w:r>
        <w:t xml:space="preserve">Lưu Huyền Hợp lập tức đè tay cầm xuống, ghế dựa lão bản của hắn trầm xuống đất. Đồng thời thân thể của Bạch Tiểu Thắng giống như có mây trăm cân đè lên người của hắn, làm cho tốc độ của hắn chậm hơn nhiều.</w:t>
      </w:r>
    </w:p>
    <w:p>
      <w:pPr>
        <w:pStyle w:val="BodyText"/>
      </w:pPr>
      <w:r>
        <w:t xml:space="preserve">Lưu Huyền Hợp trừng mắt nhìn Bạch Tiểu Thắng tràn ngập oán độc nói ra:</w:t>
      </w:r>
    </w:p>
    <w:p>
      <w:pPr>
        <w:pStyle w:val="BodyText"/>
      </w:pPr>
      <w:r>
        <w:t xml:space="preserve">- Thanh Thạch Bang! ! Nhạc Trọng! ! Bạch Tiểu Thắng! Tao nhớ kỹ bọn mày! Lúc này đây chỉ cần tao không chết! ! Tao tuyệt đối sẽ không cho bọn mày thời gian an ổn, tao sẽ giết từng người bọn mày, làm cho bọn mày vĩnh viễn sống trong thời gian sợ hãi.</w:t>
      </w:r>
    </w:p>
    <w:p>
      <w:pPr>
        <w:pStyle w:val="BodyText"/>
      </w:pPr>
      <w:r>
        <w:t xml:space="preserve">Ghế lão bản của Lưu Huyền Hợp có một cơ quan, có thể làm cho hắn thông qua cơ quan này nhanh chóng chạy ra bên ngoài.</w:t>
      </w:r>
    </w:p>
    <w:p>
      <w:pPr>
        <w:pStyle w:val="BodyText"/>
      </w:pPr>
      <w:r>
        <w:t xml:space="preserve">- Cho nên mới nói mày chết đi!</w:t>
      </w:r>
    </w:p>
    <w:p>
      <w:pPr>
        <w:pStyle w:val="BodyText"/>
      </w:pPr>
      <w:r>
        <w:t xml:space="preserve">Nương theo đó là âm thanh hung ác, từng đạo gai đất sắc bén hiện ra, lập tức xuyên qua thân thể của Lưu Huyền Hợp và đem thân thể của hắn treo lên.</w:t>
      </w:r>
    </w:p>
    <w:p>
      <w:pPr>
        <w:pStyle w:val="BodyText"/>
      </w:pPr>
      <w:r>
        <w:t xml:space="preserve">Trong mắt của Lưu Huyền Hợp hiện ra thần sắc oán độc, phun ra một ngụm máu tươi, bị gai đất xuyên qua người.</w:t>
      </w:r>
    </w:p>
    <w:p>
      <w:pPr>
        <w:pStyle w:val="BodyText"/>
      </w:pPr>
      <w:r>
        <w:t xml:space="preserve">Bạch Tiểu Thắng tiện tay một đao, trực tiếp chém đầu lâu của Lưu Huyền Hợp rụng xuống.</w:t>
      </w:r>
    </w:p>
    <w:p>
      <w:pPr>
        <w:pStyle w:val="BodyText"/>
      </w:pPr>
      <w:r>
        <w:t xml:space="preserve">Tầng trệt rạn nứt, một nhan trụ của Trần Thăng Cương từ dưới đất kéo dài lên xuất hiện trong gian phòng, hắn nhìn qua thi thể không đầu và hỏi Bạch Tiểu Thắng:</w:t>
      </w:r>
    </w:p>
    <w:p>
      <w:pPr>
        <w:pStyle w:val="BodyText"/>
      </w:pPr>
      <w:r>
        <w:t xml:space="preserve">- Đây là Lưu Huyền Hợp?</w:t>
      </w:r>
    </w:p>
    <w:p>
      <w:pPr>
        <w:pStyle w:val="BodyText"/>
      </w:pPr>
      <w:r>
        <w:t xml:space="preserve">Bạch Tiểu Thắng một cước đá vào đầu của Lưu Huyền Hợp và lãnh đạm nói ra:</w:t>
      </w:r>
    </w:p>
    <w:p>
      <w:pPr>
        <w:pStyle w:val="BodyText"/>
      </w:pPr>
      <w:r>
        <w:t xml:space="preserve">- Đúng vậy! Công tác giải quyết hậu quả giao cho anh đấy!</w:t>
      </w:r>
    </w:p>
    <w:p>
      <w:pPr>
        <w:pStyle w:val="BodyText"/>
      </w:pPr>
      <w:r>
        <w:t xml:space="preserve">Trần Thăng Cương nhìn qua ba cổ thi thể trong phòng, một cước đạp trên mặt đất. Mặt đát rạn nứt, ba cổ thi thể lập tức rơi xuống đó.</w:t>
      </w:r>
    </w:p>
    <w:p>
      <w:pPr>
        <w:pStyle w:val="BodyText"/>
      </w:pPr>
      <w:r>
        <w:t xml:space="preserve">Lưu Huyền Hợp vừa chết, cả Trường Giang Bang chợt sụp đổ. Bang chúng đại bộ phận bị Nhạc Trọng dẫn người chiếm đoạt, những bang chúng phản kháng sẽ bị xử tử và chôn xuống đất, cũng chỉ có mười tên nòng cốt chuyên tìm tòi vật tư mới sống sót.</w:t>
      </w:r>
    </w:p>
    <w:p>
      <w:pPr>
        <w:pStyle w:val="BodyText"/>
      </w:pPr>
      <w:r>
        <w:t xml:space="preserve">Ở trong thành phố Quý Trữ này bang phái rơi rụng là chuyện bình thường, đây là tận thế, chỉ cần có một gã người cường hóa nòng cốt thực lực cường hoành thì rất nhanh có thể chiếm một ít bang phái. Thế nhưng mà Trường Giang Bang chính là bang phái có cả ngàn bang chúng, dưới trướng trên hai mươi tên người cường hóa trên cấp 20. Bang phái như vậy bị tiêu diệt, ở trong thành phố Quý Trữ này rất nhiều bang phái chấn động mạnh mẽ.</w:t>
      </w:r>
    </w:p>
    <w:p>
      <w:pPr>
        <w:pStyle w:val="BodyText"/>
      </w:pPr>
      <w:r>
        <w:t xml:space="preserve">Trong Thanh Trúc Bang, một gã nam tử đi tới bên người của Cao Minh Hào và chậm rãi nói ra:</w:t>
      </w:r>
    </w:p>
    <w:p>
      <w:pPr>
        <w:pStyle w:val="BodyText"/>
      </w:pPr>
      <w:r>
        <w:t xml:space="preserve">- Bang chủ! Trường Giang Bang bị người ta diệt!</w:t>
      </w:r>
    </w:p>
    <w:p>
      <w:pPr>
        <w:pStyle w:val="BodyText"/>
      </w:pPr>
      <w:r>
        <w:t xml:space="preserve">Cao Minh Hào thở sách trong tay xuống, trong mắt dị quang lóe lên trầm giọng hỏi:</w:t>
      </w:r>
    </w:p>
    <w:p>
      <w:pPr>
        <w:pStyle w:val="BodyText"/>
      </w:pPr>
      <w:r>
        <w:t xml:space="preserve">- Thang Thạch. Là người nào làm?</w:t>
      </w:r>
    </w:p>
    <w:p>
      <w:pPr>
        <w:pStyle w:val="BodyText"/>
      </w:pPr>
      <w:r>
        <w:t xml:space="preserve">Thang Thạch trầm giọng nói:</w:t>
      </w:r>
    </w:p>
    <w:p>
      <w:pPr>
        <w:pStyle w:val="BodyText"/>
      </w:pPr>
      <w:r>
        <w:t xml:space="preserve">- Là Thanh Thạch Bang làm!</w:t>
      </w:r>
    </w:p>
    <w:p>
      <w:pPr>
        <w:pStyle w:val="BodyText"/>
      </w:pPr>
      <w:r>
        <w:t xml:space="preserve">Thang Thạch chậm rãi nói ra:</w:t>
      </w:r>
    </w:p>
    <w:p>
      <w:pPr>
        <w:pStyle w:val="BodyText"/>
      </w:pPr>
      <w:r>
        <w:t xml:space="preserve">- Bang chủ của Thanh Thạch Bang là ai còn không biết, chỉ biết một cao tầng trong đó có tên là Nhạc Trọng. Động thủ là hộ pháp Bạch Tiểu Thắng, Ưng Khai Sơn, Trần Thăng Cương! Xem bọn họ ra tay giết người thì bọn họ trừ Bạch Tiểu Thắng có tốc độ nhanh ra, tất cả còn lại không rõ. Nhưng có thể khẳng định toàn bộ bọn họ là người cường hóa cao cấp.</w:t>
      </w:r>
    </w:p>
    <w:p>
      <w:pPr>
        <w:pStyle w:val="BodyText"/>
      </w:pPr>
      <w:r>
        <w:t xml:space="preserve">Cao Minh Hào trầm ngâm một hồi, mười ngón nhẹ nhàng gõ lên mặt bàn, nói:</w:t>
      </w:r>
    </w:p>
    <w:p>
      <w:pPr>
        <w:pStyle w:val="BodyText"/>
      </w:pPr>
      <w:r>
        <w:t xml:space="preserve">- Nhạc Trọng sao? Xem ra trong thành phố Quý Trữ lại có thêm một con sói đói rồi!</w:t>
      </w:r>
    </w:p>
    <w:p>
      <w:pPr>
        <w:pStyle w:val="BodyText"/>
      </w:pPr>
      <w:r>
        <w:t xml:space="preserve">Thang Thạch trầm giọng hỏi:</w:t>
      </w:r>
    </w:p>
    <w:p>
      <w:pPr>
        <w:pStyle w:val="BodyText"/>
      </w:pPr>
      <w:r>
        <w:t xml:space="preserve">- Bang chủ! Muốn động thủ với hắn sao?</w:t>
      </w:r>
    </w:p>
    <w:p>
      <w:pPr>
        <w:pStyle w:val="BodyText"/>
      </w:pPr>
      <w:r>
        <w:t xml:space="preserve">Cao Minh Hào lắc đầu nói:</w:t>
      </w:r>
    </w:p>
    <w:p>
      <w:pPr>
        <w:pStyle w:val="BodyText"/>
      </w:pPr>
      <w:r>
        <w:t xml:space="preserve">- Không cần! Trường Giang Bang không phải dễ diệt như vậy! Bọn họ mạo mạo thất thất tiêu diệt Trường Giang Bang sẽ có người ra mặt! Chúng ta không nên động!</w:t>
      </w:r>
    </w:p>
    <w:p>
      <w:pPr>
        <w:pStyle w:val="BodyText"/>
      </w:pPr>
      <w:r>
        <w:t xml:space="preserve">Chiếm đoạt Trường Giang Bang, Nhạc Trọng sáng lập Thanh Thạch Bang quy mô mở rộng ra gấp hai, biến thành một bang phái có cả ngàn người. Lực lượng hạch tâm chính là ba mươi tên người cường hóa mà hắn mang tới, nhưng mà tình báo về hắn đã lan ra trong thành phố Quý Trữ, rất nhiều thế lực của hắn kéo dài ra khắp thành phố Quý Trữ.</w:t>
      </w:r>
    </w:p>
    <w:p>
      <w:pPr>
        <w:pStyle w:val="BodyText"/>
      </w:pPr>
      <w:r>
        <w:t xml:space="preserve">Nhạc Trọng vừa mới nuốt vào Trường Giang Bang không quá hai ngày, từng bầy cảnh sát tiến vào địa bàn của Trường Giang Bang, tiến hành điên cuồng quét sạch, sòng bạc, tiệm cơm, quán bar các sản nghiệp giải trí, tất cả đều lọt vào đả kích hủy diệt. Vượt qua hai trăm tên bang chúng Thanh Thạch Bang bị bắt ném vào nhà giam, thêu dệt rất nhiều tội trạng và giam giữ lại.</w:t>
      </w:r>
    </w:p>
    <w:p>
      <w:pPr>
        <w:pStyle w:val="BodyText"/>
      </w:pPr>
      <w:r>
        <w:t xml:space="preserve">Nhạc Trọng thì là trực tiếp mang theo cao tầng Thanh Thạch Bang trốn đi, cũng cũng có chính diện xung đột với cảnh sát của thành phố Quý Trữ. Nhưng mà hắn vừa trốn thì Thanh Thạch Bang do hắn tạo dựng nhân tậm dị động, cơ hồ sụp đổ.</w:t>
      </w:r>
    </w:p>
    <w:p>
      <w:pPr>
        <w:pStyle w:val="BodyText"/>
      </w:pPr>
      <w:r>
        <w:t xml:space="preserve">Kim Bích Huy Hoàng chính là một khách sạn năm sao trong thành phố Quý Trữ, mỗi khi ban đêm nơi này đèn đuốc sáng trung, xe sang trọng tụ tập. Trong nơi này dầu nhiên liệu cực kỳ trân quý, lái xe trong thành phố cần giao nạp thuế má rất đắt đỏ, nhưng mặc dù như thế, ở trong thành phố Quý Trữ vẫn có rất nhiều xe sang trọng tồn tại.</w:t>
      </w:r>
    </w:p>
    <w:p>
      <w:pPr>
        <w:pStyle w:val="BodyText"/>
      </w:pPr>
      <w:r>
        <w:t xml:space="preserve">Trong một gian phòng xa hoa sương mù mờ mịt.</w:t>
      </w:r>
    </w:p>
    <w:p>
      <w:pPr>
        <w:pStyle w:val="BodyText"/>
      </w:pPr>
      <w:r>
        <w:t xml:space="preserve">Một gã trung niên dáng người khôi ngô, tướng mạo tuấn lãng, ăn mặc áo da màu đen, trên đầu nhuộm tóc vàng ôm lấy một cô gái tuổi chừng hai mươi lăm, đầu hói bụng phệ và hai má phình ra, nói:</w:t>
      </w:r>
    </w:p>
    <w:p>
      <w:pPr>
        <w:pStyle w:val="BodyText"/>
      </w:pPr>
      <w:r>
        <w:t xml:space="preserve">- Lúc này cảm tạ Đan cục trưởng! Có thể đem Thanh Thạch Bang u ác tính tiêu diệt, toàn bộ nhờ Đan sở trưởng ngài đại lực tương trợ! Tôi kính ngài một ly!</w:t>
      </w:r>
    </w:p>
    <w:p>
      <w:pPr>
        <w:pStyle w:val="BodyText"/>
      </w:pPr>
      <w:r>
        <w:t xml:space="preserve">Tên nam tử trung niên nhuộm tóc vàng vẻ mặt bưu hãn bướng bỉnh chính là một trưởng lão Hồng môn trong thành phố Quý Trữ Mã Lập Thiết, là một trong bốn bang phái lớn nhất! Trong thành phố Quý Trữ thì Hồng môn này và Hồng môn ở Thái Lan không phải là một, chỉ có tên trùng nhau mà thôi, Hồng môn ở trong nước thập phần có danh tiếng, thời điểm sáng lập là do một đám dã tâm bừng bừng tạo ra, chọn Hồng môn làm tên của bang phái mình.</w:t>
      </w:r>
    </w:p>
    <w:p>
      <w:pPr>
        <w:pStyle w:val="BodyText"/>
      </w:pPr>
      <w:r>
        <w:t xml:space="preserve">Trường Giang Bang chính là bang phái phụ thuộc vào Hồng môn. Bang chúng của Hồng môn thật sự vượt qua một vạn người. Vì ngăn ngừa lọt vào tẩy trừ của chính phủ, bọn họ lựa chọn phân tán lực lượng ra bên ngoài, biến thành bang phái phụ thuộc vào bọn họ. Trường Giang Bang chính là một bang phái phụ thuộc vào Hồng môn, cũng là bang phái lớn dưới trướng của bọn họ.</w:t>
      </w:r>
    </w:p>
    <w:p>
      <w:pPr>
        <w:pStyle w:val="Compact"/>
      </w:pPr>
      <w:r>
        <w:t xml:space="preserve">Tên trung niên đầu hói bụng phệ này chính là sở trưởng đồn công an khu Tân Dương tên là Đan Hoành. Khu Tân Dương chính là khu vực giàu có nhân khẩu đông đúc của thành phố Quý Trữ, sở trưởng đồn công an nơi đó quyền lực cực lớn. Đan Hoành chính là tâm phúc của của thị trưởng Trâm Anh trong thành phố Quý Trữ, chỉ cần qua mấy tháng thì hắn sẽ trở thành phó cục trưởng cục công an. Trong hệ thống công an hắn có thực lực khá lớn.</w:t>
      </w:r>
      <w:r>
        <w:br w:type="textWrapping"/>
      </w:r>
      <w:r>
        <w:br w:type="textWrapping"/>
      </w:r>
    </w:p>
    <w:p>
      <w:pPr>
        <w:pStyle w:val="Heading2"/>
      </w:pPr>
      <w:bookmarkStart w:id="538" w:name="chương-516-phản-công.-2"/>
      <w:bookmarkEnd w:id="538"/>
      <w:r>
        <w:t xml:space="preserve">516. Chương 516: Phản Công. (2)</w:t>
      </w:r>
    </w:p>
    <w:p>
      <w:pPr>
        <w:pStyle w:val="Compact"/>
      </w:pPr>
      <w:r>
        <w:br w:type="textWrapping"/>
      </w:r>
      <w:r>
        <w:br w:type="textWrapping"/>
      </w:r>
    </w:p>
    <w:p>
      <w:pPr>
        <w:pStyle w:val="BodyText"/>
      </w:pPr>
      <w:r>
        <w:t xml:space="preserve">Tên đầu hói bụng phệ Đan Hoành một tay vuôn ra sờ loạn vào quần của thiếu nữ trẻ tuổi trong tay, lúc này dùng giọng quan nói:</w:t>
      </w:r>
    </w:p>
    <w:p>
      <w:pPr>
        <w:pStyle w:val="BodyText"/>
      </w:pPr>
      <w:r>
        <w:t xml:space="preserve">- Thanh Thạch Bang dám mở sòng bạc, tổ chức lừa bán người, thật sự là tội ác tày trời. Chúng tôi thân là người công tác của chính phủ, đương nhiên phải có một thân chính khí, nghiêm khắc đả kích các tổ chức phi pháp là nên làm!</w:t>
      </w:r>
    </w:p>
    <w:p>
      <w:pPr>
        <w:pStyle w:val="BodyText"/>
      </w:pPr>
      <w:r>
        <w:t xml:space="preserve">Ngồi ở bên người Đan Hoành là một gã đeo kính mắt, nam tử trẻ tuổi này nhã nhặn thư sinh nhìn qua Đan Hoành khẽ cười nói:</w:t>
      </w:r>
    </w:p>
    <w:p>
      <w:pPr>
        <w:pStyle w:val="BodyText"/>
      </w:pPr>
      <w:r>
        <w:t xml:space="preserve">- Đúng vậy! Đơn cục trưởng! Tôi muốn mời ngài phát động truy nã, truy nã Nhạc Trọng, Bạch Tiểu Thắng, Ưng Khai Sơn, Trần Thăng Cương là bốn tên ác đồ. Diệt trừ những phần tử hắc bang này làm cho thành phố Quý Trữ được sáng sủa.</w:t>
      </w:r>
    </w:p>
    <w:p>
      <w:pPr>
        <w:pStyle w:val="BodyText"/>
      </w:pPr>
      <w:r>
        <w:t xml:space="preserve">Tên nam tử trẻ tuổi chính là tâm phúc kiêm quân sư của Mã Lập Thiết, tên là Khương Lập Hồng! Hắn chính là nhân vật xảo trá đa mưu túc trí, được người ta xưng là rắn hổ mang.</w:t>
      </w:r>
    </w:p>
    <w:p>
      <w:pPr>
        <w:pStyle w:val="BodyText"/>
      </w:pPr>
      <w:r>
        <w:t xml:space="preserve">Một khi cục công an ra lệnh truy nã, như vậy bốn người Nhạc Trọng sẽ là địch nhân của thành phố Quý Trữ. Biến thành chuột chạy qua đường. Thanh Thạch Bang cũng trở thành đối tượng trọng điểm của chính phủ trấn áp.</w:t>
      </w:r>
    </w:p>
    <w:p>
      <w:pPr>
        <w:pStyle w:val="BodyText"/>
      </w:pPr>
      <w:r>
        <w:t xml:space="preserve">Đan Hoành thập phần không có hứng thú qua loa nói:</w:t>
      </w:r>
    </w:p>
    <w:p>
      <w:pPr>
        <w:pStyle w:val="BodyText"/>
      </w:pPr>
      <w:r>
        <w:t xml:space="preserve">- Chuyện này à! Tôi cần phải quay về nghiên cứu thật cẩn thận mới được!</w:t>
      </w:r>
    </w:p>
    <w:p>
      <w:pPr>
        <w:pStyle w:val="BodyText"/>
      </w:pPr>
      <w:r>
        <w:t xml:space="preserve">Đan Hoành thập phần tinh tường quy tắc trò chơi. Nếu như hắn đem bốn người Nhạc Trọng định vị thành tội phạm truy nã, như vậy hắn phải giết toàn bộ bốn người Nhạc Trọng là người cường hóa cao cấp. Không phải Nhạc Trọng bị giết chết thì chính là hắn bị Nhạc Trọng giết chết.</w:t>
      </w:r>
    </w:p>
    <w:p>
      <w:pPr>
        <w:pStyle w:val="BodyText"/>
      </w:pPr>
      <w:r>
        <w:t xml:space="preserve">Đối với người cường hóa cao cấp, nếu như không phải đến mức vạn bất đắc dĩ, cục cảnh sát cũng không dám tùy tiện phát lệnh truy nã. Một khi tuyên bố truy nã người cường hóa cao cấp, sẽ phải dùng đặc chiến doanh của chính phủ xuất ra thủ đoạn lôi đình, trực tiếp một kích diệt sát những người cường hóa cao cấp kia. Bởi vậy nhắm vào tồn tại người cường hóa cao cấp phải có chứng cớ xác thực, hơn nữa phải tạo thành ảnh hưởng lớn với xã hội mới có thể phát động lệnh truy nã.</w:t>
      </w:r>
    </w:p>
    <w:p>
      <w:pPr>
        <w:pStyle w:val="BodyText"/>
      </w:pPr>
      <w:r>
        <w:t xml:space="preserve">Hơn nữa nhằm vào người cường hóa cao cấp cũng phải trải qua nhiều bộ ngành chuyên môn nghiên cứu cẩn thận mới được. Đan Hoành thân là cao tầng hệ thống cảnh sát, hắn có năng lực đem bốn người Nhạc Trọng định vị thành đối tượng truy nã, thế nhưng mà nếu như cấp trên động tay chân, hắn là trưởng đồn công an cũng không làm gì được. Đan Hoành có thể điều động cảnh sát tới bắt Nhạc Trọng nhưng mà hắn không dám dễ dàng tuyên bố truy nã người cường hóa cao cấp như Nhạc Trọng. Chuyện liên quan tới mỹ quan và tính mạng thì hắn không dám làm.</w:t>
      </w:r>
    </w:p>
    <w:p>
      <w:pPr>
        <w:pStyle w:val="BodyText"/>
      </w:pPr>
      <w:r>
        <w:t xml:space="preserve">Khương Lập Hồng mỉm cười, đem tờ chi phiếu đưa tới:</w:t>
      </w:r>
    </w:p>
    <w:p>
      <w:pPr>
        <w:pStyle w:val="BodyText"/>
      </w:pPr>
      <w:r>
        <w:t xml:space="preserve">- Đan sở trưởng. Ngài chỉ cần hoàn thành chuyện này giúp chúng tôi, cái này sẽ là của ngài.</w:t>
      </w:r>
    </w:p>
    <w:p>
      <w:pPr>
        <w:pStyle w:val="BodyText"/>
      </w:pPr>
      <w:r>
        <w:t xml:space="preserve">Đan Hoành nhìn qua tấm chi phiếu, trong nội tâm rung mạnh, chỉ thấy đây là tấm chi phiếu giá trị một ngàn tấn lương thực. Mỗi nhân viên của Đan Hoành hiện tại một tháng chỉ được một trăm cân lương thực, phiếu một ngàn tấn lương thực với tiền lương hiện giờ hắn phải làm một ngàn năm mới có. Phiếu lương thực một ngàn tấn trong tận thế so với một trăm triệu trước tận thế còn trân quý hơn nhiều. Hắn cũng là người nhìn thấy không ít chi phiếu có giá trị, hắn liếc nhìn là nhận ra chi phiếu là thật.</w:t>
      </w:r>
    </w:p>
    <w:p>
      <w:pPr>
        <w:pStyle w:val="BodyText"/>
      </w:pPr>
      <w:r>
        <w:t xml:space="preserve">Khương Lập Hồng hai tay vỗ nhẹ, một nữ mỹ phụ quần áo bạo lộ, dáng người mỹ cảm mang theo một lồng sắt đi vào, ở trong lồng sắt là hai tiểu loli giống nhau như đúc, mặc khăn lụa trắng thanh thuần, tuổi chừng mười một mười hai vô cùng xinh đẹp.</w:t>
      </w:r>
    </w:p>
    <w:p>
      <w:pPr>
        <w:pStyle w:val="BodyText"/>
      </w:pPr>
      <w:r>
        <w:t xml:space="preserve">Đan Hoành vừa nhìn thấy hai tiểu loli sinh đôi xinh đẹp trong lòng sắt, hô hấp của hắn ngừng lại, hưng phấn lên. Hắn thích nhất chính là những tiểu loli như thế này.</w:t>
      </w:r>
    </w:p>
    <w:p>
      <w:pPr>
        <w:pStyle w:val="BodyText"/>
      </w:pPr>
      <w:r>
        <w:t xml:space="preserve">Khương Lập Hồng nhìn chằm chằm vào Đan Hoành giống như dã thú xấu xí thì khẽ cười nói:</w:t>
      </w:r>
    </w:p>
    <w:p>
      <w:pPr>
        <w:pStyle w:val="BodyText"/>
      </w:pPr>
      <w:r>
        <w:t xml:space="preserve">- Đan sở trưởng, chỉ cần ngài giúp chúng tôi hiện tại, cặp sinh đôi này sẽ là của ngài. Các nàng vẫn còn là xử nữ, không có nam nhân chạm qua các nàng. Tôi nghĩ ngài nhất định sẽ ưa thích đấy.</w:t>
      </w:r>
    </w:p>
    <w:p>
      <w:pPr>
        <w:pStyle w:val="BodyText"/>
      </w:pPr>
      <w:r>
        <w:t xml:space="preserve">Đan Hoành cắn cắn môi, thoáng cái đem tấm chi phiếu này nhét vào trong túi, hắn giống như dã thú nhìn chằm chằm vào cặp sinh đôi trong lồng sắc, lớn lên thập phần xinh đẹp, nói:</w:t>
      </w:r>
    </w:p>
    <w:p>
      <w:pPr>
        <w:pStyle w:val="BodyText"/>
      </w:pPr>
      <w:r>
        <w:t xml:space="preserve">- Tốt! ! Tôi đáp ứng các người! ! Đem các nàng tới phòng của tôi!</w:t>
      </w:r>
    </w:p>
    <w:p>
      <w:pPr>
        <w:pStyle w:val="BodyText"/>
      </w:pPr>
      <w:r>
        <w:t xml:space="preserve">Mã Lập Thiết khinh bỉ nhìn Đan Hoành và lạnh lùng cười cười, người như Đan Hoành háo sắc hắn thấy nhiều rồi. Trong Hồng môn thu nạp rất nhiều mỹ nữ, chuyên môn hợp ý hiến cho đám quan viên như vậy. Chỉ cần Đan Hoành nhận lấy cặp song sinh này, là hắn có thể khống chế Đan Hoành, khiến Đan Hoành trở thành tay sai của hắn.</w:t>
      </w:r>
    </w:p>
    <w:p>
      <w:pPr>
        <w:pStyle w:val="BodyText"/>
      </w:pPr>
      <w:r>
        <w:t xml:space="preserve">Một gã bang chúng Hồng môn đột nhiên tiến vào trong phòng và báo cáo với Mã Lập Thiết:</w:t>
      </w:r>
    </w:p>
    <w:p>
      <w:pPr>
        <w:pStyle w:val="BodyText"/>
      </w:pPr>
      <w:r>
        <w:t xml:space="preserve">- Trưởng lão! ! Nhạc Trọng đến! ! Hắn ở trong sòng bài của chúng ta!</w:t>
      </w:r>
    </w:p>
    <w:p>
      <w:pPr>
        <w:pStyle w:val="BodyText"/>
      </w:pPr>
      <w:r>
        <w:t xml:space="preserve">- Nhạc Trọng? Hắn làm sao tới đây?</w:t>
      </w:r>
    </w:p>
    <w:p>
      <w:pPr>
        <w:pStyle w:val="BodyText"/>
      </w:pPr>
      <w:r>
        <w:t xml:space="preserve">Mã Lập Thiết sắc mặt biến đổi, thoáng cái đứng lên sau đó đi tới phòng quan sát.</w:t>
      </w:r>
    </w:p>
    <w:p>
      <w:pPr>
        <w:pStyle w:val="BodyText"/>
      </w:pPr>
      <w:r>
        <w:t xml:space="preserve">Ở trong sòng đánh bạc xa hoa hoành tráng, khắp nơi hối hả, vô số dân cờ bạc đang hội tụ trong đó, bọn họ đang hưng phấn huy động thẻ đánh bạc, điên cuồng tiến hành đánh bạc. Trong tận thế vật tư thiếu thốn, chỉ cần trật tự hơi chút ổn định đều có đại lượng dân cờ bạc xuất hiện. Dân cờ bạc ở chỗ này kiếm tiền, hơn nữa chính là phát tiết áp lực sợ hãi tương lai.</w:t>
      </w:r>
    </w:p>
    <w:p>
      <w:pPr>
        <w:pStyle w:val="BodyText"/>
      </w:pPr>
      <w:r>
        <w:t xml:space="preserve">Nhạc Trọng mang theo Trữ Vũ Hân bước vào trong phòng đánh bạc, dân cờ bạc chung quanh đang đỏ mắt không có chút chú ý tới bọn người Nhạc Trọng đã đến.</w:t>
      </w:r>
    </w:p>
    <w:p>
      <w:pPr>
        <w:pStyle w:val="BodyText"/>
      </w:pPr>
      <w:r>
        <w:t xml:space="preserve">Trữ Vũ Hân kéo cánh tay của Nhạc Trọng và nhìn qua dân cờ bạc điên cuồng giống như dã thú, chau mày nói:</w:t>
      </w:r>
    </w:p>
    <w:p>
      <w:pPr>
        <w:pStyle w:val="BodyText"/>
      </w:pPr>
      <w:r>
        <w:t xml:space="preserve">- Tại sao lại tới nơi này? Nhạc Trọng! Mười đánh bạc chín thua, đánh bạc cũng không phải là thói quen tốt!</w:t>
      </w:r>
    </w:p>
    <w:p>
      <w:pPr>
        <w:pStyle w:val="BodyText"/>
      </w:pPr>
      <w:r>
        <w:t xml:space="preserve">Nhạc Trọng cười nhạt một tiếng, trực tiếp đi tới bên một bàn cờ bạc, đem phiếu đánh bạc một trăm tấn lương thực đưa ra, nhìn qua tên chia bài lạnh lùng nói:</w:t>
      </w:r>
    </w:p>
    <w:p>
      <w:pPr>
        <w:pStyle w:val="BodyText"/>
      </w:pPr>
      <w:r>
        <w:t xml:space="preserve">- Tôi mua đại! Lúc này phải ra đại!</w:t>
      </w:r>
    </w:p>
    <w:p>
      <w:pPr>
        <w:pStyle w:val="BodyText"/>
      </w:pPr>
      <w:r>
        <w:t xml:space="preserve">- Phiếu một trăm tấn lương thực!</w:t>
      </w:r>
    </w:p>
    <w:p>
      <w:pPr>
        <w:pStyle w:val="BodyText"/>
      </w:pPr>
      <w:r>
        <w:t xml:space="preserve">- Đại thủ bút!</w:t>
      </w:r>
    </w:p>
    <w:p>
      <w:pPr>
        <w:pStyle w:val="BodyText"/>
      </w:pPr>
      <w:r>
        <w:t xml:space="preserve">- Người này đại thủ bút! Vậy mà một lần đánh bạc một phiếu một trăm tấn lương thực.</w:t>
      </w:r>
    </w:p>
    <w:p>
      <w:pPr>
        <w:pStyle w:val="BodyText"/>
      </w:pPr>
      <w:r>
        <w:t xml:space="preserve">- Cô gái bên cạnh hắn thật xinh đẹp a!</w:t>
      </w:r>
    </w:p>
    <w:p>
      <w:pPr>
        <w:pStyle w:val="BodyText"/>
      </w:pPr>
      <w:r>
        <w:t xml:space="preserve">"..."</w:t>
      </w:r>
    </w:p>
    <w:p>
      <w:pPr>
        <w:pStyle w:val="BodyText"/>
      </w:pPr>
      <w:r>
        <w:t xml:space="preserve">Một đám dân cờ bạc vây quanh người của Nhạc Trọng nghị luận nhao nhao.</w:t>
      </w:r>
    </w:p>
    <w:p>
      <w:pPr>
        <w:pStyle w:val="BodyText"/>
      </w:pPr>
      <w:r>
        <w:t xml:space="preserve">Nhạc Trọng trừng mắt nhìn tên chia bài, phát động Khủng Cụ Thuật:</w:t>
      </w:r>
    </w:p>
    <w:p>
      <w:pPr>
        <w:pStyle w:val="BodyText"/>
      </w:pPr>
      <w:r>
        <w:t xml:space="preserve">- Lắc đai, tôi phải thắng!</w:t>
      </w:r>
    </w:p>
    <w:p>
      <w:pPr>
        <w:pStyle w:val="BodyText"/>
      </w:pPr>
      <w:r>
        <w:t xml:space="preserve">Một đạo tinh thần cường hoành hiện ra.</w:t>
      </w:r>
    </w:p>
    <w:p>
      <w:pPr>
        <w:pStyle w:val="BodyText"/>
      </w:pPr>
      <w:r>
        <w:t xml:space="preserve">Tinh thần lực tiến vào trong thức hải của tên chia bài, làm cho hắn lâm vào sợ hãi không cách nào kiềm chế được. Tay của hắn run lên, chợt hắn dùng sức dao động hộp lắc được trải qua huấn luyện nhiều lần, sau đó mở xúc sắc ra và như lọt vào hầm băng.</w:t>
      </w:r>
    </w:p>
    <w:p>
      <w:pPr>
        <w:pStyle w:val="BodyText"/>
      </w:pPr>
      <w:r>
        <w:t xml:space="preserve">- Đại!</w:t>
      </w:r>
    </w:p>
    <w:p>
      <w:pPr>
        <w:pStyle w:val="BodyText"/>
      </w:pPr>
      <w:r>
        <w:t xml:space="preserve">- Là đại! ! Mẹ kiếp! Tiểu tử này vận khí thật tốt! !</w:t>
      </w:r>
    </w:p>
    <w:p>
      <w:pPr>
        <w:pStyle w:val="BodyText"/>
      </w:pPr>
      <w:r>
        <w:t xml:space="preserve">- Sớm biết như vậy tao đã mua đại là tốt rồi!</w:t>
      </w:r>
    </w:p>
    <w:p>
      <w:pPr>
        <w:pStyle w:val="BodyText"/>
      </w:pPr>
      <w:r>
        <w:t xml:space="preserve">"..."</w:t>
      </w:r>
    </w:p>
    <w:p>
      <w:pPr>
        <w:pStyle w:val="BodyText"/>
      </w:pPr>
      <w:r>
        <w:t xml:space="preserve">Ở một bên vô số dân cờ bạc nhìn thấy một màn này, nhao nhao hối hận kêu lên.</w:t>
      </w:r>
    </w:p>
    <w:p>
      <w:pPr>
        <w:pStyle w:val="BodyText"/>
      </w:pPr>
      <w:r>
        <w:t xml:space="preserve">- Đại!</w:t>
      </w:r>
    </w:p>
    <w:p>
      <w:pPr>
        <w:pStyle w:val="BodyText"/>
      </w:pPr>
      <w:r>
        <w:t xml:space="preserve">Nhạc Trọng tiếp tục đem tấm phiếu hai trăm tấn lương thực ném vào đại, sau đó lạnh lùng trừng mắt nhìn tên chia bài.</w:t>
      </w:r>
    </w:p>
    <w:p>
      <w:pPr>
        <w:pStyle w:val="BodyText"/>
      </w:pPr>
      <w:r>
        <w:t xml:space="preserve">Tên chia bài không cách nào khống chế mà dựa theo lệnh của Nhạc Trọng mà lắc lắc xúc sắc.</w:t>
      </w:r>
    </w:p>
    <w:p>
      <w:pPr>
        <w:pStyle w:val="BodyText"/>
      </w:pPr>
      <w:r>
        <w:t xml:space="preserve">- Lại là đại!</w:t>
      </w:r>
    </w:p>
    <w:p>
      <w:pPr>
        <w:pStyle w:val="BodyText"/>
      </w:pPr>
      <w:r>
        <w:t xml:space="preserve">- Quá ngưu a! ! Như vậy cũng được?</w:t>
      </w:r>
    </w:p>
    <w:p>
      <w:pPr>
        <w:pStyle w:val="BodyText"/>
      </w:pPr>
      <w:r>
        <w:t xml:space="preserve">"..."</w:t>
      </w:r>
    </w:p>
    <w:p>
      <w:pPr>
        <w:pStyle w:val="Compact"/>
      </w:pPr>
      <w:r>
        <w:t xml:space="preserve">Những dân cờ bạc kia liên tục hưng phấn, liên tiếp hai lần đại, chuyện này làm máu của bọn họ sôi trào.</w:t>
      </w:r>
      <w:r>
        <w:br w:type="textWrapping"/>
      </w:r>
      <w:r>
        <w:br w:type="textWrapping"/>
      </w:r>
    </w:p>
    <w:p>
      <w:pPr>
        <w:pStyle w:val="Heading2"/>
      </w:pPr>
      <w:bookmarkStart w:id="539" w:name="chương-517-cao-ốc-sụp-đổ.-1"/>
      <w:bookmarkEnd w:id="539"/>
      <w:r>
        <w:t xml:space="preserve">517. Chương 517: Cao Ốc Sụp Đổ. (1)</w:t>
      </w:r>
    </w:p>
    <w:p>
      <w:pPr>
        <w:pStyle w:val="Compact"/>
      </w:pPr>
      <w:r>
        <w:br w:type="textWrapping"/>
      </w:r>
      <w:r>
        <w:br w:type="textWrapping"/>
      </w:r>
    </w:p>
    <w:p>
      <w:pPr>
        <w:pStyle w:val="BodyText"/>
      </w:pPr>
      <w:r>
        <w:t xml:space="preserve">- Tiếp tục, đại!</w:t>
      </w:r>
    </w:p>
    <w:p>
      <w:pPr>
        <w:pStyle w:val="BodyText"/>
      </w:pPr>
      <w:r>
        <w:t xml:space="preserve">Nhạc Trọng vẫn ra lệnh cho tên chia bài.</w:t>
      </w:r>
    </w:p>
    <w:p>
      <w:pPr>
        <w:pStyle w:val="BodyText"/>
      </w:pPr>
      <w:r>
        <w:t xml:space="preserve">Tên chia bài đần độn dựa theo lệnh của Nhạc Trọng lắc tiếp.</w:t>
      </w:r>
    </w:p>
    <w:p>
      <w:pPr>
        <w:pStyle w:val="BodyText"/>
      </w:pPr>
      <w:r>
        <w:t xml:space="preserve">- Quá ngưu! !</w:t>
      </w:r>
    </w:p>
    <w:p>
      <w:pPr>
        <w:pStyle w:val="BodyText"/>
      </w:pPr>
      <w:r>
        <w:t xml:space="preserve">- Cao nhân ah! ! Lúc này là đổ thần! ! Tuyệt đối là đổ thần! !</w:t>
      </w:r>
    </w:p>
    <w:p>
      <w:pPr>
        <w:pStyle w:val="BodyText"/>
      </w:pPr>
      <w:r>
        <w:t xml:space="preserve">- Đổ thần! Thu tôi làm tiểu đệ đi!</w:t>
      </w:r>
    </w:p>
    <w:p>
      <w:pPr>
        <w:pStyle w:val="BodyText"/>
      </w:pPr>
      <w:r>
        <w:t xml:space="preserve">"..."</w:t>
      </w:r>
    </w:p>
    <w:p>
      <w:pPr>
        <w:pStyle w:val="BodyText"/>
      </w:pPr>
      <w:r>
        <w:t xml:space="preserve">Những dân cờ bạc kia hưng phấn nhìn qua Nhạc Trọng với ánh mắt sùng bái.</w:t>
      </w:r>
    </w:p>
    <w:p>
      <w:pPr>
        <w:pStyle w:val="BodyText"/>
      </w:pPr>
      <w:r>
        <w:t xml:space="preserve">Nhạc Trọng thản nhiên nói:</w:t>
      </w:r>
    </w:p>
    <w:p>
      <w:pPr>
        <w:pStyle w:val="BodyText"/>
      </w:pPr>
      <w:r>
        <w:t xml:space="preserve">- Tiếp tục! Đại!</w:t>
      </w:r>
    </w:p>
    <w:p>
      <w:pPr>
        <w:pStyle w:val="BodyText"/>
      </w:pPr>
      <w:r>
        <w:t xml:space="preserve">- Đại! !</w:t>
      </w:r>
    </w:p>
    <w:p>
      <w:pPr>
        <w:pStyle w:val="BodyText"/>
      </w:pPr>
      <w:r>
        <w:t xml:space="preserve">- Tôi tiếp tục áp đại!</w:t>
      </w:r>
    </w:p>
    <w:p>
      <w:pPr>
        <w:pStyle w:val="BodyText"/>
      </w:pPr>
      <w:r>
        <w:t xml:space="preserve">"..."</w:t>
      </w:r>
    </w:p>
    <w:p>
      <w:pPr>
        <w:pStyle w:val="BodyText"/>
      </w:pPr>
      <w:r>
        <w:t xml:space="preserve">Vô số dân cờ bạc không chút do dự cầm thẻ đánh bạc của mình ném vào cửa đại, thoáng cái có vô số người thắng bạc.</w:t>
      </w:r>
    </w:p>
    <w:p>
      <w:pPr>
        <w:pStyle w:val="BodyText"/>
      </w:pPr>
      <w:r>
        <w:t xml:space="preserve">Tên chia bài không tự chủ mà dựa vào lệnh của Nhạc Trọng lắc ra đại.</w:t>
      </w:r>
    </w:p>
    <w:p>
      <w:pPr>
        <w:pStyle w:val="BodyText"/>
      </w:pPr>
      <w:r>
        <w:t xml:space="preserve">Sòng bài này thoáng cái thua hơn hai ngàn tấn lương thực, tất cả dân cờ bạc đều hưng phấn thét lên.</w:t>
      </w:r>
    </w:p>
    <w:p>
      <w:pPr>
        <w:pStyle w:val="BodyText"/>
      </w:pPr>
      <w:r>
        <w:t xml:space="preserve">- Tiếp tục, đại!</w:t>
      </w:r>
    </w:p>
    <w:p>
      <w:pPr>
        <w:pStyle w:val="BodyText"/>
      </w:pPr>
      <w:r>
        <w:t xml:space="preserve">Nhạc Trọng không biến sắc lạnh lùng ra lệnh. Hắn muốn trước khi đám người kia tới phải ăn sạch nơi này.</w:t>
      </w:r>
    </w:p>
    <w:p>
      <w:pPr>
        <w:pStyle w:val="BodyText"/>
      </w:pPr>
      <w:r>
        <w:t xml:space="preserve">Lúc này tất cả dân cờ bạc kính Nhạc Trọng như thần minh, bọn họ đem toàn bộ thẻ đánh bạc áp vào cửa đại, còn có không ít dân cờ bạc điên cuồng lao qua bên này.</w:t>
      </w:r>
    </w:p>
    <w:p>
      <w:pPr>
        <w:pStyle w:val="BodyText"/>
      </w:pPr>
      <w:r>
        <w:t xml:space="preserve">Tên chia bài kia phối hợp với Nhạc Trọng lắc ra đại.</w:t>
      </w:r>
    </w:p>
    <w:p>
      <w:pPr>
        <w:pStyle w:val="BodyText"/>
      </w:pPr>
      <w:r>
        <w:t xml:space="preserve">Nhạc Trọng trong tay thoáng cái có ba ngàn sáu trăm tấn lương thực, đám cờ bạc còn lại cũng có thu hoạch thật lớn.</w:t>
      </w:r>
    </w:p>
    <w:p>
      <w:pPr>
        <w:pStyle w:val="BodyText"/>
      </w:pPr>
      <w:r>
        <w:t xml:space="preserve">- Tạm dừng một chút!</w:t>
      </w:r>
    </w:p>
    <w:p>
      <w:pPr>
        <w:pStyle w:val="BodyText"/>
      </w:pPr>
      <w:r>
        <w:t xml:space="preserve">Đúng lúc này, quản lý sòng bạc đầu đổ đầy mồ hôi, mang theo vài tên bảo tiêu chạy tới nơi này.</w:t>
      </w:r>
    </w:p>
    <w:p>
      <w:pPr>
        <w:pStyle w:val="BodyText"/>
      </w:pPr>
      <w:r>
        <w:t xml:space="preserve">- Như thế nào! Tại đây thua không nhận nợ sao?</w:t>
      </w:r>
    </w:p>
    <w:p>
      <w:pPr>
        <w:pStyle w:val="BodyText"/>
      </w:pPr>
      <w:r>
        <w:t xml:space="preserve">Nhạc Trọng nhìn qua tên quản lý và vài tên bảo tiêu đang chạy tới.</w:t>
      </w:r>
    </w:p>
    <w:p>
      <w:pPr>
        <w:pStyle w:val="BodyText"/>
      </w:pPr>
      <w:r>
        <w:t xml:space="preserve">- Mẹ kiếp! Lão tử ở chỗ này thua hơn một tấn lương thực! Thật vất vả mới thắng trở lại một chút, các người không muốn nhận nợ hay sao?</w:t>
      </w:r>
    </w:p>
    <w:p>
      <w:pPr>
        <w:pStyle w:val="BodyText"/>
      </w:pPr>
      <w:r>
        <w:t xml:space="preserve">- Tôi đã thua ở chỗ này nhiều như vậy, sòng bạc các người thua không nhận nợ sao?</w:t>
      </w:r>
    </w:p>
    <w:p>
      <w:pPr>
        <w:pStyle w:val="BodyText"/>
      </w:pPr>
      <w:r>
        <w:t xml:space="preserve">"..."</w:t>
      </w:r>
    </w:p>
    <w:p>
      <w:pPr>
        <w:pStyle w:val="BodyText"/>
      </w:pPr>
      <w:r>
        <w:t xml:space="preserve">Đám cờ bạc đang tụ tập quanh người của Nhạc Trọng lúc này nhao nhao chửi ầm lên, thế cục thoáng cái khẩn trương lên</w:t>
      </w:r>
    </w:p>
    <w:p>
      <w:pPr>
        <w:pStyle w:val="BodyText"/>
      </w:pPr>
      <w:r>
        <w:t xml:space="preserve">Nhạc Trọng thì ôm Trữ Vũ Hân cười lạnh nhìn qua những cảnh này. Không cần hắn xuất đầu, những con bạc đông đảo này cũng đủ làm cho sòng bạc này gà bay chó chạy.</w:t>
      </w:r>
    </w:p>
    <w:p>
      <w:pPr>
        <w:pStyle w:val="BodyText"/>
      </w:pPr>
      <w:r>
        <w:t xml:space="preserve">Tên quản lý đại sảnh trừng mắt nhìn qua Nhạc Trọng và trầm giọng nói ra:</w:t>
      </w:r>
    </w:p>
    <w:p>
      <w:pPr>
        <w:pStyle w:val="BodyText"/>
      </w:pPr>
      <w:r>
        <w:t xml:space="preserve">- Vị tiên sinh này! Tôi hoài nghi ngài ăn gian! ! Ngài là người cường hóa a! Sòng bạc có quy định cấm người cường hóa đi vào đánh bạc đấy!</w:t>
      </w:r>
    </w:p>
    <w:p>
      <w:pPr>
        <w:pStyle w:val="BodyText"/>
      </w:pPr>
      <w:r>
        <w:t xml:space="preserve">- Tôi không có nhìn thấy quy định này a! Sòng bạc các người thuần túy là không muốn bồi thường tiền mà! Mọi người cùng nhau xông lên, nện cái sòng bạc này tìm số thua trở về!</w:t>
      </w:r>
    </w:p>
    <w:p>
      <w:pPr>
        <w:pStyle w:val="BodyText"/>
      </w:pPr>
      <w:r>
        <w:t xml:space="preserve">Nhạc Trọng cười lạnh, đột nhiên hắn đá một cươc vào người của tên quản lý đại sảnh, đá tên quản lý đại sảnh bay ra xa bảy mét, đụng gãy một cái bàn mới dừng lại.</w:t>
      </w:r>
    </w:p>
    <w:p>
      <w:pPr>
        <w:pStyle w:val="BodyText"/>
      </w:pPr>
      <w:r>
        <w:t xml:space="preserve">Một cước đá lên người tên quản lý đại sảnh, Nhạc Trọng như mũi tên lao thẳng về phía trước, trong tay huyễn hóa ra hơn mười đạo quyền ảnh đánh lên người tên quản lý sòng bạc và mấy tên bảo tiêu, lập tức đánh mấy tên bảo tiêu bay đi, hung hăng đụng chung quanh và phun ra máu tươi.</w:t>
      </w:r>
    </w:p>
    <w:p>
      <w:pPr>
        <w:pStyle w:val="BodyText"/>
      </w:pPr>
      <w:r>
        <w:t xml:space="preserve">Nhạc Trọng vừa động thủ, cả đại sảnh sòng bạc lâm vào trong hỗn loạn, rất nhiều mỹ nữ phát ra lớn thét dài. Trong đại sảnh, khắp nơi đều là nhân loại chạy trốn. Rất nhiều con bạc nhìn thấy không có ai chế ước bọn họ cả, bọn họ chợt điên cuồng phóng tới nơi hoái đối thẻ đánh bạc, trực tiếp khống chế nhân viên ở khu vực hối đoái thẻ đánh bạc, sau đó đoạt những phiếu lương thực ở đó và điên cuồng bỏ chạy.</w:t>
      </w:r>
    </w:p>
    <w:p>
      <w:pPr>
        <w:pStyle w:val="BodyText"/>
      </w:pPr>
      <w:r>
        <w:t xml:space="preserve">Đúng lúc này một tên dáng người khôi ngô, vẻ mặt hung tợn, đầu lâu hơi lồi mang theo bộ hạ đi vào và lạnh lùng nói:</w:t>
      </w:r>
    </w:p>
    <w:p>
      <w:pPr>
        <w:pStyle w:val="BodyText"/>
      </w:pPr>
      <w:r>
        <w:t xml:space="preserve">- Ai dám tới chỗ của tao đảo loạn, không muốn sống sao?</w:t>
      </w:r>
    </w:p>
    <w:p>
      <w:pPr>
        <w:pStyle w:val="BodyText"/>
      </w:pPr>
      <w:r>
        <w:t xml:space="preserve">Người nam tử trẻ tuổi cai đầu hơi lồi này chính là thập đại kim bài đả thủ của Hồng môn, đao ma Hàn Văn Lực! Đẳng cấp cường hóa của hắn là cấp 40, chém giết quá rất nhiều biến dị thú, tang thi và cao thủ nhân loại. Kim bài đả thủ của Thanh Trúc Bang Vân Văn Thanh cũng chết trong tay của hắn.</w:t>
      </w:r>
    </w:p>
    <w:p>
      <w:pPr>
        <w:pStyle w:val="BodyText"/>
      </w:pPr>
      <w:r>
        <w:t xml:space="preserve">Nhạc Trọng nhìn đao ma Hàn Văn Lực và lạnh lùng ra lệnh:</w:t>
      </w:r>
    </w:p>
    <w:p>
      <w:pPr>
        <w:pStyle w:val="BodyText"/>
      </w:pPr>
      <w:r>
        <w:t xml:space="preserve">- Giết sạch bọn chúng!</w:t>
      </w:r>
    </w:p>
    <w:p>
      <w:pPr>
        <w:pStyle w:val="BodyText"/>
      </w:pPr>
      <w:r>
        <w:t xml:space="preserve">Đột nhiên bạch cốt ngụy trang thành dân cờ bạc lập tức bạo phát lên, thân thể hắn lập tức có gai xương bén nhọn bắn thẳng vào người của Hàn Văn Lực.</w:t>
      </w:r>
    </w:p>
    <w:p>
      <w:pPr>
        <w:pStyle w:val="BodyText"/>
      </w:pPr>
      <w:r>
        <w:t xml:space="preserve">Ánh mắt Hàn Văn Lực tập trung lên người của Nhạc Trọng, tinh khí thần của hắn toàn bộ quán chú vào Nhạc Trọng, đối mặt với gai xương đột nhiên này thì hoảng hốt.</w:t>
      </w:r>
    </w:p>
    <w:p>
      <w:pPr>
        <w:pStyle w:val="BodyText"/>
      </w:pPr>
      <w:r>
        <w:t xml:space="preserve">nhưng mà Hàn Văn Lực cũng là cường giả thân kinh bách chiến cho nên đao ảnh trong tay trùng trùng điệp điệp đánh lên gai xương.</w:t>
      </w:r>
    </w:p>
    <w:p>
      <w:pPr>
        <w:pStyle w:val="BodyText"/>
      </w:pPr>
      <w:r>
        <w:t xml:space="preserve">Một loạt âm thanh kim loại không ngừng vang lên, phải hơn mười đao thì Hàn Văn Lực mới đỡ được gai xương bắn tới.</w:t>
      </w:r>
    </w:p>
    <w:p>
      <w:pPr>
        <w:pStyle w:val="BodyText"/>
      </w:pPr>
      <w:r>
        <w:t xml:space="preserve">Phanh! Thời điểm Hàn Văn Lực miễn cưỡng ngăn cản được gai xương bén nhọn công kích, Nhạc Trọng dùng gai độc bắn vào đầu của Hàn Văn Lực một phát.</w:t>
      </w:r>
    </w:p>
    <w:p>
      <w:pPr>
        <w:pStyle w:val="BodyText"/>
      </w:pPr>
      <w:r>
        <w:t xml:space="preserve">Trong chớp mắt, đầu của Hàn Văn Lực bị nghiền nát, máu và óc văng đầy đất, thân thể của hắn cũng bị gai xương bén nhọn xuyên qua.</w:t>
      </w:r>
    </w:p>
    <w:p>
      <w:pPr>
        <w:pStyle w:val="BodyText"/>
      </w:pPr>
      <w:r>
        <w:t xml:space="preserve">Gai xương bén nhọn vừa đâm vào người của Hàn Văn Lực thì một đạo gai xương bén nhọn vẽ qua phần eo của đám bộ hạ do Hàn Văn Lực tiến mang theo, hơn mười mấy bộ hạ Hồng môn lập tức bị cắt ra nửa người, máu tươi, nội tạng rơi vãi trên đất, âm thanh thảm thiết không ngừng vang vọng trong Kim Bích Huy Hoàng.</w:t>
      </w:r>
    </w:p>
    <w:p>
      <w:pPr>
        <w:pStyle w:val="BodyText"/>
      </w:pPr>
      <w:r>
        <w:t xml:space="preserve">Nhìn thấy một màn kinh người như vậy, dân cờ bạc, chia bài, nhân viên phục vụ trong phòng cực kỳ hoảng sợ, nhao nhao chạy ra bên ngoài.</w:t>
      </w:r>
    </w:p>
    <w:p>
      <w:pPr>
        <w:pStyle w:val="BodyText"/>
      </w:pPr>
      <w:r>
        <w:t xml:space="preserve">Trữ Vũ Hân nhìn thấy hơn mười bộ hạ của Hồng môn bị chém ngang người, trên mặt hiện ra một tia tái nhợt. Nàng lần đầu tiên nhìn thấy chiến đấu tàn khốc như vậy.</w:t>
      </w:r>
    </w:p>
    <w:p>
      <w:pPr>
        <w:pStyle w:val="BodyText"/>
      </w:pPr>
      <w:r>
        <w:t xml:space="preserve">Nhạc Trọng nhìn qua những cái cameras và lạnh lùng cười cười, giơ ngón tay thối lên, sau đó mang theo Trữ Vũ Hân, bạch cốt hai người đi ra bên ngoài.</w:t>
      </w:r>
    </w:p>
    <w:p>
      <w:pPr>
        <w:pStyle w:val="BodyText"/>
      </w:pPr>
      <w:r>
        <w:t xml:space="preserve">Mã Lập Thiết thông qua màn hình giám định nhìn thấy thi thể đầy trong Kim Bích Huy Hoàng, trong mắt hiện ra thần sắc điên cuồng.</w:t>
      </w:r>
    </w:p>
    <w:p>
      <w:pPr>
        <w:pStyle w:val="BodyText"/>
      </w:pPr>
      <w:r>
        <w:t xml:space="preserve">- Tao nhất định phải giết hắn! ! Tao nhất định phải giết hắn! !</w:t>
      </w:r>
    </w:p>
    <w:p>
      <w:pPr>
        <w:pStyle w:val="BodyText"/>
      </w:pPr>
      <w:r>
        <w:t xml:space="preserve">Đan Hoành nhìn thấy hơn mười bộ hạ Hồng môn bị chém ngang lưng như vậy, trong nội tâm tràn ngập hối hận, thân hình to lớn của hắn không ngừng run động.</w:t>
      </w:r>
    </w:p>
    <w:p>
      <w:pPr>
        <w:pStyle w:val="BodyText"/>
      </w:pPr>
      <w:r>
        <w:t xml:space="preserve">Khương Lập Hồng khẽ chau mày trong nội tâm thầm nghĩ:</w:t>
      </w:r>
    </w:p>
    <w:p>
      <w:pPr>
        <w:pStyle w:val="BodyText"/>
      </w:pPr>
      <w:r>
        <w:t xml:space="preserve">- Chuyện gì xảy ra? Hắn buông tha như vậy sao? Không có khả năng, hắn không phải loại người như vậy! !</w:t>
      </w:r>
    </w:p>
    <w:p>
      <w:pPr>
        <w:pStyle w:val="BodyText"/>
      </w:pPr>
      <w:r>
        <w:t xml:space="preserve">Đây là trong Kim Bích Huy Hoàng đấy, thủ vệ sâm nghiêm, dấu diếm vô số sát cơ. Nếu như Nhạc Trọng dám xông vào thì Mã Lập Thiết nhất định sẽ cho Nhạc Trọng một giáo huấn.</w:t>
      </w:r>
    </w:p>
    <w:p>
      <w:pPr>
        <w:pStyle w:val="BodyText"/>
      </w:pPr>
      <w:r>
        <w:t xml:space="preserve">Oanh! !</w:t>
      </w:r>
    </w:p>
    <w:p>
      <w:pPr>
        <w:pStyle w:val="BodyText"/>
      </w:pPr>
      <w:r>
        <w:t xml:space="preserve">Đúng lúc này cả tòa Kim Bích Huy Hoàng run lên, sau đó giống như co động đất xảy ra vậy.</w:t>
      </w:r>
    </w:p>
    <w:p>
      <w:pPr>
        <w:pStyle w:val="BodyText"/>
      </w:pPr>
      <w:r>
        <w:t xml:space="preserve">Oanh một tiếng vang thật lớn, cả hòa Kim Bích Huy Hoàng trùng trùng điệp điệp nện lên mặt đất, sụp đổ chia năm xẻ bảy, gần hai trăm bộ hạ Hồng môn bị chôn sống bên trong.</w:t>
      </w:r>
    </w:p>
    <w:p>
      <w:pPr>
        <w:pStyle w:val="BodyText"/>
      </w:pPr>
      <w:r>
        <w:t xml:space="preserve">Bạch Tiểu Thắng vỗ vỗ lên người của Trần Thăng Cương và cười nói:</w:t>
      </w:r>
    </w:p>
    <w:p>
      <w:pPr>
        <w:pStyle w:val="BodyText"/>
      </w:pPr>
      <w:r>
        <w:t xml:space="preserve">- Trần Thăng Cương! Anh lập đại công! Lần này chỉ sợ có thể tiêu diệt ba phần tư tạp chủng bên trong đấy.</w:t>
      </w:r>
    </w:p>
    <w:p>
      <w:pPr>
        <w:pStyle w:val="BodyText"/>
      </w:pPr>
      <w:r>
        <w:t xml:space="preserve">Trần Thăng Cương lau lau mồ hôi trên mặt, vẻ mặt đắc ý khiêm tốn nói:</w:t>
      </w:r>
    </w:p>
    <w:p>
      <w:pPr>
        <w:pStyle w:val="Compact"/>
      </w:pPr>
      <w:r>
        <w:t xml:space="preserve">- Đều là công lao lớn của lão đại! ! Nếu không được lão đại chú ý! Tôi còn không biết năng lực của mình có thể dùng như vậy, hơn nữa không phải có lão đại hấp dẫn lực chú ý của bọn chúng bên trong, tôi cũng không thong dong như vậy được.</w:t>
      </w:r>
      <w:r>
        <w:br w:type="textWrapping"/>
      </w:r>
      <w:r>
        <w:br w:type="textWrapping"/>
      </w:r>
    </w:p>
    <w:p>
      <w:pPr>
        <w:pStyle w:val="Heading2"/>
      </w:pPr>
      <w:bookmarkStart w:id="540" w:name="chương-518-cao-ốc-sụp-đổ.-2"/>
      <w:bookmarkEnd w:id="540"/>
      <w:r>
        <w:t xml:space="preserve">518. Chương 518: Cao Ốc Sụp Đổ. (2)</w:t>
      </w:r>
    </w:p>
    <w:p>
      <w:pPr>
        <w:pStyle w:val="Compact"/>
      </w:pPr>
      <w:r>
        <w:br w:type="textWrapping"/>
      </w:r>
      <w:r>
        <w:br w:type="textWrapping"/>
      </w:r>
    </w:p>
    <w:p>
      <w:pPr>
        <w:pStyle w:val="BodyText"/>
      </w:pPr>
      <w:r>
        <w:t xml:space="preserve">Cả tòa Kim Bích Huy Hoàng sụp đổ chính là Trần Thăng Cương lợi dụng dị năng của hắn làm cho nền móng của tòa nhà thay đổi đi, làm cho toàn bộ Kim Bích Huy Hoàng sụp đổ.</w:t>
      </w:r>
    </w:p>
    <w:p>
      <w:pPr>
        <w:pStyle w:val="BodyText"/>
      </w:pPr>
      <w:r>
        <w:t xml:space="preserve">Bọn người Mã Lập Thiết tất cả đều bị Nhạc Trọng hấp dẫn lực chú y, lúc này mới cho Trần Thăng Cương thời gian phát động kỹ năng.</w:t>
      </w:r>
    </w:p>
    <w:p>
      <w:pPr>
        <w:pStyle w:val="BodyText"/>
      </w:pPr>
      <w:r>
        <w:t xml:space="preserve">- Trần Thăng Cương! Tới!</w:t>
      </w:r>
    </w:p>
    <w:p>
      <w:pPr>
        <w:pStyle w:val="BodyText"/>
      </w:pPr>
      <w:r>
        <w:t xml:space="preserve">- Vâng!</w:t>
      </w:r>
    </w:p>
    <w:p>
      <w:pPr>
        <w:pStyle w:val="BodyText"/>
      </w:pPr>
      <w:r>
        <w:t xml:space="preserve">Tại Nhạc Trọng ra lệnh thì Trần Thăng Cương rất nhanh đi tới bên cạnh hắn.</w:t>
      </w:r>
    </w:p>
    <w:p>
      <w:pPr>
        <w:pStyle w:val="BodyText"/>
      </w:pPr>
      <w:r>
        <w:t xml:space="preserve">- Tách ra tại đây!</w:t>
      </w:r>
    </w:p>
    <w:p>
      <w:pPr>
        <w:pStyle w:val="BodyText"/>
      </w:pPr>
      <w:r>
        <w:t xml:space="preserve">Nhạc Trọng chỉ tay vào phế tích và ra lệnh.</w:t>
      </w:r>
    </w:p>
    <w:p>
      <w:pPr>
        <w:pStyle w:val="BodyText"/>
      </w:pPr>
      <w:r>
        <w:t xml:space="preserve">Ở trên phế tích có một con chó được triệu hoán ra, con chó này ngửi được khí tức con người.</w:t>
      </w:r>
    </w:p>
    <w:p>
      <w:pPr>
        <w:pStyle w:val="BodyText"/>
      </w:pPr>
      <w:r>
        <w:t xml:space="preserve">Trần Thăng Cương đi vào một khu vực, phát động kỹ năng, đại địa rạn nứt, lộ ra hai tên bang chúng Hồng môn toàn thân là máu.</w:t>
      </w:r>
    </w:p>
    <w:p>
      <w:pPr>
        <w:pStyle w:val="BodyText"/>
      </w:pPr>
      <w:r>
        <w:t xml:space="preserve">Nhạc Trọng chỉ nhìn qua hai tên bang chúng Hồng môn và bạch cốt chợt bắn ra hai gai xương đâm xuyên qua tim của bang chúng Hồng môn tiêu diệt đi.</w:t>
      </w:r>
    </w:p>
    <w:p>
      <w:pPr>
        <w:pStyle w:val="BodyText"/>
      </w:pPr>
      <w:r>
        <w:t xml:space="preserve">Được sự dẫn dắt của con chó, mặt đất không ngừng rạn nứt, một tên người sống sót của Hồng môn cũng bị Nhạc Trọng không lưu tình chút nào ra lệnh cho bạch cốt giết chết.</w:t>
      </w:r>
    </w:p>
    <w:p>
      <w:pPr>
        <w:pStyle w:val="BodyText"/>
      </w:pPr>
      <w:r>
        <w:t xml:space="preserve">Đại địa rạn nứt, một móng vuốt lớn bạo ra, chộp về phía Trần Thăng Cương.</w:t>
      </w:r>
    </w:p>
    <w:p>
      <w:pPr>
        <w:pStyle w:val="BodyText"/>
      </w:pPr>
      <w:r>
        <w:t xml:space="preserve">Cùng một thời gian, bạch cốt bắn ra mấy cái gai nhọn đâm lên móng vuốt đo, ngạnh sanh sanh chặt đứt móng vuốt, máu tươi bắn ra.</w:t>
      </w:r>
    </w:p>
    <w:p>
      <w:pPr>
        <w:pStyle w:val="BodyText"/>
      </w:pPr>
      <w:r>
        <w:t xml:space="preserve">Trên mặt Trần Thăng Cương hiện ra thần sắc kinh hãi, lui ra phía sau vài bước. Nếu như không có bạch cốt, hắn vừa rồi chỉ sợ đã bị móng vuốt cắt cổ.</w:t>
      </w:r>
    </w:p>
    <w:p>
      <w:pPr>
        <w:pStyle w:val="BodyText"/>
      </w:pPr>
      <w:r>
        <w:t xml:space="preserve">Từ trong phế tích có âm thanh tức giận của Mã Lập Thiết gầm rú.</w:t>
      </w:r>
    </w:p>
    <w:p>
      <w:pPr>
        <w:pStyle w:val="BodyText"/>
      </w:pPr>
      <w:r>
        <w:t xml:space="preserve">- Nhạc Trọng! ! Tao là trưởng lão Hồng môn Mã Lập Thiết! ! Mày không thể giết tao! ! Nếu mày giết tao thì cả Hồng môn sẽ giết mày! ! Mày tại thành phố Quý Trữ sẽ không có ngày sống yên ổn.</w:t>
      </w:r>
    </w:p>
    <w:p>
      <w:pPr>
        <w:pStyle w:val="BodyText"/>
      </w:pPr>
      <w:r>
        <w:t xml:space="preserve">Từ trong phế tích còn có âm thanh run nhè nhẹ của Đan Hoành vang lên.</w:t>
      </w:r>
    </w:p>
    <w:p>
      <w:pPr>
        <w:pStyle w:val="BodyText"/>
      </w:pPr>
      <w:r>
        <w:t xml:space="preserve">- Nhạc Trọng! ! Tôi là Đan Hoành! ! Là trưởng đồn cảnh sát khu Tân Dương! ! Anh không thể giết tôi! ! Nếu anh giết tôi tương đương giết quan viên của chính phủ và cảnh sat! Chính phủ tuyệt đối không buông tha cho anh đâu!</w:t>
      </w:r>
    </w:p>
    <w:p>
      <w:pPr>
        <w:pStyle w:val="BodyText"/>
      </w:pPr>
      <w:r>
        <w:t xml:space="preserve">Ở trong phế tích Khương Lập thở hổn hển, khóe miệng tràn tí ti máu tươi, ở trong phế tích bên cạnh hắn còn có Đan Hoành, còn có hai chị em song sinh trong lồng sắt và Mã Lập Thiết biến thân người sói còn sống.</w:t>
      </w:r>
    </w:p>
    <w:p>
      <w:pPr>
        <w:pStyle w:val="BodyText"/>
      </w:pPr>
      <w:r>
        <w:t xml:space="preserve">Vừa rồi vào thời điểm tòa nhà đổ xuống, Khương Lập nhanh chóng phát động kỹ năng bình chướng không khí, dựa vào lồng sắt mới miễn cưỡng ngăn được tòa nhà sụp đổ, nếu không bọn họ không chết cũng tàn phế.</w:t>
      </w:r>
    </w:p>
    <w:p>
      <w:pPr>
        <w:pStyle w:val="BodyText"/>
      </w:pPr>
      <w:r>
        <w:t xml:space="preserve">Tòa cao ốc lộng lẫy sụp đổ làm Mã Lập Thiết, Đan Hoành bị dọa hỏng. Bọn họ chưa từng cách tử vong gần như vậy.</w:t>
      </w:r>
    </w:p>
    <w:p>
      <w:pPr>
        <w:pStyle w:val="BodyText"/>
      </w:pPr>
      <w:r>
        <w:t xml:space="preserve">Nhạc Trọng nhìn qua phế tích lạnh lùng nói:</w:t>
      </w:r>
    </w:p>
    <w:p>
      <w:pPr>
        <w:pStyle w:val="BodyText"/>
      </w:pPr>
      <w:r>
        <w:t xml:space="preserve">- Đều đi ra đi! Tôi cho các người mười giây. Không đi ra thì tôi bỏ mặc.</w:t>
      </w:r>
    </w:p>
    <w:p>
      <w:pPr>
        <w:pStyle w:val="BodyText"/>
      </w:pPr>
      <w:r>
        <w:t xml:space="preserve">Hiện tại Nhạc Trọng chỉ cần một tay là có thể giết sạch nhân loại bên dưới đống đỏ nát, hắn cũng căn bản không cần lo lắng Mã Lập Thiết có thể nghịch thiên.</w:t>
      </w:r>
    </w:p>
    <w:p>
      <w:pPr>
        <w:pStyle w:val="BodyText"/>
      </w:pPr>
      <w:r>
        <w:t xml:space="preserve">Dưới mệnh lệnh của Nhạc Trọng thì Mã Lập Thiết lúc này chậm rãi đi ra khỏi phế tích.</w:t>
      </w:r>
    </w:p>
    <w:p>
      <w:pPr>
        <w:pStyle w:val="BodyText"/>
      </w:pPr>
      <w:r>
        <w:t xml:space="preserve">Biến thân trở thành người sói ba mét, Mã Lập Thiết cụt một cánh tay nhìn qua Nhạc Trọng chậm rãi nói ra từng chữ:</w:t>
      </w:r>
    </w:p>
    <w:p>
      <w:pPr>
        <w:pStyle w:val="BodyText"/>
      </w:pPr>
      <w:r>
        <w:t xml:space="preserve">- Nhạc Trọng! Lúc này tôi nhận thua! Chỉ cần anh cho tôi còn sống rời khỏi nơi này! Toàn thể Hồng môn sẽ không truy cứu nữa. Thanh Thạch Bang cũng là bạn tốt của Hồng môn.</w:t>
      </w:r>
    </w:p>
    <w:p>
      <w:pPr>
        <w:pStyle w:val="BodyText"/>
      </w:pPr>
      <w:r>
        <w:t xml:space="preserve">Mã Lập Thiết lúc này thầm nghĩ sống sót, về phần tương lai thế nào cũng chỉ có tương lai mới có thể biết rõ.</w:t>
      </w:r>
    </w:p>
    <w:p>
      <w:pPr>
        <w:pStyle w:val="BodyText"/>
      </w:pPr>
      <w:r>
        <w:t xml:space="preserve">- Phong bế hành động của hắn!</w:t>
      </w:r>
    </w:p>
    <w:p>
      <w:pPr>
        <w:pStyle w:val="BodyText"/>
      </w:pPr>
      <w:r>
        <w:t xml:space="preserve">Nhạc Trọng nhìn Mã Lập Thiết lạnh lùng ra lệnh.</w:t>
      </w:r>
    </w:p>
    <w:p>
      <w:pPr>
        <w:pStyle w:val="BodyText"/>
      </w:pPr>
      <w:r>
        <w:t xml:space="preserve">Bạch cốt đột nhiên bạo ra ba gai xương sắc bén bắn lên cánh tay phải và hai chân của Mã Lập Thiết, phế bỏ tứ chi của Mã Lập Thiết, làm cho hắn co quắp té trên mặt đất.</w:t>
      </w:r>
    </w:p>
    <w:p>
      <w:pPr>
        <w:pStyle w:val="BodyText"/>
      </w:pPr>
      <w:r>
        <w:t xml:space="preserve">- Ah! ! ! Nhạc Trọng! ! Tao muốn giết này!</w:t>
      </w:r>
    </w:p>
    <w:p>
      <w:pPr>
        <w:pStyle w:val="BodyText"/>
      </w:pPr>
      <w:r>
        <w:t xml:space="preserve">Mã Lập Thiết phát ra âm thanh thống khổ rống to lên.</w:t>
      </w:r>
    </w:p>
    <w:p>
      <w:pPr>
        <w:pStyle w:val="BodyText"/>
      </w:pPr>
      <w:r>
        <w:t xml:space="preserve">Nhìn thấy bộ dáng thê thảm của Mã Lập Thiết, Khương Lập Hồng, Đan Hoành, và hai tiểu loli trong lồng sắt lập tức hoảng sợ.</w:t>
      </w:r>
    </w:p>
    <w:p>
      <w:pPr>
        <w:pStyle w:val="BodyText"/>
      </w:pPr>
      <w:r>
        <w:t xml:space="preserve">Đan Hoành nhìn qua Nhạc Trọng thân thể lạnh run nói ra:</w:t>
      </w:r>
    </w:p>
    <w:p>
      <w:pPr>
        <w:pStyle w:val="BodyText"/>
      </w:pPr>
      <w:r>
        <w:t xml:space="preserve">- Anh không thể giết tôi! Tôi chính là quan viên chính phủ! ! Nếu anh giết tôi thì chính phủ sẽ không bỏ qua cho các người.</w:t>
      </w:r>
    </w:p>
    <w:p>
      <w:pPr>
        <w:pStyle w:val="BodyText"/>
      </w:pPr>
      <w:r>
        <w:t xml:space="preserve">Nhạc Trọng đem một thanh ám ma đao ném tới trước người của Đan Hoành và chỉ vào Mã Lập Thiết một cái, sau đó giơ gai độc vào đầu của Đan Hoành nói ra:</w:t>
      </w:r>
    </w:p>
    <w:p>
      <w:pPr>
        <w:pStyle w:val="BodyText"/>
      </w:pPr>
      <w:r>
        <w:t xml:space="preserve">- Đan Hoành! Chặt bỏ đầu hắn, làm việc cho tôi. Tôi thả anh một con đường sống! Hoặc là hiện giờ tôi bắn nát đầu của anh! Tôi cho anh thời gian năm giây cân nhắc! 5...</w:t>
      </w:r>
    </w:p>
    <w:p>
      <w:pPr>
        <w:pStyle w:val="BodyText"/>
      </w:pPr>
      <w:r>
        <w:t xml:space="preserve">- Thực xin lỗi!</w:t>
      </w:r>
    </w:p>
    <w:p>
      <w:pPr>
        <w:pStyle w:val="BodyText"/>
      </w:pPr>
      <w:r>
        <w:t xml:space="preserve">Đan Hoành vừa nghe đến Nhạc Trọng nói vậy thì trong lòng tràn ngập sợ hãi tử vong, hắn thoáng cái cầm lấy ám ma đao và dùng sưc chém vào đầu của Mã Lập Thiết một cái.</w:t>
      </w:r>
    </w:p>
    <w:p>
      <w:pPr>
        <w:pStyle w:val="BodyText"/>
      </w:pPr>
      <w:r>
        <w:t xml:space="preserve">- Đan Hoành! Mày không được...</w:t>
      </w:r>
    </w:p>
    <w:p>
      <w:pPr>
        <w:pStyle w:val="BodyText"/>
      </w:pPr>
      <w:r>
        <w:t xml:space="preserve">Mã Lập Thiết vừa mắng được nửa câu, đầu của hắn chợt bị một đao của Đan Hoành chém xuống, cái đầu lăn trên mặt đất.</w:t>
      </w:r>
    </w:p>
    <w:p>
      <w:pPr>
        <w:pStyle w:val="BodyText"/>
      </w:pPr>
      <w:r>
        <w:t xml:space="preserve">Nhạc Trọng nhìn qua Đan Hoành lạnh lùng cười nói:</w:t>
      </w:r>
    </w:p>
    <w:p>
      <w:pPr>
        <w:pStyle w:val="BodyText"/>
      </w:pPr>
      <w:r>
        <w:t xml:space="preserve">- Hảo hảo! ! Làm rất tốt!</w:t>
      </w:r>
    </w:p>
    <w:p>
      <w:pPr>
        <w:pStyle w:val="BodyText"/>
      </w:pPr>
      <w:r>
        <w:t xml:space="preserve">Một đao của Đan Hoành chặt xuống thì cũng triệt để quyết tuyệt với Hồng môn. Lần này hắn liền trở thành một quân cờ hữu dụng trong tay của Nhạc Trọng.</w:t>
      </w:r>
    </w:p>
    <w:p>
      <w:pPr>
        <w:pStyle w:val="BodyText"/>
      </w:pPr>
      <w:r>
        <w:t xml:space="preserve">Ánh mắt Nhạc Trọng nhìn qua người của Khương Lập Hồng, thoáng cái ánh mắt của hắn lạnh như băng ra lệnh cho bạch cốt thanh lý.</w:t>
      </w:r>
    </w:p>
    <w:p>
      <w:pPr>
        <w:pStyle w:val="BodyText"/>
      </w:pPr>
      <w:r>
        <w:t xml:space="preserve">Khương Lập Hồng nhìn qua Nhạc Trọng và trong nội tâm phát lạnh, gấp gáp nói:</w:t>
      </w:r>
    </w:p>
    <w:p>
      <w:pPr>
        <w:pStyle w:val="BodyText"/>
      </w:pPr>
      <w:r>
        <w:t xml:space="preserve">- Tôi là Khương Lập Hồng, trước kia là quân sư của Mã Lập Thiết. Cũng là hộ pháp của Hồng môn! Tôi là người cường hóa cấp 32, có được kỹ năng thao túng không khí. Tôi nguyện ý bỏ gian tà theo chính nghĩa, thuần phục Nhạc Trọng đại nhân ngài! Xin ngài tha cho tôi một mạng! Tôi biết rõ rất nhiều tình báo về Hồng môn. Tuyệt đối hữu dụng với ngài.</w:t>
      </w:r>
    </w:p>
    <w:p>
      <w:pPr>
        <w:pStyle w:val="BodyText"/>
      </w:pPr>
      <w:r>
        <w:t xml:space="preserve">Nhạc Trọng nhìn Khương Lập Hồng và trầm giọng ra lệnh:</w:t>
      </w:r>
    </w:p>
    <w:p>
      <w:pPr>
        <w:pStyle w:val="BodyText"/>
      </w:pPr>
      <w:r>
        <w:t xml:space="preserve">- Mang bọn họ đi!</w:t>
      </w:r>
    </w:p>
    <w:p>
      <w:pPr>
        <w:pStyle w:val="BodyText"/>
      </w:pPr>
      <w:r>
        <w:t xml:space="preserve">Vài tên chiến sĩ trực tiếp đi tới, đem Khương Lập Hồng, Đan Hoành và hai nữ hài bị nhốt trong lồng sắt đi qua nơi khác.</w:t>
      </w:r>
    </w:p>
    <w:p>
      <w:pPr>
        <w:pStyle w:val="BodyText"/>
      </w:pPr>
      <w:r>
        <w:t xml:space="preserve">Thời điểm Nhạc Trọng vừa biến mất khỏi nơi này, phương xa vang lên âm thanh xe cảnh sát to rõ, qua hồi lâu thì có nhiều chiếc xe cảnh sát chạy tới hiện trường.</w:t>
      </w:r>
    </w:p>
    <w:p>
      <w:pPr>
        <w:pStyle w:val="BodyText"/>
      </w:pPr>
      <w:r>
        <w:t xml:space="preserve">Ở gần văn phòng của Đan Hoành, Nhạc Trọng nhìn Đan Hoành và nói:</w:t>
      </w:r>
    </w:p>
    <w:p>
      <w:pPr>
        <w:pStyle w:val="BodyText"/>
      </w:pPr>
      <w:r>
        <w:t xml:space="preserve">- Đan Hoành! Anh đã giết chết Mã Lập Thiết. Hồng môn tuyệt đối sẽ không buông tha cho anh. Tôi muốn anh lập tức phát lệnh truy nã, truy nã bang chủ, phó bang chủ, cùng sáu đại trưởng lão của Hồng môn!</w:t>
      </w:r>
    </w:p>
    <w:p>
      <w:pPr>
        <w:pStyle w:val="BodyText"/>
      </w:pPr>
      <w:r>
        <w:t xml:space="preserve">Đan Hoành nhìn qua Nhạc Trọng cười khổ một tiếng nói:</w:t>
      </w:r>
    </w:p>
    <w:p>
      <w:pPr>
        <w:pStyle w:val="BodyText"/>
      </w:pPr>
      <w:r>
        <w:t xml:space="preserve">- Nhạc Trọng! Phát lệnh truy nã không phải chuyện đơn giản như tưởng tượng của anh đâu! Đặc biệt là truy nã người cường hóa cao cấp cần phải thẩm tra thật cẩn thận. Bang chủ, phó bang chủ, sáu đại trưởng lão của Hồng môn đều là người cường hóa cao cấp cả, bang chủ Hồng môn lại là người tiến hóa, trừ phi bọn họ ở trước mặt công chúng công nhiên giết hơn mười người, sự phẫn nộ của dân chúng khó bình, chúng tôi lúc này mới có thể phát lệnh truy nã với bọn họ. Nếu không tôi có xin phát lệnh truy nã thì cấp trên cũng đánh trở về.</w:t>
      </w:r>
    </w:p>
    <w:p>
      <w:pPr>
        <w:pStyle w:val="BodyText"/>
      </w:pPr>
      <w:r>
        <w:t xml:space="preserve">Bang chủ, phó bang chủ, sáu đại trưởng lão của Hồng môn cũng không giống như Nhạc Trọng không có bất kỳ căn cơ nào cả. Đan Hoành dám vi phạm quy củ sử dụng thủ đoạn đem Nhạc Trọng đánh thành tội phạm truy nã, tuy nhiên lại không dám dễ dàng động tới bang chủ Hồng môn là cự đầu.</w:t>
      </w:r>
    </w:p>
    <w:p>
      <w:pPr>
        <w:pStyle w:val="Compact"/>
      </w:pPr>
      <w:r>
        <w:br w:type="textWrapping"/>
      </w:r>
      <w:r>
        <w:br w:type="textWrapping"/>
      </w:r>
    </w:p>
    <w:p>
      <w:pPr>
        <w:pStyle w:val="Heading2"/>
      </w:pPr>
      <w:bookmarkStart w:id="541" w:name="chương-519-ma-trảo-của-thế-lực-nước-ngoài."/>
      <w:bookmarkEnd w:id="541"/>
      <w:r>
        <w:t xml:space="preserve">519. Chương 519: Ma Trảo Của Thế Lực Nước Ngoài.</w:t>
      </w:r>
    </w:p>
    <w:p>
      <w:pPr>
        <w:pStyle w:val="Compact"/>
      </w:pPr>
      <w:r>
        <w:br w:type="textWrapping"/>
      </w:r>
      <w:r>
        <w:br w:type="textWrapping"/>
      </w:r>
    </w:p>
    <w:p>
      <w:pPr>
        <w:pStyle w:val="BodyText"/>
      </w:pPr>
      <w:r>
        <w:t xml:space="preserve">Đừng nói hắn là một sở trưởng đồn cảnh sát nho nhỏ, cho dù là thị trưởng thành phố Quý Trữ muốn động những đại bang phía này cũng phải cân nhắc tới ảnh hưởng đấy.</w:t>
      </w:r>
    </w:p>
    <w:p>
      <w:pPr>
        <w:pStyle w:val="BodyText"/>
      </w:pPr>
      <w:r>
        <w:t xml:space="preserve">Nhạc Trọng khẽ chau mày, ánh mắt nhìn qua Đan Hoành có chút bất thiện, hắn phí nhiều công sức như vậy không ngờ lại mang ra một tên phế vật.</w:t>
      </w:r>
    </w:p>
    <w:p>
      <w:pPr>
        <w:pStyle w:val="BodyText"/>
      </w:pPr>
      <w:r>
        <w:t xml:space="preserve">Đan Hoành dưới ánh mắt nhìn chằm chằm của Nhạc Trọng thì thân thể như bị kim châm vào vậy, toàn thân không được tự nhiên, thân thể mồ hôi đầm đìa không ngừng run rẩy lên.</w:t>
      </w:r>
    </w:p>
    <w:p>
      <w:pPr>
        <w:pStyle w:val="BodyText"/>
      </w:pPr>
      <w:r>
        <w:t xml:space="preserve">Khương Lập Hồng nhìn qua Nhạc Trọng hiến kế nói:</w:t>
      </w:r>
    </w:p>
    <w:p>
      <w:pPr>
        <w:pStyle w:val="BodyText"/>
      </w:pPr>
      <w:r>
        <w:t xml:space="preserve">- Lão đại! ! Bang chủ, bốn đại trưởng lão Hổng môn đều xuất ngoại săn bắn biến dị thú, săn giết tang thi, sưu tầm vật tư rồi. Mã Lập Thiết lại bị ngài giết! Bây giờ là thời điểm Hồng môn suy yếu nhất, trong tổng bộ Hồng môn cũng chỉ còn lại phó bang chủ Mạch Lý Cầu Tư cùng trưởng lão Bố Lỗ Tư! ! Chỉ cần ngài còn Đan sở trưởng phối hợp là có thể dễ dàng càn quét Hồng môn! ! Theo tôi được biết, Trầm Anh Trầm thị trưởng đối với Hồng môn là bang phái không có chút hảo cảm nào, chúng ta diệt Hồng môn thì hắn sẽ khoanh tay đứng nhìn, tuyệt đối sẽ không can thiệp!</w:t>
      </w:r>
    </w:p>
    <w:p>
      <w:pPr>
        <w:pStyle w:val="BodyText"/>
      </w:pPr>
      <w:r>
        <w:t xml:space="preserve">Đan Hoành liên tục nhìn qua Nhạc Trọng nói ra:</w:t>
      </w:r>
    </w:p>
    <w:p>
      <w:pPr>
        <w:pStyle w:val="BodyText"/>
      </w:pPr>
      <w:r>
        <w:t xml:space="preserve">- Lập Hồng nói đúng vậy! Người cường hóa cao cấp chém giết nhau chỉ cần không quá lộ liễu, Trầm Anh thị trưởng là tuyệt đối không quan tâm tới. Trầm Anh thị trưởng gần đây thập phần chán ghét những người cường hóa không bị ước thúc!</w:t>
      </w:r>
    </w:p>
    <w:p>
      <w:pPr>
        <w:pStyle w:val="BodyText"/>
      </w:pPr>
      <w:r>
        <w:t xml:space="preserve">Nhạc Trọng nhướng mày lạnh giọng nói:</w:t>
      </w:r>
    </w:p>
    <w:p>
      <w:pPr>
        <w:pStyle w:val="BodyText"/>
      </w:pPr>
      <w:r>
        <w:t xml:space="preserve">- Hồng môn phó bang chủ cùng trưởng lão là người nước ngoài?</w:t>
      </w:r>
    </w:p>
    <w:p>
      <w:pPr>
        <w:pStyle w:val="BodyText"/>
      </w:pPr>
      <w:r>
        <w:t xml:space="preserve">Khương Lập Hồng có chút oán hận nói ra:</w:t>
      </w:r>
    </w:p>
    <w:p>
      <w:pPr>
        <w:pStyle w:val="BodyText"/>
      </w:pPr>
      <w:r>
        <w:t xml:space="preserve">- Vâng! ! Hồng môn bang chủ Trần Hồng Dã trước kia là một gã cán bộ tập đoàn CMT. Mạch Lý Cầu Tư, Bố Lỗ Tư chính là cao tầng của tập đoàn CMT. Bọn họ cùng một chỗ chạy nạn từ Nam Trữ đi vào thành phố Quý Trữ, lợi dụng vật tư phong phú mà thành lập Hồng môn đám. Hồng môn cũng là bang phái có nhiều người ngoại quốc nhất ở thành phố Quý Trữ này, đại bộ phận người ngoại quốc đều gia nhập Hồng môn và trở thành thành viên của Hồng môn. Bọn họ thập phần đoàn kết, hơn nữa chiếm cứ địa vị cao. Ở bên trong Hồng môn thì cao tầng ngoại quốc chiếm cứ hai phần ba.</w:t>
      </w:r>
    </w:p>
    <w:p>
      <w:pPr>
        <w:pStyle w:val="BodyText"/>
      </w:pPr>
      <w:r>
        <w:t xml:space="preserve">Đây là địa bàn Trung Quốc, vậy mà xuất hiện một bang phái có cao tầng ngoại quốc chiếm cứ hai phần ba làm cho Nhạc Trọng có chút ăn cả kinh.</w:t>
      </w:r>
    </w:p>
    <w:p>
      <w:pPr>
        <w:pStyle w:val="BodyText"/>
      </w:pPr>
      <w:r>
        <w:t xml:space="preserve">Nhạc Trọng nhìn chằm chằm vào Đan Hoành lạnh lùng nói:</w:t>
      </w:r>
    </w:p>
    <w:p>
      <w:pPr>
        <w:pStyle w:val="BodyText"/>
      </w:pPr>
      <w:r>
        <w:t xml:space="preserve">- Anh ta nói thật hay giả?</w:t>
      </w:r>
    </w:p>
    <w:p>
      <w:pPr>
        <w:pStyle w:val="BodyText"/>
      </w:pPr>
      <w:r>
        <w:t xml:space="preserve">Đan Hoành trong nội tâm cả kinh, không có chút do dự nói ra:</w:t>
      </w:r>
    </w:p>
    <w:p>
      <w:pPr>
        <w:pStyle w:val="BodyText"/>
      </w:pPr>
      <w:r>
        <w:t xml:space="preserve">- Anh ta nói đúng vậy! Một câu lời nói dối cũng không có. Những tin tình báo này chỉ cần là thế lực thân cận với Hồng môn cũng biết. Nhưng mà bang chủ Hồng môn và bốn đại trưởng lão ra ngoài thì tôi không biết thiệt giả. Tình báo này chỉ có cao tầng Hồng môn mới biết được mà thôi.</w:t>
      </w:r>
    </w:p>
    <w:p>
      <w:pPr>
        <w:pStyle w:val="BodyText"/>
      </w:pPr>
      <w:r>
        <w:t xml:space="preserve">Nhạc Trọng trầm mặc một hồi, nhìn qua Đan Hoành ra lệnh:</w:t>
      </w:r>
    </w:p>
    <w:p>
      <w:pPr>
        <w:pStyle w:val="BodyText"/>
      </w:pPr>
      <w:r>
        <w:t xml:space="preserve">- Tôi quyết định suốt đêm tiêu diệt Hồng môn! Đan Hoành! Anh bây giờ lập tức đem nhân viên bên ngoài của Hồng môn bắt lại. Chuyện khác tôi sẽ xử trí.</w:t>
      </w:r>
    </w:p>
    <w:p>
      <w:pPr>
        <w:pStyle w:val="BodyText"/>
      </w:pPr>
      <w:r>
        <w:t xml:space="preserve">Đan Hoành bị khí thế bức người của Nhạc Trọng không tự giác đáp:</w:t>
      </w:r>
    </w:p>
    <w:p>
      <w:pPr>
        <w:pStyle w:val="BodyText"/>
      </w:pPr>
      <w:r>
        <w:t xml:space="preserve">- Vâng!</w:t>
      </w:r>
    </w:p>
    <w:p>
      <w:pPr>
        <w:pStyle w:val="BodyText"/>
      </w:pPr>
      <w:r>
        <w:t xml:space="preserve">- Có nên lật lọng cắn hắn một cái hay không?</w:t>
      </w:r>
    </w:p>
    <w:p>
      <w:pPr>
        <w:pStyle w:val="BodyText"/>
      </w:pPr>
      <w:r>
        <w:t xml:space="preserve">Đan Hoành rời khỏi thế lực của Nhạc Trọng thì trong nội tâm hiện ra ý niệm này trong đầu, nhưng mà hắn vừa nghĩ tới việc mình chém đầu Mã Lập Thiết, trái tim nhảy dựng, đem ý niệm này hóa đi.</w:t>
      </w:r>
    </w:p>
    <w:p>
      <w:pPr>
        <w:pStyle w:val="BodyText"/>
      </w:pPr>
      <w:r>
        <w:t xml:space="preserve">Đan Hoành ở trong lòng thầm an ủi chính mình:</w:t>
      </w:r>
    </w:p>
    <w:p>
      <w:pPr>
        <w:pStyle w:val="BodyText"/>
      </w:pPr>
      <w:r>
        <w:t xml:space="preserve">- Trầm thị trưởng thập phần chán ghét những bang phái kia tồn tại. Lúc này đây Thanh Thạch Bang cùng Hồng môn chiến đấu tương đương với chó cắn chó, cho dù Thanh Thạch Bang thắng cũng là hậu hoạn vô cùng. Lại cho bọn họ tự chém giết lẫn nhau là tốt rồi.</w:t>
      </w:r>
    </w:p>
    <w:p>
      <w:pPr>
        <w:pStyle w:val="BodyText"/>
      </w:pPr>
      <w:r>
        <w:t xml:space="preserve">Đan Hoành cũng không phải là anh hùng gan lớn làm đại sự gì đó, hắn chỉ thông qua bậc cha chú quan hệ và vuốt mông ngựa mà lên chức sở trưởng. Tự nhiên không có tâm niệm hiến thân cho chính nghĩa trong đầu</w:t>
      </w:r>
    </w:p>
    <w:p>
      <w:pPr>
        <w:pStyle w:val="BodyText"/>
      </w:pPr>
      <w:r>
        <w:t xml:space="preserve">Rất nhanh Đan Hoành đưa ra mệnh lệnh, từng chiếc xe cảnh sát lần nữa chạy như bay trên đường, lao về địa bàn của Hồng môn, đem từng đám bang chúng Hồng môn bắt lại và giam giữ.</w:t>
      </w:r>
    </w:p>
    <w:p>
      <w:pPr>
        <w:pStyle w:val="BodyText"/>
      </w:pPr>
      <w:r>
        <w:t xml:space="preserve">Trong tận thế này uy nghiêm của cảnh sát so với quá khứ mạnh hơn không chỉ mười lần, không có người nào dám can đảm trước mặt mọi người phản kháng cảnh sát, trừ phi hắn muốn chết, hoặc là hắn là người tiến hóa, người cường hóa thực lực mạnh mẽ.</w:t>
      </w:r>
    </w:p>
    <w:p>
      <w:pPr>
        <w:pStyle w:val="BodyText"/>
      </w:pPr>
      <w:r>
        <w:t xml:space="preserve">Trong một trại giam lúc này giam đầy bang chúng của Hồng môn.</w:t>
      </w:r>
    </w:p>
    <w:p>
      <w:pPr>
        <w:pStyle w:val="BodyText"/>
      </w:pPr>
      <w:r>
        <w:t xml:space="preserve">Trong một văn phòng, thân hình cao lớn khôi ngô, tóc vàng mắt xanh, tuổi chừng ba mươi sáu ba mươi bảy tuổi Mạch Lý Cầu Tư lớn tiếng nhìn qua một nam tử cao lớn, tóc vàng mắt xanh, dáng người khôi ngô, tướng mạo anh tuấn, khí chất bất phàm tuổi chừng hai mươi quát lớn:</w:t>
      </w:r>
    </w:p>
    <w:p>
      <w:pPr>
        <w:pStyle w:val="BodyText"/>
      </w:pPr>
      <w:r>
        <w:t xml:space="preserve">- Những con khỉ Trung Quốc đáng chết! ! Bố Lỗ Tư, chẳng lẽ anh đem phiếu lương thực cho đám vô dụng kia ăn sao?</w:t>
      </w:r>
    </w:p>
    <w:p>
      <w:pPr>
        <w:pStyle w:val="BodyText"/>
      </w:pPr>
      <w:r>
        <w:t xml:space="preserve">Mạch Lý Cầu Tư chính là người da trắng theo chủ nghĩa người da trắng thượng đẳng. Trong mắt của hắn trừ người da trắng ra, tất cả chủng tộc khác đều là hèn mọn. Hắn đến Trung Quốc là hăn ở tạ Trung Quốc hưởng thụ đãi ngộ cao và tiền lương phong phú, trong lòng của hắn xem thường người Trung Quốc, hắn xem thường như phân chó.</w:t>
      </w:r>
    </w:p>
    <w:p>
      <w:pPr>
        <w:pStyle w:val="BodyText"/>
      </w:pPr>
      <w:r>
        <w:t xml:space="preserve">Bố Lỗ Tư nhún nhún vai không thèm quan tâm, nói:</w:t>
      </w:r>
    </w:p>
    <w:p>
      <w:pPr>
        <w:pStyle w:val="BodyText"/>
      </w:pPr>
      <w:r>
        <w:t xml:space="preserve">- Tôi đúng là cho đám khỉ ăn những đám chó Trung Quốc ăn! Nhưng mà chúng vẫn không nghe lời. Dù sao chó cũng quá nhiều thì đám chó khác cũng bất an. Mạch Lý Cầu Tư, anh không cần lo lắng. Những con chó Trung Quốc kia chỉ cần tiền chuộc mà thôi. Tôi đã chơi với bọn chúng quá lâu rồi, chỉ cần anh có tiền, lại là người da trắng, anh chính là thượng đế trong òng của bọn chúng!</w:t>
      </w:r>
    </w:p>
    <w:p>
      <w:pPr>
        <w:pStyle w:val="BodyText"/>
      </w:pPr>
      <w:r>
        <w:t xml:space="preserve">Tập đoàn CMT trước tận thế là tập đoàn đa quốc gia, tại Châu Âu cũng cũng là tập đoàn to lớn. Trức tận thế thì cho dù Mạch Lý Cầu Tư đi tới nơi nào của Trung Quốc cũng được quan lớn địa phương thịnh tình thiết đãi, những quan viên này không ngừng vỗ mông ngựa hắn, cầu khẩn hắn đầu tư vào bản địa, giúp bọn họ có chiến tích để thăng quan.</w:t>
      </w:r>
    </w:p>
    <w:p>
      <w:pPr>
        <w:pStyle w:val="BodyText"/>
      </w:pPr>
      <w:r>
        <w:t xml:space="preserve">Mạch Lý Cầu Tư yên tĩnh một chút nhìn qua phía Bố Lỗ Tư ra lệnh:</w:t>
      </w:r>
    </w:p>
    <w:p>
      <w:pPr>
        <w:pStyle w:val="BodyText"/>
      </w:pPr>
      <w:r>
        <w:t xml:space="preserve">- Thật sự là đám chó lòng tham không đáy mà! Bố Lỗ Tư, anh đi nộp tiền bảo lãnh cho bọn chúng ra đi! ! Những kẻ này tuy cấp thấp lại vụng về, nhưng mà làm bia đỡ đạn cũng không tệ! Hơn nữa phải hoàn thành nhiệm vụ mà sứ đồ đại nhân giao phó, chúng ta cần có đám chó Trung Quốc kia làm bia đỡ đạn.</w:t>
      </w:r>
    </w:p>
    <w:p>
      <w:pPr>
        <w:pStyle w:val="BodyText"/>
      </w:pPr>
      <w:r>
        <w:t xml:space="preserve">Bố Lỗ Tư ứng một tiếng đi nhanh ra bên ngoài.</w:t>
      </w:r>
    </w:p>
    <w:p>
      <w:pPr>
        <w:pStyle w:val="BodyText"/>
      </w:pPr>
      <w:r>
        <w:t xml:space="preserve">- Vâng!</w:t>
      </w:r>
    </w:p>
    <w:p>
      <w:pPr>
        <w:pStyle w:val="BodyText"/>
      </w:pPr>
      <w:r>
        <w:t xml:space="preserve">Mạch Lý Cầu Tư trầm tư:</w:t>
      </w:r>
    </w:p>
    <w:p>
      <w:pPr>
        <w:pStyle w:val="BodyText"/>
      </w:pPr>
      <w:r>
        <w:t xml:space="preserve">- Rốt cuộc là ai muốn đối phó chúng ta? Chẳng lẽ là chính phủ thành phố Quý Trữ biết rõ bí mật của chúng ta sao? Sẽ không, bí mật này chỉ có chúng ta mới biết được. Nếu như chính phủ thành phố Quý Trữ biết rõ bí mật này, như vậy hiện tại xuất hiện trước mặt của mình chính là quân đội.</w:t>
      </w:r>
    </w:p>
    <w:p>
      <w:pPr>
        <w:pStyle w:val="BodyText"/>
      </w:pPr>
      <w:r>
        <w:t xml:space="preserve">- Bố Lỗ Tư đại nhân, xin ngài dừng bước!</w:t>
      </w:r>
    </w:p>
    <w:p>
      <w:pPr>
        <w:pStyle w:val="BodyText"/>
      </w:pPr>
      <w:r>
        <w:t xml:space="preserve">Bố Lỗ Tư vừa đi ra bên ngoài, thời điểm đi tới tầng một có người gọi hắn lại.</w:t>
      </w:r>
    </w:p>
    <w:p>
      <w:pPr>
        <w:pStyle w:val="BodyText"/>
      </w:pPr>
      <w:r>
        <w:t xml:space="preserve">Bố Lỗ Tư quay đầu lại nhìn thấy người tới là Khương Lập Hồng và bên cạnh chính là Nhạc Trọng, bạch cốt hai người.</w:t>
      </w:r>
    </w:p>
    <w:p>
      <w:pPr>
        <w:pStyle w:val="BodyText"/>
      </w:pPr>
      <w:r>
        <w:t xml:space="preserve">Trong nháy mắt Bố Lỗ Tư vừa mới quay đầu lại thì một đạo gai xương bén nhọn từ trong người của bạch cốt đâm vào đầu của hắn, trực tiếp xuyên qua đầu của hắn.</w:t>
      </w:r>
    </w:p>
    <w:p>
      <w:pPr>
        <w:pStyle w:val="Compact"/>
      </w:pPr>
      <w:r>
        <w:br w:type="textWrapping"/>
      </w:r>
      <w:r>
        <w:br w:type="textWrapping"/>
      </w:r>
    </w:p>
    <w:p>
      <w:pPr>
        <w:pStyle w:val="Heading2"/>
      </w:pPr>
      <w:bookmarkStart w:id="542" w:name="chương-520-quân-đoàn-thẩm-lí-và-phán-quyết.-1"/>
      <w:bookmarkEnd w:id="542"/>
      <w:r>
        <w:t xml:space="preserve">520. Chương 520: Quân Đoàn Thẩm Lí Và Phán Quyết. (1)</w:t>
      </w:r>
    </w:p>
    <w:p>
      <w:pPr>
        <w:pStyle w:val="Compact"/>
      </w:pPr>
      <w:r>
        <w:br w:type="textWrapping"/>
      </w:r>
      <w:r>
        <w:br w:type="textWrapping"/>
      </w:r>
    </w:p>
    <w:p>
      <w:pPr>
        <w:pStyle w:val="BodyText"/>
      </w:pPr>
      <w:r>
        <w:t xml:space="preserve">Bố Lỗ Tư cũng là cao thủ cường hóa cấp 45, nhưng mà bị bạch cốt đánh lén thì hắn chưa từng phát huy sức mạnh của mình đã bị giết rồi.</w:t>
      </w:r>
    </w:p>
    <w:p>
      <w:pPr>
        <w:pStyle w:val="BodyText"/>
      </w:pPr>
      <w:r>
        <w:t xml:space="preserve">Sáu gai xương bén nhọn lập tức bắn ra sáu nơi của tòa lầu, thoáng cái tiêu diệt sáu tên bộ hạ của Hồng môn.</w:t>
      </w:r>
    </w:p>
    <w:p>
      <w:pPr>
        <w:pStyle w:val="BodyText"/>
      </w:pPr>
      <w:r>
        <w:t xml:space="preserve">- Lão đại! Không có vấn đề! Tất cả thiết bị giám sát và điều khiển đã bị tôi vô hiệu hóa rồi!</w:t>
      </w:r>
    </w:p>
    <w:p>
      <w:pPr>
        <w:pStyle w:val="BodyText"/>
      </w:pPr>
      <w:r>
        <w:t xml:space="preserve">Một tên chiến sĩ có kỹ năng thao túng máy tính đã xâm nhập vào hệ thống của nơi này, nhìn qua Nhạc Trọng cười nói.</w:t>
      </w:r>
    </w:p>
    <w:p>
      <w:pPr>
        <w:pStyle w:val="BodyText"/>
      </w:pPr>
      <w:r>
        <w:t xml:space="preserve">Nhạc Trọng nhìn qua vài tên chiến sĩ mỉm cười, mang theo Khương Lập Hồng, bạch cốt hai người cùng đi ra ngoài.</w:t>
      </w:r>
    </w:p>
    <w:p>
      <w:pPr>
        <w:pStyle w:val="BodyText"/>
      </w:pPr>
      <w:r>
        <w:t xml:space="preserve">Bạch Tiểu Thắng với tư cách tiên phong xung trận ngựa lên trước, hắn phát động tốc độ siêu cường của chính mình, giống như quỷ mị không ngừng chém giết địch nhân cản đường, cơ hồ tất cả địch nhân vừa thấy mặt đã bị hăn chặt đầu rồi.</w:t>
      </w:r>
    </w:p>
    <w:p>
      <w:pPr>
        <w:pStyle w:val="BodyText"/>
      </w:pPr>
      <w:r>
        <w:t xml:space="preserve">Bên người của Bạch Tiểu Thắng là Ưng Khai Sơn, Trịnh Minh Hòa cũng không phải đèn cạn dầu, bọn họ là nhưng tay lão luyện tiêu diệt bang chúng Hồng môn như cắt lúa.</w:t>
      </w:r>
    </w:p>
    <w:p>
      <w:pPr>
        <w:pStyle w:val="BodyText"/>
      </w:pPr>
      <w:r>
        <w:t xml:space="preserve">Dưới công kích của Bạch Tiểu Thắng, Ưng Khai Sơn, Trịnh Minh Hòa ba cường giả, Nhạc Trọng và hai mươi tên chiến sĩ đi đường không có một tia kháng cự nào cả.</w:t>
      </w:r>
    </w:p>
    <w:p>
      <w:pPr>
        <w:pStyle w:val="BodyText"/>
      </w:pPr>
      <w:r>
        <w:t xml:space="preserve">Thời điểm Nhạc Trọng xông vào tòa lầu thứ mười ba thì đột nhiên cả tòa nhà cao tầng này vang lên âm thanh cảnh báo to rõ.</w:t>
      </w:r>
    </w:p>
    <w:p>
      <w:pPr>
        <w:pStyle w:val="BodyText"/>
      </w:pPr>
      <w:r>
        <w:t xml:space="preserve">- Đi chết! ! Đi chết! ! Đi chết! ! Ha ha!</w:t>
      </w:r>
    </w:p>
    <w:p>
      <w:pPr>
        <w:pStyle w:val="BodyText"/>
      </w:pPr>
      <w:r>
        <w:t xml:space="preserve">Bạch Tiểu Thắng hai mắt đỏ thẫm, giống như hổ điên, không ngừng cuồng tiếu xông vào phòng, ánh đao trong tay của hắn chớp động liên tục, một chiến sĩ Hồng môn trong văn phòng bị chém thành hai đoạn.</w:t>
      </w:r>
    </w:p>
    <w:p>
      <w:pPr>
        <w:pStyle w:val="BodyText"/>
      </w:pPr>
      <w:r>
        <w:t xml:space="preserve">Bạch Tiểu Thắng, Ưng Khai Sơn, Trịnh Minh Hòa ba cao thủ công kích cường thế, mặc dù có chút người cường hóa của Hồng môn xuất hiện, vừa thấy mặt đã bị hắn chém giết.</w:t>
      </w:r>
    </w:p>
    <w:p>
      <w:pPr>
        <w:pStyle w:val="BodyText"/>
      </w:pPr>
      <w:r>
        <w:t xml:space="preserve">Hồng môn phòng ngự một đường sụp đổ, Bạch Tiểu Thắng dẫn theo đám chiến sĩ chém giết những kẻ dám cản đường.</w:t>
      </w:r>
    </w:p>
    <w:p>
      <w:pPr>
        <w:pStyle w:val="BodyText"/>
      </w:pPr>
      <w:r>
        <w:t xml:space="preserve">Một tên mặc âu phục màu vàng, tên ngoại quốc này mang theo kinh hãi trên mặt nhìn qua Mạch Lý Cầu Tư nói ra:</w:t>
      </w:r>
    </w:p>
    <w:p>
      <w:pPr>
        <w:pStyle w:val="BodyText"/>
      </w:pPr>
      <w:r>
        <w:t xml:space="preserve">- Mạch Lý Cầu Tư tổng đốc, những con chó da vàng đã đánh lên tầng mười bẩy! ! Làm sao bây giờ?</w:t>
      </w:r>
    </w:p>
    <w:p>
      <w:pPr>
        <w:pStyle w:val="BodyText"/>
      </w:pPr>
      <w:r>
        <w:t xml:space="preserve">Mạch Lý Cầu Tư vỗ mặt bàn, sắc mặt trầm xuống, quát lớn:</w:t>
      </w:r>
    </w:p>
    <w:p>
      <w:pPr>
        <w:pStyle w:val="BodyText"/>
      </w:pPr>
      <w:r>
        <w:t xml:space="preserve">- Vội cái gì? Lại cho quân đoàn thẩm lí và phán xét xuất hiện đi! Toàn diệt quân địch! Một tên cũng không tha! Quân đoàn thẩm lí và phán quyết đủ để phát hủy toàn bộ</w:t>
      </w:r>
    </w:p>
    <w:p>
      <w:pPr>
        <w:pStyle w:val="BodyText"/>
      </w:pPr>
      <w:r>
        <w:t xml:space="preserve">Tên nam tử ngoại quốc kia trên mặt hoảng sợ, sau đó sắc mặt biến thành vui mừng, quay người rời khỏi nơi này:</w:t>
      </w:r>
    </w:p>
    <w:p>
      <w:pPr>
        <w:pStyle w:val="BodyText"/>
      </w:pPr>
      <w:r>
        <w:t xml:space="preserve">- Quân đoàn thẩm lí và phán xét, dạ!</w:t>
      </w:r>
    </w:p>
    <w:p>
      <w:pPr>
        <w:pStyle w:val="BodyText"/>
      </w:pPr>
      <w:r>
        <w:t xml:space="preserve">Mạch Lý Cầu Tư vẻ mặt dữ tợn gầm nhẹ nói:</w:t>
      </w:r>
    </w:p>
    <w:p>
      <w:pPr>
        <w:pStyle w:val="BodyText"/>
      </w:pPr>
      <w:r>
        <w:t xml:space="preserve">- Đám người Hoa khốn nạn, dám khiêu khích uy nghiêm của tao, cho các người biết rõ vũ khí lợi hại của văn minh!</w:t>
      </w:r>
    </w:p>
    <w:p>
      <w:pPr>
        <w:pStyle w:val="BodyText"/>
      </w:pPr>
      <w:r>
        <w:t xml:space="preserve">- Đi chết! ! Ha ha!</w:t>
      </w:r>
    </w:p>
    <w:p>
      <w:pPr>
        <w:pStyle w:val="BodyText"/>
      </w:pPr>
      <w:r>
        <w:t xml:space="preserve">Bạch Tiểu Thắng hai mắt đỏ thẫm một đao chém giết chiến sĩ Hồng môn, điên cuồng cười to, hai mươi mấy tên cao thủ Hồng môn lập tức chạy ra bên ngoài.</w:t>
      </w:r>
    </w:p>
    <w:p>
      <w:pPr>
        <w:pStyle w:val="BodyText"/>
      </w:pPr>
      <w:r>
        <w:t xml:space="preserve">Bạch Tiểu Thắng vừa mới dẫn người giết vào tầng thứ mười bảy, đột nhiên lúc này có một đám người quần áo màu tro, mặc đồng phục ngụy trang của chiến sĩ chạy ra ngoài, bọn họ tay cầm súng trường dẫn đầu hơn hai mươi tên cao thủ xạ kích vào Bạch Tiểu Thắng.</w:t>
      </w:r>
    </w:p>
    <w:p>
      <w:pPr>
        <w:pStyle w:val="BodyText"/>
      </w:pPr>
      <w:r>
        <w:t xml:space="preserve">Dưới làn đạn bao trùm như thế này, bên người Bạch Tiểu Thắng dẫn theo hơn hai mươi tên cao thủ té trên mặt đất.</w:t>
      </w:r>
    </w:p>
    <w:p>
      <w:pPr>
        <w:pStyle w:val="BodyText"/>
      </w:pPr>
      <w:r>
        <w:t xml:space="preserve">Số cao thủ còn lại không né vào công sự che chắn thì sử dụng kỹ năng phòng ngự thủ hộ bản thân. Hơn mười tên cao thủ thì có tám người lăn một vòng trên đất, trực tiếp lăn ra sau công sự, chỉ có hai tên chiến sị bị bắn vào đầu.</w:t>
      </w:r>
    </w:p>
    <w:p>
      <w:pPr>
        <w:pStyle w:val="BodyText"/>
      </w:pPr>
      <w:r>
        <w:t xml:space="preserve">Nhạc Trọng dẫn đầu bộ hạ lần đầu tiên xuất hiện thương vong.</w:t>
      </w:r>
    </w:p>
    <w:p>
      <w:pPr>
        <w:pStyle w:val="BodyText"/>
      </w:pPr>
      <w:r>
        <w:t xml:space="preserve">Một đám người mặc áo bào tro, mặc trang phục nguy trang có bốn cầm theo ống phóng rốc-két chống tăng, bọn chúng nhắm vào đám chiến sĩ sử dụng kỹ năng phòng ngự của Nhạc Trọng và bóp cò.</w:t>
      </w:r>
    </w:p>
    <w:p>
      <w:pPr>
        <w:pStyle w:val="BodyText"/>
      </w:pPr>
      <w:r>
        <w:t xml:space="preserve">Oanh! ! Oanh! !</w:t>
      </w:r>
    </w:p>
    <w:p>
      <w:pPr>
        <w:pStyle w:val="BodyText"/>
      </w:pPr>
      <w:r>
        <w:t xml:space="preserve">Nương theo âm thanh nổ tung cực lớn, hai gã cao thủ sử dụng năng lực phòng ngự lập tức bị bắn nổ tung..</w:t>
      </w:r>
    </w:p>
    <w:p>
      <w:pPr>
        <w:pStyle w:val="BodyText"/>
      </w:pPr>
      <w:r>
        <w:t xml:space="preserve">Mấy tên chiến sĩ áo bào tro này chính là vương bài trong tay Mạch Lý Cầu Tư, quân doàn thẩm lí và phán quyết, người trong quân đoàn này đều trải qua huấn luyện cực kỳ nghiêm khắc, số lần xạ kích vượt qua ba ngàn viên đạn, tinh thông thao túng các loại vũ khí hiện đại, hơn nữa lợi dụng tố chất thân thể trải qua cường hóa thì mỗi một gã đều là người cường hóa ngoài cấp 15, trang bị tận răng, đám người trong quân đoàn này đều là người ngoại quốc, trong lúc dị quốc tha hương thì vô cùng đoàn kết, ý chí chiến đấu ương ngạnh, tuy số lượng ít nhưng mà sức chiến đấu có thể so được với một doanh.</w:t>
      </w:r>
    </w:p>
    <w:p>
      <w:pPr>
        <w:pStyle w:val="BodyText"/>
      </w:pPr>
      <w:r>
        <w:t xml:space="preserve">Đánh giáp lá cà không tới hai mươi giây, bên của Nhạc Trọng tổn thất bốn cao thủ tinh nhuệ thân kinh bách chiến. Nếu không phải trên người bọn họ mặc giáp da biến dị thú cấp ba thì chỉ sợ con số chết nhiều hơn nữa.</w:t>
      </w:r>
    </w:p>
    <w:p>
      <w:pPr>
        <w:pStyle w:val="BodyText"/>
      </w:pPr>
      <w:r>
        <w:t xml:space="preserve">Quân đoàn thẩm lí và phán quyết sử dụng hỏa lực cường đại bức lui Bạch Tiểu Thắng, hơn mười chiến sĩ lập tức móc lựu đạn ném qua phía bọn người Bạch Tiểu Thắng.</w:t>
      </w:r>
    </w:p>
    <w:p>
      <w:pPr>
        <w:pStyle w:val="BodyText"/>
      </w:pPr>
      <w:r>
        <w:t xml:space="preserve">- Hỗn đản đáng chết!</w:t>
      </w:r>
    </w:p>
    <w:p>
      <w:pPr>
        <w:pStyle w:val="BodyText"/>
      </w:pPr>
      <w:r>
        <w:t xml:space="preserve">Một tên người cường hóa dưới trướng Nhạc Trọng có năng lực thao túng gió, một cổ gió lốc cường đại quét ngược hơn mười quả lựu đạn về phía sau, bay ngược vào đám quân đoàn thẩm lí và phán xét.</w:t>
      </w:r>
    </w:p>
    <w:p>
      <w:pPr>
        <w:pStyle w:val="BodyText"/>
      </w:pPr>
      <w:r>
        <w:t xml:space="preserve">- Cái này là tụi mày gieo gió gặt bão!</w:t>
      </w:r>
    </w:p>
    <w:p>
      <w:pPr>
        <w:pStyle w:val="BodyText"/>
      </w:pPr>
      <w:r>
        <w:t xml:space="preserve">Bạch Tiểu Thắng nhìn qua lựu đạn bay ngược ra phía sau.</w:t>
      </w:r>
    </w:p>
    <w:p>
      <w:pPr>
        <w:pStyle w:val="BodyText"/>
      </w:pPr>
      <w:r>
        <w:t xml:space="preserve">Trước mắt những quả lựu đạn rơi vào trận địa của đám người thẩm lí và phán quyết, trong quân đoàn thẩm lí và phán xét có năm tên lạnh như băng cầm súng bắn thẳng vào đám lựu đạn kia.</w:t>
      </w:r>
    </w:p>
    <w:p>
      <w:pPr>
        <w:pStyle w:val="BodyText"/>
      </w:pPr>
      <w:r>
        <w:t xml:space="preserve">Oanh! Oanh!</w:t>
      </w:r>
    </w:p>
    <w:p>
      <w:pPr>
        <w:pStyle w:val="BodyText"/>
      </w:pPr>
      <w:r>
        <w:t xml:space="preserve">Hơn mười quả lựu đạn kia bị bọn họ bắn nổ tung.</w:t>
      </w:r>
    </w:p>
    <w:p>
      <w:pPr>
        <w:pStyle w:val="BodyText"/>
      </w:pPr>
      <w:r>
        <w:t xml:space="preserve">- Là cao thủ!</w:t>
      </w:r>
    </w:p>
    <w:p>
      <w:pPr>
        <w:pStyle w:val="BodyText"/>
      </w:pPr>
      <w:r>
        <w:t xml:space="preserve">Bạch Tiểu Thắng nhìn qua số lựu đạn bị băn nổ tung trên không, trong nội tâm rùng mình. Tài bắn súng này trong hơn hai mươi tên cao thủ hắn mang theo không có mấy người làm được.</w:t>
      </w:r>
    </w:p>
    <w:p>
      <w:pPr>
        <w:pStyle w:val="BodyText"/>
      </w:pPr>
      <w:r>
        <w:t xml:space="preserve">Những cao thủ trong quân đoàn thẩm lí và phán quyết này thấy sử dụng không có hiệu quả, lập tức trang bị thêm súng bắn lựu đạn phát xạ, bắn vào đám chiến sĩ đang nấp sau công sự che chắn.</w:t>
      </w:r>
    </w:p>
    <w:p>
      <w:pPr>
        <w:pStyle w:val="BodyText"/>
      </w:pPr>
      <w:r>
        <w:t xml:space="preserve">Oanh! Oanh! âm thanh nổ tung không ngừng vang lên, một công sự che chắn bị nổ tung toàn bộ, một người cường hóa nhanh nhẹn buộc phải rời bỏ nơi ẩn nấp của mình, phát động kỹ năng, giống như quỷ mị phóng qua công sự khác.</w:t>
      </w:r>
    </w:p>
    <w:p>
      <w:pPr>
        <w:pStyle w:val="BodyText"/>
      </w:pPr>
      <w:r>
        <w:t xml:space="preserve">Tên người cường hóa hệ nhanh nhẹn này vừa mới lao ra khỏi công sự che chắn thì trúng ba viên đạn vào đầu..</w:t>
      </w:r>
    </w:p>
    <w:p>
      <w:pPr>
        <w:pStyle w:val="BodyText"/>
      </w:pPr>
      <w:r>
        <w:t xml:space="preserve">Cả quân đoàn thẩm lí và phán quyết đều là một đám người vũ trang tận răng, có thể nói là binh khí hình người, lúc này hoàn toàn áp đảo người của Bạch Tiểu Thắng.</w:t>
      </w:r>
    </w:p>
    <w:p>
      <w:pPr>
        <w:pStyle w:val="BodyText"/>
      </w:pPr>
      <w:r>
        <w:t xml:space="preserve">Trong quân của Nhạc Trọng cũng có cao thủ xạ kích, nhưng mà những viên đạn bắn vào người của đám quân đoàn thẩm lí và phán quyết kia lại dội ra ngoài, không cách nào làm đối phương bị thương mảy may.</w:t>
      </w:r>
    </w:p>
    <w:p>
      <w:pPr>
        <w:pStyle w:val="BodyText"/>
      </w:pPr>
      <w:r>
        <w:t xml:space="preserve">- Giết sạch bọn chúng!</w:t>
      </w:r>
    </w:p>
    <w:p>
      <w:pPr>
        <w:pStyle w:val="BodyText"/>
      </w:pPr>
      <w:r>
        <w:t xml:space="preserve">Loảng xoảng! Đúng lúc này nương theo đó là âm thanh cửa sổ nát bấy, bốn đạo gai xương bén nhọn bắn vào đám quân đoàn thẩm lí và phán quyết, bốn tên quân đoàn thẩm lí và phán xét lập tức bị tiêu diệt.</w:t>
      </w:r>
    </w:p>
    <w:p>
      <w:pPr>
        <w:pStyle w:val="BodyText"/>
      </w:pPr>
      <w:r>
        <w:t xml:space="preserve">Bạch cốt toàn thân đen kịt giống như ma quỷ xuất hiện trong trận địa, trong một chớp mắt từ trong người của nó bắn ra ngoài mười gai xương bén nhọn, nhấc lên một cổ huyết nhục phong bạo.</w:t>
      </w:r>
    </w:p>
    <w:p>
      <w:pPr>
        <w:pStyle w:val="Compact"/>
      </w:pPr>
      <w:r>
        <w:t xml:space="preserve">Đám quân đoàn thẩm lí và phán quyết trong phạm vi công kích bị chém thành nhiều đoạn, vô số huyết nhục nội tạng bắn tung tóe chung quanh, thảm trạng thê thảm.</w:t>
      </w:r>
      <w:r>
        <w:br w:type="textWrapping"/>
      </w:r>
      <w:r>
        <w:br w:type="textWrapping"/>
      </w:r>
    </w:p>
    <w:p>
      <w:pPr>
        <w:pStyle w:val="Heading2"/>
      </w:pPr>
      <w:bookmarkStart w:id="543" w:name="chương-521-quân-đoàn-thẩm-lí-và-phán-quyết.-2"/>
      <w:bookmarkEnd w:id="543"/>
      <w:r>
        <w:t xml:space="preserve">521. Chương 521: Quân Đoàn Thẩm Lí Và Phán Quyết. (2)</w:t>
      </w:r>
    </w:p>
    <w:p>
      <w:pPr>
        <w:pStyle w:val="Compact"/>
      </w:pPr>
      <w:r>
        <w:br w:type="textWrapping"/>
      </w:r>
      <w:r>
        <w:br w:type="textWrapping"/>
      </w:r>
    </w:p>
    <w:p>
      <w:pPr>
        <w:pStyle w:val="BodyText"/>
      </w:pPr>
      <w:r>
        <w:t xml:space="preserve">Bạch cốt lúc này chém giết hơn tám tên cao thủ quân đoàn thẩm lí và phán quyết, chợt cầm trong tay búa lớn tiến lên phía đám người thẩm lí và phán quyết.</w:t>
      </w:r>
    </w:p>
    <w:p>
      <w:pPr>
        <w:pStyle w:val="BodyText"/>
      </w:pPr>
      <w:r>
        <w:t xml:space="preserve">Một gã quân đoàn trưởng của thẩm lí và phán quyết nhìn qua bạch cốt và ra lệnh.</w:t>
      </w:r>
    </w:p>
    <w:p>
      <w:pPr>
        <w:pStyle w:val="BodyText"/>
      </w:pPr>
      <w:r>
        <w:t xml:space="preserve">- Công kích! ! Giết nó! ! Giết nó!</w:t>
      </w:r>
    </w:p>
    <w:p>
      <w:pPr>
        <w:pStyle w:val="BodyText"/>
      </w:pPr>
      <w:r>
        <w:t xml:space="preserve">Hơn mười tinh nhuệ của thẩm lí và phán quyết cầm súng dốc sức liều mạng bắn phá vào người bạch cốt, viên đạn dày đặc bắn lên người của bạch cốt và dội ra ngoài, không có chút tổn thương nào cả.</w:t>
      </w:r>
    </w:p>
    <w:p>
      <w:pPr>
        <w:pStyle w:val="BodyText"/>
      </w:pPr>
      <w:r>
        <w:t xml:space="preserve">Bạch cốt phát động kỹ năng đáng sợ, trong một giây vượt qua khoảng cách mười mét, nhảy vào tron trận doanh đám người thẩm lí và phán quyết, thân thể của nó gai xương bắn ra ngoài, sáu gã chiến sĩ thẩm lí và phán quyết lập tức bị chém thành thịt vụn.</w:t>
      </w:r>
    </w:p>
    <w:p>
      <w:pPr>
        <w:pStyle w:val="BodyText"/>
      </w:pPr>
      <w:r>
        <w:t xml:space="preserve">Bạch cốt tiếp tục chớp động thân hình, xuất hiện ở bên người bốn tên thẩm lí và phán quyết, bốn tên này lập tức bị chém thành mảnh vụn.</w:t>
      </w:r>
    </w:p>
    <w:p>
      <w:pPr>
        <w:pStyle w:val="BodyText"/>
      </w:pPr>
      <w:r>
        <w:t xml:space="preserve">- A a a a ! ! Quái vật! ! Quái vật! !</w:t>
      </w:r>
    </w:p>
    <w:p>
      <w:pPr>
        <w:pStyle w:val="BodyText"/>
      </w:pPr>
      <w:r>
        <w:t xml:space="preserve">Nhìn thấy một màn vô cùng khủng bố kia, một gã chiến sĩ thẩm lí và phán quyết hai mắt hiện ra thần sắc hoảng sợ, cầm súng điên cuồng bắn phá vào người bạch cốt.</w:t>
      </w:r>
    </w:p>
    <w:p>
      <w:pPr>
        <w:pStyle w:val="BodyText"/>
      </w:pPr>
      <w:r>
        <w:t xml:space="preserve">Chỉ trong một giây, bạch cốt đã phóng qua phía tên chiến sĩ này, thân thể của tên chiến sĩ này bị chém thành bảy đoạn, máu tươi văng khắp nơi, biến thành khối thịt rơi trên mặt đất.</w:t>
      </w:r>
    </w:p>
    <w:p>
      <w:pPr>
        <w:pStyle w:val="BodyText"/>
      </w:pPr>
      <w:r>
        <w:t xml:space="preserve">Tên trưởng quan của thẩm lí và phán quyết rống to lên, hơn nữa nhanh chóng vứt súng trường cầm lấy súng phóng lựu:</w:t>
      </w:r>
    </w:p>
    <w:p>
      <w:pPr>
        <w:pStyle w:val="BodyText"/>
      </w:pPr>
      <w:r>
        <w:t xml:space="preserve">- Dùng lựu đạn! ! Không nên dùng viên đạn, nó không sợ đạn!</w:t>
      </w:r>
    </w:p>
    <w:p>
      <w:pPr>
        <w:pStyle w:val="BodyText"/>
      </w:pPr>
      <w:r>
        <w:t xml:space="preserve">Mười tên chiến sĩ thẩm lí và phán quyết nhao nhao giơ súng phóng lựu nhắm thẳng vào bạch cốt.</w:t>
      </w:r>
    </w:p>
    <w:p>
      <w:pPr>
        <w:pStyle w:val="BodyText"/>
      </w:pPr>
      <w:r>
        <w:t xml:space="preserve">Bạch cốt thân hình chớp động, giống như quỷ mỵ nhảy lên vách tường bốn phía, chuyện này làm đạn phóng lựu của đám thẩm lí và phán quyết không bắt được quỹ tích di động của nó.</w:t>
      </w:r>
    </w:p>
    <w:p>
      <w:pPr>
        <w:pStyle w:val="BodyText"/>
      </w:pPr>
      <w:r>
        <w:t xml:space="preserve">Từng đạo gai xương bén nhọn không ngừng bộc phát ra ngoài, trực tiếp xuyên thủng đầu của đám chiến sĩ thẩm lí và phán quyết đang cầm súng phóng lựu, đóng đinh trên đất.</w:t>
      </w:r>
    </w:p>
    <w:p>
      <w:pPr>
        <w:pStyle w:val="BodyText"/>
      </w:pPr>
      <w:r>
        <w:t xml:space="preserve">Bạch Tiểu Thắng nhìn qua bạch cốt qua lại chém giết đám người thẩm lí và phán quyết cường đại thì trong nội tâm rung độn mạnh.</w:t>
      </w:r>
    </w:p>
    <w:p>
      <w:pPr>
        <w:pStyle w:val="BodyText"/>
      </w:pPr>
      <w:r>
        <w:t xml:space="preserve">- Quá mạnh mẽ! ! Đây là thực lực của bạch cốt sao?</w:t>
      </w:r>
    </w:p>
    <w:p>
      <w:pPr>
        <w:pStyle w:val="BodyText"/>
      </w:pPr>
      <w:r>
        <w:t xml:space="preserve">Bạch Tiểu Thắng tự nhận tốc độ vượt xa bạch cốt, nhưng nếu cả hai chính diện giao phong thì chỉ sợ qua một hồi hắn sẽ bị bạch cốt chém giết. Bạch cốt đao thương bất nhập và gai xương tùy ý bắn ra ngoài vô cùng đáng sợ đấy.</w:t>
      </w:r>
    </w:p>
    <w:p>
      <w:pPr>
        <w:pStyle w:val="BodyText"/>
      </w:pPr>
      <w:r>
        <w:t xml:space="preserve">Ưng Khai Sơn nhìn thấy quân đoàn thẩm lí và phán quyết không ngừng bị bạch cốt chém giết thì nội tâm rung động, trong lòng của hắn dã tâm mơ hồ bị cưỡng chế dừng lại.</w:t>
      </w:r>
    </w:p>
    <w:p>
      <w:pPr>
        <w:pStyle w:val="BodyText"/>
      </w:pPr>
      <w:r>
        <w:t xml:space="preserve">- Thật mạnh! ! Không hổ là tâm phúc trung thành và tín nhiệm nhất của Nhạc Trọng!</w:t>
      </w:r>
    </w:p>
    <w:p>
      <w:pPr>
        <w:pStyle w:val="BodyText"/>
      </w:pPr>
      <w:r>
        <w:t xml:space="preserve">Bạch cốt giống như cối xay thịt không ngừng tiêu diệt đám chiến sĩ thẩm lí và phán quyết, không qua hai mươi giây ngắn ngủi, năm mươi tên chiến sĩ quân đoàn thẩm lí và phán quyết đã bị tiêu diệt.</w:t>
      </w:r>
    </w:p>
    <w:p>
      <w:pPr>
        <w:pStyle w:val="BodyText"/>
      </w:pPr>
      <w:r>
        <w:t xml:space="preserve">- Đi chết! ! Quái vật! !</w:t>
      </w:r>
    </w:p>
    <w:p>
      <w:pPr>
        <w:pStyle w:val="BodyText"/>
      </w:pPr>
      <w:r>
        <w:t xml:space="preserve">Một tên trưởng quan trong quân đoàn thẩm lí và phán quyết là người cường hóa đẳng cấp hơn 40 rống lên phát động niệm động lực bích chướng, một tầng bình chướng ngăn cản bạch cốt tiếp tục giết người của hắn.</w:t>
      </w:r>
    </w:p>
    <w:p>
      <w:pPr>
        <w:pStyle w:val="BodyText"/>
      </w:pPr>
      <w:r>
        <w:t xml:space="preserve">Một gã thủ lĩnh của thẩm lí và phán quyết trong tay cầm một thanh ám ma đao, một đao mang theo khí thế cường đại bắn về phía bạch cốt.</w:t>
      </w:r>
    </w:p>
    <w:p>
      <w:pPr>
        <w:pStyle w:val="BodyText"/>
      </w:pPr>
      <w:r>
        <w:t xml:space="preserve">Thân hình bạch cốt nhoáng một cái, chợt hai gã thủ lĩnh của quân đoàn thẩm lí và phán quyết không chém trúng, nó thoáng nhảy qua đám người khác, cốt nhận chớp động, vài tên thẩm lí và phán quyết bị phanh thây chết tại chỗ.</w:t>
      </w:r>
    </w:p>
    <w:p>
      <w:pPr>
        <w:pStyle w:val="BodyText"/>
      </w:pPr>
      <w:r>
        <w:t xml:space="preserve">Bạch cốt lúc này trí tuệ sơ cấp đã cường hóa một lần, nó đã học được cách phân biệt mục tiêu mạnh yếu trên chiến trường, mục tiêu mà nó nhìn chằm chằm khó có thể thoát chết được.</w:t>
      </w:r>
    </w:p>
    <w:p>
      <w:pPr>
        <w:pStyle w:val="BodyText"/>
      </w:pPr>
      <w:r>
        <w:t xml:space="preserve">Lại có bảy tên chiến sĩ thẩm lí và phán quyết chết trong tay bạch cốt, lúc này quân đoàn thẩm lí và phán quyết đã không còn ý chí chiến đấu, bọn họ nhanh chóng bỏ chạy ra phía sau, còn có người nhảy ra bên ngoài cửa sổ.</w:t>
      </w:r>
    </w:p>
    <w:p>
      <w:pPr>
        <w:pStyle w:val="BodyText"/>
      </w:pPr>
      <w:r>
        <w:t xml:space="preserve">- Sát!</w:t>
      </w:r>
    </w:p>
    <w:p>
      <w:pPr>
        <w:pStyle w:val="BodyText"/>
      </w:pPr>
      <w:r>
        <w:t xml:space="preserve">Bạch Tiểu Thắng thấy thế cầm ám ma đao trong tay lao ra đầu tiên.</w:t>
      </w:r>
    </w:p>
    <w:p>
      <w:pPr>
        <w:pStyle w:val="BodyText"/>
      </w:pPr>
      <w:r>
        <w:t xml:space="preserve">Lúc này quân đoàn thẩm lí và phán quyết đã sụp đổ, chỉ còn lại hai tên thủ lĩnh quân đoàn thẩm lí và phán quyết cường đại đang ngoan cố chống cự mà thôi.</w:t>
      </w:r>
    </w:p>
    <w:p>
      <w:pPr>
        <w:pStyle w:val="BodyText"/>
      </w:pPr>
      <w:r>
        <w:t xml:space="preserve">Ưng Khai Sơn vung tay lên, phát động kỹ năng thao tác băng hàn, từng đạo băng chùy bén nhọn bắn qua phía hai tên thủ lĩnh quân đoàn thẩm lí và phán quyết.</w:t>
      </w:r>
    </w:p>
    <w:p>
      <w:pPr>
        <w:pStyle w:val="BodyText"/>
      </w:pPr>
      <w:r>
        <w:t xml:space="preserve">Hai tên thủ lĩnh quân đoàn thẩm lí và phán quyết này một tên phát động bình chướng khống khí, dễ dàng ngăn cản băng chùy lao tới, tên còn lại đao pháp lão luyện, chém nát từng băng chùy.</w:t>
      </w:r>
    </w:p>
    <w:p>
      <w:pPr>
        <w:pStyle w:val="BodyText"/>
      </w:pPr>
      <w:r>
        <w:t xml:space="preserve">- Khải Đặc! Coi chừng!</w:t>
      </w:r>
    </w:p>
    <w:p>
      <w:pPr>
        <w:pStyle w:val="BodyText"/>
      </w:pPr>
      <w:r>
        <w:t xml:space="preserve">Tên kia dùng đao nát chém toàn bộ b ăng trùy nhìn qua đồng bạn phía sau một cái thì sắc mặt đại biến.</w:t>
      </w:r>
    </w:p>
    <w:p>
      <w:pPr>
        <w:pStyle w:val="BodyText"/>
      </w:pPr>
      <w:r>
        <w:t xml:space="preserve">Tốc độ của Bạch Tiểu Thắng giống như quỷ mị mượn thời điểm băng trùy nát bấy đã vượt qua sau lưng tên thủ lĩnh phát động kỹ năng bình chướng không khí.</w:t>
      </w:r>
    </w:p>
    <w:p>
      <w:pPr>
        <w:pStyle w:val="BodyText"/>
      </w:pPr>
      <w:r>
        <w:t xml:space="preserve">- Quá muộn!</w:t>
      </w:r>
    </w:p>
    <w:p>
      <w:pPr>
        <w:pStyle w:val="BodyText"/>
      </w:pPr>
      <w:r>
        <w:t xml:space="preserve">Bạch Tiểu Thắng lạnh lùng cười cười, dao găm sắc bén trong tay đâm một cái, trực tiếp đâm thủng yết hầu của tên thủ lĩnh quân đoàn thẩm lí và phán quyết.</w:t>
      </w:r>
    </w:p>
    <w:p>
      <w:pPr>
        <w:pStyle w:val="BodyText"/>
      </w:pPr>
      <w:r>
        <w:t xml:space="preserve">Tên thủ lĩnh quân đoàn thẩm lí và phán quyết hiện ra thần sắc kinh hãi và không thể tin té trên mặt đất.</w:t>
      </w:r>
    </w:p>
    <w:p>
      <w:pPr>
        <w:pStyle w:val="BodyText"/>
      </w:pPr>
      <w:r>
        <w:t xml:space="preserve">- Khải Đặc!</w:t>
      </w:r>
    </w:p>
    <w:p>
      <w:pPr>
        <w:pStyle w:val="BodyText"/>
      </w:pPr>
      <w:r>
        <w:t xml:space="preserve">Tên thủ lĩnh thẩm lí và phán quyết sử dụng đao tên là Lạp Nhĩ Mạn liên tục chém qua phía Bạch Tiểu Thắng.</w:t>
      </w:r>
    </w:p>
    <w:p>
      <w:pPr>
        <w:pStyle w:val="BodyText"/>
      </w:pPr>
      <w:r>
        <w:t xml:space="preserve">Lạp Nhĩ Mạn cũng có đao pháp cấp ba sở trường cường hóa, tuy nhiên tốc độ của hắn kém xa Bạch Tiểu Thắng, lại nương vào thân pháp cường đại nên Bạch Tiểu Thắng miễn cưỡng chiến thành ngang tay.</w:t>
      </w:r>
    </w:p>
    <w:p>
      <w:pPr>
        <w:pStyle w:val="BodyText"/>
      </w:pPr>
      <w:r>
        <w:t xml:space="preserve">Trịnh Minh Hòa nhìn qua bên này trực tiếp dẫn người tấn công.</w:t>
      </w:r>
    </w:p>
    <w:p>
      <w:pPr>
        <w:pStyle w:val="BodyText"/>
      </w:pPr>
      <w:r>
        <w:t xml:space="preserve">Ưng Khai Sơn, Thượng Luân hai người vây công Lạp Nhĩ Mạn. Chiến sĩ còn lại cũng đi theo.</w:t>
      </w:r>
    </w:p>
    <w:p>
      <w:pPr>
        <w:pStyle w:val="BodyText"/>
      </w:pPr>
      <w:r>
        <w:t xml:space="preserve">Sau lưng có Trịnh Minh Hòa xuất hiện. Lạp Nhĩ man vốn thực lực dưới Bạch Tiểu Thắng, bây giờ có Ưng Khai Sơn, Thượng Luân hai đại cường giả gia nhập vây công thì hắn chật vật không chịu nổi, thực lực của hắn tuy cường hoành, nhưng mà ba người Bạch Tiểu Thắng vây công thì hắn vô cùng khổ sở.</w:t>
      </w:r>
    </w:p>
    <w:p>
      <w:pPr>
        <w:pStyle w:val="BodyText"/>
      </w:pPr>
      <w:r>
        <w:t xml:space="preserve">- Đầu hàng! ! Đừng giết tôi!</w:t>
      </w:r>
    </w:p>
    <w:p>
      <w:pPr>
        <w:pStyle w:val="BodyText"/>
      </w:pPr>
      <w:r>
        <w:t xml:space="preserve">Trên lầu thứ mười tám, nhìn qua tên chiến hữu dễ dàng bị bạch cốt thành vài đoạn, dưới sợ hãi thúc dục, một gã chiến sĩ quân đoàn thẩm lí và phán quyết lập tức vứt bỏ vũ khí lớn tiếng cầu khẩn.</w:t>
      </w:r>
    </w:p>
    <w:p>
      <w:pPr>
        <w:pStyle w:val="BodyText"/>
      </w:pPr>
      <w:r>
        <w:t xml:space="preserve">Lúc này toàn bộ quân đoàn thẩm lí và phán quyết đã tiêu hao hơn sáu thành, hai đại thủ lĩnh vừa chết, mỗi người bị cuốn tới thì những chiến sĩ thẩm lí và phán quyết sĩ khí sụp đổ, bọn họ không nhìn thấy cơ hội chiến thắng nên lập tức đầu hàng ngay.</w:t>
      </w:r>
    </w:p>
    <w:p>
      <w:pPr>
        <w:pStyle w:val="BodyText"/>
      </w:pPr>
      <w:r>
        <w:t xml:space="preserve">Chiến sĩ của Châu Âu trong chiến tranh vô cùng cường hoành. Nhưng mà thời điểm không nhìn thấy thắng lợi thì bọn họ sẽ sảng khoái đầu hàng ngay.</w:t>
      </w:r>
    </w:p>
    <w:p>
      <w:pPr>
        <w:pStyle w:val="BodyText"/>
      </w:pPr>
      <w:r>
        <w:t xml:space="preserve">Dị quang trong mắt bạch cốt lóe lên, gai xương của nó bắn qua một tên chiến sĩ, trực tiếp chém đầu của tên này, đầu của tên này bay lên cao cao.</w:t>
      </w:r>
    </w:p>
    <w:p>
      <w:pPr>
        <w:pStyle w:val="BodyText"/>
      </w:pPr>
      <w:r>
        <w:t xml:space="preserve">- Đầu hàng! ! Tôi cũng đầu hàng! !</w:t>
      </w:r>
    </w:p>
    <w:p>
      <w:pPr>
        <w:pStyle w:val="BodyText"/>
      </w:pPr>
      <w:r>
        <w:t xml:space="preserve">- Tôi đầu hàng! !</w:t>
      </w:r>
    </w:p>
    <w:p>
      <w:pPr>
        <w:pStyle w:val="BodyText"/>
      </w:pPr>
      <w:r>
        <w:t xml:space="preserve">Những chiến sĩ trong quân đoàn thẩm lí và phán quyết này vẻ mặt hoảng sợ, vứt bỏ vũ khí, nhao nhao hai tay ôm đầu ngồi trên mặt đất.</w:t>
      </w:r>
    </w:p>
    <w:p>
      <w:pPr>
        <w:pStyle w:val="BodyText"/>
      </w:pPr>
      <w:r>
        <w:t xml:space="preserve">- Thật là lợi hại!</w:t>
      </w:r>
    </w:p>
    <w:p>
      <w:pPr>
        <w:pStyle w:val="Compact"/>
      </w:pPr>
      <w:r>
        <w:t xml:space="preserve">Thời điểm Trịnh Minh Hòa dẫn người xông vào tầng mười tám, liền nhìn thấy hai hàng người đang ôm đầu ngồi xuống, trong lòng của hắn hiện ra vẻ kinh hãi.</w:t>
      </w:r>
      <w:r>
        <w:br w:type="textWrapping"/>
      </w:r>
      <w:r>
        <w:br w:type="textWrapping"/>
      </w:r>
    </w:p>
    <w:p>
      <w:pPr>
        <w:pStyle w:val="Heading2"/>
      </w:pPr>
      <w:bookmarkStart w:id="544" w:name="chương-522-bản-thiết-kế-chiến-y-nạp-mễ.-1"/>
      <w:bookmarkEnd w:id="544"/>
      <w:r>
        <w:t xml:space="preserve">522. Chương 522: Bản Thiết Kế Chiến Y Nạp Mễ. (1)</w:t>
      </w:r>
    </w:p>
    <w:p>
      <w:pPr>
        <w:pStyle w:val="Compact"/>
      </w:pPr>
      <w:r>
        <w:br w:type="textWrapping"/>
      </w:r>
      <w:r>
        <w:br w:type="textWrapping"/>
      </w:r>
    </w:p>
    <w:p>
      <w:pPr>
        <w:pStyle w:val="BodyText"/>
      </w:pPr>
      <w:r>
        <w:t xml:space="preserve">Những tên chiến sĩ này sức chiến đấu mạnh mẽ thì Trịnh Minh Hòa vừa rồi đã tự mình lĩnh giáo qua. Bọn chúng phối hợp ăn ý, huấn luyện nghiêm chỉnh, ý thức chiến đấu hài lòng. Nếu không phải có bạch cốt đột nhiên giết vào, đánh sụp đổ ý chí chiến đấu của bọn họ, nếu không cho dù quân của Nhạc Trọng chiến thắng thì chỉ sợ cũng phải trả giá càng thê thảm hơn.</w:t>
      </w:r>
    </w:p>
    <w:p>
      <w:pPr>
        <w:pStyle w:val="BodyText"/>
      </w:pPr>
      <w:r>
        <w:t xml:space="preserve">- Chư vị Thanh Thạch Bang! Tôi là Mạch Lý Cầu Tư! Tôi có thể nói chuyện với thủ lĩnh các vị hay không! ! Giữa chúng ta có lẽ có chút hiểu lầm!</w:t>
      </w:r>
    </w:p>
    <w:p>
      <w:pPr>
        <w:pStyle w:val="BodyText"/>
      </w:pPr>
      <w:r>
        <w:t xml:space="preserve">Đúng lúc này từ trong tất cả các tầng lầu truyền ra âm thanh của Mạch Lý Cầu Tư.</w:t>
      </w:r>
    </w:p>
    <w:p>
      <w:pPr>
        <w:pStyle w:val="BodyText"/>
      </w:pPr>
      <w:r>
        <w:t xml:space="preserve">Mạch Lý Cầu Tư nói:</w:t>
      </w:r>
    </w:p>
    <w:p>
      <w:pPr>
        <w:pStyle w:val="BodyText"/>
      </w:pPr>
      <w:r>
        <w:t xml:space="preserve">- Tôi ở tầng hai mươi hai chờ các người!</w:t>
      </w:r>
    </w:p>
    <w:p>
      <w:pPr>
        <w:pStyle w:val="BodyText"/>
      </w:pPr>
      <w:r>
        <w:t xml:space="preserve">- Lão đại, làm sao bây giờ?</w:t>
      </w:r>
    </w:p>
    <w:p>
      <w:pPr>
        <w:pStyle w:val="BodyText"/>
      </w:pPr>
      <w:r>
        <w:t xml:space="preserve">Trịnh Minh Hòa quay đầu nhìn qua Nhạc Trọng hỏi.</w:t>
      </w:r>
    </w:p>
    <w:p>
      <w:pPr>
        <w:pStyle w:val="BodyText"/>
      </w:pPr>
      <w:r>
        <w:t xml:space="preserve">Hàn quang trong mắt Nhạc Trọng lóe lên và ra lệnh:</w:t>
      </w:r>
    </w:p>
    <w:p>
      <w:pPr>
        <w:pStyle w:val="BodyText"/>
      </w:pPr>
      <w:r>
        <w:t xml:space="preserve">- Tiếp tục tiến công! Đánh tới tầng cao nhất! Đánh tan toàn bộ các lực lượng chống cự.</w:t>
      </w:r>
    </w:p>
    <w:p>
      <w:pPr>
        <w:pStyle w:val="BodyText"/>
      </w:pPr>
      <w:r>
        <w:t xml:space="preserve">Nhận được lệnh của Nhạc Trọng thì bạch cốt nhanh như mũi tên lao lên tầng mười chín.</w:t>
      </w:r>
    </w:p>
    <w:p>
      <w:pPr>
        <w:pStyle w:val="BodyText"/>
      </w:pPr>
      <w:r>
        <w:t xml:space="preserve">Ở tầng mười chín chính là nơi cao tầng Hồng môn hưởng lạc, ở nơi này có rất nhiều nữ nhân ăn mặc bạo lộ, có người Trung Quốc, còn có nữ nhân ngoại quốc mắt xanh da trắng, nhưng mà những nữ nhân ngoại quốc này đều có tướng mạo hết sức bình thường.</w:t>
      </w:r>
    </w:p>
    <w:p>
      <w:pPr>
        <w:pStyle w:val="BodyText"/>
      </w:pPr>
      <w:r>
        <w:t xml:space="preserve">Những nữ nhân này nhìn thấy đám người toàn thân là máu, trên người còn dính chút ít thịt nát và xương, tâm thần và thân thể run rẩy, trong mắt hiện ra vẻ sợ hãi.</w:t>
      </w:r>
    </w:p>
    <w:p>
      <w:pPr>
        <w:pStyle w:val="BodyText"/>
      </w:pPr>
      <w:r>
        <w:t xml:space="preserve">Bạch cốt lúc này không nhận thấy có gì uy hiếp thì lập tức đi lên tầng hai mươi.</w:t>
      </w:r>
    </w:p>
    <w:p>
      <w:pPr>
        <w:pStyle w:val="BodyText"/>
      </w:pPr>
      <w:r>
        <w:t xml:space="preserve">Ở tầng hai mươi, tầng hai mươi mốt lúc này không có ai, Nhạc Trọng đi lên tầng hai mươi hai liền trông thấy Mạch Lý Cầu Tư thập phần ngạo mạn ngồi ngay ngắn trên ghế lão bản nhìn chằm chằm vào hắn.</w:t>
      </w:r>
    </w:p>
    <w:p>
      <w:pPr>
        <w:pStyle w:val="BodyText"/>
      </w:pPr>
      <w:r>
        <w:t xml:space="preserve">Ở bên người của Mạch Lý Cầu Tư còn có mười ba tên người ngoại quốc tóc vàng mắt xanh, bọn họ dáng người khôi ngô, trên người tỏa ra khí thê mạnh mẽ, hiển nhiên đều là nhân vật không dễ chọc.</w:t>
      </w:r>
    </w:p>
    <w:p>
      <w:pPr>
        <w:pStyle w:val="BodyText"/>
      </w:pPr>
      <w:r>
        <w:t xml:space="preserve">Mạch Lý Cầu Tư lườm Nhạc Trọng và lạnh lùng nói:</w:t>
      </w:r>
    </w:p>
    <w:p>
      <w:pPr>
        <w:pStyle w:val="BodyText"/>
      </w:pPr>
      <w:r>
        <w:t xml:space="preserve">- Tôi là Mạch Lý Cầu Tư, anh chính là Thanh Thạch Bang Nhạc Trọng sao?Bang chủ Thanh Thạch Bang là ai, bảo tới gặp tôi!</w:t>
      </w:r>
    </w:p>
    <w:p>
      <w:pPr>
        <w:pStyle w:val="BodyText"/>
      </w:pPr>
      <w:r>
        <w:t xml:space="preserve">Trong mắt của Mạch Lý Cầu Tư thì người Môn gô lô ít đều là tồn tại thấp kém, hắn chỉ nguyện ý nói chuyện với bang chủ Thanh Thạch Bang mà thôi, nói chuyện với nhân vật nhỏ như Nhạc Trọng sẽ hạ thấp thân phận của hắn.</w:t>
      </w:r>
    </w:p>
    <w:p>
      <w:pPr>
        <w:pStyle w:val="BodyText"/>
      </w:pPr>
      <w:r>
        <w:t xml:space="preserve">Hàn quang trong mắt Nhạc Trọng lóe lên, vung tay lên, gai độc trực tiếp nổ súng.</w:t>
      </w:r>
    </w:p>
    <w:p>
      <w:pPr>
        <w:pStyle w:val="BodyText"/>
      </w:pPr>
      <w:r>
        <w:t xml:space="preserve">Phanh một tiếng súng vang!</w:t>
      </w:r>
    </w:p>
    <w:p>
      <w:pPr>
        <w:pStyle w:val="BodyText"/>
      </w:pPr>
      <w:r>
        <w:t xml:space="preserve">Đầu của một tên ngoại quốc đứng bên cạnh Mạch Lý Cầu Tư lập tức nổ tung, máu tươi bắn tung tóe trên đất.</w:t>
      </w:r>
    </w:p>
    <w:p>
      <w:pPr>
        <w:pStyle w:val="BodyText"/>
      </w:pPr>
      <w:r>
        <w:t xml:space="preserve">Nhạc Trọng lạnh lùng nói:</w:t>
      </w:r>
    </w:p>
    <w:p>
      <w:pPr>
        <w:pStyle w:val="BodyText"/>
      </w:pPr>
      <w:r>
        <w:t xml:space="preserve">- Nơi này là địa bàn của tao! Đều thành thật lại đi, nếu như bọn mày muốn chết thì tao có thể tiễn bọn mày một đoạn đường!</w:t>
      </w:r>
    </w:p>
    <w:p>
      <w:pPr>
        <w:pStyle w:val="BodyText"/>
      </w:pPr>
      <w:r>
        <w:t xml:space="preserve">Một gã ngoại quốc tức giận nhìn qua Nhạc Trọng gầm thét và sờ soạng súng bên hông. - Hỗn đản! ! Mày dám giết người của tao! ! Tao sẽ giết bọn mày!</w:t>
      </w:r>
    </w:p>
    <w:p>
      <w:pPr>
        <w:pStyle w:val="BodyText"/>
      </w:pPr>
      <w:r>
        <w:t xml:space="preserve">Phanh một tiếng súng vang! Tay của tên người ngoại quốc là người cường hóa cấp 30 còn chưa chạm vào súng ngắn, đầu hắn chợt nổ tung, thi thể té trên mặt đất.</w:t>
      </w:r>
    </w:p>
    <w:p>
      <w:pPr>
        <w:pStyle w:val="BodyText"/>
      </w:pPr>
      <w:r>
        <w:t xml:space="preserve">Nhạc Trọng nhìn qua mười một tên người ngoại quốc nói ra.</w:t>
      </w:r>
    </w:p>
    <w:p>
      <w:pPr>
        <w:pStyle w:val="BodyText"/>
      </w:pPr>
      <w:r>
        <w:t xml:space="preserve">- Muốn chết thì các người tùy tiện động đậy! Không muốn chết thì bất động.</w:t>
      </w:r>
    </w:p>
    <w:p>
      <w:pPr>
        <w:pStyle w:val="BodyText"/>
      </w:pPr>
      <w:r>
        <w:t xml:space="preserve">Mà bạch cốt đứng bên cạnh Nhạc Trọng lúc này cầm búa lớn chỉa thẳng vào đám người ngoại quốc này, chỉ cần những cao thủ kia có bất kỳ dị động, nó sẽ lập tức chém giết ngay.</w:t>
      </w:r>
    </w:p>
    <w:p>
      <w:pPr>
        <w:pStyle w:val="BodyText"/>
      </w:pPr>
      <w:r>
        <w:t xml:space="preserve">Mười một gã cao thủ ngoại quốc đối mặt với Nhạc Trọng cùng bạch cốt hai người, trong nội tâm sinh ra cảm giác sợ hãi, thân thể cũng run nhè nhẹ, không dám cử động gì cả.</w:t>
      </w:r>
    </w:p>
    <w:p>
      <w:pPr>
        <w:pStyle w:val="BodyText"/>
      </w:pPr>
      <w:r>
        <w:t xml:space="preserve">Mạch Lý Cầu Tư cưỡng chế tức giận trong lòng nhìn qua Nhạc Trọng chậm rãi nói:</w:t>
      </w:r>
    </w:p>
    <w:p>
      <w:pPr>
        <w:pStyle w:val="BodyText"/>
      </w:pPr>
      <w:r>
        <w:t xml:space="preserve">- Nhạc Trọng! ! Những người ngoại quốc chúng tôi hảo tâm đi tới nơi này xây dựng nhà máy cho các người! Anh lại nhẫn tâm đối phó những người tới đây giúp quốc gia các người hay sao? Chính phủ Trung quốc tuyệt độ sẽ không bỏ qua phần tử khủng bố phá hoại quan hệ này đâu. Anh hiện tại rời đi còn kịp, nếu không tôi nhất định sẽ trách cứ chính phủ Trung Quốc, bắt cách anh lại!</w:t>
      </w:r>
    </w:p>
    <w:p>
      <w:pPr>
        <w:pStyle w:val="BodyText"/>
      </w:pPr>
      <w:r>
        <w:t xml:space="preserve">Đối phó người Trung Quốc thì biện pháp tốt nhất chính là thông qua chính phủ tạo áp lực mới được. Cho dù là trước hay là sau tận thế, Mạch Lý Cầu Tư chơi chiêu thức này cũng xuất thần nhập hóa.</w:t>
      </w:r>
    </w:p>
    <w:p>
      <w:pPr>
        <w:pStyle w:val="BodyText"/>
      </w:pPr>
      <w:r>
        <w:t xml:space="preserve">Phải biết rằng chính phủ sợ truyền thông nước ngoài, người ngoại quốc cưỡng gian phụ nữ trước mặt nhiều người cũng chỉ sử phạt mười lăm ngày giam giữ, mà người ngoại quốc cưỡng gian không có bao nhiêu bối cảnh. Mạch Lý Cầu Tư chính là cự đầu do công ty đa quốc gia phái tới, chính phủ bên kia sẽ cung kính với bọn họ, hắn dùng danh nghĩa chính phủ cũng dễ dàng.</w:t>
      </w:r>
    </w:p>
    <w:p>
      <w:pPr>
        <w:pStyle w:val="BodyText"/>
      </w:pPr>
      <w:r>
        <w:t xml:space="preserve">Hàn quang trong mắt Nhạc Trọng lóe lên và bóp cò.</w:t>
      </w:r>
    </w:p>
    <w:p>
      <w:pPr>
        <w:pStyle w:val="BodyText"/>
      </w:pPr>
      <w:r>
        <w:t xml:space="preserve">Phanh một tiếng vang thật lớn! Đầu của một tên ngoại quốc nổ tung.</w:t>
      </w:r>
    </w:p>
    <w:p>
      <w:pPr>
        <w:pStyle w:val="BodyText"/>
      </w:pPr>
      <w:r>
        <w:t xml:space="preserve">Nhạc Trọng lạnh lùng nói:</w:t>
      </w:r>
    </w:p>
    <w:p>
      <w:pPr>
        <w:pStyle w:val="BodyText"/>
      </w:pPr>
      <w:r>
        <w:t xml:space="preserve">- Mạch Lý Cầu Tư, mày nói nhảm quá nhiều! Những chuyện mày nói chỉ là cứt chó! Có bản lĩnh mày bây giờ nên điều động đại quân vây quét tao này! Nếu không mày còn nói nhảm tao sẽ xử bắn mày đấy.</w:t>
      </w:r>
    </w:p>
    <w:p>
      <w:pPr>
        <w:pStyle w:val="BodyText"/>
      </w:pPr>
      <w:r>
        <w:t xml:space="preserve">Nhạc Trọng lạnh lùng uy hiếp:</w:t>
      </w:r>
    </w:p>
    <w:p>
      <w:pPr>
        <w:pStyle w:val="BodyText"/>
      </w:pPr>
      <w:r>
        <w:t xml:space="preserve">- Mạch Lý Cầu Tư, bây giờ mày có một cơ hội. Mang theo người của mày lập tức đầu hàng, nếu không tao sẽ giết chết toàn bộ tụi mày!</w:t>
      </w:r>
    </w:p>
    <w:p>
      <w:pPr>
        <w:pStyle w:val="BodyText"/>
      </w:pPr>
      <w:r>
        <w:t xml:space="preserve">- Con chó Trung Quốc! Tao nhất định phải giết mày!</w:t>
      </w:r>
    </w:p>
    <w:p>
      <w:pPr>
        <w:pStyle w:val="BodyText"/>
      </w:pPr>
      <w:r>
        <w:t xml:space="preserve">Trong nội tâm Mạch Lý Cầu Tư tràn ngập tức giận, hắn lần đầu tiên bị người Trung Quốc sỉ nhục như vậy, đối với người theo chủ nghĩa người da trắng thượng đẳng đây là sỉ nhục.</w:t>
      </w:r>
    </w:p>
    <w:p>
      <w:pPr>
        <w:pStyle w:val="BodyText"/>
      </w:pPr>
      <w:r>
        <w:t xml:space="preserve">Trong lòng Mạch Lý Cầu Tư bị tức giận bao phủ, hắn thoáng cái gào lên:</w:t>
      </w:r>
    </w:p>
    <w:p>
      <w:pPr>
        <w:pStyle w:val="BodyText"/>
      </w:pPr>
      <w:r>
        <w:t xml:space="preserve">- Mày vọng tưởng! ! Đồ người Hoa chó chết! Muốn tao đầu hàng mày, tuyệt đối không có khả năng! ! Lên đi, giết nó!</w:t>
      </w:r>
    </w:p>
    <w:p>
      <w:pPr>
        <w:pStyle w:val="BodyText"/>
      </w:pPr>
      <w:r>
        <w:t xml:space="preserve">Mạch Lý Cầu Tư vừa mới tức giận gầm rú, chợt có sáu âm thanh vang lên, sáu gã cao thủ người nggoaij quốc nổ súng.</w:t>
      </w:r>
    </w:p>
    <w:p>
      <w:pPr>
        <w:pStyle w:val="BodyText"/>
      </w:pPr>
      <w:r>
        <w:t xml:space="preserve">Bốn tên cao thủ còn lại thân hình vừa khẽ động, hai đạo gai xương bén nhọn đâm vào đầu của bọn họ, đóng đinh bọn họ lên tường!</w:t>
      </w:r>
    </w:p>
    <w:p>
      <w:pPr>
        <w:pStyle w:val="BodyText"/>
      </w:pPr>
      <w:r>
        <w:t xml:space="preserve">- Tôi đầu hàng! ! Đừng giết tôi!</w:t>
      </w:r>
    </w:p>
    <w:p>
      <w:pPr>
        <w:pStyle w:val="BodyText"/>
      </w:pPr>
      <w:r>
        <w:t xml:space="preserve">Một tên cao thủ ngoại quốc trẻ tuổi hoảng sợ kêu lên.</w:t>
      </w:r>
    </w:p>
    <w:p>
      <w:pPr>
        <w:pStyle w:val="BodyText"/>
      </w:pPr>
      <w:r>
        <w:t xml:space="preserve">Một tên cao thủ ngoại quốc khác lập tức vứt bỏ vũ khí, hai tay giơ lên cao, ôm đầu ngồi chồm hổm trên mặt đất.</w:t>
      </w:r>
    </w:p>
    <w:p>
      <w:pPr>
        <w:pStyle w:val="BodyText"/>
      </w:pPr>
      <w:r>
        <w:t xml:space="preserve">Mạch Lý Cầu Tư vừa mới đứng lên, một đạo gai xương bắn tới, trực tiếp xuyên thủng thân thể của hắn, xuyên thủng vai phải của hắn và đính lên tường.</w:t>
      </w:r>
    </w:p>
    <w:p>
      <w:pPr>
        <w:pStyle w:val="BodyText"/>
      </w:pPr>
      <w:r>
        <w:t xml:space="preserve">Mạch Lý Cầu Tư bị đóng ở trên tường, lúc này thống khổ kêu thảm thiết, một bên lớn tiếng mắng:</w:t>
      </w:r>
    </w:p>
    <w:p>
      <w:pPr>
        <w:pStyle w:val="BodyText"/>
      </w:pPr>
      <w:r>
        <w:t xml:space="preserve">- A a a a! ! Bọn người Hoa khốn khiếp! ! Mày tuyệt đối không có kết quả tốt. Tao chết thì chủ của tao sẽ tới Trung Quốc, đem toàn bộ người Hoa thấp hèn chúng mày thiêu chết cháy toàn bộ.</w:t>
      </w:r>
    </w:p>
    <w:p>
      <w:pPr>
        <w:pStyle w:val="BodyText"/>
      </w:pPr>
      <w:r>
        <w:t xml:space="preserve">Mạch Lý Cầu Tư cũng không phải người cường hóa, hắn chỉ là người bình thường. Hắn có thể trở thành phó bang chủ Hồng môn cũng bởi vì dưới tay của hắn có nhiều cao thủ, đồng thời còn có một chi quân đoàn thẩm lí và phán quyết thực lực vô song.</w:t>
      </w:r>
    </w:p>
    <w:p>
      <w:pPr>
        <w:pStyle w:val="BodyText"/>
      </w:pPr>
      <w:r>
        <w:t xml:space="preserve">Nhạc Trọng nhìn qua Mạch Lý Cầu Tư bị đính lên tường, lạnh lùng hỏi:</w:t>
      </w:r>
    </w:p>
    <w:p>
      <w:pPr>
        <w:pStyle w:val="BodyText"/>
      </w:pPr>
      <w:r>
        <w:t xml:space="preserve">- Bọn mày là ai? Lệ thuộc tổ chức gì?</w:t>
      </w:r>
    </w:p>
    <w:p>
      <w:pPr>
        <w:pStyle w:val="BodyText"/>
      </w:pPr>
      <w:r>
        <w:t xml:space="preserve">Mạch Lý Cầu Tư nhìn qua Nhạc Trọng lộ ra nụ cười dữ tợn, sau đó nhìn qua Nhạc Trọng phun một cục nước bọt:</w:t>
      </w:r>
    </w:p>
    <w:p>
      <w:pPr>
        <w:pStyle w:val="Compact"/>
      </w:pPr>
      <w:r>
        <w:t xml:space="preserve">- Phi! ! Mày vĩnh viễn không tìm được đáp án.</w:t>
      </w:r>
      <w:r>
        <w:br w:type="textWrapping"/>
      </w:r>
      <w:r>
        <w:br w:type="textWrapping"/>
      </w:r>
    </w:p>
    <w:p>
      <w:pPr>
        <w:pStyle w:val="Heading2"/>
      </w:pPr>
      <w:bookmarkStart w:id="545" w:name="chương-523-bản-thiết-kế-chiến-y-nạp-mễ.-2"/>
      <w:bookmarkEnd w:id="545"/>
      <w:r>
        <w:t xml:space="preserve">523. Chương 523: Bản Thiết Kế Chiến Y Nạp Mễ. (2)</w:t>
      </w:r>
    </w:p>
    <w:p>
      <w:pPr>
        <w:pStyle w:val="Compact"/>
      </w:pPr>
      <w:r>
        <w:br w:type="textWrapping"/>
      </w:r>
      <w:r>
        <w:br w:type="textWrapping"/>
      </w:r>
    </w:p>
    <w:p>
      <w:pPr>
        <w:pStyle w:val="BodyText"/>
      </w:pPr>
      <w:r>
        <w:t xml:space="preserve">Ưng Khai Sơn đi đến bên người Nhạc Trọng và nhìn qua Mạch Lý Cầu Tư bị đóng đinh lên tường, nói:</w:t>
      </w:r>
    </w:p>
    <w:p>
      <w:pPr>
        <w:pStyle w:val="BodyText"/>
      </w:pPr>
      <w:r>
        <w:t xml:space="preserve">- Lão đại! Giao thằng này cho tôi! Tôi sẽ làm cho hắn thành thành thật thật khai toàn bộ chân tướng.</w:t>
      </w:r>
    </w:p>
    <w:p>
      <w:pPr>
        <w:pStyle w:val="BodyText"/>
      </w:pPr>
      <w:r>
        <w:t xml:space="preserve">Nhạc Trọng lãnh khốc nói ra:</w:t>
      </w:r>
    </w:p>
    <w:p>
      <w:pPr>
        <w:pStyle w:val="BodyText"/>
      </w:pPr>
      <w:r>
        <w:t xml:space="preserve">- Tốt lắm! Tôi giao hắn cho anh! Giết chết hay làm tàn phế đều được! Tôi chỉ cần tình báo mà thôi.</w:t>
      </w:r>
    </w:p>
    <w:p>
      <w:pPr>
        <w:pStyle w:val="BodyText"/>
      </w:pPr>
      <w:r>
        <w:t xml:space="preserve">- Vâng! Lão đại!</w:t>
      </w:r>
    </w:p>
    <w:p>
      <w:pPr>
        <w:pStyle w:val="BodyText"/>
      </w:pPr>
      <w:r>
        <w:t xml:space="preserve">Ưng Khai Sơn lộ ra nụ cười dữ tợn, đi đến trước người của Mạch Lý Cầu Tư và hắn đem thân thể của Mạch Lý Cầu Tư giật từ gai xương đi xuống, sau đó kéo vào trong căn phòng nhỏ.</w:t>
      </w:r>
    </w:p>
    <w:p>
      <w:pPr>
        <w:pStyle w:val="BodyText"/>
      </w:pPr>
      <w:r>
        <w:t xml:space="preserve">- Aaaaaaaaa...</w:t>
      </w:r>
    </w:p>
    <w:p>
      <w:pPr>
        <w:pStyle w:val="BodyText"/>
      </w:pPr>
      <w:r>
        <w:t xml:space="preserve">Từ trong căn phòng nhỏ truyền ra âm thanh thống khổ tê tâm liệt phế của Mạch Lý Cầu Tư.</w:t>
      </w:r>
    </w:p>
    <w:p>
      <w:pPr>
        <w:pStyle w:val="BodyText"/>
      </w:pPr>
      <w:r>
        <w:t xml:space="preserve">- Tôi nói! Tôi nói! ! Cái gì tôi cũng nói, aaaaaaaaaa....</w:t>
      </w:r>
    </w:p>
    <w:p>
      <w:pPr>
        <w:pStyle w:val="BodyText"/>
      </w:pPr>
      <w:r>
        <w:t xml:space="preserve">Mạch Lý Cầu Tư kiên trì không quá hai mươi giây trong tay của Ưng Khai Sơn.</w:t>
      </w:r>
    </w:p>
    <w:p>
      <w:pPr>
        <w:pStyle w:val="BodyText"/>
      </w:pPr>
      <w:r>
        <w:t xml:space="preserve">Có hai gã cao thủ ngoại quốc thân thể đều lạnh run, không biết Mạch Lý Cầu Tư rốt cuộc thê thảm thế nào.</w:t>
      </w:r>
    </w:p>
    <w:p>
      <w:pPr>
        <w:pStyle w:val="BodyText"/>
      </w:pPr>
      <w:r>
        <w:t xml:space="preserve">Nhạc Trọng thì đi tới trước cài bàn của Mạch Lý Cầu Tư tìm một hồi lâu, nhìn xem có thể từ trong đó tìm ra bảo vật hay tài liệu gì không.</w:t>
      </w:r>
    </w:p>
    <w:p>
      <w:pPr>
        <w:pStyle w:val="BodyText"/>
      </w:pPr>
      <w:r>
        <w:t xml:space="preserve">Nhạc Trọng lại lật tới lật lui cái bàn của Mạch Lý Cầu Tư và đột nhiên nhìn thấy bản thiết kế.</w:t>
      </w:r>
    </w:p>
    <w:p>
      <w:pPr>
        <w:pStyle w:val="BodyText"/>
      </w:pPr>
      <w:r>
        <w:t xml:space="preserve">- Ồ! Đây là cái gì?</w:t>
      </w:r>
    </w:p>
    <w:p>
      <w:pPr>
        <w:pStyle w:val="BodyText"/>
      </w:pPr>
      <w:r>
        <w:t xml:space="preserve">- Bản thiết kế bảo vật cấp năm tiêu chuẩn quân dụng, trang bị tác chiến Phảng Sinh Nạp Mễ chiến đấu phục. Muốn chế tạo Phảng Sinh Nạp Mễ chiến đấu phục cần phải lấy da của biến dị thú làm sợi, dùng đất vàng làm điều hòa, làm biến đổi màu ngụy trang, có khả năng kháng phóng xạ, chống cự súng trường 762 li xạ kích, toàn bộ thuộc tính +3. Chế tạo cần tài liệu biến dị thú cấp hai...</w:t>
      </w:r>
    </w:p>
    <w:p>
      <w:pPr>
        <w:pStyle w:val="BodyText"/>
      </w:pPr>
      <w:r>
        <w:t xml:space="preserve">Nhạc Trọng cầm lấy bản thiết kế kia lên, trong đầu của hắn vang lên âm thanh chi tiết và cách chế tạo Phảng Sinh Nạp Mễ chiến đấu phục.</w:t>
      </w:r>
    </w:p>
    <w:p>
      <w:pPr>
        <w:pStyle w:val="BodyText"/>
      </w:pPr>
      <w:r>
        <w:t xml:space="preserve">Chế tác Phảng Sinh Nạp Mễ chiến đấu phục tài liệu quan trọng nhất chính là máu của biến dị thú cấp hai, tài liệu khác đều tương đương bình thường. Phương pháp chế tác không quá khó khăn, nhưng mà trình tự có chút rườm rà, chỉ cần dựa theo bản thiết kế này mà làm thì ai cũng có thể dễ dàng chế tạo ra cả.</w:t>
      </w:r>
    </w:p>
    <w:p>
      <w:pPr>
        <w:pStyle w:val="BodyText"/>
      </w:pPr>
      <w:r>
        <w:t xml:space="preserve">Nhạc Trọng cầm bản thiết kế Phảng Sinh Nạp Mễ chiến đấu phục và hưng phấn nghĩ thầm.</w:t>
      </w:r>
    </w:p>
    <w:p>
      <w:pPr>
        <w:pStyle w:val="BodyText"/>
      </w:pPr>
      <w:r>
        <w:t xml:space="preserve">- Quá tốt! Có thứ này thì sau này có thể tổ chức đại quân cường hóa rồi!</w:t>
      </w:r>
    </w:p>
    <w:p>
      <w:pPr>
        <w:pStyle w:val="BodyText"/>
      </w:pPr>
      <w:r>
        <w:t xml:space="preserve">Phảng Sinh Nạp Mễ chiến đấu phục so phòng ngự thì kém da thú biến dị cấp ba, nhưng mà toàn bộ thuộc tính của nó +3 đấy, là một kiện trang bị hệ thống thần ma.</w:t>
      </w:r>
    </w:p>
    <w:p>
      <w:pPr>
        <w:pStyle w:val="BodyText"/>
      </w:pPr>
      <w:r>
        <w:t xml:space="preserve">Trang bị trong hệ thống thần ma hiện tại tỉ lệ rơi ra cực thấp,dươi trướng của Nhạc Trọng thì phòng hộ phục cấp hai có hai mươi người mặc, phòng hộ phục cấp ba một người, phòng hộ phục cấp bốn chỉ có mình hắn mà thôi.</w:t>
      </w:r>
    </w:p>
    <w:p>
      <w:pPr>
        <w:pStyle w:val="BodyText"/>
      </w:pPr>
      <w:r>
        <w:t xml:space="preserve">Nếu như có thể chế tạo nhiều phòng hộ phục này, tố chất thân thể thủ hạ của Nhạc Trọng sẽ cường hóa thật lớn. Toàn bộ thuộc tính +3, đây là đề cao tám điểm cường hóa đấy.</w:t>
      </w:r>
    </w:p>
    <w:p>
      <w:pPr>
        <w:pStyle w:val="BodyText"/>
      </w:pPr>
      <w:r>
        <w:t xml:space="preserve">Quân đoàn thẩm lí và phán quyết cường hoành như vậy cũng là do trang phục này thêm vào.</w:t>
      </w:r>
    </w:p>
    <w:p>
      <w:pPr>
        <w:pStyle w:val="BodyText"/>
      </w:pPr>
      <w:r>
        <w:t xml:space="preserve">Nhạc Trọng cầm lấy bản thiết kế này trong nội tâm nóng rực suy nghĩ thầm:</w:t>
      </w:r>
    </w:p>
    <w:p>
      <w:pPr>
        <w:pStyle w:val="BodyText"/>
      </w:pPr>
      <w:r>
        <w:t xml:space="preserve">- Huyết dịch biến dị thú cấp hai sao? Đáng tiếc, trước kia không có thu thập huyết dịch của chúng a. Xem ra phải đi săn vài con biến dị thú cấp hai rồi. Ưng Khai Sơn kéo Mạch Lý Cầu Tư đi tới, nhìn qua Nhạc Trọng báo cáo nói:</w:t>
      </w:r>
    </w:p>
    <w:p>
      <w:pPr>
        <w:pStyle w:val="BodyText"/>
      </w:pPr>
      <w:r>
        <w:t xml:space="preserve">- Lão đại! ! Đã thẩm vấn hoàn tất! Hắn đã khai toàn bộ!</w:t>
      </w:r>
    </w:p>
    <w:p>
      <w:pPr>
        <w:pStyle w:val="BodyText"/>
      </w:pPr>
      <w:r>
        <w:t xml:space="preserve">Nhạc Trọng nhíu mày nói:</w:t>
      </w:r>
    </w:p>
    <w:p>
      <w:pPr>
        <w:pStyle w:val="BodyText"/>
      </w:pPr>
      <w:r>
        <w:t xml:space="preserve">- Ah! Nói đi!</w:t>
      </w:r>
    </w:p>
    <w:p>
      <w:pPr>
        <w:pStyle w:val="BodyText"/>
      </w:pPr>
      <w:r>
        <w:t xml:space="preserve">Ưng Khai Sơn chợt đem toàn bộ tình báo mà Mạch Lý Cầu Tư khai một năm rõ mười nói cho Nhạc Trọng. Nghe những tin tình báo kia, trong nội tâm của Nhạc Trọng trầm xuống, giống như có tảng đá lớn áp vào lòng.</w:t>
      </w:r>
    </w:p>
    <w:p>
      <w:pPr>
        <w:pStyle w:val="BodyText"/>
      </w:pPr>
      <w:r>
        <w:t xml:space="preserve">Mạch Lý Cầu Tư gia nhập tổ chức có tên là Thiên Đường Thần Quốc, đây là tổ chức do mấy đại tập đoàn ở Châu Âu sau tận thế cùng hợp lực tạo thành.</w:t>
      </w:r>
    </w:p>
    <w:p>
      <w:pPr>
        <w:pStyle w:val="BodyText"/>
      </w:pPr>
      <w:r>
        <w:t xml:space="preserve">Trong mấy tập đoàn lớn này thì tập đoàn CMT cũng là một cái trong số đó. Mấy tập đoàn lớn này tích tài phú và khoa học kỹ thuật khổng lồ, kéo dài qua hơn mười quốc gia, có được công nhân hơn trăm vạn.</w:t>
      </w:r>
    </w:p>
    <w:p>
      <w:pPr>
        <w:pStyle w:val="BodyText"/>
      </w:pPr>
      <w:r>
        <w:t xml:space="preserve">Sau khi thế giới biến dị thì đại bộ phận thủ lĩnh và cao tầng quốc gia hoặc quân đội biến thành tang thi cả rồi. Thời điểm thế giới biến dị thì cao tầng mấy tập đoàn này may mắn tránh được một kiếp. Những thủ lĩnh các tập đoàn này có định liên hợp với nhau, liên thủ cùng một chỗ thành lập Thiên Đường Thần Quốc là tổ chức lớn có màu sắc tôn giáo trong đó.</w:t>
      </w:r>
    </w:p>
    <w:p>
      <w:pPr>
        <w:pStyle w:val="BodyText"/>
      </w:pPr>
      <w:r>
        <w:t xml:space="preserve">Mấy tập đoàn xuyên quốc gia này có tập đoàn khống chế trong tay mấy vệ tinh nhân tạo. Chính vì có hình ảnh vệ tinh và điện thoại vệ tinh, lệnh của Thiên Đường Thần Quốc có thể trực tiếp truyền tới các góc trên thế giới.</w:t>
      </w:r>
    </w:p>
    <w:p>
      <w:pPr>
        <w:pStyle w:val="BodyText"/>
      </w:pPr>
      <w:r>
        <w:t xml:space="preserve">Mạch Lý Cầu Tư chính là một thống soái cao nhất của Thiên Đường Thần Quốc tại Quảng Tây này. Hồng môn chính là hắn sáng lập ném cái đinh vào thành phố Quý Trữ. Hắn dùng Hồng môn yểm hộ, không ngừng phát triển thế lực của mình và đồng thời kiên nhẫn cùng đợi cơ hội. Nếu một khi thành phố Quý Trữ bất ổn, là thời điểm hắn mang theo quân đoàn thẩm lí và phán quyết đem trọn thành phố Quý Trữ chiếm đoạt.</w:t>
      </w:r>
    </w:p>
    <w:p>
      <w:pPr>
        <w:pStyle w:val="BodyText"/>
      </w:pPr>
      <w:r>
        <w:t xml:space="preserve">Thiên Đường Thần Quốc là tổ chức nghiêm mật, phân công minh xác, nhân thủ sung túc, khoa học kỹ thuật phát đạt, trong tay có hơn ba trăm vạn người sống sót, số lượng quân đội vượt qua ba mươi vạn. Hiện tại đã bắt đầu chỉnh hợp tài nguyên ở Châu Âu, đồng thời vi tương lai đã bắt đầu bố cục toàn cầu. Phi Châu, Bắc Mĩ, Nam Mĩ, Ấn Độ, Nhật Bổn, Đông Nam Á, vùng Trung Đông cũng đã có người tu kiến thế lực của họ.</w:t>
      </w:r>
    </w:p>
    <w:p>
      <w:pPr>
        <w:pStyle w:val="BodyText"/>
      </w:pPr>
      <w:r>
        <w:t xml:space="preserve">Trong đó phần quan trọng nhất là ở Châu Âu, nghe nói thành phố Berlin đã bị bọn họ thu phục, hơn nữa trở thành tổng bộ của Thiên Đường Thần Quốc.</w:t>
      </w:r>
    </w:p>
    <w:p>
      <w:pPr>
        <w:pStyle w:val="BodyText"/>
      </w:pPr>
      <w:r>
        <w:t xml:space="preserve">Mà Nhạc Trọng lúc này người sống sót trong tay mới hai mươi vạn, quân đội hơn một vạn người còn phân bố ở khu vực lớn, miễn cưỡng chỉ có thể chế tạo ra viên đạn súng trường và các vũ khí hạng nhẹ. So sánh với Thiên Đường Thần Quốc là tổ chức khổng lồ thì Nhạc Trọng biến thành nghèo khó như ăn mày vậy.</w:t>
      </w:r>
    </w:p>
    <w:p>
      <w:pPr>
        <w:pStyle w:val="BodyText"/>
      </w:pPr>
      <w:r>
        <w:t xml:space="preserve">Nhạc Trọng có dã tâm phu quốc gia, nhưng mà trong Trung Quốc thật sự là người quá nhiều, một Quảng Tây đã có năm ngàn vạn, tang thi cũng có hơn bốn nghìn vạn. Nếu tang thi như vậy cho dù hắn muốn thu phục Quảng Tây cũng khó khăn quá nhiều.</w:t>
      </w:r>
    </w:p>
    <w:p>
      <w:pPr>
        <w:pStyle w:val="BodyText"/>
      </w:pPr>
      <w:r>
        <w:t xml:space="preserve">Hơn nữa hiện tại chính là tận thế, Trung Quốc có vô số kiêu hùng, mỗi người đều có ý định của riêng mình, ai cũng sẽ không dễ dàng cho người ta đánh cơ nghiệp của mình. Mượn Nhạc Trọng mà nói, có người nào muốn chiếm đoạt cơ nghiệp mà hắn tay không dựng nên, hắn tuyệt đối không bỏ qua cho kẻ đó.</w:t>
      </w:r>
    </w:p>
    <w:p>
      <w:pPr>
        <w:pStyle w:val="BodyText"/>
      </w:pPr>
      <w:r>
        <w:t xml:space="preserve">- Mình vẫn còn quá kém!</w:t>
      </w:r>
    </w:p>
    <w:p>
      <w:pPr>
        <w:pStyle w:val="BodyText"/>
      </w:pPr>
      <w:r>
        <w:t xml:space="preserve">Nhạc Trọng hai đấm nắm chặt thập phần trầm trọng thở dài một hơi. Hắn trước tận thế chỉ là sinh viên mà thôi, một đường dốc sức trải qua vô số lần chiến đấu mới đi được tới bước này. Mà Thiên Đường Thần Quốc trước tận thế chính là mấy tập đoàn lớn của thế giới sáng lập nên, đối phương có vô số nhân tài, khoa học kỹ thuật, vật tư. Song phương căn bản không cùng cấp bậc. Nhạc Trọng lúc này thành tựu tự nhiên không bằng đối phương.</w:t>
      </w:r>
    </w:p>
    <w:p>
      <w:pPr>
        <w:pStyle w:val="BodyText"/>
      </w:pPr>
      <w:r>
        <w:t xml:space="preserve">Chỉ có một Hồng môn đối với Thiên Đường Thần Quốc mà nói chỉ là một trăm hàng trăm phân bộ của nó mà thôi, cho dù bị Nhạc Trọng diệt cũng tổn thất không lớn.</w:t>
      </w:r>
    </w:p>
    <w:p>
      <w:pPr>
        <w:pStyle w:val="Compact"/>
      </w:pPr>
      <w:r>
        <w:br w:type="textWrapping"/>
      </w:r>
      <w:r>
        <w:br w:type="textWrapping"/>
      </w:r>
    </w:p>
    <w:p>
      <w:pPr>
        <w:pStyle w:val="Heading2"/>
      </w:pPr>
      <w:bookmarkStart w:id="546" w:name="chương-524-thiên-đường-thần-quốc."/>
      <w:bookmarkEnd w:id="546"/>
      <w:r>
        <w:t xml:space="preserve">524. Chương 524: Thiên Đường Thần Quốc.</w:t>
      </w:r>
    </w:p>
    <w:p>
      <w:pPr>
        <w:pStyle w:val="Compact"/>
      </w:pPr>
      <w:r>
        <w:br w:type="textWrapping"/>
      </w:r>
      <w:r>
        <w:br w:type="textWrapping"/>
      </w:r>
    </w:p>
    <w:p>
      <w:pPr>
        <w:pStyle w:val="BodyText"/>
      </w:pPr>
      <w:r>
        <w:t xml:space="preserve">Nhạc Trọng chuyển đổi tâm tình của mình, đem uy hiếp của Thiên Đường Thần Quốc ném qua một bên.</w:t>
      </w:r>
    </w:p>
    <w:p>
      <w:pPr>
        <w:pStyle w:val="BodyText"/>
      </w:pPr>
      <w:r>
        <w:t xml:space="preserve">- Tính toán! Chuyện tương lai nói sau đi! Mình phải nắm chắc hiện tại! ! Hiện tại còn sống mới là tốt nhất.</w:t>
      </w:r>
    </w:p>
    <w:p>
      <w:pPr>
        <w:pStyle w:val="BodyText"/>
      </w:pPr>
      <w:r>
        <w:t xml:space="preserve">Công chiếm Hồng môn xong Nhạc Trọng cũng đạt được bản thiết kế phòng hộ phục, còn thu được trang bị vũ khí ba doanh hiện đại, một vạn năm ngàn tấn lương thực và nhiều vũ khí lạnh.</w:t>
      </w:r>
    </w:p>
    <w:p>
      <w:pPr>
        <w:pStyle w:val="BodyText"/>
      </w:pPr>
      <w:r>
        <w:t xml:space="preserve">Đồng thời bang chúng của Hồng môn cũng bị Nhạc Trọng dẫn đầu Thanh Thạch Bang nuốt vào.</w:t>
      </w:r>
    </w:p>
    <w:p>
      <w:pPr>
        <w:pStyle w:val="BodyText"/>
      </w:pPr>
      <w:r>
        <w:t xml:space="preserve">Bang phái chung quanh Hồng môn nhìn thấy Hồng môn ngã xuống, cũng đều nhao nhao ra tay đoạt địa bàn, cướp người, đây là một hồi thịnh thế của bọn họ, Hồng môn chỉ lặng lẽ bị chiếm đoạt.</w:t>
      </w:r>
    </w:p>
    <w:p>
      <w:pPr>
        <w:pStyle w:val="BodyText"/>
      </w:pPr>
      <w:r>
        <w:t xml:space="preserve">Nhạc Trọng dẫn Thanh Thạch Bang chiếm phần lớn nhất, số lượng bang chúng vượt qua năm ngàn người, là siêu cấp bang phái. Cũng có không ít người cường hóa độc hành gia nhập vào Thanh Thạch Bang mà Nhạc Trọng sáng tạo, trở thành bang chúng của Thanh Thạch Bang.</w:t>
      </w:r>
    </w:p>
    <w:p>
      <w:pPr>
        <w:pStyle w:val="BodyText"/>
      </w:pPr>
      <w:r>
        <w:t xml:space="preserve">Hồng môn bị diệt, tin tức này làm chấn động toàn bộ thành phố Quý Trữ.</w:t>
      </w:r>
    </w:p>
    <w:p>
      <w:pPr>
        <w:pStyle w:val="BodyText"/>
      </w:pPr>
      <w:r>
        <w:t xml:space="preserve">Thành phố Quý Trữ còn có ba đại bang phái như Thanh Trúc Bang, Thải Phượng bang, Thiên Long bang bọn họ liên tục tăng cường phòng ngự, cảnh giác Thanh Thạch Bang đang giống như dã thú tràn ngập tính công kích, thủ đoạn hung ác cực kỳ.</w:t>
      </w:r>
    </w:p>
    <w:p>
      <w:pPr>
        <w:pStyle w:val="BodyText"/>
      </w:pPr>
      <w:r>
        <w:t xml:space="preserve">Có Đan Hoành là quan lại làm hậu trường cho Thanh Thạch Bang, cũng không có người nào tùy ý trêu chọc Thanh Lang Bang do Nhạc Trọng sáng lập.</w:t>
      </w:r>
    </w:p>
    <w:p>
      <w:pPr>
        <w:pStyle w:val="BodyText"/>
      </w:pPr>
      <w:r>
        <w:t xml:space="preserve">Nhạc Trọng cũng làm cho Thanh Thạch Bang thu liễm nanh vuốt, ngủ đông, ở ẩn. Cũng đem theo hai ngàn tên bang chúng của Hồng môn thu được và dùng phương pháp quân sự hóa ngày điêm huấn luyện bọn họ.</w:t>
      </w:r>
    </w:p>
    <w:p>
      <w:pPr>
        <w:pStyle w:val="BodyText"/>
      </w:pPr>
      <w:r>
        <w:t xml:space="preserve">Nếu không trải qua huấn luyện, những bang chúng này chỉ là đám ô hợp, trải qua huấn luyện nghiêm khắc thì bọn chúng là một chi quân đội mạnh.</w:t>
      </w:r>
    </w:p>
    <w:p>
      <w:pPr>
        <w:pStyle w:val="BodyText"/>
      </w:pPr>
      <w:r>
        <w:t xml:space="preserve">- Mở cửa ra!</w:t>
      </w:r>
    </w:p>
    <w:p>
      <w:pPr>
        <w:pStyle w:val="BodyText"/>
      </w:pPr>
      <w:r>
        <w:t xml:space="preserve">Nhạc Trọng đi tới một gian nhà tù ẩm thấp, nhìn qua một tên chiến sĩ nói ra.</w:t>
      </w:r>
    </w:p>
    <w:p>
      <w:pPr>
        <w:pStyle w:val="BodyText"/>
      </w:pPr>
      <w:r>
        <w:t xml:space="preserve">- Vâng! Lão đại!</w:t>
      </w:r>
    </w:p>
    <w:p>
      <w:pPr>
        <w:pStyle w:val="BodyText"/>
      </w:pPr>
      <w:r>
        <w:t xml:space="preserve">Tên chiến sĩ kia móc chìa khóa mở cửa tù.</w:t>
      </w:r>
    </w:p>
    <w:p>
      <w:pPr>
        <w:pStyle w:val="BodyText"/>
      </w:pPr>
      <w:r>
        <w:t xml:space="preserve">Nhạc Trọng đi vào trong gian phòng giam, chỉ thấy trong tù có một tên nam tử ngoại quốc dáng người khôi ngô, tóc bẩn, mặc áo tù, tóc vàng mắt xanh.</w:t>
      </w:r>
    </w:p>
    <w:p>
      <w:pPr>
        <w:pStyle w:val="BodyText"/>
      </w:pPr>
      <w:r>
        <w:t xml:space="preserve">Nhạc Trọng nhìn qua gian phòng nhốt Lạp Nhĩ Mạn trầm giọng nói:</w:t>
      </w:r>
    </w:p>
    <w:p>
      <w:pPr>
        <w:pStyle w:val="BodyText"/>
      </w:pPr>
      <w:r>
        <w:t xml:space="preserve">- Lạp Nhĩ Mạn! Tôi là Nhạc Trọng, ra sức cho tôi nhé?</w:t>
      </w:r>
    </w:p>
    <w:p>
      <w:pPr>
        <w:pStyle w:val="BodyText"/>
      </w:pPr>
      <w:r>
        <w:t xml:space="preserve">Lạp Nhĩ Mạn chính là một tên thủ lĩnh của quân đoàn thẩm lí và phán quyết có đẳng cấp cường hóa hơn 40 và sức chiến đấu vô cùng mạnh mẽ, một tay đao pháp tinh diệu tuyệt luân.</w:t>
      </w:r>
    </w:p>
    <w:p>
      <w:pPr>
        <w:pStyle w:val="BodyText"/>
      </w:pPr>
      <w:r>
        <w:t xml:space="preserve">Cho dù người tiến hóa nhanh nhẹn như Bạch Tiểu Thắng cũng chỉ ngang tay mà thôi. Lúc trước không phải ba người Bạch Tiểu Thắng liên thủ, còn không khó làm gì được hắn.</w:t>
      </w:r>
    </w:p>
    <w:p>
      <w:pPr>
        <w:pStyle w:val="BodyText"/>
      </w:pPr>
      <w:r>
        <w:t xml:space="preserve">Lạp Nhĩ Mạn nhìn Nhạc Trọng nói:</w:t>
      </w:r>
    </w:p>
    <w:p>
      <w:pPr>
        <w:pStyle w:val="BodyText"/>
      </w:pPr>
      <w:r>
        <w:t xml:space="preserve">- Tôi là người của Thiên Đường Thần Quốc, anh cũng đã biết rõ. Anh còn dám mời chào tôi?</w:t>
      </w:r>
    </w:p>
    <w:p>
      <w:pPr>
        <w:pStyle w:val="BodyText"/>
      </w:pPr>
      <w:r>
        <w:t xml:space="preserve">Nhạc Trọng khẽ mĩm cười nói:</w:t>
      </w:r>
    </w:p>
    <w:p>
      <w:pPr>
        <w:pStyle w:val="BodyText"/>
      </w:pPr>
      <w:r>
        <w:t xml:space="preserve">- Không có vấn đề! Chỉ cần sau này anh nguyện ý làm người của tôi, toàn tâm toàn ý ra sức cho tôi là được. Tôi đã điều tra qua, anh cũng không phải người theo chủ nghĩa da trắng thượng đẳng. Nhân phẩm chính trực, nghiêm cẩn tự hạn chế, không có làm ra chuyện vũ nhục phụ nữ. Người như anh tôi sẽ tiếp nhận!</w:t>
      </w:r>
    </w:p>
    <w:p>
      <w:pPr>
        <w:pStyle w:val="BodyText"/>
      </w:pPr>
      <w:r>
        <w:t xml:space="preserve">Lạp Nhĩ Mạn nhìn chằm chằm vào Nhạc Trọng một hồi lâu, lắc lắc đầu nói:</w:t>
      </w:r>
    </w:p>
    <w:p>
      <w:pPr>
        <w:pStyle w:val="BodyText"/>
      </w:pPr>
      <w:r>
        <w:t xml:space="preserve">- Tôi sẽ không ra sức cho anh đâu! Anh đi đi!</w:t>
      </w:r>
    </w:p>
    <w:p>
      <w:pPr>
        <w:pStyle w:val="BodyText"/>
      </w:pPr>
      <w:r>
        <w:t xml:space="preserve">Nhạc Trọng nhìn Lạp Nhĩ Mạn và thản nhiên nói:</w:t>
      </w:r>
    </w:p>
    <w:p>
      <w:pPr>
        <w:pStyle w:val="BodyText"/>
      </w:pPr>
      <w:r>
        <w:t xml:space="preserve">- Lạp Nhĩ Mạn, chẳng lẽ anh không muốn gặp con trai và vợ mình sao?</w:t>
      </w:r>
    </w:p>
    <w:p>
      <w:pPr>
        <w:pStyle w:val="BodyText"/>
      </w:pPr>
      <w:r>
        <w:t xml:space="preserve">Lạp Nhĩ Mạn nghe vậy, lập tức giống như mãnh thú gầm lên giận dữ, kéo dây thép đang trói hắn rung động, hắn nhìn qua Nhạc Trọng phẫn nộ hét lớn:</w:t>
      </w:r>
    </w:p>
    <w:p>
      <w:pPr>
        <w:pStyle w:val="BodyText"/>
      </w:pPr>
      <w:r>
        <w:t xml:space="preserve">- Mày đã làm gì bọn họ rồi? Bọn họ là người vô tội!</w:t>
      </w:r>
    </w:p>
    <w:p>
      <w:pPr>
        <w:pStyle w:val="BodyText"/>
      </w:pPr>
      <w:r>
        <w:t xml:space="preserve">Nhạc Trọng nhìn Lạp Nhĩ Mạn lãnh đạm nói:</w:t>
      </w:r>
    </w:p>
    <w:p>
      <w:pPr>
        <w:pStyle w:val="BodyText"/>
      </w:pPr>
      <w:r>
        <w:t xml:space="preserve">- Tôi hiện giờ không làm gì cả! Nhưng mà dựa theo quy định của tôi, bọn họ là gia quyến của địch nhân bị bắt làm tù binh. Như vậy dựa theo lệ cũ sẽ đưa đi làm đầy tớ, ban cho công thần. Anh không muốn ra sức cho tôi thì tôi cũng không miễn cưỡng. Nhưng mà vợ con của anh nếu như không có ngoài ý muốn sẽ làm nô lệ của người khác.</w:t>
      </w:r>
    </w:p>
    <w:p>
      <w:pPr>
        <w:pStyle w:val="BodyText"/>
      </w:pPr>
      <w:r>
        <w:t xml:space="preserve">Lạp Nhĩ Mạn hai mắt đỏ thẫm, phẫn nộ quát lớn:</w:t>
      </w:r>
    </w:p>
    <w:p>
      <w:pPr>
        <w:pStyle w:val="BodyText"/>
      </w:pPr>
      <w:r>
        <w:t xml:space="preserve">- Mày chính là ác ma! ! Mày là súc sinh! Mày còn tính người không?</w:t>
      </w:r>
    </w:p>
    <w:p>
      <w:pPr>
        <w:pStyle w:val="BodyText"/>
      </w:pPr>
      <w:r>
        <w:t xml:space="preserve">- Súc sinh sao? Các người không có tư cách nói câu này!</w:t>
      </w:r>
    </w:p>
    <w:p>
      <w:pPr>
        <w:pStyle w:val="BodyText"/>
      </w:pPr>
      <w:r>
        <w:t xml:space="preserve">Nhạc Trọng hai mắt phát lạnh, âm thanh trở nên băng hàn.</w:t>
      </w:r>
    </w:p>
    <w:p>
      <w:pPr>
        <w:pStyle w:val="BodyText"/>
      </w:pPr>
      <w:r>
        <w:t xml:space="preserve">- Trong phòng đám người da trắng các người tôi tìm được không dưới mười nữ hài không cao hơn mười hai tuổi! Còn có bảy cổ thi thể! Súc sinh như vậy còn có tư cách giảng tính người sao? Thật buồn cười! Nếu như anh còn có tính người vì cái gì không đi ngăn cản những súc sinh kia? Không lẽ anh nói là không biết?</w:t>
      </w:r>
    </w:p>
    <w:p>
      <w:pPr>
        <w:pStyle w:val="BodyText"/>
      </w:pPr>
      <w:r>
        <w:t xml:space="preserve">Sắc mặt Lạp Nhĩ Mạn thoáng cái trở nên biến đổi, hắn lẩm bẩm nói:</w:t>
      </w:r>
    </w:p>
    <w:p>
      <w:pPr>
        <w:pStyle w:val="BodyText"/>
      </w:pPr>
      <w:r>
        <w:t xml:space="preserve">- Tôi không biết! ! Tôi thật không biết! ! Làm sao có người chết? Tại sao có thể như vậy?</w:t>
      </w:r>
    </w:p>
    <w:p>
      <w:pPr>
        <w:pStyle w:val="BodyText"/>
      </w:pPr>
      <w:r>
        <w:t xml:space="preserve">Lạp Nhĩ Mạn không phải không biết rõ, chỉ là hắn không quản được. Hắn cũng không phải thủ lĩnh của đám người này. Thủ lĩnh chính thức của đám ngoại quốc chính là Mạch Lý Cầu Tư. Mạch Lý Cầu Tư xem người Hoa là giống loài đê tiện, thủ hạ dưới tay của hắn không có người Châu Á nào cả.</w:t>
      </w:r>
    </w:p>
    <w:p>
      <w:pPr>
        <w:pStyle w:val="BodyText"/>
      </w:pPr>
      <w:r>
        <w:t xml:space="preserve">Lạp Nhĩ Mạn cùng một số ít người ngoại quốc có nhân phẩm, phẩm đức cũng không tệ, nhưng mà bọn họ cũng không thể quản những người khác được. Lạp Nhĩ Mạn cũng biết đồng bạn của mình cưỡng hiếp phụ nữ, nhưng mà lại không biết là ai, ai cũng không nói cho người cổ hủ như hắn biết.</w:t>
      </w:r>
    </w:p>
    <w:p>
      <w:pPr>
        <w:pStyle w:val="BodyText"/>
      </w:pPr>
      <w:r>
        <w:t xml:space="preserve">Nhạc Trọng nhìn Lạp Nhĩ Mạn và quay người ra ngoài:</w:t>
      </w:r>
    </w:p>
    <w:p>
      <w:pPr>
        <w:pStyle w:val="BodyText"/>
      </w:pPr>
      <w:r>
        <w:t xml:space="preserve">- Những người kia đã chém ngang lưng bọn họ rồi! Có lẽ anh sẽ cảm thấy tôi dã man. Nhưng mà đây là báo ứng của bọn họ, đây chính là phong cách hành sự của tôi! Lạp Nhĩ Mạn, anh đã bảo hộ sáu người phụ nữ, với tư cách trao đổi tôi sẽ vợ của anh ra! Cho nàng rời đi một mình. Nhưng mà anh phải hiểu rõ ràng nàng là một người phụ nữ rời khỏi che chở của tôi, chỉ sợ không tới một ngày là xương cốt không còn. Tôi nói đến thế thôi, anh không ra sức cho tôi thì tôi cũng không miễn cưỡng anh làm gì. Anh cứ ở lại đây cả đời để đền bù tội lỗi của đồng bạn đi.</w:t>
      </w:r>
    </w:p>
    <w:p>
      <w:pPr>
        <w:pStyle w:val="BodyText"/>
      </w:pPr>
      <w:r>
        <w:t xml:space="preserve">- Chờ một chút! ! Thời điểm Nhạc Trọng quay người chuẩn bị rời đi thì hắn lên tiếng.</w:t>
      </w:r>
    </w:p>
    <w:p>
      <w:pPr>
        <w:pStyle w:val="BodyText"/>
      </w:pPr>
      <w:r>
        <w:t xml:space="preserve">Lạp Nhĩ Mạn nhìn qua Nhạc Trọng kiên định nói ra:</w:t>
      </w:r>
    </w:p>
    <w:p>
      <w:pPr>
        <w:pStyle w:val="BodyText"/>
      </w:pPr>
      <w:r>
        <w:t xml:space="preserve">- Tôi nguyện ý ra sức cho anh! Nhạc Trọng! ! Nhưng mà có một điểm anh không nên bảo tôi ra tay với đồng bào của tôi! Nếu như anh là địch với đồng bào của tôi thì tôi sẽ không ra tay với bọn họ đâu.</w:t>
      </w:r>
    </w:p>
    <w:p>
      <w:pPr>
        <w:pStyle w:val="BodyText"/>
      </w:pPr>
      <w:r>
        <w:t xml:space="preserve">Vì bảo vệ vợ và con của mình, Lạp Nhĩ Mạn đã quyết định ra sức cho Nhạc Trọng. Dùng tính cách của hắn khi ra sức làm việc cho người nào, như vậy hắn sẽ toàn lực làm việc, tuyệt đối sẽ không chần chừ. Bởi vậy hắn mới đưa ra điều kiện với Nhạc Trọng.</w:t>
      </w:r>
    </w:p>
    <w:p>
      <w:pPr>
        <w:pStyle w:val="BodyText"/>
      </w:pPr>
      <w:r>
        <w:t xml:space="preserve">Nhạc Trọng mỉm cười đồng ý:</w:t>
      </w:r>
    </w:p>
    <w:p>
      <w:pPr>
        <w:pStyle w:val="BodyText"/>
      </w:pPr>
      <w:r>
        <w:t xml:space="preserve">- Có thể!</w:t>
      </w:r>
    </w:p>
    <w:p>
      <w:pPr>
        <w:pStyle w:val="BodyText"/>
      </w:pPr>
      <w:r>
        <w:t xml:space="preserve">Lạp Nhĩ Mạn đáp ứng ra sức cho Nhạc Trọng thì ba mươi hai tên quân đoàn thẩm lí và phán quyết sẽ nghe lệnh của Lạp Mạn Tư, ba mươi hai tên quân đoàn thẩm lí và phán quyết cũng sẽ ra sức làm việc cho Nhạc Trọng. Như vậy thế lực của hắn cũng tăng lên vài phần.</w:t>
      </w:r>
    </w:p>
    <w:p>
      <w:pPr>
        <w:pStyle w:val="BodyText"/>
      </w:pPr>
      <w:r>
        <w:t xml:space="preserve">Lạp Nhĩ Mạn mang theo người của quân đoàn thẩm lí và phán quyết đi thuần phục Nhạc Trọng, Nhạc Trọng thế lực ở thành phố Quý Trữ này thế lực bạo tăng. Hàng này quân đoàn thẩm lí và phán quyết đủ dể đánh tan ba liên quân chính quy.</w:t>
      </w:r>
    </w:p>
    <w:p>
      <w:pPr>
        <w:pStyle w:val="Compact"/>
      </w:pPr>
      <w:r>
        <w:t xml:space="preserve">Nhạc Trọng vừa mới sửa sang lại không lâu, Cao Minh Hào chợt đưa ra lời mời xuất phát với hắn.</w:t>
      </w:r>
      <w:r>
        <w:br w:type="textWrapping"/>
      </w:r>
      <w:r>
        <w:br w:type="textWrapping"/>
      </w:r>
    </w:p>
    <w:p>
      <w:pPr>
        <w:pStyle w:val="Heading2"/>
      </w:pPr>
      <w:bookmarkStart w:id="547" w:name="chương-525-bốn-đại-bang-phái.-1"/>
      <w:bookmarkEnd w:id="547"/>
      <w:r>
        <w:t xml:space="preserve">525. Chương 525: Bốn Đại Bang Phái. (1)</w:t>
      </w:r>
    </w:p>
    <w:p>
      <w:pPr>
        <w:pStyle w:val="Compact"/>
      </w:pPr>
      <w:r>
        <w:br w:type="textWrapping"/>
      </w:r>
      <w:r>
        <w:br w:type="textWrapping"/>
      </w:r>
    </w:p>
    <w:p>
      <w:pPr>
        <w:pStyle w:val="BodyText"/>
      </w:pPr>
      <w:r>
        <w:t xml:space="preserve">Ở cửa ra vào của thành phố Quý Trữ có đoàn xe khổng lồ đang tụ tập lại vô cùng náo nhiệt.</w:t>
      </w:r>
    </w:p>
    <w:p>
      <w:pPr>
        <w:pStyle w:val="BodyText"/>
      </w:pPr>
      <w:r>
        <w:t xml:space="preserve">Săn biến dị thú cấp ba là chuyện trọng đại đấy, một đám bang phái ở Thanh Trúc Bang căn bản không bỏ qua cơ hội lần này. Vì thành công săn bắt biến dị thú cấp ba, thành phố Quý Trữ cũng phái cao thủ tham gia.</w:t>
      </w:r>
    </w:p>
    <w:p>
      <w:pPr>
        <w:pStyle w:val="BodyText"/>
      </w:pPr>
      <w:r>
        <w:t xml:space="preserve">Biến dị thú cấp ba toàn thân là bảo vật, chỉ cần tiêu diệt được thì sẽ có được rất nhiều chỗ tốt. Nếu như săn giết biến dị thú cấp ba mà có được trang bị thần ma sẽ có khả năng hoành hành một phương.</w:t>
      </w:r>
    </w:p>
    <w:p>
      <w:pPr>
        <w:pStyle w:val="BodyText"/>
      </w:pPr>
      <w:r>
        <w:t xml:space="preserve">Một tên dáng người khôi ngô, sau lưng khoác áo bào màu đen, ăn mặc bành tôi màu đen, ngũ quan đoan chính, tướng mạo tuấn lãng nhưng có vẻ khác loại mang theo sáu tên thủ hạ đi tới trước mặt Cao Minh Hào tươi cười:</w:t>
      </w:r>
    </w:p>
    <w:p>
      <w:pPr>
        <w:pStyle w:val="BodyText"/>
      </w:pPr>
      <w:r>
        <w:t xml:space="preserve">- Cao Minh Hào! ! Đã lâu không gặp!</w:t>
      </w:r>
    </w:p>
    <w:p>
      <w:pPr>
        <w:pStyle w:val="BodyText"/>
      </w:pPr>
      <w:r>
        <w:t xml:space="preserve">Vừa nhìn thấy tên nam tử trung niên áo choàng đen này đi tới, mười tên cao thủ bên người của Cao Minh Hào sắc mặt biến đổi, thân thể căng cứng. Tràn ngập cảnh giác nhìn qua trung niên khác người này.</w:t>
      </w:r>
    </w:p>
    <w:p>
      <w:pPr>
        <w:pStyle w:val="BodyText"/>
      </w:pPr>
      <w:r>
        <w:t xml:space="preserve">Tên nam tử trung niên mặc bành tô màu đen này tên là Địch Nha, chính là bang chủ Thanh Long bang trong thành phố Quý Trữ. Tuy nhìn hắn là một đàn ông hào sảng, nhưng mà hắn tùy thời sẽ trở mặt đấy, một đao giết người là băm nát kẻ địch.</w:t>
      </w:r>
    </w:p>
    <w:p>
      <w:pPr>
        <w:pStyle w:val="BodyText"/>
      </w:pPr>
      <w:r>
        <w:t xml:space="preserve">Cao Minh Hào nhìn Địch Nha sau đo tươi cười rất phong độ:</w:t>
      </w:r>
    </w:p>
    <w:p>
      <w:pPr>
        <w:pStyle w:val="BodyText"/>
      </w:pPr>
      <w:r>
        <w:t xml:space="preserve">- Địch Nha! Đã lâu không gặp!</w:t>
      </w:r>
    </w:p>
    <w:p>
      <w:pPr>
        <w:pStyle w:val="BodyText"/>
      </w:pPr>
      <w:r>
        <w:t xml:space="preserve">Trong tận thế này nắm đấm lớn chính là lão đại. Cho dù một gã nông dân trình độ văn hóa không cao, sau khi có được thực lực khai sáng sự nghiệp sẽ trở thành một thủ lĩnh thế lực cũng không kỳ lạ quý hiếm. Người như Cao Minh Hào là thủ lĩnh phong độ trong tận thế không nhiều lắm.</w:t>
      </w:r>
    </w:p>
    <w:p>
      <w:pPr>
        <w:pStyle w:val="BodyText"/>
      </w:pPr>
      <w:r>
        <w:t xml:space="preserve">Địch Nha nhìn chung quanh sau đo nhướng mày, tùy tiện nói:</w:t>
      </w:r>
    </w:p>
    <w:p>
      <w:pPr>
        <w:pStyle w:val="BodyText"/>
      </w:pPr>
      <w:r>
        <w:t xml:space="preserve">- Đinh Mị còn chưa tới sao? Thật sự là! Nữ người đúng là không phải người đúng giờ, thành sự không có bại sự có thừa!</w:t>
      </w:r>
    </w:p>
    <w:p>
      <w:pPr>
        <w:pStyle w:val="BodyText"/>
      </w:pPr>
      <w:r>
        <w:t xml:space="preserve">Đúng lúc này một nữ nhân mặc áo da màu đen, có được dáng người ma quỷ và dung nhan lạnh tới cực điểm giống như khí chất có thể đông chết nam nhân, trừng mắt nhìn Địch Nha lạnh lùng nói:</w:t>
      </w:r>
    </w:p>
    <w:p>
      <w:pPr>
        <w:pStyle w:val="BodyText"/>
      </w:pPr>
      <w:r>
        <w:t xml:space="preserve">- Địch Nha! Anh kỳ thật nữ nhân sao? Có muốn cho Thải Phượng bang và Thiên Long bang tranh tài một hồi không? Xem ai mới thành sự không có bại sự có thừa?</w:t>
      </w:r>
    </w:p>
    <w:p>
      <w:pPr>
        <w:pStyle w:val="BodyText"/>
      </w:pPr>
      <w:r>
        <w:t xml:space="preserve">Tuyệt sắc mỹ nữ có khí chất có thể đông cứng nam nhân này chính là bang chủ Thải Phượng bang Đinh Mị. Bên người của Đinh Mị có một đám hộ vệ nữ nhân vẻ mặt hung ác, nhìn thấy nam nhân xem như rác rưởi đi tới. Những nữ nhân hộ vệ này có hai mươi người, đại bộ phận đều tướng mạo bình thường, ánh mắt hung ác, thân thể tráng kiện. Chỉ có hai nữ nhân bên người của Đinh Mị là đại mỹ nữ.</w:t>
      </w:r>
    </w:p>
    <w:p>
      <w:pPr>
        <w:pStyle w:val="BodyText"/>
      </w:pPr>
      <w:r>
        <w:t xml:space="preserve">Địch Nha cao thấp dò xét dáng người lung linh hấp dẫn của Đinh Mị và không ngừng nói đùa:</w:t>
      </w:r>
    </w:p>
    <w:p>
      <w:pPr>
        <w:pStyle w:val="BodyText"/>
      </w:pPr>
      <w:r>
        <w:t xml:space="preserve">- Đinh Mị! Nếu không hai chúng ta đại chiến trên giường nhé! ! Xem thắng bại như thế nào? Ha ha ha ha...</w:t>
      </w:r>
    </w:p>
    <w:p>
      <w:pPr>
        <w:pStyle w:val="BodyText"/>
      </w:pPr>
      <w:r>
        <w:t xml:space="preserve">- Địch Nha! Mày muốn chết sao!</w:t>
      </w:r>
    </w:p>
    <w:p>
      <w:pPr>
        <w:pStyle w:val="BodyText"/>
      </w:pPr>
      <w:r>
        <w:t xml:space="preserve">Trong mắt Đinh Mị hiện ra thần sắc khác thường, bước về phía trước một bước, trong nháy mắt biến mất tại chỗ.</w:t>
      </w:r>
    </w:p>
    <w:p>
      <w:pPr>
        <w:pStyle w:val="BodyText"/>
      </w:pPr>
      <w:r>
        <w:t xml:space="preserve">- Thật nhanh! Nàng nhanh hơn lần trước rồi!</w:t>
      </w:r>
    </w:p>
    <w:p>
      <w:pPr>
        <w:pStyle w:val="BodyText"/>
      </w:pPr>
      <w:r>
        <w:t xml:space="preserve">Trong mắt Địch Nha dị quang lóe lên, tay phải đưa lên ngăn cản bên phải.</w:t>
      </w:r>
    </w:p>
    <w:p>
      <w:pPr>
        <w:pStyle w:val="BodyText"/>
      </w:pPr>
      <w:r>
        <w:t xml:space="preserve">Giày cao gót bén nhọn đâm vào tay phải của Địch Nha, một cước đá Địch Nha liền lùi lại hai bước.</w:t>
      </w:r>
    </w:p>
    <w:p>
      <w:pPr>
        <w:pStyle w:val="BodyText"/>
      </w:pPr>
      <w:r>
        <w:t xml:space="preserve">Cơ hồ qua một giây đồng hồ, đại bộ phận người mới kịp phản ứng, nhìn thấy Đinh Mị uy phong lẫm lẫm đứng trước người của Địch Nha.</w:t>
      </w:r>
    </w:p>
    <w:p>
      <w:pPr>
        <w:pStyle w:val="BodyText"/>
      </w:pPr>
      <w:r>
        <w:t xml:space="preserve">Cao Minh Hào nhìn Đinh Mị liếc trong nội tâm rùng mình, con mắt có chút nhíu lại.</w:t>
      </w:r>
    </w:p>
    <w:p>
      <w:pPr>
        <w:pStyle w:val="BodyText"/>
      </w:pPr>
      <w:r>
        <w:t xml:space="preserve">- Thật nhanh a! ! Không hổ là thần tốc phi phượng! Người tiến hóa thiên tài song thuộc tính!</w:t>
      </w:r>
    </w:p>
    <w:p>
      <w:pPr>
        <w:pStyle w:val="BodyText"/>
      </w:pPr>
      <w:r>
        <w:t xml:space="preserve">Thần tốc phi phượng chính là danh xưng của Đinh Mị. Trong thành phố Quý Trữ có gần chín mươi vạn người sống sót, tự nhiên số lượng người tiến hóa cũng gần trăm người. Mỗi một người tiến hóa đều là nhân vật thiên tài.</w:t>
      </w:r>
    </w:p>
    <w:p>
      <w:pPr>
        <w:pStyle w:val="BodyText"/>
      </w:pPr>
      <w:r>
        <w:t xml:space="preserve">Mà thần tốc phi phượng Đinh Mị chính là người tiến hóa song thuộc tính tự nhiên, thiên tài trong thiên tài. Chính vì dựa vào điều này cho nên một thân nữ nhân cầm đao mở đường máu sáng tạo ra Thải Phượng bang chuyên thu nữ nhân làm bang chúng này. Có thể thấy được năng lực của nàng thật mạnh.</w:t>
      </w:r>
    </w:p>
    <w:p>
      <w:pPr>
        <w:pStyle w:val="BodyText"/>
      </w:pPr>
      <w:r>
        <w:t xml:space="preserve">Địch Nha bị đá lui hai bước, ở này mười tên hộ vệ bên cạnh đã cầm trường đao lên chuẩn bị động thủ.</w:t>
      </w:r>
    </w:p>
    <w:p>
      <w:pPr>
        <w:pStyle w:val="BodyText"/>
      </w:pPr>
      <w:r>
        <w:t xml:space="preserve">Địch Nha vung tay lên trầm giọng ra lệnh:</w:t>
      </w:r>
    </w:p>
    <w:p>
      <w:pPr>
        <w:pStyle w:val="BodyText"/>
      </w:pPr>
      <w:r>
        <w:t xml:space="preserve">- Không cần động thủ!</w:t>
      </w:r>
    </w:p>
    <w:p>
      <w:pPr>
        <w:pStyle w:val="BodyText"/>
      </w:pPr>
      <w:r>
        <w:t xml:space="preserve">Mười tên hộ vệ cùng tiến lên cũng không thể nào là đối thủ của Đinh Mị được. Nếu như mười hộ vệ này ra tay thì chỉ sợ sẽ bị Đinh Mị giết chết.</w:t>
      </w:r>
    </w:p>
    <w:p>
      <w:pPr>
        <w:pStyle w:val="BodyText"/>
      </w:pPr>
      <w:r>
        <w:t xml:space="preserve">Đinh Mị có thể trong tận thế tàn khốc này tỏa sáng, sáng lập Thải Phượng bang, đồng dạng cũng không phải là người mềm lòng, người chết trong tay của nàng cũng vượt qua mấy trăm.</w:t>
      </w:r>
    </w:p>
    <w:p>
      <w:pPr>
        <w:pStyle w:val="BodyText"/>
      </w:pPr>
      <w:r>
        <w:t xml:space="preserve">Địch Nha nhìn qua Đinh Mị cười nói:</w:t>
      </w:r>
    </w:p>
    <w:p>
      <w:pPr>
        <w:pStyle w:val="BodyText"/>
      </w:pPr>
      <w:r>
        <w:t xml:space="preserve">- Thật có lỗi! Là tôi đường đột! Chuyện này bỏ qua ở đây nhé?</w:t>
      </w:r>
    </w:p>
    <w:p>
      <w:pPr>
        <w:pStyle w:val="BodyText"/>
      </w:pPr>
      <w:r>
        <w:t xml:space="preserve">Địch Nha vốn chỉ có chủ định trêu chọc Đinh Mị mà thôi, thăm dò thực lực của nàng một chút. Lúc này hắn đã thăm dò ra thực lực của Đinh Mị thì không muốn trong hoàn cảnh này lại đánh nhau với người ta. Hắn cũng không muốn tiếp tục náo tới mức biến Đinh Mị thành đại địch, biến thành địch nhân chân chính. Chuyện này đối với hắn và Thiên Long bang không có chỗ tốt nào.</w:t>
      </w:r>
    </w:p>
    <w:p>
      <w:pPr>
        <w:pStyle w:val="BodyText"/>
      </w:pPr>
      <w:r>
        <w:t xml:space="preserve">Cao Minh Hào đi tới hòa giải.</w:t>
      </w:r>
    </w:p>
    <w:p>
      <w:pPr>
        <w:pStyle w:val="BodyText"/>
      </w:pPr>
      <w:r>
        <w:t xml:space="preserve">- Đinh Mị! Xem mặt mũi của tôi, chuyện này bỏ qua đi! Địch Nha cũng chỉ nhanh mồm nhanh miệng mà thôi.</w:t>
      </w:r>
    </w:p>
    <w:p>
      <w:pPr>
        <w:pStyle w:val="BodyText"/>
      </w:pPr>
      <w:r>
        <w:t xml:space="preserve">Đinh Mị thu hồi tư thế, lạnh lùng đâm Địch Nha một câu, quay người đi vào trận doanh của mình.</w:t>
      </w:r>
    </w:p>
    <w:p>
      <w:pPr>
        <w:pStyle w:val="BodyText"/>
      </w:pPr>
      <w:r>
        <w:t xml:space="preserve">- Địch Nha, quản tốt cái miệng tiện của mày đi! Nếu không mày sớm muộn một ngày sẽ phải trả giá vì cái miệng của mày đấy!</w:t>
      </w:r>
    </w:p>
    <w:p>
      <w:pPr>
        <w:pStyle w:val="BodyText"/>
      </w:pPr>
      <w:r>
        <w:t xml:space="preserve">Địch Nha nghe Đinh Mị nói vậy trong mắt hàn quang lóe lên, trên mặt vẫn tươi cười không sao cả. Hắn vung tay lên, ngăn chận những thủ hạ đang tức giận muốn động thủ với Đinh Mị vì lời cay nghiệt này.</w:t>
      </w:r>
    </w:p>
    <w:p>
      <w:pPr>
        <w:pStyle w:val="BodyText"/>
      </w:pPr>
      <w:r>
        <w:t xml:space="preserve">Địch Nha nhìn chung quanh một vòng, cũng không có nhìn thấy bọn người Nhạc Trọng và bang chúng Thanh Thạch Bang ở đâu, chợt nhìn qua Cao Minh Hào hỏi:</w:t>
      </w:r>
    </w:p>
    <w:p>
      <w:pPr>
        <w:pStyle w:val="BodyText"/>
      </w:pPr>
      <w:r>
        <w:t xml:space="preserve">- Thanh Thạch Bang giá đỡ thật lơn, vậy mà cho chúng ta ở chỗ này chờ bọn chúng! Cao Minh Hào, nghe nói đà chủ Hồ Nghị là bạn tốt của đại trưởng lão Thanh Thạch Bang Nhạc Trọng. Anh biết chi tiết của hắn bao nhiêu?</w:t>
      </w:r>
    </w:p>
    <w:p>
      <w:pPr>
        <w:pStyle w:val="BodyText"/>
      </w:pPr>
      <w:r>
        <w:t xml:space="preserve">Trên mặt Cao Minh Hào mỉm cười thập phần phong độ, làm cho người ta không rõ trong lòng của hắn suy nghĩ cái gì.</w:t>
      </w:r>
    </w:p>
    <w:p>
      <w:pPr>
        <w:pStyle w:val="BodyText"/>
      </w:pPr>
      <w:r>
        <w:t xml:space="preserve">- Hồ Nghị cũng không biết quá nhiều chuyện của Nhạc Trọng! Tôi lần đầu tiên nghe được bạn của hắn có bổn sự lớn như vậy, không ngờ dẫn người nuốt mất Hồng môn đấy! Đúng là kiêu hùng a!</w:t>
      </w:r>
    </w:p>
    <w:p>
      <w:pPr>
        <w:pStyle w:val="BodyText"/>
      </w:pPr>
      <w:r>
        <w:t xml:space="preserve">Nghe được tên của Nhạc Trọng thì hai mắt Đinh Mị có chút ngưng trọng.</w:t>
      </w:r>
    </w:p>
    <w:p>
      <w:pPr>
        <w:pStyle w:val="BodyText"/>
      </w:pPr>
      <w:r>
        <w:t xml:space="preserve">Nhạc Trọng sáng lập Thanh Thạch Bang hiện tại đã trở thành tiêu điểm của cả thành phố Quý Trữ. Thanh Thạch Bang nuốt mất Hồng môn là một trong bốn đại bang phái lớn nhất, làm cho tất cả bang phái trong thành phố Quý Trữ cảm thấy vô cùng bất an, đồng thời cũng tràn ngập hiếu kỳ với bang phái này.</w:t>
      </w:r>
    </w:p>
    <w:p>
      <w:pPr>
        <w:pStyle w:val="BodyText"/>
      </w:pPr>
      <w:r>
        <w:t xml:space="preserve">Địch Nha cười nói:</w:t>
      </w:r>
    </w:p>
    <w:p>
      <w:pPr>
        <w:pStyle w:val="BodyText"/>
      </w:pPr>
      <w:r>
        <w:t xml:space="preserve">- Trần Hồng Dã nếu dẫn người trở về, nhìn thấy hang ở của hắn bị diệt, không biết sẽ có biểu lộ gì? Nhạc Trọng cũng thật sự là may mắn, không ngờ tìm được thời cơ tốt như vậy. Nếu Trần Hồng Dã ở nhà, chỉ sợ căn bản không nhấc lên nổi sóng gió.</w:t>
      </w:r>
    </w:p>
    <w:p>
      <w:pPr>
        <w:pStyle w:val="BodyText"/>
      </w:pPr>
      <w:r>
        <w:t xml:space="preserve">Muốn đạt được cường hóa mà co đầu rút cổ ở trong thành thị căn bản không được. Chỉ có ra ngoài chiến đấu với tang thi và biến dị thú mới có thể đạt được cường hóa.</w:t>
      </w:r>
    </w:p>
    <w:p>
      <w:pPr>
        <w:pStyle w:val="Compact"/>
      </w:pPr>
      <w:r>
        <w:br w:type="textWrapping"/>
      </w:r>
      <w:r>
        <w:br w:type="textWrapping"/>
      </w:r>
    </w:p>
    <w:p>
      <w:pPr>
        <w:pStyle w:val="Heading2"/>
      </w:pPr>
      <w:bookmarkStart w:id="548" w:name="chương-526-bốn-đại-bang-phái.-2"/>
      <w:bookmarkEnd w:id="548"/>
      <w:r>
        <w:t xml:space="preserve">526. Chương 526: Bốn Đại Bang Phái. (2)</w:t>
      </w:r>
    </w:p>
    <w:p>
      <w:pPr>
        <w:pStyle w:val="Compact"/>
      </w:pPr>
      <w:r>
        <w:br w:type="textWrapping"/>
      </w:r>
      <w:r>
        <w:br w:type="textWrapping"/>
      </w:r>
    </w:p>
    <w:p>
      <w:pPr>
        <w:pStyle w:val="BodyText"/>
      </w:pPr>
      <w:r>
        <w:t xml:space="preserve">Bởi vậy cường giả có chí không ngừng cường hóa cứ cách một đoạn thời gian sẽ đi ra ngoài rèn luyện, cường hóa bản thân.</w:t>
      </w:r>
    </w:p>
    <w:p>
      <w:pPr>
        <w:pStyle w:val="BodyText"/>
      </w:pPr>
      <w:r>
        <w:t xml:space="preserve">- Lật không nổi sóng gió?</w:t>
      </w:r>
    </w:p>
    <w:p>
      <w:pPr>
        <w:pStyle w:val="BodyText"/>
      </w:pPr>
      <w:r>
        <w:t xml:space="preserve">Cao Minh Hào nghe vậy trong nội tâm cười lạnh, nhưng mà hắn vô cùng rõ ràng, mặc dù Trần Hồng Dã mang theo một đám tinh nhuệ của Hồng môn rời khỏi thành phố Quý Trữ xuất ngoại cường hóa, nhưng mà trong Hồng môn lực phòng ngự vẫn rất mạnh mẽ. Nhạc Trọng có thể dẫn người công phá lực phòng ngự của Hồng môn và chiếm đoạt Hồng môn, lực lượng trong tay của Nhạc Trọng cũng không quá yếu.</w:t>
      </w:r>
    </w:p>
    <w:p>
      <w:pPr>
        <w:pStyle w:val="BodyText"/>
      </w:pPr>
      <w:r>
        <w:t xml:space="preserve">Cao Minh Hào cùng Địch Nha đã âm thầm dò la không biết bao nhiêu lần. Hắn đối với Địch Nha giả heo ăn thịt hổ lòng dạ biết rõ. Hắn tự nhiên không tin lời nói của Địch Nha là thật.</w:t>
      </w:r>
    </w:p>
    <w:p>
      <w:pPr>
        <w:pStyle w:val="BodyText"/>
      </w:pPr>
      <w:r>
        <w:t xml:space="preserve">Địch Nha nhìn Đinh Mị thì trực tiếp châm ngồi:</w:t>
      </w:r>
    </w:p>
    <w:p>
      <w:pPr>
        <w:pStyle w:val="BodyText"/>
      </w:pPr>
      <w:r>
        <w:t xml:space="preserve">- Đúng rồi! Đinh Mị! Tôi nghe nói Nhạc Trọng là một kẻ yêu thích loli chính cống! ! Hắn mỗi một ngày không nữ nhân ngủ không yên, hình như hắn thích tiểu loli dưới mười lăm tuổi nha! Biến thái như vậy sống trên đời mà cô mặc kệ không quản sao?</w:t>
      </w:r>
    </w:p>
    <w:p>
      <w:pPr>
        <w:pStyle w:val="BodyText"/>
      </w:pPr>
      <w:r>
        <w:t xml:space="preserve">Nữ nhân một khi hung ác, so với nam nhân còn muốn độc không chỉ gấp mười lần. Đinh Mị trong tận thế một đường giết ra và trở thành bang chủ của Thải Phượng bang thì cũng là người vô cùng hung ác. Đồng thời nàng đặc biệt căm hận những gia hỏa yêu thích tiểu loli trong tận thế, biến thái yêu thích loli rơi vào trong tay của nàng không bị chém của quý thì cũng chém ngang lưng, tử trạng thê thảm. Bởi vậy trừ danh hiệu thần tốc phi phượng ra thì Đinh Mị còn có danh xưng độc ma nữ!</w:t>
      </w:r>
    </w:p>
    <w:p>
      <w:pPr>
        <w:pStyle w:val="BodyText"/>
      </w:pPr>
      <w:r>
        <w:t xml:space="preserve">Đinh Mị nhíu mày, nhìn Địch Nha lạnh lùng nói:</w:t>
      </w:r>
    </w:p>
    <w:p>
      <w:pPr>
        <w:pStyle w:val="BodyText"/>
      </w:pPr>
      <w:r>
        <w:t xml:space="preserve">- Địch Nha! Mày câm miệng cho tao!</w:t>
      </w:r>
    </w:p>
    <w:p>
      <w:pPr>
        <w:pStyle w:val="BodyText"/>
      </w:pPr>
      <w:r>
        <w:t xml:space="preserve">Địch Nha cười cười, tiếp tục nói:</w:t>
      </w:r>
    </w:p>
    <w:p>
      <w:pPr>
        <w:pStyle w:val="BodyText"/>
      </w:pPr>
      <w:r>
        <w:t xml:space="preserve">- Cũng phải! Dù sao Thanh Thạch Bang hiện tại cũng là một trong bốn đại bang phái. Cho dù thần tốc phi phượng muốn động tới đại trưởng lão của người ta cũng phải cân nhắc một chút, miễn cho tự rước lấy họa. Nếu không cẩn thận sẽ bị Thanh Thạch Bang dẫn người diệt mất, thần tốc phi phượng kiêu ngạo của chúng ta nói không chừng sẽ biến thành dạng như Băng Tiên Tử nha, hắc hắc!</w:t>
      </w:r>
    </w:p>
    <w:p>
      <w:pPr>
        <w:pStyle w:val="BodyText"/>
      </w:pPr>
      <w:r>
        <w:t xml:space="preserve">Địch Nha mặc dù không có nói xong, nhưng mà hắn cảm thấy vô cùng băng hàn.</w:t>
      </w:r>
    </w:p>
    <w:p>
      <w:pPr>
        <w:pStyle w:val="BodyText"/>
      </w:pPr>
      <w:r>
        <w:t xml:space="preserve">Trong tận thế này nếu nữ nhân muốn trở thành thủ lĩnh vô cùng khó khăn, trong lúc thế lực của nàng mạnh thì không ai dám động. Nhưng nếu đối địch thua thì kết cục rất thê thảm.</w:t>
      </w:r>
    </w:p>
    <w:p>
      <w:pPr>
        <w:pStyle w:val="BodyText"/>
      </w:pPr>
      <w:r>
        <w:t xml:space="preserve">Băng Tiên Tử chính là một nữ thủ lĩnh ưu tú trước khi Đinh Mị quật khởi, chiến lực vô song. Nhưng mà nàng là người bị tình yêu làm choáng váng, bị người ta dùng mỹ nam kế làm trọng thương. Bang phái của nàng bị người ta chiếm đoạt. Bản thân nàng cũng rơi vào trong tay nam nhân khác, trải qua sinh hoạt như chó không có tôn nghiêm nào cả.</w:t>
      </w:r>
    </w:p>
    <w:p>
      <w:pPr>
        <w:pStyle w:val="BodyText"/>
      </w:pPr>
      <w:r>
        <w:t xml:space="preserve">Anh hùng khó qua ải mỹ nhân, nhưng mà cũng có không ít nữ nhân không qua được ải anh hùng. Người nào cũng vậy, cổ kim xưa nay không hiếm.</w:t>
      </w:r>
    </w:p>
    <w:p>
      <w:pPr>
        <w:pStyle w:val="BodyText"/>
      </w:pPr>
      <w:r>
        <w:t xml:space="preserve">Bởi vì có tiền lệ cực kỳ thê thảm của Băng Tiên Tử lúc trước, Đinh Mị mới không tin tình yêu, cũng không tin nam nhân, giết nam nhân như chó. Trong thế lực nàng sáng lập Thải Phượng bang thì bồi dưỡng ra rất nhiều nữ cao thủ, mà nam nhân ở trong Thải Phượng bang chỉ là nô bộc tồn tại như chó, không có một gã nam nhân nào đẳng cấp cường hóa vượt qua cấp 10.</w:t>
      </w:r>
    </w:p>
    <w:p>
      <w:pPr>
        <w:pStyle w:val="BodyText"/>
      </w:pPr>
      <w:r>
        <w:t xml:space="preserve">Đinh Mị nghe được Băng Tiên Tử thì nhiệt độ cơ thể của nàng giống như hạ thấp xuống không độ, trong tay nàng có tiểu đao sắc bén hiện ra ngoài, nàng lạnh lùng nhìn chằm chằm vào Địch Nha lạnh giọng nói:</w:t>
      </w:r>
    </w:p>
    <w:p>
      <w:pPr>
        <w:pStyle w:val="BodyText"/>
      </w:pPr>
      <w:r>
        <w:t xml:space="preserve">- Địch Nha! Mày dám nói thêm câu nữa thì tao sẽ không khách khí với mày!</w:t>
      </w:r>
    </w:p>
    <w:p>
      <w:pPr>
        <w:pStyle w:val="BodyText"/>
      </w:pPr>
      <w:r>
        <w:t xml:space="preserve">Địch Nha nhạy cảm cảm giác được hàn khí trên người của Đinh Mị, lập tức nói sang chuyện khác, cười đùa tí tửng nói:</w:t>
      </w:r>
    </w:p>
    <w:p>
      <w:pPr>
        <w:pStyle w:val="BodyText"/>
      </w:pPr>
      <w:r>
        <w:t xml:space="preserve">- Hắc hắc! Tôi không nói!</w:t>
      </w:r>
    </w:p>
    <w:p>
      <w:pPr>
        <w:pStyle w:val="BodyText"/>
      </w:pPr>
      <w:r>
        <w:t xml:space="preserve">Địch Nha biết rõ hắn đã chôn hạt giống tâm ma trong lòng của Đinh Mị rồi, một khi Đinh Mị vướng vào tình yêu thì tâm ma sẽ sinh ra. Đương nhiên hạt giống này cũng có thể không bộc phát, nhưng mà với hắn mà nói chuyện này không có tổn thất nào cả.</w:t>
      </w:r>
    </w:p>
    <w:p>
      <w:pPr>
        <w:pStyle w:val="BodyText"/>
      </w:pPr>
      <w:r>
        <w:t xml:space="preserve">Đúng lúc này ánh mắt Cao Minh Hào ngưng tụ trầm giọng nói:</w:t>
      </w:r>
    </w:p>
    <w:p>
      <w:pPr>
        <w:pStyle w:val="BodyText"/>
      </w:pPr>
      <w:r>
        <w:t xml:space="preserve">- Hắn đến!</w:t>
      </w:r>
    </w:p>
    <w:p>
      <w:pPr>
        <w:pStyle w:val="BodyText"/>
      </w:pPr>
      <w:r>
        <w:t xml:space="preserve">Đinh Mị, Địch Nha hai người xoay chuyển ánh mắt, nhìn ra phía sau.</w:t>
      </w:r>
    </w:p>
    <w:p>
      <w:pPr>
        <w:pStyle w:val="BodyText"/>
      </w:pPr>
      <w:r>
        <w:t xml:space="preserve">Chỉ thấy Nhạc Trọng võ trang đầy đầu dẫn theo Lạp Nhĩ Mạn và quân đoàn thẩm lí và phán quyết bảo vệ xung quanh đi tới trước, bên người đi theo Bạch Tiểu Thắng, Mạc Hương Lăng, Trữ Vũ Hân, Tân Giai Nhu ba nữ.</w:t>
      </w:r>
    </w:p>
    <w:p>
      <w:pPr>
        <w:pStyle w:val="BodyText"/>
      </w:pPr>
      <w:r>
        <w:t xml:space="preserve">Ánh mắt Đinh Mị rơi vào trên người Mạc Hương Lăng, sau đó lại nhìn Nhạc Trọng hàn quang trong mắt lóe lên.</w:t>
      </w:r>
    </w:p>
    <w:p>
      <w:pPr>
        <w:pStyle w:val="BodyText"/>
      </w:pPr>
      <w:r>
        <w:t xml:space="preserve">Cao Minh Hào nhìn qua Nhạc Trọng cười cười, tiến ra đón tiếp.</w:t>
      </w:r>
    </w:p>
    <w:p>
      <w:pPr>
        <w:pStyle w:val="BodyText"/>
      </w:pPr>
      <w:r>
        <w:t xml:space="preserve">- Nhạc Trọng đã tới!</w:t>
      </w:r>
    </w:p>
    <w:p>
      <w:pPr>
        <w:pStyle w:val="BodyText"/>
      </w:pPr>
      <w:r>
        <w:t xml:space="preserve">Nhạc Trọng nhìn qua Cao Minh Hào khẽ mĩm cười nói:</w:t>
      </w:r>
    </w:p>
    <w:p>
      <w:pPr>
        <w:pStyle w:val="BodyText"/>
      </w:pPr>
      <w:r>
        <w:t xml:space="preserve">- Cao bang chủ! Tôi dã tới!</w:t>
      </w:r>
    </w:p>
    <w:p>
      <w:pPr>
        <w:pStyle w:val="BodyText"/>
      </w:pPr>
      <w:r>
        <w:t xml:space="preserve">Cao Minh Hào hào sảng cười cười, thập phần có hảo cảm nói ra:</w:t>
      </w:r>
    </w:p>
    <w:p>
      <w:pPr>
        <w:pStyle w:val="BodyText"/>
      </w:pPr>
      <w:r>
        <w:t xml:space="preserve">- Còn gọi là Cao bang chủ! Gọi tôi là Minh Hào là được rồi! Chúng ta không phải là bạn sao?</w:t>
      </w:r>
    </w:p>
    <w:p>
      <w:pPr>
        <w:pStyle w:val="BodyText"/>
      </w:pPr>
      <w:r>
        <w:t xml:space="preserve">Cao Minh Hào bề ngoài trên mặt thân cận, hào sảng hào phóng, cực kỳ nhân cách mị lực, trong Thanh Trúc Bang có không ít cao thủ bị chiêu chiêu hiền đãi sĩ này mà gia nhập vào Thanh Trúc Bang.</w:t>
      </w:r>
    </w:p>
    <w:p>
      <w:pPr>
        <w:pStyle w:val="BodyText"/>
      </w:pPr>
      <w:r>
        <w:t xml:space="preserve">Địch Nha nhìn qua Mạc Hương Lăng, Tân Giai Nhu cùng Trữ Vũ Hân bên người của Nhạc Trọng thì trong mắt hiện ra vẻ ghen ghét, cười lạnh mỉa mai nói:</w:t>
      </w:r>
    </w:p>
    <w:p>
      <w:pPr>
        <w:pStyle w:val="BodyText"/>
      </w:pPr>
      <w:r>
        <w:t xml:space="preserve">- Anh chính là Nhạc Trọng! ! Đúng là một người yêu thích tiểu loli nha! ! Đây là trên chiến trường đấy, cũng mang theo một tiểu loli để hưởng dụng sao?</w:t>
      </w:r>
    </w:p>
    <w:p>
      <w:pPr>
        <w:pStyle w:val="BodyText"/>
      </w:pPr>
      <w:r>
        <w:t xml:space="preserve">- Mày muốn chết! ! Phế vật!</w:t>
      </w:r>
    </w:p>
    <w:p>
      <w:pPr>
        <w:pStyle w:val="BodyText"/>
      </w:pPr>
      <w:r>
        <w:t xml:space="preserve">Ở bên người của Nhạc Trọng là Bạch Tiểu Thắng sắc mặt biến đổi, thân hình lóe lên, chợt biến mất tại chỗ, xuất hiện bên người Địch Nha một đao chém vào đầu của Địch Nha.</w:t>
      </w:r>
    </w:p>
    <w:p>
      <w:pPr>
        <w:pStyle w:val="BodyText"/>
      </w:pPr>
      <w:r>
        <w:t xml:space="preserve">Địch Nha căn bản không có bất luận chuẩn bị tâm lý gì cả, Bạch Tiểu Thắng thân là người tiến hóa nhanh nhẹn nên tốc độ cực kỳ biến thái, mà Bạch Tiểu Thắng ở khoảng cách gần như vậy đột nhiên bạo lên, đại bộ phận người cường hóa cấp 40 sẽ bị chém chết.</w:t>
      </w:r>
    </w:p>
    <w:p>
      <w:pPr>
        <w:pStyle w:val="BodyText"/>
      </w:pPr>
      <w:r>
        <w:t xml:space="preserve">Trong lúc nguy cấp này, Địch Nha thể hiện ra chiến lực kinh người, hắn lui ra sau một bước, tay phải co vòi rồng vờn quanh, đưa qua bên phải đở, vòi rồng bên phải này ngăn cản một đao của Bạch Tiểu Thắng, tay phải của hắn ngưng tụ một đoàn gió lốc phát động một kích mạnh mẽ vào Bạch Tiểu Thắng.</w:t>
      </w:r>
    </w:p>
    <w:p>
      <w:pPr>
        <w:pStyle w:val="BodyText"/>
      </w:pPr>
      <w:r>
        <w:t xml:space="preserve">Thời điểm Địch Nha sắp công kích thì Bạch Tiểu Thắng điểm chân một cái, thoáng cái quay trở lại bên người của Nhạc Trọng, trong miệng hùng hùng hổ hổ nói:</w:t>
      </w:r>
    </w:p>
    <w:p>
      <w:pPr>
        <w:pStyle w:val="BodyText"/>
      </w:pPr>
      <w:r>
        <w:t xml:space="preserve">- Lão già kia! Miệng sạch sẽ một chút! Lại lải nhải coi chừng lão tử chém mày đấy!</w:t>
      </w:r>
    </w:p>
    <w:p>
      <w:pPr>
        <w:pStyle w:val="BodyText"/>
      </w:pPr>
      <w:r>
        <w:t xml:space="preserve">Địch Nha nhìn thấy Bạch Tiểu Thắng khiêu khích như vậy thì tức giận tới cực điểm, hắn đi lên trước một bước, chỉ thấy Nhạc Trọng cũng bước ra một bước che trước người của hắn.</w:t>
      </w:r>
    </w:p>
    <w:p>
      <w:pPr>
        <w:pStyle w:val="BodyText"/>
      </w:pPr>
      <w:r>
        <w:t xml:space="preserve">Nhạc Trọng lạnh lùng nhìn chằm chằm vào Địch Nha lạnh giọng nói:</w:t>
      </w:r>
    </w:p>
    <w:p>
      <w:pPr>
        <w:pStyle w:val="BodyText"/>
      </w:pPr>
      <w:r>
        <w:t xml:space="preserve">- Lão phế vật! Mày muốn cho Thiên Long bang và Thanh Thạch Bang chiến đấu toàn diện sao?</w:t>
      </w:r>
    </w:p>
    <w:p>
      <w:pPr>
        <w:pStyle w:val="BodyText"/>
      </w:pPr>
      <w:r>
        <w:t xml:space="preserve">Dưới chật vật của Nhạc Trọng thì bạch cốt tiến lên một bước, đứng ở bên người của Nhạc Trọng và hình thành xu thế giáp công Địch Nha.</w:t>
      </w:r>
    </w:p>
    <w:p>
      <w:pPr>
        <w:pStyle w:val="BodyText"/>
      </w:pPr>
      <w:r>
        <w:t xml:space="preserve">Địch Nha nhìn thấy Nhạc Trọng cùng bạch cốt hai người tỏa ra uy thế cường đại, tâm niệm thay đổi thật nhanh, cưỡng chế tức giận trong lòng, vòi rồng trong tay tán đi, lui ra sau một bước, trừng mắt nhìn Nhạc Trọng nói:</w:t>
      </w:r>
    </w:p>
    <w:p>
      <w:pPr>
        <w:pStyle w:val="BodyText"/>
      </w:pPr>
      <w:r>
        <w:t xml:space="preserve">- Nhạc Trọng! Tao chính là bang chủ Thiên Long bang Địch Nha, thủ hạ của mày ra tay với tao! Mày định xử phạt nó thế nào?</w:t>
      </w:r>
    </w:p>
    <w:p>
      <w:pPr>
        <w:pStyle w:val="Compact"/>
      </w:pPr>
      <w:r>
        <w:t xml:space="preserve">Nhạc Trọng lạnh lùng trừng mắt nhìn Địch Nha nói:</w:t>
      </w:r>
      <w:r>
        <w:br w:type="textWrapping"/>
      </w:r>
      <w:r>
        <w:br w:type="textWrapping"/>
      </w:r>
    </w:p>
    <w:p>
      <w:pPr>
        <w:pStyle w:val="Heading2"/>
      </w:pPr>
      <w:bookmarkStart w:id="549" w:name="chương-527-bầy-tước-biến-dị."/>
      <w:bookmarkEnd w:id="549"/>
      <w:r>
        <w:t xml:space="preserve">527. Chương 527: Bầy Tước Biến Dị.</w:t>
      </w:r>
    </w:p>
    <w:p>
      <w:pPr>
        <w:pStyle w:val="Compact"/>
      </w:pPr>
      <w:r>
        <w:br w:type="textWrapping"/>
      </w:r>
      <w:r>
        <w:br w:type="textWrapping"/>
      </w:r>
    </w:p>
    <w:p>
      <w:pPr>
        <w:pStyle w:val="BodyText"/>
      </w:pPr>
      <w:r>
        <w:t xml:space="preserve">- Tại sao phải phạt hắn! Mày dám nhục mạ tao, không có cắt đầu lưỡi của mày đã là nhân từ lắm rồi!</w:t>
      </w:r>
    </w:p>
    <w:p>
      <w:pPr>
        <w:pStyle w:val="BodyText"/>
      </w:pPr>
      <w:r>
        <w:t xml:space="preserve">Cho dù Địch Nha có bổn sự ninja rùa nghe được Nhạc Trọng dùng lời lẽ hung ác như vậy cũng nhịn không được mà giận dữ gầm lên.</w:t>
      </w:r>
    </w:p>
    <w:p>
      <w:pPr>
        <w:pStyle w:val="BodyText"/>
      </w:pPr>
      <w:r>
        <w:t xml:space="preserve">- Nhạc Trọng mày...</w:t>
      </w:r>
    </w:p>
    <w:p>
      <w:pPr>
        <w:pStyle w:val="BodyText"/>
      </w:pPr>
      <w:r>
        <w:t xml:space="preserve">Nhạc Trọng tiếp tục khiêu khích.</w:t>
      </w:r>
    </w:p>
    <w:p>
      <w:pPr>
        <w:pStyle w:val="BodyText"/>
      </w:pPr>
      <w:r>
        <w:t xml:space="preserve">- Thế nào! Muốn đánh nhau sao? Mày dám đánh nhau thì chúng ta qua bên kia quyết đấu sinh tử một trận! ! Minh Hào cùng bang chủ Thải Phượng bang Đinh Mị có thể làm chứng cho chúng ta đấy.</w:t>
      </w:r>
    </w:p>
    <w:p>
      <w:pPr>
        <w:pStyle w:val="BodyText"/>
      </w:pPr>
      <w:r>
        <w:t xml:space="preserve">Trong mắt Địch Nha dị quang lóe lên liên tục, hàn quang trong mắt hiện ra, hắn do dự một hồi cuối cùng vẫn không có lựa chọn tử đấu với Nhạc Trọng. Bởi vì hắn không có bất kỳ tư liệu nào về Nhạc Trọng cả, hắn cũng không muôn vô duyên vô cớ ra tay với Nhạc Trọng.</w:t>
      </w:r>
    </w:p>
    <w:p>
      <w:pPr>
        <w:pStyle w:val="BodyText"/>
      </w:pPr>
      <w:r>
        <w:t xml:space="preserve">Địch Nha lui về phía sau một bước, nhìn qua Đinh Mị, Cao Minh Hào hai cường giả nói:</w:t>
      </w:r>
    </w:p>
    <w:p>
      <w:pPr>
        <w:pStyle w:val="BodyText"/>
      </w:pPr>
      <w:r>
        <w:t xml:space="preserve">- Đinh Mị! ! Cao Minh Hào! Hai người lui ra một bên, mặc cho Nhạc Trọng vũ nhục với tôi sao? Nếu như như vậy tôi đây tuyên bố Thiên Long bang rời khỏi hành động lần này!</w:t>
      </w:r>
    </w:p>
    <w:p>
      <w:pPr>
        <w:pStyle w:val="BodyText"/>
      </w:pPr>
      <w:r>
        <w:t xml:space="preserve">Nghe Địch Nha nói thì Đinh Mị, Cao Minh Hào hai người sắc mặt biến đổi. Nếu như Địch Nha Thiên Long bang rời khỏi hành động lần này, như vậy bang phái của hai người bọn họ dẫn cao thủ đi và hang ở còn nằm trong thành phố Quý Trữ không ai trông giữ, bởi như vậy nguy hiểm cũng tăng lên thật nhiều.</w:t>
      </w:r>
    </w:p>
    <w:p>
      <w:pPr>
        <w:pStyle w:val="BodyText"/>
      </w:pPr>
      <w:r>
        <w:t xml:space="preserve">Cao Minh Hào tiến lên lãnh đạm nói:</w:t>
      </w:r>
    </w:p>
    <w:p>
      <w:pPr>
        <w:pStyle w:val="BodyText"/>
      </w:pPr>
      <w:r>
        <w:t xml:space="preserve">- Nhạc Trọng! Xem mặt mũi của tôi! Các người lui một bước nhé? Đây chỉ là chút việc nhỏ mà thôi!</w:t>
      </w:r>
    </w:p>
    <w:p>
      <w:pPr>
        <w:pStyle w:val="BodyText"/>
      </w:pPr>
      <w:r>
        <w:t xml:space="preserve">Nhạc Trọng lạnh lùng lườm Địch Nha và đi vào trận doanh của mình.</w:t>
      </w:r>
    </w:p>
    <w:p>
      <w:pPr>
        <w:pStyle w:val="BodyText"/>
      </w:pPr>
      <w:r>
        <w:t xml:space="preserve">Mạc Hương Lăng thoáng cai nhảy qua đấm lưng cho Nhạc Trọng, cười hì hì giống như con mèo nhỏ mềm mại cười nhạo bên tai của Nhạc Trọng, nói:</w:t>
      </w:r>
    </w:p>
    <w:p>
      <w:pPr>
        <w:pStyle w:val="BodyText"/>
      </w:pPr>
      <w:r>
        <w:t xml:space="preserve">- Nghe được chưa? Anh là biến thái yêu thích tiểu loli đấy! ! Hì hì! ! Anh bây giờ rất nổi danh nha ! ! Đại ~~ ca</w:t>
      </w:r>
    </w:p>
    <w:p>
      <w:pPr>
        <w:pStyle w:val="BodyText"/>
      </w:pPr>
      <w:r>
        <w:t xml:space="preserve">ca!</w:t>
      </w:r>
    </w:p>
    <w:p>
      <w:pPr>
        <w:pStyle w:val="BodyText"/>
      </w:pPr>
      <w:r>
        <w:t xml:space="preserve">Nhạc Trọng trừng mắt nhìn qua Mạc Hương Lăng là tiểu loli nói:</w:t>
      </w:r>
    </w:p>
    <w:p>
      <w:pPr>
        <w:pStyle w:val="BodyText"/>
      </w:pPr>
      <w:r>
        <w:t xml:space="preserve">- Mạc Hương Lăng em lại nghịch ngợm rồi, có tin anh bỏ em ở nhà hay sao?</w:t>
      </w:r>
    </w:p>
    <w:p>
      <w:pPr>
        <w:pStyle w:val="BodyText"/>
      </w:pPr>
      <w:r>
        <w:t xml:space="preserve">Lúc này đây cũng là bởi vì Mạc Hương Lăng không ngừng cầu khẩn, Nhạc Trọng mới đem nàng mang đi ra, nếu có cơ hội, Nhạc Trọng còn muốn biến nàng thành người cường hóa.</w:t>
      </w:r>
    </w:p>
    <w:p>
      <w:pPr>
        <w:pStyle w:val="BodyText"/>
      </w:pPr>
      <w:r>
        <w:t xml:space="preserve">Mạc Hương Lăng thoáng từ trên lưng của Nhạc Trọng xuống, làm ra bộ dáng tiểu nữ tử ngoan ngoãn, nhìn qua Nhạc Trọng nói ra:</w:t>
      </w:r>
    </w:p>
    <w:p>
      <w:pPr>
        <w:pStyle w:val="BodyText"/>
      </w:pPr>
      <w:r>
        <w:t xml:space="preserve">- Vâng! Em không dám! Thực xin lỗi! Em sẽ ngoan ngoãn nghe lời.</w:t>
      </w:r>
    </w:p>
    <w:p>
      <w:pPr>
        <w:pStyle w:val="BodyText"/>
      </w:pPr>
      <w:r>
        <w:t xml:space="preserve">Nhạc Trọng khẽ chau mày, cũng không làm gì được tiểu loli.</w:t>
      </w:r>
    </w:p>
    <w:p>
      <w:pPr>
        <w:pStyle w:val="BodyText"/>
      </w:pPr>
      <w:r>
        <w:t xml:space="preserve">Mạc Hương Lăng lớn lên xinh đẹp tinh quái, làm nũng, giả đáng yêu, giả đáng thương, dính người, giả khóc, nịnh nọt ton hót, nịnh nọt đủ kiểu cũng tinh thông cả. Nên nghe lời thì nghe lời, nên nghịch ngợm thì nàng nghịch ngợm, Nhạc Trọng cũng không nở giáo huấn nàng, thật sự là không có biện pháp với nàng ta.</w:t>
      </w:r>
    </w:p>
    <w:p>
      <w:pPr>
        <w:pStyle w:val="BodyText"/>
      </w:pPr>
      <w:r>
        <w:t xml:space="preserve">Hơn nữa Mạc Hương Lăng cũng thập phần thông minh, học cái gì cũng nhanh, tư chất cũng không dưới tiểu loli Diêu Diêu chút nào. Tiểu loli thôn minh lanh lợi như vậy làm cho người ta yêu thích, hoa gặp hoa mở. Có chút làm càn, Nhạc Trọng cũng không để trong lòng.</w:t>
      </w:r>
    </w:p>
    <w:p>
      <w:pPr>
        <w:pStyle w:val="BodyText"/>
      </w:pPr>
      <w:r>
        <w:t xml:space="preserve">Cao Minh Hào nhìn chung quanh một vòng, nhìn qua Nhạc Trọng cười nói:</w:t>
      </w:r>
    </w:p>
    <w:p>
      <w:pPr>
        <w:pStyle w:val="BodyText"/>
      </w:pPr>
      <w:r>
        <w:t xml:space="preserve">- Người đã đủ rồi thì đường đi!</w:t>
      </w:r>
    </w:p>
    <w:p>
      <w:pPr>
        <w:pStyle w:val="BodyText"/>
      </w:pPr>
      <w:r>
        <w:t xml:space="preserve">Ở trong thành phố Quý Trữ thì cao thủ của bốn đại bang phái đã tụ tập đầy đủ, còn lại tiểu bang phái chu dù ở lại thành phố Quý Trữ cũng không có cách nào uy hiếp bang phái lớn.</w:t>
      </w:r>
    </w:p>
    <w:p>
      <w:pPr>
        <w:pStyle w:val="BodyText"/>
      </w:pPr>
      <w:r>
        <w:t xml:space="preserve">Đoàn xe của bốn đại bang phái khẽ động, vượt qua ba ngàn người cường hóa, người tiến hóa hình thành đại quân giống như đại quân xông thẳng qua phía trước.</w:t>
      </w:r>
    </w:p>
    <w:p>
      <w:pPr>
        <w:pStyle w:val="BodyText"/>
      </w:pPr>
      <w:r>
        <w:t xml:space="preserve">Đi ra ngoài săn giết biến dị thú chính là cách làm cho người ta cường hóa nhanh nhất. Trong thành phố Quý Trữ này coi như ổn định, quân đội truy quét tang thi ở bên ngoài, cho nên người trong dân gian mới đi ra ngoài săn giết biến dị thú. Nếu là ở một ít địa phương nhỏ bé, muốn sống sót trong miệng tang thi là vô cùng khó khăn, càng đừng nói tới săn giết biến dị thú.</w:t>
      </w:r>
    </w:p>
    <w:p>
      <w:pPr>
        <w:pStyle w:val="BodyText"/>
      </w:pPr>
      <w:r>
        <w:t xml:space="preserve">Cường giả càng mạnh! Kẻ yếu càng yếu! Đây là pháp tắc tàn khốc trong tận thế.</w:t>
      </w:r>
    </w:p>
    <w:p>
      <w:pPr>
        <w:pStyle w:val="BodyText"/>
      </w:pPr>
      <w:r>
        <w:t xml:space="preserve">Đội hình đông đảo này cũng nhanh chóng hấp dẫn biến dị thú.</w:t>
      </w:r>
    </w:p>
    <w:p>
      <w:pPr>
        <w:pStyle w:val="BodyText"/>
      </w:pPr>
      <w:r>
        <w:t xml:space="preserve">Đại quân của nhân loại rời thành phố Quý Trữ không tới mười thì trên bầu trời đã có đông đảo ma tước bay tới.</w:t>
      </w:r>
    </w:p>
    <w:p>
      <w:pPr>
        <w:pStyle w:val="BodyText"/>
      </w:pPr>
      <w:r>
        <w:t xml:space="preserve">- Là ma tước biến dị!</w:t>
      </w:r>
    </w:p>
    <w:p>
      <w:pPr>
        <w:pStyle w:val="BodyText"/>
      </w:pPr>
      <w:r>
        <w:t xml:space="preserve">Nhìn thấy trên bầu trời đông đảo chim sẻ như vậy, trong đội ngũ chợt có người biến sắc và phản ứng.</w:t>
      </w:r>
    </w:p>
    <w:p>
      <w:pPr>
        <w:pStyle w:val="BodyText"/>
      </w:pPr>
      <w:r>
        <w:t xml:space="preserve">Mỗi một người lúc này đều chuẩn bị sẳn sàng săn giết biến dị thú, vừa thấy bầy chim sẻ này lập tức phản ứng ngay lập tức.</w:t>
      </w:r>
    </w:p>
    <w:p>
      <w:pPr>
        <w:pStyle w:val="BodyText"/>
      </w:pPr>
      <w:r>
        <w:t xml:space="preserve">Chim sẻ biến dị chính là biến dị thú thường thấy nhất trên bầu trời, đối phó phương pháp đối phó chúng tốt nhất chính là đi vào trong những chiếc xe có lực phòng ngự cường đại tránh đi. Rất nhiều người không muốn đối phó với đám chim sẻ này, đó là bởi vì đẳng cấp thấp, số lượng nhiều, ở bên ngoài hơi không cẩn thận sẽ bị chúng vây quanh và giết sạch.</w:t>
      </w:r>
    </w:p>
    <w:p>
      <w:pPr>
        <w:pStyle w:val="BodyText"/>
      </w:pPr>
      <w:r>
        <w:t xml:space="preserve">Đàn chim sẻ này nhanh chóng bay tới đoàn xe này, giống như mưa đá không ngừng công kích lên đoàn xe của nhân loại, không ngừng mổ lên chiếc xe làm âm thanh chấn động vang lên ầm ầm.</w:t>
      </w:r>
    </w:p>
    <w:p>
      <w:pPr>
        <w:pStyle w:val="BodyText"/>
      </w:pPr>
      <w:r>
        <w:t xml:space="preserve">Nếu không có những chiếc xe cỡ lớn này, hơn ba ngàn cường giả nhân loại không toàn lực ứng phó, chỉ sợ ít nhất cũng có một nửa người chết trong miệng của chim sẻ biến dị.</w:t>
      </w:r>
    </w:p>
    <w:p>
      <w:pPr>
        <w:pStyle w:val="BodyText"/>
      </w:pPr>
      <w:r>
        <w:t xml:space="preserve">Trong một chiếc xe Hammer hoán cải, Mạc Hương Lăng giống như con mèo nhỏ rúc ở trong ngực của Nhạc Trọng, sắc mặt có chút tái nhợt. Nàng vừa rồi tận mắt nhìn thấy một tên cường giả nhân loại không kịp chạy vào trong xe, chỉ không tới ba giây tên nhân loại này bị đàn chim sẻ vây quanh, cuối cùng biến thành một cỗ xương trắng.</w:t>
      </w:r>
    </w:p>
    <w:p>
      <w:pPr>
        <w:pStyle w:val="BodyText"/>
      </w:pPr>
      <w:r>
        <w:t xml:space="preserve">Đồng thời những con chim sẻ biến dị không ngừng mổ lên trần xe Hammer, âm thanh đùng đùng vang lên không dứt bên tai, nếu như phòng ngự của Hammer này bị phá thì Mạc Hương Lăng không biết mình sẽ như thế nào.</w:t>
      </w:r>
    </w:p>
    <w:p>
      <w:pPr>
        <w:pStyle w:val="BodyText"/>
      </w:pPr>
      <w:r>
        <w:t xml:space="preserve">Mạc Hương Lăng nhìn qua Nhạc Trọng thì nhìn thấy sắc mặt của Nhạc Trọng không thay đổi, nàng cũng từ trong sợ hãi trấn định lại</w:t>
      </w:r>
    </w:p>
    <w:p>
      <w:pPr>
        <w:pStyle w:val="BodyText"/>
      </w:pPr>
      <w:r>
        <w:t xml:space="preserve">- Anh ta quá trấn định! Quả nhiên rất tin cậy, nhưng mà hơi bá đạo một chút!</w:t>
      </w:r>
    </w:p>
    <w:p>
      <w:pPr>
        <w:pStyle w:val="BodyText"/>
      </w:pPr>
      <w:r>
        <w:t xml:space="preserve">Vào lúc đàn chim sẻ bay xuống thì thân thể của bạch cốt có cốt nhận tung bay, giống như xoáy như gió đem những con chim sẻ chém thành nhiều mảnh, máu tươi nhuộm đỏ đất.</w:t>
      </w:r>
    </w:p>
    <w:p>
      <w:pPr>
        <w:pStyle w:val="BodyText"/>
      </w:pPr>
      <w:r>
        <w:t xml:space="preserve">Mặc dù như thế, số lượng chim sẻ chết đi thì có chim sẻ giống như nước lũ không ngừng xông lên thế chỗ con trước, cứ như vậy từ từ tiêu hao thể lực của bạch cốt.</w:t>
      </w:r>
    </w:p>
    <w:p>
      <w:pPr>
        <w:pStyle w:val="BodyText"/>
      </w:pPr>
      <w:r>
        <w:t xml:space="preserve">Đúng lúc này, đột nhiên từ trong đám người có một hỏa trụ bay lên, chui vào trong đám chim sẻ kia, từng mảng lớn chim sẻ rơi xuống và biến thành than cốc.</w:t>
      </w:r>
    </w:p>
    <w:p>
      <w:pPr>
        <w:pStyle w:val="BodyText"/>
      </w:pPr>
      <w:r>
        <w:t xml:space="preserve">Cơ hồ khi hỏa trụ xuất hiện, từng đạo lưỡi đao gió mạnh mẽ giống như mưa đá bay ra ngoài, vô tận băng trùy, vô số nhánh dây thực vật sinh trưởng, thép phiến cường đại bay đầy trời, triệu hoán thú mạnh mẽ hiện ra. Đủ loại kỹ năng cường đại không ngừng chém giết đám chim sẻ kia.</w:t>
      </w:r>
    </w:p>
    <w:p>
      <w:pPr>
        <w:pStyle w:val="BodyText"/>
      </w:pPr>
      <w:r>
        <w:t xml:space="preserve">Những tên cường giả nhân loại trong đám người nhìn thấy đám chim sẻ thật lâu không lùi lại, rốt cục ngồi không yên. Nếu không xua tan chúng đi thì chỉ sợ bọn họ phải ở lại chỗ này.</w:t>
      </w:r>
    </w:p>
    <w:p>
      <w:pPr>
        <w:pStyle w:val="BodyText"/>
      </w:pPr>
      <w:r>
        <w:t xml:space="preserve">Nhạc Trọng nhìn thấy những kỹ năng cường hoành không ngừng oanh giết những con chim sẻ biến dị thì trong nội tâm nghĩ thầm:</w:t>
      </w:r>
    </w:p>
    <w:p>
      <w:pPr>
        <w:pStyle w:val="Compact"/>
      </w:pPr>
      <w:r>
        <w:t xml:space="preserve">- Thật nhiều cường giả! Nếu bọn họ có thể ình sử dụng thì quá tốt rồi!</w:t>
      </w:r>
      <w:r>
        <w:br w:type="textWrapping"/>
      </w:r>
      <w:r>
        <w:br w:type="textWrapping"/>
      </w:r>
    </w:p>
    <w:p>
      <w:pPr>
        <w:pStyle w:val="Heading2"/>
      </w:pPr>
      <w:bookmarkStart w:id="550" w:name="chương-528-đại-dung-sơn-mạch.-1"/>
      <w:bookmarkEnd w:id="550"/>
      <w:r>
        <w:t xml:space="preserve">528. Chương 528: Đại Dung Sơn Mạch. (1)</w:t>
      </w:r>
    </w:p>
    <w:p>
      <w:pPr>
        <w:pStyle w:val="Compact"/>
      </w:pPr>
      <w:r>
        <w:br w:type="textWrapping"/>
      </w:r>
      <w:r>
        <w:br w:type="textWrapping"/>
      </w:r>
    </w:p>
    <w:p>
      <w:pPr>
        <w:pStyle w:val="BodyText"/>
      </w:pPr>
      <w:r>
        <w:t xml:space="preserve">Nhân khẩu càng nhiều thì cao thủ che giấu trong đó cũng càng nhiều. Trong nơi này có ba ngàn người cường hóa, cũng có không ít người tiến hóa, những người tiến hóa này không bị bốn bang phái mời chào, bọn họ hoặc thành lập bang phái nhỏ của mình, hoặc là trực tiếp trở thành độc hành hiệp.</w:t>
      </w:r>
    </w:p>
    <w:p>
      <w:pPr>
        <w:pStyle w:val="BodyText"/>
      </w:pPr>
      <w:r>
        <w:t xml:space="preserve">Ba ngàn người cường hóa nếu được Nhạc Trọng khống chế trong tay, hắn có lòng tin đem quân của Ngô Nham Hoành ở Đại Thái Lan phục hưng quân nghiền nát.</w:t>
      </w:r>
    </w:p>
    <w:p>
      <w:pPr>
        <w:pStyle w:val="BodyText"/>
      </w:pPr>
      <w:r>
        <w:t xml:space="preserve">Đáng tiếc ba ngàn người cường hóa này có suy nghĩ của riêng mình, muốn hợp bọn họ lại quá khó khăn. Dù sao người có chút bổn sự không muốn làm thủ hạ của người khác làm gì. Đây là trong tận thế, rất nhiều người có được lực lượng thì dã tâm cũng bành trướng nhiều lắm.</w:t>
      </w:r>
    </w:p>
    <w:p>
      <w:pPr>
        <w:pStyle w:val="BodyText"/>
      </w:pPr>
      <w:r>
        <w:t xml:space="preserve">Dưới các loại kỹ năng mạnh mẽ oanh kích lên người, đám chim sẻ trên bầu trời lưu lại tám ngàn thi thể chợt nhao nhao bay đi.</w:t>
      </w:r>
    </w:p>
    <w:p>
      <w:pPr>
        <w:pStyle w:val="BodyText"/>
      </w:pPr>
      <w:r>
        <w:t xml:space="preserve">Đám chim sẻ này vừa bay đi, rất nhiều người chạy ra khỏi xe, đem thi thể của những con chim sẻ này đưa vào trong xe, ở trong thành phố Quý Trữ thì thịt biến dị thú bán rất được giá đấy.</w:t>
      </w:r>
    </w:p>
    <w:p>
      <w:pPr>
        <w:pStyle w:val="BodyText"/>
      </w:pPr>
      <w:r>
        <w:t xml:space="preserve">Bạch Tiểu Thắng đi tới bên người của Nhạc Trọng và nói:</w:t>
      </w:r>
    </w:p>
    <w:p>
      <w:pPr>
        <w:pStyle w:val="BodyText"/>
      </w:pPr>
      <w:r>
        <w:t xml:space="preserve">- Lão đại! ! Chúng ta có nên đi đoạt một ít không?</w:t>
      </w:r>
    </w:p>
    <w:p>
      <w:pPr>
        <w:pStyle w:val="BodyText"/>
      </w:pPr>
      <w:r>
        <w:t xml:space="preserve">Nhạc Trọng lắc đầu trực tiếp cự tuyệt:</w:t>
      </w:r>
    </w:p>
    <w:p>
      <w:pPr>
        <w:pStyle w:val="BodyText"/>
      </w:pPr>
      <w:r>
        <w:t xml:space="preserve">- Không cần!</w:t>
      </w:r>
    </w:p>
    <w:p>
      <w:pPr>
        <w:pStyle w:val="BodyText"/>
      </w:pPr>
      <w:r>
        <w:t xml:space="preserve">Nhạc Trọng lúc này mang theo hơn hai mươi chiếc xe vận tải cỡ lớn, nhưng mà những thi thể này dùng để chở thi thể của biến dị thú. Những con chim sẻ biến dị này hắn không thèm nhìn.</w:t>
      </w:r>
    </w:p>
    <w:p>
      <w:pPr>
        <w:pStyle w:val="BodyText"/>
      </w:pPr>
      <w:r>
        <w:t xml:space="preserve">Đẳng cấp của chúng quá thấp, thịt của chúng cũng không cách nào bổ sung nhiều nguyên khí cho những cường giả dưới trướng của hắn. Nhưng mà với người bình thường mà nói thịt chim sẻ biến dị chính là mỹ vị đấy.</w:t>
      </w:r>
    </w:p>
    <w:p>
      <w:pPr>
        <w:pStyle w:val="BodyText"/>
      </w:pPr>
      <w:r>
        <w:t xml:space="preserve">Sau khi tiêu diệt đám chim sẻ biến dị này, lưu lại hơn tám nghìn cổ thi thể. Nhưng mà cũng có hơn hai mươi người cường hóa bị chúng ăn thành xương trắng.</w:t>
      </w:r>
    </w:p>
    <w:p>
      <w:pPr>
        <w:pStyle w:val="BodyText"/>
      </w:pPr>
      <w:r>
        <w:t xml:space="preserve">Sau khi nhặt xong đám thi thể chim sẻ, hơn hai trăm tên người cường hóa mang vào trong xe tải, mang thi thể của chúng quay về thành phố Quý Trữ. Những thi thể chim sẻ biến dị này sẽ giúp bọn họ thoải mái một thời gian ngắn, bọn họ tự nhiên không muốn mạo hiểm làm gì.</w:t>
      </w:r>
    </w:p>
    <w:p>
      <w:pPr>
        <w:pStyle w:val="BodyText"/>
      </w:pPr>
      <w:r>
        <w:t xml:space="preserve">Sau khi đoàn xe bị đám chim sẻ biến dị này công kích, tiếp tục đẩy mạnh tốc độ đi về phía trước, trên đường đi cũng hấp dẫn không ít biến dị thú đi tới, nhưng mà đối mặt với đại quân của nhân loại thì những biến dị thú này không chịu nổi một kích.</w:t>
      </w:r>
    </w:p>
    <w:p>
      <w:pPr>
        <w:pStyle w:val="BodyText"/>
      </w:pPr>
      <w:r>
        <w:t xml:space="preserve">Đoàn quân khổng lồ hành quân một ngày, rốt cục đi tới một sơn mạch to lớn.</w:t>
      </w:r>
    </w:p>
    <w:p>
      <w:pPr>
        <w:pStyle w:val="BodyText"/>
      </w:pPr>
      <w:r>
        <w:t xml:space="preserve">Sau tận thế thì những sơn mạch to lớn này sinh ra biến hóa nghiêng trời lệch đất, khắp nơi đều là đại thụ vài thước, có cả lớn hơn mười thước, vô số kỳ hoa dị thảo trải rộng cả sơn mạch, có rất nhiều biến dị thú cường đại chiếm giữ trong chiếm giữ sơn mạch này, thỉnh thoảng trong sơn mạch có âm thanh biến dị thú rống to lên.</w:t>
      </w:r>
    </w:p>
    <w:p>
      <w:pPr>
        <w:pStyle w:val="BodyText"/>
      </w:pPr>
      <w:r>
        <w:t xml:space="preserve">Những dấu vết con người trong sơn mạch bây giờ đã bị lấn át hoàn toàn, con đường do nhân loại mở ra cũng bị cây cối biến dị chiếm giữ, bị vô số cây cối đâm nát.</w:t>
      </w:r>
    </w:p>
    <w:p>
      <w:pPr>
        <w:pStyle w:val="BodyText"/>
      </w:pPr>
      <w:r>
        <w:t xml:space="preserve">Trong sơn mạch này hội tụ vô số biến dị thú cường đại, cũng là nơi rất nhiều cao thủ trong thành phố Quý Trữ lựa chọn cường hóa bản thân.</w:t>
      </w:r>
    </w:p>
    <w:p>
      <w:pPr>
        <w:pStyle w:val="BodyText"/>
      </w:pPr>
      <w:r>
        <w:t xml:space="preserve">Rất nhiều người cường hóa mạnh mẽ đi tới nơi này săn biến dị thú tăng cấp. Đương nhiên săn giết biến dị thú cũng không phải là chuyện đơn giản như vậy, cơ hồ mỗi một ngày đều có người cường hóa nhân loại chết trong miệng biến dị thú, cũng có người cường hóa nhân loại săn giết biến dị thú tăng cấp. Đây là thiên đường của cường giả, địa ngục của kẻ yếu.</w:t>
      </w:r>
    </w:p>
    <w:p>
      <w:pPr>
        <w:pStyle w:val="BodyText"/>
      </w:pPr>
      <w:r>
        <w:t xml:space="preserve">Giống như ngửi được mùi vị của nhân loại, trong bụi cỏ có chấn động, những con chuột có thể trạng như con heo chạy ra ngoài, điên cuồng xông thẳng qua đám người.</w:t>
      </w:r>
    </w:p>
    <w:p>
      <w:pPr>
        <w:pStyle w:val="BodyText"/>
      </w:pPr>
      <w:r>
        <w:t xml:space="preserve">- Biến dị thú cấp 18. Chuột núi biến dị! Có được hàm răng sắc bén và sức lực rất mạnh, hàm răng của chúng có thể xuyên thủng sắt thép.</w:t>
      </w:r>
    </w:p>
    <w:p>
      <w:pPr>
        <w:pStyle w:val="BodyText"/>
      </w:pPr>
      <w:r>
        <w:t xml:space="preserve">Nhạc Trọng vừa nhìn thấy những con chuột núi biến dị này, trong mắt chợt hiện ra một loạt tin tức.</w:t>
      </w:r>
    </w:p>
    <w:p>
      <w:pPr>
        <w:pStyle w:val="BodyText"/>
      </w:pPr>
      <w:r>
        <w:t xml:space="preserve">Nhìn qua những con chuột núi biến dị này, rất nhiều người cường hóa đều cầm vũ khí trong tay nghênh đón. Đây chính là một trong các biến dị thú yếu nhất trong Đại Dung sơn mạch này, vừa vặn thích hợp cho người cường hóa cấp thấp đối phó.</w:t>
      </w:r>
    </w:p>
    <w:p>
      <w:pPr>
        <w:pStyle w:val="BodyText"/>
      </w:pPr>
      <w:r>
        <w:t xml:space="preserve">- Tân Giai Nhu, cô đi giết chúng đi!</w:t>
      </w:r>
    </w:p>
    <w:p>
      <w:pPr>
        <w:pStyle w:val="BodyText"/>
      </w:pPr>
      <w:r>
        <w:t xml:space="preserve">Nhạc Trọng nhìn qua đám chuột núi biến dị này, đem một thanh ám ma đao ném cho Tân Giai Nhu.</w:t>
      </w:r>
    </w:p>
    <w:p>
      <w:pPr>
        <w:pStyle w:val="BodyText"/>
      </w:pPr>
      <w:r>
        <w:t xml:space="preserve">- Vâng! ! Chủ nhân!</w:t>
      </w:r>
    </w:p>
    <w:p>
      <w:pPr>
        <w:pStyle w:val="BodyText"/>
      </w:pPr>
      <w:r>
        <w:t xml:space="preserve">Tân Giai Nhu nhìn qua đám chuột núi biến dị, da đầu có chút run lên, nàng trước nay ngay cả con gà cũng chưa từng giết qua đấy. Nhưng mà vì con gái của nàng dù tay có run rẩy vẫn bước qua phía đám chuột núi biến dị</w:t>
      </w:r>
    </w:p>
    <w:p>
      <w:pPr>
        <w:pStyle w:val="BodyText"/>
      </w:pPr>
      <w:r>
        <w:t xml:space="preserve">Nhạc Trọng ở sau lưng của Tân Giai Nhu trầm giọng nói:</w:t>
      </w:r>
    </w:p>
    <w:p>
      <w:pPr>
        <w:pStyle w:val="BodyText"/>
      </w:pPr>
      <w:r>
        <w:t xml:space="preserve">- Không phải sợ! Chỉ cần cô tỉnh táo lại thì chúng không phải đối thủ của cô! Thực lực của cô mạnh hơn chúng nó rất nhiều! ! Nhớ kỹ, không có người nào giúp cô đâu! Có thể giúp cô chỉ có chính cô mà thôi! Cho dù cô có chết tôi cũng không ra tay đâu.</w:t>
      </w:r>
    </w:p>
    <w:p>
      <w:pPr>
        <w:pStyle w:val="BodyText"/>
      </w:pPr>
      <w:r>
        <w:t xml:space="preserve">Nhạc Trọng đem rất nhiều trang bị hệ thống thần ma đưa cho Tân Giai Nhu, nàng hiện tại tuy chỉ mới cấp 1, nhưng mà thuộc tính của nàng bây giờ có thể so được với người cường hóa cấp 30. Chỉ cần nàng có thể vượt qua vấn đề tâm lý, chém giết chuột núi biến dị không có vấn đề gì.</w:t>
      </w:r>
    </w:p>
    <w:p>
      <w:pPr>
        <w:pStyle w:val="BodyText"/>
      </w:pPr>
      <w:r>
        <w:t xml:space="preserve">Tân Giai Nhu cầm ám ma đao nhưng thân thể run nhè nhẹ đi qua phía chuột núi biến dị, trong nội tâm tràn ngập sợ hãi.</w:t>
      </w:r>
    </w:p>
    <w:p>
      <w:pPr>
        <w:pStyle w:val="BodyText"/>
      </w:pPr>
      <w:r>
        <w:t xml:space="preserve">Tốc độ của chuột núi biến dị thật nhanh, giống như con ngựa nhanh nhất, mang theo khí thế hung mãnh vượt qua trước người của Tân Giai Nhu và hung hăng bổ nhào vào nàng.</w:t>
      </w:r>
    </w:p>
    <w:p>
      <w:pPr>
        <w:pStyle w:val="BodyText"/>
      </w:pPr>
      <w:r>
        <w:t xml:space="preserve">- Mình phải chết sao?</w:t>
      </w:r>
    </w:p>
    <w:p>
      <w:pPr>
        <w:pStyle w:val="BodyText"/>
      </w:pPr>
      <w:r>
        <w:t xml:space="preserve">Tân Giai Nhu nhìn thấy khí thế hung mãnh của chuột biến dị thì thân thể cứng ngắt, cơ hồ không thể động đậy, trong đầu trống rỗng.</w:t>
      </w:r>
    </w:p>
    <w:p>
      <w:pPr>
        <w:pStyle w:val="BodyText"/>
      </w:pPr>
      <w:r>
        <w:t xml:space="preserve">- Mẹ!</w:t>
      </w:r>
    </w:p>
    <w:p>
      <w:pPr>
        <w:pStyle w:val="BodyText"/>
      </w:pPr>
      <w:r>
        <w:t xml:space="preserve">Thời điểm Tân Giai Nhu sắp bị con chuột biến dị đè xuống, một âm thanh tê tâm liệt phế từ xa truyền tới, thoáng cái làm cho Tân Giai Nhu tỉnh táo lại.</w:t>
      </w:r>
    </w:p>
    <w:p>
      <w:pPr>
        <w:pStyle w:val="BodyText"/>
      </w:pPr>
      <w:r>
        <w:t xml:space="preserve">Tân Giai Nhu dùng sức uốn éo thân thể, móng vuốt của con chuột biến dị xẹt qua má trái của nàng, trảo phải của nó vỗ xuống, hung hăng vỗ vào vai của Tân Giai Nhu, sức lực lớn khổng lồ đánh bay Tân Giai Nhu xuống đất.</w:t>
      </w:r>
    </w:p>
    <w:p>
      <w:pPr>
        <w:pStyle w:val="BodyText"/>
      </w:pPr>
      <w:r>
        <w:t xml:space="preserve">Dưới lực lượng lớn trùng kích, vai trái của Tân Giai Nhu trực tiếp gãy xương, ngực của nàng buồn bực phun ra một ngụm máu tươi.</w:t>
      </w:r>
    </w:p>
    <w:p>
      <w:pPr>
        <w:pStyle w:val="BodyText"/>
      </w:pPr>
      <w:r>
        <w:t xml:space="preserve">Mặc dù có da biến dị thú cấp ba bảo hộ, cường độ thân thể của Tân Giai Nhu cũng quá thấp, ngay cả một kích của chuột biến dị cũng không chịu nổi. Đây cũng là bệnh chung của người tiến hóa nhanh nhẹn, lực công kích cao, tỉ lệ né tránh cao, nhưng mà năng lực phòng ngự yếu tới đáng thương.</w:t>
      </w:r>
    </w:p>
    <w:p>
      <w:pPr>
        <w:pStyle w:val="BodyText"/>
      </w:pPr>
      <w:r>
        <w:t xml:space="preserve">Mạc Hương Lăng nhìn thấy mẹ của nàng té trên mặt đất, sắc mặt đại biến, ở trong ngực của Nhạc Trọng dùng sức giãy dụa lớn tiếng kêu lên:</w:t>
      </w:r>
    </w:p>
    <w:p>
      <w:pPr>
        <w:pStyle w:val="BodyText"/>
      </w:pPr>
      <w:r>
        <w:t xml:space="preserve">- Mẹ ơi! ! Mẹ ơi! ! Mẹ ơi! ! Nhạc Trọng! ! Đại ca ca! ! Van cầu anh ra tay cứu mẹ của em ! Anh phải cứu mẹ, mẹ sẽ chết đấy!</w:t>
      </w:r>
    </w:p>
    <w:p>
      <w:pPr>
        <w:pStyle w:val="BodyText"/>
      </w:pPr>
      <w:r>
        <w:t xml:space="preserve">Nhạc Trọng hai mắt lạnh như băng ôm chặc lấy thân thể mềm mại của Mạc Hương Lăng, phong tỏa hành động của nàng, không cho nàng làm loạn:</w:t>
      </w:r>
    </w:p>
    <w:p>
      <w:pPr>
        <w:pStyle w:val="Compact"/>
      </w:pPr>
      <w:r>
        <w:t xml:space="preserve">- Không được! Em phải nhớ thật kỹ đây! Nàng phải dựa vào chính mình vượt qua cửa ải này! Nếu như sau này em muốn trở thành người cường hóa, như vậy em cũng phải vượt qua sợ hãi lần này.</w:t>
      </w:r>
      <w:r>
        <w:br w:type="textWrapping"/>
      </w:r>
      <w:r>
        <w:br w:type="textWrapping"/>
      </w:r>
    </w:p>
    <w:p>
      <w:pPr>
        <w:pStyle w:val="Heading2"/>
      </w:pPr>
      <w:bookmarkStart w:id="551" w:name="chương-529-đại-dung-sơn-mạch.-2"/>
      <w:bookmarkEnd w:id="551"/>
      <w:r>
        <w:t xml:space="preserve">529. Chương 529: Đại Dung Sơn Mạch. (2)</w:t>
      </w:r>
    </w:p>
    <w:p>
      <w:pPr>
        <w:pStyle w:val="Compact"/>
      </w:pPr>
      <w:r>
        <w:br w:type="textWrapping"/>
      </w:r>
      <w:r>
        <w:br w:type="textWrapping"/>
      </w:r>
    </w:p>
    <w:p>
      <w:pPr>
        <w:pStyle w:val="BodyText"/>
      </w:pPr>
      <w:r>
        <w:t xml:space="preserve">Nói xong Nhạc Trọng cũng nhìn qua Trữ Vũ Hân bên cạnh, trong nội tâm Trữ Vũ Hân có chút rùng mình, biết rõ Nhạc Trọng cũng đang nói với nàng. Nếu như nàng muốn trở thành người cường hóa và chiến đấu, tương lai cũng phải vượt qua cử ải sợ hãi này.</w:t>
      </w:r>
    </w:p>
    <w:p>
      <w:pPr>
        <w:pStyle w:val="BodyText"/>
      </w:pPr>
      <w:r>
        <w:t xml:space="preserve">Sau khi con chuột núi biến dị đánh bay Tân Giai Nhu, vừa rơi xuống đất thì bổ nhào qua người của Tân Giai Nhu.</w:t>
      </w:r>
    </w:p>
    <w:p>
      <w:pPr>
        <w:pStyle w:val="BodyText"/>
      </w:pPr>
      <w:r>
        <w:t xml:space="preserve">- Mình không thể chết được! ! Mình không thể chết được! ! Mình chết thì Hương Lăng làm sao bây giờ? Mình tuyệt đối không thể chết!</w:t>
      </w:r>
    </w:p>
    <w:p>
      <w:pPr>
        <w:pStyle w:val="BodyText"/>
      </w:pPr>
      <w:r>
        <w:t xml:space="preserve">Dưới uy hiếp tử vong, Tân Giai Nhu hai mắt thoáng cái đỏ thẫm lên, tiềm lực của nàng cũng bộc phát ra ngoài.</w:t>
      </w:r>
    </w:p>
    <w:p>
      <w:pPr>
        <w:pStyle w:val="BodyText"/>
      </w:pPr>
      <w:r>
        <w:t xml:space="preserve">Tân Giai Nhu nhìn qua con chuột núi biến dị, tiềm lực thân thể của nàng phát động, tốc độ siêu cường của nàng cũng nhanh chóng bắt được quỹ tích di động của con chuột núi biến dị, thân thể nàng có chút hơi nghiêng, tay phải dùng sức một đao không mang một tia khói lửa nhân giang chém lên con chuột núi.</w:t>
      </w:r>
    </w:p>
    <w:p>
      <w:pPr>
        <w:pStyle w:val="BodyText"/>
      </w:pPr>
      <w:r>
        <w:t xml:space="preserve">Ám ma đao vô cùng sắc bén, con chuột núi biến dị không ngăn cản được, trực tiếp bị một đao chém thành hai đoạn, máu tươi và nội tạng của nó bắn lên người của Tân Giai Nhu và nhuộm nàng thành huyết nhân.</w:t>
      </w:r>
    </w:p>
    <w:p>
      <w:pPr>
        <w:pStyle w:val="BodyText"/>
      </w:pPr>
      <w:r>
        <w:t xml:space="preserve">- Chúc mừng ngài tăng lên cấp 2...</w:t>
      </w:r>
    </w:p>
    <w:p>
      <w:pPr>
        <w:pStyle w:val="BodyText"/>
      </w:pPr>
      <w:r>
        <w:t xml:space="preserve">"..."</w:t>
      </w:r>
    </w:p>
    <w:p>
      <w:pPr>
        <w:pStyle w:val="BodyText"/>
      </w:pPr>
      <w:r>
        <w:t xml:space="preserve">- Chúc mừng ngài tăng lên cấp 5, đạt được hai điểm cường hóa tự do.</w:t>
      </w:r>
    </w:p>
    <w:p>
      <w:pPr>
        <w:pStyle w:val="BodyText"/>
      </w:pPr>
      <w:r>
        <w:t xml:space="preserve">Tân Giai Nhu chém giết đầu kia biến dị núi chuột, thoáng một phát làm cho nàng tấn thăng đến 5 cấp, đồng thời tại trước người của nàng còn thập phần may mắn tuôn ra một bản sách kỹ năng cùng 10 điểm sinh tồn tệ.</w:t>
      </w:r>
    </w:p>
    <w:p>
      <w:pPr>
        <w:pStyle w:val="BodyText"/>
      </w:pPr>
      <w:r>
        <w:t xml:space="preserve">Tân Giai Nhu lau lau máu tươi trên khóe miệng, một tay cầm lấy bản sách kỹ năng và mười sinh tồn tệ đưa tới trước người của Nhạc Trọng, trong mắt hiện ra nét kiên nghị.</w:t>
      </w:r>
    </w:p>
    <w:p>
      <w:pPr>
        <w:pStyle w:val="BodyText"/>
      </w:pPr>
      <w:r>
        <w:t xml:space="preserve">- Chủ nhân! Tôi đã hoàn thành nhiệm vụ.</w:t>
      </w:r>
    </w:p>
    <w:p>
      <w:pPr>
        <w:pStyle w:val="BodyText"/>
      </w:pPr>
      <w:r>
        <w:t xml:space="preserve">Một mình chém giết một con chuột núi biến dị, Tân Giai Nhu cũng đã phát sinh biến hóa nghiêng trời lệch đất, nàng đã từ nữ nhân nhu nhược chuyển hóa thành nữ chiến sĩ kiên cường.</w:t>
      </w:r>
    </w:p>
    <w:p>
      <w:pPr>
        <w:pStyle w:val="BodyText"/>
      </w:pPr>
      <w:r>
        <w:t xml:space="preserve">Nhạc Trọng trực tiếp đem một bao thuốc cỏ cứu mạng ném cho Tân Giai Nhu, sau đó tiếp nhận bản sách kỹ năng và sinh tồn tệ:</w:t>
      </w:r>
    </w:p>
    <w:p>
      <w:pPr>
        <w:pStyle w:val="BodyText"/>
      </w:pPr>
      <w:r>
        <w:t xml:space="preserve">- Ăn thuốc này vào đi! Nghỉ ngơi thật tốt một chút đi!</w:t>
      </w:r>
    </w:p>
    <w:p>
      <w:pPr>
        <w:pStyle w:val="BodyText"/>
      </w:pPr>
      <w:r>
        <w:t xml:space="preserve">Tân Giai Nhu thoáng cái nuốt bao cỏ cứu mạng và lặng lẽ đứng bên người của Nhạc Trọng.</w:t>
      </w:r>
    </w:p>
    <w:p>
      <w:pPr>
        <w:pStyle w:val="BodyText"/>
      </w:pPr>
      <w:r>
        <w:t xml:space="preserve">- Kỹ năng cấp hai: trị liệu xương cốt tổn thương. Bản kỹ năng này chuyên trị liệu tổn thương xương côt, không có hiệu quả với các loại thương thế da thịt, người thi pháp cần tiêu hao 8 điểm tinh thần lực, không phải bác sĩ, mục sư, thánh kỵ sĩ các chức nghiệp giả mỗi ngày chỉ thi pháp được một lần.</w:t>
      </w:r>
    </w:p>
    <w:p>
      <w:pPr>
        <w:pStyle w:val="BodyText"/>
      </w:pPr>
      <w:r>
        <w:t xml:space="preserve">- Kỹ năng này các cô ai muốn học?</w:t>
      </w:r>
    </w:p>
    <w:p>
      <w:pPr>
        <w:pStyle w:val="BodyText"/>
      </w:pPr>
      <w:r>
        <w:t xml:space="preserve">Nhạc Trọng đem bản sách kỹ năng trị liệu xương cốt tổn thương đưa cho Mạc Hương Lăng cùng Trữ Vũ Hân hai người, bản thân hắn đi theo lộ tuyến chiến đấu, mỗi một kỹ năng đều phục vụ cho chiến đấu, hơn nữa hắn có kỹ năng cấp bốn tái sinh. Bản thân của hắn không cần kỹ năng trị liệu nữa.</w:t>
      </w:r>
    </w:p>
    <w:p>
      <w:pPr>
        <w:pStyle w:val="BodyText"/>
      </w:pPr>
      <w:r>
        <w:t xml:space="preserve">Mạc Hương Lăng vừa nhìn thấy bản kỹ năng trị liệu xương cốt tổn thương thì nói ra.</w:t>
      </w:r>
    </w:p>
    <w:p>
      <w:pPr>
        <w:pStyle w:val="BodyText"/>
      </w:pPr>
      <w:r>
        <w:t xml:space="preserve">- Em học! ! Em muốn chữa thương ẹ!</w:t>
      </w:r>
    </w:p>
    <w:p>
      <w:pPr>
        <w:pStyle w:val="BodyText"/>
      </w:pPr>
      <w:r>
        <w:t xml:space="preserve">Không có chút do dự, Mạc Hương Lăng thoáng cái học xong bản sách kỹ năng này, sau đó mặt sắc mặt của nàng biến đổi, nhìn qua Nhạc Trọng cầu khẩn nói:</w:t>
      </w:r>
    </w:p>
    <w:p>
      <w:pPr>
        <w:pStyle w:val="BodyText"/>
      </w:pPr>
      <w:r>
        <w:t xml:space="preserve">- Tinh thần lực của em không đủ! Em mới có 7 điểm tinh thần lực, không thể phát động kỹ năng.</w:t>
      </w:r>
    </w:p>
    <w:p>
      <w:pPr>
        <w:pStyle w:val="BodyText"/>
      </w:pPr>
      <w:r>
        <w:t xml:space="preserve">Nhạc Trọng suy nghĩ một chút thì moc trong ngực một chiếc Hỏa Cầu Giới Chỉ đưa cho Mạc Hương Lăng.</w:t>
      </w:r>
    </w:p>
    <w:p>
      <w:pPr>
        <w:pStyle w:val="BodyText"/>
      </w:pPr>
      <w:r>
        <w:t xml:space="preserve">Mạc Hương Lăng đại hỉ, hôn lên bàn tay của Nhạc Trọng, thoáng cái đeo Hỏa Cầu Giới Chỉ vào trong ngón vô danh của mình, nói:</w:t>
      </w:r>
    </w:p>
    <w:p>
      <w:pPr>
        <w:pStyle w:val="BodyText"/>
      </w:pPr>
      <w:r>
        <w:t xml:space="preserve">- Cám ơn đại ca ca ~~! Đại ca ca tốt nhất ~~! !</w:t>
      </w:r>
    </w:p>
    <w:p>
      <w:pPr>
        <w:pStyle w:val="BodyText"/>
      </w:pPr>
      <w:r>
        <w:t xml:space="preserve">Mạc Hương Lăng đeo Hỏa Cầu Giới Chỉ lên và phát động kỹ năng, nhìn qua Tân Giai Nhu điểm một ngón tay, một đạo bạch quang chui vào trong cơ thể của Tân Giai Nhu.</w:t>
      </w:r>
    </w:p>
    <w:p>
      <w:pPr>
        <w:pStyle w:val="BodyText"/>
      </w:pPr>
      <w:r>
        <w:t xml:space="preserve">Dưới tác dụng của hào quang và cỏ cứu mạng, chỗ gãy xương của Tân Giai Nhu nhanh chóng khép lại bình thường.</w:t>
      </w:r>
    </w:p>
    <w:p>
      <w:pPr>
        <w:pStyle w:val="BodyText"/>
      </w:pPr>
      <w:r>
        <w:t xml:space="preserve">Sau khi hào quang trị liệu biến mất, tay trái của Tân Giai Nhu hơi động một chút, trong mắt hiện ra vẻ mừng rỡ, nhìn qua Nhạc Trọng nói:</w:t>
      </w:r>
    </w:p>
    <w:p>
      <w:pPr>
        <w:pStyle w:val="BodyText"/>
      </w:pPr>
      <w:r>
        <w:t xml:space="preserve">- Chủ nhân! Thân thể của tôi đã khôi phục, có thể tiếp tục chiến đấu!</w:t>
      </w:r>
    </w:p>
    <w:p>
      <w:pPr>
        <w:pStyle w:val="BodyText"/>
      </w:pPr>
      <w:r>
        <w:t xml:space="preserve">- Vậy tiếp tục chém giết chuột núi biến dị đi.</w:t>
      </w:r>
    </w:p>
    <w:p>
      <w:pPr>
        <w:pStyle w:val="BodyText"/>
      </w:pPr>
      <w:r>
        <w:t xml:space="preserve">Nhạc Trọng tiện tay điểm qua một con chuột núi biến dị, nhìn qua Tân Giai Nhu nói ra.</w:t>
      </w:r>
    </w:p>
    <w:p>
      <w:pPr>
        <w:pStyle w:val="BodyText"/>
      </w:pPr>
      <w:r>
        <w:t xml:space="preserve">Nhạc Trọng thống soái Thanh Thạch Bang cũng chiếm được một khu vực luyện cấp, người cường hóa khác không dám tới gần.</w:t>
      </w:r>
    </w:p>
    <w:p>
      <w:pPr>
        <w:pStyle w:val="BodyText"/>
      </w:pPr>
      <w:r>
        <w:t xml:space="preserve">Đây cũng đã thành ước định rồi, đại bang phái cho dù lúc nào cũng chiếm cứ tài nguyên tốt nhất. Có thể tùy tiện tìm ra một sân luyện cấp tốt nhất, đây cũng là nguyên nhân bang phái lớn có được nhiều người cường hóa nhất.</w:t>
      </w:r>
    </w:p>
    <w:p>
      <w:pPr>
        <w:pStyle w:val="BodyText"/>
      </w:pPr>
      <w:r>
        <w:t xml:space="preserve">Về phần những độc hành hiệp và các thế lực nhỏ chỉ có thể đi nhặt cơm thừa của các bang phái lớn mà thôi, hoặc là mạo hiểm tiến vào sâu trong Đại Dung sơn mạch săn bắt biến dị thú.</w:t>
      </w:r>
    </w:p>
    <w:p>
      <w:pPr>
        <w:pStyle w:val="BodyText"/>
      </w:pPr>
      <w:r>
        <w:t xml:space="preserve">Tân Giai Nhu chém giết một con chuột núi biến dị xong thì có kinh nghiệm và tự tin, nàng đem tất cả điểm cường hóa tăng vào nhanh nhẹn của mình, thân hình của nàng nhanh chóng hiện ra trước người của chuột núi biến dị.</w:t>
      </w:r>
    </w:p>
    <w:p>
      <w:pPr>
        <w:pStyle w:val="BodyText"/>
      </w:pPr>
      <w:r>
        <w:t xml:space="preserve">Con chuột núi biến dị này bổ nhào qua phía Tân Giai Nhu thì Tân Giai Nhu nhẹ nhõm lóe lên, một đao bổ ra, trực tiếp chém con chuột biến dị này thành hai đoạn. So về lần đầu tiên thì nàng lúc này quả thực đã biến thành nhẹ nhõm hơn rất nhiều.</w:t>
      </w:r>
    </w:p>
    <w:p>
      <w:pPr>
        <w:pStyle w:val="BodyText"/>
      </w:pPr>
      <w:r>
        <w:t xml:space="preserve">Một đao chém giết chuột núi biến dị, thân hình của Tân Giai Nhu chớp động liên tục và xuất hiện trước mặt của đám chuột núi biến dị.</w:t>
      </w:r>
    </w:p>
    <w:p>
      <w:pPr>
        <w:pStyle w:val="BodyText"/>
      </w:pPr>
      <w:r>
        <w:t xml:space="preserve">Người tiến hóa cộng thêm trang bị hệ thống thần ma thì Tân Giai Nhu trở nên mạnh mẽ hơn thật nhiều, được trang bị hệ thống thần ma cường hóa và năng lực của nàng, nàng không ngừng chém giết chuột núi biến dị và cường hóa, đẳng cấp cũng không ngừng đề cao.</w:t>
      </w:r>
    </w:p>
    <w:p>
      <w:pPr>
        <w:pStyle w:val="BodyText"/>
      </w:pPr>
      <w:r>
        <w:t xml:space="preserve">Không lâu sau đàn chuột núi biến dị bị săn giết không còn lại gì, chỉ có sáu tên người cường hóa nhân loại không cẩn thận bị chuột biến dị phanh thây, còn có hơn ba mươi người bị thương nặng nhẹ không đồng nhất.</w:t>
      </w:r>
    </w:p>
    <w:p>
      <w:pPr>
        <w:pStyle w:val="BodyText"/>
      </w:pPr>
      <w:r>
        <w:t xml:space="preserve">Sau khi chém giết đàn chuột biến dị gần như không còn, đội ngũ khổng lồ đi tới gần Đại Dung sơn mạch, cách Đại Dung sơn mạch năm cây số và hạ trại nghỉ lại. Bọn họ đi cả ngày cho nên vô cùng mệt mỏi.</w:t>
      </w:r>
    </w:p>
    <w:p>
      <w:pPr>
        <w:pStyle w:val="BodyText"/>
      </w:pPr>
      <w:r>
        <w:t xml:space="preserve">Hơn nữa chiến đấu với biến dị thú vào ban đêm quả thực là muốn chết. Vào ban đêm sức chiến đấu của nhân loại hạ thấp năm thành, mà có chút biến dị thú đặc thù cũng mạnh hơn nhiều. Giống như Nhạc Trọng am hiểu đánh đêm cũng không nhiều.</w:t>
      </w:r>
    </w:p>
    <w:p>
      <w:pPr>
        <w:pStyle w:val="BodyText"/>
      </w:pPr>
      <w:r>
        <w:t xml:space="preserve">- Chủ nhân! Đẳng cấp cường hóa của tôi là 14!</w:t>
      </w:r>
    </w:p>
    <w:p>
      <w:pPr>
        <w:pStyle w:val="BodyText"/>
      </w:pPr>
      <w:r>
        <w:t xml:space="preserve">Trong phòng một thị trấn nhỏ, hơi có chút mỏi mệt Tân Giai Nhu hưng phấn nhìn qua Nhạc Trọng báo cáo.</w:t>
      </w:r>
    </w:p>
    <w:p>
      <w:pPr>
        <w:pStyle w:val="BodyText"/>
      </w:pPr>
      <w:r>
        <w:t xml:space="preserve">Trong vòng một ngày người cường hóa cấp 1 tăng lên cấp 14, loại tốc độ cường hóa này vượt xa Nhạc Trọng lúc trước. Nhưng mà cũng là do Tân Giai Nhu chính là người tiến hóa, hơn nữa được Nhạc Trọng ban thưởng nhiều trang bị hệ thống thần ma trợ giúp cho nên mới lấy được thành quả như thế này.</w:t>
      </w:r>
    </w:p>
    <w:p>
      <w:pPr>
        <w:pStyle w:val="BodyText"/>
      </w:pPr>
      <w:r>
        <w:t xml:space="preserve">Nếu như không có trang bị hệ thống thần ma cường hóa, Tân Giai Nhu căn bản không cách nào săn giết đám chuột biến dị kia.</w:t>
      </w:r>
    </w:p>
    <w:p>
      <w:pPr>
        <w:pStyle w:val="Compact"/>
      </w:pPr>
      <w:r>
        <w:t xml:space="preserve">Nghe được Tân Giai Nhu trở thành người cường hóa câp 14, trong mắt Trữ Vũ Hân bên kia hiện ra thần sắc khác thường, nàng dưới sự trợ giúp của bạch cốt nên giết được vài con chuột biến dị, nhưng mà đẳng cấp cường hóa của nàng chỉ là cấp 7. Loại trợ giúp cường hóa này tăng lên thật chậm.</w:t>
      </w:r>
      <w:r>
        <w:br w:type="textWrapping"/>
      </w:r>
      <w:r>
        <w:br w:type="textWrapping"/>
      </w:r>
    </w:p>
    <w:p>
      <w:pPr>
        <w:pStyle w:val="Heading2"/>
      </w:pPr>
      <w:bookmarkStart w:id="552" w:name="chương-530-thú-triều-công-trấn.-1"/>
      <w:bookmarkEnd w:id="552"/>
      <w:r>
        <w:t xml:space="preserve">530. Chương 530: Thú Triều Công Trấn. (1)</w:t>
      </w:r>
    </w:p>
    <w:p>
      <w:pPr>
        <w:pStyle w:val="Compact"/>
      </w:pPr>
      <w:r>
        <w:br w:type="textWrapping"/>
      </w:r>
      <w:r>
        <w:br w:type="textWrapping"/>
      </w:r>
    </w:p>
    <w:p>
      <w:pPr>
        <w:pStyle w:val="BodyText"/>
      </w:pPr>
      <w:r>
        <w:t xml:space="preserve">Mạc Hương Lăng thoáng cái nhào vào trong ngực của Tân Giai Nhu và cười tủm tỉm nói ra:</w:t>
      </w:r>
    </w:p>
    <w:p>
      <w:pPr>
        <w:pStyle w:val="BodyText"/>
      </w:pPr>
      <w:r>
        <w:t xml:space="preserve">- Mẹ của con là nhất!</w:t>
      </w:r>
    </w:p>
    <w:p>
      <w:pPr>
        <w:pStyle w:val="BodyText"/>
      </w:pPr>
      <w:r>
        <w:t xml:space="preserve">Tân Giai Nhu cũng ôm Mạc Hương Lăng hiền lành vuốt mái tóc của Mạc Hương Lăng, trong mắt vui vẻ.</w:t>
      </w:r>
    </w:p>
    <w:p>
      <w:pPr>
        <w:pStyle w:val="BodyText"/>
      </w:pPr>
      <w:r>
        <w:t xml:space="preserve">Nhạc Trọng nhìn thấy cảnh Tân Giai Nhu cùng Mạc Hương Lăng ôm nhau, trên mặt tươi cười. Hôm nay Tân Giai Nhu biểu hiện chứng minh hắn đầu tư không có thất bại. Chỉ cần nàng tiếp tục chiến đấu như vậy thì sẽ trở thành người cường hóa thực lực mạnh mẽ.</w:t>
      </w:r>
    </w:p>
    <w:p>
      <w:pPr>
        <w:pStyle w:val="BodyText"/>
      </w:pPr>
      <w:r>
        <w:t xml:space="preserve">- Nhạc Trọng! ! ! Tao muốn mày phải chết! !</w:t>
      </w:r>
    </w:p>
    <w:p>
      <w:pPr>
        <w:pStyle w:val="BodyText"/>
      </w:pPr>
      <w:r>
        <w:t xml:space="preserve">Trong một góc tối của trấn nhỏ, một tên nam tử mặc áo bào màu đen hiện ra than sắc vô cùng oán độc, nghiến răng nghiến lợi nói ra.</w:t>
      </w:r>
    </w:p>
    <w:p>
      <w:pPr>
        <w:pStyle w:val="BodyText"/>
      </w:pPr>
      <w:r>
        <w:t xml:space="preserve">Thời điểm đại bộ phận nhân loại lâm vào ngủ say, dưới yểm hộ của ánh trăng, bầy bầy biến dị thú hội tụ chung quanh trấn nhỏ.</w:t>
      </w:r>
    </w:p>
    <w:p>
      <w:pPr>
        <w:pStyle w:val="BodyText"/>
      </w:pPr>
      <w:r>
        <w:t xml:space="preserve">Ở trong bụi cỏ đen kịt, từng ánh mắt màu xám không ngừng ngó chừng nhân loại đang tuần tra kia, giống như nhìn chằm chằm vào con mồi thơm ngon.</w:t>
      </w:r>
    </w:p>
    <w:p>
      <w:pPr>
        <w:pStyle w:val="BodyText"/>
      </w:pPr>
      <w:r>
        <w:t xml:space="preserve">Đột nhiên chung quanh không ngừng vang lên âm thanh chói tai, dưới sự chỉ dẫn của sóng âm thì những biến dị thú tiềm phục ở bên ngoài lập tức xông thẳng lên phía trước.</w:t>
      </w:r>
    </w:p>
    <w:p>
      <w:pPr>
        <w:pStyle w:val="BodyText"/>
      </w:pPr>
      <w:r>
        <w:t xml:space="preserve">Nhân loại trong thành phố Quý Trữ bên đã tiến hành săn giết rất nhiều lần, họ đã bố trí không ít còi báo động trong các bụi cỏ chung quanh. Biến dị thú vừa khẽ động là tiếng còi vang lên ngay.</w:t>
      </w:r>
    </w:p>
    <w:p>
      <w:pPr>
        <w:pStyle w:val="BodyText"/>
      </w:pPr>
      <w:r>
        <w:t xml:space="preserve">- Địch tập kích! ! Địch tập kích!</w:t>
      </w:r>
    </w:p>
    <w:p>
      <w:pPr>
        <w:pStyle w:val="BodyText"/>
      </w:pPr>
      <w:r>
        <w:t xml:space="preserve">Âm thanh cảnh báo vừa vang lên, nhân loại trên tường thành lập tức rống to cảnh báo.</w:t>
      </w:r>
    </w:p>
    <w:p>
      <w:pPr>
        <w:pStyle w:val="BodyText"/>
      </w:pPr>
      <w:r>
        <w:t xml:space="preserve">Cơ hồ trong nháy mắt, những tên chiến sĩ nhân loại đang ngủ say lập tức lao ra khỏi giường, nắm lấy vũ khí bên người phóng ra ngoài cửa.</w:t>
      </w:r>
    </w:p>
    <w:p>
      <w:pPr>
        <w:pStyle w:val="BodyText"/>
      </w:pPr>
      <w:r>
        <w:t xml:space="preserve">Thời điểm săn giết đàn thú, ban đêm chính là thời điểm biến dị thú hung hãn nhất, hơi không cẩn thận chính là cục diện toàn quân bị diệt.</w:t>
      </w:r>
    </w:p>
    <w:p>
      <w:pPr>
        <w:pStyle w:val="BodyText"/>
      </w:pPr>
      <w:r>
        <w:t xml:space="preserve">Những chiến sĩ nhân loại đứng lên,được sự dẫn dắt của thủ lĩnh thế lực của mình đi ra ngoài.</w:t>
      </w:r>
    </w:p>
    <w:p>
      <w:pPr>
        <w:pStyle w:val="BodyText"/>
      </w:pPr>
      <w:r>
        <w:t xml:space="preserve">Trấn nhỏ này chính là khu vực rất nhiều thế lực trong thành phố Quý Trữ thành lập để ra ngoài săn giết biến dị thú, bên ngoài trấn nhỏ này có bố trí rất nhiều bẫy rập, rất nhiều biến dị thú vừa tới gần trấn nhỏ thì chợt rơi vào trong cạm bẫy.</w:t>
      </w:r>
    </w:p>
    <w:p>
      <w:pPr>
        <w:pStyle w:val="BodyText"/>
      </w:pPr>
      <w:r>
        <w:t xml:space="preserve">Nhạc Trọng trước tiên mang cao thủ Thanh Thạch Bang đi ra tuyến đầu của trấn nhỏ.</w:t>
      </w:r>
    </w:p>
    <w:p>
      <w:pPr>
        <w:pStyle w:val="BodyText"/>
      </w:pPr>
      <w:r>
        <w:t xml:space="preserve">- Thiệt nhiều biến dị thú!</w:t>
      </w:r>
    </w:p>
    <w:p>
      <w:pPr>
        <w:pStyle w:val="BodyText"/>
      </w:pPr>
      <w:r>
        <w:t xml:space="preserve">Nhạc Trọng nhìn ra bên ngoài trấn nhỏ, trong nội tâm rung mạnh.</w:t>
      </w:r>
    </w:p>
    <w:p>
      <w:pPr>
        <w:pStyle w:val="BodyText"/>
      </w:pPr>
      <w:r>
        <w:t xml:space="preserve">Chỉ thấy ở bên ngoài trấn nhỏ khắp nơi có thể thấy được đám chuột núi biến dị. Những con chuột núi biến dị này hung hãn không sợ chết xông tới, chúng dùng thi thể lấp bẫy rập của nhân loại.</w:t>
      </w:r>
    </w:p>
    <w:p>
      <w:pPr>
        <w:pStyle w:val="BodyText"/>
      </w:pPr>
      <w:r>
        <w:t xml:space="preserve">Không lâu sau đàn chuột núi biến dị vượt qua bẫy rập xuất hiện ở trong trấn nhỏ.</w:t>
      </w:r>
    </w:p>
    <w:p>
      <w:pPr>
        <w:pStyle w:val="BodyText"/>
      </w:pPr>
      <w:r>
        <w:t xml:space="preserve">Sau khi tiến vào trong trấn nhỏ thì tất cả thế lực đều phân chia khu vực phòng thủ, chỉ cần thủ vững khu vực phòng thủ là được. Trong trấn có rất nhiều thế lực không phụ thuộc lẫn nhau, loại phương pháp này là cách xử lý trước mắt tốt nhất. Trong thành phố Quý Trữ có bốn đại bang phái cũng cho thuộc hạ xông lên, mặt khác cường giả căn bản không động thủ.</w:t>
      </w:r>
    </w:p>
    <w:p>
      <w:pPr>
        <w:pStyle w:val="BodyText"/>
      </w:pPr>
      <w:r>
        <w:t xml:space="preserve">Nhạc Trọng nhìn qua đàn chuột núi biến dị thì nhìn qua bạch cốt ra lệnh:</w:t>
      </w:r>
    </w:p>
    <w:p>
      <w:pPr>
        <w:pStyle w:val="BodyText"/>
      </w:pPr>
      <w:r>
        <w:t xml:space="preserve">- Bạch cốt! Lên cho ta! Tận lực đánh đám chuột này tàn phế và đem trở về! ! Tận lực đừng cho chúng phá hư bẫy rập.</w:t>
      </w:r>
    </w:p>
    <w:p>
      <w:pPr>
        <w:pStyle w:val="BodyText"/>
      </w:pPr>
      <w:r>
        <w:t xml:space="preserve">Bạch cốt nhận được lệnh của Nhạc Trọng thì trong tay cầm búa lớn xông qua phía đàn chuột biến dị.</w:t>
      </w:r>
    </w:p>
    <w:p>
      <w:pPr>
        <w:pStyle w:val="BodyText"/>
      </w:pPr>
      <w:r>
        <w:t xml:space="preserve">Gai xương dày đặc trên người của bạch cốt không ngừng bắn ra ngoài, xỏ xuyên qua người của đàn chuột và ném chúng ra phía sau.</w:t>
      </w:r>
    </w:p>
    <w:p>
      <w:pPr>
        <w:pStyle w:val="BodyText"/>
      </w:pPr>
      <w:r>
        <w:t xml:space="preserve">Một tên người cường hóa cấp thấp dưới trướng của Nhạc Trọng tiến lên phía trước tay cầm Phảng Chế Đường Đao trực tiếp chém giết đám chuột núi biến dị này, sau đó đạt được cường hóa.</w:t>
      </w:r>
    </w:p>
    <w:p>
      <w:pPr>
        <w:pStyle w:val="BodyText"/>
      </w:pPr>
      <w:r>
        <w:t xml:space="preserve">Ngay cả tiểu loli Mạc Hương Lăng bên người của Nhạc Trọng cũng cầm ám ma đao vô cùng sắc bén gia nhập vào chém giết đám chuột núi biến dị này.</w:t>
      </w:r>
    </w:p>
    <w:p>
      <w:pPr>
        <w:pStyle w:val="BodyText"/>
      </w:pPr>
      <w:r>
        <w:t xml:space="preserve">Được sự trợ giúp của bạch cốt, người cường hóa cấp thấp dưới trướng của Nhạc Trọng lập tức đạt được cường hóa vô cùng nhanh chóng, đẳng cấp không ngừng tăng lên cao.</w:t>
      </w:r>
    </w:p>
    <w:p>
      <w:pPr>
        <w:pStyle w:val="BodyText"/>
      </w:pPr>
      <w:r>
        <w:t xml:space="preserve">Về phần cao thủ dưới trướng của Nhạc Trọng thì lặng lẽ quan sát tình hình và chờ lệnh của Nhạc Trọng.</w:t>
      </w:r>
    </w:p>
    <w:p>
      <w:pPr>
        <w:pStyle w:val="BodyText"/>
      </w:pPr>
      <w:r>
        <w:t xml:space="preserve">Nhạc Trọng có được năng lực Hắc Dạ Cường Hóa, hắn có thể nhìn thấy xa xa sau lưng đàn chuột này có những ánh mắt màu xanh nhìn chằm chằm nơi đây. Nếu như hắn đầu nhập toàn bộ chiến lực, thể lực của bộ hạ tiêu hao thật lớn, không cách nào ngăn cản đám quái vật phía sau.</w:t>
      </w:r>
    </w:p>
    <w:p>
      <w:pPr>
        <w:pStyle w:val="BodyText"/>
      </w:pPr>
      <w:r>
        <w:t xml:space="preserve">Bạch cốt tấn chức trở thành hắc ám khô lâu, sức chiến đấu tăng lên kinh người. Nó một mình đứng trước phòng tuyến của Nhạc Trọng thì giống như nọn núi ngăn cản đàn chuột tấn công! Những con chuột núi biến dị này không ngừng xông lên, chợt thân thể của nó bị gai xương đâm vào, kéo ra phía sau, mặc người chém giết.</w:t>
      </w:r>
    </w:p>
    <w:p>
      <w:pPr>
        <w:pStyle w:val="BodyText"/>
      </w:pPr>
      <w:r>
        <w:t xml:space="preserve">Nhạc Trọng nhìn qua Tân Giai Nhu ra lệnh:</w:t>
      </w:r>
    </w:p>
    <w:p>
      <w:pPr>
        <w:pStyle w:val="BodyText"/>
      </w:pPr>
      <w:r>
        <w:t xml:space="preserve">- Cô đi xung phong liều chết một hồi! Thăng cấp 16 thì quay trở về! Tất cả điểm cường hóa tự do tăng vào trong thể lực.</w:t>
      </w:r>
    </w:p>
    <w:p>
      <w:pPr>
        <w:pStyle w:val="BodyText"/>
      </w:pPr>
      <w:r>
        <w:t xml:space="preserve">Những con chuột biến dị này cao tới câp 18, đối với Tân Giai Nhu mà nói đây là biến dị thú thích hợp săn giết nhất.</w:t>
      </w:r>
    </w:p>
    <w:p>
      <w:pPr>
        <w:pStyle w:val="BodyText"/>
      </w:pPr>
      <w:r>
        <w:t xml:space="preserve">- Vâng! Chủ nhân!</w:t>
      </w:r>
    </w:p>
    <w:p>
      <w:pPr>
        <w:pStyle w:val="BodyText"/>
      </w:pPr>
      <w:r>
        <w:t xml:space="preserve">Tân Giai Nhu thoáng cái cầm lấy ám ma đao xông thẳng vào trong đàn chuột núi biến dị, nàng rất nhanh đột nhập vào trong đàn chuột, dễ dàng chém giết những con chuột núi biến dị.</w:t>
      </w:r>
    </w:p>
    <w:p>
      <w:pPr>
        <w:pStyle w:val="BodyText"/>
      </w:pPr>
      <w:r>
        <w:t xml:space="preserve">Nhạc Trọng bên này có bạch cốt là hắc ám khô lâu đứng ở trước trận tuyến, trong khoảng thời gian ngắn vô tư, còn thừa lực giúp người cường hóa cấp thấp tăng cấp.</w:t>
      </w:r>
    </w:p>
    <w:p>
      <w:pPr>
        <w:pStyle w:val="BodyText"/>
      </w:pPr>
      <w:r>
        <w:t xml:space="preserve">Nhưng mà các bang phái nhỏ ở gần trận địa của Nhạc Trọng thì đám chuột biến dị không ngừng dùng thi thể lấp đầy bẫy rập, rốt cục cũng đánh giáp lá cà với bang phái nhỏ gần Nhạc Trọng.</w:t>
      </w:r>
    </w:p>
    <w:p>
      <w:pPr>
        <w:pStyle w:val="BodyText"/>
      </w:pPr>
      <w:r>
        <w:t xml:space="preserve">Bên trái của Nhạc Trọng là một bang phái tên là Tiểu Đao hội, bang phái này gồm bang chủ và hai mươi tên cao thủ hahcj tâm. Bang chủ của bọn họ là Thái Thanh Lượng chính là người tiến hóa nhanh nhẹn, trong tay hắn ánh đao tung bay, tất cả chuột núi biến dị đều bị chém giết. Hai mươi tên cao thủ bên cạnh hắn đẳng cấp không cao, đại bộ phận chỉ có cấp hai mươi mốt và trang bị không mạnh, đối kháng với đám chuột núi biến dị thì cố hết sức.</w:t>
      </w:r>
    </w:p>
    <w:p>
      <w:pPr>
        <w:pStyle w:val="BodyText"/>
      </w:pPr>
      <w:r>
        <w:t xml:space="preserve">Đột nhiên lúc này sáu con chuột biến dị cùng xông qua phía một tên tay cầm Đường đao, xông qua phía cao thủ của Tiểu Đao hội.</w:t>
      </w:r>
    </w:p>
    <w:p>
      <w:pPr>
        <w:pStyle w:val="BodyText"/>
      </w:pPr>
      <w:r>
        <w:t xml:space="preserve">- Ah! ! Lão đại cứu tôi!</w:t>
      </w:r>
    </w:p>
    <w:p>
      <w:pPr>
        <w:pStyle w:val="BodyText"/>
      </w:pPr>
      <w:r>
        <w:t xml:space="preserve">Tên cao thủ Tiểu Đao hội chém một con chuột biến dị thành hai đoạn thì lập tức thấy năm con chuột khác mở hàm răng sắc bén cắn lên người của hắn, làm cho hắn phát ra âm thanh rên rỉ.</w:t>
      </w:r>
    </w:p>
    <w:p>
      <w:pPr>
        <w:pStyle w:val="BodyText"/>
      </w:pPr>
      <w:r>
        <w:t xml:space="preserve">- Vương Duyệt!</w:t>
      </w:r>
    </w:p>
    <w:p>
      <w:pPr>
        <w:pStyle w:val="BodyText"/>
      </w:pPr>
      <w:r>
        <w:t xml:space="preserve">Trong mắt Thái Thanh Lượng hiện ra hào quang đỏ thẫm, phát động kỹ năng, giống như quỷ mỵ lao qua trước người của Vương Duyệt, trên đường đi có mười sáu con chuột núi biến dị bị chém giết, máu tươi cùng nội tạng rơi vãi trên đất.</w:t>
      </w:r>
    </w:p>
    <w:p>
      <w:pPr>
        <w:pStyle w:val="BodyText"/>
      </w:pPr>
      <w:r>
        <w:t xml:space="preserve">Thái Thanh Lượng đi tới trước người của Vương Duyệt và bổ ra năm đao, chém năm con chuột biến dị thành hai đoạn.</w:t>
      </w:r>
    </w:p>
    <w:p>
      <w:pPr>
        <w:pStyle w:val="BodyText"/>
      </w:pPr>
      <w:r>
        <w:t xml:space="preserve">- Vương Duyệt!</w:t>
      </w:r>
    </w:p>
    <w:p>
      <w:pPr>
        <w:pStyle w:val="BodyText"/>
      </w:pPr>
      <w:r>
        <w:t xml:space="preserve">Thái Thanh Lượng nhìn chằm chằm vào tên cao thủ tên Vương Duyệt và phát ra tiếng kêu bi phẫn. Yết hầu của Vương Duyệt này đã bị một con chuột biến dị cắn đứt, hắn lúc này đã biến thành một cỗ thi thể.</w:t>
      </w:r>
    </w:p>
    <w:p>
      <w:pPr>
        <w:pStyle w:val="BodyText"/>
      </w:pPr>
      <w:r>
        <w:t xml:space="preserve">- Lão đại! ! Cứu tôi!</w:t>
      </w:r>
    </w:p>
    <w:p>
      <w:pPr>
        <w:pStyle w:val="BodyText"/>
      </w:pPr>
      <w:r>
        <w:t xml:space="preserve">Một tên cao thủ Tiểu Đao hội hoảng sợ thét to, hắn lúc này cũng bị bốn con chuột biến dị vây công, phòng tuyến tràn đầy nguy cơ.</w:t>
      </w:r>
    </w:p>
    <w:p>
      <w:pPr>
        <w:pStyle w:val="Compact"/>
      </w:pPr>
      <w:r>
        <w:t xml:space="preserve">Thái Thanh Lượng chớp động mấy cái xuất hiện trước người tên cao thủ Tiểu Đao hội và bốn đao chém chết bốn con chuột biến dị này.</w:t>
      </w:r>
      <w:r>
        <w:br w:type="textWrapping"/>
      </w:r>
      <w:r>
        <w:br w:type="textWrapping"/>
      </w:r>
    </w:p>
    <w:p>
      <w:pPr>
        <w:pStyle w:val="Heading2"/>
      </w:pPr>
      <w:bookmarkStart w:id="553" w:name="chương-531-thú-triều-công-trấn.-2"/>
      <w:bookmarkEnd w:id="553"/>
      <w:r>
        <w:t xml:space="preserve">531. Chương 531: Thú Triều Công Trấn. (2)</w:t>
      </w:r>
    </w:p>
    <w:p>
      <w:pPr>
        <w:pStyle w:val="Compact"/>
      </w:pPr>
      <w:r>
        <w:br w:type="textWrapping"/>
      </w:r>
      <w:r>
        <w:br w:type="textWrapping"/>
      </w:r>
    </w:p>
    <w:p>
      <w:pPr>
        <w:pStyle w:val="BodyText"/>
      </w:pPr>
      <w:r>
        <w:t xml:space="preserve">- Cứu tôi! Cứu tôi! ! Ah!</w:t>
      </w:r>
    </w:p>
    <w:p>
      <w:pPr>
        <w:pStyle w:val="BodyText"/>
      </w:pPr>
      <w:r>
        <w:t xml:space="preserve">Nhưng mà cho dù Thái Thanh Lượng có mạnh cũng chỉ có mình hắn mà thôi, hắn hành động cứu hoả đội viên bốn phía tác dụng cũng có hạn, không ngừng có đồng bạn chết trước mặt của hắn.</w:t>
      </w:r>
    </w:p>
    <w:p>
      <w:pPr>
        <w:pStyle w:val="BodyText"/>
      </w:pPr>
      <w:r>
        <w:t xml:space="preserve">Tiểu Đao hội phó bang chủ La Thực chém giết một con chuột núi biến dị và nhìn qua Thái Thanh Lượng kêu lên:</w:t>
      </w:r>
    </w:p>
    <w:p>
      <w:pPr>
        <w:pStyle w:val="BodyText"/>
      </w:pPr>
      <w:r>
        <w:t xml:space="preserve">- Không được! ! Lão đại! ! Tiếp tục như vậy chúng ta tuyệt đối chịu không được! Đi qua xin Thanh Thạch Bang cứu viện đi!</w:t>
      </w:r>
    </w:p>
    <w:p>
      <w:pPr>
        <w:pStyle w:val="BodyText"/>
      </w:pPr>
      <w:r>
        <w:t xml:space="preserve">Thái Thanh Lượng thở phì phò lớn tiếng nói:</w:t>
      </w:r>
    </w:p>
    <w:p>
      <w:pPr>
        <w:pStyle w:val="BodyText"/>
      </w:pPr>
      <w:r>
        <w:t xml:space="preserve">- Nhưng mà bây giờ đi qua thì Thanh Thạch Bang nhất định sẽ khai ra bảng giá khiến người ta khó tiếp nhận a, nếu như hắn muốn chiếm đoạt chúng ta thì làm sao?</w:t>
      </w:r>
    </w:p>
    <w:p>
      <w:pPr>
        <w:pStyle w:val="BodyText"/>
      </w:pPr>
      <w:r>
        <w:t xml:space="preserve">La Thực rống lớn lên và một đao chém giết một con chuột biến dị.</w:t>
      </w:r>
    </w:p>
    <w:p>
      <w:pPr>
        <w:pStyle w:val="BodyText"/>
      </w:pPr>
      <w:r>
        <w:t xml:space="preserve">- Lão đại! Lại tiếp tục như vậy chỉ sợ chúng ta sẽ chết toàn bộ! Nếu chúng ta chết hết thì Tiểu Đao hội có ý nghĩa gì?</w:t>
      </w:r>
    </w:p>
    <w:p>
      <w:pPr>
        <w:pStyle w:val="BodyText"/>
      </w:pPr>
      <w:r>
        <w:t xml:space="preserve">- Lão đại! Cứu mạng a!</w:t>
      </w:r>
    </w:p>
    <w:p>
      <w:pPr>
        <w:pStyle w:val="BodyText"/>
      </w:pPr>
      <w:r>
        <w:t xml:space="preserve">Một gã cao thủ Tiểu Đao hội vừa mới lên tiếng, hắn đã bị vài con chuột biến dị đè lên đất và cắn chết.</w:t>
      </w:r>
    </w:p>
    <w:p>
      <w:pPr>
        <w:pStyle w:val="BodyText"/>
      </w:pPr>
      <w:r>
        <w:t xml:space="preserve">Thái Thanh Lượng nhìn thấy tên cao thủ của Tiểu Đao hội bị phanh thây, cắn răng một cái nhìn qua tên cao thủ của Tiểu Đao hội ra lệnh:</w:t>
      </w:r>
    </w:p>
    <w:p>
      <w:pPr>
        <w:pStyle w:val="BodyText"/>
      </w:pPr>
      <w:r>
        <w:t xml:space="preserve">- Hồng Minh! ! Anh đi qua phía Thanh Thạch Bang cầu cứu, nói Tiểu Đao hội nguyện ý nhập vào Thanh Thạch Bang, thỉnh Nhạc Trọng phái người cứu chúng ta!</w:t>
      </w:r>
    </w:p>
    <w:p>
      <w:pPr>
        <w:pStyle w:val="BodyText"/>
      </w:pPr>
      <w:r>
        <w:t xml:space="preserve">Mỗi một người phòng tuyến cũng đã xác định, cho dù là bang phái nào nếu không được bốn đại bang phái ra lệnh liên thủ thì không được lui về phía sau một bước. Nếu như có người nào, thế lực nào dám vứt bỏ khu vực phòng thủ của mình, bất luận kẻ nào cũng có thể trực tiếp chém giết bọn họ. Hơn nữa trở về thành phố Quý Trữ người nhà đào binh cũng sẽ bị giết sạch.</w:t>
      </w:r>
    </w:p>
    <w:p>
      <w:pPr>
        <w:pStyle w:val="BodyText"/>
      </w:pPr>
      <w:r>
        <w:t xml:space="preserve">Đúng là dưới pháp lệnh tàn khốc này, những người cường hóa kia cho dù biết không địch lại cũng cắn răng xông lên phía trước. Nếu không bọn họ sẽ liên lụy thân nhân và bang chúng tại thành phố Quý Trữ.</w:t>
      </w:r>
    </w:p>
    <w:p>
      <w:pPr>
        <w:pStyle w:val="BodyText"/>
      </w:pPr>
      <w:r>
        <w:t xml:space="preserve">Hồng Minh rất nhanh đi tới chỗ Nhạc Trọng thống soái Thanh Thạch Bang.</w:t>
      </w:r>
    </w:p>
    <w:p>
      <w:pPr>
        <w:pStyle w:val="BodyText"/>
      </w:pPr>
      <w:r>
        <w:t xml:space="preserve">- Thật là lợi hại! ! Quá mạnh mẽ! Trong Thanh Thạch Bang thậm chí có cao thủ như vậy, trách không được có thể trở thành một trăm bốn bang phái!</w:t>
      </w:r>
    </w:p>
    <w:p>
      <w:pPr>
        <w:pStyle w:val="BodyText"/>
      </w:pPr>
      <w:r>
        <w:t xml:space="preserve">Hồng Minh đi vào trận doanh của Thanh Thạch Bang và nhìn thấy Nhạc Trọng thì mỗi người còn có dư lực, các bang chúng cấp thấp chém giết chuột núi biến dị, lại nhìn thấy bạch cốt giống như ma thần chém giết đàn chuột biến dị.</w:t>
      </w:r>
    </w:p>
    <w:p>
      <w:pPr>
        <w:pStyle w:val="BodyText"/>
      </w:pPr>
      <w:r>
        <w:t xml:space="preserve">Bạch cốt một người đã đủ giữ vững vị trí phòng ngự của Nhạc Trọng bên này. Phải biết rằng Nhạc Trọng thống soái Thanh Thạch Bang là một trong mười đại bang phái của thành phố Quý Trữ, đồng dạng trận địa hắn cần giữ vững cũng rộng gấp mười lần bang phái nhỏ.</w:t>
      </w:r>
    </w:p>
    <w:p>
      <w:pPr>
        <w:pStyle w:val="BodyText"/>
      </w:pPr>
      <w:r>
        <w:t xml:space="preserve">Bạch cốt chính là đặc chủng khô lâu, tiến giai trở thành hắc ám khô lâu. Sau khi nó tiến giai thì thực lực tăng lên gấp đôi, sức chiến đấu hết sức kinh người, đã có thể so được với biến dị thú cấp hai nhỏ yếu. Nó thậm chí còn nguy hiểm hơn biến dị thú cấp hai. Nhưng mà tốc độ, lực lượng, thể lực thì kém hơn nhiều.</w:t>
      </w:r>
    </w:p>
    <w:p>
      <w:pPr>
        <w:pStyle w:val="BodyText"/>
      </w:pPr>
      <w:r>
        <w:t xml:space="preserve">Hồng Minh đi vào bên người Nhạc Trọng và quỳ xuống mặt đất, cuống quít dập đầu nói:</w:t>
      </w:r>
    </w:p>
    <w:p>
      <w:pPr>
        <w:pStyle w:val="BodyText"/>
      </w:pPr>
      <w:r>
        <w:t xml:space="preserve">- Nhạc lão đại! ! Tôi là Tiểu Đao hội Hồng Minh! Van cầu ngài xuất binh cứu Tiểu Đao hội chúng tôi. Tôi dập đầu cầu xin ngài!</w:t>
      </w:r>
    </w:p>
    <w:p>
      <w:pPr>
        <w:pStyle w:val="BodyText"/>
      </w:pPr>
      <w:r>
        <w:t xml:space="preserve">Nhạc Trọng nhìn Hồng Minh và lãnh đạm nói:</w:t>
      </w:r>
    </w:p>
    <w:p>
      <w:pPr>
        <w:pStyle w:val="BodyText"/>
      </w:pPr>
      <w:r>
        <w:t xml:space="preserve">- Hồng Minh! Chúng tôi đã phân chia khu vực phòng ngự thật tốt rồi! Thanh Thạch Bang chúng tôi phòng ngự gấp mười lần Tiểu Đao hội! Bảo với người của các người thủ vững thêm một chút, lát nữa tôi sẽ cho người qua giúp các người.</w:t>
      </w:r>
    </w:p>
    <w:p>
      <w:pPr>
        <w:pStyle w:val="BodyText"/>
      </w:pPr>
      <w:r>
        <w:t xml:space="preserve">Trong Tiểu Đao hội có người tiến hóa hệ nhanh nhẹn thì Nhạc Trọng đã sớm biết được. Có tên người tiến hóa ở đó thì Tiểu Đao hội ít nhất còn có thể chèo chống thêm hai mươi phút.</w:t>
      </w:r>
    </w:p>
    <w:p>
      <w:pPr>
        <w:pStyle w:val="BodyText"/>
      </w:pPr>
      <w:r>
        <w:t xml:space="preserve">Nhạc Trọng ý định qua hai mươi phút sau tận lực tiêu hao lực lượng của Tiểu Đao hội và phái binh qua cứu giúp, lực lượng của Tiểu Đao hội tiêu hao quá nhiều sẽ không có lực lượng tranh đấu với biến dị thú.</w:t>
      </w:r>
    </w:p>
    <w:p>
      <w:pPr>
        <w:pStyle w:val="BodyText"/>
      </w:pPr>
      <w:r>
        <w:t xml:space="preserve">Hồng Minh không do dự trực tiếp khai ra điều kiện:</w:t>
      </w:r>
    </w:p>
    <w:p>
      <w:pPr>
        <w:pStyle w:val="BodyText"/>
      </w:pPr>
      <w:r>
        <w:t xml:space="preserve">- Nhạc lão đại, chỉ cần ngài xuất binh cứu giúp Tiểu Đao hội thì Tiểu Đao hội chúng tôi nguyện ý gia nhập vào Thanh Thạch Bang, trở thành một bộ phận của Thanh Thạch Bang!</w:t>
      </w:r>
    </w:p>
    <w:p>
      <w:pPr>
        <w:pStyle w:val="BodyText"/>
      </w:pPr>
      <w:r>
        <w:t xml:space="preserve">Nhạc Trọng lập tức ngữ khí biến đổi trầm giọng nói:</w:t>
      </w:r>
    </w:p>
    <w:p>
      <w:pPr>
        <w:pStyle w:val="BodyText"/>
      </w:pPr>
      <w:r>
        <w:t xml:space="preserve">- Tốt! Tôi sẽ mang binh qua giúp các người.</w:t>
      </w:r>
    </w:p>
    <w:p>
      <w:pPr>
        <w:pStyle w:val="BodyText"/>
      </w:pPr>
      <w:r>
        <w:t xml:space="preserve">Tiểu Đao hội một khi gia nhập Thanh Thạch Bang, trong tay của Nhạc Trọng sẽ có nhiều lực lượng để sử dụng, hắn tự nhiên phải toàn lực đi cứu viện.</w:t>
      </w:r>
    </w:p>
    <w:p>
      <w:pPr>
        <w:pStyle w:val="BodyText"/>
      </w:pPr>
      <w:r>
        <w:t xml:space="preserve">Nhạc Trọng nhìn qua Lạp Nhĩ Mạn trầm giọng nói:</w:t>
      </w:r>
    </w:p>
    <w:p>
      <w:pPr>
        <w:pStyle w:val="BodyText"/>
      </w:pPr>
      <w:r>
        <w:t xml:space="preserve">- Lạp Nhĩ Mạn! Đi theo tôi!</w:t>
      </w:r>
    </w:p>
    <w:p>
      <w:pPr>
        <w:pStyle w:val="BodyText"/>
      </w:pPr>
      <w:r>
        <w:t xml:space="preserve">- Vâng! Thủ lĩnh!</w:t>
      </w:r>
    </w:p>
    <w:p>
      <w:pPr>
        <w:pStyle w:val="BodyText"/>
      </w:pPr>
      <w:r>
        <w:t xml:space="preserve">Lạp Nhĩ Mạn mang theo quân đoàn thẩm lí và phán quyết này theo sát sau lưng của Nhạc Trọng, đi qua nơi trú quân của Tiểu Đao hội.</w:t>
      </w:r>
    </w:p>
    <w:p>
      <w:pPr>
        <w:pStyle w:val="BodyText"/>
      </w:pPr>
      <w:r>
        <w:t xml:space="preserve">Nhạc Trọng dẫn người nhanh chóng đi tới khu vực phòng thủ của Tiểu Đao hội, chỉ nhìn thấy trong khu vực phòng thủ của Tiểu Đao hội đã có rất nhiều chuột núi biến dị, bọn người Thái Thanh Lượng đang tụ tập cùng một chỗ phòng ngự với nhau.</w:t>
      </w:r>
    </w:p>
    <w:p>
      <w:pPr>
        <w:pStyle w:val="BodyText"/>
      </w:pPr>
      <w:r>
        <w:t xml:space="preserve">Nhạc Trọng rút Hắc Nha Đao dài hai mét nhảy vào trong đàn chuột biến dị, Hắc Nha Đao trong tay vung lên, một kích chém bốn con chuột biến dị.</w:t>
      </w:r>
    </w:p>
    <w:p>
      <w:pPr>
        <w:pStyle w:val="BodyText"/>
      </w:pPr>
      <w:r>
        <w:t xml:space="preserve">Đối phó những đàn chuột biến dị dày đặc, đẳng cấp lại thấp này, Nhạc Trọng cầm Hắc Nha Đao chính là lợi khí giết người, hắn tiện tay huy động thì đàn chuột biến dị biến thành thi thể.</w:t>
      </w:r>
    </w:p>
    <w:p>
      <w:pPr>
        <w:pStyle w:val="BodyText"/>
      </w:pPr>
      <w:r>
        <w:t xml:space="preserve">- Cùng tôi xông lên!</w:t>
      </w:r>
    </w:p>
    <w:p>
      <w:pPr>
        <w:pStyle w:val="BodyText"/>
      </w:pPr>
      <w:r>
        <w:t xml:space="preserve">Lạp Nhĩ Mạn nổi giận gầm lên một tiếng, mang theo quân đoàn thẩm lí và phán quyết xông lên.</w:t>
      </w:r>
    </w:p>
    <w:p>
      <w:pPr>
        <w:pStyle w:val="BodyText"/>
      </w:pPr>
      <w:r>
        <w:t xml:space="preserve">Một loạt quân đoàn thẩm lí và phán quyết nhanh chóng rút ra Phảng Chế Đường Đao đi theo sau lưng Lạp Nhĩ Mạn chém giết đàn chuột biến dị, có chút ít tngười mạnh nhất trong quân đoàn thẩm lí và phán quyết bắn súng, kim nghiệm chiến đấu phong phú, đối với các loại vũ khí hiện đại sử dụng rất thuần thục. mà năng lực cận chiến của bọn họ thật mạnh, chém giết chuột núi biến dị không thành vấn đề.</w:t>
      </w:r>
    </w:p>
    <w:p>
      <w:pPr>
        <w:pStyle w:val="BodyText"/>
      </w:pPr>
      <w:r>
        <w:t xml:space="preserve">Mặt khác một bên Thái Thanh Lượng cũng dẫn người nhanh chóng giết qua, hai bên hợp lực, ngạnh sanh sanh lui ra khỏi vòng vây của chuột biến dị.</w:t>
      </w:r>
    </w:p>
    <w:p>
      <w:pPr>
        <w:pStyle w:val="BodyText"/>
      </w:pPr>
      <w:r>
        <w:t xml:space="preserve">Thái Thanh Lượng đi tới bên người của Nhạc Trọng và ánh mắt phức tạp nhìn qua Nhạc Trọng trầm giọng nói:</w:t>
      </w:r>
    </w:p>
    <w:p>
      <w:pPr>
        <w:pStyle w:val="BodyText"/>
      </w:pPr>
      <w:r>
        <w:t xml:space="preserve">- Thái Thanh Lượng bái kiến Nhạc lão đại! Lúc này nhờ có Nhạc lão đại ngài kịp thời tương trợ. Nếu không tôi và hơn mười huynh đệ bỏ mạng rồi.</w:t>
      </w:r>
    </w:p>
    <w:p>
      <w:pPr>
        <w:pStyle w:val="BodyText"/>
      </w:pPr>
      <w:r>
        <w:t xml:space="preserve">Nhạc Trọng khẽ gật đầu trầm giọng nói:</w:t>
      </w:r>
    </w:p>
    <w:p>
      <w:pPr>
        <w:pStyle w:val="BodyText"/>
      </w:pPr>
      <w:r>
        <w:t xml:space="preserve">- Biết rõ! Mang theo người của anh đi xây dựng công sự đi.</w:t>
      </w:r>
    </w:p>
    <w:p>
      <w:pPr>
        <w:pStyle w:val="BodyText"/>
      </w:pPr>
      <w:r>
        <w:t xml:space="preserve">Nhạc Trọng lúc này mang theo nhiều đồ xây dựng công sự.</w:t>
      </w:r>
    </w:p>
    <w:p>
      <w:pPr>
        <w:pStyle w:val="BodyText"/>
      </w:pPr>
      <w:r>
        <w:t xml:space="preserve">Muốn ổn định Thái Thanh Lượng chiến tuyến bên này, công sự ất không thẻ thiếu. Thái Thanh Lượng sở dĩ thủ gian nan cũng là bởi vì bọn họ khinh thị không xây công sự và tâm tồn may mắn, cho rằng biến dị thú không thể nhanh chóng công trấn như vậy, lúc này mới ăn thiệt thòi lớn.</w:t>
      </w:r>
    </w:p>
    <w:p>
      <w:pPr>
        <w:pStyle w:val="BodyText"/>
      </w:pPr>
      <w:r>
        <w:t xml:space="preserve">Mà Nhạc Trọng cho dù đi tới nơi này, đều mang theo đại lượng trang bị công sự và vật tư, tùy thời có thể xây dựng một công sự đơn giản. Một công sự đơn giản có thể cứu rất nhiều người đấy.</w:t>
      </w:r>
    </w:p>
    <w:p>
      <w:pPr>
        <w:pStyle w:val="BodyText"/>
      </w:pPr>
      <w:r>
        <w:t xml:space="preserve">Cơ hồ là sau khi ép đàn chuột biến dị, bộ hạ của Nhạc Trọng bắt đầu đóng cây thép vào đất. Đem một cây cọc đóng xuống đất, hơn nữa trên cọc gỗ buộc dây thép, công sự đơn giản thành hình.</w:t>
      </w:r>
    </w:p>
    <w:p>
      <w:pPr>
        <w:pStyle w:val="BodyText"/>
      </w:pPr>
      <w:r>
        <w:t xml:space="preserve">- Vâng! Lão đại!</w:t>
      </w:r>
    </w:p>
    <w:p>
      <w:pPr>
        <w:pStyle w:val="BodyText"/>
      </w:pPr>
      <w:r>
        <w:t xml:space="preserve">Thái Thanh Lượng nhìn thấy công sự đơn giản có thể cứu được nhiều người, ánh mắt nhìn qua Nhạc Trọng cung kính ứng một tiếng, mang theo bộ hạ đi xây dựng công sự.</w:t>
      </w:r>
    </w:p>
    <w:p>
      <w:pPr>
        <w:pStyle w:val="Compact"/>
      </w:pPr>
      <w:r>
        <w:br w:type="textWrapping"/>
      </w:r>
      <w:r>
        <w:br w:type="textWrapping"/>
      </w:r>
    </w:p>
    <w:p>
      <w:pPr>
        <w:pStyle w:val="Heading2"/>
      </w:pPr>
      <w:bookmarkStart w:id="554" w:name="chương-532-đại-dung-sơn-mạch.-1"/>
      <w:bookmarkEnd w:id="554"/>
      <w:r>
        <w:t xml:space="preserve">532. Chương 532: Đại Dung Sơn Mạch. (1)</w:t>
      </w:r>
    </w:p>
    <w:p>
      <w:pPr>
        <w:pStyle w:val="Compact"/>
      </w:pPr>
      <w:r>
        <w:br w:type="textWrapping"/>
      </w:r>
      <w:r>
        <w:br w:type="textWrapping"/>
      </w:r>
    </w:p>
    <w:p>
      <w:pPr>
        <w:pStyle w:val="BodyText"/>
      </w:pPr>
      <w:r>
        <w:t xml:space="preserve">Nhân khẩu càng nhiều thì cao thủ che giấu trong đó cũng càng nhiều. Trong nơi này có ba ngàn người cường hóa, cũng có không ít người tiến hóa, những người tiến hóa này không bị bốn bang phái mời chào, bọn họ hoặc thành lập bang phái nhỏ của mình, hoặc là trực tiếp trở thành độc hành hiệp.</w:t>
      </w:r>
    </w:p>
    <w:p>
      <w:pPr>
        <w:pStyle w:val="BodyText"/>
      </w:pPr>
      <w:r>
        <w:t xml:space="preserve">Ba ngàn người cường hóa nếu được Nhạc Trọng khống chế trong tay, hắn có lòng tin đem quân của Ngô Nham Hoành ở Đại Thái Lan phục hưng quân nghiền nát.</w:t>
      </w:r>
    </w:p>
    <w:p>
      <w:pPr>
        <w:pStyle w:val="BodyText"/>
      </w:pPr>
      <w:r>
        <w:t xml:space="preserve">Đáng tiếc ba ngàn người cường hóa này có suy nghĩ của riêng mình, muốn hợp bọn họ lại quá khó khăn. Dù sao người có chút bổn sự không muốn làm thủ hạ của người khác làm gì. Đây là trong tận thế, rất nhiều người có được lực lượng thì dã tâm cũng bành trướng nhiều lắm.</w:t>
      </w:r>
    </w:p>
    <w:p>
      <w:pPr>
        <w:pStyle w:val="BodyText"/>
      </w:pPr>
      <w:r>
        <w:t xml:space="preserve">Dưới các loại kỹ năng mạnh mẽ oanh kích lên người, đám chim sẻ trên bầu trời lưu lại tám ngàn thi thể chợt nhao nhao bay đi.</w:t>
      </w:r>
    </w:p>
    <w:p>
      <w:pPr>
        <w:pStyle w:val="BodyText"/>
      </w:pPr>
      <w:r>
        <w:t xml:space="preserve">Đám chim sẻ này vừa bay đi, rất nhiều người chạy ra khỏi xe, đem thi thể của những con chim sẻ này đưa vào trong xe, ở trong thành phố Quý Trữ thì thịt biến dị thú bán rất được giá đấy.</w:t>
      </w:r>
    </w:p>
    <w:p>
      <w:pPr>
        <w:pStyle w:val="BodyText"/>
      </w:pPr>
      <w:r>
        <w:t xml:space="preserve">Bạch Tiểu Thắng đi tới bên người của Nhạc Trọng và nói:</w:t>
      </w:r>
    </w:p>
    <w:p>
      <w:pPr>
        <w:pStyle w:val="BodyText"/>
      </w:pPr>
      <w:r>
        <w:t xml:space="preserve">- Lão đại! ! Chúng ta có nên đi đoạt một ít không?</w:t>
      </w:r>
    </w:p>
    <w:p>
      <w:pPr>
        <w:pStyle w:val="BodyText"/>
      </w:pPr>
      <w:r>
        <w:t xml:space="preserve">Nhạc Trọng lắc đầu trực tiếp cự tuyệt:</w:t>
      </w:r>
    </w:p>
    <w:p>
      <w:pPr>
        <w:pStyle w:val="BodyText"/>
      </w:pPr>
      <w:r>
        <w:t xml:space="preserve">- Không cần!</w:t>
      </w:r>
    </w:p>
    <w:p>
      <w:pPr>
        <w:pStyle w:val="BodyText"/>
      </w:pPr>
      <w:r>
        <w:t xml:space="preserve">Nhạc Trọng lúc này mang theo hơn hai mươi chiếc xe vận tải cỡ lớn, nhưng mà những thi thể này dùng để chở thi thể của biến dị thú. Những con chim sẻ biến dị này hắn không thèm nhìn.</w:t>
      </w:r>
    </w:p>
    <w:p>
      <w:pPr>
        <w:pStyle w:val="BodyText"/>
      </w:pPr>
      <w:r>
        <w:t xml:space="preserve">Đẳng cấp của chúng quá thấp, thịt của chúng cũng không cách nào bổ sung nhiều nguyên khí cho những cường giả dưới trướng của hắn. Nhưng mà với người bình thường mà nói thịt chim sẻ biến dị chính là mỹ vị đấy.</w:t>
      </w:r>
    </w:p>
    <w:p>
      <w:pPr>
        <w:pStyle w:val="BodyText"/>
      </w:pPr>
      <w:r>
        <w:t xml:space="preserve">Sau khi tiêu diệt đám chim sẻ biến dị này, lưu lại hơn tám nghìn cổ thi thể. Nhưng mà cũng có hơn hai mươi người cường hóa bị chúng ăn thành xương trắng.</w:t>
      </w:r>
    </w:p>
    <w:p>
      <w:pPr>
        <w:pStyle w:val="BodyText"/>
      </w:pPr>
      <w:r>
        <w:t xml:space="preserve">Sau khi nhặt xong đám thi thể chim sẻ, hơn hai trăm tên người cường hóa mang vào trong xe tải, mang thi thể của chúng quay về thành phố Quý Trữ. Những thi thể chim sẻ biến dị này sẽ giúp bọn họ thoải mái một thời gian ngắn, bọn họ tự nhiên không muốn mạo hiểm làm gì.</w:t>
      </w:r>
    </w:p>
    <w:p>
      <w:pPr>
        <w:pStyle w:val="BodyText"/>
      </w:pPr>
      <w:r>
        <w:t xml:space="preserve">Sau khi đoàn xe bị đám chim sẻ biến dị này công kích, tiếp tục đẩy mạnh tốc độ đi về phía trước, trên đường đi cũng hấp dẫn không ít biến dị thú đi tới, nhưng mà đối mặt với đại quân của nhân loại thì những biến dị thú này không chịu nổi một kích.</w:t>
      </w:r>
    </w:p>
    <w:p>
      <w:pPr>
        <w:pStyle w:val="BodyText"/>
      </w:pPr>
      <w:r>
        <w:t xml:space="preserve">Đoàn quân khổng lồ hành quân một ngày, rốt cục đi tới một sơn mạch to lớn.</w:t>
      </w:r>
    </w:p>
    <w:p>
      <w:pPr>
        <w:pStyle w:val="BodyText"/>
      </w:pPr>
      <w:r>
        <w:t xml:space="preserve">Sau tận thế thì những sơn mạch to lớn này sinh ra biến hóa nghiêng trời lệch đất, khắp nơi đều là đại thụ vài thước, có cả lớn hơn mười thước, vô số kỳ hoa dị thảo trải rộng cả sơn mạch, có rất nhiều biến dị thú cường đại chiếm giữ trong chiếm giữ sơn mạch này, thỉnh thoảng trong sơn mạch có âm thanh biến dị thú rống to lên.</w:t>
      </w:r>
    </w:p>
    <w:p>
      <w:pPr>
        <w:pStyle w:val="BodyText"/>
      </w:pPr>
      <w:r>
        <w:t xml:space="preserve">Những dấu vết con người trong sơn mạch bây giờ đã bị lấn át hoàn toàn, con đường do nhân loại mở ra cũng bị cây cối biến dị chiếm giữ, bị vô số cây cối đâm nát.</w:t>
      </w:r>
    </w:p>
    <w:p>
      <w:pPr>
        <w:pStyle w:val="BodyText"/>
      </w:pPr>
      <w:r>
        <w:t xml:space="preserve">Trong sơn mạch này hội tụ vô số biến dị thú cường đại, cũng là nơi rất nhiều cao thủ trong thành phố Quý Trữ lựa chọn cường hóa bản thân.</w:t>
      </w:r>
    </w:p>
    <w:p>
      <w:pPr>
        <w:pStyle w:val="BodyText"/>
      </w:pPr>
      <w:r>
        <w:t xml:space="preserve">Rất nhiều người cường hóa mạnh mẽ đi tới nơi này săn biến dị thú tăng cấp. Đương nhiên săn giết biến dị thú cũng không phải là chuyện đơn giản như vậy, cơ hồ mỗi một ngày đều có người cường hóa nhân loại chết trong miệng biến dị thú, cũng có người cường hóa nhân loại săn giết biến dị thú tăng cấp. Đây là thiên đường của cường giả, địa ngục của kẻ yếu.</w:t>
      </w:r>
    </w:p>
    <w:p>
      <w:pPr>
        <w:pStyle w:val="BodyText"/>
      </w:pPr>
      <w:r>
        <w:t xml:space="preserve">Giống như ngửi được mùi vị của nhân loại, trong bụi cỏ có chấn động, những con chuột có thể trạng như con heo chạy ra ngoài, điên cuồng xông thẳng qua đám người.</w:t>
      </w:r>
    </w:p>
    <w:p>
      <w:pPr>
        <w:pStyle w:val="BodyText"/>
      </w:pPr>
      <w:r>
        <w:t xml:space="preserve">- Biến dị thú cấp 18. Chuột núi biến dị! Có được hàm răng sắc bén và sức lực rất mạnh, hàm răng của chúng có thể xuyên thủng sắt thép.</w:t>
      </w:r>
    </w:p>
    <w:p>
      <w:pPr>
        <w:pStyle w:val="BodyText"/>
      </w:pPr>
      <w:r>
        <w:t xml:space="preserve">Nhạc Trọng vừa nhìn thấy những con chuột núi biến dị này, trong mắt chợt hiện ra một loạt tin tức.</w:t>
      </w:r>
    </w:p>
    <w:p>
      <w:pPr>
        <w:pStyle w:val="BodyText"/>
      </w:pPr>
      <w:r>
        <w:t xml:space="preserve">Nhìn qua những con chuột núi biến dị này, rất nhiều người cường hóa đều cầm vũ khí trong tay nghênh đón. Đây chính là một trong các biến dị thú yếu nhất trong Đại Dung sơn mạch này, vừa vặn thích hợp cho người cường hóa cấp thấp đối phó.</w:t>
      </w:r>
    </w:p>
    <w:p>
      <w:pPr>
        <w:pStyle w:val="BodyText"/>
      </w:pPr>
      <w:r>
        <w:t xml:space="preserve">- Tân Giai Nhu, cô đi giết chúng đi!</w:t>
      </w:r>
    </w:p>
    <w:p>
      <w:pPr>
        <w:pStyle w:val="BodyText"/>
      </w:pPr>
      <w:r>
        <w:t xml:space="preserve">Nhạc Trọng nhìn qua đám chuột núi biến dị này, đem một thanh ám ma đao ném cho Tân Giai Nhu.</w:t>
      </w:r>
    </w:p>
    <w:p>
      <w:pPr>
        <w:pStyle w:val="BodyText"/>
      </w:pPr>
      <w:r>
        <w:t xml:space="preserve">- Vâng! ! Chủ nhân!</w:t>
      </w:r>
    </w:p>
    <w:p>
      <w:pPr>
        <w:pStyle w:val="BodyText"/>
      </w:pPr>
      <w:r>
        <w:t xml:space="preserve">Tân Giai Nhu nhìn qua đám chuột núi biến dị, da đầu có chút run lên, nàng trước nay ngay cả con gà cũng chưa từng giết qua đấy. Nhưng mà vì con gái của nàng dù tay có run rẩy vẫn bước qua phía đám chuột núi biến dị</w:t>
      </w:r>
    </w:p>
    <w:p>
      <w:pPr>
        <w:pStyle w:val="BodyText"/>
      </w:pPr>
      <w:r>
        <w:t xml:space="preserve">Nhạc Trọng ở sau lưng của Tân Giai Nhu trầm giọng nói:</w:t>
      </w:r>
    </w:p>
    <w:p>
      <w:pPr>
        <w:pStyle w:val="BodyText"/>
      </w:pPr>
      <w:r>
        <w:t xml:space="preserve">- Không phải sợ! Chỉ cần cô tỉnh táo lại thì chúng không phải đối thủ của cô! Thực lực của cô mạnh hơn chúng nó rất nhiều! ! Nhớ kỹ, không có người nào giúp cô đâu! Có thể giúp cô chỉ có chính cô mà thôi! Cho dù cô có chết tôi cũng không ra tay đâu.</w:t>
      </w:r>
    </w:p>
    <w:p>
      <w:pPr>
        <w:pStyle w:val="BodyText"/>
      </w:pPr>
      <w:r>
        <w:t xml:space="preserve">Nhạc Trọng đem rất nhiều trang bị hệ thống thần ma đưa cho Tân Giai Nhu, nàng hiện tại tuy chỉ mới cấp 1, nhưng mà thuộc tính của nàng bây giờ có thể so được với người cường hóa cấp 30. Chỉ cần nàng có thể vượt qua vấn đề tâm lý, chém giết chuột núi biến dị không có vấn đề gì.</w:t>
      </w:r>
    </w:p>
    <w:p>
      <w:pPr>
        <w:pStyle w:val="BodyText"/>
      </w:pPr>
      <w:r>
        <w:t xml:space="preserve">Tân Giai Nhu cầm ám ma đao nhưng thân thể run nhè nhẹ đi qua phía chuột núi biến dị, trong nội tâm tràn ngập sợ hãi.</w:t>
      </w:r>
    </w:p>
    <w:p>
      <w:pPr>
        <w:pStyle w:val="BodyText"/>
      </w:pPr>
      <w:r>
        <w:t xml:space="preserve">Tốc độ của chuột núi biến dị thật nhanh, giống như con ngựa nhanh nhất, mang theo khí thế hung mãnh vượt qua trước người của Tân Giai Nhu và hung hăng bổ nhào vào nàng.</w:t>
      </w:r>
    </w:p>
    <w:p>
      <w:pPr>
        <w:pStyle w:val="BodyText"/>
      </w:pPr>
      <w:r>
        <w:t xml:space="preserve">- Mình phải chết sao?</w:t>
      </w:r>
    </w:p>
    <w:p>
      <w:pPr>
        <w:pStyle w:val="BodyText"/>
      </w:pPr>
      <w:r>
        <w:t xml:space="preserve">Tân Giai Nhu nhìn thấy khí thế hung mãnh của chuột biến dị thì thân thể cứng ngắt, cơ hồ không thể động đậy, trong đầu trống rỗng.</w:t>
      </w:r>
    </w:p>
    <w:p>
      <w:pPr>
        <w:pStyle w:val="BodyText"/>
      </w:pPr>
      <w:r>
        <w:t xml:space="preserve">- Mẹ!</w:t>
      </w:r>
    </w:p>
    <w:p>
      <w:pPr>
        <w:pStyle w:val="BodyText"/>
      </w:pPr>
      <w:r>
        <w:t xml:space="preserve">Thời điểm Tân Giai Nhu sắp bị con chuột biến dị đè xuống, một âm thanh tê tâm liệt phế từ xa truyền tới, thoáng cái làm cho Tân Giai Nhu tỉnh táo lại.</w:t>
      </w:r>
    </w:p>
    <w:p>
      <w:pPr>
        <w:pStyle w:val="BodyText"/>
      </w:pPr>
      <w:r>
        <w:t xml:space="preserve">Tân Giai Nhu dùng sức uốn éo thân thể, móng vuốt của con chuột biến dị xẹt qua má trái của nàng, trảo phải của nó vỗ xuống, hung hăng vỗ vào vai của Tân Giai Nhu, sức lực lớn khổng lồ đánh bay Tân Giai Nhu xuống đất.</w:t>
      </w:r>
    </w:p>
    <w:p>
      <w:pPr>
        <w:pStyle w:val="BodyText"/>
      </w:pPr>
      <w:r>
        <w:t xml:space="preserve">Dưới lực lượng lớn trùng kích, vai trái của Tân Giai Nhu trực tiếp gãy xương, ngực của nàng buồn bực phun ra một ngụm máu tươi.</w:t>
      </w:r>
    </w:p>
    <w:p>
      <w:pPr>
        <w:pStyle w:val="BodyText"/>
      </w:pPr>
      <w:r>
        <w:t xml:space="preserve">Mặc dù có da biến dị thú cấp ba bảo hộ, cường độ thân thể của Tân Giai Nhu cũng quá thấp, ngay cả một kích của chuột biến dị cũng không chịu nổi. Đây cũng là bệnh chung của người tiến hóa nhanh nhẹn, lực công kích cao, tỉ lệ né tránh cao, nhưng mà năng lực phòng ngự yếu tới đáng thương.</w:t>
      </w:r>
    </w:p>
    <w:p>
      <w:pPr>
        <w:pStyle w:val="BodyText"/>
      </w:pPr>
      <w:r>
        <w:t xml:space="preserve">Mạc Hương Lăng nhìn thấy mẹ của nàng té trên mặt đất, sắc mặt đại biến, ở trong ngực của Nhạc Trọng dùng sức giãy dụa lớn tiếng kêu lên:</w:t>
      </w:r>
    </w:p>
    <w:p>
      <w:pPr>
        <w:pStyle w:val="BodyText"/>
      </w:pPr>
      <w:r>
        <w:t xml:space="preserve">- Mẹ ơi! ! Mẹ ơi! ! Mẹ ơi! ! Nhạc Trọng! ! Đại ca ca! ! Van cầu anh ra tay cứu mẹ của em ! Anh phải cứu mẹ, mẹ sẽ chết đấy!</w:t>
      </w:r>
    </w:p>
    <w:p>
      <w:pPr>
        <w:pStyle w:val="BodyText"/>
      </w:pPr>
      <w:r>
        <w:t xml:space="preserve">Nhạc Trọng hai mắt lạnh như băng ôm chặc lấy thân thể mềm mại của Mạc Hương Lăng, phong tỏa hành động của nàng, không cho nàng làm loạn:</w:t>
      </w:r>
    </w:p>
    <w:p>
      <w:pPr>
        <w:pStyle w:val="Compact"/>
      </w:pPr>
      <w:r>
        <w:t xml:space="preserve">- Không được! Em phải nhớ thật kỹ đây! Nàng phải dựa vào chính mình vượt qua cửa ải này! Nếu như sau này em muốn trở thành người cường hóa, như vậy em cũng phải vượt qua sợ hãi lần này.</w:t>
      </w:r>
      <w:r>
        <w:br w:type="textWrapping"/>
      </w:r>
      <w:r>
        <w:br w:type="textWrapping"/>
      </w:r>
    </w:p>
    <w:p>
      <w:pPr>
        <w:pStyle w:val="Heading2"/>
      </w:pPr>
      <w:bookmarkStart w:id="555" w:name="chương-533-đại-dung-sơn-mạch.-2"/>
      <w:bookmarkEnd w:id="555"/>
      <w:r>
        <w:t xml:space="preserve">533. Chương 533: Đại Dung Sơn Mạch. (2)</w:t>
      </w:r>
    </w:p>
    <w:p>
      <w:pPr>
        <w:pStyle w:val="Compact"/>
      </w:pPr>
      <w:r>
        <w:br w:type="textWrapping"/>
      </w:r>
      <w:r>
        <w:br w:type="textWrapping"/>
      </w:r>
    </w:p>
    <w:p>
      <w:pPr>
        <w:pStyle w:val="BodyText"/>
      </w:pPr>
      <w:r>
        <w:t xml:space="preserve">Nói xong Nhạc Trọng cũng nhìn qua Trữ Vũ Hân bên cạnh, trong nội tâm Trữ Vũ Hân có chút rùng mình, biết rõ Nhạc Trọng cũng đang nói với nàng. Nếu như nàng muốn trở thành người cường hóa và chiến đấu, tương lai cũng phải vượt qua cử ải sợ hãi này.</w:t>
      </w:r>
    </w:p>
    <w:p>
      <w:pPr>
        <w:pStyle w:val="BodyText"/>
      </w:pPr>
      <w:r>
        <w:t xml:space="preserve">Sau khi con chuột núi biến dị đánh bay Tân Giai Nhu, vừa rơi xuống đất thì bổ nhào qua người của Tân Giai Nhu.</w:t>
      </w:r>
    </w:p>
    <w:p>
      <w:pPr>
        <w:pStyle w:val="BodyText"/>
      </w:pPr>
      <w:r>
        <w:t xml:space="preserve">- Mình không thể chết được! ! Mình không thể chết được! ! Mình chết thì Hương Lăng làm sao bây giờ? Mình tuyệt đối không thể chết!</w:t>
      </w:r>
    </w:p>
    <w:p>
      <w:pPr>
        <w:pStyle w:val="BodyText"/>
      </w:pPr>
      <w:r>
        <w:t xml:space="preserve">Dưới uy hiếp tử vong, Tân Giai Nhu hai mắt thoáng cái đỏ thẫm lên, tiềm lực của nàng cũng bộc phát ra ngoài.</w:t>
      </w:r>
    </w:p>
    <w:p>
      <w:pPr>
        <w:pStyle w:val="BodyText"/>
      </w:pPr>
      <w:r>
        <w:t xml:space="preserve">Tân Giai Nhu nhìn qua con chuột núi biến dị, tiềm lực thân thể của nàng phát động, tốc độ siêu cường của nàng cũng nhanh chóng bắt được quỹ tích di động của con chuột núi biến dị, thân thể nàng có chút hơi nghiêng, tay phải dùng sức một đao không mang một tia khói lửa nhân giang chém lên con chuột núi.</w:t>
      </w:r>
    </w:p>
    <w:p>
      <w:pPr>
        <w:pStyle w:val="BodyText"/>
      </w:pPr>
      <w:r>
        <w:t xml:space="preserve">Ám ma đao vô cùng sắc bén, con chuột núi biến dị không ngăn cản được, trực tiếp bị một đao chém thành hai đoạn, máu tươi và nội tạng của nó bắn lên người của Tân Giai Nhu và nhuộm nàng thành huyết nhân.</w:t>
      </w:r>
    </w:p>
    <w:p>
      <w:pPr>
        <w:pStyle w:val="BodyText"/>
      </w:pPr>
      <w:r>
        <w:t xml:space="preserve">- Chúc mừng ngài tăng lên cấp 2...</w:t>
      </w:r>
    </w:p>
    <w:p>
      <w:pPr>
        <w:pStyle w:val="BodyText"/>
      </w:pPr>
      <w:r>
        <w:t xml:space="preserve">"..."</w:t>
      </w:r>
    </w:p>
    <w:p>
      <w:pPr>
        <w:pStyle w:val="BodyText"/>
      </w:pPr>
      <w:r>
        <w:t xml:space="preserve">- Chúc mừng ngài tăng lên cấp 5, đạt được hai điểm cường hóa tự do.</w:t>
      </w:r>
    </w:p>
    <w:p>
      <w:pPr>
        <w:pStyle w:val="BodyText"/>
      </w:pPr>
      <w:r>
        <w:t xml:space="preserve">Tân Giai Nhu chém giết đầu kia biến dị núi chuột, thoáng một phát làm cho nàng tấn thăng đến 5 cấp, đồng thời tại trước người của nàng còn thập phần may mắn tuôn ra một bản sách kỹ năng cùng 10 điểm sinh tồn tệ.</w:t>
      </w:r>
    </w:p>
    <w:p>
      <w:pPr>
        <w:pStyle w:val="BodyText"/>
      </w:pPr>
      <w:r>
        <w:t xml:space="preserve">Tân Giai Nhu lau lau máu tươi trên khóe miệng, một tay cầm lấy bản sách kỹ năng và mười sinh tồn tệ đưa tới trước người của Nhạc Trọng, trong mắt hiện ra nét kiên nghị.</w:t>
      </w:r>
    </w:p>
    <w:p>
      <w:pPr>
        <w:pStyle w:val="BodyText"/>
      </w:pPr>
      <w:r>
        <w:t xml:space="preserve">- Chủ nhân! Tôi đã hoàn thành nhiệm vụ.</w:t>
      </w:r>
    </w:p>
    <w:p>
      <w:pPr>
        <w:pStyle w:val="BodyText"/>
      </w:pPr>
      <w:r>
        <w:t xml:space="preserve">Một mình chém giết một con chuột núi biến dị, Tân Giai Nhu cũng đã phát sinh biến hóa nghiêng trời lệch đất, nàng đã từ nữ nhân nhu nhược chuyển hóa thành nữ chiến sĩ kiên cường.</w:t>
      </w:r>
    </w:p>
    <w:p>
      <w:pPr>
        <w:pStyle w:val="BodyText"/>
      </w:pPr>
      <w:r>
        <w:t xml:space="preserve">Nhạc Trọng trực tiếp đem một bao thuốc cỏ cứu mạng ném cho Tân Giai Nhu, sau đó tiếp nhận bản sách kỹ năng và sinh tồn tệ:</w:t>
      </w:r>
    </w:p>
    <w:p>
      <w:pPr>
        <w:pStyle w:val="BodyText"/>
      </w:pPr>
      <w:r>
        <w:t xml:space="preserve">- Ăn thuốc này vào đi! Nghỉ ngơi thật tốt một chút đi!</w:t>
      </w:r>
    </w:p>
    <w:p>
      <w:pPr>
        <w:pStyle w:val="BodyText"/>
      </w:pPr>
      <w:r>
        <w:t xml:space="preserve">Tân Giai Nhu thoáng cái nuốt bao cỏ cứu mạng và lặng lẽ đứng bên người của Nhạc Trọng.</w:t>
      </w:r>
    </w:p>
    <w:p>
      <w:pPr>
        <w:pStyle w:val="BodyText"/>
      </w:pPr>
      <w:r>
        <w:t xml:space="preserve">- Kỹ năng cấp hai: trị liệu xương cốt tổn thương. Bản kỹ năng này chuyên trị liệu tổn thương xương côt, không có hiệu quả với các loại thương thế da thịt, người thi pháp cần tiêu hao 8 điểm tinh thần lực, không phải bác sĩ, mục sư, thánh kỵ sĩ các chức nghiệp giả mỗi ngày chỉ thi pháp được một lần.</w:t>
      </w:r>
    </w:p>
    <w:p>
      <w:pPr>
        <w:pStyle w:val="BodyText"/>
      </w:pPr>
      <w:r>
        <w:t xml:space="preserve">- Kỹ năng này các cô ai muốn học?</w:t>
      </w:r>
    </w:p>
    <w:p>
      <w:pPr>
        <w:pStyle w:val="BodyText"/>
      </w:pPr>
      <w:r>
        <w:t xml:space="preserve">Nhạc Trọng đem bản sách kỹ năng trị liệu xương cốt tổn thương đưa cho Mạc Hương Lăng cùng Trữ Vũ Hân hai người, bản thân hắn đi theo lộ tuyến chiến đấu, mỗi một kỹ năng đều phục vụ cho chiến đấu, hơn nữa hắn có kỹ năng cấp bốn tái sinh. Bản thân của hắn không cần kỹ năng trị liệu nữa.</w:t>
      </w:r>
    </w:p>
    <w:p>
      <w:pPr>
        <w:pStyle w:val="BodyText"/>
      </w:pPr>
      <w:r>
        <w:t xml:space="preserve">Mạc Hương Lăng vừa nhìn thấy bản kỹ năng trị liệu xương cốt tổn thương thì nói ra.</w:t>
      </w:r>
    </w:p>
    <w:p>
      <w:pPr>
        <w:pStyle w:val="BodyText"/>
      </w:pPr>
      <w:r>
        <w:t xml:space="preserve">- Em học! ! Em muốn chữa thương ẹ!</w:t>
      </w:r>
    </w:p>
    <w:p>
      <w:pPr>
        <w:pStyle w:val="BodyText"/>
      </w:pPr>
      <w:r>
        <w:t xml:space="preserve">Không có chút do dự, Mạc Hương Lăng thoáng cái học xong bản sách kỹ năng này, sau đó mặt sắc mặt của nàng biến đổi, nhìn qua Nhạc Trọng cầu khẩn nói:</w:t>
      </w:r>
    </w:p>
    <w:p>
      <w:pPr>
        <w:pStyle w:val="BodyText"/>
      </w:pPr>
      <w:r>
        <w:t xml:space="preserve">- Tinh thần lực của em không đủ! Em mới có 7 điểm tinh thần lực, không thể phát động kỹ năng.</w:t>
      </w:r>
    </w:p>
    <w:p>
      <w:pPr>
        <w:pStyle w:val="BodyText"/>
      </w:pPr>
      <w:r>
        <w:t xml:space="preserve">Nhạc Trọng suy nghĩ một chút thì moc trong ngực một chiếc Hỏa Cầu Giới Chỉ đưa cho Mạc Hương Lăng.</w:t>
      </w:r>
    </w:p>
    <w:p>
      <w:pPr>
        <w:pStyle w:val="BodyText"/>
      </w:pPr>
      <w:r>
        <w:t xml:space="preserve">Mạc Hương Lăng đại hỉ, hôn lên bàn tay của Nhạc Trọng, thoáng cái đeo Hỏa Cầu Giới Chỉ vào trong ngón vô danh của mình, nói:</w:t>
      </w:r>
    </w:p>
    <w:p>
      <w:pPr>
        <w:pStyle w:val="BodyText"/>
      </w:pPr>
      <w:r>
        <w:t xml:space="preserve">- Cám ơn đại ca ca ~~! Đại ca ca tốt nhất ~~! !</w:t>
      </w:r>
    </w:p>
    <w:p>
      <w:pPr>
        <w:pStyle w:val="BodyText"/>
      </w:pPr>
      <w:r>
        <w:t xml:space="preserve">Mạc Hương Lăng đeo Hỏa Cầu Giới Chỉ lên và phát động kỹ năng, nhìn qua Tân Giai Nhu điểm một ngón tay, một đạo bạch quang chui vào trong cơ thể của Tân Giai Nhu.</w:t>
      </w:r>
    </w:p>
    <w:p>
      <w:pPr>
        <w:pStyle w:val="BodyText"/>
      </w:pPr>
      <w:r>
        <w:t xml:space="preserve">Dưới tác dụng của hào quang và cỏ cứu mạng, chỗ gãy xương của Tân Giai Nhu nhanh chóng khép lại bình thường.</w:t>
      </w:r>
    </w:p>
    <w:p>
      <w:pPr>
        <w:pStyle w:val="BodyText"/>
      </w:pPr>
      <w:r>
        <w:t xml:space="preserve">Sau khi hào quang trị liệu biến mất, tay trái của Tân Giai Nhu hơi động một chút, trong mắt hiện ra vẻ mừng rỡ, nhìn qua Nhạc Trọng nói:</w:t>
      </w:r>
    </w:p>
    <w:p>
      <w:pPr>
        <w:pStyle w:val="BodyText"/>
      </w:pPr>
      <w:r>
        <w:t xml:space="preserve">- Chủ nhân! Thân thể của tôi đã khôi phục, có thể tiếp tục chiến đấu!</w:t>
      </w:r>
    </w:p>
    <w:p>
      <w:pPr>
        <w:pStyle w:val="BodyText"/>
      </w:pPr>
      <w:r>
        <w:t xml:space="preserve">- Vậy tiếp tục chém giết chuột núi biến dị đi.</w:t>
      </w:r>
    </w:p>
    <w:p>
      <w:pPr>
        <w:pStyle w:val="BodyText"/>
      </w:pPr>
      <w:r>
        <w:t xml:space="preserve">Nhạc Trọng tiện tay điểm qua một con chuột núi biến dị, nhìn qua Tân Giai Nhu nói ra.</w:t>
      </w:r>
    </w:p>
    <w:p>
      <w:pPr>
        <w:pStyle w:val="BodyText"/>
      </w:pPr>
      <w:r>
        <w:t xml:space="preserve">Nhạc Trọng thống soái Thanh Thạch Bang cũng chiếm được một khu vực luyện cấp, người cường hóa khác không dám tới gần.</w:t>
      </w:r>
    </w:p>
    <w:p>
      <w:pPr>
        <w:pStyle w:val="BodyText"/>
      </w:pPr>
      <w:r>
        <w:t xml:space="preserve">Đây cũng đã thành ước định rồi, đại bang phái cho dù lúc nào cũng chiếm cứ tài nguyên tốt nhất. Có thể tùy tiện tìm ra một sân luyện cấp tốt nhất, đây cũng là nguyên nhân bang phái lớn có được nhiều người cường hóa nhất.</w:t>
      </w:r>
    </w:p>
    <w:p>
      <w:pPr>
        <w:pStyle w:val="BodyText"/>
      </w:pPr>
      <w:r>
        <w:t xml:space="preserve">Về phần những độc hành hiệp và các thế lực nhỏ chỉ có thể đi nhặt cơm thừa của các bang phái lớn mà thôi, hoặc là mạo hiểm tiến vào sâu trong Đại Dung sơn mạch săn bắt biến dị thú.</w:t>
      </w:r>
    </w:p>
    <w:p>
      <w:pPr>
        <w:pStyle w:val="BodyText"/>
      </w:pPr>
      <w:r>
        <w:t xml:space="preserve">Tân Giai Nhu chém giết một con chuột núi biến dị xong thì có kinh nghiệm và tự tin, nàng đem tất cả điểm cường hóa tăng vào nhanh nhẹn của mình, thân hình của nàng nhanh chóng hiện ra trước người của chuột núi biến dị.</w:t>
      </w:r>
    </w:p>
    <w:p>
      <w:pPr>
        <w:pStyle w:val="BodyText"/>
      </w:pPr>
      <w:r>
        <w:t xml:space="preserve">Con chuột núi biến dị này bổ nhào qua phía Tân Giai Nhu thì Tân Giai Nhu nhẹ nhõm lóe lên, một đao bổ ra, trực tiếp chém con chuột biến dị này thành hai đoạn. So về lần đầu tiên thì nàng lúc này quả thực đã biến thành nhẹ nhõm hơn rất nhiều.</w:t>
      </w:r>
    </w:p>
    <w:p>
      <w:pPr>
        <w:pStyle w:val="BodyText"/>
      </w:pPr>
      <w:r>
        <w:t xml:space="preserve">Một đao chém giết chuột núi biến dị, thân hình của Tân Giai Nhu chớp động liên tục và xuất hiện trước mặt của đám chuột núi biến dị.</w:t>
      </w:r>
    </w:p>
    <w:p>
      <w:pPr>
        <w:pStyle w:val="BodyText"/>
      </w:pPr>
      <w:r>
        <w:t xml:space="preserve">Người tiến hóa cộng thêm trang bị hệ thống thần ma thì Tân Giai Nhu trở nên mạnh mẽ hơn thật nhiều, được trang bị hệ thống thần ma cường hóa và năng lực của nàng, nàng không ngừng chém giết chuột núi biến dị và cường hóa, đẳng cấp cũng không ngừng đề cao.</w:t>
      </w:r>
    </w:p>
    <w:p>
      <w:pPr>
        <w:pStyle w:val="BodyText"/>
      </w:pPr>
      <w:r>
        <w:t xml:space="preserve">Không lâu sau đàn chuột núi biến dị bị săn giết không còn lại gì, chỉ có sáu tên người cường hóa nhân loại không cẩn thận bị chuột biến dị phanh thây, còn có hơn ba mươi người bị thương nặng nhẹ không đồng nhất.</w:t>
      </w:r>
    </w:p>
    <w:p>
      <w:pPr>
        <w:pStyle w:val="BodyText"/>
      </w:pPr>
      <w:r>
        <w:t xml:space="preserve">Sau khi chém giết đàn chuột biến dị gần như không còn, đội ngũ khổng lồ đi tới gần Đại Dung sơn mạch, cách Đại Dung sơn mạch năm cây số và hạ trại nghỉ lại. Bọn họ đi cả ngày cho nên vô cùng mệt mỏi.</w:t>
      </w:r>
    </w:p>
    <w:p>
      <w:pPr>
        <w:pStyle w:val="BodyText"/>
      </w:pPr>
      <w:r>
        <w:t xml:space="preserve">Hơn nữa chiến đấu với biến dị thú vào ban đêm quả thực là muốn chết. Vào ban đêm sức chiến đấu của nhân loại hạ thấp năm thành, mà có chút biến dị thú đặc thù cũng mạnh hơn nhiều. Giống như Nhạc Trọng am hiểu đánh đêm cũng không nhiều.</w:t>
      </w:r>
    </w:p>
    <w:p>
      <w:pPr>
        <w:pStyle w:val="BodyText"/>
      </w:pPr>
      <w:r>
        <w:t xml:space="preserve">- Chủ nhân! Đẳng cấp cường hóa của tôi là 14!</w:t>
      </w:r>
    </w:p>
    <w:p>
      <w:pPr>
        <w:pStyle w:val="BodyText"/>
      </w:pPr>
      <w:r>
        <w:t xml:space="preserve">Trong phòng một thị trấn nhỏ, hơi có chút mỏi mệt Tân Giai Nhu hưng phấn nhìn qua Nhạc Trọng báo cáo.</w:t>
      </w:r>
    </w:p>
    <w:p>
      <w:pPr>
        <w:pStyle w:val="BodyText"/>
      </w:pPr>
      <w:r>
        <w:t xml:space="preserve">Trong vòng một ngày người cường hóa cấp 1 tăng lên cấp 14, loại tốc độ cường hóa này vượt xa Nhạc Trọng lúc trước. Nhưng mà cũng là do Tân Giai Nhu chính là người tiến hóa, hơn nữa được Nhạc Trọng ban thưởng nhiều trang bị hệ thống thần ma trợ giúp cho nên mới lấy được thành quả như thế này.</w:t>
      </w:r>
    </w:p>
    <w:p>
      <w:pPr>
        <w:pStyle w:val="BodyText"/>
      </w:pPr>
      <w:r>
        <w:t xml:space="preserve">Nếu như không có trang bị hệ thống thần ma cường hóa, Tân Giai Nhu căn bản không cách nào săn giết đám chuột biến dị kia.</w:t>
      </w:r>
    </w:p>
    <w:p>
      <w:pPr>
        <w:pStyle w:val="Compact"/>
      </w:pPr>
      <w:r>
        <w:t xml:space="preserve">Nghe được Tân Giai Nhu trở thành người cường hóa câp 14, trong mắt Trữ Vũ Hân bên kia hiện ra thần sắc khác thường, nàng dưới sự trợ giúp của bạch cốt nên giết được vài con chuột biến dị, nhưng mà đẳng cấp cường hóa của nàng chỉ là cấp 7. Loại trợ giúp cường hóa này tăng lên thật chậm.</w:t>
      </w:r>
      <w:r>
        <w:br w:type="textWrapping"/>
      </w:r>
      <w:r>
        <w:br w:type="textWrapping"/>
      </w:r>
    </w:p>
    <w:p>
      <w:pPr>
        <w:pStyle w:val="Heading2"/>
      </w:pPr>
      <w:bookmarkStart w:id="556" w:name="chương-534-thú-triều-công-trấn.-1"/>
      <w:bookmarkEnd w:id="556"/>
      <w:r>
        <w:t xml:space="preserve">534. Chương 534: Thú Triều Công Trấn. (1)</w:t>
      </w:r>
    </w:p>
    <w:p>
      <w:pPr>
        <w:pStyle w:val="Compact"/>
      </w:pPr>
      <w:r>
        <w:br w:type="textWrapping"/>
      </w:r>
      <w:r>
        <w:br w:type="textWrapping"/>
      </w:r>
    </w:p>
    <w:p>
      <w:pPr>
        <w:pStyle w:val="BodyText"/>
      </w:pPr>
      <w:r>
        <w:t xml:space="preserve">Mạc Hương Lăng thoáng cái nhào vào trong ngực của Tân Giai Nhu và cười tủm tỉm nói ra:</w:t>
      </w:r>
    </w:p>
    <w:p>
      <w:pPr>
        <w:pStyle w:val="BodyText"/>
      </w:pPr>
      <w:r>
        <w:t xml:space="preserve">- Mẹ của con là nhất!</w:t>
      </w:r>
    </w:p>
    <w:p>
      <w:pPr>
        <w:pStyle w:val="BodyText"/>
      </w:pPr>
      <w:r>
        <w:t xml:space="preserve">Tân Giai Nhu cũng ôm Mạc Hương Lăng hiền lành vuốt mái tóc của Mạc Hương Lăng, trong mắt vui vẻ.</w:t>
      </w:r>
    </w:p>
    <w:p>
      <w:pPr>
        <w:pStyle w:val="BodyText"/>
      </w:pPr>
      <w:r>
        <w:t xml:space="preserve">Nhạc Trọng nhìn thấy cảnh Tân Giai Nhu cùng Mạc Hương Lăng ôm nhau, trên mặt tươi cười. Hôm nay Tân Giai Nhu biểu hiện chứng minh hắn đầu tư không có thất bại. Chỉ cần nàng tiếp tục chiến đấu như vậy thì sẽ trở thành người cường hóa thực lực mạnh mẽ.</w:t>
      </w:r>
    </w:p>
    <w:p>
      <w:pPr>
        <w:pStyle w:val="BodyText"/>
      </w:pPr>
      <w:r>
        <w:t xml:space="preserve">- Nhạc Trọng! ! ! Tao muốn mày phải chết! !</w:t>
      </w:r>
    </w:p>
    <w:p>
      <w:pPr>
        <w:pStyle w:val="BodyText"/>
      </w:pPr>
      <w:r>
        <w:t xml:space="preserve">Trong một góc tối của trấn nhỏ, một tên nam tử mặc áo bào màu đen hiện ra than sắc vô cùng oán độc, nghiến răng nghiến lợi nói ra.</w:t>
      </w:r>
    </w:p>
    <w:p>
      <w:pPr>
        <w:pStyle w:val="BodyText"/>
      </w:pPr>
      <w:r>
        <w:t xml:space="preserve">Thời điểm đại bộ phận nhân loại lâm vào ngủ say, dưới yểm hộ của ánh trăng, bầy bầy biến dị thú hội tụ chung quanh trấn nhỏ.</w:t>
      </w:r>
    </w:p>
    <w:p>
      <w:pPr>
        <w:pStyle w:val="BodyText"/>
      </w:pPr>
      <w:r>
        <w:t xml:space="preserve">Ở trong bụi cỏ đen kịt, từng ánh mắt màu xám không ngừng ngó chừng nhân loại đang tuần tra kia, giống như nhìn chằm chằm vào con mồi thơm ngon.</w:t>
      </w:r>
    </w:p>
    <w:p>
      <w:pPr>
        <w:pStyle w:val="BodyText"/>
      </w:pPr>
      <w:r>
        <w:t xml:space="preserve">Đột nhiên chung quanh không ngừng vang lên âm thanh chói tai, dưới sự chỉ dẫn của sóng âm thì những biến dị thú tiềm phục ở bên ngoài lập tức xông thẳng lên phía trước.</w:t>
      </w:r>
    </w:p>
    <w:p>
      <w:pPr>
        <w:pStyle w:val="BodyText"/>
      </w:pPr>
      <w:r>
        <w:t xml:space="preserve">Nhân loại trong thành phố Quý Trữ bên đã tiến hành săn giết rất nhiều lần, họ đã bố trí không ít còi báo động trong các bụi cỏ chung quanh. Biến dị thú vừa khẽ động là tiếng còi vang lên ngay.</w:t>
      </w:r>
    </w:p>
    <w:p>
      <w:pPr>
        <w:pStyle w:val="BodyText"/>
      </w:pPr>
      <w:r>
        <w:t xml:space="preserve">- Địch tập kích! ! Địch tập kích!</w:t>
      </w:r>
    </w:p>
    <w:p>
      <w:pPr>
        <w:pStyle w:val="BodyText"/>
      </w:pPr>
      <w:r>
        <w:t xml:space="preserve">Âm thanh cảnh báo vừa vang lên, nhân loại trên tường thành lập tức rống to cảnh báo.</w:t>
      </w:r>
    </w:p>
    <w:p>
      <w:pPr>
        <w:pStyle w:val="BodyText"/>
      </w:pPr>
      <w:r>
        <w:t xml:space="preserve">Cơ hồ trong nháy mắt, những tên chiến sĩ nhân loại đang ngủ say lập tức lao ra khỏi giường, nắm lấy vũ khí bên người phóng ra ngoài cửa.</w:t>
      </w:r>
    </w:p>
    <w:p>
      <w:pPr>
        <w:pStyle w:val="BodyText"/>
      </w:pPr>
      <w:r>
        <w:t xml:space="preserve">Thời điểm săn giết đàn thú, ban đêm chính là thời điểm biến dị thú hung hãn nhất, hơi không cẩn thận chính là cục diện toàn quân bị diệt.</w:t>
      </w:r>
    </w:p>
    <w:p>
      <w:pPr>
        <w:pStyle w:val="BodyText"/>
      </w:pPr>
      <w:r>
        <w:t xml:space="preserve">Những chiến sĩ nhân loại đứng lên,được sự dẫn dắt của thủ lĩnh thế lực của mình đi ra ngoài.</w:t>
      </w:r>
    </w:p>
    <w:p>
      <w:pPr>
        <w:pStyle w:val="BodyText"/>
      </w:pPr>
      <w:r>
        <w:t xml:space="preserve">Trấn nhỏ này chính là khu vực rất nhiều thế lực trong thành phố Quý Trữ thành lập để ra ngoài săn giết biến dị thú, bên ngoài trấn nhỏ này có bố trí rất nhiều bẫy rập, rất nhiều biến dị thú vừa tới gần trấn nhỏ thì chợt rơi vào trong cạm bẫy.</w:t>
      </w:r>
    </w:p>
    <w:p>
      <w:pPr>
        <w:pStyle w:val="BodyText"/>
      </w:pPr>
      <w:r>
        <w:t xml:space="preserve">Nhạc Trọng trước tiên mang cao thủ Thanh Thạch Bang đi ra tuyến đầu của trấn nhỏ.</w:t>
      </w:r>
    </w:p>
    <w:p>
      <w:pPr>
        <w:pStyle w:val="BodyText"/>
      </w:pPr>
      <w:r>
        <w:t xml:space="preserve">- Thiệt nhiều biến dị thú!</w:t>
      </w:r>
    </w:p>
    <w:p>
      <w:pPr>
        <w:pStyle w:val="BodyText"/>
      </w:pPr>
      <w:r>
        <w:t xml:space="preserve">Nhạc Trọng nhìn ra bên ngoài trấn nhỏ, trong nội tâm rung mạnh.</w:t>
      </w:r>
    </w:p>
    <w:p>
      <w:pPr>
        <w:pStyle w:val="BodyText"/>
      </w:pPr>
      <w:r>
        <w:t xml:space="preserve">Chỉ thấy ở bên ngoài trấn nhỏ khắp nơi có thể thấy được đám chuột núi biến dị. Những con chuột núi biến dị này hung hãn không sợ chết xông tới, chúng dùng thi thể lấp bẫy rập của nhân loại.</w:t>
      </w:r>
    </w:p>
    <w:p>
      <w:pPr>
        <w:pStyle w:val="BodyText"/>
      </w:pPr>
      <w:r>
        <w:t xml:space="preserve">Không lâu sau đàn chuột núi biến dị vượt qua bẫy rập xuất hiện ở trong trấn nhỏ.</w:t>
      </w:r>
    </w:p>
    <w:p>
      <w:pPr>
        <w:pStyle w:val="BodyText"/>
      </w:pPr>
      <w:r>
        <w:t xml:space="preserve">Sau khi tiến vào trong trấn nhỏ thì tất cả thế lực đều phân chia khu vực phòng thủ, chỉ cần thủ vững khu vực phòng thủ là được. Trong trấn có rất nhiều thế lực không phụ thuộc lẫn nhau, loại phương pháp này là cách xử lý trước mắt tốt nhất. Trong thành phố Quý Trữ có bốn đại bang phái cũng cho thuộc hạ xông lên, mặt khác cường giả căn bản không động thủ.</w:t>
      </w:r>
    </w:p>
    <w:p>
      <w:pPr>
        <w:pStyle w:val="BodyText"/>
      </w:pPr>
      <w:r>
        <w:t xml:space="preserve">Nhạc Trọng nhìn qua đàn chuột núi biến dị thì nhìn qua bạch cốt ra lệnh:</w:t>
      </w:r>
    </w:p>
    <w:p>
      <w:pPr>
        <w:pStyle w:val="BodyText"/>
      </w:pPr>
      <w:r>
        <w:t xml:space="preserve">- Bạch cốt! Lên cho ta! Tận lực đánh đám chuột này tàn phế và đem trở về! ! Tận lực đừng cho chúng phá hư bẫy rập.</w:t>
      </w:r>
    </w:p>
    <w:p>
      <w:pPr>
        <w:pStyle w:val="BodyText"/>
      </w:pPr>
      <w:r>
        <w:t xml:space="preserve">Bạch cốt nhận được lệnh của Nhạc Trọng thì trong tay cầm búa lớn xông qua phía đàn chuột biến dị.</w:t>
      </w:r>
    </w:p>
    <w:p>
      <w:pPr>
        <w:pStyle w:val="BodyText"/>
      </w:pPr>
      <w:r>
        <w:t xml:space="preserve">Gai xương dày đặc trên người của bạch cốt không ngừng bắn ra ngoài, xỏ xuyên qua người của đàn chuột và ném chúng ra phía sau.</w:t>
      </w:r>
    </w:p>
    <w:p>
      <w:pPr>
        <w:pStyle w:val="BodyText"/>
      </w:pPr>
      <w:r>
        <w:t xml:space="preserve">Một tên người cường hóa cấp thấp dưới trướng của Nhạc Trọng tiến lên phía trước tay cầm Phảng Chế Đường Đao trực tiếp chém giết đám chuột núi biến dị này, sau đó đạt được cường hóa.</w:t>
      </w:r>
    </w:p>
    <w:p>
      <w:pPr>
        <w:pStyle w:val="BodyText"/>
      </w:pPr>
      <w:r>
        <w:t xml:space="preserve">Ngay cả tiểu loli Mạc Hương Lăng bên người của Nhạc Trọng cũng cầm ám ma đao vô cùng sắc bén gia nhập vào chém giết đám chuột núi biến dị này.</w:t>
      </w:r>
    </w:p>
    <w:p>
      <w:pPr>
        <w:pStyle w:val="BodyText"/>
      </w:pPr>
      <w:r>
        <w:t xml:space="preserve">Được sự trợ giúp của bạch cốt, người cường hóa cấp thấp dưới trướng của Nhạc Trọng lập tức đạt được cường hóa vô cùng nhanh chóng, đẳng cấp không ngừng tăng lên cao.</w:t>
      </w:r>
    </w:p>
    <w:p>
      <w:pPr>
        <w:pStyle w:val="BodyText"/>
      </w:pPr>
      <w:r>
        <w:t xml:space="preserve">Về phần cao thủ dưới trướng của Nhạc Trọng thì lặng lẽ quan sát tình hình và chờ lệnh của Nhạc Trọng.</w:t>
      </w:r>
    </w:p>
    <w:p>
      <w:pPr>
        <w:pStyle w:val="BodyText"/>
      </w:pPr>
      <w:r>
        <w:t xml:space="preserve">Nhạc Trọng có được năng lực Hắc Dạ Cường Hóa, hắn có thể nhìn thấy xa xa sau lưng đàn chuột này có những ánh mắt màu xanh nhìn chằm chằm nơi đây. Nếu như hắn đầu nhập toàn bộ chiến lực, thể lực của bộ hạ tiêu hao thật lớn, không cách nào ngăn cản đám quái vật phía sau.</w:t>
      </w:r>
    </w:p>
    <w:p>
      <w:pPr>
        <w:pStyle w:val="BodyText"/>
      </w:pPr>
      <w:r>
        <w:t xml:space="preserve">Bạch cốt tấn chức trở thành hắc ám khô lâu, sức chiến đấu tăng lên kinh người. Nó một mình đứng trước phòng tuyến của Nhạc Trọng thì giống như nọn núi ngăn cản đàn chuột tấn công! Những con chuột núi biến dị này không ngừng xông lên, chợt thân thể của nó bị gai xương đâm vào, kéo ra phía sau, mặc người chém giết.</w:t>
      </w:r>
    </w:p>
    <w:p>
      <w:pPr>
        <w:pStyle w:val="BodyText"/>
      </w:pPr>
      <w:r>
        <w:t xml:space="preserve">Nhạc Trọng nhìn qua Tân Giai Nhu ra lệnh:</w:t>
      </w:r>
    </w:p>
    <w:p>
      <w:pPr>
        <w:pStyle w:val="BodyText"/>
      </w:pPr>
      <w:r>
        <w:t xml:space="preserve">- Cô đi xung phong liều chết một hồi! Thăng cấp 16 thì quay trở về! Tất cả điểm cường hóa tự do tăng vào trong thể lực.</w:t>
      </w:r>
    </w:p>
    <w:p>
      <w:pPr>
        <w:pStyle w:val="BodyText"/>
      </w:pPr>
      <w:r>
        <w:t xml:space="preserve">Những con chuột biến dị này cao tới câp 18, đối với Tân Giai Nhu mà nói đây là biến dị thú thích hợp săn giết nhất.</w:t>
      </w:r>
    </w:p>
    <w:p>
      <w:pPr>
        <w:pStyle w:val="BodyText"/>
      </w:pPr>
      <w:r>
        <w:t xml:space="preserve">- Vâng! Chủ nhân!</w:t>
      </w:r>
    </w:p>
    <w:p>
      <w:pPr>
        <w:pStyle w:val="BodyText"/>
      </w:pPr>
      <w:r>
        <w:t xml:space="preserve">Tân Giai Nhu thoáng cái cầm lấy ám ma đao xông thẳng vào trong đàn chuột núi biến dị, nàng rất nhanh đột nhập vào trong đàn chuột, dễ dàng chém giết những con chuột núi biến dị.</w:t>
      </w:r>
    </w:p>
    <w:p>
      <w:pPr>
        <w:pStyle w:val="BodyText"/>
      </w:pPr>
      <w:r>
        <w:t xml:space="preserve">Nhạc Trọng bên này có bạch cốt là hắc ám khô lâu đứng ở trước trận tuyến, trong khoảng thời gian ngắn vô tư, còn thừa lực giúp người cường hóa cấp thấp tăng cấp.</w:t>
      </w:r>
    </w:p>
    <w:p>
      <w:pPr>
        <w:pStyle w:val="BodyText"/>
      </w:pPr>
      <w:r>
        <w:t xml:space="preserve">Nhưng mà các bang phái nhỏ ở gần trận địa của Nhạc Trọng thì đám chuột biến dị không ngừng dùng thi thể lấp đầy bẫy rập, rốt cục cũng đánh giáp lá cà với bang phái nhỏ gần Nhạc Trọng.</w:t>
      </w:r>
    </w:p>
    <w:p>
      <w:pPr>
        <w:pStyle w:val="BodyText"/>
      </w:pPr>
      <w:r>
        <w:t xml:space="preserve">Bên trái của Nhạc Trọng là một bang phái tên là Tiểu Đao hội, bang phái này gồm bang chủ và hai mươi tên cao thủ hahcj tâm. Bang chủ của bọn họ là Thái Thanh Lượng chính là người tiến hóa nhanh nhẹn, trong tay hắn ánh đao tung bay, tất cả chuột núi biến dị đều bị chém giết. Hai mươi tên cao thủ bên cạnh hắn đẳng cấp không cao, đại bộ phận chỉ có cấp hai mươi mốt và trang bị không mạnh, đối kháng với đám chuột núi biến dị thì cố hết sức.</w:t>
      </w:r>
    </w:p>
    <w:p>
      <w:pPr>
        <w:pStyle w:val="BodyText"/>
      </w:pPr>
      <w:r>
        <w:t xml:space="preserve">Đột nhiên lúc này sáu con chuột biến dị cùng xông qua phía một tên tay cầm Đường đao, xông qua phía cao thủ của Tiểu Đao hội.</w:t>
      </w:r>
    </w:p>
    <w:p>
      <w:pPr>
        <w:pStyle w:val="BodyText"/>
      </w:pPr>
      <w:r>
        <w:t xml:space="preserve">- Ah! ! Lão đại cứu tôi!</w:t>
      </w:r>
    </w:p>
    <w:p>
      <w:pPr>
        <w:pStyle w:val="BodyText"/>
      </w:pPr>
      <w:r>
        <w:t xml:space="preserve">Tên cao thủ Tiểu Đao hội chém một con chuột biến dị thành hai đoạn thì lập tức thấy năm con chuột khác mở hàm răng sắc bén cắn lên người của hắn, làm cho hắn phát ra âm thanh rên rỉ.</w:t>
      </w:r>
    </w:p>
    <w:p>
      <w:pPr>
        <w:pStyle w:val="BodyText"/>
      </w:pPr>
      <w:r>
        <w:t xml:space="preserve">- Vương Duyệt!</w:t>
      </w:r>
    </w:p>
    <w:p>
      <w:pPr>
        <w:pStyle w:val="BodyText"/>
      </w:pPr>
      <w:r>
        <w:t xml:space="preserve">Trong mắt Thái Thanh Lượng hiện ra hào quang đỏ thẫm, phát động kỹ năng, giống như quỷ mỵ lao qua trước người của Vương Duyệt, trên đường đi có mười sáu con chuột núi biến dị bị chém giết, máu tươi cùng nội tạng rơi vãi trên đất.</w:t>
      </w:r>
    </w:p>
    <w:p>
      <w:pPr>
        <w:pStyle w:val="BodyText"/>
      </w:pPr>
      <w:r>
        <w:t xml:space="preserve">Thái Thanh Lượng đi tới trước người của Vương Duyệt và bổ ra năm đao, chém năm con chuột biến dị thành hai đoạn.</w:t>
      </w:r>
    </w:p>
    <w:p>
      <w:pPr>
        <w:pStyle w:val="BodyText"/>
      </w:pPr>
      <w:r>
        <w:t xml:space="preserve">- Vương Duyệt!</w:t>
      </w:r>
    </w:p>
    <w:p>
      <w:pPr>
        <w:pStyle w:val="BodyText"/>
      </w:pPr>
      <w:r>
        <w:t xml:space="preserve">Thái Thanh Lượng nhìn chằm chằm vào tên cao thủ tên Vương Duyệt và phát ra tiếng kêu bi phẫn. Yết hầu của Vương Duyệt này đã bị một con chuột biến dị cắn đứt, hắn lúc này đã biến thành một cỗ thi thể.</w:t>
      </w:r>
    </w:p>
    <w:p>
      <w:pPr>
        <w:pStyle w:val="BodyText"/>
      </w:pPr>
      <w:r>
        <w:t xml:space="preserve">- Lão đại! ! Cứu tôi!</w:t>
      </w:r>
    </w:p>
    <w:p>
      <w:pPr>
        <w:pStyle w:val="BodyText"/>
      </w:pPr>
      <w:r>
        <w:t xml:space="preserve">Một tên cao thủ Tiểu Đao hội hoảng sợ thét to, hắn lúc này cũng bị bốn con chuột biến dị vây công, phòng tuyến tràn đầy nguy cơ.</w:t>
      </w:r>
    </w:p>
    <w:p>
      <w:pPr>
        <w:pStyle w:val="Compact"/>
      </w:pPr>
      <w:r>
        <w:t xml:space="preserve">Thái Thanh Lượng chớp động mấy cái xuất hiện trước người tên cao thủ Tiểu Đao hội và bốn đao chém chết bốn con chuột biến dị này.</w:t>
      </w:r>
      <w:r>
        <w:br w:type="textWrapping"/>
      </w:r>
      <w:r>
        <w:br w:type="textWrapping"/>
      </w:r>
    </w:p>
    <w:p>
      <w:pPr>
        <w:pStyle w:val="Heading2"/>
      </w:pPr>
      <w:bookmarkStart w:id="557" w:name="chương-535-thú-triều-công-trấn.-2"/>
      <w:bookmarkEnd w:id="557"/>
      <w:r>
        <w:t xml:space="preserve">535. Chương 535: Thú Triều Công Trấn. (2)</w:t>
      </w:r>
    </w:p>
    <w:p>
      <w:pPr>
        <w:pStyle w:val="Compact"/>
      </w:pPr>
      <w:r>
        <w:br w:type="textWrapping"/>
      </w:r>
      <w:r>
        <w:br w:type="textWrapping"/>
      </w:r>
    </w:p>
    <w:p>
      <w:pPr>
        <w:pStyle w:val="BodyText"/>
      </w:pPr>
      <w:r>
        <w:t xml:space="preserve">- Cứu tôi! Cứu tôi! ! Ah!</w:t>
      </w:r>
    </w:p>
    <w:p>
      <w:pPr>
        <w:pStyle w:val="BodyText"/>
      </w:pPr>
      <w:r>
        <w:t xml:space="preserve">Nhưng mà cho dù Thái Thanh Lượng có mạnh cũng chỉ có mình hắn mà thôi, hắn hành động cứu hoả đội viên bốn phía tác dụng cũng có hạn, không ngừng có đồng bạn chết trước mặt của hắn.</w:t>
      </w:r>
    </w:p>
    <w:p>
      <w:pPr>
        <w:pStyle w:val="BodyText"/>
      </w:pPr>
      <w:r>
        <w:t xml:space="preserve">Tiểu Đao hội phó bang chủ La Thực chém giết một con chuột núi biến dị và nhìn qua Thái Thanh Lượng kêu lên:</w:t>
      </w:r>
    </w:p>
    <w:p>
      <w:pPr>
        <w:pStyle w:val="BodyText"/>
      </w:pPr>
      <w:r>
        <w:t xml:space="preserve">- Không được! ! Lão đại! ! Tiếp tục như vậy chúng ta tuyệt đối chịu không được! Đi qua xin Thanh Thạch Bang cứu viện đi!</w:t>
      </w:r>
    </w:p>
    <w:p>
      <w:pPr>
        <w:pStyle w:val="BodyText"/>
      </w:pPr>
      <w:r>
        <w:t xml:space="preserve">Thái Thanh Lượng thở phì phò lớn tiếng nói:</w:t>
      </w:r>
    </w:p>
    <w:p>
      <w:pPr>
        <w:pStyle w:val="BodyText"/>
      </w:pPr>
      <w:r>
        <w:t xml:space="preserve">- Nhưng mà bây giờ đi qua thì Thanh Thạch Bang nhất định sẽ khai ra bảng giá khiến người ta khó tiếp nhận a, nếu như hắn muốn chiếm đoạt chúng ta thì làm sao?</w:t>
      </w:r>
    </w:p>
    <w:p>
      <w:pPr>
        <w:pStyle w:val="BodyText"/>
      </w:pPr>
      <w:r>
        <w:t xml:space="preserve">La Thực rống lớn lên và một đao chém giết một con chuột biến dị.</w:t>
      </w:r>
    </w:p>
    <w:p>
      <w:pPr>
        <w:pStyle w:val="BodyText"/>
      </w:pPr>
      <w:r>
        <w:t xml:space="preserve">- Lão đại! Lại tiếp tục như vậy chỉ sợ chúng ta sẽ chết toàn bộ! Nếu chúng ta chết hết thì Tiểu Đao hội có ý nghĩa gì?</w:t>
      </w:r>
    </w:p>
    <w:p>
      <w:pPr>
        <w:pStyle w:val="BodyText"/>
      </w:pPr>
      <w:r>
        <w:t xml:space="preserve">- Lão đại! Cứu mạng a!</w:t>
      </w:r>
    </w:p>
    <w:p>
      <w:pPr>
        <w:pStyle w:val="BodyText"/>
      </w:pPr>
      <w:r>
        <w:t xml:space="preserve">Một gã cao thủ Tiểu Đao hội vừa mới lên tiếng, hắn đã bị vài con chuột biến dị đè lên đất và cắn chết.</w:t>
      </w:r>
    </w:p>
    <w:p>
      <w:pPr>
        <w:pStyle w:val="BodyText"/>
      </w:pPr>
      <w:r>
        <w:t xml:space="preserve">Thái Thanh Lượng nhìn thấy tên cao thủ của Tiểu Đao hội bị phanh thây, cắn răng một cái nhìn qua tên cao thủ của Tiểu Đao hội ra lệnh:</w:t>
      </w:r>
    </w:p>
    <w:p>
      <w:pPr>
        <w:pStyle w:val="BodyText"/>
      </w:pPr>
      <w:r>
        <w:t xml:space="preserve">- Hồng Minh! ! Anh đi qua phía Thanh Thạch Bang cầu cứu, nói Tiểu Đao hội nguyện ý nhập vào Thanh Thạch Bang, thỉnh Nhạc Trọng phái người cứu chúng ta!</w:t>
      </w:r>
    </w:p>
    <w:p>
      <w:pPr>
        <w:pStyle w:val="BodyText"/>
      </w:pPr>
      <w:r>
        <w:t xml:space="preserve">Mỗi một người phòng tuyến cũng đã xác định, cho dù là bang phái nào nếu không được bốn đại bang phái ra lệnh liên thủ thì không được lui về phía sau một bước. Nếu như có người nào, thế lực nào dám vứt bỏ khu vực phòng thủ của mình, bất luận kẻ nào cũng có thể trực tiếp chém giết bọn họ. Hơn nữa trở về thành phố Quý Trữ người nhà đào binh cũng sẽ bị giết sạch.</w:t>
      </w:r>
    </w:p>
    <w:p>
      <w:pPr>
        <w:pStyle w:val="BodyText"/>
      </w:pPr>
      <w:r>
        <w:t xml:space="preserve">Đúng là dưới pháp lệnh tàn khốc này, những người cường hóa kia cho dù biết không địch lại cũng cắn răng xông lên phía trước. Nếu không bọn họ sẽ liên lụy thân nhân và bang chúng tại thành phố Quý Trữ.</w:t>
      </w:r>
    </w:p>
    <w:p>
      <w:pPr>
        <w:pStyle w:val="BodyText"/>
      </w:pPr>
      <w:r>
        <w:t xml:space="preserve">Hồng Minh rất nhanh đi tới chỗ Nhạc Trọng thống soái Thanh Thạch Bang.</w:t>
      </w:r>
    </w:p>
    <w:p>
      <w:pPr>
        <w:pStyle w:val="BodyText"/>
      </w:pPr>
      <w:r>
        <w:t xml:space="preserve">- Thật là lợi hại! ! Quá mạnh mẽ! Trong Thanh Thạch Bang thậm chí có cao thủ như vậy, trách không được có thể trở thành một trăm bốn bang phái!</w:t>
      </w:r>
    </w:p>
    <w:p>
      <w:pPr>
        <w:pStyle w:val="BodyText"/>
      </w:pPr>
      <w:r>
        <w:t xml:space="preserve">Hồng Minh đi vào trận doanh của Thanh Thạch Bang và nhìn thấy Nhạc Trọng thì mỗi người còn có dư lực, các bang chúng cấp thấp chém giết chuột núi biến dị, lại nhìn thấy bạch cốt giống như ma thần chém giết đàn chuột biến dị.</w:t>
      </w:r>
    </w:p>
    <w:p>
      <w:pPr>
        <w:pStyle w:val="BodyText"/>
      </w:pPr>
      <w:r>
        <w:t xml:space="preserve">Bạch cốt một người đã đủ giữ vững vị trí phòng ngự của Nhạc Trọng bên này. Phải biết rằng Nhạc Trọng thống soái Thanh Thạch Bang là một trong mười đại bang phái của thành phố Quý Trữ, đồng dạng trận địa hắn cần giữ vững cũng rộng gấp mười lần bang phái nhỏ.</w:t>
      </w:r>
    </w:p>
    <w:p>
      <w:pPr>
        <w:pStyle w:val="BodyText"/>
      </w:pPr>
      <w:r>
        <w:t xml:space="preserve">Bạch cốt chính là đặc chủng khô lâu, tiến giai trở thành hắc ám khô lâu. Sau khi nó tiến giai thì thực lực tăng lên gấp đôi, sức chiến đấu hết sức kinh người, đã có thể so được với biến dị thú cấp hai nhỏ yếu. Nó thậm chí còn nguy hiểm hơn biến dị thú cấp hai. Nhưng mà tốc độ, lực lượng, thể lực thì kém hơn nhiều.</w:t>
      </w:r>
    </w:p>
    <w:p>
      <w:pPr>
        <w:pStyle w:val="BodyText"/>
      </w:pPr>
      <w:r>
        <w:t xml:space="preserve">Hồng Minh đi vào bên người Nhạc Trọng và quỳ xuống mặt đất, cuống quít dập đầu nói:</w:t>
      </w:r>
    </w:p>
    <w:p>
      <w:pPr>
        <w:pStyle w:val="BodyText"/>
      </w:pPr>
      <w:r>
        <w:t xml:space="preserve">- Nhạc lão đại! ! Tôi là Tiểu Đao hội Hồng Minh! Van cầu ngài xuất binh cứu Tiểu Đao hội chúng tôi. Tôi dập đầu cầu xin ngài!</w:t>
      </w:r>
    </w:p>
    <w:p>
      <w:pPr>
        <w:pStyle w:val="BodyText"/>
      </w:pPr>
      <w:r>
        <w:t xml:space="preserve">Nhạc Trọng nhìn Hồng Minh và lãnh đạm nói:</w:t>
      </w:r>
    </w:p>
    <w:p>
      <w:pPr>
        <w:pStyle w:val="BodyText"/>
      </w:pPr>
      <w:r>
        <w:t xml:space="preserve">- Hồng Minh! Chúng tôi đã phân chia khu vực phòng ngự thật tốt rồi! Thanh Thạch Bang chúng tôi phòng ngự gấp mười lần Tiểu Đao hội! Bảo với người của các người thủ vững thêm một chút, lát nữa tôi sẽ cho người qua giúp các người.</w:t>
      </w:r>
    </w:p>
    <w:p>
      <w:pPr>
        <w:pStyle w:val="BodyText"/>
      </w:pPr>
      <w:r>
        <w:t xml:space="preserve">Trong Tiểu Đao hội có người tiến hóa hệ nhanh nhẹn thì Nhạc Trọng đã sớm biết được. Có tên người tiến hóa ở đó thì Tiểu Đao hội ít nhất còn có thể chèo chống thêm hai mươi phút.</w:t>
      </w:r>
    </w:p>
    <w:p>
      <w:pPr>
        <w:pStyle w:val="BodyText"/>
      </w:pPr>
      <w:r>
        <w:t xml:space="preserve">Nhạc Trọng ý định qua hai mươi phút sau tận lực tiêu hao lực lượng của Tiểu Đao hội và phái binh qua cứu giúp, lực lượng của Tiểu Đao hội tiêu hao quá nhiều sẽ không có lực lượng tranh đấu với biến dị thú.</w:t>
      </w:r>
    </w:p>
    <w:p>
      <w:pPr>
        <w:pStyle w:val="BodyText"/>
      </w:pPr>
      <w:r>
        <w:t xml:space="preserve">Hồng Minh không do dự trực tiếp khai ra điều kiện:</w:t>
      </w:r>
    </w:p>
    <w:p>
      <w:pPr>
        <w:pStyle w:val="BodyText"/>
      </w:pPr>
      <w:r>
        <w:t xml:space="preserve">- Nhạc lão đại, chỉ cần ngài xuất binh cứu giúp Tiểu Đao hội thì Tiểu Đao hội chúng tôi nguyện ý gia nhập vào Thanh Thạch Bang, trở thành một bộ phận của Thanh Thạch Bang!</w:t>
      </w:r>
    </w:p>
    <w:p>
      <w:pPr>
        <w:pStyle w:val="BodyText"/>
      </w:pPr>
      <w:r>
        <w:t xml:space="preserve">Nhạc Trọng lập tức ngữ khí biến đổi trầm giọng nói:</w:t>
      </w:r>
    </w:p>
    <w:p>
      <w:pPr>
        <w:pStyle w:val="BodyText"/>
      </w:pPr>
      <w:r>
        <w:t xml:space="preserve">- Tốt! Tôi sẽ mang binh qua giúp các người.</w:t>
      </w:r>
    </w:p>
    <w:p>
      <w:pPr>
        <w:pStyle w:val="BodyText"/>
      </w:pPr>
      <w:r>
        <w:t xml:space="preserve">Tiểu Đao hội một khi gia nhập Thanh Thạch Bang, trong tay của Nhạc Trọng sẽ có nhiều lực lượng để sử dụng, hắn tự nhiên phải toàn lực đi cứu viện.</w:t>
      </w:r>
    </w:p>
    <w:p>
      <w:pPr>
        <w:pStyle w:val="BodyText"/>
      </w:pPr>
      <w:r>
        <w:t xml:space="preserve">Nhạc Trọng nhìn qua Lạp Nhĩ Mạn trầm giọng nói:</w:t>
      </w:r>
    </w:p>
    <w:p>
      <w:pPr>
        <w:pStyle w:val="BodyText"/>
      </w:pPr>
      <w:r>
        <w:t xml:space="preserve">- Lạp Nhĩ Mạn! Đi theo tôi!</w:t>
      </w:r>
    </w:p>
    <w:p>
      <w:pPr>
        <w:pStyle w:val="BodyText"/>
      </w:pPr>
      <w:r>
        <w:t xml:space="preserve">- Vâng! Thủ lĩnh!</w:t>
      </w:r>
    </w:p>
    <w:p>
      <w:pPr>
        <w:pStyle w:val="BodyText"/>
      </w:pPr>
      <w:r>
        <w:t xml:space="preserve">Lạp Nhĩ Mạn mang theo quân đoàn thẩm lí và phán quyết này theo sát sau lưng của Nhạc Trọng, đi qua nơi trú quân của Tiểu Đao hội.</w:t>
      </w:r>
    </w:p>
    <w:p>
      <w:pPr>
        <w:pStyle w:val="BodyText"/>
      </w:pPr>
      <w:r>
        <w:t xml:space="preserve">Nhạc Trọng dẫn người nhanh chóng đi tới khu vực phòng thủ của Tiểu Đao hội, chỉ nhìn thấy trong khu vực phòng thủ của Tiểu Đao hội đã có rất nhiều chuột núi biến dị, bọn người Thái Thanh Lượng đang tụ tập cùng một chỗ phòng ngự với nhau.</w:t>
      </w:r>
    </w:p>
    <w:p>
      <w:pPr>
        <w:pStyle w:val="BodyText"/>
      </w:pPr>
      <w:r>
        <w:t xml:space="preserve">Nhạc Trọng rút Hắc Nha Đao dài hai mét nhảy vào trong đàn chuột biến dị, Hắc Nha Đao trong tay vung lên, một kích chém bốn con chuột biến dị.</w:t>
      </w:r>
    </w:p>
    <w:p>
      <w:pPr>
        <w:pStyle w:val="BodyText"/>
      </w:pPr>
      <w:r>
        <w:t xml:space="preserve">Đối phó những đàn chuột biến dị dày đặc, đẳng cấp lại thấp này, Nhạc Trọng cầm Hắc Nha Đao chính là lợi khí giết người, hắn tiện tay huy động thì đàn chuột biến dị biến thành thi thể.</w:t>
      </w:r>
    </w:p>
    <w:p>
      <w:pPr>
        <w:pStyle w:val="BodyText"/>
      </w:pPr>
      <w:r>
        <w:t xml:space="preserve">- Cùng tôi xông lên!</w:t>
      </w:r>
    </w:p>
    <w:p>
      <w:pPr>
        <w:pStyle w:val="BodyText"/>
      </w:pPr>
      <w:r>
        <w:t xml:space="preserve">Lạp Nhĩ Mạn nổi giận gầm lên một tiếng, mang theo quân đoàn thẩm lí và phán quyết xông lên.</w:t>
      </w:r>
    </w:p>
    <w:p>
      <w:pPr>
        <w:pStyle w:val="BodyText"/>
      </w:pPr>
      <w:r>
        <w:t xml:space="preserve">Một loạt quân đoàn thẩm lí và phán quyết nhanh chóng rút ra Phảng Chế Đường Đao đi theo sau lưng Lạp Nhĩ Mạn chém giết đàn chuột biến dị, có chút ít tngười mạnh nhất trong quân đoàn thẩm lí và phán quyết bắn súng, kim nghiệm chiến đấu phong phú, đối với các loại vũ khí hiện đại sử dụng rất thuần thục. mà năng lực cận chiến của bọn họ thật mạnh, chém giết chuột núi biến dị không thành vấn đề.</w:t>
      </w:r>
    </w:p>
    <w:p>
      <w:pPr>
        <w:pStyle w:val="BodyText"/>
      </w:pPr>
      <w:r>
        <w:t xml:space="preserve">Mặt khác một bên Thái Thanh Lượng cũng dẫn người nhanh chóng giết qua, hai bên hợp lực, ngạnh sanh sanh lui ra khỏi vòng vây của chuột biến dị.</w:t>
      </w:r>
    </w:p>
    <w:p>
      <w:pPr>
        <w:pStyle w:val="BodyText"/>
      </w:pPr>
      <w:r>
        <w:t xml:space="preserve">Thái Thanh Lượng đi tới bên người của Nhạc Trọng và ánh mắt phức tạp nhìn qua Nhạc Trọng trầm giọng nói:</w:t>
      </w:r>
    </w:p>
    <w:p>
      <w:pPr>
        <w:pStyle w:val="BodyText"/>
      </w:pPr>
      <w:r>
        <w:t xml:space="preserve">- Thái Thanh Lượng bái kiến Nhạc lão đại! Lúc này nhờ có Nhạc lão đại ngài kịp thời tương trợ. Nếu không tôi và hơn mười huynh đệ bỏ mạng rồi.</w:t>
      </w:r>
    </w:p>
    <w:p>
      <w:pPr>
        <w:pStyle w:val="BodyText"/>
      </w:pPr>
      <w:r>
        <w:t xml:space="preserve">Nhạc Trọng khẽ gật đầu trầm giọng nói:</w:t>
      </w:r>
    </w:p>
    <w:p>
      <w:pPr>
        <w:pStyle w:val="BodyText"/>
      </w:pPr>
      <w:r>
        <w:t xml:space="preserve">- Biết rõ! Mang theo người của anh đi xây dựng công sự đi.</w:t>
      </w:r>
    </w:p>
    <w:p>
      <w:pPr>
        <w:pStyle w:val="BodyText"/>
      </w:pPr>
      <w:r>
        <w:t xml:space="preserve">Nhạc Trọng lúc này mang theo nhiều đồ xây dựng công sự.</w:t>
      </w:r>
    </w:p>
    <w:p>
      <w:pPr>
        <w:pStyle w:val="BodyText"/>
      </w:pPr>
      <w:r>
        <w:t xml:space="preserve">Muốn ổn định Thái Thanh Lượng chiến tuyến bên này, công sự ất không thẻ thiếu. Thái Thanh Lượng sở dĩ thủ gian nan cũng là bởi vì bọn họ khinh thị không xây công sự và tâm tồn may mắn, cho rằng biến dị thú không thể nhanh chóng công trấn như vậy, lúc này mới ăn thiệt thòi lớn.</w:t>
      </w:r>
    </w:p>
    <w:p>
      <w:pPr>
        <w:pStyle w:val="BodyText"/>
      </w:pPr>
      <w:r>
        <w:t xml:space="preserve">Mà Nhạc Trọng cho dù đi tới nơi này, đều mang theo đại lượng trang bị công sự và vật tư, tùy thời có thể xây dựng một công sự đơn giản. Một công sự đơn giản có thể cứu rất nhiều người đấy.</w:t>
      </w:r>
    </w:p>
    <w:p>
      <w:pPr>
        <w:pStyle w:val="BodyText"/>
      </w:pPr>
      <w:r>
        <w:t xml:space="preserve">Cơ hồ là sau khi ép đàn chuột biến dị, bộ hạ của Nhạc Trọng bắt đầu đóng cây thép vào đất. Đem một cây cọc đóng xuống đất, hơn nữa trên cọc gỗ buộc dây thép, công sự đơn giản thành hình.</w:t>
      </w:r>
    </w:p>
    <w:p>
      <w:pPr>
        <w:pStyle w:val="BodyText"/>
      </w:pPr>
      <w:r>
        <w:t xml:space="preserve">- Vâng! Lão đại!</w:t>
      </w:r>
    </w:p>
    <w:p>
      <w:pPr>
        <w:pStyle w:val="Compact"/>
      </w:pPr>
      <w:r>
        <w:t xml:space="preserve">Thái Thanh Lượng nhìn thấy công sự đơn giản có thể cứu được nhiều người, ánh mắt nhìn qua Nhạc Trọng cung kính ứng một tiếng, mang theo bộ hạ đi xây dựng công sự.</w:t>
      </w:r>
      <w:r>
        <w:br w:type="textWrapping"/>
      </w:r>
      <w:r>
        <w:br w:type="textWrapping"/>
      </w:r>
    </w:p>
    <w:p>
      <w:pPr>
        <w:pStyle w:val="Heading2"/>
      </w:pPr>
      <w:bookmarkStart w:id="558" w:name="chương-536-trần-hồng-dã-ám-sát"/>
      <w:bookmarkEnd w:id="558"/>
      <w:r>
        <w:t xml:space="preserve">536. Chương 536: Trần Hồng Dã Ám Sát</w:t>
      </w:r>
    </w:p>
    <w:p>
      <w:pPr>
        <w:pStyle w:val="Compact"/>
      </w:pPr>
      <w:r>
        <w:br w:type="textWrapping"/>
      </w:r>
      <w:r>
        <w:br w:type="textWrapping"/>
      </w:r>
    </w:p>
    <w:p>
      <w:pPr>
        <w:pStyle w:val="BodyText"/>
      </w:pPr>
      <w:r>
        <w:t xml:space="preserve">Thị trấn nhỏ này phòng ngự thật sự rất nghiêm mật, trong trấn có rất nhiều cường giả thủ hộ, những con chuột núi như thủy triều kia không ngừng xông lên như nước thủy triều. Ở trong trấn có mấy nơi không ngừng bị chuột núi biến dị công phá, người đóng ở đó bị chuột thôn phệ gần như không còn.</w:t>
      </w:r>
    </w:p>
    <w:p>
      <w:pPr>
        <w:pStyle w:val="BodyText"/>
      </w:pPr>
      <w:r>
        <w:t xml:space="preserve">Cả trấn nhỏ có hơn ba ngàn con chuột biến dị xông qua ngoài, ở trong trấn nhỏ này có hơn sáu mươi nhân loại bị chuột biến dị thôn phệ.</w:t>
      </w:r>
    </w:p>
    <w:p>
      <w:pPr>
        <w:pStyle w:val="BodyText"/>
      </w:pPr>
      <w:r>
        <w:t xml:space="preserve">Còn không đợi mọi người kịp thở, sau đó chuột biến dị khong ngừng chạy vào trong.</w:t>
      </w:r>
    </w:p>
    <w:p>
      <w:pPr>
        <w:pStyle w:val="BodyText"/>
      </w:pPr>
      <w:r>
        <w:t xml:space="preserve">Sau chuột biến dị chính là những linh miêu xông tới , nhưng con chiểu linh miêu này có đẳng cấp 20 hình thể cường tráng như sói, hai móng giống như moc câu sắc bén. Ở sau lưng tiểu linh miêu biến dị chính là bầy mèo rừng biến dị. Sau bầy mèo rừng biến dị này còn có khỉ lông vàng biến dị, xuyên sơn giáp biến dị không ngừng xông thẳng qua phía trước, không ngừng giết vào trấn nhỏ.</w:t>
      </w:r>
    </w:p>
    <w:p>
      <w:pPr>
        <w:pStyle w:val="BodyText"/>
      </w:pPr>
      <w:r>
        <w:t xml:space="preserve">Nhạc Trọng nhìn qua bầy biến dị thú không ngừng xông thẳng qua đám biến dị thú xông tới:</w:t>
      </w:r>
    </w:p>
    <w:p>
      <w:pPr>
        <w:pStyle w:val="BodyText"/>
      </w:pPr>
      <w:r>
        <w:t xml:space="preserve">- Đáng chết! ! Quy mô như vậy làm sao thủ?</w:t>
      </w:r>
    </w:p>
    <w:p>
      <w:pPr>
        <w:pStyle w:val="BodyText"/>
      </w:pPr>
      <w:r>
        <w:t xml:space="preserve">Ở trong buổi tối cũng chỉ Nhạc Trọng có được năng lực nhìn ban đêm và vài tên cường giả rải rác, người tiến hóa là có thể nhìn thấy cảnh tượng bên ngoài trấn nhỏ. Cho dù người nào nhìn thấy đàn biến dị thú cơ hồ vô biên vô hạn thì trong lòng cũng có một chút sợ hãi.</w:t>
      </w:r>
    </w:p>
    <w:p>
      <w:pPr>
        <w:pStyle w:val="BodyText"/>
      </w:pPr>
      <w:r>
        <w:t xml:space="preserve">Đàn biến dị thú khổng lồ không ngừng xông vào trong trấn, chiến đấu trở nên gây cấn.</w:t>
      </w:r>
    </w:p>
    <w:p>
      <w:pPr>
        <w:pStyle w:val="BodyText"/>
      </w:pPr>
      <w:r>
        <w:t xml:space="preserve">Băng trùy, kiếm khí, ánh đao, hỏa cầu, lưỡi đao gió, gai đất đủ loại kỹ năng đều bộc phát ra ngoài, uy lực mạnh mẽ làm biến dị thú xông tới chêt vô số, đồng thời mỗi một khắc cũng có không ít nhân loại chết trong tay của biến dị thú.</w:t>
      </w:r>
    </w:p>
    <w:p>
      <w:pPr>
        <w:pStyle w:val="BodyText"/>
      </w:pPr>
      <w:r>
        <w:t xml:space="preserve">Nhạc Trọng bên này trước tiên là bạch cốt và Tân Giai Nhu triệt hạ, sau đó là Lạp Nhĩ Mạn mang theo bộ đội dùng hỏa lực cường đại không ngừng tiêu diệt biến dị thú.</w:t>
      </w:r>
    </w:p>
    <w:p>
      <w:pPr>
        <w:pStyle w:val="BodyText"/>
      </w:pPr>
      <w:r>
        <w:t xml:space="preserve">Nhạc Trọng lo lắng gặp phải nhiều biến dị thú, bởi vậy mang theo mười khẩu súng máy hạng nặng 12. 7 li ra ngoài.</w:t>
      </w:r>
    </w:p>
    <w:p>
      <w:pPr>
        <w:pStyle w:val="BodyText"/>
      </w:pPr>
      <w:r>
        <w:t xml:space="preserve">Mười khầu súng máy hạng nặng 12. 7 li bắn vào đàn thú khổng lồ, rốt cục phát huy ra uy lực vô cùng khủng bố của nó. Ở dưới làn mưa kim loại mạnh mẽ, thành từng mảnh biến dị thú còn không có tới gần Nhạc Trọng bắn thành cái sàng. Súng máy hạng nặng uy lực mạnh mẽ cũng chỉ có biến dị thú trên cấp 40 da dầy thịt béo, biến dị thú bình thường dưới làn mưa đạn này chết vô số.</w:t>
      </w:r>
    </w:p>
    <w:p>
      <w:pPr>
        <w:pStyle w:val="BodyText"/>
      </w:pPr>
      <w:r>
        <w:t xml:space="preserve">- Làm sao bây giờ? Tiếp tục như vậy đám người chúng ta chỉ sợ phải chết trong đám biến dị thú này.</w:t>
      </w:r>
    </w:p>
    <w:p>
      <w:pPr>
        <w:pStyle w:val="BodyText"/>
      </w:pPr>
      <w:r>
        <w:t xml:space="preserve">Nhạc Trọng nhìn xem trước mắt tình thế sắc mặt tái nhợt.</w:t>
      </w:r>
    </w:p>
    <w:p>
      <w:pPr>
        <w:pStyle w:val="BodyText"/>
      </w:pPr>
      <w:r>
        <w:t xml:space="preserve">Trong tay của Nhạc Trọng chỉ có năm vạn viên đạn súng máy hạng nặng, đối phó với biến dị thú dày đặc này chút đạn ấy sẽ nhanh chóng hết sạch. Một khi cận chiến, bộ hạ của Nhạc Trọng chỉ sợ chết và tổn thương thảm trọng.</w:t>
      </w:r>
    </w:p>
    <w:p>
      <w:pPr>
        <w:pStyle w:val="BodyText"/>
      </w:pPr>
      <w:r>
        <w:t xml:space="preserve">Đúng lúc này một con chuột khổng lò cao năm mét, lân giáp giống như nham thạch từ trong đàn chuột xông ra bên ngoài, nghiền áp đàn thú xông qua phía của Nhạc Trọng bên này. Đại lượng viên đạn súng máy hạng nặng bắn lên người của con chuột biến dị khổng lồ này bay ra ngoài.</w:t>
      </w:r>
    </w:p>
    <w:p>
      <w:pPr>
        <w:pStyle w:val="BodyText"/>
      </w:pPr>
      <w:r>
        <w:t xml:space="preserve">- Quái vật cấp 53: chuột biến dị cấp hai. Có được lân giáp cứng rắn và quái lực mạnh mẽ.</w:t>
      </w:r>
    </w:p>
    <w:p>
      <w:pPr>
        <w:pStyle w:val="BodyText"/>
      </w:pPr>
      <w:r>
        <w:t xml:space="preserve">- Súng phóng lựu! Xạ kích!</w:t>
      </w:r>
    </w:p>
    <w:p>
      <w:pPr>
        <w:pStyle w:val="BodyText"/>
      </w:pPr>
      <w:r>
        <w:t xml:space="preserve">Lạp Nhĩ Mạn nhìn qua chuột biến dị cấp hai xông tới thì rống to lên.</w:t>
      </w:r>
    </w:p>
    <w:p>
      <w:pPr>
        <w:pStyle w:val="BodyText"/>
      </w:pPr>
      <w:r>
        <w:t xml:space="preserve">Sáu tên chiến sĩ cầm trong tay sáu khẩu súng phóng lựu, cầm súng phóng lựu M4 nhắm vào người của con chuột biến dị cấp hai.</w:t>
      </w:r>
    </w:p>
    <w:p>
      <w:pPr>
        <w:pStyle w:val="BodyText"/>
      </w:pPr>
      <w:r>
        <w:t xml:space="preserve">Oanh! Oanh!</w:t>
      </w:r>
    </w:p>
    <w:p>
      <w:pPr>
        <w:pStyle w:val="BodyText"/>
      </w:pPr>
      <w:r>
        <w:t xml:space="preserve">Liên tiếp bạo tạc nổ tung lên người của con chuột biến dị cấp hai này, súng phóng lựu có thể phá hủy xe bọc thép bắn lên người của con chuột biến dị cấp hai này chỉ có lỗ máu như bàn tay, không cách nào nguy hiểm tới tính mạng của con chuột biến dị, ngược lại khiến nó càng thêm cuồng bạo, mang theo khí thế đáng sợ và hai mắt đỏ thẫm nhìn qua Lạp Nhĩ Mạn và bộ hạ của hắn.</w:t>
      </w:r>
    </w:p>
    <w:p>
      <w:pPr>
        <w:pStyle w:val="BodyText"/>
      </w:pPr>
      <w:r>
        <w:t xml:space="preserve">Nhìn qua chuột biến dị cấp hai xông lại, Lạp Nhĩ Mạn và bộ hạ mỗi người sắc mặt đại biến, nếu bị con chuột biến dị cấp hai này xông vào trong trận địa, bọn họ sẽ chết và tổn thương thảm trọng.</w:t>
      </w:r>
    </w:p>
    <w:p>
      <w:pPr>
        <w:pStyle w:val="BodyText"/>
      </w:pPr>
      <w:r>
        <w:t xml:space="preserve">Đúng lúc này bạch cốt giống như mũi tên lao ra ngoài, từng đạo gai xương bắn ra, đâm vào đầu của con chuột biến dị này, cánh tay của hắn hóa thành cốt nhận sắc bén, mỗi lần công kích vào đầu của con chuột chỉ tạo ra vết thương nhỏ.</w:t>
      </w:r>
    </w:p>
    <w:p>
      <w:pPr>
        <w:pStyle w:val="BodyText"/>
      </w:pPr>
      <w:r>
        <w:t xml:space="preserve">Cốt nhận bén nhọn đâm vào mỗi vết thương này, điên cuồng xoay tròn, ngạnh sanh sanh đâm cái vết thương nhỏ thành cái động, thoáng cái đâm thẳng vào đầu của con chuột biến dị cấp hai và quấy não của nó thành bột nhão.</w:t>
      </w:r>
    </w:p>
    <w:p>
      <w:pPr>
        <w:pStyle w:val="BodyText"/>
      </w:pPr>
      <w:r>
        <w:t xml:space="preserve">Óc nát bấy, con chuột biến dị cấp hai co quắp nằm trên đất, tuôn ra hai quyển sách kỹ năng và một trăm sinh tồn tệ. Hai quyển sách này gồm kỹ năng cấp ba thể lực cố hóa cùng kỹ năng cấp ba cố hóa nhanh nhẹn.</w:t>
      </w:r>
    </w:p>
    <w:p>
      <w:pPr>
        <w:pStyle w:val="BodyText"/>
      </w:pPr>
      <w:r>
        <w:t xml:space="preserve">Con chuột biến dị cấp hai vừa mới chết, đám chuột biến dị này chết thủ lĩnh thì lập tức bỏ chạy ra bốn phương tám hướng. Trong trấn nhỏ này có đại lượng thiên địch của chuột núi biến dị, như mèo rừng biến dị, tiểu linh miêu biến dị. Nếu không có chuột biến dị cấp hai áp trận và ra lệnh thì chúng đã sớm bỏ chạy tán loạn rồi.</w:t>
      </w:r>
    </w:p>
    <w:p>
      <w:pPr>
        <w:pStyle w:val="BodyText"/>
      </w:pPr>
      <w:r>
        <w:t xml:space="preserve">- Đây là! ! Có lẽ chúng ta còn có hi vọng!</w:t>
      </w:r>
    </w:p>
    <w:p>
      <w:pPr>
        <w:pStyle w:val="BodyText"/>
      </w:pPr>
      <w:r>
        <w:t xml:space="preserve">Nhạc Trọng nhìn thấy chuột núi biến dị nhanh chóng bỏ chạy ra khắp nơi, trong mắt rốt cục hiện ra ánh sáng.</w:t>
      </w:r>
    </w:p>
    <w:p>
      <w:pPr>
        <w:pStyle w:val="BodyText"/>
      </w:pPr>
      <w:r>
        <w:t xml:space="preserve">Đúng lúc này một con mèo rừng biến dị giống như mị ảnh xông thẳng ra bên ngoài, đem bạch cốt thoáng cái đè lên mặt đất, mở ra cái miệng lớn dính máu xông lên.</w:t>
      </w:r>
    </w:p>
    <w:p>
      <w:pPr>
        <w:pStyle w:val="BodyText"/>
      </w:pPr>
      <w:r>
        <w:t xml:space="preserve">- Biến dị thú cấp hai cấp 56 tiểu linh miêu biến dị!</w:t>
      </w:r>
    </w:p>
    <w:p>
      <w:pPr>
        <w:pStyle w:val="BodyText"/>
      </w:pPr>
      <w:r>
        <w:t xml:space="preserve">Dị quang trong mắt của Nhạc Trọng lóe lên, thân hình chớp động bổ nhào qua con tiểu linh miêu biến dị cấp hai này.</w:t>
      </w:r>
    </w:p>
    <w:p>
      <w:pPr>
        <w:pStyle w:val="BodyText"/>
      </w:pPr>
      <w:r>
        <w:t xml:space="preserve">Thời điểm tiểu linh miêu biến dị cấp hai mở cái miệng ra thì trực tiếp trong miệng của bạch cốt bắn thẳng vào miệng của con tiểu linh miêu này.</w:t>
      </w:r>
    </w:p>
    <w:p>
      <w:pPr>
        <w:pStyle w:val="BodyText"/>
      </w:pPr>
      <w:r>
        <w:t xml:space="preserve">Cùng một thời gian, từng đạo cốt nhận bắn thẳng ra bên ngoài, trực tiếp khóa tứ chi của tiểu linh miêu biến dị cấp hai.</w:t>
      </w:r>
    </w:p>
    <w:p>
      <w:pPr>
        <w:pStyle w:val="BodyText"/>
      </w:pPr>
      <w:r>
        <w:t xml:space="preserve">Con tiểu linh miêu biến dị cấp hai này nhờ tốc độ nhanh nghiêng cổ qua, né qua một đâm tất sát của bạch cốt, nhưng mà bạch cốt vẫn khóa cổ của hắn rồi.</w:t>
      </w:r>
    </w:p>
    <w:p>
      <w:pPr>
        <w:pStyle w:val="BodyText"/>
      </w:pPr>
      <w:r>
        <w:t xml:space="preserve">Nhạc Trọng như mũi tên lão thẳng qua trước mặt của con tiểu linh miêu biến dị cấp hai, tay phải ngưng tụ ra một ma viêm chi mâu đâm tới, thoáng cái đâm xuyên qua đầu của tiểu linh miêu biến dị câp hai, đem đầu của con tiểu linh miêu biến dị cấp hai đâm thành tro tàn.</w:t>
      </w:r>
    </w:p>
    <w:p>
      <w:pPr>
        <w:pStyle w:val="BodyText"/>
      </w:pPr>
      <w:r>
        <w:t xml:space="preserve">Thoáng cái thi thể của tiểu linh miêu biến dị cấp hai ngã xuống, biến thành một cỗ thi thể, đồng thời có hộp báu màu xanh và một trăm sinh tồn tệ bay ra ngoài.</w:t>
      </w:r>
    </w:p>
    <w:p>
      <w:pPr>
        <w:pStyle w:val="BodyText"/>
      </w:pPr>
      <w:r>
        <w:t xml:space="preserve">- Chúc mừng ngài thăng cấp 53, đạt được hai điểm cường hóa tự do.</w:t>
      </w:r>
    </w:p>
    <w:p>
      <w:pPr>
        <w:pStyle w:val="BodyText"/>
      </w:pPr>
      <w:r>
        <w:t xml:space="preserve">Con tiểu linh miêu biến dị cấp hai vừa chết, tiểu linh miêu trong khu vực này nhanh chóng sụp đổ, bỏ chạy ra bốn phương tám hướng.</w:t>
      </w:r>
    </w:p>
    <w:p>
      <w:pPr>
        <w:pStyle w:val="BodyText"/>
      </w:pPr>
      <w:r>
        <w:t xml:space="preserve">Nhạc Trọng bên này bị nhiều tiểu linh miêu biến dị vây công lúc này chúng sụp đổ chạy thục mạng, Nhạc Trọng bên này giảm đi rất nhiều áp lực.</w:t>
      </w:r>
    </w:p>
    <w:p>
      <w:pPr>
        <w:pStyle w:val="BodyText"/>
      </w:pPr>
      <w:r>
        <w:t xml:space="preserve">Nhạc Trọng chém giết con tiểu linh miêu biến dị cấp hai xong thì buông lỏng, cảm giác được hy vọng thắng lợi:</w:t>
      </w:r>
    </w:p>
    <w:p>
      <w:pPr>
        <w:pStyle w:val="Compact"/>
      </w:pPr>
      <w:r>
        <w:t xml:space="preserve">- Quả nhiên nhất định phải giết đám biến dị thú cấp hai làm thủ lĩnh mới được. Nếu không chúng ta không có cơ hội chèo chống tới khi giết được đám biến dị thú.</w:t>
      </w:r>
      <w:r>
        <w:br w:type="textWrapping"/>
      </w:r>
      <w:r>
        <w:br w:type="textWrapping"/>
      </w:r>
    </w:p>
    <w:p>
      <w:pPr>
        <w:pStyle w:val="Heading2"/>
      </w:pPr>
      <w:bookmarkStart w:id="559" w:name="chương-537-giết-chết-trần-hồng-dã.-1"/>
      <w:bookmarkEnd w:id="559"/>
      <w:r>
        <w:t xml:space="preserve">537. Chương 537: Giết Chết Trần Hồng Dã. (1)</w:t>
      </w:r>
    </w:p>
    <w:p>
      <w:pPr>
        <w:pStyle w:val="Compact"/>
      </w:pPr>
      <w:r>
        <w:br w:type="textWrapping"/>
      </w:r>
      <w:r>
        <w:br w:type="textWrapping"/>
      </w:r>
    </w:p>
    <w:p>
      <w:pPr>
        <w:pStyle w:val="BodyText"/>
      </w:pPr>
      <w:r>
        <w:t xml:space="preserve">Thời điểm trong lòng của Nhạc Trọng hơi có chút buông lỏng thì có một đạo nhân ảnh từ trong góc tối lao ra ngoài, một đao giống như xé rách bầu trời, mang theo một đao màu đen như hợp nhất với thiên địa chém về phía Nhạc Trọng.</w:t>
      </w:r>
    </w:p>
    <w:p>
      <w:pPr>
        <w:pStyle w:val="BodyText"/>
      </w:pPr>
      <w:r>
        <w:t xml:space="preserve">Lúc này chính là thời khắc Nhạc Trọng buông lỏng nhất, hơn nữa hắn còn không có chút phòng bị nào, cảm giac nguy hiểm vừa cảnh cáo thì đao màu đen đã tới trước người của hắn rồi.</w:t>
      </w:r>
    </w:p>
    <w:p>
      <w:pPr>
        <w:pStyle w:val="BodyText"/>
      </w:pPr>
      <w:r>
        <w:t xml:space="preserve">Nhạc Trọng phát động Ảnh Bộ, điên cuồng trốn qua bên phải, đồng thời cánh tay trái duỗi ra ngăn cản trước người.</w:t>
      </w:r>
    </w:p>
    <w:p>
      <w:pPr>
        <w:pStyle w:val="BodyText"/>
      </w:pPr>
      <w:r>
        <w:t xml:space="preserve">Ánh đao màu đen bổ lên cánh tay trái của Nhạc Trọng, chém lên giáp da thú biến dị cấp hai, cánh tay trái bị chặt đứt và máu văng khắp nơi.</w:t>
      </w:r>
    </w:p>
    <w:p>
      <w:pPr>
        <w:pStyle w:val="BodyText"/>
      </w:pPr>
      <w:r>
        <w:t xml:space="preserve">Đồng thời một cổ đao khí đáng sợ truyền vào trong người của Nhạc trọng, đánh Nhạc Trọng bay ra bảy mét và phun máu tươi.</w:t>
      </w:r>
    </w:p>
    <w:p>
      <w:pPr>
        <w:pStyle w:val="BodyText"/>
      </w:pPr>
      <w:r>
        <w:t xml:space="preserve">- Lạp Nhĩ Mạn! Tôi là Trần Hồng Dã! Nhanh tới giúp tôi giết chết Nhạc Trọng! ! Chỉ cần giết hắn chúng ta liên thủ trùng kiến Hồng môn!</w:t>
      </w:r>
    </w:p>
    <w:p>
      <w:pPr>
        <w:pStyle w:val="BodyText"/>
      </w:pPr>
      <w:r>
        <w:t xml:space="preserve">Một đao chém bay cánh tay trái của Nhạc Trọng, đem thân thể của Nhạc Trọng đánh bay, ánh đao màu đen sụp đổ lộ ra một nam tử trung niên cầm bảo đao cấp bốn, tướng mạo nho nhã, vẻ mặt dữ tợn.</w:t>
      </w:r>
    </w:p>
    <w:p>
      <w:pPr>
        <w:pStyle w:val="BodyText"/>
      </w:pPr>
      <w:r>
        <w:t xml:space="preserve">Người nam tử trung niên này chính là bang chủ Hồng môn Trần Hồng Dã. Một đao vừa rồi đã tập trung toàn bộ tinh khí thần của Trần Hồng Dã và tiêu hao nửa thể lực cùng tinh thần lực bổ ra kỹ năng cấp hai Phá Diệt Trảm.</w:t>
      </w:r>
    </w:p>
    <w:p>
      <w:pPr>
        <w:pStyle w:val="BodyText"/>
      </w:pPr>
      <w:r>
        <w:t xml:space="preserve">Phá Diệt Trảm uy lực vô song, ngay cả lân giáp của biến dị thú cấp ba cũng chém đứt, nhưng mà tiêu hao của hắn cũng cực lớn, cơ hồ hao hết thể lực và tinh thần lực của Trần Hồng Dã. Làm cho hắn không thể không xin Lạp Nhĩ Mạn giúp đỡ.</w:t>
      </w:r>
    </w:p>
    <w:p>
      <w:pPr>
        <w:pStyle w:val="BodyText"/>
      </w:pPr>
      <w:r>
        <w:t xml:space="preserve">Thời điểm Trần Hồng Dã nhảy ra thì bức tường sau lưng trấn nhỏ đột nhiên lao ra hai mươi tên cao thủ, hai mươi tên cao thủ này chính là bốn tên trưởng lão và tinh nhuệ mà Trần Hồng Dã mang từ Hồng môn ra ngoài.</w:t>
      </w:r>
    </w:p>
    <w:p>
      <w:pPr>
        <w:pStyle w:val="BodyText"/>
      </w:pPr>
      <w:r>
        <w:t xml:space="preserve">Lúc này bên người của Nhạc Trọng chỉ có bạch cốt, Lạp Nhĩ Mạn và bộ hạ của hắn, bang chúng Tiểu Đao hội của Thái Thanh Lượng. Nếu như Lạp Nhĩ Mạn hiện tại làm phản thì bang chúng Tiểu Đao hội Thái Thanh Lượng không chừng sẽ làm phản, như vậy Nhạc Trọng sẽ bị nguy hiểm.</w:t>
      </w:r>
    </w:p>
    <w:p>
      <w:pPr>
        <w:pStyle w:val="BodyText"/>
      </w:pPr>
      <w:r>
        <w:t xml:space="preserve">Trần Hồng Dã đã đợi cơ hội này thật lâu.</w:t>
      </w:r>
    </w:p>
    <w:p>
      <w:pPr>
        <w:pStyle w:val="BodyText"/>
      </w:pPr>
      <w:r>
        <w:t xml:space="preserve">Nếu như Nhạc Trọng ngốc ở trong doanh địa của mình, Trần Hồng Dã không có bất kỳ cơ hội.</w:t>
      </w:r>
    </w:p>
    <w:p>
      <w:pPr>
        <w:pStyle w:val="BodyText"/>
      </w:pPr>
      <w:r>
        <w:t xml:space="preserve">Hắn đã chờ thật lâu, rốt cục đợi tới thời điểm ám sát Nhạc Trọng này, một kích đem cánh tay trái của Nhạc Trọng chặt đứt, sáng tạo ra cơ hội ngàn năm khó gặp.</w:t>
      </w:r>
    </w:p>
    <w:p>
      <w:pPr>
        <w:pStyle w:val="BodyText"/>
      </w:pPr>
      <w:r>
        <w:t xml:space="preserve">Nghe Trần Hồng Dã nói thì bộ hạ bên người của Lạp Nhĩ Mạn nhân tâm di động, ngẩng đầu nhìn qua Lạp Nhĩ Mạn. Bọn họ đều nguyện ý nghe Lạp Nhĩ Mạn là người có nhân phẩm cao thượng, hơn nữa chính là lệnh của thủ lĩnh bọn họ.</w:t>
      </w:r>
    </w:p>
    <w:p>
      <w:pPr>
        <w:pStyle w:val="BodyText"/>
      </w:pPr>
      <w:r>
        <w:t xml:space="preserve">Ánh mắt Thái Thanh Lượng cũng chớp động, nhìn qua Lạp Nhĩ Mạn một cái. Lạp Nhĩ Mạn quyết định có lẽ sẽ ảnh hưởng tới quyết định của hắn. Hắn và Nhạc Trọng giao tình không sâu, còn không tới mức phục vụ quên mình vì Nhạc Trọng được.</w:t>
      </w:r>
    </w:p>
    <w:p>
      <w:pPr>
        <w:pStyle w:val="BodyText"/>
      </w:pPr>
      <w:r>
        <w:t xml:space="preserve">Lạp Nhĩ Mạn biến sắc mấy lần, giãy dụa một hồi lâu mới trầm giọng nói:</w:t>
      </w:r>
    </w:p>
    <w:p>
      <w:pPr>
        <w:pStyle w:val="BodyText"/>
      </w:pPr>
      <w:r>
        <w:t xml:space="preserve">- Trần Hồng Dã! Thật có lỗi, hiện tại tôi là bộ hạ của Nhạc Trọng! Tôi phải tuân thủ đạo đức chức nghiệp của mình! Bọn tiểu tử, cầm lấy vũ khí của các người ngăn cản địch nhân.</w:t>
      </w:r>
    </w:p>
    <w:p>
      <w:pPr>
        <w:pStyle w:val="BodyText"/>
      </w:pPr>
      <w:r>
        <w:t xml:space="preserve">Nhận được lệnh của Lạp Nhĩ Mạn thì ba mươi hai tên ngoại quốc cầm lấy súng tiểu liên, súng phóng lụu nhắm bắn vào hai mươi tên tinh nhuệ mà Trần Hồng Dã mang theo.</w:t>
      </w:r>
    </w:p>
    <w:p>
      <w:pPr>
        <w:pStyle w:val="BodyText"/>
      </w:pPr>
      <w:r>
        <w:t xml:space="preserve">Dưới hỏa lực áp chế mạnh mẽ của ba mươi hai tên tinh nhuệ ngoại quốc, bốn gã tinh nhuệ dưới trướng của Trần Hồng Dã biến thành một đoàn huyết vụ.</w:t>
      </w:r>
    </w:p>
    <w:p>
      <w:pPr>
        <w:pStyle w:val="BodyText"/>
      </w:pPr>
      <w:r>
        <w:t xml:space="preserve">Còn lại mười sáu tên cao thủ dưới trướng của Trần Hồng Dã nhao nhao tìm công sự che chắn.</w:t>
      </w:r>
    </w:p>
    <w:p>
      <w:pPr>
        <w:pStyle w:val="BodyText"/>
      </w:pPr>
      <w:r>
        <w:t xml:space="preserve">Trong mắt Trần Hồng Dã hiện ra thần sắc tuyệt vọng, nói:</w:t>
      </w:r>
    </w:p>
    <w:p>
      <w:pPr>
        <w:pStyle w:val="BodyText"/>
      </w:pPr>
      <w:r>
        <w:t xml:space="preserve">- Đáng chết! ! Lạp Nhĩ Mạn, mày quên vinh quang vĩ đại của Thiên Đường Thần Quốc sao? Tận trung với Thiên Đường Thần Quốc mới là chuyện chúng ta cần làm,! Không phải sao?</w:t>
      </w:r>
    </w:p>
    <w:p>
      <w:pPr>
        <w:pStyle w:val="BodyText"/>
      </w:pPr>
      <w:r>
        <w:t xml:space="preserve">Hàn quang trong mắt của Nhạc Trọng lóe lên, cố nén đau đớn, giơ gai độc lên bắn vào đầu của Trần Hồng Dã:</w:t>
      </w:r>
    </w:p>
    <w:p>
      <w:pPr>
        <w:pStyle w:val="BodyText"/>
      </w:pPr>
      <w:r>
        <w:t xml:space="preserve">- Trần Hồng Dã! Mày thân là người Châu Á nhưng mà lại làm chó ngoại quốc, đáng chết!</w:t>
      </w:r>
    </w:p>
    <w:p>
      <w:pPr>
        <w:pStyle w:val="BodyText"/>
      </w:pPr>
      <w:r>
        <w:t xml:space="preserve">Trần Hồng Dã biến sắc, hắc quang từ áo choàng sau lưng lóe lên, hắn lập tức biến mất tại chỗ và cách chỗ cũ mười mét.</w:t>
      </w:r>
    </w:p>
    <w:p>
      <w:pPr>
        <w:pStyle w:val="BodyText"/>
      </w:pPr>
      <w:r>
        <w:t xml:space="preserve">- Làm chó ngoại quốc có gì không đúng! ! Người ngoại quốc có thể cho tao tiền! Hơn nữa cho tao đãi ngộ thật tốt, làm chó có gì không tốt! Ở trong nước chúng ta là những người không có bối cảnh muốn làm chó người ta cũng không thèm nhận đấy? Hơn nữa làm chó cho quyền quý, cuộc sống trôi qua còn tốt hơn làm người bình thường!</w:t>
      </w:r>
    </w:p>
    <w:p>
      <w:pPr>
        <w:pStyle w:val="BodyText"/>
      </w:pPr>
      <w:r>
        <w:t xml:space="preserve">- Lão tử làm chó cho ngoại quốc, quan viên trong nước còn thấp hơn lão tử một cấp. Làm chó cho ngoại quốc thì người trong nước phải nhìn lên, đẳng cấp so với người bình thường cao hơn nhiều. Trong nước dân chúng bình thường là cái gì, không phải là con sâu cái kiến sao? Con nhà giàu đâm chết người đánh rắm không kêu, chỉ xử cho qua chuyện. Nếu như người nọ đâm chết là người ngoại quốc, chỉ sợ cả hệ thống cảnh sát sẽ ồn ào ngất trời.</w:t>
      </w:r>
    </w:p>
    <w:p>
      <w:pPr>
        <w:pStyle w:val="BodyText"/>
      </w:pPr>
      <w:r>
        <w:t xml:space="preserve">- Nhạc Trọng! Trong nước làm quan, tinh anh! Minh tinh! Danh nhân! Làm gì có người nào có không muốn làm chó ngoại quốc! Tao cũng chỉ làm theo trào lưu thôi! Nhạc Trọng, Thiên Đường Thần Quốc thế lực không phải mày có thể ngăn cản! Mày cùng đi theo tao làm chó ngoại quốc đi! Tao và máy liên thủ có thể làm được tới tổng tốc khu Châu Á ở Thiên Đường Thần Quốc đấy!</w:t>
      </w:r>
    </w:p>
    <w:p>
      <w:pPr>
        <w:pStyle w:val="BodyText"/>
      </w:pPr>
      <w:r>
        <w:t xml:space="preserve">Sắc mặt Trần Hồng Dã có chút vặn vẹo lớn tiếng rít gào.</w:t>
      </w:r>
    </w:p>
    <w:p>
      <w:pPr>
        <w:pStyle w:val="BodyText"/>
      </w:pPr>
      <w:r>
        <w:t xml:space="preserve">Trần Hồng Dã vào lúc trẻ có người em gái bị con trai của quan viên cưỡng hiếp. Chỉ dùng lý do đối phương dùng bao cao su nên không tính là cưỡng hiếp cho nên xử phạt tiền là xong. Từ đó về sau tính cách của Trần Hồng Dã bắt đầu vặn vẹo, toàn tâm toàn ý làm chó cho ngoại quốc. Hơn nữa sau tận thế còn gia nhập vào Thiên Đường Thần Quốc, toàn tâm toàn lực ra sức cho người ngoại quốc.</w:t>
      </w:r>
    </w:p>
    <w:p>
      <w:pPr>
        <w:pStyle w:val="BodyText"/>
      </w:pPr>
      <w:r>
        <w:t xml:space="preserve">Dị quang trong mắt Nhạc Trọng lóe lên và phát động Ảnh Bộ, cầm Hắc Nha Đao trong tay một đao chém qua phía Trần Hồng Dã:</w:t>
      </w:r>
    </w:p>
    <w:p>
      <w:pPr>
        <w:pStyle w:val="BodyText"/>
      </w:pPr>
      <w:r>
        <w:t xml:space="preserve">- Trần Hồng Dã! Mày muốn làm chó tự mình mày làm đi! Tao mặc kệ này đã trải qua chuyện gì! Mày ngăn đường của tao chính là địch nhân, cho nên mày chết đi!</w:t>
      </w:r>
    </w:p>
    <w:p>
      <w:pPr>
        <w:pStyle w:val="BodyText"/>
      </w:pPr>
      <w:r>
        <w:t xml:space="preserve">Trong mắt Trần Hồng Dã hiện ra vẻ tiếc hận, một đao bổ vào Hắc Nha Đao của Nhạc Trọng:</w:t>
      </w:r>
    </w:p>
    <w:p>
      <w:pPr>
        <w:pStyle w:val="BodyText"/>
      </w:pPr>
      <w:r>
        <w:t xml:space="preserve">- Thật đáng tiếc! Người da vàng như mày đẳng cấp quá thấp! Nghe không hiểu tiếng người.</w:t>
      </w:r>
    </w:p>
    <w:p>
      <w:pPr>
        <w:pStyle w:val="BodyText"/>
      </w:pPr>
      <w:r>
        <w:t xml:space="preserve">Song đao giao kích, lực lượng mạnh mẽ bộc phát, Nhạc Trọng bị bức lui một bước, lực lượng của hắn so ra kém Trần Hồng Dã.</w:t>
      </w:r>
    </w:p>
    <w:p>
      <w:pPr>
        <w:pStyle w:val="BodyText"/>
      </w:pPr>
      <w:r>
        <w:t xml:space="preserve">Trong mắt Trần Hồng Dã hiện ra cười lạnh, đi lên phía trước một bước.</w:t>
      </w:r>
    </w:p>
    <w:p>
      <w:pPr>
        <w:pStyle w:val="BodyText"/>
      </w:pPr>
      <w:r>
        <w:t xml:space="preserve">- Chỉ có chút thực lực này cũng dám lấy mạng của tao? Thật sự là khẩu khí quá lớn rồi.</w:t>
      </w:r>
    </w:p>
    <w:p>
      <w:pPr>
        <w:pStyle w:val="BodyText"/>
      </w:pPr>
      <w:r>
        <w:t xml:space="preserve">Đúng lúc này ba đạo gai xương bén nhọn từ bên hông của Nhạc Trọng bắn ra, đâm tới phần eo của Trần Hồng Dã.</w:t>
      </w:r>
    </w:p>
    <w:p>
      <w:pPr>
        <w:pStyle w:val="BodyText"/>
      </w:pPr>
      <w:r>
        <w:t xml:space="preserve">Trần Hồng Dã biến sắc, đao ảnh trong tay hiện ra, đem ba đạo gai xương bổ nát.</w:t>
      </w:r>
    </w:p>
    <w:p>
      <w:pPr>
        <w:pStyle w:val="BodyText"/>
      </w:pPr>
      <w:r>
        <w:t xml:space="preserve">Nhạc Trọng thừa cơ một đao chém qua người của Trần Hồng Dã.</w:t>
      </w:r>
    </w:p>
    <w:p>
      <w:pPr>
        <w:pStyle w:val="BodyText"/>
      </w:pPr>
      <w:r>
        <w:t xml:space="preserve">Trần Hồng Dã không kịp đề phòng cho nên cắn răng dùng tay trái ngăn cản một cái.</w:t>
      </w:r>
    </w:p>
    <w:p>
      <w:pPr>
        <w:pStyle w:val="BodyText"/>
      </w:pPr>
      <w:r>
        <w:t xml:space="preserve">Nhạc Trọng một đao bổ vào cánh tay trái của Trần Hồng Dã và sức lực lượng bộc phát.</w:t>
      </w:r>
    </w:p>
    <w:p>
      <w:pPr>
        <w:pStyle w:val="Compact"/>
      </w:pPr>
      <w:r>
        <w:t xml:space="preserve">Ngạnh sanh sanh đem thân thể Trần Hồng Dã đánh bay năm mét.</w:t>
      </w:r>
      <w:r>
        <w:br w:type="textWrapping"/>
      </w:r>
      <w:r>
        <w:br w:type="textWrapping"/>
      </w:r>
    </w:p>
    <w:p>
      <w:pPr>
        <w:pStyle w:val="Heading2"/>
      </w:pPr>
      <w:bookmarkStart w:id="560" w:name="chương-538-giết-chết-trần-hồng-dã.-2"/>
      <w:bookmarkEnd w:id="560"/>
      <w:r>
        <w:t xml:space="preserve">538. Chương 538: Giết Chết Trần Hồng Dã. (2)</w:t>
      </w:r>
    </w:p>
    <w:p>
      <w:pPr>
        <w:pStyle w:val="Compact"/>
      </w:pPr>
      <w:r>
        <w:br w:type="textWrapping"/>
      </w:r>
      <w:r>
        <w:br w:type="textWrapping"/>
      </w:r>
    </w:p>
    <w:p>
      <w:pPr>
        <w:pStyle w:val="BodyText"/>
      </w:pPr>
      <w:r>
        <w:t xml:space="preserve">Cánh tay trái của Trần Hồng Dã cơ hồ nứt xương, cánh tay trái của hắn dùng da biến dị thú cấp hai cũng rách ra. Hắn cố nén đau đớn trong nội tâm thầm nghĩ:</w:t>
      </w:r>
    </w:p>
    <w:p>
      <w:pPr>
        <w:pStyle w:val="BodyText"/>
      </w:pPr>
      <w:r>
        <w:t xml:space="preserve">- Đáng chết! Thằng khốn này thật mạnh mà!</w:t>
      </w:r>
    </w:p>
    <w:p>
      <w:pPr>
        <w:pStyle w:val="BodyText"/>
      </w:pPr>
      <w:r>
        <w:t xml:space="preserve">Nhạc Trọng tiến công vẫn như nước chảy mây trôi không ngừng lại chút nào, hai mắt của hắn ngưng tụ phát động Khủng Cụ Thuật. Một đạo tinh thần lực cường hoành trùng kích vào thức hải của Trần Hồng Dã.</w:t>
      </w:r>
    </w:p>
    <w:p>
      <w:pPr>
        <w:pStyle w:val="BodyText"/>
      </w:pPr>
      <w:r>
        <w:t xml:space="preserve">Trần Hồng Dã lập tức bị vô cùng ảo giác sợ hãi bao phủ và thân thể chậm lại.</w:t>
      </w:r>
    </w:p>
    <w:p>
      <w:pPr>
        <w:pStyle w:val="BodyText"/>
      </w:pPr>
      <w:r>
        <w:t xml:space="preserve">Sau một khắc một đạo gai xương bén nhọn từ phía sau Nhạc Trọng bắn ra, thoáng cái đâm vào mi tâm của hắn, đóng lên mặt đất.</w:t>
      </w:r>
    </w:p>
    <w:p>
      <w:pPr>
        <w:pStyle w:val="BodyText"/>
      </w:pPr>
      <w:r>
        <w:t xml:space="preserve">- Bang chủ chết! !</w:t>
      </w:r>
    </w:p>
    <w:p>
      <w:pPr>
        <w:pStyle w:val="BodyText"/>
      </w:pPr>
      <w:r>
        <w:t xml:space="preserve">- Súc sinh! ! Báo thù cho bang chủ!</w:t>
      </w:r>
    </w:p>
    <w:p>
      <w:pPr>
        <w:pStyle w:val="BodyText"/>
      </w:pPr>
      <w:r>
        <w:t xml:space="preserve">- Giết sạch bọn chúng báo thù cho bang chủ!</w:t>
      </w:r>
    </w:p>
    <w:p>
      <w:pPr>
        <w:pStyle w:val="BodyText"/>
      </w:pPr>
      <w:r>
        <w:t xml:space="preserve">"..."</w:t>
      </w:r>
    </w:p>
    <w:p>
      <w:pPr>
        <w:pStyle w:val="BodyText"/>
      </w:pPr>
      <w:r>
        <w:t xml:space="preserve">Nhìn thấy Trần Hồng Dã chết thì tâm phúc của Trần Hồng Dã tâm hai mắt đỏ thẫm, phẫn nộ gầm rú xông qua phía của Nhạc Trọng bên này. Những tâm phúc của Trần Hồng Dã đã đi theo Trần Hồng Dã chinh chiến từ lâu, đối với Trần Hồng Dã trung thành và tận tâm, vừa thấy Trần Hồng Dã tử vong bọn họ liền điên cuồng.</w:t>
      </w:r>
    </w:p>
    <w:p>
      <w:pPr>
        <w:pStyle w:val="BodyText"/>
      </w:pPr>
      <w:r>
        <w:t xml:space="preserve">Nhạc Trọng nhìn qua tâm phúc của Trần Hồng Dã điên cuồng, hàn quang trong mắt lóe lên và lạnh lùng ra lệnh cho bạch cốt, nói:</w:t>
      </w:r>
    </w:p>
    <w:p>
      <w:pPr>
        <w:pStyle w:val="BodyText"/>
      </w:pPr>
      <w:r>
        <w:t xml:space="preserve">- Giết sạch bọn chúng!</w:t>
      </w:r>
    </w:p>
    <w:p>
      <w:pPr>
        <w:pStyle w:val="BodyText"/>
      </w:pPr>
      <w:r>
        <w:t xml:space="preserve">Bạch cốt tiến lên làm cho tâm phúc của Trần Hồng Dã nhảy dựng lên, tay phải đưa ra và năm gai xương bắn tới, thoáng cái đâm vào đầu của năm tên tâm phúc của Trần Hồng Dã, trực tiếp miểu sát bọn chúng.</w:t>
      </w:r>
    </w:p>
    <w:p>
      <w:pPr>
        <w:pStyle w:val="BodyText"/>
      </w:pPr>
      <w:r>
        <w:t xml:space="preserve">Nhạc Trọng giơ gai độc lên nổ súng liên tục vào tâm phúc của Trần Hồng Dã.</w:t>
      </w:r>
    </w:p>
    <w:p>
      <w:pPr>
        <w:pStyle w:val="BodyText"/>
      </w:pPr>
      <w:r>
        <w:t xml:space="preserve">Nương theo tiếng súng vang lên thì ba gã tâm phúc của Trần Hồng Dã bị bắn nổ đầu.</w:t>
      </w:r>
    </w:p>
    <w:p>
      <w:pPr>
        <w:pStyle w:val="BodyText"/>
      </w:pPr>
      <w:r>
        <w:t xml:space="preserve">Nhìn thấy một màn này ba gã trưởng lão Hồng môn thoáng cái ẩn nấp thân thể vào gần đó.</w:t>
      </w:r>
    </w:p>
    <w:p>
      <w:pPr>
        <w:pStyle w:val="BodyText"/>
      </w:pPr>
      <w:r>
        <w:t xml:space="preserve">Bạch cốt nhảy vào trong tâm phúc của Trần Hồng Dã, thân thể cốt nhận xoay tròn, những triệu hoán thú triệu hoán ra bị nó xoắn nát, búa lớn trong tay của hắn trực tiếp chém ngang lưng của tên triệu hoán thú.</w:t>
      </w:r>
    </w:p>
    <w:p>
      <w:pPr>
        <w:pStyle w:val="BodyText"/>
      </w:pPr>
      <w:r>
        <w:t xml:space="preserve">Một gã người cường hóa hệ ma pháp vẫn còn ngâm sướng chú ngữ, một đạo gai xương bén nhọn đâm thẳng vào đầu của hắn và ma pháp dừng lại.</w:t>
      </w:r>
    </w:p>
    <w:p>
      <w:pPr>
        <w:pStyle w:val="BodyText"/>
      </w:pPr>
      <w:r>
        <w:t xml:space="preserve">Không qua một phút đồng hồ, những tâm phúc điên cuồng của Trần Hồng Dã chợt bị bạch cốt chém chết, toái cốt và máu tươi nhuộm đỏ mặt đất.</w:t>
      </w:r>
    </w:p>
    <w:p>
      <w:pPr>
        <w:pStyle w:val="BodyText"/>
      </w:pPr>
      <w:r>
        <w:t xml:space="preserve">Sau công sự che chắn truyền ra âm thanh của trưởng lão Hồng môn:</w:t>
      </w:r>
    </w:p>
    <w:p>
      <w:pPr>
        <w:pStyle w:val="BodyText"/>
      </w:pPr>
      <w:r>
        <w:t xml:space="preserve">- Nhạc Trọng! ! Chúng tôi nguyện ý đầu hàng! Thỉnh anh cam đoan người thân của chúng tôi an toàn!</w:t>
      </w:r>
    </w:p>
    <w:p>
      <w:pPr>
        <w:pStyle w:val="BodyText"/>
      </w:pPr>
      <w:r>
        <w:t xml:space="preserve">Lúc này đại thế đã mất, Trần Hồng Dã đã chết trong tay của Nhạc Trọng thì bọn họ không có cơ hội chiến thắng, bởi vậy ba tên trưởng lão Hồng môn lập tức sáng suốt lựa chọn đầu hàng. Bọn họ cũng không phải tử sĩ của Trần Hồng Dã, bọn họ có ý định của mình.</w:t>
      </w:r>
    </w:p>
    <w:p>
      <w:pPr>
        <w:pStyle w:val="BodyText"/>
      </w:pPr>
      <w:r>
        <w:t xml:space="preserve">Nhạc Trọng sảng khoái đáp:</w:t>
      </w:r>
    </w:p>
    <w:p>
      <w:pPr>
        <w:pStyle w:val="BodyText"/>
      </w:pPr>
      <w:r>
        <w:t xml:space="preserve">- Tốt! Chỉ cần các người nguyện ý đầu hàng! Tôi có thể bỏ qua chuyện cũ! Nếu như các người ngoan cố chống lại! Liều mạng trả giá lớn một chút là tôi có thể chém giết các người! Xuất hiện đi!</w:t>
      </w:r>
    </w:p>
    <w:p>
      <w:pPr>
        <w:pStyle w:val="BodyText"/>
      </w:pPr>
      <w:r>
        <w:t xml:space="preserve">Lúc này khắp nơi đều là biến dị thú, nếu như có ba cường lực giúp đỡ, Nhạc Trọng cũng có thể nhẹ nhõm rất nhiều.</w:t>
      </w:r>
    </w:p>
    <w:p>
      <w:pPr>
        <w:pStyle w:val="BodyText"/>
      </w:pPr>
      <w:r>
        <w:t xml:space="preserve">Có ba gã trưởng lão Hồng môn từ trong nơi ẩn nấp cơ thể đi tới, đi tới trước người của Nhạc Trọng.</w:t>
      </w:r>
    </w:p>
    <w:p>
      <w:pPr>
        <w:pStyle w:val="BodyText"/>
      </w:pPr>
      <w:r>
        <w:t xml:space="preserve">Ba tên trưởng lão Hồng môn nhìn qua Nhạc Trọng thi lễ, có chút tâm thần bất định nói ra:</w:t>
      </w:r>
    </w:p>
    <w:p>
      <w:pPr>
        <w:pStyle w:val="BodyText"/>
      </w:pPr>
      <w:r>
        <w:t xml:space="preserve">- Vệ Hoa Trữ, Ngô Văn Thắng, Cam Cật Hải bái kiến Nhạc lão đại!</w:t>
      </w:r>
    </w:p>
    <w:p>
      <w:pPr>
        <w:pStyle w:val="BodyText"/>
      </w:pPr>
      <w:r>
        <w:t xml:space="preserve">Nhạc Trọng bị chém cánh tay phải, ba tên trưởng lão Hồng môn không biết Nhạc Trọng không bởi vì chuyện này mà giận chó đánh mèo. Đây là trong tận thế, cường giả giận chó đánh mèo kẻ yếu thập phần bình thường, cũng không cần lý do.</w:t>
      </w:r>
    </w:p>
    <w:p>
      <w:pPr>
        <w:pStyle w:val="BodyText"/>
      </w:pPr>
      <w:r>
        <w:t xml:space="preserve">Nhạc Trọng nhìn cái kia ba gã Hồng môn trưởng lão trực tiếp ra lệnh:</w:t>
      </w:r>
    </w:p>
    <w:p>
      <w:pPr>
        <w:pStyle w:val="BodyText"/>
      </w:pPr>
      <w:r>
        <w:t xml:space="preserve">- Vệ Hoa Trữ, Ngô Văn Thắng, Cam Cật Hải ba người tạm thời ở dưới trướng của Lạp Nhĩ Mạn, phòng thủ phiến khu vực này. Chỉ cần không bị công phá thì xem như các người lập công lớn. Trận chiến này qua đi tôi sẽ ban thưởng cho các người.</w:t>
      </w:r>
    </w:p>
    <w:p>
      <w:pPr>
        <w:pStyle w:val="BodyText"/>
      </w:pPr>
      <w:r>
        <w:t xml:space="preserve">Ba tên trưởng lão Hồng môn mới hàng, tự nhiên có chút bất ổn, nhưng mà hiện tại Nhạc Trọng cũng bất chấp nhiều như vậy. Hắn trước mắt cao thủ khan hiếm, có thể dùng người đã là không tồi.</w:t>
      </w:r>
    </w:p>
    <w:p>
      <w:pPr>
        <w:pStyle w:val="BodyText"/>
      </w:pPr>
      <w:r>
        <w:t xml:space="preserve">Nếu không phải tâm phúc của Trần Hồng Dã quá ngoan cố và đồng tâm hiệp lực tâm, Nhạc Trọng thậm chí còn muốn dùng bọn họ đấy.</w:t>
      </w:r>
    </w:p>
    <w:p>
      <w:pPr>
        <w:pStyle w:val="BodyText"/>
      </w:pPr>
      <w:r>
        <w:t xml:space="preserve">- Vâng! Nhạc lão đại!</w:t>
      </w:r>
    </w:p>
    <w:p>
      <w:pPr>
        <w:pStyle w:val="BodyText"/>
      </w:pPr>
      <w:r>
        <w:t xml:space="preserve">Nghe được lệnh của Nhạc Trọng thì ba tên trưởng lão Hồng môn trong nội tâm buông lỏng, nếu Nhạc Trọng muốn dùng bọn họ sẽ không tổn thương bọn họ. Vừa rồi bạch cốt cùng Nhạc Trọng chiến đấu hung hãn thì bọn họ vẫn khắc sâu, làm cho bọn họ không dám sinh ra dị niệm.</w:t>
      </w:r>
    </w:p>
    <w:p>
      <w:pPr>
        <w:pStyle w:val="BodyText"/>
      </w:pPr>
      <w:r>
        <w:t xml:space="preserve">Trần Hồng Dã Phá Diệt Trảm ngay cả lân giáp biến dị thú cấp ba cũng bị chém ra, uy lực có thể nghĩ. Cơ hồ chưa từng có người nào chống lại một đao này. Tuy Nhạc Trọng bị chém một cánh tay, thế nhưng mà dù sao vẫn sống sót, đồng thời còn giết Trần Hồng Dã đã thể hiện hung uy đáng sợ.</w:t>
      </w:r>
    </w:p>
    <w:p>
      <w:pPr>
        <w:pStyle w:val="BodyText"/>
      </w:pPr>
      <w:r>
        <w:t xml:space="preserve">Vệ Hoa Trữ do dự một hồi, sau đó nhìn qua Nhạc Trọng trịnh trọng nói ra:</w:t>
      </w:r>
    </w:p>
    <w:p>
      <w:pPr>
        <w:pStyle w:val="BodyText"/>
      </w:pPr>
      <w:r>
        <w:t xml:space="preserve">- Nhạc lão đại! Anh phải cẩn thận Địch Nha! ! Hắn tràn ngập sát ý với ngài đấy, lúc này Trần Hồng Dã trốn trong đội ngũ của hắn trà trộn vào trong trấn nhỏ, hơn nữa ẩn núp bên người của ngài.</w:t>
      </w:r>
    </w:p>
    <w:p>
      <w:pPr>
        <w:pStyle w:val="BodyText"/>
      </w:pPr>
      <w:r>
        <w:t xml:space="preserve">Nhạc Trọng nghe vậy ánh mắt có chút co rụt lại:</w:t>
      </w:r>
    </w:p>
    <w:p>
      <w:pPr>
        <w:pStyle w:val="BodyText"/>
      </w:pPr>
      <w:r>
        <w:t xml:space="preserve">- Thì ra là hắn!</w:t>
      </w:r>
    </w:p>
    <w:p>
      <w:pPr>
        <w:pStyle w:val="BodyText"/>
      </w:pPr>
      <w:r>
        <w:t xml:space="preserve">Nhạc Trọng bất động thanh sắc nói:</w:t>
      </w:r>
    </w:p>
    <w:p>
      <w:pPr>
        <w:pStyle w:val="BodyText"/>
      </w:pPr>
      <w:r>
        <w:t xml:space="preserve">- Tôi biết rõ! Anh đi làm việc đi!</w:t>
      </w:r>
    </w:p>
    <w:p>
      <w:pPr>
        <w:pStyle w:val="BodyText"/>
      </w:pPr>
      <w:r>
        <w:t xml:space="preserve">Lúc này chính là mấu chốt biến dị thú công thành, Nhạc Trọng cho dù biết rõ Địch Nha cùng Trần Hồng Dã cấu kết cùng một chỗ, nhưng mà không tiện phát tác. Hai hổ đánh nhau tất có một con bị thương, cho dù Nhạc Trọng tiêu diệt Địch Nha, hắn cũng không thể ngăn cản biến dị thú giết tới.</w:t>
      </w:r>
    </w:p>
    <w:p>
      <w:pPr>
        <w:pStyle w:val="BodyText"/>
      </w:pPr>
      <w:r>
        <w:t xml:space="preserve">Vệ Hoa Trữ trực tiếp đi ra ngoài tiền tuyến, nói:</w:t>
      </w:r>
    </w:p>
    <w:p>
      <w:pPr>
        <w:pStyle w:val="BodyText"/>
      </w:pPr>
      <w:r>
        <w:t xml:space="preserve">- Vâng!</w:t>
      </w:r>
    </w:p>
    <w:p>
      <w:pPr>
        <w:pStyle w:val="BodyText"/>
      </w:pPr>
      <w:r>
        <w:t xml:space="preserve">Ở trong trận địa của Thiên Long bang không xa, một gã cao thủ của Thiên Long bang nhao nhao cầm ra bản lĩnh xuất chúng, đem một đám lớn biến dị thú ngăn cản bên ngoài.</w:t>
      </w:r>
    </w:p>
    <w:p>
      <w:pPr>
        <w:pStyle w:val="BodyText"/>
      </w:pPr>
      <w:r>
        <w:t xml:space="preserve">Tường đất lăng không hiện ra ngăn ở khu vực của Thiên Long bang, chỉ có mấy đường quanh co nhỏ hẹp đem những biến dị thú thông qua con đường hẹp này chợt bị bang chúng Thiên Long bang tiêu diệt.</w:t>
      </w:r>
    </w:p>
    <w:p>
      <w:pPr>
        <w:pStyle w:val="BodyText"/>
      </w:pPr>
      <w:r>
        <w:t xml:space="preserve">Trong Thiên Long Bang cũng có được cao thủ thao túng đại địa, hắn trực tiếp lợi dụng kỹ năng cải biến địa hình. Chỉ cần tinh thần lực không tiêu hao hết là có thể duy trì ưu thế địa hình không thay đổi.</w:t>
      </w:r>
    </w:p>
    <w:p>
      <w:pPr>
        <w:pStyle w:val="BodyText"/>
      </w:pPr>
      <w:r>
        <w:t xml:space="preserve">- Đắc thủ sao?</w:t>
      </w:r>
    </w:p>
    <w:p>
      <w:pPr>
        <w:pStyle w:val="BodyText"/>
      </w:pPr>
      <w:r>
        <w:t xml:space="preserve">Địch Nha nhìn qua hướng của Nhạc Trọng và mở miệng lẩm bẩm.</w:t>
      </w:r>
    </w:p>
    <w:p>
      <w:pPr>
        <w:pStyle w:val="BodyText"/>
      </w:pPr>
      <w:r>
        <w:t xml:space="preserve">- Bang chủ! Không cần lo lắng! Trần Hồng Dã tuyệt đối không phải nhân vật đơn giản, cho dù hắn thất bại thì bọn người Nhạc Trọng cũng tuyệt đối sẽ không sống khá giả. Cho dù như thế nào chúng ta cũng không tổn thất gì cả.</w:t>
      </w:r>
    </w:p>
    <w:p>
      <w:pPr>
        <w:pStyle w:val="BodyText"/>
      </w:pPr>
      <w:r>
        <w:t xml:space="preserve">Một gã nam tử trẻ tuổi tướng mạo xấu xí, dáng người thấp bé, lộ ra nụ cười hèn mọn bỉ ổi nói ra. Nam tử tướng mạo xấu xí hèn mọn bỉ ổi này chính là quân sư Tống Hâm.</w:t>
      </w:r>
    </w:p>
    <w:p>
      <w:pPr>
        <w:pStyle w:val="BodyText"/>
      </w:pPr>
      <w:r>
        <w:t xml:space="preserve">Đúng lúc này một con Hắc Lân Hung Trư cấp hai giống như xe tăng hung hăng đâm vào trên vách tường kia, oanh một tiếng vang thật lớn, bức tường do người cường hóa cao cấp tạo thành sụp đổ.</w:t>
      </w:r>
    </w:p>
    <w:p>
      <w:pPr>
        <w:pStyle w:val="Compact"/>
      </w:pPr>
      <w:r>
        <w:t xml:space="preserve">Con Hắc Lân Hung Trư cấp hai thoáng cái nhảy vào trong trận doanh của Thiên Long bang và giống như xe tăng nghiền áp qua, thoáng cái đem hơn mười cao thủ bang chúng Thiên Long bang đạp nát thành tương.</w:t>
      </w:r>
      <w:r>
        <w:br w:type="textWrapping"/>
      </w:r>
      <w:r>
        <w:br w:type="textWrapping"/>
      </w:r>
    </w:p>
    <w:p>
      <w:pPr>
        <w:pStyle w:val="Heading2"/>
      </w:pPr>
      <w:bookmarkStart w:id="561" w:name="chương-539-thế-cục-dần-dần-sụp-đổ.-1"/>
      <w:bookmarkEnd w:id="561"/>
      <w:r>
        <w:t xml:space="preserve">539. Chương 539: Thế Cục Dần Dần Sụp Đổ. (1)</w:t>
      </w:r>
    </w:p>
    <w:p>
      <w:pPr>
        <w:pStyle w:val="Compact"/>
      </w:pPr>
      <w:r>
        <w:br w:type="textWrapping"/>
      </w:r>
      <w:r>
        <w:br w:type="textWrapping"/>
      </w:r>
    </w:p>
    <w:p>
      <w:pPr>
        <w:pStyle w:val="BodyText"/>
      </w:pPr>
      <w:r>
        <w:t xml:space="preserve">Con Hắc Lân Hung Trư cấp hai trong biến dị thú cấp hai cũng là tồn tại cao cấp nhất, nó vừa xông vào trong đám người và mở cái miệng lớn không ngừng rít gào.</w:t>
      </w:r>
    </w:p>
    <w:p>
      <w:pPr>
        <w:pStyle w:val="BodyText"/>
      </w:pPr>
      <w:r>
        <w:t xml:space="preserve">Âm thanh chấn động cường đại khuếch tán ra bốn phương tám hướng, rơi vào trong tai cao thủ của Thiên Long bang thì trong chớp mắt những người cường hóa triệu hoán hệ, tinh thần hệ cường độ thân thể không mạnh chết ngay tại chỗ.</w:t>
      </w:r>
    </w:p>
    <w:p>
      <w:pPr>
        <w:pStyle w:val="BodyText"/>
      </w:pPr>
      <w:r>
        <w:t xml:space="preserve">Những người cường hóa còn lại não choáng mắt hoa klene, hai lỗ tai tràn máu, hành động cũng chậm trệ lại.</w:t>
      </w:r>
    </w:p>
    <w:p>
      <w:pPr>
        <w:pStyle w:val="BodyText"/>
      </w:pPr>
      <w:r>
        <w:t xml:space="preserve">Trong chớp mắt này một đám Hắc Lân Hung Trư giống như xe tăng nghiền áp qua đám người, mang theo tư thế vô địch nghiền áp qua, đem hai mươi mấy tên nhân loại cản đường nghiền áp thành tương.</w:t>
      </w:r>
    </w:p>
    <w:p>
      <w:pPr>
        <w:pStyle w:val="BodyText"/>
      </w:pPr>
      <w:r>
        <w:t xml:space="preserve">Mà con Hắc Lân Hung Trư cấp hai xông qua vách tường, đàn biến dị thú xông lên công kích tiêu diệt một phần năm binh lực của Thiên Long bang, cũng từ đó không ngừng kéo dài vào trong trận doanh của Thiên Long bang.</w:t>
      </w:r>
    </w:p>
    <w:p>
      <w:pPr>
        <w:pStyle w:val="BodyText"/>
      </w:pPr>
      <w:r>
        <w:t xml:space="preserve">Đàn biến dị thú vừa xông vào trong tạận doanh của Thiên Long bang không lâu, chợt phát ra tiếng nổ kinh thiên động địa, âm thanh nổ mạnh làm cho hai mươi mấy con Hắc Lân Hung Trư nổ phấn thân toái cốt.</w:t>
      </w:r>
    </w:p>
    <w:p>
      <w:pPr>
        <w:pStyle w:val="BodyText"/>
      </w:pPr>
      <w:r>
        <w:t xml:space="preserve">Đây là do Thiên Long bang an bài phòng ngự chuẩn bị ở sau, Địch Nha cũng không phải đồ đần, hắn và quân đội của thành phố Quý Trữ có quan hệ mật thiết, trong tay hắn cũng có chút nhân tài, chế tạo mìn hắn cũng biết. Đây cũng là một trong những đòn sát thủ của hắn.</w:t>
      </w:r>
    </w:p>
    <w:p>
      <w:pPr>
        <w:pStyle w:val="BodyText"/>
      </w:pPr>
      <w:r>
        <w:t xml:space="preserve">Sau khi bụi mù tán đi, mấy đống phòng ốc sụp đổ, khắp nơi đều là máu tươi của biến dị thú.</w:t>
      </w:r>
    </w:p>
    <w:p>
      <w:pPr>
        <w:pStyle w:val="BodyText"/>
      </w:pPr>
      <w:r>
        <w:t xml:space="preserve">Người của Thiên Long bang lúc này mới có chút buông lỏng một hơi.</w:t>
      </w:r>
    </w:p>
    <w:p>
      <w:pPr>
        <w:pStyle w:val="BodyText"/>
      </w:pPr>
      <w:r>
        <w:t xml:space="preserve">- Rắn! ! Thiệt nhiều rắn!</w:t>
      </w:r>
    </w:p>
    <w:p>
      <w:pPr>
        <w:pStyle w:val="BodyText"/>
      </w:pPr>
      <w:r>
        <w:t xml:space="preserve">Đúng lúc trong Thiên Long bang một tên người cường hóa có năng lực nhìn đêm phát hiện ra mục tiêu và kêu to lên.</w:t>
      </w:r>
    </w:p>
    <w:p>
      <w:pPr>
        <w:pStyle w:val="BodyText"/>
      </w:pPr>
      <w:r>
        <w:t xml:space="preserve">Cơ hồ là trong nháy mắt, tất cả đám rắn có màu sắc khác nhau không ngừng chen chúc mà đến, lao qua phía cao thủ Thiên Long bang bên này.</w:t>
      </w:r>
    </w:p>
    <w:p>
      <w:pPr>
        <w:pStyle w:val="BodyText"/>
      </w:pPr>
      <w:r>
        <w:t xml:space="preserve">Những con rắn biến dị này lớn dài mười mét, nhỏ thì hai mươi cm, chúng dọc theo phế tích, gian phòng nhanh chóng bò sát qua qua Thiên Long bang.</w:t>
      </w:r>
    </w:p>
    <w:p>
      <w:pPr>
        <w:pStyle w:val="BodyText"/>
      </w:pPr>
      <w:r>
        <w:t xml:space="preserve">- Ah! ! ! ! Tôi bị cắn!</w:t>
      </w:r>
    </w:p>
    <w:p>
      <w:pPr>
        <w:pStyle w:val="BodyText"/>
      </w:pPr>
      <w:r>
        <w:t xml:space="preserve">Một gã cao thủ của Thiên Long bang đột nhiên kêu thảm thiết, hắn lui ra phía sau thì bị một con rắn dài hai mươi cm cắn trúng, hắn kinh hoàng chém cụt đầu của con rắn này.</w:t>
      </w:r>
    </w:p>
    <w:p>
      <w:pPr>
        <w:pStyle w:val="BodyText"/>
      </w:pPr>
      <w:r>
        <w:t xml:space="preserve">Đám rắn này di chuyển vô cùn nhanh chóng thoáng cái lao qua đam cao thủ rời rác của Thiên Long bang.</w:t>
      </w:r>
    </w:p>
    <w:p>
      <w:pPr>
        <w:pStyle w:val="BodyText"/>
      </w:pPr>
      <w:r>
        <w:t xml:space="preserve">Sau một khắc tên cao thủ của Thiên Long bang bị cắn trúng chân sung vù, một tia hắc khí lan tràn khắp thân thể của hắn</w:t>
      </w:r>
    </w:p>
    <w:p>
      <w:pPr>
        <w:pStyle w:val="BodyText"/>
      </w:pPr>
      <w:r>
        <w:t xml:space="preserve">- Cứu tôi! ! Cứu tôi...</w:t>
      </w:r>
    </w:p>
    <w:p>
      <w:pPr>
        <w:pStyle w:val="BodyText"/>
      </w:pPr>
      <w:r>
        <w:t xml:space="preserve">Tên cao thủ Thiên Long bang miễn cưỡng kêu lên hai tiếng, chợt ngã xuống đất bỏ mình.</w:t>
      </w:r>
    </w:p>
    <w:p>
      <w:pPr>
        <w:pStyle w:val="BodyText"/>
      </w:pPr>
      <w:r>
        <w:t xml:space="preserve">- Tại đây cũng có rắn!</w:t>
      </w:r>
    </w:p>
    <w:p>
      <w:pPr>
        <w:pStyle w:val="BodyText"/>
      </w:pPr>
      <w:r>
        <w:t xml:space="preserve">- Súc sinh đáng chết!</w:t>
      </w:r>
    </w:p>
    <w:p>
      <w:pPr>
        <w:pStyle w:val="BodyText"/>
      </w:pPr>
      <w:r>
        <w:t xml:space="preserve">"..."</w:t>
      </w:r>
    </w:p>
    <w:p>
      <w:pPr>
        <w:pStyle w:val="BodyText"/>
      </w:pPr>
      <w:r>
        <w:t xml:space="preserve">Trong Thiên Long bang không ngừng phát ra âm thanh thảm thiết, đại lượng rắn được bóng tối yểm hộ tập kích, lúc này chúng đột nhiên tập kích thoáng cái làm cho bang chúng Thiên Long bang tổn thất thảm trọng.</w:t>
      </w:r>
    </w:p>
    <w:p>
      <w:pPr>
        <w:pStyle w:val="BodyText"/>
      </w:pPr>
      <w:r>
        <w:t xml:space="preserve">Một tên trưởng lão Thiên Long bang đi tới bên người của Địch Nha lo lắng hỏi:</w:t>
      </w:r>
    </w:p>
    <w:p>
      <w:pPr>
        <w:pStyle w:val="BodyText"/>
      </w:pPr>
      <w:r>
        <w:t xml:space="preserve">- Lão đại! ! ! Làm sao bây giờ? Tiếp tục đánh tiếp các huynh đệ sẽ chết sạch!</w:t>
      </w:r>
    </w:p>
    <w:p>
      <w:pPr>
        <w:pStyle w:val="BodyText"/>
      </w:pPr>
      <w:r>
        <w:t xml:space="preserve">Lúc này Thiên Long bang đã bị ép ra chiến lực cuối cùng. Trong Thiên Long bang có năm người tiến hóa là vương bài cũng bị ép ra tiền tuyến. Năm người bọn họ liên thủ là có thể chém giết đại lượng biến dị thú duy trì cục diện.</w:t>
      </w:r>
    </w:p>
    <w:p>
      <w:pPr>
        <w:pStyle w:val="BodyText"/>
      </w:pPr>
      <w:r>
        <w:t xml:space="preserve">Tuy thực lực của người tiến hóa mạnh, nhưng mà thể lực và tinh thần của bọn họ có hạn, tất cả mọi người tinh tường cục diện xấu đi chỉ là vấn đề thời gian! !</w:t>
      </w:r>
    </w:p>
    <w:p>
      <w:pPr>
        <w:pStyle w:val="BodyText"/>
      </w:pPr>
      <w:r>
        <w:t xml:space="preserve">Địch Nha lo nghĩ nói:</w:t>
      </w:r>
    </w:p>
    <w:p>
      <w:pPr>
        <w:pStyle w:val="BodyText"/>
      </w:pPr>
      <w:r>
        <w:t xml:space="preserve">- Còn có thể làm sao bây giờ! ! Đứng vững thôi! ! Anh nói cho bọn người Quý Thanh trụ vũng cho tôi! Chỉ cần sống quá nguy cơ hiện giờ, trở lại thành phố Quý Trữ bọn họ muốn gì tôi cũng cho.</w:t>
      </w:r>
    </w:p>
    <w:p>
      <w:pPr>
        <w:pStyle w:val="BodyText"/>
      </w:pPr>
      <w:r>
        <w:t xml:space="preserve">Bầy biến dị thú không ngừng tấn công vào trấn nhỏ, nhưng mà mỗi lần đều bị con người thiết lập bẫy rập, công sự cùng và chiến lực bản thân mạnh mẽ đánh lui. Thế nhưng mà lúc này biến dị thí tấn công lại khác, cơ hồ là từng đàn biến dị thú xông lên. Không chỉ có một hai loài biến dị thú tấn công, mà là rất nhiều loại thay phiên công kích, nhân loại khó mà ngăn cản.</w:t>
      </w:r>
    </w:p>
    <w:p>
      <w:pPr>
        <w:pStyle w:val="BodyText"/>
      </w:pPr>
      <w:r>
        <w:t xml:space="preserve">Địch Nha đối với loại biến dị thú công thành rất sợ hãi, bang chủ trước của Thiên Long bang là người tiến hóa lực lượng nhưng dưới biến dị thú công thành đã chết, bị biến dị thú câp hai phanh thây mà chết. Bởi vậy hắn tuyệt đối không muốn lên tuyến đầu tử chiến.</w:t>
      </w:r>
    </w:p>
    <w:p>
      <w:pPr>
        <w:pStyle w:val="BodyText"/>
      </w:pPr>
      <w:r>
        <w:t xml:space="preserve">Tống Hâm nhìn qua Địch Nha đề nghị nói:</w:t>
      </w:r>
    </w:p>
    <w:p>
      <w:pPr>
        <w:pStyle w:val="BodyText"/>
      </w:pPr>
      <w:r>
        <w:t xml:space="preserve">- Bang chủ! ! Chúng ta rút lui đi! Lại tiếp tục như vậy tinh nhuệ Thiên Long bang chúng ta sẽ bị hủy ở nơi này.</w:t>
      </w:r>
    </w:p>
    <w:p>
      <w:pPr>
        <w:pStyle w:val="BodyText"/>
      </w:pPr>
      <w:r>
        <w:t xml:space="preserve">Địch Nha nhướng mày, trong nội tâm khẽ động, tuy nhiên lại chần chờ nói:</w:t>
      </w:r>
    </w:p>
    <w:p>
      <w:pPr>
        <w:pStyle w:val="BodyText"/>
      </w:pPr>
      <w:r>
        <w:t xml:space="preserve">- Nhưng mà nếu chúng ta cứ như vậy mà rút lui! Trở lại thành phố Quý Trữ thì Thiên Long bang sẽ là đối tượng của ba đại bang phái và các thế lực khác vây công đấy.</w:t>
      </w:r>
    </w:p>
    <w:p>
      <w:pPr>
        <w:pStyle w:val="BodyText"/>
      </w:pPr>
      <w:r>
        <w:t xml:space="preserve">Tống Hâm lạnh lùng cười nói:</w:t>
      </w:r>
    </w:p>
    <w:p>
      <w:pPr>
        <w:pStyle w:val="BodyText"/>
      </w:pPr>
      <w:r>
        <w:t xml:space="preserve">- Bang chủ. Thú triều hôm nay ngài cũng thấy rồi đấy. Đây tuyệt đối không phải là những người như chúng ta có thể ngăn cản! Trong trấn này có ba ngàn người nhiều nhất chỉ thủ được qua tối nay thì chỉ sợ sẽ bị chết sạch sẽ! Chúng ta bây giờ lập tức phát vòng vây thoát ra khỏi tử địa này.</w:t>
      </w:r>
    </w:p>
    <w:p>
      <w:pPr>
        <w:pStyle w:val="BodyText"/>
      </w:pPr>
      <w:r>
        <w:t xml:space="preserve">Tống Hâm âm độc cười cười phân tích nói:</w:t>
      </w:r>
    </w:p>
    <w:p>
      <w:pPr>
        <w:pStyle w:val="BodyText"/>
      </w:pPr>
      <w:r>
        <w:t xml:space="preserve">- Nếu như có người may mắn sống sót, bọn họ nhất định là buông tha trận địa của mình. Bởi như vậy bọn họ cũng không có tư cách chỉ trích chúng ta. Mà nếu như bọn họ đều chết vậy thì càng diệu. Tinh nhuệ của ba bang phái đều ở nơi này, chủ lực của Thiên Long không tổn hại, cả thành phố Quý Trữ đều sẽ là thiên hạ của Thiên Long bang chúng ta.</w:t>
      </w:r>
    </w:p>
    <w:p>
      <w:pPr>
        <w:pStyle w:val="BodyText"/>
      </w:pPr>
      <w:r>
        <w:t xml:space="preserve">Địch Nha do dự thoáng một chút, nói:</w:t>
      </w:r>
    </w:p>
    <w:p>
      <w:pPr>
        <w:pStyle w:val="BodyText"/>
      </w:pPr>
      <w:r>
        <w:t xml:space="preserve">- Bên ngoài là biến dị thú, hiện tại xông ra ngoài chỉ có con đường chết.</w:t>
      </w:r>
    </w:p>
    <w:p>
      <w:pPr>
        <w:pStyle w:val="BodyText"/>
      </w:pPr>
      <w:r>
        <w:t xml:space="preserve">Lúc này bên ngoài trấn khắp nơi đều là biến dị thú, đi ra ngoài cũng là chết, ở trong trấn an toàn hơn.</w:t>
      </w:r>
    </w:p>
    <w:p>
      <w:pPr>
        <w:pStyle w:val="BodyText"/>
      </w:pPr>
      <w:r>
        <w:t xml:space="preserve">Tống Hâm tiếp tục đưa ra chủ ý ngoan độc:</w:t>
      </w:r>
    </w:p>
    <w:p>
      <w:pPr>
        <w:pStyle w:val="BodyText"/>
      </w:pPr>
      <w:r>
        <w:t xml:space="preserve">- Chúng ta có thể hướng trong trấn lui lại! Lại để cho những cái...kia biến dị thú tiến trấn. Trong trấn có nhiều cao thủ như vậy, bọn hắn có thể kiềm chế biến dị thú chủ lực. Chúng ta tắc thì có thể thừa dịp loạn thoát đi!</w:t>
      </w:r>
    </w:p>
    <w:p>
      <w:pPr>
        <w:pStyle w:val="BodyText"/>
      </w:pPr>
      <w:r>
        <w:t xml:space="preserve">Tống Hâm vẻ mặt nóng bỏng nhìn qua Địch Nha nói:</w:t>
      </w:r>
    </w:p>
    <w:p>
      <w:pPr>
        <w:pStyle w:val="BodyText"/>
      </w:pPr>
      <w:r>
        <w:t xml:space="preserve">- Bang chủ! ! Trốn đi! Hiện tại không trốn thì sau này không có cơ hội!</w:t>
      </w:r>
    </w:p>
    <w:p>
      <w:pPr>
        <w:pStyle w:val="BodyText"/>
      </w:pPr>
      <w:r>
        <w:t xml:space="preserve">Đúng lúc này một tên bang chúng đi tới trước mặt Địch Nha vẻ mặt hoảng sợ báo cáo:</w:t>
      </w:r>
    </w:p>
    <w:p>
      <w:pPr>
        <w:pStyle w:val="BodyText"/>
      </w:pPr>
      <w:r>
        <w:t xml:space="preserve">- Bang chủ! ! La Đại Hoàn La trưởng lão chết trận! !</w:t>
      </w:r>
    </w:p>
    <w:p>
      <w:pPr>
        <w:pStyle w:val="BodyText"/>
      </w:pPr>
      <w:r>
        <w:t xml:space="preserve">La Đại Hoàn chính là người tiến hóa sức mạnh dưới trướng của Địch Nha, sức chiến đấu hết sức kinh người. Nghe được La Đại Hoàn chết trận thì Địch Nha lập tức quyết định:</w:t>
      </w:r>
    </w:p>
    <w:p>
      <w:pPr>
        <w:pStyle w:val="BodyText"/>
      </w:pPr>
      <w:r>
        <w:t xml:space="preserve">- Tốt! ! Truyền mệnh lệnh của tôi! Bang chúng Thiên Long bang lập tức lui ra khỏi trấn.</w:t>
      </w:r>
    </w:p>
    <w:p>
      <w:pPr>
        <w:pStyle w:val="Compact"/>
      </w:pPr>
      <w:r>
        <w:t xml:space="preserve">Địch Nha vừa ra lệnh thì chiến tuyến phía trước sụp đổ, tất cả bang chúng Thiên Long bang lập tức điên cuồng chạy ra khỏi trấn.</w:t>
      </w:r>
      <w:r>
        <w:br w:type="textWrapping"/>
      </w:r>
      <w:r>
        <w:br w:type="textWrapping"/>
      </w:r>
    </w:p>
    <w:p>
      <w:pPr>
        <w:pStyle w:val="Heading2"/>
      </w:pPr>
      <w:bookmarkStart w:id="562" w:name="chương-540-thế-cục-dần-dần-sụp-đổ.-2"/>
      <w:bookmarkEnd w:id="562"/>
      <w:r>
        <w:t xml:space="preserve">540. Chương 540: Thế Cục Dần Dần Sụp Đổ. (2)</w:t>
      </w:r>
    </w:p>
    <w:p>
      <w:pPr>
        <w:pStyle w:val="Compact"/>
      </w:pPr>
      <w:r>
        <w:br w:type="textWrapping"/>
      </w:r>
      <w:r>
        <w:br w:type="textWrapping"/>
      </w:r>
    </w:p>
    <w:p>
      <w:pPr>
        <w:pStyle w:val="BodyText"/>
      </w:pPr>
      <w:r>
        <w:t xml:space="preserve">Không có cường giả nhân loại ngăn cản, những biến dị thú điên cuồng xông ra khỏi trấn, điên cuồng cắn nuốt tất cả nhân loại mà chúng nhìn thấy.</w:t>
      </w:r>
    </w:p>
    <w:p>
      <w:pPr>
        <w:pStyle w:val="BodyText"/>
      </w:pPr>
      <w:r>
        <w:t xml:space="preserve">Địch Nha mang theo bang chúng Thiên Long bang thoát ra khỏi trận địa, cả thị trấn nhỏ phòng ngự lập tức sụp đổ, vô số biến dị thú từ trong chỗ hỏng lao ra ngoài, cùng xông vào công đám cao thủ đang chiến đấu.</w:t>
      </w:r>
    </w:p>
    <w:p>
      <w:pPr>
        <w:pStyle w:val="BodyText"/>
      </w:pPr>
      <w:r>
        <w:t xml:space="preserve">Người tính tình chính là có tư tâm, Địch Nha dẫn đầu bang chúng Thiên Long bang chạy đi thì rất nhiều cao thủ đang chiến cũng rời bỏ phòng ngự, giống như con ruồi tán loạn sau đó bị những biến dị thú vây giết.</w:t>
      </w:r>
    </w:p>
    <w:p>
      <w:pPr>
        <w:pStyle w:val="BodyText"/>
      </w:pPr>
      <w:r>
        <w:t xml:space="preserve">Loại hậu quả do không có chỉ huy thống nhất hiện ra ngoài, phóng tuyến trận doanh nhân loại sụp đổ, cả tiểu trấn khắp nơi là cường giả chạy thục mạng. Bọn họ rất nhiều người có chiến lực mạnh hơn biến dị thú, thế nhưng mà không có người chỉ huy, bọn họ cũng không có tâm tư chiến đấu liều mạng với biến dị thú, chỉ có thể chạy trốn mà thôi, không dám quay đầu lại. Ngay cả cự đầu như Thiên Long bang có người chỉ huy cũng phải trốn, bọn họ chỉ là những con tôm nhỏ làm sao ngăn nổi.</w:t>
      </w:r>
    </w:p>
    <w:p>
      <w:pPr>
        <w:pStyle w:val="BodyText"/>
      </w:pPr>
      <w:r>
        <w:t xml:space="preserve">- Cái gì? Thiên Long bang trốn! ! ! Anh xác định?</w:t>
      </w:r>
    </w:p>
    <w:p>
      <w:pPr>
        <w:pStyle w:val="BodyText"/>
      </w:pPr>
      <w:r>
        <w:t xml:space="preserve">Thanh Trúc Bang, lúc này sắc mặt Cao Minh Hào hết sức khó coi, cũng bất chấp phong độ mà quát hỏi thuộc hạ.</w:t>
      </w:r>
    </w:p>
    <w:p>
      <w:pPr>
        <w:pStyle w:val="BodyText"/>
      </w:pPr>
      <w:r>
        <w:t xml:space="preserve">Tên bang chúng lớn tiếng nói:</w:t>
      </w:r>
    </w:p>
    <w:p>
      <w:pPr>
        <w:pStyle w:val="BodyText"/>
      </w:pPr>
      <w:r>
        <w:t xml:space="preserve">- Vâng! Lão đại! ! Tôi nhìn thấy Thiên Long bang dẫn người thoát ra khỏi khu vực phòng thủ, chạy ra khỏi trấn nhỏ!</w:t>
      </w:r>
    </w:p>
    <w:p>
      <w:pPr>
        <w:pStyle w:val="BodyText"/>
      </w:pPr>
      <w:r>
        <w:t xml:space="preserve">Cao Minh Hào nghiến răng nghiến lợi, một chưởng đập lên mặt bàn, trực tiếp đánh mặt bàn chia năm xẻ bảy:</w:t>
      </w:r>
    </w:p>
    <w:p>
      <w:pPr>
        <w:pStyle w:val="BodyText"/>
      </w:pPr>
      <w:r>
        <w:t xml:space="preserve">- Địch Nha, mày là đồ vương bát đản!</w:t>
      </w:r>
    </w:p>
    <w:p>
      <w:pPr>
        <w:pStyle w:val="BodyText"/>
      </w:pPr>
      <w:r>
        <w:t xml:space="preserve">Thanh Trúc Bang cùng Thiên Long bang trận địa ở gần nhau, Thiên Long bang vừa trốn thì cánh của Thanh Trúc Bang bạo lộ ra trước mặt vô số biến dị thú. Bọn họ nếu không rút lui sẽ lâm vào vây công của biến dị thú.</w:t>
      </w:r>
    </w:p>
    <w:p>
      <w:pPr>
        <w:pStyle w:val="BodyText"/>
      </w:pPr>
      <w:r>
        <w:t xml:space="preserve">Cao tầng của Thanh Trúc Bang nhìn qua Cao Minh Hào vẻ mặt lo lắng hỏi:</w:t>
      </w:r>
    </w:p>
    <w:p>
      <w:pPr>
        <w:pStyle w:val="BodyText"/>
      </w:pPr>
      <w:r>
        <w:t xml:space="preserve">- Làm sao bây giờ, bang chủ?</w:t>
      </w:r>
    </w:p>
    <w:p>
      <w:pPr>
        <w:pStyle w:val="BodyText"/>
      </w:pPr>
      <w:r>
        <w:t xml:space="preserve">Đây chính là quan hệ đến sinh tử tồn vong của toàn bộ Thanh Trúc Bang, không cẩn thận thì chủ lực của Thanh Trúc bang sẽ bị tiêu diệt trong miệng biến dị thú.</w:t>
      </w:r>
    </w:p>
    <w:p>
      <w:pPr>
        <w:pStyle w:val="BodyText"/>
      </w:pPr>
      <w:r>
        <w:t xml:space="preserve">Cao Minh Hào tâm niệm thay đổi thật nhanh, nhìn thấy Hồ Nghị trong tay cầm đại đao, hắn hai mắt ngưng trọng nói:</w:t>
      </w:r>
    </w:p>
    <w:p>
      <w:pPr>
        <w:pStyle w:val="BodyText"/>
      </w:pPr>
      <w:r>
        <w:t xml:space="preserve">- Hồ Nghị! Tôi lệnh cho anh và Lưu Liệt mang hai mươi tên bộ hạ đi ra tiền tuyến thay cho bọn người Sở Minh Hà! Chỉ cần thủ vũng hai mươi phút là có thể tự hành rút lui! Chỉ cần sống quá tối nay, trở lại thành phố Quý Trữ thì tôi nhất định trọng thưởng cho các người.</w:t>
      </w:r>
    </w:p>
    <w:p>
      <w:pPr>
        <w:pStyle w:val="BodyText"/>
      </w:pPr>
      <w:r>
        <w:t xml:space="preserve">Hồ Nghị nghe được Cao Minh Hào nói vậy thì dị quang trong mắt nổi lên, hắn trực tiếp nhìn qua Cao Minh Hào vài lần, trầm mặc năm giây về sau mới đáp:</w:t>
      </w:r>
    </w:p>
    <w:p>
      <w:pPr>
        <w:pStyle w:val="BodyText"/>
      </w:pPr>
      <w:r>
        <w:t xml:space="preserve">- Vâng! Lão đại!</w:t>
      </w:r>
    </w:p>
    <w:p>
      <w:pPr>
        <w:pStyle w:val="BodyText"/>
      </w:pPr>
      <w:r>
        <w:t xml:space="preserve">Nói xong Hồ Nghị liền mang theo tâm phúc Lưu Liệt đi ra bên ngoài, bóng lưng đìu hiu. Nếu như không có trợ giúp mang theo hai mươi người thủ vững trận địa đó là nhiệm vụ phải chết.</w:t>
      </w:r>
    </w:p>
    <w:p>
      <w:pPr>
        <w:pStyle w:val="BodyText"/>
      </w:pPr>
      <w:r>
        <w:t xml:space="preserve">Cao Minh Hào nhìn Hồ Nghị rời đi thì trong mắt hiện ra tinh quang, nói:</w:t>
      </w:r>
    </w:p>
    <w:p>
      <w:pPr>
        <w:pStyle w:val="BodyText"/>
      </w:pPr>
      <w:r>
        <w:t xml:space="preserve">- Nghe lệnh của tôi! Tất cả bang chúng Thanh Trúc Bang lập tức rút lui khỏi nơi này. Chạy ra khỏi trấn nhỏ.</w:t>
      </w:r>
    </w:p>
    <w:p>
      <w:pPr>
        <w:pStyle w:val="BodyText"/>
      </w:pPr>
      <w:r>
        <w:t xml:space="preserve">- Vâng! Lão đại! !</w:t>
      </w:r>
    </w:p>
    <w:p>
      <w:pPr>
        <w:pStyle w:val="BodyText"/>
      </w:pPr>
      <w:r>
        <w:t xml:space="preserve">Dưới mệnh lệnh của Cao Minh Hào thì toàn bộ người của Thanh Trúc Bang lập tức chạy ra khỏi trấn nhỏ này.</w:t>
      </w:r>
    </w:p>
    <w:p>
      <w:pPr>
        <w:pStyle w:val="BodyText"/>
      </w:pPr>
      <w:r>
        <w:t xml:space="preserve">Lưu Liệt cảm thấy không đúng hỏi một câu:</w:t>
      </w:r>
    </w:p>
    <w:p>
      <w:pPr>
        <w:pStyle w:val="BodyText"/>
      </w:pPr>
      <w:r>
        <w:t xml:space="preserve">- Hồ Nghị! Anh muốn đi đâu? Bên này không phải tiền tuyến!</w:t>
      </w:r>
    </w:p>
    <w:p>
      <w:pPr>
        <w:pStyle w:val="BodyText"/>
      </w:pPr>
      <w:r>
        <w:t xml:space="preserve">Trong mắt Hồ Nghị hiện ra vẻ đau lòng và nói ra từng chữ một.</w:t>
      </w:r>
    </w:p>
    <w:p>
      <w:pPr>
        <w:pStyle w:val="BodyText"/>
      </w:pPr>
      <w:r>
        <w:t xml:space="preserve">- Đúng vậy! Tôi không phải đi tiền tuyến! Tôi muốn đi đầu nhập vào đại ca của tôi, Nhạc Trọng! Các người nghe đây, đi tiền tuyến thủ vững hai mươi phút tuyệt đối hữu tử vô sinh! Cao Minh Hào chính là vứt bỏ chúng ta, hắn muốn chúng ta tranh thủ thời gian cho hắn chạy đi! Uổng cho tôi trung thành và tận tâm với hắn như vậy, thật làm cho người ta thất vọng đau khổ.</w:t>
      </w:r>
    </w:p>
    <w:p>
      <w:pPr>
        <w:pStyle w:val="BodyText"/>
      </w:pPr>
      <w:r>
        <w:t xml:space="preserve">Hồ Nghị nhìn qua hai mươi tên bộ hạ chung quanh và nói:</w:t>
      </w:r>
    </w:p>
    <w:p>
      <w:pPr>
        <w:pStyle w:val="BodyText"/>
      </w:pPr>
      <w:r>
        <w:t xml:space="preserve">- Các huynh đệ! Các người đi theo tôi lâu như vậy nên tôi không làm khó dễ các người, ai muốn tận trung với Thanh Trúc Bang, tận trung với Cao Minh thì cứ đi ra tiền tuyến chịu chết. Hồ Nghị tôi tuyệt không làm khó dễ! Nguyện ý đi với tôi đầu nhập vào Nhạc Trọng thì đi.</w:t>
      </w:r>
    </w:p>
    <w:p>
      <w:pPr>
        <w:pStyle w:val="BodyText"/>
      </w:pPr>
      <w:r>
        <w:t xml:space="preserve">Hai mươi tên bộ hạ đang đau đầu suy nghĩ nếu theo Thanh Trúc Bang thì chết, đầu nhập người khác thì đắc tội cao tầng Thanh Trúc Bang. Lúc này Cao Minh Hào một lần hành động muốn bọn họ đi tìm chết, bọn họ không muốn chết.</w:t>
      </w:r>
    </w:p>
    <w:p>
      <w:pPr>
        <w:pStyle w:val="BodyText"/>
      </w:pPr>
      <w:r>
        <w:t xml:space="preserve">Một tên dáng người khôi ngô, tướng mạo đường đường, đẳng cấp cường hóa 27 nhìn qua Hồ Nghị nói ra:</w:t>
      </w:r>
    </w:p>
    <w:p>
      <w:pPr>
        <w:pStyle w:val="BodyText"/>
      </w:pPr>
      <w:r>
        <w:t xml:space="preserve">- Hồ Nghị! ! Cao Minh Hào hắn không muốn chết, chúng ta cũng không muốn chết! ! Hắn đã làm tuyệt thì cũng đừng trách chúng ta! Tôi theo anh!</w:t>
      </w:r>
    </w:p>
    <w:p>
      <w:pPr>
        <w:pStyle w:val="BodyText"/>
      </w:pPr>
      <w:r>
        <w:t xml:space="preserve">- Đúng rồi! ! Theo anh!</w:t>
      </w:r>
    </w:p>
    <w:p>
      <w:pPr>
        <w:pStyle w:val="BodyText"/>
      </w:pPr>
      <w:r>
        <w:t xml:space="preserve">"..."</w:t>
      </w:r>
    </w:p>
    <w:p>
      <w:pPr>
        <w:pStyle w:val="BodyText"/>
      </w:pPr>
      <w:r>
        <w:t xml:space="preserve">Trong đám người đại bộ phận mọi người lớn tiếng phụ họa, ai cũng không muốn chết ở nơi quỷ quái này.</w:t>
      </w:r>
    </w:p>
    <w:p>
      <w:pPr>
        <w:pStyle w:val="BodyText"/>
      </w:pPr>
      <w:r>
        <w:t xml:space="preserve">- Như vậy Lưu Liệt! ! Gặp lại!</w:t>
      </w:r>
    </w:p>
    <w:p>
      <w:pPr>
        <w:pStyle w:val="BodyText"/>
      </w:pPr>
      <w:r>
        <w:t xml:space="preserve">Hồ Nghị nhìn qua Lưu Liệt nói một câu, cũng không quay đầu lại mang theo hai mươi tên thủ hạ đi qua hướng của Nhạc Trọng.</w:t>
      </w:r>
    </w:p>
    <w:p>
      <w:pPr>
        <w:pStyle w:val="BodyText"/>
      </w:pPr>
      <w:r>
        <w:t xml:space="preserve">Lưu Liệt do dự dậm chân một cái và nói:</w:t>
      </w:r>
    </w:p>
    <w:p>
      <w:pPr>
        <w:pStyle w:val="BodyText"/>
      </w:pPr>
      <w:r>
        <w:t xml:space="preserve">- Chờ một chút, tôi đi theo anh tới chỗ Nhạc Trọng!</w:t>
      </w:r>
    </w:p>
    <w:p>
      <w:pPr>
        <w:pStyle w:val="BodyText"/>
      </w:pPr>
      <w:r>
        <w:t xml:space="preserve">Hồ Nghị chém giết biến dị thú chặn đường, liên tục chém giết mấy chục đầu biến dị thú thì hắn mới mang người tới chỗ của Nhạc Trọng.</w:t>
      </w:r>
    </w:p>
    <w:p>
      <w:pPr>
        <w:pStyle w:val="BodyText"/>
      </w:pPr>
      <w:r>
        <w:t xml:space="preserve">Hồ Nghị cả người là máu đi tới bên người của Nhạc Trọng và nói:</w:t>
      </w:r>
    </w:p>
    <w:p>
      <w:pPr>
        <w:pStyle w:val="BodyText"/>
      </w:pPr>
      <w:r>
        <w:t xml:space="preserve">- Đại ca! ! Tôi tới rồi.</w:t>
      </w:r>
    </w:p>
    <w:p>
      <w:pPr>
        <w:pStyle w:val="BodyText"/>
      </w:pPr>
      <w:r>
        <w:t xml:space="preserve">Nhạc Trọng nhìn Hồ Nghị và trầm giọng hỏi:</w:t>
      </w:r>
    </w:p>
    <w:p>
      <w:pPr>
        <w:pStyle w:val="BodyText"/>
      </w:pPr>
      <w:r>
        <w:t xml:space="preserve">- Tiểu báo tử! Tại sao là anh? Phát sinh chuyện gì?"</w:t>
      </w:r>
    </w:p>
    <w:p>
      <w:pPr>
        <w:pStyle w:val="BodyText"/>
      </w:pPr>
      <w:r>
        <w:t xml:space="preserve">Nhạc Trọng biết rõ thằng này là đầu đất trọng nghĩa khí nhất, cho dù hắn sáng lập đại bang phái là một trong bốn bang phái của thành phố Quý Trữ Thanh Thạch Bang, Hồ Nghị cũng không có đi tìm nương tựa hắn đầu tiên, mà là lựa chọn ở lại Thanh Trúc Bang hiệu lực cho Cao Minh Hào. Hiện tại Hồ Nghị dẫn người đi tới đây là đã xảy ra vấn đề.</w:t>
      </w:r>
    </w:p>
    <w:p>
      <w:pPr>
        <w:pStyle w:val="BodyText"/>
      </w:pPr>
      <w:r>
        <w:t xml:space="preserve">Hồ Nghị nhìn qua Nhạc Trọng trực tiếp hỏi:</w:t>
      </w:r>
    </w:p>
    <w:p>
      <w:pPr>
        <w:pStyle w:val="BodyText"/>
      </w:pPr>
      <w:r>
        <w:t xml:space="preserve">- Đại ca! Cao Minh Hào muốn tôi chịu chết, tôi không muốn, dẫn người đi tới đây nương tựa anh. Thiên Long bang! Thanh Trúc Bang cũng đã trốn! Bây giờ ở trong trấn nhỏ này chỉ còn lại anh mà thôi! Đại ca, hiện tại anh có tính toán gì?</w:t>
      </w:r>
    </w:p>
    <w:p>
      <w:pPr>
        <w:pStyle w:val="BodyText"/>
      </w:pPr>
      <w:r>
        <w:t xml:space="preserve">Nhạc Trọng trầm tư một hồi, trong mắt hiện ra vẻ kiên nghị, nói:</w:t>
      </w:r>
    </w:p>
    <w:p>
      <w:pPr>
        <w:pStyle w:val="BodyText"/>
      </w:pPr>
      <w:r>
        <w:t xml:space="preserve">- Thủ vững nơi này! ! Tôi tuyệt không có thể lui!</w:t>
      </w:r>
    </w:p>
    <w:p>
      <w:pPr>
        <w:pStyle w:val="BodyText"/>
      </w:pPr>
      <w:r>
        <w:t xml:space="preserve">Lưu Liệt nhịn không được nói ra:</w:t>
      </w:r>
    </w:p>
    <w:p>
      <w:pPr>
        <w:pStyle w:val="BodyText"/>
      </w:pPr>
      <w:r>
        <w:t xml:space="preserve">- Vì cái gì? Nhạc lão đại! Thiên Long bang, Thanh Trúc Bang đều rút lui! Biến dị thú không lâu sẽ giết qua nơi này. Ở lại chỗ này chỉ còn đường chết.</w:t>
      </w:r>
    </w:p>
    <w:p>
      <w:pPr>
        <w:pStyle w:val="BodyText"/>
      </w:pPr>
      <w:r>
        <w:t xml:space="preserve">Nhạc Trọng trầm giọng nói:</w:t>
      </w:r>
    </w:p>
    <w:p>
      <w:pPr>
        <w:pStyle w:val="BodyText"/>
      </w:pPr>
      <w:r>
        <w:t xml:space="preserve">- Chúng ta ở chỗ này xây rất nhiều công sự! Đủ để ngăn cản những biến dị thú cấp thấp. Nếu như lui ra khỏi trấn nhỏ, chỗ đó lực lượng phòng ngự bạc nhược yếu kém, một chút công sự phòng ngự cũng không có! Đi vào trong đó cũng chỉ có một con đường chết! Tiểu báo tử, anh dẫn người lập tức gia nhập tiền tuyến. Anh chuyên môn săn giết biến dị thú cỡ lớn, có vấn đề gì không? Vấn đề còn lại do tôi giải quyết.</w:t>
      </w:r>
    </w:p>
    <w:p>
      <w:pPr>
        <w:pStyle w:val="BodyText"/>
      </w:pPr>
      <w:r>
        <w:t xml:space="preserve">Hồ Nghị nhếch miệng nhìn qua Nhạc Trọng cười nói:</w:t>
      </w:r>
    </w:p>
    <w:p>
      <w:pPr>
        <w:pStyle w:val="Compact"/>
      </w:pPr>
      <w:r>
        <w:t xml:space="preserve">- Hắc hắc! Đại ca! ! Những biến dị thú cỡ lớn để tôi giết đi! Các huynh đệ cùng tôi xông lên nào!</w:t>
      </w:r>
      <w:r>
        <w:br w:type="textWrapping"/>
      </w:r>
      <w:r>
        <w:br w:type="textWrapping"/>
      </w:r>
    </w:p>
    <w:p>
      <w:pPr>
        <w:pStyle w:val="Heading2"/>
      </w:pPr>
      <w:bookmarkStart w:id="563" w:name="chương-541-chiến-lực-của-nhạc-trọng"/>
      <w:bookmarkEnd w:id="563"/>
      <w:r>
        <w:t xml:space="preserve">541. Chương 541: Chiến Lực Của Nhạc Trọng</w:t>
      </w:r>
    </w:p>
    <w:p>
      <w:pPr>
        <w:pStyle w:val="Compact"/>
      </w:pPr>
      <w:r>
        <w:br w:type="textWrapping"/>
      </w:r>
      <w:r>
        <w:br w:type="textWrapping"/>
      </w:r>
    </w:p>
    <w:p>
      <w:pPr>
        <w:pStyle w:val="BodyText"/>
      </w:pPr>
      <w:r>
        <w:t xml:space="preserve">Lúc này Nhạc Trọng mang theo ba trăm tên bộ hạ tới đây, trong ba trăm người này đều là người bình thường vừa mới huấn luyện không bao lâu.</w:t>
      </w:r>
    </w:p>
    <w:p>
      <w:pPr>
        <w:pStyle w:val="BodyText"/>
      </w:pPr>
      <w:r>
        <w:t xml:space="preserve">Tuy người bình thường không cách nào ngăn cản biến dị thú, thế nhưng mà bọn họ có thể xây dựng công sự, chế tạo đủ loại bẩy rập. Có những người bình thường này trợ giúp, Nhạc Trọng xây dựng công sự đơn giản và nhanh hơn thật nhiều, sát thương đại lượng biến dị thú cấp thấp.</w:t>
      </w:r>
    </w:p>
    <w:p>
      <w:pPr>
        <w:pStyle w:val="BodyText"/>
      </w:pPr>
      <w:r>
        <w:t xml:space="preserve">Những công sự kia là do thép làm thành, có dây thép vấp chân và bao cát đơn giản, cạm bẫy đơn giản. Những công sự đơn giản này không có chút tác dụng nào với Hắc Lân Hung Trư biến dị thú câp hai cả, nhưng đối với biến dị thú bình thường thì những bẫy rập này tạo ra tác dụng sát thương thật lớn, thậm chí đoạt đi mạng của chúng.</w:t>
      </w:r>
    </w:p>
    <w:p>
      <w:pPr>
        <w:pStyle w:val="BodyText"/>
      </w:pPr>
      <w:r>
        <w:t xml:space="preserve">Không ít chuột núi biến dị trong lúc mạnh mẽ lao tới đâm thẳng vào dây thép thì thống khổ giãy dụa. Có tiểu linh miêu biến dị lao tới thật nhanh cho nên trực tiếp bị dây thép cắt hai chân. Rất nhiều đồng cát chặn đường cho nên có nơi chỉ mở một lối nhỏ ột hoặc là hai con biến dị thú ra vào.</w:t>
      </w:r>
    </w:p>
    <w:p>
      <w:pPr>
        <w:pStyle w:val="BodyText"/>
      </w:pPr>
      <w:r>
        <w:t xml:space="preserve">Dưới công sự trợ giúp như vậy, Nhạc Trọng một mới có thể dẫn cao thủ đi săn giết biến dị thú không ngừng, ngăn cản đàn biến thú không ngừng công kích.</w:t>
      </w:r>
    </w:p>
    <w:p>
      <w:pPr>
        <w:pStyle w:val="BodyText"/>
      </w:pPr>
      <w:r>
        <w:t xml:space="preserve">Nhưng mà những công sự đơn giản này ngăn cản biến dị thú cấp thấp còn được, nếu như dùng đối phó biến dị thú to lơn thì cố hết sức. Nếu như là Hắc Lân Hung Trư cấp hai phát động công kích, có thể dễ dàng phá hủy công sự đơn giản này.</w:t>
      </w:r>
    </w:p>
    <w:p>
      <w:pPr>
        <w:pStyle w:val="BodyText"/>
      </w:pPr>
      <w:r>
        <w:t xml:space="preserve">Những biến dị thú cỡ lớn chính là đại địch công sự đơn giản của Nhạc Trọng, một đám biến dị thú này có thể phá tan công sự. Không có công sự yểm hộ thì quân của hắn sẽ đối mặt trực diện với biến dị thú công kích, khi đó khó khăn còn gấp mười lần.</w:t>
      </w:r>
    </w:p>
    <w:p>
      <w:pPr>
        <w:pStyle w:val="BodyText"/>
      </w:pPr>
      <w:r>
        <w:t xml:space="preserve">Nhưng mà trước trận địa của Nhạc Trọng có đại lượng tiểu linh miêu biến dị tản ra, hai mươi con Xuyên Sơn Giáp biến dị cao hơn một mét không ngừng lao tới.</w:t>
      </w:r>
    </w:p>
    <w:p>
      <w:pPr>
        <w:pStyle w:val="BodyText"/>
      </w:pPr>
      <w:r>
        <w:t xml:space="preserve">- Xạ kích!</w:t>
      </w:r>
    </w:p>
    <w:p>
      <w:pPr>
        <w:pStyle w:val="BodyText"/>
      </w:pPr>
      <w:r>
        <w:t xml:space="preserve">Lạp Nhĩ Mạn nhìn qua đám Xuyên Sơn Giáp này và giận dữ hét lên.</w:t>
      </w:r>
    </w:p>
    <w:p>
      <w:pPr>
        <w:pStyle w:val="BodyText"/>
      </w:pPr>
      <w:r>
        <w:t xml:space="preserve">Mười khẩu súng máy hạng nặng 12. 7 li bắn ra làn đạn hung mãnh, viên đạn bán lên giáp của Xuyên Sơn Giáp bị ngăn cản ở ngoài.</w:t>
      </w:r>
    </w:p>
    <w:p>
      <w:pPr>
        <w:pStyle w:val="BodyText"/>
      </w:pPr>
      <w:r>
        <w:t xml:space="preserve">Nhìn thấy một màn này sắc mặt mọi người biến đổi.</w:t>
      </w:r>
    </w:p>
    <w:p>
      <w:pPr>
        <w:pStyle w:val="BodyText"/>
      </w:pPr>
      <w:r>
        <w:t xml:space="preserve">Đúng lúc này Hồ Nghị nổi giận gầm lên một tiếng cầm Hắc Nha Đao mà Nhạc Trọng giao cho hắn nhảy ra ngoài, thân hình chớp động phóng tới hai mươi con Xuyên Sơn Giáp hét lên.</w:t>
      </w:r>
    </w:p>
    <w:p>
      <w:pPr>
        <w:pStyle w:val="BodyText"/>
      </w:pPr>
      <w:r>
        <w:t xml:space="preserve">- Để tôi đối phó chúng.</w:t>
      </w:r>
    </w:p>
    <w:p>
      <w:pPr>
        <w:pStyle w:val="BodyText"/>
      </w:pPr>
      <w:r>
        <w:t xml:space="preserve">- Đi chết! ! Đi chết! ! Ha ha!</w:t>
      </w:r>
    </w:p>
    <w:p>
      <w:pPr>
        <w:pStyle w:val="BodyText"/>
      </w:pPr>
      <w:r>
        <w:t xml:space="preserve">Hồ Nghị vừa xông vào trong đàn Xuyên Sơn Giáp kia, điên cuồng cười to, từng đạo ánh đao chớp động, thân hình của đám Xuyên Sơn Giáp nứt ra, thi thể chia lìa, máu tươi văng khắp nơi.</w:t>
      </w:r>
    </w:p>
    <w:p>
      <w:pPr>
        <w:pStyle w:val="BodyText"/>
      </w:pPr>
      <w:r>
        <w:t xml:space="preserve">Chém giết hai mươi con Xuyên Sơn Giáp biến dị kia, Hồ Nghị lập tức hướng lui ra phía sau, lui về trong trận địa của Nhạc Trọng. Hắn phải bào trì thể lực đầy đủ, những con biến dị thú loại nhỏ hắn không cần quan tâm tới.</w:t>
      </w:r>
    </w:p>
    <w:p>
      <w:pPr>
        <w:pStyle w:val="BodyText"/>
      </w:pPr>
      <w:r>
        <w:t xml:space="preserve">- Bạch Tiểu Thắng!</w:t>
      </w:r>
    </w:p>
    <w:p>
      <w:pPr>
        <w:pStyle w:val="BodyText"/>
      </w:pPr>
      <w:r>
        <w:t xml:space="preserve">Nhạc Trọng nhìn thấy đội hình chiến đấu ổn định, chợt lập tức gọi Bạch Tiểu Thắng.</w:t>
      </w:r>
    </w:p>
    <w:p>
      <w:pPr>
        <w:pStyle w:val="BodyText"/>
      </w:pPr>
      <w:r>
        <w:t xml:space="preserve">- Chuyện gì lão đại?</w:t>
      </w:r>
    </w:p>
    <w:p>
      <w:pPr>
        <w:pStyle w:val="BodyText"/>
      </w:pPr>
      <w:r>
        <w:t xml:space="preserve">Bạch Tiểu Thắng vẻ mặt nhàm chán đi tới bên người của Nhạc Trọng hỏi. Với tư cách là một trong vài tên cao thủ đỉnh cấp mà Nhạc Trọng nắm giữ, Bạch Tiểu Thắng vẫn không có ra tay. Nhìn qua đám chiến sĩ phía trước chiến đấu điên cuồng, trong nội tâm của Bạch Tiểu Thắng cũng cảm thấy muốn chiến đấu.</w:t>
      </w:r>
    </w:p>
    <w:p>
      <w:pPr>
        <w:pStyle w:val="BodyText"/>
      </w:pPr>
      <w:r>
        <w:t xml:space="preserve">Đều là người tiến hóa nhanh nhẹn, thực lực cũng có phân cao thấp. Sức chiến đấu của Bạch Tiểu Thắng so với Thái Thanh Lượng còn mạnh hơn nhiều. Nếu như Bạch Tiểu Thắng cùng Thái Thanh Lượng quyết đấu, Bạch Tiểu Thắng tuyệt đối có thể giết chết Thái Thanh Lượng.</w:t>
      </w:r>
    </w:p>
    <w:p>
      <w:pPr>
        <w:pStyle w:val="BodyText"/>
      </w:pPr>
      <w:r>
        <w:t xml:space="preserve">Nhạc Trọng trầm giọng ra lệnh:</w:t>
      </w:r>
    </w:p>
    <w:p>
      <w:pPr>
        <w:pStyle w:val="BodyText"/>
      </w:pPr>
      <w:r>
        <w:t xml:space="preserve">- Anh bây giờ lập tức đi vào trong trấn, nhìn thấy người cường hóa lạc đàn hoặc là người cường hóa chạy trôi chết thì lập tức dẫn bọn họ đi tới nơi chúng ta! Gia nhập vào chúng ta!</w:t>
      </w:r>
    </w:p>
    <w:p>
      <w:pPr>
        <w:pStyle w:val="BodyText"/>
      </w:pPr>
      <w:r>
        <w:t xml:space="preserve">Bạch Tiểu Thắng cười ha hả, thân hình lóe lên, lại chạy vào một góc trấn:</w:t>
      </w:r>
    </w:p>
    <w:p>
      <w:pPr>
        <w:pStyle w:val="BodyText"/>
      </w:pPr>
      <w:r>
        <w:t xml:space="preserve">- Thừa cơ chiếm đoạt tiể thế lực! ! Lão đại thật sự là giảo hoạt! ! Ha ha! Nhưng mà tôi thích! Tôi đi!</w:t>
      </w:r>
    </w:p>
    <w:p>
      <w:pPr>
        <w:pStyle w:val="BodyText"/>
      </w:pPr>
      <w:r>
        <w:t xml:space="preserve">Nhạc Trọng nhìn Bạch Tiểu Thắng rời đi lại nhìn qua bên phải, chỉ thấy hơn hai mươi con Hắc Lân Hung Trư biến dị và Hắc Lân Hung Trư cấp hai dẫn theo biến dị thú lao qua bên này.</w:t>
      </w:r>
    </w:p>
    <w:p>
      <w:pPr>
        <w:pStyle w:val="BodyText"/>
      </w:pPr>
      <w:r>
        <w:t xml:space="preserve">Bởi vì có Lân Hung Trư cấp hai phá hủy công sự phòng ngự của Thiên Long bang cho nên phòng ngự của Thiên Long bang hoàn toàn sụp đổ. Nếu như không có Hắc Lân Hung Trư cấp hai, Thiên Long bang tuyệt đối còn phòng ngự được thời gian ngắn.</w:t>
      </w:r>
    </w:p>
    <w:p>
      <w:pPr>
        <w:pStyle w:val="BodyText"/>
      </w:pPr>
      <w:r>
        <w:t xml:space="preserve">Nhạc Trọng nhìn qua con Hắc Lân Hung Trư cấp hai lao tới như xe tăng thì hít sâu một hơi, trong mắt hiện lên một tia kiên nghị, cùng bạch cốt lao qua hai mươi con Hắc Lân Hung Trư biến dị hung hãn. Hắn đã không còn là Nhạc Trọng cực kỳ nhỏ yếu lúc trước, hắn đã tiến hóa trở thành tồn tại chiến thắng cả Hắc Lân Hung Trư cấp hai rồi. Một trận chiến này hắn phải thắng lợi.</w:t>
      </w:r>
    </w:p>
    <w:p>
      <w:pPr>
        <w:pStyle w:val="BodyText"/>
      </w:pPr>
      <w:r>
        <w:t xml:space="preserve">Bạch cốt thoáng cái vượt qua Nhạc Trọng, đột nhập vào trong đám Hắc Lân Hung Trư biến dị, nó từ khuỷu tay phải bắn ra một đao cốt nhận dài và sắc bén, nhảy qua bên người của Hắc Lân Hung Trư cấp hai, cốt nhận sắc bén chém một con Hắc Lân Hung Trư biến dị thành hai đoạn, máu tươi văng khắp nơi.</w:t>
      </w:r>
    </w:p>
    <w:p>
      <w:pPr>
        <w:pStyle w:val="BodyText"/>
      </w:pPr>
      <w:r>
        <w:t xml:space="preserve">Kỹ năng của bạch cốt là lợi hại hóa cho nên khiến thân thể của nó vô cùng sắc bén, tấn chức trở thành hắc ám khô lâu thì lợi hại hóa của nó cường hóa +1, chuyện này làm cốt nhận của nó càng đáng sợ, có thể dễ dàng đem Hắc Lân Hung Trư là sinh vật phòng ngự cao chém thành hai đoạn. Phòng ngự của một ít biến dị thú cấp hai bị bạch cốt chém ra dễ dàng.</w:t>
      </w:r>
    </w:p>
    <w:p>
      <w:pPr>
        <w:pStyle w:val="BodyText"/>
      </w:pPr>
      <w:r>
        <w:t xml:space="preserve">Bạch cốt giống như binh khí cường hoành giết chóc khắp nơi, cốt nhận bắn ra bốn phía, hai mươi con Hắc Lân Hung Trư biến dị trước mặt cốt nhận của nó tất cả bị chém thành hai đoạn, máu tươi văng khắp nơi. Thể hiện uy lực đáng sợ khi nó tấn chức hắc ám khô lâu.</w:t>
      </w:r>
    </w:p>
    <w:p>
      <w:pPr>
        <w:pStyle w:val="BodyText"/>
      </w:pPr>
      <w:r>
        <w:t xml:space="preserve">Con Hắc Lân Hung Trư cấp hai nhìn thấy tiểu đệ của mình liên tục bị chém giết, lập tức cuồng nộ gào lên, từng đạo sóng âm cường hoành khuếch tán ra khắp nơi.</w:t>
      </w:r>
    </w:p>
    <w:p>
      <w:pPr>
        <w:pStyle w:val="BodyText"/>
      </w:pPr>
      <w:r>
        <w:t xml:space="preserve">Dưới sóng âm cường đại công kích, thân hình của Nhạc Trọng có chút dừng lại, sóng âm công kích cường hoành với hắn cũng có chút không khỏe. Dù sao hắn cũng là người tiến hóa cườn độ và tinh thần, thân thể cực kỳ cứng rắn, cho dù đạn súng ngắn cũng khó làm hắn bị thương.</w:t>
      </w:r>
    </w:p>
    <w:p>
      <w:pPr>
        <w:pStyle w:val="BodyText"/>
      </w:pPr>
      <w:r>
        <w:t xml:space="preserve">Mà con Hắc Lân Hung Trư cấp hai hét lên giận dữ xong, Nhạc Trọng hao phí 40 điểm tinh thần lực, 10 điểm thể lực ngưng tụ thành trường mâu ma viêm hiện ra trong tay của hắn.</w:t>
      </w:r>
    </w:p>
    <w:p>
      <w:pPr>
        <w:pStyle w:val="BodyText"/>
      </w:pPr>
      <w:r>
        <w:t xml:space="preserve">- Chết đi cho tao!</w:t>
      </w:r>
    </w:p>
    <w:p>
      <w:pPr>
        <w:pStyle w:val="BodyText"/>
      </w:pPr>
      <w:r>
        <w:t xml:space="preserve">Hàn quang trong mắt của Nhạc Trọng lóe lên, dùng sức ném một cái, trường mâu ma viêm này phá toái hư không, thoáng cái đâm vào mi tâm của Hắc Lân Hung Trư cấp hai.</w:t>
      </w:r>
    </w:p>
    <w:p>
      <w:pPr>
        <w:pStyle w:val="BodyText"/>
      </w:pPr>
      <w:r>
        <w:t xml:space="preserve">Ma viêm khủng bố kia bộc phát toàn diện, thiêu đốt lân giáp của Hắc Lân Hung Trư cấp hai, một đường đốt cháy tất cả não bộ trong đầu của Hắc Lân Hung Trư cấp hai, sau đó hóa thành hỏa diễm nóng rực, con Hắc Lân Hung Trư chết ngay lập tức.</w:t>
      </w:r>
    </w:p>
    <w:p>
      <w:pPr>
        <w:pStyle w:val="BodyText"/>
      </w:pPr>
      <w:r>
        <w:t xml:space="preserve">- Chúc mừng ngài tăng cấp 54, đạt được hai điểm cường hóa tự do!</w:t>
      </w:r>
    </w:p>
    <w:p>
      <w:pPr>
        <w:pStyle w:val="Compact"/>
      </w:pPr>
      <w:r>
        <w:t xml:space="preserve">- Chúc mừng ngài tăng cấp 55, đạt được hai điểm cường hóa tự do!</w:t>
      </w:r>
      <w:r>
        <w:br w:type="textWrapping"/>
      </w:r>
      <w:r>
        <w:br w:type="textWrapping"/>
      </w:r>
    </w:p>
    <w:p>
      <w:pPr>
        <w:pStyle w:val="Heading2"/>
      </w:pPr>
      <w:bookmarkStart w:id="564" w:name="chương-542-liên-tục-tấn-cấp.-1"/>
      <w:bookmarkEnd w:id="564"/>
      <w:r>
        <w:t xml:space="preserve">542. Chương 542: Liên Tục Tấn Cấp. (1)</w:t>
      </w:r>
    </w:p>
    <w:p>
      <w:pPr>
        <w:pStyle w:val="Compact"/>
      </w:pPr>
      <w:r>
        <w:br w:type="textWrapping"/>
      </w:r>
      <w:r>
        <w:br w:type="textWrapping"/>
      </w:r>
    </w:p>
    <w:p>
      <w:pPr>
        <w:pStyle w:val="BodyText"/>
      </w:pPr>
      <w:r>
        <w:t xml:space="preserve">Nương theo đó là âm thanh nhắc nhở dễ nghe, con Hắc Lân Hung Trư biến dị cấp hai ngã xuống, hơn nữa tuôn ra một bản sách kỹ năng và một trăm sinh tồn tệ.</w:t>
      </w:r>
    </w:p>
    <w:p>
      <w:pPr>
        <w:pStyle w:val="BodyText"/>
      </w:pPr>
      <w:r>
        <w:t xml:space="preserve">Nhạc Trọng lựa chọn đem bốn điểm cường hóa thuộc tính tăng vào trong nhanh nhẹn, sau đó đi qua nhặt sách kỹ năng và sinh tồn tệ</w:t>
      </w:r>
    </w:p>
    <w:p>
      <w:pPr>
        <w:pStyle w:val="BodyText"/>
      </w:pPr>
      <w:r>
        <w:t xml:space="preserve">Nhanh nhẹn trong chiến đấu là phần mấu chốt của chiến sĩ, nó có thể làm cho người ta kịp thời phản ứng. Nếu như nhanh nhẹn không được, như vậy không cách nào ứng phó nhiều tình huống. Nhanh nhẹn ới có thể đối phó người tiến hóa nhanh nhẹn, nếu không thì vừa gặp mặt đã bị người tiến hóa nhanh nhẹn miểu sát rồi.</w:t>
      </w:r>
    </w:p>
    <w:p>
      <w:pPr>
        <w:pStyle w:val="BodyText"/>
      </w:pPr>
      <w:r>
        <w:t xml:space="preserve">- Sách kỹ năng cấp bốn cố hóa cự lực cấp hai! Học tập kỹ năng này có thể vĩnh cửu tăng năm mươi điểm lực lượng. Cần cố hóa lực lượng cường hóa ba lần.</w:t>
      </w:r>
    </w:p>
    <w:p>
      <w:pPr>
        <w:pStyle w:val="BodyText"/>
      </w:pPr>
      <w:r>
        <w:t xml:space="preserve">Con Hắc Lân Hung Trư cấp hai vừa chết, hơn bốn mươi con Hắc Lân Hung Trư còn lại trong trấn nhỏ ở các nơi lập tức bỏ chạy thục mạng, thậm chí có Hắc Lân Hung Trư hung tính đại phát thôn phệ không ít biến dị thú nhỏ yếu bên cạnh, lúc này mới chạy vào trong Đại Dung sơn mạch.</w:t>
      </w:r>
    </w:p>
    <w:p>
      <w:pPr>
        <w:pStyle w:val="BodyText"/>
      </w:pPr>
      <w:r>
        <w:t xml:space="preserve">Đột nhiên lúc này một đạo thân ảnh đen kịt thân đụng nát vô số thủy tinh, dùng tốc độ vượt qua Bạch Tiểu Thắng nhào đầu qua phía Nhạc Trọng.</w:t>
      </w:r>
    </w:p>
    <w:p>
      <w:pPr>
        <w:pStyle w:val="BodyText"/>
      </w:pPr>
      <w:r>
        <w:t xml:space="preserve">Thân trên chiến trường, Nhạc Trọng thập phần cảnh giác, thân ảnh đen kịt vừa xuất hiện, hắn liền sinh ra cảm ứng, hắn lập tức lùi lại, đồng thời nhìn qua thân ảnh tập kích kia, đó là một con mèo rừng biến dị cấp hai giống như Thiểm Điện vô cùng nhanh nhẹn.</w:t>
      </w:r>
    </w:p>
    <w:p>
      <w:pPr>
        <w:pStyle w:val="BodyText"/>
      </w:pPr>
      <w:r>
        <w:t xml:space="preserve">Nhạc Trọng đã lui lại rất nhanh, nhưng mà tốc độ của mèo rừng biến dị cấp hai nhanh hơn, cơ hồ là trong nháy mắt nó đã bổ nhào vào người của Nhạc Trọng, đem Nhạc Trọng đè lên đất, đồng thời mở miệng dính máu táp vào đầu của Nhạc Trọng.</w:t>
      </w:r>
    </w:p>
    <w:p>
      <w:pPr>
        <w:pStyle w:val="BodyText"/>
      </w:pPr>
      <w:r>
        <w:t xml:space="preserve">Đúng lúc này từ bên cạnh có một gai xương sắc bén đâm vào trong người của con mèo rừng, đem nó đóng đinh trên mặt đất.</w:t>
      </w:r>
    </w:p>
    <w:p>
      <w:pPr>
        <w:pStyle w:val="BodyText"/>
      </w:pPr>
      <w:r>
        <w:t xml:space="preserve">Ngay sau đó từng đạo gai xương khác bén nhọn bắn ra ngoài, trực tiếp xỏ xuyên qua thân thể của con mèo rừng.</w:t>
      </w:r>
    </w:p>
    <w:p>
      <w:pPr>
        <w:pStyle w:val="BodyText"/>
      </w:pPr>
      <w:r>
        <w:t xml:space="preserve">Nhạc Trọng rút Ngạc Nha Cứ Nhận ra chém vào đầu lâu của con mèo rừng, một đao chém dụng đầu của con mẻo rừng biến dị cấp hai, một đoàn linh quang lớn chui vào trong người của hắn và tăng cấp.</w:t>
      </w:r>
    </w:p>
    <w:p>
      <w:pPr>
        <w:pStyle w:val="BodyText"/>
      </w:pPr>
      <w:r>
        <w:t xml:space="preserve">Con mèo rừng biến dị cấp hai tuôn ra một bản sách kỹ năng cấp ba cố hóa nhanh nhẹn cùng một trăm sinh tồn tệ.</w:t>
      </w:r>
    </w:p>
    <w:p>
      <w:pPr>
        <w:pStyle w:val="BodyText"/>
      </w:pPr>
      <w:r>
        <w:t xml:space="preserve">- Cơ hội tốt!</w:t>
      </w:r>
    </w:p>
    <w:p>
      <w:pPr>
        <w:pStyle w:val="BodyText"/>
      </w:pPr>
      <w:r>
        <w:t xml:space="preserve">Một đao chém giết con mèo rừng biến dị kia, Nhạc Trọng tâm niệm vừa động, ngửa mặt lên trời thét dài.</w:t>
      </w:r>
    </w:p>
    <w:p>
      <w:pPr>
        <w:pStyle w:val="BodyText"/>
      </w:pPr>
      <w:r>
        <w:t xml:space="preserve">Bên ngoài một rừng núi nhỏ cũng phát ra một tiếng kêu gào tràn ngập uy nghiêm.</w:t>
      </w:r>
    </w:p>
    <w:p>
      <w:pPr>
        <w:pStyle w:val="BodyText"/>
      </w:pPr>
      <w:r>
        <w:t xml:space="preserve">Dưới tiếng kêu uy nghiêm kia chi phối, năm trăm con mèo rừng biến dị còn sót lại trong trấn lập tức bỏ chạy ra ngoài.</w:t>
      </w:r>
    </w:p>
    <w:p>
      <w:pPr>
        <w:pStyle w:val="BodyText"/>
      </w:pPr>
      <w:r>
        <w:t xml:space="preserve">Phục tùng vương giả trong tộc được khắc sâu trong gien của biến dị thú.</w:t>
      </w:r>
    </w:p>
    <w:p>
      <w:pPr>
        <w:pStyle w:val="BodyText"/>
      </w:pPr>
      <w:r>
        <w:t xml:space="preserve">Nhìn thấy mèo rừng biến dị chạy tứ tán, trong lòng của Nhạc Trọng hơi có chút buông lỏng, ở trong rừng cất dấu chính là Thiểm Điện nhất tộc thủ hạ của Nhạc Trọng. Hiện tại năm trăm con mèo rừng biến dị này lại do Thiểm Điện thống trị, lực lượng trong tay của hắn tăng lên vài phần.</w:t>
      </w:r>
    </w:p>
    <w:p>
      <w:pPr>
        <w:pStyle w:val="BodyText"/>
      </w:pPr>
      <w:r>
        <w:t xml:space="preserve">Đúng lúc này đột nhiên từ phương xa truyền tới âm thanh như hổ báo, khu rừng này trước tận thế không có động vật lớn bây giờ lại kêu lên ầm ầm. Đám người kêu lên hoảng sợ, trong nội tâm đều khẽ run lên, sinh ra dự cảm xấu.</w:t>
      </w:r>
    </w:p>
    <w:p>
      <w:pPr>
        <w:pStyle w:val="BodyText"/>
      </w:pPr>
      <w:r>
        <w:t xml:space="preserve">Nhạc Trọng đã phục tùng Thiểm Điện thì cũng cùng Thiểm Điện sinh ra một tia tâm linh cảm ứng, thời điểm tiếng kêu gào này vang lên, hắn có thể cảm giác được trong lòng của Thiểm Điện sinh ra vẻ hoảng sợ.</w:t>
      </w:r>
    </w:p>
    <w:p>
      <w:pPr>
        <w:pStyle w:val="BodyText"/>
      </w:pPr>
      <w:r>
        <w:t xml:space="preserve">Trong nội tâm Nhạc Trọng có chút trầm xuống, đoán ra được chân tướng.</w:t>
      </w:r>
    </w:p>
    <w:p>
      <w:pPr>
        <w:pStyle w:val="BodyText"/>
      </w:pPr>
      <w:r>
        <w:t xml:space="preserve">- Đó là biến dị thú ngoài cấp ba!</w:t>
      </w:r>
    </w:p>
    <w:p>
      <w:pPr>
        <w:pStyle w:val="BodyText"/>
      </w:pPr>
      <w:r>
        <w:t xml:space="preserve">Bốn đại bang phái của thành phố Quý Trữ muốn dẫn người tiểu trù biến dị thú, sau đó chậm rãi vây giết biến dị thú cấp ba. Nhưng mà bọn họ không ngờ biến dị thú cấp ba mà bọn họ xem là con mồi trong tay, không biết làm thế nào đã liên hợp đại bộ phận biến dị thú trong Đại Dung sơn mạch tấn công, một công kích đã làm cho trấn nhỏ của nhân loại sụp đổ.</w:t>
      </w:r>
    </w:p>
    <w:p>
      <w:pPr>
        <w:pStyle w:val="BodyText"/>
      </w:pPr>
      <w:r>
        <w:t xml:space="preserve">Đột nhiên một con độc xà nhỏ ở xa xa bạo lên, lao thẳng qua phía của Nhạc Trọng.</w:t>
      </w:r>
    </w:p>
    <w:p>
      <w:pPr>
        <w:pStyle w:val="BodyText"/>
      </w:pPr>
      <w:r>
        <w:t xml:space="preserve">Nhạc Trọng phản ứng cực kỳ mau lẹ, hắn một cước đạp lên người con độc xà này, dùng sức muốn giết chết con rắn nhỏ này.</w:t>
      </w:r>
    </w:p>
    <w:p>
      <w:pPr>
        <w:pStyle w:val="BodyText"/>
      </w:pPr>
      <w:r>
        <w:t xml:space="preserve">- Công tới sao?</w:t>
      </w:r>
    </w:p>
    <w:p>
      <w:pPr>
        <w:pStyle w:val="BodyText"/>
      </w:pPr>
      <w:r>
        <w:t xml:space="preserve">Nhạc Trọng nhìn qua chung quanh, dưới năng lực nhìn đêm cường đại của hắn nhìn thấy rõ có nhiều con rắn biến dị đẳng cấp không đồng nhất lao lên, hơn nữa còn có nhiều biến dị thú cường đại đang lao qua bên kia.</w:t>
      </w:r>
    </w:p>
    <w:p>
      <w:pPr>
        <w:pStyle w:val="BodyText"/>
      </w:pPr>
      <w:r>
        <w:t xml:space="preserve">- Không được! Phải cho Thiểm Điện ra tay! Nếu không thủ không được!</w:t>
      </w:r>
    </w:p>
    <w:p>
      <w:pPr>
        <w:pStyle w:val="BodyText"/>
      </w:pPr>
      <w:r>
        <w:t xml:space="preserve">Nhạc Trọng tâm niệm thay đổi thật nhanh, ngửa mặt lên trời kêu gào thắng lợi.</w:t>
      </w:r>
    </w:p>
    <w:p>
      <w:pPr>
        <w:pStyle w:val="BodyText"/>
      </w:pPr>
      <w:r>
        <w:t xml:space="preserve">Trong rừng núi có Thiểm Điện đang ẩn nấp thì nhận được lện của Nhạc Trọng, nổi giận gầm lên một tiếng, thống soái hơn sáu trăm tiểu đệ không ngừng lao lên phía trước tiêu diệt địch nhân.</w:t>
      </w:r>
    </w:p>
    <w:p>
      <w:pPr>
        <w:pStyle w:val="BodyText"/>
      </w:pPr>
      <w:r>
        <w:t xml:space="preserve">Bên kia thân hình bạch cốt lao tới, chung quanh cốt nhận bay tán loạn, trong phạm vi mười mét của thân thể nó thì tất cả độc xà biến dị bị đâm thủng đầu.</w:t>
      </w:r>
    </w:p>
    <w:p>
      <w:pPr>
        <w:pStyle w:val="BodyText"/>
      </w:pPr>
      <w:r>
        <w:t xml:space="preserve">Vô số độc xà lớn nhỏ lao về phía của Nhạc Trọng ở trong đêm tối thấy vô số dài nhỏ độc xà theo bốn phương tám hướng bò ra, tràng diện đúng là khiến người ta sợ hãi.</w:t>
      </w:r>
    </w:p>
    <w:p>
      <w:pPr>
        <w:pStyle w:val="BodyText"/>
      </w:pPr>
      <w:r>
        <w:t xml:space="preserve">Vô số độc xà biến dị phong kín đường lui của Nhạc Trọng và chúng nhao nhao trường lên.</w:t>
      </w:r>
    </w:p>
    <w:p>
      <w:pPr>
        <w:pStyle w:val="BodyText"/>
      </w:pPr>
      <w:r>
        <w:t xml:space="preserve">- Đi chết đi!</w:t>
      </w:r>
    </w:p>
    <w:p>
      <w:pPr>
        <w:pStyle w:val="BodyText"/>
      </w:pPr>
      <w:r>
        <w:t xml:space="preserve">Dị quang trong mắt của Nhạc Trọng chớp liên tục, trước tiên phát động kỹ năng ma viêm, một đoàn ma viêm từ bốn phương tám hướng lao thẳng tới, phạm vi hai mươi mét tất cả độc xà biến dị hóa thành tro tàn.</w:t>
      </w:r>
    </w:p>
    <w:p>
      <w:pPr>
        <w:pStyle w:val="BodyText"/>
      </w:pPr>
      <w:r>
        <w:t xml:space="preserve">Đúng lúc này một con độc xà biến dị dài hơn ba mươi mét thoáng cáo bò qua phía của Nhạc Trọng.</w:t>
      </w:r>
    </w:p>
    <w:p>
      <w:pPr>
        <w:pStyle w:val="BodyText"/>
      </w:pPr>
      <w:r>
        <w:t xml:space="preserve">Nhạc Trọng chỉ một ngón tay lên người của độc xà, một đạo hỏa tiễn bắn ra, thoáng cái nổ tung trong miệng của độc xà, hóa thành hỏa diễm hừng hực, đem óc của con độc xà này nấu chính.</w:t>
      </w:r>
    </w:p>
    <w:p>
      <w:pPr>
        <w:pStyle w:val="BodyText"/>
      </w:pPr>
      <w:r>
        <w:t xml:space="preserve">Tinh thần lực của Nhạc Trọng càng ngày càng mạnh, uy lực ma viêm trong tay của hắn càng mạnh, lúc này hắn điều khiển ma viêm tới mức thao túng tự nhiên rồi.</w:t>
      </w:r>
    </w:p>
    <w:p>
      <w:pPr>
        <w:pStyle w:val="BodyText"/>
      </w:pPr>
      <w:r>
        <w:t xml:space="preserve">Một con độc xà từ trong góc lao ra, lại có hơn mười con độc xà màu xanh cắn qua phía của Nhạc Trọng, vừa tới bên người của Nhạc Trọng thì ma viêm thiêu đốt thành tro tàn.</w:t>
      </w:r>
    </w:p>
    <w:p>
      <w:pPr>
        <w:pStyle w:val="BodyText"/>
      </w:pPr>
      <w:r>
        <w:t xml:space="preserve">Đại lượng độc xà biến dị lao ra ngoài, lao đầu qua phía Nhạc Trọng, dùng chính thi thể của mình tiêu hao ma viêm của Nhạc Trọng.</w:t>
      </w:r>
    </w:p>
    <w:p>
      <w:pPr>
        <w:pStyle w:val="BodyText"/>
      </w:pPr>
      <w:r>
        <w:t xml:space="preserve">Đột nhiên hơn bốn mươi con Nhãn Kính Vương Xà dài hơn ba mươi mét từ bốn phương tám hướng lao ra ngoài, chúng mở cái miệng lớn phát động bổn nguyên chi lực, từng đoàn từng đoàn độc tiễn màu đen bay qua phía của Nhạc Trọng.</w:t>
      </w:r>
    </w:p>
    <w:p>
      <w:pPr>
        <w:pStyle w:val="BodyText"/>
      </w:pPr>
      <w:r>
        <w:t xml:space="preserve">Nhạc Trọng sắc mặt biến đổi, ma viêm bên ngoài người của hắn nhiều hơn vài phần, độc của chúng vừa chạm lên ma viêm hộ thể của Nhạc Trọng thì phát ra âm thanh vang vọng, sau đó hóa thành từng đạo khói đen bốc hơi bay lên cao.</w:t>
      </w:r>
    </w:p>
    <w:p>
      <w:pPr>
        <w:pStyle w:val="BodyText"/>
      </w:pPr>
      <w:r>
        <w:t xml:space="preserve">Nhạc Trọng lập tức hô hấp, phát động kỹ năng Ảnh Bộ, giống như mũi tên né qua một bên, ma viêm chi kiếm trong tay của hắn vung lên, một con độc xà cao cấp bị chém thành hai đoạn.</w:t>
      </w:r>
    </w:p>
    <w:p>
      <w:pPr>
        <w:pStyle w:val="BodyText"/>
      </w:pPr>
      <w:r>
        <w:t xml:space="preserve">Ở bên kia bạch cốt cũng lao vào một con rắn, đầu của con rắn này lập tức bị chém bay lên cao cao.</w:t>
      </w:r>
    </w:p>
    <w:p>
      <w:pPr>
        <w:pStyle w:val="Compact"/>
      </w:pPr>
      <w:r>
        <w:t xml:space="preserve">Bạch cốt vừa mới chém giết mười con Nhãn Kính Vương Xà, một con rắn dài hơn bốn mươi mét, chun quanh thân thể lân giáp chớp động hào quang đen bóng và tràn ngập uy nghiêm trong đám cự thú lao ra, giống như thiểm điện táp vào bạch cốt.</w:t>
      </w:r>
      <w:r>
        <w:br w:type="textWrapping"/>
      </w:r>
      <w:r>
        <w:br w:type="textWrapping"/>
      </w:r>
    </w:p>
    <w:p>
      <w:pPr>
        <w:pStyle w:val="Heading2"/>
      </w:pPr>
      <w:bookmarkStart w:id="565" w:name="chương-543-liên-tục-tấn-cấp.-2"/>
      <w:bookmarkEnd w:id="565"/>
      <w:r>
        <w:t xml:space="preserve">543. Chương 543: Liên Tục Tấn Cấp. (2)</w:t>
      </w:r>
    </w:p>
    <w:p>
      <w:pPr>
        <w:pStyle w:val="Compact"/>
      </w:pPr>
      <w:r>
        <w:br w:type="textWrapping"/>
      </w:r>
      <w:r>
        <w:br w:type="textWrapping"/>
      </w:r>
    </w:p>
    <w:p>
      <w:pPr>
        <w:pStyle w:val="BodyText"/>
      </w:pPr>
      <w:r>
        <w:t xml:space="preserve">- Biến dị thú cấp 65: Nhãn Kính Vương Xà biến dị cấp hai! Có được lực lượng cường đại cùng nọc độc đáng sợ!</w:t>
      </w:r>
    </w:p>
    <w:p>
      <w:pPr>
        <w:pStyle w:val="BodyText"/>
      </w:pPr>
      <w:r>
        <w:t xml:space="preserve">Nhạc Trọng lườm qua con rắn này, liền trông thấy bạch cốt đã bị con Nhãn Kính Vương Xà biến dị cấp hai tấn công tới.</w:t>
      </w:r>
    </w:p>
    <w:p>
      <w:pPr>
        <w:pStyle w:val="BodyText"/>
      </w:pPr>
      <w:r>
        <w:t xml:space="preserve">Loài rắn trong lúc phát động công kích thì tốc độ là nhanh nhất. Bạch cốt tuy nhanh gần mười lần người thường, nhưng mà nó không cách nào né qua công kích của Nhãn Kính Vương Xà tấn công.</w:t>
      </w:r>
    </w:p>
    <w:p>
      <w:pPr>
        <w:pStyle w:val="BodyText"/>
      </w:pPr>
      <w:r>
        <w:t xml:space="preserve">Con Nhãn Kính Vương Xà biến dị cấp hai này dùng sức khẽ cắn, vô số âm thanh xương nứt vang lên, chân phải của bạch cốt bị nó cắn nát.</w:t>
      </w:r>
    </w:p>
    <w:p>
      <w:pPr>
        <w:pStyle w:val="BodyText"/>
      </w:pPr>
      <w:r>
        <w:t xml:space="preserve">Linh hồn ma hỏa trong mắt của bạch cốt chớp động, hai đạo gai xương sắc bén đâm thẳng vào trong mắt của Nhãn Kính Vương Xà.</w:t>
      </w:r>
    </w:p>
    <w:p>
      <w:pPr>
        <w:pStyle w:val="BodyText"/>
      </w:pPr>
      <w:r>
        <w:t xml:space="preserve">Gai xương bén nhọn này đâm thủng mắt của Nhãn Kính Vương Xà, đại lượng huyết dịch cùng dịch nhờn từ trong vết thương chảy ra ngoài.</w:t>
      </w:r>
    </w:p>
    <w:p>
      <w:pPr>
        <w:pStyle w:val="BodyText"/>
      </w:pPr>
      <w:r>
        <w:t xml:space="preserve">Thân thể của bạch cốt có hai gai xương bắn ra ngoài, chèo chống thân thể nó bay từ trong miệng của Nhãn Kính Vương Xà, rơi xuống đất.</w:t>
      </w:r>
    </w:p>
    <w:p>
      <w:pPr>
        <w:pStyle w:val="BodyText"/>
      </w:pPr>
      <w:r>
        <w:t xml:space="preserve">Hai mắt bị chọc mù, con Nhãn Kính Vương Xà biến dị cấp hai chợt thống khổ vô cùng giãy dụa trên đất, nó giãy dụa thân thể tả xung hữu đột, đem rất nhiều con rắn nhỏ bị nghiền chết.</w:t>
      </w:r>
    </w:p>
    <w:p>
      <w:pPr>
        <w:pStyle w:val="BodyText"/>
      </w:pPr>
      <w:r>
        <w:t xml:space="preserve">Nhạc Trọng thấy thế cầm lấy trường mâu ma viêm trong tay, ném trường mâu ma viêm này vào trong mi tâm của Nhãn Kính Vương Xà, đầu lâu của nó vỡ ra, đem óc của con Nhãn Kính Vương Xà biến dị cấp hai này đốt cháy.</w:t>
      </w:r>
    </w:p>
    <w:p>
      <w:pPr>
        <w:pStyle w:val="BodyText"/>
      </w:pPr>
      <w:r>
        <w:t xml:space="preserve">- Chúc mừng ngài thăng cấp lên cấp 56, đạt được hai điểm cường hóa tự do!</w:t>
      </w:r>
    </w:p>
    <w:p>
      <w:pPr>
        <w:pStyle w:val="BodyText"/>
      </w:pPr>
      <w:r>
        <w:t xml:space="preserve">Nương theo đó là âm thanh dễ nghe, con Nhãn Kính Vương Xà biến dị cấp hai té trên mặt đất, đồng thời có hộp báu màu xanh và một trăm sinh tồn tệ.</w:t>
      </w:r>
    </w:p>
    <w:p>
      <w:pPr>
        <w:pStyle w:val="BodyText"/>
      </w:pPr>
      <w:r>
        <w:t xml:space="preserve">Nhạc Trọng lựa chọn đem hai điểm cường hóa tăng vào nhanh nhẹn, sau đó mở hộp báu màu xanh ra.</w:t>
      </w:r>
    </w:p>
    <w:p>
      <w:pPr>
        <w:pStyle w:val="BodyText"/>
      </w:pPr>
      <w:r>
        <w:t xml:space="preserve">- Bảo vật cấp bốn Độc Nha Chi Giới. Sau khi trang bị tinh thần +10. Kèm theo kỹ năng phụ độc công kích. Sau khi dùng kỹ năng này có thể làm cho binh khí của người cận chiến chung quanh người có thêm nọc độc kiến hiết phong hầu.</w:t>
      </w:r>
    </w:p>
    <w:p>
      <w:pPr>
        <w:pStyle w:val="BodyText"/>
      </w:pPr>
      <w:r>
        <w:t xml:space="preserve">Nhạc Trọng trực tiếp đem Độc Nha Chi Giới mang vào trên tay, cường độ tinh thần của hắn được cường hóa, đạt tới hạn mức cao tới 193 điểm.</w:t>
      </w:r>
    </w:p>
    <w:p>
      <w:pPr>
        <w:pStyle w:val="BodyText"/>
      </w:pPr>
      <w:r>
        <w:t xml:space="preserve">Uy lực ma viêm quan hệ tới tinh thần của Nhạc Trọng, tinh thần lực của Nhạc Trọng càng cao, uy lực ma viêm của hắn càng lớn. Bởi vì tinh thần lực của hắn đủ cao cho nên hiện tại mới có thể dễ dàng chém giết biến dị thú. Đổi lại những người khác thì cho dù kỹ năng ma viêm cường hóa đến cấp ba cũng không cách nào dễ dàng đuổi giết biến dị thú cấp ba được.</w:t>
      </w:r>
    </w:p>
    <w:p>
      <w:pPr>
        <w:pStyle w:val="BodyText"/>
      </w:pPr>
      <w:r>
        <w:t xml:space="preserve">Con Nhãn Kính Vương Xà biến dị cấp hai vừa chết, nó thống lĩnh Nhãn Kính Vương Xà biên dị cũng tán đi, chạy ra bốn phương tám hướng.</w:t>
      </w:r>
    </w:p>
    <w:p>
      <w:pPr>
        <w:pStyle w:val="BodyText"/>
      </w:pPr>
      <w:r>
        <w:t xml:space="preserve">Đúng lúc này Thiểm Điện mang theo sáu trăm mèo rừng biến dị giết tới, những con mèo rừng biến dị được Thiểm Điện chỉ huy điên cuồng đánh giết những con rắn biến dị kia.</w:t>
      </w:r>
    </w:p>
    <w:p>
      <w:pPr>
        <w:pStyle w:val="BodyText"/>
      </w:pPr>
      <w:r>
        <w:t xml:space="preserve">Mèo rừng biến dị loại là biến dị thú dùng tốc độ mà trứ danh, phản ứng linh mẫn, hơn nữa những con rắn biến dị không có thủ lĩnh nên tự giết các biến dị thú chung quanh, mà những con rắn biến dị này nhanh chóng trở thành mỹ vị trong miệng của mèo biến dị.</w:t>
      </w:r>
    </w:p>
    <w:p>
      <w:pPr>
        <w:pStyle w:val="BodyText"/>
      </w:pPr>
      <w:r>
        <w:t xml:space="preserve">Thiểm Điện nuốt tinh hạch cấp ba của Nhạc Trọng, mà Nhạc Trọng trong thành phố Quý Trữ mua được nhiều tinh hạch của biến dị thú, lúc này tuy nó còn chưa tiến hóa thành biến dị thú cấp ba, nhưng mà thực lực của nó tăng lên không ít, đẳng cấp cường hóa tăng lên 67. Nó tiến vào chiên trường thì giống như mị ảnh không ngừng săn giết đám rắn biến dị cao cấp kia, trong mấy hô hấp đã có hai con rắn biến dị thú cấp hai nhỏ yếu bị nó giết chết.</w:t>
      </w:r>
    </w:p>
    <w:p>
      <w:pPr>
        <w:pStyle w:val="BodyText"/>
      </w:pPr>
      <w:r>
        <w:t xml:space="preserve">Ba con rắn biến dị cấp hai vừa chết, bầy rắn do chúng thống lĩnh lập tức sụp đổ, đại lượng rắn độc biến dị bỏ chạy ra bốn phương tám hướng, đám rắn cả vạn con đã tán loạn.</w:t>
      </w:r>
    </w:p>
    <w:p>
      <w:pPr>
        <w:pStyle w:val="BodyText"/>
      </w:pPr>
      <w:r>
        <w:t xml:space="preserve">Thân hình Nhạc Trọng chớp động chém giết đám rắn biến dị to lớn, đột nhiên lúc này một đạo xà ảnh màu xanh từ trong đám rắn lao ra ngoài, thoáng cái hung hăng cắn lên chân của Nhạc Trọng, dùng phản ứng nhanh nhẹn của Nhạc Trọng cao tới 115 điểm cũng không tránh kịp.</w:t>
      </w:r>
    </w:p>
    <w:p>
      <w:pPr>
        <w:pStyle w:val="BodyText"/>
      </w:pPr>
      <w:r>
        <w:t xml:space="preserve">- Biến dị thú cấp 60, rắn lục biến dị cấp hai! Có được tốc độ cực nhanh và độc tố đáng sợ!</w:t>
      </w:r>
    </w:p>
    <w:p>
      <w:pPr>
        <w:pStyle w:val="BodyText"/>
      </w:pPr>
      <w:r>
        <w:t xml:space="preserve">Một cảm giác vô cùng đau đớn từ vị trí con rắn lục cấp hai này cắn truyền ra, Nhạc Trọng nhanh chóng bị cắn gãy xương chân.</w:t>
      </w:r>
    </w:p>
    <w:p>
      <w:pPr>
        <w:pStyle w:val="BodyText"/>
      </w:pPr>
      <w:r>
        <w:t xml:space="preserve">- Đáng chết!</w:t>
      </w:r>
    </w:p>
    <w:p>
      <w:pPr>
        <w:pStyle w:val="BodyText"/>
      </w:pPr>
      <w:r>
        <w:t xml:space="preserve">Nhạc Trọng giận dữ phát động trọng lực, đem sức nặng hơn mười cân áp lên người của con rắn, Ngạc Nha Cứ Nhận trong tay vung lên, trực tiếp chém đầu của rắn biến dị cấp hai này.</w:t>
      </w:r>
    </w:p>
    <w:p>
      <w:pPr>
        <w:pStyle w:val="BodyText"/>
      </w:pPr>
      <w:r>
        <w:t xml:space="preserve">Con rắn lục cấp hai này có nọc độc vô cùng đáng sợ, vốn Nhạc Trọng bị cắn trúng chỉ có đường chết. Nhưng mà nó cắn vào chân của Nhạc Trọng, tuy trực tiếp cắn gãy xương của Nhạc Trọng nhưng lại không cách nào cắn thủng da biến dị thú cấp ba mà Nhạc Trọng đang mặc, độc tính không cách nào truyền vào người của Nhạc Trọng, cũng giúp cho hắn tránh được một kiếp.</w:t>
      </w:r>
    </w:p>
    <w:p>
      <w:pPr>
        <w:pStyle w:val="BodyText"/>
      </w:pPr>
      <w:r>
        <w:t xml:space="preserve">- Chúc mừng ngài thăng cấp lên cấp 57, đạt được hai điểm cường hóa tự do.</w:t>
      </w:r>
    </w:p>
    <w:p>
      <w:pPr>
        <w:pStyle w:val="BodyText"/>
      </w:pPr>
      <w:r>
        <w:t xml:space="preserve">Con rắn lục cấp hai này vừa chết, một đoàn linh quang lớn chui vào trong người của Nhạc Trọng và giúp hắn tăng cấp lên lần nữa.</w:t>
      </w:r>
    </w:p>
    <w:p>
      <w:pPr>
        <w:pStyle w:val="BodyText"/>
      </w:pPr>
      <w:r>
        <w:t xml:space="preserve">Đồng thời từ trong con rắn lục cấp hai này tuôn ra một quyển sách kỹ năng và một trăm sinh tồn tệ.</w:t>
      </w:r>
    </w:p>
    <w:p>
      <w:pPr>
        <w:pStyle w:val="BodyText"/>
      </w:pPr>
      <w:r>
        <w:t xml:space="preserve">Nhạc Trọng trực tiếp cường hóa hai điểm nhanh nhẹn, sau đó nhặc bản sách kỹ năng và sinh tồn tệ lên.</w:t>
      </w:r>
    </w:p>
    <w:p>
      <w:pPr>
        <w:pStyle w:val="BodyText"/>
      </w:pPr>
      <w:r>
        <w:t xml:space="preserve">- Sách kỹ năng cấp ba: miêu nhân biến thân! Học tập kỹ năng này có thể biến thân thành miêu nhân. Sáu thuộc tính tăng lên thật lớn, hơn nữa so sánh với các loại biến thân khác thì miêu nhân biến thân ở phương diện nhanh nhẹn tăng cao hơn, lực lượng, cường độ giảm một ít.</w:t>
      </w:r>
    </w:p>
    <w:p>
      <w:pPr>
        <w:pStyle w:val="BodyText"/>
      </w:pPr>
      <w:r>
        <w:t xml:space="preserve">Con rắn lục cấp hai này thân thể tâật nhỏ, số lượng phần đông, mà con rắn này chính là thủ lĩnh của bầy rắn. Con rắn lục cấp hai này vừa chết thì đám rắn cũng tán loạn, số lượng bầy rắn giảm đi phân nửa.</w:t>
      </w:r>
    </w:p>
    <w:p>
      <w:pPr>
        <w:pStyle w:val="BodyText"/>
      </w:pPr>
      <w:r>
        <w:t xml:space="preserve">Thấy một màn như vậy, Nhạc Trọng cũng buông lỏng một hơi, tuy biến dị thú cấp hai này nhỏ, nhưng mà số lượng phần đông, uy hiếp so với rắn biến dị khác còn lớn hơn nhiều, lúc này chúng tán loạn, áp lực của Nhạc Trọng cũng giảm đi không ít.</w:t>
      </w:r>
    </w:p>
    <w:p>
      <w:pPr>
        <w:pStyle w:val="BodyText"/>
      </w:pPr>
      <w:r>
        <w:t xml:space="preserve">Nhạc Trọng nhìn thấy chiến cuộc bên này đã xong, chợt chạy vào trận doanh bên kia.</w:t>
      </w:r>
    </w:p>
    <w:p>
      <w:pPr>
        <w:pStyle w:val="BodyText"/>
      </w:pPr>
      <w:r>
        <w:t xml:space="preserve">- Trị thương cho anh!</w:t>
      </w:r>
    </w:p>
    <w:p>
      <w:pPr>
        <w:pStyle w:val="BodyText"/>
      </w:pPr>
      <w:r>
        <w:t xml:space="preserve">Nhạc Trọng vừa về tới nơi trú quân thì nhìn qua Mạc Hương Lăng nói ra.</w:t>
      </w:r>
    </w:p>
    <w:p>
      <w:pPr>
        <w:pStyle w:val="BodyText"/>
      </w:pPr>
      <w:r>
        <w:t xml:space="preserve">Nhạc Trọng có được kỹ năng cấp bốn tái sinh nhưng không có nghĩa là kỹ năng này khôi phục thương thế nhanh chóng. Rắn lục cấp hai kia cắn gãy xương đùi của hắn không có thời gian một ngày đừng mong khôi phục được. Nhưng mà đây là chiến trường nguy hiểm trùng trùng điệp điệp, chân gãy xương đối với Nhạc Trọng ảnh hưởng quá nhiều tới chiến lực.</w:t>
      </w:r>
    </w:p>
    <w:p>
      <w:pPr>
        <w:pStyle w:val="BodyText"/>
      </w:pPr>
      <w:r>
        <w:t xml:space="preserve">Trong mắt Mạc Hương Lăng hiện ra một tia lo lắng, hai tay đưa vào miệng vết thương của Nhạc Trọng và nhấn một cái, phát động kỹ năng trị liệu xương cốt, một đạo bạch quang chui vào xương đùi của Nhạc Trọng, nói:</w:t>
      </w:r>
    </w:p>
    <w:p>
      <w:pPr>
        <w:pStyle w:val="BodyText"/>
      </w:pPr>
      <w:r>
        <w:t xml:space="preserve">- Ân! ! Nhạc Trọng ca ca anh phải cẩn thận nhiều! Em chỉ có thể trị liệu cho anh một lần thôi.</w:t>
      </w:r>
    </w:p>
    <w:p>
      <w:pPr>
        <w:pStyle w:val="Compact"/>
      </w:pPr>
      <w:r>
        <w:t xml:space="preserve">Được kỹ năng trị liệu này chữa trị, tổn thương chân trái của Nhạc Trọng nhanh chóng khôi phục lại như cũ, không tới một phút đồng hồ thì xương cốt gãy ở đùi đã nhanh chóng liền lại như cũ.</w:t>
      </w:r>
      <w:r>
        <w:br w:type="textWrapping"/>
      </w:r>
      <w:r>
        <w:br w:type="textWrapping"/>
      </w:r>
    </w:p>
    <w:p>
      <w:pPr>
        <w:pStyle w:val="Heading2"/>
      </w:pPr>
      <w:bookmarkStart w:id="566" w:name="chương-544-thu-nạp-bại-binh.-1"/>
      <w:bookmarkEnd w:id="566"/>
      <w:r>
        <w:t xml:space="preserve">544. Chương 544: Thu Nạp Bại Binh. (1)</w:t>
      </w:r>
    </w:p>
    <w:p>
      <w:pPr>
        <w:pStyle w:val="Compact"/>
      </w:pPr>
      <w:r>
        <w:br w:type="textWrapping"/>
      </w:r>
      <w:r>
        <w:br w:type="textWrapping"/>
      </w:r>
    </w:p>
    <w:p>
      <w:pPr>
        <w:pStyle w:val="BodyText"/>
      </w:pPr>
      <w:r>
        <w:t xml:space="preserve">Nhạc Trọng nhìn qua chung quanh một vòng, chỉ thấy cường giả các nơi nổ lực, dựa vào công sự đơn giản phòng ngự, quân của hắn miễn cưỡng ngăn cản được công kích của biến dị thú.</w:t>
      </w:r>
    </w:p>
    <w:p>
      <w:pPr>
        <w:pStyle w:val="BodyText"/>
      </w:pPr>
      <w:r>
        <w:t xml:space="preserve">Mà chủ yếu là nhờ vào Nhạc Trọng săn giết vài con biến dị thú cấp hai thủ lĩnh nên mới dẫn tới biến dị thú sụp đổ, rất nhiều biến dị thú tán đi, lại có Thiểm Điện mang theo tiểu đệ gia nhập chiến đoàn, lúc này mới miễn cưỡng chống đỡ được.</w:t>
      </w:r>
    </w:p>
    <w:p>
      <w:pPr>
        <w:pStyle w:val="BodyText"/>
      </w:pPr>
      <w:r>
        <w:t xml:space="preserve">Nhưng mà dù như vậy lúc này tình thế đã thập phần nguy cấp. Trong tay của Nhạc Trọng chỉ có mười tên người cườn hóa cấp 30 và hai trăm người cường hóa cấp thấp dựa vào công sự đơn giản, đa số đẳng cấp cường hóa không đều, không có kỹ năng cường hóa, kinh nghiệm chiến đấu bạc nhược yếu kém.</w:t>
      </w:r>
    </w:p>
    <w:p>
      <w:pPr>
        <w:pStyle w:val="BodyText"/>
      </w:pPr>
      <w:r>
        <w:t xml:space="preserve">Những kỹ năng cường hóa kinh nghiệm chiến đấu bạc nhược yếu kém xây dựng công sự còn có thể, nhưng mà bảo bọn họ chém giết với biến dị thú chính là bị miểu sát. Bọn họ cũng không phải là Tân Giai Nhu nhờ vào trang bị hệ thống thần ma mà chém giết, bọn họ chỉ là người bình thường, muốn bọn họ vượt cấp chiến đấu với biến dị thú cao cấp thì bọn họ không có bổn sự này.</w:t>
      </w:r>
    </w:p>
    <w:p>
      <w:pPr>
        <w:pStyle w:val="BodyText"/>
      </w:pPr>
      <w:r>
        <w:t xml:space="preserve">Nhạc Trọng nhìn qua Trữ Vũ Hân ở bên cạnh, đem vài bản sách kỹ năng vừa có được ném cho nàng, đồng thời đem trang bị thần ma đưa cho nàng.</w:t>
      </w:r>
    </w:p>
    <w:p>
      <w:pPr>
        <w:pStyle w:val="BodyText"/>
      </w:pPr>
      <w:r>
        <w:t xml:space="preserve">- Học đi! Sau đó mặc bộ trang bị này vào!</w:t>
      </w:r>
    </w:p>
    <w:p>
      <w:pPr>
        <w:pStyle w:val="BodyText"/>
      </w:pPr>
      <w:r>
        <w:t xml:space="preserve">Trữ Vũ Hân trong khoảng thời gian này biểu hiện xem như trong quy củ, trong nguy cơ trước mắt dùng nàng cũng được. Nhạc Trọng lúc này người có thể tín nhiệm không nhiều lắm, ngoài Trữ Vũ Hân không có ai tin cậy được nhiều.</w:t>
      </w:r>
    </w:p>
    <w:p>
      <w:pPr>
        <w:pStyle w:val="BodyText"/>
      </w:pPr>
      <w:r>
        <w:t xml:space="preserve">Trữ Vũ Hân tiếp nhận vài bản sách kỹ năng cấp ba từ Nhạc Trọng và trang bị hệ thống thần ma thì trong mắt sáng ngời, nhìn qua Nhạc Trọng lộ ra nụ cười xinh đẹp:</w:t>
      </w:r>
    </w:p>
    <w:p>
      <w:pPr>
        <w:pStyle w:val="BodyText"/>
      </w:pPr>
      <w:r>
        <w:t xml:space="preserve">- Cảm ơn!</w:t>
      </w:r>
    </w:p>
    <w:p>
      <w:pPr>
        <w:pStyle w:val="BodyText"/>
      </w:pPr>
      <w:r>
        <w:t xml:space="preserve">Có được trang bị hệ thống thần ma tốt, kỹ năng tốt ủng hộ mới có thể thoát thai hoán cốt, vượt cấp khiêu chiến biến dị thú cao cấp. Tân Giai Nhu sở dĩ có thể khiêu chiến với biến dị thú cao cấp cũng là do nàng được Nhạc Trọng đưa cho trang bị thần ma trung cấp.</w:t>
      </w:r>
    </w:p>
    <w:p>
      <w:pPr>
        <w:pStyle w:val="BodyText"/>
      </w:pPr>
      <w:r>
        <w:t xml:space="preserve">Mạc Hương Lăng nhìn qua Trữ Vũ Hân thoáng cái có vài bản sách kỹ năng cấp ba và một bộ trang bị thần ma thì chạy lên ôm cánh tay của Nhạc Trọng và làm nũng:</w:t>
      </w:r>
    </w:p>
    <w:p>
      <w:pPr>
        <w:pStyle w:val="BodyText"/>
      </w:pPr>
      <w:r>
        <w:t xml:space="preserve">- Ca ca bất công! ! Hương Lăng cũng muốn!</w:t>
      </w:r>
    </w:p>
    <w:p>
      <w:pPr>
        <w:pStyle w:val="BodyText"/>
      </w:pPr>
      <w:r>
        <w:t xml:space="preserve">Nhạc Trọng sờ sờ đầu nhỏ của Mạc Hương Lăng an ủi:</w:t>
      </w:r>
    </w:p>
    <w:p>
      <w:pPr>
        <w:pStyle w:val="BodyText"/>
      </w:pPr>
      <w:r>
        <w:t xml:space="preserve">- Bây giờ không phải là lúc! Đợi cơ hội lần sau rồi nói!</w:t>
      </w:r>
    </w:p>
    <w:p>
      <w:pPr>
        <w:pStyle w:val="BodyText"/>
      </w:pPr>
      <w:r>
        <w:t xml:space="preserve">- Ân!</w:t>
      </w:r>
    </w:p>
    <w:p>
      <w:pPr>
        <w:pStyle w:val="BodyText"/>
      </w:pPr>
      <w:r>
        <w:t xml:space="preserve">Mạc Hương Lăng chỉ hơi làm nũng chứ không ép buộc Nhạc Trọng phải cho.</w:t>
      </w:r>
    </w:p>
    <w:p>
      <w:pPr>
        <w:pStyle w:val="BodyText"/>
      </w:pPr>
      <w:r>
        <w:t xml:space="preserve">Trị liệu tốt thương thế xong thì Nhạc Trọng chợt xuất ra Thần Tuyền Trà uông vào một ngụm. Thần Tuyền Trà tuy hiện tại không cách nào cường hóa tăng cường tinh thần của Nhạc Trọng nhưng lại tăng tốc độ khôi phục. Trong cục diện này khôi phục được một điểm tinh thần là rất tốt.</w:t>
      </w:r>
    </w:p>
    <w:p>
      <w:pPr>
        <w:pStyle w:val="BodyText"/>
      </w:pPr>
      <w:r>
        <w:t xml:space="preserve">Ở trong trấn nhỏ, bởi vì Thiên Long bang, Thanh Trúc Bang buông tha trận doanh nên khắp nơi biến dị thú hoành hành.</w:t>
      </w:r>
    </w:p>
    <w:p>
      <w:pPr>
        <w:pStyle w:val="BodyText"/>
      </w:pPr>
      <w:r>
        <w:t xml:space="preserve">Tất cả thằn lằn biến dị xuyên thẳng qua các loại kiến trúc, tấn công truy tung cường giả nhân loại, không ngừng ăn thịt bọn họ!</w:t>
      </w:r>
    </w:p>
    <w:p>
      <w:pPr>
        <w:pStyle w:val="BodyText"/>
      </w:pPr>
      <w:r>
        <w:t xml:space="preserve">Một nam tử dáng người khôi ngô, cầm trong tay một thanh Lang Nha bổng nặng mấy trăm cân múa như cây tăm tạo ra gió lốc, thủ hộ trước người bảy người. Những con biến dị thú chỉ cần tới gần Lang Nha bổng thì thân thể của nó bị hút vào và nát tan.</w:t>
      </w:r>
    </w:p>
    <w:p>
      <w:pPr>
        <w:pStyle w:val="BodyText"/>
      </w:pPr>
      <w:r>
        <w:t xml:space="preserve">Người đại hán này ở thành phố Quý Trữ bên chính là một bang chủ tiểu bang Cự Thần Bang. Bang chủ Trịnh Đồ chính là người tiến hóa hệ sức mạnh nên thực lực vô cùng kinh người.</w:t>
      </w:r>
    </w:p>
    <w:p>
      <w:pPr>
        <w:pStyle w:val="BodyText"/>
      </w:pPr>
      <w:r>
        <w:t xml:space="preserve">Trịnh Đồ vừa chém giết biến dị thú vừa chửi ầm lên:</w:t>
      </w:r>
    </w:p>
    <w:p>
      <w:pPr>
        <w:pStyle w:val="BodyText"/>
      </w:pPr>
      <w:r>
        <w:t xml:space="preserve">- X con mẹ tổ tông mười tám đời của Địch Nha! ! Nếu như lão tử còn sống quay về thành phố Quý Trữ, lão tử nhất định phải giết sạch tiện chủng Thiên Long bang !</w:t>
      </w:r>
    </w:p>
    <w:p>
      <w:pPr>
        <w:pStyle w:val="BodyText"/>
      </w:pPr>
      <w:r>
        <w:t xml:space="preserve">Bởi vì Thiên Long bang, Thanh Trúc Bang dẫn đầu chạy thục mạng, vô số biến dị thú từ chỗ bọn họ chạy vào trong, mọi người cùng hỗn loạn. bang chúng dưới trướng Trịnh Đồ cũng chết tám người.</w:t>
      </w:r>
    </w:p>
    <w:p>
      <w:pPr>
        <w:pStyle w:val="BodyText"/>
      </w:pPr>
      <w:r>
        <w:t xml:space="preserve">Hiện tại cũng chỉ có Trịnh Đồ và bảy hảo huynh đệ của hắn là còn sống, chuyện này làm cho Trịnh Đồ tràn ngập phẫn nộ và oán hận Thiên Long bang, Thanh Trúc Bang.</w:t>
      </w:r>
    </w:p>
    <w:p>
      <w:pPr>
        <w:pStyle w:val="BodyText"/>
      </w:pPr>
      <w:r>
        <w:t xml:space="preserve">Một gã toàn thân là máu, xương cốt thân thể gãy vỡ nhìn qua Trịnh Đồ vẻ mặt bi thương nói:</w:t>
      </w:r>
    </w:p>
    <w:p>
      <w:pPr>
        <w:pStyle w:val="BodyText"/>
      </w:pPr>
      <w:r>
        <w:t xml:space="preserve">- Bang chủ ngài mau chạy đi! ! Mặc kệ chúng ta! Chúng ta là trốn không thoát! Têếp tục như vậy cả bang chủ cũng chết ở đây.</w:t>
      </w:r>
    </w:p>
    <w:p>
      <w:pPr>
        <w:pStyle w:val="BodyText"/>
      </w:pPr>
      <w:r>
        <w:t xml:space="preserve">Trịnh Đồ có chút thô lỗ quát:</w:t>
      </w:r>
    </w:p>
    <w:p>
      <w:pPr>
        <w:pStyle w:val="BodyText"/>
      </w:pPr>
      <w:r>
        <w:t xml:space="preserve">- Đừng nói nhảm! ! Lão tử Trịnh Đồ không phải loại người bỏ huynh đệ chạy một mình.</w:t>
      </w:r>
    </w:p>
    <w:p>
      <w:pPr>
        <w:pStyle w:val="BodyText"/>
      </w:pPr>
      <w:r>
        <w:t xml:space="preserve">Trịnh Đồ trước tận thế là đồ tể, sau tận thế tụ tập mười mấy tên người cường hóa thành lập Cự Thần Bang. Bang phái tuy nhỏ nhưng huynh đệ vô cùng tốt. Trịnh Đồ cũng không phải gia hỏa tâm tư lớn, hắn sáng lập Cự Thần Bang cũng chỉ muốn bảo vệ mình trong tận thế mà thôi, hắn đối với huynh đệ trong bang thật sự đối đãi như nhau.</w:t>
      </w:r>
    </w:p>
    <w:p>
      <w:pPr>
        <w:pStyle w:val="BodyText"/>
      </w:pPr>
      <w:r>
        <w:t xml:space="preserve">Nghe Trịnh Đồ nói thì bảy người cảm động, cầm lấy Phảng Chế Đường Đao đi ra ngoài chém giết biến dị thú, chia sẻ áp lực cho Trịnh Đồ.</w:t>
      </w:r>
    </w:p>
    <w:p>
      <w:pPr>
        <w:pStyle w:val="BodyText"/>
      </w:pPr>
      <w:r>
        <w:t xml:space="preserve">Đúng lúc này mấy chục con trâu kết thành trận thế, vô cùng hung mãnh lao qua bên này. Nhìn thấy mười mấy con trâu đang vây quanh, trong lòng bảy người hiện ra thần sắc tuyệt vọng:</w:t>
      </w:r>
    </w:p>
    <w:p>
      <w:pPr>
        <w:pStyle w:val="BodyText"/>
      </w:pPr>
      <w:r>
        <w:t xml:space="preserve">- Hết!</w:t>
      </w:r>
    </w:p>
    <w:p>
      <w:pPr>
        <w:pStyle w:val="BodyText"/>
      </w:pPr>
      <w:r>
        <w:t xml:space="preserve">Trịnh Đồ tuy mạnh nhưng ngăn cản hơn mười con trâu biến dị là không thực tế, thế nhưng nếu né tránh thì bốn người sau lưng của hắn phải chết.</w:t>
      </w:r>
    </w:p>
    <w:p>
      <w:pPr>
        <w:pStyle w:val="BodyText"/>
      </w:pPr>
      <w:r>
        <w:t xml:space="preserve">Đúng lúc này một đạo thân ảnh màu trắng xuyên qua đàn trâu, ánh đao chớp động và chém bay đầu đám trâu, vô số cỗ thi thể không đầu té xuống đất.</w:t>
      </w:r>
    </w:p>
    <w:p>
      <w:pPr>
        <w:pStyle w:val="BodyText"/>
      </w:pPr>
      <w:r>
        <w:t xml:space="preserve">Trịnh Đồ nhìn thấy vô số thi thể con trâu không đầu thì rùng mình.</w:t>
      </w:r>
    </w:p>
    <w:p>
      <w:pPr>
        <w:pStyle w:val="BodyText"/>
      </w:pPr>
      <w:r>
        <w:t xml:space="preserve">- Cao thủ!</w:t>
      </w:r>
    </w:p>
    <w:p>
      <w:pPr>
        <w:pStyle w:val="BodyText"/>
      </w:pPr>
      <w:r>
        <w:t xml:space="preserve">Ánh đao chớp động và cao thủ chém giết trâu biến dị mấy hô hấp đã tới trước người của Trịnh Đồ, đó là người tiến hóa nhanh nhẹn Bạch Tiểu Thắng.</w:t>
      </w:r>
    </w:p>
    <w:p>
      <w:pPr>
        <w:pStyle w:val="BodyText"/>
      </w:pPr>
      <w:r>
        <w:t xml:space="preserve">Trịnh Đồ nhìn Bạch Tiểu Thắng và trầm giọng nói.</w:t>
      </w:r>
    </w:p>
    <w:p>
      <w:pPr>
        <w:pStyle w:val="BodyText"/>
      </w:pPr>
      <w:r>
        <w:t xml:space="preserve">- Vị huynh đệ kia! ! Đa tạ! Ân cứu mạng, Trịnh Đồ tuyệt không dám quên!</w:t>
      </w:r>
    </w:p>
    <w:p>
      <w:pPr>
        <w:pStyle w:val="BodyText"/>
      </w:pPr>
      <w:r>
        <w:t xml:space="preserve">Bạch Tiểu Thắng nhìn bảy tên chiến sĩ sau lưng Trịnh Đồ và thản nhiên nói.</w:t>
      </w:r>
    </w:p>
    <w:p>
      <w:pPr>
        <w:pStyle w:val="BodyText"/>
      </w:pPr>
      <w:r>
        <w:t xml:space="preserve">- Không cần khách khí! Tôi là Bạch Tiểu Thắng của Thanh Thạch Bang! Phụng mệnh tới đây tập kết cao thủ nhân loại. Anh gọi là Trịnh Đồ a! Mang theo huynh đệ của anh đi tới trận địa của Thanh Thạch Bang đi! Như vậy bọn họ còn có đường sống. Nếu không bọn họ chết chắc! Tôi cần phải đi tới chỗ người khác.</w:t>
      </w:r>
    </w:p>
    <w:p>
      <w:pPr>
        <w:pStyle w:val="BodyText"/>
      </w:pPr>
      <w:r>
        <w:t xml:space="preserve">Nói xong thân hình Bạch Tiểu Thắng chớp động, chạy vào sâu trong trấn nhỏ. Nếu như không có nữ nhân thì hắn không muốn lãng phí tinh lực, Bạch Tiểu Thắng làm việc coi như đáng tin cậy, hắn làm tay chân cao cấp là lựa chọn tốt nhất.</w:t>
      </w:r>
    </w:p>
    <w:p>
      <w:pPr>
        <w:pStyle w:val="BodyText"/>
      </w:pPr>
      <w:r>
        <w:t xml:space="preserve">Một tên chiến sĩ do dự nhìn qua Trịnh Đồ.</w:t>
      </w:r>
    </w:p>
    <w:p>
      <w:pPr>
        <w:pStyle w:val="BodyText"/>
      </w:pPr>
      <w:r>
        <w:t xml:space="preserve">- Làm sao bây giờ, bang chủ? Có nên đi nương tựa vào Nhạc Trọng không?</w:t>
      </w:r>
    </w:p>
    <w:p>
      <w:pPr>
        <w:pStyle w:val="BodyText"/>
      </w:pPr>
      <w:r>
        <w:t xml:space="preserve">Trịnh Đồ không do dự chém đinh chặt sắt nói:</w:t>
      </w:r>
    </w:p>
    <w:p>
      <w:pPr>
        <w:pStyle w:val="BodyText"/>
      </w:pPr>
      <w:r>
        <w:t xml:space="preserve">- Đi! ! Đương nhiên phải đi! Cho dù Nhạc Trọng muốn Cự Thần Bang thần phục cũng không có vấn đề, chỉ cần mọi người đều còn sống, vậy đủ rồi!</w:t>
      </w:r>
    </w:p>
    <w:p>
      <w:pPr>
        <w:pStyle w:val="BodyText"/>
      </w:pPr>
      <w:r>
        <w:t xml:space="preserve">Trịnh Đồ nhanh chóng đưa ra quyết định và nhanh chóng chạy về phía trận địa của Nhạc Trọng.</w:t>
      </w:r>
    </w:p>
    <w:p>
      <w:pPr>
        <w:pStyle w:val="BodyText"/>
      </w:pPr>
      <w:r>
        <w:t xml:space="preserve">Bạch Tiểu Thắng chui vào trong trấn nhỏ, không ngừng cứu người cường hóa ra ngoài, khuyên bảo bọn họ tụ tập tới bên người của Nhạc Trọng và Thanh Thạch Bang bên kia.</w:t>
      </w:r>
    </w:p>
    <w:p>
      <w:pPr>
        <w:pStyle w:val="Compact"/>
      </w:pPr>
      <w:r>
        <w:t xml:space="preserve">Những người cường hóa như con ruồi không đầu này nghe được Thanh Thạch Bang vẫn còn thủ vững trận địa, chợt không ngừng lao qua trận địa của Nhạc Trọng.</w:t>
      </w:r>
      <w:r>
        <w:br w:type="textWrapping"/>
      </w:r>
      <w:r>
        <w:br w:type="textWrapping"/>
      </w:r>
    </w:p>
    <w:p>
      <w:pPr>
        <w:pStyle w:val="Heading2"/>
      </w:pPr>
      <w:bookmarkStart w:id="567" w:name="chương-545-thu-nạp-bại-binh.-2"/>
      <w:bookmarkEnd w:id="567"/>
      <w:r>
        <w:t xml:space="preserve">545. Chương 545: Thu Nạp Bại Binh. (2)</w:t>
      </w:r>
    </w:p>
    <w:p>
      <w:pPr>
        <w:pStyle w:val="Compact"/>
      </w:pPr>
      <w:r>
        <w:br w:type="textWrapping"/>
      </w:r>
      <w:r>
        <w:br w:type="textWrapping"/>
      </w:r>
    </w:p>
    <w:p>
      <w:pPr>
        <w:pStyle w:val="BodyText"/>
      </w:pPr>
      <w:r>
        <w:t xml:space="preserve">Trong trấn nhỏ này có ba ngàn người cường hóa cho nên không thiếu cao thủ, thế nhưng mà không có người tổ chức, thực lực mạnh mẽ nhưng không thể nào ngăn được biến dị thú đông đảo. Nếu mạnh như Nhạc Trọng đơn thương độc mã chiến đấu với biến dị thú thì thời gian cũng không quá lâu.</w:t>
      </w:r>
    </w:p>
    <w:p>
      <w:pPr>
        <w:pStyle w:val="BodyText"/>
      </w:pPr>
      <w:r>
        <w:t xml:space="preserve">Cao thủ trong trấn nhỏ không ngừng lao vào trận địa của Nhạc Trọng, Nhạc Trọng liền mang thương minh, thể lực cơ hồ hao hết ra đằng sau tạm nghỉ ngơi, những cường giả còn sức chiến đấu phải ra tuyến đầu chém giết biến dị thú.</w:t>
      </w:r>
    </w:p>
    <w:p>
      <w:pPr>
        <w:pStyle w:val="BodyText"/>
      </w:pPr>
      <w:r>
        <w:t xml:space="preserve">Có những cao thủ kia gia nhập lại có Nhạc Trọng chỉ huy, chiến tuyến trở nên càng thêm vững chắc. Vốn có cao thủ thao túng đại địa giúp đỡ, từng mặt tường đất đột nhiên mọc lên cao ngăn cản đường đi của biến dị thú.</w:t>
      </w:r>
    </w:p>
    <w:p>
      <w:pPr>
        <w:pStyle w:val="BodyText"/>
      </w:pPr>
      <w:r>
        <w:t xml:space="preserve">Nhạc Trọng lợi dụng những cao thủ này cải biến địa hình, duy trì địa hình. Cao thủ còn lại lợi dụng địa hình chém giết biến dị thú. Những địa hình bị biến dị thú cỡ lớn phá hư thì Hồ Nghị mang theo một tiểu đội người tiến hóa đi chém giết. Những biến dị thú cỡ nhỏ lực lượng không được, căn bản không cách nào phá hư địa hình. Chuyện này chính là Nhạc Trọng chỉ huy cao thủ cùng lợi dụng công sự mới ngăn cản được.</w:t>
      </w:r>
    </w:p>
    <w:p>
      <w:pPr>
        <w:pStyle w:val="BodyText"/>
      </w:pPr>
      <w:r>
        <w:t xml:space="preserve">Thời điểm Nhạc Trọng hơi chút thở một ngụm thì Ưng Khai Sơn đi tới bên người của Nhạc Trọng vẻ mặt cổ quái nói:</w:t>
      </w:r>
    </w:p>
    <w:p>
      <w:pPr>
        <w:pStyle w:val="BodyText"/>
      </w:pPr>
      <w:r>
        <w:t xml:space="preserve">- Lão đại! ! Thải Phượng bang cũng tới!</w:t>
      </w:r>
    </w:p>
    <w:p>
      <w:pPr>
        <w:pStyle w:val="BodyText"/>
      </w:pPr>
      <w:r>
        <w:t xml:space="preserve">Nhạc Trọng nghe vậy nhíu mày một cái.</w:t>
      </w:r>
    </w:p>
    <w:p>
      <w:pPr>
        <w:pStyle w:val="BodyText"/>
      </w:pPr>
      <w:r>
        <w:t xml:space="preserve">- Thải Phượng bang cũng tới?</w:t>
      </w:r>
    </w:p>
    <w:p>
      <w:pPr>
        <w:pStyle w:val="BodyText"/>
      </w:pPr>
      <w:r>
        <w:t xml:space="preserve">Trong bốn đại bang phái thành phố Quý Trữ này có Thiên Long bang, Thanh Trúc Bang vì bảo trì thế lực của mình mà bỏ chạy ra khỏi trấn nhỏ.</w:t>
      </w:r>
    </w:p>
    <w:p>
      <w:pPr>
        <w:pStyle w:val="BodyText"/>
      </w:pPr>
      <w:r>
        <w:t xml:space="preserve">Thải Phượng bang hiện tại cũng dựa đi tới, Nhạc Trọng cũng không biết chuyện này là tốt hay xấu. Dù sao Thải Phượng bang cũng là một trong bốn đại bang phái trong thành phố Quý Trữ, có được tư cách tranh đoạt quyền chủ đạo của Nhạc Trọng.</w:t>
      </w:r>
    </w:p>
    <w:p>
      <w:pPr>
        <w:pStyle w:val="BodyText"/>
      </w:pPr>
      <w:r>
        <w:t xml:space="preserve">Nhạc Trọng trầm mặc một hồi và nhìn qua hướng Thải Phượng bang nói ra:</w:t>
      </w:r>
    </w:p>
    <w:p>
      <w:pPr>
        <w:pStyle w:val="BodyText"/>
      </w:pPr>
      <w:r>
        <w:t xml:space="preserve">- Đi! Dẫn tôi đi gặp Đinh Mị!</w:t>
      </w:r>
    </w:p>
    <w:p>
      <w:pPr>
        <w:pStyle w:val="BodyText"/>
      </w:pPr>
      <w:r>
        <w:t xml:space="preserve">Nhạc Trọng đi tới vị trí của Thải Phượng bang, nhìn thấy một trăm bang chúng của Thải Phượng bang toàn thân nhiễm máu tươi, rất nhiều người trên người còn bị trọng thương, không ngừng thở hổn hển, thoạt nhìn cực kỳ thê thảm.</w:t>
      </w:r>
    </w:p>
    <w:p>
      <w:pPr>
        <w:pStyle w:val="BodyText"/>
      </w:pPr>
      <w:r>
        <w:t xml:space="preserve">Thải Phượng bang vốn cho hai trăm bang chúng hạch tâm gia nhập vào lần chém giết biến dị thú cấp ba lần này, thế nhưng mà chưa thấy tăm hơi của biến dị thú cấp ba, các nàng đã chết một trăm tỷ muội, tổn thất thảm trọng.</w:t>
      </w:r>
    </w:p>
    <w:p>
      <w:pPr>
        <w:pStyle w:val="BodyText"/>
      </w:pPr>
      <w:r>
        <w:t xml:space="preserve">Thải Phượng bang chuẩn bị không có đầy đủ như Nhạc Trọng, các nàng cũng không có Thiểm Điện tống lĩnh tộc đàn chém giết giúp. Thiên Long bang cùng Thanh Trúc Bang vứt bỏ chiến tuyến thì các nàng đối mặt với nhiều biến dị thú vây công, tử chiến xong thì chỉ còn trên trăm tỷ muội sống sót.</w:t>
      </w:r>
    </w:p>
    <w:p>
      <w:pPr>
        <w:pStyle w:val="BodyText"/>
      </w:pPr>
      <w:r>
        <w:t xml:space="preserve">Đinh Mị đi tới trước mặt của Nhạc Trọng nói thẳng:</w:t>
      </w:r>
    </w:p>
    <w:p>
      <w:pPr>
        <w:pStyle w:val="BodyText"/>
      </w:pPr>
      <w:r>
        <w:t xml:space="preserve">- Nhạc Trọng! Thải Phượng bang chúng tôi có thể nghe anh điều động! Nhưng mà anh phải cho tỷ muội chúng tôi nghỉ ngơi và khôi phục đã! ! Cho thương binh trị liệu tốt.</w:t>
      </w:r>
    </w:p>
    <w:p>
      <w:pPr>
        <w:pStyle w:val="BodyText"/>
      </w:pPr>
      <w:r>
        <w:t xml:space="preserve">Nhạc Trọng nhìn thấy Đinh Mị sảng khoái như thế, cũng gật gật đầu không chút khách khí hạ đạt mệnh lệnh:</w:t>
      </w:r>
    </w:p>
    <w:p>
      <w:pPr>
        <w:pStyle w:val="BodyText"/>
      </w:pPr>
      <w:r>
        <w:t xml:space="preserve">- Tốt! Xin mời Đinh bang chủ dẫn người hiệp trợ bên kia một chút, cho những người bị thương nghỉ ngơi đi.</w:t>
      </w:r>
    </w:p>
    <w:p>
      <w:pPr>
        <w:pStyle w:val="BodyText"/>
      </w:pPr>
      <w:r>
        <w:t xml:space="preserve">- Bọn tỷ muội! Đi theo tôi!</w:t>
      </w:r>
    </w:p>
    <w:p>
      <w:pPr>
        <w:pStyle w:val="BodyText"/>
      </w:pPr>
      <w:r>
        <w:t xml:space="preserve">Đinh Mị nhìn Nhạc Trọng sau đó nhìn qua ba mươi cao thủ nói ra. Rất nhanh Đinh Mị dẫn người giết vào chiến tuyến, thay thế đám chiến sĩ mệt mỏi đi nghỉ ngơi.</w:t>
      </w:r>
    </w:p>
    <w:p>
      <w:pPr>
        <w:pStyle w:val="BodyText"/>
      </w:pPr>
      <w:r>
        <w:t xml:space="preserve">Sâu trong trấn nhỏ bởi vì có đại lượng người cường hóa hội tụ đến trận doanh của Nhạc Trọng, cho nên rất nhiều biến dị thú cũng vây giết bang chúng Thiên Long bang của Địch Nha, làm cho chiến sĩ của hắn chết tổn thương thảm trọng.</w:t>
      </w:r>
    </w:p>
    <w:p>
      <w:pPr>
        <w:pStyle w:val="BodyText"/>
      </w:pPr>
      <w:r>
        <w:t xml:space="preserve">- Ah!</w:t>
      </w:r>
    </w:p>
    <w:p>
      <w:pPr>
        <w:pStyle w:val="BodyText"/>
      </w:pPr>
      <w:r>
        <w:t xml:space="preserve">Một gã chiến sĩ Thiên Long bang gầm lên giận dữ, một đao chém giết một con khỉ biến dị. Sau một khắc con khỉ khác bạo lên, hung hăng một quyền đánh vào đầu của tên chiến sĩ Thiên Long bang, ngạnh sanh sanh đánh nát đầu của tên chiến sĩ Thiên Long bang.</w:t>
      </w:r>
    </w:p>
    <w:p>
      <w:pPr>
        <w:pStyle w:val="BodyText"/>
      </w:pPr>
      <w:r>
        <w:t xml:space="preserve">Một con biến dị linh miêu nhào vào trên người của chiến sĩ Thiên Long bang, mở cái miệng dính máu cắn một cái, hàm răng sắc bén xuyên thủng cổ của chiến sĩ Thiên Long bang, máu nóng bắn vào mặt của con linh miêu này, làm cho nó trở nên dữ tợn hơn.</w:t>
      </w:r>
    </w:p>
    <w:p>
      <w:pPr>
        <w:pStyle w:val="BodyText"/>
      </w:pPr>
      <w:r>
        <w:t xml:space="preserve">- Làm sao bây giờ? Tống Hâm!</w:t>
      </w:r>
    </w:p>
    <w:p>
      <w:pPr>
        <w:pStyle w:val="BodyText"/>
      </w:pPr>
      <w:r>
        <w:t xml:space="preserve">Địch Nha nhìn bộ hạ của mình chết đi trước mặt thì hoảng sợ nói ra.</w:t>
      </w:r>
    </w:p>
    <w:p>
      <w:pPr>
        <w:pStyle w:val="BodyText"/>
      </w:pPr>
      <w:r>
        <w:t xml:space="preserve">Tống Hâm nhìn qua chung quanh, hạ giọng nhìn qua Địch Nha nói ra:</w:t>
      </w:r>
    </w:p>
    <w:p>
      <w:pPr>
        <w:pStyle w:val="BodyText"/>
      </w:pPr>
      <w:r>
        <w:t xml:space="preserve">- Lão đại! Kế hoạch hôm nay chỉ có tẩu vi thượng sách! Chỉ cần còn sống, thì có cơ hội đông sơn tái khởi! ! Chúng ta bây giờ lập tức chạy đi.</w:t>
      </w:r>
    </w:p>
    <w:p>
      <w:pPr>
        <w:pStyle w:val="BodyText"/>
      </w:pPr>
      <w:r>
        <w:t xml:space="preserve">Địch Nha sắc mặt một dữ tợn nói:</w:t>
      </w:r>
    </w:p>
    <w:p>
      <w:pPr>
        <w:pStyle w:val="BodyText"/>
      </w:pPr>
      <w:r>
        <w:t xml:space="preserve">- Cái gì? Mày bảo tao bỏ huynh đệ lại chạy một mình sao?</w:t>
      </w:r>
    </w:p>
    <w:p>
      <w:pPr>
        <w:pStyle w:val="BodyText"/>
      </w:pPr>
      <w:r>
        <w:t xml:space="preserve">Tống Hâm động tình nói ra:</w:t>
      </w:r>
    </w:p>
    <w:p>
      <w:pPr>
        <w:pStyle w:val="BodyText"/>
      </w:pPr>
      <w:r>
        <w:t xml:space="preserve">- Lão đại! Hiện tại không trốn thì lát nữa không còn cơ hội nữa! Ngài là bang chủ Thiên Long chúng ta! Có ngài mới có Thiên Long bang ah! ! Những người khác có thể chết, lão đại ngài không thể chết! ! Vi Thiên Long bang, xin ngài sống sót.</w:t>
      </w:r>
    </w:p>
    <w:p>
      <w:pPr>
        <w:pStyle w:val="BodyText"/>
      </w:pPr>
      <w:r>
        <w:t xml:space="preserve">Trong mắt Địch Nha hiện ra thần sắc thống khổ vỗ vai của Tống Hâm nói:</w:t>
      </w:r>
    </w:p>
    <w:p>
      <w:pPr>
        <w:pStyle w:val="BodyText"/>
      </w:pPr>
      <w:r>
        <w:t xml:space="preserve">- Được rồi! ! Vì Thiên Long bang tôi đành phải ham sống sợ chết! ! Gió mạnh mới biết cỏ cứng quốc loạn lộ ra trung thần, Tống Hâm, chân thành của anh tôi không quên đâu. Trở lại thành phố Quý Trữ tôi sẽ phong anh thành trưởng lão.</w:t>
      </w:r>
    </w:p>
    <w:p>
      <w:pPr>
        <w:pStyle w:val="BodyText"/>
      </w:pPr>
      <w:r>
        <w:t xml:space="preserve">Trên mặt Tống Hâm hiện ra thần sắc vui mừng:</w:t>
      </w:r>
    </w:p>
    <w:p>
      <w:pPr>
        <w:pStyle w:val="BodyText"/>
      </w:pPr>
      <w:r>
        <w:t xml:space="preserve">- Tạ lão đại!</w:t>
      </w:r>
    </w:p>
    <w:p>
      <w:pPr>
        <w:pStyle w:val="BodyText"/>
      </w:pPr>
      <w:r>
        <w:t xml:space="preserve">Địch Nha nhìn qua những bang chúng Thiên Long bang khôn ngừng chém giết và dẫn theo mười tâm phúc bỏ lại đám bang chúng chạy đi.</w:t>
      </w:r>
    </w:p>
    <w:p>
      <w:pPr>
        <w:pStyle w:val="BodyText"/>
      </w:pPr>
      <w:r>
        <w:t xml:space="preserve">Lúc này chạy trốn chết, Địch Nha làm bang chủ Thiên Long bang cũng thể hiện thực lực đáng sợ, sáu cái mâm thép răng cưa tròn bay quanh người, tất cả biến dị thú tiếp cận hắn thì chợt bị sáu mâm tròn cưa thành vài đoạn.</w:t>
      </w:r>
    </w:p>
    <w:p>
      <w:pPr>
        <w:pStyle w:val="BodyText"/>
      </w:pPr>
      <w:r>
        <w:t xml:space="preserve">Bên người của Địch Nha có hơn mười tâm phúc cũng thi triển kỹ năng cường đại đánh giết biến dị thú.</w:t>
      </w:r>
    </w:p>
    <w:p>
      <w:pPr>
        <w:pStyle w:val="BodyText"/>
      </w:pPr>
      <w:r>
        <w:t xml:space="preserve">Đột nhiên lúc này một thân ảnh cực lớn xuất hiện sau lưng bang chúng Thiên Long bang, một cái lưỡi lớn hiện ra, trực tiếp đem một tên tâm phúc của Địch Nha nhét vào trong miệng của mình.</w:t>
      </w:r>
    </w:p>
    <w:p>
      <w:pPr>
        <w:pStyle w:val="BodyText"/>
      </w:pPr>
      <w:r>
        <w:t xml:space="preserve">Địch Nha nhìn qua cự thú kia sắc mặt đại biến, thân hình chớp động, tốc độ tăng vọt gấp đôi, mấy lần chớp động đã chui vào trong rừng cây.</w:t>
      </w:r>
    </w:p>
    <w:p>
      <w:pPr>
        <w:pStyle w:val="BodyText"/>
      </w:pPr>
      <w:r>
        <w:t xml:space="preserve">Cự thú kia nhảy lên, đầu lưỡi không ngừng chớp động, những tên chiến sĩ Thiên Long bang đang phóng thích kỹ năng bị đầu lưỡi của nó cuốn lấy và ăn sạch.</w:t>
      </w:r>
    </w:p>
    <w:p>
      <w:pPr>
        <w:pStyle w:val="BodyText"/>
      </w:pPr>
      <w:r>
        <w:t xml:space="preserve">Trừ hai tên cao thủ thực lực cường hoành ra, hơn người bang chúng Thiên Long bang bị cự thú thôn phệ không còn.</w:t>
      </w:r>
    </w:p>
    <w:p>
      <w:pPr>
        <w:pStyle w:val="BodyText"/>
      </w:pPr>
      <w:r>
        <w:t xml:space="preserve">Sau khi cự thú thôn phệ hơn mười chiến sĩ Thiên Long bang thì không còn hứng thú với bọn người Địch Nha chút nào cả, lập tức vọt vào trong trấn nhỏ.</w:t>
      </w:r>
    </w:p>
    <w:p>
      <w:pPr>
        <w:pStyle w:val="BodyText"/>
      </w:pPr>
      <w:r>
        <w:t xml:space="preserve">- Lão đại trốn!</w:t>
      </w:r>
    </w:p>
    <w:p>
      <w:pPr>
        <w:pStyle w:val="BodyText"/>
      </w:pPr>
      <w:r>
        <w:t xml:space="preserve">- Đáng chết! Địch Nha vương bát đản bỏ chúng ta lại mà trốn!</w:t>
      </w:r>
    </w:p>
    <w:p>
      <w:pPr>
        <w:pStyle w:val="BodyText"/>
      </w:pPr>
      <w:r>
        <w:t xml:space="preserve">- Tao đã sớm biết rõ Địch Nha vương bát đản không đáng tin cậy!</w:t>
      </w:r>
    </w:p>
    <w:p>
      <w:pPr>
        <w:pStyle w:val="BodyText"/>
      </w:pPr>
      <w:r>
        <w:t xml:space="preserve">"..."</w:t>
      </w:r>
    </w:p>
    <w:p>
      <w:pPr>
        <w:pStyle w:val="BodyText"/>
      </w:pPr>
      <w:r>
        <w:t xml:space="preserve">Rất nhanh chuyện Địch Nha mang theo tâm phúc một mình đào thoát đã bị cả cao thủ Thiên Long bang biết được, một cổ biệt khuất bi phẫn hiện ra trong lòng của bọn họ, làm cho bọn họ oán hận.</w:t>
      </w:r>
    </w:p>
    <w:p>
      <w:pPr>
        <w:pStyle w:val="BodyText"/>
      </w:pPr>
      <w:r>
        <w:t xml:space="preserve">Thiên Long bang lúc này chỉ còn sót lại bốn người tiến hóa tụ tập cùng một chỗ. Bọn họ vừa lui lại không lâu thì có một gã người tiến hóa đã chết trong vây công của biến dị thú, hiện tại người tiến hóa của Thiên Long bang chỉ còn lại bốn người bọn họ mà thôi.</w:t>
      </w:r>
    </w:p>
    <w:p>
      <w:pPr>
        <w:pStyle w:val="Compact"/>
      </w:pPr>
      <w:r>
        <w:t xml:space="preserve">Một tên nam tử trung niên nhỏ gầy, làn da ngăm đen, hai tay che kín vết chai nhìn chằm chằm vào tên trun niên ngũ quan đoan chính, mày rậm tai to, lớn lên hết sức xuất sắc hỏi:</w:t>
      </w:r>
      <w:r>
        <w:br w:type="textWrapping"/>
      </w:r>
      <w:r>
        <w:br w:type="textWrapping"/>
      </w:r>
    </w:p>
    <w:p>
      <w:pPr>
        <w:pStyle w:val="Heading2"/>
      </w:pPr>
      <w:bookmarkStart w:id="568" w:name="chương-546-quần-hùng-gia-nhập"/>
      <w:bookmarkEnd w:id="568"/>
      <w:r>
        <w:t xml:space="preserve">546. Chương 546: Quần Hùng Gia Nhập</w:t>
      </w:r>
    </w:p>
    <w:p>
      <w:pPr>
        <w:pStyle w:val="Compact"/>
      </w:pPr>
      <w:r>
        <w:br w:type="textWrapping"/>
      </w:r>
      <w:r>
        <w:br w:type="textWrapping"/>
      </w:r>
    </w:p>
    <w:p>
      <w:pPr>
        <w:pStyle w:val="BodyText"/>
      </w:pPr>
      <w:r>
        <w:t xml:space="preserve">- Làm sao bây giờ? Hạ Minh Đạt!</w:t>
      </w:r>
    </w:p>
    <w:p>
      <w:pPr>
        <w:pStyle w:val="BodyText"/>
      </w:pPr>
      <w:r>
        <w:t xml:space="preserve">Trong mắt Hạ Minh Đạt hiện ra hàn quang, nói:</w:t>
      </w:r>
    </w:p>
    <w:p>
      <w:pPr>
        <w:pStyle w:val="BodyText"/>
      </w:pPr>
      <w:r>
        <w:t xml:space="preserve">- Địch Nha bất nhân thì đừng trách chúng ta bát nghĩa! Vu Lập Nhân! Tôi muốn dẫn huynh đệ đầu nhập vào Nhạc Trọng! Các người tính toán gì không?</w:t>
      </w:r>
    </w:p>
    <w:p>
      <w:pPr>
        <w:pStyle w:val="BodyText"/>
      </w:pPr>
      <w:r>
        <w:t xml:space="preserve">Một tên nam tử trẻ tuổi chừng hai mươi tuổi, một bộ dáng ăn mặc như trong phim Young and Dangerous [tập tành làm giang hồ] tên là Hoàng Hằng có chút sầu lo nói ra:</w:t>
      </w:r>
    </w:p>
    <w:p>
      <w:pPr>
        <w:pStyle w:val="BodyText"/>
      </w:pPr>
      <w:r>
        <w:t xml:space="preserve">- Nhạc Trọng! ! Nếu hắn dùng huynh đệ chúng ta làm bia đỡ đạn thì làm sao bây giờ?</w:t>
      </w:r>
    </w:p>
    <w:p>
      <w:pPr>
        <w:pStyle w:val="BodyText"/>
      </w:pPr>
      <w:r>
        <w:t xml:space="preserve">Thiên Long bang có truyền thống dùng bang phái nhỏ làm bia đỡ đạn. Bởi vậy Hoàng Hằng rất lo lắng bọn họ đầu nhập vào Nhạc Trọng có kết cục này.</w:t>
      </w:r>
    </w:p>
    <w:p>
      <w:pPr>
        <w:pStyle w:val="BodyText"/>
      </w:pPr>
      <w:r>
        <w:t xml:space="preserve">Một tên nam tử đầu trọc dáng khôi ngô, trên mặt hoa văn bạch hổ nhìn qua Tôn Minh trầm giọng nói:</w:t>
      </w:r>
    </w:p>
    <w:p>
      <w:pPr>
        <w:pStyle w:val="BodyText"/>
      </w:pPr>
      <w:r>
        <w:t xml:space="preserve">- Tôi cũng đồng ý đầu nhập vào Nhạc Trọng! Hiện tại chúng ta không có thời gian cân nhắc quá nhiều! Lại tiếp tục như vậy các huynh đệ chỉ có đường chết.</w:t>
      </w:r>
    </w:p>
    <w:p>
      <w:pPr>
        <w:pStyle w:val="BodyText"/>
      </w:pPr>
      <w:r>
        <w:t xml:space="preserve">Thiên Long bang lúc này mang hơn ba trăm người vây quét biến dị thú, nhưng mà sau khi trải qua chiến đấu thảm thiết thì lúc này còn sót lại cũng không quá trăm người.</w:t>
      </w:r>
    </w:p>
    <w:p>
      <w:pPr>
        <w:pStyle w:val="BodyText"/>
      </w:pPr>
      <w:r>
        <w:t xml:space="preserve">Tôn Minh nói ra lời này mọi người liền trầm mặc.</w:t>
      </w:r>
    </w:p>
    <w:p>
      <w:pPr>
        <w:pStyle w:val="BodyText"/>
      </w:pPr>
      <w:r>
        <w:t xml:space="preserve">Hạ Minh Đạt nhìn chung quanh một vòng trực tiếp đánh nhịp nói:</w:t>
      </w:r>
    </w:p>
    <w:p>
      <w:pPr>
        <w:pStyle w:val="BodyText"/>
      </w:pPr>
      <w:r>
        <w:t xml:space="preserve">- Tốt! Việc này không nên chậm trễ! Chúng ta bây giờ đầu nhập vào Nhạc Trọng.</w:t>
      </w:r>
    </w:p>
    <w:p>
      <w:pPr>
        <w:pStyle w:val="BodyText"/>
      </w:pPr>
      <w:r>
        <w:t xml:space="preserve">Còn lại ba người tiến hóa cũng không có ý nghĩa gì, bọn họ lập tức mang theo bang chúng Thiên Long bang còn sót lại điên cuồng đánh qua hướng của Nhạc Trọng, trả giá hai mươi tên chiến sĩ chết trận thì đám người còn lại đi vào trong trận doanh của Nhạc Trọng.</w:t>
      </w:r>
    </w:p>
    <w:p>
      <w:pPr>
        <w:pStyle w:val="BodyText"/>
      </w:pPr>
      <w:r>
        <w:t xml:space="preserve">Hạ Minh Đạt lúc này đi tới gần trận doanh của Nhạc Trọng thì thấy có người không ngừng chạy về hướng của Nhạc Trọng.</w:t>
      </w:r>
    </w:p>
    <w:p>
      <w:pPr>
        <w:pStyle w:val="BodyText"/>
      </w:pPr>
      <w:r>
        <w:t xml:space="preserve">- Thật là lợi hại! Địch Nha quả nhiên không thể so với Nhạc Trọng!</w:t>
      </w:r>
    </w:p>
    <w:p>
      <w:pPr>
        <w:pStyle w:val="BodyText"/>
      </w:pPr>
      <w:r>
        <w:t xml:space="preserve">Trên đường đi Hạ Minh Đạt nhìn thấy công sự đất chung quanh trận địa của Nhạc Trọng, những công sự này rậm rạp kín kẻ, đối phó biến dị thú loại nhỏ quá thích hợp. Nhìn thấy công sự dày đặc này bang chúng Thiên Long bang cũng cảm thấy an tâm.</w:t>
      </w:r>
    </w:p>
    <w:p>
      <w:pPr>
        <w:pStyle w:val="BodyText"/>
      </w:pPr>
      <w:r>
        <w:t xml:space="preserve">[CHARGE=3]</w:t>
      </w:r>
    </w:p>
    <w:p>
      <w:pPr>
        <w:pStyle w:val="BodyText"/>
      </w:pPr>
      <w:r>
        <w:t xml:space="preserve">Hạ Minh Đạt nhìn thấy Nhạc Trọng thì lập tức nói:</w:t>
      </w:r>
    </w:p>
    <w:p>
      <w:pPr>
        <w:pStyle w:val="BodyText"/>
      </w:pPr>
      <w:r>
        <w:t xml:space="preserve">- Nhạc lão đại! Tôi là Thiên Long bang Hạ Minh Đạt! Đây là Trương Uy, Hoàng Hằng, Tôn Minh! Chúng tôi đều là người tiến hóa, hiện tại suất lĩnh bộ hạ đầu nhập vào Nhạc lão đại ngài, hy vọng ngài có thể thu lưu!</w:t>
      </w:r>
    </w:p>
    <w:p>
      <w:pPr>
        <w:pStyle w:val="BodyText"/>
      </w:pPr>
      <w:r>
        <w:t xml:space="preserve">Nhạc Trọng nhìn qua Hạ Minh Đạt cười nói:</w:t>
      </w:r>
    </w:p>
    <w:p>
      <w:pPr>
        <w:pStyle w:val="BodyText"/>
      </w:pPr>
      <w:r>
        <w:t xml:space="preserve">- Tốt! ! Các người dẫn người đầu nhập vào tôi. Tôi cũng không có bạc đãi các người. Các người trong Thiên Long bang làm trưởng lão, vào trong Thanh Thạch Bang có thể làm đường chủ, các bộ hạ của các người vẫn do các người thống lĩnh.</w:t>
      </w:r>
    </w:p>
    <w:p>
      <w:pPr>
        <w:pStyle w:val="BodyText"/>
      </w:pPr>
      <w:r>
        <w:t xml:space="preserve">Nếu như Nhạc Trọng mang binh chinh phục thế lực, hắn tuyệt đối sẽ chỉnh biên thế lực của những người này. Thế nhưng mà Hạ Minh Đạt mang cao thủ đầu nhập vào hắn, hắn cũng phải cho đối phương một chút chỗ tốt. Bằng không thì thì ai nguyện ý mang binh đầu nhập vào ngươi chứ. Hơn nữa lúc này đúng lúc dùng người, đánh tan người của Hạ Minh Đạt chỉ làm bọn họ sinh dị tâm, không muốn tử chiến, không tọa thành sức chiến đấu. Bởi vậy Nhạc Trọng cũng không có đánh tan chiếm đoạt người của Hạ Minh Đạt.</w:t>
      </w:r>
    </w:p>
    <w:p>
      <w:pPr>
        <w:pStyle w:val="BodyText"/>
      </w:pPr>
      <w:r>
        <w:t xml:space="preserve">- Đa tạ Nhạc lão đại!</w:t>
      </w:r>
    </w:p>
    <w:p>
      <w:pPr>
        <w:pStyle w:val="BodyText"/>
      </w:pPr>
      <w:r>
        <w:t xml:space="preserve">Nghe được Nhạc Trọng an bài, Hạ Minh Đạt bốn người cũng an tâm lại.</w:t>
      </w:r>
    </w:p>
    <w:p>
      <w:pPr>
        <w:pStyle w:val="BodyText"/>
      </w:pPr>
      <w:r>
        <w:t xml:space="preserve">Nhạc Trọng trực tiếp hạ đạt ra lệnh:</w:t>
      </w:r>
    </w:p>
    <w:p>
      <w:pPr>
        <w:pStyle w:val="BodyText"/>
      </w:pPr>
      <w:r>
        <w:t xml:space="preserve">- Hạ Minh Đạt! Trương Uy! Các người và Lạp Nhĩ Mạn đi ra tuyền tiến thay thế bọn người Đinh Mị! Hoàng Hằng , Tôn Minh, các người tạm nghỉ ngơi khôi phục một chút.</w:t>
      </w:r>
    </w:p>
    <w:p>
      <w:pPr>
        <w:pStyle w:val="BodyText"/>
      </w:pPr>
      <w:r>
        <w:t xml:space="preserve">- Vâng! Nhạc lão đại!</w:t>
      </w:r>
    </w:p>
    <w:p>
      <w:pPr>
        <w:pStyle w:val="BodyText"/>
      </w:pPr>
      <w:r>
        <w:t xml:space="preserve">Vừa nghe được cũng có Lạp Nhĩ Mạn mang theo quân ra ngoài chuyến đấu, Hạ Minh Đạt và Trương Uy thả lỏng tảng đá trong lòng. Dù sao Nhạc Trọng cũng không có khả năng cầm thuộc hạ của mình làm bia đỡ đạn.</w:t>
      </w:r>
    </w:p>
    <w:p>
      <w:pPr>
        <w:pStyle w:val="BodyText"/>
      </w:pPr>
      <w:r>
        <w:t xml:space="preserve">Thế lực của Nhạc Trọng giông như nam châm không ngừng hấp thu người cường hóa đi vào. Không lâu trong tay của Nhạc Trọng cũng nắm giữ cả ngàn người cường hóa.</w:t>
      </w:r>
    </w:p>
    <w:p>
      <w:pPr>
        <w:pStyle w:val="BodyText"/>
      </w:pPr>
      <w:r>
        <w:t xml:space="preserve">Trong tay của Nhạc Trọng có được đầy đủ binh lực thì do hắn chỉ huy, trận địa của hắn càng chắc chắn, hơn nữa còn đang kéo dài ra ngoài.</w:t>
      </w:r>
    </w:p>
    <w:p>
      <w:pPr>
        <w:pStyle w:val="BodyText"/>
      </w:pPr>
      <w:r>
        <w:t xml:space="preserve">Một đạo hàn quang hiện ra, một con đại linh miêu biến dị cấp hai nhảy vào trong trận địa. Đinh Mị cầm trong tay một thanh Thanh Vân Kiếm dài hai mét vô cùng sắc bén chém chết con đại linh miêu cấp hai này, nhặt trang bị và sinh tồn tệ của nó rơi ra.</w:t>
      </w:r>
    </w:p>
    <w:p>
      <w:pPr>
        <w:pStyle w:val="BodyText"/>
      </w:pPr>
      <w:r>
        <w:t xml:space="preserve">- Đi chết! ! ! Ha ha! !</w:t>
      </w:r>
    </w:p>
    <w:p>
      <w:pPr>
        <w:pStyle w:val="BodyText"/>
      </w:pPr>
      <w:r>
        <w:t xml:space="preserve">Hồ Nghị hai mắt đỏ thẫm điên cuồng cười to, dùng sức chém chết một con khỉ biến dị cấp hai chết tại chỗ.</w:t>
      </w:r>
    </w:p>
    <w:p>
      <w:pPr>
        <w:pStyle w:val="BodyText"/>
      </w:pPr>
      <w:r>
        <w:t xml:space="preserve">Máu trong đầu của con khỉ biến dị cấp hai bắn ra ngoài.</w:t>
      </w:r>
    </w:p>
    <w:p>
      <w:pPr>
        <w:pStyle w:val="BodyText"/>
      </w:pPr>
      <w:r>
        <w:t xml:space="preserve">Từng đạo gai xương bắn ra, điên cuồng xoay tròn đâm vào đám khỉ lông vàng biến dị, xoay tròn chém bay đầu của đám khỉ. Bạch cốt lập tức xoay người nhặt sách kỹ năng và sinh tồn tệ của con khỉ lông vàng biến dị cấp hai kia.</w:t>
      </w:r>
    </w:p>
    <w:p>
      <w:pPr>
        <w:pStyle w:val="BodyText"/>
      </w:pPr>
      <w:r>
        <w:t xml:space="preserve">Trong biến dị thú cũng có sự phân chia mạnh yếu. Khỉ lông vàng và khỉ mặt chó là biến dị thú cấp hai vô cùng nhỏ yếu. Những biến dị thú nhỏ yếu này có rất nhiều người tiến hóa tiêu diệt dễ dàng.</w:t>
      </w:r>
    </w:p>
    <w:p>
      <w:pPr>
        <w:pStyle w:val="BodyText"/>
      </w:pPr>
      <w:r>
        <w:t xml:space="preserve">Nhạc Trọng liền tổ chức cao thủ mạnh mẽ, chuyên môn oanh sát những con biến dị thú cấp hai này, nương theo biến dị thú cấp hai không ngừng tử vong. Đám tộc dàn của chúng cũng sụp đổ, thậm chí có không ít biến dị thú sau khi mất đi thủ lĩnh lập tức thôn phệ biến dị thú nhỏ yếu.</w:t>
      </w:r>
    </w:p>
    <w:p>
      <w:pPr>
        <w:pStyle w:val="BodyText"/>
      </w:pPr>
      <w:r>
        <w:t xml:space="preserve">Tất cả mọi người biết rõ lúc này đã đến sống chết trước mắt, không người nào dám tàng tư, các loại kỹ năng không ngừng hiện ra, duy trì trận địa của Nhạc Trọng không vỡ.</w:t>
      </w:r>
    </w:p>
    <w:p>
      <w:pPr>
        <w:pStyle w:val="BodyText"/>
      </w:pPr>
      <w:r>
        <w:t xml:space="preserve">Nhiều cường giả tích cực như vậy, tộc đàn của biến đổi dị không ngừng sụp đổ, các biến dị thú tạo thành thú triều cũng thất bại.</w:t>
      </w:r>
    </w:p>
    <w:p>
      <w:pPr>
        <w:pStyle w:val="BodyText"/>
      </w:pPr>
      <w:r>
        <w:t xml:space="preserve">Nương theo thủ lĩnh các tộc đàn này chết đi thì dần dần hiện ra xu hướng suy tàn, những biến dị thú kia càng ngày càng ít.</w:t>
      </w:r>
    </w:p>
    <w:p>
      <w:pPr>
        <w:pStyle w:val="BodyText"/>
      </w:pPr>
      <w:r>
        <w:t xml:space="preserve">Thời điểm tộc đàn biến dị thú chỉ còn lại mười hai, phương xa truyền ra tiếng gầm kinh thiên động địa, làm cho người ta sợ hãi</w:t>
      </w:r>
    </w:p>
    <w:p>
      <w:pPr>
        <w:pStyle w:val="BodyText"/>
      </w:pPr>
      <w:r>
        <w:t xml:space="preserve">- Đến! ! Biến dị thú cấp ba!</w:t>
      </w:r>
    </w:p>
    <w:p>
      <w:pPr>
        <w:pStyle w:val="BodyText"/>
      </w:pPr>
      <w:r>
        <w:t xml:space="preserve">Nghe được âm thanh gầm gừ này, trong nội tâm tất cả mọi người trong trầm xuống, biết rõ nhân vật chính đêm nay đã hiện thân.</w:t>
      </w:r>
    </w:p>
    <w:p>
      <w:pPr>
        <w:pStyle w:val="BodyText"/>
      </w:pPr>
      <w:r>
        <w:t xml:space="preserve">Sau khi trải qua đại chiến một phen, trong tay của Nhạc Trọng chỉ còn lại hơn chín trăm người, mặc dù hắn hết sức hy vọng bảo tồn bộ hạ, nhưng mà vẫn có hơn trăm cao thủ bỏ mạng, mọi người còn lại trên người thụ thương, tinh thần, thể lực cũng đã gần cực hạn.</w:t>
      </w:r>
    </w:p>
    <w:p>
      <w:pPr>
        <w:pStyle w:val="BodyText"/>
      </w:pPr>
      <w:r>
        <w:t xml:space="preserve">Dưới ánh mắt nhìn chằm chằm của mọi người, một con cự thú màu xanh da trời có một sừng, trên người có lân phiến màu xanh, thân dài dài tới chín mươi mét, thân rộng hai mét, đôi mắt làm cho người ta sợ hãi, tản ra khí thế khủng bố từ trong rừng hiện ra ngoài.</w:t>
      </w:r>
    </w:p>
    <w:p>
      <w:pPr>
        <w:pStyle w:val="BodyText"/>
      </w:pPr>
      <w:r>
        <w:t xml:space="preserve">- Quái vật cấp 80: biến dị thú cấp ba Thanh Lân Giao.</w:t>
      </w:r>
    </w:p>
    <w:p>
      <w:pPr>
        <w:pStyle w:val="BodyText"/>
      </w:pPr>
      <w:r>
        <w:t xml:space="preserve">Nhạc Trọng xa xa nhìn cự mãng và con cự mãng này cũng nhìn chằm chằm vào Nhạc Trọng. Con Thanh Lân Giao trừng làm cho nội tâm của Nhạc Trọng sinh ra sợ hãi trong lòng.</w:t>
      </w:r>
    </w:p>
    <w:p>
      <w:pPr>
        <w:pStyle w:val="BodyText"/>
      </w:pPr>
      <w:r>
        <w:t xml:space="preserve">Nhạc Trọng trong nội tâm phát lạnh, sinh ra một tia dự cảm điềm xấu:</w:t>
      </w:r>
    </w:p>
    <w:p>
      <w:pPr>
        <w:pStyle w:val="BodyText"/>
      </w:pPr>
      <w:r>
        <w:t xml:space="preserve">- Đúng là biến dị thú đáng sợ!</w:t>
      </w:r>
    </w:p>
    <w:p>
      <w:pPr>
        <w:pStyle w:val="Compact"/>
      </w:pPr>
      <w:r>
        <w:t xml:space="preserve">Ở bên người biến dị thú cấp ba Thanh Lân Giao còn có bốn con dị thú. Một con biến dị thú cao bốn mét, trên người có một tầng dịch nhờn, làn da màu đen, trên thân thể trải rộng những mụn cóc. Một biến dị thú viên hầu thân cao năm mét, trên người mọc ra bộ lông đỏ thẫm, hai mắt chớp động hào quang đỏ thẫm. Một con cự mãng nhỏ hơn Thanh Lân Giao một vòng. Trên thân cũng có lân giáp màu xanh bao phủ, thân cao ba mét, thân dài hơn mười mét.</w:t>
      </w:r>
      <w:r>
        <w:br w:type="textWrapping"/>
      </w:r>
      <w:r>
        <w:br w:type="textWrapping"/>
      </w:r>
    </w:p>
    <w:p>
      <w:pPr>
        <w:pStyle w:val="Heading2"/>
      </w:pPr>
      <w:bookmarkStart w:id="569" w:name="chương-547-biến-dị-thú-cấp-ba-thanh-lân-giao.-1"/>
      <w:bookmarkEnd w:id="569"/>
      <w:r>
        <w:t xml:space="preserve">547. Chương 547: Biến Dị Thú Cấp Ba Thanh Lân Giao. (1)</w:t>
      </w:r>
    </w:p>
    <w:p>
      <w:pPr>
        <w:pStyle w:val="Compact"/>
      </w:pPr>
      <w:r>
        <w:br w:type="textWrapping"/>
      </w:r>
      <w:r>
        <w:br w:type="textWrapping"/>
      </w:r>
    </w:p>
    <w:p>
      <w:pPr>
        <w:pStyle w:val="BodyText"/>
      </w:pPr>
      <w:r>
        <w:t xml:space="preserve">- Quái vật cấp 65: Độc Cáp biến dị cấp hai!</w:t>
      </w:r>
    </w:p>
    <w:p>
      <w:pPr>
        <w:pStyle w:val="BodyText"/>
      </w:pPr>
      <w:r>
        <w:t xml:space="preserve">- Quái vật cấp 67: bạo viên biến dị cấp hai!</w:t>
      </w:r>
    </w:p>
    <w:p>
      <w:pPr>
        <w:pStyle w:val="BodyText"/>
      </w:pPr>
      <w:r>
        <w:t xml:space="preserve">- Quái vật cấp 63: Thanh Mãng biến dị cấp hai!</w:t>
      </w:r>
    </w:p>
    <w:p>
      <w:pPr>
        <w:pStyle w:val="BodyText"/>
      </w:pPr>
      <w:r>
        <w:t xml:space="preserve">- Quái vật cấp 66: Xuyên Sơn Giáp biến dị cấp hai!</w:t>
      </w:r>
    </w:p>
    <w:p>
      <w:pPr>
        <w:pStyle w:val="BodyText"/>
      </w:pPr>
      <w:r>
        <w:t xml:space="preserve">Nhạc Trọng nhìn qua bốn con thú này và trong đầu hiện ra một chuỗi tin tức.</w:t>
      </w:r>
    </w:p>
    <w:p>
      <w:pPr>
        <w:pStyle w:val="BodyText"/>
      </w:pPr>
      <w:r>
        <w:t xml:space="preserve">Thời điểm Nhạc Trọng đánh giá đám biến dị thú đó, đột nhiên con Thanh Lân Giao cấp ba mở cái miệng ra, lập tức phun ra một đoàn nọc độc màu xanh ra ngoài, từ cách xa hai cây số bắn vào trong trận địa của Nhạc Trọng.</w:t>
      </w:r>
    </w:p>
    <w:p>
      <w:pPr>
        <w:pStyle w:val="BodyText"/>
      </w:pPr>
      <w:r>
        <w:t xml:space="preserve">- Đáng chết!</w:t>
      </w:r>
    </w:p>
    <w:p>
      <w:pPr>
        <w:pStyle w:val="BodyText"/>
      </w:pPr>
      <w:r>
        <w:t xml:space="preserve">Đột nhiên sắc mặt của Nhạc Trọng biến đổi, vung tay lên, một đoàn hỏa diễm hình thành vòi rồng bay thẳng vào đoàn nọc độc kia.</w:t>
      </w:r>
    </w:p>
    <w:p>
      <w:pPr>
        <w:pStyle w:val="BodyText"/>
      </w:pPr>
      <w:r>
        <w:t xml:space="preserve">Nọc độc bị hỏa diễm của Nhạc Trọng phát ra thôn phệ toàn bộ, sau đó hóa thành khói độc ti tí khuếch tán lên bầu trời.</w:t>
      </w:r>
    </w:p>
    <w:p>
      <w:pPr>
        <w:pStyle w:val="BodyText"/>
      </w:pPr>
      <w:r>
        <w:t xml:space="preserve">- Phốc!</w:t>
      </w:r>
    </w:p>
    <w:p>
      <w:pPr>
        <w:pStyle w:val="BodyText"/>
      </w:pPr>
      <w:r>
        <w:t xml:space="preserve">Ở gần khu vực khói độc, bốn gã người cường hóa trên cấp 30 phun ra một ngụm máu tươi trực tiếp té trên mặt đất và run rẩy vài cái rồi chết đi.</w:t>
      </w:r>
    </w:p>
    <w:p>
      <w:pPr>
        <w:pStyle w:val="BodyText"/>
      </w:pPr>
      <w:r>
        <w:t xml:space="preserve">Chỉ ngửi phải một tia khói độc, bốn gã người cường hóa đẳng cấp trên 30 đã chết đi, có thể thấy được nọc độc của Thanh Lân Giao cấp ba bá đạo thế nào. Đáng sợ hơn là đoàn nọc độc này bay từ xa hơn hai cây số tới. Điều này cũng có ý nghĩa con Thanh Lân Giao cấp ba này có năng lực viễn công rất đáng sợ.</w:t>
      </w:r>
    </w:p>
    <w:p>
      <w:pPr>
        <w:pStyle w:val="BodyText"/>
      </w:pPr>
      <w:r>
        <w:t xml:space="preserve">Dùng nọc độc của Thanh Lân Giao cấp ba này làm thông tin, mấy ngàn con biến dị thú còn sót lại lao vào trận địa của Nhạc Trọng phát động công kích vô cùng hung mãnh.</w:t>
      </w:r>
    </w:p>
    <w:p>
      <w:pPr>
        <w:pStyle w:val="BodyText"/>
      </w:pPr>
      <w:r>
        <w:t xml:space="preserve">- Đáng chết! ! ! Bạch Tiểu Thắng! ! Hồ Nghị! ! Ưng Khai Sơn! ! Hạ Minh Đạt! ! Tân Giai Nhu! ! Đi theo tôi! !</w:t>
      </w:r>
    </w:p>
    <w:p>
      <w:pPr>
        <w:pStyle w:val="BodyText"/>
      </w:pPr>
      <w:r>
        <w:t xml:space="preserve">Nhạc Trọng nhìn qua mấy ngàn biến dị thú này sắc mặt đại biến, lập tức tập hợp cao thủ lại.</w:t>
      </w:r>
    </w:p>
    <w:p>
      <w:pPr>
        <w:pStyle w:val="BodyText"/>
      </w:pPr>
      <w:r>
        <w:t xml:space="preserve">[CHARGE=3]</w:t>
      </w:r>
    </w:p>
    <w:p>
      <w:pPr>
        <w:pStyle w:val="BodyText"/>
      </w:pPr>
      <w:r>
        <w:t xml:space="preserve">Năm người này chính là cao thủ mạnh nhất có thực lực gần với Nhạc Trọng, trên thực tế ở bên người của Nhạc Trọng còn có Đinh Mị là nữ nhân chiến lực đáng sợ, nhưng mà Nhạc Trọng không cách nào ra lệnh cho nàng, dù sao hắn và Đinh Mị cũng không có quan hệ lệ thuộc nhau.</w:t>
      </w:r>
    </w:p>
    <w:p>
      <w:pPr>
        <w:pStyle w:val="BodyText"/>
      </w:pPr>
      <w:r>
        <w:t xml:space="preserve">Dưới mệnh lệnh của Nhạc Trọng thì năm người lập tức đi theo sau hắn, đi lên phía trước.</w:t>
      </w:r>
    </w:p>
    <w:p>
      <w:pPr>
        <w:pStyle w:val="BodyText"/>
      </w:pPr>
      <w:r>
        <w:t xml:space="preserve">Tân Giai Nhu tối nay phát triển cực kỳ hung mãnh, trải qua chém giết đại lượng biến dị thú cao cấp, đẳng cấp cường hóa của nàng tăng lên cấp 28. Với tư cách người tiến hóa nhanh nhẹn và trang bị thần ma trung cấp thì nàng cũng có thể địch nổi một ít người cường hóa cấp 40 bình thường.</w:t>
      </w:r>
    </w:p>
    <w:p>
      <w:pPr>
        <w:pStyle w:val="BodyText"/>
      </w:pPr>
      <w:r>
        <w:t xml:space="preserve">Nhạc Trọng đi phía trước, bạch cốt không ngừng bắn cốt nhận ra chung quanh, chém giết những biến dị thú ngăn cản đường đi, vì Nhạc Trọng thanh lý ra một con đường đi tới gần Thanh Lân Giao.</w:t>
      </w:r>
    </w:p>
    <w:p>
      <w:pPr>
        <w:pStyle w:val="BodyText"/>
      </w:pPr>
      <w:r>
        <w:t xml:space="preserve">Mặt khác ở bên cạnh Nhạc Trọng ra mệnh lệnh, Thiểm Điện cũng mang theo hơn năm trăm tiểu đệ mở đường cho Nhạc Trọng.</w:t>
      </w:r>
    </w:p>
    <w:p>
      <w:pPr>
        <w:pStyle w:val="BodyText"/>
      </w:pPr>
      <w:r>
        <w:t xml:space="preserve">Tinh thần lực của Nhạc Trọng cực cao không giả, nhưng mà nếu hắn liều với biến dị thú cấp ba tiêu hao sạch, hắn tuyệt đối hữu tử vô sinh, bởi vậy trước khi tinh thần lực cạn kiệt phải đánh cược một lần, giết chết con Thanh Lân Giao biến dị cấp ba, nếu như mặc cho Thanh Lân Giao biến dị cấp ba phun nọc độc, hơn chín trăm người trong trấn nhỏ sẽ chết sạch toàn bộ.</w:t>
      </w:r>
    </w:p>
    <w:p>
      <w:pPr>
        <w:pStyle w:val="BodyText"/>
      </w:pPr>
      <w:r>
        <w:t xml:space="preserve">Đúng lúc này Thanh Lân Giao biến dị cấp ba hé mở cái miệng, liên tục phun ra hai viên đạn độc, một viên bay vào trong trấn nhỏ, một viên bay qua Thiểm Điện thống soái mèo rừng biến dị.</w:t>
      </w:r>
    </w:p>
    <w:p>
      <w:pPr>
        <w:pStyle w:val="BodyText"/>
      </w:pPr>
      <w:r>
        <w:t xml:space="preserve">Nhạc Trọng biến sắc, vung tay lên, một đoàn vòi rồng hỏa diễm bay ra, trực tiếp đem một viên nọc độc đốt thành khói.</w:t>
      </w:r>
    </w:p>
    <w:p>
      <w:pPr>
        <w:pStyle w:val="BodyText"/>
      </w:pPr>
      <w:r>
        <w:t xml:space="preserve">Viên nọc độc kia rơi vào trong đám mèo rừng do Thiểm Điện thống soái, nọc độ lập tức bộc phát, khuếch tán ra ngoài, khói độc bao phủ nửa sân bóng đá.</w:t>
      </w:r>
    </w:p>
    <w:p>
      <w:pPr>
        <w:pStyle w:val="BodyText"/>
      </w:pPr>
      <w:r>
        <w:t xml:space="preserve">Dưới nọc độ màu xanh bao phủ, hơn ba mươi đầu mèo rừng biến dị và những biến dị thú khác hóa thành nước mủ. Khói độc lập tức khuếch tán ra chung quanh, chỉ cần bị khói độc màu xanh dính vào, trên mặt biến dị thú sẽ đen lại sau đó ăn mòn trở thành một bãi nước mủ.</w:t>
      </w:r>
    </w:p>
    <w:p>
      <w:pPr>
        <w:pStyle w:val="BodyText"/>
      </w:pPr>
      <w:r>
        <w:t xml:space="preserve">- Nọc độc thật đáng sợ!</w:t>
      </w:r>
    </w:p>
    <w:p>
      <w:pPr>
        <w:pStyle w:val="BodyText"/>
      </w:pPr>
      <w:r>
        <w:t xml:space="preserve">Trong nội tâm của Nhạc Trọng biến thành nghiêm nghị, nếu nọc độc đáng sợ này bay vào trong tiểu trấn, tuyệt đối có thể làm ọi người sụp đổ, đây là vũ khí còn hơn cả trọng pháo.</w:t>
      </w:r>
    </w:p>
    <w:p>
      <w:pPr>
        <w:pStyle w:val="BodyText"/>
      </w:pPr>
      <w:r>
        <w:t xml:space="preserve">Phanh!</w:t>
      </w:r>
    </w:p>
    <w:p>
      <w:pPr>
        <w:pStyle w:val="BodyText"/>
      </w:pPr>
      <w:r>
        <w:t xml:space="preserve">Lúc này Thanh Lân Giao chuẩn bị phun nọc độc lần thứ ba, ở phương xa có âm thanh vang lên, một viên đạn súng nhắm bắn thẳng vào mắt của Thanh Lân Giao cấp ba.</w:t>
      </w:r>
    </w:p>
    <w:p>
      <w:pPr>
        <w:pStyle w:val="BodyText"/>
      </w:pPr>
      <w:r>
        <w:t xml:space="preserve">Viên đạn súng ngắm này có thể xuyên thủng cả giáp xe tăng bắn vào mắt của Thanh Lân Giao, viên đạn bị tầng màng mắt của Thanh Lân Giao ngăn cản bay ra ngoài.</w:t>
      </w:r>
    </w:p>
    <w:p>
      <w:pPr>
        <w:pStyle w:val="BodyText"/>
      </w:pPr>
      <w:r>
        <w:t xml:space="preserve">Viên đạn này không có chính thức hủy diệt con mắt của Thanh Lân Giao, nhưng mà nó lại chọc giận Thanh Lân Giao, mặc dù tinh thể con mắt của nó không có nứt vỡ, thế nhưng mà viên đạn súng ngắm vẫn bắn lõm vào, vô cùng đau đớn. Nó quay đầu nhìn qua rừng cây xa xa, trực tiếp tập trung nọc độc nhắm vào vị trí cẩu cao thủ bắn lén kia.</w:t>
      </w:r>
    </w:p>
    <w:p>
      <w:pPr>
        <w:pStyle w:val="BodyText"/>
      </w:pPr>
      <w:r>
        <w:t xml:space="preserve">Viên đạn độc bắn ra ngoài, trực tiếp thôn phệ rừng cây chỗ tên cao thủ bắn lén kia, chỉ còn lại một ít chất lỏng tanh hôi.</w:t>
      </w:r>
    </w:p>
    <w:p>
      <w:pPr>
        <w:pStyle w:val="BodyText"/>
      </w:pPr>
      <w:r>
        <w:t xml:space="preserve">Cùn một thời gian này, Nhạc Trọng một chuyến đã đi tới trước Thanh Lân Giao cấp ba không tới hai trăm mét.</w:t>
      </w:r>
    </w:p>
    <w:p>
      <w:pPr>
        <w:pStyle w:val="BodyText"/>
      </w:pPr>
      <w:r>
        <w:t xml:space="preserve">Bên người Thanh Lân Giao cấp ba có bốn đầu biến dị thú rục rịch=.</w:t>
      </w:r>
    </w:p>
    <w:p>
      <w:pPr>
        <w:pStyle w:val="BodyText"/>
      </w:pPr>
      <w:r>
        <w:t xml:space="preserve">Trừ bốn con biến dị thú cấp hai ra, còn có hai con biến dị thú cấp hai hướng qua phía của Nhạc Trọng xông tới, hai con biến dị thú này chính là thằn lằn biến dị và rắn biến dị cấp hai.</w:t>
      </w:r>
    </w:p>
    <w:p>
      <w:pPr>
        <w:pStyle w:val="BodyText"/>
      </w:pPr>
      <w:r>
        <w:t xml:space="preserve">Con rắn biến dị cấp hai này dài hơn một mét, tốc độ di chuyển chỉ thua kém Thiểm Điện một chút mà thôi, tốc độ của nó vượt qua rất nhiều rắn biến dị khác, tốc độ cực nhanh.</w:t>
      </w:r>
    </w:p>
    <w:p>
      <w:pPr>
        <w:pStyle w:val="BodyText"/>
      </w:pPr>
      <w:r>
        <w:t xml:space="preserve">Thời điểm con rắn biến dị còn cách Nhạc Trọng chỉ có năm mươi mét, Tân Giai Nhu nhanh chóng phát động kỹ năng thần tốc, tốc độ của nàng lập tức lên và vượt qua cả Bạch Tiểu Thắng, nàng rút ám ma đao và nhân đao hợp nhất, một đạo ánh sáng lóe lên, con rắn biến dị cấp hai kia bị nàng chém thành hai đoạn.</w:t>
      </w:r>
    </w:p>
    <w:p>
      <w:pPr>
        <w:pStyle w:val="BodyText"/>
      </w:pPr>
      <w:r>
        <w:t xml:space="preserve">Nhưng mà sau khi bổ ra một đao thì Tân Giai Nhu hiện ra thân hình, sắc mặt tái nhợt, miệng lớn thở hổn hển. Thể lực của nàng không được, kỹ năng thần tốc này sau khi phát động dùng thời gian bằng giây mà tính toán, nếu như không cách nào miểu sát địch nhân, thời gian nàng có thể tiếp tục không lâu. Một đao chém giết một con rắn biến dị câp hai, Tân Giai Nhu cũng lập tức tấn thăng lên cấp 31, bước vào hàng ngũ cao thủ.</w:t>
      </w:r>
    </w:p>
    <w:p>
      <w:pPr>
        <w:pStyle w:val="BodyText"/>
      </w:pPr>
      <w:r>
        <w:t xml:space="preserve">Con thằn lằn biến dị cấp hai này tới gần người của bạch cốt, bạch cốt chợt theo từ trong người bắn ra một đạo gai xương bén nhọn, xoay tròn đâm vào đầu của con thằn lằn biến dị cấp hai, ngạnh sanh sanh phát nát đầu của thằn lằn biến dị cấp hai, đem não của con thằn lằn biến dị cấp hai thành bột.</w:t>
      </w:r>
    </w:p>
    <w:p>
      <w:pPr>
        <w:pStyle w:val="BodyText"/>
      </w:pPr>
      <w:r>
        <w:t xml:space="preserve">Con thằn lằn biến dị cấp hai này biết rõ Nhạc Trọng không dễ chọc, nó trước tiên mở miệng rộng, phun ra một tầng dịch nhờn về phía Nhạc Trọng.</w:t>
      </w:r>
    </w:p>
    <w:p>
      <w:pPr>
        <w:pStyle w:val="BodyText"/>
      </w:pPr>
      <w:r>
        <w:t xml:space="preserve">Dịch nhờn này chính là lực lượng bổn nguyên của Độc Cáp, có năng lực gây tê người ta, một khi bị dính chặt vào người của thì người đó sẽ bị hôn mê đi. Biến dị thú cấp hai ít có con nào chống lại được.</w:t>
      </w:r>
    </w:p>
    <w:p>
      <w:pPr>
        <w:pStyle w:val="BodyText"/>
      </w:pPr>
      <w:r>
        <w:t xml:space="preserve">- Lão đại! Thằng này để tôi đối phó!</w:t>
      </w:r>
    </w:p>
    <w:p>
      <w:pPr>
        <w:pStyle w:val="Compact"/>
      </w:pPr>
      <w:r>
        <w:t xml:space="preserve">Hàn quang trong mắt Ưng Khai Sơn lóe lên, một bước bước ra, hai tay vung lên, một đoàn khí lạnh tạo thành tường băng ngăn cản trước mặt mọi người, đoàn dịch nhờn bị ngăn cản lại.</w:t>
      </w:r>
      <w:r>
        <w:br w:type="textWrapping"/>
      </w:r>
      <w:r>
        <w:br w:type="textWrapping"/>
      </w:r>
    </w:p>
    <w:p>
      <w:pPr>
        <w:pStyle w:val="Heading2"/>
      </w:pPr>
      <w:bookmarkStart w:id="570" w:name="chương-548-biến-dị-thú-cấp-ba-thanh-lân-giao.-2"/>
      <w:bookmarkEnd w:id="570"/>
      <w:r>
        <w:t xml:space="preserve">548. Chương 548: Biến Dị Thú Cấp Ba Thanh Lân Giao. (2)</w:t>
      </w:r>
    </w:p>
    <w:p>
      <w:pPr>
        <w:pStyle w:val="Compact"/>
      </w:pPr>
      <w:r>
        <w:br w:type="textWrapping"/>
      </w:r>
      <w:r>
        <w:br w:type="textWrapping"/>
      </w:r>
    </w:p>
    <w:p>
      <w:pPr>
        <w:pStyle w:val="BodyText"/>
      </w:pPr>
      <w:r>
        <w:t xml:space="preserve">Bạch Tiểu Thắng cười lớn một tiếng, cầm một thanh Hắc Nha Đao chớp động vài cái hiện ra bên người của Độc Cáp biến dị cấp hai, bên người một đao hung hăng chém vào người của Độc Cáp biến dị cấp hai:</w:t>
      </w:r>
    </w:p>
    <w:p>
      <w:pPr>
        <w:pStyle w:val="BodyText"/>
      </w:pPr>
      <w:r>
        <w:t xml:space="preserve">- Anh chỉ có một mình không được! Tôi giúp anh một tay!</w:t>
      </w:r>
    </w:p>
    <w:p>
      <w:pPr>
        <w:pStyle w:val="BodyText"/>
      </w:pPr>
      <w:r>
        <w:t xml:space="preserve">Bạch Tiểu Thắng một đao chém rụng, chỉ cảm thấy trong tay truyền ra cảm xúc trắng nõn, Hắc Nha Đao từ trên người Độc Cáp biến dị cấp hai trượt xuống.</w:t>
      </w:r>
    </w:p>
    <w:p>
      <w:pPr>
        <w:pStyle w:val="BodyText"/>
      </w:pPr>
      <w:r>
        <w:t xml:space="preserve">Cơ hồ cùng một thời gian, ở bên người của Độc Cáp biến dị cấp hai có bao độc nổ ra, từng đoàn từng đoàn khói độc lập tức khuếch tán.</w:t>
      </w:r>
    </w:p>
    <w:p>
      <w:pPr>
        <w:pStyle w:val="BodyText"/>
      </w:pPr>
      <w:r>
        <w:t xml:space="preserve">Bạch Tiểu Thắng không kịp đề phòng hút vào một tia khói độc, trực tiếp hôn mê, lập tức ngã xuống đất. Hắn là người tiến hóa nhanh nhẹn, nhưng cũng không cách nào ngăn cản được độc khí ăn mòn.</w:t>
      </w:r>
    </w:p>
    <w:p>
      <w:pPr>
        <w:pStyle w:val="BodyText"/>
      </w:pPr>
      <w:r>
        <w:t xml:space="preserve">Đúng lúc này Độc Cáp biến dị cấp hai bắn một đầu lưỡi vào người của Bạch Tiểu Thắng.</w:t>
      </w:r>
    </w:p>
    <w:p>
      <w:pPr>
        <w:pStyle w:val="BodyText"/>
      </w:pPr>
      <w:r>
        <w:t xml:space="preserve">- Súc sinh! ! Đi chết đi!</w:t>
      </w:r>
    </w:p>
    <w:p>
      <w:pPr>
        <w:pStyle w:val="BodyText"/>
      </w:pPr>
      <w:r>
        <w:t xml:space="preserve">Đúng lúc này Hồ Nghị nổi giận gầm lên một tiếng và nhân đao hợp nhất, hóa thành một đạo đao mang giống như lưu tinh dài hơn mười thước chém xuống đầu của Độc Cáp.</w:t>
      </w:r>
    </w:p>
    <w:p>
      <w:pPr>
        <w:pStyle w:val="BodyText"/>
      </w:pPr>
      <w:r>
        <w:t xml:space="preserve">Hồ Nghị chẳng những trở thành người tiến hóa hệ sức mạnh, hơn nữa sở trường đao pháp cũng tăng trở thành đao pháp cấp hai, hắn có thể bằng vào lực lượng của mình chém ra đao khí. Uy lực của đao khí liên quan tới tinh thần và thể lực của hắn.</w:t>
      </w:r>
    </w:p>
    <w:p>
      <w:pPr>
        <w:pStyle w:val="BodyText"/>
      </w:pPr>
      <w:r>
        <w:t xml:space="preserve">Đúng lúc này Lân Lân Mãng nhỏ hơn Thanh Lân Giao một vòng lao tới.</w:t>
      </w:r>
    </w:p>
    <w:p>
      <w:pPr>
        <w:pStyle w:val="BodyText"/>
      </w:pPr>
      <w:r>
        <w:t xml:space="preserve">Bạch cốt lập tức bắn ra một đạo gai xương bén nhọn vào đầu lâu của Thanh Lân Mãng cấp hai này.</w:t>
      </w:r>
    </w:p>
    <w:p>
      <w:pPr>
        <w:pStyle w:val="BodyText"/>
      </w:pPr>
      <w:r>
        <w:t xml:space="preserve">Thanh Lân Mãng cấp hai này lập tức mở cái miệng rắn phun ra một đoàn xương mù.</w:t>
      </w:r>
    </w:p>
    <w:p>
      <w:pPr>
        <w:pStyle w:val="BodyText"/>
      </w:pPr>
      <w:r>
        <w:t xml:space="preserve">Gai xương của bạch cốt gai thoáng cái đâm vào trong xương mù lập tức phát ra âm thanh tư tư nóng hổi, bị ăn mòn thành trăm vết lở loét.</w:t>
      </w:r>
    </w:p>
    <w:p>
      <w:pPr>
        <w:pStyle w:val="BodyText"/>
      </w:pPr>
      <w:r>
        <w:t xml:space="preserve">[CHARGE=3]</w:t>
      </w:r>
    </w:p>
    <w:p>
      <w:pPr>
        <w:pStyle w:val="BodyText"/>
      </w:pPr>
      <w:r>
        <w:t xml:space="preserve">Linh hồn ma hỏa trong mắt bạch cốt chớp động, thân hình nhanh lùi lại, quay người lui tới bên cạnh hai con biến dị thù khác.</w:t>
      </w:r>
    </w:p>
    <w:p>
      <w:pPr>
        <w:pStyle w:val="BodyText"/>
      </w:pPr>
      <w:r>
        <w:t xml:space="preserve">Con Thanh Lân Mãng là biến dị thú ăn mòn chính là thiên địch của bạch cốt, bạch cốt phán đoán tiếp tục chiến đấu thì mình sẽ bị áp chế hoàn toàn, bởi vậy lập tức đổi đối tượng.</w:t>
      </w:r>
    </w:p>
    <w:p>
      <w:pPr>
        <w:pStyle w:val="BodyText"/>
      </w:pPr>
      <w:r>
        <w:t xml:space="preserve">Nhạc Trọng nhìn qua Thanh Lân Mãng cấp hai, trong mắt hàn quang lóe lên, một quả ma diễm trường mâu lập tức ngưng tụ, hắn dùng lực ném một cái, ma viêm này lập tức bắn thẳng vào đầu của Thanh Lân Mãng.</w:t>
      </w:r>
    </w:p>
    <w:p>
      <w:pPr>
        <w:pStyle w:val="BodyText"/>
      </w:pPr>
      <w:r>
        <w:t xml:space="preserve">Con Thanh Lân Mãng cấp hai mở cái miệng rắn lớn, phun ra một đoàn độc dịch vào trong ma viêm cấp hai.</w:t>
      </w:r>
    </w:p>
    <w:p>
      <w:pPr>
        <w:pStyle w:val="BodyText"/>
      </w:pPr>
      <w:r>
        <w:t xml:space="preserve">Nọc độc này bao phủ trường mâu ma viêm kia phát ra âm thanh tư tư vang vọng và sau đó biến thành khói độc không còn gì nữa, trường mâu ma viêm kia nhanh chóng đâm vào đầu của Thanh Lân Mãng và nổ mạnh, trực tiếp làm óc của Thanh Lân Mãng bị nướng chín.</w:t>
      </w:r>
    </w:p>
    <w:p>
      <w:pPr>
        <w:pStyle w:val="BodyText"/>
      </w:pPr>
      <w:r>
        <w:t xml:space="preserve">Nhạc Trọng vừa mới chém giết Thanh Lân Mãng cấp hai xong, con bạo viên biến dị cấp hai kia lao thẳng qua phía của Nhạc Trọng, muốn đánh chết Nhạc Trọng lập tức.</w:t>
      </w:r>
    </w:p>
    <w:p>
      <w:pPr>
        <w:pStyle w:val="BodyText"/>
      </w:pPr>
      <w:r>
        <w:t xml:space="preserve">Con bạo viên này dáng người to lớn, tốc độ của nó cực kỳ mau lẹ, quyền đầu của nó mang theo sức lực lớn, một quyền kia đánh nát cả một chiếc xe tăng nát vụn.</w:t>
      </w:r>
    </w:p>
    <w:p>
      <w:pPr>
        <w:pStyle w:val="BodyText"/>
      </w:pPr>
      <w:r>
        <w:t xml:space="preserve">Nhạc Trọng trước tiên phát động Ảnh Bộ, lóe lên né qua bên phải, né qua công kích của bạo viên đáng sợ.</w:t>
      </w:r>
    </w:p>
    <w:p>
      <w:pPr>
        <w:pStyle w:val="BodyText"/>
      </w:pPr>
      <w:r>
        <w:t xml:space="preserve">- Lão đại! Tôi tới giúp anh!</w:t>
      </w:r>
    </w:p>
    <w:p>
      <w:pPr>
        <w:pStyle w:val="BodyText"/>
      </w:pPr>
      <w:r>
        <w:t xml:space="preserve">Hạ Minh Đạt thấy thế nổi giận gầm lên một tiếng, cầm trong tay một thanh ám ma đao thân hình bạo của hắn xuất hiện tới bên cạnh chém vào đầu của bạo viên biến dị cấp hai này.</w:t>
      </w:r>
    </w:p>
    <w:p>
      <w:pPr>
        <w:pStyle w:val="BodyText"/>
      </w:pPr>
      <w:r>
        <w:t xml:space="preserve">Hạ Minh Đạt chính là người tiến hóa hệ sức mạnh, sở trường đao pháp rất mạnh mẽ, đao pháp của hắn mặc dù rất nặng, mặc dù sử dụng ám ma đao cũng có thể một đao chém tan phòng ngự của biến dị thú cấp hai nhỏ yếu.</w:t>
      </w:r>
    </w:p>
    <w:p>
      <w:pPr>
        <w:pStyle w:val="BodyText"/>
      </w:pPr>
      <w:r>
        <w:t xml:space="preserve">Bạo viên cấp hai nổi giận gầm lên một tiếng, hung hăng một quyền mang theo vô số uy thế và lực lượng đánh lên người của Hạ Minh Đạt, một quyền trùng trùng điệp điệp đánh lên ám ma đao của Hạ Minh Đạt, đao trong tay của Hạ Minh Đạt bay ra xa mấy chục mét và đâm vào một cây đại thụ, biến thành một cục thịt tương.</w:t>
      </w:r>
    </w:p>
    <w:p>
      <w:pPr>
        <w:pStyle w:val="BodyText"/>
      </w:pPr>
      <w:r>
        <w:t xml:space="preserve">Người tiến hóa hệ sức mạnh so đấu sức mạnh với biến dị thú hệ sức mạnh chỉ là tìm thiệt thòi mà thôi, thành quả chiến đấu duy nhất của Hạ Minh Đạt chỉ là lưu lại một vết thương trên tay của con bạo viên biến dị cấp hai, tí ti máu tươi không ngừng từ trên nắm đấm chảy ra ngoài mà thôi.</w:t>
      </w:r>
    </w:p>
    <w:p>
      <w:pPr>
        <w:pStyle w:val="BodyText"/>
      </w:pPr>
      <w:r>
        <w:t xml:space="preserve">Nhưng mà mỗi con biến dị thú không con nào bình thường, có được chiến lực đáng sợ, hơi không cẩn thận, cho dù mạnh như Nhạc Trọng cũng sẽ bị tiêu diệt.</w:t>
      </w:r>
    </w:p>
    <w:p>
      <w:pPr>
        <w:pStyle w:val="BodyText"/>
      </w:pPr>
      <w:r>
        <w:t xml:space="preserve">Một quyền của bạo viên đuổi giết Hạ Minh Đạt, trong hai mắt hung quang chớp động, thoáng cái nhào đầu về phía Nhạc Trọng.</w:t>
      </w:r>
    </w:p>
    <w:p>
      <w:pPr>
        <w:pStyle w:val="BodyText"/>
      </w:pPr>
      <w:r>
        <w:t xml:space="preserve">Thời điểm này phòng ngự của Xuyên Sơn Giáp cũng giống như xe tăng xuyên qua Nhạc Trọng.</w:t>
      </w:r>
    </w:p>
    <w:p>
      <w:pPr>
        <w:pStyle w:val="BodyText"/>
      </w:pPr>
      <w:r>
        <w:t xml:space="preserve">Con Thanh Lân Giao cấp hai cũng thay đổi ánh mắt lạnh như băng nhìn qua bên này.</w:t>
      </w:r>
    </w:p>
    <w:p>
      <w:pPr>
        <w:pStyle w:val="BodyText"/>
      </w:pPr>
      <w:r>
        <w:t xml:space="preserve">Dưới công kích của Xuyên Sơn Giáp, dị quang trong mắt Nhạc Trọng chớp động, phát động kỹ năng Ảnh Bộ trực tiếp lao về phía con Thanh Lân Giao kia.</w:t>
      </w:r>
    </w:p>
    <w:p>
      <w:pPr>
        <w:pStyle w:val="BodyText"/>
      </w:pPr>
      <w:r>
        <w:t xml:space="preserve">Nếu như để Thanh Lân Giao cấp ba này thỏa thích phát huy lực phá hoại của nó, Nhạc Trọng mang người tới đây sẽ chết sạch toàn bộ.</w:t>
      </w:r>
    </w:p>
    <w:p>
      <w:pPr>
        <w:pStyle w:val="BodyText"/>
      </w:pPr>
      <w:r>
        <w:t xml:space="preserve">Hai con biến dị thú cấp hai đang truy kích Nhạc Trọng, đột nhiên lúc này mặt đất biến thành bóng loáng.</w:t>
      </w:r>
    </w:p>
    <w:p>
      <w:pPr>
        <w:pStyle w:val="BodyText"/>
      </w:pPr>
      <w:r>
        <w:t xml:space="preserve">Đột nhiên con bạo viên kia giẫm lên mặt gương bóng loáng đó, dưới chân vừa trợt thì thân thiển nghiên qua một bên, thoáng một cái đụng nát viên đá lớn ven đường.</w:t>
      </w:r>
    </w:p>
    <w:p>
      <w:pPr>
        <w:pStyle w:val="BodyText"/>
      </w:pPr>
      <w:r>
        <w:t xml:space="preserve">Con Xuyên Sơn Giáp kia làm ra phản ứng đầu tiên, nó dùng móng vuốt sắc bén đâm một cái động trên mặt đất, duy trì thân thể không ngã, nhưng mà nó vừa hoãn lại thì đã chậm.</w:t>
      </w:r>
    </w:p>
    <w:p>
      <w:pPr>
        <w:pStyle w:val="BodyText"/>
      </w:pPr>
      <w:r>
        <w:t xml:space="preserve">Hồ Nghị bước đi chỗ của Ưng Khai Sơn cười nói:</w:t>
      </w:r>
    </w:p>
    <w:p>
      <w:pPr>
        <w:pStyle w:val="BodyText"/>
      </w:pPr>
      <w:r>
        <w:t xml:space="preserve">- Làm tốt lắm! ! Mặt chết! !</w:t>
      </w:r>
    </w:p>
    <w:p>
      <w:pPr>
        <w:pStyle w:val="BodyText"/>
      </w:pPr>
      <w:r>
        <w:t xml:space="preserve">Ưng Khai Sơn gần đây ưa thích xụ mặt, bởi vậy Hồ Nghị vừa thấy mặt đã đặt biệt danh cho hắn ngay.</w:t>
      </w:r>
    </w:p>
    <w:p>
      <w:pPr>
        <w:pStyle w:val="BodyText"/>
      </w:pPr>
      <w:r>
        <w:t xml:space="preserve">Ưng Khai Sơn nhướng mày mặt âm trầm nói:</w:t>
      </w:r>
    </w:p>
    <w:p>
      <w:pPr>
        <w:pStyle w:val="BodyText"/>
      </w:pPr>
      <w:r>
        <w:t xml:space="preserve">- Hồ Nghị! Tôi tên là Ưng Khai Sơn, không phải mặt chết!</w:t>
      </w:r>
    </w:p>
    <w:p>
      <w:pPr>
        <w:pStyle w:val="BodyText"/>
      </w:pPr>
      <w:r>
        <w:t xml:space="preserve">Hồ Nghị cởi mở cười nói:</w:t>
      </w:r>
    </w:p>
    <w:p>
      <w:pPr>
        <w:pStyle w:val="BodyText"/>
      </w:pPr>
      <w:r>
        <w:t xml:space="preserve">- Ha ha! ! Tôi chỉ tiêu diệt được một con, cơ bản không còn khí lực! Còn lại giao cho anh rồi.</w:t>
      </w:r>
    </w:p>
    <w:p>
      <w:pPr>
        <w:pStyle w:val="BodyText"/>
      </w:pPr>
      <w:r>
        <w:t xml:space="preserve">Ưng Khai Sơn trầm giọng nói:</w:t>
      </w:r>
    </w:p>
    <w:p>
      <w:pPr>
        <w:pStyle w:val="BodyText"/>
      </w:pPr>
      <w:r>
        <w:t xml:space="preserve">- Đem con Xuyên Sơn Giáp biến dị cấp hai tiêu diệt đi!</w:t>
      </w:r>
    </w:p>
    <w:p>
      <w:pPr>
        <w:pStyle w:val="BodyText"/>
      </w:pPr>
      <w:r>
        <w:t xml:space="preserve">- Tốt!</w:t>
      </w:r>
    </w:p>
    <w:p>
      <w:pPr>
        <w:pStyle w:val="BodyText"/>
      </w:pPr>
      <w:r>
        <w:t xml:space="preserve">Dị quang trong mắt của Hồ Nghị chớp động, như một mũi tên bước lên trước, nhân đao hợp nhất hóa thành một đạo đao quang chém lên đầu của Xuyên Sơn Giáp.</w:t>
      </w:r>
    </w:p>
    <w:p>
      <w:pPr>
        <w:pStyle w:val="BodyText"/>
      </w:pPr>
      <w:r>
        <w:t xml:space="preserve">Ánh đao chớp động và Xuyên Sơn Giáp trực tiếp bị chém thành hai đoạn, mưa máu văng khắp nơi, nhuộm đỏ thân thể của Hồ Nghị.</w:t>
      </w:r>
    </w:p>
    <w:p>
      <w:pPr>
        <w:pStyle w:val="BodyText"/>
      </w:pPr>
      <w:r>
        <w:t xml:space="preserve">Một đao chém giết con Xuyên Sơn Giáp biến dị cấp hai xong, sắc mặt của Hồ Nghị thoáng cái trở nên tái nhợt, hắn thở gấp một câu chửi thề, lập tức rút đao chạy ra xa xa. Lúc này hắn vô cùng yếu ớt, cơ hồ tình trạng kiệt sức, một con biến dị thú bình thường cũng có thể tiêu diệt hắn được.</w:t>
      </w:r>
    </w:p>
    <w:p>
      <w:pPr>
        <w:pStyle w:val="BodyText"/>
      </w:pPr>
      <w:r>
        <w:t xml:space="preserve">Nhạc Trọng lúc này công kích vào con Thanh Lân Giao cấp ba, một bên nhanh chóng thay đổi một khẩu pf98 120 li chống tăng nhắm thẳng vào con Thanh Lân Giao cấp ba.</w:t>
      </w:r>
    </w:p>
    <w:p>
      <w:pPr>
        <w:pStyle w:val="BodyText"/>
      </w:pPr>
      <w:r>
        <w:t xml:space="preserve">Ánh lửa lóe lên, viên đạn hỏa tiễn nổ mạnh trên đầu của con Thanh Lân Giao cấp ba kia.</w:t>
      </w:r>
    </w:p>
    <w:p>
      <w:pPr>
        <w:pStyle w:val="BodyText"/>
      </w:pPr>
      <w:r>
        <w:t xml:space="preserve">Trong âm thanh nổ tung cực lớn, máu tươi văng khắp nơi, lân phiến bay múa, ống phóng rocket này nổ mạnh chỉ mở ra một lỗ máu chỉ lớn bằng nắm tay trên người của Thanh Lân Giao.</w:t>
      </w:r>
    </w:p>
    <w:p>
      <w:pPr>
        <w:pStyle w:val="BodyText"/>
      </w:pPr>
      <w:r>
        <w:t xml:space="preserve">Nhạc Trọng thấy một màn như vậy thì hít một hơi lãnh khí:</w:t>
      </w:r>
    </w:p>
    <w:p>
      <w:pPr>
        <w:pStyle w:val="Compact"/>
      </w:pPr>
      <w:r>
        <w:t xml:space="preserve">- Lực phòng ngự thật đáng sợ!</w:t>
      </w:r>
      <w:r>
        <w:br w:type="textWrapping"/>
      </w:r>
      <w:r>
        <w:br w:type="textWrapping"/>
      </w:r>
    </w:p>
    <w:p>
      <w:pPr>
        <w:pStyle w:val="Heading2"/>
      </w:pPr>
      <w:bookmarkStart w:id="571" w:name="chương-549-kịch-chiến-thanh-lân-giao"/>
      <w:bookmarkEnd w:id="571"/>
      <w:r>
        <w:t xml:space="preserve">549. Chương 549: Kịch Chiến Thanh Lân Giao</w:t>
      </w:r>
    </w:p>
    <w:p>
      <w:pPr>
        <w:pStyle w:val="Compact"/>
      </w:pPr>
      <w:r>
        <w:br w:type="textWrapping"/>
      </w:r>
      <w:r>
        <w:br w:type="textWrapping"/>
      </w:r>
    </w:p>
    <w:p>
      <w:pPr>
        <w:pStyle w:val="BodyText"/>
      </w:pPr>
      <w:r>
        <w:t xml:space="preserve">Nếu như là biến dị thú cấp hai bình thường, Nhạc Trọng một kích này đã nổ thân thể của nó ra làm hai rồi, nhưng mà ở trên người của Thanh Lân Giao cũng chỉ mở ra lỗ máu chừng nắm tay mà thôi, hiển nhiên phòng ngự của biến dị thú cấp ba so với cấp hai mạnh hơn không chỉ mười lần.</w:t>
      </w:r>
    </w:p>
    <w:p>
      <w:pPr>
        <w:pStyle w:val="BodyText"/>
      </w:pPr>
      <w:r>
        <w:t xml:space="preserve">Mà con Thanh Lân Giao cấp ba do không kịp đề phòng ăn một pháo của Nhạc Trọng, nó chợt phát ra âm thanh vô cùng thống khổ, đồng thời nó mở miệng rắn ra, phát động bổn nguyên chi lực, phun ra một độc hoàn màu xanh xuống.</w:t>
      </w:r>
    </w:p>
    <w:p>
      <w:pPr>
        <w:pStyle w:val="BodyText"/>
      </w:pPr>
      <w:r>
        <w:t xml:space="preserve">Nhạc Trọng lần nữa móc một khẩu pf98 120 li chống tăng bắn vào đầu của Thanh Lân Giao cấp ba.</w:t>
      </w:r>
    </w:p>
    <w:p>
      <w:pPr>
        <w:pStyle w:val="BodyText"/>
      </w:pPr>
      <w:r>
        <w:t xml:space="preserve">Lúc này viên đạn hỏa tiễn bay tới bên người của Thanh Lân thì bị khói độc màu xanh ăn mòn và hóa thành nước mủ, hóa thành một bãi nước mủ.</w:t>
      </w:r>
    </w:p>
    <w:p>
      <w:pPr>
        <w:pStyle w:val="BodyText"/>
      </w:pPr>
      <w:r>
        <w:t xml:space="preserve">Đầu kia Thanh Lân Giao cấp ba nhìn qua Nhạc Trọng, thân thể rồi đột nhiên động đậy.</w:t>
      </w:r>
    </w:p>
    <w:p>
      <w:pPr>
        <w:pStyle w:val="BodyText"/>
      </w:pPr>
      <w:r>
        <w:t xml:space="preserve">Con Thanh Lân Giao cấp ba bất động thì thôi, khi động thì nhanh như gió, tốc độ của nó còn trên cả Thiểm Điện một bậc, chỉ mấy hô hấp là tới trước người của Nhạc Trọng.</w:t>
      </w:r>
    </w:p>
    <w:p>
      <w:pPr>
        <w:pStyle w:val="BodyText"/>
      </w:pPr>
      <w:r>
        <w:t xml:space="preserve">Dị quang trong mắt của Nhạc Trọng lóe lên và có ma viêm bốc cháy, khói độc của Thanh Lân Giao vừa tiếp xúc với ma viêm của Nhạc Trọng thì lập tức vang lên xèo xèo và mất đi.</w:t>
      </w:r>
    </w:p>
    <w:p>
      <w:pPr>
        <w:pStyle w:val="BodyText"/>
      </w:pPr>
      <w:r>
        <w:t xml:space="preserve">Nếu như không có ma viêm thủ hộ, Nhạc Trọng hiện tại đã hóa thành bãi nước mủ.</w:t>
      </w:r>
    </w:p>
    <w:p>
      <w:pPr>
        <w:pStyle w:val="BodyText"/>
      </w:pPr>
      <w:r>
        <w:t xml:space="preserve">[CHARGE=3]</w:t>
      </w:r>
    </w:p>
    <w:p>
      <w:pPr>
        <w:pStyle w:val="BodyText"/>
      </w:pPr>
      <w:r>
        <w:t xml:space="preserve">Thanh Lân Giao cấp ba này có bổn nguyên chi lực là độc ăn mòn có tác dụng khắc chế toàn bộ cao thủ nhân loại cận chiến. Nếu như không có thủ đoạn phòng ngự độc tố, chỉ cần tới gần nó sẽ hóa thành bãi nước mủ ngay.</w:t>
      </w:r>
    </w:p>
    <w:p>
      <w:pPr>
        <w:pStyle w:val="BodyText"/>
      </w:pPr>
      <w:r>
        <w:t xml:space="preserve">Nhạc Trọng trước tiên phát động Hợp Thể Phòng Hộ Thuật, bạch cốt hóa thành một tầng cốt giáp màu đen bao phủ người của Nhạc Trọng.</w:t>
      </w:r>
    </w:p>
    <w:p>
      <w:pPr>
        <w:pStyle w:val="BodyText"/>
      </w:pPr>
      <w:r>
        <w:t xml:space="preserve">Mà Thanh Lân Giao há miệng ra, nhanh như thiểm điện táp về phía Nhạc Trọng.</w:t>
      </w:r>
    </w:p>
    <w:p>
      <w:pPr>
        <w:pStyle w:val="BodyText"/>
      </w:pPr>
      <w:r>
        <w:t xml:space="preserve">Nhạc Trọng phát động kỹ năng Ảnh Bộ liền có tốc độ gấp người thường mười lăm lần, tuy nhiên tốc độ của hắn vẫn kém xa Thanh Lân Giao, hắn vẫn có chút chỗ trống phản ứng lại.</w:t>
      </w:r>
    </w:p>
    <w:p>
      <w:pPr>
        <w:pStyle w:val="BodyText"/>
      </w:pPr>
      <w:r>
        <w:t xml:space="preserve">Thời điểm Thanh Lân Giao vừa mới có động tác thì hai chân của Nhạc Trọng lập tức có hai gai xương bén nhọn bắn ra ngoài.</w:t>
      </w:r>
    </w:p>
    <w:p>
      <w:pPr>
        <w:pStyle w:val="BodyText"/>
      </w:pPr>
      <w:r>
        <w:t xml:space="preserve">Bởi vậy một táp của Thanh Lân Giao vào Nhạc Trọng chỉ cắn nát bấy hai gai xương của Nhạc Trọng bắn ra mà thôi, chỉ cần Nhạc Trọng phản ứng chậm một phần thì lúc này bị Thanh Lân Giao cắn phân thân toái cốt.</w:t>
      </w:r>
    </w:p>
    <w:p>
      <w:pPr>
        <w:pStyle w:val="BodyText"/>
      </w:pPr>
      <w:r>
        <w:t xml:space="preserve">Gai xương vừa vỡ, Nhạc Trọng đã nhảy lên trên đầu lâu của Thanh Lân Giao rồi..</w:t>
      </w:r>
    </w:p>
    <w:p>
      <w:pPr>
        <w:pStyle w:val="BodyText"/>
      </w:pPr>
      <w:r>
        <w:t xml:space="preserve">Nhưng mà Nhạc Trọng vừa mới nhảy lên đầu của Thanh Lân Giao này, con Thanh Lân Giao chợt dùng sức hất đầu một cái, một cổ sức lực lớn truyền đến, phối hợp với dịch nhờn bóng loáng trên người của Thanh Lân Giao thì Nhạc Trọng bay lên ười mét.</w:t>
      </w:r>
    </w:p>
    <w:p>
      <w:pPr>
        <w:pStyle w:val="BodyText"/>
      </w:pPr>
      <w:r>
        <w:t xml:space="preserve">Hai mắt của Nhạc Trọng ngưng tụ, tay phải ma viêm chớp động, một trường mâu ma viêm vô kiên bất tồi hiện ra. Hắn dùng lực ném một cái, ma viêm hóa thành trường mâu vọt vào người của Thanh Lân Giao.</w:t>
      </w:r>
    </w:p>
    <w:p>
      <w:pPr>
        <w:pStyle w:val="BodyText"/>
      </w:pPr>
      <w:r>
        <w:t xml:space="preserve">Con Thanh Lân Giao cấp ba này trợn mắt, nó mở miệng rắn cực lớn ra, một đoàn nọc độc màu xanh lá bao phủ lấy trường mâu ma viêm.</w:t>
      </w:r>
    </w:p>
    <w:p>
      <w:pPr>
        <w:pStyle w:val="BodyText"/>
      </w:pPr>
      <w:r>
        <w:t xml:space="preserve">Vô số khói độc bay lên, nọc độc màu xanh bị ma viêm đốt cháy thành hơi trước người của Thanh Lân Giao.</w:t>
      </w:r>
    </w:p>
    <w:p>
      <w:pPr>
        <w:pStyle w:val="BodyText"/>
      </w:pPr>
      <w:r>
        <w:t xml:space="preserve">Tuy nọc độc không cách nào ngăn cản được uy lực của ma viêm, nhưng mà cũng giảm đi thật nhiều lực lượng của ma viêm, uy lực còn sót lại của ma viêm không cách nào gây tổn thương Thanh Lân Giao mảy may.</w:t>
      </w:r>
    </w:p>
    <w:p>
      <w:pPr>
        <w:pStyle w:val="BodyText"/>
      </w:pPr>
      <w:r>
        <w:t xml:space="preserve">Một kích tan rã công kích của Nhạc Trọng thì Thanh Lân Giao mở lớn miệng rắn, từng đoàn từng đoàn nộc độc màu xanh bay ra ngoài, không ngừng bắn thẳng vào người của Nhạc Trọng.</w:t>
      </w:r>
    </w:p>
    <w:p>
      <w:pPr>
        <w:pStyle w:val="BodyText"/>
      </w:pPr>
      <w:r>
        <w:t xml:space="preserve">Thân hình của Nhạc Trọng chớp động không ngừng điên cuồng né tránh nọc độc oanh kích. Từng đoàn nọc độc rơi xuống mặt đất, lập tức ăn mòn một cái hố to.</w:t>
      </w:r>
    </w:p>
    <w:p>
      <w:pPr>
        <w:pStyle w:val="BodyText"/>
      </w:pPr>
      <w:r>
        <w:t xml:space="preserve">Uy lực của nọc độc bao trùm nửa sân bóng đá, mấy chục viên đạn nọc độc rơi xuống đất, khu vực to lớn bị nhiễm khói độc, trong khu vực của khói độc thì tất cả sinh linh hóa thành nước mủ.</w:t>
      </w:r>
    </w:p>
    <w:p>
      <w:pPr>
        <w:pStyle w:val="BodyText"/>
      </w:pPr>
      <w:r>
        <w:t xml:space="preserve">Nếu như những nọc độc này rơi vào trận doanh của Nhạc Trọng thì mấy trăm tên cao thủ trong đó chết tổn thương thảm trọng.</w:t>
      </w:r>
    </w:p>
    <w:p>
      <w:pPr>
        <w:pStyle w:val="BodyText"/>
      </w:pPr>
      <w:r>
        <w:t xml:space="preserve">Thân hình Nhạc Trọng chớp động, giống như quỷ mị né tránh nọc độc công kích, ma viêm không ngừng thiêu đốt nọc độc thành khói, hóa thành tí ti khói độc phóng lên trời.</w:t>
      </w:r>
    </w:p>
    <w:p>
      <w:pPr>
        <w:pStyle w:val="BodyText"/>
      </w:pPr>
      <w:r>
        <w:t xml:space="preserve">- Đáng chết! ! Thật là súc sinh khó quấn!</w:t>
      </w:r>
    </w:p>
    <w:p>
      <w:pPr>
        <w:pStyle w:val="BodyText"/>
      </w:pPr>
      <w:r>
        <w:t xml:space="preserve">Nhạc Trọng vừa tránh né, trong nội tâm thầm kêu khổ. Con Thanh Lân Giao cấp ba này chiến lực kinh người, cường như hắn cũng đánh cố hết sức, không có tất thắng nắm chắc.</w:t>
      </w:r>
    </w:p>
    <w:p>
      <w:pPr>
        <w:pStyle w:val="BodyText"/>
      </w:pPr>
      <w:r>
        <w:t xml:space="preserve">- Phải liều! Bằng không thì chúng ta phải chết ở đây!</w:t>
      </w:r>
    </w:p>
    <w:p>
      <w:pPr>
        <w:pStyle w:val="BodyText"/>
      </w:pPr>
      <w:r>
        <w:t xml:space="preserve">Trong mắt Nhạc Trọng hiện ra thần sắc quyết tuyệt, ngừng thở, trực tiếp tiến về phía con Thanh Lân Giao cấp ba này, vì ngăn cản độc tính ăn mòn, hắn mỗi giây tiêu hoa nhiều tinh thần lực ngăn cản độc dịch ăn mòn, tiếp tục như vậy mặc dù hắn tránh né nọc độc oanh kích, cuối cùng nhất cũng hao hết tinh thần lực và không còn sức chống cự.</w:t>
      </w:r>
    </w:p>
    <w:p>
      <w:pPr>
        <w:pStyle w:val="BodyText"/>
      </w:pPr>
      <w:r>
        <w:t xml:space="preserve">Ba giây ngắn ngủi, Nhạc Trọng cũng đã vọt tới trước người của Thanh Lân Giao, ma viêm trong tay chấn động, hao phí sáu mươi điểm tinh thần lực cùng hai mươi điểm thể lực ngưng tụ ra ma viêm chi kiếm dài hai mét. Đây là ma kiếm Nhạc Trọng ngưng tụ toàn lực tạo thành.</w:t>
      </w:r>
    </w:p>
    <w:p>
      <w:pPr>
        <w:pStyle w:val="BodyText"/>
      </w:pPr>
      <w:r>
        <w:t xml:space="preserve">Nhạc Trọng vừa mới vọt tới trước người của Thanh Lân Giao này, hung quang trong mắt của Thanh Lân Giao lóe lên, hung hăng táp một cái vào người Nhạc Trọng.</w:t>
      </w:r>
    </w:p>
    <w:p>
      <w:pPr>
        <w:pStyle w:val="BodyText"/>
      </w:pPr>
      <w:r>
        <w:t xml:space="preserve">Bên phải của Nhạc Trọng bắn ra một cái xương dài sáu mét xuống đất, một cắn của Thanh Lân Giao cắn không trúng, đem mặt đất xuất hiện vô số vết rách.</w:t>
      </w:r>
    </w:p>
    <w:p>
      <w:pPr>
        <w:pStyle w:val="BodyText"/>
      </w:pPr>
      <w:r>
        <w:t xml:space="preserve">Gai xương sau lưng của Nhạc Trọng lập tức lao thẳng xuống đầu lâu của Thanh Lân Giao, hung hăng một kiếm đâm vào trong con ngươi của Thanh Lân Giao cấp ba này.</w:t>
      </w:r>
    </w:p>
    <w:p>
      <w:pPr>
        <w:pStyle w:val="BodyText"/>
      </w:pPr>
      <w:r>
        <w:t xml:space="preserve">Ma viêm chi kiếm nóng rực đâm thẳng vào trong con mắt của Thanh Lân Giao cấp ba, đem chất lỏng trong mắt của Thanh Lân Giao đốt cháy hầu như không còn, hỏa diễm nóng rực bộc phát điên cuồng, đốt cháy vào trong cơ thể của Thanh Lân Giao.</w:t>
      </w:r>
    </w:p>
    <w:p>
      <w:pPr>
        <w:pStyle w:val="BodyText"/>
      </w:pPr>
      <w:r>
        <w:t xml:space="preserve">Con Thanh Lân Giao cấp ba này lập tức phát ra tiếng rít gào kinh thiên động địa, nó vô cùng thống khổ dùng sức va chạm, lập tức đâm vào trong thân thể của Nhạc Trọng.</w:t>
      </w:r>
    </w:p>
    <w:p>
      <w:pPr>
        <w:pStyle w:val="BodyText"/>
      </w:pPr>
      <w:r>
        <w:t xml:space="preserve">Nhạc Trọng giống như một cổ xe lửa bị đụng bay ra xa xa, mặc dù có tầng tầng phòng hộ xương cốt của hắn bị gãy hai mươi mấy cái, ngũ tạng lục phủ bị hao tổn, há miệng lớn phun ra một ngụm máu tươi.</w:t>
      </w:r>
    </w:p>
    <w:p>
      <w:pPr>
        <w:pStyle w:val="BodyText"/>
      </w:pPr>
      <w:r>
        <w:t xml:space="preserve">Nhạc Trọng vừa rơi xuống mặt đất có cảm giác thân thể như nứt ra, đầu cháng váng não hoa, đau đớn làm hắn khó chịu hơn cả chết, hắn vừa ho khan, một đoàn máu tươi mang theo ít nội tạng phun ra ngoài.</w:t>
      </w:r>
    </w:p>
    <w:p>
      <w:pPr>
        <w:pStyle w:val="BodyText"/>
      </w:pPr>
      <w:r>
        <w:t xml:space="preserve">Lần này cũng do cường độ cơ thể cao cứu Nhạc Trọng một mạng, nếu như là người bình thường cho dù mặc cốt giáp, da thú biến dị cấp ba, phòng hộ phục cấp bốn như Nhạc Trọng cũng bị chấn đắc phân thân toái cốt mà chết. Thân thể của Nhạc Trọng đầy đủ cường hoành mới miễn cưỡng sống sót.</w:t>
      </w:r>
    </w:p>
    <w:p>
      <w:pPr>
        <w:pStyle w:val="BodyText"/>
      </w:pPr>
      <w:r>
        <w:t xml:space="preserve">Nhạc Trọng cố nén thân thể đau đớn nhìn qua Thanh Lân Giao cấp ba.</w:t>
      </w:r>
    </w:p>
    <w:p>
      <w:pPr>
        <w:pStyle w:val="BodyText"/>
      </w:pPr>
      <w:r>
        <w:t xml:space="preserve">Chỉ thấy trong mắt phải của Thanh Lân Giao có ánh lửa hiện ra và thân thể của nó không ngừng giãy dụa, lăn loạn xạ, nhưng mà khói độc bao phủ nên mắt phải của nó không ngừng nhòa đi. Tiếp tục như vậy nó tuyệt đối sẽ khôi phục lại.</w:t>
      </w:r>
    </w:p>
    <w:p>
      <w:pPr>
        <w:pStyle w:val="Compact"/>
      </w:pPr>
      <w:r>
        <w:t xml:space="preserve">- Không được, hiện tại mình vẫn không thể ngã xuống! Phải tiêu diệt nó!</w:t>
      </w:r>
      <w:r>
        <w:br w:type="textWrapping"/>
      </w:r>
      <w:r>
        <w:br w:type="textWrapping"/>
      </w:r>
    </w:p>
    <w:p>
      <w:pPr>
        <w:pStyle w:val="Heading2"/>
      </w:pPr>
      <w:bookmarkStart w:id="572" w:name="chương-550-thăng-lên-60-cấp-1"/>
      <w:bookmarkEnd w:id="572"/>
      <w:r>
        <w:t xml:space="preserve">550. Chương 550: Thăng Lên 60 Cấp! (1)</w:t>
      </w:r>
    </w:p>
    <w:p>
      <w:pPr>
        <w:pStyle w:val="Compact"/>
      </w:pPr>
      <w:r>
        <w:br w:type="textWrapping"/>
      </w:r>
      <w:r>
        <w:br w:type="textWrapping"/>
      </w:r>
    </w:p>
    <w:p>
      <w:pPr>
        <w:pStyle w:val="BodyText"/>
      </w:pPr>
      <w:r>
        <w:t xml:space="preserve">Nhạc Trọng hít sâu một hơi, nuốt một bó to cỏ cứu mạng vào, sau đó đem một huyết tinh biến dị thú cấp hai vào bụng tâm niệm vừa động, theo hai gai xương bén nhọn chèo chống thân thể của hắn bay về phía Thanh Lân Giao cấp ba.</w:t>
      </w:r>
    </w:p>
    <w:p>
      <w:pPr>
        <w:pStyle w:val="BodyText"/>
      </w:pPr>
      <w:r>
        <w:t xml:space="preserve">Huyết tinh biến dị thú cấp hai tuy không cường hóa sức sống của Nhạc Trọng, tuy nhiên lại có thể giúp hắn khôi phục thân thể nhanh hơn.</w:t>
      </w:r>
    </w:p>
    <w:p>
      <w:pPr>
        <w:pStyle w:val="BodyText"/>
      </w:pPr>
      <w:r>
        <w:t xml:space="preserve">Huyết tinh biến dị thú câp hai vừa vào trong người của Nhạc Trọng thì chợt khuếch tán ra, tẩm bổ thân thể của hắn. Đồng thời kỹ năng cấp bốn tái sinh của Nhạc Trọng bắt đầu phát động, không ngừng chữa trị thân thể của Nhạc Trọng, lúc này hắn gãy hơn hai mươi cây xương vẫn hành động được.</w:t>
      </w:r>
    </w:p>
    <w:p>
      <w:pPr>
        <w:pStyle w:val="BodyText"/>
      </w:pPr>
      <w:r>
        <w:t xml:space="preserve">Thời điểm Nhạc Trọng vợt tới trước người Thanh Lân Giao cấp ba, ở khoảng cách cực hạn hắn móc gai độc ra, nhắm vào mắt phải của Thanh Lân Giao mà bắn sáu phát.</w:t>
      </w:r>
    </w:p>
    <w:p>
      <w:pPr>
        <w:pStyle w:val="BodyText"/>
      </w:pPr>
      <w:r>
        <w:t xml:space="preserve">Sáu viên đạn phá vỡ miệng vết thương mắt phải của Thanh Lân Giao, nổ tung trong thân thể của nó, đem thần kinh trên đầu của nó phá hủy một nửa.</w:t>
      </w:r>
    </w:p>
    <w:p>
      <w:pPr>
        <w:pStyle w:val="BodyText"/>
      </w:pPr>
      <w:r>
        <w:t xml:space="preserve">Con Thanh Lân Giao cấp ba này thoáng điên cuồng lên, nó không ngừng lăn lộn thân thể, không ngừng phun ra từng viên độc dịch, mạnh mẽ bắn ra bốn phía.</w:t>
      </w:r>
    </w:p>
    <w:p>
      <w:pPr>
        <w:pStyle w:val="BodyText"/>
      </w:pPr>
      <w:r>
        <w:t xml:space="preserve">Thời điểm đối mặt Thanh Lân Giao đang nổi giận, Nhạc Trọng cũng chỉ có thể tránh né mà thôi.</w:t>
      </w:r>
    </w:p>
    <w:p>
      <w:pPr>
        <w:pStyle w:val="BodyText"/>
      </w:pPr>
      <w:r>
        <w:t xml:space="preserve">Từng viên độc dịch bắn ra khắp nơi, chỉ cần rơi vào đầu của sinh linh, cho dù là nhân loại hay biến dị thú đều biến thành nước mủ.</w:t>
      </w:r>
    </w:p>
    <w:p>
      <w:pPr>
        <w:pStyle w:val="BodyText"/>
      </w:pPr>
      <w:r>
        <w:t xml:space="preserve">Liên tiếp phun ra mấy trăm phát đạn độc dịch này, con Thanh Lân Giao biến dị cấp ba lúc này uể oải xuống, sử dụng bổn nguyên chi lực lung tung như vậy, cho dù Thanh Lân Giao là cấp ba cũng không được.</w:t>
      </w:r>
    </w:p>
    <w:p>
      <w:pPr>
        <w:pStyle w:val="BodyText"/>
      </w:pPr>
      <w:r>
        <w:t xml:space="preserve">Nhạc Trọng vừa nhìn thấy Thanh Lân Giao lâm vào uể oải, gai xương kéo dài, thoáng cái nhảy lên trên đầu của Thanh Lân Giao này, tay phải bắn ra bốn gai xương bén nhọn đâm vào trong mắt phải của Thanh Lân Giao và không ngừng quấy loạn ở bên trong.</w:t>
      </w:r>
    </w:p>
    <w:p>
      <w:pPr>
        <w:pStyle w:val="BodyText"/>
      </w:pPr>
      <w:r>
        <w:t xml:space="preserve">Cốt xương thật lớn điên cuồng xoay tròn, hướng trong đầu Thanh Lân Giao biến dị tam giai đâm tới, chỉ chốc lát đã đâm vào trong óc của nó, dùng lực quấy trộn, đầu óc con Thanh Lân Giao lập tức bị quấy nát.</w:t>
      </w:r>
    </w:p>
    <w:p>
      <w:pPr>
        <w:pStyle w:val="BodyText"/>
      </w:pPr>
      <w:r>
        <w:t xml:space="preserve">Sinh mệnh lực của Thanh Lân Giao cực kỳ ương ngạnh, sau khi đầu óc của nó bị quấy nát nhưng theo bản năng vẫn vung lên, đem Nhạc Trọng hất bay, nhưng sau đó mới run rẩy vật xuống, nằm trên mặt đất không nhúc nhích.</w:t>
      </w:r>
    </w:p>
    <w:p>
      <w:pPr>
        <w:pStyle w:val="BodyText"/>
      </w:pPr>
      <w:r>
        <w:t xml:space="preserve">Nhạc Trọng bị con Thanh Lân Giao hất bay, thân thể không ngừng run rẩy, ngũ tạng lục phủ đều thống khổ như muốn phun ra, trên lưng bắn ra hai đạo gai xương bén nhọn đâm xuống mặt đất, chống đỡ cho thân thể hắn miễn cưỡng không rơi xuống dưới.</w:t>
      </w:r>
    </w:p>
    <w:p>
      <w:pPr>
        <w:pStyle w:val="BodyText"/>
      </w:pPr>
      <w:r>
        <w:t xml:space="preserve">- Chúc mừng ngài thăng lên 58 cấp…</w:t>
      </w:r>
    </w:p>
    <w:p>
      <w:pPr>
        <w:pStyle w:val="BodyText"/>
      </w:pPr>
      <w:r>
        <w:t xml:space="preserve">[CHARGE=3]</w:t>
      </w:r>
    </w:p>
    <w:p>
      <w:pPr>
        <w:pStyle w:val="BodyText"/>
      </w:pPr>
      <w:r>
        <w:t xml:space="preserve">- …</w:t>
      </w:r>
    </w:p>
    <w:p>
      <w:pPr>
        <w:pStyle w:val="BodyText"/>
      </w:pPr>
      <w:r>
        <w:t xml:space="preserve">- Chúc mừng ngài thăng lên 60 cấp, đạt được hai điểm tự do phân phối…</w:t>
      </w:r>
    </w:p>
    <w:p>
      <w:pPr>
        <w:pStyle w:val="BodyText"/>
      </w:pPr>
      <w:r>
        <w:t xml:space="preserve">- Chúc mừng ngài thăng lên tới 60 cấp, đạt được điểm kỹ năng…</w:t>
      </w:r>
    </w:p>
    <w:p>
      <w:pPr>
        <w:pStyle w:val="BodyText"/>
      </w:pPr>
      <w:r>
        <w:t xml:space="preserve">Con Thanh Lân Giao biến dị tam giai vừa chết, Nhạc Trọng lập tức thăng liền ba cấp, đã trở thành cường hóa giả 60 cấp. Trong đầu óc của hắn liền liên tục vang lên tiếng nhắc nhở.</w:t>
      </w:r>
    </w:p>
    <w:p>
      <w:pPr>
        <w:pStyle w:val="BodyText"/>
      </w:pPr>
      <w:r>
        <w:t xml:space="preserve">Nhạc Trọng thoáng chần chờ, liền lựa chọn đem toàn bộ điểm tự do phân phối cường hóa gia nhập vào trong nhanh nhẹn, đồng thời đem kỹ năng ma viêm cường hóa lên trình độ +4.</w:t>
      </w:r>
    </w:p>
    <w:p>
      <w:pPr>
        <w:pStyle w:val="BodyText"/>
      </w:pPr>
      <w:r>
        <w:t xml:space="preserve">- Kỹ năng ma viêm 3 cấp (+4)…uy lực tăng gấp năm lần trước khi cường hóa!</w:t>
      </w:r>
    </w:p>
    <w:p>
      <w:pPr>
        <w:pStyle w:val="BodyText"/>
      </w:pPr>
      <w:r>
        <w:t xml:space="preserve">Sau khi ma viêm của Nhạc Trọng đạt được cường hóa, uy lực cũng đề cao không ít, nhưng không đạt tới cảnh giới thăng hoa lên nhị giai.</w:t>
      </w:r>
    </w:p>
    <w:p>
      <w:pPr>
        <w:pStyle w:val="BodyText"/>
      </w:pPr>
      <w:r>
        <w:t xml:space="preserve">Kỹ năng nhị giai vốn là một cửa ải, uy lực kỹ năng nhị giai đều mạnh hơn nhất giai. Sau khi Bạch Cốt thăng cấp thành ám hắc khô lâu, có thể một mình chém giết chiến sĩ tinh nhuệ một liên, giết hại biến dị thú nhị giai yếu nhược.</w:t>
      </w:r>
    </w:p>
    <w:p>
      <w:pPr>
        <w:pStyle w:val="BodyText"/>
      </w:pPr>
      <w:r>
        <w:t xml:space="preserve">Lúc này Nhạc Trọng cũng muốn nhanh chóng đem kỹ năng ma viêm đề cao lên kỹ năng nhị giai, như vậy hắn mới có thể có được vũ khí cường đại phá hỏng phòng ngự của biến dị thú tam giai.</w:t>
      </w:r>
    </w:p>
    <w:p>
      <w:pPr>
        <w:pStyle w:val="BodyText"/>
      </w:pPr>
      <w:r>
        <w:t xml:space="preserve">Nhạc Trọng nhìn qua thi thể của Thanh Lân Giao tam giai, nhìn thấy bên cạnh nó tuôn ra một hộp báu màu xanh cùng 300 sinh tồn tệ.</w:t>
      </w:r>
    </w:p>
    <w:p>
      <w:pPr>
        <w:pStyle w:val="BodyText"/>
      </w:pPr>
      <w:r>
        <w:t xml:space="preserve">- Con Thanh Lân Giao tam giai này không biết sẽ ình bảo bối gì đây?</w:t>
      </w:r>
    </w:p>
    <w:p>
      <w:pPr>
        <w:pStyle w:val="BodyText"/>
      </w:pPr>
      <w:r>
        <w:t xml:space="preserve">Nhạc Trọng nhặt lên hộp báu màu xanh mở ra, từng đạo thanh quang chớp động, một chiếc áo khoác màu xanh xuất hiện trong tay hắn.</w:t>
      </w:r>
    </w:p>
    <w:p>
      <w:pPr>
        <w:pStyle w:val="BodyText"/>
      </w:pPr>
      <w:r>
        <w:t xml:space="preserve">- Bảo vật 5 cấp: Thanh Giao Phi Phong. Có thể ngăn cản tiểu pháo đường kính 37mm bắn phá. Sau khi trang bị nhanh nhẹn +12. Kỹ năng thêm vào: Triệu hoán Thanh Lân Giao chi linh. Kỹ năng miêu thuật: phát động Thanh Lân Giao chi linh, có thể triệu hồi ra Thanh Lân Giao chi linh có chiến lực tương tự Thanh Lân Xà nhị giai tác chiến cho ngài, liên tục một giờ, làm lạnh hai mươi bốn giờ!</w:t>
      </w:r>
    </w:p>
    <w:p>
      <w:pPr>
        <w:pStyle w:val="BodyText"/>
      </w:pPr>
      <w:r>
        <w:t xml:space="preserve">Nhạc Trọng đem Thanh Lân Phi Phong mặc lên người, mẫn tiệp của hắn nhất thời đạt tới 12 điểm cường hóa, nhanh nhẹn của hắn đã lên tới 135 điểm. Tốc độ của rất nhiều tiến hóa giả nhanh nhẹn dưới 30 cấp đều kém hơn hắn.</w:t>
      </w:r>
    </w:p>
    <w:p>
      <w:pPr>
        <w:pStyle w:val="BodyText"/>
      </w:pPr>
      <w:r>
        <w:t xml:space="preserve">Nhạc Trọng liếc mắt nhìn Thanh Lân Giao tam giai kia, giải trừ hợp thể cùng Bạch Cốt.</w:t>
      </w:r>
    </w:p>
    <w:p>
      <w:pPr>
        <w:pStyle w:val="BodyText"/>
      </w:pPr>
      <w:r>
        <w:t xml:space="preserve">Nhạc Trọng nhìn Bạch Cốt ra lệnh:</w:t>
      </w:r>
    </w:p>
    <w:p>
      <w:pPr>
        <w:pStyle w:val="BodyText"/>
      </w:pPr>
      <w:r>
        <w:t xml:space="preserve">- Đi đào huyết tinh cùng tinh hạch của nó cho ta!</w:t>
      </w:r>
    </w:p>
    <w:p>
      <w:pPr>
        <w:pStyle w:val="BodyText"/>
      </w:pPr>
      <w:r>
        <w:t xml:space="preserve">Đối với cường hóa giả bình thường mà nói biến dị thú tam giai có lợi nhất cho họ chính là huyết tinh. Huyết tinh có thể tăng lên tố chất thân thể của họ trong phạm vi lớn. Cho dù không phải tăng lên thuộc tính chiến đấu chủ yếu, nhưng họ cũng rất cần. Dù sao sáu đại thuộc tính không có thuộc tính nào là vô dụng.</w:t>
      </w:r>
    </w:p>
    <w:p>
      <w:pPr>
        <w:pStyle w:val="BodyText"/>
      </w:pPr>
      <w:r>
        <w:t xml:space="preserve">Bạch Cốt nhận được mệnh lệnh của Nhạc Trọng, chui vào trong thi thể Thanh Lân Giao, đào ra huyết tinh cùng tinh hạch giao cho Nhạc Trọng.</w:t>
      </w:r>
    </w:p>
    <w:p>
      <w:pPr>
        <w:pStyle w:val="BodyText"/>
      </w:pPr>
      <w:r>
        <w:t xml:space="preserve">Trong khoảnh khắc Nhạc Trọng chém giết Thanh Lân Giao tam giai, thú triều lập tức hỏng mất, thật nhiều biến dị thú cường đại trực tiếp quay đầu cắn nuốt biến dị thú yếu nhược bên cạnh ngay tại chỗ. Càng nhiều biến dị thú hướng bốn phương tám hướng bỏ chạy tứ tán.</w:t>
      </w:r>
    </w:p>
    <w:p>
      <w:pPr>
        <w:pStyle w:val="BodyText"/>
      </w:pPr>
      <w:r>
        <w:t xml:space="preserve">Con bạo viên biến dị đang dây dưa cùng Ưng Khai Sơn cũng không kêu một tiếng bỏ qua Ưng Khai Sơn hướng Đại Dung sơn mạch bỏ chạy. Những con biến nhị thú nhị giai này đã có chút linh tính, nếu thấy tình thế không ổn cũng sẽ chạy trốn.</w:t>
      </w:r>
    </w:p>
    <w:p>
      <w:pPr>
        <w:pStyle w:val="BodyText"/>
      </w:pPr>
      <w:r>
        <w:t xml:space="preserve">- Chúng ta thắng lợi!</w:t>
      </w:r>
    </w:p>
    <w:p>
      <w:pPr>
        <w:pStyle w:val="BodyText"/>
      </w:pPr>
      <w:r>
        <w:t xml:space="preserve">- Chúng ta sống sót!</w:t>
      </w:r>
    </w:p>
    <w:p>
      <w:pPr>
        <w:pStyle w:val="BodyText"/>
      </w:pPr>
      <w:r>
        <w:t xml:space="preserve">- Thật tốt quá! Chúng ta sống sót!</w:t>
      </w:r>
    </w:p>
    <w:p>
      <w:pPr>
        <w:pStyle w:val="BodyText"/>
      </w:pPr>
      <w:r>
        <w:t xml:space="preserve">- …</w:t>
      </w:r>
    </w:p>
    <w:p>
      <w:pPr>
        <w:pStyle w:val="BodyText"/>
      </w:pPr>
      <w:r>
        <w:t xml:space="preserve">Cường giả nhân loại vốn đã mỏi mệt tới cực hạn thấy một màn này trong lòng buông lỏng, ngay sau đó liền lớn tiếng hoan hô, hưng phấn kêu to.</w:t>
      </w:r>
    </w:p>
    <w:p>
      <w:pPr>
        <w:pStyle w:val="BodyText"/>
      </w:pPr>
      <w:r>
        <w:t xml:space="preserve">Lần này biến dị thú triều tấn công trấn nhỏ, số lượng biến dị thú lên gần tám vạn con. Cơ hồ đã gấp đôi binh lực của cường giả nhân loại, nếu không phải biến dị thú hỗn tạp đủ loại chủng tộc, thủ lĩnh bị giết liền hỏng mất, nhân loại trong trấn tuyệt đối sẽ bị diệt sạch. Không ít người đã làm sẵn chuẩn bị chết trận, lúc này có thể sống sót mọi người không ngừng hoan hô nhảy nhót.</w:t>
      </w:r>
    </w:p>
    <w:p>
      <w:pPr>
        <w:pStyle w:val="BodyText"/>
      </w:pPr>
      <w:r>
        <w:t xml:space="preserve">Rất nhiều cao thủ nhân loại cơ hồ nhìn thấy biến dị thú triều vừa tan tác liền ngã trên mặt đất ngủ thiếp như hôn mê. Bọn họ cùng biến dị thú không ngừng chiến đấu kịch liệt, thể lực cùng tinh thần lực cơ hồ đã đi tới cực hạn.</w:t>
      </w:r>
    </w:p>
    <w:p>
      <w:pPr>
        <w:pStyle w:val="BodyText"/>
      </w:pPr>
      <w:r>
        <w:t xml:space="preserve">- Nhạc lão đại vạn tuế!</w:t>
      </w:r>
    </w:p>
    <w:p>
      <w:pPr>
        <w:pStyle w:val="BodyText"/>
      </w:pPr>
      <w:r>
        <w:t xml:space="preserve">- Nhạc Trọng làm tốt lắm!</w:t>
      </w:r>
    </w:p>
    <w:p>
      <w:pPr>
        <w:pStyle w:val="BodyText"/>
      </w:pPr>
      <w:r>
        <w:t xml:space="preserve">- …</w:t>
      </w:r>
    </w:p>
    <w:p>
      <w:pPr>
        <w:pStyle w:val="Compact"/>
      </w:pPr>
      <w:r>
        <w:t xml:space="preserve">Qua không lâu, Nhạc Trọng cùng Hồ Nghị chậm rãi xuất hiện ngay cửa vào trong trấn, những cao thủ nhân loại may mắn còn tồn tại vừa nhìn thấy bọn họ, chợt bộc phát ra tiếng hoan hô kinh thiên động địa, từng đạo ánh mắt nóng rực lẫn cảm kích rơi lên trên người bọn họ.</w:t>
      </w:r>
      <w:r>
        <w:br w:type="textWrapping"/>
      </w:r>
      <w:r>
        <w:br w:type="textWrapping"/>
      </w:r>
    </w:p>
    <w:p>
      <w:pPr>
        <w:pStyle w:val="Heading2"/>
      </w:pPr>
      <w:bookmarkStart w:id="573" w:name="chương-551-thăng-lên-60-cấp-2"/>
      <w:bookmarkEnd w:id="573"/>
      <w:r>
        <w:t xml:space="preserve">551. Chương 551: Thăng Lên 60 Cấp! (2)</w:t>
      </w:r>
    </w:p>
    <w:p>
      <w:pPr>
        <w:pStyle w:val="Compact"/>
      </w:pPr>
      <w:r>
        <w:br w:type="textWrapping"/>
      </w:r>
      <w:r>
        <w:br w:type="textWrapping"/>
      </w:r>
    </w:p>
    <w:p>
      <w:pPr>
        <w:pStyle w:val="BodyText"/>
      </w:pPr>
      <w:r>
        <w:t xml:space="preserve">Thú triều lần này nếu không phải có Nhạc Trọng tổ chức đắc lực, anh dũng giết địch, cuối cùng còn đem con Thanh Lân Giao tam giai giết chết, toàn bộ nhân loại trong trấn chỉ sợ không còn được mấy người sống sót. Những cao thủ kia ít nhất trong giờ khắc này đều cảm kích hắn từ tận sâu trong nội tâm.</w:t>
      </w:r>
    </w:p>
    <w:p>
      <w:pPr>
        <w:pStyle w:val="BodyText"/>
      </w:pPr>
      <w:r>
        <w:t xml:space="preserve">Trong tiếng hoan hô của vô số người, cao tầng Thải Phượng bang lại dùng ánh mắt phức tạp nhìn nhóm người Nhạc Trọng.</w:t>
      </w:r>
    </w:p>
    <w:p>
      <w:pPr>
        <w:pStyle w:val="BodyText"/>
      </w:pPr>
      <w:r>
        <w:t xml:space="preserve">Một trưởng lão Thải Phượng bang tên gọi Lưu Linh Linh nhìn Đinh Mị hiến kế:</w:t>
      </w:r>
    </w:p>
    <w:p>
      <w:pPr>
        <w:pStyle w:val="BodyText"/>
      </w:pPr>
      <w:r>
        <w:t xml:space="preserve">- Lão đại, hiện tại là thời khắc hắn suy yếu nhất, có muốn xử lý hắn hay không?</w:t>
      </w:r>
    </w:p>
    <w:p>
      <w:pPr>
        <w:pStyle w:val="BodyText"/>
      </w:pPr>
      <w:r>
        <w:t xml:space="preserve">Lúc này mỗi người đều nhìn ra được nhóm người Nhạc Trọng trải qua cuộc đại chiến luân phiên đã tiêu hao rất lớn, mỏi mệt không chịu nổi, là thời gian suy yếu nhất. Thải Phượng bang có thể đứng chân trong Quý Trữ thị hơn nữa còn trở thành một trong tứ đại bang phái, tự nhiên cũng không phải hạng người lương thiện. Thừa dịp hắn bệnh lấy mạng hắn bọn họ cũng từng làm qua không ít.</w:t>
      </w:r>
    </w:p>
    <w:p>
      <w:pPr>
        <w:pStyle w:val="BodyText"/>
      </w:pPr>
      <w:r>
        <w:t xml:space="preserve">Đinh Mị nhìn Nhạc Trọng một thoáng, lắc đầu cự tuyệt:</w:t>
      </w:r>
    </w:p>
    <w:p>
      <w:pPr>
        <w:pStyle w:val="BodyText"/>
      </w:pPr>
      <w:r>
        <w:t xml:space="preserve">- Không được! Hiện tại động thủ chúng ta chưa chắc giết được hắn! Nếu không thể một kích giết chết, chúng ta sẽ rơi vào cắn trả!</w:t>
      </w:r>
    </w:p>
    <w:p>
      <w:pPr>
        <w:pStyle w:val="BodyText"/>
      </w:pPr>
      <w:r>
        <w:t xml:space="preserve">Trong tiếng hoan hô của mọi người, Nhạc Trọng quay về trong thế lực của mình sắp xếp xong công việc liền trực tiếp đi nghỉ ngơi, trải qua tràng đại chiến liên tục, hắn đã mỏi mệt tới cực điểm, vừa nằm xuống giường liền ngủ thiếp đi.</w:t>
      </w:r>
    </w:p>
    <w:p>
      <w:pPr>
        <w:pStyle w:val="BodyText"/>
      </w:pPr>
      <w:r>
        <w:t xml:space="preserve">Nhưng cao thủ còn lại cũng đều quay về trong tiểu trấn nghỉ ngơi.</w:t>
      </w:r>
    </w:p>
    <w:p>
      <w:pPr>
        <w:pStyle w:val="BodyText"/>
      </w:pPr>
      <w:r>
        <w:t xml:space="preserve">Mà hai trăm chiến sĩ bình thường chuyên xây dựng công sự Nhạc Trọng mang tới do Lạp Nhĩ Mạn suất lĩnh đem thi thể biến dị thú nhị giai cùng tam giai, biến dị thú cấp cao trên chiến trường thu thập về trong phe cánh của Nhạc Trọng chặt chẽ quản lý canh giữ, thi thể của biến dị thú cao giai đều là số tài sản thật lớn.</w:t>
      </w:r>
    </w:p>
    <w:p>
      <w:pPr>
        <w:pStyle w:val="BodyText"/>
      </w:pPr>
      <w:r>
        <w:t xml:space="preserve">Ngày hôm sau khi các cao thủ nhân loại tỉnh giấc, liền được Nhạc Trọng phái người triệu tập tới quảng trường trong trấn.</w:t>
      </w:r>
    </w:p>
    <w:p>
      <w:pPr>
        <w:pStyle w:val="BodyText"/>
      </w:pPr>
      <w:r>
        <w:t xml:space="preserve">Trên quảng trường đứng đầy cao thủ.</w:t>
      </w:r>
    </w:p>
    <w:p>
      <w:pPr>
        <w:pStyle w:val="BodyText"/>
      </w:pPr>
      <w:r>
        <w:t xml:space="preserve">Ba ngàn cao thủ nhân loại tập trung bao vây tiễu trừ biến dị thú cao giai, lúc này còn sống sót không đến chín trăm người. Hai ngàn cao thủ nhân loại đã chết trong miệng biến dị thú. Nhưng gần chín trăm người còn sống sót trải qua cuộc khổ chiến cùng biến dị thú triều, cơ hồ sức chiến đấu của mỗi người đều tăng lên thật lớn.</w:t>
      </w:r>
    </w:p>
    <w:p>
      <w:pPr>
        <w:pStyle w:val="BodyText"/>
      </w:pPr>
      <w:r>
        <w:t xml:space="preserve">Trịnh Đồ cũng mang theo tiểu đệ Cự Thần bang đi tới quảng trường tìm chỗ ngồi xuống.</w:t>
      </w:r>
    </w:p>
    <w:p>
      <w:pPr>
        <w:pStyle w:val="BodyText"/>
      </w:pPr>
      <w:r>
        <w:t xml:space="preserve">- Không có Thải Phượng bang?</w:t>
      </w:r>
    </w:p>
    <w:p>
      <w:pPr>
        <w:pStyle w:val="BodyText"/>
      </w:pPr>
      <w:r>
        <w:t xml:space="preserve">Trịnh Đồ nhìn chung quanh hồi lâu nhưng không thấy Thải Phượng bang, trong lòng không khỏi sản sinh một tia nghi hoặc.</w:t>
      </w:r>
    </w:p>
    <w:p>
      <w:pPr>
        <w:pStyle w:val="BodyText"/>
      </w:pPr>
      <w:r>
        <w:t xml:space="preserve">Đúng lúc này bang chủ Trương Trí Hào của Thần Long bang nhìn bề ngoài có chút đáng khinh đi tới bên cạnh Trịnh Đồ nói:</w:t>
      </w:r>
    </w:p>
    <w:p>
      <w:pPr>
        <w:pStyle w:val="BodyText"/>
      </w:pPr>
      <w:r>
        <w:t xml:space="preserve">- Trịnh lão huynh! Sự tình hình như không đúng! Xem điệu bộ này Nhạc lão đại không phải muốn thu nhận luôn chúng ta đi?</w:t>
      </w:r>
    </w:p>
    <w:p>
      <w:pPr>
        <w:pStyle w:val="BodyText"/>
      </w:pPr>
      <w:r>
        <w:t xml:space="preserve">Danh hào của Thần Long bang thập phần vang dội, trên thực tế cũng chỉ có bảy cao thủ hạch tâm cùng hơn mười tiểu đệ mà thôi. Thực lực bang chủ Trương Trí Hào cũng chỉ bình thường, cấp bậc cường hóa chỉ tới 33 cấp. Nhưng hắn làm người tròn trịa, giao tế rộng lớn, có chút giao tình với Trịnh Đồ.</w:t>
      </w:r>
    </w:p>
    <w:p>
      <w:pPr>
        <w:pStyle w:val="BodyText"/>
      </w:pPr>
      <w:r>
        <w:t xml:space="preserve">Trịnh Đồ liếc mắt nhìn Trương Trí Hào trầm giọng nói:</w:t>
      </w:r>
    </w:p>
    <w:p>
      <w:pPr>
        <w:pStyle w:val="BodyText"/>
      </w:pPr>
      <w:r>
        <w:t xml:space="preserve">- Ngày hôm qua toàn bộ đều nhờ có Nhạc lão đại nên chúng ta mới còn sống. Nếu Nhạc lão đại muốn thu nhận chúng ta, như vậy chúng ta đi theo hắn cùng nhau hỗn, xem như đem cái mạng này trả lại cho hắn là được!</w:t>
      </w:r>
    </w:p>
    <w:p>
      <w:pPr>
        <w:pStyle w:val="BodyText"/>
      </w:pPr>
      <w:r>
        <w:t xml:space="preserve">Sắc mặt Trương Trí Hào cứng đờ nói:</w:t>
      </w:r>
    </w:p>
    <w:p>
      <w:pPr>
        <w:pStyle w:val="BodyText"/>
      </w:pPr>
      <w:r>
        <w:t xml:space="preserve">- Trịnh lão huynh, ngày hôm qua đúng là Nhạc lão đại đã cứu chúng ta. Nhưng cơ nghiệp của chúng ta là do chúng ta từng bước dốc sức gầy dựng xuống, hắn muốn toàn bộ cầm đi chỉ sợ có chút không thích hợp đi?</w:t>
      </w:r>
    </w:p>
    <w:p>
      <w:pPr>
        <w:pStyle w:val="BodyText"/>
      </w:pPr>
      <w:r>
        <w:t xml:space="preserve">Trịnh Đồ nghe xong lời nói của Trương Trí Hào cũng trầm mặc trở lại, trong lòng người hiện đại rất nhiều tâm địa gian giảo, tuy rằng Trịnh Đồ cảm kích Nhạc Trọng đã cứu bọn hắn một mạng, nhưng muốn đoạt cơ nghiệp của hắn đương nhiên hắn cũng không quá nguyện ý.</w:t>
      </w:r>
    </w:p>
    <w:p>
      <w:pPr>
        <w:pStyle w:val="BodyText"/>
      </w:pPr>
      <w:r>
        <w:t xml:space="preserve">Trong sân rộng mọi người đều đang bàn luận sôi nổi, suy đoán ý đồ của Nhạc Trọng.</w:t>
      </w:r>
    </w:p>
    <w:p>
      <w:pPr>
        <w:pStyle w:val="BodyText"/>
      </w:pPr>
      <w:r>
        <w:t xml:space="preserve">Đúng lúc này Nhạc Trọng xuất hiện trên đài cao giữa quảng trường.</w:t>
      </w:r>
    </w:p>
    <w:p>
      <w:pPr>
        <w:pStyle w:val="BodyText"/>
      </w:pPr>
      <w:r>
        <w:t xml:space="preserve">Ở sau lưng Nhạc Trọng là hai đại mỹ nữ Tân Giai Nhu cùng Trữ Vũ Hân. Hai bên đứng hai hàng cao thủ mang theo khí thế dũng mãnh đứng thật chỉnh tề.</w:t>
      </w:r>
    </w:p>
    <w:p>
      <w:pPr>
        <w:pStyle w:val="BodyText"/>
      </w:pPr>
      <w:r>
        <w:t xml:space="preserve">Nhạc Trọng ngồi xuống trên chủ vị ngay trung ương đài cao, nhìn xuống một vòng bên dưới, chợt mở miệng nói:</w:t>
      </w:r>
    </w:p>
    <w:p>
      <w:pPr>
        <w:pStyle w:val="BodyText"/>
      </w:pPr>
      <w:r>
        <w:t xml:space="preserve">- Hôm nay tôi triệu tập mọi người đến là có chuyện quan trọng cần thương lượng!</w:t>
      </w:r>
    </w:p>
    <w:p>
      <w:pPr>
        <w:pStyle w:val="BodyText"/>
      </w:pPr>
      <w:r>
        <w:t xml:space="preserve">Nhạc Trọng liếc mắt nhìn xuống bên dưới, chậm rãi nói:</w:t>
      </w:r>
    </w:p>
    <w:p>
      <w:pPr>
        <w:pStyle w:val="BodyText"/>
      </w:pPr>
      <w:r>
        <w:t xml:space="preserve">- Hai bang phái Thiên Long bang cùng Thanh Trúc bang không để ý tới ước định trước đó của chúng ta, lâm trận bỏ chạy, tội ác tày trời. Tôi quyết định sau khi quay về Quý Trữ thị dựa theo ước định tiêu diệt bọn hắn! Nhưng Thanh Thạch bang của tôi nếu muốn một mình tiêu diệt Thiên Long bang cùng Thanh Trúc bang thì không đủ khả năng! Bởi vậy hi vọng mọi người có thể giúp đỡ cho Nhạc Trọng này!</w:t>
      </w:r>
    </w:p>
    <w:p>
      <w:pPr>
        <w:pStyle w:val="BodyText"/>
      </w:pPr>
      <w:r>
        <w:t xml:space="preserve">- Đó là tự nhiên! Thiên Long bang, Thanh Trúc bang! Hai bang phái này là vương bát đản! Diệt bọn hắn! Nhạc lão đại, Trương Trí Hào này tuyệt đối ủng hộ ngài!</w:t>
      </w:r>
    </w:p>
    <w:p>
      <w:pPr>
        <w:pStyle w:val="BodyText"/>
      </w:pPr>
      <w:r>
        <w:t xml:space="preserve">- Diệt bọn hắn!</w:t>
      </w:r>
    </w:p>
    <w:p>
      <w:pPr>
        <w:pStyle w:val="BodyText"/>
      </w:pPr>
      <w:r>
        <w:t xml:space="preserve">- Giết sạch đám khốn kiếp kia!</w:t>
      </w:r>
    </w:p>
    <w:p>
      <w:pPr>
        <w:pStyle w:val="BodyText"/>
      </w:pPr>
      <w:r>
        <w:t xml:space="preserve">- …</w:t>
      </w:r>
    </w:p>
    <w:p>
      <w:pPr>
        <w:pStyle w:val="BodyText"/>
      </w:pPr>
      <w:r>
        <w:t xml:space="preserve">Nghe xong lời nói của Nhạc Trọng chư hùng trên quảng trường chợt phẫn nộ quát. Cơ hồ mọi người đều tràn ngập phẫn hận đối với Thiên Long bang cùng Thanh Trúc bang. Nếu không phải hai bang phái kia lâm trận bỏ chạy, bọn họ cũng không cần chết trận nhiều người như vậy.</w:t>
      </w:r>
    </w:p>
    <w:p>
      <w:pPr>
        <w:pStyle w:val="BodyText"/>
      </w:pPr>
      <w:r>
        <w:t xml:space="preserve">Nhạc Trọng nhìn chư hùng bên dưới đài chậm rãi nói:</w:t>
      </w:r>
    </w:p>
    <w:p>
      <w:pPr>
        <w:pStyle w:val="BodyText"/>
      </w:pPr>
      <w:r>
        <w:t xml:space="preserve">- Thế lực Thiên Long bang cùng Thanh Trúc bang khổng lồ, tổ chức chặt chẽ. Muốn diệt bọn hắn toàn bộ chúng ta đều phải đồng tâm hiệp lực mới được. Không có chỉ huy thống nhất tuyệt đối không được, tôi quyết định sáng lập Thiên Minh, liên hợp lực lượng của mọi người cùng nhau tiêu diệt Thiên Long bang cùng Thanh Trúc bang!</w:t>
      </w:r>
    </w:p>
    <w:p>
      <w:pPr>
        <w:pStyle w:val="BodyText"/>
      </w:pPr>
      <w:r>
        <w:t xml:space="preserve">Nhạc Trọng muốn đem các cao thủ trong quảng trường cùng nhau chỉnh hợp lại. Nhưng ở trên quảng trường có không ít cao thủ đều có tiểu bang phái, bọn hắn sẽ không cam lòng dẫn người gia nhập dưới trướng của Nhạc Trọng, vì vậy hắn nghĩ ra một biện pháp quá độ.</w:t>
      </w:r>
    </w:p>
    <w:p>
      <w:pPr>
        <w:pStyle w:val="BodyText"/>
      </w:pPr>
      <w:r>
        <w:t xml:space="preserve">Trương Trí Hào vỗ tay lớn tiếng phụ họa:</w:t>
      </w:r>
    </w:p>
    <w:p>
      <w:pPr>
        <w:pStyle w:val="BodyText"/>
      </w:pPr>
      <w:r>
        <w:t xml:space="preserve">- Tốt! Chủ ý này tốt! Thật tốt quá! Tôi đề cử Nhạc lão đại làm minh chủ Thiên Minh!</w:t>
      </w:r>
    </w:p>
    <w:p>
      <w:pPr>
        <w:pStyle w:val="BodyText"/>
      </w:pPr>
      <w:r>
        <w:t xml:space="preserve">- Phải đó! Nếu không có Nhạc lão đại chúng ta đều đã chết rồi! Nhạc lão đại làm minh chủ chúng tôi đều không có dị nghị!</w:t>
      </w:r>
    </w:p>
    <w:p>
      <w:pPr>
        <w:pStyle w:val="BodyText"/>
      </w:pPr>
      <w:r>
        <w:t xml:space="preserve">- Ai không muốn gia nhập Thiên Minh chính là tay sai của Thiên Long bang cùng Thanh Trúc bang! Chúng ta lập tức diệt bọn hắn!</w:t>
      </w:r>
    </w:p>
    <w:p>
      <w:pPr>
        <w:pStyle w:val="BodyText"/>
      </w:pPr>
      <w:r>
        <w:t xml:space="preserve">- …</w:t>
      </w:r>
    </w:p>
    <w:p>
      <w:pPr>
        <w:pStyle w:val="BodyText"/>
      </w:pPr>
      <w:r>
        <w:t xml:space="preserve">Bên trong đám người chợt vang lên thanh âm hô hào sôi trào, trong đó có không ít người là do Nhạc Trọng an bài, nhưng cũng có không ít người là chân tâm thật ý cảm kích Nhạc Trọng.</w:t>
      </w:r>
    </w:p>
    <w:p>
      <w:pPr>
        <w:pStyle w:val="BodyText"/>
      </w:pPr>
      <w:r>
        <w:t xml:space="preserve">Đêm qua đánh xong một trận cùng biến dị thú triều, Nhạc Trọng đã thu nhận không ít cao thủ, trực tiếp gồm thâu không ít bang phái dẫn người gia nhập dưới trướng hắn, tự nhiên có thể nhấc lên uy thế thật lớn.</w:t>
      </w:r>
    </w:p>
    <w:p>
      <w:pPr>
        <w:pStyle w:val="BodyText"/>
      </w:pPr>
      <w:r>
        <w:t xml:space="preserve">Ngay trong tình cảnh cảm xúc mọi người trào dâng, cho dù còn có người trong lòng có chút không tình nguyện nhưng chỉ đành trái lương tâm phụ họa.</w:t>
      </w:r>
    </w:p>
    <w:p>
      <w:pPr>
        <w:pStyle w:val="BodyText"/>
      </w:pPr>
      <w:r>
        <w:t xml:space="preserve">Nhạc Trọng mỉm cười, biết thời biết thế mới dễ nói.</w:t>
      </w:r>
    </w:p>
    <w:p>
      <w:pPr>
        <w:pStyle w:val="BodyText"/>
      </w:pPr>
      <w:r>
        <w:t xml:space="preserve">- Nếu mọi người đã cất nhắc, như vậy tôi sẽ làm minh chủ Thiên Minh!</w:t>
      </w:r>
    </w:p>
    <w:p>
      <w:pPr>
        <w:pStyle w:val="Compact"/>
      </w:pPr>
      <w:r>
        <w:t xml:space="preserve">Thiên Minh vốn là công cụ mà Nhạc Trọng dùng tới để gồm thâu chỉnh hợp chư hùng. Có Thiên Minh làm danh nghĩa, so với trực tiếp gồm thâu những tiểu bang phái kia vẫn tốt hơn.</w:t>
      </w:r>
      <w:r>
        <w:br w:type="textWrapping"/>
      </w:r>
      <w:r>
        <w:br w:type="textWrapping"/>
      </w:r>
    </w:p>
    <w:p>
      <w:pPr>
        <w:pStyle w:val="Heading2"/>
      </w:pPr>
      <w:bookmarkStart w:id="574" w:name="chương-552-địch-nha-quyết-đoán"/>
      <w:bookmarkEnd w:id="574"/>
      <w:r>
        <w:t xml:space="preserve">552. Chương 552: Địch Nha Quyết Đoán</w:t>
      </w:r>
    </w:p>
    <w:p>
      <w:pPr>
        <w:pStyle w:val="Compact"/>
      </w:pPr>
      <w:r>
        <w:br w:type="textWrapping"/>
      </w:r>
      <w:r>
        <w:br w:type="textWrapping"/>
      </w:r>
    </w:p>
    <w:p>
      <w:pPr>
        <w:pStyle w:val="BodyText"/>
      </w:pPr>
      <w:r>
        <w:t xml:space="preserve">Hơn nữa có Thiên Minh làm danh nghĩa, Nhạc Trọng có thể danh chính ngôn thuận điều động những tiểu bang phái không muốn đi nhờ vả hắn làm vật hi sinh tấn công Thiên Long bang cùng Thanh Trúc bang, tiêu hao lực lượng của bọn họ.</w:t>
      </w:r>
    </w:p>
    <w:p>
      <w:pPr>
        <w:pStyle w:val="BodyText"/>
      </w:pPr>
      <w:r>
        <w:t xml:space="preserve">Trương Trí Hào là người thứ nhất lớn tiếng vỗ tay kêu lên:</w:t>
      </w:r>
    </w:p>
    <w:p>
      <w:pPr>
        <w:pStyle w:val="BodyText"/>
      </w:pPr>
      <w:r>
        <w:t xml:space="preserve">- Nhạc minh chủ vạn tuế!</w:t>
      </w:r>
    </w:p>
    <w:p>
      <w:pPr>
        <w:pStyle w:val="BodyText"/>
      </w:pPr>
      <w:r>
        <w:t xml:space="preserve">- Chúc mừng Nhạc minh chủ!</w:t>
      </w:r>
    </w:p>
    <w:p>
      <w:pPr>
        <w:pStyle w:val="BodyText"/>
      </w:pPr>
      <w:r>
        <w:t xml:space="preserve">- …</w:t>
      </w:r>
    </w:p>
    <w:p>
      <w:pPr>
        <w:pStyle w:val="BodyText"/>
      </w:pPr>
      <w:r>
        <w:t xml:space="preserve">Phía dưới lập tức truyền ra thanh âm hoan hô chúc mừng. Cho dù có chút người thông minh cảm thấy được sự tình có chút không đúng, nhưng vừa nhìn hai hàng cao thủ đứng sau lưng Nhạc Trọng lý trí liền làm bọn hắn bảo trì trầm mặc.</w:t>
      </w:r>
    </w:p>
    <w:p>
      <w:pPr>
        <w:pStyle w:val="BodyText"/>
      </w:pPr>
      <w:r>
        <w:t xml:space="preserve">Sáng lập Thiên Minh khống chế đám cao thủ, Nhạc Trọng bắt đầu cho người xử lý thi thể biến dị thú trong trấn. Thi thể biến dị thú là một số của cải lớn, vô luận là da lông, xương cốt hay móng vuốt đều là tài liệu tốt chế tạo binh khí. Bởi vậy khi mỗi người sửa sang các thi thể đều hiện lên vẻ mặt vui mừng phấn chấn.</w:t>
      </w:r>
    </w:p>
    <w:p>
      <w:pPr>
        <w:pStyle w:val="BodyText"/>
      </w:pPr>
      <w:r>
        <w:t xml:space="preserve">Địch Nha một đường cực kỳ chật vật bỏ chạy về Quý Trữ thị. Hắn vừa về tới thành phố Quý Trữ lập tức triệu tập hai đại trưởng lão trấn thủ Thiên Long bang truyền ra mệnh lệnh:</w:t>
      </w:r>
    </w:p>
    <w:p>
      <w:pPr>
        <w:pStyle w:val="BodyText"/>
      </w:pPr>
      <w:r>
        <w:t xml:space="preserve">- Các vị lập tức dẫn người đi bắt lại Nhạc Minh cha của Nhạc Trọng cho tôi!</w:t>
      </w:r>
    </w:p>
    <w:p>
      <w:pPr>
        <w:pStyle w:val="BodyText"/>
      </w:pPr>
      <w:r>
        <w:t xml:space="preserve">Hai trưởng lão trấn thủ Thiên Long bang là Nghiêm Lượng cùng Lục Đào, cả hai đều là tiến hóa giả, có được thực lực cực kỳ mạnh mẽ.</w:t>
      </w:r>
    </w:p>
    <w:p>
      <w:pPr>
        <w:pStyle w:val="BodyText"/>
      </w:pPr>
      <w:r>
        <w:t xml:space="preserve">Nghiêm Lượng nhướng mày nói:</w:t>
      </w:r>
    </w:p>
    <w:p>
      <w:pPr>
        <w:pStyle w:val="BodyText"/>
      </w:pPr>
      <w:r>
        <w:t xml:space="preserve">- Bang chủ, nếu chúng ta bắt giữ Nhạc Minh, chỉ sợ sẽ gây nên cừu hận với Thanh Thạch bang, như vậy có phải không tốt hay không?</w:t>
      </w:r>
    </w:p>
    <w:p>
      <w:pPr>
        <w:pStyle w:val="BodyText"/>
      </w:pPr>
      <w:r>
        <w:t xml:space="preserve">Hai mắt Địch Nha ngưng tụ lại lạnh lùng nói:</w:t>
      </w:r>
    </w:p>
    <w:p>
      <w:pPr>
        <w:pStyle w:val="BodyText"/>
      </w:pPr>
      <w:r>
        <w:t xml:space="preserve">- Nghiêm trưởng lão, chẳng lẽ ông muốn chống lệnh hay sao?</w:t>
      </w:r>
    </w:p>
    <w:p>
      <w:pPr>
        <w:pStyle w:val="BodyText"/>
      </w:pPr>
      <w:r>
        <w:t xml:space="preserve">Nghiêm Lượng chậm rãi cãi lại một câu:</w:t>
      </w:r>
    </w:p>
    <w:p>
      <w:pPr>
        <w:pStyle w:val="BodyText"/>
      </w:pPr>
      <w:r>
        <w:t xml:space="preserve">- Thuộc hạ không dám! Nhưng mà bang chủ, xin hỏi Trương trưởng lão bọn họ đi cùng ngài săn bắn biến dị thú tam giai rốt cục đã đi đâu rồi?</w:t>
      </w:r>
    </w:p>
    <w:p>
      <w:pPr>
        <w:pStyle w:val="BodyText"/>
      </w:pPr>
      <w:r>
        <w:t xml:space="preserve">- Tốt! Tốt! Tốt! Nghiêm Lượng ông dám chất vấn luôn cả tôi!</w:t>
      </w:r>
    </w:p>
    <w:p>
      <w:pPr>
        <w:pStyle w:val="BodyText"/>
      </w:pPr>
      <w:r>
        <w:t xml:space="preserve">Địch Nha liên tục cười lạnh, đột nhiên rút ra yêu đao chém thẳng lên đầu Nghiêm Lượng, ánh đao chớp động, đầu của Nghiêm Lượng cao cao bay lên, ừng ực lăn xuống đất.</w:t>
      </w:r>
    </w:p>
    <w:p>
      <w:pPr>
        <w:pStyle w:val="BodyText"/>
      </w:pPr>
      <w:r>
        <w:t xml:space="preserve">Nghiêm Lượng vốn không hề nghĩ đến Địch Nha lại đột nhiên động thủ đối với hắn. Tuy rằng bình thường bọn hắn vẫn có chút mâu thuẫn, nhưng Nghiêm Lượng là một gã tiến hóa giả, địa vị trong Thiên Long bang không thấp, Địch Nha cũng phải cho hắn vài phần mặt mũi, hắn thật không ngờ Địch Nha lại đột ngột vung đao giết hắn.</w:t>
      </w:r>
    </w:p>
    <w:p>
      <w:pPr>
        <w:pStyle w:val="BodyText"/>
      </w:pPr>
      <w:r>
        <w:t xml:space="preserve">Nhìn thấy Nghiêm Lượng đột nhiên bị chém giết, Lục Đào biến sắc nhịn không được bật lui ra sau mấy bước.</w:t>
      </w:r>
    </w:p>
    <w:p>
      <w:pPr>
        <w:pStyle w:val="BodyText"/>
      </w:pPr>
      <w:r>
        <w:t xml:space="preserve">Địch Nha vô cùng âm lãnh trừng mắt nhìn Lục Đào nói:</w:t>
      </w:r>
    </w:p>
    <w:p>
      <w:pPr>
        <w:pStyle w:val="BodyText"/>
      </w:pPr>
      <w:r>
        <w:t xml:space="preserve">- Nghiêm Lượng dám phạm thượng, lúc này đã bị tôi chém giết! Lục trưởng lão, ông phục tùng theo mệnh lệnh của tôi hay là muốn kẻ dưới phạm thượng?</w:t>
      </w:r>
    </w:p>
    <w:p>
      <w:pPr>
        <w:pStyle w:val="BodyText"/>
      </w:pPr>
      <w:r>
        <w:t xml:space="preserve">Lúc này trong Thiên Long bang chỉ còn lại Địch Nha cùng Lục Đào là hai tiến hóa giả. Nghiêm Lượng là bạn tốt của sáu trưởng lão mà Địch Nha mang đi ra ngoài, Địch Nha lo lắng sẽ có người còn sống sót trong tiểu trấn quay về, sau đó dao động căn cơ thống trị của hắn trong Thiên Long bang, bởi vậy vừa ra tay liền đem Nghiêm Lượng chém giết!</w:t>
      </w:r>
    </w:p>
    <w:p>
      <w:pPr>
        <w:pStyle w:val="BodyText"/>
      </w:pPr>
      <w:r>
        <w:t xml:space="preserve">Trong lòng Lục Đào phát lạnh luôn miệng nói:</w:t>
      </w:r>
    </w:p>
    <w:p>
      <w:pPr>
        <w:pStyle w:val="BodyText"/>
      </w:pPr>
      <w:r>
        <w:t xml:space="preserve">- Lục Đào nguyện ý làm việc cho bang chủ! Tôi lập tức dẫn người đi bắt Nhạc Minh!</w:t>
      </w:r>
    </w:p>
    <w:p>
      <w:pPr>
        <w:pStyle w:val="BodyText"/>
      </w:pPr>
      <w:r>
        <w:t xml:space="preserve">Nói xong Lục Đào lập tức rời khỏi nơi đó.</w:t>
      </w:r>
    </w:p>
    <w:p>
      <w:pPr>
        <w:pStyle w:val="BodyText"/>
      </w:pPr>
      <w:r>
        <w:t xml:space="preserve">Địch Nha suy nghĩ một hồi lâu, làm ra một loạt điều động.</w:t>
      </w:r>
    </w:p>
    <w:p>
      <w:pPr>
        <w:pStyle w:val="BodyText"/>
      </w:pPr>
      <w:r>
        <w:t xml:space="preserve">Cả Thiên Long bang điều động hướng Thanh Thạch bang nhào tới.</w:t>
      </w:r>
    </w:p>
    <w:p>
      <w:pPr>
        <w:pStyle w:val="BodyText"/>
      </w:pPr>
      <w:r>
        <w:t xml:space="preserve">Vô số bang chúng Thiên Long bang tay cầm dao, gậy xông vào trong địa bàn của Thanh Thạch bang phá phách cướp giết, không chuyện ác nào không làm, tùy ý phá hỏng tài sản của Thạch Thanh bang, làm bị thương các bang chúng.</w:t>
      </w:r>
    </w:p>
    <w:p>
      <w:pPr>
        <w:pStyle w:val="BodyText"/>
      </w:pPr>
      <w:r>
        <w:t xml:space="preserve">Thiên Long bang bão nổi cơ hồ không hề có bất kỳ dấu hiệu, không bao lâu Thanh Thạch bang đã bị hủy hơn hai mươi cửa tiệm, hơn bảy mươi bang chúng đều bị Thiên Long bang đánh bị thương lẫn tử vong, cực kỳ thê thảm.</w:t>
      </w:r>
    </w:p>
    <w:p>
      <w:pPr>
        <w:pStyle w:val="BodyText"/>
      </w:pPr>
      <w:r>
        <w:t xml:space="preserve">Một gã đà chủ đi tới gặp Trịnh Minh Hòa kêu khóc:</w:t>
      </w:r>
    </w:p>
    <w:p>
      <w:pPr>
        <w:pStyle w:val="BodyText"/>
      </w:pPr>
      <w:r>
        <w:t xml:space="preserve">- Trịnh trưởng lão, bảy mươi bang chúng của chúng ta bị Thiên Long bang làm bị thương đánh cho tàn phế! Ông cần làm chủ cho chúng tôi ah!</w:t>
      </w:r>
    </w:p>
    <w:p>
      <w:pPr>
        <w:pStyle w:val="BodyText"/>
      </w:pPr>
      <w:r>
        <w:t xml:space="preserve">- Thiên Long bang nổi điên gì vậy?</w:t>
      </w:r>
    </w:p>
    <w:p>
      <w:pPr>
        <w:pStyle w:val="BodyText"/>
      </w:pPr>
      <w:r>
        <w:t xml:space="preserve">Trịnh Minh Hòa nghe xong tên đà chủ báo cáo liền cau mày, hắn bất đồng với những người khác, nếu đổi lại cường giả có tính cách nhiệt huyết xúc động như Bạch Tiểu Thắng, chỉ sợ không cần suy nghĩ liền trực tiếp điểm binh mã sống mái cùng Thiên Long bang. Mà hiện tại hắn lại xem xét vì sao Thiên Long bang làm ra hành động điên cuồng như vậy.</w:t>
      </w:r>
    </w:p>
    <w:p>
      <w:pPr>
        <w:pStyle w:val="BodyText"/>
      </w:pPr>
      <w:r>
        <w:t xml:space="preserve">Một gã chiến sĩ tinh nhuệ mà Nhạc Trọng mang tới từ huyện Thiên Tân đi nhanh tới trước người Trịnh Minh Hòa báo cáo:</w:t>
      </w:r>
    </w:p>
    <w:p>
      <w:pPr>
        <w:pStyle w:val="BodyText"/>
      </w:pPr>
      <w:r>
        <w:t xml:space="preserve">- Trịnh trưởng lão, chủ lực Thiên Long bang đang hướng tổng bộ của Thanh Thạch bang chúng ta giết tới, nên làm sao?</w:t>
      </w:r>
    </w:p>
    <w:p>
      <w:pPr>
        <w:pStyle w:val="BodyText"/>
      </w:pPr>
      <w:r>
        <w:t xml:space="preserve">- Chẳng lẽ mục tiêu của Thiên Long bang chính là chúng ta?</w:t>
      </w:r>
    </w:p>
    <w:p>
      <w:pPr>
        <w:pStyle w:val="BodyText"/>
      </w:pPr>
      <w:r>
        <w:t xml:space="preserve">Trong lòng Trịnh Minh Hòa nhảy dựng, trầm giọng ra lệnh:</w:t>
      </w:r>
    </w:p>
    <w:p>
      <w:pPr>
        <w:pStyle w:val="BodyText"/>
      </w:pPr>
      <w:r>
        <w:t xml:space="preserve">- Toàn bộ bang chúng Thanh Thạch bang tập kết tại tổng bộ! Toàn lực chuẩn bị chiến tranh!</w:t>
      </w:r>
    </w:p>
    <w:p>
      <w:pPr>
        <w:pStyle w:val="BodyText"/>
      </w:pPr>
      <w:r>
        <w:t xml:space="preserve">Tên chiến sĩ tinh nhuệ lui nhanh xuống:</w:t>
      </w:r>
    </w:p>
    <w:p>
      <w:pPr>
        <w:pStyle w:val="BodyText"/>
      </w:pPr>
      <w:r>
        <w:t xml:space="preserve">- Dạ!</w:t>
      </w:r>
    </w:p>
    <w:p>
      <w:pPr>
        <w:pStyle w:val="BodyText"/>
      </w:pPr>
      <w:r>
        <w:t xml:space="preserve">Dưới mệnh lệnh của Trịnh Minh Hòa, thật nhiều bang chúng Thanh Thạch bang hội tụ về tổng bộ chuẩn bị toàn lực cùng Thiên Long bang đối chiến.</w:t>
      </w:r>
    </w:p>
    <w:p>
      <w:pPr>
        <w:pStyle w:val="BodyText"/>
      </w:pPr>
      <w:r>
        <w:t xml:space="preserve">Ở một bên khác, Trần Thăng Cương mang theo sáu gã cao thủ trú đóng gần nhà Nhạc Trọng, giám thị hết thảy chung quanh. Bọn họ là cao thủ chuyên phụ trách an toàn cho người nhà Nhạc Trọng.</w:t>
      </w:r>
    </w:p>
    <w:p>
      <w:pPr>
        <w:pStyle w:val="BodyText"/>
      </w:pPr>
      <w:r>
        <w:t xml:space="preserve">Một gã chiến sĩ đột nhiên chỉ vào một hướng kêu lên:</w:t>
      </w:r>
    </w:p>
    <w:p>
      <w:pPr>
        <w:pStyle w:val="BodyText"/>
      </w:pPr>
      <w:r>
        <w:t xml:space="preserve">- Đầu nhi! Những người kia không thích hợp!</w:t>
      </w:r>
    </w:p>
    <w:p>
      <w:pPr>
        <w:pStyle w:val="BodyText"/>
      </w:pPr>
      <w:r>
        <w:t xml:space="preserve">Trần Thăng Cương nhìn qua bên kia, thấy Lục Đào mang theo ba mươi cao thủ Thiên Long bang đang hướng bên này lao nhanh tới.</w:t>
      </w:r>
    </w:p>
    <w:p>
      <w:pPr>
        <w:pStyle w:val="BodyText"/>
      </w:pPr>
      <w:r>
        <w:t xml:space="preserve">Lục Đào thập phần hiểu rõ gia đình Nhạc Trọng nhất định sẽ có cao thủ bảo hộ, cho nên hắn mang theo thật nhiều cao thủ dự tính mạnh mẽ bắt cóc gia đình Nhạc Trọng.</w:t>
      </w:r>
    </w:p>
    <w:p>
      <w:pPr>
        <w:pStyle w:val="BodyText"/>
      </w:pPr>
      <w:r>
        <w:t xml:space="preserve">Trần Thăng Cương nhìn thấy nhóm người Lục Đào, sắc mặt đại biến trực tiếp hạ lệnh:</w:t>
      </w:r>
    </w:p>
    <w:p>
      <w:pPr>
        <w:pStyle w:val="BodyText"/>
      </w:pPr>
      <w:r>
        <w:t xml:space="preserve">- Triệu Qua, anh lập tức mang hai người hộ tống cha mẹ Nhạc lão đại rời khỏi nơi này!</w:t>
      </w:r>
    </w:p>
    <w:p>
      <w:pPr>
        <w:pStyle w:val="BodyText"/>
      </w:pPr>
      <w:r>
        <w:t xml:space="preserve">Nhìn thấy ba mươi cao thủ Thiên Long bang, trong lòng Trần Thăng Cương dâng lên dự cảm bất tường.</w:t>
      </w:r>
    </w:p>
    <w:p>
      <w:pPr>
        <w:pStyle w:val="BodyText"/>
      </w:pPr>
      <w:r>
        <w:t xml:space="preserve">- Dạ, đầu nhi!</w:t>
      </w:r>
    </w:p>
    <w:p>
      <w:pPr>
        <w:pStyle w:val="BodyText"/>
      </w:pPr>
      <w:r>
        <w:t xml:space="preserve">Triệu Qua liền mang theo hai cao thủ tinh nhuệ chạy vào trong nhà Nhạc Trọng.</w:t>
      </w:r>
    </w:p>
    <w:p>
      <w:pPr>
        <w:pStyle w:val="BodyText"/>
      </w:pPr>
      <w:r>
        <w:t xml:space="preserve">Một chiến sĩ hỏi Trần Thăng Cương:</w:t>
      </w:r>
    </w:p>
    <w:p>
      <w:pPr>
        <w:pStyle w:val="BodyText"/>
      </w:pPr>
      <w:r>
        <w:t xml:space="preserve">- Hiện tại nên làm gì, đầu nhi?</w:t>
      </w:r>
    </w:p>
    <w:p>
      <w:pPr>
        <w:pStyle w:val="BodyText"/>
      </w:pPr>
      <w:r>
        <w:t xml:space="preserve">- Trực tiếp giết bọn hắn!</w:t>
      </w:r>
    </w:p>
    <w:p>
      <w:pPr>
        <w:pStyle w:val="BodyText"/>
      </w:pPr>
      <w:r>
        <w:t xml:space="preserve">Trên mặt Trần Thăng Cương thoáng hiện nét dữ tợn, lập tức đi tới chỗ đặt khẩu súng máy đường kính 12.7mm, điên cuồng bóp cò về hướng đám người Lục Đào.</w:t>
      </w:r>
    </w:p>
    <w:p>
      <w:pPr>
        <w:pStyle w:val="BodyText"/>
      </w:pPr>
      <w:r>
        <w:t xml:space="preserve">Vì bảo hộ người nhà, Nhạc Trọng đã hạ lệnh cho Trần Thăng Cương gặp phải kẻ địch cứ giết chết không tha.</w:t>
      </w:r>
    </w:p>
    <w:p>
      <w:pPr>
        <w:pStyle w:val="BodyText"/>
      </w:pPr>
      <w:r>
        <w:t xml:space="preserve">Mưa đạn lập tức cuồng quét lên đám người của Thiên Long bang đang xông tới.</w:t>
      </w:r>
    </w:p>
    <w:p>
      <w:pPr>
        <w:pStyle w:val="BodyText"/>
      </w:pPr>
      <w:r>
        <w:t xml:space="preserve">Lục Đào cùng ba mươi tên cao thủ Thiên Long bang cũng không ngờ được Trần Thăng Cương lại vận dụng vũ khí nóng hạng nặng của quân đội, hơn nữa không hỏi một tiếng nào đã lập tức phát động công kích.</w:t>
      </w:r>
    </w:p>
    <w:p>
      <w:pPr>
        <w:pStyle w:val="BodyText"/>
      </w:pPr>
      <w:r>
        <w:t xml:space="preserve">Trong tích tắc sáu gã cao thủ Thiên Long bang liền bị mưa đạn xỏ xuyên cắt thành hai đoạn.</w:t>
      </w:r>
    </w:p>
    <w:p>
      <w:pPr>
        <w:pStyle w:val="BodyText"/>
      </w:pPr>
      <w:r>
        <w:t xml:space="preserve">- Ẩn núp! Giết bọn họ!</w:t>
      </w:r>
    </w:p>
    <w:p>
      <w:pPr>
        <w:pStyle w:val="BodyText"/>
      </w:pPr>
      <w:r>
        <w:t xml:space="preserve">Lục Đào hai mắt đỏ đậm lớn tiếng quát.</w:t>
      </w:r>
    </w:p>
    <w:p>
      <w:pPr>
        <w:pStyle w:val="BodyText"/>
      </w:pPr>
      <w:r>
        <w:t xml:space="preserve">Từng tên cao thủ Thiên Long bang liền ẩn núp lại, hơn nữa rút súng hướng chỗ nhóm người Trần Thăng Cương bắn phá.</w:t>
      </w:r>
    </w:p>
    <w:p>
      <w:pPr>
        <w:pStyle w:val="BodyText"/>
      </w:pPr>
      <w:r>
        <w:t xml:space="preserve">Bắn nhau kịch liệt quanh quẩn trong khu vực này, làm mọi người hoảng sợ tới mức trốn trong nhà lạnh run kinh hãi.</w:t>
      </w:r>
    </w:p>
    <w:p>
      <w:pPr>
        <w:pStyle w:val="Compact"/>
      </w:pPr>
      <w:r>
        <w:t xml:space="preserve">Triệu Qua mang theo hai gã chiến sĩ tinh nhuệ vọt vào trong nhà Nhạc Trọng trực tiếp bắn vỡ ổ khóa, phá hủy cửa phòng.</w:t>
      </w:r>
      <w:r>
        <w:br w:type="textWrapping"/>
      </w:r>
      <w:r>
        <w:br w:type="textWrapping"/>
      </w:r>
    </w:p>
    <w:p>
      <w:pPr>
        <w:pStyle w:val="Heading2"/>
      </w:pPr>
      <w:bookmarkStart w:id="575" w:name="chương-553-loạn-tượng.-1"/>
      <w:bookmarkEnd w:id="575"/>
      <w:r>
        <w:t xml:space="preserve">553. Chương 553: Loạn Tượng. (1)</w:t>
      </w:r>
    </w:p>
    <w:p>
      <w:pPr>
        <w:pStyle w:val="Compact"/>
      </w:pPr>
      <w:r>
        <w:br w:type="textWrapping"/>
      </w:r>
      <w:r>
        <w:br w:type="textWrapping"/>
      </w:r>
    </w:p>
    <w:p>
      <w:pPr>
        <w:pStyle w:val="BodyText"/>
      </w:pPr>
      <w:r>
        <w:t xml:space="preserve">Nhạc Minh nhìn thấy Triệu Qua cùng hai chiến sĩ, trong mắt thoáng hiện vẻ kinh hãi, hắn cưỡng chế nỗi sợ hãi trong lòng hỏi:</w:t>
      </w:r>
    </w:p>
    <w:p>
      <w:pPr>
        <w:pStyle w:val="BodyText"/>
      </w:pPr>
      <w:r>
        <w:t xml:space="preserve">- Các anh là ai?</w:t>
      </w:r>
    </w:p>
    <w:p>
      <w:pPr>
        <w:pStyle w:val="BodyText"/>
      </w:pPr>
      <w:r>
        <w:t xml:space="preserve">Triệu Qua vọt tới thật trực tiếp đánh xỉu vợ chồng Nhạc Minh miệng nói:</w:t>
      </w:r>
    </w:p>
    <w:p>
      <w:pPr>
        <w:pStyle w:val="BodyText"/>
      </w:pPr>
      <w:r>
        <w:t xml:space="preserve">- Đắc tội!</w:t>
      </w:r>
    </w:p>
    <w:p>
      <w:pPr>
        <w:pStyle w:val="BodyText"/>
      </w:pPr>
      <w:r>
        <w:t xml:space="preserve">Hai gã chiến sĩ còn lại trực tiếp cõng lên cha mẹ Nhạc Trọng, ba người nhanh chóng hướng dãy tầng lầu cao nhất khu vực này bỏ chạy.</w:t>
      </w:r>
    </w:p>
    <w:p>
      <w:pPr>
        <w:pStyle w:val="BodyText"/>
      </w:pPr>
      <w:r>
        <w:t xml:space="preserve">Ba người Triệu Qua nhanh chóng chạy trốn tới tầng chót lầu ba của tòa lầu này.</w:t>
      </w:r>
    </w:p>
    <w:p>
      <w:pPr>
        <w:pStyle w:val="BodyText"/>
      </w:pPr>
      <w:r>
        <w:t xml:space="preserve">Triệu Qua nhìn tòa lầu đối diện, tay phải giơ ra, sau lưng nổ bắn một vòng dây thép quấn quanh lên người một gã chiến sĩ, sau đó lại cuốn gã chiến sĩ kia bay thẳng lên một tòa lầu khác.</w:t>
      </w:r>
    </w:p>
    <w:p>
      <w:pPr>
        <w:pStyle w:val="BodyText"/>
      </w:pPr>
      <w:r>
        <w:t xml:space="preserve">Sử dụng phương pháp này, Triệu Qua cùng hai gã chiến sĩ nhanh chóng thoát khỏi nơi đó, rơi xuống một tòa lầu khác.</w:t>
      </w:r>
    </w:p>
    <w:p>
      <w:pPr>
        <w:pStyle w:val="BodyText"/>
      </w:pPr>
      <w:r>
        <w:t xml:space="preserve">Liên tiếp thực hiện vài lần, Triệu Qua cùng hai gã chiến sĩ kia đã mang theo cha mẹ Nhạc Trọng biến mất vô tung.</w:t>
      </w:r>
    </w:p>
    <w:p>
      <w:pPr>
        <w:pStyle w:val="BodyText"/>
      </w:pPr>
      <w:r>
        <w:t xml:space="preserve">Lục Đào cùng là một tiến hóa giả tinh thần hệ thực lực cường hoành, hắn nhìn thấy mưa đạn dày đặc càng thêm độc ác, phát động niệm lực dựng lên bức tường cản trở, ngăn chặn đạn súng máy, đồng thời lớn tiếng quát:</w:t>
      </w:r>
    </w:p>
    <w:p>
      <w:pPr>
        <w:pStyle w:val="BodyText"/>
      </w:pPr>
      <w:r>
        <w:t xml:space="preserve">- Đi theo tôi!</w:t>
      </w:r>
    </w:p>
    <w:p>
      <w:pPr>
        <w:pStyle w:val="BodyText"/>
      </w:pPr>
      <w:r>
        <w:t xml:space="preserve">Những người còn lại liền nhảy ra theo Lục Đào phóng về phía trước.</w:t>
      </w:r>
    </w:p>
    <w:p>
      <w:pPr>
        <w:pStyle w:val="BodyText"/>
      </w:pPr>
      <w:r>
        <w:t xml:space="preserve">- Hỗn đản!</w:t>
      </w:r>
    </w:p>
    <w:p>
      <w:pPr>
        <w:pStyle w:val="BodyText"/>
      </w:pPr>
      <w:r>
        <w:t xml:space="preserve">Trần Thăng Cương biến sắc, phát động kỹ năng, từng mặt tường đất đột ngột mọc lên chắn trước người đám cao thủ kia. Trước đó mục đích của hắn không phải giết người mà là cần tranh thủ thêm thời gian. Nơi này hắn chỉ có bốn người, tuyệt đối không phải đối thủ của đám người Lục Đào.</w:t>
      </w:r>
    </w:p>
    <w:p>
      <w:pPr>
        <w:pStyle w:val="BodyText"/>
      </w:pPr>
      <w:r>
        <w:t xml:space="preserve">Sáu gã cường hóa giả lực lượng hệ cầm vũ khí hung hăng oanh lên tường đất, mặt tường kia nháy mắt liền hỏng mất.</w:t>
      </w:r>
    </w:p>
    <w:p>
      <w:pPr>
        <w:pStyle w:val="BodyText"/>
      </w:pPr>
      <w:r>
        <w:t xml:space="preserve">Tường đất phá nát, bụi mù cuồn cuộn, Lục Đào dẫn người lao qua đống hoang tàn nhưng trong tầm mắt đã không còn nhìn thấy bóng dáng bất kỳ người nào.</w:t>
      </w:r>
    </w:p>
    <w:p>
      <w:pPr>
        <w:pStyle w:val="BodyText"/>
      </w:pPr>
      <w:r>
        <w:t xml:space="preserve">- Đáng chết!</w:t>
      </w:r>
    </w:p>
    <w:p>
      <w:pPr>
        <w:pStyle w:val="BodyText"/>
      </w:pPr>
      <w:r>
        <w:t xml:space="preserve">Lục Đào biến sắc, nhanh chóng mang theo bộ hạ hướng nhà của Nhạc Trọng phóng đi.</w:t>
      </w:r>
    </w:p>
    <w:p>
      <w:pPr>
        <w:pStyle w:val="BodyText"/>
      </w:pPr>
      <w:r>
        <w:t xml:space="preserve">Khi Lục Đào dẫn người phá cửa đi vào chỗ ở của cha mẹ Nhạc Trọng chỉ nhìn thấy được một căn phòng rỗng tuếch.</w:t>
      </w:r>
    </w:p>
    <w:p>
      <w:pPr>
        <w:pStyle w:val="BodyText"/>
      </w:pPr>
      <w:r>
        <w:t xml:space="preserve">- Tìm kiếm cho tôi!</w:t>
      </w:r>
    </w:p>
    <w:p>
      <w:pPr>
        <w:pStyle w:val="BodyText"/>
      </w:pPr>
      <w:r>
        <w:t xml:space="preserve">Hai mắt Lục Đào thoáng hiện lên vẻ phẫn nộ lớn tiếng quát.</w:t>
      </w:r>
    </w:p>
    <w:p>
      <w:pPr>
        <w:pStyle w:val="BodyText"/>
      </w:pPr>
      <w:r>
        <w:t xml:space="preserve">Hơn hai mươi cao thủ nhanh chóng tuôn vào trong nhà tìm kiếm nhưng không thu hoạch được gì.</w:t>
      </w:r>
    </w:p>
    <w:p>
      <w:pPr>
        <w:pStyle w:val="BodyText"/>
      </w:pPr>
      <w:r>
        <w:t xml:space="preserve">- Lão đại, người đã chạy thoát! Hiện tại nên làm sao?</w:t>
      </w:r>
    </w:p>
    <w:p>
      <w:pPr>
        <w:pStyle w:val="BodyText"/>
      </w:pPr>
      <w:r>
        <w:t xml:space="preserve">Một gã cao thủ đi tới trước mặt Lục Đào hội báo.</w:t>
      </w:r>
    </w:p>
    <w:p>
      <w:pPr>
        <w:pStyle w:val="BodyText"/>
      </w:pPr>
      <w:r>
        <w:t xml:space="preserve">Sắc mặt Lục Đào trầm xuống, nói:</w:t>
      </w:r>
    </w:p>
    <w:p>
      <w:pPr>
        <w:pStyle w:val="BodyText"/>
      </w:pPr>
      <w:r>
        <w:t xml:space="preserve">- Lui!</w:t>
      </w:r>
    </w:p>
    <w:p>
      <w:pPr>
        <w:pStyle w:val="BodyText"/>
      </w:pPr>
      <w:r>
        <w:t xml:space="preserve">Theo mệnh lệnh của Lục Đào, hơn hai mươi cao thủ nhanh chóng rút lui.</w:t>
      </w:r>
    </w:p>
    <w:p>
      <w:pPr>
        <w:pStyle w:val="BodyText"/>
      </w:pPr>
      <w:r>
        <w:t xml:space="preserve">Qua một lúc sau mới thấy có cảnh sát hướng bên này chậm rãi chạy tới.</w:t>
      </w:r>
    </w:p>
    <w:p>
      <w:pPr>
        <w:pStyle w:val="BodyText"/>
      </w:pPr>
      <w:r>
        <w:t xml:space="preserve">Ở bên trong Quý Trữ thị, bang phái san sát, dùng binh khí chém giết lẫn nhau không ngớt. Trong đó không ít bang phái có cường hóa giả lẫn tiến hóa giả cấp cao trấn thủ. Bởi vậy chỉ cần sự tình không đến mức khó cứu vãn, bình thường cảnh sát sẽ không quản tới những chuyện chém giết như thế này.</w:t>
      </w:r>
    </w:p>
    <w:p>
      <w:pPr>
        <w:pStyle w:val="BodyText"/>
      </w:pPr>
      <w:r>
        <w:t xml:space="preserve">- Chó bán nước! Đều cút ra đây cho chúng ta!</w:t>
      </w:r>
    </w:p>
    <w:p>
      <w:pPr>
        <w:pStyle w:val="BodyText"/>
      </w:pPr>
      <w:r>
        <w:t xml:space="preserve">- Nơi này là địa bàn người Trung Quốc, tụi mày là Hán gian, là chó săn, mau lăn đi ra!</w:t>
      </w:r>
    </w:p>
    <w:p>
      <w:pPr>
        <w:pStyle w:val="BodyText"/>
      </w:pPr>
      <w:r>
        <w:t xml:space="preserve">- Đại Hán gian! Quân bán nước! Còn chưa cút đi ra!</w:t>
      </w:r>
    </w:p>
    <w:p>
      <w:pPr>
        <w:pStyle w:val="BodyText"/>
      </w:pPr>
      <w:r>
        <w:t xml:space="preserve">- Giết sạch dân nước ngoài!</w:t>
      </w:r>
    </w:p>
    <w:p>
      <w:pPr>
        <w:pStyle w:val="BodyText"/>
      </w:pPr>
      <w:r>
        <w:t xml:space="preserve">- …</w:t>
      </w:r>
    </w:p>
    <w:p>
      <w:pPr>
        <w:pStyle w:val="BodyText"/>
      </w:pPr>
      <w:r>
        <w:t xml:space="preserve">Ở một bên Thiên Long bang vây quanh tổng bộ Thanh Thạch bang, cầm dao lẫn gậy gộc trong tay lớn tiếng gầm rú.</w:t>
      </w:r>
    </w:p>
    <w:p>
      <w:pPr>
        <w:pStyle w:val="BodyText"/>
      </w:pPr>
      <w:r>
        <w:t xml:space="preserve">Thanh Thạch bang tiếp nhận đại bộ phận di sản của Hồng Môn lưu lại, đồng thời cũng tiếp nhận mấy trăm người ngoại quốc. Bởi vậy do người có mưu đồ gây xích mích, bang chúng Thiên Long bang liền bị kích động muốn giết sạch người ngoại quốc trong Thanh Thạch bang, ngay cả Thanh Thạch bang của Nhạc Trọng cũng bị mắng thành Hán gian, quân bán nước.</w:t>
      </w:r>
    </w:p>
    <w:p>
      <w:pPr>
        <w:pStyle w:val="BodyText"/>
      </w:pPr>
      <w:r>
        <w:t xml:space="preserve">Loại thủ đoạn chụp mũ này bị người trong nước luôn dùng thật thành thạo, trong Thiên Long bang cũng không thiếu loại người rành nghề này, dễ dàng chụp mũ cho Thanh Thạch bang.</w:t>
      </w:r>
    </w:p>
    <w:p>
      <w:pPr>
        <w:pStyle w:val="BodyText"/>
      </w:pPr>
      <w:r>
        <w:t xml:space="preserve">Thượng Luân đứng trước cửa sổ trên lầu, nhìn bang chúng Thiên Long bang bên dưới đằng đằng sát khí nói:</w:t>
      </w:r>
    </w:p>
    <w:p>
      <w:pPr>
        <w:pStyle w:val="BodyText"/>
      </w:pPr>
      <w:r>
        <w:t xml:space="preserve">- Lão Trịnh, hiện tại nên làm sao? Cần giết sạch bọn chúng không?</w:t>
      </w:r>
    </w:p>
    <w:p>
      <w:pPr>
        <w:pStyle w:val="BodyText"/>
      </w:pPr>
      <w:r>
        <w:t xml:space="preserve">Thượng Luân đi theo Nhạc Trọng cũng là một người lòng dạ ngoan độc, không hề để ý tính mạng của người thường vào trong mắt. Trên thực tế đây cũng là bệnh chung của thật nhiều kiêu hùng ở cuối thời.</w:t>
      </w:r>
    </w:p>
    <w:p>
      <w:pPr>
        <w:pStyle w:val="BodyText"/>
      </w:pPr>
      <w:r>
        <w:t xml:space="preserve">Trong tổng bộ Thanh Thạch bang có được trang bị ba bộ binh doanh, một khi Thanh Thạch bang toàn lực xuất động, tuyệt đối có thể đem bang chúng Thiên Long bang giết hại sạch sẽ.</w:t>
      </w:r>
    </w:p>
    <w:p>
      <w:pPr>
        <w:pStyle w:val="BodyText"/>
      </w:pPr>
      <w:r>
        <w:t xml:space="preserve">Thời đại này lưu manh cầm dao hay gậy gộc trong tay làm sao có thể địch nổi với quân nhân chức nghiệp cầm dao găm lựu đạn cùng súng M4?</w:t>
      </w:r>
    </w:p>
    <w:p>
      <w:pPr>
        <w:pStyle w:val="BodyText"/>
      </w:pPr>
      <w:r>
        <w:t xml:space="preserve">Trịnh Minh Hòa lắc nhẹ đầu cười lạnh nói:</w:t>
      </w:r>
    </w:p>
    <w:p>
      <w:pPr>
        <w:pStyle w:val="BodyText"/>
      </w:pPr>
      <w:r>
        <w:t xml:space="preserve">- Không cần! Chúng ta có thể sử dụng thủ đoạn khác! Lão Thượng, đừng nóng lòng, từ từ xem lại!</w:t>
      </w:r>
    </w:p>
    <w:p>
      <w:pPr>
        <w:pStyle w:val="BodyText"/>
      </w:pPr>
      <w:r>
        <w:t xml:space="preserve">Đúng lúc này ở phương xa truyền tới từng tiếng còi cảnh sát vang rền.</w:t>
      </w:r>
    </w:p>
    <w:p>
      <w:pPr>
        <w:pStyle w:val="BodyText"/>
      </w:pPr>
      <w:r>
        <w:t xml:space="preserve">Trịnh Minh Hòa nghe được thanh âm còi cảnh sát khẽ mỉm cười nói:</w:t>
      </w:r>
    </w:p>
    <w:p>
      <w:pPr>
        <w:pStyle w:val="BodyText"/>
      </w:pPr>
      <w:r>
        <w:t xml:space="preserve">- Tới rồi!</w:t>
      </w:r>
    </w:p>
    <w:p>
      <w:pPr>
        <w:pStyle w:val="BodyText"/>
      </w:pPr>
      <w:r>
        <w:t xml:space="preserve">Nhiều đội cảnh sát nhanh chóng chạy tới hiện trường, đem bang chúng Thiên Long bang vây quanh.</w:t>
      </w:r>
    </w:p>
    <w:p>
      <w:pPr>
        <w:pStyle w:val="BodyText"/>
      </w:pPr>
      <w:r>
        <w:t xml:space="preserve">Chứng kiến cảnh sát xuất hiện, bang chúng Thiên Long bang nháy mắt xao động, sắc mặt đại biến, thậm chí có hơn trăm tên nhát gan sợ phiền phức trực tiếp bỏ chạy. Mấy chục tên đầu mục gầm lên giận dữ mới ngừng được cục diện hỏng mất!</w:t>
      </w:r>
    </w:p>
    <w:p>
      <w:pPr>
        <w:pStyle w:val="BodyText"/>
      </w:pPr>
      <w:r>
        <w:t xml:space="preserve">Mang hơn mấy chục cảnh sát vây quanh, Đan Hoành giận dữ hét:</w:t>
      </w:r>
    </w:p>
    <w:p>
      <w:pPr>
        <w:pStyle w:val="BodyText"/>
      </w:pPr>
      <w:r>
        <w:t xml:space="preserve">- Các người đang muốn làm gì? Tụ đông nháo sự phải chịu hình phạt theo pháp luật! Các người muốn vào ngục giam ăn cơm tù sao?</w:t>
      </w:r>
    </w:p>
    <w:p>
      <w:pPr>
        <w:pStyle w:val="BodyText"/>
      </w:pPr>
      <w:r>
        <w:t xml:space="preserve">Bang chúng Thiên Long bang nhìn thấy Đan Hoành dẫn theo đội cảnh sát hiện thân, khí thế nhất thời giảm hơn phân nửa, lại có thêm vài chục bang chúng chạy trốn.</w:t>
      </w:r>
    </w:p>
    <w:p>
      <w:pPr>
        <w:pStyle w:val="BodyText"/>
      </w:pPr>
      <w:r>
        <w:t xml:space="preserve">Hắc bang trong quốc nội nếu không có hậu trường đứng trước mặt thiết quyền chân chính quả thật không chịu nổi một kích. Bất kỳ phần tử bang phái nào mỗi khi chứng kiến cảnh sát trong lòng đều sợ hãi ba phần.</w:t>
      </w:r>
    </w:p>
    <w:p>
      <w:pPr>
        <w:pStyle w:val="BodyText"/>
      </w:pPr>
      <w:r>
        <w:t xml:space="preserve">Đan Hoành nhìn bang chúng Thiên Long bang, uy phong lẫm lẫm, quan vị mười phần ra lệnh:</w:t>
      </w:r>
    </w:p>
    <w:p>
      <w:pPr>
        <w:pStyle w:val="BodyText"/>
      </w:pPr>
      <w:r>
        <w:t xml:space="preserve">- Đem bọn hắn đều bắt lại! Người nào dám phản kháng bắn chết tại chỗ!</w:t>
      </w:r>
    </w:p>
    <w:p>
      <w:pPr>
        <w:pStyle w:val="BodyText"/>
      </w:pPr>
      <w:r>
        <w:t xml:space="preserve">Ở trong cuối thời, quyền lực chấp pháp của cảnh sát cũng nhận được tăng cường thật lớn. Bắn gục phần tử phạm tội ngay tại chỗ cũng là chuyện thường. Loạn thế dùng trọng hình cơ hồ là quy luật thông dụng trên thế giới.</w:t>
      </w:r>
    </w:p>
    <w:p>
      <w:pPr>
        <w:pStyle w:val="BodyText"/>
      </w:pPr>
      <w:r>
        <w:t xml:space="preserve">Tuy rằng Quý Trữ thị an ổn hơn thật nhiều thế lực mà Nhạc Trọng từng đi qua, nhưng dù sao hiện tại vẫn bị vây trong thời loạn, hình phạt đương nhiên không nhẹ nhàng.</w:t>
      </w:r>
    </w:p>
    <w:p>
      <w:pPr>
        <w:pStyle w:val="BodyText"/>
      </w:pPr>
      <w:r>
        <w:t xml:space="preserve">- Chờ một chút!</w:t>
      </w:r>
    </w:p>
    <w:p>
      <w:pPr>
        <w:pStyle w:val="BodyText"/>
      </w:pPr>
      <w:r>
        <w:t xml:space="preserve">Ngay lúc Đan Hoành hạ lệnh bắt lại toàn bộ bang chúng Thiên Long bang, một gã đường chủ tên Thịnh Hoài Quang bước ra quát to ngăn cản.</w:t>
      </w:r>
    </w:p>
    <w:p>
      <w:pPr>
        <w:pStyle w:val="BodyText"/>
      </w:pPr>
      <w:r>
        <w:t xml:space="preserve">Đan Hoành liếc mắt nhìn Thịnh Hoài Quang trầm giọng nói:</w:t>
      </w:r>
    </w:p>
    <w:p>
      <w:pPr>
        <w:pStyle w:val="BodyText"/>
      </w:pPr>
      <w:r>
        <w:t xml:space="preserve">- Thịnh Hoài Quang, chẳng lẽ anh muốn bạo lực kháng pháp hay sao?</w:t>
      </w:r>
    </w:p>
    <w:p>
      <w:pPr>
        <w:pStyle w:val="BodyText"/>
      </w:pPr>
      <w:r>
        <w:t xml:space="preserve">Nghe xong lời nói của Đan Hoành, toàn bộ cảnh sát đều run lên, lập tức lấy ra súng lục, còn có vài tên đặc cảnh trực tiếp lấy súng tự động chỉ vào bang chúng Thiên Long bang.</w:t>
      </w:r>
    </w:p>
    <w:p>
      <w:pPr>
        <w:pStyle w:val="BodyText"/>
      </w:pPr>
      <w:r>
        <w:t xml:space="preserve">Bên trong cuối thời, bạo lực kháng pháp là chuyện hết sức thông thường. Bởi vì dân gian có được đại lượng cường hóa giả thực lực cao cường, rất nhiều cảnh sát khi làm nhiệm vụ đều bị giết chết không minh bạch. Nhưng dám can đảm chính diện bạo lực kháng pháp đối kháng cơ cấu chính phủ đều sẽ bị chính phủ cùng quân đội phái ra cao thủ giết hết sạch sẽ.</w:t>
      </w:r>
    </w:p>
    <w:p>
      <w:pPr>
        <w:pStyle w:val="Compact"/>
      </w:pPr>
      <w:r>
        <w:t xml:space="preserve">Trước kia Quý Trữ thị có năm đại bang phái, kết quả có một bang phái quá mức ngang ngược càn rỡ, đắc tội quan lớn chính phủ. Một lần đại thanh tẩy đã đem bang phái kia toàn bộ phá hủy, làm ọi người thấy được uy lực của thiết quyền chuyên chính. Nếu Thiên Long bang dám can đảm bạo lực kháng pháp, chỉ sợ tai ương diệt môn nằm ngay trước mắt.</w:t>
      </w:r>
      <w:r>
        <w:br w:type="textWrapping"/>
      </w:r>
      <w:r>
        <w:br w:type="textWrapping"/>
      </w:r>
    </w:p>
    <w:p>
      <w:pPr>
        <w:pStyle w:val="Heading2"/>
      </w:pPr>
      <w:bookmarkStart w:id="576" w:name="chương-554-loạn-tượng.-2"/>
      <w:bookmarkEnd w:id="576"/>
      <w:r>
        <w:t xml:space="preserve">554. Chương 554: Loạn Tượng. (2)</w:t>
      </w:r>
    </w:p>
    <w:p>
      <w:pPr>
        <w:pStyle w:val="Compact"/>
      </w:pPr>
      <w:r>
        <w:br w:type="textWrapping"/>
      </w:r>
      <w:r>
        <w:br w:type="textWrapping"/>
      </w:r>
    </w:p>
    <w:p>
      <w:pPr>
        <w:pStyle w:val="BodyText"/>
      </w:pPr>
      <w:r>
        <w:t xml:space="preserve">Đan Hoành là một tên vương bát đản, nhưng Nhạc Trọng không giết hắn, chính là vì muốn lợi dụng lực lượng trong chính phủ của hắn.</w:t>
      </w:r>
    </w:p>
    <w:p>
      <w:pPr>
        <w:pStyle w:val="BodyText"/>
      </w:pPr>
      <w:r>
        <w:t xml:space="preserve">Thịnh Hoài Quang mỉm cười nghiêng người tránh ra, lộ ra một tên mặt trắng nhỏ một thân mặc quần áo nhãn hiệu nổi tiếng đứng phía sau, sau đó vẻ mặt thật ngạo khí lên tiếng:</w:t>
      </w:r>
    </w:p>
    <w:p>
      <w:pPr>
        <w:pStyle w:val="BodyText"/>
      </w:pPr>
      <w:r>
        <w:t xml:space="preserve">- Không dám! Thịnh Hoài Quang này làm sao dám kháng pháp. Nhưng ông xem vị này là ai đi?</w:t>
      </w:r>
    </w:p>
    <w:p>
      <w:pPr>
        <w:pStyle w:val="BodyText"/>
      </w:pPr>
      <w:r>
        <w:t xml:space="preserve">Tên trẻ tuổi kia liếc Đan Hoành nghênh ngang nói:</w:t>
      </w:r>
    </w:p>
    <w:p>
      <w:pPr>
        <w:pStyle w:val="BodyText"/>
      </w:pPr>
      <w:r>
        <w:t xml:space="preserve">- Đan Hoành, ông không biết tôi là ai sao?</w:t>
      </w:r>
    </w:p>
    <w:p>
      <w:pPr>
        <w:pStyle w:val="BodyText"/>
      </w:pPr>
      <w:r>
        <w:t xml:space="preserve">Đan Hoành nhìn thấy tên trẻ tuổi kia, biến sắc, mồ hôi lạnh chảy ròng sau lưng:</w:t>
      </w:r>
    </w:p>
    <w:p>
      <w:pPr>
        <w:pStyle w:val="BodyText"/>
      </w:pPr>
      <w:r>
        <w:t xml:space="preserve">- Nguyên lai là Lý thiếu! Sao anh lại ở chỗ này?</w:t>
      </w:r>
    </w:p>
    <w:p>
      <w:pPr>
        <w:pStyle w:val="BodyText"/>
      </w:pPr>
      <w:r>
        <w:t xml:space="preserve">Tên trẻ tuổi trước mắt tên là Lý Hoành Chi, là con trai của tiền chủ tịch Nam Trữ thị Lý Cửu Minh.</w:t>
      </w:r>
    </w:p>
    <w:p>
      <w:pPr>
        <w:pStyle w:val="BodyText"/>
      </w:pPr>
      <w:r>
        <w:t xml:space="preserve">Trong Quý Trữ thị có hai bộ phận cơ cấu chính phủ là Quý Trữ thị cùng Nam Trữ thị, đôi bên đều có được quyền lực rất lớn. Chủ tịch thành phố Nam Trữ thị Lý Cửu Minh chính là người đứng đầu trong cơ cấu chính phủ Nam Trữ thị, có được quyền lực thật lớn, là nhân vật cấp đầu sỏ chân chính của Quý Trữ thị. Bởi vậy khi Đan Hoành vừa thấy Lý Hoành Chi thì sắc mặt đại biến, mồ hôi tuôn đầy.</w:t>
      </w:r>
    </w:p>
    <w:p>
      <w:pPr>
        <w:pStyle w:val="BodyText"/>
      </w:pPr>
      <w:r>
        <w:t xml:space="preserve">Lý Hoành Chi liếc mắt nhìn Đan Hoành, giống như trách mắng người hầu kêu to:</w:t>
      </w:r>
    </w:p>
    <w:p>
      <w:pPr>
        <w:pStyle w:val="BodyText"/>
      </w:pPr>
      <w:r>
        <w:t xml:space="preserve">- Đan Hoành, nếu ông nhận được tôi còn không mau đem theo người của ông xử lý Thanh Thạch bang! Chẳng lẽ muốn tôi rút tầng da trên người của ông sao?</w:t>
      </w:r>
    </w:p>
    <w:p>
      <w:pPr>
        <w:pStyle w:val="BodyText"/>
      </w:pPr>
      <w:r>
        <w:t xml:space="preserve">Ở trong cuối thời trật tự hỏng mất, không có dư luận giám sát, những con cháu quan lớn tay cầm quyền sinh sát càng thêm hung hăng càn quấy tới cực điểm. Lý Hoành Chi chính là một trong số đó.</w:t>
      </w:r>
    </w:p>
    <w:p>
      <w:pPr>
        <w:pStyle w:val="BodyText"/>
      </w:pPr>
      <w:r>
        <w:t xml:space="preserve">Đan Hoành bị Lý Hoành Chi trách mắng như người hầu sắc mặt liền biến đổi, lúc trắng lúc xanh. Hắn cũng là quan viên chính phủ có mặt mũi, bị người quát mắng như người hầu thật sự không thể xuống đài. Nhưng Lý Hoành Chi cũng là đại biểu cho Lý Cửu Minh quyền thế ngập trời, hắn không dám đắc tội.</w:t>
      </w:r>
    </w:p>
    <w:p>
      <w:pPr>
        <w:pStyle w:val="BodyText"/>
      </w:pPr>
      <w:r>
        <w:t xml:space="preserve">Nhưng khi nghĩ tới thủ đoạn kinh khủng của Nhạc Trọng, trong lòng hắn lại run rẩy. Nếu phản bội Nhạc Trọng, chỉ sợ gia đình hắn đều chết không chỗ chôn.</w:t>
      </w:r>
    </w:p>
    <w:p>
      <w:pPr>
        <w:pStyle w:val="BodyText"/>
      </w:pPr>
      <w:r>
        <w:t xml:space="preserve">Trải qua một phen giãy dụa đấu tranh nội tâm thống khổ, Đan Hoành cắn răng vung tay ra lệnh:</w:t>
      </w:r>
    </w:p>
    <w:p>
      <w:pPr>
        <w:pStyle w:val="BodyText"/>
      </w:pPr>
      <w:r>
        <w:t xml:space="preserve">- Lý Hoành Chi, hiện tại tôi đang xử lý việc công! Đắc tội, bắt lại tất cả cho tôi!</w:t>
      </w:r>
    </w:p>
    <w:p>
      <w:pPr>
        <w:pStyle w:val="BodyText"/>
      </w:pPr>
      <w:r>
        <w:t xml:space="preserve">Theo mệnh lệnh của Đan Hoành, mười mấy tên cảnh sát đi về hướng đám bang chúng Thiên Long bang.</w:t>
      </w:r>
    </w:p>
    <w:p>
      <w:pPr>
        <w:pStyle w:val="BodyText"/>
      </w:pPr>
      <w:r>
        <w:t xml:space="preserve">Lý Hoành Chi biến sắc lớn tiếng kêu lên:</w:t>
      </w:r>
    </w:p>
    <w:p>
      <w:pPr>
        <w:pStyle w:val="BodyText"/>
      </w:pPr>
      <w:r>
        <w:t xml:space="preserve">- Tụi mày ai dám! Tao là con trai của chủ tịch Nam Trữ thị Lý Cửu Minh tên Lý Hoành Chi!</w:t>
      </w:r>
    </w:p>
    <w:p>
      <w:pPr>
        <w:pStyle w:val="BodyText"/>
      </w:pPr>
      <w:r>
        <w:t xml:space="preserve">Nghe được Lý Hoành Chi bộc lộ thân phận, mấy chục cảnh sát dừng lại hành động, vẻ mặt do dự. Lý Cửu Minh là một trong những đầu sỏ có quyền thế nhất Quý Trữ thị hiện giờ, nếu bọn họ bắt người có lẽ người ta chỉ vỗ vỗ mông thì có thể ra khỏi phòng giam, nhưng bọn họ chỉ sợ sẽ biến thành một cỗ thi thể.</w:t>
      </w:r>
    </w:p>
    <w:p>
      <w:pPr>
        <w:pStyle w:val="BodyText"/>
      </w:pPr>
      <w:r>
        <w:t xml:space="preserve">Đúng lúc này từ phương xa truyền tới thanh âm gầm lên giận dữ:</w:t>
      </w:r>
    </w:p>
    <w:p>
      <w:pPr>
        <w:pStyle w:val="BodyText"/>
      </w:pPr>
      <w:r>
        <w:t xml:space="preserve">- Ai dám động tới Lý Hoành Chi!</w:t>
      </w:r>
    </w:p>
    <w:p>
      <w:pPr>
        <w:pStyle w:val="BodyText"/>
      </w:pPr>
      <w:r>
        <w:t xml:space="preserve">Nương theo sau tiếng gầm lên giận dữ, một nhóm quân nhân thân mặc quân phục, cầm súng trường, trang bị võ trang đầy đủ đi theo một gã quan quân dáng người khôi ngô tóc ngắn, mắt ưng mũi cao, ánh mắt sắc bén suất lĩnh đi về hướng bên này.</w:t>
      </w:r>
    </w:p>
    <w:p>
      <w:pPr>
        <w:pStyle w:val="BodyText"/>
      </w:pPr>
      <w:r>
        <w:t xml:space="preserve">Đan Hoành vừa chứng kiến tên quan quân kia sắc mặt liền biến thành tro tàn, trong lòng tràn ngập hối hận:</w:t>
      </w:r>
    </w:p>
    <w:p>
      <w:pPr>
        <w:pStyle w:val="BodyText"/>
      </w:pPr>
      <w:r>
        <w:t xml:space="preserve">- Đáng chết! Sớm biết vậy mình không cần ra mặt vì Nhạc Trọng! Lần này xong rồi!</w:t>
      </w:r>
    </w:p>
    <w:p>
      <w:pPr>
        <w:pStyle w:val="BodyText"/>
      </w:pPr>
      <w:r>
        <w:t xml:space="preserve">Lý Hoành Chi tươi cười bước tới trước mặt tên quan quân kia:</w:t>
      </w:r>
    </w:p>
    <w:p>
      <w:pPr>
        <w:pStyle w:val="BodyText"/>
      </w:pPr>
      <w:r>
        <w:t xml:space="preserve">- Thường đại ca, anh đã đến rồi!</w:t>
      </w:r>
    </w:p>
    <w:p>
      <w:pPr>
        <w:pStyle w:val="BodyText"/>
      </w:pPr>
      <w:r>
        <w:t xml:space="preserve">Tên quan quân kia tên là Thường Ngọc Phong, là một gã liên trưởng kết giao thật thân với Lý Hoành Chi. Lúc này Thường Ngọc Phong kéo theo một liên đội chính quy tới làm chỗ dựa cho Lý Hoành Chi.</w:t>
      </w:r>
    </w:p>
    <w:p>
      <w:pPr>
        <w:pStyle w:val="BodyText"/>
      </w:pPr>
      <w:r>
        <w:t xml:space="preserve">Thường Ngọc Phong liếc mắt nhìn Đan Hoành lạnh lùng cười, trực tiếp ra lệnh:</w:t>
      </w:r>
    </w:p>
    <w:p>
      <w:pPr>
        <w:pStyle w:val="BodyText"/>
      </w:pPr>
      <w:r>
        <w:t xml:space="preserve">- Là mày muốn đụng tới người của tao sao? Người đâu, đem hắn bắt lại cho tôi! Dám ngăn cản, bắn!</w:t>
      </w:r>
    </w:p>
    <w:p>
      <w:pPr>
        <w:pStyle w:val="BodyText"/>
      </w:pPr>
      <w:r>
        <w:t xml:space="preserve">Nhận được mệnh lệnh của Thường Ngọc Phong, hai mươi binh sĩ phóng về phía Đan Hoành.</w:t>
      </w:r>
    </w:p>
    <w:p>
      <w:pPr>
        <w:pStyle w:val="BodyText"/>
      </w:pPr>
      <w:r>
        <w:t xml:space="preserve">Cảnh sát dưới trướng Đan Hoành nhìn thấy đám binh lính đưa mắt nhìn nhau, vội vàng né tránh, mặc cho đám binh sĩ bắt lại Đan Hoành. Đó đều là binh sĩ quân đội, vũ khí đôi bên không cùng đẳng cấp, trình độ huấn luyện cũng chênh lệch nhau. Những cảnh sát kia đương nhiên không dám ngăn cản binh sĩ quân đội, nếu không bị bắn chết cũng không biết đi đâu kêu oan.</w:t>
      </w:r>
    </w:p>
    <w:p>
      <w:pPr>
        <w:pStyle w:val="BodyText"/>
      </w:pPr>
      <w:r>
        <w:t xml:space="preserve">Đan Hoành bị đẩy tới trước mặt Lý Hoành Chi, sắc mặt như tro tàn lớn tiếng kêu lên:</w:t>
      </w:r>
    </w:p>
    <w:p>
      <w:pPr>
        <w:pStyle w:val="BodyText"/>
      </w:pPr>
      <w:r>
        <w:t xml:space="preserve">- Tôi là nhân viên chính phủ, các người bằng vào cái gì muốn bắt tôi?</w:t>
      </w:r>
    </w:p>
    <w:p>
      <w:pPr>
        <w:pStyle w:val="BodyText"/>
      </w:pPr>
      <w:r>
        <w:t xml:space="preserve">Lý Hoành Chi liếc mắt nhìn Đan Hoành, lạnh lùng cười nói:</w:t>
      </w:r>
    </w:p>
    <w:p>
      <w:pPr>
        <w:pStyle w:val="BodyText"/>
      </w:pPr>
      <w:r>
        <w:t xml:space="preserve">- Nhân viên chính phủ? Ở trong này tao mới là trời, tao mới là pháp! Mày chỉ là một đồn trưởng cảnh sát nho nhỏ cũng dám đấu với tao, quả thật muốn chết! Đem hắn kéo xuống, bắn chết!</w:t>
      </w:r>
    </w:p>
    <w:p>
      <w:pPr>
        <w:pStyle w:val="BodyText"/>
      </w:pPr>
      <w:r>
        <w:t xml:space="preserve">Sắc mặt Đan Hoành đại biến lớn tiếng kêu la:</w:t>
      </w:r>
    </w:p>
    <w:p>
      <w:pPr>
        <w:pStyle w:val="BodyText"/>
      </w:pPr>
      <w:r>
        <w:t xml:space="preserve">- Đừng…đừng…</w:t>
      </w:r>
    </w:p>
    <w:p>
      <w:pPr>
        <w:pStyle w:val="BodyText"/>
      </w:pPr>
      <w:r>
        <w:t xml:space="preserve">Hai gã đại hán lập tức lôi kéo Đan Hoành vào trong một hẻm nhỏ.</w:t>
      </w:r>
    </w:p>
    <w:p>
      <w:pPr>
        <w:pStyle w:val="BodyText"/>
      </w:pPr>
      <w:r>
        <w:t xml:space="preserve">Những cảnh sát kia thấy Đan Hoành bị kéo vào ngõ hẻm, trong mắt đều lộ ra cảm giác như thỏ chết mà cáo bi thương.</w:t>
      </w:r>
    </w:p>
    <w:p>
      <w:pPr>
        <w:pStyle w:val="BodyText"/>
      </w:pPr>
      <w:r>
        <w:t xml:space="preserve">Trong lầu, Thượng Luân nhìn xuống bên dưới nhướng mày nói:</w:t>
      </w:r>
    </w:p>
    <w:p>
      <w:pPr>
        <w:pStyle w:val="BodyText"/>
      </w:pPr>
      <w:r>
        <w:t xml:space="preserve">- Không tốt lắm đâu! Xem ra Đan Hoành sẽ bị bắn chết!</w:t>
      </w:r>
    </w:p>
    <w:p>
      <w:pPr>
        <w:pStyle w:val="BodyText"/>
      </w:pPr>
      <w:r>
        <w:t xml:space="preserve">Trịnh Minh Hòa nhìn thấy đám binh lính quân đội cũng nhíu mày nói:</w:t>
      </w:r>
    </w:p>
    <w:p>
      <w:pPr>
        <w:pStyle w:val="BodyText"/>
      </w:pPr>
      <w:r>
        <w:t xml:space="preserve">- Quân đội cũng chen chân vào sao? Thiên Long bang quả nhiên không đơn giản!</w:t>
      </w:r>
    </w:p>
    <w:p>
      <w:pPr>
        <w:pStyle w:val="BodyText"/>
      </w:pPr>
      <w:r>
        <w:t xml:space="preserve">Trong lúc hai gã đại hán kéo Đan Hoành lôi vào trong hẻm nhỏ, đột nhiên hai đạo gai xương bén nhọn chợt lóe, thủ cấp của hai gã đại hán bay lên, hai cỗ máu tươi phóng lên cao làm người cực kỳ sợ hãi.</w:t>
      </w:r>
    </w:p>
    <w:p>
      <w:pPr>
        <w:pStyle w:val="BodyText"/>
      </w:pPr>
      <w:r>
        <w:t xml:space="preserve">- Ah…</w:t>
      </w:r>
    </w:p>
    <w:p>
      <w:pPr>
        <w:pStyle w:val="BodyText"/>
      </w:pPr>
      <w:r>
        <w:t xml:space="preserve">Hai đầu người ừng ực lăn tới dưới chân một gã bang chúng nhát gan của Thiên Long bang, làm hắn không nhịn được lớn tiếng kêu lên.</w:t>
      </w:r>
    </w:p>
    <w:p>
      <w:pPr>
        <w:pStyle w:val="BodyText"/>
      </w:pPr>
      <w:r>
        <w:t xml:space="preserve">Bang chúng Thiên Long bang trước cuối thời đại bộ phận đều là người thường, chưa từng gặp qua máu tươi bao nhiêu, lúc này chứng kiến đầu lâu của nhân loại tự nhiên là bị dọa ra nước tiểu.</w:t>
      </w:r>
    </w:p>
    <w:p>
      <w:pPr>
        <w:pStyle w:val="BodyText"/>
      </w:pPr>
      <w:r>
        <w:t xml:space="preserve">Bang chúng Thiên Long bang vừa thét lên chói tai liền đem ánh mắt mọi người hấp dẫn về phương hướng hẻm nhỏ kia.</w:t>
      </w:r>
    </w:p>
    <w:p>
      <w:pPr>
        <w:pStyle w:val="BodyText"/>
      </w:pPr>
      <w:r>
        <w:t xml:space="preserve">Trong ánh mắt nhìn kỹ của mọi người, Nhạc Trọng giẫm lên máu tươi, sau lưng là nhóm cao thủ Hồ Nghị chậm rãi đi ra.</w:t>
      </w:r>
    </w:p>
    <w:p>
      <w:pPr>
        <w:pStyle w:val="BodyText"/>
      </w:pPr>
      <w:r>
        <w:t xml:space="preserve">Đan Hoành đi theo bên người Nhạc Trọng, trên mặt còn đầy nước mắt không ngừng nói:</w:t>
      </w:r>
    </w:p>
    <w:p>
      <w:pPr>
        <w:pStyle w:val="BodyText"/>
      </w:pPr>
      <w:r>
        <w:t xml:space="preserve">- Đa tạ ân cứu mạng của Nhạc lão đại, đa tạ Nhạc lão đại! Sau này mạng của Đan Hoành tôi bán cho Nhạc lão đại rồi!</w:t>
      </w:r>
    </w:p>
    <w:p>
      <w:pPr>
        <w:pStyle w:val="BodyText"/>
      </w:pPr>
      <w:r>
        <w:t xml:space="preserve">Nhạc Trọng liếc mắt nhìn Đan Hoành thản nhiên nói:</w:t>
      </w:r>
    </w:p>
    <w:p>
      <w:pPr>
        <w:pStyle w:val="BodyText"/>
      </w:pPr>
      <w:r>
        <w:t xml:space="preserve">- Chỉ cần ông giúp tôi làm việc thật tốt, tôi sẽ không bạc đãi ông!</w:t>
      </w:r>
    </w:p>
    <w:p>
      <w:pPr>
        <w:pStyle w:val="BodyText"/>
      </w:pPr>
      <w:r>
        <w:t xml:space="preserve">Nhạc Trọng tự nhiên không tin lời thề của Đan Hoành. Đây là hiện đại mà không phải cổ đại, lời thề của người hiện đại chẳng khác gì nuốt cháo, chỉ có ân uy cùng thi triển, có được lực lượng khổng lồ mới có thể người chịu dốc sức cho ngươi.</w:t>
      </w:r>
    </w:p>
    <w:p>
      <w:pPr>
        <w:pStyle w:val="BodyText"/>
      </w:pPr>
      <w:r>
        <w:t xml:space="preserve">Nếu như Nhạc Trọng không thành lập đại bang phái Thanh Thạch bang, hắn cũng không thể hấp thu được nhiều cao thủ trong Quý Trữ thị đến dựa dẫm.</w:t>
      </w:r>
    </w:p>
    <w:p>
      <w:pPr>
        <w:pStyle w:val="BodyText"/>
      </w:pPr>
      <w:r>
        <w:t xml:space="preserve">Lý Hoành Chi liếc mắt nhìn Nhạc Trọng, lạnh lùng cười nhìn đám cảnh sát ra lệnh:</w:t>
      </w:r>
    </w:p>
    <w:p>
      <w:pPr>
        <w:pStyle w:val="BodyText"/>
      </w:pPr>
      <w:r>
        <w:t xml:space="preserve">- Mày chính là bang chủ Thanh Thạch bang Nhạc Trọng? Đám cảnh sát kia, còn ngẩn người làm gì? Còn không nhanh đem hắn bắt lại! Muốn tao rút tầng da trên người tụi mày sao?</w:t>
      </w:r>
    </w:p>
    <w:p>
      <w:pPr>
        <w:pStyle w:val="Compact"/>
      </w:pPr>
      <w:r>
        <w:t xml:space="preserve">Những cảnh sát kia nghe được lời trách mắng của Lý Hoành Chi mỗi người đều biến sắc, tuy rằng trong lòng thập phần khó chịu nhưng vẫn do dự di chuyển về phía Nhạc Trọng.</w:t>
      </w:r>
      <w:r>
        <w:br w:type="textWrapping"/>
      </w:r>
      <w:r>
        <w:br w:type="textWrapping"/>
      </w:r>
    </w:p>
    <w:p>
      <w:pPr>
        <w:pStyle w:val="Heading2"/>
      </w:pPr>
      <w:bookmarkStart w:id="577" w:name="chương-555-khởi-binh.-1"/>
      <w:bookmarkEnd w:id="577"/>
      <w:r>
        <w:t xml:space="preserve">555. Chương 555: Khởi Binh. (1)</w:t>
      </w:r>
    </w:p>
    <w:p>
      <w:pPr>
        <w:pStyle w:val="Compact"/>
      </w:pPr>
      <w:r>
        <w:br w:type="textWrapping"/>
      </w:r>
      <w:r>
        <w:br w:type="textWrapping"/>
      </w:r>
    </w:p>
    <w:p>
      <w:pPr>
        <w:pStyle w:val="BodyText"/>
      </w:pPr>
      <w:r>
        <w:t xml:space="preserve">Ở trong cuối thời có thể trở thành một gã cảnh sát đối với người thường mà nói là chuyện rất lợi hại, nếu thân phận cảnh sát bị tước đoạt như vậy bọn hắn chỉ sợ còn kém hơn người thường. Dưới dâm uy đè ép, cho dù trong lòng bọn họ phẫn nộ nhưng vẫn không thể không đi về hướng Nhạc Trọng.</w:t>
      </w:r>
    </w:p>
    <w:p>
      <w:pPr>
        <w:pStyle w:val="BodyText"/>
      </w:pPr>
      <w:r>
        <w:t xml:space="preserve">Lý Hoành Chi núp trong bang chúng Thiên Long bang, nhìn nhóm người Nhạc Trọng liên tục cười lạnh.</w:t>
      </w:r>
    </w:p>
    <w:p>
      <w:pPr>
        <w:pStyle w:val="BodyText"/>
      </w:pPr>
      <w:r>
        <w:t xml:space="preserve">Những cảnh sát kia đại biểu cho lực lượng chính phủ, nếu Nhạc Trọng dám can đảm chống lại thì phải cùng hệ thống chính phủ Quý Trữ thị đối lập. Nếu Nhạc Trọng không phản kháng, rơi vào trong tay chính phủ, còn không phải là rơi vào trong tay Lý đại thiếu hắn.</w:t>
      </w:r>
    </w:p>
    <w:p>
      <w:pPr>
        <w:pStyle w:val="BodyText"/>
      </w:pPr>
      <w:r>
        <w:t xml:space="preserve">Thịnh Hoài Quang cũng nhìn Nhạc Trọng cười lạnh nói:</w:t>
      </w:r>
    </w:p>
    <w:p>
      <w:pPr>
        <w:pStyle w:val="BodyText"/>
      </w:pPr>
      <w:r>
        <w:t xml:space="preserve">- Nhạc Trọng, mày đầu hàng đi! Hiện tại mày quỳ gối trước mặt chúng tao, liếm giày của Lý đại thiếu, chúng tao tạm tha mày một mạng! Nếu không người thân của mày đều vì mày mà chết!</w:t>
      </w:r>
    </w:p>
    <w:p>
      <w:pPr>
        <w:pStyle w:val="BodyText"/>
      </w:pPr>
      <w:r>
        <w:t xml:space="preserve">- Nhạc Trọng, tự hiến thân ọi người chơi đùa một chút! Mọi người chơi sảng rồi có lẽ sẽ hướng Lý đại thiếu cầu tình ày sống sót như một con chó! Ha ha…</w:t>
      </w:r>
    </w:p>
    <w:p>
      <w:pPr>
        <w:pStyle w:val="BodyText"/>
      </w:pPr>
      <w:r>
        <w:t xml:space="preserve">- Nhạc Trọng, chui qua háng đại gia! Sau đó để lão tử chơi đùa cái mông của mày! Đừng để tù phạm lao lý giúp mày phá trinh! Ha ha…</w:t>
      </w:r>
    </w:p>
    <w:p>
      <w:pPr>
        <w:pStyle w:val="BodyText"/>
      </w:pPr>
      <w:r>
        <w:t xml:space="preserve">- …</w:t>
      </w:r>
    </w:p>
    <w:p>
      <w:pPr>
        <w:pStyle w:val="BodyText"/>
      </w:pPr>
      <w:r>
        <w:t xml:space="preserve">Những lời ô ngôn uế ngữ dơ bẩn từ trong miệng bang chúng Thiên Long bang truyền ra, Thiên Long bang vốn cũng không phải người gì tốt, lúc này tuôn lời cực kỳ vênh váo đắc ý.</w:t>
      </w:r>
    </w:p>
    <w:p>
      <w:pPr>
        <w:pStyle w:val="BodyText"/>
      </w:pPr>
      <w:r>
        <w:t xml:space="preserve">Trong mắt Nhạc Trọng hiện lên tia hàn quang, lấy bộ đàm lạnh lùng ra lệnh:</w:t>
      </w:r>
    </w:p>
    <w:p>
      <w:pPr>
        <w:pStyle w:val="BodyText"/>
      </w:pPr>
      <w:r>
        <w:t xml:space="preserve">- Giết hết toàn bộ!</w:t>
      </w:r>
    </w:p>
    <w:p>
      <w:pPr>
        <w:pStyle w:val="BodyText"/>
      </w:pPr>
      <w:r>
        <w:t xml:space="preserve">Cơ hồ cùng một lúc từ trong tổng độ Thanh Thạch bang vươn ra vố số khẩu M4, ngay sau đó vô số hỏa lực trút về hướng bang chúng Thiên Long bang, cảnh sát, bộ đội của Thường Ngọc Phong điên cuồng càn quét.</w:t>
      </w:r>
    </w:p>
    <w:p>
      <w:pPr>
        <w:pStyle w:val="BodyText"/>
      </w:pPr>
      <w:r>
        <w:t xml:space="preserve">- Ah…</w:t>
      </w:r>
    </w:p>
    <w:p>
      <w:pPr>
        <w:pStyle w:val="BodyText"/>
      </w:pPr>
      <w:r>
        <w:t xml:space="preserve">- Cứu mạng…</w:t>
      </w:r>
    </w:p>
    <w:p>
      <w:pPr>
        <w:pStyle w:val="BodyText"/>
      </w:pPr>
      <w:r>
        <w:t xml:space="preserve">- Ah…</w:t>
      </w:r>
    </w:p>
    <w:p>
      <w:pPr>
        <w:pStyle w:val="BodyText"/>
      </w:pPr>
      <w:r>
        <w:t xml:space="preserve">- Đau quá…</w:t>
      </w:r>
    </w:p>
    <w:p>
      <w:pPr>
        <w:pStyle w:val="BodyText"/>
      </w:pPr>
      <w:r>
        <w:t xml:space="preserve">- Cứu mạng…</w:t>
      </w:r>
    </w:p>
    <w:p>
      <w:pPr>
        <w:pStyle w:val="BodyText"/>
      </w:pPr>
      <w:r>
        <w:t xml:space="preserve">-…</w:t>
      </w:r>
    </w:p>
    <w:p>
      <w:pPr>
        <w:pStyle w:val="BodyText"/>
      </w:pPr>
      <w:r>
        <w:t xml:space="preserve">Vì không kịp đề phòng, bên trong mưa đạn dày đặc vô số người trực tiếp ngã xuống trong vũng máu, rất nhiều bang chúng Thiên Long bang không bị bắn chết tại chỗ nhưng bị trúng đạn ngã rạp phát ra thanh âm kêu thét thê thảm.</w:t>
      </w:r>
    </w:p>
    <w:p>
      <w:pPr>
        <w:pStyle w:val="BodyText"/>
      </w:pPr>
      <w:r>
        <w:t xml:space="preserve">Bàn tay Nhạc Trọng vừa lật, trực tiếp lấy ra một khẩu 05 thức nhắm vào bộ đội của Thường Ngọc Phong điên cuồng bắn phá.</w:t>
      </w:r>
    </w:p>
    <w:p>
      <w:pPr>
        <w:pStyle w:val="BodyText"/>
      </w:pPr>
      <w:r>
        <w:t xml:space="preserve">Vì quá bất ngờ, một liên bộ đội của Thường Ngọc Phong nhất thời chết thật thảm trọng, cơ hồ vừa đối mặt đã bị bắn chết hơn ba mươi người.</w:t>
      </w:r>
    </w:p>
    <w:p>
      <w:pPr>
        <w:pStyle w:val="BodyText"/>
      </w:pPr>
      <w:r>
        <w:t xml:space="preserve">Mặc cho ai cũng không hề nghĩ đến Nhạc Trọng lại đột nhiên trở mặt, hơn nữa còn tàn nhẫn quả quyết, không nói được vài lời đã động thủ, giết mọi người trở tay không kịp.</w:t>
      </w:r>
    </w:p>
    <w:p>
      <w:pPr>
        <w:pStyle w:val="BodyText"/>
      </w:pPr>
      <w:r>
        <w:t xml:space="preserve">Cơ hồ cùng một lúc, từ sau lưng đội ngũ của Thường Ngọc Phong nhảy ra ám hắc khô lâu Bạch Cốt, hắn liên tục bắn ra từng đạo gai xương bén nhọn khắp bốn phương tám hướng, trực tiếp đem đầu của đám chiến sĩ kia chặt đứt.</w:t>
      </w:r>
    </w:p>
    <w:p>
      <w:pPr>
        <w:pStyle w:val="BodyText"/>
      </w:pPr>
      <w:r>
        <w:t xml:space="preserve">Bang chúng Thiên Long bang càng không sao chịu nổi, bọn hắn chỉ một vòng bắn đã bị bắn chết mấy chục người, lập tức hỏng mất, toàn bộ bang chúng hướng bốn phương tám hướng chạy tứ tán.</w:t>
      </w:r>
    </w:p>
    <w:p>
      <w:pPr>
        <w:pStyle w:val="BodyText"/>
      </w:pPr>
      <w:r>
        <w:t xml:space="preserve">- Súc sinh đáng chết!</w:t>
      </w:r>
    </w:p>
    <w:p>
      <w:pPr>
        <w:pStyle w:val="BodyText"/>
      </w:pPr>
      <w:r>
        <w:t xml:space="preserve">Thường Ngọc Phong hai mắt đỏ đậm điên cuồng lớn tiếng rít gào, trốn vào một công sự che chắn. Một liên bộ đội này là chiến hữu đi theo hắn nhiều năm, hôm nay vừa ra mặt đã bị người giết chết không chút lưu tình, làm cho hắn tràn ngập phẫn nộ đối với Nhạc Trọng.</w:t>
      </w:r>
    </w:p>
    <w:p>
      <w:pPr>
        <w:pStyle w:val="BodyText"/>
      </w:pPr>
      <w:r>
        <w:t xml:space="preserve">Một liên bộ đội đều là tinh nhuệ, là bộ đội dã chiến có thể trải qua nhiều trận đánh ác liệt. Một chi bộ đội tinh nhuệ như vậy lại hủy trong tay Nhạc Trọng, làm Thường Ngọc Phong tràn ngập phẫn nộ cùng thống khổ.</w:t>
      </w:r>
    </w:p>
    <w:p>
      <w:pPr>
        <w:pStyle w:val="BodyText"/>
      </w:pPr>
      <w:r>
        <w:t xml:space="preserve">- Sao lại như vậy! Sao lại như vậy! Ah! Tao không muốn chết! Cứu tao! Cứu tao!</w:t>
      </w:r>
    </w:p>
    <w:p>
      <w:pPr>
        <w:pStyle w:val="BodyText"/>
      </w:pPr>
      <w:r>
        <w:t xml:space="preserve">Lý Hoành Chi nhìn thấy bang chúng Thiên Long bang cùng binh sĩ quân đội trực tiếp chết ngay trước mặt hắn, cơ hồ hoảng sợ đến choáng váng, dưới thân chảy ra chất lỏng màu vàng, đồng thời sợ hãi lớn tiếng khóc to.</w:t>
      </w:r>
    </w:p>
    <w:p>
      <w:pPr>
        <w:pStyle w:val="BodyText"/>
      </w:pPr>
      <w:r>
        <w:t xml:space="preserve">- Thiếu gia, chạy mau!</w:t>
      </w:r>
    </w:p>
    <w:p>
      <w:pPr>
        <w:pStyle w:val="BodyText"/>
      </w:pPr>
      <w:r>
        <w:t xml:space="preserve">Ở trước mặt Lý Hoành Chi là một tiến hóa giả thực lực cao cường, mở ra một bức tường không khí ngăn cản vô số viên đạn bắn tới, mặt khác một gã tiến hóa giả còn lại lôi kéo Lý Hoành Chi bỏ chạy.</w:t>
      </w:r>
    </w:p>
    <w:p>
      <w:pPr>
        <w:pStyle w:val="BodyText"/>
      </w:pPr>
      <w:r>
        <w:t xml:space="preserve">Biết học võ nghệ mưu cầu quan chức, đây chính là truyền thống trong quốc nội. Không ít cao thủ thích leo lên quyền quý, Lý Cửu Minh là một trong những đầu sỏ của Quý Trữ thị, tự nhiên thu thập thật nhiều cao thủ dưới trướng.</w:t>
      </w:r>
    </w:p>
    <w:p>
      <w:pPr>
        <w:pStyle w:val="BodyText"/>
      </w:pPr>
      <w:r>
        <w:t xml:space="preserve">Nhạc Trọng nhìn thoáng qua Bạch Tiểu Thắng đứng bên cạnh, Bạch Tiểu Thắng lập tức hiểu được:</w:t>
      </w:r>
    </w:p>
    <w:p>
      <w:pPr>
        <w:pStyle w:val="BodyText"/>
      </w:pPr>
      <w:r>
        <w:t xml:space="preserve">- Tôi đi! Cần chết hay sống?</w:t>
      </w:r>
    </w:p>
    <w:p>
      <w:pPr>
        <w:pStyle w:val="BodyText"/>
      </w:pPr>
      <w:r>
        <w:t xml:space="preserve">Nhạc Trọng thản nhiên nói:</w:t>
      </w:r>
    </w:p>
    <w:p>
      <w:pPr>
        <w:pStyle w:val="BodyText"/>
      </w:pPr>
      <w:r>
        <w:t xml:space="preserve">- Sống phải thấy người, chết phải thấy xác!</w:t>
      </w:r>
    </w:p>
    <w:p>
      <w:pPr>
        <w:pStyle w:val="BodyText"/>
      </w:pPr>
      <w:r>
        <w:t xml:space="preserve">- Dạ, thủ lĩnh!</w:t>
      </w:r>
    </w:p>
    <w:p>
      <w:pPr>
        <w:pStyle w:val="BodyText"/>
      </w:pPr>
      <w:r>
        <w:t xml:space="preserve">Bạch Tiểu Thắng chớp động thân hình, giống như một cơn lốc đuổi theo Lý Hoành Chi.</w:t>
      </w:r>
    </w:p>
    <w:p>
      <w:pPr>
        <w:pStyle w:val="BodyText"/>
      </w:pPr>
      <w:r>
        <w:t xml:space="preserve">Nhạc Trọng gây chiến trực tiếp xử lý một liên bộ đội cùng cảnh sát, đây là điềm báo hoàn toàn trở mặt cùng thế lực Quý Trữ thị, Bạch Tiểu Thắng cũng dứt bỏ danh xanh lão đại mà trực tiếp gọi là thủ lĩnh.</w:t>
      </w:r>
    </w:p>
    <w:p>
      <w:pPr>
        <w:pStyle w:val="BodyText"/>
      </w:pPr>
      <w:r>
        <w:t xml:space="preserve">Tránh sau công sự che chắn, Thường Ngọc Phong lớn tiếng giật dữ hét:</w:t>
      </w:r>
    </w:p>
    <w:p>
      <w:pPr>
        <w:pStyle w:val="BodyText"/>
      </w:pPr>
      <w:r>
        <w:t xml:space="preserve">- Nhạc Trọng, dừng tay! Mày làm như vậy là muốn tạo phản sao? Quý Trữ thị có binh lực một sư đoàn, tiêu diệt phần tử phiến loạn như mày chỉ là chuyện vài phút, hiện tại mày đầu hàng còn kịp! Hiện tại mày đầu hàng, tao có thể xin chỉ thị tuyệt đối sẽ không tính chuyện hôm nay!</w:t>
      </w:r>
    </w:p>
    <w:p>
      <w:pPr>
        <w:pStyle w:val="BodyText"/>
      </w:pPr>
      <w:r>
        <w:t xml:space="preserve">Ánh mắt Nhạc Trọng băng sương, cười lạnh nói:</w:t>
      </w:r>
    </w:p>
    <w:p>
      <w:pPr>
        <w:pStyle w:val="BodyText"/>
      </w:pPr>
      <w:r>
        <w:t xml:space="preserve">- Đừng nói nhảm! Cho mày ba giây đồng hồ! Là muốn chết cùng chiến hữu của mày hay là đầu hàng!</w:t>
      </w:r>
    </w:p>
    <w:p>
      <w:pPr>
        <w:pStyle w:val="BodyText"/>
      </w:pPr>
      <w:r>
        <w:t xml:space="preserve">Tuyệt không tính sổ, loại chuyện cười này lừa trẻ con thì còn được, ở niên đại tin tức nổ mạnh như bây giờ, người làm quan có ai không thích tính sổ chuyện cũ. Nếu Nhạc Trọng quyết định động thủ, chưa từng có ý tứ quay đầu lại.</w:t>
      </w:r>
    </w:p>
    <w:p>
      <w:pPr>
        <w:pStyle w:val="BodyText"/>
      </w:pPr>
      <w:r>
        <w:t xml:space="preserve">Ngay lúc Thường Ngọc Phong đối thoại với Nhạc Trọng, Bạch Cốt hành động như gió, gai xương trong tay tung bay, không ngừng có chiến sĩ chết trong tay hắn, trải qua cuộc chiến thú triều Bạch Cốt cũng tiến hóa thập phần đáng sợ, có được sức chiến đấu càng thêm cường đại.</w:t>
      </w:r>
    </w:p>
    <w:p>
      <w:pPr>
        <w:pStyle w:val="BodyText"/>
      </w:pPr>
      <w:r>
        <w:t xml:space="preserve">- Tôi hàng!</w:t>
      </w:r>
    </w:p>
    <w:p>
      <w:pPr>
        <w:pStyle w:val="BodyText"/>
      </w:pPr>
      <w:r>
        <w:t xml:space="preserve">- Đầu hàng! Đừng giết tôi!</w:t>
      </w:r>
    </w:p>
    <w:p>
      <w:pPr>
        <w:pStyle w:val="BodyText"/>
      </w:pPr>
      <w:r>
        <w:t xml:space="preserve">- …</w:t>
      </w:r>
    </w:p>
    <w:p>
      <w:pPr>
        <w:pStyle w:val="BodyText"/>
      </w:pPr>
      <w:r>
        <w:t xml:space="preserve">Dưới cuộc giết chóc đáng sợ, một ít chiến sĩ cùng tàn quân Thiên Long bang kêu gào vứt bỏ vũ khí trực tiếp đầu hàng Nhạc Trọng. Đội ngũ bọn hắn thật sự tổn thương rất thảm trọng, có được cao thủ cũng bị Nhạc Trọng mang theo tiến hóa giả dễ dàng chém giết, bọn hắn lập tức liền hỏng mất.</w:t>
      </w:r>
    </w:p>
    <w:p>
      <w:pPr>
        <w:pStyle w:val="BodyText"/>
      </w:pPr>
      <w:r>
        <w:t xml:space="preserve">Thường Ngọc Phong nhìn thấy những chiến sĩ cùng tàn quân Thiên Long bang đầu hàng Nhạc Trọng, cắn răng, thân hình chớp động hướng chỗ quân doanh bỏ chạy.</w:t>
      </w:r>
    </w:p>
    <w:p>
      <w:pPr>
        <w:pStyle w:val="BodyText"/>
      </w:pPr>
      <w:r>
        <w:t xml:space="preserve">- Đáng chết! Tin tức Nhạc Trọng phiến loạn nhất định phải nhanh chóng báo cho sư trưởng mới được!</w:t>
      </w:r>
    </w:p>
    <w:p>
      <w:pPr>
        <w:pStyle w:val="BodyText"/>
      </w:pPr>
      <w:r>
        <w:t xml:space="preserve">Rất nhanh trước cửa tổng bộ Thanh Thạch bang đã chất đầy thi thể, đồng thời tràn đầy bang chúng Thiên Long bang cùng chiến sĩ quân đội quỳ hàng vì khủng hoảng sợ hãi.</w:t>
      </w:r>
    </w:p>
    <w:p>
      <w:pPr>
        <w:pStyle w:val="BodyText"/>
      </w:pPr>
      <w:r>
        <w:t xml:space="preserve">Không lâu, mấy trăm cao thủ Thiên Minh đi tới nhìn thấy thi hài đầy đất, sắc mặt mỗi người liền đại biến.</w:t>
      </w:r>
    </w:p>
    <w:p>
      <w:pPr>
        <w:pStyle w:val="BodyText"/>
      </w:pPr>
      <w:r>
        <w:t xml:space="preserve">Một gã cao thủ Thiên Minh nhịn không được lớn tiếng chất vấn Nhạc Trọng:</w:t>
      </w:r>
    </w:p>
    <w:p>
      <w:pPr>
        <w:pStyle w:val="BodyText"/>
      </w:pPr>
      <w:r>
        <w:t xml:space="preserve">- Anh muốn làm gì? Anh muốn tạo phản sao?</w:t>
      </w:r>
    </w:p>
    <w:p>
      <w:pPr>
        <w:pStyle w:val="BodyText"/>
      </w:pPr>
      <w:r>
        <w:t xml:space="preserve">Tên cao thủ kia chất vấn, toàn bộ ánh mắt các cao thủ Thiên Minh liền rơi lên trên người Nhạc Trọng.</w:t>
      </w:r>
    </w:p>
    <w:p>
      <w:pPr>
        <w:pStyle w:val="BodyText"/>
      </w:pPr>
      <w:r>
        <w:t xml:space="preserve">Nhạc Trọng liếc mắt nhìn tên cao thủ Thiên Minh khẽ cười nói:</w:t>
      </w:r>
    </w:p>
    <w:p>
      <w:pPr>
        <w:pStyle w:val="BodyText"/>
      </w:pPr>
      <w:r>
        <w:t xml:space="preserve">- Không phải, tôi chỉ muốn nắm cả Quý Trữ thị trong tay! Người nguyện ý theo tôi thì đứng bên phải, không muốn theo tôi hành động thì đứng bên trái! Tôi cho các vị mười giây suy nghĩ! Mười, chín, tám…</w:t>
      </w:r>
    </w:p>
    <w:p>
      <w:pPr>
        <w:pStyle w:val="Compact"/>
      </w:pPr>
      <w:r>
        <w:t xml:space="preserve">Ngay khi Nhạc Trọng đếm hết, từng tên chiến sĩ Thanh Thạch bang đều giơ súng chỉ về bên này.</w:t>
      </w:r>
      <w:r>
        <w:br w:type="textWrapping"/>
      </w:r>
      <w:r>
        <w:br w:type="textWrapping"/>
      </w:r>
    </w:p>
    <w:p>
      <w:pPr>
        <w:pStyle w:val="Heading2"/>
      </w:pPr>
      <w:bookmarkStart w:id="578" w:name="chương-556-khởi-binh.-2"/>
      <w:bookmarkEnd w:id="578"/>
      <w:r>
        <w:t xml:space="preserve">556. Chương 556: Khởi Binh. (2)</w:t>
      </w:r>
    </w:p>
    <w:p>
      <w:pPr>
        <w:pStyle w:val="Compact"/>
      </w:pPr>
      <w:r>
        <w:br w:type="textWrapping"/>
      </w:r>
      <w:r>
        <w:br w:type="textWrapping"/>
      </w:r>
    </w:p>
    <w:p>
      <w:pPr>
        <w:pStyle w:val="BodyText"/>
      </w:pPr>
      <w:r>
        <w:t xml:space="preserve">Những cao thủ đi bên cạnh hắn cũng đều nhìn chằm chằm qua đây.</w:t>
      </w:r>
    </w:p>
    <w:p>
      <w:pPr>
        <w:pStyle w:val="BodyText"/>
      </w:pPr>
      <w:r>
        <w:t xml:space="preserve">Bị tình hình cưỡng bức rất nhiều cao thủ Thiên Minh đều thập phần sáng suốt đứng sang bên phải. Có lẽ bọn hắn cũng không đồng ý hành vi của Nhạc Trọng nhưng người ở dưới mái hiên không thể không cúi đầu, cho dù bọn hắn muốn cùng Nhạc Trọng làm một trận cũng không dám biểu lộ ra ngoài.</w:t>
      </w:r>
    </w:p>
    <w:p>
      <w:pPr>
        <w:pStyle w:val="BodyText"/>
      </w:pPr>
      <w:r>
        <w:t xml:space="preserve">Nhưng cũng có mười lăm cao thủ Thiên Minh trực tiếp đứng sang bên trái Nhạc Trọng, minh xác biểu đạt ý kiến phản đối.</w:t>
      </w:r>
    </w:p>
    <w:p>
      <w:pPr>
        <w:pStyle w:val="BodyText"/>
      </w:pPr>
      <w:r>
        <w:t xml:space="preserve">Một gã sinh viên trẻ tuổi trừng mắt nhìn Nhạc Trọng, chính khí lẫm nhiên quát lớn:</w:t>
      </w:r>
    </w:p>
    <w:p>
      <w:pPr>
        <w:pStyle w:val="BodyText"/>
      </w:pPr>
      <w:r>
        <w:t xml:space="preserve">- Nhạc Trọng! Nếu anh đi diệt Thiên Long bang tôi nguyện ý làm tiên phong! Nhưng nếu anh muốn phiến loạn tôi là người thứ nhất không đáp ứng!</w:t>
      </w:r>
    </w:p>
    <w:p>
      <w:pPr>
        <w:pStyle w:val="BodyText"/>
      </w:pPr>
      <w:r>
        <w:t xml:space="preserve">Nhạc Trọng nhìn hơn mười cao thủ Thiên Minh liếc mắt, hàn quang chợt lóe, sau đó liền hợp thể:</w:t>
      </w:r>
    </w:p>
    <w:p>
      <w:pPr>
        <w:pStyle w:val="BodyText"/>
      </w:pPr>
      <w:r>
        <w:t xml:space="preserve">- Như vậy các người đều chết đi là được! Động thủ!</w:t>
      </w:r>
    </w:p>
    <w:p>
      <w:pPr>
        <w:pStyle w:val="BodyText"/>
      </w:pPr>
      <w:r>
        <w:t xml:space="preserve">Nhạc Trọng vừa dứt lời, từng đạo gai xương bén nhọn nổ bắn ra, xuyên vào thân thể mười lăm tên cao thủ Thiên Minh, nhất thời nhấc lên gió tanh mưa máu.</w:t>
      </w:r>
    </w:p>
    <w:p>
      <w:pPr>
        <w:pStyle w:val="BodyText"/>
      </w:pPr>
      <w:r>
        <w:t xml:space="preserve">Một gã cao thủ Thiên Minh là tiến hóa giả mẫn tiệp hệ, khi hắn đứng qua bên trái đã cảnh giác, gai xương vừa động hắn lập tức nhảy lên cao né tránh, sau đó phóng sang một bên bỏ chạy.</w:t>
      </w:r>
    </w:p>
    <w:p>
      <w:pPr>
        <w:pStyle w:val="BodyText"/>
      </w:pPr>
      <w:r>
        <w:t xml:space="preserve">Nhạc Trọng tùy tay một phát bắn ra gai độc oanh lên thân thể người kia, trực tiếp cắt hắn thành hai đoạn.</w:t>
      </w:r>
    </w:p>
    <w:p>
      <w:pPr>
        <w:pStyle w:val="BodyText"/>
      </w:pPr>
      <w:r>
        <w:t xml:space="preserve">Một gã cao thủ khác rút ra một thanh trường đao, trong tay huyễn hóa đao ảnh ngăn cản gai xương bén nhọn. Nhưng đột nhiên một đao từ bên cạnh hắn truyền đến, mang theo khí thế sét đánh không kịp bưng tai trực tiếp chém xuống thủ cấp của hắn.</w:t>
      </w:r>
    </w:p>
    <w:p>
      <w:pPr>
        <w:pStyle w:val="BodyText"/>
      </w:pPr>
      <w:r>
        <w:t xml:space="preserve">Thanh niên mở ra tuyên ngôn chính khí đã trực tiếp bị một đạo gai xương xuyên thủng trái tim.</w:t>
      </w:r>
    </w:p>
    <w:p>
      <w:pPr>
        <w:pStyle w:val="BodyText"/>
      </w:pPr>
      <w:r>
        <w:t xml:space="preserve">Chỉ trong vòng vài giây ngắn ngủi, hơn mười cao thủ Thiên Minh đứng sang bên trái đã bị Nhạc Trọng chém giết sạch sẽ, máu tươi nhuộm đỏ mặt đất.</w:t>
      </w:r>
    </w:p>
    <w:p>
      <w:pPr>
        <w:pStyle w:val="BodyText"/>
      </w:pPr>
      <w:r>
        <w:t xml:space="preserve">Thấy một màn như vậy, toàn bộ cao thủ Thiên Minh còn sót lại trong lòng trầm xuống, đối với thủ đoạn của Nhạc Trọng tràn ngập sợ hãi.</w:t>
      </w:r>
    </w:p>
    <w:p>
      <w:pPr>
        <w:pStyle w:val="BodyText"/>
      </w:pPr>
      <w:r>
        <w:t xml:space="preserve">Nhạc Trọng nhìn qua bọn họ, lạnh lùng nói:</w:t>
      </w:r>
    </w:p>
    <w:p>
      <w:pPr>
        <w:pStyle w:val="BodyText"/>
      </w:pPr>
      <w:r>
        <w:t xml:space="preserve">- Trong các vị có lẽ có người trong lòng không phục! Tôi cũng không cần! Tôi có mười thành nắm chắc có thể nắm giữ Quý Trữ thị. Nếu các vị nguyện ý giúp tôi một phen, tôi tự nhiên sẽ không để các vị có hại. Nếu trong các vị có người quấy rối, tôi chẳng những muốn giết các vị mà người thân các vị cũng sẽ bị biến thành nô lệ, trở thành chiến lợi phẩm của người thắng!</w:t>
      </w:r>
    </w:p>
    <w:p>
      <w:pPr>
        <w:pStyle w:val="BodyText"/>
      </w:pPr>
      <w:r>
        <w:t xml:space="preserve">Trên mặt Trương Trí Hào hiện lên vẻ thông suốt lớn tiếng hô to:</w:t>
      </w:r>
    </w:p>
    <w:p>
      <w:pPr>
        <w:pStyle w:val="BodyText"/>
      </w:pPr>
      <w:r>
        <w:t xml:space="preserve">- Kiên quyết phục tùng sự lãnh đạo của Nhạc minh chủ! Nhạc minh chủ vạn tuế!</w:t>
      </w:r>
    </w:p>
    <w:p>
      <w:pPr>
        <w:pStyle w:val="BodyText"/>
      </w:pPr>
      <w:r>
        <w:t xml:space="preserve">- Kiên quyết phục tùng Nhạc minh chủ lãnh đạo! Nhạc minh chủ vạn tuế!</w:t>
      </w:r>
    </w:p>
    <w:p>
      <w:pPr>
        <w:pStyle w:val="BodyText"/>
      </w:pPr>
      <w:r>
        <w:t xml:space="preserve">- …</w:t>
      </w:r>
    </w:p>
    <w:p>
      <w:pPr>
        <w:pStyle w:val="BodyText"/>
      </w:pPr>
      <w:r>
        <w:t xml:space="preserve">Trong lòng những cao thủ Thiên Minh còn lại đều mắng to Trương Trí Hào là nịnh hót, nhưng lại không thể không trái lương tâm hô lên khẩu hiệu tỏ vẻ chân thành. Dưới tình huống không ai dẫn đầu, bọn hắn chỉ làm trái lương tâm dốc sức cho Nhạc Trọng.</w:t>
      </w:r>
    </w:p>
    <w:p>
      <w:pPr>
        <w:pStyle w:val="BodyText"/>
      </w:pPr>
      <w:r>
        <w:t xml:space="preserve">Trịnh Minh Hòa đi tới trước mặt Nhạc Trọng thoáng do dự hỏi:</w:t>
      </w:r>
    </w:p>
    <w:p>
      <w:pPr>
        <w:pStyle w:val="BodyText"/>
      </w:pPr>
      <w:r>
        <w:t xml:space="preserve">- Thủ lĩnh, hiện tại phát động có phải là quá sớm hay không?</w:t>
      </w:r>
    </w:p>
    <w:p>
      <w:pPr>
        <w:pStyle w:val="BodyText"/>
      </w:pPr>
      <w:r>
        <w:t xml:space="preserve">Trịnh Minh Hòa đã sớm biết Nhạc Trọng có mưu đồ đối với Quý Trữ thị, nhưng căn cơ của bọn họ còn quá nông cạn một chút. Hơn nữa quân đội trong tay Đỗ Thiện Hùng lại là một sư đoàn tinh nhuệ từng tiêu diệt hơn trăm vạn tang thi.</w:t>
      </w:r>
    </w:p>
    <w:p>
      <w:pPr>
        <w:pStyle w:val="BodyText"/>
      </w:pPr>
      <w:r>
        <w:t xml:space="preserve">Trịnh Minh Hòa lo lắng một đội quân ô hợp làm sao đánh bại được bộ đội tinh nhuệ của Đỗ Thiện Hùng.</w:t>
      </w:r>
    </w:p>
    <w:p>
      <w:pPr>
        <w:pStyle w:val="BodyText"/>
      </w:pPr>
      <w:r>
        <w:t xml:space="preserve">Nhạc Trọng nhìn Trịnh Minh Hòa, thản nhiên ra lệnh:</w:t>
      </w:r>
    </w:p>
    <w:p>
      <w:pPr>
        <w:pStyle w:val="BodyText"/>
      </w:pPr>
      <w:r>
        <w:t xml:space="preserve">- Dẫn người đi theo tôi!</w:t>
      </w:r>
    </w:p>
    <w:p>
      <w:pPr>
        <w:pStyle w:val="BodyText"/>
      </w:pPr>
      <w:r>
        <w:t xml:space="preserve">Theo mệnh lệnh của Nhạc Trọng, toàn bộ bang chúng Thanh Thạch bang được động viên, lập tức xuất ra chiến sĩ ba doanh võ trang.</w:t>
      </w:r>
    </w:p>
    <w:p>
      <w:pPr>
        <w:pStyle w:val="BodyText"/>
      </w:pPr>
      <w:r>
        <w:t xml:space="preserve">Nhạc Trọng tập trung toàn bộ lực lượng hướng kho lương Quý Trữ thị đi tới.</w:t>
      </w:r>
    </w:p>
    <w:p>
      <w:pPr>
        <w:pStyle w:val="BodyText"/>
      </w:pPr>
      <w:r>
        <w:t xml:space="preserve">Trong cuối thời trân quý nhất chính là lương thực. Lương thực cũng là tử huyệt duy nhất của Quý Trữ thị. Nếu không có lương thực, dù có mười vạn đại quân nhưng chỉ trong khoảnh khắc cũng phải tan thành mây khói.</w:t>
      </w:r>
    </w:p>
    <w:p>
      <w:pPr>
        <w:pStyle w:val="BodyText"/>
      </w:pPr>
      <w:r>
        <w:t xml:space="preserve">Nhạc Trọng đột nhiên xuất quân, trên đường đi vô cùng dễ dàng, không hề bị chút ngăn cản đẩy mạnh bước tiến. Hắn rất nhanh đã mang binh một đường đánh tới trước kho lương Quý Trữ thị.</w:t>
      </w:r>
    </w:p>
    <w:p>
      <w:pPr>
        <w:pStyle w:val="BodyText"/>
      </w:pPr>
      <w:r>
        <w:t xml:space="preserve">Tầm quan trọng của kho lương trong thành phố không ai không biết. Bên trong kho lương trú đóng chiến sĩ một bộ binh doanh cùng bốn mươi tên cao thủ vượt qua 30 cấp. Vô luận có người nào muốn đánh chủ ý với kho lương đều sẽ bị bộ binh doanh tinh nhuệ nghiền thành phấn vụn.</w:t>
      </w:r>
    </w:p>
    <w:p>
      <w:pPr>
        <w:pStyle w:val="BodyText"/>
      </w:pPr>
      <w:r>
        <w:t xml:space="preserve">Khi Nhạc Trọng vừa mới mang binh đánh vào kho lương, từ trong kho lương bắn phá một loạt đạn trúng ngay đội ngũ của hắn, bắn chết hơn mười chiến sĩ vừa được huấn luyện không lâu.</w:t>
      </w:r>
    </w:p>
    <w:p>
      <w:pPr>
        <w:pStyle w:val="BodyText"/>
      </w:pPr>
      <w:r>
        <w:t xml:space="preserve">Hơn mười chiến sĩ vừa bị bắn chết, sĩ khí ba doanh chiến sĩ dưới trướng Nhạc Trọng liền hạ thấp vô cùng, lập tức núp sau công sự che chắn, có dấu hiệu muốn hỏng mất.</w:t>
      </w:r>
    </w:p>
    <w:p>
      <w:pPr>
        <w:pStyle w:val="BodyText"/>
      </w:pPr>
      <w:r>
        <w:t xml:space="preserve">Mặc dù trong tay Nhạc Trọng có trang bị ba doanh, nhưng lại là những người thường mới được huấn luyện chưa lâu, bọn họ đương nhiên không thể đối kháng cùng quân chính quy.</w:t>
      </w:r>
    </w:p>
    <w:p>
      <w:pPr>
        <w:pStyle w:val="BodyText"/>
      </w:pPr>
      <w:r>
        <w:t xml:space="preserve">Lạp Nhĩ Mạn tìm tới Nhạc Trọng xin thỉnh chiến:</w:t>
      </w:r>
    </w:p>
    <w:p>
      <w:pPr>
        <w:pStyle w:val="BodyText"/>
      </w:pPr>
      <w:r>
        <w:t xml:space="preserve">- Thủ lĩnh, để cho tôi lên đi!</w:t>
      </w:r>
    </w:p>
    <w:p>
      <w:pPr>
        <w:pStyle w:val="BodyText"/>
      </w:pPr>
      <w:r>
        <w:t xml:space="preserve">Trong tay Lạp Nhĩ Mạn có một đội chiến sĩ tinh nhuệ, đồng thời hắn còn chọn lựa mấy chục người ngoại quốc bổ sung vào đội ngũ huấn luyện ngày đêm. Hiện tại trong tay hắn đã có được nhân số một liên bộ đội. Những người ngoại quốc này bởi vì ở nơi tha hương, vì sống sót, vì muốn đạt được cuộc sống tốt, khi đánh trận cũng thập phần dốc sức. Trong cuộc chiến ở tiểu trấn đã lập được công huân không nhỏ, chiến sĩ ngoại quốc trong tay Lạp Nhĩ Mạn là một đội ngũ có sức chiến đấu mạnh mẽ dưới trướng Nhạc Trọng.</w:t>
      </w:r>
    </w:p>
    <w:p>
      <w:pPr>
        <w:pStyle w:val="BodyText"/>
      </w:pPr>
      <w:r>
        <w:t xml:space="preserve">Hồ Nghị cũng nóng lòng muốn thử hướng Nhạc Trọng xin thỉnh chiến:</w:t>
      </w:r>
    </w:p>
    <w:p>
      <w:pPr>
        <w:pStyle w:val="BodyText"/>
      </w:pPr>
      <w:r>
        <w:t xml:space="preserve">- Đại ca, để cho tôi lên đi! Chỉ cần cho tôi đến gần người, đám gia hỏa kia tuyệt đối không phải kẻ địch của tôi!</w:t>
      </w:r>
    </w:p>
    <w:p>
      <w:pPr>
        <w:pStyle w:val="BodyText"/>
      </w:pPr>
      <w:r>
        <w:t xml:space="preserve">Nhạc Trọng liếc mắt nhìn về hướng kho lương trầm giọng mệnh lệnh:</w:t>
      </w:r>
    </w:p>
    <w:p>
      <w:pPr>
        <w:pStyle w:val="BodyText"/>
      </w:pPr>
      <w:r>
        <w:t xml:space="preserve">- Không cần! Mọi người bảo vệ tốt phía sau, chờ mệnh lệnh của tôi!</w:t>
      </w:r>
    </w:p>
    <w:p>
      <w:pPr>
        <w:pStyle w:val="BodyText"/>
      </w:pPr>
      <w:r>
        <w:t xml:space="preserve">Chung quanh kho lương xây một lô cốt, công sự phòng ngự, không có trọng pháo thật khó công vào công sự bên trong. Trong tay Nhạc Trọng cũng không có sát khí như thuốc nổ, nếu để người khác tiến công cũng thật khó công chiếm vào.</w:t>
      </w:r>
    </w:p>
    <w:p>
      <w:pPr>
        <w:pStyle w:val="BodyText"/>
      </w:pPr>
      <w:r>
        <w:t xml:space="preserve">Nhạc Trọng công đạo một câu, phát động kỹ năng ảnh bộ, cùng Bạch Cốt lập tức vọt vào kho lương.</w:t>
      </w:r>
    </w:p>
    <w:p>
      <w:pPr>
        <w:pStyle w:val="BodyText"/>
      </w:pPr>
      <w:r>
        <w:t xml:space="preserve">Bên trong kho lương, doanh trưởng Sài Tử Thương trông giữ kho lương vừa nhìn thấy Nhạc Trọng cùng Bạch Cốt lao tới, trên mặt hiện lên tia cười lạnh nói:</w:t>
      </w:r>
    </w:p>
    <w:p>
      <w:pPr>
        <w:pStyle w:val="BodyText"/>
      </w:pPr>
      <w:r>
        <w:t xml:space="preserve">- Thật là ngu xuẩn! Bắn cho tôi!</w:t>
      </w:r>
    </w:p>
    <w:p>
      <w:pPr>
        <w:pStyle w:val="BodyText"/>
      </w:pPr>
      <w:r>
        <w:t xml:space="preserve">Bên trong kho lương trú đóng một doanh bộ đội, doanh trưởng Sài Tử Thương là cậu em vợ của sư trưởng Đỗ Thiện Hùng, trong tay hắn nắm giữ một doanh bộ đội, được xem là đội ngũ bách chiến dưới quyền Đỗ Thiện Hùng, tự nhiên không sợ hãi hai gã cao thủ. Theo hắn xem ra bất luận là cao thủ nào ở trước mặt đại pháo súng máy đều chỉ có thể hóa thành tro bụi.</w:t>
      </w:r>
    </w:p>
    <w:p>
      <w:pPr>
        <w:pStyle w:val="BodyText"/>
      </w:pPr>
      <w:r>
        <w:t xml:space="preserve">Trong chớp mắt vô số hỏa điểm giấu chung quanh kho lương liền nổ vang lên, đạn súng trường, đạn súng máy hạng nhẹ, súng phóng lựu hình thành một màn mưa đạn kim loại hoàn toàn đem hai người Nhạc Trọng cùng Bạch Cốt bao trùm.</w:t>
      </w:r>
    </w:p>
    <w:p>
      <w:pPr>
        <w:pStyle w:val="Compact"/>
      </w:pPr>
      <w:r>
        <w:t xml:space="preserve">Chung quanh kho lương chừng 500m lúc này đã hoàn toàn bị thanh lý sạch sẽ, không hề có bất kỳ công sự che chắn, hai người Nhạc Trọng cùng Bạch Cốt căn bản không thể tránh né.</w:t>
      </w:r>
      <w:r>
        <w:br w:type="textWrapping"/>
      </w:r>
      <w:r>
        <w:br w:type="textWrapping"/>
      </w:r>
    </w:p>
    <w:p>
      <w:pPr>
        <w:pStyle w:val="Heading2"/>
      </w:pPr>
      <w:bookmarkStart w:id="579" w:name="chương-557-cướp-lấy-kho-lương"/>
      <w:bookmarkEnd w:id="579"/>
      <w:r>
        <w:t xml:space="preserve">557. Chương 557: Cướp Lấy Kho Lương</w:t>
      </w:r>
    </w:p>
    <w:p>
      <w:pPr>
        <w:pStyle w:val="Compact"/>
      </w:pPr>
      <w:r>
        <w:br w:type="textWrapping"/>
      </w:r>
      <w:r>
        <w:br w:type="textWrapping"/>
      </w:r>
    </w:p>
    <w:p>
      <w:pPr>
        <w:pStyle w:val="BodyText"/>
      </w:pPr>
      <w:r>
        <w:t xml:space="preserve">Mắt thấy hai người sắp bị mưa bom bão đạn hoàn toàn cắn nuốt, thanh đồng linh chung bảo vật cấp 5 từ trong lòng Nhạc Trọng bay ra phủ trên đầu hắn, hình thành vòng bảo hộ màu xanh, vô số viên đạn bắn trúng vòng bảo hộ đều bị đánh bay.</w:t>
      </w:r>
    </w:p>
    <w:p>
      <w:pPr>
        <w:pStyle w:val="BodyText"/>
      </w:pPr>
      <w:r>
        <w:t xml:space="preserve">Mà Bạch Cốt càng thêm lì lợm, vô số viên đạn bắn trúng thân thể của hắn liền bị đẩy bật sang một bên.</w:t>
      </w:r>
    </w:p>
    <w:p>
      <w:pPr>
        <w:pStyle w:val="BodyText"/>
      </w:pPr>
      <w:r>
        <w:t xml:space="preserve">Sài Tử Thương vừa thấy viên đạn không thể làm gì được Nhạc Trọng cùng Bạch Cốt, sắc mặt đại biến, lập tức ra lệnh:</w:t>
      </w:r>
    </w:p>
    <w:p>
      <w:pPr>
        <w:pStyle w:val="BodyText"/>
      </w:pPr>
      <w:r>
        <w:t xml:space="preserve">- Cao thủ? Đổi vũ khí hạng nặng! Ống phóng rốc két! Súng trái phá! Pháo cối! Oanh cho tôi!</w:t>
      </w:r>
    </w:p>
    <w:p>
      <w:pPr>
        <w:pStyle w:val="BodyText"/>
      </w:pPr>
      <w:r>
        <w:t xml:space="preserve">Rất nhanh những viên đạn pháo hỏa tiễn như hạt mưa oanh thẳng tới chỗ Nhạc Trọng cùng Bạch Cốt.</w:t>
      </w:r>
    </w:p>
    <w:p>
      <w:pPr>
        <w:pStyle w:val="BodyText"/>
      </w:pPr>
      <w:r>
        <w:t xml:space="preserve">Nhưng tốc độ của hai người thật quá nhanh, pháo cối chỉ bắn qua một vòng thì hai người đã xông vào trong trận địa kho lương.</w:t>
      </w:r>
    </w:p>
    <w:p>
      <w:pPr>
        <w:pStyle w:val="BodyText"/>
      </w:pPr>
      <w:r>
        <w:t xml:space="preserve">Nhạc Trọng lập tức phát động kỹ năng, một con Thanh Lân Xà nhị giai dài hơn 70 thước trống rỗng xuất hiện.</w:t>
      </w:r>
    </w:p>
    <w:p>
      <w:pPr>
        <w:pStyle w:val="BodyText"/>
      </w:pPr>
      <w:r>
        <w:t xml:space="preserve">Con Thanh Lân Xà vừa hiện thân liền mở miệng rộng phun ra từng đoàn khói độc vờn quanh thân thể nó, dùng để phòng ngự. Tiếp theo con cự thú như một chiếc xe tăng trực tiếp phóng vào trong kho lương, vừa mở miệng khổng lồ điên cuồng cắn nuốt những nhân loại muốn chặn đường.</w:t>
      </w:r>
    </w:p>
    <w:p>
      <w:pPr>
        <w:pStyle w:val="BodyText"/>
      </w:pPr>
      <w:r>
        <w:t xml:space="preserve">Chung quanh thân thể Thanh Lân Xà vờn quanh khói độc đáng sợ, chỉ cần bị khói độc dính vào thân thể sẽ lập tức hóa thành một bãi nước mủ, cực kỳ khủng bố. Nó vừa xông vào kho lương, quả thật vạn phu bất địch, không người có thể ngăn, vô số chiến sĩ chứng kiến cự thú trong lòng liền mất đi chiến ý, điên cuồng chạy trốn.</w:t>
      </w:r>
    </w:p>
    <w:p>
      <w:pPr>
        <w:pStyle w:val="BodyText"/>
      </w:pPr>
      <w:r>
        <w:t xml:space="preserve">Cự thú nhị giai như Thanh Lân Xà thích hợp nhất là dùng trong công kích, thân thể khổng lồ có thể làm cho người thường yếu ớt bị áp lực cực lớn, đồng thời có thể nghiền áp hết thảy lực lượng phản kháng.</w:t>
      </w:r>
    </w:p>
    <w:p>
      <w:pPr>
        <w:pStyle w:val="BodyText"/>
      </w:pPr>
      <w:r>
        <w:t xml:space="preserve">Con Thanh Lân Xà nhị giai phun ra một ngụm khói độc, sáu bảy chiến sĩ đang ẩn núp gần bên liền hóa thành một bãi nước mủ, nó mở to miệng rộng dùng sức khẽ cắn, liền có thể đem một gã chiến sĩ nuốt vào trong bụng. Nó va chạm trúng một nhân loại, liền có thể đem nhân loại kia đụng thành vỡ xương. Trong đám người đấu đá lung tung uy phong lẫm lẫm, làm thật nhiều nhân loại chiến sĩ hỏng mất bỏ trốn.</w:t>
      </w:r>
    </w:p>
    <w:p>
      <w:pPr>
        <w:pStyle w:val="BodyText"/>
      </w:pPr>
      <w:r>
        <w:t xml:space="preserve">Trong thời điểm nguy cơ, bốn mươi cao thủ giấu trong đàn chiến sĩ đã xuất hiện.</w:t>
      </w:r>
    </w:p>
    <w:p>
      <w:pPr>
        <w:pStyle w:val="BodyText"/>
      </w:pPr>
      <w:r>
        <w:t xml:space="preserve">- Thiên Minh! Lên cho tôi!</w:t>
      </w:r>
    </w:p>
    <w:p>
      <w:pPr>
        <w:pStyle w:val="BodyText"/>
      </w:pPr>
      <w:r>
        <w:t xml:space="preserve">Nhạc Trọng lấy bộ đàm hướng Thiên Minh cao thủ trực tiếp ra lệnh.</w:t>
      </w:r>
    </w:p>
    <w:p>
      <w:pPr>
        <w:pStyle w:val="BodyText"/>
      </w:pPr>
      <w:r>
        <w:t xml:space="preserve">Hồ Nghị được Nhạc Trọng giao trọng trách tạm thời thống soái tổ chức Thiên Minh, vừa nhận được mệnh lệnh chợt hưng phấn thét lớn:</w:t>
      </w:r>
    </w:p>
    <w:p>
      <w:pPr>
        <w:pStyle w:val="BodyText"/>
      </w:pPr>
      <w:r>
        <w:t xml:space="preserve">- Theo tôi lên! Ai không lên tôi chém đầu người đó!</w:t>
      </w:r>
    </w:p>
    <w:p>
      <w:pPr>
        <w:pStyle w:val="BodyText"/>
      </w:pPr>
      <w:r>
        <w:t xml:space="preserve">Phạm vi hỏa lực lớn nhất đã bị Nhạc Trọng phá hỏng hết, những cao thủ Thiên Minh liền theo sát Hồ Nghị xông vào bên trong kho lương.</w:t>
      </w:r>
    </w:p>
    <w:p>
      <w:pPr>
        <w:pStyle w:val="BodyText"/>
      </w:pPr>
      <w:r>
        <w:t xml:space="preserve">Vừa nhìn thấy nơi nơi đều là cảnh tượng bị phá hư, trong lòng mọi người đều rùng mình, rất nhiều cao thủ Thiên Minh đã bị Nhạc Trọng thu phục liền gia nhập vào trong cuộc chiến vây công bốn mươi cao thủ quân đội kia.</w:t>
      </w:r>
    </w:p>
    <w:p>
      <w:pPr>
        <w:pStyle w:val="BodyText"/>
      </w:pPr>
      <w:r>
        <w:t xml:space="preserve">Cao thủ Thiên Minh có số lượng vài trăm người, hơn nữa trải qua cuộc tẩy lễ với thú triều, sức chiến đấu của mỗi người đều tăng lên thật lớn. Mấy trăm cao thủ vây công bốn mươi cao thủ quân đội, cho dù có chút cao thủ không muốn bán mạng cho Nhạc Trọng cũng phải đem cao thủ quân đội đánh cho tan rã.</w:t>
      </w:r>
    </w:p>
    <w:p>
      <w:pPr>
        <w:pStyle w:val="BodyText"/>
      </w:pPr>
      <w:r>
        <w:t xml:space="preserve">Tan tác, hoàn toàn tan tác, cao thủ Thiên Minh vừa gia nhập chiến đoàn, phía trước còn có Nhạc Trọng cùng Bạch Cốt đảm nhận tiên phong, một thoáng đã đem quân trú đóng kho lương hoàn toàn đánh hỏng mất, người đầu hàng vô số.</w:t>
      </w:r>
    </w:p>
    <w:p>
      <w:pPr>
        <w:pStyle w:val="BodyText"/>
      </w:pPr>
      <w:r>
        <w:t xml:space="preserve">Sài Tử Thương nhìn thấy những chiến sĩ đầu hàng tan tác khắp nơi, sắc mặt tái nhợt té xuống mặt đất:</w:t>
      </w:r>
    </w:p>
    <w:p>
      <w:pPr>
        <w:pStyle w:val="BodyText"/>
      </w:pPr>
      <w:r>
        <w:t xml:space="preserve">- Xong rồi! Kho lương xong rồi! Quý Trữ thị cũng xong rồi!</w:t>
      </w:r>
    </w:p>
    <w:p>
      <w:pPr>
        <w:pStyle w:val="BodyText"/>
      </w:pPr>
      <w:r>
        <w:t xml:space="preserve">Một gã thuộc ban tham mưu kéo lại Sài Tử Thương lớn tiếng nói:</w:t>
      </w:r>
    </w:p>
    <w:p>
      <w:pPr>
        <w:pStyle w:val="BodyText"/>
      </w:pPr>
      <w:r>
        <w:t xml:space="preserve">- Doanh trưởng, vẫn chưa xong! Tuy rằng Nhạc Trọng chiếm được kho lương nhưng lực lượng trong tay hắn không phải đối thủ của Đỗ sư trưởng! Tôi đoán hắn vẫn muốn đàm phán! Chúng ta đầu hàng đi!</w:t>
      </w:r>
    </w:p>
    <w:p>
      <w:pPr>
        <w:pStyle w:val="BodyText"/>
      </w:pPr>
      <w:r>
        <w:t xml:space="preserve">Sắc mặt Sài Tử Thương sáng ngời kéo tay tên ban tham mưu không ngớt lời nói:</w:t>
      </w:r>
    </w:p>
    <w:p>
      <w:pPr>
        <w:pStyle w:val="BodyText"/>
      </w:pPr>
      <w:r>
        <w:t xml:space="preserve">- Đúng! Đàm phán! Hắn nhất định sẽ đàm phán! Dẫn tôi đi gặp Nhạc Trọng!</w:t>
      </w:r>
    </w:p>
    <w:p>
      <w:pPr>
        <w:pStyle w:val="BodyText"/>
      </w:pPr>
      <w:r>
        <w:t xml:space="preserve">Sài Tử Thương vừa quyết định đầu hàng, cả cuộc chiến đấu trong kho lương lập tức ngừng lại, một liên chiến sĩ đã đầu hàng, trở thành tù binh của Nhạc Trọng.</w:t>
      </w:r>
    </w:p>
    <w:p>
      <w:pPr>
        <w:pStyle w:val="BodyText"/>
      </w:pPr>
      <w:r>
        <w:t xml:space="preserve">- Tôi là doanh trưởng Sài Tử Thương, tôi muốn gặp Nhạc Trọng!</w:t>
      </w:r>
    </w:p>
    <w:p>
      <w:pPr>
        <w:pStyle w:val="BodyText"/>
      </w:pPr>
      <w:r>
        <w:t xml:space="preserve">Dưới sự yêu cầu mãnh liệt của Sài Tử Thương, theo hai gã chiến sĩ dẫn dắt hắn được dẫn vào trong một gian phòng.</w:t>
      </w:r>
    </w:p>
    <w:p>
      <w:pPr>
        <w:pStyle w:val="BodyText"/>
      </w:pPr>
      <w:r>
        <w:t xml:space="preserve">Chỉ thấy trên sô pha trong phòng có một thanh niên thật trẻ tuổi đang ngồi, bên trái ngồi một cô gái xinh đẹp thập phần lãnh diễm, bên phải ngồi một la lỵ thật đáng yêu. Cô gái lãnh diễm kia đang pha một ly trà sữa nóng hổi cho thanh niên trẻ tuổi, la lỵ thì đang lột một quả nho, sau đó dùng bàn tay trắng nõn đút vào trong miệng thanh niên kia.</w:t>
      </w:r>
    </w:p>
    <w:p>
      <w:pPr>
        <w:pStyle w:val="BodyText"/>
      </w:pPr>
      <w:r>
        <w:t xml:space="preserve">Sài Tử Thương nhìn Nhạc Trọng đang ngồi trên sô pha hưởng thụ mỹ nữ phục vụ sầm mặt nói:</w:t>
      </w:r>
    </w:p>
    <w:p>
      <w:pPr>
        <w:pStyle w:val="BodyText"/>
      </w:pPr>
      <w:r>
        <w:t xml:space="preserve">- Tôi là doanh trưởng quân đội Sài Tử Thương! Ngài hẳn là Nhạc Trọng đi?</w:t>
      </w:r>
    </w:p>
    <w:p>
      <w:pPr>
        <w:pStyle w:val="BodyText"/>
      </w:pPr>
      <w:r>
        <w:t xml:space="preserve">Nhạc Trọng liếc mắt nhìn Sài Tử Thương, chỉ chỉ sô pha đối diện, thản nhiên nói:</w:t>
      </w:r>
    </w:p>
    <w:p>
      <w:pPr>
        <w:pStyle w:val="BodyText"/>
      </w:pPr>
      <w:r>
        <w:t xml:space="preserve">- Tôi là Nhạc Trọng! Ngồi!</w:t>
      </w:r>
    </w:p>
    <w:p>
      <w:pPr>
        <w:pStyle w:val="BodyText"/>
      </w:pPr>
      <w:r>
        <w:t xml:space="preserve">Sài Tử Thương ngồi xuống trên sô pha, nhìn chằm chằm Nhạc Trọng hỏi:</w:t>
      </w:r>
    </w:p>
    <w:p>
      <w:pPr>
        <w:pStyle w:val="BodyText"/>
      </w:pPr>
      <w:r>
        <w:t xml:space="preserve">- Nhạc Trọng! Vì sao anh phải phát động phiến loạn? Phiến loạn của anh không được lòng dân, hơn nữa tuy rằng hiện tại anh chiếm được kho lương nhưng lấy lực lượng của anh tuyệt đối không thủ được! Đại quân của Đỗ sư trưởng vừa đến, bộ đội của anh sẽ hóa thành bột mịn. Giữa chúng ta nói không chừng đã có hiểu lầm gì, có chuyện từ từ nói!</w:t>
      </w:r>
    </w:p>
    <w:p>
      <w:pPr>
        <w:pStyle w:val="BodyText"/>
      </w:pPr>
      <w:r>
        <w:t xml:space="preserve">Nhạc Trọng nhìn Sài Tử Thương mỉm cười nói:</w:t>
      </w:r>
    </w:p>
    <w:p>
      <w:pPr>
        <w:pStyle w:val="BodyText"/>
      </w:pPr>
      <w:r>
        <w:t xml:space="preserve">- Sài doanh trưởng, tôi khởi binh cũng vì bị ép buộc! Tôi bị Lý Hoành Chi cùng Thường Ngọc Phong ép buộc không còn đường sống nên không thể không khởi binh tự bảo vệ mình. Về phần đại quân của Đỗ sư trưởng, tôi cũng biết không thể ngăn cản. Nhưng nếu tôi đốt kho lương này, anh nói sẽ như thế nào?</w:t>
      </w:r>
    </w:p>
    <w:p>
      <w:pPr>
        <w:pStyle w:val="BodyText"/>
      </w:pPr>
      <w:r>
        <w:t xml:space="preserve">Sài Tử Thương vừa nghe lời nói của Nhạc Trọng trong lòng nhất thời vô cùng băng sương. Ở trong kho lương cất giữ mấy chục vạn tấn lương thực, gần chín mươi vạn nhân khẩu của Quý Trữ thị toàn bộ trông cậy vào kho lương này. Một khi mấy chục vạn tấn lương thực bị đốt, trật tự của Quý Trữ thị lập tức liền hỏng mất. Không có lương thực chống đỡ, cho dù Đỗ Thiện Hùng thiện chiến, thủ hạ cũng sẽ sụp đổ thật nhanh, quân đội sẽ không chiến mà tan.</w:t>
      </w:r>
    </w:p>
    <w:p>
      <w:pPr>
        <w:pStyle w:val="BodyText"/>
      </w:pPr>
      <w:r>
        <w:t xml:space="preserve">Sài Tử Thương đứng bật dậy lớn tiếng kêu lên:</w:t>
      </w:r>
    </w:p>
    <w:p>
      <w:pPr>
        <w:pStyle w:val="BodyText"/>
      </w:pPr>
      <w:r>
        <w:t xml:space="preserve">- Anh không thể làm như vậy! Nếu anh đốt kho lương này, phải chết tới mấy chục vạn người! Anh thật sự nhẫn tâm sao? Đây là mấy chục vạn đồng bào!</w:t>
      </w:r>
    </w:p>
    <w:p>
      <w:pPr>
        <w:pStyle w:val="BodyText"/>
      </w:pPr>
      <w:r>
        <w:t xml:space="preserve">Nhạc Trọng liếc mắt nhìn Sài Tử Thương lạnh lùng nói:</w:t>
      </w:r>
    </w:p>
    <w:p>
      <w:pPr>
        <w:pStyle w:val="BodyText"/>
      </w:pPr>
      <w:r>
        <w:t xml:space="preserve">- Tôi cũng không muốn như vậy! Nhưng ai muốn mạng của tôi, đều phải trả giá đắt! Nếu tôi bị dồn tới tuyệt lộ, cũng bất chấp tính mạng mấy chục vạn người!</w:t>
      </w:r>
    </w:p>
    <w:p>
      <w:pPr>
        <w:pStyle w:val="BodyText"/>
      </w:pPr>
      <w:r>
        <w:t xml:space="preserve">Sài Tử Thương nhìn Nhạc Trọng sững sờ, cuối cùng suy sụp ngồi xuống. Hắn cũng không dám tiếp tục kích thích Nhạc Trọng. Vạn nhất Nhạc Trọng thật sự đem lương thực đốt hết, cả Quý Trữ thị sẽ biến thành một mảnh tử vực.</w:t>
      </w:r>
    </w:p>
    <w:p>
      <w:pPr>
        <w:pStyle w:val="BodyText"/>
      </w:pPr>
      <w:r>
        <w:t xml:space="preserve">Nhạc Trọng nhìn Sài Tử Thương suy sụp ngồi xuống, khẽ mỉm cười nói:</w:t>
      </w:r>
    </w:p>
    <w:p>
      <w:pPr>
        <w:pStyle w:val="BodyText"/>
      </w:pPr>
      <w:r>
        <w:t xml:space="preserve">- Nhưng chuyện này không phải không có thương lượng! Bản thân tôi hi vọng cùng Đỗ sư trưởng từ từ nói chuyện! Hi vọng Sài doanh trưởng tới giúp tôi chuyển lời cho Đỗ sư trưởng!</w:t>
      </w:r>
    </w:p>
    <w:p>
      <w:pPr>
        <w:pStyle w:val="Compact"/>
      </w:pPr>
      <w:r>
        <w:t xml:space="preserve">Sài Tử Thương trầm mặc hồi lâu, trong lòng sinh ra một cỗ hi vọng nói:</w:t>
      </w:r>
      <w:r>
        <w:br w:type="textWrapping"/>
      </w:r>
      <w:r>
        <w:br w:type="textWrapping"/>
      </w:r>
    </w:p>
    <w:p>
      <w:pPr>
        <w:pStyle w:val="Heading2"/>
      </w:pPr>
      <w:bookmarkStart w:id="580" w:name="chương-558-uy-hiếp-1"/>
      <w:bookmarkEnd w:id="580"/>
      <w:r>
        <w:t xml:space="preserve">558. Chương 558: Uy Hiếp! (1)</w:t>
      </w:r>
    </w:p>
    <w:p>
      <w:pPr>
        <w:pStyle w:val="Compact"/>
      </w:pPr>
      <w:r>
        <w:br w:type="textWrapping"/>
      </w:r>
      <w:r>
        <w:br w:type="textWrapping"/>
      </w:r>
    </w:p>
    <w:p>
      <w:pPr>
        <w:pStyle w:val="BodyText"/>
      </w:pPr>
      <w:r>
        <w:t xml:space="preserve">- Được!</w:t>
      </w:r>
    </w:p>
    <w:p>
      <w:pPr>
        <w:pStyle w:val="BodyText"/>
      </w:pPr>
      <w:r>
        <w:t xml:space="preserve">Nhạc Trọng khởi binh phiến loạn, bên trong Quý Trữ thị vô số ngưu quỷ xà thần liền nhảy đi ra. Cả thành thị biến thành một mảnh đốt phá cướp bóc, thật nhiều tên côn đồ nhảy ra đầu đường không chút kiêng nể hoành hành, phát tiết hắc ám trong lòng, cục diện rung chuyển không sao chịu nổi.</w:t>
      </w:r>
    </w:p>
    <w:p>
      <w:pPr>
        <w:pStyle w:val="BodyText"/>
      </w:pPr>
      <w:r>
        <w:t xml:space="preserve">Quý Trữ thị rất nhanh làm ra phản ứng, vô số cảnh sát, đặc cảnh nhanh chóng phân tán trong thành thị trấn áp đủ loại bạo loạn. Bộ đội của Đỗ Thiện Hùng trú đóng ngoại thành cũng nhanh chóng điều động quân đội đánh vào trong Quý Trữ thị.</w:t>
      </w:r>
    </w:p>
    <w:p>
      <w:pPr>
        <w:pStyle w:val="BodyText"/>
      </w:pPr>
      <w:r>
        <w:t xml:space="preserve">Khi bộ đội của Đỗ Thiện Hùng vây quanh kho lương, Sài Tử Thương đi ra khỏi chỗ đóng quân của Nhạc Trọng quay về trong bộ đội của Đỗ Thiện Hùng.</w:t>
      </w:r>
    </w:p>
    <w:p>
      <w:pPr>
        <w:pStyle w:val="BodyText"/>
      </w:pPr>
      <w:r>
        <w:t xml:space="preserve">Bên trong một trung tâm chỉ huy lâm thời, Sài Tử Thương gặp được người lãnh đạo trực tiếp Đỗ Thiện Hùng.</w:t>
      </w:r>
    </w:p>
    <w:p>
      <w:pPr>
        <w:pStyle w:val="BodyText"/>
      </w:pPr>
      <w:r>
        <w:t xml:space="preserve">Đỗ Thiện Hùng mặc quân phục chỉnh tề, gương mặt tràn ngập uy nghiêm của thượng vị giả, mái tóc đã hoa râm, thân thể mang theo cỗ sát khí của quân nhân. Hắn lẳng lặng nghe xong lời miêu tả của Sài Tử Thương về tình huống cơ bản của đội ngũ đối phương, cau mày nói:</w:t>
      </w:r>
    </w:p>
    <w:p>
      <w:pPr>
        <w:pStyle w:val="BodyText"/>
      </w:pPr>
      <w:r>
        <w:t xml:space="preserve">- Hắn thật sự uy hiếp cậu muốn đốt kho lương?</w:t>
      </w:r>
    </w:p>
    <w:p>
      <w:pPr>
        <w:pStyle w:val="BodyText"/>
      </w:pPr>
      <w:r>
        <w:t xml:space="preserve">Gần chín mươi vạn người sống sót của Quý Trữ thị đều trông cậy vào mấy chục vạn tấn lương thực trong kho lương mà sinh tồn, một khi kho lương bị đốt, thành phố Quý Trữ lập tức hỏng mất.</w:t>
      </w:r>
    </w:p>
    <w:p>
      <w:pPr>
        <w:pStyle w:val="BodyText"/>
      </w:pPr>
      <w:r>
        <w:t xml:space="preserve">Sài Tử Thương nhìn Đỗ Thiện Hùng, biết lão thủ trưởng đã thật giận dữ, hắn không thể không kiên trì nói:</w:t>
      </w:r>
    </w:p>
    <w:p>
      <w:pPr>
        <w:pStyle w:val="BodyText"/>
      </w:pPr>
      <w:r>
        <w:t xml:space="preserve">- Dạ!</w:t>
      </w:r>
    </w:p>
    <w:p>
      <w:pPr>
        <w:pStyle w:val="BodyText"/>
      </w:pPr>
      <w:r>
        <w:t xml:space="preserve">Trong lòng Đỗ Thiện Hùng phẫn nộ, nhịn không được vỗ mạnh lên mặt bàn, chấn đến tay phải hắn run lên:</w:t>
      </w:r>
    </w:p>
    <w:p>
      <w:pPr>
        <w:pStyle w:val="BodyText"/>
      </w:pPr>
      <w:r>
        <w:t xml:space="preserve">- Hừ! Thật sự là ác phỉ không nhìn được đại cục!</w:t>
      </w:r>
    </w:p>
    <w:p>
      <w:pPr>
        <w:pStyle w:val="BodyText"/>
      </w:pPr>
      <w:r>
        <w:t xml:space="preserve">Trong cuối thời, cũng không phải toàn bộ cao tầng đều là cường hóa giả thực lực cường đại. Cường hóa giả thực lực mạnh mẽ giỏi về chiến đấu bình thường đều là chiến sĩ chiến đấu tại tuyến đầu. Cao tầng quân đội phần lớn đều là một ít người thường. Quân tử không đứng dưới bức tường sắp đổ, ngươi không có khả năng trông cậy một lão nhân cần nhờ nhiều cao thủ quân đội bảo hộ cầm Đường đao chạy ra ngoài chém tang thi.</w:t>
      </w:r>
    </w:p>
    <w:p>
      <w:pPr>
        <w:pStyle w:val="BodyText"/>
      </w:pPr>
      <w:r>
        <w:t xml:space="preserve">Nhạc Trọng gặp được thật nhiều thủ lĩnh đều là cường hóa giả thực lực cao cường, đó là bởi vì trong thế giới mà trật tự hoàn toàn hỏng mất, chỉ có cường giả thủ lĩnh mới có thể phục chúng, ngươi không bổn sự dẫn mọi người tìm thực vật, ai thèm nhìn tới ngươi.</w:t>
      </w:r>
    </w:p>
    <w:p>
      <w:pPr>
        <w:pStyle w:val="BodyText"/>
      </w:pPr>
      <w:r>
        <w:t xml:space="preserve">Một người trong ban tham mưu tên Lưu Hiên tiến lên nhìn Đỗ Thiện Hùng hỏi:</w:t>
      </w:r>
    </w:p>
    <w:p>
      <w:pPr>
        <w:pStyle w:val="BodyText"/>
      </w:pPr>
      <w:r>
        <w:t xml:space="preserve">- Sư trưởng, cần tiêu diệt bọn hắn không?</w:t>
      </w:r>
    </w:p>
    <w:p>
      <w:pPr>
        <w:pStyle w:val="BodyText"/>
      </w:pPr>
      <w:r>
        <w:t xml:space="preserve">Sắc mặt Đỗ Thiện Hùng tức giận biến thành tím xanh, chửi ầm lên:</w:t>
      </w:r>
    </w:p>
    <w:p>
      <w:pPr>
        <w:pStyle w:val="BodyText"/>
      </w:pPr>
      <w:r>
        <w:t xml:space="preserve">- Tiêu diệt bọn hắn? Nếu bọn hắn tung mồi lửa đốt lương thực, các người ăn cái gì? Óc heo!</w:t>
      </w:r>
    </w:p>
    <w:p>
      <w:pPr>
        <w:pStyle w:val="BodyText"/>
      </w:pPr>
      <w:r>
        <w:t xml:space="preserve">Tên sĩ quan tham mưu bị sư trưởng mắng một tiếng sắc mặt trướng lên đỏ bừng sau đó yên lặng thối lui sang một bên.</w:t>
      </w:r>
    </w:p>
    <w:p>
      <w:pPr>
        <w:pStyle w:val="BodyText"/>
      </w:pPr>
      <w:r>
        <w:t xml:space="preserve">Trong quân có người mắng to nói tục chủ yếu chỉ là một chuyện thật bình thườn. Tuy rằng Đỗ Thiện Hùng là một sư trưởng, nhưng cũng từ cơ sở bò đi lên, một khi tức giận mắng người cũng thập phần khó nghe.</w:t>
      </w:r>
    </w:p>
    <w:p>
      <w:pPr>
        <w:pStyle w:val="BodyText"/>
      </w:pPr>
      <w:r>
        <w:t xml:space="preserve">Đỗ Thiện Hùng cố gắng bình tĩnh lại gắt gao nhìn chằm chằm Sài Tử Thương hỏi:</w:t>
      </w:r>
    </w:p>
    <w:p>
      <w:pPr>
        <w:pStyle w:val="BodyText"/>
      </w:pPr>
      <w:r>
        <w:t xml:space="preserve">- Hắn có điều kiện gì?</w:t>
      </w:r>
    </w:p>
    <w:p>
      <w:pPr>
        <w:pStyle w:val="BodyText"/>
      </w:pPr>
      <w:r>
        <w:t xml:space="preserve">Sài Tử Thương do dự một thoáng mới cắn răng nói:</w:t>
      </w:r>
    </w:p>
    <w:p>
      <w:pPr>
        <w:pStyle w:val="BodyText"/>
      </w:pPr>
      <w:r>
        <w:t xml:space="preserve">- Sư trưởng, hắn muốn ông lập tức lui binh ra sau mười cây số, nếu một giờ sau hắn sẽ bắt đầu đốt lương! Một khi chúng ta tấn công hắn, hắn liền giết sạch những huynh đệ bị hắn bắt làm tù binh!</w:t>
      </w:r>
    </w:p>
    <w:p>
      <w:pPr>
        <w:pStyle w:val="BodyText"/>
      </w:pPr>
      <w:r>
        <w:t xml:space="preserve">Đỗ Thiện Hùng nghe vậy giận run, đứng bật lên, cơ hồ rít gào quát:</w:t>
      </w:r>
    </w:p>
    <w:p>
      <w:pPr>
        <w:pStyle w:val="BodyText"/>
      </w:pPr>
      <w:r>
        <w:t xml:space="preserve">- Hắn vọng tưởng! Đỗ Thiện Hùng này chưa bao giờ sẽ bị uy hiếp! Sài Tử Thương, cậu lập tức đi nói với Nhạc Trọng, để cho hắn lập tức dẫn người đi ra đầu hàng! Nếu không đại quân của tôi vừa đến, hắn sẽ chết không có chỗ chôn!</w:t>
      </w:r>
    </w:p>
    <w:p>
      <w:pPr>
        <w:pStyle w:val="BodyText"/>
      </w:pPr>
      <w:r>
        <w:t xml:space="preserve">- Sư trưởng, không được!</w:t>
      </w:r>
    </w:p>
    <w:p>
      <w:pPr>
        <w:pStyle w:val="BodyText"/>
      </w:pPr>
      <w:r>
        <w:t xml:space="preserve">- Sư trưởng, nguôi giận ah!</w:t>
      </w:r>
    </w:p>
    <w:p>
      <w:pPr>
        <w:pStyle w:val="BodyText"/>
      </w:pPr>
      <w:r>
        <w:t xml:space="preserve">- …</w:t>
      </w:r>
    </w:p>
    <w:p>
      <w:pPr>
        <w:pStyle w:val="BodyText"/>
      </w:pPr>
      <w:r>
        <w:t xml:space="preserve">Ban tham mưu bên cạnh Đỗ Thiện Hùng vội vàng tiến lên khuyên nhủ. Bọn họ đều không nghĩ rằng bộ đội của mình có tiêu diệt được Nhạc Trọng hay không, nhưng một khi Nhạc Trọng thật sự đốt kho lương, quân đội của họ chỉ trong vài ngày sẽ bị sụp đổ, không có lương thực ăn, ai sẽ giúp ngươi đánh giặc.</w:t>
      </w:r>
    </w:p>
    <w:p>
      <w:pPr>
        <w:pStyle w:val="BodyText"/>
      </w:pPr>
      <w:r>
        <w:t xml:space="preserve">Ban tham mưu bên cạnh Đỗ Thiện Hùng vừa khuyên, hắn càng thêm phẫn nộ, rút ra súng lục lớn tiếng quát:</w:t>
      </w:r>
    </w:p>
    <w:p>
      <w:pPr>
        <w:pStyle w:val="BodyText"/>
      </w:pPr>
      <w:r>
        <w:t xml:space="preserve">- Đừng khuyên! Ai khuyên tôi nữa tôi lập tức bắn chết hắn! Bản thân tôi muốn nhìn xem Nhạc Trọng có dám đốt kho lương kia hay không!</w:t>
      </w:r>
    </w:p>
    <w:p>
      <w:pPr>
        <w:pStyle w:val="BodyText"/>
      </w:pPr>
      <w:r>
        <w:t xml:space="preserve">Đỗ Thiện Hùng giận dữ đám người chung quanh đều trầm mặc. Tính tình hắn dữ dằn, một khi tức giận cơ hồ không ai có thể ngăn cản được hắn. Nếu bởi vì chọc tức hắn mà bị bắn chết thật sự là không đáng.</w:t>
      </w:r>
    </w:p>
    <w:p>
      <w:pPr>
        <w:pStyle w:val="BodyText"/>
      </w:pPr>
      <w:r>
        <w:t xml:space="preserve">Đúng lúc này một gã quan quân vô cùng kích động tiến vào lớn tiếng báo cáo:</w:t>
      </w:r>
    </w:p>
    <w:p>
      <w:pPr>
        <w:pStyle w:val="BodyText"/>
      </w:pPr>
      <w:r>
        <w:t xml:space="preserve">- Sư trưởng, không tốt! Nhạc Trọng bắt đầu đốt lương! Một kho thóc đã bị đốt lên!</w:t>
      </w:r>
    </w:p>
    <w:p>
      <w:pPr>
        <w:pStyle w:val="BodyText"/>
      </w:pPr>
      <w:r>
        <w:t xml:space="preserve">Đỗ Thiện Hùng lập tức cảm thấy toàn thân lạnh lẽo tay chân phát run, thân thể không ngừng run rẩy:</w:t>
      </w:r>
    </w:p>
    <w:p>
      <w:pPr>
        <w:pStyle w:val="BodyText"/>
      </w:pPr>
      <w:r>
        <w:t xml:space="preserve">- Cái gì! Hắn đốt kho thóc!</w:t>
      </w:r>
    </w:p>
    <w:p>
      <w:pPr>
        <w:pStyle w:val="BodyText"/>
      </w:pPr>
      <w:r>
        <w:t xml:space="preserve">Tuy rằng tính tình Đỗ Thiện Hùng dữ dằn, nhưng không phải đồ đần, hắn thập phần rõ ràng hậu quả mà Nhạc Trọng đốt cả kho lương. Đó chính là khiến cho trật tự trong Quý Trữ thị hoàn toàn hỏng mất, nơi này sẽ hóa thành địa ngục nhân gian, sư đoàn mà hắn quản hạt cũng sẽ sụp đổ.</w:t>
      </w:r>
    </w:p>
    <w:p>
      <w:pPr>
        <w:pStyle w:val="BodyText"/>
      </w:pPr>
      <w:r>
        <w:t xml:space="preserve">Hai mắt Sài Tử Thương đỏ đậm đi tới trước người Đỗ Thiện Hùng quỳ xuống tận lực cầu xin nói:</w:t>
      </w:r>
    </w:p>
    <w:p>
      <w:pPr>
        <w:pStyle w:val="BodyText"/>
      </w:pPr>
      <w:r>
        <w:t xml:space="preserve">- Sư trưởng, triệt đi! Hắn thật sự sẽ đốt hết kho lương! Vì huynh đệ cùng chín mươi vạn dân chúng Quý Trữ thị, xin ngài triệt binh đi!</w:t>
      </w:r>
    </w:p>
    <w:p>
      <w:pPr>
        <w:pStyle w:val="BodyText"/>
      </w:pPr>
      <w:r>
        <w:t xml:space="preserve">- Sư trưởng, triệt đi!</w:t>
      </w:r>
    </w:p>
    <w:p>
      <w:pPr>
        <w:pStyle w:val="BodyText"/>
      </w:pPr>
      <w:r>
        <w:t xml:space="preserve">- Triệt đi!</w:t>
      </w:r>
    </w:p>
    <w:p>
      <w:pPr>
        <w:pStyle w:val="BodyText"/>
      </w:pPr>
      <w:r>
        <w:t xml:space="preserve">- …</w:t>
      </w:r>
    </w:p>
    <w:p>
      <w:pPr>
        <w:pStyle w:val="BodyText"/>
      </w:pPr>
      <w:r>
        <w:t xml:space="preserve">Ban tham mưu lập tức cầu xin Đỗ Thiện Hùng.</w:t>
      </w:r>
    </w:p>
    <w:p>
      <w:pPr>
        <w:pStyle w:val="BodyText"/>
      </w:pPr>
      <w:r>
        <w:t xml:space="preserve">Đỗ Thiện Hùng có chút vô lực đưa tay đỡ trán, nhắm hai mắt lại thống khổ nói:</w:t>
      </w:r>
    </w:p>
    <w:p>
      <w:pPr>
        <w:pStyle w:val="BodyText"/>
      </w:pPr>
      <w:r>
        <w:t xml:space="preserve">- Triệt đi!</w:t>
      </w:r>
    </w:p>
    <w:p>
      <w:pPr>
        <w:pStyle w:val="BodyText"/>
      </w:pPr>
      <w:r>
        <w:t xml:space="preserve">- Dạ!</w:t>
      </w:r>
    </w:p>
    <w:p>
      <w:pPr>
        <w:pStyle w:val="BodyText"/>
      </w:pPr>
      <w:r>
        <w:t xml:space="preserve">Nhận được mệnh lệnh của Đỗ Thiện Hùng, từng sĩ quant ham mưu vội vàng hướng đại bộ đội truyền mệnh lệnh.</w:t>
      </w:r>
    </w:p>
    <w:p>
      <w:pPr>
        <w:pStyle w:val="BodyText"/>
      </w:pPr>
      <w:r>
        <w:t xml:space="preserve">Đại quân vây quanh kho lương Quý Trữ thị nhanh chóng lui vào trong thành phố.</w:t>
      </w:r>
    </w:p>
    <w:p>
      <w:pPr>
        <w:pStyle w:val="BodyText"/>
      </w:pPr>
      <w:r>
        <w:t xml:space="preserve">- Rốt cục đã lui!</w:t>
      </w:r>
    </w:p>
    <w:p>
      <w:pPr>
        <w:pStyle w:val="BodyText"/>
      </w:pPr>
      <w:r>
        <w:t xml:space="preserve">Bên trong kho lương Nhạc Trọng nhìn thấy bộ đội của Đỗ Thiện Hùng nhanh chóng rút khỏi, trong lòng không nhịn được thở ra một hơi nhẹ nhõm.</w:t>
      </w:r>
    </w:p>
    <w:p>
      <w:pPr>
        <w:pStyle w:val="BodyText"/>
      </w:pPr>
      <w:r>
        <w:t xml:space="preserve">Nhạc Trọng cũng biết rõ hậu quả nếu đốt hết kho lương, trật tự của Quý Trữ thị sẽ lập tức hỏng mất, bộ đội dưới trướng Đỗ Thiện Hùng cũng sẽ không duy trì được bao lâu mà hỏng mất.</w:t>
      </w:r>
    </w:p>
    <w:p>
      <w:pPr>
        <w:pStyle w:val="BodyText"/>
      </w:pPr>
      <w:r>
        <w:t xml:space="preserve">Chính bởi vì như vậy, cho dù Nhạc Trọng sau này có toàn lực ra tay cứu vớt cũng sẽ có mấy vạn người chết trong đói khát lẫn bạo loạn rung chuyển. Hắn cũng không muốn chứng kiến cảnh tượng như thế.</w:t>
      </w:r>
    </w:p>
    <w:p>
      <w:pPr>
        <w:pStyle w:val="BodyText"/>
      </w:pPr>
      <w:r>
        <w:t xml:space="preserve">Bạch Tiểu Thắng đi tới bên cạnh Nhạc Trọng hỏi:</w:t>
      </w:r>
    </w:p>
    <w:p>
      <w:pPr>
        <w:pStyle w:val="BodyText"/>
      </w:pPr>
      <w:r>
        <w:t xml:space="preserve">- Thủ lĩnh, vì sao không trực tiếp đốt kho lương? Chỉ cần đốt kho lương, Quý Trữ thị sẽ lập tức lâm vào hỏng mất, hoàn toàn hỗn loạn. Đỗ Thiện Hùng sẽ không duy trì được bộ đội, như vậy không phải sẽ là thời cơ tốt nhất của chúng ta sao?</w:t>
      </w:r>
    </w:p>
    <w:p>
      <w:pPr>
        <w:pStyle w:val="BodyText"/>
      </w:pPr>
      <w:r>
        <w:t xml:space="preserve">Bạch Tiểu Thắng cũng là một người thông minh, hắn chứng kiến Nhạc Trọng đốt một kho thóc thì Đỗ Thiện Hùng liền mang binh thối lui, nghĩ lại liền hiểu ra đạo lý bên trong. Đối với những thực lực căn cơ bất ổn từ bên ngoài đến như bọn họ, Quý Trữ thị bị hỗn loạn đối với bọn họ là có lợi nhất.</w:t>
      </w:r>
    </w:p>
    <w:p>
      <w:pPr>
        <w:pStyle w:val="BodyText"/>
      </w:pPr>
      <w:r>
        <w:t xml:space="preserve">Nhạc Trọng nhìn Bạch Tiểu Thắng, ngữ khí sâu xa nói:</w:t>
      </w:r>
    </w:p>
    <w:p>
      <w:pPr>
        <w:pStyle w:val="BodyText"/>
      </w:pPr>
      <w:r>
        <w:t xml:space="preserve">- Đốt kho lương trong Quý Trữ thị ít nhất sẽ chết hơn vạn người. Nơi này chính là Trung Quốc!</w:t>
      </w:r>
    </w:p>
    <w:p>
      <w:pPr>
        <w:pStyle w:val="Compact"/>
      </w:pPr>
      <w:r>
        <w:t xml:space="preserve">Nếu như là ở ngoại quốc, Nhạc Trọng cũng mặc kệ đốt bao nhiêu kho lương, chết bao nhiêu người, chỉ cần đạt tới mục đích hắn sẽ đi làm. Tỷ như cần dùng một mồi lửa đốt sạch kho lương của Ngô Nham Hồng, hắn tuyệt đối sẽ không nửa phần nương tay.</w:t>
      </w:r>
      <w:r>
        <w:br w:type="textWrapping"/>
      </w:r>
      <w:r>
        <w:br w:type="textWrapping"/>
      </w:r>
    </w:p>
    <w:p>
      <w:pPr>
        <w:pStyle w:val="Heading2"/>
      </w:pPr>
      <w:bookmarkStart w:id="581" w:name="chương-559-uy-hiếp-2"/>
      <w:bookmarkEnd w:id="581"/>
      <w:r>
        <w:t xml:space="preserve">559. Chương 559: Uy Hiếp! (2)</w:t>
      </w:r>
    </w:p>
    <w:p>
      <w:pPr>
        <w:pStyle w:val="Compact"/>
      </w:pPr>
      <w:r>
        <w:br w:type="textWrapping"/>
      </w:r>
      <w:r>
        <w:br w:type="textWrapping"/>
      </w:r>
    </w:p>
    <w:p>
      <w:pPr>
        <w:pStyle w:val="BodyText"/>
      </w:pPr>
      <w:r>
        <w:t xml:space="preserve">Bạch Tiểu Thắng tò mò hỏi:</w:t>
      </w:r>
    </w:p>
    <w:p>
      <w:pPr>
        <w:pStyle w:val="BodyText"/>
      </w:pPr>
      <w:r>
        <w:t xml:space="preserve">- Vậy thủ lĩnh vì sao không nhân cơ hội bức bách đám người Đỗ Thiện Hùng, làm cho bọn hắn trực tiếp đầu hàng? Như vậy không phải cả Quý Trữ thị đều nằm trong tay chúng ta sao?</w:t>
      </w:r>
    </w:p>
    <w:p>
      <w:pPr>
        <w:pStyle w:val="BodyText"/>
      </w:pPr>
      <w:r>
        <w:t xml:space="preserve">Nhạc Trọng nhìn vào từng chiếc xe tăng lui lại xa xa, chậm rãi nói:</w:t>
      </w:r>
    </w:p>
    <w:p>
      <w:pPr>
        <w:pStyle w:val="BodyText"/>
      </w:pPr>
      <w:r>
        <w:t xml:space="preserve">- Nếu bọn hắn muốn liều cá chết lưới rách thì làm sao bây giờ? Luận thực lực chân chính hiện tại chúng ta còn chưa phải đối thủ của bọn họ. Cho dù sau đó bọn hắn sẽ hoàn toàn hỏng mất, nhưng người của chúng ta chỉ sống sót được hai thành đã là rất giỏi!</w:t>
      </w:r>
    </w:p>
    <w:p>
      <w:pPr>
        <w:pStyle w:val="BodyText"/>
      </w:pPr>
      <w:r>
        <w:t xml:space="preserve">Nếu Đỗ Thiện Hùng thật sự phát điên liều lĩnh vận dụng trọng pháo đến tiêu diệt thế lực của Nhạc Trọng cũng không phải là việc gì khó. Bị trọng pháo bao trùm pháo kích, cho dù vận khí của hắn tốt bao nhiêu cũng phải trực tiếp quy thiên, càng không cần nói tới những cao thủ khác.</w:t>
      </w:r>
    </w:p>
    <w:p>
      <w:pPr>
        <w:pStyle w:val="BodyText"/>
      </w:pPr>
      <w:r>
        <w:t xml:space="preserve">Hơn nữa Nhạc Trọng xây dựng Thiên Minh lại mạnh mẽ thu phục nhiều cao thủ, có người nguyện ý làm việc cho hắn nhưng cũng có người bị hắn bức bách nên miễn cưỡng khuất phục, càng nhiều cao thủ khác chỉ là a dua, ai mạnh thì họ đầu phục ai. Trọng pháo mà oanh tới, chỉ sợ Thiên Minh sẽ lập tức sụp đổ.</w:t>
      </w:r>
    </w:p>
    <w:p>
      <w:pPr>
        <w:pStyle w:val="BodyText"/>
      </w:pPr>
      <w:r>
        <w:t xml:space="preserve">Thời buổi bây giờ không phải ngươi cứu ai một mạng thì họ phải mang ơn ngươi, làm trâu làm ngựa cho ngươi như thời cổ đại. Thời buổi hiện đại ngươi đi đường tốt bụng nâng đỡ một bà cụ đứng dậy còn bị người tố cáo ngươi đụng người vào cục cảnh sát. Ngươi cứu người một mạng cũng chưa chắc người mang ơn ngươi. Bởi vậy Nhạc Trọng chỉ dựa vào hiệu quả lợi ích, lúc trước khi hắn cứu hai mẹ con Mạc Hương Lăng liền muốn đối phương dốc sức cho hắn cả đời đó thôi.</w:t>
      </w:r>
    </w:p>
    <w:p>
      <w:pPr>
        <w:pStyle w:val="BodyText"/>
      </w:pPr>
      <w:r>
        <w:t xml:space="preserve">Người thiện lương ở cuối thời cũng không hề ít, nhưng bọn họ rất khó trở thành một gã thủ lĩnh đủ tư cách, cũng rất khó trở thành một vị kiêu hùng tung hoành cuối thời.</w:t>
      </w:r>
    </w:p>
    <w:p>
      <w:pPr>
        <w:pStyle w:val="BodyText"/>
      </w:pPr>
      <w:r>
        <w:t xml:space="preserve">Sở dĩ Đỗ Thiện Hùng không dám làm như vậy là bởi vì khu vực này có kho lương, Nhạc Trọng chỉ cần thiêu hủy nơi này, mọi người xem như tứ tán, hiện giờ cục diện giằng co thì song phương mới có cơ hội ngồi xuống ngang hàng đàm phán.</w:t>
      </w:r>
    </w:p>
    <w:p>
      <w:pPr>
        <w:pStyle w:val="BodyText"/>
      </w:pPr>
      <w:r>
        <w:t xml:space="preserve">Nhạc Trọng trầm tư một lúc, nhìn Bạch Tiểu Thắng phân phó:</w:t>
      </w:r>
    </w:p>
    <w:p>
      <w:pPr>
        <w:pStyle w:val="BodyText"/>
      </w:pPr>
      <w:r>
        <w:t xml:space="preserve">- Đi gọi Đan Hoành đến cho tôi!</w:t>
      </w:r>
    </w:p>
    <w:p>
      <w:pPr>
        <w:pStyle w:val="BodyText"/>
      </w:pPr>
      <w:r>
        <w:t xml:space="preserve">Đan Hoành bị gọi tới, thật cẩn thận nhìn Nhạc Trọng hỏi:</w:t>
      </w:r>
    </w:p>
    <w:p>
      <w:pPr>
        <w:pStyle w:val="BodyText"/>
      </w:pPr>
      <w:r>
        <w:t xml:space="preserve">- Nhạc lão đại, ngài gọi tôi?</w:t>
      </w:r>
    </w:p>
    <w:p>
      <w:pPr>
        <w:pStyle w:val="BodyText"/>
      </w:pPr>
      <w:r>
        <w:t xml:space="preserve">Đan Hoành là một người thông minh, hắn tuyệt đối biết rõ sẽ bị cướp đoạt chức đồn trưởng đồn cảnh sát. Đã không còn chức vụ, hắn không là cái rắm gì, giá trị lợi dụng cực thấp. Hiện tại hắn chỉ có thể gắt gao ôm chặt đùi Nhạc Trọng, đem tư thế phóng được thật thấp. Nếu không Nhạc Trọng ném hắn ra ngoài, hắn tuyệt đối không thấy ánh mặt trời ngày mai.</w:t>
      </w:r>
    </w:p>
    <w:p>
      <w:pPr>
        <w:pStyle w:val="BodyText"/>
      </w:pPr>
      <w:r>
        <w:t xml:space="preserve">Nhạc Trọng nhìn Đan Hoành trầm giọng nói:</w:t>
      </w:r>
    </w:p>
    <w:p>
      <w:pPr>
        <w:pStyle w:val="BodyText"/>
      </w:pPr>
      <w:r>
        <w:t xml:space="preserve">- Ông đại biểu cho tôi đi theo bọn hắn đàm phán! Điểm mấu chốt của tôi là lấy hai vạn tấn lương thực trong kho lương này! Ngoài ra không cần thiết. Nhưng mỗi ngày tôi sẽ cho người đem lương thực vận chuyển ra, nhưng kho lương nhất định phải do người của tôi đến gác. Đồng thời Quý Trữ thị phải hoàn toàn mở ra cho tôi chiêu mộ công nhân, không được ngăn trở. Nếu có người thương tổn người của tôi, phải theo quy củ của tôi xử lý. Cuối cùng, làm cho bọn hắn đem thủ cấp của đám đầu sỏ gây nên sự kiện lần này là Địch Nha, Lục Đào, Trầm Lạc Nhạn, Thân Giang Hà, Cao Minh Hào lấy đến cho tôi! Ông chỉ cần làm được xinh đẹp tôi sẽ không bạc đãi ông!</w:t>
      </w:r>
    </w:p>
    <w:p>
      <w:pPr>
        <w:pStyle w:val="BodyText"/>
      </w:pPr>
      <w:r>
        <w:t xml:space="preserve">Bên trong kho lương có gần năm mươi vạn tấn lương thực, đây đều là lương thực mà Đỗ Thiện Hùng tích góp từng chút một, Nhạc Trọng cũng biết hắn không thể độc chiếm toàn bộ lương thực, bởi vậy cũng không có ý nghĩ đem toàn bộ kho lương nuốt vào.</w:t>
      </w:r>
    </w:p>
    <w:p>
      <w:pPr>
        <w:pStyle w:val="BodyText"/>
      </w:pPr>
      <w:r>
        <w:t xml:space="preserve">- Dạ, thuộc hạ cam đoan hoàn thành nhiệm vụ!</w:t>
      </w:r>
    </w:p>
    <w:p>
      <w:pPr>
        <w:pStyle w:val="BodyText"/>
      </w:pPr>
      <w:r>
        <w:t xml:space="preserve">Nghe được lời nói của Nhạc Trọng, Đan Hoành vừa hưng phấn vừa rét lạnh trong lòng. Hắn hưng phấn là vì rốt cục Nhạc Trọng chịu trọng dụng hắn, nếu hắn đàm phán thật tốt, hắn tuyệt đối có thể chiếm cứ được địa vị trong thế lực của Nhạc Trọng. Hắn cảm thấy rét lạnh chính là Nhạc Trọng yêu cầu thủ cấp của đám cao tầng Thiên Long bang cùng Thanh Trúc bang, hiển nhiên cực kỳ độc ác tàn nhẫn, ông chủ như vậy thật rất khó hầu hạ.</w:t>
      </w:r>
    </w:p>
    <w:p>
      <w:pPr>
        <w:pStyle w:val="BodyText"/>
      </w:pPr>
      <w:r>
        <w:t xml:space="preserve">Bên trong phòng hội nghị Ủy ban thành phố Quý Trữ, hai ban lãnh đạo Quý Trữ thị cùng Nam Trữ thị cùng các đại lão quân đội đều hội tụ trong phòng, thương thảo nên làm sao ứng đối chuyện Nhạc Trọng chiếm cứ kho lương, ngang ngược càn rỡ đến cực điểm.</w:t>
      </w:r>
    </w:p>
    <w:p>
      <w:pPr>
        <w:pStyle w:val="BodyText"/>
      </w:pPr>
      <w:r>
        <w:t xml:space="preserve">Vẻ mặt Lý Cửu Minh dữ tợn nói:</w:t>
      </w:r>
    </w:p>
    <w:p>
      <w:pPr>
        <w:pStyle w:val="BodyText"/>
      </w:pPr>
      <w:r>
        <w:t xml:space="preserve">- Đám người Nhạc Trọng là một khối u ác tính ký sinh trên người Quý Trữ thị của chúng ta, hơn nữa còn là một khối u ác tính sẽ khuếch tán. Tôi cho rằng hẳn nên lập tức mang binh tiêu diệt hắn! Chúng ta tuyệt không thể thỏa hiệp đối với ác thế lực! Một khi thỏa hiệp một lần, sẽ có lần hai, lần ba! Chúng ta nhất định phải bảo trì cứng rắn tuyệt đối, liều mạng với hắn!</w:t>
      </w:r>
    </w:p>
    <w:p>
      <w:pPr>
        <w:pStyle w:val="BodyText"/>
      </w:pPr>
      <w:r>
        <w:t xml:space="preserve">Lý Hoành Chi là con trai bảo bối duy nhất của Lý Cửu Minh. Lý Cửu Minh tuổi già được con trai, bởi vậy vô cùng sủng nịch hắn, Lý Hoành Chi muốn có ngôi sao trên trời hắn sẽ hái xuống cả ánh trăng. Vừa nghe nói Lý Hoành Chi bị Nhạc Trọng phái người giết chết, lý trí của hắn cơ hồ hỏng mất, trong đầy chỉ nghĩ làm sao tìm Nhạc Trọng để báo thù cho con mình.</w:t>
      </w:r>
    </w:p>
    <w:p>
      <w:pPr>
        <w:pStyle w:val="BodyText"/>
      </w:pPr>
      <w:r>
        <w:t xml:space="preserve">Nghe xong lời nói của Lý Cửu Minh, mọi người bên trong phòng hội nghị đều nhíu mày. Nếu mạnh mẽ công kích Nhạc Trọng, Nhạc Trọng đem kho lương đốt sạch, trật tự trong Quý Trữ thị sẽ hoàn toàn hỏng mất.</w:t>
      </w:r>
    </w:p>
    <w:p>
      <w:pPr>
        <w:pStyle w:val="BodyText"/>
      </w:pPr>
      <w:r>
        <w:t xml:space="preserve">Đến lúc đó ngoại trừ một ít gia đình giàu có còn lưu chút lương thực dự trữ, còn lại những người sống sót đang giữ thật nhiều lương phiếu đều sẽ nổi điên. Những nhân vật cao tầng như bọn họ cũng sẽ bị những người sống sót nổi điên xé thành mảnh nhỏ.</w:t>
      </w:r>
    </w:p>
    <w:p>
      <w:pPr>
        <w:pStyle w:val="BodyText"/>
      </w:pPr>
      <w:r>
        <w:t xml:space="preserve">Con người nếu bị buộc lên tuyệt lộ, chỉ cần một người vung tay hô to, sẽ hình thành một cỗ lực lượng đáng sợ, hoàn toàn đem cả Quý Trữ thị phá hủy.</w:t>
      </w:r>
    </w:p>
    <w:p>
      <w:pPr>
        <w:pStyle w:val="BodyText"/>
      </w:pPr>
      <w:r>
        <w:t xml:space="preserve">Trên thực tế nếu không phải chính phủ đúng lúc phong tỏa tin tức Nhạc Trọng chiếm cứ kho lương, chỉ sợ cả Quý Trữ thị đã muốn đại loạn.</w:t>
      </w:r>
    </w:p>
    <w:p>
      <w:pPr>
        <w:pStyle w:val="BodyText"/>
      </w:pPr>
      <w:r>
        <w:t xml:space="preserve">Vì suy nghĩ cho bản thân cùng gia đình mình, ngay cả tâm phúc của Lý Cửu Minh cũng không ủng hộ hắn, chỉ bảo trì trầm mặc.</w:t>
      </w:r>
    </w:p>
    <w:p>
      <w:pPr>
        <w:pStyle w:val="BodyText"/>
      </w:pPr>
      <w:r>
        <w:t xml:space="preserve">Đúng lúc này chủ tịch thành phố Quý Trữ Trầm Anh thản nhiên chậm rãi nói:</w:t>
      </w:r>
    </w:p>
    <w:p>
      <w:pPr>
        <w:pStyle w:val="BodyText"/>
      </w:pPr>
      <w:r>
        <w:t xml:space="preserve">- Tôi không đồng ý! Tôi cho rằng đối với Nhạc Trọng nên vỗ yên hắn là chủ yếu. Hắn không thiêu hủy kho lương thì chúng ta còn có thể nói chuyện. Cần phải đàm phán! Về phần khởi nguyên trong chuyện này, vốn là vì một vài đồng chí bảo đảm không nghiêm, để cho người nhà cấu kết hắc thế lực, đảm đương ô dù cho hắc thế lực, vì vậy mới bức Nhạc Trọng làm phản. Tôi đề nghị cho người của Ban kỷ luật thanh tra cùng cảnh sát tạo thành tổ điều tra, cẩn thận tra xét chuyện này!</w:t>
      </w:r>
    </w:p>
    <w:p>
      <w:pPr>
        <w:pStyle w:val="BodyText"/>
      </w:pPr>
      <w:r>
        <w:t xml:space="preserve">Sắc mặt Lý Cửu Minh đại biến, vỗ bàn chỉ vào Trầm Anh rống lớn:</w:t>
      </w:r>
    </w:p>
    <w:p>
      <w:pPr>
        <w:pStyle w:val="BodyText"/>
      </w:pPr>
      <w:r>
        <w:t xml:space="preserve">- Trầm Anh! Ý của ông là ám chỉ tôi làm ô dù cho hắc thế lực sao? Ông có chứng cớ sao? Không có chứng cớ thì không cần ngậm máu phun người! Lúc trước không có tôi, ông có thể lên làm chủ tịch thành phố Quý Trữ?</w:t>
      </w:r>
    </w:p>
    <w:p>
      <w:pPr>
        <w:pStyle w:val="Compact"/>
      </w:pPr>
      <w:r>
        <w:t xml:space="preserve">Trầm Anh nghe được lời nói của Lý Cửu Minh, sắc mặt hơi thay đổi. Lúc trước hắn sở dĩ làm được chức chủ tịch thành phố Quý Trữ đích xác là có nhờ vào Lý Cửu Minh.</w:t>
      </w:r>
      <w:r>
        <w:br w:type="textWrapping"/>
      </w:r>
      <w:r>
        <w:br w:type="textWrapping"/>
      </w:r>
    </w:p>
    <w:p>
      <w:pPr>
        <w:pStyle w:val="Heading2"/>
      </w:pPr>
      <w:bookmarkStart w:id="582" w:name="chương-560-đàm-phán"/>
      <w:bookmarkEnd w:id="582"/>
      <w:r>
        <w:t xml:space="preserve">560. Chương 560: Đàm Phán</w:t>
      </w:r>
    </w:p>
    <w:p>
      <w:pPr>
        <w:pStyle w:val="Compact"/>
      </w:pPr>
      <w:r>
        <w:br w:type="textWrapping"/>
      </w:r>
      <w:r>
        <w:br w:type="textWrapping"/>
      </w:r>
    </w:p>
    <w:p>
      <w:pPr>
        <w:pStyle w:val="BodyText"/>
      </w:pPr>
      <w:r>
        <w:t xml:space="preserve">Nhưng thời buổi bây giờ nếu không luồn cúi căn bản đừng mong lên làm quan. Tuy rằng Trầm Anh vẫn thường xuyên luồn cúi, trên người cũng có đủ loại tật xấu của quan chức chính phủ, nhưng tổng thể mà nói vẫn được xưng tụng là một vị quan tốt. Hắn giáo dục con cái rất tốt lẫn nghiêm khắc, cũng không giống như nhiều quan viên khác dạy dỗ con cái biến thành quan nhị đại ngang ngược lộng hành, khi nhục dân chúng. So sánh giữa hắn cùng Lý Cửu Minh, quả thật là khác nhau một trời một vực.</w:t>
      </w:r>
    </w:p>
    <w:p>
      <w:pPr>
        <w:pStyle w:val="BodyText"/>
      </w:pPr>
      <w:r>
        <w:t xml:space="preserve">Đúng lúc này tâm phúc của Trầm Anh nguyên là phó bí thư chính pháp ủy Quý Trữ thị An Trường Sinh đột nhiên nói:</w:t>
      </w:r>
    </w:p>
    <w:p>
      <w:pPr>
        <w:pStyle w:val="BodyText"/>
      </w:pPr>
      <w:r>
        <w:t xml:space="preserve">- Cá nhân tôi cho rằng chủ tịch Lý Cửu Minh đã không còn thích hợp đảm đương chức lãnh đạo Nam Trữ thị. Tôi đề nghị hiện tại tiến hành hội nghị ủy viên thường ủy lâm thời, hơn nữa cùng nhau biểu quyết. Tôi đề nghị tạm dừng hết thảy chức vụ của đồng chí Lý Cửu Minh, giao cho Ban kỷ luật thanh tra thẩm tra!</w:t>
      </w:r>
    </w:p>
    <w:p>
      <w:pPr>
        <w:pStyle w:val="BodyText"/>
      </w:pPr>
      <w:r>
        <w:t xml:space="preserve">Nói xong An Trường Sinh lập tức giơ cao tay.</w:t>
      </w:r>
    </w:p>
    <w:p>
      <w:pPr>
        <w:pStyle w:val="BodyText"/>
      </w:pPr>
      <w:r>
        <w:t xml:space="preserve">Trong ánh mắt chăm chú như lang sói của Lý Cửu Minh, bên trong hai ban lãnh đạo từng ủy viên thường ủy đều giơ tay bỏ phiếu đồng ý đình chỉ hết thảy chức vụ của Lý Cửu Minh.</w:t>
      </w:r>
    </w:p>
    <w:p>
      <w:pPr>
        <w:pStyle w:val="BodyText"/>
      </w:pPr>
      <w:r>
        <w:t xml:space="preserve">Đúng lúc này một cánh tay mà Lý Cửu Minh hoàn toàn không nghĩ tới cũng giơ lên, trong lòng Lý Cửu Minh rung mạnh, cắn răng gằn từng chữ:</w:t>
      </w:r>
    </w:p>
    <w:p>
      <w:pPr>
        <w:pStyle w:val="BodyText"/>
      </w:pPr>
      <w:r>
        <w:t xml:space="preserve">- Tốt! Không nghĩ tới ngay cả anh cũng phản bội tôi! Vương Như Hà!</w:t>
      </w:r>
    </w:p>
    <w:p>
      <w:pPr>
        <w:pStyle w:val="BodyText"/>
      </w:pPr>
      <w:r>
        <w:t xml:space="preserve">Trước cuối thời Vương Như Hà là do một tay Lý Cửu Minh đề bạt làm bí thư chính pháp ủy của Nam Trữ thị. Sau cuối thời, hắn cùng Lý Cửu Minh trở thành thủ lĩnh giới quan chức Nam Trữ thị, song phương liên kết thập phần chặt chẽ. Lý Cửu Minh làm sao cũng không nghĩ tới Vương Như Hà lại trở thành một thành viên trong nhóm người muốn cướp đoạt chức quyền của hắn.</w:t>
      </w:r>
    </w:p>
    <w:p>
      <w:pPr>
        <w:pStyle w:val="BodyText"/>
      </w:pPr>
      <w:r>
        <w:t xml:space="preserve">Vương Như Hà thương hại liếc mắt nhìn Lý Cửu Minh thản nhiên nói:</w:t>
      </w:r>
    </w:p>
    <w:p>
      <w:pPr>
        <w:pStyle w:val="BodyText"/>
      </w:pPr>
      <w:r>
        <w:t xml:space="preserve">- Lý Cửu Minh, ông điên rồi! Chúng tôi cũng không thể điên cùng ông, chôn chung với ông!</w:t>
      </w:r>
    </w:p>
    <w:p>
      <w:pPr>
        <w:pStyle w:val="BodyText"/>
      </w:pPr>
      <w:r>
        <w:t xml:space="preserve">Vương Như Hà luôn kết giao rất tốt với Lý Cửu Minh, nhưng hắn cũng không muốn mạo hiểm khiến cho cả Quý Trữ thị đại loạn mà cùng Nhạc Trọng quyết một trận tử chiến. Hơn nữa nếu có thể lôi Lý Cửu Minh đi xuống, như vậy hắn có thể lật đổ địa vị của Lý Cửu Minh trở thành thủ lĩnh quan chức Nam Trữ thị, quyền thế có ai mà không thích?</w:t>
      </w:r>
    </w:p>
    <w:p>
      <w:pPr>
        <w:pStyle w:val="BodyText"/>
      </w:pPr>
      <w:r>
        <w:t xml:space="preserve">Trầm Anh nhìn Lý Cửu Minh bị bác đoạt hết quyền lực thản nhiên nói:</w:t>
      </w:r>
    </w:p>
    <w:p>
      <w:pPr>
        <w:pStyle w:val="BodyText"/>
      </w:pPr>
      <w:r>
        <w:t xml:space="preserve">- Thông qua một nửa phiếu! Từ giờ trở đi tạm dừng toàn bộ chức vụ của Lý Cửu Minh!</w:t>
      </w:r>
    </w:p>
    <w:p>
      <w:pPr>
        <w:pStyle w:val="BodyText"/>
      </w:pPr>
      <w:r>
        <w:t xml:space="preserve">Lý Cửu Minh hai mắt đỏ đậm lớn tiếng rít gào:</w:t>
      </w:r>
    </w:p>
    <w:p>
      <w:pPr>
        <w:pStyle w:val="BodyText"/>
      </w:pPr>
      <w:r>
        <w:t xml:space="preserve">- Tôi không phục! Tôi thuộc quyền lãnh đạo của tỉnh! Nếu muốn bãi miễn tôi, phải do Ban tổ chức trung ương ra mặt! Các người là vật gì? Còn muốn bãi miễn tôi? Việc này không hợp pháp!</w:t>
      </w:r>
    </w:p>
    <w:p>
      <w:pPr>
        <w:pStyle w:val="BodyText"/>
      </w:pPr>
      <w:r>
        <w:t xml:space="preserve">Lý Cửu Minh biết rõ một khi hắn không còn thân phận chủ tịch Nam Trữ thị, chỉ sợ rất nhanh sẽ tử vong. Đây chính là cuối thời, không ai rảnh rỗi đi bàn chuyện nhân quyền với ai.</w:t>
      </w:r>
    </w:p>
    <w:p>
      <w:pPr>
        <w:pStyle w:val="BodyText"/>
      </w:pPr>
      <w:r>
        <w:t xml:space="preserve">Đúng lúc này hai gã nhân viên Ban kỷ luật thanh tra đi vào nhìn Lý Cửu Minh nói:</w:t>
      </w:r>
    </w:p>
    <w:p>
      <w:pPr>
        <w:pStyle w:val="BodyText"/>
      </w:pPr>
      <w:r>
        <w:t xml:space="preserve">- Đồng chí Lý Cửu Minh, chúng tôi là người của Ban kỷ luật thanh tra. Xin mời ông theo chúng tôi đi một chuyến!</w:t>
      </w:r>
    </w:p>
    <w:p>
      <w:pPr>
        <w:pStyle w:val="BodyText"/>
      </w:pPr>
      <w:r>
        <w:t xml:space="preserve">Lý Cửu Minh nhìn thấy hai gã cán bộ Ban kỷ luật thanh tra lập tức hiểu được hết thảy, hắn tràn ngập vẻ oán độc nhìn Trầm Anh nói:</w:t>
      </w:r>
    </w:p>
    <w:p>
      <w:pPr>
        <w:pStyle w:val="BodyText"/>
      </w:pPr>
      <w:r>
        <w:t xml:space="preserve">- Tốt, Trầm Anh! Ông đã chuẩn bị kỹ càng rồi đi! Xem ra tôi có nói cũng vô dụng, tôi đi với các người một chuyến! Các người tuyệt đối sẽ hối hận!</w:t>
      </w:r>
    </w:p>
    <w:p>
      <w:pPr>
        <w:pStyle w:val="BodyText"/>
      </w:pPr>
      <w:r>
        <w:t xml:space="preserve">Nói xong Lý Cửu Minh đi theo hai nhân viên Ban kỷ luật thanh tra áp giải ra ngoài.</w:t>
      </w:r>
    </w:p>
    <w:p>
      <w:pPr>
        <w:pStyle w:val="BodyText"/>
      </w:pPr>
      <w:r>
        <w:t xml:space="preserve">Ngay khi Lý Cửu Minh vừa đi ra, Đan Hoành thản nhiên đi vào trong phòng hội nghị, Bạch Tiểu Thắng đi theo đảm đương hộ vệ của hắn.</w:t>
      </w:r>
    </w:p>
    <w:p>
      <w:pPr>
        <w:pStyle w:val="BodyText"/>
      </w:pPr>
      <w:r>
        <w:t xml:space="preserve">Trầm Anh chỉ vào Đan Hoành hướng mọi người trong phòng giới thiệu:</w:t>
      </w:r>
    </w:p>
    <w:p>
      <w:pPr>
        <w:pStyle w:val="BodyText"/>
      </w:pPr>
      <w:r>
        <w:t xml:space="preserve">- Tôi giới thiệu với mọi người một chút, vị này là sứ giả Đan Hoành do Nhạc Trọng phái tới đàm phán!</w:t>
      </w:r>
    </w:p>
    <w:p>
      <w:pPr>
        <w:pStyle w:val="BodyText"/>
      </w:pPr>
      <w:r>
        <w:t xml:space="preserve">Nói xong Trầm Anh giới thiệu toàn bộ mọi người trong phòng cho Đan Hoành biết rõ thân phận bọn họ.</w:t>
      </w:r>
    </w:p>
    <w:p>
      <w:pPr>
        <w:pStyle w:val="BodyText"/>
      </w:pPr>
      <w:r>
        <w:t xml:space="preserve">Lúc này Nhạc Trọng đã thành danh hơn nữa còn chiếm lấy kho lương, không ai biết được tương lai sẽ như thế nào. Bởi vậy tuy rằng bọn họ có chút khinh bỉ Đan Hoành, nhưng lại ra vẻ thập phần nhiệt tình khách sáo chào hỏi với hắn.</w:t>
      </w:r>
    </w:p>
    <w:p>
      <w:pPr>
        <w:pStyle w:val="BodyText"/>
      </w:pPr>
      <w:r>
        <w:t xml:space="preserve">Đan Hoành nhìn thấy những viên quan lớn ngày xưa đều nhiệt tình chào hỏi mình, hưng phấn tới mức xương cốt trong người giống như nhẹ hơn rất nhiều.</w:t>
      </w:r>
    </w:p>
    <w:p>
      <w:pPr>
        <w:pStyle w:val="BodyText"/>
      </w:pPr>
      <w:r>
        <w:t xml:space="preserve">Đỗ Thiện Hùng liếc mắt nhìn Đan Hoành, sắc mặt trầm xuống nói:</w:t>
      </w:r>
    </w:p>
    <w:p>
      <w:pPr>
        <w:pStyle w:val="BodyText"/>
      </w:pPr>
      <w:r>
        <w:t xml:space="preserve">- Đan Hoành, Nhạc Trọng cho anh tới đây, hắn có lời gì muốn nói với chúng tôi?</w:t>
      </w:r>
    </w:p>
    <w:p>
      <w:pPr>
        <w:pStyle w:val="BodyText"/>
      </w:pPr>
      <w:r>
        <w:t xml:space="preserve">Vẻ mặt Đan Hoành giống như thật bất đắc dĩ chậm rãi nói:</w:t>
      </w:r>
    </w:p>
    <w:p>
      <w:pPr>
        <w:pStyle w:val="BodyText"/>
      </w:pPr>
      <w:r>
        <w:t xml:space="preserve">- Trên thực tế lần này chúng tôi hoàn toàn vô tội! Thiên Long bang cùng Thanh Trúc bang ở trong Đại Dung sơn mạch trực tiếp phản bội cả Quý Trữ thị. Là thủ lĩnh nhà tôi dẫn người đi tiêu diệt hai mươi vạn thú triều sắp xâm phạm Quý Trữ thị, nhờ vậy mới cứu được chín mươi vạn người sống trong thành phố này. Nhưng các vị làm sao đối đãi đại anh hùng đại hào kiệt như thủ lĩnh của chúng tôi? Thiên Long bang phái người tới giết cha mẹ hắn, các vị không giúp còn chưa nói, còn mang theo bộ đội đi bao vây tiễu trừ bộ hạ của thủ lĩnh chúng tôi, trước mọi người còn lăng nhục muốn sát hại thủ lĩnh của chúng tôi. Thử hỏi một vị anh hùng hào kiệt lập nhiều công lớn bị lăng nhục muốn xử tử, hắc thế lực cùng ô dù thì nhơn nhơn ngoài vòng pháp luật! Thử hỏi làm như vậy trái tim ai không băng giá? Ai còn nguyện ý dốc sức vì Quý Trữ thị? Thủ lĩnh của chúng tôi muốn được bồi thường đã xem như thập phần khoan hồng độ lượng!</w:t>
      </w:r>
    </w:p>
    <w:p>
      <w:pPr>
        <w:pStyle w:val="BodyText"/>
      </w:pPr>
      <w:r>
        <w:t xml:space="preserve">Đứng một bên Bạch Tiểu Thắng nghe xong lời nói của Đan Hoành, sắc mặt biến thành đặc sắc, khóe môi nhếch lên cơ hồ nhịn không được muốn bật cười.</w:t>
      </w:r>
    </w:p>
    <w:p>
      <w:pPr>
        <w:pStyle w:val="BodyText"/>
      </w:pPr>
      <w:r>
        <w:t xml:space="preserve">Nhạc Trọng tiêu diệt thú triều là vì hắn bị dồn tới tuyệt cảnh, không diệt thú triều thì hắn sẽ bị thú triều trực tiếp cắn nuốt. Hắn hoàn toàn vì mình nên mới liều mạng như vậy. Nhưng đi vào trong miệng Đan Hoành thì Nhạc Trọng lại biến thành đại anh hùng đại hào kiệt vì nước vì dân, vì chín mươi vạn nhân khẩu trong Quý Trữ thị mà liều lĩnh. Hơn nữa Thiên Long bang cùng Thanh Trúc bang đúng là hắc thế lực, nhưng Nhạc Trọng cũng không được sạch sẽ, nếu chân chính so sánh hắn chính là đại quân phiệt đại kiêu hùng, còn nguy hiểm hơn Thiên Long bang gấp mười lần.</w:t>
      </w:r>
    </w:p>
    <w:p>
      <w:pPr>
        <w:pStyle w:val="BodyText"/>
      </w:pPr>
      <w:r>
        <w:t xml:space="preserve">Hiển nhiên là Đan Hoành trợn tròn mắt nói lời bịa đặt, bản lĩnh tùy ý vặn vẹo sự thật đã đạt tới đăng phong tạo cực. Chẳng thể trách có câu nói nếu lúc cưỡng hiếp người mà đeo áo mưa thì sẽ không tính là cưỡng hiếp, loại câu nói dối vừa nhìn liền sẽ bị vạch trần chỉ chuyên thốt ra từ miệng các quan chức chính phủ.</w:t>
      </w:r>
    </w:p>
    <w:p>
      <w:pPr>
        <w:pStyle w:val="BodyText"/>
      </w:pPr>
      <w:r>
        <w:t xml:space="preserve">Trầm Anh cũng là lão hồ ly, hắn biết lời nói của Đan Hoành không phải đúng sự thật, nhưng người ở dưới mái hiên không thể không cúi đầu, hắn theo lời nói của Đan Hoành trợn tròn mắt nói lời bịa đặt:</w:t>
      </w:r>
    </w:p>
    <w:p>
      <w:pPr>
        <w:pStyle w:val="BodyText"/>
      </w:pPr>
      <w:r>
        <w:t xml:space="preserve">- Quý Trữ thị là địa phương có luật pháp công chính, tuyệt đối sẽ không để anh hùng đã đổ máu phải rơi lệ. Những kẻ xấu làm ô dù cho hắc thế lực là một nhóm bại hoại trà trộn trong cơ quan chính phủ. Hiện tại kẻ xấu đã bị trừng phạt, như vậy kho lương mà Nhạc Trọng vẫn luôn bảo hộ dùm chúng tôi có nên trả lại cho chúng tôi hay không?</w:t>
      </w:r>
    </w:p>
    <w:p>
      <w:pPr>
        <w:pStyle w:val="Compact"/>
      </w:pPr>
      <w:r>
        <w:t xml:space="preserve">Đan Hoành uống hớp trà, trấn định xuống, suy nghĩ một thoáng sau đó tổ chức lại ngôn ngữ:</w:t>
      </w:r>
      <w:r>
        <w:br w:type="textWrapping"/>
      </w:r>
      <w:r>
        <w:br w:type="textWrapping"/>
      </w:r>
    </w:p>
    <w:p>
      <w:pPr>
        <w:pStyle w:val="Heading2"/>
      </w:pPr>
      <w:bookmarkStart w:id="583" w:name="chương-561-ám-sát-biến-loạn-1"/>
      <w:bookmarkEnd w:id="583"/>
      <w:r>
        <w:t xml:space="preserve">561. Chương 561: Ám Sát! Biến Loạn! (1)</w:t>
      </w:r>
    </w:p>
    <w:p>
      <w:pPr>
        <w:pStyle w:val="Compact"/>
      </w:pPr>
      <w:r>
        <w:br w:type="textWrapping"/>
      </w:r>
      <w:r>
        <w:br w:type="textWrapping"/>
      </w:r>
    </w:p>
    <w:p>
      <w:pPr>
        <w:pStyle w:val="BodyText"/>
      </w:pPr>
      <w:r>
        <w:t xml:space="preserve">- Thứ nhất trong kho lương có hai mươi vạn tấn lương thực là của chúng tôi! Ngoài ra thì nên của ai thì người đó lấy. Mỗi ngày chúng tôi sẽ vận chuyển lương thực đi ra ngoài, nhưng phải do người của chúng tôi canh gác kho lương. Thứ hai, Quý Trữ thị nhất định phải hoàn toàn mở ra, cho chúng tôi chiêu mộ công nhân mà không được ngăn trở. Nếu có ai thương tổn người của chúng tôi, phải xử lý theo quy củ của chúng tôi. Thứ ba, chúng tôi cần thủ cấp toàn bộ cao tầng Thiên Long bang cùng Thanh Trúc bang. Chỉ cần làm được ba điều kiện này, lương thực của Quý Trữ thị sẽ không thiếu, chúng tôi cũng sẽ không làm chuyện gì có lỗi với Quý Trữ thị!</w:t>
      </w:r>
    </w:p>
    <w:p>
      <w:pPr>
        <w:pStyle w:val="BodyText"/>
      </w:pPr>
      <w:r>
        <w:t xml:space="preserve">Trầm Anh nhướng mày cò kè mặc cả với Đan Hoành:</w:t>
      </w:r>
    </w:p>
    <w:p>
      <w:pPr>
        <w:pStyle w:val="BodyText"/>
      </w:pPr>
      <w:r>
        <w:t xml:space="preserve">- Điều thứ ba thì dễ thương lượng. Nhưng hai mươi vạn tấn lương thực thì nhiều lắm! Nhiều nhất cho các vị năm vạn tấn. Hơn nữa kho lương trọng địa, sao có thể các vị khổ cực một mình canh giữ. Bên này chúng tôi cần phái vài người đi qua. Về điều thứ hai, Quý Trữ thị là một xã hội pháp chế, mọi người phải chịu pháp luật ước thúc, tuyệt đối không thể để một nhà của các vị đặc lập độc hành!</w:t>
      </w:r>
    </w:p>
    <w:p>
      <w:pPr>
        <w:pStyle w:val="BodyText"/>
      </w:pPr>
      <w:r>
        <w:t xml:space="preserve">- Không được…</w:t>
      </w:r>
    </w:p>
    <w:p>
      <w:pPr>
        <w:pStyle w:val="BodyText"/>
      </w:pPr>
      <w:r>
        <w:t xml:space="preserve">Trong lòng Đan Hoành vui vẻ, nguyên Nhạc Trọng chỉ yêu cầu hai vạn tấn lương thực, hiện tại hắn mới mở miệng đã tăng lên được thêm ba vạn tấn, đây cho thấy rõ tác dụng cùng bổn sự của hắn. Sắc mặt hắn không thay đổi trực tiếp cự tuyệt, sau đó lại đưa ra lời đề nghị khác.</w:t>
      </w:r>
    </w:p>
    <w:p>
      <w:pPr>
        <w:pStyle w:val="BodyText"/>
      </w:pPr>
      <w:r>
        <w:t xml:space="preserve">Ngay khi Đan Hoành đang cùng đám người Trầm Anh cò kè mặc cả thương lượng, hai gã nhân viên công tác trong Ban kỷ luật thanh tra áp giải Lý Cửu Minh đi tới trong một gian phòng.</w:t>
      </w:r>
    </w:p>
    <w:p>
      <w:pPr>
        <w:pStyle w:val="BodyText"/>
      </w:pPr>
      <w:r>
        <w:t xml:space="preserve">Đột nhiên cửa phòng bị người đá văng, bốn gã nam nhân mặc quần áo bộ đội đặc chủng xông vào trong phòng, cầm chủy thủ hướng hai gã nhân viên đâm tới.</w:t>
      </w:r>
    </w:p>
    <w:p>
      <w:pPr>
        <w:pStyle w:val="BodyText"/>
      </w:pPr>
      <w:r>
        <w:t xml:space="preserve">Cơ hồ chỉ trong chớp mắt hai nhân viên công tác bị hai thanh chủy thủ đâm thấu trái tim vô lực ngã trên mặt đất.</w:t>
      </w:r>
    </w:p>
    <w:p>
      <w:pPr>
        <w:pStyle w:val="BodyText"/>
      </w:pPr>
      <w:r>
        <w:t xml:space="preserve">Chứng kiến một màn máu tanh kia, sắc mặt Lý Cửu Minh tái nhợt, thân thể run lên nhè nhẹ, cắn răng nhìn bốn nam nhân kia hỏi:</w:t>
      </w:r>
    </w:p>
    <w:p>
      <w:pPr>
        <w:pStyle w:val="BodyText"/>
      </w:pPr>
      <w:r>
        <w:t xml:space="preserve">- Các anh là ai?</w:t>
      </w:r>
    </w:p>
    <w:p>
      <w:pPr>
        <w:pStyle w:val="BodyText"/>
      </w:pPr>
      <w:r>
        <w:t xml:space="preserve">Đúng lúc này Cao Minh Hào do cao thủ Thanh Trúc bang vây quanh đi nhanh vào phòng nhìn Lý Cửu Minh mỉm cười đầy mị lực nói:</w:t>
      </w:r>
    </w:p>
    <w:p>
      <w:pPr>
        <w:pStyle w:val="BodyText"/>
      </w:pPr>
      <w:r>
        <w:t xml:space="preserve">- Lý chủ tịch, ông không nhận thức tôi sao?</w:t>
      </w:r>
    </w:p>
    <w:p>
      <w:pPr>
        <w:pStyle w:val="BodyText"/>
      </w:pPr>
      <w:r>
        <w:t xml:space="preserve">Ban đầu trong cuộc chiến với thú triều biến dị tại tiểu trấn, Cao Minh Hào dẫn người thoát khỏi thật nhanh, do hắn quyết đoán lại chạy nhanh, hơn nữa vận khí cũng không tệ, chỉ vứt bỏ hơn trăm bang chúng mà toàn bộ tiến hóa giả trong bang không ai tử vong, lực lượng trong tay hắn mạnh hơn Thiên Long bang vài phần.</w:t>
      </w:r>
    </w:p>
    <w:p>
      <w:pPr>
        <w:pStyle w:val="BodyText"/>
      </w:pPr>
      <w:r>
        <w:t xml:space="preserve">Sắc mặt Lý Cửu Minh chợt hồi phục lại huyết sắc nhìn chằm chằm Cao Minh Hào hỏi:</w:t>
      </w:r>
    </w:p>
    <w:p>
      <w:pPr>
        <w:pStyle w:val="BodyText"/>
      </w:pPr>
      <w:r>
        <w:t xml:space="preserve">- Anh là Cao Minh Hào, anh đến tìm tôi làm gì? Tôi đã bị bác đoạt chức vị chủ tịch thành phố!</w:t>
      </w:r>
    </w:p>
    <w:p>
      <w:pPr>
        <w:pStyle w:val="BodyText"/>
      </w:pPr>
      <w:r>
        <w:t xml:space="preserve">Lý Cửu Minh không phải kẻ đần, hắn đã mơ hồ đoán được ý đồ đến nơi đây của Cao Minh Hào.</w:t>
      </w:r>
    </w:p>
    <w:p>
      <w:pPr>
        <w:pStyle w:val="BodyText"/>
      </w:pPr>
      <w:r>
        <w:t xml:space="preserve">Cao Minh Hào dùng thanh âm tràn ngập hấp dẫn nói:</w:t>
      </w:r>
    </w:p>
    <w:p>
      <w:pPr>
        <w:pStyle w:val="BodyText"/>
      </w:pPr>
      <w:r>
        <w:t xml:space="preserve">- Lý chủ tịch, ngài cứ cam tâm bị người tước đoạt quyền lực cuối cùng sẽ bị giết chết sao? Thù giết con không đội trời chung, chẳng lẽ ngài không muốn báo thù sao?</w:t>
      </w:r>
    </w:p>
    <w:p>
      <w:pPr>
        <w:pStyle w:val="BodyText"/>
      </w:pPr>
      <w:r>
        <w:t xml:space="preserve">Lý Cửu Minh vừa nghĩ tới đứa con bảo bối bị chết trong tay Nhạc Trọng, hai mắt hiện lên lửa giận tràn ngập, gằn từng chữ:</w:t>
      </w:r>
    </w:p>
    <w:p>
      <w:pPr>
        <w:pStyle w:val="BodyText"/>
      </w:pPr>
      <w:r>
        <w:t xml:space="preserve">- Đương nhiên muốn!</w:t>
      </w:r>
    </w:p>
    <w:p>
      <w:pPr>
        <w:pStyle w:val="BodyText"/>
      </w:pPr>
      <w:r>
        <w:t xml:space="preserve">Cao Minh Hào khẽ cười nói:</w:t>
      </w:r>
    </w:p>
    <w:p>
      <w:pPr>
        <w:pStyle w:val="BodyText"/>
      </w:pPr>
      <w:r>
        <w:t xml:space="preserve">- Hiện giờ đang có một cơ hội tốt đặt ngay trước mặt của ngài! Lý chủ tịch, chỉ cần ông theo chúng tôi hợp tác, liên thủ cướp lấy Quý Trữ thị. Tới lúc đó muốn giết chết một Nhạc Trọng chỉ cần ngài động đầu ngón tay là có thể bóp chết hắn!</w:t>
      </w:r>
    </w:p>
    <w:p>
      <w:pPr>
        <w:pStyle w:val="BodyText"/>
      </w:pPr>
      <w:r>
        <w:t xml:space="preserve">Lý Cửu Minh sảng khoái đáp:</w:t>
      </w:r>
    </w:p>
    <w:p>
      <w:pPr>
        <w:pStyle w:val="BodyText"/>
      </w:pPr>
      <w:r>
        <w:t xml:space="preserve">- Được! Anh muốn tôi làm gì?</w:t>
      </w:r>
    </w:p>
    <w:p>
      <w:pPr>
        <w:pStyle w:val="BodyText"/>
      </w:pPr>
      <w:r>
        <w:t xml:space="preserve">Hai mắt Cao Minh Hào ngưng tụ, trầm giọng hỏi:</w:t>
      </w:r>
    </w:p>
    <w:p>
      <w:pPr>
        <w:pStyle w:val="BodyText"/>
      </w:pPr>
      <w:r>
        <w:t xml:space="preserve">- Nếu toàn bộ những người trong phòng hội nghị kia đều đã chết! Ông có mấy thành nắm chắc có thể nắm giữ bộ đội võ cảnh cùng cao thủ chính phủ?</w:t>
      </w:r>
    </w:p>
    <w:p>
      <w:pPr>
        <w:pStyle w:val="BodyText"/>
      </w:pPr>
      <w:r>
        <w:t xml:space="preserve">Cảnh sát, võ cảnh cùng cao thủ đoàn do chính phủ mời chào là một cỗ lực lượng thật lớn. Đủ đem những bang phái như Thiên Long bang cùng Thanh Trúc bang nghiền thành phấn vụn. Dù sao thế lực lớn nhất mạnh nhất Quý Trữ thị chính là quân đội cùng chính phủ, bọn hắn không mời chào cao thủ mới là chuyện lạ.</w:t>
      </w:r>
    </w:p>
    <w:p>
      <w:pPr>
        <w:pStyle w:val="BodyText"/>
      </w:pPr>
      <w:r>
        <w:t xml:space="preserve">Lý Cửu Minh suy nghĩ một lúc trầm giọng nói:</w:t>
      </w:r>
    </w:p>
    <w:p>
      <w:pPr>
        <w:pStyle w:val="BodyText"/>
      </w:pPr>
      <w:r>
        <w:t xml:space="preserve">- Tôi có trăm phần trăm nắm chắc nắm giữ võ cảnh bộ đội của Nam Trữ thị cùng bốn mươi tên cao thủ cường hóa trên 30 cấp. Bên Quý Trữ thị tôi không xen tay vào được, không nắm chắc có thể mời chào được bọn hắn!</w:t>
      </w:r>
    </w:p>
    <w:p>
      <w:pPr>
        <w:pStyle w:val="BodyText"/>
      </w:pPr>
      <w:r>
        <w:t xml:space="preserve">Lý Cửu Minh là một trong mấy đầu sỏ của Quý Trữ thị, tự nhiên từng mời chào được không ít bộ hạ. Với thân phận của hắn có rất nhiều người nguyện ý chủ động đi nhờ vả hắn, cầu xin hắn thu nhận và giúp đỡ.</w:t>
      </w:r>
    </w:p>
    <w:p>
      <w:pPr>
        <w:pStyle w:val="BodyText"/>
      </w:pPr>
      <w:r>
        <w:t xml:space="preserve">Cao Minh Hào nói:</w:t>
      </w:r>
    </w:p>
    <w:p>
      <w:pPr>
        <w:pStyle w:val="BodyText"/>
      </w:pPr>
      <w:r>
        <w:t xml:space="preserve">- Tốt! Vậy nhờ ông đi thu phục bộ đội võ cảnh! Bên này cứ giao cho chúng tôi! Nhưng sau khi chuyện thành công, Thiên Long bang cùng Thanh Trúc bang muốn trở thành bang phái hợp pháp của Quý Trữ thị!</w:t>
      </w:r>
    </w:p>
    <w:p>
      <w:pPr>
        <w:pStyle w:val="BodyText"/>
      </w:pPr>
      <w:r>
        <w:t xml:space="preserve">Lý Cửu Minh sảng khoái đáp:</w:t>
      </w:r>
    </w:p>
    <w:p>
      <w:pPr>
        <w:pStyle w:val="BodyText"/>
      </w:pPr>
      <w:r>
        <w:t xml:space="preserve">- Được! Tôi đáp ứng anh!</w:t>
      </w:r>
    </w:p>
    <w:p>
      <w:pPr>
        <w:pStyle w:val="BodyText"/>
      </w:pPr>
      <w:r>
        <w:t xml:space="preserve">Hiện tại giành quyền mới là mấu chốt nhất, chỉ cần có thể đoạt được quyền lực thì chuyện gì Lý Cửu Minh cũng dám làm.</w:t>
      </w:r>
    </w:p>
    <w:p>
      <w:pPr>
        <w:pStyle w:val="BodyText"/>
      </w:pPr>
      <w:r>
        <w:t xml:space="preserve">Trao đổi xong, Lý Cửu Minh nhanh chóng đi theo hai gã cao thủ hộ vệ rời khỏi nơi đó.</w:t>
      </w:r>
    </w:p>
    <w:p>
      <w:pPr>
        <w:pStyle w:val="BodyText"/>
      </w:pPr>
      <w:r>
        <w:t xml:space="preserve">Bởi vì ban lãnh đạo chính phủ cùng đại lão quân đội hội tụ một chỗ, công tác bảo an tự nhiên không thể khinh thường.</w:t>
      </w:r>
    </w:p>
    <w:p>
      <w:pPr>
        <w:pStyle w:val="BodyText"/>
      </w:pPr>
      <w:r>
        <w:t xml:space="preserve">Ngay cạnh bên văn phòng ủy ban có hai mươi chiến sĩ tinh nhuệ, ba mươi cường hóa giả trên 30 cấp, sáu tiến hóa giả bảo hộ. Đội hình xa hoa như vậy, nếu không phải cao thủ cấp bậc như Nhạc Trọng hơn nữa là cao thủ có thật nhiều trang bị tăng cường, tuyệt đối không có khả năng xông vào. Nếu ứng đối không tốt, vận khí không may, cho dù là cao thủ như Nhạc Trọng cũng phải chết trận.</w:t>
      </w:r>
    </w:p>
    <w:p>
      <w:pPr>
        <w:pStyle w:val="BodyText"/>
      </w:pPr>
      <w:r>
        <w:t xml:space="preserve">Đúng lúc này sáu gã nam tử mặc quần áo bình thường đi nhanh về hướng văn phòng ủy ban chính phủ.</w:t>
      </w:r>
    </w:p>
    <w:p>
      <w:pPr>
        <w:pStyle w:val="BodyText"/>
      </w:pPr>
      <w:r>
        <w:t xml:space="preserve">- Các anh là ai?</w:t>
      </w:r>
    </w:p>
    <w:p>
      <w:pPr>
        <w:pStyle w:val="BodyText"/>
      </w:pPr>
      <w:r>
        <w:t xml:space="preserve">Một gã chiến sĩ cầm súng cảnh giác nhìn sáu người kia quát lớn.</w:t>
      </w:r>
    </w:p>
    <w:p>
      <w:pPr>
        <w:pStyle w:val="BodyText"/>
      </w:pPr>
      <w:r>
        <w:t xml:space="preserve">Một gã nam tử trung niên đeo kính mắt, có vẻ thập phần nhã nhặn đem một thẻ công tác đưa cho chiến sĩ kia, nói:</w:t>
      </w:r>
    </w:p>
    <w:p>
      <w:pPr>
        <w:pStyle w:val="BodyText"/>
      </w:pPr>
      <w:r>
        <w:t xml:space="preserve">- Tôi là thư ký của bí thư thành ủy Đàm Đằng. Đây là chứng minh công tác của tôi, điều hòa phòng hội nghị lầu bốn bị hỏng rồi, những người này là thợ sửa chữa. Hôm nay tôi có báo cáo qua, anh có thể tra lại hồ sơ một chút!</w:t>
      </w:r>
    </w:p>
    <w:p>
      <w:pPr>
        <w:pStyle w:val="BodyText"/>
      </w:pPr>
      <w:r>
        <w:t xml:space="preserve">- Mời vào!</w:t>
      </w:r>
    </w:p>
    <w:p>
      <w:pPr>
        <w:pStyle w:val="BodyText"/>
      </w:pPr>
      <w:r>
        <w:t xml:space="preserve">Tên chiến sĩ tra xét thẻ công tác cùng bản ghi chép xong lập tức tránh đường.</w:t>
      </w:r>
    </w:p>
    <w:p>
      <w:pPr>
        <w:pStyle w:val="BodyText"/>
      </w:pPr>
      <w:r>
        <w:t xml:space="preserve">Đàm Đằng mang theo năm tên nam tử đi nhanh vào bên trong.</w:t>
      </w:r>
    </w:p>
    <w:p>
      <w:pPr>
        <w:pStyle w:val="BodyText"/>
      </w:pPr>
      <w:r>
        <w:t xml:space="preserve">Đàm Đằng nhìn năm nam tử cầu xin nói:</w:t>
      </w:r>
    </w:p>
    <w:p>
      <w:pPr>
        <w:pStyle w:val="BodyText"/>
      </w:pPr>
      <w:r>
        <w:t xml:space="preserve">- Như vậy được rồi chứ! Van cầu các anh buông tha cho con gái của tôi đi, nàng là người vô tội!</w:t>
      </w:r>
    </w:p>
    <w:p>
      <w:pPr>
        <w:pStyle w:val="BodyText"/>
      </w:pPr>
      <w:r>
        <w:t xml:space="preserve">Một gã đại hán khôi ngô lạnh lùng nói:</w:t>
      </w:r>
    </w:p>
    <w:p>
      <w:pPr>
        <w:pStyle w:val="BodyText"/>
      </w:pPr>
      <w:r>
        <w:t xml:space="preserve">- Đàm bí thư, chỉ cần ông thành thật giúp chúng tôi hoàn thành chuyện này, chúng tôi cam đoan bình an cho con gái cùng vợ của ông, đi nhanh lên!</w:t>
      </w:r>
    </w:p>
    <w:p>
      <w:pPr>
        <w:pStyle w:val="BodyText"/>
      </w:pPr>
      <w:r>
        <w:t xml:space="preserve">Đàm Đằng bất đắc dĩ cắn răng dẫn năm tên nam tử đi tới trước phòng hội nghị.</w:t>
      </w:r>
    </w:p>
    <w:p>
      <w:pPr>
        <w:pStyle w:val="BodyText"/>
      </w:pPr>
      <w:r>
        <w:t xml:space="preserve">Năm tên nam tử đá văng cửa phòng vọt vào bên trong.</w:t>
      </w:r>
    </w:p>
    <w:p>
      <w:pPr>
        <w:pStyle w:val="BodyText"/>
      </w:pPr>
      <w:r>
        <w:t xml:space="preserve">Trong đó một gã nam tử cầm khẩu súng hướng về các vị quan viên ngồi trong phòng điên cuồng bắn phá.</w:t>
      </w:r>
    </w:p>
    <w:p>
      <w:pPr>
        <w:pStyle w:val="BodyText"/>
      </w:pPr>
      <w:r>
        <w:t xml:space="preserve">Một gã khác phát động kỹ năng, rút một thanh đại đao nhanh như quỷ mị hướng chỗ Đỗ Thiện Hùng vọt tới.</w:t>
      </w:r>
    </w:p>
    <w:p>
      <w:pPr>
        <w:pStyle w:val="Compact"/>
      </w:pPr>
      <w:r>
        <w:t xml:space="preserve">Hai gã nam tử khác vừa xông vào liền lấy ra súng ống bắn phá về hướng các quan viên đang ngồi.</w:t>
      </w:r>
      <w:r>
        <w:br w:type="textWrapping"/>
      </w:r>
      <w:r>
        <w:br w:type="textWrapping"/>
      </w:r>
    </w:p>
    <w:p>
      <w:pPr>
        <w:pStyle w:val="Heading2"/>
      </w:pPr>
      <w:bookmarkStart w:id="584" w:name="chương-562-ám-sát-biến-loạn-2"/>
      <w:bookmarkEnd w:id="584"/>
      <w:r>
        <w:t xml:space="preserve">562. Chương 562: Ám Sát! Biến Loạn! (2)</w:t>
      </w:r>
    </w:p>
    <w:p>
      <w:pPr>
        <w:pStyle w:val="Compact"/>
      </w:pPr>
      <w:r>
        <w:br w:type="textWrapping"/>
      </w:r>
      <w:r>
        <w:br w:type="textWrapping"/>
      </w:r>
    </w:p>
    <w:p>
      <w:pPr>
        <w:pStyle w:val="BodyText"/>
      </w:pPr>
      <w:r>
        <w:t xml:space="preserve">Một tên rút một đôi chủy thủ màu xanh, dùng những bước chân kỳ dị lao tới chỗ Trầm Anh.</w:t>
      </w:r>
    </w:p>
    <w:p>
      <w:pPr>
        <w:pStyle w:val="BodyText"/>
      </w:pPr>
      <w:r>
        <w:t xml:space="preserve">Dị biến xảy ra quá mức đột ngột, các quan viên bất ngờ không kịp đề phòng liền bị những viên đạn bắn trúng, thân thể ngã xuống trong vũng máu thống khổ kêu thảm.</w:t>
      </w:r>
    </w:p>
    <w:p>
      <w:pPr>
        <w:pStyle w:val="BodyText"/>
      </w:pPr>
      <w:r>
        <w:t xml:space="preserve">Bạch Tiểu Thắng phản ứng cực nhanh, dị biến vừa phát sinh hắn đã lôi kéo Đan Hoành đụng vỡ cửa sổ nhảy ra ngoài đồng thời lớn tiếng quát:</w:t>
      </w:r>
    </w:p>
    <w:p>
      <w:pPr>
        <w:pStyle w:val="BodyText"/>
      </w:pPr>
      <w:r>
        <w:t xml:space="preserve">- Địch tập kích! Địch tập kích!</w:t>
      </w:r>
    </w:p>
    <w:p>
      <w:pPr>
        <w:pStyle w:val="BodyText"/>
      </w:pPr>
      <w:r>
        <w:t xml:space="preserve">Kinh nghiệm chiến đấu của Bạch Tiểu Thắng thập phần phong phú, vừa liếc mắt liền nhìn ra được năm gã cao thủ đều là tiến hóa giả, tuy rằng mỗi người đều kém hơn hắn một chút nhưng nếu đấu chiến sinh tử, một mình hắn đối chiến năm người cũng sẽ tử vong. Hơn nữa hắn hoàn toàn không chút hảo cảm đối với đám quan chức Quý Trữ thị, lập tức trốn thoát, không hề có chút ý tứ giúp đỡ nhóm quan viên kia một tay.</w:t>
      </w:r>
    </w:p>
    <w:p>
      <w:pPr>
        <w:pStyle w:val="BodyText"/>
      </w:pPr>
      <w:r>
        <w:t xml:space="preserve">Vừa nghe tiếng gầm rú của Bạch Tiểu Thắng, những cao thủ tràn đầy khắp chung quanh tòa lầu đều lập tức lao vọt về bên này.</w:t>
      </w:r>
    </w:p>
    <w:p>
      <w:pPr>
        <w:pStyle w:val="BodyText"/>
      </w:pPr>
      <w:r>
        <w:t xml:space="preserve">Bên trong mưa đạn tràn ngập, những quan viên đều lần lượt ngã xuống trong vũng máu.</w:t>
      </w:r>
    </w:p>
    <w:p>
      <w:pPr>
        <w:pStyle w:val="BodyText"/>
      </w:pPr>
      <w:r>
        <w:t xml:space="preserve">Cơ hồ cùng một thời gian, từ sau lưng Đỗ Thiện Hùng nhảy ra một gã đại hán khôi ngô mặc quân phục thân cao tới hơn 1m90 tay cầm đại đao vọt tới.</w:t>
      </w:r>
    </w:p>
    <w:p>
      <w:pPr>
        <w:pStyle w:val="BodyText"/>
      </w:pPr>
      <w:r>
        <w:t xml:space="preserve">Chiến sĩ tay cầm đại đao vạm vỡ kia chính Đỗ Tử Minh, cháu trai của Đỗ Thiện Hùng, là một gã tiến hóa giả lực lượng hệ. Sức chiến đấu của hắn cực kỳ khủng bố, có thể một đao chém giết một con biến dị thú nhị giai cấp thấp.</w:t>
      </w:r>
    </w:p>
    <w:p>
      <w:pPr>
        <w:pStyle w:val="BodyText"/>
      </w:pPr>
      <w:r>
        <w:t xml:space="preserve">Đỗ Tử Minh chắn ngang trước người Đỗ Thiện Hùng, những viên đạn bắn trúng người hắn liền bị đẩy bật trở ra, ở trên người hắn cũng mặc bì giáp của biến dị thú nhị giai.</w:t>
      </w:r>
    </w:p>
    <w:p>
      <w:pPr>
        <w:pStyle w:val="BodyText"/>
      </w:pPr>
      <w:r>
        <w:t xml:space="preserve">Chỉ cần không phải kẻ đần, sau khi tiếp xúc với biến dị thú người thông minh đều sẽ lợi dụng thuộc da cứng cỏi chế tạo bì giáp ình.</w:t>
      </w:r>
    </w:p>
    <w:p>
      <w:pPr>
        <w:pStyle w:val="BodyText"/>
      </w:pPr>
      <w:r>
        <w:t xml:space="preserve">Đỗ Tử Minh chịu đựng những viên đạn bắn tới, nổi giận gầm lên một tiếng, hung hăng chém một đao về hướng tiến hóa giả trước mặt.</w:t>
      </w:r>
    </w:p>
    <w:p>
      <w:pPr>
        <w:pStyle w:val="BodyText"/>
      </w:pPr>
      <w:r>
        <w:t xml:space="preserve">Song đao giao kích, phát ra thanh âm tiếng vang thật lớn, ánh lửa văng khắp nơi, tên tiến hóa giả cầm đại đao bị Đỗ Tử Minh chém một đao đánh văng ra ngoài, bật lui vài bước, khóe miệng tràn đầy máu, hiển nhiên đã bị thương.</w:t>
      </w:r>
    </w:p>
    <w:p>
      <w:pPr>
        <w:pStyle w:val="BodyText"/>
      </w:pPr>
      <w:r>
        <w:t xml:space="preserve">Tuy rằng đây là lần đầu tiên Đỗ Thiện Hùng bị nhân loại ám sát, nhưng hắn không hề bối rối mà bình tĩnh chui xuống dưới bàn. Hắn chỉ là một người thường, cho dù mặc bì giáp biến dị nhị giai nhưng nếu có viên đạn bắn trúng đầu của hắn thì hắn vẫn sẽ tử vong.</w:t>
      </w:r>
    </w:p>
    <w:p>
      <w:pPr>
        <w:pStyle w:val="BodyText"/>
      </w:pPr>
      <w:r>
        <w:t xml:space="preserve">Ngay trong nháy mắt Đỗ Thiện Hùng cúi người, một gã tiến hóa giả lạnh lùng cười phát động kỹ năng.</w:t>
      </w:r>
    </w:p>
    <w:p>
      <w:pPr>
        <w:pStyle w:val="BodyText"/>
      </w:pPr>
      <w:r>
        <w:t xml:space="preserve">Một cây gai vô cùng bén nhọn từ dưới đất bắn ra, hung hăng oanh lên đầu Đỗ Thiện Hùng, đem đầu của hắn oanh thành phấn vụn.</w:t>
      </w:r>
    </w:p>
    <w:p>
      <w:pPr>
        <w:pStyle w:val="BodyText"/>
      </w:pPr>
      <w:r>
        <w:t xml:space="preserve">Nếu như có đủ thực lực còn có thể cảm giác được nguy hiểm mà tránh khỏi, nhưng mặc dù Đỗ Thiện Hùng là một sư trưởng, lại chỉ là một người bình thường, bị tấn công lập tức lấy đi tính mạng của hắn.</w:t>
      </w:r>
    </w:p>
    <w:p>
      <w:pPr>
        <w:pStyle w:val="BodyText"/>
      </w:pPr>
      <w:r>
        <w:t xml:space="preserve">- Thúc thúc!</w:t>
      </w:r>
    </w:p>
    <w:p>
      <w:pPr>
        <w:pStyle w:val="BodyText"/>
      </w:pPr>
      <w:r>
        <w:t xml:space="preserve">Đỗ Tử Minh chứng kiến Đỗ Thiện Hùng bị ám sát, hai mắt đỏ đậm, giống như con hổ điên chém mạnh một đao về hướng tên tiến hóa cầm đao. Sức lực của hắn lớn vô cùng, mỗi đao chém xuống đều có cự lực đáng sợ tới mấy ngàn cân, chém tới mức tên cầm đao kia không ngừng thối lui, trên mặt hiện lên vẻ kinh hãi.</w:t>
      </w:r>
    </w:p>
    <w:p>
      <w:pPr>
        <w:pStyle w:val="BodyText"/>
      </w:pPr>
      <w:r>
        <w:t xml:space="preserve">- Đắc thủ, triệt!</w:t>
      </w:r>
    </w:p>
    <w:p>
      <w:pPr>
        <w:pStyle w:val="BodyText"/>
      </w:pPr>
      <w:r>
        <w:t xml:space="preserve">Chứng kiến Đỗ Thiện Hùng đã tử vong, tên cao thủ cầm đầu lớn tiếng quát.</w:t>
      </w:r>
    </w:p>
    <w:p>
      <w:pPr>
        <w:pStyle w:val="BodyText"/>
      </w:pPr>
      <w:r>
        <w:t xml:space="preserve">Ngay sau đó bốn gã tiến hóa còn lại lập tức bỏ qua mục tiêu xoay người hướng ra ngoài bỏ trốn, cũng không màng tới việc tiếp tục truy giết Trầm Anh.</w:t>
      </w:r>
    </w:p>
    <w:p>
      <w:pPr>
        <w:pStyle w:val="BodyText"/>
      </w:pPr>
      <w:r>
        <w:t xml:space="preserve">Năm tiến hóa giả vừa rút lui, một gã tiến hóa giả nhanh nhẹn hệ lúc này mới thoáng thở ra một hơi nhẹ nhõm. Hắn bảo hộ Trầm Anh thật cố hết sức, nếu đối phương tấn công thêm hai mươi giây nữa thì Trầm Anh tuyệt đối sẽ tử vong.</w:t>
      </w:r>
    </w:p>
    <w:p>
      <w:pPr>
        <w:pStyle w:val="BodyText"/>
      </w:pPr>
      <w:r>
        <w:t xml:space="preserve">Nhưng năm tiến hóa giả vừa lui ra ngoài đã cùng cao thủ thủ bên ngoài đối chiến lại với nhau.</w:t>
      </w:r>
    </w:p>
    <w:p>
      <w:pPr>
        <w:pStyle w:val="BodyText"/>
      </w:pPr>
      <w:r>
        <w:t xml:space="preserve">Sau cuộc chiến kịch liệt, năm tiến hóa giả lưu lại ba cỗ thi thể, hai người khác chạy thoát khỏi ủy ban chính phủ.</w:t>
      </w:r>
    </w:p>
    <w:p>
      <w:pPr>
        <w:pStyle w:val="BodyText"/>
      </w:pPr>
      <w:r>
        <w:t xml:space="preserve">Đan Hoành rất nhanh quay vào trong phòng hội nghị, hắn vừa nhìn thấy thi thể Đỗ Thiện Hùng sắc mặt đại biến, nhìn Bạch Tiểu Thắng kêu lên:</w:t>
      </w:r>
    </w:p>
    <w:p>
      <w:pPr>
        <w:pStyle w:val="BodyText"/>
      </w:pPr>
      <w:r>
        <w:t xml:space="preserve">- Nhanh! Mau về báo cho thủ lĩnh Đỗ Thiện Hùng đã chết! Đại bộ phận quan viên chính phủ đã chết! Quý Trữ thị sẽ rối loạn! Quý Trữ thị sẽ đại loạn!</w:t>
      </w:r>
    </w:p>
    <w:p>
      <w:pPr>
        <w:pStyle w:val="BodyText"/>
      </w:pPr>
      <w:r>
        <w:t xml:space="preserve">Đỗ Thiện Hùng là người nào? Đó chính là cự trụ kình thiên của Quý Trữ thị. Chính nhờ hắn dẫn theo bộ đội tiêu diệt hơn trăm vạn tang thi, cứu ra chín mươi vạn người sống sót. Hắn là thủ lĩnh dã chiến quân của Quý Trữ thị, cũng là một lão quân nhân vô cùng xuất sắc.</w:t>
      </w:r>
    </w:p>
    <w:p>
      <w:pPr>
        <w:pStyle w:val="BodyText"/>
      </w:pPr>
      <w:r>
        <w:t xml:space="preserve">Lúc này Đỗ Thiện Hùng vừa chết, như vậy bộ đội sẽ không còn kẻ đứng đầu trấn thủ, tự nhiên sẽ phân tách thành vô số tiểu phái hệ. Đồng thời bên trong phòng hội nghị, những quan chức đầu sỏ cơ hồ bị người giết hết sạch.</w:t>
      </w:r>
    </w:p>
    <w:p>
      <w:pPr>
        <w:pStyle w:val="BodyText"/>
      </w:pPr>
      <w:r>
        <w:t xml:space="preserve">Đã không có những quan viên kia, việc vận chuyển của cơ cấu Quý Trữ thị tuyệt đối sẽ xảy ra đình trệ. Chỉ cần người có mưu đồ gây xích mích, cả Quý Trữ thị sẽ biến thành đại loạn.</w:t>
      </w:r>
    </w:p>
    <w:p>
      <w:pPr>
        <w:pStyle w:val="BodyText"/>
      </w:pPr>
      <w:r>
        <w:t xml:space="preserve">Tuy rằng quan chức của Đan Hoành không cao, nhưng khứu giác chính trị thập phần mẫn tuệ, hắn lập tức cảm giác được một cỗ gió lốc thật lớn nổi lên trong Quý Trữ thị, một cỗ gió lốc nếu không cẩn thận sẽ đem hắn cùng cả Nhạc Trọng thổi đến tan xương nát thịt.</w:t>
      </w:r>
    </w:p>
    <w:p>
      <w:pPr>
        <w:pStyle w:val="BodyText"/>
      </w:pPr>
      <w:r>
        <w:t xml:space="preserve">Bạch Tiểu Thắng không nói lời nào, lập tức dùng toàn lực chạy nhanh về nơi trú quân của Nhạc Trọng.</w:t>
      </w:r>
    </w:p>
    <w:p>
      <w:pPr>
        <w:pStyle w:val="BodyText"/>
      </w:pPr>
      <w:r>
        <w:t xml:space="preserve">Trong một biệt thự thập phần bí mật, Địch Nha nghe được thủ hạ hội báo, lạnh lùng cười ra lệnh:</w:t>
      </w:r>
    </w:p>
    <w:p>
      <w:pPr>
        <w:pStyle w:val="BodyText"/>
      </w:pPr>
      <w:r>
        <w:t xml:space="preserve">- Động thủ!</w:t>
      </w:r>
    </w:p>
    <w:p>
      <w:pPr>
        <w:pStyle w:val="BodyText"/>
      </w:pPr>
      <w:r>
        <w:t xml:space="preserve">- Đỗ Thiện Hùng Đỗ sư trưởng đã chết! Hắn bị Nhạc Trọng phái người ám sát chết!</w:t>
      </w:r>
    </w:p>
    <w:p>
      <w:pPr>
        <w:pStyle w:val="BodyText"/>
      </w:pPr>
      <w:r>
        <w:t xml:space="preserve">- Hiện tại Nhạc Trọng đang chiếm lĩnh kho lương! Lương phiếu trong tay mọi người đều sẽ biến thành giấy vụn!</w:t>
      </w:r>
    </w:p>
    <w:p>
      <w:pPr>
        <w:pStyle w:val="BodyText"/>
      </w:pPr>
      <w:r>
        <w:t xml:space="preserve">- Mọi người mau nhanh đi tìm Nhạc Trọng tính sổ! Bằng không lương phiếu của mọi người đều phải phế đi!</w:t>
      </w:r>
    </w:p>
    <w:p>
      <w:pPr>
        <w:pStyle w:val="BodyText"/>
      </w:pPr>
      <w:r>
        <w:t xml:space="preserve">- …</w:t>
      </w:r>
    </w:p>
    <w:p>
      <w:pPr>
        <w:pStyle w:val="BodyText"/>
      </w:pPr>
      <w:r>
        <w:t xml:space="preserve">Từng tên bang chúng Thiên Long bang che giấu trong đám người, cùng bang chúng Thanh Trúc bang không ngừng rắc đi lời đồn, kích động những người sống sót.</w:t>
      </w:r>
    </w:p>
    <w:p>
      <w:pPr>
        <w:pStyle w:val="BodyText"/>
      </w:pPr>
      <w:r>
        <w:t xml:space="preserve">- Đỗ Thiện Hùng Đỗ sư trưởng bị Nhạc Trọng phái người ám sát? Đỗ sư trưởng là người tốt bao nhiêu, Nhạc Trọng vì sao lại phái người ám sát hắn? Thật sự là súc sinh!</w:t>
      </w:r>
    </w:p>
    <w:p>
      <w:pPr>
        <w:pStyle w:val="BodyText"/>
      </w:pPr>
      <w:r>
        <w:t xml:space="preserve">- Không tốt! Lương phiếu trong tay tôi phải biến thành giấy vụn sao?</w:t>
      </w:r>
    </w:p>
    <w:p>
      <w:pPr>
        <w:pStyle w:val="BodyText"/>
      </w:pPr>
      <w:r>
        <w:t xml:space="preserve">- …</w:t>
      </w:r>
    </w:p>
    <w:p>
      <w:pPr>
        <w:pStyle w:val="BodyText"/>
      </w:pPr>
      <w:r>
        <w:t xml:space="preserve">Bị người kích động, thật nhiều người thường lâm vào trong khủng hoảng, điên cuồng tuôn về hướng kho lương.</w:t>
      </w:r>
    </w:p>
    <w:p>
      <w:pPr>
        <w:pStyle w:val="BodyText"/>
      </w:pPr>
      <w:r>
        <w:t xml:space="preserve">Nguyên bản nếu cơ cấu chính phủ còn tồn tại, loại lời đồn này tuyệt đối sẽ không dễ dàng khuếch tán. Nhưng Thiên Long bang cùng Thanh Trúc bang đã ám sát gần hai phần ba cao tầng Quý Trữ thị, cơ cấu chính phủ lập tức tê liệt hơn phân nửa.</w:t>
      </w:r>
    </w:p>
    <w:p>
      <w:pPr>
        <w:pStyle w:val="BodyText"/>
      </w:pPr>
      <w:r>
        <w:t xml:space="preserve">Hơn nữa Lưu Cửu Minh còn là người đầu tiên ra mặt thu phục đại bộ phận lực lượng võ trang vốn thuộc về ủy ban thành phố Nam Trữ thị, đồng thời còn lợi dụng lực lượng võ trang này bắt đầu tấn công lực lượng võ trang của ủy ban thành phố Quý Trữ thị.</w:t>
      </w:r>
    </w:p>
    <w:p>
      <w:pPr>
        <w:pStyle w:val="BodyText"/>
      </w:pPr>
      <w:r>
        <w:t xml:space="preserve">Hai phe phái đang điên cuồng chém giết lẫn nhau, tự nhiên không còn ai đi quản những người sống sót.</w:t>
      </w:r>
    </w:p>
    <w:p>
      <w:pPr>
        <w:pStyle w:val="Compact"/>
      </w:pPr>
      <w:r>
        <w:t xml:space="preserve">Mà sau cái chết của Đỗ Thiện Hùng, quân đội nháy mắt liền phân tách thành Quý Trữ phái, biên quân phái, cường hóa giả phái, Nam Trữ phái, trẻ trung phái, trung niên phái…thật nhiều phe phái. Vì tranh đoạt đại quyền chỉ huy, những phe phái kia không ngừng gây cãi, thậm chí có người còn trực tiếp đánh nhau.</w:t>
      </w:r>
      <w:r>
        <w:br w:type="textWrapping"/>
      </w:r>
      <w:r>
        <w:br w:type="textWrapping"/>
      </w:r>
    </w:p>
    <w:p>
      <w:pPr>
        <w:pStyle w:val="Heading2"/>
      </w:pPr>
      <w:bookmarkStart w:id="585" w:name="chương-563-sài-tử-thương-đến-hàng-1"/>
      <w:bookmarkEnd w:id="585"/>
      <w:r>
        <w:t xml:space="preserve">563. Chương 563: Sài Tử Thương Đến Hàng! (1)</w:t>
      </w:r>
    </w:p>
    <w:p>
      <w:pPr>
        <w:pStyle w:val="Compact"/>
      </w:pPr>
      <w:r>
        <w:br w:type="textWrapping"/>
      </w:r>
      <w:r>
        <w:br w:type="textWrapping"/>
      </w:r>
    </w:p>
    <w:p>
      <w:pPr>
        <w:pStyle w:val="BodyText"/>
      </w:pPr>
      <w:r>
        <w:t xml:space="preserve">Những tên côn đồ xông ra đầu đường, đốt giết cướp đoạt tài sản, không chuyện ác nào không làm. Trên đường phố nơi nơi tràn đầy lửa đỏ, không ngừng truyền ra thanh âm tiếng kêu khóc, tiếng khóc thảm thiết, tiếng cười càn rỡ đắc ý của những tên lưu manh. Thật nhiều người thường co đầu rút cổ trong nhà, nhìn ra thế giới địa ngục bên ngoài không ngừng lạnh run.</w:t>
      </w:r>
    </w:p>
    <w:p>
      <w:pPr>
        <w:pStyle w:val="BodyText"/>
      </w:pPr>
      <w:r>
        <w:t xml:space="preserve">Hỗn loạn! Đại hỗn loạn! Cả Quý Trữ thị đều lâm vào trong hỗn loạn đáng sợ. Quý Trữ thị mất đi trật tự lập tức biến thành địa ngục nhân gian.</w:t>
      </w:r>
    </w:p>
    <w:p>
      <w:pPr>
        <w:pStyle w:val="BodyText"/>
      </w:pPr>
      <w:r>
        <w:t xml:space="preserve">Mà dưới sự xúi giục của Thiên Long bang cùng Thanh Trúc bang, hơn mười vạn người thường từ khắp bốn phương tám hướng hội tụ hình thành dòng người vọt tới trước kho lương.</w:t>
      </w:r>
    </w:p>
    <w:p>
      <w:pPr>
        <w:pStyle w:val="BodyText"/>
      </w:pPr>
      <w:r>
        <w:t xml:space="preserve">- Nhạc Trọng, lăn ra đây gặp chúng ta!</w:t>
      </w:r>
    </w:p>
    <w:p>
      <w:pPr>
        <w:pStyle w:val="BodyText"/>
      </w:pPr>
      <w:r>
        <w:t xml:space="preserve">- Nhạc Trọng, mày là súc sinh! Vì sao mày ám sát Đỗ sư trưởng?</w:t>
      </w:r>
    </w:p>
    <w:p>
      <w:pPr>
        <w:pStyle w:val="BodyText"/>
      </w:pPr>
      <w:r>
        <w:t xml:space="preserve">- Nhạc Trọng, nhanh mở kho lương phát lương!</w:t>
      </w:r>
    </w:p>
    <w:p>
      <w:pPr>
        <w:pStyle w:val="BodyText"/>
      </w:pPr>
      <w:r>
        <w:t xml:space="preserve">- Mở kho lương!</w:t>
      </w:r>
    </w:p>
    <w:p>
      <w:pPr>
        <w:pStyle w:val="BodyText"/>
      </w:pPr>
      <w:r>
        <w:t xml:space="preserve">- Mở kho lương!</w:t>
      </w:r>
    </w:p>
    <w:p>
      <w:pPr>
        <w:pStyle w:val="BodyText"/>
      </w:pPr>
      <w:r>
        <w:t xml:space="preserve">- …</w:t>
      </w:r>
    </w:p>
    <w:p>
      <w:pPr>
        <w:pStyle w:val="BodyText"/>
      </w:pPr>
      <w:r>
        <w:t xml:space="preserve">Thật nhiều người thường hội tụ trước kho lương, đem thông đạo gần kho lương nhét được tràn đầy, bọn hắn lớn tiếng rít gào phẫn nộ, nếu không phải trước kho lương đặt hơn mười khẩu súng máy hạng nặng, bọn hắn đã sớm như ong vỡ tổ vọt vào cướp đoạt.</w:t>
      </w:r>
    </w:p>
    <w:p>
      <w:pPr>
        <w:pStyle w:val="BodyText"/>
      </w:pPr>
      <w:r>
        <w:t xml:space="preserve">Lúc này phụ trách thủ hộ bên ngoài kho lương chính là Trịnh Minh Hòa, hắn nhìn thấy đám người rậm rạp vây bên ngoài, mồ hôi lạnh chảy ròng, trong lòng tràn ngập áp lực.</w:t>
      </w:r>
    </w:p>
    <w:p>
      <w:pPr>
        <w:pStyle w:val="BodyText"/>
      </w:pPr>
      <w:r>
        <w:t xml:space="preserve">Đây rõ ràng là hơn mười vạn người bị châm ngòi hội tụ tới khu vực này, chỉ cần có chút gió thổi cỏ lay sẽ biến thành bạo loạn.</w:t>
      </w:r>
    </w:p>
    <w:p>
      <w:pPr>
        <w:pStyle w:val="BodyText"/>
      </w:pPr>
      <w:r>
        <w:t xml:space="preserve">Một khi xảy ra bạo loạn, nơi này nhất định sẽ máu chảy thành sông, cả kho lương cũng có thể bị thiêu hủy.</w:t>
      </w:r>
    </w:p>
    <w:p>
      <w:pPr>
        <w:pStyle w:val="BodyText"/>
      </w:pPr>
      <w:r>
        <w:t xml:space="preserve">- Tôi là đại trưởng lão Thanh Thạch bang Trịnh Minh Hòa!</w:t>
      </w:r>
    </w:p>
    <w:p>
      <w:pPr>
        <w:pStyle w:val="BodyText"/>
      </w:pPr>
      <w:r>
        <w:t xml:space="preserve">Trịnh Minh Hòa nhìn đám người đông đảo, cắn răng lớn tiếng nói:</w:t>
      </w:r>
    </w:p>
    <w:p>
      <w:pPr>
        <w:pStyle w:val="BodyText"/>
      </w:pPr>
      <w:r>
        <w:t xml:space="preserve">- Chúng tôi không có sát hại Đỗ sư trưởng Đỗ Thiện Hùng! Các người mau rời khỏi nơi này, nếu không chúng tôi không khách khí!</w:t>
      </w:r>
    </w:p>
    <w:p>
      <w:pPr>
        <w:pStyle w:val="BodyText"/>
      </w:pPr>
      <w:r>
        <w:t xml:space="preserve">- Cẩu tạp chủng! Hắn đang uy hiếp chúng ta!</w:t>
      </w:r>
    </w:p>
    <w:p>
      <w:pPr>
        <w:pStyle w:val="BodyText"/>
      </w:pPr>
      <w:r>
        <w:t xml:space="preserve">- Mọi người không phải sợ! Chúng ta có hơn mấy vạn người, hắn không dám đụng tới chúng ta!</w:t>
      </w:r>
    </w:p>
    <w:p>
      <w:pPr>
        <w:pStyle w:val="BodyText"/>
      </w:pPr>
      <w:r>
        <w:t xml:space="preserve">- Đánh chết đám cầm thú này ah!</w:t>
      </w:r>
    </w:p>
    <w:p>
      <w:pPr>
        <w:pStyle w:val="BodyText"/>
      </w:pPr>
      <w:r>
        <w:t xml:space="preserve">- Mọi người cùng nhau xông lên! Cướp lương thực! Ai cướp được là của ai! Bọn hắn không dám nổ súng!</w:t>
      </w:r>
    </w:p>
    <w:p>
      <w:pPr>
        <w:pStyle w:val="BodyText"/>
      </w:pPr>
      <w:r>
        <w:t xml:space="preserve">- Chúng ta nhiều người như vậy, một miếng nước bọt đủ đem bọn hắn chết đuối! Mọi người cùng xông lên ah!</w:t>
      </w:r>
    </w:p>
    <w:p>
      <w:pPr>
        <w:pStyle w:val="BodyText"/>
      </w:pPr>
      <w:r>
        <w:t xml:space="preserve">- …</w:t>
      </w:r>
    </w:p>
    <w:p>
      <w:pPr>
        <w:pStyle w:val="BodyText"/>
      </w:pPr>
      <w:r>
        <w:t xml:space="preserve">Bên trong đám người, bang chúng Thiên Long bang cùng Thanh Trúc bang lớn tiếng kích động.</w:t>
      </w:r>
    </w:p>
    <w:p>
      <w:pPr>
        <w:pStyle w:val="BodyText"/>
      </w:pPr>
      <w:r>
        <w:t xml:space="preserve">- Mọi người cùng nhau lên! Lương thực đều là của chúng ta! Mọi người cùng nhau chém giết!</w:t>
      </w:r>
    </w:p>
    <w:p>
      <w:pPr>
        <w:pStyle w:val="BodyText"/>
      </w:pPr>
      <w:r>
        <w:t xml:space="preserve">- Xông lên!</w:t>
      </w:r>
    </w:p>
    <w:p>
      <w:pPr>
        <w:pStyle w:val="BodyText"/>
      </w:pPr>
      <w:r>
        <w:t xml:space="preserve">Bị bang chúng Thiên Long bang cùng Thanh Trúc bang châm ngòi, thật nhiều người sống sót liền tuôn về hướng kho lương như ong vỡ tổ.</w:t>
      </w:r>
    </w:p>
    <w:p>
      <w:pPr>
        <w:pStyle w:val="BodyText"/>
      </w:pPr>
      <w:r>
        <w:t xml:space="preserve">Trịnh Minh Hòa nhìn đám người xông tới, đầu óc như nổ tung không biết nên làm thế nào mới phải.</w:t>
      </w:r>
    </w:p>
    <w:p>
      <w:pPr>
        <w:pStyle w:val="BodyText"/>
      </w:pPr>
      <w:r>
        <w:t xml:space="preserve">Đúng lúc này, một bên truyền qua mệnh lệnh vô cùng kiên nghị của Hồ Nghị:</w:t>
      </w:r>
    </w:p>
    <w:p>
      <w:pPr>
        <w:pStyle w:val="BodyText"/>
      </w:pPr>
      <w:r>
        <w:t xml:space="preserve">- Nổ súng! Đều toàn lực nổ súng cho tôi!</w:t>
      </w:r>
    </w:p>
    <w:p>
      <w:pPr>
        <w:pStyle w:val="BodyText"/>
      </w:pPr>
      <w:r>
        <w:t xml:space="preserve">Những chiến sĩ canh giữ trước những khẩu súng máy đều đưa mắt nhìn nhau, không biết phải làm sao. Nếu như là tang thi, là biến dị thú bọn họ tuyệt đối sẽ không nương tay, sẽ lập tức thi hành mệnh lệnh đem quái vật bắn chết. Nhưng trước mắt chính là nhân loại, hơn nữa còn là đồng bào của bọn họ.</w:t>
      </w:r>
    </w:p>
    <w:p>
      <w:pPr>
        <w:pStyle w:val="BodyText"/>
      </w:pPr>
      <w:r>
        <w:t xml:space="preserve">Trong mắt Hồ Nghị thoáng hiện hàn quang, trừng mắt nhìn các chiến sĩ, tay cầm đại đao, thanh âm băng hàn nói:</w:t>
      </w:r>
    </w:p>
    <w:p>
      <w:pPr>
        <w:pStyle w:val="BodyText"/>
      </w:pPr>
      <w:r>
        <w:t xml:space="preserve">- Tôi là phó liên trưởng do chính thủ lĩnh nhâm mệnh! Chẳng lẽ các anh không nghe được mệnh lệnh của tôi sao? Tôi mệnh lệnh toàn bộ nổ súng, bắn chết đám côn đồ! Người chống quân lệnh, chém!</w:t>
      </w:r>
    </w:p>
    <w:p>
      <w:pPr>
        <w:pStyle w:val="BodyText"/>
      </w:pPr>
      <w:r>
        <w:t xml:space="preserve">Một gã chiến sĩ không nhịn được nói:</w:t>
      </w:r>
    </w:p>
    <w:p>
      <w:pPr>
        <w:pStyle w:val="BodyText"/>
      </w:pPr>
      <w:r>
        <w:t xml:space="preserve">- Hồ liên trưởng! Bọn họ là nhân loại, hơn nữa còn là đồng bào của chúng ta. Không phải tang thi, cũng không phải địch nhân của chúng ta! Bọn họ chỉ là bình dân tay không tấc sắt!</w:t>
      </w:r>
    </w:p>
    <w:p>
      <w:pPr>
        <w:pStyle w:val="BodyText"/>
      </w:pPr>
      <w:r>
        <w:t xml:space="preserve">Hồ Nghị nhìn chiến sĩ kia, trong mắt chớp động hàn quang:</w:t>
      </w:r>
    </w:p>
    <w:p>
      <w:pPr>
        <w:pStyle w:val="BodyText"/>
      </w:pPr>
      <w:r>
        <w:t xml:space="preserve">- Nếu bây giờ còn không nổ súng, chúng ta đều phải chết không chỗ chôn! Lập tức nổ súng! Nếu không tôi sẽ chấp hành quân pháp!</w:t>
      </w:r>
    </w:p>
    <w:p>
      <w:pPr>
        <w:pStyle w:val="BodyText"/>
      </w:pPr>
      <w:r>
        <w:t xml:space="preserve">Hồ Nghị quay đầu nhìn Trịnh Minh Hòa trầm giọng nói:</w:t>
      </w:r>
    </w:p>
    <w:p>
      <w:pPr>
        <w:pStyle w:val="BodyText"/>
      </w:pPr>
      <w:r>
        <w:t xml:space="preserve">- Trịnh doanh trưởng! Ngài không có dị nghị đi?</w:t>
      </w:r>
    </w:p>
    <w:p>
      <w:pPr>
        <w:pStyle w:val="BodyText"/>
      </w:pPr>
      <w:r>
        <w:t xml:space="preserve">Trong hệ thống của Nhạc Trọng đã chọn dùng danh hiệu quân chức. Danh hiệu mang theo chân khí của bang phái như đường chủ hay đà chủ đã bất lợi với việc chỉnh biên chính quy hóa.</w:t>
      </w:r>
    </w:p>
    <w:p>
      <w:pPr>
        <w:pStyle w:val="BodyText"/>
      </w:pPr>
      <w:r>
        <w:t xml:space="preserve">- Nổ súng!</w:t>
      </w:r>
    </w:p>
    <w:p>
      <w:pPr>
        <w:pStyle w:val="BodyText"/>
      </w:pPr>
      <w:r>
        <w:t xml:space="preserve">Trịnh Minh Hòa nhìn Hồ Nghị, nhắm mắt lại, truyền ra mệnh lệnh cực kỳ tàn khốc.</w:t>
      </w:r>
    </w:p>
    <w:p>
      <w:pPr>
        <w:pStyle w:val="BodyText"/>
      </w:pPr>
      <w:r>
        <w:t xml:space="preserve">Nếu còn không nổ súng, những người thường đang phẫn nộ sẽ nhảy vào trong kho lương đem mọi thứ bên trong hoàn toàn phá hư!</w:t>
      </w:r>
    </w:p>
    <w:p>
      <w:pPr>
        <w:pStyle w:val="BodyText"/>
      </w:pPr>
      <w:r>
        <w:t xml:space="preserve">Trong chớp mắt mười hai khẩu súng máy hạng nặng trên kho lương đồng loạt nổ súng, màn đạn điên cuồng xỏ xuyên qua hư không quét thẳng vào đám người sống sót khiến máu thịt tung trời.</w:t>
      </w:r>
    </w:p>
    <w:p>
      <w:pPr>
        <w:pStyle w:val="BodyText"/>
      </w:pPr>
      <w:r>
        <w:t xml:space="preserve">- Giết người!</w:t>
      </w:r>
    </w:p>
    <w:p>
      <w:pPr>
        <w:pStyle w:val="BodyText"/>
      </w:pPr>
      <w:r>
        <w:t xml:space="preserve">- Chạy mau!</w:t>
      </w:r>
    </w:p>
    <w:p>
      <w:pPr>
        <w:pStyle w:val="BodyText"/>
      </w:pPr>
      <w:r>
        <w:t xml:space="preserve">- Bọn hắn nổ súng!</w:t>
      </w:r>
    </w:p>
    <w:p>
      <w:pPr>
        <w:pStyle w:val="BodyText"/>
      </w:pPr>
      <w:r>
        <w:t xml:space="preserve">- …</w:t>
      </w:r>
    </w:p>
    <w:p>
      <w:pPr>
        <w:pStyle w:val="BodyText"/>
      </w:pPr>
      <w:r>
        <w:t xml:space="preserve">Theo từng tiếng thét chói tai tràn ngập hoảng sợ, đám người vốn đang vô cùng giận dữ nhìn thấy những người khác ngã trong vũng máu, lập tức kinh hoàng, quay người chạy trốn.</w:t>
      </w:r>
    </w:p>
    <w:p>
      <w:pPr>
        <w:pStyle w:val="BodyText"/>
      </w:pPr>
      <w:r>
        <w:t xml:space="preserve">Số lượng hơn mười vạn người kéo dài tới mấy cây số, lúc này vừa nghe tiếng súng liền hỗn loạn, hướng bốn phương tám hướng bỏ chạy.</w:t>
      </w:r>
    </w:p>
    <w:p>
      <w:pPr>
        <w:pStyle w:val="BodyText"/>
      </w:pPr>
      <w:r>
        <w:t xml:space="preserve">Cho dù trước cuối thời, chính phủ từng có tiền lệ mở xe tăng trấn áp dân chúng, vậy càng không cần nói tới cuối thời trật tự hỏng mất, những người thường kia vừa nghe tiếng súng liền kinh hoàng, bỏ chạy tứ tán.</w:t>
      </w:r>
    </w:p>
    <w:p>
      <w:pPr>
        <w:pStyle w:val="BodyText"/>
      </w:pPr>
      <w:r>
        <w:t xml:space="preserve">Trong lúc trốn chết, vô số người bị giẫm đạp, tử thương vô số, trên đường nơi nơi đều thấy được thi thể người bị giết chết.</w:t>
      </w:r>
    </w:p>
    <w:p>
      <w:pPr>
        <w:pStyle w:val="BodyText"/>
      </w:pPr>
      <w:r>
        <w:t xml:space="preserve">Không biết từ thời điểm nào Nhạc Trọng xuất hiện trên nóc kho lương, hắn nhìn thi thể tràn đầy phía trước, sắc mặt cực kỳ âm trầm.</w:t>
      </w:r>
    </w:p>
    <w:p>
      <w:pPr>
        <w:pStyle w:val="BodyText"/>
      </w:pPr>
      <w:r>
        <w:t xml:space="preserve">- Thủ lĩnh!</w:t>
      </w:r>
    </w:p>
    <w:p>
      <w:pPr>
        <w:pStyle w:val="BodyText"/>
      </w:pPr>
      <w:r>
        <w:t xml:space="preserve">Trịnh Minh Hòa nhìn thấy Nhạc Trọng xuất hiện, trong lòng cả kinh, tiến lên cúi người thi lễ, hắn nhìn thấy vẻ mặt âm trầm của Nhạc Trọng, lại liếc mắt nhìn Hồ Nghị đứng một bên cắn răng tiến lên nói:</w:t>
      </w:r>
    </w:p>
    <w:p>
      <w:pPr>
        <w:pStyle w:val="BodyText"/>
      </w:pPr>
      <w:r>
        <w:t xml:space="preserve">- Thủ lĩnh, đây là mệnh lệnh của tôi! Tôi nguyện ý gánh vác hết thảy trách nhiệm!</w:t>
      </w:r>
    </w:p>
    <w:p>
      <w:pPr>
        <w:pStyle w:val="BodyText"/>
      </w:pPr>
      <w:r>
        <w:t xml:space="preserve">Hồ Nghị chính là người bạn trung thành của Nhạc Trọng, trong thế lực ai cũng hay biết. Bản thân Hồ Nghị là một tiến hóa giả hơn nữa còn là cường giả có được kỹ năng nhị cấp, trong cuộc chiến ở tiểu trấn đã lập được nhiều công huân. Sau này tuyệt đối sẽ được trọng dụng, bởi vậy Trịnh Minh Hòa tự nhiên không dám đem toàn bộ tội lỗi đổ lên người của hắn.</w:t>
      </w:r>
    </w:p>
    <w:p>
      <w:pPr>
        <w:pStyle w:val="BodyText"/>
      </w:pPr>
      <w:r>
        <w:t xml:space="preserve">Nhạc Trọng vỗ vỗ vai Trịnh Minh Hòa trầm giọng nói:</w:t>
      </w:r>
    </w:p>
    <w:p>
      <w:pPr>
        <w:pStyle w:val="BodyText"/>
      </w:pPr>
      <w:r>
        <w:t xml:space="preserve">- Anh làm không sai! Trận biến loạn này là do Thiên Long bang cùng Thanh Trúc bang gây ra! Đám người kia là kẻ ngu xuẩn bị người gây xích mích! Chỉ cần là địch nhân của chúng ta là có thể nổ súng xử lý đối phương, bất luận trước mặt là người nào. Nhưng việc xử lý của anh vẫn có chút vấn đề, ít nhất nên nổ súng cảnh cáo trước tiên, nếu bọn hắn hồ đồ ngu xuẩn xông lên anh mới cho nổ súng! Hạ anh một cấp, xuống làm phó doanh trưởng, chức vụ không thay đổi, đệ nhất doanh Quý Trữ thị vẫn do anh tới thống lĩnh!</w:t>
      </w:r>
    </w:p>
    <w:p>
      <w:pPr>
        <w:pStyle w:val="BodyText"/>
      </w:pPr>
      <w:r>
        <w:t xml:space="preserve">Trước cuối thời Trịnh Minh Hòa chỉ bất quá là một người thường, căn bản chưa từng xử lý qua những cuộc bạo động như vậy, bởi vậy khi thực hành vô cùng cứng nhắc. Nếu là một người có kinh nghiệm đến giải quyết có lẽ sẽ làm được tốt hơn hắn.</w:t>
      </w:r>
    </w:p>
    <w:p>
      <w:pPr>
        <w:pStyle w:val="BodyText"/>
      </w:pPr>
      <w:r>
        <w:t xml:space="preserve">- Dạ!</w:t>
      </w:r>
    </w:p>
    <w:p>
      <w:pPr>
        <w:pStyle w:val="Compact"/>
      </w:pPr>
      <w:r>
        <w:t xml:space="preserve">Hốc mắt Trịnh Minh Hòa đỏ lên, giờ khắc này trong lòng tràn ngập cảm kích. Hắn còn tưởng rằng lần này sẽ bị Nhạc Trọng cách chức xuống làm tiểu binh. Dù sao họ đã cho nổ súng bắn chết mấy chục người thường, đồng thời những người thường khác trong hỗn loạn bị giẫm đạp mà chết cũng hơn hai trăm người.</w:t>
      </w:r>
      <w:r>
        <w:br w:type="textWrapping"/>
      </w:r>
      <w:r>
        <w:br w:type="textWrapping"/>
      </w:r>
    </w:p>
    <w:p>
      <w:pPr>
        <w:pStyle w:val="Heading2"/>
      </w:pPr>
      <w:bookmarkStart w:id="586" w:name="chương-564-sài-tử-thương-đến-hàng-2"/>
      <w:bookmarkEnd w:id="586"/>
      <w:r>
        <w:t xml:space="preserve">564. Chương 564: Sài Tử Thương Đến Hàng! (2)</w:t>
      </w:r>
    </w:p>
    <w:p>
      <w:pPr>
        <w:pStyle w:val="Compact"/>
      </w:pPr>
      <w:r>
        <w:br w:type="textWrapping"/>
      </w:r>
      <w:r>
        <w:br w:type="textWrapping"/>
      </w:r>
    </w:p>
    <w:p>
      <w:pPr>
        <w:pStyle w:val="BodyText"/>
      </w:pPr>
      <w:r>
        <w:t xml:space="preserve">Dù sao thế lực của Nhạc Trọng còn quá trẻ tuổi, hơn nữa luôn lao vào chém giết, nhân tài trong phương diện chiến đấu thì có nhiều, nhưng người có kinh nghiệm chính trị phong phú thì vẫn thiếu thốn.</w:t>
      </w:r>
    </w:p>
    <w:p>
      <w:pPr>
        <w:pStyle w:val="BodyText"/>
      </w:pPr>
      <w:r>
        <w:t xml:space="preserve">Lúc này Hồ Nghị tiến lên nói với Nhạc Trọng:</w:t>
      </w:r>
    </w:p>
    <w:p>
      <w:pPr>
        <w:pStyle w:val="BodyText"/>
      </w:pPr>
      <w:r>
        <w:t xml:space="preserve">- Thủ lĩnh, anh cũng đừng trách Trịnh doanh trưởng, là mệnh lệnh của tôi!</w:t>
      </w:r>
    </w:p>
    <w:p>
      <w:pPr>
        <w:pStyle w:val="BodyText"/>
      </w:pPr>
      <w:r>
        <w:t xml:space="preserve">Khi có người ngoài Hồ Nghị gọi Nhạc Trọng là thủ lĩnh, chỉ khi nào dưới tình huống riêng tư thì hắn mới gọi Nhạc Trọng là Nhạc đại ca.</w:t>
      </w:r>
    </w:p>
    <w:p>
      <w:pPr>
        <w:pStyle w:val="BodyText"/>
      </w:pPr>
      <w:r>
        <w:t xml:space="preserve">Nhạc Trọng liếc mắt nhìn Hồ Nghị trầm giọng nói:</w:t>
      </w:r>
    </w:p>
    <w:p>
      <w:pPr>
        <w:pStyle w:val="BodyText"/>
      </w:pPr>
      <w:r>
        <w:t xml:space="preserve">- Nếu đã như vậy hạ anh hai cấp, xuống làm đội trưởng, quân hàm thiếu úy!</w:t>
      </w:r>
    </w:p>
    <w:p>
      <w:pPr>
        <w:pStyle w:val="BodyText"/>
      </w:pPr>
      <w:r>
        <w:t xml:space="preserve">Sắc mặt Hồ Nghị nghiêm túc đáp:</w:t>
      </w:r>
    </w:p>
    <w:p>
      <w:pPr>
        <w:pStyle w:val="BodyText"/>
      </w:pPr>
      <w:r>
        <w:t xml:space="preserve">- Dạ, thủ lĩnh!</w:t>
      </w:r>
    </w:p>
    <w:p>
      <w:pPr>
        <w:pStyle w:val="BodyText"/>
      </w:pPr>
      <w:r>
        <w:t xml:space="preserve">Hồ Nghị lại nhìn Nhạc Trọng hỏi:</w:t>
      </w:r>
    </w:p>
    <w:p>
      <w:pPr>
        <w:pStyle w:val="BodyText"/>
      </w:pPr>
      <w:r>
        <w:t xml:space="preserve">- Thủ lĩnh, hiện tại chúng ta nên làm gì? Quý Trữ thị đã lâm vào rung chuyển, có phải chúng ta cũng nên chen vào một chân?</w:t>
      </w:r>
    </w:p>
    <w:p>
      <w:pPr>
        <w:pStyle w:val="BodyText"/>
      </w:pPr>
      <w:r>
        <w:t xml:space="preserve">Tốc độ của Bạch Tiểu Thắng cực kỳ nhanh chóng, hắn đã quay về trong kho lương, đem chuyện cao tầng Quý Trữ thị bị ám sát gần hết báo cáo cho Nhạc Trọng.</w:t>
      </w:r>
    </w:p>
    <w:p>
      <w:pPr>
        <w:pStyle w:val="BodyText"/>
      </w:pPr>
      <w:r>
        <w:t xml:space="preserve">Hồ Nghị có chút không rõ với tính khí quả quyết của Nhạc Trọng, vì sao vẫn án binh bất động lãng phí hai giờ thời gian quý giá.</w:t>
      </w:r>
    </w:p>
    <w:p>
      <w:pPr>
        <w:pStyle w:val="BodyText"/>
      </w:pPr>
      <w:r>
        <w:t xml:space="preserve">Nhạc Trọng nhìn Trịnh Minh Hòa, sát khí tận trời nói:</w:t>
      </w:r>
    </w:p>
    <w:p>
      <w:pPr>
        <w:pStyle w:val="BodyText"/>
      </w:pPr>
      <w:r>
        <w:t xml:space="preserve">- Được! Trịnh Minh Hòa, kho lương giao cho anh! Anh nhất định phải bảo vệ kho lương cho tôi, ngoại trừ tôi bất luận kẻ nào tới gần kho lương đều bắn chết!</w:t>
      </w:r>
    </w:p>
    <w:p>
      <w:pPr>
        <w:pStyle w:val="BodyText"/>
      </w:pPr>
      <w:r>
        <w:t xml:space="preserve">Kho lương hiện tại là đòn sát thủ lớn nhất của Nhạc Trọng, tuyệt đối không thể sơ sẩy. Một khi kho lương rơi vào trong tay những người khác, có lẽ sẽ biến thành đòn sát thủ cho người khác đối phó hắn.</w:t>
      </w:r>
    </w:p>
    <w:p>
      <w:pPr>
        <w:pStyle w:val="BodyText"/>
      </w:pPr>
      <w:r>
        <w:t xml:space="preserve">Trịnh Minh Hòa trịnh trọng nói:</w:t>
      </w:r>
    </w:p>
    <w:p>
      <w:pPr>
        <w:pStyle w:val="BodyText"/>
      </w:pPr>
      <w:r>
        <w:t xml:space="preserve">- Dạ, thủ lĩnh! Chỉ cần tôi còn sống thì kho lương tuyệt đối sẽ không bị người cướp đoạt!</w:t>
      </w:r>
    </w:p>
    <w:p>
      <w:pPr>
        <w:pStyle w:val="BodyText"/>
      </w:pPr>
      <w:r>
        <w:t xml:space="preserve">- Tốt lắm!</w:t>
      </w:r>
    </w:p>
    <w:p>
      <w:pPr>
        <w:pStyle w:val="BodyText"/>
      </w:pPr>
      <w:r>
        <w:t xml:space="preserve">Trong mắt Nhạc Trọng thoáng hiện nét vui mừng.</w:t>
      </w:r>
    </w:p>
    <w:p>
      <w:pPr>
        <w:pStyle w:val="BodyText"/>
      </w:pPr>
      <w:r>
        <w:t xml:space="preserve">Ngay lúc Nhạc Trọng chuẩn bị hạ lệnh xuất phát, Hồ Nghị liếc mắt nhìn ra bên ngoài chợt nói:</w:t>
      </w:r>
    </w:p>
    <w:p>
      <w:pPr>
        <w:pStyle w:val="BodyText"/>
      </w:pPr>
      <w:r>
        <w:t xml:space="preserve">- Thủ lĩnh, có người đến!</w:t>
      </w:r>
    </w:p>
    <w:p>
      <w:pPr>
        <w:pStyle w:val="BodyText"/>
      </w:pPr>
      <w:r>
        <w:t xml:space="preserve">- Nga?</w:t>
      </w:r>
    </w:p>
    <w:p>
      <w:pPr>
        <w:pStyle w:val="BodyText"/>
      </w:pPr>
      <w:r>
        <w:t xml:space="preserve">Nhạc Trọng quay đầu nhìn lại, chỉ thấy Sài Tử Thương đang nâng cao cờ trắng hướng chỗ kho lương chạy tới.</w:t>
      </w:r>
    </w:p>
    <w:p>
      <w:pPr>
        <w:pStyle w:val="BodyText"/>
      </w:pPr>
      <w:r>
        <w:t xml:space="preserve">Nhạc Trọng nhìn Sài Tử Thương, trong lòng vừa động nói:</w:t>
      </w:r>
    </w:p>
    <w:p>
      <w:pPr>
        <w:pStyle w:val="BodyText"/>
      </w:pPr>
      <w:r>
        <w:t xml:space="preserve">- Để cho hắn vào đi!</w:t>
      </w:r>
    </w:p>
    <w:p>
      <w:pPr>
        <w:pStyle w:val="BodyText"/>
      </w:pPr>
      <w:r>
        <w:t xml:space="preserve">Chỉ một mình Sài Tử Thương còn chưa đủ khả năng quấy nhiễu được kho lương, hoàn toàn không hề có bất kỳ uy hiếp gì.</w:t>
      </w:r>
    </w:p>
    <w:p>
      <w:pPr>
        <w:pStyle w:val="BodyText"/>
      </w:pPr>
      <w:r>
        <w:t xml:space="preserve">Sài Tử Thương vừa đến trước mặt Nhạc Trọng liền nói:</w:t>
      </w:r>
    </w:p>
    <w:p>
      <w:pPr>
        <w:pStyle w:val="BodyText"/>
      </w:pPr>
      <w:r>
        <w:t xml:space="preserve">- Tôi nguyện ý dốc sức cho thủ lĩnh, xin thủ lĩnh thu lưu tôi!</w:t>
      </w:r>
    </w:p>
    <w:p>
      <w:pPr>
        <w:pStyle w:val="BodyText"/>
      </w:pPr>
      <w:r>
        <w:t xml:space="preserve">Nhạc Trọng nhìn Sài Tử Thương, vô cùng sảng khoái đáp:</w:t>
      </w:r>
    </w:p>
    <w:p>
      <w:pPr>
        <w:pStyle w:val="BodyText"/>
      </w:pPr>
      <w:r>
        <w:t xml:space="preserve">- Được! Anh có điều kiện gì trực tiếp nói ra!</w:t>
      </w:r>
    </w:p>
    <w:p>
      <w:pPr>
        <w:pStyle w:val="BodyText"/>
      </w:pPr>
      <w:r>
        <w:t xml:space="preserve">Chiêu hàng Sài Tử Thương chiếm ý nghĩa thật lớn. Cùng lúc có thể tạo tiền lệ mẫu mực, một khía cạnh khác Sài Tử Thương biết rõ những mối quan hệ phức tạp trong quân đội của Đỗ Thiện Hùng, có hắn toàn lực hỗ trợ Nhạc Trọng liền có thể làm ra tốt ứng đối.</w:t>
      </w:r>
    </w:p>
    <w:p>
      <w:pPr>
        <w:pStyle w:val="BodyText"/>
      </w:pPr>
      <w:r>
        <w:t xml:space="preserve">Sài Tử Thương nói:</w:t>
      </w:r>
    </w:p>
    <w:p>
      <w:pPr>
        <w:pStyle w:val="BodyText"/>
      </w:pPr>
      <w:r>
        <w:t xml:space="preserve">- Một mình tôi lực lượng yếu ớt, tôi hi vọng thủ lĩnh có thể thả binh sĩ của tôi, để cho tôi cùng họ vì ngài dốc sức!</w:t>
      </w:r>
    </w:p>
    <w:p>
      <w:pPr>
        <w:pStyle w:val="BodyText"/>
      </w:pPr>
      <w:r>
        <w:t xml:space="preserve">Đỗ Thiện Hùng vừa chết đại quân mà hắn thống soái lập tức phân tách thành vô số tiểu đoàn thể. Thời đại bây giờ kẻ nào có súng trong tay mới có quyền nói chuyện. Đã không có Đỗ Thiện Hùng, Sài Tử Thương chẳng là gì cả, bởi vậy sau khi suy nghĩ kỹ càng, liền trực tiếp đi tới nhờ vả Nhạc Trọng. Ở trong tay Nhạc Trọng hắn vẫn còn vài trăm chiến sĩ đã đầu hàng Nhạc Trọng.</w:t>
      </w:r>
    </w:p>
    <w:p>
      <w:pPr>
        <w:pStyle w:val="BodyText"/>
      </w:pPr>
      <w:r>
        <w:t xml:space="preserve">Nhạc Trọng khẽ cau mày:</w:t>
      </w:r>
    </w:p>
    <w:p>
      <w:pPr>
        <w:pStyle w:val="BodyText"/>
      </w:pPr>
      <w:r>
        <w:t xml:space="preserve">- Anh nắm chắc thuyết phục được họ sao?</w:t>
      </w:r>
    </w:p>
    <w:p>
      <w:pPr>
        <w:pStyle w:val="BodyText"/>
      </w:pPr>
      <w:r>
        <w:t xml:space="preserve">Sài Tử Thương trầm giọng nói:</w:t>
      </w:r>
    </w:p>
    <w:p>
      <w:pPr>
        <w:pStyle w:val="BodyText"/>
      </w:pPr>
      <w:r>
        <w:t xml:space="preserve">- Nếu Đỗ Thiện Hùng còn sống tôi không dám nắm chắc thuyết phục họ dốc sức vì ngài. Nhưng Đỗ Thiện Hùng đã chết, tôi có bảy thành nắm chắc thuyết phục được họ!</w:t>
      </w:r>
    </w:p>
    <w:p>
      <w:pPr>
        <w:pStyle w:val="BodyText"/>
      </w:pPr>
      <w:r>
        <w:t xml:space="preserve">Nhạc Trọng mỉm cười nói:</w:t>
      </w:r>
    </w:p>
    <w:p>
      <w:pPr>
        <w:pStyle w:val="BodyText"/>
      </w:pPr>
      <w:r>
        <w:t xml:space="preserve">- Được, Sài Tử Thương, từ giờ trở đi anh chính là liên trưởng tăng cường liên thứ chín dưới trướng của tôi! Chiến sĩ trong liên của anh đều là lão binh dưới trướng trước kia của anh, thế nào?</w:t>
      </w:r>
    </w:p>
    <w:p>
      <w:pPr>
        <w:pStyle w:val="BodyText"/>
      </w:pPr>
      <w:r>
        <w:t xml:space="preserve">Sài Tử Thương mừng rỡ, liền quỳ một gối trước mặt Nhạc Trọng nói:</w:t>
      </w:r>
    </w:p>
    <w:p>
      <w:pPr>
        <w:pStyle w:val="BodyText"/>
      </w:pPr>
      <w:r>
        <w:t xml:space="preserve">- Nguyện tận sức phục vụ cho thủ lĩnh!</w:t>
      </w:r>
    </w:p>
    <w:p>
      <w:pPr>
        <w:pStyle w:val="BodyText"/>
      </w:pPr>
      <w:r>
        <w:t xml:space="preserve">Sài Tử Thương vừa quy hàng đã nhậm chức liên trưởng, hơn nữa trong tay còn nắm giữ một đội võ lực có thể sai sử như chính tay mình, điều này làm cho hắn vô cùng hưng phấn.</w:t>
      </w:r>
    </w:p>
    <w:p>
      <w:pPr>
        <w:pStyle w:val="BodyText"/>
      </w:pPr>
      <w:r>
        <w:t xml:space="preserve">Vào thời nay nắm tay lớn mới có quyền nói chuyện, Sài Tử Thương thoáng chốc thu lại được đám bộ hạ cũ, rất nhanh sẽ nắm giữ được bọn hắn, xem như có quyền nói chuyện ngay bên trong thế lực của Nhạc Trọng.</w:t>
      </w:r>
    </w:p>
    <w:p>
      <w:pPr>
        <w:pStyle w:val="BodyText"/>
      </w:pPr>
      <w:r>
        <w:t xml:space="preserve">Nhạc Trọng từ trước tới nay thích đem tù binh đánh tan sau đó chỉnh biên lại lần nữa. Nhưng ở bên trong Quý Trữ thị thì khác hẳn. Lúc này là lúc cần dùng người, hắn nhất định phải chỉnh hợp toàn bộ lực lượng có thể sử dụng được. Để cho Sài Tử Thương thống lĩnh những tù binh kia có thể nhanh chóng cho họ phát huy ra đủ sức chiến đấu. Bởi vậy hắn lựa chọn để Sài Tử Thương tiếp tục thống lĩnh bộ đội cũ của hắn.</w:t>
      </w:r>
    </w:p>
    <w:p>
      <w:pPr>
        <w:pStyle w:val="BodyText"/>
      </w:pPr>
      <w:r>
        <w:t xml:space="preserve">Sài Tử Thương một mình đi vào chỗ nhốt tù binh, theo lời khuyên của hắn, chín thành tù binh bên trong đều nguyện ý rời đi cùng hắn làm một trận. Còn một thành phần tử ngoan cố nói thế nào cũng không chịu vì Nhạc Trọng dốc sức, vì vậy vẫn lưu lại trong trại tù binh.</w:t>
      </w:r>
    </w:p>
    <w:p>
      <w:pPr>
        <w:pStyle w:val="BodyText"/>
      </w:pPr>
      <w:r>
        <w:t xml:space="preserve">Chuẩn bị kỹ càng, Nhạc Trọng ra lệnh một tiếng, Thiên Minh cao thủ đoàn, đội ngũ ngoại quốc của Lạp Nhĩ Mạn, hai bộ binh doanh trang bị tận răng của Ưng Khai Sơn, một tăng cường liên của Sài Tử Thương hình thành một chi đại quân hai ngàn người hướng Quý Trữ thị trực tiếp xuất phát.</w:t>
      </w:r>
    </w:p>
    <w:p>
      <w:pPr>
        <w:pStyle w:val="BodyText"/>
      </w:pPr>
      <w:r>
        <w:t xml:space="preserve">Nhạc Trọng đem toàn bộ những nhân tố không ổn định rời khỏi kho lương, ở bên trong kho lương chỉ còn lại bộ đội hai doanh cùng Trịnh Minh Hòa. Trong bộ đội hai doanh rất nhiều người đều là cường hóa giả một đường đi theo Nhạc Trọng giết tới thành phố này, còn có cao thủ chủ động đi nhờ vả Nhạc Trọng trong tiểu trấn, là cường hóa giả cấp thấp đã đạt được cường hóa thật lớn trong trận chiến với thú triều.</w:t>
      </w:r>
    </w:p>
    <w:p>
      <w:pPr>
        <w:pStyle w:val="BodyText"/>
      </w:pPr>
      <w:r>
        <w:t xml:space="preserve">Tiến vào trong Quý Trữ thị, sau khi chiếm cứ được một khu vực Nhạc Trọng gọi Sài Tử Thương tới hỏi:</w:t>
      </w:r>
    </w:p>
    <w:p>
      <w:pPr>
        <w:pStyle w:val="BodyText"/>
      </w:pPr>
      <w:r>
        <w:t xml:space="preserve">- Sài Tử Thương, tôi nghĩ muốn giải quyết một ít bộ phận của quân đội. Anh cho rằng tôi nên công kích bộ phận nào đầu tiên thì tốt nhất?</w:t>
      </w:r>
    </w:p>
    <w:p>
      <w:pPr>
        <w:pStyle w:val="BodyText"/>
      </w:pPr>
      <w:r>
        <w:t xml:space="preserve">Mạng lưới quan hệ trong quân đội Sài Tử Thương quen thuộc vô cùng, có hắn thì Nhạc Trọng mới có thể phân tích tốt nên tiến công bộ phận nào thì càng thêm thích hợp.</w:t>
      </w:r>
    </w:p>
    <w:p>
      <w:pPr>
        <w:pStyle w:val="BodyText"/>
      </w:pPr>
      <w:r>
        <w:t xml:space="preserve">- Nhạc lão đại, hiện tại quân đội đã phân tách thành sáu thế lực. Sáu thế lực theo thứ tự là đệ nhất doanh do Trương Tuyết Vong thống lĩnh. Vương Hạc thống lĩnh đệ nhị doanh, Chu Lôi thống lĩnh đệ tam doanh, Trần Vũ thống lĩnh đệ tứ doanh, Mã Phóng thống lĩnh đệ ngũ doanh, Mộ Dung Hòa thống lĩnh đệ lục doanh. Đây là sáu doanh trưởng có lực chiến đấu mạnh dưới trướng Đỗ sư trưởng. Mỗi doanh có một ngàn người, còn lại có năm bộ binh doanh phân biệt dựa vào sáu thế lực lớn kia. Năm bộ binh doanh là tân binh mới chiêu mộ, còn đang trong lúc huấn luyện, trang bị vũ khí không được đầy đủ, không có bao nhiêu sức chiến đấu.</w:t>
      </w:r>
    </w:p>
    <w:p>
      <w:pPr>
        <w:pStyle w:val="Compact"/>
      </w:pPr>
      <w:r>
        <w:t xml:space="preserve">- Trong đó sức chiến đấu của đệ nhất doanh của Trương Tuyết Vong cực mạnh nhất, trang bị cũng là tốt nhất. Một doanh của họ trang bị đầy đủ bọc thép doanh, trang bị nhiều nhất là xe tăng đại pháo, còn có cả trực thăng võ trang. Trương Tuyết Vong là cán bộ do một tay Đỗ Thiện Hùng đề bạt, hắn trung thành và tận tâm đối với Đỗ Thiện Hùng. Hơn nữa thái độ làm người ngạo khí, rất khó thu phục hắn. Trước cuối thời hắn cùng Trần Vũ từng tranh đoạt một nữ nhân, cuối cùng bại cho Trần Vũ, luôn canh cánh trong lòng nên quan hệ giữa họ rất kém. Còn đánh nhau nhiều lần với Trần Vũ, bởi vì hắn quá ngạo khí nên quan hệ với mấy doanh khác cũng không tốt lắm.</w:t>
      </w:r>
      <w:r>
        <w:br w:type="textWrapping"/>
      </w:r>
      <w:r>
        <w:br w:type="textWrapping"/>
      </w:r>
    </w:p>
    <w:p>
      <w:pPr>
        <w:pStyle w:val="Heading2"/>
      </w:pPr>
      <w:bookmarkStart w:id="587" w:name="chương-565-quân-đội-phân-tách"/>
      <w:bookmarkEnd w:id="587"/>
      <w:r>
        <w:t xml:space="preserve">565. Chương 565: Quân Đội Phân Tách</w:t>
      </w:r>
    </w:p>
    <w:p>
      <w:pPr>
        <w:pStyle w:val="Compact"/>
      </w:pPr>
      <w:r>
        <w:br w:type="textWrapping"/>
      </w:r>
      <w:r>
        <w:br w:type="textWrapping"/>
      </w:r>
    </w:p>
    <w:p>
      <w:pPr>
        <w:pStyle w:val="BodyText"/>
      </w:pPr>
      <w:r>
        <w:t xml:space="preserve">- Bên trong đệ nhị doanh của Vương Hạc cao thủ nhiều nhất. Trên thực tế đệ nhị doanh là một doanh nhiều cao thủ nhất trong quân đội chúng tôi. Trong đệ nhị doanh, có hai mươi tiến hóa giả. Tính tình Vương Hạc khá dối trá, hơn nữa quan hệ với năm doanh trưởng còn lại chỉ bình thường.</w:t>
      </w:r>
    </w:p>
    <w:p>
      <w:pPr>
        <w:pStyle w:val="BodyText"/>
      </w:pPr>
      <w:r>
        <w:t xml:space="preserve">- Nghe nói Chu Lôi chính là hậu trường của Thiên Long bang. Tính tình hắn nóng nảy, háo sắc, nghe nói trong quân doanh của hắn có tới hơn năm mươi nữ nhân.</w:t>
      </w:r>
    </w:p>
    <w:p>
      <w:pPr>
        <w:pStyle w:val="BodyText"/>
      </w:pPr>
      <w:r>
        <w:t xml:space="preserve">- Thái độ làm người của Trần Vũ chính trực nhưng không biết biến báo!</w:t>
      </w:r>
    </w:p>
    <w:p>
      <w:pPr>
        <w:pStyle w:val="BodyText"/>
      </w:pPr>
      <w:r>
        <w:t xml:space="preserve">- Nghe nói Mã Phóng là hậu trường của Thanh Trúc bang. Thái độ làm người âm hiểm giả dối, lại keo kiệt, hơn nữa thập phần ngang ngược. Có một lần hắn đi xe lửa nhưng không mua vé bị nhân viên công tác ngăn cản, hắn lập tức tát người kia hai bạt tai, sau đó còn lớn tiếng rít gào “Lão tử chính là doanh trưởng, cút cho lão tử”. Tố chất làm người của hắn rất thấp, nếu không phải gia đình là hồng tam đại căn bản không thể đi lên vị trí kia!</w:t>
      </w:r>
    </w:p>
    <w:p>
      <w:pPr>
        <w:pStyle w:val="BodyText"/>
      </w:pPr>
      <w:r>
        <w:t xml:space="preserve">Sài Tử Thương trầm giọng nói:</w:t>
      </w:r>
    </w:p>
    <w:p>
      <w:pPr>
        <w:pStyle w:val="BodyText"/>
      </w:pPr>
      <w:r>
        <w:t xml:space="preserve">- Về phần Mộ Dung Hòa thì tôi không rõ ràng lắm. Tôi chỉ biết thái độ làm người của hắn hết sức thành thật, rất ít nói. Nhưng nhiệm vụ mà Đỗ Thiện Hùng dặn dò hắn đều rất cẩn thận hoàn thành!</w:t>
      </w:r>
    </w:p>
    <w:p>
      <w:pPr>
        <w:pStyle w:val="BodyText"/>
      </w:pPr>
      <w:r>
        <w:t xml:space="preserve">Nhạc Trọng lâm vào trong trầm tư.</w:t>
      </w:r>
    </w:p>
    <w:p>
      <w:pPr>
        <w:pStyle w:val="BodyText"/>
      </w:pPr>
      <w:r>
        <w:t xml:space="preserve">Bốn bang phái lớn trong Quý Trữ thị đều có hậu trường, việc này chính hắn cũng vô cùng hiểu rõ.</w:t>
      </w:r>
    </w:p>
    <w:p>
      <w:pPr>
        <w:pStyle w:val="BodyText"/>
      </w:pPr>
      <w:r>
        <w:t xml:space="preserve">Bang phái không có hậu trường rất khó phát triển lớn mạnh. Nhạc Trọng mang theo cao thủ bên ngoài đột nhiên xen chân vào trong Quý Trữ thị, gồm thâu cơ nghiệp Hồng Môn mới một đêm phát triển.</w:t>
      </w:r>
    </w:p>
    <w:p>
      <w:pPr>
        <w:pStyle w:val="BodyText"/>
      </w:pPr>
      <w:r>
        <w:t xml:space="preserve">Bên trong Quý Trữ thị, tình trạng của Nhạc Trọng giống như nhà giàu mới nổi, hơn nữa còn phá hủy quy tắc trò chơi. Bởi vậy Lý Hoành Chi cùng Thường Ngọc Phong mới dẫn người muốn san bằng Thanh Thạch bang của hắn. Nhưng bọn hắn hoàn toàn không nghĩ tới Nhạc Trọng chẳng những không theo chân họ chơi quy tắc mà còn trực tiếp dùng bạo lực trắng trợn nhất đem bọn hắn xử lý, còn mạnh mẽ chiếm đoạt kho lương, làm Đỗ Thiện Hùng ném chuột sợ vỡ bình.</w:t>
      </w:r>
    </w:p>
    <w:p>
      <w:pPr>
        <w:pStyle w:val="BodyText"/>
      </w:pPr>
      <w:r>
        <w:t xml:space="preserve">Nhạc Trọng lẳng lặng suy nghĩ, nói:</w:t>
      </w:r>
    </w:p>
    <w:p>
      <w:pPr>
        <w:pStyle w:val="BodyText"/>
      </w:pPr>
      <w:r>
        <w:t xml:space="preserve">- Có hai doanh trưởng làm hậu trường, chẳng thể trách dám giết hại quan viên chính phủ, còn giết chết cả Đỗ Thiện Hùng!</w:t>
      </w:r>
    </w:p>
    <w:p>
      <w:pPr>
        <w:pStyle w:val="BodyText"/>
      </w:pPr>
      <w:r>
        <w:t xml:space="preserve">Có Chu Lôi cùng Mã Phóng làm hậu trường, còn đem thế cục trong Quý Trữ thị đảo loạn, nói không chừng Thiên Long bang cùng Thanh Trúc bang có thể thực hiện được mưu đồ.</w:t>
      </w:r>
    </w:p>
    <w:p>
      <w:pPr>
        <w:pStyle w:val="BodyText"/>
      </w:pPr>
      <w:r>
        <w:t xml:space="preserve">Có được hai ngàn chiến sĩ được huấn luyện nghiêm chỉnh, được quân đội tinh nhuệ tương trợ, bên trong có Lý Cửu Minh thống soái hệ thống cảnh sát, võ cảnh cùng đặc cảnh bộ đội, lúc này Thiên Long bang cùng Thanh Trúc bang đã chiếm cứ ưu thế thật lớn.</w:t>
      </w:r>
    </w:p>
    <w:p>
      <w:pPr>
        <w:pStyle w:val="BodyText"/>
      </w:pPr>
      <w:r>
        <w:t xml:space="preserve">Đúng lúc này một gã chiến sĩ đi vào bên cạnh Nhạc Trọng trầm giọng nói:</w:t>
      </w:r>
    </w:p>
    <w:p>
      <w:pPr>
        <w:pStyle w:val="BodyText"/>
      </w:pPr>
      <w:r>
        <w:t xml:space="preserve">- Thủ lĩnh, sứ giả Thanh Trúc bang đến muốn gặp mặt ngài!</w:t>
      </w:r>
    </w:p>
    <w:p>
      <w:pPr>
        <w:pStyle w:val="BodyText"/>
      </w:pPr>
      <w:r>
        <w:t xml:space="preserve">Trong mắt Nhạc Trọng chợt lóe hàn quang, lạnh lùng nói:</w:t>
      </w:r>
    </w:p>
    <w:p>
      <w:pPr>
        <w:pStyle w:val="BodyText"/>
      </w:pPr>
      <w:r>
        <w:t xml:space="preserve">- Để cho hắn vào đi!</w:t>
      </w:r>
    </w:p>
    <w:p>
      <w:pPr>
        <w:pStyle w:val="BodyText"/>
      </w:pPr>
      <w:r>
        <w:t xml:space="preserve">Một gã nam tử trẻ tuổi vẻ mặt tự tin, mặc âu phục nhìn qua thập phần tinh thần đi nhanh tới trước mặt Nhạc Trọng lộ ra mỉm cười nói:</w:t>
      </w:r>
    </w:p>
    <w:p>
      <w:pPr>
        <w:pStyle w:val="BodyText"/>
      </w:pPr>
      <w:r>
        <w:t xml:space="preserve">- Chào ngài, Nhạc lão đại! Tôi là Thanh Trúc bang Bành Bưu. Thật cao hứng có thể gặp mặt ngài. Lần này tiến đến tôi phụng lệnh Cao bang chủ đến đây cùng ngài ký kết minh ước. Chỉ cần ngài nguyện ý cùng Thanh Trúc bang kết thành đồng minh, sau khi chuyện lần này chấm dứt ngài phái người đưa ra điều kiện trong phòng hội nghị, trừ bỏ điều thứ ba, chúng tôi sẽ toàn bộ nhận. Hơn nữa vì tình hữu nghị giữa chúng ta, Thanh Trúc bang còn có thể dâng lên một trăm xử nữ xinh đẹp cho ngài hưởng dụng!</w:t>
      </w:r>
    </w:p>
    <w:p>
      <w:pPr>
        <w:pStyle w:val="BodyText"/>
      </w:pPr>
      <w:r>
        <w:t xml:space="preserve">Nhạc Trọng liếc mắt nhìn Bành Bưu lạnh lùng nói:</w:t>
      </w:r>
    </w:p>
    <w:p>
      <w:pPr>
        <w:pStyle w:val="BodyText"/>
      </w:pPr>
      <w:r>
        <w:t xml:space="preserve">- Đem hắn bắt lại cho tôi!</w:t>
      </w:r>
    </w:p>
    <w:p>
      <w:pPr>
        <w:pStyle w:val="BodyText"/>
      </w:pPr>
      <w:r>
        <w:t xml:space="preserve">Hai gã chiến sĩ xông lên đè Bành Bưu áp ngã trên mặt đất dùng dây thừng trói chặt lại.</w:t>
      </w:r>
    </w:p>
    <w:p>
      <w:pPr>
        <w:pStyle w:val="BodyText"/>
      </w:pPr>
      <w:r>
        <w:t xml:space="preserve">Sắc mặt Bành Bưu đại biến lớn tiếng kêu lên:</w:t>
      </w:r>
    </w:p>
    <w:p>
      <w:pPr>
        <w:pStyle w:val="BodyText"/>
      </w:pPr>
      <w:r>
        <w:t xml:space="preserve">- Nhạc Trọng! Hai quân giao chiến không giết sứ giả! Anh không thể giết tôi!</w:t>
      </w:r>
    </w:p>
    <w:p>
      <w:pPr>
        <w:pStyle w:val="BodyText"/>
      </w:pPr>
      <w:r>
        <w:t xml:space="preserve">Nhạc Trọng liếc nhìn Bành Bưu lạnh lùng nói:</w:t>
      </w:r>
    </w:p>
    <w:p>
      <w:pPr>
        <w:pStyle w:val="BodyText"/>
      </w:pPr>
      <w:r>
        <w:t xml:space="preserve">- Yên tâm, tôi sẽ không giết anh! Nếu anh có bản lĩnh chạy thoát, trở về nói cho Cao Minh Hào! Nếu hiện tại hắn đầu hàng, tôi còn có thể tha cho hắn một mạng. Nếu không hàng, tôi tuyệt đối sẽ đem Thanh Trúc bang cùng Thiên Long bang giết được sạch sẽ, chó gà không tha. Đem hắn nhốt lại! Không có mệnh lệnh của tôi không cho bất luận người nào đến gần!</w:t>
      </w:r>
    </w:p>
    <w:p>
      <w:pPr>
        <w:pStyle w:val="BodyText"/>
      </w:pPr>
      <w:r>
        <w:t xml:space="preserve">Đợi Bành Bưu bị bắt ra ngoài, Nhạc Trọng nhìn Sài Tử Thương trầm giọng nói:</w:t>
      </w:r>
    </w:p>
    <w:p>
      <w:pPr>
        <w:pStyle w:val="BodyText"/>
      </w:pPr>
      <w:r>
        <w:t xml:space="preserve">- Anh tìm người đưa tôi đi tới chỗ của Trương Tuyết Vong, tôi muốn cùng hắn nói chuyện!</w:t>
      </w:r>
    </w:p>
    <w:p>
      <w:pPr>
        <w:pStyle w:val="BodyText"/>
      </w:pPr>
      <w:r>
        <w:t xml:space="preserve">Sắc mặt Sài Tử Thương đại biến, trực tiếp khuyên:</w:t>
      </w:r>
    </w:p>
    <w:p>
      <w:pPr>
        <w:pStyle w:val="BodyText"/>
      </w:pPr>
      <w:r>
        <w:t xml:space="preserve">- Thủ lĩnh, chuyện này không thể được! Con người Trương Tuyết Vong tuy rằng kiêu ngạo nhưng không phải đồ đần, hắn rất có thể đem ngài bắt cầm tù!</w:t>
      </w:r>
    </w:p>
    <w:p>
      <w:pPr>
        <w:pStyle w:val="BodyText"/>
      </w:pPr>
      <w:r>
        <w:t xml:space="preserve">Nhạc Trọng nhướng mày nhìn Sài Tử Thương trầm giọng nói:</w:t>
      </w:r>
    </w:p>
    <w:p>
      <w:pPr>
        <w:pStyle w:val="BodyText"/>
      </w:pPr>
      <w:r>
        <w:t xml:space="preserve">- Đừng nói nữa, ý tôi đã quyết! Tôi phải đi một chuyến, tình thế bây giờ chúng ta tự bảo vệ mình có thừa, thủ thắng rất khó. Tấn công bất kỳ một thế lực nào cũng sẽ làm thế lực khác ngư ông đắc lợi. Tôi phải thuyết phục Trương Tuyết Vong liên thủ với chúng ta, như vậy mới có hi vọng thắng lợi!</w:t>
      </w:r>
    </w:p>
    <w:p>
      <w:pPr>
        <w:pStyle w:val="BodyText"/>
      </w:pPr>
      <w:r>
        <w:t xml:space="preserve">Nhạc Trọng dẫn theo đội quân hai ngàn người nhìn qua nhân số rất nhiều, nhưng trên thực tế có hơn ngàn người chưa được huấn luyện, hoàn toàn chỉ là một đạo quân ô hợp, đánh đánh một chút còn có thể, nếu chết mười mấy người bọn hắn sẽ bị hỏng mất. Trong hơn ngàn người còn lại, cao thủ Thiên Minh làm chủ lực tuy đông đảo, nhưng lòng người khác nhau, chưa hoàn toàn bị Nhạc Trọng thu phục, tùy thời đều sẽ tan rã. Chân chính có thể đánh hơn nữa bị Nhạc Trọng nắm trong tay chỉ có hơn bốn trăm người.</w:t>
      </w:r>
    </w:p>
    <w:p>
      <w:pPr>
        <w:pStyle w:val="BodyText"/>
      </w:pPr>
      <w:r>
        <w:t xml:space="preserve">Bởi vậy đại quân hai ngàn người của hắn muốn đối phó bất kỳ đội ngũ nào cũng cực kỳ khó khăn. Nếu hai đội ngũ đồng thời gây khó dễ với hắn, hắn muốn chống cự càng khó khăn nhiều hơn nữa.</w:t>
      </w:r>
    </w:p>
    <w:p>
      <w:pPr>
        <w:pStyle w:val="BodyText"/>
      </w:pPr>
      <w:r>
        <w:t xml:space="preserve">Sài Tử Thương trầm mặc một lúc lâu, trong mắt thoáng hiện nét kiên định nói:</w:t>
      </w:r>
    </w:p>
    <w:p>
      <w:pPr>
        <w:pStyle w:val="BodyText"/>
      </w:pPr>
      <w:r>
        <w:t xml:space="preserve">- Được rồi! Tôi đi cùng ngài!</w:t>
      </w:r>
    </w:p>
    <w:p>
      <w:pPr>
        <w:pStyle w:val="BodyText"/>
      </w:pPr>
      <w:r>
        <w:t xml:space="preserve">Sài Tử Thương là đang mạo hiểm, nếu hắn muốn chiếm cứ địa vị nhất định dưới trướng Nhạc Trọng, đứng vững được gót chân thì phải cho Nhạc Trọng nhìn thấy lòng trung thành của hắn.</w:t>
      </w:r>
    </w:p>
    <w:p>
      <w:pPr>
        <w:pStyle w:val="BodyText"/>
      </w:pPr>
      <w:r>
        <w:t xml:space="preserve">Sẽ không có ai thích bộ hạ không trung tâm. Có người tuy rằng thập phần có năng lực nhưng dã tâm bừng bừng, như vậy sẽ bị thượng vị giả hạn chế sử dụng. Có người tuy rằng năng lực bình thường, nhưng lại trung thành tận tâm, thượng vị giả ngược lại sẽ thả tâm trọng dụng.</w:t>
      </w:r>
    </w:p>
    <w:p>
      <w:pPr>
        <w:pStyle w:val="BodyText"/>
      </w:pPr>
      <w:r>
        <w:t xml:space="preserve">Nhạc Trọng nhìn Sài Tử Thương mỉm cười nói:</w:t>
      </w:r>
    </w:p>
    <w:p>
      <w:pPr>
        <w:pStyle w:val="BodyText"/>
      </w:pPr>
      <w:r>
        <w:t xml:space="preserve">- Tốt!</w:t>
      </w:r>
    </w:p>
    <w:p>
      <w:pPr>
        <w:pStyle w:val="BodyText"/>
      </w:pPr>
      <w:r>
        <w:t xml:space="preserve">Chỉ định Hồ Nghị làm người chỉ huy lâm thời, sau đó Nhạc Trọng cùng Sài Tử Thương đi nhanh về quân doanh của Trương Tuyết Vong.</w:t>
      </w:r>
    </w:p>
    <w:p>
      <w:pPr>
        <w:pStyle w:val="BodyText"/>
      </w:pPr>
      <w:r>
        <w:t xml:space="preserve">- Ai?</w:t>
      </w:r>
    </w:p>
    <w:p>
      <w:pPr>
        <w:pStyle w:val="BodyText"/>
      </w:pPr>
      <w:r>
        <w:t xml:space="preserve">Nhạc Trọng cùng Sài Tử Thương vừa đi tới gần quân doanh, hai gã chiến sĩ cầm súng trường 03 thức trong tay vẻ mặt cảnh giác tiến lên ngăn cản hai người.</w:t>
      </w:r>
    </w:p>
    <w:p>
      <w:pPr>
        <w:pStyle w:val="BodyText"/>
      </w:pPr>
      <w:r>
        <w:t xml:space="preserve">Nhạc Trọng nhìn hai gã chiến sĩ thản nhiên nói:</w:t>
      </w:r>
    </w:p>
    <w:p>
      <w:pPr>
        <w:pStyle w:val="BodyText"/>
      </w:pPr>
      <w:r>
        <w:t xml:space="preserve">- Tôi là bang chủ Thanh Thạch bang Nhạc Trọng đang chiếm giữ kho lương! Có lời cần nói với doanh trưởng Trương Tuyết Vong của các vị, dẫn tôi đi gặp hắn!</w:t>
      </w:r>
    </w:p>
    <w:p>
      <w:pPr>
        <w:pStyle w:val="BodyText"/>
      </w:pPr>
      <w:r>
        <w:t xml:space="preserve">Nghe được Nhạc Trọng tự giới thiệu, hai gã chiến sĩ chợt hít sâu một hơi, lui ra sau hai bước, nắm chặt súng trong tay:</w:t>
      </w:r>
    </w:p>
    <w:p>
      <w:pPr>
        <w:pStyle w:val="BodyText"/>
      </w:pPr>
      <w:r>
        <w:t xml:space="preserve">- Anh là Nhạc Trọng!</w:t>
      </w:r>
    </w:p>
    <w:p>
      <w:pPr>
        <w:pStyle w:val="Compact"/>
      </w:pPr>
      <w:r>
        <w:t xml:space="preserve">Hung danh của Nhạc Trọng đã truyền khắp quân doanh, toàn bộ chiến sĩ đều biết người trước mắt dẫn theo bộ hạ không đầy một giờ đã công hãm kho lương do một doanh canh giữ, hơn nữa còn lòng dạ độc ác giết sạch toàn bộ chiến sĩ một liên của Thường Ngọc Phong.</w:t>
      </w:r>
      <w:r>
        <w:br w:type="textWrapping"/>
      </w:r>
      <w:r>
        <w:br w:type="textWrapping"/>
      </w:r>
    </w:p>
    <w:p>
      <w:pPr>
        <w:pStyle w:val="Heading2"/>
      </w:pPr>
      <w:bookmarkStart w:id="588" w:name="chương-566-cưỡng-bức-xuất-binh.-1"/>
      <w:bookmarkEnd w:id="588"/>
      <w:r>
        <w:t xml:space="preserve">566. Chương 566: Cưỡng Bức Xuất Binh. (1)</w:t>
      </w:r>
    </w:p>
    <w:p>
      <w:pPr>
        <w:pStyle w:val="Compact"/>
      </w:pPr>
      <w:r>
        <w:br w:type="textWrapping"/>
      </w:r>
      <w:r>
        <w:br w:type="textWrapping"/>
      </w:r>
    </w:p>
    <w:p>
      <w:pPr>
        <w:pStyle w:val="BodyText"/>
      </w:pPr>
      <w:r>
        <w:t xml:space="preserve">Một gã chiến sĩ vẻ mặt ngưng trọng nói:</w:t>
      </w:r>
    </w:p>
    <w:p>
      <w:pPr>
        <w:pStyle w:val="BodyText"/>
      </w:pPr>
      <w:r>
        <w:t xml:space="preserve">- Chờ một chút, tôi đi vào hội báo!</w:t>
      </w:r>
    </w:p>
    <w:p>
      <w:pPr>
        <w:pStyle w:val="BodyText"/>
      </w:pPr>
      <w:r>
        <w:t xml:space="preserve">Nói xong chiến sĩ kia đi nhanh vào quân doanh.</w:t>
      </w:r>
    </w:p>
    <w:p>
      <w:pPr>
        <w:pStyle w:val="BodyText"/>
      </w:pPr>
      <w:r>
        <w:t xml:space="preserve">Không bao lâu trong quân doanh đi ra mười hai gã chiến sĩ tràn ngập sát khí, do một quân nhân khôi ngô cao chừng 1m80 suất lĩnh đi tới trước người Nhạc Trọng.</w:t>
      </w:r>
    </w:p>
    <w:p>
      <w:pPr>
        <w:pStyle w:val="BodyText"/>
      </w:pPr>
      <w:r>
        <w:t xml:space="preserve">Tên quân nhân nhìn chằm chằm Nhạc Trọng cảnh giác nói:</w:t>
      </w:r>
    </w:p>
    <w:p>
      <w:pPr>
        <w:pStyle w:val="BodyText"/>
      </w:pPr>
      <w:r>
        <w:t xml:space="preserve">- Tôi là Quách Hoài Liên, mời anh đi theo tôi một chuyến!</w:t>
      </w:r>
    </w:p>
    <w:p>
      <w:pPr>
        <w:pStyle w:val="BodyText"/>
      </w:pPr>
      <w:r>
        <w:t xml:space="preserve">Sài Tử Thương nói với Nhạc Trọng:</w:t>
      </w:r>
    </w:p>
    <w:p>
      <w:pPr>
        <w:pStyle w:val="BodyText"/>
      </w:pPr>
      <w:r>
        <w:t xml:space="preserve">- Quách Hoài Liên là đệ nhất cao thủ trong doanh của Trương Tuyết Vong, là một tiến hóa giả mẫn tiệp hệ! Công phu bắt người vô cùng lợi hại!</w:t>
      </w:r>
    </w:p>
    <w:p>
      <w:pPr>
        <w:pStyle w:val="BodyText"/>
      </w:pPr>
      <w:r>
        <w:t xml:space="preserve">Nhạc Trọng nhìn Quách Hoài Liên nhàn nhạt cười nói:</w:t>
      </w:r>
    </w:p>
    <w:p>
      <w:pPr>
        <w:pStyle w:val="BodyText"/>
      </w:pPr>
      <w:r>
        <w:t xml:space="preserve">- Được!</w:t>
      </w:r>
    </w:p>
    <w:p>
      <w:pPr>
        <w:pStyle w:val="BodyText"/>
      </w:pPr>
      <w:r>
        <w:t xml:space="preserve">Quách Hoài Liên ra mặt đón hai người Nhạc Trọng, hiển nhiên Trương Tuyết Vong cũng đã tràn ngập cảnh giác đối với hắn.</w:t>
      </w:r>
    </w:p>
    <w:p>
      <w:pPr>
        <w:pStyle w:val="BodyText"/>
      </w:pPr>
      <w:r>
        <w:t xml:space="preserve">Trong cuối thời, có được một cường giả đã có năng lực chủ đạo thắng bại trong cuộc chiến tranh quy mô nhỏ. Mặc dù Trương Tuyết Vong kiêu ngạo, nhưng không phải kẻ đần, không hề làm ra chút phòng ngự, mặc cho nhân hình binh khí chiến tranh như Nhạc Trọng tự do đi lại trong quân doanh của hắn.</w:t>
      </w:r>
    </w:p>
    <w:p>
      <w:pPr>
        <w:pStyle w:val="BodyText"/>
      </w:pPr>
      <w:r>
        <w:t xml:space="preserve">Nhạc Trọng đi thẳng vào trong quân doanh, thấy được vô số xe tăng xe bọc thép, trực thăng võ trang, xe pháo, xe phóng đạn đạo…nhìn thấy những vũ khí kia, Nhạc Trọng đều thập phần đỏ mắt.</w:t>
      </w:r>
    </w:p>
    <w:p>
      <w:pPr>
        <w:pStyle w:val="BodyText"/>
      </w:pPr>
      <w:r>
        <w:t xml:space="preserve">Quách Hoài Liên dẫn Nhạc Trọng đi tới trong một văn phòng, bên trong phòng có một gã quan quân chừng ba mươi hai ba mươi ba tuổi, mặc quân phục, vẻ mặt ngạo khí nhưng thập phần tinh thần đang ngồi, đó chính là Trương Tuyết Vong.</w:t>
      </w:r>
    </w:p>
    <w:p>
      <w:pPr>
        <w:pStyle w:val="BodyText"/>
      </w:pPr>
      <w:r>
        <w:t xml:space="preserve">Bên cạnh Trương Tuyết Vong có tám gã chiến sĩ đang đứng, tám người kia gắt gao nhìn chằm chằm Nhạc Trọng, đồng thời trên người tản ra khí tức của cường giả. Hiển nhiên tám chiến sĩ kia cũng là cao thủ thực lực cực kỳ mạnh mẽ.</w:t>
      </w:r>
    </w:p>
    <w:p>
      <w:pPr>
        <w:pStyle w:val="BodyText"/>
      </w:pPr>
      <w:r>
        <w:t xml:space="preserve">Đỗ Thiện Hùng vừa bị ám sát, mỗi người đều cảm thấy bất an, toàn bộ lực lượng hộ vệ cao tầng lập tức tăng cường hơn rất nhiều, Trương Tuyết Vong cũng không ngoại lệ.</w:t>
      </w:r>
    </w:p>
    <w:p>
      <w:pPr>
        <w:pStyle w:val="BodyText"/>
      </w:pPr>
      <w:r>
        <w:t xml:space="preserve">Trương Tuyết Vong cũng là một cường hóa giả, nhưng cấp bậc không cao, chỉ đạt tới 11 cấp. Dù sao hắn là quan chỉ huy bọc thép doanh, chỉ cần dùng sắt thép nước lũ nghiền áp thi đàn cùng biến dị thú, tự bản thân ra tuyến đầu thì rất ít.</w:t>
      </w:r>
    </w:p>
    <w:p>
      <w:pPr>
        <w:pStyle w:val="BodyText"/>
      </w:pPr>
      <w:r>
        <w:t xml:space="preserve">Trương Tuyết Vong liếc mắt nhìn Nhạc Trọng lạnh lùng nói:</w:t>
      </w:r>
    </w:p>
    <w:p>
      <w:pPr>
        <w:pStyle w:val="BodyText"/>
      </w:pPr>
      <w:r>
        <w:t xml:space="preserve">- Nhạc Trọng, anh tới nơi này làm gì?</w:t>
      </w:r>
    </w:p>
    <w:p>
      <w:pPr>
        <w:pStyle w:val="BodyText"/>
      </w:pPr>
      <w:r>
        <w:t xml:space="preserve">Nhạc Trọng nhìn Trương Tuyết Vong chậm rãi nói:</w:t>
      </w:r>
    </w:p>
    <w:p>
      <w:pPr>
        <w:pStyle w:val="BodyText"/>
      </w:pPr>
      <w:r>
        <w:t xml:space="preserve">- Anh là Trương Tuyết Vong Trương doanh trưởng đi! Đỗ Thiện Hùng Đỗ sư trưởng bị ám sát, chủ mưu ám sát hắn chính là Thiên Long bang cùng Thanh Trúc bang, tôi hi vọng anh có thể cùng tôi liên thủ tiêu diệt hai bang phái kia!</w:t>
      </w:r>
    </w:p>
    <w:p>
      <w:pPr>
        <w:pStyle w:val="BodyText"/>
      </w:pPr>
      <w:r>
        <w:t xml:space="preserve">Trương Tuyết Vong liếc mắt nhìn Nhạc Trọng, trên mặt lộ ra tia trào phúng nói:</w:t>
      </w:r>
    </w:p>
    <w:p>
      <w:pPr>
        <w:pStyle w:val="BodyText"/>
      </w:pPr>
      <w:r>
        <w:t xml:space="preserve">- Anh nói Đỗ sư trưởng là bị Thiên Long bang cùng Thanh Trúc bang ám sát, có chứng cớ không? Nói không chừng Đỗ sư trưởng là bị anh ám sát! Hiện tại còn chạy tới vừa đánh trống vừa la làng, anh cho tôi là đồ đần sao?</w:t>
      </w:r>
    </w:p>
    <w:p>
      <w:pPr>
        <w:pStyle w:val="BodyText"/>
      </w:pPr>
      <w:r>
        <w:t xml:space="preserve">Trương Tuyết Vong lạnh lùng nói tiếp:</w:t>
      </w:r>
    </w:p>
    <w:p>
      <w:pPr>
        <w:pStyle w:val="BodyText"/>
      </w:pPr>
      <w:r>
        <w:t xml:space="preserve">- Cái chết của Đỗ sư trưởng tôi sẽ điều tra thật rõ ràng! Tới lúc đó tôi sẽ khởi binh tiêu diệt hung thủ giết Đỗ sư trưởng báo thù cho ông ấy! Nếu anh tới nơi này chỉ vì nói những lời nhảm nhí như vậy thì cút đi!</w:t>
      </w:r>
    </w:p>
    <w:p>
      <w:pPr>
        <w:pStyle w:val="BodyText"/>
      </w:pPr>
      <w:r>
        <w:t xml:space="preserve">Một gã cao thủ đứng bên cạnh Trương Tuyết Vong đột nhiên rỉ vào tai hắn nói:</w:t>
      </w:r>
    </w:p>
    <w:p>
      <w:pPr>
        <w:pStyle w:val="BodyText"/>
      </w:pPr>
      <w:r>
        <w:t xml:space="preserve">- Khoan đã, doanh trưởng! Nếu hắn đã đến đây thì đem hắn giết đi! Một khi hắn chết cả Thanh Thạch bang liền sụp đổ! Chúng ta sẽ dễ dàng thu phục kho lương!</w:t>
      </w:r>
    </w:p>
    <w:p>
      <w:pPr>
        <w:pStyle w:val="BodyText"/>
      </w:pPr>
      <w:r>
        <w:t xml:space="preserve">Trương Tuyết Vong nghe xong lời nói của cao thủ kia trong lòng thoáng động. Quả thật đây là cơ hội tốt ngàn năm một thuở, nơi này chính là địa bàn của hắn, trong phòng đã có được sáu tiến hóa giả đều là cao thủ trên 30 cấp, đủ đem Nhạc Trọng xử lý. Một khi Nhạc Trọng đã chết, cả Thanh Thạch bang lập tức hỏng mất, hắn sẽ dễ dàng gồm thâu thế lực của Nhạc Trọng.</w:t>
      </w:r>
    </w:p>
    <w:p>
      <w:pPr>
        <w:pStyle w:val="BodyText"/>
      </w:pPr>
      <w:r>
        <w:t xml:space="preserve">Trương Tuyết Vong vừa nghĩ lập tức liền quyết định truyền mệnh lệnh:</w:t>
      </w:r>
    </w:p>
    <w:p>
      <w:pPr>
        <w:pStyle w:val="BodyText"/>
      </w:pPr>
      <w:r>
        <w:t xml:space="preserve">- Đem hắn bắt lại!</w:t>
      </w:r>
    </w:p>
    <w:p>
      <w:pPr>
        <w:pStyle w:val="BodyText"/>
      </w:pPr>
      <w:r>
        <w:t xml:space="preserve">Trương Tuyết Vong vừa dứt lời, Quách Hoài Liên đứng cách Nhạc Trọng chưa đầy ba thước đột nhiên bạo lên, nhanh như quỷ mị xuất hiện bên người Nhạc Trọng, khóa lại một cánh tay hắn.</w:t>
      </w:r>
    </w:p>
    <w:p>
      <w:pPr>
        <w:pStyle w:val="BodyText"/>
      </w:pPr>
      <w:r>
        <w:t xml:space="preserve">Nhạc Trọng đã sớm có chuẩn bị, trong mắt chợt lóe dị quang, lập tức phát động khủng cụ thuật, trong tích tắc lấy hắn làm trung tâm, trong vòng 20m2 từng đạo tinh thần ba động khuếch tán khắp bốn phương tám hướng.</w:t>
      </w:r>
    </w:p>
    <w:p>
      <w:pPr>
        <w:pStyle w:val="BodyText"/>
      </w:pPr>
      <w:r>
        <w:t xml:space="preserve">Bị khủng cụ thuật trùng kích, trong lòng Quách Hoài Liên run lên, hành động chợt khựng lại trong nháy mắt.</w:t>
      </w:r>
    </w:p>
    <w:p>
      <w:pPr>
        <w:pStyle w:val="BodyText"/>
      </w:pPr>
      <w:r>
        <w:t xml:space="preserve">Hư không xé rách, một đạo gai xương bén nhọn từ trong hư không bắn ra trực tiếp xỏ xuyên qua giữa trán Quách Hoài Liên, đem hắn trực tiếp đóng đinh trên mặt đất.</w:t>
      </w:r>
    </w:p>
    <w:p>
      <w:pPr>
        <w:pStyle w:val="BodyText"/>
      </w:pPr>
      <w:r>
        <w:t xml:space="preserve">Trong phạm vi khủng cụ thuật trùng kích, mười một cao thủ có bảy tên run rẩy lên bị ảnh hưởng.</w:t>
      </w:r>
    </w:p>
    <w:p>
      <w:pPr>
        <w:pStyle w:val="BodyText"/>
      </w:pPr>
      <w:r>
        <w:t xml:space="preserve">Bảy đạo gai xương bén nhọn giống như trường mâu đòi mạng từ trong hư không bắn ra, trực tiếp đem đầu của bảy tên cao thủ kia xỏ xuyên qua đinh lên vách tường.</w:t>
      </w:r>
    </w:p>
    <w:p>
      <w:pPr>
        <w:pStyle w:val="BodyText"/>
      </w:pPr>
      <w:r>
        <w:t xml:space="preserve">- Địch tập kích! Địch tập kích!</w:t>
      </w:r>
    </w:p>
    <w:p>
      <w:pPr>
        <w:pStyle w:val="BodyText"/>
      </w:pPr>
      <w:r>
        <w:t xml:space="preserve">Chỉ trong vài lần hô hấp đã có tám đại cao thủ chết trong tay Nhạc Trọng, rốt cục sắc mặt Trương Tuyết Vong đại biến, một bên rống to một bên đánh lên cửa sổ thủy tinh, hướng bên ngoài phóng đi.</w:t>
      </w:r>
    </w:p>
    <w:p>
      <w:pPr>
        <w:pStyle w:val="BodyText"/>
      </w:pPr>
      <w:r>
        <w:t xml:space="preserve">Trong nháy mắt này trong lòng Trương Tuyết Vong đã tràn ngập hối hận. Hắn không hề nghĩ tới Nhạc Trọng lại mạnh mẽ tới bậc này, chỉ đối mặt đã giết chết tám gã cao thủ dưới trướng của hắn. Thậm chí cũng liên lụy tới Quách Hoài Liên bị Nhạc Trọng miểu sát.</w:t>
      </w:r>
    </w:p>
    <w:p>
      <w:pPr>
        <w:pStyle w:val="BodyText"/>
      </w:pPr>
      <w:r>
        <w:t xml:space="preserve">Nhạc Trọng nhìn Trương Tuyết Vong, hai mắt ngưng tụ, một đạo khủng cụ thuật vô cùng mạnh mẽ hướng Trương Tuyết Vong vọt tới, oanh thẳng lên thân thể của hắn.</w:t>
      </w:r>
    </w:p>
    <w:p>
      <w:pPr>
        <w:pStyle w:val="BodyText"/>
      </w:pPr>
      <w:r>
        <w:t xml:space="preserve">Từng đạo quang mang xanh biếc từ trong thân thể Trương Tuyết Vong tràn ra, triệt tiêu khủng cụ thuật trùng kích, hiển nhiên trên thân thể hắn còn có trang bị Thần Ma hệ thống. Nếu không khủng cụ thuật của Nhạc Trọng tuyệt đối có thể trực tiếp miểu sát cường hóa giả cấp thấp như hắn.</w:t>
      </w:r>
    </w:p>
    <w:p>
      <w:pPr>
        <w:pStyle w:val="BodyText"/>
      </w:pPr>
      <w:r>
        <w:t xml:space="preserve">Một gã tiến hóa giả tinh thần hệ hai tay vung tới, một đống lá bài trong tay nhanh như đạn pháo bắn về hướng Nhạc Trọng, ở giữa không trung hóa thành vô số trương bài bao trùm lên người hắn.</w:t>
      </w:r>
    </w:p>
    <w:p>
      <w:pPr>
        <w:pStyle w:val="BodyText"/>
      </w:pPr>
      <w:r>
        <w:t xml:space="preserve">Năng lực của người kia là điều khiển những lá bài, dưới lực lượng của hắn những lá bài vốn yếu ớt thậm chí có thể xuyên phá xe thiết giáp, ngay cả tang thi 12 cũng bị hắn cắt thành những mảnh nhỏ.</w:t>
      </w:r>
    </w:p>
    <w:p>
      <w:pPr>
        <w:pStyle w:val="BodyText"/>
      </w:pPr>
      <w:r>
        <w:t xml:space="preserve">Những lá bài trải rộng khắp không gian, hoàn toàn phong tỏa quỹ tích di động của Nhạc Trọng. Tựa như mưa bài bao trùm trời đất, vô luận làm sao tránh né cũng sẽ bị đánh trúng. Đây là uy lực của lực lượng bài trận, rất nhiều cao thủ từng bị cắt thành những mảnh thịt nát.</w:t>
      </w:r>
    </w:p>
    <w:p>
      <w:pPr>
        <w:pStyle w:val="BodyText"/>
      </w:pPr>
      <w:r>
        <w:t xml:space="preserve">Trong mắt Nhạc Trọng chợt lóe hàn quang, vỗ tay, một đạo hỏa diễm long quyển khủng bố trống rỗng hiện ra, hướng tiến hóa giả tinh thần hệ trực tiếp thổi quét tới.</w:t>
      </w:r>
    </w:p>
    <w:p>
      <w:pPr>
        <w:pStyle w:val="BodyText"/>
      </w:pPr>
      <w:r>
        <w:t xml:space="preserve">Dưới lực lượng hỏa diễm long quyển không gì không phá được, từng trương bài lập tức bị thiêu hủy thành tro tàn, ngọn lửa cường đại ngược lại hướng tiến hóa giả kia cuốn tới.</w:t>
      </w:r>
    </w:p>
    <w:p>
      <w:pPr>
        <w:pStyle w:val="BodyText"/>
      </w:pPr>
      <w:r>
        <w:t xml:space="preserve">Nhìn thấy một màn như vậy, tên tiến hóa tinh thần lực sắc mặt biến thành tro tàn.</w:t>
      </w:r>
    </w:p>
    <w:p>
      <w:pPr>
        <w:pStyle w:val="BodyText"/>
      </w:pPr>
      <w:r>
        <w:t xml:space="preserve">Một mặt tường đất trống rỗng hiện ra, chắn ngang trước hỏa diễm long quyển, là một tiến hóa giả thổ dị năng trực tiếp phát động kỹ năng của hắn.</w:t>
      </w:r>
    </w:p>
    <w:p>
      <w:pPr>
        <w:pStyle w:val="Compact"/>
      </w:pPr>
      <w:r>
        <w:t xml:space="preserve">Hỏa diễm long quyển oanh lên mặt tường đất, ngọn lửa cuồng bạo lập tức đốt mặt tường cháy thành lỗ thủng thật lớn, sau đó xuyên qua lỗ thủng lớn hướng tiến hóa giả tinh thần hệ cuốn tới.</w:t>
      </w:r>
      <w:r>
        <w:br w:type="textWrapping"/>
      </w:r>
      <w:r>
        <w:br w:type="textWrapping"/>
      </w:r>
    </w:p>
    <w:p>
      <w:pPr>
        <w:pStyle w:val="Heading2"/>
      </w:pPr>
      <w:bookmarkStart w:id="589" w:name="chương-567-cưỡng-bức-xuất-binh.-2"/>
      <w:bookmarkEnd w:id="589"/>
      <w:r>
        <w:t xml:space="preserve">567. Chương 567: Cưỡng Bức Xuất Binh. (2)</w:t>
      </w:r>
    </w:p>
    <w:p>
      <w:pPr>
        <w:pStyle w:val="Compact"/>
      </w:pPr>
      <w:r>
        <w:br w:type="textWrapping"/>
      </w:r>
      <w:r>
        <w:br w:type="textWrapping"/>
      </w:r>
    </w:p>
    <w:p>
      <w:pPr>
        <w:pStyle w:val="BodyText"/>
      </w:pPr>
      <w:r>
        <w:t xml:space="preserve">Một niệm lực bích chướng ngăn cản trước mặt tiến hóa giả tinh thần hệ kia, một gã cường hóa giả 43 cấp vẻ mặt kiên định nhìn lên hỏa diễm long quyển.</w:t>
      </w:r>
    </w:p>
    <w:p>
      <w:pPr>
        <w:pStyle w:val="BodyText"/>
      </w:pPr>
      <w:r>
        <w:t xml:space="preserve">Ngọn lửa cuồng bạo oanh lên niệm lực bích chướng, điên cuồng rít gào một hồi lâu mới tan biến.</w:t>
      </w:r>
    </w:p>
    <w:p>
      <w:pPr>
        <w:pStyle w:val="BodyText"/>
      </w:pPr>
      <w:r>
        <w:t xml:space="preserve">Đây là chỗ tốt khi có đồng bọn, một người tiếp theo một người, dù một người không địch lại nhưng liên thủ hợp lực cũng có thể ngăn cản được cường địch công kích.</w:t>
      </w:r>
    </w:p>
    <w:p>
      <w:pPr>
        <w:pStyle w:val="BodyText"/>
      </w:pPr>
      <w:r>
        <w:t xml:space="preserve">Phanh! Phanh! Phanh!</w:t>
      </w:r>
    </w:p>
    <w:p>
      <w:pPr>
        <w:pStyle w:val="BodyText"/>
      </w:pPr>
      <w:r>
        <w:t xml:space="preserve">Tiến hóa giả thao túng niệm lực vừa thở ra một hơi, sáu đạo gai xương chợt lóe lên trực tiếp oanh thẳng lên niệm lực bích chướng, lập tức oanh sụp đổ, gai độc oanh thẳng lên đầu hắn, trực tiếp đem đầu hắn oanh bay.</w:t>
      </w:r>
    </w:p>
    <w:p>
      <w:pPr>
        <w:pStyle w:val="BodyText"/>
      </w:pPr>
      <w:r>
        <w:t xml:space="preserve">Một đạo gai xương bén nhọn chém qua, đầu của tiến hóa giả thao túng thổ hệ cao cao bay lên, máu tươi phóng lên cao, xác chết không đầu vô lực té trên mặt đất.</w:t>
      </w:r>
    </w:p>
    <w:p>
      <w:pPr>
        <w:pStyle w:val="BodyText"/>
      </w:pPr>
      <w:r>
        <w:t xml:space="preserve">Một đạo gai xương bén nhọn nổ bắn ra, trực tiếp đem đầu tiến hóa giả tinh thần lực xuyên thủng đinh lên trên vách tường.</w:t>
      </w:r>
    </w:p>
    <w:p>
      <w:pPr>
        <w:pStyle w:val="BodyText"/>
      </w:pPr>
      <w:r>
        <w:t xml:space="preserve">Gai xương tung bay, đầu ba gã cao thủ cận chiến trực tiếp bị chém bay, máu tươi văng khắp nơi.</w:t>
      </w:r>
    </w:p>
    <w:p>
      <w:pPr>
        <w:pStyle w:val="BodyText"/>
      </w:pPr>
      <w:r>
        <w:t xml:space="preserve">Chỉ trong vài lần hô hấp, mười bốn cao thủ thực lực cực kỳ mạnh mẽ đã chết trong căn phòng này, cả căn phòng biến thành nhân gian địa ngục.</w:t>
      </w:r>
    </w:p>
    <w:p>
      <w:pPr>
        <w:pStyle w:val="BodyText"/>
      </w:pPr>
      <w:r>
        <w:t xml:space="preserve">- Thật mạnh! Thật sự là quá mạnh mẽ!</w:t>
      </w:r>
    </w:p>
    <w:p>
      <w:pPr>
        <w:pStyle w:val="BodyText"/>
      </w:pPr>
      <w:r>
        <w:t xml:space="preserve">Sài Tử Thương vừa khôi phục lại khỏi khủng cụ thuật ảnh hưởng, đứng sau lưng Nhạc Trọng, thân thể thoáng run rẩy lên, trong mắt tràn ngập kính sợ. Trong chớp mắt đã chém giết mười bốn cao thủ, trong đó có tiến hóa giả, đây là lần đầu tiên hắn được chứng kiến có nhân vật cường đại đến như thế. Nhạc Trọng cường đại thật sự vượt xa sự tưởng tượng của hắn.</w:t>
      </w:r>
    </w:p>
    <w:p>
      <w:pPr>
        <w:pStyle w:val="BodyText"/>
      </w:pPr>
      <w:r>
        <w:t xml:space="preserve">Nhạc Trọng lạnh lùng trừng mắt nhìn sáu gã cao thủ còn lại, một cỗ cảm giác sợ hãi cực kỳ băng sương khiến người dựng đứng tóc gáy tràn vào trong lòng sáu gã cao thủ còn sống sót kia.</w:t>
      </w:r>
    </w:p>
    <w:p>
      <w:pPr>
        <w:pStyle w:val="BodyText"/>
      </w:pPr>
      <w:r>
        <w:t xml:space="preserve">Nhạc Trọng không sử dụng khủng cụ thuật nhưng chỉ cần đối diện với ánh mắt của hắn thì sáu gã cao thủ đã sản sinh ra cảm giác sợ hãi như trái tim muốn nứt vỡ.</w:t>
      </w:r>
    </w:p>
    <w:p>
      <w:pPr>
        <w:pStyle w:val="BodyText"/>
      </w:pPr>
      <w:r>
        <w:t xml:space="preserve">Một gã tiến hóa giả cầm đại đao trong tay không ngăn cản được khủng hoảng phát ra từ sâu trong nội tâm quỳ sụp xuống đất cầu xin:</w:t>
      </w:r>
    </w:p>
    <w:p>
      <w:pPr>
        <w:pStyle w:val="BodyText"/>
      </w:pPr>
      <w:r>
        <w:t xml:space="preserve">- Tôi hàng! Đừng giết tôi!</w:t>
      </w:r>
    </w:p>
    <w:p>
      <w:pPr>
        <w:pStyle w:val="BodyText"/>
      </w:pPr>
      <w:r>
        <w:t xml:space="preserve">Nhạc Trọng cực kỳ lãnh khốc quát lớn:</w:t>
      </w:r>
    </w:p>
    <w:p>
      <w:pPr>
        <w:pStyle w:val="BodyText"/>
      </w:pPr>
      <w:r>
        <w:t xml:space="preserve">- Đầu hàng! Hoặc chết! Các người chỉ có một giây suy nghĩ!</w:t>
      </w:r>
    </w:p>
    <w:p>
      <w:pPr>
        <w:pStyle w:val="BodyText"/>
      </w:pPr>
      <w:r>
        <w:t xml:space="preserve">- Tôi đầu hàng! Đừng giết tôi!</w:t>
      </w:r>
    </w:p>
    <w:p>
      <w:pPr>
        <w:pStyle w:val="BodyText"/>
      </w:pPr>
      <w:r>
        <w:t xml:space="preserve">Dưới tiếng quát của Nhạc Trọng, ba gã cao thủ không còn chịu được nỗi sợ hãi tử vong, liền vứt bỏ vũ khí quỳ trên mặt đất.</w:t>
      </w:r>
    </w:p>
    <w:p>
      <w:pPr>
        <w:pStyle w:val="BodyText"/>
      </w:pPr>
      <w:r>
        <w:t xml:space="preserve">- Nhạc Trọng…</w:t>
      </w:r>
    </w:p>
    <w:p>
      <w:pPr>
        <w:pStyle w:val="BodyText"/>
      </w:pPr>
      <w:r>
        <w:t xml:space="preserve">Một gã cao thủ do dự ngẩng đầu nói.</w:t>
      </w:r>
    </w:p>
    <w:p>
      <w:pPr>
        <w:pStyle w:val="BodyText"/>
      </w:pPr>
      <w:r>
        <w:t xml:space="preserve">Trong mắt Bạch Cốt chợt lóe hung quang, khung xương tràn ngập máu tươi sáng lên, hai đạo gai xương bén nhọn chém tới, đem hai cao thủ còn lại trực tiếp chém thành hai đoạn, máu tươi văng khắp nơi.</w:t>
      </w:r>
    </w:p>
    <w:p>
      <w:pPr>
        <w:pStyle w:val="BodyText"/>
      </w:pPr>
      <w:r>
        <w:t xml:space="preserve">Nhạc Trọng cũng không nhìn bốn gã cao thủ đầu hàng, phát động kỹ năng ảnh bộ chớp động lao ra bên ngoài chỉ lưu lại một câu:</w:t>
      </w:r>
    </w:p>
    <w:p>
      <w:pPr>
        <w:pStyle w:val="BodyText"/>
      </w:pPr>
      <w:r>
        <w:t xml:space="preserve">- Bảo hộ Sài doanh trưởng rời khỏi nơi này! Nếu không cả nhà các người đều phải chết!</w:t>
      </w:r>
    </w:p>
    <w:p>
      <w:pPr>
        <w:pStyle w:val="BodyText"/>
      </w:pPr>
      <w:r>
        <w:t xml:space="preserve">Nhạc Trọng nhảy ra khỏi lầu hai, nhanh như mũi tên đuổi theo Trương Tuyết Vong.</w:t>
      </w:r>
    </w:p>
    <w:p>
      <w:pPr>
        <w:pStyle w:val="BodyText"/>
      </w:pPr>
      <w:r>
        <w:t xml:space="preserve">- Có thích khách! Có thích khách!</w:t>
      </w:r>
    </w:p>
    <w:p>
      <w:pPr>
        <w:pStyle w:val="BodyText"/>
      </w:pPr>
      <w:r>
        <w:t xml:space="preserve">Trương Tuyết Vong một bên trốn chết một bên lớn tiếng rít gào. Lúc này trong lòng hắn đã tràn ngập hối hận, nếu hắn không động thủ đối với Nhạc Trọng giờ phút này nói không chừng Nhạc Trọng đã bị hắn đuổi đi.</w:t>
      </w:r>
    </w:p>
    <w:p>
      <w:pPr>
        <w:pStyle w:val="BodyText"/>
      </w:pPr>
      <w:r>
        <w:t xml:space="preserve">Thật nhiều chiến sĩ cùng những cao thủ còn sót lại của đệ nhất doanh hướng bên này chạy tới.</w:t>
      </w:r>
    </w:p>
    <w:p>
      <w:pPr>
        <w:pStyle w:val="BodyText"/>
      </w:pPr>
      <w:r>
        <w:t xml:space="preserve">Hai mươi cao thủ bên trong phòng hội nghị đã là một nửa nhân số cao thủ của đệ nhất doanh. Đương nhiên cũng là tinh nhuệ bên trong tinh nhuệ của đệ nhất doanh.</w:t>
      </w:r>
    </w:p>
    <w:p>
      <w:pPr>
        <w:pStyle w:val="BodyText"/>
      </w:pPr>
      <w:r>
        <w:t xml:space="preserve">Các chiến sĩ chung quanh nhìn thấy doanh trưởng bị truy đuổi, lập tức giơ súng hướng Nhạc Trọng bắn phá.</w:t>
      </w:r>
    </w:p>
    <w:p>
      <w:pPr>
        <w:pStyle w:val="BodyText"/>
      </w:pPr>
      <w:r>
        <w:t xml:space="preserve">Thật nhiều viên đạn bay qua, nhưng Nhạc Trọng không hề tránh né, linh chung thanh đồng trong ngực hắn bay ra, một đạo phòng hộ tráo đem hắn hoàn toàn bao phủ, ngăn chặn những viên đạn bắn tới.</w:t>
      </w:r>
    </w:p>
    <w:p>
      <w:pPr>
        <w:pStyle w:val="BodyText"/>
      </w:pPr>
      <w:r>
        <w:t xml:space="preserve">Chỉ gần ba giây, Nhạc Trọng đưa đuổi theo sau lưng Trương Tuyết Vong, đưa tay bắt được cổ hắn cứng rắn đem hắn nhấc lên.</w:t>
      </w:r>
    </w:p>
    <w:p>
      <w:pPr>
        <w:pStyle w:val="BodyText"/>
      </w:pPr>
      <w:r>
        <w:t xml:space="preserve">- Mau thả doanh trưởng!</w:t>
      </w:r>
    </w:p>
    <w:p>
      <w:pPr>
        <w:pStyle w:val="BodyText"/>
      </w:pPr>
      <w:r>
        <w:t xml:space="preserve">- Buông ra doanh trưởng! Nếu không tôi sẽ nổ súng!</w:t>
      </w:r>
    </w:p>
    <w:p>
      <w:pPr>
        <w:pStyle w:val="BodyText"/>
      </w:pPr>
      <w:r>
        <w:t xml:space="preserve">- …</w:t>
      </w:r>
    </w:p>
    <w:p>
      <w:pPr>
        <w:pStyle w:val="BodyText"/>
      </w:pPr>
      <w:r>
        <w:t xml:space="preserve">Vừa nhìn thấy Nhạc Trọng bắt được doanh trưởng của bọn họ, toàn bộ chiến sĩ chợt dừng công kích, vây quanh nhìn chằm chằm Nhạc Trọng lớn tiếng uy hiếp.</w:t>
      </w:r>
    </w:p>
    <w:p>
      <w:pPr>
        <w:pStyle w:val="BodyText"/>
      </w:pPr>
      <w:r>
        <w:t xml:space="preserve">Trương Tuyết Vong vừa bị Nhạc Trọng nắm lấy cổ, một nỗi sợ hãi dâng lên trong lòng, hắn lớn tiếng kêu lên:</w:t>
      </w:r>
    </w:p>
    <w:p>
      <w:pPr>
        <w:pStyle w:val="BodyText"/>
      </w:pPr>
      <w:r>
        <w:t xml:space="preserve">- Nhạc Trọng, thả tôi ra! Thả tôi ra! Tôi có thể hợp tác với anh! Cùng nhau tiêu diệt Thiên Long bang cùng Thanh Trúc bang!</w:t>
      </w:r>
    </w:p>
    <w:p>
      <w:pPr>
        <w:pStyle w:val="BodyText"/>
      </w:pPr>
      <w:r>
        <w:t xml:space="preserve">- Được!</w:t>
      </w:r>
    </w:p>
    <w:p>
      <w:pPr>
        <w:pStyle w:val="BodyText"/>
      </w:pPr>
      <w:r>
        <w:t xml:space="preserve">Nhạc Trọng buông Trương Tuyết Vong xuống đất, cũng không hề châm chọc mà lạnh lùng ra lệnh:</w:t>
      </w:r>
    </w:p>
    <w:p>
      <w:pPr>
        <w:pStyle w:val="BodyText"/>
      </w:pPr>
      <w:r>
        <w:t xml:space="preserve">- Lập tức cho người của anh tấn công Chu Lôi!</w:t>
      </w:r>
    </w:p>
    <w:p>
      <w:pPr>
        <w:pStyle w:val="BodyText"/>
      </w:pPr>
      <w:r>
        <w:t xml:space="preserve">- Được!</w:t>
      </w:r>
    </w:p>
    <w:p>
      <w:pPr>
        <w:pStyle w:val="BodyText"/>
      </w:pPr>
      <w:r>
        <w:t xml:space="preserve">Trương Tuyết Vong bất đắc dĩ cắn răng đưa ra mệnh lệnh.</w:t>
      </w:r>
    </w:p>
    <w:p>
      <w:pPr>
        <w:pStyle w:val="BodyText"/>
      </w:pPr>
      <w:r>
        <w:t xml:space="preserve">Theo mệnh lệnh của Trương Tuyết Vong, bộ đội đệ nhất doanh của Quý Trữ thị lập tức chuyển động, nước lũ sắt thép cuồn cuộn hướng bộ đội Chu Lôi trực tiếp đâm tới.</w:t>
      </w:r>
    </w:p>
    <w:p>
      <w:pPr>
        <w:pStyle w:val="BodyText"/>
      </w:pPr>
      <w:r>
        <w:t xml:space="preserve">Trong quân doanh của Chu Lôi lúc này toàn bộ chiến sĩ cũng đã sẵn sàng đón địch, hơn nữa bắt đầu xây dựng công sự tại chỗ chống cự thế lực khác có thể phát động tiến công.</w:t>
      </w:r>
    </w:p>
    <w:p>
      <w:pPr>
        <w:pStyle w:val="BodyText"/>
      </w:pPr>
      <w:r>
        <w:t xml:space="preserve">Tận sâu trong một căn phòng xa hoa trong quân doanh của Chu Lôi, hai mươi mấy nữ nhân xinh đẹp trần truồng bị bãi thành bộ dáng như những món đồ dùng trong nhà, hai nam tử ngồi trên sô pha vừa hưởng dụng rượu ngon vừa tán gẫu.</w:t>
      </w:r>
    </w:p>
    <w:p>
      <w:pPr>
        <w:pStyle w:val="BodyText"/>
      </w:pPr>
      <w:r>
        <w:t xml:space="preserve">Một gã trung niên nam tử dáng người khôi ngô, trên mặt đầy râu quai nón, hàm răng vàng mỗi tay ôm một nữ nhân trần truồng, một tay cầm ly rượu uống, nhếch miệng cười nói:</w:t>
      </w:r>
    </w:p>
    <w:p>
      <w:pPr>
        <w:pStyle w:val="BodyText"/>
      </w:pPr>
      <w:r>
        <w:t xml:space="preserve">- Địch Nha, lần này chú làm thật xinh đẹp! Lão Đỗ Thiện Hùng kia rốt cục đã chết! Sau này sẽ là thiên hạ của chúng ta!</w:t>
      </w:r>
    </w:p>
    <w:p>
      <w:pPr>
        <w:pStyle w:val="BodyText"/>
      </w:pPr>
      <w:r>
        <w:t xml:space="preserve">Tên trung niên này chính là Chu Lôi. Thái độ làm người nóng nảy ngang ngược, yêu thích nữ sắc. Đỗ Thiện Hùng vốn không thích hắn, nhưng trong tay Chu Lôi có lực lượng nên Đỗ Thiện Hùng không thể không sử dụng hắn.</w:t>
      </w:r>
    </w:p>
    <w:p>
      <w:pPr>
        <w:pStyle w:val="BodyText"/>
      </w:pPr>
      <w:r>
        <w:t xml:space="preserve">Tuy rằng Chu Lôi nóng nảy nhưng không ngu ngốc, hắn làm hậu trường cho Thiên Long bang, để trao đổi Thiên Long bang tìm thật nhiều cao thủ cho hắn, cùng nữ nhân xinh đẹp, cung cấp vật tư, để cho hắn mặc dù dưới sự hạn chế của Đỗ Thiện Hùng nhưng vẫn có thể phát triển thực lực lớn mạnh.</w:t>
      </w:r>
    </w:p>
    <w:p>
      <w:pPr>
        <w:pStyle w:val="BodyText"/>
      </w:pPr>
      <w:r>
        <w:t xml:space="preserve">Nhưng Chu Lôi vẫn thật kiêng kỵ Đỗ Thiện Hùng, hiện tại Đỗ Thiện Hùng vừa chết Chu Lôi liền không còn gì sợ hãi.</w:t>
      </w:r>
    </w:p>
    <w:p>
      <w:pPr>
        <w:pStyle w:val="BodyText"/>
      </w:pPr>
      <w:r>
        <w:t xml:space="preserve">Địch Nha nhìn Chu Lôi lộ ra dáng tươi cười nịnh hót:</w:t>
      </w:r>
    </w:p>
    <w:p>
      <w:pPr>
        <w:pStyle w:val="BodyText"/>
      </w:pPr>
      <w:r>
        <w:t xml:space="preserve">- Đại ca, sau này Quý Trữ thị sẽ là thiên hạ của đại ca! Đại ca ăn thịt tiểu đệ chỉ cần uống chút canh là được!</w:t>
      </w:r>
    </w:p>
    <w:p>
      <w:pPr>
        <w:pStyle w:val="BodyText"/>
      </w:pPr>
      <w:r>
        <w:t xml:space="preserve">Chu Lôi nhìn Địch Nha hài lòng cất tiếng cười lớn, đồng thời nhéo nhéo bộ ngực mềm mại của nữ nhân bên người:</w:t>
      </w:r>
    </w:p>
    <w:p>
      <w:pPr>
        <w:pStyle w:val="BodyText"/>
      </w:pPr>
      <w:r>
        <w:t xml:space="preserve">- Ha ha, Địch Nha, chú cứ theo tôi hỗn! Tôi sẽ không bạc đãi chú!</w:t>
      </w:r>
    </w:p>
    <w:p>
      <w:pPr>
        <w:pStyle w:val="BodyText"/>
      </w:pPr>
      <w:r>
        <w:t xml:space="preserve">Chu Lôi liếc mắt nhìn Địch Nha, chỉ một vòng vào những mỹ nữ thân thể trần truồng bên trong phòng nhếch miệng cười nói:</w:t>
      </w:r>
    </w:p>
    <w:p>
      <w:pPr>
        <w:pStyle w:val="BodyText"/>
      </w:pPr>
      <w:r>
        <w:t xml:space="preserve">- Những nữ nhân này chú nhìn trúng người nào thì tùy tiện tuyển! Xem như tôi thưởng cho chú!</w:t>
      </w:r>
    </w:p>
    <w:p>
      <w:pPr>
        <w:pStyle w:val="BodyText"/>
      </w:pPr>
      <w:r>
        <w:t xml:space="preserve">Bên trong phòng tổng cộng có hai mươi tám mỹ nữ trần trụi, nhìn qua cực kỳ diễm lệ.</w:t>
      </w:r>
    </w:p>
    <w:p>
      <w:pPr>
        <w:pStyle w:val="BodyText"/>
      </w:pPr>
      <w:r>
        <w:t xml:space="preserve">Sau cuối thời trật tự hỏng mất, rất nhiều nội tâm hắc ám cũng điên cuồng mở rộng. Chu Lôi háo sắc, khi Đỗ Thiện Hùng còn sống hắn còn có chút cố kỵ, hiện tại quả thật không hề có chút kiêng nể.</w:t>
      </w:r>
    </w:p>
    <w:p>
      <w:pPr>
        <w:pStyle w:val="BodyText"/>
      </w:pPr>
      <w:r>
        <w:t xml:space="preserve">Vẻ mặt Địch Nha hèn mọn lấy lòng nói:</w:t>
      </w:r>
    </w:p>
    <w:p>
      <w:pPr>
        <w:pStyle w:val="Compact"/>
      </w:pPr>
      <w:r>
        <w:t xml:space="preserve">- Tiểu đệ làm sao dám chơi nữ nhân của đại ca?</w:t>
      </w:r>
      <w:r>
        <w:br w:type="textWrapping"/>
      </w:r>
      <w:r>
        <w:br w:type="textWrapping"/>
      </w:r>
    </w:p>
    <w:p>
      <w:pPr>
        <w:pStyle w:val="Heading2"/>
      </w:pPr>
      <w:bookmarkStart w:id="590" w:name="chương-568-đánh-bại-bộ-đội-chu-lôi"/>
      <w:bookmarkEnd w:id="590"/>
      <w:r>
        <w:t xml:space="preserve">568. Chương 568: Đánh Bại Bộ Đội Chu Lôi!</w:t>
      </w:r>
    </w:p>
    <w:p>
      <w:pPr>
        <w:pStyle w:val="Compact"/>
      </w:pPr>
      <w:r>
        <w:br w:type="textWrapping"/>
      </w:r>
      <w:r>
        <w:br w:type="textWrapping"/>
      </w:r>
    </w:p>
    <w:p>
      <w:pPr>
        <w:pStyle w:val="BodyText"/>
      </w:pPr>
      <w:r>
        <w:t xml:space="preserve">Chu Lôi nhếch miệng cười, trong mắt chớp động dâm quang, đem nữ nhân diễm lệ phong tao trong lòng đẩy lên bàn:</w:t>
      </w:r>
    </w:p>
    <w:p>
      <w:pPr>
        <w:pStyle w:val="BodyText"/>
      </w:pPr>
      <w:r>
        <w:t xml:space="preserve">- Chú là huynh đệ tốt của tôi, có gì mà không thể! Chúng ta cùng chơi nữ nhân này!</w:t>
      </w:r>
    </w:p>
    <w:p>
      <w:pPr>
        <w:pStyle w:val="BodyText"/>
      </w:pPr>
      <w:r>
        <w:t xml:space="preserve">Trong mắt Địch Nha cũng lóe vẻ dâm đãng, trực tiếp cởi quần:</w:t>
      </w:r>
    </w:p>
    <w:p>
      <w:pPr>
        <w:pStyle w:val="BodyText"/>
      </w:pPr>
      <w:r>
        <w:t xml:space="preserve">- Vậy cung kính không bằng tuân mệnh!</w:t>
      </w:r>
    </w:p>
    <w:p>
      <w:pPr>
        <w:pStyle w:val="BodyText"/>
      </w:pPr>
      <w:r>
        <w:t xml:space="preserve">Đúng lúc này một gã quan quân đột nhiên xông vào lo lắng kêu to:</w:t>
      </w:r>
    </w:p>
    <w:p>
      <w:pPr>
        <w:pStyle w:val="BodyText"/>
      </w:pPr>
      <w:r>
        <w:t xml:space="preserve">- Doanh trưởng, tôi có tình hình trọng yếu cần hội báo với ngài!</w:t>
      </w:r>
    </w:p>
    <w:p>
      <w:pPr>
        <w:pStyle w:val="BodyText"/>
      </w:pPr>
      <w:r>
        <w:t xml:space="preserve">Chu Lôi vừa mới cởi quần, trường kiếm rút khỏi vỏ hưng trí, hắn vừa nhìn thấy tên quan quân xông vào sắc mặt thay đổi lớn tiếng chửi ầm lên:</w:t>
      </w:r>
    </w:p>
    <w:p>
      <w:pPr>
        <w:pStyle w:val="BodyText"/>
      </w:pPr>
      <w:r>
        <w:t xml:space="preserve">- Cút ra ngoài cho tôi! Liễu Hùng, anh còn muốn ngồi chức liên trưởng kia nữa hay không?</w:t>
      </w:r>
    </w:p>
    <w:p>
      <w:pPr>
        <w:pStyle w:val="BodyText"/>
      </w:pPr>
      <w:r>
        <w:t xml:space="preserve">Tên quan quân bị Chu Lôi mắng chửi gương mặt lúc trắng lúc xanh, một ngụm oán khí dâng lên trong lòng, hai đấm nắm chặt, nhìn cảnh tượng dâm dục trong phòng cúi đầu nói:</w:t>
      </w:r>
    </w:p>
    <w:p>
      <w:pPr>
        <w:pStyle w:val="BodyText"/>
      </w:pPr>
      <w:r>
        <w:t xml:space="preserve">- Dạ!</w:t>
      </w:r>
    </w:p>
    <w:p>
      <w:pPr>
        <w:pStyle w:val="BodyText"/>
      </w:pPr>
      <w:r>
        <w:t xml:space="preserve">- Tiếp tục đi!</w:t>
      </w:r>
    </w:p>
    <w:p>
      <w:pPr>
        <w:pStyle w:val="BodyText"/>
      </w:pPr>
      <w:r>
        <w:t xml:space="preserve">Chu Lôi cười nắm lấy nữ nhân trần truồng kia tiến nhập thân thể của nàng.</w:t>
      </w:r>
    </w:p>
    <w:p>
      <w:pPr>
        <w:pStyle w:val="BodyText"/>
      </w:pPr>
      <w:r>
        <w:t xml:space="preserve">Ở một bên Địch Nha cũng cười dâm một tiếng ôm lấy đầu nữ nhân kia.</w:t>
      </w:r>
    </w:p>
    <w:p>
      <w:pPr>
        <w:pStyle w:val="BodyText"/>
      </w:pPr>
      <w:r>
        <w:t xml:space="preserve">Liễu Hùng vừa quay về bộ đội của mình chợt chửi ầm lên:</w:t>
      </w:r>
    </w:p>
    <w:p>
      <w:pPr>
        <w:pStyle w:val="BodyText"/>
      </w:pPr>
      <w:r>
        <w:t xml:space="preserve">- Chu Lôi, mày là vương bát đản! Thời điểm này còn muốn chơi nữ nhân? Mày tuyệt đối sẽ chết không có chỗ chôn!</w:t>
      </w:r>
    </w:p>
    <w:p>
      <w:pPr>
        <w:pStyle w:val="BodyText"/>
      </w:pPr>
      <w:r>
        <w:t xml:space="preserve">Phó liên trưởng Chu Tử Hiên đi tới bên cạnh Liễu Hùng hỏi:</w:t>
      </w:r>
    </w:p>
    <w:p>
      <w:pPr>
        <w:pStyle w:val="BodyText"/>
      </w:pPr>
      <w:r>
        <w:t xml:space="preserve">- Lão Liễu, doanh trưởng nói như thế nào?</w:t>
      </w:r>
    </w:p>
    <w:p>
      <w:pPr>
        <w:pStyle w:val="BodyText"/>
      </w:pPr>
      <w:r>
        <w:t xml:space="preserve">Vẻ mặt Liễu Hùng xanh mét lạnh lùng nói:</w:t>
      </w:r>
    </w:p>
    <w:p>
      <w:pPr>
        <w:pStyle w:val="BodyText"/>
      </w:pPr>
      <w:r>
        <w:t xml:space="preserve">- Hắn bảo tôi cút!</w:t>
      </w:r>
    </w:p>
    <w:p>
      <w:pPr>
        <w:pStyle w:val="BodyText"/>
      </w:pPr>
      <w:r>
        <w:t xml:space="preserve">Sắc mặt Chu Tử Hiên đại biến nói:</w:t>
      </w:r>
    </w:p>
    <w:p>
      <w:pPr>
        <w:pStyle w:val="BodyText"/>
      </w:pPr>
      <w:r>
        <w:t xml:space="preserve">- Hắn sao lại như vậy? Trương Tuyết Vong đánh tới! Nếu còn không quyết định, làm sao đánh với bọn họ?</w:t>
      </w:r>
    </w:p>
    <w:p>
      <w:pPr>
        <w:pStyle w:val="BodyText"/>
      </w:pPr>
      <w:r>
        <w:t xml:space="preserve">Liễu Hùng trầm mặc một thoáng chợt nhìn chằm chằm Chu Tử Hiên hỏi:</w:t>
      </w:r>
    </w:p>
    <w:p>
      <w:pPr>
        <w:pStyle w:val="BodyText"/>
      </w:pPr>
      <w:r>
        <w:t xml:space="preserve">- Lão Chu! Con mẹ nó Chu Lôi là thằng vương bát đản! Tôi quyết định đem bộ đội rời đi! Anh có đi theo tôi hay không?</w:t>
      </w:r>
    </w:p>
    <w:p>
      <w:pPr>
        <w:pStyle w:val="BodyText"/>
      </w:pPr>
      <w:r>
        <w:t xml:space="preserve">Chu Tử Hiên nghe vậy ánh mắt mở to, có chút không thể tin gian nan nói:</w:t>
      </w:r>
    </w:p>
    <w:p>
      <w:pPr>
        <w:pStyle w:val="BodyText"/>
      </w:pPr>
      <w:r>
        <w:t xml:space="preserve">- Lão Liễu! Anh làm như vậy chính là binh biến! Là phản loạn!</w:t>
      </w:r>
    </w:p>
    <w:p>
      <w:pPr>
        <w:pStyle w:val="BodyText"/>
      </w:pPr>
      <w:r>
        <w:t xml:space="preserve">Quân nhân lấy phục tùng mệnh lệnh là thiên chức, câu nói này đã khắc sâu trong lòng quân nhân chân chính. Bởi vậy tuy rằng Chu Lôi là hồng tam đại háo sắc ngang ngược, nhưng hắn chứng thật là do lãnh đạo quân khu nhâm mệnh nhậm chức, những quan quân cấp dưới như Liễu Hùng tuy rằng khinh thường con người hắn nhưng vẫn phải dốc sức cho hắn.</w:t>
      </w:r>
    </w:p>
    <w:p>
      <w:pPr>
        <w:pStyle w:val="BodyText"/>
      </w:pPr>
      <w:r>
        <w:t xml:space="preserve">Hiện tại Liễu Hùng đề nghị đem bộ đội rời đi, chẳng khác gì là binh biến, điều này làm Chu Tử Hiên nhất thời khó tiếp nhận.</w:t>
      </w:r>
    </w:p>
    <w:p>
      <w:pPr>
        <w:pStyle w:val="BodyText"/>
      </w:pPr>
      <w:r>
        <w:t xml:space="preserve">Vẻ mặt Liễu Hùng chán ghét nói:</w:t>
      </w:r>
    </w:p>
    <w:p>
      <w:pPr>
        <w:pStyle w:val="BodyText"/>
      </w:pPr>
      <w:r>
        <w:t xml:space="preserve">- Nếu phải bán mạng cho con người như Chu Lôi, tôi tình nguyện phản loạn!</w:t>
      </w:r>
    </w:p>
    <w:p>
      <w:pPr>
        <w:pStyle w:val="BodyText"/>
      </w:pPr>
      <w:r>
        <w:t xml:space="preserve">Chỉ cần là người có chút tinh thần trọng nghĩa cùng tâm huyết đều không muốn có được một lãnh đạo hoang dâm háo sắc ngang ngược nóng nảy. Trước đó cho dù Liễu Hùng không quen nhìn hành vi của Chu Lôi nhưng sau lưng hắn còn có hậu thuẫn của quân bộ, của quốc gia. Hiện tại quân bộ bị hủy, quốc gia nổ tung, nỗi bất mãn tích lũy trong lòng Liễu Hùng liền bị Chu Lôi hoàn toàn đốt lên.</w:t>
      </w:r>
    </w:p>
    <w:p>
      <w:pPr>
        <w:pStyle w:val="BodyText"/>
      </w:pPr>
      <w:r>
        <w:t xml:space="preserve">Chu Tử Hiên trầm mặc, trong mắt thoáng hiện nét kiên nghị nói:</w:t>
      </w:r>
    </w:p>
    <w:p>
      <w:pPr>
        <w:pStyle w:val="BodyText"/>
      </w:pPr>
      <w:r>
        <w:t xml:space="preserve">- Được! Tôi đi cùng anh!</w:t>
      </w:r>
    </w:p>
    <w:p>
      <w:pPr>
        <w:pStyle w:val="BodyText"/>
      </w:pPr>
      <w:r>
        <w:t xml:space="preserve">- Thật tốt quá!</w:t>
      </w:r>
    </w:p>
    <w:p>
      <w:pPr>
        <w:pStyle w:val="BodyText"/>
      </w:pPr>
      <w:r>
        <w:t xml:space="preserve">Trong mắt Liễu Hùng hiện lên vẻ vui mừng nói.</w:t>
      </w:r>
    </w:p>
    <w:p>
      <w:pPr>
        <w:pStyle w:val="BodyText"/>
      </w:pPr>
      <w:r>
        <w:t xml:space="preserve">Chu Tử Hiên đột nhiên hỏi;</w:t>
      </w:r>
    </w:p>
    <w:p>
      <w:pPr>
        <w:pStyle w:val="BodyText"/>
      </w:pPr>
      <w:r>
        <w:t xml:space="preserve">- Vậy Trần chính ủy làm sao bây giờ?</w:t>
      </w:r>
    </w:p>
    <w:p>
      <w:pPr>
        <w:pStyle w:val="BodyText"/>
      </w:pPr>
      <w:r>
        <w:t xml:space="preserve">Trong mắt Liễu Hùng thoáng hiện hung quang, nói:</w:t>
      </w:r>
    </w:p>
    <w:p>
      <w:pPr>
        <w:pStyle w:val="BodyText"/>
      </w:pPr>
      <w:r>
        <w:t xml:space="preserve">- Nếu đã trở mặt với Chu Lôi, như vậy làm rụng hắn!</w:t>
      </w:r>
    </w:p>
    <w:p>
      <w:pPr>
        <w:pStyle w:val="BodyText"/>
      </w:pPr>
      <w:r>
        <w:t xml:space="preserve">Trần chính ủy là do Chu Lôi phái tới giám thị đám người Liễu Hùng, song phương ở chung thật mâu thuẫn.</w:t>
      </w:r>
    </w:p>
    <w:p>
      <w:pPr>
        <w:pStyle w:val="BodyText"/>
      </w:pPr>
      <w:r>
        <w:t xml:space="preserve">Đúng lúc này Trần chính ủy đi nhanh vào phòng, hắn vừa nhìn thấy Liễu Hùng sắc mặt liền thật khó xem nói:</w:t>
      </w:r>
    </w:p>
    <w:p>
      <w:pPr>
        <w:pStyle w:val="BodyText"/>
      </w:pPr>
      <w:r>
        <w:t xml:space="preserve">- Liễu Hùng! Sao anh còn ở nơi này, còn không nhanh đi tổ chức bộ đội ngăn cản Trương Tuyết Vong?</w:t>
      </w:r>
    </w:p>
    <w:p>
      <w:pPr>
        <w:pStyle w:val="BodyText"/>
      </w:pPr>
      <w:r>
        <w:t xml:space="preserve">Liễu Hùng cùng Chu Tử Hiên liếc nhau, chợt tiến lên vài bước:</w:t>
      </w:r>
    </w:p>
    <w:p>
      <w:pPr>
        <w:pStyle w:val="BodyText"/>
      </w:pPr>
      <w:r>
        <w:t xml:space="preserve">- Trần chính ủy, tôi có lời muốn nói với anh!</w:t>
      </w:r>
    </w:p>
    <w:p>
      <w:pPr>
        <w:pStyle w:val="BodyText"/>
      </w:pPr>
      <w:r>
        <w:t xml:space="preserve">- Nói cái gì! Sau này hãy nói! Hiện tại việc khẩn cấp trước mắt là tổ chức bộ đội ngăn cản Trương Tuyết Vong tấn công…</w:t>
      </w:r>
    </w:p>
    <w:p>
      <w:pPr>
        <w:pStyle w:val="BodyText"/>
      </w:pPr>
      <w:r>
        <w:t xml:space="preserve">Lời của Trần chính ủy còn chưa nói xong, Liễu Hùng đã nắm được đầu của hắn, dùng sức bẻ mạnh, răng rắc một tiếng, vẻ mặt hắn hiện lên vẻ không thể tin ngã quỵ xuống đất.</w:t>
      </w:r>
    </w:p>
    <w:p>
      <w:pPr>
        <w:pStyle w:val="BodyText"/>
      </w:pPr>
      <w:r>
        <w:t xml:space="preserve">- Đi thôi!</w:t>
      </w:r>
    </w:p>
    <w:p>
      <w:pPr>
        <w:pStyle w:val="BodyText"/>
      </w:pPr>
      <w:r>
        <w:t xml:space="preserve">Giải quyết Trần chính ủy, Liễu Hùng cùng Chu Tử Hiên nhanh chóng tập trung bộ đội bỏ chạy ra khỏi quân doanh.</w:t>
      </w:r>
    </w:p>
    <w:p>
      <w:pPr>
        <w:pStyle w:val="BodyText"/>
      </w:pPr>
      <w:r>
        <w:t xml:space="preserve">Liễu Hùng vừa mang theo bộ đội thoát khỏi quân doanh không lâu, dị biến nảy sinh.</w:t>
      </w:r>
    </w:p>
    <w:p>
      <w:pPr>
        <w:pStyle w:val="BodyText"/>
      </w:pPr>
      <w:r>
        <w:t xml:space="preserve">Oanh! Oanh! Oanh!</w:t>
      </w:r>
    </w:p>
    <w:p>
      <w:pPr>
        <w:pStyle w:val="BodyText"/>
      </w:pPr>
      <w:r>
        <w:t xml:space="preserve">Cơ hồ chỉ trong chớp mắt vô số đạn pháo bao trùm quân doanh của Chu Lôi, bị trọng pháo oanh kích, từng phòng ốc liên tục bị tạc dập nát, từng xe thiết giáp bị đạn pháo oanh kích trực tiếp nổ tung thành những quả cầu lửa.</w:t>
      </w:r>
    </w:p>
    <w:p>
      <w:pPr>
        <w:pStyle w:val="BodyText"/>
      </w:pPr>
      <w:r>
        <w:t xml:space="preserve">Viên đạn pháo rơi xuống bên cạnh phòng của Chu Lôi, oanh một tiếng nổ, trực tiếp đem phòng ốc tạc sụp đổ, đại bộ phận chiến sĩ ở bên trong đều bị chôn sống trong đống hoang tàn.</w:t>
      </w:r>
    </w:p>
    <w:p>
      <w:pPr>
        <w:pStyle w:val="BodyText"/>
      </w:pPr>
      <w:r>
        <w:t xml:space="preserve">Bên trong pháo kích đất rung núi chuyển, vô số bụi mù bay tung, văng tung tóe vào trong phòng, chẳng khác gì vừa xảy ra trận động đất lớn.</w:t>
      </w:r>
    </w:p>
    <w:p>
      <w:pPr>
        <w:pStyle w:val="BodyText"/>
      </w:pPr>
      <w:r>
        <w:t xml:space="preserve">Những nữ nhân trần truồng trong phòng nhìn thấy doanh trại bị pháo kích, sắc mặt kinh hoàng, bất chấp uy quyền của Chu Lôi điên cuồng bỏ chạy ra bên ngoài.</w:t>
      </w:r>
    </w:p>
    <w:p>
      <w:pPr>
        <w:pStyle w:val="BodyText"/>
      </w:pPr>
      <w:r>
        <w:t xml:space="preserve">- Sao lại thế này? Doanh trại lại bị pháo kích, là chuyện gì xảy ra?</w:t>
      </w:r>
    </w:p>
    <w:p>
      <w:pPr>
        <w:pStyle w:val="BodyText"/>
      </w:pPr>
      <w:r>
        <w:t xml:space="preserve">Chu Lôi cũng bị pháo kích thình lình làm hoảng sợ khiến tiểu đệ cũng tê liệt, còn chưa kịp mặc quần bỏ trần thân thể vẻ mặt trắng bệch hướng bên ngoài bỏ chạy.</w:t>
      </w:r>
    </w:p>
    <w:p>
      <w:pPr>
        <w:pStyle w:val="BodyText"/>
      </w:pPr>
      <w:r>
        <w:t xml:space="preserve">Địch Nha vừa nghe được tiếng pháo kích kinh thiên động địa, lập tức đá văng nữ nhân đang quỳ trước người hắn, phóng tới cửa sổ:</w:t>
      </w:r>
    </w:p>
    <w:p>
      <w:pPr>
        <w:pStyle w:val="BodyText"/>
      </w:pPr>
      <w:r>
        <w:t xml:space="preserve">- Đáng chết, sao lại thế này?</w:t>
      </w:r>
    </w:p>
    <w:p>
      <w:pPr>
        <w:pStyle w:val="BodyText"/>
      </w:pPr>
      <w:r>
        <w:t xml:space="preserve">Cơ hồ ngay lúc Chu Lôi cùng Địch Nha vừa hành động, hai phát đạn pháo oanh thẳng lên ngôi nhà, oanh một tiếng nổ lớn chấn rung mặt đất, tòa nhà bỗng chốc bị tiếng nổ mạnh bao phủ bị tạc tới dập nát, toàn bộ người bên trong đều bị nổ tan xương nát thịt, ngay cả tiến hóa giả 48 cấp như Địch Nha cũng bị tạc đến nát thành thịt vụn, không hề có chút lực phản kháng.</w:t>
      </w:r>
    </w:p>
    <w:p>
      <w:pPr>
        <w:pStyle w:val="BodyText"/>
      </w:pPr>
      <w:r>
        <w:t xml:space="preserve">- Địch tập kích!</w:t>
      </w:r>
    </w:p>
    <w:p>
      <w:pPr>
        <w:pStyle w:val="BodyText"/>
      </w:pPr>
      <w:r>
        <w:t xml:space="preserve">- Địch tập kích!</w:t>
      </w:r>
    </w:p>
    <w:p>
      <w:pPr>
        <w:pStyle w:val="BodyText"/>
      </w:pPr>
      <w:r>
        <w:t xml:space="preserve">Đột nhiên bị rơi vào trọng pháo oanh kích, bên trong các gian phòng tràn ra thật nhiều chiến sĩ, thậm chí còn có ba trăm cường hóa giả cấp bậc không thấp. Ba trăm cường hóa giả kia đều do Địch Nha lấy danh nghĩa Thiên Long bang mời chào thu nhận, sau đó chuyển qua trong quân doanh của Chu Lôi. Chu Lôi dựa vào những cường hóa giả này liệp sát qua không ít biến dị thú cùng tang thi.</w:t>
      </w:r>
    </w:p>
    <w:p>
      <w:pPr>
        <w:pStyle w:val="BodyText"/>
      </w:pPr>
      <w:r>
        <w:t xml:space="preserve">Oanh! Oanh! Oanh!</w:t>
      </w:r>
    </w:p>
    <w:p>
      <w:pPr>
        <w:pStyle w:val="BodyText"/>
      </w:pPr>
      <w:r>
        <w:t xml:space="preserve">Năm phát đạn pháo liên tục oanh lên đám cường hóa giả, từng tảng lớn tảng lớn cường hóa giả bị uy lực đạn pháo nổ tung lan tới, nổ thành bốn năm mảnh, ngay cả hai gã tiến hóa giả cũng trực tiếp bị nổ chết tại chỗ.</w:t>
      </w:r>
    </w:p>
    <w:p>
      <w:pPr>
        <w:pStyle w:val="BodyText"/>
      </w:pPr>
      <w:r>
        <w:t xml:space="preserve">- Cứu mạng! Tôi không muốn chết!</w:t>
      </w:r>
    </w:p>
    <w:p>
      <w:pPr>
        <w:pStyle w:val="BodyText"/>
      </w:pPr>
      <w:r>
        <w:t xml:space="preserve">- Chạy mau ah!</w:t>
      </w:r>
    </w:p>
    <w:p>
      <w:pPr>
        <w:pStyle w:val="BodyText"/>
      </w:pPr>
      <w:r>
        <w:t xml:space="preserve">- Chạy mau!</w:t>
      </w:r>
    </w:p>
    <w:p>
      <w:pPr>
        <w:pStyle w:val="BodyText"/>
      </w:pPr>
      <w:r>
        <w:t xml:space="preserve">Pháo kích khủng bố liên tục không ngừng, một thoáng đã hoàn toàn làm dập nát lòng phản kháng của những cường hóa giả lẫn tiến hóa giả, bị trọng pháo oanh kích, bọn hắn lúc này mới cảm nhận được mình vô lực như thế nào.</w:t>
      </w:r>
    </w:p>
    <w:p>
      <w:pPr>
        <w:pStyle w:val="BodyText"/>
      </w:pPr>
      <w:r>
        <w:t xml:space="preserve">Dù có người nhạy cảm cảm giác được nguy hiểm, nhưng phạm vi oanh kích của đạn pháo quá lớn, hơn nữa còn liên tục oanh tạc, cho dù là tiến hóa giả mẫn tiệp hệ muốn tránh né cũng thập phần khó khăn.</w:t>
      </w:r>
    </w:p>
    <w:p>
      <w:pPr>
        <w:pStyle w:val="BodyText"/>
      </w:pPr>
      <w:r>
        <w:t xml:space="preserve">Những người này trước cuối thời chỉ là người bình thường, không được huấn luyện chuyên nghiệp, phần lớn chỉ chiến đấu với biến dị thú cùng tang thi, đối chiến cùng trọng pháo hoàn toàn không chút kinh nghiệm.</w:t>
      </w:r>
    </w:p>
    <w:p>
      <w:pPr>
        <w:pStyle w:val="Compact"/>
      </w:pPr>
      <w:r>
        <w:t xml:space="preserve">Bởi vì quan chỉ huy cao nhất Chu Lôi đã bị tạc thành tro tàn, ngoại trừ một ít quan quân tự mình tổ chức chống cự, bộ đội hoàn toàn hỏng mất, chạy trốn khắp bốn phương tám hướng.</w:t>
      </w:r>
      <w:r>
        <w:br w:type="textWrapping"/>
      </w:r>
      <w:r>
        <w:br w:type="textWrapping"/>
      </w:r>
    </w:p>
    <w:p>
      <w:pPr>
        <w:pStyle w:val="Heading2"/>
      </w:pPr>
      <w:bookmarkStart w:id="591" w:name="chương-569-liên-tục-đến-hàng-1"/>
      <w:bookmarkEnd w:id="591"/>
      <w:r>
        <w:t xml:space="preserve">569. Chương 569: Liên Tục Đến Hàng! (1)</w:t>
      </w:r>
    </w:p>
    <w:p>
      <w:pPr>
        <w:pStyle w:val="Compact"/>
      </w:pPr>
      <w:r>
        <w:br w:type="textWrapping"/>
      </w:r>
      <w:r>
        <w:br w:type="textWrapping"/>
      </w:r>
    </w:p>
    <w:p>
      <w:pPr>
        <w:pStyle w:val="BodyText"/>
      </w:pPr>
      <w:r>
        <w:t xml:space="preserve">Hồ Nghị dẫn theo đội ngũ bao vây bộ đội Chu Lôi, những cường hóa giả nếu không bị hắn bắn chết thì bị bắt giữ làm tù binh.</w:t>
      </w:r>
    </w:p>
    <w:p>
      <w:pPr>
        <w:pStyle w:val="BodyText"/>
      </w:pPr>
      <w:r>
        <w:t xml:space="preserve">Nhạc Trọng đứng trong trung tâm chỉ huy nhìn thấy tình cảnh bi thảm bên trong quân doanh của Chu Lôi, lại trầm giọng ra lệnh cho Trương Tuyết Vong đứng bên cạnh:</w:t>
      </w:r>
    </w:p>
    <w:p>
      <w:pPr>
        <w:pStyle w:val="BodyText"/>
      </w:pPr>
      <w:r>
        <w:t xml:space="preserve">- Được rồi, phái người đi chiêu hàng!</w:t>
      </w:r>
    </w:p>
    <w:p>
      <w:pPr>
        <w:pStyle w:val="BodyText"/>
      </w:pPr>
      <w:r>
        <w:t xml:space="preserve">Trương Tuyết Vong nhìn thấy tình cảnh trong quân doanh, trong lòng tràn ngập phức tạp, những binh sĩ kia trước đây không lâu vẫn là chiến hữu của hắn. Hiện tại lại biến thành nông nỗi thê thảm như vậy, làm trong lòng hắn thập phần bất an.</w:t>
      </w:r>
    </w:p>
    <w:p>
      <w:pPr>
        <w:pStyle w:val="BodyText"/>
      </w:pPr>
      <w:r>
        <w:t xml:space="preserve">Nhưng lúc này sinh mạng của hắn đang nằm trong tay Nhạc Trọng, bởi vậy hắn không do dự ra lệnh cho quan quân đứng bên cạnh:</w:t>
      </w:r>
    </w:p>
    <w:p>
      <w:pPr>
        <w:pStyle w:val="BodyText"/>
      </w:pPr>
      <w:r>
        <w:t xml:space="preserve">- Lập tức phái người chiêu hàng!</w:t>
      </w:r>
    </w:p>
    <w:p>
      <w:pPr>
        <w:pStyle w:val="BodyText"/>
      </w:pPr>
      <w:r>
        <w:t xml:space="preserve">Một gã quan quân thông qua loa phóng thanh lớn tiếng kêu lên:</w:t>
      </w:r>
    </w:p>
    <w:p>
      <w:pPr>
        <w:pStyle w:val="BodyText"/>
      </w:pPr>
      <w:r>
        <w:t xml:space="preserve">- Người bên trong nghe đây! Chu Lôi tổ chức kế hoạch ám sát Đỗ sư trưởng Đỗ Thiện Hùng! Hiện tại hắn đã là phản nghịch quốc gia cùng nhân dân! Các người lập tức đầu hàng còn có con đường sống! Nếu không chúng tôi sẽ không tiếp tục lưu tình, chỉ có thể xem các người là kẻ phản nghịch, bắn ngay tại chỗ!</w:t>
      </w:r>
    </w:p>
    <w:p>
      <w:pPr>
        <w:pStyle w:val="BodyText"/>
      </w:pPr>
      <w:r>
        <w:t xml:space="preserve">Lúc này bên trong quân doanh của Chu Lôi còn hơn hai trăm chiến sĩ phân tán ẩn núp, họ cũng không đến nỗi như cường hóa giả bị pháo kích liền vỡ.</w:t>
      </w:r>
    </w:p>
    <w:p>
      <w:pPr>
        <w:pStyle w:val="BodyText"/>
      </w:pPr>
      <w:r>
        <w:t xml:space="preserve">Chu Lôi đã chết, binh sĩ còn sót lại tuy còn lực đánh một trận nhưng họ đã không còn mục tiêu cùng ý chí chiến đấu, đều đi ra trở thành tù binh của Nhạc Trọng.</w:t>
      </w:r>
    </w:p>
    <w:p>
      <w:pPr>
        <w:pStyle w:val="BodyText"/>
      </w:pPr>
      <w:r>
        <w:t xml:space="preserve">Đánh thắng bộ đội của Chu Lôi, Nhạc Trọng không có chút do dự trực tiếp hạ lệnh:</w:t>
      </w:r>
    </w:p>
    <w:p>
      <w:pPr>
        <w:pStyle w:val="BodyText"/>
      </w:pPr>
      <w:r>
        <w:t xml:space="preserve">- Tiếp tục! Tiến công bộ đội Mã Phóng!</w:t>
      </w:r>
    </w:p>
    <w:p>
      <w:pPr>
        <w:pStyle w:val="BodyText"/>
      </w:pPr>
      <w:r>
        <w:t xml:space="preserve">Dưới mệnh lệnh của hắn, Trương Tuyết Vong suất lĩnh đệ nhất doanh tiếp tục hướng quân doanh Mã Phóng tiến quân.</w:t>
      </w:r>
    </w:p>
    <w:p>
      <w:pPr>
        <w:pStyle w:val="BodyText"/>
      </w:pPr>
      <w:r>
        <w:t xml:space="preserve">Bên trong quân doanh của Mã Phóng.</w:t>
      </w:r>
    </w:p>
    <w:p>
      <w:pPr>
        <w:pStyle w:val="BodyText"/>
      </w:pPr>
      <w:r>
        <w:t xml:space="preserve">Mã Phóng trong một thân quân trang cầm một cái chén ném mạnh xuống đất, nổi giận rít gào:</w:t>
      </w:r>
    </w:p>
    <w:p>
      <w:pPr>
        <w:pStyle w:val="BodyText"/>
      </w:pPr>
      <w:r>
        <w:t xml:space="preserve">- Đáng chết! Tên vương bát đản Chu Lôi sao yếu như vậy! Ngay cả một giờ cũng không sống nổi! Con mẹ nó! Trương Tuyết Vong là tên hỗn đản, không ngờ lại đi quy phục Nhạc Trọng! Mẹ nó! Đáng chết! Đáng chết!</w:t>
      </w:r>
    </w:p>
    <w:p>
      <w:pPr>
        <w:pStyle w:val="BodyText"/>
      </w:pPr>
      <w:r>
        <w:t xml:space="preserve">Một gã sĩ quan hiến kế:</w:t>
      </w:r>
    </w:p>
    <w:p>
      <w:pPr>
        <w:pStyle w:val="BodyText"/>
      </w:pPr>
      <w:r>
        <w:t xml:space="preserve">- Doanh trưởng nguôi giận! Hiện tại chúng ta có thể đi tìm Trần Vũ, Mộ Dung Hòa, Vương Hạc cùng liên thủ! Chỉ cần bốn doanh chúng ta liên thủ Trương Tuyết Vong cùng Nhạc Trọng tuyệt đối không phải đối thủ của chúng ta!</w:t>
      </w:r>
    </w:p>
    <w:p>
      <w:pPr>
        <w:pStyle w:val="BodyText"/>
      </w:pPr>
      <w:r>
        <w:t xml:space="preserve">Ánh mắt Mã Phóng tỏa sáng nói:</w:t>
      </w:r>
    </w:p>
    <w:p>
      <w:pPr>
        <w:pStyle w:val="BodyText"/>
      </w:pPr>
      <w:r>
        <w:t xml:space="preserve">- Ý kiến hay! Bây giờ anh đi tìm mấy người bọn họ lập tức, nói với bọn họ chuyện cùng kết minh!</w:t>
      </w:r>
    </w:p>
    <w:p>
      <w:pPr>
        <w:pStyle w:val="BodyText"/>
      </w:pPr>
      <w:r>
        <w:t xml:space="preserve">Tên sĩ quan tham mưu lập tức nói:</w:t>
      </w:r>
    </w:p>
    <w:p>
      <w:pPr>
        <w:pStyle w:val="BodyText"/>
      </w:pPr>
      <w:r>
        <w:t xml:space="preserve">- Dạ, doanh trưởng!</w:t>
      </w:r>
    </w:p>
    <w:p>
      <w:pPr>
        <w:pStyle w:val="BodyText"/>
      </w:pPr>
      <w:r>
        <w:t xml:space="preserve">Tên sĩ quan vừa mới rời đi, bên ngoài chợt truyền vào tiếng loa phóng thanh vang dội:</w:t>
      </w:r>
    </w:p>
    <w:p>
      <w:pPr>
        <w:pStyle w:val="BodyText"/>
      </w:pPr>
      <w:r>
        <w:t xml:space="preserve">- Mọi người nghe đây! Mã Phóng tổ chức kế hoạch ám sát Đỗ Thiện Hùng Đỗ sư trưởng! Hiện tại hắn đã là phản nghịch trái lại quốc gia trái lại nhân dân! Các người lập tức đầu hàng, còn có một con đường sống! Nếu không chúng tôi sẽ không tiếp tục lưu tình, chỉ xem các người là kẻ phản nghịch, toàn lực giết chết!</w:t>
      </w:r>
    </w:p>
    <w:p>
      <w:pPr>
        <w:pStyle w:val="BodyText"/>
      </w:pPr>
      <w:r>
        <w:t xml:space="preserve">Mã Phóng biến sắc, chửi ầm lên:</w:t>
      </w:r>
    </w:p>
    <w:p>
      <w:pPr>
        <w:pStyle w:val="BodyText"/>
      </w:pPr>
      <w:r>
        <w:t xml:space="preserve">- Trương Tuyết Vong, con mẹ nó mày là tên hỗn đản! Tao có khi nào tổ chức kế hoạch ám sát Đỗ sư trưởng! Tuyệt đối tử chiến! Truyền mệnh lệnh của tôi, mọi người giữ vững trận địa, một bước không lùi. Chúng ta cần phải đánh đến cuối cùng, tuyệt không rút quân!</w:t>
      </w:r>
    </w:p>
    <w:p>
      <w:pPr>
        <w:pStyle w:val="BodyText"/>
      </w:pPr>
      <w:r>
        <w:t xml:space="preserve">Nghe được tiếng loa kêu vang, thật nhiều người trong binh doanh Mã Phóng đều sản sinh ý nghĩ khác thường.</w:t>
      </w:r>
    </w:p>
    <w:p>
      <w:pPr>
        <w:pStyle w:val="BodyText"/>
      </w:pPr>
      <w:r>
        <w:t xml:space="preserve">Một ít thủ lĩnh bộ binh doanh dựa dẫm Mã Phóng trực tiếp hóa trang chạy trốn, ở dưới trướng của họ những chiến sĩ mới được huấn luyện một hai tháng cũng trực tiếp hỏng mất, hướng bốn phương tám hướng bỏ chạy tứ tán.</w:t>
      </w:r>
    </w:p>
    <w:p>
      <w:pPr>
        <w:pStyle w:val="BodyText"/>
      </w:pPr>
      <w:r>
        <w:t xml:space="preserve">Đỗ Thiện Hùng vừa chết trong bộ đội lòng người đã tán, vì vậy thoáng chốc đã bị phân tách thành nhiều thế lực. Mà trong sáu thế lực phân tách lòng người cũng không xong, bởi vậy bị Nhạc Trọng mượn danh phận đại nghĩa cùng vũ lực tuyệt đối uy hiếp, vừa chiêu hàng thì lòng người trong đội ngũ Mã Phóng lập tức nổ tung, bỏ chạy tứ tán.</w:t>
      </w:r>
    </w:p>
    <w:p>
      <w:pPr>
        <w:pStyle w:val="BodyText"/>
      </w:pPr>
      <w:r>
        <w:t xml:space="preserve">Trong cuối thời một thủ lĩnh luôn có vị trí thập phần mấu chốt, một khi tử vong liền ý nghĩa một thế lực sẽ bị phân tách hỏng mất. Nếu Nhạc Trọng vừa chết, toàn bộ cơ nghiệp do một tay hắn đánh xuống cũng sẽ biến thành bốn năm mảnh, quần hùng cắt cứ. Vô luận là bất kỳ người nào cho dù là Trì Dương đều không thể nắm giữ được cơ nghiệp khổng lồ mà hắn lưu lại. Đồng dạng Đỗ Thiện Hùng làm thủ lĩnh quân đội, hắn vừa chết vô số người dã tâm bừng bừng lập tức xông ra, đồng dạng lòng quân cũng bắt đầu sụp đổ.</w:t>
      </w:r>
    </w:p>
    <w:p>
      <w:pPr>
        <w:pStyle w:val="BodyText"/>
      </w:pPr>
      <w:r>
        <w:t xml:space="preserve">Đúng lúc này một gã sĩ quan tham mưu xông tới vẻ mặt lo lắng nói:</w:t>
      </w:r>
    </w:p>
    <w:p>
      <w:pPr>
        <w:pStyle w:val="BodyText"/>
      </w:pPr>
      <w:r>
        <w:t xml:space="preserve">- Doanh trưởng, không xong! Chúc doanh trưởng chạy trốn! Bộ binh doanh mười một cũng hỏng mất!</w:t>
      </w:r>
    </w:p>
    <w:p>
      <w:pPr>
        <w:pStyle w:val="BodyText"/>
      </w:pPr>
      <w:r>
        <w:t xml:space="preserve">Mã Phóng có chút không thể tin, sắc mặt biến thành cực kỳ khó xem:</w:t>
      </w:r>
    </w:p>
    <w:p>
      <w:pPr>
        <w:pStyle w:val="BodyText"/>
      </w:pPr>
      <w:r>
        <w:t xml:space="preserve">- Chúc Trí Hoa bỏ trốn?</w:t>
      </w:r>
    </w:p>
    <w:p>
      <w:pPr>
        <w:pStyle w:val="BodyText"/>
      </w:pPr>
      <w:r>
        <w:t xml:space="preserve">Một gã sĩ quan khác cũng chạy vào nói:</w:t>
      </w:r>
    </w:p>
    <w:p>
      <w:pPr>
        <w:pStyle w:val="BodyText"/>
      </w:pPr>
      <w:r>
        <w:t xml:space="preserve">- Doanh trưởng, doanh trưởng! Trương liên trưởng mang theo người của hắn bỏ chạy!</w:t>
      </w:r>
    </w:p>
    <w:p>
      <w:pPr>
        <w:pStyle w:val="BodyText"/>
      </w:pPr>
      <w:r>
        <w:t xml:space="preserve">Sắc mặt Mã Phóng biến thành vô cùng tái nhợt:</w:t>
      </w:r>
    </w:p>
    <w:p>
      <w:pPr>
        <w:pStyle w:val="BodyText"/>
      </w:pPr>
      <w:r>
        <w:t xml:space="preserve">- Trương Minh Đào cũng bỏ chạy?</w:t>
      </w:r>
    </w:p>
    <w:p>
      <w:pPr>
        <w:pStyle w:val="BodyText"/>
      </w:pPr>
      <w:r>
        <w:t xml:space="preserve">Trương Minh Đào là liên trưởng đầy nhiệt huyết trước cuối thời, trong cuộc chiến tiêu diệt tang thi đã biểu hiện thập phần anh dũng. Một gã quân nhân như vậy lại mang theo bộ đội một liên chạy trốn, thế cục hiển nhiên đã cực kỳ bi quan.</w:t>
      </w:r>
    </w:p>
    <w:p>
      <w:pPr>
        <w:pStyle w:val="BodyText"/>
      </w:pPr>
      <w:r>
        <w:t xml:space="preserve">Đúng lúc này “oanh” một tiếng vang thật lớn, đạn pháo oanh phá một bên doanh trại phát ra một tiếng nổ mạnh, đem cả nơi ở của Mã Phóng cũng tạc đến chấn động.</w:t>
      </w:r>
    </w:p>
    <w:p>
      <w:pPr>
        <w:pStyle w:val="BodyText"/>
      </w:pPr>
      <w:r>
        <w:t xml:space="preserve">Mã Phóng bị tiếng nổ mạnh thật lớn tạc đến sắc mặt trắng bệch, trong miệng lẩm bẩm nói:</w:t>
      </w:r>
    </w:p>
    <w:p>
      <w:pPr>
        <w:pStyle w:val="BodyText"/>
      </w:pPr>
      <w:r>
        <w:t xml:space="preserve">- Đáng chết! Bọn hắn nã pháo! Bọn hắn vận dụng trọng pháo! Đáng chết! Đáng chết! Đúng rồi! Mình phải nhanh chóng trốn! Mình phải nhanh chóng trốn mới được! Lưu được núi xanh còn sợ gì không có củi đốt! Nếu mình chết thì không còn gì nữa!</w:t>
      </w:r>
    </w:p>
    <w:p>
      <w:pPr>
        <w:pStyle w:val="BodyText"/>
      </w:pPr>
      <w:r>
        <w:t xml:space="preserve">Lúc trước khi Mã Phóng chỉ huy bộ đội chiến đấu cùng tang thi, luôn ở vị trí an toàn phía sau, tuy rằng kinh nghiệm chiến đấu phong phú nhưng chỉ là kinh nghiệm chỉ huy, lúc này cảm nhận được đạn pháo nổ mạnh bên cạnh, làm hắn hoảng sợ tới mức hồn phi phách tán.</w:t>
      </w:r>
    </w:p>
    <w:p>
      <w:pPr>
        <w:pStyle w:val="BodyText"/>
      </w:pPr>
      <w:r>
        <w:t xml:space="preserve">- Yểm hộ tôi lui lại!</w:t>
      </w:r>
    </w:p>
    <w:p>
      <w:pPr>
        <w:pStyle w:val="BodyText"/>
      </w:pPr>
      <w:r>
        <w:t xml:space="preserve">Không hề có chút do dự, Mã Phóng lập tức mang theo vài tên tâm phúc muốn bỏ trốn.</w:t>
      </w:r>
    </w:p>
    <w:p>
      <w:pPr>
        <w:pStyle w:val="BodyText"/>
      </w:pPr>
      <w:r>
        <w:t xml:space="preserve">- Doanh trưởng, không thể trốn đâu! Nếu ông trốn sẽ không còn người chỉ huy chiến đấu!</w:t>
      </w:r>
    </w:p>
    <w:p>
      <w:pPr>
        <w:pStyle w:val="BodyText"/>
      </w:pPr>
      <w:r>
        <w:t xml:space="preserve">Một gã sĩ quan nhịn không được tiến lên ngăn cản Mã Phóng, lớn tiếng kêu lên.</w:t>
      </w:r>
    </w:p>
    <w:p>
      <w:pPr>
        <w:pStyle w:val="BodyText"/>
      </w:pPr>
      <w:r>
        <w:t xml:space="preserve">Oanh! Lại một tiếng vang thật lớn, đạn pháo oanh lên một căn phòng khác trong quân doanh, trực tiếp tạc sụp đổ, bụi mù nổi lên bốn phía, mặt đất chấn động.</w:t>
      </w:r>
    </w:p>
    <w:p>
      <w:pPr>
        <w:pStyle w:val="BodyText"/>
      </w:pPr>
      <w:r>
        <w:t xml:space="preserve">Vị trí phòng ở của Mã Phóng cũng bị chấn rơi xuống vô số bụi mù, mặt đất run rẩy!</w:t>
      </w:r>
    </w:p>
    <w:p>
      <w:pPr>
        <w:pStyle w:val="BodyText"/>
      </w:pPr>
      <w:r>
        <w:t xml:space="preserve">- Cút ngay!</w:t>
      </w:r>
    </w:p>
    <w:p>
      <w:pPr>
        <w:pStyle w:val="BodyText"/>
      </w:pPr>
      <w:r>
        <w:t xml:space="preserve">Mã Phóng vô cùng hoảng sợ, trực tiếp rút súng nhìn chằm chằm tên sĩ quan kia bóp cò.</w:t>
      </w:r>
    </w:p>
    <w:p>
      <w:pPr>
        <w:pStyle w:val="BodyText"/>
      </w:pPr>
      <w:r>
        <w:t xml:space="preserve">Phanh một tiếng súng vang!</w:t>
      </w:r>
    </w:p>
    <w:p>
      <w:pPr>
        <w:pStyle w:val="BodyText"/>
      </w:pPr>
      <w:r>
        <w:t xml:space="preserve">Nơi trán tên sĩ quan kia hiện thêm một lỗ thủng, vẻ mặt vô cùng kinh ngạc lẫn không thể tin ngã xuống đất.</w:t>
      </w:r>
    </w:p>
    <w:p>
      <w:pPr>
        <w:pStyle w:val="BodyText"/>
      </w:pPr>
      <w:r>
        <w:t xml:space="preserve">Chứng kiến cái chết của tên sĩ quan, không còn ai dám ngăn cản Mã Phóng, để mặc cho hắn chạy thoát khỏi phòng.</w:t>
      </w:r>
    </w:p>
    <w:p>
      <w:pPr>
        <w:pStyle w:val="BodyText"/>
      </w:pPr>
      <w:r>
        <w:t xml:space="preserve">Vài tên sĩ quan còn lại trong bộ chỉ huy thấy một màn như vậy, liếc nhìn nhau liền xông ra ngoài.</w:t>
      </w:r>
    </w:p>
    <w:p>
      <w:pPr>
        <w:pStyle w:val="BodyText"/>
      </w:pPr>
      <w:r>
        <w:t xml:space="preserve">- Mã Phóng chạy trốn!</w:t>
      </w:r>
    </w:p>
    <w:p>
      <w:pPr>
        <w:pStyle w:val="BodyText"/>
      </w:pPr>
      <w:r>
        <w:t xml:space="preserve">- Mã doanh trưởng vứt bỏ chúng ta chạy trốn!</w:t>
      </w:r>
    </w:p>
    <w:p>
      <w:pPr>
        <w:pStyle w:val="BodyText"/>
      </w:pPr>
      <w:r>
        <w:t xml:space="preserve">- …</w:t>
      </w:r>
    </w:p>
    <w:p>
      <w:pPr>
        <w:pStyle w:val="Compact"/>
      </w:pPr>
      <w:r>
        <w:t xml:space="preserve">Những lời đồn đãi nhanh chóng khuếch tán trong đám người, đội ngũ còn sót lại của Mã Phóng nhất thời hỏng mất sĩ khí, hướng bốn phương tám hướng tán loạn, hướng bộ đội liên hợp của Nhạc Trọng thống soái kêu to đầu hàng.</w:t>
      </w:r>
      <w:r>
        <w:br w:type="textWrapping"/>
      </w:r>
      <w:r>
        <w:br w:type="textWrapping"/>
      </w:r>
    </w:p>
    <w:p>
      <w:pPr>
        <w:pStyle w:val="Heading2"/>
      </w:pPr>
      <w:bookmarkStart w:id="592" w:name="chương-570-liên-tục-đến-hàng-2"/>
      <w:bookmarkEnd w:id="592"/>
      <w:r>
        <w:t xml:space="preserve">570. Chương 570: Liên Tục Đến Hàng! (2)</w:t>
      </w:r>
    </w:p>
    <w:p>
      <w:pPr>
        <w:pStyle w:val="Compact"/>
      </w:pPr>
      <w:r>
        <w:br w:type="textWrapping"/>
      </w:r>
      <w:r>
        <w:br w:type="textWrapping"/>
      </w:r>
    </w:p>
    <w:p>
      <w:pPr>
        <w:pStyle w:val="BodyText"/>
      </w:pPr>
      <w:r>
        <w:t xml:space="preserve">Nhạc Trọng nhìn thấy bộ đội của Mã Phóng đã tan vỡ, lúc này mới thoáng thở ra một hơi nhẹ nhõm. Nếu Mã Phóng kiên trì suất binh giữ vững trận địa, Nhạc Trọng muốn cướp lấy quân doanh của hắn cũng sẽ thập phần gian nan, đồng thời còn phải trả giá không nhỏ.</w:t>
      </w:r>
    </w:p>
    <w:p>
      <w:pPr>
        <w:pStyle w:val="BodyText"/>
      </w:pPr>
      <w:r>
        <w:t xml:space="preserve">Nhạc Trọng trực tiếp ra lệnh:</w:t>
      </w:r>
    </w:p>
    <w:p>
      <w:pPr>
        <w:pStyle w:val="BodyText"/>
      </w:pPr>
      <w:r>
        <w:t xml:space="preserve">- Mục tiêu kế tiếp, đệ nhị doanh Vương Hạc!</w:t>
      </w:r>
    </w:p>
    <w:p>
      <w:pPr>
        <w:pStyle w:val="BodyText"/>
      </w:pPr>
      <w:r>
        <w:t xml:space="preserve">Nhạc Trọng muốn thừa dịp thế lực quân đội còn chưa chỉnh hợp liên minh phải nhanh chóng đem bọn họ đánh tan thu phục. Nếu những thế lực quân đội ôm thành một đoàn, kết thành liên minh, như vậy Nhạc Trọng rất khó động thủ đối với bọn hắn.</w:t>
      </w:r>
    </w:p>
    <w:p>
      <w:pPr>
        <w:pStyle w:val="BodyText"/>
      </w:pPr>
      <w:r>
        <w:t xml:space="preserve">Cao thủ trong đội ngũ của Vương Hạc đông đảo, nhưng chiến sĩ có thể hiểu được điều khiển vũ khí hiện đại hóa thì không nhiều, sức chiến đấu tập thể sẽ biến thành khá nhỏ yếu, tuyệt đối không phải đối thủ của bộ đội Trương Tuyết Vong. Cho dù có cao thủ tinh thông ám sát, Nhạc Trọng cũng có thể ra tay xử lý bọn họ.</w:t>
      </w:r>
    </w:p>
    <w:p>
      <w:pPr>
        <w:pStyle w:val="BodyText"/>
      </w:pPr>
      <w:r>
        <w:t xml:space="preserve">Theo mệnh lệnh của Nhạc Trọng, quân đoàn do hai bộ đội liên hợp thay đổi mục tiêu hướng quân doanh của Vương Hạc tiến tới.</w:t>
      </w:r>
    </w:p>
    <w:p>
      <w:pPr>
        <w:pStyle w:val="BodyText"/>
      </w:pPr>
      <w:r>
        <w:t xml:space="preserve">- Thủ lĩnh, Vương Hạc cầu kiến!</w:t>
      </w:r>
    </w:p>
    <w:p>
      <w:pPr>
        <w:pStyle w:val="BodyText"/>
      </w:pPr>
      <w:r>
        <w:t xml:space="preserve">Quân đoàn liên hợp của Nhạc Trọng vừa đi được nửa đường, một gã chiến sĩ đột nhiên chạy tới hội báo.</w:t>
      </w:r>
    </w:p>
    <w:p>
      <w:pPr>
        <w:pStyle w:val="BodyText"/>
      </w:pPr>
      <w:r>
        <w:t xml:space="preserve">Ánh mắt Nhạc Trọng sáng lên, ra lệnh:</w:t>
      </w:r>
    </w:p>
    <w:p>
      <w:pPr>
        <w:pStyle w:val="BodyText"/>
      </w:pPr>
      <w:r>
        <w:t xml:space="preserve">- Dẫn hắn vào đi!</w:t>
      </w:r>
    </w:p>
    <w:p>
      <w:pPr>
        <w:pStyle w:val="BodyText"/>
      </w:pPr>
      <w:r>
        <w:t xml:space="preserve">Không lâu một gã nam tử thân cao chừng 1m70, cơ thể rắn chắc, thân thể tràn ngập lực lượng chừng ba mươi tám tuổi, đôi mắt sắc bén đi theo thân binh của Nhạc Trọng tiến tới trước mặt hắn.</w:t>
      </w:r>
    </w:p>
    <w:p>
      <w:pPr>
        <w:pStyle w:val="BodyText"/>
      </w:pPr>
      <w:r>
        <w:t xml:space="preserve">Vương Hạc cẩn thận đánh giá Nhạc Trọng, nói:</w:t>
      </w:r>
    </w:p>
    <w:p>
      <w:pPr>
        <w:pStyle w:val="BodyText"/>
      </w:pPr>
      <w:r>
        <w:t xml:space="preserve">- Chào ngài! Tôi là Vương Hạc! Xin hỏi ngài chính là Nhạc Trọng phải không?</w:t>
      </w:r>
    </w:p>
    <w:p>
      <w:pPr>
        <w:pStyle w:val="BodyText"/>
      </w:pPr>
      <w:r>
        <w:t xml:space="preserve">Nhạc Trọng chỉ qua sô pha, ý bảo Vương Hạc ngồi xuống, đồng thời mỉm cười đáp:</w:t>
      </w:r>
    </w:p>
    <w:p>
      <w:pPr>
        <w:pStyle w:val="BodyText"/>
      </w:pPr>
      <w:r>
        <w:t xml:space="preserve">- Không sai! Chào Vương doanh trưởng!</w:t>
      </w:r>
    </w:p>
    <w:p>
      <w:pPr>
        <w:pStyle w:val="BodyText"/>
      </w:pPr>
      <w:r>
        <w:t xml:space="preserve">Vương Hạc ngồi xuống trước mặt Nhạc Trọng.</w:t>
      </w:r>
    </w:p>
    <w:p>
      <w:pPr>
        <w:pStyle w:val="BodyText"/>
      </w:pPr>
      <w:r>
        <w:t xml:space="preserve">Mạc Hương Lăng cầm hai chén trà đen bưng tới đặt trước mặt hai người, sau đó ngồi xuống bên cạnh Nhạc Trọng.</w:t>
      </w:r>
    </w:p>
    <w:p>
      <w:pPr>
        <w:pStyle w:val="BodyText"/>
      </w:pPr>
      <w:r>
        <w:t xml:space="preserve">Vương Hạc nhấp một hớp trà nhìn chằm chằm Nhạc Trọng thẳng thắn nói:</w:t>
      </w:r>
    </w:p>
    <w:p>
      <w:pPr>
        <w:pStyle w:val="BodyText"/>
      </w:pPr>
      <w:r>
        <w:t xml:space="preserve">- Lần này tôi một mình đến đây là muốn mang theo toàn bộ đệ nhị doanh đến cậy nhờ Nhạc thủ lĩnh! Mong Nhạc thủ lĩnh thu lưu!</w:t>
      </w:r>
    </w:p>
    <w:p>
      <w:pPr>
        <w:pStyle w:val="BodyText"/>
      </w:pPr>
      <w:r>
        <w:t xml:space="preserve">Bộ đội bọc thép của Trương Tuyết Vong thật sự là quá mức mạnh mẽ, lực phá hoại của xe tăng, đại pháo, trực thăng võ trang đủ đem đệ nhị doanh oanh thành tro tàn. Vương Hạc cũng không muốn mang theo binh sĩ chịu chết vô ý nghĩa. Bởi vậy hắn quyết định trực tiếp dẫn người quy hàng Nhạc Trọng.</w:t>
      </w:r>
    </w:p>
    <w:p>
      <w:pPr>
        <w:pStyle w:val="BodyText"/>
      </w:pPr>
      <w:r>
        <w:t xml:space="preserve">Vương Hạc cũng thập phần rõ ràng chủ động đến dựa dẫm cùng bị buộc đầu hàng sẽ đạt được đãi ngộ thế nào là hai khái niệm hoàn toàn khác biệt. Nếu Nhạc Trọng không đối đãi tốt với người chủ động tới cậy nhờ hắn, như vậy ngày sau sẽ rất khó có người còn muốn chủ động đến quy hàng hắn.</w:t>
      </w:r>
    </w:p>
    <w:p>
      <w:pPr>
        <w:pStyle w:val="BodyText"/>
      </w:pPr>
      <w:r>
        <w:t xml:space="preserve">Nhạc Trọng nhìn Vương Hạc cười nói:</w:t>
      </w:r>
    </w:p>
    <w:p>
      <w:pPr>
        <w:pStyle w:val="BodyText"/>
      </w:pPr>
      <w:r>
        <w:t xml:space="preserve">- Tốt! Từ giờ trở đi anh chính là bộ hạ của tôi. Trước tiên nhận chức trung úy liên trưởng thế nào? Bộ đội của anh vẫn do anh thống lĩnh!</w:t>
      </w:r>
    </w:p>
    <w:p>
      <w:pPr>
        <w:pStyle w:val="BodyText"/>
      </w:pPr>
      <w:r>
        <w:t xml:space="preserve">Vương Hạc mừng rỡ hướng Nhạc Trọng chào theo nghi thức quân đội:</w:t>
      </w:r>
    </w:p>
    <w:p>
      <w:pPr>
        <w:pStyle w:val="BodyText"/>
      </w:pPr>
      <w:r>
        <w:t xml:space="preserve">- Đa tạ thủ lĩnh! Nguyện quên mình phục vụ cho ngài!</w:t>
      </w:r>
    </w:p>
    <w:p>
      <w:pPr>
        <w:pStyle w:val="BodyText"/>
      </w:pPr>
      <w:r>
        <w:t xml:space="preserve">Nhạc Trọng mỉm cười vẫy tay, lúc này Vương Hạc mới ngồi xuống.</w:t>
      </w:r>
    </w:p>
    <w:p>
      <w:pPr>
        <w:pStyle w:val="BodyText"/>
      </w:pPr>
      <w:r>
        <w:t xml:space="preserve">Vương Hạc uống hớp trà, trầm mặc hồi lâu đột nhiên hỏi thẳng Nhạc Trọng:</w:t>
      </w:r>
    </w:p>
    <w:p>
      <w:pPr>
        <w:pStyle w:val="BodyText"/>
      </w:pPr>
      <w:r>
        <w:t xml:space="preserve">- Nhạc Trọng, nếu tôi không tới nơi này, anh dự định đối phó tôi ra sao?</w:t>
      </w:r>
    </w:p>
    <w:p>
      <w:pPr>
        <w:pStyle w:val="BodyText"/>
      </w:pPr>
      <w:r>
        <w:t xml:space="preserve">Nhạc Trọng nhàn nhạt cười, không hề có chút che giấu nói:</w:t>
      </w:r>
    </w:p>
    <w:p>
      <w:pPr>
        <w:pStyle w:val="BodyText"/>
      </w:pPr>
      <w:r>
        <w:t xml:space="preserve">- Cho anh một tội danh phản quốc! Sau đó dùng đại pháo cùng xe tăng tiêu diệt bộ đội của anh!</w:t>
      </w:r>
    </w:p>
    <w:p>
      <w:pPr>
        <w:pStyle w:val="BodyText"/>
      </w:pPr>
      <w:r>
        <w:t xml:space="preserve">Vương Hạc nghe tới đó cười khổ một tiếng, đã chết còn bị mang tội phản quốc đủ cho hắn nhận thức được thủ đoạn của Nhạc Trọng vô cùng tàn nhẫn.</w:t>
      </w:r>
    </w:p>
    <w:p>
      <w:pPr>
        <w:pStyle w:val="BodyText"/>
      </w:pPr>
      <w:r>
        <w:t xml:space="preserve">Nhạc Trọng nhìn Vương Hạc trực tiếp ra lệnh:</w:t>
      </w:r>
    </w:p>
    <w:p>
      <w:pPr>
        <w:pStyle w:val="BodyText"/>
      </w:pPr>
      <w:r>
        <w:t xml:space="preserve">- Vương Hạc, hiện tại anh lập tức dẫn dắt bộ hạ của anh hợp lưu cùng quân đội của tôi, mục tiêu bộ đội của Mộ Dung Hòa!</w:t>
      </w:r>
    </w:p>
    <w:p>
      <w:pPr>
        <w:pStyle w:val="BodyText"/>
      </w:pPr>
      <w:r>
        <w:t xml:space="preserve">Vương Hạc hành lễ với hắn, nói:</w:t>
      </w:r>
    </w:p>
    <w:p>
      <w:pPr>
        <w:pStyle w:val="BodyText"/>
      </w:pPr>
      <w:r>
        <w:t xml:space="preserve">- Dạ, thủ lĩnh! Tôi nhất định sẽ không làm cho ngài thất vọng!</w:t>
      </w:r>
    </w:p>
    <w:p>
      <w:pPr>
        <w:pStyle w:val="BodyText"/>
      </w:pPr>
      <w:r>
        <w:t xml:space="preserve">- Ca ca, vì sao không trực tiếp đánh tan bộ đội của hắn, một lần nữa chỉnh biên?</w:t>
      </w:r>
    </w:p>
    <w:p>
      <w:pPr>
        <w:pStyle w:val="BodyText"/>
      </w:pPr>
      <w:r>
        <w:t xml:space="preserve">Mạc Hương Lăng vốn luôn ngồi bên cạnh Nhạc Trọng không hề nói một lời chợt ôm cánh tay hắn tò mò hỏi.</w:t>
      </w:r>
    </w:p>
    <w:p>
      <w:pPr>
        <w:pStyle w:val="BodyText"/>
      </w:pPr>
      <w:r>
        <w:t xml:space="preserve">Nhạc Trọng nhéo nhéo khuôn mặt bóng loáng của nàng, khẽ mỉm cười nói:</w:t>
      </w:r>
    </w:p>
    <w:p>
      <w:pPr>
        <w:pStyle w:val="BodyText"/>
      </w:pPr>
      <w:r>
        <w:t xml:space="preserve">- Hắn chủ động tới dựa dẫm, nếu anh đánh tan bộ đội của hắn chỉnh biên cũng không phải không được. Nhưng hiện giờ còn chưa phải lúc! Anh còn cần lực lượng của hắn, hiện tại không phải thời gian chỉnh biên bộ đội!</w:t>
      </w:r>
    </w:p>
    <w:p>
      <w:pPr>
        <w:pStyle w:val="BodyText"/>
      </w:pPr>
      <w:r>
        <w:t xml:space="preserve">- Nga…</w:t>
      </w:r>
    </w:p>
    <w:p>
      <w:pPr>
        <w:pStyle w:val="BodyText"/>
      </w:pPr>
      <w:r>
        <w:t xml:space="preserve">Mạc Hương Lăng nửa hiểu nửa không nhìn hắn gật đầu.</w:t>
      </w:r>
    </w:p>
    <w:p>
      <w:pPr>
        <w:pStyle w:val="BodyText"/>
      </w:pPr>
      <w:r>
        <w:t xml:space="preserve">Vương Hạc rất nhanh dẫn đệ nhị doanh gia nhập vào trong đại quân của Nhạc Trọng, liên quân khổng lồ chậm rãi hướng bộ đội của Mộ Dung Hòa nghiền áp tới.</w:t>
      </w:r>
    </w:p>
    <w:p>
      <w:pPr>
        <w:pStyle w:val="BodyText"/>
      </w:pPr>
      <w:r>
        <w:t xml:space="preserve">Lúc này trong tay Nhạc Trọng nắm giữ bộ đội đã hoàn toàn siêu việt đội ngũ của Mộ Dung Hòa cùng Trần Vũ. Nhưng tính tình của Trần Vũ rất được lòng bộ hạ, mặc dù hắn không có được nhiều trọng trang bị như Trương Tuyết Vong, nhưng thật không ít. Bởi vậy Nhạc Trọng đem mục tiêu đặt lên chỗ bộ đội của Mộ Dung Hòa.</w:t>
      </w:r>
    </w:p>
    <w:p>
      <w:pPr>
        <w:pStyle w:val="BodyText"/>
      </w:pPr>
      <w:r>
        <w:t xml:space="preserve">Đại quân của Nhạc Trọng vừa mới chuyển động liền có người báo cáo:</w:t>
      </w:r>
    </w:p>
    <w:p>
      <w:pPr>
        <w:pStyle w:val="BodyText"/>
      </w:pPr>
      <w:r>
        <w:t xml:space="preserve">- Thủ lĩnh, sứ giả của Mộ Dung Hòa cùng Trần Vũ đến cầu kiến!</w:t>
      </w:r>
    </w:p>
    <w:p>
      <w:pPr>
        <w:pStyle w:val="BodyText"/>
      </w:pPr>
      <w:r>
        <w:t xml:space="preserve">Trong mắt Nhạc Trọng thoáng hiện vẻ vui mừng, thản nhiên nói:</w:t>
      </w:r>
    </w:p>
    <w:p>
      <w:pPr>
        <w:pStyle w:val="BodyText"/>
      </w:pPr>
      <w:r>
        <w:t xml:space="preserve">- Cho họ vào đi!</w:t>
      </w:r>
    </w:p>
    <w:p>
      <w:pPr>
        <w:pStyle w:val="BodyText"/>
      </w:pPr>
      <w:r>
        <w:t xml:space="preserve">Theo dẫn dắt của một gã chiến sĩ, hai nam tử đi nhanh vào phòng chỉ huy của Nhạc Trọng.</w:t>
      </w:r>
    </w:p>
    <w:p>
      <w:pPr>
        <w:pStyle w:val="BodyText"/>
      </w:pPr>
      <w:r>
        <w:t xml:space="preserve">Mộ Dung Hòa dáng vóc trung đẳng, dáng người bình thường, tướng mạo bình thường, chỉ có mũi có chút đỏ, là một nam tử trung niên. Hắn vừa nhìn thấy Nhạc Trọng liền nói thẳng:</w:t>
      </w:r>
    </w:p>
    <w:p>
      <w:pPr>
        <w:pStyle w:val="BodyText"/>
      </w:pPr>
      <w:r>
        <w:t xml:space="preserve">- Mộ Dung Hòa mang theo đệ lục doanh đến cậy nhờ Nhạc thủ lĩnh, mong Nhạc thủ lĩnh thu lưu!</w:t>
      </w:r>
    </w:p>
    <w:p>
      <w:pPr>
        <w:pStyle w:val="BodyText"/>
      </w:pPr>
      <w:r>
        <w:t xml:space="preserve">Nhạc Trọng hào sảng hỏi:</w:t>
      </w:r>
    </w:p>
    <w:p>
      <w:pPr>
        <w:pStyle w:val="BodyText"/>
      </w:pPr>
      <w:r>
        <w:t xml:space="preserve">- Được! Anh có điều kiện gì?</w:t>
      </w:r>
    </w:p>
    <w:p>
      <w:pPr>
        <w:pStyle w:val="BodyText"/>
      </w:pPr>
      <w:r>
        <w:t xml:space="preserve">Có thể không động chiến tranh mà thu phục được một chi bộ đội tinh nhuệ, hắn đương nhiên hết sức cao hứng.</w:t>
      </w:r>
    </w:p>
    <w:p>
      <w:pPr>
        <w:pStyle w:val="BodyText"/>
      </w:pPr>
      <w:r>
        <w:t xml:space="preserve">Mộ Dung Hòa thập phần giảo hoạt nói:</w:t>
      </w:r>
    </w:p>
    <w:p>
      <w:pPr>
        <w:pStyle w:val="BodyText"/>
      </w:pPr>
      <w:r>
        <w:t xml:space="preserve">- Toàn bộ nhờ vào thủ lĩnh làm chủ!</w:t>
      </w:r>
    </w:p>
    <w:p>
      <w:pPr>
        <w:pStyle w:val="BodyText"/>
      </w:pPr>
      <w:r>
        <w:t xml:space="preserve">Trong lòng Mộ Dung Hòa đương nhiên có rất nhiều điều kiện muốn nói ra. Nhưng lúc này không nên nói mới là tốt nhất. Nhạc Trọng tuyệt đối không khả năng có ác ý đối với những người chủ động đến dựa dẫm như bọn hắn.</w:t>
      </w:r>
    </w:p>
    <w:p>
      <w:pPr>
        <w:pStyle w:val="BodyText"/>
      </w:pPr>
      <w:r>
        <w:t xml:space="preserve">Nhạc Trọng trực tiếp nói ra ý nguyện trong lòng Mộ Dung Hòa:</w:t>
      </w:r>
    </w:p>
    <w:p>
      <w:pPr>
        <w:pStyle w:val="BodyText"/>
      </w:pPr>
      <w:r>
        <w:t xml:space="preserve">- Được! Trước tiên làm trung úy liên trưởng dưới trướng của ta thế nào? Bộ hạ của ông vẫn do ông thống lĩnh!</w:t>
      </w:r>
    </w:p>
    <w:p>
      <w:pPr>
        <w:pStyle w:val="BodyText"/>
      </w:pPr>
      <w:r>
        <w:t xml:space="preserve">Vẻ mặt Mộ Dung Hòa vui mừng nói:</w:t>
      </w:r>
    </w:p>
    <w:p>
      <w:pPr>
        <w:pStyle w:val="BodyText"/>
      </w:pPr>
      <w:r>
        <w:t xml:space="preserve">- Cảm ơn thủ lĩnh, nguyện ý quên mình phục vụ ngài!</w:t>
      </w:r>
    </w:p>
    <w:p>
      <w:pPr>
        <w:pStyle w:val="BodyText"/>
      </w:pPr>
      <w:r>
        <w:t xml:space="preserve">Nhạc Trọng quay đầu nhìn sứ giả do Trần Vũ phái tới hỏi:</w:t>
      </w:r>
    </w:p>
    <w:p>
      <w:pPr>
        <w:pStyle w:val="BodyText"/>
      </w:pPr>
      <w:r>
        <w:t xml:space="preserve">- Còn anh tới có chuyện gì không?</w:t>
      </w:r>
    </w:p>
    <w:p>
      <w:pPr>
        <w:pStyle w:val="BodyText"/>
      </w:pPr>
      <w:r>
        <w:t xml:space="preserve">Sứ giả kia lên tiếng:</w:t>
      </w:r>
    </w:p>
    <w:p>
      <w:pPr>
        <w:pStyle w:val="BodyText"/>
      </w:pPr>
      <w:r>
        <w:t xml:space="preserve">- Tôi tên La Dương Hà, Nhạc thủ lĩnh, chỉ cần ngài đáp ứng mấy điều kiện của chúng tôi, đệ tứ doanh cũng nguyện ý nghe theo sự chỉ huy của ngài!</w:t>
      </w:r>
    </w:p>
    <w:p>
      <w:pPr>
        <w:pStyle w:val="BodyText"/>
      </w:pPr>
      <w:r>
        <w:t xml:space="preserve">Trong mắt chợt lóe hàn quang, sắc mặt Nhạc Trọng không chút thay đổi thản nhiên nói:</w:t>
      </w:r>
    </w:p>
    <w:p>
      <w:pPr>
        <w:pStyle w:val="BodyText"/>
      </w:pPr>
      <w:r>
        <w:t xml:space="preserve">- Được, anh nói!</w:t>
      </w:r>
    </w:p>
    <w:p>
      <w:pPr>
        <w:pStyle w:val="BodyText"/>
      </w:pPr>
      <w:r>
        <w:t xml:space="preserve">La Dương Hà liền nói:</w:t>
      </w:r>
    </w:p>
    <w:p>
      <w:pPr>
        <w:pStyle w:val="BodyText"/>
      </w:pPr>
      <w:r>
        <w:t xml:space="preserve">- Thứ nhất, không được giải tán bộ đội của chúng tôi! Thứ hai, nhân sự của đệ tứ doanh do chúng tôi nắm trong tay. Thứ ba, nếu ngài làm ra chuyện có lỗi với nhân dân Quý Trữ thị, hoặc ra lệnh chúng tôi làm chuyện có lỗi với quốc gia, có lỗi với nhân dân, chúng tôi có quyền cự tuyệt chấp hành!</w:t>
      </w:r>
    </w:p>
    <w:p>
      <w:pPr>
        <w:pStyle w:val="BodyText"/>
      </w:pPr>
      <w:r>
        <w:t xml:space="preserve">Trong mắt chớp động dị quang, Nhạc Trọng thản nhiên đáp:</w:t>
      </w:r>
    </w:p>
    <w:p>
      <w:pPr>
        <w:pStyle w:val="BodyText"/>
      </w:pPr>
      <w:r>
        <w:t xml:space="preserve">- Có thể! Không có vấn đề, tôi đều đáp ứng!</w:t>
      </w:r>
    </w:p>
    <w:p>
      <w:pPr>
        <w:pStyle w:val="Compact"/>
      </w:pPr>
      <w:r>
        <w:t xml:space="preserve">Trần Vũ rõ ràng không muốn đem đội ngũ giao ra ngoài, muốn đem đệ tứ doanh nắm chặt trong tay, tự thành một hệ thống, thay lời khác mà nói chính là chỉ nghe điều động mà không nghe nhâm mệnh.</w:t>
      </w:r>
      <w:r>
        <w:br w:type="textWrapping"/>
      </w:r>
      <w:r>
        <w:br w:type="textWrapping"/>
      </w:r>
    </w:p>
    <w:p>
      <w:pPr>
        <w:pStyle w:val="Heading2"/>
      </w:pPr>
      <w:bookmarkStart w:id="593" w:name="chương-571-quý-trữ-thị-vào-tay-1"/>
      <w:bookmarkEnd w:id="593"/>
      <w:r>
        <w:t xml:space="preserve">571. Chương 571: Quý Trữ Thị Vào Tay! (1)</w:t>
      </w:r>
    </w:p>
    <w:p>
      <w:pPr>
        <w:pStyle w:val="Compact"/>
      </w:pPr>
      <w:r>
        <w:br w:type="textWrapping"/>
      </w:r>
      <w:r>
        <w:br w:type="textWrapping"/>
      </w:r>
    </w:p>
    <w:p>
      <w:pPr>
        <w:pStyle w:val="BodyText"/>
      </w:pPr>
      <w:r>
        <w:t xml:space="preserve">La Dương Hà nghe được Nhạc Trọng đáp ứng điều kiện liền thở ra một hơi nhẹ nhõm, hướng Nhạc Trọng hành lễ nói:</w:t>
      </w:r>
    </w:p>
    <w:p>
      <w:pPr>
        <w:pStyle w:val="BodyText"/>
      </w:pPr>
      <w:r>
        <w:t xml:space="preserve">- Cảm ơn thủ lĩnh!</w:t>
      </w:r>
    </w:p>
    <w:p>
      <w:pPr>
        <w:pStyle w:val="BodyText"/>
      </w:pPr>
      <w:r>
        <w:t xml:space="preserve">Vương Hạc cùng Mộ Dung Hòa có chút thương hại liếc mắt nhìn La Dương Hà. Một khi Nhạc Trọng đã đem toàn bộ Quý Trữ thị nắm vững trong tay, chỉ cần động chút thủ đoạn nhỏ là có thể cho chiến sĩ đệ tứ doanh gặp khó khăn. Ngay cả điểm ấy mà Trần Vũ cũng không thể nhìn ra, ánh mắt chính trị thật quá thấp.</w:t>
      </w:r>
    </w:p>
    <w:p>
      <w:pPr>
        <w:pStyle w:val="BodyText"/>
      </w:pPr>
      <w:r>
        <w:t xml:space="preserve">Nhạc Trọng nhìn một vòng tướng lĩnh trong phòng, trầm giọng nói:</w:t>
      </w:r>
    </w:p>
    <w:p>
      <w:pPr>
        <w:pStyle w:val="BodyText"/>
      </w:pPr>
      <w:r>
        <w:t xml:space="preserve">- Như vậy bước tiếp theo của chúng ta là đánh tan võ trang phản nghịch của Lý Cửu Minh trong Quý Trữ thị! Ai nguyện ý làm tiên phong?</w:t>
      </w:r>
    </w:p>
    <w:p>
      <w:pPr>
        <w:pStyle w:val="BodyText"/>
      </w:pPr>
      <w:r>
        <w:t xml:space="preserve">- Tôi nguyện ý làm tiên phong!</w:t>
      </w:r>
    </w:p>
    <w:p>
      <w:pPr>
        <w:pStyle w:val="BodyText"/>
      </w:pPr>
      <w:r>
        <w:t xml:space="preserve">Cả Vương Hạc lẫn Mộ Dung Hòa đều lớn tiếng đáp.</w:t>
      </w:r>
    </w:p>
    <w:p>
      <w:pPr>
        <w:pStyle w:val="BodyText"/>
      </w:pPr>
      <w:r>
        <w:t xml:space="preserve">Vương Hạc cùng Mộ Dung Hòa vừa mới đến cậy nhờ Nhạc Trọng, đương nhiên vội vàng muốn lập công cho tân chủ nhân xem qua.</w:t>
      </w:r>
    </w:p>
    <w:p>
      <w:pPr>
        <w:pStyle w:val="BodyText"/>
      </w:pPr>
      <w:r>
        <w:t xml:space="preserve">Nhạc Trọng nhìn hai người khẽ mỉm cười nói:</w:t>
      </w:r>
    </w:p>
    <w:p>
      <w:pPr>
        <w:pStyle w:val="BodyText"/>
      </w:pPr>
      <w:r>
        <w:t xml:space="preserve">- Vậy nhờ Vương doanh trưởng cùng Mộ Dung doanh trưởng!</w:t>
      </w:r>
    </w:p>
    <w:p>
      <w:pPr>
        <w:pStyle w:val="BodyText"/>
      </w:pPr>
      <w:r>
        <w:t xml:space="preserve">- Dạ, thủ lĩnh!</w:t>
      </w:r>
    </w:p>
    <w:p>
      <w:pPr>
        <w:pStyle w:val="BodyText"/>
      </w:pPr>
      <w:r>
        <w:t xml:space="preserve">Nhận được mệnh lệnh của Nhạc Trọng, Vương Hạc cùng Mộ Dung Hòa suất lĩnh đội ngũ nghiền áp vào sâu trong Quý Trữ thị.</w:t>
      </w:r>
    </w:p>
    <w:p>
      <w:pPr>
        <w:pStyle w:val="BodyText"/>
      </w:pPr>
      <w:r>
        <w:t xml:space="preserve">Cơ hồ thật nhanh, từng chiếc xe thiết giáp chạy vào trong Quý Trữ thị, cùng lúc đó còn có một chiếc xe phát thanh không ngừng lớn tiếng tuyên bố tin tức:</w:t>
      </w:r>
    </w:p>
    <w:p>
      <w:pPr>
        <w:pStyle w:val="BodyText"/>
      </w:pPr>
      <w:r>
        <w:t xml:space="preserve">- Lý Cửu Minh trù hoạch mưu sát Đỗ sư trưởng Đỗ Thiện Hùng, phản bội quốc gia cùng nhân dân, hiện tại đã bị tuyên bố là phản đảng! Sau khi nghe được tin tức này, mời những người bị Lý Cửu Minh lừa gạt mê hoặc lập tức bỏ vũ khí xuống, lập tức đầu hàng! Nếu không sẽ bị xem là phản đảng, bắn!</w:t>
      </w:r>
    </w:p>
    <w:p>
      <w:pPr>
        <w:pStyle w:val="BodyText"/>
      </w:pPr>
      <w:r>
        <w:t xml:space="preserve">- Đó là quân đội!</w:t>
      </w:r>
    </w:p>
    <w:p>
      <w:pPr>
        <w:pStyle w:val="BodyText"/>
      </w:pPr>
      <w:r>
        <w:t xml:space="preserve">- Đỗ sư trưởng thật sự bị Lý chủ tịch ám sát sao?</w:t>
      </w:r>
    </w:p>
    <w:p>
      <w:pPr>
        <w:pStyle w:val="BodyText"/>
      </w:pPr>
      <w:r>
        <w:t xml:space="preserve">- Đáng chết! Chúng ta bị gạt!</w:t>
      </w:r>
    </w:p>
    <w:p>
      <w:pPr>
        <w:pStyle w:val="BodyText"/>
      </w:pPr>
      <w:r>
        <w:t xml:space="preserve">- …</w:t>
      </w:r>
    </w:p>
    <w:p>
      <w:pPr>
        <w:pStyle w:val="BodyText"/>
      </w:pPr>
      <w:r>
        <w:t xml:space="preserve">Nhìn thấy xe thiết giáp của quân đội chạy vào nội thành, đội cảnh sát, võ cảnh, đặc cảnh đã dây dưa cùng đội ngũ của Trầm Anh suốt cả ngày đột nhiên lòng người tán loạn, lập tức bỏ qua chống cự, đại bộ phận chạy ra đầu hàng.</w:t>
      </w:r>
    </w:p>
    <w:p>
      <w:pPr>
        <w:pStyle w:val="BodyText"/>
      </w:pPr>
      <w:r>
        <w:t xml:space="preserve">Thế lực của Lý Cửu Minh thoáng chốc sụp đổ, chỉ còn hơn mười tâm phúc đi theo bên cạnh hắn.</w:t>
      </w:r>
    </w:p>
    <w:p>
      <w:pPr>
        <w:pStyle w:val="BodyText"/>
      </w:pPr>
      <w:r>
        <w:t xml:space="preserve">Sở dĩ Lý Cửu Minh có thể sử dụng được nhiều cao thủ như vậy là bởi vì hắn là chủ tịch Nam Trữ thị, nếu danh nghĩa này bị người lấy xuống, hắn chẳng còn giá trị gì. Lúc này quân đội ra mặt tuyên bố Lý Cửu Minh phản nghịch, hắn đã không còn địa vị, những người khác tự nhiên cũng sẽ không tiếp tục nghe lệnh của hắn.</w:t>
      </w:r>
    </w:p>
    <w:p>
      <w:pPr>
        <w:pStyle w:val="BodyText"/>
      </w:pPr>
      <w:r>
        <w:t xml:space="preserve">Lý Cửu Minh nhìn thấy cục diện dần dần hỏng mất, vẻ mặt như tro bụi lộ vẻ sầu thảm lẩm bẩm nói:</w:t>
      </w:r>
    </w:p>
    <w:p>
      <w:pPr>
        <w:pStyle w:val="BodyText"/>
      </w:pPr>
      <w:r>
        <w:t xml:space="preserve">- Đáng chết! Vì sao phản bội tôi! Các người đều phản bội tôi! Tôi là chủ tịch Nam Trữ thị! Tôi là chủ tịch ah!</w:t>
      </w:r>
    </w:p>
    <w:p>
      <w:pPr>
        <w:pStyle w:val="BodyText"/>
      </w:pPr>
      <w:r>
        <w:t xml:space="preserve">Một gã tâm phúc của Lý Cửu Minh lôi kéo hắn điên cuồng bỏ chạy:</w:t>
      </w:r>
    </w:p>
    <w:p>
      <w:pPr>
        <w:pStyle w:val="BodyText"/>
      </w:pPr>
      <w:r>
        <w:t xml:space="preserve">- Chủ tịch, chạy mau! Nếu không trốn bọn hắn sẽ bắt chúng ta!</w:t>
      </w:r>
    </w:p>
    <w:p>
      <w:pPr>
        <w:pStyle w:val="BodyText"/>
      </w:pPr>
      <w:r>
        <w:t xml:space="preserve">Lý Cửu Minh kinh doanh ở Quý Trữ thị thời gian lâu như vậy, tự nhiên cũng có chút cao thủ tâm phúc, tâm phúc che chở Lý Cửu Minh đang chán nản thất thần điên cuồng hướng ra bên ngoài bỏ chạy.</w:t>
      </w:r>
    </w:p>
    <w:p>
      <w:pPr>
        <w:pStyle w:val="BodyText"/>
      </w:pPr>
      <w:r>
        <w:t xml:space="preserve">Đột nhiên hai thân ảnh hiện lên, hai gã cao thủ quân đội mặc quân trang chắn ngang trước người bọn hắn.</w:t>
      </w:r>
    </w:p>
    <w:p>
      <w:pPr>
        <w:pStyle w:val="BodyText"/>
      </w:pPr>
      <w:r>
        <w:t xml:space="preserve">Một cao thủ quân đội nhìn chằm chằm Lý Cửu Minh ha ha cười nói:</w:t>
      </w:r>
    </w:p>
    <w:p>
      <w:pPr>
        <w:pStyle w:val="BodyText"/>
      </w:pPr>
      <w:r>
        <w:t xml:space="preserve">- Đây không phải là chủ tịch Lý Cửu Minh sao? Ha ha, bắt được một con cá lớn đâu!</w:t>
      </w:r>
    </w:p>
    <w:p>
      <w:pPr>
        <w:pStyle w:val="BodyText"/>
      </w:pPr>
      <w:r>
        <w:t xml:space="preserve">Chứng kiến hai gã cao thủ đột nhiên xuất hiện, trong lòng nhóm người đều rét lạnh.</w:t>
      </w:r>
    </w:p>
    <w:p>
      <w:pPr>
        <w:pStyle w:val="BodyText"/>
      </w:pPr>
      <w:r>
        <w:t xml:space="preserve">- Đi chết đi!</w:t>
      </w:r>
    </w:p>
    <w:p>
      <w:pPr>
        <w:pStyle w:val="BodyText"/>
      </w:pPr>
      <w:r>
        <w:t xml:space="preserve">Một gã tâm phúc bên người Lý Cửu Minh đột nhiên rút súng hướng hai gã cao thủ quân đội bắn ra liên tục hai phát.</w:t>
      </w:r>
    </w:p>
    <w:p>
      <w:pPr>
        <w:pStyle w:val="BodyText"/>
      </w:pPr>
      <w:r>
        <w:t xml:space="preserve">Tên tâm phúc kia vừa động, hai gã cao thủ quân đội cũng động trong nháy mắt.</w:t>
      </w:r>
    </w:p>
    <w:p>
      <w:pPr>
        <w:pStyle w:val="BodyText"/>
      </w:pPr>
      <w:r>
        <w:t xml:space="preserve">- Đi chết đi!</w:t>
      </w:r>
    </w:p>
    <w:p>
      <w:pPr>
        <w:pStyle w:val="BodyText"/>
      </w:pPr>
      <w:r>
        <w:t xml:space="preserve">Tốc độ tên cao thủ quân đội cười to cực kỳ khủng bố, khoảng cách mười thước hắn chỉ lướt qua trong một giây, trường đao trong tay nháy mắt hóa thành vô số ánh đao cuốn tới mấy tên tâm phúc của Lý Cửu Minh, trực tiếp đem vài tên tâm phúc chém thành vài đoạn, máu tươi văng khắp nơi.</w:t>
      </w:r>
    </w:p>
    <w:p>
      <w:pPr>
        <w:pStyle w:val="BodyText"/>
      </w:pPr>
      <w:r>
        <w:t xml:space="preserve">Lý Cửu Minh bỗng nhiên bị một màn tàn khốc trước mắt chấn nhiếp, thân thể run rẩy lớn tiếng kêu lên:</w:t>
      </w:r>
    </w:p>
    <w:p>
      <w:pPr>
        <w:pStyle w:val="BodyText"/>
      </w:pPr>
      <w:r>
        <w:t xml:space="preserve">- Xin đừng giết tôi! Đừng giết tôi! Chuyện gì tôi cũng nguyện ý làm! Đừng giết tôi!</w:t>
      </w:r>
    </w:p>
    <w:p>
      <w:pPr>
        <w:pStyle w:val="BodyText"/>
      </w:pPr>
      <w:r>
        <w:t xml:space="preserve">Tên cao thủ quân đội đem trường đao gác lên cổ Lý Cửu Minh, hỏi gã cao thủ khác:</w:t>
      </w:r>
    </w:p>
    <w:p>
      <w:pPr>
        <w:pStyle w:val="BodyText"/>
      </w:pPr>
      <w:r>
        <w:t xml:space="preserve">- Có thể chém hắn không?</w:t>
      </w:r>
    </w:p>
    <w:p>
      <w:pPr>
        <w:pStyle w:val="BodyText"/>
      </w:pPr>
      <w:r>
        <w:t xml:space="preserve">Một gã cao thủ khác lãnh đạm nói:</w:t>
      </w:r>
    </w:p>
    <w:p>
      <w:pPr>
        <w:pStyle w:val="BodyText"/>
      </w:pPr>
      <w:r>
        <w:t xml:space="preserve">- Cấp trên có yêu cầu, chết sống bất luận, tùy anh cao hứng!</w:t>
      </w:r>
    </w:p>
    <w:p>
      <w:pPr>
        <w:pStyle w:val="BodyText"/>
      </w:pPr>
      <w:r>
        <w:t xml:space="preserve">Trong mắt tên cao thủ kia lóe lên ánh sáng tàn khốc, dùng sức vung lên, trường đao trực tiếp đem thủ cấp của Lý Cửu Minh chém xuống.</w:t>
      </w:r>
    </w:p>
    <w:p>
      <w:pPr>
        <w:pStyle w:val="BodyText"/>
      </w:pPr>
      <w:r>
        <w:t xml:space="preserve">- Giết hắn cho xong, quan chức ghê tởm như hắn tôi luôn ghét nhất!</w:t>
      </w:r>
    </w:p>
    <w:p>
      <w:pPr>
        <w:pStyle w:val="BodyText"/>
      </w:pPr>
      <w:r>
        <w:t xml:space="preserve">Đầu của Lý Cửu Minh ừng ực lăn xuống đất, trong mắt tràn ngập vẻ không thể tin lẫn hối hận vô tận.</w:t>
      </w:r>
    </w:p>
    <w:p>
      <w:pPr>
        <w:pStyle w:val="BodyText"/>
      </w:pPr>
      <w:r>
        <w:t xml:space="preserve">Tên cao thủ quân đội kia nhìn người còn lại hỏi:</w:t>
      </w:r>
    </w:p>
    <w:p>
      <w:pPr>
        <w:pStyle w:val="BodyText"/>
      </w:pPr>
      <w:r>
        <w:t xml:space="preserve">- Anh nói vì sao doanh trưởng phải dẫn chúng ta đi nhờ vả Nhạc Trọng? Lấy thực lực của chúng ta, hoàn toàn có thể đem Quý Trữ thị nắm giữ trong tay!</w:t>
      </w:r>
    </w:p>
    <w:p>
      <w:pPr>
        <w:pStyle w:val="BodyText"/>
      </w:pPr>
      <w:r>
        <w:t xml:space="preserve">Gã cao thủ còn lại lãnh đạm nói:</w:t>
      </w:r>
    </w:p>
    <w:p>
      <w:pPr>
        <w:pStyle w:val="BodyText"/>
      </w:pPr>
      <w:r>
        <w:t xml:space="preserve">- Thế lực của chúng ta có cường đại bao nhiêu thì đạn đạo đều có thể đem chúng ta quy thiên. Ánh mắt của doanh trưởng mạnh hơn chúng ta nhiều lắm! Đi thôi!</w:t>
      </w:r>
    </w:p>
    <w:p>
      <w:pPr>
        <w:pStyle w:val="BodyText"/>
      </w:pPr>
      <w:r>
        <w:t xml:space="preserve">Nói xong hắn xoay người rời đi thật nhanh.</w:t>
      </w:r>
    </w:p>
    <w:p>
      <w:pPr>
        <w:pStyle w:val="BodyText"/>
      </w:pPr>
      <w:r>
        <w:t xml:space="preserve">- Đợi tôi một chút!</w:t>
      </w:r>
    </w:p>
    <w:p>
      <w:pPr>
        <w:pStyle w:val="BodyText"/>
      </w:pPr>
      <w:r>
        <w:t xml:space="preserve">Tên cao thủ chém giết Lý Cửu Minh lớn tiếng kêu lên, đồng thời lập tức đuổi theo.</w:t>
      </w:r>
    </w:p>
    <w:p>
      <w:pPr>
        <w:pStyle w:val="BodyText"/>
      </w:pPr>
      <w:r>
        <w:t xml:space="preserve">Bên trong hẻm nhỏ chỉ lưu lại thi hài của Lý Cửu Minh cùng vài tên tâm phúc, nơi nơi đẫm máu, cực kỳ thê thảm.</w:t>
      </w:r>
    </w:p>
    <w:p>
      <w:pPr>
        <w:pStyle w:val="BodyText"/>
      </w:pPr>
      <w:r>
        <w:t xml:space="preserve">Đợi hai gã cao thủ quân đội rời đi không lâu, một thân ảnh xuất hiện bên trong hẻm nhỏ, chính là bang chủ Thanh Trúc bang Cao Minh Hào.</w:t>
      </w:r>
    </w:p>
    <w:p>
      <w:pPr>
        <w:pStyle w:val="BodyText"/>
      </w:pPr>
      <w:r>
        <w:t xml:space="preserve">Cao Minh Hào liếc mắt nhìn thi thể Lý Cửu Minh, thoáng thở dài một hơi nói:</w:t>
      </w:r>
    </w:p>
    <w:p>
      <w:pPr>
        <w:pStyle w:val="BodyText"/>
      </w:pPr>
      <w:r>
        <w:t xml:space="preserve">- Đáng tiếc!</w:t>
      </w:r>
    </w:p>
    <w:p>
      <w:pPr>
        <w:pStyle w:val="BodyText"/>
      </w:pPr>
      <w:r>
        <w:t xml:space="preserve">Ngay sau đó, trong hai mắt Cao Minh Hào chợt bốc cháy ngọn lửa hừng hực:</w:t>
      </w:r>
    </w:p>
    <w:p>
      <w:pPr>
        <w:pStyle w:val="BodyText"/>
      </w:pPr>
      <w:r>
        <w:t xml:space="preserve">- Nhạc Trọng, lần này mày thắng! Ngày sau tao tuyệt đối sẽ vượt qua mày!</w:t>
      </w:r>
    </w:p>
    <w:p>
      <w:pPr>
        <w:pStyle w:val="BodyText"/>
      </w:pPr>
      <w:r>
        <w:t xml:space="preserve">Nói xong thân hình Cao Minh Hào chợt lóe, biến mất trong hẻm nhỏ không còn thấy bóng dáng.</w:t>
      </w:r>
    </w:p>
    <w:p>
      <w:pPr>
        <w:pStyle w:val="BodyText"/>
      </w:pPr>
      <w:r>
        <w:t xml:space="preserve">Đại quân quân đội tiến vào Quý Trữ thị, Lý Cửu Minh tan tác, Cao Minh Hào trực tiếp mang theo bộ hạ còn sót lại của Thanh Trúc bang rời khỏi Quý Trữ thị.</w:t>
      </w:r>
    </w:p>
    <w:p>
      <w:pPr>
        <w:pStyle w:val="BodyText"/>
      </w:pPr>
      <w:r>
        <w:t xml:space="preserve">Bị quân đội mạnh mẽ trấn áp, những tên côn đồ bên trong Quý Trữ thị bị xử bắn ngay tại chỗ, cả Quý Trữ thị chậm rãi khôi phục lại bình tĩnh.</w:t>
      </w:r>
    </w:p>
    <w:p>
      <w:pPr>
        <w:pStyle w:val="BodyText"/>
      </w:pPr>
      <w:r>
        <w:t xml:space="preserve">Chẳng qua bởi vì Đỗ Thiện Hùng bị ám sát gây ra náo động, vì vậy đã tạo ra cái chết của hơn hai ngàn người.</w:t>
      </w:r>
    </w:p>
    <w:p>
      <w:pPr>
        <w:pStyle w:val="BodyText"/>
      </w:pPr>
      <w:r>
        <w:t xml:space="preserve">Quý Trữ thị đã khôi phục bình tĩnh, nhưng còn có một vấn đề chưa giải quyết. Chính là ở bên trong Quý Trữ thị còn có lực lượng phòng ngự của ủy ban chính phủ Quý Trữ thị do Trầm Anh lãnh đạo.</w:t>
      </w:r>
    </w:p>
    <w:p>
      <w:pPr>
        <w:pStyle w:val="BodyText"/>
      </w:pPr>
      <w:r>
        <w:t xml:space="preserve">Cỗ lực lượng này do hệ thống cảnh sát, đặc cảnh, võ cảnh cùng cao thủ dân gian do ủy ban chính phủ Quý Trữ thị mời chào hình thành, tuy rằng sức chiến đấu không bằng quân đội, nhưng là một cỗ lực lượng võ trang không thể xem thường.</w:t>
      </w:r>
    </w:p>
    <w:p>
      <w:pPr>
        <w:pStyle w:val="BodyText"/>
      </w:pPr>
      <w:r>
        <w:t xml:space="preserve">Bên trong phòng hội nghị ủy ban chính phủ Quý Trữ thị, hai bên bàn hội nghị thật dài, một bên là Nhạc Trọng cùng bộ hạ của hắn, một bên là Trầm Anh cùng cao tầng Quý Trữ thị.</w:t>
      </w:r>
    </w:p>
    <w:p>
      <w:pPr>
        <w:pStyle w:val="BodyText"/>
      </w:pPr>
      <w:r>
        <w:t xml:space="preserve">Nhạc Trọng liếc mắt nhìn Trầm Anh cùng mọi người, thập phần cường thế dùng ngữ khí mệnh lệnh nói:</w:t>
      </w:r>
    </w:p>
    <w:p>
      <w:pPr>
        <w:pStyle w:val="Compact"/>
      </w:pPr>
      <w:r>
        <w:t xml:space="preserve">- Tôi là Nhạc Trọng, cũng là thủ lĩnh quân đội hiện tại. Tôi hi vọng các ông có thể giao ra toàn bộ võ trang, nhận chỉnh biên của tôi! Làm trao đổi, tôi sẽ bảo hộ an toàn nhân thân tài sản của các ông!</w:t>
      </w:r>
      <w:r>
        <w:br w:type="textWrapping"/>
      </w:r>
      <w:r>
        <w:br w:type="textWrapping"/>
      </w:r>
    </w:p>
    <w:p>
      <w:pPr>
        <w:pStyle w:val="Heading2"/>
      </w:pPr>
      <w:bookmarkStart w:id="594" w:name="chương-572-quý-trữ-thị-vào-tay-2"/>
      <w:bookmarkEnd w:id="594"/>
      <w:r>
        <w:t xml:space="preserve">572. Chương 572: Quý Trữ Thị Vào Tay! (2)</w:t>
      </w:r>
    </w:p>
    <w:p>
      <w:pPr>
        <w:pStyle w:val="Compact"/>
      </w:pPr>
      <w:r>
        <w:br w:type="textWrapping"/>
      </w:r>
      <w:r>
        <w:br w:type="textWrapping"/>
      </w:r>
    </w:p>
    <w:p>
      <w:pPr>
        <w:pStyle w:val="BodyText"/>
      </w:pPr>
      <w:r>
        <w:t xml:space="preserve">Lúc này trong tay Nhạc Trọng nắm giữ lực lượng đủ nghiền áp bất cứ kẻ nào phản kháng, vì vậy hắn trực tiếp cường thế truyền đạt mệnh lệnh với cao tầng chính phủ Quý Trữ thị.</w:t>
      </w:r>
    </w:p>
    <w:p>
      <w:pPr>
        <w:pStyle w:val="BodyText"/>
      </w:pPr>
      <w:r>
        <w:t xml:space="preserve">Thanh âm Nhạc Trọng rơi xuống, mọi người một mảnh xôn xao, không ai muốn buông tha quyền lực trong tay. Bọn họ đều đưa mắt nhìn lên trên người Trầm Anh.</w:t>
      </w:r>
    </w:p>
    <w:p>
      <w:pPr>
        <w:pStyle w:val="BodyText"/>
      </w:pPr>
      <w:r>
        <w:t xml:space="preserve">Trầm Anh trầm mặc một lúc chậm rãi nói:</w:t>
      </w:r>
    </w:p>
    <w:p>
      <w:pPr>
        <w:pStyle w:val="BodyText"/>
      </w:pPr>
      <w:r>
        <w:t xml:space="preserve">- Được! Chúng tôi có thể giao ra toàn bộ võ trang, nhận chỉnh biên của anh. Nhưng anh phải bảo đảm an toàn nhân thân tài sản của chúng tôi cùng trật tự của Quý Trữ thị!</w:t>
      </w:r>
    </w:p>
    <w:p>
      <w:pPr>
        <w:pStyle w:val="BodyText"/>
      </w:pPr>
      <w:r>
        <w:t xml:space="preserve">Nhạc Trọng nghe vậy gật đầu đáp ứng:</w:t>
      </w:r>
    </w:p>
    <w:p>
      <w:pPr>
        <w:pStyle w:val="BodyText"/>
      </w:pPr>
      <w:r>
        <w:t xml:space="preserve">- Có thể!</w:t>
      </w:r>
    </w:p>
    <w:p>
      <w:pPr>
        <w:pStyle w:val="BodyText"/>
      </w:pPr>
      <w:r>
        <w:t xml:space="preserve">Đúng lúc này một trung niên nam tử đứng lên lớn tiếng quát:</w:t>
      </w:r>
    </w:p>
    <w:p>
      <w:pPr>
        <w:pStyle w:val="BodyText"/>
      </w:pPr>
      <w:r>
        <w:t xml:space="preserve">- Chờ một chút! Tôi không đồng ý! Nơi này là Quý Trữ thị của Đảng, không phải của Nhạc Trọng anh đây! Anh có quyền lợi gì bảo chúng tôi giao ra võ trang, nhận chỉnh biên của anh?</w:t>
      </w:r>
    </w:p>
    <w:p>
      <w:pPr>
        <w:pStyle w:val="BodyText"/>
      </w:pPr>
      <w:r>
        <w:t xml:space="preserve">Nhạc Trọng nhướng mày vung tay lên, một gã cao thủ quân đội trực tiếp nắm lấy cổ tên trung niên nam tử dùng sức siết chặt, răng rắc một tiếng, đầu người kia vặn vẹo, trực tiếp tử vong.</w:t>
      </w:r>
    </w:p>
    <w:p>
      <w:pPr>
        <w:pStyle w:val="BodyText"/>
      </w:pPr>
      <w:r>
        <w:t xml:space="preserve">Chứng kiến một màn kia, toàn bộ cao tầng chính phủ Quý Trữ thị đều xuất mồ hôi lạnh.</w:t>
      </w:r>
    </w:p>
    <w:p>
      <w:pPr>
        <w:pStyle w:val="BodyText"/>
      </w:pPr>
      <w:r>
        <w:t xml:space="preserve">Nhạc Trọng nhìn chung quanh phòng hội nghị, lạnh lùng nói:</w:t>
      </w:r>
    </w:p>
    <w:p>
      <w:pPr>
        <w:pStyle w:val="BodyText"/>
      </w:pPr>
      <w:r>
        <w:t xml:space="preserve">- Còn có người phản đối không?</w:t>
      </w:r>
    </w:p>
    <w:p>
      <w:pPr>
        <w:pStyle w:val="BodyText"/>
      </w:pPr>
      <w:r>
        <w:t xml:space="preserve">Mọi người đều ngậm miệng không còn ai dám nhiều lời.</w:t>
      </w:r>
    </w:p>
    <w:p>
      <w:pPr>
        <w:pStyle w:val="BodyText"/>
      </w:pPr>
      <w:r>
        <w:t xml:space="preserve">Trầm Anh giao ra lực lượng võ trang trong tay, Nhạc Trọng giữ đúng lời hứa để họ mang theo tài sản tư nhân tiếp tục ở lại trong thành phố, làm một phú ông gia.</w:t>
      </w:r>
    </w:p>
    <w:p>
      <w:pPr>
        <w:pStyle w:val="BodyText"/>
      </w:pPr>
      <w:r>
        <w:t xml:space="preserve">Đồng thời bắt đầu từ ngày thứ hai Nhạc Trọng đại quy mô chỉnh biên bộ đội.</w:t>
      </w:r>
    </w:p>
    <w:p>
      <w:pPr>
        <w:pStyle w:val="BodyText"/>
      </w:pPr>
      <w:r>
        <w:t xml:space="preserve">Nguyên bản đệ nhất bọc thép doanh cho Trương Tuyết Vong thống lĩnh biến thành quân doanh lệ thuộc trực tiếp vào Nhạc Trọng, phó doanh trưởng là Hồ Nghị, hơn nữa bên trong đệ nhất bọc thép doanh hắn còn đưa vào rất nhiều cao thủ mang tới từ huyện Thiên Tân. Bên trong có đội ngũ quốc tịch nước ngoài của Lạp Nhĩ Mạn cũng được sắp xếp vào trong đệ nhất doanh. Đồng thời Nhạc Trọng điều động chiến sĩ đầu hàng từ đội ngũ của Chu Lôi cùng Mã Phóng cộng thêm cao thủ Thiên Minh với thân tín Thanh Thạch bang thành lập đệ nhị doanh, doanh trưởng là Trịnh Minh Hòa. Đệ tam doanh là do một bộ phận thân tín trong Thanh Thạch bang cùng một bộ phận cao thủ từng theo Chu Lôi, Mã Phóng thành lập mà thành, doanh trưởng là Ưng Khai Sơn. Đệ tứ doanh là một bộ phận cao thủ tinh nhuệ điều động từ Thiên Minh, một bộ phận cao thủ tinh nhuệ dưới quyền Trương Tuyết Vong cùng các doanh khác thành lập đặc chiến doanh, doanh trưởng do Bạch Tiểu Thắng đảm nhiệm. Đệ ngũ doanh do Sài Tử Thương lãnh đạo. Đệ lục doanh do Vương Hạc suất lĩnh, đệ thất doanh là của Mộ Dung Hòa, đệ bát doanh là do Nhạc Trọng điều động võ cảnh, cảnh sát, đặc cảnh đầu hàng thành lập, doanh trưởng là Trần Thăng Cương. Đệ cửu doanh toàn bộ do tân binh hình thành giao cho Trương Tuyết Vong. Đệ thập doanh là bộ đội của Trần Vũ, ngoài ra còn có một bộ binh doanh dự bị quân toàn bộ do tân binh các doanh hình thành.</w:t>
      </w:r>
    </w:p>
    <w:p>
      <w:pPr>
        <w:pStyle w:val="BodyText"/>
      </w:pPr>
      <w:r>
        <w:t xml:space="preserve">Sau khi tiến hành một loạt điều chỉnh, Nhạc Trọng miễn cưỡng xem như nắm được quân đội trong tay.</w:t>
      </w:r>
    </w:p>
    <w:p>
      <w:pPr>
        <w:pStyle w:val="BodyText"/>
      </w:pPr>
      <w:r>
        <w:t xml:space="preserve">Ngoại trừ bộ đội của Trần Vũ, những doanh khác Nhạc Trọng đều có thể tự nhiên điều động. Cho dù là bộ đội của Trần Vũ hắn cũng có thể điều động nhưng hắn chặt chẽ dựa theo ước định trước kia, không nhúng tay vào việc nhân sự của Trần Vũ.</w:t>
      </w:r>
    </w:p>
    <w:p>
      <w:pPr>
        <w:pStyle w:val="BodyText"/>
      </w:pPr>
      <w:r>
        <w:t xml:space="preserve">Như vậy sau khi chỉnh biên bộ đội, trong tay Nhạc Trọng đã có được một chi bộ đội vạn người tinh nhuệ. Một vạn bộ đội tinh nhuệ cũng không phải là đạo quân ô hợp, mà là bộ đội hiện đại hóa trước cuối thời có sẵn cùng một chi đội ngũ do cường hóa giả mà Thần Ma hệ thống bồi dưỡng sau cuối thời liên hợp hình thành, sức chiến đấu phi phàm, vô luận là đối phó biến dị thú hay đối phó tang thi, đều là chiến lực cường hãn của nhân loại.</w:t>
      </w:r>
    </w:p>
    <w:p>
      <w:pPr>
        <w:pStyle w:val="BodyText"/>
      </w:pPr>
      <w:r>
        <w:t xml:space="preserve">Dân cư của Quý Trữ thị thật nhiều, bởi vậy tiến hóa giả cũng nhiều. Sau khi Nhạc Trọng chỉnh biên bộ đội, lúc này dưới trướng của hắn mới được xưng cao thủ nhiều như mây, tùy tiện đều có thể điều động ra hơn hai mươi tiến hóa giả.</w:t>
      </w:r>
    </w:p>
    <w:p>
      <w:pPr>
        <w:pStyle w:val="BodyText"/>
      </w:pPr>
      <w:r>
        <w:t xml:space="preserve">Sau khi hoàn toàn chỉnh biên xong bộ đội, Nhạc Trọng mệnh lệnh huấn luyện đội ngũ, hơn nữa bắt đầu bắt tay xây dựng lại chính phủ.</w:t>
      </w:r>
    </w:p>
    <w:p>
      <w:pPr>
        <w:pStyle w:val="BodyText"/>
      </w:pPr>
      <w:r>
        <w:t xml:space="preserve">Ở trong phương diện xây dựng chính phủ, Nhạc Trọng trực tiếp đem Trầm Anh vốn đã bị hắn bác đoạt hết thảy quyền lực mời đi ra chủ trì đại cục. Trầm Anh từng làm chủ tịch thành phố, Nhạc Trọng vẫn vô cùng thưởng thức hắn. Ít nhất con của hắn dạy dỗ có chừng mực, không giống như những quan nhị đại khác trước cuối thời. Hơn nữa năng lực chấp chính của Trầm Anh vẫn rất khá, tuy rằng Nhạc Trọng vẫn không ngừng trưởng thành, năng lực chính trị tăng cường, nhưng so sánh với lão chính khách như Trầm Anh vẫn còn không sánh bằng.</w:t>
      </w:r>
    </w:p>
    <w:p>
      <w:pPr>
        <w:pStyle w:val="BodyText"/>
      </w:pPr>
      <w:r>
        <w:t xml:space="preserve">Dưới sự trợ giúp của Trầm Anh, cơ cấu chính phủ được xây dựng rất nhanh. Hơn mười ngày sau, thành phố Quý Trữ mới hoàn toàn khôi phục lại bình tĩnh, hơn nữa bắt đầu phồn vinh trở lại.</w:t>
      </w:r>
    </w:p>
    <w:p>
      <w:pPr>
        <w:pStyle w:val="BodyText"/>
      </w:pPr>
      <w:r>
        <w:t xml:space="preserve">Mà Nhạc Trọng cũng phái người vận chuyển thi thể biến dị thú ở tiểu trấn quay về, hiện tại là mùa trời đông giá rét, thời tiết lạnh hơn bình thường, cả trời đất như một kho lạnh khổng lồ thiên nhiên, thịt biến dị thú đặt hơn mười ngày vẫn không bị biến chất.</w:t>
      </w:r>
    </w:p>
    <w:p>
      <w:pPr>
        <w:pStyle w:val="BodyText"/>
      </w:pPr>
      <w:r>
        <w:t xml:space="preserve">Mỗi khi vận chuyển thi thể biến dị thú, được Trầm Anh tổ chức thật nhiều nhà xưởng gia công xuất hiện, bắt đầu đem thi thể biến dị thú gia công thành đủ loại trang bị cùng vật phẩm dân sinh, da lông biến dị thú cũng là công cụ chống lạnh thượng đẳng.</w:t>
      </w:r>
    </w:p>
    <w:p>
      <w:pPr>
        <w:pStyle w:val="BodyText"/>
      </w:pPr>
      <w:r>
        <w:t xml:space="preserve">Lấy được tài nguyên thi thể biến dị thú khổng lồ, cả Quý Trữ thị cũng đạt được lợi ích thật lớn. Rất nhiều người tìm được công tác, đã lấy được càng nhiều thực vật. Mà Nhạc Trọng cũng lấy được thật nhiều áo giáp biến dị cùng đủ loại vũ khí lạnh chế tạo từ thi thể biến dị thú, đây là cục diện đôi bên cùng có lợi.</w:t>
      </w:r>
    </w:p>
    <w:p>
      <w:pPr>
        <w:pStyle w:val="BodyText"/>
      </w:pPr>
      <w:r>
        <w:t xml:space="preserve">Ban đêm, Nhạc Trọng cầm huyết tinh của biến dị thú tam giai xem xét một lúc, lâm vào trong trầm ngâm. Huyết tinh biến dị thú tam giai là tài liệu chủ yếu chế tạo dược tề Âu Minh nhất hào tốt nhất.</w:t>
      </w:r>
    </w:p>
    <w:p>
      <w:pPr>
        <w:pStyle w:val="BodyText"/>
      </w:pPr>
      <w:r>
        <w:t xml:space="preserve">Một viên huyết tinh biến dị thú tam giai cộng thêm đủ loại phụ liệu, có thể tinh luyện ra hai mươi dược tề Âu Minh nhất hào. Cứ như vậy Nhạc Trọng có thể tuyển chọn ra ba mươi cao thủ cường hóa trên 30 cấp để họ sử dụng là có thể đạt được số cao thủ có được kỹ năng nhị cấp.</w:t>
      </w:r>
    </w:p>
    <w:p>
      <w:pPr>
        <w:pStyle w:val="BodyText"/>
      </w:pPr>
      <w:r>
        <w:t xml:space="preserve">Nhưng huyết tinh biến dị thú tam giai đồng dạng thập phần trân quý, cũng là bảo vật có thể giúp hắn tăng lên thực lực trước mắt, điều này làm cho hắn có chút do dự.</w:t>
      </w:r>
    </w:p>
    <w:p>
      <w:pPr>
        <w:pStyle w:val="BodyText"/>
      </w:pPr>
      <w:r>
        <w:t xml:space="preserve">Nhạc Trọng tự hỏi thật lâu, trong mắt thoáng hiện nét kiên quyết, liền đem viên huyết tinh nuốt vào trong bụng.</w:t>
      </w:r>
    </w:p>
    <w:p>
      <w:pPr>
        <w:pStyle w:val="BodyText"/>
      </w:pPr>
      <w:r>
        <w:t xml:space="preserve">- Bỏ đi! Hiện tại tăng lên thực lực của chính mình mới là trọng yếu nhất! Cao thủ thiên hạ nhiều vô số, thực lực bản thân nếu không đủ một khi tử vong, hết thảy đều cũng thành không!</w:t>
      </w:r>
    </w:p>
    <w:p>
      <w:pPr>
        <w:pStyle w:val="Compact"/>
      </w:pPr>
      <w:r>
        <w:t xml:space="preserve">Nhạc Trọng có thể một đường dốc sức được tới hôm nay, thực lực cường đại của bản thân hắn là chỗ dựa lớn nhất. Nếu thực lực của hắn không mạnh mẽ như vậy, hắn tuyệt đối không bước lên được vị trí như bây giờ. Dù sao trước kia hắn chỉ là một người bình thường, không giống như Đỗ Thiện Hùng là một sư trưởng quân đội trước cuối thời. Không có thực lực cường đại, người khác rất khó phục tùng hắn.</w:t>
      </w:r>
      <w:r>
        <w:br w:type="textWrapping"/>
      </w:r>
      <w:r>
        <w:br w:type="textWrapping"/>
      </w:r>
    </w:p>
    <w:p>
      <w:pPr>
        <w:pStyle w:val="Heading2"/>
      </w:pPr>
      <w:bookmarkStart w:id="595" w:name="chương-573-đêm-đầu-tiên-của-vũ-hân"/>
      <w:bookmarkEnd w:id="595"/>
      <w:r>
        <w:t xml:space="preserve">573. Chương 573: Đêm Đầu Tiên Của Vũ Hân</w:t>
      </w:r>
    </w:p>
    <w:p>
      <w:pPr>
        <w:pStyle w:val="Compact"/>
      </w:pPr>
      <w:r>
        <w:br w:type="textWrapping"/>
      </w:r>
      <w:r>
        <w:br w:type="textWrapping"/>
      </w:r>
    </w:p>
    <w:p>
      <w:pPr>
        <w:pStyle w:val="BodyText"/>
      </w:pPr>
      <w:r>
        <w:t xml:space="preserve">Viên huyết tinh vào vào trong bụng, chợt hóa thành một dòng nhiệt lưu cuồn cuộn khuếch tán khắp thân thể hắn, từng đạo lực lượng cường đại bắt đầu khởi động trong thân thể hắn, không ngừng cường hóa mỗi tấc da thịt trên người hắn.</w:t>
      </w:r>
    </w:p>
    <w:p>
      <w:pPr>
        <w:pStyle w:val="BodyText"/>
      </w:pPr>
      <w:r>
        <w:t xml:space="preserve">Đồng thời trong viên huyết tinh tam giai còn một vầng chân khí màu đỏ cũng khuếch tán lan tràn khắp toàn thân hắn, trên người hắn dâng lên một cỗ dục vọng cháy bỏng.</w:t>
      </w:r>
    </w:p>
    <w:p>
      <w:pPr>
        <w:pStyle w:val="BodyText"/>
      </w:pPr>
      <w:r>
        <w:t xml:space="preserve">Khi Nhạc Trọng nuốt vào viên huyết tinh kia trong lòng liền có một cỗ giác ngộ, hắn nhấn nút trên đầu giường thầm nghĩ:</w:t>
      </w:r>
    </w:p>
    <w:p>
      <w:pPr>
        <w:pStyle w:val="BodyText"/>
      </w:pPr>
      <w:r>
        <w:t xml:space="preserve">- Quả nhiên là giao long tính dâm, bên trong huyết tinh còn mang theo dâm độc!</w:t>
      </w:r>
    </w:p>
    <w:p>
      <w:pPr>
        <w:pStyle w:val="BodyText"/>
      </w:pPr>
      <w:r>
        <w:t xml:space="preserve">Không bao lâu cửa phòng mở ra, Trữ Vũ Hân mặc áo ngủ mỏng manh đi vào, nhìn thấy Nhạc Trọng cuộn tròn trên giường, thân thể bốc lên sương khói dày đặc trong mắt thoáng hiện nét lo lắng hỏi:</w:t>
      </w:r>
    </w:p>
    <w:p>
      <w:pPr>
        <w:pStyle w:val="BodyText"/>
      </w:pPr>
      <w:r>
        <w:t xml:space="preserve">- Nhạc Trọng, anh làm sao vậy?</w:t>
      </w:r>
    </w:p>
    <w:p>
      <w:pPr>
        <w:pStyle w:val="BodyText"/>
      </w:pPr>
      <w:r>
        <w:t xml:space="preserve">Nhạc Trọng ngẩng đầu lên, trong hai mắt chớp động quang mang như dã thú, hắn nhìn trừng trừng Trữ Vũ Hân.</w:t>
      </w:r>
    </w:p>
    <w:p>
      <w:pPr>
        <w:pStyle w:val="BodyText"/>
      </w:pPr>
      <w:r>
        <w:t xml:space="preserve">Chỉ thấy da thịt Trữ Vũ Hân trắng như tuyết, dáng người đầy đặn gợi cảm, đôi gò ngực tuy không xưng là lớn như cũng thật vun cao, hơn nữa gương mặt xinh đẹp còn mang theo tia ngạo khí, đúng là cực kỳ mỹ lệ.</w:t>
      </w:r>
    </w:p>
    <w:p>
      <w:pPr>
        <w:pStyle w:val="BodyText"/>
      </w:pPr>
      <w:r>
        <w:t xml:space="preserve">Cho dù bình thường Nhạc Trọng nhìn thấy Trữ Vũ Hân cũng cảm thấy cô gái này xinh đẹp xuất chúng, lúc này trong lòng hắn đang bị dục vọng che phủ, liền càng cảm thấy Trữ Vũ Hân chính là tiên nữ hạ phàm, biến thành tình nhân trong mộng của hắn.</w:t>
      </w:r>
    </w:p>
    <w:p>
      <w:pPr>
        <w:pStyle w:val="BodyText"/>
      </w:pPr>
      <w:r>
        <w:t xml:space="preserve">Thân hình Nhạc Trọng chợt lóe, nhanh như báo săn đem Trữ Vũ Hân ôm vào trong lòng, đặt nàng lên giường.</w:t>
      </w:r>
    </w:p>
    <w:p>
      <w:pPr>
        <w:pStyle w:val="BodyText"/>
      </w:pPr>
      <w:r>
        <w:t xml:space="preserve">Trữ Vũ Hân bị Nhạc Trọng áp trên giường, nhìn thấy hắn không ngừng thở dốc hổn hển, thân thể lại nóng rực, trong lòng chợt sinh ra cảm giác sợ hãi:</w:t>
      </w:r>
    </w:p>
    <w:p>
      <w:pPr>
        <w:pStyle w:val="BodyText"/>
      </w:pPr>
      <w:r>
        <w:t xml:space="preserve">- Nhạc Trọng, anh làm sao vậy? Xảy ra chuyện gì?</w:t>
      </w:r>
    </w:p>
    <w:p>
      <w:pPr>
        <w:pStyle w:val="BodyText"/>
      </w:pPr>
      <w:r>
        <w:t xml:space="preserve">Trên chiến trường, vô luận bị thương nặng bao nhiêu, cho dù xương cốt vỡ vụn, cánh tay bị chém nhưng Nhạc Trọng vẫn như một ma thần vô cùng kiên cường chưa từng gục ngã. Đây là lần đầu tiên Trữ Vũ Hân nhìn thấy Nhạc Trọng phản ứng như vậy, điều này làm trong lòng nàng có chút khẩn trương.</w:t>
      </w:r>
    </w:p>
    <w:p>
      <w:pPr>
        <w:pStyle w:val="BodyText"/>
      </w:pPr>
      <w:r>
        <w:t xml:space="preserve">Nhạc Trọng dùng lực đã xé rách áo của nàng, lộ ra thân hình gợi cảm động lòng người tràn ngập sức sống thanh xuân.</w:t>
      </w:r>
    </w:p>
    <w:p>
      <w:pPr>
        <w:pStyle w:val="BodyText"/>
      </w:pPr>
      <w:r>
        <w:t xml:space="preserve">- Ah…</w:t>
      </w:r>
    </w:p>
    <w:p>
      <w:pPr>
        <w:pStyle w:val="BodyText"/>
      </w:pPr>
      <w:r>
        <w:t xml:space="preserve">Trữ Vũ Hân nhất thời đỏ mặt, trái tim không ngừng đập mạnh.</w:t>
      </w:r>
    </w:p>
    <w:p>
      <w:pPr>
        <w:pStyle w:val="BodyText"/>
      </w:pPr>
      <w:r>
        <w:t xml:space="preserve">Nhạc Trọng ôm lấy nàng, tiến nhập vào thân thể mềm mại của nàng.</w:t>
      </w:r>
    </w:p>
    <w:p>
      <w:pPr>
        <w:pStyle w:val="BodyText"/>
      </w:pPr>
      <w:r>
        <w:t xml:space="preserve">Một cảm giác đau đớn truyền đến, một nét hoa mai đỏ tươi thoáng hiện trên ra giường, đôi mắt đẹp lợi hại của Trữ Vũ Hân chợt dính đầy nước mắt, đồng thời hiện lên một tia mờ mịt.</w:t>
      </w:r>
    </w:p>
    <w:p>
      <w:pPr>
        <w:pStyle w:val="BodyText"/>
      </w:pPr>
      <w:r>
        <w:t xml:space="preserve">Trước cuối thời Trữ Vũ Hân là một tiểu thư khuê cát có giáo dưỡng rất tốt lại chăm chỉ học tập, hơn nữa tính khí có chút lãnh đạm. Nàng không tinh quái như em gái Trữ Nhược Tử của mình, trong lòng cũng có mộng ảo của một nàng công chúa Bạch Tuyết. Lúc này Nhạc Trọng trở thành nam nhân của nàng, còn có đủ loại khuyết điểm, chênh lệch thật lớn với người tình trong mộng của nàng, điều này làm cho nàng có chút mờ mịt. Tuy rằng nàng biết rõ vận mệnh của mình nhưng khi chuyện thành sự thật vẫn làm nàng cảm thấy vô cùng mê mang.</w:t>
      </w:r>
    </w:p>
    <w:p>
      <w:pPr>
        <w:pStyle w:val="BodyText"/>
      </w:pPr>
      <w:r>
        <w:t xml:space="preserve">- Đại ca ca, em tới đây!</w:t>
      </w:r>
    </w:p>
    <w:p>
      <w:pPr>
        <w:pStyle w:val="BodyText"/>
      </w:pPr>
      <w:r>
        <w:t xml:space="preserve">Đúng lúc này cửa phòng bị đẩy ra, Mạc Hương Lăng thật cẩn thận đi vào.</w:t>
      </w:r>
    </w:p>
    <w:p>
      <w:pPr>
        <w:pStyle w:val="BodyText"/>
      </w:pPr>
      <w:r>
        <w:t xml:space="preserve">Khác với Trữ Vũ Hân, tâm cơ của Mạc Hương Lăng nặng hơn nàng rất nhiều. Mạc Hương Lăng biết mình đã thực sự trở thành nữ nhân của Nhạc Trọng, nàng cũng không kháng cự vận mệnh của mình, mà lựa chọn làm tốt quan hệ với hắn, trở thành người mà hắn không thể thiếu. Bởi vậy mỗi đêm nàng đều lẻn vào trong chăn của hắn.</w:t>
      </w:r>
    </w:p>
    <w:p>
      <w:pPr>
        <w:pStyle w:val="BodyText"/>
      </w:pPr>
      <w:r>
        <w:t xml:space="preserve">Bạch Cốt canh gác ngay trong phòng của Nhạc Trọng chẳng khác gì một người chết, chỉ cần hắn không cảm giác ra được sát ý, sẽ giống như không hề tồn tại. Nếu hắn cảm giác được có sát ý, hắn sẽ lập tức phóng gai nhọn xuyên thủng địch nhân.</w:t>
      </w:r>
    </w:p>
    <w:p>
      <w:pPr>
        <w:pStyle w:val="BodyText"/>
      </w:pPr>
      <w:r>
        <w:t xml:space="preserve">Mạc Hương Lăng vừa đi vào phòng, liền thấy được Nhạc Trọng đang cùng Trữ Vũ Hân kịch liệt chiến đấu, nàng không hề có chút thẹn thùng ngược lại còn mang theo dáng tươi cười kỳ dị nói:</w:t>
      </w:r>
    </w:p>
    <w:p>
      <w:pPr>
        <w:pStyle w:val="BodyText"/>
      </w:pPr>
      <w:r>
        <w:t xml:space="preserve">- Oa! Thật kịch liệt nha! Vũ Hân tỷ! Chị đang ăn vụng nga…</w:t>
      </w:r>
    </w:p>
    <w:p>
      <w:pPr>
        <w:pStyle w:val="BodyText"/>
      </w:pPr>
      <w:r>
        <w:t xml:space="preserve">- Đừng nhìn! Ah! Đừng nhìn…</w:t>
      </w:r>
    </w:p>
    <w:p>
      <w:pPr>
        <w:pStyle w:val="BodyText"/>
      </w:pPr>
      <w:r>
        <w:t xml:space="preserve">Trữ Vũ Hân nhìn thấy Mạc Hương Lăng đột nhiên xuất hiện, nàng cảm thấy xấu hổ tới cực điểm, thân thể cong lên liền đạt tới đỉnh phong, xụi lơ ngay trên giường.</w:t>
      </w:r>
    </w:p>
    <w:p>
      <w:pPr>
        <w:pStyle w:val="BodyText"/>
      </w:pPr>
      <w:r>
        <w:t xml:space="preserve">Mạc Hương Lăng nhìn Nhạc Trọng như có thâm ý cười nhẹ, sau đó nhanh chóng thoát khỏi phòng:</w:t>
      </w:r>
    </w:p>
    <w:p>
      <w:pPr>
        <w:pStyle w:val="BodyText"/>
      </w:pPr>
      <w:r>
        <w:t xml:space="preserve">- Vũ Hân tỷ, hôm nay em sẽ không quấy rầy hai người! Hì hì…</w:t>
      </w:r>
    </w:p>
    <w:p>
      <w:pPr>
        <w:pStyle w:val="BodyText"/>
      </w:pPr>
      <w:r>
        <w:t xml:space="preserve">Trong lòng Trữ Vũ Hân cảm thấy vô cùng xấu hổ, thật khó chịu đựng nổi nghĩ thầm:</w:t>
      </w:r>
    </w:p>
    <w:p>
      <w:pPr>
        <w:pStyle w:val="BodyText"/>
      </w:pPr>
      <w:r>
        <w:t xml:space="preserve">- Ô! Bị thấy được! Lần này không mặt mũi gặp người!</w:t>
      </w:r>
    </w:p>
    <w:p>
      <w:pPr>
        <w:pStyle w:val="BodyText"/>
      </w:pPr>
      <w:r>
        <w:t xml:space="preserve">Mà lúc này Nhạc Trọng không hề ngừng lại tiến công, lại làm Trữ Vũ Hân lâm vào trong hỗn loạn, không thể tiếp tục suy nghĩ.</w:t>
      </w:r>
    </w:p>
    <w:p>
      <w:pPr>
        <w:pStyle w:val="BodyText"/>
      </w:pPr>
      <w:r>
        <w:t xml:space="preserve">- Chúc mừng ngài! Đã lấy được toàn bộ thuộc tính +5, lực lượng cường hóa ngoài định mức +10!</w:t>
      </w:r>
    </w:p>
    <w:p>
      <w:pPr>
        <w:pStyle w:val="BodyText"/>
      </w:pPr>
      <w:r>
        <w:t xml:space="preserve">Khi Nhạc Trọng ôm Trữ Vũ Hân rơi vào trong mê ngủ thì bên trong thức hải của hắn vang lên tiếng động.</w:t>
      </w:r>
    </w:p>
    <w:p>
      <w:pPr>
        <w:pStyle w:val="BodyText"/>
      </w:pPr>
      <w:r>
        <w:t xml:space="preserve">Hiệu quả của huyết tinh tam giai quả thật vô cùng kinh người, chỉ một thoáng đã giúp Nhạc Trọng gia tăng 40 điểm cường hóa thuộc tính. Nhưng đây là do lần đầu tiên sử dụng huyết tinh tam giai nên mới có được hiệu quả tốt như vậy, sau này nếu Nhạc Trọng tiếp tục dùng, hiệu quả cường hóa cũng sẽ nhanh chóng yếu bớt.</w:t>
      </w:r>
    </w:p>
    <w:p>
      <w:pPr>
        <w:pStyle w:val="BodyText"/>
      </w:pPr>
      <w:r>
        <w:t xml:space="preserve">Sáng sớm ngày thứ hai, Nhạc Trọng từ từ tỉnh lại, nhìn thấy Trữ Vũ Hân đang nằm bên cạnh hắn.</w:t>
      </w:r>
    </w:p>
    <w:p>
      <w:pPr>
        <w:pStyle w:val="BodyText"/>
      </w:pPr>
      <w:r>
        <w:t xml:space="preserve">Nhạc Trọng vừa thấy được cảnh này liền cảm thấy đau đầu. Lúc đó hắn bị dục vọng chiếm lĩnh, nhưng không mất đi ký ức, những chuyện hắn từng làm đều nhớ được thật rõ ràng.</w:t>
      </w:r>
    </w:p>
    <w:p>
      <w:pPr>
        <w:pStyle w:val="BodyText"/>
      </w:pPr>
      <w:r>
        <w:t xml:space="preserve">Nhạc Trọng nhìn gương mặt xinh đẹp của Trữ Vũ Hân cúi đầu hôn nhẹ lên mặt của nàng. Vô luận như thế nào cô gái này đã là người của hắn, hắn cũng sẽ không buông tay.</w:t>
      </w:r>
    </w:p>
    <w:p>
      <w:pPr>
        <w:pStyle w:val="BodyText"/>
      </w:pPr>
      <w:r>
        <w:t xml:space="preserve">Nhạc Trọng vừa hôn, trên mặt Trữ Vũ Hân chợt đỏ ửng, thân thể mềm mại run lên nhè nhẹ.</w:t>
      </w:r>
    </w:p>
    <w:p>
      <w:pPr>
        <w:pStyle w:val="BodyText"/>
      </w:pPr>
      <w:r>
        <w:t xml:space="preserve">Thấy như vậy Nhạc Trọng biết nàng đã tỉnh, nhưng vì thẹn thùng nên không dám mở mắt.</w:t>
      </w:r>
    </w:p>
    <w:p>
      <w:pPr>
        <w:pStyle w:val="BodyText"/>
      </w:pPr>
      <w:r>
        <w:t xml:space="preserve">Nhạc Trọng dâng lên ý muốn trêu chọc, liếm nhẹ lên cổ nàng, nhẹ nhàng cắn lấy xương quai xanh xinh đẹp, cười nhẹ hỏi:</w:t>
      </w:r>
    </w:p>
    <w:p>
      <w:pPr>
        <w:pStyle w:val="BodyText"/>
      </w:pPr>
      <w:r>
        <w:t xml:space="preserve">- Thật xinh đẹp! Muốn thêm lần nữa không?</w:t>
      </w:r>
    </w:p>
    <w:p>
      <w:pPr>
        <w:pStyle w:val="BodyText"/>
      </w:pPr>
      <w:r>
        <w:t xml:space="preserve">- Ô!</w:t>
      </w:r>
    </w:p>
    <w:p>
      <w:pPr>
        <w:pStyle w:val="BodyText"/>
      </w:pPr>
      <w:r>
        <w:t xml:space="preserve">Trữ Vũ Hân rên lên một tiếng, bật lên, rút tấm trải giường che phủ thân thể trắng tuyết, cuộn thành một đoàn nhút nhát nhìn Nhạc Trọng cầu xin:</w:t>
      </w:r>
    </w:p>
    <w:p>
      <w:pPr>
        <w:pStyle w:val="BodyText"/>
      </w:pPr>
      <w:r>
        <w:t xml:space="preserve">- Nhạc ca, hiện tại không được!</w:t>
      </w:r>
    </w:p>
    <w:p>
      <w:pPr>
        <w:pStyle w:val="BodyText"/>
      </w:pPr>
      <w:r>
        <w:t xml:space="preserve">Đúng lúc này Mạc Hương Lăng ăn mặc chỉnh tề đẩy cửa phòng, nhìn Nhạc Trọng lộ ra nụ cười tươi rực rỡ nói:</w:t>
      </w:r>
    </w:p>
    <w:p>
      <w:pPr>
        <w:pStyle w:val="BodyText"/>
      </w:pPr>
      <w:r>
        <w:t xml:space="preserve">- Nhé, chào buổi sáng đại ca ca!</w:t>
      </w:r>
    </w:p>
    <w:p>
      <w:pPr>
        <w:pStyle w:val="BodyText"/>
      </w:pPr>
      <w:r>
        <w:t xml:space="preserve">Mạc Hương Lăng mang theo dáng tươi cười khờ dại nhảy lên giường, không chút kiêng kỵ ôm cánh tay Nhạc Trọng làm ra vẻ ngây thơ cười nói:</w:t>
      </w:r>
    </w:p>
    <w:p>
      <w:pPr>
        <w:pStyle w:val="BodyText"/>
      </w:pPr>
      <w:r>
        <w:t xml:space="preserve">- Hì hì, đại ca cùng Vũ Hân tỷ đang chơi trò chơi sao? Em cũng phải cùng hai người chơi đùa!</w:t>
      </w:r>
    </w:p>
    <w:p>
      <w:pPr>
        <w:pStyle w:val="BodyText"/>
      </w:pPr>
      <w:r>
        <w:t xml:space="preserve">Nhạc Trọng sờ sờ đầu của Mạc Hương Lăng dọa nạt:</w:t>
      </w:r>
    </w:p>
    <w:p>
      <w:pPr>
        <w:pStyle w:val="BodyText"/>
      </w:pPr>
      <w:r>
        <w:t xml:space="preserve">- Đi ăn điểm tâm đi, nếu không đi cẩn thận anh đánh mông em!</w:t>
      </w:r>
    </w:p>
    <w:p>
      <w:pPr>
        <w:pStyle w:val="BodyText"/>
      </w:pPr>
      <w:r>
        <w:t xml:space="preserve">Mạc Hương Lăng híp mắt nhìn Trữ Vũ Hân cùng Nhạc Trọng lộ ra dáng cười ý vị thâm trường:</w:t>
      </w:r>
    </w:p>
    <w:p>
      <w:pPr>
        <w:pStyle w:val="BodyText"/>
      </w:pPr>
      <w:r>
        <w:t xml:space="preserve">- Đã biết! Đại ca tiếp tục chơi với Vũ Hân tỷ đi, hì hì!</w:t>
      </w:r>
    </w:p>
    <w:p>
      <w:pPr>
        <w:pStyle w:val="BodyText"/>
      </w:pPr>
      <w:r>
        <w:t xml:space="preserve">Trữ Vũ Hân thấy nụ cười của Mạc Hương Lăng, nghĩ tới việc hoang đường đêm qua liền đỏ mặt.</w:t>
      </w:r>
    </w:p>
    <w:p>
      <w:pPr>
        <w:pStyle w:val="BodyText"/>
      </w:pPr>
      <w:r>
        <w:t xml:space="preserve">Rửa mặt xong Nhạc Trọng mang theo Trữ Vũ Hân đi tới phòng ăn.</w:t>
      </w:r>
    </w:p>
    <w:p>
      <w:pPr>
        <w:pStyle w:val="BodyText"/>
      </w:pPr>
      <w:r>
        <w:t xml:space="preserve">Chung quanh bàn ăn có Nhạc Trọng, Trữ Vũ Hân, Tân Giai Nhu cùng Mạc Hương Lăng cùng ngồi.</w:t>
      </w:r>
    </w:p>
    <w:p>
      <w:pPr>
        <w:pStyle w:val="Compact"/>
      </w:pPr>
      <w:r>
        <w:t xml:space="preserve">Hai bên bàn ăn có tám nữ phó xinh đẹp mỹ lệ đang đứng xếp hàng thật chỉnh tề.</w:t>
      </w:r>
      <w:r>
        <w:br w:type="textWrapping"/>
      </w:r>
      <w:r>
        <w:br w:type="textWrapping"/>
      </w:r>
    </w:p>
    <w:p>
      <w:pPr>
        <w:pStyle w:val="Heading2"/>
      </w:pPr>
      <w:bookmarkStart w:id="596" w:name="chương-574-châu-âu-dị-động.-1"/>
      <w:bookmarkEnd w:id="596"/>
      <w:r>
        <w:t xml:space="preserve">574. Chương 574: Châu Âu Dị Động. (1)</w:t>
      </w:r>
    </w:p>
    <w:p>
      <w:pPr>
        <w:pStyle w:val="Compact"/>
      </w:pPr>
      <w:r>
        <w:br w:type="textWrapping"/>
      </w:r>
      <w:r>
        <w:br w:type="textWrapping"/>
      </w:r>
    </w:p>
    <w:p>
      <w:pPr>
        <w:pStyle w:val="BodyText"/>
      </w:pPr>
      <w:r>
        <w:t xml:space="preserve">Tám nữ phó này là xử nữ xinh đẹp sau khi Nhạc Trọng tiêu diệt Thiên Long bang, Thanh Trúc bang cùng nhiều thế lực lớn nhỏ trong Quý Trữ thị tìm được. Nhạc Trọng cũng không chút khách khí đem các nàng về làm nữ phó. Dù sao cô gái xinh đẹp cho dù bày làm bình hoa xinh xắn chung quanh cũng xem như tăng thêm cảnh sắc.</w:t>
      </w:r>
    </w:p>
    <w:p>
      <w:pPr>
        <w:pStyle w:val="BodyText"/>
      </w:pPr>
      <w:r>
        <w:t xml:space="preserve">Trên bàn ăn, trước mặt mỗi người đều có một miếng thịt nướng biến dị thú tam giai, một lạp xưởng cùng một ly sữa.</w:t>
      </w:r>
    </w:p>
    <w:p>
      <w:pPr>
        <w:pStyle w:val="BodyText"/>
      </w:pPr>
      <w:r>
        <w:t xml:space="preserve">Nhạc Trọng gắp thịt bỏ vào miệng, một cỗ cảm giác tươi mới sinh cơ không gì sánh kịp tràn vào trong người hắn, đồng thời một tia nguyên khí cũng khuếch tán ra.</w:t>
      </w:r>
    </w:p>
    <w:p>
      <w:pPr>
        <w:pStyle w:val="BodyText"/>
      </w:pPr>
      <w:r>
        <w:t xml:space="preserve">Hiệu quả tẩm bổ của biến dị thú tam giai cực kỳ phi phàm, người thường sau khi ăn vào đều đạt được cường hóa thân thể +1 hoặc +2. Mặc dù với cường giả như Nhạc Trọng không có hiệu quả, nhưng lại có thể bổ dưỡng nguyên khí của hắn thật lớn.</w:t>
      </w:r>
    </w:p>
    <w:p>
      <w:pPr>
        <w:pStyle w:val="BodyText"/>
      </w:pPr>
      <w:r>
        <w:t xml:space="preserve">Mạc Hương Lăng ăn hết miếng thịt, đột nhiên một cỗ nhiệt lưu xông lên thân thể nàng, hai mắt nàng chợt nhắm lại, cả người nóng lên, ngã xuống bàn ăn.</w:t>
      </w:r>
    </w:p>
    <w:p>
      <w:pPr>
        <w:pStyle w:val="BodyText"/>
      </w:pPr>
      <w:r>
        <w:t xml:space="preserve">Tân Giai Nhu ngồi bên cạnh Mạc Hương Lăng chứng kiến nàng đột nhiên té xỉu trên bàn cơm, vẻ mặt lo lắng ôm lấy nàng kêu lên:</w:t>
      </w:r>
    </w:p>
    <w:p>
      <w:pPr>
        <w:pStyle w:val="BodyText"/>
      </w:pPr>
      <w:r>
        <w:t xml:space="preserve">- Hương Lăng! Hương Lăng! Con làm sao vậy?</w:t>
      </w:r>
    </w:p>
    <w:p>
      <w:pPr>
        <w:pStyle w:val="BodyText"/>
      </w:pPr>
      <w:r>
        <w:t xml:space="preserve">- Đây là…tự nhiên tiến hóa!</w:t>
      </w:r>
    </w:p>
    <w:p>
      <w:pPr>
        <w:pStyle w:val="BodyText"/>
      </w:pPr>
      <w:r>
        <w:t xml:space="preserve">Trong mắt Nhạc Trọng thoáng hiện dị quang, đưa tay sờ lên đầu Mạc Hương Lăng, nhất thời cảm thấy nóng rực, trong lòng chợt cả kinh làm ra phán đoán.</w:t>
      </w:r>
    </w:p>
    <w:p>
      <w:pPr>
        <w:pStyle w:val="BodyText"/>
      </w:pPr>
      <w:r>
        <w:t xml:space="preserve">Tự nhiên tiến hóa Nhạc Trọng cũng đã gặp qua, chính là Trác Nhã Đồng. Lúc trước Trác Nhã Đồng cũng tự nhiên thức tỉnh trước mặt hắn, làm cho hắn không ngừng hâm mộ.</w:t>
      </w:r>
    </w:p>
    <w:p>
      <w:pPr>
        <w:pStyle w:val="BodyText"/>
      </w:pPr>
      <w:r>
        <w:t xml:space="preserve">Tân Giai Nhu nhìn Nhạc Trọng, vẻ mặt lo lắng nói:</w:t>
      </w:r>
    </w:p>
    <w:p>
      <w:pPr>
        <w:pStyle w:val="BodyText"/>
      </w:pPr>
      <w:r>
        <w:t xml:space="preserve">- Chủ nhân, Hương Lăng không sao chứ?</w:t>
      </w:r>
    </w:p>
    <w:p>
      <w:pPr>
        <w:pStyle w:val="BodyText"/>
      </w:pPr>
      <w:r>
        <w:t xml:space="preserve">Nhạc Trọng an ủi:</w:t>
      </w:r>
    </w:p>
    <w:p>
      <w:pPr>
        <w:pStyle w:val="BodyText"/>
      </w:pPr>
      <w:r>
        <w:t xml:space="preserve">- Không có việc gì! Tôi sẽ gọi bác sĩ tới khám cho nàng!</w:t>
      </w:r>
    </w:p>
    <w:p>
      <w:pPr>
        <w:pStyle w:val="BodyText"/>
      </w:pPr>
      <w:r>
        <w:t xml:space="preserve">Lúc này Nhạc Trọng đã nắm cả Quý Trữ thị trong tay, muốn tìm bác sĩ căn bản không thành vấn đề.</w:t>
      </w:r>
    </w:p>
    <w:p>
      <w:pPr>
        <w:pStyle w:val="BodyText"/>
      </w:pPr>
      <w:r>
        <w:t xml:space="preserve">Rất nhanh mấy bác sĩ đã chạy tới, bọn họ nhìn thấy Mạc Hương Lăng hôn mê phát sốt cũng chỉ treo hai chai thuốc giảm sốt.</w:t>
      </w:r>
    </w:p>
    <w:p>
      <w:pPr>
        <w:pStyle w:val="BodyText"/>
      </w:pPr>
      <w:r>
        <w:t xml:space="preserve">Ngay trong lúc Nhạc Trọng còn bận rộn chăm sóc Mạc Hương Lăng, bên trong một căn phòng thập phần xa hoa bên trong Berlin tại Châu Âu, vài người Aryan ăn mặc chỉnh tề đang tiến hành thảo luận thế cục bên Thái Bình Dương.</w:t>
      </w:r>
    </w:p>
    <w:p>
      <w:pPr>
        <w:pStyle w:val="BodyText"/>
      </w:pPr>
      <w:r>
        <w:t xml:space="preserve">Một trung niên nam tử mặc âu phục, mắt ưng mũi cao, mặt như đao tước, tóc vàng mắt xanh cầm một thanh quyền trượng trong tay, ngồi trên sô pha, từng vòng khí thế vô cùng cường đại từ trên thân thể hắn khuếch tán, hắn lẳng lặng ngồi nơi đó, cả phiến không gian giống như bị một mình hắn chiếm cứ. Người thường nếu đứng trước mặt hắn đều sẽ bị uy áp áp bách, tâm thần bất an khó thể nói nên lời.</w:t>
      </w:r>
    </w:p>
    <w:p>
      <w:pPr>
        <w:pStyle w:val="BodyText"/>
      </w:pPr>
      <w:r>
        <w:t xml:space="preserve">Trung niên nam tử cầm quyền trượng trầm giọng nói:</w:t>
      </w:r>
    </w:p>
    <w:p>
      <w:pPr>
        <w:pStyle w:val="BodyText"/>
      </w:pPr>
      <w:r>
        <w:t xml:space="preserve">- Quân đoàn thẩm phán giả của chúng ta đã thất bại tại Quảng Tây Hoa triều. Trước đó không lâu ở này vừa xây dựng một chính quyền mới. Thủ lĩnh tân chính quyền tên là Nhạc Trọng, là một người Hoa triều. Tôi muốn nghe ý kiến của các vị!</w:t>
      </w:r>
    </w:p>
    <w:p>
      <w:pPr>
        <w:pStyle w:val="BodyText"/>
      </w:pPr>
      <w:r>
        <w:t xml:space="preserve">Một nam tử trẻ tuổi dáng người khôi ngô, cơ thể rắn chắc, tóc vàng mắt xanh anh tuấn phi phàm đứng lên cao giọng nói:</w:t>
      </w:r>
    </w:p>
    <w:p>
      <w:pPr>
        <w:pStyle w:val="BodyText"/>
      </w:pPr>
      <w:r>
        <w:t xml:space="preserve">- Đám người đáng chết thấp lùn sau đầu còn mọc cái roi dài Hoa triều cũng dám phản kháng người Aryan cao quý như chúng ta, thật sự là đáng chết, hẳn nên trực tiếp dùng lửa thiêu cháy bọn hắn. Sứ đồ đại nhân vĩ đại, xin ngài để cho An Đức Lỗ này đến Quảng Tây Hoa triều, tôi nhất định có thể dẫn người đem toàn bộ bọn chúng thiêu cháy! Đòi lại công đạo cho đồng bào của chúng ta, tộc nhân Aryan vĩ đại vạn tuế!</w:t>
      </w:r>
    </w:p>
    <w:p>
      <w:pPr>
        <w:pStyle w:val="BodyText"/>
      </w:pPr>
      <w:r>
        <w:t xml:space="preserve">Nam tử trung niên tay cầm quyền trượng là một trong mười hai sứ đồ của Thiên Đường thần quốc, là sứ đồ thứ năm tên Cáp Lôi Khắc Tư. Ở trong Thiên Đường thần quốc cũng là cường giả có quyền thế thật lớn.</w:t>
      </w:r>
    </w:p>
    <w:p>
      <w:pPr>
        <w:pStyle w:val="BodyText"/>
      </w:pPr>
      <w:r>
        <w:t xml:space="preserve">Cáp Lôi Khắc Tư nhìn An Đức Lỗ, tràn ngập uy nghiêm nói:</w:t>
      </w:r>
    </w:p>
    <w:p>
      <w:pPr>
        <w:pStyle w:val="BodyText"/>
      </w:pPr>
      <w:r>
        <w:t xml:space="preserve">- An Đức Lỗ, anh có quyết tâm này tốt lắm! Nhưng hiện tại đám da vàng kia đã không còn là người đời Thanh để bím tóc như thời trước. Tuy rằng bọn hắn là một chủng tộc thấp hèn hạ đẳng, nhưng không thể phủ nhận lực chiến đấu của bọn hắn rất mạnh. Ngay cả trên chiến trường Triều Tiên cũng bị bọn hắn làm cho ký xuống hợp đồng khuất nhục. Nếu muốn làm vinh quang của người Aryan bao trùm toàn bộ thế giới, nhất định phải xem trọng mỗi địch nhân, cho dù bọn hắn chỉ là một con kiến chúng ta cũng phải toàn lực giết chết bọn hắn!</w:t>
      </w:r>
    </w:p>
    <w:p>
      <w:pPr>
        <w:pStyle w:val="BodyText"/>
      </w:pPr>
      <w:r>
        <w:t xml:space="preserve">Vẻ mặt An Đức Lỗ hổ thẹn nói:</w:t>
      </w:r>
    </w:p>
    <w:p>
      <w:pPr>
        <w:pStyle w:val="BodyText"/>
      </w:pPr>
      <w:r>
        <w:t xml:space="preserve">- Dạ, sứ đồ đại nhân!</w:t>
      </w:r>
    </w:p>
    <w:p>
      <w:pPr>
        <w:pStyle w:val="BodyText"/>
      </w:pPr>
      <w:r>
        <w:t xml:space="preserve">Cáp Lôi Khắc Tư chẳng những là một người tôn sùng người da trắng mới là chủng tộc cao quý nhất, đồng thời còn là một người tôn sùng chủng tộc Aryan mới là cao thượng nhất. Là tín đồ cuồng nhiệt của người điên Hitler trong thế chiến thứ hai. Trong quan niệm của hắn, chỉ có người Aryan mới là chủng tộc cao quý nhất trên thế giới, hết thảy những chủng tộc khác đều là chủng tộc hạ đẳng.</w:t>
      </w:r>
    </w:p>
    <w:p>
      <w:pPr>
        <w:pStyle w:val="BodyText"/>
      </w:pPr>
      <w:r>
        <w:t xml:space="preserve">Bởi vậy ở bên người Cáp Lôi Khắc Tư cũng hội tụ một vòng những người Aryan cuồng tín, mỗi người đều lấy việc phục hưng chủng tộc Aryan làm nhiệm vụ của mình.</w:t>
      </w:r>
    </w:p>
    <w:p>
      <w:pPr>
        <w:pStyle w:val="BodyText"/>
      </w:pPr>
      <w:r>
        <w:t xml:space="preserve">Chủ nghĩa dân tộc là một thanh kiếm hai lưỡi, nó có thể làm cho người biến thành cực đoan cố chấp. Nhưng nó cũng đồng dạng có thể hội tụ lòng người. Cáp Lôi Khắc Tư dựa vào chủ nghĩa dân tộc hội tụ bộ hạ, mỗi người đều đối với hắn trung thành và tận tâm, thậm chí có thể vì tín niệm trong lòng mà đi tìm cái chết.</w:t>
      </w:r>
    </w:p>
    <w:p>
      <w:pPr>
        <w:pStyle w:val="BodyText"/>
      </w:pPr>
      <w:r>
        <w:t xml:space="preserve">Một gã trung niên nam tử đeo kính mắt hơi gầy gò tự hỏi một hồi nói:</w:t>
      </w:r>
    </w:p>
    <w:p>
      <w:pPr>
        <w:pStyle w:val="BodyText"/>
      </w:pPr>
      <w:r>
        <w:t xml:space="preserve">- Sứ đồ đại nhân! Tôi cho rằng hẳn có thể đem sự phát triển của Nhạc Trọng gia nhập vào Thiên Đường thần quốc của chúng ta. Như vậy chúng ta sẽ có thêm một quân cờ ích lợi tại Hoa triều. Hơn nữa một khi hắn đã trở thành người của chúng ta, địa vị của chúng ta trong Thiên Đường thần quốc cũng sẽ cao hơn được một chút!</w:t>
      </w:r>
    </w:p>
    <w:p>
      <w:pPr>
        <w:pStyle w:val="BodyText"/>
      </w:pPr>
      <w:r>
        <w:t xml:space="preserve">An Đức Lỗ trừng mắt nhìn nam tử trung niên, có chút phẫn nộ nói:</w:t>
      </w:r>
    </w:p>
    <w:p>
      <w:pPr>
        <w:pStyle w:val="BodyText"/>
      </w:pPr>
      <w:r>
        <w:t xml:space="preserve">- Ba Đặc! Ông nói cái gì? Sao có thể cho phép đám người hạ đẳng kia gia nhập vào Thiên Đường thần quốc của chúng ta? Ông điên rồi sao? Cùng đám người hạ đẳng hô hấp chung một mảnh không khí cũng đủ làm cho tôi cảm thấy ngạt thở. Hiện tại ông còn muốn bọn hắn gia nhập vào chúng ta, ông là muốn làm cho tôi nổi điên sao?</w:t>
      </w:r>
    </w:p>
    <w:p>
      <w:pPr>
        <w:pStyle w:val="BodyText"/>
      </w:pPr>
      <w:r>
        <w:t xml:space="preserve">Ba Đặc trầm giọng đáp:</w:t>
      </w:r>
    </w:p>
    <w:p>
      <w:pPr>
        <w:pStyle w:val="BodyText"/>
      </w:pPr>
      <w:r>
        <w:t xml:space="preserve">- An Đức Lỗ! Cho dù là Hitler năm đó cũng từng cùng Nhật Bản kết minh. Vì để vinh quang của Aryan trải rộng khắp thế giới, tạm thời lui nhường thỏa hiệp là nhất định!</w:t>
      </w:r>
    </w:p>
    <w:p>
      <w:pPr>
        <w:pStyle w:val="BodyText"/>
      </w:pPr>
      <w:r>
        <w:t xml:space="preserve">Toàn bộ những người có mặt trong phòng đều thuộc dạng đại dân tộc chủ nghĩa. Ở trong mắt bọn hắn những chủng tộc nhân loại khác đều là hạ đẳng tồn tại. Bên trong ngoại trừ người da trắng, những người da vàng, da đen bị bọn hắn xưng hô đều dùng cách gọi miệt thị.</w:t>
      </w:r>
    </w:p>
    <w:p>
      <w:pPr>
        <w:pStyle w:val="BodyText"/>
      </w:pPr>
      <w:r>
        <w:t xml:space="preserve">Cáp Lôi Khắc Tư nhìn một nam tử trẻ tuổi nhỏ gầy vẫn luôn không nói chuyện hỏi:</w:t>
      </w:r>
    </w:p>
    <w:p>
      <w:pPr>
        <w:pStyle w:val="BodyText"/>
      </w:pPr>
      <w:r>
        <w:t xml:space="preserve">- Lạp Nhĩ Phu, anh có đề nghị gì?</w:t>
      </w:r>
    </w:p>
    <w:p>
      <w:pPr>
        <w:pStyle w:val="BodyText"/>
      </w:pPr>
      <w:r>
        <w:t xml:space="preserve">Lạp Nhĩ Phu chậm rãi nói:</w:t>
      </w:r>
    </w:p>
    <w:p>
      <w:pPr>
        <w:pStyle w:val="BodyText"/>
      </w:pPr>
      <w:r>
        <w:t xml:space="preserve">- Sứ đồ đại nhân, tôi cho rằng thế giới hiện tại dân cư chính là lực lượng! Dân cư trong Quý Trữ thị Hoa triều thật sự là nhiều lắm! Hẳn nên giảm ít một chút mới được. Đây là tiền đề đầu tiên, nếu không cho dù Nhạc Trọng gia nhập vào Thiên Đường thần quốc, hắn cũng khó thể toàn tâm dựa vào chúng ta!</w:t>
      </w:r>
    </w:p>
    <w:p>
      <w:pPr>
        <w:pStyle w:val="BodyText"/>
      </w:pPr>
      <w:r>
        <w:t xml:space="preserve">Hai mắt Cáp Lôi Khắc Tư ngưng tụ trầm giọng hỏi:</w:t>
      </w:r>
    </w:p>
    <w:p>
      <w:pPr>
        <w:pStyle w:val="Compact"/>
      </w:pPr>
      <w:r>
        <w:t xml:space="preserve">- Anh có biện pháp gì tốt?</w:t>
      </w:r>
      <w:r>
        <w:br w:type="textWrapping"/>
      </w:r>
      <w:r>
        <w:br w:type="textWrapping"/>
      </w:r>
    </w:p>
    <w:p>
      <w:pPr>
        <w:pStyle w:val="Heading2"/>
      </w:pPr>
      <w:bookmarkStart w:id="597" w:name="chương-575-châu-âu-dị-động.-2"/>
      <w:bookmarkEnd w:id="597"/>
      <w:r>
        <w:t xml:space="preserve">575. Chương 575: Châu Âu Dị Động. (2)</w:t>
      </w:r>
    </w:p>
    <w:p>
      <w:pPr>
        <w:pStyle w:val="Compact"/>
      </w:pPr>
      <w:r>
        <w:br w:type="textWrapping"/>
      </w:r>
      <w:r>
        <w:br w:type="textWrapping"/>
      </w:r>
    </w:p>
    <w:p>
      <w:pPr>
        <w:pStyle w:val="BodyText"/>
      </w:pPr>
      <w:r>
        <w:t xml:space="preserve">Lạp Nhĩ Phu mỉm cười đáp:</w:t>
      </w:r>
    </w:p>
    <w:p>
      <w:pPr>
        <w:pStyle w:val="BodyText"/>
      </w:pPr>
      <w:r>
        <w:t xml:space="preserve">- Thái Lan Lan Sơn thị Ngô Nham Hồng tràn ngập lòng căm thù đối với người Hoa, đồng thời đối với lãnh thổ cùng dân cư của Hoa triều tràn ngập khát vọng. Chúng ta chỉ cần châm ngòi cho hắn cùng Nhạc Trọng chiến đấu là được!</w:t>
      </w:r>
    </w:p>
    <w:p>
      <w:pPr>
        <w:pStyle w:val="BodyText"/>
      </w:pPr>
      <w:r>
        <w:t xml:space="preserve">Ba Đặc chỉnh mắt kính chậm rãi nói:</w:t>
      </w:r>
    </w:p>
    <w:p>
      <w:pPr>
        <w:pStyle w:val="BodyText"/>
      </w:pPr>
      <w:r>
        <w:t xml:space="preserve">- Lạp Nhĩ Phu! Hiện tại chính là mùa đông! Năm nay khí hậu dị thường, mùa đông trên toàn thế giới đều cực lạnh. Bên căn cứ Quảng Tây đã báo cáo thường thường sẽ có bão tuyết. Ở trong thời tiết dị thường này, vô luận là Ngô Nham Hồng hay là Nhạc Trọng, bọn hắn đều khó có khả năng ngu xuẩn xuất binh trong loại thời tiết như thế!</w:t>
      </w:r>
    </w:p>
    <w:p>
      <w:pPr>
        <w:pStyle w:val="BodyText"/>
      </w:pPr>
      <w:r>
        <w:t xml:space="preserve">Sau cuối thời mùa đông đầu tiên rét lạnh dị thường, toàn bộ thế giới đều giống như bao phủ trong một tầng sương lạnh, nhân loại khắp các nơi trên thế giới cũng đã bắt đầu yên tĩnh trở lại.</w:t>
      </w:r>
    </w:p>
    <w:p>
      <w:pPr>
        <w:pStyle w:val="BodyText"/>
      </w:pPr>
      <w:r>
        <w:t xml:space="preserve">Ngoại trừ một bộ phận cao thủ, đại bộ đội muốn ra ngoài chiến đấu cơ hồ là chuyện không thể nào. Bởi vì như vậy phiêu lưu thật sự là quá lớn, có lẽ chỉ cần một trận bão tuyết đột ngột là có thể làm toàn bộ đội ngũ bị trực tiếp hủy diệt.</w:t>
      </w:r>
    </w:p>
    <w:p>
      <w:pPr>
        <w:pStyle w:val="BodyText"/>
      </w:pPr>
      <w:r>
        <w:t xml:space="preserve">Đặc biệt bên Châu Âu vốn là quốc gia của băng tuyết, lúc này khí hậu chuyển lạnh nơi nơi đều là tuyết băng bao trùm, nếu không phải Thiên Đường thần quốc chuẩn bị đầy đủ, có được thật nhiều tài nguyên có thể chế tạo hệ thống sưởi ấm tới chống lạnh, chỉ sợ bọn họ sẽ bị chết cóng rất nhiều người.</w:t>
      </w:r>
    </w:p>
    <w:p>
      <w:pPr>
        <w:pStyle w:val="BodyText"/>
      </w:pPr>
      <w:r>
        <w:t xml:space="preserve">Lạp Nhĩ Phu thản nhiên đáp:</w:t>
      </w:r>
    </w:p>
    <w:p>
      <w:pPr>
        <w:pStyle w:val="BodyText"/>
      </w:pPr>
      <w:r>
        <w:t xml:space="preserve">- Tôi biết, nhưng người châm ngòi nhất định phải phái ra trước. Nếu không sau khi tan băng, bọn hắn không đánh nhau sẽ không còn bất kỳ ý nghĩa gì!</w:t>
      </w:r>
    </w:p>
    <w:p>
      <w:pPr>
        <w:pStyle w:val="BodyText"/>
      </w:pPr>
      <w:r>
        <w:t xml:space="preserve">Cáp Lôi Khắc Tư liếc mắt nhìn hắn, trầm giọng nói:</w:t>
      </w:r>
    </w:p>
    <w:p>
      <w:pPr>
        <w:pStyle w:val="BodyText"/>
      </w:pPr>
      <w:r>
        <w:t xml:space="preserve">- Được! Việc này giao cho anh đi làm, Lạp Nhĩ Phu!</w:t>
      </w:r>
    </w:p>
    <w:p>
      <w:pPr>
        <w:pStyle w:val="BodyText"/>
      </w:pPr>
      <w:r>
        <w:t xml:space="preserve">Lạp Nhĩ Phu nhìn Cáp Lôi Khắc Tư cung kính đáp:</w:t>
      </w:r>
    </w:p>
    <w:p>
      <w:pPr>
        <w:pStyle w:val="BodyText"/>
      </w:pPr>
      <w:r>
        <w:t xml:space="preserve">- Dạ, sứ đồ đại nhân!</w:t>
      </w:r>
    </w:p>
    <w:p>
      <w:pPr>
        <w:pStyle w:val="BodyText"/>
      </w:pPr>
      <w:r>
        <w:t xml:space="preserve">Nhạc Trọng cũng không hề biết địch nhân tận Châu Âu xa xôi đang tính kế hắn, hắn vẫn luôn ở bên cạnh Mạc Hương Lăng bồi nàng suốt một ngày.</w:t>
      </w:r>
    </w:p>
    <w:p>
      <w:pPr>
        <w:pStyle w:val="BodyText"/>
      </w:pPr>
      <w:r>
        <w:t xml:space="preserve">Ngày hôm sau Mạc Hương Lăng chợt rên khẽ một tiếng, chậm rãi mở mắt nhìn thấy Nhạc Trọng cùng Tân Giai Nhu đang ngồi bên người nàng.</w:t>
      </w:r>
    </w:p>
    <w:p>
      <w:pPr>
        <w:pStyle w:val="BodyText"/>
      </w:pPr>
      <w:r>
        <w:t xml:space="preserve">Nhạc Trọng nhìn nàng hỏi:</w:t>
      </w:r>
    </w:p>
    <w:p>
      <w:pPr>
        <w:pStyle w:val="BodyText"/>
      </w:pPr>
      <w:r>
        <w:t xml:space="preserve">- Thế nào? Khá hơn chút nào không?</w:t>
      </w:r>
    </w:p>
    <w:p>
      <w:pPr>
        <w:pStyle w:val="BodyText"/>
      </w:pPr>
      <w:r>
        <w:t xml:space="preserve">- Tốt hơn nhiều, đúng rồi đại ca, hiện tại em cũng đã trở thành tiến hóa giả! Hơn nữa em là tiến hóa giả tinh thần hệ, thức tỉnh kỹ năng ba cấp thao túng niệm lực!</w:t>
      </w:r>
    </w:p>
    <w:p>
      <w:pPr>
        <w:pStyle w:val="BodyText"/>
      </w:pPr>
      <w:r>
        <w:t xml:space="preserve">Mạc Hương Lăng nhìn Nhạc Trọng lộ ra nụ cười hưng phấn, nàng hư không một trảo, hút một chiếc bình nằm ở phía xa vào trong tay mình.</w:t>
      </w:r>
    </w:p>
    <w:p>
      <w:pPr>
        <w:pStyle w:val="BodyText"/>
      </w:pPr>
      <w:r>
        <w:t xml:space="preserve">Nhạc Trọng lật tay, một bộ trang bị Thần Ma hệ thống cấp cao xuất hiện bên giường Mạc Hương Lăng:</w:t>
      </w:r>
    </w:p>
    <w:p>
      <w:pPr>
        <w:pStyle w:val="BodyText"/>
      </w:pPr>
      <w:r>
        <w:t xml:space="preserve">- Chúc mừng em đã trở thành tiến hóa giả! Bộ trang bị Thần Ma hệ thống này là phần thưởng cho em!</w:t>
      </w:r>
    </w:p>
    <w:p>
      <w:pPr>
        <w:pStyle w:val="BodyText"/>
      </w:pPr>
      <w:r>
        <w:t xml:space="preserve">Nhạc Trọng chém giết rất nhiều cường giả, lấy được một ít trang bị Thần Ma hệ thống, bởi vậy hắn muốn tìm một bộ trang bị cao cấp cũng không khó. Nhưng một ít trang bị ngoài tứ cấp thì thật sự khó thể tìm kiếm.</w:t>
      </w:r>
    </w:p>
    <w:p>
      <w:pPr>
        <w:pStyle w:val="BodyText"/>
      </w:pPr>
      <w:r>
        <w:t xml:space="preserve">- Cảm ơn đại ca!</w:t>
      </w:r>
    </w:p>
    <w:p>
      <w:pPr>
        <w:pStyle w:val="BodyText"/>
      </w:pPr>
      <w:r>
        <w:t xml:space="preserve">Mạc Hương Lăng cầm trang bị, cảm thụ được lực cường hóa, lập tức vui mừng nhào vào trong lòng Nhạc Trọng hôn lên mặt hắn hai cái.</w:t>
      </w:r>
    </w:p>
    <w:p>
      <w:pPr>
        <w:pStyle w:val="BodyText"/>
      </w:pPr>
      <w:r>
        <w:t xml:space="preserve">Một bộ trang bị Thần Ma hệ thống đủ làm người thay da đổi thịt, lúc này cấp bậc cường hóa của Mạc Hương Lăng là 11 cấp, mặc vào trang bị đủ cho thuộc tính của nàng ngang ngửa với cường hóa giả 30 cấp bình thường.</w:t>
      </w:r>
    </w:p>
    <w:p>
      <w:pPr>
        <w:pStyle w:val="BodyText"/>
      </w:pPr>
      <w:r>
        <w:t xml:space="preserve">Tân Giai Nhu ở một bên nhìn vẻ vui mừng của Mạc Hương Lăng, trong mắt thoáng hiện vẻ vui mừng. Cứ như vậy hai mẹ con nàng đều là tiến hóa giả, có được thực lực cường đại vô luận xảy ra chuyện gì hai mẹ con ít nhất đều có đủ lực lượng tự bảo vệ mình.</w:t>
      </w:r>
    </w:p>
    <w:p>
      <w:pPr>
        <w:pStyle w:val="BodyText"/>
      </w:pPr>
      <w:r>
        <w:t xml:space="preserve">Mạc Hương Lăng ôm cánh tay Nhạc Trọng mềm giọng cầu xin:</w:t>
      </w:r>
    </w:p>
    <w:p>
      <w:pPr>
        <w:pStyle w:val="BodyText"/>
      </w:pPr>
      <w:r>
        <w:t xml:space="preserve">- Buồn cả một ngày, đại ca mang em ra ngoài một chút đi!</w:t>
      </w:r>
    </w:p>
    <w:p>
      <w:pPr>
        <w:pStyle w:val="BodyText"/>
      </w:pPr>
      <w:r>
        <w:t xml:space="preserve">- Được!</w:t>
      </w:r>
    </w:p>
    <w:p>
      <w:pPr>
        <w:pStyle w:val="BodyText"/>
      </w:pPr>
      <w:r>
        <w:t xml:space="preserve">Nhạc Trọng cũng nổi lên tâm tư đi ra ngoài dạo một chút.</w:t>
      </w:r>
    </w:p>
    <w:p>
      <w:pPr>
        <w:pStyle w:val="BodyText"/>
      </w:pPr>
      <w:r>
        <w:t xml:space="preserve">Mạc Hương Lăng hưng phấn nhào vào trong lòng hắn hôn hắn:</w:t>
      </w:r>
    </w:p>
    <w:p>
      <w:pPr>
        <w:pStyle w:val="BodyText"/>
      </w:pPr>
      <w:r>
        <w:t xml:space="preserve">- Thật tốt quá! Đại ca tốt nhất!</w:t>
      </w:r>
    </w:p>
    <w:p>
      <w:pPr>
        <w:pStyle w:val="BodyText"/>
      </w:pPr>
      <w:r>
        <w:t xml:space="preserve">Nhạc Trọng mỉm cười mang theo Mạc Hương Lăng đi ra ngoài.</w:t>
      </w:r>
    </w:p>
    <w:p>
      <w:pPr>
        <w:pStyle w:val="BodyText"/>
      </w:pPr>
      <w:r>
        <w:t xml:space="preserve">Vừa đi ra khỏi biệt thự, một cỗ không khí lạnh thấu xương thổi tới, đem khuôn mặt của Mạc Hương Lăng đông lạnh tới ửng đỏ, nàng hà hơi, một đoàn sương khói trong miệng nàng bay ra.</w:t>
      </w:r>
    </w:p>
    <w:p>
      <w:pPr>
        <w:pStyle w:val="BodyText"/>
      </w:pPr>
      <w:r>
        <w:t xml:space="preserve">Đêm qua vừa mới hạ một trận tuyết lớn, mặt đất kết lên một tầng băng mỏng.</w:t>
      </w:r>
    </w:p>
    <w:p>
      <w:pPr>
        <w:pStyle w:val="BodyText"/>
      </w:pPr>
      <w:r>
        <w:t xml:space="preserve">Nhiệt độ không khí bên Quảng Tây tương đối cao, bình thường mùa đông rất nhiều địa phương sẽ không có tuyết rơi, mấy chục năm nay Quý Trữ thị chưa từng có tuyết. Mà ở mùa đông đầu tiên sau cuối thời đã rơi mấy trận tuyết, thậm chí còn có bão tuyết, trực tiếp làm chết cóng hơn hai trăm người sống sót trong thành thị.</w:t>
      </w:r>
    </w:p>
    <w:p>
      <w:pPr>
        <w:pStyle w:val="BodyText"/>
      </w:pPr>
      <w:r>
        <w:t xml:space="preserve">- Đi thôi! Chúng ta đi liệp sát biến dị thú!</w:t>
      </w:r>
    </w:p>
    <w:p>
      <w:pPr>
        <w:pStyle w:val="BodyText"/>
      </w:pPr>
      <w:r>
        <w:t xml:space="preserve">Nhạc Trọng hưng trí dâng cao kéo Mạc Hương Lăng đi tới dưới cầu Châu Giang.</w:t>
      </w:r>
    </w:p>
    <w:p>
      <w:pPr>
        <w:pStyle w:val="BodyText"/>
      </w:pPr>
      <w:r>
        <w:t xml:space="preserve">Cả Châu Giang xỏ xuyên qua Quý Trữ thị, bên trong Châu Giang có không ít biến dị thú thủy sinh. Nhưng trong Quý Trữ thị cao thủ nhân loại đông đảo, khi Nhạc Trọng lôi kéo Mạc Hương Lăng đi tới gần cầu Châu Giang đã thấy chung quanh thật nhiều người.</w:t>
      </w:r>
    </w:p>
    <w:p>
      <w:pPr>
        <w:pStyle w:val="BodyText"/>
      </w:pPr>
      <w:r>
        <w:t xml:space="preserve">Từng cao thủ chuyên câu cá đem dây câu ném xuống trong nước.</w:t>
      </w:r>
    </w:p>
    <w:p>
      <w:pPr>
        <w:pStyle w:val="BodyText"/>
      </w:pPr>
      <w:r>
        <w:t xml:space="preserve">Ở bên bờ sông còn có không ít cao thủ của Quý Trữ thị, bọn họ đều lẳng lặng chờ đợi bên cạnh bờ Châu Giang, đợi biến dị thú thủy sinh bên trong lên bờ.</w:t>
      </w:r>
    </w:p>
    <w:p>
      <w:pPr>
        <w:pStyle w:val="BodyText"/>
      </w:pPr>
      <w:r>
        <w:t xml:space="preserve">So sánh với Đại Dung sơn mạch, gần Châu Giang cũng không phải nơi tốt để luyện cấp. Bởi vì không ai biết lúc nào mới có biến dị thú mắc câu.</w:t>
      </w:r>
    </w:p>
    <w:p>
      <w:pPr>
        <w:pStyle w:val="BodyText"/>
      </w:pPr>
      <w:r>
        <w:t xml:space="preserve">Dân cư trong Quý Trữ thị quá nhiều, cao thủ không ít, biến dị thú thủy sinh trong Châu Giang ban đầu thập phần hung mãnh, ăn không ít người. Nhưng từ sau khi cao thủ nhân loại phát triển, đã biến thành nhân loại liệp sát biến dị thú trong Châu Giang. Sau một đoạn thời gian điên cuồng liệp sát, biến dị thú cấp cao trong Châu Giang cơ hồ bị giết hết sạch sẽ, rất ít dám lên bờ.</w:t>
      </w:r>
    </w:p>
    <w:p>
      <w:pPr>
        <w:pStyle w:val="BodyText"/>
      </w:pPr>
      <w:r>
        <w:t xml:space="preserve">Dù sao Châu Giang chỉ là một con sông nhỏ, cũng không phải sông lớn thông ra biển, bởi vậy biến dị thú sinh tồn cũng không cường đại, nếu là sông lớn, đó mới thật sự là khủng bố.</w:t>
      </w:r>
    </w:p>
    <w:p>
      <w:pPr>
        <w:pStyle w:val="BodyText"/>
      </w:pPr>
      <w:r>
        <w:t xml:space="preserve">- Đến rồi, lên rồi!</w:t>
      </w:r>
    </w:p>
    <w:p>
      <w:pPr>
        <w:pStyle w:val="BodyText"/>
      </w:pPr>
      <w:r>
        <w:t xml:space="preserve">Đột nhiên mặt nước Châu Giang bắt đầu khởi động, vừa nhìn thấy mặt nước ba động, người thường chung quanh lập tức trốn sạch.</w:t>
      </w:r>
    </w:p>
    <w:p>
      <w:pPr>
        <w:pStyle w:val="BodyText"/>
      </w:pPr>
      <w:r>
        <w:t xml:space="preserve">Ngay sau đó một đạo cột nước phóng lên cao, một con hắc ngư biến dị thật lớn từ trong nước vọt ra bổ nhào lên bờ.</w:t>
      </w:r>
    </w:p>
    <w:p>
      <w:pPr>
        <w:pStyle w:val="BodyText"/>
      </w:pPr>
      <w:r>
        <w:t xml:space="preserve">Đúng lúc này bảy tên cao thủ tay cầm binh khí vọt tới, một trận loạn đao chém lên trên thân hắc ngư biến dị, trực tiếp chém nó thành mấy đoạn.</w:t>
      </w:r>
    </w:p>
    <w:p>
      <w:pPr>
        <w:pStyle w:val="BodyText"/>
      </w:pPr>
      <w:r>
        <w:t xml:space="preserve">- Của tôi! Con mồi này của tôi!</w:t>
      </w:r>
    </w:p>
    <w:p>
      <w:pPr>
        <w:pStyle w:val="BodyText"/>
      </w:pPr>
      <w:r>
        <w:t xml:space="preserve">- Rõ ràng là của tôi! Anh cướp cái gì?</w:t>
      </w:r>
    </w:p>
    <w:p>
      <w:pPr>
        <w:pStyle w:val="BodyText"/>
      </w:pPr>
      <w:r>
        <w:t xml:space="preserve">- Đừng cãi! Mọi người chia đều nhau!</w:t>
      </w:r>
    </w:p>
    <w:p>
      <w:pPr>
        <w:pStyle w:val="BodyText"/>
      </w:pPr>
      <w:r>
        <w:t xml:space="preserve">- …</w:t>
      </w:r>
    </w:p>
    <w:p>
      <w:pPr>
        <w:pStyle w:val="BodyText"/>
      </w:pPr>
      <w:r>
        <w:t xml:space="preserve">Chém giết xong con biến dị thú, bảy cao thủ chợt vây quanh xảy ra khắc khẩu kịch liệt. Cuối cùng tiến hành thỏa hiệp, cao thủ đạt linh quang chiếm đại bộ phận, những cao thủ còn lại chia đều thân thể hắc ngư biến dị.</w:t>
      </w:r>
    </w:p>
    <w:p>
      <w:pPr>
        <w:pStyle w:val="BodyText"/>
      </w:pPr>
      <w:r>
        <w:t xml:space="preserve">- Bán cho tôi một cân thịt, tôi ra tám cân lương phiếu!</w:t>
      </w:r>
    </w:p>
    <w:p>
      <w:pPr>
        <w:pStyle w:val="BodyText"/>
      </w:pPr>
      <w:r>
        <w:t xml:space="preserve">- Tôi muốn mười cân thịt, tôi ra tám mươi cân lương phiếu!</w:t>
      </w:r>
    </w:p>
    <w:p>
      <w:pPr>
        <w:pStyle w:val="BodyText"/>
      </w:pPr>
      <w:r>
        <w:t xml:space="preserve">- …</w:t>
      </w:r>
    </w:p>
    <w:p>
      <w:pPr>
        <w:pStyle w:val="BodyText"/>
      </w:pPr>
      <w:r>
        <w:t xml:space="preserve">Những cao thủ vừa mới thương nghị xong, một đám người thường liền tuôn ra giơ lương phiếu mua thịt tươi từ đám cao thủ.</w:t>
      </w:r>
    </w:p>
    <w:p>
      <w:pPr>
        <w:pStyle w:val="Compact"/>
      </w:pPr>
      <w:r>
        <w:t xml:space="preserve">Người sống sót bình thường không ăn nổi thịt tươi biến dị này, nhưng tiến hóa giả, cường hóa giả cấp cao cùng những thương nhân rất thích ăn loại thịt thập phần có dinh dưỡng này, một khi làm thành thức ăn sẽ bán được cái giá tốt.</w:t>
      </w:r>
      <w:r>
        <w:br w:type="textWrapping"/>
      </w:r>
      <w:r>
        <w:br w:type="textWrapping"/>
      </w:r>
    </w:p>
    <w:p>
      <w:pPr>
        <w:pStyle w:val="Heading2"/>
      </w:pPr>
      <w:bookmarkStart w:id="598" w:name="chương-576-súng-ngắm-14.5mm-ưng-hình-1"/>
      <w:bookmarkEnd w:id="598"/>
      <w:r>
        <w:t xml:space="preserve">576. Chương 576: Súng Ngắm 14.5mm Ưng Hình! (1)</w:t>
      </w:r>
    </w:p>
    <w:p>
      <w:pPr>
        <w:pStyle w:val="Compact"/>
      </w:pPr>
      <w:r>
        <w:br w:type="textWrapping"/>
      </w:r>
      <w:r>
        <w:br w:type="textWrapping"/>
      </w:r>
    </w:p>
    <w:p>
      <w:pPr>
        <w:pStyle w:val="BodyText"/>
      </w:pPr>
      <w:r>
        <w:t xml:space="preserve">Mạc Hương Lăng nhìn thấy đám người gần bờ Châu Giang, có chút lo lắng nói:</w:t>
      </w:r>
    </w:p>
    <w:p>
      <w:pPr>
        <w:pStyle w:val="BodyText"/>
      </w:pPr>
      <w:r>
        <w:t xml:space="preserve">- Thật nhiều người! Đại ca, nơi này người nhiều như vậy, cướp quái vật thật sự dữ dội ah!</w:t>
      </w:r>
    </w:p>
    <w:p>
      <w:pPr>
        <w:pStyle w:val="BodyText"/>
      </w:pPr>
      <w:r>
        <w:t xml:space="preserve">Bởi vì cần liệp sát quái vật mới đạt được cường hóa của Thần Ma hệ thống, bởi vậy chuyện đánh quái cướp vật giống như chơi võng du vẫn hay phát sinh. Hơn nữa bởi vì chuyện cướp quái mà phát sinh tranh cãi cùng liên tục xảy ra.</w:t>
      </w:r>
    </w:p>
    <w:p>
      <w:pPr>
        <w:pStyle w:val="BodyText"/>
      </w:pPr>
      <w:r>
        <w:t xml:space="preserve">- Không có vấn đề gì, nhìn anh đây!</w:t>
      </w:r>
    </w:p>
    <w:p>
      <w:pPr>
        <w:pStyle w:val="BodyText"/>
      </w:pPr>
      <w:r>
        <w:t xml:space="preserve">Nhạc Trọng khẽ cười, lấy ra một viên tinh hạch nhị giai dùng dây thép buộc lại, ném vào trong nước, đồng thời lấy ra một ít bình máu thú biến dị đổ vào trong sông.</w:t>
      </w:r>
    </w:p>
    <w:p>
      <w:pPr>
        <w:pStyle w:val="BodyText"/>
      </w:pPr>
      <w:r>
        <w:t xml:space="preserve">Máu thú biến dị nhị giai vừa đổ vào trong nước, mặt nước Châu Giang dao động, bầy cá hung mãnh bơi lên mép nước điên cuồng cắn nuốt máu tươi của biến dị thú nhị giai kia.</w:t>
      </w:r>
    </w:p>
    <w:p>
      <w:pPr>
        <w:pStyle w:val="BodyText"/>
      </w:pPr>
      <w:r>
        <w:t xml:space="preserve">Qua thêm năm phút thời gian, trong nước đột nhiên nhấc lên từng đợt sóng lớn, từng con hắc ngư biến dị thật lớn từ trong nước nhảy ra bổ nhào tới chỗ viên tinh hạch nhị giai.</w:t>
      </w:r>
    </w:p>
    <w:p>
      <w:pPr>
        <w:pStyle w:val="BodyText"/>
      </w:pPr>
      <w:r>
        <w:t xml:space="preserve">Tinh hạch nhị giai đối với những biến dị thú kia mà nói là bảo vật tiến hóa, bởi vậy vừa ngửi được hương vị máu tươi của biến dị thú nhị giai liền cảm ứng sự tồn tại của tinh hạch nhị giai, đàn biến dị thú chợt điên cuồng.</w:t>
      </w:r>
    </w:p>
    <w:p>
      <w:pPr>
        <w:pStyle w:val="BodyText"/>
      </w:pPr>
      <w:r>
        <w:t xml:space="preserve">Nhạc Trọng mỉm cười cầm Hắc Nha đao tứ cấp dài hai thước ném cho Mạc Hương Lăng:</w:t>
      </w:r>
    </w:p>
    <w:p>
      <w:pPr>
        <w:pStyle w:val="BodyText"/>
      </w:pPr>
      <w:r>
        <w:t xml:space="preserve">- Xem! Không phải đã ra rồi sao? Những con cá kia giao cho em!</w:t>
      </w:r>
    </w:p>
    <w:p>
      <w:pPr>
        <w:pStyle w:val="BodyText"/>
      </w:pPr>
      <w:r>
        <w:t xml:space="preserve">Mạc Hương Lăng phát động kỹ năng niệm lực hư không bắt lấy thanh Hắc Nha đao, sau đó đánh về hướng một con hắc ngư biến dị, một đạo hắc quang chớp động, con hắc ngư biến dị lập tức bị Hắc Nha đao dễ dàng chém thành hai đoạn, máu tươi văng khắp nơi.</w:t>
      </w:r>
    </w:p>
    <w:p>
      <w:pPr>
        <w:pStyle w:val="BodyText"/>
      </w:pPr>
      <w:r>
        <w:t xml:space="preserve">Hắc Nha đao là bảo vật tứ cấp, Mạc Hương Lăng điều khiển nó thật dễ dàng chém giết hắc ngư biến dị, nếu đổi lại vũ khí bình thường khác nàng rất khó phá vỡ được phòng ngự của chúng, trang bị tốt có thể làm tăng lớn sức chiến đấu của mọi người.</w:t>
      </w:r>
    </w:p>
    <w:p>
      <w:pPr>
        <w:pStyle w:val="BodyText"/>
      </w:pPr>
      <w:r>
        <w:t xml:space="preserve">Một kích giết chết con hắc ngư biến dị, Mạc Hương Lăng lập tức thăng lên hai cấp, lòng tin càng thêm tăng lên, liền điều khiển Hắc Nha đao từng đao trảm lên trên người biến dị hắc ngư, trực tiếp đem chúng chém thành hai đoạn.</w:t>
      </w:r>
    </w:p>
    <w:p>
      <w:pPr>
        <w:pStyle w:val="BodyText"/>
      </w:pPr>
      <w:r>
        <w:t xml:space="preserve">Dưới sự thao túng niệm lực của Mạc Hương Lăng, thanh Hắc Nha đao thật lớn giống như bị người dùng ngự kiếm thuật thập phần linh mẫn bay lượn khắp mỗi góc độ, chém giết đàn hắc ngư biến dị, từng con cá biến dị vừa lao ra khỏi mặt nước liền bị chém giết, bờ Châu Giang rất nhanh đã có hơn mười thi thể hắc ngư trôi nổi.</w:t>
      </w:r>
    </w:p>
    <w:p>
      <w:pPr>
        <w:pStyle w:val="BodyText"/>
      </w:pPr>
      <w:r>
        <w:t xml:space="preserve">Nhìn thấy Mạc Hương Lăng thoáng chốc đã chém giết hơn mười hắc ngư biến dị, ánh mắt thật nhiều người liền đỏ.</w:t>
      </w:r>
    </w:p>
    <w:p>
      <w:pPr>
        <w:pStyle w:val="BodyText"/>
      </w:pPr>
      <w:r>
        <w:t xml:space="preserve">Hắc ngư biến dị một khi lên bờ liền biến thành thức ăn trong tay nhân loại cao thủ. Nhưng vì chúng bị giết quá nhiều, hiện tại rất ít lên bờ ăn thịt người. Hiện tại bỗng chốc liền bị Mạc Hương Lăng giết hơn mười con, làm bọn họ vô cùng ghen tỵ. Đây chính là một số của cải không nhỏ, nếu đổi thành lương phiếu đủ cho bọn họ đến được câu lạc bộ đêm xa hoa nhất vượt qua một thời gian ăn chơi đàng điếm.</w:t>
      </w:r>
    </w:p>
    <w:p>
      <w:pPr>
        <w:pStyle w:val="BodyText"/>
      </w:pPr>
      <w:r>
        <w:t xml:space="preserve">Ngay lúc Mạc Hương Lăng còn đang hăng say chém giết hắc ngư, bảy tên cao thủ cường hóa cấp bậc không kém đi tới trước mặt Nhạc Trọng, ngữ khí bất thiện nói:</w:t>
      </w:r>
    </w:p>
    <w:p>
      <w:pPr>
        <w:pStyle w:val="BodyText"/>
      </w:pPr>
      <w:r>
        <w:t xml:space="preserve">- Chờ một chút! Ai cho phép các người ở đây liệp sát biến dị thú? Chẳng lẽ các người không biết nơi này là địa bàn của Thiên Nam bang chúng ta hay sao?</w:t>
      </w:r>
    </w:p>
    <w:p>
      <w:pPr>
        <w:pStyle w:val="BodyText"/>
      </w:pPr>
      <w:r>
        <w:t xml:space="preserve">Nhạc Trọng nhìn bảy cao thủ liếc mắt, thản nhiên đáp:</w:t>
      </w:r>
    </w:p>
    <w:p>
      <w:pPr>
        <w:pStyle w:val="BodyText"/>
      </w:pPr>
      <w:r>
        <w:t xml:space="preserve">- Ta không biết nơi này là địa bàn của Thiên Nam bang nào cả, các người đã đem mảnh đất này mua xuống rồi sao?</w:t>
      </w:r>
    </w:p>
    <w:p>
      <w:pPr>
        <w:pStyle w:val="BodyText"/>
      </w:pPr>
      <w:r>
        <w:t xml:space="preserve">Một gã cao thủ trừng mắt nhìn Nhạc Trọng, chửi ầm lên:</w:t>
      </w:r>
    </w:p>
    <w:p>
      <w:pPr>
        <w:pStyle w:val="BodyText"/>
      </w:pPr>
      <w:r>
        <w:t xml:space="preserve">- Con mẹ nó! Lưu lão đại của chúng ta đã nói nơi này là địa bàn của Thiên Nam bang thì là của chúng ta. Mày muốn chết phải không? Hắc ngư biến dị kia từ giờ trở đi là của chúng ta! Cút ngay! Nếu không lão tử không khách khí với mày!</w:t>
      </w:r>
    </w:p>
    <w:p>
      <w:pPr>
        <w:pStyle w:val="BodyText"/>
      </w:pPr>
      <w:r>
        <w:t xml:space="preserve">Tuy rằng Mạc Hương Lăng dùng Hắc Nha đao chém giết hơn mười con hắc ngư biến dị, nhưng bảy tên cao thủ Thiên Nam bang không hề sợ hãi. Bọn hắn đều là cao thủ 20 cấp trở lên, bảy người liên thủ xử lý cao thủ trên 30 cấp cũng không thành vấn đề. Hơn nữa Mạc Hương Lăng chỉ là một tiểu la lỵ, bọn hắn càng thêm khinh thường Nhạc Trọng bọn họ.</w:t>
      </w:r>
    </w:p>
    <w:p>
      <w:pPr>
        <w:pStyle w:val="BodyText"/>
      </w:pPr>
      <w:r>
        <w:t xml:space="preserve">Vô luận ở thời điểm nào đều có những tên lưu manh du côn như thế tồn tại. Tuy rằng Nhạc Trọng đã thủ tiêu Thiên Long bang, Thanh Trúc bang nhưng bên trong Quý Trữ thị vẫn còn một ít tiểu bang phái bắt đầu sinh cơ bừng bừng phát triển.</w:t>
      </w:r>
    </w:p>
    <w:p>
      <w:pPr>
        <w:pStyle w:val="BodyText"/>
      </w:pPr>
      <w:r>
        <w:t xml:space="preserve">Mạc Hương Lăng mười phần dũng mãnh hướng bảy tên cường hóa giả dựng ngón giữa lớn tiếng mắng chửi:</w:t>
      </w:r>
    </w:p>
    <w:p>
      <w:pPr>
        <w:pStyle w:val="BodyText"/>
      </w:pPr>
      <w:r>
        <w:t xml:space="preserve">- Cút! Nếu không biến lão nương sẽ không khách khí!</w:t>
      </w:r>
    </w:p>
    <w:p>
      <w:pPr>
        <w:pStyle w:val="BodyText"/>
      </w:pPr>
      <w:r>
        <w:t xml:space="preserve">- Tiểu kỹ nữ, mày muốn chết!</w:t>
      </w:r>
    </w:p>
    <w:p>
      <w:pPr>
        <w:pStyle w:val="BodyText"/>
      </w:pPr>
      <w:r>
        <w:t xml:space="preserve">Bang chủ Thiên Nam bang Lưu Nhất giận dữ, tiến lên một bước dài đưa tay hung hăng tát lên mặt Mạc Hương Lăng.</w:t>
      </w:r>
    </w:p>
    <w:p>
      <w:pPr>
        <w:pStyle w:val="BodyText"/>
      </w:pPr>
      <w:r>
        <w:t xml:space="preserve">Mạc Hương Lăng co rụt thân thể tránh ra sau lưng Nhạc Trọng.</w:t>
      </w:r>
    </w:p>
    <w:p>
      <w:pPr>
        <w:pStyle w:val="BodyText"/>
      </w:pPr>
      <w:r>
        <w:t xml:space="preserve">Nhạc Trọng liến lên hung hăng một cước đá vào bụng Lưu Nhất, đem cường hóa giả cao hơn 30 cấp Lưu Nhất trực tiếp bay ngược ra sau sáu bảy thước té ngã trên mặt đất.</w:t>
      </w:r>
    </w:p>
    <w:p>
      <w:pPr>
        <w:pStyle w:val="BodyText"/>
      </w:pPr>
      <w:r>
        <w:t xml:space="preserve">- Mọi người cùng nhau tiến lên, xử lý hắn!</w:t>
      </w:r>
    </w:p>
    <w:p>
      <w:pPr>
        <w:pStyle w:val="BodyText"/>
      </w:pPr>
      <w:r>
        <w:t xml:space="preserve">Sáu người còn lại gầm lên giận dữ, hướng Nhạc Trọng vọt tới.</w:t>
      </w:r>
    </w:p>
    <w:p>
      <w:pPr>
        <w:pStyle w:val="BodyText"/>
      </w:pPr>
      <w:r>
        <w:t xml:space="preserve">Sáu người này là cường hóa giả về lực lựng cùng nhanh nhẹn, không có kỹ năng gì đặc thù, đồng thời lực lượng cùng nhanh nhẹn cũng cường hóa không cao.</w:t>
      </w:r>
    </w:p>
    <w:p>
      <w:pPr>
        <w:pStyle w:val="BodyText"/>
      </w:pPr>
      <w:r>
        <w:t xml:space="preserve">Nhạc Trọng vừa động, nhanh như sét đánh huyễn hóa thành sáu đạo quyền ảnh nặng nề giã lên người sáu tên nam tử, trực tiếp đem bọn hắn oanh bay trên mặt đất.</w:t>
      </w:r>
    </w:p>
    <w:p>
      <w:pPr>
        <w:pStyle w:val="BodyText"/>
      </w:pPr>
      <w:r>
        <w:t xml:space="preserve">Nhiều cao thủ các tiểu bang phái ở xa xa nhìn thấy một màn này, trong lòng phát lạnh, không dám tiến lại gần khiêu khích uy nghiêm của Nhạc Trọng.</w:t>
      </w:r>
    </w:p>
    <w:p>
      <w:pPr>
        <w:pStyle w:val="BodyText"/>
      </w:pPr>
      <w:r>
        <w:t xml:space="preserve">- Thủ lĩnh!</w:t>
      </w:r>
    </w:p>
    <w:p>
      <w:pPr>
        <w:pStyle w:val="BodyText"/>
      </w:pPr>
      <w:r>
        <w:t xml:space="preserve">Sáu gã nam tử vừa té xuống đất, Bạch Tiểu Thắng giống như quỷ mị xuất hiện, mang theo sáu gã cao thủ mặc chế phục màu đen đi tới bên cạnh Nhạc Trọng.</w:t>
      </w:r>
    </w:p>
    <w:p>
      <w:pPr>
        <w:pStyle w:val="BodyText"/>
      </w:pPr>
      <w:r>
        <w:t xml:space="preserve">Bạch Tiểu Thắng cùng sáu gã cao thủ mặc chế phục đen đều là tâm phúc tinh nhuệ của Nhạc Trọng, mỗi người đều có được chiến lực cường đại, hơn nữa từng theo hắn trải qua nhiều cuộc chiến đấu, là hộ vệ thân binh của hắn.</w:t>
      </w:r>
    </w:p>
    <w:p>
      <w:pPr>
        <w:pStyle w:val="BodyText"/>
      </w:pPr>
      <w:r>
        <w:t xml:space="preserve">Thực lực cá nhân Nhạc Trọng thập phần mạnh mẽ, nhưng nếu có nhiều cao thủ đến vây công hắn, hắn vẫn sẽ gặp nguy hiểm tử vong. Bởi vậy hắn cũng xây dựng một đội ngũ đặc biệt phụ trách bảo hộ an toàn cho bản thân, trực tiếp đặt tên là bảo tiêu Trung Nam Hải.</w:t>
      </w:r>
    </w:p>
    <w:p>
      <w:pPr>
        <w:pStyle w:val="BodyText"/>
      </w:pPr>
      <w:r>
        <w:t xml:space="preserve">Nhạc Trọng chỉ vào bảy tên cao thủ bị hắn xử lý trầm giọng nói:</w:t>
      </w:r>
    </w:p>
    <w:p>
      <w:pPr>
        <w:pStyle w:val="BodyText"/>
      </w:pPr>
      <w:r>
        <w:t xml:space="preserve">- Đem bọn họ bắt lại! Ném vào trong cặn bã doanh tiến hành huấn luyện nghiêm khắc nhất. Chỉ tiêu mỗi người liệp sát năm trăm con tang thi!</w:t>
      </w:r>
    </w:p>
    <w:p>
      <w:pPr>
        <w:pStyle w:val="BodyText"/>
      </w:pPr>
      <w:r>
        <w:t xml:space="preserve">Cặn bã doanh đã bắt đầu dựa theo tội lỗi phạm phải mà yêu cầu chỉ tiêu liệp sát tang thi. Có chút cặn bã là cường hóa giả, giết chết tang thi bình thường thật dễ dàng. Đối phó người như thế chỉ tiêu của bọn hắn thường thường hơn xa những tên tù phạm khác.</w:t>
      </w:r>
    </w:p>
    <w:p>
      <w:pPr>
        <w:pStyle w:val="BodyText"/>
      </w:pPr>
      <w:r>
        <w:t xml:space="preserve">Bạch Tiểu Thắng vung tay lên ra lệnh:</w:t>
      </w:r>
    </w:p>
    <w:p>
      <w:pPr>
        <w:pStyle w:val="BodyText"/>
      </w:pPr>
      <w:r>
        <w:t xml:space="preserve">- Mang đi!</w:t>
      </w:r>
    </w:p>
    <w:p>
      <w:pPr>
        <w:pStyle w:val="BodyText"/>
      </w:pPr>
      <w:r>
        <w:t xml:space="preserve">Đột nhiên mặt nước chợt khởi động, một con hắc ngư biến dị nhị giai lớn như tòa lầu từ trong nước bơi ra.</w:t>
      </w:r>
    </w:p>
    <w:p>
      <w:pPr>
        <w:pStyle w:val="BodyText"/>
      </w:pPr>
      <w:r>
        <w:t xml:space="preserve">Các cao thủ vây quanh bờ Châu Giang vừa thấy được con hắc ngư nhị giai, sắc mặt đại biến bỏ chạy tứ tán.</w:t>
      </w:r>
    </w:p>
    <w:p>
      <w:pPr>
        <w:pStyle w:val="Compact"/>
      </w:pPr>
      <w:r>
        <w:t xml:space="preserve">Biến dị thú nhị giai cũng chỉ có cường hóa giả đỉnh cấp mới có thể đối phó.</w:t>
      </w:r>
      <w:r>
        <w:br w:type="textWrapping"/>
      </w:r>
      <w:r>
        <w:br w:type="textWrapping"/>
      </w:r>
    </w:p>
    <w:p>
      <w:pPr>
        <w:pStyle w:val="Heading2"/>
      </w:pPr>
      <w:bookmarkStart w:id="599" w:name="chương-577-súng-ngắm-14.5mm-ưng-hình-2"/>
      <w:bookmarkEnd w:id="599"/>
      <w:r>
        <w:t xml:space="preserve">577. Chương 577: Súng Ngắm 14.5mm Ưng Hình! (2)</w:t>
      </w:r>
    </w:p>
    <w:p>
      <w:pPr>
        <w:pStyle w:val="Compact"/>
      </w:pPr>
      <w:r>
        <w:br w:type="textWrapping"/>
      </w:r>
      <w:r>
        <w:br w:type="textWrapping"/>
      </w:r>
    </w:p>
    <w:p>
      <w:pPr>
        <w:pStyle w:val="BodyText"/>
      </w:pPr>
      <w:r>
        <w:t xml:space="preserve">Mà những cường hóa giả đỉnh cấp nếu không phải đã bị các thế lực lớn mời chào thì tiến hành tu luyện bên trong Đại Dung sơn mạch, căn bản không khả năng xuất hiện tại nơi này.</w:t>
      </w:r>
    </w:p>
    <w:p>
      <w:pPr>
        <w:pStyle w:val="BodyText"/>
      </w:pPr>
      <w:r>
        <w:t xml:space="preserve">Chung quanh Châu Giang thật không có mấy cường giả đủ sức đối phó hắc ngư nhị giai kia.</w:t>
      </w:r>
    </w:p>
    <w:p>
      <w:pPr>
        <w:pStyle w:val="BodyText"/>
      </w:pPr>
      <w:r>
        <w:t xml:space="preserve">- Tới tốt lắm! Câu được cá lớn!</w:t>
      </w:r>
    </w:p>
    <w:p>
      <w:pPr>
        <w:pStyle w:val="BodyText"/>
      </w:pPr>
      <w:r>
        <w:t xml:space="preserve">Nhạc Trọng liếc mắt nhìn thấy con hắc ngư nhị giai khổng lồ, ánh mắt lộ tia cười, dùng sức kéo, đem tinh hạch biến dị nhị giai kéo vào trong tay.</w:t>
      </w:r>
    </w:p>
    <w:p>
      <w:pPr>
        <w:pStyle w:val="BodyText"/>
      </w:pPr>
      <w:r>
        <w:t xml:space="preserve">Con hắc ngư nhị giai cảm ứng được viên tinh hạch có thể làm cho nó càng thêm mạnh mẽ rơi vào trong tay Nhạc Trọng, thân thể du động xông lên bờ.</w:t>
      </w:r>
    </w:p>
    <w:p>
      <w:pPr>
        <w:pStyle w:val="BodyText"/>
      </w:pPr>
      <w:r>
        <w:t xml:space="preserve">Mạc Hương Lăng nhìn thấy con hắc ngư nhị giai, trong mắt chợt lóe dị quang, điều khiển Hắc Nha đao hung hăng chém thẳng tới đầu của nó.</w:t>
      </w:r>
    </w:p>
    <w:p>
      <w:pPr>
        <w:pStyle w:val="BodyText"/>
      </w:pPr>
      <w:r>
        <w:t xml:space="preserve">Nếu có thể chém giết được nó, Mạc Hương Lăng sẽ đạt được cường hóa thật lớn. Tuy rằng tuổi nàng còn nhỏ nhưng thật có dã tâm. Trong cuối thời nhỏ yếu là tội, người nhỏ yếu rất khó có được tôn nghiêm, dù nàng đã trở thành người của Nhạc Trọng nhưng vẫn không muốn làm một kẻ nhỏ yếu.</w:t>
      </w:r>
    </w:p>
    <w:p>
      <w:pPr>
        <w:pStyle w:val="BodyText"/>
      </w:pPr>
      <w:r>
        <w:t xml:space="preserve">Hắc Nha đao hung hăng chém lên đầu con hắc ngư nhị giai, bị niêm dịch làm trơn tuột đi nửa lực đạo, lưu lại một dấu vết sau đó bị bắn bay.</w:t>
      </w:r>
    </w:p>
    <w:p>
      <w:pPr>
        <w:pStyle w:val="BodyText"/>
      </w:pPr>
      <w:r>
        <w:t xml:space="preserve">Cấp bậc của Mạc Hương Lăng không đủ, niệm lực không mạnh, không thể chém vỡ lân giáp của hắc ngư biến dị nhị giai kia.</w:t>
      </w:r>
    </w:p>
    <w:p>
      <w:pPr>
        <w:pStyle w:val="BodyText"/>
      </w:pPr>
      <w:r>
        <w:t xml:space="preserve">Nếu là một cường hóa giả 40 cấp trở lên cầm bảo vật như Hắc Nha đao có thể cứng rắn xuyên phá được lân giáp của nó.</w:t>
      </w:r>
    </w:p>
    <w:p>
      <w:pPr>
        <w:pStyle w:val="BodyText"/>
      </w:pPr>
      <w:r>
        <w:t xml:space="preserve">Mạc Hương Lăng chứng kiến mình không thể giết được hắc ngư nhị giai, trong mắt hiện lên nét thất vọng chạy tới bên cạnh Nhạc Trọng.</w:t>
      </w:r>
    </w:p>
    <w:p>
      <w:pPr>
        <w:pStyle w:val="BodyText"/>
      </w:pPr>
      <w:r>
        <w:t xml:space="preserve">Con hắc ngư lọt vào công kích thập phần phẫn nộ, mở mồm to như chậu máu, một đạo lục sắc niêm dịch bắn thẳng về hướng Mạc Hương Lăng.</w:t>
      </w:r>
    </w:p>
    <w:p>
      <w:pPr>
        <w:pStyle w:val="BodyText"/>
      </w:pPr>
      <w:r>
        <w:t xml:space="preserve">Nhạc Trọng tiến lên một bước chắn ngang trước người nàng, đưa tay, một đoàn ma viêm trống rỗng hiện ra đem lục sắc niêm dịch cuốn vào bên trong thiêu hủy biến mất.</w:t>
      </w:r>
    </w:p>
    <w:p>
      <w:pPr>
        <w:pStyle w:val="BodyText"/>
      </w:pPr>
      <w:r>
        <w:t xml:space="preserve">Từ trong đoàn ma viêm, một đạo hỏa tiễn bén nhọn đột nhiên bắn ra, xỏ xuyên đầu của hắc ngư nhị giai, trực tiếp đem đầu của nó quấy nát, xử lý tại chỗ.</w:t>
      </w:r>
    </w:p>
    <w:p>
      <w:pPr>
        <w:pStyle w:val="BodyText"/>
      </w:pPr>
      <w:r>
        <w:t xml:space="preserve">Con hắc ngư nhị giai suy sụp ngã dưới đất, tuôn ra một hộp báu màu xanh cùng một trăm sinh tồn tệ.</w:t>
      </w:r>
    </w:p>
    <w:p>
      <w:pPr>
        <w:pStyle w:val="BodyText"/>
      </w:pPr>
      <w:r>
        <w:t xml:space="preserve">Nhạc Trọng nhìn thấy con hắc ngư nhị giai ầm ầm ngã xuống đất, trong lòng hiện lên tia cảm khái. Mới mấy tháng trước hắn đối diện cùng một con biến dị thú nhị giai vẫn còn là người thật nhỏ yếu, hiện tại đã có thể dễ dàng chém giết được nó.</w:t>
      </w:r>
    </w:p>
    <w:p>
      <w:pPr>
        <w:pStyle w:val="BodyText"/>
      </w:pPr>
      <w:r>
        <w:t xml:space="preserve">Nhạc Trọng mở hộp báu ra xem, từng đoàn thanh quang ngưng tụ, một cây súng ngắm dài hai thước, tràn ngập sắc thái khoa học viễn tưởng cùng bề ngoài lóng lánh như kim loại xuất hiện trước mắt hắn.</w:t>
      </w:r>
    </w:p>
    <w:p>
      <w:pPr>
        <w:pStyle w:val="BodyText"/>
      </w:pPr>
      <w:r>
        <w:t xml:space="preserve">- Bảo vật 4 cấp: Súng ngắm 14.5mm ưng hình, tầm sát thương 3000m. Mỗi ngày có thể tự động sinh ra đạn thư kích!</w:t>
      </w:r>
    </w:p>
    <w:p>
      <w:pPr>
        <w:pStyle w:val="BodyText"/>
      </w:pPr>
      <w:r>
        <w:t xml:space="preserve">- Tốt!</w:t>
      </w:r>
    </w:p>
    <w:p>
      <w:pPr>
        <w:pStyle w:val="BodyText"/>
      </w:pPr>
      <w:r>
        <w:t xml:space="preserve">Nhạc Trọng cầm cây súng trong tay, trong lòng tràn ngập vui sướng.</w:t>
      </w:r>
    </w:p>
    <w:p>
      <w:pPr>
        <w:pStyle w:val="BodyText"/>
      </w:pPr>
      <w:r>
        <w:t xml:space="preserve">Trước mắt các tay súng bắn tỉa đứng đầu chỉ có thể bắn được trong tầm ngắm 1000m tới 2000m là cao nhất. Không phải vì họ không đủ mạnh mà vì không có vũ khí thích hợp. Cây súng này tầm ngắm lên tới 3000m, siêu việt bất kỳ khẩu súng nào trên thế giới hiện tại. Có được nó Nhạc Trọng có thể giết chết bất kỳ cao thủ nào trong vòng ba cây số. Duy nhất tiếc nuối chính là đạn dược quá ít, không khả năng thường xuyên sử dụng.</w:t>
      </w:r>
    </w:p>
    <w:p>
      <w:pPr>
        <w:pStyle w:val="BodyText"/>
      </w:pPr>
      <w:r>
        <w:t xml:space="preserve">- Đi thôi!</w:t>
      </w:r>
    </w:p>
    <w:p>
      <w:pPr>
        <w:pStyle w:val="BodyText"/>
      </w:pPr>
      <w:r>
        <w:t xml:space="preserve">Nhạc Trọng thu cây súng vào trong trữ vật giới chỉ, kéo tay Mạc Hương Lăng rời khỏi bờ Châu Giang.</w:t>
      </w:r>
    </w:p>
    <w:p>
      <w:pPr>
        <w:pStyle w:val="BodyText"/>
      </w:pPr>
      <w:r>
        <w:t xml:space="preserve">Thi thể biến dị thú nằm đầy trên bờ sông tự nhiên sẽ có bộ hạ của hắn đến xử lý.</w:t>
      </w:r>
    </w:p>
    <w:p>
      <w:pPr>
        <w:pStyle w:val="BodyText"/>
      </w:pPr>
      <w:r>
        <w:t xml:space="preserve">Nhạc Trọng nắm tay Mạc Hương Lăng đi tới trong nội thành Quý Trữ thị.</w:t>
      </w:r>
    </w:p>
    <w:p>
      <w:pPr>
        <w:pStyle w:val="BodyText"/>
      </w:pPr>
      <w:r>
        <w:t xml:space="preserve">Chỉ thấy lúc này bên trong nội thành nơi nơi đều là những cửa hàng quán nhỏ, trên đường phố người đến người đi, nhìn qua có vẻ cực kỳ phồn hoa chỉ kém hơn trước cuối thời một chút.</w:t>
      </w:r>
    </w:p>
    <w:p>
      <w:pPr>
        <w:pStyle w:val="BodyText"/>
      </w:pPr>
      <w:r>
        <w:t xml:space="preserve">Tuy rằng đã trải qua vài lần náo động, nhưng dân cư trong Quý Trữ thị quá nhiều, dù trong náo động đã chết không ít người nhưng cũng không thương tổn được nguyên khí của Quý Trữ thị.</w:t>
      </w:r>
    </w:p>
    <w:p>
      <w:pPr>
        <w:pStyle w:val="BodyText"/>
      </w:pPr>
      <w:r>
        <w:t xml:space="preserve">Nhạc Trọng nhìn thành phố phồn hoa trong lòng cũng cảm thấy một tia tự hào, thành phố lớn có được chín mươi vạn nhân khẩu này hiện tại đã thuộc về hắn. Bên trong cuối thời, dân cư chính là tài nguyên trân quý nhất, có được chín mươi vạn nhân khẩu hắn sẽ có được tiềm lực chiến tranh phong phú.</w:t>
      </w:r>
    </w:p>
    <w:p>
      <w:pPr>
        <w:pStyle w:val="BodyText"/>
      </w:pPr>
      <w:r>
        <w:t xml:space="preserve">Đột nhiên bên tai Nhạc Trọng truyền qua tiếng vang ừng ực, Mạc Hương Lăng ngẩng đầu có chút ngượng ngùng nhìn hắn nói:</w:t>
      </w:r>
    </w:p>
    <w:p>
      <w:pPr>
        <w:pStyle w:val="BodyText"/>
      </w:pPr>
      <w:r>
        <w:t xml:space="preserve">- Em đói bụng!</w:t>
      </w:r>
    </w:p>
    <w:p>
      <w:pPr>
        <w:pStyle w:val="BodyText"/>
      </w:pPr>
      <w:r>
        <w:t xml:space="preserve">- Chúng ta đi ăn cơm!</w:t>
      </w:r>
    </w:p>
    <w:p>
      <w:pPr>
        <w:pStyle w:val="BodyText"/>
      </w:pPr>
      <w:r>
        <w:t xml:space="preserve">Nhạc Trọng nhìn quanh con đường vài lần, lôi kéo tay Mạc Hương Lăng đi nhanh vào một cửa hàng nhỏ sạch sẽ, hơn nữa trong cửa hàng ngồi đầy khách nhân.</w:t>
      </w:r>
    </w:p>
    <w:p>
      <w:pPr>
        <w:pStyle w:val="BodyText"/>
      </w:pPr>
      <w:r>
        <w:t xml:space="preserve">Vừa đi vào trong cửa hàng, liền có thể ngửi ra được hương khí thuốc đông y cùng thịt chín ngon miệng.</w:t>
      </w:r>
    </w:p>
    <w:p>
      <w:pPr>
        <w:pStyle w:val="BodyText"/>
      </w:pPr>
      <w:r>
        <w:t xml:space="preserve">Mấy chục khách nhân chen chúc bên trong cửa hàng đang ăn biến dị thú thịt vô cùng mỹ vị.</w:t>
      </w:r>
    </w:p>
    <w:p>
      <w:pPr>
        <w:pStyle w:val="BodyText"/>
      </w:pPr>
      <w:r>
        <w:t xml:space="preserve">- Mời hai vị ngồi bên này!</w:t>
      </w:r>
    </w:p>
    <w:p>
      <w:pPr>
        <w:pStyle w:val="BodyText"/>
      </w:pPr>
      <w:r>
        <w:t xml:space="preserve">Nhạc Trọng cùng Mạc Hương Lăng vừa đi vào cửa hàng, một cô gái xinh đẹp có đôi mắt to mê người, làn da tiểu mạch khỏe mạnh, buộc tóc đuôi ngựa vẻ mặt thần tinh thần tươi cười đón chào, dẫn Nhạc Trọng cùng Mạc Hương Lăng đi tới bên ghế ngồi xuống.</w:t>
      </w:r>
    </w:p>
    <w:p>
      <w:pPr>
        <w:pStyle w:val="BodyText"/>
      </w:pPr>
      <w:r>
        <w:t xml:space="preserve">Hai người vừa ngồi xuống, Mạc Hương Lăng nhìn cô gái từ trên xuống dưới, đôi mắt nàng cực kỳ sắc bén làm cô gái kia có chút không thích ứng.</w:t>
      </w:r>
    </w:p>
    <w:p>
      <w:pPr>
        <w:pStyle w:val="BodyText"/>
      </w:pPr>
      <w:r>
        <w:t xml:space="preserve">Cô gái nhìn Nhạc Trọng hỏi:</w:t>
      </w:r>
    </w:p>
    <w:p>
      <w:pPr>
        <w:pStyle w:val="BodyText"/>
      </w:pPr>
      <w:r>
        <w:t xml:space="preserve">- Xin hỏi hai vị muốn ăn món gì?</w:t>
      </w:r>
    </w:p>
    <w:p>
      <w:pPr>
        <w:pStyle w:val="BodyText"/>
      </w:pPr>
      <w:r>
        <w:t xml:space="preserve">Nhạc Trọng hỏi lại:</w:t>
      </w:r>
    </w:p>
    <w:p>
      <w:pPr>
        <w:pStyle w:val="BodyText"/>
      </w:pPr>
      <w:r>
        <w:t xml:space="preserve">- Ở đây có món nào ngon?</w:t>
      </w:r>
    </w:p>
    <w:p>
      <w:pPr>
        <w:pStyle w:val="BodyText"/>
      </w:pPr>
      <w:r>
        <w:t xml:space="preserve">Cô gái nhìn Nhạc Trọng mỉm cười giới thiệu:</w:t>
      </w:r>
    </w:p>
    <w:p>
      <w:pPr>
        <w:pStyle w:val="BodyText"/>
      </w:pPr>
      <w:r>
        <w:t xml:space="preserve">- Chỗ chúng tôi nổi danh nhất là móng heo biến dị kho tàu, hắc ngư biến dị kho tàu. Hai món này là đồ ăn chiêu bài của chúng tôi. Ngoại trừ hai món này còn có một ít đồ ăn điểm tâm gia đình, chỗ chúng tôi cũng có!</w:t>
      </w:r>
    </w:p>
    <w:p>
      <w:pPr>
        <w:pStyle w:val="BodyText"/>
      </w:pPr>
      <w:r>
        <w:t xml:space="preserve">Nhạc Trọng tùy tiện gọi món:</w:t>
      </w:r>
    </w:p>
    <w:p>
      <w:pPr>
        <w:pStyle w:val="BodyText"/>
      </w:pPr>
      <w:r>
        <w:t xml:space="preserve">- Vậy cho hai món đó đi!</w:t>
      </w:r>
    </w:p>
    <w:p>
      <w:pPr>
        <w:pStyle w:val="BodyText"/>
      </w:pPr>
      <w:r>
        <w:t xml:space="preserve">- Dạ!</w:t>
      </w:r>
    </w:p>
    <w:p>
      <w:pPr>
        <w:pStyle w:val="BodyText"/>
      </w:pPr>
      <w:r>
        <w:t xml:space="preserve">Cô gái ghi chép lại thực đơn sau đó nhanh chóng rời khỏi đi vào trong phòng bếp.</w:t>
      </w:r>
    </w:p>
    <w:p>
      <w:pPr>
        <w:pStyle w:val="BodyText"/>
      </w:pPr>
      <w:r>
        <w:t xml:space="preserve">Mạc Hương Lăng nhìn Nhạc Trọng lộ ra dáng tươi cười đáng yêu:</w:t>
      </w:r>
    </w:p>
    <w:p>
      <w:pPr>
        <w:pStyle w:val="BodyText"/>
      </w:pPr>
      <w:r>
        <w:t xml:space="preserve">- Đại ca, cô gái kia thật xinh đẹp. Có muốn em giúp anh một tay truy nàng hay không? Em mà ra tay, tuyệt đối dễ dàng!</w:t>
      </w:r>
    </w:p>
    <w:p>
      <w:pPr>
        <w:pStyle w:val="BodyText"/>
      </w:pPr>
      <w:r>
        <w:t xml:space="preserve">Nhạc Trọng vươn tay nhéo khuôn mặt bóng loáng của nàng, mỉm cười nói:</w:t>
      </w:r>
    </w:p>
    <w:p>
      <w:pPr>
        <w:pStyle w:val="BodyText"/>
      </w:pPr>
      <w:r>
        <w:t xml:space="preserve">- Đồ đần! Anh nghĩ muốn mỹ nữ, chỉ cần một câu nói mà thôi. Cần gì nhờ em ra tay?</w:t>
      </w:r>
    </w:p>
    <w:p>
      <w:pPr>
        <w:pStyle w:val="BodyText"/>
      </w:pPr>
      <w:r>
        <w:t xml:space="preserve">Ở chung một chỗ với Mạc Hương Lăng, Nhạc Trọng vô cùng thả lỏng. Ít nhất cô bé này không quá mức sợ hãi hắn như những người khác. Nhạc Trọng một đường đi tới, vì cướp lấy quyền lực của Quý Trữ thị đã giết những kẻ chặn đường không chút lưu tình. Cho dù là bộ hạ tâm phúc của hắn cũng tồn tại ba phần kính sợ đối với hắn, tự nhiên không ai dám tùy ý nói giỡn với hắn.</w:t>
      </w:r>
    </w:p>
    <w:p>
      <w:pPr>
        <w:pStyle w:val="BodyText"/>
      </w:pPr>
      <w:r>
        <w:t xml:space="preserve">Mà người bạn duy nhất của Nhạc Trọng là Hồ Nghị lúc này lại điều tới trong quân cùng tân binh tiến hành huấn luyện quân sự cường độ cao, chưa có thời gian ở chung tâm sự với hắn.</w:t>
      </w:r>
    </w:p>
    <w:p>
      <w:pPr>
        <w:pStyle w:val="BodyText"/>
      </w:pPr>
      <w:r>
        <w:t xml:space="preserve">Sức chiến đấu của Hồ Nghị thập phần mạnh mẽ, nhưng hắn lại chưa từng được huấn luyện quân sự bao giờ. Bởi vậy vì muốn thích ứng chiến tranh hiện đại hóa, Nhạc Trọng đem hắn ném vào trong trại huấn luyện bộ đội đặc chủng, lấy cường độ cao gấp hai so với trước cuối thời mà huấn luyện hắn.</w:t>
      </w:r>
    </w:p>
    <w:p>
      <w:pPr>
        <w:pStyle w:val="Compact"/>
      </w:pPr>
      <w:r>
        <w:t xml:space="preserve">Nhạc Trọng muốn trọng dụng người bạn thân nhất của mình, như vậy bạn của hắn cũng phải thật sự có được bổn sự.</w:t>
      </w:r>
      <w:r>
        <w:br w:type="textWrapping"/>
      </w:r>
      <w:r>
        <w:br w:type="textWrapping"/>
      </w:r>
    </w:p>
    <w:p>
      <w:pPr>
        <w:pStyle w:val="Heading2"/>
      </w:pPr>
      <w:bookmarkStart w:id="600" w:name="chương-578-tiệm-ăn-xung-đột"/>
      <w:bookmarkEnd w:id="600"/>
      <w:r>
        <w:t xml:space="preserve">578. Chương 578: Tiệm Ăn Xung Đột</w:t>
      </w:r>
    </w:p>
    <w:p>
      <w:pPr>
        <w:pStyle w:val="Compact"/>
      </w:pPr>
      <w:r>
        <w:br w:type="textWrapping"/>
      </w:r>
      <w:r>
        <w:br w:type="textWrapping"/>
      </w:r>
    </w:p>
    <w:p>
      <w:pPr>
        <w:pStyle w:val="BodyText"/>
      </w:pPr>
      <w:r>
        <w:t xml:space="preserve">Bởi vậy hắn mới đề nghị đem Hồ Nghị ném tới tiến hành huấn luyện tới khi nào Hồ Nghi nên người mới thôi.</w:t>
      </w:r>
    </w:p>
    <w:p>
      <w:pPr>
        <w:pStyle w:val="BodyText"/>
      </w:pPr>
      <w:r>
        <w:t xml:space="preserve">Trong cuối thời thực lực cá nhân thập phần trọng yếu. Nhưng lực lượng mạnh nhất vẫn là tập thể, một quân đội chỉnh thể kết hợp chặt chẽ mới tạo nên uy lực càng mạnh. Lúc này Nhạc Trọng có thể đơn thương độc mã chém giết hơn hai ngàn con tang thi, nhưng nếu đối mặt với hơn vạn tang thi, cho dù hắn chém mỏi tay cũng không cách nào chém giết sạch. Nếu đối mặt trăm vạn tang thi, hắn chỉ có thể nhượng bộ lui binh. Nhưng với số lượng một vạn quân đội hiện tại hắn có được, cho dù gặp trăm vạn thi đàn hắn cũng không hề có chút cố kỵ.</w:t>
      </w:r>
    </w:p>
    <w:p>
      <w:pPr>
        <w:pStyle w:val="BodyText"/>
      </w:pPr>
      <w:r>
        <w:t xml:space="preserve">Mạc Hương Lăng đẩy tay Nhạc Trọng, hùng hổ trừng mắt nhìn hắn:</w:t>
      </w:r>
    </w:p>
    <w:p>
      <w:pPr>
        <w:pStyle w:val="BodyText"/>
      </w:pPr>
      <w:r>
        <w:t xml:space="preserve">- Ô, đừng véo mặt! Mặt của em sẽ bị anh nắm sưng lên, sưng lên rồi thì thật khó xem!</w:t>
      </w:r>
    </w:p>
    <w:p>
      <w:pPr>
        <w:pStyle w:val="BodyText"/>
      </w:pPr>
      <w:r>
        <w:t xml:space="preserve">Nhạc Trọng nhìn nàng mỉm cười, nhìn thấy cô bé hoạt bát này, tâm tình của hắn cũng trở nên thả lỏng. Trong thời gian quay về Quý Trữ thị gần đây, hắn đã bị tích góp áp lực thật không nhỏ.</w:t>
      </w:r>
    </w:p>
    <w:p>
      <w:pPr>
        <w:pStyle w:val="BodyText"/>
      </w:pPr>
      <w:r>
        <w:t xml:space="preserve">Mạc Hương Lăng giống như một tiểu ác ma mọc lên đuôi dài lắc lư nhìn Nhạc Trọng dụ dỗ:</w:t>
      </w:r>
    </w:p>
    <w:p>
      <w:pPr>
        <w:pStyle w:val="BodyText"/>
      </w:pPr>
      <w:r>
        <w:t xml:space="preserve">- Đại ca, anh chỉ cần một câu nói là có thể lấy được mỹ nữ, nhưng mà người ta nếu không vì muốn dựa dẫm anh thì là sợ hãi quyền thế của anh, cũng không phải thật tâm thích anh, vậy còn có ý nghĩa gì. Nếu là một người tài hoa thật sự, đương nhiên là phải đem cả thể xác lẫn tâm hồn mỹ nữ cùng nhau lừa tới tay, đó mới tính là chân chính cao thủ. Hơn nữa nếu anh đem một đại mỹ nữ dâng hiến tấm thân lẫn tâm thần cho anh, như vậy chẳng phải là chứng minh mị lực của anh thật lớn hay sao?</w:t>
      </w:r>
    </w:p>
    <w:p>
      <w:pPr>
        <w:pStyle w:val="BodyText"/>
      </w:pPr>
      <w:r>
        <w:t xml:space="preserve">Nếu đổi lại một kẻ yêu thích nữ sắc nghe được lời nàng nói không chừng đã động tâm. Nhưng Nhạc Trọng chỉ mỉm cười sờ sờ đầu nàng nói:</w:t>
      </w:r>
    </w:p>
    <w:p>
      <w:pPr>
        <w:pStyle w:val="BodyText"/>
      </w:pPr>
      <w:r>
        <w:t xml:space="preserve">- Anh không có thời gian truy mỹ nữ. Hiện tại anh chỉ muốn nghỉ ngơi một chút, anh còn nhiều việc cần làm, không có thời gian!</w:t>
      </w:r>
    </w:p>
    <w:p>
      <w:pPr>
        <w:pStyle w:val="BodyText"/>
      </w:pPr>
      <w:r>
        <w:t xml:space="preserve">Tổ chức Thiên Đường thần quốc đã trải rộng toàn bộ Châu Âu, họ có được nhiều tài nguyên, còn có được khoa học kỹ thuật đứng đầu thế giới. Một khi bị bọn hắn lấy được toàn bộ tài nguyên bên Châu Âu, tiêu diệt toàn bộ thi đàn, bọn hắn sẽ càng thêm nhanh chóng phát triển.</w:t>
      </w:r>
    </w:p>
    <w:p>
      <w:pPr>
        <w:pStyle w:val="BodyText"/>
      </w:pPr>
      <w:r>
        <w:t xml:space="preserve">So sánh với bọn họ, quốc nội lại chia thành năm bè bảy mảng, lúc này những kiêu hùng có dã tâm có thực lực đang chậm rãi quật khởi. Ở những địa phương mà Nhạc Trọng chưa biết tới, không biết còn có bao nhiêu kiêu hùng đang cố gắng khuếch trương thế lực của mình, vừa nghĩ tới tương lai Nhạc Trọng đã cảm thấy có chút đau đầu.</w:t>
      </w:r>
    </w:p>
    <w:p>
      <w:pPr>
        <w:pStyle w:val="BodyText"/>
      </w:pPr>
      <w:r>
        <w:t xml:space="preserve">Ở trên thế giới này không chỉ có một mình hắn muốn sáng lập khuếch trương thế lực. Thế giới biến dị, trật tự sụp đổ, thật nhiều ngưu quỷ xà thần đều nhảy bật đi ra. Nếu hắn muốn thống nhất cả nước, thật không biết phải hao phí bao nhiêu khí lực cùng tâm lực.</w:t>
      </w:r>
    </w:p>
    <w:p>
      <w:pPr>
        <w:pStyle w:val="BodyText"/>
      </w:pPr>
      <w:r>
        <w:t xml:space="preserve">Lạc hậu phía sau sẽ bị người đánh, đây là kinh nghiệm lịch sử vô số năm qua, người hiện đại đều hiểu rõ đạo lý. Một khi bên Châu Âu đã chỉnh hợp ra một thế lực cường đại, mà bên Châu Á vẫn năm bè bảy mảng, chuyện chiến tranh nha phiến trong lịch sử sẽ tái diễn trở lại. Bên Châu Âu chưa bao giờ hi vọng nhìn thấy một đất nước Trung Quốc cường đại, bọn hắn tràn ngập kiêng kỵ đối với quốc gia có nhiều nhân khẩu nhất thế giới cùng lịch sử văn hóa lâu đời thâm sâu không nhỏ này. Có thể nghĩ ra nếu bọn hắn có đủ thực lực, tuyệt đối sẽ chạy tới đâm thêm một đao. Mà đổi ngược lại nếu Nhạc Trọng cũng có cơ hội, cũng sẽ không để ý chạy qua bên kia cho Thiên Đường thần quốc thêm một đao.</w:t>
      </w:r>
    </w:p>
    <w:p>
      <w:pPr>
        <w:pStyle w:val="BodyText"/>
      </w:pPr>
      <w:r>
        <w:t xml:space="preserve">Ngoại trừ bên Châu Âu, cho dù là bên Đông Nam Á cũng thật sự không chút bình tĩnh. Ngô Nham Hồng lại tràn ngập địch ý đối với những quốc gia khác, hắn chính là một trong những mục tiêu mà Nhạc Trọng dự định thảo phạt. Nếu không có sức lực thì cũng thôi, nhưng đã có năng lực, Nhạc Trọng tuyệt đối sẽ không cho phép một người kỳ thị chủng tộc cuồng tín như vậy tồn tại trên đời này.</w:t>
      </w:r>
    </w:p>
    <w:p>
      <w:pPr>
        <w:pStyle w:val="BodyText"/>
      </w:pPr>
      <w:r>
        <w:t xml:space="preserve">Vẻ mặt Mạc Hương Lăng thất vọng nói:</w:t>
      </w:r>
    </w:p>
    <w:p>
      <w:pPr>
        <w:pStyle w:val="BodyText"/>
      </w:pPr>
      <w:r>
        <w:t xml:space="preserve">- Ôi chao, làm em còn tưởng rằng anh sẽ nói vì mỹ nữ, anh có vượt lửa qua sông cũng sẽ không chối từ đâu!</w:t>
      </w:r>
    </w:p>
    <w:p>
      <w:pPr>
        <w:pStyle w:val="BodyText"/>
      </w:pPr>
      <w:r>
        <w:t xml:space="preserve">Nhạc Trọng trừng mắt nhìn nàng:</w:t>
      </w:r>
    </w:p>
    <w:p>
      <w:pPr>
        <w:pStyle w:val="BodyText"/>
      </w:pPr>
      <w:r>
        <w:t xml:space="preserve">- Anh là đồ háo sắc như vậy hay sao?</w:t>
      </w:r>
    </w:p>
    <w:p>
      <w:pPr>
        <w:pStyle w:val="BodyText"/>
      </w:pPr>
      <w:r>
        <w:t xml:space="preserve">Mạc Hương Lăng mở to đôi mắt ngập nước nhìn hắn hồi lâu, nhoẻn miệng cười nói:</w:t>
      </w:r>
    </w:p>
    <w:p>
      <w:pPr>
        <w:pStyle w:val="BodyText"/>
      </w:pPr>
      <w:r>
        <w:t xml:space="preserve">- Phải thôi, còn là một la lỵ khống chỉ biết đem la lỵ ngăn chặn trong hẻm nhỏ!</w:t>
      </w:r>
    </w:p>
    <w:p>
      <w:pPr>
        <w:pStyle w:val="BodyText"/>
      </w:pPr>
      <w:r>
        <w:t xml:space="preserve">Nhạc Trọng trợn mắt nhìn Mạc Hương Lăng, đưa tay véo khuôn mặt của nàng:</w:t>
      </w:r>
    </w:p>
    <w:p>
      <w:pPr>
        <w:pStyle w:val="BodyText"/>
      </w:pPr>
      <w:r>
        <w:t xml:space="preserve">- Rõ ràng là anh bị em ngăn cản, giờ còn nói ngược nữa sao?</w:t>
      </w:r>
    </w:p>
    <w:p>
      <w:pPr>
        <w:pStyle w:val="BodyText"/>
      </w:pPr>
      <w:r>
        <w:t xml:space="preserve">Mạc Hương Lăng cười hì hì nhìn Nhạc Trọng uy hiếp:</w:t>
      </w:r>
    </w:p>
    <w:p>
      <w:pPr>
        <w:pStyle w:val="BodyText"/>
      </w:pPr>
      <w:r>
        <w:t xml:space="preserve">- Nếu anh còn khi dễ em, em sẽ hét to lên, em sẽ ở đây kêu to Nhạc Trọng là la lỵ khống! Anh sẽ bị mất mặt!</w:t>
      </w:r>
    </w:p>
    <w:p>
      <w:pPr>
        <w:pStyle w:val="BodyText"/>
      </w:pPr>
      <w:r>
        <w:t xml:space="preserve">- Bỏ đi, anh không thèm chấp nhặt với em!</w:t>
      </w:r>
    </w:p>
    <w:p>
      <w:pPr>
        <w:pStyle w:val="BodyText"/>
      </w:pPr>
      <w:r>
        <w:t xml:space="preserve">Nhạc Trọng nghe vậy rộng lượng phất tay, chuyển sang sờ sờ đầu của nàng. Nếu ở trước công chúng bị nàng kêu to hắn là la lỵ khống, thanh danh của hắn cũng sẽ xong đời. Tiểu ác ma này tuyệt đối làm được chuyện như vậy, bởi vì nàng nắm được điểm mấu chốt của hắn.</w:t>
      </w:r>
    </w:p>
    <w:p>
      <w:pPr>
        <w:pStyle w:val="BodyText"/>
      </w:pPr>
      <w:r>
        <w:t xml:space="preserve">Mạc Hương Lăng nhìn thấy Nhạc Trọng chịu lui bước liền cười đắc ý, hiện tại nàng thích trêu cợt hắn làm niềm vui. Dù sao tuổi nàng còn nhỏ, Nhạc Trọng tối đa chỉ đánh mông nàng, sẽ không phạt nặng nàng.</w:t>
      </w:r>
    </w:p>
    <w:p>
      <w:pPr>
        <w:pStyle w:val="BodyText"/>
      </w:pPr>
      <w:r>
        <w:t xml:space="preserve">Cô gái buộc tóc đuôi ngựa bưng đồ ăn lên đặt trên bàn nói:</w:t>
      </w:r>
    </w:p>
    <w:p>
      <w:pPr>
        <w:pStyle w:val="BodyText"/>
      </w:pPr>
      <w:r>
        <w:t xml:space="preserve">- Món ăn của hai vị đây, mời dùng!</w:t>
      </w:r>
    </w:p>
    <w:p>
      <w:pPr>
        <w:pStyle w:val="BodyText"/>
      </w:pPr>
      <w:r>
        <w:t xml:space="preserve">Hương thơm thực vật xông vào trong mũi, Nhạc Trọng nhìn hai đĩa thức ăn mỹ vị chợt thấy hấp dẫn, kẹp lên một móng heo nhẹ nhàng run khẽ, móng heo liền chia lìa, hắn bỏ vào trong miệng, móng heo vừa vào miệng liền tan, cảm giác ngon miệng ngưng tụ ngay trên đầu lưỡi hắn.</w:t>
      </w:r>
    </w:p>
    <w:p>
      <w:pPr>
        <w:pStyle w:val="BodyText"/>
      </w:pPr>
      <w:r>
        <w:t xml:space="preserve">- Ăn ngon!</w:t>
      </w:r>
    </w:p>
    <w:p>
      <w:pPr>
        <w:pStyle w:val="BodyText"/>
      </w:pPr>
      <w:r>
        <w:t xml:space="preserve">Tinh thần Nhạc Trọng rung lên bắt đầu ăn ngấu nghiến.</w:t>
      </w:r>
    </w:p>
    <w:p>
      <w:pPr>
        <w:pStyle w:val="BodyText"/>
      </w:pPr>
      <w:r>
        <w:t xml:space="preserve">Mạc Hương Lăng cũng dùng đũa không ngừng tranh đoạt với Nhạc Trọng:</w:t>
      </w:r>
    </w:p>
    <w:p>
      <w:pPr>
        <w:pStyle w:val="BodyText"/>
      </w:pPr>
      <w:r>
        <w:t xml:space="preserve">- Đại ca, anh thật giảo hoạt! Ăn chậm một chút, chừa chút cho em…</w:t>
      </w:r>
    </w:p>
    <w:p>
      <w:pPr>
        <w:pStyle w:val="BodyText"/>
      </w:pPr>
      <w:r>
        <w:t xml:space="preserve">Cô gái phục vụ xinh đẹp nhìn hai người, trong mắt thoáng hiện nét mỉm cười như hiểu ý.</w:t>
      </w:r>
    </w:p>
    <w:p>
      <w:pPr>
        <w:pStyle w:val="BodyText"/>
      </w:pPr>
      <w:r>
        <w:t xml:space="preserve">Đúng lúc này ở một bàn ăn bên cạnh, một gã đại hán vỗ bàn lớn tiếng quát:</w:t>
      </w:r>
    </w:p>
    <w:p>
      <w:pPr>
        <w:pStyle w:val="BodyText"/>
      </w:pPr>
      <w:r>
        <w:t xml:space="preserve">- Con mẹ nó, người phục vụ! Trong thức ăn có ruồi bọ! Các người làm ăn sao vậy? Có biết buôn bán hay không?</w:t>
      </w:r>
    </w:p>
    <w:p>
      <w:pPr>
        <w:pStyle w:val="BodyText"/>
      </w:pPr>
      <w:r>
        <w:t xml:space="preserve">- Ông chủ đâu? Cho ông chủ các người ra đây!</w:t>
      </w:r>
    </w:p>
    <w:p>
      <w:pPr>
        <w:pStyle w:val="BodyText"/>
      </w:pPr>
      <w:r>
        <w:t xml:space="preserve">- Ông chủ lăn ra đây! Không ra chúng ta đập nát cửa hàng này của các người!</w:t>
      </w:r>
    </w:p>
    <w:p>
      <w:pPr>
        <w:pStyle w:val="BodyText"/>
      </w:pPr>
      <w:r>
        <w:t xml:space="preserve">- …</w:t>
      </w:r>
    </w:p>
    <w:p>
      <w:pPr>
        <w:pStyle w:val="BodyText"/>
      </w:pPr>
      <w:r>
        <w:t xml:space="preserve">Mấy nam nhân ở bên cạnh đại hán cũng lớn tiếng kêu lên rầm rĩ.</w:t>
      </w:r>
    </w:p>
    <w:p>
      <w:pPr>
        <w:pStyle w:val="BodyText"/>
      </w:pPr>
      <w:r>
        <w:t xml:space="preserve">Thấy một màn như vậy khách nhân trong cửa hàng sắc mặt đại biến, người có tố chất tốt một chút trực tiếp bỏ lại tiền ăn mới rời đi. Người có tố chất kém thì không thèm trả tiền, trực tiếp chạy ra khỏi cửa.</w:t>
      </w:r>
    </w:p>
    <w:p>
      <w:pPr>
        <w:pStyle w:val="BodyText"/>
      </w:pPr>
      <w:r>
        <w:t xml:space="preserve">Một trung niên nam tử gương mặt đầy nếp nhăn, làn da vừa đen lại vàng mang theo vẻ mặt tươi cười đi tới trước mặt đám đại hán cúi đầu khom lưng nói:</w:t>
      </w:r>
    </w:p>
    <w:p>
      <w:pPr>
        <w:pStyle w:val="BodyText"/>
      </w:pPr>
      <w:r>
        <w:t xml:space="preserve">- Các vị, mỗi món ăn chúng tôi đều kiểm tra kỹ lưỡng nghiêm khắc. Tuyệt đối sẽ không có chuyện có ruồi bọ bên trong. Đây có phải có hiểu lầm gì hay không?</w:t>
      </w:r>
    </w:p>
    <w:p>
      <w:pPr>
        <w:pStyle w:val="BodyText"/>
      </w:pPr>
      <w:r>
        <w:t xml:space="preserve">Tên đại hán lạnh lùng cười, trong tay cầm lên một con bọ trong nước canh nhìn ông chủ liên tục cười lạnh:</w:t>
      </w:r>
    </w:p>
    <w:p>
      <w:pPr>
        <w:pStyle w:val="Compact"/>
      </w:pPr>
      <w:r>
        <w:t xml:space="preserve">- Không có ruồi bọ! Đây là gì?</w:t>
      </w:r>
      <w:r>
        <w:br w:type="textWrapping"/>
      </w:r>
      <w:r>
        <w:br w:type="textWrapping"/>
      </w:r>
    </w:p>
    <w:p>
      <w:pPr>
        <w:pStyle w:val="Heading2"/>
      </w:pPr>
      <w:bookmarkStart w:id="601" w:name="chương-579-càn-quét-bang-phái.-1"/>
      <w:bookmarkEnd w:id="601"/>
      <w:r>
        <w:t xml:space="preserve">579. Chương 579: Càn Quét Bang Phái. (1)</w:t>
      </w:r>
    </w:p>
    <w:p>
      <w:pPr>
        <w:pStyle w:val="Compact"/>
      </w:pPr>
      <w:r>
        <w:br w:type="textWrapping"/>
      </w:r>
      <w:r>
        <w:br w:type="textWrapping"/>
      </w:r>
    </w:p>
    <w:p>
      <w:pPr>
        <w:pStyle w:val="BodyText"/>
      </w:pPr>
      <w:r>
        <w:t xml:space="preserve">Cô gái buộc tóc đuôi ngựa bước lên trừng mắt nhìn đại hán lớn tiếng nói:</w:t>
      </w:r>
    </w:p>
    <w:p>
      <w:pPr>
        <w:pStyle w:val="BodyText"/>
      </w:pPr>
      <w:r>
        <w:t xml:space="preserve">- Đồ ăn của nhà tôi làm mỗi khi mang ra tôi cũng đã xem kỹ qua một lần. Căn bản không có ruồi bọ! Đây là các người bỏ vào!</w:t>
      </w:r>
    </w:p>
    <w:p>
      <w:pPr>
        <w:pStyle w:val="BodyText"/>
      </w:pPr>
      <w:r>
        <w:t xml:space="preserve">Tên đại hắn biến sắc hét lớn một tiếng, lập tức rút ra cây gậy bóng chày lớn, hất bàn quát:</w:t>
      </w:r>
    </w:p>
    <w:p>
      <w:pPr>
        <w:pStyle w:val="BodyText"/>
      </w:pPr>
      <w:r>
        <w:t xml:space="preserve">- Mày dám vu cáo hãm hại tao? Tụi mày đánh cho tao! Đập cửa hàng! Đập vỡ!</w:t>
      </w:r>
    </w:p>
    <w:p>
      <w:pPr>
        <w:pStyle w:val="BodyText"/>
      </w:pPr>
      <w:r>
        <w:t xml:space="preserve">Năm tên hán tử bên người đại hán đều rút gậy hướng những địa phương khác trong cửa hàng đánh tới.</w:t>
      </w:r>
    </w:p>
    <w:p>
      <w:pPr>
        <w:pStyle w:val="BodyText"/>
      </w:pPr>
      <w:r>
        <w:t xml:space="preserve">Trong cửa hàng truyền ra thanh âm tiếng thủy tinh phá nát.</w:t>
      </w:r>
    </w:p>
    <w:p>
      <w:pPr>
        <w:pStyle w:val="BodyText"/>
      </w:pPr>
      <w:r>
        <w:t xml:space="preserve">- Dừng tay! Đám ác ôn các người!</w:t>
      </w:r>
    </w:p>
    <w:p>
      <w:pPr>
        <w:pStyle w:val="BodyText"/>
      </w:pPr>
      <w:r>
        <w:t xml:space="preserve">Cô gái nhìn cửa hàng bị nện vỡ hai mắt đỏ đậm lớn tiếng kêu to. Cửa hàng là sinh kế của gia đình nàng, nếu bị hủy thì cuộc sống gia đình nàng sẽ bị hủy diệt.</w:t>
      </w:r>
    </w:p>
    <w:p>
      <w:pPr>
        <w:pStyle w:val="BodyText"/>
      </w:pPr>
      <w:r>
        <w:t xml:space="preserve">Ông chủ cùng những công nhân khác trong cửa hàng sợ hãi cuộn tròn trong góc phòng không dám có chút lộn xộn. Những tên lưu manh kia trong tay có gậy, có dao, nếu họ xông lên sẽ bị đánh trọng thương thì càng phiền toái.</w:t>
      </w:r>
    </w:p>
    <w:p>
      <w:pPr>
        <w:pStyle w:val="BodyText"/>
      </w:pPr>
      <w:r>
        <w:t xml:space="preserve">Ở trong cuối thời dược vật thật đắt tiền, dùng một ít càng ít một chút. Bởi vậy tiền thuốc men thập phần sang quý, họ thật không dám để mình bị thương.</w:t>
      </w:r>
    </w:p>
    <w:p>
      <w:pPr>
        <w:pStyle w:val="BodyText"/>
      </w:pPr>
      <w:r>
        <w:t xml:space="preserve">Một gã lưu manh đi tới trước mặt Nhạc Trọng cùng Mạc Hương Lăng, trong mắt lóe hung quang lớn tiếng quát:</w:t>
      </w:r>
    </w:p>
    <w:p>
      <w:pPr>
        <w:pStyle w:val="BodyText"/>
      </w:pPr>
      <w:r>
        <w:t xml:space="preserve">- Cút ngay! Không nhìn thấy chúng ta đang làm việc sao? Muốn chết phải không!</w:t>
      </w:r>
    </w:p>
    <w:p>
      <w:pPr>
        <w:pStyle w:val="BodyText"/>
      </w:pPr>
      <w:r>
        <w:t xml:space="preserve">- Chạy mau!</w:t>
      </w:r>
    </w:p>
    <w:p>
      <w:pPr>
        <w:pStyle w:val="BodyText"/>
      </w:pPr>
      <w:r>
        <w:t xml:space="preserve">Cô gái thấy vậy lo lắng lớn tiếng kêu lên. Nàng biết mấy tên lưu manh kia, dù là một cô bé gái bọn hắn cũng sẽ ra tay đánh đập chém giết không chút lưu tình.</w:t>
      </w:r>
    </w:p>
    <w:p>
      <w:pPr>
        <w:pStyle w:val="BodyText"/>
      </w:pPr>
      <w:r>
        <w:t xml:space="preserve">Trong mắt Mạc Hương Lăng chợt lóe hung quang, như con thư báo hung hăng một cước đá vào chỗ kín của tên kia:</w:t>
      </w:r>
    </w:p>
    <w:p>
      <w:pPr>
        <w:pStyle w:val="BodyText"/>
      </w:pPr>
      <w:r>
        <w:t xml:space="preserve">- Đồ rác rưởi! Thật làm ảnh hưởng tâm tình dùng cơm của bà cô ngươi!</w:t>
      </w:r>
    </w:p>
    <w:p>
      <w:pPr>
        <w:pStyle w:val="BodyText"/>
      </w:pPr>
      <w:r>
        <w:t xml:space="preserve">Mạc Hương Lăng được trang bị Thần Ma hệ thống cường hóa, nàng đã có được cự lực gấp đôi hai người trưởng thành, một cước đá vào chỗ kín của tên lưu manh lập tức đá hắn văng xa hai ba thước.</w:t>
      </w:r>
    </w:p>
    <w:p>
      <w:pPr>
        <w:pStyle w:val="BodyText"/>
      </w:pPr>
      <w:r>
        <w:t xml:space="preserve">Chỗ kín của tên lưu manh bị đòn nghiêm trọng, hai mắt cơ hồ lồi ra, hai tay ôm chặt vùng háng, cuộn tròn thành một đoàn, nước mắt chảy dài.</w:t>
      </w:r>
    </w:p>
    <w:p>
      <w:pPr>
        <w:pStyle w:val="BodyText"/>
      </w:pPr>
      <w:r>
        <w:t xml:space="preserve">Mạc Hương Lăng một kích đá bay tên lưu manh, đắc ý liếc mắt nhìn Nhạc Trọng, sau đó ánh mắt liếc xuống chỗ kín của hắn.</w:t>
      </w:r>
    </w:p>
    <w:p>
      <w:pPr>
        <w:pStyle w:val="BodyText"/>
      </w:pPr>
      <w:r>
        <w:t xml:space="preserve">- La lỵ thật dũng mãnh!</w:t>
      </w:r>
    </w:p>
    <w:p>
      <w:pPr>
        <w:pStyle w:val="BodyText"/>
      </w:pPr>
      <w:r>
        <w:t xml:space="preserve">Nhạc Trọng đột nhiên cảm giác sau lưng lạnh lẽo, hai chân vội khép lại. Cho dù cường độ thân thể hắn cao cường, viên đạn cũng không thể xuyên thấu da thịt hắn, nhưng bộ vị kia vẫn là nhược điểm, hoặc là nói là nhược điểm của toàn bộ nam nhân.</w:t>
      </w:r>
    </w:p>
    <w:p>
      <w:pPr>
        <w:pStyle w:val="BodyText"/>
      </w:pPr>
      <w:r>
        <w:t xml:space="preserve">Cô gái phục vụ thấy Mạc Hương Lăng một cước đá bay tên lưu manh, trong mắt chớp động quang mang kỳ dị:</w:t>
      </w:r>
    </w:p>
    <w:p>
      <w:pPr>
        <w:pStyle w:val="BodyText"/>
      </w:pPr>
      <w:r>
        <w:t xml:space="preserve">- Thật là lợi hại!</w:t>
      </w:r>
    </w:p>
    <w:p>
      <w:pPr>
        <w:pStyle w:val="BodyText"/>
      </w:pPr>
      <w:r>
        <w:t xml:space="preserve">Tên đại hán cầm đầu nhìn Mạc Hương Lăng, trong mắt lóe hung quang:</w:t>
      </w:r>
    </w:p>
    <w:p>
      <w:pPr>
        <w:pStyle w:val="BodyText"/>
      </w:pPr>
      <w:r>
        <w:t xml:space="preserve">- Mọi người cùng nhau tiến lên! Bắt lấy tiểu kỹ nữ kia công khai chơi đùa trước công chúng một trận, sau đó bán vào câu lạc bộ đêm!</w:t>
      </w:r>
    </w:p>
    <w:p>
      <w:pPr>
        <w:pStyle w:val="BodyText"/>
      </w:pPr>
      <w:r>
        <w:t xml:space="preserve">Do tên đại hán suất lĩnh, bốn tên lưu manh còn lại đều xông về hướng Mạc Hương Lăng.</w:t>
      </w:r>
    </w:p>
    <w:p>
      <w:pPr>
        <w:pStyle w:val="BodyText"/>
      </w:pPr>
      <w:r>
        <w:t xml:space="preserve">Nhạc Trọng nhìn năm tên lưu manh bổ nhào qua, kẹp một khối móng heo chậm rãi bỏ vào trong miệng, nói:</w:t>
      </w:r>
    </w:p>
    <w:p>
      <w:pPr>
        <w:pStyle w:val="BodyText"/>
      </w:pPr>
      <w:r>
        <w:t xml:space="preserve">- Giao bọn hắn cho em! Cố lên!</w:t>
      </w:r>
    </w:p>
    <w:p>
      <w:pPr>
        <w:pStyle w:val="BodyText"/>
      </w:pPr>
      <w:r>
        <w:t xml:space="preserve">- Ôi chao! Nhạc ca, anh đem đám lưu manh giao ột la lỵ như em đối phó, thật không có phong độ thân sĩ…</w:t>
      </w:r>
    </w:p>
    <w:p>
      <w:pPr>
        <w:pStyle w:val="BodyText"/>
      </w:pPr>
      <w:r>
        <w:t xml:space="preserve">Mạc Hương Lăng nghe vậy liền hưng phấn lên, nóng lòng muốn thử nói:</w:t>
      </w:r>
    </w:p>
    <w:p>
      <w:pPr>
        <w:pStyle w:val="BodyText"/>
      </w:pPr>
      <w:r>
        <w:t xml:space="preserve">- Đúng rồi! Đánh bọn hắn tàn phế cũng không có vấn đề gì đi?</w:t>
      </w:r>
    </w:p>
    <w:p>
      <w:pPr>
        <w:pStyle w:val="BodyText"/>
      </w:pPr>
      <w:r>
        <w:t xml:space="preserve">Nhạc Trọng thản nhiên nói:</w:t>
      </w:r>
    </w:p>
    <w:p>
      <w:pPr>
        <w:pStyle w:val="BodyText"/>
      </w:pPr>
      <w:r>
        <w:t xml:space="preserve">- Tốt nhất là không cần! Bọn hắn còn có giá trị lợi dụng, có thể ném vào bên trong cặn bã doanh! Nếu đánh cho tàn phế chỉ còn có thể giết chết bọn hắn!</w:t>
      </w:r>
    </w:p>
    <w:p>
      <w:pPr>
        <w:pStyle w:val="BodyText"/>
      </w:pPr>
      <w:r>
        <w:t xml:space="preserve">Nhạc Trọng đối với những tên lưu manh luôn khi dễ bình dân không hề có chút hảo cảm, hắn vốn dự định đem những tên lưu manh kia ném vào cặn bã doanh sử dụng làm vật hi sinh. Nếu bọn hắn bị đánh tàn phế, cũng không cần dùng thuốc trị liệu làm gì, dược vật trong tay hắn chỉ dùng trị liệu cho người tốt.</w:t>
      </w:r>
    </w:p>
    <w:p>
      <w:pPr>
        <w:pStyle w:val="BodyText"/>
      </w:pPr>
      <w:r>
        <w:t xml:space="preserve">- Hiểu được!</w:t>
      </w:r>
    </w:p>
    <w:p>
      <w:pPr>
        <w:pStyle w:val="BodyText"/>
      </w:pPr>
      <w:r>
        <w:t xml:space="preserve">Mạc Hương Lăng lộ ra dáng tươi cười hưng phấn, duỗi tay ra, niệm lực phát động, năm chiếc ghế dựa bị một cỗ lực lượng vô hình trói buộc hung hăng hướng năm tên lưu manh oanh tới.</w:t>
      </w:r>
    </w:p>
    <w:p>
      <w:pPr>
        <w:pStyle w:val="BodyText"/>
      </w:pPr>
      <w:r>
        <w:t xml:space="preserve">Chỉ chớp mắt năm ghế dựa liền hung hăng oanh lên trên người năm tên lưu manh, trực tiếp nện dập nát, năm tên côn đồ bị oanh tới hộc máu ngã trên mặt đất.</w:t>
      </w:r>
    </w:p>
    <w:p>
      <w:pPr>
        <w:pStyle w:val="BodyText"/>
      </w:pPr>
      <w:r>
        <w:t xml:space="preserve">- Cường hóa giả cấp cao! Đáng chết! Mày cũng dám tổn thương tao! Tao nhất định phải cho tụi mày sống không bằng chết! Có dũng khí thì ở đây chờ đi!</w:t>
      </w:r>
    </w:p>
    <w:p>
      <w:pPr>
        <w:pStyle w:val="BodyText"/>
      </w:pPr>
      <w:r>
        <w:t xml:space="preserve">Tên lưu manh cầm đầu vẻ mặt oán độc nhìn hai người Mạc Hương Lăng cùng Nhạc Trọng, trực tiếp móc ra một ống sáo thổi một hơi.</w:t>
      </w:r>
    </w:p>
    <w:p>
      <w:pPr>
        <w:pStyle w:val="BodyText"/>
      </w:pPr>
      <w:r>
        <w:t xml:space="preserve">Nhạc Trọng nhìn vẻ mặt oán độc của hắn trong mắt chợt lóe dị quang, không hề có ý muốn rời đi mà vẫn ngồi yên tại chỗ ăn móng heo, nói:</w:t>
      </w:r>
    </w:p>
    <w:p>
      <w:pPr>
        <w:pStyle w:val="BodyText"/>
      </w:pPr>
      <w:r>
        <w:t xml:space="preserve">- Nga! Thú vị! Xem ra mày vẫn còn có hậu trường sao! Tốt! Tao muốn nhìn xem hậu trường của mày là ai!</w:t>
      </w:r>
    </w:p>
    <w:p>
      <w:pPr>
        <w:pStyle w:val="BodyText"/>
      </w:pPr>
      <w:r>
        <w:t xml:space="preserve">Tên lưu manh kia tràn ngập vẻ oán hận nhìn Nhạc Trọng liếc mắt lạnh lùng cười nói:</w:t>
      </w:r>
    </w:p>
    <w:p>
      <w:pPr>
        <w:pStyle w:val="BodyText"/>
      </w:pPr>
      <w:r>
        <w:t xml:space="preserve">- Đợi lát nữa cho ngươi xem!</w:t>
      </w:r>
    </w:p>
    <w:p>
      <w:pPr>
        <w:pStyle w:val="BodyText"/>
      </w:pPr>
      <w:r>
        <w:t xml:space="preserve">- Ai dám động tới người của tao! Còn muốn lăn lộn trong Quý Trữ thị nữa hay không?</w:t>
      </w:r>
    </w:p>
    <w:p>
      <w:pPr>
        <w:pStyle w:val="BodyText"/>
      </w:pPr>
      <w:r>
        <w:t xml:space="preserve">Nương theo một tiếng hô to phẫn nộ, một gã nam tử trẻ tuổi được bốn gã cảnh sát vây quanh đi nhanh tới trong cửa hàng.</w:t>
      </w:r>
    </w:p>
    <w:p>
      <w:pPr>
        <w:pStyle w:val="BodyText"/>
      </w:pPr>
      <w:r>
        <w:t xml:space="preserve">Tên lưu manh kia vọt tới trước mặt thanh niên đi chung với bốn tên cảnh sát lớn tiếng cầu xin:</w:t>
      </w:r>
    </w:p>
    <w:p>
      <w:pPr>
        <w:pStyle w:val="BodyText"/>
      </w:pPr>
      <w:r>
        <w:t xml:space="preserve">- Đan thiếu! Chính là hai người kia, chính là bọn hắn đánh chúng tôi, Đan thiếu, ngài cần làm chủ cho các huynh đệ ah!</w:t>
      </w:r>
    </w:p>
    <w:p>
      <w:pPr>
        <w:pStyle w:val="BodyText"/>
      </w:pPr>
      <w:r>
        <w:t xml:space="preserve">Nhạc Trọng nhìn tên thanh niên trẻ tuổi liếc mắt, khẽ mỉm cười nói:</w:t>
      </w:r>
    </w:p>
    <w:p>
      <w:pPr>
        <w:pStyle w:val="BodyText"/>
      </w:pPr>
      <w:r>
        <w:t xml:space="preserve">- Nguyên lai là Đan Vũ, đã lâu không gặp!</w:t>
      </w:r>
    </w:p>
    <w:p>
      <w:pPr>
        <w:pStyle w:val="BodyText"/>
      </w:pPr>
      <w:r>
        <w:t xml:space="preserve">Đan Vũ vừa nhìn thấy Nhạc Trọng đang ngồi bên bàn ăn cơm, trong lòng ầm vang một tiếng nổ tung, hai đầu gối mềm nhũn trực tiếp bị dọa ngã xuống mặt đất. Hắn biết người trước mắt chính là người cầm quyền của Quý Trữ thị, một mệnh lệnh là có thể khiến cho hắn chết không toàn thây. Cha của hắn sở dĩ có thể phục chức cũng bởi vì đã đứng thành hàng thành công, ở thời điểm mấu chốt đứng bên phía Nhạc Trọng nên mới được phục chức. Cho dù là cha hắn, Nhạc Trọng một lời cho hắn chết thì hắn cũng phải chết.</w:t>
      </w:r>
    </w:p>
    <w:p>
      <w:pPr>
        <w:pStyle w:val="BodyText"/>
      </w:pPr>
      <w:r>
        <w:t xml:space="preserve">- Đan thiếu, Đan thiếu, ngài làm sao vậy? Đúng rồi, là người nọ công kích Đan thiếu! Đi đem hai người kia bắt lại, mang về trong sở!</w:t>
      </w:r>
    </w:p>
    <w:p>
      <w:pPr>
        <w:pStyle w:val="BodyText"/>
      </w:pPr>
      <w:r>
        <w:t xml:space="preserve">Một gã cảnh sát dìu Đan Vũ, tâm niệm xoay chuyển thật nhanh trực tiếp vỗ mông ngựa chỉ về hướng Nhạc Trọng.</w:t>
      </w:r>
    </w:p>
    <w:p>
      <w:pPr>
        <w:pStyle w:val="BodyText"/>
      </w:pPr>
      <w:r>
        <w:t xml:space="preserve">- Công kích mẹ mày!</w:t>
      </w:r>
    </w:p>
    <w:p>
      <w:pPr>
        <w:pStyle w:val="BodyText"/>
      </w:pPr>
      <w:r>
        <w:t xml:space="preserve">Đan Vũ sợ tới mức cơ hồ hồn phi phách tán, hung hăng tát lên mặt tên cảnh sát kia.</w:t>
      </w:r>
    </w:p>
    <w:p>
      <w:pPr>
        <w:pStyle w:val="BodyText"/>
      </w:pPr>
      <w:r>
        <w:t xml:space="preserve">- Tên vương bát đản La Bình này! Mày muốn hại chết tao sao!</w:t>
      </w:r>
    </w:p>
    <w:p>
      <w:pPr>
        <w:pStyle w:val="BodyText"/>
      </w:pPr>
      <w:r>
        <w:t xml:space="preserve">Đan Vũ thần tình hung quang đá mạnh một cước lên thân thể tên lưu manh kia, đem hắn đá ngã trên mặt đất.</w:t>
      </w:r>
    </w:p>
    <w:p>
      <w:pPr>
        <w:pStyle w:val="BodyText"/>
      </w:pPr>
      <w:r>
        <w:t xml:space="preserve">Làm xong tất cả chuyện này, Đan Vũ mới khom người mang theo vẻ mặt nịnh hót tươi cười quỳ gối trước người Nhạc Trọng nói:</w:t>
      </w:r>
    </w:p>
    <w:p>
      <w:pPr>
        <w:pStyle w:val="BodyText"/>
      </w:pPr>
      <w:r>
        <w:t xml:space="preserve">- Thật có lỗi, Nhạc thiếu! Là tôi có mắt không nhìn được Thái Sơn. Thật xin lỗi, thật xin lỗi!</w:t>
      </w:r>
    </w:p>
    <w:p>
      <w:pPr>
        <w:pStyle w:val="BodyText"/>
      </w:pPr>
      <w:r>
        <w:t xml:space="preserve">Nhìn thấy một màn này ngoại trừ Nhạc Trọng cùng Mạc Hương Lăng, tất cả mọi người sợ ngây người.</w:t>
      </w:r>
    </w:p>
    <w:p>
      <w:pPr>
        <w:pStyle w:val="Compact"/>
      </w:pPr>
      <w:r>
        <w:t xml:space="preserve">Bốn gã cảnh sát đi theo bên người Đan Vũ cũng biết bối cảnh của hắn vốn bất phàm, nhưng không hiểu vì sao một gã công tử ca bối cảnh lợi hại như vậy mà khi vừa nhìn thấy Nhạc Trọng lại sợ tới mức quỳ trên mặt đất cầu xin, điều này làm trong lòng mọi người vô cùng kinh ngạc.</w:t>
      </w:r>
      <w:r>
        <w:br w:type="textWrapping"/>
      </w:r>
      <w:r>
        <w:br w:type="textWrapping"/>
      </w:r>
    </w:p>
    <w:p>
      <w:pPr>
        <w:pStyle w:val="Heading2"/>
      </w:pPr>
      <w:bookmarkStart w:id="602" w:name="chương-580-càn-quét-bang-phái.-2"/>
      <w:bookmarkEnd w:id="602"/>
      <w:r>
        <w:t xml:space="preserve">580. Chương 580: Càn Quét Bang Phái. (2)</w:t>
      </w:r>
    </w:p>
    <w:p>
      <w:pPr>
        <w:pStyle w:val="Compact"/>
      </w:pPr>
      <w:r>
        <w:br w:type="textWrapping"/>
      </w:r>
      <w:r>
        <w:br w:type="textWrapping"/>
      </w:r>
    </w:p>
    <w:p>
      <w:pPr>
        <w:pStyle w:val="BodyText"/>
      </w:pPr>
      <w:r>
        <w:t xml:space="preserve">Nhạc Trọng nhìn Đan Vũ thản nhiên nói:</w:t>
      </w:r>
    </w:p>
    <w:p>
      <w:pPr>
        <w:pStyle w:val="BodyText"/>
      </w:pPr>
      <w:r>
        <w:t xml:space="preserve">- Bạch Tiểu Thắng, xuất hiện đi! Đem toàn bộ bọn hắn mang đi, nhốt lại! Mấy tên lưu manh kia trực tiếp đưa vào cặn bã doanh!</w:t>
      </w:r>
    </w:p>
    <w:p>
      <w:pPr>
        <w:pStyle w:val="BodyText"/>
      </w:pPr>
      <w:r>
        <w:t xml:space="preserve">- Dạ, thủ lĩnh!</w:t>
      </w:r>
    </w:p>
    <w:p>
      <w:pPr>
        <w:pStyle w:val="BodyText"/>
      </w:pPr>
      <w:r>
        <w:t xml:space="preserve">Rất nhanh tám gã mặc chế phục màu đen đi vào trong tiệm ăn, là một đám cường giả trên người tản ra khí thế đáng sợ.</w:t>
      </w:r>
    </w:p>
    <w:p>
      <w:pPr>
        <w:pStyle w:val="BodyText"/>
      </w:pPr>
      <w:r>
        <w:t xml:space="preserve">- Thân vệ thủ lĩnh?</w:t>
      </w:r>
    </w:p>
    <w:p>
      <w:pPr>
        <w:pStyle w:val="BodyText"/>
      </w:pPr>
      <w:r>
        <w:t xml:space="preserve">Bốn gã cảnh sát vừa nhìn thấy tám gã cường giả mặc chế phục màu đen, sắc mặt liền đại biến, liền đoán được thân phận của Nhạc Trọng. Không ai dám làm ra chút chống cự, mặc cho nhóm thân vệ đem bọn hắn chế trụ.</w:t>
      </w:r>
    </w:p>
    <w:p>
      <w:pPr>
        <w:pStyle w:val="BodyText"/>
      </w:pPr>
      <w:r>
        <w:t xml:space="preserve">Thân vệ của Nhạc Trọng rất nhanh đem Đan Vũ vẻ mặt tái nhợt, bốn gã cảnh sát cùng sáu gã lưu manh té trên mặt đất áp giải đi, chỉ lưu lại một tiệm ăn bị tàn phá.</w:t>
      </w:r>
    </w:p>
    <w:p>
      <w:pPr>
        <w:pStyle w:val="BodyText"/>
      </w:pPr>
      <w:r>
        <w:t xml:space="preserve">Cô gái bím tóc đuôi ngựa đi tới trước người Nhạc Trọng thoáng xoay người chân thành cảm ơn:</w:t>
      </w:r>
    </w:p>
    <w:p>
      <w:pPr>
        <w:pStyle w:val="BodyText"/>
      </w:pPr>
      <w:r>
        <w:t xml:space="preserve">- Cảm ơn anh! Tôi gọi là Trần Băng Hà, đa tạ anh đã ra tay tương trợ!</w:t>
      </w:r>
    </w:p>
    <w:p>
      <w:pPr>
        <w:pStyle w:val="BodyText"/>
      </w:pPr>
      <w:r>
        <w:t xml:space="preserve">Nếu không có Nhạc Trọng, chỉ sợ tiệm ăn của nhà nàng đã bị đám lưu manh phá hủy.</w:t>
      </w:r>
    </w:p>
    <w:p>
      <w:pPr>
        <w:pStyle w:val="BodyText"/>
      </w:pPr>
      <w:r>
        <w:t xml:space="preserve">Nhạc Trọng mỉm cười đem mười tấn lương phiếu đưa cho Trần Băng Hà, nói:</w:t>
      </w:r>
    </w:p>
    <w:p>
      <w:pPr>
        <w:pStyle w:val="BodyText"/>
      </w:pPr>
      <w:r>
        <w:t xml:space="preserve">- Tôi gọi là Nhạc Trọng, không cần khách khí, hai món ăn của nhà cô làm thật ngon. Hi vọng lần sau đến cũng được ăn vào, đây là phí tổn một năm đưa trước cho cô!</w:t>
      </w:r>
    </w:p>
    <w:p>
      <w:pPr>
        <w:pStyle w:val="BodyText"/>
      </w:pPr>
      <w:r>
        <w:t xml:space="preserve">Trần Băng Hà tiếp nhận đưa mắt liếc nhìn qua, trong mắt dâng lên tia nước mắt, nhìn Nhạc Trọng liên tục cảm ơn nói:</w:t>
      </w:r>
    </w:p>
    <w:p>
      <w:pPr>
        <w:pStyle w:val="BodyText"/>
      </w:pPr>
      <w:r>
        <w:t xml:space="preserve">- Cảm ơn, cảm ơn!</w:t>
      </w:r>
    </w:p>
    <w:p>
      <w:pPr>
        <w:pStyle w:val="BodyText"/>
      </w:pPr>
      <w:r>
        <w:t xml:space="preserve">Có được mười tấn lương phiếu này, gia đình nàng có thể tiếp tục kinh doanh tiệm cơm. Nếu không có được lương phiếu, gia đình nàng muốn sửa chữa tiệm ăn cũng phải bị phá sản.</w:t>
      </w:r>
    </w:p>
    <w:p>
      <w:pPr>
        <w:pStyle w:val="BodyText"/>
      </w:pPr>
      <w:r>
        <w:t xml:space="preserve">- Nếu có người tiếp tục đến bức hiếp gia đình cô thì cứ báo tên của tôi là được! Được rồi, tôi phải đi!</w:t>
      </w:r>
    </w:p>
    <w:p>
      <w:pPr>
        <w:pStyle w:val="BodyText"/>
      </w:pPr>
      <w:r>
        <w:t xml:space="preserve">Nhạc Trọng cười đứng dậy kéo tay Mạc Hương Lăng đi ra bên ngoài.</w:t>
      </w:r>
    </w:p>
    <w:p>
      <w:pPr>
        <w:pStyle w:val="BodyText"/>
      </w:pPr>
      <w:r>
        <w:t xml:space="preserve">Trần Băng Hà cầm chặt lương phiếu nhìn theo bóng lưng Nhạc Trọng rời đi, trong đôi mắt to xinh đẹp không ngừng sáng lên, không biết trong lòng nàng đang nghĩ chuyện gì.</w:t>
      </w:r>
    </w:p>
    <w:p>
      <w:pPr>
        <w:pStyle w:val="BodyText"/>
      </w:pPr>
      <w:r>
        <w:t xml:space="preserve">Mạc Hương Lăng đi một bên nhìn Nhạc Trọng trêu đùa:</w:t>
      </w:r>
    </w:p>
    <w:p>
      <w:pPr>
        <w:pStyle w:val="BodyText"/>
      </w:pPr>
      <w:r>
        <w:t xml:space="preserve">- Oa! Anh hùng cứu mỹ nhân! Thế nào, tiếp tục cố gắng một phen, nói không chừng cả tâm hồn mỹ nữ đều bị anh đoạt đi thôi!</w:t>
      </w:r>
    </w:p>
    <w:p>
      <w:pPr>
        <w:pStyle w:val="BodyText"/>
      </w:pPr>
      <w:r>
        <w:t xml:space="preserve">Nhạc Trọng gõ nhẹ lên trán nàng, cười nói:</w:t>
      </w:r>
    </w:p>
    <w:p>
      <w:pPr>
        <w:pStyle w:val="BodyText"/>
      </w:pPr>
      <w:r>
        <w:t xml:space="preserve">- Thôi đi! Lần này trở về còn phải vội thêm một thời gian!</w:t>
      </w:r>
    </w:p>
    <w:p>
      <w:pPr>
        <w:pStyle w:val="BodyText"/>
      </w:pPr>
      <w:r>
        <w:t xml:space="preserve">Nhạc Trọng vừa quay về văn phòng ủy ban chính phủ không lâu, Đan Hoành chợt nhanh chóng đi tới trước mặt hắn, quỳ gối trước người hắn tận lực cầu xin:</w:t>
      </w:r>
    </w:p>
    <w:p>
      <w:pPr>
        <w:pStyle w:val="BodyText"/>
      </w:pPr>
      <w:r>
        <w:t xml:space="preserve">- Thủ lĩnh, khuyển tử không hiểu chuyện, mạo phạm ngài, xin ngài nhiều thông cảm tha cho nó một lần đi! Van ngài, tôi chỉ có đứa con trai này…</w:t>
      </w:r>
    </w:p>
    <w:p>
      <w:pPr>
        <w:pStyle w:val="BodyText"/>
      </w:pPr>
      <w:r>
        <w:t xml:space="preserve">Nhạc Trọng ngồi trên sô pha, Mạc Hương Lăng ngồi bên cạnh hắn, thật cẩn thận đấm chân cho hắn. Hắn lạnh lùng nhìn lên Đan Hoành nói:</w:t>
      </w:r>
    </w:p>
    <w:p>
      <w:pPr>
        <w:pStyle w:val="BodyText"/>
      </w:pPr>
      <w:r>
        <w:t xml:space="preserve">- Đan Hoành, lúc trước xem ở mặt mũi của ông tôi đã cho hắn một con đường sống. Hiện tại hắn tiếp tục cấu kết lưu manh ức hiếp dân chúng bình thường, tính nết thật khó chừa. Tôi cho ông ba lựa chọn! Thứ nhất: đem con ông nhốt vào phòng giam hai mươi năm. Thứ hai: để cho hắn đi cặn bã doanh giết đủ bốn mươi tang thi thì trả tự do cho hắn. Thứ ba: ông không cần tiếp tục làm sở trưởng cảnh sát, đi làm công nhân bảo hộ môi trường. Ông tuyển đi!</w:t>
      </w:r>
    </w:p>
    <w:p>
      <w:pPr>
        <w:pStyle w:val="BodyText"/>
      </w:pPr>
      <w:r>
        <w:t xml:space="preserve">Đan Hoành quỳ trên mặt đất, mồ hôi lạnh chảy ròng. Trong ba lựa chọn kia hắn không muốn tuyển một điều nào. Nhốt vào tù hai mươi năm chỉ sợ con hắn sẽ biến thành phế nhân. Về phần đi lính trong cặn bã doanh, chỉ sợ không sống qua một năm. Mà nếu hắn không có chức vụ sở trưởng này, cuộc sống xa xỉ thoải mái của hắn xem như sẽ tiêu tan.</w:t>
      </w:r>
    </w:p>
    <w:p>
      <w:pPr>
        <w:pStyle w:val="BodyText"/>
      </w:pPr>
      <w:r>
        <w:t xml:space="preserve">Đan Hoành thống khổ làm ra lựa chọn:</w:t>
      </w:r>
    </w:p>
    <w:p>
      <w:pPr>
        <w:pStyle w:val="BodyText"/>
      </w:pPr>
      <w:r>
        <w:t xml:space="preserve">- Tôi tuyển điều thứ nhất! Để cho nó ở trong tù đi, đối với nó như vậy cũng tốt hơn!</w:t>
      </w:r>
    </w:p>
    <w:p>
      <w:pPr>
        <w:pStyle w:val="BodyText"/>
      </w:pPr>
      <w:r>
        <w:t xml:space="preserve">So sánh với đứa con, Đan Hoành cảm giác mũ cánh chuồn của mình càng thêm trọng yếu.</w:t>
      </w:r>
    </w:p>
    <w:p>
      <w:pPr>
        <w:pStyle w:val="BodyText"/>
      </w:pPr>
      <w:r>
        <w:t xml:space="preserve">Nhạc Trọng liếc mắt nhìn Đan Hoành, thản nhiên nói:</w:t>
      </w:r>
    </w:p>
    <w:p>
      <w:pPr>
        <w:pStyle w:val="BodyText"/>
      </w:pPr>
      <w:r>
        <w:t xml:space="preserve">- Được! Ông lui ra đi!</w:t>
      </w:r>
    </w:p>
    <w:p>
      <w:pPr>
        <w:pStyle w:val="BodyText"/>
      </w:pPr>
      <w:r>
        <w:t xml:space="preserve">- Dạ!</w:t>
      </w:r>
    </w:p>
    <w:p>
      <w:pPr>
        <w:pStyle w:val="BodyText"/>
      </w:pPr>
      <w:r>
        <w:t xml:space="preserve">Đan Hoành nghe vậy thành thật lui xuống.</w:t>
      </w:r>
    </w:p>
    <w:p>
      <w:pPr>
        <w:pStyle w:val="BodyText"/>
      </w:pPr>
      <w:r>
        <w:t xml:space="preserve">Nhạc Trọng nhìn thấy Đan Hoành đã đi ra, nghĩ tới chuyện hôm nay gặp được chậm rãi nói một câu:</w:t>
      </w:r>
    </w:p>
    <w:p>
      <w:pPr>
        <w:pStyle w:val="BodyText"/>
      </w:pPr>
      <w:r>
        <w:t xml:space="preserve">- Xem ra nhất định phải chỉnh lý vấn đề bang phái một chút mới được!</w:t>
      </w:r>
    </w:p>
    <w:p>
      <w:pPr>
        <w:pStyle w:val="BodyText"/>
      </w:pPr>
      <w:r>
        <w:t xml:space="preserve">Ở trong Quý Trữ thị, bang phái san sát, những bang phái kia đều có ô dù từ phía chính phủ. Trước đó Nhạc Trọng quá bận rộn chỉnh hợp quân đội, thành lập tân chính phủ, không chú ý tới những khối u độc lựu bang phái sinh trưởng trong thành phố này. Lúc này nhìn thấy những bang phái kia hung hăng càn quấy đến như thế, làm cho hắn đã động sát tâm.</w:t>
      </w:r>
    </w:p>
    <w:p>
      <w:pPr>
        <w:pStyle w:val="BodyText"/>
      </w:pPr>
      <w:r>
        <w:t xml:space="preserve">Nhạc Trọng vốn là người làm việc dứt khoát tàn nhẫn, rất nhanh bộ đội đã đi vào trong Quý Trữ thị, tiến hành đại càn quét điên cuồng.</w:t>
      </w:r>
    </w:p>
    <w:p>
      <w:pPr>
        <w:pStyle w:val="BodyText"/>
      </w:pPr>
      <w:r>
        <w:t xml:space="preserve">Kim Lang bang vốn là một tiểu bang phái có bốn mươi thành viên hạch tâm, chiếm lĩnh một con phố cùng một nhà câu lạc bộ đêm làm địa bàn.</w:t>
      </w:r>
    </w:p>
    <w:p>
      <w:pPr>
        <w:pStyle w:val="BodyText"/>
      </w:pPr>
      <w:r>
        <w:t xml:space="preserve">Trong một câu lạc bộ đêm, xa hoa trụy lạc, vô số nam nữ trẻ tuổi sống mơ mơ màng màng.</w:t>
      </w:r>
    </w:p>
    <w:p>
      <w:pPr>
        <w:pStyle w:val="BodyText"/>
      </w:pPr>
      <w:r>
        <w:t xml:space="preserve">Đột nhiên, một đội ngũ chừng ba mươi người, thân mặc quân phục chiến đấu, trên người mang súng tự động xông vào trong câu lạc bộ.</w:t>
      </w:r>
    </w:p>
    <w:p>
      <w:pPr>
        <w:pStyle w:val="BodyText"/>
      </w:pPr>
      <w:r>
        <w:t xml:space="preserve">Hồ Nghị cầm đầu quát lớn:</w:t>
      </w:r>
    </w:p>
    <w:p>
      <w:pPr>
        <w:pStyle w:val="BodyText"/>
      </w:pPr>
      <w:r>
        <w:t xml:space="preserve">- Mọi người không được nhúc nhích! Tất cả quỳ rạp trên mặt đất, nếu không quy tội phản nghịch xử bắn tại chỗ!</w:t>
      </w:r>
    </w:p>
    <w:p>
      <w:pPr>
        <w:pStyle w:val="BodyText"/>
      </w:pPr>
      <w:r>
        <w:t xml:space="preserve">Dưới tiếng rống to của Hồ Nghị, toàn bộ nam nữ trong câu lạc bộ sắc mặt đại biến, lập tức nằm rạp dưới mặt đất.</w:t>
      </w:r>
    </w:p>
    <w:p>
      <w:pPr>
        <w:pStyle w:val="BodyText"/>
      </w:pPr>
      <w:r>
        <w:t xml:space="preserve">Hồ Nghị rống lớn, thanh âm rung trời:</w:t>
      </w:r>
    </w:p>
    <w:p>
      <w:pPr>
        <w:pStyle w:val="BodyText"/>
      </w:pPr>
      <w:r>
        <w:t xml:space="preserve">- Toàn bộ người của Kim Lang bang đều đi ra! Nếu không tự thú một khi bị bắt, lập tức xử bắn tại chỗ! Người nhà cũng sẽ bị liên lụy!</w:t>
      </w:r>
    </w:p>
    <w:p>
      <w:pPr>
        <w:pStyle w:val="BodyText"/>
      </w:pPr>
      <w:r>
        <w:t xml:space="preserve">Không bao lâu, một trung niên nam tử mang theo ba mươi nam tử vẻ mặt chua xót chậm rãi đi ra nói:</w:t>
      </w:r>
    </w:p>
    <w:p>
      <w:pPr>
        <w:pStyle w:val="BodyText"/>
      </w:pPr>
      <w:r>
        <w:t xml:space="preserve">- Tôi là Kim Lang bang chủ Thịnh Sinh Ý, đến tự thú. Xin trưởng quan bỏ qua cho người nhà của chúng tôi!</w:t>
      </w:r>
    </w:p>
    <w:p>
      <w:pPr>
        <w:pStyle w:val="BodyText"/>
      </w:pPr>
      <w:r>
        <w:t xml:space="preserve">Hồ Nghị lạnh lùng nói:</w:t>
      </w:r>
    </w:p>
    <w:p>
      <w:pPr>
        <w:pStyle w:val="BodyText"/>
      </w:pPr>
      <w:r>
        <w:t xml:space="preserve">- Đi theo chúng tôi một chuyến!</w:t>
      </w:r>
    </w:p>
    <w:p>
      <w:pPr>
        <w:pStyle w:val="BodyText"/>
      </w:pPr>
      <w:r>
        <w:t xml:space="preserve">Thịnh Sinh Ý thở dài một hơi, thành thật mang theo người của Kim Lang bang đi theo Hồ Nghị bọn họ.</w:t>
      </w:r>
    </w:p>
    <w:p>
      <w:pPr>
        <w:pStyle w:val="BodyText"/>
      </w:pPr>
      <w:r>
        <w:t xml:space="preserve">Thịnh Sinh Ý không phải không muốn phản kháng, nhưng vừa nhìn thấy bộ đội võ trang đằng đằng sát khí, toàn bộ lòng phản kháng chỉ nháy mắt đã hỏng mất. Hắn thập phần rõ ràng phản kháng chỉ còn con đường chết, vì vậy đành ngoan ngoãn đi theo Hồ Nghị.</w:t>
      </w:r>
    </w:p>
    <w:p>
      <w:pPr>
        <w:pStyle w:val="BodyText"/>
      </w:pPr>
      <w:r>
        <w:t xml:space="preserve">Dưới thiết quyền chân chính, hết thảy bang phái đều là hổ giấy. Trong cuộc càn quét đại quy mô, những bang phái lớn nhỏ trong Quý Trữ thị đều bị Nhạc Trọng hoàn toàn đập nát, toàn bộ bang chủ cùng bang chúng đều bị bắt giữ.</w:t>
      </w:r>
    </w:p>
    <w:p>
      <w:pPr>
        <w:pStyle w:val="BodyText"/>
      </w:pPr>
      <w:r>
        <w:t xml:space="preserve">Một trong tứ đại bang phái Quý Trữ thị Thải Phượng bang do Đinh Mỵ lãnh đạo ngay khi Nhạc Trọng mới phát động càn quét cũng đã đầu hàng, giao ra toàn bộ vũ lực, nhận Nhạc Trọng chỉnh biên, trở thành một chi lực lượng võ trang dưới quyền Nhạc Trọng.</w:t>
      </w:r>
    </w:p>
    <w:p>
      <w:pPr>
        <w:pStyle w:val="BodyText"/>
      </w:pPr>
      <w:r>
        <w:t xml:space="preserve">Nhạc Trọng đem toàn bộ bang phái có tính chất hắc ác thế lực toàn bộ càn quét thành hư không. Toàn bộ không khí Quý Trữ thị đã biến đổi, bộ mặt thành phố càng thêm phồn hoa. Những kẻ dã tâm muốn thừa dịp loạn thế xưng vương xưng bá đều phải thu liễm dã tâm của chính mình.</w:t>
      </w:r>
    </w:p>
    <w:p>
      <w:pPr>
        <w:pStyle w:val="Compact"/>
      </w:pPr>
      <w:r>
        <w:t xml:space="preserve">Bên trong Quý Trữ thị những công ty do cường hóa giả dân gian cùng những đội ngũ đặc biệt chuyên ra ngoài săn bắn tang thi tìm tòi vật tư cũng không ít. Nhưng Nhạc Trọng cũng không mạnh mẽ thu dụng cùng chỉnh biên bọn họ. Bởi vì sự tồn tại của những cường giả dân gian có thể chủ động thanh tẩy một ít địa phương mà quân đội không tiện lợi đi thanh tẩy, đồng thời nhiệt tình của họ rất cao, có thể giúp Quý Trữ thị cung cấp thêm thật nhiều vật tư.</w:t>
      </w:r>
      <w:r>
        <w:br w:type="textWrapping"/>
      </w:r>
      <w:r>
        <w:br w:type="textWrapping"/>
      </w:r>
    </w:p>
    <w:p>
      <w:pPr>
        <w:pStyle w:val="Heading2"/>
      </w:pPr>
      <w:bookmarkStart w:id="603" w:name="chương-581-thi-hải-dị-động"/>
      <w:bookmarkEnd w:id="603"/>
      <w:r>
        <w:t xml:space="preserve">581. Chương 581: Thi Hải Dị Động</w:t>
      </w:r>
    </w:p>
    <w:p>
      <w:pPr>
        <w:pStyle w:val="Compact"/>
      </w:pPr>
      <w:r>
        <w:br w:type="textWrapping"/>
      </w:r>
      <w:r>
        <w:br w:type="textWrapping"/>
      </w:r>
    </w:p>
    <w:p>
      <w:pPr>
        <w:pStyle w:val="BodyText"/>
      </w:pPr>
      <w:r>
        <w:t xml:space="preserve">Đối với những thế lực nho nhỏ này, chỉ cần bọn hắn không phát triển đến mức uy hiếp sự thống trị của Nhạc Trọng thì hắn cũng sẽ không động đến bọn họ.</w:t>
      </w:r>
    </w:p>
    <w:p>
      <w:pPr>
        <w:pStyle w:val="BodyText"/>
      </w:pPr>
      <w:r>
        <w:t xml:space="preserve">Nhạc Trọng đem những hắc bang nhốt đánh vào trong cặn bã doanh. Những người thường tuy cũng thuộc hắc bang nhưng không làm nhiều tội ác thì bổ sung vào trong quân dự bị tiến hành huấn luyện, mà cường hóa giả thì trực tiếp đưa vào cao thủ đoàn tiến hành huấn luyện thành bộ đội đặc chủng. Sau một cuộc chỉnh biên, trong tay Nhạc Trọng lại có thêm hai trăm cao thủ cấp bậc cường hóa trên 20 cấp.</w:t>
      </w:r>
    </w:p>
    <w:p>
      <w:pPr>
        <w:pStyle w:val="BodyText"/>
      </w:pPr>
      <w:r>
        <w:t xml:space="preserve">Nhạc Trọng tiêu diệt xong toàn bộ bang phái trong Quý Trữ thị còn chưa bỏ qua, phái ra thật nhiều cảnh sát không ngừng đem lưu manh du côn ngoài đường bắt sạch. Một khi bị bắt được liền trực tiếp ném vào cặn bã doanh tiến hành huấn luyện siêu cường độ.</w:t>
      </w:r>
    </w:p>
    <w:p>
      <w:pPr>
        <w:pStyle w:val="BodyText"/>
      </w:pPr>
      <w:r>
        <w:t xml:space="preserve">Cặn bã doanh nguyên bản chỉ có vài trăm người lúc này trải qua hành động của Nhạc Trọng đã biến thành đại doanh vượt qua hai ngàn người, bên trong nhốt đầy kẻ trộm, cường đạo, du côn lưu manh, cưỡng gian phạm, biến thái, sắc lang, kẻ lừa đảo. Vừa tiến vào trong cặn bã doanh, tuy rằng có thể ăn cơm, nhưng mỗi ngày đều phải trải qua huấn luyện quân sự hóa nghiêm khắc, huấn luyện lại tiếp tục huấn luyện. Loại huấn luyện nghiêm khắc này cơ hồ khiến bọn hắn còn khó chịu hơn so với cái chết.</w:t>
      </w:r>
    </w:p>
    <w:p>
      <w:pPr>
        <w:pStyle w:val="BodyText"/>
      </w:pPr>
      <w:r>
        <w:t xml:space="preserve">Ở bên trong cặn bã doanh, những tên cặn bã kia chỉ cần có chút phản kháng, chờ đợi bọn hắn chính là roi da cùng viên đạn, không hề có nửa điểm nhân quyền đáng nói. Đám cặn bã kia dưới huấn luyện khắc nghiệt, chẳng khác gì những người máy, thống khổ tới chết lặng. Bọn hắn chỉ còn một ý nghĩ nhanh chóng giết đủ tang thi hoặc là bị tang thi giết chết, sau đó từ trong thống khổ giải thoát đi ra.</w:t>
      </w:r>
    </w:p>
    <w:p>
      <w:pPr>
        <w:pStyle w:val="BodyText"/>
      </w:pPr>
      <w:r>
        <w:t xml:space="preserve">Trải qua đại càn quét lần này, trị an trong toàn Quý Trữ thị cơ hồ vô cùng sạch sẽ, đã đạt tới nông nỗi đêm không cần đóng cửa, người không nhặt của rơi. Những tên tội phạm đều biến sắc, vừa nghĩ tới mình sẽ bị bắt vào cặn bã doanh, trong lòng không ngừng rùng mình.</w:t>
      </w:r>
    </w:p>
    <w:p>
      <w:pPr>
        <w:pStyle w:val="BodyText"/>
      </w:pPr>
      <w:r>
        <w:t xml:space="preserve">Mặc dù có một bộ phận nhỏ oán hận Nhạc Trọng quá mức khắc nghiệt, nhưng càng nhiều người thường vô cùng cao hứng. Bởi vì không còn người nào đến đòi thu phí bảo hộ, cũng không có kẻ nào dám can đảm ban ngày ban mặt ăn bá vương cơm, phá phách cướp bóc.</w:t>
      </w:r>
    </w:p>
    <w:p>
      <w:pPr>
        <w:pStyle w:val="BodyText"/>
      </w:pPr>
      <w:r>
        <w:t xml:space="preserve">Sau khi Nhạc Trọng đem trật tự của Quý Trữ thị hoàn toàn ổn định lại, liền liều mạng huấn luyện bộ đội. Hiện tại chính là trời đông giá rét, đại bộ đội không thể đi xa, hắn chỉ có thể không ngừng huấn luyện bộ đội đề cao sức chiến đấu.</w:t>
      </w:r>
    </w:p>
    <w:p>
      <w:pPr>
        <w:pStyle w:val="BodyText"/>
      </w:pPr>
      <w:r>
        <w:t xml:space="preserve">Thời gian một tháng trong giây lát đã đi qua.</w:t>
      </w:r>
    </w:p>
    <w:p>
      <w:pPr>
        <w:pStyle w:val="BodyText"/>
      </w:pPr>
      <w:r>
        <w:t xml:space="preserve">Ngày này một chiếc phi cơ trinh sát không người lái lướt qua trên bầu trời Nam Trữ thị.</w:t>
      </w:r>
    </w:p>
    <w:p>
      <w:pPr>
        <w:pStyle w:val="BodyText"/>
      </w:pPr>
      <w:r>
        <w:t xml:space="preserve">Chỉ cần thời tiết tốt Nhạc Trọng đều phái người dọc theo hướng Nam Trữ thị tiến hành điều tra tình huống.</w:t>
      </w:r>
    </w:p>
    <w:p>
      <w:pPr>
        <w:pStyle w:val="BodyText"/>
      </w:pPr>
      <w:r>
        <w:t xml:space="preserve">Ba trăm vạn tang thi luôn trì trệ bên trong Nam Trữ thị không nhúc nhích đang chậm rãi hội tụ cùng nhau, hướng chỗ Quý Trữ thị bắt đầu di động.</w:t>
      </w:r>
    </w:p>
    <w:p>
      <w:pPr>
        <w:pStyle w:val="BodyText"/>
      </w:pPr>
      <w:r>
        <w:t xml:space="preserve">Dị biến này rất nhanh bị phi cơ trinh sát được, tin tức kia lập tức phản hồi về trong Quý Trữ thị.</w:t>
      </w:r>
    </w:p>
    <w:p>
      <w:pPr>
        <w:pStyle w:val="BodyText"/>
      </w:pPr>
      <w:r>
        <w:t xml:space="preserve">Tuy rằng Nhạc Trọng không nắm giữ vệ tinh, không thể giám thị cả địa cầu nhưng có được phi cơ trinh sát không người lái, hắn muốn giám thị địa phương vài trăm dặm chung quanh lãnh địa cũng không thành vấn đề.</w:t>
      </w:r>
    </w:p>
    <w:p>
      <w:pPr>
        <w:pStyle w:val="BodyText"/>
      </w:pPr>
      <w:r>
        <w:t xml:space="preserve">Nhận được tin tức này, Nhạc Trọng không dám lãnh đạm, lập tức đem toàn bộ cao tầng triệu tập tới cùng nhau.</w:t>
      </w:r>
    </w:p>
    <w:p>
      <w:pPr>
        <w:pStyle w:val="BodyText"/>
      </w:pPr>
      <w:r>
        <w:t xml:space="preserve">Nhạc Trọng nhìn quanh bốn phía trầm giọng hỏi:</w:t>
      </w:r>
    </w:p>
    <w:p>
      <w:pPr>
        <w:pStyle w:val="BodyText"/>
      </w:pPr>
      <w:r>
        <w:t xml:space="preserve">- Tôi nhận được tình báo, phương hướng Nam Trữ thị có ba trăm vạn tang thi đang di động về hướng Quý Trữ thị chúng ta. Với tốc độ di chuyển của chúng nó, chỉ sợ trong năm ngày là có thể đi vào Quý Trữ thị. Mọi người có ý kiến gì không?</w:t>
      </w:r>
    </w:p>
    <w:p>
      <w:pPr>
        <w:pStyle w:val="BodyText"/>
      </w:pPr>
      <w:r>
        <w:t xml:space="preserve">Hồ Nghị trực tiếp đề nghị nói:</w:t>
      </w:r>
    </w:p>
    <w:p>
      <w:pPr>
        <w:pStyle w:val="BodyText"/>
      </w:pPr>
      <w:r>
        <w:t xml:space="preserve">- Thủ lĩnh, chúng ta chủ động phóng ra đem bọn chúng toàn tiêm tại Trường Việt Lĩnh thế nào? Trường Việt Lĩnh có địa hình rộng rãi, cực kỳ thích hợp cho xe tăng xung phong. Chúng ta có thể giải quyết chúng tại nơi này!</w:t>
      </w:r>
    </w:p>
    <w:p>
      <w:pPr>
        <w:pStyle w:val="BodyText"/>
      </w:pPr>
      <w:r>
        <w:t xml:space="preserve">Mộ Dung Hòa nhướng mày nói:</w:t>
      </w:r>
    </w:p>
    <w:p>
      <w:pPr>
        <w:pStyle w:val="BodyText"/>
      </w:pPr>
      <w:r>
        <w:t xml:space="preserve">- Địa phương Trường Việt Lĩnh đích xác thích hợp cho xe tăng xung phong. Nhưng chủ yếu chính là vấn đề thời tiết! Một khi bão tuyết buông xuống, bộ đội của chúng ta dễ dàng mất đi tiếp tế cùng cứu viện, biến thành lẻ loi một mình. Nếu như vậy sẽ bị thi đàn xử lý, tôi đề nghị hẳn nên giữ vững trong Quý Trữ thị!</w:t>
      </w:r>
    </w:p>
    <w:p>
      <w:pPr>
        <w:pStyle w:val="BodyText"/>
      </w:pPr>
      <w:r>
        <w:t xml:space="preserve">Trương Tuyết Vong lạnh lùng nói:</w:t>
      </w:r>
    </w:p>
    <w:p>
      <w:pPr>
        <w:pStyle w:val="BodyText"/>
      </w:pPr>
      <w:r>
        <w:t xml:space="preserve">- Thủ lại trong Quý Trữ thị quá nguy hiểm! Một khi phòng tuyến bị công phá, hơn chín mươi vạn người sống sót trong thành phố ngay cả chạy cũng không chỗ trốn. Hơn nữa đạn pháo tồn kho của chúng ta không còn nhiều. Số lượng tang thi bên Nam Trữ thị vượt hơn ba trăm vạn, không có đạn dược sung túc chúng ta làm sao mà thủ? Vật lộn sao?</w:t>
      </w:r>
    </w:p>
    <w:p>
      <w:pPr>
        <w:pStyle w:val="BodyText"/>
      </w:pPr>
      <w:r>
        <w:t xml:space="preserve">Yếu tố chế ước bộ đội hiện đại hóa lớn nhất chính là tiếp tế hậu cần. Đỗ Thiện Hùng có được lực lượng võ trang một sư đoàn tinh nhuệ, sở dĩ chỉ lưu lại trong Quý Trữ thị, vấn đề lớn nhất là do vấn đề bổ túc đạn dược không đầy đủ.</w:t>
      </w:r>
    </w:p>
    <w:p>
      <w:pPr>
        <w:pStyle w:val="BodyText"/>
      </w:pPr>
      <w:r>
        <w:t xml:space="preserve">Đỗ Thiện Hùng mang binh thu phục Quý Trữ thị, lại mang binh đánh vào Nam Trữ thị, liên tục chiến đấu kịch liệt quanh Quý Trữ thị, tiêu diệt mấy trăm vạn tang thi. Nhưng bộ đội của hắn cơ hồ đem toàn bộ đạn pháo bắn sạch, hiện tại lượng tồn kho chỉ còn lại con số ít ỏi. Muốn đối phó ba trăm vạn tang thi thập phần khó khăn.</w:t>
      </w:r>
    </w:p>
    <w:p>
      <w:pPr>
        <w:pStyle w:val="BodyText"/>
      </w:pPr>
      <w:r>
        <w:t xml:space="preserve">Mọi người cau mày, lời nói của Trương Tuyết Vong tuy rằng khó nghe nhưng chính là sự thật, ba trăm vạn tang thi chẳng khác gì khối đá lớn đặt trong lòng mọi người, làm cho họ cơ hồ có chút hết hơi.</w:t>
      </w:r>
    </w:p>
    <w:p>
      <w:pPr>
        <w:pStyle w:val="BodyText"/>
      </w:pPr>
      <w:r>
        <w:t xml:space="preserve">Quý Trữ thị cũng không phải thành phố công nghiệp, bên trong thành phố duy nhất hiện tại làm được là sản xuất viên đạn. Mỗi một tháng trong thành phố có thể sản xuất ra được mười vạn viên đạn. Số lượng đạn dược trong thành phố hiện tại đã lên tới ba mươi vạn viên. Nhưng chất lượng kém, lại dễ dàng làm hỏng súng ống, đại bộ phận đều chỉ cấp cho những đội ngũ dân gian tìm tòi vật tư sử dụng, quân đội không thích dùng loại đạn dược này, bởi vậy tồn kho không ít. Về phần đạn pháo mấu chốt nhất, chẳng những không có biện pháp sản xuất, cũng không cách nào tái chế.</w:t>
      </w:r>
    </w:p>
    <w:p>
      <w:pPr>
        <w:pStyle w:val="BodyText"/>
      </w:pPr>
      <w:r>
        <w:t xml:space="preserve">Nhạc Trọng nhìn qua Trầm Anh hỏi:</w:t>
      </w:r>
    </w:p>
    <w:p>
      <w:pPr>
        <w:pStyle w:val="BodyText"/>
      </w:pPr>
      <w:r>
        <w:t xml:space="preserve">- Công tác xây dựng tường thành thế nào?</w:t>
      </w:r>
    </w:p>
    <w:p>
      <w:pPr>
        <w:pStyle w:val="BodyText"/>
      </w:pPr>
      <w:r>
        <w:t xml:space="preserve">Nhạc Trọng vừa nắm quyền, liền điều động không ít thanh tráng niên đi xây dựng tường thành. Bởi vì tường thành không thể ngăn cản đạn pháo hiện đại công kích nên đã thối lui ra khỏi lịch sử sân khấu. Nhưng trong cuối thời, một bức tường thành cứng rắn có thể hữu hiệu ngăn cản thi đàn cùng biến dị thú triều, bởi vậy nhận được Nhạc Trọng xem nặng. Dù sao xây dựng tường thành đơn giản hơn sản xuất đạn pháo rất nhiều.</w:t>
      </w:r>
    </w:p>
    <w:p>
      <w:pPr>
        <w:pStyle w:val="BodyText"/>
      </w:pPr>
      <w:r>
        <w:t xml:space="preserve">Trầm Anh nói thẳng:</w:t>
      </w:r>
    </w:p>
    <w:p>
      <w:pPr>
        <w:pStyle w:val="BodyText"/>
      </w:pPr>
      <w:r>
        <w:t xml:space="preserve">- Phương hướng đi thông Nam Trữ thị đã dựng lên một bức tường thành cao năm thước, thời gian vội vàng, trước mắt chỉ có thể làm được như vậy!</w:t>
      </w:r>
    </w:p>
    <w:p>
      <w:pPr>
        <w:pStyle w:val="BodyText"/>
      </w:pPr>
      <w:r>
        <w:t xml:space="preserve">Đại bộ phận tang thi quanh Quý Trữ thị đã bị Đỗ Thiện Hùng mang binh đánh tan, chỉ có phương hướng Nam Trữ thị có tới mấy trăm vạn tang thi chiếm cứ làm Đỗ Thiện Hùng không dám trêu chọc. Bởi vậy Nhạc Trọng mới để Trầm Anh xây dựng tường thành ở phương hướng đó.</w:t>
      </w:r>
    </w:p>
    <w:p>
      <w:pPr>
        <w:pStyle w:val="BodyText"/>
      </w:pPr>
      <w:r>
        <w:t xml:space="preserve">- Năm thước sao? Miễn cưỡng quá!</w:t>
      </w:r>
    </w:p>
    <w:p>
      <w:pPr>
        <w:pStyle w:val="Compact"/>
      </w:pPr>
      <w:r>
        <w:t xml:space="preserve">Nhạc Trọng nghe vậy khẽ cau mày chậm rãi nói.</w:t>
      </w:r>
      <w:r>
        <w:br w:type="textWrapping"/>
      </w:r>
      <w:r>
        <w:br w:type="textWrapping"/>
      </w:r>
    </w:p>
    <w:p>
      <w:pPr>
        <w:pStyle w:val="Heading2"/>
      </w:pPr>
      <w:bookmarkStart w:id="604" w:name="chương-582-thôn-phệ-giả-1"/>
      <w:bookmarkEnd w:id="604"/>
      <w:r>
        <w:t xml:space="preserve">582. Chương 582: Thôn Phệ Giả! (1)</w:t>
      </w:r>
    </w:p>
    <w:p>
      <w:pPr>
        <w:pStyle w:val="Compact"/>
      </w:pPr>
      <w:r>
        <w:br w:type="textWrapping"/>
      </w:r>
      <w:r>
        <w:br w:type="textWrapping"/>
      </w:r>
    </w:p>
    <w:p>
      <w:pPr>
        <w:pStyle w:val="BodyText"/>
      </w:pPr>
      <w:r>
        <w:t xml:space="preserve">Năm thước tường thành theo Nhạc Trọng xem ra cũng không ngăn cản nổi thi hải khổng lồ. Nhưng chỉ trong hơn một tháng ngắn ngủi đã dựng lên bức tường năm thước thật sự là không đơn giản.</w:t>
      </w:r>
    </w:p>
    <w:p>
      <w:pPr>
        <w:pStyle w:val="BodyText"/>
      </w:pPr>
      <w:r>
        <w:t xml:space="preserve">Nhạc Trọng suy tư một chút trực tiếp ra lệnh:</w:t>
      </w:r>
    </w:p>
    <w:p>
      <w:pPr>
        <w:pStyle w:val="BodyText"/>
      </w:pPr>
      <w:r>
        <w:t xml:space="preserve">- Trầm Anh, ông tổ chức nhân công, lập tức ở bên ngoài Quý Trữ thị xây dựng công sự, lấy cạm bẫy! Còn nữa, tổ chức cư dân phương hướng khu cảng tây di động về thành nam. Tận lực đem khu cảng tây để trống, làm hòa hoãn xung đột!</w:t>
      </w:r>
    </w:p>
    <w:p>
      <w:pPr>
        <w:pStyle w:val="BodyText"/>
      </w:pPr>
      <w:r>
        <w:t xml:space="preserve">- Dạ!</w:t>
      </w:r>
    </w:p>
    <w:p>
      <w:pPr>
        <w:pStyle w:val="BodyText"/>
      </w:pPr>
      <w:r>
        <w:t xml:space="preserve">Nhạc Trọng ra lệnh:</w:t>
      </w:r>
    </w:p>
    <w:p>
      <w:pPr>
        <w:pStyle w:val="BodyText"/>
      </w:pPr>
      <w:r>
        <w:t xml:space="preserve">- Hồ Nghị, anh mang hai trăm cao thủ đi tuyến đầu thư kích thi đàn! Làm hết sức, vừa thấy không ổn phải lập tức lui lại, tận lực bảo tồn thực lực!</w:t>
      </w:r>
    </w:p>
    <w:p>
      <w:pPr>
        <w:pStyle w:val="BodyText"/>
      </w:pPr>
      <w:r>
        <w:t xml:space="preserve">Trong thời tiết tùy thời đều sẽ xuất hiện bão tuyết, Nhạc Trọng điều động hai trăm cao thủ đi thư kích thi đàn đã là cực hạn. Nếu không phải mùa đông, hắn thật muốn mang đại bộ đội đi xử lý thi đàn.</w:t>
      </w:r>
    </w:p>
    <w:p>
      <w:pPr>
        <w:pStyle w:val="BodyText"/>
      </w:pPr>
      <w:r>
        <w:t xml:space="preserve">- Dạ, thủ lĩnh!</w:t>
      </w:r>
    </w:p>
    <w:p>
      <w:pPr>
        <w:pStyle w:val="BodyText"/>
      </w:pPr>
      <w:r>
        <w:t xml:space="preserve">Hồ Nghị thập phần hưng phấn đáp ứng.</w:t>
      </w:r>
    </w:p>
    <w:p>
      <w:pPr>
        <w:pStyle w:val="BodyText"/>
      </w:pPr>
      <w:r>
        <w:t xml:space="preserve">Nhạc Trọng nhìn quanh bốn phía trầm giọng nói:</w:t>
      </w:r>
    </w:p>
    <w:p>
      <w:pPr>
        <w:pStyle w:val="BodyText"/>
      </w:pPr>
      <w:r>
        <w:t xml:space="preserve">- Những người còn lại tiếp tục huấn luyện, chờ đợi mệnh lệnh! Cuộc chiến này tôi quyết định tiến hành quyết chiến bên ngoài Quý Trữ thị. Cuộc chiến này quyết định sinh tử của chúng ta, hi vọng mọi người toàn lực chuẩn bị chiến tranh!</w:t>
      </w:r>
    </w:p>
    <w:p>
      <w:pPr>
        <w:pStyle w:val="BodyText"/>
      </w:pPr>
      <w:r>
        <w:t xml:space="preserve">Trong lòng mọi người rùng mình trầm giọng đáp:</w:t>
      </w:r>
    </w:p>
    <w:p>
      <w:pPr>
        <w:pStyle w:val="BodyText"/>
      </w:pPr>
      <w:r>
        <w:t xml:space="preserve">- Dạ!</w:t>
      </w:r>
    </w:p>
    <w:p>
      <w:pPr>
        <w:pStyle w:val="BodyText"/>
      </w:pPr>
      <w:r>
        <w:t xml:space="preserve">Dưới mệnh lệnh của Nhạc Trọng, mọi người động.</w:t>
      </w:r>
    </w:p>
    <w:p>
      <w:pPr>
        <w:pStyle w:val="BodyText"/>
      </w:pPr>
      <w:r>
        <w:t xml:space="preserve">Theo Trầm Anh tổ chức, dân chúng khu cảng tây bắt đầu hướng khu thành nam di chuyển.</w:t>
      </w:r>
    </w:p>
    <w:p>
      <w:pPr>
        <w:pStyle w:val="BodyText"/>
      </w:pPr>
      <w:r>
        <w:t xml:space="preserve">Đồng thời hơn mười vạn nam giới được tổ chức bắt đầu xây dựng công sự bên ngoài khu cảng tây.</w:t>
      </w:r>
    </w:p>
    <w:p>
      <w:pPr>
        <w:pStyle w:val="BodyText"/>
      </w:pPr>
      <w:r>
        <w:t xml:space="preserve">Nhiều người lực lượng lớn, dưới sự nỗ lực của hơn mười vạn nam giới vô số công sự sơ sài cơ hồ trong vòng một đêm đã được xây dựng trải rộng bên ngoài khu cảng tây Quý Trữ thị.</w:t>
      </w:r>
    </w:p>
    <w:p>
      <w:pPr>
        <w:pStyle w:val="BodyText"/>
      </w:pPr>
      <w:r>
        <w:t xml:space="preserve">Bên trong Quý Trữ thị, vô số nữ tính cũng được động viên, nấu cơm nóng nước sôi mang tới ủy lạo những nam giới vì bảo hộ gia viên mà khổ cực cả ngày đêm kia.</w:t>
      </w:r>
    </w:p>
    <w:p>
      <w:pPr>
        <w:pStyle w:val="BodyText"/>
      </w:pPr>
      <w:r>
        <w:t xml:space="preserve">Hồ Nghị mang theo hai trăm cao thủ mỗi người mang theo trang bị nặng hơn trăm ký, mặc quân phục tác chiến, cưỡi xe máy chạy ra tuyến đầu.</w:t>
      </w:r>
    </w:p>
    <w:p>
      <w:pPr>
        <w:pStyle w:val="BodyText"/>
      </w:pPr>
      <w:r>
        <w:t xml:space="preserve">Nhạc Trọng vốn định tự mình đi ra tiền tuyến tiến hành chiến đấu, nhưng hắn vừa cướp Quý Trữ thị chưa được bao lâu, lòng người không ổn định, tâm phúc quá ít. Một khi hắn rời đi, có lẽ sẽ có kẻ dã tâm nhảy ra. Bởi vậy vì ổn định đại cục, hắn lựa chọn trấn thủ trung tâm. Cuộc chiến này hắn tuyệt đối không thể bại, một khi chiến bại, gần chín mươi vạn dân chúng sẽ tử vong trong miệng thi triều khổng lồ kia.</w:t>
      </w:r>
    </w:p>
    <w:p>
      <w:pPr>
        <w:pStyle w:val="BodyText"/>
      </w:pPr>
      <w:r>
        <w:t xml:space="preserve">Hồ Nghị mang đội ngũ cưỡi xe máy lao nhanh, gần bốn giờ đã xuất hiện trước ba trăm vạn thi đàn.</w:t>
      </w:r>
    </w:p>
    <w:p>
      <w:pPr>
        <w:pStyle w:val="BodyText"/>
      </w:pPr>
      <w:r>
        <w:t xml:space="preserve">- Thật quá đồ sộ ah!</w:t>
      </w:r>
    </w:p>
    <w:p>
      <w:pPr>
        <w:pStyle w:val="BodyText"/>
      </w:pPr>
      <w:r>
        <w:t xml:space="preserve">Hồ Nghị cùng hai trăm cao thủ đứng trên gò cao nhìn xuống bên dưới, chỉ thấy ba trăm vạn thi đàn kéo dài vài chục dặm, vừa nhìn cơ hồ là vô biên vô hạn, chẳng khác gì thủy triều có thể cắn nuốt hết thảy.</w:t>
      </w:r>
    </w:p>
    <w:p>
      <w:pPr>
        <w:pStyle w:val="BodyText"/>
      </w:pPr>
      <w:r>
        <w:t xml:space="preserve">- Bắt đầu đi!</w:t>
      </w:r>
    </w:p>
    <w:p>
      <w:pPr>
        <w:pStyle w:val="BodyText"/>
      </w:pPr>
      <w:r>
        <w:t xml:space="preserve">Hồ Nghị nhìn chung quanh một vòng, lấy ra một cây súng ngắm nhắm bên dưới trực tiếp nã một phát súng.</w:t>
      </w:r>
    </w:p>
    <w:p>
      <w:pPr>
        <w:pStyle w:val="BodyText"/>
      </w:pPr>
      <w:r>
        <w:t xml:space="preserve">Phanh một tiếng súng vang, đầu một con tang thi trực tiếp nổ tung.</w:t>
      </w:r>
    </w:p>
    <w:p>
      <w:pPr>
        <w:pStyle w:val="BodyText"/>
      </w:pPr>
      <w:r>
        <w:t xml:space="preserve">Bị tiếng súng hấp dẫn, thi đàn khổng lồ bắt đầu xảy ra dị động, từng bầy tang thi như nước thủy triều tràn về chỗ sườn núi mà nhóm người Hồ Nghị đang đứng.</w:t>
      </w:r>
    </w:p>
    <w:p>
      <w:pPr>
        <w:pStyle w:val="BodyText"/>
      </w:pPr>
      <w:r>
        <w:t xml:space="preserve">- Thật sự là nhiều lắm! Giết đến nỗi tay tôi đều mềm!</w:t>
      </w:r>
    </w:p>
    <w:p>
      <w:pPr>
        <w:pStyle w:val="BodyText"/>
      </w:pPr>
      <w:r>
        <w:t xml:space="preserve">Một gã cường hóa giả 38 cấp vung tay lên, từng đạo không khí nhận trực tiếp cắt qua hư không trảm lên trên đầu tang thi, lập tức đem đầu hơn hai mươi con tang thi chém bay.</w:t>
      </w:r>
    </w:p>
    <w:p>
      <w:pPr>
        <w:pStyle w:val="BodyText"/>
      </w:pPr>
      <w:r>
        <w:t xml:space="preserve">Một gã có được kỹ năng thao túng súng ống hai tay cầm hai khẩu súng trường 03 thức, không ngừng bắn, mỗi lần đều có hai con tang thi bị đánh bạo.</w:t>
      </w:r>
    </w:p>
    <w:p>
      <w:pPr>
        <w:pStyle w:val="BodyText"/>
      </w:pPr>
      <w:r>
        <w:t xml:space="preserve">Một gã cường hóa giả có được kỹ năng điều khiển thực vật gieo xuống một viên mầm móng thực vật biến dị, ngay sau đó vô số cây mây biến dị từ dưới đất mọc lên, quấn quanh trên người đám tang thi, đem chúng trực tiếp xé nát.</w:t>
      </w:r>
    </w:p>
    <w:p>
      <w:pPr>
        <w:pStyle w:val="BodyText"/>
      </w:pPr>
      <w:r>
        <w:t xml:space="preserve">Càng nhiều chiến sĩ cầm súng trường 03 thức không ngừng bắn tỉa đem thi đàn lần lượt bạo đầu.</w:t>
      </w:r>
    </w:p>
    <w:p>
      <w:pPr>
        <w:pStyle w:val="BodyText"/>
      </w:pPr>
      <w:r>
        <w:t xml:space="preserve">Trong hai trăm cao thủ, cấp bậc cường hóa của mỗi người đều trên 30 cấp, chém giết không ít tang thi. Họ không hề có chút tâm lý sợ hãi bọn chúng, chỉ cần thể lực họ còn đầy đủ sẽ rất khó giết chết được bọn họ.</w:t>
      </w:r>
    </w:p>
    <w:p>
      <w:pPr>
        <w:pStyle w:val="BodyText"/>
      </w:pPr>
      <w:r>
        <w:t xml:space="preserve">Do hai trăm cao thủ thi triển dị năng, tuy rằng chung quanh núi nhỏ vây đầy thi đàn rậm rạp nhưng nhất thời cũng không thể công phá phòng tuyến của bọn họ.</w:t>
      </w:r>
    </w:p>
    <w:p>
      <w:pPr>
        <w:pStyle w:val="BodyText"/>
      </w:pPr>
      <w:r>
        <w:t xml:space="preserve">Thật nhiều tang thi bị giết chết, sau đó lại bị thi đàn giẫm đạp biến thành thịt vụn.</w:t>
      </w:r>
    </w:p>
    <w:p>
      <w:pPr>
        <w:pStyle w:val="BodyText"/>
      </w:pPr>
      <w:r>
        <w:t xml:space="preserve">Không bao lâu đội ngũ hai trăm cao thủ đã giết chết hơn hai ngàn con tang thi.</w:t>
      </w:r>
    </w:p>
    <w:p>
      <w:pPr>
        <w:pStyle w:val="BodyText"/>
      </w:pPr>
      <w:r>
        <w:t xml:space="preserve">Đúng lúc này từ bên trong thi đàn khổng lồ đột nhiên tách ra, hơn mười con tang thi thân cao ba thước, bụng lớn, tứ chi thô, có cái đuôi dài, thân thể khoác một tầng lân giáp, ánh mắt đã hoàn toàn thoái hóa, hai tay biến thành móng vuốt sắc bén, răng nanh vô cùng bén nhọn xuất hiện ngay trước mắt mọi người.</w:t>
      </w:r>
    </w:p>
    <w:p>
      <w:pPr>
        <w:pStyle w:val="BodyText"/>
      </w:pPr>
      <w:r>
        <w:t xml:space="preserve">Mấy con tang thi kia vừa xuất hiện lập tức cắn nuốt thi thể tang thi bình thường, sức ăn của chúng giống như không hề có chút hạn chế, không ngừng đem thi thể tang thi bình thường nuốt vào trong bụng.</w:t>
      </w:r>
    </w:p>
    <w:p>
      <w:pPr>
        <w:pStyle w:val="BodyText"/>
      </w:pPr>
      <w:r>
        <w:t xml:space="preserve">Hồ Nghị nhìn mấy con tang thi kỳ dị đang cắn nuốt thi thể tang thi bình thường, một tin tức thoáng hiện trong đầu của hắn.</w:t>
      </w:r>
    </w:p>
    <w:p>
      <w:pPr>
        <w:pStyle w:val="BodyText"/>
      </w:pPr>
      <w:r>
        <w:t xml:space="preserve">- Quái vật 60 cấp: Thôn phệ giả 1 hình. Có thể cắn nuốt thi thể tang thi bình thường không ngừng tiến hóa biến thành mạnh mẽ. Cấp bậc ban đầu là 50 cấp, cắn nuốt tang thi bình thường có thể tiến hóa tới 70 cấp. Cắn nuốt tang thi cao cấp còn có thể tiếp tục biến dị tiến hóa!</w:t>
      </w:r>
    </w:p>
    <w:p>
      <w:pPr>
        <w:pStyle w:val="BodyText"/>
      </w:pPr>
      <w:r>
        <w:t xml:space="preserve">Hồ Nghị vừa chứng kiến con tang thi thôn phệ giả 1 hình, trong lòng rùng mình, nhanh chóng dùng súng trường nhắm ngay đầu con tang thi thôn phệ giả 1 hình điên cuồng bắn phá.</w:t>
      </w:r>
    </w:p>
    <w:p>
      <w:pPr>
        <w:pStyle w:val="BodyText"/>
      </w:pPr>
      <w:r>
        <w:t xml:space="preserve">Mưa đạn dày đặc bắn lên trên đầu con tang thi thôn phệ giả 1 hình, liền bắn ngược trở ra, không cách nào thương tổn được nó chút nào.</w:t>
      </w:r>
    </w:p>
    <w:p>
      <w:pPr>
        <w:pStyle w:val="BodyText"/>
      </w:pPr>
      <w:r>
        <w:t xml:space="preserve">- Để tôi!</w:t>
      </w:r>
    </w:p>
    <w:p>
      <w:pPr>
        <w:pStyle w:val="BodyText"/>
      </w:pPr>
      <w:r>
        <w:t xml:space="preserve">Một gã cao thủ thao túng không khí nhận bên cạnh Hồ Nghị thấy cảnh này trong mắt chợt lóe dị quang, hao phí thật nhiều thể lực ngưng tụ ra một không khí nhận đủ sức phá vỡ xe thiết giáp cỡ lớn, hướng con tang thi thôn phệ giả chém tới.</w:t>
      </w:r>
    </w:p>
    <w:p>
      <w:pPr>
        <w:pStyle w:val="BodyText"/>
      </w:pPr>
      <w:r>
        <w:t xml:space="preserve">Không khí nhận chém lên trên người thôn phệ giả, làn da của nó chợt hõm vào liền hóa giải lực phá hoại của không khí nhận. Ngay sau đó con thôn phệ giả mở mồm to phun ra một đạo độc tiễn đen như mực cắt qua hư không nháy mắt đâm vào trên người vị cao thủ kia.</w:t>
      </w:r>
    </w:p>
    <w:p>
      <w:pPr>
        <w:pStyle w:val="BodyText"/>
      </w:pPr>
      <w:r>
        <w:t xml:space="preserve">- A…</w:t>
      </w:r>
    </w:p>
    <w:p>
      <w:pPr>
        <w:pStyle w:val="BodyText"/>
      </w:pPr>
      <w:r>
        <w:t xml:space="preserve">Vị cao thủ bị độc tiễn bắn trúng phát ra tiếng thét thê thảm, thân thể trong chớp mắt biến thành thối rữa, hai mắt mắt đi tinh thần, lập tức hướng Hồ Nghị bổ nhào tới.</w:t>
      </w:r>
    </w:p>
    <w:p>
      <w:pPr>
        <w:pStyle w:val="BodyText"/>
      </w:pPr>
      <w:r>
        <w:t xml:space="preserve">Hồ Nghị biến sắc một cước đá lên người tên cao thủ đem hắn đá ngã trên mặt đất:</w:t>
      </w:r>
    </w:p>
    <w:p>
      <w:pPr>
        <w:pStyle w:val="BodyText"/>
      </w:pPr>
      <w:r>
        <w:t xml:space="preserve">- Trương Chính! Anh đang làm gì đó?</w:t>
      </w:r>
    </w:p>
    <w:p>
      <w:pPr>
        <w:pStyle w:val="BodyText"/>
      </w:pPr>
      <w:r>
        <w:t xml:space="preserve">Tên cao thủ thao túng không khí nhận hai mắt vô thần, liền bò lên hướng những người khác đánh tới.</w:t>
      </w:r>
    </w:p>
    <w:p>
      <w:pPr>
        <w:pStyle w:val="BodyText"/>
      </w:pPr>
      <w:r>
        <w:t xml:space="preserve">Sắc mặt Hồ Nghị đại biến, tiến lên một bước dài, ám ma đao trong tay hóa thành một quỹ tích ảo ảnh trực tiếp chém ngang đầu Trương Chính, chém bay đầu hắn.</w:t>
      </w:r>
    </w:p>
    <w:p>
      <w:pPr>
        <w:pStyle w:val="Compact"/>
      </w:pPr>
      <w:r>
        <w:t xml:space="preserve">- Hắn bị lây nhiễm! Đáng chết! Mọi người cẩn thận, con thôn phệ giả kia có thể phun ra nọc độc làm người bị lây nhiễm, đừng để nó bắn trúng người!</w:t>
      </w:r>
      <w:r>
        <w:br w:type="textWrapping"/>
      </w:r>
      <w:r>
        <w:br w:type="textWrapping"/>
      </w:r>
    </w:p>
    <w:p>
      <w:pPr>
        <w:pStyle w:val="Heading2"/>
      </w:pPr>
      <w:bookmarkStart w:id="605" w:name="chương-583-thôn-phệ-giả-2"/>
      <w:bookmarkEnd w:id="605"/>
      <w:r>
        <w:t xml:space="preserve">583. Chương 583: Thôn Phệ Giả! (2)</w:t>
      </w:r>
    </w:p>
    <w:p>
      <w:pPr>
        <w:pStyle w:val="Compact"/>
      </w:pPr>
      <w:r>
        <w:br w:type="textWrapping"/>
      </w:r>
      <w:r>
        <w:br w:type="textWrapping"/>
      </w:r>
    </w:p>
    <w:p>
      <w:pPr>
        <w:pStyle w:val="BodyText"/>
      </w:pPr>
      <w:r>
        <w:t xml:space="preserve">Nghe được lời nói của Hồ Nghị, sắc mặt mọi người đại biến. Từ sau khi bọn họ mặc vào bì giáp biến dị thú cũng rất ít có vật gì có thể làm nguy hại đến tính mạng của bọn họ. Nhưng ở cuối thời sơ kỳ, cảnh tượng thật nhiều người biến thành tang thi đáng sợ vẫn giấu kín trong lòng bọn họ. Công kích của họ liền biến thành bảo thủ, không dám dễ dàng phát động tiến công với thôn phệ giả bên dưới, chỉ không ngừng chém giết thi đàn bình thường.</w:t>
      </w:r>
    </w:p>
    <w:p>
      <w:pPr>
        <w:pStyle w:val="BodyText"/>
      </w:pPr>
      <w:r>
        <w:t xml:space="preserve">Mấy chục con thôn phệ giả cũng không nóng lòng tấn công bọn họ, chỉ ở một bên chậm rãi cắn nuốt thi thể tang thi bình thường chung quanh.</w:t>
      </w:r>
    </w:p>
    <w:p>
      <w:pPr>
        <w:pStyle w:val="BodyText"/>
      </w:pPr>
      <w:r>
        <w:t xml:space="preserve">Hồ Nghị nhìn mấy chục con thôn phệ giả chiếm cứ dưới chân núi, trong mắt hiện lên vẻ lo âu:</w:t>
      </w:r>
    </w:p>
    <w:p>
      <w:pPr>
        <w:pStyle w:val="BodyText"/>
      </w:pPr>
      <w:r>
        <w:t xml:space="preserve">- Đáng chết, làm sao bây giờ? Chẳng lẽ phải ở chỗ này nhìn đàn quái vật kia không ngừng mạnh mẽ lên sao?</w:t>
      </w:r>
    </w:p>
    <w:p>
      <w:pPr>
        <w:pStyle w:val="BodyText"/>
      </w:pPr>
      <w:r>
        <w:t xml:space="preserve">Hai trăm cường giả trên núi nhỏ không ngừng chém giết thi đàn bình thường, mà thôn phệ giả lại không ngừng cắn nuốt thi thể tang thi chung quanh, song phương duy trì cục diện bế tắc.</w:t>
      </w:r>
    </w:p>
    <w:p>
      <w:pPr>
        <w:pStyle w:val="BodyText"/>
      </w:pPr>
      <w:r>
        <w:t xml:space="preserve">Nhưng Hồ Nghị cũng hiểu được thập phần rõ ràng đợi sau khi đàn thôn phệ giả tiến hóa xong sẽ phát động một kích lôi đình, đem toàn bộ bọn họ xử lý.</w:t>
      </w:r>
    </w:p>
    <w:p>
      <w:pPr>
        <w:pStyle w:val="BodyText"/>
      </w:pPr>
      <w:r>
        <w:t xml:space="preserve">Ngay khi đoàn người Hồ Nghị đang chiến đấu kịch liệt ở tiền tuyến, trong một tòa biệt thự tại Quý Trữ thị, Trương Tuyết Vong cùng phó quan của hắn tên Vu Hồng đang cùng nhau uống rượu buồn.</w:t>
      </w:r>
    </w:p>
    <w:p>
      <w:pPr>
        <w:pStyle w:val="BodyText"/>
      </w:pPr>
      <w:r>
        <w:t xml:space="preserve">Vu Hồng uống một hớp rượu, phun ra một hơi chửi ầm lên:</w:t>
      </w:r>
    </w:p>
    <w:p>
      <w:pPr>
        <w:pStyle w:val="BodyText"/>
      </w:pPr>
      <w:r>
        <w:t xml:space="preserve">- Mẹ nó! Nhạc Trọng thật là hỗn đản! Chúng ta rõ ràng đã giúp hắn cướp lấy Quý Trữ thị, lập được công lao hãn mã, nhưng hắn lại đem chúng ta nhét vào tân binh doanh! Đây rõ ràng là qua sông đoạn cầu, không tín nhiệm chúng ta đi!</w:t>
      </w:r>
    </w:p>
    <w:p>
      <w:pPr>
        <w:pStyle w:val="BodyText"/>
      </w:pPr>
      <w:r>
        <w:t xml:space="preserve">Trương Tuyết Vong liếc mắt nhìn Vu Hồng, khẽ cau mày trầm giọng nói:</w:t>
      </w:r>
    </w:p>
    <w:p>
      <w:pPr>
        <w:pStyle w:val="BodyText"/>
      </w:pPr>
      <w:r>
        <w:t xml:space="preserve">- Lão Vu, anh uống nhiều quá. Nếu lời của anh bị thủ lĩnh nghe được chúng ta đều có đại họa!</w:t>
      </w:r>
    </w:p>
    <w:p>
      <w:pPr>
        <w:pStyle w:val="BodyText"/>
      </w:pPr>
      <w:r>
        <w:t xml:space="preserve">Vu Hồng nghe vậy khinh miệt cười nói:</w:t>
      </w:r>
    </w:p>
    <w:p>
      <w:pPr>
        <w:pStyle w:val="BodyText"/>
      </w:pPr>
      <w:r>
        <w:t xml:space="preserve">- Thủ lĩnh cái gì? Vị trí thủ lĩnh này của hắn còn không phải cướp tới! Nếu không có chúng ta, Quý Trữ thị sẽ có được nhiều người sống sót như vậy. Hắn trái ngược trực tiếp cướp vị trí của chúng ta, còn đem chúng ta ném vào tân binh doanh. Hắn thật là hỗn đản, doanh trưởng, chúng ta làm phản đi!</w:t>
      </w:r>
    </w:p>
    <w:p>
      <w:pPr>
        <w:pStyle w:val="BodyText"/>
      </w:pPr>
      <w:r>
        <w:t xml:space="preserve">Trong lòng Trương Tuyết Vong cả kinh, liếc mắt nhìn Vu Hồng thản nhiên nói:</w:t>
      </w:r>
    </w:p>
    <w:p>
      <w:pPr>
        <w:pStyle w:val="BodyText"/>
      </w:pPr>
      <w:r>
        <w:t xml:space="preserve">- Lão Vu, anh uống nhiều quá rồi!</w:t>
      </w:r>
    </w:p>
    <w:p>
      <w:pPr>
        <w:pStyle w:val="BodyText"/>
      </w:pPr>
      <w:r>
        <w:t xml:space="preserve">Tuy rằng trong miệng khuyên bảo nhưng trong lòng Trương Tuyết Vong lại nhấc lên từng đợt sóng to gió lớn. Một doanh trưởng của chủ lực doanh tinh nhuệ cùng doanh trưởng một tân binh doanh tuy rằng đều là doanh trưởng, nhưng địa vị song phương hoàn toàn khác hẳn. Tiếng nói của doanh trưởng chủ lực doanh tinh nhuệ vang dội hơn những doanh trưởng khác rất nhiều.</w:t>
      </w:r>
    </w:p>
    <w:p>
      <w:pPr>
        <w:pStyle w:val="BodyText"/>
      </w:pPr>
      <w:r>
        <w:t xml:space="preserve">Trương Tuyết Vong từ doanh trưởng chủ lực doanh tinh nhuệ biến thành doanh trưởng tân binh doanh, trong lòng tự nhiên có chút oán hận. Nhưng hắn thập phần rõ ràng lúc này Nhạc Trọng đã đứng vững gót chân trong Quý Trữ thị, nếu hắn nhảy ra tạo phản sẽ có vô số người chủ động nhảy ra xử lý hắn tranh công với Nhạc Trọng.</w:t>
      </w:r>
    </w:p>
    <w:p>
      <w:pPr>
        <w:pStyle w:val="BodyText"/>
      </w:pPr>
      <w:r>
        <w:t xml:space="preserve">Trong mắt Vu Hồng hiện lên quang mang kỳ dị, vỗ tay:</w:t>
      </w:r>
    </w:p>
    <w:p>
      <w:pPr>
        <w:pStyle w:val="BodyText"/>
      </w:pPr>
      <w:r>
        <w:t xml:space="preserve">- Doanh trưởng, tôi biết anh đang lo lắng Nhạc Trọng thế lớn, đánh không lại hắn. Nhưng anh không cần lo lắng, chúng ta có rất nhiều người! Trịnh Cường, anh xuất hiện đi!</w:t>
      </w:r>
    </w:p>
    <w:p>
      <w:pPr>
        <w:pStyle w:val="BodyText"/>
      </w:pPr>
      <w:r>
        <w:t xml:space="preserve">- Chào Trương doanh trưởng!</w:t>
      </w:r>
    </w:p>
    <w:p>
      <w:pPr>
        <w:pStyle w:val="BodyText"/>
      </w:pPr>
      <w:r>
        <w:t xml:space="preserve">Một gã nam tử trẻ tuổi chừng hai mươi sáu hai mươi bảy từ trong một căn phòng đi ra nhìn Trương Tuyết Vong mỉm cười nói.</w:t>
      </w:r>
    </w:p>
    <w:p>
      <w:pPr>
        <w:pStyle w:val="BodyText"/>
      </w:pPr>
      <w:r>
        <w:t xml:space="preserve">Trương Tuyết Vong nhìn nam tử trẻ tuổi kia, trong mắt thoáng hiện nét cảnh giác hỏi Vu Hồng:</w:t>
      </w:r>
    </w:p>
    <w:p>
      <w:pPr>
        <w:pStyle w:val="BodyText"/>
      </w:pPr>
      <w:r>
        <w:t xml:space="preserve">- Lão Vu! Đây là…?</w:t>
      </w:r>
    </w:p>
    <w:p>
      <w:pPr>
        <w:pStyle w:val="BodyText"/>
      </w:pPr>
      <w:r>
        <w:t xml:space="preserve">Nam tử có đôi mắt nhỏ kia nhìn Trương Tuyết Vong cười nho nhã lễ độ tự giới thiệu:</w:t>
      </w:r>
    </w:p>
    <w:p>
      <w:pPr>
        <w:pStyle w:val="BodyText"/>
      </w:pPr>
      <w:r>
        <w:t xml:space="preserve">- Trương doanh trưởng, tôi tự giới thiệu trước. Tôi gọi là Lâm Trường Hải, tôi là một thành viên của Trung Hoa Đồng Minh Hội. Đồng Minh Hội của chúng tôi lấy việc khôi phục cả Hoa Hạ quốc làm nhiệm vụ của mình, dưới trướng có vô số cao thủ. Đồng Minh Hội nằm ở phân bộ Quảng Tây, chúng tôi có bảy vạn hội viên, lực lượng võ trang một vạn người. Minh chủ của chúng tôi biết Quý Trữ thị bị tên tiểu nhân Nhạc Trọng cướp quyền nên thập phần phẫn nộ, vì vậy phái tôi tới cùng Trương doanh trưởng ngài kết minh, lật đổ sự thống trị bạo ngược của Nhạc Trọng. Sau khi chuyện thành công, hi vọng Trương doanh trưởng có thể gia nhập Trung Hoa Đồng Minh Hội, trợ giúp chúng tôi duy trì thống trị Quý Trữ thị!</w:t>
      </w:r>
    </w:p>
    <w:p>
      <w:pPr>
        <w:pStyle w:val="BodyText"/>
      </w:pPr>
      <w:r>
        <w:t xml:space="preserve">Trong mắt Trương Tuyết Vong chớp động dị quang, hồi lâu mới chậm rãi nói:</w:t>
      </w:r>
    </w:p>
    <w:p>
      <w:pPr>
        <w:pStyle w:val="BodyText"/>
      </w:pPr>
      <w:r>
        <w:t xml:space="preserve">- Trong tay Nhạc Trọng có lực lượng võ trang vạn người, các vị lấy cái gì đi lật đổ sự thống trị của hắn?</w:t>
      </w:r>
    </w:p>
    <w:p>
      <w:pPr>
        <w:pStyle w:val="BodyText"/>
      </w:pPr>
      <w:r>
        <w:t xml:space="preserve">Lâm Trường Hải cười thần bí nói:</w:t>
      </w:r>
    </w:p>
    <w:p>
      <w:pPr>
        <w:pStyle w:val="BodyText"/>
      </w:pPr>
      <w:r>
        <w:t xml:space="preserve">- Trương doanh trưởng, ngoại trừ ngài đã có hai gã cao tầng bất mãn Nhạc Trọng đã đáp ứng gia nhập Trung Hoa Đồng Minh Hội. Hơn nữa có Thanh Trúc bang Cao Minh Hào, cao thủ Thiên Long bang, Ôn Phúc Tân tại Trần huyện cũng đã đáp ứng liên thủ với chúng tôi. Đến lúc đó chỉ cần quân đội của Trung Hoa Đồng Minh Hội vừa đến, các vị ở bên trong khởi sự, chúng ta nội ứng ngoại hợp tuyệt đối có thể đoạt lấy Quý Trữ thị. Hiện tại Nhạc Trọng đang bề bộn trong việc đối phó thi hải, hắn tuyệt đối sẽ không tưởng được chúng ta ra tay vào lúc này!</w:t>
      </w:r>
    </w:p>
    <w:p>
      <w:pPr>
        <w:pStyle w:val="BodyText"/>
      </w:pPr>
      <w:r>
        <w:t xml:space="preserve">Trương Tuyết Vong trầm mặc một lúc, chậm rãi hỏi:</w:t>
      </w:r>
    </w:p>
    <w:p>
      <w:pPr>
        <w:pStyle w:val="BodyText"/>
      </w:pPr>
      <w:r>
        <w:t xml:space="preserve">- Hiện tại ba trăm vạn tang thi của Nam Trữ thị đang di chuyển về hướng bên này. Sau khi cướp lấy Quý Trữ thị, Trung Hoa Đồng Minh Hội sẽ có biện pháp gì ứng đối tang thi?</w:t>
      </w:r>
    </w:p>
    <w:p>
      <w:pPr>
        <w:pStyle w:val="BodyText"/>
      </w:pPr>
      <w:r>
        <w:t xml:space="preserve">Lâm Trường Hải nhàn nhạt cười:</w:t>
      </w:r>
    </w:p>
    <w:p>
      <w:pPr>
        <w:pStyle w:val="BodyText"/>
      </w:pPr>
      <w:r>
        <w:t xml:space="preserve">- Mục tiêu ba trăm vạn tang thi chính là Quý Trữ thị, chỉ cần sau khi chúng ta tiêu diệt Nhạc Trọng, tổ chức nhân thủ rút lui khỏi Quý Trữ thị. Sau đó mới chậm rãi làm suy yếu lực lượng của tang thi, một ngày nào đó chúng ta sẽ đoạt lại Quý Trữ thị cùng Nam Trữ thị. Bảo tồn sinh lực mới là mấu chốt nhất!</w:t>
      </w:r>
    </w:p>
    <w:p>
      <w:pPr>
        <w:pStyle w:val="BodyText"/>
      </w:pPr>
      <w:r>
        <w:t xml:space="preserve">Trương Tuyết Vong vừa nghe vậy giống như có điều do dự nào đó trong lòng lập tức bị chặt đứt, hắn trầm giọng đáp:</w:t>
      </w:r>
    </w:p>
    <w:p>
      <w:pPr>
        <w:pStyle w:val="BodyText"/>
      </w:pPr>
      <w:r>
        <w:t xml:space="preserve">- Được! Tôi đáp ứng các vị! Đem kế hoạch của các vị nói cho tôi biết đi!</w:t>
      </w:r>
    </w:p>
    <w:p>
      <w:pPr>
        <w:pStyle w:val="BodyText"/>
      </w:pPr>
      <w:r>
        <w:t xml:space="preserve">Lâm Trường Hải mừng rỡ đem kế hoạch của bọn họ từ đầu chí cuối nói lại với Trương Tuyết Vong.</w:t>
      </w:r>
    </w:p>
    <w:p>
      <w:pPr>
        <w:pStyle w:val="BodyText"/>
      </w:pPr>
      <w:r>
        <w:t xml:space="preserve">Trên con đường từ Tân Tề thị đi thông Quý Trữ thị, một đội quân ước chừng vạn người mặc đủ loại áo bông đủ màu sắc hoa văn, lưng đeo vũ khí giẫm trên băng tuyết yên lặng hướng Quý Trữ thị đi tới.</w:t>
      </w:r>
    </w:p>
    <w:p>
      <w:pPr>
        <w:pStyle w:val="BodyText"/>
      </w:pPr>
      <w:r>
        <w:t xml:space="preserve">Bên trong một vạn phần tử võ trang, đại bộ phận đều cầm dao hay gậy gộc. Chỉ có một ngàn năm trăm tinh nhuệ tay cầm súng trường, đồng thời còn có năm chiếc bộ binh chiến xa, mười chiếc pháo xa 122, sáu chiếc phóng tên lửa, tám chiếc xe tăng 96 thức.</w:t>
      </w:r>
    </w:p>
    <w:p>
      <w:pPr>
        <w:pStyle w:val="BodyText"/>
      </w:pPr>
      <w:r>
        <w:t xml:space="preserve">Đội quân có cả vũ khí nóng lẫn vũ khí lạnh hỗn hợp hình thành, hiển nhiên đội quân này cũng không giàu có đủ trang bị võ trang tận răng cho toàn bộ chiến sĩ.</w:t>
      </w:r>
    </w:p>
    <w:p>
      <w:pPr>
        <w:pStyle w:val="BodyText"/>
      </w:pPr>
      <w:r>
        <w:t xml:space="preserve">Nhạc Trọng đứng trên một đỉnh núi nhỏ, bên cạnh chỉ có một mình Bạch Cốt đi theo, hắn nằm trên mặt đất, xuyên thấu qua súng ngắm chim ưng nhìn đội quân hỗn hợp kia, trong lòng lẳng lặng đánh giá:</w:t>
      </w:r>
    </w:p>
    <w:p>
      <w:pPr>
        <w:pStyle w:val="BodyText"/>
      </w:pPr>
      <w:r>
        <w:t xml:space="preserve">- Đại Trung Hoa Đồng Minh Hội chính là đội quân như vậy? Lực lượng võ trang quả nhiên không kém!</w:t>
      </w:r>
    </w:p>
    <w:p>
      <w:pPr>
        <w:pStyle w:val="BodyText"/>
      </w:pPr>
      <w:r>
        <w:t xml:space="preserve">- Di! Nhìn thấy người quen cũ!</w:t>
      </w:r>
    </w:p>
    <w:p>
      <w:pPr>
        <w:pStyle w:val="Compact"/>
      </w:pPr>
      <w:r>
        <w:t xml:space="preserve">Nhạc Trọng di động kính ngắm trên súng, đột nhiên nhìn thấy bên trong một chiếc thiết giáp thân ảnh bang chủ Thanh Trúc bang Cao Minh Hào đang ngồi ở vị trí cạnh người lái.</w:t>
      </w:r>
      <w:r>
        <w:br w:type="textWrapping"/>
      </w:r>
      <w:r>
        <w:br w:type="textWrapping"/>
      </w:r>
    </w:p>
    <w:p>
      <w:pPr>
        <w:pStyle w:val="Heading2"/>
      </w:pPr>
      <w:bookmarkStart w:id="606" w:name="chương-584-một-phát-súng-vỡ-địch"/>
      <w:bookmarkEnd w:id="606"/>
      <w:r>
        <w:t xml:space="preserve">584. Chương 584: Một Phát Súng Vỡ Địch!</w:t>
      </w:r>
    </w:p>
    <w:p>
      <w:pPr>
        <w:pStyle w:val="Compact"/>
      </w:pPr>
      <w:r>
        <w:br w:type="textWrapping"/>
      </w:r>
      <w:r>
        <w:br w:type="textWrapping"/>
      </w:r>
    </w:p>
    <w:p>
      <w:pPr>
        <w:pStyle w:val="BodyText"/>
      </w:pPr>
      <w:r>
        <w:t xml:space="preserve">Nhạc Trọng ngẩng đầu nhìn thoáng lên bầu trời, chỉ thấy trời thật u ám, hắn trầm ngâm một lúc cũng không nóng lòng liệp sát Cao Minh Hào, mà lẳng lặng theo dõi đoàn xe.</w:t>
      </w:r>
    </w:p>
    <w:p>
      <w:pPr>
        <w:pStyle w:val="BodyText"/>
      </w:pPr>
      <w:r>
        <w:t xml:space="preserve">Cao Minh Hào ngồi trên xe, tâm tình thập phần thích ý. Lúc trước hắn bị Nhạc Trọng bức ra khỏi Quý Trữ thị, chỉ có thể mang theo mấy chục tên tâm phúc chật vật bỏ chạy. Thanh Trúc bang mà hắn cực khổ gầy dựng với nhân số gần vượt qua vạn người hoàn toàn bị hủy, trong khoảng thời gian ngắn nhận lấy đả kích cực kỳ đáng sợ. Nhưng khi hắn thối lui tới một huyện thành nằm gần Tân Tề thị thì nơi đó đã bị Trung Hoa Đồng Minh Hội chiếm cứ.</w:t>
      </w:r>
    </w:p>
    <w:p>
      <w:pPr>
        <w:pStyle w:val="BodyText"/>
      </w:pPr>
      <w:r>
        <w:t xml:space="preserve">Đại Trung Hoa Đồng Minh Hội đồng ý cho Cao Minh Hào tự quản lý bộ hạ của mình, hơn nữa còn trợ giúp hắn bổ sung bang chúng. Hiện tại hắn đã xem như là tiểu quân phiệt có được đội ngũ ngàn người. Tuy rằng ngàn người này chỉ dùng được vũ khí lạnh, nhưng một ngàn nam giới kia đã bị hắn nắm trong tay, làm trong lòng hắn tràn ngập cảm giác thành tựu.</w:t>
      </w:r>
    </w:p>
    <w:p>
      <w:pPr>
        <w:pStyle w:val="BodyText"/>
      </w:pPr>
      <w:r>
        <w:t xml:space="preserve">Ở bên cạnh hắn là một thanh niên làn da trắng nõn, dáng người phù phiếm, tướng mạo sáng sủa nhưng trên trán lại có một cỗ khí chất phù phiếm đang nhìn Cao Minh Hào cười nói:</w:t>
      </w:r>
    </w:p>
    <w:p>
      <w:pPr>
        <w:pStyle w:val="BodyText"/>
      </w:pPr>
      <w:r>
        <w:t xml:space="preserve">- Lão Cao! Đánh xuống Quý Trữ thị rồi thì anh không được quên lời hứa của anh đó!</w:t>
      </w:r>
    </w:p>
    <w:p>
      <w:pPr>
        <w:pStyle w:val="BodyText"/>
      </w:pPr>
      <w:r>
        <w:t xml:space="preserve">Cao Minh Hào nhìn thanh niên bên cạnh, tận sâu trong mắt hiện lên nét khinh miệt, nhưng trên mặt vẫn mang theo vẻ mỉm cười hòa ái nói:</w:t>
      </w:r>
    </w:p>
    <w:p>
      <w:pPr>
        <w:pStyle w:val="BodyText"/>
      </w:pPr>
      <w:r>
        <w:t xml:space="preserve">- Đương nhiên rồi Kim thiếu! Sau khi đánh xuống Quý Trữ thị, tôi tuyệt đối sẽ giúp anh tìm một cặp thai song sinh xinh đẹp đến hầu hạ cho anh thoải mái!</w:t>
      </w:r>
    </w:p>
    <w:p>
      <w:pPr>
        <w:pStyle w:val="BodyText"/>
      </w:pPr>
      <w:r>
        <w:t xml:space="preserve">Thanh niên trước mắt tên là Kim Quang Huyễn, là con trai của bộ trưởng phân bộ Đại Trung Hoa Đồng Minh Hội Kim Thắng Thành ở Quảng Tây. Tuy rằng có bề ngoài thật tốt, nhưng lại háo sắc, chính là điển hình người cha anh hùng nhưng đứa con lại là củi mục. Suốt ngày chỉ biết ngâm mình trong đũng quần của nữ nhân, Cao Minh Hào vốn thật khinh thường hắn.</w:t>
      </w:r>
    </w:p>
    <w:p>
      <w:pPr>
        <w:pStyle w:val="BodyText"/>
      </w:pPr>
      <w:r>
        <w:t xml:space="preserve">Nhưng Cao Minh Hào lại thật biết làm người, tuy rằng hắn vô cùng khinh thường Kim Quang Huyễn nhưng vẫn giao kết thật thân thiết đối với hắn. Đã trở thành một trong những hồ bằng cẩu hữu tốt nhất của Kim Quang Huyễn.</w:t>
      </w:r>
    </w:p>
    <w:p>
      <w:pPr>
        <w:pStyle w:val="BodyText"/>
      </w:pPr>
      <w:r>
        <w:t xml:space="preserve">Kim Quang Huyễn nhìn Cao Minh Hào cười ha ha, nghênh ngang nói:</w:t>
      </w:r>
    </w:p>
    <w:p>
      <w:pPr>
        <w:pStyle w:val="BodyText"/>
      </w:pPr>
      <w:r>
        <w:t xml:space="preserve">- Ha ha, lần trước anh tìm hai mẹ con về cho tôi, mùi vị thật không sai! Nhưng hơi già một chút, lần sau nên chú ý, tôi thích mấy cô gái xinh đẹp trẻ tuổi!</w:t>
      </w:r>
    </w:p>
    <w:p>
      <w:pPr>
        <w:pStyle w:val="BodyText"/>
      </w:pPr>
      <w:r>
        <w:t xml:space="preserve">Ở trong mắt Kim Quang Huyễn, Cao Minh Hào chỉ là một con chó mà hắn nuôi trong nhà, muốn hò hét thế nào đều không sao cả, chỉ cần thỉnh thoảng cho hắn gặm chút xương cốt là tốt rồi.</w:t>
      </w:r>
    </w:p>
    <w:p>
      <w:pPr>
        <w:pStyle w:val="BodyText"/>
      </w:pPr>
      <w:r>
        <w:t xml:space="preserve">Ngày xưa con trai lớn nhất của Viên Thế Khải là Viên Khắc Định chính là loại người như thế. Luôn đối đãi với Đoạn Kỳ Thụy lẫn Phùng Quốc Chương mà chính bản thân Viên Thế Khải cũng không dám lãnh đạm nhưng hắn dám đối đãi như nô tài, ngạo mạn tới cực điểm.</w:t>
      </w:r>
    </w:p>
    <w:p>
      <w:pPr>
        <w:pStyle w:val="BodyText"/>
      </w:pPr>
      <w:r>
        <w:t xml:space="preserve">Cao Minh Hào nhẫn nhịn lửa giận trong lòng, nhìn Kim Quang Huyễn lộ ra dáng tươi cười thập phần phong độ:</w:t>
      </w:r>
    </w:p>
    <w:p>
      <w:pPr>
        <w:pStyle w:val="BodyText"/>
      </w:pPr>
      <w:r>
        <w:t xml:space="preserve">- Dạ, tôi đã biết, Kim thiếu! Lần sau tôi nhất định sẽ chú ý!</w:t>
      </w:r>
    </w:p>
    <w:p>
      <w:pPr>
        <w:pStyle w:val="BodyText"/>
      </w:pPr>
      <w:r>
        <w:t xml:space="preserve">Đúng lúc này trên bầu trời đột nhiên nổi lên gió tuyết.</w:t>
      </w:r>
    </w:p>
    <w:p>
      <w:pPr>
        <w:pStyle w:val="BodyText"/>
      </w:pPr>
      <w:r>
        <w:t xml:space="preserve">Nhìn thấy gió tuyết rơi xuống, một gã nam tử thân mặc quân trang sắc mặt đại biến, thân hình chớp động, lập tức vọt tới bên cạnh xe thiết giáp hai tay vỗ mạnh cửa kính lớn tiếng kêu lên:</w:t>
      </w:r>
    </w:p>
    <w:p>
      <w:pPr>
        <w:pStyle w:val="BodyText"/>
      </w:pPr>
      <w:r>
        <w:t xml:space="preserve">- Kim thiếu, Kim thiếu! Mở cửa! tôi có chuyện quan trọng cần hội báo!</w:t>
      </w:r>
    </w:p>
    <w:p>
      <w:pPr>
        <w:pStyle w:val="BodyText"/>
      </w:pPr>
      <w:r>
        <w:t xml:space="preserve">Kim Quang Huyễn nhìn nam tử kia, vẻ mặt không kiên nhẫn mở cửa kính xe, một cỗ gió lạnh thổi vào bên trong làm hắn thoáng rùng mình hắc hơi, hắn vội vàng nói:</w:t>
      </w:r>
    </w:p>
    <w:p>
      <w:pPr>
        <w:pStyle w:val="BodyText"/>
      </w:pPr>
      <w:r>
        <w:t xml:space="preserve">- Chuyện gì? Đoạn Tử Khả! Có chuyện nói mau, có rắm mau thả! Không có việc gì thì đừng tới quấy rầy tôi!</w:t>
      </w:r>
    </w:p>
    <w:p>
      <w:pPr>
        <w:pStyle w:val="BodyText"/>
      </w:pPr>
      <w:r>
        <w:t xml:space="preserve">Đoạn Tử Khả cũng không để ý vẻ vô lễ của Kim Quang Huyễn, vô cùng lo lắng nói:</w:t>
      </w:r>
    </w:p>
    <w:p>
      <w:pPr>
        <w:pStyle w:val="BodyText"/>
      </w:pPr>
      <w:r>
        <w:t xml:space="preserve">- Kim thiếu! Hiện tại có tuyết rơi, làm sao bây giờ? Có phải nên cho bộ đội trước tiên tìm chỗ tránh tuyết hay không?</w:t>
      </w:r>
    </w:p>
    <w:p>
      <w:pPr>
        <w:pStyle w:val="BodyText"/>
      </w:pPr>
      <w:r>
        <w:t xml:space="preserve">Kim Quang Huyễn trừng mắt lạnh giọng nói:</w:t>
      </w:r>
    </w:p>
    <w:p>
      <w:pPr>
        <w:pStyle w:val="BodyText"/>
      </w:pPr>
      <w:r>
        <w:t xml:space="preserve">- Không được! Nếu bởi vì tránh tuyết mà chậm trễ việc cha tôi cướp lấy Quý Trữ thị, Đoạn Tử Khả anh đảm đương được nổi sao? Cho dù giết cả nhà anh cũng không thể bù lại tổn thất của Kim gia chúng tôi. Binh quý thần tốc, đạo lý này chẳng lẽ anh không hiểu sao? Mệt cho anh còn là một người cầm binh đâu!</w:t>
      </w:r>
    </w:p>
    <w:p>
      <w:pPr>
        <w:pStyle w:val="BodyText"/>
      </w:pPr>
      <w:r>
        <w:t xml:space="preserve">Đoạn Tử Khả cười khổ tiếp tục giải thích:</w:t>
      </w:r>
    </w:p>
    <w:p>
      <w:pPr>
        <w:pStyle w:val="BodyText"/>
      </w:pPr>
      <w:r>
        <w:t xml:space="preserve">- Nhưng mà Kim thiếu, thời tiết rét lạnh như vậy, chúng ta đều là người phương nam, không chịu nổi rét. Nếu tuyết cứ rơi mãi, các chiến sĩ đều sẽ bị giá rét làm nhiễm bệnh!</w:t>
      </w:r>
    </w:p>
    <w:p>
      <w:pPr>
        <w:pStyle w:val="BodyText"/>
      </w:pPr>
      <w:r>
        <w:t xml:space="preserve">Vùng Quảng Tây nằm trong khí hậu ôn đới, rất ít tuyết rơi, càng không cần nói tới bão tuyết. Nhưng mùa đông năm đầu tiên sau cuối thời, lại thình lình xảy ra bão tuyết đã đoạt đi thật nhiều sinh mạng. Những người còn lại cũng không quá thích ứng với thời tiết cực lạnh, bởi vậy cả Nhạc Trọng cũng không dám đại quy mô động binh đi chung quanh.</w:t>
      </w:r>
    </w:p>
    <w:p>
      <w:pPr>
        <w:pStyle w:val="BodyText"/>
      </w:pPr>
      <w:r>
        <w:t xml:space="preserve">Kim Quang Huyễn mất kiên nhẫn trách mắng một câu, lập tức kéo cửa kính không thèm quản tới Đoạn Tử Khả:</w:t>
      </w:r>
    </w:p>
    <w:p>
      <w:pPr>
        <w:pStyle w:val="BodyText"/>
      </w:pPr>
      <w:r>
        <w:t xml:space="preserve">- Vậy cho họ chạy bộ không được sao! Đừng dông dài! Năm đó hồng quân đi qua núi tuyết, đi qua thảo nguyên cũng không ai kêu khổ. Hiện tại chút thời tiết lạnh như vậy đã tính là gì, để cho họ xuất ra nghị lực chịu đựng một chút là tốt rồi! Đừng lôi thôi! Cho toàn quân tăng nhanh tốc độ tiến về phía trước! Lấy tốc độ nhanh nhất tiến quân Quý Trữ thị, chỉ cần đánh xuống Quý Trữ thị, bọn hắn là có thể nghỉ ngơi thật tốt!</w:t>
      </w:r>
    </w:p>
    <w:p>
      <w:pPr>
        <w:pStyle w:val="BodyText"/>
      </w:pPr>
      <w:r>
        <w:t xml:space="preserve">Sắc mặt Đoạn Tử Khả cực kỳ khó xem, thấp giọng mắng:</w:t>
      </w:r>
    </w:p>
    <w:p>
      <w:pPr>
        <w:pStyle w:val="BodyText"/>
      </w:pPr>
      <w:r>
        <w:t xml:space="preserve">- Ngu xuẩn!</w:t>
      </w:r>
    </w:p>
    <w:p>
      <w:pPr>
        <w:pStyle w:val="BodyText"/>
      </w:pPr>
      <w:r>
        <w:t xml:space="preserve">Năm xưa hồng quân đi qua núi tuyết, đi qua đầm lầy thảo nguyên đã bị chết rất nhiều người. Nếu không phải bị bức bất đắc dĩ, có ai muốn đi làm chuyện như thế.</w:t>
      </w:r>
    </w:p>
    <w:p>
      <w:pPr>
        <w:pStyle w:val="BodyText"/>
      </w:pPr>
      <w:r>
        <w:t xml:space="preserve">Kim Quang Huyễn tránh trong xe hưởng thụ hệ thống sưởi ấm, đương nhiên không cảm thụ được nỗi thống khổ của những chiến sĩ bình thường.</w:t>
      </w:r>
    </w:p>
    <w:p>
      <w:pPr>
        <w:pStyle w:val="BodyText"/>
      </w:pPr>
      <w:r>
        <w:t xml:space="preserve">Đoạn Tử Khả bất đắc dĩ tuyên bố mệnh lệnh ngu xuẩn kia:</w:t>
      </w:r>
    </w:p>
    <w:p>
      <w:pPr>
        <w:pStyle w:val="BodyText"/>
      </w:pPr>
      <w:r>
        <w:t xml:space="preserve">- Toàn quân! Dùng hết tốc độ đi về phía trước!</w:t>
      </w:r>
    </w:p>
    <w:p>
      <w:pPr>
        <w:pStyle w:val="BodyText"/>
      </w:pPr>
      <w:r>
        <w:t xml:space="preserve">Bộ đội vạn người lập tức tăng nhanh tốc độ hành quân hơn rất nhiều. Nhưng thường thường có người ngã trên mặt đất, sau đó cũng không còn đứng lên được nữa.</w:t>
      </w:r>
    </w:p>
    <w:p>
      <w:pPr>
        <w:pStyle w:val="BodyText"/>
      </w:pPr>
      <w:r>
        <w:t xml:space="preserve">- Ngu xuẩn!</w:t>
      </w:r>
    </w:p>
    <w:p>
      <w:pPr>
        <w:pStyle w:val="BodyText"/>
      </w:pPr>
      <w:r>
        <w:t xml:space="preserve">Nhạc Trọng nhìn thấy đội quân vẫn đi tới, trong lòng thầm nhủ. Nếu đổi lại là hắn vừa thấy trời đổ tuyết, sẽ lập tức kéo quân đội trở về, tuyệt không dám tiếp tục vượt tuyết hành quân.</w:t>
      </w:r>
    </w:p>
    <w:p>
      <w:pPr>
        <w:pStyle w:val="BodyText"/>
      </w:pPr>
      <w:r>
        <w:t xml:space="preserve">Đây đều là người Quảng Tây mà không phải người phương bắc Liêu Ninh, lại càng không phải gấu Bắc Cực sinh trưởng trong băng tuyết ngập trời.</w:t>
      </w:r>
    </w:p>
    <w:p>
      <w:pPr>
        <w:pStyle w:val="BodyText"/>
      </w:pPr>
      <w:r>
        <w:t xml:space="preserve">Tuyết rơi càng lúc càng lớn, không bao lâu đã nổi lên gió to.</w:t>
      </w:r>
    </w:p>
    <w:p>
      <w:pPr>
        <w:pStyle w:val="BodyText"/>
      </w:pPr>
      <w:r>
        <w:t xml:space="preserve">Vô số bông tuyết thổi tới đội ngũ, cắt da cắt thịt thổi mạnh vào tận xương cốt từng chiến sĩ.</w:t>
      </w:r>
    </w:p>
    <w:p>
      <w:pPr>
        <w:pStyle w:val="BodyText"/>
      </w:pPr>
      <w:r>
        <w:t xml:space="preserve">Từng chiến sĩ bị gió tuyết thổi qua, thân thể run rẩy lên, khuôn mặt đông cứng đỏ bừng, hai chân giẫm trên tuyết chết lặng, thật giống như không phải thân thể của chính mình.</w:t>
      </w:r>
    </w:p>
    <w:p>
      <w:pPr>
        <w:pStyle w:val="BodyText"/>
      </w:pPr>
      <w:r>
        <w:t xml:space="preserve">Từng tên chiến sĩ đi tới bị gió lạnh thổi quét, đầu choáng váng, chợt ngất xỉu té ngã, không hề nhúc nhích liền biến thành cỗ thi thể.</w:t>
      </w:r>
    </w:p>
    <w:p>
      <w:pPr>
        <w:pStyle w:val="BodyText"/>
      </w:pPr>
      <w:r>
        <w:t xml:space="preserve">Dưới băng tuyết thổi phần phật, từng tên chiến sĩ đều chẳng khác gì pho tượng rối không ngừng té ngã.</w:t>
      </w:r>
    </w:p>
    <w:p>
      <w:pPr>
        <w:pStyle w:val="BodyText"/>
      </w:pPr>
      <w:r>
        <w:t xml:space="preserve">Sĩ khí toàn quân bỗng chốc hạ thấp vô cùng, mỗi người đều biến thành cực kỳ chết lặng.</w:t>
      </w:r>
    </w:p>
    <w:p>
      <w:pPr>
        <w:pStyle w:val="BodyText"/>
      </w:pPr>
      <w:r>
        <w:t xml:space="preserve">- Là lúc này!</w:t>
      </w:r>
    </w:p>
    <w:p>
      <w:pPr>
        <w:pStyle w:val="Compact"/>
      </w:pPr>
      <w:r>
        <w:t xml:space="preserve">Nhạc Trọng chứng kiến hơn mười chiến sĩ ngã xuống đống tuyết, liền cầm súng nhắm ngay Cao Minh Hào ngồi trong xe.</w:t>
      </w:r>
      <w:r>
        <w:br w:type="textWrapping"/>
      </w:r>
      <w:r>
        <w:br w:type="textWrapping"/>
      </w:r>
    </w:p>
    <w:p>
      <w:pPr>
        <w:pStyle w:val="Heading2"/>
      </w:pPr>
      <w:bookmarkStart w:id="607" w:name="chương-585-thiểm-điện-tam-giai.-1"/>
      <w:bookmarkEnd w:id="607"/>
      <w:r>
        <w:t xml:space="preserve">585. Chương 585: Thiểm Điện Tam Giai. (1)</w:t>
      </w:r>
    </w:p>
    <w:p>
      <w:pPr>
        <w:pStyle w:val="Compact"/>
      </w:pPr>
      <w:r>
        <w:br w:type="textWrapping"/>
      </w:r>
      <w:r>
        <w:br w:type="textWrapping"/>
      </w:r>
    </w:p>
    <w:p>
      <w:pPr>
        <w:pStyle w:val="BodyText"/>
      </w:pPr>
      <w:r>
        <w:t xml:space="preserve">Lúc này hắn chỉ cách chỗ đội xe chừng một cây số, lẳng lặng ngừng thở, tinh khí thần toàn bộ tập trung, trong mắt chỉ còn thân ảnh Cao Minh Hào.</w:t>
      </w:r>
    </w:p>
    <w:p>
      <w:pPr>
        <w:pStyle w:val="BodyText"/>
      </w:pPr>
      <w:r>
        <w:t xml:space="preserve">Lúc chiếc xe đột nhiên ngừng lại, Nhạc Trọng bóp cò.</w:t>
      </w:r>
    </w:p>
    <w:p>
      <w:pPr>
        <w:pStyle w:val="BodyText"/>
      </w:pPr>
      <w:r>
        <w:t xml:space="preserve">Phanh một tiếng nổ vang, viên đạn của khẩu ưng hình 14.5mm cắt qua hư không, xỏ xuyên qua kính thủy tinh chống đạn trực tiếp đem đầu của Cao Minh Hào tạc đến dập nát.</w:t>
      </w:r>
    </w:p>
    <w:p>
      <w:pPr>
        <w:pStyle w:val="BodyText"/>
      </w:pPr>
      <w:r>
        <w:t xml:space="preserve">Cho dù Cao Minh Hào là cường hóa giả lực lượng hệ 49 cấp nhưng vẫn không hề có chút lực phản kháng bị Nhạc Trọng ám sát chết ngay tại chỗ.</w:t>
      </w:r>
    </w:p>
    <w:p>
      <w:pPr>
        <w:pStyle w:val="BodyText"/>
      </w:pPr>
      <w:r>
        <w:t xml:space="preserve">Kim Quang Huyễn vừa nhìn thấy đầu của Cao Minh Hào trực tiếp nổ tung ngay trước mặt hắn, vô cùng hoảng sợ lớn tiếng thét to:</w:t>
      </w:r>
    </w:p>
    <w:p>
      <w:pPr>
        <w:pStyle w:val="BodyText"/>
      </w:pPr>
      <w:r>
        <w:t xml:space="preserve">- A! Cứu mạng! Cứu mạng! Cứu cứu tôi!</w:t>
      </w:r>
    </w:p>
    <w:p>
      <w:pPr>
        <w:pStyle w:val="BodyText"/>
      </w:pPr>
      <w:r>
        <w:t xml:space="preserve">- Địch tập kích! Địch tập kích!</w:t>
      </w:r>
    </w:p>
    <w:p>
      <w:pPr>
        <w:pStyle w:val="BodyText"/>
      </w:pPr>
      <w:r>
        <w:t xml:space="preserve">Từng tiếng thét chói tai vang lên trong đội ngũ.</w:t>
      </w:r>
    </w:p>
    <w:p>
      <w:pPr>
        <w:pStyle w:val="BodyText"/>
      </w:pPr>
      <w:r>
        <w:t xml:space="preserve">Một ít chiến sĩ vốn sĩ khí đã hàng thấp nhất, lúc này nghe kêu có địch tập kích lập tức biến thành hỗn loạn.</w:t>
      </w:r>
    </w:p>
    <w:p>
      <w:pPr>
        <w:pStyle w:val="BodyText"/>
      </w:pPr>
      <w:r>
        <w:t xml:space="preserve">Thật nhiều chiến sĩ cầm vũ khí lạnh trong tay hướng khắp bốn phương tám hướng bỏ chạy, đám người chỉ thoáng chốc đã tán đi gần tám phần.</w:t>
      </w:r>
    </w:p>
    <w:p>
      <w:pPr>
        <w:pStyle w:val="BodyText"/>
      </w:pPr>
      <w:r>
        <w:t xml:space="preserve">Những chiến sĩ cầm vũ khí lạnh vốn lâm thời bị người cưỡng bức làm tráng đinh, nói khó nghe một chút chính là vật hi sinh. Sĩ khí của vật hi sinh vốn đã thấp, trong gió tuyết gặp được mai phục, tinh thần lập tức liền hỏng mất.</w:t>
      </w:r>
    </w:p>
    <w:p>
      <w:pPr>
        <w:pStyle w:val="BodyText"/>
      </w:pPr>
      <w:r>
        <w:t xml:space="preserve">Trong đội ngũ chỉ có một ngàn năm trăm chiến sĩ võ trang đầy đủ có thể đánh trận. Nhưng chiến sĩ vật hi sinh lại chạy tán loạn xuyên qua bọn họ khiến họ cũng bị tách rời lẫn nhau.</w:t>
      </w:r>
    </w:p>
    <w:p>
      <w:pPr>
        <w:pStyle w:val="BodyText"/>
      </w:pPr>
      <w:r>
        <w:t xml:space="preserve">- Cơ hội tốt!</w:t>
      </w:r>
    </w:p>
    <w:p>
      <w:pPr>
        <w:pStyle w:val="BodyText"/>
      </w:pPr>
      <w:r>
        <w:t xml:space="preserve">Nhạc Trọng cũng thật không ngờ một phát súng đã đem đội ngũ oanh tới hỏng mất. Nhưng hắn vốn là người chưa bao giờ buông tha chút cơ hội, thét dài một tiếng, cùng Bạch Cốt lao xuống chỗ tàn quân Đại Trung Hoa Đồng Minh Hội.</w:t>
      </w:r>
    </w:p>
    <w:p>
      <w:pPr>
        <w:pStyle w:val="BodyText"/>
      </w:pPr>
      <w:r>
        <w:t xml:space="preserve">Trung hỗn loạn, hỏa lực của đội ngũ càng không thể phát huy, là cơ hội tốt nhất cho Nhạc Trọng phát huy thực lực.</w:t>
      </w:r>
    </w:p>
    <w:p>
      <w:pPr>
        <w:pStyle w:val="BodyText"/>
      </w:pPr>
      <w:r>
        <w:t xml:space="preserve">Nghe được tiếng thét dài của Nhạc Trọng, Thiểm Điện vốn mai phục gần đó mang theo bốn trăm con mèo rừng biến dị xông thẳng vào chủ lực của Trung Hoa Đồng Minh Hội. So sánh với nhân loại, năng lực kháng lạnh của biến dị thú mạnh mẽ hơn nhiều, cho dù là ở trong gió tuyết lớn nhưng Thiểm Điện cùng tiểu đệ của nó vẫn có thể hành động cực nhanh.</w:t>
      </w:r>
    </w:p>
    <w:p>
      <w:pPr>
        <w:pStyle w:val="BodyText"/>
      </w:pPr>
      <w:r>
        <w:t xml:space="preserve">Thiểm Điện cắn nuốt thật nhiều tinh hạch biến dị thú nhị giai mà Nhạc Trọng giao cho nó cùng hai viên tinh hạch biến dị thú tam giai, rốt cục đã xảy ra biến chất, tiến hóa thành biến dị thú tam giai.</w:t>
      </w:r>
    </w:p>
    <w:p>
      <w:pPr>
        <w:pStyle w:val="BodyText"/>
      </w:pPr>
      <w:r>
        <w:t xml:space="preserve">Lúc này Thiểm Điện đã lớn hơn trước một vòng, đồng thời tốc độ gấp bốn mươi lần, bởi vì tăng lên quá lớn nên đã vượt qua cả vận tốc của âm thanh.</w:t>
      </w:r>
    </w:p>
    <w:p>
      <w:pPr>
        <w:pStyle w:val="BodyText"/>
      </w:pPr>
      <w:r>
        <w:t xml:space="preserve">Chỉ trong vòng bốn giây Thiểm Điện đã vượt qua khoảng cách ngàn thước, giống như một đạo sóng âm xông vào trong đội ngũ của Đồng Minh Hội, móng vuốt liên tục chớp động, đầu của từng tên chiến sĩ trực tiếp bị đánh bay, máu tươi phóng lên cao.</w:t>
      </w:r>
    </w:p>
    <w:p>
      <w:pPr>
        <w:pStyle w:val="BodyText"/>
      </w:pPr>
      <w:r>
        <w:t xml:space="preserve">- Thật là lợi hại!</w:t>
      </w:r>
    </w:p>
    <w:p>
      <w:pPr>
        <w:pStyle w:val="BodyText"/>
      </w:pPr>
      <w:r>
        <w:t xml:space="preserve">Nhạc Trọng nhìn thấy tốc độ của Thiểm Điện trong lòng rung mạnh, đây là sự đáng sợ của biến dị thú tam giai, thật sự là quá nhanh!</w:t>
      </w:r>
    </w:p>
    <w:p>
      <w:pPr>
        <w:pStyle w:val="BodyText"/>
      </w:pPr>
      <w:r>
        <w:t xml:space="preserve">Mặc dù Thiểm Điện không có được lực phòng ngự đáng sợ của Thanh Lân Giao tam giai cùng lực lượng lớn vô cùng cộng thêm nọc độc bổn nguyên có thể ăn mòn hỏa tiễn, nhưng nó lại có được tốc độ làm đòn sát thủ, tốc độ siêu việt vận tốc âm thanh khiến cho nó có thể có được địa vị trong giới biến dị thú tam giai cùng cấp bậc.</w:t>
      </w:r>
    </w:p>
    <w:p>
      <w:pPr>
        <w:pStyle w:val="BodyText"/>
      </w:pPr>
      <w:r>
        <w:t xml:space="preserve">- Đáng chết!</w:t>
      </w:r>
    </w:p>
    <w:p>
      <w:pPr>
        <w:pStyle w:val="BodyText"/>
      </w:pPr>
      <w:r>
        <w:t xml:space="preserve">Cường hóa giả 30 cấp bên trong đội ngũ giận dữ vọt về hướng Thiểm Điện.</w:t>
      </w:r>
    </w:p>
    <w:p>
      <w:pPr>
        <w:pStyle w:val="BodyText"/>
      </w:pPr>
      <w:r>
        <w:t xml:space="preserve">Thiểm Điện nhìn hai mươi tên cường hóa giả trên 30 cấp, thân hình chớp động, đột nhập vào trong đội ngũ kia.</w:t>
      </w:r>
    </w:p>
    <w:p>
      <w:pPr>
        <w:pStyle w:val="BodyText"/>
      </w:pPr>
      <w:r>
        <w:t xml:space="preserve">Chỉ trong hai giây đầu của hai mươi cao thủ trực tiếp bị đánh bay, máu tươi văng khắp nơi, ngay cả thân ảnh của Thiểm Điện cũng không cách nào nắm giữ tới.</w:t>
      </w:r>
    </w:p>
    <w:p>
      <w:pPr>
        <w:pStyle w:val="BodyText"/>
      </w:pPr>
      <w:r>
        <w:t xml:space="preserve">Nhạc Trọng phát động ảnh bộ, đã có được tốc độ gấp mười bảy lần, hắn thập phần miễn cưỡng mới bắt được thân ảnh của Thiểm Điện, miễn cưỡng có thể có sức đánh một trận với nó.</w:t>
      </w:r>
    </w:p>
    <w:p>
      <w:pPr>
        <w:pStyle w:val="BodyText"/>
      </w:pPr>
      <w:r>
        <w:t xml:space="preserve">Cường hóa giả có tốc độ thấp hơn gấp mười lần căn bản không thể tránh thoát được thân ảnh của nó, càng không cần nói tới đủ khả năng đối kháng.</w:t>
      </w:r>
    </w:p>
    <w:p>
      <w:pPr>
        <w:pStyle w:val="BodyText"/>
      </w:pPr>
      <w:r>
        <w:t xml:space="preserve">Thân hình Nhạc Trọng chớp động, xuất hiện gần bên cỗ xe tăng, trong nháy mắt phát động khủng cụ thuật, từng vòng tinh thần ba động cường đại hướng bốn phương tám hướng khuếch tán.</w:t>
      </w:r>
    </w:p>
    <w:p>
      <w:pPr>
        <w:pStyle w:val="BodyText"/>
      </w:pPr>
      <w:r>
        <w:t xml:space="preserve">Trong chớp mắt toàn bộ chiến sĩ bên trong xe tăng đều lâm vào trong khủng hoảng lập tức hôn mê.</w:t>
      </w:r>
    </w:p>
    <w:p>
      <w:pPr>
        <w:pStyle w:val="BodyText"/>
      </w:pPr>
      <w:r>
        <w:t xml:space="preserve">Khủng cụ thuật của Nhạc Trọng chỉ có cường giả có được tinh thần lực cực cao hoặc có được kỹ năng đặc thù hay trang bị Thần Ma hệ thống mới có thể ngăn cản. Những chiến sĩ kia không cách nào ngăn cản được khủng cụ thuật của hắn.</w:t>
      </w:r>
    </w:p>
    <w:p>
      <w:pPr>
        <w:pStyle w:val="BodyText"/>
      </w:pPr>
      <w:r>
        <w:t xml:space="preserve">Những chiếc xe tăng bị mèo rừng biến dị hấp dẫn, không ngừng hướng về chúng nã pháo.</w:t>
      </w:r>
    </w:p>
    <w:p>
      <w:pPr>
        <w:pStyle w:val="BodyText"/>
      </w:pPr>
      <w:r>
        <w:t xml:space="preserve">Những viên đạn pháo nổ tung trong đàn mèo rừng biến dị, đem bọn chúng tạc đến tan xương nát thịt. Những biến dị thú này căn bản không ngăn cản được pháo kích của xe tăng. Dù là Thiểm Điện nếu bị bắn trúng cũng sẽ bị tạc thành bốn năm mảnh, đương nhiên mèo rừng biến dị bình thường không thể chống nổi uy lực của đạn pháo xe tăng.</w:t>
      </w:r>
    </w:p>
    <w:p>
      <w:pPr>
        <w:pStyle w:val="BodyText"/>
      </w:pPr>
      <w:r>
        <w:t xml:space="preserve">Những khẩu pháo 25mm trên bộ binh chiến xa cũng điên cuồng nổ vang, không ngừng đem từng con biến dị thú cắt đứt, máu tươi văng khắp nơi.</w:t>
      </w:r>
    </w:p>
    <w:p>
      <w:pPr>
        <w:pStyle w:val="BodyText"/>
      </w:pPr>
      <w:r>
        <w:t xml:space="preserve">Về phần những xe pháo bởi nguyên nhân tầm bắn nên không phát huy ra được uy lực của nó.</w:t>
      </w:r>
    </w:p>
    <w:p>
      <w:pPr>
        <w:pStyle w:val="BodyText"/>
      </w:pPr>
      <w:r>
        <w:t xml:space="preserve">Nhạc Trọng thừa dịp đàn mèo rừng biến dị hấp dẫn lực chú ý của Đồng Minh Hội, thân hình hắn không ngừng chớp động, không ngừng phát động khủng cụ thuật, từng vòng tinh thần ba động đáng sợ hướng bốn phương tám hướng khuếch tán, trong phạm vi sóng tinh thần bao phủ, các chiến sĩ trong những chiếc xe tăng cùng bộ binh chiến xa đều lâm vào trong ảo cảnh, hôn mê ngất xỉu.</w:t>
      </w:r>
    </w:p>
    <w:p>
      <w:pPr>
        <w:pStyle w:val="BodyText"/>
      </w:pPr>
      <w:r>
        <w:t xml:space="preserve">Mặt khác một bên Bạch Cốt cũng đột nhập vào trong đội ngũ Đồng Minh Hội, gai xương tung bay, trực tiếp chém giết những chiến sĩ ngăn trở đường đi của hắn.</w:t>
      </w:r>
    </w:p>
    <w:p>
      <w:pPr>
        <w:pStyle w:val="BodyText"/>
      </w:pPr>
      <w:r>
        <w:t xml:space="preserve">Mất đi hỏa lực của xe tăng cùng bộ binh chiến xa áp chế, hơn bốn trăm con mèo rừng biến dị xông thẳng vào đội ngũ Đồng Minh Hội, đem những chiến sĩ đánh té trên mặt đất, cắn đứt cổ họng của bọn họ.</w:t>
      </w:r>
    </w:p>
    <w:p>
      <w:pPr>
        <w:pStyle w:val="BodyText"/>
      </w:pPr>
      <w:r>
        <w:t xml:space="preserve">Khi biến dị thú xông vào đội ngũ, Đồng Minh Hội càng thêm hỏng mất, thật nhiều chiến sĩ bỏ rơi vũ khí bỏ chạy tứ tán.</w:t>
      </w:r>
    </w:p>
    <w:p>
      <w:pPr>
        <w:pStyle w:val="BodyText"/>
      </w:pPr>
      <w:r>
        <w:t xml:space="preserve">Nhạc Trọng nhìn thấy Đồng Minh Hội đã hỏng mất đang bỏ chạy, lớn tiếng hô to:</w:t>
      </w:r>
    </w:p>
    <w:p>
      <w:pPr>
        <w:pStyle w:val="BodyText"/>
      </w:pPr>
      <w:r>
        <w:t xml:space="preserve">- Bỏ lại vũ khí! Giơ tay lên! Đầu hàng không giết!</w:t>
      </w:r>
    </w:p>
    <w:p>
      <w:pPr>
        <w:pStyle w:val="BodyText"/>
      </w:pPr>
      <w:r>
        <w:t xml:space="preserve">Những chiến sĩ Đồng Minh Hội đã đánh mất chiến ý, chỉ lo lắng bị biến dị thú làm thịt nên mới chạy trốn. Vừa nghe lời chiêu hàng của Nhạc Trọng, thật nhiều chiến sĩ bỏ xuống vũ khí hai tay giơ cao, vẻ mặt hoảng sợ nhìn đàn biến dị thú.</w:t>
      </w:r>
    </w:p>
    <w:p>
      <w:pPr>
        <w:pStyle w:val="BodyText"/>
      </w:pPr>
      <w:r>
        <w:t xml:space="preserve">Thiểm Điện rống lớn một tiếng, trong mắt đàn biến dị thú tuy không cam lòng nhưng vẫn lui ra, chỉ tấn công những chiến sĩ nào còn chưa chịu bỏ vũ khí xuống đầu hàng.</w:t>
      </w:r>
    </w:p>
    <w:p>
      <w:pPr>
        <w:pStyle w:val="BodyText"/>
      </w:pPr>
      <w:r>
        <w:t xml:space="preserve">Nhìn thấy đầu hàng không giết, các chiến sĩ cũng không ngừng ném bỏ vũ khí giơ cao hai tay.</w:t>
      </w:r>
    </w:p>
    <w:p>
      <w:pPr>
        <w:pStyle w:val="BodyText"/>
      </w:pPr>
      <w:r>
        <w:t xml:space="preserve">Đoạn Tử Khả vẻ mặt chua xót đi tới trước mặt Nhạc Trọng nói thẳng:</w:t>
      </w:r>
    </w:p>
    <w:p>
      <w:pPr>
        <w:pStyle w:val="BodyText"/>
      </w:pPr>
      <w:r>
        <w:t xml:space="preserve">- Tôi là Đoạn Tử Khả, là quan chỉ huy của đội ngũ này. Hiện tại tôi chính thức đầu hàng với ngài, hi vọng ngài có thể đối xử tử tế với bộ hạ của tôi!</w:t>
      </w:r>
    </w:p>
    <w:p>
      <w:pPr>
        <w:pStyle w:val="BodyText"/>
      </w:pPr>
      <w:r>
        <w:t xml:space="preserve">Nhạc Trọng chỉ vào Kim Quang Huyễn vừa bị hắn lôi ra khỏi xe đang lạnh run, vẻ mặt tái nhợt hỏi:</w:t>
      </w:r>
    </w:p>
    <w:p>
      <w:pPr>
        <w:pStyle w:val="Compact"/>
      </w:pPr>
      <w:r>
        <w:t xml:space="preserve">- Hắn là ai vậy?</w:t>
      </w:r>
      <w:r>
        <w:br w:type="textWrapping"/>
      </w:r>
      <w:r>
        <w:br w:type="textWrapping"/>
      </w:r>
    </w:p>
    <w:p>
      <w:pPr>
        <w:pStyle w:val="Heading2"/>
      </w:pPr>
      <w:bookmarkStart w:id="608" w:name="chương-586-thiểm-điện-tam-giai.-2"/>
      <w:bookmarkEnd w:id="608"/>
      <w:r>
        <w:t xml:space="preserve">586. Chương 586: Thiểm Điện Tam Giai. (2)</w:t>
      </w:r>
    </w:p>
    <w:p>
      <w:pPr>
        <w:pStyle w:val="Compact"/>
      </w:pPr>
      <w:r>
        <w:br w:type="textWrapping"/>
      </w:r>
      <w:r>
        <w:br w:type="textWrapping"/>
      </w:r>
    </w:p>
    <w:p>
      <w:pPr>
        <w:pStyle w:val="BodyText"/>
      </w:pPr>
      <w:r>
        <w:t xml:space="preserve">Vẻ mặt Kim Quang Huyễn xanh mét nhìn Nhạc Trọng lạnh run lớn tiếng kêu lên:</w:t>
      </w:r>
    </w:p>
    <w:p>
      <w:pPr>
        <w:pStyle w:val="BodyText"/>
      </w:pPr>
      <w:r>
        <w:t xml:space="preserve">- Tôi là Kim Quang Huyễn! Cha tôi là bộ trưởng phân bộ Đại Trung Hoa Đồng Minh Hội tại Quảng Tây tên Kim Thắng Thành! Tôi đầu hàng với anh! Anh không thể giết tôi ah!</w:t>
      </w:r>
    </w:p>
    <w:p>
      <w:pPr>
        <w:pStyle w:val="BodyText"/>
      </w:pPr>
      <w:r>
        <w:t xml:space="preserve">Nhạc Trọng nhìn Đoạn Tử Khả, trầm giọng nói:</w:t>
      </w:r>
    </w:p>
    <w:p>
      <w:pPr>
        <w:pStyle w:val="BodyText"/>
      </w:pPr>
      <w:r>
        <w:t xml:space="preserve">- Tôi là Nhạc Trọng, Đoạn Tử Khả, làm bộ hạ của tôi thế nào? Anh vì người như vậy dốc sức, thật sự là ủy khuất cho anh!</w:t>
      </w:r>
    </w:p>
    <w:p>
      <w:pPr>
        <w:pStyle w:val="BodyText"/>
      </w:pPr>
      <w:r>
        <w:t xml:space="preserve">Nguyên lai Nhạc Trọng một mình đến nơi này chỉ là vì muốn xem xét bộ dáng của bộ đội Đại Trung Hoa Đồng Minh Hội là như thế nào. Nhưng hắn lại chưa hề nghĩ tới Kim Quang Huyễn lại là một bao cỏ, không ngờ ngu xuẩn tới mức dám cho đại bộ đội hành quân trong gió tuyết. Mà hắn cũng không ngờ chỉ một phát súng đã làm cả đội ngũ này lập tức biến thành hỏng mất.</w:t>
      </w:r>
    </w:p>
    <w:p>
      <w:pPr>
        <w:pStyle w:val="BodyText"/>
      </w:pPr>
      <w:r>
        <w:t xml:space="preserve">Lúc này đi theo bên cạnh Nhạc Trọng chỉ có Thiểm Điện cùng hơn bốn trăm con mèo rừng biến dị, căn bản không có nhân thủ đi khống chế đội ngũ tù binh này. Đoạn Tử Khả có năng lực hay không cũng không trọng yếu, quan trọng là hắn là quan chỉ huy đội ngũ, là người tốt nhất nắm giữ đội ngũ này trong tay.</w:t>
      </w:r>
    </w:p>
    <w:p>
      <w:pPr>
        <w:pStyle w:val="BodyText"/>
      </w:pPr>
      <w:r>
        <w:t xml:space="preserve">Nhạc Trọng nhìn chằm chằm Đoạn Tử Khả trầm giọng nói:</w:t>
      </w:r>
    </w:p>
    <w:p>
      <w:pPr>
        <w:pStyle w:val="BodyText"/>
      </w:pPr>
      <w:r>
        <w:t xml:space="preserve">- Chỉ cần anh trở thành bộ hạ của tôi, tôi tự nhiên sẽ đối xử tử tế với anh cùng bộ hạ của anh!</w:t>
      </w:r>
    </w:p>
    <w:p>
      <w:pPr>
        <w:pStyle w:val="BodyText"/>
      </w:pPr>
      <w:r>
        <w:t xml:space="preserve">Đoạn Tử Khả trầm mặc một hồi, ngẩng đầu nhìn Nhạc Trọng hỏi:</w:t>
      </w:r>
    </w:p>
    <w:p>
      <w:pPr>
        <w:pStyle w:val="BodyText"/>
      </w:pPr>
      <w:r>
        <w:t xml:space="preserve">- Nhạc Trọng, nếu hiện tại tôi đầu phục anh, anh có tính toán như thế nào? Là muốn cắt cứ một phương trở thành một gã quân phiệt hay sao?</w:t>
      </w:r>
    </w:p>
    <w:p>
      <w:pPr>
        <w:pStyle w:val="BodyText"/>
      </w:pPr>
      <w:r>
        <w:t xml:space="preserve">Nhạc Trọng nhìn thẳng Đoạn Tử Khả chậm rãi nói:</w:t>
      </w:r>
    </w:p>
    <w:p>
      <w:pPr>
        <w:pStyle w:val="BodyText"/>
      </w:pPr>
      <w:r>
        <w:t xml:space="preserve">- Mục tiêu của tôi là dùng vũ lực tiêu diệt toàn bộ quân phiệt trong quốc nội, thu phục cả nước, xây dựng một quốc gia hoàn toàn mới!</w:t>
      </w:r>
    </w:p>
    <w:p>
      <w:pPr>
        <w:pStyle w:val="BodyText"/>
      </w:pPr>
      <w:r>
        <w:t xml:space="preserve">Nhạc Trọng đã đi từng bước một, hắn từ một sinh viên bình thường yếu ớt trở thành một kiêu hùng có thế lực to lớn. Dã tâm của hắn đang không ngừng khuếch trương. Nguyên bản hắn chỉ muốn tìm một địa phương không bị những người khác khống chế mà hạnh phúc sống sót. Hiện tại mục tiêu của hắn chính là dùng vũ lực tiêu diệt quân phiệt trong cả nước, thống nhất toàn bộ quốc gia.</w:t>
      </w:r>
    </w:p>
    <w:p>
      <w:pPr>
        <w:pStyle w:val="BodyText"/>
      </w:pPr>
      <w:r>
        <w:t xml:space="preserve">Nhạc Trọng tuy không tận mắt nhìn thấy nhưng cũng biết hiện tại Hoa Hạ quốc đã biến thành một vùng đất có vô số thế lực quân phiệt lớn nhỏ. Bản thân của hắn cũng là một trong số đó. Không biết có bao nhiêu người muốn đạt được quyền lực quân lâm thiên hạ, Đại Trung Hoa Đồng Minh Hội cũng là như thế.</w:t>
      </w:r>
    </w:p>
    <w:p>
      <w:pPr>
        <w:pStyle w:val="BodyText"/>
      </w:pPr>
      <w:r>
        <w:t xml:space="preserve">Trong mắt Đoạn Tử Khả chợt lóe dị quang, hướng Nhạc Trọng chào theo nghi thức quân đội nói:</w:t>
      </w:r>
    </w:p>
    <w:p>
      <w:pPr>
        <w:pStyle w:val="BodyText"/>
      </w:pPr>
      <w:r>
        <w:t xml:space="preserve">- Xin để cho tôi cống hiến một phần lực lượng cho sự nghiệp của ngài!</w:t>
      </w:r>
    </w:p>
    <w:p>
      <w:pPr>
        <w:pStyle w:val="BodyText"/>
      </w:pPr>
      <w:r>
        <w:t xml:space="preserve">Nhạc Trọng lộ vẻ mỉm cười hào sảng:</w:t>
      </w:r>
    </w:p>
    <w:p>
      <w:pPr>
        <w:pStyle w:val="BodyText"/>
      </w:pPr>
      <w:r>
        <w:t xml:space="preserve">- Tốt! Từ giờ trở đi anh chính là doanh trưởng dưới trướng của tôi. Đoạn doanh trưởng, mời anh cùng Bạch Cốt lập tức đi tu chỉnh lại bộ đội, chúng ta cần nhanh chóng rời khỏi nơi này, tìm một địa phương có thể tránh tuyết!</w:t>
      </w:r>
    </w:p>
    <w:p>
      <w:pPr>
        <w:pStyle w:val="BodyText"/>
      </w:pPr>
      <w:r>
        <w:t xml:space="preserve">Nhạc Trọng tự nhiên sẽ không dễ dàng tin tưởng Đoạn Tử Khả có thể lập tức trung thành tận tâm đối với hắn, sẽ khăng khăng một mực. Nhưng hiện tại hắn không người có thể sử dụng, chỉ cần Đoạn Tử Khả chịu nghe lệnh hắn quản lý đội ngũ này rồi tính sau.</w:t>
      </w:r>
    </w:p>
    <w:p>
      <w:pPr>
        <w:pStyle w:val="BodyText"/>
      </w:pPr>
      <w:r>
        <w:t xml:space="preserve">Đoạn Tử Khả nghe được mệnh lệnh của Nhạc Trọng, lại hành lễ, đi nhanh tới chỗ đội ngũ.</w:t>
      </w:r>
    </w:p>
    <w:p>
      <w:pPr>
        <w:pStyle w:val="BodyText"/>
      </w:pPr>
      <w:r>
        <w:t xml:space="preserve">- Dạ, thủ trưởng!</w:t>
      </w:r>
    </w:p>
    <w:p>
      <w:pPr>
        <w:pStyle w:val="BodyText"/>
      </w:pPr>
      <w:r>
        <w:t xml:space="preserve">Bạch Cốt đi theo sát Đoạn Tử Khả, một khi hắn có dị động sẽ dễ dàng đem hắn giết chết.</w:t>
      </w:r>
    </w:p>
    <w:p>
      <w:pPr>
        <w:pStyle w:val="BodyText"/>
      </w:pPr>
      <w:r>
        <w:t xml:space="preserve">Thanh danh của Đoạn Tử Khả trong đội ngũ rất có uy vọng cùng năng lực. Hắn rất nhanh đã chỉnh đốn xong tù binh, sau đó đánh thức những chiến sĩ đang lâm vào trong ảo cảnh.</w:t>
      </w:r>
    </w:p>
    <w:p>
      <w:pPr>
        <w:pStyle w:val="BodyText"/>
      </w:pPr>
      <w:r>
        <w:t xml:space="preserve">Nhạc Trọng mang theo đội ngũ chỉ còn lại một ngàn hai trăm chiến sĩ gánh vác lấy gió tuyết đi tìm kiếm địa phương ở lại.</w:t>
      </w:r>
    </w:p>
    <w:p>
      <w:pPr>
        <w:pStyle w:val="BodyText"/>
      </w:pPr>
      <w:r>
        <w:t xml:space="preserve">Đại bộ phận chiến sĩ Đồng Minh Hội đã hỏng mất bỏ chạy tán lạc, chỉ còn lưu lại hơn một ngàn hai trăm chiến sĩ tinh nhuệ đối kháng cùng Nhạc Trọng khi nãy.</w:t>
      </w:r>
    </w:p>
    <w:p>
      <w:pPr>
        <w:pStyle w:val="BodyText"/>
      </w:pPr>
      <w:r>
        <w:t xml:space="preserve">Trên thực tế thực lực của đội ngũ tinh nhuệ này cũng không yếu, có thể so sánh với tinh nhuệ doanh dưới trướng Nhạc Trọng. Nhưng do sĩ khí bị hạ thật thấp trong gió tuyết, đồng thời còn bị Nhạc Trọng, Bạch Cốt cùng Thiểm Điện mang theo đàn mèo rừng biến dị tập kích nên mới phá hủy hoàn toàn ý chí chống cự của bọn họ.</w:t>
      </w:r>
    </w:p>
    <w:p>
      <w:pPr>
        <w:pStyle w:val="BodyText"/>
      </w:pPr>
      <w:r>
        <w:t xml:space="preserve">Nếu đổi lại địa điểm khác, song phương triển khai trận địa, chiến đấu ngay chính diện, Nhạc Trọng muốn xử lý đội ngũ này cũng phải trả giá không nhỏ.</w:t>
      </w:r>
    </w:p>
    <w:p>
      <w:pPr>
        <w:pStyle w:val="BodyText"/>
      </w:pPr>
      <w:r>
        <w:t xml:space="preserve">Hành quân trong gió tuyết suốt gần một giờ, đội ngũ tiến vào bên trong một trấn nhỏ.</w:t>
      </w:r>
    </w:p>
    <w:p>
      <w:pPr>
        <w:pStyle w:val="BodyText"/>
      </w:pPr>
      <w:r>
        <w:t xml:space="preserve">Tang thi bên trong trấn đã bị người thanh tẩy một lần, sau khi các chiến sĩ đi vào liền tìm kiếm phòng ở co đầu rút cổ tụ tập một chỗ, lạnh run ôm thành đoàn sưởi ấm.</w:t>
      </w:r>
    </w:p>
    <w:p>
      <w:pPr>
        <w:pStyle w:val="BodyText"/>
      </w:pPr>
      <w:r>
        <w:t xml:space="preserve">Trong một gian phòng, Nhạc Trọng trực tiếp chặt chiếc giường gỗ đốt lên sưởi ấm, một nhóm quan quân của Đồng Minh Hội vây quanh, thân thể đã dần có chút ấm áp.</w:t>
      </w:r>
    </w:p>
    <w:p>
      <w:pPr>
        <w:pStyle w:val="BodyText"/>
      </w:pPr>
      <w:r>
        <w:t xml:space="preserve">Nhạc Trọng nhìn Đoạn Tử Khả hỏi thăm:</w:t>
      </w:r>
    </w:p>
    <w:p>
      <w:pPr>
        <w:pStyle w:val="BodyText"/>
      </w:pPr>
      <w:r>
        <w:t xml:space="preserve">- Đại Trung Hoa Đồng Minh Hội là một tổ chức như thế nào?</w:t>
      </w:r>
    </w:p>
    <w:p>
      <w:pPr>
        <w:pStyle w:val="BodyText"/>
      </w:pPr>
      <w:r>
        <w:t xml:space="preserve">Mặc dù có người người nhắc nhở Nhạc Trọng về sự dị động của Đồng Minh Hội, nhưng đối với tổ chức này người kia cũng không hề nói thật tỉ mỉ.</w:t>
      </w:r>
    </w:p>
    <w:p>
      <w:pPr>
        <w:pStyle w:val="BodyText"/>
      </w:pPr>
      <w:r>
        <w:t xml:space="preserve">Đoạn Tử Khả suy nghĩ một lát, tổ chức lại ngôn ngữ sau đó kể lại.</w:t>
      </w:r>
    </w:p>
    <w:p>
      <w:pPr>
        <w:pStyle w:val="BodyText"/>
      </w:pPr>
      <w:r>
        <w:t xml:space="preserve">Đại Trung Hoa Đồng Minh Hội vốn là do mười mấy quân phiệt cỡ lớn phân bố rải rác các nơi tạo thành một liên minh. Bọn họ thông qua radio liên hệ lẫn nhau. Tuy rằng được xưng là liên minh, trên thực tế bọn họ không có quan hệ lệ thuộc, hoàn toàn là năm bè bảy mảng. Dù sao ngoại trừ radio, bọn hắn thật thiếu khuyết phương thức liên lạc, đồng thời cũng không ai muốn thế lực mình gầy dựng bị người gồm thâu.</w:t>
      </w:r>
    </w:p>
    <w:p>
      <w:pPr>
        <w:pStyle w:val="BodyText"/>
      </w:pPr>
      <w:r>
        <w:t xml:space="preserve">Nhưng từ sau khi bọn hắn liên minh, số lượng dân cư đã vượt qua trăm vạn, cao thủ nhiều như mây. Ở bên ngoài lại rất có lực uy hiếp, đồng thời tuy rằng bọn hắn không có quan hệ lệ thuộc, nhưng lẫn nhau cũng trao đổi một ít tin tình báo hữu dụng, bởi vậy liên minh cũng không đến nỗi quá tệ hại không có giá trị.</w:t>
      </w:r>
    </w:p>
    <w:p>
      <w:pPr>
        <w:pStyle w:val="BodyText"/>
      </w:pPr>
      <w:r>
        <w:t xml:space="preserve">Kim Thắng Thành thống lĩnh phân bộ Quảng Tây, có được võ trang cực mạnh. Dưới trướng của hắn có được tám vạn người sống sót, hắn mở hai binh doanh biên phòng quân, có được trang bị vũ khí của năm bộ binh doanh. Đồng thời còn cực kỳ hiếu chiến thành lập một đại quân hai vạn người sống sót, chinh chiến khắp chung quanh, thu thập vật tư.</w:t>
      </w:r>
    </w:p>
    <w:p>
      <w:pPr>
        <w:pStyle w:val="BodyText"/>
      </w:pPr>
      <w:r>
        <w:t xml:space="preserve">Đội ngũ mà Đoạn Tử Khả thống lĩnh cũng nằm dưới trướng của Kim Thắng Thành.</w:t>
      </w:r>
    </w:p>
    <w:p>
      <w:pPr>
        <w:pStyle w:val="BodyText"/>
      </w:pPr>
      <w:r>
        <w:t xml:space="preserve">Đương nhiên Kim Thắng Thành tuy lôi ra được số lượng đại quân hai vạn chỉ vì hắn hoàn toàn dùng phương thức kéo tráng đinh. Chỉ cần là nam nhân cường tráng đều bị kéo ra tham gia quân ngũ. Nhờ vậy hắn mới có thể lôi ra được bộ đội hai vạn người trong số lượng tám vạn người sống sót.</w:t>
      </w:r>
    </w:p>
    <w:p>
      <w:pPr>
        <w:pStyle w:val="BodyText"/>
      </w:pPr>
      <w:r>
        <w:t xml:space="preserve">Trên thực tế nếu Nhạc Trọng tàn nhẫn hơn một chút, cũng có thể từ trong Quý Trữ thị lôi ra một đội quân hai mươi vạn người. Nhưng sức chiến đấu tuyệt đối sẽ cực thấp, hơn nữa chỉ nói tới quân lương cũng đủ làm Nhạc Trọng bị phá sản.</w:t>
      </w:r>
    </w:p>
    <w:p>
      <w:pPr>
        <w:pStyle w:val="BodyText"/>
      </w:pPr>
      <w:r>
        <w:t xml:space="preserve">Hang ổ của Kim Thắng Thành nằm gần Tân Tề thị, tại huyện Trữ Hoạt. Tuy rằng hắn không thể chiếm đóng thành phố lớn nhưng muốn đánh tiểu thị trấn tuyệt không thành vấn đề.</w:t>
      </w:r>
    </w:p>
    <w:p>
      <w:pPr>
        <w:pStyle w:val="Compact"/>
      </w:pPr>
      <w:r>
        <w:t xml:space="preserve">Căn cứ theo miêu tả của Đoạn Tử Khả, sức chiến đấu của quân đội Kim Thắng Thành tại hang ổ của hắn mạnh hơn đội ngũ mà Đoạn Tử Khả mang ra ngoài, cũng không phải là quả hồng mềm dễ ăn vào trong bụng.</w:t>
      </w:r>
      <w:r>
        <w:br w:type="textWrapping"/>
      </w:r>
      <w:r>
        <w:br w:type="textWrapping"/>
      </w:r>
    </w:p>
    <w:p>
      <w:pPr>
        <w:pStyle w:val="Heading2"/>
      </w:pPr>
      <w:bookmarkStart w:id="609" w:name="chương-587-phản-loạn.-1"/>
      <w:bookmarkEnd w:id="609"/>
      <w:r>
        <w:t xml:space="preserve">587. Chương 587: Phản Loạn. (1)</w:t>
      </w:r>
    </w:p>
    <w:p>
      <w:pPr>
        <w:pStyle w:val="Compact"/>
      </w:pPr>
      <w:r>
        <w:br w:type="textWrapping"/>
      </w:r>
      <w:r>
        <w:br w:type="textWrapping"/>
      </w:r>
    </w:p>
    <w:p>
      <w:pPr>
        <w:pStyle w:val="BodyText"/>
      </w:pPr>
      <w:r>
        <w:t xml:space="preserve">Nhạc Trọng nhìn Đoạn Tử Khả trầm giọng nói:</w:t>
      </w:r>
    </w:p>
    <w:p>
      <w:pPr>
        <w:pStyle w:val="BodyText"/>
      </w:pPr>
      <w:r>
        <w:t xml:space="preserve">- Đem tín hiệu mà Đồng Minh Hội báo tin cho nội gián trong Quý Trữ thị nói cho tôi biết!</w:t>
      </w:r>
    </w:p>
    <w:p>
      <w:pPr>
        <w:pStyle w:val="BodyText"/>
      </w:pPr>
      <w:r>
        <w:t xml:space="preserve">- Dạ!</w:t>
      </w:r>
    </w:p>
    <w:p>
      <w:pPr>
        <w:pStyle w:val="BodyText"/>
      </w:pPr>
      <w:r>
        <w:t xml:space="preserve">Đoạn Tử Khả thoáng rùng mình liền đem tín hiệu báo lại cho Nhạc Trọng.</w:t>
      </w:r>
    </w:p>
    <w:p>
      <w:pPr>
        <w:pStyle w:val="BodyText"/>
      </w:pPr>
      <w:r>
        <w:t xml:space="preserve">Nhạc Trọng ghi nhớ lại, sau đó lại nói với Đoạn Tử Khả:</w:t>
      </w:r>
    </w:p>
    <w:p>
      <w:pPr>
        <w:pStyle w:val="BodyText"/>
      </w:pPr>
      <w:r>
        <w:t xml:space="preserve">- Tôi đi ra ngoài một chút, Đoạn Tử Khả, Bạch Cốt, hai người dẫn người nghỉ ngơi trong thị trấn này một ngày!</w:t>
      </w:r>
    </w:p>
    <w:p>
      <w:pPr>
        <w:pStyle w:val="BodyText"/>
      </w:pPr>
      <w:r>
        <w:t xml:space="preserve">- Dạ!</w:t>
      </w:r>
    </w:p>
    <w:p>
      <w:pPr>
        <w:pStyle w:val="BodyText"/>
      </w:pPr>
      <w:r>
        <w:t xml:space="preserve">Đoạn Tử Khả liếc nhìn Bạch Cốt cao giọng đáp.</w:t>
      </w:r>
    </w:p>
    <w:p>
      <w:pPr>
        <w:pStyle w:val="BodyText"/>
      </w:pPr>
      <w:r>
        <w:t xml:space="preserve">Bạch Cốt nhìn Nhạc Trọng gật nhẹ đầu, hắn đã có được sơ cấp trí tuệ hơn nữa đạt được +1 cường hóa, một ít chuyện bình thường hắn đã biết nên xử lý như thế nào.</w:t>
      </w:r>
    </w:p>
    <w:p>
      <w:pPr>
        <w:pStyle w:val="BodyText"/>
      </w:pPr>
      <w:r>
        <w:t xml:space="preserve">Nhạc Trọng vừa ra bên ngoài, lập tức nhảy lên lưng Thiểm Điện trầm giọng nói:</w:t>
      </w:r>
    </w:p>
    <w:p>
      <w:pPr>
        <w:pStyle w:val="BodyText"/>
      </w:pPr>
      <w:r>
        <w:t xml:space="preserve">- Quay về Quý Trữ thị!</w:t>
      </w:r>
    </w:p>
    <w:p>
      <w:pPr>
        <w:pStyle w:val="BodyText"/>
      </w:pPr>
      <w:r>
        <w:t xml:space="preserve">Thiểm Điện phát động tốc độ cao nhất, nhanh như cơn lốc chạy vào trong phong tuyết ngập trời. Dưới tốc độ cực nhanh của nó, những trận gió tuyết thổi quét lên người Nhạc Trọng như đao cắt. Nếu không phải cường độ thân thể hắn mạnh mẽ, hắn đã sớm bị làm tổn thương thân thể.</w:t>
      </w:r>
    </w:p>
    <w:p>
      <w:pPr>
        <w:pStyle w:val="BodyText"/>
      </w:pPr>
      <w:r>
        <w:t xml:space="preserve">Tốc độ của Thiểm Điện phát động, chỉ chưa đầy nửa giờ Nhạc Trọng đã quay về tới Quý Trữ thị.</w:t>
      </w:r>
    </w:p>
    <w:p>
      <w:pPr>
        <w:pStyle w:val="BodyText"/>
      </w:pPr>
      <w:r>
        <w:t xml:space="preserve">Gió tuyết phiêu phiêu, trên con đường từ Quý Trữ thị đi thông Tân Tề thị, Mộ Dung Hòa vẻ mặt lo lắng nhìn vào trong gió tuyết, trong lòng tràn ngập lo âu:</w:t>
      </w:r>
    </w:p>
    <w:p>
      <w:pPr>
        <w:pStyle w:val="BodyText"/>
      </w:pPr>
      <w:r>
        <w:t xml:space="preserve">- Đáng chết! Tuyết rơi! Thời tiết như vậy thật sự là không xong…</w:t>
      </w:r>
    </w:p>
    <w:p>
      <w:pPr>
        <w:pStyle w:val="BodyText"/>
      </w:pPr>
      <w:r>
        <w:t xml:space="preserve">Đứng bên cạnh Mộ Dung Hòa, Trương Tuyết Vong khẽ mỉm cười nói:</w:t>
      </w:r>
    </w:p>
    <w:p>
      <w:pPr>
        <w:pStyle w:val="BodyText"/>
      </w:pPr>
      <w:r>
        <w:t xml:space="preserve">- Yên tâm đi, Mộ Dung! Trận tuyết này mặc dù lớn một chút, nhưng cũng không phải bão tuyết. Chỉ cần bọn hắn vượt qua một chút khó khăn hẳn là còn có thể đúng hẹn đuổi tới!</w:t>
      </w:r>
    </w:p>
    <w:p>
      <w:pPr>
        <w:pStyle w:val="BodyText"/>
      </w:pPr>
      <w:r>
        <w:t xml:space="preserve">Mộ Dung Hòa đem bông tuyết phủi xuống, thở dài một hơi, cười khổ một tiếng nói:</w:t>
      </w:r>
    </w:p>
    <w:p>
      <w:pPr>
        <w:pStyle w:val="BodyText"/>
      </w:pPr>
      <w:r>
        <w:t xml:space="preserve">- Tôi chỉ lo lắng đêm dài lắm mộng. Nếu như bị người nọ phát giác một tia manh mối, vậy thật sự nguy hiểm!</w:t>
      </w:r>
    </w:p>
    <w:p>
      <w:pPr>
        <w:pStyle w:val="BodyText"/>
      </w:pPr>
      <w:r>
        <w:t xml:space="preserve">Không biết Trương Tuyết Vong đang suy nghĩ điều gì, đột nhiên trầm mặc lại.</w:t>
      </w:r>
    </w:p>
    <w:p>
      <w:pPr>
        <w:pStyle w:val="BodyText"/>
      </w:pPr>
      <w:r>
        <w:t xml:space="preserve">Đúng lúc này trong gió tuyết phương xa đột nhiên bay ra tín hiệu đạn, ánh sáng chiếu khắp bốn phương.</w:t>
      </w:r>
    </w:p>
    <w:p>
      <w:pPr>
        <w:pStyle w:val="BodyText"/>
      </w:pPr>
      <w:r>
        <w:t xml:space="preserve">Mộ Dung Hòa nhìn thấy tín hiệu lập tức trở nên hưng phấn:</w:t>
      </w:r>
    </w:p>
    <w:p>
      <w:pPr>
        <w:pStyle w:val="BodyText"/>
      </w:pPr>
      <w:r>
        <w:t xml:space="preserve">- Đến đây! Bọn hắn đến đây!</w:t>
      </w:r>
    </w:p>
    <w:p>
      <w:pPr>
        <w:pStyle w:val="BodyText"/>
      </w:pPr>
      <w:r>
        <w:t xml:space="preserve">Mộ Dung Hòa tận lực chờ đợi chính là giờ khắc này, chứng kiến tín hiệu hắn lập tức liền hưng phấn lên.</w:t>
      </w:r>
    </w:p>
    <w:p>
      <w:pPr>
        <w:pStyle w:val="BodyText"/>
      </w:pPr>
      <w:r>
        <w:t xml:space="preserve">Đúng lúc này một gã sĩ quan đi vào hành lễ với Mộ Dung Hòa, trực tiếp hỏi:</w:t>
      </w:r>
    </w:p>
    <w:p>
      <w:pPr>
        <w:pStyle w:val="BodyText"/>
      </w:pPr>
      <w:r>
        <w:t xml:space="preserve">- Doanh trưởng, Nhạc thủ lĩnh phái người đến truyền lệnh! Có gặp mặt hắn hay không?</w:t>
      </w:r>
    </w:p>
    <w:p>
      <w:pPr>
        <w:pStyle w:val="BodyText"/>
      </w:pPr>
      <w:r>
        <w:t xml:space="preserve">Trong mắt Mộ Dung Hòa hiện lên nét cảnh giác, dò hỏi:</w:t>
      </w:r>
    </w:p>
    <w:p>
      <w:pPr>
        <w:pStyle w:val="BodyText"/>
      </w:pPr>
      <w:r>
        <w:t xml:space="preserve">- Là người nào?</w:t>
      </w:r>
    </w:p>
    <w:p>
      <w:pPr>
        <w:pStyle w:val="BodyText"/>
      </w:pPr>
      <w:r>
        <w:t xml:space="preserve">Cao thủ dưới trướng Nhạc Trọng đông đảo, đã sắp tới lúc khởi sự, Mộ Dung Hòa không muốn bị Nhạc Trọng phóng tới cao thủ bên người giám thị.</w:t>
      </w:r>
    </w:p>
    <w:p>
      <w:pPr>
        <w:pStyle w:val="BodyText"/>
      </w:pPr>
      <w:r>
        <w:t xml:space="preserve">Tên sĩ quan nói:</w:t>
      </w:r>
    </w:p>
    <w:p>
      <w:pPr>
        <w:pStyle w:val="BodyText"/>
      </w:pPr>
      <w:r>
        <w:t xml:space="preserve">- Là Đan Hoành!</w:t>
      </w:r>
    </w:p>
    <w:p>
      <w:pPr>
        <w:pStyle w:val="BodyText"/>
      </w:pPr>
      <w:r>
        <w:t xml:space="preserve">Mộ Dung Hòa thoáng trầm tư một chút, nói:</w:t>
      </w:r>
    </w:p>
    <w:p>
      <w:pPr>
        <w:pStyle w:val="BodyText"/>
      </w:pPr>
      <w:r>
        <w:t xml:space="preserve">- Cho hắn tới gặp tôi!</w:t>
      </w:r>
    </w:p>
    <w:p>
      <w:pPr>
        <w:pStyle w:val="BodyText"/>
      </w:pPr>
      <w:r>
        <w:t xml:space="preserve">Chỉ chốc lát Đan Hoành đã đi tới trước người Mộ Dung Hòa nói thẳng:</w:t>
      </w:r>
    </w:p>
    <w:p>
      <w:pPr>
        <w:pStyle w:val="BodyText"/>
      </w:pPr>
      <w:r>
        <w:t xml:space="preserve">- Mộ Dung doanh trưởng, thủ lĩnh có việc cần gặp ngài! Mời ngài hiện tại lập tức đến quân bộ một chuyến!</w:t>
      </w:r>
    </w:p>
    <w:p>
      <w:pPr>
        <w:pStyle w:val="BodyText"/>
      </w:pPr>
      <w:r>
        <w:t xml:space="preserve">Mộ Dung Hòa trầm mặc một thoáng, mỉm cười nói:</w:t>
      </w:r>
    </w:p>
    <w:p>
      <w:pPr>
        <w:pStyle w:val="BodyText"/>
      </w:pPr>
      <w:r>
        <w:t xml:space="preserve">- Hiện tại sao? Có thể đợi một chút không?</w:t>
      </w:r>
    </w:p>
    <w:p>
      <w:pPr>
        <w:pStyle w:val="BodyText"/>
      </w:pPr>
      <w:r>
        <w:t xml:space="preserve">Sắc mặt Đan Hoành trầm xuống, đem một phần văn kiện đưa cho Mộ Dung Hòa:</w:t>
      </w:r>
    </w:p>
    <w:p>
      <w:pPr>
        <w:pStyle w:val="BodyText"/>
      </w:pPr>
      <w:r>
        <w:t xml:space="preserve">- Mộ Dung doanh trưởng, đừng để tôi khó làm! Đây là văn kiện do thủ lĩnh ký tên! Nếu ông không đi, tôi có quyền bắt giữ ông!</w:t>
      </w:r>
    </w:p>
    <w:p>
      <w:pPr>
        <w:pStyle w:val="BodyText"/>
      </w:pPr>
      <w:r>
        <w:t xml:space="preserve">Mộ Dung Hòa cầm phần văn kiện lên nhìn lướt qua, lạnh lùng cười, hai tay dùng sức xé nát, ngay trước mặt Đan Hoành đem phần văn kiện kia xé thành mảnh nhỏ.</w:t>
      </w:r>
    </w:p>
    <w:p>
      <w:pPr>
        <w:pStyle w:val="BodyText"/>
      </w:pPr>
      <w:r>
        <w:t xml:space="preserve">- Nhạc Trọng! Khẩu khí đúng là thật lớn, chức doanh trưởng của tôi chẳng lẽ hắn nghĩ bỏ là bỏ được sao?</w:t>
      </w:r>
    </w:p>
    <w:p>
      <w:pPr>
        <w:pStyle w:val="BodyText"/>
      </w:pPr>
      <w:r>
        <w:t xml:space="preserve">Sắc mặt Đan Hoành đại biến lớn tiếng chất vấn:</w:t>
      </w:r>
    </w:p>
    <w:p>
      <w:pPr>
        <w:pStyle w:val="BodyText"/>
      </w:pPr>
      <w:r>
        <w:t xml:space="preserve">- Mộ Dung Hòa! Ông muốn tạo phản phải không?</w:t>
      </w:r>
    </w:p>
    <w:p>
      <w:pPr>
        <w:pStyle w:val="BodyText"/>
      </w:pPr>
      <w:r>
        <w:t xml:space="preserve">Mộ Dung Hòa lạnh lùng cười, trực tiếp ra lệnh:</w:t>
      </w:r>
    </w:p>
    <w:p>
      <w:pPr>
        <w:pStyle w:val="BodyText"/>
      </w:pPr>
      <w:r>
        <w:t xml:space="preserve">- Hôm nay tôi chính là muốn làm phản lật đổ tên bạo chúa Nhạc Trọng kia! Đem hắn bắt lại! Gởi tín hào!</w:t>
      </w:r>
    </w:p>
    <w:p>
      <w:pPr>
        <w:pStyle w:val="BodyText"/>
      </w:pPr>
      <w:r>
        <w:t xml:space="preserve">Hai gã chiến sĩ trực tiếp tiến lên bắt lại Đan Hoành, một gã chiến sĩ lại bắn tín hiệu lên không trung.</w:t>
      </w:r>
    </w:p>
    <w:p>
      <w:pPr>
        <w:pStyle w:val="BodyText"/>
      </w:pPr>
      <w:r>
        <w:t xml:space="preserve">Tín hiệu vừa lên không trung, bên trong Quý Trữ thị đồng thời cũng bay lên tín hiệu!</w:t>
      </w:r>
    </w:p>
    <w:p>
      <w:pPr>
        <w:pStyle w:val="BodyText"/>
      </w:pPr>
      <w:r>
        <w:t xml:space="preserve">- Ông thật muốn tạo phản!</w:t>
      </w:r>
    </w:p>
    <w:p>
      <w:pPr>
        <w:pStyle w:val="BodyText"/>
      </w:pPr>
      <w:r>
        <w:t xml:space="preserve">Vẻ mặt Đan Hoành kinh hãi nhìn Mộ Dung Hòa, sắc mặt biến thành vô cùng khó xem, thân thể không ngừng run rẩy.</w:t>
      </w:r>
    </w:p>
    <w:p>
      <w:pPr>
        <w:pStyle w:val="BodyText"/>
      </w:pPr>
      <w:r>
        <w:t xml:space="preserve">Trong mắt Mộ Dung Hòa hiện lên quang mang kỳ dị, cao giọng nói:</w:t>
      </w:r>
    </w:p>
    <w:p>
      <w:pPr>
        <w:pStyle w:val="BodyText"/>
      </w:pPr>
      <w:r>
        <w:t xml:space="preserve">- Làm phản thì làm phản! Nhạc Trọng tàn bạo bất nhân, hôm nay tôi sẽ vì quốc gia, vì nhân dân, quét sạch tên bại hoại này!</w:t>
      </w:r>
    </w:p>
    <w:p>
      <w:pPr>
        <w:pStyle w:val="BodyText"/>
      </w:pPr>
      <w:r>
        <w:t xml:space="preserve">- Làm phản! Làm phản! Giết Nhạc Trọng! Giết Nhạc Trọng!</w:t>
      </w:r>
    </w:p>
    <w:p>
      <w:pPr>
        <w:pStyle w:val="BodyText"/>
      </w:pPr>
      <w:r>
        <w:t xml:space="preserve">- Giúp đỡ chính nghĩa, giết Nhạc Trọng!</w:t>
      </w:r>
    </w:p>
    <w:p>
      <w:pPr>
        <w:pStyle w:val="BodyText"/>
      </w:pPr>
      <w:r>
        <w:t xml:space="preserve">- …</w:t>
      </w:r>
    </w:p>
    <w:p>
      <w:pPr>
        <w:pStyle w:val="BodyText"/>
      </w:pPr>
      <w:r>
        <w:t xml:space="preserve">Các quân quan tâm phúc hội tụ bên người Mộ Dung Hòa đều tràn ngập nhiệt huyết lớn tiếng kêu lên. Bị bọn hắn liên tục kêu gào, những quan quân không có ý làm phản đều đưa mắt nhìn nhau chỉ có thể hùa theo lớn tiếng kêu to. Tình thế lúc này nếu ai dám mở lời phản đối chỉ còn con đường chết, bọn họ còn không muốn chết. Hơn nữa mới đi theo Nhạc Trọng không lâu, còn chưa có đủ lòng trung thành.</w:t>
      </w:r>
    </w:p>
    <w:p>
      <w:pPr>
        <w:pStyle w:val="BodyText"/>
      </w:pPr>
      <w:r>
        <w:t xml:space="preserve">Ngay khi mọi người còn đang trào dâng nhiệt huyết, Nhạc Trọng chậm rãi từ trong bóng tối đi ra xa xa lạnh lùng nhìn Mộ Dung Hòa cùng nhóm quan quân phản nghịch thản nhiên nói:</w:t>
      </w:r>
    </w:p>
    <w:p>
      <w:pPr>
        <w:pStyle w:val="BodyText"/>
      </w:pPr>
      <w:r>
        <w:t xml:space="preserve">- Nga! Các người đây là muốn tạo phản, phản bội chính phủ sao?</w:t>
      </w:r>
    </w:p>
    <w:p>
      <w:pPr>
        <w:pStyle w:val="BodyText"/>
      </w:pPr>
      <w:r>
        <w:t xml:space="preserve">Mộ Dung Hòa vừa nhìn thấy Nhạc Trọng hiện thân, trong lòng hít sâu một hơi rét lạnh, liên tục lui ra sau vài bước, tám gã cao thủ bên cạnh hắn liền tiến lên ngăn cản trước người Mộ Dung Hòa.</w:t>
      </w:r>
    </w:p>
    <w:p>
      <w:pPr>
        <w:pStyle w:val="BodyText"/>
      </w:pPr>
      <w:r>
        <w:t xml:space="preserve">Bên trong Quý Trữ thị, mọi người đều biết chiến lực của Nhạc Trọng vô song, trừ bỏ một ít siêu cấp thiên tài trong truyền thuyết luôn ở trong Đại Dung sơn mạch luyện cấp, không ai dám nói mình là đối thủ của Nhạc Trọng.</w:t>
      </w:r>
    </w:p>
    <w:p>
      <w:pPr>
        <w:pStyle w:val="BodyText"/>
      </w:pPr>
      <w:r>
        <w:t xml:space="preserve">Núp sau lưng tám gã cao thủ, Mộ Dung Hòa sinh ra một tia dũng khí, nhìn chằm chằm Nhạc Trọng cười lạnh nói:</w:t>
      </w:r>
    </w:p>
    <w:p>
      <w:pPr>
        <w:pStyle w:val="BodyText"/>
      </w:pPr>
      <w:r>
        <w:t xml:space="preserve">- Nhạc Trọng! Mày tới được đúng lúc! Hôm nay sẽ là tử kỳ của mày!</w:t>
      </w:r>
    </w:p>
    <w:p>
      <w:pPr>
        <w:pStyle w:val="BodyText"/>
      </w:pPr>
      <w:r>
        <w:t xml:space="preserve">Nhạc Trọng lạnh lùng cười, phất phất tay, hai gã chiến sĩ liền áp giải một thiếu niên chừng mười bảy mười tám tuổi cùng một nữ tử trung niên tư sắc không tầm thường chừng ba mươi sáu ba mươi bảy tuổi đi ra.</w:t>
      </w:r>
    </w:p>
    <w:p>
      <w:pPr>
        <w:pStyle w:val="BodyText"/>
      </w:pPr>
      <w:r>
        <w:t xml:space="preserve">Mộ Dung Hòa vừa nói được vài câu, sắc mặt đột nhiên đại biến, hai mắt đỏ đậm thất thanh kêu lên:</w:t>
      </w:r>
    </w:p>
    <w:p>
      <w:pPr>
        <w:pStyle w:val="BodyText"/>
      </w:pPr>
      <w:r>
        <w:t xml:space="preserve">- Tiểu Kiếm! A Y! Nhạc Trọng! Mày là hỗn đản! Tiểu Kiếm! Làm sao tiểu Kiếm lại ở trong tay của mày?</w:t>
      </w:r>
    </w:p>
    <w:p>
      <w:pPr>
        <w:pStyle w:val="BodyText"/>
      </w:pPr>
      <w:r>
        <w:t xml:space="preserve">Thiếu niên kia tên là Mộ Dung Kiếm, là bảo bối của Mộ Dung Hòa. Mà nữ tử trung niên chính là vợ của hắn.</w:t>
      </w:r>
    </w:p>
    <w:p>
      <w:pPr>
        <w:pStyle w:val="BodyText"/>
      </w:pPr>
      <w:r>
        <w:t xml:space="preserve">Mộ Dung Kiếm hai mắt rưng rưng lớn tiếng kêu lên:</w:t>
      </w:r>
    </w:p>
    <w:p>
      <w:pPr>
        <w:pStyle w:val="BodyText"/>
      </w:pPr>
      <w:r>
        <w:t xml:space="preserve">- Ba ba! Cứu con! Ba ba! Cứu con!</w:t>
      </w:r>
    </w:p>
    <w:p>
      <w:pPr>
        <w:pStyle w:val="BodyText"/>
      </w:pPr>
      <w:r>
        <w:t xml:space="preserve">Một khẩu súng trường chỉ thẳng vào đầu Mộ Dung Kiếm, chỉ cần Nhạc Trọng ra lệnh thì khẩu súng sẽ lập tức bắn ra viên đạn đoạt mạng, đem đầu của hắn oanh bạo.</w:t>
      </w:r>
    </w:p>
    <w:p>
      <w:pPr>
        <w:pStyle w:val="BodyText"/>
      </w:pPr>
      <w:r>
        <w:t xml:space="preserve">Tiếp theo từng người cả trai lẫn gái bị nghiêm nghiêm khắc khắc áp giải đi ra, sau lưng đều có chiến sĩ dùng súng chỉ vào đầu bọn họ.</w:t>
      </w:r>
    </w:p>
    <w:p>
      <w:pPr>
        <w:pStyle w:val="BodyText"/>
      </w:pPr>
      <w:r>
        <w:t xml:space="preserve">- Tiểu Bảo!</w:t>
      </w:r>
    </w:p>
    <w:p>
      <w:pPr>
        <w:pStyle w:val="BodyText"/>
      </w:pPr>
      <w:r>
        <w:t xml:space="preserve">- Tiểu Mạn!</w:t>
      </w:r>
    </w:p>
    <w:p>
      <w:pPr>
        <w:pStyle w:val="BodyText"/>
      </w:pPr>
      <w:r>
        <w:t xml:space="preserve">- Cẩm Tây!</w:t>
      </w:r>
    </w:p>
    <w:p>
      <w:pPr>
        <w:pStyle w:val="BodyText"/>
      </w:pPr>
      <w:r>
        <w:t xml:space="preserve">- …</w:t>
      </w:r>
    </w:p>
    <w:p>
      <w:pPr>
        <w:pStyle w:val="BodyText"/>
      </w:pPr>
      <w:r>
        <w:t xml:space="preserve">Các quan quân đứng bên người Mộ Dung Hòa nhìn thấy nhóm người bị áp giải đi ra nhất thời tay chân băng sương. Đây đều là gia quyến của bọn họ, lúc này đã bị Nhạc Trọng toàn bộ bắt giữ áp giải tới nơi đây. Nhìn thấy người nhà của mình bị giải đi ra, các quan quân phiến loạn nhất thời sản sinh nỗi sợ hãi tột cùng.</w:t>
      </w:r>
    </w:p>
    <w:p>
      <w:pPr>
        <w:pStyle w:val="BodyText"/>
      </w:pPr>
      <w:r>
        <w:t xml:space="preserve">Nhạc Trọng nhìn Mộ Dung Hòa cùng các quan quân lạnh lùng nói:</w:t>
      </w:r>
    </w:p>
    <w:p>
      <w:pPr>
        <w:pStyle w:val="Compact"/>
      </w:pPr>
      <w:r>
        <w:t xml:space="preserve">- Các người đã lựa chọn tạo phản, nói vậy đã có chuẩn bị tâm lý! Tôi cho các người mười lăm giây suy nghĩ! Người đầu hàng liền cút! Tôi có thể bỏ qua cho gia quyến của các người, còn có thể tha mạng chó của các người! Nếu không, tôi lập tức giết sạch gia quyến của các người, sau đó mới giết các người! Sự kiên nhẫn của tôi chỉ có hạn, hiện tại bắt đầu!</w:t>
      </w:r>
      <w:r>
        <w:br w:type="textWrapping"/>
      </w:r>
      <w:r>
        <w:br w:type="textWrapping"/>
      </w:r>
    </w:p>
    <w:p>
      <w:pPr>
        <w:pStyle w:val="Heading2"/>
      </w:pPr>
      <w:bookmarkStart w:id="610" w:name="chương-588-phản-loạn.-2"/>
      <w:bookmarkEnd w:id="610"/>
      <w:r>
        <w:t xml:space="preserve">588. Chương 588: Phản Loạn. (2)</w:t>
      </w:r>
    </w:p>
    <w:p>
      <w:pPr>
        <w:pStyle w:val="Compact"/>
      </w:pPr>
      <w:r>
        <w:br w:type="textWrapping"/>
      </w:r>
      <w:r>
        <w:br w:type="textWrapping"/>
      </w:r>
    </w:p>
    <w:p>
      <w:pPr>
        <w:pStyle w:val="BodyText"/>
      </w:pPr>
      <w:r>
        <w:t xml:space="preserve">Nhìn gia quyến nằm trong tay Nhạc Trọng, sắc mặt toàn bộ quan quân phiến loạn biến thành thập phần tái nhợt, trong lòng dao động.</w:t>
      </w:r>
    </w:p>
    <w:p>
      <w:pPr>
        <w:pStyle w:val="BodyText"/>
      </w:pPr>
      <w:r>
        <w:t xml:space="preserve">- Đừng giết tôi! Tôi đầu hàng!</w:t>
      </w:r>
    </w:p>
    <w:p>
      <w:pPr>
        <w:pStyle w:val="BodyText"/>
      </w:pPr>
      <w:r>
        <w:t xml:space="preserve">Một gã quan quân sắc mặt tái nhợt, nhảy đi ra chạy về hướng bên này.</w:t>
      </w:r>
    </w:p>
    <w:p>
      <w:pPr>
        <w:pStyle w:val="BodyText"/>
      </w:pPr>
      <w:r>
        <w:t xml:space="preserve">Trong mắt Mộ Dung Hòa thoáng hiện hung quang, muốn nổ súng bắn gục tên quan quân kia, nhưng khi hắn nhìn thấy con trai bị chỉ súng vào đầu, trong lòng liền do dự.</w:t>
      </w:r>
    </w:p>
    <w:p>
      <w:pPr>
        <w:pStyle w:val="BodyText"/>
      </w:pPr>
      <w:r>
        <w:t xml:space="preserve">Nhạc Trọng nhìn các quan quân còn do dự chưa quyết định bên người Mộ Dung Hòa, lạnh lùng cười nói:</w:t>
      </w:r>
    </w:p>
    <w:p>
      <w:pPr>
        <w:pStyle w:val="BodyText"/>
      </w:pPr>
      <w:r>
        <w:t xml:space="preserve">- Đúng rồi! Nói cho các người biết một sự kiện! Tín hiệu bên ngoài là tôi gọi người phóng lên! Trung Hoa Đồng Minh Hội mà các người chờ đợi sẽ không đến đây. Toàn bộ bọn hắn đã bị tôi dẫn người chôn vùi trong gió tuyết!</w:t>
      </w:r>
    </w:p>
    <w:p>
      <w:pPr>
        <w:pStyle w:val="BodyText"/>
      </w:pPr>
      <w:r>
        <w:t xml:space="preserve">Tin tức này lập tức đánh tan điểm mấu chốt trong lòng các quan quân phiến loạn, sắc mặt mỗi người tái nhợt, lập tức hiểu được đây là một cạm bẫy. Nhạc Trọng mượn dùng cơ hội của Đại Trung Hoa Đồng Minh Hội mà thanh tẩy những người không thật lòng thần phục hắn bên trong Quý Trữ thị.</w:t>
      </w:r>
    </w:p>
    <w:p>
      <w:pPr>
        <w:pStyle w:val="BodyText"/>
      </w:pPr>
      <w:r>
        <w:t xml:space="preserve">Mộ Dung Hòa cùng những người trong lòng có quỷ nếu cứ luôn ẩn núp che giấu thì Nhạc Trọng tạm thời không có cách nào làm gì được bọn họ. Dù sao hắn chỉ vừa nắm bắt Quý Trữ thị trong tay, nếu lập tức thanh tẩy người cũ trong cao tầng, tuyệt đối sẽ gợi ra sự bắn ngược của hàng quân dưới trướng.</w:t>
      </w:r>
    </w:p>
    <w:p>
      <w:pPr>
        <w:pStyle w:val="BodyText"/>
      </w:pPr>
      <w:r>
        <w:t xml:space="preserve">Nhưng nếu như chính đám người Mộ Dung Hòa phát động phiến loạn, thì là khác hẳn. Sẽ không ai khoan dung phiến loạn tồn tại, Nhạc Trọng đem toàn bộ đám người Mộ Dung Hòa tiêu diệt thật đúng lý hợp tình, cho dù là những đội ngũ khác trong Quý Trữ thị cũng không ai dám nói gì, nếu không Nhạc Trọng vẫn có thể nhân cơ hội bắt luôn bọn họ.</w:t>
      </w:r>
    </w:p>
    <w:p>
      <w:pPr>
        <w:pStyle w:val="BodyText"/>
      </w:pPr>
      <w:r>
        <w:t xml:space="preserve">- Tôi hàng! Đừng giết tôi với con gái tôi!</w:t>
      </w:r>
    </w:p>
    <w:p>
      <w:pPr>
        <w:pStyle w:val="BodyText"/>
      </w:pPr>
      <w:r>
        <w:t xml:space="preserve">- Tôi hàng! Đừng giết tôi!</w:t>
      </w:r>
    </w:p>
    <w:p>
      <w:pPr>
        <w:pStyle w:val="BodyText"/>
      </w:pPr>
      <w:r>
        <w:t xml:space="preserve">- …</w:t>
      </w:r>
    </w:p>
    <w:p>
      <w:pPr>
        <w:pStyle w:val="BodyText"/>
      </w:pPr>
      <w:r>
        <w:t xml:space="preserve">Nhìn không thấy hi vọng thắng lợi, trong mắt các quân quan phiến loạn chớp động cảm giác tuyệt vọng, lập tức tránh xa Mộ Dung Hòa quỳ trên mặt đất.</w:t>
      </w:r>
    </w:p>
    <w:p>
      <w:pPr>
        <w:pStyle w:val="BodyText"/>
      </w:pPr>
      <w:r>
        <w:t xml:space="preserve">Mỗi một tên quan quân đầu hàng, người nhà của họ lại được áp giải đi xuống.</w:t>
      </w:r>
    </w:p>
    <w:p>
      <w:pPr>
        <w:pStyle w:val="BodyText"/>
      </w:pPr>
      <w:r>
        <w:t xml:space="preserve">Giây lát sau, bên người Mộ Dung Hòa chỉ còn lại sáu gã cao thủ cùng bảy tên quan quân sắc mặt tái nhợt lộ vẻ sầu thảm.</w:t>
      </w:r>
    </w:p>
    <w:p>
      <w:pPr>
        <w:pStyle w:val="BodyText"/>
      </w:pPr>
      <w:r>
        <w:t xml:space="preserve">- Giết!</w:t>
      </w:r>
    </w:p>
    <w:p>
      <w:pPr>
        <w:pStyle w:val="BodyText"/>
      </w:pPr>
      <w:r>
        <w:t xml:space="preserve">Vẻ mặt Mộ Dung Hòa trắng bệch lớn tiếng thét to:</w:t>
      </w:r>
    </w:p>
    <w:p>
      <w:pPr>
        <w:pStyle w:val="BodyText"/>
      </w:pPr>
      <w:r>
        <w:t xml:space="preserve">- Chậm đã! Nhạc Trọng, tôi hàng! Cầu anh buông tha cho tiểu Kiếm của tôi!</w:t>
      </w:r>
    </w:p>
    <w:p>
      <w:pPr>
        <w:pStyle w:val="BodyText"/>
      </w:pPr>
      <w:r>
        <w:t xml:space="preserve">- Giết !</w:t>
      </w:r>
    </w:p>
    <w:p>
      <w:pPr>
        <w:pStyle w:val="BodyText"/>
      </w:pPr>
      <w:r>
        <w:t xml:space="preserve">Nhạc Trọng lạnh lùng truyền mệnh lệnh.</w:t>
      </w:r>
    </w:p>
    <w:p>
      <w:pPr>
        <w:pStyle w:val="BodyText"/>
      </w:pPr>
      <w:r>
        <w:t xml:space="preserve">Phanh! Phanh!</w:t>
      </w:r>
    </w:p>
    <w:p>
      <w:pPr>
        <w:pStyle w:val="BodyText"/>
      </w:pPr>
      <w:r>
        <w:t xml:space="preserve">Một trận tiếng súng vang lên, gia quyến của bảy tên quan quân bên người Mộ Dung Hòa liền bị bắn chết, hai mươi mấy nam nữ ngã xuống trong vũng máu.</w:t>
      </w:r>
    </w:p>
    <w:p>
      <w:pPr>
        <w:pStyle w:val="BodyText"/>
      </w:pPr>
      <w:r>
        <w:t xml:space="preserve">Nhìn thấy một màn kia, những quan quân đầu hàng sắc mặt đại biến, thân thể không ngừng run rẩy. Nếu bọn họ hàng chậm một chút, gia quyến của họ cũng sẽ bị Nhạc Trọng không chút lưu tình giết chết. Tâm địa của nam nhân trẻ tuổi trước mắt này thật giống như đúc từ sắt đá, tuyệt đối sẽ không chút thương tiếc người phản loạn.</w:t>
      </w:r>
    </w:p>
    <w:p>
      <w:pPr>
        <w:pStyle w:val="BodyText"/>
      </w:pPr>
      <w:r>
        <w:t xml:space="preserve">- Nhạc Trọng! Tao muốn giết cả nhà mày!</w:t>
      </w:r>
    </w:p>
    <w:p>
      <w:pPr>
        <w:pStyle w:val="BodyText"/>
      </w:pPr>
      <w:r>
        <w:t xml:space="preserve">- Nhạc Trọng! Tao tuyệt đối sẽ không bỏ qua ày!</w:t>
      </w:r>
    </w:p>
    <w:p>
      <w:pPr>
        <w:pStyle w:val="BodyText"/>
      </w:pPr>
      <w:r>
        <w:t xml:space="preserve">- …</w:t>
      </w:r>
    </w:p>
    <w:p>
      <w:pPr>
        <w:pStyle w:val="BodyText"/>
      </w:pPr>
      <w:r>
        <w:t xml:space="preserve">Sắc mặt các quan quân đại biến, trong mắt tràn ngập cừu hận, hai mắt cơ hồ nhỏ máu lớn tiếng rít gào.</w:t>
      </w:r>
    </w:p>
    <w:p>
      <w:pPr>
        <w:pStyle w:val="BodyText"/>
      </w:pPr>
      <w:r>
        <w:t xml:space="preserve">- Động thủ!</w:t>
      </w:r>
    </w:p>
    <w:p>
      <w:pPr>
        <w:pStyle w:val="BodyText"/>
      </w:pPr>
      <w:r>
        <w:t xml:space="preserve">Đúng lúc này Trương Tuyết Vong đang đứng bên người Mộ Dung Hòa lạnh lùng ra lệnh.</w:t>
      </w:r>
    </w:p>
    <w:p>
      <w:pPr>
        <w:pStyle w:val="BodyText"/>
      </w:pPr>
      <w:r>
        <w:t xml:space="preserve">Bảy tên hộ vệ đi theo bên người Trương Tuyết Vong liền thay đổi họng súng, quét về hướng quan quân bên người Mộ Dung Hòa, dưới mưa đạn điên cuồng bao trùm, những quan quân kia không kịp đề phòng trong nháy mắt đã bị bắn thành cái sàng ngã trên mặt đất.</w:t>
      </w:r>
    </w:p>
    <w:p>
      <w:pPr>
        <w:pStyle w:val="BodyText"/>
      </w:pPr>
      <w:r>
        <w:t xml:space="preserve">Từng đạo gai xương bén nhọn từ thân thể một gã chiến sĩ đứng bên cạnh Trương Tuyết Vong nổ bắn ra, trực tiếp đem sáu gã cao thủ hộ vệ trước người Mộ Dung Hòa xỏ xuyên đầu đinh trên mặt đất. Đám hộ vệ của Mộ Dung Hòa chỉ toàn lực phòng ngự Nhạc Trọng, bọn hắn căn bản không nghĩ tới lại bị đồng minh Trương Tuyết Vong công kích.</w:t>
      </w:r>
    </w:p>
    <w:p>
      <w:pPr>
        <w:pStyle w:val="BodyText"/>
      </w:pPr>
      <w:r>
        <w:t xml:space="preserve">Vẻ mặt Mộ Dung Hòa khiếp sợ nhìn Trương Tuyết Vong cắn răng nói:</w:t>
      </w:r>
    </w:p>
    <w:p>
      <w:pPr>
        <w:pStyle w:val="BodyText"/>
      </w:pPr>
      <w:r>
        <w:t xml:space="preserve">- Là anh! Lão Trương, là anh bán rẻ chúng tôi?</w:t>
      </w:r>
    </w:p>
    <w:p>
      <w:pPr>
        <w:pStyle w:val="BodyText"/>
      </w:pPr>
      <w:r>
        <w:t xml:space="preserve">Trương Tuyết Vong nhìn Mộ Dung Hòa gằn từng tiếng:</w:t>
      </w:r>
    </w:p>
    <w:p>
      <w:pPr>
        <w:pStyle w:val="BodyText"/>
      </w:pPr>
      <w:r>
        <w:t xml:space="preserve">- Không sai, Mộ Dung, là tôi bán rẻ các anh! Tuy rằng Nhạc Trọng cũng không tính là một thủ lĩnh hoàn mỹ, nhưng các anh ngàn không nên vạn không nên phát động phiến loạn ngay thời gian ba trăm vạn tang thi sắp tấn công Quý Trữ thị! Các anh có nghĩ tới hay không, ở trong loại thời tiết này, chín mươi vạn người thường làm sao lui lại đến địa phương khác! Cho dù thành công lui lại được huyện thị khác, vậy sẽ phải chết bao nhiêu người? Vì nhân dân Quý Trữ thị, chỉ phải cho các anh đi chết đi!</w:t>
      </w:r>
    </w:p>
    <w:p>
      <w:pPr>
        <w:pStyle w:val="BodyText"/>
      </w:pPr>
      <w:r>
        <w:t xml:space="preserve">Trương Tuyết Vong đích xác vô cùng bất mãn đối với việc Nhạc Trọng thống trị cả Quý Trữ thị đồng thời đem hắn ném tới trong tân binh doanh. Nhưng con người của hắn lại biết đại thể, là hảo hán tử biết nhìn đại cục. Hắn thập phần rõ ràng ở trong khí hậu băng tuyết ngập trời bây giờ, một khi di chuyển chín mươi vạn người thường không biết sẽ có bao nhiêu dân chúng phải chết trên đường di chuyển. Bởi vậy khi Đồng Minh Hội đến dụ dỗ hắn, hắn liền xoay người đi tìm Nhạc Trọng mật báo.</w:t>
      </w:r>
    </w:p>
    <w:p>
      <w:pPr>
        <w:pStyle w:val="BodyText"/>
      </w:pPr>
      <w:r>
        <w:t xml:space="preserve">- Ha ha! Ha ha! Nhạc Trọng, tất cả chuyện này do một mình tôi làm! Cầu anh đối xử tử tế với người nhà của tôi, tôi sẽ cho anh một lời công đạo!</w:t>
      </w:r>
    </w:p>
    <w:p>
      <w:pPr>
        <w:pStyle w:val="BodyText"/>
      </w:pPr>
      <w:r>
        <w:t xml:space="preserve">Mộ Dung Hòa buồn bã cười thê lương, rút súng trực tiếp nhét vào trong miệng nhắm mắt bóp cò.</w:t>
      </w:r>
    </w:p>
    <w:p>
      <w:pPr>
        <w:pStyle w:val="BodyText"/>
      </w:pPr>
      <w:r>
        <w:t xml:space="preserve">Phanh một tiếng súng vang, đầu Mộ Dung Hòa hiện ra một lỗ máu, bản thân hắn vô lực ngã trên mặt đất.</w:t>
      </w:r>
    </w:p>
    <w:p>
      <w:pPr>
        <w:pStyle w:val="BodyText"/>
      </w:pPr>
      <w:r>
        <w:t xml:space="preserve">Mộ Dung Hòa vừa chết, đại bộ phận quan quân quỳ gối đầu hàng, các chiến sĩ vốn chỉ thuận miệng hùa theo đều buông vũ khí, hai tay ôm đầu lòng người bàng hoàng chờ Nhạc Trọng phán quyết.</w:t>
      </w:r>
    </w:p>
    <w:p>
      <w:pPr>
        <w:pStyle w:val="BodyText"/>
      </w:pPr>
      <w:r>
        <w:t xml:space="preserve">Nhạc Trọng liếc mắt nhìn nhóm quan quân lạnh lùng ra lệnh:</w:t>
      </w:r>
    </w:p>
    <w:p>
      <w:pPr>
        <w:pStyle w:val="BodyText"/>
      </w:pPr>
      <w:r>
        <w:t xml:space="preserve">- Đem những phần tử phiến loạn cùng gia quyến của họ nhốt vào cặn bã doanh! Để họ ra tuyến đầu chiến đấu. Đám cặn bã này, đã tới thời điểm hiện tại còn nháo sự như thế!</w:t>
      </w:r>
    </w:p>
    <w:p>
      <w:pPr>
        <w:pStyle w:val="BodyText"/>
      </w:pPr>
      <w:r>
        <w:t xml:space="preserve">Mặc dù trong những quan quân kia có không ít quan chỉ huy có kinh nghiệm chiến đấu phong phú, nhưng Nhạc Trọng vẫn không dám sử dụng, trực tiếp nhốt họ vào trong cặn bã doanh để cho họ đảm đương vật hi sinh chiến đấu cùng tang thi.</w:t>
      </w:r>
    </w:p>
    <w:p>
      <w:pPr>
        <w:pStyle w:val="BodyText"/>
      </w:pPr>
      <w:r>
        <w:t xml:space="preserve">Những người này mặc dù có tài hoa nhưng đã có ý nghĩ phản loạn. Nếu Nhạc Trọng không xử lý nghiêm khắc, những phần tử phản loạn này sẽ tâm tồn may mắn, sau này sẽ không ngừng tiếp tục tạo phản.</w:t>
      </w:r>
    </w:p>
    <w:p>
      <w:pPr>
        <w:pStyle w:val="BodyText"/>
      </w:pPr>
      <w:r>
        <w:t xml:space="preserve">Các chiến sĩ kéo những quan quân kia toàn bộ rời đi, áp giải vào trong cặn bã doanh.</w:t>
      </w:r>
    </w:p>
    <w:p>
      <w:pPr>
        <w:pStyle w:val="BodyText"/>
      </w:pPr>
      <w:r>
        <w:t xml:space="preserve">Trương Tuyết Vong đi tới trước mặt Nhạc Trọng hành lễ nói:</w:t>
      </w:r>
    </w:p>
    <w:p>
      <w:pPr>
        <w:pStyle w:val="BodyText"/>
      </w:pPr>
      <w:r>
        <w:t xml:space="preserve">- Thủ lĩnh!</w:t>
      </w:r>
    </w:p>
    <w:p>
      <w:pPr>
        <w:pStyle w:val="BodyText"/>
      </w:pPr>
      <w:r>
        <w:t xml:space="preserve">Nhạc Trọng nhìn Trương Tuyết Vong mỉm cười, chỉ vào một nam tử trẻ tuổi chừng hai mươi sáu hai mươi bảy, trên người mang theo khí chất dũng mãnh nói:</w:t>
      </w:r>
    </w:p>
    <w:p>
      <w:pPr>
        <w:pStyle w:val="BodyText"/>
      </w:pPr>
      <w:r>
        <w:t xml:space="preserve">- Trương Tuyết Vong, lần này anh làm thật tốt! Từ giờ trở đi, anh tiếp nhận đệ thất doanh của Mộ Dung Hòa. Đây là Lý Siêu, hắn sẽ trở thành trợ thủ của anh, cùng nhau quản lý tốt đệ thất doanh!</w:t>
      </w:r>
    </w:p>
    <w:p>
      <w:pPr>
        <w:pStyle w:val="BodyText"/>
      </w:pPr>
      <w:r>
        <w:t xml:space="preserve">Trương Tuyết Vong cũng hiểu rõ Nhạc Trọng sảm hạt cát vào trong đệ thất doanh, không cho hắn một nhà độc đại, nhưng trong lòng hắn cũng không có quỷ nên thập phần tiêu sái đáp:</w:t>
      </w:r>
    </w:p>
    <w:p>
      <w:pPr>
        <w:pStyle w:val="BodyText"/>
      </w:pPr>
      <w:r>
        <w:t xml:space="preserve">- Dạ, thủ lĩnh! Tôi nhất định sẽ phối hợp tốt, quản lý tốt đệ thất doanh!</w:t>
      </w:r>
    </w:p>
    <w:p>
      <w:pPr>
        <w:pStyle w:val="Compact"/>
      </w:pPr>
      <w:r>
        <w:t xml:space="preserve">Nhạc Trọng chứng kiến vẻ sảng khoái của Trương Tuyết Vong, trong lòng khẽ gật đầu. Người này có thể trở thành doanh trưởng đệ nhất doanh của Đỗ Thiện Hùng, đương nhiên thật có năng lực.</w:t>
      </w:r>
      <w:r>
        <w:br w:type="textWrapping"/>
      </w:r>
      <w:r>
        <w:br w:type="textWrapping"/>
      </w:r>
    </w:p>
    <w:p>
      <w:pPr>
        <w:pStyle w:val="Heading2"/>
      </w:pPr>
      <w:bookmarkStart w:id="611" w:name="chương-589-chiến-phượng-tiểu-đội-1"/>
      <w:bookmarkEnd w:id="611"/>
      <w:r>
        <w:t xml:space="preserve">589. Chương 589: Chiến Phượng Tiểu Đội! (1)</w:t>
      </w:r>
    </w:p>
    <w:p>
      <w:pPr>
        <w:pStyle w:val="Compact"/>
      </w:pPr>
      <w:r>
        <w:br w:type="textWrapping"/>
      </w:r>
      <w:r>
        <w:br w:type="textWrapping"/>
      </w:r>
    </w:p>
    <w:p>
      <w:pPr>
        <w:pStyle w:val="BodyText"/>
      </w:pPr>
      <w:r>
        <w:t xml:space="preserve">Nhưng Nhạc Trọng không dám yên tâm dùng hắn, dù sao là do bản thân hắn dùng vũ lực ép buộc người ta dốc sức. Trải qua chuyện lần này, Trương Tuyết Vong bán rẻ Đồng Minh Hội với hắn, thế lực khác nếu muốn dụ hàng Trương Tuyết Vong đều sẽ suy nghĩ lại. Bởi vậy ở một góc độ nào đó, vẫn còn có thể sử dụng Trương Tuyết Vong.</w:t>
      </w:r>
    </w:p>
    <w:p>
      <w:pPr>
        <w:pStyle w:val="BodyText"/>
      </w:pPr>
      <w:r>
        <w:t xml:space="preserve">- Những phương hướng khác hẳn cũng đã trấn áp xong rồi đi!</w:t>
      </w:r>
    </w:p>
    <w:p>
      <w:pPr>
        <w:pStyle w:val="BodyText"/>
      </w:pPr>
      <w:r>
        <w:t xml:space="preserve">Nhạc Trọng thu phục đám người Mộ Dung Hòa xong xuôi, nhìn về trong Quý Trữ thị, trong lòng thầm nghĩ.</w:t>
      </w:r>
    </w:p>
    <w:p>
      <w:pPr>
        <w:pStyle w:val="BodyText"/>
      </w:pPr>
      <w:r>
        <w:t xml:space="preserve">- Là lúc này! Mọi người giết ah! Thừa dịp hiện tại đem tên tàn bạo bất nhân Nhạc Trọng xử lý!</w:t>
      </w:r>
    </w:p>
    <w:p>
      <w:pPr>
        <w:pStyle w:val="BodyText"/>
      </w:pPr>
      <w:r>
        <w:t xml:space="preserve">- Tiêu diệt Nhạc Trọng!</w:t>
      </w:r>
    </w:p>
    <w:p>
      <w:pPr>
        <w:pStyle w:val="BodyText"/>
      </w:pPr>
      <w:r>
        <w:t xml:space="preserve">- Giết ah!</w:t>
      </w:r>
    </w:p>
    <w:p>
      <w:pPr>
        <w:pStyle w:val="BodyText"/>
      </w:pPr>
      <w:r>
        <w:t xml:space="preserve">Nhạc Trọng xuất quân càn quét bang phái trong Quý Trữ thị, rất nhiều bang phái hỏng mất, nhưng vẫn có rất nhiều cao thủ bang phái tiềm ẩn trong nhà của người thân hay bạn bè.</w:t>
      </w:r>
    </w:p>
    <w:p>
      <w:pPr>
        <w:pStyle w:val="BodyText"/>
      </w:pPr>
      <w:r>
        <w:t xml:space="preserve">Còn có một chút bang phái thập phần thức thời chuyển hình, chuyển qua làm ăn chính quy. Nhưng bọn hắn đều rất hoài niệm thời gian hoành hành phạm pháp, hung hăng càn quấy bá đạo trong Quý Trữ thị trước kia, vừa có người âm thầm liên lạc, bọn hắn liền xâu chuỗi lên, nhảy đi ra.</w:t>
      </w:r>
    </w:p>
    <w:p>
      <w:pPr>
        <w:pStyle w:val="BodyText"/>
      </w:pPr>
      <w:r>
        <w:t xml:space="preserve">Mộ Dung Hòa vừa phóng đạn tín hiệu, vô số ngưu quỷ xà thần liền nhảy đi ra, điên cuồng phá hư hết thảy những gì mình có thể thấy trong mắt, gây ra hỗn loạn bên trong Quý Trữ thị.</w:t>
      </w:r>
    </w:p>
    <w:p>
      <w:pPr>
        <w:pStyle w:val="BodyText"/>
      </w:pPr>
      <w:r>
        <w:t xml:space="preserve">- Ha ha ha ha, đốt ah! Đốt ah! Đốt chết tụi mày!</w:t>
      </w:r>
    </w:p>
    <w:p>
      <w:pPr>
        <w:pStyle w:val="BodyText"/>
      </w:pPr>
      <w:r>
        <w:t xml:space="preserve">Vài tên cổ hoặc tử nhuộm tóc vàng chừng mười lăm mười sáu tuổi cầm một cây đuốc điên cuồng đốt lửa trên đường, đem từng cửa hàng thiêu cháy. Những người sống sót xông lại bảo hộ cửa hàng của mình thì bị bọn hắn một trận quyền đấm cước đá đánh không ngồi dậy nổi.</w:t>
      </w:r>
    </w:p>
    <w:p>
      <w:pPr>
        <w:pStyle w:val="BodyText"/>
      </w:pPr>
      <w:r>
        <w:t xml:space="preserve">- Đừng ah! Súc sinh!</w:t>
      </w:r>
    </w:p>
    <w:p>
      <w:pPr>
        <w:pStyle w:val="BodyText"/>
      </w:pPr>
      <w:r>
        <w:t xml:space="preserve">Một ông chủ cửa hàng chứng kiến tiệm của mình bị đám cổ hoặc tử trực tiếp đốt cháy, hai mắt lộ vẻ vô cùng thống khổ lẫn phẫn nộ. Cửa hàng kia là do hắn tích góp lương phiếu từng chút một mua xuống, vốn cho rằng mình sắp trải qua ngày lành, nhưng lại bị đám cổ hoặc tử thiêu đốt, điều này làm trong lòng hắn tràn ngập thống khổ.</w:t>
      </w:r>
    </w:p>
    <w:p>
      <w:pPr>
        <w:pStyle w:val="BodyText"/>
      </w:pPr>
      <w:r>
        <w:t xml:space="preserve">Đúng lúc này hai mươi đặc cảnh cầm súng tự động vọt ra, hai mắt băng sương trực tiếp hướng nhóm cổ hoặc tử bắn phá một trận.</w:t>
      </w:r>
    </w:p>
    <w:p>
      <w:pPr>
        <w:pStyle w:val="BodyText"/>
      </w:pPr>
      <w:r>
        <w:t xml:space="preserve">Đát đát đát, một trận tiếng súng vang, từng tên cổ hoặc tử bị bắt ngã dưới đất.</w:t>
      </w:r>
    </w:p>
    <w:p>
      <w:pPr>
        <w:pStyle w:val="BodyText"/>
      </w:pPr>
      <w:r>
        <w:t xml:space="preserve">- A! Đừng! Tôi còn chưa đầy mười bốn tuổi ah! Tôi còn chưa…</w:t>
      </w:r>
    </w:p>
    <w:p>
      <w:pPr>
        <w:pStyle w:val="BodyText"/>
      </w:pPr>
      <w:r>
        <w:t xml:space="preserve">Một gã cổ hoặc tử chứng kiến đồng bạn của mình ngã trong vũng máu, vẻ mặt hoảng sợ lớn tiếng thét to. Xã hội bây giờ đám tiểu quỷ hư hỏng cũng sẽ lợi dụng tuổi mình còn nhỏ không thể trừng phạt mà bắt đầu phạm tội. Nhưng ở trong cuối thời, vô luận là người nào, chỉ cần là phần tử bạo loạn đặc cảnh đều cũng giết chết không tha.</w:t>
      </w:r>
    </w:p>
    <w:p>
      <w:pPr>
        <w:pStyle w:val="BodyText"/>
      </w:pPr>
      <w:r>
        <w:t xml:space="preserve">Trên thực tế trong những trận thiên tai, tỷ như động đất hay đại hồng thủy đều sẽ xuất hiện phần tử bạo loạn. Đối phó những phần tử bạo loạn này Hoa Hạ quốc một mực đều trực tiếp xử bắn ngay tại chỗ. Chẳng qua tin tức Hoa Hạ quốc quản chế quá gay gắt, căn bản không để truyền ra tin tức như thế. Cũng chỉ có loại thủ đoạn sắt máu mới có thể chân chính kinh sợ những phần tử phạm pháp. Nếu không bị ích lợi thúc đẩy, những tên côn đồ kia sẽ càng ngày càng nhiều. Phải biết rằng một tiệm vàng có biết bao nhiêu vàng bạc, nếu không có ước thúc tuyệt đối sẽ có vô số tên côn đồ tấn công tiệm vàng hoặc ngân hàng.</w:t>
      </w:r>
    </w:p>
    <w:p>
      <w:pPr>
        <w:pStyle w:val="BodyText"/>
      </w:pPr>
      <w:r>
        <w:t xml:space="preserve">Tên cổ hoặc tử vừa kêu lên không đầy ba giây, mấy phát đạn xỏ xuyên qua thân thể hắn, trực tiếp bắn ngã trên mặt đất.</w:t>
      </w:r>
    </w:p>
    <w:p>
      <w:pPr>
        <w:pStyle w:val="BodyText"/>
      </w:pPr>
      <w:r>
        <w:t xml:space="preserve">Nhóm đặc cảnh không hề nhìn nhóm cổ hoặc tử bị bắn chết nằm trên mặt đất lần nào, lại tiếp tục hướng địa phương khác xuất phát, trấn áp phiến loạn.</w:t>
      </w:r>
    </w:p>
    <w:p>
      <w:pPr>
        <w:pStyle w:val="BodyText"/>
      </w:pPr>
      <w:r>
        <w:t xml:space="preserve">- Ha ha ha…</w:t>
      </w:r>
    </w:p>
    <w:p>
      <w:pPr>
        <w:pStyle w:val="BodyText"/>
      </w:pPr>
      <w:r>
        <w:t xml:space="preserve">Sáu gã cao thủ cấp bậc cường hóa trên 30 cấp cầm đại đao trên tay tùy ý chém giết người đi đường. Nhiệm vụ của bọn hắn là gây ra hỗn loạn trong Quý Trữ thị, hấp dẫn binh lực cùng lực chú ý của Nhạc Trọng.</w:t>
      </w:r>
    </w:p>
    <w:p>
      <w:pPr>
        <w:pStyle w:val="BodyText"/>
      </w:pPr>
      <w:r>
        <w:t xml:space="preserve">- Cứu mạng!</w:t>
      </w:r>
    </w:p>
    <w:p>
      <w:pPr>
        <w:pStyle w:val="BodyText"/>
      </w:pPr>
      <w:r>
        <w:t xml:space="preserve">- Giết người!</w:t>
      </w:r>
    </w:p>
    <w:p>
      <w:pPr>
        <w:pStyle w:val="BodyText"/>
      </w:pPr>
      <w:r>
        <w:t xml:space="preserve">- …</w:t>
      </w:r>
    </w:p>
    <w:p>
      <w:pPr>
        <w:pStyle w:val="BodyText"/>
      </w:pPr>
      <w:r>
        <w:t xml:space="preserve">Dưới sự chém giết điên cuồng của sáu gã cao thủ 30 cấp, trong đám người nhất thời lâm vào hỗn loạn.</w:t>
      </w:r>
    </w:p>
    <w:p>
      <w:pPr>
        <w:pStyle w:val="BodyText"/>
      </w:pPr>
      <w:r>
        <w:t xml:space="preserve">Phanh!</w:t>
      </w:r>
    </w:p>
    <w:p>
      <w:pPr>
        <w:pStyle w:val="BodyText"/>
      </w:pPr>
      <w:r>
        <w:t xml:space="preserve">Đột nhiên ngay khi tên cao thủ cầm đầu vừa chém giết một người đi đường, nương theo sau một tiếng súng vang, đầu của hắn liền hiện ra lỗ máu, toàn thân vô lực ngã trên mặt đất.</w:t>
      </w:r>
    </w:p>
    <w:p>
      <w:pPr>
        <w:pStyle w:val="BodyText"/>
      </w:pPr>
      <w:r>
        <w:t xml:space="preserve">- Tay súng bắn tỉa?</w:t>
      </w:r>
    </w:p>
    <w:p>
      <w:pPr>
        <w:pStyle w:val="BodyText"/>
      </w:pPr>
      <w:r>
        <w:t xml:space="preserve">Năm tên cường hóa còn lại đều biến sắc, vội vàng trốn vào trong hẻm nhỏ.</w:t>
      </w:r>
    </w:p>
    <w:p>
      <w:pPr>
        <w:pStyle w:val="BodyText"/>
      </w:pPr>
      <w:r>
        <w:t xml:space="preserve">Đúng lúc này một thân ảnh mặc áo khoác màu đen chớp động, ánh đao chợt lóe, một gã cường hóa trực tiếp bị chém thành hai đoạn.</w:t>
      </w:r>
    </w:p>
    <w:p>
      <w:pPr>
        <w:pStyle w:val="BodyText"/>
      </w:pPr>
      <w:r>
        <w:t xml:space="preserve">Bốn gã cường hóa còn lại chưa kịp phản ứng, đạo thân ảnh màu đen kia liên tiếp thoát ra, liền trực tiếp đem hai tên cường hóa khác giết chết.</w:t>
      </w:r>
    </w:p>
    <w:p>
      <w:pPr>
        <w:pStyle w:val="BodyText"/>
      </w:pPr>
      <w:r>
        <w:t xml:space="preserve">Hai đạo không khí nhận vô thanh vô tức đột nhiên bắn tới, chém lên người hai gã cường hóa cuối cùng, đem người chém thành hai đoạn.</w:t>
      </w:r>
    </w:p>
    <w:p>
      <w:pPr>
        <w:pStyle w:val="BodyText"/>
      </w:pPr>
      <w:r>
        <w:t xml:space="preserve">Sau khi chém giết sáu gã cường hóa kia, một đội ngũ cao thủ đặc cảnh từ trong ngõ ngách đi ra nhìn thân ảnh màu đen trầm giọng hỏi:</w:t>
      </w:r>
    </w:p>
    <w:p>
      <w:pPr>
        <w:pStyle w:val="BodyText"/>
      </w:pPr>
      <w:r>
        <w:t xml:space="preserve">- Vị bằng hữu kia! Anh là ai?</w:t>
      </w:r>
    </w:p>
    <w:p>
      <w:pPr>
        <w:pStyle w:val="BodyText"/>
      </w:pPr>
      <w:r>
        <w:t xml:space="preserve">Thanh niên mặc một thân áo khoác màu đen, áo da màu đen, tướng mạo anh tuấn, nhìn qua thập phần phong tao nhìn thủ lĩnh đặc cảnh Trương Hoành trầm giọng nói:</w:t>
      </w:r>
    </w:p>
    <w:p>
      <w:pPr>
        <w:pStyle w:val="BodyText"/>
      </w:pPr>
      <w:r>
        <w:t xml:space="preserve">- Tôi chỉ không quen nhìn đám súc sinh lạm sát kẻ vô tội như vậy mà thôi! Thỉnh không cần xen vào chuyện của tôi!</w:t>
      </w:r>
    </w:p>
    <w:p>
      <w:pPr>
        <w:pStyle w:val="BodyText"/>
      </w:pPr>
      <w:r>
        <w:t xml:space="preserve">Khóe môi Trương Hoành co rút lại, nhìn thanh niên làm ra vẻ trang bức kia sau đó mang theo bộ hạ đi về hướng khác:</w:t>
      </w:r>
    </w:p>
    <w:p>
      <w:pPr>
        <w:pStyle w:val="BodyText"/>
      </w:pPr>
      <w:r>
        <w:t xml:space="preserve">- Chúng ta đi!</w:t>
      </w:r>
    </w:p>
    <w:p>
      <w:pPr>
        <w:pStyle w:val="BodyText"/>
      </w:pPr>
      <w:r>
        <w:t xml:space="preserve">Ở trong cuối thời, người có thể trở thành cường hóa giả có đủ loại nhân vật. Có sinh viên, có nông dân công, có quan chức, có chiến sĩ quân đội, có nông dân. Trong này cũng có đủ loại nhân vật tính cách kỳ quái. Ở trong cuối thời có người thích làm Batman cũng không phải là việc lạ.</w:t>
      </w:r>
    </w:p>
    <w:p>
      <w:pPr>
        <w:pStyle w:val="BodyText"/>
      </w:pPr>
      <w:r>
        <w:t xml:space="preserve">Kiến thức của Trương Hoành rộng rãi, chỉ cần thanh niên kia không phải địch nhân của mình thì hắn cũng không muốn đối địch cùng người. Dù sao thanh niên kia tuy ra vẻ trang bức một chút, nhưng thực lực lại không kém.</w:t>
      </w:r>
    </w:p>
    <w:p>
      <w:pPr>
        <w:pStyle w:val="BodyText"/>
      </w:pPr>
      <w:r>
        <w:t xml:space="preserve">Thanh niên chứng kiến Trương Hoành dẫn người bỏ đi, vội vàng lớn tiếng kêu lên:</w:t>
      </w:r>
    </w:p>
    <w:p>
      <w:pPr>
        <w:pStyle w:val="BodyText"/>
      </w:pPr>
      <w:r>
        <w:t xml:space="preserve">- Tôi tên Lệ Thiết! Tật Phong Lệ Thiết!</w:t>
      </w:r>
    </w:p>
    <w:p>
      <w:pPr>
        <w:pStyle w:val="BodyText"/>
      </w:pPr>
      <w:r>
        <w:t xml:space="preserve">Làm chuyện tốt cần nổi danh, đây là thói quen của Lệ Thiết. Nếu không hắn có được lực lượng làm chuyện tốt, lại làm sao chịu được cảnh làm cẩm y dạ hành không người hay biết đây.</w:t>
      </w:r>
    </w:p>
    <w:p>
      <w:pPr>
        <w:pStyle w:val="BodyText"/>
      </w:pPr>
      <w:r>
        <w:t xml:space="preserve">Trong lòng Trương Hoành cười khẽ, tiếp tục đi nhanh về phương hướng khác.</w:t>
      </w:r>
    </w:p>
    <w:p>
      <w:pPr>
        <w:pStyle w:val="BodyText"/>
      </w:pPr>
      <w:r>
        <w:t xml:space="preserve">Do ba lực lượng cảnh sát, võ cảnh cùng đặc cảnh toàn diện xuất động trấn áp, những phần tử bạo loạn đột nhiên xuất hiện đều bị bọn họ trấn áp xuống dưới. Đồng thời cũng không ít cao thủ dân gian ra tay, thấy việc nghĩa mà làm đem những tên côn đồ chế phục. Nhạc Trọng thống trị tuy không có địa phương nào xuất sắc, nhưng hắn thanh tẩy sạch nhiều bang phái bên trong Quý Trữ thị, đem vô số du côn lưu manh lẫn kẻ lừa đảo bắt giữ ném vào trong cặn bã doanh, làm trị an của Quý Trữ thị thật sạch sẽ, thật nhiều người bình thường đều vỗ tay khen hay.</w:t>
      </w:r>
    </w:p>
    <w:p>
      <w:pPr>
        <w:pStyle w:val="BodyText"/>
      </w:pPr>
      <w:r>
        <w:t xml:space="preserve">Dù sao thiếu những bang phái kia áp bách, những tên du côn lưu manh không còn tiếp tục bóc lột các thương nhân kinh doanh, cuộc sống của họ sẽ dễ chịu hơn vài phần.</w:t>
      </w:r>
    </w:p>
    <w:p>
      <w:pPr>
        <w:pStyle w:val="Compact"/>
      </w:pPr>
      <w:r>
        <w:t xml:space="preserve">Ngay trong lúc hệ thống cảnh sát, võ cảnh cùng đặc cảnh trấn áp phần tử bạo loạn trong thành, trước biệt thự của Nhạc Trọng xuất hiện một đám nữ nhân trong tay cầm vũ khí, đang vô cùng hung mãnh phát động tấn công điên cuồng vào trong biệt thự, đám nữ nhân kia chính là bang chúng Thải Phượng bang ngày trước.</w:t>
      </w:r>
      <w:r>
        <w:br w:type="textWrapping"/>
      </w:r>
      <w:r>
        <w:br w:type="textWrapping"/>
      </w:r>
    </w:p>
    <w:p>
      <w:pPr>
        <w:pStyle w:val="Heading2"/>
      </w:pPr>
      <w:bookmarkStart w:id="612" w:name="chương-590-chiến-phượng-tiểu-đội-2"/>
      <w:bookmarkEnd w:id="612"/>
      <w:r>
        <w:t xml:space="preserve">590. Chương 590: Chiến Phượng Tiểu Đội! (2)</w:t>
      </w:r>
    </w:p>
    <w:p>
      <w:pPr>
        <w:pStyle w:val="Compact"/>
      </w:pPr>
      <w:r>
        <w:br w:type="textWrapping"/>
      </w:r>
      <w:r>
        <w:br w:type="textWrapping"/>
      </w:r>
    </w:p>
    <w:p>
      <w:pPr>
        <w:pStyle w:val="BodyText"/>
      </w:pPr>
      <w:r>
        <w:t xml:space="preserve">- Vì sao còn chưa công chiếm được?</w:t>
      </w:r>
    </w:p>
    <w:p>
      <w:pPr>
        <w:pStyle w:val="BodyText"/>
      </w:pPr>
      <w:r>
        <w:t xml:space="preserve">Trong hai mắt Đinh Mỵ chớp động vẻ băng hàn, nhìn chằm chằm một tâm phúc của mình tên Vương Vũ Giai lạnh lùng chất vấn.</w:t>
      </w:r>
    </w:p>
    <w:p>
      <w:pPr>
        <w:pStyle w:val="BodyText"/>
      </w:pPr>
      <w:r>
        <w:t xml:space="preserve">Vương Vũ Giai là một nữ nhân cao chừng 1m70 tướng mạo bình thường, tóc dài xõa vai, trên mặt nổi nhiều mụn, dáng người cao lớn. Nàng là đệ nhất cao thủ dưới trướng Đinh Mỵ, cấp bậc cường hóa lên tới 45 cấp, sức chiến đấu hết sức kinh người.</w:t>
      </w:r>
    </w:p>
    <w:p>
      <w:pPr>
        <w:pStyle w:val="BodyText"/>
      </w:pPr>
      <w:r>
        <w:t xml:space="preserve">Trong cuối thời không phải là mỹ nữ thì mới là cao thủ. Càng nhiều nữ tính cao thủ dáng người cao lớn tướng mạo bình thường như Vương Vũ Giai. Nữ tính cao thủ bên cạnh Nhạc Trọng ngoại trừ Kỷ Thanh Vũ, đại đa số đều nhờ hắn dùng thật nhiều tài nguyên bồi dưỡng mới có được.</w:t>
      </w:r>
    </w:p>
    <w:p>
      <w:pPr>
        <w:pStyle w:val="BodyText"/>
      </w:pPr>
      <w:r>
        <w:t xml:space="preserve">Chỉ cần có được thật nhiều tài nguyên nuôi cấy, một người thường cũng có thể trở thành cao thủ. Đương nhiên cao thủ dùng tài nguyên bồi dưỡng nếu muốn chống lại cao thủ một đường khổ chiến như Nhạc Trọng trưởng thành, sức chiến đấu giữa song phương chênh lệch cực kỳ khổng lồ.</w:t>
      </w:r>
    </w:p>
    <w:p>
      <w:pPr>
        <w:pStyle w:val="BodyText"/>
      </w:pPr>
      <w:r>
        <w:t xml:space="preserve">Lúc này thân thể Vương Vũ Giai run run, sau lưng tràn ra mồ hôi lạnh, nàng nhìn gương mặt xinh đẹp của Đinh Mỵ, thận cẩn thận nói:</w:t>
      </w:r>
    </w:p>
    <w:p>
      <w:pPr>
        <w:pStyle w:val="BodyText"/>
      </w:pPr>
      <w:r>
        <w:t xml:space="preserve">- Bang chủ, hỏa lực của bọn họ rất mãnh liệt! Nếu như muốn tiến công, tỷ muội thương vong quá lớn!</w:t>
      </w:r>
    </w:p>
    <w:p>
      <w:pPr>
        <w:pStyle w:val="BodyText"/>
      </w:pPr>
      <w:r>
        <w:t xml:space="preserve">Vẻ mặt Đinh Mỵ băng sương đứng dậy:</w:t>
      </w:r>
    </w:p>
    <w:p>
      <w:pPr>
        <w:pStyle w:val="BodyText"/>
      </w:pPr>
      <w:r>
        <w:t xml:space="preserve">- Bất kể như thế nào phải mau chóng chiếm lĩnh biệt thự kia! Nhạc Trọng không phải nhân vật đơn giản, một khi bị hắn hồi phục lại kết cục của chúng ta đều cực kỳ thê thảm. Phải tranh thủ trước khi hắn kịp phản ứng phải chiếm lĩnh biệt thự, bắt lấy nữ nhân cùng cha mẹ của hắn, như vậy chúng ta mới có thể tiến thì công mà lui thì thủ! Cơ hội như vậy chỉ có một lần, nếu như thất bại sẽ không còn cơ hội! Bỏ đi, vẫn do tôi tự thân ra tay tốt lắm!</w:t>
      </w:r>
    </w:p>
    <w:p>
      <w:pPr>
        <w:pStyle w:val="BodyText"/>
      </w:pPr>
      <w:r>
        <w:t xml:space="preserve">Đinh Mỵ nguyên lai còn muốn bảo tồn một ít thực lực, ứng phó cuộc chiến phía sau. Nhưng Vương Vũ Giai ở trong thời gian ngắn không thể công phá phòng ngự trong biệt thự, nàng liền ngồi không yên.</w:t>
      </w:r>
    </w:p>
    <w:p>
      <w:pPr>
        <w:pStyle w:val="BodyText"/>
      </w:pPr>
      <w:r>
        <w:t xml:space="preserve">Trong lòng Vương Vũ Giai cả kinh, trực tiếp xin xung phong:</w:t>
      </w:r>
    </w:p>
    <w:p>
      <w:pPr>
        <w:pStyle w:val="BodyText"/>
      </w:pPr>
      <w:r>
        <w:t xml:space="preserve">- Bang chủ, cho tôi thêm một lần cơ hội. Lần này tôi sẽ tận hết sức công hãm biệt thự!</w:t>
      </w:r>
    </w:p>
    <w:p>
      <w:pPr>
        <w:pStyle w:val="BodyText"/>
      </w:pPr>
      <w:r>
        <w:t xml:space="preserve">Hai mắt Đinh Mỵ chớp động quang mang, lạnh lùng nói:</w:t>
      </w:r>
    </w:p>
    <w:p>
      <w:pPr>
        <w:pStyle w:val="BodyText"/>
      </w:pPr>
      <w:r>
        <w:t xml:space="preserve">- Không được! Tôi phải mau chóng chiếm lĩnh biệt thự! Đi tụ họp Chiến Phượng lại cho tôi!</w:t>
      </w:r>
    </w:p>
    <w:p>
      <w:pPr>
        <w:pStyle w:val="BodyText"/>
      </w:pPr>
      <w:r>
        <w:t xml:space="preserve">- Dạ!</w:t>
      </w:r>
    </w:p>
    <w:p>
      <w:pPr>
        <w:pStyle w:val="BodyText"/>
      </w:pPr>
      <w:r>
        <w:t xml:space="preserve">Trong lòng Vương Vũ Giai rùng mình cung kính đáp.</w:t>
      </w:r>
    </w:p>
    <w:p>
      <w:pPr>
        <w:pStyle w:val="BodyText"/>
      </w:pPr>
      <w:r>
        <w:t xml:space="preserve">Chiến Phượng chính là lực lượng trung tâm của Thải Phượng bang, do mười nữ nhân cực mạnh tạo thành. Mỗi người đã cường hóa vượt 40 cấp, kỹ năng tam cấp đã cường hóa ba lượt. Đồng thời còn có hai tiến hóa giả thức tỉnh thiên tài trong vạn người mới có được, sức chiến đấu cực kỳ đáng sợ. Đây cũng là lực lượng mạnh nhất của Thải Phượng bang, Vương Vũ Giai cũng là một thành viên trong Chiến Phượng tiểu đội.</w:t>
      </w:r>
    </w:p>
    <w:p>
      <w:pPr>
        <w:pStyle w:val="BodyText"/>
      </w:pPr>
      <w:r>
        <w:t xml:space="preserve">Lúc trước Đinh Mỵ lấy toàn bộ võ trang, dân cư cùng lương thực trong tay giao cho Nhạc Trọng. Nhưng mười nữ nhân của Chiến Phượng tiểu đội thì nàng đem ẩn giấu đi.</w:t>
      </w:r>
    </w:p>
    <w:p>
      <w:pPr>
        <w:pStyle w:val="BodyText"/>
      </w:pPr>
      <w:r>
        <w:t xml:space="preserve">Muốn che giấu đại bộ đội không dễ, nhưng che giấu một tiểu đội thì thật dễ dàng.</w:t>
      </w:r>
    </w:p>
    <w:p>
      <w:pPr>
        <w:pStyle w:val="BodyText"/>
      </w:pPr>
      <w:r>
        <w:t xml:space="preserve">Mười nữ nhân mặc bì giáp biến dị thú nhị giai, đôi mắt sắc bén, tay cầm lang nha bổng, ám ma đao lẳng lặng đứng bên người Đinh Mỵ, thân thể tản ra cỗ khí lạnh thấu xương. Các nàng cũng không phải những nữ nhân co đầu rút cổ sau lưng nam nhân chờ chiều chuộng, mà là tinh nhuệ chiến sĩ chém giết từ trong núi thây biển máu mà đi ra. Mỗi người đều không kém cao thủ nam giới dưới trướng Nhạc Trọng.</w:t>
      </w:r>
    </w:p>
    <w:p>
      <w:pPr>
        <w:pStyle w:val="BodyText"/>
      </w:pPr>
      <w:r>
        <w:t xml:space="preserve">Đinh Mỵ mặc một thân quần áo bó sát, đem dáng người nóng bỏng toàn bộ bại lộ ra, nàng nhìn mười cao thủ Chiến Phượng tiểu đội lạnh giọng nói:</w:t>
      </w:r>
    </w:p>
    <w:p>
      <w:pPr>
        <w:pStyle w:val="BodyText"/>
      </w:pPr>
      <w:r>
        <w:t xml:space="preserve">- Mục tiêu bắt sống nữ nhân cùng cha mẹ của Nhạc Trọng. Những người khác giết chết không tha!</w:t>
      </w:r>
    </w:p>
    <w:p>
      <w:pPr>
        <w:pStyle w:val="BodyText"/>
      </w:pPr>
      <w:r>
        <w:t xml:space="preserve">Đinh Mỵ vừa dứt lời hai mắt chợt lóe hàn quang, vung tay, nhanh như mũi tên nhọn hướng chỗ biệt thự Nhạc Trọng đang ở bắn tới.</w:t>
      </w:r>
    </w:p>
    <w:p>
      <w:pPr>
        <w:pStyle w:val="BodyText"/>
      </w:pPr>
      <w:r>
        <w:t xml:space="preserve">Mười nữ nhân Chiến Phương tiểu đội cũng theo sát phía sau Đinh Mỵ chạy về hướng biệt thự.</w:t>
      </w:r>
    </w:p>
    <w:p>
      <w:pPr>
        <w:pStyle w:val="BodyText"/>
      </w:pPr>
      <w:r>
        <w:t xml:space="preserve">Do Chiến Phượng tiểu đội suất lĩnh, bảy mươi thân tín trong Thải Phượng bang cũng đều cầm vũ khí trong tay, hướng biệt thự phát động tiến công.</w:t>
      </w:r>
    </w:p>
    <w:p>
      <w:pPr>
        <w:pStyle w:val="BodyText"/>
      </w:pPr>
      <w:r>
        <w:t xml:space="preserve">Nhóm thân tín Thải Phượng Bang trong cuối thời đều là những nữ nhân trải qua cuộc sống thập phần thê thảm. Sau khi được Thải Phượng bang thu dụng trải qua huấn luyện khó khăn gian khổ mỗi người đều có được ý chí chiến đấu rất mạnh, không thua kém gì chiến sĩ tinh nhuệ doanh dưới trướng Nhạc Trọng.</w:t>
      </w:r>
    </w:p>
    <w:p>
      <w:pPr>
        <w:pStyle w:val="BodyText"/>
      </w:pPr>
      <w:r>
        <w:t xml:space="preserve">Đúng lúc này bên trong biệt thự tiếng súng không ngừng vang lên, mưa đạn kim loại vọt tới chiến sĩ Thải Phượng bang. Những khẩu súng máy hạng nặng lẫn nhẹ cùng nhau nổ vang, đem đám thân tín Thải Phượng bang áp chế cơ hồ không thể ngóc đầu, từng người bị tử đạn xỏ xuyên qua, té trên mặt đất phát ra tiếng rên thống khổ.</w:t>
      </w:r>
    </w:p>
    <w:p>
      <w:pPr>
        <w:pStyle w:val="BodyText"/>
      </w:pPr>
      <w:r>
        <w:t xml:space="preserve">Ngoại trừ súng máy pháo cối sắp xếp trong biệt thự cũng điên cuồng nổ vang, đem đạn pháo oanh thẳng lên đám người của Thải Phượng bang.</w:t>
      </w:r>
    </w:p>
    <w:p>
      <w:pPr>
        <w:pStyle w:val="BodyText"/>
      </w:pPr>
      <w:r>
        <w:t xml:space="preserve">Dưới lửa đạn bao trùm oanh kích, từng tên bang chúng Thải Phượng bang trực tiếp bị tạc thành bốn năm mảnh.</w:t>
      </w:r>
    </w:p>
    <w:p>
      <w:pPr>
        <w:pStyle w:val="BodyText"/>
      </w:pPr>
      <w:r>
        <w:t xml:space="preserve">Chiến trường là địa phương tàn khốc nhất, ở trong này vô luận là nữ nhân, người già, hay là trẻ con, đạn pháo cùng viên đạn cũng không hề có mắt, sẽ tiêu diệt hết thảy địch nhân lao tới trước mặt.</w:t>
      </w:r>
    </w:p>
    <w:p>
      <w:pPr>
        <w:pStyle w:val="BodyText"/>
      </w:pPr>
      <w:r>
        <w:t xml:space="preserve">Dưới hỏa lực hung mãnh, cho dù bang chúng Thải Phượng bang anh dũng ương ngạnh nhưng vẫn bị bắn chết hơn hai mươi người, nơi nơi đều là tiếng rên thê thảm.</w:t>
      </w:r>
    </w:p>
    <w:p>
      <w:pPr>
        <w:pStyle w:val="BodyText"/>
      </w:pPr>
      <w:r>
        <w:t xml:space="preserve">Mười cao thủ Chiến Phượng tiểu đội theo Đinh Mỵ suất lĩnh điên cuồng xông vào biệt thự, bọn hắn thi triển dị năng tránh né mưa đạn bắn tới.</w:t>
      </w:r>
    </w:p>
    <w:p>
      <w:pPr>
        <w:pStyle w:val="BodyText"/>
      </w:pPr>
      <w:r>
        <w:t xml:space="preserve">Một tiến hóa giả nhanh nhẹn như quỷ mị chớp động trong mưa đạn, chỉ cần không bắn trúng đầu đều bị bì giáp ngăn chặn, thân thể bị trúng đạn nhưng không bị thương, cũng chưa tử vong.</w:t>
      </w:r>
    </w:p>
    <w:p>
      <w:pPr>
        <w:pStyle w:val="BodyText"/>
      </w:pPr>
      <w:r>
        <w:t xml:space="preserve">Một tiến hóa giả thao túng niệm lực tạo thành niệm lực bích chướng, vô số viên đạn bắn lên bích chướng liền bị dễ dàng ngăn trở.</w:t>
      </w:r>
    </w:p>
    <w:p>
      <w:pPr>
        <w:pStyle w:val="BodyText"/>
      </w:pPr>
      <w:r>
        <w:t xml:space="preserve">Còn một cường hóa giả có thể điều khiển sắt thép trực tiếp huyễn hóa một tầng sắt thép bao bọc ngoài thân thể, làm những viên đạn đều bắn ngược trở ra, không thể tổn thương nàng mảy may.</w:t>
      </w:r>
    </w:p>
    <w:p>
      <w:pPr>
        <w:pStyle w:val="BodyText"/>
      </w:pPr>
      <w:r>
        <w:t xml:space="preserve">Một cường hóa giả triệu hoán hệ triệu hồi ra một con gấu trắng cao tới ba thước, con gấu chắn trước người nàng đem toàn bộ những viên đạn chắn xuống.</w:t>
      </w:r>
    </w:p>
    <w:p>
      <w:pPr>
        <w:pStyle w:val="BodyText"/>
      </w:pPr>
      <w:r>
        <w:t xml:space="preserve">Ánh mắt Đinh Mỵ chớp động, xuyên qua trong mưa đạn, nàng liếc mắt nhìn phương xa vung tay, ba chuôi phi đao bắn ra như điện xạ, trực tiếp xỏ xuyên qua cổ ba gã chiến sĩ giết chết bọn họ.</w:t>
      </w:r>
    </w:p>
    <w:p>
      <w:pPr>
        <w:pStyle w:val="BodyText"/>
      </w:pPr>
      <w:r>
        <w:t xml:space="preserve">Vương Vũ Giai nhìn chằm chằm phía trước, vỗ tay, từng đạo băng chùy trống rỗng xuất hiện, giống như hạt mưa bắn tới chiến sĩ của Nhạc Trọng.</w:t>
      </w:r>
    </w:p>
    <w:p>
      <w:pPr>
        <w:pStyle w:val="BodyText"/>
      </w:pPr>
      <w:r>
        <w:t xml:space="preserve">Bị băng chùy bắn tới, hai gã chiến sĩ bị bắn trúng yếu hại chết ngay, còn ba chiến sĩ bị thương, thân thể đều đông cứng lại.</w:t>
      </w:r>
    </w:p>
    <w:p>
      <w:pPr>
        <w:pStyle w:val="BodyText"/>
      </w:pPr>
      <w:r>
        <w:t xml:space="preserve">Mười tên cường giả Chiến Phượng tiểu đội quả thật cực kỳ mạnh mẽ, bằng vào dị năng hoàn toàn ngăn cản được hỏa lực của một liên bộ đội mà Nhạc Trọng sắp xếp trong biệt thự.</w:t>
      </w:r>
    </w:p>
    <w:p>
      <w:pPr>
        <w:pStyle w:val="BodyText"/>
      </w:pPr>
      <w:r>
        <w:t xml:space="preserve">Ngay trong lúc Đinh Mỵ giết được bảy người chuẩn bị đột nhập vào trong biệt thự, đột nhiên trong lòng sinh ra một cỗ hàn ý khiến nàng dựng đứng tóc gáy.</w:t>
      </w:r>
    </w:p>
    <w:p>
      <w:pPr>
        <w:pStyle w:val="BodyText"/>
      </w:pPr>
      <w:r>
        <w:t xml:space="preserve">Chỉ thấy bên trong biệt thự, bốn chiếc bộ binh chiến xa giấu trong bụi cỏ đang đem trọng pháo xoay nòng nhắm ngay bên ngoài.</w:t>
      </w:r>
    </w:p>
    <w:p>
      <w:pPr>
        <w:pStyle w:val="BodyText"/>
      </w:pPr>
      <w:r>
        <w:t xml:space="preserve">Ngoài bốn chiếc bộ binh chiến xa, còn có tám chiếc xe chở trọng súng máy hai nòng 14.5mm nhắm ngay chỗ nàng.</w:t>
      </w:r>
    </w:p>
    <w:p>
      <w:pPr>
        <w:pStyle w:val="Compact"/>
      </w:pPr>
      <w:r>
        <w:t xml:space="preserve">Ngay sau đó trọng pháo lẫn trọng súng máy điên cuồng hướng chỗ Đinh Mỵ cùng Chiến Phượng tiểu đội phun ra hỏa lực cuồng bạo hung mãnh nhất.</w:t>
      </w:r>
      <w:r>
        <w:br w:type="textWrapping"/>
      </w:r>
      <w:r>
        <w:br w:type="textWrapping"/>
      </w:r>
    </w:p>
    <w:p>
      <w:pPr>
        <w:pStyle w:val="Heading2"/>
      </w:pPr>
      <w:bookmarkStart w:id="613" w:name="chương-591-chiến-tranh-binh-khí-hung-mãnh"/>
      <w:bookmarkEnd w:id="613"/>
      <w:r>
        <w:t xml:space="preserve">591. Chương 591: Chiến Tranh Binh Khí Hung Mãnh</w:t>
      </w:r>
    </w:p>
    <w:p>
      <w:pPr>
        <w:pStyle w:val="Compact"/>
      </w:pPr>
      <w:r>
        <w:br w:type="textWrapping"/>
      </w:r>
      <w:r>
        <w:br w:type="textWrapping"/>
      </w:r>
    </w:p>
    <w:p>
      <w:pPr>
        <w:pStyle w:val="BodyText"/>
      </w:pPr>
      <w:r>
        <w:t xml:space="preserve">Cao thủ niệm lực trong nháy mắt bị hơn trăm viên đạn pháo 25mm liên tục oanh kích, niệm lực bích chướng của nàng chỉ cản trở được ba giây đã hỏng mất, nàng vừa phun ra ngụm máu tươi đã bị đạn pháo bắn trúng thân thể, đem thân thể nàng trực tiếp cắt ngang.</w:t>
      </w:r>
    </w:p>
    <w:p>
      <w:pPr>
        <w:pStyle w:val="BodyText"/>
      </w:pPr>
      <w:r>
        <w:t xml:space="preserve">Cao thủ triệu hồi con gấu trắng thật lớn bị đạn pháo oanh kích, thân thể bị bắn ra mười mấy lỗ thủng thật lớn, uy lực đạn pháo trực tiếp xỏ xuyên qua thân thể con gấu, đem thân thể cô gái đứng sau lưng nó bắn ra một lỗ thủng thật lớn như chậu rửa mặt.</w:t>
      </w:r>
    </w:p>
    <w:p>
      <w:pPr>
        <w:pStyle w:val="BodyText"/>
      </w:pPr>
      <w:r>
        <w:t xml:space="preserve">Cao thủ điều khiển sắt thép chỉ trong nháy mắt bị hơn mười viên đạn pháo oanh kích xỏ xuyên qua sắt thép, đem thân thể nàng bắn ra mấy lỗ lớn.</w:t>
      </w:r>
    </w:p>
    <w:p>
      <w:pPr>
        <w:pStyle w:val="BodyText"/>
      </w:pPr>
      <w:r>
        <w:t xml:space="preserve">Cao thủ có tốc độ cực kỳ đáng sợ có thể so sánh với Bạch Tiểu Thắng tránh thoát đạn pháo, nhưng lại bị trọng súng máy bắn trúng thân thể. Trong chớp mắt nàng bay ra xa mấy chục thước, xương sườn lõm vào, phun ra ngụm máu tươi trực tiếp tử vong.</w:t>
      </w:r>
    </w:p>
    <w:p>
      <w:pPr>
        <w:pStyle w:val="BodyText"/>
      </w:pPr>
      <w:r>
        <w:t xml:space="preserve">Lân giáp biến dị thú nhị giai có thể ngăn cản được trọng súng máy, nhưng động năng của trọng súng máy tạo lực phản xung cũng là cỗ lực lượng vô cùng đáng sợ. Tương đương một kích toàn lực của cao thủ tuyệt thế. Trừ phi có được cường độ thân thể như Nhạc Trọng, nếu không chỉ cần bị bắn trúng thân thể đều rơi vào cục diện không chết phải trọng thượng.</w:t>
      </w:r>
    </w:p>
    <w:p>
      <w:pPr>
        <w:pStyle w:val="BodyText"/>
      </w:pPr>
      <w:r>
        <w:t xml:space="preserve">Chiến tranh binh khí bị Nhạc Trọng giấu trong biệt thự rốt cục phát huy ra uy lực khủng bố nhất, mười cao thủ Chiến Phượng bộ đội thoáng chốc chết trận bảy người, còn sót lại ba người cùng Đinh Mỵ phải đem hết toàn lực mới miễn cưỡng tránh được một kiếp.</w:t>
      </w:r>
    </w:p>
    <w:p>
      <w:pPr>
        <w:pStyle w:val="BodyText"/>
      </w:pPr>
      <w:r>
        <w:t xml:space="preserve">Đinh Mỵ tránh sau công sự che chắn, trong mắt chớp động vẻ hoảng sợ:</w:t>
      </w:r>
    </w:p>
    <w:p>
      <w:pPr>
        <w:pStyle w:val="BodyText"/>
      </w:pPr>
      <w:r>
        <w:t xml:space="preserve">- Tại sao lại như vậy? Chẳng lẽ Nhạc Trọng đã sớm biết chúng ta sẽ làm phản hay sao?</w:t>
      </w:r>
    </w:p>
    <w:p>
      <w:pPr>
        <w:pStyle w:val="BodyText"/>
      </w:pPr>
      <w:r>
        <w:t xml:space="preserve">Trên thực tế Nhạc Trọng đúng là biết được có người sẽ tạo phản, vì vậy mới đem chiến tranh binh khí điều tới phòng thủ những nơi yếu hại. Nhưng Đồng Minh Hội liên lạc được bao nhiêu thế lực trong Quý Trữ thị thì hắn không biết. Hắn chỉ biết Trương Tuyết Vong báo cáo Mộ Dung Hòa cũng là một phần tử phiến loạn.</w:t>
      </w:r>
    </w:p>
    <w:p>
      <w:pPr>
        <w:pStyle w:val="BodyText"/>
      </w:pPr>
      <w:r>
        <w:t xml:space="preserve">Đồng Minh Hội vì nghĩ rằng Trương Tuyết Vong thực sự có lòng tạo phản, tự nhiên tiết lộ một chút kế hoạch cho hắn biết. Nhưng cũng không lộ ra toàn bộ kế hoạch, bọn hắn vẫn đề phòng Trương Tuyết Vong.</w:t>
      </w:r>
    </w:p>
    <w:p>
      <w:pPr>
        <w:pStyle w:val="BodyText"/>
      </w:pPr>
      <w:r>
        <w:t xml:space="preserve">Tân Giai Nhu mặc một thân quân trang, cầm loa phóng thanh lớn tiếng kêu lên:</w:t>
      </w:r>
    </w:p>
    <w:p>
      <w:pPr>
        <w:pStyle w:val="BodyText"/>
      </w:pPr>
      <w:r>
        <w:t xml:space="preserve">- Người đối diện nghe đây! Các người lập tức bỏ vũ khí xuống, đầu hàng tại chỗ! Nếu không giết chết không tha!</w:t>
      </w:r>
    </w:p>
    <w:p>
      <w:pPr>
        <w:pStyle w:val="BodyText"/>
      </w:pPr>
      <w:r>
        <w:t xml:space="preserve">Đinh Mỵ nghe xong tiếng gọi chiêu hàng của Tân Giai Nhu, hai tay nắm chặt, cắn chặt môi anh đào, trong lòng quật cường nghĩ thầm:</w:t>
      </w:r>
    </w:p>
    <w:p>
      <w:pPr>
        <w:pStyle w:val="BodyText"/>
      </w:pPr>
      <w:r>
        <w:t xml:space="preserve">- Đầu hàng? Tuyệt không! Mình tuyệt đối sẽ không cúi đầu trước bất kỳ ai!</w:t>
      </w:r>
    </w:p>
    <w:p>
      <w:pPr>
        <w:pStyle w:val="BodyText"/>
      </w:pPr>
      <w:r>
        <w:t xml:space="preserve">Đúng lúc này từ cách đó không xa truyền tới thanh âm tiếng cánh quạt thổi phành phạch, hai chiếc trực thăng võ trang bay lên không trung.</w:t>
      </w:r>
    </w:p>
    <w:p>
      <w:pPr>
        <w:pStyle w:val="BodyText"/>
      </w:pPr>
      <w:r>
        <w:t xml:space="preserve">Hai chiếc trực thăng vừa lên không, lập tức phóng ra viên đạn đạo hướng chỗ công sự mà nhóm người Đinh Mỵ ẩn núp oanh tới.</w:t>
      </w:r>
    </w:p>
    <w:p>
      <w:pPr>
        <w:pStyle w:val="BodyText"/>
      </w:pPr>
      <w:r>
        <w:t xml:space="preserve">Oanh! Oanh!</w:t>
      </w:r>
    </w:p>
    <w:p>
      <w:pPr>
        <w:pStyle w:val="BodyText"/>
      </w:pPr>
      <w:r>
        <w:t xml:space="preserve">Thanh âm tiếng nổ mạnh vang lên liên tiếp không ngừng, hai đội viên Chiến Phượng tiểu đội trên 40 cấp bị đạn đạo oanh kích hóa thành tro bụi.</w:t>
      </w:r>
    </w:p>
    <w:p>
      <w:pPr>
        <w:pStyle w:val="BodyText"/>
      </w:pPr>
      <w:r>
        <w:t xml:space="preserve">Từng ngọn lửa thật lớn bốc lên, đem mười thân tín Thải Phượng bang núp sau công sự trực tiếp chết cháy.</w:t>
      </w:r>
    </w:p>
    <w:p>
      <w:pPr>
        <w:pStyle w:val="BodyText"/>
      </w:pPr>
      <w:r>
        <w:t xml:space="preserve">Cao thủ Thải Phượng bang đông đảo, nếu như tiến công bộ đội lưu thủ trong biệt thự nhất định sẽ thương vong thảm trọng. Cận chiến cùng cao thủ cấp bậc cao, cường hóa cao thủ chiếm cứ ưu thế tuyệt đối.</w:t>
      </w:r>
    </w:p>
    <w:p>
      <w:pPr>
        <w:pStyle w:val="BodyText"/>
      </w:pPr>
      <w:r>
        <w:t xml:space="preserve">Nhưng đứng trước hai chiếc trực thăng võ trang, cao thủ Thải Phượng bang ngay cả cơ hội cận chiến đều không có, đây là sự đáng sợ của chiến tranh binh khí hiện đại.</w:t>
      </w:r>
    </w:p>
    <w:p>
      <w:pPr>
        <w:pStyle w:val="BodyText"/>
      </w:pPr>
      <w:r>
        <w:t xml:space="preserve">Đương nhiên ở cuối thời cường giả không ngừng tiến hóa, đã xuất hiện cường giả có thể dùng thân thể đối kháng chiến tranh binh khí như Nhạc Trọng. Nhưng chiến tranh binh khí trước cuối thời tuyệt đối đã không phải là rác rưởi gì, tiến hóa giả bình thường cũng khó thể đối kháng uy lực của một đội quân chính quy.</w:t>
      </w:r>
    </w:p>
    <w:p>
      <w:pPr>
        <w:pStyle w:val="BodyText"/>
      </w:pPr>
      <w:r>
        <w:t xml:space="preserve">Khi hai chiếc trực thăng võ trang vừa xuất hiện lập tức hoàn toàn đánh bại tia tin tưởng cuối cùng của Đinh Mỵ, nàng cắn chặt môi, lớn tiếng ra lệnh:</w:t>
      </w:r>
    </w:p>
    <w:p>
      <w:pPr>
        <w:pStyle w:val="BodyText"/>
      </w:pPr>
      <w:r>
        <w:t xml:space="preserve">- Mau bỏ đi! Mọi người rút khỏi Quý Trữ thị!</w:t>
      </w:r>
    </w:p>
    <w:p>
      <w:pPr>
        <w:pStyle w:val="BodyText"/>
      </w:pPr>
      <w:r>
        <w:t xml:space="preserve">Lần này Đinh Mỵ quyết định phiến loạn, không hề nghĩ tới tiếp tục đầu hàng Nhạc Trọng. Bởi vì có thể biết được kế tiếp nàng sẽ phải nghênh đón sự trả thù của hắn như thế nào. Sẽ không ai khoan dung phiến loạn, đặc biệt các nàng còn lựa chọn trong thời điểm đang chuẩn bị đối phó thi hải mà phát động tạo phản.</w:t>
      </w:r>
    </w:p>
    <w:p>
      <w:pPr>
        <w:pStyle w:val="BodyText"/>
      </w:pPr>
      <w:r>
        <w:t xml:space="preserve">Thân xương của Thải Phượng bang biểu hiện ra ý chí chiến đấu kinh người, dù trong mưa bom bão đạn hay đạn pháo bao trùm đả kích vẫn không hề tan biến. Nhưng sự xuất hiện của trực thăng võ trang cùng mệnh lệnh của Đinh Mỵ rốt cục khiến các nàng lâm vào trong tan tác, cả đám người chạy ra khỏi chỗ ẩn núp bỏ chạy khắp bốn phương tám hướng.</w:t>
      </w:r>
    </w:p>
    <w:p>
      <w:pPr>
        <w:pStyle w:val="BodyText"/>
      </w:pPr>
      <w:r>
        <w:t xml:space="preserve">Nhưng hai chiếc trực thăng võ trang trên bầu trời lại theo đuổi không bỏ, không ngừng phun ra hỏa lực hung mãnh, đem những nữ nhân kia trực tiếp đánh bạo.</w:t>
      </w:r>
    </w:p>
    <w:p>
      <w:pPr>
        <w:pStyle w:val="BodyText"/>
      </w:pPr>
      <w:r>
        <w:t xml:space="preserve">- Tôi hàng! Đừng giết tôi!</w:t>
      </w:r>
    </w:p>
    <w:p>
      <w:pPr>
        <w:pStyle w:val="BodyText"/>
      </w:pPr>
      <w:r>
        <w:t xml:space="preserve">- Tôi đầu hàng!</w:t>
      </w:r>
    </w:p>
    <w:p>
      <w:pPr>
        <w:pStyle w:val="BodyText"/>
      </w:pPr>
      <w:r>
        <w:t xml:space="preserve">Nhìn thấy đồng bạn bị đánh bạo, ý chí của thân xương Thải Phượng bang rốt cục hoàn toàn hỏng mất, liên tục đầu hàng.</w:t>
      </w:r>
    </w:p>
    <w:p>
      <w:pPr>
        <w:pStyle w:val="BodyText"/>
      </w:pPr>
      <w:r>
        <w:t xml:space="preserve">Ở một bên Đinh Mỵ cắn răng liếc mắt nhìn qua bên này, mang theo Vương Vũ Giai hướng phương xa bỏ chạy. Nàng là một nữ nhân có ý chí thập phần ương ngạnh, tuy rằng Thải Phượng bang hoàn toàn bị diệt, nhưng chỉ cần nàng còn sống với thực lực của nàng tuyệt đối có thể lôi ra một đội ngũ ở địa phương khác.</w:t>
      </w:r>
    </w:p>
    <w:p>
      <w:pPr>
        <w:pStyle w:val="BodyText"/>
      </w:pPr>
      <w:r>
        <w:t xml:space="preserve">Đinh Mỵ vừa chạy trốn, toàn bộ bang chúng Thải Phượng bang đều bị bắt, áp giải vào cặn bã nữ doanh. Cho tới bây giờ Nhạc Trọng chưa từng lưu tình với địch nhân, vô luận là nam hay nữ chỉ cần là kẻ địch hắn đều sẽ không bỏ qua. Bởi vậy cặn bã doanh đều có nam lẫn nữ doanh, bên trong nữ doanh có nữ nhân đối địch với hắn, có người nhà nữ tính của kẻ phản loạn.</w:t>
      </w:r>
    </w:p>
    <w:p>
      <w:pPr>
        <w:pStyle w:val="BodyText"/>
      </w:pPr>
      <w:r>
        <w:t xml:space="preserve">Lần này Đồng Minh Hội tìm ba đồng bọn hợp tác trong Quý Trữ thị là Mộ Dung Hòa, Trương Tuyết Vong cùng Đinh Mỵ. Những quan viên cấp doanh trưởng còn lại bọn hắn không dám phái người mượn sức. Ba người vừa bị trấn áp xuống, cả Quý Trữ thị đã khôi phục lại bình tĩnh.</w:t>
      </w:r>
    </w:p>
    <w:p>
      <w:pPr>
        <w:pStyle w:val="BodyText"/>
      </w:pPr>
      <w:r>
        <w:t xml:space="preserve">Trong văn phòng chính phủ Quý Trữ thị, Nhạc Trọng đang ngồi đối diện cùng Hồ Nghị.</w:t>
      </w:r>
    </w:p>
    <w:p>
      <w:pPr>
        <w:pStyle w:val="BodyText"/>
      </w:pPr>
      <w:r>
        <w:t xml:space="preserve">Trữ Vũ Hân rót hai chén trà xanh bưng lên cho hai người sau đó rời đi.</w:t>
      </w:r>
    </w:p>
    <w:p>
      <w:pPr>
        <w:pStyle w:val="BodyText"/>
      </w:pPr>
      <w:r>
        <w:t xml:space="preserve">Vẻ mặt Hồ Nghị hổ thẹn nhìn Nhạc Trọng nói:</w:t>
      </w:r>
    </w:p>
    <w:p>
      <w:pPr>
        <w:pStyle w:val="BodyText"/>
      </w:pPr>
      <w:r>
        <w:t xml:space="preserve">- Đại ca, thật có lỗi, ngay cả một ngày mà tôi cũng không giữ vững được, còn làm tổn thất hơn ba mươi cao thủ!</w:t>
      </w:r>
    </w:p>
    <w:p>
      <w:pPr>
        <w:pStyle w:val="BodyText"/>
      </w:pPr>
      <w:r>
        <w:t xml:space="preserve">Hai trăm cao thủ đi cùng Hồ Nghị đều đã tới cấp bậc trên 30 cấp, một lần tổn thất hơn ba mươi người đúng là không nhỏ.</w:t>
      </w:r>
    </w:p>
    <w:p>
      <w:pPr>
        <w:pStyle w:val="BodyText"/>
      </w:pPr>
      <w:r>
        <w:t xml:space="preserve">Vẻ mặt Nhạc Trọng nặng nề hỏi:</w:t>
      </w:r>
    </w:p>
    <w:p>
      <w:pPr>
        <w:pStyle w:val="BodyText"/>
      </w:pPr>
      <w:r>
        <w:t xml:space="preserve">- Đã xảy ra chuyện gì? Vì sao các cậu lại bại nhanh như vậy?</w:t>
      </w:r>
    </w:p>
    <w:p>
      <w:pPr>
        <w:pStyle w:val="Compact"/>
      </w:pPr>
      <w:r>
        <w:t xml:space="preserve">Hồ Nghị cùng hai trăm cường hóa giả thực lực mạnh mẽ, đủ tiêu diệt mấy vạn con tang thi. Bọn họ chỉ cần trấn giữ yếu đạo giao thông, cho dù là ba trăm vạn tang thi bọn họ cũng có thể thủ vững một ngày. Nhưng ngay cả một ngày mà họ cũng không chống đỡ được, hiển nhiên phải có nội tình.</w:t>
      </w:r>
      <w:r>
        <w:br w:type="textWrapping"/>
      </w:r>
      <w:r>
        <w:br w:type="textWrapping"/>
      </w:r>
    </w:p>
    <w:p>
      <w:pPr>
        <w:pStyle w:val="Heading2"/>
      </w:pPr>
      <w:bookmarkStart w:id="614" w:name="chương-592-thi-đàn-đột-kích-1"/>
      <w:bookmarkEnd w:id="614"/>
      <w:r>
        <w:t xml:space="preserve">592. Chương 592: Thi Đàn Đột Kích! (1)</w:t>
      </w:r>
    </w:p>
    <w:p>
      <w:pPr>
        <w:pStyle w:val="Compact"/>
      </w:pPr>
      <w:r>
        <w:br w:type="textWrapping"/>
      </w:r>
      <w:r>
        <w:br w:type="textWrapping"/>
      </w:r>
    </w:p>
    <w:p>
      <w:pPr>
        <w:pStyle w:val="BodyText"/>
      </w:pPr>
      <w:r>
        <w:t xml:space="preserve">Vẻ mặt Hồ Nghị đầy hối hận nói:</w:t>
      </w:r>
    </w:p>
    <w:p>
      <w:pPr>
        <w:pStyle w:val="BodyText"/>
      </w:pPr>
      <w:r>
        <w:t xml:space="preserve">- Đại ca, bên trong thi đàn mới xuất hiện tang thi tiến hóa tên là thôn phệ giả, chúng nó có thể cắn nuốt thi thể mà tiến hóa. Công kích bình thường rất khó thương tổn chúng nó, chúng nó hành động nhanh nhẹn, có thể phun nọc độc, mà chỉ cần bị lây dính lên người lập tức biến thành tang thi. Chúng tôi bị thi đàn tiến hóa này đánh bại! Còn có hơn ba mươi cao thủ bị công kích trúng độc biến thành tang thi!</w:t>
      </w:r>
    </w:p>
    <w:p>
      <w:pPr>
        <w:pStyle w:val="BodyText"/>
      </w:pPr>
      <w:r>
        <w:t xml:space="preserve">Hồ Nghị thập phần hối hận, nếu lúc thôn phệ giả vừa xuất hiện hắn lập tức hạ lệnh rút lui, bộ hạ của hắn cũng không chết nhiều như vậy.</w:t>
      </w:r>
    </w:p>
    <w:p>
      <w:pPr>
        <w:pStyle w:val="BodyText"/>
      </w:pPr>
      <w:r>
        <w:t xml:space="preserve">Cường hóa giả trên 30 cấp từng liệp sát thật nhiều biến dị thú và tang thi, nếu muốn bồi dưỡng cũng phải tiêu phí thật không ít.</w:t>
      </w:r>
    </w:p>
    <w:p>
      <w:pPr>
        <w:pStyle w:val="BodyText"/>
      </w:pPr>
      <w:r>
        <w:t xml:space="preserve">Nhạc Trọng an ủi một câu:</w:t>
      </w:r>
    </w:p>
    <w:p>
      <w:pPr>
        <w:pStyle w:val="BodyText"/>
      </w:pPr>
      <w:r>
        <w:t xml:space="preserve">- Cậu không cần quá mức tự trách, không ai ngờ được trong thi đàn xuất hiện biến chủng mới!</w:t>
      </w:r>
    </w:p>
    <w:p>
      <w:pPr>
        <w:pStyle w:val="BodyText"/>
      </w:pPr>
      <w:r>
        <w:t xml:space="preserve">Nhân loại tiến hóa, theo thời gian chuyển dời tang thi cũng đang không ngừng tiến hóa. Tuy rằng Nhạc Trọng suy đoán được tang thi sẽ tiến hóa càng thêm đáng sợ, nhưng còn chưa nghĩ tới chúng có thể tiến hóa nhanh đến như vậy, thoáng chốc đã xuất hiện binh chủng đáng sợ như thế.</w:t>
      </w:r>
    </w:p>
    <w:p>
      <w:pPr>
        <w:pStyle w:val="BodyText"/>
      </w:pPr>
      <w:r>
        <w:t xml:space="preserve">Dựa theo Hồ Nghị miêu tả, chỉ sợ ngay cả trọng súng máy 14.5mm cũng không tạo thành thương tổn hữu hiệu cho thôn phệ giả. Chỉ có loại trọng pháo 122 hoặc đạn đạo mới có thể phá hủy được chúng.</w:t>
      </w:r>
    </w:p>
    <w:p>
      <w:pPr>
        <w:pStyle w:val="BodyText"/>
      </w:pPr>
      <w:r>
        <w:t xml:space="preserve">Nhưng khi Đỗ Thiện Hùng suất lĩnh đại quân đại chiến cùng thi đàn trước kia, đạn dược tồn kho của quân đội đã không còn được bao nhiêu, điều này làm Nhạc Trọng thập phần đau đầu.</w:t>
      </w:r>
    </w:p>
    <w:p>
      <w:pPr>
        <w:pStyle w:val="BodyText"/>
      </w:pPr>
      <w:r>
        <w:t xml:space="preserve">Nhạc Trọng thoáng trầm tư một chút lại hỏi:</w:t>
      </w:r>
    </w:p>
    <w:p>
      <w:pPr>
        <w:pStyle w:val="BodyText"/>
      </w:pPr>
      <w:r>
        <w:t xml:space="preserve">- Hiện tại tuyết đang rơi, trận tuyết này có ảnh hưởng tới tốc độ di chuyển của thi đàn hay không?</w:t>
      </w:r>
    </w:p>
    <w:p>
      <w:pPr>
        <w:pStyle w:val="BodyText"/>
      </w:pPr>
      <w:r>
        <w:t xml:space="preserve">Hồ Nghị tự hỏi hồi lâu mới đáp:</w:t>
      </w:r>
    </w:p>
    <w:p>
      <w:pPr>
        <w:pStyle w:val="BodyText"/>
      </w:pPr>
      <w:r>
        <w:t xml:space="preserve">- Có một chút, dưới trận tuyết lớn này tốc độ di động của chúng chậm hơn một ít. Nhưng ảnh hưởng không lớn, nhiều nhất sáu ngày chúng sẽ tới Quý Trữ thị!</w:t>
      </w:r>
    </w:p>
    <w:p>
      <w:pPr>
        <w:pStyle w:val="BodyText"/>
      </w:pPr>
      <w:r>
        <w:t xml:space="preserve">Quý Trữ thị chỉ cách Nam Trữ thị chừng 100km. Chút khoảng cách ấy ngồi xe máy bốn giờ là tới nơi. Nhưng tuy rằng tang thi có thể di chuyển ngày đêm không ngừng, nhưng tốc độ di chuyển của chúng quá chậm, bởi vậy phải dùng vài ngày mới tới Quý Trữ thị.</w:t>
      </w:r>
    </w:p>
    <w:p>
      <w:pPr>
        <w:pStyle w:val="BodyText"/>
      </w:pPr>
      <w:r>
        <w:t xml:space="preserve">Nhạc Trọng trầm mặc hồi lâu lại nói:</w:t>
      </w:r>
    </w:p>
    <w:p>
      <w:pPr>
        <w:pStyle w:val="BodyText"/>
      </w:pPr>
      <w:r>
        <w:t xml:space="preserve">- Sáu ngày sao? Được rồi! Cậu đi xuống nghỉ ngơi đi!</w:t>
      </w:r>
    </w:p>
    <w:p>
      <w:pPr>
        <w:pStyle w:val="BodyText"/>
      </w:pPr>
      <w:r>
        <w:t xml:space="preserve">- Dạ, đại ca!</w:t>
      </w:r>
    </w:p>
    <w:p>
      <w:pPr>
        <w:pStyle w:val="BodyText"/>
      </w:pPr>
      <w:r>
        <w:t xml:space="preserve">Hồ Nghị rời khỏi phòng, hắn mang theo bộ hạ đào thoát khỏi thi đàn, còn gặp gió tuyết lớn, thật vất vả mới quay về Quý Trữ thị, hiện tại hắn đã thập phần mỏi mệt.</w:t>
      </w:r>
    </w:p>
    <w:p>
      <w:pPr>
        <w:pStyle w:val="BodyText"/>
      </w:pPr>
      <w:r>
        <w:t xml:space="preserve">Hồ Nghị vừa đi, Nhạc Trọng liền nhắm lại hai mắt, cau mày, bộ dạng như tâm sự nặng nề.</w:t>
      </w:r>
    </w:p>
    <w:p>
      <w:pPr>
        <w:pStyle w:val="BodyText"/>
      </w:pPr>
      <w:r>
        <w:t xml:space="preserve">Số lượng ba trăm vạn tang thi thật sự là quá nhiều, dù là ba trăm vạn con heo để cho hơn vạn người đứng giết cũng làm họ giết mỏi tay. Càng không cần nói tới thi đàn có tính công kích cực mạnh, còn có quân đoàn tang thi tiến hóa thật nhiều.</w:t>
      </w:r>
    </w:p>
    <w:p>
      <w:pPr>
        <w:pStyle w:val="BodyText"/>
      </w:pPr>
      <w:r>
        <w:t xml:space="preserve">Với binh lực hiện tại của hắn, tiêu diệt mười vạn con tang thi thì dễ dàng, nếu chống lại trăm vạn tang thi đã thập phần cố hết sức. Nhưng thoáng chốc chống lại ba trăm vạn tang thi, trong lòng hắn giống như bị ép một khối đá khổng lồ, nặng nề không thở nổi.</w:t>
      </w:r>
    </w:p>
    <w:p>
      <w:pPr>
        <w:pStyle w:val="BodyText"/>
      </w:pPr>
      <w:r>
        <w:t xml:space="preserve">Đạn pháo tồn kho thật sự là quá ít! Nếu có đầy đủ đạn pháo, ba trăm vạn tang thi chỉ là cặn bã. Chỉ cần dùng trọng pháo 122, phạm vi uy lực tác dụng gần nửa sân bóng. Một pháo liền có thể oanh giết mấy trăm con tang thi chen chúc rậm rạp. Nhờ có trọng pháo tương trợ nên Đỗ Thiện Hùng mới có thể dùng lực lượng một sư đoàn đối kháng mấy trăm vạn tang thi bình thường, không có trọng pháo, sư đoàn của Đỗ Thiện Hùng đã bị thi hải vô tận bao phủ.</w:t>
      </w:r>
    </w:p>
    <w:p>
      <w:pPr>
        <w:pStyle w:val="BodyText"/>
      </w:pPr>
      <w:r>
        <w:t xml:space="preserve">Tuy rằng Nhạc Trọng đã làm đủ loại chuẩn bị, nhưng hắn cũng không tuyệt đối nắm chắc có thể tiêu diệt ba trăm vạn tang thi.</w:t>
      </w:r>
    </w:p>
    <w:p>
      <w:pPr>
        <w:pStyle w:val="BodyText"/>
      </w:pPr>
      <w:r>
        <w:t xml:space="preserve">Trữ Vũ Hân mang theo một cỗ hương thơm đi tới bên cạnh Nhạc Trọng ngồi xuống, có chút bận tâm hỏi:</w:t>
      </w:r>
    </w:p>
    <w:p>
      <w:pPr>
        <w:pStyle w:val="BodyText"/>
      </w:pPr>
      <w:r>
        <w:t xml:space="preserve">- Có tâm sự sao?</w:t>
      </w:r>
    </w:p>
    <w:p>
      <w:pPr>
        <w:pStyle w:val="BodyText"/>
      </w:pPr>
      <w:r>
        <w:t xml:space="preserve">Sau khi đã có duyên phận với Nhạc Trọng thực sự, Trữ Vũ Hân đã bắt đầu chậm rãi tiếp nhận vận mệnh của chính mình.</w:t>
      </w:r>
    </w:p>
    <w:p>
      <w:pPr>
        <w:pStyle w:val="BodyText"/>
      </w:pPr>
      <w:r>
        <w:t xml:space="preserve">- Không có việc gì! Chỉ hơi mệt một chút!</w:t>
      </w:r>
    </w:p>
    <w:p>
      <w:pPr>
        <w:pStyle w:val="BodyText"/>
      </w:pPr>
      <w:r>
        <w:t xml:space="preserve">Nhạc Trọng ngã người nằm xuống trên chân Trữ Vũ Hân, ngửi thấy hương thơm từ người nàng, phiền não trong lòng chậm rãi sút giảm.</w:t>
      </w:r>
    </w:p>
    <w:p>
      <w:pPr>
        <w:pStyle w:val="BodyText"/>
      </w:pPr>
      <w:r>
        <w:t xml:space="preserve">Nhạc Trọng biết rõ nếu hắn thất bại, gần chín mươi vạn người sống sót trong thành phố sẽ tiếp tục sống lang thang, trật tự đã xây dựng tốt đẹp lại hỏng mất. Đại bộ phận người thường sẽ mất đi lòng tin đối với hắn.</w:t>
      </w:r>
    </w:p>
    <w:p>
      <w:pPr>
        <w:pStyle w:val="BodyText"/>
      </w:pPr>
      <w:r>
        <w:t xml:space="preserve">Lúc này dưới trướng hắn có nhiều thế lực, tuy họ thần phục hắn là bởi vì hắn luôn bất bại. Hơn nữa hắn là người duy nhất có thể dẫn dắt Quý Trữ thị vượt qua kiếp nạn lần này. Nếu hắn bại, chỉ sợ toàn bộ bộ đội sẽ bị phân tách. Đương nhiên, nếu hắn thắng trận, địa vị của hắn sẽ tăng lên kiên cố, trong thời gian ngắn sẽ không ai có thể dao động được địa vị thống trị của hắn.</w:t>
      </w:r>
    </w:p>
    <w:p>
      <w:pPr>
        <w:pStyle w:val="BodyText"/>
      </w:pPr>
      <w:r>
        <w:t xml:space="preserve">- Ân!</w:t>
      </w:r>
    </w:p>
    <w:p>
      <w:pPr>
        <w:pStyle w:val="BodyText"/>
      </w:pPr>
      <w:r>
        <w:t xml:space="preserve">Trữ Vũ Hân nhìn Nhạc Trọng nhắm mắt nằm trên chân mình, trong lòng thoáng rung động. Rốt cục nàng đã nhìn thấy một mặt yếu đuối của nam tử kiên nghị cùng ý chí sắt đá này. Điều này làm nàng cảm giác khoảng cách giữa hai người đã tiếp cận thêm vài phần.</w:t>
      </w:r>
    </w:p>
    <w:p>
      <w:pPr>
        <w:pStyle w:val="BodyText"/>
      </w:pPr>
      <w:r>
        <w:t xml:space="preserve">Bên trong có phản loạn, bên ngoài có ba trăm vạn tang thi tiếp cận, Nhạc Trọng thừa nhận áp lực lớn lao nhưng hắn không hề tố khổ với bất kỳ ai. Chỉ biết một người yên lặng gánh vác, bởi vậy hắn cũng tích lũy xuống thật nhiều áp lực. Vừa nằm lên chân Trữ Vũ Hân bất tri bất giác liền ngủ thiếp đi.</w:t>
      </w:r>
    </w:p>
    <w:p>
      <w:pPr>
        <w:pStyle w:val="BodyText"/>
      </w:pPr>
      <w:r>
        <w:t xml:space="preserve">Không biết ngủ được bao lâu, khi hắn tỉnh lại liền nhìn thấy Trữ Vũ Hân đang nhìn mình.</w:t>
      </w:r>
    </w:p>
    <w:p>
      <w:pPr>
        <w:pStyle w:val="BodyText"/>
      </w:pPr>
      <w:r>
        <w:t xml:space="preserve">Hắn lập tức thanh tỉnh, liền ngồi dậy nhìn chân nàng, trong mắt thoáng hiện vẻ áy náy:</w:t>
      </w:r>
    </w:p>
    <w:p>
      <w:pPr>
        <w:pStyle w:val="BodyText"/>
      </w:pPr>
      <w:r>
        <w:t xml:space="preserve">- Thật xin lỗi, anh không nghĩ mình lại ngủ!</w:t>
      </w:r>
    </w:p>
    <w:p>
      <w:pPr>
        <w:pStyle w:val="BodyText"/>
      </w:pPr>
      <w:r>
        <w:t xml:space="preserve">Khóe môi Trữ Vũ Hân hiện lên tia mỉm cười, nói:</w:t>
      </w:r>
    </w:p>
    <w:p>
      <w:pPr>
        <w:pStyle w:val="BodyText"/>
      </w:pPr>
      <w:r>
        <w:t xml:space="preserve">- Em là nữ nhân của anh, anh còn khách khí như vậy thì em sẽ giận đó!</w:t>
      </w:r>
    </w:p>
    <w:p>
      <w:pPr>
        <w:pStyle w:val="BodyText"/>
      </w:pPr>
      <w:r>
        <w:t xml:space="preserve">- Ha ha…</w:t>
      </w:r>
    </w:p>
    <w:p>
      <w:pPr>
        <w:pStyle w:val="BodyText"/>
      </w:pPr>
      <w:r>
        <w:t xml:space="preserve">Nhạc Trọng bật cười ôm nàng vào lòng.</w:t>
      </w:r>
    </w:p>
    <w:p>
      <w:pPr>
        <w:pStyle w:val="BodyText"/>
      </w:pPr>
      <w:r>
        <w:t xml:space="preserve">Năm ngày thời gian trôi qua thật nhanh, vô số tang thi thân thể thối rữa, quần áo rách nát như những con ác quỷ xuất hiện bên ngoài Quý Trữ thị.</w:t>
      </w:r>
    </w:p>
    <w:p>
      <w:pPr>
        <w:pStyle w:val="BodyText"/>
      </w:pPr>
      <w:r>
        <w:t xml:space="preserve">Băng tuyết giá lạnh có thể làm thân thể bình thường của nhân loại đông cứng, sĩ khí giảm sút, chiến đấu khó khăn. Nếu đại bộ đội hành quân bên trong băng tuyết, sẽ giảm quân số thật lớn. Thế nhưng loại khí hậu tồi tệ như vậy ảnh hưởng không lớn đối với tang thi, chỉ làm hành động của chúng cứng ngắc hơn một ít mà thôi.</w:t>
      </w:r>
    </w:p>
    <w:p>
      <w:pPr>
        <w:pStyle w:val="BodyText"/>
      </w:pPr>
      <w:r>
        <w:t xml:space="preserve">- Rốt cục đã tới!</w:t>
      </w:r>
    </w:p>
    <w:p>
      <w:pPr>
        <w:pStyle w:val="BodyText"/>
      </w:pPr>
      <w:r>
        <w:t xml:space="preserve">Nhạc Trọng lẳng lặng đứng ngay tuyến đầu, nhìn thi đàn khổng lồ vọt tới, trong lòng hiện lên ngưng trọng.</w:t>
      </w:r>
    </w:p>
    <w:p>
      <w:pPr>
        <w:pStyle w:val="BodyText"/>
      </w:pPr>
      <w:r>
        <w:t xml:space="preserve">Nếu luận chỉ huy binh đoàn tác chiến, kinh nghiệm của Nhạc Trọng kém quân nhân chức nghiệp, bởi vậy bên trong phòng chỉ huy có mặt Trương Tuyết Vong, Trịnh Minh Hòa, Trần Vũ trấn thủ, mà bản thân của hắn thì đi ra ngoài tiền tuyến sớm nhất.</w:t>
      </w:r>
    </w:p>
    <w:p>
      <w:pPr>
        <w:pStyle w:val="BodyText"/>
      </w:pPr>
      <w:r>
        <w:t xml:space="preserve">Các chiến sĩ ngoài tiền tuyến nhìn thấy thủ lĩnh Quý Trữ thị Nhạc Trọng cùng họ đứng chung trong một chiến hào, sĩ khí đều tăng lên thật lớn.</w:t>
      </w:r>
    </w:p>
    <w:p>
      <w:pPr>
        <w:pStyle w:val="BodyText"/>
      </w:pPr>
      <w:r>
        <w:t xml:space="preserve">Làm gương cho binh sĩ là thủ đoạn của kẻ làm tướng, cũng không phải thủ đoạn của kẻ làm soái. Nhạc Trọng hiểu thật rõ ràng, trải qua vô số cuộc chiến hắn tuyệt đối là một gã mãnh tướng chiến lực xuất sắc, nhưng lại không phải là một đại soái chỉ huy vạn đại quân xuất thần nhập hóa.</w:t>
      </w:r>
    </w:p>
    <w:p>
      <w:pPr>
        <w:pStyle w:val="Compact"/>
      </w:pPr>
      <w:r>
        <w:t xml:space="preserve">Vô số tang thi chậm rãi hướng trận địa di động, tốc độ tuy rằng thong thả nhưng đang không ngừng rút ngắn khoảng cách giữa song phương.</w:t>
      </w:r>
      <w:r>
        <w:br w:type="textWrapping"/>
      </w:r>
      <w:r>
        <w:br w:type="textWrapping"/>
      </w:r>
    </w:p>
    <w:p>
      <w:pPr>
        <w:pStyle w:val="Heading2"/>
      </w:pPr>
      <w:bookmarkStart w:id="615" w:name="chương-593-thi-đàn-đột-kích-2"/>
      <w:bookmarkEnd w:id="615"/>
      <w:r>
        <w:t xml:space="preserve">593. Chương 593: Thi Đàn Đột Kích! (2)</w:t>
      </w:r>
    </w:p>
    <w:p>
      <w:pPr>
        <w:pStyle w:val="Compact"/>
      </w:pPr>
      <w:r>
        <w:br w:type="textWrapping"/>
      </w:r>
      <w:r>
        <w:br w:type="textWrapping"/>
      </w:r>
    </w:p>
    <w:p>
      <w:pPr>
        <w:pStyle w:val="BodyText"/>
      </w:pPr>
      <w:r>
        <w:t xml:space="preserve">- Nổ súng!</w:t>
      </w:r>
    </w:p>
    <w:p>
      <w:pPr>
        <w:pStyle w:val="BodyText"/>
      </w:pPr>
      <w:r>
        <w:t xml:space="preserve">Nhạc Trọng nhìn thi đàn đang đi tới, trầm giọng ra lệnh.</w:t>
      </w:r>
    </w:p>
    <w:p>
      <w:pPr>
        <w:pStyle w:val="BodyText"/>
      </w:pPr>
      <w:r>
        <w:t xml:space="preserve">Nương theo mệnh lệnh của hắn, vô số hỏa điểm chớp động, mưa đạn kim loại rơi lên trong thi đàn, trực tiếp đem từng tảng lớn tang thi bắn ngã rạp trên mặt đất.</w:t>
      </w:r>
    </w:p>
    <w:p>
      <w:pPr>
        <w:pStyle w:val="BodyText"/>
      </w:pPr>
      <w:r>
        <w:t xml:space="preserve">Ngay lúc vô số tang thi bình thường bị bắn chết, từ trong thi đàn chạy ra một đội ngũ tang thi 12 số lượng vượt qua năm trăm con từ khắp bốn phương tám hướng vọt qua trận địa. Đồng thời sau lưng thi đàn 12 còn đi theo thật nhiều tang thi 11 cùng tang thi bình thường.</w:t>
      </w:r>
    </w:p>
    <w:p>
      <w:pPr>
        <w:pStyle w:val="BodyText"/>
      </w:pPr>
      <w:r>
        <w:t xml:space="preserve">Ở tuyến đầu là đội ngũ của đệ tam doanh Ưng Khai Sơn cùng đệ ngũ doanh Sài Tử Thương, chiến sĩ trong hai doanh đều là lão binh từng chiến đấu cùng tang thi rất nhiều lần. Vừa nhìn thấy tang thi 12 hiện thân lập tức đổi súng phóng lựu đạn không ngừng oanh kích lên.</w:t>
      </w:r>
    </w:p>
    <w:p>
      <w:pPr>
        <w:pStyle w:val="BodyText"/>
      </w:pPr>
      <w:r>
        <w:t xml:space="preserve">Từng phát trái phá oanh lên tang thi 12, trực tiếp đem thân thể chúng tạc thành vỡ vụn, tang thi 12 có thể ngăn cản súng trường, nhưng không cách nào ngăn cản được súng trái phá.</w:t>
      </w:r>
    </w:p>
    <w:p>
      <w:pPr>
        <w:pStyle w:val="BodyText"/>
      </w:pPr>
      <w:r>
        <w:t xml:space="preserve">Trước mặt hai doanh chiến sĩ có vô số dây thép căng đầy, tang thi bình thường khi đi qua cạm bẫy liền vấp ngã trên mặt đất, sau đó lại bị tang thi phía sau giẫm đạp lên, trực tiếp bị giẫm thành thịt vụn.</w:t>
      </w:r>
    </w:p>
    <w:p>
      <w:pPr>
        <w:pStyle w:val="BodyText"/>
      </w:pPr>
      <w:r>
        <w:t xml:space="preserve">Ngoài ra trong trận địa của nhân loại, còn có vô số bậc băng, rất nhiều tang thi đánh vào trên bậc băng liền ngã trên mặt đất rốt cục không thể đứng dậy.</w:t>
      </w:r>
    </w:p>
    <w:p>
      <w:pPr>
        <w:pStyle w:val="BodyText"/>
      </w:pPr>
      <w:r>
        <w:t xml:space="preserve">Nhưng chỉ là những cạm bẫy vô cùng đơn giản cũng khiến hơn ngàn ngàn tang thi bình thường trực tiếp té trên mặt đất, bị tang thi phía sau giẫm đạp mà chết.</w:t>
      </w:r>
    </w:p>
    <w:p>
      <w:pPr>
        <w:pStyle w:val="BodyText"/>
      </w:pPr>
      <w:r>
        <w:t xml:space="preserve">Số lượng thi đàn thật sự là quá nhiều, vô số tang thi không ngừng hướng trận địa tuôn qua, bị tang thi 12 cứng rắn xông lên, những dây thép bị phá khai, những bậc băng chặn đường cũng bị tang thi 12 giẫm lên nổ tung tóe.</w:t>
      </w:r>
    </w:p>
    <w:p>
      <w:pPr>
        <w:pStyle w:val="BodyText"/>
      </w:pPr>
      <w:r>
        <w:t xml:space="preserve">Do tang thi 12 suất lĩnh, dù hỏa lực của nhân loại thập phần dày đặc nhưng vẫn còn thật nhiều cá lọt lưới vọt tới trước trận địa.</w:t>
      </w:r>
    </w:p>
    <w:p>
      <w:pPr>
        <w:pStyle w:val="BodyText"/>
      </w:pPr>
      <w:r>
        <w:t xml:space="preserve">Cao thủ đoàn của đệ tam doanh cùng đệ ngũ doanh liền động thân lao ra chém giết thi đàn.</w:t>
      </w:r>
    </w:p>
    <w:p>
      <w:pPr>
        <w:pStyle w:val="BodyText"/>
      </w:pPr>
      <w:r>
        <w:t xml:space="preserve">Khi cận chiến vừa xuất hiện, hai doanh chiến sĩ đã bắt đầu xuất hiện thương vong.</w:t>
      </w:r>
    </w:p>
    <w:p>
      <w:pPr>
        <w:pStyle w:val="BodyText"/>
      </w:pPr>
      <w:r>
        <w:t xml:space="preserve">Tang thi 2 ngửi mùi máu tươi lập tức vọt vào trong trận địa mưa bom bão đạn, không ngừng có tang thi 2 bị bắn ngã trên mặt đất, nhưng một khi bị chúng đột nhập trận địa sẽ là đả kích đầy tai nạn đối với các chiến sĩ.</w:t>
      </w:r>
    </w:p>
    <w:p>
      <w:pPr>
        <w:pStyle w:val="BodyText"/>
      </w:pPr>
      <w:r>
        <w:t xml:space="preserve">Đúng lúc này những dây thép còn chưa bị phá hủy cùng bậc băng phát huy tác dụng thật lớn, tang thi 2 đánh vào trên dây thép cùng bậc băng liền ngã trên mặt đất, lại bị tang thi phía sau giẫm thành thịt vụn, tang thi 2 cũng không có được quái lực như tang thi 12.</w:t>
      </w:r>
    </w:p>
    <w:p>
      <w:pPr>
        <w:pStyle w:val="BodyText"/>
      </w:pPr>
      <w:r>
        <w:t xml:space="preserve">- Pháo kích!</w:t>
      </w:r>
    </w:p>
    <w:p>
      <w:pPr>
        <w:pStyle w:val="BodyText"/>
      </w:pPr>
      <w:r>
        <w:t xml:space="preserve">Thi đàn dày đặc càng ngày càng nhiều, rốt cục những khẩu trọng pháo lộ ra răng nanh dữ tợn của mình.</w:t>
      </w:r>
    </w:p>
    <w:p>
      <w:pPr>
        <w:pStyle w:val="BodyText"/>
      </w:pPr>
      <w:r>
        <w:t xml:space="preserve">Những viên đạn pháo 122 oanh thẳng lên thi đàn dày đặc, mỗi viên đạn pháo cuốn đi một tảng lớn, đem thật nhiều tang thi phá hủy, thiêu thành tro tàn.</w:t>
      </w:r>
    </w:p>
    <w:p>
      <w:pPr>
        <w:pStyle w:val="BodyText"/>
      </w:pPr>
      <w:r>
        <w:t xml:space="preserve">Một vòng đạn pháo thật hung mãnh liền đem thi hải oanh ra thành một khoảng trống.</w:t>
      </w:r>
    </w:p>
    <w:p>
      <w:pPr>
        <w:pStyle w:val="BodyText"/>
      </w:pPr>
      <w:r>
        <w:t xml:space="preserve">- Cặn bã doanh lên!</w:t>
      </w:r>
    </w:p>
    <w:p>
      <w:pPr>
        <w:pStyle w:val="BodyText"/>
      </w:pPr>
      <w:r>
        <w:t xml:space="preserve">Nhạc Trọng nhìn khoảng trống kia, lạnh lùng hạ lệnh.</w:t>
      </w:r>
    </w:p>
    <w:p>
      <w:pPr>
        <w:pStyle w:val="BodyText"/>
      </w:pPr>
      <w:r>
        <w:t xml:space="preserve">Trong cặn bã doanh, một gã quan quân Vương Kiếm đi theo Mộ Dung Hòa phản loạn nên bị đày trong tay cầm cương đao giận dữ xông thẳng vào thi đàn:</w:t>
      </w:r>
    </w:p>
    <w:p>
      <w:pPr>
        <w:pStyle w:val="BodyText"/>
      </w:pPr>
      <w:r>
        <w:t xml:space="preserve">- Mọi người lên! Chúng ta chỉ còn lại con đường sống này! Không giết tang thi kẻ chết chính là chúng ta!</w:t>
      </w:r>
    </w:p>
    <w:p>
      <w:pPr>
        <w:pStyle w:val="BodyText"/>
      </w:pPr>
      <w:r>
        <w:t xml:space="preserve">- Giết!</w:t>
      </w:r>
    </w:p>
    <w:p>
      <w:pPr>
        <w:pStyle w:val="BodyText"/>
      </w:pPr>
      <w:r>
        <w:t xml:space="preserve">Những tù phạm cặn bã doanh hai mắt đỏ đậm tay cầm vũ khí lạnh xông thẳng thi đàn.</w:t>
      </w:r>
    </w:p>
    <w:p>
      <w:pPr>
        <w:pStyle w:val="BodyText"/>
      </w:pPr>
      <w:r>
        <w:t xml:space="preserve">Sau lưng bọn hắn hai chiếc bộ binh chiến xa cùng mười cỗ xe súng máy, một trăm chiến sĩ điều khiển súng đang nhìn chằm chằm vào bọn họ, một khi họ có dị động lập tức kích tễ.</w:t>
      </w:r>
    </w:p>
    <w:p>
      <w:pPr>
        <w:pStyle w:val="BodyText"/>
      </w:pPr>
      <w:r>
        <w:t xml:space="preserve">Chỉ có giết tang thi họ mới có cơ hội lấy lại được tự do, có được thịt để ăn.</w:t>
      </w:r>
    </w:p>
    <w:p>
      <w:pPr>
        <w:pStyle w:val="BodyText"/>
      </w:pPr>
      <w:r>
        <w:t xml:space="preserve">Đám tù phạm ban đầu còn xung phong như chẻ tre giết vào trong thi đàn, mở ra một đường máu, nhưng rất nhanh liền gặp phải gốc rễ cứng rắn.</w:t>
      </w:r>
    </w:p>
    <w:p>
      <w:pPr>
        <w:pStyle w:val="BodyText"/>
      </w:pPr>
      <w:r>
        <w:t xml:space="preserve">Một đầu tang thi 12 xuất hiện, bốn gã tù phạm cầm cương đao chém lên người nó chỉ lưu lại vài dấu vết thật cạn.</w:t>
      </w:r>
    </w:p>
    <w:p>
      <w:pPr>
        <w:pStyle w:val="BodyText"/>
      </w:pPr>
      <w:r>
        <w:t xml:space="preserve">Con tang thi 12 dùng nắm tay oanh lên đầu một tù phạm, trực tiếp đem đầu hắn oanh bay!</w:t>
      </w:r>
    </w:p>
    <w:p>
      <w:pPr>
        <w:pStyle w:val="BodyText"/>
      </w:pPr>
      <w:r>
        <w:t xml:space="preserve">Một quyền oanh bay đầu tên tù phạm, con tang thi 12 giống như quỷ mị lại oanh thêm một quyền lên tấm chắn của một tù phạm khác, trực tiếp oanh bay hắn ra xa hơn mười thước, phun ra ngụm máu lớn cùng một phần nội tạng.</w:t>
      </w:r>
    </w:p>
    <w:p>
      <w:pPr>
        <w:pStyle w:val="BodyText"/>
      </w:pPr>
      <w:r>
        <w:t xml:space="preserve">Xu thế của con tang thi 12 không giảm, vừa sải bước tới xuất hiện trước người một tù phạm khác giống như trảo gà con, mặc cho hắn giãy dụa trực tiếp cắn vào cổ họng của hắn, cắn ra một lỗ máu thật lớn, máu tươi chảy ròng.</w:t>
      </w:r>
    </w:p>
    <w:p>
      <w:pPr>
        <w:pStyle w:val="BodyText"/>
      </w:pPr>
      <w:r>
        <w:t xml:space="preserve">Nhìn thấy tang thi 12 hung tàn khủng bố, sĩ khí nhóm tù phạm hỏng mất, hơn mười tù phạm ném bỏ cương đao trực tiếp xoay lưng bỏ chạy.</w:t>
      </w:r>
    </w:p>
    <w:p>
      <w:pPr>
        <w:pStyle w:val="BodyText"/>
      </w:pPr>
      <w:r>
        <w:t xml:space="preserve">- Người thối lui chết!</w:t>
      </w:r>
    </w:p>
    <w:p>
      <w:pPr>
        <w:pStyle w:val="BodyText"/>
      </w:pPr>
      <w:r>
        <w:t xml:space="preserve">Nương theo một thanh âm lạnh băng, tiếng súng vang lên, hơn mười tù phạm bỏ chạy lập tức bị đốc chiến đội trực tiếp giết chết.</w:t>
      </w:r>
    </w:p>
    <w:p>
      <w:pPr>
        <w:pStyle w:val="BodyText"/>
      </w:pPr>
      <w:r>
        <w:t xml:space="preserve">Chứng kiến một màn kia, những tù phạm còn lại kinh hoảng liều mạng xung phong về phía trước.</w:t>
      </w:r>
    </w:p>
    <w:p>
      <w:pPr>
        <w:pStyle w:val="BodyText"/>
      </w:pPr>
      <w:r>
        <w:t xml:space="preserve">Con tang thi 12 lại đi tới chỗ những tù phạm khác.</w:t>
      </w:r>
    </w:p>
    <w:p>
      <w:pPr>
        <w:pStyle w:val="BodyText"/>
      </w:pPr>
      <w:r>
        <w:t xml:space="preserve">- Đáng giận!</w:t>
      </w:r>
    </w:p>
    <w:p>
      <w:pPr>
        <w:pStyle w:val="BodyText"/>
      </w:pPr>
      <w:r>
        <w:t xml:space="preserve">Vương Kiếm nhìn thấy con tang thi 12 đi về phía hắn, trong mắt thoáng hiện nét sợ hãi, chỉ có thể nắm chặc cương đao trong tay. Nếu hắn vẫn còn là một gã quân nhân, có thể sử dụng súng phóng trái phá, lựu đạn, ống phóng rốc két mà tiêu diệt con tang thi 12 này. Nhưng bây giờ chỉ có thể cầm chặt đại đao trong tay, vô lực nhìn con 12 đi tới gần, vô luận đi tới hay lui ra sau hắn cũng chỉ còn con đường chết.</w:t>
      </w:r>
    </w:p>
    <w:p>
      <w:pPr>
        <w:pStyle w:val="BodyText"/>
      </w:pPr>
      <w:r>
        <w:t xml:space="preserve">Phanh!</w:t>
      </w:r>
    </w:p>
    <w:p>
      <w:pPr>
        <w:pStyle w:val="BodyText"/>
      </w:pPr>
      <w:r>
        <w:t xml:space="preserve">Ngay khi con 12 vừa đi tới, một viên đạn thư kích trực tiếp xỏ xuyên qua giữa trán của nó, đem nó oanh ngã trên mặt đất, rốt cục không còn cách nào đứng dậy. Tang thi 12 tuy ngăn cản được đạn súng trường, nhưng không ngăn được đạn bắn tỉa.</w:t>
      </w:r>
    </w:p>
    <w:p>
      <w:pPr>
        <w:pStyle w:val="BodyText"/>
      </w:pPr>
      <w:r>
        <w:t xml:space="preserve">Vương Kiếm nhìn con tang thi 12 ngã dưới chân, trong lòng cực kỳ phức tạp, hai tay nắm chặt trong lòng thầm rít gào:</w:t>
      </w:r>
    </w:p>
    <w:p>
      <w:pPr>
        <w:pStyle w:val="BodyText"/>
      </w:pPr>
      <w:r>
        <w:t xml:space="preserve">- Mình nhất định phải đạt được tự do! Lần này nhất định phải trở thành một gã quân nhân chân chính!</w:t>
      </w:r>
    </w:p>
    <w:p>
      <w:pPr>
        <w:pStyle w:val="BodyText"/>
      </w:pPr>
      <w:r>
        <w:t xml:space="preserve">Chỉ ở trong tập thể quân đội Vương Kiếm mới có thể cảm giác được an toàn, cảm giác được ấm áp. Từ sau khi bị đánh vào cặn bã doanh, hắn không có thời khắc nào không nghĩ quay về quân đội. Cho dù chỉ cho hắn làm một tên lính quèn hắn cũng nguyện ý, hắn tuyệt đối không muốn lưu lại trong cặn bã doanh giống như cặn bã chết đi trong khuất nhục tràn ngập.</w:t>
      </w:r>
    </w:p>
    <w:p>
      <w:pPr>
        <w:pStyle w:val="BodyText"/>
      </w:pPr>
      <w:r>
        <w:t xml:space="preserve">- Giết!</w:t>
      </w:r>
    </w:p>
    <w:p>
      <w:pPr>
        <w:pStyle w:val="BodyText"/>
      </w:pPr>
      <w:r>
        <w:t xml:space="preserve">Vương Kiếm hạ quyết tâm, nổi giận gầm lên một tiếng, trực tiếp rút khảm dao hướng tang thi giết tới.</w:t>
      </w:r>
    </w:p>
    <w:p>
      <w:pPr>
        <w:pStyle w:val="BodyText"/>
      </w:pPr>
      <w:r>
        <w:t xml:space="preserve">Hơn hai ngàn tù phạm cặn bã doanh điên cuồng xung phong liều chết cùng cao thủ đoàn hai doanh xông xáo, tàn quân thi đàn bị đạn pháo oanh đến tản mát bị giết sạch sẽ.</w:t>
      </w:r>
    </w:p>
    <w:p>
      <w:pPr>
        <w:pStyle w:val="BodyText"/>
      </w:pPr>
      <w:r>
        <w:t xml:space="preserve">- Cặn bã doanh triệt!</w:t>
      </w:r>
    </w:p>
    <w:p>
      <w:pPr>
        <w:pStyle w:val="BodyText"/>
      </w:pPr>
      <w:r>
        <w:t xml:space="preserve">Nhạc Trọng chứng kiến tám vạn tang thi bị giết sạch sẽ trầm giọng ra lệnh.</w:t>
      </w:r>
    </w:p>
    <w:p>
      <w:pPr>
        <w:pStyle w:val="BodyText"/>
      </w:pPr>
      <w:r>
        <w:t xml:space="preserve">Nhận được mệnh lệnh của Nhạc Trọng, tù phạm cặn bã doanh đã kiệt lực như được đại xá, thập phần trật tự triệt lui ra sau.</w:t>
      </w:r>
    </w:p>
    <w:p>
      <w:pPr>
        <w:pStyle w:val="BodyText"/>
      </w:pPr>
      <w:r>
        <w:t xml:space="preserve">Những tù phạm khi bị nhốt vào cặn bã doanh, cả ngày nhận được huấn luyện quân sự hóa, phục tùng mệnh lệnh, trật tự là điều kiện tiên quyết nhất. Chỉ cần phản kháng lập tức bị bắn chết. Bởi vậy trong huấn luyện tàn khốc, bọn hắn đều có tính kỷ luật cùng phục tùng rất mạnh.</w:t>
      </w:r>
    </w:p>
    <w:p>
      <w:pPr>
        <w:pStyle w:val="Compact"/>
      </w:pPr>
      <w:r>
        <w:t xml:space="preserve">Số lượng tám vạn tang thi thật rất nhiều, nhưng so với ba trăm vạn thì không xem vào đâu.</w:t>
      </w:r>
      <w:r>
        <w:br w:type="textWrapping"/>
      </w:r>
      <w:r>
        <w:br w:type="textWrapping"/>
      </w:r>
    </w:p>
    <w:p>
      <w:pPr>
        <w:pStyle w:val="Heading2"/>
      </w:pPr>
      <w:bookmarkStart w:id="616" w:name="chương-594-chém-giết-thôn-phệ-giả"/>
      <w:bookmarkEnd w:id="616"/>
      <w:r>
        <w:t xml:space="preserve">594. Chương 594: Chém Giết Thôn Phệ Giả!</w:t>
      </w:r>
    </w:p>
    <w:p>
      <w:pPr>
        <w:pStyle w:val="Compact"/>
      </w:pPr>
      <w:r>
        <w:br w:type="textWrapping"/>
      </w:r>
      <w:r>
        <w:br w:type="textWrapping"/>
      </w:r>
    </w:p>
    <w:p>
      <w:pPr>
        <w:pStyle w:val="BodyText"/>
      </w:pPr>
      <w:r>
        <w:t xml:space="preserve">Chưa được bao lâu, thi hải đã lấp đầy khoảng trống tiếp tục lao qua trận địa.</w:t>
      </w:r>
    </w:p>
    <w:p>
      <w:pPr>
        <w:pStyle w:val="BodyText"/>
      </w:pPr>
      <w:r>
        <w:t xml:space="preserve">Chiến sĩ hai doanh mới lấy được một giờ thở gấp liền tiếp tục cùng thi đàn khổng lồ đối chiến.</w:t>
      </w:r>
    </w:p>
    <w:p>
      <w:pPr>
        <w:pStyle w:val="BodyText"/>
      </w:pPr>
      <w:r>
        <w:t xml:space="preserve">Đối mặt với thi đàn không ngừng xông qua, cho dù là mùa đông nhưng nòng súng máy bắn đỏ, sau đó lại làm lạnh rạn nứt, không ngừng đổi mới. Lựu đạn, pháo cối, súng trái phá, hết thảy thủ đoạn đều được sử dụng ra. Từng tảng lớn tang thi ngã xuống trước trận địa, nhưng vô luận giết bao nhiêu cũng không hết, giống như không có giới hạn, làm cho người ta sản sinh cảm giác tuyệt vọng.</w:t>
      </w:r>
    </w:p>
    <w:p>
      <w:pPr>
        <w:pStyle w:val="BodyText"/>
      </w:pPr>
      <w:r>
        <w:t xml:space="preserve">Thường thường cũng có chiến sĩ bị tang thi tới gần người, bị cắn trúng thân thể, bị cuốn hút thành tang thi. Còn có cao thủ cường hóa giả bị thật nhiều tang thi tiến hóa vây công, trong chớp mắt đã bị giết chết.</w:t>
      </w:r>
    </w:p>
    <w:p>
      <w:pPr>
        <w:pStyle w:val="BodyText"/>
      </w:pPr>
      <w:r>
        <w:t xml:space="preserve">Lúc này Bạch Cốt đã gia nhập chiến đấu, thúc giục gai xương xuyên qua trong thi đàn, gai xương bay múa trực tiếp đem vô số tang thi tiến hóa đinh trên mặt đất.</w:t>
      </w:r>
    </w:p>
    <w:p>
      <w:pPr>
        <w:pStyle w:val="BodyText"/>
      </w:pPr>
      <w:r>
        <w:t xml:space="preserve">Ưng Khai Sơn thúc giục năng lực của hắn, cứng rắn thay đổi địa hình, cấu trúc ra đường băng làm bộ hạ của hắn có thể dễ dàng giết chết tang thi.</w:t>
      </w:r>
    </w:p>
    <w:p>
      <w:pPr>
        <w:pStyle w:val="BodyText"/>
      </w:pPr>
      <w:r>
        <w:t xml:space="preserve">Nhạc Trọng cũng huy động Hắc Nha đao không ngừng chém giết, lưỡi đao dài hai thước, mỗi khi huy động liền chém giết năm sáu tang thi, không bao lâu đã giết được mấy trăm con, nhưng đối với thi đàn cũng không chút đáng kể, không đáng xem vào đâu.</w:t>
      </w:r>
    </w:p>
    <w:p>
      <w:pPr>
        <w:pStyle w:val="BodyText"/>
      </w:pPr>
      <w:r>
        <w:t xml:space="preserve">- Triệt về phòng tuyến thứ hai!</w:t>
      </w:r>
    </w:p>
    <w:p>
      <w:pPr>
        <w:pStyle w:val="BodyText"/>
      </w:pPr>
      <w:r>
        <w:t xml:space="preserve">Cuộc chiến vô cùng kịch liệt kéo dài tới ba mươi phút, Nhạc Trọng lớn tiếng ra lệnh.</w:t>
      </w:r>
    </w:p>
    <w:p>
      <w:pPr>
        <w:pStyle w:val="BodyText"/>
      </w:pPr>
      <w:r>
        <w:t xml:space="preserve">Bởi vì thi đàn không ngừng tuôn qua liên tục, trận địa đều tràn ngập thi thể, cơ hồ chồng chất thành núi nhỏ, không còn thích hợp chiến đấu.</w:t>
      </w:r>
    </w:p>
    <w:p>
      <w:pPr>
        <w:pStyle w:val="BodyText"/>
      </w:pPr>
      <w:r>
        <w:t xml:space="preserve">Nhận được mệnh lệnh của Nhạc Trọng, lưu lại một bộ phận cao thủ đi đoạn hậu, toàn bộ chiến sĩ thập phần nhanh nhẹn nhảy ra khỏi công sự che chắn thối lui về phòng tuyến thứ hai.</w:t>
      </w:r>
    </w:p>
    <w:p>
      <w:pPr>
        <w:pStyle w:val="BodyText"/>
      </w:pPr>
      <w:r>
        <w:t xml:space="preserve">Thi đàn vô cùng khổng lồ nghiền áp tới, bức bách Nhạc Trọng phải lui ra phòng tuyến kế tiếp.</w:t>
      </w:r>
    </w:p>
    <w:p>
      <w:pPr>
        <w:pStyle w:val="BodyText"/>
      </w:pPr>
      <w:r>
        <w:t xml:space="preserve">Ngay khi Nhạc Trọng đang lui lại đột nhiên chứng kiến hơn năm mươi con thôn phệ giả xuất hiện trong thi đàn, đi tới trước núi thây chậm rãi cắn nuốt thi thể tang thi bình thường.</w:t>
      </w:r>
    </w:p>
    <w:p>
      <w:pPr>
        <w:pStyle w:val="BodyText"/>
      </w:pPr>
      <w:r>
        <w:t xml:space="preserve">Nhạc Trọng chứng kiến năm mươi con thôn phệ giả, sắc mặt trầm xuống:</w:t>
      </w:r>
    </w:p>
    <w:p>
      <w:pPr>
        <w:pStyle w:val="BodyText"/>
      </w:pPr>
      <w:r>
        <w:t xml:space="preserve">- Đáng chết! Đây là thôn phệ giả sao? Không thể để chúng nó thuận lợi tiến hóa! Nếu không sẽ phiền toái!</w:t>
      </w:r>
    </w:p>
    <w:p>
      <w:pPr>
        <w:pStyle w:val="BodyText"/>
      </w:pPr>
      <w:r>
        <w:t xml:space="preserve">Năm mươi con thôn phệ giả này hiển nhiên không phải một đám thôn phệ giả đã tiến hóa hoàn thành lần trước. Nếu để cho chúng tùy ý cắn nuốt xong thi thể tiến hóa xong, như vậy Nhạc Trọng sẽ phải đối mặt thêm năm mươi con quái vật 70 cấp đã tiến hóa.</w:t>
      </w:r>
    </w:p>
    <w:p>
      <w:pPr>
        <w:pStyle w:val="BodyText"/>
      </w:pPr>
      <w:r>
        <w:t xml:space="preserve">Nhạc Trọng hít sâu một hơi, trong mắt chợt lóe hàn quang, phát động kỹ năng ảnh bộ, nhanh như sét đánh phóng thẳng vào trong thi đàn.</w:t>
      </w:r>
    </w:p>
    <w:p>
      <w:pPr>
        <w:pStyle w:val="BodyText"/>
      </w:pPr>
      <w:r>
        <w:t xml:space="preserve">Bạch Cốt càng nhanh hơn, gai xương tung bay, những con tang thi 12, cùng tang thi 2 vừa đến gần đều bị hắn chém bay.</w:t>
      </w:r>
    </w:p>
    <w:p>
      <w:pPr>
        <w:pStyle w:val="BodyText"/>
      </w:pPr>
      <w:r>
        <w:t xml:space="preserve">Nhạc Trọng đi theo phía sau Bạch cốt, hướng năm mươi con thôn phệ giả vọt tới.</w:t>
      </w:r>
    </w:p>
    <w:p>
      <w:pPr>
        <w:pStyle w:val="BodyText"/>
      </w:pPr>
      <w:r>
        <w:t xml:space="preserve">Giống như cảm thấy được uy hiếp, năm mươi con thôn phệ giả mở mồm, từng đạo độc tiễn màu đen hướng Nhạc Trọng phun qua.</w:t>
      </w:r>
    </w:p>
    <w:p>
      <w:pPr>
        <w:pStyle w:val="BodyText"/>
      </w:pPr>
      <w:r>
        <w:t xml:space="preserve">Nhạc Trọng vung tay, một đoàn hỏa diễm phong bạo trống rỗng xuất hiện, trực tiếp đem độc tiễn, những con tang thi chặn đường tính cả bảy con thôn phệ giả cùng nhau nuốt chửng.</w:t>
      </w:r>
    </w:p>
    <w:p>
      <w:pPr>
        <w:pStyle w:val="BodyText"/>
      </w:pPr>
      <w:r>
        <w:t xml:space="preserve">Dưới uy lực của ma viêm, toàn bộ những vật cản trở đường đi đều hóa thành tro tàn, nhưng bảy con thôn phệ giả chỉ có hai con bị thiêu cháy, năm còn còn lại nhảy ra khỏi biển lửa.</w:t>
      </w:r>
    </w:p>
    <w:p>
      <w:pPr>
        <w:pStyle w:val="BodyText"/>
      </w:pPr>
      <w:r>
        <w:t xml:space="preserve">Thi đàn đột nhiên tách ra, ba trăm con tang thi 1 giấu bên trong hiện thân, mở miệng phun ra ba trăm hỏa cầu hướng chỗ Nhạc Trọng oanh tới.</w:t>
      </w:r>
    </w:p>
    <w:p>
      <w:pPr>
        <w:pStyle w:val="BodyText"/>
      </w:pPr>
      <w:r>
        <w:t xml:space="preserve">Tốc độ của Nhạc Trọng đã tăng lên gấp mười bảy lần, đã thập phần tiếp cận tiêu chuẩn nhị giai của Thiểm Điện, vừa động như lôi đình, chợt lóe đã tránh được đại bộ phận hỏa cầu.</w:t>
      </w:r>
    </w:p>
    <w:p>
      <w:pPr>
        <w:pStyle w:val="BodyText"/>
      </w:pPr>
      <w:r>
        <w:t xml:space="preserve">Vô số hỏa cầu bay ra sau lưng Nhạc Trọng, tạc đám tang thi đứng gần dập nát.</w:t>
      </w:r>
    </w:p>
    <w:p>
      <w:pPr>
        <w:pStyle w:val="BodyText"/>
      </w:pPr>
      <w:r>
        <w:t xml:space="preserve">Nhưng cho dù Nhạc Trọng đã cực lực tránh né, vẫn có ba hỏa cầu oanh trúng người hắn, lại bị lân giáp biến dị thú tam giai dễ dàng đánh bật ra ngoài.</w:t>
      </w:r>
    </w:p>
    <w:p>
      <w:pPr>
        <w:pStyle w:val="BodyText"/>
      </w:pPr>
      <w:r>
        <w:t xml:space="preserve">Lân giáp biến dị thú tam giai vô cùng cứng cỏi, cộng thêm cường độ thân thể của Nhạc Trọng đã trực tiếp ngăn cản cả viên đạn, ba hỏa cầu cũng không tạo thành thương tổn gì quá lớn với hắn.</w:t>
      </w:r>
    </w:p>
    <w:p>
      <w:pPr>
        <w:pStyle w:val="BodyText"/>
      </w:pPr>
      <w:r>
        <w:t xml:space="preserve">Nhạc Trọng vừa động, Thanh Giai Phi Phong chợt lóe, một con Thanh Giao chi linh dài tới mấy chục thước chợt hiện ra.</w:t>
      </w:r>
    </w:p>
    <w:p>
      <w:pPr>
        <w:pStyle w:val="BodyText"/>
      </w:pPr>
      <w:r>
        <w:t xml:space="preserve">Thanh Giao chi linh vừa hiện thân, liền mở miệng rắn thật lớn phun ra từng đoàn khói độc màu xanh, rơi xuống trong thi đàn, liền đem từng nhóm tang thi biến thành bãi nước mủ.</w:t>
      </w:r>
    </w:p>
    <w:p>
      <w:pPr>
        <w:pStyle w:val="BodyText"/>
      </w:pPr>
      <w:r>
        <w:t xml:space="preserve">Nhạc Trọng thừa dịp Thanh Giao chi linh đang đối chiến cùng thi đàn, rút Hắc Nha đao xuất hiện trước mặt một con thôn phệ giả dùng sức chém tới.</w:t>
      </w:r>
    </w:p>
    <w:p>
      <w:pPr>
        <w:pStyle w:val="BodyText"/>
      </w:pPr>
      <w:r>
        <w:t xml:space="preserve">Hắc Nha đao vừa đến gần con thôn phệ giả, cự lực gấp tám lần bùng nổ, cứng rắn chém ra một vết thương thật sâu tận xương.</w:t>
      </w:r>
    </w:p>
    <w:p>
      <w:pPr>
        <w:pStyle w:val="BodyText"/>
      </w:pPr>
      <w:r>
        <w:t xml:space="preserve">Con thôn phệ giả không hề có chút cảm giác, tứ chi vung ra, nhanh như đạn pháo dùng tốc độ gấp mười sáu lần hướng Nhạc Trọng đánh tới, mở mồm to như chậu máu, mùi hôi từ trong miệng nó bốc ra ngoài.</w:t>
      </w:r>
    </w:p>
    <w:p>
      <w:pPr>
        <w:pStyle w:val="BodyText"/>
      </w:pPr>
      <w:r>
        <w:t xml:space="preserve">- Lực lượng của mình còn kém một ít, không thể một đao xử lý nó!</w:t>
      </w:r>
    </w:p>
    <w:p>
      <w:pPr>
        <w:pStyle w:val="BodyText"/>
      </w:pPr>
      <w:r>
        <w:t xml:space="preserve">Trong lòng Nhạc Trọng vừa hiểu ra, tay phải chợt lóe, một thanh ma viêm cự kiếm tiêu hao 50 điểm tinh thần lực cùng 10 h thể lực xuất hiện trong tay hắn.</w:t>
      </w:r>
    </w:p>
    <w:p>
      <w:pPr>
        <w:pStyle w:val="BodyText"/>
      </w:pPr>
      <w:r>
        <w:t xml:space="preserve">Nhạc Trọng cầm ma viêm cự kiếm chém tới, trảm lên thân thể thôn phệ giả, cứng rắn đem nó chém thành hai đoạn, vết thương bốc lên mùi cháy khét lẹt nồng đậm.</w:t>
      </w:r>
    </w:p>
    <w:p>
      <w:pPr>
        <w:pStyle w:val="BodyText"/>
      </w:pPr>
      <w:r>
        <w:t xml:space="preserve">Một kiếm chém giết thôn phệ giả trước mặt, thân hình hắn chớp động, không ngừng xuất hiện trước đám thôn phệ giả, đem chúng trực tiếp chém thành hai đoạn.</w:t>
      </w:r>
    </w:p>
    <w:p>
      <w:pPr>
        <w:pStyle w:val="BodyText"/>
      </w:pPr>
      <w:r>
        <w:t xml:space="preserve">Những con thôn phệ giả phần lớn chỉ có 50, 60 cấp, chưa tiến hóa tới đỉnh phong 70 cấp, căn bản không ngăn được một kích của Nhạc Trọng, liên tục bị hắn chém giết.</w:t>
      </w:r>
    </w:p>
    <w:p>
      <w:pPr>
        <w:pStyle w:val="BodyText"/>
      </w:pPr>
      <w:r>
        <w:t xml:space="preserve">Chỉ trong vòng ba mươi giây ngắn ngủi đã có ba mươi con thôn phệ giả bị hắn chém chết.</w:t>
      </w:r>
    </w:p>
    <w:p>
      <w:pPr>
        <w:pStyle w:val="BodyText"/>
      </w:pPr>
      <w:r>
        <w:t xml:space="preserve">Hai mươi con thôn phệ giả như có ước hẹn, bỏ qua việc cắn nuốt thi thể, kéo theo cái đuôi dài từ khắp bốn phương tám hướng vọt tới.</w:t>
      </w:r>
    </w:p>
    <w:p>
      <w:pPr>
        <w:pStyle w:val="BodyText"/>
      </w:pPr>
      <w:r>
        <w:t xml:space="preserve">Hai mươi con thôn phệ giả cùng nhau công tới, áp lực của Nhạc Trọng lập tức tăng nhiều.</w:t>
      </w:r>
    </w:p>
    <w:p>
      <w:pPr>
        <w:pStyle w:val="BodyText"/>
      </w:pPr>
      <w:r>
        <w:t xml:space="preserve">Sáu đạo gai xương bén nhọn từ một bên bắn ra, xỏ xuyên qua đầu sáu con thôn phệ giả, cứng rắn đem chúng đinh trên mặt đất.</w:t>
      </w:r>
    </w:p>
    <w:p>
      <w:pPr>
        <w:pStyle w:val="BodyText"/>
      </w:pPr>
      <w:r>
        <w:t xml:space="preserve">Trong mắt Nhạc Trọng chớp động dị quang, không đợi thôn phệ giả xông tới hắn đã chủ động vọt qua, trực tiếp một kiếm đem một con thôn phệ giả chém thành hai đoạn.</w:t>
      </w:r>
    </w:p>
    <w:p>
      <w:pPr>
        <w:pStyle w:val="BodyText"/>
      </w:pPr>
      <w:r>
        <w:t xml:space="preserve">Nhạc Trọng chém giết ba con thôn phệ giả, những con còn sót lại đã vọt tới trước người hắn.</w:t>
      </w:r>
    </w:p>
    <w:p>
      <w:pPr>
        <w:pStyle w:val="BodyText"/>
      </w:pPr>
      <w:r>
        <w:t xml:space="preserve">Nhạc Trọng phóng ra kỹ năng thao túng trọng lực, trọng lực tăng lên gấp đôi đột nhiên gia tăng lên thân đám thôn phệ giả, làm thân thể bọn chúng nhất thời khựng lại, hành động biến thành chậm chạp.</w:t>
      </w:r>
    </w:p>
    <w:p>
      <w:pPr>
        <w:pStyle w:val="BodyText"/>
      </w:pPr>
      <w:r>
        <w:t xml:space="preserve">Ma viêm cự kiếm trong tay Nhạc Trọng nháy mắt huyễn hóa thành bóng kiếm trùng điệp, đem toàn bộ thôn phệ giả bị khựng lại thổi quét, kiếm ảnh đi qua, thân thể đám thôn phệ giả còn lại liền vỡ ra, máu đen văng khắp nơi.</w:t>
      </w:r>
    </w:p>
    <w:p>
      <w:pPr>
        <w:pStyle w:val="BodyText"/>
      </w:pPr>
      <w:r>
        <w:t xml:space="preserve">- Chúc mừng ngài thăng lên 61 cấp, đạt được hai điểm phân phối tự do!</w:t>
      </w:r>
    </w:p>
    <w:p>
      <w:pPr>
        <w:pStyle w:val="BodyText"/>
      </w:pPr>
      <w:r>
        <w:t xml:space="preserve">Nhạc Trọng chỉ thoáng thở ra một hơi, đem hai điểm tự do phân phối lên nhanh nhẹn.</w:t>
      </w:r>
    </w:p>
    <w:p>
      <w:pPr>
        <w:pStyle w:val="Compact"/>
      </w:pPr>
      <w:r>
        <w:t xml:space="preserve">Nhạc Trọng một hơi chém giết năm mươi con thôn phệ giả tuôn ra ba quyển kỹ năng thư cùng hai hộp báu màu xanh, tám hộp báu màu trắng.</w:t>
      </w:r>
      <w:r>
        <w:br w:type="textWrapping"/>
      </w:r>
      <w:r>
        <w:br w:type="textWrapping"/>
      </w:r>
    </w:p>
    <w:p>
      <w:pPr>
        <w:pStyle w:val="Heading2"/>
      </w:pPr>
      <w:bookmarkStart w:id="617" w:name="chương-595-thôn-phệ-giả-70-cấp-đáng-sợ"/>
      <w:bookmarkEnd w:id="617"/>
      <w:r>
        <w:t xml:space="preserve">595. Chương 595: Thôn Phệ Giả 70 Cấp Đáng Sợ!</w:t>
      </w:r>
    </w:p>
    <w:p>
      <w:pPr>
        <w:pStyle w:val="Compact"/>
      </w:pPr>
      <w:r>
        <w:br w:type="textWrapping"/>
      </w:r>
      <w:r>
        <w:br w:type="textWrapping"/>
      </w:r>
    </w:p>
    <w:p>
      <w:pPr>
        <w:pStyle w:val="BodyText"/>
      </w:pPr>
      <w:r>
        <w:t xml:space="preserve">Hắn đem toàn bộ đồ vật thu lại, sau đó quay đầu bỏ chạy.</w:t>
      </w:r>
    </w:p>
    <w:p>
      <w:pPr>
        <w:pStyle w:val="BodyText"/>
      </w:pPr>
      <w:r>
        <w:t xml:space="preserve">Ở nơi này thi đàn cơ hồ vô biên vô hạn, hắn cũng không nghĩ lấy sức một mình có thể đem thi đàn toàn bộ đánh chết.</w:t>
      </w:r>
    </w:p>
    <w:p>
      <w:pPr>
        <w:pStyle w:val="BodyText"/>
      </w:pPr>
      <w:r>
        <w:t xml:space="preserve">Thi đàn bình thường vây tới, lại bị hắn cùng Bạch Cốt thoải mái chém giết hầu như không còn, cứng rắn giết ra một đường máu.</w:t>
      </w:r>
    </w:p>
    <w:p>
      <w:pPr>
        <w:pStyle w:val="BodyText"/>
      </w:pPr>
      <w:r>
        <w:t xml:space="preserve">Nhạc Trọng cùng Bạch Cốt từ trong thi đàn giết ra không lâu, hắn đã chứng kiến Thanh Giao chi linh bị hỏa cầu oanh kích, thân thể bị nổ ra thành từng đoạn, sau đó trực tiếp hỏng mất tan biến trên thế giới này.</w:t>
      </w:r>
    </w:p>
    <w:p>
      <w:pPr>
        <w:pStyle w:val="BodyText"/>
      </w:pPr>
      <w:r>
        <w:t xml:space="preserve">Nhạc Trọng chứng kiến Thanh Giao chi linh cũng bị hỏng mất, trong tim hắn chợt rét lạnh:</w:t>
      </w:r>
    </w:p>
    <w:p>
      <w:pPr>
        <w:pStyle w:val="BodyText"/>
      </w:pPr>
      <w:r>
        <w:t xml:space="preserve">- Biến dị thú nhị giai cũng ngăn không được công kích như vậy! Chẳng lẽ trong tang thi lại tiến hóa ra chủng loại mới hay sao?</w:t>
      </w:r>
    </w:p>
    <w:p>
      <w:pPr>
        <w:pStyle w:val="BodyText"/>
      </w:pPr>
      <w:r>
        <w:t xml:space="preserve">Biến dị thú nhị giai đối với tang thi bình thường mà nói cơ hồ là tồn tại vô địch, hiện tại bị oanh tới dập nát, hiển nhiên trong thi đàn đã xuất hiện tiến hóa thể đủ sức đối phó biến dị thú nhị giai.</w:t>
      </w:r>
    </w:p>
    <w:p>
      <w:pPr>
        <w:pStyle w:val="BodyText"/>
      </w:pPr>
      <w:r>
        <w:t xml:space="preserve">Thân hình Nhạc Trọng chớp động thật nhanh đuổi theo đại bộ đội rút lui tới phòng tuyến thứ hai.</w:t>
      </w:r>
    </w:p>
    <w:p>
      <w:pPr>
        <w:pStyle w:val="BodyText"/>
      </w:pPr>
      <w:r>
        <w:t xml:space="preserve">Thi đàn khổng lồ tiếp tục nghiền áp tới, rất nhanh đã cùng đại bộ đội chiến đấu kịch liệt.</w:t>
      </w:r>
    </w:p>
    <w:p>
      <w:pPr>
        <w:pStyle w:val="BodyText"/>
      </w:pPr>
      <w:r>
        <w:t xml:space="preserve">Chiến đấu thêm ba mươi phút Nhạc Trọng không thể không dẫn người bỏ qua phòng tuyến tiếp tục lui về.</w:t>
      </w:r>
    </w:p>
    <w:p>
      <w:pPr>
        <w:pStyle w:val="BodyText"/>
      </w:pPr>
      <w:r>
        <w:t xml:space="preserve">Cuộc chiến kéo dài suốt một ngày, Nhạc Trọng bị buộc bỏ qua tám phòng tuyến. Chiến sĩ hai doanh của Ưng Khai Sơn cùng Sài Tử Thương đã bị kiệt lực, phải thay thế nghỉ ngơi chỉnh đốn.</w:t>
      </w:r>
    </w:p>
    <w:p>
      <w:pPr>
        <w:pStyle w:val="BodyText"/>
      </w:pPr>
      <w:r>
        <w:t xml:space="preserve">Quần áo tác chiến trong cuộc chiến kịch liệt đã lập được công lớn, toàn bộ thuộc tính cường hóa +3, có đặc tính ngăn cản công kích của tang thi bình thường, làm thật nhiều chiến sĩ trong công kích của tang thi đều còn sống, hơn nữa còn có thể liên tục chiến đấu tròn một ngày.</w:t>
      </w:r>
    </w:p>
    <w:p>
      <w:pPr>
        <w:pStyle w:val="BodyText"/>
      </w:pPr>
      <w:r>
        <w:t xml:space="preserve">Hai doanh của Ưng Khai Sơn cùng Sài Tử Thương khi thối lui cũng bị chết trận hơn một trăm năm mươi chiến sĩ. Nhưng nhờ có đạn pháo cùng cạm bẫy trợ giúp, bọn họ đã tiêu diệt hơn ba mươi vạn tang thi.</w:t>
      </w:r>
    </w:p>
    <w:p>
      <w:pPr>
        <w:pStyle w:val="BodyText"/>
      </w:pPr>
      <w:r>
        <w:t xml:space="preserve">Bộ đội của Vương Hạc cùng Trần Thăng Cương đều được điều tới tiền tuyến tiến hành cuộc chiến kịch liệt của thi đàn. Cao thủ trong hai doanh đông đảo, bọn họ cũng thập phần hung mãnh ương ngạnh, nhưng đối mặt cùng thi hải như nước thủy triều bọn họ dù có Nhạc Trọng suất lĩnh nhưng vẫn phải vừa đánh vừa lui, bỏ qua một nhóm trận địa, dùng không gian để tiêu diệt từng nhóm tang thi.</w:t>
      </w:r>
    </w:p>
    <w:p>
      <w:pPr>
        <w:pStyle w:val="BodyText"/>
      </w:pPr>
      <w:r>
        <w:t xml:space="preserve">Buổi chiều trước khi mặt trời hạ xuống, Nhạc Trọng truyền ra mệnh lệnh cho bộ đội bọc thép át chủ bài của hắn phóng ra:</w:t>
      </w:r>
    </w:p>
    <w:p>
      <w:pPr>
        <w:pStyle w:val="BodyText"/>
      </w:pPr>
      <w:r>
        <w:t xml:space="preserve">- Nhất định liều một trận! Bộ đội bọc thép xuất động!</w:t>
      </w:r>
    </w:p>
    <w:p>
      <w:pPr>
        <w:pStyle w:val="BodyText"/>
      </w:pPr>
      <w:r>
        <w:t xml:space="preserve">Bộ đội bọc thép là át chủ bài trong tay Nhạc Trọng, nhưng hắn cũng không cho rằng dựa vào bộ đội bọc thép thì có thể đem ba trăm vạn thi đàn tiêu diệt. Bởi vậy chỉ có thể sử dụng họ trong thời điểm mấu chốt nhất, đó là thời gian chạng vạng phát động phản kích, dù sao đánh đêm đối với nhân loại thập phần bất lợi.</w:t>
      </w:r>
    </w:p>
    <w:p>
      <w:pPr>
        <w:pStyle w:val="BodyText"/>
      </w:pPr>
      <w:r>
        <w:t xml:space="preserve">Hai mươi chiếc xe tăng 96, ba mươi cỗ bộ binh chiến xa, hai mươi xe tải hạng nặng, mười xe lu cỡ lớn, ba mươi xe súng máy hình thành một đội quân bọc thép hướng thi đàn khổng lồ nghiền áp tới.</w:t>
      </w:r>
    </w:p>
    <w:p>
      <w:pPr>
        <w:pStyle w:val="BodyText"/>
      </w:pPr>
      <w:r>
        <w:t xml:space="preserve">Vương Hạc thống lĩnh đệ lục doanh đi theo bộ đội bọc thép hướng thi đàn phát động xung phong.</w:t>
      </w:r>
    </w:p>
    <w:p>
      <w:pPr>
        <w:pStyle w:val="BodyText"/>
      </w:pPr>
      <w:r>
        <w:t xml:space="preserve">Hai mươi cỗ xe tăng 96 quả thật không gì không phá được, chúng giống như một mũi tên nhọn sắc bén đâm thẳng vào trái tim của thi đàn khổng lồ, bằng vào trọng tải hạng nặng nghiền áp tang thi chặn đường.</w:t>
      </w:r>
    </w:p>
    <w:p>
      <w:pPr>
        <w:pStyle w:val="BodyText"/>
      </w:pPr>
      <w:r>
        <w:t xml:space="preserve">Vô luận là tang thi 12, 11, 2, 1 chỉ cần bị xe tăng đụng trúng đều bị nghiền ép thành thịt vụn.</w:t>
      </w:r>
    </w:p>
    <w:p>
      <w:pPr>
        <w:pStyle w:val="BodyText"/>
      </w:pPr>
      <w:r>
        <w:t xml:space="preserve">Vương Hạc thống lĩnh đệ lục doanh thanh tẩy những con cá lọt lưới khi bộ đội bọc thép đi qua.</w:t>
      </w:r>
    </w:p>
    <w:p>
      <w:pPr>
        <w:pStyle w:val="BodyText"/>
      </w:pPr>
      <w:r>
        <w:t xml:space="preserve">Ngay lúc xe tăng điên cuồng đè nặng những con tang thi chặn đường, thi đàn khổng lồ đột nhiên tách ra, một ngàn con tang thi 1 chỉnh tề đứng thẳng hàng.</w:t>
      </w:r>
    </w:p>
    <w:p>
      <w:pPr>
        <w:pStyle w:val="BodyText"/>
      </w:pPr>
      <w:r>
        <w:t xml:space="preserve">Thi đàn 1 vừa hiện thân liền mở to miệng, một ngàn hỏa cầu chợt bắn qua bên này.</w:t>
      </w:r>
    </w:p>
    <w:p>
      <w:pPr>
        <w:pStyle w:val="BodyText"/>
      </w:pPr>
      <w:r>
        <w:t xml:space="preserve">Oanh! Oanh!</w:t>
      </w:r>
    </w:p>
    <w:p>
      <w:pPr>
        <w:pStyle w:val="BodyText"/>
      </w:pPr>
      <w:r>
        <w:t xml:space="preserve">Dưới một ngàn hỏa cầu bao trùm oanh kích, bảy chiếc bộ binh chiến xa trực tiếp bị mấy chục hỏa cầu oanh trúng, biến thành dập nát. Sáu chiếc xe súng máy cũng hóa thành ngọn lửa cuồn cuộn. Bốn chiếc xe tải hạng nặng bị tạc dập nát tê liệt, năm chiếc xe lu cỡ lớn cũng trực tiếp báo hỏng, hai mươi chiếc xe tăng có một chiếc nòng pháo bị tạc dập nát, ngoài ra có hai xe tăng súng máy bên ngoài bị tạc bay, thân xe không tổn hao gì.</w:t>
      </w:r>
    </w:p>
    <w:p>
      <w:pPr>
        <w:pStyle w:val="BodyText"/>
      </w:pPr>
      <w:r>
        <w:t xml:space="preserve">Mặt trước của xe tăng là tồn tại cứng rắn nhất, có thể ngăn cản cả ống phóng rốc két bắn trúng, hỏa cầu còn chưa thể đột phá được xe tăng bọc thép.</w:t>
      </w:r>
    </w:p>
    <w:p>
      <w:pPr>
        <w:pStyle w:val="BodyText"/>
      </w:pPr>
      <w:r>
        <w:t xml:space="preserve">Ngoại trừ phá hủy thật nhiều xe thiết giáp, ba mươi chiến sĩ của Vương Hạc cũng bị hỏa cầu oanh trúng trực tiếp tử vong.</w:t>
      </w:r>
    </w:p>
    <w:p>
      <w:pPr>
        <w:pStyle w:val="BodyText"/>
      </w:pPr>
      <w:r>
        <w:t xml:space="preserve">Thi đàn thình lình phóng ra chiêu công kích khiến bộ đội của Nhạc Trọng tổn thất thảm trọng.</w:t>
      </w:r>
    </w:p>
    <w:p>
      <w:pPr>
        <w:pStyle w:val="BodyText"/>
      </w:pPr>
      <w:r>
        <w:t xml:space="preserve">Nhìn thấy một ngàn tang thi 1 xếp hàng chỉnh tề, hai mươi ba bộ binh chiến xa còn sót lại đều nổ pháo điên cuồng bắn phá.</w:t>
      </w:r>
    </w:p>
    <w:p>
      <w:pPr>
        <w:pStyle w:val="BodyText"/>
      </w:pPr>
      <w:r>
        <w:t xml:space="preserve">Thi đàn 1 bị trọng pháo oanh kích thân thể bị oanh thành lỗ lớn.</w:t>
      </w:r>
    </w:p>
    <w:p>
      <w:pPr>
        <w:pStyle w:val="BodyText"/>
      </w:pPr>
      <w:r>
        <w:t xml:space="preserve">Xe tăng được xưng vương giả lục chiến điên cuồng pháo kích thi đàn 1, đem chúng nổ thành dập nát.</w:t>
      </w:r>
    </w:p>
    <w:p>
      <w:pPr>
        <w:pStyle w:val="BodyText"/>
      </w:pPr>
      <w:r>
        <w:t xml:space="preserve">Đúng lúc này thật nhiều tang thi 2 cùng 12 như nước thủy triều vọt ra nhắm ngay bộ đội bọc thép vọt tới.</w:t>
      </w:r>
    </w:p>
    <w:p>
      <w:pPr>
        <w:pStyle w:val="BodyText"/>
      </w:pPr>
      <w:r>
        <w:t xml:space="preserve">Do hai mươi chiếc xe tăng suất lĩnh, không chút do dự đụng tới đem thi đàn trực tiếp đánh bay, nghiền áp thành bánh thịt.</w:t>
      </w:r>
    </w:p>
    <w:p>
      <w:pPr>
        <w:pStyle w:val="BodyText"/>
      </w:pPr>
      <w:r>
        <w:t xml:space="preserve">Bị sắt thép nước lũ nghiền áp, tang thi chặn đường đều bị cán nhừ. Nhưng mỗi giây đều có vô số tang thi lao qua, chặn ngang trước bộ đội bọc thép, dùng thân thể ngăn cản họ đẩy mạnh, chẳng khác gì châu chấu đá xe.</w:t>
      </w:r>
    </w:p>
    <w:p>
      <w:pPr>
        <w:pStyle w:val="BodyText"/>
      </w:pPr>
      <w:r>
        <w:t xml:space="preserve">Khi xe tăng cứng rắn nghiền ra một con đường dài chừng một cây số, đột nhiên một con thôn phệ giả cao tới 70 cấp từ trong thi đàn vọt ra, nhảy lên trên xe tăng.</w:t>
      </w:r>
    </w:p>
    <w:p>
      <w:pPr>
        <w:pStyle w:val="BodyText"/>
      </w:pPr>
      <w:r>
        <w:t xml:space="preserve">Móng vuốt của con thôn phệ giả kia vô cùng lợi hại, hung hăng đâm móng vuốt vào trên nóc xe tăng, móng vuốt sắc bén xuyên thủng qua đỉnh, dùng sức rút ra, đem cái nắp mở tung, sau đó mở miệng bắn ra một đạo độc tiễn màu đen vào bên trong xe tăng kia.</w:t>
      </w:r>
    </w:p>
    <w:p>
      <w:pPr>
        <w:pStyle w:val="BodyText"/>
      </w:pPr>
      <w:r>
        <w:t xml:space="preserve">Sau khi con thôn phệ giả tiến hóa tới 70 cấp, có được cự lực gấp ba mươi lần, bởi vậy có thể cứng rắn mở tung nắp xe tăng.</w:t>
      </w:r>
    </w:p>
    <w:p>
      <w:pPr>
        <w:pStyle w:val="BodyText"/>
      </w:pPr>
      <w:r>
        <w:t xml:space="preserve">Trong chớp mắt trong xe tăng dâng tràn khói độc màu đen, binh lính thống khổ gào thét hồi lâu, hai mắt mất đi thần thái liền biến thành một con tang thi.</w:t>
      </w:r>
    </w:p>
    <w:p>
      <w:pPr>
        <w:pStyle w:val="BodyText"/>
      </w:pPr>
      <w:r>
        <w:t xml:space="preserve">Mất đi người điều khiển, cỗ xe tăng liền dừng lại ngay bên trong thi đàn.</w:t>
      </w:r>
    </w:p>
    <w:p>
      <w:pPr>
        <w:pStyle w:val="BodyText"/>
      </w:pPr>
      <w:r>
        <w:t xml:space="preserve">- Hỗn đản chết tiệt!</w:t>
      </w:r>
    </w:p>
    <w:p>
      <w:pPr>
        <w:pStyle w:val="BodyText"/>
      </w:pPr>
      <w:r>
        <w:t xml:space="preserve">Nhạc Trọng cũng tham dự xung phong, hắn vừa nhìn thấy con thôn phệ giả 70 cấp làm xe tăng dừng lại, trong lòng tràn ngập kinh sợ.</w:t>
      </w:r>
    </w:p>
    <w:p>
      <w:pPr>
        <w:pStyle w:val="BodyText"/>
      </w:pPr>
      <w:r>
        <w:t xml:space="preserve">Một chiếc xe tăng dừng lại đã chứng minh con thôn phệ giả đủ sức làm những chiếc xe tăng khác cũng phải ngừng lại.</w:t>
      </w:r>
    </w:p>
    <w:p>
      <w:pPr>
        <w:pStyle w:val="BodyText"/>
      </w:pPr>
      <w:r>
        <w:t xml:space="preserve">Xe tăng chính là một trong những đòn sát thủ của Nhạc Trọng, hắn tuyệt đối không thể để cho nó phá hủy đòn sát thủ này của hắn.</w:t>
      </w:r>
    </w:p>
    <w:p>
      <w:pPr>
        <w:pStyle w:val="BodyText"/>
      </w:pPr>
      <w:r>
        <w:t xml:space="preserve">Nhạc Trọng ngẩng đầu lên trời phát ra một tiếng kêu to, ma quang chợt lóe, ma viêm cự kiếm trống rỗng hiện ra, hắn phát động ảnh bộ, thân hình như quỷ mị hướng con thôn phệ giả 70 cấp vọt tới.</w:t>
      </w:r>
    </w:p>
    <w:p>
      <w:pPr>
        <w:pStyle w:val="Compact"/>
      </w:pPr>
      <w:r>
        <w:t xml:space="preserve">Nghe được tiếng kêu to của Nhạc Trọng, trong mắt Thiểm Điện tam giai hiện lên hàn quang, mang theo bốn trăm con mèo rừng biến dị từ trong rừng rậm bên cạnh vọt ra, đột nhập vào bên trong thi đàn điên cuồng giết chóc.</w:t>
      </w:r>
      <w:r>
        <w:br w:type="textWrapping"/>
      </w:r>
      <w:r>
        <w:br w:type="textWrapping"/>
      </w:r>
    </w:p>
    <w:p>
      <w:pPr>
        <w:pStyle w:val="Heading2"/>
      </w:pPr>
      <w:bookmarkStart w:id="618" w:name="chương-596-xe-tăng-bị-phá-hủy-1"/>
      <w:bookmarkEnd w:id="618"/>
      <w:r>
        <w:t xml:space="preserve">596. Chương 596: Xe Tăng Bị Phá Hủy! (1)</w:t>
      </w:r>
    </w:p>
    <w:p>
      <w:pPr>
        <w:pStyle w:val="Compact"/>
      </w:pPr>
      <w:r>
        <w:br w:type="textWrapping"/>
      </w:r>
      <w:r>
        <w:br w:type="textWrapping"/>
      </w:r>
    </w:p>
    <w:p>
      <w:pPr>
        <w:pStyle w:val="BodyText"/>
      </w:pPr>
      <w:r>
        <w:t xml:space="preserve">Ở một bên, con thôn phệ giả 70 cấp cảm ứng được Nhạc Trọng đánh tới, thân hình nó vừa động, dùng tốc độ khủng bố hướng Nhạc Trọng vọt tới, quấn tới bên trái hắn trảo vào người hắn.</w:t>
      </w:r>
    </w:p>
    <w:p>
      <w:pPr>
        <w:pStyle w:val="BodyText"/>
      </w:pPr>
      <w:r>
        <w:t xml:space="preserve">Nếu đổi lại là trước kia Nhạc Trọng tuyệt đối không ngăn được một kích này của thôn phệ giả 70 cấp. Nhưng hiện tại hắn là cường hóa giả 61 cấp, nhanh nhẹn đang không ngừng cường hóa, tốc độ tuy rằng còn kém hơn con thôn phệ giả 70 cấp, nhưng không phải không còn lực đánh trả.</w:t>
      </w:r>
    </w:p>
    <w:p>
      <w:pPr>
        <w:pStyle w:val="BodyText"/>
      </w:pPr>
      <w:r>
        <w:t xml:space="preserve">Thân thể hắn lách sang bên, ma viêm cự kiếm trong tay hướng con thôn phệ giả chém tới.</w:t>
      </w:r>
    </w:p>
    <w:p>
      <w:pPr>
        <w:pStyle w:val="BodyText"/>
      </w:pPr>
      <w:r>
        <w:t xml:space="preserve">Cái đuôi thôn phệ giả đập xuống đất, cứng rắn thay đổi quỹ tích di động của chính mình, tránh khỏi Nhạc Trọng một kiếm, đồng thời thuận thế hung hăng đá một cước lên người hắn.</w:t>
      </w:r>
    </w:p>
    <w:p>
      <w:pPr>
        <w:pStyle w:val="BodyText"/>
      </w:pPr>
      <w:r>
        <w:t xml:space="preserve">- Thôn phệ giả 70 cấp thật đáng sợ!</w:t>
      </w:r>
    </w:p>
    <w:p>
      <w:pPr>
        <w:pStyle w:val="BodyText"/>
      </w:pPr>
      <w:r>
        <w:t xml:space="preserve">Nhạc Trọng chỉ cảm thấy như bị búa tạ mấy tấn oanh trúng thân thể bay ra xa hơn mười thước, ngực trầm trọng, phun ra ngụm lớn máu tươi, trong lòng tràn ngập kinh hãi.</w:t>
      </w:r>
    </w:p>
    <w:p>
      <w:pPr>
        <w:pStyle w:val="BodyText"/>
      </w:pPr>
      <w:r>
        <w:t xml:space="preserve">Con thôn phệ giả vừa mới đá bay Nhạc Trọng, đột nhiên trong thi đàn bắn ra ba đạo gai xương vô cùng bén nhọn hướng con thôn phệ giả đâm tới.</w:t>
      </w:r>
    </w:p>
    <w:p>
      <w:pPr>
        <w:pStyle w:val="BodyText"/>
      </w:pPr>
      <w:r>
        <w:t xml:space="preserve">Con thôn phệ giả vung móng vuốt huyễn hóa thành tàn ảnh, cứng rắn đem ba gai xương đánh bay ra xa.</w:t>
      </w:r>
    </w:p>
    <w:p>
      <w:pPr>
        <w:pStyle w:val="BodyText"/>
      </w:pPr>
      <w:r>
        <w:t xml:space="preserve">Con thôn phệ giả vừa đánh bay gai xương, một đạo ma viêm mâu trong nháy mắt từ phía sau bắn tới, xuyên suốt qua đầu lâu của nó, đem đầu của nó trực tiếp nổ tung.</w:t>
      </w:r>
    </w:p>
    <w:p>
      <w:pPr>
        <w:pStyle w:val="BodyText"/>
      </w:pPr>
      <w:r>
        <w:t xml:space="preserve">- Chúc mừng ngài thăng 62 cấp, thu được hai điểm tự do cường hóa!</w:t>
      </w:r>
    </w:p>
    <w:p>
      <w:pPr>
        <w:pStyle w:val="BodyText"/>
      </w:pPr>
      <w:r>
        <w:t xml:space="preserve">Nhạc Trọng vừa giải quyết con thôn phệ giả 70 cấp, một đoàn linh quang dung nhập vào thân thể hắn, làm hắn vừa tấn cấp vừa được cường hóa.</w:t>
      </w:r>
    </w:p>
    <w:p>
      <w:pPr>
        <w:pStyle w:val="BodyText"/>
      </w:pPr>
      <w:r>
        <w:t xml:space="preserve">Nhạc Trọng nhanh chóng cường hóa hai điểm nhanh nhẹn, sau đó chợt nảy sinh một cỗ cảm giác vô cùng nguy hiểm, chân hắn giẫm mạnh điên cuồng thối lui ra sau.</w:t>
      </w:r>
    </w:p>
    <w:p>
      <w:pPr>
        <w:pStyle w:val="BodyText"/>
      </w:pPr>
      <w:r>
        <w:t xml:space="preserve">Chỉ thấy bên trong thi đàn dày đặc đột nhiên xuất hiện từng con thôn phệ giả 70 cấp hướng bên này lao tới.</w:t>
      </w:r>
    </w:p>
    <w:p>
      <w:pPr>
        <w:pStyle w:val="BodyText"/>
      </w:pPr>
      <w:r>
        <w:t xml:space="preserve">Thôn phệ giả được thi đàn thủ hộ, đã có được lực lượng phá hủy xe tăng. Mặc dù chúng không thể chính diện phá hủy bọc thép nhưng vẫn có thể xé rách nắp xe tăng sau đó phun nọc độc công kích binh lính bên trong.</w:t>
      </w:r>
    </w:p>
    <w:p>
      <w:pPr>
        <w:pStyle w:val="BodyText"/>
      </w:pPr>
      <w:r>
        <w:t xml:space="preserve">Chứng kiến đàn thôn phệ giả nhảy ra, toàn bộ binh sĩ đều sản sinh tia sợ hãi, đám quái vật này có thể giết cả binh sĩ bên trong xe tăng, làm bọn họ thật không cảm giác an toàn. Phải biết rằng trong quá khứ xe tăng là vô địch tồn tại trong thi đàn, nếu không dùng trọng pháo thật sự không có vật gì đủ sức ngăn cản xe tăng xung phong nghiền áp.</w:t>
      </w:r>
    </w:p>
    <w:p>
      <w:pPr>
        <w:pStyle w:val="BodyText"/>
      </w:pPr>
      <w:r>
        <w:t xml:space="preserve">Hai mươi ba chiếc bộ binh chiến xa đi theo sau lập tức nổ súng, trọng pháo điên cuồng phun ra thật nhiều đạn pháo oanh kích thẳng tới đàn thôn phệ giả.</w:t>
      </w:r>
    </w:p>
    <w:p>
      <w:pPr>
        <w:pStyle w:val="BodyText"/>
      </w:pPr>
      <w:r>
        <w:t xml:space="preserve">Bị đạn pháo dày đặc oanh kích, thật nhiều tang thi bị oanh thành nát bấy. Không ít thôn phệ giả 70 cấp cũng bị đạn pháo oanh trúng thân thể bay ngược ra ngoài.</w:t>
      </w:r>
    </w:p>
    <w:p>
      <w:pPr>
        <w:pStyle w:val="BodyText"/>
      </w:pPr>
      <w:r>
        <w:t xml:space="preserve">Nhưng một màn đáng sợ xuất hiện, thôn phệ giả bị oanh trúng mặc dù bay ra ngoài nhưng rất nhanh từ dưới đất bò lên, tiếp tục xông tới, đạn pháo 25mm đối với bọn nó không tạo thành thương tổn gì hữu hiệu.</w:t>
      </w:r>
    </w:p>
    <w:p>
      <w:pPr>
        <w:pStyle w:val="BodyText"/>
      </w:pPr>
      <w:r>
        <w:t xml:space="preserve">- Pháo kích! Pháo kích!</w:t>
      </w:r>
    </w:p>
    <w:p>
      <w:pPr>
        <w:pStyle w:val="BodyText"/>
      </w:pPr>
      <w:r>
        <w:t xml:space="preserve">Mười chín chiếc xe tăng còn lại bắt đầu liên tục nổ pháo, dưới đạn pháo oanh kích đàn thôn phệ giả lại bị đạn pháo oanh trúng thân thể, tạc thành bốn năm mảnh.</w:t>
      </w:r>
    </w:p>
    <w:p>
      <w:pPr>
        <w:pStyle w:val="BodyText"/>
      </w:pPr>
      <w:r>
        <w:t xml:space="preserve">Nhưng tốc độ di động của thôn phệ giả quá nhanh chóng, mười chín chiếc xe tăng bắn ra một vòng pháo kích chỉ nổ chết được hai con, ngoài ra đều hướng nhóm xe tăng xông tới.</w:t>
      </w:r>
    </w:p>
    <w:p>
      <w:pPr>
        <w:pStyle w:val="BodyText"/>
      </w:pPr>
      <w:r>
        <w:t xml:space="preserve">Chỉ trong nháy mắt còn có hai mươi con thôn phệ giả 70 cấp xuyên qua vòng phong tỏa hướng chỗ xe tăng trùng tới.</w:t>
      </w:r>
    </w:p>
    <w:p>
      <w:pPr>
        <w:pStyle w:val="BodyText"/>
      </w:pPr>
      <w:r>
        <w:t xml:space="preserve">Chỉ cần phá hủy mười chín chiếc xe tăng còn lại, bộ đội bọc thép của Nhạc Trọng sẽ bị phế hơn phân nửa.</w:t>
      </w:r>
    </w:p>
    <w:p>
      <w:pPr>
        <w:pStyle w:val="BodyText"/>
      </w:pPr>
      <w:r>
        <w:t xml:space="preserve">Nhạc Trọng nhìn hai mươi con thôn phệ giả 70 cấp đang xông tới, trong mắt lóe lên lệ khí lớn tiếng quát:</w:t>
      </w:r>
    </w:p>
    <w:p>
      <w:pPr>
        <w:pStyle w:val="BodyText"/>
      </w:pPr>
      <w:r>
        <w:t xml:space="preserve">- Đáng chết! Ưng Khai Sơn, đến giúp tôi một phen!</w:t>
      </w:r>
    </w:p>
    <w:p>
      <w:pPr>
        <w:pStyle w:val="BodyText"/>
      </w:pPr>
      <w:r>
        <w:t xml:space="preserve">Ưng Khai Sơn từ khi đi theo Nhạc Trọng trải qua cuộc chiến gian khổ cùng biến dị thú đàn ở tiểu trấn, đẳng cấp cường hóa đã lên tới 49 cấp, hơn nữa kinh nghiệm chiến đấu phong phú, có được thực lực mạnh mẽ.</w:t>
      </w:r>
    </w:p>
    <w:p>
      <w:pPr>
        <w:pStyle w:val="BodyText"/>
      </w:pPr>
      <w:r>
        <w:t xml:space="preserve">Nghe được mệnh lệnh của Nhạc Trọng, trong nháy mắt Ưng Khai Sơn đã đến bên thân thể của hắn, nhìn hai mươi con thôn phệ giả xông tới, lại truyền xuống mệnh lệnh:</w:t>
      </w:r>
    </w:p>
    <w:p>
      <w:pPr>
        <w:pStyle w:val="BodyText"/>
      </w:pPr>
      <w:r>
        <w:t xml:space="preserve">- Toàn lực phóng thích thao túng trọng lực! Kỹ năng hạn chế không khí tỏa!</w:t>
      </w:r>
    </w:p>
    <w:p>
      <w:pPr>
        <w:pStyle w:val="BodyText"/>
      </w:pPr>
      <w:r>
        <w:t xml:space="preserve">Trong cao thủ đoàn mà Ưng Khai Sơn thống lĩnh có một ít cường giả có được kỹ năng hạn chế không khí tỏa, có thể phóng thích ra để hạn chế hành động của đàn thôn phệ giả.</w:t>
      </w:r>
    </w:p>
    <w:p>
      <w:pPr>
        <w:pStyle w:val="BodyText"/>
      </w:pPr>
      <w:r>
        <w:t xml:space="preserve">Từng kỹ năng phóng thích trọng lực, không khí tỏa cùng giảm tốc đều hướng hai mươi con thôn phệ giả thổi quét tới.</w:t>
      </w:r>
    </w:p>
    <w:p>
      <w:pPr>
        <w:pStyle w:val="BodyText"/>
      </w:pPr>
      <w:r>
        <w:t xml:space="preserve">Bị nhiều kỹ năng oanh kích, tốc độ của đàn thôn phệ giả bị giảm mạnh rõ rệt.</w:t>
      </w:r>
    </w:p>
    <w:p>
      <w:pPr>
        <w:pStyle w:val="BodyText"/>
      </w:pPr>
      <w:r>
        <w:t xml:space="preserve">Nhạc Trọng hít sâu một hơi, cầm ma viêm cự kiếm hướng đàn thôn phệ giả xông qua.</w:t>
      </w:r>
    </w:p>
    <w:p>
      <w:pPr>
        <w:pStyle w:val="BodyText"/>
      </w:pPr>
      <w:r>
        <w:t xml:space="preserve">Chỉ sau mấy lần chớp động, Nhạc Trọng đã xuất hiện trước một chiếc xe tăng, ma viêm kiếm dài tới bốn thước hướng một con thôn phệ giả chém tới, đồng thời trong nháy mắt cũng phát động kỹ năng thao túng trọng lực, đem trọng lực gia trì lên người của thôn phệ giả.</w:t>
      </w:r>
    </w:p>
    <w:p>
      <w:pPr>
        <w:pStyle w:val="BodyText"/>
      </w:pPr>
      <w:r>
        <w:t xml:space="preserve">Con thôn phệ giả bị trọng lực kéo xuống, thân thể nặng nề hơn gấp ba lần, trọng lực trầm trọng làm tốc độ như quỷ mị của nó giảm thấp không còn đáng sợ như trước đó, lập tức bị Nhạc Trọng chém thành hai đoạn, máu đen tuôn ra nhuộm cả tầng thiết giáp của xe tăng.</w:t>
      </w:r>
    </w:p>
    <w:p>
      <w:pPr>
        <w:pStyle w:val="BodyText"/>
      </w:pPr>
      <w:r>
        <w:t xml:space="preserve">Nguyên bản với thực lực của Nhạc Trọng muốn chém đứt con thôn phệ giả cũng cần phí một chút tay chân, nhưng nhờ mọi người cùng nhau phối hợp hắn có thể một chiêu giết chết con thôn phệ giả thật đơn giản.</w:t>
      </w:r>
    </w:p>
    <w:p>
      <w:pPr>
        <w:pStyle w:val="BodyText"/>
      </w:pPr>
      <w:r>
        <w:t xml:space="preserve">Nhạc Trọng vừa giết chết một con thôn phệ giả, sáu con khác liền xông tới chỗ hắn.</w:t>
      </w:r>
    </w:p>
    <w:p>
      <w:pPr>
        <w:pStyle w:val="BodyText"/>
      </w:pPr>
      <w:r>
        <w:t xml:space="preserve">Mặc dù thôn phệ giả không có ánh mắt, nhưng tiến hóa ra khứu giác cùng cảm giác cực kỳ linh mẫn, hơn nữa còn có năng lực cảm giác được nguy hiểm cực kỳ đáng sợ. Chúng có thể cảm giác được nhân loại trước mắt có uy hiếp cực lớn đối với chúng, bởi vậy đồng loạt nhảy tới.</w:t>
      </w:r>
    </w:p>
    <w:p>
      <w:pPr>
        <w:pStyle w:val="BodyText"/>
      </w:pPr>
      <w:r>
        <w:t xml:space="preserve">Ngay khi Nhạc Trọng sắp bị sáu con thôn phệ giả bao vây, đột nhiên Ưng Khai Sơn vung tay, vô số băng trùy bén nhọn nhanh như đạn pháo hướng sáu con thôn phệ giả oanh kích tới.</w:t>
      </w:r>
    </w:p>
    <w:p>
      <w:pPr>
        <w:pStyle w:val="BodyText"/>
      </w:pPr>
      <w:r>
        <w:t xml:space="preserve">Đàn thôn phệ giả không hề tránh né, mặc cho băng trùy bén nhọn oanh lên người dập nát, băng trùy còn chưa khả năng phá được thân thể chúng nó.</w:t>
      </w:r>
    </w:p>
    <w:p>
      <w:pPr>
        <w:pStyle w:val="BodyText"/>
      </w:pPr>
      <w:r>
        <w:t xml:space="preserve">Hai mắt Ưng Khai Sơn ngưng tụ lại, tiếp theo phát động kỹ năng, băng trùy bén nhọn vừa vỡ nát chợt hóa thành một tầng băng mỏng bám lên trên người chúng nó, tăng thêm sức nặng.</w:t>
      </w:r>
    </w:p>
    <w:p>
      <w:pPr>
        <w:pStyle w:val="BodyText"/>
      </w:pPr>
      <w:r>
        <w:t xml:space="preserve">Từng đạo gai xương bén nhọn từ một bên nổ bắn ra, hướng sáu con thôn phệ giả bắn tới.</w:t>
      </w:r>
    </w:p>
    <w:p>
      <w:pPr>
        <w:pStyle w:val="BodyText"/>
      </w:pPr>
      <w:r>
        <w:t xml:space="preserve">Đàn thôn phệ giả huy động móng vuốt đem gai xương không ngừng chém đứt.</w:t>
      </w:r>
    </w:p>
    <w:p>
      <w:pPr>
        <w:pStyle w:val="BodyText"/>
      </w:pPr>
      <w:r>
        <w:t xml:space="preserve">Thừa cơ hội này thân hình Nhạc Trọng chớp lên, xuất hiện ngay phía sau một con thôn phệ giả, phát động thao túng trọng lực lập tức dùng một kiếm chém nó thành hai đoạn.</w:t>
      </w:r>
    </w:p>
    <w:p>
      <w:pPr>
        <w:pStyle w:val="BodyText"/>
      </w:pPr>
      <w:r>
        <w:t xml:space="preserve">Một chiêu chém chết con thôn phệ giả, ánh lửa chợt lóe trên tay trái của hắn, ma viêm trường mâu hiện ra, hóa thành một đạo lưu quang trực tiếp đâm vào trong đầu một con thôn phệ giả khác liền nổ tung.</w:t>
      </w:r>
    </w:p>
    <w:p>
      <w:pPr>
        <w:pStyle w:val="Compact"/>
      </w:pPr>
      <w:r>
        <w:t xml:space="preserve">Giống như trong cùng một thời gian, một thân ảnh đã siêu việt tốc độ âm thanh từ trong thi đàn bắn ra, một ngụm cắn lấy đầu một con thôn phệ giả, lập tức đem đầu nó cắn bạo, chính là Thiểm Điện tam giai.</w:t>
      </w:r>
      <w:r>
        <w:br w:type="textWrapping"/>
      </w:r>
      <w:r>
        <w:br w:type="textWrapping"/>
      </w:r>
    </w:p>
    <w:p>
      <w:pPr>
        <w:pStyle w:val="Heading2"/>
      </w:pPr>
      <w:bookmarkStart w:id="619" w:name="chương-597-xe-tăng-bị-phá-hủy-2"/>
      <w:bookmarkEnd w:id="619"/>
      <w:r>
        <w:t xml:space="preserve">597. Chương 597: Xe Tăng Bị Phá Hủy! (2)</w:t>
      </w:r>
    </w:p>
    <w:p>
      <w:pPr>
        <w:pStyle w:val="Compact"/>
      </w:pPr>
      <w:r>
        <w:br w:type="textWrapping"/>
      </w:r>
      <w:r>
        <w:br w:type="textWrapping"/>
      </w:r>
    </w:p>
    <w:p>
      <w:pPr>
        <w:pStyle w:val="BodyText"/>
      </w:pPr>
      <w:r>
        <w:t xml:space="preserve">Thân hình Thiểm Điện lấy tốc độ siêu việt âm thanh không ngừng công kích thôn phệ giả, khiến đầu của chúng không ngừng lăn lông lốc xuống đất.</w:t>
      </w:r>
    </w:p>
    <w:p>
      <w:pPr>
        <w:pStyle w:val="BodyText"/>
      </w:pPr>
      <w:r>
        <w:t xml:space="preserve">Ưng Khai Sơn ở xa xa chứng kiến cảnh tượng này trong lòng chấn động:</w:t>
      </w:r>
    </w:p>
    <w:p>
      <w:pPr>
        <w:pStyle w:val="BodyText"/>
      </w:pPr>
      <w:r>
        <w:t xml:space="preserve">- Thật lợi hại!</w:t>
      </w:r>
    </w:p>
    <w:p>
      <w:pPr>
        <w:pStyle w:val="BodyText"/>
      </w:pPr>
      <w:r>
        <w:t xml:space="preserve">Tốc độ cao nhất của Thiểm Điện đã vượt qua tốc độ siêu âm, chỉ cần đối mặt Ưng Khai Sơn sẽ lập tức bị nó giết rụng.</w:t>
      </w:r>
    </w:p>
    <w:p>
      <w:pPr>
        <w:pStyle w:val="BodyText"/>
      </w:pPr>
      <w:r>
        <w:t xml:space="preserve">Bên trong Quý Trữ thị, ngoại trừ cường hóa giả nhanh nhẹn hệ, những tiến hóa giả khác trừ phi kịp thời chuẩn bị, nếu không chỉ cần đối mặt sẽ bị Thiểm Điện giết chết.</w:t>
      </w:r>
    </w:p>
    <w:p>
      <w:pPr>
        <w:pStyle w:val="BodyText"/>
      </w:pPr>
      <w:r>
        <w:t xml:space="preserve">Không tới mười giây thời gian mười bốn con thôn phệ giả đã bị đủ loại kỹ năng công kích khiến tốc độ giảm mạnh cuối cùng bị Thiểm Điện trực tiếp giết chết.</w:t>
      </w:r>
    </w:p>
    <w:p>
      <w:pPr>
        <w:pStyle w:val="BodyText"/>
      </w:pPr>
      <w:r>
        <w:t xml:space="preserve">Mười bốn con thôn phệ giả vừa chết, cả thi đàn rốt cục không còn gì có thể ngăn cản binh chủng bọc thép nước lũ cuốn tới.</w:t>
      </w:r>
    </w:p>
    <w:p>
      <w:pPr>
        <w:pStyle w:val="BodyText"/>
      </w:pPr>
      <w:r>
        <w:t xml:space="preserve">Thật nhiều tang thi bị mười chín chiếc xe tăng dẫn đầu nghiền áp thành thịt tương.</w:t>
      </w:r>
    </w:p>
    <w:p>
      <w:pPr>
        <w:pStyle w:val="BodyText"/>
      </w:pPr>
      <w:r>
        <w:t xml:space="preserve">Thi đàn khổng lồ bị bộ đội bọc thép nghiền qua bức lui 15km.</w:t>
      </w:r>
    </w:p>
    <w:p>
      <w:pPr>
        <w:pStyle w:val="BodyText"/>
      </w:pPr>
      <w:r>
        <w:t xml:space="preserve">Bức lui được thi đàn, bộ đội bọc thép nhanh chóng thối lui, trở vào bên trong Quý Trữ thị.</w:t>
      </w:r>
    </w:p>
    <w:p>
      <w:pPr>
        <w:pStyle w:val="BodyText"/>
      </w:pPr>
      <w:r>
        <w:t xml:space="preserve">Trải qua một cuộc khổ chiến, nhiên liệu cùng đạn dược đều cần được bổ sung, binh sĩ điều khiển cũng cần được nghỉ ngơi lấy lại sức.</w:t>
      </w:r>
    </w:p>
    <w:p>
      <w:pPr>
        <w:pStyle w:val="BodyText"/>
      </w:pPr>
      <w:r>
        <w:t xml:space="preserve">Đồng thời bộ đội của Ưng Khai Sơn cũng cần thời gian thư giãn.</w:t>
      </w:r>
    </w:p>
    <w:p>
      <w:pPr>
        <w:pStyle w:val="BodyText"/>
      </w:pPr>
      <w:r>
        <w:t xml:space="preserve">Ba trăm vạn tang thi không phải là con số nhỏ, Nhạc Trọng cũng không có ý nghĩ chỉ một trận chiến là có thể đem chúng toàn bộ xử lý. Khi trời chạng vạng hắn xuất ra át chủ bài nghiền áp thi đàn cũng chỉ có ý muốn tranh thủ thời gian thở gấp cho bộ đội của mình, bởi vì đánh đêm vô cùng bất lợi đối với nhân loại.</w:t>
      </w:r>
    </w:p>
    <w:p>
      <w:pPr>
        <w:pStyle w:val="BodyText"/>
      </w:pPr>
      <w:r>
        <w:t xml:space="preserve">Khoảng cách 15km đối với tang thi bình thường cũng cần dùng mười mấy giờ mới có thể đến. Tang thi bình thường hành động thong thả, mỗi giờ chỉ đi được một cây số. Nhưng chúng cũng là bộ đội chủ chiến giống như nhân loại. Nếu không có tang thi bình thường quấy nhiễu, Nhạc Trọng đã sớm đem thi đàn tiến hóa phá thành mảnh nhỏ.</w:t>
      </w:r>
    </w:p>
    <w:p>
      <w:pPr>
        <w:pStyle w:val="BodyText"/>
      </w:pPr>
      <w:r>
        <w:t xml:space="preserve">Màn đêm rốt cục chậm rãi rơi xuống, vô số bữa tối ấm áp được đưa lên tiền tuyến, bữa tối chính là biến dị thú thịt nhị giai cùng cơm gạo trắng mở rộng cung ứng. Còn có vô số thực phẩm phụ mà các thương nhân Quý Trữ thị tranh thủ chế biến đưa ra.</w:t>
      </w:r>
    </w:p>
    <w:p>
      <w:pPr>
        <w:pStyle w:val="BodyText"/>
      </w:pPr>
      <w:r>
        <w:t xml:space="preserve">Toàn bộ Quý Trữ thị đều biết chiến sự lần này quan hệ trọng đại, một khi thất bại bọn họ lại phải trôi giạt khắp nơi, trật tự mới xây dựng cũng sẽ hoàn toàn sụp đổ.</w:t>
      </w:r>
    </w:p>
    <w:p>
      <w:pPr>
        <w:pStyle w:val="BodyText"/>
      </w:pPr>
      <w:r>
        <w:t xml:space="preserve">Những người từng kinh nghiệm đoạn thời gian đen tối trước kia đều biết nhân tính băng hoại, vì một chiếc bánh mì có thể đoạt đi tính mạng một con người. Vì canh giữ gia viên của mình, toàn bộ mọi người đều tự phát tự động, thanh tráng niên không ngừng xây dựng đủ loại công sự phòng ngự trong Quý Trữ thị, nữ nhân cùng trẻ con phụ trách nấu nướng thực phẩm cung ứng cho chiến sĩ ngoài tiền tuyến. Tác chiến trong cảnh nội của mình còn có một chỗ tốt, đó là các chiến sĩ không cần phải ăn lương khô.</w:t>
      </w:r>
    </w:p>
    <w:p>
      <w:pPr>
        <w:pStyle w:val="BodyText"/>
      </w:pPr>
      <w:r>
        <w:t xml:space="preserve">Trịnh Minh Hòa cầm một phần tài liệu báo cáo với Nhạc Trọng:</w:t>
      </w:r>
    </w:p>
    <w:p>
      <w:pPr>
        <w:pStyle w:val="BodyText"/>
      </w:pPr>
      <w:r>
        <w:t xml:space="preserve">- Cuộc chiến hôm nay đã chết ba trăm hai mươi bảy chiến sĩ, tiêu hao chín mươi vạn viên đạn, sáu trăm đạn pháo, hiện tại đạn dược chúng ta còn lại kể cả đạn được tái chế là một trăm ba mươi viên. Đạn tên lửa 122mm còn được năm trăm viên…</w:t>
      </w:r>
    </w:p>
    <w:p>
      <w:pPr>
        <w:pStyle w:val="BodyText"/>
      </w:pPr>
      <w:r>
        <w:t xml:space="preserve">Nhạc Trọng lắng nghe Trịnh Minh Hòa báo cáo, vẻ mặt ngưng trọng, hôm nay hắn đã dùng toàn lực kích sát số lượng tang thi vượt qua bảy mươi vạn, nhưng đạn dược của hắn cũng tiêu hao cực kỳ nghiêm trọng.</w:t>
      </w:r>
    </w:p>
    <w:p>
      <w:pPr>
        <w:pStyle w:val="BodyText"/>
      </w:pPr>
      <w:r>
        <w:t xml:space="preserve">Số lượng viên đạn còn lại cho dù mỗi phát có thể xử lý một trăm ba mươi vạn con tang thi, nhưng đây rõ ràng là chuyện không có khả năng.</w:t>
      </w:r>
    </w:p>
    <w:p>
      <w:pPr>
        <w:pStyle w:val="BodyText"/>
      </w:pPr>
      <w:r>
        <w:t xml:space="preserve">Hậu cần là sinh cơ cho hỏa lực hiện đại, nếu có được đạn dược sung túc chỉ cần dùng tên lửa bắn không ngừng đủ tiêu diệt rất nhiều tang thi.</w:t>
      </w:r>
    </w:p>
    <w:p>
      <w:pPr>
        <w:pStyle w:val="BodyText"/>
      </w:pPr>
      <w:r>
        <w:t xml:space="preserve">Hôm nay có thể kích sát được hơn bảy mươi vạn tang thi, trong pháo cùng thiết giáp doanh mới là chủ lực. Tiêu hao chín mươi vạn viên đạn nhưng thực sự chỉ giết được khoảng sáu vạn con tang thi mà thôi.</w:t>
      </w:r>
    </w:p>
    <w:p>
      <w:pPr>
        <w:pStyle w:val="BodyText"/>
      </w:pPr>
      <w:r>
        <w:t xml:space="preserve">Nhạc Trọng cho Trịnh Minh Hòa lui xuống, nhìn ra xa khẽ cau mày, trong lòng im lặng thầm nghĩ:</w:t>
      </w:r>
    </w:p>
    <w:p>
      <w:pPr>
        <w:pStyle w:val="BodyText"/>
      </w:pPr>
      <w:r>
        <w:t xml:space="preserve">- Chỉ có thể xem cạm bẫy có thành công hay không!</w:t>
      </w:r>
    </w:p>
    <w:p>
      <w:pPr>
        <w:pStyle w:val="BodyText"/>
      </w:pPr>
      <w:r>
        <w:t xml:space="preserve">- Chờ một chút!</w:t>
      </w:r>
    </w:p>
    <w:p>
      <w:pPr>
        <w:pStyle w:val="BodyText"/>
      </w:pPr>
      <w:r>
        <w:t xml:space="preserve">Đột nhiên linh quang chợt lóe, nghĩ đến điều gì đó, nhưng linh cảm chợt lóe liền mất lập tức làm hắn nhăn chặt mày.</w:t>
      </w:r>
    </w:p>
    <w:p>
      <w:pPr>
        <w:pStyle w:val="BodyText"/>
      </w:pPr>
      <w:r>
        <w:t xml:space="preserve">Nhưng bất luận hắn suy nghĩ như thế nào, linh cảm đã biến mất không thấy, làm hắn có chút bực tức.</w:t>
      </w:r>
    </w:p>
    <w:p>
      <w:pPr>
        <w:pStyle w:val="BodyText"/>
      </w:pPr>
      <w:r>
        <w:t xml:space="preserve">- Đại ca, ăn cơm!</w:t>
      </w:r>
    </w:p>
    <w:p>
      <w:pPr>
        <w:pStyle w:val="BodyText"/>
      </w:pPr>
      <w:r>
        <w:t xml:space="preserve">Ngay lúc này Mạc Hương Lăng giống như một con nai con sung mãn sức sống chạy tới bên cạnh Nhạc Trọng kéo tay hắn đi về chỗ bàn ăn.</w:t>
      </w:r>
    </w:p>
    <w:p>
      <w:pPr>
        <w:pStyle w:val="BodyText"/>
      </w:pPr>
      <w:r>
        <w:t xml:space="preserve">- Ân!</w:t>
      </w:r>
    </w:p>
    <w:p>
      <w:pPr>
        <w:pStyle w:val="BodyText"/>
      </w:pPr>
      <w:r>
        <w:t xml:space="preserve">Nhạc Trọng bị Mạc Hương Lăng kéo tới bên bàn cơm, máy móc đưa tay gắp miếng thịt biến dị thú tam giai bỏ vào trong miệng của mình.</w:t>
      </w:r>
    </w:p>
    <w:p>
      <w:pPr>
        <w:pStyle w:val="BodyText"/>
      </w:pPr>
      <w:r>
        <w:t xml:space="preserve">Trữ Vũ Hân nhìn thấy Nhạc Trọng tâm sự nặng nề, khẽ hỏi:</w:t>
      </w:r>
    </w:p>
    <w:p>
      <w:pPr>
        <w:pStyle w:val="BodyText"/>
      </w:pPr>
      <w:r>
        <w:t xml:space="preserve">- Sao vậy?</w:t>
      </w:r>
    </w:p>
    <w:p>
      <w:pPr>
        <w:pStyle w:val="BodyText"/>
      </w:pPr>
      <w:r>
        <w:t xml:space="preserve">- Nhất định là do việc liệp sát tang thi gặp được khó khăn!</w:t>
      </w:r>
    </w:p>
    <w:p>
      <w:pPr>
        <w:pStyle w:val="BodyText"/>
      </w:pPr>
      <w:r>
        <w:t xml:space="preserve">Mạc Hương Lăng liếc mắt nhìn Nhạc Trọng nói thẳng:</w:t>
      </w:r>
    </w:p>
    <w:p>
      <w:pPr>
        <w:pStyle w:val="BodyText"/>
      </w:pPr>
      <w:r>
        <w:t xml:space="preserve">- Đại ca, tang thi không phải do tang thi tiến hóa chỉ huy sao? Anh chỉ cần tiêu diệt tang thi chỉ huy không phải là được rồi sao?</w:t>
      </w:r>
    </w:p>
    <w:p>
      <w:pPr>
        <w:pStyle w:val="BodyText"/>
      </w:pPr>
      <w:r>
        <w:t xml:space="preserve">Nhạc Trọng nghe nói vậy lắc đầu đáp:</w:t>
      </w:r>
    </w:p>
    <w:p>
      <w:pPr>
        <w:pStyle w:val="BodyText"/>
      </w:pPr>
      <w:r>
        <w:t xml:space="preserve">- Làm gì đơn giản như vậy! Thi đàn kéo dài mấy chục cây số, liếc mắt nhìn vào toàn bộ đều là tang thi. Tang thi kia đã có trí tuệ, làm sao dễ dàng tìm được vị trí của chúng? Hơn nữa chúng luôn thích đứng ở địa phương an toàn!</w:t>
      </w:r>
    </w:p>
    <w:p>
      <w:pPr>
        <w:pStyle w:val="BodyText"/>
      </w:pPr>
      <w:r>
        <w:t xml:space="preserve">- Chờ một chút! Địa phương an toàn?</w:t>
      </w:r>
    </w:p>
    <w:p>
      <w:pPr>
        <w:pStyle w:val="BodyText"/>
      </w:pPr>
      <w:r>
        <w:t xml:space="preserve">Nhạc Trọng vừa nói tới đây trong đầu chợt lóe ý tưởng, hắn lập tức hưng phấn ôm Mạc Hương Lăng hôn mạnh lên mặt nàng cười nói:</w:t>
      </w:r>
    </w:p>
    <w:p>
      <w:pPr>
        <w:pStyle w:val="BodyText"/>
      </w:pPr>
      <w:r>
        <w:t xml:space="preserve">- Thật cám ơn em! Tiểu Hương Lăng, ha ha!</w:t>
      </w:r>
    </w:p>
    <w:p>
      <w:pPr>
        <w:pStyle w:val="BodyText"/>
      </w:pPr>
      <w:r>
        <w:t xml:space="preserve">Mạc Hương Lăng bị Nhạc Trọng ôm vào lòng hôn mạnh liền tránh né, gương mặt đỏ hồng kêu lên:</w:t>
      </w:r>
    </w:p>
    <w:p>
      <w:pPr>
        <w:pStyle w:val="BodyText"/>
      </w:pPr>
      <w:r>
        <w:t xml:space="preserve">- La lỵ khống! Biến thái, mau thả em ra! Nếu không thả em ra em sẽ hét to lên cho xem!</w:t>
      </w:r>
    </w:p>
    <w:p>
      <w:pPr>
        <w:pStyle w:val="BodyText"/>
      </w:pPr>
      <w:r>
        <w:t xml:space="preserve">- Ha ha!</w:t>
      </w:r>
    </w:p>
    <w:p>
      <w:pPr>
        <w:pStyle w:val="BodyText"/>
      </w:pPr>
      <w:r>
        <w:t xml:space="preserve">Nhạc Trọng cười, tâm tình thập phần vui sướng buông Mạc Hương Lăng.</w:t>
      </w:r>
    </w:p>
    <w:p>
      <w:pPr>
        <w:pStyle w:val="BodyText"/>
      </w:pPr>
      <w:r>
        <w:t xml:space="preserve">- Thủ lĩnh, tang thi phát động tập kích ban đêm!</w:t>
      </w:r>
    </w:p>
    <w:p>
      <w:pPr>
        <w:pStyle w:val="BodyText"/>
      </w:pPr>
      <w:r>
        <w:t xml:space="preserve">Ngay khi hắn vừa buông Mạc Hương Lăng, một sĩ quan chuyên truyền tin chạy vào lo lắng nói.</w:t>
      </w:r>
    </w:p>
    <w:p>
      <w:pPr>
        <w:pStyle w:val="BodyText"/>
      </w:pPr>
      <w:r>
        <w:t xml:space="preserve">- Cái gì? Tôi đi ngay!</w:t>
      </w:r>
    </w:p>
    <w:p>
      <w:pPr>
        <w:pStyle w:val="BodyText"/>
      </w:pPr>
      <w:r>
        <w:t xml:space="preserve">Sắc mặt Nhạc Trọng biến đổi, buông Mạc Hương Lăng trực tiếp chụp lấy khối thịt biến dị tam giai lớn nhét vào miệng sau đó chạy nhanh ra bên ngoài.</w:t>
      </w:r>
    </w:p>
    <w:p>
      <w:pPr>
        <w:pStyle w:val="BodyText"/>
      </w:pPr>
      <w:r>
        <w:t xml:space="preserve">Trữ Vũ Hân, Tân Giai Nhu nhìn nhau, vội vàng ăn xong miếng thịt của mình liền chạy theo sau.</w:t>
      </w:r>
    </w:p>
    <w:p>
      <w:pPr>
        <w:pStyle w:val="BodyText"/>
      </w:pPr>
      <w:r>
        <w:t xml:space="preserve">Nhạc Trọng rất nhanh đã chạy tới tiền tuyến, chỉ thấy dưới bóng đêm yểm hộ, hai vạn con tang thi 2 như quỷ mị hướng trận địa xông tới.</w:t>
      </w:r>
    </w:p>
    <w:p>
      <w:pPr>
        <w:pStyle w:val="BodyText"/>
      </w:pPr>
      <w:r>
        <w:t xml:space="preserve">Thi đàn khổng lồ bị bộ đội bọc thép đánh lui 15km, tang thi bình thường vốn không thể di chuyển nhanh như vậy, cũng chỉ có tang thi tiến hóa mới có thể nhanh chóng tiến công vào trận địa như thế.</w:t>
      </w:r>
    </w:p>
    <w:p>
      <w:pPr>
        <w:pStyle w:val="BodyText"/>
      </w:pPr>
      <w:r>
        <w:t xml:space="preserve">Nhạc Trọng nhìn thi đàn 2 không ngừng chớp động trong đêm tối cau mày mắng:</w:t>
      </w:r>
    </w:p>
    <w:p>
      <w:pPr>
        <w:pStyle w:val="BodyText"/>
      </w:pPr>
      <w:r>
        <w:t xml:space="preserve">- Đáng chết! Con tang thi Z hình cũng đã hiểu được tập kích ban đêm rồi sao?</w:t>
      </w:r>
    </w:p>
    <w:p>
      <w:pPr>
        <w:pStyle w:val="BodyText"/>
      </w:pPr>
      <w:r>
        <w:t xml:space="preserve">Đánh đêm đối với nhân loại mà nói cực kỳ khó khăn. Ở ban đêm, tầm nhìn của nhân loại sẽ phải chịu bóng đêm hạn chế, không thể phát huy toàn bộ sức chiến đấu.</w:t>
      </w:r>
    </w:p>
    <w:p>
      <w:pPr>
        <w:pStyle w:val="Compact"/>
      </w:pPr>
      <w:r>
        <w:t xml:space="preserve">Hai vạn con tang thi tiến hóa 2 có sức chiến đấu ban đêm còn lớn hơn hai mươi vạn tang thi bình thường. Một khi bị chúng gần người, đối với chiến sĩ bình thường mà nói chính là một hồi tai nạn. Hơn nữa đối phó với chúng Nhạc Trọng cũng không muốn vận dụng trọng pháo vốn đã không còn bao nhiêu đạn pháo dự trữ.</w:t>
      </w:r>
      <w:r>
        <w:br w:type="textWrapping"/>
      </w:r>
      <w:r>
        <w:br w:type="textWrapping"/>
      </w:r>
    </w:p>
    <w:p>
      <w:pPr>
        <w:pStyle w:val="Heading2"/>
      </w:pPr>
      <w:bookmarkStart w:id="620" w:name="chương-598-đánh-tan-thi-đàn"/>
      <w:bookmarkEnd w:id="620"/>
      <w:r>
        <w:t xml:space="preserve">598. Chương 598: Đánh Tan Thi Đàn!</w:t>
      </w:r>
    </w:p>
    <w:p>
      <w:pPr>
        <w:pStyle w:val="Compact"/>
      </w:pPr>
      <w:r>
        <w:br w:type="textWrapping"/>
      </w:r>
      <w:r>
        <w:br w:type="textWrapping"/>
      </w:r>
    </w:p>
    <w:p>
      <w:pPr>
        <w:pStyle w:val="BodyText"/>
      </w:pPr>
      <w:r>
        <w:t xml:space="preserve">Nhạc Trọng nhìn thi đàn 2 xông tới, chỉ thoáng trầm mặc một giây chợt ngửa mặt lên trời cất tiếng thét dài.</w:t>
      </w:r>
    </w:p>
    <w:p>
      <w:pPr>
        <w:pStyle w:val="BodyText"/>
      </w:pPr>
      <w:r>
        <w:t xml:space="preserve">Nghe được tiếng thét của Nhạc Trọng, Thiểm Điện vốn đang ăn thịt thi thể thôn phệ giả cũng phát ra một tiếng gào lớn mang theo ba trăm tiểu đệ lao ra khỏi núi rừng hướng thi đàn 2 vọt tới.</w:t>
      </w:r>
    </w:p>
    <w:p>
      <w:pPr>
        <w:pStyle w:val="BodyText"/>
      </w:pPr>
      <w:r>
        <w:t xml:space="preserve">Lúc kích chiến ban ngày, đàn mèo rừng biến dị của Thiểm Điện cũng chết hơn trăm con khi bị thi đàn vây công. Tang thi 12 lẫn 2 đều có năng lực sát thương biến dị mèo rừng bình thường.</w:t>
      </w:r>
    </w:p>
    <w:p>
      <w:pPr>
        <w:pStyle w:val="BodyText"/>
      </w:pPr>
      <w:r>
        <w:t xml:space="preserve">- Phóng pháo sáng! Truyền mệnh lệnh của tôi, điều bộ đội Vương Hạc giữ vững trận địa!</w:t>
      </w:r>
    </w:p>
    <w:p>
      <w:pPr>
        <w:pStyle w:val="BodyText"/>
      </w:pPr>
      <w:r>
        <w:t xml:space="preserve">Nhạc Trọng vừa nói một câu với sĩ quan truyền tin, liền trực tiếp mang theo Bạch Cốt hướng thi đàn trực tiếp vọt tới.</w:t>
      </w:r>
    </w:p>
    <w:p>
      <w:pPr>
        <w:pStyle w:val="BodyText"/>
      </w:pPr>
      <w:r>
        <w:t xml:space="preserve">Lúc này thực lực của Nhạc Trọng đã cực kỳ mạnh mẽ, tang thi 2 vừa vọt tới bên cạnh hắn đã bị một đao chặt đứt.</w:t>
      </w:r>
    </w:p>
    <w:p>
      <w:pPr>
        <w:pStyle w:val="BodyText"/>
      </w:pPr>
      <w:r>
        <w:t xml:space="preserve">Bạch Cốt đi theo bên cạnh Nhạc Trọng bắn ra mười đạo gai xương bén nhọn, giống như có sinh mạng không ngừng đâm vào đầu tang thi 2, tốc độ giết chóc còn nhanh hơn Nhạc Trọng mấy lần.</w:t>
      </w:r>
    </w:p>
    <w:p>
      <w:pPr>
        <w:pStyle w:val="BodyText"/>
      </w:pPr>
      <w:r>
        <w:t xml:space="preserve">Ở một bên khác Thiểm Điện mang theo biến dị thú không ngừng liệp sát tang thi 2.</w:t>
      </w:r>
    </w:p>
    <w:p>
      <w:pPr>
        <w:pStyle w:val="BodyText"/>
      </w:pPr>
      <w:r>
        <w:t xml:space="preserve">[CHARGE=3]</w:t>
      </w:r>
    </w:p>
    <w:p>
      <w:pPr>
        <w:pStyle w:val="BodyText"/>
      </w:pPr>
      <w:r>
        <w:t xml:space="preserve">Nhưng số lượng thi đàn thật sự là quá nhiều, Nhạc Trọng, Bạch Cốt cùng Thiểm Điện chỉ huy đàn thú biến dị cũng không thể hoàn toàn ngăn cản thi đàn xông lên.</w:t>
      </w:r>
    </w:p>
    <w:p>
      <w:pPr>
        <w:pStyle w:val="BodyText"/>
      </w:pPr>
      <w:r>
        <w:t xml:space="preserve">Rất nhiều tang thi 2 phóng qua phòng tuyến của bọn họ lập tức hướng trận địa của nhân loại phóng đi.</w:t>
      </w:r>
    </w:p>
    <w:p>
      <w:pPr>
        <w:pStyle w:val="BodyText"/>
      </w:pPr>
      <w:r>
        <w:t xml:space="preserve">Đúng lúc này trong trận địa của nhân loại, vô số những cạm bẫy nhỏ phát huy ra tác dụng cực lớn.</w:t>
      </w:r>
    </w:p>
    <w:p>
      <w:pPr>
        <w:pStyle w:val="BodyText"/>
      </w:pPr>
      <w:r>
        <w:t xml:space="preserve">Một con tang thi 2 đang điên cuồng xông lên, đột nhiên bị một dây thép ngăn cản, nó hung hăng đập vào dây thép, hai chân trực tiếp bị cắt đoạn.</w:t>
      </w:r>
    </w:p>
    <w:p>
      <w:pPr>
        <w:pStyle w:val="BodyText"/>
      </w:pPr>
      <w:r>
        <w:t xml:space="preserve">Một con tang thi 2 khác đang xông tới, đột nhiên bị bậc băng xuất hiện, lập tức vấp té trên mặt đất. Hơn mười con tang thi 2 sau lưng nó cũng lập tức bị vấp ngã.</w:t>
      </w:r>
    </w:p>
    <w:p>
      <w:pPr>
        <w:pStyle w:val="BodyText"/>
      </w:pPr>
      <w:r>
        <w:t xml:space="preserve">Bên trong trận địa còn có vô số cây thép nhọn được ghim trong đất, những con tang thi tiến hóa đánh lên trên dây thép lập tức bị xỏ xuyên đinh trên mặt đất.</w:t>
      </w:r>
    </w:p>
    <w:p>
      <w:pPr>
        <w:pStyle w:val="BodyText"/>
      </w:pPr>
      <w:r>
        <w:t xml:space="preserve">Mà bên nhân loại chiến sĩ nhảy ra gần ngàn cường hóa giả, bọn họ cầm đủ loại vũ khí trong tay xông vào thi đàn.</w:t>
      </w:r>
    </w:p>
    <w:p>
      <w:pPr>
        <w:pStyle w:val="BodyText"/>
      </w:pPr>
      <w:r>
        <w:t xml:space="preserve">Tang thi 2 gặp phải đủ loại cạm bẫy không thể phát huy ưu thế cơ động, ngược lại không ngừng bị vấp té trên mặt đất, chiến lực sút giảm. Cường giả nhân loại không ngừng xông lên vung đao đối chiến với chúng.</w:t>
      </w:r>
    </w:p>
    <w:p>
      <w:pPr>
        <w:pStyle w:val="BodyText"/>
      </w:pPr>
      <w:r>
        <w:t xml:space="preserve">Băng trùy! Hỏa cầu! Không khí nhận! Đao quang! Đao khí! Gai nhọn! Viên đạn thư kích! Thực vật triền quấn! Thay đổi địa hình! Áp chế trọng lực! Vô số kỹ năng hiện ra trong thi đàn không ngừng chém giết chúng.</w:t>
      </w:r>
    </w:p>
    <w:p>
      <w:pPr>
        <w:pStyle w:val="BodyText"/>
      </w:pPr>
      <w:r>
        <w:t xml:space="preserve">Cuộc chiến kéo dài suốt nửa giờ, cường giả nhân loại tử vong một trăm hai mươi bốn cường hóa giả mới có thể giết sạch một vạn tang thi 2 kia. Trong đó một mình Bạch Cốt chém giết năm trăm tang thi 2, Nhạc Trọng chém giết ba trăm con, thăng lên 63 cấp. Sau khi tiêu diệt đội ngũ tang thi 2 hung hãn, cường hóa giả nhân loại thập phần mỏi mệt trực tiếp ngủ lại ở tiền tuyến.</w:t>
      </w:r>
    </w:p>
    <w:p>
      <w:pPr>
        <w:pStyle w:val="BodyText"/>
      </w:pPr>
      <w:r>
        <w:t xml:space="preserve">Nhạc Trọng lưu lại Bạch Cốt canh giữ ở đó, ngã xuống một giường trong doanh trại ngủ thật say.</w:t>
      </w:r>
    </w:p>
    <w:p>
      <w:pPr>
        <w:pStyle w:val="BodyText"/>
      </w:pPr>
      <w:r>
        <w:t xml:space="preserve">Giữa trưa ngày thứ hai, không trung vẫn rơi tuyết, thi đàn khổng lồ rốt cục chậm rãi xuất hiện trước Quý Trữ thị.</w:t>
      </w:r>
    </w:p>
    <w:p>
      <w:pPr>
        <w:pStyle w:val="BodyText"/>
      </w:pPr>
      <w:r>
        <w:t xml:space="preserve">- Xuất phát!</w:t>
      </w:r>
    </w:p>
    <w:p>
      <w:pPr>
        <w:pStyle w:val="BodyText"/>
      </w:pPr>
      <w:r>
        <w:t xml:space="preserve">Nhạc Trọng ngồi trên một chiếc trực thăng võ trang hướng phi công ra lệnh.</w:t>
      </w:r>
    </w:p>
    <w:p>
      <w:pPr>
        <w:pStyle w:val="BodyText"/>
      </w:pPr>
      <w:r>
        <w:t xml:space="preserve">Phi công gật đầu, khởi động trực thăng võ trang bay lên bầu trời.</w:t>
      </w:r>
    </w:p>
    <w:p>
      <w:pPr>
        <w:pStyle w:val="BodyText"/>
      </w:pPr>
      <w:r>
        <w:t xml:space="preserve">Nhạc Trọng chỉ cảm thấy thân thể chấn động, cảnh sắc trên mặt đất dần dần thu nhỏ.</w:t>
      </w:r>
    </w:p>
    <w:p>
      <w:pPr>
        <w:pStyle w:val="BodyText"/>
      </w:pPr>
      <w:r>
        <w:t xml:space="preserve">Trực thăng rất nhanh tiến lên trên bầu trời chỗ thi đàn, Nhạc Trọng nhìn xuống bên dưới, tuy rằng ngày trước hắn tiêu diệt hơn bảy mươi vạn tang thi nhưng thi đàn bên dưới vẫn kéo dài mười mấy cây số, liếc mắt nhìn xuống nơi nơi đều là tang thi.</w:t>
      </w:r>
    </w:p>
    <w:p>
      <w:pPr>
        <w:pStyle w:val="BodyText"/>
      </w:pPr>
      <w:r>
        <w:t xml:space="preserve">Ngoài chiếc trực thăng mà Nhạc Trọng ngồi lên, còn có mười ba chiếc trực thăng võ trang khác cũng lên trên không.</w:t>
      </w:r>
    </w:p>
    <w:p>
      <w:pPr>
        <w:pStyle w:val="BodyText"/>
      </w:pPr>
      <w:r>
        <w:t xml:space="preserve">Mười bốn trực thăng võ trang là lực lượng võ trang không trung duy nhất của Nhạc Trọng, cũng là một trong những át chủ bài của hắn.</w:t>
      </w:r>
    </w:p>
    <w:p>
      <w:pPr>
        <w:pStyle w:val="BodyText"/>
      </w:pPr>
      <w:r>
        <w:t xml:space="preserve">Thi đàn khổng lồ không ngừng di động, rất nhanh đã cùng bộ đội tiền tuyến chiến đấu cùng nhau.</w:t>
      </w:r>
    </w:p>
    <w:p>
      <w:pPr>
        <w:pStyle w:val="BodyText"/>
      </w:pPr>
      <w:r>
        <w:t xml:space="preserve">Khi bộ đội nơi tiền tuyến ra sức chống cự, thi đàn khổng lồ không ngừng đẩy mạnh, chen thành một đoàn.</w:t>
      </w:r>
    </w:p>
    <w:p>
      <w:pPr>
        <w:pStyle w:val="BodyText"/>
      </w:pPr>
      <w:r>
        <w:t xml:space="preserve">- Làm theo kế hoạch!</w:t>
      </w:r>
    </w:p>
    <w:p>
      <w:pPr>
        <w:pStyle w:val="BodyText"/>
      </w:pPr>
      <w:r>
        <w:t xml:space="preserve">Nhạc Trọng nhìn xuống dưới, dùng bộ đàm quân dụng trầm giọng ra lệnh.</w:t>
      </w:r>
    </w:p>
    <w:p>
      <w:pPr>
        <w:pStyle w:val="BodyText"/>
      </w:pPr>
      <w:r>
        <w:t xml:space="preserve">- Hướng mục tiêu dự định nã pháo!</w:t>
      </w:r>
    </w:p>
    <w:p>
      <w:pPr>
        <w:pStyle w:val="BodyText"/>
      </w:pPr>
      <w:r>
        <w:t xml:space="preserve">Trong phòng chỉ huy, Trương Tuyết Vong truyền đạt mệnh lệnh.</w:t>
      </w:r>
    </w:p>
    <w:p>
      <w:pPr>
        <w:pStyle w:val="BodyText"/>
      </w:pPr>
      <w:r>
        <w:t xml:space="preserve">Một loạt mệnh lệnh truyền ra chỗ pháo binh, từng khẩu pháo bắt đầu hướng phương xa phun ra hỏa lực vô cùng hung mãnh.</w:t>
      </w:r>
    </w:p>
    <w:p>
      <w:pPr>
        <w:pStyle w:val="BodyText"/>
      </w:pPr>
      <w:r>
        <w:t xml:space="preserve">Trong chớp mắt những viên đạn pháo rơi xuống ở phía sau hai trăm vạn thi đàn, từ phía sau kéo dài vào tận trung tâm.</w:t>
      </w:r>
    </w:p>
    <w:p>
      <w:pPr>
        <w:pStyle w:val="BodyText"/>
      </w:pPr>
      <w:r>
        <w:t xml:space="preserve">Súng trái phá 122mm nổ tung giữa thi đàn, đem từng mảng lớn tang thi trực tiếp nổ thành dập nát.</w:t>
      </w:r>
    </w:p>
    <w:p>
      <w:pPr>
        <w:pStyle w:val="BodyText"/>
      </w:pPr>
      <w:r>
        <w:t xml:space="preserve">Sau một vòng pháo kích, nguyên bản dưới đạn pháo oanh kích luôn không dao động, tang thi chỉ biết xông về phía trước liền bắt đầu xảy ra dị biến.</w:t>
      </w:r>
    </w:p>
    <w:p>
      <w:pPr>
        <w:pStyle w:val="BodyText"/>
      </w:pPr>
      <w:r>
        <w:t xml:space="preserve">Cả thi đàn khổng lồ đột nhiên dừng lại, tiếp theo bắt đầu hỏng mất phân tách thành vô số tiểu thi đàn, lớn có tới mấy chục vạn, nhỏ thì mấy vạn, hướng bốn phương tám hướng bỏ chạy.</w:t>
      </w:r>
    </w:p>
    <w:p>
      <w:pPr>
        <w:pStyle w:val="BodyText"/>
      </w:pPr>
      <w:r>
        <w:t xml:space="preserve">- Tên chỉ huy thi đàn đã bị giết chết!</w:t>
      </w:r>
    </w:p>
    <w:p>
      <w:pPr>
        <w:pStyle w:val="BodyText"/>
      </w:pPr>
      <w:r>
        <w:t xml:space="preserve">Nhạc Trọng nhìn thi đàn đã hỏng mất, trong lòng run lên, một cỗ vui sướng không gì sánh kịp xông lên trong lòng.</w:t>
      </w:r>
    </w:p>
    <w:p>
      <w:pPr>
        <w:pStyle w:val="BodyText"/>
      </w:pPr>
      <w:r>
        <w:t xml:space="preserve">Đúng như suy nghĩ của Nhạc Trọng, con tang thi chỉ huy Z2 thống trị cả thi đàn bị đạn pháo bao trùm đả kích trực tiếp bị một pháo oanh thành mảnh nhỏ, cả thi đàn cũng hỏng mất.</w:t>
      </w:r>
    </w:p>
    <w:p>
      <w:pPr>
        <w:pStyle w:val="BodyText"/>
      </w:pPr>
      <w:r>
        <w:t xml:space="preserve">Nhạc Trọng nghĩ tới tang thi Z hình từng cùng hắn chiến đấu bình thường đều là kẻ nhát gan sợ chết, bình thường luôn né tránh ở cuối cùng thi đàn. Bởi vậy hắn dùng đạn pháo đem tang thi Z hình bức đi ra, sau đó hắn sẽ đích thân ra tay giết chết nó. Nhưng lần này xem như vận khí hắn thật tốt, một vòng pháo kích bao trùm đã đem tang thi Z hình nổ thành dập nát, không cần hắn phải đi ra động thủ.</w:t>
      </w:r>
    </w:p>
    <w:p>
      <w:pPr>
        <w:pStyle w:val="BodyText"/>
      </w:pPr>
      <w:r>
        <w:t xml:space="preserve">Nhạc Trọng lấy ra bộ đàm quân dụng vội vàng ra lệnh:</w:t>
      </w:r>
    </w:p>
    <w:p>
      <w:pPr>
        <w:pStyle w:val="BodyText"/>
      </w:pPr>
      <w:r>
        <w:t xml:space="preserve">- Đệ nhất, đệ nhị, đệ tam, đệ tứ, đệ ngũ, đệ lục doanh lập tức phóng ra, truy kích địch nhân!</w:t>
      </w:r>
    </w:p>
    <w:p>
      <w:pPr>
        <w:pStyle w:val="BodyText"/>
      </w:pPr>
      <w:r>
        <w:t xml:space="preserve">Mất đi chỉ huy thống nhất, thi đàn khổng lồ chỉ còn là năm bè bảy mảng.</w:t>
      </w:r>
    </w:p>
    <w:p>
      <w:pPr>
        <w:pStyle w:val="BodyText"/>
      </w:pPr>
      <w:r>
        <w:t xml:space="preserve">Theo mệnh lệnh của Nhạc Trọng, bọc thép doanh liền vọt ra, hướng thi đàn nghiền áp tới.</w:t>
      </w:r>
    </w:p>
    <w:p>
      <w:pPr>
        <w:pStyle w:val="BodyText"/>
      </w:pPr>
      <w:r>
        <w:t xml:space="preserve">Năm doanh còn lại theo mệnh lệnh của Nhạc Trọng truy kích theo thi đàn.</w:t>
      </w:r>
    </w:p>
    <w:p>
      <w:pPr>
        <w:pStyle w:val="BodyText"/>
      </w:pPr>
      <w:r>
        <w:t xml:space="preserve">Lúc này thi đàn đã hoàn toàn mất đi ý chí chống cự, chỉ biết chạy trốn, bị bọc thép doanh nghiền áp biến thành thịt vụn. Sau bọc thép doanh đội ngũ của Vương Hạc cũng theo đuổi không bỏ một đường đuổi giết thi đàn đã hỏng mất.</w:t>
      </w:r>
    </w:p>
    <w:p>
      <w:pPr>
        <w:pStyle w:val="BodyText"/>
      </w:pPr>
      <w:r>
        <w:t xml:space="preserve">Trên bầu trời, Nhạc Trọng chứng kiến thi đàn tan vỡ mới thoáng thở ra một hơi nhẹ nhõm. Với lực lượng trong tay hắn hiện tại, nếu muốn hoàn toàn tiêu diệt thi đàn khổng lồ thập phần khó khăn, có thể kích vỡ cũng đã vô cùng lợi hại.</w:t>
      </w:r>
    </w:p>
    <w:p>
      <w:pPr>
        <w:pStyle w:val="BodyText"/>
      </w:pPr>
      <w:r>
        <w:t xml:space="preserve">Trong thi đàn phỏng chừng không bao lâu nữa sẽ tiếp tục tiến hóa ra một con Z2 thống lĩnh, nhưng tiếc nuối chính là cho dù Nhạc Trọng biết rõ sự thật này hắn cũng không có lực lượng tiêu diệt bọn chúng hoàn toàn.</w:t>
      </w:r>
    </w:p>
    <w:p>
      <w:pPr>
        <w:pStyle w:val="BodyText"/>
      </w:pPr>
      <w:r>
        <w:t xml:space="preserve">- Thả tôi đi xuống!</w:t>
      </w:r>
    </w:p>
    <w:p>
      <w:pPr>
        <w:pStyle w:val="BodyText"/>
      </w:pPr>
      <w:r>
        <w:t xml:space="preserve">Nhạc Trọng nhìn phi công ra lệnh.</w:t>
      </w:r>
    </w:p>
    <w:p>
      <w:pPr>
        <w:pStyle w:val="BodyText"/>
      </w:pPr>
      <w:r>
        <w:t xml:space="preserve">- Dạ, thủ lĩnh!</w:t>
      </w:r>
    </w:p>
    <w:p>
      <w:pPr>
        <w:pStyle w:val="BodyText"/>
      </w:pPr>
      <w:r>
        <w:t xml:space="preserve">Phi công điều khiển trực thăng hạ thấp cách mặt đất chừng mười lăm thước.</w:t>
      </w:r>
    </w:p>
    <w:p>
      <w:pPr>
        <w:pStyle w:val="BodyText"/>
      </w:pPr>
      <w:r>
        <w:t xml:space="preserve">- Các ngươi đi!</w:t>
      </w:r>
    </w:p>
    <w:p>
      <w:pPr>
        <w:pStyle w:val="BodyText"/>
      </w:pPr>
      <w:r>
        <w:t xml:space="preserve">Nhạc Trọng nhảy xuống khỏi trực thăng, rơi vào bên trong thi đàn phát ra tiếng kêu to.</w:t>
      </w:r>
    </w:p>
    <w:p>
      <w:pPr>
        <w:pStyle w:val="Compact"/>
      </w:pPr>
      <w:r>
        <w:t xml:space="preserve">Nghe được tiếng thét của Nhạc Trọng, Thiểm Điện mang theo tiểu đệ xông vào trong thi đàn, điên cuồng giết hại tang thi.</w:t>
      </w:r>
      <w:r>
        <w:br w:type="textWrapping"/>
      </w:r>
      <w:r>
        <w:br w:type="textWrapping"/>
      </w:r>
    </w:p>
    <w:p>
      <w:pPr>
        <w:pStyle w:val="Heading2"/>
      </w:pPr>
      <w:bookmarkStart w:id="621" w:name="chương-599-trần-dao-cầu-cứu"/>
      <w:bookmarkEnd w:id="621"/>
      <w:r>
        <w:t xml:space="preserve">599. Chương 599: Trần Dao Cầu Cứu!</w:t>
      </w:r>
    </w:p>
    <w:p>
      <w:pPr>
        <w:pStyle w:val="Compact"/>
      </w:pPr>
      <w:r>
        <w:br w:type="textWrapping"/>
      </w:r>
      <w:r>
        <w:br w:type="textWrapping"/>
      </w:r>
    </w:p>
    <w:p>
      <w:pPr>
        <w:pStyle w:val="BodyText"/>
      </w:pPr>
      <w:r>
        <w:t xml:space="preserve">Lúc này nếu hai trăm vạn thi đàn vồ ngược lại đủ đem toàn bộ đội ngũ của Nhạc Trọng tiêu diệt hoàn toàn. Nhưng tang thi Z hình thống lĩnh thi đàn đều tự bảo vệ mình bỏ chạy trối chết, mang theo tiểu đoàn thể bỏ chạy về hướng khác. Trước khi có tang thi Z2 tiến hóa xuất hiện, chúng nó không còn can đảm tử chiến cùng đội ngũ của Nhạc Trọng.</w:t>
      </w:r>
    </w:p>
    <w:p>
      <w:pPr>
        <w:pStyle w:val="BodyText"/>
      </w:pPr>
      <w:r>
        <w:t xml:space="preserve">Truy kích theo tới hai mươi cây số, tiêu diệt sáu mươi vạn tang thi, Nhạc Trọng mới thu binh về Quý Trữ thị. Không phải hắn không muốn tiêu diệt hoàn toàn tang thi, nhưng bộ hạ của hắn tiêu hao thể lực quá mức lớn, hơn nữa trong băng tuyết ngập trời còn tiếp tục chiến đấu họ sẽ không cách nào chịu đựng.</w:t>
      </w:r>
    </w:p>
    <w:p>
      <w:pPr>
        <w:pStyle w:val="BodyText"/>
      </w:pPr>
      <w:r>
        <w:t xml:space="preserve">Bên trong Quý Trữ thị là một mảnh cảnh tượng bận rộn, nguyên bản trên đường phố phồn hoa đều biến thành tĩnh lặng, trên mặt mọi người đều bao phủ vẻ lo lắng. Ba trăm vạn tang thi công thành là khối đá khổng lồ áp trong lòng bọn họ, Quý Trữ thị chỉ có một vạn quân đội nhân loại, bọn họ đều thập phần lo lắng kết quả cuộc chiến.</w:t>
      </w:r>
    </w:p>
    <w:p>
      <w:pPr>
        <w:pStyle w:val="BodyText"/>
      </w:pPr>
      <w:r>
        <w:t xml:space="preserve">- Không biết hiện tại tiền tuyến thế nào?</w:t>
      </w:r>
    </w:p>
    <w:p>
      <w:pPr>
        <w:pStyle w:val="BodyText"/>
      </w:pPr>
      <w:r>
        <w:t xml:space="preserve">Một nam tử trẻ tuổi ngồi trong quán trà vẻ mặt lo âu nói.</w:t>
      </w:r>
    </w:p>
    <w:p>
      <w:pPr>
        <w:pStyle w:val="BodyText"/>
      </w:pPr>
      <w:r>
        <w:t xml:space="preserve">Một trung niên nam tử cũng mang vẻ lo lắng nói:</w:t>
      </w:r>
    </w:p>
    <w:p>
      <w:pPr>
        <w:pStyle w:val="BodyText"/>
      </w:pPr>
      <w:r>
        <w:t xml:space="preserve">- Nếu Đỗ sư trưởng còn sống thì tốt rồi! Nếu ông ấy còn sống, Quý Trữ thị sẽ vững như Thái Sơn!</w:t>
      </w:r>
    </w:p>
    <w:p>
      <w:pPr>
        <w:pStyle w:val="BodyText"/>
      </w:pPr>
      <w:r>
        <w:t xml:space="preserve">Một nam tử trẻ tuổi phẫn nộ mắng:</w:t>
      </w:r>
    </w:p>
    <w:p>
      <w:pPr>
        <w:pStyle w:val="BodyText"/>
      </w:pPr>
      <w:r>
        <w:t xml:space="preserve">- Đều tại Nhạc Trọng! Nếu hắn không tới chỗ chúng ta, Đỗ sư trưởng sẽ không chết! Đỗ sư trưởng không chết, tang thi căn bản là không làm được gì! Đều do hắn!</w:t>
      </w:r>
    </w:p>
    <w:p>
      <w:pPr>
        <w:pStyle w:val="BodyText"/>
      </w:pPr>
      <w:r>
        <w:t xml:space="preserve">Tên nam tử thở dài đầu tiên vẻ mặt kinh hãi nói:</w:t>
      </w:r>
    </w:p>
    <w:p>
      <w:pPr>
        <w:pStyle w:val="BodyText"/>
      </w:pPr>
      <w:r>
        <w:t xml:space="preserve">- Chương Viêm! Anh điên rồi sao? Anh lại dám mắng người kia như vậy? Nếu bị người khác nghe được anh sẽ gặp nạn!</w:t>
      </w:r>
    </w:p>
    <w:p>
      <w:pPr>
        <w:pStyle w:val="BodyText"/>
      </w:pPr>
      <w:r>
        <w:t xml:space="preserve">Chương Viêm lạnh lùng cười nói:</w:t>
      </w:r>
    </w:p>
    <w:p>
      <w:pPr>
        <w:pStyle w:val="BodyText"/>
      </w:pPr>
      <w:r>
        <w:t xml:space="preserve">- Tôi mắng hắn thì thế nào? Tên bạo chúa kia chẳng lẽ còn muốn bắt tôi hay sao? Chương Viêm tôi ngồi ở chỗ này, để cho hắn tới bắn chết tôi tốt lắm!</w:t>
      </w:r>
    </w:p>
    <w:p>
      <w:pPr>
        <w:pStyle w:val="BodyText"/>
      </w:pPr>
      <w:r>
        <w:t xml:space="preserve">Tên nam tử trung niên liếc mắt nhìn Chương Viêm thở dài một hơi không nói nhiều lời. Chương Viêm là con trai của đại lão một bang phái, tính cách bất đồng với cha hắn, thập phần chính trực. Nhưng cha của Chương Viêm trực tiếp bị Nhạc Trọng ném vào trong cặn bã doanh, làm Chương Viêm tràn ngập phẫn nộ đối với Nhạc Trọng.</w:t>
      </w:r>
    </w:p>
    <w:p>
      <w:pPr>
        <w:pStyle w:val="BodyText"/>
      </w:pPr>
      <w:r>
        <w:t xml:space="preserve">Đúng lúc này một gã chiến sĩ cưỡi xe máy xông vào trong thành phố lớn tiếng kêu to:</w:t>
      </w:r>
    </w:p>
    <w:p>
      <w:pPr>
        <w:pStyle w:val="BodyText"/>
      </w:pPr>
      <w:r>
        <w:t xml:space="preserve">- Đại thắng! Nhạc Trọng thủ lĩnh đã mang binh đánh tan ba trăm vạn thi đàn xâm lấn. Chúng ta đã lấy được thắng lợi hoàn mỹ!</w:t>
      </w:r>
    </w:p>
    <w:p>
      <w:pPr>
        <w:pStyle w:val="BodyText"/>
      </w:pPr>
      <w:r>
        <w:t xml:space="preserve">- Vạn tuế!</w:t>
      </w:r>
    </w:p>
    <w:p>
      <w:pPr>
        <w:pStyle w:val="BodyText"/>
      </w:pPr>
      <w:r>
        <w:t xml:space="preserve">- Thật tốt quá!</w:t>
      </w:r>
    </w:p>
    <w:p>
      <w:pPr>
        <w:pStyle w:val="BodyText"/>
      </w:pPr>
      <w:r>
        <w:t xml:space="preserve">- Nhạc Trọng vạn tuế!</w:t>
      </w:r>
    </w:p>
    <w:p>
      <w:pPr>
        <w:pStyle w:val="BodyText"/>
      </w:pPr>
      <w:r>
        <w:t xml:space="preserve">- …</w:t>
      </w:r>
    </w:p>
    <w:p>
      <w:pPr>
        <w:pStyle w:val="BodyText"/>
      </w:pPr>
      <w:r>
        <w:t xml:space="preserve">Nghe được tin tức kia, cả Quý Trữ thị đều sôi trào lên, vô số người sống sót ca ngợi Nhạc Trọng, vô số người mừng đến rơi nước mắt.</w:t>
      </w:r>
    </w:p>
    <w:p>
      <w:pPr>
        <w:pStyle w:val="BodyText"/>
      </w:pPr>
      <w:r>
        <w:t xml:space="preserve">Nhạc Trọng thắng trận này vậy ý nghĩa hắn đã bảo hộ cả Quý Trữ thị, bảo hộ gần chín mươi vạn người sống sót được an toàn lẫn bảo vệ tài sản của bọn họ.</w:t>
      </w:r>
    </w:p>
    <w:p>
      <w:pPr>
        <w:pStyle w:val="BodyText"/>
      </w:pPr>
      <w:r>
        <w:t xml:space="preserve">Trong Quý Trữ thị không ít người đã dành dụm được của cải. Nếu Nhạc Trọng thất bại họ phải di chuyển, như vậy tài sản họ phấn đấu được cũng phải buông tha. Hiện tại Nhạc Trọng thắng lợi vậy ý nghĩa họ có thể tiếp tục sinh tồn bên trong thành thị này.</w:t>
      </w:r>
    </w:p>
    <w:p>
      <w:pPr>
        <w:pStyle w:val="BodyText"/>
      </w:pPr>
      <w:r>
        <w:t xml:space="preserve">Ngay trong lúc mọi người còn đang hoan hô, một nam tử trung niên đi tới trước người Chương Viêm lãnh đạm nói:</w:t>
      </w:r>
    </w:p>
    <w:p>
      <w:pPr>
        <w:pStyle w:val="BodyText"/>
      </w:pPr>
      <w:r>
        <w:t xml:space="preserve">- Vị khách này, mời anh rời khỏi nơi đây! Chỗ chúng tôi không chào đón anh!</w:t>
      </w:r>
    </w:p>
    <w:p>
      <w:pPr>
        <w:pStyle w:val="BodyText"/>
      </w:pPr>
      <w:r>
        <w:t xml:space="preserve">Chương Viêm biến sắc, trực tiếp lấy ra lương phiếu vỗ lên bàn:</w:t>
      </w:r>
    </w:p>
    <w:p>
      <w:pPr>
        <w:pStyle w:val="BodyText"/>
      </w:pPr>
      <w:r>
        <w:t xml:space="preserve">- Ông buôn bán kiểu gì vậy? Tôi có lương phiếu!</w:t>
      </w:r>
    </w:p>
    <w:p>
      <w:pPr>
        <w:pStyle w:val="BodyText"/>
      </w:pPr>
      <w:r>
        <w:t xml:space="preserve">- Tôi là ông chủ, tôi nói không bán cho anh thì không bán cho anh! Mời anh rời đi!</w:t>
      </w:r>
    </w:p>
    <w:p>
      <w:pPr>
        <w:pStyle w:val="BodyText"/>
      </w:pPr>
      <w:r>
        <w:t xml:space="preserve">Nam tử trung niên khinh miệt liếc mắt nhìn Chương Viêm lạnh lùng nói:</w:t>
      </w:r>
    </w:p>
    <w:p>
      <w:pPr>
        <w:pStyle w:val="BodyText"/>
      </w:pPr>
      <w:r>
        <w:t xml:space="preserve">- Vị khách nhân này, anh nói chuyện nghe lợi hại như vậy, sao không đi tiền tuyến giết địch? Chỉ biết ở sau lưng phỉ báng người khác, có bản lĩnh anh cũng ra tiền tuyến giết tang thi đi. Có lẽ Nhạc Trọng thủ lĩnh có thật nhiều khuyết điểm, nhưng hắn luôn chiến đấu ở đầu tiền tuyến, chưa từng thối lui về phía sau. Các anh chỉ biết ở sau lưng phỉ báng người ta, chửi bới người khác là thế nào? Nhìn thấy anh đã làm tôi cảm thấy ghê tởm, mời anh sau này đừng tiếp tục xuất hiện trong tiệm của tôi nữa!</w:t>
      </w:r>
    </w:p>
    <w:p>
      <w:pPr>
        <w:pStyle w:val="BodyText"/>
      </w:pPr>
      <w:r>
        <w:t xml:space="preserve">Gương mặt Chương Viêm trướng lên đỏ bừng, biện bạch nói:</w:t>
      </w:r>
    </w:p>
    <w:p>
      <w:pPr>
        <w:pStyle w:val="BodyText"/>
      </w:pPr>
      <w:r>
        <w:t xml:space="preserve">- Tôi muốn nói hay không là quyền của tôi!</w:t>
      </w:r>
    </w:p>
    <w:p>
      <w:pPr>
        <w:pStyle w:val="BodyText"/>
      </w:pPr>
      <w:r>
        <w:t xml:space="preserve">Ông chủ tiệm lạnh lùng liếc mắt nhìn Chương Viêm, chỉ chỉ ra cửa nói:</w:t>
      </w:r>
    </w:p>
    <w:p>
      <w:pPr>
        <w:pStyle w:val="BodyText"/>
      </w:pPr>
      <w:r>
        <w:t xml:space="preserve">- Muốn anh lăn ra khỏi nơi này cũng là quyền của tôi!</w:t>
      </w:r>
    </w:p>
    <w:p>
      <w:pPr>
        <w:pStyle w:val="BodyText"/>
      </w:pPr>
      <w:r>
        <w:t xml:space="preserve">- Được! Được…</w:t>
      </w:r>
    </w:p>
    <w:p>
      <w:pPr>
        <w:pStyle w:val="BodyText"/>
      </w:pPr>
      <w:r>
        <w:t xml:space="preserve">Chương Viêm tức giận đến đỏ bừng mặt muốn nói thêm gì đó đã bị trung niên nam tử bên cạnh kéo tay hắn.</w:t>
      </w:r>
    </w:p>
    <w:p>
      <w:pPr>
        <w:pStyle w:val="BodyText"/>
      </w:pPr>
      <w:r>
        <w:t xml:space="preserve">- Chương Viêm, nói ít vài lời đi!</w:t>
      </w:r>
    </w:p>
    <w:p>
      <w:pPr>
        <w:pStyle w:val="BodyText"/>
      </w:pPr>
      <w:r>
        <w:t xml:space="preserve">Nói xong hắn lôi kéo Chương Viêm đi ra ngoài.</w:t>
      </w:r>
    </w:p>
    <w:p>
      <w:pPr>
        <w:pStyle w:val="BodyText"/>
      </w:pPr>
      <w:r>
        <w:t xml:space="preserve">Ông chủ quán trà nhìn theo bóng lưng Chương Viêm nhổ ra một bãi nước miếng nói:</w:t>
      </w:r>
    </w:p>
    <w:p>
      <w:pPr>
        <w:pStyle w:val="BodyText"/>
      </w:pPr>
      <w:r>
        <w:t xml:space="preserve">- Phi! Thứ gì vậy? Tên phế vật không biết làm chỉ biết ở sau lưng chửi bới người khác! Thật khiến cho người ta ghê tởm!</w:t>
      </w:r>
    </w:p>
    <w:p>
      <w:pPr>
        <w:pStyle w:val="BodyText"/>
      </w:pPr>
      <w:r>
        <w:t xml:space="preserve">Chương Viêm thính tai nghe được lời nói của ông chủ kia, tức giận đến siết chặt hai đấm, cắn chặt hàm răng.</w:t>
      </w:r>
    </w:p>
    <w:p>
      <w:pPr>
        <w:pStyle w:val="BodyText"/>
      </w:pPr>
      <w:r>
        <w:t xml:space="preserve">Nam tử trung niên nhìn Chương Viêm khuyên nhủ:</w:t>
      </w:r>
    </w:p>
    <w:p>
      <w:pPr>
        <w:pStyle w:val="BodyText"/>
      </w:pPr>
      <w:r>
        <w:t xml:space="preserve">- Chương Viêm, cậu đã trưởng thành cũng nên hiểu chuyện! Trải qua cuộc chiến này, Nhạc Trọng đã hoàn toàn đứng vững gót chân trong Quý Trữ thị. Cậu đừng tiếp tục gây sự, nếu hắn muốn nghiền chết cậu quả thật dễ dàng như nghiền chết một con kiến mà thôi!</w:t>
      </w:r>
    </w:p>
    <w:p>
      <w:pPr>
        <w:pStyle w:val="BodyText"/>
      </w:pPr>
      <w:r>
        <w:t xml:space="preserve">Vẻ mặt Chương Viêm kiên nghị nói:</w:t>
      </w:r>
    </w:p>
    <w:p>
      <w:pPr>
        <w:pStyle w:val="BodyText"/>
      </w:pPr>
      <w:r>
        <w:t xml:space="preserve">- Lôi thúc, lẽ trời sáng tỏ, tôi cũng không tin trong Quý Trữ thị không có một người nào, không có một địa phương nào không thể nói lý lẽ. Nhạc Trọng không chút lý do bắt người vào cặn bã doanh sung làm vật hi sinh, đây rõ ràng không căn cứ theo pháp luật. Tôi cũng không tin hắn có thể lấy thúng úp voi, trong Quý Trữ thị nhất định sẽ có người tới chủ trì chính nghĩa…</w:t>
      </w:r>
    </w:p>
    <w:p>
      <w:pPr>
        <w:pStyle w:val="BodyText"/>
      </w:pPr>
      <w:r>
        <w:t xml:space="preserve">Cha của Chương Viêm là phần tử hắc bang, nhưng Chương Viêm nhận lấy giáo dục tốt đẹp, luôn bất mãn việc làm của cha hắn. Nhưng dưới sự bảo hộ của cha hắn, hắn giống như một đóa hoa sinh trưởng trong nhà ấm, còn lý tưởng hóa chân lý cùng chính nghĩa.</w:t>
      </w:r>
    </w:p>
    <w:p>
      <w:pPr>
        <w:pStyle w:val="BodyText"/>
      </w:pPr>
      <w:r>
        <w:t xml:space="preserve">Nam tử trung niên tên Lôi nhìn Chương Viêm, khẽ thở dài không nói thêm lời nào.</w:t>
      </w:r>
    </w:p>
    <w:p>
      <w:pPr>
        <w:pStyle w:val="BodyText"/>
      </w:pPr>
      <w:r>
        <w:t xml:space="preserve">Cuộc chiến này Nhạc Trọng đánh tan ba trăm vạn tang thi xâm lấn, liền lấy được lòng người, đại bộ phận dân chúng trong Quý Trữ thị đều thừa nhận sự tồn tại của hắn. Quân đội cùng Nhạc Trọng tác chiến được thắng lợi ủng hộ, đã hoàn toàn thừa nhận hắn, vì hắn cùng họ chiến đấu nơi tiền tuyến, hơn nữa là thủ lĩnh đã dẫn dắt họ đi tới thắng lợi. Địa vị của Nhạc Trọng trong Quý Trữ thị đã chiếm được kiên cố thật lớn, không còn tôm tép nhãi nhép nào dám tiếp tục nhảy ra chịu chết.</w:t>
      </w:r>
    </w:p>
    <w:p>
      <w:pPr>
        <w:pStyle w:val="BodyText"/>
      </w:pPr>
      <w:r>
        <w:t xml:space="preserve">Mà lúc này Nhạc Trọng đã quay về biệt thự, bắt đầu kiểm kê chiến lợi phẩm.</w:t>
      </w:r>
    </w:p>
    <w:p>
      <w:pPr>
        <w:pStyle w:val="BodyText"/>
      </w:pPr>
      <w:r>
        <w:t xml:space="preserve">Nhạc Trọng ở trên chiến trường chém giết thật nhiều tang thi biến dị cấp cao, thu hoạch thật không nhỏ. Hắn vừa thăng thêm hai cấp lại lấy được vũ khí chuyên dụng ma lực bảo thạch cùng một ít bảo vật khác.</w:t>
      </w:r>
    </w:p>
    <w:p>
      <w:pPr>
        <w:pStyle w:val="BodyText"/>
      </w:pPr>
      <w:r>
        <w:t xml:space="preserve">- Bảo vật 4 cấp: Bát Diện kiếm! Là thuộc Hán kiếm, thân kiếm dài hẹp, phân tám mặt, có hiệu quả gia thành đối với kiếm khí, vô cùng sắc bén!</w:t>
      </w:r>
    </w:p>
    <w:p>
      <w:pPr>
        <w:pStyle w:val="BodyText"/>
      </w:pPr>
      <w:r>
        <w:t xml:space="preserve">- Bảo vật 4 cấp: Thanh Quỷ Diện Cụ! Sau khi trang bị cường độ +10, tinh thần +7!</w:t>
      </w:r>
    </w:p>
    <w:p>
      <w:pPr>
        <w:pStyle w:val="Compact"/>
      </w:pPr>
      <w:r>
        <w:t xml:space="preserve">- Kỹ năng 3 cấp: Tiềm hành, có thể che giấu khí tức, có thể làm giảm cảm giác của những người khác đối với thi thuật giả nhưng không thể động, động thì hiện hình. Phát động kỹ năng cần tiêu hao 10 điểm thể lực, 20 điểm tinh thần lực!</w:t>
      </w:r>
      <w:r>
        <w:br w:type="textWrapping"/>
      </w:r>
      <w:r>
        <w:br w:type="textWrapping"/>
      </w:r>
    </w:p>
    <w:p>
      <w:pPr>
        <w:pStyle w:val="Heading2"/>
      </w:pPr>
      <w:bookmarkStart w:id="622" w:name="chương-600-trần-dao-cầu-cứu-1"/>
      <w:bookmarkEnd w:id="622"/>
      <w:r>
        <w:t xml:space="preserve">600. Chương 600: Trần Dao Cầu Cứu! (1)</w:t>
      </w:r>
    </w:p>
    <w:p>
      <w:pPr>
        <w:pStyle w:val="Compact"/>
      </w:pPr>
      <w:r>
        <w:br w:type="textWrapping"/>
      </w:r>
      <w:r>
        <w:br w:type="textWrapping"/>
      </w:r>
    </w:p>
    <w:p>
      <w:pPr>
        <w:pStyle w:val="BodyText"/>
      </w:pPr>
      <w:r>
        <w:t xml:space="preserve">- Kỹ năng 3 cấp: Hỏa diễm phong bạo. Gọi về hỏa diễm phong bạo, phạm vi công kích trong vòng 20m2 đối với toàn bộ sinh vật. Tiêu hao 40 điểm tinh thần lực, phi ma pháp hệ chức nghiệp mỗi người mỗi ngày chỉ phóng thích được kỹ năng một lần!</w:t>
      </w:r>
    </w:p>
    <w:p>
      <w:pPr>
        <w:pStyle w:val="BodyText"/>
      </w:pPr>
      <w:r>
        <w:t xml:space="preserve">- Kỹ năng 3 cấp: Thi quỷ hóa! Phát động kỹ năng có thể biến thành thi quỷ, lục đại thuộc tính tăng lên toàn diện, hơn nữa trong lúc thi quỷ hóa có được năng lực chống cự được siêu vi trùng cảm nhiễm thể. Sau khi biến thành thi quỷ, sẽ bị công kích quang minh thuộc tính khắc chế!</w:t>
      </w:r>
    </w:p>
    <w:p>
      <w:pPr>
        <w:pStyle w:val="BodyText"/>
      </w:pPr>
      <w:r>
        <w:t xml:space="preserve">Những kỹ năng thư cùng trang bị khác tuôn ra Nhạc Trọng đều đã có được trước đó.</w:t>
      </w:r>
    </w:p>
    <w:p>
      <w:pPr>
        <w:pStyle w:val="BodyText"/>
      </w:pPr>
      <w:r>
        <w:t xml:space="preserve">Nhạc Trọng nhìn kỹ năng thư cùng trang bị một lúc, đem Bát Diện kiếm cùng Tiềm Hành đưa cho Mạc Hương Lăng.</w:t>
      </w:r>
    </w:p>
    <w:p>
      <w:pPr>
        <w:pStyle w:val="BodyText"/>
      </w:pPr>
      <w:r>
        <w:t xml:space="preserve">Có được kỹ năng tiềm hành, khả năng tự bảo hộ của Mạc Hương Lăng trên chiến trường sẽ mạnh hơn rất nhiều, mà có được Bát Diện kiếm sắc bén nàng càng dễ dàng chém giết biến dị thú.</w:t>
      </w:r>
    </w:p>
    <w:p>
      <w:pPr>
        <w:pStyle w:val="BodyText"/>
      </w:pPr>
      <w:r>
        <w:t xml:space="preserve">Qua thêm một ngày sau khi gió tuyết dừng lại, Nhạc Trọng mang theo đội ngũ Đồng Minh Hội của Đoạn Tử Khả về tới gia nhập vào bên trong bộ đội của hắn, khiến thực lực quân đội của hắn càng thêm gia tăng, bộ đội của Đoạn Tử Khả được điều chỉnh thành đệ thập doanh.</w:t>
      </w:r>
    </w:p>
    <w:p>
      <w:pPr>
        <w:pStyle w:val="BodyText"/>
      </w:pPr>
      <w:r>
        <w:t xml:space="preserve">- Nhạc Trọng, cứu tôi với!</w:t>
      </w:r>
    </w:p>
    <w:p>
      <w:pPr>
        <w:pStyle w:val="BodyText"/>
      </w:pPr>
      <w:r>
        <w:t xml:space="preserve">Sau khi đánh tan ba trăm vạn tang thi tấn công, Nhạc Trọng ở trong Quý Trữ thị huấn luyện quân đội được mười ngày thì nhận được thư cầu cứu của Trần Dao truyền đến.</w:t>
      </w:r>
    </w:p>
    <w:p>
      <w:pPr>
        <w:pStyle w:val="BodyText"/>
      </w:pPr>
      <w:r>
        <w:t xml:space="preserve">Bên trong biệt thự, Nhạc Trọng cầm một phần báo cáo cầu cứu, sắc mặt cực kỳ âm trầm.</w:t>
      </w:r>
    </w:p>
    <w:p>
      <w:pPr>
        <w:pStyle w:val="BodyText"/>
      </w:pPr>
      <w:r>
        <w:t xml:space="preserve">Phần báo cáo cầu cứu là do Trần Dao phát ra, ghi chép hết thảy những chuyện đã phát sinh sau khi Nhạc Trọng rời đi.</w:t>
      </w:r>
    </w:p>
    <w:p>
      <w:pPr>
        <w:pStyle w:val="BodyText"/>
      </w:pPr>
      <w:r>
        <w:t xml:space="preserve">Lúc trước Nhạc Trọng vì hấp dẫn lực chú ý của bộ đội Ngô Nham Hồng nên trực tiếp tập kích vài trấn nhỏ mà bộ đội của hắn đóng quân, hơn nữa còn gồm thâu Hồng Môn tại Thái Lan, xây dựng một chi đội ngũ.</w:t>
      </w:r>
    </w:p>
    <w:p>
      <w:pPr>
        <w:pStyle w:val="BodyText"/>
      </w:pPr>
      <w:r>
        <w:t xml:space="preserve">Nhưng bị Ngô Nham Hồng bao vây tiễu trừ, Nhạc Trọng bị buộc thay đổi vị trí chạy về đông bắc, trốn vào cảnh nội Quảng Tây, một đường công thành chiếm đất phát triển lớn mạnh, cuối cùng đem cả Quý Trữ thị cướp vào trong tay.</w:t>
      </w:r>
    </w:p>
    <w:p>
      <w:pPr>
        <w:pStyle w:val="BodyText"/>
      </w:pPr>
      <w:r>
        <w:t xml:space="preserve">Mà bên Trần Dao phát triển thập phần không thuận lợi, tuy rằng nàng cũng mang theo bộ đội rời xa địa bàn của Ngô Nham Hồng, nhưng bên trong đội ngũ có một bộ phận người sống sót Thái Lan thoát khỏi sự nắm giữ của nàng, đến cậy nhờ Ngô Nham Hồng, để cho hắn biết được sự tồn tại của Trần Dao.</w:t>
      </w:r>
    </w:p>
    <w:p>
      <w:pPr>
        <w:pStyle w:val="BodyText"/>
      </w:pPr>
      <w:r>
        <w:t xml:space="preserve">Ngô Nham Hồng lập tức phái ra đại quân bao vây tiễu trừ bộ đội của Trần Dao, Trần Dao không phải là đối thủ của hắn, đành phải bỏ qua một nhóm tiểu trấn, bị bức bách trốn vào trong rừng.</w:t>
      </w:r>
    </w:p>
    <w:p>
      <w:pPr>
        <w:pStyle w:val="BodyText"/>
      </w:pPr>
      <w:r>
        <w:t xml:space="preserve">Nếu không phải bởi vì lúc này thời tiết bên Thái Lan cũng bị tuyết lớn mấy ngày liền, chỉ sợ đội ngũ của Trần Dao đã bị Ngô Nham Hồng tiêu diệt.</w:t>
      </w:r>
    </w:p>
    <w:p>
      <w:pPr>
        <w:pStyle w:val="BodyText"/>
      </w:pPr>
      <w:r>
        <w:t xml:space="preserve">Trong thời kỳ toàn thịnh đội ngũ của Trần Dao có được bốn ngàn người thường, năm trăm chiến sĩ. Nhưng hiện tại trong tay nàng chỉ còn lại một trăm chiến sĩ cùng tám trăm người thường. Hơn nữa mỗi ngày đều có người chết trong giá rét.</w:t>
      </w:r>
    </w:p>
    <w:p>
      <w:pPr>
        <w:pStyle w:val="BodyText"/>
      </w:pPr>
      <w:r>
        <w:t xml:space="preserve">Trần Dao phải mạo hiểm toàn lực mới đoạt tới một chiếc radio phát ra tin tức cầu viện với Nhạc Trọng.</w:t>
      </w:r>
    </w:p>
    <w:p>
      <w:pPr>
        <w:pStyle w:val="BodyText"/>
      </w:pPr>
      <w:r>
        <w:t xml:space="preserve">Người Hoa nếu muốn phát triển thế lực ở nước ngoài cực kỳ khó khăn. Bất kỳ khu vực nào đều có tính chất biệt lập, Nhạc Trọng có thể nhanh chóng phát triển thế lực tại Quảng Tây là vì thân phận người trong nước mang đến cho hắn thật nhiều tiện lợi.</w:t>
      </w:r>
    </w:p>
    <w:p>
      <w:pPr>
        <w:pStyle w:val="BodyText"/>
      </w:pPr>
      <w:r>
        <w:t xml:space="preserve">Lúc trước trong Quý Trữ thị mặc dù Hồng Môn là thế lực nước ngoài, nhưng bọn họ cũng bị buộc phải cho người trong nước làm môn chủ Hồng Môn là vì như thế.</w:t>
      </w:r>
    </w:p>
    <w:p>
      <w:pPr>
        <w:pStyle w:val="BodyText"/>
      </w:pPr>
      <w:r>
        <w:t xml:space="preserve">Trong mắt Nhạc Trọng chợt lóe hàn quang, lạnh lùng nói:</w:t>
      </w:r>
    </w:p>
    <w:p>
      <w:pPr>
        <w:pStyle w:val="BodyText"/>
      </w:pPr>
      <w:r>
        <w:t xml:space="preserve">- Xem ra mình nhất định phải đi một chuyến! Ngô Nham Hồng! Lần này sẽ là ngày chết của mày!</w:t>
      </w:r>
    </w:p>
    <w:p>
      <w:pPr>
        <w:pStyle w:val="BodyText"/>
      </w:pPr>
      <w:r>
        <w:t xml:space="preserve">Nhạc Trọng vừa làm ra quyết định liền lập tức điều Minh Giai Giai, Vệ Trữ Quốc cùng thật nhiều tâm phúc điều vào Quý Trữ thị, xếp vào trong những cơ cấu yếu hại.</w:t>
      </w:r>
    </w:p>
    <w:p>
      <w:pPr>
        <w:pStyle w:val="BodyText"/>
      </w:pPr>
      <w:r>
        <w:t xml:space="preserve">Sau khi hắn xếp tâm phúc vào những cơ cấu yếu hại, hắn càng nắm chắc Quý Trữ thị trong tay thêm một bước.</w:t>
      </w:r>
    </w:p>
    <w:p>
      <w:pPr>
        <w:pStyle w:val="BodyText"/>
      </w:pPr>
      <w:r>
        <w:t xml:space="preserve">Lúc này Quý Trữ thị đã thay thế Long Đằng huyện cùng Thiên Tân huyện trở thành hang ổ trọng yếu nhất của Nhạc Trọng ở khu vực Quảng Tây, ở nơi này có gần chín mươi vạn nhân khẩu, ở cuối thời dân cư là tài nguyên, đây là tài nguyên trân quý nhất. Cũng sẽ là căn cơ cho sự thống trị của Nhạc Trọng trong tương lai, hắn tự nhiên không thể để cho nơi này xảy ra sai lầm.</w:t>
      </w:r>
    </w:p>
    <w:p>
      <w:pPr>
        <w:pStyle w:val="BodyText"/>
      </w:pPr>
      <w:r>
        <w:t xml:space="preserve">Sau khi thu xếp xong hết thảy, hắn điều động năm trăm cường hóa giả trên 30 cấp võ trang tận răng cùng rời khỏi Quý Trữ thị tiến về hướng Thái Lan.</w:t>
      </w:r>
    </w:p>
    <w:p>
      <w:pPr>
        <w:pStyle w:val="BodyText"/>
      </w:pPr>
      <w:r>
        <w:t xml:space="preserve">Nhạc Trọng đi dọc theo con đường trước kia, cuối cùng từ phương hướng Thiên Tân huyện tiến vào Thái Lan. Cứ như vậy áp lực tiếp tế ven đường sẽ ít hơn đồng thời cũng an toàn hơn.</w:t>
      </w:r>
    </w:p>
    <w:p>
      <w:pPr>
        <w:pStyle w:val="BodyText"/>
      </w:pPr>
      <w:r>
        <w:t xml:space="preserve">Sau khi đi vào Thiên Tân huyện, Nhạc Trọng để tinh nhuệ doanh lưu lại đợi lệnh, hắn mang theo hai mươi mấy cao thủ tiềm nhập vào Thái Lan.</w:t>
      </w:r>
    </w:p>
    <w:p>
      <w:pPr>
        <w:pStyle w:val="BodyText"/>
      </w:pPr>
      <w:r>
        <w:t xml:space="preserve">Vị trí của Trần Dao chính Nhạc Trọng cũng không thể hoàn toàn xác định, trong thời tiết băng tuyết ngập trời hắn mang theo một doanh hành động cho dù mọi người đều là cao thủ nhưng mục tiêu vẫn quá lớn, hơn nữa áp lực tiếp tế hậu cần cũng thật lớn.</w:t>
      </w:r>
    </w:p>
    <w:p>
      <w:pPr>
        <w:pStyle w:val="BodyText"/>
      </w:pPr>
      <w:r>
        <w:t xml:space="preserve">Tuyết lớn giăng trời, nhóm người Nhạc Trọng lái xe Hummer, sau lưng mang theo một chiếc xe bồn xăng hình thành một đoàn xe người sống sót nho nhỏ chạy nhanh trong trời tuyết giá.</w:t>
      </w:r>
    </w:p>
    <w:p>
      <w:pPr>
        <w:pStyle w:val="BodyText"/>
      </w:pPr>
      <w:r>
        <w:t xml:space="preserve">Mạc Hương Lăng ngồi trong xe Hummer, nhìn ra băng tuyết trải khắp núi đồi có chút nhàm chán tả oán:</w:t>
      </w:r>
    </w:p>
    <w:p>
      <w:pPr>
        <w:pStyle w:val="BodyText"/>
      </w:pPr>
      <w:r>
        <w:t xml:space="preserve">- Nơi này là Thái Lan sao! Đều là tuyết, thật nhàm chán!</w:t>
      </w:r>
    </w:p>
    <w:p>
      <w:pPr>
        <w:pStyle w:val="BodyText"/>
      </w:pPr>
      <w:r>
        <w:t xml:space="preserve">Minh Giai Giai nhìn Mạc Hương Lăng, trong mắt thoáng hiện vẻ ghen tỵ lạnh lùng nói:</w:t>
      </w:r>
    </w:p>
    <w:p>
      <w:pPr>
        <w:pStyle w:val="BodyText"/>
      </w:pPr>
      <w:r>
        <w:t xml:space="preserve">- Chúng ta tới đây là chấp hành nhiệm vụ! Cũng không phải đi chơi, nếu muốn chơi thì cô đừng đi theo!</w:t>
      </w:r>
    </w:p>
    <w:p>
      <w:pPr>
        <w:pStyle w:val="BodyText"/>
      </w:pPr>
      <w:r>
        <w:t xml:space="preserve">Trong lòng Minh Giai Giai có chút ghen tỵ với vẻ xinh đẹp đáng yêu của Mạc Hương Lăng. Tuy rằng bản thân nàng cũng là tiểu mỹ nhân bại hoại, nhưng nàng không thể không thừa nhận Mạc Hương Lăng xinh đẹp hơn nàng. Vừa nghĩ Mạc Hương Lăng phân đi lòng sủng ái của Nhạc Trọng, trong lòng của nàng đã không đè nén được tức giận.</w:t>
      </w:r>
    </w:p>
    <w:p>
      <w:pPr>
        <w:pStyle w:val="BodyText"/>
      </w:pPr>
      <w:r>
        <w:t xml:space="preserve">Mạc Hương Lăng liếc mắt nhìn Minh Giai Giai, tầm mắt song phương giao hội trên không trung, giống như bắn ra hoa lửa nhè nhẹ.</w:t>
      </w:r>
    </w:p>
    <w:p>
      <w:pPr>
        <w:pStyle w:val="BodyText"/>
      </w:pPr>
      <w:r>
        <w:t xml:space="preserve">Mạc Hương Lăng cười, mang theo một cỗ hương thơm nhảy vào trong lòng Nhạc Trọng, điềm đạm đáng yêu nhìn hắn, lắc nhẹ cánh tay hắn, giống như một con tiểu thỏ tử bị thương nhìn hắn cầu xin:</w:t>
      </w:r>
    </w:p>
    <w:p>
      <w:pPr>
        <w:pStyle w:val="BodyText"/>
      </w:pPr>
      <w:r>
        <w:t xml:space="preserve">- Đại ca, nàng khi dễ em! Giai Giai khi dễ em kìa!</w:t>
      </w:r>
    </w:p>
    <w:p>
      <w:pPr>
        <w:pStyle w:val="BodyText"/>
      </w:pPr>
      <w:r>
        <w:t xml:space="preserve">- Mau rời khỏi nơi đó!</w:t>
      </w:r>
    </w:p>
    <w:p>
      <w:pPr>
        <w:pStyle w:val="BodyText"/>
      </w:pPr>
      <w:r>
        <w:t xml:space="preserve">Minh Giai Giai vừa nhìn thấy Mạc Hương Lăng nhảy vào trong lòng Nhạc Trọng liền vô cùng tức giận, nàng nắm lấy bàn tay Mạc Hương Lăng kéo mạnh nàng ra ngoài, khi nàng có mặt nơi đó chính là vị trí chuyên chúc của nàng.</w:t>
      </w:r>
    </w:p>
    <w:p>
      <w:pPr>
        <w:pStyle w:val="BodyText"/>
      </w:pPr>
      <w:r>
        <w:t xml:space="preserve">Tuy rằng Minh Giai Giai tương đối trưởng thành sớm, lại có được kinh nghiệm thống trị một thị trấn, nhưng dù sao nàng vẫn chỉ là một tiểu la lỵ, cũng sẽ ghen tỵ tức giận. Vì bảo vệ trận địa, như một con mèo cái phát động công kích đối với người xâm nhập.</w:t>
      </w:r>
    </w:p>
    <w:p>
      <w:pPr>
        <w:pStyle w:val="BodyText"/>
      </w:pPr>
      <w:r>
        <w:t xml:space="preserve">- Tôi không đi!</w:t>
      </w:r>
    </w:p>
    <w:p>
      <w:pPr>
        <w:pStyle w:val="BodyText"/>
      </w:pPr>
      <w:r>
        <w:t xml:space="preserve">Mạc Hương Lăng giống như con gấu Koala ôm chặt Nhạc Trọng nói.</w:t>
      </w:r>
    </w:p>
    <w:p>
      <w:pPr>
        <w:pStyle w:val="BodyText"/>
      </w:pPr>
      <w:r>
        <w:t xml:space="preserve">- Đừng làm rộn!</w:t>
      </w:r>
    </w:p>
    <w:p>
      <w:pPr>
        <w:pStyle w:val="BodyText"/>
      </w:pPr>
      <w:r>
        <w:t xml:space="preserve">Nhạc Trọng kéo Minh Giai Giai cùng Mạc Hương Lăng ôm vào trong lòng, sau đó lại đem hai nàng đặt lên hai bên đùi hắn.</w:t>
      </w:r>
    </w:p>
    <w:p>
      <w:pPr>
        <w:pStyle w:val="Compact"/>
      </w:pPr>
      <w:r>
        <w:t xml:space="preserve">Hai la lỵ giương nanh múa vuốt đối diện lẫn nhau, trong ánh mắt chớp động vô số hoa lửa.</w:t>
      </w:r>
      <w:r>
        <w:br w:type="textWrapping"/>
      </w:r>
      <w:r>
        <w:br w:type="textWrapping"/>
      </w:r>
    </w:p>
    <w:p>
      <w:pPr>
        <w:pStyle w:val="Heading2"/>
      </w:pPr>
      <w:bookmarkStart w:id="623" w:name="chương-601-lý-thế-dân.-1"/>
      <w:bookmarkEnd w:id="623"/>
      <w:r>
        <w:t xml:space="preserve">601. Chương 601: Lý Thế Dân. (1)</w:t>
      </w:r>
    </w:p>
    <w:p>
      <w:pPr>
        <w:pStyle w:val="Compact"/>
      </w:pPr>
      <w:r>
        <w:br w:type="textWrapping"/>
      </w:r>
      <w:r>
        <w:br w:type="textWrapping"/>
      </w:r>
    </w:p>
    <w:p>
      <w:pPr>
        <w:pStyle w:val="BodyText"/>
      </w:pPr>
      <w:r>
        <w:t xml:space="preserve">Đúng lúc này một đạo quang mang chớp động, rơi ngay trước đoàn xe của Nhạc Trọng, chợt nổ tung, oanh ra một động lớn ngay trên đất tuyết, một gã nam tử dáng người khôi ngô cao chừng 1m74 tay cầm cung lớn bằng thanh đồng chậm rãi đi ra.</w:t>
      </w:r>
    </w:p>
    <w:p>
      <w:pPr>
        <w:pStyle w:val="BodyText"/>
      </w:pPr>
      <w:r>
        <w:t xml:space="preserve">Tên nam tử nhìn chằm chằm đoàn xe của Nhạc Trọng, trong mắt chớp động hung quang như lang sói, đồng thời rút một mũi tên bằng xương trắng chỉ ngay đoàn xe:</w:t>
      </w:r>
    </w:p>
    <w:p>
      <w:pPr>
        <w:pStyle w:val="BodyText"/>
      </w:pPr>
      <w:r>
        <w:t xml:space="preserve">- Dừng xe! Một mũi tên này chính là cảnh cáo! Tiếp theo sẽ bắn vào trong xe!</w:t>
      </w:r>
    </w:p>
    <w:p>
      <w:pPr>
        <w:pStyle w:val="BodyText"/>
      </w:pPr>
      <w:r>
        <w:t xml:space="preserve">Tên nam tử kia nói tiếng Thái Lan, Minh Giai Giai liền phiên dịch lại cho Nhạc Trọng.</w:t>
      </w:r>
    </w:p>
    <w:p>
      <w:pPr>
        <w:pStyle w:val="BodyText"/>
      </w:pPr>
      <w:r>
        <w:t xml:space="preserve">- Dừng xe!</w:t>
      </w:r>
    </w:p>
    <w:p>
      <w:pPr>
        <w:pStyle w:val="BodyText"/>
      </w:pPr>
      <w:r>
        <w:t xml:space="preserve">Nhạc Trọng liền ra lệnh, đồng thời lập tức bước xuống xe Hummer.</w:t>
      </w:r>
    </w:p>
    <w:p>
      <w:pPr>
        <w:pStyle w:val="BodyText"/>
      </w:pPr>
      <w:r>
        <w:t xml:space="preserve">Tên nam tử bắn ra mũi tên có thể phá hủy một cỗ xe Hummer, bởi vậy lúc này Nhạc Trọng mới hạ lệnh mọi người dừng xe.</w:t>
      </w:r>
    </w:p>
    <w:p>
      <w:pPr>
        <w:pStyle w:val="BodyText"/>
      </w:pPr>
      <w:r>
        <w:t xml:space="preserve">Hai mươi bốn cao thủ cường hóa giả hơn 40 cấp dưới trướng Nhạc Trọng vừa xuống xe liền cầm súng ngắm, ống phóng rốc két, máy phóng lựu đạn cùng trọng súng máy đường kính 12.7mm nhắm ngay tên nam tử cầm cung kia.</w:t>
      </w:r>
    </w:p>
    <w:p>
      <w:pPr>
        <w:pStyle w:val="BodyText"/>
      </w:pPr>
      <w:r>
        <w:t xml:space="preserve">Trước mặt hỏa lực hung mãnh hiện đại hóa, cho dù một con biến dị thú nhị giai cũng phải bị oanh thành tro.[CHARGE=20]</w:t>
      </w:r>
    </w:p>
    <w:p>
      <w:pPr>
        <w:pStyle w:val="BodyText"/>
      </w:pPr>
      <w:r>
        <w:t xml:space="preserve">Chứng kiến một màn kia, sắc mặt tên nam tử cứng đờ, trên mặt thoáng hiện khổ sắc, mồ hôi lạnh chảy ròng. Hắn vốn cho rằng đoàn xe này chỉ là xe bình thường, lực phòng ngự thật thấp. Nhưng hắn hoàn toàn không nghĩ tới trong đội xe kia lại có được nhiều cao thủ như vậy. Hắn có thể cảm giác được nhiều ánh mắt thật nguy hiểm bồi hồi trên cơ thể hắn, chỉ cần hắn hơi có động tác sẽ bị trực tiếp bắn gục. Thực lực của hắn rất mạnh nhưng hắn mơ hồ cảm giác hai mươi bốn người đối diện không có người nào yếu hơn hắn.</w:t>
      </w:r>
    </w:p>
    <w:p>
      <w:pPr>
        <w:pStyle w:val="BodyText"/>
      </w:pPr>
      <w:r>
        <w:t xml:space="preserve">Nhạc Trọng nhìn nam tử cầm cung lạnh lùng nói:</w:t>
      </w:r>
    </w:p>
    <w:p>
      <w:pPr>
        <w:pStyle w:val="BodyText"/>
      </w:pPr>
      <w:r>
        <w:t xml:space="preserve">- Bỏ cây cung của anh xuống! Đầu hàng vô điều kiện! Nếu không ngày này sang năm sẽ là ngày giỗ của anh!</w:t>
      </w:r>
    </w:p>
    <w:p>
      <w:pPr>
        <w:pStyle w:val="BodyText"/>
      </w:pPr>
      <w:r>
        <w:t xml:space="preserve">Tên nam tử nghe được Nhạc Trọng nói tiếng Trung văn, trong mắt thoáng hiện dị quang liền cầm đại cung ném xuống đất, dùng Trung văn nhiệt tình nói:</w:t>
      </w:r>
    </w:p>
    <w:p>
      <w:pPr>
        <w:pStyle w:val="BodyText"/>
      </w:pPr>
      <w:r>
        <w:t xml:space="preserve">- Anh là người Hoa Hạ! Tôi cũng vậy, tôi gọi là Lý Thế Dân. Chúng ta là đồng hương, tôi đầu hàng!</w:t>
      </w:r>
    </w:p>
    <w:p>
      <w:pPr>
        <w:pStyle w:val="BodyText"/>
      </w:pPr>
      <w:r>
        <w:t xml:space="preserve">Đối mặt với hỏa lực hung hãn như thế Lý Thế Dân lập tức biến thành ngoan ngoãn. Hắn có thực lực mạnh, nhưng nếu bị trọng súng máy bắn trúng hắn cũng phải lên tây thiên.</w:t>
      </w:r>
    </w:p>
    <w:p>
      <w:pPr>
        <w:pStyle w:val="BodyText"/>
      </w:pPr>
      <w:r>
        <w:t xml:space="preserve">- Lý Thế Dân?</w:t>
      </w:r>
    </w:p>
    <w:p>
      <w:pPr>
        <w:pStyle w:val="BodyText"/>
      </w:pPr>
      <w:r>
        <w:t xml:space="preserve">Nhạc Trọng nghe được tên này trong mắt nhất thời hiện lên vẻ cổ quái, đây là tên của hoàng đế thời Đường triều, thậm chí lại có người đặt tên sử dụng, thật sự làm hắn thấy mới lạ.</w:t>
      </w:r>
    </w:p>
    <w:p>
      <w:pPr>
        <w:pStyle w:val="BodyText"/>
      </w:pPr>
      <w:r>
        <w:t xml:space="preserve">Lý Thế Dân cười khổ một tiếng nói:</w:t>
      </w:r>
    </w:p>
    <w:p>
      <w:pPr>
        <w:pStyle w:val="BodyText"/>
      </w:pPr>
      <w:r>
        <w:t xml:space="preserve">- Đây là tên hoàng đế Đường triều, năm xưa khi cha tôi đặt tên, vì muốn tôi có vẻ khí phách một chút nên đã đặt tên này!</w:t>
      </w:r>
    </w:p>
    <w:p>
      <w:pPr>
        <w:pStyle w:val="BodyText"/>
      </w:pPr>
      <w:r>
        <w:t xml:space="preserve">Vì cái tên này mà lúc học tiểu học cùng trung học hắn nếm không ít đau khổ.</w:t>
      </w:r>
    </w:p>
    <w:p>
      <w:pPr>
        <w:pStyle w:val="BodyText"/>
      </w:pPr>
      <w:r>
        <w:t xml:space="preserve">Nhạc Trọng nhìn Lý Thế Dân tò mò hỏi:</w:t>
      </w:r>
    </w:p>
    <w:p>
      <w:pPr>
        <w:pStyle w:val="BodyText"/>
      </w:pPr>
      <w:r>
        <w:t xml:space="preserve">- Tôi là Nhạc Trọng, Lý Thế Dân, thực lực của anh không kém, vì sao lại đi làm nghề đánh cướp?</w:t>
      </w:r>
    </w:p>
    <w:p>
      <w:pPr>
        <w:pStyle w:val="BodyText"/>
      </w:pPr>
      <w:r>
        <w:t xml:space="preserve">Mũi tên của Lý Thế Dân đủ sức oanh phá một chiếc xe thiết giáp, rõ ràng là một cường hóa giả thực lực cực mạnh. Một cường hóa giả mạnh mẽ như vậy lẽ ra không cần ưu sầu vì thực vật. Họ có thể tự do qua lại trong thi đàn vào các thôn trấn tìm thực vật, hoặc vào rừng liệp sát biến dị thú tìm thịt để ăn.</w:t>
      </w:r>
    </w:p>
    <w:p>
      <w:pPr>
        <w:pStyle w:val="BodyText"/>
      </w:pPr>
      <w:r>
        <w:t xml:space="preserve">Độc hành hiệp thực lực cao cường ở trong cuối thời thật sự là không ít. Nhạc Trọng có nghe nói qua trong Quý Trữ thị cũng có vài thiên tài tiến hóa giả thực lực cực kỳ đáng sợ, vì muốn đề cao thực lực họ còn đi thẳng vào trong Đại Dung sơn mạch không ngừng tìm kiếm biến dị thú săn giết thăng cấp.</w:t>
      </w:r>
    </w:p>
    <w:p>
      <w:pPr>
        <w:pStyle w:val="BodyText"/>
      </w:pPr>
      <w:r>
        <w:t xml:space="preserve">Lý Thế Dân lâm vào trong trầm mặc.</w:t>
      </w:r>
    </w:p>
    <w:p>
      <w:pPr>
        <w:pStyle w:val="BodyText"/>
      </w:pPr>
      <w:r>
        <w:t xml:space="preserve">Nhạc Trọng nhìn hắn nói:</w:t>
      </w:r>
    </w:p>
    <w:p>
      <w:pPr>
        <w:pStyle w:val="BodyText"/>
      </w:pPr>
      <w:r>
        <w:t xml:space="preserve">- Bỏ đi, anh không muốn nói tôi cũng không miễn cưỡng anh. Xem ở mặt mũi cùng là đồng bào, tôi tha mạng cho anh! Đi theo tôi! Chỉ cần giết chết một trăm địch nhân cho tôi, tôi sẽ trả tự do cho anh!</w:t>
      </w:r>
    </w:p>
    <w:p>
      <w:pPr>
        <w:pStyle w:val="BodyText"/>
      </w:pPr>
      <w:r>
        <w:t xml:space="preserve">Lý Thế Dân nhảy ra cướp đường Nhạc Trọng đương nhiên không dễ dàng buông tha cho hắn, nhưng cũng không bắt buộc Lý Thế Dân hoàn toàn phải trung thành với hắn, mà cho hắn phương pháp có thể lấy lại được tự do. Cứ như vậy Lý Thế Dân vì tự do chỉ có thể trở thành một thanh đao nhọn trong tay Nhạc Trọng.</w:t>
      </w:r>
    </w:p>
    <w:p>
      <w:pPr>
        <w:pStyle w:val="BodyText"/>
      </w:pPr>
      <w:r>
        <w:t xml:space="preserve">Lý Thế Dân biến sắc nhìn chằm chằm Nhạc Trọng chậm rãi nói:</w:t>
      </w:r>
    </w:p>
    <w:p>
      <w:pPr>
        <w:pStyle w:val="BodyText"/>
      </w:pPr>
      <w:r>
        <w:t xml:space="preserve">- Nhạc Trọng, có thể thương lượng hay không! Hiện tại anh thả tôi, tôi sẽ báo đáp anh sau!</w:t>
      </w:r>
    </w:p>
    <w:p>
      <w:pPr>
        <w:pStyle w:val="BodyText"/>
      </w:pPr>
      <w:r>
        <w:t xml:space="preserve">Bạch Tiểu Thắng đứng sau lưng Nhạc Trọng vẻ mặt không kiên nhẫn, thân hình chợt lóe nhanh như quỷ mị xuất hiện sau lưng Lý Thế Dân, trực tiếp cầm ám ma đao kề lên cổ hắn hung hăng uy hiếp:</w:t>
      </w:r>
    </w:p>
    <w:p>
      <w:pPr>
        <w:pStyle w:val="BodyText"/>
      </w:pPr>
      <w:r>
        <w:t xml:space="preserve">- Nói thật hay! Anh đúng là quá vô nghĩa! Đừng lãng phí thời gian của chúng tôi, không đáp ứng tôi sẽ chém đầu của anh!</w:t>
      </w:r>
    </w:p>
    <w:p>
      <w:pPr>
        <w:pStyle w:val="BodyText"/>
      </w:pPr>
      <w:r>
        <w:t xml:space="preserve">Bạch Tiểu Thắng vốn đang rúc trong Quý Trữ thị chơi đùa cùng mỹ nữ, trải qua cuộc sống xa hoa trụy lạc xa xỉ. Bỗng dưng bị Nhạc Trọng lôi ra ngoài, trong tim của hắn đương nhiên nghẹn lên một cỗ tức giận, nhưng lại không tiện phát tiết với Nhạc Trọng, chỉ đành trút xuống với địch nhân. Thực lực của hắn tuy mạnh mẽ nhưng cho tới bây giờ đều không có chí lớn cũng không có dã tâm, trong lòng hắn chỉ nghĩ làm sao ngủ thêm được nhiều mỹ nữ.</w:t>
      </w:r>
    </w:p>
    <w:p>
      <w:pPr>
        <w:pStyle w:val="BodyText"/>
      </w:pPr>
      <w:r>
        <w:t xml:space="preserve">- Thật nhanh!</w:t>
      </w:r>
    </w:p>
    <w:p>
      <w:pPr>
        <w:pStyle w:val="BodyText"/>
      </w:pPr>
      <w:r>
        <w:t xml:space="preserve">Lý Thế Dân cảm thụ được lưỡi đao lạnh lẽo gác trên cổ, trong lòng thoáng kinh hãi. Với tốc độ của Bạch Tiểu Thắng, một khi bị hắn tiến vào trong phạm vi hai mươi thước chung quanh Lý Thế Dân tuyệt đối không phải là đối thủ.</w:t>
      </w:r>
    </w:p>
    <w:p>
      <w:pPr>
        <w:pStyle w:val="BodyText"/>
      </w:pPr>
      <w:r>
        <w:t xml:space="preserve">Lý Thế Dân cười khổ một tiếng nói:</w:t>
      </w:r>
    </w:p>
    <w:p>
      <w:pPr>
        <w:pStyle w:val="BodyText"/>
      </w:pPr>
      <w:r>
        <w:t xml:space="preserve">- Nhạc Trọng, tôi đáp ứng anh. Nhưng tôi có chút việc cần thương lượng với anh một chút!</w:t>
      </w:r>
    </w:p>
    <w:p>
      <w:pPr>
        <w:pStyle w:val="BodyText"/>
      </w:pPr>
      <w:r>
        <w:t xml:space="preserve">Lý Thế Dân có thể cảm ứng được cỗ sát khí đáng sợ tản ra trên người Bạch Tiểu Thắng, nếu hắn dám nói không nhất định sẽ bị người kia chém đầu không chút do dự. Trong cuối thời trật tự hỏng mất, người chết trong thành phố cũng chỉ là việc bình thường, càng không cần nói tới ở rừng sâu núi hoang.</w:t>
      </w:r>
    </w:p>
    <w:p>
      <w:pPr>
        <w:pStyle w:val="BodyText"/>
      </w:pPr>
      <w:r>
        <w:t xml:space="preserve">Nhạc Trọng cũng không phải người không chịu giảng đạo lý, nhìn Lý Thế Dân nói:</w:t>
      </w:r>
    </w:p>
    <w:p>
      <w:pPr>
        <w:pStyle w:val="BodyText"/>
      </w:pPr>
      <w:r>
        <w:t xml:space="preserve">- Anh nói!</w:t>
      </w:r>
    </w:p>
    <w:p>
      <w:pPr>
        <w:pStyle w:val="BodyText"/>
      </w:pPr>
      <w:r>
        <w:t xml:space="preserve">Lý Thế Dân liền chậm rãi đem lai lịch của mình nói ra.</w:t>
      </w:r>
    </w:p>
    <w:p>
      <w:pPr>
        <w:pStyle w:val="BodyText"/>
      </w:pPr>
      <w:r>
        <w:t xml:space="preserve">Trước cuối thời Lý Thế Dân là sinh viên năm thứ tư, hắn cùng nhóm bạn thừa dịp nghỉ hè đi tới Thái Lan du lịch. Nhưng dị biến đột nhiên phát sinh, vô số người trong chớp mắt biến thành tang thi. Trước cuối thời Lý Thế Dân vẫn thường xuyên đến phòng tập thể thao rèn luyện thân thể, vì vậy tố chất thân thể hết sức xuất sắc, lúc hắn bị ép buộc vào tuyệt lộ dùng mộc bổng tân thủ giết ra một con đường máu, trở thành cường hóa giả, hơn nữa đã cứu được không ít người.</w:t>
      </w:r>
    </w:p>
    <w:p>
      <w:pPr>
        <w:pStyle w:val="BodyText"/>
      </w:pPr>
      <w:r>
        <w:t xml:space="preserve">Từ đó Lý Thế Dân phải luôn luôn luôn bảo hộ những người kia, tận lực giãy dụa tìm cách sinh tồn trong cuối thời. Nếu như chỉ có một mình hắn, với thực lực của hắn tự nhiên có thể sống thật tiêu sái vô cùng. Nhưng phải đi tìm thực vật ột đám người, hắn chẳng khác gì một bảo mẫu bề bộn khổ cực như một con trâu không ngừng đôn đáo tìm thực vật suốt ngày đêm.</w:t>
      </w:r>
    </w:p>
    <w:p>
      <w:pPr>
        <w:pStyle w:val="Compact"/>
      </w:pPr>
      <w:r>
        <w:t xml:space="preserve">Ở khu vực này là phạm vi thế lực của Ngô Nham Hồng, Lý Thế Dân thân là người Hoa đương nhiên biến thành đối tượng bị bài xích. Rất nhiều cao thủ đều đi ra bao vây tiễu trừ hắn, đã vài lần đưa hắn vào hiểm tử nhưng hắn vẫn còn sống, luôn may mắn chạy thoát.</w:t>
      </w:r>
      <w:r>
        <w:br w:type="textWrapping"/>
      </w:r>
      <w:r>
        <w:br w:type="textWrapping"/>
      </w:r>
    </w:p>
    <w:p>
      <w:pPr>
        <w:pStyle w:val="Heading2"/>
      </w:pPr>
      <w:bookmarkStart w:id="624" w:name="chương-602-lý-thế-dân.-2"/>
      <w:bookmarkEnd w:id="624"/>
      <w:r>
        <w:t xml:space="preserve">602. Chương 602: Lý Thế Dân. (2)</w:t>
      </w:r>
    </w:p>
    <w:p>
      <w:pPr>
        <w:pStyle w:val="Compact"/>
      </w:pPr>
      <w:r>
        <w:br w:type="textWrapping"/>
      </w:r>
      <w:r>
        <w:br w:type="textWrapping"/>
      </w:r>
    </w:p>
    <w:p>
      <w:pPr>
        <w:pStyle w:val="BodyText"/>
      </w:pPr>
      <w:r>
        <w:t xml:space="preserve">Lần này Lý Thế Dân ra tay cướp giật đoàn xe của Nhạc Trọng là bởi vì hắn thực sự không tìm được lương thực ở phạm vi chung quanh đây, còn không dám đi tới huyện thị địa bàn của Ngô Nham Hồng tìm thực vật, chỉ đành đi cướp đoạt đoàn xe qua đường.</w:t>
      </w:r>
    </w:p>
    <w:p>
      <w:pPr>
        <w:pStyle w:val="BodyText"/>
      </w:pPr>
      <w:r>
        <w:t xml:space="preserve">Nhạc Trọng nhìn Lý Thế Dân trầm ngâm một lúc nói:</w:t>
      </w:r>
    </w:p>
    <w:p>
      <w:pPr>
        <w:pStyle w:val="BodyText"/>
      </w:pPr>
      <w:r>
        <w:t xml:space="preserve">- Đi thôi! Đưa tôi đi xem những người đó!</w:t>
      </w:r>
    </w:p>
    <w:p>
      <w:pPr>
        <w:pStyle w:val="BodyText"/>
      </w:pPr>
      <w:r>
        <w:t xml:space="preserve">- Dạ!</w:t>
      </w:r>
    </w:p>
    <w:p>
      <w:pPr>
        <w:pStyle w:val="BodyText"/>
      </w:pPr>
      <w:r>
        <w:t xml:space="preserve">Lý Thế Dân bị uy hiếp không dám làm trái ý Nhạc Trọng, chỉ âm thầm cầu nguyện hắn là một người tốt.</w:t>
      </w:r>
    </w:p>
    <w:p>
      <w:pPr>
        <w:pStyle w:val="BodyText"/>
      </w:pPr>
      <w:r>
        <w:t xml:space="preserve">Theo Lý Thế Dân dẫn đường, nhóm người Nhạc Trọng đi tới trong một dãy núi bị tuyết bao phủ, bên trong có một sơn động lớn bị một tầng tuyết mỏng phủ xuống che giấu, nhìn qua giống như dung nhập vào trong núi tuyết, nếu không có người dẫn đường người thường tuyệt đối không thể tìm tới nơi này.</w:t>
      </w:r>
    </w:p>
    <w:p>
      <w:pPr>
        <w:pStyle w:val="BodyText"/>
      </w:pPr>
      <w:r>
        <w:t xml:space="preserve">- Lý đại ca, anh…</w:t>
      </w:r>
    </w:p>
    <w:p>
      <w:pPr>
        <w:pStyle w:val="BodyText"/>
      </w:pPr>
      <w:r>
        <w:t xml:space="preserve">Lý Thế Dân vừa đi vào cửa hang, một cô gái có gương mặt xinh đẹp thập phần đáng yêu khoác tầng da thú ra đón chào.</w:t>
      </w:r>
    </w:p>
    <w:p>
      <w:pPr>
        <w:pStyle w:val="BodyText"/>
      </w:pPr>
      <w:r>
        <w:t xml:space="preserve">- Bọn họ là ai?</w:t>
      </w:r>
    </w:p>
    <w:p>
      <w:pPr>
        <w:pStyle w:val="BodyText"/>
      </w:pPr>
      <w:r>
        <w:t xml:space="preserve">Cô gái kia nhìn thấy nhóm người Nhạc Trọng chợt cả kinh, trong mắt hiện lên vẻ cảnh giác cùng bất an.</w:t>
      </w:r>
    </w:p>
    <w:p>
      <w:pPr>
        <w:pStyle w:val="BodyText"/>
      </w:pPr>
      <w:r>
        <w:t xml:space="preserve">Đúng lúc này bên trong lại đi ra mười tên nam tử cùng mười lăm cô gái bộ dạng thanh xuân hoạt bát.</w:t>
      </w:r>
    </w:p>
    <w:p>
      <w:pPr>
        <w:pStyle w:val="BodyText"/>
      </w:pPr>
      <w:r>
        <w:t xml:space="preserve">Trong đó có một nam tử tướng mạo anh tuấn, thân thể rắn chắc được năm tên nam tử trẻ tuổi khác vờn quanh lại trực tiếp tùy ý nhìn Lý Thế Dân hỏi:</w:t>
      </w:r>
    </w:p>
    <w:p>
      <w:pPr>
        <w:pStyle w:val="BodyText"/>
      </w:pPr>
      <w:r>
        <w:t xml:space="preserve">- Lý Thế Dân, anh tìm được thực vật không?</w:t>
      </w:r>
    </w:p>
    <w:p>
      <w:pPr>
        <w:pStyle w:val="BodyText"/>
      </w:pPr>
      <w:r>
        <w:t xml:space="preserve">Lý Thế Dân nhướng mày nói:</w:t>
      </w:r>
    </w:p>
    <w:p>
      <w:pPr>
        <w:pStyle w:val="BodyText"/>
      </w:pPr>
      <w:r>
        <w:t xml:space="preserve">- Không có!</w:t>
      </w:r>
    </w:p>
    <w:p>
      <w:pPr>
        <w:pStyle w:val="BodyText"/>
      </w:pPr>
      <w:r>
        <w:t xml:space="preserve">Tên nam tử kia liếc mắt nhìn Lý Thế Dân lại nhìn qua nhóm người Nhạc Trọng tràn ngập cảnh giác hỏi:</w:t>
      </w:r>
    </w:p>
    <w:p>
      <w:pPr>
        <w:pStyle w:val="BodyText"/>
      </w:pPr>
      <w:r>
        <w:t xml:space="preserve">- Không có? Không có vậy anh làm sao đây? Còn những người này là ai vậy?</w:t>
      </w:r>
    </w:p>
    <w:p>
      <w:pPr>
        <w:pStyle w:val="BodyText"/>
      </w:pPr>
      <w:r>
        <w:t xml:space="preserve">Nhạc Trọng nhìn nam tử tướng mạo anh tuấn nhưng dáng vẻ hiêu trương nhướng mày hỏi Lý Thế Dân:</w:t>
      </w:r>
    </w:p>
    <w:p>
      <w:pPr>
        <w:pStyle w:val="BodyText"/>
      </w:pPr>
      <w:r>
        <w:t xml:space="preserve">- Người này là ai vậy? Vì sao dám kiêu ngạo như thế?</w:t>
      </w:r>
    </w:p>
    <w:p>
      <w:pPr>
        <w:pStyle w:val="BodyText"/>
      </w:pPr>
      <w:r>
        <w:t xml:space="preserve">Lý Thế Dân cười khổ một tiếng nói:</w:t>
      </w:r>
    </w:p>
    <w:p>
      <w:pPr>
        <w:pStyle w:val="BodyText"/>
      </w:pPr>
      <w:r>
        <w:t xml:space="preserve">[CHARGE=10]</w:t>
      </w:r>
    </w:p>
    <w:p>
      <w:pPr>
        <w:pStyle w:val="BodyText"/>
      </w:pPr>
      <w:r>
        <w:t xml:space="preserve">- Hắn là hội trưởng hội sinh viên trường chúng tôi tên La Văn Thuật. Cha của hắn là chủ tịch thành phố Thanh Dương. Bản thân cũng là nhân vật quan trong trong trường đại học chúng tôi!</w:t>
      </w:r>
    </w:p>
    <w:p>
      <w:pPr>
        <w:pStyle w:val="BodyText"/>
      </w:pPr>
      <w:r>
        <w:t xml:space="preserve">Nhạc Trọng lại hỏi:</w:t>
      </w:r>
    </w:p>
    <w:p>
      <w:pPr>
        <w:pStyle w:val="BodyText"/>
      </w:pPr>
      <w:r>
        <w:t xml:space="preserve">- Hắn có đi ra ngoài tìm thực vật không?</w:t>
      </w:r>
    </w:p>
    <w:p>
      <w:pPr>
        <w:pStyle w:val="BodyText"/>
      </w:pPr>
      <w:r>
        <w:t xml:space="preserve">Lý Thế Dân lại đáp:</w:t>
      </w:r>
    </w:p>
    <w:p>
      <w:pPr>
        <w:pStyle w:val="BodyText"/>
      </w:pPr>
      <w:r>
        <w:t xml:space="preserve">- Không có! Chuyện tìm thực vật cho tới bây giờ đều do tôi đi làm!</w:t>
      </w:r>
    </w:p>
    <w:p>
      <w:pPr>
        <w:pStyle w:val="BodyText"/>
      </w:pPr>
      <w:r>
        <w:t xml:space="preserve">- Phương thức phân phối thực vật của các anh như thế nào?</w:t>
      </w:r>
    </w:p>
    <w:p>
      <w:pPr>
        <w:pStyle w:val="BodyText"/>
      </w:pPr>
      <w:r>
        <w:t xml:space="preserve">- Chia đều phân phối! Nữ sinh được nhiều hơn một phần!</w:t>
      </w:r>
    </w:p>
    <w:p>
      <w:pPr>
        <w:pStyle w:val="BodyText"/>
      </w:pPr>
      <w:r>
        <w:t xml:space="preserve">Nhạc Trọng liếc mắt nhìn Lý Thế Dân, nhất thời hết lời để nói. Thực lực của người này tuy thật mạnh, người lại tốt, nhưng kiểu tốt này thật sự có vấn đề. Chẳng những phải ra ngoài bôn ba nguy hiểm tìm thực vật, còn bị người mắng nhiếc như con chó, thật khó trách không hề có chút địa vị trong nhóm người sống sót này.</w:t>
      </w:r>
    </w:p>
    <w:p>
      <w:pPr>
        <w:pStyle w:val="BodyText"/>
      </w:pPr>
      <w:r>
        <w:t xml:space="preserve">La Văn Thuật liếc mắt nhìn Nhạc Trọng lạnh lùng quát lớn:</w:t>
      </w:r>
    </w:p>
    <w:p>
      <w:pPr>
        <w:pStyle w:val="BodyText"/>
      </w:pPr>
      <w:r>
        <w:t xml:space="preserve">- Các người đi ra ngoài! Nơi này không chào đón các người!</w:t>
      </w:r>
    </w:p>
    <w:p>
      <w:pPr>
        <w:pStyle w:val="BodyText"/>
      </w:pPr>
      <w:r>
        <w:t xml:space="preserve">Một cô gái xõa tóc, dáng người đầy đặn, khoác lớp da mèo rừng biến dị, bộ dạng thập phần xinh đẹp chậm rãi nói:</w:t>
      </w:r>
    </w:p>
    <w:p>
      <w:pPr>
        <w:pStyle w:val="BodyText"/>
      </w:pPr>
      <w:r>
        <w:t xml:space="preserve">- Thôi đi, những người này đều là Thế Dân mang về! Đều là người Hoa, mọi người ở trong này hẳn nên đồng tâm hiệp lực vượt qua cửa ải khó khăn này mới đúng!</w:t>
      </w:r>
    </w:p>
    <w:p>
      <w:pPr>
        <w:pStyle w:val="BodyText"/>
      </w:pPr>
      <w:r>
        <w:t xml:space="preserve">La Văn Thuật nhìn cô gái lạnh lùng nói:</w:t>
      </w:r>
    </w:p>
    <w:p>
      <w:pPr>
        <w:pStyle w:val="BodyText"/>
      </w:pPr>
      <w:r>
        <w:t xml:space="preserve">- Chu Tuyết Diễm, thực vật của chúng ta cũng không nhiều! Nếu để bọn hắn gia nhập chúng ta, chúng ta ăn cái gì? Hay là nói cô đem thực vật của mình phân cho bọn hắn?</w:t>
      </w:r>
    </w:p>
    <w:p>
      <w:pPr>
        <w:pStyle w:val="BodyText"/>
      </w:pPr>
      <w:r>
        <w:t xml:space="preserve">Trong cuối thời không có gì trọng yếu bằng lương thực, đám người La Văn Thuật đã thử qua mùi vị đói khát, không muốn đem lương thực quý giá phân cho người lạ. Ngay lúc này lương thực còn trọng yếu hơn mỹ nữ.</w:t>
      </w:r>
    </w:p>
    <w:p>
      <w:pPr>
        <w:pStyle w:val="BodyText"/>
      </w:pPr>
      <w:r>
        <w:t xml:space="preserve">Cô gái mặt tròn đón chào ban đầu trừng mắt nhìn La Văn Thuật:</w:t>
      </w:r>
    </w:p>
    <w:p>
      <w:pPr>
        <w:pStyle w:val="BodyText"/>
      </w:pPr>
      <w:r>
        <w:t xml:space="preserve">- La Văn Thuật, lương thực của chúng ta đều do Lý đại ca ra ngoài tìm. Cũng không phải do anh tìm được, anh bằng vào cái gì mà đuổi người mà Lý đại ca mang về?</w:t>
      </w:r>
    </w:p>
    <w:p>
      <w:pPr>
        <w:pStyle w:val="BodyText"/>
      </w:pPr>
      <w:r>
        <w:t xml:space="preserve">La Văn Thuật liếc mắt nhìn Lý Thế Dân lạnh lùng cười, vung tay:</w:t>
      </w:r>
    </w:p>
    <w:p>
      <w:pPr>
        <w:pStyle w:val="BodyText"/>
      </w:pPr>
      <w:r>
        <w:t xml:space="preserve">- Đó là chuyện mà hắn phải làm! Cô không nghe nói qua có câu nói này sao? Năng lực càng lớn, trách nhiệm càng lớn! Hắn đã có năng lực tìm về thực vật, như vậy đó là trách nhiệm của hắn. Mà thực vật nên làm sao sử dụng là do chúng ta cùng nhau quyết định. Số ít phục tùng đa số, đây là tác pháp dân chủ nhất. Tôi đề nghị khiến cho đám người không rõ lai lịch này đi ra ngoài! Người đồng ý thì nhấc tay!</w:t>
      </w:r>
    </w:p>
    <w:p>
      <w:pPr>
        <w:pStyle w:val="BodyText"/>
      </w:pPr>
      <w:r>
        <w:t xml:space="preserve">Trong sơn động từng cánh tay đều giơ lên, chỉ có cô gái mặt tròn cùng Chu Tuyết Diễm là không nhấc tay.</w:t>
      </w:r>
    </w:p>
    <w:p>
      <w:pPr>
        <w:pStyle w:val="BodyText"/>
      </w:pPr>
      <w:r>
        <w:t xml:space="preserve">La Văn Thuật đắc ý nhìn nhóm người Nhạc Trọng nói:</w:t>
      </w:r>
    </w:p>
    <w:p>
      <w:pPr>
        <w:pStyle w:val="BodyText"/>
      </w:pPr>
      <w:r>
        <w:t xml:space="preserve">- Hai mươi ba đối ba! Đại bộ phận người đồng ý cho các người lập tức rời đi nơi này! Mời các người đi nhanh lên đi! Đừng để cho chúng tôi đuổi đi!</w:t>
      </w:r>
    </w:p>
    <w:p>
      <w:pPr>
        <w:pStyle w:val="BodyText"/>
      </w:pPr>
      <w:r>
        <w:t xml:space="preserve">La Văn Thuật tuy rằng ngang ngược nhưng hắn cũng có chút hiểu biết đối với nhân tính. Hắn biết rõ người trong này tuyệt đối sẽ không đem thực vật quý giá cấp cho người khác.</w:t>
      </w:r>
    </w:p>
    <w:p>
      <w:pPr>
        <w:pStyle w:val="BodyText"/>
      </w:pPr>
      <w:r>
        <w:t xml:space="preserve">Lý Thế Dân nhìn La Văn Thuật ngang ngược như thế, thân thể tức đến phát run, lại gắt gao nhìn chằm chằm một cô gái bộ dạng phong tao diễm lệ, xinh đẹp mê người bên cạnh La Văn Thuật, trong mắt thoáng hiện vẻ bi ai.</w:t>
      </w:r>
    </w:p>
    <w:p>
      <w:pPr>
        <w:pStyle w:val="BodyText"/>
      </w:pPr>
      <w:r>
        <w:t xml:space="preserve">Nhạc Trọng nhìn dáng vẻ đắc ý của La Văn Thuật nhàn nhạt cười, trực tiếp tiến lên một bước dài một quyền oanh lên mặt hắn.</w:t>
      </w:r>
    </w:p>
    <w:p>
      <w:pPr>
        <w:pStyle w:val="BodyText"/>
      </w:pPr>
      <w:r>
        <w:t xml:space="preserve">Mũi của La Văn Thuật trong nháy mắt bị oanh sụp xuống, máu mũi văng khắp nơi, thân thể bay ra xa vài thước ngã xuống mặt đất.</w:t>
      </w:r>
    </w:p>
    <w:p>
      <w:pPr>
        <w:pStyle w:val="BodyText"/>
      </w:pPr>
      <w:r>
        <w:t xml:space="preserve">- Anh muốn làm gì?</w:t>
      </w:r>
    </w:p>
    <w:p>
      <w:pPr>
        <w:pStyle w:val="BodyText"/>
      </w:pPr>
      <w:r>
        <w:t xml:space="preserve">- Sao anh có thể vận dụng bạo lực?</w:t>
      </w:r>
    </w:p>
    <w:p>
      <w:pPr>
        <w:pStyle w:val="BodyText"/>
      </w:pPr>
      <w:r>
        <w:t xml:space="preserve">- Người man rợ!</w:t>
      </w:r>
    </w:p>
    <w:p>
      <w:pPr>
        <w:pStyle w:val="BodyText"/>
      </w:pPr>
      <w:r>
        <w:t xml:space="preserve">- …</w:t>
      </w:r>
    </w:p>
    <w:p>
      <w:pPr>
        <w:pStyle w:val="BodyText"/>
      </w:pPr>
      <w:r>
        <w:t xml:space="preserve">Nhất thời trong sơn động truyền ra thanh âm tiếng mắng liên tục, rất nhiều người đều dùng ánh mắt hoảng sợ nhìn Nhạc Trọng.</w:t>
      </w:r>
    </w:p>
    <w:p>
      <w:pPr>
        <w:pStyle w:val="BodyText"/>
      </w:pPr>
      <w:r>
        <w:t xml:space="preserve">Cô gái phong tao diễm lệ đứng bên cạnh La Văn Thuật sắc mặt biến đổi nhìn Lý Thế Dân lớn tiếng quát:</w:t>
      </w:r>
    </w:p>
    <w:p>
      <w:pPr>
        <w:pStyle w:val="BodyText"/>
      </w:pPr>
      <w:r>
        <w:t xml:space="preserve">- Lý Thế Dân! Mau bắt lấy hắn! Hắn thật quá dã man! Lại dám sử dụng bạo lực đối với người khác, thật sự là rất dã man!</w:t>
      </w:r>
    </w:p>
    <w:p>
      <w:pPr>
        <w:pStyle w:val="BodyText"/>
      </w:pPr>
      <w:r>
        <w:t xml:space="preserve">Lý Thế Dân nhìn cô gái mà trong lòng hắn ngưỡng mộ, cười khổ, không hề dám nhúc nhích chút nào, bởi vì đầu của hắn đã bị người dùng súng chỉ thẳng. Một khi hắn có chút dị động, Bạch Tiểu Thắng sẽ không chút do dự bắn nát đầu của hắn. Kiến thức qua tốc độ của Bạch Tiểu Thắng, hắn cũng không dám gần gũi so đấu tốc độ với người kia.</w:t>
      </w:r>
    </w:p>
    <w:p>
      <w:pPr>
        <w:pStyle w:val="BodyText"/>
      </w:pPr>
      <w:r>
        <w:t xml:space="preserve">Nhạc Trọng lạnh lùng quét mắt nhìn mọi người, rút súng quát:</w:t>
      </w:r>
    </w:p>
    <w:p>
      <w:pPr>
        <w:pStyle w:val="BodyText"/>
      </w:pPr>
      <w:r>
        <w:t xml:space="preserve">- Tất cả im miệng cho tôi! Ai tiếp tục nói nhiều một câu tôi sẽ phát nổ đầu của hắn!</w:t>
      </w:r>
    </w:p>
    <w:p>
      <w:pPr>
        <w:pStyle w:val="BodyText"/>
      </w:pPr>
      <w:r>
        <w:t xml:space="preserve">Sau lưng Nhạc Trọng, từng tên chiến sĩ cũng rút ra đủ loại hỏa khí hiện đại chỉ thẳng vào những người trong sơn động.</w:t>
      </w:r>
    </w:p>
    <w:p>
      <w:pPr>
        <w:pStyle w:val="BodyText"/>
      </w:pPr>
      <w:r>
        <w:t xml:space="preserve">Những chiến sĩ này đều thân kinh bách chiến, giết người, giết tang thi vô số. Chỉ cần Nhạc Trọng ra lệnh một tiếng, bọn họ sẽ không chút do dự giết hết mọi người trong sơn động. Trong cuối thời, mạng người cũng không trân quý như thời đại hòa bình ngày trước.</w:t>
      </w:r>
    </w:p>
    <w:p>
      <w:pPr>
        <w:pStyle w:val="BodyText"/>
      </w:pPr>
      <w:r>
        <w:t xml:space="preserve">Chứng kiến những khẩu súng máy, ống phóng rốc két, mọi người trong sơn động đều bị chấn nhiếp. Bọn hắn không hề dám có chút dị động, thành thật kinh hãi nhìn lên Nhạc Trọng.</w:t>
      </w:r>
    </w:p>
    <w:p>
      <w:pPr>
        <w:pStyle w:val="BodyText"/>
      </w:pPr>
      <w:r>
        <w:t xml:space="preserve">- Nhìn anh như vậy, thật đúng là tên phế vật!</w:t>
      </w:r>
    </w:p>
    <w:p>
      <w:pPr>
        <w:pStyle w:val="BodyText"/>
      </w:pPr>
      <w:r>
        <w:t xml:space="preserve">Nhạc Trọng liếc mắt nhìn Lý Thế Dân, lấy súng chỉ vào cô gái phong tao diễm lệ kia quát lạnh:</w:t>
      </w:r>
    </w:p>
    <w:p>
      <w:pPr>
        <w:pStyle w:val="BodyText"/>
      </w:pPr>
      <w:r>
        <w:t xml:space="preserve">- Cô đi qua đây!</w:t>
      </w:r>
    </w:p>
    <w:p>
      <w:pPr>
        <w:pStyle w:val="BodyText"/>
      </w:pPr>
      <w:r>
        <w:t xml:space="preserve">Bị súng uy hiếp, cô gái vẻ mặt khiếp đảm đi qua.</w:t>
      </w:r>
    </w:p>
    <w:p>
      <w:pPr>
        <w:pStyle w:val="BodyText"/>
      </w:pPr>
      <w:r>
        <w:t xml:space="preserve">- Cởi quần áo!</w:t>
      </w:r>
    </w:p>
    <w:p>
      <w:pPr>
        <w:pStyle w:val="BodyText"/>
      </w:pPr>
      <w:r>
        <w:t xml:space="preserve">Nhạc Trọng liếc mắt nhìn cô gái, lạnh lùng ra lệnh.</w:t>
      </w:r>
    </w:p>
    <w:p>
      <w:pPr>
        <w:pStyle w:val="Compact"/>
      </w:pPr>
      <w:r>
        <w:t xml:space="preserve">Dưới mệnh lệnh của Nhạc Trọng, cô gái nhìn hắn cầu xin, trước mắt bao người mặc dù nàng có chút phóng đãng nhưng cũng không muốn công khai cởi quần áo nhục nhã như thế.</w:t>
      </w:r>
      <w:r>
        <w:br w:type="textWrapping"/>
      </w:r>
      <w:r>
        <w:br w:type="textWrapping"/>
      </w:r>
    </w:p>
    <w:p>
      <w:pPr>
        <w:pStyle w:val="Heading2"/>
      </w:pPr>
      <w:bookmarkStart w:id="625" w:name="chương-603-lửa-giận"/>
      <w:bookmarkEnd w:id="625"/>
      <w:r>
        <w:t xml:space="preserve">603. Chương 603: Lửa Giận!</w:t>
      </w:r>
    </w:p>
    <w:p>
      <w:pPr>
        <w:pStyle w:val="Compact"/>
      </w:pPr>
      <w:r>
        <w:br w:type="textWrapping"/>
      </w:r>
      <w:r>
        <w:br w:type="textWrapping"/>
      </w:r>
    </w:p>
    <w:p>
      <w:pPr>
        <w:pStyle w:val="BodyText"/>
      </w:pPr>
      <w:r>
        <w:t xml:space="preserve">Nhạc Trọng nã một phát súng ngay dưới chân cô gái kia.</w:t>
      </w:r>
    </w:p>
    <w:p>
      <w:pPr>
        <w:pStyle w:val="BodyText"/>
      </w:pPr>
      <w:r>
        <w:t xml:space="preserve">Phanh một tiếng nổ, dưới chân cô gái liền hiện ra thêm một lỗ thủng. Lỗ thủng lớn chỉ cách móng chân sơn đỏ tươi của nàng không tới 3cm khoảng cách.</w:t>
      </w:r>
    </w:p>
    <w:p>
      <w:pPr>
        <w:pStyle w:val="BodyText"/>
      </w:pPr>
      <w:r>
        <w:t xml:space="preserve">Nhạc Trọng chỉ súng nhắm ngay đùi cô gái lạnh băng nói:</w:t>
      </w:r>
    </w:p>
    <w:p>
      <w:pPr>
        <w:pStyle w:val="BodyText"/>
      </w:pPr>
      <w:r>
        <w:t xml:space="preserve">- Lời của tôi không muốn lặp lại lần thứ hai. Phát súng tiếp theo tôi sẽ trực tiếp bắn vào trên đùi của cô!</w:t>
      </w:r>
    </w:p>
    <w:p>
      <w:pPr>
        <w:pStyle w:val="BodyText"/>
      </w:pPr>
      <w:r>
        <w:t xml:space="preserve">Cô gái bị dọa tới sắc mặt tái nhợt, nước mắt chảy ra, nàng cởi nhanh áo da trên người, lộ ra quần lót lẫn nịt vú màu đen khêu gợi, da thịt tuyết trắng bại lộ bên ngoài làm nam nhân chung quanh nhìn chằm chằm không chuyển mắt.</w:t>
      </w:r>
    </w:p>
    <w:p>
      <w:pPr>
        <w:pStyle w:val="BodyText"/>
      </w:pPr>
      <w:r>
        <w:t xml:space="preserve">Một bên Lý Thế Dân thống khổ nhắm hai mắt lại, không đành lòng nhìn thấy cô gái mình thích chịu nhục.</w:t>
      </w:r>
    </w:p>
    <w:p>
      <w:pPr>
        <w:pStyle w:val="BodyText"/>
      </w:pPr>
      <w:r>
        <w:t xml:space="preserve">- Ngừng!</w:t>
      </w:r>
    </w:p>
    <w:p>
      <w:pPr>
        <w:pStyle w:val="BodyText"/>
      </w:pPr>
      <w:r>
        <w:t xml:space="preserve">Ngay khi cô gái chuẩn bị cởi áo lót của mình, Nhạc Trọng kêu nàng ngừng lại.</w:t>
      </w:r>
    </w:p>
    <w:p>
      <w:pPr>
        <w:pStyle w:val="BodyText"/>
      </w:pPr>
      <w:r>
        <w:t xml:space="preserve">Cô gái ngừng tay quay đầu nhìn Nhạc Trọng.</w:t>
      </w:r>
    </w:p>
    <w:p>
      <w:pPr>
        <w:pStyle w:val="BodyText"/>
      </w:pPr>
      <w:r>
        <w:t xml:space="preserve">- Thấy được sao? Như vậy mới là việc nam nhân nên làm!</w:t>
      </w:r>
    </w:p>
    <w:p>
      <w:pPr>
        <w:pStyle w:val="BodyText"/>
      </w:pPr>
      <w:r>
        <w:t xml:space="preserve">Nhạc Trọng một chưởng vỗ lên lưng Lý Thế Dân, thản nhiên nói:</w:t>
      </w:r>
    </w:p>
    <w:p>
      <w:pPr>
        <w:pStyle w:val="BodyText"/>
      </w:pPr>
      <w:r>
        <w:t xml:space="preserve">- Cô gái này tôi thưởng cho anh! Làm trao đổi, sau này anh phải bán mạng cho tôi!</w:t>
      </w:r>
    </w:p>
    <w:p>
      <w:pPr>
        <w:pStyle w:val="BodyText"/>
      </w:pPr>
      <w:r>
        <w:t xml:space="preserve">Cô gái phong tao diễm lệ kia Nhạc Trọng vừa nhìn đã không thích, hắn cũng không có ý nghĩ thu vào trong túi nên thưởng qua tay cho Lý Thế Dân.</w:t>
      </w:r>
    </w:p>
    <w:p>
      <w:pPr>
        <w:pStyle w:val="BodyText"/>
      </w:pPr>
      <w:r>
        <w:t xml:space="preserve">Lý Thế Dân thoáng chốc từ địa ngục bay đến thiên đường, hắn có chút do dự nhìn cô gái phong tao diễm lệ nói:</w:t>
      </w:r>
    </w:p>
    <w:p>
      <w:pPr>
        <w:pStyle w:val="BodyText"/>
      </w:pPr>
      <w:r>
        <w:t xml:space="preserve">- Nhưng mà…Trương Thải Chi không nguyện ý thì sao?</w:t>
      </w:r>
    </w:p>
    <w:p>
      <w:pPr>
        <w:pStyle w:val="BodyText"/>
      </w:pPr>
      <w:r>
        <w:t xml:space="preserve">Nhạc Trọng chỉ súng vào người Trương Thải Chi lạnh lùng hỏi:</w:t>
      </w:r>
    </w:p>
    <w:p>
      <w:pPr>
        <w:pStyle w:val="BodyText"/>
      </w:pPr>
      <w:r>
        <w:t xml:space="preserve">- Cô có nguyện ý làm nữ nhân của Lý Thế Dân hay không?</w:t>
      </w:r>
    </w:p>
    <w:p>
      <w:pPr>
        <w:pStyle w:val="BodyText"/>
      </w:pPr>
      <w:r>
        <w:t xml:space="preserve">[CHARGE=20]</w:t>
      </w:r>
    </w:p>
    <w:p>
      <w:pPr>
        <w:pStyle w:val="BodyText"/>
      </w:pPr>
      <w:r>
        <w:t xml:space="preserve">Trương Thải Chi liên tục gật đầu:</w:t>
      </w:r>
    </w:p>
    <w:p>
      <w:pPr>
        <w:pStyle w:val="BodyText"/>
      </w:pPr>
      <w:r>
        <w:t xml:space="preserve">- Tôi nguyện ý! Tôi nguyện ý!</w:t>
      </w:r>
    </w:p>
    <w:p>
      <w:pPr>
        <w:pStyle w:val="BodyText"/>
      </w:pPr>
      <w:r>
        <w:t xml:space="preserve">Lúc này Trương Thải Chi đem Lý Thế Dân so sánh với Nhạc Trọng, Lý Thế Dân quả thật là một thiên sứ.</w:t>
      </w:r>
    </w:p>
    <w:p>
      <w:pPr>
        <w:pStyle w:val="BodyText"/>
      </w:pPr>
      <w:r>
        <w:t xml:space="preserve">Bạch Tiểu Thắng nhìn nhóm người La Văn Thuật hỏi:</w:t>
      </w:r>
    </w:p>
    <w:p>
      <w:pPr>
        <w:pStyle w:val="BodyText"/>
      </w:pPr>
      <w:r>
        <w:t xml:space="preserve">- Thủ lĩnh, những nam nhân này làm sao xử lý? Giết hết toàn bộ sao?</w:t>
      </w:r>
    </w:p>
    <w:p>
      <w:pPr>
        <w:pStyle w:val="BodyText"/>
      </w:pPr>
      <w:r>
        <w:t xml:space="preserve">Ở trong mắt Bạch Tiểu Thắng, cho dù nam nhân chết sạch hết cũng không có vấn đề gì. Nhóm người của họ nếu mang theo đám người kia chỉ biết tăng thêm rườm rà.</w:t>
      </w:r>
    </w:p>
    <w:p>
      <w:pPr>
        <w:pStyle w:val="BodyText"/>
      </w:pPr>
      <w:r>
        <w:t xml:space="preserve">Nghe được câu hỏi của Bạch Tiểu Thắng, mọi người trong sơn động đều rét lạnh, vẻ mặt sợ hãi nhìn nhóm người Nhạc Trọng. Hiển nhiên đám người mới xuất hiện đều là một đám đại ma đầu giết người không chớp mắt.</w:t>
      </w:r>
    </w:p>
    <w:p>
      <w:pPr>
        <w:pStyle w:val="BodyText"/>
      </w:pPr>
      <w:r>
        <w:t xml:space="preserve">Nhạc Trọng thản nhiên nói:</w:t>
      </w:r>
    </w:p>
    <w:p>
      <w:pPr>
        <w:pStyle w:val="BodyText"/>
      </w:pPr>
      <w:r>
        <w:t xml:space="preserve">- Không cần, trước đem bọn họ trói lại!</w:t>
      </w:r>
    </w:p>
    <w:p>
      <w:pPr>
        <w:pStyle w:val="BodyText"/>
      </w:pPr>
      <w:r>
        <w:t xml:space="preserve">Những nam nhân trong sơn động này trong mắt Nhạc Trọng đều là một đám phế vật, ngay cả dũng khí đi ra ngoài kiếm ăn cũng không dám, chỉ biết đấu tranh nội bộ, khi dễ người thành thật như Lý Thế Dân. Nhưng hắn cũng không phải người tùy tiện vô cớ giết người, những người này đều là người của Hoa Hạ quốc, hắn chỉ cần trừng phạt một chút coi như xong.</w:t>
      </w:r>
    </w:p>
    <w:p>
      <w:pPr>
        <w:pStyle w:val="BodyText"/>
      </w:pPr>
      <w:r>
        <w:t xml:space="preserve">Nhạc Trọng tùy tiện chiếm cứ sơn động, gọi Lý Thế Dân tới hỏi thăm:</w:t>
      </w:r>
    </w:p>
    <w:p>
      <w:pPr>
        <w:pStyle w:val="BodyText"/>
      </w:pPr>
      <w:r>
        <w:t xml:space="preserve">- Lý Thế Dân, anh có nghe nói qua về Trần Dao hay không?</w:t>
      </w:r>
    </w:p>
    <w:p>
      <w:pPr>
        <w:pStyle w:val="BodyText"/>
      </w:pPr>
      <w:r>
        <w:t xml:space="preserve">Lý Thế Dân nghĩ nghĩ mới nói:</w:t>
      </w:r>
    </w:p>
    <w:p>
      <w:pPr>
        <w:pStyle w:val="BodyText"/>
      </w:pPr>
      <w:r>
        <w:t xml:space="preserve">- Là thực vật ma nữ đi! Tôi có nghe nói qua đại danh của nàng. Nàng hoạt động trong khu vực này rất sinh động, đặc biệt thu nhận những người Hoa tha hương lưu lạc bị Ngô Nham Hồng đuổi giết. Tôi mang người đến nơi đây, nếu không phải mấy người La Văn Thuật phản đối tôi đã sớm đi gia nhập vào đội ngũ của nàng!</w:t>
      </w:r>
    </w:p>
    <w:p>
      <w:pPr>
        <w:pStyle w:val="BodyText"/>
      </w:pPr>
      <w:r>
        <w:t xml:space="preserve">Vẻ mặt Nhạc Trọng lo lắng hỏi:</w:t>
      </w:r>
    </w:p>
    <w:p>
      <w:pPr>
        <w:pStyle w:val="BodyText"/>
      </w:pPr>
      <w:r>
        <w:t xml:space="preserve">- Hiện tại nàng ra sao? Anh còn nghe về tin tức của nàng không?</w:t>
      </w:r>
    </w:p>
    <w:p>
      <w:pPr>
        <w:pStyle w:val="BodyText"/>
      </w:pPr>
      <w:r>
        <w:t xml:space="preserve">Sau khi Trần Dao phái ra tin tức xin cứu viện rốt cục đã không còn tăm hơi. Nhạc Trọng không biết rõ vị trí chuẩn xác của nàng, vì vậy phải dẫn người xâm nhập Thái Lan.</w:t>
      </w:r>
    </w:p>
    <w:p>
      <w:pPr>
        <w:pStyle w:val="BodyText"/>
      </w:pPr>
      <w:r>
        <w:t xml:space="preserve">Lý Thế Dân đáp:</w:t>
      </w:r>
    </w:p>
    <w:p>
      <w:pPr>
        <w:pStyle w:val="BodyText"/>
      </w:pPr>
      <w:r>
        <w:t xml:space="preserve">- Không có! Không lâu phía trước Ngô Nham Hồng phái ra một chi bộ đội trấn áp đội ngũ của thực vật ma nữ. Nghe nói song phương chiến đấu thập phần thảm thiết. Tình báo cụ thể chỉ sợ có bộ đội của Ngô Nham Hồng nắm giữ. Ở trong này chúng tôi dù sao chỉ là người ngoài rất khó lấy được tình báo có giá trị!</w:t>
      </w:r>
    </w:p>
    <w:p>
      <w:pPr>
        <w:pStyle w:val="BodyText"/>
      </w:pPr>
      <w:r>
        <w:t xml:space="preserve">Lúc này dưới sự lãnh đạo của Ngô Nham Hồng, khu vực đang bị vây trong làn sóng kỳ thị chủng tộc, người Thái lại tràn ngập lòng căm thù người nước ngoài, Lý Thế Dân là người Hoa càng khó thể lấy được tin tình báo chính xác. Hơn nữa suốt ngày hắn phải bôn ba tìm thực vật cho hai mươi mấy người trong sơn động cũng đã đủ làm hắn mệt chết.</w:t>
      </w:r>
    </w:p>
    <w:p>
      <w:pPr>
        <w:pStyle w:val="BodyText"/>
      </w:pPr>
      <w:r>
        <w:t xml:space="preserve">Nhạc Trọng trầm tư một thoáng hỏi:</w:t>
      </w:r>
    </w:p>
    <w:p>
      <w:pPr>
        <w:pStyle w:val="BodyText"/>
      </w:pPr>
      <w:r>
        <w:t xml:space="preserve">- Kề bên này còn có nơi đóng quân của Ngô Nham Hồng?</w:t>
      </w:r>
    </w:p>
    <w:p>
      <w:pPr>
        <w:pStyle w:val="BodyText"/>
      </w:pPr>
      <w:r>
        <w:t xml:space="preserve">Lý Thế Dân oán hận nói:</w:t>
      </w:r>
    </w:p>
    <w:p>
      <w:pPr>
        <w:pStyle w:val="BodyText"/>
      </w:pPr>
      <w:r>
        <w:t xml:space="preserve">- Có! Cách nơi này chừng 20km có một trấn nhỏ, trong đó trú đóng bộ đội hai liên! Thật không biết có bao nhiêu người, bọn hắn là cao thủ đoàn tới trấn áp thực vật ma nữ. Chính bởi vì có sự hiện hữu của bọn hắn, thế lực người Hoa gần đây đều bị đẩy vào trong núi. Rất nhiều người đều bị chết trong đói khát rét lạnh!</w:t>
      </w:r>
    </w:p>
    <w:p>
      <w:pPr>
        <w:pStyle w:val="BodyText"/>
      </w:pPr>
      <w:r>
        <w:t xml:space="preserve">Nhạc Trọng nghe vậy trong mắt thoáng hiện lệ quang, lạnh lùng nói:</w:t>
      </w:r>
    </w:p>
    <w:p>
      <w:pPr>
        <w:pStyle w:val="BodyText"/>
      </w:pPr>
      <w:r>
        <w:t xml:space="preserve">- Đêm nay chính là tận thế của bọn hắn!</w:t>
      </w:r>
    </w:p>
    <w:p>
      <w:pPr>
        <w:pStyle w:val="BodyText"/>
      </w:pPr>
      <w:r>
        <w:t xml:space="preserve">Màn đêm buông xuống, bên trong tiểu trấn đèn đuốc sáng trưng, tiếng động lớn rầm rĩ không thôi.</w:t>
      </w:r>
    </w:p>
    <w:p>
      <w:pPr>
        <w:pStyle w:val="BodyText"/>
      </w:pPr>
      <w:r>
        <w:t xml:space="preserve">Nhạc Trọng dẫn người lặng lẽ đi tới gần tiểu trấn.</w:t>
      </w:r>
    </w:p>
    <w:p>
      <w:pPr>
        <w:pStyle w:val="BodyText"/>
      </w:pPr>
      <w:r>
        <w:t xml:space="preserve">Chung quanh tiểu trấn có một tầng hàng rào bằng gỗ, hữu hiệu ngăn cản một ít biến dị thú cùng tang thi cấp thấp xâm lấn.</w:t>
      </w:r>
    </w:p>
    <w:p>
      <w:pPr>
        <w:pStyle w:val="BodyText"/>
      </w:pPr>
      <w:r>
        <w:t xml:space="preserve">Nhạc Trọng vừa đến gần hàng rào liền thấy rõ chung quanh hàng rào giắt một nhóm đầu người, còn có những thi thể bị đâm xuyên qua hậu môn hoặc âm hộ, có nam có nữ chẳng khác gì địa ngục. Thậm chí hắn còn nhìn thấy thân thể một ít trẻ con bị xỏ xuyên, vẻ mặt vô cùng thống khổ. Tình cảnh thê thảm cơ hồ làm người khủng hoảng.</w:t>
      </w:r>
    </w:p>
    <w:p>
      <w:pPr>
        <w:pStyle w:val="BodyText"/>
      </w:pPr>
      <w:r>
        <w:t xml:space="preserve">Ở trên thế giới này sinh vật thiện lương nhất là nhân loại, mà tàn khốc nhất cũng là nhân loại.</w:t>
      </w:r>
    </w:p>
    <w:p>
      <w:pPr>
        <w:pStyle w:val="BodyText"/>
      </w:pPr>
      <w:r>
        <w:t xml:space="preserve">Nhạc Trọng nhìn thấy những khối thi thể thê thảm kia, dù hắn đã từng kiến thức qua thật nhiều hắc ám trong cuối thời, nhưng trong lòng vẫn sinh ra lửa giận hừng hực:</w:t>
      </w:r>
    </w:p>
    <w:p>
      <w:pPr>
        <w:pStyle w:val="BodyText"/>
      </w:pPr>
      <w:r>
        <w:t xml:space="preserve">- Ngô Nham Hồng! Tao tuyệt đối sẽ giết hết cửu tộc của mày!</w:t>
      </w:r>
    </w:p>
    <w:p>
      <w:pPr>
        <w:pStyle w:val="BodyText"/>
      </w:pPr>
      <w:r>
        <w:t xml:space="preserve">- Động thủ!</w:t>
      </w:r>
    </w:p>
    <w:p>
      <w:pPr>
        <w:pStyle w:val="BodyText"/>
      </w:pPr>
      <w:r>
        <w:t xml:space="preserve">Nhạc Trọng lạnh lùng ra lệnh.</w:t>
      </w:r>
    </w:p>
    <w:p>
      <w:pPr>
        <w:pStyle w:val="BodyText"/>
      </w:pPr>
      <w:r>
        <w:t xml:space="preserve">Minh Giai Giai thao túng ảnh lang nhị giai lặng lẽ tiềm hành tới gần đám chiến sĩ Đại Thái đế quốc canh gác bên ngoài.</w:t>
      </w:r>
    </w:p>
    <w:p>
      <w:pPr>
        <w:pStyle w:val="BodyText"/>
      </w:pPr>
      <w:r>
        <w:t xml:space="preserve">Từng con ảnh lang nhị giai đột nhiên từ trong bóng đêm nhảy ra, cắn đứt cổ họng chiến sĩ canh gác, đem toàn bộ bọn họ giết chết.</w:t>
      </w:r>
    </w:p>
    <w:p>
      <w:pPr>
        <w:pStyle w:val="BodyText"/>
      </w:pPr>
      <w:r>
        <w:t xml:space="preserve">Nhạc Trọng chợt phát động ảnh bộ cõng theo Minh Giai Giai, hai mắt thiêu đốt lửa giận hừng hực xông vào trong trấn nhỏ.</w:t>
      </w:r>
    </w:p>
    <w:p>
      <w:pPr>
        <w:pStyle w:val="BodyText"/>
      </w:pPr>
      <w:r>
        <w:t xml:space="preserve">Hai mươi mấy cường giả theo sát hắn xông tới trước.</w:t>
      </w:r>
    </w:p>
    <w:p>
      <w:pPr>
        <w:pStyle w:val="BodyText"/>
      </w:pPr>
      <w:r>
        <w:t xml:space="preserve">Nhạc Trọng vừa xông vào trong trấn, trong trấn chợt vang lên thanh âm cảnh báo to rõ.</w:t>
      </w:r>
    </w:p>
    <w:p>
      <w:pPr>
        <w:pStyle w:val="BodyText"/>
      </w:pPr>
      <w:r>
        <w:t xml:space="preserve">Trong hai giây ngắn ngủi, một gã trung niên nam tử mặc quân trang dáng người thấp bé, có chút gầy gò xuất hiện nhìn nhóm người Nhạc Trọng cười lạnh nói:</w:t>
      </w:r>
    </w:p>
    <w:p>
      <w:pPr>
        <w:pStyle w:val="BodyText"/>
      </w:pPr>
      <w:r>
        <w:t xml:space="preserve">- Tụi mày là đám Hoa Hạ hầu tử đi! Thật đúng là ngu xuẩn, chỉ biết dùng chiêu tập kích ban đêm sao!</w:t>
      </w:r>
    </w:p>
    <w:p>
      <w:pPr>
        <w:pStyle w:val="BodyText"/>
      </w:pPr>
      <w:r>
        <w:t xml:space="preserve">Người này là liên trưởng liên đội thuộc Lang Nha doanh Hà Văn Ý trú đóng trong trấn nhỏ này, cấp bậc cường hóa cao tới 48 cấp.</w:t>
      </w:r>
    </w:p>
    <w:p>
      <w:pPr>
        <w:pStyle w:val="BodyText"/>
      </w:pPr>
      <w:r>
        <w:t xml:space="preserve">Trải qua vài lần tổn thất thảm trọng vì bị tập kích ban đêm, quân đội Đại Thái đã bắt đầu có phòng bị. Đặc biệt đang trong thời điểm mấu chốt bao vây tiễu trừ thực vật ma nữ Trần Dao, Hà Văn Ý cố ý bố trí lại hệ thống phòng ngự trùng điệp. Tuy rằng Nhạc Trọng để Minh Giai Giai lợi dụng kỹ năng vô thanh vô tức tiêu diệt chiến sĩ Đại Thái canh giữ cửa trấn, nhưng vẫn khiến trong tiểu trấn vang lên báo động.</w:t>
      </w:r>
    </w:p>
    <w:p>
      <w:pPr>
        <w:pStyle w:val="Compact"/>
      </w:pPr>
      <w:r>
        <w:t xml:space="preserve">Lúc này Hà Văn Ý xuất hiện, từ trên cao nhìn xuống nhóm người Nhạc Trọng, trong mắt tràn ngập dáng cười lạnh lùng lẫn đắc ý.</w:t>
      </w:r>
      <w:r>
        <w:br w:type="textWrapping"/>
      </w:r>
      <w:r>
        <w:br w:type="textWrapping"/>
      </w:r>
    </w:p>
    <w:p>
      <w:pPr>
        <w:pStyle w:val="Heading2"/>
      </w:pPr>
      <w:bookmarkStart w:id="626" w:name="chương-604-giết-sạch-toàn-bộ"/>
      <w:bookmarkEnd w:id="626"/>
      <w:r>
        <w:t xml:space="preserve">604. Chương 604: Giết Sạch Toàn Bộ!</w:t>
      </w:r>
    </w:p>
    <w:p>
      <w:pPr>
        <w:pStyle w:val="Compact"/>
      </w:pPr>
      <w:r>
        <w:br w:type="textWrapping"/>
      </w:r>
      <w:r>
        <w:br w:type="textWrapping"/>
      </w:r>
    </w:p>
    <w:p>
      <w:pPr>
        <w:pStyle w:val="BodyText"/>
      </w:pPr>
      <w:r>
        <w:t xml:space="preserve">- Trúng cạm bẫy!</w:t>
      </w:r>
    </w:p>
    <w:p>
      <w:pPr>
        <w:pStyle w:val="BodyText"/>
      </w:pPr>
      <w:r>
        <w:t xml:space="preserve">Trong nháy mắt Lý Thế Dân phát hiện Hà Văn Ý trong lòng liền hiện lên nỗi kinh hoàng.</w:t>
      </w:r>
    </w:p>
    <w:p>
      <w:pPr>
        <w:pStyle w:val="BodyText"/>
      </w:pPr>
      <w:r>
        <w:t xml:space="preserve">- Giết hắn!</w:t>
      </w:r>
    </w:p>
    <w:p>
      <w:pPr>
        <w:pStyle w:val="BodyText"/>
      </w:pPr>
      <w:r>
        <w:t xml:space="preserve">Nhạc Trọng liếc mắt nhìn Hà Văn Ý lạnh lùng ra lệnh.</w:t>
      </w:r>
    </w:p>
    <w:p>
      <w:pPr>
        <w:pStyle w:val="BodyText"/>
      </w:pPr>
      <w:r>
        <w:t xml:space="preserve">Hà Văn Ý nhìn Nhạc Trọng lạnh lùng cười nói:</w:t>
      </w:r>
    </w:p>
    <w:p>
      <w:pPr>
        <w:pStyle w:val="BodyText"/>
      </w:pPr>
      <w:r>
        <w:t xml:space="preserve">- Ha ha! Mày muốn giết tao! Đừng có nằm mộng! Chỉ cần qua thêm năm phút tụi mày sẽ bị quân đội tập kết cùng chiến sĩ Lang Nha doanh trực tiếp tiêu diệt. Hiện tại đầu hàng làm nô lệ cho chúng ta còn có một con đường sống!</w:t>
      </w:r>
    </w:p>
    <w:p>
      <w:pPr>
        <w:pStyle w:val="BodyText"/>
      </w:pPr>
      <w:r>
        <w:t xml:space="preserve">Cơ hồ ngay sau đó một đạo thân ảnh lấy tốc độ mà mắt thường khó thể thấy được trong nháy mắt chợt lóe bên người Hà Văn Ý, liền lưu lại một khối thi thể không đầu.</w:t>
      </w:r>
    </w:p>
    <w:p>
      <w:pPr>
        <w:pStyle w:val="BodyText"/>
      </w:pPr>
      <w:r>
        <w:t xml:space="preserve">Thân ảnh kia dừng trên nóc nhà, lộ ra thân thể tràn ngập lực lượng cùng tốc độ của Thiểm Điện, trong miệng của nó còn ngậm đầu lâu còn lưu vẻ mặt đắc ý của Hà Văn Ý. Nó dùng sức khẽ cắn, đầu của Hà Văn Ý trực tiếp vỡ vụn, hóa thành một đống huyết nhục bị nó nuốt vào trong bụng.</w:t>
      </w:r>
    </w:p>
    <w:p>
      <w:pPr>
        <w:pStyle w:val="BodyText"/>
      </w:pPr>
      <w:r>
        <w:t xml:space="preserve">Lý Thế Dân nhìn Thiểm Điện, thân thể run lên vì sợ hãi:</w:t>
      </w:r>
    </w:p>
    <w:p>
      <w:pPr>
        <w:pStyle w:val="BodyText"/>
      </w:pPr>
      <w:r>
        <w:t xml:space="preserve">- Tốc độ thật đáng sợ! Tốc độ như vậy người nào có thể ngăn trở?</w:t>
      </w:r>
    </w:p>
    <w:p>
      <w:pPr>
        <w:pStyle w:val="BodyText"/>
      </w:pPr>
      <w:r>
        <w:t xml:space="preserve">- Giết sạch hết thảy địch nhân chống cự!</w:t>
      </w:r>
    </w:p>
    <w:p>
      <w:pPr>
        <w:pStyle w:val="BodyText"/>
      </w:pPr>
      <w:r>
        <w:t xml:space="preserve">Nhạc Trọng lạnh lùng ra lệnh, đồng thời vọt thẳng vào trong tiểu trấn.</w:t>
      </w:r>
    </w:p>
    <w:p>
      <w:pPr>
        <w:pStyle w:val="BodyText"/>
      </w:pPr>
      <w:r>
        <w:t xml:space="preserve">Bạch Cốt gắt gao theo sau, còn có bốn ảnh lang chỉ đường cho hắn.</w:t>
      </w:r>
    </w:p>
    <w:p>
      <w:pPr>
        <w:pStyle w:val="BodyText"/>
      </w:pPr>
      <w:r>
        <w:t xml:space="preserve">Hai mươi cao thủ sau lưng Nhạc Trọng chia làm hai đội, phân biệt lao về hai phương hướng khác nhau.</w:t>
      </w:r>
    </w:p>
    <w:p>
      <w:pPr>
        <w:pStyle w:val="BodyText"/>
      </w:pPr>
      <w:r>
        <w:t xml:space="preserve">Thời gian bộ đội trong trấn tập kết còn một khoảng cách, bọn họ cần lợi dụng thời gian hỗn loạn khi bộ đội tập kết gây ra náo động, đồng thời tận khả năng tiêu diệt địch nhân.</w:t>
      </w:r>
    </w:p>
    <w:p>
      <w:pPr>
        <w:pStyle w:val="BodyText"/>
      </w:pPr>
      <w:r>
        <w:t xml:space="preserve">Địch nhân đang trong thời gian tập kết dễ dàng đối phó hơn đã tập kết hoàn thành gấp mười lần.</w:t>
      </w:r>
    </w:p>
    <w:p>
      <w:pPr>
        <w:pStyle w:val="BodyText"/>
      </w:pPr>
      <w:r>
        <w:t xml:space="preserve">Nhạc Trọng phóng về hướng Hà Văn Ý xuất hiện, chỉ sau ba giây hắn đã nhìn thấy được hai mươi cao thủ Lang Nha doanh đóng quân trong tiểu trấn này.</w:t>
      </w:r>
    </w:p>
    <w:p>
      <w:pPr>
        <w:pStyle w:val="BodyText"/>
      </w:pPr>
      <w:r>
        <w:t xml:space="preserve">Hai mươi cao thủ kia đang lao tới bên này, bọn hắn vừa nhìn thấy Nhạc Trọng xuất hiện trên mặt mỗi người đều thoáng hiện vẻ kinh ngạc. Bọn hắn hoàn toàn không nghĩ tới Nhạc Trọng nhanh như vậy đã đột phá sự ngăn trở của liên trưởng Lang Nha doanh Hà Văn Ý.</w:t>
      </w:r>
    </w:p>
    <w:p>
      <w:pPr>
        <w:pStyle w:val="BodyText"/>
      </w:pPr>
      <w:r>
        <w:t xml:space="preserve">[CHARGE=20]</w:t>
      </w:r>
    </w:p>
    <w:p>
      <w:pPr>
        <w:pStyle w:val="BodyText"/>
      </w:pPr>
      <w:r>
        <w:t xml:space="preserve">Ngay trong lúc hai mươi cao thủ còn đang sửng sốt, từ trong thân thể Bạch Cốt nổ bắn ra mười đạo gai xương bén nhọn trong chớp mắt đâm vào thân thể mười tên cao thủ, đem đầu sáu gã cao thủ xuyên thủng, xỏ xuyên qua thân thể bốn gã cao thủ khác đem bọn hắn đinh trên mặt đất.</w:t>
      </w:r>
    </w:p>
    <w:p>
      <w:pPr>
        <w:pStyle w:val="BodyText"/>
      </w:pPr>
      <w:r>
        <w:t xml:space="preserve">Thiểm Điện lại nhanh như cơn lốc trực tiếp nhào vào trong đám người, giống như một đạo cực quang chợt lóe bên người mấy tên cao thủ, mười đầu lâu chợt lăn trên mặt đất, chỉ lưu lại mười thi thể không đầu.</w:t>
      </w:r>
    </w:p>
    <w:p>
      <w:pPr>
        <w:pStyle w:val="BodyText"/>
      </w:pPr>
      <w:r>
        <w:t xml:space="preserve">- Thật mạnh! Biến dị thú tam giai thật sự là quá mạnh mẽ!</w:t>
      </w:r>
    </w:p>
    <w:p>
      <w:pPr>
        <w:pStyle w:val="BodyText"/>
      </w:pPr>
      <w:r>
        <w:t xml:space="preserve">Nhạc Trọng nhìn Thiểm Điện, trong mắt hiện lên nét vui mừng. Nếu do tự hắn ra tay đối phó mười tên cao thủ kia cũng cần phí một phen tay chân, nhưng Thiểm Điện vừa ra tay đã trực tiếp tiêu diệt mười tên cao thủ sạch sẽ, làm bọn hắn không có chút cơ hội xuất thủ.</w:t>
      </w:r>
    </w:p>
    <w:p>
      <w:pPr>
        <w:pStyle w:val="BodyText"/>
      </w:pPr>
      <w:r>
        <w:t xml:space="preserve">Võ công trong thiên hạ, chỉ có nhanh là không gì không phá, tốc độ của Thiểm Điện nhanh tới cực điểm, trừ phi có được tốc độ gấp mười lăm lần, nếu không cường giả còn chưa kịp thời phản ứng đã bị nó miểu sát. Thiểm Điện tam giai chính là một trong át chủ bài cực mạnh của Nhạc Trọng, hiệu suất giết chóc của nó thậm chí vượt qua chính bản thân Nhạc Trọng. Nhạc Trọng hao phí thật nhiều công sức đem vô số tinh thạch cao cấp đưa cho Thiểm Điện cắn nuốt rốt cục mới hiện ra thành quả như vậy.</w:t>
      </w:r>
    </w:p>
    <w:p>
      <w:pPr>
        <w:pStyle w:val="BodyText"/>
      </w:pPr>
      <w:r>
        <w:t xml:space="preserve">Dễ dàng tiêu diệt xong nhóm cao thủ Lang Nha doanh đóng trong tiểu trấn, Nhạc Trọng tiếp tục mang theo Bạch Cốt cùng Thiểm Điện vọt sâu vào bên trong trấn nhỏ.</w:t>
      </w:r>
    </w:p>
    <w:p>
      <w:pPr>
        <w:pStyle w:val="BodyText"/>
      </w:pPr>
      <w:r>
        <w:t xml:space="preserve">Sau khi Nhạc Trọng phát động ảnh bộ, tốc độ đã siêu việt mười tám lần, đã tiếp cận một nửa vận tốc âm thanh, với tốc độ đáng sợ như vậy chỉ không đầy hai giây hắn đã xông vào trong binh doanh tiểu trấn.</w:t>
      </w:r>
    </w:p>
    <w:p>
      <w:pPr>
        <w:pStyle w:val="BodyText"/>
      </w:pPr>
      <w:r>
        <w:t xml:space="preserve">Lúc này quân đội trong tiểu trấn còn đang không ngừng tập kết, chứng kiến Nhạc Trọng đột nhiên xuất hiện trong lòng họ đều sửng sốt.</w:t>
      </w:r>
    </w:p>
    <w:p>
      <w:pPr>
        <w:pStyle w:val="BodyText"/>
      </w:pPr>
      <w:r>
        <w:t xml:space="preserve">Đột nhiên năm con ảnh lang nhị giai vọt ra, cắn đứt cổ họng năm tên chiến sĩ, sau đó vô cùng linh động lại đem năm tên chiến sĩ khác bổ nhào trên mặt đất.</w:t>
      </w:r>
    </w:p>
    <w:p>
      <w:pPr>
        <w:pStyle w:val="BodyText"/>
      </w:pPr>
      <w:r>
        <w:t xml:space="preserve">Bạch Cốt trực tiếp bắn ra mười đạo gai xương đem đầu mười tên chiến sĩ tước bay.</w:t>
      </w:r>
    </w:p>
    <w:p>
      <w:pPr>
        <w:pStyle w:val="BodyText"/>
      </w:pPr>
      <w:r>
        <w:t xml:space="preserve">Nhạc Trọng ôm một khẩu trọng súng máy 12.7mm hướng đám chiến sĩ đang tập kết bắn tới.</w:t>
      </w:r>
    </w:p>
    <w:p>
      <w:pPr>
        <w:pStyle w:val="BodyText"/>
      </w:pPr>
      <w:r>
        <w:t xml:space="preserve">Bị mưa đạn bắn phá, từng tên chiến sĩ bị bắn đứt ngang người, tay chân vỡ vụn, đầu nổ tung, cực kỳ thê thảm.</w:t>
      </w:r>
    </w:p>
    <w:p>
      <w:pPr>
        <w:pStyle w:val="BodyText"/>
      </w:pPr>
      <w:r>
        <w:t xml:space="preserve">Bị tập kích bất ngờ, những chiến sĩ đang tập kết chỉnh tề lập tức liền chết thảm trọng. Nhưng bọn hắn cũng không hổ là tinh nhuệ, bị đột ngột tập kích liền tản nhanh bốn phía, trốn sau công sự che chắn, giơ súng hướng chỗ Nhạc Trọng điên cuồng bắn trả.</w:t>
      </w:r>
    </w:p>
    <w:p>
      <w:pPr>
        <w:pStyle w:val="BodyText"/>
      </w:pPr>
      <w:r>
        <w:t xml:space="preserve">Linh chung thanh đồng từ trong lòng Nhạc Trọng đột nhiên bay ra bay trên đầu của hắn, phóng ra từng vòng phòng hộ tráo màu xanh bao phủ quanh người hắn. Vô số viên đạn bắn tới bị đẩy ngược trở ra, không cách nào thương tổn được hắn mảy may.</w:t>
      </w:r>
    </w:p>
    <w:p>
      <w:pPr>
        <w:pStyle w:val="BodyText"/>
      </w:pPr>
      <w:r>
        <w:t xml:space="preserve">Ở một bên thân hình Thiểm Điện không ngừng chớp động, xuyên qua giữa những chiến sĩ Đại Thái, những nơi nó đi qua là một mảnh gió tanh mưa máu.</w:t>
      </w:r>
    </w:p>
    <w:p>
      <w:pPr>
        <w:pStyle w:val="BodyText"/>
      </w:pPr>
      <w:r>
        <w:t xml:space="preserve">- Ma quỷ! Hắn là ma quỷ!</w:t>
      </w:r>
    </w:p>
    <w:p>
      <w:pPr>
        <w:pStyle w:val="BodyText"/>
      </w:pPr>
      <w:r>
        <w:t xml:space="preserve">- Đáng chết! Hắn là ma quỷ đao thương bất nhập! Làm sao bây giờ? Chúng ta không giết được hắn!</w:t>
      </w:r>
    </w:p>
    <w:p>
      <w:pPr>
        <w:pStyle w:val="BodyText"/>
      </w:pPr>
      <w:r>
        <w:t xml:space="preserve">- Tôi đầu hàng! Đừng giết tôi!</w:t>
      </w:r>
    </w:p>
    <w:p>
      <w:pPr>
        <w:pStyle w:val="BodyText"/>
      </w:pPr>
      <w:r>
        <w:t xml:space="preserve">- …</w:t>
      </w:r>
    </w:p>
    <w:p>
      <w:pPr>
        <w:pStyle w:val="BodyText"/>
      </w:pPr>
      <w:r>
        <w:t xml:space="preserve">Không ngừng có chiến sĩ chết dưới tay Bạch Cốt, Nhạc Trọng, năm con ảnh lang nhị giai cùng Thiểm Điện, những chiến sĩ kia chỉ vội vàng tập kết, còn chưa kịp lấy ra vũ khí hạng nặng đã không ngừng chết thảm trong tay nhóm người Nhạc Trọng. Bọn hắn chỉ kiên trì được một lát, cuối cùng sĩ khí hoàn toàn hỏng mất, bỏ súng đầu hàng.</w:t>
      </w:r>
    </w:p>
    <w:p>
      <w:pPr>
        <w:pStyle w:val="BodyText"/>
      </w:pPr>
      <w:r>
        <w:t xml:space="preserve">Ở một bên Bạch Tiểu Thắng rất nhanh suất lĩnh người giết tán những chiến sĩ Đại Thái đang tập kết, sau đó mang binh đi tới bên người Nhạc Trọng.</w:t>
      </w:r>
    </w:p>
    <w:p>
      <w:pPr>
        <w:pStyle w:val="BodyText"/>
      </w:pPr>
      <w:r>
        <w:t xml:space="preserve">Lý Thế Dân đi tới trong binh doanh nhìn thấy hơn trăm cỗ thi thể chung quanh, trong mắt thoáng hiện vẻ kinh hãi:</w:t>
      </w:r>
    </w:p>
    <w:p>
      <w:pPr>
        <w:pStyle w:val="BodyText"/>
      </w:pPr>
      <w:r>
        <w:t xml:space="preserve">- Thật mạnh! Những người này chỉ do một mình hắn giết sao?</w:t>
      </w:r>
    </w:p>
    <w:p>
      <w:pPr>
        <w:pStyle w:val="BodyText"/>
      </w:pPr>
      <w:r>
        <w:t xml:space="preserve">Lý Thế Dân chưa từng nghĩ tới một người mà có thể trấn áp hai liên bộ đội, còn bức bách hai liên bộ đội phải đầu hàng với hắn.</w:t>
      </w:r>
    </w:p>
    <w:p>
      <w:pPr>
        <w:pStyle w:val="BodyText"/>
      </w:pPr>
      <w:r>
        <w:t xml:space="preserve">Lý Thế Dân tự nhận mình là một gã cao thủ, chỉ cần cho hắn đủ không gian di chuyển muốn hắn xử lý ba mươi chiến sĩ tinh nhuệ Đại Thái cũng không thành vấn đề. Nhưng nếu đối mặt của hai liên bộ đội lựa chọn tốt nhất cho hắn là sau khi bắn chết được ba người phải lập tức lui lại, nếu không khi bị vây quanh hắn cũng chỉ còn con đường chết.</w:t>
      </w:r>
    </w:p>
    <w:p>
      <w:pPr>
        <w:pStyle w:val="BodyText"/>
      </w:pPr>
      <w:r>
        <w:t xml:space="preserve">Về phần nhóm người Bạch Tiểu Thắng từng kiến thức qua thực lực khủng bố của Nhạc Trọng nhiều lần, đã thói quen thủ lĩnh lấy sức một mình trấn áp những đội ngũ khác. Trong ý nghĩ của bọn họ, có lẽ Nhạc Trọng còn chưa đối phó được một doanh bộ đội cơ giới, nhưng muốn đối phó một doanh bộ đội không có hỏa lực hùng hậu cũng không thành vấn đề.</w:t>
      </w:r>
    </w:p>
    <w:p>
      <w:pPr>
        <w:pStyle w:val="BodyText"/>
      </w:pPr>
      <w:r>
        <w:t xml:space="preserve">Ở trong cuối thời, Thần Ma hệ thống cường hóa thực lực mỗi cá nhân cực lớn. Một gã cường giả đứng đầu thậm chí có thể đối kháng cùng một quân đội chính quy quy mô nhỏ.</w:t>
      </w:r>
    </w:p>
    <w:p>
      <w:pPr>
        <w:pStyle w:val="BodyText"/>
      </w:pPr>
      <w:r>
        <w:t xml:space="preserve">Bạch Tiểu Thắng nhìn những kẻ đầu hàng, lại nhìn Nhạc Trọng xin chỉ thị:</w:t>
      </w:r>
    </w:p>
    <w:p>
      <w:pPr>
        <w:pStyle w:val="BodyText"/>
      </w:pPr>
      <w:r>
        <w:t xml:space="preserve">- Những người này nên làm sao xử lý?</w:t>
      </w:r>
    </w:p>
    <w:p>
      <w:pPr>
        <w:pStyle w:val="BodyText"/>
      </w:pPr>
      <w:r>
        <w:t xml:space="preserve">Nhạc Trọng nói:</w:t>
      </w:r>
    </w:p>
    <w:p>
      <w:pPr>
        <w:pStyle w:val="Compact"/>
      </w:pPr>
      <w:r>
        <w:t xml:space="preserve">- Tìm mấy tên quan quân, tôi có lời cần hỏi bọn hắn!</w:t>
      </w:r>
      <w:r>
        <w:br w:type="textWrapping"/>
      </w:r>
      <w:r>
        <w:br w:type="textWrapping"/>
      </w:r>
    </w:p>
    <w:p>
      <w:pPr>
        <w:pStyle w:val="Heading2"/>
      </w:pPr>
      <w:bookmarkStart w:id="627" w:name="chương-605-phẫn-nộ.-1"/>
      <w:bookmarkEnd w:id="627"/>
      <w:r>
        <w:t xml:space="preserve">605. Chương 605: Phẫn Nộ. (1)</w:t>
      </w:r>
    </w:p>
    <w:p>
      <w:pPr>
        <w:pStyle w:val="Compact"/>
      </w:pPr>
      <w:r>
        <w:br w:type="textWrapping"/>
      </w:r>
      <w:r>
        <w:br w:type="textWrapping"/>
      </w:r>
    </w:p>
    <w:p>
      <w:pPr>
        <w:pStyle w:val="BodyText"/>
      </w:pPr>
      <w:r>
        <w:t xml:space="preserve">Bạch Tiểu Thắng hành sự vô cùng nhanh nhẹn, rất nhanh đã đem một gã liên trưởng, hai gã phó liên trưởng, bốn gã bài trưởng dẫn tới trước người Nhạc Trọng.</w:t>
      </w:r>
    </w:p>
    <w:p>
      <w:pPr>
        <w:pStyle w:val="BodyText"/>
      </w:pPr>
      <w:r>
        <w:t xml:space="preserve">Nhạc Trọng nhìn bảy tên quan quân chung quanh, chỉ chỉ một gã bài trưởng hỏi:</w:t>
      </w:r>
    </w:p>
    <w:p>
      <w:pPr>
        <w:pStyle w:val="BodyText"/>
      </w:pPr>
      <w:r>
        <w:t xml:space="preserve">- Trong tụi mày ai có tin tức của thực vật ma nữ Trần Dao? Mày nói trước!</w:t>
      </w:r>
    </w:p>
    <w:p>
      <w:pPr>
        <w:pStyle w:val="BodyText"/>
      </w:pPr>
      <w:r>
        <w:t xml:space="preserve">Vẻ mặt gã bài trưởng căm hận trừng mắt nhìn Nhạc Trọng mắng:</w:t>
      </w:r>
    </w:p>
    <w:p>
      <w:pPr>
        <w:pStyle w:val="BodyText"/>
      </w:pPr>
      <w:r>
        <w:t xml:space="preserve">- Phi! Hoa Hạ cẩu!</w:t>
      </w:r>
    </w:p>
    <w:p>
      <w:pPr>
        <w:pStyle w:val="BodyText"/>
      </w:pPr>
      <w:r>
        <w:t xml:space="preserve">Phanh!</w:t>
      </w:r>
    </w:p>
    <w:p>
      <w:pPr>
        <w:pStyle w:val="BodyText"/>
      </w:pPr>
      <w:r>
        <w:t xml:space="preserve">Nhạc Trọng tùy tay một phát oanh thẳng lên đầu hắn, trực tiếp oanh dập nát, dịch óc bắn tung tóe đầy đất.</w:t>
      </w:r>
    </w:p>
    <w:p>
      <w:pPr>
        <w:pStyle w:val="BodyText"/>
      </w:pPr>
      <w:r>
        <w:t xml:space="preserve">- Thật hung tàn!</w:t>
      </w:r>
    </w:p>
    <w:p>
      <w:pPr>
        <w:pStyle w:val="BodyText"/>
      </w:pPr>
      <w:r>
        <w:t xml:space="preserve">Ở một bên nhìn thấy một màn này trong lòng Lý Thế Dân nhảy dựng, sau lưng tuôn ra tia rét lạnh. Sau khi hắn kiến thức được sự đáng sợ của Nhạc Trọng, đã không còn dám sinh ra ý nghĩ chạy trốn, thầm nghĩ thành thành thật thật làm xong hết thảy nhiệm vụ mà Nhạc Trọng công đạo.</w:t>
      </w:r>
    </w:p>
    <w:p>
      <w:pPr>
        <w:pStyle w:val="BodyText"/>
      </w:pPr>
      <w:r>
        <w:t xml:space="preserve">- Đến phiên mày!</w:t>
      </w:r>
    </w:p>
    <w:p>
      <w:pPr>
        <w:pStyle w:val="BodyText"/>
      </w:pPr>
      <w:r>
        <w:t xml:space="preserve">Oanh giết một gã bài trưởng, Nhạc Trọng không chút để ý chỉ vào một tên bài trưởng khác lạnh lùng nói.</w:t>
      </w:r>
    </w:p>
    <w:p>
      <w:pPr>
        <w:pStyle w:val="BodyText"/>
      </w:pPr>
      <w:r>
        <w:t xml:space="preserve">Tên bài trưởng kia quỳ trước mặt Nhạc Trọng tận lực cầu xin:</w:t>
      </w:r>
    </w:p>
    <w:p>
      <w:pPr>
        <w:pStyle w:val="BodyText"/>
      </w:pPr>
      <w:r>
        <w:t xml:space="preserve">- Tôi không biết! Đại gia! Tôi không biết! Tôi thật sự là không biết!</w:t>
      </w:r>
    </w:p>
    <w:p>
      <w:pPr>
        <w:pStyle w:val="BodyText"/>
      </w:pPr>
      <w:r>
        <w:t xml:space="preserve">Phanh!</w:t>
      </w:r>
    </w:p>
    <w:p>
      <w:pPr>
        <w:pStyle w:val="BodyText"/>
      </w:pPr>
      <w:r>
        <w:t xml:space="preserve">[CHARGE=3.2]</w:t>
      </w:r>
    </w:p>
    <w:p>
      <w:pPr>
        <w:pStyle w:val="BodyText"/>
      </w:pPr>
      <w:r>
        <w:t xml:space="preserve">Nương theo sau một tiếng súng vang, đầu tên bài trưởng kia cũng như dưa hấu bị nổ oanh.</w:t>
      </w:r>
    </w:p>
    <w:p>
      <w:pPr>
        <w:pStyle w:val="BodyText"/>
      </w:pPr>
      <w:r>
        <w:t xml:space="preserve">Nhạc Trọng dùng súng chỉ vào một tên bài trưởng khác lạnh lùng nói:</w:t>
      </w:r>
    </w:p>
    <w:p>
      <w:pPr>
        <w:pStyle w:val="BodyText"/>
      </w:pPr>
      <w:r>
        <w:t xml:space="preserve">- Sự kiên nhẫn của tao chỉ có hạn độ! Nếu tụi mày không muốn nói, tao sẽ đem toàn bộ người trong trấn giết sạch! Cho bọn hắn chôn cùng đồng bào của tao! Đến mày!</w:t>
      </w:r>
    </w:p>
    <w:p>
      <w:pPr>
        <w:pStyle w:val="BodyText"/>
      </w:pPr>
      <w:r>
        <w:t xml:space="preserve">Tên bài trưởng kia tận lực cầu xin:</w:t>
      </w:r>
    </w:p>
    <w:p>
      <w:pPr>
        <w:pStyle w:val="BodyText"/>
      </w:pPr>
      <w:r>
        <w:t xml:space="preserve">- Tôi nói, tôi nói! Cầu ngài tha cho tôi một mạng!</w:t>
      </w:r>
    </w:p>
    <w:p>
      <w:pPr>
        <w:pStyle w:val="BodyText"/>
      </w:pPr>
      <w:r>
        <w:t xml:space="preserve">Tên liên trưởng nhất thời phẫn nộ rống lớn:</w:t>
      </w:r>
    </w:p>
    <w:p>
      <w:pPr>
        <w:pStyle w:val="BodyText"/>
      </w:pPr>
      <w:r>
        <w:t xml:space="preserve">- Vương Chính Khí! Mày có phải là quân nhân của Đại Thái hay không! Sao có thể không khí khái, quỳ trước mặt Hoa Hạ cẩu!</w:t>
      </w:r>
    </w:p>
    <w:p>
      <w:pPr>
        <w:pStyle w:val="BodyText"/>
      </w:pPr>
      <w:r>
        <w:t xml:space="preserve">Phanh!</w:t>
      </w:r>
    </w:p>
    <w:p>
      <w:pPr>
        <w:pStyle w:val="BodyText"/>
      </w:pPr>
      <w:r>
        <w:t xml:space="preserve">Đầu tên liên trưởng trực tiếp nổ tung.</w:t>
      </w:r>
    </w:p>
    <w:p>
      <w:pPr>
        <w:pStyle w:val="BodyText"/>
      </w:pPr>
      <w:r>
        <w:t xml:space="preserve">Thấy vậy những tên quan quân còn lại vẻ mặt hiện lên sợ hãi. Lần đầu tiên bọn hắn nhìn thấy có một người lòng dạ tàn nhẫn khủng bố đến như thế.</w:t>
      </w:r>
    </w:p>
    <w:p>
      <w:pPr>
        <w:pStyle w:val="BodyText"/>
      </w:pPr>
      <w:r>
        <w:t xml:space="preserve">Tên bài trưởng cuống quýt dập đầu nói:</w:t>
      </w:r>
    </w:p>
    <w:p>
      <w:pPr>
        <w:pStyle w:val="BodyText"/>
      </w:pPr>
      <w:r>
        <w:t xml:space="preserve">- Bốn này trước thực vật ma nữ Trần Dao bị quân đội đánh bại ở Đại Lan sơn. Đã trốn sâu vào trong núi, địa điểm cụ thể thì chúng tôi không biết. Chủ trì bao vây chủ trì Trần Dao chính là Hà Văn Ý đại nhân. Chúng tôi chỉ là nghe lệnh làm việc, van ngài tha cho tôi một mạng đi!</w:t>
      </w:r>
    </w:p>
    <w:p>
      <w:pPr>
        <w:pStyle w:val="BodyText"/>
      </w:pPr>
      <w:r>
        <w:t xml:space="preserve">- Được! Tao sẽ tha ày một mạng!</w:t>
      </w:r>
    </w:p>
    <w:p>
      <w:pPr>
        <w:pStyle w:val="BodyText"/>
      </w:pPr>
      <w:r>
        <w:t xml:space="preserve">Nhạc Trọng nghe được câu trả lời phất tay tha cho tên kia một mạng.</w:t>
      </w:r>
    </w:p>
    <w:p>
      <w:pPr>
        <w:pStyle w:val="BodyText"/>
      </w:pPr>
      <w:r>
        <w:t xml:space="preserve">Bạch Tiểu Thắng đi tới bên cạnh Nhạc Trọng trực tiếp hỏi:</w:t>
      </w:r>
    </w:p>
    <w:p>
      <w:pPr>
        <w:pStyle w:val="BodyText"/>
      </w:pPr>
      <w:r>
        <w:t xml:space="preserve">- Thủ lĩnh, người trong trấn này nên xử lý thế nào?</w:t>
      </w:r>
    </w:p>
    <w:p>
      <w:pPr>
        <w:pStyle w:val="BodyText"/>
      </w:pPr>
      <w:r>
        <w:t xml:space="preserve">Ánh mắt Nhạc Trọng băng sương, trực tiếp ra lệnh:</w:t>
      </w:r>
    </w:p>
    <w:p>
      <w:pPr>
        <w:pStyle w:val="BodyText"/>
      </w:pPr>
      <w:r>
        <w:t xml:space="preserve">- Giết hết toàn bộ! Cho bọn hắn chôn cùng những nạn nhân bị chúng giết chết!</w:t>
      </w:r>
    </w:p>
    <w:p>
      <w:pPr>
        <w:pStyle w:val="BodyText"/>
      </w:pPr>
      <w:r>
        <w:t xml:space="preserve">Bên trong tiểu trấn có bốn trăm sáu mươi lăm người, những người này đều bị áp giải tới cửa trấn giết chết, đồng thời cắt thủ cấp treo chung quanh trấn, chẳng khác gì đại hình thời cổ đại.</w:t>
      </w:r>
    </w:p>
    <w:p>
      <w:pPr>
        <w:pStyle w:val="BodyText"/>
      </w:pPr>
      <w:r>
        <w:t xml:space="preserve">Lý Thế Dân nhìn thủ cấp giắt quanh trấn, trong mắt thoáng hiện vẻ không đành lòng nhìn Nhạc Trọng nói:</w:t>
      </w:r>
    </w:p>
    <w:p>
      <w:pPr>
        <w:pStyle w:val="BodyText"/>
      </w:pPr>
      <w:r>
        <w:t xml:space="preserve">- Nhạc Trọng, làm vậy có phải quá tàn nhẫn hay không! Trong bọn họ có không ít bình dân!</w:t>
      </w:r>
    </w:p>
    <w:p>
      <w:pPr>
        <w:pStyle w:val="BodyText"/>
      </w:pPr>
      <w:r>
        <w:t xml:space="preserve">Nhạc Trọng liếc mắt nhìn Lý Thế Dân, lạnh lùng nói:</w:t>
      </w:r>
    </w:p>
    <w:p>
      <w:pPr>
        <w:pStyle w:val="BodyText"/>
      </w:pPr>
      <w:r>
        <w:t xml:space="preserve">- Lý Thế Dân! Khi bọn hắn giết người ngoại quốc có từng do dự qua bao giờ? Ở dưới trướng Ngô Nham Hồng, người ngoại quốc sống như nô lệ trư cẩu, vậy có tàn nhẫn hay không? Ở trong này đều là bộ hạ của Ngô Nham Hồng, cũng là thực lực của hắn, sống thêm một tên đối với chúng ta mà nói tăng thêm một phần uy hiếp! Đây là chiến tranh, trong chiến tranh nhân từ với địch nhân là tàn nhẫn với chính mình!</w:t>
      </w:r>
    </w:p>
    <w:p>
      <w:pPr>
        <w:pStyle w:val="BodyText"/>
      </w:pPr>
      <w:r>
        <w:t xml:space="preserve">Nhạc Trọng nhìn Lý Thế Dân lạnh lùng ra lệnh:</w:t>
      </w:r>
    </w:p>
    <w:p>
      <w:pPr>
        <w:pStyle w:val="BodyText"/>
      </w:pPr>
      <w:r>
        <w:t xml:space="preserve">- Tôi lệnh cho anh trong vòng một tháng phải lấy thủ cấp của một trăm bộ hạ Ngô Nham Hồng. Tôi mặc kệ anh giết ai, chỉ cần anh giết đủ một trăm! Nếu không tiểu tình nhân Trương Thải Chi của anh phải chết! Đi thôi!</w:t>
      </w:r>
    </w:p>
    <w:p>
      <w:pPr>
        <w:pStyle w:val="BodyText"/>
      </w:pPr>
      <w:r>
        <w:t xml:space="preserve">Lý Thế Dân nhận được mệnh lệnh của Nhạc Trọng, nhất thời líu lưỡi, vừa nghĩ tới Nhạc Trọng không chút lưu tình xử lý bốn trăm sáu mươi lăm mạng người, thủ đoạn huyết tinh tàn khốc, trong lòng tràn ngập rét lạnh, cắn chặt răng trầm giọng:</w:t>
      </w:r>
    </w:p>
    <w:p>
      <w:pPr>
        <w:pStyle w:val="BodyText"/>
      </w:pPr>
      <w:r>
        <w:t xml:space="preserve">- Dạ, thủ lĩnh!</w:t>
      </w:r>
    </w:p>
    <w:p>
      <w:pPr>
        <w:pStyle w:val="BodyText"/>
      </w:pPr>
      <w:r>
        <w:t xml:space="preserve">Dứt lời, hắn cầm đại cung đi nhanh vào trong gió tuyết.</w:t>
      </w:r>
    </w:p>
    <w:p>
      <w:pPr>
        <w:pStyle w:val="BodyText"/>
      </w:pPr>
      <w:r>
        <w:t xml:space="preserve">Bạch Tiểu Thắng đi tới bên cạnh Nhạc Trọng khinh miệt liếc mắt nhìn theo bóng lưng Lý Thế Dân nhổ bãi nước miếng châm chọc nói:</w:t>
      </w:r>
    </w:p>
    <w:p>
      <w:pPr>
        <w:pStyle w:val="BodyText"/>
      </w:pPr>
      <w:r>
        <w:t xml:space="preserve">- Thật là ngu xuẩn! Đây chính là hai chủng tộc tranh đoạt không gian sinh tồn! Không phải bọn hắn chết thì chúng ta vong! Dưới tình huống như vậy vẫn còn mang lòng dạ đàn bà, thật sự là ngu xuẩn!</w:t>
      </w:r>
    </w:p>
    <w:p>
      <w:pPr>
        <w:pStyle w:val="BodyText"/>
      </w:pPr>
      <w:r>
        <w:t xml:space="preserve">Nhạc Trọng nhìn theo bóng lưng Lý Thế Dân, thản nhiên nói:</w:t>
      </w:r>
    </w:p>
    <w:p>
      <w:pPr>
        <w:pStyle w:val="BodyText"/>
      </w:pPr>
      <w:r>
        <w:t xml:space="preserve">- Hắn là người tốt! Nhưng không thích hợp sống trong cuối thời tàn khốc!</w:t>
      </w:r>
    </w:p>
    <w:p>
      <w:pPr>
        <w:pStyle w:val="BodyText"/>
      </w:pPr>
      <w:r>
        <w:t xml:space="preserve">Tuy rằng Lý Thế Dân có được lực lượng cường đại nhưng địa vị trong những người sống sót mà hắn bảo hộ lại biến thành thấp nhất, cũng bởi vì hắn quá thành thật nên mới bị La Văn Thuật điều khiển xoay quanh.</w:t>
      </w:r>
    </w:p>
    <w:p>
      <w:pPr>
        <w:pStyle w:val="BodyText"/>
      </w:pPr>
      <w:r>
        <w:t xml:space="preserve">Nhạc Trọng quay đầu hỏi Bạch Tiểu Thắng:</w:t>
      </w:r>
    </w:p>
    <w:p>
      <w:pPr>
        <w:pStyle w:val="BodyText"/>
      </w:pPr>
      <w:r>
        <w:t xml:space="preserve">- Cứu ra được bao nhiêu người?</w:t>
      </w:r>
    </w:p>
    <w:p>
      <w:pPr>
        <w:pStyle w:val="BodyText"/>
      </w:pPr>
      <w:r>
        <w:t xml:space="preserve">Trong mắt Bạch Tiểu Thắng thoáng hiện vẻ lo lắng:</w:t>
      </w:r>
    </w:p>
    <w:p>
      <w:pPr>
        <w:pStyle w:val="BodyText"/>
      </w:pPr>
      <w:r>
        <w:t xml:space="preserve">- Sáu mươi ba nữ nhân, có mười ba người bị tra tấn đến phát điên. Năm mươi người sống sót cả thân thể lẫn tinh thần đều không tốt lắm!</w:t>
      </w:r>
    </w:p>
    <w:p>
      <w:pPr>
        <w:pStyle w:val="BodyText"/>
      </w:pPr>
      <w:r>
        <w:t xml:space="preserve">Nhạc Trọng trầm mặc, bên trong băng tuyết ngập trời bị đưa tới loại địa phương này tự nhiên không có chuyện gì tốt, hắn đã làm sẵn chuẩn bị tâm lý, nhưng dù vậy sau khi nghe được trong lòng vẫn cảm thấy khó chịu.</w:t>
      </w:r>
    </w:p>
    <w:p>
      <w:pPr>
        <w:pStyle w:val="BodyText"/>
      </w:pPr>
      <w:r>
        <w:t xml:space="preserve">Nhạc Trọng chậm rãi nói:</w:t>
      </w:r>
    </w:p>
    <w:p>
      <w:pPr>
        <w:pStyle w:val="BodyText"/>
      </w:pPr>
      <w:r>
        <w:t xml:space="preserve">- Các anh mang họ về trong sơn động đi thôi! Nếu có thể tận lực đem các nàng huấn luyện thành chiến sĩ. Trước khi tôi quay về không cho phép bất luận kẻ nào rời sơn động, nếu không trực tiếp bắn gục!</w:t>
      </w:r>
    </w:p>
    <w:p>
      <w:pPr>
        <w:pStyle w:val="BodyText"/>
      </w:pPr>
      <w:r>
        <w:t xml:space="preserve">Ở khu vực này Nhạc Trọng không có một nơi nào đặt chân, sơn động cũng không thể cất chứa hơn bốn trăm người, đây cũng là nguyên nhân hắn ra lệnh bắn chết toàn bộ người trong tiểu trấn.</w:t>
      </w:r>
    </w:p>
    <w:p>
      <w:pPr>
        <w:pStyle w:val="BodyText"/>
      </w:pPr>
      <w:r>
        <w:t xml:space="preserve">Trong lòng Bạch Tiểu Thắng kinh hãi, liền hỏi:</w:t>
      </w:r>
    </w:p>
    <w:p>
      <w:pPr>
        <w:pStyle w:val="BodyText"/>
      </w:pPr>
      <w:r>
        <w:t xml:space="preserve">- Thủ lĩnh, anh dự tính một mình đi Đại Lan sơn sao?</w:t>
      </w:r>
    </w:p>
    <w:p>
      <w:pPr>
        <w:pStyle w:val="BodyText"/>
      </w:pPr>
      <w:r>
        <w:t xml:space="preserve">Nhạc Trọng đáp:</w:t>
      </w:r>
    </w:p>
    <w:p>
      <w:pPr>
        <w:pStyle w:val="BodyText"/>
      </w:pPr>
      <w:r>
        <w:t xml:space="preserve">- Không, Minh Giai Giai, Trần Lạc, Vương Tường, Lưu Hàn theo tôi cùng đi!</w:t>
      </w:r>
    </w:p>
    <w:p>
      <w:pPr>
        <w:pStyle w:val="BodyText"/>
      </w:pPr>
      <w:r>
        <w:t xml:space="preserve">Bốn người kia đều có được dị năng tìm người, có thể hơn được thật nhiều người thường.</w:t>
      </w:r>
    </w:p>
    <w:p>
      <w:pPr>
        <w:pStyle w:val="BodyText"/>
      </w:pPr>
      <w:r>
        <w:t xml:space="preserve">Bạch Tiểu Thắng đề nghị:</w:t>
      </w:r>
    </w:p>
    <w:p>
      <w:pPr>
        <w:pStyle w:val="BodyText"/>
      </w:pPr>
      <w:r>
        <w:t xml:space="preserve">- Có cần mang theo nhiều người đi không?</w:t>
      </w:r>
    </w:p>
    <w:p>
      <w:pPr>
        <w:pStyle w:val="BodyText"/>
      </w:pPr>
      <w:r>
        <w:t xml:space="preserve">Trải qua nhiều ngày ở chung, Bạch Tiểu Thắng đã thập phần tin phục Nhạc Trọng. Hắn cũng không muốn để một vị thủ lĩnh như Nhạc Trọng phải chết tại nơi này.</w:t>
      </w:r>
    </w:p>
    <w:p>
      <w:pPr>
        <w:pStyle w:val="BodyText"/>
      </w:pPr>
      <w:r>
        <w:t xml:space="preserve">Nhạc Trọng cự tuyệt nói:</w:t>
      </w:r>
    </w:p>
    <w:p>
      <w:pPr>
        <w:pStyle w:val="BodyText"/>
      </w:pPr>
      <w:r>
        <w:t xml:space="preserve">- Không cần!</w:t>
      </w:r>
    </w:p>
    <w:p>
      <w:pPr>
        <w:pStyle w:val="BodyText"/>
      </w:pPr>
      <w:r>
        <w:t xml:space="preserve">Không bao lâu thật nhiều xe chở vật tư thu hoạch được chạy ra khỏi tiểu trấn, hướng chỗ sơn động phương xa chạy đi. Chỉ lưu lại trấn nhỏ giăng đầy thủ cấp như chốn địa ngục nhân gian.</w:t>
      </w:r>
    </w:p>
    <w:p>
      <w:pPr>
        <w:pStyle w:val="BodyText"/>
      </w:pPr>
      <w:r>
        <w:t xml:space="preserve">Nhạc Trọng không có căn cơ gì ở khu vực này, vì tránh né Ngô Nham Hồng phái binh trả thù hắn chỉ có thể trốn tránh trong sơn động tận vùng núi sâu.</w:t>
      </w:r>
    </w:p>
    <w:p>
      <w:pPr>
        <w:pStyle w:val="BodyText"/>
      </w:pPr>
      <w:r>
        <w:t xml:space="preserve">Bên trong một tòa biệt thự xa hoa nằm trong khu Lan Sơn thị.</w:t>
      </w:r>
    </w:p>
    <w:p>
      <w:pPr>
        <w:pStyle w:val="BodyText"/>
      </w:pPr>
      <w:r>
        <w:t xml:space="preserve">Một gã trung niên nam tử chừng ba mươi sáu ba mươi bảy thân mặc quân phục, trên mặt có bốn vết cào thật sâu, vẻ mặt dữ tợn hung hăng vỗ một chưởng lên bàn, chửi ầm lên:</w:t>
      </w:r>
    </w:p>
    <w:p>
      <w:pPr>
        <w:pStyle w:val="BodyText"/>
      </w:pPr>
      <w:r>
        <w:t xml:space="preserve">- Súc sinh chết tiệt! Là ai làm? Thế nhưng dám giết chết bảy trăm sáu mươi tám tử dân của Đại Thái đế quốc chúng ta. Còn cắt đầu của bọn họ treo trên hàng rào, thật sự là súc sinh không bằng cầm thú!</w:t>
      </w:r>
    </w:p>
    <w:p>
      <w:pPr>
        <w:pStyle w:val="Compact"/>
      </w:pPr>
      <w:r>
        <w:t xml:space="preserve">Tên nam tử này tên là Ngô Chí, là một trong mười ba trung tướng của Đại Thái đế quốc. Là một kẻ chủ nghĩa chủng tộc cực đoan, đã có hơn trăm người ngoại quốc chết trong tay của hắn.</w:t>
      </w:r>
      <w:r>
        <w:br w:type="textWrapping"/>
      </w:r>
      <w:r>
        <w:br w:type="textWrapping"/>
      </w:r>
    </w:p>
    <w:p>
      <w:pPr>
        <w:pStyle w:val="Heading2"/>
      </w:pPr>
      <w:bookmarkStart w:id="628" w:name="chương-606-phẫn-nộ.-2"/>
      <w:bookmarkEnd w:id="628"/>
      <w:r>
        <w:t xml:space="preserve">606. Chương 606: Phẫn Nộ. (2)</w:t>
      </w:r>
    </w:p>
    <w:p>
      <w:pPr>
        <w:pStyle w:val="Compact"/>
      </w:pPr>
      <w:r>
        <w:br w:type="textWrapping"/>
      </w:r>
      <w:r>
        <w:br w:type="textWrapping"/>
      </w:r>
    </w:p>
    <w:p>
      <w:pPr>
        <w:pStyle w:val="BodyText"/>
      </w:pPr>
      <w:r>
        <w:t xml:space="preserve">Khi bọn hắn sát hại người ngoại quốc, chỉ cảm thấy như mình giết chết một con trư cẩu, không hề có chút cảm giác tội ác. Nhưng một khi tộc dân của bọn hắn bị giết, lại tràn ngập phẫn nộ như những con chó dữ.</w:t>
      </w:r>
    </w:p>
    <w:p>
      <w:pPr>
        <w:pStyle w:val="BodyText"/>
      </w:pPr>
      <w:r>
        <w:t xml:space="preserve">Một gã nam tử trẻ tuổi cao chừng 1m70, tướng mạo anh tuấn, xương gò má nhô cao, trên người bao phủ khí chất thiết huyết trầm giọng nói:</w:t>
      </w:r>
    </w:p>
    <w:p>
      <w:pPr>
        <w:pStyle w:val="BodyText"/>
      </w:pPr>
      <w:r>
        <w:t xml:space="preserve">- Tướng quân, hẳn là người Hoa Hạ! Người của chúng ta xem qua hiện trường, đồng bào của chúng ta ở trong trấn toàn bộ bị người giết chết. Nhưng đám nữ nhân người ngoại quốc kia lại được người cứu đi rồi!</w:t>
      </w:r>
    </w:p>
    <w:p>
      <w:pPr>
        <w:pStyle w:val="BodyText"/>
      </w:pPr>
      <w:r>
        <w:t xml:space="preserve">Nam tử trẻ tuổi này là một trong những tiến hóa giả thiên tài dưới trướng Ngô Nham Hồng, tên là Huyết Đồ Phu Trương Mãn Húc.</w:t>
      </w:r>
    </w:p>
    <w:p>
      <w:pPr>
        <w:pStyle w:val="BodyText"/>
      </w:pPr>
      <w:r>
        <w:t xml:space="preserve">Trương Mãn Húc là một trong năm người tiến hóa có được song thuộc tính trong số mười lăm vạn dân cư dưới trướng Ngô Nham Hồng. Sức chiến đấu đứng đầu trong tứ kiệt trẻ tuổi của Đại Thái đế quốc. Từng trấn áp thật nhiều thế lực nước ngoài, tay dính đầy máu tươi. Hắn cũng là một trong những thành viên kỳ thị chủng tộc vô cùng cực đoan.</w:t>
      </w:r>
    </w:p>
    <w:p>
      <w:pPr>
        <w:pStyle w:val="BodyText"/>
      </w:pPr>
      <w:r>
        <w:t xml:space="preserve">Trải qua đoạn thời gian phát triển, Ngô Nham Hồng gồm thâu không ít thế lực bản địa, hơn nữa công chiếm Lan Sơn thị, lấy được phát triển thật lớn, thế lực càng bành trướng thật nhanh.</w:t>
      </w:r>
    </w:p>
    <w:p>
      <w:pPr>
        <w:pStyle w:val="BodyText"/>
      </w:pPr>
      <w:r>
        <w:t xml:space="preserve">[CHARGE=20]</w:t>
      </w:r>
    </w:p>
    <w:p>
      <w:pPr>
        <w:pStyle w:val="BodyText"/>
      </w:pPr>
      <w:r>
        <w:t xml:space="preserve">Một gã nam tử trẻ tuổi mắt trái đeo băng đen che kín, da thịt ngăm đen, khí chất thập phần trầm ổn mỉm cười nói:</w:t>
      </w:r>
    </w:p>
    <w:p>
      <w:pPr>
        <w:pStyle w:val="BodyText"/>
      </w:pPr>
      <w:r>
        <w:t xml:space="preserve">- Chuyện này đối với chúng ta mà nói cũng không phải là không có ưu đãi! Chỉ cần đem chuyện này công bố ra ngoài, đám người Lôi Kinh Kiệt sẽ phải ngậm miệng, không còn tiếp tục che chở đám ngoại quốc kia nữa!</w:t>
      </w:r>
    </w:p>
    <w:p>
      <w:pPr>
        <w:pStyle w:val="BodyText"/>
      </w:pPr>
      <w:r>
        <w:t xml:space="preserve">Tên nam tử trẻ tuổi đeo băng đen mắt trái tên là Linh Lạc, cũng là một trong tứ kiệt Đại Thái đế quốc, lực chiến đấu của hắn tuy không bằng Trương Mãn Húc nhưng làm người thật thông minh.</w:t>
      </w:r>
    </w:p>
    <w:p>
      <w:pPr>
        <w:pStyle w:val="BodyText"/>
      </w:pPr>
      <w:r>
        <w:t xml:space="preserve">Vô luận ở thế lực nào đều không có chuyện mọi người đồng lòng cùng nhau. Bên trong thế lực của Ngô Nham Hồng cũng có người không đồng ý cách đối đãi của Ngô Nham Hồng đối với người nước ngoài. Lôi Kinh Kiệt chính là nhân vật đại biểu cho những người phản đối. Đương nhiên thế lực của Lôi Kinh Kiệt rất mỏng manh, bọn họ cũng không dám trắng trợn phản kháng Ngô Nham Hồng, chỉ ở trong phạm vi khả năng cho phép yên lặng trợ giúp người nước ngoài.</w:t>
      </w:r>
    </w:p>
    <w:p>
      <w:pPr>
        <w:pStyle w:val="BodyText"/>
      </w:pPr>
      <w:r>
        <w:t xml:space="preserve">Bất kỳ thế lực nào cũng có người tốt lẫn kẻ xấu, cho dù dưới trướng của Nhạc Trọng cũng có những tên súc sinh biến thái đối đãi người nước ngoài tàn nhẫn.</w:t>
      </w:r>
    </w:p>
    <w:p>
      <w:pPr>
        <w:pStyle w:val="BodyText"/>
      </w:pPr>
      <w:r>
        <w:t xml:space="preserve">Một gã nam tử trẻ tuổi gương mặt xấu xí, ngũ quan vặn vẹo, răng vàng miệng hô nhướng mày nói:</w:t>
      </w:r>
    </w:p>
    <w:p>
      <w:pPr>
        <w:pStyle w:val="BodyText"/>
      </w:pPr>
      <w:r>
        <w:t xml:space="preserve">- Là ai làm? Chẳng lẽ là thực vật ma nữ Trần Dao?</w:t>
      </w:r>
    </w:p>
    <w:p>
      <w:pPr>
        <w:pStyle w:val="BodyText"/>
      </w:pPr>
      <w:r>
        <w:t xml:space="preserve">Người này cũng thuộc một trong tứ kiệt tên Nguyên Hòa. Gương mặt xấu xí, tâm linh vặn vẹo, nếu có người đem tướng mạo ra trào phúng hắn, hắn sẽ lập tức giết chết đối phương, thủ đoạn cực kỳ hung ác cay độc.</w:t>
      </w:r>
    </w:p>
    <w:p>
      <w:pPr>
        <w:pStyle w:val="BodyText"/>
      </w:pPr>
      <w:r>
        <w:t xml:space="preserve">Linh Lạc thoáng trầm tư một chốc lắc đầu nói:</w:t>
      </w:r>
    </w:p>
    <w:p>
      <w:pPr>
        <w:pStyle w:val="BodyText"/>
      </w:pPr>
      <w:r>
        <w:t xml:space="preserve">- Không phải Trần Dao! Thủ đoạn của nàng không độc ác như vậy! Hơn nữa nàng mới bị chúng ta đánh tan, không có năng lực làm ra chuyện đó!</w:t>
      </w:r>
    </w:p>
    <w:p>
      <w:pPr>
        <w:pStyle w:val="BodyText"/>
      </w:pPr>
      <w:r>
        <w:t xml:space="preserve">Trương Mãn Húc cười tự tin, hai mắt sáng lên nhìn Ngô Chí trầm giọng nói:</w:t>
      </w:r>
    </w:p>
    <w:p>
      <w:pPr>
        <w:pStyle w:val="BodyText"/>
      </w:pPr>
      <w:r>
        <w:t xml:space="preserve">- Mặc kệ hắn là ai vậy, dám ra tay đối với chúng ta, kết cục chỉ có con đường chết. Tướng quân, xin cho tôi dẫn người đem bọn hắn tiêu diệt!</w:t>
      </w:r>
    </w:p>
    <w:p>
      <w:pPr>
        <w:pStyle w:val="BodyText"/>
      </w:pPr>
      <w:r>
        <w:t xml:space="preserve">Trong mắt Ngô Chí chợt lóe dị quang, lộ vẻ mỉm cười nói:</w:t>
      </w:r>
    </w:p>
    <w:p>
      <w:pPr>
        <w:pStyle w:val="BodyText"/>
      </w:pPr>
      <w:r>
        <w:t xml:space="preserve">- Được! Trương Mãn Húc, tôi sẽ phái anh đi tiêu diệt loạn phỉ, anh cần bao nhiêu nhân thủ?</w:t>
      </w:r>
    </w:p>
    <w:p>
      <w:pPr>
        <w:pStyle w:val="BodyText"/>
      </w:pPr>
      <w:r>
        <w:t xml:space="preserve">Trương Mãn Húc liếm liếm môi, trong mắt chớp động vẻ tàn nhẫn khát máu:</w:t>
      </w:r>
    </w:p>
    <w:p>
      <w:pPr>
        <w:pStyle w:val="BodyText"/>
      </w:pPr>
      <w:r>
        <w:t xml:space="preserve">- Ba mươi cao thủ Lang Nha doanh là đủ rồi!</w:t>
      </w:r>
    </w:p>
    <w:p>
      <w:pPr>
        <w:pStyle w:val="BodyText"/>
      </w:pPr>
      <w:r>
        <w:t xml:space="preserve">Ngô Chí trực tiếp đồng ý:</w:t>
      </w:r>
    </w:p>
    <w:p>
      <w:pPr>
        <w:pStyle w:val="BodyText"/>
      </w:pPr>
      <w:r>
        <w:t xml:space="preserve">- Được!</w:t>
      </w:r>
    </w:p>
    <w:p>
      <w:pPr>
        <w:pStyle w:val="BodyText"/>
      </w:pPr>
      <w:r>
        <w:t xml:space="preserve">Làm đại tướng tâm phúc của Ngô Nham Hồng, Ngô Chí tuy không thể điều động toàn bộ Lang Nha doanh nhưng điều động ba mươi cao thủ cũng không thành vấn đề.</w:t>
      </w:r>
    </w:p>
    <w:p>
      <w:pPr>
        <w:pStyle w:val="BodyText"/>
      </w:pPr>
      <w:r>
        <w:t xml:space="preserve">Theo thế lực của Ngô Nham Hồng phát triển, cao thủ dưới trướng hắn cũng nhanh chóng tăng cường. Số lượng cao thủ trong Lang Nha đoanh đã vượt qua ba trăm người, đã trở thành cao thủ doanh thực sự.</w:t>
      </w:r>
    </w:p>
    <w:p>
      <w:pPr>
        <w:pStyle w:val="BodyText"/>
      </w:pPr>
      <w:r>
        <w:t xml:space="preserve">- Tạ tướng quân!</w:t>
      </w:r>
    </w:p>
    <w:p>
      <w:pPr>
        <w:pStyle w:val="BodyText"/>
      </w:pPr>
      <w:r>
        <w:t xml:space="preserve">Trong mắt Trương Mãn Húc hiện lên ánh sáng, đi ra ngoài chiến đấu cũng có ý nghĩa hắn có thể tùy ý giết hại địch nhân. Hắn thích cảm giác nắm giữ sinh tử của người khác trong tay, cảnh tượng địch nhân thống khổ kêu rên dưới đao của hắn.</w:t>
      </w:r>
    </w:p>
    <w:p>
      <w:pPr>
        <w:pStyle w:val="BodyText"/>
      </w:pPr>
      <w:r>
        <w:t xml:space="preserve">Bên trong một nơi bí ẩn của Lan Sơn thị, một nhóm người Thái ngồi bên trong.</w:t>
      </w:r>
    </w:p>
    <w:p>
      <w:pPr>
        <w:pStyle w:val="BodyText"/>
      </w:pPr>
      <w:r>
        <w:t xml:space="preserve">Một người trung niên trong mắt hiện lên vẻ căm giận:</w:t>
      </w:r>
    </w:p>
    <w:p>
      <w:pPr>
        <w:pStyle w:val="BodyText"/>
      </w:pPr>
      <w:r>
        <w:t xml:space="preserve">- Lần này đám người ngoại quốc kia làm thật sự là ác độc! Bọn hắn đã giết hại hơn bảy trăm đồng bào của chúng ta! Chúng ta không thể tiếp tục trợ giúp bọn hắn! Tuy rằng thật sự có lỗi nhưng tôi muốn rút khỏi hội!</w:t>
      </w:r>
    </w:p>
    <w:p>
      <w:pPr>
        <w:pStyle w:val="BodyText"/>
      </w:pPr>
      <w:r>
        <w:t xml:space="preserve">- Tôi cũng muốn rút khỏi hội! Đám người kia thật sự là quá tàn nhẫn! Tôi không muốn tiếp tục trợ giúp bọn hắn!</w:t>
      </w:r>
    </w:p>
    <w:p>
      <w:pPr>
        <w:pStyle w:val="BodyText"/>
      </w:pPr>
      <w:r>
        <w:t xml:space="preserve">- …</w:t>
      </w:r>
    </w:p>
    <w:p>
      <w:pPr>
        <w:pStyle w:val="BodyText"/>
      </w:pPr>
      <w:r>
        <w:t xml:space="preserve">Từng người đi tới trước mặt Lôi Kinh Kiệt thi lễ với hắn, nhưng sau đó xoay người rời khỏi phòng. Những người này đều là người bản địa có lương tâm không đành lòng nhìn cách đối xử của Ngô Nham Hồng đối đãi với người ngoại quốc. Nhưng sau khi nghe được tin có hơn bảy trăm đồng bào bị giết chết, bọn họ phẫn nộ đòi rời khỏi hội trợ giúp người nước ngoài tỏ lòng căm phẫn của mình.</w:t>
      </w:r>
    </w:p>
    <w:p>
      <w:pPr>
        <w:pStyle w:val="BodyText"/>
      </w:pPr>
      <w:r>
        <w:t xml:space="preserve">Lôi Kinh Kiệt yên lặng chào lại những người kia, cảm tạ họ đã trợ giúp, đồng thời trong lòng tràn ngập chua xót thầm nghĩ:</w:t>
      </w:r>
    </w:p>
    <w:p>
      <w:pPr>
        <w:pStyle w:val="BodyText"/>
      </w:pPr>
      <w:r>
        <w:t xml:space="preserve">- Xem ra đã có một tên ác ma từ bên Hoa Hạ đi tới Thái Lan của chúng ta!</w:t>
      </w:r>
    </w:p>
    <w:p>
      <w:pPr>
        <w:pStyle w:val="BodyText"/>
      </w:pPr>
      <w:r>
        <w:t xml:space="preserve">Lôi Kinh Kiệt là người không thích chủ nghĩa kỳ thị chủng tộc, hắn biết rõ ở nước ngoài có vô số kỳ nhân dị sĩ, hắn luôn chủ trương cùng người ngoại quốc chung sống hòa bình, đối xử tử tế với công dân nước ngoài.</w:t>
      </w:r>
    </w:p>
    <w:p>
      <w:pPr>
        <w:pStyle w:val="BodyText"/>
      </w:pPr>
      <w:r>
        <w:t xml:space="preserve">Nếu trước cuối thời sẽ không ai dám có tư tưởng phân biệt chủng tộc kiểu này, cũng sẽ không dễ dàng đắc tội với người ngoại quốc. Nhưng cuối thời đột nhiên tiến đến, trật tự hỏng mất, chủ nghĩa chủng tộc cực đoan là thứ có thể nhanh chóng hội tụ lòng người nhiều nhất, biến thành một con đường riêng phát triển. Bởi vậy Ngô Nham Hồng lợi dụng cơ hội như thế, dã tâm bành trướng, vì vậy hắn mới nêu cao lá cờ phân biệt chủng tộc, ngưng tụ những phần tử kỳ thị chủng tộc cực đoan, đạt được sự ủng hộ của bọn họ.</w:t>
      </w:r>
    </w:p>
    <w:p>
      <w:pPr>
        <w:pStyle w:val="BodyText"/>
      </w:pPr>
      <w:r>
        <w:t xml:space="preserve">Gặp phải hoàn cảnh như vậy, Lôi Kinh Kiệt chỉ có thể bất đắc dĩ thuận theo đại thế, đồng thời dùng khả năng của mình đi trợ giúp người ngoại quốc. Nhưng lần này hắn nghe được tin tức một tiểu trấn bị diệt sạch, trong lòng liền phát lạnh, biết được có một tên ác ma ngoại quốc đã tiến vào quốc gia của bọn họ.</w:t>
      </w:r>
    </w:p>
    <w:p>
      <w:pPr>
        <w:pStyle w:val="BodyText"/>
      </w:pPr>
      <w:r>
        <w:t xml:space="preserve">Lôi Kinh Kiệt thập phần thông minh, hắn biết rõ một kẻ có thể không chút lưu tình hạ lệnh xử quyết hơn bảy trăm người, hơn nữa còn có thể đánh bại lực lượng phòng ngự của một tiểu trấn, cường giả như vậy đại biểu cho thực lực như thế nào.</w:t>
      </w:r>
    </w:p>
    <w:p>
      <w:pPr>
        <w:pStyle w:val="BodyText"/>
      </w:pPr>
      <w:r>
        <w:t xml:space="preserve">Lôi Kinh Kiệt nhìn lên bầu trời, trong lòng cầu nguyện:</w:t>
      </w:r>
    </w:p>
    <w:p>
      <w:pPr>
        <w:pStyle w:val="BodyText"/>
      </w:pPr>
      <w:r>
        <w:t xml:space="preserve">- Hi vọng thần linh có thể phù hộ cho quốc gia chúng ta! Cho chúng ta vượt qua trận kiếp nạn này!</w:t>
      </w:r>
    </w:p>
    <w:p>
      <w:pPr>
        <w:pStyle w:val="BodyText"/>
      </w:pPr>
      <w:r>
        <w:t xml:space="preserve">Ngay một khắc cuối thời phát sinh, thanh âm của một người tự xưng là thần vang lên trong đầu óc mọi người, dưới tình huống như vậy chủ nghĩa duy vật đã sụp đổ, vô số người biến thành tín đồ tôn giáo. Bởi vậy đủ loại tà giáo cũng bắt đầu thịnh hành trong cuối thời.</w:t>
      </w:r>
    </w:p>
    <w:p>
      <w:pPr>
        <w:pStyle w:val="Compact"/>
      </w:pPr>
      <w:r>
        <w:t xml:space="preserve">Sở dĩ Thông Thiên thần giáo có thể hấp thu được nhiều tín đồ như vậy, cũng có quan hệ rất lớn tới thanh âm tự xưng là thần kia.</w:t>
      </w:r>
      <w:r>
        <w:br w:type="textWrapping"/>
      </w:r>
      <w:r>
        <w:br w:type="textWrapping"/>
      </w:r>
    </w:p>
    <w:p>
      <w:pPr>
        <w:pStyle w:val="Heading2"/>
      </w:pPr>
      <w:bookmarkStart w:id="629" w:name="chương-607-gặp-lại-trần-dao.-1"/>
      <w:bookmarkEnd w:id="629"/>
      <w:r>
        <w:t xml:space="preserve">607. Chương 607: Gặp Lại Trần Dao. (1)</w:t>
      </w:r>
    </w:p>
    <w:p>
      <w:pPr>
        <w:pStyle w:val="Compact"/>
      </w:pPr>
      <w:r>
        <w:br w:type="textWrapping"/>
      </w:r>
      <w:r>
        <w:br w:type="textWrapping"/>
      </w:r>
    </w:p>
    <w:p>
      <w:pPr>
        <w:pStyle w:val="BodyText"/>
      </w:pPr>
      <w:r>
        <w:t xml:space="preserve">- Giết sạch đám nước ngoài!</w:t>
      </w:r>
    </w:p>
    <w:p>
      <w:pPr>
        <w:pStyle w:val="BodyText"/>
      </w:pPr>
      <w:r>
        <w:t xml:space="preserve">- Cho bọn hắn nợ máu trả máu!</w:t>
      </w:r>
    </w:p>
    <w:p>
      <w:pPr>
        <w:pStyle w:val="BodyText"/>
      </w:pPr>
      <w:r>
        <w:t xml:space="preserve">- …</w:t>
      </w:r>
    </w:p>
    <w:p>
      <w:pPr>
        <w:pStyle w:val="BodyText"/>
      </w:pPr>
      <w:r>
        <w:t xml:space="preserve">Người bản địa nghe được hơn bảy trăm đồng bào bị người chém đầu, nhất thời vô cùng phẫn nộ, bọn hắn hình thành một cỗ lực lượng đầy ngập lòng căm phẫn du hành trên đường phố Lan Sơn.</w:t>
      </w:r>
    </w:p>
    <w:p>
      <w:pPr>
        <w:pStyle w:val="BodyText"/>
      </w:pPr>
      <w:r>
        <w:t xml:space="preserve">Thật nhiều nô lệ nước ngoài bị chủ nhân kéo đi ra, trực tiếp ném vào dòng người phẫn nộ bị tươi sống đánh chết. Còn có thật nhiều người bị thiêu cháy, thật nhiều người vây xem còn cười to khoái trá.</w:t>
      </w:r>
    </w:p>
    <w:p>
      <w:pPr>
        <w:pStyle w:val="BodyText"/>
      </w:pPr>
      <w:r>
        <w:t xml:space="preserve">Lúc này Lý Thế Dân đã lặng lẽ tiềm nhập vào Lan Sơn thị, khi hắn nhìn thấy cảnh tượng này, lồng ngực bừng lên ngọn lửa, tràn ngập phẫn nộ rít lên:</w:t>
      </w:r>
    </w:p>
    <w:p>
      <w:pPr>
        <w:pStyle w:val="BodyText"/>
      </w:pPr>
      <w:r>
        <w:t xml:space="preserve">- Đám súc sinh! Súc sinh không nhân tính!</w:t>
      </w:r>
    </w:p>
    <w:p>
      <w:pPr>
        <w:pStyle w:val="BodyText"/>
      </w:pPr>
      <w:r>
        <w:t xml:space="preserve">- Cứu tôi…cứu tôi…</w:t>
      </w:r>
    </w:p>
    <w:p>
      <w:pPr>
        <w:pStyle w:val="BodyText"/>
      </w:pPr>
      <w:r>
        <w:t xml:space="preserve">Một cô gái nước ngoài vẻ mặt hoảng sợ hướng chỗ Lý Thế Dân chạy tới. Một nhóm con nít mười hai mười ba tuổi chạy theo, tay cầm chủy thủ đâm vào người nàng, máu tươi văng khắp nơi.</w:t>
      </w:r>
    </w:p>
    <w:p>
      <w:pPr>
        <w:pStyle w:val="BodyText"/>
      </w:pPr>
      <w:r>
        <w:t xml:space="preserve">So sánh với người lớn, những đứa bé kia càng thêm đáng sợ, thế giới quan của bọn nhỏ còn chưa kịp thành hình, vì vậy hành hạ một mạng người tới chết chẳng khác gì là giết chết một con kiến.</w:t>
      </w:r>
    </w:p>
    <w:p>
      <w:pPr>
        <w:pStyle w:val="BodyText"/>
      </w:pPr>
      <w:r>
        <w:t xml:space="preserve">[CHARGE=3]</w:t>
      </w:r>
    </w:p>
    <w:p>
      <w:pPr>
        <w:pStyle w:val="BodyText"/>
      </w:pPr>
      <w:r>
        <w:t xml:space="preserve">Cô gái ngoại quốc kia chỉ thoáng chốc đã bị loạn đao phân thây, máu tươi văng khắp nơi, đầu bị cắt xuống, thật nhiều người bản địa còn cười vây xem.</w:t>
      </w:r>
    </w:p>
    <w:p>
      <w:pPr>
        <w:pStyle w:val="BodyText"/>
      </w:pPr>
      <w:r>
        <w:t xml:space="preserve">Nhìn thấy cảnh tượng khủng bố kia, lý trí trong lòng Lý Thế Dân bắt đầu hỏng mất:</w:t>
      </w:r>
    </w:p>
    <w:p>
      <w:pPr>
        <w:pStyle w:val="BodyText"/>
      </w:pPr>
      <w:r>
        <w:t xml:space="preserve">- Đáng chết! Tất cả đều đáng chết!</w:t>
      </w:r>
    </w:p>
    <w:p>
      <w:pPr>
        <w:pStyle w:val="BodyText"/>
      </w:pPr>
      <w:r>
        <w:t xml:space="preserve">Hắn rút đại cung nhắm ngay một đứa bé đang cầm đầu của cô gái kia!</w:t>
      </w:r>
    </w:p>
    <w:p>
      <w:pPr>
        <w:pStyle w:val="BodyText"/>
      </w:pPr>
      <w:r>
        <w:t xml:space="preserve">Dây cung bật ra, mũi tên cắt qua hư không xỏ xuyên qua thân thể đứa trẻ, đồng thời sức đi không giảm, liên tục xuyên thủng thân thể bảy người khác mới nổ tung oa, đường phố nhiễm lên một tầng máu tươi.</w:t>
      </w:r>
    </w:p>
    <w:p>
      <w:pPr>
        <w:pStyle w:val="BodyText"/>
      </w:pPr>
      <w:r>
        <w:t xml:space="preserve">Bạo Liệt Tiễn! Đây là kỹ năng của Lý Thế Dân, hắn không chỉ là một cung thủ mạnh mẽ đồng thời còn là tiến hóa giả nhanh nhẹn 43 cấp. Sau khi bắn chết nhóm người kia, Lý Thế Dân thiện lương thành thật đã chết, hắn đã biến thành một gã đồ tể lòng dạ độc ác.</w:t>
      </w:r>
    </w:p>
    <w:p>
      <w:pPr>
        <w:pStyle w:val="BodyText"/>
      </w:pPr>
      <w:r>
        <w:t xml:space="preserve">Lý Thế Dân dùng một mũi tên bắn chết bảy người bản địa, thân hình điên cuồng thối lui, đồng thời giương cung cài tên lại bắn thêm ba mũi tên hướng về chỗ đám người dày đặc.</w:t>
      </w:r>
    </w:p>
    <w:p>
      <w:pPr>
        <w:pStyle w:val="BodyText"/>
      </w:pPr>
      <w:r>
        <w:t xml:space="preserve">Ba mũi Bạo Liệt Tiễn nháy mắt xỏ xuyên qua hơn mười người lập tức nổ tung mang theo từng trận huyết vụ.</w:t>
      </w:r>
    </w:p>
    <w:p>
      <w:pPr>
        <w:pStyle w:val="BodyText"/>
      </w:pPr>
      <w:r>
        <w:t xml:space="preserve">Người thành thật một khi tức giận sẽ cực kỳ đáng sợ, bọn họ hết sức dễ dàng đi từ cực đoan này chuyển biến qua một cực đoan khác.</w:t>
      </w:r>
    </w:p>
    <w:p>
      <w:pPr>
        <w:pStyle w:val="BodyText"/>
      </w:pPr>
      <w:r>
        <w:t xml:space="preserve">Nguyên bản Lý Thế Dân là một nam nhân có dũng khí lại có thực lực, chỉ là tính cách của hắn thành thật còn có chút yếu đuối, vì vậy mới bị La Văn Thuật cưỡi lên đầu tác oai tác phúc. Lúc này hắn chợt biến thành một đầu dã thú tùy thời đều muốn xé xác người khác, vì vậy hắn mới có thể hoàn toàn không chút kiêng nể phát huy ra toàn bộ thực lực của chính mình.</w:t>
      </w:r>
    </w:p>
    <w:p>
      <w:pPr>
        <w:pStyle w:val="BodyText"/>
      </w:pPr>
      <w:r>
        <w:t xml:space="preserve">Hai mươi mấy người bản địa thoáng chốc chết trong tay Lý Thế Dân, nguyên đám người nhất thời lâm vào trong hỗn loạn, trúng tên tử thương vô số.</w:t>
      </w:r>
    </w:p>
    <w:p>
      <w:pPr>
        <w:pStyle w:val="BodyText"/>
      </w:pPr>
      <w:r>
        <w:t xml:space="preserve">Lý Thế Dân bắn chết hai mươi mấy người bản địa từ sau lưng móc ra những vật dẫn lửa ném vào trong những gian phòng làm bằng gỗ dễ cháy.</w:t>
      </w:r>
    </w:p>
    <w:p>
      <w:pPr>
        <w:pStyle w:val="BodyText"/>
      </w:pPr>
      <w:r>
        <w:t xml:space="preserve">Ở trong cuối thời, đại bộ phận địa phương đã khôi phục thói quen sử dụng củi lửa thiêu đốt, vì thế vật dẫn lửa vừa rơi lên phòng liền bốc cao, ngọn lửa dâng lên ngùn ngụt.</w:t>
      </w:r>
    </w:p>
    <w:p>
      <w:pPr>
        <w:pStyle w:val="BodyText"/>
      </w:pPr>
      <w:r>
        <w:t xml:space="preserve">Lý Thế Dân châm lửa ở thật nhiều địa phương, thân hình chớp động đã biến mất trong khói lửa. Lan Sơn thị là hang ổ của Ngô Nham Hồng, ở trong này cao thủ nhiều như mây, cường giả như mưa. Hắn cũng không nghĩ chỉ một mình đối kháng toàn bộ cao thủ Lan Sơn thị. Nhưng nơi này thật lớn, nếu hắn muốn tìm một chỗ ẩn thân cũng không thành vấn đề.</w:t>
      </w:r>
    </w:p>
    <w:p>
      <w:pPr>
        <w:pStyle w:val="BodyText"/>
      </w:pPr>
      <w:r>
        <w:t xml:space="preserve">Ở bên trong Lan Sơn thị rất nhanh đã bốc cao ngọn lửa, từng đám cảnh sát không ngừng chuyển động bên trong thành phố. Cao tầng cũng phái thật nhiều cao thủ truy tìm dấu vết của Lý Thế Dân nhưng không thu hoạch được gì.</w:t>
      </w:r>
    </w:p>
    <w:p>
      <w:pPr>
        <w:pStyle w:val="BodyText"/>
      </w:pPr>
      <w:r>
        <w:t xml:space="preserve">Đại Lan sơn là một dãy núi non nhỏ, địa hình phức tạp, rừng cây, bụi rậm, đầm lầy, núi non, bên trong thật nhiều biến dị thú.</w:t>
      </w:r>
    </w:p>
    <w:p>
      <w:pPr>
        <w:pStyle w:val="BodyText"/>
      </w:pPr>
      <w:r>
        <w:t xml:space="preserve">Lúc này tuyết trắng rơi đầy, cả Đại Lan sơn đều nhuộm thành một tầng trắng tuyết.</w:t>
      </w:r>
    </w:p>
    <w:p>
      <w:pPr>
        <w:pStyle w:val="BodyText"/>
      </w:pPr>
      <w:r>
        <w:t xml:space="preserve">Bên trong núi tuyết, mấy chấm đen nhỏ đang gian nan bước đi, chính là nhóm người Nhạc Trọng.</w:t>
      </w:r>
    </w:p>
    <w:p>
      <w:pPr>
        <w:pStyle w:val="BodyText"/>
      </w:pPr>
      <w:r>
        <w:t xml:space="preserve">- Thế nào? Có thể tìm được tung tích của nhóm người Trần Dao hay không?</w:t>
      </w:r>
    </w:p>
    <w:p>
      <w:pPr>
        <w:pStyle w:val="BodyText"/>
      </w:pPr>
      <w:r>
        <w:t xml:space="preserve">Nhạc Trọng nhìn Minh Giai Giai hỏi.</w:t>
      </w:r>
    </w:p>
    <w:p>
      <w:pPr>
        <w:pStyle w:val="BodyText"/>
      </w:pPr>
      <w:r>
        <w:t xml:space="preserve">Mũi của ảnh lang cực kỳ linh mẫn, so với chó nghiệp vụ được huấn luyện nghiêm khắc còn mạnh hơn gấp mười mấy lần, đây cũng là chủ lực tìm người của Nhạc Trọng.</w:t>
      </w:r>
    </w:p>
    <w:p>
      <w:pPr>
        <w:pStyle w:val="BodyText"/>
      </w:pPr>
      <w:r>
        <w:t xml:space="preserve">Minh Giai Giai nhìn qua ảnh lang, nói:</w:t>
      </w:r>
    </w:p>
    <w:p>
      <w:pPr>
        <w:pStyle w:val="BodyText"/>
      </w:pPr>
      <w:r>
        <w:t xml:space="preserve">- Không được! Thời gian đã quá lâu, hiện tại trời đang rơi tuyết, mùi vị của họ đã hoàn toàn bị che lấp. Hơn nữa bọn họ hẳn là thông minh một chút nên đã có thủ đoạn che giấu mùi vị, nếu không hiện tại hẳn là phải chết!</w:t>
      </w:r>
    </w:p>
    <w:p>
      <w:pPr>
        <w:pStyle w:val="BodyText"/>
      </w:pPr>
      <w:r>
        <w:t xml:space="preserve">Trong Lang Nha doanh của Ngô Nham Hồng cũng có dị sĩ tài ba ùn ùn, cao thủ nhiều như mây. Nếu dễ dàng tìm được nhóm người Trần Dao, chỉ sợ đã sớm bị Ngô Nham Hồng thủ tiêu.</w:t>
      </w:r>
    </w:p>
    <w:p>
      <w:pPr>
        <w:pStyle w:val="BodyText"/>
      </w:pPr>
      <w:r>
        <w:t xml:space="preserve">- Xem ra chỉ có thể dùng biện pháp quê mùa nhất!</w:t>
      </w:r>
    </w:p>
    <w:p>
      <w:pPr>
        <w:pStyle w:val="BodyText"/>
      </w:pPr>
      <w:r>
        <w:t xml:space="preserve">Nhạc Trọng trầm mặc một lát nhìn vào Đại Lan sơn chậm rãi nói.</w:t>
      </w:r>
    </w:p>
    <w:p>
      <w:pPr>
        <w:pStyle w:val="BodyText"/>
      </w:pPr>
      <w:r>
        <w:t xml:space="preserve">- Trần Dao! Tôi là Nhạc Trọng, tôi đã tới!</w:t>
      </w:r>
    </w:p>
    <w:p>
      <w:pPr>
        <w:pStyle w:val="BodyText"/>
      </w:pPr>
      <w:r>
        <w:t xml:space="preserve">Nhạc Trọng lớn tiếng quát.</w:t>
      </w:r>
    </w:p>
    <w:p>
      <w:pPr>
        <w:pStyle w:val="BodyText"/>
      </w:pPr>
      <w:r>
        <w:t xml:space="preserve">Một cao thủ tên Trần Lạc đứng cạnh Nhạc Trọng liền phát động kỹ năng sóng âm khuếch tán.</w:t>
      </w:r>
    </w:p>
    <w:p>
      <w:pPr>
        <w:pStyle w:val="BodyText"/>
      </w:pPr>
      <w:r>
        <w:t xml:space="preserve">Sóng âm khuếch tán vốn là kỹ năng 3 cấp thập phần gân gà, có thể đem thanh âm của thi thuật giả hướng chung quanh khuếch tán ra xa. Cấp bậc cường hóa càng cao thì phạm vi thanh âm khuếch tán càng lớn. Mặc dù Trần Lạc không cường hóa kỹ năng 3 cấp kia, nhưng vẫn có thể đem thanh âm của Nhạc Trọng khuếch trương ra trong phạm vi năm cây số chung quanh.</w:t>
      </w:r>
    </w:p>
    <w:p>
      <w:pPr>
        <w:pStyle w:val="BodyText"/>
      </w:pPr>
      <w:r>
        <w:t xml:space="preserve">- Trần Dao! Tôi là Nhạc Trọng, tôi đã tới!</w:t>
      </w:r>
    </w:p>
    <w:p>
      <w:pPr>
        <w:pStyle w:val="BodyText"/>
      </w:pPr>
      <w:r>
        <w:t xml:space="preserve">Từng vòng sóng âm được năng lực của Trần Lạc khuếch trương về hướng bên trong Đại Lan sơn tràn đi.</w:t>
      </w:r>
    </w:p>
    <w:p>
      <w:pPr>
        <w:pStyle w:val="BodyText"/>
      </w:pPr>
      <w:r>
        <w:t xml:space="preserve">Mười mấy phút sau, mặt đất chấn động, hơn mười con hắc lân hung trư hình thể thật lớn từ trong núi rừng vọt ra, chúng nhìn thấy nhóm người Nhạc Trọng chợt phát động xung phong.</w:t>
      </w:r>
    </w:p>
    <w:p>
      <w:pPr>
        <w:pStyle w:val="BodyText"/>
      </w:pPr>
      <w:r>
        <w:t xml:space="preserve">- Để em đối phó chúng nó!</w:t>
      </w:r>
    </w:p>
    <w:p>
      <w:pPr>
        <w:pStyle w:val="BodyText"/>
      </w:pPr>
      <w:r>
        <w:t xml:space="preserve">Minh Giai Giai nhìn thấy hơn mười con hắc lân hung trư khổng lồ, trong mắt thoáng hiện dị quang, nhìn Nhạc Trọng nói.</w:t>
      </w:r>
    </w:p>
    <w:p>
      <w:pPr>
        <w:pStyle w:val="BodyText"/>
      </w:pPr>
      <w:r>
        <w:t xml:space="preserve">Cấp bậc cường hóa của hắc lân hung trư không vượt qua 40 cấp chưa đạt tới trình độ biến dị thú nhị giai, chính là quái vật mà Minh Giai Giai thích liệp sát nhất.</w:t>
      </w:r>
    </w:p>
    <w:p>
      <w:pPr>
        <w:pStyle w:val="BodyText"/>
      </w:pPr>
      <w:r>
        <w:t xml:space="preserve">Nhạc Trọng liếc mắt nhìn hơn mười con hắc lân hung trư biến dị gật đầu, hắn thật sự không xem những con biến dị thú trình độ này vào trong mắt.</w:t>
      </w:r>
    </w:p>
    <w:p>
      <w:pPr>
        <w:pStyle w:val="BodyText"/>
      </w:pPr>
      <w:r>
        <w:t xml:space="preserve">Trong mắt Minh Giai Giai thoáng hiện vẻ vui sướng, chỉ về hướng đàn biến dị thú, năm con ảnh lang nhị giai nhanh như tia chớp đánh thẳng về hướng đàn hắc lân hung trư.</w:t>
      </w:r>
    </w:p>
    <w:p>
      <w:pPr>
        <w:pStyle w:val="BodyText"/>
      </w:pPr>
      <w:r>
        <w:t xml:space="preserve">Tốc độ năm con ảnh lang nhị giai nhanh như quỷ mị, chỉ trong mấy lần hô hấp đã xuất hiện trước người hắc lân hung trư, nhảy lên đầu chúng, hai móng vuốt đâm sâu vào trong lân giáp của chúng, mở miệng cắn xuống khối thịt lớn.</w:t>
      </w:r>
    </w:p>
    <w:p>
      <w:pPr>
        <w:pStyle w:val="BodyText"/>
      </w:pPr>
      <w:r>
        <w:t xml:space="preserve">Hắc lân hung trư da dày thịt béo, dù bị cắn xuống khối thịt lớn vẫn chưa chết, liều mạng vặn vẹo thân hình muốn hất bay ảnh lang nhưng không được như ý.</w:t>
      </w:r>
    </w:p>
    <w:p>
      <w:pPr>
        <w:pStyle w:val="BodyText"/>
      </w:pPr>
      <w:r>
        <w:t xml:space="preserve">Năm con ảnh lang nhị giai đem đầu năm con hắc lân hung trư cắn vỡ, khiến chúng hoàn toàn tử vong.</w:t>
      </w:r>
    </w:p>
    <w:p>
      <w:pPr>
        <w:pStyle w:val="Compact"/>
      </w:pPr>
      <w:r>
        <w:t xml:space="preserve">Thừa cơ hội này mười một con hắc lân hung trư đã vọt tới cách chỗ Nhạc Trọng còn chưa đầy hai mươi thước.</w:t>
      </w:r>
      <w:r>
        <w:br w:type="textWrapping"/>
      </w:r>
      <w:r>
        <w:br w:type="textWrapping"/>
      </w:r>
    </w:p>
    <w:p>
      <w:pPr>
        <w:pStyle w:val="Heading2"/>
      </w:pPr>
      <w:bookmarkStart w:id="630" w:name="chương-608-gặp-lại-trần-dao.-2"/>
      <w:bookmarkEnd w:id="630"/>
      <w:r>
        <w:t xml:space="preserve">608. Chương 608: Gặp Lại Trần Dao. (2)</w:t>
      </w:r>
    </w:p>
    <w:p>
      <w:pPr>
        <w:pStyle w:val="Compact"/>
      </w:pPr>
      <w:r>
        <w:br w:type="textWrapping"/>
      </w:r>
      <w:r>
        <w:br w:type="textWrapping"/>
      </w:r>
    </w:p>
    <w:p>
      <w:pPr>
        <w:pStyle w:val="BodyText"/>
      </w:pPr>
      <w:r>
        <w:t xml:space="preserve">Đúng lúc này Bạch Cốt bước ra một bước, từ trong thân thể hắn nháy mắt bắn ra mười đạo gai xương vô cùng bén nhọn, xuyên vào trong đầu đàn thú biến dị, đem óc của chúng xỏ xuyên qua.</w:t>
      </w:r>
    </w:p>
    <w:p>
      <w:pPr>
        <w:pStyle w:val="BodyText"/>
      </w:pPr>
      <w:r>
        <w:t xml:space="preserve">Con hắc lân hung trư còn sót lại hai mắt đỏ đậm hướng Bạch Cốt vọt tới, linh hồn ma hỏa trong mắt hắn chớp động, huy búa đem đầu của nó chém xuống, máu tươi văng khắp nơi.</w:t>
      </w:r>
    </w:p>
    <w:p>
      <w:pPr>
        <w:pStyle w:val="BodyText"/>
      </w:pPr>
      <w:r>
        <w:t xml:space="preserve">Mười sáu con hắc lân hung trư tổng cộng tuôn ra hơn ba trăm sinh tồn tệ cùng hai hộp báu màu trắng, Nhạc Trọng mở hộp báu phát hiện bên trong chỉ có hai thanh khai sơn đao.</w:t>
      </w:r>
    </w:p>
    <w:p>
      <w:pPr>
        <w:pStyle w:val="BodyText"/>
      </w:pPr>
      <w:r>
        <w:t xml:space="preserve">- Bảo vật 2 cấp: Khai Sơn đao! Vô cùng sắc bén, là dụng cụ trợ giúp đối phó biến dị thú tốt nhất!</w:t>
      </w:r>
    </w:p>
    <w:p>
      <w:pPr>
        <w:pStyle w:val="BodyText"/>
      </w:pPr>
      <w:r>
        <w:t xml:space="preserve">Ngay khi Nhạc Trọng dự định rời khỏi nơi này đi qua đỉnh núi kế tiếp, đột nhiên từ một bên truyền tới thanh âm vô cùng vui mừng:</w:t>
      </w:r>
    </w:p>
    <w:p>
      <w:pPr>
        <w:pStyle w:val="BodyText"/>
      </w:pPr>
      <w:r>
        <w:t xml:space="preserve">- Nhạc lão đại, là anh sao?</w:t>
      </w:r>
    </w:p>
    <w:p>
      <w:pPr>
        <w:pStyle w:val="BodyText"/>
      </w:pPr>
      <w:r>
        <w:t xml:space="preserve">Nhạc Trọng vừa nhìn qua hướng kia, chỉ thấy một người quen xuất hiện trước mắt hắn, chính là Phan Kim Dũng, là một chiến tướng hắn đã lưu lại cho Trần Dao khi rời đi.</w:t>
      </w:r>
    </w:p>
    <w:p>
      <w:pPr>
        <w:pStyle w:val="BodyText"/>
      </w:pPr>
      <w:r>
        <w:t xml:space="preserve">Nhạc Trọng chứng kiến là Phan Kim Dũng ánh mắt chợt sáng lên:</w:t>
      </w:r>
    </w:p>
    <w:p>
      <w:pPr>
        <w:pStyle w:val="BodyText"/>
      </w:pPr>
      <w:r>
        <w:t xml:space="preserve">- Là tôi! Trần Dao đâu? Dẫn tôi đi gặp nàng!</w:t>
      </w:r>
    </w:p>
    <w:p>
      <w:pPr>
        <w:pStyle w:val="BodyText"/>
      </w:pPr>
      <w:r>
        <w:t xml:space="preserve">Phan Kim Dũng nhìn Nhạc Trọng nhếch miệng cười nói:</w:t>
      </w:r>
    </w:p>
    <w:p>
      <w:pPr>
        <w:pStyle w:val="BodyText"/>
      </w:pPr>
      <w:r>
        <w:t xml:space="preserve">- Nhạc lão đại, ngài rốt cục đã trở lại! Thật tốt quá! Thánh nữ điện hạ nếu nhìn thấy ngài nhất định sẽ rất cao hứng!</w:t>
      </w:r>
    </w:p>
    <w:p>
      <w:pPr>
        <w:pStyle w:val="BodyText"/>
      </w:pPr>
      <w:r>
        <w:t xml:space="preserve">- Thánh nữ điện hạ?</w:t>
      </w:r>
    </w:p>
    <w:p>
      <w:pPr>
        <w:pStyle w:val="BodyText"/>
      </w:pPr>
      <w:r>
        <w:t xml:space="preserve">[CHARGE=20]</w:t>
      </w:r>
    </w:p>
    <w:p>
      <w:pPr>
        <w:pStyle w:val="BodyText"/>
      </w:pPr>
      <w:r>
        <w:t xml:space="preserve">Nhạc Trọng nghe được tiếng xưng hô trong lòng sản sinh ra cỗ cảm giác kỳ dị. Cách xưng hô kia có chút giống như thánh nữ gì đó trong tà giáo tam lưu.</w:t>
      </w:r>
    </w:p>
    <w:p>
      <w:pPr>
        <w:pStyle w:val="BodyText"/>
      </w:pPr>
      <w:r>
        <w:t xml:space="preserve">Theo Phan Kim Dũng dẫn đường, nhóm người Nhạc Trọng quanh quẩn bảy tám vòng trong núi mới đi tới một sơn động do sức người tạo thành.</w:t>
      </w:r>
    </w:p>
    <w:p>
      <w:pPr>
        <w:pStyle w:val="BodyText"/>
      </w:pPr>
      <w:r>
        <w:t xml:space="preserve">- Nhạc lão đại đã trở lại!</w:t>
      </w:r>
    </w:p>
    <w:p>
      <w:pPr>
        <w:pStyle w:val="BodyText"/>
      </w:pPr>
      <w:r>
        <w:t xml:space="preserve">Phan Kim Dũng vừa tiến vào sơn động thật lớn kia liền lớn tiếng kêu lên.</w:t>
      </w:r>
    </w:p>
    <w:p>
      <w:pPr>
        <w:pStyle w:val="BodyText"/>
      </w:pPr>
      <w:r>
        <w:t xml:space="preserve">Chỉ chốc lát từ trong sơn động một tuyệt sắc mỹ nữ hỗn hợp với khí chất oai hùng lẫn kiên cường đi ra. Ở sau lưng mỹ nữ tuyệt sắc còn đi theo mười nam tử tuổi tác không đồng đều, hiển nhiên là cao tầng của người sống sót trong hang động này.</w:t>
      </w:r>
    </w:p>
    <w:p>
      <w:pPr>
        <w:pStyle w:val="BodyText"/>
      </w:pPr>
      <w:r>
        <w:t xml:space="preserve">Nhạc Trọng lẳng lặng nhìn tuyệt sắc mỹ nữ kia, trong mắt thoáng hiện vẻ phức tạp lẫn thán khí. Hoàn cảnh quả nhiên dễ dàng thay đổi khí chất một người. Lúc trước khi Nhạc Trọng rời đi, Trần Dao chỉ là một cô gái có chút kiên cường nhưng trong lòng còn ẩn chứa một phần khờ dại. Nhưng hiện tại Trần Dao ở trong mắt hắn tuy rằng dung mạo biến hóa không lớn, nhưng khí chất hoàn toàn bất đồng, chẳng những không còn tia khờ dại đồng thời còn mang theo vẻ uy nghiêm cùng oai hùng, hình thành mị lực vô cùng kỳ dị.</w:t>
      </w:r>
    </w:p>
    <w:p>
      <w:pPr>
        <w:pStyle w:val="BodyText"/>
      </w:pPr>
      <w:r>
        <w:t xml:space="preserve">Trần Dao nhìn thấy Nhạc Trọng trong lòng cũng đồng dạng vô cùng phức tạp, nam nhân này vì hấp dẫn lực chú ý của bộ đội Ngô Nham Hồng, khi đi chỉ lẻ loi một mình. Nhưng hiện tại hắn đã đặt xuống cơ nghiệp khổng lồ trong cảnh nội Quảng Tây, dưới trướng có chín mươi vạn con dân, đồng thời còn có một chi quân đội tinh nhuệ vượt qua vạn người. So sánh với nam nhân trước mắt, nàng ở Thái Lan liên tục thất bại, còn bị dồn tới mức khuyết thiếu vật tư trốn vào núi sâu, làm trong nội tâm nàng tràn ngập phức tạp.</w:t>
      </w:r>
    </w:p>
    <w:p>
      <w:pPr>
        <w:pStyle w:val="BodyText"/>
      </w:pPr>
      <w:r>
        <w:t xml:space="preserve">Lúc Trần Dao ở thời kỳ toàn thịnh từng nắm trong tay một trấn nhỏ có bốn ngàn người sống sót. Nàng cho rằng tuy mình còn kém Nhạc Trọng, nhưng đã kéo gần lại khoảng cách giữa hai người. Nhưng sự thật tàn khốc đã nói cho nàng biết, nàng vẫn kém hắn rất xa, điều này làm trong nội tâm nàng hơi có chút uể oải.</w:t>
      </w:r>
    </w:p>
    <w:p>
      <w:pPr>
        <w:pStyle w:val="BodyText"/>
      </w:pPr>
      <w:r>
        <w:t xml:space="preserve">Ngay lúc Nhạc Trọng đối diện cùng Trần Dao, một nam tử trẻ tuổi chừng hai mươi bảy hai mươi tám, bộ dạng thập phần anh tuấn, ăn mặc thật sạch sẽ tràn ngập vẻ địch ý nhìn Nhạc Trọng tiến lên hỏi:</w:t>
      </w:r>
    </w:p>
    <w:p>
      <w:pPr>
        <w:pStyle w:val="BodyText"/>
      </w:pPr>
      <w:r>
        <w:t xml:space="preserve">- Thánh nữ điện hạ, người kia là ai?</w:t>
      </w:r>
    </w:p>
    <w:p>
      <w:pPr>
        <w:pStyle w:val="BodyText"/>
      </w:pPr>
      <w:r>
        <w:t xml:space="preserve">Trần Dao nhướng mày nhìn thoáng qua mọi người sau lưng nói:</w:t>
      </w:r>
    </w:p>
    <w:p>
      <w:pPr>
        <w:pStyle w:val="BodyText"/>
      </w:pPr>
      <w:r>
        <w:t xml:space="preserve">- Lục Chí Tường, đây chính là thủ lĩnh Nhạc Trọng mà tôi thường nói với mọi người!</w:t>
      </w:r>
    </w:p>
    <w:p>
      <w:pPr>
        <w:pStyle w:val="BodyText"/>
      </w:pPr>
      <w:r>
        <w:t xml:space="preserve">Nhạc Trọng nhìn ra sau lưng Trần Dao, chỉ nhìn thấy Cam Đào, Phan Kim Dũng cùng Phạm Đồng Hiên là ba người quen thuộc. Những nam nhân khác hắn không có ấn tượng, hiển nhiên những người kia gia nhập vào phe cánh của Trần Dao sau khi hắn rời khỏi.</w:t>
      </w:r>
    </w:p>
    <w:p>
      <w:pPr>
        <w:pStyle w:val="BodyText"/>
      </w:pPr>
      <w:r>
        <w:t xml:space="preserve">Nhạc Trọng một mình tách ra đi hấp dẫn lực chú ý của bộ đội Ngô Nham Hồng, lưu lại thực lực bộ đội cho Trần Dao cũng không tính là mạnh mẽ. Trần Dao chỉ là một nữ nhân lại ở nơi tha hương có thể đi tới bước hôm nay đã thập phần không dễ dàng.</w:t>
      </w:r>
    </w:p>
    <w:p>
      <w:pPr>
        <w:pStyle w:val="BodyText"/>
      </w:pPr>
      <w:r>
        <w:t xml:space="preserve">Lục Chí Tường nhìn mọi người chung quanh lớn tiếng nói:</w:t>
      </w:r>
    </w:p>
    <w:p>
      <w:pPr>
        <w:pStyle w:val="BodyText"/>
      </w:pPr>
      <w:r>
        <w:t xml:space="preserve">- Thánh nữ điện hạ, cơ nghiệp này là do chúng ta đánh xuống. Hắn là người ngoài không hề có cống hiến gì, dựa vào cái gì mới tới thì có thể lấy đi hết thảy. Tôi không phục, các huynh đệ cũng không phục! Mọi người nói có phải hay không?</w:t>
      </w:r>
    </w:p>
    <w:p>
      <w:pPr>
        <w:pStyle w:val="BodyText"/>
      </w:pPr>
      <w:r>
        <w:t xml:space="preserve">- Tôi không phục!</w:t>
      </w:r>
    </w:p>
    <w:p>
      <w:pPr>
        <w:pStyle w:val="BodyText"/>
      </w:pPr>
      <w:r>
        <w:t xml:space="preserve">- Tôi cũng không phục!</w:t>
      </w:r>
    </w:p>
    <w:p>
      <w:pPr>
        <w:pStyle w:val="BodyText"/>
      </w:pPr>
      <w:r>
        <w:t xml:space="preserve">- …</w:t>
      </w:r>
    </w:p>
    <w:p>
      <w:pPr>
        <w:pStyle w:val="BodyText"/>
      </w:pPr>
      <w:r>
        <w:t xml:space="preserve">Trong cuộc chiến đấu liên tục cùng Ngô Nham Hồng, lực lượng trong tay Trần Dao không ngừng tiêu hao, không bổ sung được thế lực nào khác gia nhập. Những người kia gia nhập dưới trướng Trần Dao sau này, tự nhiên đối với việc Nhạc Trọng mới tới đã nghĩ trích quả đào sinh lòng bất mãn.</w:t>
      </w:r>
    </w:p>
    <w:p>
      <w:pPr>
        <w:pStyle w:val="BodyText"/>
      </w:pPr>
      <w:r>
        <w:t xml:space="preserve">Đúng lúc này Cam Đao dùng con mắt còn sót lại trừn mắt nhìn nhóm cao tầng ồn ào quát lớn:</w:t>
      </w:r>
    </w:p>
    <w:p>
      <w:pPr>
        <w:pStyle w:val="BodyText"/>
      </w:pPr>
      <w:r>
        <w:t xml:space="preserve">- Toàn bộ câm miệng cho lão tử!</w:t>
      </w:r>
    </w:p>
    <w:p>
      <w:pPr>
        <w:pStyle w:val="BodyText"/>
      </w:pPr>
      <w:r>
        <w:t xml:space="preserve">Cam Đào vẫn nhìn mọi người lạnh lùng nói:</w:t>
      </w:r>
    </w:p>
    <w:p>
      <w:pPr>
        <w:pStyle w:val="BodyText"/>
      </w:pPr>
      <w:r>
        <w:t xml:space="preserve">- Lúc trước thủ lĩnh là vì hấp dẫn lực chú ý của Ngô Nham Hồng để chúng ta đạt được cơ hội thở gấp mới một mình rời đi. Hắn có đại ân đối với chúng ta! Tôi kiên quyết ủng hộ thủ lĩnh! Nếu ai không phục thì muốn đối lập với Cam Đào này!</w:t>
      </w:r>
    </w:p>
    <w:p>
      <w:pPr>
        <w:pStyle w:val="BodyText"/>
      </w:pPr>
      <w:r>
        <w:t xml:space="preserve">Trong tay Cam Đào nắm giữ một chi lực lượng võ trang cực mạnh dưới trướng Trần Dao, tổng cộng dưới tay hắn cùng Phan Kim Dũng có được bảy mươi cường hóa giả. Cường hóa giả đều là tinh anh cấp bậc trên 20 cấp, bởi vậy trọng lượng của hắn cùng Phan Kim Dũng trong thế lực của Trần Dao rất nặng.</w:t>
      </w:r>
    </w:p>
    <w:p>
      <w:pPr>
        <w:pStyle w:val="BodyText"/>
      </w:pPr>
      <w:r>
        <w:t xml:space="preserve">Trong mắt Lục Chí Tường chớp động dị quang lớn tiếng quát:</w:t>
      </w:r>
    </w:p>
    <w:p>
      <w:pPr>
        <w:pStyle w:val="BodyText"/>
      </w:pPr>
      <w:r>
        <w:t xml:space="preserve">- Cam Đào! Người khác sợ anh nhưng tôi không sợ! Cho dù trước kia Nhạc Trọng có đại ân với các người! Nhưng cơ nghiệp sau đó là do các huynh đệ đi theo thánh nữ điện hạ tân tân khổ khổ đánh xuống. Các anh lại muốn đem cơ nghiệp do chúng ta đánh xuống đi tặng người, Lục Chí Tường này không phục, các huynh đệ cũng không phục!</w:t>
      </w:r>
    </w:p>
    <w:p>
      <w:pPr>
        <w:pStyle w:val="BodyText"/>
      </w:pPr>
      <w:r>
        <w:t xml:space="preserve">Lục Chí Tường là thế lực thứ hai dưới trướng Trần Dao, hắn bị mị lực của nàng hấp dẫn, cam tâm tình nguyện mang theo bộ đội đầu phục nàng. Trong tim của hắn nàng là thánh nữ của riêng hắn, hơn nữa nếu cưới Trần Dao toàn bộ thế lực đều nằm trong tay hắn. Bởi vì nguyên nhân này hắn mới hao hết tâm tư lấy lòng Trần Dao, cam tâm tình nguyện anh dũng giết địch cho nàng.</w:t>
      </w:r>
    </w:p>
    <w:p>
      <w:pPr>
        <w:pStyle w:val="BodyText"/>
      </w:pPr>
      <w:r>
        <w:t xml:space="preserve">- Tôi không phục!</w:t>
      </w:r>
    </w:p>
    <w:p>
      <w:pPr>
        <w:pStyle w:val="BodyText"/>
      </w:pPr>
      <w:r>
        <w:t xml:space="preserve">- Chúng tôi không phục!</w:t>
      </w:r>
    </w:p>
    <w:p>
      <w:pPr>
        <w:pStyle w:val="BodyText"/>
      </w:pPr>
      <w:r>
        <w:t xml:space="preserve">- …</w:t>
      </w:r>
    </w:p>
    <w:p>
      <w:pPr>
        <w:pStyle w:val="BodyText"/>
      </w:pPr>
      <w:r>
        <w:t xml:space="preserve">Theo Lục Chí Tường suất lĩnh, những đầu mục khác đều sôi nổi hưởng ứng. Vua nào triều thần nấy, bọn hắn không muốn cho Nhạc Trọng gia nhập, đánh vỡ thế cục thế lực hiện tại.</w:t>
      </w:r>
    </w:p>
    <w:p>
      <w:pPr>
        <w:pStyle w:val="BodyText"/>
      </w:pPr>
      <w:r>
        <w:t xml:space="preserve">Trần Dao nhìn mọi người đi ra phản đối Nhạc Trọng tiếp nhận chức vụ thủ lĩnh, mắt phượng không khỏi híp lại, trừng mắt nhìn Lục Chí Tường lạnh giọng nói:</w:t>
      </w:r>
    </w:p>
    <w:p>
      <w:pPr>
        <w:pStyle w:val="BodyText"/>
      </w:pPr>
      <w:r>
        <w:t xml:space="preserve">- Lục Chí Tường, chẳng lẽ anh muốn làm trái mệnh lệnh của tôi sao?</w:t>
      </w:r>
    </w:p>
    <w:p>
      <w:pPr>
        <w:pStyle w:val="BodyText"/>
      </w:pPr>
      <w:r>
        <w:t xml:space="preserve">Lục Chí Tường nhìn Trần Dao, trong mắt chớp động tình ý lẫn thần sắc bất khuất nói:</w:t>
      </w:r>
    </w:p>
    <w:p>
      <w:pPr>
        <w:pStyle w:val="Compact"/>
      </w:pPr>
      <w:r>
        <w:t xml:space="preserve">- Thánh nữ điện hạ! Cô ra lệnh bất cứ điều gì tôi cũng nguyện ý nghe theo. Nhưng mệnh lệnh này tôi không thể phục tùng, bởi vì đây là ý chí của mọi người! Thiên Hoa hội cũng không đơn giản là Thiên Hoa hội của một mình cô</w:t>
      </w:r>
      <w:r>
        <w:br w:type="textWrapping"/>
      </w:r>
      <w:r>
        <w:br w:type="textWrapping"/>
      </w:r>
    </w:p>
    <w:p>
      <w:pPr>
        <w:pStyle w:val="Heading2"/>
      </w:pPr>
      <w:bookmarkStart w:id="631" w:name="chương-609-muối-ăn"/>
      <w:bookmarkEnd w:id="631"/>
      <w:r>
        <w:t xml:space="preserve">609. Chương 609: Muối Ăn!</w:t>
      </w:r>
    </w:p>
    <w:p>
      <w:pPr>
        <w:pStyle w:val="Compact"/>
      </w:pPr>
      <w:r>
        <w:br w:type="textWrapping"/>
      </w:r>
      <w:r>
        <w:br w:type="textWrapping"/>
      </w:r>
    </w:p>
    <w:p>
      <w:pPr>
        <w:pStyle w:val="BodyText"/>
      </w:pPr>
      <w:r>
        <w:t xml:space="preserve">Từng cao tầng Thiên Hoa hội đi tới sau lưng Lục Chí Tường hình thành một cỗ lực lượng cường đại nhìn chăm chú vào mấy người Trần Dao.</w:t>
      </w:r>
    </w:p>
    <w:p>
      <w:pPr>
        <w:pStyle w:val="BodyText"/>
      </w:pPr>
      <w:r>
        <w:t xml:space="preserve">Trần Dao nhìn bọn họ, sắc mặt lúc trắng lúc xanh, nàng làm sao cũng không nghĩ tới Thiên Hoa hội do nàng cùng Nhạc Trọng sáng lập thế nhưng đã không còn nằm trong tay của nàng.</w:t>
      </w:r>
    </w:p>
    <w:p>
      <w:pPr>
        <w:pStyle w:val="BodyText"/>
      </w:pPr>
      <w:r>
        <w:t xml:space="preserve">- Các người muốn phản loạn sao?</w:t>
      </w:r>
    </w:p>
    <w:p>
      <w:pPr>
        <w:pStyle w:val="BodyText"/>
      </w:pPr>
      <w:r>
        <w:t xml:space="preserve">Nhạc Trọng nhìn Lục Chí Tường, bước tới một bước, thanh âm trở nên vô cùng băng sương.</w:t>
      </w:r>
    </w:p>
    <w:p>
      <w:pPr>
        <w:pStyle w:val="BodyText"/>
      </w:pPr>
      <w:r>
        <w:t xml:space="preserve">Lục Chí Tường khinh miệt liếc mắt nhìn Nhạc Trọng lạnh lùng nói:</w:t>
      </w:r>
    </w:p>
    <w:p>
      <w:pPr>
        <w:pStyle w:val="BodyText"/>
      </w:pPr>
      <w:r>
        <w:t xml:space="preserve">- Lăn đi ra! Nhạc Trọng, nơi này không chào đón anh! Thiên Hoa hội do chúng tôi một tay sáng tạo, ai cũng không được đoạt từ trong tay chúng tôi! Cho dù là anh cũng không được!</w:t>
      </w:r>
    </w:p>
    <w:p>
      <w:pPr>
        <w:pStyle w:val="BodyText"/>
      </w:pPr>
      <w:r>
        <w:t xml:space="preserve">- Tôi đã biết! Nếu như vậy chỉ phải mời các người cùng nhau đi chết đi!</w:t>
      </w:r>
    </w:p>
    <w:p>
      <w:pPr>
        <w:pStyle w:val="BodyText"/>
      </w:pPr>
      <w:r>
        <w:t xml:space="preserve">Ánh mắt Nhạc Trọng băng sương, tay phải vừa lật gai độc liền xuất hiện trong tay hắn, lập tức huyễn hóa thành sáu đạo tàn ảnh.</w:t>
      </w:r>
    </w:p>
    <w:p>
      <w:pPr>
        <w:pStyle w:val="BodyText"/>
      </w:pPr>
      <w:r>
        <w:t xml:space="preserve">Phanh! Phanh!</w:t>
      </w:r>
    </w:p>
    <w:p>
      <w:pPr>
        <w:pStyle w:val="BodyText"/>
      </w:pPr>
      <w:r>
        <w:t xml:space="preserve">Trong chớp mắt sáu tiếng nổ vang, đầu của Lục Chí Tường cùng năm cán bộ Thiên Hoa hội đứng bên cạnh hắn liền trực tiếp nổ tung, dịch óc bắn tung tóe đầy đất.</w:t>
      </w:r>
    </w:p>
    <w:p>
      <w:pPr>
        <w:pStyle w:val="BodyText"/>
      </w:pPr>
      <w:r>
        <w:t xml:space="preserve">Bạch Cốt đứng bên cạnh Nhạc Trọng trong chớp mắt phát động công kích, mười đạo gai xương bén nhọn nổ bắn ra, trực tiếp xỏ xuyên đầu mười cán bộ Thiên Hoa hội đem bọn họ đinh lên trên vách núi.</w:t>
      </w:r>
    </w:p>
    <w:p>
      <w:pPr>
        <w:pStyle w:val="BodyText"/>
      </w:pPr>
      <w:r>
        <w:t xml:space="preserve">[CHARGE=20]</w:t>
      </w:r>
    </w:p>
    <w:p>
      <w:pPr>
        <w:pStyle w:val="BodyText"/>
      </w:pPr>
      <w:r>
        <w:t xml:space="preserve">Minh Giai Giai trong nháy mắt phát động dị năng, năm con ảnh lang nhị giai nháy mắt nhảy ra cắn đứt cổ họng ba gã cán bộ Thiên Hoa hội còn lại.</w:t>
      </w:r>
    </w:p>
    <w:p>
      <w:pPr>
        <w:pStyle w:val="BodyText"/>
      </w:pPr>
      <w:r>
        <w:t xml:space="preserve">Chỉ chưa đầy mười giây thời gian ngắn ngủi, nhóm người Lục Chí Tường bị Nhạc Trọng giết sạch không còn, mùi máu tươi phiêu đãng khắp chung quanh.</w:t>
      </w:r>
    </w:p>
    <w:p>
      <w:pPr>
        <w:pStyle w:val="BodyText"/>
      </w:pPr>
      <w:r>
        <w:t xml:space="preserve">Thấy một màn như vậy, Cam Đào, Phan Kim Dũng, Phạm Đồng Hiên sắc mặt đại biến, ánh mắt nhìn Nhạc Trọng tràn ngập sợ hãi.</w:t>
      </w:r>
    </w:p>
    <w:p>
      <w:pPr>
        <w:pStyle w:val="BodyText"/>
      </w:pPr>
      <w:r>
        <w:t xml:space="preserve">Trần Dao đứng bên cạnh Nhạc Trọng ngây người nhìn thi thể nhóm người Lục Chí Tường thật lâu mới hồi phục lại, trong mắt thoáng hiện nét phẫn nộ nhìn Nhạc Trọng nói:</w:t>
      </w:r>
    </w:p>
    <w:p>
      <w:pPr>
        <w:pStyle w:val="BodyText"/>
      </w:pPr>
      <w:r>
        <w:t xml:space="preserve">- Nhạc Trọng, anh không thấy làm như vậy là hơi quá đáng sao? Bọn họ là bộ hạ của tôi, sao anh có thể đem bọn họ toàn bộ giết chết…</w:t>
      </w:r>
    </w:p>
    <w:p>
      <w:pPr>
        <w:pStyle w:val="BodyText"/>
      </w:pPr>
      <w:r>
        <w:t xml:space="preserve">Nhạc Trọng liếc mắt nhìn Trần Dao nhướng mày chậm rãi nói:</w:t>
      </w:r>
    </w:p>
    <w:p>
      <w:pPr>
        <w:pStyle w:val="BodyText"/>
      </w:pPr>
      <w:r>
        <w:t xml:space="preserve">- Tôi đã từng nói với cô, vô luận là ai, chỉ cần là địch nhân của tôi thì tôi sẽ không hạ thủ lưu tình. Nếu bọn hắn muốn phản loạn, phải biết gánh vác trách nhiệm khi làm phản. Trần Dao, cô vẫn cứ khờ dại như vậy. Chính vì sự ngây thơ của cô, bọn hắn mới dám liên hợp áp bách cô. Hiện tại cô còn không nhìn ra sao? Trong Thiên Hoa hội người có thể chân chính làm chủ không phải là Trần Dao, mà là Lục Chí Tường!</w:t>
      </w:r>
    </w:p>
    <w:p>
      <w:pPr>
        <w:pStyle w:val="BodyText"/>
      </w:pPr>
      <w:r>
        <w:t xml:space="preserve">Nghe xong lời nói của Nhạc Trọng, sắc mặt Trần Dao biến thành trắng bệch, nàng cắn chặt răng nhìn Nhạc Trọng với vẻ vô cùng phức tạp.</w:t>
      </w:r>
    </w:p>
    <w:p>
      <w:pPr>
        <w:pStyle w:val="BodyText"/>
      </w:pPr>
      <w:r>
        <w:t xml:space="preserve">Nhạc Trọng liếc mắt nhìn Cam Đào trực tiếp ra lệnh:</w:t>
      </w:r>
    </w:p>
    <w:p>
      <w:pPr>
        <w:pStyle w:val="BodyText"/>
      </w:pPr>
      <w:r>
        <w:t xml:space="preserve">- Cam Đào! Đem thi thể bọn hắn kéo xuống chôn đi!</w:t>
      </w:r>
    </w:p>
    <w:p>
      <w:pPr>
        <w:pStyle w:val="BodyText"/>
      </w:pPr>
      <w:r>
        <w:t xml:space="preserve">Trong lòng Cam Đào rùng mình cung kính đáp:</w:t>
      </w:r>
    </w:p>
    <w:p>
      <w:pPr>
        <w:pStyle w:val="BodyText"/>
      </w:pPr>
      <w:r>
        <w:t xml:space="preserve">- Dạ, Nhạc lão đại!</w:t>
      </w:r>
    </w:p>
    <w:p>
      <w:pPr>
        <w:pStyle w:val="BodyText"/>
      </w:pPr>
      <w:r>
        <w:t xml:space="preserve">Cam Đào có thể cảm giác được Nhạc Trọng hiện tại còn cường đại gấp mấy lần ngày trước, cho dù hắn đã là tiến hóa giả 43 cấp nhưng vẫn cảm giác không qua được năm chiêu trong tay Nhạc Trọng. Hơn nữa Nhạc Trọng lòng dạ độc ác, đối đãi với kẻ hắn đã nhận định là địch nhân không chút lưu tình khiến trong lòng hắn tràn ngập sợ hãi. Hắn tuyệt đối không muốn trở thành địch nhân của Nhạc Trọng.</w:t>
      </w:r>
    </w:p>
    <w:p>
      <w:pPr>
        <w:pStyle w:val="BodyText"/>
      </w:pPr>
      <w:r>
        <w:t xml:space="preserve">- Chí Tường! Làm sao cháu lại chết! Là ai làm? Là ai giết Chí Tường!</w:t>
      </w:r>
    </w:p>
    <w:p>
      <w:pPr>
        <w:pStyle w:val="BodyText"/>
      </w:pPr>
      <w:r>
        <w:t xml:space="preserve">Đúng lúc này một đội ngũ ước chừng ba mươi người vừa đi tới trước cửa sơn động, người cầm đầu là một nam tử trung niên vừa nhìn thấy thi thể Lục Chí Tường sắc mặt đại biến, lớn tiếng kêu khóc tràn ngập phẫn nộ quát.</w:t>
      </w:r>
    </w:p>
    <w:p>
      <w:pPr>
        <w:pStyle w:val="BodyText"/>
      </w:pPr>
      <w:r>
        <w:t xml:space="preserve">Tên nam tử trung niên chính là chú của Lục Chí Tường tên Lục Hùng, là một thành viên của Lục thị, thống lĩnh ba mươi cao thủ của Lục gia.</w:t>
      </w:r>
    </w:p>
    <w:p>
      <w:pPr>
        <w:pStyle w:val="BodyText"/>
      </w:pPr>
      <w:r>
        <w:t xml:space="preserve">Nhạc Trọng liếc mắt nhìn Lục Hùng lạnh lùng đáp:</w:t>
      </w:r>
    </w:p>
    <w:p>
      <w:pPr>
        <w:pStyle w:val="BodyText"/>
      </w:pPr>
      <w:r>
        <w:t xml:space="preserve">- Là tôi giết hắn!</w:t>
      </w:r>
    </w:p>
    <w:p>
      <w:pPr>
        <w:pStyle w:val="BodyText"/>
      </w:pPr>
      <w:r>
        <w:t xml:space="preserve">Lục Hùng nhìn Nhạc Trọng tràn ngập cừu hận hỏi:</w:t>
      </w:r>
    </w:p>
    <w:p>
      <w:pPr>
        <w:pStyle w:val="BodyText"/>
      </w:pPr>
      <w:r>
        <w:t xml:space="preserve">- Vì sao anh giết hắn?</w:t>
      </w:r>
    </w:p>
    <w:p>
      <w:pPr>
        <w:pStyle w:val="BodyText"/>
      </w:pPr>
      <w:r>
        <w:t xml:space="preserve">Nhạc Trọng thản nhiên nói:</w:t>
      </w:r>
    </w:p>
    <w:p>
      <w:pPr>
        <w:pStyle w:val="BodyText"/>
      </w:pPr>
      <w:r>
        <w:t xml:space="preserve">- Bởi vì hắn phát động phiến loạn! Ý đồ ngăn cản tôi tiếp quản thế lực Thiên Hoa hội!</w:t>
      </w:r>
    </w:p>
    <w:p>
      <w:pPr>
        <w:pStyle w:val="BodyText"/>
      </w:pPr>
      <w:r>
        <w:t xml:space="preserve">Trong mắt Lục Hùng thoáng hiện hàn quang, nhìn Nhạc Trọng trực tiếp hạ lệnh:</w:t>
      </w:r>
    </w:p>
    <w:p>
      <w:pPr>
        <w:pStyle w:val="BodyText"/>
      </w:pPr>
      <w:r>
        <w:t xml:space="preserve">- Tốt! Tốt! Tốt! Tao muốn mày chôn cùng nó! Lên cho tao! Giết hắn!</w:t>
      </w:r>
    </w:p>
    <w:p>
      <w:pPr>
        <w:pStyle w:val="BodyText"/>
      </w:pPr>
      <w:r>
        <w:t xml:space="preserve">Lục Hùng vừa hạ lệnh một đạo gai xương bén nhọn từ một bên nổ bắn ra, trực tiếp xỏ xuyên đầu của hắn, đem hắn đinh lên trên vách núi.</w:t>
      </w:r>
    </w:p>
    <w:p>
      <w:pPr>
        <w:pStyle w:val="BodyText"/>
      </w:pPr>
      <w:r>
        <w:t xml:space="preserve">Nhìn thấy chủ nhân của mình bị xỏ xuyên đinh trên vách, ba mươi cao thủ Lục gia nhất thời sửng sốt, trong lòng phát lạnh.</w:t>
      </w:r>
    </w:p>
    <w:p>
      <w:pPr>
        <w:pStyle w:val="BodyText"/>
      </w:pPr>
      <w:r>
        <w:t xml:space="preserve">Nhạc Trọng nhìn ba mươi cao thủ Lục gia lạnh lùng nói:</w:t>
      </w:r>
    </w:p>
    <w:p>
      <w:pPr>
        <w:pStyle w:val="BodyText"/>
      </w:pPr>
      <w:r>
        <w:t xml:space="preserve">- Tôi là Nhạc Trọng, là người đứng đầu Thiên Hoa hội, hiện tại nếu đầu hàng tôi sẽ không tính chuyện xưa! Nếu phản kháng, cũng đừng trách tôi hạ thủ vô tình!</w:t>
      </w:r>
    </w:p>
    <w:p>
      <w:pPr>
        <w:pStyle w:val="BodyText"/>
      </w:pPr>
      <w:r>
        <w:t xml:space="preserve">Một nữ tính cao thủ cầm chủy thủ trong tay trong mắt chớp động hàn quang lớn tiếng kêu lên:</w:t>
      </w:r>
    </w:p>
    <w:p>
      <w:pPr>
        <w:pStyle w:val="BodyText"/>
      </w:pPr>
      <w:r>
        <w:t xml:space="preserve">- Đừng nghe hắn! Hắn giết Lục Hùng đại nhân, chúng ta báo thù cho Lục Hùng đại nhân!</w:t>
      </w:r>
    </w:p>
    <w:p>
      <w:pPr>
        <w:pStyle w:val="BodyText"/>
      </w:pPr>
      <w:r>
        <w:t xml:space="preserve">Phanh!</w:t>
      </w:r>
    </w:p>
    <w:p>
      <w:pPr>
        <w:pStyle w:val="BodyText"/>
      </w:pPr>
      <w:r>
        <w:t xml:space="preserve">Nữ nhân kia vừa kêu xong Nhạc Trọng đã bắn một phát, trực tiếp phát nổ đầu nữ nhân kia. Với tốc độ hiện tại của Nhạc Trọng, có thể trong một giây thời gian liên tục bắn sáu phát, thật dễ dàng nắm bắt được quỹ tích di động của tiến hóa giả mẫn tiệp hệ.</w:t>
      </w:r>
    </w:p>
    <w:p>
      <w:pPr>
        <w:pStyle w:val="BodyText"/>
      </w:pPr>
      <w:r>
        <w:t xml:space="preserve">Nữ nhân kia bị hắn bạo đầu xử lý, những cao thủ khác liền lâm vào trong do dự.</w:t>
      </w:r>
    </w:p>
    <w:p>
      <w:pPr>
        <w:pStyle w:val="BodyText"/>
      </w:pPr>
      <w:r>
        <w:t xml:space="preserve">Đúng lúc này Trần Dao đi tới bên cạnh Nhạc Trọng lớn tiếng quát:</w:t>
      </w:r>
    </w:p>
    <w:p>
      <w:pPr>
        <w:pStyle w:val="BodyText"/>
      </w:pPr>
      <w:r>
        <w:t xml:space="preserve">- Tôi là Trần Dao, vị này là Nhạc Trọng! Đây là người sáng lập kiêm thủ lĩnh Thiên Hoa hội chúng ta, các anh còn không bỏ vũ khí xuống, chẳng lẽ muốn làm phản sao?</w:t>
      </w:r>
    </w:p>
    <w:p>
      <w:pPr>
        <w:pStyle w:val="BodyText"/>
      </w:pPr>
      <w:r>
        <w:t xml:space="preserve">Những cao thủ còn sót lại tuy rằng không biết Nhạc Trọng, nhưng nhận thức Trần Dao. Lúc này họ bỏ xuống vũ khí xoay người hành lễ với hai người.</w:t>
      </w:r>
    </w:p>
    <w:p>
      <w:pPr>
        <w:pStyle w:val="BodyText"/>
      </w:pPr>
      <w:r>
        <w:t xml:space="preserve">Nhạc Trọng mỉm cười khích lệ nói:</w:t>
      </w:r>
    </w:p>
    <w:p>
      <w:pPr>
        <w:pStyle w:val="BodyText"/>
      </w:pPr>
      <w:r>
        <w:t xml:space="preserve">- Làm được không tệ! Xem ra thánh nữ như cô thật sự có uy vọng!</w:t>
      </w:r>
    </w:p>
    <w:p>
      <w:pPr>
        <w:pStyle w:val="BodyText"/>
      </w:pPr>
      <w:r>
        <w:t xml:space="preserve">Gương mặt Trần Dao không chút thay đổi nhìn chằm chằm Nhạc Trọng trực tiếp ép hỏi:</w:t>
      </w:r>
    </w:p>
    <w:p>
      <w:pPr>
        <w:pStyle w:val="BodyText"/>
      </w:pPr>
      <w:r>
        <w:t xml:space="preserve">- Quá khen! Nhạc Trọng, nếu tôi không ngăn cản, anh tính toán xử lý bọn họ như thế nào?</w:t>
      </w:r>
    </w:p>
    <w:p>
      <w:pPr>
        <w:pStyle w:val="BodyText"/>
      </w:pPr>
      <w:r>
        <w:t xml:space="preserve">Nhạc Trọng thản nhiên đáp:</w:t>
      </w:r>
    </w:p>
    <w:p>
      <w:pPr>
        <w:pStyle w:val="BodyText"/>
      </w:pPr>
      <w:r>
        <w:t xml:space="preserve">- Tôi chưa bao giờ có thói quen hạ thủ lưu tình đối với địch nhân!</w:t>
      </w:r>
    </w:p>
    <w:p>
      <w:pPr>
        <w:pStyle w:val="BodyText"/>
      </w:pPr>
      <w:r>
        <w:t xml:space="preserve">Trần Dao liếc mắt nhìn hắn, trong lòng cười khổ, nam nhân trước mắt vẫn luôn bá đạo như vậy. Nếu như nàng không ra mặt, những cao thủ không muốn đầu hàng hắn chỉ sợ đã bị hắn trực tiếp giết chết.</w:t>
      </w:r>
    </w:p>
    <w:p>
      <w:pPr>
        <w:pStyle w:val="BodyText"/>
      </w:pPr>
      <w:r>
        <w:t xml:space="preserve">Nhạc Trọng bước vào trong hang động, một đường tiếp quản toàn bộ quyền chỉ huy Thiên Hoa hội.</w:t>
      </w:r>
    </w:p>
    <w:p>
      <w:pPr>
        <w:pStyle w:val="BodyText"/>
      </w:pPr>
      <w:r>
        <w:t xml:space="preserve">Những kẻ ngăn trở đã bị hắn xử lý, kế tiếp do Trần Dao, Cam Đào, Phan Kim Dũng cùng Phạm Đồng Hiên phối hợp, quyền chỉ huy đã bị hắn dễ dàng lấy vào trong tay.</w:t>
      </w:r>
    </w:p>
    <w:p>
      <w:pPr>
        <w:pStyle w:val="BodyText"/>
      </w:pPr>
      <w:r>
        <w:t xml:space="preserve">Trần Dao cầm một phần văn kiện đi vào trước mặt Nhạc Trọng vẻ mặt lo lắng hội báo:</w:t>
      </w:r>
    </w:p>
    <w:p>
      <w:pPr>
        <w:pStyle w:val="BodyText"/>
      </w:pPr>
      <w:r>
        <w:t xml:space="preserve">- Hiện tại nhân số người sống sót chỉ còn là sáu trăm ba mươi hai người, người Hoa năm trăm sáu mươi hai, người Thái hai mươi, người ngoại quốc năm mươi. Súng ống chỉ còn lại ba trăm khẩu súng trường, hai vạn viên đạn. Lương thực tồn kho chỉ đủ ăn sáu ngày. May mắn anh săn được hơn mười hắc lân hung trư biến dị, có được số thịt này chúng ta còn có thể kiên trì một lát. Nhưng hiện tại chúng ta đang thiếu muối ăn, muối ăn tồn kho đã hết, không có muối thân thể mọi người sẽ không chịu được!</w:t>
      </w:r>
    </w:p>
    <w:p>
      <w:pPr>
        <w:pStyle w:val="Compact"/>
      </w:pPr>
      <w:r>
        <w:t xml:space="preserve">Đừng khinh thường muối ăn, bởi vì đây là thành phần mà thân thể không thể thiếu. Một khi cơ thể người không có đủ lượng bổ sung sẽ biến thành suy yếu.</w:t>
      </w:r>
      <w:r>
        <w:br w:type="textWrapping"/>
      </w:r>
      <w:r>
        <w:br w:type="textWrapping"/>
      </w:r>
    </w:p>
    <w:p>
      <w:pPr>
        <w:pStyle w:val="Heading2"/>
      </w:pPr>
      <w:bookmarkStart w:id="632" w:name="chương-610-thái-quân-hung-tàn"/>
      <w:bookmarkEnd w:id="632"/>
      <w:r>
        <w:t xml:space="preserve">610. Chương 610: Thái Quân Hung Tàn</w:t>
      </w:r>
    </w:p>
    <w:p>
      <w:pPr>
        <w:pStyle w:val="Compact"/>
      </w:pPr>
      <w:r>
        <w:br w:type="textWrapping"/>
      </w:r>
      <w:r>
        <w:br w:type="textWrapping"/>
      </w:r>
    </w:p>
    <w:p>
      <w:pPr>
        <w:pStyle w:val="BodyText"/>
      </w:pPr>
      <w:r>
        <w:t xml:space="preserve">Trần Dao bị buộc trốn vào trong núi sống như dã nhân, nguyên bản muối ăn vốn không có gì đáng chú ý lại biến thành tài nguyên quý giá. Trần Dao nằm mơ cũng không thể ngờ chế ước sự sinh tồn của bọn họ không phải lương thực mà là muối ăn. Lúc trước bị Ngô Nham Hồng vây đánh họ chỉ mang theo lương thực mà không ai nghĩ tới muối.</w:t>
      </w:r>
    </w:p>
    <w:p>
      <w:pPr>
        <w:pStyle w:val="BodyText"/>
      </w:pPr>
      <w:r>
        <w:t xml:space="preserve">- Tôi còn một trăm cân muối ăn, cô cầm đi đi!</w:t>
      </w:r>
    </w:p>
    <w:p>
      <w:pPr>
        <w:pStyle w:val="BodyText"/>
      </w:pPr>
      <w:r>
        <w:t xml:space="preserve">Nhạc Trọng vung tay trực tiếp đem một túi muối lớn ném trên mặt đất.</w:t>
      </w:r>
    </w:p>
    <w:p>
      <w:pPr>
        <w:pStyle w:val="BodyText"/>
      </w:pPr>
      <w:r>
        <w:t xml:space="preserve">Trong trữ vật giới chỉ của hắn trang bị vũ khí đạn dược, lương thực, nước, muối ăn vân vân. Nhưng số lượng trăm cân này xem như đã là số lượng trong tồn kho của hắn.</w:t>
      </w:r>
    </w:p>
    <w:p>
      <w:pPr>
        <w:pStyle w:val="BodyText"/>
      </w:pPr>
      <w:r>
        <w:t xml:space="preserve">- Thật tốt quá! Cám ơn!</w:t>
      </w:r>
    </w:p>
    <w:p>
      <w:pPr>
        <w:pStyle w:val="BodyText"/>
      </w:pPr>
      <w:r>
        <w:t xml:space="preserve">Trần Dao lấy túi muối lớn, trên mặt lộ ra tia mỉm cười ngọt ngào. Có được túi muối này liền có thể giải quyết vấn đề khó khăn không nhỏ của nàng.</w:t>
      </w:r>
    </w:p>
    <w:p>
      <w:pPr>
        <w:pStyle w:val="BodyText"/>
      </w:pPr>
      <w:r>
        <w:t xml:space="preserve">Bị người bức vào trong núi đánh du kích không tốt đẹp như nhiều người tưởng tượng, ngược lại thập phần gian nan. Thiếu thốn đủ loại vật tư, hơn nữa không thể thông qua thủ đoạn mậu dịch mà thu được thật nhiều nhu yếu phẩm trong cuộc sống.</w:t>
      </w:r>
    </w:p>
    <w:p>
      <w:pPr>
        <w:pStyle w:val="BodyText"/>
      </w:pPr>
      <w:r>
        <w:t xml:space="preserve">Nếu Nhạc Trọng không đến Đại Lan sơn, nhóm người Trần Dao chỉ còn một cách đi công kích cứ điểm của Đại Thái đế quốc cướp lấy vật tư về sử dụng.</w:t>
      </w:r>
    </w:p>
    <w:p>
      <w:pPr>
        <w:pStyle w:val="BodyText"/>
      </w:pPr>
      <w:r>
        <w:t xml:space="preserve">Nhạc Trọng đem muối ăn giao cho Trần Dao, lòng người bởi vì hành động mạnh mẽ giành quyền của hắn cũng đã chậm rãi ổn định lại. Dù sao hắn còn có Trần Dao ở một bên ủng hộ. Tuy rằng địa vị của Trần Dao trong Thiên Hoa hội không bằng Nhạc Trọng ở Quý Trữ thị nhất ngôn cửu đỉnh không người dám làm trái, nhưng đồng dạng vẫn rất có uy vọng, dưới sự phụ trợ của nàng những người khác cũng chậm rãi tiếp nhận Nhạc Trọng làm thủ lĩnh của bọn họ. Dù sao ở thời thế bây giờ, chỉ cần có thể sống sót cũng đã thật may mắn.</w:t>
      </w:r>
    </w:p>
    <w:p>
      <w:pPr>
        <w:pStyle w:val="BodyText"/>
      </w:pPr>
      <w:r>
        <w:t xml:space="preserve">Trên thực tế, nếu không phải do Ngô Nham Hồng quá mức cực đoan kỳ thị chủng tộc, chỉ cần hắn ra lệnh một tiếng những người đi theo bên cạnh Trần Dao ít nhất sẽ bỏ đi hai phần ba nhân số.</w:t>
      </w:r>
    </w:p>
    <w:p>
      <w:pPr>
        <w:pStyle w:val="BodyText"/>
      </w:pPr>
      <w:r>
        <w:t xml:space="preserve">Sau khi tình huống thoáng ổn định, Nhạc Trọng bắt đầu chỉnh huấn những người còn sống trong Đại Lan sơn. Toàn bộ chiến sĩ vô luận nam nữ già trẻ đều bị hắn huấn luyện quân sự hóa vô cùng nghiêm khắc.</w:t>
      </w:r>
    </w:p>
    <w:p>
      <w:pPr>
        <w:pStyle w:val="BodyText"/>
      </w:pPr>
      <w:r>
        <w:t xml:space="preserve">Bên trong khu vực này, Nhạc Trọng rất khó tùy ý trưng tập bộ đội như tại quốc nội. Cho dù hắn có thể đánh bại được một thế lực bản địa, cũng rất khó ở trong thế lực bản địa chiêu mộ được binh sĩ có thể tín nhiệm.</w:t>
      </w:r>
    </w:p>
    <w:p>
      <w:pPr>
        <w:pStyle w:val="BodyText"/>
      </w:pPr>
      <w:r>
        <w:t xml:space="preserve">[CHARGE=3]</w:t>
      </w:r>
    </w:p>
    <w:p>
      <w:pPr>
        <w:pStyle w:val="BodyText"/>
      </w:pPr>
      <w:r>
        <w:t xml:space="preserve">Sở dĩ Trần Dao bị buộc phải rút vào Đại La sơn chính là vì bị người bản địa dưới trướng nhiều lần bán đứng, bại lộ hành tung khiến quân đội của Đại Thái đế quốc truy kích, vì vậy mới thất bại thê thảm như thế.</w:t>
      </w:r>
    </w:p>
    <w:p>
      <w:pPr>
        <w:pStyle w:val="BodyText"/>
      </w:pPr>
      <w:r>
        <w:t xml:space="preserve">Bốn ngày sau thời tiết nắng ráo, trên bầu trời không có một đám mây, ánh mặt trời chiếu xuống mặt tuyết phản xạ ra ánh sáng chói mắt.</w:t>
      </w:r>
    </w:p>
    <w:p>
      <w:pPr>
        <w:pStyle w:val="BodyText"/>
      </w:pPr>
      <w:r>
        <w:t xml:space="preserve">Một đội ngũ trang bị hoàn mỹ, võ trang tận răng chừng hai trăm người đang áp giải năm trăm người sống sót khuôn mặt khô héo, có nam có nữ, gầy yếu như chỉ cần có cơn gió thổi qua liền gục xuống, mặc áo mỏng tanh sắc mặt tái nhợt đi vào trong Đại Lan sơn.</w:t>
      </w:r>
    </w:p>
    <w:p>
      <w:pPr>
        <w:pStyle w:val="BodyText"/>
      </w:pPr>
      <w:r>
        <w:t xml:space="preserve">Trương Mãn Húc cưỡi một con ngựa biến dị lớn tiếng gào lên:</w:t>
      </w:r>
    </w:p>
    <w:p>
      <w:pPr>
        <w:pStyle w:val="BodyText"/>
      </w:pPr>
      <w:r>
        <w:t xml:space="preserve">- Trần Dao! Tao biết mày đang ở trong núi! Tao là Trương Mãn Húc của Đại Thái đế quốc! Tao muốn gặp mày! Trong vòng mười phút mày không xuất hiện tao sẽ bắt đầu giết người! Mỗi cách mười phút tao sẽ giết một người cho tới khi nào mày ra mặt mới thôi!</w:t>
      </w:r>
    </w:p>
    <w:p>
      <w:pPr>
        <w:pStyle w:val="BodyText"/>
      </w:pPr>
      <w:r>
        <w:t xml:space="preserve">Ở bên người Trương Mãn Húc một gã cường hóa giả cũng biết kỹ năng sóng âm khuếch tán đem thanh âm Trương Mãn Húc khuếch tán khắp bốn phương tám hướng.</w:t>
      </w:r>
    </w:p>
    <w:p>
      <w:pPr>
        <w:pStyle w:val="BodyText"/>
      </w:pPr>
      <w:r>
        <w:t xml:space="preserve">Mười phút chỉ thoáng chốc đã qua.</w:t>
      </w:r>
    </w:p>
    <w:p>
      <w:pPr>
        <w:pStyle w:val="BodyText"/>
      </w:pPr>
      <w:r>
        <w:t xml:space="preserve">Trương Mãn Húc nhìn Đại Lan sơn phủ đầy tuyết không bóng người lạnh lùng cười, vung tay lên. Một cô bé chừng mười hai mười ba tuổi quần áo phong phanh, hai mắt tràn đầy vẻ hoảng sợ bị giải tới trước người hắn.</w:t>
      </w:r>
    </w:p>
    <w:p>
      <w:pPr>
        <w:pStyle w:val="BodyText"/>
      </w:pPr>
      <w:r>
        <w:t xml:space="preserve">Trương Mãn Húc rút súng chỉ lên đầu cô bé, cười hung tàn, bóp cò.</w:t>
      </w:r>
    </w:p>
    <w:p>
      <w:pPr>
        <w:pStyle w:val="BodyText"/>
      </w:pPr>
      <w:r>
        <w:t xml:space="preserve">Phanh một tiếng súng vang.</w:t>
      </w:r>
    </w:p>
    <w:p>
      <w:pPr>
        <w:pStyle w:val="BodyText"/>
      </w:pPr>
      <w:r>
        <w:t xml:space="preserve">Trên đầu cô bé kia hiện thêm một lỗ máu, hai mắt chớp động tia sáng khát vọng cuối cùng đối với thế giới, ngã xuống mặt đất.</w:t>
      </w:r>
    </w:p>
    <w:p>
      <w:pPr>
        <w:pStyle w:val="BodyText"/>
      </w:pPr>
      <w:r>
        <w:t xml:space="preserve">Trương Mãn Húc bắn chết cô bé xong, trên gương mặt anh tuấn thoáng hiện biểu tình vặn vẹo, hưng phấn cười to nói:</w:t>
      </w:r>
    </w:p>
    <w:p>
      <w:pPr>
        <w:pStyle w:val="BodyText"/>
      </w:pPr>
      <w:r>
        <w:t xml:space="preserve">- Trần Dao! Bởi vì mày không xuất hiện, hiện tại đã có một con bé vì mày mà chết! Chẳng lẽ tụi mày yếu đuối như vậy, trơ mắt nhìn hơn năm trăm người Hoa này bởi vì tụi mày mà chết hay sao?</w:t>
      </w:r>
    </w:p>
    <w:p>
      <w:pPr>
        <w:pStyle w:val="BodyText"/>
      </w:pPr>
      <w:r>
        <w:t xml:space="preserve">Trương Mãn Húc nhìn thấy lời nói của mình cũng không đưa tới kết quả mong muốn, trong mắt thoáng hiện hàn quang kêu lên:</w:t>
      </w:r>
    </w:p>
    <w:p>
      <w:pPr>
        <w:pStyle w:val="BodyText"/>
      </w:pPr>
      <w:r>
        <w:t xml:space="preserve">- Tụi mày, kêu to lên!</w:t>
      </w:r>
    </w:p>
    <w:p>
      <w:pPr>
        <w:pStyle w:val="BodyText"/>
      </w:pPr>
      <w:r>
        <w:t xml:space="preserve">Trương Mãn Húc vừa ra lệnh, những chiến sĩ kia lấy roi da quất về nhóm người Hoa kia.</w:t>
      </w:r>
    </w:p>
    <w:p>
      <w:pPr>
        <w:pStyle w:val="BodyText"/>
      </w:pPr>
      <w:r>
        <w:t xml:space="preserve">- Trần Dao, cứu cứu chúng tôi…</w:t>
      </w:r>
    </w:p>
    <w:p>
      <w:pPr>
        <w:pStyle w:val="BodyText"/>
      </w:pPr>
      <w:r>
        <w:t xml:space="preserve">- Van cầu cô, Trần Dao! Cô hiện thân cứu cứu chúng tôi đi…</w:t>
      </w:r>
    </w:p>
    <w:p>
      <w:pPr>
        <w:pStyle w:val="BodyText"/>
      </w:pPr>
      <w:r>
        <w:t xml:space="preserve">- Ah! Đau quá…đau quá…</w:t>
      </w:r>
    </w:p>
    <w:p>
      <w:pPr>
        <w:pStyle w:val="BodyText"/>
      </w:pPr>
      <w:r>
        <w:t xml:space="preserve">- Đừng đánh…đừng đánh nữa…</w:t>
      </w:r>
    </w:p>
    <w:p>
      <w:pPr>
        <w:pStyle w:val="BodyText"/>
      </w:pPr>
      <w:r>
        <w:t xml:space="preserve">-…</w:t>
      </w:r>
    </w:p>
    <w:p>
      <w:pPr>
        <w:pStyle w:val="BodyText"/>
      </w:pPr>
      <w:r>
        <w:t xml:space="preserve">Bên trong nhóm người Hoa sống sót truyền ra thanh âm rên rỉ thống khổ, được kỹ năng sóng âm khuếch tán tản ra khắp bốn phương tám hướng.</w:t>
      </w:r>
    </w:p>
    <w:p>
      <w:pPr>
        <w:pStyle w:val="BodyText"/>
      </w:pPr>
      <w:r>
        <w:t xml:space="preserve">- Súc sinh vô sỉ!</w:t>
      </w:r>
    </w:p>
    <w:p>
      <w:pPr>
        <w:pStyle w:val="BodyText"/>
      </w:pPr>
      <w:r>
        <w:t xml:space="preserve">Phan Kim Dũng ẩn trên một thân đại thụ nhìn thấy nhóm chiến sĩ kia tàn nhẫn ngược đãi nhóm người sống sót, hai tay hung hăng chộp lên nhánh cây, nghiến răng nghiến lợi thấp giọng rít lên.</w:t>
      </w:r>
    </w:p>
    <w:p>
      <w:pPr>
        <w:pStyle w:val="BodyText"/>
      </w:pPr>
      <w:r>
        <w:t xml:space="preserve">Phan Kim Dũng chuyên làm công tác điều tra, luôn luôn xuất hiện ngoài tiền tuyến. Hắn có được kỹ năng biến thân du hiệp tùng lâm, một khi biến thân cho dù đánh không lại địch nhân cũng có thể thong dong rút lui.</w:t>
      </w:r>
    </w:p>
    <w:p>
      <w:pPr>
        <w:pStyle w:val="BodyText"/>
      </w:pPr>
      <w:r>
        <w:t xml:space="preserve">Lúc trước khi hắn bị bắt cầm tù từng bị ngược đãi tàn nhẫn, vì vậy hiện tại nhìn thấy người sống sót bị tra tấn, lửa giận trong lòng hắn chợt thiêu đốt lên.</w:t>
      </w:r>
    </w:p>
    <w:p>
      <w:pPr>
        <w:pStyle w:val="BodyText"/>
      </w:pPr>
      <w:r>
        <w:t xml:space="preserve">Phan Kim Dũng cắn chặt răng vọt trở vào trong núi.</w:t>
      </w:r>
    </w:p>
    <w:p>
      <w:pPr>
        <w:pStyle w:val="BodyText"/>
      </w:pPr>
      <w:r>
        <w:t xml:space="preserve">Trần Dao nghe Phan Kim Dũng hội báo nhất thời vẻ mặt biến sắc hung hăng vỗ một chưởng lên bàn:</w:t>
      </w:r>
    </w:p>
    <w:p>
      <w:pPr>
        <w:pStyle w:val="BodyText"/>
      </w:pPr>
      <w:r>
        <w:t xml:space="preserve">- Súc sinh!</w:t>
      </w:r>
    </w:p>
    <w:p>
      <w:pPr>
        <w:pStyle w:val="BodyText"/>
      </w:pPr>
      <w:r>
        <w:t xml:space="preserve">Tuy rằng Trần Dao đã mất đi thật nhiều vẻ ngây ngô trưởng thành một người lãnh đạo, nhưng lòng của nàng vẫn vô cùng thiện lương, vừa nghe tin tức người sống sót ở bên ngoài bị Trương Mãn Húc ngược đãi bắn chết, trong lòng nàng liền dấy lên rào rạt lửa giận.</w:t>
      </w:r>
    </w:p>
    <w:p>
      <w:pPr>
        <w:pStyle w:val="BodyText"/>
      </w:pPr>
      <w:r>
        <w:t xml:space="preserve">Một gã cường hóa giả thân hình lớn như con gấu tráng kiện vạm vỡ mở trừng hai mắt lớn tiếng giận dữ hét:</w:t>
      </w:r>
    </w:p>
    <w:p>
      <w:pPr>
        <w:pStyle w:val="BodyText"/>
      </w:pPr>
      <w:r>
        <w:t xml:space="preserve">- Mẹ nó! Đám súc sinh kia! Thánh nữ điện hạ, chúng ta đi ra ngoài liều mạng với bọn hắn!</w:t>
      </w:r>
    </w:p>
    <w:p>
      <w:pPr>
        <w:pStyle w:val="BodyText"/>
      </w:pPr>
      <w:r>
        <w:t xml:space="preserve">Cam Đào nhướng mày lớn tiếng quát:</w:t>
      </w:r>
    </w:p>
    <w:p>
      <w:pPr>
        <w:pStyle w:val="BodyText"/>
      </w:pPr>
      <w:r>
        <w:t xml:space="preserve">- Hứa Túc, im lặng! Nghe Nhạc lão đại!</w:t>
      </w:r>
    </w:p>
    <w:p>
      <w:pPr>
        <w:pStyle w:val="BodyText"/>
      </w:pPr>
      <w:r>
        <w:t xml:space="preserve">Hứa Túc yên tĩnh trở lại nhưng vẫn hung hăng trợn mắt nhìn Nhạc Trọng. Hắn không hề có chút hảo cảm với vị Nhạc lão đại đột nhiên xuất hiện kia. Theo hắn xem ra Thiên Hoa hội phải do Cam Đào cùng Trần Dao cùng nhau lãnh đạo.</w:t>
      </w:r>
    </w:p>
    <w:p>
      <w:pPr>
        <w:pStyle w:val="BodyText"/>
      </w:pPr>
      <w:r>
        <w:t xml:space="preserve">Hứa Túc là một người sống sót được Cam Đào thu lưu giúp đỡ. Hắn cũng là một trong ba tiến hóa giả của Thiên Hoa hội. Hắn chỉ phục Cam Đào từng cứu hắn hơn nữa trợ giúp hắn trở nên mạnh mẽ. Trần Dao từ đầu luôn thống lĩnh Thiên Hoa hội, hơn nữa từng làm ra thật nhiều cống hiến cho tiểu tập thể này, bởi vậy hắn cũng miễn cưỡng nghe theo Trần Dao chỉ huy.</w:t>
      </w:r>
    </w:p>
    <w:p>
      <w:pPr>
        <w:pStyle w:val="BodyText"/>
      </w:pPr>
      <w:r>
        <w:t xml:space="preserve">Cam Đào vừa nói, mọi người đều đưa mắt nhìn Nhạc Trọng, muốn xem vị thủ lĩnh kia làm sao xử lý chuyện này. Ngoại trừ Cam Đào, Phan Kim Dũng, Phạm Đồng Hiên từng được Nhạc Trọng cứu qua, những người khác cũng không thích thủ đoạn của Nhạc Trọng.</w:t>
      </w:r>
    </w:p>
    <w:p>
      <w:pPr>
        <w:pStyle w:val="BodyText"/>
      </w:pPr>
      <w:r>
        <w:t xml:space="preserve">Trong mắt Nhạc Trọng chớp động hàn quang, ra lệnh:</w:t>
      </w:r>
    </w:p>
    <w:p>
      <w:pPr>
        <w:pStyle w:val="Compact"/>
      </w:pPr>
      <w:r>
        <w:t xml:space="preserve">- Tập hợp bộ đội!</w:t>
      </w:r>
      <w:r>
        <w:br w:type="textWrapping"/>
      </w:r>
      <w:r>
        <w:br w:type="textWrapping"/>
      </w:r>
    </w:p>
    <w:p>
      <w:pPr>
        <w:pStyle w:val="Heading2"/>
      </w:pPr>
      <w:bookmarkStart w:id="633" w:name="chương-611-thái-quân-tứ-kiệt-1"/>
      <w:bookmarkEnd w:id="633"/>
      <w:r>
        <w:t xml:space="preserve">611. Chương 611: Thái Quân Tứ Kiệt! (1)</w:t>
      </w:r>
    </w:p>
    <w:p>
      <w:pPr>
        <w:pStyle w:val="Compact"/>
      </w:pPr>
      <w:r>
        <w:br w:type="textWrapping"/>
      </w:r>
      <w:r>
        <w:br w:type="textWrapping"/>
      </w:r>
    </w:p>
    <w:p>
      <w:pPr>
        <w:pStyle w:val="BodyText"/>
      </w:pPr>
      <w:r>
        <w:t xml:space="preserve">Phanh!</w:t>
      </w:r>
    </w:p>
    <w:p>
      <w:pPr>
        <w:pStyle w:val="BodyText"/>
      </w:pPr>
      <w:r>
        <w:t xml:space="preserve">Nương theo sau một tiếng súng vang, một nam tử bị trúng đạn ngã gục trên mặt tuyết.</w:t>
      </w:r>
    </w:p>
    <w:p>
      <w:pPr>
        <w:pStyle w:val="BodyText"/>
      </w:pPr>
      <w:r>
        <w:t xml:space="preserve">Trương Mãn Húc nhìn gã nam tử bị bạo đầu, trong mắt hiện lên vẻ hưng phấn nói:</w:t>
      </w:r>
    </w:p>
    <w:p>
      <w:pPr>
        <w:pStyle w:val="BodyText"/>
      </w:pPr>
      <w:r>
        <w:t xml:space="preserve">- Đúng là nhát gan sợ chết! Đám người tụi mày là phế vật sợ chết! Ngay cả ra gặp mặt tao cũng không dám!</w:t>
      </w:r>
    </w:p>
    <w:p>
      <w:pPr>
        <w:pStyle w:val="BodyText"/>
      </w:pPr>
      <w:r>
        <w:t xml:space="preserve">- Kéo hắn qua đây!</w:t>
      </w:r>
    </w:p>
    <w:p>
      <w:pPr>
        <w:pStyle w:val="BodyText"/>
      </w:pPr>
      <w:r>
        <w:t xml:space="preserve">Trương Mãn Húc nhìn đám người trực tiếp chỉ vào một người khác ra lệnh.</w:t>
      </w:r>
    </w:p>
    <w:p>
      <w:pPr>
        <w:pStyle w:val="BodyText"/>
      </w:pPr>
      <w:r>
        <w:t xml:space="preserve">Một gã chiến sĩ lôi kéo người kia tới trước người Trương Mãn Húc.</w:t>
      </w:r>
    </w:p>
    <w:p>
      <w:pPr>
        <w:pStyle w:val="BodyText"/>
      </w:pPr>
      <w:r>
        <w:t xml:space="preserve">Trương Mãn Húc tàn nhẫn cười, chậm rãi giơ súng chỉ vào đầu người kia:</w:t>
      </w:r>
    </w:p>
    <w:p>
      <w:pPr>
        <w:pStyle w:val="BodyText"/>
      </w:pPr>
      <w:r>
        <w:t xml:space="preserve">- Có trách thì mày đi trách thực vật ma nữ Trần Dao đi thôi! Bởi vì cô ta không xuất hiện, cho nên mày nhất định phải chết!</w:t>
      </w:r>
    </w:p>
    <w:p>
      <w:pPr>
        <w:pStyle w:val="BodyText"/>
      </w:pPr>
      <w:r>
        <w:t xml:space="preserve">- Chậm đã!</w:t>
      </w:r>
    </w:p>
    <w:p>
      <w:pPr>
        <w:pStyle w:val="BodyText"/>
      </w:pPr>
      <w:r>
        <w:t xml:space="preserve">Đúng lúc này Trần Dao từ trong rừng cây xuất hiện trầm giọng quát.</w:t>
      </w:r>
    </w:p>
    <w:p>
      <w:pPr>
        <w:pStyle w:val="BodyText"/>
      </w:pPr>
      <w:r>
        <w:t xml:space="preserve">Trương Mãn Húc nhìn thấy Trần Dao đi ra, trong mắt thoáng hiện vẻ hưng phấn:</w:t>
      </w:r>
    </w:p>
    <w:p>
      <w:pPr>
        <w:pStyle w:val="BodyText"/>
      </w:pPr>
      <w:r>
        <w:t xml:space="preserve">- Mày chính là thực vật ma nữ Trần Dao? Thật sự là xinh đẹp!</w:t>
      </w:r>
    </w:p>
    <w:p>
      <w:pPr>
        <w:pStyle w:val="BodyText"/>
      </w:pPr>
      <w:r>
        <w:t xml:space="preserve">Trần Dao đứng xa xa nhìn Trương Mãn Húc, trong mắt hiện vẻ phẫn nộ, gằn từng tiếng:</w:t>
      </w:r>
    </w:p>
    <w:p>
      <w:pPr>
        <w:pStyle w:val="BodyText"/>
      </w:pPr>
      <w:r>
        <w:t xml:space="preserve">- Tao chính là Trần Dao, tao đã dựa theo yêu cầu của tụi mày hiện thân, thả họ ra!</w:t>
      </w:r>
    </w:p>
    <w:p>
      <w:pPr>
        <w:pStyle w:val="BodyText"/>
      </w:pPr>
      <w:r>
        <w:t xml:space="preserve">Ngay lúc Trương Mãn Húc cảm thấy đắc chí hài lòng cười, đột nhiên một cảm giác rét lạnh nhảy lên trong đầu hắn, hắn cũng là cường giả thân kinh bách chiến, vừa cảm giác được hàn ý lạnh thấu xương ngay lập tức liền phát động kỹ năng, nhanh như mũi tên rời cung lăn xuống ngựa.</w:t>
      </w:r>
    </w:p>
    <w:p>
      <w:pPr>
        <w:pStyle w:val="BodyText"/>
      </w:pPr>
      <w:r>
        <w:t xml:space="preserve">Phanh một tiếng súng vang, viên đạn thư kích 14.5mm bắn trúng vai trái của Trương Mãn Húc, trực tiếp oanh bay hắn văng ra hơn mười thước xa, xương vai trái vỡ nát. Nếu không phải hắn phản ứng đúng lúc, một phát súng kia đã trực tiếp đem đầu của hắn oanh bạo.</w:t>
      </w:r>
    </w:p>
    <w:p>
      <w:pPr>
        <w:pStyle w:val="BodyText"/>
      </w:pPr>
      <w:r>
        <w:t xml:space="preserve">[CHARGE=20]</w:t>
      </w:r>
    </w:p>
    <w:p>
      <w:pPr>
        <w:pStyle w:val="BodyText"/>
      </w:pPr>
      <w:r>
        <w:t xml:space="preserve">Trên một cây đại thụ, Nhạc Trọng buông súng ngắm ưng hình thầm nghĩ trong lòng:</w:t>
      </w:r>
    </w:p>
    <w:p>
      <w:pPr>
        <w:pStyle w:val="BodyText"/>
      </w:pPr>
      <w:r>
        <w:t xml:space="preserve">- Quả nhiên có chút bổn sự! Xem ra trong đám người này cũng không thiếu cường giả đáng sợ!</w:t>
      </w:r>
    </w:p>
    <w:p>
      <w:pPr>
        <w:pStyle w:val="BodyText"/>
      </w:pPr>
      <w:r>
        <w:t xml:space="preserve">Kỹ thuật bắn tỉa của Nhạc Trọng trải qua liên tục khổ luyện không kém gì tay súng bắn tỉa đứng đầu. Một phát súng của hắn đủ sức oanh giết thật nhiều cường giả trên 40 cấp, nhưng lại bị Trương Mãn Húc tránh thoát, hắn liền hiểu được người kia cũng là một cường giả có chiến lực đáng sợ.</w:t>
      </w:r>
    </w:p>
    <w:p>
      <w:pPr>
        <w:pStyle w:val="BodyText"/>
      </w:pPr>
      <w:r>
        <w:t xml:space="preserve">Ngay lúc Nhạc Trọng vừa bắn một phát súng, năm con ảnh lang đột nhiên từ trong ảnh tử của năm tên chiến sĩ nhảy ra, một ngụm cắn đứt cổ họng của năm tên chiến sĩ.</w:t>
      </w:r>
    </w:p>
    <w:p>
      <w:pPr>
        <w:pStyle w:val="BodyText"/>
      </w:pPr>
      <w:r>
        <w:t xml:space="preserve">Nương theo sau ba tiếng súng vang, đầu ba gã chiến sĩ lập tức hiện lên lỗ máu, lập tức ngã trên mặt đất.</w:t>
      </w:r>
    </w:p>
    <w:p>
      <w:pPr>
        <w:pStyle w:val="BodyText"/>
      </w:pPr>
      <w:r>
        <w:t xml:space="preserve">Dưới trướng Trần Dao cũng có được thần xạ thủ, nhưng số lượng không nhiều lắm, chỉ có ba gã thư kích xuất sắc. Những người còn lại cũng không khả năng bắn được bạo đầu ở cự ly xa.</w:t>
      </w:r>
    </w:p>
    <w:p>
      <w:pPr>
        <w:pStyle w:val="BodyText"/>
      </w:pPr>
      <w:r>
        <w:t xml:space="preserve">Đồng thời từ trong rừng cũng liên tục truyền ra từng tiếng súng vang, vô số viên đạn hướng đám chiến sĩ Đại Thái vọt tới.</w:t>
      </w:r>
    </w:p>
    <w:p>
      <w:pPr>
        <w:pStyle w:val="BodyText"/>
      </w:pPr>
      <w:r>
        <w:t xml:space="preserve">Đúng lúc này một trong tứ kiệt Nguyên Hòa nổi giận gầm lên một tiếng, tay phải chợt lóe quang mang, một cỗ tinh thần lực hộ tráo trong suốt thật lớn nháy mắt xuất hiện, che chắn trước người đám chiến sĩ. Vô số viên đạn bắn trúng niệm lực bích chướng liền bị đánh bay trở ra.</w:t>
      </w:r>
    </w:p>
    <w:p>
      <w:pPr>
        <w:pStyle w:val="BodyText"/>
      </w:pPr>
      <w:r>
        <w:t xml:space="preserve">Đám chiến sĩ Đại Thái lập tức chạy vào trong rừng cây.</w:t>
      </w:r>
    </w:p>
    <w:p>
      <w:pPr>
        <w:pStyle w:val="BodyText"/>
      </w:pPr>
      <w:r>
        <w:t xml:space="preserve">Trương Mãn Húc cũng đã phòng ngừa sẽ bị người phục kích bắn tỉa, bởi vậy khi lựa chọn vị trí dừng lại là có thể nhanh chóng tìm được địa phương ẩn núp.</w:t>
      </w:r>
    </w:p>
    <w:p>
      <w:pPr>
        <w:pStyle w:val="BodyText"/>
      </w:pPr>
      <w:r>
        <w:t xml:space="preserve">Nhạc Trọng nhìn niệm lực bích chướng cản trở của Nguyên Hòa, tay phải chớp động ma viêm, một thanh ma viêm trường mâu xuất hiện trong tay hắn. Hắn dùng lực ném trường mâu, ma viêm cắt qua hư không hướng chỗ Nguyên Hòa bay nhanh như tia chớp.</w:t>
      </w:r>
    </w:p>
    <w:p>
      <w:pPr>
        <w:pStyle w:val="BodyText"/>
      </w:pPr>
      <w:r>
        <w:t xml:space="preserve">Ma viêm trường mâu ẩn chứa lực thiêu đốt đáng sợ oanh thẳng lên niệm lực bích chướng, lập tức nổ tung. Lực nổ mạnh kinh khủng đem bích chướng chấn đến dập nát, Nguyên Hòa cũng bị lực phản chấn thật lớn chấn đến phun ra ngụm máu tươi.</w:t>
      </w:r>
    </w:p>
    <w:p>
      <w:pPr>
        <w:pStyle w:val="BodyText"/>
      </w:pPr>
      <w:r>
        <w:t xml:space="preserve">Phanh!</w:t>
      </w:r>
    </w:p>
    <w:p>
      <w:pPr>
        <w:pStyle w:val="BodyText"/>
      </w:pPr>
      <w:r>
        <w:t xml:space="preserve">Nguyên Hòa vừa phun ra ngụm máu tươi, viên đạn thư kích trực tiếp oanh thẳng lên giữa trán của hắn bắn ra một lỗ máu cực lớn.</w:t>
      </w:r>
    </w:p>
    <w:p>
      <w:pPr>
        <w:pStyle w:val="BodyText"/>
      </w:pPr>
      <w:r>
        <w:t xml:space="preserve">- Nguyên Hòa!</w:t>
      </w:r>
    </w:p>
    <w:p>
      <w:pPr>
        <w:pStyle w:val="BodyText"/>
      </w:pPr>
      <w:r>
        <w:t xml:space="preserve">Trương Mãn Húc lăn vào trong rừng cây, hắn chứng kiến Nguyên Hòa bị một phát súng nổ đầu nhất thời phát ra tiếng gầm rú bi phẫn.</w:t>
      </w:r>
    </w:p>
    <w:p>
      <w:pPr>
        <w:pStyle w:val="BodyText"/>
      </w:pPr>
      <w:r>
        <w:t xml:space="preserve">Tứ kiệt Đại Thái đế quốc là bốn người trẻ tuổi xuất sắc nhất dưới trướng Ngô Nham Hồng, bọn hắn đã thề vì phục hưng đế quốc mà cống hiến toàn bộ lực lượng, là bạn bè tốt nhất. Lúc này nhìn thấy Nguyên Hòa chết trận, trong lòng Trương Mãn Húc bị lửa giận vô tận bao phủ.</w:t>
      </w:r>
    </w:p>
    <w:p>
      <w:pPr>
        <w:pStyle w:val="BodyText"/>
      </w:pPr>
      <w:r>
        <w:t xml:space="preserve">Hai mắt Trương Mãn Húc tràn ngập bi phẫn lớn tiếng ra lệnh:</w:t>
      </w:r>
    </w:p>
    <w:p>
      <w:pPr>
        <w:pStyle w:val="BodyText"/>
      </w:pPr>
      <w:r>
        <w:t xml:space="preserve">- Hoa Hạ cẩu chết tiệt! Tụi mày phải trả giá thật nhiều vì hành vi của mình! Giết Hoa Hạ cẩu cho tao!</w:t>
      </w:r>
    </w:p>
    <w:p>
      <w:pPr>
        <w:pStyle w:val="BodyText"/>
      </w:pPr>
      <w:r>
        <w:t xml:space="preserve">Theo mệnh lệnh của Trương Mãn Húc, những chiến sĩ Đại Thái đưa họng súng nhắm ngay nhóm người sống sót tay không tấc sắt bóp cò.</w:t>
      </w:r>
    </w:p>
    <w:p>
      <w:pPr>
        <w:pStyle w:val="BodyText"/>
      </w:pPr>
      <w:r>
        <w:t xml:space="preserve">Đát đát đát…</w:t>
      </w:r>
    </w:p>
    <w:p>
      <w:pPr>
        <w:pStyle w:val="BodyText"/>
      </w:pPr>
      <w:r>
        <w:t xml:space="preserve">Theo một trận tiếng súng dày đặc, vô số viên đạn kim loại rơi lên trên nhóm người sống sót, máu tươi vẩy ra, thật nhiều người ngã xuống trong vũng máu phát ra tiếng gào thét thống khổ.</w:t>
      </w:r>
    </w:p>
    <w:p>
      <w:pPr>
        <w:pStyle w:val="BodyText"/>
      </w:pPr>
      <w:r>
        <w:t xml:space="preserve">Còn có thật nhiều người sống sót muốn bỏ chạy đều bị đám chiến sĩ bắn ngã trên mặt đất, đem vùng tuyết trắng nhiễm thành màu đỏ tươi.</w:t>
      </w:r>
    </w:p>
    <w:p>
      <w:pPr>
        <w:pStyle w:val="BodyText"/>
      </w:pPr>
      <w:r>
        <w:t xml:space="preserve">Trương Mãn Húc nhìn thấy đám người sống sót ngã trên mặt đất, trong mắt thoáng hiện vẻ điên cuồng lớn tiếng cười nói:</w:t>
      </w:r>
    </w:p>
    <w:p>
      <w:pPr>
        <w:pStyle w:val="BodyText"/>
      </w:pPr>
      <w:r>
        <w:t xml:space="preserve">- Ha ha! Ha ha! Tụi mày đều phải chết! Tụi mày theo Nguyên Hòa chôn cùng đi thôi!</w:t>
      </w:r>
    </w:p>
    <w:p>
      <w:pPr>
        <w:pStyle w:val="BodyText"/>
      </w:pPr>
      <w:r>
        <w:t xml:space="preserve">Những chiến sĩ Thiên Hoa hội tránh trong rừng nhìn thấy cảnh tượng kia hai mắt chớp động quang mang vô cùng phẫn nộ:</w:t>
      </w:r>
    </w:p>
    <w:p>
      <w:pPr>
        <w:pStyle w:val="BodyText"/>
      </w:pPr>
      <w:r>
        <w:t xml:space="preserve">- Súc sinh! Đám súc sinh chết tiệt!</w:t>
      </w:r>
    </w:p>
    <w:p>
      <w:pPr>
        <w:pStyle w:val="BodyText"/>
      </w:pPr>
      <w:r>
        <w:t xml:space="preserve">Nhạc Trọng nhìn thấy những người sống sót ngã trong vũng máu, trong mắt chợt lóe hàn quang, Bạch Cốt như viên đạn pháo phóng thẳng về hướng đám người Trương Mãn Húc.</w:t>
      </w:r>
    </w:p>
    <w:p>
      <w:pPr>
        <w:pStyle w:val="BodyText"/>
      </w:pPr>
      <w:r>
        <w:t xml:space="preserve">Lấy sức của chiến sĩ Thiên Hoa hội đối chiến cùng chiến sĩ Đại Thái đế quốc bị rơi và hạ phong tuyệt đối, cao thủ bắn tỉa đi cùng Trương Mãn Húc có hơn mười người, trong cuộc đấu súng không ngừng có chiến sĩ Thiên Hoa hội bị bạo đầu xử lý.</w:t>
      </w:r>
    </w:p>
    <w:p>
      <w:pPr>
        <w:pStyle w:val="BodyText"/>
      </w:pPr>
      <w:r>
        <w:t xml:space="preserve">Bạch Cốt từ trong rừng vọt ra liền hấp dẫn vô số hỏa lực, thân hình hắn chớp động vừa né tránh những viên đạn vừa hướng đám chiến sĩ Đại Thái phóng đi.</w:t>
      </w:r>
    </w:p>
    <w:p>
      <w:pPr>
        <w:pStyle w:val="BodyText"/>
      </w:pPr>
      <w:r>
        <w:t xml:space="preserve">Bạch Cốt vừa lao ra ngoài, Nhạc Trọng cũng phát động kỹ năng ảnh bộ từ một phương hướng khác hướng đám chiến sĩ Thái quân vọt tới.</w:t>
      </w:r>
    </w:p>
    <w:p>
      <w:pPr>
        <w:pStyle w:val="BodyText"/>
      </w:pPr>
      <w:r>
        <w:t xml:space="preserve">Bởi vì có rừng cây che chắn, muốn bắn chết người thật quá khó khăn. Trực tiếp cận chiến còn giết người được nhanh hơn, bởi vậy Nhạc Trọng không chút do dự vọt về phe cánh của địch quân.</w:t>
      </w:r>
    </w:p>
    <w:p>
      <w:pPr>
        <w:pStyle w:val="BodyText"/>
      </w:pPr>
      <w:r>
        <w:t xml:space="preserve">- Rốt cục đã tới sao? Thật nhanh! Dưới trướng Trần Dao không ngờ còn có cao thủ như vậy?</w:t>
      </w:r>
    </w:p>
    <w:p>
      <w:pPr>
        <w:pStyle w:val="BodyText"/>
      </w:pPr>
      <w:r>
        <w:t xml:space="preserve">Trương Mãn Húc nhìn thấy Bạch Cốt xông về bên này, trong mắt thoáng hiện nét ngưng trọng. Trong tin tức của hắn dưới trướng Trần Dao cũng không có cao thủ trình độ như thế.</w:t>
      </w:r>
    </w:p>
    <w:p>
      <w:pPr>
        <w:pStyle w:val="BodyText"/>
      </w:pPr>
      <w:r>
        <w:t xml:space="preserve">Thân hình Bạch Cốt chớp động, chỉ trong vòng bảy giây ngắn ngủi đã xông vào đám chiến sĩ Đại Thái, thân thể trực tiếp bắn ra bảy đạo gai xương bén nhọn trực tiếp đinh lên đầu bảy tên chiến sĩ, đem bảy người bắn chết tại chỗ.</w:t>
      </w:r>
    </w:p>
    <w:p>
      <w:pPr>
        <w:pStyle w:val="BodyText"/>
      </w:pPr>
      <w:r>
        <w:t xml:space="preserve">Phanh!</w:t>
      </w:r>
    </w:p>
    <w:p>
      <w:pPr>
        <w:pStyle w:val="BodyText"/>
      </w:pPr>
      <w:r>
        <w:t xml:space="preserve">Ngay khi Bạch Cốt mới bắn chết bảy tên chiến sĩ Thái quân, một viên thư kích đạn bắn lên vai trái Bạch Cốt, trực tiếp oanh bay hắn ra xa sáu bảy thước.</w:t>
      </w:r>
    </w:p>
    <w:p>
      <w:pPr>
        <w:pStyle w:val="BodyText"/>
      </w:pPr>
      <w:r>
        <w:t xml:space="preserve">Trương Mãn Húc nhìn Bạch Cốt bị một phát súng oanh bay cười lạnh nói:</w:t>
      </w:r>
    </w:p>
    <w:p>
      <w:pPr>
        <w:pStyle w:val="BodyText"/>
      </w:pPr>
      <w:r>
        <w:t xml:space="preserve">- Hừ! Ngu xuẩn! Cho rằng mình có chút năng lực thì có thể ngăn cản một chi bộ đội tinh nhuệ sao? Thật sự là ngu xuẩn!</w:t>
      </w:r>
    </w:p>
    <w:p>
      <w:pPr>
        <w:pStyle w:val="Compact"/>
      </w:pPr>
      <w:r>
        <w:t xml:space="preserve">Viên đạn thư kích có thể xuyên thấu xe thiết giáp, oanh lên cơ thể người dù có bì giáp hộ thân nhưng cự lực kinh khủng sẽ xuyên thấu qua bì giáp biến dị đem người oanh thành trọng thương, thân thể cường độ yếu một chút thậm chí sẽ lập tức tử vong.</w:t>
      </w:r>
      <w:r>
        <w:br w:type="textWrapping"/>
      </w:r>
      <w:r>
        <w:br w:type="textWrapping"/>
      </w:r>
    </w:p>
    <w:p>
      <w:pPr>
        <w:pStyle w:val="Heading2"/>
      </w:pPr>
      <w:bookmarkStart w:id="634" w:name="chương-612-thái-quân-tứ-kiệt-2"/>
      <w:bookmarkEnd w:id="634"/>
      <w:r>
        <w:t xml:space="preserve">612. Chương 612: Thái Quân Tứ Kiệt! (2)</w:t>
      </w:r>
    </w:p>
    <w:p>
      <w:pPr>
        <w:pStyle w:val="Compact"/>
      </w:pPr>
      <w:r>
        <w:br w:type="textWrapping"/>
      </w:r>
      <w:r>
        <w:br w:type="textWrapping"/>
      </w:r>
    </w:p>
    <w:p>
      <w:pPr>
        <w:pStyle w:val="BodyText"/>
      </w:pPr>
      <w:r>
        <w:t xml:space="preserve">Trương Mãn Húc là tiến hóa giả song thuộc tính, thuộc tính tiến hóa là nhanh nhẹn cùng cường độ, vì vậy hắn mới có khả năng sống sót dưới súng ngắm ưng hình của Nhạc Trọng. Nếu hắn không phải cường hóa giả cường độ hệ, một phát vừa rồi của Nhạc Trọng có thể đem vai phải của hắn bắn hoàn toàn dập nát.</w:t>
      </w:r>
    </w:p>
    <w:p>
      <w:pPr>
        <w:pStyle w:val="BodyText"/>
      </w:pPr>
      <w:r>
        <w:t xml:space="preserve">Ngay khi mọi người đều cho rằng Bạch Cốt chết chắc thì hắn đột nhiên nhảy dựng khỏi mặt đất, vai trái hiện ra một lỗ thủng nhỏ. Vô số xương cốt kéo dài, lỗ thủng nhỏ kia chỉ thoáng chốc liền biến mất không thấy gì nữa.</w:t>
      </w:r>
    </w:p>
    <w:p>
      <w:pPr>
        <w:pStyle w:val="BodyText"/>
      </w:pPr>
      <w:r>
        <w:t xml:space="preserve">Bổ sung lại lỗ thủng, thân hình Bạch Cốt chợt lóe trực tiếp đột nhập vào trong đội ngũ Thái quân, trong tay nổ bắn gai xương bén nhọn liền đem ba gã chiến sĩ lập tức xử lý.</w:t>
      </w:r>
    </w:p>
    <w:p>
      <w:pPr>
        <w:pStyle w:val="BodyText"/>
      </w:pPr>
      <w:r>
        <w:t xml:space="preserve">- Quá mạnh mẽ!</w:t>
      </w:r>
    </w:p>
    <w:p>
      <w:pPr>
        <w:pStyle w:val="BodyText"/>
      </w:pPr>
      <w:r>
        <w:t xml:space="preserve">Chứng kiến một màn kia, toàn bộ chiến sĩ Thiên Hoa hội đều rùng mình, đây là lần đầu tiên bọn hắn chứng kiến kẻ biến thái như vậy, ngay cả súng ngắm bắn trúng cũng không thể giết chết.</w:t>
      </w:r>
    </w:p>
    <w:p>
      <w:pPr>
        <w:pStyle w:val="BodyText"/>
      </w:pPr>
      <w:r>
        <w:t xml:space="preserve">- Thật là đáng sợ! Làm sao có loại quái vật này!</w:t>
      </w:r>
    </w:p>
    <w:p>
      <w:pPr>
        <w:pStyle w:val="BodyText"/>
      </w:pPr>
      <w:r>
        <w:t xml:space="preserve">Đám chiến sĩ Đại Thái nhìn thấy Bạch Cốt chẳng khác gì ma quỷ trong lòng hiện lên kinh hãi, sĩ khí chợt rơi xuống.</w:t>
      </w:r>
    </w:p>
    <w:p>
      <w:pPr>
        <w:pStyle w:val="BodyText"/>
      </w:pPr>
      <w:r>
        <w:t xml:space="preserve">Ở một bên, Nhạc Trọng trực tiếp xông vào trong đội ngũ Thái quân, trong tay cầm Hắc Nha đao thật lớn mỗi đao vung lên lập tức chém một gã chiến sĩ thành hai đoạn, tay trái hắn cầm súng tự động 05 thức loại nhỏ không ngừng bắn qua, hai gã chiến sĩ khác liền bị hắn bạo đầu xử lý.</w:t>
      </w:r>
    </w:p>
    <w:p>
      <w:pPr>
        <w:pStyle w:val="BodyText"/>
      </w:pPr>
      <w:r>
        <w:t xml:space="preserve">Dễ dàng xử lý xong ba gã chiến sĩ, Nhạc Trọng vừa bước ra một bước sắc mặt chợt đại biến, thân thể ngã mạnh về phía sau.</w:t>
      </w:r>
    </w:p>
    <w:p>
      <w:pPr>
        <w:pStyle w:val="BodyText"/>
      </w:pPr>
      <w:r>
        <w:t xml:space="preserve">Oanh! Oanh!</w:t>
      </w:r>
    </w:p>
    <w:p>
      <w:pPr>
        <w:pStyle w:val="BodyText"/>
      </w:pPr>
      <w:r>
        <w:t xml:space="preserve">Nhạc Trọng vừa lui về phía sau, vị trí hắn mới đặt chân truyền ra tiếng nổ mạnh thật lớn, vô số bi thép hướng bốn phương tám hướng bắn ra tung tóe.</w:t>
      </w:r>
    </w:p>
    <w:p>
      <w:pPr>
        <w:pStyle w:val="BodyText"/>
      </w:pPr>
      <w:r>
        <w:t xml:space="preserve">Đó là do đám chiến sĩ đã bố trí một nhóm cạm bẫy địa lôi, Nhạc Trọng tiến tới quá nhanh nên không cẩn thận đạp lên nhóm địa lôi kia.</w:t>
      </w:r>
    </w:p>
    <w:p>
      <w:pPr>
        <w:pStyle w:val="BodyText"/>
      </w:pPr>
      <w:r>
        <w:t xml:space="preserve">Đám chiến sĩ Đại Thái luôn hoạt động trong rừng rậm nên cực kỳ giảo hoạt cùng dũng mãnh, biết rõ làm sao lợi dụng địa hình bố trí đủ loại cạm bẫy.</w:t>
      </w:r>
    </w:p>
    <w:p>
      <w:pPr>
        <w:pStyle w:val="BodyText"/>
      </w:pPr>
      <w:r>
        <w:t xml:space="preserve">Bụi mù nổ mạnh tán đi thật nhanh, một linh chung thanh đồng xuất hiện trên đầu Nhạc Trọng, từng vòng hộ tráo màu xanh bao phủ quanh thân hắn, hoàn toàn ngăn cản được toàn bộ thương tổn.</w:t>
      </w:r>
    </w:p>
    <w:p>
      <w:pPr>
        <w:pStyle w:val="BodyText"/>
      </w:pPr>
      <w:r>
        <w:t xml:space="preserve">Nhìn thấy Nhạc Trọng vẫn hoàn hảo không chút hao tổn gì, những chiến sĩ Đại Thái khác liền quay súng bắn phá tới.</w:t>
      </w:r>
    </w:p>
    <w:p>
      <w:pPr>
        <w:pStyle w:val="BodyText"/>
      </w:pPr>
      <w:r>
        <w:t xml:space="preserve">Vô luận là dạng phòng ngự thế nào, đều sẽ có giới hạn cao nhất, chỉ cần đánh bại giới hạn này, là có thể phá hủy được phòng hộ tráo kia.</w:t>
      </w:r>
    </w:p>
    <w:p>
      <w:pPr>
        <w:pStyle w:val="BodyText"/>
      </w:pPr>
      <w:r>
        <w:t xml:space="preserve">[CHARGE=3]</w:t>
      </w:r>
    </w:p>
    <w:p>
      <w:pPr>
        <w:pStyle w:val="BodyText"/>
      </w:pPr>
      <w:r>
        <w:t xml:space="preserve">Nhạc Trọng nhìn vào khu rừng che giấu hai trăm chiến sĩ Đại Thái, trong mắt thoáng hiện hàn quang, duỗi ra tay phải, phát động kỹ năng ma viêm, trong chớp mắt một đoàn hỏa diễm phong bạo từ trong tay hắn bắn ra, rơi vào trong khu rừng kia.</w:t>
      </w:r>
    </w:p>
    <w:p>
      <w:pPr>
        <w:pStyle w:val="BodyText"/>
      </w:pPr>
      <w:r>
        <w:t xml:space="preserve">Bị ma viêm thiêu hủy, tuyết đọng trong rừng cây lập tức hòa tan, từng gốc đại thụ bị ma viêm rơi trúng bắt đầu thiêu đốt lên.</w:t>
      </w:r>
    </w:p>
    <w:p>
      <w:pPr>
        <w:pStyle w:val="BodyText"/>
      </w:pPr>
      <w:r>
        <w:t xml:space="preserve">Thân hình Nhạc Trọng không ngừng chớp động, trong tay bắn ra từng đoàn hỏa diễm phong bạo trực tiếp đánh trúng gốc đại thụ không ngừng châm lửa.</w:t>
      </w:r>
    </w:p>
    <w:p>
      <w:pPr>
        <w:pStyle w:val="BodyText"/>
      </w:pPr>
      <w:r>
        <w:t xml:space="preserve">Bên trong ngọn lửa, những viên địa lôi bị chôn giấu cũng bị nổ tung, vô số bi thép văng khắp nơi, nổ chết lẫn tạc thương mười mấy người.</w:t>
      </w:r>
    </w:p>
    <w:p>
      <w:pPr>
        <w:pStyle w:val="BodyText"/>
      </w:pPr>
      <w:r>
        <w:t xml:space="preserve">Kỹ năng ma viêm của Nhạc Trọng đã lên tới cường hóa +4, hơn nữa tinh thần lực của hắn cực cao, phóng thích ra ma viêm uy lực cực kỳ đáng sợ, vì thế mới dễ dàng châm lửa những gốc cây mà băng tuyết bao phủ.</w:t>
      </w:r>
    </w:p>
    <w:p>
      <w:pPr>
        <w:pStyle w:val="BodyText"/>
      </w:pPr>
      <w:r>
        <w:t xml:space="preserve">- Đáng chết! Sao lại cháy! Người ngã xuống đất kia là ai, không ngờ có được uy lực ngọn lửa đáng sợ như vậy! Không thể tiếp tục như thế!</w:t>
      </w:r>
    </w:p>
    <w:p>
      <w:pPr>
        <w:pStyle w:val="BodyText"/>
      </w:pPr>
      <w:r>
        <w:t xml:space="preserve">Trương Mãn Húc nhìn Nhạc Trọng đang không ngừng đốt rừng, trong mắt thoáng hiện vẻ sợ hãi, cầm một thanh bảo vật tứ cấp Phá Huyết Mâu phát động ra kỹ năng, nhanh như một cơn lốc hướng chỗ Nhạc Trọng vọt tới.</w:t>
      </w:r>
    </w:p>
    <w:p>
      <w:pPr>
        <w:pStyle w:val="BodyText"/>
      </w:pPr>
      <w:r>
        <w:t xml:space="preserve">Trương Mãn Húc phát động tốc độ áp đảo cả Bạch Tiểu Thắng, chỉ trong vài lần hô hấp ngắn ngủi đã vọt tới trước mặt Nhạc Trọng, hung hung vung mâu hướng ngay tim hắn đâm tới.</w:t>
      </w:r>
    </w:p>
    <w:p>
      <w:pPr>
        <w:pStyle w:val="BodyText"/>
      </w:pPr>
      <w:r>
        <w:t xml:space="preserve">Nhạc Trọng phát động kỹ năng ảnh bộ, dùng sức bổ lên trên Phá Huyết Mâu.</w:t>
      </w:r>
    </w:p>
    <w:p>
      <w:pPr>
        <w:pStyle w:val="BodyText"/>
      </w:pPr>
      <w:r>
        <w:t xml:space="preserve">Một cỗ cự lực đáng sợ từ trong huyết mâu truyền đến, cứng rắn chấn bay Nhạc Trọng ra xa ba bốn thước.</w:t>
      </w:r>
    </w:p>
    <w:p>
      <w:pPr>
        <w:pStyle w:val="BodyText"/>
      </w:pPr>
      <w:r>
        <w:t xml:space="preserve">Trương Mãn Húc cũng không lưu cho Nhạc Trọng bất kỳ cơ hội nào, tiến lên một bước dài, Phá Huyết Mâu huyễn hóa ra mâu ảnh trùng điệp đánh vào điểm yếu hại trên người hắn.</w:t>
      </w:r>
    </w:p>
    <w:p>
      <w:pPr>
        <w:pStyle w:val="BodyText"/>
      </w:pPr>
      <w:r>
        <w:t xml:space="preserve">Nhạc Trọng không chút yếu thế, Hắc Nha đao trong tay chắn đỡ, không ngừng đem Phá Huyết Mâu che chắn bên ngoài.</w:t>
      </w:r>
    </w:p>
    <w:p>
      <w:pPr>
        <w:pStyle w:val="BodyText"/>
      </w:pPr>
      <w:r>
        <w:t xml:space="preserve">Trong mắt Trương Mãn Húc chớp động hung quang, đột nhiên trong tay phải chợt lóe hào quang, một đạo băng trùy bén nhọn oanh thẳng lên đùi phải Nhạc Trọng, băng hàn lực khổng lồ bùng nổ, đem đùi phải của Nhạc Trọng đông lạnh cứng đờ.</w:t>
      </w:r>
    </w:p>
    <w:p>
      <w:pPr>
        <w:pStyle w:val="BodyText"/>
      </w:pPr>
      <w:r>
        <w:t xml:space="preserve">Thừa cơ hội này Trương Mãn Húc cười dữ tợn, cầm Phá Huyết Mâu hung hăng hướng ngay đầu Nhạc Trọng đâm tới:</w:t>
      </w:r>
    </w:p>
    <w:p>
      <w:pPr>
        <w:pStyle w:val="BodyText"/>
      </w:pPr>
      <w:r>
        <w:t xml:space="preserve">- Đi chết đi! Hoa Hạ cẩu chết tiệt!</w:t>
      </w:r>
    </w:p>
    <w:p>
      <w:pPr>
        <w:pStyle w:val="BodyText"/>
      </w:pPr>
      <w:r>
        <w:t xml:space="preserve">Đúng lúc này sắc mặt Nhạc Trọng không thay đổi, tâm niệm vừa động, trong hư không lộ ra một lỗ hổng lớn, một đạo gai xương vô cùng bén nhọn từ trong hư không bắn ra, nhắm ngay đầu Trương Mãn Húc bắn tới.</w:t>
      </w:r>
    </w:p>
    <w:p>
      <w:pPr>
        <w:pStyle w:val="BodyText"/>
      </w:pPr>
      <w:r>
        <w:t xml:space="preserve">- Đáng chết!</w:t>
      </w:r>
    </w:p>
    <w:p>
      <w:pPr>
        <w:pStyle w:val="BodyText"/>
      </w:pPr>
      <w:r>
        <w:t xml:space="preserve">Trương Mãn Húc là tiến hóa giả nhanh nhẹn, phản ứng của hắn cực kỳ mẫn tiệp, trường mâu trong tay thu lại lập tức đem gai xương vô cùng bén nhọn đánh bay ra xa.</w:t>
      </w:r>
    </w:p>
    <w:p>
      <w:pPr>
        <w:pStyle w:val="BodyText"/>
      </w:pPr>
      <w:r>
        <w:t xml:space="preserve">Hai mắt Nhạc Trọng ngưng tụ hướng Trương Mãn Húc phát động khủng cụ thuật, một đạo tinh thần ba động thật khủng bố hướng đầu Trương Mãn Húc oanh tới.</w:t>
      </w:r>
    </w:p>
    <w:p>
      <w:pPr>
        <w:pStyle w:val="BodyText"/>
      </w:pPr>
      <w:r>
        <w:t xml:space="preserve">Ngay trong nháy mắt tinh thần ba động oanh trúng Trương Mãn Húc, một đạo bạch quang lóe sáng trên người hắn, hắn lạnh lùng cười nói:</w:t>
      </w:r>
    </w:p>
    <w:p>
      <w:pPr>
        <w:pStyle w:val="BodyText"/>
      </w:pPr>
      <w:r>
        <w:t xml:space="preserve">- Tinh thần trùng kích! Toàn bộ tinh thần công kích đối với tao đều không hiệu quả! Hoa Hạ cẩu, hôm nay sẽ là ngày chết của mày!</w:t>
      </w:r>
    </w:p>
    <w:p>
      <w:pPr>
        <w:pStyle w:val="BodyText"/>
      </w:pPr>
      <w:r>
        <w:t xml:space="preserve">Ngay lúc Trương Mãn Húc cười lạnh nói, một cỗ run rẩy phát ra từ sâu trong nội tâm đột nhiên nhảy lên tim của hắn, khiến cho hắn thật miễn cưỡng lăn tròn ngay tại chỗ.</w:t>
      </w:r>
    </w:p>
    <w:p>
      <w:pPr>
        <w:pStyle w:val="BodyText"/>
      </w:pPr>
      <w:r>
        <w:t xml:space="preserve">Một cơn lốc bay sượt qua người Trương Mãn Húc, một móng vuốt vô cùng sắc bén trực tiếp xé rách lân giáp biến dị thú tam giai của hắn, đem một khối thịt lớn bên hông hắn cứng rắn xé xuống.</w:t>
      </w:r>
    </w:p>
    <w:p>
      <w:pPr>
        <w:pStyle w:val="BodyText"/>
      </w:pPr>
      <w:r>
        <w:t xml:space="preserve">Trương Mãn Húc tràn ngập vẻ thống khổ nhìn cơn lốc kia, trong mắt hiện lên vẻ kinh hãi:</w:t>
      </w:r>
    </w:p>
    <w:p>
      <w:pPr>
        <w:pStyle w:val="BodyText"/>
      </w:pPr>
      <w:r>
        <w:t xml:space="preserve">- Biến dị thú tam giai! Làm sao có thể? Còn có người phục tùng được biến dị thú tam giai?</w:t>
      </w:r>
    </w:p>
    <w:p>
      <w:pPr>
        <w:pStyle w:val="BodyText"/>
      </w:pPr>
      <w:r>
        <w:t xml:space="preserve">Ngay lúc Trương Mãn Húc còn đang vô cùng khiếp sợ, Nhạc Trọng tiến lên một bước dài hung hăng chém thẳng một đao vào đầu hắn.</w:t>
      </w:r>
    </w:p>
    <w:p>
      <w:pPr>
        <w:pStyle w:val="BodyText"/>
      </w:pPr>
      <w:r>
        <w:t xml:space="preserve">Trong mắt Trương Mãn Húc chợt lóe hàn quan, tinh khí thần tăng lên đỉnh núi, dù thân chịu trọng thương nhưng vẫn một chiêu đẩy ra Hắc Nha đao của Nhạc Trọng.</w:t>
      </w:r>
    </w:p>
    <w:p>
      <w:pPr>
        <w:pStyle w:val="BodyText"/>
      </w:pPr>
      <w:r>
        <w:t xml:space="preserve">Nhưng phía bên phải Nhạc Trọng lại bắn ra một gai xương bén nhọn lấy tốc độ nhanh như lưu tinh xuyên thủng phòng ngự của Trương Mãn Húc, trực tiếp đâm thẳng vào trong đầu hắn, đem hắn đinh lên một gốc đại thụ.</w:t>
      </w:r>
    </w:p>
    <w:p>
      <w:pPr>
        <w:pStyle w:val="BodyText"/>
      </w:pPr>
      <w:r>
        <w:t xml:space="preserve">Trương Mãn Húc phun ra một ngụm máu tươi, hai mắt mở lớn, vẻ mặt không cam, thân thể xụi lơ xuống biến thành một cỗ thi thể. Tuy rằng hắn có được chiến lực đáng sợ nhưng bị Nhạc Trọng, Bạch Cốt cùng Thiểm Điện vây công cuối cùng vẫn bị giết chết.</w:t>
      </w:r>
    </w:p>
    <w:p>
      <w:pPr>
        <w:pStyle w:val="Compact"/>
      </w:pPr>
      <w:r>
        <w:t xml:space="preserve">Với sức chiến đấu của Trương Mãn Húc, cả Thiên Hoa hội không ai là đối thủ. Cho dù Trần Dao là tiến hóa giả nhưng chỉ cần bị hắn tới gần người sẽ bị một mâu đâm chết.</w:t>
      </w:r>
      <w:r>
        <w:br w:type="textWrapping"/>
      </w:r>
      <w:r>
        <w:br w:type="textWrapping"/>
      </w:r>
    </w:p>
    <w:p>
      <w:pPr>
        <w:pStyle w:val="Heading2"/>
      </w:pPr>
      <w:bookmarkStart w:id="635" w:name="chương-613-diệt-sát-tứ-kiệt"/>
      <w:bookmarkEnd w:id="635"/>
      <w:r>
        <w:t xml:space="preserve">613. Chương 613: Diệt Sát Tứ Kiệt!</w:t>
      </w:r>
    </w:p>
    <w:p>
      <w:pPr>
        <w:pStyle w:val="Compact"/>
      </w:pPr>
      <w:r>
        <w:br w:type="textWrapping"/>
      </w:r>
      <w:r>
        <w:br w:type="textWrapping"/>
      </w:r>
    </w:p>
    <w:p>
      <w:pPr>
        <w:pStyle w:val="BodyText"/>
      </w:pPr>
      <w:r>
        <w:t xml:space="preserve">Chính bởi vì hắn có được chiến lực mạnh mẽ như thế mới dám mang theo ba mươi cao thủ Lang Nha doanh cùng hai trăm chiến sĩ tinh nhuệ đi tìm Trần Dao phiền phức, bởi vì với cỗ chiến lực của hắn muốn tiêu diệt nhóm người Trần Dao tuyệt không thành vấn đề.</w:t>
      </w:r>
    </w:p>
    <w:p>
      <w:pPr>
        <w:pStyle w:val="BodyText"/>
      </w:pPr>
      <w:r>
        <w:t xml:space="preserve">- Mãn Húc!</w:t>
      </w:r>
    </w:p>
    <w:p>
      <w:pPr>
        <w:pStyle w:val="BodyText"/>
      </w:pPr>
      <w:r>
        <w:t xml:space="preserve">Một trong tứ kiệt còn lại là Linh Lạc nhìn thấy Trương Mãn Húc bị Bạch Cốt đâm chết, phát ra tiếng gầm rú bi phẫn.</w:t>
      </w:r>
    </w:p>
    <w:p>
      <w:pPr>
        <w:pStyle w:val="BodyText"/>
      </w:pPr>
      <w:r>
        <w:t xml:space="preserve">Ba mươi cao thủ Lang Nha doanh còn lại bổ nhào về hướng Nhạc Trọng, thật nhiều cường hóa giả công kích đường xa phát động kỹ năng oanh thẳng về hướng ba người Nhạc Trọng.</w:t>
      </w:r>
    </w:p>
    <w:p>
      <w:pPr>
        <w:pStyle w:val="BodyText"/>
      </w:pPr>
      <w:r>
        <w:t xml:space="preserve">Thân hình Nhạc Trọng chợt lóe, liền thiểm vào bên trong khu rừng cây đang thiêu đốt.</w:t>
      </w:r>
    </w:p>
    <w:p>
      <w:pPr>
        <w:pStyle w:val="BodyText"/>
      </w:pPr>
      <w:r>
        <w:t xml:space="preserve">Bạch Cốt tránh né kỹ năng uy lực thật lớn, vừa hướng ba mươi cao thủ Lang Nha doanh phóng đi.</w:t>
      </w:r>
    </w:p>
    <w:p>
      <w:pPr>
        <w:pStyle w:val="BodyText"/>
      </w:pPr>
      <w:r>
        <w:t xml:space="preserve">Thiểm Điện phát động tốc độ siêu âm đáng sợ, thân hình chợt lóe, vô số kỹ năng công kích về phía nó lập tức mất đi mục tiêu.</w:t>
      </w:r>
    </w:p>
    <w:p>
      <w:pPr>
        <w:pStyle w:val="BodyText"/>
      </w:pPr>
      <w:r>
        <w:t xml:space="preserve">Chỉ một giây sau, Thiểm Điện bổ nhào vào bên trong đội ngũ ba mươi cao thủ Lang Nha doanh kia.</w:t>
      </w:r>
    </w:p>
    <w:p>
      <w:pPr>
        <w:pStyle w:val="BodyText"/>
      </w:pPr>
      <w:r>
        <w:t xml:space="preserve">[CHARGE=20]</w:t>
      </w:r>
    </w:p>
    <w:p>
      <w:pPr>
        <w:pStyle w:val="BodyText"/>
      </w:pPr>
      <w:r>
        <w:t xml:space="preserve">Đầu của ba cao thủ lực lượng hệ cầm lang nha bổng trong tay chỉ chớp mắt đã rụng rơi xuống đất, máu tươi văng khắp nơi.</w:t>
      </w:r>
    </w:p>
    <w:p>
      <w:pPr>
        <w:pStyle w:val="BodyText"/>
      </w:pPr>
      <w:r>
        <w:t xml:space="preserve">Hai gã triệu hoán sư đột nhiên trên ngực hiện ra hai vết trảo cực lớn, kéo dài tới tận thân dưới, vô số nội tạng máu tươi bắn ra tung tóe, không ngừng phát ra tiếng kêu rên vô cùng thống khổ.</w:t>
      </w:r>
    </w:p>
    <w:p>
      <w:pPr>
        <w:pStyle w:val="BodyText"/>
      </w:pPr>
      <w:r>
        <w:t xml:space="preserve">Bốn gã cường hóa giả ma pháp hệ đang niệm chú ngữ còn chưa chấm dứt thì đầu đã bị trực tiếp đánh bay, máu tươi văng khắp nơi, một nhóm ma pháp trận đều biến mất không thấy gì nữa.</w:t>
      </w:r>
    </w:p>
    <w:p>
      <w:pPr>
        <w:pStyle w:val="BodyText"/>
      </w:pPr>
      <w:r>
        <w:t xml:space="preserve">Thiểm Điện dùng tốc độ siêu âm hoành hành trong đám người, từng cao thủ Lang Nha doanh còn chưa kịp phản ứng đã lập tức bị miểu sát. Duy nhất có thể nhìn thấy được tốc độ của Thiểm Điện là bốn gã cường hóa giả nhanh nhẹn, nhưng bọn hắn cũng chỉ nhìn thấy Thiểm Điện di động mà hoàn toàn không ngăn cản được công kích của nó.</w:t>
      </w:r>
    </w:p>
    <w:p>
      <w:pPr>
        <w:pStyle w:val="BodyText"/>
      </w:pPr>
      <w:r>
        <w:t xml:space="preserve">Từng tên cao thủ Lang Nha doanh không ngừng bị Thiểm Điện giết chết.</w:t>
      </w:r>
    </w:p>
    <w:p>
      <w:pPr>
        <w:pStyle w:val="BodyText"/>
      </w:pPr>
      <w:r>
        <w:t xml:space="preserve">Ở một bên Bạch Cốt cũng trực tiếp nhào vào trong đám chiến sĩ Đại Thái đại khai sát giới, những nơi hắn đi qua gai xương tung bay, từng tên chiến sĩ liền bị xỏ xuyên qua đầu đinh lên trên thân đại thụ.</w:t>
      </w:r>
    </w:p>
    <w:p>
      <w:pPr>
        <w:pStyle w:val="BodyText"/>
      </w:pPr>
      <w:r>
        <w:t xml:space="preserve">Bạch Cốt, Nhạc Trọng cùng Thiểm Điện hấp dẫn toàn bộ lực chú ý của chiến sĩ Đại Thái, thừa cơ hội này Cam Đào, Phan Kim Dũng mang theo tinh anh Thiên Hoa hội chém giết đám chiến sĩ Đại Thái kia.</w:t>
      </w:r>
    </w:p>
    <w:p>
      <w:pPr>
        <w:pStyle w:val="BodyText"/>
      </w:pPr>
      <w:r>
        <w:t xml:space="preserve">Theo mọi người liên thủ, sĩ khí đám chiến sĩ Đại Thái bắt đầu hỏng mất, bỏ chạy tứ tán. Tuy bọn hắn là quân tinh nhuệ nhưng cũng sợ chết, khi bọn hắn nhìn không thấy thắng lợi, cũng sẽ bỏ trốn.</w:t>
      </w:r>
    </w:p>
    <w:p>
      <w:pPr>
        <w:pStyle w:val="BodyText"/>
      </w:pPr>
      <w:r>
        <w:t xml:space="preserve">- Đáng chết! Đáng chết! Làm sao như vậy! Đám Hoa Hạ cẩu chết tiệt!</w:t>
      </w:r>
    </w:p>
    <w:p>
      <w:pPr>
        <w:pStyle w:val="BodyText"/>
      </w:pPr>
      <w:r>
        <w:t xml:space="preserve">Thân hình Linh Lạc chớp động, xen lẫn trong đám tàn binh bỏ chạy, hắn chỉ muốn lập tức chạy khỏi nơi này trở về hội báo cho Ngô Nham Hồng hết thảy.</w:t>
      </w:r>
    </w:p>
    <w:p>
      <w:pPr>
        <w:pStyle w:val="BodyText"/>
      </w:pPr>
      <w:r>
        <w:t xml:space="preserve">Toàn bộ chiến sĩ Đại Thái không ngừng chạy trốn, không kẻ nào nghĩ sẽ đầu hàng. Bọn hắn làm ra chuyện tàn nhẫn như vậy với người sống sót, biết rõ đối phương tuyệt sẽ không tha chết ình.</w:t>
      </w:r>
    </w:p>
    <w:p>
      <w:pPr>
        <w:pStyle w:val="BodyText"/>
      </w:pPr>
      <w:r>
        <w:t xml:space="preserve">Hai mắt Cam Đào đỏ đậm lớn tiếng gầm rú:</w:t>
      </w:r>
    </w:p>
    <w:p>
      <w:pPr>
        <w:pStyle w:val="BodyText"/>
      </w:pPr>
      <w:r>
        <w:t xml:space="preserve">- Giết! Giết sạch bọn súc sinh kia!</w:t>
      </w:r>
    </w:p>
    <w:p>
      <w:pPr>
        <w:pStyle w:val="BodyText"/>
      </w:pPr>
      <w:r>
        <w:t xml:space="preserve">- Giết!</w:t>
      </w:r>
    </w:p>
    <w:p>
      <w:pPr>
        <w:pStyle w:val="BodyText"/>
      </w:pPr>
      <w:r>
        <w:t xml:space="preserve">- Giết!</w:t>
      </w:r>
    </w:p>
    <w:p>
      <w:pPr>
        <w:pStyle w:val="BodyText"/>
      </w:pPr>
      <w:r>
        <w:t xml:space="preserve">- …</w:t>
      </w:r>
    </w:p>
    <w:p>
      <w:pPr>
        <w:pStyle w:val="BodyText"/>
      </w:pPr>
      <w:r>
        <w:t xml:space="preserve">Người của Thiên Hoa hội hai mắt đỏ đậm rống lớn đuổi theo, đem tàn quân trực tiếp chém té ngã.</w:t>
      </w:r>
    </w:p>
    <w:p>
      <w:pPr>
        <w:pStyle w:val="BodyText"/>
      </w:pPr>
      <w:r>
        <w:t xml:space="preserve">Trong tàn quân cũng có kẻ dũng mãnh, nhìn thấy không thể đào thoát liền quay lại muốn liều mạng. Nhưng chỉ vừa xoay người liền bị một phát súng của Nhạc Trọng oanh trúng, đem những tên kia trực tiếp bạo đầu.</w:t>
      </w:r>
    </w:p>
    <w:p>
      <w:pPr>
        <w:pStyle w:val="BodyText"/>
      </w:pPr>
      <w:r>
        <w:t xml:space="preserve">- Mình sẽ không chết! Tuyệt đối sẽ không chết!</w:t>
      </w:r>
    </w:p>
    <w:p>
      <w:pPr>
        <w:pStyle w:val="BodyText"/>
      </w:pPr>
      <w:r>
        <w:t xml:space="preserve">Trong mắt Linh Lạc chớp động dị quang, cắn răng phát động biến thân du hiệp tùng lâm, liền hướng trong khu rừng nhảy tới.</w:t>
      </w:r>
    </w:p>
    <w:p>
      <w:pPr>
        <w:pStyle w:val="BodyText"/>
      </w:pPr>
      <w:r>
        <w:t xml:space="preserve">- Phanh!</w:t>
      </w:r>
    </w:p>
    <w:p>
      <w:pPr>
        <w:pStyle w:val="BodyText"/>
      </w:pPr>
      <w:r>
        <w:t xml:space="preserve">Linh Lạc vừa nhảy lên, Nhạc Trọng đã giơ súng oanh thẳng vào đầu đối phương, đầu của hắn lập tức nổ tung.</w:t>
      </w:r>
    </w:p>
    <w:p>
      <w:pPr>
        <w:pStyle w:val="BodyText"/>
      </w:pPr>
      <w:r>
        <w:t xml:space="preserve">Cam Đào thổi ra một hơi nhiệt khí, trong mắt nhìn Nhạc Trọng hiện lên vẻ kính sợ hỏi:</w:t>
      </w:r>
    </w:p>
    <w:p>
      <w:pPr>
        <w:pStyle w:val="BodyText"/>
      </w:pPr>
      <w:r>
        <w:t xml:space="preserve">- Lão đại! Toàn bộ Thái quân đã bị chúng ta giết chết! Kế tiếp nên làm gì?</w:t>
      </w:r>
    </w:p>
    <w:p>
      <w:pPr>
        <w:pStyle w:val="BodyText"/>
      </w:pPr>
      <w:r>
        <w:t xml:space="preserve">Lúc này những thành viên Thiên Hoa hội đi tới bên cạnh Nhạc Trọng, trong mắt nhìn hắn đều hiện lên vẻ kính sợ. Cuộc chiến vừa rồi do nam nhân này hấp dẫn toàn bộ chủ lực kẻ địch, nhờ vậy bọn họ mới có thể cùng nhau đem địch nhân kích bại. Hơn nữa nam nhân này còn thu phục được một con biến dị thú tam giai, thật sự làm trong lòng họ vô cùng kính sợ.</w:t>
      </w:r>
    </w:p>
    <w:p>
      <w:pPr>
        <w:pStyle w:val="BodyText"/>
      </w:pPr>
      <w:r>
        <w:t xml:space="preserve">Nhạc Trọng nhìn thi thể khắp nơi lạnh lùng nói:</w:t>
      </w:r>
    </w:p>
    <w:p>
      <w:pPr>
        <w:pStyle w:val="BodyText"/>
      </w:pPr>
      <w:r>
        <w:t xml:space="preserve">- Chờ người khác động thủ không phải là phong cách của tôi! Cam Đào, lập tức tập kết bộ đội, đi theo tôi!</w:t>
      </w:r>
    </w:p>
    <w:p>
      <w:pPr>
        <w:pStyle w:val="BodyText"/>
      </w:pPr>
      <w:r>
        <w:t xml:space="preserve">Cam Đào hưng phấn đáp:</w:t>
      </w:r>
    </w:p>
    <w:p>
      <w:pPr>
        <w:pStyle w:val="BodyText"/>
      </w:pPr>
      <w:r>
        <w:t xml:space="preserve">- Dạ, lão đại!</w:t>
      </w:r>
    </w:p>
    <w:p>
      <w:pPr>
        <w:pStyle w:val="BodyText"/>
      </w:pPr>
      <w:r>
        <w:t xml:space="preserve">La Thôn trấn là một trấn nhỏ cách Lan Sơn thị chừng 30km, bên trong trấn có bốn ngàn người bản địa cùng một doanh bộ đội Đại Thái đế quốc.</w:t>
      </w:r>
    </w:p>
    <w:p>
      <w:pPr>
        <w:pStyle w:val="BodyText"/>
      </w:pPr>
      <w:r>
        <w:t xml:space="preserve">Sở dĩ La Thôn trấn được Ngô Nham Hồng xem trọng phái một doanh bộ đội đóng ở trong này là bởi vì bên trong trấn có một tài nguyên thập phần trọng yếu – than! Nơi này có lớn lớn nhỏ nhỏ mười mấy hầm than. Bên trong cuối thời khuyết thiếu tài nguyên dầu mỏ, than chính là nguồn năng lượng tốt nhất. Có thể dùng để sưởi ấm, còn dùng để phát điện. Sở dĩ Lan Sơn thị có đèn đuốc chiếu sáng ban đêm, không thể bỏ qua công lao của mỏ than trong La Thôn trấn.</w:t>
      </w:r>
    </w:p>
    <w:p>
      <w:pPr>
        <w:pStyle w:val="BodyText"/>
      </w:pPr>
      <w:r>
        <w:t xml:space="preserve">Nhạc Trọng đứng trên một gò cao nhìn La Thôn trấn bên dưới, thản nhiên nói:</w:t>
      </w:r>
    </w:p>
    <w:p>
      <w:pPr>
        <w:pStyle w:val="BodyText"/>
      </w:pPr>
      <w:r>
        <w:t xml:space="preserve">- Tôi sẽ đánh vào trước, chứng kiến tín hiệu của tôi mọi người tiếp tục đánh vào đi!</w:t>
      </w:r>
    </w:p>
    <w:p>
      <w:pPr>
        <w:pStyle w:val="BodyText"/>
      </w:pPr>
      <w:r>
        <w:t xml:space="preserve">Thực lực của Thiên Hoa hội quá mức yếu ớt, Nhạc Trọng không muốn thấy bọn họ bị hao tổn, với thực lực hiện tại của hắn chỉ cần dốc sức chưa chắc không thể đánh tan một doanh.</w:t>
      </w:r>
    </w:p>
    <w:p>
      <w:pPr>
        <w:pStyle w:val="BodyText"/>
      </w:pPr>
      <w:r>
        <w:t xml:space="preserve">- Dạ!</w:t>
      </w:r>
    </w:p>
    <w:p>
      <w:pPr>
        <w:pStyle w:val="BodyText"/>
      </w:pPr>
      <w:r>
        <w:t xml:space="preserve">Các cao thủ Thiên Hoa hội cung kính đáp. Bọn họ đã chứng kiến thực lực đáng sợ của người này, cho dù không có bọn họ mấy người Nhạc Trọng cũng đủ sức tiêu diệt hai trăm chiến sĩ mà Trương Mãn Húc mang đến. Cường giả như vậy có thể trở thành thủ lĩnh của họ chính là may mắn của chính họ.</w:t>
      </w:r>
    </w:p>
    <w:p>
      <w:pPr>
        <w:pStyle w:val="BodyText"/>
      </w:pPr>
      <w:r>
        <w:t xml:space="preserve">- Đi thôi!</w:t>
      </w:r>
    </w:p>
    <w:p>
      <w:pPr>
        <w:pStyle w:val="BodyText"/>
      </w:pPr>
      <w:r>
        <w:t xml:space="preserve">Nhạc Trọng nắm tay Minh Giai Giai đi thẳng về hướng La Thôn trấn.</w:t>
      </w:r>
    </w:p>
    <w:p>
      <w:pPr>
        <w:pStyle w:val="BodyText"/>
      </w:pPr>
      <w:r>
        <w:t xml:space="preserve">- Các người là ai?</w:t>
      </w:r>
    </w:p>
    <w:p>
      <w:pPr>
        <w:pStyle w:val="BodyText"/>
      </w:pPr>
      <w:r>
        <w:t xml:space="preserve">Ở lối vào La Thôn trấn có tám chiến sĩ Đại Thái bảo hộ, nhìn thấy hai người Nhạc Trọng đến gần hai gã chiến sĩ tiến lên lớn tiếng hỏi.</w:t>
      </w:r>
    </w:p>
    <w:p>
      <w:pPr>
        <w:pStyle w:val="BodyText"/>
      </w:pPr>
      <w:r>
        <w:t xml:space="preserve">Nhạc Trọng chợt động, trong hư không hiện ra một động lớn, bảy đạo gai xương bén nhọn trong nháy mắt bắn ra, đính lên đầu bảy tên chiến sĩ Đại Thái, đem bảy tên chiến sĩ lập tức giết chết.</w:t>
      </w:r>
    </w:p>
    <w:p>
      <w:pPr>
        <w:pStyle w:val="BodyText"/>
      </w:pPr>
      <w:r>
        <w:t xml:space="preserve">Bàn tay của hắn vừa lật, Hắc Nha đao thật lớn gác lên cổ tên chiến sĩ cuối cùng lạnh lùng nói:</w:t>
      </w:r>
    </w:p>
    <w:p>
      <w:pPr>
        <w:pStyle w:val="BodyText"/>
      </w:pPr>
      <w:r>
        <w:t xml:space="preserve">- Đưa tôi đi đến bộ chỉ huy trong La Thôn trấn!</w:t>
      </w:r>
    </w:p>
    <w:p>
      <w:pPr>
        <w:pStyle w:val="BodyText"/>
      </w:pPr>
      <w:r>
        <w:t xml:space="preserve">- Được! Tôi đưa anh đi! Đừng giết tôi!</w:t>
      </w:r>
    </w:p>
    <w:p>
      <w:pPr>
        <w:pStyle w:val="BodyText"/>
      </w:pPr>
      <w:r>
        <w:t xml:space="preserve">Trong mắt tên chiến sĩ thoáng hiện vẻ sợ hãi liền nói.</w:t>
      </w:r>
    </w:p>
    <w:p>
      <w:pPr>
        <w:pStyle w:val="BodyText"/>
      </w:pPr>
      <w:r>
        <w:t xml:space="preserve">Minh Giai Giai đứng bên cạnh Nhạc Trọng đảm đương người phiên dịch.</w:t>
      </w:r>
    </w:p>
    <w:p>
      <w:pPr>
        <w:pStyle w:val="BodyText"/>
      </w:pPr>
      <w:r>
        <w:t xml:space="preserve">- Đi!</w:t>
      </w:r>
    </w:p>
    <w:p>
      <w:pPr>
        <w:pStyle w:val="BodyText"/>
      </w:pPr>
      <w:r>
        <w:t xml:space="preserve">Nhạc Trọng lạnh lùng nói, bàn tay vừa lật Hắc Nha đao đã biến mất trong tay.</w:t>
      </w:r>
    </w:p>
    <w:p>
      <w:pPr>
        <w:pStyle w:val="BodyText"/>
      </w:pPr>
      <w:r>
        <w:t xml:space="preserve">Nhưng Bạch Cốt từ trong hư không bước ra đi tới sau lưng tên chiến sĩ, một đạo gai xương bén nhọn chỉ thẳng vào trái tim của hắn.</w:t>
      </w:r>
    </w:p>
    <w:p>
      <w:pPr>
        <w:pStyle w:val="BodyText"/>
      </w:pPr>
      <w:r>
        <w:t xml:space="preserve">Bị Nhạc Trọng uy hiếp, tên chiến sĩ mang theo ba người đi vào trong trấn.</w:t>
      </w:r>
    </w:p>
    <w:p>
      <w:pPr>
        <w:pStyle w:val="BodyText"/>
      </w:pPr>
      <w:r>
        <w:t xml:space="preserve">Tên chiến sĩ đi tới trước một quân doanh thì trong mắt thoáng hiện dị quang, đột nhiên lớn tiếng kêu lên:</w:t>
      </w:r>
    </w:p>
    <w:p>
      <w:pPr>
        <w:pStyle w:val="BodyText"/>
      </w:pPr>
      <w:r>
        <w:t xml:space="preserve">- Có địch nhân, mọi người! Hoa Hạ cẩu đánh vào!</w:t>
      </w:r>
    </w:p>
    <w:p>
      <w:pPr>
        <w:pStyle w:val="BodyText"/>
      </w:pPr>
      <w:r>
        <w:t xml:space="preserve">- Hảo hán tử! Giết hắn!</w:t>
      </w:r>
    </w:p>
    <w:p>
      <w:pPr>
        <w:pStyle w:val="BodyText"/>
      </w:pPr>
      <w:r>
        <w:t xml:space="preserve">Nhạc Trọng lạnh lùng nói.</w:t>
      </w:r>
    </w:p>
    <w:p>
      <w:pPr>
        <w:pStyle w:val="BodyText"/>
      </w:pPr>
      <w:r>
        <w:t xml:space="preserve">Bạch Cốt bắn gai xương, trực tiếp xỏ xuyên trái tim của tên kia.</w:t>
      </w:r>
    </w:p>
    <w:p>
      <w:pPr>
        <w:pStyle w:val="BodyText"/>
      </w:pPr>
      <w:r>
        <w:t xml:space="preserve">Trên mặt tên chiến sĩ hiện lên dáng cười kỳ dị, sau đó ngã trên mặt đất.</w:t>
      </w:r>
    </w:p>
    <w:p>
      <w:pPr>
        <w:pStyle w:val="Compact"/>
      </w:pPr>
      <w:r>
        <w:t xml:space="preserve">Vô số chiến sĩ Đại Thái lập tức vây tới bên này.</w:t>
      </w:r>
      <w:r>
        <w:br w:type="textWrapping"/>
      </w:r>
      <w:r>
        <w:br w:type="textWrapping"/>
      </w:r>
    </w:p>
    <w:p>
      <w:pPr>
        <w:pStyle w:val="Heading2"/>
      </w:pPr>
      <w:bookmarkStart w:id="636" w:name="chương-614-điểm-hỏa-lực-hình-người"/>
      <w:bookmarkEnd w:id="636"/>
      <w:r>
        <w:t xml:space="preserve">614. Chương 614: Điểm Hỏa Lực Hình Người!</w:t>
      </w:r>
    </w:p>
    <w:p>
      <w:pPr>
        <w:pStyle w:val="Compact"/>
      </w:pPr>
      <w:r>
        <w:br w:type="textWrapping"/>
      </w:r>
      <w:r>
        <w:br w:type="textWrapping"/>
      </w:r>
    </w:p>
    <w:p>
      <w:pPr>
        <w:pStyle w:val="BodyText"/>
      </w:pPr>
      <w:r>
        <w:t xml:space="preserve">Đám chiến sĩ Thái quân nhìn thấy Nhạc Trọng giết chiến hữu của mình, nổi giận giơ súng phóng tới.</w:t>
      </w:r>
    </w:p>
    <w:p>
      <w:pPr>
        <w:pStyle w:val="BodyText"/>
      </w:pPr>
      <w:r>
        <w:t xml:space="preserve">Nhạc Trọng vừa động, một con Thanh Giao chi linh dài mấy chục thước trống rỗng xuất hiện, mở miệng rắn khổng lồ hướng đám người phun ra một đoàn khói độc thật lớn.</w:t>
      </w:r>
    </w:p>
    <w:p>
      <w:pPr>
        <w:pStyle w:val="BodyText"/>
      </w:pPr>
      <w:r>
        <w:t xml:space="preserve">Khói độc màu xanh biếc nhập vào trong đám chiến sĩ Đại Thái, thân thể tám gã chiến sĩ lập tức giống như bị axit đổ lên, da thịt thối rữa, hóa thành từng khối nước mủ rụng rơi trên mặt đất, đồng thời phát ra tiếng gào thét kinh tâm động phách.</w:t>
      </w:r>
    </w:p>
    <w:p>
      <w:pPr>
        <w:pStyle w:val="BodyText"/>
      </w:pPr>
      <w:r>
        <w:t xml:space="preserve">Vô số viên đạn bắn lên trên thân thể Thanh Giao chi linh, bị bật ngược trở ra. Viên đạn súng trường bình thường không cách nào tổn thương được biến dị thú nhị giai có lực phòng ngự cực mạnh này.</w:t>
      </w:r>
    </w:p>
    <w:p>
      <w:pPr>
        <w:pStyle w:val="BodyText"/>
      </w:pPr>
      <w:r>
        <w:t xml:space="preserve">Minh Giai Giai chỉ về hướng đám chiến sĩ, năm con ảnh lang nhị giai xuất quỷ nhập thần không ngừng bổ nhào đánh ngã đám chiến sĩ trên mặt đất, trực tiếp cắn đứt cổ họng.</w:t>
      </w:r>
    </w:p>
    <w:p>
      <w:pPr>
        <w:pStyle w:val="BodyText"/>
      </w:pPr>
      <w:r>
        <w:t xml:space="preserve">Bạch Cốt xuyên qua mưa đạn trong vòng ba giây đột nhập vào trong đám người, gai xương tung bay, đem đầu từng tên chiến sĩ trực tiếp xuyên thủng.</w:t>
      </w:r>
    </w:p>
    <w:p>
      <w:pPr>
        <w:pStyle w:val="BodyText"/>
      </w:pPr>
      <w:r>
        <w:t xml:space="preserve">Nhạc Trọng lấy ra máy phóng lựu đạn, một tay cầm súng tự động 05 thức đi theo sau lưng Thanh Giao chi linh tiến vào trong quân doanh.</w:t>
      </w:r>
    </w:p>
    <w:p>
      <w:pPr>
        <w:pStyle w:val="BodyText"/>
      </w:pPr>
      <w:r>
        <w:t xml:space="preserve">Những chiến sĩ đang vội vàng tập kết vừa mới xuất hiện liền bị khói độc ăn mòn biến thành bãi nước mủ, hoặc bị Bạch Cốt xuyên thủng đầu, căn bản không cách nào ngăn cản được nhóm người Nhạc Trọng công tới.</w:t>
      </w:r>
    </w:p>
    <w:p>
      <w:pPr>
        <w:pStyle w:val="BodyText"/>
      </w:pPr>
      <w:r>
        <w:t xml:space="preserve">Một tên thư kích thủ đi tới trên lầu cao, lấy ra súng ngắm Bart thức nhắm ngay Nhạc Trọng. Hắn là một trong mười tay súng bắn tỉa đứng đầu dưới trướng Ngô Nham Hồng, ẩn núp trong bóng tối liệp sát rất nhiều cao thủ tập kích, ngay cả cường giả trên 40 cấp hắn cũng từng ám sát qua.</w:t>
      </w:r>
    </w:p>
    <w:p>
      <w:pPr>
        <w:pStyle w:val="BodyText"/>
      </w:pPr>
      <w:r>
        <w:t xml:space="preserve">Tay súng bắn tỉa ở trong cuối thời cũng là cường giả đáng sợ nhất. Rất nhiều cường giả cho dù cấp bậc cường hóa cao hơn tay súng bắn tỉa rất nhiều, nhưng vẫn sẽ bị bắn lén một phát súng miểu sát.</w:t>
      </w:r>
    </w:p>
    <w:p>
      <w:pPr>
        <w:pStyle w:val="BodyText"/>
      </w:pPr>
      <w:r>
        <w:t xml:space="preserve">Tên thư kích thủ nhắm ngay Nhạc Trọng, nín thở, bóp cò.</w:t>
      </w:r>
    </w:p>
    <w:p>
      <w:pPr>
        <w:pStyle w:val="BodyText"/>
      </w:pPr>
      <w:r>
        <w:t xml:space="preserve">Phanh!</w:t>
      </w:r>
    </w:p>
    <w:p>
      <w:pPr>
        <w:pStyle w:val="BodyText"/>
      </w:pPr>
      <w:r>
        <w:t xml:space="preserve">Viên đạn thư kích xuyên qua hư không hướng đầu Nhạc Trọng bắn tới.</w:t>
      </w:r>
    </w:p>
    <w:p>
      <w:pPr>
        <w:pStyle w:val="BodyText"/>
      </w:pPr>
      <w:r>
        <w:t xml:space="preserve">[CHARGE=20]</w:t>
      </w:r>
    </w:p>
    <w:p>
      <w:pPr>
        <w:pStyle w:val="BodyText"/>
      </w:pPr>
      <w:r>
        <w:t xml:space="preserve">Mắt thấy sắp oanh bạo đầu Nhạc Trọng, một chiếc linh chung thanh đồng nháy mắt bay ra, phóng xuất một tầng phòng hộ tráo màu xanh bao phủ thân thể hắn, đem viên đạn thư kích hoàn toàn ngăn trở.</w:t>
      </w:r>
    </w:p>
    <w:p>
      <w:pPr>
        <w:pStyle w:val="BodyText"/>
      </w:pPr>
      <w:r>
        <w:t xml:space="preserve">Nhạc Trọng ngẩng phắt đầu hai mắt như điện nhìn lên tầng lầu cao, tay phải mang theo một đạo tàn ảnh giơ súng bóp cò.</w:t>
      </w:r>
    </w:p>
    <w:p>
      <w:pPr>
        <w:pStyle w:val="BodyText"/>
      </w:pPr>
      <w:r>
        <w:t xml:space="preserve">Oanh!</w:t>
      </w:r>
    </w:p>
    <w:p>
      <w:pPr>
        <w:pStyle w:val="BodyText"/>
      </w:pPr>
      <w:r>
        <w:t xml:space="preserve">Một tiếng súng nổ mạnh vang lên, đầu tên thư kích thủ lập tức bị bắn vỡ nát.</w:t>
      </w:r>
    </w:p>
    <w:p>
      <w:pPr>
        <w:pStyle w:val="BodyText"/>
      </w:pPr>
      <w:r>
        <w:t xml:space="preserve">- Hoa Hạ cẩu, tụi mày đáng chết!</w:t>
      </w:r>
    </w:p>
    <w:p>
      <w:pPr>
        <w:pStyle w:val="BodyText"/>
      </w:pPr>
      <w:r>
        <w:t xml:space="preserve">Đúng lúc này nương theo tiếng gầm lên giận dữ, mặt đất rạn nứt, từng đạo gai nhọn đâm về hướng Nhạc Trọng cùng Minh Giai Giai.</w:t>
      </w:r>
    </w:p>
    <w:p>
      <w:pPr>
        <w:pStyle w:val="BodyText"/>
      </w:pPr>
      <w:r>
        <w:t xml:space="preserve">Nhạc Trọng ôm lấy Minh Giai Giai, thân hình chớp động, phát động dị năng cảm giác nguy hiểm xuyên qua bên trong những châm nhọn kia, vô số châm nhọn sượt qua thân thể hắn, nhưng không tổn thương được hắn mảy may.</w:t>
      </w:r>
    </w:p>
    <w:p>
      <w:pPr>
        <w:pStyle w:val="BodyText"/>
      </w:pPr>
      <w:r>
        <w:t xml:space="preserve">Thanh âm loảng xoảng vang lên, từ bên trong một cửa sổ đột nhiên phóng ra hai gã cường hóa giả nhanh nhẹn, mỗi người đều có tốc độ cực nhanh, cầm chủy thủ trong tay vẻ mặt dữ tợn bổ nhào về hướng Nhạc Trọng.</w:t>
      </w:r>
    </w:p>
    <w:p>
      <w:pPr>
        <w:pStyle w:val="BodyText"/>
      </w:pPr>
      <w:r>
        <w:t xml:space="preserve">Hàn quang trong mắt chớp động, tay phải Nhạc Trọng giơ súng hướng một tên cường hóa giả nổ một phát súng, sau đó lại dùng tốc độ nhanh như quỷ mị chuyển qua bên trái trực tiếp bóp cò.</w:t>
      </w:r>
    </w:p>
    <w:p>
      <w:pPr>
        <w:pStyle w:val="BodyText"/>
      </w:pPr>
      <w:r>
        <w:t xml:space="preserve">Nương theo hai tiếng súng vang, thân thể hai gã cường hóa giả nhanh nhẹn trực tiếp nổ ra, máu tươi văng khắp nơi.</w:t>
      </w:r>
    </w:p>
    <w:p>
      <w:pPr>
        <w:pStyle w:val="BodyText"/>
      </w:pPr>
      <w:r>
        <w:t xml:space="preserve">Đây là tốc độ gấp mười tám lần của Nhạc Trọng, nếu hắn toàn lực phát động đủ trong một giây làm được rất nhiều sự tình.</w:t>
      </w:r>
    </w:p>
    <w:p>
      <w:pPr>
        <w:pStyle w:val="BodyText"/>
      </w:pPr>
      <w:r>
        <w:t xml:space="preserve">Hai gã chiến sĩ thân hình chợt lóe, xuất hiện trên hai tòa kiến trúc, nhưng còn chưa kịp hành động đã bị Nhạc Trọng bắn ra hai phát oanh bạo đầu của bọn hắn.</w:t>
      </w:r>
    </w:p>
    <w:p>
      <w:pPr>
        <w:pStyle w:val="BodyText"/>
      </w:pPr>
      <w:r>
        <w:t xml:space="preserve">Bốn gã chiến sĩ cường hóa giả đang định nhảy ra phát động công kích, bốn con ảnh lang nhị giai đột nhiên từ trong ảnh tử của bọn họ nhảy ra, cắn lên cổ họng họ, đem cổ của họ trực tiếp cắn đứt.</w:t>
      </w:r>
    </w:p>
    <w:p>
      <w:pPr>
        <w:pStyle w:val="BodyText"/>
      </w:pPr>
      <w:r>
        <w:t xml:space="preserve">Thân hình Bạch Cốt chớp động, gai xương không ngừng bắn ra, nhanh như cơn gió đem cường giả địch quân đinh lên trên tường, búa lớn vung lên, lại chém ngang thân hình kẻ địch thành hai đoạn.</w:t>
      </w:r>
    </w:p>
    <w:p>
      <w:pPr>
        <w:pStyle w:val="BodyText"/>
      </w:pPr>
      <w:r>
        <w:t xml:space="preserve">Bên trong Đại Thái đế quốc, mỗi một chi bộ đội đều có một đội ngũ do cường hóa giả tạo thành. Thân thể tố chất cường hóa giả vượt xa người thường, một khi trải qua huấn luyện nghiêm khắc sẽ trở thành bộ đội đặc chủng xuất sắc nhất.</w:t>
      </w:r>
    </w:p>
    <w:p>
      <w:pPr>
        <w:pStyle w:val="BodyText"/>
      </w:pPr>
      <w:r>
        <w:t xml:space="preserve">Bên trong La Thôn trấn có một quan quân thống lĩnh đội ngũ cường hóa giả tên Võ Thần Ý, hắn đứng xa xa nhìn Nhạc Trọng không ngừng chém giết thủ hạ của mình phẫn nộ đến run rẩy:</w:t>
      </w:r>
    </w:p>
    <w:p>
      <w:pPr>
        <w:pStyle w:val="BodyText"/>
      </w:pPr>
      <w:r>
        <w:t xml:space="preserve">- Súc sinh chết tiệt!</w:t>
      </w:r>
    </w:p>
    <w:p>
      <w:pPr>
        <w:pStyle w:val="BodyText"/>
      </w:pPr>
      <w:r>
        <w:t xml:space="preserve">Sĩ quan phụ tá Dương Trì Khanh vẻ mặt lo lắng hỏi:</w:t>
      </w:r>
    </w:p>
    <w:p>
      <w:pPr>
        <w:pStyle w:val="BodyText"/>
      </w:pPr>
      <w:r>
        <w:t xml:space="preserve">- Liên trưởng! Có gần một nửa cao thủ chết trong tay người kia!</w:t>
      </w:r>
    </w:p>
    <w:p>
      <w:pPr>
        <w:pStyle w:val="BodyText"/>
      </w:pPr>
      <w:r>
        <w:t xml:space="preserve">Võ Thần Ý cắn răng lạnh giọng nói:</w:t>
      </w:r>
    </w:p>
    <w:p>
      <w:pPr>
        <w:pStyle w:val="BodyText"/>
      </w:pPr>
      <w:r>
        <w:t xml:space="preserve">- Mọi người đã tập kết xong chưa?</w:t>
      </w:r>
    </w:p>
    <w:p>
      <w:pPr>
        <w:pStyle w:val="BodyText"/>
      </w:pPr>
      <w:r>
        <w:t xml:space="preserve">Dương Trì Khanh đáp:</w:t>
      </w:r>
    </w:p>
    <w:p>
      <w:pPr>
        <w:pStyle w:val="BodyText"/>
      </w:pPr>
      <w:r>
        <w:t xml:space="preserve">- Đã tập kết xong, chỉ chờ mệnh lệnh của ngài!</w:t>
      </w:r>
    </w:p>
    <w:p>
      <w:pPr>
        <w:pStyle w:val="BodyText"/>
      </w:pPr>
      <w:r>
        <w:t xml:space="preserve">Trong mắt Võ Thần Ý hiện lên vẻ kiên quyết cao giọng nói:</w:t>
      </w:r>
    </w:p>
    <w:p>
      <w:pPr>
        <w:pStyle w:val="BodyText"/>
      </w:pPr>
      <w:r>
        <w:t xml:space="preserve">- Đi theo tôi! Vì Đại Thái đế quốc, vô luận trả giá bao nhiêu chúng ta cũng phải giết chết tên kia! Hết thảy vì đế quốc!</w:t>
      </w:r>
    </w:p>
    <w:p>
      <w:pPr>
        <w:pStyle w:val="BodyText"/>
      </w:pPr>
      <w:r>
        <w:t xml:space="preserve">Trong mắt Dương Trì Khanh chớp động vẻ nóng rực hành lễ đáp:</w:t>
      </w:r>
    </w:p>
    <w:p>
      <w:pPr>
        <w:pStyle w:val="BodyText"/>
      </w:pPr>
      <w:r>
        <w:t xml:space="preserve">- Hết thảy vì đế quốc phục hưng!</w:t>
      </w:r>
    </w:p>
    <w:p>
      <w:pPr>
        <w:pStyle w:val="BodyText"/>
      </w:pPr>
      <w:r>
        <w:t xml:space="preserve">Theo mệnh lệnh của Võ Thần Ý, bốn mươi tên cường hóa giả vượt qua 20 cấp đi theo sau hắn bổ nhào về hướng Nhạc Trọng.</w:t>
      </w:r>
    </w:p>
    <w:p>
      <w:pPr>
        <w:pStyle w:val="BodyText"/>
      </w:pPr>
      <w:r>
        <w:t xml:space="preserve">Đại bộ phận cao thủ tinh anh cấp bậc vượt qua 30 cấp sẽ được điều động vào Lang Nha doanh, đại đa số cao thủ cấp bậc cường hóa vượt hơn 20 cấp đều sắp xếp ở các doanh khác.</w:t>
      </w:r>
    </w:p>
    <w:p>
      <w:pPr>
        <w:pStyle w:val="BodyText"/>
      </w:pPr>
      <w:r>
        <w:t xml:space="preserve">- Là lúc này!</w:t>
      </w:r>
    </w:p>
    <w:p>
      <w:pPr>
        <w:pStyle w:val="BodyText"/>
      </w:pPr>
      <w:r>
        <w:t xml:space="preserve">Nhạc Trọng tùy tay bắn một phát súng nổ đầu một cường giả, lập tức lấy ra súng báo hiệu nã một phát lên trời.</w:t>
      </w:r>
    </w:p>
    <w:p>
      <w:pPr>
        <w:pStyle w:val="BodyText"/>
      </w:pPr>
      <w:r>
        <w:t xml:space="preserve">- Đến lượt chúng ta! Mọi người theo tôi xông lên!</w:t>
      </w:r>
    </w:p>
    <w:p>
      <w:pPr>
        <w:pStyle w:val="BodyText"/>
      </w:pPr>
      <w:r>
        <w:t xml:space="preserve">Cam Đào nhìn thấy được tín hiệu, trong mắt chớp động vẻ thị huyết gầm lên một tiếng.</w:t>
      </w:r>
    </w:p>
    <w:p>
      <w:pPr>
        <w:pStyle w:val="BodyText"/>
      </w:pPr>
      <w:r>
        <w:t xml:space="preserve">Dứt lời, Cam Đào gương mẫu xung phong về phía trước.</w:t>
      </w:r>
    </w:p>
    <w:p>
      <w:pPr>
        <w:pStyle w:val="BodyText"/>
      </w:pPr>
      <w:r>
        <w:t xml:space="preserve">Theo sát sau Cam Đào, năm trăm chiến sĩ Thiên Hoa hội cầm súng trường theo sát phía sau, trong mắt tràn ngập cừu hận phóng vào La Thôn trấn. Trong bọn họ còn có cả thiếu niên hài tử, nhưng trong mắt đều tràn ngập cừu hận khắc cốt.</w:t>
      </w:r>
    </w:p>
    <w:p>
      <w:pPr>
        <w:pStyle w:val="BodyText"/>
      </w:pPr>
      <w:r>
        <w:t xml:space="preserve">Theo Cam Đào suất lĩnh, năm trăm chiến sĩ Thiên Hoa hội xông vào La Thôn trấn. Bởi vì có Nhạc Trọng làm tiên phong phá vỡ cửa vào trấn, những chiến sĩ Thiên Hoa hội cũng không bị tổn thất đột nhập vào bên trong thôn trấn.</w:t>
      </w:r>
    </w:p>
    <w:p>
      <w:pPr>
        <w:pStyle w:val="BodyText"/>
      </w:pPr>
      <w:r>
        <w:t xml:space="preserve">Bên trong trấn, tuy rằng bị tập kích đột ngột nhưng người bản địa dũng mãnh cũng biết sự tình không ổn, trai tráng cầm lấy vũ khí cùng đội ngũ của Cam Đào chém giết lẫn nhau. Thậm chí có cả trẻ con cũng cầm vũ khí vọt ra chiến đấu kịch liệt.</w:t>
      </w:r>
    </w:p>
    <w:p>
      <w:pPr>
        <w:pStyle w:val="BodyText"/>
      </w:pPr>
      <w:r>
        <w:t xml:space="preserve">Nhưng dù sao dao cùng nỗ tiễn hay trường mâu đều không thể sánh với súng trường, những người bản địa không ngừng bị bắn chết, người người ngã xuống trong vũng máu.</w:t>
      </w:r>
    </w:p>
    <w:p>
      <w:pPr>
        <w:pStyle w:val="BodyText"/>
      </w:pPr>
      <w:r>
        <w:t xml:space="preserve">Trong cuộc chiến kịch liệt, hơn bốn trăm ngươi bản địa ngã xuống, dũng khí của những người trong trấn cũng dần dần tiêu vong.</w:t>
      </w:r>
    </w:p>
    <w:p>
      <w:pPr>
        <w:pStyle w:val="BodyText"/>
      </w:pPr>
      <w:r>
        <w:t xml:space="preserve">Thật nhiều người bản địa bị hỏng mất, hướng bốn phương tám hướng bỏ chạy tứ tán.</w:t>
      </w:r>
    </w:p>
    <w:p>
      <w:pPr>
        <w:pStyle w:val="BodyText"/>
      </w:pPr>
      <w:r>
        <w:t xml:space="preserve">- Tiến công! Tiêu diệt Thái quân, thắng lợi sẽ thuộc về chúng ta!</w:t>
      </w:r>
    </w:p>
    <w:p>
      <w:pPr>
        <w:pStyle w:val="BodyText"/>
      </w:pPr>
      <w:r>
        <w:t xml:space="preserve">Cam Đào một phát súng bắn chết một chiến sĩ Thái quân gầm rú nói.</w:t>
      </w:r>
    </w:p>
    <w:p>
      <w:pPr>
        <w:pStyle w:val="Compact"/>
      </w:pPr>
      <w:r>
        <w:t xml:space="preserve">Tuy người bản địa có dũng khí nhưng sức chiến đấu quá yếu, chống lại đội ngũ Cam Đào chỉ có con đường chết. Mà chiến sĩ Thái quân mới là đại địch của nhóm người Cam Đào, chỉ cần tiêu diệt một doanh bộ đội này, họ sẽ chiếm được La Thôn trấn.</w:t>
      </w:r>
      <w:r>
        <w:br w:type="textWrapping"/>
      </w:r>
      <w:r>
        <w:br w:type="textWrapping"/>
      </w:r>
    </w:p>
    <w:p>
      <w:pPr>
        <w:pStyle w:val="Heading2"/>
      </w:pPr>
      <w:bookmarkStart w:id="637" w:name="chương-615-chém-giết-võ-thần-ý.-1"/>
      <w:bookmarkEnd w:id="637"/>
      <w:r>
        <w:t xml:space="preserve">615. Chương 615: Chém Giết Võ Thần Ý. (1)</w:t>
      </w:r>
    </w:p>
    <w:p>
      <w:pPr>
        <w:pStyle w:val="Compact"/>
      </w:pPr>
      <w:r>
        <w:br w:type="textWrapping"/>
      </w:r>
      <w:r>
        <w:br w:type="textWrapping"/>
      </w:r>
    </w:p>
    <w:p>
      <w:pPr>
        <w:pStyle w:val="BodyText"/>
      </w:pPr>
      <w:r>
        <w:t xml:space="preserve">- Giết!</w:t>
      </w:r>
    </w:p>
    <w:p>
      <w:pPr>
        <w:pStyle w:val="BodyText"/>
      </w:pPr>
      <w:r>
        <w:t xml:space="preserve">- Giết!</w:t>
      </w:r>
    </w:p>
    <w:p>
      <w:pPr>
        <w:pStyle w:val="BodyText"/>
      </w:pPr>
      <w:r>
        <w:t xml:space="preserve">- Giết!</w:t>
      </w:r>
    </w:p>
    <w:p>
      <w:pPr>
        <w:pStyle w:val="BodyText"/>
      </w:pPr>
      <w:r>
        <w:t xml:space="preserve">Những chiến sĩ Thiên Hoa hội giết đến đỏ mắt, lớn tiếng quat to chạy tới quân doanh.</w:t>
      </w:r>
    </w:p>
    <w:p>
      <w:pPr>
        <w:pStyle w:val="BodyText"/>
      </w:pPr>
      <w:r>
        <w:t xml:space="preserve">Bên trong quân doanh, Nhạc Trọng một đường thủ tiêu mấy chục chiến sĩ Thái quân, Võ Thần Ý mang theo hơn bốn mươi cường hóa giả còn lại chặn ngang trước mặt hắn.</w:t>
      </w:r>
    </w:p>
    <w:p>
      <w:pPr>
        <w:pStyle w:val="BodyText"/>
      </w:pPr>
      <w:r>
        <w:t xml:space="preserve">- Vì đế quốc phục hưng! Mọi người cùng nhau tiến lên! Giết hắn!</w:t>
      </w:r>
    </w:p>
    <w:p>
      <w:pPr>
        <w:pStyle w:val="BodyText"/>
      </w:pPr>
      <w:r>
        <w:t xml:space="preserve">Võ Thần Ý liếc mắt nhìn Nhạc Trọng, lớn tiếng giận dữ hét.</w:t>
      </w:r>
    </w:p>
    <w:p>
      <w:pPr>
        <w:pStyle w:val="BodyText"/>
      </w:pPr>
      <w:r>
        <w:t xml:space="preserve">Hơn bốn mươi cao thủ phát động kỹ năng, từ khắp bốn phương tám hướng công kích Nhạc Trọng.</w:t>
      </w:r>
    </w:p>
    <w:p>
      <w:pPr>
        <w:pStyle w:val="BodyText"/>
      </w:pPr>
      <w:r>
        <w:t xml:space="preserve">- Một đám ngu xuẩn!</w:t>
      </w:r>
    </w:p>
    <w:p>
      <w:pPr>
        <w:pStyle w:val="BodyText"/>
      </w:pPr>
      <w:r>
        <w:t xml:space="preserve">Nhạc Trọng nhìn những kỹ năng công kích tới, lạnh lùng cười, trong tay chợt xuất hiện một khẩu trọng súng máy 12.7mm.</w:t>
      </w:r>
    </w:p>
    <w:p>
      <w:pPr>
        <w:pStyle w:val="BodyText"/>
      </w:pPr>
      <w:r>
        <w:t xml:space="preserve">Hắn cầm trọng súng máy hướng bốn mươi cường hóa giả kia điên cuồng bắn phá.</w:t>
      </w:r>
    </w:p>
    <w:p>
      <w:pPr>
        <w:pStyle w:val="BodyText"/>
      </w:pPr>
      <w:r>
        <w:t xml:space="preserve">Những viên đạn như thác nước trút xuống đám cao thủ đang xông tới.</w:t>
      </w:r>
    </w:p>
    <w:p>
      <w:pPr>
        <w:pStyle w:val="BodyText"/>
      </w:pPr>
      <w:r>
        <w:t xml:space="preserve">Một gã cường hóa giả nhanh nhẹn bị viên đạn bắn trúng bên hông, lập tức bị xung lực thật lớn chặn ngang cắt thành hai đoạn.</w:t>
      </w:r>
    </w:p>
    <w:p>
      <w:pPr>
        <w:pStyle w:val="BodyText"/>
      </w:pPr>
      <w:r>
        <w:t xml:space="preserve">Một gã cường hóa giả lực lượng hệ vừa xông lên một bước đã bị viên đạn oanh trúng cổ, đầu của hắn nháy mắt phóng lên cao.</w:t>
      </w:r>
    </w:p>
    <w:p>
      <w:pPr>
        <w:pStyle w:val="BodyText"/>
      </w:pPr>
      <w:r>
        <w:t xml:space="preserve">[CHARGE=3]</w:t>
      </w:r>
    </w:p>
    <w:p>
      <w:pPr>
        <w:pStyle w:val="BodyText"/>
      </w:pPr>
      <w:r>
        <w:t xml:space="preserve">Một gã tinh thần hệ phát động niệm lực bích chướng ngăn chặn được mười viên đạn bắn tới, nhưng lại biến sắc, niệm lực bích chướng hỏng mất, bản thân phun ra ngụm máu tươi ngay sau đó thân thể hiện ra thật nhiều lỗ máu.</w:t>
      </w:r>
    </w:p>
    <w:p>
      <w:pPr>
        <w:pStyle w:val="BodyText"/>
      </w:pPr>
      <w:r>
        <w:t xml:space="preserve">Nhạc Trọng có được cự lực gấp bảy lần người thường, sức nặng cùng sức giật của trọng súng máy đối với hắn mà nói không thành vấn đề. Trọng súng máy ở trong tay hắn sử dụng xuất thần nhập hóa, điên cuồng cắn nuốt sinh mạng của hơn bốn mươi cường giả kia, chỉ một lần đối mặt còn có mười lăm cường hóa giả bị hắn bắn chết.</w:t>
      </w:r>
    </w:p>
    <w:p>
      <w:pPr>
        <w:pStyle w:val="BodyText"/>
      </w:pPr>
      <w:r>
        <w:t xml:space="preserve">Những người còn lại phản ứng thập phần linh mẫn trốn sau công sự, không dám thò đầu ra ngoài. Trong nháy mắt đã có mười lăm tên chiến hữu bị giết chết, làm bọn hắn tràn ngập kiêng kỵ đối với Nhạc Trọng.</w:t>
      </w:r>
    </w:p>
    <w:p>
      <w:pPr>
        <w:pStyle w:val="BodyText"/>
      </w:pPr>
      <w:r>
        <w:t xml:space="preserve">Hai mắt Võ Thần Ý đỏ đậm chửi ầm lên:</w:t>
      </w:r>
    </w:p>
    <w:p>
      <w:pPr>
        <w:pStyle w:val="BodyText"/>
      </w:pPr>
      <w:r>
        <w:t xml:space="preserve">- Súc sinh chết tiệt! Hắn dùng súng cũng tốt như vậy!</w:t>
      </w:r>
    </w:p>
    <w:p>
      <w:pPr>
        <w:pStyle w:val="BodyText"/>
      </w:pPr>
      <w:r>
        <w:t xml:space="preserve">Cường hóa giả đẳng cấp cao bình thường chỉ cố gắng phát triển kỹ năng Thần Ma hệ thống, đối với hỏa lực hiện đại hóa không quá xem trọng. Nhưng Nhạc Trọng khác hẳn, hắn chẳng những phát triển kỹ năng Thần Ma hệ thống, đồng thời cũng không buông tha nghiên cứu với vũ khí hiện đại hóa.</w:t>
      </w:r>
    </w:p>
    <w:p>
      <w:pPr>
        <w:pStyle w:val="BodyText"/>
      </w:pPr>
      <w:r>
        <w:t xml:space="preserve">Dù sao kỹ năng Thần Ma hệ thống nói trắng ra cũng là một loại thủ đoạn giết địch. Một hỏa cầu tạo thành lực phá hoại so ra kém hơn uy lực đạn pháo. Hơn nữa sử dụng kỹ năng Thần Ma hệ thống tiêu hao thật nhiều tinh thần lực cùng thể lực bản thân, đánh lâu dài vô cùng có hại.</w:t>
      </w:r>
    </w:p>
    <w:p>
      <w:pPr>
        <w:pStyle w:val="BodyText"/>
      </w:pPr>
      <w:r>
        <w:t xml:space="preserve">Hai mươi lăm cường hóa giả còn sót lại vừa trốn vào sau công sự, năm con ảnh lang nhị giai liền từ trong bóng đen nhào đi ra đem mục tiêu của chúng đánh ngã trên mặt đất một ngụm cắn đứt cổ họng.</w:t>
      </w:r>
    </w:p>
    <w:p>
      <w:pPr>
        <w:pStyle w:val="BodyText"/>
      </w:pPr>
      <w:r>
        <w:t xml:space="preserve">Ở một bên, Bạch Cốt đột nhiên từ trên nóc nhà nhảy xuống, gai xương trong tay nháy mắt xuyên thủng đầu một gã cao thủ.</w:t>
      </w:r>
    </w:p>
    <w:p>
      <w:pPr>
        <w:pStyle w:val="BodyText"/>
      </w:pPr>
      <w:r>
        <w:t xml:space="preserve">- Đám người kia thật sự là phiền toái!</w:t>
      </w:r>
    </w:p>
    <w:p>
      <w:pPr>
        <w:pStyle w:val="BodyText"/>
      </w:pPr>
      <w:r>
        <w:t xml:space="preserve">Nhạc Trọng nhìn đám cao thủ ẩn núp sau công sự khẽ cau mày. Nếu bọn họ đối chiến ngay mặt với hắn, hắn tin tưởng sẽ giết sạch họ thật nhanh. Nhưng đối phương trốn sau công sự, hắn cảm thấy thập phần khó giải quyết. Dù sao không xử lý sạch đám cao thủ kia, hắn muốn phá hủy bộ chỉ huy của địch nhân thật sự khó khăn.</w:t>
      </w:r>
    </w:p>
    <w:p>
      <w:pPr>
        <w:pStyle w:val="BodyText"/>
      </w:pPr>
      <w:r>
        <w:t xml:space="preserve">Nhạc Trọng nhìn đám cao thủ đang ẩn núp sau công sự, trọng súng máy biến mất trong tay, hiện ra hai khẩu tự động 05 thức, thân hình chớp động phóng nhanh về phía trước.</w:t>
      </w:r>
    </w:p>
    <w:p>
      <w:pPr>
        <w:pStyle w:val="BodyText"/>
      </w:pPr>
      <w:r>
        <w:t xml:space="preserve">Chỉ trong vòng năm giây ngắn ngủi, Nhạc Trọng đã bỏ mặc đám cao thủ kia, phóng thẳng vào bên trong bộ chỉ huy quân doanh.</w:t>
      </w:r>
    </w:p>
    <w:p>
      <w:pPr>
        <w:pStyle w:val="BodyText"/>
      </w:pPr>
      <w:r>
        <w:t xml:space="preserve">- Đáng chết! Hắn muốn đi phá hủy bộ chỉ huy của chúng ta!</w:t>
      </w:r>
    </w:p>
    <w:p>
      <w:pPr>
        <w:pStyle w:val="BodyText"/>
      </w:pPr>
      <w:r>
        <w:t xml:space="preserve">Trong lòng Võ Thần Ý cả kinh, chợt lớn tiếng ra lệnh:</w:t>
      </w:r>
    </w:p>
    <w:p>
      <w:pPr>
        <w:pStyle w:val="BodyText"/>
      </w:pPr>
      <w:r>
        <w:t xml:space="preserve">- Tên kia muốn đi phá hủy bộ chỉ huy của chúng ta, ngăn lại hắn!</w:t>
      </w:r>
    </w:p>
    <w:p>
      <w:pPr>
        <w:pStyle w:val="BodyText"/>
      </w:pPr>
      <w:r>
        <w:t xml:space="preserve">Nếu như bộ chỉ huy quân doanh bị phá hủy, võ trang cả trấn đều biến thành trạng thái rắn mất đầu. Đối với toàn trấn mà nói chẳng khác gì rơi vào tay giặc.</w:t>
      </w:r>
    </w:p>
    <w:p>
      <w:pPr>
        <w:pStyle w:val="BodyText"/>
      </w:pPr>
      <w:r>
        <w:t xml:space="preserve">Dưới mệnh lệnh của Võ Thần Ý, nhóm cao thủ bất đắc dĩ nhảy ra khỏi nơi ẩn núp vọt về phía Nhạc Trọng. Trong bọn họ nhiều người là cao thủ dùng đao cùng chủy thủ, so sánh với súng ống bọn hắn càng sở trường vũ khí lạnh nhiều hơn.</w:t>
      </w:r>
    </w:p>
    <w:p>
      <w:pPr>
        <w:pStyle w:val="BodyText"/>
      </w:pPr>
      <w:r>
        <w:t xml:space="preserve">Còn có một bộ phận cường hóa giả rút súng ống không ngừng bắn, lại va chạm phòng hộ tráo màu xanh trên đầu Nhạc Trọng bị đẩy ngược trở ra.</w:t>
      </w:r>
    </w:p>
    <w:p>
      <w:pPr>
        <w:pStyle w:val="BodyText"/>
      </w:pPr>
      <w:r>
        <w:t xml:space="preserve">Lực phòng ngự của linh chung thanh đồng vượt qua những viên đạn bình thường, muốn phá hủy ít nhất phải bắn hơn mười vạn viên đạn mới đủ khả năng phá vỡ.</w:t>
      </w:r>
    </w:p>
    <w:p>
      <w:pPr>
        <w:pStyle w:val="BodyText"/>
      </w:pPr>
      <w:r>
        <w:t xml:space="preserve">Nhạc Trọng nhìn thấy nhóm cao thủ nhảy ra liền quay đầu, hai khẩu tự động 05 thức trên tay hắn lập tức phun ra ngọn lửa hung mãnh.</w:t>
      </w:r>
    </w:p>
    <w:p>
      <w:pPr>
        <w:pStyle w:val="BodyText"/>
      </w:pPr>
      <w:r>
        <w:t xml:space="preserve">Trong mưa đạn kim loại bắn phá, những cao thủ kia bị tử đạn bắn ngã trên mặt đất, không ngừng thống khổ gào khan.</w:t>
      </w:r>
    </w:p>
    <w:p>
      <w:pPr>
        <w:pStyle w:val="BodyText"/>
      </w:pPr>
      <w:r>
        <w:t xml:space="preserve">Bì giáp biến dị thú cấp cao ở khu vực này cũng là vật thập phần trân quý, chỉ có bộ đội đặc chủng tinh anh Lang Nha doanh dưới trướng Ngô Nham Hồng mới được sử dụng. Ngoài ra những đội ngũ khác trừ phi có người lập được công lớn hoặc là quan quân mới có được loại bì giáp chống đạn cao cấp này.</w:t>
      </w:r>
    </w:p>
    <w:p>
      <w:pPr>
        <w:pStyle w:val="BodyText"/>
      </w:pPr>
      <w:r>
        <w:t xml:space="preserve">- Hoa Hạ cẩu chết tiệt!</w:t>
      </w:r>
    </w:p>
    <w:p>
      <w:pPr>
        <w:pStyle w:val="BodyText"/>
      </w:pPr>
      <w:r>
        <w:t xml:space="preserve">Võ Thần Ý nhìn thấy bộ hạ dễ dàng bị Nhạc Trọng giết hại, không còn nhịn được nữa, hai mắt đỏ đậm phát động kỹ năng điều khiển điện từ, tay phải chớp động điện quang dùng lực bắn ra, từng viên bi thép nhanh như đạn pháo oanh về phía Nhạc Trọng.</w:t>
      </w:r>
    </w:p>
    <w:p>
      <w:pPr>
        <w:pStyle w:val="BodyText"/>
      </w:pPr>
      <w:r>
        <w:t xml:space="preserve">Kỹ năng điều khiển điện từ của Võ Thần Ý đã cường hóa tới ba cấp, bị điện từ lực vô cùng cường đại thúc đẩy, bi thép thậm chí đủ so sánh với uy lực của pháo kích, thậm chí còn có thể phá hủy cả một xe thiết giáp.</w:t>
      </w:r>
    </w:p>
    <w:p>
      <w:pPr>
        <w:pStyle w:val="BodyText"/>
      </w:pPr>
      <w:r>
        <w:t xml:space="preserve">Võ Thần Ý vừa mới hiện thân Nhạc Trọng liền cảm thấy một tia uy hiếp, thân hình chợt lóe nhanh như quỷ mị tránh sau một công sự che chắn.</w:t>
      </w:r>
    </w:p>
    <w:p>
      <w:pPr>
        <w:pStyle w:val="BodyText"/>
      </w:pPr>
      <w:r>
        <w:t xml:space="preserve">Bi thép oanh lên vách tường sau lưng Nhạc Trọng chợt nổ tung, đem vách tường tạc ra những lỗ thủng lớn.</w:t>
      </w:r>
    </w:p>
    <w:p>
      <w:pPr>
        <w:pStyle w:val="BodyText"/>
      </w:pPr>
      <w:r>
        <w:t xml:space="preserve">Đúng lúc này một con ảnh lang đột nhiên từ trong ảnh tử Võ Thần Ý vọt ra, hướng ngay cổ hắn táp tới.</w:t>
      </w:r>
    </w:p>
    <w:p>
      <w:pPr>
        <w:pStyle w:val="BodyText"/>
      </w:pPr>
      <w:r>
        <w:t xml:space="preserve">- Hừ! Loại thủ đoạn nhỏ này đối với tao không có hiệu quả!</w:t>
      </w:r>
    </w:p>
    <w:p>
      <w:pPr>
        <w:pStyle w:val="BodyText"/>
      </w:pPr>
      <w:r>
        <w:t xml:space="preserve">Võ Thần Ý hừ lạnh một tiếng, trong mắt chợt lóe hàn quang, thân thể chớp động vô số điện quang bao phủ khắp toàn thân hắn. Ảnh lang bổ nhào vào người hắn liền bị điện quang công kích toàn thân run rẩy, phát ra khói đen nhè nhẹ sau đó biến mất trên thế giới này.</w:t>
      </w:r>
    </w:p>
    <w:p>
      <w:pPr>
        <w:pStyle w:val="BodyText"/>
      </w:pPr>
      <w:r>
        <w:t xml:space="preserve">Hành động của ảnh lang nhị giai vô cùng quỷ dị, thật khó lòng phòng bị, nếu như không cẩn thận chỉ sợ cả Võ Thần Ý cũng nguy hiểm. Nhưng hắn đã kiến thức qua sự đáng sợ của ảnh lang, đã có chuẩn bị sẵn, vì vậy ảnh lang không thể thương tổn được hắn mảy may.</w:t>
      </w:r>
    </w:p>
    <w:p>
      <w:pPr>
        <w:pStyle w:val="BodyText"/>
      </w:pPr>
      <w:r>
        <w:t xml:space="preserve">Võ Thần Ý nhìn tới phương hướng Nhạc Trọng né tránh lớn tiếng chiêu hàng:</w:t>
      </w:r>
    </w:p>
    <w:p>
      <w:pPr>
        <w:pStyle w:val="Compact"/>
      </w:pPr>
      <w:r>
        <w:t xml:space="preserve">- Hoa Hạ nhân! Hiện tại mày đầu hàng còn kịp! Chỉ cần mày nguyện ý đầu hàng, tao sẽ không trách chuyện mày đã làm. Hơn nữa tao sẽ hướng Ngô Nham Hồng bệ hạ tiến cử mày, ày gia nhập quốc tịch của tao, trở thành một người Thái quang vinh. Tới khi đó tiền tài mỹ nữ, quyền thế mày muốn là có. Ở nơi này là đất Thái, mày là một người Hoa Hạ tuyệt đối không làm được sóng gió gì, cố chống tới cuối cùng mày chỉ còn con đường tử vong. Chỉ có gia nhập quốc tịch thì mày mới có con đường sống!</w:t>
      </w:r>
      <w:r>
        <w:br w:type="textWrapping"/>
      </w:r>
      <w:r>
        <w:br w:type="textWrapping"/>
      </w:r>
    </w:p>
    <w:p>
      <w:pPr>
        <w:pStyle w:val="Heading2"/>
      </w:pPr>
      <w:bookmarkStart w:id="638" w:name="chương-616-chém-giết-võ-thần-ý.-2"/>
      <w:bookmarkEnd w:id="638"/>
      <w:r>
        <w:t xml:space="preserve">616. Chương 616: Chém Giết Võ Thần Ý. (2)</w:t>
      </w:r>
    </w:p>
    <w:p>
      <w:pPr>
        <w:pStyle w:val="Compact"/>
      </w:pPr>
      <w:r>
        <w:br w:type="textWrapping"/>
      </w:r>
      <w:r>
        <w:br w:type="textWrapping"/>
      </w:r>
    </w:p>
    <w:p>
      <w:pPr>
        <w:pStyle w:val="BodyText"/>
      </w:pPr>
      <w:r>
        <w:t xml:space="preserve">Võ Thần Ý từ trên người Nhạc Trọng ngửi được cảm giác nguy hiểm. Đó là cảm giác nguy hiểm mà hắn chỉ thấy được trên người Ngô Nham Hồng.</w:t>
      </w:r>
    </w:p>
    <w:p>
      <w:pPr>
        <w:pStyle w:val="BodyText"/>
      </w:pPr>
      <w:r>
        <w:t xml:space="preserve">Ngô Nham Hồng tay trắng làm nên sự nghiệp sáng lập Đại Thái đế quốc, trải qua vô số cuộc chiến những người đối kháng với hắn đều trở thành xương trắng. Trên người hắn mang theo khí thế lạnh thấu xương cùng sát ý lẫn sát khí rất nặng. Lúc trước Võ Thần Ý giao thủ với hắn một chiêu liền bị đánh bại, thiếu chút nữa bị hắn giết chết. Từ đó về sau Võ Thần Ý trở thành tay sai của Ngô Nham Hồng, một lòng bán mạng cho hắn.</w:t>
      </w:r>
    </w:p>
    <w:p>
      <w:pPr>
        <w:pStyle w:val="BodyText"/>
      </w:pPr>
      <w:r>
        <w:t xml:space="preserve">Lần này là lần thứ hai Võ Thần Ý cảm nhận được nguy hiểm cực độ từ trên thân người khác giống như Ngô Nham Hồng.</w:t>
      </w:r>
    </w:p>
    <w:p>
      <w:pPr>
        <w:pStyle w:val="BodyText"/>
      </w:pPr>
      <w:r>
        <w:t xml:space="preserve">- Câu trả lời của tao chính là…giết sạch tụi mày!</w:t>
      </w:r>
    </w:p>
    <w:p>
      <w:pPr>
        <w:pStyle w:val="BodyText"/>
      </w:pPr>
      <w:r>
        <w:t xml:space="preserve">Nhạc Trọng lạnh lùng cười rút trọng súng máy nhảy ra ngoài hướng Võ Thần Ý điên cuồng bắn phá.</w:t>
      </w:r>
    </w:p>
    <w:p>
      <w:pPr>
        <w:pStyle w:val="BodyText"/>
      </w:pPr>
      <w:r>
        <w:t xml:space="preserve">- Viên đạn đối với tao không có hiệu quả!</w:t>
      </w:r>
    </w:p>
    <w:p>
      <w:pPr>
        <w:pStyle w:val="BodyText"/>
      </w:pPr>
      <w:r>
        <w:t xml:space="preserve">Võ Thần Ý nhìn màn đạn dày đặc cười lạnh một tiếng, vung tay lên, một tầng điện từ kỳ dị chắn ngang trước người hắn. Ở trước tầng điện từ này, dù là đạn pháo chỉ cần không kịp kíp nổ cũng sẽ bị ngăn chặn hoặc là bắn ngược.</w:t>
      </w:r>
    </w:p>
    <w:p>
      <w:pPr>
        <w:pStyle w:val="BodyText"/>
      </w:pPr>
      <w:r>
        <w:t xml:space="preserve">Vô số viên đạn bắn trúng tầng điện từ kỳ dị kia, chợt dừng lại, sau đó bay ngược về hướng Nhạc Trọng.</w:t>
      </w:r>
    </w:p>
    <w:p>
      <w:pPr>
        <w:pStyle w:val="BodyText"/>
      </w:pPr>
      <w:r>
        <w:t xml:space="preserve">[CHARGE=20]</w:t>
      </w:r>
    </w:p>
    <w:p>
      <w:pPr>
        <w:pStyle w:val="BodyText"/>
      </w:pPr>
      <w:r>
        <w:t xml:space="preserve">Vô số viên đạn bắn trúng tầng phòng hộ tráo màu xanh lại bay ngược trở ra.</w:t>
      </w:r>
    </w:p>
    <w:p>
      <w:pPr>
        <w:pStyle w:val="BodyText"/>
      </w:pPr>
      <w:r>
        <w:t xml:space="preserve">Võ Thần Ý nhìn Nhạc Trọng, trong mắt hiện lên tia đắc ý, nhưng ngay sau đó trong lòng hắn cảm thấy rét lạnh, điên cuồng lăn sang bên phải một vòng.</w:t>
      </w:r>
    </w:p>
    <w:p>
      <w:pPr>
        <w:pStyle w:val="BodyText"/>
      </w:pPr>
      <w:r>
        <w:t xml:space="preserve">Một đạo gai xương đâm qua vị trí hắn vừa đứng, mặt khác hai đạo gai xương bén nhọn thập phần xảo quyệt đâm lên trên thân thể đang tránh né của Võ Thần Ý, trực tiếp xỏ xuyên qua thân thể hắn, đem hắn gắt gao đinh trên mặt đất.</w:t>
      </w:r>
    </w:p>
    <w:p>
      <w:pPr>
        <w:pStyle w:val="BodyText"/>
      </w:pPr>
      <w:r>
        <w:t xml:space="preserve">Bạch Cốt vung cao búa lớn giống như một con ác quỷ đoạt mạng từ trong một cửa sổ nhảy ra, búa lớn hung hăng bổ lên đầu Võ Thần Ý, cứng rắn đem đầu hắn bổ thành hai nửa.</w:t>
      </w:r>
    </w:p>
    <w:p>
      <w:pPr>
        <w:pStyle w:val="BodyText"/>
      </w:pPr>
      <w:r>
        <w:t xml:space="preserve">- Liên trưởng!</w:t>
      </w:r>
    </w:p>
    <w:p>
      <w:pPr>
        <w:pStyle w:val="BodyText"/>
      </w:pPr>
      <w:r>
        <w:t xml:space="preserve">Dương Trì Khanh phát ra tiếng gào thảm thiết phẫn nộ, hai tay vỗ mạnh mặt đất, một cây mây bắn ra hướng Bạch Cốt thổi quét tới.</w:t>
      </w:r>
    </w:p>
    <w:p>
      <w:pPr>
        <w:pStyle w:val="BodyText"/>
      </w:pPr>
      <w:r>
        <w:t xml:space="preserve">Hàn quang trong mắt Bạch Cốt chợt lóe, chỉ về hướng Dương Trì Khanh, một đạo gai xương bén nhọn nháy mắt từ ngón tay hắn bắn ra xuyên thủng một cây mây, trực tiếp xỏ xuyên qua đầu Dương Trì Khanh.</w:t>
      </w:r>
    </w:p>
    <w:p>
      <w:pPr>
        <w:pStyle w:val="BodyText"/>
      </w:pPr>
      <w:r>
        <w:t xml:space="preserve">Dương Trì Khanh phun ra một ngụm máu tươi, hai mắt liền mất đi thần thái biến thành một cỗ thi thể.</w:t>
      </w:r>
    </w:p>
    <w:p>
      <w:pPr>
        <w:pStyle w:val="BodyText"/>
      </w:pPr>
      <w:r>
        <w:t xml:space="preserve">Cây mây thật lớn nhất thời hỏng mất tan thành mây khói.</w:t>
      </w:r>
    </w:p>
    <w:p>
      <w:pPr>
        <w:pStyle w:val="BodyText"/>
      </w:pPr>
      <w:r>
        <w:t xml:space="preserve">Bạch Cốt thủ tiêu xong hai người lãnh đạo La Thôn trấn tiếp tục chớp động thân hình nhanh như ác quỷ lao tới chém giết những cao thủ còn sót lại.</w:t>
      </w:r>
    </w:p>
    <w:p>
      <w:pPr>
        <w:pStyle w:val="BodyText"/>
      </w:pPr>
      <w:r>
        <w:t xml:space="preserve">- Ah…</w:t>
      </w:r>
    </w:p>
    <w:p>
      <w:pPr>
        <w:pStyle w:val="BodyText"/>
      </w:pPr>
      <w:r>
        <w:t xml:space="preserve">- Cứu mạng…</w:t>
      </w:r>
    </w:p>
    <w:p>
      <w:pPr>
        <w:pStyle w:val="BodyText"/>
      </w:pPr>
      <w:r>
        <w:t xml:space="preserve">- …</w:t>
      </w:r>
    </w:p>
    <w:p>
      <w:pPr>
        <w:pStyle w:val="BodyText"/>
      </w:pPr>
      <w:r>
        <w:t xml:space="preserve">Võ Thần Ý cùng Dương Trì Khanh chết trận, thành viên cao thủ đoàn còn sót lại mỗi người liền đánh mất ý chí chiến đấu, hướng bốn phương tám hướng bỏ chạy. Mà Bạch Cốt truy theo không bỏ, giống như tử thần không ngừng thu gặt tính mạng đám cao thủ kia.</w:t>
      </w:r>
    </w:p>
    <w:p>
      <w:pPr>
        <w:pStyle w:val="BodyText"/>
      </w:pPr>
      <w:r>
        <w:t xml:space="preserve">Nhạc Trọng ôm Minh Giai Giai trực tiếp vọt thẳng vào bộ chỉ huy quân doanh.</w:t>
      </w:r>
    </w:p>
    <w:p>
      <w:pPr>
        <w:pStyle w:val="BodyText"/>
      </w:pPr>
      <w:r>
        <w:t xml:space="preserve">Oanh! Oanh!</w:t>
      </w:r>
    </w:p>
    <w:p>
      <w:pPr>
        <w:pStyle w:val="BodyText"/>
      </w:pPr>
      <w:r>
        <w:t xml:space="preserve">Nương theo tiếng hỏa tiễn nổ mạnh, Thanh Giao chi linh đang đối chiến cùng chiến sĩ Đại Thái bị tạc thành bốn năm mảnh, hóa thành điểm sáng biến mất khỏi thế giới này.</w:t>
      </w:r>
    </w:p>
    <w:p>
      <w:pPr>
        <w:pStyle w:val="BodyText"/>
      </w:pPr>
      <w:r>
        <w:t xml:space="preserve">- Thanh Giao chi linh bị giết chết sao? Không hổ là quân đội, sức chiến đấu quả nhiên kinh người! Phải nhanh chóng phá hủy bộ chỉ huy của bọn hắn mới được!</w:t>
      </w:r>
    </w:p>
    <w:p>
      <w:pPr>
        <w:pStyle w:val="BodyText"/>
      </w:pPr>
      <w:r>
        <w:t xml:space="preserve">Nhạc Trọng nhìn thấy Thanh Giao chi linh bị tạc thành bốn năm mảnh trong lòng thầm nghĩ.</w:t>
      </w:r>
    </w:p>
    <w:p>
      <w:pPr>
        <w:pStyle w:val="BodyText"/>
      </w:pPr>
      <w:r>
        <w:t xml:space="preserve">Lực phòng ngự của biến dị thú khổng lồ vốn kinh người nhưng tốc độ di động lại chậm chạp hơn nữa hình thể quá lớn, chỉ cần nguyện ý tiêu hao thật nhiều hỏa tiễn cho dù là biến dị thú nhị giai quân đội cũng có thể oanh giết.</w:t>
      </w:r>
    </w:p>
    <w:p>
      <w:pPr>
        <w:pStyle w:val="BodyText"/>
      </w:pPr>
      <w:r>
        <w:t xml:space="preserve">Đừng nói là biến dị thú nhị giai, cho dù là tam giai chỉ cần cung cấp đầy đủ hỏa lực cho quân đội thi triển cũng có thể đem chúng oanh thành phấn vụn.</w:t>
      </w:r>
    </w:p>
    <w:p>
      <w:pPr>
        <w:pStyle w:val="BodyText"/>
      </w:pPr>
      <w:r>
        <w:t xml:space="preserve">- Giết hắn!</w:t>
      </w:r>
    </w:p>
    <w:p>
      <w:pPr>
        <w:pStyle w:val="BodyText"/>
      </w:pPr>
      <w:r>
        <w:t xml:space="preserve">Nhạc Trọng mới tiến lên phía trước, một chiến sĩ Thái quân chắn ngang trước người hắn điên cuồng bắn phá.</w:t>
      </w:r>
    </w:p>
    <w:p>
      <w:pPr>
        <w:pStyle w:val="BodyText"/>
      </w:pPr>
      <w:r>
        <w:t xml:space="preserve">Quan chỉ huy La Thôn trấn cũng thập phần thông minh lanh lợi, vừa nghe được tin có cao thủ xâm lấn lập tức điều động một liên bộ đội làm cảnh vệ, bảo hộ an toàn của hắn.</w:t>
      </w:r>
    </w:p>
    <w:p>
      <w:pPr>
        <w:pStyle w:val="BodyText"/>
      </w:pPr>
      <w:r>
        <w:t xml:space="preserve">Thân hình Nhạc Trọng chớp động, nhanh như đạo thanh quang trực tiếp xông vào trận địa. Hai tay hắn vung lên, hai luồng hỏa diễm phong bạo bắn ra, mang theo ngọn lửa có thể cắn nuốt hết thảy hướng đám chiến sĩ thổi quét tới.</w:t>
      </w:r>
    </w:p>
    <w:p>
      <w:pPr>
        <w:pStyle w:val="BodyText"/>
      </w:pPr>
      <w:r>
        <w:t xml:space="preserve">Oanh!</w:t>
      </w:r>
    </w:p>
    <w:p>
      <w:pPr>
        <w:pStyle w:val="BodyText"/>
      </w:pPr>
      <w:r>
        <w:t xml:space="preserve">Oanh!</w:t>
      </w:r>
    </w:p>
    <w:p>
      <w:pPr>
        <w:pStyle w:val="BodyText"/>
      </w:pPr>
      <w:r>
        <w:t xml:space="preserve">Hai luồng hỏa diễm phong bạo đáng sợ kíp nổ lựu đạn lẫn đạn pháo, lực nổ mạnh thật lớn trực tiếp cắn nuốt hơn ba mươi sinh mạng chiến sĩ Thái quân.</w:t>
      </w:r>
    </w:p>
    <w:p>
      <w:pPr>
        <w:pStyle w:val="BodyText"/>
      </w:pPr>
      <w:r>
        <w:t xml:space="preserve">Được ngọn lửa thật lớn yểm hộ, thân hình Nhạc Trọng liên tục chớp động chỉ trong vài lần hô hấp đã xuất hiện trước bộ chỉ huy.</w:t>
      </w:r>
    </w:p>
    <w:p>
      <w:pPr>
        <w:pStyle w:val="BodyText"/>
      </w:pPr>
      <w:r>
        <w:t xml:space="preserve">Nhạc Trọng dùng lực lôi kéo muốn mở cửa phòng chỉ huy, sắc mặt đại biến, bật lui nhanh về phía sau.</w:t>
      </w:r>
    </w:p>
    <w:p>
      <w:pPr>
        <w:pStyle w:val="BodyText"/>
      </w:pPr>
      <w:r>
        <w:t xml:space="preserve">Oanh!</w:t>
      </w:r>
    </w:p>
    <w:p>
      <w:pPr>
        <w:pStyle w:val="BodyText"/>
      </w:pPr>
      <w:r>
        <w:t xml:space="preserve">Nương theo tiếng nổ vang kinh thiên động địa, bộ chỉ huy trực tiếp bị lực nổ mạnh bao phủ, sóng xung kích cuồng bạo lan tràn khắp bốn phương tám hướng.</w:t>
      </w:r>
    </w:p>
    <w:p>
      <w:pPr>
        <w:pStyle w:val="BodyText"/>
      </w:pPr>
      <w:r>
        <w:t xml:space="preserve">Đám chiến sĩ Thái quân đã cài đặt bom muốn xử lý Nhạc Trọng khi hắn xông vào.</w:t>
      </w:r>
    </w:p>
    <w:p>
      <w:pPr>
        <w:pStyle w:val="BodyText"/>
      </w:pPr>
      <w:r>
        <w:t xml:space="preserve">- Đồ ngu xuẩn! Chỉ biết cậy mạnh mà thôi! Căn bản không biết trên thế giới này trí tuệ mới là vũ khí cực mạnh của nhân loại!</w:t>
      </w:r>
    </w:p>
    <w:p>
      <w:pPr>
        <w:pStyle w:val="BodyText"/>
      </w:pPr>
      <w:r>
        <w:t xml:space="preserve">Doanh trưởng Ngô Tú nhìn ngọn lửa bốc cao cười lạnh nói.</w:t>
      </w:r>
    </w:p>
    <w:p>
      <w:pPr>
        <w:pStyle w:val="BodyText"/>
      </w:pPr>
      <w:r>
        <w:t xml:space="preserve">Một gã sĩ quan tham mưu tiến lên vỗ mông ngựa:</w:t>
      </w:r>
    </w:p>
    <w:p>
      <w:pPr>
        <w:pStyle w:val="BodyText"/>
      </w:pPr>
      <w:r>
        <w:t xml:space="preserve">- Đây đều nhờ trí tuệ của doanh trưởng thông thiên, ngoại trừ Ngô Nham Hồng bệ hạ chỉ có ngài là thông minh nhất!</w:t>
      </w:r>
    </w:p>
    <w:p>
      <w:pPr>
        <w:pStyle w:val="BodyText"/>
      </w:pPr>
      <w:r>
        <w:t xml:space="preserve">Ngô Tú cười đắc ý nói:</w:t>
      </w:r>
    </w:p>
    <w:p>
      <w:pPr>
        <w:pStyle w:val="BodyText"/>
      </w:pPr>
      <w:r>
        <w:t xml:space="preserve">- Bệ hạ anh minh uy phong, trí tuệ bất phàm, tôi tự nhiên là kém cỏi, nhưng những người khác tôi còn chưa xem vào trong mắt!</w:t>
      </w:r>
    </w:p>
    <w:p>
      <w:pPr>
        <w:pStyle w:val="BodyText"/>
      </w:pPr>
      <w:r>
        <w:t xml:space="preserve">Đang trong lúc mọi người vỗ mông ngựa Ngô Tú, một đạo thanh sắc thân ảnh vọt tới bên này.</w:t>
      </w:r>
    </w:p>
    <w:p>
      <w:pPr>
        <w:pStyle w:val="BodyText"/>
      </w:pPr>
      <w:r>
        <w:t xml:space="preserve">- Doanh trưởng, hắn không chết!</w:t>
      </w:r>
    </w:p>
    <w:p>
      <w:pPr>
        <w:pStyle w:val="BodyText"/>
      </w:pPr>
      <w:r>
        <w:t xml:space="preserve">- Hắn không chết!</w:t>
      </w:r>
    </w:p>
    <w:p>
      <w:pPr>
        <w:pStyle w:val="BodyText"/>
      </w:pPr>
      <w:r>
        <w:t xml:space="preserve">- …</w:t>
      </w:r>
    </w:p>
    <w:p>
      <w:pPr>
        <w:pStyle w:val="BodyText"/>
      </w:pPr>
      <w:r>
        <w:t xml:space="preserve">Nhìn thấy thân ảnh kia, vài tên sĩ quan bên cạnh Ngô Tú sắc mặt đại biến, lập tức bỏ chạy tứ tán, ngay doanh trưởng của bọn hắn cũng bị ném bỏ.</w:t>
      </w:r>
    </w:p>
    <w:p>
      <w:pPr>
        <w:pStyle w:val="BodyText"/>
      </w:pPr>
      <w:r>
        <w:t xml:space="preserve">Sắc mặt Ngô Tú cũng biến đổi xoay người hướng chiến hào chạy tới.</w:t>
      </w:r>
    </w:p>
    <w:p>
      <w:pPr>
        <w:pStyle w:val="BodyText"/>
      </w:pPr>
      <w:r>
        <w:t xml:space="preserve">Tốc độ của Nhạc Trọng cực nhanh, chỉ gần hai giây hắn đã đuổi tới trước người Ngô Tú, tùy tay chém một đao, liền đem một chiến sĩ chặn đường chém thành hai đoạn.</w:t>
      </w:r>
    </w:p>
    <w:p>
      <w:pPr>
        <w:pStyle w:val="BodyText"/>
      </w:pPr>
      <w:r>
        <w:t xml:space="preserve">Bởi vì Nhạc Trọng đúng lúc né tránh, lần nổ mạnh vừa rồi chỉ có một bộ phận uy lực lan tới phòng hộ tráo, chỉ làm suy yếu phòng ngự của linh chung thanh đồng, nhưng không tổn thương tới thân thể của hắn.</w:t>
      </w:r>
    </w:p>
    <w:p>
      <w:pPr>
        <w:pStyle w:val="BodyText"/>
      </w:pPr>
      <w:r>
        <w:t xml:space="preserve">Nếu không có linh chung thanh đồng bảo hộ, hắn bị bom nổ mạnh sẽ tổn thương không nhỏ.</w:t>
      </w:r>
    </w:p>
    <w:p>
      <w:pPr>
        <w:pStyle w:val="BodyText"/>
      </w:pPr>
      <w:r>
        <w:t xml:space="preserve">Ngô Tú chứng kiến một gã chiến sĩ bị Nhạc Trọng chém thành hai đoạn, đầu gối mềm nhũn quỳ sụp xuống lớn tiếng cầu xin:</w:t>
      </w:r>
    </w:p>
    <w:p>
      <w:pPr>
        <w:pStyle w:val="BodyText"/>
      </w:pPr>
      <w:r>
        <w:t xml:space="preserve">- Tôi là doanh trưởng thập tứ doanh Ngô Tú của Đại Thái đế quốc! Tôi đầu hàng! Xin ngài tha tôi một mạng!</w:t>
      </w:r>
    </w:p>
    <w:p>
      <w:pPr>
        <w:pStyle w:val="BodyText"/>
      </w:pPr>
      <w:r>
        <w:t xml:space="preserve">Nhạc Trọng cầm đao trực tiếp gác lên cổ Ngô Tú, ý tứ không cần nói cũng biết.</w:t>
      </w:r>
    </w:p>
    <w:p>
      <w:pPr>
        <w:pStyle w:val="BodyText"/>
      </w:pPr>
      <w:r>
        <w:t xml:space="preserve">Ngô Tú nhìn hắn, trong mắt thoáng hiện nét khiếp đảm nói:</w:t>
      </w:r>
    </w:p>
    <w:p>
      <w:pPr>
        <w:pStyle w:val="BodyText"/>
      </w:pPr>
      <w:r>
        <w:t xml:space="preserve">- Dạ dạ…đại nhân, xin ngài cho tôi lấy bộ đàm, tôi cần dùng bộ đàm thông tri bọn hắn đầu hàng!</w:t>
      </w:r>
    </w:p>
    <w:p>
      <w:pPr>
        <w:pStyle w:val="BodyText"/>
      </w:pPr>
      <w:r>
        <w:t xml:space="preserve">Nhạc Trọng lạnh lùng nói:</w:t>
      </w:r>
    </w:p>
    <w:p>
      <w:pPr>
        <w:pStyle w:val="BodyText"/>
      </w:pPr>
      <w:r>
        <w:t xml:space="preserve">- Được!</w:t>
      </w:r>
    </w:p>
    <w:p>
      <w:pPr>
        <w:pStyle w:val="BodyText"/>
      </w:pPr>
      <w:r>
        <w:t xml:space="preserve">Trong mắt Ngô Tú thoáng hiện vẻ âm tàn, thò tay vào ngực lấy ra một quả lựu đạn, nhìn Nhạc Trọng lộ ra dáng mỉm cười dữ tợn kéo mạng chốt an toàn:</w:t>
      </w:r>
    </w:p>
    <w:p>
      <w:pPr>
        <w:pStyle w:val="BodyText"/>
      </w:pPr>
      <w:r>
        <w:t xml:space="preserve">- Đại Thái đế quốc vạn tuế!</w:t>
      </w:r>
    </w:p>
    <w:p>
      <w:pPr>
        <w:pStyle w:val="Compact"/>
      </w:pPr>
      <w:r>
        <w:t xml:space="preserve">Trong mắt Nhạc Trọng lóe hàn quang, hung hăng đá một cước vào thân thể Ngô Tú, đem hắn đá bay ra xa hơn mười thước.</w:t>
      </w:r>
      <w:r>
        <w:br w:type="textWrapping"/>
      </w:r>
      <w:r>
        <w:br w:type="textWrapping"/>
      </w:r>
    </w:p>
    <w:p>
      <w:pPr>
        <w:pStyle w:val="Heading2"/>
      </w:pPr>
      <w:bookmarkStart w:id="639" w:name="chương-617-báo-phục"/>
      <w:bookmarkEnd w:id="639"/>
      <w:r>
        <w:t xml:space="preserve">617. Chương 617: Báo Phục!</w:t>
      </w:r>
    </w:p>
    <w:p>
      <w:pPr>
        <w:pStyle w:val="Compact"/>
      </w:pPr>
      <w:r>
        <w:br w:type="textWrapping"/>
      </w:r>
      <w:r>
        <w:br w:type="textWrapping"/>
      </w:r>
    </w:p>
    <w:p>
      <w:pPr>
        <w:pStyle w:val="BodyText"/>
      </w:pPr>
      <w:r>
        <w:t xml:space="preserve">Oanh một tiếng nổ, Ngô Tú lập tức bị tạc thành bốn năm mảnh, vô số bi thép mang theo những khối máu thịt tán ra khắp bốn phương tám hướng.</w:t>
      </w:r>
    </w:p>
    <w:p>
      <w:pPr>
        <w:pStyle w:val="BodyText"/>
      </w:pPr>
      <w:r>
        <w:t xml:space="preserve">Mặc dù Ngô Tú có chút thích nghe nịnh nọt nhưng tới thời điểm mấu chốt vẫn hung mãnh tuyệt luân, nguyện ý hi sinh cả tính mạng quý giá của chính mình.</w:t>
      </w:r>
    </w:p>
    <w:p>
      <w:pPr>
        <w:pStyle w:val="BodyText"/>
      </w:pPr>
      <w:r>
        <w:t xml:space="preserve">Nhạc Trọng nhìn Ngô Tú bị tạc thành thịt vụn thầm nghĩ:</w:t>
      </w:r>
    </w:p>
    <w:p>
      <w:pPr>
        <w:pStyle w:val="BodyText"/>
      </w:pPr>
      <w:r>
        <w:t xml:space="preserve">- Quả nhiên những dân tộc cực đoan thật sự là khó chơi!</w:t>
      </w:r>
    </w:p>
    <w:p>
      <w:pPr>
        <w:pStyle w:val="BodyText"/>
      </w:pPr>
      <w:r>
        <w:t xml:space="preserve">Những phần tử cực đoan tàn nhẫn hiếu sát, nhưng bọn hắn lại có được lý tưởng cùng tâm niệm, sẽ cam nguyện hiến ra tính mạng quý giá của mình, bởi vì vậy thật sự rất khó xử lý.</w:t>
      </w:r>
    </w:p>
    <w:p>
      <w:pPr>
        <w:pStyle w:val="BodyText"/>
      </w:pPr>
      <w:r>
        <w:t xml:space="preserve">Sở dĩ Ngô Nham Hồng có thể xây dựng được một đội ngũ thật mạnh mẽ, những phần tử cực đoan chủng tộc là người ủng hộ trung thành của hắn. Song phương nâng đỡ nhau, phát triển cho nhau. Nếu Ngô Nham Hồng không phải phần tử cực đoan, hắn rất khó có được những bộ hạ trung thành như thế.</w:t>
      </w:r>
    </w:p>
    <w:p>
      <w:pPr>
        <w:pStyle w:val="BodyText"/>
      </w:pPr>
      <w:r>
        <w:t xml:space="preserve">- Giết hắn!</w:t>
      </w:r>
    </w:p>
    <w:p>
      <w:pPr>
        <w:pStyle w:val="BodyText"/>
      </w:pPr>
      <w:r>
        <w:t xml:space="preserve">[CHARGE=3]</w:t>
      </w:r>
    </w:p>
    <w:p>
      <w:pPr>
        <w:pStyle w:val="BodyText"/>
      </w:pPr>
      <w:r>
        <w:t xml:space="preserve">- Giết tên sát tinh kia, tuyệt đối không cho hắn còn sống rời đi!</w:t>
      </w:r>
    </w:p>
    <w:p>
      <w:pPr>
        <w:pStyle w:val="BodyText"/>
      </w:pPr>
      <w:r>
        <w:t xml:space="preserve">- …</w:t>
      </w:r>
    </w:p>
    <w:p>
      <w:pPr>
        <w:pStyle w:val="BodyText"/>
      </w:pPr>
      <w:r>
        <w:t xml:space="preserve">Ngô Tú chết trận thảm thiết liền đốt lên lửa giận của chiến sĩ Đại Thái, bọn hắn phát ra tiếng rít gào điên cuồng, thật nhiều người khiêng lên ống phóng rốc két hướng Nhạc Trọng phóng tới.</w:t>
      </w:r>
    </w:p>
    <w:p>
      <w:pPr>
        <w:pStyle w:val="BodyText"/>
      </w:pPr>
      <w:r>
        <w:t xml:space="preserve">Nhạc Trọng nhìn thấy tốc độ của bọn hắn đã lên tới cực hạn, dưới kỹ năng cảm giác nguy hiểm, không ngừng tránh né tên lửa bắn qua.</w:t>
      </w:r>
    </w:p>
    <w:p>
      <w:pPr>
        <w:pStyle w:val="BodyText"/>
      </w:pPr>
      <w:r>
        <w:t xml:space="preserve">Hỏa tiễn rơi vào sau lưng Nhạc Trọng nổ tung, nhấc lên bụi mù cùng vô số đá vụn nhưng không bắn trúng được hắn.</w:t>
      </w:r>
    </w:p>
    <w:p>
      <w:pPr>
        <w:pStyle w:val="BodyText"/>
      </w:pPr>
      <w:r>
        <w:t xml:space="preserve">Loại vũ khí hạng nặng này quả thật có được uy lực đủ giết chết Nhạc Trọng, nhưng chỉ cần không bị bắn trúng thì không có gì nguy hiểm. Hắn một mực cường hóa nhanh nhẹn, bởi vì ở trong loại tình huống này có thể thong dong tránh né hỏa tiễn.</w:t>
      </w:r>
    </w:p>
    <w:p>
      <w:pPr>
        <w:pStyle w:val="BodyText"/>
      </w:pPr>
      <w:r>
        <w:t xml:space="preserve">Thân hình hắn chớp động, xuyên qua giữa mưa bom, không ngừng xuất hiện bên cạnh những chiến sĩ kia, hai tay cầm súng tự động 05 thức càn quét, những người kia liền bị hắn xử lý.</w:t>
      </w:r>
    </w:p>
    <w:p>
      <w:pPr>
        <w:pStyle w:val="BodyText"/>
      </w:pPr>
      <w:r>
        <w:t xml:space="preserve">Hắn phát động kỹ năng tốc độ cao nhất, những chiến sĩ bình thường căn bản không thể nắm giữ được quỹ tích di động quỷ dị của hắn, không ngừng có chiến sĩ bị hắn giết chết. Khi số lượng chiến sĩ tử vong vượt qua bốn thành, bộ đội tinh nhuệ kia rốt cục bắt đầu hỏng mất, bỏ chạy tứ tán.</w:t>
      </w:r>
    </w:p>
    <w:p>
      <w:pPr>
        <w:pStyle w:val="BodyText"/>
      </w:pPr>
      <w:r>
        <w:t xml:space="preserve">Minh Giai Giai phát động kỹ năng, nháy mắt triệu hồi ra sáu con ảnh lang, sáu con ảnh lang dùng tốc độ nhanh nhất không ngừng bổ nhào lên những tên chiến sĩ bỏ chạy sau đó cắn đứt cổ họng của bọn hắn.</w:t>
      </w:r>
    </w:p>
    <w:p>
      <w:pPr>
        <w:pStyle w:val="BodyText"/>
      </w:pPr>
      <w:r>
        <w:t xml:space="preserve">Bị sáu con ảnh lang nhị giai đuổi giết, một ít tàn quân chỉ kiên trì chừng mười lăm phút đã bị cắn chết, thi thể tràn đầy khắp nơi.</w:t>
      </w:r>
    </w:p>
    <w:p>
      <w:pPr>
        <w:pStyle w:val="BodyText"/>
      </w:pPr>
      <w:r>
        <w:t xml:space="preserve">Đội cảnh vệ cùng đội cao thủ bị Nhạc Trọng phá vỡ hoàn toàn, bên trong La Thôn trấn chỉ còn lại hai liên chiến sĩ chống cự thêm một lúc, khi Nhạc Trọng mang theo Bạch Cốt, Thiểm Điện, Minh Giai Giai giết qua thì hai liên chiến sĩ lập tức sụp đổ, thật nhiều chiến sĩ Thái quân bị đánh tơi bời tháo chạy.</w:t>
      </w:r>
    </w:p>
    <w:p>
      <w:pPr>
        <w:pStyle w:val="BodyText"/>
      </w:pPr>
      <w:r>
        <w:t xml:space="preserve">Những người sống sót bản địa cũng bỏ trốn, toàn thôn trấn vô cùng hỗn loạn, người bị trúng đạn tử thương vô số.</w:t>
      </w:r>
    </w:p>
    <w:p>
      <w:pPr>
        <w:pStyle w:val="BodyText"/>
      </w:pPr>
      <w:r>
        <w:t xml:space="preserve">- Lão đại, đại thế đã định! Làm sao bây giờ?</w:t>
      </w:r>
    </w:p>
    <w:p>
      <w:pPr>
        <w:pStyle w:val="BodyText"/>
      </w:pPr>
      <w:r>
        <w:t xml:space="preserve">Toàn thân Cam Đào đẫm máu đi tới bên cạnh Nhạc Trọng hưng phấn xin chỉ thị.</w:t>
      </w:r>
    </w:p>
    <w:p>
      <w:pPr>
        <w:pStyle w:val="BodyText"/>
      </w:pPr>
      <w:r>
        <w:t xml:space="preserve">Cam Đào nhìn Nhạc Trọng, trong mắt hiện lên vẻ sùng bái. Nam nhân trước mắt chẳng những cứu hắn, còn ban cho hắn lực lượng cường đại. Hiện tại mới quay trở về đã trực tiếp dẫn người tiêu diệt cả một tinh nhuệ doanh của Đại Thái đế quốc đóng quân trong La Thôn trấn.</w:t>
      </w:r>
    </w:p>
    <w:p>
      <w:pPr>
        <w:pStyle w:val="BodyText"/>
      </w:pPr>
      <w:r>
        <w:t xml:space="preserve">Khi Trần Dao suất lĩnh Thiên Hoa hội, bọn họ căn bản không dám giao chiến cùng quân đội Đại Thái đế quốc. Một khi song phương giao chiến, Thiên Hoa hội nhất định thảm bại. Lần này Nhạc Trọng mang theo Thiên Hoa hội chiếm lĩnh La Thôn trấn, làm mọi người tràn ngập lòng kính sợ. Trong cuối thời, mọi người càng muốn đi theo một vị cường giả mang họ tới thắng lợi mà không phải một mỹ nữ mà thôi.</w:t>
      </w:r>
    </w:p>
    <w:p>
      <w:pPr>
        <w:pStyle w:val="BodyText"/>
      </w:pPr>
      <w:r>
        <w:t xml:space="preserve">Trong mắt Nhạc Trọng chợt lóe hàn quang, truyền ra một mệnh lệnh tràn ngập sát khí:</w:t>
      </w:r>
    </w:p>
    <w:p>
      <w:pPr>
        <w:pStyle w:val="BodyText"/>
      </w:pPr>
      <w:r>
        <w:t xml:space="preserve">- Giết cho tôi! Giết tới khi nào bọn hắn ngoan ngoãn mới thôi! Nhớ kỹ phải ọi người đều dính máu tươi của kẻ thù!</w:t>
      </w:r>
    </w:p>
    <w:p>
      <w:pPr>
        <w:pStyle w:val="BodyText"/>
      </w:pPr>
      <w:r>
        <w:t xml:space="preserve">Cam Đào nghe được mệnh lệnh của Nhạc Trọng, trong mắt chợt lóe hung quang, hưng phấn liếm liếm môi đáp:</w:t>
      </w:r>
    </w:p>
    <w:p>
      <w:pPr>
        <w:pStyle w:val="BodyText"/>
      </w:pPr>
      <w:r>
        <w:t xml:space="preserve">- Dạ, lão đại!</w:t>
      </w:r>
    </w:p>
    <w:p>
      <w:pPr>
        <w:pStyle w:val="BodyText"/>
      </w:pPr>
      <w:r>
        <w:t xml:space="preserve">- Các huynh đệ, chúng ta giết!</w:t>
      </w:r>
    </w:p>
    <w:p>
      <w:pPr>
        <w:pStyle w:val="BodyText"/>
      </w:pPr>
      <w:r>
        <w:t xml:space="preserve">Cam Đào nhìn huynh đệ dưới trướng rống to, nhanh như mũi tên nhọn hướng đám đông đang vô cùng hỗn loạn giết tới.</w:t>
      </w:r>
    </w:p>
    <w:p>
      <w:pPr>
        <w:pStyle w:val="BodyText"/>
      </w:pPr>
      <w:r>
        <w:t xml:space="preserve">Trong chớp mắt trong La Thôn trấn vang lên tiếng súng kịch liệt, vô luận nam nữ già trẻ đều bị trúng đạn ngã xuống trong vũng máu.</w:t>
      </w:r>
    </w:p>
    <w:p>
      <w:pPr>
        <w:pStyle w:val="BodyText"/>
      </w:pPr>
      <w:r>
        <w:t xml:space="preserve">Cả La Thôn trấn giống như biến thành địa ngục nhân gian, thật nhiều người ngã gục dưới mưa đạn bắn phá.</w:t>
      </w:r>
    </w:p>
    <w:p>
      <w:pPr>
        <w:pStyle w:val="BodyText"/>
      </w:pPr>
      <w:r>
        <w:t xml:space="preserve">Trần Dao không đành lòng đi tới bên cạnh khuyên:</w:t>
      </w:r>
    </w:p>
    <w:p>
      <w:pPr>
        <w:pStyle w:val="BodyText"/>
      </w:pPr>
      <w:r>
        <w:t xml:space="preserve">- Dừng tay đi, van cầu anh, Nhạc Trọng! Những người sống sót là người vô tội!</w:t>
      </w:r>
    </w:p>
    <w:p>
      <w:pPr>
        <w:pStyle w:val="BodyText"/>
      </w:pPr>
      <w:r>
        <w:t xml:space="preserve">Nhạc Trọng nhìn Trần Dao, khẽ cau mày chậm rãi nói:</w:t>
      </w:r>
    </w:p>
    <w:p>
      <w:pPr>
        <w:pStyle w:val="BodyText"/>
      </w:pPr>
      <w:r>
        <w:t xml:space="preserve">- Trần Dao, đây là chiến tranh! Trong chiến tranh không có vô tội! Nếu họ không chết, tương lai sẽ trở thành binh lính, sức lao động cho Ngô Nham Hồng, ngược giết người ngoại quốc chung quanh!</w:t>
      </w:r>
    </w:p>
    <w:p>
      <w:pPr>
        <w:pStyle w:val="BodyText"/>
      </w:pPr>
      <w:r>
        <w:t xml:space="preserve">Trần Dao cùng hắn từng đồng cam cộng khổ, bởi vậy hắn mới chịu giải thích với nàng. Nếu đổi lại là người khác, chỉ sợ hắn đã trở mặt.</w:t>
      </w:r>
    </w:p>
    <w:p>
      <w:pPr>
        <w:pStyle w:val="BodyText"/>
      </w:pPr>
      <w:r>
        <w:t xml:space="preserve">Trần Dao đề nghị:</w:t>
      </w:r>
    </w:p>
    <w:p>
      <w:pPr>
        <w:pStyle w:val="BodyText"/>
      </w:pPr>
      <w:r>
        <w:t xml:space="preserve">- Chúng ta có thể đem họ biếm làm nô lệ, hóa thành lực lượng của chúng ta!</w:t>
      </w:r>
    </w:p>
    <w:p>
      <w:pPr>
        <w:pStyle w:val="BodyText"/>
      </w:pPr>
      <w:r>
        <w:t xml:space="preserve">Nhạc Trọng băng sương bác bỏ lời đề nghị của nàng:</w:t>
      </w:r>
    </w:p>
    <w:p>
      <w:pPr>
        <w:pStyle w:val="BodyText"/>
      </w:pPr>
      <w:r>
        <w:t xml:space="preserve">- Không có khả năng! Chúng ta không có căn cứ địa, căn bản không chứa được nhiều người như vậy. Hiện tại chúng ta chỉ có thể hủy diệt, không lưu cho Ngô Nham Hồng sử dụng!</w:t>
      </w:r>
    </w:p>
    <w:p>
      <w:pPr>
        <w:pStyle w:val="BodyText"/>
      </w:pPr>
      <w:r>
        <w:t xml:space="preserve">Trần Dao nhìn hắn hồi lâu, nhỏ nhẹ nói:</w:t>
      </w:r>
    </w:p>
    <w:p>
      <w:pPr>
        <w:pStyle w:val="BodyText"/>
      </w:pPr>
      <w:r>
        <w:t xml:space="preserve">- Nhạc Trọng, anh hạ mệnh lệnh như vậy, chỉ sợ ngày sau người khác sẽ cho rằng anh là kẻ tàn bạo bất nhân. Sẽ thập phần bất lợi với sự phát triển sau này của anh!</w:t>
      </w:r>
    </w:p>
    <w:p>
      <w:pPr>
        <w:pStyle w:val="BodyText"/>
      </w:pPr>
      <w:r>
        <w:t xml:space="preserve">Nhạc Trọng nhàn nhạt cười nói:</w:t>
      </w:r>
    </w:p>
    <w:p>
      <w:pPr>
        <w:pStyle w:val="BodyText"/>
      </w:pPr>
      <w:r>
        <w:t xml:space="preserve">- Trần Dao, thanh danh hiện tại của tôi cũng không tốt đi đâu. Ở trong Quý Trữ thị địch nhân còn gọi tôi là bạo chúa! Quân vương tàn bạo, người ta nhìn tôi thế nào tôi không thèm để ý! Được làm vua thua làm giặc, chỉ cần tôi là người thắng, tôi chính là vương! Sau này lịch sử phải do tôi viết, nếu tôi thất bại, tất cả đều hóa thành hư ảo. Như vậy thanh danh xấu xa cũng chẳng quan hệ gì!</w:t>
      </w:r>
    </w:p>
    <w:p>
      <w:pPr>
        <w:pStyle w:val="BodyText"/>
      </w:pPr>
      <w:r>
        <w:t xml:space="preserve">Bạo chúa, đây là cách gọi của thế lực đối địch với hắn. Cho dù đã bị hắn nhiều lần thanh tẩy vẫn còn tiềm ẩn thế lực chống đối hắn. Nhưng những thế lực kia đã không còn đủ sức dao động căn cơ thống trị của hắn.</w:t>
      </w:r>
    </w:p>
    <w:p>
      <w:pPr>
        <w:pStyle w:val="BodyText"/>
      </w:pPr>
      <w:r>
        <w:t xml:space="preserve">Trần Dao nhìn nam nhân trước mặt thở dài, cắn răng nói:</w:t>
      </w:r>
    </w:p>
    <w:p>
      <w:pPr>
        <w:pStyle w:val="BodyText"/>
      </w:pPr>
      <w:r>
        <w:t xml:space="preserve">- Như vậy mệnh lệnh này để tôi truyền xuống đi!</w:t>
      </w:r>
    </w:p>
    <w:p>
      <w:pPr>
        <w:pStyle w:val="BodyText"/>
      </w:pPr>
      <w:r>
        <w:t xml:space="preserve">- Phan Kim Dũng!</w:t>
      </w:r>
    </w:p>
    <w:p>
      <w:pPr>
        <w:pStyle w:val="BodyText"/>
      </w:pPr>
      <w:r>
        <w:t xml:space="preserve">Trần Dao gọi Phan Kim Dũng đi qua.</w:t>
      </w:r>
    </w:p>
    <w:p>
      <w:pPr>
        <w:pStyle w:val="BodyText"/>
      </w:pPr>
      <w:r>
        <w:t xml:space="preserve">- Chuyện gì? Thánh nữ điện hạ!</w:t>
      </w:r>
    </w:p>
    <w:p>
      <w:pPr>
        <w:pStyle w:val="BodyText"/>
      </w:pPr>
      <w:r>
        <w:t xml:space="preserve">Phan Kim Dũng đi tới cung kính hỏi.</w:t>
      </w:r>
    </w:p>
    <w:p>
      <w:pPr>
        <w:pStyle w:val="BodyText"/>
      </w:pPr>
      <w:r>
        <w:t xml:space="preserve">Trần Dao thoáng chần chờ, trong đôi mắt xinh đẹp hiện lên vẻ đoạn tuyệt:</w:t>
      </w:r>
    </w:p>
    <w:p>
      <w:pPr>
        <w:pStyle w:val="BodyText"/>
      </w:pPr>
      <w:r>
        <w:t xml:space="preserve">- Truyền lệnh của tôi, tiêu diệt toàn bộ La Thôn trấn, báo thù cho những người vô tội!</w:t>
      </w:r>
    </w:p>
    <w:p>
      <w:pPr>
        <w:pStyle w:val="BodyText"/>
      </w:pPr>
      <w:r>
        <w:t xml:space="preserve">Trong mắt Phan Kim Dũng hiện lên vẻ kích động cao giọng đáp:</w:t>
      </w:r>
    </w:p>
    <w:p>
      <w:pPr>
        <w:pStyle w:val="BodyText"/>
      </w:pPr>
      <w:r>
        <w:t xml:space="preserve">- Dạ, điện hạ!</w:t>
      </w:r>
    </w:p>
    <w:p>
      <w:pPr>
        <w:pStyle w:val="BodyText"/>
      </w:pPr>
      <w:r>
        <w:t xml:space="preserve">Phan Kim Dũng vốn tràn đầy cừu hận, nghe được mệnh lệnh đoạn tuyệt này lập tức liền hưng phấn.</w:t>
      </w:r>
    </w:p>
    <w:p>
      <w:pPr>
        <w:pStyle w:val="BodyText"/>
      </w:pPr>
      <w:r>
        <w:t xml:space="preserve">Trần Dao vừa truyền lệnh xuống, toàn trấn liền nhấc lên gió tanh mưa máu, thật nhiều người bản địa bị bắn tại chỗ, cả La Thôn trấn biến thành địa ngục, máu chảy thành sông.</w:t>
      </w:r>
    </w:p>
    <w:p>
      <w:pPr>
        <w:pStyle w:val="Compact"/>
      </w:pPr>
      <w:r>
        <w:t xml:space="preserve">Giết sạch mọi người trong trấn, lại cho nổ tung toàn bộ mỏ than, toàn bộ thôn trấn dấy lên ngọn lửa đầy trời</w:t>
      </w:r>
      <w:r>
        <w:br w:type="textWrapping"/>
      </w:r>
      <w:r>
        <w:br w:type="textWrapping"/>
      </w:r>
    </w:p>
    <w:p>
      <w:pPr>
        <w:pStyle w:val="Heading2"/>
      </w:pPr>
      <w:bookmarkStart w:id="640" w:name="chương-618-chuồng-heo-1"/>
      <w:bookmarkEnd w:id="640"/>
      <w:r>
        <w:t xml:space="preserve">618. Chương 618: Chuồng Heo! (1)</w:t>
      </w:r>
    </w:p>
    <w:p>
      <w:pPr>
        <w:pStyle w:val="Compact"/>
      </w:pPr>
      <w:r>
        <w:br w:type="textWrapping"/>
      </w:r>
      <w:r>
        <w:br w:type="textWrapping"/>
      </w:r>
    </w:p>
    <w:p>
      <w:pPr>
        <w:pStyle w:val="BodyText"/>
      </w:pPr>
      <w:r>
        <w:t xml:space="preserve">Đoàn xe khổng lồ đem toàn bộ vật tư trong thôn chở ra ngoài, chỉ còn lưu lại một tòa thôn trấn hoang tàn đổ nát.</w:t>
      </w:r>
    </w:p>
    <w:p>
      <w:pPr>
        <w:pStyle w:val="BodyText"/>
      </w:pPr>
      <w:r>
        <w:t xml:space="preserve">- Súc sinh! Súc sinh chết tiệt!</w:t>
      </w:r>
    </w:p>
    <w:p>
      <w:pPr>
        <w:pStyle w:val="BodyText"/>
      </w:pPr>
      <w:r>
        <w:t xml:space="preserve">Bên trong một ngôi biệt thự tráng lệ nằm trong Lan Sơn thị, Ngô Nham Hồng giống như một con hùng sư nổi giận hung hăng một chưởng vỗ lên bàn thủy tinh, trong tích tắc bàn thủy tinh giá trị xa xỉ hóa thành vô số mảnh nhỏ rơi tán đầy đất.</w:t>
      </w:r>
    </w:p>
    <w:p>
      <w:pPr>
        <w:pStyle w:val="BodyText"/>
      </w:pPr>
      <w:r>
        <w:t xml:space="preserve">Bên trong La Thôn trấn, tổng cộng có bốn ngàn người bản địa chết trận, điều này khiến Ngô Nham Hồng tràn ngập phẫn nộ, đây là lần đầu tiên hắn bị đả kích như thế.</w:t>
      </w:r>
    </w:p>
    <w:p>
      <w:pPr>
        <w:pStyle w:val="BodyText"/>
      </w:pPr>
      <w:r>
        <w:t xml:space="preserve">Ở khu vực này, Ngô Nham Hồng cùng các thế lực khác tranh đấu không ngớt, nhưng bọn hắn cũng rất ít hạ độc thủ tàn sát bình dân bản địa. Dân cư là tài nguyên trân quý nhất hiện tại, không có dân cư sung túc một thế lực rất khó phát triển.</w:t>
      </w:r>
    </w:p>
    <w:p>
      <w:pPr>
        <w:pStyle w:val="BodyText"/>
      </w:pPr>
      <w:r>
        <w:t xml:space="preserve">Lần này chỉ một lần duy nhất đã chết bốn ngàn người bản địa hơn nữa trước đó Nhạc Trọng đã giết chết gần ngàn người khác, đã có tổng cộng năm ngàn người chết trong tay hắn. Dân cư dưới trướng Ngô Nham Hồng chỉ có mười lăm vạn, làm vậy chẳng khác gì bị giết chết hai thành dân cư. Điều này làm sao bảo hắn không giận dữ?</w:t>
      </w:r>
    </w:p>
    <w:p>
      <w:pPr>
        <w:pStyle w:val="BodyText"/>
      </w:pPr>
      <w:r>
        <w:t xml:space="preserve">Về phần hai ngàn người ngoại quốc bị Ngô Nham Hồng hành hạ đến chết hắn căn bản không để trong lòng. Người luôn ích kỷ như thế, chỉ biết nhìn thấy khuyết điểm của người khác nhưng đối với khuyết điểm của mình thường làm như không nhìn thấy.</w:t>
      </w:r>
    </w:p>
    <w:p>
      <w:pPr>
        <w:pStyle w:val="BodyText"/>
      </w:pPr>
      <w:r>
        <w:t xml:space="preserve">Một gã nam tử tư tư văn văn đeo kính mắt, tóc dài, làn da còn trắng nõn hơn cả nữ nhân lên tiếng an ủi:</w:t>
      </w:r>
    </w:p>
    <w:p>
      <w:pPr>
        <w:pStyle w:val="BodyText"/>
      </w:pPr>
      <w:r>
        <w:t xml:space="preserve">- Bệ hạ nguôi giận! Đám người kia cho tới bây giờ đều là súc sinh không nhân tính! Ngài không cần tức giận vì bọn hắn làm ảnh hưởng thân thể quý giá!</w:t>
      </w:r>
    </w:p>
    <w:p>
      <w:pPr>
        <w:pStyle w:val="BodyText"/>
      </w:pPr>
      <w:r>
        <w:t xml:space="preserve">Tên nam tử kia tên là Triệu Nguyên Song, chính là phụ tá đắc lực rất có trí mưu của Ngô Nham Hồng, đồng thời thái độ làm người vô cùng khéo léo tròn trịa, đảm nhiệm chức tổng tham mưu trưởng trong Đại Thái đế quốc, quyền cao chức trọng.</w:t>
      </w:r>
    </w:p>
    <w:p>
      <w:pPr>
        <w:pStyle w:val="BodyText"/>
      </w:pPr>
      <w:r>
        <w:t xml:space="preserve">[CHARGE=20]</w:t>
      </w:r>
    </w:p>
    <w:p>
      <w:pPr>
        <w:pStyle w:val="BodyText"/>
      </w:pPr>
      <w:r>
        <w:t xml:space="preserve">- Lão đại, để cho tôi mang binh đi tiêu diệt đám súc sinh kia!</w:t>
      </w:r>
    </w:p>
    <w:p>
      <w:pPr>
        <w:pStyle w:val="BodyText"/>
      </w:pPr>
      <w:r>
        <w:t xml:space="preserve">Một gã nam tử dáng người khôi ngô, trên mặt có vết sẹo đao, cơ thể vạm vỡ, hai tay phủ kín vết cào dùng sức nhéo mạnh bộ ngực của một mỹ nữ người Hoa trong lòng, trong mắt chớp động hung quang đằng đằng sát khí kêu gào nói.</w:t>
      </w:r>
    </w:p>
    <w:p>
      <w:pPr>
        <w:pStyle w:val="BodyText"/>
      </w:pPr>
      <w:r>
        <w:t xml:space="preserve">Trong mắt mỹ nữ kia thoáng hiện vẻ thống khổ nhưng không dám biểu lộ ra ngoài, chỉ lộ ra nụ cười nịnh hót. Nữ nhân trước nàng bởi vì chọc giận nam tử trước mắt mà trực tiếp bị xé thành hai nửa, nàng vĩnh viễn sẽ không quên một màn đáng sợ kia.</w:t>
      </w:r>
    </w:p>
    <w:p>
      <w:pPr>
        <w:pStyle w:val="BodyText"/>
      </w:pPr>
      <w:r>
        <w:t xml:space="preserve">Tên nam tử có vết sẹo đao tên là Vũ Thống Hùng, là cường giả chuyên đi chinh chiến cho Ngô Nham Hồng. Hắn làm tiên phong cho Ngô Nham Hồng, chém giết đã hơn hai trăm địch nhân. Vài lần cứu mạng Ngô Nham Hồng từ trong tuyệt cảnh, là tâm phúc trong tâm phúc của hắn. Cả Đại Thái đế quốc cũng chỉ có mình Vũ Thống Hùng là được phép gọi Ngô Nham Hồng là lão đại mà không phải bệ hạ.</w:t>
      </w:r>
    </w:p>
    <w:p>
      <w:pPr>
        <w:pStyle w:val="BodyText"/>
      </w:pPr>
      <w:r>
        <w:t xml:space="preserve">Ngô Nham Hồng xuất thân hèn mọn nên cực kỳ chú trọng chuyện người khác xưng hô hắn. Sau khi hắn lập quốc từng có một bộ hạ cũ gọi hắn là lão đại lập tức bị hắn tát bạt tai, sau đó sung quân tới một ngành ăn không ngồi rồi. Từ sau lúc đó ngoại trừ Vũ Thống Hùng, không còn người nào dám gọi Ngô Nham Hồng là lão đại.</w:t>
      </w:r>
    </w:p>
    <w:p>
      <w:pPr>
        <w:pStyle w:val="BodyText"/>
      </w:pPr>
      <w:r>
        <w:t xml:space="preserve">Ngô Nham Hồng trừng mắt nhìn Vũ Thống Hùng, cắn răng quát:</w:t>
      </w:r>
    </w:p>
    <w:p>
      <w:pPr>
        <w:pStyle w:val="BodyText"/>
      </w:pPr>
      <w:r>
        <w:t xml:space="preserve">- Giết! Giết! Giết! Mày chỉ biết giết! Hiện tại bọn hắn ở địa phương nào, có bao nhiêu người, lai lịch thế nào chúng ta đều không biết rõ ràng. Làm sao mà giết! Lấy cái gì đi giết!</w:t>
      </w:r>
    </w:p>
    <w:p>
      <w:pPr>
        <w:pStyle w:val="BodyText"/>
      </w:pPr>
      <w:r>
        <w:t xml:space="preserve">Ngô Nham Hồng quả thật oán hận Nhạc Trọng cực kỳ, từ sau khi hắn lập quốc chinh chiến khắp bốn phía, gồm thâu thật nhiều thế lực chưa từng nếm thiệt thòi. Hiện tại thoáng chốc đã bị tiêu diệt năm ngàn người, điều này làm cho hắn phẫn nộ tới cực điểm.</w:t>
      </w:r>
    </w:p>
    <w:p>
      <w:pPr>
        <w:pStyle w:val="BodyText"/>
      </w:pPr>
      <w:r>
        <w:t xml:space="preserve">Vũ Thống Hùng nhếch miệng cười không nói thêm lời nào. Ngô Nham Hồng là lão đại của hắn, bị lão đại mắng vài câu hắn cũng không hề quan tâm tới. Nếu Ngô Nham Hồng không mắng hắn, hắn còn có chút không thích ứng.</w:t>
      </w:r>
    </w:p>
    <w:p>
      <w:pPr>
        <w:pStyle w:val="BodyText"/>
      </w:pPr>
      <w:r>
        <w:t xml:space="preserve">Triệu Nguyên Song chậm rãi nói:</w:t>
      </w:r>
    </w:p>
    <w:p>
      <w:pPr>
        <w:pStyle w:val="BodyText"/>
      </w:pPr>
      <w:r>
        <w:t xml:space="preserve">- Xem phương hướng bọn hắn đến hẳn là có liên quan tới thực vật ma nữ Trần Dao. Căn cứ theo tình báo mà chúng ta thu thập được, thực vật ma nữ Trần Dao là bộ hạ của một người Hoa Hạ tên Nhạc Trọng. Nhạc Trọng cính là người đã tập kích nhiều trấn nhỏ của chúng ta, còn làm bộ đội của Lý Quang Ý bị tổn thương nặng, sau đó trốn vào cảnh nội Quảng Tây. Thủ đoạn của Trần Dao không hung tàn đến như vậy, nếu như tôi đoán không sai hẳn là Nhạc Trọng đã trở lại!</w:t>
      </w:r>
    </w:p>
    <w:p>
      <w:pPr>
        <w:pStyle w:val="BodyText"/>
      </w:pPr>
      <w:r>
        <w:t xml:space="preserve">Trong mắt Vũ Thống Hùng thoáng hiện hung quang liếm liếm môi nói:</w:t>
      </w:r>
    </w:p>
    <w:p>
      <w:pPr>
        <w:pStyle w:val="BodyText"/>
      </w:pPr>
      <w:r>
        <w:t xml:space="preserve">- Nhạc Trọng? Chính là Nhạc Trọng từng bị chúng ta truy đuổi chật vật mà chạy sao? Hắn còn dám quay về đây? Thật sự là tên liều lĩnh! Lần này xem tôi làm sao hành hạ hắn đến chết. Nguyên Song, bọn hắn đang ở địa phương nào anh cũng biết chứ?</w:t>
      </w:r>
    </w:p>
    <w:p>
      <w:pPr>
        <w:pStyle w:val="BodyText"/>
      </w:pPr>
      <w:r>
        <w:t xml:space="preserve">Triêu Nguyên Song nhìn Vũ Thống Hùng chậm rãi nói:</w:t>
      </w:r>
    </w:p>
    <w:p>
      <w:pPr>
        <w:pStyle w:val="BodyText"/>
      </w:pPr>
      <w:r>
        <w:t xml:space="preserve">- Khu vực có thể ẩn thân, hơn nữa địa phương khá an toàn cũng chỉ có vùng Đại Lan sơn. Bọn hắn hẳn là ẩn núp trong Đại Lan sơn!</w:t>
      </w:r>
    </w:p>
    <w:p>
      <w:pPr>
        <w:pStyle w:val="BodyText"/>
      </w:pPr>
      <w:r>
        <w:t xml:space="preserve">Vũ Thống Hùng cười dữ tợn đứng dậy:</w:t>
      </w:r>
    </w:p>
    <w:p>
      <w:pPr>
        <w:pStyle w:val="BodyText"/>
      </w:pPr>
      <w:r>
        <w:t xml:space="preserve">- Được! Tôi lập tức mang binh đi Đại Lan sơn đem đám súc sinh kia giết sạch sẽ!</w:t>
      </w:r>
    </w:p>
    <w:p>
      <w:pPr>
        <w:pStyle w:val="BodyText"/>
      </w:pPr>
      <w:r>
        <w:t xml:space="preserve">Ngô Nham Hồng trừng mắt nhìn Vũ Thống Hùng lạnh giọng quát:</w:t>
      </w:r>
    </w:p>
    <w:p>
      <w:pPr>
        <w:pStyle w:val="BodyText"/>
      </w:pPr>
      <w:r>
        <w:t xml:space="preserve">- Ngồi xuống!</w:t>
      </w:r>
    </w:p>
    <w:p>
      <w:pPr>
        <w:pStyle w:val="BodyText"/>
      </w:pPr>
      <w:r>
        <w:t xml:space="preserve">Nghe được mệnh lệnh của Ngô Nham Hồng, Vũ Thống Hùng ngoan ngoãn ngồi xuống ghế.</w:t>
      </w:r>
    </w:p>
    <w:p>
      <w:pPr>
        <w:pStyle w:val="BodyText"/>
      </w:pPr>
      <w:r>
        <w:t xml:space="preserve">Ngô Nham Hồng nhìn Vũ Thống Hùng, bộ dáng chỉ tiếc rèn sắt không thành thép nói:</w:t>
      </w:r>
    </w:p>
    <w:p>
      <w:pPr>
        <w:pStyle w:val="BodyText"/>
      </w:pPr>
      <w:r>
        <w:t xml:space="preserve">- Đại Lan sơn lớn như vậy, chú có biết bọn hắn ở địa phương nào sao? Hiện tại khí hậu dị thường như thế, nếu lúc đại quân hành động lại đột nhiên xuất hiện một trận bão tuyết chú phải làm gì bây giờ?</w:t>
      </w:r>
    </w:p>
    <w:p>
      <w:pPr>
        <w:pStyle w:val="BodyText"/>
      </w:pPr>
      <w:r>
        <w:t xml:space="preserve">Vũ Thống Hùng thân kinh bách chiến chiến lực kinh người, đối với Ngô Nham Hồng trung thành tận tâm, chưa bao giờ làm trái mệnh lệnh của Ngô Nham Hồng. Nhưng hắn cũng có một khuyết điểm rất lớn, đó là xúc động dễ giận, thích dùng bạo lực giải quyết vấn đề.</w:t>
      </w:r>
    </w:p>
    <w:p>
      <w:pPr>
        <w:pStyle w:val="BodyText"/>
      </w:pPr>
      <w:r>
        <w:t xml:space="preserve">Nhưng Ngô Nham Hồng rất thích Vũ Thống Hùng, bởi vì người này chẳng những đã cứu mạng của hắn, còn là một thanh đao nhọn cực kỳ sắc bén lại không hề có chút tư tưởng của riêng mình.</w:t>
      </w:r>
    </w:p>
    <w:p>
      <w:pPr>
        <w:pStyle w:val="BodyText"/>
      </w:pPr>
      <w:r>
        <w:t xml:space="preserve">Một người đi vào phòng nói:</w:t>
      </w:r>
    </w:p>
    <w:p>
      <w:pPr>
        <w:pStyle w:val="BodyText"/>
      </w:pPr>
      <w:r>
        <w:t xml:space="preserve">- Bệ hạ, có người tự xưng sứ giả đại biểu của Âu Châu đến xin cầu kiến!</w:t>
      </w:r>
    </w:p>
    <w:p>
      <w:pPr>
        <w:pStyle w:val="BodyText"/>
      </w:pPr>
      <w:r>
        <w:t xml:space="preserve">Ngô Nham Hồng mắng một câu:</w:t>
      </w:r>
    </w:p>
    <w:p>
      <w:pPr>
        <w:pStyle w:val="BodyText"/>
      </w:pPr>
      <w:r>
        <w:t xml:space="preserve">- Đại biểu Âu Châu ? Loại thời thế này làm gì còn Âu Châu chó má gì? Còn tưởng rằng hiện tại vẫn là thế giới của người da trắng sao? Sứ giả kia là ai?</w:t>
      </w:r>
    </w:p>
    <w:p>
      <w:pPr>
        <w:pStyle w:val="BodyText"/>
      </w:pPr>
      <w:r>
        <w:t xml:space="preserve">Âu Châu, nước Mỹ, nước Nga trước cuối thời là những quốc gia có được khoa học kỹ thuật tiên tiến nhất trên thế giới, đồng thời còn có được thực lực kinh tế cực mạnh. Những tập đoàn này luôn nằm trong trạng thái cao cao tại thượng nhìn xuống bên dưới Châu Á.</w:t>
      </w:r>
    </w:p>
    <w:p>
      <w:pPr>
        <w:pStyle w:val="BodyText"/>
      </w:pPr>
      <w:r>
        <w:t xml:space="preserve">Trước cuối thời Ngô Nham Hồng vốn đã thập phần chán ghét thái độ ăn trên ngồi trước của người Âu Mỹ, sau cuối thời lập tức đem người ngoại quốc biếm làm nô lệ tùy ý lăng nhục để thỏa mãn lòng căm ghét của mình.</w:t>
      </w:r>
    </w:p>
    <w:p>
      <w:pPr>
        <w:pStyle w:val="BodyText"/>
      </w:pPr>
      <w:r>
        <w:t xml:space="preserve">Tên quan quân kia đáp:</w:t>
      </w:r>
    </w:p>
    <w:p>
      <w:pPr>
        <w:pStyle w:val="BodyText"/>
      </w:pPr>
      <w:r>
        <w:t xml:space="preserve">- Sứ giả kia là người da trắng!</w:t>
      </w:r>
    </w:p>
    <w:p>
      <w:pPr>
        <w:pStyle w:val="BodyText"/>
      </w:pPr>
      <w:r>
        <w:t xml:space="preserve">Trong mắt Ngô Nham Hồng thoáng hiện vẻ chán ghét trực tiếp ra lệnh:</w:t>
      </w:r>
    </w:p>
    <w:p>
      <w:pPr>
        <w:pStyle w:val="Compact"/>
      </w:pPr>
      <w:r>
        <w:t xml:space="preserve">- Đem hắn nhét vào trong chuồng heo! Để cho hắn cùng heo ăn thức ăn gia súc!</w:t>
      </w:r>
      <w:r>
        <w:br w:type="textWrapping"/>
      </w:r>
      <w:r>
        <w:br w:type="textWrapping"/>
      </w:r>
    </w:p>
    <w:p>
      <w:pPr>
        <w:pStyle w:val="Heading2"/>
      </w:pPr>
      <w:bookmarkStart w:id="641" w:name="chương-619-chuồng-heo-2"/>
      <w:bookmarkEnd w:id="641"/>
      <w:r>
        <w:t xml:space="preserve">619. Chương 619: Chuồng Heo! (2)</w:t>
      </w:r>
    </w:p>
    <w:p>
      <w:pPr>
        <w:pStyle w:val="Compact"/>
      </w:pPr>
      <w:r>
        <w:br w:type="textWrapping"/>
      </w:r>
      <w:r>
        <w:br w:type="textWrapping"/>
      </w:r>
    </w:p>
    <w:p>
      <w:pPr>
        <w:pStyle w:val="BodyText"/>
      </w:pPr>
      <w:r>
        <w:t xml:space="preserve">Tên quan quân kia lập tức lui xuống:</w:t>
      </w:r>
    </w:p>
    <w:p>
      <w:pPr>
        <w:pStyle w:val="BodyText"/>
      </w:pPr>
      <w:r>
        <w:t xml:space="preserve">- Dạ, bệ hạ!</w:t>
      </w:r>
    </w:p>
    <w:p>
      <w:pPr>
        <w:pStyle w:val="BodyText"/>
      </w:pPr>
      <w:r>
        <w:t xml:space="preserve">Triệu Nguyên Song liếc mắt nhìn Ngô Nham Hồng, thoáng mấp máy môi muốn nói gì đó nhưng lại trầm mặc đi xuống. Hắn thập phần rõ ràng Ngô Nham Hồng cực kỳ chán ghét người đến từ quốc gia Âu Mỹ hoặc Hoa Hạ. Đồng thời dưới trướng Ngô Nham Hồng đều là những phần tử cuồng nhiệt cực đoan tràn ngập chủ nghĩa dân tộc. Triệu Nguyên Song là người tư lợi rất mạnh, hắn hiểu thật rõ nên nói gì với Ngô Nham Hồng, nếu hắn dám nói lời phật ý chỉ sợ sẽ lập tức bị Ngô Nham Hồng biếm vào lãnh cung.</w:t>
      </w:r>
    </w:p>
    <w:p>
      <w:pPr>
        <w:pStyle w:val="BodyText"/>
      </w:pPr>
      <w:r>
        <w:t xml:space="preserve">- Bắt lấy hắn! Đem hắn ném vào trong chuồng heo đi!</w:t>
      </w:r>
    </w:p>
    <w:p>
      <w:pPr>
        <w:pStyle w:val="BodyText"/>
      </w:pPr>
      <w:r>
        <w:t xml:space="preserve">Tên quan quân mang theo vài người đi tới một căn phòng chỉ vào sứ giả Phí Lỗ Tư do Thiên Đường thần quốc phái ra làm liên lạc với Ngô Nham Hồng trầm giọng nói.</w:t>
      </w:r>
    </w:p>
    <w:p>
      <w:pPr>
        <w:pStyle w:val="BodyText"/>
      </w:pPr>
      <w:r>
        <w:t xml:space="preserve">Bốn gã chiến sĩ lập tức tiến lên dễ dàng chế trụ Phí Lỗ Tư.</w:t>
      </w:r>
    </w:p>
    <w:p>
      <w:pPr>
        <w:pStyle w:val="BodyText"/>
      </w:pPr>
      <w:r>
        <w:t xml:space="preserve">Phí Lỗ Tư lớn tiếng hét lên:</w:t>
      </w:r>
    </w:p>
    <w:p>
      <w:pPr>
        <w:pStyle w:val="BodyText"/>
      </w:pPr>
      <w:r>
        <w:t xml:space="preserve">- Trời ạ! Các anh muốn làm gì? Tôi là sứ giả do Âu Châu phái tới, có được miễn quyền ngoại giao! Các anh không thể bắt tôi, tôi là sứ giả Âu Châu! Tôi muốn gặp thủ lĩnh Ngô Nham Hồng của các anh! Tôi có chuyện trọng yếu cần nói với hắn!</w:t>
      </w:r>
    </w:p>
    <w:p>
      <w:pPr>
        <w:pStyle w:val="BodyText"/>
      </w:pPr>
      <w:r>
        <w:t xml:space="preserve">Tên quan quân kia chán ghét nhìn Phí Lỗ Tư, nhổ bãi nước miếng vào mặt hắn:</w:t>
      </w:r>
    </w:p>
    <w:p>
      <w:pPr>
        <w:pStyle w:val="BodyText"/>
      </w:pPr>
      <w:r>
        <w:t xml:space="preserve">- Phi! Âu Châu! Đã đến lúc nào rồi mà còn Âu Châu! Mày cho rằng bây giờ còn là hai năm trước sao? Đem hắn ném vào chuồng heo cùng đồng bào của hắn ăn thức ăn của heo đi!</w:t>
      </w:r>
    </w:p>
    <w:p>
      <w:pPr>
        <w:pStyle w:val="BodyText"/>
      </w:pPr>
      <w:r>
        <w:t xml:space="preserve">Bốn gã chiến sĩ kéo Phí Lỗ Tư đi về phía chuồng heo.</w:t>
      </w:r>
    </w:p>
    <w:p>
      <w:pPr>
        <w:pStyle w:val="BodyText"/>
      </w:pPr>
      <w:r>
        <w:t xml:space="preserve">[CHARGE=20]</w:t>
      </w:r>
    </w:p>
    <w:p>
      <w:pPr>
        <w:pStyle w:val="BodyText"/>
      </w:pPr>
      <w:r>
        <w:t xml:space="preserve">Phí Lỗ Tư vừa bị lôi kéo vừa lớn tiếng thét to:</w:t>
      </w:r>
    </w:p>
    <w:p>
      <w:pPr>
        <w:pStyle w:val="BodyText"/>
      </w:pPr>
      <w:r>
        <w:t xml:space="preserve">- Không! Các người không thể đối đãi với tôi như vậy! Tôi là sứ giả do Thiên Đường thần quốc phái đi ra. Tôi có chuyện trọng yếu cần bàn với hoàng đế Ngô Nham Hồng của các người! Các người không thể đối với tôi như vậy!</w:t>
      </w:r>
    </w:p>
    <w:p>
      <w:pPr>
        <w:pStyle w:val="BodyText"/>
      </w:pPr>
      <w:r>
        <w:t xml:space="preserve">Tên quan quân kia chán ghét liếc nhìn Phí Lỗ Tư, xoay người rời đi thật nhanh:</w:t>
      </w:r>
    </w:p>
    <w:p>
      <w:pPr>
        <w:pStyle w:val="BodyText"/>
      </w:pPr>
      <w:r>
        <w:t xml:space="preserve">- Đám da trắng heo thì chỉ thích hợp ăn thức ăn gia súc!</w:t>
      </w:r>
    </w:p>
    <w:p>
      <w:pPr>
        <w:pStyle w:val="BodyText"/>
      </w:pPr>
      <w:r>
        <w:t xml:space="preserve">Mười mấy người da trắng cùng hơn mười con heo bị nhốt bên trong chuồng, vô luận nam nữ đều bị lột trần truồng thân thể, cuộn tròn ôm cùng một chỗ, không ngừng lạnh run.</w:t>
      </w:r>
    </w:p>
    <w:p>
      <w:pPr>
        <w:pStyle w:val="BodyText"/>
      </w:pPr>
      <w:r>
        <w:t xml:space="preserve">Bốn gã chiến sĩ lột sạch quần áo trên người Phí Lỗ Tư, đá vào mông hắn đạp hắn văng vào trong chuồng heo:</w:t>
      </w:r>
    </w:p>
    <w:p>
      <w:pPr>
        <w:pStyle w:val="BodyText"/>
      </w:pPr>
      <w:r>
        <w:t xml:space="preserve">- Vào đi!</w:t>
      </w:r>
    </w:p>
    <w:p>
      <w:pPr>
        <w:pStyle w:val="BodyText"/>
      </w:pPr>
      <w:r>
        <w:t xml:space="preserve">Phí Lỗ Tư ngã vào chuồng heo, thân thể dính đầy phân heo nước tiểu khiến người ghê tởm, hắn không nhịn được lập tức nôn mửa ra.</w:t>
      </w:r>
    </w:p>
    <w:p>
      <w:pPr>
        <w:pStyle w:val="BodyText"/>
      </w:pPr>
      <w:r>
        <w:t xml:space="preserve">- Súc sinh! Súc sinh chết tiệt! Tụi mày sẽ vì sự ngạo mạn cùng ti tiện mà trả giá thật nhiều!</w:t>
      </w:r>
    </w:p>
    <w:p>
      <w:pPr>
        <w:pStyle w:val="BodyText"/>
      </w:pPr>
      <w:r>
        <w:t xml:space="preserve">Vừa nôn xong, Phí Lỗ Tư lại phát ra tiếng tru lên thê thảm.</w:t>
      </w:r>
    </w:p>
    <w:p>
      <w:pPr>
        <w:pStyle w:val="BodyText"/>
      </w:pPr>
      <w:r>
        <w:t xml:space="preserve">- Hỗn đản! Mày thật quá buồn nôn!</w:t>
      </w:r>
    </w:p>
    <w:p>
      <w:pPr>
        <w:pStyle w:val="BodyText"/>
      </w:pPr>
      <w:r>
        <w:t xml:space="preserve">Một người sống sót da trắng tráng kiện tiến lên hung hăng một quyền oanh lên mũi Phí Lỗ Tư, đem mũi của hắn đánh vỡ.</w:t>
      </w:r>
    </w:p>
    <w:p>
      <w:pPr>
        <w:pStyle w:val="BodyText"/>
      </w:pPr>
      <w:r>
        <w:t xml:space="preserve">- Đáng chết! Bọn hắn rất dã man!</w:t>
      </w:r>
    </w:p>
    <w:p>
      <w:pPr>
        <w:pStyle w:val="BodyText"/>
      </w:pPr>
      <w:r>
        <w:t xml:space="preserve">- Tàn nhẫn, vô lễ, dã man! Bọn hắn căn bản nghe không được tiếng người! Chúng ta cần phải cùng đám man rợ kia hợp tác sao?</w:t>
      </w:r>
    </w:p>
    <w:p>
      <w:pPr>
        <w:pStyle w:val="BodyText"/>
      </w:pPr>
      <w:r>
        <w:t xml:space="preserve">- Sứ giả của chúng ta bị bọn hắn nhốt vào chuồng heo! Đây rõ ràng là muốn vũ nhục Thiên Đường thần quốc chúng ta. Đám người kia chẳng những đem đồng bào của chúng ta nhốt lại, ngay cả sứ giả của chúng ta cũng không buông tha. Hành động này thật sự là quá ghê tởm!</w:t>
      </w:r>
    </w:p>
    <w:p>
      <w:pPr>
        <w:pStyle w:val="BodyText"/>
      </w:pPr>
      <w:r>
        <w:t xml:space="preserve">Sau khi Phí Lỗ Tư bị nhốt vào trong chuồng heo, tin tức rất nhanh liền rơi vào trong tai phân bộ của Thiên Đường thần quốc tại Thái Lan.</w:t>
      </w:r>
    </w:p>
    <w:p>
      <w:pPr>
        <w:pStyle w:val="BodyText"/>
      </w:pPr>
      <w:r>
        <w:t xml:space="preserve">Sau khi nghe được tin tức kia, cả phân bộ Thiên Đường thần quốc đều sôi trào. Ở bên trong toàn bộ cao tầng đều là người Châu Âu, bọn họ vốn luôn cho rằng tài trí hơn người. Sau cuối thời, tổ chức Thiên Đường thần quốc thành lập, không ngừng khuếch trương khắp thế giới. Lúc này bọn hắn phái ra sứ giả lại bị Ngô Nham Hồng ném vào trong chuồng heo, xem như trắng trợn đánh vào mặt của bọn họ.</w:t>
      </w:r>
    </w:p>
    <w:p>
      <w:pPr>
        <w:pStyle w:val="BodyText"/>
      </w:pPr>
      <w:r>
        <w:t xml:space="preserve">- Im lặng!</w:t>
      </w:r>
    </w:p>
    <w:p>
      <w:pPr>
        <w:pStyle w:val="BodyText"/>
      </w:pPr>
      <w:r>
        <w:t xml:space="preserve">Đúng lúc này một gã nam tử có mái tóc ngắn màu vàng, mặc tây phục, mắt ưng mũi cao nhìn qua thập phần tinh thần chậm rãi nói.</w:t>
      </w:r>
    </w:p>
    <w:p>
      <w:pPr>
        <w:pStyle w:val="BodyText"/>
      </w:pPr>
      <w:r>
        <w:t xml:space="preserve">Người này là bộ trưởng phân bộ Thiên Đường thần quốc tên Ân Đặc Đa.</w:t>
      </w:r>
    </w:p>
    <w:p>
      <w:pPr>
        <w:pStyle w:val="BodyText"/>
      </w:pPr>
      <w:r>
        <w:t xml:space="preserve">Một gã mỹ nam tử mày kiếm mắt sáng, trên mặt có vết kiếm thật sâu, tóc dài xõa vai hướng Ân Đặc Đa cúi người thi lễ nói:</w:t>
      </w:r>
    </w:p>
    <w:p>
      <w:pPr>
        <w:pStyle w:val="BodyText"/>
      </w:pPr>
      <w:r>
        <w:t xml:space="preserve">- Bộ trưởng, chúng ta tuyệt đối không thể buông tha cho Ngô Nham Hồng! Hắn thật sự là quá ghê tởm, chúng ta nhất định phải báo thù! Xin cho tôi thống lĩnh bộ đội đi tiêu diệt Ngô Nham Hồng, cho hắn biết hậu quả khi dám đối nghịch với Thiên Đường thần quốc chúng ta!</w:t>
      </w:r>
    </w:p>
    <w:p>
      <w:pPr>
        <w:pStyle w:val="BodyText"/>
      </w:pPr>
      <w:r>
        <w:t xml:space="preserve">Mỹ nam tử này là đoàn trưởng quân đoàn phân bộ Thiên Đường thần quốc tên A Lịch Khắc Tư. Hắn là cường hóa giả song thuộc tính nhanh nhẹn cùng cường độ. Đồng thời từng tham gia huấn luyện bộ đội đặc chủng cùng sát thủ vô cùng nghiêm khắc. Đã lấy sức một mình giải quyết một liên bộ đội tinh anh của Thái quân, là một cường giả cực kỳ đáng sợ.</w:t>
      </w:r>
    </w:p>
    <w:p>
      <w:pPr>
        <w:pStyle w:val="BodyText"/>
      </w:pPr>
      <w:r>
        <w:t xml:space="preserve">Trong mắt Ân Đặc Đa thoáng hiện vẻ cơ trí, chậm rãi nói:</w:t>
      </w:r>
    </w:p>
    <w:p>
      <w:pPr>
        <w:pStyle w:val="BodyText"/>
      </w:pPr>
      <w:r>
        <w:t xml:space="preserve">- Không, A Lịch Khắc Tư! Ngô Nham Hồng cũng không phải một kẻ phế vật. Tuy rằng hắn ngang ngược kiêu ngạo, tàn nhẫn tự đại nhưng sức chiến đấu của bộ đội hắn rất mạnh. Bản thân hắn cũng là một cường giả đáng sợ. Cho dù quân đoàn của chúng ta có thể tiêu diệt hắn nhưng cũng phải trả giá cực lớn. Điều này không phù hợp lợi ích của Thiên Đường thần quốc chúng ta. Chúng ta cần nắm giữ cả Thái Lan, nếu lực lượng của chúng ta hao tổn quá lớn thì thập phần bất lợi. Trong đoạn thời gian tới trọng tâm của cấp trên vẫn đặt tại Châu Âu, Châu Phi, cùng khu Trung Đông! Chúng ta rất khó đạt được viện binh!</w:t>
      </w:r>
    </w:p>
    <w:p>
      <w:pPr>
        <w:pStyle w:val="BodyText"/>
      </w:pPr>
      <w:r>
        <w:t xml:space="preserve">Tuy rằng Thiên Đường thần quốc đã bắt đầu tiến hành bố cục toàn cầu, nhưng trung tâm ích lợi của bọn hắn vẫn là Châu Âu. Bọn hắn vừa thoát khỏi sự khống chế của tang thi lẫn biến dị thú, chuyện đầu tiên muốn làm chính là thu phục các thành phố lớn tại Châu Âu. Bọn hắn sắp xếp bộ đội khắp toàn cầu, nhưng phần đông tinh anh vẫn lưu ở Âu Châu.</w:t>
      </w:r>
    </w:p>
    <w:p>
      <w:pPr>
        <w:pStyle w:val="BodyText"/>
      </w:pPr>
      <w:r>
        <w:t xml:space="preserve">Trong mắt A Lịch Khắc Tư chớp động tinh quang tiếp tục thỉnh chiến:</w:t>
      </w:r>
    </w:p>
    <w:p>
      <w:pPr>
        <w:pStyle w:val="BodyText"/>
      </w:pPr>
      <w:r>
        <w:t xml:space="preserve">- Ngô Nham Hồng khiêu khích Thiên Đường thần quốc vĩ đại, đây là chuyện không cách nào tha thứ. Chúng ta phải trừng phạt hắn! Bộ trưởng, tôi nguyện ý chỉ đem đệ nhất doanh đi tiêu diệt Ngô Nham Hồng! Để cho hắn kiến thức lực lượng của chúng ta!</w:t>
      </w:r>
    </w:p>
    <w:p>
      <w:pPr>
        <w:pStyle w:val="BodyText"/>
      </w:pPr>
      <w:r>
        <w:t xml:space="preserve">A Lịch Khắc Tư tràn ngập tự tin đối với tinh nhuệ doanh của mình, trong đội ngũ toàn bộ đều là dũng sĩ dũng cảm nhất, hắn tin tưởng dùng binh lực một doanh có thể đánh bại Ngô Nham Hồng. Theo hắn xem ra đám người Ngô Nham Hồng chỉ là một đám dân bản xứ đáng buồn cười mà thôi.</w:t>
      </w:r>
    </w:p>
    <w:p>
      <w:pPr>
        <w:pStyle w:val="BodyText"/>
      </w:pPr>
      <w:r>
        <w:t xml:space="preserve">Trong mắt Ân Đặc Đa thoáng hiện hàn quang quát lạnh:</w:t>
      </w:r>
    </w:p>
    <w:p>
      <w:pPr>
        <w:pStyle w:val="BodyText"/>
      </w:pPr>
      <w:r>
        <w:t xml:space="preserve">- Không được! A Lịch Khắc Tư, tôi không cho phép anh một mình xuất chiến, đây là mệnh lệnh!</w:t>
      </w:r>
    </w:p>
    <w:p>
      <w:pPr>
        <w:pStyle w:val="BodyText"/>
      </w:pPr>
      <w:r>
        <w:t xml:space="preserve">Trong mắt A Lịch Khắc Tư chợt lóe dị quang chậm rãi ngồi trở xuống:</w:t>
      </w:r>
    </w:p>
    <w:p>
      <w:pPr>
        <w:pStyle w:val="BodyText"/>
      </w:pPr>
      <w:r>
        <w:t xml:space="preserve">- Dạ, bộ trưởng!</w:t>
      </w:r>
    </w:p>
    <w:p>
      <w:pPr>
        <w:pStyle w:val="BodyText"/>
      </w:pPr>
      <w:r>
        <w:t xml:space="preserve">Một gã cán bộ trực tiếp chất vấn:</w:t>
      </w:r>
    </w:p>
    <w:p>
      <w:pPr>
        <w:pStyle w:val="BodyText"/>
      </w:pPr>
      <w:r>
        <w:t xml:space="preserve">- Nếu vậy chẳng lẽ chúng ta khoanh tay nhìn đám dân bản xứ đối đãi tàn nhẫn với sứ giả cùng đồng bào của chúng ta mà không làm chút gì sao?</w:t>
      </w:r>
    </w:p>
    <w:p>
      <w:pPr>
        <w:pStyle w:val="BodyText"/>
      </w:pPr>
      <w:r>
        <w:t xml:space="preserve">Ân Đặc Đa lộ ra tia mỉm cười tự tin:</w:t>
      </w:r>
    </w:p>
    <w:p>
      <w:pPr>
        <w:pStyle w:val="BodyText"/>
      </w:pPr>
      <w:r>
        <w:t xml:space="preserve">- Không! Tôi sẽ cho Ngô Nham Hồng trả giá thảm thống bởi vì sự ngạo mạn cùng tự đại của chính mình. Chúng ta không cần ra tay, sẽ có người giúp chúng ta hạ thủ!</w:t>
      </w:r>
    </w:p>
    <w:p>
      <w:pPr>
        <w:pStyle w:val="BodyText"/>
      </w:pPr>
      <w:r>
        <w:t xml:space="preserve">Trong Đại Lan sơn.</w:t>
      </w:r>
    </w:p>
    <w:p>
      <w:pPr>
        <w:pStyle w:val="Compact"/>
      </w:pPr>
      <w:r>
        <w:t xml:space="preserve">Một gã trung niên nam tử tóc vàng mắt xanh tên An Lôi Đặc đi về hướng sơn động mà nhóm người Nhạc Trọng đang ẩn giấu.</w:t>
      </w:r>
      <w:r>
        <w:br w:type="textWrapping"/>
      </w:r>
      <w:r>
        <w:br w:type="textWrapping"/>
      </w:r>
    </w:p>
    <w:p>
      <w:pPr>
        <w:pStyle w:val="Heading2"/>
      </w:pPr>
      <w:bookmarkStart w:id="642" w:name="chương-620-hợp-tác"/>
      <w:bookmarkEnd w:id="642"/>
      <w:r>
        <w:t xml:space="preserve">620. Chương 620: Hợp Tác!</w:t>
      </w:r>
    </w:p>
    <w:p>
      <w:pPr>
        <w:pStyle w:val="Compact"/>
      </w:pPr>
      <w:r>
        <w:br w:type="textWrapping"/>
      </w:r>
      <w:r>
        <w:br w:type="textWrapping"/>
      </w:r>
    </w:p>
    <w:p>
      <w:pPr>
        <w:pStyle w:val="BodyText"/>
      </w:pPr>
      <w:r>
        <w:t xml:space="preserve">- Giơ tay lên! Nếu không chúng tôi nổ súng!</w:t>
      </w:r>
    </w:p>
    <w:p>
      <w:pPr>
        <w:pStyle w:val="BodyText"/>
      </w:pPr>
      <w:r>
        <w:t xml:space="preserve">Đột nhiên từ trong bụi cây vươn ra hai khẩu súng trường nhắm ngay An Lôi Đặc.</w:t>
      </w:r>
    </w:p>
    <w:p>
      <w:pPr>
        <w:pStyle w:val="BodyText"/>
      </w:pPr>
      <w:r>
        <w:t xml:space="preserve">An Lôi Đặc giơ cao hai tay đúng mực nói:</w:t>
      </w:r>
    </w:p>
    <w:p>
      <w:pPr>
        <w:pStyle w:val="BodyText"/>
      </w:pPr>
      <w:r>
        <w:t xml:space="preserve">- Tôi không có ác ý, tôi là sứ giả Thiên Đường thần quốc An Lôi Đặc, có chuyện quan trọng muốn thương lượng với thủ lĩnh Nhạc Trọng! Tôi biết hắn đang ở trong này, mời các anh cho tôi gặp mặt một lần!</w:t>
      </w:r>
    </w:p>
    <w:p>
      <w:pPr>
        <w:pStyle w:val="BodyText"/>
      </w:pPr>
      <w:r>
        <w:t xml:space="preserve">Hiện tại là cuối thời mà không phải thế giới có trật tự, An Lôi Đặc không hề bãi cái giá, nếu không bị đám người man rợ này bắn chết cũng thật quá oan uổng. Hiện tại không có chính phủ đến bảo hộ những sứ giả nước ngoài đến.</w:t>
      </w:r>
    </w:p>
    <w:p>
      <w:pPr>
        <w:pStyle w:val="BodyText"/>
      </w:pPr>
      <w:r>
        <w:t xml:space="preserve">Nếu trước cuối thời, Phí Lỗ Tư dù sao có thân phận người ngoại quốc, cảnh sát Thái Lan cũng không dám tùy tiện động tới hắn, càng không cần nói tới dám ném hắn vào trong chuồng heo.</w:t>
      </w:r>
    </w:p>
    <w:p>
      <w:pPr>
        <w:pStyle w:val="BodyText"/>
      </w:pPr>
      <w:r>
        <w:t xml:space="preserve">- Chờ một chút!</w:t>
      </w:r>
    </w:p>
    <w:p>
      <w:pPr>
        <w:pStyle w:val="BodyText"/>
      </w:pPr>
      <w:r>
        <w:t xml:space="preserve">Một gã chiến sĩ nhìn An Lôi Đặc nói một câu, nhanh chóng quay đầu chạy vào trong rừng.</w:t>
      </w:r>
    </w:p>
    <w:p>
      <w:pPr>
        <w:pStyle w:val="BodyText"/>
      </w:pPr>
      <w:r>
        <w:t xml:space="preserve">- Sứ giả Thiên Đường thần quốc? Quả nhiên lợi hại, bọn hắn lại có thể tìm tới nơi này!</w:t>
      </w:r>
    </w:p>
    <w:p>
      <w:pPr>
        <w:pStyle w:val="BodyText"/>
      </w:pPr>
      <w:r>
        <w:t xml:space="preserve">Nhạc Trọng vừa nghe gã chiến sĩ hội báo, trong mắt thoáng hiện dị quang thầm nghĩ.</w:t>
      </w:r>
    </w:p>
    <w:p>
      <w:pPr>
        <w:pStyle w:val="BodyText"/>
      </w:pPr>
      <w:r>
        <w:t xml:space="preserve">Từ sau khi Nhạc Trọng dẫn người đi vào Đại Lan sơn, đã rất nỗ lực hủy diệt hết thảy dấu vết. Nhưng hắn thật sự không ngờ vẫn bị người phát hiện chỗ ẩn thân của mình.</w:t>
      </w:r>
    </w:p>
    <w:p>
      <w:pPr>
        <w:pStyle w:val="BodyText"/>
      </w:pPr>
      <w:r>
        <w:t xml:space="preserve">Trên thực tế đây cũng là do có chút vận khí, khi Nhạc Trọng dẫn theo mọi người trốn vào Đại Lan sơn, nhóm người đông đúc lại vừa lúc bị vệ tinh gián điệp Châu Âu chụp được, vì vậy mới bị người phát hiện tung tích.</w:t>
      </w:r>
    </w:p>
    <w:p>
      <w:pPr>
        <w:pStyle w:val="BodyText"/>
      </w:pPr>
      <w:r>
        <w:t xml:space="preserve">- Để cho hắn lại đây!</w:t>
      </w:r>
    </w:p>
    <w:p>
      <w:pPr>
        <w:pStyle w:val="BodyText"/>
      </w:pPr>
      <w:r>
        <w:t xml:space="preserve">Nhạc Trọng trầm mặc một lúc nhìn gã chiến sĩ nói.</w:t>
      </w:r>
    </w:p>
    <w:p>
      <w:pPr>
        <w:pStyle w:val="BodyText"/>
      </w:pPr>
      <w:r>
        <w:t xml:space="preserve">An Lôi Đặc được dẫn tới trước mặt hắn rất nhanh.</w:t>
      </w:r>
    </w:p>
    <w:p>
      <w:pPr>
        <w:pStyle w:val="BodyText"/>
      </w:pPr>
      <w:r>
        <w:t xml:space="preserve">An Lôi Đặc cẩn thận đánh giá nam tử bị người đặt tên là bạo chúa, từng giận dữ giết hại hơn bốn ngàn người bản xứ trước mặt, vẻ mặt cung kính mỉm cười nói:</w:t>
      </w:r>
    </w:p>
    <w:p>
      <w:pPr>
        <w:pStyle w:val="BodyText"/>
      </w:pPr>
      <w:r>
        <w:t xml:space="preserve">- Nhạc Trọng tiên sinh tôn kính! Tôi là sứ giả Thiên Đường thần quốc An Lôi Đặc, thật cao hứng có thể nhìn thấy anh!</w:t>
      </w:r>
    </w:p>
    <w:p>
      <w:pPr>
        <w:pStyle w:val="BodyText"/>
      </w:pPr>
      <w:r>
        <w:t xml:space="preserve">Vô luận trong lòng An Lôi Đặc nghĩ như thế nào, nhưng hắn sẽ không biểu hiện ra trên mặt, bởi vì hắn còn chưa sống đủ.</w:t>
      </w:r>
    </w:p>
    <w:p>
      <w:pPr>
        <w:pStyle w:val="BodyText"/>
      </w:pPr>
      <w:r>
        <w:t xml:space="preserve">Nhạc Trọng nhìn An Lôi Đặc trực tiếp hỏi:</w:t>
      </w:r>
    </w:p>
    <w:p>
      <w:pPr>
        <w:pStyle w:val="BodyText"/>
      </w:pPr>
      <w:r>
        <w:t xml:space="preserve">- An Lôi Đặc, anh tìm tôi có chuyện gì?</w:t>
      </w:r>
    </w:p>
    <w:p>
      <w:pPr>
        <w:pStyle w:val="BodyText"/>
      </w:pPr>
      <w:r>
        <w:t xml:space="preserve">[CHARGE=3]</w:t>
      </w:r>
    </w:p>
    <w:p>
      <w:pPr>
        <w:pStyle w:val="BodyText"/>
      </w:pPr>
      <w:r>
        <w:t xml:space="preserve">Đúng lúc này Trần Dao bưng hai chén trà đi tới đặt trước mặt hai người, sau đó ngồi xuống bên cạnh Nhạc Trọng, lẳng lặng nhìn An Lôi Đặc.</w:t>
      </w:r>
    </w:p>
    <w:p>
      <w:pPr>
        <w:pStyle w:val="BodyText"/>
      </w:pPr>
      <w:r>
        <w:t xml:space="preserve">- Cám ơn!</w:t>
      </w:r>
    </w:p>
    <w:p>
      <w:pPr>
        <w:pStyle w:val="BodyText"/>
      </w:pPr>
      <w:r>
        <w:t xml:space="preserve">An Lôi Đặc nhìn Trần Dao ngồi bên cạnh Nhạc Trọng, trong mắt thoáng hiện nét khác thường, sau đó nhìn sang Nhạc Trọng mỉm cười, đem một phần văn kiện đưa cho hắn:</w:t>
      </w:r>
    </w:p>
    <w:p>
      <w:pPr>
        <w:pStyle w:val="BodyText"/>
      </w:pPr>
      <w:r>
        <w:t xml:space="preserve">- Nhạc Trọng tiên sinh, Thiên Đường thần quốc hi vọng cùng ngài hợp tác cùng nhau tiêu diệt tên ác ôn kỳ thị chủng tộc mãnh liệt như Ngô Nham Hồng. Đây là bản đồ phân bố thế lực của Ngô Nham Hồng, hi vọng có thể hữu dụng đối với ngài!</w:t>
      </w:r>
    </w:p>
    <w:p>
      <w:pPr>
        <w:pStyle w:val="BodyText"/>
      </w:pPr>
      <w:r>
        <w:t xml:space="preserve">Nhạc Trọng tiếp nhận phần văn kiện kia nhìn xem, đó là bản đồ về Thái Lan, đánh dấu thế lực khắp các nơi của Ngô Nham Hồng, số lượng bộ đội đóng quân cùng dân cư.</w:t>
      </w:r>
    </w:p>
    <w:p>
      <w:pPr>
        <w:pStyle w:val="BodyText"/>
      </w:pPr>
      <w:r>
        <w:t xml:space="preserve">Chỉ xem phần văn kiện này đã xem như vượt qua giá trị của một doanh bộ đội. Những tin tình báo này là do Thiên Đường thần quốc sắp xếp nhiều quân cờ, hao phí thật lớn tinh lực mới lấy được tới tay, rất nhiều thế lực bí ẩn dù chính Nhạc Trọng cũng không biết.</w:t>
      </w:r>
    </w:p>
    <w:p>
      <w:pPr>
        <w:pStyle w:val="BodyText"/>
      </w:pPr>
      <w:r>
        <w:t xml:space="preserve">Nhạc Trọng nhìn phần văn kiện kia, lại ném lên bàn nhìn chằm chằm An Lôi Đặc lạnh lùng nói:</w:t>
      </w:r>
    </w:p>
    <w:p>
      <w:pPr>
        <w:pStyle w:val="BodyText"/>
      </w:pPr>
      <w:r>
        <w:t xml:space="preserve">- Chưa đủ! Chỉ có phần bản đồ phân bố thế lực này thôi vẫn chưa đủ! Các anh cần dùng tôi làm thanh đao, ít nhất phải làm cho thanh đao này đủ sắc bén mới được. Chúng tôi chỉ có chút nhân thủ cùng trang bị như vậy, cho dù có được phần bản đồ này tối đa chỉ có thể tạo thành một chút phiền toái cho hắn mà thôi. Tôi cần vũ khí, thật nhiều vũ khí! Chỉ có được đầy đủ trang bị vũ khí tôi mới có thể võ trang cho bộ hạ của mình tử chiến cùng Ngô Nham Hồng! Không có vũ khí tôi chỉ có thể lập tức di chuyển bộ đội rời khỏi nơi này!</w:t>
      </w:r>
    </w:p>
    <w:p>
      <w:pPr>
        <w:pStyle w:val="BodyText"/>
      </w:pPr>
      <w:r>
        <w:t xml:space="preserve">Chân mày An Lôi Đặc nhíu lại, trên mặt vẫn mang theo dáng mỉm cười thập phần hoàn mỹ, lại lấy ra thêm một phần văn kiện đưa cho Nhạc Trọng:</w:t>
      </w:r>
    </w:p>
    <w:p>
      <w:pPr>
        <w:pStyle w:val="BodyText"/>
      </w:pPr>
      <w:r>
        <w:t xml:space="preserve">- Nhạc Trọng tiên sinh, xin ngài nhìn thêm phần văn kiện này nữa. Phần này có thể thỏa mãn được yêu cầu của anh!</w:t>
      </w:r>
    </w:p>
    <w:p>
      <w:pPr>
        <w:pStyle w:val="BodyText"/>
      </w:pPr>
      <w:r>
        <w:t xml:space="preserve">Nhạc Trọng tiếp nhận văn kiện nhìn xem, trong lòng nhấc lên từng trận sóng to gió lớn. Bên trong văn kiện ghi chép lại vị trí nơi đóng quân của biên quân Thái Lan cùng kho vũ khí dự trữ. Có được phần văn kiện này, Nhạc Trọng sẽ dễ dàng tìm được những vị trí kia, chỉ cần hắn tiêu diệt xong tang thi ở đó, như vậy sẽ lấy được thật nhiều vũ khí.</w:t>
      </w:r>
    </w:p>
    <w:p>
      <w:pPr>
        <w:pStyle w:val="BodyText"/>
      </w:pPr>
      <w:r>
        <w:t xml:space="preserve">Thiên Đường thần quốc có thể nhanh chóng phát triển khắp các nơi trên thế giới đó là bởi vì họ có thật nhiều xí nghiệp cùng tổ chức gián điệp trên toàn thế giới. Thật nhiều quân doanh khắp các nơi trên thế giới đều bị bọn hắn nắm giữ trong tay.</w:t>
      </w:r>
    </w:p>
    <w:p>
      <w:pPr>
        <w:pStyle w:val="BodyText"/>
      </w:pPr>
      <w:r>
        <w:t xml:space="preserve">Những trụ sở bí mật giấu kín trong rừng núi hoặc dưới lòng đất thì bọn họ không thể phát hiện, nhưng những nơi đóng quân chung quanh các thành thị thì bọn họ lại thập phần rõ ràng.</w:t>
      </w:r>
    </w:p>
    <w:p>
      <w:pPr>
        <w:pStyle w:val="BodyText"/>
      </w:pPr>
      <w:r>
        <w:t xml:space="preserve">Chính vì lợi dụng ưu thế tình báo nên Thiên Đường thần quốc mới có thể nhanh chóng nở hoa kết quả khắp thế giới, phát triển lớn mạnh.</w:t>
      </w:r>
    </w:p>
    <w:p>
      <w:pPr>
        <w:pStyle w:val="BodyText"/>
      </w:pPr>
      <w:r>
        <w:t xml:space="preserve">Nhạc Trọng cẩn thận nhìn phần văn kiện kia một lúc mới lạnh lùng hỏi:</w:t>
      </w:r>
    </w:p>
    <w:p>
      <w:pPr>
        <w:pStyle w:val="BodyText"/>
      </w:pPr>
      <w:r>
        <w:t xml:space="preserve">- Các ông có yêu cầu gì?</w:t>
      </w:r>
    </w:p>
    <w:p>
      <w:pPr>
        <w:pStyle w:val="BodyText"/>
      </w:pPr>
      <w:r>
        <w:t xml:space="preserve">Vẻ mặt An Lôi Đặc chân thành nói:</w:t>
      </w:r>
    </w:p>
    <w:p>
      <w:pPr>
        <w:pStyle w:val="BodyText"/>
      </w:pPr>
      <w:r>
        <w:t xml:space="preserve">- Chúng tôi hoàn toàn không có yêu cầu gì! Chúng tôi chỉ thật sự muốn cùng ngài hợp tác. Chỉ hi vọng ngài sau khi tiêu diệt tên Ngô Nham Hồng ác ôn kia, có thể đem toàn bộ đồng bào đang bị ngược đãi của chúng tôi trả lại chúng tôi. Hơn nữa cho phép chúng tôi được tự do thông thương trong lãnh địa của ngài!</w:t>
      </w:r>
    </w:p>
    <w:p>
      <w:pPr>
        <w:pStyle w:val="BodyText"/>
      </w:pPr>
      <w:r>
        <w:t xml:space="preserve">Trên thực tế hắn không có hứng thú nghĩ cách cứu viện những đồng bào bị bắt giữ kia. Nhưng nếu hắn không đưa ra chút điều kiện hắn lo lắng Nhạc Trọng sẽ hoài nghi động cơ của hắn.</w:t>
      </w:r>
    </w:p>
    <w:p>
      <w:pPr>
        <w:pStyle w:val="BodyText"/>
      </w:pPr>
      <w:r>
        <w:t xml:space="preserve">Nhạc Trọng trầm tư một lúc chậm rãi nói:</w:t>
      </w:r>
    </w:p>
    <w:p>
      <w:pPr>
        <w:pStyle w:val="BodyText"/>
      </w:pPr>
      <w:r>
        <w:t xml:space="preserve">- Tôi có thể đem đồng bào của các ông trả lại cho các ông. Nhưng việc tự do thông thương còn để cho tôi suy nghĩ lại một chút!</w:t>
      </w:r>
    </w:p>
    <w:p>
      <w:pPr>
        <w:pStyle w:val="BodyText"/>
      </w:pPr>
      <w:r>
        <w:t xml:space="preserve">An Lôi Đặc thoáng giả vờ do dự một lát gật gật đầu nói:</w:t>
      </w:r>
    </w:p>
    <w:p>
      <w:pPr>
        <w:pStyle w:val="BodyText"/>
      </w:pPr>
      <w:r>
        <w:t xml:space="preserve">- Được rồi!</w:t>
      </w:r>
    </w:p>
    <w:p>
      <w:pPr>
        <w:pStyle w:val="BodyText"/>
      </w:pPr>
      <w:r>
        <w:t xml:space="preserve">Nhạc Trọng vươn tay với An Lôi Đặc mỉm cười nói:</w:t>
      </w:r>
    </w:p>
    <w:p>
      <w:pPr>
        <w:pStyle w:val="BodyText"/>
      </w:pPr>
      <w:r>
        <w:t xml:space="preserve">- Hi vọng chúng ta có thể hợp tác khoái trá!</w:t>
      </w:r>
    </w:p>
    <w:p>
      <w:pPr>
        <w:pStyle w:val="BodyText"/>
      </w:pPr>
      <w:r>
        <w:t xml:space="preserve">An Lôi Đặc cũng nhìn hắn lộ ra dáng mỉm cười chân thành, bắt tay hắn:</w:t>
      </w:r>
    </w:p>
    <w:p>
      <w:pPr>
        <w:pStyle w:val="BodyText"/>
      </w:pPr>
      <w:r>
        <w:t xml:space="preserve">- Hợp tác khoái trá!</w:t>
      </w:r>
    </w:p>
    <w:p>
      <w:pPr>
        <w:pStyle w:val="BodyText"/>
      </w:pPr>
      <w:r>
        <w:t xml:space="preserve">Ở bên trong một quân doanh Thái Lan, thật nhiều tang thi mặc quân phục Thái Lang đang lẳng lặng ở yên bên trong, chung quanh một mảnh yên tĩnh. Nếu không có tang thi Z đẳng cấp cao gọi về, chúng sẽ luôn bảo trì loại trạng thái này thẳng tới khi nào tiến hóa hoặc ngửi được mùi vị của sinh linh.</w:t>
      </w:r>
    </w:p>
    <w:p>
      <w:pPr>
        <w:pStyle w:val="BodyText"/>
      </w:pPr>
      <w:r>
        <w:t xml:space="preserve">Một trận thanh âm động cơ xe gầm rú đột nhiên vang lên, bị thanh âm gầm rú hấp dẫn, từng đàn tang thi bên trong quân doanh bắt đầu hướng địa phương truyền tới thanh âm chậm rãi di động.</w:t>
      </w:r>
    </w:p>
    <w:p>
      <w:pPr>
        <w:pStyle w:val="BodyText"/>
      </w:pPr>
      <w:r>
        <w:t xml:space="preserve">Ở bên ngoài quân doanh, bên trong một quân xa nhảy xuống mấy trăm chiến sĩ, người cầm đầu chính là Trần Dao.</w:t>
      </w:r>
    </w:p>
    <w:p>
      <w:pPr>
        <w:pStyle w:val="BodyText"/>
      </w:pPr>
      <w:r>
        <w:t xml:space="preserve">- Giết!</w:t>
      </w:r>
    </w:p>
    <w:p>
      <w:pPr>
        <w:pStyle w:val="BodyText"/>
      </w:pPr>
      <w:r>
        <w:t xml:space="preserve">Trần Dao nhìn tang thi bên trong quân doanh, trong mắt chợt lóe dị quang, lạnh lùng ra lệnh.</w:t>
      </w:r>
    </w:p>
    <w:p>
      <w:pPr>
        <w:pStyle w:val="BodyText"/>
      </w:pPr>
      <w:r>
        <w:t xml:space="preserve">- Mọi người đi theo tôi!</w:t>
      </w:r>
    </w:p>
    <w:p>
      <w:pPr>
        <w:pStyle w:val="Compact"/>
      </w:pPr>
      <w:r>
        <w:t xml:space="preserve">Dưới mệnh lệnh của Trần Dao, Cam Đào gầm lên một tiếng liền mang theo bộ hạ cầm Đường đao phảng chế trong tay vọt vào bên trong quân doanh.</w:t>
      </w:r>
      <w:r>
        <w:br w:type="textWrapping"/>
      </w:r>
      <w:r>
        <w:br w:type="textWrapping"/>
      </w:r>
    </w:p>
    <w:p>
      <w:pPr>
        <w:pStyle w:val="Heading2"/>
      </w:pPr>
      <w:bookmarkStart w:id="643" w:name="chương-621-nhện-hoa-độc-biến-dị"/>
      <w:bookmarkEnd w:id="643"/>
      <w:r>
        <w:t xml:space="preserve">621. Chương 621: Nhện Hoa Độc Biến Dị!</w:t>
      </w:r>
    </w:p>
    <w:p>
      <w:pPr>
        <w:pStyle w:val="Compact"/>
      </w:pPr>
      <w:r>
        <w:br w:type="textWrapping"/>
      </w:r>
      <w:r>
        <w:br w:type="textWrapping"/>
      </w:r>
    </w:p>
    <w:p>
      <w:pPr>
        <w:pStyle w:val="BodyText"/>
      </w:pPr>
      <w:r>
        <w:t xml:space="preserve">Nhân loại vốn thập phần thông minh, chính bởi vì có được trí tuệ nên nhân loại mới có thể lấy thân thể yếu ớt đứng trên đỉnh thực vật liên của địa cầu. Sau khi biến dị thú xuất hiện, rất nhiều người đều nghĩ dùng thuộc da của chúng chế tạo bì giáp cứng cỏi. Nhạc Trọng dẫn người giết chết thật nhiều người bản xứ, thu được rất nhiều bì giáp cấp thấp. Tuy không thể phòng ngự tử đạn, nhưng có thể ngăn cản móng vuốt của tang thi cấp thấp đánh trúng.</w:t>
      </w:r>
    </w:p>
    <w:p>
      <w:pPr>
        <w:pStyle w:val="BodyText"/>
      </w:pPr>
      <w:r>
        <w:t xml:space="preserve">Sau khi trang bị loại bì giáp cấp thấp này, tỉ lệ tử vong khi bộ đội của Nhạc Trọng đối chiến với tang thi liền giảm xuống thấp nhất. Mỗi người khi chống cự tang thi bình thường đều anh dũng xông lên phía trước, xem như bọn chúng là đá đặt chân giúp họ cường hóa.</w:t>
      </w:r>
    </w:p>
    <w:p>
      <w:pPr>
        <w:pStyle w:val="BodyText"/>
      </w:pPr>
      <w:r>
        <w:t xml:space="preserve">Bên trong quân doanh chỉ có hơn tám trăm con tang thi, thật nhanh đã bị Cam Đào giết chóc không còn.</w:t>
      </w:r>
    </w:p>
    <w:p>
      <w:pPr>
        <w:pStyle w:val="BodyText"/>
      </w:pPr>
      <w:r>
        <w:t xml:space="preserve">Chém giết xong toàn bộ tang thi, theo mệnh lệnh của Nhạc Trọng các chiến sĩ tự động đem thi thể tang thi họp cùng một chỗ đốt lửa thiêu hủy.</w:t>
      </w:r>
    </w:p>
    <w:p>
      <w:pPr>
        <w:pStyle w:val="BodyText"/>
      </w:pPr>
      <w:r>
        <w:t xml:space="preserve">Tang thi tiến hóa ra binh chủng mới như thôn phệ giả đã gây ấn tượng thật sâu cho Nhạc Trọng, thôn phệ giả tiến hóa tới cực hạn có thể tiêu diệt cả một chiếc xe tăng.</w:t>
      </w:r>
    </w:p>
    <w:p>
      <w:pPr>
        <w:pStyle w:val="BodyText"/>
      </w:pPr>
      <w:r>
        <w:t xml:space="preserve">[CHARGE=20]</w:t>
      </w:r>
    </w:p>
    <w:p>
      <w:pPr>
        <w:pStyle w:val="BodyText"/>
      </w:pPr>
      <w:r>
        <w:t xml:space="preserve">Đương nhiên trong cuộc chiến tập thể tác dụng của thôn phệ giả kém hơn xe tăng, nhưng Nhạc Trọng không muốn lưu lại thi thể tang thi để thôn phệ giả có cơ hội cắn nuốt. Loại quái vật đáng sợ kia ít một con đỡ một con.</w:t>
      </w:r>
    </w:p>
    <w:p>
      <w:pPr>
        <w:pStyle w:val="BodyText"/>
      </w:pPr>
      <w:r>
        <w:t xml:space="preserve">- Lần này thu hoạch không nhỏ!</w:t>
      </w:r>
    </w:p>
    <w:p>
      <w:pPr>
        <w:pStyle w:val="BodyText"/>
      </w:pPr>
      <w:r>
        <w:t xml:space="preserve">Nhạc Trọng bước vào quân doanh, liền thấy được hai mươi chiếc xe tăng bày thật chỉnh tề ngay bên ngoài, trong lòng mừng như điên.</w:t>
      </w:r>
    </w:p>
    <w:p>
      <w:pPr>
        <w:pStyle w:val="BodyText"/>
      </w:pPr>
      <w:r>
        <w:t xml:space="preserve">Thiên Đường thần quốc cung cấp văn kiện cho Nhạc Trọng có thật nhiều địa điểm đóng quân cùng kho trang bị vũ khí là sự thật, nhưng đại bộ phận đều nằm ở Cao Sơn thị cùng Lan Sơn thị. Ở khu vực đóng quân này, kho trang bị vũ khí đại bộ phận đã bị Lý Quang Ý cùng Ngô Nham Hồng đi qua thu về trang bị lực lượng võ trang cho chính mình.</w:t>
      </w:r>
    </w:p>
    <w:p>
      <w:pPr>
        <w:pStyle w:val="BodyText"/>
      </w:pPr>
      <w:r>
        <w:t xml:space="preserve">Nhạc Trọng cũng tìm được một kho trang bị vũ khí cùng ba quân doanh. Bên trong ba quân doanh cũng chỉ là nơi đóng quân bình thường cấp bậc biên phòng liên bộ đội. Mà một quân doanh còn lại là xe tăng doanh biên phòng Thái quân. Lấy quân doanh này thu được hai mươi chiếc xe tăng, xem như Nhạc Trọng mới thu hoạch được một số.</w:t>
      </w:r>
    </w:p>
    <w:p>
      <w:pPr>
        <w:pStyle w:val="BodyText"/>
      </w:pPr>
      <w:r>
        <w:t xml:space="preserve">Nhưng Nhạc Trọng mới thoáng hưng phấn một chút thì chân mày chậm rãi nhíu lại.</w:t>
      </w:r>
    </w:p>
    <w:p>
      <w:pPr>
        <w:pStyle w:val="BodyText"/>
      </w:pPr>
      <w:r>
        <w:t xml:space="preserve">Cam Đào đi tới bên Nhạc Trọng hưng phấn nói:</w:t>
      </w:r>
    </w:p>
    <w:p>
      <w:pPr>
        <w:pStyle w:val="BodyText"/>
      </w:pPr>
      <w:r>
        <w:t xml:space="preserve">- Thủ lĩnh, chúng ta lần này giàu to rồi, không ngờ đây là xe tăng doanh, lần này xem như chúng ta cũng có xe tăng!</w:t>
      </w:r>
    </w:p>
    <w:p>
      <w:pPr>
        <w:pStyle w:val="BodyText"/>
      </w:pPr>
      <w:r>
        <w:t xml:space="preserve">Xe tăng chính là vương giả lục chiến, có được bộ đội xe tăng một doanh này, cho dù gặp mười vạn tang thi thì đội ngũ của Nhạc Trọng cũng có thể dễ dàng đánh bại.</w:t>
      </w:r>
    </w:p>
    <w:p>
      <w:pPr>
        <w:pStyle w:val="BodyText"/>
      </w:pPr>
      <w:r>
        <w:t xml:space="preserve">Nhạc Trọng liếc mắt nhìn Cam Đào, thản nhiên hỏi:</w:t>
      </w:r>
    </w:p>
    <w:p>
      <w:pPr>
        <w:pStyle w:val="BodyText"/>
      </w:pPr>
      <w:r>
        <w:t xml:space="preserve">- Trong các anh có ai biết lái nó?</w:t>
      </w:r>
    </w:p>
    <w:p>
      <w:pPr>
        <w:pStyle w:val="BodyText"/>
      </w:pPr>
      <w:r>
        <w:t xml:space="preserve">Cam Đào chợt sửng sốt cau mày. Lái xe tăng là một môn kỹ thuật, không phải bất kỳ ai leo lên liền có thể thuần thục lái được một chiếc xe tăng.</w:t>
      </w:r>
    </w:p>
    <w:p>
      <w:pPr>
        <w:pStyle w:val="BodyText"/>
      </w:pPr>
      <w:r>
        <w:t xml:space="preserve">Vũ khí tiên tiến thế nào nếu như không có người thích hợp sử dụng chúng thì so ra còn kém hơn một khẩu súng trường. Chính bởi vì như thế Nhạc Trọng mới cau mày. Hai mươi chiếc xe tăng chứng thật là một số tài sản không nhỏ, nhưng muốn chúng phát huy được chiến lực hắn lại không có nhân tài sử dụng.</w:t>
      </w:r>
    </w:p>
    <w:p>
      <w:pPr>
        <w:pStyle w:val="BodyText"/>
      </w:pPr>
      <w:r>
        <w:t xml:space="preserve">- Ah…</w:t>
      </w:r>
    </w:p>
    <w:p>
      <w:pPr>
        <w:pStyle w:val="BodyText"/>
      </w:pPr>
      <w:r>
        <w:t xml:space="preserve">- Địch tập kích…</w:t>
      </w:r>
    </w:p>
    <w:p>
      <w:pPr>
        <w:pStyle w:val="BodyText"/>
      </w:pPr>
      <w:r>
        <w:t xml:space="preserve">- …</w:t>
      </w:r>
    </w:p>
    <w:p>
      <w:pPr>
        <w:pStyle w:val="BodyText"/>
      </w:pPr>
      <w:r>
        <w:t xml:space="preserve">Đột nhiên từ bên quân doanh truyền tới tiếng súng dày đặc cùng tiếng kêu khóc thảm thiết của các chiến sĩ.</w:t>
      </w:r>
    </w:p>
    <w:p>
      <w:pPr>
        <w:pStyle w:val="BodyText"/>
      </w:pPr>
      <w:r>
        <w:t xml:space="preserve">Sắc mặt Nhạc Trọng đại biến không hề có chút do dự phát động ảnh bộ hướng chỗ tiếng súng vọt tới.</w:t>
      </w:r>
    </w:p>
    <w:p>
      <w:pPr>
        <w:pStyle w:val="BodyText"/>
      </w:pPr>
      <w:r>
        <w:t xml:space="preserve">Trong lòng hắn mỗi chiến sĩ tận tâm chiến đấu đều là của cải quý giá, hắn sẽ không dễ dàng buông tha bất kỳ gã bộ hạ nào.</w:t>
      </w:r>
    </w:p>
    <w:p>
      <w:pPr>
        <w:pStyle w:val="BodyText"/>
      </w:pPr>
      <w:r>
        <w:t xml:space="preserve">Chỉ bốn giây sau Nhạc Trọng đã đi tới địa phương vang lên tiếng súng.</w:t>
      </w:r>
    </w:p>
    <w:p>
      <w:pPr>
        <w:pStyle w:val="BodyText"/>
      </w:pPr>
      <w:r>
        <w:t xml:space="preserve">Chỉ thấy trong khu vực kia tuôn ra một mảng lớn những con nhện đen cỡ hai bàn tay đang hướng đám chiến sĩ vọt tới.</w:t>
      </w:r>
    </w:p>
    <w:p>
      <w:pPr>
        <w:pStyle w:val="BodyText"/>
      </w:pPr>
      <w:r>
        <w:t xml:space="preserve">- Quái vật 14 cấp: Nhện hoa độc biến dị. Một loại nhện quần cư biến dị có độc tính kịch liệt!</w:t>
      </w:r>
    </w:p>
    <w:p>
      <w:pPr>
        <w:pStyle w:val="BodyText"/>
      </w:pPr>
      <w:r>
        <w:t xml:space="preserve">Các chiến sĩ dưới trướng Nhạc Trọng điên cuồng dùng súng bắn phá đàn nhện độc đang xông tới.</w:t>
      </w:r>
    </w:p>
    <w:p>
      <w:pPr>
        <w:pStyle w:val="BodyText"/>
      </w:pPr>
      <w:r>
        <w:t xml:space="preserve">Màn đạn kim loại trút xuống đàn nhện độc đem thân thể chúng bắn nát, mỗi một con nhện độc bị bắn dập nát thân thể nổ bung, chảy ra nọc độc màu xanh biếc đầy tính ăn mòn, đem mặt đất ăn mòn thành một đám lỗ nhỏ.</w:t>
      </w:r>
    </w:p>
    <w:p>
      <w:pPr>
        <w:pStyle w:val="BodyText"/>
      </w:pPr>
      <w:r>
        <w:t xml:space="preserve">Lực phòng ngự của nhện độc biến dị cực thấp, nhưng tốc độ lại nhanh, áp đảo trên tang thi 1, chúng nó rất nhanh đã hướng các chiến sĩ vọt lên.</w:t>
      </w:r>
    </w:p>
    <w:p>
      <w:pPr>
        <w:pStyle w:val="BodyText"/>
      </w:pPr>
      <w:r>
        <w:t xml:space="preserve">Một gã chiến sĩ sau khi bắn chết hơn mười con nhện độc liền bị tám con nhện nhảy lên trên người hướng đầu của hắn bò đi.</w:t>
      </w:r>
    </w:p>
    <w:p>
      <w:pPr>
        <w:pStyle w:val="BodyText"/>
      </w:pPr>
      <w:r>
        <w:t xml:space="preserve">- Đi chết đi…đi chết đi…</w:t>
      </w:r>
    </w:p>
    <w:p>
      <w:pPr>
        <w:pStyle w:val="BodyText"/>
      </w:pPr>
      <w:r>
        <w:t xml:space="preserve">Gã chiến sĩ thần tình hoảng sợ vỗ mạnh vào một con nhện độc trên người, đem nó đánh thành dập nát.</w:t>
      </w:r>
    </w:p>
    <w:p>
      <w:pPr>
        <w:pStyle w:val="BodyText"/>
      </w:pPr>
      <w:r>
        <w:t xml:space="preserve">- Ah…</w:t>
      </w:r>
    </w:p>
    <w:p>
      <w:pPr>
        <w:pStyle w:val="BodyText"/>
      </w:pPr>
      <w:r>
        <w:t xml:space="preserve">Thân thể con nhện độc vỡ vụn, nọc độc màu xanh trực tiếp ăn mòn tay phải cùng bì giáp trên thân thể hắn, làm hắn đau đớn đến mặt mày đều vặn vẹo.</w:t>
      </w:r>
    </w:p>
    <w:p>
      <w:pPr>
        <w:pStyle w:val="BodyText"/>
      </w:pPr>
      <w:r>
        <w:t xml:space="preserve">Bảy con nhện hoa độc còn lại thập phần linh mẫn nhảy lên đầu gã chiến sĩ hung hăng cắn lấy cổ hắn, nọc độc kịch liệt liền rót vào trong thân thể gã chiến sĩ, làm cho hắn lập tức xụi lơ trên mặt đất.</w:t>
      </w:r>
    </w:p>
    <w:p>
      <w:pPr>
        <w:pStyle w:val="BodyText"/>
      </w:pPr>
      <w:r>
        <w:t xml:space="preserve">Vô số nhện độc lập tức bổ nhào bò lên người gã chiến sĩ, đem thân thể hắn bao phủ.</w:t>
      </w:r>
    </w:p>
    <w:p>
      <w:pPr>
        <w:pStyle w:val="BodyText"/>
      </w:pPr>
      <w:r>
        <w:t xml:space="preserve">Khi Nhạc Trọng đuổi tới hiện trường đã có tám gã chiến sĩ bị nhện độc cắn nuốt.</w:t>
      </w:r>
    </w:p>
    <w:p>
      <w:pPr>
        <w:pStyle w:val="BodyText"/>
      </w:pPr>
      <w:r>
        <w:t xml:space="preserve">- Toàn bộ rút quân!</w:t>
      </w:r>
    </w:p>
    <w:p>
      <w:pPr>
        <w:pStyle w:val="BodyText"/>
      </w:pPr>
      <w:r>
        <w:t xml:space="preserve">Nhạc Trọng tranh thủ phát ra mệnh lệnh, tay phải vung lên, phát động kỹ năng ma viêm trong chớp mắt bắn ra một cỗ hỏa diễm phong bạo bao phủ lên đàn nhện độc phía trước.</w:t>
      </w:r>
    </w:p>
    <w:p>
      <w:pPr>
        <w:pStyle w:val="BodyText"/>
      </w:pPr>
      <w:r>
        <w:t xml:space="preserve">Bị hỏa diễm phong bạo cuốn lấy, từng tảng lớn nhện độc bị thiêu hủy biến thành tro tàn.</w:t>
      </w:r>
    </w:p>
    <w:p>
      <w:pPr>
        <w:pStyle w:val="BodyText"/>
      </w:pPr>
      <w:r>
        <w:t xml:space="preserve">Trần Dao đi tới bên người Nhạc Trọng, hai tay vỗ xuống đất, ba mươi cây mây thô to từ trong đất kéo dài ra, giống như đập ruồi điên cuồng vỗ lên đàn nhện, đánh dập nát một mảng lớn.</w:t>
      </w:r>
    </w:p>
    <w:p>
      <w:pPr>
        <w:pStyle w:val="BodyText"/>
      </w:pPr>
      <w:r>
        <w:t xml:space="preserve">Trần Dao dẫn dắt Thiên Hoa hội chiến đấu khắp nơi, vì hoàn cảnh bức bách nên tiềm lực của nàng đã hoàn toàn bị kích phát. Hiện tại nàng đã tăng lên 39 cấp, sức chiến đấu vô cùng mạnh mẽ.</w:t>
      </w:r>
    </w:p>
    <w:p>
      <w:pPr>
        <w:pStyle w:val="BodyText"/>
      </w:pPr>
      <w:r>
        <w:t xml:space="preserve">Người nếu bị bức tới tuyệt cảnh không đợi chết thì phải bộc phát ra tiềm lực đáng sợ. Lúc trước nếu Nhạc Trọng không phải bị dồn tới tuyệt cảnh cũng sẽ không dám cầm mộc bổng tân thủ gõ nát đầu tang thi.</w:t>
      </w:r>
    </w:p>
    <w:p>
      <w:pPr>
        <w:pStyle w:val="BodyText"/>
      </w:pPr>
      <w:r>
        <w:t xml:space="preserve">Hai người Phan Kim Dũng cùng Cam Đào đều cầm súng tự động hướng đàn nhện không ngừng bắn phá.</w:t>
      </w:r>
    </w:p>
    <w:p>
      <w:pPr>
        <w:pStyle w:val="BodyText"/>
      </w:pPr>
      <w:r>
        <w:t xml:space="preserve">Bạch Cốt lại giống như đội viên cứu hỏa, không ngừng chạy khắp chung quanh chém giết đàn nhện độc.</w:t>
      </w:r>
    </w:p>
    <w:p>
      <w:pPr>
        <w:pStyle w:val="BodyText"/>
      </w:pPr>
      <w:r>
        <w:t xml:space="preserve">Ma viêm của Nhạc Trọng cực kỳ hung mãnh, chỉ một đoàn hỏa diễm phong bạo đã có tảng lớn đàn nhện hóa thành tro tàn. Hắn chẳng khác gì ma thần hỏa diễm không ngừng bắn ra từng đoàn ngọn lửa công kích lan tràn khắp nơi.</w:t>
      </w:r>
    </w:p>
    <w:p>
      <w:pPr>
        <w:pStyle w:val="BodyText"/>
      </w:pPr>
      <w:r>
        <w:t xml:space="preserve">Nhưng cho dù là như thế vẫn có nhện độc rải rác bò theo hướng khác dũng mãnh lao tới những chiến sĩ cường hóa cấp thấp.</w:t>
      </w:r>
    </w:p>
    <w:p>
      <w:pPr>
        <w:pStyle w:val="BodyText"/>
      </w:pPr>
      <w:r>
        <w:t xml:space="preserve">- Rút khỏi quân doanh, quay về mặt đường lớn! Cam Đào, anh tổ chức chống cự!</w:t>
      </w:r>
    </w:p>
    <w:p>
      <w:pPr>
        <w:pStyle w:val="BodyText"/>
      </w:pPr>
      <w:r>
        <w:t xml:space="preserve">Nhạc Trọng thấy vậy trầm giọng ra lệnh.</w:t>
      </w:r>
    </w:p>
    <w:p>
      <w:pPr>
        <w:pStyle w:val="BodyText"/>
      </w:pPr>
      <w:r>
        <w:t xml:space="preserve">Ở bên trong binh doanh địa hình phức tạp, còn có thật nhiều kiến trúc đủ loại, được kiến trúc che giấu bị đàn nhện công kích thật khó lòng phòng bị.</w:t>
      </w:r>
    </w:p>
    <w:p>
      <w:pPr>
        <w:pStyle w:val="Compact"/>
      </w:pPr>
      <w:r>
        <w:t xml:space="preserve">Nhưng một khi đi tới địa phương rộng rãi, đàn nhện sẽ dễ đối phó hơn. Dù sao nhóm người Nhạc Trọng có mang theo hỏa lực hung mãnh, có tới sáu chiếc xe chở trọng súng máy 12.7mm.</w:t>
      </w:r>
      <w:r>
        <w:br w:type="textWrapping"/>
      </w:r>
      <w:r>
        <w:br w:type="textWrapping"/>
      </w:r>
    </w:p>
    <w:p>
      <w:pPr>
        <w:pStyle w:val="Heading2"/>
      </w:pPr>
      <w:bookmarkStart w:id="644" w:name="chương-622-biến-dị-thú-tam-giai-đại-chiến-1"/>
      <w:bookmarkEnd w:id="644"/>
      <w:r>
        <w:t xml:space="preserve">622. Chương 622: Biến Dị Thú Tam Giai Đại Chiến! (1)</w:t>
      </w:r>
    </w:p>
    <w:p>
      <w:pPr>
        <w:pStyle w:val="Compact"/>
      </w:pPr>
      <w:r>
        <w:br w:type="textWrapping"/>
      </w:r>
      <w:r>
        <w:br w:type="textWrapping"/>
      </w:r>
    </w:p>
    <w:p>
      <w:pPr>
        <w:pStyle w:val="BodyText"/>
      </w:pPr>
      <w:r>
        <w:t xml:space="preserve">- Triệt!</w:t>
      </w:r>
    </w:p>
    <w:p>
      <w:pPr>
        <w:pStyle w:val="BodyText"/>
      </w:pPr>
      <w:r>
        <w:t xml:space="preserve">Cam Đào gật đầu, thân hình chớp động nhanh chóng dẫn người rút lui khỏi quân doanh.</w:t>
      </w:r>
    </w:p>
    <w:p>
      <w:pPr>
        <w:pStyle w:val="BodyText"/>
      </w:pPr>
      <w:r>
        <w:t xml:space="preserve">- Đi theo tôi, tôi thật muốn nhìn xem sào huyệt của chúng nó ở nơi nào!</w:t>
      </w:r>
    </w:p>
    <w:p>
      <w:pPr>
        <w:pStyle w:val="BodyText"/>
      </w:pPr>
      <w:r>
        <w:t xml:space="preserve">Nhạc Trọng nhìn phương hướng đàn nhện không ngừng tràn tới phóng qua. Hắn muốn chặt đứt ngọn nguồn mà bọn chúng xuất hiện.</w:t>
      </w:r>
    </w:p>
    <w:p>
      <w:pPr>
        <w:pStyle w:val="BodyText"/>
      </w:pPr>
      <w:r>
        <w:t xml:space="preserve">Biến dị thú vẫn luôn sẽ có một con biến dị thú nhị giai hoặc tam giai làm thủ lĩnh chỉ huy hành động của bọn chúng. Chỉ cần tiêu diệt thủ lĩnh của chúng thì chúng sẽ tự động tan rã.</w:t>
      </w:r>
    </w:p>
    <w:p>
      <w:pPr>
        <w:pStyle w:val="BodyText"/>
      </w:pPr>
      <w:r>
        <w:t xml:space="preserve">Trần Dao cùng Phan Kim Dũng theo sát sau lưng hắn.</w:t>
      </w:r>
    </w:p>
    <w:p>
      <w:pPr>
        <w:pStyle w:val="BodyText"/>
      </w:pPr>
      <w:r>
        <w:t xml:space="preserve">Trên đường đi, Nhạc Trọng dựng lên một tầng ma viêm bảo hộ, đem toàn bộ những con nhện đánh tới thiêu thành tro tàn.</w:t>
      </w:r>
    </w:p>
    <w:p>
      <w:pPr>
        <w:pStyle w:val="BodyText"/>
      </w:pPr>
      <w:r>
        <w:t xml:space="preserve">Giống như cảm ứng được nguy hiểm, đàn nhện vốn đang phóng ra ngoài lại đột nhiên rút quân, liên tục tấn công Nhạc Trọng, nhưng chỉ vừa nhào tới liền bị ma viêm thiêu hủy thành tro bụi.</w:t>
      </w:r>
    </w:p>
    <w:p>
      <w:pPr>
        <w:pStyle w:val="BodyText"/>
      </w:pPr>
      <w:r>
        <w:t xml:space="preserve">Bạch Cốt theo sát bên cạnh hắn, gai xương tung bay, nhưng lúc thân thể đàn nhện bị phá nát lại phun ra nọc độc ăn mòn gai xương của hắn.</w:t>
      </w:r>
    </w:p>
    <w:p>
      <w:pPr>
        <w:pStyle w:val="BodyText"/>
      </w:pPr>
      <w:r>
        <w:t xml:space="preserve">Thân thể Bạch Cốt đao thương bất nhập, dù là loại đạn trọng súng máy 12.7 mm cũng không thể xỏ xuyên qua, nhưng lại bị nọc độc ăn mòn gai xương. Vì vậy hắn chém giết thêm một trận cuối cùng ngừng tay, chỉ đi theo sát bên người Nhạc Trọng.</w:t>
      </w:r>
    </w:p>
    <w:p>
      <w:pPr>
        <w:pStyle w:val="BodyText"/>
      </w:pPr>
      <w:r>
        <w:t xml:space="preserve">[CHARGE=3]</w:t>
      </w:r>
    </w:p>
    <w:p>
      <w:pPr>
        <w:pStyle w:val="BodyText"/>
      </w:pPr>
      <w:r>
        <w:t xml:space="preserve">Tốc độ của Bạch Cốt lúc này đã tăng hơn gấp mười lần, còn nhanh hơn tiến hóa giả nhanh nhẹn cấp thấp, nhện độc căn bản không theo kịp tốc độ của hắn, cũng không thể nhảy lên người hắn.</w:t>
      </w:r>
    </w:p>
    <w:p>
      <w:pPr>
        <w:pStyle w:val="BodyText"/>
      </w:pPr>
      <w:r>
        <w:t xml:space="preserve">Nhạc Trọng dọc theo phương hướng nhện hoa độc xuất hiện phóng đi, chạy nhanh chừng một cây số hắn đã đi tới bên trong một khu núi rừng rậm rạp.</w:t>
      </w:r>
    </w:p>
    <w:p>
      <w:pPr>
        <w:pStyle w:val="BodyText"/>
      </w:pPr>
      <w:r>
        <w:t xml:space="preserve">Hắn vừa bước vào phiến núi rừng, đột nhiên từ hai bên đại thụ xuất hiện hai con nhện hoa độc lớn chừng chậu rửa mặt, toàn thân bao phủ lông rậm màu đen, tám chân thật lớn. Hai con nhện biến dị há miệng phun ra hai đạo tơ nhện màu trắng sền sệt hướng chỗ Nhạc Trọng bắn tới.</w:t>
      </w:r>
    </w:p>
    <w:p>
      <w:pPr>
        <w:pStyle w:val="BodyText"/>
      </w:pPr>
      <w:r>
        <w:t xml:space="preserve">- Quát vật 60 cấp: Nhện hoa độc biến dị nhị giai!</w:t>
      </w:r>
    </w:p>
    <w:p>
      <w:pPr>
        <w:pStyle w:val="BodyText"/>
      </w:pPr>
      <w:r>
        <w:t xml:space="preserve">Hai con nhện lớn vừa xuất hiện, một cỗ cảm giác cực kỳ nguy hiểm nảy lên trong lòng Nhạc Trọng, hắn lập tức nhảy lui ra sau, đồng thời phát động cảm tri nhãn, thấy được tin tức về hai con nhện độc kia.</w:t>
      </w:r>
    </w:p>
    <w:p>
      <w:pPr>
        <w:pStyle w:val="BodyText"/>
      </w:pPr>
      <w:r>
        <w:t xml:space="preserve">Hai luồng tơ nhện màu trắng sền sệt oanh thẳng địa phương Nhạc Trọng vừa đứng, tơ nhện sền sệt kia chính là lực lượng bổn nguyên của hai con nhện lớn, uy lực cực kỳ đáng sợ. Một khi bị tơ nhện oanh trúng, tơ nhện chẳng những co rút cực nhanh, đem con mồi chặt chẽ trói lại, đồng thời còn tản mát ra một cỗ khí thể gây tê, làm con mồi bị mất đi sức chống cự.</w:t>
      </w:r>
    </w:p>
    <w:p>
      <w:pPr>
        <w:pStyle w:val="BodyText"/>
      </w:pPr>
      <w:r>
        <w:t xml:space="preserve">Cho dù là Thiểm Điện tam giai bị nhện độc nhị giai phun trúng quấn chặt cũng sẽ hoàn toàn mất đi sức chống cự, chỉ còn hậu quả bị cắn nuốt. Đương nhiên Thiểm Điện có được tốc độ siêu âm, tự nhiên không khả năng sẽ bị đánh trúng.</w:t>
      </w:r>
    </w:p>
    <w:p>
      <w:pPr>
        <w:pStyle w:val="BodyText"/>
      </w:pPr>
      <w:r>
        <w:t xml:space="preserve">Nhạc Trọng tránh khỏi hai luồng tơ nhện, ngay lập tức phóng ra gai độc liên tục bắn sáu phát về hướng hai con nhện kia.</w:t>
      </w:r>
    </w:p>
    <w:p>
      <w:pPr>
        <w:pStyle w:val="BodyText"/>
      </w:pPr>
      <w:r>
        <w:t xml:space="preserve">Phanh! Phanh!</w:t>
      </w:r>
    </w:p>
    <w:p>
      <w:pPr>
        <w:pStyle w:val="BodyText"/>
      </w:pPr>
      <w:r>
        <w:t xml:space="preserve">Bị sáu gai độc liên tục bắn phá, thân thể một con nhện trực tiếp nổ tung, bắn ra dòng máu xanh biếc văng ra tung tóe, đem đại thụ ăn mòn thành lỗ hổng lớn.</w:t>
      </w:r>
    </w:p>
    <w:p>
      <w:pPr>
        <w:pStyle w:val="BodyText"/>
      </w:pPr>
      <w:r>
        <w:t xml:space="preserve">Nhện độc nhị giai là biến dị thú công kích mạnh nhưng phòng thủ yếu ớt. Công kích của chúng dù gặp biến dị thú tam giai cũng có thể giết chết. Nhưng thân thể của chúng dù là viên đạn súng trường cũng xuyên thủng được, càng không cần nói tới uy lực của gai độc.</w:t>
      </w:r>
    </w:p>
    <w:p>
      <w:pPr>
        <w:pStyle w:val="BodyText"/>
      </w:pPr>
      <w:r>
        <w:t xml:space="preserve">Con nhện còn lại bị trúng gai độc thân thể tạc ra một lỗ máu thật lớn, nhẫn nhịn đau đớn bỏ chạy.</w:t>
      </w:r>
    </w:p>
    <w:p>
      <w:pPr>
        <w:pStyle w:val="BodyText"/>
      </w:pPr>
      <w:r>
        <w:t xml:space="preserve">Tay phải Nhạc Trọng vung lên, một đoàn ngọn lửa đỏ đậm nháy mắt nổ bắn ra, nhanh như hỏa tiễn oanh thẳng lên đại thụ, ngọn lửa nóng rực lập tức thiêu hủy đem con nhện độc nhị giai kia thiêu thành tro tàn.</w:t>
      </w:r>
    </w:p>
    <w:p>
      <w:pPr>
        <w:pStyle w:val="BodyText"/>
      </w:pPr>
      <w:r>
        <w:t xml:space="preserve">Hai con nhện nhị giai tuôn ra một hộp báu màu xanh, một quyển kỹ năng thư tam cực.</w:t>
      </w:r>
    </w:p>
    <w:p>
      <w:pPr>
        <w:pStyle w:val="BodyText"/>
      </w:pPr>
      <w:r>
        <w:t xml:space="preserve">- Kỹ năng cường kích thương 3 cấp, đem năng lượng tập trung trên viên đạn, khi bắn ra tăng cường thêm uy lực. Kỹ năng này là kỹ năng chủ động. Phát động một lần hao tổn thấp nhất 10 điểm tinh thần lực, 5 điểm thể lực. Uy lực kỹ năng cùng hình thành viên đạn, cấp bậc cường hóa kỹ năng có quan hệ tới việc tiêu hao tinh thần lực cùng thể lực!</w:t>
      </w:r>
    </w:p>
    <w:p>
      <w:pPr>
        <w:pStyle w:val="BodyText"/>
      </w:pPr>
      <w:r>
        <w:t xml:space="preserve">Trong hộp báu màu xanh nhảy ra một bộ phòng hộ phục 3 cấp thật thưa thớt.</w:t>
      </w:r>
    </w:p>
    <w:p>
      <w:pPr>
        <w:pStyle w:val="BodyText"/>
      </w:pPr>
      <w:r>
        <w:t xml:space="preserve">Khả năng lấy được phòng hộ phục là thấp nhất, Nhạc Trọng chém giết vô số địch nhân, đại bộ phận đều là phòng hộ phục 2 cấp, loại 3 cấp hắn chỉ có một bộ. Đây là bộ thứ hai mà hắn có được, khả năng này quả thật có thể so sánh với bảo vật 4 cấp.</w:t>
      </w:r>
    </w:p>
    <w:p>
      <w:pPr>
        <w:pStyle w:val="BodyText"/>
      </w:pPr>
      <w:r>
        <w:t xml:space="preserve">- Đây là kỹ năng dành cho cường hóa giả cường hóa phương diện súng ống chuyên tinh!</w:t>
      </w:r>
    </w:p>
    <w:p>
      <w:pPr>
        <w:pStyle w:val="BodyText"/>
      </w:pPr>
      <w:r>
        <w:t xml:space="preserve">Nhạc Trọng nhìn thoáng qua kỹ năng 3 cấp cường kích thương, trực tiếp thu vào trong trữ vật giới chỉ.</w:t>
      </w:r>
    </w:p>
    <w:p>
      <w:pPr>
        <w:pStyle w:val="BodyText"/>
      </w:pPr>
      <w:r>
        <w:t xml:space="preserve">Hắn có thật nhiều kỹ năng chủ động nhưng khuyết thiếu điểm kỹ năng cường hóa, tự nhiên không dự tính học tập loại kỹ năng chủ động 3 cấp này.</w:t>
      </w:r>
    </w:p>
    <w:p>
      <w:pPr>
        <w:pStyle w:val="BodyText"/>
      </w:pPr>
      <w:r>
        <w:t xml:space="preserve">Sau khi hắn thủ tiêu hai con nhện độc nhị giai, những con nhện còn lại cũng không bỏ chạy tán loạn mà lại điên cuồng xông lên, không ngừng vọt về phía hắn.</w:t>
      </w:r>
    </w:p>
    <w:p>
      <w:pPr>
        <w:pStyle w:val="BodyText"/>
      </w:pPr>
      <w:r>
        <w:t xml:space="preserve">Hắn chứng kiến những con nhện biến dị không ngừng lao tới, trong lòng vừa động:</w:t>
      </w:r>
    </w:p>
    <w:p>
      <w:pPr>
        <w:pStyle w:val="BodyText"/>
      </w:pPr>
      <w:r>
        <w:t xml:space="preserve">- Biến dị thú nhị giai đã chết mà chúng vẫn không bị tán loạn, chẳng lẽ còn có biến dị thú tam giai?</w:t>
      </w:r>
    </w:p>
    <w:p>
      <w:pPr>
        <w:pStyle w:val="BodyText"/>
      </w:pPr>
      <w:r>
        <w:t xml:space="preserve">Vừa xử lý những con nhện độc công tới hắn vừa tính toán trong lòng:</w:t>
      </w:r>
    </w:p>
    <w:p>
      <w:pPr>
        <w:pStyle w:val="BodyText"/>
      </w:pPr>
      <w:r>
        <w:t xml:space="preserve">- Theo hình thức công kích của con nhện nhị giai mà xem, nhện hoa độc hẳn là biến dị thú công kích mạnh nhưng phòng thủ yếu. Tốc độ của chúng khá nhanh, lực phòng ngự lại cực thấp. Nếu loại biến dị thú tam giai như vậy mình hẳn là có cơ hội chiến thắng được!</w:t>
      </w:r>
    </w:p>
    <w:p>
      <w:pPr>
        <w:pStyle w:val="BodyText"/>
      </w:pPr>
      <w:r>
        <w:t xml:space="preserve">Nhạc Trọng quay đầu nhìn Trần Dao cùng Phan Kim Dũng trầm giọng nói:</w:t>
      </w:r>
    </w:p>
    <w:p>
      <w:pPr>
        <w:pStyle w:val="BodyText"/>
      </w:pPr>
      <w:r>
        <w:t xml:space="preserve">- Hai người quay về đi, tôi muốn đi vào nhìn một chút!</w:t>
      </w:r>
    </w:p>
    <w:p>
      <w:pPr>
        <w:pStyle w:val="BodyText"/>
      </w:pPr>
      <w:r>
        <w:t xml:space="preserve">Biến dị thú tam giai cực kỳ khủng bố, hắn cũng không nắm chắc tất thắng. Một mình hắn còn có thể chạy trốn, nhưng nếu mang theo hai người chỉ sợ sẽ cùng chết trong khu rừng này.</w:t>
      </w:r>
    </w:p>
    <w:p>
      <w:pPr>
        <w:pStyle w:val="BodyText"/>
      </w:pPr>
      <w:r>
        <w:t xml:space="preserve">Bởi vì tốc độ của Nhạc Trọng nhanh gấp mười tám lần, cho dù đối diện với Thiểm Điện cũng có thể kịp thời làm ra phản ứng, không đến mức bị một chiêu miểu sát, vì vậy hắn mới sinh ra ý định đối chiến cùng biến dị thú tam giai. Nếu không hắn cũng không dám dễ dàng đi trêu chọc bọn chúng.</w:t>
      </w:r>
    </w:p>
    <w:p>
      <w:pPr>
        <w:pStyle w:val="BodyText"/>
      </w:pPr>
      <w:r>
        <w:t xml:space="preserve">- Tự anh cẩn thận!</w:t>
      </w:r>
    </w:p>
    <w:p>
      <w:pPr>
        <w:pStyle w:val="BodyText"/>
      </w:pPr>
      <w:r>
        <w:t xml:space="preserve">Hiện tại Trần Dao đã trưởng thành hơn rất nhiều, nàng lo lắng dặn dò Nhạc Trọng một câu sau đó cùng Phan Kim Dũng phóng ra ngoài rừng.</w:t>
      </w:r>
    </w:p>
    <w:p>
      <w:pPr>
        <w:pStyle w:val="BodyText"/>
      </w:pPr>
      <w:r>
        <w:t xml:space="preserve">Mỗi bước đi của Trần Dao vô số bụi cỏ mềm mại chung quanh nàng biến thành sắc bén như đao kiếm, giống như có sinh mạng chém giết những con nhện độc biến dị vây quanh nàng. Ở trong khu rừng tràn đầy thực vật rậm rạp, thực lực của nàng có thể phát huy đến cao nhất.</w:t>
      </w:r>
    </w:p>
    <w:p>
      <w:pPr>
        <w:pStyle w:val="BodyText"/>
      </w:pPr>
      <w:r>
        <w:t xml:space="preserve">Nhạc Trọng thấy hai người đã rời khỏi, lập tức phát động hợp thể phòng hộ thuật, ở ngoài cơ thể ngưng tụ ra một tầng cốt khải, gai xương kéo dài nhảy lên một thân đại thụ, sau đó nhanh chóng dọc theo phương hướng đàn nhện độc xuất hiện đi tới.</w:t>
      </w:r>
    </w:p>
    <w:p>
      <w:pPr>
        <w:pStyle w:val="BodyText"/>
      </w:pPr>
      <w:r>
        <w:t xml:space="preserve">Nhạc Trọng chạy nhanh trong rừng thêm hai cây số chợt nghe được thanh âm tiếng rống to rung trời.</w:t>
      </w:r>
    </w:p>
    <w:p>
      <w:pPr>
        <w:pStyle w:val="Compact"/>
      </w:pPr>
      <w:r>
        <w:t xml:space="preserve">Hắn lặng lẽ đi tới một thân cây đại thụ, hướng chỗ phát ra thanh âm tiếng rống nhìn qua.</w:t>
      </w:r>
      <w:r>
        <w:br w:type="textWrapping"/>
      </w:r>
      <w:r>
        <w:br w:type="textWrapping"/>
      </w:r>
    </w:p>
    <w:p>
      <w:pPr>
        <w:pStyle w:val="Heading2"/>
      </w:pPr>
      <w:bookmarkStart w:id="645" w:name="chương-623-biến-dị-thú-tam-giai-đại-chiến-2"/>
      <w:bookmarkEnd w:id="645"/>
      <w:r>
        <w:t xml:space="preserve">623. Chương 623: Biến Dị Thú Tam Giai Đại Chiến! (2)</w:t>
      </w:r>
    </w:p>
    <w:p>
      <w:pPr>
        <w:pStyle w:val="Compact"/>
      </w:pPr>
      <w:r>
        <w:br w:type="textWrapping"/>
      </w:r>
      <w:r>
        <w:br w:type="textWrapping"/>
      </w:r>
    </w:p>
    <w:p>
      <w:pPr>
        <w:pStyle w:val="BodyText"/>
      </w:pPr>
      <w:r>
        <w:t xml:space="preserve">Chỉ thấy trên mặt đất trong khu rừng sinh trưởng một tảng lớn những đóa hoa màu tím, chẳng khác gì biển hoa tím. Bên trong trung tâm lại sinh trưởng một gốc thực vật chẳng khác gì tử ngọc tạo thành, có bảy phiến lá tím, còn có một trái cây màu tím tản ra hương thơm kỳ dị.</w:t>
      </w:r>
    </w:p>
    <w:p>
      <w:pPr>
        <w:pStyle w:val="BodyText"/>
      </w:pPr>
      <w:r>
        <w:t xml:space="preserve">Cách gốc thực vật kia chừng trăm thước có một con vượn lớn thân cao bốn thước, dáng người cực kỳ to lớn khôi ngô, toàn thân mọc đầy lông đỏ, hai tay dài lên móng vuốt sắc bén tới mười phân sáng loáng, hình dáng xấu xí dữ tợn đang bị một đoàn tơ nhện màu trắng trói chặt.</w:t>
      </w:r>
    </w:p>
    <w:p>
      <w:pPr>
        <w:pStyle w:val="BodyText"/>
      </w:pPr>
      <w:r>
        <w:t xml:space="preserve">Ở một bên khác có một con nhện khổng lồ thân cao hai thước, toàn thân đầy lông rậm màu đen, tám chân lớn còn lớn hơn chân nhân loại nhìn thật khủng bố.</w:t>
      </w:r>
    </w:p>
    <w:p>
      <w:pPr>
        <w:pStyle w:val="BodyText"/>
      </w:pPr>
      <w:r>
        <w:t xml:space="preserve">- Biến dị thú 85 cấp: Bạo Liệt Viên tam giai!</w:t>
      </w:r>
    </w:p>
    <w:p>
      <w:pPr>
        <w:pStyle w:val="BodyText"/>
      </w:pPr>
      <w:r>
        <w:t xml:space="preserve">- Biến dị thú 76 cấp: Nhện hoa độc biến dị tam giai!</w:t>
      </w:r>
    </w:p>
    <w:p>
      <w:pPr>
        <w:pStyle w:val="BodyText"/>
      </w:pPr>
      <w:r>
        <w:t xml:space="preserve">- Hai con biến dị thú tam giai!</w:t>
      </w:r>
    </w:p>
    <w:p>
      <w:pPr>
        <w:pStyle w:val="BodyText"/>
      </w:pPr>
      <w:r>
        <w:t xml:space="preserve">Nhạc Trọng nhìn thấy hai con biến dị thú trong lòng rùng mình, sau đó lại nhìn qua chỗ gốc thực vật màu tím kia. Dù với cự ly xa tới một cây số nhưng hương vị từ gốc thực vật tản ra thật làm người thanh thản sảng khoái vô cùng.</w:t>
      </w:r>
    </w:p>
    <w:p>
      <w:pPr>
        <w:pStyle w:val="BodyText"/>
      </w:pPr>
      <w:r>
        <w:t xml:space="preserve">Con Bạo Liệt Viên tam giai có được cự lực đánh dẹp một chiếc xe tăng, tốc độ chỉ kém hơn Thiểm Điện hai phần, có được lực phòng ngự ngăn cản được đạn pháo 37mm pháo kích. Lực lượng bổn nguyên của nó chính là quái lực, một quyền có thể oanh dẹp một cỗ xe tăng. Trong biến dị thú tam giai nó cũng là sự tồn tại cực kỳ khủng bố, dễ dàng xé rách hổ báo. Nếu nó trực tiếp oanh trúng Nhạc Trọng một quyền, cho dù hắn đỡ được nhưng phải bị oanh bay hơn mười thước xa, bị thương không nhẹ.</w:t>
      </w:r>
    </w:p>
    <w:p>
      <w:pPr>
        <w:pStyle w:val="BodyText"/>
      </w:pPr>
      <w:r>
        <w:t xml:space="preserve">Nhưng con Bạo Liệt Viên khủng bố như vậy lại bị đoàn tơ nhện màu trắng trói chặt mà chỉ điên cuồng giãy dụa, đem tơ nhện kia căng thẳng tới mức cơ hồ tản ra.</w:t>
      </w:r>
    </w:p>
    <w:p>
      <w:pPr>
        <w:pStyle w:val="BodyText"/>
      </w:pPr>
      <w:r>
        <w:t xml:space="preserve">[CHARGE=20]</w:t>
      </w:r>
    </w:p>
    <w:p>
      <w:pPr>
        <w:pStyle w:val="BodyText"/>
      </w:pPr>
      <w:r>
        <w:t xml:space="preserve">Con nhện tam giai cũng không chút hoang mang tiếp tục mở to miệng phun ra tơ nhện màu trắng, không ngừng đem thân thể con vượn kia cuốn chặt.</w:t>
      </w:r>
    </w:p>
    <w:p>
      <w:pPr>
        <w:pStyle w:val="BodyText"/>
      </w:pPr>
      <w:r>
        <w:t xml:space="preserve">Con vượn khổng lồ gầm lên giận dữ, cuối cùng ngay cả đầu của nó cũng bị tơ nhện cuốn chặt không thể thở, chỉ kiên trì được hai giây nó đã ngã trên mặt đất, bị khí thể gây tê trong tơ nhện hoàn toàn làm tê dại.</w:t>
      </w:r>
    </w:p>
    <w:p>
      <w:pPr>
        <w:pStyle w:val="BodyText"/>
      </w:pPr>
      <w:r>
        <w:t xml:space="preserve">Đúng lúc này một đạo thân ảnh màu xám nhanh như mũi tên nhọn vọt về hướng con nhện tam giai kia.</w:t>
      </w:r>
    </w:p>
    <w:p>
      <w:pPr>
        <w:pStyle w:val="BodyText"/>
      </w:pPr>
      <w:r>
        <w:t xml:space="preserve">- Biến dị thú 73 cực: Hôi Ảnh Thử tam giai!</w:t>
      </w:r>
    </w:p>
    <w:p>
      <w:pPr>
        <w:pStyle w:val="BodyText"/>
      </w:pPr>
      <w:r>
        <w:t xml:space="preserve">Nhạc Trọng tập trung nhìn vào thân ảnh màu xám kia, đó là một con chuột thân cao 2m70, thân thể khoác lân giáp màu xám, tứ chi đều thật dài, móng vuốt sắc bén. Lực phòng ngự của Hôi Ảnh Thử mạnh hơn Thiểm Điện, nhưng tốc độ thì chậm hơn một bậc.</w:t>
      </w:r>
    </w:p>
    <w:p>
      <w:pPr>
        <w:pStyle w:val="BodyText"/>
      </w:pPr>
      <w:r>
        <w:t xml:space="preserve">Dù là như thế nhưng tốc độ của con chuột kia cũng đã tiếp cận vận tốc âm thanh, vừa động như sấm sét, khoảng cách trăm thước cơ hồ chỉ nháy mắt đã xuyên qua, hung hăng đánh tới con nhện độc tam giai kia.</w:t>
      </w:r>
    </w:p>
    <w:p>
      <w:pPr>
        <w:pStyle w:val="BodyText"/>
      </w:pPr>
      <w:r>
        <w:t xml:space="preserve">Nhìn thấy con nhện tam giai sắp bị con chuột kia đánh té trên mặt đất, nhưng con chuột đột nhiên lăng không khựng lại, một tia tơ nhện trong suốt mà mắt thường rất khó thể nhìn thấy được đang quấn quanh trên người của nó.</w:t>
      </w:r>
    </w:p>
    <w:p>
      <w:pPr>
        <w:pStyle w:val="BodyText"/>
      </w:pPr>
      <w:r>
        <w:t xml:space="preserve">Tơ nhện trong suốt kia là do con nhện tam giai bày ra cạm bẫy trước đó, năng lực chiến đấu của thân thể nó rất yếu, con vượn kia chỉ cần tát nó một cái đủ chụp chết nó. Nhưng nó là chuyên gia đỉnh cấp về cạm bẫy, chỉ cần là con mồi đi vào khu vực của nó cho dù cấp bậc cường hóa mạnh hơn nó thì nó cũng có thể giết chết.</w:t>
      </w:r>
    </w:p>
    <w:p>
      <w:pPr>
        <w:pStyle w:val="BodyText"/>
      </w:pPr>
      <w:r>
        <w:t xml:space="preserve">Con chuột kia điên cuồng vung móng vuốt, trảm lên trên tơ nhện trong suốt kia, đem tơ nhện chặt đứt, liền rớt xuống đất.</w:t>
      </w:r>
    </w:p>
    <w:p>
      <w:pPr>
        <w:pStyle w:val="BodyText"/>
      </w:pPr>
      <w:r>
        <w:t xml:space="preserve">Con chuột vừa rơi xuống đất, con nhện độc liền phun ra từng đạo niêm dịch màu trắng bắn lên người con chuột tam giai, trực tiếp quấn quanh người nó hình thành một quả cầu trắng siết chặt.</w:t>
      </w:r>
    </w:p>
    <w:p>
      <w:pPr>
        <w:pStyle w:val="BodyText"/>
      </w:pPr>
      <w:r>
        <w:t xml:space="preserve">Con chuột tam giai cố sức giãy dụa bên trong đoàn niêm dịch màu trắng, móng vuốt lợi hại không ngừng cắt xuống, đem tơ nhện xé rách.</w:t>
      </w:r>
    </w:p>
    <w:p>
      <w:pPr>
        <w:pStyle w:val="BodyText"/>
      </w:pPr>
      <w:r>
        <w:t xml:space="preserve">Con nhện độc biến dị cũng không ngừng phun ra tơ nhện quấn chặt lấy thân thể con chuột kia, làm nó không cách nào động đậy.</w:t>
      </w:r>
    </w:p>
    <w:p>
      <w:pPr>
        <w:pStyle w:val="BodyText"/>
      </w:pPr>
      <w:r>
        <w:t xml:space="preserve">Con chuột biến dị giãy dụa ước chừng năm phút thời gian rốt cục xụi lơ bên trong tơ nhện không cách nào nhúc nhích.</w:t>
      </w:r>
    </w:p>
    <w:p>
      <w:pPr>
        <w:pStyle w:val="BodyText"/>
      </w:pPr>
      <w:r>
        <w:t xml:space="preserve">Ngay lúc hai con biến dị thú tam giai đại chiến, Nhạc Trọng lặng yên không một tiếng động rút súng ngắm ưng hình nhắm ngay đầu con nhện tam giai bóp cò.</w:t>
      </w:r>
    </w:p>
    <w:p>
      <w:pPr>
        <w:pStyle w:val="BodyText"/>
      </w:pPr>
      <w:r>
        <w:t xml:space="preserve">Phanh!</w:t>
      </w:r>
    </w:p>
    <w:p>
      <w:pPr>
        <w:pStyle w:val="BodyText"/>
      </w:pPr>
      <w:r>
        <w:t xml:space="preserve">Nương theo sau một tiếng súng vang thật lớn, viên đạn trực tiếp oanh thẳng vào trong mắt con nhện độc trực tiếp oanh ra một lỗ máu thật lớn, vô số máu huyết màu xanh biếc tát đầy mặt đất, đem mặt đất đốt thủng bốc khói.</w:t>
      </w:r>
    </w:p>
    <w:p>
      <w:pPr>
        <w:pStyle w:val="BodyText"/>
      </w:pPr>
      <w:r>
        <w:t xml:space="preserve">Con nhện tam giai bị thương nặng, nhưng sinh mệnh lực lại cực kỳ ương ngạnh nên chưa lập tức tử vong, tám cái chân cùng vũ động điên cuồng bỏ chạy. Nó là biến dị thú tam giai chuyên bố trí cạm bẫy, cũng không am hiểu chính diện chiến đấu.</w:t>
      </w:r>
    </w:p>
    <w:p>
      <w:pPr>
        <w:pStyle w:val="BodyText"/>
      </w:pPr>
      <w:r>
        <w:t xml:space="preserve">Con nhện độc kia tốc độ có thể so sánh với Thiểm Điện nhị giai, mạnh hơn lúc Nhạc Trọng phát động ảnh bộ một bậc, chỉ mấy lần chớp động đã không thấy bóng dáng, làm Nhạc Trọng muốn giết nó cũng thập phần khó khăn.</w:t>
      </w:r>
    </w:p>
    <w:p>
      <w:pPr>
        <w:pStyle w:val="BodyText"/>
      </w:pPr>
      <w:r>
        <w:t xml:space="preserve">Biến dị thú tam giai có đủ chủng loại, có nhát gan, hung mãnh, giả dối. Loại nhện độc tam giai này thuộc dạng nhát gan, một khi bị thương sẽ lập tức chạy thoát không thấy bóng dáng.</w:t>
      </w:r>
    </w:p>
    <w:p>
      <w:pPr>
        <w:pStyle w:val="BodyText"/>
      </w:pPr>
      <w:r>
        <w:t xml:space="preserve">- Thật nhanh!</w:t>
      </w:r>
    </w:p>
    <w:p>
      <w:pPr>
        <w:pStyle w:val="BodyText"/>
      </w:pPr>
      <w:r>
        <w:t xml:space="preserve">Nhạc Trọng nhìn thấy con nhện độc nháy mắt mất dạng liền khẽ cau mày, trầm tư một thoáng, thân hình chợt lóe hướng gốc thực vật màu tím vọt tới.</w:t>
      </w:r>
    </w:p>
    <w:p>
      <w:pPr>
        <w:pStyle w:val="BodyText"/>
      </w:pPr>
      <w:r>
        <w:t xml:space="preserve">Ngay khi Nhạc Trọng vừa vọt tới cách gốc thực vật chừng trăm thước, một mảnh tơ nhện dài hẹp cơ hồ mắt thường khó thể thấy được đột nhiên từ dưới mặt đất dựng lên, quấn quanh trên người Nhạc Trọng.</w:t>
      </w:r>
    </w:p>
    <w:p>
      <w:pPr>
        <w:pStyle w:val="BodyText"/>
      </w:pPr>
      <w:r>
        <w:t xml:space="preserve">Nhạc Trọng dùng lực giãy dụa, lực lượng gấp tám lần bùng nổ, nhưng tơ nhện nhìn qua trong suốt như sợi tóc lại cứng rắn còn hơn sắt thép hơn nữa tính dai cực mạnh, lực lượng của hắn không cách nào tránh thoát được tơ nhện trong suốt kia.</w:t>
      </w:r>
    </w:p>
    <w:p>
      <w:pPr>
        <w:pStyle w:val="BodyText"/>
      </w:pPr>
      <w:r>
        <w:t xml:space="preserve">Một mảnh tơ nhện dài hẹp trong suốt từ dưới mặt đất nhảy lên, tầng tầng bao bọc trên người Nhạc Trọng phong tỏa hành động của hắn.</w:t>
      </w:r>
    </w:p>
    <w:p>
      <w:pPr>
        <w:pStyle w:val="BodyText"/>
      </w:pPr>
      <w:r>
        <w:t xml:space="preserve">Nhìn thấy con mồi mắc câu, con nhện độc tam giai vốn đã trốn vào trong rừng lại bò đi ra đứng cách Nhạc Trọng hai trăm thước, mở to miệng hướng chỗ hắn phun ra từng đoàn tơ nhện màu trắng.</w:t>
      </w:r>
    </w:p>
    <w:p>
      <w:pPr>
        <w:pStyle w:val="BodyText"/>
      </w:pPr>
      <w:r>
        <w:t xml:space="preserve">- Mắc câu rồi!</w:t>
      </w:r>
    </w:p>
    <w:p>
      <w:pPr>
        <w:pStyle w:val="BodyText"/>
      </w:pPr>
      <w:r>
        <w:t xml:space="preserve">Trong mắt Nhạc Trọng thoáng hiện hàn quang, thân thể nổ bắn ra năm đạo gai xương bén nhọn xoay tròn đem toàn bộ tơ nhện cứng rắn chặt đứt. Hắn duỗi tay ra, một đoàn hỏa diễm cuồng bạo hướng đoàn niệm dịch màu trắng thổi quét tới.</w:t>
      </w:r>
    </w:p>
    <w:p>
      <w:pPr>
        <w:pStyle w:val="BodyText"/>
      </w:pPr>
      <w:r>
        <w:t xml:space="preserve">Bị ma viêm nóng rực oanh kích, đoàn tơ nhện niêm dịch lập tức bị thiêu hủy, phát ra tiếng vang tư tư ngay sau đó hóa thành khói độc màu đen biến mất không thấy gì nữa.</w:t>
      </w:r>
    </w:p>
    <w:p>
      <w:pPr>
        <w:pStyle w:val="BodyText"/>
      </w:pPr>
      <w:r>
        <w:t xml:space="preserve">Thân hình Nhạc Trọng chớp động rút súng ngắm ưng hình nhảy về bên phải, nhắm ngay con nhện độc tam giai nã một phát súng.</w:t>
      </w:r>
    </w:p>
    <w:p>
      <w:pPr>
        <w:pStyle w:val="BodyText"/>
      </w:pPr>
      <w:r>
        <w:t xml:space="preserve">Phanh!</w:t>
      </w:r>
    </w:p>
    <w:p>
      <w:pPr>
        <w:pStyle w:val="BodyText"/>
      </w:pPr>
      <w:r>
        <w:t xml:space="preserve">Nương theo sau một tiếng vang, con nhện độc bị thư kích đạn xuyên qua ánh mắt, ba con mắt lập tức nổ tung, viên đạn lại xỏ xuyên qua thân thể của nó, mở ra một lỗ thủng thật lớn, thật nhiều niêm dịch xanh biếc từ trong lỗ thủng trào ra.</w:t>
      </w:r>
    </w:p>
    <w:p>
      <w:pPr>
        <w:pStyle w:val="Compact"/>
      </w:pPr>
      <w:r>
        <w:t xml:space="preserve">Bàn tay Nhạc Trọng vừa lật, liền thu súng ngắm ưng hình vào trong trữ vật giới chỉ, đồng thời gai độc lại xuất hiện trong tay hắn, không chút do dự hướng con nhện tam giai bắn sáu phát.</w:t>
      </w:r>
      <w:r>
        <w:br w:type="textWrapping"/>
      </w:r>
      <w:r>
        <w:br w:type="textWrapping"/>
      </w:r>
    </w:p>
    <w:p>
      <w:pPr>
        <w:pStyle w:val="Heading2"/>
      </w:pPr>
      <w:bookmarkStart w:id="646" w:name="chương-624-liên-tục-thu-hoạch"/>
      <w:bookmarkEnd w:id="646"/>
      <w:r>
        <w:t xml:space="preserve">624. Chương 624: Liên Tục Thu Hoạch!</w:t>
      </w:r>
    </w:p>
    <w:p>
      <w:pPr>
        <w:pStyle w:val="Compact"/>
      </w:pPr>
      <w:r>
        <w:br w:type="textWrapping"/>
      </w:r>
      <w:r>
        <w:br w:type="textWrapping"/>
      </w:r>
    </w:p>
    <w:p>
      <w:pPr>
        <w:pStyle w:val="BodyText"/>
      </w:pPr>
      <w:r>
        <w:t xml:space="preserve">Ánh mắt con nhện bị thương nặng, trong khoảnh khắc không thể nhìn thấy được gì, theo bản năng hướng địa phương khác chạy trốn. Nhạc Trọng bắn ra sáu phát gai độc nhưng chỉ có hai phát trúng thân thể nó, oanh ra hai lỗ máu cực lớn, niêm dịch xanh biếc không ngừng chảy ra.</w:t>
      </w:r>
    </w:p>
    <w:p>
      <w:pPr>
        <w:pStyle w:val="BodyText"/>
      </w:pPr>
      <w:r>
        <w:t xml:space="preserve">Nhạc Trọng vung tay chỉ về hướng con nhện kia, hào quang chợt lóe, một quả cầu lửa liền bắn ra oanh thẳng lên thân thể của con nhện tạc ra một lỗ thủng lớn.</w:t>
      </w:r>
    </w:p>
    <w:p>
      <w:pPr>
        <w:pStyle w:val="BodyText"/>
      </w:pPr>
      <w:r>
        <w:t xml:space="preserve">Con nhện biến dị liên tục bị trọng thương, thật nhiều máu tươi chảy ra, sinh mệnh lực bắt đầu xói mòn, tốc độ cũng đã biến thành chậm chạp.</w:t>
      </w:r>
    </w:p>
    <w:p>
      <w:pPr>
        <w:pStyle w:val="BodyText"/>
      </w:pPr>
      <w:r>
        <w:t xml:space="preserve">Nhạc Trọng vẫn không dám có chút khinh thường, phát động kỹ năng ma viêm chỉ về hướng con nhện, hai mươi quả cầu lửa trống rỗng hiện ra, nhanh như đạn pháo oanh thẳng lên thân thể nó, liên tục nổ tung, đem con nhện tạc thành mảnh nhỏ.</w:t>
      </w:r>
    </w:p>
    <w:p>
      <w:pPr>
        <w:pStyle w:val="BodyText"/>
      </w:pPr>
      <w:r>
        <w:t xml:space="preserve">Một đoàn linh quang tràn vào thân thể Nhạc Trọng, một hộp báu màu xanh cùng một trăm sinh tồn tệ rơi rụng trên mặt đất.</w:t>
      </w:r>
    </w:p>
    <w:p>
      <w:pPr>
        <w:pStyle w:val="BodyText"/>
      </w:pPr>
      <w:r>
        <w:t xml:space="preserve">- Chúc mừng ngài thăng lên 64 cấp, đạt được hai điểm thuộc tính tự do!</w:t>
      </w:r>
    </w:p>
    <w:p>
      <w:pPr>
        <w:pStyle w:val="BodyText"/>
      </w:pPr>
      <w:r>
        <w:t xml:space="preserve">[CHARGE=3]</w:t>
      </w:r>
    </w:p>
    <w:p>
      <w:pPr>
        <w:pStyle w:val="BodyText"/>
      </w:pPr>
      <w:r>
        <w:t xml:space="preserve">Nhạc Trọng thủ tiêu xong con nhện tam giai biến dị mới thở ra một hơi, lực phòng ngự của con nhện thấp, bổn nguyên lực lượng lại bị năng lực của hắn khắc chế mới có thể đem nó kích sát. Nếu hắn phải chống cự Bạo Liệt Viên tam giai, là loại mãnh thú không có nhược điểm gì quá lớn, hắn sẽ thập phần nguy hiểm.</w:t>
      </w:r>
    </w:p>
    <w:p>
      <w:pPr>
        <w:pStyle w:val="BodyText"/>
      </w:pPr>
      <w:r>
        <w:t xml:space="preserve">- Bảo vật 4 cấp: Hoa độc chi tru giới chỉ. Sau khi trang bị, nhanh nhẹn +4, tinh thần +6, kỹ năng phụ trợ tơ nhện. Miêu tả kỹ năng: Có thể bắn ra một luồng tơ nhện trong suốt quấn quanh mục tiêu, mỗi mười giây hấp thu thể lực địch nhân, thẳng tới khi thể lực địch nhân hao hết mới thôi. Tơ nhện có tính dính siêu cường, có thể thừa nhận được sức kéo dưới 250 điểm lực lượng. Tơ nhện có thể bị loại lưỡi dao sắc bén ngoài 4 cấp chặt đứt. Kỹ năng làm lạnh thời gian là một phút, mỗi ngày có thể sử dụng mười lần!</w:t>
      </w:r>
    </w:p>
    <w:p>
      <w:pPr>
        <w:pStyle w:val="BodyText"/>
      </w:pPr>
      <w:r>
        <w:t xml:space="preserve">Nhạc Trọng đeo giới chỉ lên tay, hài lòng thầm nghĩ:</w:t>
      </w:r>
    </w:p>
    <w:p>
      <w:pPr>
        <w:pStyle w:val="BodyText"/>
      </w:pPr>
      <w:r>
        <w:t xml:space="preserve">- Không hổ là bảo vật 4 cấp, thật sự là thứ tốt!</w:t>
      </w:r>
    </w:p>
    <w:p>
      <w:pPr>
        <w:pStyle w:val="BodyText"/>
      </w:pPr>
      <w:r>
        <w:t xml:space="preserve">Có được giới chỉ này, tương đương có thêm một kỹ năng thập phần hữu dụng, cho dù muốn làm Spiderman cũng không thành vấn đề.</w:t>
      </w:r>
    </w:p>
    <w:p>
      <w:pPr>
        <w:pStyle w:val="BodyText"/>
      </w:pPr>
      <w:r>
        <w:t xml:space="preserve">Lúc này hai tay hắn đã đeo chín chiếc nhẫn, chỉ còn thiếu một là hai tay hắn đeo đầy nhẫn.</w:t>
      </w:r>
    </w:p>
    <w:p>
      <w:pPr>
        <w:pStyle w:val="BodyText"/>
      </w:pPr>
      <w:r>
        <w:t xml:space="preserve">Nhạc Trọng cũng không dừng lại bên thi thể con nhện tam giai, đi tới chỗ con chuột tam giai bị tơ nhện bọc kín hôn mê.</w:t>
      </w:r>
    </w:p>
    <w:p>
      <w:pPr>
        <w:pStyle w:val="BodyText"/>
      </w:pPr>
      <w:r>
        <w:t xml:space="preserve">Trong mắt hắn hiện lên vẻ ngưng trọng, tay phải tiêu hao 50 điểm tinh thần lực cùng 20 điểm thể lực ngưng tụ một thanh ma viêm trường mâu dài hai thước.</w:t>
      </w:r>
    </w:p>
    <w:p>
      <w:pPr>
        <w:pStyle w:val="BodyText"/>
      </w:pPr>
      <w:r>
        <w:t xml:space="preserve">Lúc này kỹ năng ma viêm của hắn đã cường hóa tới 4 cấp, hao phí 50 điểm tinh thần lực cùng 20 điểm thể lực ngưng tụ ma viêm trường mâu có thể dễ dàng xỏ xuyên qua một chiếc xe thiết giáp, uy lực có thể tương đương loại hỏa tiễn trung đẳng.</w:t>
      </w:r>
    </w:p>
    <w:p>
      <w:pPr>
        <w:pStyle w:val="BodyText"/>
      </w:pPr>
      <w:r>
        <w:t xml:space="preserve">Nhạc Trọng dùng lực ném ra, ma viêm trường mâu xỏ xuyên qua niêm dịch tơ nhện màu trắng đâm xuyên qua thân thể con chuột tam giai trực tiếp nổ tung, đem đầu của con chuột trực tiếp nổ tung một nửa.</w:t>
      </w:r>
    </w:p>
    <w:p>
      <w:pPr>
        <w:pStyle w:val="BodyText"/>
      </w:pPr>
      <w:r>
        <w:t xml:space="preserve">Một đoàn linh quang lại tràn vào thân thể hắn, một hộp báu màu xanh cũng phát nổ đi ra.</w:t>
      </w:r>
    </w:p>
    <w:p>
      <w:pPr>
        <w:pStyle w:val="BodyText"/>
      </w:pPr>
      <w:r>
        <w:t xml:space="preserve">Nhạc Trọng có chút tiếc hận nghĩ thầm:</w:t>
      </w:r>
    </w:p>
    <w:p>
      <w:pPr>
        <w:pStyle w:val="BodyText"/>
      </w:pPr>
      <w:r>
        <w:t xml:space="preserve">- Đáng tiếc con chuột tam giai kia không phải bằng chính thực lực mình săn giết, vì vậy đạt được linh lực thật ít!</w:t>
      </w:r>
    </w:p>
    <w:p>
      <w:pPr>
        <w:pStyle w:val="BodyText"/>
      </w:pPr>
      <w:r>
        <w:t xml:space="preserve">Nhưng có thể thoải mái diệt sát một con biến dị thú tam giai như vậy hắn vẫn hết sức hài lòng, dù sao toàn thân biến dị thú tam giai đều là bảo bối. Tuy rằng lực phòng ngự của con chuột tam giai thấp, nhưng lớp da của nó có thể ngăn cản được loại đạn của trọng súng máy 12.7mm bắn phá. Hơn nữa huyết tinh, tủy não, máu, thịt, xương cốt của nó cũng đều là bảo bối.</w:t>
      </w:r>
    </w:p>
    <w:p>
      <w:pPr>
        <w:pStyle w:val="BodyText"/>
      </w:pPr>
      <w:r>
        <w:t xml:space="preserve">Nhạc Trọng mở ra hộp báu màu xanh, một đạo thanh sắc quang mang chớp động, một chiếc xe máy chở cơ quan pháo màu đen có sáu nòng, nhìn qua tràn ngập lực lượng xuất hiện trước mắt hắn.</w:t>
      </w:r>
    </w:p>
    <w:p>
      <w:pPr>
        <w:pStyle w:val="BodyText"/>
      </w:pPr>
      <w:r>
        <w:t xml:space="preserve">- Bảo vật 4 cấp: Xe tấn ảnh. Tốc độ cao nhất có thể đạt tới 700km/h. Có thể chở thêm loại cơ quan pháo 20mm sáu nòng. Mỗi ngày có thể chạy 300km, có thể tự động bắn ra 100 phát đạn pháo. Nếu đổ đầy nguồn năng lượng, có thể chạy xa hơn. Hiện tại số lượng đạn pháo là 100 viên!</w:t>
      </w:r>
    </w:p>
    <w:p>
      <w:pPr>
        <w:pStyle w:val="BodyText"/>
      </w:pPr>
      <w:r>
        <w:t xml:space="preserve">- Phương tiện giao thông không tệ!</w:t>
      </w:r>
    </w:p>
    <w:p>
      <w:pPr>
        <w:pStyle w:val="BodyText"/>
      </w:pPr>
      <w:r>
        <w:t xml:space="preserve">Nhạc Trọng nhìn chiếc xe trong mắt hiện lên vui sướng.</w:t>
      </w:r>
    </w:p>
    <w:p>
      <w:pPr>
        <w:pStyle w:val="BodyText"/>
      </w:pPr>
      <w:r>
        <w:t xml:space="preserve">Chiếc tấn ảnh này có thể đi 300km mỗi ngày, trong cuối thời được xem là khoảng cách rất dài. Hơn nữa tốc độ của nó cực nhanh, có được chiếc xe này Nhạc Trọng có thể đi được rất nhiều nơi.</w:t>
      </w:r>
    </w:p>
    <w:p>
      <w:pPr>
        <w:pStyle w:val="BodyText"/>
      </w:pPr>
      <w:r>
        <w:t xml:space="preserve">Tốc độ cao nhất của Thiểm Điện có thể siêu việt vận tốc âm thanh, nhưng cũng làm tiêu hao thật nhiều lực lượng của nó, tối đa chỉ có thể duy trì tốc độ khoảng 100km, hơn nữa còn bị tiêu hao thật nhiều thể lực. Không thể so sánh với máy bay chiến đấu, dù sao nó vẫn là sinh vật có máu thịt thân thể, muốn hành động phải tiêu hao thật nhiều năng lượng.</w:t>
      </w:r>
    </w:p>
    <w:p>
      <w:pPr>
        <w:pStyle w:val="BodyText"/>
      </w:pPr>
      <w:r>
        <w:t xml:space="preserve">Nhạc Trọng nhanh chóng thu chiếc xe vào trong trữ vật giới chỉ, sau đó đi nhanh tới chỗ con Bạo Liệt Viên tam giai.</w:t>
      </w:r>
    </w:p>
    <w:p>
      <w:pPr>
        <w:pStyle w:val="BodyText"/>
      </w:pPr>
      <w:r>
        <w:t xml:space="preserve">Nhạc Trọng nhìn con vượn khổng lồ, trong mắt thoáng hiện vẻ ngưng trọng, ma viêm trong tay bắt đầu khởi động, nháy mắt tiêu hao 60 điểm tinh thần lực, 20 điểm thể lực ngưng tụ ma viêm trường mâu dài tới hai thước.</w:t>
      </w:r>
    </w:p>
    <w:p>
      <w:pPr>
        <w:pStyle w:val="BodyText"/>
      </w:pPr>
      <w:r>
        <w:t xml:space="preserve">Hắn dùng lực ném ra trường mâu, cắt qua hư không oanh thẳng lên đầu con vượn biến dị kia.</w:t>
      </w:r>
    </w:p>
    <w:p>
      <w:pPr>
        <w:pStyle w:val="BodyText"/>
      </w:pPr>
      <w:r>
        <w:t xml:space="preserve">Oanh một tiếng nổ, trường mâu xỏ xuyên qua tơ nhện oanh lên đầu con vượn tam giai, cứng rắn tạc ra một lỗ máu thật lớn trên đầu nó.</w:t>
      </w:r>
    </w:p>
    <w:p>
      <w:pPr>
        <w:pStyle w:val="BodyText"/>
      </w:pPr>
      <w:r>
        <w:t xml:space="preserve">Hống!</w:t>
      </w:r>
    </w:p>
    <w:p>
      <w:pPr>
        <w:pStyle w:val="BodyText"/>
      </w:pPr>
      <w:r>
        <w:t xml:space="preserve">Con vượn vốn đang bị trói chặt đột nhiên bò lên, ngửa mặt phát ra tiếng gầm rú vô cùng thống khổ. Trên đầu của nó bên mắt phải bị tạc ra lỗ máu thật lớn, máu tươi không ngừng chảy ra, nhưng cho dù là như thế vẫn lưu cho người ta cảm giác hung mãnh tuyệt luân.</w:t>
      </w:r>
    </w:p>
    <w:p>
      <w:pPr>
        <w:pStyle w:val="BodyText"/>
      </w:pPr>
      <w:r>
        <w:t xml:space="preserve">- Không xong! Con vượn này còn chưa chết! Lực phòng ngự của nó thật sự là đáng sợ!</w:t>
      </w:r>
    </w:p>
    <w:p>
      <w:pPr>
        <w:pStyle w:val="BodyText"/>
      </w:pPr>
      <w:r>
        <w:t xml:space="preserve">Nhạc Trọng nhìn con vượn tam giai bật dậy, sắc mặt đại biến.</w:t>
      </w:r>
    </w:p>
    <w:p>
      <w:pPr>
        <w:pStyle w:val="BodyText"/>
      </w:pPr>
      <w:r>
        <w:t xml:space="preserve">Nhạc Trọng tâm niệm vừa động, từ trong tay xuất hiện ống phóng rốc két phản xe tăng 98 thức 120mm, hiện tại hắn cũng bất chấp nhiều như vậy. Không giết chết con vượn tam giai kia chỉ sợ người chết sẽ là hắn.</w:t>
      </w:r>
    </w:p>
    <w:p>
      <w:pPr>
        <w:pStyle w:val="BodyText"/>
      </w:pPr>
      <w:r>
        <w:t xml:space="preserve">Hắn có lòng tin chống cự với nhện hoa độc tam giai, nhưng muốn chống lại Bạo Liệt Viên tam giai, loại cự thú khủng bố mà ngay cả ma viêm cũng ngăn cản được hắn thật sự không chút nắm chắc.</w:t>
      </w:r>
    </w:p>
    <w:p>
      <w:pPr>
        <w:pStyle w:val="BodyText"/>
      </w:pPr>
      <w:r>
        <w:t xml:space="preserve">Viên hỏa tiễn hung hăng hướng đầu con vượn biến dị oanh tới.</w:t>
      </w:r>
    </w:p>
    <w:p>
      <w:pPr>
        <w:pStyle w:val="BodyText"/>
      </w:pPr>
      <w:r>
        <w:t xml:space="preserve">Con vượn kia cũng cảm thấy được nguy hiểm, thân thể căng cứng lên, vươn móng vuốt thật lớn chắn ngang phương hướng hỏa tiễn bắn tới.</w:t>
      </w:r>
    </w:p>
    <w:p>
      <w:pPr>
        <w:pStyle w:val="BodyText"/>
      </w:pPr>
      <w:r>
        <w:t xml:space="preserve">Oanh!</w:t>
      </w:r>
    </w:p>
    <w:p>
      <w:pPr>
        <w:pStyle w:val="BodyText"/>
      </w:pPr>
      <w:r>
        <w:t xml:space="preserve">Nương theo sau một tiếng vang thật lớn, hỏa tiễn nổ tung trong tay con vượn tam giai, cứng rắn nổ rớt ba ngón tay của nó. Đồng thời đem tay phải nó tạc nổ huyết nhục mơ hồ, nhưng vẫn chưa bị dập nát.</w:t>
      </w:r>
    </w:p>
    <w:p>
      <w:pPr>
        <w:pStyle w:val="BodyText"/>
      </w:pPr>
      <w:r>
        <w:t xml:space="preserve">- Giỡn chơi sao? Lấy thân thể huyết nhục lại có thể ngăn cản hỏa tiễn công kích! Thật biến thái!</w:t>
      </w:r>
    </w:p>
    <w:p>
      <w:pPr>
        <w:pStyle w:val="BodyText"/>
      </w:pPr>
      <w:r>
        <w:t xml:space="preserve">Nhạc Trọng nhìn con vượn tam giai hi sinh một bàn tay phải ngăn chặn hỏa tiễn nổ mạnh, trong mắt thoáng hiện vẻ kinh hãi.</w:t>
      </w:r>
    </w:p>
    <w:p>
      <w:pPr>
        <w:pStyle w:val="BodyText"/>
      </w:pPr>
      <w:r>
        <w:t xml:space="preserve">Con vượn nổi giận gầm lên một tiếng, dùng sức tránh né, vô số tơ nhện lập tức dập nát rơi tán lạc trên mặt đất.</w:t>
      </w:r>
    </w:p>
    <w:p>
      <w:pPr>
        <w:pStyle w:val="Compact"/>
      </w:pPr>
      <w:r>
        <w:t xml:space="preserve">Không còn con nhện độc liên tục phóng thích bổn nguyên lực lượng của mình, tơ nhện căn bản không ngăn được quái lực của nó.</w:t>
      </w:r>
      <w:r>
        <w:br w:type="textWrapping"/>
      </w:r>
      <w:r>
        <w:br w:type="textWrapping"/>
      </w:r>
    </w:p>
    <w:p>
      <w:pPr>
        <w:pStyle w:val="Heading2"/>
      </w:pPr>
      <w:bookmarkStart w:id="647" w:name="chương-625-bạo-liệt-viên-tam-giai"/>
      <w:bookmarkEnd w:id="647"/>
      <w:r>
        <w:t xml:space="preserve">625. Chương 625: Bạo Liệt Viên Tam Giai!</w:t>
      </w:r>
    </w:p>
    <w:p>
      <w:pPr>
        <w:pStyle w:val="Compact"/>
      </w:pPr>
      <w:r>
        <w:br w:type="textWrapping"/>
      </w:r>
      <w:r>
        <w:br w:type="textWrapping"/>
      </w:r>
    </w:p>
    <w:p>
      <w:pPr>
        <w:pStyle w:val="BodyText"/>
      </w:pPr>
      <w:r>
        <w:t xml:space="preserve">Trong lòng Nhạc Trọng rùng mình, thân hình bật lui về phía sau lập tức lấy ra viên hỏa tiễn khác oanh về hướng Bạo Liệt Viên.</w:t>
      </w:r>
    </w:p>
    <w:p>
      <w:pPr>
        <w:pStyle w:val="BodyText"/>
      </w:pPr>
      <w:r>
        <w:t xml:space="preserve">Bạo Liệt Viên vươn tay phải trảo tới chộp viên hỏa tiễn vào trong tay.</w:t>
      </w:r>
    </w:p>
    <w:p>
      <w:pPr>
        <w:pStyle w:val="BodyText"/>
      </w:pPr>
      <w:r>
        <w:t xml:space="preserve">Oanh một tiếng nổ, mấy ngón tay còn sót lại của Bạo Liệt Viên đều bị tạc đến dập nát.</w:t>
      </w:r>
    </w:p>
    <w:p>
      <w:pPr>
        <w:pStyle w:val="BodyText"/>
      </w:pPr>
      <w:r>
        <w:t xml:space="preserve">Trong nháy mắt con vượn lâm vào trạng thái cuồng bạo, dùng sức nhảy ra khỏi tơ nhện quấn quýt, nhanh như đạn pháo phóng về hướng Nhạc Trọng.</w:t>
      </w:r>
    </w:p>
    <w:p>
      <w:pPr>
        <w:pStyle w:val="BodyText"/>
      </w:pPr>
      <w:r>
        <w:t xml:space="preserve">Tốc độ của nó đã siêu việt Thiểm Điện khi còn ở nhị giai, chỉ kém hơn Thiểm Điện hiện tại một chút, cơ hồ chỉ hai lần hô hấp đã xuất hiện trước người Nhạc Trọng, tay trái không chút hao tổn nắm lại như viên đạn pháo oanh thẳng vào thân thể Nhạc Trọng.</w:t>
      </w:r>
    </w:p>
    <w:p>
      <w:pPr>
        <w:pStyle w:val="BodyText"/>
      </w:pPr>
      <w:r>
        <w:t xml:space="preserve">Nhạc Trọng phát động kỹ năng thao túng trọng lực, nhất thời trọng lực tác dụng lên thân thể Bạo Liệt Viên, làm thân thể nó thoáng chậm lại.</w:t>
      </w:r>
    </w:p>
    <w:p>
      <w:pPr>
        <w:pStyle w:val="BodyText"/>
      </w:pPr>
      <w:r>
        <w:t xml:space="preserve">Nhưng ngay sau đó một quyền của Bạo Liệt Viên liền tạp xuống.</w:t>
      </w:r>
    </w:p>
    <w:p>
      <w:pPr>
        <w:pStyle w:val="BodyText"/>
      </w:pPr>
      <w:r>
        <w:t xml:space="preserve">Sắc mặt Nhạc Trọng không thay đổi lấy ra một viên hỏa tiễn, đồng thời từ trong ngực hắn bay ra linh chung thanh đồng phóng xuất ra một tầng phòng hộ tráo màu xanh chắn ngay trước người hắn.</w:t>
      </w:r>
    </w:p>
    <w:p>
      <w:pPr>
        <w:pStyle w:val="BodyText"/>
      </w:pPr>
      <w:r>
        <w:t xml:space="preserve">Lực oanh kích của Bạo Liệt Viên nặng nề như thái sơn, một quyền oanh lên phòng hộ tráo màu xanh, phòng hộ tráo đột nhiên nổ tung, hào quang của linh chung chợt ảm đạm, rơi rụng xuống mặt đất.</w:t>
      </w:r>
    </w:p>
    <w:p>
      <w:pPr>
        <w:pStyle w:val="BodyText"/>
      </w:pPr>
      <w:r>
        <w:t xml:space="preserve">Phòng hộ tráo vốn có thể ngăn cản hai phát hỏa tiễn lại bị một quyền của Bạo Liệt Viên oanh thành dập nát.</w:t>
      </w:r>
    </w:p>
    <w:p>
      <w:pPr>
        <w:pStyle w:val="BodyText"/>
      </w:pPr>
      <w:r>
        <w:t xml:space="preserve">Phòng hộ tráo dập nát nhưng lại cấp cho Nhạc Trọng chút thời gian quý giá, hắn lập tức giơ ống phóng rốc két oanh thẳng vào đầu Bạo Liệt Viên.</w:t>
      </w:r>
    </w:p>
    <w:p>
      <w:pPr>
        <w:pStyle w:val="BodyText"/>
      </w:pPr>
      <w:r>
        <w:t xml:space="preserve">Viên hỏa tiễn hung hăng oanh thẳng lên mắt phải Bạo Liệt Viên, lập tức nổ tung, đem mắt phải của nó trực tiếp tạc vỡ, máu tươi văng khắp nơi chẳng khác gì mưa tuyết.</w:t>
      </w:r>
    </w:p>
    <w:p>
      <w:pPr>
        <w:pStyle w:val="BodyText"/>
      </w:pPr>
      <w:r>
        <w:t xml:space="preserve">Cơ hồ cùng một thời gian cái đuôi của con vượn thuận thế đảo qua, hung hăng oanh lên bụng phải của Nhạc Trọng.</w:t>
      </w:r>
    </w:p>
    <w:p>
      <w:pPr>
        <w:pStyle w:val="BodyText"/>
      </w:pPr>
      <w:r>
        <w:t xml:space="preserve">Cốt khải trên bụng hắn chợt nổ tung, lại vang lên tiếng động như nứt xương, thân thể hắn như mảnh vải rách bị oanh bay đụng vào một gốc đại thụ, phun ngụm máu tươi.</w:t>
      </w:r>
    </w:p>
    <w:p>
      <w:pPr>
        <w:pStyle w:val="BodyText"/>
      </w:pPr>
      <w:r>
        <w:t xml:space="preserve">Cũng chỉ bị một kích Nhạc Trọng đã bị thương nặng, gãy hơn mười xương cốt, ngũ tạng lục phủ đều bị chấn thương, khi hắn ho khan không ngừng mang theo thịt nát.</w:t>
      </w:r>
    </w:p>
    <w:p>
      <w:pPr>
        <w:pStyle w:val="BodyText"/>
      </w:pPr>
      <w:r>
        <w:t xml:space="preserve">- Thật đáng sợ! Quả nhiên lấy thực lực của mình muốn độc lập chiến đấu cùng một con biến dị thú tam giai còn có chút khó khăn!</w:t>
      </w:r>
    </w:p>
    <w:p>
      <w:pPr>
        <w:pStyle w:val="BodyText"/>
      </w:pPr>
      <w:r>
        <w:t xml:space="preserve">[CHARGE=20]</w:t>
      </w:r>
    </w:p>
    <w:p>
      <w:pPr>
        <w:pStyle w:val="BodyText"/>
      </w:pPr>
      <w:r>
        <w:t xml:space="preserve">Nhạc Trọng nhìn con Bạo Liệt Viên đã mù mắt, đang lâm vào trong điên cuồng không ngừng oanh kích khắp chung quanh, lấy ra khẩu súng ngắm ưng hình.</w:t>
      </w:r>
    </w:p>
    <w:p>
      <w:pPr>
        <w:pStyle w:val="BodyText"/>
      </w:pPr>
      <w:r>
        <w:t xml:space="preserve">Nhạc Trọng lấy ra súng ngắm, đè nén sát khí của mình, nhắm ngay đầu Bạo Liệt Viên bóp cò.</w:t>
      </w:r>
    </w:p>
    <w:p>
      <w:pPr>
        <w:pStyle w:val="BodyText"/>
      </w:pPr>
      <w:r>
        <w:t xml:space="preserve">Phanh!</w:t>
      </w:r>
    </w:p>
    <w:p>
      <w:pPr>
        <w:pStyle w:val="BodyText"/>
      </w:pPr>
      <w:r>
        <w:t xml:space="preserve">Viên đạn thư kích oanh lên hốc mắt bị thương của Bạo Liệt Viên, nổ tung, thật nhiều huyết nhục bắn ra tung tóe.</w:t>
      </w:r>
    </w:p>
    <w:p>
      <w:pPr>
        <w:pStyle w:val="BodyText"/>
      </w:pPr>
      <w:r>
        <w:t xml:space="preserve">Con Bạo Liệt Viên nhất thời càng thêm cuồng bạo, nó xoay người, đôi mắt bị phá hủy cực kỳ đáng sợ, cứ như vậy phóng thẳng về hướng Nhạc Trọng.</w:t>
      </w:r>
    </w:p>
    <w:p>
      <w:pPr>
        <w:pStyle w:val="BodyText"/>
      </w:pPr>
      <w:r>
        <w:t xml:space="preserve">Trong mắt Nhạc Trọng chợt lóe hàn quang, lấy ra hỏa tiễn hướng Bạo Liệt Viên bóp cò.</w:t>
      </w:r>
    </w:p>
    <w:p>
      <w:pPr>
        <w:pStyle w:val="BodyText"/>
      </w:pPr>
      <w:r>
        <w:t xml:space="preserve">Thân hình con Bạo Liệt Viên chợt lóe, nhanh như quỷ mị lướt ngang sáu bảy thước, viên hỏa tiễn sượt qua thân thể nó oanh lên đất trống nổ tung.</w:t>
      </w:r>
    </w:p>
    <w:p>
      <w:pPr>
        <w:pStyle w:val="BodyText"/>
      </w:pPr>
      <w:r>
        <w:t xml:space="preserve">Trước đó Nhạc Trọng có thể oanh trúng nó là vì nó bị tơ nhện cuốn lấy, lần thứ hai là vì khoảng cách quá gần, nếu tránh một khoảng cách nhất định, nó có thể dựa vào cảm giác nguy hiểm mà dễ dàng tránh né hỏa tiễn.</w:t>
      </w:r>
    </w:p>
    <w:p>
      <w:pPr>
        <w:pStyle w:val="BodyText"/>
      </w:pPr>
      <w:r>
        <w:t xml:space="preserve">Nhạc Trọng nhìn Bạo Liệt Viên không ngừng phóng tới, trong mắt lóe dị quang, trong tay ngưng tụ ra một thanh ma viêm trường mâu.</w:t>
      </w:r>
    </w:p>
    <w:p>
      <w:pPr>
        <w:pStyle w:val="BodyText"/>
      </w:pPr>
      <w:r>
        <w:t xml:space="preserve">Ngay lúc Bạo Liệt Viên sắp vọt tới trước người hắn, thân thể chợt lảo đảo, ngã trên mặt đất. Tuy rằng nó giãy thoát khỏi tơ nhện, nhưng độc gây tê còn chưa hoàn toàn mất hẳn. Lúc này nó bị thương quá nặng, thân thể không thể ngăn cản độc gây tê ăn mòn nên ngã xuống đất.</w:t>
      </w:r>
    </w:p>
    <w:p>
      <w:pPr>
        <w:pStyle w:val="BodyText"/>
      </w:pPr>
      <w:r>
        <w:t xml:space="preserve">Nhạc Trọng nhìn thấy Bạo Liệt Viên té ngã không hề buông tha cơ hội, dùng lực ném ra trường mâu ma viêm, một đạo lưu quang oanh thẳng lên đầu con Bạo Liệt Viên tam giai kia.</w:t>
      </w:r>
    </w:p>
    <w:p>
      <w:pPr>
        <w:pStyle w:val="BodyText"/>
      </w:pPr>
      <w:r>
        <w:t xml:space="preserve">Ma viêm trường mâu nổ tung oanh ra một lỗ thủng cực lớn trên đầu con vượn tam giai.</w:t>
      </w:r>
    </w:p>
    <w:p>
      <w:pPr>
        <w:pStyle w:val="BodyText"/>
      </w:pPr>
      <w:r>
        <w:t xml:space="preserve">Nhạc Trọng liên tục bắn ra sáu phát gai độc, xỏ xuyên qua đầu nó, tạc vỡ đầu Bạo Liệt Viên máu thịt mơ hồ.</w:t>
      </w:r>
    </w:p>
    <w:p>
      <w:pPr>
        <w:pStyle w:val="BodyText"/>
      </w:pPr>
      <w:r>
        <w:t xml:space="preserve">Ngay lúc Nhạc Trọng bắn ra gai độc, sáu đạo gai nhọn điên cuồng xoay tròn đâm thẳng vào não con Bạo Liệt Viên quấy loạn.</w:t>
      </w:r>
    </w:p>
    <w:p>
      <w:pPr>
        <w:pStyle w:val="BodyText"/>
      </w:pPr>
      <w:r>
        <w:t xml:space="preserve">Bị gai xương xoắn nát, đại não của Bạo Liệt Viên bị xuyên thủng, óc dịch trộn thành tương hồ, vô lực ngã trên mặt đất biến thành cỗ thi thể.</w:t>
      </w:r>
    </w:p>
    <w:p>
      <w:pPr>
        <w:pStyle w:val="BodyText"/>
      </w:pPr>
      <w:r>
        <w:t xml:space="preserve">Một đoàn linh quang dung nhập vào cơ thể Nhạc Trọng, cùng lúc đó một hộp báu màu lam, năm trăm sinh tồn tệ trực tiếp tuôn ra.</w:t>
      </w:r>
    </w:p>
    <w:p>
      <w:pPr>
        <w:pStyle w:val="BodyText"/>
      </w:pPr>
      <w:r>
        <w:t xml:space="preserve">- Chúc mừng ngài thăng lên 65 cấp, đạt được hai điểm phân phối tự do!</w:t>
      </w:r>
    </w:p>
    <w:p>
      <w:pPr>
        <w:pStyle w:val="BodyText"/>
      </w:pPr>
      <w:r>
        <w:t xml:space="preserve">- Chúc mừng ngài thăng lên 66 cấp, đạt được hai điểm phân phối tự do!</w:t>
      </w:r>
    </w:p>
    <w:p>
      <w:pPr>
        <w:pStyle w:val="BodyText"/>
      </w:pPr>
      <w:r>
        <w:t xml:space="preserve">Đoàn linh quang vừa nhập vào thân thể hắn, liền giúp hắn thăng lên hai cấp.</w:t>
      </w:r>
    </w:p>
    <w:p>
      <w:pPr>
        <w:pStyle w:val="BodyText"/>
      </w:pPr>
      <w:r>
        <w:t xml:space="preserve">Thực lực Bạo Liệt Viên tam giai mạnh mẽ, linh quang cực lớn, hơn nữa trước đó Nhạc Trọng không ngừng tích lũy, lần này lại giúp hắn thăng liền hai cấp.</w:t>
      </w:r>
    </w:p>
    <w:p>
      <w:pPr>
        <w:pStyle w:val="BodyText"/>
      </w:pPr>
      <w:r>
        <w:t xml:space="preserve">- Hộp báu màu lam, không biết bên trong lại có bảo bối gì!</w:t>
      </w:r>
    </w:p>
    <w:p>
      <w:pPr>
        <w:pStyle w:val="BodyText"/>
      </w:pPr>
      <w:r>
        <w:t xml:space="preserve">Nhạc Trọng nhìn hộp báu ánh mắt sáng lên đi tới mở ra.</w:t>
      </w:r>
    </w:p>
    <w:p>
      <w:pPr>
        <w:pStyle w:val="BodyText"/>
      </w:pPr>
      <w:r>
        <w:t xml:space="preserve">- Bảo vật 6 cấp: Bản vẽ máy chuyển hóa năng lượng tinh hạch. Máy chuyển hóa năng lượng tinh hạch là loại máy chuyên đem tinh hạch chuyển hóa thành năng lượng. Vô luận là ai giữ được bản vẽ này, đều có thể hiểu được làm sao chế tạo máy chuyển hóa!</w:t>
      </w:r>
    </w:p>
    <w:p>
      <w:pPr>
        <w:pStyle w:val="BodyText"/>
      </w:pPr>
      <w:r>
        <w:t xml:space="preserve">Nhạc Trọng vừa cầm bản vẽ, toàn bộ sơ đồ kết cấu chế tạo máy chuyển hóa năng lượng dũng mãnh tràn vào đầu hắn, giúp cho hắn chỉ chớp mắt đã nắm giữ được tri thức chế tạo máy chuyển hóa.</w:t>
      </w:r>
    </w:p>
    <w:p>
      <w:pPr>
        <w:pStyle w:val="BodyText"/>
      </w:pPr>
      <w:r>
        <w:t xml:space="preserve">- Đây thật sự là bảo bối!</w:t>
      </w:r>
    </w:p>
    <w:p>
      <w:pPr>
        <w:pStyle w:val="BodyText"/>
      </w:pPr>
      <w:r>
        <w:t xml:space="preserve">Nhạc Trọng cầm bản vẽ, trong lòng tràn ngập kích động.</w:t>
      </w:r>
    </w:p>
    <w:p>
      <w:pPr>
        <w:pStyle w:val="BodyText"/>
      </w:pPr>
      <w:r>
        <w:t xml:space="preserve">Nếu chế tạo được máy chuyển hóa, một viên tinh hạch cấp thấp một ngày chuyển hóa được 100 độ năng lượng. Tinh hạch nhị giai một ngày chuyển được 500 độ năng lượng. Tinh hạch tam giai một ngày chuyển được 2500 độ. Hơn nữa còn là vô cùng vô tận, chỉ cần tinh hạch cùng máy móc không bị hư hao là có thể luôn luôn chuyển hóa năng lượng. Tương đương với nguồn năng lượng mặt trời thanh khiết nhất.</w:t>
      </w:r>
    </w:p>
    <w:p>
      <w:pPr>
        <w:pStyle w:val="BodyText"/>
      </w:pPr>
      <w:r>
        <w:t xml:space="preserve">Hơn nữa sau khi chế tạo ra máy chuyển hóa năng lượng tinh hạch, còn có thể sử dụng trong nhiều lĩnh vực khác. Chẳng hạn như bổ sung năng lượng cho xe máy huyễn ảnh của hắn, hoặc chế tạo năng lượng cho vũ khí năng nguyên. Đương nhiên loại vũ khí năng nguyên cũng cần có bản thiết kế thì mới có thể chế tạo thành.</w:t>
      </w:r>
    </w:p>
    <w:p>
      <w:pPr>
        <w:pStyle w:val="BodyText"/>
      </w:pPr>
      <w:r>
        <w:t xml:space="preserve">Nhưng chỉ cần nắm giữ được bản vẽ này, hắn chế tạo ra được máy móc chuyển hóa thì sẽ đạt được ưu thế thật lớn trong phương diện nguồn năng lượng.</w:t>
      </w:r>
    </w:p>
    <w:p>
      <w:pPr>
        <w:pStyle w:val="BodyText"/>
      </w:pPr>
      <w:r>
        <w:t xml:space="preserve">- Đáng tiếc! Hiện tại trong tay mình không có nhà xưởng cùng nhân tài trong phương diện này. Nếu đang ở Ma Đô hoặc Giang Nam thì tốt rồi!</w:t>
      </w:r>
    </w:p>
    <w:p>
      <w:pPr>
        <w:pStyle w:val="BodyText"/>
      </w:pPr>
      <w:r>
        <w:t xml:space="preserve">Bình tĩnh lại, Nhạc Trọng nhìn bản vẽ trong lòng tràn ngập tiếc hận.</w:t>
      </w:r>
    </w:p>
    <w:p>
      <w:pPr>
        <w:pStyle w:val="BodyText"/>
      </w:pPr>
      <w:r>
        <w:t xml:space="preserve">Quý Trữ thị cũng không có nhà xưởng chuyên chế tạo linh kiện tinh vi, mà nhân tài từ Nam Trữ cũng không ít. Nhưng muốn tìm nhà xưởng cùng nhân tài trong phương diện này thì phải ở vùng Châu Giang Tam Giác Châu, Ma Đô ( Minh Châu), Tây Kinh, Thiên Kinh mới được nhiều.</w:t>
      </w:r>
    </w:p>
    <w:p>
      <w:pPr>
        <w:pStyle w:val="BodyText"/>
      </w:pPr>
      <w:r>
        <w:t xml:space="preserve">Khoa học kỹ thuật ở vùng Quảng Tây vẫn lạc hậu nhất trong cả nước, kém những khu vực tỉnh duyên hải phát đạt thật lớn.</w:t>
      </w:r>
    </w:p>
    <w:p>
      <w:pPr>
        <w:pStyle w:val="Compact"/>
      </w:pPr>
      <w:r>
        <w:t xml:space="preserve">Nhạc Trọng cẩn thận thu lại bản vẽ đủ khiến cho các thế lực phải đỏ mắt vào trữ vật giới chỉ, đào ra huyết tinh của ba con biến dị thú tam giai, sau đó đi tới bên cạnh gốc thực vật màu tím kia.</w:t>
      </w:r>
      <w:r>
        <w:br w:type="textWrapping"/>
      </w:r>
      <w:r>
        <w:br w:type="textWrapping"/>
      </w:r>
    </w:p>
    <w:p>
      <w:pPr>
        <w:pStyle w:val="Heading2"/>
      </w:pPr>
      <w:bookmarkStart w:id="648" w:name="chương-626-nhạc-trọng-tiến-hóa-tiến-hóa-giả-ba-thuộc-tính-1"/>
      <w:bookmarkEnd w:id="648"/>
      <w:r>
        <w:t xml:space="preserve">626. Chương 626: Nhạc Trọng Tiến Hóa! Tiến Hóa Giả Ba Thuộc Tính! (1)</w:t>
      </w:r>
    </w:p>
    <w:p>
      <w:pPr>
        <w:pStyle w:val="Compact"/>
      </w:pPr>
      <w:r>
        <w:br w:type="textWrapping"/>
      </w:r>
      <w:r>
        <w:br w:type="textWrapping"/>
      </w:r>
    </w:p>
    <w:p>
      <w:pPr>
        <w:pStyle w:val="BodyText"/>
      </w:pPr>
      <w:r>
        <w:t xml:space="preserve">Nhạc Trọng đi tới trước quả trái cây như Tử Ngọc kia nhìn một hồi, nhẹ nhàng hái xuống để vào trong Trữ Vật Giới Chỉ.</w:t>
      </w:r>
    </w:p>
    <w:p>
      <w:pPr>
        <w:pStyle w:val="BodyText"/>
      </w:pPr>
      <w:r>
        <w:t xml:space="preserve">Nhạc Trọng từ trong Trữ Vật Giới Chỉ lấy ra một bộ công cụ cẩn thận từng li từng tí đào cả gốc thức vật nhìn như Tử Ngọc kia lên, sau đó trồng vào trong một chậu hoa.</w:t>
      </w:r>
    </w:p>
    <w:p>
      <w:pPr>
        <w:pStyle w:val="BodyText"/>
      </w:pPr>
      <w:r>
        <w:t xml:space="preserve">Gốc thực vật nhìn như Tử Ngọc này Nhạc Trọng có dự cảm tuyệt đối không phải là vật bình thường, nên tự nhiên hắn sẽ không buông tha rồi.</w:t>
      </w:r>
    </w:p>
    <w:p>
      <w:pPr>
        <w:pStyle w:val="BodyText"/>
      </w:pPr>
      <w:r>
        <w:t xml:space="preserve">Làm xong tất cả, Nhạc Trọng quay đầu lại liếc nhìn phiến khu vực này, sau đó lập tức quay đầu rời đi.</w:t>
      </w:r>
    </w:p>
    <w:p>
      <w:pPr>
        <w:pStyle w:val="BodyText"/>
      </w:pPr>
      <w:r>
        <w:t xml:space="preserve">Không lâu sau đã có từng đám chiến sĩ nhân loại trực tiếp chạy đến phiến khu vực này phân giải thi thể đám dị thú biến dị tam giai kia rồi kéo vào trong xe.</w:t>
      </w:r>
    </w:p>
    <w:p>
      <w:pPr>
        <w:pStyle w:val="BodyText"/>
      </w:pPr>
      <w:r>
        <w:t xml:space="preserve">Nhạc Trọng mang theo chiến lợi phẩm của mình về lại trong Đại La Sơn.</w:t>
      </w:r>
    </w:p>
    <w:p>
      <w:pPr>
        <w:pStyle w:val="BodyText"/>
      </w:pPr>
      <w:r>
        <w:t xml:space="preserve">Lúc này Đại La Sơn đã bị người đào ra rất nhiều sơn động. Dưới trướng của Nhạc Trọng có tiến hóa giả có kỹ năng điều khiển nham thạch tồn tại, nhờ kỹ năng của hắn nên từng cái sơn động lần lượt được tạo ra, có thể dung nạp được càng nhiều vật tư và nhân khẩu hơn nữa.</w:t>
      </w:r>
    </w:p>
    <w:p>
      <w:pPr>
        <w:pStyle w:val="BodyText"/>
      </w:pPr>
      <w:r>
        <w:t xml:space="preserve">Vừa về tới trong biệt thự ở Đại La Sơn, Nhạc Trọng lưu lại bạch cốt, Thiểm Điện lưu lại trông coi, còn tự mình thì trốn vào trong một sơn động bí mật, trực tiếp nuốt vào huyết tinh của đầu Bạo Liệt Viên tam giai kia.</w:t>
      </w:r>
    </w:p>
    <w:p>
      <w:pPr>
        <w:pStyle w:val="BodyText"/>
      </w:pPr>
      <w:r>
        <w:t xml:space="preserve">Huyết tinh của đầu Bạo Liệt Viên tam giai kia mỗi lần bị Nhạc Trọng nuốt vào chợt hóa thành nhiệt lưu cuồn cuộn chảy xuôi trong cơ thể Nhạc Trọng, không ngừng cường hóa cải tạo lấy thân thể hắn. Một ngày sau đó, sau khi Nhạc Trọng hoàn toàn tiêu hóa xong huyết tinh Bạo Liệt Viên tam giai kia thì hắn đã được cường hóa toàn bộ thuộc tính +3, lực lượng thêm vào +4.[CHARGE=3]</w:t>
      </w:r>
    </w:p>
    <w:p>
      <w:pPr>
        <w:pStyle w:val="BodyText"/>
      </w:pPr>
      <w:r>
        <w:t xml:space="preserve">Đây là miếng huyết tinh tam giai thứ hai mà Nhạc Trọng ăn vào, mặc dù thực lực Bạo Liệt Viên tam giai mạnh hơn Thanh Lân Giao tam giai, nhưng hiệu quả cường hóa của nó đã bị suy yếu đi rất lớn</w:t>
      </w:r>
    </w:p>
    <w:p>
      <w:pPr>
        <w:pStyle w:val="BodyText"/>
      </w:pPr>
      <w:r>
        <w:t xml:space="preserve">Nhạc Trọng sau khi tiêu hóa huyết tinh đầu Bạo Liệt Viên tam giai kia, lần nữa đã uống vào huyết tinh của Hoa Độc Tri Chu tam giai. Lúc này hắn hoàn toàn thu nạp huyết tinh của Hoa Độc Tri Chu tam giai chỉ mất 1 giờ đồng hồ, đồng thời hắn đã lấy được cường hóa toàn bộ thuộc tính +1, nhanh nhẹn thêm vào +2 .</w:t>
      </w:r>
    </w:p>
    <w:p>
      <w:pPr>
        <w:pStyle w:val="BodyText"/>
      </w:pPr>
      <w:r>
        <w:t xml:space="preserve">Nhạc Trọng sau khi dùng xong huyết tinh của Hoa Độc Tri Chu biến dị tam giai thì liền biênts thân thể của hắn đã có kháng tính rất lớn đối với huyết tinh biến dị tam giai. Hắn do dự một chút vẫn nuốt luôn huyết tinh Hôi Ảnh Thử tam giai vào</w:t>
      </w:r>
    </w:p>
    <w:p>
      <w:pPr>
        <w:pStyle w:val="BodyText"/>
      </w:pPr>
      <w:r>
        <w:t xml:space="preserve">Lúc này chỉ qua 10 phút, huyết tinh của Hôi Ảnh Thử tam giai đã bị thân thể Nhạc Trọng thu nạp, khiến hắn lấy được cường hóa nhanh nhẹn +1. Hắn hiểu được huyết tinh của biến dị thú tam giai đã không cách nào có tác dụng đối với hắn nữa, trừ phi là biến dị thú tam giai cấp thủ lĩnh mới có thể khiến thân thể của hắn cường hóa trên phạm vi lớn thôi.</w:t>
      </w:r>
    </w:p>
    <w:p>
      <w:pPr>
        <w:pStyle w:val="BodyText"/>
      </w:pPr>
      <w:r>
        <w:t xml:space="preserve">Nhạc Trọng dùng hết toàn bộ huyết tinh biến dị thú tam giai trong tay, sau đó trực tiếp nuốt quả trái cây nhìn giống như Tử Ngọc kia vào</w:t>
      </w:r>
    </w:p>
    <w:p>
      <w:pPr>
        <w:pStyle w:val="BodyText"/>
      </w:pPr>
      <w:r>
        <w:t xml:space="preserve">Quả trái cây như Tử Ngọc kia vừa tiến vào trong cơ thể Nhạc Trọng liền hóa thành từng đạo khí lưu màu tím chảy xuôi trong thân thể Nhạc Trọng, không ngừng va đập vào thân thể, cải tạo lấy từng bộ vị trong thân thể hắn.</w:t>
      </w:r>
    </w:p>
    <w:p>
      <w:pPr>
        <w:pStyle w:val="BodyText"/>
      </w:pPr>
      <w:r>
        <w:t xml:space="preserve">Dưới khí lưu màu tím kia xông loạn, thân thể Nhạc Trọng thống khổ không chịu nổi, mỗi một chỗ lỗ chân lông đều không ngừng chảy ra tạp chất và huyết dịch màu đen, khiến hắn cảm giác phảng phất bị vô số châm sắc nhọn đâm vào thân thể hắn.</w:t>
      </w:r>
    </w:p>
    <w:p>
      <w:pPr>
        <w:pStyle w:val="BodyText"/>
      </w:pPr>
      <w:r>
        <w:t xml:space="preserve">Cổ khí lưu màu tím vô cùng bá đạo kia giằng co với Nhạc Trọng suốt cả ngày, giày vò Nhạc Trọng khiến hắn giống như người chết mới ngừng lại.</w:t>
      </w:r>
    </w:p>
    <w:p>
      <w:pPr>
        <w:pStyle w:val="BodyText"/>
      </w:pPr>
      <w:r>
        <w:t xml:space="preserve">- Chúc mừng ngài, tiến hóa thành công! Trở thành tiến hóa giả ba thuộc tính hoạt lực, cường độ, tinh thần. Lần này tiến hóa khiến ngài đã nhận được cường hóa toàn bộ thuộc tính +5, hoạt lực thuộc tính +80.</w:t>
      </w:r>
    </w:p>
    <w:p>
      <w:pPr>
        <w:pStyle w:val="BodyText"/>
      </w:pPr>
      <w:r>
        <w:t xml:space="preserve">Tử Ngọc quả là trân phẩm có thể so sánh cùng Xà Đản quả thành thục, chính vì nó có được thần hiệu như vậy nên mới hấp dẫn nhiều biến dị thú tam giai khát vọng tiến hóa đến chém giết tranh đoạt như vậy.</w:t>
      </w:r>
    </w:p>
    <w:p>
      <w:pPr>
        <w:pStyle w:val="BodyText"/>
      </w:pPr>
      <w:r>
        <w:t xml:space="preserve">Nhạc Trọng tuy rằng tư chất bình thường thế nhưng dưới sự trợ giúp của Tử Ngọc quả vẫn đột phá giới hạn trở thành một gã tiến hóa giả ba thuộc tính, nhận được tăng lên rất lớn.</w:t>
      </w:r>
    </w:p>
    <w:p>
      <w:pPr>
        <w:pStyle w:val="BodyText"/>
      </w:pPr>
      <w:r>
        <w:t xml:space="preserve">Sau khi trở thành hoạt lực tiến hóa giả, thuộc tính hoạt lực của Nhạc Trọng đã cao tới 269 điểm, hoạt lực thân thể tương đương với 27 lần người bình thường. Thương thế khiến người bình thường phải nằm viện một tháng thì hắn trong một ngày là đã có thể khôi phục lại. Hơn nữa hoạt lực nâng cao có thể đề cao uy lực của kỹ năng tứ cấp Tái Sinh kia, khiến tốc độ khôi phục thân thể của hắn càng thêm mạnh mẽ.</w:t>
      </w:r>
    </w:p>
    <w:p>
      <w:pPr>
        <w:pStyle w:val="BodyText"/>
      </w:pPr>
      <w:r>
        <w:t xml:space="preserve">Nhạc Trọng ngồi dậy từ trên giường đá nhìn tạp chất trên người, khẽ chau mày trực tiếp đi vào trong phòng tắm tẩy rửa thân thể sạch sẽ.</w:t>
      </w:r>
    </w:p>
    <w:p>
      <w:pPr>
        <w:pStyle w:val="BodyText"/>
      </w:pPr>
      <w:r>
        <w:t xml:space="preserve">- Thủ lĩnh! An Đặc Lôi tiên sinh đang ở bên ngoài đợi ngài!</w:t>
      </w:r>
    </w:p>
    <w:p>
      <w:pPr>
        <w:pStyle w:val="BodyText"/>
      </w:pPr>
      <w:r>
        <w:t xml:space="preserve">Nhạc Trọng vừa mới đi ra khỏi phòng tắm đã có một gã Chiến Sĩ chợt tiến đến báo cáo.</w:t>
      </w:r>
    </w:p>
    <w:p>
      <w:pPr>
        <w:pStyle w:val="BodyText"/>
      </w:pPr>
      <w:r>
        <w:t xml:space="preserve">Nhạc Trọng nhướng mày trực tiếp hỏi:</w:t>
      </w:r>
    </w:p>
    <w:p>
      <w:pPr>
        <w:pStyle w:val="BodyText"/>
      </w:pPr>
      <w:r>
        <w:t xml:space="preserve">- Ông ta có chuyện gì?</w:t>
      </w:r>
    </w:p>
    <w:p>
      <w:pPr>
        <w:pStyle w:val="BodyText"/>
      </w:pPr>
      <w:r>
        <w:t xml:space="preserve">Tên Chiến Sĩ kia nói</w:t>
      </w:r>
    </w:p>
    <w:p>
      <w:pPr>
        <w:pStyle w:val="BodyText"/>
      </w:pPr>
      <w:r>
        <w:t xml:space="preserve">- Ông ta nói có chuyện rất trọng yếu phải nói trực tiếp với ngài!</w:t>
      </w:r>
    </w:p>
    <w:p>
      <w:pPr>
        <w:pStyle w:val="BodyText"/>
      </w:pPr>
      <w:r>
        <w:t xml:space="preserve">Nhạc Trọng suy nghĩ một chút liền bước nhanh về phía phòng khách.</w:t>
      </w:r>
    </w:p>
    <w:p>
      <w:pPr>
        <w:pStyle w:val="BodyText"/>
      </w:pPr>
      <w:r>
        <w:t xml:space="preserve">Trong phòng khách, An Đặc Lôi ngồi ở trên ghế sa lon, hắn vừa nhìn thấy Nhạc Trọng tiến đến chợt con mắt sáng ngời, đứng lên nhiệt tình nói:</w:t>
      </w:r>
    </w:p>
    <w:p>
      <w:pPr>
        <w:pStyle w:val="BodyText"/>
      </w:pPr>
      <w:r>
        <w:t xml:space="preserve">- Nhạc Trọng tiên sinh! Tôi rốt cục đợi được ngài!</w:t>
      </w:r>
    </w:p>
    <w:p>
      <w:pPr>
        <w:pStyle w:val="BodyText"/>
      </w:pPr>
      <w:r>
        <w:t xml:space="preserve">Nhạc Trọng đi đến ngồi xuống ghế sa lon đối diện mỉm cười hỏi:</w:t>
      </w:r>
    </w:p>
    <w:p>
      <w:pPr>
        <w:pStyle w:val="BodyText"/>
      </w:pPr>
      <w:r>
        <w:t xml:space="preserve">- An Đặc Lôi tiên sinh! Có chuyện gì không?</w:t>
      </w:r>
    </w:p>
    <w:p>
      <w:pPr>
        <w:pStyle w:val="BodyText"/>
      </w:pPr>
      <w:r>
        <w:t xml:space="preserve">Minh Giai Giai thân mặc một thân quân trang nhìn qua thập phần oai hùng anh tuấn đi đến, nàng sau khi trông thấy Nhạc Trọng thì con mắt sáng ngời, trực tiếp đi tới một bên, rót hai chén hồng trà tới, sau khi đặt hồng trà ở trước người An Đặc Lôi và Nhạc Trọng liền đến ngồi bên cạnh Nhạc Trọng.</w:t>
      </w:r>
    </w:p>
    <w:p>
      <w:pPr>
        <w:pStyle w:val="BodyText"/>
      </w:pPr>
      <w:r>
        <w:t xml:space="preserve">- Nhạc Trọng tiên sinh! Mấy ngày này không gặp! Anh thoạt nhìn càng có tinh thần rồi!</w:t>
      </w:r>
    </w:p>
    <w:p>
      <w:pPr>
        <w:pStyle w:val="BodyText"/>
      </w:pPr>
      <w:r>
        <w:t xml:space="preserve">An Đặc Lôi cẩn thận nhìn Nhạc Trọng một hồi mỉm cười, sau đó sắc mặt liền trịnh trọng đưa một phần văn bản tài liệu cho Nhạc Trọng:</w:t>
      </w:r>
    </w:p>
    <w:p>
      <w:pPr>
        <w:pStyle w:val="BodyText"/>
      </w:pPr>
      <w:r>
        <w:t xml:space="preserve">- Nhạc Trọng tiên sinh, có lẽ ngài còn không biết! Ngô Nham Hồng đã phái người đến đây tiến công Đại La Sơn! Đây là lộ tuyến hành quân của bọn hắn, lúc này, bọn hắn đã phái ra binh lực năm doanh 2000 người đến đây vây quét các ngài. Năm doanh này đều là tinh anh doanh dưới trướng Ngô Nham Hồng, bọn hắn mang theo pháo hạng nặng, xe tăng và xe võ trang bọc thép!</w:t>
      </w:r>
    </w:p>
    <w:p>
      <w:pPr>
        <w:pStyle w:val="BodyText"/>
      </w:pPr>
      <w:r>
        <w:t xml:space="preserve">- Ah!</w:t>
      </w:r>
    </w:p>
    <w:p>
      <w:pPr>
        <w:pStyle w:val="BodyText"/>
      </w:pPr>
      <w:r>
        <w:t xml:space="preserve">Nhạc Trọng nghe vậy thoáng một phát nhận lấy phần văn bản tài liệu kia cẩn thận xem lại. Trên tài liệu kia giới thiệu kỹ càng lộ tuyến hành quân và trang bị vũ khí hạng nặng mà Ngô Nham Hồng mang theo, ngoài ra còn bổ sung thêm một tấm ảnh chụp Vệ tinh để làm chứng nữa.</w:t>
      </w:r>
    </w:p>
    <w:p>
      <w:pPr>
        <w:pStyle w:val="BodyText"/>
      </w:pPr>
      <w:r>
        <w:t xml:space="preserve">- Bọn hắn nắm giữ vệ tinh! Phương diện khoa học kỹ thuật đã vượt trên bên phía chúng ta nhiều lắm. Trước mắt chênh lệch giữa chúng ta quá xa.</w:t>
      </w:r>
    </w:p>
    <w:p>
      <w:pPr>
        <w:pStyle w:val="Compact"/>
      </w:pPr>
      <w:r>
        <w:t xml:space="preserve">Nhạc Trọng đặt phần tài liệu kia xuống, liếc nhìn An Đặc Lôi, phiền muộn khiến niềm vui sướng ban nãy khi trở thành tiến hóa giả ba thuộc tính đều đã tan hết.</w:t>
      </w:r>
      <w:r>
        <w:br w:type="textWrapping"/>
      </w:r>
      <w:r>
        <w:br w:type="textWrapping"/>
      </w:r>
    </w:p>
    <w:p>
      <w:pPr>
        <w:pStyle w:val="Heading2"/>
      </w:pPr>
      <w:bookmarkStart w:id="649" w:name="chương-627-nhạc-trọng-tiến-hóa-tiến-hóa-giả-ba-thuộc-tính-2"/>
      <w:bookmarkEnd w:id="649"/>
      <w:r>
        <w:t xml:space="preserve">627. Chương 627: Nhạc Trọng Tiến Hóa! Tiến Hóa Giả Ba Thuộc Tính! (2)</w:t>
      </w:r>
    </w:p>
    <w:p>
      <w:pPr>
        <w:pStyle w:val="Compact"/>
      </w:pPr>
      <w:r>
        <w:br w:type="textWrapping"/>
      </w:r>
      <w:r>
        <w:br w:type="textWrapping"/>
      </w:r>
    </w:p>
    <w:p>
      <w:pPr>
        <w:pStyle w:val="BodyText"/>
      </w:pPr>
      <w:r>
        <w:t xml:space="preserve">Khống chế vệ tinh đối với một thế lực mà nói, tác dụng rất lớn. Thông qua vệ tinh, có thể thực hiện tự do thông tin toàn cầu, đồng thời còn có thể điều động gián điệp vệ tinh giám thị rất nhiều thế lực trong địa cầu. Chỉ cần là khu vực mà gián điệp vệ tinh kia chú ý, như vậy hướng bộ đội hành quân ở khu vực kia sẽ rất dễ dàng bị gián điệp vệ tinh bắt được,</w:t>
      </w:r>
    </w:p>
    <w:p>
      <w:pPr>
        <w:pStyle w:val="BodyText"/>
      </w:pPr>
      <w:r>
        <w:t xml:space="preserve">Trong khi Nhạc Trọng vẫn còn phát sầu làm thế nào chế tạo tinh hạch năng lượng chuyển hóa khí thì người khác đã chơi đến đồ chơi vệ tinh rồi, chuyện này khiến hắn thập phần phiền muộn.</w:t>
      </w:r>
    </w:p>
    <w:p>
      <w:pPr>
        <w:pStyle w:val="BodyText"/>
      </w:pPr>
      <w:r>
        <w:t xml:space="preserve">Nhạc Trọng trong nội tâm tiếc hận thầm nghĩ:</w:t>
      </w:r>
    </w:p>
    <w:p>
      <w:pPr>
        <w:pStyle w:val="BodyText"/>
      </w:pPr>
      <w:r>
        <w:t xml:space="preserve">- Nếu có thể đi thủ đô, Ma Đô bên kia ột nhóm người mới cùng máy móc tới thì tốt rồi!</w:t>
      </w:r>
    </w:p>
    <w:p>
      <w:pPr>
        <w:pStyle w:val="BodyText"/>
      </w:pPr>
      <w:r>
        <w:t xml:space="preserve">Nếu là Nhạc Trọng có thể chế tạo ra tinh hạch năng lượng chuyển hóa khí kia, như vậy chênh lệch giữa thế lực của hắn cùng bên phía Châu Âu có thể sẽ được rút đi rất nhiều. Dù sao tinh hạch năng lượng chuyển hóa khí chính là công nghệ cao vượt qua khoa học kỹ thuật địa cầu không biết bao nhiêu năm, hơn nữa còn đại biểu cho nguồn năng lượng mới, rất hữu ích thiết thực.</w:t>
      </w:r>
    </w:p>
    <w:p>
      <w:pPr>
        <w:pStyle w:val="BodyText"/>
      </w:pPr>
      <w:r>
        <w:t xml:space="preserve">Tinh hạch năng lượng chuyển hóa khí một khi xuất hiện, bên phía Nhạc Trọng cũng không cần phát sầu vì nguồn năng lượng nữa. Đồng thời sau khi có được nguồn năng lượng mới thì thế lực của Nhạc Trọng cũng có thể phát triển nhanh chóng hơn.</w:t>
      </w:r>
    </w:p>
    <w:p>
      <w:pPr>
        <w:pStyle w:val="BodyText"/>
      </w:pPr>
      <w:r>
        <w:t xml:space="preserve">Nhạc Trọng mỉm cười khách sáo nói với An Đặc Lôi:</w:t>
      </w:r>
    </w:p>
    <w:p>
      <w:pPr>
        <w:pStyle w:val="BodyText"/>
      </w:pPr>
      <w:r>
        <w:t xml:space="preserve">- Tôi đã biết! An Đặc Lôi tiên sinh, đa tạ hảo ý của các vị.</w:t>
      </w:r>
    </w:p>
    <w:p>
      <w:pPr>
        <w:pStyle w:val="BodyText"/>
      </w:pPr>
      <w:r>
        <w:t xml:space="preserve">Thiên Đường thần quốc của An Đặc Lôi muốn dùng Nhạc Trọng như dao găm, hung hăng chọc cho Ngô Nham Hồng một đao. Điểm này trong nội tâm Nhạc Trọng cũng rất rõ. Bất quá giữ Nhạc Trọng và Ngô Nham Hồng chính là cục diện không chết không ngớt, chỉ cần là có thể lợi dụng thì hắn đều không ngại.</w:t>
      </w:r>
    </w:p>
    <w:p>
      <w:pPr>
        <w:pStyle w:val="BodyText"/>
      </w:pPr>
      <w:r>
        <w:t xml:space="preserve">[CHARGE=20]</w:t>
      </w:r>
    </w:p>
    <w:p>
      <w:pPr>
        <w:pStyle w:val="BodyText"/>
      </w:pPr>
      <w:r>
        <w:t xml:space="preserve">Trên đường đi thông đến Đại La Sơn, từng chi bộ đội tinh nhuệ đang chỉnh tề di chuyển về phía Đại La Sơn.</w:t>
      </w:r>
    </w:p>
    <w:p>
      <w:pPr>
        <w:pStyle w:val="BodyText"/>
      </w:pPr>
      <w:r>
        <w:t xml:space="preserve">Tất cả Chiến Sĩ đều ăn mặc quân trang màu xanh lá mạ thống nhất, trên lưng mang súng trường, lựu đạn, vẻ mặt kiên nghị đạp trên đất tuyết hướng về phía Đại La Sơn.</w:t>
      </w:r>
    </w:p>
    <w:p>
      <w:pPr>
        <w:pStyle w:val="BodyText"/>
      </w:pPr>
      <w:r>
        <w:t xml:space="preserve">Trên đường dài hẹp, từng chiếc xe tăng, xe bọc thép, pháo tự hành tạo thành một cổ nước lũ sắt thép có thể nghiền nát tất cả không ngừng tiến về trước..</w:t>
      </w:r>
    </w:p>
    <w:p>
      <w:pPr>
        <w:pStyle w:val="BodyText"/>
      </w:pPr>
      <w:r>
        <w:t xml:space="preserve">Ngô Nham Hồng tuy rằng là người có chủ nghĩa dân tộc cực đoan, nhưng hắn đối đãi với người Thái sống sót lại không tệ, cũng thu nạp rất nhiều biên quân Thái Lan. Chính vì dưới trướng hắn có rất nhiều lão binh Thái quân nên hắn mới có đủ điều kiện tổ kiến một chi bộ đôi bọc thép tinh nhuệ như vậy.</w:t>
      </w:r>
    </w:p>
    <w:p>
      <w:pPr>
        <w:pStyle w:val="BodyText"/>
      </w:pPr>
      <w:r>
        <w:t xml:space="preserve">Chiến sĩ của năm doanh 2000 người này thân kinh bách chiến, từng chiến đấu qua với tang thi, với nhân loại, cũng từng chiến đấu qua với biến dị thú, là tinh duệ trong tinh duệ. Trải qua rất nhiều chiến đấu, sức chiến đấu của bọn hắn thậm chí so với bộ đội Thái quân trước tận thế còn phải mạnh hơn vài phần.</w:t>
      </w:r>
    </w:p>
    <w:p>
      <w:pPr>
        <w:pStyle w:val="BodyText"/>
      </w:pPr>
      <w:r>
        <w:t xml:space="preserve">Nếu như chi bộ đội Thái quân này có khuyết điểm gì, vậy chính là hậu cần tiếp tế rất khó so sánh với trước tận thế. Nhưng hậu cần của bọn hắn đánh một hồi chiến tranh quy mô nhỏ lại không thành vấn đề.</w:t>
      </w:r>
    </w:p>
    <w:p>
      <w:pPr>
        <w:pStyle w:val="BodyText"/>
      </w:pPr>
      <w:r>
        <w:t xml:space="preserve">Chi võ trang tinh nhuệ tràn ngập tinh khí thần này đặt ở Cao Sơn chính là tồn tại vô địch, không có bất kỳ lực lượng vũ trang nào là đối thủ của bọn hắn cả.</w:t>
      </w:r>
    </w:p>
    <w:p>
      <w:pPr>
        <w:pStyle w:val="BodyText"/>
      </w:pPr>
      <w:r>
        <w:t xml:space="preserve">Trong một cỗ xe jeep vũ trang, một trong Đại tướng bộ đội Thái quân Vũ Thống Hùng trên mặt hiện lên vẻ dữ tợn hung dữ nói:</w:t>
      </w:r>
    </w:p>
    <w:p>
      <w:pPr>
        <w:pStyle w:val="BodyText"/>
      </w:pPr>
      <w:r>
        <w:t xml:space="preserve">- Lần này đán súc sinh Hoa Hạ Nhạc Trọng kia tuyệt đối chết chắc rồi! Ta nhất định phải bắt sống tên Nhạc Trọng kia, sau đó bóp nát xương cốt của hắn, chơi chết nữ nhân hắn trước mặt hắn!</w:t>
      </w:r>
    </w:p>
    <w:p>
      <w:pPr>
        <w:pStyle w:val="BodyText"/>
      </w:pPr>
      <w:r>
        <w:t xml:space="preserve">Vũ Thống Hùng tuy rằng là một trong mười ba trung tướng đứng đầu Đại Thái đế quốc, nhưng hắn trước tận thế chỉ là một gã mổ heo, tố chất của hắn căn bản không cao, hỉ nộ hiện ra sắc. Hắn có thể trở thành mười ba trung tướng đứng đầu Đại Thái đế quốc cũng là thay đổi bất ngờ trong tận thế, cơ duyên xảo hợp mà ra.</w:t>
      </w:r>
    </w:p>
    <w:p>
      <w:pPr>
        <w:pStyle w:val="BodyText"/>
      </w:pPr>
      <w:r>
        <w:t xml:space="preserve">Triệu Nguyên Song ngồi ở bên người Vũ Thống Hùng thì lại nhíu mày lại, chần chờ một chút mới lên tiếng:</w:t>
      </w:r>
    </w:p>
    <w:p>
      <w:pPr>
        <w:pStyle w:val="BodyText"/>
      </w:pPr>
      <w:r>
        <w:t xml:space="preserve">- Tôi có dự cảm bất hảo. Nhạc Trọng bọn hắn cẩn thận như vậy, sao lại ngu xuẩn thoáng cái bộc lộ ra vị trí cụ thể thế được, đây có phải là bẫy rập không?</w:t>
      </w:r>
    </w:p>
    <w:p>
      <w:pPr>
        <w:pStyle w:val="BodyText"/>
      </w:pPr>
      <w:r>
        <w:t xml:space="preserve">Vũ Thống Hùng không cho là đúng nói:</w:t>
      </w:r>
    </w:p>
    <w:p>
      <w:pPr>
        <w:pStyle w:val="BodyText"/>
      </w:pPr>
      <w:r>
        <w:t xml:space="preserve">- Nguyên Song, anh vẫn quá cẩn thận rồi. Người ta có video, ảnh chụp làm chứng. Anh cũng xem qua những videovà ảnh chụp kia rồi, những cái đó cũng không phải giả!</w:t>
      </w:r>
    </w:p>
    <w:p>
      <w:pPr>
        <w:pStyle w:val="BodyText"/>
      </w:pPr>
      <w:r>
        <w:t xml:space="preserve">Triệu Nguyên Song thoáng trầm mặc, hắn cũng đã tự mình xem đoạn video và ảnh chụp kia, những thứ đó quả thật không phải giả dối, bên trong quả thật cho thấy rõ khu vực hoạt động của đám Nhạc Trọng.</w:t>
      </w:r>
    </w:p>
    <w:p>
      <w:pPr>
        <w:pStyle w:val="BodyText"/>
      </w:pPr>
      <w:r>
        <w:t xml:space="preserve">Cũng vì có đoạn video và ảnh chụp kia nên bọn hắn mới phát động ra đợt đại càn quét lần này, muốn tiêu diệt toàn bộ đám người Nhạc Trọng.</w:t>
      </w:r>
    </w:p>
    <w:p>
      <w:pPr>
        <w:pStyle w:val="BodyText"/>
      </w:pPr>
      <w:r>
        <w:t xml:space="preserve">Đám Nhạc Trọng phảng phất như cây đinh ghim trong tim Ngô Nham Hồng, tùy thời đều có khả năng phát động một kích trí mạng phá hủy thế lực của hắn.</w:t>
      </w:r>
    </w:p>
    <w:p>
      <w:pPr>
        <w:pStyle w:val="BodyText"/>
      </w:pPr>
      <w:r>
        <w:t xml:space="preserve">Vì chống cự sự uy hiếp từ Nhạc Trọng nên Ngô Nham Hồng đã rút toàn bộ bộ đội và người còn sống sót ở các thôn trấn chung quanh về thành phố Lan Sơn. Thành phố Lan Sơn đại khái có thể dung nạp hơn mười bốn vạn người sống sót kia. Nhưng không có tài nguyên bên ngoài thôn trấn ủng hộ, sinh hoạt của người còn sống trong thanh phố cũng bắt đầu trở nên túng quẫn hơn nhiều..</w:t>
      </w:r>
    </w:p>
    <w:p>
      <w:pPr>
        <w:pStyle w:val="BodyText"/>
      </w:pPr>
      <w:r>
        <w:t xml:space="preserve">Oanh! Oanh!</w:t>
      </w:r>
    </w:p>
    <w:p>
      <w:pPr>
        <w:pStyle w:val="BodyText"/>
      </w:pPr>
      <w:r>
        <w:t xml:space="preserve">Bỗng nhiên phía trước truyền đến tiếng nổ tung, năm tên Chiến Sĩ Thái quân trực tiếp bị địa lôi cảm ứng chôn ở dưới mặt đất nổ tung khiến thân thể phân thành mảnh nhỏ.</w:t>
      </w:r>
    </w:p>
    <w:p>
      <w:pPr>
        <w:pStyle w:val="BodyText"/>
      </w:pPr>
      <w:r>
        <w:t xml:space="preserve">- Cẩn thận! Có địa lôi!</w:t>
      </w:r>
    </w:p>
    <w:p>
      <w:pPr>
        <w:pStyle w:val="BodyText"/>
      </w:pPr>
      <w:r>
        <w:t xml:space="preserve">Một gã quan quân Thái quân cầm đầu chợt lớn tiếng quát.</w:t>
      </w:r>
    </w:p>
    <w:p>
      <w:pPr>
        <w:pStyle w:val="BodyText"/>
      </w:pPr>
      <w:r>
        <w:t xml:space="preserve">Bộ đội Thái quân khổng lồ thoáng cái liền dừng lại bước chân.</w:t>
      </w:r>
    </w:p>
    <w:p>
      <w:pPr>
        <w:pStyle w:val="BodyText"/>
      </w:pPr>
      <w:r>
        <w:t xml:space="preserve">Hơn năm mươi tên công binh gỡ mìn thoáng cái liền rời hàng đi loại bỏ địa lôi chung quanh. Trong thời kỳ chiến tranh tự vệ phản kích, Thái quân chôn xuống rất nhiều địa lôi, sau khi chiến tranh chấm dứt, Thái quân cũng vì đại lượng địa lôi chôn dưới đất mà thập phần đau đầu, ở khu vực biên cảnh, số lượng công binh gỡ mìn cũng không ít.</w:t>
      </w:r>
    </w:p>
    <w:p>
      <w:pPr>
        <w:pStyle w:val="BodyText"/>
      </w:pPr>
      <w:r>
        <w:t xml:space="preserve">Đúng lúc này chợt một tiếng xe máy nổ vang lên, một cỗ động cơ tấn mãnh màu xanh da trời tràn ngập tính kim loại và lực lượng từ bên trên bắn ra.</w:t>
      </w:r>
    </w:p>
    <w:p>
      <w:pPr>
        <w:pStyle w:val="BodyText"/>
      </w:pPr>
      <w:r>
        <w:t xml:space="preserve">Nhạc Trọng ngồi trên động cơ móc ra một cây mini 05 mini bắn phá một hồi điên cuồng về phía 50 tên công binh gỡ mìn kia, thoáng cái liền khiến hơn mười người ngã trong vũng máu.</w:t>
      </w:r>
    </w:p>
    <w:p>
      <w:pPr>
        <w:pStyle w:val="BodyText"/>
      </w:pPr>
      <w:r>
        <w:t xml:space="preserve">Sau khi đột nhiên giết chết hơn mười công binh gỡ mìn, Nhạc Trọng thúc dục đầu động cơ tấn ảnh kia trực tiếp xông đến một sườn núi nhỏ, biến mất không thấy gì nữa.</w:t>
      </w:r>
    </w:p>
    <w:p>
      <w:pPr>
        <w:pStyle w:val="BodyText"/>
      </w:pPr>
      <w:r>
        <w:t xml:space="preserve">Nhạc Trọng còn không tự đại đến mức cho rằng một mình mình một lần có thể tiêu diệt 2000 tên bộ đội tinh nhuệ, hắn thì là đến tiên phong dò xét địch một chút, thuận tiện giết một ít người thôi.</w:t>
      </w:r>
    </w:p>
    <w:p>
      <w:pPr>
        <w:pStyle w:val="BodyText"/>
      </w:pPr>
      <w:r>
        <w:t xml:space="preserve">- Địch tập kích!</w:t>
      </w:r>
    </w:p>
    <w:p>
      <w:pPr>
        <w:pStyle w:val="Compact"/>
      </w:pPr>
      <w:r>
        <w:t xml:space="preserve">Sự xuất hiện của Nhạc Trọng thoáng cái đã khiến tất cả mọi người trở nên khẩn trương, dưới sự quát lớn của tên sĩ quan kia, từng bầy Chiến Sĩ làm ra động tác né tránh hết sức nhanh chóng, nguyên một đám đã trốn vào trong yểm thể ở phụ cận vô cùng cảnh giác chờ đợi tập kích.</w:t>
      </w:r>
      <w:r>
        <w:br w:type="textWrapping"/>
      </w:r>
      <w:r>
        <w:br w:type="textWrapping"/>
      </w:r>
    </w:p>
    <w:p>
      <w:pPr>
        <w:pStyle w:val="Heading2"/>
      </w:pPr>
      <w:bookmarkStart w:id="650" w:name="chương-628-đanh-len-súng-ngắm-thiên-lang-doanh"/>
      <w:bookmarkEnd w:id="650"/>
      <w:r>
        <w:t xml:space="preserve">628. Chương 628: Đánh Lén (*súng Ngắm)! Thiên Lang Doanh!</w:t>
      </w:r>
    </w:p>
    <w:p>
      <w:pPr>
        <w:pStyle w:val="Compact"/>
      </w:pPr>
      <w:r>
        <w:br w:type="textWrapping"/>
      </w:r>
      <w:r>
        <w:br w:type="textWrapping"/>
      </w:r>
    </w:p>
    <w:p>
      <w:pPr>
        <w:pStyle w:val="BodyText"/>
      </w:pPr>
      <w:r>
        <w:t xml:space="preserve">Chi bộ đội kia không hổ là tinh nhuệ dưới trướng Ngô Nham Hồng, sau một loạt động tác chiến thuật liền như hóa thành một đầu hung thú toàn thân là gai, tràn ngập vô số điểm hỏa lực, bất luận người nào có mưu đồ xuống xông đến nơi này đều sẽ bị đầu hung thú này xé thành mảnh nhỏ.</w:t>
      </w:r>
    </w:p>
    <w:p>
      <w:pPr>
        <w:pStyle w:val="BodyText"/>
      </w:pPr>
      <w:r>
        <w:t xml:space="preserve">Nhạc Trọng tuy mạnh nhưng không cho rằng mình có thể liều lại 2000 tên chiến sĩ Thái quân tinh nhuệ. Hắn cưỡi chiến động cơ tấn mãnh kia đến trên một đỉnh núi nhỏ cách Thái quân hai cây số, leo lên một cây đại thụ, lấy ra súng ngắm chim ưng ngắm về phía tiên phong của bộ đội Thái quân.</w:t>
      </w:r>
    </w:p>
    <w:p>
      <w:pPr>
        <w:pStyle w:val="BodyText"/>
      </w:pPr>
      <w:r>
        <w:t xml:space="preserve">Đầu ruồi của súng ngắm đã tập trung vào một cỗ xe bọc thép, Nhạc Trọng chợt bóp lấy cò súng.</w:t>
      </w:r>
    </w:p>
    <w:p>
      <w:pPr>
        <w:pStyle w:val="BodyText"/>
      </w:pPr>
      <w:r>
        <w:t xml:space="preserve">Phanh!</w:t>
      </w:r>
    </w:p>
    <w:p>
      <w:pPr>
        <w:pStyle w:val="BodyText"/>
      </w:pPr>
      <w:r>
        <w:t xml:space="preserve">Một phát bạo liệt đạn đường kính lớn thoáng cái bắn trúng chiếc xe bọc thép kia, trực tiếp khiến nó nổ tung.</w:t>
      </w:r>
    </w:p>
    <w:p>
      <w:pPr>
        <w:pStyle w:val="BodyText"/>
      </w:pPr>
      <w:r>
        <w:t xml:space="preserve">Súng ngắm chim ưng mỗi ngày có thể tự động sinh ra một viên đạn thư kích, đạn của súng ngắm có 3 loại đặc thù là Đạn Xuyên Giáp, Bạo Liệt Đạn và Đạn Lửa.</w:t>
      </w:r>
    </w:p>
    <w:p>
      <w:pPr>
        <w:pStyle w:val="BodyText"/>
      </w:pPr>
      <w:r>
        <w:t xml:space="preserve">Trong đó năng lực phá giáp của Đạn Xuyên Giáp là mạnh nhất. Bạo Liệt Đan có được năng lực bạo phá mạnh nhất. Đạn Lửa thì bắn ra một phát liền có thể lập tức hình thành một vòng lửa chừng 100 m2 ở nơi viên đạn nổ tung.</w:t>
      </w:r>
    </w:p>
    <w:p>
      <w:pPr>
        <w:pStyle w:val="BodyText"/>
      </w:pPr>
      <w:r>
        <w:t xml:space="preserve">- Ẩn nấp! Ẩn nấp!</w:t>
      </w:r>
    </w:p>
    <w:p>
      <w:pPr>
        <w:pStyle w:val="BodyText"/>
      </w:pPr>
      <w:r>
        <w:t xml:space="preserve">Trong thấy chiến xe bọc thép mang theo súng máy hạng nặng kia trực tiếp nổ tung, một gã quan quân sắc mặt đại biến lớn tiếng quát.</w:t>
      </w:r>
    </w:p>
    <w:p>
      <w:pPr>
        <w:pStyle w:val="BodyText"/>
      </w:pPr>
      <w:r>
        <w:t xml:space="preserve">Dưới mệnh lệnh của tên quan quân kia, từng chiếc xe bọc thép nhao nhao chạy đến trong rừng cây một bên để tránh né.</w:t>
      </w:r>
    </w:p>
    <w:p>
      <w:pPr>
        <w:pStyle w:val="BodyText"/>
      </w:pPr>
      <w:r>
        <w:t xml:space="preserve">Nhạc Trọng sau khi phá hủy một cỗ xe bọc thep liền không còn cơ hội phá thêm cỗ nào nữa.</w:t>
      </w:r>
    </w:p>
    <w:p>
      <w:pPr>
        <w:pStyle w:val="BodyText"/>
      </w:pPr>
      <w:r>
        <w:t xml:space="preserve">Nhạc Trọng nhìn Thái quân đang ứng đối, nhanh chóng thu hồi súng ngắm, phát động ra kỹ năng ảnh bộ, nhanh chóng xuyên qua rừng cây như quỷ mị, bỏ chạy về phía xa</w:t>
      </w:r>
    </w:p>
    <w:p>
      <w:pPr>
        <w:pStyle w:val="BodyText"/>
      </w:pPr>
      <w:r>
        <w:t xml:space="preserve">Oanh! Oanh!</w:t>
      </w:r>
    </w:p>
    <w:p>
      <w:pPr>
        <w:pStyle w:val="BodyText"/>
      </w:pPr>
      <w:r>
        <w:t xml:space="preserve">Chỉ qua hai phút, nơi Nhạc Trọng đứng lúc trước liền bị pháo kích mãnh liệt, một quả đạn pháo đường kính lớn trực tiếp khiến phiến khu vực kia nổ tung, vô số đá vụn vẩy ra, tràng diện cực kỳ bạo lực.</w:t>
      </w:r>
    </w:p>
    <w:p>
      <w:pPr>
        <w:pStyle w:val="BodyText"/>
      </w:pPr>
      <w:r>
        <w:t xml:space="preserve">Cho dù mạnh như Nhạc Trọng, nếu bị trọng pháo dày đặc kia đánh trúng thì cũng phải bị đánh cho trọng thương.</w:t>
      </w:r>
    </w:p>
    <w:p>
      <w:pPr>
        <w:pStyle w:val="BodyText"/>
      </w:pPr>
      <w:r>
        <w:t xml:space="preserve">- Quả nhiên bộ đội tinh nhuệ rất khác!</w:t>
      </w:r>
    </w:p>
    <w:p>
      <w:pPr>
        <w:pStyle w:val="BodyText"/>
      </w:pPr>
      <w:r>
        <w:t xml:space="preserve">Nhạc Trọng đã phát động ra Ảnh bộ, dùng tốc độ nhanh nhất thoáng cái chạy ra khỏi ngọn núi nhỏ kia, sau đó cưỡi động cơ tấn mãnh chạy ra bên ngoài mấy km nhìn đỉnh núi nhỏ bị bao phủ trong hỏa lực kia, trong nội tâm cũng không khỏi sinh ra một tia khác thường.</w:t>
      </w:r>
    </w:p>
    <w:p>
      <w:pPr>
        <w:pStyle w:val="BodyText"/>
      </w:pPr>
      <w:r>
        <w:t xml:space="preserve">[CHARGE=3]</w:t>
      </w:r>
    </w:p>
    <w:p>
      <w:pPr>
        <w:pStyle w:val="BodyText"/>
      </w:pPr>
      <w:r>
        <w:t xml:space="preserve">Nhạc Trọng móc ra một cái bộ đàm thản nhiên nói:</w:t>
      </w:r>
    </w:p>
    <w:p>
      <w:pPr>
        <w:pStyle w:val="BodyText"/>
      </w:pPr>
      <w:r>
        <w:t xml:space="preserve">- Kế tiếp liền giao cho cậu rồi!</w:t>
      </w:r>
    </w:p>
    <w:p>
      <w:pPr>
        <w:pStyle w:val="BodyText"/>
      </w:pPr>
      <w:r>
        <w:t xml:space="preserve">- Vâng! Thủ lĩnh!</w:t>
      </w:r>
    </w:p>
    <w:p>
      <w:pPr>
        <w:pStyle w:val="BodyText"/>
      </w:pPr>
      <w:r>
        <w:t xml:space="preserve">Một bên khác của bộ đàm chính là Lý Thế Dân mặt đầy râu ria, vẻ mặt tiều tụy, trong mắt lại chớp động lên hào quang kiên nghị, ôm một câyThanh Đồng Cung .</w:t>
      </w:r>
    </w:p>
    <w:p>
      <w:pPr>
        <w:pStyle w:val="BodyText"/>
      </w:pPr>
      <w:r>
        <w:t xml:space="preserve">Dặn dò xong, Nhạc Trọng chợt cỡi chiếc động cơ tấn mãnh kia biến mất trong đường nhỏ.</w:t>
      </w:r>
    </w:p>
    <w:p>
      <w:pPr>
        <w:pStyle w:val="BodyText"/>
      </w:pPr>
      <w:r>
        <w:t xml:space="preserve">- Tiến lên!</w:t>
      </w:r>
    </w:p>
    <w:p>
      <w:pPr>
        <w:pStyle w:val="BodyText"/>
      </w:pPr>
      <w:r>
        <w:t xml:space="preserve">Sau khi trải qua một vòng pháo kích mang tính bao trùm thì quan quân của Thái quân cũng phát hiện đã không còn động tĩnh gì từ Nhạc Trọng nữa. Nhưng bọn hắn cũng không muốn bị một người chế trụ, như vậy quả thực quá xấu hổ đối với danh tiếng tinh nhuệ của bọn hắn.</w:t>
      </w:r>
    </w:p>
    <w:p>
      <w:pPr>
        <w:pStyle w:val="BodyText"/>
      </w:pPr>
      <w:r>
        <w:t xml:space="preserve">Một đám công binh đi ra từ trong quân đi tới phía trước, cầm trong tay công cụ bắt đầu dò xét địa lôi.</w:t>
      </w:r>
    </w:p>
    <w:p>
      <w:pPr>
        <w:pStyle w:val="BodyText"/>
      </w:pPr>
      <w:r>
        <w:t xml:space="preserve">Đang khi những công binh kia cẩn thận từng li từng tí dò xét địa lôi thì từ trong một mảnh rừng đột nhiên bắn ra một đạo cốt tiễn thoáng cái xuyên thủng hai gã công binh, xuyên thủng trái tim một gã công binh đồng thời trực tiếp nổ nát bấy thân thể một tên khác, máu tươi văng khắp nơi.</w:t>
      </w:r>
    </w:p>
    <w:p>
      <w:pPr>
        <w:pStyle w:val="BodyText"/>
      </w:pPr>
      <w:r>
        <w:t xml:space="preserve">Thảm kịch như vậy thoáng cái khiến nội tâm những công binh kia tràn đầy kinh hãi, bọn hắn thoáng cái liền trốn vào trong yểm thể để tự bảo vệ mình</w:t>
      </w:r>
    </w:p>
    <w:p>
      <w:pPr>
        <w:pStyle w:val="BodyText"/>
      </w:pPr>
      <w:r>
        <w:t xml:space="preserve">Trong mắt Vũ Thống Hùng hiện lên một vòng dữ tợn, thoáng cái nhảy xuống từ trên xe Jeep hét lớn một tiếng:</w:t>
      </w:r>
    </w:p>
    <w:p>
      <w:pPr>
        <w:pStyle w:val="BodyText"/>
      </w:pPr>
      <w:r>
        <w:t xml:space="preserve">- Cho Hoa Hạ chết tiệt! Cho rằng bằng vào loại thủ đoạn nhỏ này là có thể ngăn được Đại Thái đế quốc vĩ đại chúng ta sao? Thiên Lang doanh đi theo ta!</w:t>
      </w:r>
    </w:p>
    <w:p>
      <w:pPr>
        <w:pStyle w:val="BodyText"/>
      </w:pPr>
      <w:r>
        <w:t xml:space="preserve">Thiên Lang doanh chính bộ đội cao thủ còn tinh nhuệ hơn cả Lang Nha doanh. Trong Thiên Lang doanh mỗi một gã thành viên ít nhất đều cần đẳng cấp cường hóa vượt qua cấp 40. Mỗi một gã thành viên đều là cao thủ thân kinh bách chiến, chiến đấu cực kỳ cường hoành.</w:t>
      </w:r>
    </w:p>
    <w:p>
      <w:pPr>
        <w:pStyle w:val="BodyText"/>
      </w:pPr>
      <w:r>
        <w:t xml:space="preserve">Thiên Lang doanh cũng là một thanh đao sắc bén nhất trong tay Ngô Nham Hồng, do Vũ Thống Hùng thống lĩnh.</w:t>
      </w:r>
    </w:p>
    <w:p>
      <w:pPr>
        <w:pStyle w:val="BodyText"/>
      </w:pPr>
      <w:r>
        <w:t xml:space="preserve">Vũ Thống Hùng nổi giận gầm lên một tiếng, lập tức có 16 tên cao thủ Thiên Lang doanh thoáng cái liền tập trung đến bên cạnh hắn.</w:t>
      </w:r>
    </w:p>
    <w:p>
      <w:pPr>
        <w:pStyle w:val="BodyText"/>
      </w:pPr>
      <w:r>
        <w:t xml:space="preserve">- Tướng quân! Hắn chạy về hướng này!!</w:t>
      </w:r>
    </w:p>
    <w:p>
      <w:pPr>
        <w:pStyle w:val="BodyText"/>
      </w:pPr>
      <w:r>
        <w:t xml:space="preserve">Một gã cao thủ Thiên Lang doanh dáng người nhỏ gầy hai mắt chớp động lên hào quang kỳ dị chỉ tay về hướng Lý Thế Dân chạy trốn trầm giọng nói.</w:t>
      </w:r>
    </w:p>
    <w:p>
      <w:pPr>
        <w:pStyle w:val="BodyText"/>
      </w:pPr>
      <w:r>
        <w:t xml:space="preserve">Tên cao thủ Thiên Lang doanh dáng người nhỏ gầy kia có được dị năng thấu thị, hơn nữa theo đẳng cấp cường hóa của dị năng thấu thị đề cao, tầm mắt hắn cũng đang không ngừng mở rộng, hắn lúc này có thấu thị rõ ràng hướng đi của địch nhân trong phạm vi 1. 5 km. Có được dị năng như vậy nên hắn cũng là cao thủ truy tung, điều tra, phản trinh sát.</w:t>
      </w:r>
    </w:p>
    <w:p>
      <w:pPr>
        <w:pStyle w:val="BodyText"/>
      </w:pPr>
      <w:r>
        <w:t xml:space="preserve">- Giết hắn đi!</w:t>
      </w:r>
    </w:p>
    <w:p>
      <w:pPr>
        <w:pStyle w:val="BodyText"/>
      </w:pPr>
      <w:r>
        <w:t xml:space="preserve">Trong mắt Vũ Thống Hùng hiện lên một vòng dữ tợn, sau đó cả người như đạn pháo vọt về hướng Lý Thế Dân chạy.</w:t>
      </w:r>
    </w:p>
    <w:p>
      <w:pPr>
        <w:pStyle w:val="BodyText"/>
      </w:pPr>
      <w:r>
        <w:t xml:space="preserve">Một gã tên cao thủ Thiên Lang doanh theo sát sau lưng Vũ Thống Hùng.</w:t>
      </w:r>
    </w:p>
    <w:p>
      <w:pPr>
        <w:pStyle w:val="BodyText"/>
      </w:pPr>
      <w:r>
        <w:t xml:space="preserve">Ở một bên khác, đại bộ phận Thái quân tiếp tục phái ra công binh đẩy mạnh về trước</w:t>
      </w:r>
    </w:p>
    <w:p>
      <w:pPr>
        <w:pStyle w:val="BodyText"/>
      </w:pPr>
      <w:r>
        <w:t xml:space="preserve">Gỡ mìn có 3 cách đó là gỡ mìn bằng máy móc, gỡ mìn bạo phá, gỡ mìn nhân công. Thái quân không có cách gỡ mìn sử dụng máy móc tiên tiến như bên phía Âu Mỹ. Mà sử dụng phương thức gỡ mìn bạo phá được vì đạn dược trong thời kỳ tận thế khó có thể bổ sung, sẽ tiêu hao quá lớn. Bọn hắn cũng chỉ có thể lựa chọn sử dụng phương thức gỡ mìn nhân công đơn giản, tốc độ lại thập phần chậm chạp thôi. Vậy nên tốc độ tiến quân của bọn hắn thoáng cái liền bị trì hoãn đi rất nhiều.</w:t>
      </w:r>
    </w:p>
    <w:p>
      <w:pPr>
        <w:pStyle w:val="BodyText"/>
      </w:pPr>
      <w:r>
        <w:t xml:space="preserve">Ở một bên khác thì Lý Thế Dân lại như một đầu chó nhà có tang chạy trốn trong rừng. Hắn chỉ bắn ra một mũi tên đã mơ hồ cảm thấy một cổ lực lượng đáng sợ có thể tiêu diệt hắn không ngừng đuổi theo phía sau. Hắn chỉ có thể chạy trốn, một khi quay đầu lại, vậy thì chỉ có một con đường chết.</w:t>
      </w:r>
    </w:p>
    <w:p>
      <w:pPr>
        <w:pStyle w:val="BodyText"/>
      </w:pPr>
      <w:r>
        <w:t xml:space="preserve">Lý Thế Dân là một gã tiến hóa giả mẫn tiệp, thực lực so với cường hóa giả đồng cấp mạnh hơn không ít, thế nhưng muốn hắn đồng thời đối mặt 16 tên cao thủ Thiên Lang doanh vậy thì tuyệt đối chỉ có một con đường chết. Chỉ riêng thủ lĩnh Thiên Lang doanh, Vũ Thống Hùng cũng có thể tiêu diệt Lý Thế Dân.</w:t>
      </w:r>
    </w:p>
    <w:p>
      <w:pPr>
        <w:pStyle w:val="BodyText"/>
      </w:pPr>
      <w:r>
        <w:t xml:space="preserve">- Chạy thật tốt! Là tiến hóa giả mẫn tiệp sao? Cho dù ngươi là tiến hóa giả mẫn tiệp, hôm nay cũng phải chết ở trong tay của ta!</w:t>
      </w:r>
    </w:p>
    <w:p>
      <w:pPr>
        <w:pStyle w:val="BodyText"/>
      </w:pPr>
      <w:r>
        <w:t xml:space="preserve">Vũ Thống Hùng nhìn về phía lá cây, cỏ dại ở phía trước vì Lý Thế Dân không ngừng trốn chết mà tứ tán, lạnh lùng cười cười, thoáng một phát phát động toàn bộ lực lượng, đẩy mạnh tốc độ bắn lên như đạn pháo.</w:t>
      </w:r>
    </w:p>
    <w:p>
      <w:pPr>
        <w:pStyle w:val="Compact"/>
      </w:pPr>
      <w:r>
        <w:t xml:space="preserve">Vũ Thống Hùng là tay chân đệ nhất dưới trướng Ngô Nham Hồng, đẳng cấp cường hóa cao tới cấp 56, đồng thời hắn còn là một gã chiến đấu giả song thuộc tính lực lượng, mẫn tiệp, vô cùng đáng sợ. Ở dưới trướng Ngô Nham Hồng, lực chiến đấu của hắn chỉ yếu hơn Ngô Nham Hồng và một vài tên khổ tu giả một mực ẩn trong rừng đánh quái thăng cấp có một chút.</w:t>
      </w:r>
      <w:r>
        <w:br w:type="textWrapping"/>
      </w:r>
      <w:r>
        <w:br w:type="textWrapping"/>
      </w:r>
    </w:p>
    <w:p>
      <w:pPr>
        <w:pStyle w:val="Heading2"/>
      </w:pPr>
      <w:bookmarkStart w:id="651" w:name="chương-629-vũ-thống-hùng-1"/>
      <w:bookmarkEnd w:id="651"/>
      <w:r>
        <w:t xml:space="preserve">629. Chương 629: Vũ Thống Hùng! (1)</w:t>
      </w:r>
    </w:p>
    <w:p>
      <w:pPr>
        <w:pStyle w:val="Compact"/>
      </w:pPr>
      <w:r>
        <w:br w:type="textWrapping"/>
      </w:r>
      <w:r>
        <w:br w:type="textWrapping"/>
      </w:r>
    </w:p>
    <w:p>
      <w:pPr>
        <w:pStyle w:val="BodyText"/>
      </w:pPr>
      <w:r>
        <w:t xml:space="preserve">Lúc này hắn chợt phát động, tốc độ lập tức không ngừng đuổi kịp Lý Thế Dân.</w:t>
      </w:r>
    </w:p>
    <w:p>
      <w:pPr>
        <w:pStyle w:val="BodyText"/>
      </w:pPr>
      <w:r>
        <w:t xml:space="preserve">- Đáng chết! Tốc độ thật nhanh!</w:t>
      </w:r>
    </w:p>
    <w:p>
      <w:pPr>
        <w:pStyle w:val="BodyText"/>
      </w:pPr>
      <w:r>
        <w:t xml:space="preserve">Lý Thế Dân thoáng thấy được Vũ Thống Hùng đuổi theo phía sau, hắn cắn răng một cái, quay người trực tiếp bắn ra một mũi tên như đạn pháo về phía Vũ Thống Hùng.</w:t>
      </w:r>
    </w:p>
    <w:p>
      <w:pPr>
        <w:pStyle w:val="BodyText"/>
      </w:pPr>
      <w:r>
        <w:t xml:space="preserve">- Trò vặt!</w:t>
      </w:r>
    </w:p>
    <w:p>
      <w:pPr>
        <w:pStyle w:val="BodyText"/>
      </w:pPr>
      <w:r>
        <w:t xml:space="preserve">Vũ Thống Hùng đối mặt mũi tên bạo liệt đáng sợ kia chỉ lạnh lùng cười cười, thân thể vặn vẹo một cái thập phần quỷ dị, cứ thế mà tránh khỏi mũi tên đoạt mệnh kia.</w:t>
      </w:r>
    </w:p>
    <w:p>
      <w:pPr>
        <w:pStyle w:val="BodyText"/>
      </w:pPr>
      <w:r>
        <w:t xml:space="preserve">Mũi tên bạo liệt kia thoáng một phát phóng qua Vũ Thống Hùng, gặm lên trên người một tên cao thủ Thiên Lang doanh khác, cứ vậy mà khiến đầu tên kia nổ bay lên.</w:t>
      </w:r>
    </w:p>
    <w:p>
      <w:pPr>
        <w:pStyle w:val="BodyText"/>
      </w:pPr>
      <w:r>
        <w:t xml:space="preserve">Tên cao thủ Thiên Lang doanh kia mặc đồ có lực phòng ngự cực kỳ biến thái, nhưng ở đầu của hắn lại không có phòng ngự nên cứ vậy liền trực tiếp mất mạng.</w:t>
      </w:r>
    </w:p>
    <w:p>
      <w:pPr>
        <w:pStyle w:val="BodyText"/>
      </w:pPr>
      <w:r>
        <w:t xml:space="preserve">- Chết tiệt hỗn đãn!</w:t>
      </w:r>
    </w:p>
    <w:p>
      <w:pPr>
        <w:pStyle w:val="BodyText"/>
      </w:pPr>
      <w:r>
        <w:t xml:space="preserve">Một gã cao thủ tinh thần hệ của Thiên Lang doanh giận dữ, lập tức phát động tinh thần trùng kích về phía Lý Thế Dân.</w:t>
      </w:r>
    </w:p>
    <w:p>
      <w:pPr>
        <w:pStyle w:val="BodyText"/>
      </w:pPr>
      <w:r>
        <w:t xml:space="preserve">Dưới tinh thần trùng kích kia, Lý Thế Dân ý nghĩ đau xót, tốc độ thân thể thoáng cái trở nên trì hoãn lên. Hắn hung hăng cắn đầu môi mình một cái, dưới cơn đau đớn kia liền khôi phục lại thanh tĩnh. Sau đó một viên đạn súng ngắm lập tức bắn về phía hắn, hắn chỉ kịp né đầu qua một chút, viên đạn súng ngắm kia liền lướt qua tai trái hắn, trực tiếp nổ tung khiến máu tươi văng khắp nơi.</w:t>
      </w:r>
    </w:p>
    <w:p>
      <w:pPr>
        <w:pStyle w:val="BodyText"/>
      </w:pPr>
      <w:r>
        <w:t xml:space="preserve">[CHARGE=20]</w:t>
      </w:r>
    </w:p>
    <w:p>
      <w:pPr>
        <w:pStyle w:val="BodyText"/>
      </w:pPr>
      <w:r>
        <w:t xml:space="preserve">Cùng một thời gian, một đạo cốt tiễn mang theo thanh sắc quang mang phá toái hư không thoáng cái đánh lên thân thể Lý Thế Dân khiến hắn bay lui ra sau 6 7m. Nếu không phải giáp da biến dị thú tam giai có lực phòng ngự kinh người, thì lúc này thân thể hắn đã bị xuyên qua rồi. Dù như thế, nhưng lực lượng cực lớn trên cốt tiễn cũng khiến thân thể Lý Thế Dân khí huyết quay cuồng, xương cốt muốn nứt, trực tiếp phun ra một ngụm lớn máu tươi.</w:t>
      </w:r>
    </w:p>
    <w:p>
      <w:pPr>
        <w:pStyle w:val="BodyText"/>
      </w:pPr>
      <w:r>
        <w:t xml:space="preserve">Lý Thế Dân cũng là một gã tiến hóa giả hệ mẫn tiệp cấp 42, hắn vô luận chống lại một cao thủ nào của Thiên Lang doanh cũng không sợ, nhưng chống lại hai gã cao thủ Thiên Lang doanh hắn sẽ rơi vào hạ phong. 16 tên cao thủ Thiên Lang doanh cùng tiến lên, hắn chính diện chiến đấu chỉ có thể miễn cưỡng chống đỡ một chiêu là cùng.</w:t>
      </w:r>
    </w:p>
    <w:p>
      <w:pPr>
        <w:pStyle w:val="BodyText"/>
      </w:pPr>
      <w:r>
        <w:t xml:space="preserve">Lý Thế Dân cũng biết lúc này chính là sống chết trước mắt, hắn trực tiếp lăn một vòng tại chỗ, lăn vào trong một bụi cỏ, mượn nhờ đó ngăn trở lấy công kích chằng chịt kia.</w:t>
      </w:r>
    </w:p>
    <w:p>
      <w:pPr>
        <w:pStyle w:val="BodyText"/>
      </w:pPr>
      <w:r>
        <w:t xml:space="preserve">- Hừ! Con chó Hoa Hạ chết tiệt!</w:t>
      </w:r>
    </w:p>
    <w:p>
      <w:pPr>
        <w:pStyle w:val="BodyText"/>
      </w:pPr>
      <w:r>
        <w:t xml:space="preserve">Một gã cao thủ Thiên Lang doanh lạnh lùng khẽ hừ, hư không một trảo, trọng lực cường đại thoáng cái bao phủ phiến khu vực chỗ Lý Thế Dân, khiến thân thể Lý Thế Dân lập tức bị trọng lực bốn lần bao phủ lấy.</w:t>
      </w:r>
    </w:p>
    <w:p>
      <w:pPr>
        <w:pStyle w:val="BodyText"/>
      </w:pPr>
      <w:r>
        <w:t xml:space="preserve">Lý Thế Dân lập tức như nặng hơn ba trăm cân, mỗi một chỗ trên cơ thể đều như lồi ra thịt thừa, trái tim của hắn trở nên dị thượng, tốc độ như quỷ mỵ kia cũng trở nên chậm chạp hơn rất nhiều.</w:t>
      </w:r>
    </w:p>
    <w:p>
      <w:pPr>
        <w:pStyle w:val="BodyText"/>
      </w:pPr>
      <w:r>
        <w:t xml:space="preserve">Loại kỹ năng điều khiển trọng lực này cực kỳ khắc chế tiến hóa giả loại mẫn tiệp. Trừ phi là cường giả lực lượng, nhanh nhẹn đồng thời được cường hóa cực lớn, nếu không thì không ai có thể bỏ qua năng lực hạn chế tốc độ của điều khiển trọng lực được.</w:t>
      </w:r>
    </w:p>
    <w:p>
      <w:pPr>
        <w:pStyle w:val="BodyText"/>
      </w:pPr>
      <w:r>
        <w:t xml:space="preserve">Vũ Thống Hùng dữ tợn cười cười, vọt tới phía Lý Thế Dân như một viên đạn pháo:</w:t>
      </w:r>
    </w:p>
    <w:p>
      <w:pPr>
        <w:pStyle w:val="BodyText"/>
      </w:pPr>
      <w:r>
        <w:t xml:space="preserve">- Chó Hoa Hạ! Ta nhất định sẽ hảo hảo hành hạ đồ heo lợn như ngươi đến chết!</w:t>
      </w:r>
    </w:p>
    <w:p>
      <w:pPr>
        <w:pStyle w:val="BodyText"/>
      </w:pPr>
      <w:r>
        <w:t xml:space="preserve">- Đi chết đi!</w:t>
      </w:r>
    </w:p>
    <w:p>
      <w:pPr>
        <w:pStyle w:val="BodyText"/>
      </w:pPr>
      <w:r>
        <w:t xml:space="preserve">Trên một cây đại thụ ở phương xa, Nhạc Trọng nhìn Vũ Thống Hùng, trong mắt hiện lên vẻ lạnh băng nhấn xuống một cái nút.</w:t>
      </w:r>
    </w:p>
    <w:p>
      <w:pPr>
        <w:pStyle w:val="BodyText"/>
      </w:pPr>
      <w:r>
        <w:t xml:space="preserve">Oanh! Oanh! Oanh!</w:t>
      </w:r>
    </w:p>
    <w:p>
      <w:pPr>
        <w:pStyle w:val="BodyText"/>
      </w:pPr>
      <w:r>
        <w:t xml:space="preserve">Bỗng nhiên ngay lúc đó, tiếng nổ vang không ngừng vang lên liên tiếp, nguyên một đám boom điều khiển bị giấu ở rừng cây phụ cận lập tức nổ tung lên, thoáng cái trực tiếp nuốt chừng Vũ Thống Hùng và 16 tên cao thủ Thiên Lang doanh.</w:t>
      </w:r>
    </w:p>
    <w:p>
      <w:pPr>
        <w:pStyle w:val="BodyText"/>
      </w:pPr>
      <w:r>
        <w:t xml:space="preserve">Vô số đá vụn vẩy ra, nguyên một đám đại thụ đứt gãy, sóng xung kích cường đại khuếch tán về phía bốn phương tám hướng.</w:t>
      </w:r>
    </w:p>
    <w:p>
      <w:pPr>
        <w:pStyle w:val="BodyText"/>
      </w:pPr>
      <w:r>
        <w:t xml:space="preserve">Lý Thế Dân cũng đang ở phụ cận vụ nổ, dư ba sóng xung kích thoáng cái đẩy hắn bay ra xa bảy tám mét.</w:t>
      </w:r>
    </w:p>
    <w:p>
      <w:pPr>
        <w:pStyle w:val="BodyText"/>
      </w:pPr>
      <w:r>
        <w:t xml:space="preserve">Sau khi vụ nổ cực lớn kia xảy ra, Lý Thế Dân không dừng lại, thoáng quay người bò lên, không để ý tới đau đớn nơi ngực chạy trốn về phía Nhạc Trọng.</w:t>
      </w:r>
    </w:p>
    <w:p>
      <w:pPr>
        <w:pStyle w:val="BodyText"/>
      </w:pPr>
      <w:r>
        <w:t xml:space="preserve">Những cao thủ Thiên Lang doanh đẳng cấp cường hóa cao tới cấp 40 kia mỗi người đều không phải nhân vật đơn giản, vụ nổ ở khoảng cách như vậy chưa hẳn đã có thể giết chết bọn hắn, bởi vậy Lý Thế Dân vì tự bảo vệ mình, cũng chỉ có thể trốn về hướng Nhạc Trọng thôi.</w:t>
      </w:r>
    </w:p>
    <w:p>
      <w:pPr>
        <w:pStyle w:val="BodyText"/>
      </w:pPr>
      <w:r>
        <w:t xml:space="preserve">Nhạc Trọng thì mang theo hai mươi tên cao thủ tinh nhuệ đẳng cấp cường hóa vượt qua 40 giết tới hướng vụ nổ kia. Hắn đặt xuống cái bẫy này chính là vì săn giết cao thủ dưới trướng Ngô Nham Hồng. Lý Thế Dân chính là một miếng mối nhữ.</w:t>
      </w:r>
    </w:p>
    <w:p>
      <w:pPr>
        <w:pStyle w:val="BodyText"/>
      </w:pPr>
      <w:r>
        <w:t xml:space="preserve">Cường Hóa Giả đẳng cấp cường hóa cao đến trên 40 cũng không phải dễ bồi dưỡng như vậy, một khi bị giết, cao thủ dưới trướng Ngô Nham Hồng cũng sẽ ít đi rất nhiều.</w:t>
      </w:r>
    </w:p>
    <w:p>
      <w:pPr>
        <w:pStyle w:val="BodyText"/>
      </w:pPr>
      <w:r>
        <w:t xml:space="preserve">Bụi mù tán đi, trong một đống bừa bộn, tám cổ thi thể nằm ngổn ngang lộn xộn. Cao thủ Thiên Lang doanh tuy rằng thực lực cường hoành, nhưng cũng chỉ là thân thể máu thịt, trong vụ nổ cực lớn kia vẫn bị tổn thất tám gã cao thủ.</w:t>
      </w:r>
    </w:p>
    <w:p>
      <w:pPr>
        <w:pStyle w:val="BodyText"/>
      </w:pPr>
      <w:r>
        <w:t xml:space="preserve">Bất quá vẫn còn tám gã cao thủ, kể cả Vũ Thống Hùng vẫn còn sống sót.</w:t>
      </w:r>
    </w:p>
    <w:p>
      <w:pPr>
        <w:pStyle w:val="BodyText"/>
      </w:pPr>
      <w:r>
        <w:t xml:space="preserve">- Đáng chết! Đám chó Hoa Hạ các ngươi đều đáng chết!</w:t>
      </w:r>
    </w:p>
    <w:p>
      <w:pPr>
        <w:pStyle w:val="BodyText"/>
      </w:pPr>
      <w:r>
        <w:t xml:space="preserve">Vũ Thống Hùng trước tiên cảm giác được nguy hiểm nhanh chóng né khỏi trung tâm vụ nổ tung kia. Nhưng một khối mảnh đạn kim loại nổ tung lại bắn vào mắt trái hắn, khiến hắn tràn đầy phẫn nộ thô bạo, cầm trong tay một thanh Thanh Nha Thương bảo vật tứ cấp lao về phía Nhạc Trọng!</w:t>
      </w:r>
    </w:p>
    <w:p>
      <w:pPr>
        <w:pStyle w:val="BodyText"/>
      </w:pPr>
      <w:r>
        <w:t xml:space="preserve">Chủ tướng hung mãnh như thế, bảy tên cao thủ còn lại cũng đều theo sát sau lưng Vũ Thống Hùng phóng về trước.</w:t>
      </w:r>
    </w:p>
    <w:p>
      <w:pPr>
        <w:pStyle w:val="BodyText"/>
      </w:pPr>
      <w:r>
        <w:t xml:space="preserve">Vũ Thống Hùng chính là đệ nhất hung nhân trong Đại Thái đế quốc, chiến lực kinh người, đã từng một người giết hết một đoàn lực lượng vũ trang mấy trăm người, đồng thời chém giết qua ba gã tiến hóa giả. Bởi vậy hắn chống lại đám Nhạc Trọng cũng cực kỳ tự tin.</w:t>
      </w:r>
    </w:p>
    <w:p>
      <w:pPr>
        <w:pStyle w:val="BodyText"/>
      </w:pPr>
      <w:r>
        <w:t xml:space="preserve">Nhạc Trọng nhìn xem về phía đám Vũ Thống Hùng đang xông lại, trực tiếp móc ra gai độc bắn về phía hai gã cao thủ Thiên Lang doanh sau lưng Vũ Thống Hùng.</w:t>
      </w:r>
    </w:p>
    <w:p>
      <w:pPr>
        <w:pStyle w:val="BodyText"/>
      </w:pPr>
      <w:r>
        <w:t xml:space="preserve">Hai gã cao thủ Thiên Lang doanh cũng không phải kẻ yếu, trong đó một gã chính là mẫn tiệp tiến hóa giả, Nhạc Trọng vừa mới nhắm trúng hắn, hắn đã lóe thân hình lên, trốn ra phía sau đại thụ ở một bên</w:t>
      </w:r>
    </w:p>
    <w:p>
      <w:pPr>
        <w:pStyle w:val="BodyText"/>
      </w:pPr>
      <w:r>
        <w:t xml:space="preserve">Một gã khác thì trực tiếp biến thân thành một người gấu thân cao ba mét da dày thịt thô, ba phát đạn gai độc bắn trúng hắn trực tiếp khoét ra ba cái lỗ máu nhưng không cách nào nổ tung thân thể hắn được</w:t>
      </w:r>
    </w:p>
    <w:p>
      <w:pPr>
        <w:pStyle w:val="BodyText"/>
      </w:pPr>
      <w:r>
        <w:t xml:space="preserve">- Cao thủ! Những tên này cũng không phải kẻ yếu!</w:t>
      </w:r>
    </w:p>
    <w:p>
      <w:pPr>
        <w:pStyle w:val="BodyText"/>
      </w:pPr>
      <w:r>
        <w:t xml:space="preserve">Nhạc Trọng nhìn xem tám gã cao thủ kia khẽ chau mày, sau đó giãn ra.</w:t>
      </w:r>
    </w:p>
    <w:p>
      <w:pPr>
        <w:pStyle w:val="BodyText"/>
      </w:pPr>
      <w:r>
        <w:t xml:space="preserve">Những người này đều là cao thủ không sai, nhưng chỉ cần toàn diệt những người này thì nhất định có thể khiến cho Ngô Nham Hồng trọng thương.</w:t>
      </w:r>
    </w:p>
    <w:p>
      <w:pPr>
        <w:pStyle w:val="BodyText"/>
      </w:pPr>
      <w:r>
        <w:t xml:space="preserve">Vũ Thống Hùng trừng mắt nhìn Nhạc Trọng dữ tợn cười nói:</w:t>
      </w:r>
    </w:p>
    <w:p>
      <w:pPr>
        <w:pStyle w:val="BodyText"/>
      </w:pPr>
      <w:r>
        <w:t xml:space="preserve">- Chó Hoa Hạ chết tiệt, ta sẽ xé ngươi thành phấn vụn, đầu vặn xuống làm cái bô!</w:t>
      </w:r>
    </w:p>
    <w:p>
      <w:pPr>
        <w:pStyle w:val="BodyText"/>
      </w:pPr>
      <w:r>
        <w:t xml:space="preserve">- Ngu xuẩn! Để cho ta trước tiên chém giết ngươi là được rồi!</w:t>
      </w:r>
    </w:p>
    <w:p>
      <w:pPr>
        <w:pStyle w:val="BodyText"/>
      </w:pPr>
      <w:r>
        <w:t xml:space="preserve">Nương theo một tiếng cười lạnh, Bạch Tiểu Thắng cầm trong tay một thanh Ám Ma Đao hóa thành một đạo vòi rồng chém tới Vũ Thống Hùng.</w:t>
      </w:r>
    </w:p>
    <w:p>
      <w:pPr>
        <w:pStyle w:val="Compact"/>
      </w:pPr>
      <w:r>
        <w:t xml:space="preserve">Trước mắt ở dưới trướng Nhạc Trọng, tốc độ Bạch Tiểu Thắng vẫn là nhanh nhất, chỉ có sau khi Tân Giai Nhu phát động ra kỹ năng cấp hai thần tốc thì mới có thể trong thời gian ngắn vượt qua tốc độ của Bạch Tiểu Thắng.</w:t>
      </w:r>
      <w:r>
        <w:br w:type="textWrapping"/>
      </w:r>
      <w:r>
        <w:br w:type="textWrapping"/>
      </w:r>
    </w:p>
    <w:p>
      <w:pPr>
        <w:pStyle w:val="Heading2"/>
      </w:pPr>
      <w:bookmarkStart w:id="652" w:name="chương-630-vũ-thống-hùng-2"/>
      <w:bookmarkEnd w:id="652"/>
      <w:r>
        <w:t xml:space="preserve">630. Chương 630: Vũ Thống Hùng! (2)</w:t>
      </w:r>
    </w:p>
    <w:p>
      <w:pPr>
        <w:pStyle w:val="Compact"/>
      </w:pPr>
      <w:r>
        <w:br w:type="textWrapping"/>
      </w:r>
      <w:r>
        <w:br w:type="textWrapping"/>
      </w:r>
    </w:p>
    <w:p>
      <w:pPr>
        <w:pStyle w:val="BodyText"/>
      </w:pPr>
      <w:r>
        <w:t xml:space="preserve">- Cút!</w:t>
      </w:r>
    </w:p>
    <w:p>
      <w:pPr>
        <w:pStyle w:val="BodyText"/>
      </w:pPr>
      <w:r>
        <w:t xml:space="preserve">Vũ Thống Hùng hai mắt đỏ thẫm phát ra tiếng gào thét như dã thú, mang theo lực 16 người đáng sợ đánh lên đao Bạch Tiểu Thắng.</w:t>
      </w:r>
    </w:p>
    <w:p>
      <w:pPr>
        <w:pStyle w:val="BodyText"/>
      </w:pPr>
      <w:r>
        <w:t xml:space="preserve">Lực lượng của Bạch Tiểu Thắng cũng chỉ có ba người, dưới chênh lệch gần như gấp sáu lần kia, hắn trực tiếp bị đánh bay ngược ra sau sáu, bảy mét. Ám Ma Đao trong tay cũng bị đánh bay ra.</w:t>
      </w:r>
    </w:p>
    <w:p>
      <w:pPr>
        <w:pStyle w:val="BodyText"/>
      </w:pPr>
      <w:r>
        <w:t xml:space="preserve">Thân là tiến hóa giả song thuộc tính lực lượng, mẫn tiệp, ưu thế của Vũ Thống Hùng thật sự quá mức cường đại. Nếu không phải Bạch Tiểu Thắng cũng là mẫn tiệp Tiến Hóa Giả, hắn một thương là đã có thể xuyên qua người Bạch Tiểu Thắng rồi</w:t>
      </w:r>
    </w:p>
    <w:p>
      <w:pPr>
        <w:pStyle w:val="BodyText"/>
      </w:pPr>
      <w:r>
        <w:t xml:space="preserve">Vũ Thống Hùng sau khi một thương đánh bay Bạch Tiểu Thắng liền tiến lên một bước, trong mắt hung quang lóe lên, Thanh Nha Thương trong tay chợt hung hăng đâm tới Bạch Tiểu Thắng.</w:t>
      </w:r>
    </w:p>
    <w:p>
      <w:pPr>
        <w:pStyle w:val="BodyText"/>
      </w:pPr>
      <w:r>
        <w:t xml:space="preserve">Bạch Cốt trong mắt lóe lên ma quang, duỗi tay ra, lập tức bắn ra sáu đạo gai xương bén nhọn trực tiếp vọt tới chỗ hiểm của Vũ Thống Hùng. Nếu Vũ Thống Hùng hiếu thắng giết Bạch Tiểu Thắng, hắn cũng sẽ bị gai xương bén nhọn kia trực tiếp xỏ xuyên qua đầu và chỗ hiểm.</w:t>
      </w:r>
    </w:p>
    <w:p>
      <w:pPr>
        <w:pStyle w:val="BodyText"/>
      </w:pPr>
      <w:r>
        <w:t xml:space="preserve">Vũ Thống Hùng cũng không muốn cùng Bạch Tiểu Thắng một mạng đổi một mạng, hắn nhanh chóng xoay người, Thanh Nha Thương trong tay huyễn hóa ra thương ảnh trùng trùng điệp điệp đẩy sáu đạo gai xương bén nhọn kia ra.</w:t>
      </w:r>
    </w:p>
    <w:p>
      <w:pPr>
        <w:pStyle w:val="BodyText"/>
      </w:pPr>
      <w:r>
        <w:t xml:space="preserve">[CHARGE=3]</w:t>
      </w:r>
    </w:p>
    <w:p>
      <w:pPr>
        <w:pStyle w:val="BodyText"/>
      </w:pPr>
      <w:r>
        <w:t xml:space="preserve">Bạch Tiểu Thắng thừa cơ hội này thân hình lóe lên, vẻ mặt tái nhợt tránh qua một bên. Hắn tự nhận là ngoại trừ Nhạc Trọng ra, thế gian khó tìm địch thủ, nhưng Vũ Thống Hùng chỉ một đao đã nát bấy tất cả kiêu ngạo của hắn, khiến trong lòng của hắn tràn đầy phẫn nộ. Nhưng hắn thập phần rõ mình không phải là đối thủ của Vũ Thống Hùng, tiếp tục chiến đấu cũng chỉ là tự rước lấy nhục thôi.</w:t>
      </w:r>
    </w:p>
    <w:p>
      <w:pPr>
        <w:pStyle w:val="BodyText"/>
      </w:pPr>
      <w:r>
        <w:t xml:space="preserve">Mà ở một bên khác, hai mươi tên Cường Hóa Giả trên cấp 40 dưới trướng Nhạc Trọng cũng thoáng cái chiến đấu với bảy tên cao thủ Thiên Lang doanh.</w:t>
      </w:r>
    </w:p>
    <w:p>
      <w:pPr>
        <w:pStyle w:val="BodyText"/>
      </w:pPr>
      <w:r>
        <w:t xml:space="preserve">Song phương đều là dị năng, chỉ đối mặt một cái, bên phía Nhạc Trọng đã chết trận một gã cao thủ. Mà bảy tên cao thủ Thiên Lang doanh cũng phải trả giá một chết một tổn thương.</w:t>
      </w:r>
    </w:p>
    <w:p>
      <w:pPr>
        <w:pStyle w:val="BodyText"/>
      </w:pPr>
      <w:r>
        <w:t xml:space="preserve">Dưới sự vây công của mọi người, tên cao thủ Thiên Lang doanh bị thương kia thoáng cái liền bị giết chết, năm tên cao thủ Thiên Lang doanh còn lại dưới áp lực đại tăng, dựa vào Yểm Thể nhao nhao tác chiến trong rừng.</w:t>
      </w:r>
    </w:p>
    <w:p>
      <w:pPr>
        <w:pStyle w:val="BodyText"/>
      </w:pPr>
      <w:r>
        <w:t xml:space="preserve">Nhạc Trọng nhìn bên kia liếc khẽ chau mày, phát ra một tiếng kêu to.</w:t>
      </w:r>
    </w:p>
    <w:p>
      <w:pPr>
        <w:pStyle w:val="BodyText"/>
      </w:pPr>
      <w:r>
        <w:t xml:space="preserve">Thiểm Điện tam giai nấp ở một bên với tư cách là đòn sát thủ của Nhạc Trọng thoáng cái liền nhảy ra, vừa đối mặt liền cắn đứt đầu một gã cao thủ Thiên Lang doanh.</w:t>
      </w:r>
    </w:p>
    <w:p>
      <w:pPr>
        <w:pStyle w:val="BodyText"/>
      </w:pPr>
      <w:r>
        <w:t xml:space="preserve">- Súc sinh! Súc sinh Hoa Hạ chết tiệt! Các ngươi là đang ép ta đại khai sát giới!</w:t>
      </w:r>
    </w:p>
    <w:p>
      <w:pPr>
        <w:pStyle w:val="BodyText"/>
      </w:pPr>
      <w:r>
        <w:t xml:space="preserve">Vũ Thống Hùng trông thấy lại có một gã chiến sĩ Thiên Lang doanh chết trận, hai mắt đỏ thẫm, rốt cục đã phát động ra đòn sát thủ của hắn, kỹ năng cấp hai Tùng Lâm Du Hiệp Biến Thân.</w:t>
      </w:r>
    </w:p>
    <w:p>
      <w:pPr>
        <w:pStyle w:val="BodyText"/>
      </w:pPr>
      <w:r>
        <w:t xml:space="preserve">Trong chớp mắt, bên ngoài thân thể Vũ Thống Hùng liền xuất hiện một tầng sáo trang khắc phù văn kỳ dị màu xanh lá mạ, chiều cao thân thể hắn không thay đổi, tuy nhiên lại phảng phất như hóa thành một thể với hoàn cảnh chung quanh, một tồn tại vô cùng cường đại.</w:t>
      </w:r>
    </w:p>
    <w:p>
      <w:pPr>
        <w:pStyle w:val="BodyText"/>
      </w:pPr>
      <w:r>
        <w:t xml:space="preserve">Sau khi biến thân trở thành Tùng Lâm Du Hiệp cấp hai, Vũ Thống Hùng lạnh lùng nhìn Nhạc Trọng, thân hình lóe lên, đúng là dùng tốc độ siêu việt cấp hai thoáng cái vọt tới trước người Bạch Cốt.</w:t>
      </w:r>
    </w:p>
    <w:p>
      <w:pPr>
        <w:pStyle w:val="BodyText"/>
      </w:pPr>
      <w:r>
        <w:t xml:space="preserve">Từ trong cơ thể Bạch Cốt bắn ra từng đạo gai xương bén nhọn vọt về phía Vũ Thống Hùng.</w:t>
      </w:r>
    </w:p>
    <w:p>
      <w:pPr>
        <w:pStyle w:val="BodyText"/>
      </w:pPr>
      <w:r>
        <w:t xml:space="preserve">Thanh Nha Thương trong tay Vũ Thống Hùng huy động, đơn giản đẩy những gai xương bén nhọn kia ra, hắn dùng lực đâm một cái, Thanh Nha Thương chợt trực tiếp đâm rách xương cốt có thể ngăn cản súng máy hạng nặng 12, 7 li của Bạch Cốt, sau đó dùng lực hất lên,</w:t>
      </w:r>
    </w:p>
    <w:p>
      <w:pPr>
        <w:pStyle w:val="BodyText"/>
      </w:pPr>
      <w:r>
        <w:t xml:space="preserve">Cứ thế mà vung Bạch Cốt ra ngoài 20m</w:t>
      </w:r>
    </w:p>
    <w:p>
      <w:pPr>
        <w:pStyle w:val="BodyText"/>
      </w:pPr>
      <w:r>
        <w:t xml:space="preserve">- Gia hỏa thật mạnh!</w:t>
      </w:r>
    </w:p>
    <w:p>
      <w:pPr>
        <w:pStyle w:val="BodyText"/>
      </w:pPr>
      <w:r>
        <w:t xml:space="preserve">Nhạc Trọng trông thấy Vũ Thống Hùng đơn giản đánh bay Bạch Cốt trong mắt chợt hiện lên một vòng ngưng trọng. Nếu đổi lại nhân loại bình thường, một kích kia của Vũ Thống Hùng đủ để xoắn trái tim đối phương thành phấn vụn rồi.</w:t>
      </w:r>
    </w:p>
    <w:p>
      <w:pPr>
        <w:pStyle w:val="BodyText"/>
      </w:pPr>
      <w:r>
        <w:t xml:space="preserve">Nhạc Trọng nhìn ra Vũ Thống Hùng chính là cao thủ hệ cận chiến, hắn lập tức phát động ra dị năng điều khiển trọng lực, trọng lực gấp hai thoáng cái tác dụng lên người Vũ Thống Hùng.</w:t>
      </w:r>
    </w:p>
    <w:p>
      <w:pPr>
        <w:pStyle w:val="BodyText"/>
      </w:pPr>
      <w:r>
        <w:t xml:space="preserve">Vũ Thống Hùng cười dữ tợn với Nhạc Trọng, dưới chân điểm một cái, như đạn pháo bắn về phía Nhạc Trọng:</w:t>
      </w:r>
    </w:p>
    <w:p>
      <w:pPr>
        <w:pStyle w:val="BodyText"/>
      </w:pPr>
      <w:r>
        <w:t xml:space="preserve">- Sẽ vô dụng thôi! Trừ phi ngươi có thể gây cho ta trọng lực ngoài gấp năm lần! Nếu không bằng vào chút trọng lực đó của ngươi, căn bản không cách nào ảnh hưởng đến hành động của ta cả!</w:t>
      </w:r>
    </w:p>
    <w:p>
      <w:pPr>
        <w:pStyle w:val="BodyText"/>
      </w:pPr>
      <w:r>
        <w:t xml:space="preserve">Nhạc Trọng sắc mặt không thay đổi, thân hình biến đổi lui nhanh về sau, móc ra súng tiểu liên hình thức 05 điên cuồng bắn phá về phía Vũ Thống Hùng.</w:t>
      </w:r>
    </w:p>
    <w:p>
      <w:pPr>
        <w:pStyle w:val="BodyText"/>
      </w:pPr>
      <w:r>
        <w:t xml:space="preserve">- Súng ống đối với ta không có hiệu quả đâu! Ngươi hôm nay chết chắc rồi!</w:t>
      </w:r>
    </w:p>
    <w:p>
      <w:pPr>
        <w:pStyle w:val="BodyText"/>
      </w:pPr>
      <w:r>
        <w:t xml:space="preserve">Vũ Thống Hùng hướng về phía Nhạc Trọng điên cuồng cười cười, thân hình chớp liên tục, không ngừng xuyên qua trong cơn mưa đạn kia, dùng tài bắn súng và tốc độ của Nhạc Trọng đúng là không cách nào bắn trúng hắn phát nào cả.</w:t>
      </w:r>
    </w:p>
    <w:p>
      <w:pPr>
        <w:pStyle w:val="BodyText"/>
      </w:pPr>
      <w:r>
        <w:t xml:space="preserve">- Đầu chó điên này! Quả nhiên có chút bổn sự!</w:t>
      </w:r>
    </w:p>
    <w:p>
      <w:pPr>
        <w:pStyle w:val="BodyText"/>
      </w:pPr>
      <w:r>
        <w:t xml:space="preserve">Nhạc Trọng nhìn Vũ Thống Hùng đang lao nhanh đến hai mắt ngưng tụ, phát động ra kỹ năng Khủng Cụ Thuật, một đạo tinh thần có thể làm cho người sụp đổ trực tiếp đánh tới Vũ Thống Hùng.</w:t>
      </w:r>
    </w:p>
    <w:p>
      <w:pPr>
        <w:pStyle w:val="BodyText"/>
      </w:pPr>
      <w:r>
        <w:t xml:space="preserve">Khủng Cụ Thuật kia vừa đánh lên người Vũ Thống Hùng, một đạo hào quang thanh sắc chớp động, Khủng Cụ Thuật kia chợt trực tiếp sụp đổ tiêu tán. Nhạc Trọng thoáng cái liền minh bạch ở trên người của đối phương nhất định có bảo vật phòng ngự dị năng tinh thần trùng kích.</w:t>
      </w:r>
    </w:p>
    <w:p>
      <w:pPr>
        <w:pStyle w:val="BodyText"/>
      </w:pPr>
      <w:r>
        <w:t xml:space="preserve">- Đi chết! Chó Hoa Hạ!</w:t>
      </w:r>
    </w:p>
    <w:p>
      <w:pPr>
        <w:pStyle w:val="BodyText"/>
      </w:pPr>
      <w:r>
        <w:t xml:space="preserve">Vũ Thống Hùng trong chừng ba lượt hô hấp đã vọt đến trước người Nhạc Trọng, một thương nhanh như sao băng đâm tới đầu Nhạc Trọng, tốc độ của hắn lúc này trải qua đủ loại tăng thêm đã vượt qua Thiểm Điện cấp hai. Biến thân Tùng Lâm Du Hiệp cấp hai chẳng những khiến tố chất thân thể hắn được cường hóa thật lớn, đồng thời trong rừng, tốc độ di chuyển, các loại cảm giác của hắn đều được tăng lên rất lớn, một phát này, so với một thương đâm Bạch Tiểu Thắng lúc trước bá đạo hung mãnh hơn vài phần.</w:t>
      </w:r>
    </w:p>
    <w:p>
      <w:pPr>
        <w:pStyle w:val="BodyText"/>
      </w:pPr>
      <w:r>
        <w:t xml:space="preserve">Nhạc Trọng tránh cũng không thể tránh, trong mắt của hắn hiện lên một vòng hàn quang, cầm trong tay Ngạc Nha Cứ Nhận bổ một đao lên Thanh Nha Thương của Vũ Thống Hùng.</w:t>
      </w:r>
    </w:p>
    <w:p>
      <w:pPr>
        <w:pStyle w:val="BodyText"/>
      </w:pPr>
      <w:r>
        <w:t xml:space="preserve">Cự lực gần chín người của Nhạc Trọng cùng Vũ Thống Hùng vốn có lực hai mươi người sau khi biến thân hung hăng va chạm với nhau. Hắn bỗng chốc bị lực lượng đáng sợ của đối phương cứ thể đánh lui ra sau ba mét, hai tay run lên, Ngạc Nha Cứ Nhận gần như muốn rời tay.</w:t>
      </w:r>
    </w:p>
    <w:p>
      <w:pPr>
        <w:pStyle w:val="BodyText"/>
      </w:pPr>
      <w:r>
        <w:t xml:space="preserve">Trong mắt Vũ Thống Hùng hiện lên một vòng hàn quang, bước về phía trước một bước, lần nữa một thương vô cùng bá đạo đâm tới trái tim Nhạc Trọng.</w:t>
      </w:r>
    </w:p>
    <w:p>
      <w:pPr>
        <w:pStyle w:val="BodyText"/>
      </w:pPr>
      <w:r>
        <w:t xml:space="preserve">Đúng lúc này, trong hư không trống rỗng xuất hiện một cái động lớn, từ trong đó bắn ra mười đạo gai xương bén nhọn như sao băng đâm tới Vũ Thống Hùng.</w:t>
      </w:r>
    </w:p>
    <w:p>
      <w:pPr>
        <w:pStyle w:val="BodyText"/>
      </w:pPr>
      <w:r>
        <w:t xml:space="preserve">Thanh Nha Thương trong tay Vũ Thống Hùng thu lại, sau đó hóa thành thương ảnh đầy trời, trực tiếp xoắn cho hơn mười đạo gai xương bén nhọn kia nát bấy.</w:t>
      </w:r>
    </w:p>
    <w:p>
      <w:pPr>
        <w:pStyle w:val="BodyText"/>
      </w:pPr>
      <w:r>
        <w:t xml:space="preserve">Trong chớp mắt đó, Nhạc Trọng liền móc ra một cây súng máy hạng nặng 12, 7 li điên cuồng bắn phá về phía Vũ Thống Hùng.</w:t>
      </w:r>
    </w:p>
    <w:p>
      <w:pPr>
        <w:pStyle w:val="BodyText"/>
      </w:pPr>
      <w:r>
        <w:t xml:space="preserve">- Ngu xuẩn! Đánh không trúng người, súng máy của ngươi cũng chỉ là phế vật thôi!</w:t>
      </w:r>
    </w:p>
    <w:p>
      <w:pPr>
        <w:pStyle w:val="Compact"/>
      </w:pPr>
      <w:r>
        <w:t xml:space="preserve">Vũ Thống Hùng lạnh lùng cười cười, thân hình liên tục chớp động, thoáng một phát chớp đến sau lưng Nhạc Trọng chém về phía đầu hắn.</w:t>
      </w:r>
      <w:r>
        <w:br w:type="textWrapping"/>
      </w:r>
      <w:r>
        <w:br w:type="textWrapping"/>
      </w:r>
    </w:p>
    <w:p>
      <w:pPr>
        <w:pStyle w:val="Heading2"/>
      </w:pPr>
      <w:bookmarkStart w:id="653" w:name="chương-631-bị-vồ-ếch-chụp-hụt"/>
      <w:bookmarkEnd w:id="653"/>
      <w:r>
        <w:t xml:space="preserve">631. Chương 631: Bị Vồ Ếch Chụp Hụt!</w:t>
      </w:r>
    </w:p>
    <w:p>
      <w:pPr>
        <w:pStyle w:val="Compact"/>
      </w:pPr>
      <w:r>
        <w:br w:type="textWrapping"/>
      </w:r>
      <w:r>
        <w:br w:type="textWrapping"/>
      </w:r>
    </w:p>
    <w:p>
      <w:pPr>
        <w:pStyle w:val="BodyText"/>
      </w:pPr>
      <w:r>
        <w:t xml:space="preserve">- Ngu xuẩn! Nhạc Trọng cười lạnh, một quả Thanh Đồng Linh Chung đột nhiên từ trong lòng ngực của hắn bay ra, tạo thành một lòng bảo hồ màu xanh chắn trước người hắn.</w:t>
      </w:r>
    </w:p>
    <w:p>
      <w:pPr>
        <w:pStyle w:val="BodyText"/>
      </w:pPr>
      <w:r>
        <w:t xml:space="preserve">Một thương ẩn chứa lực lượng khủng bố của Vũ Thống Hùng đâm lên trên vòng bảo hộ kia khiến nó phải rung động, nhanh chóng khuếch tán ra chung quanh.</w:t>
      </w:r>
    </w:p>
    <w:p>
      <w:pPr>
        <w:pStyle w:val="BodyText"/>
      </w:pPr>
      <w:r>
        <w:t xml:space="preserve">Trong mắt Nhạc Trọng lóe lên hàn quang, lập tức liền phát động ra kỹ năng Ma Viêm, ở chung quanh thân thể hắn lập tức có một đạo hỏa trụ khủng bố phóng lên trời hoàn toàn nuốt chửng lấy một kích toàn lực kia của Vũ Thống Hùng.</w:t>
      </w:r>
    </w:p>
    <w:p>
      <w:pPr>
        <w:pStyle w:val="BodyText"/>
      </w:pPr>
      <w:r>
        <w:t xml:space="preserve">Trong thân thể Vũ Thống Hùng cũng lập tức nổ bắn ra một đạo bạch quang, một mặt năng lượng quang thuẫn màu trắng vờn quanh bên ngoài thân thể hắn, ngăn cản được đạo ma viêm trùng thiên kia của Nhạc Trọng.</w:t>
      </w:r>
    </w:p>
    <w:p>
      <w:pPr>
        <w:pStyle w:val="BodyText"/>
      </w:pPr>
      <w:r>
        <w:t xml:space="preserve">Với tư cách đệ nhất cao thủ dưới trướng Ngô Nham Hồng, Vũ Thống Hùng có được không ít cơ duyên, thậm chí săn giết qua một đầu biến dị thú tam giai trọng thương. Mặt năng lượng quang thuẫn màu trắng kia chính là bảo vật hắn đạt được chừ đầu biến dị thú tam giai kia.</w:t>
      </w:r>
    </w:p>
    <w:p>
      <w:pPr>
        <w:pStyle w:val="BodyText"/>
      </w:pPr>
      <w:r>
        <w:t xml:space="preserve">Phanh!</w:t>
      </w:r>
    </w:p>
    <w:p>
      <w:pPr>
        <w:pStyle w:val="BodyText"/>
      </w:pPr>
      <w:r>
        <w:t xml:space="preserve">[CHARGE=20]</w:t>
      </w:r>
    </w:p>
    <w:p>
      <w:pPr>
        <w:pStyle w:val="BodyText"/>
      </w:pPr>
      <w:r>
        <w:t xml:space="preserve">Đúng lúc này, một viên đạn súng ngắm thoáng một phát bắn lên thân thể Vũ Thống Hùng, tiêu hao không ít năng lượng của mặt quang thuẫn kia.</w:t>
      </w:r>
    </w:p>
    <w:p>
      <w:pPr>
        <w:pStyle w:val="BodyText"/>
      </w:pPr>
      <w:r>
        <w:t xml:space="preserve">Từng đạo trọng lực gông xiềng lăng không mà hiện đánh lên người Vũ Thống Hùng, khiến hắn thoáng cái nhận lấy trọng lực gấp sáu lần.</w:t>
      </w:r>
    </w:p>
    <w:p>
      <w:pPr>
        <w:pStyle w:val="BodyText"/>
      </w:pPr>
      <w:r>
        <w:t xml:space="preserve">- Đáng chết! Bọn hắn thất bại sao?</w:t>
      </w:r>
    </w:p>
    <w:p>
      <w:pPr>
        <w:pStyle w:val="BodyText"/>
      </w:pPr>
      <w:r>
        <w:t xml:space="preserve">Vũ Thống Hùng cảm thụ được thân thể khác thường, vẻ mặt âm trầm nhìn sang một bên khác, chỉ thấy bên kia còn thỉnh thoảng có chút động tĩnh. Nhưng cao thủ dưới trướng Nhạc Trọng đều đã bắt đầu vây quanh lấy hắn.</w:t>
      </w:r>
    </w:p>
    <w:p>
      <w:pPr>
        <w:pStyle w:val="BodyText"/>
      </w:pPr>
      <w:r>
        <w:t xml:space="preserve">- Chó Hoa Hạ! Thù hôm nay, ta nhớ kỹ. Không lâu sau, ta tuyệt đối sẽ đến tự tay giết ngươi!</w:t>
      </w:r>
    </w:p>
    <w:p>
      <w:pPr>
        <w:pStyle w:val="BodyText"/>
      </w:pPr>
      <w:r>
        <w:t xml:space="preserve">Vũ Thống Hùng lạnh lùng nhìn Nhạc Trọng, lập tức quay người hướng bỏ chạy về phương xa. Hắn tuy rằng lỗ mãng, táo bạo, thị sát khát máu, nhưng cũng không phải đồ ngu. Nếu tiếp tục chiến đấu thì chỉ sợ ngay cả hắn cũng phải nằm lại ở đây mất.</w:t>
      </w:r>
    </w:p>
    <w:p>
      <w:pPr>
        <w:pStyle w:val="BodyText"/>
      </w:pPr>
      <w:r>
        <w:t xml:space="preserve">Trong mắt Nhạc Trọng hiện lên một vòng băng hàn, phát động kỹ năng Ảnh Bộ, dùng tốc độ có thể sánh với Thiểm Điện cấp hai nhanh chóng đuổi theo Vũ Thống Hùng:</w:t>
      </w:r>
    </w:p>
    <w:p>
      <w:pPr>
        <w:pStyle w:val="BodyText"/>
      </w:pPr>
      <w:r>
        <w:t xml:space="preserve">- Mày chạy được sao? Hôm nay nơi này chính là nơi táng thân của mày!!</w:t>
      </w:r>
    </w:p>
    <w:p>
      <w:pPr>
        <w:pStyle w:val="BodyText"/>
      </w:pPr>
      <w:r>
        <w:t xml:space="preserve">Vũ Thống Hùng sau khi biến thân Tùng Lâm Du Hiệp cấp hai, tốc độ đã trên cả Thiểm Điện cấp hai. Chỉ là trên người của hắn đã bị trọng lực gấp sáu lần trói buộc, tốc độ thoáng cái trở nên chậm hơn rất nhiều.</w:t>
      </w:r>
    </w:p>
    <w:p>
      <w:pPr>
        <w:pStyle w:val="BodyText"/>
      </w:pPr>
      <w:r>
        <w:t xml:space="preserve">Chỉ qua ba lượt hô hấp, Nhạc Trọng đã đuổi theo, trực tiếp bổ một đao tới Vũ Thống Hùng.</w:t>
      </w:r>
    </w:p>
    <w:p>
      <w:pPr>
        <w:pStyle w:val="BodyText"/>
      </w:pPr>
      <w:r>
        <w:t xml:space="preserve">- Mẹ nó! Lão tử hôm nay sẽ giết mày!</w:t>
      </w:r>
    </w:p>
    <w:p>
      <w:pPr>
        <w:pStyle w:val="BodyText"/>
      </w:pPr>
      <w:r>
        <w:t xml:space="preserve">Vũ Thống Hùng nhìn Nhạc Trọng, trong mắt hiện lên một vòng hung quang trực tiếp xoay người một cái, phảng phất như Độc Long đâm tới Nhạc Trọng.</w:t>
      </w:r>
    </w:p>
    <w:p>
      <w:pPr>
        <w:pStyle w:val="BodyText"/>
      </w:pPr>
      <w:r>
        <w:t xml:space="preserve">Từ sau lưng Nhạc Trọng đột nhiên nổ bắn ra mười đạo gai xương bén nhọn xoay tròn đâm tới Vũ Thống Hùng.</w:t>
      </w:r>
    </w:p>
    <w:p>
      <w:pPr>
        <w:pStyle w:val="BodyText"/>
      </w:pPr>
      <w:r>
        <w:t xml:space="preserve">Nhạc Trọng không tránh không né, trong mắt lóe lên hàn quang, tay phải nhanh chóng ngưng tụ ra một cây trường mâu ma viêm hung hăng đánh về phía quang thuẫn của Vũ Thống Hùng.</w:t>
      </w:r>
    </w:p>
    <w:p>
      <w:pPr>
        <w:pStyle w:val="BodyText"/>
      </w:pPr>
      <w:r>
        <w:t xml:space="preserve">Vũ Thống Hùng đâm lên vòng bảo hộ màu xanh của Nhạc Trọng, lực lượng cuồng bạo bộc phát ra cứ thế xé rách tầng bảo hộ kia.</w:t>
      </w:r>
    </w:p>
    <w:p>
      <w:pPr>
        <w:pStyle w:val="BodyText"/>
      </w:pPr>
      <w:r>
        <w:t xml:space="preserve">Trường mâu ma viêm trong tay Nhạc Trọng cũng đánh lên quang thuẫn màu trắng bên ngoài thân thể Vũ Thống Hùng, ma viêm chi lực cuồng bạo kia lập tức bộc phát trực tiếp đánh tang quang thuẫn màu trắng ngoài thân thể Vũ Thống Hùng, sóng nhiệt nóng rực đốt cháy cả tóc Vũ Thống Hùng.</w:t>
      </w:r>
    </w:p>
    <w:p>
      <w:pPr>
        <w:pStyle w:val="BodyText"/>
      </w:pPr>
      <w:r>
        <w:t xml:space="preserve">Mười đạo gia xương bén nhọn từ sau lưng Nhạc Trọng xu thế không giảm đâm tới Vũ Thống Hùng.</w:t>
      </w:r>
    </w:p>
    <w:p>
      <w:pPr>
        <w:pStyle w:val="BodyText"/>
      </w:pPr>
      <w:r>
        <w:t xml:space="preserve">Vũ Thống Hùng lúc này dùng đấu thương vô cùng bá đạo phá hủy vòng bảo hộ màu xanh bên ngoài thân thể Nhạc Trọng, lúc này hắn mặc dù thu thương cũng đã không kịp, chỉ có thể uốn éo thân thể tránh sang một bên.</w:t>
      </w:r>
    </w:p>
    <w:p>
      <w:pPr>
        <w:pStyle w:val="BodyText"/>
      </w:pPr>
      <w:r>
        <w:t xml:space="preserve">Mười đạo gai xương bén nhọn đột nhiên vặn vẹo một cái, trực tiếp trùng trùng điệp điệp đánh lên thân thể Vũ Thống Hùng, như búa tạ đánh cho Vũ Thống Hùng bay ngược ra sau 4-5m, ngũ tạng lục phủ đều quay cuồng, trực tiếp phún ra một ngụm lớn máu tươi.</w:t>
      </w:r>
    </w:p>
    <w:p>
      <w:pPr>
        <w:pStyle w:val="BodyText"/>
      </w:pPr>
      <w:r>
        <w:t xml:space="preserve">Cường độ thân thể Vũ Thống Hùng tuy rằng đã trải quahuyết tinh biến dị thú cường hóa mấy lần, nhưng lại xa xa không cách nào sánh được với Nhạc Trọng. Hắn nhận trọn một kích của BạchCoots, thân thể liền bị thương không nhẹ.</w:t>
      </w:r>
    </w:p>
    <w:p>
      <w:pPr>
        <w:pStyle w:val="BodyText"/>
      </w:pPr>
      <w:r>
        <w:t xml:space="preserve">Vũ Thống Hùng còn chưa rơi xuống đất, một đạo vòi rồng đã hiện lên, đầu của hắn chợt trực tiếp không thấy đâu nữa, một cổ máu tươi từ trên thi thể không đầu của hắn bắn lên trời, tung tóe đầy đất.</w:t>
      </w:r>
    </w:p>
    <w:p>
      <w:pPr>
        <w:pStyle w:val="BodyText"/>
      </w:pPr>
      <w:r>
        <w:t xml:space="preserve">Vòi rồng rơi xuống đất, chợt hiển lộ ra thân hình Thiểm Điện tam giai. Đúng là nó thừa dịp lúc Vũ Thống Hùng bị thương, Nhất Kích Tất Sát giết chết tên đại địch này của Nhạc Trọng.</w:t>
      </w:r>
    </w:p>
    <w:p>
      <w:pPr>
        <w:pStyle w:val="BodyText"/>
      </w:pPr>
      <w:r>
        <w:t xml:space="preserve">Nhạc Trọng sau khi thấy Vũ Thống Hùng chết thì trong nội tâm liền có chút buông lỏng, trực tiếp đi tới trước người Vũ Thống Hùng, thu lấy toàn bộ trang bị Thần Ma Hệ Thống trên người Vũ Thống Hùng.</w:t>
      </w:r>
    </w:p>
    <w:p>
      <w:pPr>
        <w:pStyle w:val="BodyText"/>
      </w:pPr>
      <w:r>
        <w:t xml:space="preserve">Vũ Thống Hùng này chính là đệ nhất đại tướng dưới trướng Ngô Nham Hồng, thân gia quả thật vô cùng phong phú. Nhạc Trọng từ trên người hắn hận được trọn vẹn trang bị Thần Ma Hệ Thống cường hóa lực lượng, mẫn tiếp. Trong đó trên người Vũ Thống Hùng còn có bốn kiện trang bị thập phần rất thưa thớt. Theo thứ tự là Phòng Hộ Y cấp 3, Thanh Tỉnh Hạng Liệm (vòng cổ), Phòng Ngự Quang Thuẫn, bảo vật cấp 4 Thanh Nha Thương.</w:t>
      </w:r>
    </w:p>
    <w:p>
      <w:pPr>
        <w:pStyle w:val="BodyText"/>
      </w:pPr>
      <w:r>
        <w:t xml:space="preserve">- Bảo vật cấp 5: Phòng Ngự Quang Thuẫn! Trang bị về sau có thể tự động phát động thủ hộ chủ nhân. Sau khi hao hết năng lượng có thể trực tiếp đổ đầy năng lượng, hoặc là chờ đợi 24 tiếng đồng hồ sau sẽ tự động bổ sung năng lượng.</w:t>
      </w:r>
    </w:p>
    <w:p>
      <w:pPr>
        <w:pStyle w:val="BodyText"/>
      </w:pPr>
      <w:r>
        <w:t xml:space="preserve">- Bảo vật cấp 4: Thanh Nha Thương! Có được Ma Thương lực xuyên thấu cường đại, có thể phá hư vũ khí Thần Ma Hệ Thống dưới cấp 3.</w:t>
      </w:r>
    </w:p>
    <w:p>
      <w:pPr>
        <w:pStyle w:val="BodyText"/>
      </w:pPr>
      <w:r>
        <w:t xml:space="preserve">Ở trên người Vũ Thống Hùng, Nhạc Trọng coi trọng nhất đúng bảo vật phòng ngự quang thuẫn cấp 5 kia, có được tâm phòng ngự quang thuẫn này rồi thì an toàn của hắn càng thêm đảm bảo. Đầu năm nay bảo vật phòng ngự trân quý hơn bảo vật công kích cùng cấp nhiều lắm, cũng khó phá hủy hơn nhiều.</w:t>
      </w:r>
    </w:p>
    <w:p>
      <w:pPr>
        <w:pStyle w:val="BodyText"/>
      </w:pPr>
      <w:r>
        <w:t xml:space="preserve">Ngoại trừ giáo chủ Lệnh Hồ Tương Như của Thông Thiên thần giáo và Vũ Thống Hùng ra, trước mắt Nhạc Trọng còn chưa thấy quâ người nào có được bảo vật phòng ngự mạnh như Phòng Ngự Quang Thuẫn, Thanh Đồng Linh Chung.</w:t>
      </w:r>
    </w:p>
    <w:p>
      <w:pPr>
        <w:pStyle w:val="BodyText"/>
      </w:pPr>
      <w:r>
        <w:t xml:space="preserve">Bạch Tiểu Thắng đi đến bên người Nhạc Trọng báo cáo nói:</w:t>
      </w:r>
    </w:p>
    <w:p>
      <w:pPr>
        <w:pStyle w:val="BodyText"/>
      </w:pPr>
      <w:r>
        <w:t xml:space="preserve">- Thủ lĩnh! Tất cả mọi người giải quyết!</w:t>
      </w:r>
    </w:p>
    <w:p>
      <w:pPr>
        <w:pStyle w:val="BodyText"/>
      </w:pPr>
      <w:r>
        <w:t xml:space="preserve">Cao thủ Thiên Lang doanh tuy mạnh, thế nhưng ở trước mặt binh lực chênh lệch gấp năm lần vẫn bị cao thủ dưới trướng Nhạc Trọng tiêu diệt toàn bộ. Đương nhiên bộ hạ của Nhạc Trọng cũng phải bỏ ra một cái giá là hai người trọng thương.</w:t>
      </w:r>
    </w:p>
    <w:p>
      <w:pPr>
        <w:pStyle w:val="BodyText"/>
      </w:pPr>
      <w:r>
        <w:t xml:space="preserve">- Rút lui!</w:t>
      </w:r>
    </w:p>
    <w:p>
      <w:pPr>
        <w:pStyle w:val="BodyText"/>
      </w:pPr>
      <w:r>
        <w:t xml:space="preserve">Nhạc Trọng nhàn nhạt ra lệnh.</w:t>
      </w:r>
    </w:p>
    <w:p>
      <w:pPr>
        <w:pStyle w:val="BodyText"/>
      </w:pPr>
      <w:r>
        <w:t xml:space="preserve">Dưới mệnh lệnh của Nhạc Trọng, một đoàn người nhanh chóng rút lui khỏi nơi này.</w:t>
      </w:r>
    </w:p>
    <w:p>
      <w:pPr>
        <w:pStyle w:val="BodyText"/>
      </w:pPr>
      <w:r>
        <w:t xml:space="preserve">- Chuyện gì xảy ra? Vũ Thống Hùng sao vẫn chưa trở lại?</w:t>
      </w:r>
    </w:p>
    <w:p>
      <w:pPr>
        <w:pStyle w:val="BodyText"/>
      </w:pPr>
      <w:r>
        <w:t xml:space="preserve">Trong đoàn Thái quân, Triệu Nguyên Song thấy Vũ Thống Hùng đã thật lâu rồi vẫn chưa quay lại trong nội tâm liền hiện lên vẻ lo âu.</w:t>
      </w:r>
    </w:p>
    <w:p>
      <w:pPr>
        <w:pStyle w:val="Compact"/>
      </w:pPr>
      <w:r>
        <w:t xml:space="preserve">Vũ Thống Hùng thực lực vô cùng cường hoành, đã từng một người chém giết qua một đội bộ đôi tinh nhuệ, một mình giết cả trăm tên phần tử võ trang. Thực lực của hắn Triệu Nguyên Song thập phần tin tưởng. Nhưng Vũ Thống Hùng chính là huynh đệ mà Ngô Nham Hồng coi trọng nhất, nếu hắn có gì sơ sẩy, Triệu Nguyên Song quả thật chịu không nổi.</w:t>
      </w:r>
      <w:r>
        <w:br w:type="textWrapping"/>
      </w:r>
      <w:r>
        <w:br w:type="textWrapping"/>
      </w:r>
    </w:p>
    <w:p>
      <w:pPr>
        <w:pStyle w:val="Heading2"/>
      </w:pPr>
      <w:bookmarkStart w:id="654" w:name="chương-632-lương-sơn-kịch-chiến-1"/>
      <w:bookmarkEnd w:id="654"/>
      <w:r>
        <w:t xml:space="preserve">632. Chương 632: Lương Sơn Kịch Chiến! (1)</w:t>
      </w:r>
    </w:p>
    <w:p>
      <w:pPr>
        <w:pStyle w:val="Compact"/>
      </w:pPr>
      <w:r>
        <w:br w:type="textWrapping"/>
      </w:r>
      <w:r>
        <w:br w:type="textWrapping"/>
      </w:r>
    </w:p>
    <w:p>
      <w:pPr>
        <w:pStyle w:val="BodyText"/>
      </w:pPr>
      <w:r>
        <w:t xml:space="preserve">Triệu Nguyên Song trực tiếp gọi tới một gã Đại đội trưởng bộ đội đặc chủng ra lệnh:</w:t>
      </w:r>
    </w:p>
    <w:p>
      <w:pPr>
        <w:pStyle w:val="BodyText"/>
      </w:pPr>
      <w:r>
        <w:t xml:space="preserve">- Trần Công Danh, anh lập tức mang một chi bộ đội đi tiếp viện Vũ Tướng quân đi.</w:t>
      </w:r>
    </w:p>
    <w:p>
      <w:pPr>
        <w:pStyle w:val="BodyText"/>
      </w:pPr>
      <w:r>
        <w:t xml:space="preserve">Bộ đội đặc chủng ở đây đều là những Cường Hóa Giả trải qua huấn luyện quân sự hóa nghiêm khắc. Bọn họ đều là tinh anh, tinh thông sử dụng các loại hỏa lực hiện đại. Trong chiến tranh, uy lực có thể phát huy so v ới một đoàn cao thủ kỷ luật tản mạn còn mạnh hơn nhiều.</w:t>
      </w:r>
    </w:p>
    <w:p>
      <w:pPr>
        <w:pStyle w:val="BodyText"/>
      </w:pPr>
      <w:r>
        <w:t xml:space="preserve">- Vâng! Thủ trưởng!</w:t>
      </w:r>
    </w:p>
    <w:p>
      <w:pPr>
        <w:pStyle w:val="BodyText"/>
      </w:pPr>
      <w:r>
        <w:t xml:space="preserve">Trần Công Danh làm ra một nghi thức quân đội với Triệu Nguyên Song, lập tức dẫn người tiến vào trong phiến rừng rậm kia tìm tòi.</w:t>
      </w:r>
    </w:p>
    <w:p>
      <w:pPr>
        <w:pStyle w:val="BodyText"/>
      </w:pPr>
      <w:r>
        <w:t xml:space="preserve">Qua một ngày, ngay khi Triệu Nguyên Song sắp không bình tĩnh được nữa thì Trần Công Danh vẻ mặt tái nhợt bưng lấy một cái hộp đi tới trước người của hắn nói:</w:t>
      </w:r>
    </w:p>
    <w:p>
      <w:pPr>
        <w:pStyle w:val="BodyText"/>
      </w:pPr>
      <w:r>
        <w:t xml:space="preserve">- Thủ trưởng! Vũ Tướng quân đã hi sinh cho tổ quốc rồi!</w:t>
      </w:r>
    </w:p>
    <w:p>
      <w:pPr>
        <w:pStyle w:val="BodyText"/>
      </w:pPr>
      <w:r>
        <w:t xml:space="preserve">Triệu Nguyên Song vừa nghe được tin tức này, đầu liền nổ tung một cái, phảng phất một quả boom nổ tung ngay bên tai hắn, thất thanh nói:</w:t>
      </w:r>
    </w:p>
    <w:p>
      <w:pPr>
        <w:pStyle w:val="BodyText"/>
      </w:pPr>
      <w:r>
        <w:t xml:space="preserve">- Cái gì? ? ? Vũ Tướng quân hi sinh cho tổ quốc rồi sao!</w:t>
      </w:r>
    </w:p>
    <w:p>
      <w:pPr>
        <w:pStyle w:val="BodyText"/>
      </w:pPr>
      <w:r>
        <w:t xml:space="preserve">[CHARGE=3]</w:t>
      </w:r>
    </w:p>
    <w:p>
      <w:pPr>
        <w:pStyle w:val="BodyText"/>
      </w:pPr>
      <w:r>
        <w:t xml:space="preserve">Vũ Thống Hùng chính là bộ hạ tâm phúc được Ngô Nham Hồng tín nhiệm nhất, giữa bọn họ thậm chí có thể dung huynh đệ sinh tử để hình dung. Vũ Thống Hùng chết trận, Triệu Nguyên Song làm phó thông soái của chi đại quân này tuyệt đối khó thoát khỏi liên quan. Triệu Nguyên Song thậm chí có thể tưởng tượng được sự tức giận của Ngô Nham Hồng sau khi nghe được tin tức này.</w:t>
      </w:r>
    </w:p>
    <w:p>
      <w:pPr>
        <w:pStyle w:val="BodyText"/>
      </w:pPr>
      <w:r>
        <w:t xml:space="preserve">Triệu Nguyên Song cắn răng một hạ mệnh lệnh:</w:t>
      </w:r>
    </w:p>
    <w:p>
      <w:pPr>
        <w:pStyle w:val="BodyText"/>
      </w:pPr>
      <w:r>
        <w:t xml:space="preserve">- Toàn quân dùng tốc độ cao nhất tiến về trước! Dùng tốc độ nhanh nhất đến Đại La Sơn! Lần này chúng ta nhất định phải toàn diệt đám Nhạc Trọng!</w:t>
      </w:r>
    </w:p>
    <w:p>
      <w:pPr>
        <w:pStyle w:val="BodyText"/>
      </w:pPr>
      <w:r>
        <w:t xml:space="preserve">Dưới mệnh lệnh của Triệu Nguyên Song, chi bộ đội khổng lồ này liền chuyển động. 200 tên công binh gỡ mìn thoáng cái đi đến tiền tuyến bắt đầu thanh lý địa lôi chôn dưới đất</w:t>
      </w:r>
    </w:p>
    <w:p>
      <w:pPr>
        <w:pStyle w:val="BodyText"/>
      </w:pPr>
      <w:r>
        <w:t xml:space="preserve">Nhạc Trọng ở trên đường đã chôn xuống không ít địa lôi, ngoại trừ địa lôi ra, hắn còn sai người chôn xuống rất nhiều vật quấy nhiễu, khiến tốc độ tiến lên của đám Triệu Nguyên Song trở nên chậm chạp hơn không ít. Nhưng Triệu Nguyên Song lại thập phần kiên địn, mang binh giết vào trong Đại La Sơn.</w:t>
      </w:r>
    </w:p>
    <w:p>
      <w:pPr>
        <w:pStyle w:val="BodyText"/>
      </w:pPr>
      <w:r>
        <w:t xml:space="preserve">Dựa theo tình báo kia, Triệu Nguyên Song mang binh đi vào trong Đại La Sơn, phát hiện chỗ ẩn thân của bọn Nhạc Trọng, chỉ là ở đó hiện giờ đã người đi nhà trống, chỉ còn lại nguyên một đám sơn động cực lớn.</w:t>
      </w:r>
    </w:p>
    <w:p>
      <w:pPr>
        <w:pStyle w:val="BodyText"/>
      </w:pPr>
      <w:r>
        <w:t xml:space="preserve">- Đáng chết! Hắn chạy thoát!</w:t>
      </w:r>
    </w:p>
    <w:p>
      <w:pPr>
        <w:pStyle w:val="BodyText"/>
      </w:pPr>
      <w:r>
        <w:t xml:space="preserve">Triệu Nguyên Song nhìn đám sơn động kia vẻ mặt tái nhợt thầm nghĩ.</w:t>
      </w:r>
    </w:p>
    <w:p>
      <w:pPr>
        <w:pStyle w:val="BodyText"/>
      </w:pPr>
      <w:r>
        <w:t xml:space="preserve">- Thủ trưởng! Bệ hạ có lời muốn nói với ngài!</w:t>
      </w:r>
    </w:p>
    <w:p>
      <w:pPr>
        <w:pStyle w:val="BodyText"/>
      </w:pPr>
      <w:r>
        <w:t xml:space="preserve">Đúng lúc này, một gã Chiến Sĩ cầm một cái bộ đàm quân dụng đi tới trước người Triệu Nguyên Song.</w:t>
      </w:r>
    </w:p>
    <w:p>
      <w:pPr>
        <w:pStyle w:val="BodyText"/>
      </w:pPr>
      <w:r>
        <w:t xml:space="preserve">Triệu Nguyên Song tiếp nhận bộ đàm cẩn thận từng li từng tí hỏi:</w:t>
      </w:r>
    </w:p>
    <w:p>
      <w:pPr>
        <w:pStyle w:val="BodyText"/>
      </w:pPr>
      <w:r>
        <w:t xml:space="preserve">- Xin hỏi ngài có cái gì phân phó, bệ hạ?</w:t>
      </w:r>
    </w:p>
    <w:p>
      <w:pPr>
        <w:pStyle w:val="BodyText"/>
      </w:pPr>
      <w:r>
        <w:t xml:space="preserve">Bên kia bộ đàm truyền đến tiếng ngưng trọng của Ngô Nham Hồng, đồng thời còn có tiếng hỏa lực nổ vang:</w:t>
      </w:r>
    </w:p>
    <w:p>
      <w:pPr>
        <w:pStyle w:val="BodyText"/>
      </w:pPr>
      <w:r>
        <w:t xml:space="preserve">- Nguyên Song! Cậu lập tức mang binh trở về! Chúng ta có phiền toái!</w:t>
      </w:r>
    </w:p>
    <w:p>
      <w:pPr>
        <w:pStyle w:val="BodyText"/>
      </w:pPr>
      <w:r>
        <w:t xml:space="preserve">Ở bên ngoài Đại La Sơn, hơn sáu trăm tên Chiến Sĩ trong băng thiên tuyết địa đang bốc xếp và vận chuyển lấy đại lượng vật tư.</w:t>
      </w:r>
    </w:p>
    <w:p>
      <w:pPr>
        <w:pStyle w:val="BodyText"/>
      </w:pPr>
      <w:r>
        <w:t xml:space="preserve">Mỗi người, mà ngay cả tiểu hài tử mười một mười hai tuổi lưng đều mang súng ống và vật tư nặng hơn mười cân. Nếu là trước tận thế, vậy thì tuyệt đối sẽ có người nói Nhạc Trọng ngược đãi phụ nữ nhi đồng. Nhưng đây là trong tận thế, nếu ai lấy đi súng ống trong tay những tiểu hài tử kia, vậy thì những tiểu quỷ kia thậm chí còn dốc sức liều mạng nữa</w:t>
      </w:r>
    </w:p>
    <w:p>
      <w:pPr>
        <w:pStyle w:val="BodyText"/>
      </w:pPr>
      <w:r>
        <w:t xml:space="preserve">Súng ống chính là đại biểu cho lực lượng, trong tận thế này, chỉ có người có lực lượng mới có thể sống tốt.</w:t>
      </w:r>
    </w:p>
    <w:p>
      <w:pPr>
        <w:pStyle w:val="BodyText"/>
      </w:pPr>
      <w:r>
        <w:t xml:space="preserve">- Chủ nhân! Chúng ta trực tiếp đi như vậy, có phải không tốt lắm không?</w:t>
      </w:r>
    </w:p>
    <w:p>
      <w:pPr>
        <w:pStyle w:val="BodyText"/>
      </w:pPr>
      <w:r>
        <w:t xml:space="preserve">Tân Giai Nhu thân mặc một thân quân phục, trong nhu nhược còn tăng thêm một tia khí chất oai hùng do dự một hồi đi đến bên người Nhạc Trọng trực tiếp hỏi.</w:t>
      </w:r>
    </w:p>
    <w:p>
      <w:pPr>
        <w:pStyle w:val="BodyText"/>
      </w:pPr>
      <w:r>
        <w:t xml:space="preserve">Nhạc Trọng lúc trước kia đã đáp ứng người Thiên Đường Thần Quốc đánh lén tinh anh mà Ngô Nham Hồng phái ra. Nhưng Nhạc Trọng quay người liền trực tiếp dẫn người thoát ra ngoài Đại La Sơn, khiến Tân Giai Nhu có chút khó hiểu.</w:t>
      </w:r>
    </w:p>
    <w:p>
      <w:pPr>
        <w:pStyle w:val="BodyText"/>
      </w:pPr>
      <w:r>
        <w:t xml:space="preserve">Nhạc Trọng nhìn Tân Giai Nhu thản nhiên nói:</w:t>
      </w:r>
    </w:p>
    <w:p>
      <w:pPr>
        <w:pStyle w:val="BodyText"/>
      </w:pPr>
      <w:r>
        <w:t xml:space="preserve">- Tôi chỉ đáp ứng bọn hắn sẽ hung hăng trọng thương Ngô Nham Hồng, cũng không đáp ứng chết dập đầu với đám tinh nhuệ kia của Ngô Nham Hồng.</w:t>
      </w:r>
    </w:p>
    <w:p>
      <w:pPr>
        <w:pStyle w:val="BodyText"/>
      </w:pPr>
      <w:r>
        <w:t xml:space="preserve">Thiên Đường Thần Quốc muốn dùng Nhạc Trọng làm đao hung hăng thu thập Ngô Nham Hồng thoáng một phát. Nhạc Trọng cũng có suy tính của mình. Dùng lực lượng trong tay hắn, cho dù đánh bại đám tinh nhuệ kia của Ngô Nham Hồng thì kết quả tốt nhất cũng là lưỡng bại câu thương. Muốn không tổn hao gì nuốt mất 2000 tinh nhuệ của Ngô Nham Hồng tuyệt đối không thể nào. Hắn ̉ không muốn làm chuyện ngu như vậy.</w:t>
      </w:r>
    </w:p>
    <w:p>
      <w:pPr>
        <w:pStyle w:val="BodyText"/>
      </w:pPr>
      <w:r>
        <w:t xml:space="preserve">Bất quá bởi như vậy, Nhạc Trọng coi như đã hung hăng đắc tội thế lực khổng lồ Thiên Đường Thần Quốc kia. Bất quá hắn cũng không quan tâm, bởi vì hắn vẫn luôn xem thế lực mang tính toàn cầu như Thiên Đường Thần Quốc là quân xanh. Dù sao tương lai nếu Hoa Hạ quốc phục hưng quật khởi, tuyệt đối không thể thiếu tranh đấu với Thiên Đường Thần Quốc được.</w:t>
      </w:r>
    </w:p>
    <w:p>
      <w:pPr>
        <w:pStyle w:val="BodyText"/>
      </w:pPr>
      <w:r>
        <w:t xml:space="preserve">Nghe xong lời Nhạc Trọng, Tân Giai Nhu thoáng trầm mặc, chỉ yên lặng đi theo bên người Nhạc Trọng đi về phương xa.</w:t>
      </w:r>
    </w:p>
    <w:p>
      <w:pPr>
        <w:pStyle w:val="BodyText"/>
      </w:pPr>
      <w:r>
        <w:t xml:space="preserve">Bên ngoài thành phố Lan Sơn, một đám Chiến Sĩ trang bị tốt đang mãnh liệt tiến công lấy thành phố Lan Sơn, tiếng pháo ù ù, một phát phát đạn pháo đường kính lớn kéo dài vào trong thành phố Lan Sơn, phá hủy đại lượng công sự, kiến trúc.</w:t>
      </w:r>
    </w:p>
    <w:p>
      <w:pPr>
        <w:pStyle w:val="BodyText"/>
      </w:pPr>
      <w:r>
        <w:t xml:space="preserve">- Vương bát đản chết tiệt! Trần Dũng Thắng cũng dám nhân lúc cháy nhà mà đi hôi của!</w:t>
      </w:r>
    </w:p>
    <w:p>
      <w:pPr>
        <w:pStyle w:val="BodyText"/>
      </w:pPr>
      <w:r>
        <w:t xml:space="preserve">Trong một cao điểm bí mật trong thành phố Lan Sơn, Ngô Nham Hồng nhìn xem một đám Thái quân Chiến Sĩ giống như thủy triều dưới sự yểm hộ của hỏa lực ùa lên cướp lấy trong mắt tràn đầy âm trầm.</w:t>
      </w:r>
    </w:p>
    <w:p>
      <w:pPr>
        <w:pStyle w:val="BodyText"/>
      </w:pPr>
      <w:r>
        <w:t xml:space="preserve">Ưng Vương Trần Thắng Dũng chính là Thái Lan kiêu hùng nằm phía thành phố Thái Sơn, thực lực của hắn không bằng Ngô Nham Hồng, trong tay chỉ có tám vạn người sống sót. Nhưng Trần Thắng Dũng phát triển mạnh quân sự, đúng là một chi đại quân quy mô một vạn người. Tỉ lệ quân dân cao tới 1: 8. Đại quân một vạn người kia tuy rằng thoạt nhìn rất nhiều, trên thực tế cũng chỉ có 2000 người trong tay có súng. Còn lại tám ngàn người chỉ là quân dự bị trong tay cầm vũ khí lạnh.</w:t>
      </w:r>
    </w:p>
    <w:p>
      <w:pPr>
        <w:pStyle w:val="BodyText"/>
      </w:pPr>
      <w:r>
        <w:t xml:space="preserve">Dù như thế, Ưng Vương Trần Thắng Dũng ở trong phiến khu vực Bắc Thái này một gã nhân vật kiêu hùng cực kỳ cường hoành. Ngô Nham Hồng cũng không có tâm tư trêu chọc hắn.</w:t>
      </w:r>
    </w:p>
    <w:p>
      <w:pPr>
        <w:pStyle w:val="BodyText"/>
      </w:pPr>
      <w:r>
        <w:t xml:space="preserve">Ngô Nham Hồng thế lớn không sai, nhưng nếu muốn sống mái với Ưng Vương Trần Thắng Dũng thì dù coi như thắng thì chính hắn cũng sẽ tổn thất thảm trọng. Mặc dù có Tang Thi cản đường.</w:t>
      </w:r>
    </w:p>
    <w:p>
      <w:pPr>
        <w:pStyle w:val="BodyText"/>
      </w:pPr>
      <w:r>
        <w:t xml:space="preserve">Song phương cũng biết sự tồn tại của đối phương, bất quá đều một mực bảo trì khắc chế, Ngô Nham Hồng tuyệt đối không nghĩ đến dĩ nhiên là Trần Thắng Dũng đâm sau lưng hắn một đao. Hơn nữa một đao kia còn đâm cực kỳ đúng thời điểm, đúng lúc Ngô Nham Hồng điều đại quân càn quét đám Nhạc Trọng.</w:t>
      </w:r>
    </w:p>
    <w:p>
      <w:pPr>
        <w:pStyle w:val="BodyText"/>
      </w:pPr>
      <w:r>
        <w:t xml:space="preserve">Trong thành phố Lan Sơn, trong tay Ngô Nham Hồng còn có sáu doanh hơn 2500 binh lực. Nhưng trong tay Triệu Nguyên Song lại mang theo sáu bộ binh doanh tinh nhuệ nhất dưới trướng Ngô Nham Hồng. Tuy rằng là sáu bộ binh doanh, nhưng luận sức chiến đấu, sáu bộ binh doanh trong tay Triệu Nguyên Song sức chiến đấu phải gấp hai lần sáu bộ binh doan htrong tay Ngô Nham Hồng.</w:t>
      </w:r>
    </w:p>
    <w:p>
      <w:pPr>
        <w:pStyle w:val="Compact"/>
      </w:pPr>
      <w:r>
        <w:t xml:space="preserve">Dưới trọng pháo dày đặc yểm hộ, bộ đối dưới trướng Ưng Vương Trần Thắng Dũng đâu vào đấy cướp lấy từng chút một.</w:t>
      </w:r>
      <w:r>
        <w:br w:type="textWrapping"/>
      </w:r>
      <w:r>
        <w:br w:type="textWrapping"/>
      </w:r>
    </w:p>
    <w:p>
      <w:pPr>
        <w:pStyle w:val="Heading2"/>
      </w:pPr>
      <w:bookmarkStart w:id="655" w:name="chương-633-lương-sơn-kịch-chiến-2"/>
      <w:bookmarkEnd w:id="655"/>
      <w:r>
        <w:t xml:space="preserve">633. Chương 633: Lương Sơn Kịch Chiến! (2)</w:t>
      </w:r>
    </w:p>
    <w:p>
      <w:pPr>
        <w:pStyle w:val="Compact"/>
      </w:pPr>
      <w:r>
        <w:br w:type="textWrapping"/>
      </w:r>
      <w:r>
        <w:br w:type="textWrapping"/>
      </w:r>
    </w:p>
    <w:p>
      <w:pPr>
        <w:pStyle w:val="BodyText"/>
      </w:pPr>
      <w:r>
        <w:t xml:space="preserve">Trần Thắng Dũng nhìn bộ hạ của mình cướp bóc trong trận địa thành phố Lan Sơn trên mặt lộ ra một vòng hưng phấn:</w:t>
      </w:r>
    </w:p>
    <w:p>
      <w:pPr>
        <w:pStyle w:val="BodyText"/>
      </w:pPr>
      <w:r>
        <w:t xml:space="preserve">- Ngô Nham Hồng! Lần này! Ngươi cần phải bại trong tay của ta rồi!</w:t>
      </w:r>
    </w:p>
    <w:p>
      <w:pPr>
        <w:pStyle w:val="BodyText"/>
      </w:pPr>
      <w:r>
        <w:t xml:space="preserve">Phát động tiến công chính là một doanh tinh nhuệ dưới trướng Trần Thắng Dũng, dưới hỏa lực dày đặc yểm hộ, phát động lấy tiến công mãnh liệt vào thành phố Lan Sơn, thoáng cái đã đánh vào trong Lan Sơn.</w:t>
      </w:r>
    </w:p>
    <w:p>
      <w:pPr>
        <w:pStyle w:val="BodyText"/>
      </w:pPr>
      <w:r>
        <w:t xml:space="preserve">Một gã tham mưu tiến lên tâng bốc Trần Thắng Dũng:</w:t>
      </w:r>
    </w:p>
    <w:p>
      <w:pPr>
        <w:pStyle w:val="BodyText"/>
      </w:pPr>
      <w:r>
        <w:t xml:space="preserve">- Chúc mừng Ưng Vương! Đánh xong trận này, toàn bộ Bắc Thái sẽ không có ai là đối thủ của ngài nữa rồi!</w:t>
      </w:r>
    </w:p>
    <w:p>
      <w:pPr>
        <w:pStyle w:val="BodyText"/>
      </w:pPr>
      <w:r>
        <w:t xml:space="preserve">Một gã tham mưu khác cũng tiến lên khẽ mĩm cười nói:</w:t>
      </w:r>
    </w:p>
    <w:p>
      <w:pPr>
        <w:pStyle w:val="BodyText"/>
      </w:pPr>
      <w:r>
        <w:t xml:space="preserve">- Ưng Vương quả nhiên thần cơ diệu toán! Thoáng một phát đã công phá phòng ngự của Ngô Nham Hồng. Tên Ngô Nham Hồng này còn tự xưng hoàng đế. Cũng không xem thử bây giờ đã là niên đại nào rồi.</w:t>
      </w:r>
    </w:p>
    <w:p>
      <w:pPr>
        <w:pStyle w:val="BodyText"/>
      </w:pPr>
      <w:r>
        <w:t xml:space="preserve">Ngô Nham Hồng sáng lập Đại Thái đế quốc, tự nhận đế quốc đệ nhất nhậm hoàng đế. Bởi vì sự độc tài thống trị của hắn nên trong thành phố Lan Sơn cũng không có ai biểu lộ ra bất mãn -- người như vậy đều đã chết hết. Nhưng trong thế lực của hắn, đã có người thập phần nhìn không quen hành vi này của hắn. Hiện giờ cũng không phải cổ đại, mà là hiện đại văn minh dân chủ. Dù có vài quốc gia vị trí lão đại cha truyền con, con truyền cháu cũng không dám làm lập nên hoàng đế chế đấy.</w:t>
      </w:r>
    </w:p>
    <w:p>
      <w:pPr>
        <w:pStyle w:val="BodyText"/>
      </w:pPr>
      <w:r>
        <w:t xml:space="preserve">- Tao cũng muốn làm hoàng đế ah!</w:t>
      </w:r>
    </w:p>
    <w:p>
      <w:pPr>
        <w:pStyle w:val="BodyText"/>
      </w:pPr>
      <w:r>
        <w:t xml:space="preserve">Trần Thắng Dũng nhìn tham mưu chung quanh, trên mặt mỉm cười, nhưng trong lòng có chút thở dài một hơi.</w:t>
      </w:r>
    </w:p>
    <w:p>
      <w:pPr>
        <w:pStyle w:val="BodyText"/>
      </w:pPr>
      <w:r>
        <w:t xml:space="preserve">[CHARGE=20]</w:t>
      </w:r>
    </w:p>
    <w:p>
      <w:pPr>
        <w:pStyle w:val="BodyText"/>
      </w:pPr>
      <w:r>
        <w:t xml:space="preserve">Vị trí Hoàng đế kia, một lời Cửu Đỉnh, một câu liền quyết định sinh tử một gia tộc, loại uy phong kia ai mà không muốn. Chỉ là Trần Thắng Dũng thấy bộ hắn chung quanh hắn không ai đồng ý đế chế như thế, hắn cũng sẽ không như Ngô Nham Hồng, trắng trợn sáng lập một cái Đại Thái đế quốc. Dù sao hắn còn phải dựa vào những bộ hạ này để giành chính quyền, hơn nữa độc tài thống trị thì cũng thôi đi, đế chế thật sư không được yêu thích.</w:t>
      </w:r>
    </w:p>
    <w:p>
      <w:pPr>
        <w:pStyle w:val="BodyText"/>
      </w:pPr>
      <w:r>
        <w:t xml:space="preserve">Trên thực tế có không ít cao thủ bất mãn Ngô Nham Hồng tự nhận hoàng đế, nhao nhao đầu nhập dưới trướng Trần Thắng Dũng. Cái này cũng đủ để chứng minh nhân tâm cũng là một loại lực lượng rồi.</w:t>
      </w:r>
    </w:p>
    <w:p>
      <w:pPr>
        <w:pStyle w:val="BodyText"/>
      </w:pPr>
      <w:r>
        <w:t xml:space="preserve">Chống cự trong thành phố Lan Sơn thập phần ương ngạnh, mỗi một gã chiến sĩ Đại Thái đế quốc đều điên cuồng ngăn cản lấy tiến công của đám quân Trần Thắng Dũng.</w:t>
      </w:r>
    </w:p>
    <w:p>
      <w:pPr>
        <w:pStyle w:val="BodyText"/>
      </w:pPr>
      <w:r>
        <w:t xml:space="preserve">Bộ đội của Trần Thắng Dũng sau khi đánh vào thành phố Lan Sơn, mỗi lần tiến thêm một bước đều phải trả giá lớn, song phương vì tranh đoạt mỗi một tấc trận địa đều tiến hành chém giết thảm thiết .</w:t>
      </w:r>
    </w:p>
    <w:p>
      <w:pPr>
        <w:pStyle w:val="BodyText"/>
      </w:pPr>
      <w:r>
        <w:t xml:space="preserve">Sáu doanh chiến sĩ Đại Thái đế quốc trong thành phố Lan Sơn nếu dã chiến tuyệt đối không phải đối thủ của quân Trần Thắng Dũng, nhưng đây là chiến đấu trong ngõ hẻm, bọn hắn lại bề ngoài hiện lộ ra ý chí chiến đấu ương ngạnh và tinh thần chiến đấu, gắt gao kịch chiến với quân Trần Thắng Dũng. Ưng Vương quân mỗi lần tiến thêm một bước đều phải trả giá thảm trọng.</w:t>
      </w:r>
    </w:p>
    <w:p>
      <w:pPr>
        <w:pStyle w:val="BodyText"/>
      </w:pPr>
      <w:r>
        <w:t xml:space="preserve">Thành phố Lan Sơn phảng phất như một cối xay huyết nhục cự đại cắn nuốt huyết nhục và tính mạng quân đội của Ngô Nham Hồng và Trần Thắng Dũng.</w:t>
      </w:r>
    </w:p>
    <w:p>
      <w:pPr>
        <w:pStyle w:val="BodyText"/>
      </w:pPr>
      <w:r>
        <w:t xml:space="preserve">Chiến đấu giữa song phương ngay từ đầu đã cực kỳ thảm thiết, tỉ lệ thương vong không ngừng tăng lên. Nhưng song phương đều không có lựa chọn, chỉ có thể liều chết đánh một trận</w:t>
      </w:r>
    </w:p>
    <w:p>
      <w:pPr>
        <w:pStyle w:val="BodyText"/>
      </w:pPr>
      <w:r>
        <w:t xml:space="preserve">Trận chiến tranh này quyết định sau này ai mới là lão đại của phiến khu vực Bắc Thái này. Vô luận là Ngô Nham Hồng nuốt thế lực Trần Thắng Dũng hay ngược lại thì phương chiến thắng tuyệt đối có thể trở thành bá chủ một phương.</w:t>
      </w:r>
    </w:p>
    <w:p>
      <w:pPr>
        <w:pStyle w:val="BodyText"/>
      </w:pPr>
      <w:r>
        <w:t xml:space="preserve">Căn cứ có được hơn hai mươi vạn người sống sót trong tận thế cũng đủ trở thành một phương bá chủ rồi</w:t>
      </w:r>
    </w:p>
    <w:p>
      <w:pPr>
        <w:pStyle w:val="BodyText"/>
      </w:pPr>
      <w:r>
        <w:t xml:space="preserve">Cũng vì hấp dẫn có cơ hội trở thành một phương bá chủ kia nên Trần Thắng Dũng mới quyết định xuất binh tiêu diệt Ngô Nham Hồng.</w:t>
      </w:r>
    </w:p>
    <w:p>
      <w:pPr>
        <w:pStyle w:val="BodyText"/>
      </w:pPr>
      <w:r>
        <w:t xml:space="preserve">Một gã quan quân vẻ mặt tái nhợt đi đến trước người Trần Thắng Dũng trực tiếp hỏi:</w:t>
      </w:r>
    </w:p>
    <w:p>
      <w:pPr>
        <w:pStyle w:val="BodyText"/>
      </w:pPr>
      <w:r>
        <w:t xml:space="preserve">- Ưng Vương! Đệ tam doanh cũng bị đánh cho tàn phế rồi! Làm sao bây giờ? ?</w:t>
      </w:r>
    </w:p>
    <w:p>
      <w:pPr>
        <w:pStyle w:val="BodyText"/>
      </w:pPr>
      <w:r>
        <w:t xml:space="preserve">Đệ tam doanh chính là doanh đầu mới vừa tiến vào trong thành phố Lan Sơn, chỉ kịch chiến một giờ, thương vong đã vượt qua hơn phân nửa.</w:t>
      </w:r>
    </w:p>
    <w:p>
      <w:pPr>
        <w:pStyle w:val="BodyText"/>
      </w:pPr>
      <w:r>
        <w:t xml:space="preserve">Thương vong thảm liệt như vậy đủ để cho bất luận một gã chủ quan quân sự nào cũng đều phải kinh hồn táng đảm.</w:t>
      </w:r>
    </w:p>
    <w:p>
      <w:pPr>
        <w:pStyle w:val="BodyText"/>
      </w:pPr>
      <w:r>
        <w:t xml:space="preserve">Trần Thắng Dũng xanh mặt ra lệnh:</w:t>
      </w:r>
    </w:p>
    <w:p>
      <w:pPr>
        <w:pStyle w:val="BodyText"/>
      </w:pPr>
      <w:r>
        <w:t xml:space="preserve">- Mệnh lệnh đệ nhị pháo binh doanh lập tức tiến hành pháo kích tầm xa vào trong thành phố Lan Sơn!</w:t>
      </w:r>
    </w:p>
    <w:p>
      <w:pPr>
        <w:pStyle w:val="BodyText"/>
      </w:pPr>
      <w:r>
        <w:t xml:space="preserve">Ba giờ kịch chiến, đã có ba bộ binh doanh bị đánh tàn, mặc dù đối phương tổn thất càng thêm nghiêm trọng, nhưng kết quả này vẫn khiến Trần Thắng Dũng khó có thể tiếp nhận. Những bộ binh doanh bị đánh tàn kia đều là tinh nhuệ trong tay hắn, bộ đội tinh nhuệ đã trải qua vô số chiến đấu, muốn bồi dưỡng được những bộ đội có thể đánh trận ác liệt như vậy cũng không phải chuyện đơn giản.</w:t>
      </w:r>
    </w:p>
    <w:p>
      <w:pPr>
        <w:pStyle w:val="BodyText"/>
      </w:pPr>
      <w:r>
        <w:t xml:space="preserve">Tên quan quân kia lắp bắp kinh hãi có chút do dự nói:</w:t>
      </w:r>
    </w:p>
    <w:p>
      <w:pPr>
        <w:pStyle w:val="BodyText"/>
      </w:pPr>
      <w:r>
        <w:t xml:space="preserve">- Ưng Vương! Trong thành phố Lan Sơn có rất nhiều đồng bào của chúng ta!</w:t>
      </w:r>
    </w:p>
    <w:p>
      <w:pPr>
        <w:pStyle w:val="BodyText"/>
      </w:pPr>
      <w:r>
        <w:t xml:space="preserve">Do dự nhớ lấy tình dân tộc nên pháo binh dưới trướng Trần Thắng Dũng cũng không pháo kích vào trong thành phố Lan Sơn. Bên kia xem đại bộ phận đều là khu bình dân. nếu tiến hành pháo kích kéo dài, người sống sót bình thường trong khu bình dân nhất định sẽ tử thương thảm trọng.</w:t>
      </w:r>
    </w:p>
    <w:p>
      <w:pPr>
        <w:pStyle w:val="BodyText"/>
      </w:pPr>
      <w:r>
        <w:t xml:space="preserve">Trần Thắng Dũng hai mắt lạnh lùng ra lệnh:</w:t>
      </w:r>
    </w:p>
    <w:p>
      <w:pPr>
        <w:pStyle w:val="BodyText"/>
      </w:pPr>
      <w:r>
        <w:t xml:space="preserve">- Đây là mệnh lệnh!</w:t>
      </w:r>
    </w:p>
    <w:p>
      <w:pPr>
        <w:pStyle w:val="BodyText"/>
      </w:pPr>
      <w:r>
        <w:t xml:space="preserve">- Vâng!</w:t>
      </w:r>
    </w:p>
    <w:p>
      <w:pPr>
        <w:pStyle w:val="BodyText"/>
      </w:pPr>
      <w:r>
        <w:t xml:space="preserve">Tên quan quân kia trong nội tâm lạnh lẽo lui xuống.</w:t>
      </w:r>
    </w:p>
    <w:p>
      <w:pPr>
        <w:pStyle w:val="BodyText"/>
      </w:pPr>
      <w:r>
        <w:t xml:space="preserve">Oanh! Oanh!</w:t>
      </w:r>
    </w:p>
    <w:p>
      <w:pPr>
        <w:pStyle w:val="BodyText"/>
      </w:pPr>
      <w:r>
        <w:t xml:space="preserve">Lập tức trong thành phố Lan Sơn liền có một phát đạn pháo đường kính lớn đánh vào trong thành thị, khiến từng mảnh kiến trúc nổ nát bấy, vô số người sống sót trong hỏa lực đều hóa thành tro bụi, đồng thời còn có đại lượng người sống sót bị tạc tử thương</w:t>
      </w:r>
    </w:p>
    <w:p>
      <w:pPr>
        <w:pStyle w:val="BodyText"/>
      </w:pPr>
      <w:r>
        <w:t xml:space="preserve">Dưới pháo kích đáng sợ kia, toàn bộ thành phố Lan Sơn đều lâm vào trong một mảnh hỗn loạn, vô số người sống sót chạy ra khỏi phòng của mình chạy sang hướng khác.</w:t>
      </w:r>
    </w:p>
    <w:p>
      <w:pPr>
        <w:pStyle w:val="BodyText"/>
      </w:pPr>
      <w:r>
        <w:t xml:space="preserve">Những phần tử bạo loạn thì thoáng một phát nhảy ra ngoài, điên cuồng giết người phóng hóa, cướp bóc cưỡng gian trong thành phố Lan Sơn. Toàn bộ thành phố Lan Sơn thoáng một phát lâm vào hỗn loạn.</w:t>
      </w:r>
    </w:p>
    <w:p>
      <w:pPr>
        <w:pStyle w:val="BodyText"/>
      </w:pPr>
      <w:r>
        <w:t xml:space="preserve">Ngô Nham Hồng nhìn thành phố Lan Sơn khói lửa bốn phía vô cùng hỗn loạn bên dưới hai mắt đỏ thẫm, nghiến răng nghiến lợi vô cùng phẫn nộ quát:</w:t>
      </w:r>
    </w:p>
    <w:p>
      <w:pPr>
        <w:pStyle w:val="BodyText"/>
      </w:pPr>
      <w:r>
        <w:t xml:space="preserve">- Mẹ nó! Tên vương bát đản Trần Thắng Dũng này cũng dám pháo kích đồng bào của chúng ta! Tao nhất định phải bầm thây người thành vạn đoạn! Tỏa cốt dương hôi!</w:t>
      </w:r>
    </w:p>
    <w:p>
      <w:pPr>
        <w:pStyle w:val="BodyText"/>
      </w:pPr>
      <w:r>
        <w:t xml:space="preserve">Ngô Nham Hồng sao cũng không nghĩ đến Trần Thắng Dũng lại ác như vậy, vậy mà vận dụng trọng pháo đến oanh kích khu bình dân gây hỗn loạn cho hắn.</w:t>
      </w:r>
    </w:p>
    <w:p>
      <w:pPr>
        <w:pStyle w:val="BodyText"/>
      </w:pPr>
      <w:r>
        <w:t xml:space="preserve">Dưới hỏa lực trọng pháo dày đặc bao trùm, một tòa tòa nhà trực tiếp nổ tung sụp đổ, người sống sót bên trong và Chiến Sĩ Thái quân trực tiếp bị tạc chết hoặc là chôn sống.</w:t>
      </w:r>
    </w:p>
    <w:p>
      <w:pPr>
        <w:pStyle w:val="BodyText"/>
      </w:pPr>
      <w:r>
        <w:t xml:space="preserve">Sau khi trải qua mấy vòng hỏa lực bao trùm, đệ tứ doanh của Trần Thắng Dũng đầu nhập chiến đấu, chợt thế như chẻ tre đột tiến vào trong thành phố Lan Sơn.</w:t>
      </w:r>
    </w:p>
    <w:p>
      <w:pPr>
        <w:pStyle w:val="BodyText"/>
      </w:pPr>
      <w:r>
        <w:t xml:space="preserve">Dưới hỏa lực bao trùm, rất nhiều bộ tinh nhuệ, cao thủ của Ngô Nham Hồng đều bị nổ chết tạc thương, không ít chiến sĩ Thái quân bình thường cũng bị dọa bể mật, nhao nhao bỏ chạy sang nơi khác.</w:t>
      </w:r>
    </w:p>
    <w:p>
      <w:pPr>
        <w:pStyle w:val="BodyText"/>
      </w:pPr>
      <w:r>
        <w:t xml:space="preserve">- Lang Nha doanh! Cùng ta giết!</w:t>
      </w:r>
    </w:p>
    <w:p>
      <w:pPr>
        <w:pStyle w:val="Compact"/>
      </w:pPr>
      <w:r>
        <w:t xml:space="preserve">Ngô Nham Hồng sau khi thấy đệ tứ doanh của Ưng Vương sát nhập thành phố Lan Sơn thì sắc mặt trầm xuống, thân hình lóe lên, thoáng một phát vọt về phía đệ tử doanh Ưng Vương.</w:t>
      </w:r>
      <w:r>
        <w:br w:type="textWrapping"/>
      </w:r>
      <w:r>
        <w:br w:type="textWrapping"/>
      </w:r>
    </w:p>
    <w:p>
      <w:pPr>
        <w:pStyle w:val="Heading2"/>
      </w:pPr>
      <w:bookmarkStart w:id="656" w:name="chương-634-chim-sẻ-núp-đằng-sau-1"/>
      <w:bookmarkEnd w:id="656"/>
      <w:r>
        <w:t xml:space="preserve">634. Chương 634: Chim Sẻ Núp Đằng Sau! (1)</w:t>
      </w:r>
    </w:p>
    <w:p>
      <w:pPr>
        <w:pStyle w:val="Compact"/>
      </w:pPr>
      <w:r>
        <w:br w:type="textWrapping"/>
      </w:r>
      <w:r>
        <w:br w:type="textWrapping"/>
      </w:r>
    </w:p>
    <w:p>
      <w:pPr>
        <w:pStyle w:val="BodyText"/>
      </w:pPr>
      <w:r>
        <w:t xml:space="preserve">Ngô Nham Hồng chớp động thân hình, đồng thời phát động ra kỹ năng điều khiển sắt thép, hắn vỗ một chưởng lên chiếc xe hơi, chiếc xe hơi kia chợt vặn vẹo, áp súc, ngưng tụ ra một tầng chiến y sắt thép bao trùm lên người hắn. Dưới tầng chiến y kia bảo vệ, ngay cả súng máy hạng nặng 12, 7 li cũng không cách nào phá được phòng ngự của hắn cả</w:t>
      </w:r>
    </w:p>
    <w:p>
      <w:pPr>
        <w:pStyle w:val="BodyText"/>
      </w:pPr>
      <w:r>
        <w:t xml:space="preserve">Ngô Nham Hồng nhảy lên ra, phía sau hắn là 50 tên cao thủ cường hóa giả Lang Nha doanh đẳng cấp vượt qua 30.</w:t>
      </w:r>
    </w:p>
    <w:p>
      <w:pPr>
        <w:pStyle w:val="BodyText"/>
      </w:pPr>
      <w:r>
        <w:t xml:space="preserve">Doanh trưởng Ô Đạt Huy và phó doanh trưởng Lí Uyên Đạt của Lang Nha doanh theo sát sau lưng Ngô Nham Hồng. Ô Đạt Huy cùng Lí Uyên Đạt chính là hai gã cao thủ mạnh nhất trong Lang Nha doanh, trong Thiên Lang doanh cũng không có bao nhiêu người là đối thủ của bọn hắn cả.</w:t>
      </w:r>
    </w:p>
    <w:p>
      <w:pPr>
        <w:pStyle w:val="BodyText"/>
      </w:pPr>
      <w:r>
        <w:t xml:space="preserve">Ưng Vương đệ tử doanh rất nhanh đã tiếp xúc với chiến sĩ Lang Nha doanh. Ưng Vương đệ tử doanh từ rất xa đã phát động ra công kích, vô số đạn vũ bắn phá về phía Lang Nha doanh.</w:t>
      </w:r>
    </w:p>
    <w:p>
      <w:pPr>
        <w:pStyle w:val="BodyText"/>
      </w:pPr>
      <w:r>
        <w:t xml:space="preserve">Dưới đạn vũ dày đặc bắn phá, bốn gã cao thủ Lang Nha doanh trực tiếp bị bắn nổ tung đầu, cao thủ còn lại thì thi triển dị năng trốn tránh khỏi những đạn vũ kia công kích.</w:t>
      </w:r>
    </w:p>
    <w:p>
      <w:pPr>
        <w:pStyle w:val="BodyText"/>
      </w:pPr>
      <w:r>
        <w:t xml:space="preserve">Ngô Nham Hồng không hề né tránh, mặc cho đạn bắn lên thân thể hắn. Hắn chính là Tiến Hóa Giả song thuộc tính tinh thần, lực lượng, những viên đạn bình thường kia không thể ảnh hướng đến hắn một chút nào cả, cũng không cách nào đánh lui hắn nửa phần. Coi như là súng máy hạng nặng đường kính lớn bắn phá, cũng chỉ có thể đánh lui hắn, không cách nào tổn thương hắn nửa phần.</w:t>
      </w:r>
    </w:p>
    <w:p>
      <w:pPr>
        <w:pStyle w:val="BodyText"/>
      </w:pPr>
      <w:r>
        <w:t xml:space="preserve">Ngô Nham Hồng như một cỗ xe tăng xông vào trong Ưng Vương đệ tứ doanh, hắn vung tay lên, phát động kỹ năng cấp hai điều khiển sắt thép, từng cây thép bén nhọn từ trong xi măng cốt thép của các kiến trúc đột nhiên nổ bắn ra, trực tiếp đâm vào trong thân thể chiến sĩ Ưng Vương đệ tứ doanh, dưới một kích tám gã chiến sĩ đệ tứ doanh trong tầm mắt hắn đều đã bị đâm xuyên qua cơ thể, máu tươi chảy đầm đìa.</w:t>
      </w:r>
    </w:p>
    <w:p>
      <w:pPr>
        <w:pStyle w:val="BodyText"/>
      </w:pPr>
      <w:r>
        <w:t xml:space="preserve">Ngô Nham Hồng một kích giây sát tám gã chiến sĩ Ưng Vương đệ tứ doanh, đột nhiên hai gã chiến sĩ của đệ tứ doanh từ một bên nhảy ra, giơ súng điên cuồng bắn phá về phía hắn</w:t>
      </w:r>
    </w:p>
    <w:p>
      <w:pPr>
        <w:pStyle w:val="BodyText"/>
      </w:pPr>
      <w:r>
        <w:t xml:space="preserve">Vô số đạn vũ rơi vào trên người Ngô Nham Hồng, trực tiếp bị chiến y trên thân thể hắn đẩy ra.</w:t>
      </w:r>
    </w:p>
    <w:p>
      <w:pPr>
        <w:pStyle w:val="BodyText"/>
      </w:pPr>
      <w:r>
        <w:t xml:space="preserve">Ngô Nham Hồng quay người nhìn cái kia hai gã chiến sĩ đệ tứ doanh kia, tiện tay chỉ một cái, kiến trúc bên người hai gã chiến sĩ đệ tứ doanh kia liền rạn nứt, thép bên trong trực tiếp xuyên qua thân thể chúng, trực tiếp ghim bọn chúng lên vách tường ở một bên.</w:t>
      </w:r>
    </w:p>
    <w:p>
      <w:pPr>
        <w:pStyle w:val="BodyText"/>
      </w:pPr>
      <w:r>
        <w:t xml:space="preserve">[CHARGE=20]</w:t>
      </w:r>
    </w:p>
    <w:p>
      <w:pPr>
        <w:pStyle w:val="BodyText"/>
      </w:pPr>
      <w:r>
        <w:t xml:space="preserve">Ô Đạt Huy trực tiếp biến thân thành một Lang Nhân, giống như quỷ mỵ xuyên thẳng qua trong đống phế tích, thỉnh thoảng còn đột nhiên từ trong kiến trúc nhảy ra, thoáng một phát vặn gảy cổ một gã chiến sĩđệ tứ doanh.</w:t>
      </w:r>
    </w:p>
    <w:p>
      <w:pPr>
        <w:pStyle w:val="BodyText"/>
      </w:pPr>
      <w:r>
        <w:t xml:space="preserve">Lí Uyên Đạt chính là Tiến Hóa Giả loại hình mẫn tiệp, tốc độ của hắn nhanh như quỷ mị, rất nhiều lúc, những chiến sĩ đệ tứ doanh kia chỉ cảm thấy một hồi gió mát thổi qua thì đầu của bọn hắn liền bất tri bất giác rớt xuống rồi.</w:t>
      </w:r>
    </w:p>
    <w:p>
      <w:pPr>
        <w:pStyle w:val="BodyText"/>
      </w:pPr>
      <w:r>
        <w:t xml:space="preserve">Dưới sự dẫn dắt của Ngô Nham Hồng, Lang Nha doanh như là hổ lang giống điên cuồng đồ sát lấy chiến sĩ đệ tứ doanh, mà tỉ lệ thương vong của bọn hắn lại cực thấp, ngoại trừ bồn người ngay từ đầu bị bắn xuyên đầu ra, cũng chỉ có bốn gã trong chiến đấu bị súng phóng lựu bắn cho chia năm xẻ bảy thôi.</w:t>
      </w:r>
    </w:p>
    <w:p>
      <w:pPr>
        <w:pStyle w:val="BodyText"/>
      </w:pPr>
      <w:r>
        <w:t xml:space="preserve">Một gã quan quân đi đến trước người Trần Thắng Dũng lo lắng báo cáo nói:</w:t>
      </w:r>
    </w:p>
    <w:p>
      <w:pPr>
        <w:pStyle w:val="BodyText"/>
      </w:pPr>
      <w:r>
        <w:t xml:space="preserve">- Ưng Vương! Đệ tứ doanh thỉnh cầu tiếp viện! Đối phương xuất động đại lượng Cường Hóa Giả cao cấp! Trong đó còn có vài tên Tiến Hóa Giả nữa!</w:t>
      </w:r>
    </w:p>
    <w:p>
      <w:pPr>
        <w:pStyle w:val="BodyText"/>
      </w:pPr>
      <w:r>
        <w:t xml:space="preserve">Trần Thắng Dũng lạnh lùng cười cười trừng tên quan quân kia nói:</w:t>
      </w:r>
    </w:p>
    <w:p>
      <w:pPr>
        <w:pStyle w:val="BodyText"/>
      </w:pPr>
      <w:r>
        <w:t xml:space="preserve">- Lang Nha doanh động thủ sao? Hừ! Ngô Nham Hồng ngươi rốt cục cũng nhịn không được sao? Truyền mệnh lệnh của ta! Lập tức tiến hành pháo kích mang tính bao trùm đối với vị trí đệ tứ doanh! Đây là mệnh lệnh!</w:t>
      </w:r>
    </w:p>
    <w:p>
      <w:pPr>
        <w:pStyle w:val="BodyText"/>
      </w:pPr>
      <w:r>
        <w:t xml:space="preserve">- Vâng! Ưng Vương!</w:t>
      </w:r>
    </w:p>
    <w:p>
      <w:pPr>
        <w:pStyle w:val="BodyText"/>
      </w:pPr>
      <w:r>
        <w:t xml:space="preserve">Tên quan quân kia phát lạnh, trực tiếp lui xuống.</w:t>
      </w:r>
    </w:p>
    <w:p>
      <w:pPr>
        <w:pStyle w:val="BodyText"/>
      </w:pPr>
      <w:r>
        <w:t xml:space="preserve">Oanh! Oanh!</w:t>
      </w:r>
    </w:p>
    <w:p>
      <w:pPr>
        <w:pStyle w:val="BodyText"/>
      </w:pPr>
      <w:r>
        <w:t xml:space="preserve">Ánh lửa lóe lên, trong một chớp mắt khu vực của Ưng Vương đệ tứ doanh liền bị pháo kích mang tính bao trùm, đạn pháo dày đặc bắn xuống, khiến tòa tòa kiến trúc nổ sụp, đá vụn bắn ra, sóng xung kích khuếch tán tứ phía, nguyên một đám hố bom cực lớn lăng không mà hiện.</w:t>
      </w:r>
    </w:p>
    <w:p>
      <w:pPr>
        <w:pStyle w:val="BodyText"/>
      </w:pPr>
      <w:r>
        <w:t xml:space="preserve">Pháo kích vô cùng kinh khủng kia liên tiếp bao trùm một khu vực như vậy nhiều lần, cứ thế bắn khiến khu vực kia thành phế tích. Không có một tòa kiến trúc cao hơn ba mét nào còn tồn tại cả.</w:t>
      </w:r>
    </w:p>
    <w:p>
      <w:pPr>
        <w:pStyle w:val="BodyText"/>
      </w:pPr>
      <w:r>
        <w:t xml:space="preserve">- Lang Nha doanh cũng không gì hơn cái này. Thực lực cá nhân dù mạnh thế nào, cũng không cách nào ngăn cản máy bay đại pháo cả.</w:t>
      </w:r>
    </w:p>
    <w:p>
      <w:pPr>
        <w:pStyle w:val="BodyText"/>
      </w:pPr>
      <w:r>
        <w:t xml:space="preserve">Trần Thắng Dũng nhìn phiến khu vực trở thành phế tích dưới hỏa lực kia lạnh lùng cười cười ra lệnh:</w:t>
      </w:r>
    </w:p>
    <w:p>
      <w:pPr>
        <w:pStyle w:val="BodyText"/>
      </w:pPr>
      <w:r>
        <w:t xml:space="preserve">- Đệ ngũ doanh! Tiến công!</w:t>
      </w:r>
    </w:p>
    <w:p>
      <w:pPr>
        <w:pStyle w:val="BodyText"/>
      </w:pPr>
      <w:r>
        <w:t xml:space="preserve">Nếu không phải đạn pháo dưới trướng Trần Thắng Dũng cũng có hạn thì hắn thật muốn lại thống thống khoái khoái pháo kích mấy vòng, hoàn toàn tiêu diệt hết phiến khu vực này.</w:t>
      </w:r>
    </w:p>
    <w:p>
      <w:pPr>
        <w:pStyle w:val="BodyText"/>
      </w:pPr>
      <w:r>
        <w:t xml:space="preserve">Có thể dùng một bộ binh doanh tinh nhuệ đổi lấy bộ đội đặc chủng tinh nhuệ nhất dưới trướng Ngô Nham Hồng, Lang Nha doanh phải toàn diệt, đối với Trần Thắng Dũng mà nói cũng là một trao đổi rất có lợi</w:t>
      </w:r>
    </w:p>
    <w:p>
      <w:pPr>
        <w:pStyle w:val="BodyText"/>
      </w:pPr>
      <w:r>
        <w:t xml:space="preserve">Ưng Vương đệ ngũ doanh tuy rằng bởi vì Trần Thắng Dũng vừa rồi dùng pháo kích chẳng phân biệt địch ta mà sĩ khí có chút sa sút, bất quá vẫn kiên trì lao về hướng thành phố Lan Sơn.</w:t>
      </w:r>
    </w:p>
    <w:p>
      <w:pPr>
        <w:pStyle w:val="BodyText"/>
      </w:pPr>
      <w:r>
        <w:t xml:space="preserve">Sáu gã chiến sĩ đệ ngũ doanh cẩn thận từng li từng tí thành thạo tiến về phía thành phố Lan Sơn.</w:t>
      </w:r>
    </w:p>
    <w:p>
      <w:pPr>
        <w:pStyle w:val="BodyText"/>
      </w:pPr>
      <w:r>
        <w:t xml:space="preserve">Bỗng nhiên ngay lúc đó, từ trong một mảnh phế tích nổ bắn ra lục cây thép bén nhọn, thoáng một phát xỏ xuyên qua thân thể sáu gã chiến sĩ đệ ngũ doanh kia, ghim thân thể bọn hắn lên tường.</w:t>
      </w:r>
    </w:p>
    <w:p>
      <w:pPr>
        <w:pStyle w:val="BodyText"/>
      </w:pPr>
      <w:r>
        <w:t xml:space="preserve">Từ trong phế tích, một nam tử toàn thân bị sắt thép bao phủ, thân cao ba mét phảng phất như người máy nhảy ra, cũng không quay đầu lại bỏ chạy về hướng thành phố Lan Sơn.</w:t>
      </w:r>
    </w:p>
    <w:p>
      <w:pPr>
        <w:pStyle w:val="BodyText"/>
      </w:pPr>
      <w:r>
        <w:t xml:space="preserve">Nam tử toàn thân bị sắt thép bao phủ phảng phất như người máy này chính là Ngô Nham Hồng. Vừa rồi một vòng pháo kích kia cũng chỉ có hắn còn sống. Hắn nếu không phải trước tiên đã phát động ra kĩ năng điều khiển sắt thép cấp hai, điều đại lượng sắt thép ở phụ cận bám vào trên người, ngưng tụ ra một tầng bọc sắt thép dày đặc thì vừa rồi đã khó sống sót rồi.</w:t>
      </w:r>
    </w:p>
    <w:p>
      <w:pPr>
        <w:pStyle w:val="BodyText"/>
      </w:pPr>
      <w:r>
        <w:t xml:space="preserve">- Trần Thắng Dũng chết tiệt! Lại dám làm như vậy! Ngươi lợi hại! Thật sự là quá độc ác!</w:t>
      </w:r>
    </w:p>
    <w:p>
      <w:pPr>
        <w:pStyle w:val="BodyText"/>
      </w:pPr>
      <w:r>
        <w:t xml:space="preserve">Ngô Nham Hồng một bên chạy trốn, một bên tại trong lòng phẫn nộ mắng to.</w:t>
      </w:r>
    </w:p>
    <w:p>
      <w:pPr>
        <w:pStyle w:val="BodyText"/>
      </w:pPr>
      <w:r>
        <w:t xml:space="preserve">Trần Thắng Dũng vừa rồi ra lệnh pháo kích mang tính bao trùm đã hoàn toàn hủy diệt Lang Nha doanh do Ngô Nham Hồng một tay chế tạo. Trong Lang Nha doanh còn có thêm sáu gã Tiến Hóa Giả, sáu gã Tiến Hóa Giả kia còn chưa phát huy ra tác dụng cực lớn đã bị hỏa lực trực tiếp bắn thành tro bụi, cái này khiến Ngô Nham Hồng sao có thể không giận.</w:t>
      </w:r>
    </w:p>
    <w:p>
      <w:pPr>
        <w:pStyle w:val="BodyText"/>
      </w:pPr>
      <w:r>
        <w:t xml:space="preserve">Đồng thời vòng pháo kích dày đặc cũng khiến Ngô Nham Hồng lần đầu tiên cảm thấy uy hiếp tử vong, hắn thoáng cái liền trở nên cẩn thận, không muốn đơn thương độc mã tử chiến với bộ đội của Trần Thắng Dũng.</w:t>
      </w:r>
    </w:p>
    <w:p>
      <w:pPr>
        <w:pStyle w:val="Compact"/>
      </w:pPr>
      <w:r>
        <w:t xml:space="preserve">Lang Nha doanh bị hủy, Ngô Nham Hồng chạy thục mạng. chiến sĩ Thái quân trong thành phố Lan Sơn trông thấy Ngô Nham Hồng trong suy nghĩ bọn họ như là thần linh bị đánh phải chật vật chạy thục mạng, phảng phất như có cái gì sụp đổ vậy. Sau khi Ưng Vương đệ ngũ doanh phát động tiến công, sự chống cự của bọn hắn chợt yếu ớt đi rất nhiều.</w:t>
      </w:r>
      <w:r>
        <w:br w:type="textWrapping"/>
      </w:r>
      <w:r>
        <w:br w:type="textWrapping"/>
      </w:r>
    </w:p>
    <w:p>
      <w:pPr>
        <w:pStyle w:val="Heading2"/>
      </w:pPr>
      <w:bookmarkStart w:id="657" w:name="chương-635-chim-sẻ-núp-đằng-sau-2"/>
      <w:bookmarkEnd w:id="657"/>
      <w:r>
        <w:t xml:space="preserve">635. Chương 635: Chim Sẻ Núp Đằng Sau! (2)</w:t>
      </w:r>
    </w:p>
    <w:p>
      <w:pPr>
        <w:pStyle w:val="Compact"/>
      </w:pPr>
      <w:r>
        <w:br w:type="textWrapping"/>
      </w:r>
      <w:r>
        <w:br w:type="textWrapping"/>
      </w:r>
    </w:p>
    <w:p>
      <w:pPr>
        <w:pStyle w:val="BodyText"/>
      </w:pPr>
      <w:r>
        <w:t xml:space="preserve">Chủ tướng làm gương cho binh sĩ có lợi cũng có hại. Chỗ tốt chính là có thể đề cao sĩ khí chiến sĩ, chỗ hỏng chính là một khi chủ tướng chiến bại hoặc là tử vong. Đả kích đối với bộ đội cũng rất lớn.</w:t>
      </w:r>
    </w:p>
    <w:p>
      <w:pPr>
        <w:pStyle w:val="BodyText"/>
      </w:pPr>
      <w:r>
        <w:t xml:space="preserve">Ngô Nham Hồng thống soái Lang Nha doanh với tư cách tiên phong, trong chiến đấu ở quá khứ chính là bách chiến bách thắng. Trong Đại Thái đế quốc cơ hồ là Thần Thoại, truyền kỳ. Hiện giờ Thần Thoại sụp đổ, chiến ý của thủ quân trong thành phố Lan Sơn cũng suy sụp một nửa, liên tiếp bại lui.</w:t>
      </w:r>
    </w:p>
    <w:p>
      <w:pPr>
        <w:pStyle w:val="BodyText"/>
      </w:pPr>
      <w:r>
        <w:t xml:space="preserve">- Thành phố Lan Sơn rất nhanh sẽ là của ta!</w:t>
      </w:r>
    </w:p>
    <w:p>
      <w:pPr>
        <w:pStyle w:val="BodyText"/>
      </w:pPr>
      <w:r>
        <w:t xml:space="preserve">Trần Thắng Dũng nghe nguyên một đám chiến báo, trong nội tâm tràn ngập sung sướng thầm nghĩ.</w:t>
      </w:r>
    </w:p>
    <w:p>
      <w:pPr>
        <w:pStyle w:val="BodyText"/>
      </w:pPr>
      <w:r>
        <w:t xml:space="preserve">Chỉ cần đoạt thành phố Lan Sơn vào tay, Trần Thắng Dũng liền có thể nhất phi trùng thiên, trở thành bá chủ có được một thế lực người sống sót khổng lồ.</w:t>
      </w:r>
    </w:p>
    <w:p>
      <w:pPr>
        <w:pStyle w:val="BodyText"/>
      </w:pPr>
      <w:r>
        <w:t xml:space="preserve">Đúng lúc này, một gã quan quân vẻ mặt tái nhợt đi tới trước người Trần Thắng Dũng báo cáo nói:</w:t>
      </w:r>
    </w:p>
    <w:p>
      <w:pPr>
        <w:pStyle w:val="BodyText"/>
      </w:pPr>
      <w:r>
        <w:t xml:space="preserve">- Ưng Vương! Có một chi võ trang đang di động về phía chúng ta!</w:t>
      </w:r>
    </w:p>
    <w:p>
      <w:pPr>
        <w:pStyle w:val="BodyText"/>
      </w:pPr>
      <w:r>
        <w:t xml:space="preserve">[CHARGE=3]</w:t>
      </w:r>
    </w:p>
    <w:p>
      <w:pPr>
        <w:pStyle w:val="BodyText"/>
      </w:pPr>
      <w:r>
        <w:t xml:space="preserve">Trần Thắng Dũng trong mắt hiện lên một vòng kinh hãi nghiến răng nghiến lợi hỏi:</w:t>
      </w:r>
    </w:p>
    <w:p>
      <w:pPr>
        <w:pStyle w:val="BodyText"/>
      </w:pPr>
      <w:r>
        <w:t xml:space="preserve">- Cái gì? Bọn hắn có bao nhiêu người? Là thế lực nào?</w:t>
      </w:r>
    </w:p>
    <w:p>
      <w:pPr>
        <w:pStyle w:val="BodyText"/>
      </w:pPr>
      <w:r>
        <w:t xml:space="preserve">Tên quan quân kia nghiến răng nghiến lợi nói:</w:t>
      </w:r>
    </w:p>
    <w:p>
      <w:pPr>
        <w:pStyle w:val="BodyText"/>
      </w:pPr>
      <w:r>
        <w:t xml:space="preserve">- Bọn họ là người của Thiên Đường Thần Quốc, Thái Lan đệ nhất quân đoàn!Nhìn ra đoán chừng có 2000 tên chiến sĩ, trang bị của bọn hắn thập phần tốt. Còn có xe tăng, trọng pháo, võ trang phi cơ trực thăng các loại vũ khí hạng nặng!</w:t>
      </w:r>
    </w:p>
    <w:p>
      <w:pPr>
        <w:pStyle w:val="BodyText"/>
      </w:pPr>
      <w:r>
        <w:t xml:space="preserve">Trần Thắng Dũng sắc mặt thoáng một phát trở nên tái nhợt chửi ầm lên nói:</w:t>
      </w:r>
    </w:p>
    <w:p>
      <w:pPr>
        <w:pStyle w:val="BodyText"/>
      </w:pPr>
      <w:r>
        <w:t xml:space="preserve">- Thiên Đường Thần Quốc chiết tiệt! Bọn hắn không phải đi Hải Sơn sao! Sao lại xuất hiện ở chỗ này! Bọn mày làm ăn kiểu gì thế! Sao lại không điều tra rõ ràng?</w:t>
      </w:r>
    </w:p>
    <w:p>
      <w:pPr>
        <w:pStyle w:val="BodyText"/>
      </w:pPr>
      <w:r>
        <w:t xml:space="preserve">Ngô Nham Hồng hiện đang thiếu binh lực chính là Thiên Đường Thần Quốc tiết lộ tin tức cho Trần Thắng Dũng, đồng thời vì lay động tâm của Trần Thắng Dũng nên Thiên Đường Thần Quốc cũng điều binh lực đến tiến công một thế lực ở Hải Sơn.</w:t>
      </w:r>
    </w:p>
    <w:p>
      <w:pPr>
        <w:pStyle w:val="BodyText"/>
      </w:pPr>
      <w:r>
        <w:t xml:space="preserve">Thiên Đường Thần Quốc và Trần Thắng Dũng đã có ước định, song phương một bên chiếm Lan Sơn, một bên chiếm Hải Sơn, sau đó hai bên cùng ủng hộ, giúp đỡ cho nhau. Trần Thắng Dũng tuyệt đối không ngờ tới Thiên Đường Thần Quốc vào lúc này lại đâm hắn một đao, hơn nữa còn là sau khi hắn và Ngô Nham Hồng lưỡng bại câu thương mới đâm ra một đao như vậy, khiến hắn ngay cả chút lực phản kháng cũng không có.</w:t>
      </w:r>
    </w:p>
    <w:p>
      <w:pPr>
        <w:pStyle w:val="BodyText"/>
      </w:pPr>
      <w:r>
        <w:t xml:space="preserve">Tên quan quân kia sắc mặt tái nhợt hỏi:</w:t>
      </w:r>
    </w:p>
    <w:p>
      <w:pPr>
        <w:pStyle w:val="BodyText"/>
      </w:pPr>
      <w:r>
        <w:t xml:space="preserve">- Làm sao bây giờ? Ưng Vương!</w:t>
      </w:r>
    </w:p>
    <w:p>
      <w:pPr>
        <w:pStyle w:val="BodyText"/>
      </w:pPr>
      <w:r>
        <w:t xml:space="preserve">Trần Thắng Dũng sắc mặt tái nhợt trực tiếp ra lệnh:</w:t>
      </w:r>
    </w:p>
    <w:p>
      <w:pPr>
        <w:pStyle w:val="BodyText"/>
      </w:pPr>
      <w:r>
        <w:t xml:space="preserve">- Còn có thể làm gì giờ! Lập tức rút lui! Truyền mệnh lệnh của tao! Lập tức lui lại!</w:t>
      </w:r>
    </w:p>
    <w:p>
      <w:pPr>
        <w:pStyle w:val="BodyText"/>
      </w:pPr>
      <w:r>
        <w:t xml:space="preserve">- Chờ một chút! Không thể rút lui!</w:t>
      </w:r>
    </w:p>
    <w:p>
      <w:pPr>
        <w:pStyle w:val="BodyText"/>
      </w:pPr>
      <w:r>
        <w:t xml:space="preserve">Đúng lúc này, bên ngoài truyền đến một thanh âm, một gã người ngoại quốc tóc vàng mắt xanh bước vào trong quân doanh.</w:t>
      </w:r>
    </w:p>
    <w:p>
      <w:pPr>
        <w:pStyle w:val="BodyText"/>
      </w:pPr>
      <w:r>
        <w:t xml:space="preserve">- Xin chào, Ưng Vương điện hạ! Tôi là bạn tốt của ngài Tề Thác! Thật cao hứng có thể gặp ngài ở chỗ này!</w:t>
      </w:r>
    </w:p>
    <w:p>
      <w:pPr>
        <w:pStyle w:val="BodyText"/>
      </w:pPr>
      <w:r>
        <w:t xml:space="preserve">Tề Thác hướng về Trần Thắng Dũng mỉm cười nói.</w:t>
      </w:r>
    </w:p>
    <w:p>
      <w:pPr>
        <w:pStyle w:val="BodyText"/>
      </w:pPr>
      <w:r>
        <w:t xml:space="preserve">Trần Thắng Dũng vẻ mặt tái nhợt chất vấn Tề Thác:</w:t>
      </w:r>
    </w:p>
    <w:p>
      <w:pPr>
        <w:pStyle w:val="BodyText"/>
      </w:pPr>
      <w:r>
        <w:t xml:space="preserve">- Tề Thác các hạ! Thiên Đường Thần Quốc các ngài là có ý gì! Giữa chúng ta không phải đã ước định, Lan Sơn là của tôi, Hải Sơn của các ngài sao?</w:t>
      </w:r>
    </w:p>
    <w:p>
      <w:pPr>
        <w:pStyle w:val="BodyText"/>
      </w:pPr>
      <w:r>
        <w:t xml:space="preserve">Người phụ trách tiến hành trao đổi với Trần Thắng Dũng của Thiên Đường Thần Quốc chính là nam nhân tên Tề Thác này. Trần Thắng Dũng thập phần rõ ràng năng lực Thiên Đường Thần Quốc, hắn lúc này có thể mang nhiều trọng pháo và đạn pháo tiến công Ngô Nham Hồng, sự trợ giúp của Thiên Đường Thần Quốc cũng không thể bỏ qua được.</w:t>
      </w:r>
    </w:p>
    <w:p>
      <w:pPr>
        <w:pStyle w:val="BodyText"/>
      </w:pPr>
      <w:r>
        <w:t xml:space="preserve">Trên mặt Tề Thác mang vẻ cười giải hoạt nói:</w:t>
      </w:r>
    </w:p>
    <w:p>
      <w:pPr>
        <w:pStyle w:val="BodyText"/>
      </w:pPr>
      <w:r>
        <w:t xml:space="preserve">- Ưng Vương điện hạ, chúng tôi cũng không bội ước. Lan Sơn thật là của ngài. Bất quá Thiên Đường Thần Quốc Việt Nam chi bộ chúng tôi hi vọng ngài có thể gia nhập Thiên Đường Thần Quốc, thành vi một phần tử của chúng tôi. Như vậy chúng tôi mới có ủng hộ sự nghiệp của ngài ở Việt Nam. Về phần Hải Sơn, chờ chúng ta cùng đoạt lấy Lan Sơn, bên kia chúng ta cũng có thể cùng nhau liên thủ đoạt lấy.</w:t>
      </w:r>
    </w:p>
    <w:p>
      <w:pPr>
        <w:pStyle w:val="BodyText"/>
      </w:pPr>
      <w:r>
        <w:t xml:space="preserve">Trần Thắng Dũng trầm mặc một hồi chậm rãi nói:</w:t>
      </w:r>
    </w:p>
    <w:p>
      <w:pPr>
        <w:pStyle w:val="BodyText"/>
      </w:pPr>
      <w:r>
        <w:t xml:space="preserve">- Nếu như tôi không đáp ứng gia nhập Thiên Đường Thần Quốc thì sao?</w:t>
      </w:r>
    </w:p>
    <w:p>
      <w:pPr>
        <w:pStyle w:val="BodyText"/>
      </w:pPr>
      <w:r>
        <w:t xml:space="preserve">Tề Thác trên mặt mỉm cười ẩn ẩn uy hiếp nói:</w:t>
      </w:r>
    </w:p>
    <w:p>
      <w:pPr>
        <w:pStyle w:val="BodyText"/>
      </w:pPr>
      <w:r>
        <w:t xml:space="preserve">- Ưng Vương điện hạ, Việt Nam đệ nhị quân đoàn chúng tôi đã chờ lệnh ở phụ cận thành phố Thái Sơn, phụ trách giúp ngài giữ nhà, để tránh có thế lực khác nhìn xem các ngài. Nhưng nếu như ngài không muốn gia nhập chúng tôi, thành vi bằng hữu của chúng tôi! Chỉ sợ sẽ có một ít chuyện không vui tình xảy ra thôi!</w:t>
      </w:r>
    </w:p>
    <w:p>
      <w:pPr>
        <w:pStyle w:val="BodyText"/>
      </w:pPr>
      <w:r>
        <w:t xml:space="preserve">Tề Thác mà nói vậy cũng chính là uy hiếp trắng trợn. Nếu Trần Thắng Dũng không quy hàng, đệ nhất quân đoàn, đệ nhị quân đoàn của bọn hắn đồng thời phát động liền có thể nhổ tận gốc Trần Thắng Dũng.</w:t>
      </w:r>
    </w:p>
    <w:p>
      <w:pPr>
        <w:pStyle w:val="BodyText"/>
      </w:pPr>
      <w:r>
        <w:t xml:space="preserve">Trong hang ổ Trần Thắng Dũng cũng có lưu thủ lại ba doanh bộ đội. Nhưng ba doanh bộ đội kia chỉ có một cái có thể nói là tinh nhuệ. Còn hai doanh còn lại phần lớn là tân binh, còn cầm vũ khí lạnh. Căn bản không thể nào là đối thủ của chiến sĩ Thiên Đường Thần Quốc được trang bị tốt được.</w:t>
      </w:r>
    </w:p>
    <w:p>
      <w:pPr>
        <w:pStyle w:val="BodyText"/>
      </w:pPr>
      <w:r>
        <w:t xml:space="preserve">Mặt Trần Thắng Dũng thoáng cái trở nên âm trầm, hai đấm hắn nắm chặt, trong nội tâm dâng lên lửa giận rào rạt, cơ hồ nhịn không được muốn đấm một quyền giết chết tên Tề Thác trước mặt. Gia nhập Thiên Đường Thần Quốc, như vậy thế lực của hắn sẽ bị Thiên Đường Thần Quốc nuốt đến nỗi ngay cả cặn bã cũng không thừa, những người ngoại quốc này cũng không phải thiện nam tín nữ gì cả.</w:t>
      </w:r>
    </w:p>
    <w:p>
      <w:pPr>
        <w:pStyle w:val="BodyText"/>
      </w:pPr>
      <w:r>
        <w:t xml:space="preserve">Trần Thắng Dũng trầm mặc một hồi lâu chậm rãi nói:</w:t>
      </w:r>
    </w:p>
    <w:p>
      <w:pPr>
        <w:pStyle w:val="BodyText"/>
      </w:pPr>
      <w:r>
        <w:t xml:space="preserve">- Tốt, tôi đáp ứng ngài!</w:t>
      </w:r>
    </w:p>
    <w:p>
      <w:pPr>
        <w:pStyle w:val="BodyText"/>
      </w:pPr>
      <w:r>
        <w:t xml:space="preserve">Tề Thác mặt lộ ra một tia mỉm cười kỳ dị, lấy ra một cái hộp nhỏ đưa cho Trần Thắng Dũng nói:</w:t>
      </w:r>
    </w:p>
    <w:p>
      <w:pPr>
        <w:pStyle w:val="BodyText"/>
      </w:pPr>
      <w:r>
        <w:t xml:space="preserve">- Chúc mừng ngài làm ra lựa chọn chính xác. Đây là Thiên Thần Hoàn mà chúng tôi nghiên chế ra, chỉ cần sau khi ngài phục dụng liền có thể trở thành thành viên trung tâm của chúng tôi rồi.</w:t>
      </w:r>
    </w:p>
    <w:p>
      <w:pPr>
        <w:pStyle w:val="BodyText"/>
      </w:pPr>
      <w:r>
        <w:t xml:space="preserve">Trần Thắng Dũng biến sắc chằm chằm vào Tề Thác gằn từng chữ:</w:t>
      </w:r>
    </w:p>
    <w:p>
      <w:pPr>
        <w:pStyle w:val="BodyText"/>
      </w:pPr>
      <w:r>
        <w:t xml:space="preserve">- Các ngài không tin tôi?</w:t>
      </w:r>
    </w:p>
    <w:p>
      <w:pPr>
        <w:pStyle w:val="BodyText"/>
      </w:pPr>
      <w:r>
        <w:t xml:space="preserve">Trần Thắng Dũng tự nhiên rõ trong tay Tề Thác là đồ chơi gì. Thiên Thần Hoàn kia sự thật chính là độc dược do Thiên Đường Thần Quốc lợi dụng thực vật biến dị trong tận thế cùng một ít thân thể biến dị thú quý hiếm đề luyện ra. Đây cũng là một trong các thủ đoạn khống chế nhân viên bên ngoài của Thiên Đường Thần Quốc. Không phải tộc loại của ta chắc chắn sẽ nảy sinh dị tâm, những lời này, người Châu Âu cũng rất rõ.</w:t>
      </w:r>
    </w:p>
    <w:p>
      <w:pPr>
        <w:pStyle w:val="BodyText"/>
      </w:pPr>
      <w:r>
        <w:t xml:space="preserve">Thiên Đường Thần Quốc đối với những thủ lãnh các thế lực ngoại quốc đều dùng loại độc dược thần kỳ Thiên Thần Hoàn kia để khống chế. Nếu trong một tháng không phục dụng giải dược, những thủ lãnh thế lực ngoại quốc kia sẽ độc phát mà vong.</w:t>
      </w:r>
    </w:p>
    <w:p>
      <w:pPr>
        <w:pStyle w:val="BodyText"/>
      </w:pPr>
      <w:r>
        <w:t xml:space="preserve">Tề Thác mặt vẫn mang theo vẻ mỉm cười nho nhã lễ độ nói:</w:t>
      </w:r>
    </w:p>
    <w:p>
      <w:pPr>
        <w:pStyle w:val="BodyText"/>
      </w:pPr>
      <w:r>
        <w:t xml:space="preserve">- Không! Chúng tôi thập phần tín nhiệm nhân phẩm Ưng Vương điện hạ ngài. Nhưng sau khi ngài ăn vào Thiên Thần Hoàn này thì việc hợp tác giữa chúng ta có thể sẽ càng thêm vui sướng!</w:t>
      </w:r>
    </w:p>
    <w:p>
      <w:pPr>
        <w:pStyle w:val="BodyText"/>
      </w:pPr>
      <w:r>
        <w:t xml:space="preserve">Trần Thắng Dũng nhìn viên Thiên Thần Hoàn kia hoáng trầm mặc. Một khi nuốt độc dược này vào, như vậy sinh tử của hắn đều phải bị Thiên Đường Thần Quốc nắm giữ, sẽ không thể thoát khỏi khống chế của Thiên Đường Thần Quốc được nữa.</w:t>
      </w:r>
    </w:p>
    <w:p>
      <w:pPr>
        <w:pStyle w:val="BodyText"/>
      </w:pPr>
      <w:r>
        <w:t xml:space="preserve">Đúng lúc này, một gã quan quân vô cùng hưng phấn đi vào bên trong báo cáo:</w:t>
      </w:r>
    </w:p>
    <w:p>
      <w:pPr>
        <w:pStyle w:val="Compact"/>
      </w:pPr>
      <w:r>
        <w:t xml:space="preserve">- Ưng Vương! Ưng Vương điện hạ! Bộ đội đi ra ngoài của Ngô Nham Hồng đã quay lại rồi! Bọn hắn đang chiến đấu kịch liệt với Thiên Đường Thần Quốc Thái Lan đệ nhất quân đoàn.</w:t>
      </w:r>
      <w:r>
        <w:br w:type="textWrapping"/>
      </w:r>
      <w:r>
        <w:br w:type="textWrapping"/>
      </w:r>
    </w:p>
    <w:p>
      <w:pPr>
        <w:pStyle w:val="Heading2"/>
      </w:pPr>
      <w:bookmarkStart w:id="658" w:name="chương-636-liên-thủ"/>
      <w:bookmarkEnd w:id="658"/>
      <w:r>
        <w:t xml:space="preserve">636. Chương 636: Liên Thủ!</w:t>
      </w:r>
    </w:p>
    <w:p>
      <w:pPr>
        <w:pStyle w:val="Compact"/>
      </w:pPr>
      <w:r>
        <w:br w:type="textWrapping"/>
      </w:r>
      <w:r>
        <w:br w:type="textWrapping"/>
      </w:r>
    </w:p>
    <w:p>
      <w:pPr>
        <w:pStyle w:val="BodyText"/>
      </w:pPr>
      <w:r>
        <w:t xml:space="preserve">- Cái gì! Ha ha! Thật tốt quá!</w:t>
      </w:r>
    </w:p>
    <w:p>
      <w:pPr>
        <w:pStyle w:val="BodyText"/>
      </w:pPr>
      <w:r>
        <w:t xml:space="preserve">Nghe được tin tức này, mặt Trần Thắng Dũng thoáng cái xuất hiện một tia huyết sắc, hắn cười nói:</w:t>
      </w:r>
    </w:p>
    <w:p>
      <w:pPr>
        <w:pStyle w:val="BodyText"/>
      </w:pPr>
      <w:r>
        <w:t xml:space="preserve">- Tề Thác các hạ! Ngài đã nghe chưa? Hiện giờ bộ đội của Ngô Nham Hồng đang chiến đấu với Thiên Đường Thần Quốc Thái Lan đệ nhất quân đoàn các ngươi, nếu như tôi hiện giờ liên thủ với Ngô Nham, vậy ngài cảm thấy sẽ thế nào đây?</w:t>
      </w:r>
    </w:p>
    <w:p>
      <w:pPr>
        <w:pStyle w:val="BodyText"/>
      </w:pPr>
      <w:r>
        <w:t xml:space="preserve">Tề Thác vẫn một mực nho nhã lễ độ lộ ra thành thạo sắc mặt cũng thoáng có chút khó coi, hắn vẫn mỉm cười tiếp tục nói:</w:t>
      </w:r>
    </w:p>
    <w:p>
      <w:pPr>
        <w:pStyle w:val="BodyText"/>
      </w:pPr>
      <w:r>
        <w:t xml:space="preserve">- Ưng Vương điện hạ! Ngài sẽ không làm như vậy đâu! Chúng tôi và ngài chính là bằng hữu tốt! Tôi hi vọng ngài có thể cùng Thiên Đường Thần Quốc chúng tôi cùng nhau liên thủ tiêu diệt bộ đội của Ngô Nham Hồng! Sau khi toàn diệt Ngô Nham Hồng, thành phố Lan Sơn chúng ta có thể chia đều.</w:t>
      </w:r>
    </w:p>
    <w:p>
      <w:pPr>
        <w:pStyle w:val="BodyText"/>
      </w:pPr>
      <w:r>
        <w:t xml:space="preserve">Mặc dù hiện giờ thế cục bất lợi đối với Thiên Đường Thần Quốc, nhưng Tề Thác đảo mắt liền ném lời uy hiếp vừa rồi đối với Trần Thắng Dũng đến tận chín tầng mây, tiếp tục khuyên bảo Trần Thắng Dũng.</w:t>
      </w:r>
    </w:p>
    <w:p>
      <w:pPr>
        <w:pStyle w:val="BodyText"/>
      </w:pPr>
      <w:r>
        <w:t xml:space="preserve">Trần Thắng Dũng nhìn Tề Thác ra lệnh:</w:t>
      </w:r>
    </w:p>
    <w:p>
      <w:pPr>
        <w:pStyle w:val="BodyText"/>
      </w:pPr>
      <w:r>
        <w:t xml:space="preserve">- Tề Thác tiên sinh! Đề nghị của ngài tôi sẽ xem xét! Hiện giờ xin ngài rời đi! Tiễn khách!</w:t>
      </w:r>
    </w:p>
    <w:p>
      <w:pPr>
        <w:pStyle w:val="BodyText"/>
      </w:pPr>
      <w:r>
        <w:t xml:space="preserve">Hai gã chiến sĩ Ưng Vương đưa Tề Thác rời khỏi gian phòng này..</w:t>
      </w:r>
    </w:p>
    <w:p>
      <w:pPr>
        <w:pStyle w:val="BodyText"/>
      </w:pPr>
      <w:r>
        <w:t xml:space="preserve">[CHARGE=20]</w:t>
      </w:r>
    </w:p>
    <w:p>
      <w:pPr>
        <w:pStyle w:val="BodyText"/>
      </w:pPr>
      <w:r>
        <w:t xml:space="preserve">Một gã tham mưu đi tới trước người Trần Thắng Dũng hỏi:</w:t>
      </w:r>
    </w:p>
    <w:p>
      <w:pPr>
        <w:pStyle w:val="BodyText"/>
      </w:pPr>
      <w:r>
        <w:t xml:space="preserve">- Làm sao bây giờ, Ưng Vương điện hạ?</w:t>
      </w:r>
    </w:p>
    <w:p>
      <w:pPr>
        <w:pStyle w:val="BodyText"/>
      </w:pPr>
      <w:r>
        <w:t xml:space="preserve">Trần Thắng Dũng xanh mặt ra lệnh:</w:t>
      </w:r>
    </w:p>
    <w:p>
      <w:pPr>
        <w:pStyle w:val="BodyText"/>
      </w:pPr>
      <w:r>
        <w:t xml:space="preserve">- Truyền mệnh lệnh của tao, tất cả bộ đội lập tức rút khỏi thành phố Lan Sơn, xây dựng phòng ngự công sự ngay tại chỗ!</w:t>
      </w:r>
    </w:p>
    <w:p>
      <w:pPr>
        <w:pStyle w:val="BodyText"/>
      </w:pPr>
      <w:r>
        <w:t xml:space="preserve">Lúc Trần Thắng Dũng hạ đạt mệnh lệnh này trong lòng phảng phất đang nhỏ máu. Chỉ thiếu chút nữa, chỉ thiếu chút nữa là hắn đã có thể đoạt thành phố Lan Sơn vào trong tay. Mà bây giờ lựa chọn tốt nhất của hắn chính là tập trung binh lực xây dựng công sự phòng ngự ở ngay chỗ này, chờ đợi sự tình phát triển.</w:t>
      </w:r>
    </w:p>
    <w:p>
      <w:pPr>
        <w:pStyle w:val="BodyText"/>
      </w:pPr>
      <w:r>
        <w:t xml:space="preserve">- Đáng chết! Tên khỉ da vàng Nhạc Trọng chết tiệt kia! Quả nhiên khỉ Hoa Hạ quốc đều là đám tiểu nhân bội bạc cả!</w:t>
      </w:r>
    </w:p>
    <w:p>
      <w:pPr>
        <w:pStyle w:val="BodyText"/>
      </w:pPr>
      <w:r>
        <w:t xml:space="preserve">Tề Thác vừa rời khỏi gian phòng Trần Thắng Dũng, sắc mặt thoáng cái trở nên vô cùng tái nhợt. Hắn cũng không ngu ngốc, thoáng cái liền nghĩ đến Nhạc Trọng đã buông tha, khiến bộ đội của Triệu Nguyên Song có thể kịp thời quay lại viện binh.</w:t>
      </w:r>
    </w:p>
    <w:p>
      <w:pPr>
        <w:pStyle w:val="BodyText"/>
      </w:pPr>
      <w:r>
        <w:t xml:space="preserve">Đương nhiên Tề Thác bọn họ tuyệt đối sẽ không nghĩ đến chính bọn hắn cũng hung hăng lừa Trần Thắng Dũng một vố, hoàn toàn cắt đứt đường lui của Trần Thắng Dũng rồi.</w:t>
      </w:r>
    </w:p>
    <w:p>
      <w:pPr>
        <w:pStyle w:val="BodyText"/>
      </w:pPr>
      <w:r>
        <w:t xml:space="preserve">Ở tiền tuyến trận địa, Triệu Nguyên Song lớn tiếng cổ động:</w:t>
      </w:r>
    </w:p>
    <w:p>
      <w:pPr>
        <w:pStyle w:val="BodyText"/>
      </w:pPr>
      <w:r>
        <w:t xml:space="preserve">- Xông tới cho tao! Giết sạch những tên súc sinh ngoại quốc kia! Bọn chúng đều là kẻ xâm lược đến diệt chủng tộc chúng ta. Một khi bị bọn hắn đánh vào thành phố Lan Sơn, vợ con của chúng ta, nhi nữ đều sẽ biến thành đối tượng bị nô dịch! Giết sạch kẻ xâm lược!</w:t>
      </w:r>
    </w:p>
    <w:p>
      <w:pPr>
        <w:pStyle w:val="BodyText"/>
      </w:pPr>
      <w:r>
        <w:t xml:space="preserve">- Giết sạch kẻ xâm lược!</w:t>
      </w:r>
    </w:p>
    <w:p>
      <w:pPr>
        <w:pStyle w:val="BodyText"/>
      </w:pPr>
      <w:r>
        <w:t xml:space="preserve">- Giết sạch những con heo da trắng kia! Vì vĩ nhân dân Thái Lan vĩ đại mà chiến đấu!</w:t>
      </w:r>
    </w:p>
    <w:p>
      <w:pPr>
        <w:pStyle w:val="BodyText"/>
      </w:pPr>
      <w:r>
        <w:t xml:space="preserve">- Giết sạch những con heo da trắng kia! Phục hưng Thái Lan!</w:t>
      </w:r>
    </w:p>
    <w:p>
      <w:pPr>
        <w:pStyle w:val="BodyText"/>
      </w:pPr>
      <w:r>
        <w:t xml:space="preserve">". . . "</w:t>
      </w:r>
    </w:p>
    <w:p>
      <w:pPr>
        <w:pStyle w:val="BodyText"/>
      </w:pPr>
      <w:r>
        <w:t xml:space="preserve">Dưới sự cổ động của Triệu Nguyên Song, sĩ khí chi tinh nhuệ thân kinh bách chiến kia của Ngô Nham Hồng liền đại chấn, dưới sự chỉ huy của các quân quan phát động ra từng đợt tiến công với bộ đội Thiên Đường Thần Quốc.</w:t>
      </w:r>
    </w:p>
    <w:p>
      <w:pPr>
        <w:pStyle w:val="BodyText"/>
      </w:pPr>
      <w:r>
        <w:t xml:space="preserve">Chi bộ đội này là tinh nhuệ của Ngô Nham Hồng, đồng thời cũng bị chủ nghĩa dân tộc cực đoan tẩy não, rất là điên cuồng. Bộ đội như vậy sức chiến đấu ý chí chiến đấu cũng vô cùng ương ngạnh, thêm vào khóa huấn luyện quân sự nghiêm khắc mà bọn hắn đã trải qua, trong đội ngũ còn có lão binh dẫn đầu, sức chiến đấu quả thật cực kỳ cường hoành.</w:t>
      </w:r>
    </w:p>
    <w:p>
      <w:pPr>
        <w:pStyle w:val="BodyText"/>
      </w:pPr>
      <w:r>
        <w:t xml:space="preserve">Dưới sự yểm hộ từ hỏa lực của 122 chiếc pháo tự hành kia, từng chiếc xe tăng nghiền áp về phía trận địa Thiên Đường Thần Quốc. Ở chung quanh xe tăng là một đám bộ binh Thái quân cầm trong tay súng trường, hung hãn không sợ chết.</w:t>
      </w:r>
    </w:p>
    <w:p>
      <w:pPr>
        <w:pStyle w:val="BodyText"/>
      </w:pPr>
      <w:r>
        <w:t xml:space="preserve">Trong trận doanh Thiên Đường Thần Quốc, quân đoàn trưởng Thiên Đường Thần Quốc Thái Lan đệ nhất quân đoàn mái tóc dài màu vàng xõa vai A Lịch Khắc Tư nhìn xe tăng dưới hỏa lực yểm hộ nghiền áp tới khinh miệt cười cười:</w:t>
      </w:r>
    </w:p>
    <w:p>
      <w:pPr>
        <w:pStyle w:val="BodyText"/>
      </w:pPr>
      <w:r>
        <w:t xml:space="preserve">- Thật sự là một đám ngu xuẩn! Cũng dám so đấu hỏa lực với chúng ta! Những tên này thật sự quá mức ngu xuẩn! Hắc ưng đệ nhất đại đội xuất động!</w:t>
      </w:r>
    </w:p>
    <w:p>
      <w:pPr>
        <w:pStyle w:val="BodyText"/>
      </w:pPr>
      <w:r>
        <w:t xml:space="preserve">Dưới mệnh lệnh của A Lịch Khắc Tư, thoáng một phát từ trong trận doanh Thiên Đường Thần Quốc bay ra 24 chiếc phi cơ trực thăng võ trang, bay về phía khu vực xe tăng Thái quân.</w:t>
      </w:r>
    </w:p>
    <w:p>
      <w:pPr>
        <w:pStyle w:val="BodyText"/>
      </w:pPr>
      <w:r>
        <w:t xml:space="preserve">Cơ hồ cùng một thời gian, trong trận doanh Thiên Đường Thần Quốc, 36 chiếc súng bắn hỏa tiễn liên tiếp không ngừng phong hỏa tiễn về khu vực chiến tranh</w:t>
      </w:r>
    </w:p>
    <w:p>
      <w:pPr>
        <w:pStyle w:val="BodyText"/>
      </w:pPr>
      <w:r>
        <w:t xml:space="preserve">24 chiếc 122 pháo tự hành không hoàn toàn tiến hành pháo kích, đạn pháo đáng sợ rơi vào khu vực những xe tăng kia, sinh ra nổ tung cực lớn</w:t>
      </w:r>
    </w:p>
    <w:p>
      <w:pPr>
        <w:pStyle w:val="BodyText"/>
      </w:pPr>
      <w:r>
        <w:t xml:space="preserve">Cơ hồ trong chớp mắt, bộ đội Thái quân liền bị bao phủ trong hỏa lực.</w:t>
      </w:r>
    </w:p>
    <w:p>
      <w:pPr>
        <w:pStyle w:val="BodyText"/>
      </w:pPr>
      <w:r>
        <w:t xml:space="preserve">Dưới hỏa lực cực kỳ kinh khủng kia của Thiên Đường Thần Quốc bao trùm đả kích, hai mươi chiếc xe tăng mà Triệu Nguyên Song tập kết ra thoáng cái đã bị nổ mất mười hai chiếc.</w:t>
      </w:r>
    </w:p>
    <w:p>
      <w:pPr>
        <w:pStyle w:val="BodyText"/>
      </w:pPr>
      <w:r>
        <w:t xml:space="preserve">Tám chiếc xe tăng còn sót lại còn chưa kịp phát huy sức chiến đấu, 24 chiếc phi cơ trực thăng võ trang trên bầu trời đã tập trung vào mục tiêu, bắn ra một quả đạn đạo chống tăng lên sáu chiếc xe tăng, trực tiếp khiến chúng nổ tung</w:t>
      </w:r>
    </w:p>
    <w:p>
      <w:pPr>
        <w:pStyle w:val="BodyText"/>
      </w:pPr>
      <w:r>
        <w:t xml:space="preserve">Hai chiếc xe tăng còn sót lại thì dốc sức liều mạng trốn chết, trong đó một cỗ bị một quả đạn chống tăng phóng ra lúc sau bắn trúng, trực tiếp nổ thành nát bấy. Một cổ khác thì lại may mắn trốn được vào trong rừng.</w:t>
      </w:r>
    </w:p>
    <w:p>
      <w:pPr>
        <w:pStyle w:val="BodyText"/>
      </w:pPr>
      <w:r>
        <w:t xml:space="preserve">Không đến 20 phút, xe tăng doanh trước đây bách chiến bách thắng mà Triệu Nguyên Song tập kết ra đã bị phá hủy hoàn toàn.</w:t>
      </w:r>
    </w:p>
    <w:p>
      <w:pPr>
        <w:pStyle w:val="BodyText"/>
      </w:pPr>
      <w:r>
        <w:t xml:space="preserve">Đây hoàn toàn là một hồi chiến đấu không cân xưng, Thiên Đường Thần Quốc có được hỏa lực hoàn toàn chế trụ bộ đội Thái quân, đây là lực lượng của A Lịch Khắc Tư. Thiên Đường Thần Quốc nhân tài đông đúc, tùy tiện là có thể điều động 24 chiếc phi cơ trực thăng võ trang ra để chiến đấu. Mà toàn bộ bộ đội của Ngô Nham Hồng cũng chỉ có tám cái phi cơ trực thăng võ trang, bọn hắn chỉ có thể dùng được hai cái. Không có nhân tài, cho dù có phi cơ trực thăng võ trang bọn hắn cũng không dùng được.</w:t>
      </w:r>
    </w:p>
    <w:p>
      <w:pPr>
        <w:pStyle w:val="BodyText"/>
      </w:pPr>
      <w:r>
        <w:t xml:space="preserve">Ngay khi A Lịch Khắc Tư đắc chí vừa lòng thì bỗng nhiên có một đạo quang mang chớp động, một phát đạn súng ngắm đường kính lớn bắn lên trực thăng khiến nó nổ tung.</w:t>
      </w:r>
    </w:p>
    <w:p>
      <w:pPr>
        <w:pStyle w:val="BodyText"/>
      </w:pPr>
      <w:r>
        <w:t xml:space="preserve">Trong một chớp mắt, chiếc phi cơ trực thăng võ trang kia liền hóa thành một đoàn hỏa cầu, rơi xuống dưới.</w:t>
      </w:r>
    </w:p>
    <w:p>
      <w:pPr>
        <w:pStyle w:val="BodyText"/>
      </w:pPr>
      <w:r>
        <w:t xml:space="preserve">Ở bên người Triệu Nguyên Song, một gã cao thủ Thái quân của Thiên Lang doanh tràn ngập cừu hận nhìn 23 chiếc phi cơ trực thăng võ trang còn sót lại, lập tức trốn vào trong rừng. Đúng là hắn đã bắn ra phát đạn kia, lúc này mới một súng bắn tan chiếc trực thăng trên bầu trời kia. Súng ngắm bình thường cũng không dễ dàng tiêu diệt phi cơ trực thăng võ trang như vậy .</w:t>
      </w:r>
    </w:p>
    <w:p>
      <w:pPr>
        <w:pStyle w:val="BodyText"/>
      </w:pPr>
      <w:r>
        <w:t xml:space="preserve">Sau khi đánh tan sự tiến công của Triệu Nguyên Song, từ trong trận doanh Thiên Đường Thần Quốc thoáng cái chạy ra bốn mươi chiếc xe tăng tạo thành một cổ nước lũ sắt thép đáng sợ phối hợp với bộ binh tinh nhuệ nghiền áp về phía Triệu Nguyên Song.</w:t>
      </w:r>
    </w:p>
    <w:p>
      <w:pPr>
        <w:pStyle w:val="BodyText"/>
      </w:pPr>
      <w:r>
        <w:t xml:space="preserve">- Lui vào trong rừng!</w:t>
      </w:r>
    </w:p>
    <w:p>
      <w:pPr>
        <w:pStyle w:val="Compact"/>
      </w:pPr>
      <w:r>
        <w:t xml:space="preserve">Triệu Nguyên Song nhìn nước lũ sắt thép mà Thiên Đường Thần Quốc phái ra cắn răng một cái trầm giọng ra lệnh. Chính diện chiến bọn hắn căn bản không phải là đối thủ của Thiên Đường Thần Quốc có được hỏa lực cường đại. Thứ duy nhất bọn hắn có thể làm chính là du kích trong rừng.</w:t>
      </w:r>
      <w:r>
        <w:br w:type="textWrapping"/>
      </w:r>
      <w:r>
        <w:br w:type="textWrapping"/>
      </w:r>
    </w:p>
    <w:p>
      <w:pPr>
        <w:pStyle w:val="Heading2"/>
      </w:pPr>
      <w:bookmarkStart w:id="659" w:name="chương-637-chiến-lực-bộ-đội-thiên-đường-thần-quốc-1"/>
      <w:bookmarkEnd w:id="659"/>
      <w:r>
        <w:t xml:space="preserve">637. Chương 637: Chiến Lực Bộ Đội Thiên Đường Thần Quốc! (1)</w:t>
      </w:r>
    </w:p>
    <w:p>
      <w:pPr>
        <w:pStyle w:val="Compact"/>
      </w:pPr>
      <w:r>
        <w:br w:type="textWrapping"/>
      </w:r>
      <w:r>
        <w:br w:type="textWrapping"/>
      </w:r>
    </w:p>
    <w:p>
      <w:pPr>
        <w:pStyle w:val="BodyText"/>
      </w:pPr>
      <w:r>
        <w:t xml:space="preserve">Ban đầu trong chiến tranh ở Thái Lan, Thái quân chiến đấu chính diện cũng không phải là đối thủ của Mỹ. Bọn hắn sở dĩ có thể thắng lợi, chủ yếu là có hai đại quốc ở phía sau trợ giúp bọn hắn, cộng thêm trong nước Mỹ có quan hệ bất ổn. Bọn hắn cũng đã từng dựa vào sự quen thuộc với địa hình để đánh du kích tiêu hao lực lượng quân Mỹ .</w:t>
      </w:r>
    </w:p>
    <w:p>
      <w:pPr>
        <w:pStyle w:val="BodyText"/>
      </w:pPr>
      <w:r>
        <w:t xml:space="preserve">Dưới mệnh lệnh của Triệu Nguyên Song, quân Ngô Nham Hồng thập phần có trật tự phân liệt trở thành sáu bộ phận tản ra trong rừng. Thái Lan vốn chính là vùng núi, là nơi có rừng nhiệt đới dày đặc.</w:t>
      </w:r>
    </w:p>
    <w:p>
      <w:pPr>
        <w:pStyle w:val="BodyText"/>
      </w:pPr>
      <w:r>
        <w:t xml:space="preserve">Bộ đội của Triệu Nguyên Song phân tán trong rừng, xe tăng của Thiên Đường Thần Quốc liền khó có thể phát huy ra lực công kích đáng sợ.</w:t>
      </w:r>
    </w:p>
    <w:p>
      <w:pPr>
        <w:pStyle w:val="BodyText"/>
      </w:pPr>
      <w:r>
        <w:t xml:space="preserve">Bất quá 23 chiếc phi cơ trực thăng võ trang kia liền trực tiếp bay vào trong rừng, bắn phá đạn lửa điên cuồng vào đó.</w:t>
      </w:r>
    </w:p>
    <w:p>
      <w:pPr>
        <w:pStyle w:val="BodyText"/>
      </w:pPr>
      <w:r>
        <w:t xml:space="preserve">Một phát phát đạn lửa rơi vào trong rừng, chợt nổ ra, hóa thành Liệt Hỏa rào rạt hoàn toàn cắn nuốt tất cả chung quanh. Mặc dù đây đang là mùa đông rét lạnh nhưng vẫn có mảng lớn mảng lớn bụi cỏ, cây cối bị thiêu đốt. Không ít chiến sĩ Thái quân bị ngọn lửa kia thôn phệ, trực tiếp chết cháy.</w:t>
      </w:r>
    </w:p>
    <w:p>
      <w:pPr>
        <w:pStyle w:val="BodyText"/>
      </w:pPr>
      <w:r>
        <w:t xml:space="preserve">Phanh!</w:t>
      </w:r>
    </w:p>
    <w:p>
      <w:pPr>
        <w:pStyle w:val="BodyText"/>
      </w:pPr>
      <w:r>
        <w:t xml:space="preserve">Một phát đạn súng ngắm ẩn chứa kỹ năng cường kích thương bắn vào một cỗ phi cơ trực thăng võ trang, lần nữa khiến nó nổ thành một đoàn hỏa cầu, từ trên bầu trời rơi xuống.</w:t>
      </w:r>
    </w:p>
    <w:p>
      <w:pPr>
        <w:pStyle w:val="BodyText"/>
      </w:pPr>
      <w:r>
        <w:t xml:space="preserve">Hai chiếc phi cơ trực thăng võ trang sau khi rơi xuống, hai mươi hai chiếc phi cơ trực thăng võ trang còn sót lại thoáng cái trở nên cảnh giác hơn rất nhiều, bọn hắn tăng độ cao lên, không ngừng phóng đạn lửa và cơ quan pháo xuống dưới, hóa từng mảnh rừng thành biển lửa.</w:t>
      </w:r>
    </w:p>
    <w:p>
      <w:pPr>
        <w:pStyle w:val="BodyText"/>
      </w:pPr>
      <w:r>
        <w:t xml:space="preserve">[CHARGE=3]</w:t>
      </w:r>
    </w:p>
    <w:p>
      <w:pPr>
        <w:pStyle w:val="BodyText"/>
      </w:pPr>
      <w:r>
        <w:t xml:space="preserve">Triệu Nguyên Song tuy rằng mang theo bộ hạ phân tán trốn vào trong rừng, nhưng vẫn bị hai mươi hai chiếc phi cơ trực thăng võ trang kia giết cho tử thương thảm trọng</w:t>
      </w:r>
    </w:p>
    <w:p>
      <w:pPr>
        <w:pStyle w:val="BodyText"/>
      </w:pPr>
      <w:r>
        <w:t xml:space="preserve">Trần Thắng Dũng đứng xa xa nhìn Thiên Đường Thần Quốc đệ nhất quân đoàn hành hạ bộ đội của Triệu Nguyên Song vẻ mặt tái nhợt, trong nội tâm tràn ngập rung động:</w:t>
      </w:r>
    </w:p>
    <w:p>
      <w:pPr>
        <w:pStyle w:val="BodyText"/>
      </w:pPr>
      <w:r>
        <w:t xml:space="preserve">- Thật mạnh! Quá mạnh mẽ! Sức chiến đấu của bộ đội Thiên Đường Thần Quốc thật sự quá đáng sợ!</w:t>
      </w:r>
    </w:p>
    <w:p>
      <w:pPr>
        <w:pStyle w:val="BodyText"/>
      </w:pPr>
      <w:r>
        <w:t xml:space="preserve">Tài nguyên mà Thiên Đường Thần Quốc có được xa xa không phải loại côn đồ như Trần Thắng Dũng, Ngô Nham Hồng có thể so sánh. Thiên Đường Thần Quốc chính là thế lực nắm giữ khoa học kỹ thuật mới nhất Châu Âu, hơn nữa đã gần nắm giữ toàn cầu, chỉ là một chi bộ đội ở Thái Lan thôi cũng đã cực kỳ đáng sợ. Bọn hắn hoàn toàn là một chi bộ đội hiện đại hóa tinh thông chiến tranh hiện đại có được vệ tinh trợ giúp, mà không phải một đám côn đồ vũ khí lạnh nóng hỗn hợp, ngay cả trận địa chiến đấu cũng không hiểu.</w:t>
      </w:r>
    </w:p>
    <w:p>
      <w:pPr>
        <w:pStyle w:val="BodyText"/>
      </w:pPr>
      <w:r>
        <w:t xml:space="preserve">Nói được khó nghe một chút, Nhạc Trọng cũng chỉ là một tên đại quân phiệt đại côn đồ, tài nguyên hắn nắm giữ trong tay căn bản không cách nào sánh được với Thiên Đường Thần Quốc cả.</w:t>
      </w:r>
    </w:p>
    <w:p>
      <w:pPr>
        <w:pStyle w:val="BodyText"/>
      </w:pPr>
      <w:r>
        <w:t xml:space="preserve">Trần Thắng Dũng trông thấy Thiên Đường Thần Quốc đệ nhất quân đoàn đơn giản hành hạ đến chết bộ đội của Triệu Nguyên Song trong nội tâm cũng không khỏi sinh ra một tia cảm giác chán nản. Bộ đội của hắn thực lực không kém, nhưng so với bộ đội trong tay Triệu Nguyên Song vẫn kém một bậc, nếu là hắn đấu với Thiên Đường Thần Quốc, chỉ sợ cũng chỉ có thể trốn vào trong rừng đánh du kích. . .</w:t>
      </w:r>
    </w:p>
    <w:p>
      <w:pPr>
        <w:pStyle w:val="BodyText"/>
      </w:pPr>
      <w:r>
        <w:t xml:space="preserve">Ngay khi Trần Thắng Dũng vẻ mặt vẻ lo lắng nhìn Thiên Đường Thần Quốc không ngừng thôn phệ bộ đội của Triệu Nguyên Song thì một gã quan quân đi tới trước người của hắn nói</w:t>
      </w:r>
    </w:p>
    <w:p>
      <w:pPr>
        <w:pStyle w:val="BodyText"/>
      </w:pPr>
      <w:r>
        <w:t xml:space="preserve">- Ưng Vương điện hạ! Ngô Nham Hồng phái ra sứ giả cầu kiến!</w:t>
      </w:r>
    </w:p>
    <w:p>
      <w:pPr>
        <w:pStyle w:val="BodyText"/>
      </w:pPr>
      <w:r>
        <w:t xml:space="preserve">Trong mắt Trần Thắng Dũng hiện lên một vòng dị quang trầm giọng nói:</w:t>
      </w:r>
    </w:p>
    <w:p>
      <w:pPr>
        <w:pStyle w:val="BodyText"/>
      </w:pPr>
      <w:r>
        <w:t xml:space="preserve">- Để hắn đến!</w:t>
      </w:r>
    </w:p>
    <w:p>
      <w:pPr>
        <w:pStyle w:val="BodyText"/>
      </w:pPr>
      <w:r>
        <w:t xml:space="preserve">Một gã chiến sĩ mang theo một người đi đến trước người Trần Thắng Dũng.</w:t>
      </w:r>
    </w:p>
    <w:p>
      <w:pPr>
        <w:pStyle w:val="BodyText"/>
      </w:pPr>
      <w:r>
        <w:t xml:space="preserve">- Ngô Nham Hồng!</w:t>
      </w:r>
    </w:p>
    <w:p>
      <w:pPr>
        <w:pStyle w:val="BodyText"/>
      </w:pPr>
      <w:r>
        <w:t xml:space="preserve">Trần Thắng Dũng vừa nhìn thấy tướng mạo người nọ liền bhịn không được thốt ra, liên tiếp lui về phía sau vài bước.</w:t>
      </w:r>
    </w:p>
    <w:p>
      <w:pPr>
        <w:pStyle w:val="BodyText"/>
      </w:pPr>
      <w:r>
        <w:t xml:space="preserve">Ba gã Tiến Hóa Giả và hai gã Cường Hóa Giả đẳng cấp cao đến trên 40 liền thoáng cái chắn trước người Trần Thắng Dũng, nhìn chằm chằm người trước mắt.</w:t>
      </w:r>
    </w:p>
    <w:p>
      <w:pPr>
        <w:pStyle w:val="BodyText"/>
      </w:pPr>
      <w:r>
        <w:t xml:space="preserve">Phần tử dân tộc cực đoan sáng lập Đại Thái đế quốc quân hơn nữa tự nhận đệ nhất nhậm hoàng đế Đại Thái đế quốc quân, đồng thời cũng là một trong các kiêu hùng Thái Lan thời tận thế, Ngô Nham Hồng.</w:t>
      </w:r>
    </w:p>
    <w:p>
      <w:pPr>
        <w:pStyle w:val="BodyText"/>
      </w:pPr>
      <w:r>
        <w:t xml:space="preserve">Ngô Nham Hồng hướng về phía Trần Thắng Dũng cười nói:</w:t>
      </w:r>
    </w:p>
    <w:p>
      <w:pPr>
        <w:pStyle w:val="BodyText"/>
      </w:pPr>
      <w:r>
        <w:t xml:space="preserve">- Là tao. Tao tới tìm mày bàn chuyện hợp tác!</w:t>
      </w:r>
    </w:p>
    <w:p>
      <w:pPr>
        <w:pStyle w:val="BodyText"/>
      </w:pPr>
      <w:r>
        <w:t xml:space="preserve">Trần Thắng Dũng hồi phục lại từ khiếp sợ, hắn lui về phía sau hai bước, nhìn Ngô Nham Hồng thản nhiên nói:</w:t>
      </w:r>
    </w:p>
    <w:p>
      <w:pPr>
        <w:pStyle w:val="BodyText"/>
      </w:pPr>
      <w:r>
        <w:t xml:space="preserve">- Mày bỏ xuống được sao?</w:t>
      </w:r>
    </w:p>
    <w:p>
      <w:pPr>
        <w:pStyle w:val="BodyText"/>
      </w:pPr>
      <w:r>
        <w:t xml:space="preserve">Lần này Trần Thắng Dũng đã hung hăng đâm cho Ngô Nham Hồng một đao, Lang Nha doanh của Ngô Nham Hồng cũng bị Trần Thắng Dũng hủy, bản thân Ngô Nham Hồng cũng thiếu chút đã bị Trần Thắng Dũng tiêu diệt. Thù hận sâu như vậy, Trần Thắng Dũng không tin Ngô Nham Hồng có thể buông tha</w:t>
      </w:r>
    </w:p>
    <w:p>
      <w:pPr>
        <w:pStyle w:val="BodyText"/>
      </w:pPr>
      <w:r>
        <w:t xml:space="preserve">Ngô Nham Hồng thản nhiên nói:</w:t>
      </w:r>
    </w:p>
    <w:p>
      <w:pPr>
        <w:pStyle w:val="BodyText"/>
      </w:pPr>
      <w:r>
        <w:t xml:space="preserve">- Tao không bỏ xuống được!. . . . .</w:t>
      </w:r>
    </w:p>
    <w:p>
      <w:pPr>
        <w:pStyle w:val="BodyText"/>
      </w:pPr>
      <w:r>
        <w:t xml:space="preserve">Trong hai mắt Ngô Nham Hồng hiện lên một vòng ngưng trọng, trực tiếp nói với Trần Thắng Dũng:</w:t>
      </w:r>
    </w:p>
    <w:p>
      <w:pPr>
        <w:pStyle w:val="BodyText"/>
      </w:pPr>
      <w:r>
        <w:t xml:space="preserve">- Thế nhưng dù tao không bỏ xuống được thế nào thì hôm nay cũng phải bỏ! Nếu như hai người chúng ta người tiếp tục sống mái với nhaui! Được lợi sẽ chỉ là những con lợn da trắng kia. Tao tuyệt đối không cho phép Thái Lan chúng ta rơi vào tay những con lợn da trắng kia. Trần Thắng Dũng, lần này mày hãy liên thủ với tao! Không! Là tao cầu mày liên thủ, cùng nhau giết sạch những con lợn da trắng kia!</w:t>
      </w:r>
    </w:p>
    <w:p>
      <w:pPr>
        <w:pStyle w:val="BodyText"/>
      </w:pPr>
      <w:r>
        <w:t xml:space="preserve">Trong mắt Ngô Nham Hồng hiện lên một vòng hào quang hung ác đồng ý nói:</w:t>
      </w:r>
    </w:p>
    <w:p>
      <w:pPr>
        <w:pStyle w:val="BodyText"/>
      </w:pPr>
      <w:r>
        <w:t xml:space="preserve">- Chỉ cần mày liên thủ với tao giết sạch những con lợn da trắng kia! Đánh xong trận này, tao nguyện ý phân trang bị một doanh và bốn vạn nhân khẩu ày! Tao tình nguyện cho người thành chủ nhân Thái Lan, cũng không muốn những con lợn da trắng thấp hèn vô sỉ kia khống chế đất nước.</w:t>
      </w:r>
    </w:p>
    <w:p>
      <w:pPr>
        <w:pStyle w:val="BodyText"/>
      </w:pPr>
      <w:r>
        <w:t xml:space="preserve">Trần Thắng Dũng nghe ra sự chân thành trong lời Ngô Nham Hồng, trong mắt chớp động lên một vòng dị quang, hắn trầm mặc một chút liền gật đầu nói:</w:t>
      </w:r>
    </w:p>
    <w:p>
      <w:pPr>
        <w:pStyle w:val="BodyText"/>
      </w:pPr>
      <w:r>
        <w:t xml:space="preserve">- Tốt! Ngô Nham Hồng, mày là một hảo hán tử. Tao nguyện ý hợp tác với mày, tiêu diệt những kẻ xâm lược chết tiệt kia.</w:t>
      </w:r>
    </w:p>
    <w:p>
      <w:pPr>
        <w:pStyle w:val="BodyText"/>
      </w:pPr>
      <w:r>
        <w:t xml:space="preserve">Ngô Nham Hồng nhìn Trần Thắng Dũng lộ ra một cái mỉm cười:</w:t>
      </w:r>
    </w:p>
    <w:p>
      <w:pPr>
        <w:pStyle w:val="BodyText"/>
      </w:pPr>
      <w:r>
        <w:t xml:space="preserve">- Cám ơn! ". . .</w:t>
      </w:r>
    </w:p>
    <w:p>
      <w:pPr>
        <w:pStyle w:val="BodyText"/>
      </w:pPr>
      <w:r>
        <w:t xml:space="preserve">Mọi người đều có nhiều mặt. Ngô Nham Hồng chính là một đầu súc sinh hung tàn thô bạo, háo sắc như mệnh, xem người Hoa như heo cẩu, thế nhưng hắn cũng là một người thập phần có khí tiết dân tộc và mị lực. . .</w:t>
      </w:r>
    </w:p>
    <w:p>
      <w:pPr>
        <w:pStyle w:val="BodyText"/>
      </w:pPr>
      <w:r>
        <w:t xml:space="preserve">Ngô Nham Hồng và Trần Thắng Dũng vừa đạt thành hiệp nghị, liên quân song phương thoáng cái liền tấn công sau lưng Thiên Đường Thần Quốc.</w:t>
      </w:r>
    </w:p>
    <w:p>
      <w:pPr>
        <w:pStyle w:val="BodyText"/>
      </w:pPr>
      <w:r>
        <w:t xml:space="preserve">Một góc chiến trưởng, bốn ngàn tên người Hoa quần áo tả tơi, hai mắt chết lặng, khắp nơi vết thương chồng chất, xanh xao vàng vọt đang tập hợp lại với nhau.</w:t>
      </w:r>
    </w:p>
    <w:p>
      <w:pPr>
        <w:pStyle w:val="BodyText"/>
      </w:pPr>
      <w:r>
        <w:t xml:space="preserve">Người sống sót người Hoa trong khu vực Lan Sơn này cũng không nhiều, hơn bốn nghìn tên người sống sót người Hoa này đại bộ phận đều là do Ngô Nham Hồng đbắt được khi đánh vào cảnh nội Quảng Tây. Ngô Nham Hồng muốn cho người Thái trở thành người thượng đẳng cao quý, tự nhiên muốn có những người hạ đẳng đến hầu hạ những người thượng đẳng như bọn họ</w:t>
      </w:r>
    </w:p>
    <w:p>
      <w:pPr>
        <w:pStyle w:val="BodyText"/>
      </w:pPr>
      <w:r>
        <w:t xml:space="preserve">Ngô Nham Hồng nhìn bốn ngàn tên người Hoa quần áo tả tơi kia lạnh lùng ra lệnh:</w:t>
      </w:r>
    </w:p>
    <w:p>
      <w:pPr>
        <w:pStyle w:val="Compact"/>
      </w:pPr>
      <w:r>
        <w:t xml:space="preserve">- Tao là Ngô Nham Hồng! Tao lệnh cho bọn mày lập tức xông qua bên kia cho tao! Giết đám lợn da trắng kia! Chỉ cần bọn mày giết chết một tên, ta sẽ cho các ngươi khôi phục tự do. Nếu bọn mày không xông, ta sẽ giết bọn mày, còn có lão bà, tiểu hài tử, cha mẹ bọn mày nữa! Chia bọn hắn vũ khí!</w:t>
      </w:r>
      <w:r>
        <w:br w:type="textWrapping"/>
      </w:r>
      <w:r>
        <w:br w:type="textWrapping"/>
      </w:r>
    </w:p>
    <w:p>
      <w:pPr>
        <w:pStyle w:val="Heading2"/>
      </w:pPr>
      <w:bookmarkStart w:id="660" w:name="chương-638-chiến-lực-bộ-đội-thiên-đường-thần-quốc-2"/>
      <w:bookmarkEnd w:id="660"/>
      <w:r>
        <w:t xml:space="preserve">638. Chương 638: Chiến Lực Bộ Đội Thiên Đường Thần Quốc! (2)</w:t>
      </w:r>
    </w:p>
    <w:p>
      <w:pPr>
        <w:pStyle w:val="Compact"/>
      </w:pPr>
      <w:r>
        <w:br w:type="textWrapping"/>
      </w:r>
      <w:r>
        <w:br w:type="textWrapping"/>
      </w:r>
    </w:p>
    <w:p>
      <w:pPr>
        <w:pStyle w:val="BodyText"/>
      </w:pPr>
      <w:r>
        <w:t xml:space="preserve">Dưới mệnh lệnh của Ngô Nham Hồng, những Thái quân kia đi tới, đưa cho những người Hoa sống sót kia một cây gỗ lớn.</w:t>
      </w:r>
    </w:p>
    <w:p>
      <w:pPr>
        <w:pStyle w:val="BodyText"/>
      </w:pPr>
      <w:r>
        <w:t xml:space="preserve">Ngô Nham Hồng căn bản không tín nhiệm những người Hoa sống sót kia nên tự nhiên sẽ không cho bọn hắn vũ khí gì tốt, ngay cả một thanh khảm đao cũng keo kiệt.</w:t>
      </w:r>
    </w:p>
    <w:p>
      <w:pPr>
        <w:pStyle w:val="BodyText"/>
      </w:pPr>
      <w:r>
        <w:t xml:space="preserve">- Xông tới cho ta! Người không xông chết!</w:t>
      </w:r>
    </w:p>
    <w:p>
      <w:pPr>
        <w:pStyle w:val="BodyText"/>
      </w:pPr>
      <w:r>
        <w:t xml:space="preserve">Ngô Nham Hồng lớn tiếng quát những người Hoa sống sót kia. . .</w:t>
      </w:r>
    </w:p>
    <w:p>
      <w:pPr>
        <w:pStyle w:val="BodyText"/>
      </w:pPr>
      <w:r>
        <w:t xml:space="preserve">Dưới họng súng đen ngòm uy hiếp, những người Hoa sống sót kia chỉ có thể đủ đắc dĩ phát động công kích về phía trận địa Thiên Đường Thần Quốc.</w:t>
      </w:r>
    </w:p>
    <w:p>
      <w:pPr>
        <w:pStyle w:val="BodyText"/>
      </w:pPr>
      <w:r>
        <w:t xml:space="preserve">Hỏa lực Thiên Đường Thần Quốc cực kỳ hung mãnh, bốn ngàn tên người Hoa sống sót kia vừa phát động công kích, vô số đạn vũ và đạn pháo chợt đã rơi vào trên thân thể bọn họ, phá tan bọn họ thành từng mảnh.</w:t>
      </w:r>
    </w:p>
    <w:p>
      <w:pPr>
        <w:pStyle w:val="BodyText"/>
      </w:pPr>
      <w:r>
        <w:t xml:space="preserve">Vô số người Hoa sông sót bị đánh chết. . . Trên chiến trường khắp nơi đều là thi thể và máu tươi, dọa sợ rất nhiều người. Bọn hắn nhao nhao quay đầu bỏ chạy về sau.</w:t>
      </w:r>
    </w:p>
    <w:p>
      <w:pPr>
        <w:pStyle w:val="BodyText"/>
      </w:pPr>
      <w:r>
        <w:t xml:space="preserve">- Xông tới cho ta! Người lui về sau chết!</w:t>
      </w:r>
    </w:p>
    <w:p>
      <w:pPr>
        <w:pStyle w:val="BodyText"/>
      </w:pPr>
      <w:r>
        <w:t xml:space="preserve">Một gã quan quân Thái quân lớn tiếng quát.</w:t>
      </w:r>
    </w:p>
    <w:p>
      <w:pPr>
        <w:pStyle w:val="BodyText"/>
      </w:pPr>
      <w:r>
        <w:t xml:space="preserve">Trong trận địa Thái quân cũng bắn ra vô số mưa đạn, trực tiếp xoắn giết những người Hoa sống sót kia.</w:t>
      </w:r>
    </w:p>
    <w:p>
      <w:pPr>
        <w:pStyle w:val="BodyText"/>
      </w:pPr>
      <w:r>
        <w:t xml:space="preserve">Trên chiến trường, vô luận địch ta đều đang xoắn giết lấy những người Hoa sống sót kia, biến bọn chúng thành vô số cỗ thi thể. Vô luận là Thái quân hay người Thiên Đường Thần Quốc cũng không tin những người Hoa sống sót kia. Cũng không muốn phân ra nhân thủ tiếp nhận sự đầu hàng của bọn họ.</w:t>
      </w:r>
    </w:p>
    <w:p>
      <w:pPr>
        <w:pStyle w:val="BodyText"/>
      </w:pPr>
      <w:r>
        <w:t xml:space="preserve">- Thật sự là một đám súc sinh!</w:t>
      </w:r>
    </w:p>
    <w:p>
      <w:pPr>
        <w:pStyle w:val="BodyText"/>
      </w:pPr>
      <w:r>
        <w:t xml:space="preserve">Trong rừng phương xa, Nhạc Trọng xuyên thấu qua ống nhắm của súng ngắm chim ưng lẳng lặng nhìn chiến trường bên này, phẫn nộ trong lòng bốc lên không thôi.</w:t>
      </w:r>
    </w:p>
    <w:p>
      <w:pPr>
        <w:pStyle w:val="BodyText"/>
      </w:pPr>
      <w:r>
        <w:t xml:space="preserve">Nhạc Trọng nhìn một gã người Hoa sống sót ngã vào trong vũng máu, thu hồi súng ngắm, nhắm mắt nghiên qua một bên không đành lòng nhìn tiếp. . .</w:t>
      </w:r>
    </w:p>
    <w:p>
      <w:pPr>
        <w:pStyle w:val="BodyText"/>
      </w:pPr>
      <w:r>
        <w:t xml:space="preserve">Lúc này còn chưa tới lúc Nhạc Trọng ra tay, hắn cũng chỉ có thể ngồi xem hơn bốn nghìn tên người Hoa sống sót không ngừng chết dưới súng Thái quân và Thiên Đường Thần Quốc.</w:t>
      </w:r>
    </w:p>
    <w:p>
      <w:pPr>
        <w:pStyle w:val="BodyText"/>
      </w:pPr>
      <w:r>
        <w:t xml:space="preserve">- Đại cục làm trọng! Bốn chữ này thật đúng là trầm trọng!</w:t>
      </w:r>
    </w:p>
    <w:p>
      <w:pPr>
        <w:pStyle w:val="BodyText"/>
      </w:pPr>
      <w:r>
        <w:t xml:space="preserve">Nhạc Trọng ghé vào trên cành cây có chút đắng chát nói bốn chữ kia.</w:t>
      </w:r>
    </w:p>
    <w:p>
      <w:pPr>
        <w:pStyle w:val="BodyText"/>
      </w:pPr>
      <w:r>
        <w:t xml:space="preserve">- Lũ hoa hạ chết tiệt! Thật sự là một chút tín dụng cũng không có!</w:t>
      </w:r>
    </w:p>
    <w:p>
      <w:pPr>
        <w:pStyle w:val="BodyText"/>
      </w:pPr>
      <w:r>
        <w:t xml:space="preserve">[CHARGE=20]</w:t>
      </w:r>
    </w:p>
    <w:p>
      <w:pPr>
        <w:pStyle w:val="BodyText"/>
      </w:pPr>
      <w:r>
        <w:t xml:space="preserve">A Lịch Khắc Tư bị hai người Ngô Nham Hồng và Trần Thắng Dũng liên thủ đâm một đao sau lưng trong lòng tràn đầy phẫn nộ.</w:t>
      </w:r>
    </w:p>
    <w:p>
      <w:pPr>
        <w:pStyle w:val="BodyText"/>
      </w:pPr>
      <w:r>
        <w:t xml:space="preserve">Bộ đội của Thiên Đường Thần Quốc chính là một chi bộ đội cơ giới, rất nhanh đã dựng nên phòng tuyến, tiếp theo cũng dễ dàng hơn nhiều, nhưng dưới sự liên thủ của hai người Ngô Nham Hồng, Trần Thắng Dũng vẫn tổn thất một ít nhân thủ.</w:t>
      </w:r>
    </w:p>
    <w:p>
      <w:pPr>
        <w:pStyle w:val="BodyText"/>
      </w:pPr>
      <w:r>
        <w:t xml:space="preserve">A Lịch Khắc Tư nhanh chóng điều chỉnh sách lược, điều bốn mươi chiếc xe tăng kia trở về, phát động công kích về hướng thành phố Lan Sơn.</w:t>
      </w:r>
    </w:p>
    <w:p>
      <w:pPr>
        <w:pStyle w:val="BodyText"/>
      </w:pPr>
      <w:r>
        <w:t xml:space="preserve">Pháo kích cũng điên cuồng nã về phía thành phố Lan Sơn.</w:t>
      </w:r>
    </w:p>
    <w:p>
      <w:pPr>
        <w:pStyle w:val="BodyText"/>
      </w:pPr>
      <w:r>
        <w:t xml:space="preserve">Lúc này Ngô Nham Hồng và Trần Thắng Dũng đã có hiểu rõ trực quan đối với hỏa lực hung mãnh của Thiên Đường Thần Quốc, bọn hắn nhanh chóng phân tán binh lực lui vào trong thành phố Lan Sơn.</w:t>
      </w:r>
    </w:p>
    <w:p>
      <w:pPr>
        <w:pStyle w:val="BodyText"/>
      </w:pPr>
      <w:r>
        <w:t xml:space="preserve">Mặt khác bên phía Triệu Nguyên Song đã tổ chức lấy bộ hạ tiến hành tập sát quy mô nhỏ đối với bộ đội Thiên Đường Thần Quốc.</w:t>
      </w:r>
    </w:p>
    <w:p>
      <w:pPr>
        <w:pStyle w:val="BodyText"/>
      </w:pPr>
      <w:r>
        <w:t xml:space="preserve">A Lịch Khắc Tư bất đắc dĩ cũng chỉ có thể phái ra bộ đội cao thủ của Thiên Đường Thần Quốc giảo sát với bộ đội cao thủ dưới trướng Triệu Nguyên Song, song phương đều tử thương thảm trọng. . . . .</w:t>
      </w:r>
    </w:p>
    <w:p>
      <w:pPr>
        <w:pStyle w:val="BodyText"/>
      </w:pPr>
      <w:r>
        <w:t xml:space="preserve">A Lịch Khắc Tư sau khi điều chỉnh chiến lược liền dùng bộ đội bọc thép làm hạch tâm cường công về phía thành phố Lan Sơn.</w:t>
      </w:r>
    </w:p>
    <w:p>
      <w:pPr>
        <w:pStyle w:val="BodyText"/>
      </w:pPr>
      <w:r>
        <w:t xml:space="preserve">Dưới hỏa lực dày đặc yểm hộ, mỗi một tấc trận địa thành phố Lan Sơn không ngừng bị cướp lấy.</w:t>
      </w:r>
    </w:p>
    <w:p>
      <w:pPr>
        <w:pStyle w:val="BodyText"/>
      </w:pPr>
      <w:r>
        <w:t xml:space="preserve">Mà Thái quân cũng liều thập phần ương ngạnh, vì chống cự kẻ xâm lược, thậm chí rất nhiều nữ nhân và tiểu hài tử đều gia nhập vào trong chiến đấu.</w:t>
      </w:r>
    </w:p>
    <w:p>
      <w:pPr>
        <w:pStyle w:val="BodyText"/>
      </w:pPr>
      <w:r>
        <w:t xml:space="preserve">Đồng thời Ngô Nham Hồng, Trần Thắng Dũng cũng vắt hết óc tập hợp ưu thế binh lực và cao thủ, phá hủy lấy từng chiếc xe tăng, tiêu hao lực lượng Thiên Đường Thần Quốc .</w:t>
      </w:r>
    </w:p>
    <w:p>
      <w:pPr>
        <w:pStyle w:val="BodyText"/>
      </w:pPr>
      <w:r>
        <w:t xml:space="preserve">Xe tăng thích hợp nhất chính là công kích mang tính tập thể trên đất bằng, chiến đấu trên đường phố cũng có chút chịu thiệt. Chính vì như thế, Ngô Nham Hồng, Trần Thắng Dũng cũng thập phần thông minh buông tha quyết chiến ở bên ngoài Thiên Đường Thần Quốc mà kéo đối phương vào chiến đấu trong ngõ hẻm.</w:t>
      </w:r>
    </w:p>
    <w:p>
      <w:pPr>
        <w:pStyle w:val="BodyText"/>
      </w:pPr>
      <w:r>
        <w:t xml:space="preserve">Chiến đấu kịch liệt một mực tiếp tục đến ban đêm, song phương lúc này mới dừng lại.</w:t>
      </w:r>
    </w:p>
    <w:p>
      <w:pPr>
        <w:pStyle w:val="BodyText"/>
      </w:pPr>
      <w:r>
        <w:t xml:space="preserve">Song phương đều tổn thất thảm trọng, bộ đội tinh nhuệ bên Thái quân tử thương gần 2000 người, người sống sót bình thường tử vong vượt qua một vạn người, mà bên phía Thiên Đường Thần Quốc cũng có gần 300 người thương vong, sáu chiếc phi cơ trực thăng võ trang, bảy chiếc xe tăng, mười chiếc chiến xa bộ binh, hai mươi chiếc xe súng máy bị phá hủy.</w:t>
      </w:r>
    </w:p>
    <w:p>
      <w:pPr>
        <w:pStyle w:val="BodyText"/>
      </w:pPr>
      <w:r>
        <w:t xml:space="preserve">- Nhìn không ra, những tên này còn có chút sức chiến đấu đấy!</w:t>
      </w:r>
    </w:p>
    <w:p>
      <w:pPr>
        <w:pStyle w:val="BodyText"/>
      </w:pPr>
      <w:r>
        <w:t xml:space="preserve">Chỉ là A Lịch Khắc Tư lại hết sức bất mãn với tỷ lệ thương vong như thế, bởi vì thương vong chính là 300 tên chiến sĩ tinh nhuệ nhất của Thiên Đường Thần Quốc. Trong toàn bộ Thái Lan, chiến sĩ tinh nhuệ của Thiên Đường Thần Quốc cũng chỉ có 3000 tên. Một trận chiến này hắn dùng 2000 bộ đội kịch chiến một vạn một ngàn Thái quân (trong đó có bốn ngàn tên người sống sót người Hoa), tiêu diệt sáu ngàn địch nhân, nhưng lại thương vong 300 người, cái này với hắn mà nói chính là một hồi đại bại. . .</w:t>
      </w:r>
    </w:p>
    <w:p>
      <w:pPr>
        <w:pStyle w:val="BodyText"/>
      </w:pPr>
      <w:r>
        <w:t xml:space="preserve">- Địch tập kích! Địch tập kích!</w:t>
      </w:r>
    </w:p>
    <w:p>
      <w:pPr>
        <w:pStyle w:val="BodyText"/>
      </w:pPr>
      <w:r>
        <w:t xml:space="preserve">Ban đêm, trong khu vực Thiên Đường Thần Quốc đột nhiên vang lên tiếng cảnh báo to rõ, mười mấy tên cao thủThái quân dưới sự yểm hộ của cảnh ban đêm liền tấn công bên ngoài Thiên Đường Thần Quốc.</w:t>
      </w:r>
    </w:p>
    <w:p>
      <w:pPr>
        <w:pStyle w:val="BodyText"/>
      </w:pPr>
      <w:r>
        <w:t xml:space="preserve">Oanh! Oanh!</w:t>
      </w:r>
    </w:p>
    <w:p>
      <w:pPr>
        <w:pStyle w:val="BodyText"/>
      </w:pPr>
      <w:r>
        <w:t xml:space="preserve">Mười mấy tên cao thủ Thái quân vừa mới bay qua lưới sắt, nguyên một đám địa lôi cảm ứng chợt điên cuồng nổ tung, trực tiếp nổ nát bấy ba gã cao thủ Thái quân.</w:t>
      </w:r>
    </w:p>
    <w:p>
      <w:pPr>
        <w:pStyle w:val="BodyText"/>
      </w:pPr>
      <w:r>
        <w:t xml:space="preserve">Một phát pháo sáng phá không mà lên, chiếu sáng cả phiến khu vực này như ban ngày. Vô số hỏa lực tập trung vào khu vực kia, trực tiếp đuổi giết bảy tên cap thủ Thái quân.</w:t>
      </w:r>
    </w:p>
    <w:p>
      <w:pPr>
        <w:pStyle w:val="BodyText"/>
      </w:pPr>
      <w:r>
        <w:t xml:space="preserve">Cao thủ Thái quân còn sót lại nhanh chóng lui lại, bất quá vẫn có hai gã cao thủ Thái quân bị trực tiếp tiêu diệt.</w:t>
      </w:r>
    </w:p>
    <w:p>
      <w:pPr>
        <w:pStyle w:val="BodyText"/>
      </w:pPr>
      <w:r>
        <w:t xml:space="preserve">Trong một đêm này, Thái quân tổng cộng tổ chức tám lần dạ tập, giết chết hơn sáu mươi tên chiến sĩ quân Thiên Đường Thần Quốc, đối phương cũng tổn thất hơn 100 tên chiến sĩ và hai mươi mốt tên cao thủ Cường Hóa Giả đẳng cấp vượt qua 20.</w:t>
      </w:r>
    </w:p>
    <w:p>
      <w:pPr>
        <w:pStyle w:val="BodyText"/>
      </w:pPr>
      <w:r>
        <w:t xml:space="preserve">Dưới sự quấy rối của Thái quân, Thiên Đường Thần Quốc vượt qua một đêm không hề yên tĩnh.</w:t>
      </w:r>
    </w:p>
    <w:p>
      <w:pPr>
        <w:pStyle w:val="BodyText"/>
      </w:pPr>
      <w:r>
        <w:t xml:space="preserve">Sáng sớm ngày thứ hai, Thiên Đường Thần Quốc chợt phát động công kích vô cùng hung mãnh về phía thành phố Lan Sơn.</w:t>
      </w:r>
    </w:p>
    <w:p>
      <w:pPr>
        <w:pStyle w:val="BodyText"/>
      </w:pPr>
      <w:r>
        <w:t xml:space="preserve">Dưới sự yểm hộ của trọng pháo, nước lũ sắt thép của Thiên Đường Thần Quốc không ngừng tiến công vào trong thành phố Lan Sơn.</w:t>
      </w:r>
    </w:p>
    <w:p>
      <w:pPr>
        <w:pStyle w:val="BodyText"/>
      </w:pPr>
      <w:r>
        <w:t xml:space="preserve">Quân của Ngô Nham Hồng, Trần Thắng Dũng tuy rằng đã bị dồn đến tuyệt cảnh, nhưng bọn hắn vẫn có lực chống trả cực kỳ ương ngạnh, đại lượng trai tráng Thái Lan bị động viên, trực tiếp bổ sung vào trong bộ đội bàm bia đỡ đạn, tiến vào chiến đấu ở tuyến đầu.</w:t>
      </w:r>
    </w:p>
    <w:p>
      <w:pPr>
        <w:pStyle w:val="BodyText"/>
      </w:pPr>
      <w:r>
        <w:t xml:space="preserve">Dưới sự cổ động của Ngô Nham Hồng, Trần Thắng Dũng, những thanh niên Thái Lan kia đều tràn đầy địch ý với kẻ xâm lược Thiên Đường Thần Quố, bọn hắn tuy rằng kỹ năng chiến đấu thấp, lại thập phần dũng cảm chiến đấu với bộ đội Thiên Đường Thần Quốc.</w:t>
      </w:r>
    </w:p>
    <w:p>
      <w:pPr>
        <w:pStyle w:val="Compact"/>
      </w:pPr>
      <w:r>
        <w:t xml:space="preserve">Bất quá thập phần tiếc nuối chính là, vô số trận điển hình cũng đã chứng minh, trong chiến tránh hiện giờ, chỉ có dũng khí thì không cách nào đạt được thắng lợi.</w:t>
      </w:r>
      <w:r>
        <w:br w:type="textWrapping"/>
      </w:r>
      <w:r>
        <w:br w:type="textWrapping"/>
      </w:r>
    </w:p>
    <w:p>
      <w:pPr>
        <w:pStyle w:val="Heading2"/>
      </w:pPr>
      <w:bookmarkStart w:id="661" w:name="chương-639-cuộc-chiến-thảm-thiết"/>
      <w:bookmarkEnd w:id="661"/>
      <w:r>
        <w:t xml:space="preserve">639. Chương 639: Cuộc Chiến Thảm Thiết!</w:t>
      </w:r>
    </w:p>
    <w:p>
      <w:pPr>
        <w:pStyle w:val="Compact"/>
      </w:pPr>
      <w:r>
        <w:br w:type="textWrapping"/>
      </w:r>
      <w:r>
        <w:br w:type="textWrapping"/>
      </w:r>
    </w:p>
    <w:p>
      <w:pPr>
        <w:pStyle w:val="BodyText"/>
      </w:pPr>
      <w:r>
        <w:t xml:space="preserve">Những thanh niên Thái Lan nhiệt huyết kia đầu nhập vào chiến đấu không lâu sau đã ngã xuống phần lớn.</w:t>
      </w:r>
    </w:p>
    <w:p>
      <w:pPr>
        <w:pStyle w:val="BodyText"/>
      </w:pPr>
      <w:r>
        <w:t xml:space="preserve">Đồng thời cũng không phải sở hữu tất cả người Thái Lan đều hung hãn không sợ chết, dưới hỏa lực bao trùm vô cùng hung mãnh của Thiên Đường Thần Quốc, không ít người sống sót Thái Lan trực tiếp bị sợ đến vỡ mật, trực tiếp sụp đổ chạy tứ tán trên chiến trường.</w:t>
      </w:r>
    </w:p>
    <w:p>
      <w:pPr>
        <w:pStyle w:val="BodyText"/>
      </w:pPr>
      <w:r>
        <w:t xml:space="preserve">Dưới sự nghiền áp của đại quân Thiên Đường Thần Quốc, hai quân Ngô Nham Hồng, Trần Thắng Dũng thương vong gia tăng. Đương nhiên cố gắng chiến đấu của bọn hắn cũng mang đến cho A Lịch Khắc Tư phiền toái rất lớn.</w:t>
      </w:r>
    </w:p>
    <w:p>
      <w:pPr>
        <w:pStyle w:val="BodyText"/>
      </w:pPr>
      <w:r>
        <w:t xml:space="preserve">Chỉ một ngày, tinh nhuệ Thiên Đường Thần Quốc đã lại chết trận hơn ba trăm người, đồng thời có sáu chiếc xe tăng, năm cái phi cơ trực thăng võ trang bị phá hủy. Mà Thái quân trong thành phố Lan Sơn một ngày liền tử thương năm ngàn người. Đại bộ phận Thái quân chết trận đều là thanh niên Thái Lan vừa sung quân. Những người kia sức chiến đấu cũng không được, bất quá lại có thể làm pháo hối, cũng hấp dẫn đại bộ phận hỏa lực của Thiên Đường Thần Quốc!</w:t>
      </w:r>
    </w:p>
    <w:p>
      <w:pPr>
        <w:pStyle w:val="BodyText"/>
      </w:pPr>
      <w:r>
        <w:t xml:space="preserve">A Lịch Khắc Tư sau khi nhận được chiến báo liền trở nên có chút nôn nóng:</w:t>
      </w:r>
    </w:p>
    <w:p>
      <w:pPr>
        <w:pStyle w:val="BodyText"/>
      </w:pPr>
      <w:r>
        <w:t xml:space="preserve">- Đáng chết! Những tên này thật sự khó chơi! Quả nhiên có chút bổn sự.</w:t>
      </w:r>
    </w:p>
    <w:p>
      <w:pPr>
        <w:pStyle w:val="BodyText"/>
      </w:pPr>
      <w:r>
        <w:t xml:space="preserve">Qua thêm hai ngày nữa, Thái quân mà A Lịch Khắc Tư tiêu diệt đã lên đến gần vạn người tuy nhiên lại vẫn không chiếm được thành phố Lan Sơn. Quân của hắn tử thương vượt qua bảy trăm người. Cái này khiến trong nội tâm A Lịch Khắc Tư sinh ra một tia thoái ý, dù sao trong tay hắn lúc này cũng chỉ còn lại 1300 tên chiến sĩ thôi.</w:t>
      </w:r>
    </w:p>
    <w:p>
      <w:pPr>
        <w:pStyle w:val="BodyText"/>
      </w:pPr>
      <w:r>
        <w:t xml:space="preserve">Kịch chiến hai ngày, tổn hại vượt qua ba thành, khiến sĩ khí chiến sĩ Thiên Đường Thần Quốc cũng bắt đầu sa sút. Bọn hắn dù sao cũng là người. Dù sao phương tiến công cũng hao tổn nhiều hơn phương phòng thủ rất nhiều.</w:t>
      </w:r>
    </w:p>
    <w:p>
      <w:pPr>
        <w:pStyle w:val="BodyText"/>
      </w:pPr>
      <w:r>
        <w:t xml:space="preserve">[CHARGE=20]</w:t>
      </w:r>
    </w:p>
    <w:p>
      <w:pPr>
        <w:pStyle w:val="BodyText"/>
      </w:pPr>
      <w:r>
        <w:t xml:space="preserve">Bất quá lúc này A Lịch Khắc Tư cũng đã là đâm lao phải theo lao, nếu không hoàn toàn phá hủy hai quân của Ngô Nham Hồng và Trần Thắng Dũng, như vậy đợi đến sau khi Ngô Nham Hồng bọn hắn khôi phục thì Thiên Đường Thần Quốc sẽ rất khó khăn.</w:t>
      </w:r>
    </w:p>
    <w:p>
      <w:pPr>
        <w:pStyle w:val="BodyText"/>
      </w:pPr>
      <w:r>
        <w:t xml:space="preserve">Thiên Đường Thần Quốc thế lực khổng lồ, trải rộng toàn cầu. Có được chiến sĩ tinh nhuệ nhất, khoa học kỹ thuật, tình báo cao cấp nhất. Nhưng bọn hắn cũng có thế yếu. Đại bản doanh của bọn hắn là ở Châu Âu, lực lượng hạch tâm là ở Châu Âu. Trong thời tận thế này, bọn hắn muốn triệu tập đại bộ đội trợ giúp chi bộ Thái Lan cần hao phí lực lượng quá lớn.</w:t>
      </w:r>
    </w:p>
    <w:p>
      <w:pPr>
        <w:pStyle w:val="BodyText"/>
      </w:pPr>
      <w:r>
        <w:t xml:space="preserve">Hơn nữa Thiên Đường Thần Quốc thân ở ngoại quốc, muốn muốn bổ sung binh lực có thể tín nhiệm thật sự là quá mức khó khăn. Lúc này Thiên Đường Thần Quốc chi bộ Thái Lan vận dụng đệ nhất quân đoàn đến đây tiến công thành phố Lan Sơn, nếu chiến tranh thất bại. Như vậy thế cục ở Bắc Thái sẽ trực tiếp thối nát, không hề bị Thiên Đường Thần Quốc khống chế nữa.</w:t>
      </w:r>
    </w:p>
    <w:p>
      <w:pPr>
        <w:pStyle w:val="BodyText"/>
      </w:pPr>
      <w:r>
        <w:t xml:space="preserve">Trái lại, nếu Thiên Đường Thần Quốc có thể khống chế hai khu vực Thái Sơn này trong tay, như vậy bọn hắn ở Bắc Việt có thể chậm rãi kiến tạo ra một căn cứ vững chắc. Vừa có thể nhìn xem Quảng Tây, cũng có thể coi đây là căn cứ nhìn xem toàn bộ Thái Lan.</w:t>
      </w:r>
    </w:p>
    <w:p>
      <w:pPr>
        <w:pStyle w:val="BodyText"/>
      </w:pPr>
      <w:r>
        <w:t xml:space="preserve">Trên một cao điểm, A Lịch Khắc Tư nhìn thành phố Lan Sơn trong mắt hiện lên một vòng kiên nghị:</w:t>
      </w:r>
    </w:p>
    <w:p>
      <w:pPr>
        <w:pStyle w:val="BodyText"/>
      </w:pPr>
      <w:r>
        <w:t xml:space="preserve">- Lại kiên trì một ngày! Bọn hắn có lẽ đã đạt đến cực hạn rồi. Ta không thể lùi bước, chỉ có thắng lợi. Ta chỉ có thể thắng lợi!</w:t>
      </w:r>
    </w:p>
    <w:p>
      <w:pPr>
        <w:pStyle w:val="BodyText"/>
      </w:pPr>
      <w:r>
        <w:t xml:space="preserve">Trong thành phố Lan Sơn, Trần Thắng Dũng nhìn Ngô Nham Hồng bên người trầm giọng hỏi:</w:t>
      </w:r>
    </w:p>
    <w:p>
      <w:pPr>
        <w:pStyle w:val="BodyText"/>
      </w:pPr>
      <w:r>
        <w:t xml:space="preserve">- Làm sao bây giờ? Lão Ngô, ông còn chịu đựng được sao? (vì 2 ng` hợp tác rồi nên đổi xưng hô chút)</w:t>
      </w:r>
    </w:p>
    <w:p>
      <w:pPr>
        <w:pStyle w:val="BodyText"/>
      </w:pPr>
      <w:r>
        <w:t xml:space="preserve">Ngô Nham Hồng lúc này toàn thân đều là dấu cháy đen, mặt cũng nhiều ra một cái miệng vết thương, cả người lộ ra thập phần uể oải. Trận chiến hôm nay, Ngô Nham Hồng một người đã tay không giết chết hơn tám mươi tên chiến sĩ Thiên Đường Thần Quốc, phá hủy ba chiếc xe tăng, thủ đoạn cực kỳ tàn nhẫn. Bất quá hắn cũng bị vài phát súng phóng lựu bắn trung thân thể, còn có một quả đạn pháo đường kính lớn nổ tung cách hắn 10m, nếu không phải hắn có áo giáp sắt thép hộ thân thì giờ đã là một cổ thi thể rồi.</w:t>
      </w:r>
    </w:p>
    <w:p>
      <w:pPr>
        <w:pStyle w:val="BodyText"/>
      </w:pPr>
      <w:r>
        <w:t xml:space="preserve">Trong mắt Ngô Nham Hồng hiện lên một vòng ngoan lệ nói:</w:t>
      </w:r>
    </w:p>
    <w:p>
      <w:pPr>
        <w:pStyle w:val="BodyText"/>
      </w:pPr>
      <w:r>
        <w:t xml:space="preserve">- Vẫn ổn! Những con lợn da trắng kia đều muốn muốn mạng của tôi! Không đơn giản như vậy đâu!</w:t>
      </w:r>
    </w:p>
    <w:p>
      <w:pPr>
        <w:pStyle w:val="BodyText"/>
      </w:pPr>
      <w:r>
        <w:t xml:space="preserve">Trần Thắng Dũng nói với Ngô Nham Hồng:</w:t>
      </w:r>
    </w:p>
    <w:p>
      <w:pPr>
        <w:pStyle w:val="BodyText"/>
      </w:pPr>
      <w:r>
        <w:t xml:space="preserve">- Lão Ngô! Ông còn có thể lấy ra bao nhiêu bộ đội? Bộ đội của tôi sắp đánh hết rồi!</w:t>
      </w:r>
    </w:p>
    <w:p>
      <w:pPr>
        <w:pStyle w:val="BodyText"/>
      </w:pPr>
      <w:r>
        <w:t xml:space="preserve">Ngô Nham Hồng nhìn Trần Thắng Dũng thản nhiên nói:</w:t>
      </w:r>
    </w:p>
    <w:p>
      <w:pPr>
        <w:pStyle w:val="BodyText"/>
      </w:pPr>
      <w:r>
        <w:t xml:space="preserve">- Tôi lập tức sai người bổ sung cho ông 2000 bộ đội!</w:t>
      </w:r>
    </w:p>
    <w:p>
      <w:pPr>
        <w:pStyle w:val="BodyText"/>
      </w:pPr>
      <w:r>
        <w:t xml:space="preserve">Ngô Nham Hồng biết rõ trong tay Trần Thắng Dũng còn nắm giữ một doanh tinh nhuệ chết sống không chịu xuất động. Bộ binh doanh kia là bảo vật trong lòng Trần Thắng Dũng, cũng là tiền vốn của hắn. Trần Thắng Dũng tuyệt đối sẽ không dễ dàng xuất động như vậy.</w:t>
      </w:r>
    </w:p>
    <w:p>
      <w:pPr>
        <w:pStyle w:val="BodyText"/>
      </w:pPr>
      <w:r>
        <w:t xml:space="preserve">Về phần Trần Thắng Dũng, bộ đội của hắn ngược lại trong vòng hai ngày này liều thập phần hung ác. Bởi vậy Ngô Nham Hồng bổ sung binh lực cho Trần Thắng Dũng cũng thập phần sảng khoái.</w:t>
      </w:r>
    </w:p>
    <w:p>
      <w:pPr>
        <w:pStyle w:val="BodyText"/>
      </w:pPr>
      <w:r>
        <w:t xml:space="preserve">Trong thành phố Lan Sơn còn có hơn mười ba vạn người sống sót. Nếu Ngô Nham Hồng liều, cũng có thể lôi ra một chi đại quân tám vạn người. Đương nhiên chi đại quân tám vạn người kia đều chỉ là đám ô hợp tay cầm vũ khí lạnh. Có tài nguyên nhân khẩu khổng lồ làm hậu thuẫn, Ngô Nham Hồng mới có thể hào khí như vậy, thoáng cái đã bổ sung cho Trần Thắng Dũng 2000 tên bộ hạ.</w:t>
      </w:r>
    </w:p>
    <w:p>
      <w:pPr>
        <w:pStyle w:val="BodyText"/>
      </w:pPr>
      <w:r>
        <w:t xml:space="preserve">Trần Thắng Dũng do dự một chút đề nghị với Ngô Nham Hồng:</w:t>
      </w:r>
    </w:p>
    <w:p>
      <w:pPr>
        <w:pStyle w:val="BodyText"/>
      </w:pPr>
      <w:r>
        <w:t xml:space="preserve">- Lão Ngô! Nếu không, chúng ta trước tiên rút lui có được không?</w:t>
      </w:r>
    </w:p>
    <w:p>
      <w:pPr>
        <w:pStyle w:val="BodyText"/>
      </w:pPr>
      <w:r>
        <w:t xml:space="preserve">Tử chiến hai ngày nay đã khiến Trần Thắng Dũng nhìn rõ ràng sức chiến đấu đáng sợ của bộ đội Thiên Đường Thần Quốc. Sáu bộ binh doanh tinh nhuệ trong tay hắn chỉ liều mạng hai ngày mà giờ cũng chỉ còn lại có một bộ binh doanh tinh nhuệ. Đương nhiên cái này cũng có quan hệ với ba bộ binh doanh bị Ngô Nham Hồng đánh cho tàn phế.</w:t>
      </w:r>
    </w:p>
    <w:p>
      <w:pPr>
        <w:pStyle w:val="BodyText"/>
      </w:pPr>
      <w:r>
        <w:t xml:space="preserve">Nhưng coi như là thế, Trần Thắng Dũng và Ngô Nham Hồng liên thủ kịch chiến với Thiên Đường Thần Quốc vẫn bị tử thương thảm trọng. Trần Thắng Dũng thập phần rõ ràng, trong thành phố Lan Sơn lúc này trong tay Ngô Nham Hồng cũng chỉ còn lại một bộ binh doanh tinh nhuệ. Còn lại tất cả đều là tân binh không có kinh nghiệm chiến đấu gì..</w:t>
      </w:r>
    </w:p>
    <w:p>
      <w:pPr>
        <w:pStyle w:val="BodyText"/>
      </w:pPr>
      <w:r>
        <w:t xml:space="preserve">Nếu không phải những tân binh kia đại bộ phận đều đã bị chủ nghĩa dân tộc cực đoan tẩy não, chiến đấu thập phần ương ngạnh thì Trần Thắng Dũng và Ngô Nham Hồng đã sớm thua rồi.</w:t>
      </w:r>
    </w:p>
    <w:p>
      <w:pPr>
        <w:pStyle w:val="BodyText"/>
      </w:pPr>
      <w:r>
        <w:t xml:space="preserve">Trong mắt Ngô Nham Hồng chớp động dị quang lớn tiếng kêu lên:</w:t>
      </w:r>
    </w:p>
    <w:p>
      <w:pPr>
        <w:pStyle w:val="BodyText"/>
      </w:pPr>
      <w:r>
        <w:t xml:space="preserve">- Không được! Chúng ta phải thủ ở chỗ này! Coi như liều chết sạch người, cũng tuyệt đối không thể giao thành phố Lan Sơn cho đám lợn da trắng đó đường. Người Thái chúng ta tình nguyện chết đứng cũng không muốn sống quỳ!</w:t>
      </w:r>
    </w:p>
    <w:p>
      <w:pPr>
        <w:pStyle w:val="BodyText"/>
      </w:pPr>
      <w:r>
        <w:t xml:space="preserve">Trong mắt Trần Thắng Dũng hiện lên một vòng hào quang kỳ dị lớn tiếng nói:</w:t>
      </w:r>
    </w:p>
    <w:p>
      <w:pPr>
        <w:pStyle w:val="BodyText"/>
      </w:pPr>
      <w:r>
        <w:t xml:space="preserve">- Tốt! Tôi chiến đấu với ông đến cùng.</w:t>
      </w:r>
    </w:p>
    <w:p>
      <w:pPr>
        <w:pStyle w:val="BodyText"/>
      </w:pPr>
      <w:r>
        <w:t xml:space="preserve">Ban đêm ngày này, Ngô Nham Hồng tự mình dẫn người phát động ba lượt đánh lén về phía trận địa Thiên Đường Thần Quốc, tự tay lần nữa chém giết ba mươi hai tên chiến sĩ Thiên Đường Thần Quốc.</w:t>
      </w:r>
    </w:p>
    <w:p>
      <w:pPr>
        <w:pStyle w:val="BodyText"/>
      </w:pPr>
      <w:r>
        <w:t xml:space="preserve">Bất quá hơn tám mươi tên tân binh và mười lắm tên cao thủ đẳng cấp cường hóa vượt qua 20 với tư cách là pháo hôi hấp dẫn hỏa lực Thiên Đường Thần Quốc đều chết trận.</w:t>
      </w:r>
    </w:p>
    <w:p>
      <w:pPr>
        <w:pStyle w:val="Compact"/>
      </w:pPr>
      <w:r>
        <w:t xml:space="preserve">Dạ tập của Ngô Nham Hồng khiến A Lịch Khắc Tư tràn đầy phẫn nộ, sáng sớm ngày thứ hai Thiên Đường Thần Quốc chợt phát động ra công kích như bão tố về phía thành phố Lan Sơn.</w:t>
      </w:r>
      <w:r>
        <w:br w:type="textWrapping"/>
      </w:r>
      <w:r>
        <w:br w:type="textWrapping"/>
      </w:r>
    </w:p>
    <w:p>
      <w:pPr>
        <w:pStyle w:val="Heading2"/>
      </w:pPr>
      <w:bookmarkStart w:id="662" w:name="chương-640-thành-phố-lan-sơn-rơi-vào-tay-giặc-1"/>
      <w:bookmarkEnd w:id="662"/>
      <w:r>
        <w:t xml:space="preserve">640. Chương 640: Thành Phố Lan Sơn Rơi Vào Tay Giặc! (1)</w:t>
      </w:r>
    </w:p>
    <w:p>
      <w:pPr>
        <w:pStyle w:val="Compact"/>
      </w:pPr>
      <w:r>
        <w:br w:type="textWrapping"/>
      </w:r>
      <w:r>
        <w:br w:type="textWrapping"/>
      </w:r>
    </w:p>
    <w:p>
      <w:pPr>
        <w:pStyle w:val="BodyText"/>
      </w:pPr>
      <w:r>
        <w:t xml:space="preserve">Đại lượng đạn pháo bắn phá về phía thành phố Lan Sơn, lúc này Thiên Đường Thần Quốc không chút nào cố kỵ đến thương vong của bình dân, chỗ nào nhiều người, hỏa lực của bọn hắn sẽ bắn về chỗ đó.</w:t>
      </w:r>
    </w:p>
    <w:p>
      <w:pPr>
        <w:pStyle w:val="BodyText"/>
      </w:pPr>
      <w:r>
        <w:t xml:space="preserve">Phi cơ trực thăng võ trang trên bầu trời cũng đang không ngừng phóng ra đạn lửa đánh vào trong thành phố Lan Sơn, trực tiếp nổ chết mảng lớn người sống sót Thái Lan.</w:t>
      </w:r>
    </w:p>
    <w:p>
      <w:pPr>
        <w:pStyle w:val="BodyText"/>
      </w:pPr>
      <w:r>
        <w:t xml:space="preserve">Những chiến sĩ Thiên Đường Thần Quốc đánh vào trong thành phố Lan Sơn cũng đều thập phần tàn nhẫn giết chết tất cả vật thể hoạt động mà bọn hắn trông thấy. Vô luận nam nữ già trẻ, chỉ cần là nhân loại, bọn hắn đều nổ súng giết chết.</w:t>
      </w:r>
    </w:p>
    <w:p>
      <w:pPr>
        <w:pStyle w:val="BodyText"/>
      </w:pPr>
      <w:r>
        <w:t xml:space="preserve">A Lịch Khắc Tư lúc này đã hạ quyết tâm phải đánh hạ thành phố Lan Sơn, bộ đội Thiên Đường Thần Quốc dưới trướng hắn nhất định phải công chiếm thành phố Lan Sơn.</w:t>
      </w:r>
    </w:p>
    <w:p>
      <w:pPr>
        <w:pStyle w:val="BodyText"/>
      </w:pPr>
      <w:r>
        <w:t xml:space="preserve">Ngô Nham Hồng và Trần Thắng Dũng dốc sức chống cự, từng đám thanh niên Thái Lan tràn ngập nhiệt huyết bị đưa đến chiến trường, hóa thành pháo hôi và vô số cỗ thi thể.</w:t>
      </w:r>
    </w:p>
    <w:p>
      <w:pPr>
        <w:pStyle w:val="BodyText"/>
      </w:pPr>
      <w:r>
        <w:t xml:space="preserve">Ở một góc chiến trường, thân thể Ngô Nham Hồng được bao trùm lên một tầng áo giáp sắt thép dày đến mười li mét, phảng phất như sắt thép chiến sĩ xuyên thẳng qua trong chiến trường. Hắn tiện tay đánh ra một quyền, chợt trực tiếp đánh bay một gã chiến sĩ Thiên Đường Thần Quốc.</w:t>
      </w:r>
    </w:p>
    <w:p>
      <w:pPr>
        <w:pStyle w:val="BodyText"/>
      </w:pPr>
      <w:r>
        <w:t xml:space="preserve">Bốn gã chiến sĩ Thiên Đường Thần Quốc vây qua, cầm trong tay Súng Tiểu Liên điên cuồng bắn phá về phía Ngô Nham Hồng. Đại lượng viên đạn bắn lên thân thể Ngô Nham Hồng đều nhao nhao bị đẩy lùi ra.</w:t>
      </w:r>
    </w:p>
    <w:p>
      <w:pPr>
        <w:pStyle w:val="BodyText"/>
      </w:pPr>
      <w:r>
        <w:t xml:space="preserve">Ngô Nham Hồng nhìn bốn gã chiến sĩ Thiên Đường Thần Quốc kia, vung tay lên, từ trong đại lâu hai bên nổ bắn ra từng đạo thép vô cùng bén nhọn thoáng một phát đâm vào trong đầu bốn gã chiến sĩ Thiên Đường Thần Quốc kia.</w:t>
      </w:r>
    </w:p>
    <w:p>
      <w:pPr>
        <w:pStyle w:val="BodyText"/>
      </w:pPr>
      <w:r>
        <w:t xml:space="preserve">Thoáng một phát giết chết năm tên chiến sĩ Thiên Đường Thần Quốc, Ngô Nham Hồng có chút thở gấp thở ra một hơi, nếu hắn không sử dụng năng lực, quả thật không dễ dàng tiêu diệt những chiến sĩ Thiên Đường Thần Quốc kia.</w:t>
      </w:r>
    </w:p>
    <w:p>
      <w:pPr>
        <w:pStyle w:val="BodyText"/>
      </w:pPr>
      <w:r>
        <w:t xml:space="preserve">Ngay khi Ngô Nham Hồng vừa mới thở một hơi thì một cổ cảm giác nguy hiểm đã tuôn ra trong lòng hắn, hắn lập tức nhảy sang một bên.</w:t>
      </w:r>
    </w:p>
    <w:p>
      <w:pPr>
        <w:pStyle w:val="BodyText"/>
      </w:pPr>
      <w:r>
        <w:t xml:space="preserve">Đại địa rạn nứt, từng đạo gai đất bén nhọn từ chỗ hắn đứng nổ bắn ra.</w:t>
      </w:r>
    </w:p>
    <w:p>
      <w:pPr>
        <w:pStyle w:val="BodyText"/>
      </w:pPr>
      <w:r>
        <w:t xml:space="preserve">Phanh!</w:t>
      </w:r>
    </w:p>
    <w:p>
      <w:pPr>
        <w:pStyle w:val="BodyText"/>
      </w:pPr>
      <w:r>
        <w:t xml:space="preserve">Nương theo một tiếng súng vang, Ngô Nham Hồng nhảy sang một bên bị một phát đạn súng ngắm đường kính lớn ẩn chứa kỹ năng cường kích thương bắn trúng trực tiếp muốn nổ tung lên, cứ thế nổ tung sắt thép bao trùm vai trái Ngô Nham Hồng, đồng thời nổ nát bấy xương cốt vai trái hắn.</w:t>
      </w:r>
    </w:p>
    <w:p>
      <w:pPr>
        <w:pStyle w:val="BodyText"/>
      </w:pPr>
      <w:r>
        <w:t xml:space="preserve">- Bọn hắn rốt cục động thủ!</w:t>
      </w:r>
    </w:p>
    <w:p>
      <w:pPr>
        <w:pStyle w:val="BodyText"/>
      </w:pPr>
      <w:r>
        <w:t xml:space="preserve">Ngô Nham Hồng mặt hiện lên một vòng tái nhợt, trong nội tâm sinh ra một cổ hiểu ra.</w:t>
      </w:r>
    </w:p>
    <w:p>
      <w:pPr>
        <w:pStyle w:val="BodyText"/>
      </w:pPr>
      <w:r>
        <w:t xml:space="preserve">[CHARGE=3]</w:t>
      </w:r>
    </w:p>
    <w:p>
      <w:pPr>
        <w:pStyle w:val="BodyText"/>
      </w:pPr>
      <w:r>
        <w:t xml:space="preserve">Ngô Nham Hồng sau khi bị một súng bắt hỏng tay trái, hai gã cận vệ Cường Hóa Giả hệ cận chiến, một gã biến thân thành Lang Nhân, một gã biến thân thành Báo Nhân trực tiếp lao về phía hắn.</w:t>
      </w:r>
    </w:p>
    <w:p>
      <w:pPr>
        <w:pStyle w:val="BodyText"/>
      </w:pPr>
      <w:r>
        <w:t xml:space="preserve">Mặt bên khác thì một gã cao thủ Tinh Thần Hệ trực tiếp phát động ra tinh thần trùng kích về phía Ngô Nham Hồng.</w:t>
      </w:r>
    </w:p>
    <w:p>
      <w:pPr>
        <w:pStyle w:val="BodyText"/>
      </w:pPr>
      <w:r>
        <w:t xml:space="preserve">Trong một tòa đại lâu, một gã nam tử tóc vàng mắt xanh ánh mắt lạnh như băng cầm một cây súng ngắm về phía Ngô Nham Hồng.</w:t>
      </w:r>
    </w:p>
    <w:p>
      <w:pPr>
        <w:pStyle w:val="BodyText"/>
      </w:pPr>
      <w:r>
        <w:t xml:space="preserve">Một gã cao thủ trực tiếp từ xa phát động ra kỹ năng điều khiển trọng lực cấp hai, trong chớp mắt Ngô Nham Hồng đã bị trọng lực tám lần bao phủ, tốc độ thoáng cái trở nên vô cùng chậm rãi, mỗi lần đi một bước đều cần hao phí khí lực rất lớn.</w:t>
      </w:r>
    </w:p>
    <w:p>
      <w:pPr>
        <w:pStyle w:val="BodyText"/>
      </w:pPr>
      <w:r>
        <w:t xml:space="preserve">Tầng áo giáp sắt théo quanh người Ngô Nham Hồng chính là hắn sử dụng dị năng điều khiển sắt thép khống chết, nếu không trọng lực tám lần vừa bao phủ là đã có thể trực tiếp ép hắn thành bánh thịt rồi.</w:t>
      </w:r>
    </w:p>
    <w:p>
      <w:pPr>
        <w:pStyle w:val="BodyText"/>
      </w:pPr>
      <w:r>
        <w:t xml:space="preserve">Vì tiêu diệt Ngô Nham Hồng, A Lịch Khắc Tư thoáng cái đã điều động ra sáu gã đẳng cấp cường hóa vượt qua cấp 40, thậm chí còn có hai gã cường hóa đẳng cấp cao tới 50 liên thủ ám sát Ngô Nham Hồng.</w:t>
      </w:r>
    </w:p>
    <w:p>
      <w:pPr>
        <w:pStyle w:val="BodyText"/>
      </w:pPr>
      <w:r>
        <w:t xml:space="preserve">Một khi giết chết Ngô Nham Hồng, chống cự trong thành phố Lan Sơn sẽ lập tức yếu đi ba thành.</w:t>
      </w:r>
    </w:p>
    <w:p>
      <w:pPr>
        <w:pStyle w:val="BodyText"/>
      </w:pPr>
      <w:r>
        <w:t xml:space="preserve">Ngô Nham Hồng với tư cách hoàng đế kiêm đệ nhất cao thủ Đại Thái đế quốc, sức chiến đấu quả thật cực kỳ cường hoành, tinh anh Thiên Đường Thần Quốc chết trong tay hắn tính ra đã gần 200 người. Đây đã là con số thập phần đáng sợ. Phải biết rằng, toàn bộ binh lực của Thiên Đường Thần Quốc chi bộ Thái Lan đệ nhất quân đoàn cũng chỉ có 2000 người. Nói cách khác, một mình hắn đã giết chết một phần mười binh lực Thiên Đường Thần Quốc.</w:t>
      </w:r>
    </w:p>
    <w:p>
      <w:pPr>
        <w:pStyle w:val="BodyText"/>
      </w:pPr>
      <w:r>
        <w:t xml:space="preserve">- Muốn giết ta! Các ngươi cũng phải trả một cái giá lớn mới được! Lợn da trắng!</w:t>
      </w:r>
    </w:p>
    <w:p>
      <w:pPr>
        <w:pStyle w:val="BodyText"/>
      </w:pPr>
      <w:r>
        <w:t xml:space="preserve">Trong mắt Ngô Nham Hồng hiện lên một vòng mỉm cười tàn khốc.</w:t>
      </w:r>
    </w:p>
    <w:p>
      <w:pPr>
        <w:pStyle w:val="BodyText"/>
      </w:pPr>
      <w:r>
        <w:t xml:space="preserve">Tinh thần trùng kích thoáng cái đánh vào thân thể Ngô Nham Hồng, bạch quang lóe lên chợt sụp đổ biến mất.</w:t>
      </w:r>
    </w:p>
    <w:p>
      <w:pPr>
        <w:pStyle w:val="BodyText"/>
      </w:pPr>
      <w:r>
        <w:t xml:space="preserve">Cường Hóa Giả Lang Nhân thoáng một phát vọt tới trước người Ngô Nham Hồng, một trảo hung hăng chộp về phía đầu Ngô Nham Hồng. Đầu Ngô Nham Hồng tuy rằng cũng có áo giáp sắt thép thủ hộ, nhưng trước móng vuốt sắt bén kia lại mỏng manh như giấy vậy.</w:t>
      </w:r>
    </w:p>
    <w:p>
      <w:pPr>
        <w:pStyle w:val="BodyText"/>
      </w:pPr>
      <w:r>
        <w:t xml:space="preserve">- Đi chết đi!</w:t>
      </w:r>
    </w:p>
    <w:p>
      <w:pPr>
        <w:pStyle w:val="BodyText"/>
      </w:pPr>
      <w:r>
        <w:t xml:space="preserve">Trong mắt Ngô Nham Hồng hiện lên một vòng lệ mang, không tránh không né đột nhiên vọt tới tên Cường Hóa Giả Lang Nhân kia, đầu hắn có chút hơi nghiêng, mặc óng vuốt sắc bén của Cường Hóa Giả Lang Nhân kia xé rách áo giáp sắt thép nơi mặt hắn, hơn nữa còn khiến mặt hắn xuất hiện năm đạo vết thương sâu.</w:t>
      </w:r>
    </w:p>
    <w:p>
      <w:pPr>
        <w:pStyle w:val="BodyText"/>
      </w:pPr>
      <w:r>
        <w:t xml:space="preserve">Ngô Nham Hồng hung hăng đánh một quyền lên phần bụng tên Cường Hóa Giả Lang Nhân kia, từ trong quả đấm của hắn nổ bắn ra một đạo thép thiết lợi kiếm bén nhọn xỏ xuyên qua thân thể tên Lang Nhân kia. Hắn dùng lực nhảy lên, lợi kiếm sắc bén kia trực tiếp chém đầu tên Lang Nhân kia thành hai đoạn, máu tươi văng khắp nơi.</w:t>
      </w:r>
    </w:p>
    <w:p>
      <w:pPr>
        <w:pStyle w:val="BodyText"/>
      </w:pPr>
      <w:r>
        <w:t xml:space="preserve">Một gã Cường Hóa Giả Báo Nhân khác cũng giống như quỷ mỵ vọt tới bên người Ngô Nham Hồng. Ngô Nham Hồng đột nhiên ra tay như tiên tri, hung hăng đánh lên đầu lâu tên Báo Nhân kia, một quyền đánh nát đầu hắn.</w:t>
      </w:r>
    </w:p>
    <w:p>
      <w:pPr>
        <w:pStyle w:val="BodyText"/>
      </w:pPr>
      <w:r>
        <w:t xml:space="preserve">Sau khi cường sát tên Báo Nhân kia, Ngô Nham Hồng nhìn tên Cường Hóa Giả phát động tinh thần trùng kích kia, vung tay lên, hai mươi quả bi sắt trải qua áp súc, mỗi một quả nặng đến 100 kg bắn tới như đạn pháo. Thoáng một phát đã đánh tên Cường Hóa Giả kia đến tứ chi đứt gãy, trực tiếp tử vong.</w:t>
      </w:r>
    </w:p>
    <w:p>
      <w:pPr>
        <w:pStyle w:val="BodyText"/>
      </w:pPr>
      <w:r>
        <w:t xml:space="preserve">Đúng lúc này, tên cao thủ cầm súng nhắm liền trực tiếp bóp lấy cò súng, một phát đạn hỏa tiễn bay về phía Ngô Nham Hồng.</w:t>
      </w:r>
    </w:p>
    <w:p>
      <w:pPr>
        <w:pStyle w:val="BodyText"/>
      </w:pPr>
      <w:r>
        <w:t xml:space="preserve">Tên cao thủ kia được kỹ năng điều khiển đường đạn,, đạn pháo do hắn bắn ra tuyệt đối có thể trúng mục tiêu mục tiêu. Không biết có bao nhiêu cao thủ đã chết trong tay hắn rồi.</w:t>
      </w:r>
    </w:p>
    <w:p>
      <w:pPr>
        <w:pStyle w:val="BodyText"/>
      </w:pPr>
      <w:r>
        <w:t xml:space="preserve">Ngô Nham Hồng trong mắt dị quang chớp động, phát động kỹ năng điều khiển sắt thép, tầng áo giáp sắt théo bọc quanh thân hắn chợt bay ra, ngưng tụ ra một mặt tấm chắn sắt thép trước người hắn.</w:t>
      </w:r>
    </w:p>
    <w:p>
      <w:pPr>
        <w:pStyle w:val="BodyText"/>
      </w:pPr>
      <w:r>
        <w:t xml:space="preserve">Đạn hỏa tiễn kia bắn lên tấm chắn liền nổ tung, trực tiếp khiến tấm chắn xuất hiện một lỗ lớn, nhưng không cách nào uy hiếp Ngô Nham Hồng.</w:t>
      </w:r>
    </w:p>
    <w:p>
      <w:pPr>
        <w:pStyle w:val="BodyText"/>
      </w:pPr>
      <w:r>
        <w:t xml:space="preserve">Ngô Nham Hồng nhìn tên cao thủ cầm súng kia, trong mắt hàn quang lóe lên, trực tiếp phát động ra kỹ năng điều khiển sắt thép, từng đạo thép bén nhọn bị hút ra từ trong tòa nhà kia, vọt về phía tên cao thủ kia!</w:t>
      </w:r>
    </w:p>
    <w:p>
      <w:pPr>
        <w:pStyle w:val="BodyText"/>
      </w:pPr>
      <w:r>
        <w:t xml:space="preserve">Tên kia cầm Cường Hóa Giả cầm súng kia cũng là một gã cao thủ, hắn trước tiên làm ra phản ứng né tránh những gai thép bén nhọn kia khắp bốn phía.</w:t>
      </w:r>
    </w:p>
    <w:p>
      <w:pPr>
        <w:pStyle w:val="BodyText"/>
      </w:pPr>
      <w:r>
        <w:t xml:space="preserve">Phanh!</w:t>
      </w:r>
    </w:p>
    <w:p>
      <w:pPr>
        <w:pStyle w:val="Compact"/>
      </w:pPr>
      <w:r>
        <w:t xml:space="preserve">Ngay khi Ngô Nham Hồng điều khiển lấy những gai thép đâm chết tên cao thủ cầu súng thì một phát đạn súng ngắmẩn chứa kỹ năng cường kích thương đã bắn vào trên thân thể Ngô Nham Hồng, như muốn nổ tung lên.</w:t>
      </w:r>
      <w:r>
        <w:br w:type="textWrapping"/>
      </w:r>
      <w:r>
        <w:br w:type="textWrapping"/>
      </w:r>
    </w:p>
    <w:p>
      <w:pPr>
        <w:pStyle w:val="Heading2"/>
      </w:pPr>
      <w:bookmarkStart w:id="663" w:name="chương-641-thành-phố-lan-sơn-rơi-vào-tay-giặc-2"/>
      <w:bookmarkEnd w:id="663"/>
      <w:r>
        <w:t xml:space="preserve">641. Chương 641: Thành Phố Lan Sơn Rơi Vào Tay Giặc! (2)</w:t>
      </w:r>
    </w:p>
    <w:p>
      <w:pPr>
        <w:pStyle w:val="Compact"/>
      </w:pPr>
      <w:r>
        <w:br w:type="textWrapping"/>
      </w:r>
      <w:r>
        <w:br w:type="textWrapping"/>
      </w:r>
    </w:p>
    <w:p>
      <w:pPr>
        <w:pStyle w:val="BodyText"/>
      </w:pPr>
      <w:r>
        <w:t xml:space="preserve">Ngô Nham Hồng lập tức bị trực tiếp đánh bay ra bảy tám mét, xương cốt nơi ngực cũng cơ hồ hoàn toàn nát bấy, hắn phún ra một ngụm lớn máu tươi co quắp ngã xuống.</w:t>
      </w:r>
    </w:p>
    <w:p>
      <w:pPr>
        <w:pStyle w:val="BodyText"/>
      </w:pPr>
      <w:r>
        <w:t xml:space="preserve">Ngô Nham Hồng thực lực cực kì mạnh mẽ thế nhưng hắn đã kịch chiến rất lâu, thể lực, tinh thần đều tiêu hao thật lớn, bởi vậy dưới sự vây công của sáu tên cao thủ, sau khi cưỡng ép đánh chết ba gã liền bị trọng thương.</w:t>
      </w:r>
    </w:p>
    <w:p>
      <w:pPr>
        <w:pStyle w:val="BodyText"/>
      </w:pPr>
      <w:r>
        <w:t xml:space="preserve">Chứng kiến Ngô Nham Hồng bị trọng thương, tên kia cao thủ có được kỹ năng điều khiển trọng lực chợt vọt tới Ngô Nham Hồng. Hắn cũng là một gã cao thủ cận chiến, tuy rằng không sánh bằng những cường hóa giả có sở trường kỹ năng cường hóa.</w:t>
      </w:r>
    </w:p>
    <w:p>
      <w:pPr>
        <w:pStyle w:val="BodyText"/>
      </w:pPr>
      <w:r>
        <w:t xml:space="preserve">Ngô Nham Hồng tâm niệm vừa động, tầng áo giáp sắt liền nhanh chóng khôi phục baot rùm lên thân thể hắn, hơn nữa dưới ý niệm khu động, tầng áo giáp sắt thép kia liền tự hành phát động, mang theo hắn bỏ chạy về phương xa.</w:t>
      </w:r>
    </w:p>
    <w:p>
      <w:pPr>
        <w:pStyle w:val="BodyText"/>
      </w:pPr>
      <w:r>
        <w:t xml:space="preserve">Không có tên Lang Nhân, và Báo Nhân kia dây dưa nữa, Ngô Nham Hồng không lâu sau liền bỏ chạy khỏi phiến khu vực này, trực tiếp trốn vào trong thành phố Lan Sơn.</w:t>
      </w:r>
    </w:p>
    <w:p>
      <w:pPr>
        <w:pStyle w:val="BodyText"/>
      </w:pPr>
      <w:r>
        <w:t xml:space="preserve">Lúc này trong thành phố Lan Sơn Thái quân đã phát huy ra sức chiến đấu 120%. Ngô Nham Hồng vừa lui xuất chiến đấu, thế cục càng thêm ác liệt.</w:t>
      </w:r>
    </w:p>
    <w:p>
      <w:pPr>
        <w:pStyle w:val="BodyText"/>
      </w:pPr>
      <w:r>
        <w:t xml:space="preserve">Bất đắc dĩ, Trần Thắng Dũng chỉ có thể cho tinh nhuệ doanh trong tay đầu nhập vào chiến đấu.</w:t>
      </w:r>
    </w:p>
    <w:p>
      <w:pPr>
        <w:pStyle w:val="BodyText"/>
      </w:pPr>
      <w:r>
        <w:t xml:space="preserve">Ở bên khác, Ngô Nham Hồng đầu nhập một cái tinh nhuệ doanh cuối cùng vào chiến đấu.</w:t>
      </w:r>
    </w:p>
    <w:p>
      <w:pPr>
        <w:pStyle w:val="BodyText"/>
      </w:pPr>
      <w:r>
        <w:t xml:space="preserve">[CHARGE=20]</w:t>
      </w:r>
    </w:p>
    <w:p>
      <w:pPr>
        <w:pStyle w:val="BodyText"/>
      </w:pPr>
      <w:r>
        <w:t xml:space="preserve">Hai tinh nhuệ doanh của Thái quân đầu nhập và chiến đấu, mang đếncho chiến sĩ Thiên Đường Thần Quốc phiền toái không nhỏ. Bất quá cũng chỉ là một chút phiền toái.</w:t>
      </w:r>
    </w:p>
    <w:p>
      <w:pPr>
        <w:pStyle w:val="BodyText"/>
      </w:pPr>
      <w:r>
        <w:t xml:space="preserve">Dưới Thiên Đường Thần Quốc không tiếc tất cả mà pháo kích, hai tinh nhuệ doanh của Thái quân tử chiến sau hai giờ liền hoàn toàn sụp đổ.</w:t>
      </w:r>
    </w:p>
    <w:p>
      <w:pPr>
        <w:pStyle w:val="BodyText"/>
      </w:pPr>
      <w:r>
        <w:t xml:space="preserve">Sau khi hai tinh nhuệ doanh cuối cùng của Thái quân hoàn toàn sụp đổ thì toàn bộ thành phố Lan Sơn đều lâm vào trong hỗn loạn, mảng lớn mảng lớn người Thái Lan còn sống sót chạy ra khỏi thành thị, bỏ chạy vào trong rừng cây.</w:t>
      </w:r>
    </w:p>
    <w:p>
      <w:pPr>
        <w:pStyle w:val="BodyText"/>
      </w:pPr>
      <w:r>
        <w:t xml:space="preserve">Ở bên ngoài thành phố Lan Sơn, tang thi cùng biến dị thú du đãng khắp nơi, những người Thái Lan còn sống sót đều thập phần rõ. Nhưng so sánh với Tang thi và biến dị thú thì những người Thái Lan sống sót này càng thêm sợ hãi đám chiến sĩ Thiên Đường Thần Quốc hơn.</w:t>
      </w:r>
    </w:p>
    <w:p>
      <w:pPr>
        <w:pStyle w:val="BodyText"/>
      </w:pPr>
      <w:r>
        <w:t xml:space="preserve">Trải qua ba ngày này chiến đấu thảm thiết, bộ đội của Ngô Nham Hồng, Trần Thắng Dũng tuy rằng bị Thiên Đường Thần Quốc hoàn toàn đánh tan, nhưng bọn hắn cũng tiêu diệt hơn 1100 người Thiên Đường Thần Quốc. Phá hủy 23 chiếc xe tăng, 60 chiếc xe súng máy, 30 chiếc chiến xa bộ binh và mười chiếc phi cơ trực thăng võ trang.</w:t>
      </w:r>
    </w:p>
    <w:p>
      <w:pPr>
        <w:pStyle w:val="BodyText"/>
      </w:pPr>
      <w:r>
        <w:t xml:space="preserve">Chiến sĩ Thiên Đường Thần Quốc cũng không phải thứ gì tốt, bọn hắn sau khi đánh vào thành phố Lan Sơn, trống thấy người sống sót Thái Lan hốt hoảng chạy thục mạng, nghĩ đến những người chết đi liền đỏ mắt. Bọn hắn tùy ý bắn chết những người sống sót Thái Lan kia, đồng thời cũng có không ít chiến sĩ Thiên Đường Thần Quốc trực tiếp bắt được một ít nữ nhân Thái Lan xinh đẹp, cởi quần, hiếp dâm ngay giữa đương.</w:t>
      </w:r>
    </w:p>
    <w:p>
      <w:pPr>
        <w:pStyle w:val="BodyText"/>
      </w:pPr>
      <w:r>
        <w:t xml:space="preserve">Thiên Đường Thần Quốc cũng không có cái gì mà tam đại kỷ luật tám hạng chú ý. Bọn hắn thân ở ngoại quốc, gây tai họa cho nữ nhân nước khác cũng căn bản không có bất luận gánh nặng tâm lý nào cả. Phải biết rằng trước tận thế, nơi đóng quân của nước Mỹ ở các nơi trên thế giới có rất nhiều nữ tính bị quân nhân cưỡng gian. Đồng thời trong quân đội Mỹ cũng có rất nhiều nữ tính bị xâm phạm.</w:t>
      </w:r>
    </w:p>
    <w:p>
      <w:pPr>
        <w:pStyle w:val="BodyText"/>
      </w:pPr>
      <w:r>
        <w:t xml:space="preserve">Toàn bộ thành phố Lan Sơn phảng phất như hóa thành luyện ngục, khắp nơi đều là máu và lửa, người Thái Lan chạy thục mạng, người Châu Âu cười và nữ nhân Thái Lan khóc thảm.</w:t>
      </w:r>
    </w:p>
    <w:p>
      <w:pPr>
        <w:pStyle w:val="BodyText"/>
      </w:pPr>
      <w:r>
        <w:t xml:space="preserve">Người thắng có thể tùy ý chi phối thất bại. Lúc trước Ngô Nham Hồng tàn sát người Hoa, người Hoa đang khóc, người Thái Lan ở một bên dữ tợn cuồng tiếu. Hiện giờ người Châu Âu đã lấy được thắng lợi, khóc lóc lại đến phiên người Thái Lan.</w:t>
      </w:r>
    </w:p>
    <w:p>
      <w:pPr>
        <w:pStyle w:val="BodyText"/>
      </w:pPr>
      <w:r>
        <w:t xml:space="preserve">Trong máu và lửa kia, A Lịch Khắc Tư dưới sự thủ hộ của một đám bộ hạ bước chân vào trong thành phố Lan Sơn.</w:t>
      </w:r>
    </w:p>
    <w:p>
      <w:pPr>
        <w:pStyle w:val="BodyText"/>
      </w:pPr>
      <w:r>
        <w:t xml:space="preserve">Một gã tham mưu nhìn chỗ không xa, một gã chiến sĩ Thiên Đường Thần Quốc trực tiếp lột quần áo một nữ nhân Thái Lan hãm hiếp tại chỗ thì không khỏi nhíu mày:</w:t>
      </w:r>
    </w:p>
    <w:p>
      <w:pPr>
        <w:pStyle w:val="BodyText"/>
      </w:pPr>
      <w:r>
        <w:t xml:space="preserve">- Quân đoàn trưởng các hạ! Xin ngài hạ mệnh lệnh, ước thúc thoáng những chàng trai kia một chút! Bọn hắn như vậy thật sự quá ác liệt rồi!</w:t>
      </w:r>
    </w:p>
    <w:p>
      <w:pPr>
        <w:pStyle w:val="BodyText"/>
      </w:pPr>
      <w:r>
        <w:t xml:space="preserve">Trong chiến tranh, cũng không phải tất cả mọi người đều mất đi nhân tính. Cũng có người còn bảo trì một chút lương tri.</w:t>
      </w:r>
    </w:p>
    <w:p>
      <w:pPr>
        <w:pStyle w:val="BodyText"/>
      </w:pPr>
      <w:r>
        <w:t xml:space="preserve">A Lịch Khắc Tư nhìn tên chiến sĩ Thiên Đường Thần Quốc kia, tha thứ cười nói:</w:t>
      </w:r>
    </w:p>
    <w:p>
      <w:pPr>
        <w:pStyle w:val="BodyText"/>
      </w:pPr>
      <w:r>
        <w:t xml:space="preserve">- Bọn tiểu tử này nhẫn nhịn mấy tháng. Áp lực bọn hắn tích lũy cũng không nhỏ, cũng nên để bọn hắn thư giãn một tí rồi. Bất quá chỉ là đám khỉ da vàng, có thể giúp những chàng trai của chúng ta thư giãn một tí áp lực chính là vinh hạnh của các nàng .</w:t>
      </w:r>
    </w:p>
    <w:p>
      <w:pPr>
        <w:pStyle w:val="BodyText"/>
      </w:pPr>
      <w:r>
        <w:t xml:space="preserve">Nếu tên chiến sĩ Thiên Đường Thần Quốc kia cưỡng gian chính là một nữ nhân Aryan, A Lịch Khắc Tư không ngại trực tiếp móc súng lục xử lý tên chiến sĩ này theo quân kỷ. Nhưng chẳng qua là một ả nữ nhân Thái Lan, A Lịch Khắc Tư cũng không thèm để ý. Trong mắt hắn, những người Thái Lan kia chẳng qua chỉ giống như khỉ. Hắn cũng sẽ không vì một con khỉ bị cưỡng gian mà tức giận.</w:t>
      </w:r>
    </w:p>
    <w:p>
      <w:pPr>
        <w:pStyle w:val="BodyText"/>
      </w:pPr>
      <w:r>
        <w:t xml:space="preserve">Tên tham mưu kia còn muốn nói gì, nhưng hắn nhìn liếc chung quanh, chỉ thấy những quân quan kia nguyên một đám ánh mắt bất thiện theo dõi hắn, hắn liền trực tiếp câm miệng không nói.</w:t>
      </w:r>
    </w:p>
    <w:p>
      <w:pPr>
        <w:pStyle w:val="BodyText"/>
      </w:pPr>
      <w:r>
        <w:t xml:space="preserve">Sau khi phá thành, đốt giết đánh cướp chính là chuyện mà người thắng thích nhất. Lúc trước liên minh tám nước đánh vào Thiên Kinh, cũng không đốt giết giết đánh cướp.</w:t>
      </w:r>
    </w:p>
    <w:p>
      <w:pPr>
        <w:pStyle w:val="BodyText"/>
      </w:pPr>
      <w:r>
        <w:t xml:space="preserve">Tên tham mưu kia nếu như lại tiếp tục phát biểu ngôn luận lỗi thời, chỉ sợ sẽ không nhìn thấy mặt trời ngày mai nữa-- hắn không phải người Aryan thuần chủng mà là một gã con lai.</w:t>
      </w:r>
    </w:p>
    <w:p>
      <w:pPr>
        <w:pStyle w:val="BodyText"/>
      </w:pPr>
      <w:r>
        <w:t xml:space="preserve">- Động thủ!</w:t>
      </w:r>
    </w:p>
    <w:p>
      <w:pPr>
        <w:pStyle w:val="BodyText"/>
      </w:pPr>
      <w:r>
        <w:t xml:space="preserve">Nhạc Trọng nấp trong một mảnh rừng rậm, hắn thấy đám bộ đội thủ hộ pháo binh của Thiên Đường Thần Quốc di chuyển về hướng thành phố Lan Sơn lúc này mới phát ra mệnh lệnh tiến công.</w:t>
      </w:r>
    </w:p>
    <w:p>
      <w:pPr>
        <w:pStyle w:val="BodyText"/>
      </w:pPr>
      <w:r>
        <w:t xml:space="preserve">Trong nháy mắt từ trong rừng nhanh chóng giết ra năm doanh bộ đội 2500 trăm người đánh tới pháo binh Thiên Đường Thần Quốc.</w:t>
      </w:r>
    </w:p>
    <w:p>
      <w:pPr>
        <w:pStyle w:val="BodyText"/>
      </w:pPr>
      <w:r>
        <w:t xml:space="preserve">Doanh trưởng thủ hộ pháo binh Thiên Đường Thần Quốc Đan Đông hậm hực thầm nghĩ:</w:t>
      </w:r>
    </w:p>
    <w:p>
      <w:pPr>
        <w:pStyle w:val="BodyText"/>
      </w:pPr>
      <w:r>
        <w:t xml:space="preserve">- Đáng chết! Lúc này vào đã chậm rồi! Nữ nhân Thái Lan xinh đẹp đoán chừng đã bị những tên hỗn đãn kia chơi hết!</w:t>
      </w:r>
    </w:p>
    <w:p>
      <w:pPr>
        <w:pStyle w:val="BodyText"/>
      </w:pPr>
      <w:r>
        <w:t xml:space="preserve">Ở nơi dị quốc tha hương sau khi phá thành đốt giết đánh cướp hoàn toàn hợp pháp, Đan Đông thập phần muốn nhận thức cảm giác nắm giữ mạng sống con người kia. Càng đừng nói đến hắn đã nhẫn nhịn ba tuần không có nữ nhân rồi.</w:t>
      </w:r>
    </w:p>
    <w:p>
      <w:pPr>
        <w:pStyle w:val="BodyText"/>
      </w:pPr>
      <w:r>
        <w:t xml:space="preserve">- Địch tập kích! Địch tập kích!</w:t>
      </w:r>
    </w:p>
    <w:p>
      <w:pPr>
        <w:pStyle w:val="BodyText"/>
      </w:pPr>
      <w:r>
        <w:t xml:space="preserve">Bỗng nhiên ngay lúc đó, một bên truyền đến tiếng cảnh báo chói tai, Đan Đông biến sắc, nhanh chóng đến tiền tuyến, thấy được quân Nhạc Trọng đang đánh tới như thủy triều.</w:t>
      </w:r>
    </w:p>
    <w:p>
      <w:pPr>
        <w:pStyle w:val="BodyText"/>
      </w:pPr>
      <w:r>
        <w:t xml:space="preserve">Đan Đông thấy thế sắc mặt thoáng cái trở nên vô cùng tái nhợt chửi ầm lên nói:</w:t>
      </w:r>
    </w:p>
    <w:p>
      <w:pPr>
        <w:pStyle w:val="BodyText"/>
      </w:pPr>
      <w:r>
        <w:t xml:space="preserve">- Đáng chết! Bọn hắn đến cùng là người nào? Sao ở đây lại có một chi võ trang? Ngành tình báo làm ăn cái gì không biết? Điều động bộ đội lớn như vậy, bọn hắn sao lại không phát hiện!</w:t>
      </w:r>
    </w:p>
    <w:p>
      <w:pPr>
        <w:pStyle w:val="BodyText"/>
      </w:pPr>
      <w:r>
        <w:t xml:space="preserve">Vì trợ giúp hành động quân sự chi bộ Thái Lan, Thiên Đường Thần Quốc khống chế vệ tinh gián điệp đặt lực chú ý rất lớn ở khu vực Thái Lan.</w:t>
      </w:r>
    </w:p>
    <w:p>
      <w:pPr>
        <w:pStyle w:val="Compact"/>
      </w:pPr>
      <w:r>
        <w:t xml:space="preserve">Nhạc Trọng cũng biết Thiên Đường Thần Quốc khống chế vệ tinh, lúc này mới thập phần cẩn thận triệu tập binh lực từ phía huyện Thiên Tân, mượn ban đêm di chuyển trong rừng</w:t>
      </w:r>
      <w:r>
        <w:br w:type="textWrapping"/>
      </w:r>
      <w:r>
        <w:br w:type="textWrapping"/>
      </w:r>
    </w:p>
    <w:p>
      <w:pPr>
        <w:pStyle w:val="Heading2"/>
      </w:pPr>
      <w:bookmarkStart w:id="664" w:name="chương-642-thành-quả-thắng-lợi-thay-chủ-1"/>
      <w:bookmarkEnd w:id="664"/>
      <w:r>
        <w:t xml:space="preserve">642. Chương 642: Thành Quả Thắng Lợi Thay Chủ! (1)</w:t>
      </w:r>
    </w:p>
    <w:p>
      <w:pPr>
        <w:pStyle w:val="Compact"/>
      </w:pPr>
      <w:r>
        <w:br w:type="textWrapping"/>
      </w:r>
      <w:r>
        <w:br w:type="textWrapping"/>
      </w:r>
    </w:p>
    <w:p>
      <w:pPr>
        <w:pStyle w:val="BodyText"/>
      </w:pPr>
      <w:r>
        <w:t xml:space="preserve">Lúc này Nhạc Trọng vừa phát động tập kích thế liền như lôi đình, Đan Đông tuy rằng dốc hết toàn lực tổ chức lấy bộ đội chống cự, nhưng một doanh bộ đội dưới trướng hắn đã đã đi ra công sự, hơn nữa kịch chiến hai ngày thập phần mỏi mệt, dưới binh lực gấp năm lần vây công, chèo chống gần kề 30 phút thì phòng tuyến đã bị đánh tan, cả chi bộ đội hoàn toàn sụp đổ.</w:t>
      </w:r>
    </w:p>
    <w:p>
      <w:pPr>
        <w:pStyle w:val="BodyText"/>
      </w:pPr>
      <w:r>
        <w:t xml:space="preserve">- Chết tiệt hỗn đãn! Vương bát đản quân tình cục!</w:t>
      </w:r>
    </w:p>
    <w:p>
      <w:pPr>
        <w:pStyle w:val="BodyText"/>
      </w:pPr>
      <w:r>
        <w:t xml:space="preserve">Đan Đông bộ đội vọt tới từ bốn phương tám hướng như thủy triều, cùng với chiến sĩ Thiên Đường Thần Quốc bị đủ loại dị năng trực tiếp xé rách thân thể, sắc mặt của hắn đại biến, do dự một hồi chợt ra lệnh:</w:t>
      </w:r>
    </w:p>
    <w:p>
      <w:pPr>
        <w:pStyle w:val="BodyText"/>
      </w:pPr>
      <w:r>
        <w:t xml:space="preserve">- Đầu hàng, chúng ta đầu hàng.</w:t>
      </w:r>
    </w:p>
    <w:p>
      <w:pPr>
        <w:pStyle w:val="BodyText"/>
      </w:pPr>
      <w:r>
        <w:t xml:space="preserve">Một mặt cờ trắng từ trong một doanh của Thiên Đường Thần Quốc giương lên, đại biểu cho doanh kia đã hoàn toàn mất đi chiến ý đầu hàng Nhạc Trọng.</w:t>
      </w:r>
    </w:p>
    <w:p>
      <w:pPr>
        <w:pStyle w:val="BodyText"/>
      </w:pPr>
      <w:r>
        <w:t xml:space="preserve">Lúc này trong Thiên Đường Thần Quốc còn có hơn một trăm năm mươi tên Chiến Sĩ. truyền thống của Châu Âu khác Châu Á. Bên phía Châu Âu chỉ cần phát hiện chiến đấu tiếp tục nữa cũng không có ý nghĩa thì sẽ chủ động đầu hàng. Đương nhiên ý chí chiến đấu của bọn hắn cũng thập phần ương ngạnh, sức chiến đấu cũng thập phần cường hoành, chỉ bất quá lý niệm chiến tranh của bọn họ và Châu Á có chút bất đồng thôi.</w:t>
      </w:r>
    </w:p>
    <w:p>
      <w:pPr>
        <w:pStyle w:val="BodyText"/>
      </w:pPr>
      <w:r>
        <w:t xml:space="preserve">[CHARGE=3]</w:t>
      </w:r>
    </w:p>
    <w:p>
      <w:pPr>
        <w:pStyle w:val="BodyText"/>
      </w:pPr>
      <w:r>
        <w:t xml:space="preserve">Nhạc Trọng dùng năm doanh bộ đội 2500 người cường công cường công một doanh hơn 400 người của Thiên Đường Thần Quốc, giết chết hơn hai trăm người đối phương, phía hắn cũng thương vong hơn một trăm người. Đây là kết quả do Nhạc Trọng tự mình ra tay. Có thể thấy thực lực Thiên Đường Thần Quốc cường hoành cỡ nào.</w:t>
      </w:r>
    </w:p>
    <w:p>
      <w:pPr>
        <w:pStyle w:val="BodyText"/>
      </w:pPr>
      <w:r>
        <w:t xml:space="preserve">Nhạc Trọng nhanh chóng phái người trói chiếc sĩ Thiên Đường Thần Quốc đầu hàng lại, sau đó điều động bộ đội chủ lực phát động tiến công về phía thành phố Lan Sơn.</w:t>
      </w:r>
    </w:p>
    <w:p>
      <w:pPr>
        <w:pStyle w:val="BodyText"/>
      </w:pPr>
      <w:r>
        <w:t xml:space="preserve">Lúc này chủ lực còn sót lại của Thiên Đường Thần Quốc Thái Lan đệ nhất quân đoàn không phải đang đốt giết đánh cướp trong thành phố Lan Sơn thì cũng là đang hoạt động trên người nữ nhân. Bộ đội của Nhạc Trọng như một thanh đao nhọn đâm vào trái tim bọn hắn, tiêu diệt những tên chiến sĩ Thiên Đường Thần Quốc kia dễ như trở bàn tay..</w:t>
      </w:r>
    </w:p>
    <w:p>
      <w:pPr>
        <w:pStyle w:val="BodyText"/>
      </w:pPr>
      <w:r>
        <w:t xml:space="preserve">- Tại sao có thể như vậy? Đồ khỉ da vàng chết tiêt! Nhạc Trọng chết tiết!</w:t>
      </w:r>
    </w:p>
    <w:p>
      <w:pPr>
        <w:pStyle w:val="BodyText"/>
      </w:pPr>
      <w:r>
        <w:t xml:space="preserve">Trong thành phố Lan Sơn, Thiên Đường Thần Quốc chi bộ Thái Lan tổng quân đoàn trưởng A Lịch Khắc Tư thấy cục diện như vậy hai mắt đỏ thẫm nghiến răng nghiến lợi nói.</w:t>
      </w:r>
    </w:p>
    <w:p>
      <w:pPr>
        <w:pStyle w:val="BodyText"/>
      </w:pPr>
      <w:r>
        <w:t xml:space="preserve">Một gã tham mưu vội vàng khuyên:</w:t>
      </w:r>
    </w:p>
    <w:p>
      <w:pPr>
        <w:pStyle w:val="BodyText"/>
      </w:pPr>
      <w:r>
        <w:t xml:space="preserve">- Quân đoàn trưởng các hạ, xin ngài lập tức rút lui a. Nếu không rút lui, chúng ta chỉ sợ sẽ bị diệt sạch!</w:t>
      </w:r>
    </w:p>
    <w:p>
      <w:pPr>
        <w:pStyle w:val="BodyText"/>
      </w:pPr>
      <w:r>
        <w:t xml:space="preserve">Lúc này trong toàn bộ thành phố Lan Sơn đều nổ vang, những chiến sĩ Thiên Đường Thần Quốc không đầu hàng sẽ bị trực tiếp xử bắn. Những chiến sĩ Thiên Đường Thần Quốc này chính là một chi quân đội tinh nhuệ, nhưng không có tổ chức, căn bản không ngăn cản nổi đại quân của Nhạc Trọng nghiền áp.</w:t>
      </w:r>
    </w:p>
    <w:p>
      <w:pPr>
        <w:pStyle w:val="BodyText"/>
      </w:pPr>
      <w:r>
        <w:t xml:space="preserve">Trong Thiên Đường Thần Quốc cũng có không ít cao thủ, nhưng dưới sự vây công của lượng cao thủ gấp năm lần, xem thời cơ chuẩn thì trực tiếp chạy trốn, xem thời cơ chậm thì sẽ biến thành một cỗ thi thể.</w:t>
      </w:r>
    </w:p>
    <w:p>
      <w:pPr>
        <w:pStyle w:val="BodyText"/>
      </w:pPr>
      <w:r>
        <w:t xml:space="preserve">A Lịch Khắc Tư nghiến răng nghiến lợi kêu lên:</w:t>
      </w:r>
    </w:p>
    <w:p>
      <w:pPr>
        <w:pStyle w:val="BodyText"/>
      </w:pPr>
      <w:r>
        <w:t xml:space="preserve">- Rút lui! Đồ khỉ da vàng chết tiệt! Chuyện hôm nay tao nhớ kỹ! Tao tuyệt đối sẽ không bỏ qua ày đâu, Nhạc Trọng!</w:t>
      </w:r>
    </w:p>
    <w:p>
      <w:pPr>
        <w:pStyle w:val="BodyText"/>
      </w:pPr>
      <w:r>
        <w:t xml:space="preserve">Dưới mệnh lệnh của A Lịch Khắc Tư, tàn quân Thiên Đường Thần Quốc trong thành phố Lan Sơn thoáng cái sụp đổ nhao nhao bỏ chạy tứ tán.</w:t>
      </w:r>
    </w:p>
    <w:p>
      <w:pPr>
        <w:pStyle w:val="BodyText"/>
      </w:pPr>
      <w:r>
        <w:t xml:space="preserve">Lần này những người Thái Lan phẫn nộ xuất thủ, rất nhiều cao thủ Thái Lan tự phát săn giết những tàn quân của Thiên Đường Thần Quốc, một tên chiến sĩ Thiên Đường Thần Quốc bị những cao thủ Thái Lan kia liên thủ giết chết. Mà những cao thủ Thái Lan của các tổ chức tự phát vừa gặp phải bộ đội của Nhạc Trọng thì nếu không phải hàng thì cũng trực tiếp bị trấn áp tiêu diệt.</w:t>
      </w:r>
    </w:p>
    <w:p>
      <w:pPr>
        <w:pStyle w:val="BodyText"/>
      </w:pPr>
      <w:r>
        <w:t xml:space="preserve">Những chiến sĩ Thiên Đường Thần Quốc ra sức chạy tứ tán cuối cùng cũng chỉ có A Lịch Khắc Tư mang theo hai mươi tên cao thủ phá vây đi ra ngoài được.</w:t>
      </w:r>
    </w:p>
    <w:p>
      <w:pPr>
        <w:pStyle w:val="BodyText"/>
      </w:pPr>
      <w:r>
        <w:t xml:space="preserve">A Lịch Khắc Tư với tư cách quân đoàn trưởng Thiên Đường Thần Quốc chi bộ Thái Lan, bản thân cũng là một gã Tiến Hóa Giả loại hình mẫn tiệp, bởi vậy trong đợt vây quét kia mới có thể đơn giản phá vòng vây đi ra ngoài.</w:t>
      </w:r>
    </w:p>
    <w:p>
      <w:pPr>
        <w:pStyle w:val="BodyText"/>
      </w:pPr>
      <w:r>
        <w:t xml:space="preserve">Nhạc Trọng sau khi cường thế tiêu diệt tàn quân Thiên Đường Thần Quốc thì tiếp tục phát động tiến công vào trong thành phố Lan Sơn.</w:t>
      </w:r>
    </w:p>
    <w:p>
      <w:pPr>
        <w:pStyle w:val="BodyText"/>
      </w:pPr>
      <w:r>
        <w:t xml:space="preserve">Lúc này trong thành phố Lan Sơn, các chi bộ đội có lẽ đã hoàn toàn bị tiêu diệt. Bất quá Ngô Nham Hồng, Trần Thắng Dũng là kiêu hùng khó có được, bọn hắn mang theo hơn 2600 tên chiến sĩ trực tiếp quy rúc vào trng một công sự phòng ngự cực kỳ nghiêm mật.</w:t>
      </w:r>
    </w:p>
    <w:p>
      <w:pPr>
        <w:pStyle w:val="BodyText"/>
      </w:pPr>
      <w:r>
        <w:t xml:space="preserve">Trong công sự kia khắp nơi đều là nguyên một đám lô-cốt vàg lỗ châu mai, cấu thành điểm hỏa lực cực kỳ phức tạp. Muốn muốn công phá công sự như vậy, biện pháp tốt nhất chính là xuất động trọng pháo san bằng từng công sự.</w:t>
      </w:r>
    </w:p>
    <w:p>
      <w:pPr>
        <w:pStyle w:val="BodyText"/>
      </w:pPr>
      <w:r>
        <w:t xml:space="preserve">Nhạc Trọng sau khi mang binh đánh vào thành phố Lan Sơn, cũng không lập tức tiến công công sự chỗ Ngô Nham Hồng, Trần Thắng Dũng mà phái binh trấn giữ sau đường ra của hai quân Ngô Nham Hồng, Trần Thắng Dũng, phái binh tiêu diệt toàn bộ quân đội Đại Thái đế quốc trong thành phố Lan Sơn.</w:t>
      </w:r>
    </w:p>
    <w:p>
      <w:pPr>
        <w:pStyle w:val="BodyText"/>
      </w:pPr>
      <w:r>
        <w:t xml:space="preserve">Người Thái Lan trong thành phố Lan Sơn chán ghét bộ đội Thiên Đường Thần Quốc, cũng không hề hảo cảm với bộ đội của Nhạc Trọng. Vô luận là chi bộ đội nào, đối với Thái quân mà nói đều là kẻ xâm lược. Bởi vậy thế lực phản động trong thành phố Lan Sơn cũng tầng tầng lớp lớp.</w:t>
      </w:r>
    </w:p>
    <w:p>
      <w:pPr>
        <w:pStyle w:val="BodyText"/>
      </w:pPr>
      <w:r>
        <w:t xml:space="preserve">Nhạc Trọng đối với những người Thái Lan nhảy ra phản đối hắn ra tay không lưu tình chút nàom trực tiếp phái binh trấn áp giết cho thành phố Lan Sơn máu chảy thành sông, hơn bốn trăm tên thanh niên nhiệt huyết Thái Lan nhảy ra trực tiếp bị hắn xử bắn tại chỗ trấn nhiếp rất lớn những người khác.</w:t>
      </w:r>
    </w:p>
    <w:p>
      <w:pPr>
        <w:pStyle w:val="BodyText"/>
      </w:pPr>
      <w:r>
        <w:t xml:space="preserve">Dưới sự uy hiếp của lưỡi lê và đại pháo, toàn bộ thành phố Lan Sơn dần dần khôi phục bình tĩnh, chỉ tất cả người sống sót Thái Lan trong thành phố Lan Sơn đều đang chờ đợi sự thẩm phán của Nhạc Trọng.</w:t>
      </w:r>
    </w:p>
    <w:p>
      <w:pPr>
        <w:pStyle w:val="BodyText"/>
      </w:pPr>
      <w:r>
        <w:t xml:space="preserve">Nhạc Trọng trực tiếp tuyên bố thành phố Lan Sơn là khu chế độ quân nhân, áp dụng phương thức chế độ quân nhân, tạm thời dùng quân đội cưỡng ép chi phối thành phố Lan Sơn.</w:t>
      </w:r>
    </w:p>
    <w:p>
      <w:pPr>
        <w:pStyle w:val="BodyText"/>
      </w:pPr>
      <w:r>
        <w:t xml:space="preserve">Ttất cả người sống sót Thái Lan đều bị mệnh lệnh mang tính cưỡng chế phải co đầu rút cổ trong phòng của mình, một khi bên ngoài có người sống sót Thái Lan đi đi lại lại, quân phương có thể trực tiếp đánh gục. Dưới loại mệnh lệnh cực kỳ nghiêm khắc kia, tất cả liên hệ của người sống sót Thái Lan đều bị chặt đứt, chỉ có thể co đầu rút cổ trong nhà, lòng người bàng hoàng chờ đợi mệnh lệnh phía sau.</w:t>
      </w:r>
    </w:p>
    <w:p>
      <w:pPr>
        <w:pStyle w:val="BodyText"/>
      </w:pPr>
      <w:r>
        <w:t xml:space="preserve">Đan Đông được một gã chiến sĩ dẫn tới bên người Nhạc Trọng, vừa thấy mặt, hắn chợt mở miệng nói:</w:t>
      </w:r>
    </w:p>
    <w:p>
      <w:pPr>
        <w:pStyle w:val="BodyText"/>
      </w:pPr>
      <w:r>
        <w:t xml:space="preserve">- Tôi yêu cầu được đãi ngộ tù binh tương ứng! Tôi là sĩ quan! Tôi yêu cầu dựa theo lệ quốc tế, cho tôi đãi ngộ và tôn trọng tương ứng.</w:t>
      </w:r>
    </w:p>
    <w:p>
      <w:pPr>
        <w:pStyle w:val="Compact"/>
      </w:pPr>
      <w:r>
        <w:t xml:space="preserve">Dựa theo lệ quốc tế, quan quân như Đan Đông dù bị bắt làm tù binh rồi, cũng sẽ không bị ngược đãi. Mà Hoa Hạ quốc gần đây cũng đều có truyền thống ưu đãi tù binh. Chỉ là Nhạc Trọng loại chuyện kiêng kị như giết tù binh bắt được cũng làm được, đãi ngộ của những tù binh như Đan Đông cũng không tốt bao nhiêu. Đãi ngộ những tù binh kia so với tù phạm cặn bã doanh còn kém hơn một chút.</w:t>
      </w:r>
      <w:r>
        <w:br w:type="textWrapping"/>
      </w:r>
      <w:r>
        <w:br w:type="textWrapping"/>
      </w:r>
    </w:p>
    <w:p>
      <w:pPr>
        <w:pStyle w:val="Heading2"/>
      </w:pPr>
      <w:bookmarkStart w:id="665" w:name="chương-643-thành-quả-thắng-lợi-thay-chủ-2"/>
      <w:bookmarkEnd w:id="665"/>
      <w:r>
        <w:t xml:space="preserve">643. Chương 643: Thành Quả Thắng Lợi Thay Chủ! (2)</w:t>
      </w:r>
    </w:p>
    <w:p>
      <w:pPr>
        <w:pStyle w:val="Compact"/>
      </w:pPr>
      <w:r>
        <w:br w:type="textWrapping"/>
      </w:r>
      <w:r>
        <w:br w:type="textWrapping"/>
      </w:r>
    </w:p>
    <w:p>
      <w:pPr>
        <w:pStyle w:val="BodyText"/>
      </w:pPr>
      <w:r>
        <w:t xml:space="preserve">Tù phạm cặn bã doanh ít nhất còn có thể ăn được no bụng, mà tù binh thì mỗi ngày chỉ có thể húp cháo loãng và bánh mỳ để duy trì tánh mạng.</w:t>
      </w:r>
    </w:p>
    <w:p>
      <w:pPr>
        <w:pStyle w:val="BodyText"/>
      </w:pPr>
      <w:r>
        <w:t xml:space="preserve">Đan Đông vừa húp cháo loãng một ngày thì dạ dày hắn đã bắt đầu kháng nghị rồi, vừa nghĩ tới tương lai, trong lòng của hắn liền một mảnh băng hàn.</w:t>
      </w:r>
    </w:p>
    <w:p>
      <w:pPr>
        <w:pStyle w:val="BodyText"/>
      </w:pPr>
      <w:r>
        <w:t xml:space="preserve">Nhạc Trọng nhìn Đan Đông thản nhiên nói:</w:t>
      </w:r>
    </w:p>
    <w:p>
      <w:pPr>
        <w:pStyle w:val="BodyText"/>
      </w:pPr>
      <w:r>
        <w:t xml:space="preserve">- Mang theo người của anh đầu nhập vào tôi, làm việc cho tôi. Tôi có thể cho các anh áo cơm không lo, đạt được tôn trọng xứng đáng.</w:t>
      </w:r>
    </w:p>
    <w:p>
      <w:pPr>
        <w:pStyle w:val="BodyText"/>
      </w:pPr>
      <w:r>
        <w:t xml:space="preserve">Những chiến sĩ Thiên Đường Thần Quốc đều là tinh nhuệ chiến lực kinh người, đồng thời tinh thông điều khiển các loại pháo, tất cả đều là nhân tài mà Nhạc Trọng cần.</w:t>
      </w:r>
    </w:p>
    <w:p>
      <w:pPr>
        <w:pStyle w:val="BodyText"/>
      </w:pPr>
      <w:r>
        <w:t xml:space="preserve">Đan Đông trong mắt lóe lên dị quang thử thăm dò nói:</w:t>
      </w:r>
    </w:p>
    <w:p>
      <w:pPr>
        <w:pStyle w:val="BodyText"/>
      </w:pPr>
      <w:r>
        <w:t xml:space="preserve">- Nhạc Trọng tiên sinh. Chúng tôi chỉ là tù binh của anh. Cũng không có nghĩa vụ hiệu lực cho anh. Thiên Đường Thần Quốc chúng tôi nguyện ý tiền trả tiền chuộc để mua lại tự do của chúng tôi, anh thấy thế nào?</w:t>
      </w:r>
    </w:p>
    <w:p>
      <w:pPr>
        <w:pStyle w:val="BodyText"/>
      </w:pPr>
      <w:r>
        <w:t xml:space="preserve">Nhạc Trọng bất động thanh sắc nói:</w:t>
      </w:r>
    </w:p>
    <w:p>
      <w:pPr>
        <w:pStyle w:val="BodyText"/>
      </w:pPr>
      <w:r>
        <w:t xml:space="preserve">- Như vậy các anh cứ ở lại trong trại tù binh là tốt rồi. Tù binh doanh của chúng ta đãi ngộ chính là như vậy. Chờ Thiên Đường Thần Quốc kiếm đủ tiền chuộc đến rồi nói sau. Đúng rồi, chúng tôi ở đây không nuôi người rảnh rỗi, dù là tù binh cũng phải công tác. Chính anh phảu chuẩn bị tâm lý thật tốt.</w:t>
      </w:r>
    </w:p>
    <w:p>
      <w:pPr>
        <w:pStyle w:val="BodyText"/>
      </w:pPr>
      <w:r>
        <w:t xml:space="preserve">Đan Đông vừa nghe đến Nhạc Trọng muốn cho tù binh công tác thì da đầu run lên. Thức ăn của trại tù binh kém như vậy, ngay cả ăn cũng ăn không đủ no. Một khi phải làm việc tốn thể lực, thân thể sẽ nhanh chóng suy sụp. Trong tận thế này thân thể một khi suy sụp, vậy liền có nghĩa là hắn chỉ có con đường chết.</w:t>
      </w:r>
    </w:p>
    <w:p>
      <w:pPr>
        <w:pStyle w:val="BodyText"/>
      </w:pPr>
      <w:r>
        <w:t xml:space="preserve">Đan Đông hết sức nhanh chóng đã lựa chọn kính cẩn nghe theo Nhạc Trọng:</w:t>
      </w:r>
    </w:p>
    <w:p>
      <w:pPr>
        <w:pStyle w:val="BodyText"/>
      </w:pPr>
      <w:r>
        <w:t xml:space="preserve">[CHARGE=20]</w:t>
      </w:r>
    </w:p>
    <w:p>
      <w:pPr>
        <w:pStyle w:val="BodyText"/>
      </w:pPr>
      <w:r>
        <w:t xml:space="preserve">- Tôi nguyện ý dẫn đầu bộ hạ hiệu lực cho ngài!</w:t>
      </w:r>
    </w:p>
    <w:p>
      <w:pPr>
        <w:pStyle w:val="BodyText"/>
      </w:pPr>
      <w:r>
        <w:t xml:space="preserve">Nhạc Trọng hết sức hài lòng trực tiếp hạ mệnh lệnh cho Đan Đông:</w:t>
      </w:r>
    </w:p>
    <w:p>
      <w:pPr>
        <w:pStyle w:val="BodyText"/>
      </w:pPr>
      <w:r>
        <w:t xml:space="preserve">- Rất tốt, mang theo bộ đội của anh san bằng lâm dương khu cho tôi.</w:t>
      </w:r>
    </w:p>
    <w:p>
      <w:pPr>
        <w:pStyle w:val="BodyText"/>
      </w:pPr>
      <w:r>
        <w:t xml:space="preserve">Lâm Dương Khu chính là khu vực mà Ngô Nham Hồng, Trần Thắng Dũng co đầu rút cổ.</w:t>
      </w:r>
    </w:p>
    <w:p>
      <w:pPr>
        <w:pStyle w:val="BodyText"/>
      </w:pPr>
      <w:r>
        <w:t xml:space="preserve">Bộ đội của Nhạc Trọng lúc này đại đa số đều là Cường Hóa Giả thực lực cường hoành, cũng không có pháo binh. Năng lực công phá tương đối yếu kém, sau khi Đan Đông mang theo bộ đội pháo binh Thiên Đường Thần Quốc gia nhập Nhạc Trọng liền bổ lấp đi sở đoản đó.</w:t>
      </w:r>
    </w:p>
    <w:p>
      <w:pPr>
        <w:pStyle w:val="BodyText"/>
      </w:pPr>
      <w:r>
        <w:t xml:space="preserve">Ngay khi Nhạc Trọng hạ đạt mệnh lệnh thì một gã quan quân đi tới trước người của hắn báo cáo nói:</w:t>
      </w:r>
    </w:p>
    <w:p>
      <w:pPr>
        <w:pStyle w:val="BodyText"/>
      </w:pPr>
      <w:r>
        <w:t xml:space="preserve">- Thủ lĩnh! Trần Thắng Dũng phái người cầu kiến.</w:t>
      </w:r>
    </w:p>
    <w:p>
      <w:pPr>
        <w:pStyle w:val="BodyText"/>
      </w:pPr>
      <w:r>
        <w:t xml:space="preserve">Nhạc Trọng trong nội tâm khẽ động nói:</w:t>
      </w:r>
    </w:p>
    <w:p>
      <w:pPr>
        <w:pStyle w:val="BodyText"/>
      </w:pPr>
      <w:r>
        <w:t xml:space="preserve">- Ah! Để hắn tới.</w:t>
      </w:r>
    </w:p>
    <w:p>
      <w:pPr>
        <w:pStyle w:val="BodyText"/>
      </w:pPr>
      <w:r>
        <w:t xml:space="preserve">Một gã nam tử tuổi chừng 32 33, dáng người bình thường, tướng mạo bình thường đi đến trước người Nhạc Trọng vẻ mặt nịnh nọt nói:</w:t>
      </w:r>
    </w:p>
    <w:p>
      <w:pPr>
        <w:pStyle w:val="BodyText"/>
      </w:pPr>
      <w:r>
        <w:t xml:space="preserve">- Ngài khỏe! Nhạc Trọng thủ lĩnh! Tôi là Lý Minh Tung thật cao hứng có thể gặp ngài!</w:t>
      </w:r>
    </w:p>
    <w:p>
      <w:pPr>
        <w:pStyle w:val="BodyText"/>
      </w:pPr>
      <w:r>
        <w:t xml:space="preserve">Nhạc Trọng nhìn Lý Minh Tung, trực tiếp đi thẳng vào vấn đề hỏi:</w:t>
      </w:r>
    </w:p>
    <w:p>
      <w:pPr>
        <w:pStyle w:val="BodyText"/>
      </w:pPr>
      <w:r>
        <w:t xml:space="preserve">- Trần Thắng Dũng có lời gì muốn nói?</w:t>
      </w:r>
    </w:p>
    <w:p>
      <w:pPr>
        <w:pStyle w:val="BodyText"/>
      </w:pPr>
      <w:r>
        <w:t xml:space="preserve">Lúc này Nhạc Trọng đã nắm giữ đại thế, toàn bộ thành phố Lan Sơn về cơ bản đã bị hắn nắm giữ trong tay, hắn cũng không muốn nói nhiều lời với loại tiểu nhân như Lý Minh Tung.</w:t>
      </w:r>
    </w:p>
    <w:p>
      <w:pPr>
        <w:pStyle w:val="BodyText"/>
      </w:pPr>
      <w:r>
        <w:t xml:space="preserve">Lý Minh Tung thấy Nhạc Trọng cũng không nói nhảm với hắn nên cũng nói thẳng:</w:t>
      </w:r>
    </w:p>
    <w:p>
      <w:pPr>
        <w:pStyle w:val="BodyText"/>
      </w:pPr>
      <w:r>
        <w:t xml:space="preserve">- Ưng Vương nguyện ý mang bộ đầu nhập vào ngài, hoàn toàn phục tùng sự chỉ huy của ngài, hơn nữa phụ tá ngài khống chế toàn bộ thành phố Lan Sơn cùng với thành phố Thái Sơn.</w:t>
      </w:r>
    </w:p>
    <w:p>
      <w:pPr>
        <w:pStyle w:val="BodyText"/>
      </w:pPr>
      <w:r>
        <w:t xml:space="preserve">Nhạc Trọng nghe vậy trong nội tâm khẽ động.</w:t>
      </w:r>
    </w:p>
    <w:p>
      <w:pPr>
        <w:pStyle w:val="BodyText"/>
      </w:pPr>
      <w:r>
        <w:t xml:space="preserve">Lúc này người sống sót Thái Lan của thành phố Lan Sơn trải qua chiến hỏa tử vong đã vượt qua bốn vạn người, dù như thế, trong thành phố Lan Sơn vẫn có mười một vạn người sống sót Thái Lan. Đồng thời Nhạc Trọng cũng rõ, trong thành phố Thái sơn cũng có vài vạn người sống sót Thái Lan.</w:t>
      </w:r>
    </w:p>
    <w:p>
      <w:pPr>
        <w:pStyle w:val="BodyText"/>
      </w:pPr>
      <w:r>
        <w:t xml:space="preserve">Nếu dân bản địa như Trần Thắng Dũng nguyện ý đầu nhập vào Nhạc Trọng, như vậy Nhạc Trọng có thể dễ dàng khống chế hơn mười vạn người sống sót Thái Lan này.</w:t>
      </w:r>
    </w:p>
    <w:p>
      <w:pPr>
        <w:pStyle w:val="BodyText"/>
      </w:pPr>
      <w:r>
        <w:t xml:space="preserve">Nhạc Trọng bất động thanh sắc nói:</w:t>
      </w:r>
    </w:p>
    <w:p>
      <w:pPr>
        <w:pStyle w:val="BodyText"/>
      </w:pPr>
      <w:r>
        <w:t xml:space="preserve">- Ông ta có điều kiện gì?</w:t>
      </w:r>
    </w:p>
    <w:p>
      <w:pPr>
        <w:pStyle w:val="BodyText"/>
      </w:pPr>
      <w:r>
        <w:t xml:space="preserve">Lý Minh Tung do dự một chút, trực tiếp nhìn Nhạc Trọng dùng tiếng Hoa Hạ nói:</w:t>
      </w:r>
    </w:p>
    <w:p>
      <w:pPr>
        <w:pStyle w:val="BodyText"/>
      </w:pPr>
      <w:r>
        <w:t xml:space="preserve">- Ưng Vương hi vọng ngài có thể hạ thủ lưu tình. Không nên giết quá nhiều người Thái Lan vô tội.</w:t>
      </w:r>
    </w:p>
    <w:p>
      <w:pPr>
        <w:pStyle w:val="BodyText"/>
      </w:pPr>
      <w:r>
        <w:t xml:space="preserve">Ngô Nham Hồng bên này trắng trợn đồ sát người Hoa rất nhiều người đều rõ. Mà Nhạc Trọng cũng không phải loại lương thiện gì, chỉ riêng ở la thôn trấn đã có hơn bốn nghìn tên người sống sót Thái Lan bị hắn giết chết trả thù. Hang ổ phần tử dân tộc cực đoan như thành phố Lan Sơn rơi vào trong tay Nhạc Trọng, Trần Thắng Dũng lo lắng Nhạc Trọng dưới sự giận dữ sẽ trực tiếp tàn sát sạch sẽ người Thái Lan trong thành phố Lan Sơn.</w:t>
      </w:r>
    </w:p>
    <w:p>
      <w:pPr>
        <w:pStyle w:val="BodyText"/>
      </w:pPr>
      <w:r>
        <w:t xml:space="preserve">Trong chiến tranh, chuyện đồ sát bình dân coi như ở hiện đại cũng nhìn mãi quen mắt, trong những khu xung đột liên tiếp không ngừng, thường xuyên sẽ có chuyện mảng lớn mảng lớn bình dân bị đồ sát tập thể. . . Cận đại sử của Hoa Hạ quốc càng có giết chóc trắng trợn ở Nam Kinh.</w:t>
      </w:r>
    </w:p>
    <w:p>
      <w:pPr>
        <w:pStyle w:val="BodyText"/>
      </w:pPr>
      <w:r>
        <w:t xml:space="preserve">Trần Thắng Dũng cũng lo lắng Nhạc Trọng dưới sự giận dữ, trực tiếp giết sạch toàn bộ người sống sót Thái Lan trong thành phố Lan Sơn. Trần Thắng Dũng tuy rằng cũng không phải người tốt lành gì. Nhưng bảo hắn ngồi nhìn hơn mười vạn đồng bào bị người đồ sát, hắn cũng làm không được.</w:t>
      </w:r>
    </w:p>
    <w:p>
      <w:pPr>
        <w:pStyle w:val="BodyText"/>
      </w:pPr>
      <w:r>
        <w:t xml:space="preserve">Nhạc Trọng trầm tư một chút nói thẳng:</w:t>
      </w:r>
    </w:p>
    <w:p>
      <w:pPr>
        <w:pStyle w:val="BodyText"/>
      </w:pPr>
      <w:r>
        <w:t xml:space="preserve">- Những tên cặn bã tay dính nhân mạng người Hoa tao đều sẽ không bỏ qua! Những gia hỏa không tham dự đồ sát người Hoa tao có thể tha cho bọn hắn một mạng. Đây là điểm mấu chốt của tao, mày trở về nói với Trần Thắng Dũng. Còn có chỉ cần hắn thiệt tình đầu nhập vào tao, tao có thể cho hắn một chức đoàn trưởng. Mày về đi!</w:t>
      </w:r>
    </w:p>
    <w:p>
      <w:pPr>
        <w:pStyle w:val="BodyText"/>
      </w:pPr>
      <w:r>
        <w:t xml:space="preserve">Trần Thắng Dũng nếu đầu nhập vào Nhạc Trọng, sẽ trợ giúp hắn khống chế hơn mười vạn người sống sót Thái Lan. Nhạc Trọng hứa cho hắn làm đoàn trưởng cũng không làm khó dễ. Một cái đoàn có lớn có nhỏ, có thể là 900 người cũng có thể là 1500 người, có thể trang bị vũ khí lạnh cùng có thể toàn bộ trang bị súng trường tự động hoá .</w:t>
      </w:r>
    </w:p>
    <w:p>
      <w:pPr>
        <w:pStyle w:val="BodyText"/>
      </w:pPr>
      <w:r>
        <w:t xml:space="preserve">Chỉ cần Trần Thắng Dũng rơi vào trong tay Nhạc Trọng, Nhạc Trọng có rất nhiều biện pháp đắn đo hắn.</w:t>
      </w:r>
    </w:p>
    <w:p>
      <w:pPr>
        <w:pStyle w:val="BodyText"/>
      </w:pPr>
      <w:r>
        <w:t xml:space="preserve">Lý Minh Tung cung kính đáp:</w:t>
      </w:r>
    </w:p>
    <w:p>
      <w:pPr>
        <w:pStyle w:val="BodyText"/>
      </w:pPr>
      <w:r>
        <w:t xml:space="preserve">- Vâng!</w:t>
      </w:r>
    </w:p>
    <w:p>
      <w:pPr>
        <w:pStyle w:val="BodyText"/>
      </w:pPr>
      <w:r>
        <w:t xml:space="preserve">Ngay lúc Lý Minh Tung sắp ly khai khỏi phòng thì sau lưng của hắn truyền đến thanh âm lạnh như băng của Nhạc Trọng:</w:t>
      </w:r>
    </w:p>
    <w:p>
      <w:pPr>
        <w:pStyle w:val="BodyText"/>
      </w:pPr>
      <w:r>
        <w:t xml:space="preserve">- Còn có. Tao muốn thủ cấp của Ngô Nham Hồng làm đầu danh trạng của Trần Thắng Dũng. Nếu như hắn làm không được, như vậy năng lực của hắn cũng quá kém. Tao chỉ có thể cho hắn một chức phó doanh trưởng. Tao chỉ cho hắn thời gian một ngày, một ngày sau đó nếu hắn không mang theo binh tới thì cũng đừng trách tao không khách khí.</w:t>
      </w:r>
    </w:p>
    <w:p>
      <w:pPr>
        <w:pStyle w:val="BodyText"/>
      </w:pPr>
      <w:r>
        <w:t xml:space="preserve">Lý Minh Tung nói:</w:t>
      </w:r>
    </w:p>
    <w:p>
      <w:pPr>
        <w:pStyle w:val="BodyText"/>
      </w:pPr>
      <w:r>
        <w:t xml:space="preserve">- Vâng!</w:t>
      </w:r>
    </w:p>
    <w:p>
      <w:pPr>
        <w:pStyle w:val="BodyText"/>
      </w:pPr>
      <w:r>
        <w:t xml:space="preserve">Đan Đông nhíu mày lại hỏi Nhạc Trọng:</w:t>
      </w:r>
    </w:p>
    <w:p>
      <w:pPr>
        <w:pStyle w:val="BodyText"/>
      </w:pPr>
      <w:r>
        <w:t xml:space="preserve">- Thủ lĩnh! Hiện giờ tôi còn cần mang binh đi đánh Lâm Dương Khu không?</w:t>
      </w:r>
    </w:p>
    <w:p>
      <w:pPr>
        <w:pStyle w:val="BodyText"/>
      </w:pPr>
      <w:r>
        <w:t xml:space="preserve">Nhạc Trọng nói:</w:t>
      </w:r>
    </w:p>
    <w:p>
      <w:pPr>
        <w:pStyle w:val="BodyText"/>
      </w:pPr>
      <w:r>
        <w:t xml:space="preserve">- Đi chuẩn bị sẵn sàng. Chờ đợi mệnh lệnh của tôi.</w:t>
      </w:r>
    </w:p>
    <w:p>
      <w:pPr>
        <w:pStyle w:val="BodyText"/>
      </w:pPr>
      <w:r>
        <w:t xml:space="preserve">Trần Thắng Dũng nói cũng không tin hoàn toàn được. Nhạc Trọng đã làm tốt chuẩn bị chiến đấu, một khi bên phía Trần Thắng Dũng xảy ra vấn đề. Hắn sẽ thông qua phương thức vũ lực tiêu diệt một chút hạt giống cuối cùng của Thái quân.</w:t>
      </w:r>
    </w:p>
    <w:p>
      <w:pPr>
        <w:pStyle w:val="BodyText"/>
      </w:pPr>
      <w:r>
        <w:t xml:space="preserve">Trong một tầng hầm ngầm Lâm Dương Khu.</w:t>
      </w:r>
    </w:p>
    <w:p>
      <w:pPr>
        <w:pStyle w:val="BodyText"/>
      </w:pPr>
      <w:r>
        <w:t xml:space="preserve">Trần Thắng Dũng nhíu chặt mày nhìn Lý Minh Tung hỏi:</w:t>
      </w:r>
    </w:p>
    <w:p>
      <w:pPr>
        <w:pStyle w:val="BodyText"/>
      </w:pPr>
      <w:r>
        <w:t xml:space="preserve">- Hắn thật là nói như vậy?</w:t>
      </w:r>
    </w:p>
    <w:p>
      <w:pPr>
        <w:pStyle w:val="BodyText"/>
      </w:pPr>
      <w:r>
        <w:t xml:space="preserve">Lý Minh Tung nói:</w:t>
      </w:r>
    </w:p>
    <w:p>
      <w:pPr>
        <w:pStyle w:val="BodyText"/>
      </w:pPr>
      <w:r>
        <w:t xml:space="preserve">- Đúng vậy! Ưng Vương!</w:t>
      </w:r>
    </w:p>
    <w:p>
      <w:pPr>
        <w:pStyle w:val="BodyText"/>
      </w:pPr>
      <w:r>
        <w:t xml:space="preserve">Trong tầng hầm ngầm kia chỉ có hai người Trần Thắng Dũng và Lý Minh Tung.</w:t>
      </w:r>
    </w:p>
    <w:p>
      <w:pPr>
        <w:pStyle w:val="Compact"/>
      </w:pPr>
      <w:r>
        <w:t xml:space="preserve">Trần Thắng Dũng nghe xong Lý Minh Tung đáp lời, thoáng chíu chặt mày, nhắm hai mắt lại.</w:t>
      </w:r>
      <w:r>
        <w:br w:type="textWrapping"/>
      </w:r>
      <w:r>
        <w:br w:type="textWrapping"/>
      </w:r>
    </w:p>
    <w:p>
      <w:pPr>
        <w:pStyle w:val="Heading2"/>
      </w:pPr>
      <w:bookmarkStart w:id="666" w:name="chương-644-xử-lý-1"/>
      <w:bookmarkEnd w:id="666"/>
      <w:r>
        <w:t xml:space="preserve">644. Chương 644: Xử Lý! (1)</w:t>
      </w:r>
    </w:p>
    <w:p>
      <w:pPr>
        <w:pStyle w:val="Compact"/>
      </w:pPr>
      <w:r>
        <w:br w:type="textWrapping"/>
      </w:r>
      <w:r>
        <w:br w:type="textWrapping"/>
      </w:r>
    </w:p>
    <w:p>
      <w:pPr>
        <w:pStyle w:val="BodyText"/>
      </w:pPr>
      <w:r>
        <w:t xml:space="preserve">Lý Minh Tung nhìn Trần Thắng Dũng trực tiếp đề nghị nói:</w:t>
      </w:r>
    </w:p>
    <w:p>
      <w:pPr>
        <w:pStyle w:val="BodyText"/>
      </w:pPr>
      <w:r>
        <w:t xml:space="preserve">- Ưng Vương! Nếu không chúng ta liền trực tiếp dẫn người đầu nhập vào Nhạc Trọng là được rồi. Có thể trở thành một phó doanh trưởng cũng không tệ.</w:t>
      </w:r>
    </w:p>
    <w:p>
      <w:pPr>
        <w:pStyle w:val="BodyText"/>
      </w:pPr>
      <w:r>
        <w:t xml:space="preserve">Ngô Nham Hồng mặc dù đối với người ngoại quốc mà nói là một tên súc sinh, cặn bã. Nhưng đối với đại bộ phận người sống sót Thái Lan trong thành phố Lan Sơn mà nói, lại là anh hùng và chỗ dựa tinh thần của bọn hắn.</w:t>
      </w:r>
    </w:p>
    <w:p>
      <w:pPr>
        <w:pStyle w:val="BodyText"/>
      </w:pPr>
      <w:r>
        <w:t xml:space="preserve">Lý Minh Tung nhìn ra Trần Thắng Dũng không muốn ra tay tiêu diệt Ngô Nham Hồng. Bởi vì một khi làm như vậy, Trần Thắng Dũng sẽ lưng mang danh xấu Thái gian, tặc phản quốc.</w:t>
      </w:r>
    </w:p>
    <w:p>
      <w:pPr>
        <w:pStyle w:val="BodyText"/>
      </w:pPr>
      <w:r>
        <w:t xml:space="preserve">Trần Thắng Dũng trầm mặc một hồi lâu, rốt cục mở mắt, nhìn Lý Minh Tung thản nhiên nói:</w:t>
      </w:r>
    </w:p>
    <w:p>
      <w:pPr>
        <w:pStyle w:val="BodyText"/>
      </w:pPr>
      <w:r>
        <w:t xml:space="preserve">- Cậu gọi Ngô Nham Hồng tới đây một chuyến.</w:t>
      </w:r>
    </w:p>
    <w:p>
      <w:pPr>
        <w:pStyle w:val="BodyText"/>
      </w:pPr>
      <w:r>
        <w:t xml:space="preserve">- Vâng!</w:t>
      </w:r>
    </w:p>
    <w:p>
      <w:pPr>
        <w:pStyle w:val="BodyText"/>
      </w:pPr>
      <w:r>
        <w:t xml:space="preserve">-Lý Minh Tung trong nội tâm cả kinh, nhưng vẫn cung kính đáp.</w:t>
      </w:r>
    </w:p>
    <w:p>
      <w:pPr>
        <w:pStyle w:val="BodyText"/>
      </w:pPr>
      <w:r>
        <w:t xml:space="preserve">- Không! Để tôi đi gặp hắn một chuyến!</w:t>
      </w:r>
    </w:p>
    <w:p>
      <w:pPr>
        <w:pStyle w:val="BodyText"/>
      </w:pPr>
      <w:r>
        <w:t xml:space="preserve">Trần Thắng Dũng do dự một chút trực tiếp đứng lên đi nhanh về phía bên ngoài.</w:t>
      </w:r>
    </w:p>
    <w:p>
      <w:pPr>
        <w:pStyle w:val="BodyText"/>
      </w:pPr>
      <w:r>
        <w:t xml:space="preserve">Trần Thắng Dũng mang theo hai gã chiến sĩ đi vào trong phòng Ngô Nham Hồng ở lại.</w:t>
      </w:r>
    </w:p>
    <w:p>
      <w:pPr>
        <w:pStyle w:val="BodyText"/>
      </w:pPr>
      <w:r>
        <w:t xml:space="preserve">[CHARGE=20]</w:t>
      </w:r>
    </w:p>
    <w:p>
      <w:pPr>
        <w:pStyle w:val="BodyText"/>
      </w:pPr>
      <w:r>
        <w:t xml:space="preserve">Lúc này trong phòng Ngô Nham Hồng im im lặng lặng đứng bốn gã cao thủ đẳng cấp cường hóa vượt qua 30, mà bản thân Ngô Nham Hồng lại trực tiếp nằm ở trên giường.</w:t>
      </w:r>
    </w:p>
    <w:p>
      <w:pPr>
        <w:pStyle w:val="BodyText"/>
      </w:pPr>
      <w:r>
        <w:t xml:space="preserve">Xương ngực Ngô Nham Hồng đã vỡ vụn, bất quá hắn cũng dùng qua không ít huyết tinh, thuộc tính hoạt lực thân thể cực cao, dựa vào tố chất thân thể cường hoành vẫn cố gắng chèo chống được.</w:t>
      </w:r>
    </w:p>
    <w:p>
      <w:pPr>
        <w:pStyle w:val="BodyText"/>
      </w:pPr>
      <w:r>
        <w:t xml:space="preserve">Ngô Nham Hồng thấy Trần Thắng Dũng đi đến liền nhíu mày lại, nhìn hai gã chiến sĩ sau lưng Trần Thắng Dũng trực tiếp hỏi:</w:t>
      </w:r>
    </w:p>
    <w:p>
      <w:pPr>
        <w:pStyle w:val="BodyText"/>
      </w:pPr>
      <w:r>
        <w:t xml:space="preserve">- Lão Trần, tình huống như thế nào?</w:t>
      </w:r>
    </w:p>
    <w:p>
      <w:pPr>
        <w:pStyle w:val="BodyText"/>
      </w:pPr>
      <w:r>
        <w:t xml:space="preserve">- Các anh tất cả lui ra!</w:t>
      </w:r>
    </w:p>
    <w:p>
      <w:pPr>
        <w:pStyle w:val="BodyText"/>
      </w:pPr>
      <w:r>
        <w:t xml:space="preserve">Trần Thắng Dũng trực tiếp quay đầu lại quát.</w:t>
      </w:r>
    </w:p>
    <w:p>
      <w:pPr>
        <w:pStyle w:val="BodyText"/>
      </w:pPr>
      <w:r>
        <w:t xml:space="preserve">Hai gã chiến sĩ đi theo sau lưng Trần Thắng Dũng chợt rời khỏi phòng.</w:t>
      </w:r>
    </w:p>
    <w:p>
      <w:pPr>
        <w:pStyle w:val="BodyText"/>
      </w:pPr>
      <w:r>
        <w:t xml:space="preserve">Trần Thắng Dũng nhìn Ngô Nham Hồng trên giường, sau đó nhìn nhìn bốn gã cao thủ đứng bên người Ngô Nham Hồng.</w:t>
      </w:r>
    </w:p>
    <w:p>
      <w:pPr>
        <w:pStyle w:val="BodyText"/>
      </w:pPr>
      <w:r>
        <w:t xml:space="preserve">Ngô Nham Hồng nhìn bốn người kia nhàn nhạt ra lệnh:</w:t>
      </w:r>
    </w:p>
    <w:p>
      <w:pPr>
        <w:pStyle w:val="BodyText"/>
      </w:pPr>
      <w:r>
        <w:t xml:space="preserve">- Các anh tất cả lui ra!</w:t>
      </w:r>
    </w:p>
    <w:p>
      <w:pPr>
        <w:pStyle w:val="BodyText"/>
      </w:pPr>
      <w:r>
        <w:t xml:space="preserve">Dưới mệnh lệnh của Ngô Nham Hồng, bốn gã cao thủ kia cũng rất nhanh lui xuống.</w:t>
      </w:r>
    </w:p>
    <w:p>
      <w:pPr>
        <w:pStyle w:val="BodyText"/>
      </w:pPr>
      <w:r>
        <w:t xml:space="preserve">Trần Thắng Dũng đi tới trước giường Ngô Nham Hồng, vẻ mặt ân cần hỏi han:</w:t>
      </w:r>
    </w:p>
    <w:p>
      <w:pPr>
        <w:pStyle w:val="BodyText"/>
      </w:pPr>
      <w:r>
        <w:t xml:space="preserve">- Thân thể của ông thế nào rồi? Còn có thể chịu đựng được không?</w:t>
      </w:r>
    </w:p>
    <w:p>
      <w:pPr>
        <w:pStyle w:val="BodyText"/>
      </w:pPr>
      <w:r>
        <w:t xml:space="preserve">Trong ba ngày qua, Ngô Nham Hồng và Trần Thắng Dũng liên thủ kề vai chiến đấu, song phương đã kết xuống giao tình không nhỏ. Ngô Nham Hồng cũng không quá để ý đến chuyện Trần Thắng Dũng tiếp cận quá mức.</w:t>
      </w:r>
    </w:p>
    <w:p>
      <w:pPr>
        <w:pStyle w:val="BodyText"/>
      </w:pPr>
      <w:r>
        <w:t xml:space="preserve">Ngô Nham Hồng sắc mặt trầm xuống chậm rãi nói:</w:t>
      </w:r>
    </w:p>
    <w:p>
      <w:pPr>
        <w:pStyle w:val="BodyText"/>
      </w:pPr>
      <w:r>
        <w:t xml:space="preserve">- Trạng thái thân thể của tôi rất kém cỏi! Trong vòng hai tháng chỉ sợ không thể tiến hành chiến đấu kịch liệt.</w:t>
      </w:r>
    </w:p>
    <w:p>
      <w:pPr>
        <w:pStyle w:val="BodyText"/>
      </w:pPr>
      <w:r>
        <w:t xml:space="preserve">Trần Thắng Dũng chần chờ một chút nói:</w:t>
      </w:r>
    </w:p>
    <w:p>
      <w:pPr>
        <w:pStyle w:val="BodyText"/>
      </w:pPr>
      <w:r>
        <w:t xml:space="preserve">- Lão Ngô! Có chuyện tôi muốn nói với ông.</w:t>
      </w:r>
    </w:p>
    <w:p>
      <w:pPr>
        <w:pStyle w:val="BodyText"/>
      </w:pPr>
      <w:r>
        <w:t xml:space="preserve">Ngô Nham Hồng thản nhiên nói:</w:t>
      </w:r>
    </w:p>
    <w:p>
      <w:pPr>
        <w:pStyle w:val="BodyText"/>
      </w:pPr>
      <w:r>
        <w:t xml:space="preserve">- Tôi biết ngay ông nói ra suy nghĩ của mình! Chuyện gì?</w:t>
      </w:r>
    </w:p>
    <w:p>
      <w:pPr>
        <w:pStyle w:val="BodyText"/>
      </w:pPr>
      <w:r>
        <w:t xml:space="preserve">- Thật có lỗi! Cho mượn thủ cấp của ông dùng một chút!</w:t>
      </w:r>
    </w:p>
    <w:p>
      <w:pPr>
        <w:pStyle w:val="BodyText"/>
      </w:pPr>
      <w:r>
        <w:t xml:space="preserve">Trong mắt Trần Thắng Dũng hiện lên một vòng áy náy tay phải như đao đột nhiên nhanh như chớp đâm vào cổ Ngô Nham Hồng.</w:t>
      </w:r>
    </w:p>
    <w:p>
      <w:pPr>
        <w:pStyle w:val="BodyText"/>
      </w:pPr>
      <w:r>
        <w:t xml:space="preserve">Tuyết quang lóe lên, Ngô Nham Hồng căn bản không tránh né, thủ cấp của hắn liền bị Trần Thắng Dũng trực tiếp chém xuống.</w:t>
      </w:r>
    </w:p>
    <w:p>
      <w:pPr>
        <w:pStyle w:val="BodyText"/>
      </w:pPr>
      <w:r>
        <w:t xml:space="preserve">Thủ cấp Ngô Nham Hồng thoáng cái lăn dưới đất, mặt của hắn còn mang theo mỉm cười. Hắn sao cũng không nghĩ đến, Trần Thắng Dũng một giây trước vẫn còn thân thiết nói chuyện với hắn vừa quay đầu đã giết hắn.</w:t>
      </w:r>
    </w:p>
    <w:p>
      <w:pPr>
        <w:pStyle w:val="BodyText"/>
      </w:pPr>
      <w:r>
        <w:t xml:space="preserve">Một đời kiêu hùng Ngô Nham Hồng dựng nghiệp bằng hai bàn tay trắng, xưng bá thành phố Lan Sơn, khống chế mười lăm vạn người sống sót cứ như vậy chết đi.</w:t>
      </w:r>
    </w:p>
    <w:p>
      <w:pPr>
        <w:pStyle w:val="BodyText"/>
      </w:pPr>
      <w:r>
        <w:t xml:space="preserve">Trần Thắng Dũng vẻ mặt áy náy thi lễ với Ngô Nham Hồng một cái:</w:t>
      </w:r>
    </w:p>
    <w:p>
      <w:pPr>
        <w:pStyle w:val="BodyText"/>
      </w:pPr>
      <w:r>
        <w:t xml:space="preserve">- thật có lỗi! Lão Ngô tôi phải lưu lại cho người Thái Lan chúng tachút hạt giống, cũng chỉ có thể mượn thủ cấp của ông dùng một chút.</w:t>
      </w:r>
    </w:p>
    <w:p>
      <w:pPr>
        <w:pStyle w:val="BodyText"/>
      </w:pPr>
      <w:r>
        <w:t xml:space="preserve">Dừng một chút, Trần Thắng Dũng chợt cởi xuống toàn bộ trang bị Thần Ma Hệ Thống trên người Ngô Nham Hồng đồng thời để thủ cấp Ngô Nham Hồng vào hộp.</w:t>
      </w:r>
    </w:p>
    <w:p>
      <w:pPr>
        <w:pStyle w:val="BodyText"/>
      </w:pPr>
      <w:r>
        <w:t xml:space="preserve">Làm xong mọi chuyện, Trần Thắng Dũng mới đi nhanh ra ngoài.</w:t>
      </w:r>
    </w:p>
    <w:p>
      <w:pPr>
        <w:pStyle w:val="BodyText"/>
      </w:pPr>
      <w:r>
        <w:t xml:space="preserve">Trần Thắng Dũng vừa ra khỏi cửa, chợt cổ tay như thiểm điện chém tới một gã bộ hạ của Ngô Nham Hồng.</w:t>
      </w:r>
    </w:p>
    <w:p>
      <w:pPr>
        <w:pStyle w:val="BodyText"/>
      </w:pPr>
      <w:r>
        <w:t xml:space="preserve">Tên cao thủ kia căn bản không kịp phản ứng liền bị một đao chém xuống thủ cấp.</w:t>
      </w:r>
    </w:p>
    <w:p>
      <w:pPr>
        <w:pStyle w:val="BodyText"/>
      </w:pPr>
      <w:r>
        <w:t xml:space="preserve">Hai gã cao thủ đi sau lưng Trần Thắng Dũng đồng thời lập tức bộc phát. Một người trong đó đột nhiên bạo khởi bắt lấy đầu một gã bộ hạ của Ngô Nham Hồng dùng sức vặn một cái liền trực tiếp tiêu diệt. Một người khác trong tay đột nhiên bắn ra một cây dao găm bén nhọn thoáng một phát đâm vào cổ họng một tên bộ hạ khác của Ngô Nham Hồng.</w:t>
      </w:r>
    </w:p>
    <w:p>
      <w:pPr>
        <w:pStyle w:val="BodyText"/>
      </w:pPr>
      <w:r>
        <w:t xml:space="preserve">Một gã bộ hạ cuối cùng còn sót lại còn chưa kịp phản ứng, Trần Thắng Dũng đã trở tay chém đầu hắn xuống.</w:t>
      </w:r>
    </w:p>
    <w:p>
      <w:pPr>
        <w:pStyle w:val="BodyText"/>
      </w:pPr>
      <w:r>
        <w:t xml:space="preserve">- Động thủ!</w:t>
      </w:r>
    </w:p>
    <w:p>
      <w:pPr>
        <w:pStyle w:val="BodyText"/>
      </w:pPr>
      <w:r>
        <w:t xml:space="preserve">Trần Thắng Dũng sau khi chém giết một tên bộ hạ cuối cùng của Ngô Nham Hồng liền móc ra một cái bộ đàm trực tiếp lạnh lùng ra lệnh.</w:t>
      </w:r>
    </w:p>
    <w:p>
      <w:pPr>
        <w:pStyle w:val="BodyText"/>
      </w:pPr>
      <w:r>
        <w:t xml:space="preserve">Dưới mệnh lệnh của Trần Thắng Dũng, bộ hạ của hắn thoáng một phát dẫn người điên cuồng tấn công về phía tàn quân của Ngô Nham Hồng.</w:t>
      </w:r>
    </w:p>
    <w:p>
      <w:pPr>
        <w:pStyle w:val="BodyText"/>
      </w:pPr>
      <w:r>
        <w:t xml:space="preserve">Dưới sự không kịp đề phòng, bộ đội của Ngô Nham Hồng thoáng cái liền bị trọng thương, đại lượng cao tầng bị giết chết trước tiên, thêm vào Ngô Nham Hồng bị giết, bọn hắn thoáng một phát lâm vào trong hỗn loạn.</w:t>
      </w:r>
    </w:p>
    <w:p>
      <w:pPr>
        <w:pStyle w:val="BodyText"/>
      </w:pPr>
      <w:r>
        <w:t xml:space="preserve">Trần Thắng Dũng biết rõ tàn quân của Ngô Nham Hồng đều là những phần tử dân tộc cực đoan, những người kia một khi chạy thoát một người, với hắn mà nói đều là uy hiếp thật lớn. Bởi vậy hắn cũng xuống tay độc ác, dẫn người điên cuồng đồ sát lấy những tàn quân của Ngô Nham Hồng. Hắn là quyết tâm muốn hoàn toàn đầu nhập vào Nhạc Trọng.</w:t>
      </w:r>
    </w:p>
    <w:p>
      <w:pPr>
        <w:pStyle w:val="BodyText"/>
      </w:pPr>
      <w:r>
        <w:t xml:space="preserve">Nội chiến kịch liệt trong Lâm Dương Khu thoáng cái đã bị truyền ra đến.</w:t>
      </w:r>
    </w:p>
    <w:p>
      <w:pPr>
        <w:pStyle w:val="BodyText"/>
      </w:pPr>
      <w:r>
        <w:t xml:space="preserve">- Nội chiến rồi!</w:t>
      </w:r>
    </w:p>
    <w:p>
      <w:pPr>
        <w:pStyle w:val="BodyText"/>
      </w:pPr>
      <w:r>
        <w:t xml:space="preserve">Bạch Tiểu Thắng cầm một cái kính viễn vọng nhìn về hướng Lâm Dương Khu, vẻ mặt nhìn có chút hả hê nói.</w:t>
      </w:r>
    </w:p>
    <w:p>
      <w:pPr>
        <w:pStyle w:val="BodyText"/>
      </w:pPr>
      <w:r>
        <w:t xml:space="preserve">- Chó cắn chó, một miệng cọng lông.</w:t>
      </w:r>
    </w:p>
    <w:p>
      <w:pPr>
        <w:pStyle w:val="BodyText"/>
      </w:pPr>
      <w:r>
        <w:t xml:space="preserve">Cam Đào nhìn Lâm Dương Khu, sau đó quay đầu nhìn Nhạc Trọng trầm giọng nói:</w:t>
      </w:r>
    </w:p>
    <w:p>
      <w:pPr>
        <w:pStyle w:val="BodyText"/>
      </w:pPr>
      <w:r>
        <w:t xml:space="preserve">- Thủ lĩnh! Ngài thật sự muốn cho Trần Thắng Dũng gia nhập chúng ta sao?</w:t>
      </w:r>
    </w:p>
    <w:p>
      <w:pPr>
        <w:pStyle w:val="BodyText"/>
      </w:pPr>
      <w:r>
        <w:t xml:space="preserve">Cơ hồ tất cả hảo huynh đệ của Cam Đào đều đã bị chết trong tay người Thái Lan, hắn đối với người Thái Lan quả thật tràn đầy cừu hận. Vừa nghe đến Nhạc Trọng muốn chiêu hàng Trần Thắng Dũng, hắn liền nhịn không được.</w:t>
      </w:r>
    </w:p>
    <w:p>
      <w:pPr>
        <w:pStyle w:val="BodyText"/>
      </w:pPr>
      <w:r>
        <w:t xml:space="preserve">Nhạc Trọng nói:</w:t>
      </w:r>
    </w:p>
    <w:p>
      <w:pPr>
        <w:pStyle w:val="BodyText"/>
      </w:pPr>
      <w:r>
        <w:t xml:space="preserve">- Đương nhiên! Chỉ cần hắn hoàn thành nhiệm vụ tôi giao!</w:t>
      </w:r>
    </w:p>
    <w:p>
      <w:pPr>
        <w:pStyle w:val="BodyText"/>
      </w:pPr>
      <w:r>
        <w:t xml:space="preserve">Cam Đào có chút không cam lòng nói:</w:t>
      </w:r>
    </w:p>
    <w:p>
      <w:pPr>
        <w:pStyle w:val="BodyText"/>
      </w:pPr>
      <w:r>
        <w:t xml:space="preserve">- Thủ lĩnh! Nhưng hắn là người Thái Lan. Người Hoa chúng ta chính là bị người Thái Lan tru diệt mấy ngàn người. Thù này chẳng lẽ ngài không báo sao?</w:t>
      </w:r>
    </w:p>
    <w:p>
      <w:pPr>
        <w:pStyle w:val="BodyText"/>
      </w:pPr>
      <w:r>
        <w:t xml:space="preserve">Cam Đào lời vừa nói ra, không ít quan quân đều nhìn về phía Nhạc Trọng.</w:t>
      </w:r>
    </w:p>
    <w:p>
      <w:pPr>
        <w:pStyle w:val="BodyText"/>
      </w:pPr>
      <w:r>
        <w:t xml:space="preserve">Thành viên tổ chức Nhạc Trọng dựa vào để lập nghiệp có không ít là người sống sót người Hoa cứu được từ tay người Thái Lan. Những người sống sót người Hoa được Nhạc Trọng cứu vớt kia chính là người ủng hộ trung thành nhất của hắn. Trong quân của Nhạc Trọng không ít quan quân đều là những người sống sót người Hoa Nhạc Trọng cứu ra từ Thái Lan.</w:t>
      </w:r>
    </w:p>
    <w:p>
      <w:pPr>
        <w:pStyle w:val="BodyText"/>
      </w:pPr>
      <w:r>
        <w:t xml:space="preserve">Nhạc Trọng vô cùng kiên định nói:</w:t>
      </w:r>
    </w:p>
    <w:p>
      <w:pPr>
        <w:pStyle w:val="BodyText"/>
      </w:pPr>
      <w:r>
        <w:t xml:space="preserve">- Đương nhiên phải báo! Những người Thái Lan từng khi nhục qua người Hoa chúng ta, ta một tên cũng sẽ không bỏ qua.</w:t>
      </w:r>
    </w:p>
    <w:p>
      <w:pPr>
        <w:pStyle w:val="BodyText"/>
      </w:pPr>
      <w:r>
        <w:t xml:space="preserve">Nghe được hứa hẹn của Nhạc Trọng, bất mãn trong lòng những người kia mới tán đi. Nhạc Trọng dẫn theo bọn hắn đã lấy được lần lượt thắng lợi, trong lòng bọn họ tràn đầy kính sợ đối với Nhạc Trọng. Hơn nữa hứa hẹn của Nhạc Trọng chưa từng sai, bọn hắn cũng thập phần tín nhiệm thủ lĩnh như Nhạc Trọng.</w:t>
      </w:r>
    </w:p>
    <w:p>
      <w:pPr>
        <w:pStyle w:val="BodyText"/>
      </w:pPr>
      <w:r>
        <w:t xml:space="preserve">Phan Kim Dũng đi đến cạnh người Nhạc Trọng hỏi:</w:t>
      </w:r>
    </w:p>
    <w:p>
      <w:pPr>
        <w:pStyle w:val="Compact"/>
      </w:pPr>
      <w:r>
        <w:t xml:space="preserve">- Thủ lĩnh, chúng ta có cần đi giúp Trần Thắng Dũng một phen không?</w:t>
      </w:r>
      <w:r>
        <w:br w:type="textWrapping"/>
      </w:r>
      <w:r>
        <w:br w:type="textWrapping"/>
      </w:r>
    </w:p>
    <w:p>
      <w:pPr>
        <w:pStyle w:val="Heading2"/>
      </w:pPr>
      <w:bookmarkStart w:id="667" w:name="chương-645-xử-lý-2"/>
      <w:bookmarkEnd w:id="667"/>
      <w:r>
        <w:t xml:space="preserve">645. Chương 645: Xử Lý! (2)</w:t>
      </w:r>
    </w:p>
    <w:p>
      <w:pPr>
        <w:pStyle w:val="Compact"/>
      </w:pPr>
      <w:r>
        <w:br w:type="textWrapping"/>
      </w:r>
      <w:r>
        <w:br w:type="textWrapping"/>
      </w:r>
    </w:p>
    <w:p>
      <w:pPr>
        <w:pStyle w:val="BodyText"/>
      </w:pPr>
      <w:r>
        <w:t xml:space="preserve">Lúc này trong Lâm Dương Khu hai chi bộ đội Thái quân đang hỗn chiến, hiện giờ Nhạc Trọng phái binh tiến công Lâm Dương Khu cho dù không cần trọng pháo, cũng có thể đơn giản đánh hạ.</w:t>
      </w:r>
    </w:p>
    <w:p>
      <w:pPr>
        <w:pStyle w:val="BodyText"/>
      </w:pPr>
      <w:r>
        <w:t xml:space="preserve">Nhạc Trọng nhìn phương hướng Lâm Dương Khu thản nhiên nói:</w:t>
      </w:r>
    </w:p>
    <w:p>
      <w:pPr>
        <w:pStyle w:val="BodyText"/>
      </w:pPr>
      <w:r>
        <w:t xml:space="preserve">- Không cần!</w:t>
      </w:r>
    </w:p>
    <w:p>
      <w:pPr>
        <w:pStyle w:val="BodyText"/>
      </w:pPr>
      <w:r>
        <w:t xml:space="preserve">Phan Kim Dũng lui ra về sau, chần chờ một chút liền như nghĩ thông suốt gì đó. Trong nội tâm Nhạc Trọng, chỉ sợ cũng muốn thấy Trần Thắng Dũng và Ngô Nham Hồng lưỡng bại câu thương.</w:t>
      </w:r>
    </w:p>
    <w:p>
      <w:pPr>
        <w:pStyle w:val="BodyText"/>
      </w:pPr>
      <w:r>
        <w:t xml:space="preserve">Trong Lâm Dương Khu, chiến đấu kịch liệt lại giằng co mấy giờ, cuối cùng vẫn là Trần Thắng Dũng đã sớm chuẩn bị lấy được thắng lợi.</w:t>
      </w:r>
    </w:p>
    <w:p>
      <w:pPr>
        <w:pStyle w:val="BodyText"/>
      </w:pPr>
      <w:r>
        <w:t xml:space="preserve">Trong Lâm Dương Khu vốn có hơn 2600 tên chiến sĩ Thái quân, lúc này lại chỉ còn lại có 1300 tên.</w:t>
      </w:r>
    </w:p>
    <w:p>
      <w:pPr>
        <w:pStyle w:val="BodyText"/>
      </w:pPr>
      <w:r>
        <w:t xml:space="preserve">Dưới sự dẫn dắt của Trần Thắng Dũng, 1300 tên chiến sĩ Thái quân trực tiếp tuyên bố đầu hàng Nhạc Trọng. Cuối cùng chi lực lượng vũ trang Thái quân này cũng hoàn toàn rơi vào tay Nhạc Trọng.</w:t>
      </w:r>
    </w:p>
    <w:p>
      <w:pPr>
        <w:pStyle w:val="BodyText"/>
      </w:pPr>
      <w:r>
        <w:t xml:space="preserve">- Thủ lĩnh! Đây là thủ cấp của Ngô Nham Hồng!</w:t>
      </w:r>
    </w:p>
    <w:p>
      <w:pPr>
        <w:pStyle w:val="BodyText"/>
      </w:pPr>
      <w:r>
        <w:t xml:space="preserve">Trần Thắng Dũng sau khi suất lĩnh quân quy hàng liền lấy ra một cái hộp đưa cho Nhạc Trọng.</w:t>
      </w:r>
    </w:p>
    <w:p>
      <w:pPr>
        <w:pStyle w:val="BodyText"/>
      </w:pPr>
      <w:r>
        <w:t xml:space="preserve">Nhạc Trọng mở cái hộp ra nhìn thoáng qua, liền thấy được gương mặt dữ tợn xấu xí của Ngô Nham Hồng, hắn không đếm xỉa tới đóng hộp lại thản nhiên nói:</w:t>
      </w:r>
    </w:p>
    <w:p>
      <w:pPr>
        <w:pStyle w:val="BodyText"/>
      </w:pPr>
      <w:r>
        <w:t xml:space="preserve">- Làm tốt lắm!</w:t>
      </w:r>
    </w:p>
    <w:p>
      <w:pPr>
        <w:pStyle w:val="BodyText"/>
      </w:pPr>
      <w:r>
        <w:t xml:space="preserve">Nhạc Trọng nhìn Trần Thắng Dũng thản nhiên nói:</w:t>
      </w:r>
    </w:p>
    <w:p>
      <w:pPr>
        <w:pStyle w:val="BodyText"/>
      </w:pPr>
      <w:r>
        <w:t xml:space="preserve">[CHARGE=4]</w:t>
      </w:r>
    </w:p>
    <w:p>
      <w:pPr>
        <w:pStyle w:val="BodyText"/>
      </w:pPr>
      <w:r>
        <w:t xml:space="preserve">- Ông trước hết làm đoàn trưởng Lan Sơn đệ tam đoàn đi!</w:t>
      </w:r>
    </w:p>
    <w:p>
      <w:pPr>
        <w:pStyle w:val="BodyText"/>
      </w:pPr>
      <w:r>
        <w:t xml:space="preserve">Trần Thắng Dũng đang lo lắng chờ sợ Nhạc Trọng đổi ý lúc này mới yên tâm, hắn lúc này đã là cừu non đợi làm thịt. Nếu Nhạc Trọng muốn tiêu diệt hắn, hắn cũng không có bao nhiêu sức chống cự, nghe được Nhạc Trọng đồng ý đúng hẹn cho hắn làm một đoàn trưởng. Trong nội tâm hắn lúc này mới thở dài một hơi.</w:t>
      </w:r>
    </w:p>
    <w:p>
      <w:pPr>
        <w:pStyle w:val="BodyText"/>
      </w:pPr>
      <w:r>
        <w:t xml:space="preserve">Nhạc Trọng liếc qua Trần Thắng Dũng trực tiếp ném một quả boom vào trong tay hắn:</w:t>
      </w:r>
    </w:p>
    <w:p>
      <w:pPr>
        <w:pStyle w:val="BodyText"/>
      </w:pPr>
      <w:r>
        <w:t xml:space="preserve">- Tôi muốn danh sạch người tham dự tàn sát người Hoa, làm nhục người Hoa trong thành phố Lan Sơn. Chuyện này ông phải làm cho tốt.</w:t>
      </w:r>
    </w:p>
    <w:p>
      <w:pPr>
        <w:pStyle w:val="BodyText"/>
      </w:pPr>
      <w:r>
        <w:t xml:space="preserve">Dưới trướng Nhạc Trọng có không ít người hiểu tiếng Thái, bất quá loại chuyện danh tiếng không tốt này Nhạc Trọng liền trực tiếp ném cho Trần Thắng Dũng. Trần Thắng Dũng một khi làm chuyện này, như vậy người Thái Lan mà hắn đắc tội sẽ nhiều lắm, Nhạc Trọng cũng có thể càng thêm yên tâm dùng hắn.</w:t>
      </w:r>
    </w:p>
    <w:p>
      <w:pPr>
        <w:pStyle w:val="BodyText"/>
      </w:pPr>
      <w:r>
        <w:t xml:space="preserve">Trần Thắng Dũng trong nội tâm trầm xuống, trên mặt lại lộ vẻ kiên nghị đáp:</w:t>
      </w:r>
    </w:p>
    <w:p>
      <w:pPr>
        <w:pStyle w:val="BodyText"/>
      </w:pPr>
      <w:r>
        <w:t xml:space="preserve">- Thủ lĩnh ngài yên tâm, chuyện này tôi nhất định sẽ làm tốt, tuyệt không cô phụ chờ mong của ngài.</w:t>
      </w:r>
    </w:p>
    <w:p>
      <w:pPr>
        <w:pStyle w:val="BodyText"/>
      </w:pPr>
      <w:r>
        <w:t xml:space="preserve">Nhạc Trọng nói thẳng:</w:t>
      </w:r>
    </w:p>
    <w:p>
      <w:pPr>
        <w:pStyle w:val="BodyText"/>
      </w:pPr>
      <w:r>
        <w:t xml:space="preserve">- Vậy là tốt rồi! Tôi sẽ cho Cam Đào đến phối hợp hành động với ông!</w:t>
      </w:r>
    </w:p>
    <w:p>
      <w:pPr>
        <w:pStyle w:val="BodyText"/>
      </w:pPr>
      <w:r>
        <w:t xml:space="preserve">Trần Thắng Dũng không chút do dự đáp:</w:t>
      </w:r>
    </w:p>
    <w:p>
      <w:pPr>
        <w:pStyle w:val="BodyText"/>
      </w:pPr>
      <w:r>
        <w:t xml:space="preserve">- Vâng!</w:t>
      </w:r>
    </w:p>
    <w:p>
      <w:pPr>
        <w:pStyle w:val="BodyText"/>
      </w:pPr>
      <w:r>
        <w:t xml:space="preserve">Nhạc Trọng thấy Trần Thắng Dũng đáp ứng mệnh lệnh của hắn sáng khoái như thế liền khẽ chau mày, trong nội tâm sinh ra một tia kiêng kị.</w:t>
      </w:r>
    </w:p>
    <w:p>
      <w:pPr>
        <w:pStyle w:val="BodyText"/>
      </w:pPr>
      <w:r>
        <w:t xml:space="preserve">Trần Thắng Dũng này thật sự là quá thuận theo rồi, khiến Nhạc Trọng tìm không thấy một tia lấy cớ làm khó dễ. Đối với người Thái Lan mới đầu hàng này, Nhạc Trọng cũng không tín nhiệm, nhưng nếu không có cớ, hắn cũng tiện chèn ép quân Trần Thắng Dũng ra mặt được.</w:t>
      </w:r>
    </w:p>
    <w:p>
      <w:pPr>
        <w:pStyle w:val="BodyText"/>
      </w:pPr>
      <w:r>
        <w:t xml:space="preserve">Nhạc Trọng mệnh lệnh một chút, Trần Thắng Dũng liền cùng Cam Đào liên thủ tiến hành điều tra trong thành phố Lan Sơn.</w:t>
      </w:r>
    </w:p>
    <w:p>
      <w:pPr>
        <w:pStyle w:val="BodyText"/>
      </w:pPr>
      <w:r>
        <w:t xml:space="preserve">Trong một gian phòng nhỏ đơn sơ.</w:t>
      </w:r>
    </w:p>
    <w:p>
      <w:pPr>
        <w:pStyle w:val="BodyText"/>
      </w:pPr>
      <w:r>
        <w:t xml:space="preserve">Một nữ nhân vẻ mặt kinh hoàng nhìn nam nhân của mình nói:</w:t>
      </w:r>
    </w:p>
    <w:p>
      <w:pPr>
        <w:pStyle w:val="BodyText"/>
      </w:pPr>
      <w:r>
        <w:t xml:space="preserve">- Những người Hoa kia đến tra chuyện ngày đó rồi. Làm sao bây giờ? A Vân!</w:t>
      </w:r>
    </w:p>
    <w:p>
      <w:pPr>
        <w:pStyle w:val="BodyText"/>
      </w:pPr>
      <w:r>
        <w:t xml:space="preserve">Tên nam nhân làn da ngăm đen, dáng người thấp bé kia vẻ mặt bực bội nói:</w:t>
      </w:r>
    </w:p>
    <w:p>
      <w:pPr>
        <w:pStyle w:val="BodyText"/>
      </w:pPr>
      <w:r>
        <w:t xml:space="preserve">- Vội cái gì? Tàn sát người Hoa cũng không chỉ nhà chúng ta, ngày đó có đến mấy ngàn người, chẳng lẽ tên Nhạc Trọng kia còn có thể giết hết chúng ta sao? A Thanh, tôi cảnh cáo bà, câm miệng của bà lại cho tôi. Nếu không chúng ta đều phải gặp nạn đấy!</w:t>
      </w:r>
    </w:p>
    <w:p>
      <w:pPr>
        <w:pStyle w:val="BodyText"/>
      </w:pPr>
      <w:r>
        <w:t xml:space="preserve">Đúng lúc này, đột nhiên cửa phòng bị người một cước đá văng, bốn gã người Thái Lan mặt không biểu tình đi đến dùng súng chỉ vào nam nhân thấp bé kia nói:</w:t>
      </w:r>
    </w:p>
    <w:p>
      <w:pPr>
        <w:pStyle w:val="BodyText"/>
      </w:pPr>
      <w:r>
        <w:t xml:space="preserve">- Trương Tử Vân, Lý Thanh, theo chúng tôi đi một chuyến. Nếu không chúng tôi có quyền trực tiếp đánh gục hai người.</w:t>
      </w:r>
    </w:p>
    <w:p>
      <w:pPr>
        <w:pStyle w:val="BodyText"/>
      </w:pPr>
      <w:r>
        <w:t xml:space="preserve">Vừa nhìn thấy bốn gã người Thái Lan kia, Trương Tử Vân, Lý Thanh sắc mặt đều trở nên vô cùng tái nhợt.</w:t>
      </w:r>
    </w:p>
    <w:p>
      <w:pPr>
        <w:pStyle w:val="BodyText"/>
      </w:pPr>
      <w:r>
        <w:t xml:space="preserve">Dưới sự uy hiếp của bốn gã người Thái Lan, hai người Trương Tử Vân, Lý Thanh sắc mặt tái nhợt bị trực tiếp dẫn đi ra ngoài.</w:t>
      </w:r>
    </w:p>
    <w:p>
      <w:pPr>
        <w:pStyle w:val="BodyText"/>
      </w:pPr>
      <w:r>
        <w:t xml:space="preserve">Dưới sự toàn lực truy quét của Trần Thắng Dũng và Cam Đào, hơn 3600 tên người sống sót Thái Lan từng tàn sát người Hoa đã bị bắt ra, ngoài ra còn có hơn bốn nghìn tên người sống sót Thái Lan có hành vi nhục người Hoa -- những người này ngược lại không giết người, nhưng chuyện cưỡng gian, đánh chửi, lăng nhục lại làm không ít</w:t>
      </w:r>
    </w:p>
    <w:p>
      <w:pPr>
        <w:pStyle w:val="BodyText"/>
      </w:pPr>
      <w:r>
        <w:t xml:space="preserve">Thoáng một phát bắt hơn bảy nghìn người, toàn bộ thành phố Lan Sơn đều có chút lòng người bàng hoàng, mà những người kia vừa bị bắt đi không lâu, Lôi Kinh Kiệt đã tìm được Nhạc Trọng.</w:t>
      </w:r>
    </w:p>
    <w:p>
      <w:pPr>
        <w:pStyle w:val="BodyText"/>
      </w:pPr>
      <w:r>
        <w:t xml:space="preserve">Lôi Kinh Kiệt chính là hội trưởng Trợ Hoa Hội, hắn không quen nhìn hành vi tàn sát Hoa, nhục Hoa của Ngô Nham Hồng. Nhưng hắn dù sao cũng là người Thái Lan, hắn vừa thấy được Nhạc Trọng vậy mà một lần đã bắt hơn bảy nghìn người Thái Lan, liền không thể ngồi yên được nữa tìm đến Nhạc Trọng.</w:t>
      </w:r>
    </w:p>
    <w:p>
      <w:pPr>
        <w:pStyle w:val="BodyText"/>
      </w:pPr>
      <w:r>
        <w:t xml:space="preserve">Trong phòng khách một gian biệt thư xa hoa, Nhạc Trọng đã tiếp kiến Lôi Kinh Kiệt.</w:t>
      </w:r>
    </w:p>
    <w:p>
      <w:pPr>
        <w:pStyle w:val="BodyText"/>
      </w:pPr>
      <w:r>
        <w:t xml:space="preserve">Ở bên người Lôi Kinh Kiệt đi theo một thiếu nữ xinh đẹp tuổi chừng mười sáu mười bảyi, da thịt tuyết trắng tóc đen nhánh như thác nước màu đen, cặp ngực cỡ C, dáng người xinh xắn lanh lợi, ngũ quan tinh xảo đáng yêu.</w:t>
      </w:r>
    </w:p>
    <w:p>
      <w:pPr>
        <w:pStyle w:val="BodyText"/>
      </w:pPr>
      <w:r>
        <w:t xml:space="preserve">Lôi Kinh Kiệt đánh giá cẩn thận Nhạc Trọng một hồi lâu, sau đó mới khẽ cười với Nhạc Trọng nói:</w:t>
      </w:r>
    </w:p>
    <w:p>
      <w:pPr>
        <w:pStyle w:val="BodyText"/>
      </w:pPr>
      <w:r>
        <w:t xml:space="preserve">- Ngài khỏe chứ, Nhạc Trọng thủ lĩnh. Tôi là Lôi Kinh Kiệt, ngài có thể tại trong lúc cấp bách rút ra thời gian tiếp kiến, thực là vinh hạnh của tôi. Đây là con gái Lao Sương của bằng hữu cũ Lao Đức Lợi của tôi, nó vẫn một mực đều rất ngưỡng mộ vị đại anh hùng như ngài đấy!</w:t>
      </w:r>
    </w:p>
    <w:p>
      <w:pPr>
        <w:pStyle w:val="BodyText"/>
      </w:pPr>
      <w:r>
        <w:t xml:space="preserve">Nhạc Trọng là đại anh hùng sao? Đây hoàn toàn là vô nghĩa. Người Thái Lan chết ở trên tay Nhạc Trọng số lượng vượt qua bảy ngàn người, đối với người Thái Lan mà nói, Nhạc Trọng là Ác Ma trong Ác Ma. Nhưng dù vậy, Lôi Kinh Kiệt cũng chỉ có thể mỉm cười với Nhạc Trọng, không dám có chút nổi nóng.</w:t>
      </w:r>
    </w:p>
    <w:p>
      <w:pPr>
        <w:pStyle w:val="BodyText"/>
      </w:pPr>
      <w:r>
        <w:t xml:space="preserve">Nhạc Trọng hung danh còn đó, nếu l chọc giận hắn, chỉ sợ hắn hạ quyết tâm, 11 vạn người Thái Lan trong thành phố Lan Sơn đều phải chết sạch. Dù là người sống sót Thái Lan bên thành phố Thái Sơn cũng có khả năng lọt vào độc thủ của Nhạc Trọng.</w:t>
      </w:r>
    </w:p>
    <w:p>
      <w:pPr>
        <w:pStyle w:val="BodyText"/>
      </w:pPr>
      <w:r>
        <w:t xml:space="preserve">Bốn ngàn cổ thi thể máu chảy đầm đìa trong La Thôn Trấn đã dùng sự thật nói cho người Thái Lan, Nhạc Trọng cũng không phải là người mềm lòng.</w:t>
      </w:r>
    </w:p>
    <w:p>
      <w:pPr>
        <w:pStyle w:val="BodyText"/>
      </w:pPr>
      <w:r>
        <w:t xml:space="preserve">Lao Sương tiểu cô nương này một bộ ngây thơ sùng bái hỏi Nhạc Trọng:</w:t>
      </w:r>
    </w:p>
    <w:p>
      <w:pPr>
        <w:pStyle w:val="BodyText"/>
      </w:pPr>
      <w:r>
        <w:t xml:space="preserve">- Ngài khỏe! Tôi gọi là Lao Sương. Nhạc Trọng, ta nghe nói qua ngài rất lợi hại, ngài hiện giờ hẳn là cường giả cấp hai a?</w:t>
      </w:r>
    </w:p>
    <w:p>
      <w:pPr>
        <w:pStyle w:val="BodyText"/>
      </w:pPr>
      <w:r>
        <w:t xml:space="preserve">Cái gọi là cường giả cấp hai chính là cường giả đã nắm giữ kỹ năng cấp hai kỹ năng. Dưới tình huống bình thường, chỉ có Cường Hóa Giả trên cấp 50 thì trong tay mới nắm giữ kỹ năng cấp hai. Đồng thời cũng không phải từng tên Cường Hóa Giả trên cấp 50 đều có thể nắm giữ kỹ năng cấp hai, nếu là bọn họ không có sách kỹ năng tương ứng, cho dù bọn hắn thăng cấp đến cấp 50 cũng chỉ có thể cường hóa những kỹ năng khác mà không cách nào đạt được cường hóa kỹ năng cấp hai.</w:t>
      </w:r>
    </w:p>
    <w:p>
      <w:pPr>
        <w:pStyle w:val="Compact"/>
      </w:pPr>
      <w:r>
        <w:t xml:space="preserve">Bởi vậy Âu minh tiến hóa dược tề số 1 mới trân quý như thế. Đây chính là thứ có thể khiến cho trên Cường Hóa Giả trên cấp 30 trực tiếp đạt được hạng nhất kỹ, có thể tiến hóa đến cấp hai.</w:t>
      </w:r>
      <w:r>
        <w:br w:type="textWrapping"/>
      </w:r>
      <w:r>
        <w:br w:type="textWrapping"/>
      </w:r>
    </w:p>
    <w:p>
      <w:pPr>
        <w:pStyle w:val="Heading2"/>
      </w:pPr>
      <w:bookmarkStart w:id="668" w:name="chương-646-xử-lý-3"/>
      <w:bookmarkEnd w:id="668"/>
      <w:r>
        <w:t xml:space="preserve">646. Chương 646: Xử Lý! (3)</w:t>
      </w:r>
    </w:p>
    <w:p>
      <w:pPr>
        <w:pStyle w:val="Compact"/>
      </w:pPr>
      <w:r>
        <w:br w:type="textWrapping"/>
      </w:r>
      <w:r>
        <w:br w:type="textWrapping"/>
      </w:r>
    </w:p>
    <w:p>
      <w:pPr>
        <w:pStyle w:val="BodyText"/>
      </w:pPr>
      <w:r>
        <w:t xml:space="preserve">- Ân!</w:t>
      </w:r>
    </w:p>
    <w:p>
      <w:pPr>
        <w:pStyle w:val="BodyText"/>
      </w:pPr>
      <w:r>
        <w:t xml:space="preserve">Nhạc Trọng nhìn Lao Sương gợi cảm xinh đẹp, dáng người nóng bỏng kia, sau đó mỉm cười hỏi Lôi Kinh Kiệt:</w:t>
      </w:r>
    </w:p>
    <w:p>
      <w:pPr>
        <w:pStyle w:val="BodyText"/>
      </w:pPr>
      <w:r>
        <w:t xml:space="preserve">- Lôi tiên sinh, ông lần này đến đây có chuyện gì?</w:t>
      </w:r>
    </w:p>
    <w:p>
      <w:pPr>
        <w:pStyle w:val="BodyText"/>
      </w:pPr>
      <w:r>
        <w:t xml:space="preserve">Lôi Kinh Kiệt chần chờ một chút cười khổ một tiếng nói:</w:t>
      </w:r>
    </w:p>
    <w:p>
      <w:pPr>
        <w:pStyle w:val="BodyText"/>
      </w:pPr>
      <w:r>
        <w:t xml:space="preserve">- Nhạc Trọng thủ lĩnh! Ta hi vọng ngài có thể buông tha những người kia một con ngựa, cho bọn hắn một một cơ hội mới để làm người. Bọn hắn cũng chỉ là bị quần chúng Ngô Nham Hồng kích động, van cầu ngài cho bọn hắn một con đường sống a.</w:t>
      </w:r>
    </w:p>
    <w:p>
      <w:pPr>
        <w:pStyle w:val="BodyText"/>
      </w:pPr>
      <w:r>
        <w:t xml:space="preserve">Nhạc Trọng nghe vậy biến sắc, đằng đằng sát khí nói:</w:t>
      </w:r>
    </w:p>
    <w:p>
      <w:pPr>
        <w:pStyle w:val="BodyText"/>
      </w:pPr>
      <w:r>
        <w:t xml:space="preserve">- Không có khả năng! Tôi sẽ không buông tha bọn hắn. Ông bảo tôi buông tha bọn hắn. Lúc trước bọn hắn tàn sát, giết người Hoa bọn hắn có buông tha cho những người Hoa kia không? Bọn hắn phải chết!</w:t>
      </w:r>
    </w:p>
    <w:p>
      <w:pPr>
        <w:pStyle w:val="BodyText"/>
      </w:pPr>
      <w:r>
        <w:t xml:space="preserve">Người sống sót Thái Lan bình thường thì cũng thôi đi. Nhạc Trọng cũng không tùy ý đồ sát bình dân Thái Lan bình thường để hả giận, nhưng những phần tử tham dự tàn sát người Hoa thì một người hắn cũng không định buông tha.</w:t>
      </w:r>
    </w:p>
    <w:p>
      <w:pPr>
        <w:pStyle w:val="BodyText"/>
      </w:pPr>
      <w:r>
        <w:t xml:space="preserve">[CHARGE=20]</w:t>
      </w:r>
    </w:p>
    <w:p>
      <w:pPr>
        <w:pStyle w:val="BodyText"/>
      </w:pPr>
      <w:r>
        <w:t xml:space="preserve">Về phần thanh danh, Nhạc Trọng hiện giờ căn bản không quan tâm cái này, tên hiệu của hắn chính là Bạo Quân. Việc hắn làm tự nhiên không cần kiêng nể gì cả.</w:t>
      </w:r>
    </w:p>
    <w:p>
      <w:pPr>
        <w:pStyle w:val="BodyText"/>
      </w:pPr>
      <w:r>
        <w:t xml:space="preserve">Lôi Kinh Kiệt trầm mặc một hồi trực tiếp mở miệng khuyên nhủ:</w:t>
      </w:r>
    </w:p>
    <w:p>
      <w:pPr>
        <w:pStyle w:val="BodyText"/>
      </w:pPr>
      <w:r>
        <w:t xml:space="preserve">- Nhưng nếu vậy, người chết sẽ nhiều lắm. Nhạc Trọng thủ lĩnh, trong tận thế này, nhân khẩu chính là tài nguyên quý giá, thoáng cái chết nhiều người như vậy, cũng rất bất lợi đối với sự phát triển của ngài.</w:t>
      </w:r>
    </w:p>
    <w:p>
      <w:pPr>
        <w:pStyle w:val="BodyText"/>
      </w:pPr>
      <w:r>
        <w:t xml:space="preserve">Nhạc Trọng dùng ngữ khí không thể hoài nghi lạnh giọng nói:</w:t>
      </w:r>
    </w:p>
    <w:p>
      <w:pPr>
        <w:pStyle w:val="BodyText"/>
      </w:pPr>
      <w:r>
        <w:t xml:space="preserve">- Bọn hắn phải chết! Cái này không có khả năng thay đổi!</w:t>
      </w:r>
    </w:p>
    <w:p>
      <w:pPr>
        <w:pStyle w:val="BodyText"/>
      </w:pPr>
      <w:r>
        <w:t xml:space="preserve">Nhạc Trọng tự nhiên biết rõ chết quá nhiều người bất lợi với sự thống trị của hắn, nhưng hắn phải tiêu diệt những người Thái Lan tham dự tàn sát người Hoa. Đây là điểm mấu chốt của hắn. Cho dù về sau phát triển ở Thái Lan khó khăn gấp 10 lần, hắn cũng không quan tâm chút nào cả. Thật sự khiến hắn bực lên, hắn thậm chí dám giết sạch những người sống sót Thái Lan này, trực tiếp về nước phát triển, dù sao ở đây cũng không phải Hoa Hạ quốc.</w:t>
      </w:r>
    </w:p>
    <w:p>
      <w:pPr>
        <w:pStyle w:val="BodyText"/>
      </w:pPr>
      <w:r>
        <w:t xml:space="preserve">Lôi Kinh Kiệt chậm rãi thở dài một hơi, trong nội tâm tràn đầy đắng chát. Hắn đã nhìn ra Nhạc Trọng là quyết tâm muốn giết sạch những phần tử tàn sát người Hoa kia. Cái này khiến trong lòng của hắn tràn đầy thống khổ. Vô luận hắn nhìn không vừa mắt những phần tử tàn sát Hoa kia thế nào thì những người kia dù sao cũng đều là đồng bào của hắn.</w:t>
      </w:r>
    </w:p>
    <w:p>
      <w:pPr>
        <w:pStyle w:val="BodyText"/>
      </w:pPr>
      <w:r>
        <w:t xml:space="preserve">Nhạc Trọng sau khi cự tuyệt Lôi Kinh Kiệt lại vươn cành ô-liu:</w:t>
      </w:r>
    </w:p>
    <w:p>
      <w:pPr>
        <w:pStyle w:val="BodyText"/>
      </w:pPr>
      <w:r>
        <w:t xml:space="preserve">- Lôi Kinh Kiệt, tôi muốn mời ông làm phó thị trưởng bên phía thành phố Lan Sơn.</w:t>
      </w:r>
    </w:p>
    <w:p>
      <w:pPr>
        <w:pStyle w:val="BodyText"/>
      </w:pPr>
      <w:r>
        <w:t xml:space="preserve">Lôi Kinh Kiệt nhướng mày lên tiếp cự tuyệt nói:</w:t>
      </w:r>
    </w:p>
    <w:p>
      <w:pPr>
        <w:pStyle w:val="BodyText"/>
      </w:pPr>
      <w:r>
        <w:t xml:space="preserve">- Nhạc Trọng thủ lĩnh, cám ơn hảo ý của ngài. Bất quá tôi tạm thời còn không có ý làm quan.</w:t>
      </w:r>
    </w:p>
    <w:p>
      <w:pPr>
        <w:pStyle w:val="BodyText"/>
      </w:pPr>
      <w:r>
        <w:t xml:space="preserve">Lôi Kinh Kiệt thập phần chú trọng thanh danh của mình. Nếu l hắn hiện giờ gia nhập vào chính phủ của Nhạc Trọng chỉ sợ sẽ bị người sống sót trong thành phố Lan Sơn xưng là Thái gian mất.</w:t>
      </w:r>
    </w:p>
    <w:p>
      <w:pPr>
        <w:pStyle w:val="BodyText"/>
      </w:pPr>
      <w:r>
        <w:t xml:space="preserve">Nhạc Trọng sau khi thấy Lôi Kinh Kiệt cự tuyệt cũng không tiếp tục mời, song phương nói chuyện với nhau một hồi liền tản đi.</w:t>
      </w:r>
    </w:p>
    <w:p>
      <w:pPr>
        <w:pStyle w:val="BodyText"/>
      </w:pPr>
      <w:r>
        <w:t xml:space="preserve">Thiếu nữ Lao Sương kia cũng ngoan ngoãn đi theo Lôi Kinh Kiệt rời đi, chỉ là trước khi rời đi lại có chút khác thường nhìn Nhạc Trọng.</w:t>
      </w:r>
    </w:p>
    <w:p>
      <w:pPr>
        <w:pStyle w:val="BodyText"/>
      </w:pPr>
      <w:r>
        <w:t xml:space="preserve">Ngày hôm sau, 3600 tên người sống sót Thái Lan tham dự tàn sát người Hoa liền bị áp giải đã đến trên Hình Trận, sau khi tuyên bố tội trạng với những người khác trong thành phố Lan Sơn thì từng đám bị xử bắn ngay tại chỗ, máu tươi cái nhuộm đỏ cả mặt đất thành phố Lan Sơn.</w:t>
      </w:r>
    </w:p>
    <w:p>
      <w:pPr>
        <w:pStyle w:val="BodyText"/>
      </w:pPr>
      <w:r>
        <w:t xml:space="preserve">- Ác Ma!</w:t>
      </w:r>
    </w:p>
    <w:p>
      <w:pPr>
        <w:pStyle w:val="BodyText"/>
      </w:pPr>
      <w:r>
        <w:t xml:space="preserve">- Thật đáng sợ! Hắn tuyệt đối là Ác Ma chuyển thế!</w:t>
      </w:r>
    </w:p>
    <w:p>
      <w:pPr>
        <w:pStyle w:val="BodyText"/>
      </w:pPr>
      <w:r>
        <w:t xml:space="preserve">- hật sự là một tên Bạo Quân độc tài!</w:t>
      </w:r>
    </w:p>
    <w:p>
      <w:pPr>
        <w:pStyle w:val="BodyText"/>
      </w:pPr>
      <w:r>
        <w:t xml:space="preserve">"... . "</w:t>
      </w:r>
    </w:p>
    <w:p>
      <w:pPr>
        <w:pStyle w:val="BodyText"/>
      </w:pPr>
      <w:r>
        <w:t xml:space="preserve">Chứng kiến hơn 3600 người sống sót Thái Lan bị Nhạc Trọng không lưu tình chút nào xử bắn tại chỗ, toàn bộ người Thái Lan trong thành phố Lan Sơn đều bị chấn nhiếp. Danh tiếng Bạo Quân Nhạc Trọng trong thành phố Lan Sơn có thể khiến cho con nít phải ngừng khóc.</w:t>
      </w:r>
    </w:p>
    <w:p>
      <w:pPr>
        <w:pStyle w:val="BodyText"/>
      </w:pPr>
      <w:r>
        <w:t xml:space="preserve">Về phần hơn bốn nghìn tên người sống sót Thái Lan làm nhục người Hoa thì trực tiếp bị Nhạc Trọng đầy vào cặn bã doanh, hơn nữa sai bọn hắn xử lý sạch sẽ thi thể những người người sống sót Thái Lan bị xử bắn. Huyết nhục nhân loại tươi mới rất dễ dàng hấp dẫn đàn thú biến dị, Nhạc Trọng cũng không muốn liên tục chiến đấu.</w:t>
      </w:r>
    </w:p>
    <w:p>
      <w:pPr>
        <w:pStyle w:val="BodyText"/>
      </w:pPr>
      <w:r>
        <w:t xml:space="preserve">Giết chết hơn 3600 tên người sống sót Thái Lan tàn sát người Hoa, Nhạc Trọng lúc này mới điều động bộ đội tiến quân về phía thành phố Thái Sơn.</w:t>
      </w:r>
    </w:p>
    <w:p>
      <w:pPr>
        <w:pStyle w:val="BodyText"/>
      </w:pPr>
      <w:r>
        <w:t xml:space="preserve">Hướng thành phố Thái sơn có đóng ba doanh bộ đội của Trần Thắng Dũng, bọn hắn cũng không bị đả kích gì. Trần Thắng Dũng cũng hết sức thành thật mang theo ba doanh bộ đội và toàn bộ người sống sót trong thành phố Thái Sơn đầu phục vào Nhạc Trọng.</w:t>
      </w:r>
    </w:p>
    <w:p>
      <w:pPr>
        <w:pStyle w:val="BodyText"/>
      </w:pPr>
      <w:r>
        <w:t xml:space="preserve">Tuy rằng trong thành phố Thái Sơn Trần Thắng Dũng còn có ba doanh bộ đội, nhưng ngoại trừ một doanh ra, hai cái doanh còn lại toàn bộ trang bị đều là vũ khí lạnh. Những bộ đội cầm vũ khí lạnh ở trước mặt tinh nhuệ doanh của Nhạc Trọng quả thực không chịu nổi một kích, Trần Thắng Dũng lúc này mới thành thật như vậy, giao ra bộ đội của mình.</w:t>
      </w:r>
    </w:p>
    <w:p>
      <w:pPr>
        <w:pStyle w:val="BodyText"/>
      </w:pPr>
      <w:r>
        <w:t xml:space="preserve">Trần Thắng Dũng coi như khai sáng, trong thành phố Thái Sơn cũng không có phát sinh tàn sát như thành phố Lan Sơn. Bất quả người giết người Hoa cũng có mười mấy người. Trần Thắng Dũng thập phần tích cực xử lý những tên kia, phong ba mới chậm rãi dẹp loạn.</w:t>
      </w:r>
    </w:p>
    <w:p>
      <w:pPr>
        <w:pStyle w:val="BodyText"/>
      </w:pPr>
      <w:r>
        <w:t xml:space="preserve">Sau khi khống chế được hai thành phố Lan Sơn Thái Sơn, Nhạc Trọng nhanh chóng từ trong cảnh nội Quảng Tây điều một đám cán bộ có thể tín nhiệm đi thẳng tới hai thành phố Lan Sơn Thái sơn trực tiếp xây dựng cơ cấu chính phủ. Hắn muốn một mực nắm hai thành phố này trong tay.</w:t>
      </w:r>
    </w:p>
    <w:p>
      <w:pPr>
        <w:pStyle w:val="BodyText"/>
      </w:pPr>
      <w:r>
        <w:t xml:space="preserve">Thủ lĩnh chính phủ khu Thái Lan Nhạc Trọng trực tiếp chỉ định Trần Dao làm thị trưởng thành phố Lan Sơn, Phạm Đồng Hiên trở thành thị trưởng thành phố Thái Sơn, còn lại nhân viên chánh phủ thì do cán bộ điều động tới từ trong nước cùng một ít người sống sót Thái Lan mà Nhạc Trọng cứu ra trực tiếp đảm nhiệm.</w:t>
      </w:r>
    </w:p>
    <w:p>
      <w:pPr>
        <w:pStyle w:val="BodyText"/>
      </w:pPr>
      <w:r>
        <w:t xml:space="preserve">Mà bên phía quân đội mới là chủ yếu. Trong tận thế có bộ đội mới có lực lượng. Trong tận thế này, một cường giả thậm chí có thể thay đổi thắng lợi một bộ phận chiến tranh. Nhưng dù mạnh như Nhạc Trọng mà đơn thương độc mã đi chiến đấu với quân đội thế lực lớn như Thiên Đường Thần Quốc cũng chỉ có một con đường chết.</w:t>
      </w:r>
    </w:p>
    <w:p>
      <w:pPr>
        <w:pStyle w:val="BodyText"/>
      </w:pPr>
      <w:r>
        <w:t xml:space="preserve">Toàn bộ thế giới có vô số cao thủ, cũng không phải chỉ có một cường giả là Nhạc Trọng. Nhạc Trọng đánh tay đôi không e ngại bất kỳ một địch nhân nào, nhưng nếu bảy tên cao thủ cấp hai liên thủ vây công hắn, hắn cũng không nắm chắc tất thắng được.</w:t>
      </w:r>
    </w:p>
    <w:p>
      <w:pPr>
        <w:pStyle w:val="BodyText"/>
      </w:pPr>
      <w:r>
        <w:t xml:space="preserve">Bên phía quân đội, Nhạc Trọng từ trong tổng đội dự bị thành phố Quý Ninh điều binh lực năm doanh cùng hai tinh nhuệ doanh mà Cam Đào, Phan Kim Dũng thống soái hỗn hợp lại với nhau, tạo thành binh đoàn Lan Sơn đệ nhất bộ binh đoàn, Lan Sơn đệ nhị bộ binh đoàn. Đoàn trưởng đệ nhất bộ là Cam Đào, đoàn trưởng đệ nhị bộ là Phan Kim Dũng. Mà đoàn trưởng Lan Sơn đệ tam bộ binh đoàn là Trần Thắng Dũng.</w:t>
      </w:r>
    </w:p>
    <w:p>
      <w:pPr>
        <w:pStyle w:val="BodyText"/>
      </w:pPr>
      <w:r>
        <w:t xml:space="preserve">Trong đệ nhất bộ binh đoàn của Cam Đào, được trang bị đại lượng trang bị hiện đại hoá, xe tăng, bộ binh chiến xa, pháo tự hành các loại trang bị đều vượt lên đệ nhị bộ, đệ tam bộ binh đoàn.</w:t>
      </w:r>
    </w:p>
    <w:p>
      <w:pPr>
        <w:pStyle w:val="Compact"/>
      </w:pPr>
      <w:r>
        <w:t xml:space="preserve">Đồng thời thành phố Lan Sơn đệ tam bộ binh đoàn mà Trần Thắng Dũng lãnh đạo chỉ có một tinh nhuệ doanh là người của Trần Thắng Dũng, hơn nữa tất cả người của tinh nhuệ doanh kia đều là bộ hạ cũ của Trần Thắng Dũng.</w:t>
      </w:r>
      <w:r>
        <w:br w:type="textWrapping"/>
      </w:r>
      <w:r>
        <w:br w:type="textWrapping"/>
      </w:r>
    </w:p>
    <w:p>
      <w:pPr>
        <w:pStyle w:val="Heading2"/>
      </w:pPr>
      <w:bookmarkStart w:id="669" w:name="chương-647-thương-nhai"/>
      <w:bookmarkEnd w:id="669"/>
      <w:r>
        <w:t xml:space="preserve">647. Chương 647: Thương Nhai!</w:t>
      </w:r>
    </w:p>
    <w:p>
      <w:pPr>
        <w:pStyle w:val="Compact"/>
      </w:pPr>
      <w:r>
        <w:br w:type="textWrapping"/>
      </w:r>
      <w:r>
        <w:br w:type="textWrapping"/>
      </w:r>
    </w:p>
    <w:p>
      <w:pPr>
        <w:pStyle w:val="BodyText"/>
      </w:pPr>
      <w:r>
        <w:t xml:space="preserve">Doanh trưởng hai bộ binh doanh còn lại của đệ tam bộ binh đoàn đều là tâm phúc của Nhạc Trọng. Bội đối bọn hắn thống soái cũng là bộ đội có sức chiến đấu trong Thái quân, bất quá cơ sở quan quân thì đại bộ phận đều là tâm phúc của Nhạc Trọng.</w:t>
      </w:r>
    </w:p>
    <w:p>
      <w:pPr>
        <w:pStyle w:val="BodyText"/>
      </w:pPr>
      <w:r>
        <w:t xml:space="preserve">Nói cách khác Trần Thắng Dũng chính thức có thể sai khiến như tay chân cũng chỉ có một doanh tinh nhuệ dưới trướng hắn. Đương nhiên chỉ cần hắn không có có dị tâm, hai bộ binh doanh còn lại cũng sẽ tiếp nhận chỉ huy của hắn.</w:t>
      </w:r>
    </w:p>
    <w:p>
      <w:pPr>
        <w:pStyle w:val="BodyText"/>
      </w:pPr>
      <w:r>
        <w:t xml:space="preserve">Sau khi chỉnh biến xong, tất cả bộ đội cũng bắt đầu huấn luyện. Đặc biệt đệ nhất bộ binh đoàn chỗ Cam Đào, bởi vì tiếp thu đại lượng pháo của Thiên Đường Thần Quốc nên pháo thủ thiếu nghiêm trọng. Bởi vậy giờ đang tăng cường huấn luyện pháo thủ. Đối phó Tang thi và biến dị thú pháo là thủ đoạn hữu hiệu nhất.</w:t>
      </w:r>
    </w:p>
    <w:p>
      <w:pPr>
        <w:pStyle w:val="BodyText"/>
      </w:pPr>
      <w:r>
        <w:t xml:space="preserve">Trong thành phố Lan Sơn, thành phố Thái Sơn Nhạc Trọng thu được đại lượng lương thực, những lương thực kia đều là lương thực mà Ngô Nham Hồng, Trần Thắng Dũng mở kho lương thực bốn phía thu được. Những lương thực kia đủ để ủng hộ hai mươi vạn nhân khẩu ăn đến năm năm.</w:t>
      </w:r>
    </w:p>
    <w:p>
      <w:pPr>
        <w:pStyle w:val="BodyText"/>
      </w:pPr>
      <w:r>
        <w:t xml:space="preserve">Đồng thời trong thành phố Lan Sơn, thành phố Thái Sơn, Nhạc Trọng còn có một thu hoạch rất lớn. Hắn đã lấy được vài toà nhà chế tạo vũ khi loại nhỏ, những nhà chế tạo vũ khí kia tuy rằng không cách nào sản xuất đạn pháo đường kính lớn, nhưng có thể sản xuất viên đạn, đạn pháo cối đường kính nhỏ. Nếu có được nguyên vật liệu và công nhân đầy đủ, những nhà chế tạo vũ khí kia toàn lực thúc đẩy, một tháng cũng có thể sản xuất mười lăm vạn viên đạn, mấy ngàn phát đạn pháo cối.</w:t>
      </w:r>
    </w:p>
    <w:p>
      <w:pPr>
        <w:pStyle w:val="BodyText"/>
      </w:pPr>
      <w:r>
        <w:t xml:space="preserve">Nhạc Trọng sau khi thu được vài toà nhà chế tạo vũ khí loại nhỏ, lập tức chiêu mộ nhân thủ khôi phục công tác của chúng. Đã có vài toà nhà chế tạo vũ khí này, Nhạc Trọng đã có thể tự hành sản xuất đạn và một ít pháo cối đạn pháo. Tiềm lực chiến tranh của hắn cũng có thể tăng lớn vài phần.</w:t>
      </w:r>
    </w:p>
    <w:p>
      <w:pPr>
        <w:pStyle w:val="BodyText"/>
      </w:pPr>
      <w:r>
        <w:t xml:space="preserve">[CHARGE=3]</w:t>
      </w:r>
    </w:p>
    <w:p>
      <w:pPr>
        <w:pStyle w:val="BodyText"/>
      </w:pPr>
      <w:r>
        <w:t xml:space="preserve">Nhạc Trọng sau khi đi vào vài toà nhà chế tạo vũ khí loại nhỏ kia thị sát một lúc thì trong nội tâm im im lặng lặng tính toán nói:</w:t>
      </w:r>
    </w:p>
    <w:p>
      <w:pPr>
        <w:pStyle w:val="BodyText"/>
      </w:pPr>
      <w:r>
        <w:t xml:space="preserve">- Mục tiêu kế tiếp là Nghiêm Châu. Vô luận trả giá lớn cỡ nào cũng phải đoạt được Nghiêm Châu.</w:t>
      </w:r>
    </w:p>
    <w:p>
      <w:pPr>
        <w:pStyle w:val="BodyText"/>
      </w:pPr>
      <w:r>
        <w:t xml:space="preserve">Nghiêm Châu chính là thành thị công nghiệp nặng ở khu Quảng Tây, ở đó có các loại công nghiệp nặng, còn có nhà chế tạo vũ khí lớn nhất Quảng Tây. Nếu có thể thu phục Nghiêm Châu, năng lực công nghiệp nặng dưới trướng Nhạc Trọng liền có thể được đề ang tính tăng vọt.</w:t>
      </w:r>
    </w:p>
    <w:p>
      <w:pPr>
        <w:pStyle w:val="BodyText"/>
      </w:pPr>
      <w:r>
        <w:t xml:space="preserve">Nếu có thể đủ thu phục Nghiêm Châu, không đề cập đến đạn, đù là đạn pháo đường kính lớn Nhạc Trọng cũng có thể tạo ra được.</w:t>
      </w:r>
    </w:p>
    <w:p>
      <w:pPr>
        <w:pStyle w:val="BodyText"/>
      </w:pPr>
      <w:r>
        <w:t xml:space="preserve">Đến lúc kia, trong tay Nhạc Trọng cầm trăm vạn nhân khẩu, đồng thời còn có được năng lực tự chế tạo vũ khí quy mô lớn, tiềm lực chiến tranh tiềm lực không chỉ tăng lên gấp mười lần.</w:t>
      </w:r>
    </w:p>
    <w:p>
      <w:pPr>
        <w:pStyle w:val="BodyText"/>
      </w:pPr>
      <w:r>
        <w:t xml:space="preserve">Bất quá bên phía Nghiêm Châu vào trước tận thế đã có được hơn ba trăm vạn nhân khẩu, sau tận thế sợ cũng có hơn hai trăm vạn tang thị. Dùng binh lực trước mắt của Nhạc Trọng muốn muốn giết chết a hơn hai trăm vạn tang thi kia còn có chút khó khăn. Trọng yếu nhất chính là đạn dược của hắn chưa đủ, không có đạn dược sung túc, muốn tiêu diệt hơn hai trăm vạn tang thi không thể nghi ngờ là đầm rồng hang hổ.</w:t>
      </w:r>
    </w:p>
    <w:p>
      <w:pPr>
        <w:pStyle w:val="BodyText"/>
      </w:pPr>
      <w:r>
        <w:t xml:space="preserve">Nhạc Trọng đi một tòa nhà chế tạo vũ khí loại nhỏ thầm nghĩ dung nhan tuyệt thế của Trần Dao, trong nội tâm hiện lên một vòng lửa nóng:</w:t>
      </w:r>
    </w:p>
    <w:p>
      <w:pPr>
        <w:pStyle w:val="BodyText"/>
      </w:pPr>
      <w:r>
        <w:t xml:space="preserve">- Có nên đến chỗ Trần Dao hay không đây?</w:t>
      </w:r>
    </w:p>
    <w:p>
      <w:pPr>
        <w:pStyle w:val="BodyText"/>
      </w:pPr>
      <w:r>
        <w:t xml:space="preserve">Nhạc Trọng vừa đi vài bước, đột nhiên một cổ cảm giác cực kỳ c nguy hiểm xông lên đầu, hắn nhanh chóng nhìn về phía bụi cỏ ở một bên, chỉ thấy một gã nam tử tuổi chừng ba mươi lăm ba mươi sáu, trên mặt có năm vết cào, dáng người có chút thấp bé, ăn mặc một thân áo da, tứ chi vừa thô vừa to, cơ bắp rắn chắc, trên thân thể khắp nơi đều là vết thương đi ra.</w:t>
      </w:r>
    </w:p>
    <w:p>
      <w:pPr>
        <w:pStyle w:val="BodyText"/>
      </w:pPr>
      <w:r>
        <w:t xml:space="preserve">Tên nam tử trên người đầy vết thương kia nhìn Nhạc Trọng dùng thanh âm khàn khàn tràn ngập ngạo khí, dùng tiếng Hoa Hạ hỏi:</w:t>
      </w:r>
    </w:p>
    <w:p>
      <w:pPr>
        <w:pStyle w:val="BodyText"/>
      </w:pPr>
      <w:r>
        <w:t xml:space="preserve">- Mày là Nhạc Trọng</w:t>
      </w:r>
    </w:p>
    <w:p>
      <w:pPr>
        <w:pStyle w:val="BodyText"/>
      </w:pPr>
      <w:r>
        <w:t xml:space="preserve">Nhạc Trọng nhìn tên nam tử kia nhàn nhạt hỏi:</w:t>
      </w:r>
    </w:p>
    <w:p>
      <w:pPr>
        <w:pStyle w:val="BodyText"/>
      </w:pPr>
      <w:r>
        <w:t xml:space="preserve">- Tao là Nhạc Trọng! Mày là người nào?</w:t>
      </w:r>
    </w:p>
    <w:p>
      <w:pPr>
        <w:pStyle w:val="BodyText"/>
      </w:pPr>
      <w:r>
        <w:t xml:space="preserve">- Rất tốt! Xem ở phân thượng mày phối hợp, tao sẽ ày biết, hôm nay mày chết trong tay người nào. Tao gọi là Thương Nhai, là người tới giết mày, ngày này sang năm chính là ngày giỗ của mày đấy!</w:t>
      </w:r>
    </w:p>
    <w:p>
      <w:pPr>
        <w:pStyle w:val="BodyText"/>
      </w:pPr>
      <w:r>
        <w:t xml:space="preserve">Thương Nhai lạnh lùng cười cười với Nhạc Trọng, dưới chân một điểm, chợt dùng tốc độ đáng sợ có thể sánh với Thiểm Điện cấp hai cầm trong tay một thanh đại đao màu đen lao tới Nhạc Trọng.</w:t>
      </w:r>
    </w:p>
    <w:p>
      <w:pPr>
        <w:pStyle w:val="BodyText"/>
      </w:pPr>
      <w:r>
        <w:t xml:space="preserve">- Mẫn tiệp Tiến Hóa Giả?</w:t>
      </w:r>
    </w:p>
    <w:p>
      <w:pPr>
        <w:pStyle w:val="BodyText"/>
      </w:pPr>
      <w:r>
        <w:t xml:space="preserve">Nhạc Trọng nhìn tốc độ đáng sợ kia của Thương Nhai, hai mắt ngưng tụ, phát động Khủng cụ thuật, một cổ sóng tinh thần cường đại trùng kích về phía thức hải Thương Nhai.</w:t>
      </w:r>
    </w:p>
    <w:p>
      <w:pPr>
        <w:pStyle w:val="BodyText"/>
      </w:pPr>
      <w:r>
        <w:t xml:space="preserve">Tinh thần lực cường đại trùng kích thoáng một phát đánh lên người, Thương Nhai, nhưng lại không gây ra bất cứ dị trạng nào cho hắn, hắn xu thế không giảm thoáng một phát vọt tới trước người Nhạc Trọng, hung hăng bổ một đao về phía Nhạc Trọng.</w:t>
      </w:r>
    </w:p>
    <w:p>
      <w:pPr>
        <w:pStyle w:val="BodyText"/>
      </w:pPr>
      <w:r>
        <w:t xml:space="preserve">Nhạc Trọng cơ hồ cùng một thời gian đã rút ra Ngạc Nha Cứ Nhận bổ lên đao Thương Nhai.</w:t>
      </w:r>
    </w:p>
    <w:p>
      <w:pPr>
        <w:pStyle w:val="BodyText"/>
      </w:pPr>
      <w:r>
        <w:t xml:space="preserve">Trong một chớp mắt, một cổ cự lực kinh khủng từ trên đao Thương Nhai truyền đến, cứ thế mà bổ cho Nhạc Trọng phải rút lui ba, bốn bước.</w:t>
      </w:r>
    </w:p>
    <w:p>
      <w:pPr>
        <w:pStyle w:val="BodyText"/>
      </w:pPr>
      <w:r>
        <w:t xml:space="preserve">- Mày là Tiến Hóa Giả song thuộc tính mẫn tiệp, lực lượng sao?</w:t>
      </w:r>
    </w:p>
    <w:p>
      <w:pPr>
        <w:pStyle w:val="BodyText"/>
      </w:pPr>
      <w:r>
        <w:t xml:space="preserve">Nhạc Trọng sắc mặt hơi đổi tay vừa lộn, gai độc chợt xuất hiện trong tay trái hắn, hắn bắn liền sáu cái về phía Thương Nhai.</w:t>
      </w:r>
    </w:p>
    <w:p>
      <w:pPr>
        <w:pStyle w:val="BodyText"/>
      </w:pPr>
      <w:r>
        <w:t xml:space="preserve">Thương Nhai tự tin cười cười, thân hình chớp liên tục, liên tục tránh khỏi sáu phát của Nhạc Trọng, đột nhiên vọt tới trước người Nhạc Trọng một đao mang theo xu thế sét đánh bổ tới Nhạc Trọng:</w:t>
      </w:r>
    </w:p>
    <w:p>
      <w:pPr>
        <w:pStyle w:val="BodyText"/>
      </w:pPr>
      <w:r>
        <w:t xml:space="preserve">- Cho mày chết rõ ràng một chút! Tao chính là Tiến Hóa giả ba thuộc tính lực lượng, mẫn tiệp, tinh thần. Nhạc Trọng, hôm nay mày nhất định phải chết!</w:t>
      </w:r>
    </w:p>
    <w:p>
      <w:pPr>
        <w:pStyle w:val="BodyText"/>
      </w:pPr>
      <w:r>
        <w:t xml:space="preserve">Thương Nhai chính là thiên tài trong thiên tài kiêm khổ tu giả trong những người sống sót Thái Lan. Hắn sau tận thế đã rất nhanh thức tỉnh thành Tiến Hóa Giả, chỉ là hắn một lòng chỉ muốn đánh quái thăng cấp, cứ ở trong rừng rậm, trong núi chém giết với biến dị thú luyện cấp. Luyện cấp điên cuồng như vậy nên đẳng cấp cường hóa của hắn cao tới cấp 63. Biến dị thú mà hắn săn giết đại đa số đều là biến dị thú cấp hai, biến dị thú cấp ba quá mức đáng sợ, hắn cũng không dám đơn giản trêu chọc, lúc này mới thăng cấp hơi chậm một chút.</w:t>
      </w:r>
    </w:p>
    <w:p>
      <w:pPr>
        <w:pStyle w:val="BodyText"/>
      </w:pPr>
      <w:r>
        <w:t xml:space="preserve">Nhạc Trọng sắc mặt không thay đổi thoáng một phát đã phát động ra dị năng điều khiển trọng lực, trọng lực gấp hai thoáng cái tác dụng lên người Thương Nhai khiến tốc độ hắn tốc độ trì hoãn một phần, hắn chợt phất tay một đao ngăn đao Thương Nhai lại.</w:t>
      </w:r>
    </w:p>
    <w:p>
      <w:pPr>
        <w:pStyle w:val="BodyText"/>
      </w:pPr>
      <w:r>
        <w:t xml:space="preserve">Thương Nhai trong mắt hiện lên một vòng cười lạnh, ngay khi đao Nhạc Trọng sắp chạm vào đao của hắn thì hắn thoáng một phát đã phát động ra kỹ năng Tật Phong đao cấp ba, Hắc Phong đao trong tay hắn tốc độ rồi đột nhiên nhanh lên gấp đôi, hóa thành một đạo quỹ tích huyền ảo vượt qua đại đao của Nhạc Trọng chém tới thân thể Nhạc Trọng.</w:t>
      </w:r>
    </w:p>
    <w:p>
      <w:pPr>
        <w:pStyle w:val="BodyText"/>
      </w:pPr>
      <w:r>
        <w:t xml:space="preserve">Tốc độ của Thương Nhai vốn đã cực kỳ đáng sợ, dưới kỹ năng kia gia trì càng nhanh đến mức không thể tưởng tượng nổi, đao của hắn cơ hồ trong chớp mắt đã bổ lên người Nhạc Trọng.</w:t>
      </w:r>
    </w:p>
    <w:p>
      <w:pPr>
        <w:pStyle w:val="Compact"/>
      </w:pPr>
      <w:r>
        <w:t xml:space="preserve">Chỉ thấy hào quang lóe lên, một mặt quang thuẫn màu trắng đột nhiên hiện ra, bắn ra vòng bảo hộ màu trắng chặn một kích tất sát kia của Thương Nhai.</w:t>
      </w:r>
      <w:r>
        <w:br w:type="textWrapping"/>
      </w:r>
      <w:r>
        <w:br w:type="textWrapping"/>
      </w:r>
    </w:p>
    <w:p>
      <w:pPr>
        <w:pStyle w:val="Heading2"/>
      </w:pPr>
      <w:bookmarkStart w:id="670" w:name="chương-648-vây-giết-1"/>
      <w:bookmarkEnd w:id="670"/>
      <w:r>
        <w:t xml:space="preserve">648. Chương 648: Vây Giết! (1)</w:t>
      </w:r>
    </w:p>
    <w:p>
      <w:pPr>
        <w:pStyle w:val="Compact"/>
      </w:pPr>
      <w:r>
        <w:br w:type="textWrapping"/>
      </w:r>
      <w:r>
        <w:br w:type="textWrapping"/>
      </w:r>
    </w:p>
    <w:p>
      <w:pPr>
        <w:pStyle w:val="BodyText"/>
      </w:pPr>
      <w:r>
        <w:t xml:space="preserve">Cơ hồ là sau một khắc, một đạo viêm trụ trùng thiên thoáng một phát đánh về phía Thương Nhai.</w:t>
      </w:r>
    </w:p>
    <w:p>
      <w:pPr>
        <w:pStyle w:val="BodyText"/>
      </w:pPr>
      <w:r>
        <w:t xml:space="preserve">Ma viêm chi trụ từ dưới đất tuôn ra không có gì không đốt, ngay cả biến dị thú cấp hai cũng sẽ bị đốt cháy thành tro tàn, càng đừng nói để thân thể huyết nhục như Thương Nhai.</w:t>
      </w:r>
    </w:p>
    <w:p>
      <w:pPr>
        <w:pStyle w:val="BodyText"/>
      </w:pPr>
      <w:r>
        <w:t xml:space="preserve">Thương Nhai rốt cục sắc mặt đại biến, lập tức phát động kỹ năng cấp hai mà hắn nắm giữ, điều khiển vô số vòi rồng cuồng bạo, vòi rồng thoáng một phát vờn quanh trên thân thể hắn, tạo thành một bức phong chi bích chướng cực lớn.</w:t>
      </w:r>
    </w:p>
    <w:p>
      <w:pPr>
        <w:pStyle w:val="BodyText"/>
      </w:pPr>
      <w:r>
        <w:t xml:space="preserve">Tất cả ma viêm vừa mới vừa đụng vào trên phong chi bích chướng kia chợt liền bị trực tiếp thổi bay.</w:t>
      </w:r>
    </w:p>
    <w:p>
      <w:pPr>
        <w:pStyle w:val="BodyText"/>
      </w:pPr>
      <w:r>
        <w:t xml:space="preserve">Thương Nhai dưới sự thủ hộ của phong chi bích chướng vẻ mặt khinh miệt nhìn Nhạc Trọng lạnh lùng nói:</w:t>
      </w:r>
    </w:p>
    <w:p>
      <w:pPr>
        <w:pStyle w:val="BodyText"/>
      </w:pPr>
      <w:r>
        <w:t xml:space="preserve">- Khiến cho tao lấy ra bản lĩnh thật sự. Xem ra mày còn có chút bản lĩnh. Mày tự sát đi! Hiện giờ tự sát tao còn có thể lưu mày toàn thây.</w:t>
      </w:r>
    </w:p>
    <w:p>
      <w:pPr>
        <w:pStyle w:val="BodyText"/>
      </w:pPr>
      <w:r>
        <w:t xml:space="preserve">- Chỉ bằng mày?</w:t>
      </w:r>
    </w:p>
    <w:p>
      <w:pPr>
        <w:pStyle w:val="BodyText"/>
      </w:pPr>
      <w:r>
        <w:t xml:space="preserve">Nhạc Trọng cười lạnh một tiếng, tay vừa lộn một cái lấy ra khẩu súng trực tiếp nhắm về phía Thương Nhai bóp cò.</w:t>
      </w:r>
    </w:p>
    <w:p>
      <w:pPr>
        <w:pStyle w:val="BodyText"/>
      </w:pPr>
      <w:r>
        <w:t xml:space="preserve">Hai tay Thương Nhai bắt ở sau lưng cười lạnh nói:</w:t>
      </w:r>
    </w:p>
    <w:p>
      <w:pPr>
        <w:pStyle w:val="BodyText"/>
      </w:pPr>
      <w:r>
        <w:t xml:space="preserve">- Sẽ vô dụng thôi! Tao một khi phát động năng lực, chính là tồn tại bất bại.</w:t>
      </w:r>
    </w:p>
    <w:p>
      <w:pPr>
        <w:pStyle w:val="BodyText"/>
      </w:pPr>
      <w:r>
        <w:t xml:space="preserve">Ánh lửa lóe lên, một phát đạn hỏa tiễn chợt bắn về phía Thương Nhai.</w:t>
      </w:r>
    </w:p>
    <w:p>
      <w:pPr>
        <w:pStyle w:val="BodyText"/>
      </w:pPr>
      <w:r>
        <w:t xml:space="preserve">[CHARGE=20]</w:t>
      </w:r>
    </w:p>
    <w:p>
      <w:pPr>
        <w:pStyle w:val="BodyText"/>
      </w:pPr>
      <w:r>
        <w:t xml:space="preserve">Khi viên đạn hỏa tiễn kia bay đến cách Thương Nhai chừng một mét chợt muốn nổ tung lên, sóng xung kích cực lớn đánh lên trên phong chi bích chướng chợt bị đẩy lùi ra.</w:t>
      </w:r>
    </w:p>
    <w:p>
      <w:pPr>
        <w:pStyle w:val="BodyText"/>
      </w:pPr>
      <w:r>
        <w:t xml:space="preserve">Nhạc Trọng nhìn viên đạn hỏa tiễn kia không thương tổn được Thương Nhai một chút nào thì trong nội tâm có chút trầm xuống, biết rõ gặp phải cường địch đáng sợ. Hắn không có chút ý tứ buông tha nào, hắn ngửa mặt lên trời thé dài một tiếng.</w:t>
      </w:r>
    </w:p>
    <w:p>
      <w:pPr>
        <w:pStyle w:val="BodyText"/>
      </w:pPr>
      <w:r>
        <w:t xml:space="preserve">Nghe được tiếng thét dài của Nhạc Trọng, một tên cao thủ phụ trách phòng hộ ở phụ cận chợt chạy sang bên này.</w:t>
      </w:r>
    </w:p>
    <w:p>
      <w:pPr>
        <w:pStyle w:val="BodyText"/>
      </w:pPr>
      <w:r>
        <w:t xml:space="preserve">- Gọi người! Thật vô sỉ! Bất quá vô luận hôm nay ngươi gọi ai tới cũng chỉ có một con đường chết.</w:t>
      </w:r>
    </w:p>
    <w:p>
      <w:pPr>
        <w:pStyle w:val="BodyText"/>
      </w:pPr>
      <w:r>
        <w:t xml:space="preserve">Thương Nhai nghe được tiếng hét dài của Nhạc Trọng sắc mặt liền đại biến, hắn nếu bị vây đánh cũng chỉ có thể chật vật mà trốn thôi.</w:t>
      </w:r>
    </w:p>
    <w:p>
      <w:pPr>
        <w:pStyle w:val="BodyText"/>
      </w:pPr>
      <w:r>
        <w:t xml:space="preserve">Thương Nhai trong nội tâm đã sinh ra sát ý thật lớn đối với Nhạc Trọng, hắn vung tay lên từng đạo phong nhận cực lớn như bão tố vọt tới Nhạc Trọng.</w:t>
      </w:r>
    </w:p>
    <w:p>
      <w:pPr>
        <w:pStyle w:val="BodyText"/>
      </w:pPr>
      <w:r>
        <w:t xml:space="preserve">Dưỡi kĩ năng điều khiển vòi rồng cấp hai của Thương Nhai, trong chớp mắt đã xuất hiện cả trăm đạo vòi rồng hoàn toàn phong tỏa không gian né tránh của Nhạc Trọng cắt tới hắn.</w:t>
      </w:r>
    </w:p>
    <w:p>
      <w:pPr>
        <w:pStyle w:val="BodyText"/>
      </w:pPr>
      <w:r>
        <w:t xml:space="preserve">Nhạc Trọng cầm mặt quang thuẫn màu trắng kia, phát động kỹ năng Ảnh Bộ chạy sang một khu kiến trúc, đồng thời một bên trốn, một bên cầm một cây súng bắn về phía Thương Nhai .</w:t>
      </w:r>
    </w:p>
    <w:p>
      <w:pPr>
        <w:pStyle w:val="BodyText"/>
      </w:pPr>
      <w:r>
        <w:t xml:space="preserve">Thương Nhai trên bầu trời phảng phất trung tâm Phong Bạo, Nhạc Trọng tránh khỏi đại bộ phận phong nhận, nhưng vẫn có phong nhận liên tiếp không ngừng đánh lên trên quang thuẫn màu trắng kia</w:t>
      </w:r>
    </w:p>
    <w:p>
      <w:pPr>
        <w:pStyle w:val="BodyText"/>
      </w:pPr>
      <w:r>
        <w:t xml:space="preserve">Chỉ giữ vững được bốn giây, quang thuẫn màu trắng kia chợt nghiền nát, Nhạc Trọng cũng thừa cơ trốn vào sau một tòa kiến trúc.</w:t>
      </w:r>
    </w:p>
    <w:p>
      <w:pPr>
        <w:pStyle w:val="BodyText"/>
      </w:pPr>
      <w:r>
        <w:t xml:space="preserve">Nhạc Trọng vừa mới chạy trốn tới sau một tòa nhà, rồi đột nhiên từ trong bóng râm của tòa nhà kia đột nhiên có một cái bóng vô thanh vô tức đâm một đao về phía trái tim hắn.</w:t>
      </w:r>
    </w:p>
    <w:p>
      <w:pPr>
        <w:pStyle w:val="BodyText"/>
      </w:pPr>
      <w:r>
        <w:t xml:space="preserve">Năng lực che dấu khí tức của chủ nhân cái bóng kia cực kỳ quỷ dị cường hoành, Nhạc Trọng dốc hết toàn lực bước một bước sang một bên, một cây dao găm tản ra hắc sắc quang mang thoáng cái chém lên giáp da biến dị tam giai mà hắn mặc trên người.</w:t>
      </w:r>
    </w:p>
    <w:p>
      <w:pPr>
        <w:pStyle w:val="BodyText"/>
      </w:pPr>
      <w:r>
        <w:t xml:space="preserve">Nếu Nhạc Trọng phản ứng chậm một bước thì lúc này hắn đã biến thành một cỗ thi thể rồi.</w:t>
      </w:r>
    </w:p>
    <w:p>
      <w:pPr>
        <w:pStyle w:val="BodyText"/>
      </w:pPr>
      <w:r>
        <w:t xml:space="preserve">Nhạc Trọng hơi nghiêng sang một bên, trong mắt lóe lên hàn quang, rút ra Ngạc Nha Cứ Nhận bên hông, một đao mang theo lạnh tiếng gió thấu xương bổ tới chủ nhân cái bóng kia.</w:t>
      </w:r>
    </w:p>
    <w:p>
      <w:pPr>
        <w:pStyle w:val="BodyText"/>
      </w:pPr>
      <w:r>
        <w:t xml:space="preserve">Ngay khi Nhạc Trọng sắp một đao chém chủ nhân cái bóng kia thành hai khúc thì trong lòng của hắn đột nhiên sinh ra một cổ hàn ý lạnh như băng, hắn lập tức rút đao nhảy sang một bên.</w:t>
      </w:r>
    </w:p>
    <w:p>
      <w:pPr>
        <w:pStyle w:val="BodyText"/>
      </w:pPr>
      <w:r>
        <w:t xml:space="preserve">Phanh!</w:t>
      </w:r>
    </w:p>
    <w:p>
      <w:pPr>
        <w:pStyle w:val="BodyText"/>
      </w:pPr>
      <w:r>
        <w:t xml:space="preserve">Nương theo lấy một tiếng súng kịch liệt vang lên, từ vị trí trước kia của Nhạc Trọng liền lộ ra một cái động lớn chừng nắm tay.</w:t>
      </w:r>
    </w:p>
    <w:p>
      <w:pPr>
        <w:pStyle w:val="BodyText"/>
      </w:pPr>
      <w:r>
        <w:t xml:space="preserve">- Súng Cường Kích! Siêu cấp thư kích thủ! Xem ra người nhìn chằm chằm vào ta cũng không ít!</w:t>
      </w:r>
    </w:p>
    <w:p>
      <w:pPr>
        <w:pStyle w:val="BodyText"/>
      </w:pPr>
      <w:r>
        <w:t xml:space="preserve">Nhạc Trọng vừa mới thối lui đến một góc liền trông thấy có mười tên nam tử thân mặc hắc y vọt tới bên này.</w:t>
      </w:r>
    </w:p>
    <w:p>
      <w:pPr>
        <w:pStyle w:val="BodyText"/>
      </w:pPr>
      <w:r>
        <w:t xml:space="preserve">Mười tên nam tử hắc y kia cầm trong tay súng trường vừa nhìn thấy Nhạc Trọng, liền một bên công kích, một bên điên cuồng bắn phá về phía Nhạc Trọng .</w:t>
      </w:r>
    </w:p>
    <w:p>
      <w:pPr>
        <w:pStyle w:val="BodyText"/>
      </w:pPr>
      <w:r>
        <w:t xml:space="preserve">Trong mắt Nhạc Trọng lóe lên hung quang, hai tay vừa lộn, hai cái thức vi trùng 05 xuất hiện trong tay hắn, hắn điên cuồng bắn phá về phía đám hắc y nam tử kia.</w:t>
      </w:r>
    </w:p>
    <w:p>
      <w:pPr>
        <w:pStyle w:val="BodyText"/>
      </w:pPr>
      <w:r>
        <w:t xml:space="preserve">Chỉ đối mặt một cái đã có ba gã hắc y nam tử bị Nhạc Trọng bắn vỡ đầu, bảy tên hắc y nam tử còn lại tuy rằng bị thương, nhưng hiển nhiên cũng mặc áo chống đạn như giáp da biến dị thú cấp hai. Đạn bắn lên người những hắc y nam tử kia chỉ khiến bọn họ lui về phía sau mấy bước, những mảnh đạn liền rơi xuống trên mặt đất.</w:t>
      </w:r>
    </w:p>
    <w:p>
      <w:pPr>
        <w:pStyle w:val="BodyText"/>
      </w:pPr>
      <w:r>
        <w:t xml:space="preserve">Nhạc Trọng vừa mới tiêu diệt ba gã hắc y nam tử, bỗng nhiên ngay lúc đó, một gã Hùng Nhân thân cao ba mét, toàn thân mọc ra lông gấu, thân thể nhiều chỗ cũng đều lộ ra Cự Hùng Hóa từ trong một tòa lâu vọt ra nhào về phía Nhạc Trọng.</w:t>
      </w:r>
    </w:p>
    <w:p>
      <w:pPr>
        <w:pStyle w:val="BodyText"/>
      </w:pPr>
      <w:r>
        <w:t xml:space="preserve">Tên Hùng Nhân Cự Hùng Hóa kia có được cực quái lực kì khủng bố, một cái tát vỗ xuống, có thể đập bẹp một cổ xe con. Đồng thời một thân da gấu của nó cũng cứng cỏi vô cùng, dù là đạn súng trường cũng không cách nào xuyên qua thân thể nó được.</w:t>
      </w:r>
    </w:p>
    <w:p>
      <w:pPr>
        <w:pStyle w:val="BodyText"/>
      </w:pPr>
      <w:r>
        <w:t xml:space="preserve">Trên một tòa nhà cao tầng, một gã đã cao thủ Thái Lan đã biến thân trở thành Tùng Lâm Du Hiệp, lớn lên thấp bé lại xấu xí, nhuộm tóc vàng cầm trong tay một cây Thanh Đồng Đại Cung cực lớn nhắm về phía Nhạc Trọng.</w:t>
      </w:r>
    </w:p>
    <w:p>
      <w:pPr>
        <w:pStyle w:val="BodyText"/>
      </w:pPr>
      <w:r>
        <w:t xml:space="preserve">Thương Nhai bị vòi rồng cuồng bạo vờn quanh cũng bay đến giữa không trung lạnh lùng quan sát Nhạc Trọng, vung tay lên, từng đạo phong nhận hình thành vòi rồng như Phong Bạo chém tới Nhạc Trọng.</w:t>
      </w:r>
    </w:p>
    <w:p>
      <w:pPr>
        <w:pStyle w:val="BodyText"/>
      </w:pPr>
      <w:r>
        <w:t xml:space="preserve">Kỹ năng cấp hai điều khiển vòi rồng của Thương Nhai uy lực thật đúng là cực kỳ khủng bố, coi như là một cỗ xe bọc thép, trong gió lốc phong nhận kia cũng phải bị cắt thành từng mảnh nhỏ.</w:t>
      </w:r>
    </w:p>
    <w:p>
      <w:pPr>
        <w:pStyle w:val="BodyText"/>
      </w:pPr>
      <w:r>
        <w:t xml:space="preserve">Dưới rất nhiều sự vây công kia, Nhạc Trọng bỗng chốc bị dồn đến vào tuyệt cảnh. Hắn tuy rằng đã phát ra tin tức, nhưng bộ hạ hắn muốn chạy tới, ít nhất cũng phải hao phí ngoài hai phút. Cao thủ kịch chiến, hai phút này đã đủ để quyết định sinh tử rồi.</w:t>
      </w:r>
    </w:p>
    <w:p>
      <w:pPr>
        <w:pStyle w:val="BodyText"/>
      </w:pPr>
      <w:r>
        <w:t xml:space="preserve">Một cổ dự cảm nguy hiểm nổ lên trong lòng Nhạc Trọng, hắn biết rõ lúc này chỉ sợ mạnh như hắn cũng có khả năng phải vẫn lạc ở đây.</w:t>
      </w:r>
    </w:p>
    <w:p>
      <w:pPr>
        <w:pStyle w:val="BodyText"/>
      </w:pPr>
      <w:r>
        <w:t xml:space="preserve">Trong mắt Nhạc Trọng hiện lên một vòng hàn quang, sau lưng lóe lên ánh sáng màu xanh một đầu Thanh Giao chi linh cấp hai lăng không mà hiện. Đầu Thanh Giao chi linh kia vừa hiện thân chợt phun ra mảng lớn khói độc về phía bảy tên hắc y nam tử còn sót lại kia</w:t>
      </w:r>
    </w:p>
    <w:p>
      <w:pPr>
        <w:pStyle w:val="BodyText"/>
      </w:pPr>
      <w:r>
        <w:t xml:space="preserve">Dưới mảng lớn khói độc bao phủ, bốn gã hắc y nam tử trực tiếp bị ăn mòn hóa thành một bãi nước mủ. Ba gã hắc y nam tử khác rõ ràng là mẫn tiệp Cường Hóa Giả, bọn hắn sắc mặt đại biến, như tránh xà hạt g liên tục thối lui về sau, lúc này mới tránh được một kiếp.</w:t>
      </w:r>
    </w:p>
    <w:p>
      <w:pPr>
        <w:pStyle w:val="BodyText"/>
      </w:pPr>
      <w:r>
        <w:t xml:space="preserve">Thanh Giao chi linh cực lớn kia vừa hiện thân liền chặn phong nhận phong bạo cùng tầm bắn của tên Tùng Lâm Du Hiệp kia.</w:t>
      </w:r>
    </w:p>
    <w:p>
      <w:pPr>
        <w:pStyle w:val="Compact"/>
      </w:pPr>
      <w:r>
        <w:t xml:space="preserve">Phong nhận phong bạo cực lớn thoáng cái cắt ra trên thân Thanh Giao chi linh cấp hai kia vô số vết thương.</w:t>
      </w:r>
      <w:r>
        <w:br w:type="textWrapping"/>
      </w:r>
      <w:r>
        <w:br w:type="textWrapping"/>
      </w:r>
    </w:p>
    <w:p>
      <w:pPr>
        <w:pStyle w:val="Heading2"/>
      </w:pPr>
      <w:bookmarkStart w:id="671" w:name="chương-649-vây-giết-2"/>
      <w:bookmarkEnd w:id="671"/>
      <w:r>
        <w:t xml:space="preserve">649. Chương 649: Vây Giết! (2)</w:t>
      </w:r>
    </w:p>
    <w:p>
      <w:pPr>
        <w:pStyle w:val="Compact"/>
      </w:pPr>
      <w:r>
        <w:br w:type="textWrapping"/>
      </w:r>
      <w:r>
        <w:br w:type="textWrapping"/>
      </w:r>
    </w:p>
    <w:p>
      <w:pPr>
        <w:pStyle w:val="BodyText"/>
      </w:pPr>
      <w:r>
        <w:t xml:space="preserve">Tên Tùng Lâm Du Hiệp kia sắc mặt đại biến, giương cung cài tên, trên mũi tên của hắn xuất hiện một tầng ánh sáng màu xanh mịt mờ, sau một khắc, đạo mũi tên kia chợt hóa thành một đạo hào quang đnáh lên thân thể cực lớn của Thanh Giao chi linh cấp hai kia, phảng phất hoả tiễn, cứ thế mà ở khiến thân thể cực lớn của Thanh Giao chi linh xuất hiện một lỗ máu cực đại, cơ hồ muốn bắn đầu Thanh Giao chi linh cấp hai kia thành hai đoạn vậy.</w:t>
      </w:r>
    </w:p>
    <w:p>
      <w:pPr>
        <w:pStyle w:val="BodyText"/>
      </w:pPr>
      <w:r>
        <w:t xml:space="preserve">Nhạc Trọng thừa dịp Thanh Giao chi linh cực lớn chặn công kích tất cả mọi người liền liếc nhìn tên Cường Hóa Giả đã biến thân thành Hùng Nhân đang xông về phía hắn, hai mắt ngưng tụ, Khủng Cụ Thuật lập tức phát động, một cổ sóng tinh thần cường đại thoáng cái đánh lên thức hải tên kia.</w:t>
      </w:r>
    </w:p>
    <w:p>
      <w:pPr>
        <w:pStyle w:val="BodyText"/>
      </w:pPr>
      <w:r>
        <w:t xml:space="preserve">Tên kia Cường Hóa giả biến thân Hùng Nhân kia chính là một gã Cường Hóa Giả hệ sức mạnh cao cấp, tinh thần của hắn trình độ cường hóa không cao, sau khi biến thân trở thành Hùng Nhân, tuy rằng dưới biến thân tăng phúc, tinh thần lực được tạm thời đề cao và kháng tính với kỹ năng Tinh Thần Hệ cũng được đề cao hơn nhưng vẫn không ngăn cản nổi sự trùng kích của Khủng Cụ Thuật từ Nhạc Trọng.</w:t>
      </w:r>
    </w:p>
    <w:p>
      <w:pPr>
        <w:pStyle w:val="BodyText"/>
      </w:pPr>
      <w:r>
        <w:t xml:space="preserve">Tên Cường Hóa Giả biến thân thành Hùng Nhân kia thoáng cái lâm vào ảo cảnh sợ hãi không thể động đậy, Nhạc Trọng tiện tay một đao, liền chém bay đầu tên Cường Hóa Giả Hùng Nhân kia, máu tươi văng khắp nơi.</w:t>
      </w:r>
    </w:p>
    <w:p>
      <w:pPr>
        <w:pStyle w:val="BodyText"/>
      </w:pPr>
      <w:r>
        <w:t xml:space="preserve">Nhạc Trọng một đao chém giết tên Cường Hóa Giả biến thân thành Hùng Nhân kia, ở sau thân thể hắn một đạo phong nhận cự đại trực tiếp chém lên đầu Thanh Giao chi linh cấp hai kia, chặt đứt đầu nó, hóa thành vô số quang điện biến mất khỏi thế giới này</w:t>
      </w:r>
    </w:p>
    <w:p>
      <w:pPr>
        <w:pStyle w:val="BodyText"/>
      </w:pPr>
      <w:r>
        <w:t xml:space="preserve">Cơ hồ cùng thời khắc đó, từ trong hẻm nhỏ, đột nhiên toát ra một gã cao thủ Thái Lan dáng người thấp bé thoáng một phát phát động ra kỹ năng điều khiển trọng lực cấp hai với Nhạc Trọng.</w:t>
      </w:r>
    </w:p>
    <w:p>
      <w:pPr>
        <w:pStyle w:val="BodyText"/>
      </w:pPr>
      <w:r>
        <w:t xml:space="preserve">Thân thể Nhạc Trọng lập tức bị trọng lực tám lần bao phủ trở nên vô cùng trầm trọng, nếu không phải Nhạc Trọng cũng có lực gần chín người, dưới trọng lực gấp tám lần gia trì chỉ sợ nửa bước cũng khó đi rồi.</w:t>
      </w:r>
    </w:p>
    <w:p>
      <w:pPr>
        <w:pStyle w:val="BodyText"/>
      </w:pPr>
      <w:r>
        <w:t xml:space="preserve">[CHARGE=20]</w:t>
      </w:r>
    </w:p>
    <w:p>
      <w:pPr>
        <w:pStyle w:val="BodyText"/>
      </w:pPr>
      <w:r>
        <w:t xml:space="preserve">Cho dù Nhạc Trọng có được tám người chi lực, tốc độ hành động của hắn cũng thoáng từ hai mươi người chi tốc hạ thấp xuống thành ba người chi tốc, trở nên cực kỳ chậm chạp, đồng thời mỗi lần làm một động tác hao phí thể lực gấp tám lần trước kia.</w:t>
      </w:r>
    </w:p>
    <w:p>
      <w:pPr>
        <w:pStyle w:val="BodyText"/>
      </w:pPr>
      <w:r>
        <w:t xml:space="preserve">Ở trên đỉnh đầu Nhạc Trọng hư không đột nhiên vỡ ra, từ trong đó bắn ra một đạo gai xương vô cùng bén nhọn đâm tới tên cao thủ Thái Lan có kỹ năng điều khiển trọng lực cấp hai kia.</w:t>
      </w:r>
    </w:p>
    <w:p>
      <w:pPr>
        <w:pStyle w:val="BodyText"/>
      </w:pPr>
      <w:r>
        <w:t xml:space="preserve">Tên kia trong lòng cả kinh, lập tức tán đi kỹ năng điều khiển trọng lực bao phủ trên người Nhạc Trọng, sau đó phản tác dụng lên trên người của mình, dùng sức nhảy lên, như hỏa tiễn nhảy vào trong tòa nhà kia, tránh khỏi một kích tất sát ban nãy.</w:t>
      </w:r>
    </w:p>
    <w:p>
      <w:pPr>
        <w:pStyle w:val="BodyText"/>
      </w:pPr>
      <w:r>
        <w:t xml:space="preserve">Kỹ năng điều khiển trọng lực chính là kỹ năng cường lực hạn chế cận chiến hệ tốc độ hệ, nhưng tính phòng ngự lại chênh lệch rất nhiều.</w:t>
      </w:r>
    </w:p>
    <w:p>
      <w:pPr>
        <w:pStyle w:val="BodyText"/>
      </w:pPr>
      <w:r>
        <w:t xml:space="preserve">Trọng lực trói buộc Nhạc Trọng đã bị giải trừ, hắn nhanh chóng móc ra gai độc vung tay phóng về phía tên cao thủ Thái Lan kia.</w:t>
      </w:r>
    </w:p>
    <w:p>
      <w:pPr>
        <w:pStyle w:val="BodyText"/>
      </w:pPr>
      <w:r>
        <w:t xml:space="preserve">Ở bên khác, tên Cường Hóa Giả đã biến thành thành Tùng Lâm Du Hiệp kia cũng hết sức nhanh chóng lần nữa giương cung cài tên nhắm về phía Nhạc Trọng.</w:t>
      </w:r>
    </w:p>
    <w:p>
      <w:pPr>
        <w:pStyle w:val="BodyText"/>
      </w:pPr>
      <w:r>
        <w:t xml:space="preserve">Một cổ cường lực cảm ứng nổi lên trong nội tâm Nhạc Trọng, nếu hắn tiêu diệt tên cao thủ Thái Lan có kỹ năng điều khiển trọng lực cấp hai kia thì chính hắn cũng sẽ bị công kích</w:t>
      </w:r>
    </w:p>
    <w:p>
      <w:pPr>
        <w:pStyle w:val="BodyText"/>
      </w:pPr>
      <w:r>
        <w:t xml:space="preserve">Đây là chỗ tốt của vây công, mặc dù thực lực một cá nhân chưa đủ thế nhưng mấy người luân chuyển hỗ trợ lẫn nhau, thì dù mấy cường giả nhỏ yếu cũng có thể liên thủ tiêu diệt một gã cao thủ.</w:t>
      </w:r>
    </w:p>
    <w:p>
      <w:pPr>
        <w:pStyle w:val="BodyText"/>
      </w:pPr>
      <w:r>
        <w:t xml:space="preserve">Trong mắt Nhạc Trọng hiện lên một vòng hào quang hung ác, hắn cầm gai độc trong tay nhanh chóng nhắm phóng về phía tên cao thủ Thái Lan kia.</w:t>
      </w:r>
    </w:p>
    <w:p>
      <w:pPr>
        <w:pStyle w:val="BodyText"/>
      </w:pPr>
      <w:r>
        <w:t xml:space="preserve">Phanh!</w:t>
      </w:r>
    </w:p>
    <w:p>
      <w:pPr>
        <w:pStyle w:val="BodyText"/>
      </w:pPr>
      <w:r>
        <w:t xml:space="preserve">Nương theo một tiếng súng vang, đầu tên cao thủ Thái Lan kia chợt nổ ra, não bắn tung tóe đầy đất.</w:t>
      </w:r>
    </w:p>
    <w:p>
      <w:pPr>
        <w:pStyle w:val="BodyText"/>
      </w:pPr>
      <w:r>
        <w:t xml:space="preserve">- Gia hỏa thật ác độc!</w:t>
      </w:r>
    </w:p>
    <w:p>
      <w:pPr>
        <w:pStyle w:val="BodyText"/>
      </w:pPr>
      <w:r>
        <w:t xml:space="preserve">Trong mắt tên cao thủ biến thân thành Tùng Lâm Du Hiệp kia hiện lên một vòng hàn quang, đã phát động ra kỹ năng bạo liệt tiễn, một đạo mũi tên mang theo thanh sắc quang mang trực tiếp đánh tới Nhạc Trọng.</w:t>
      </w:r>
    </w:p>
    <w:p>
      <w:pPr>
        <w:pStyle w:val="BodyText"/>
      </w:pPr>
      <w:r>
        <w:t xml:space="preserve">Mũi tên kia như một đạo quang mang mang theo tốc độ đáng sợ và uy thế vô cùng đánh về phía Nhạc Trọng, uy lực một mũi tên này có thể so sánh với hỏa tiễn cỡ nhỏ, mà ngay cả chiến xa bọc thép cũng có thể xuyên qua, tốc độ càng đến mức ngay cả Nhạc Trọng tránh không khỏi.</w:t>
      </w:r>
    </w:p>
    <w:p>
      <w:pPr>
        <w:pStyle w:val="BodyText"/>
      </w:pPr>
      <w:r>
        <w:t xml:space="preserve">Mắt thấy đạo bạo liệt tiễn kia sắp xuyên qua thân thể Nhạc Trọng thì Thanh Đồng linh chung trên người Nhạc Trọng bay ra, một đạo vòng bảo hộ thanh sắc chắn trước người Nhạc Trọng .</w:t>
      </w:r>
    </w:p>
    <w:p>
      <w:pPr>
        <w:pStyle w:val="BodyText"/>
      </w:pPr>
      <w:r>
        <w:t xml:space="preserve">Bạo Liệt Tiễn kia thoáng cái bắn lên trên vòng bảo hộ, oanh một tiếng trực tiếp nổ tung, trên vòng bảo hộ màu xanh kia nhấc lên trận trận rung động, khiến nó thoáng phai nhạt xuống.</w:t>
      </w:r>
    </w:p>
    <w:p>
      <w:pPr>
        <w:pStyle w:val="BodyText"/>
      </w:pPr>
      <w:r>
        <w:t xml:space="preserve">Trong mắt Nhạc Trọng lóe lên hàn quang, vung tay ngắm về phía tên cao thủ Thái Lan biến thân thành Tùng Lâm Du Hiệp kia.</w:t>
      </w:r>
    </w:p>
    <w:p>
      <w:pPr>
        <w:pStyle w:val="BodyText"/>
      </w:pPr>
      <w:r>
        <w:t xml:space="preserve">Trong lòng tên cao thủ Thái Lan biến thân thành Tùng Lâm Du Hiệp đẳng cấp cường hóa cao tới cấp 54 lập tức sinh ra một cổ sợ hãi lạnh như băng.</w:t>
      </w:r>
    </w:p>
    <w:p>
      <w:pPr>
        <w:pStyle w:val="BodyText"/>
      </w:pPr>
      <w:r>
        <w:t xml:space="preserve">Phanh!</w:t>
      </w:r>
    </w:p>
    <w:p>
      <w:pPr>
        <w:pStyle w:val="BodyText"/>
      </w:pPr>
      <w:r>
        <w:t xml:space="preserve">Một phát đạn gai độc trực tiếp bắn về phía đầu hắn.</w:t>
      </w:r>
    </w:p>
    <w:p>
      <w:pPr>
        <w:pStyle w:val="BodyText"/>
      </w:pPr>
      <w:r>
        <w:t xml:space="preserve">Một mặt tường đất cực lớn đột nhiên dựng trước người tên cao thủ Thái Lan kia, khiến viên đạn gai độc kia bắn ra một cái lỗ nhỏ trên tường đất.</w:t>
      </w:r>
    </w:p>
    <w:p>
      <w:pPr>
        <w:pStyle w:val="BodyText"/>
      </w:pPr>
      <w:r>
        <w:t xml:space="preserve">Nhạc Trọng thấy thế, cũng không quay đầu lại nhảy vào trong một hẻm nhỏ. Hắn mặc dù thực lực cường hoành nhưng đối mặt với nhiều cường giả như vậy liên thủ vây giết cũng chỉ có thể tránh đi mũi nhọn, nếu không cho dù cường hoành như hắn cũng có khả năng vẫn lạc.</w:t>
      </w:r>
    </w:p>
    <w:p>
      <w:pPr>
        <w:pStyle w:val="BodyText"/>
      </w:pPr>
      <w:r>
        <w:t xml:space="preserve">- Lý Đạc! Đa tạ rồi!</w:t>
      </w:r>
    </w:p>
    <w:p>
      <w:pPr>
        <w:pStyle w:val="BodyText"/>
      </w:pPr>
      <w:r>
        <w:t xml:space="preserve">Tên cao thủ Thái Lan Vương Lợi biến thân thành Tùng Lâm Du Hiệp kinh hồn chưa định nói cảm tạ với một gã cao thủ Thái Lan ở một bên. Vừa rồi đúng là Lý Đạc phát động kỹ năng cứu được hắn một mạng, nếu không có Lý Đạc, hắn lúc này đã bị chết rồi.</w:t>
      </w:r>
    </w:p>
    <w:p>
      <w:pPr>
        <w:pStyle w:val="BodyText"/>
      </w:pPr>
      <w:r>
        <w:t xml:space="preserve">Tốc độ Nhạc Trọng xa xa vượt ra khỏi tưởng tượng của Vương Lợi, vừa rồi một kích kia đổi lại là bản thân Vương Lợi thì căn bản không thể nào tránh khỏi.</w:t>
      </w:r>
    </w:p>
    <w:p>
      <w:pPr>
        <w:pStyle w:val="BodyText"/>
      </w:pPr>
      <w:r>
        <w:t xml:space="preserve">Lý Đạc khẽ gật đầu vẻ mặt lo lắng nhìn lại một bên khác, lúc này ở bên kia cũng vang lên tiếng bắn nhau kịch liệt.</w:t>
      </w:r>
    </w:p>
    <w:p>
      <w:pPr>
        <w:pStyle w:val="BodyText"/>
      </w:pPr>
      <w:r>
        <w:t xml:space="preserve">Đại lượng bộ hạ của Nhạc Trọng đang chạy đến bên này, một khi những thích khách này bị vây kín, vô luận bọn hắn cường hoành cỡ nào đều chỉ có một con đường chết.</w:t>
      </w:r>
    </w:p>
    <w:p>
      <w:pPr>
        <w:pStyle w:val="BodyText"/>
      </w:pPr>
      <w:r>
        <w:t xml:space="preserve">Nhạc Trọng một bước bước vào trong hẻm nhỏ, từ sau lưng của hắn vô thanh vô tức nhảy ra một đạo thân ảnh y hệt tia chớp đâm tới hắn.</w:t>
      </w:r>
    </w:p>
    <w:p>
      <w:pPr>
        <w:pStyle w:val="BodyText"/>
      </w:pPr>
      <w:r>
        <w:t xml:space="preserve">Trong mắt Nhạc Trọng chớp động hàn quang, thoáng một phát đã phát động ra hai kỹ năng điều khiển trọng lực, khủng cụ thuật, dưới tác dụng của hai kỹ năng, bóng người kia hư không đình trệ một cái chớp mắt, từ sau lưng Nhạc Trọng, một cây gai xương bén nhọn lập tức nổ bắn ra, thoáng cái xuyên qua đầu bóng người kia, trực tiếp ghim hắn lên vách tường.</w:t>
      </w:r>
    </w:p>
    <w:p>
      <w:pPr>
        <w:pStyle w:val="BodyText"/>
      </w:pPr>
      <w:r>
        <w:t xml:space="preserve">Nhạc Trọng vừa mới tiêu diệt tên cường giả ám sát kia, trong lòng của hắn liền nổi lên một tia cảm ứng nguy hiểm, hắn lập tức nhảy sang một bên</w:t>
      </w:r>
    </w:p>
    <w:p>
      <w:pPr>
        <w:pStyle w:val="BodyText"/>
      </w:pPr>
      <w:r>
        <w:t xml:space="preserve">Phanh!</w:t>
      </w:r>
    </w:p>
    <w:p>
      <w:pPr>
        <w:pStyle w:val="Compact"/>
      </w:pPr>
      <w:r>
        <w:t xml:space="preserve">Một phát đạn súng ngắm trải qua kỹ năng cường kích thương gia trì bắn lên vị trí trước kia Nhạc Trọng đứng, thoáng một cái nổ ra một cái hố lớn chừng nắm tay.</w:t>
      </w:r>
      <w:r>
        <w:br w:type="textWrapping"/>
      </w:r>
      <w:r>
        <w:br w:type="textWrapping"/>
      </w:r>
    </w:p>
    <w:p>
      <w:pPr>
        <w:pStyle w:val="Heading2"/>
      </w:pPr>
      <w:bookmarkStart w:id="672" w:name="chương-650-kịch-chiến-1"/>
      <w:bookmarkEnd w:id="672"/>
      <w:r>
        <w:t xml:space="preserve">650. Chương 650: Kịch Chiến! (1)</w:t>
      </w:r>
    </w:p>
    <w:p>
      <w:pPr>
        <w:pStyle w:val="Compact"/>
      </w:pPr>
      <w:r>
        <w:br w:type="textWrapping"/>
      </w:r>
      <w:r>
        <w:br w:type="textWrapping"/>
      </w:r>
    </w:p>
    <w:p>
      <w:pPr>
        <w:pStyle w:val="BodyText"/>
      </w:pPr>
      <w:r>
        <w:t xml:space="preserve">Ở bên khác Thương Nhai cũng bay tới, vung tay về phía Nhạc Trọng, từng đợt phong nhận cực lớn liền cắt về phía Nhạc Trọng.</w:t>
      </w:r>
    </w:p>
    <w:p>
      <w:pPr>
        <w:pStyle w:val="BodyText"/>
      </w:pPr>
      <w:r>
        <w:t xml:space="preserve">Linh hồn ma hỏa trong mắt Bạch Cốt chớp động, cốt phủ trong tay duỗi ra, vô số xương cốt kéo dài ngưng tụ thành một mặt cốt thuẫn cực lớn. Vô số phong nhận đánh lên trên cốt thuẫn, mảnh xương cốt vẩy ra, để lại vô số vết thương.</w:t>
      </w:r>
    </w:p>
    <w:p>
      <w:pPr>
        <w:pStyle w:val="BodyText"/>
      </w:pPr>
      <w:r>
        <w:t xml:space="preserve">Bạch Cốt chặn công kích của Thương Nhai, hai mắt Nhạc Trọng ngưng tụ, nhìn về phía tên bắn lén kia. Tên bắn lén có được kỹ năng cường kích thương kia đối với hắn là một uy hiếp rất lớn.</w:t>
      </w:r>
    </w:p>
    <w:p>
      <w:pPr>
        <w:pStyle w:val="BodyText"/>
      </w:pPr>
      <w:r>
        <w:t xml:space="preserve">Đối với bất luận cường giả nào mà nói, một gã bắn lén có được kỹ năng cường kích thương đều là một uy hiếp đáng sợ. Mặc dù giáp da của biến dị thú tam giai có thể ngăn cản đạn súng ngắm xuyên qua, nhưng lực trùng kích cực lớn kia cũng có thể xuyên qua giáp da chấn chết nạn nhân.</w:t>
      </w:r>
    </w:p>
    <w:p>
      <w:pPr>
        <w:pStyle w:val="BodyText"/>
      </w:pPr>
      <w:r>
        <w:t xml:space="preserve">Nhạc Trọng liếc nhìn lại, mơ hồ thấy được trên một tòa nhà cao tầng cách đây hai cây số có một điểm hào quang chớp động.</w:t>
      </w:r>
    </w:p>
    <w:p>
      <w:pPr>
        <w:pStyle w:val="BodyText"/>
      </w:pPr>
      <w:r>
        <w:t xml:space="preserve">- Mấy gã bắn lén thật đúng là một đối thủ khó chơi!</w:t>
      </w:r>
    </w:p>
    <w:p>
      <w:pPr>
        <w:pStyle w:val="BodyText"/>
      </w:pPr>
      <w:r>
        <w:t xml:space="preserve">Nhạc Trọng nhìn cao ốc cách đây hai cây số trong nội tâm khe khẽ thở dài, lập tức móc ra một cái bộ đàm ra lệnh:</w:t>
      </w:r>
    </w:p>
    <w:p>
      <w:pPr>
        <w:pStyle w:val="BodyText"/>
      </w:pPr>
      <w:r>
        <w:t xml:space="preserve">- Chỗ tòa nhà Minh Thành có một gã cao thủ bắn lén, dẫn người giết hắn cho ta.</w:t>
      </w:r>
    </w:p>
    <w:p>
      <w:pPr>
        <w:pStyle w:val="BodyText"/>
      </w:pPr>
      <w:r>
        <w:t xml:space="preserve">Mạnh như Nhạc Trọng cũng không có cách nào sử dụng gai độc đánh trúng mục tiêu ở ngoài hai cây số. Trừ phi Nhạc Trọng sử dụng súng bắn tỉa chim ưng. Nhưng hắn hiện giờ căn bản không có thời gian sử dụng.</w:t>
      </w:r>
    </w:p>
    <w:p>
      <w:pPr>
        <w:pStyle w:val="BodyText"/>
      </w:pPr>
      <w:r>
        <w:t xml:space="preserve">Phương xa, Bạch Tiểu Thắng thu bộ đàm hạ mệnh lệnh với bộ đội nói:</w:t>
      </w:r>
    </w:p>
    <w:p>
      <w:pPr>
        <w:pStyle w:val="BodyText"/>
      </w:pPr>
      <w:r>
        <w:t xml:space="preserve">- Trên tòa nhà Minh Thành có người, tiêu diệt hắn!</w:t>
      </w:r>
    </w:p>
    <w:p>
      <w:pPr>
        <w:pStyle w:val="BodyText"/>
      </w:pPr>
      <w:r>
        <w:t xml:space="preserve">[CHARGE=3]</w:t>
      </w:r>
    </w:p>
    <w:p>
      <w:pPr>
        <w:pStyle w:val="BodyText"/>
      </w:pPr>
      <w:r>
        <w:t xml:space="preserve">Mười hai tên Cường Hóa Giả đẳng cấp cường hóa đẳng cấp vượt qua cấp 30 lập tức vây quanh về phía tòa nhà Minh Thành.</w:t>
      </w:r>
    </w:p>
    <w:p>
      <w:pPr>
        <w:pStyle w:val="BodyText"/>
      </w:pPr>
      <w:r>
        <w:t xml:space="preserve">TRông thấy Nhạc Trọng móc ra bộ đàm, tên bắn lén trên tòa nhà Minh Thành cũng đã nhận ra chuyện không ổn. Hắn lập tức thu súng nhắm trong tay vào hộp trực tiếp bỏ chạy ra ngoài.</w:t>
      </w:r>
    </w:p>
    <w:p>
      <w:pPr>
        <w:pStyle w:val="BodyText"/>
      </w:pPr>
      <w:r>
        <w:t xml:space="preserve">Thông qua con đường bí mật tên cao thủ bắn lén kia rất nhanh đã lẫn vào trong đám người nhanh chóng đi ra ngoài.</w:t>
      </w:r>
    </w:p>
    <w:p>
      <w:pPr>
        <w:pStyle w:val="BodyText"/>
      </w:pPr>
      <w:r>
        <w:t xml:space="preserve">Một gã Cường Hóa Giả hướng về phía tiểu đội trưởng ý bảo:</w:t>
      </w:r>
    </w:p>
    <w:p>
      <w:pPr>
        <w:pStyle w:val="BodyText"/>
      </w:pPr>
      <w:r>
        <w:t xml:space="preserve">- Đầu! Chính là hắn!</w:t>
      </w:r>
    </w:p>
    <w:p>
      <w:pPr>
        <w:pStyle w:val="BodyText"/>
      </w:pPr>
      <w:r>
        <w:t xml:space="preserve">Khấu Minh có chút gật đầu phất phất tay mười hai tên bộ hạ chợt vây tới, vây quanh tên cao thủ bắn lén kia.</w:t>
      </w:r>
    </w:p>
    <w:p>
      <w:pPr>
        <w:pStyle w:val="BodyText"/>
      </w:pPr>
      <w:r>
        <w:t xml:space="preserve">Tên kia nhìn đám người Khấu Minh có chút vô tội mà hỏi:</w:t>
      </w:r>
    </w:p>
    <w:p>
      <w:pPr>
        <w:pStyle w:val="BodyText"/>
      </w:pPr>
      <w:r>
        <w:t xml:space="preserve">- Các anh muốn làm gì?</w:t>
      </w:r>
    </w:p>
    <w:p>
      <w:pPr>
        <w:pStyle w:val="BodyText"/>
      </w:pPr>
      <w:r>
        <w:t xml:space="preserve">Tên cao thủ bắn lén kia vào trước tận thế là một gã sát thủ, hắn hết sức quen thuộc làm sao để giả vờ làm người vô tội, dùng loại mặt nạ kia để lừa gạt địch nhân. Bởi vậy, cảnh sát bình thường đều chỉ sẽ đề ra nghi vấn với hắn một chút liền buông tha ngày. Thậm chí có cảnh sát còn không thèm liếc hắn một cái, bởi vì hắn thật sự quá giống người bình thường.</w:t>
      </w:r>
    </w:p>
    <w:p>
      <w:pPr>
        <w:pStyle w:val="BodyText"/>
      </w:pPr>
      <w:r>
        <w:t xml:space="preserve">Khấu Minh không nói gì trực tiếp rút đao ra chém về phía tên cao thủ bắn lén kia.</w:t>
      </w:r>
    </w:p>
    <w:p>
      <w:pPr>
        <w:pStyle w:val="BodyText"/>
      </w:pPr>
      <w:r>
        <w:t xml:space="preserve">Mười một gã cao thủ còn lại cũng đều trong cùng một thời gian rút đao vô cùng tàn nhẫn chém tới tên cao thủ bắn lén kia.</w:t>
      </w:r>
    </w:p>
    <w:p>
      <w:pPr>
        <w:pStyle w:val="BodyText"/>
      </w:pPr>
      <w:r>
        <w:t xml:space="preserve">- Giết người!</w:t>
      </w:r>
    </w:p>
    <w:p>
      <w:pPr>
        <w:pStyle w:val="BodyText"/>
      </w:pPr>
      <w:r>
        <w:t xml:space="preserve">Tên kia sắc mặt đại biến, vừa mới hô lên một tiếng, chợt bị sáu bảy chuôi Đường đao phỏng chế thoáng một phát chém vào trên người, đầu hắn cứ thể mà bị chém thành bảy tám đoạn.</w:t>
      </w:r>
    </w:p>
    <w:p>
      <w:pPr>
        <w:pStyle w:val="BodyText"/>
      </w:pPr>
      <w:r>
        <w:t xml:space="preserve">Trông thấy một màn thảm thiết kia, mọi người bên phía tòa nhà Minh Thành sắc mặt đại biến, nhao nhao trốn về nhà mình.</w:t>
      </w:r>
    </w:p>
    <w:p>
      <w:pPr>
        <w:pStyle w:val="BodyText"/>
      </w:pPr>
      <w:r>
        <w:t xml:space="preserve">Ở một bên khác, phong nhận phong bạo của Thương Nhai bị Bạch Cốt dùng cốt thuẫn ngăn cản, chỉ một lát sau, hắn liền trở nên vô cùng nôn nóng. Đối với hắn mà nói, thời gian cũng thập phần quý giá, nếu như không thể mau chóng tiêu diệt Nhạc Trọng, như vậy hắn và người của hắn sẽ trở nên cực kỳ nguy hiểm.</w:t>
      </w:r>
    </w:p>
    <w:p>
      <w:pPr>
        <w:pStyle w:val="BodyText"/>
      </w:pPr>
      <w:r>
        <w:t xml:space="preserve">-Chết tiệt hỗn đãn! Đi chết đi!</w:t>
      </w:r>
    </w:p>
    <w:p>
      <w:pPr>
        <w:pStyle w:val="BodyText"/>
      </w:pPr>
      <w:r>
        <w:t xml:space="preserve">Thương Nhai nhìn Bạch Cốt ngăn ở trước người Nhạc Trọng, sắc mặt biến đổi, cuối cùng tiêu hao đại lượng tinh thần lực và thể lực ngưng tụ ra một đại phong nhận đường kính dài đến một mét chém tới Bạch Cốt.</w:t>
      </w:r>
    </w:p>
    <w:p>
      <w:pPr>
        <w:pStyle w:val="BodyText"/>
      </w:pPr>
      <w:r>
        <w:t xml:space="preserve">Phong nhận cực lớn kia trảm lên trên cốt thuẫn chém bay nó ra, đồng thời trực tiếp chặt đứt Bạch Cốt ở phía sau cốt thuẫn.</w:t>
      </w:r>
    </w:p>
    <w:p>
      <w:pPr>
        <w:pStyle w:val="BodyText"/>
      </w:pPr>
      <w:r>
        <w:t xml:space="preserve">Nhạc Trọng thân hình chớp động thoáng một phát vòng vào hẻm nhỏ.</w:t>
      </w:r>
    </w:p>
    <w:p>
      <w:pPr>
        <w:pStyle w:val="BodyText"/>
      </w:pPr>
      <w:r>
        <w:t xml:space="preserve">- Thương Nhai! Chúng ta nên rút lui!</w:t>
      </w:r>
    </w:p>
    <w:p>
      <w:pPr>
        <w:pStyle w:val="BodyText"/>
      </w:pPr>
      <w:r>
        <w:t xml:space="preserve">Ngay khi Thương Nhai muốn tiếp tục truy kích thì Vương Lợi lớn tiếng nói.</w:t>
      </w:r>
    </w:p>
    <w:p>
      <w:pPr>
        <w:pStyle w:val="BodyText"/>
      </w:pPr>
      <w:r>
        <w:t xml:space="preserve">Thương Nhai nghiến răng nghiến lợi nói:</w:t>
      </w:r>
    </w:p>
    <w:p>
      <w:pPr>
        <w:pStyle w:val="BodyText"/>
      </w:pPr>
      <w:r>
        <w:t xml:space="preserve">- Muốn rút lui thì mày rút lui đi! Không giết tên súc sinh Nhạc Trọng này, tao tuyệt đối sẽ không bỏ qua!</w:t>
      </w:r>
    </w:p>
    <w:p>
      <w:pPr>
        <w:pStyle w:val="BodyText"/>
      </w:pPr>
      <w:r>
        <w:t xml:space="preserve">Người Thái Lan chết bởi mệnh lệnh của Nhạc Trọng đã đến gần hai vạn người, Thương Nhai đối với Nhạc Trọng tràn đầy cừu hận.</w:t>
      </w:r>
    </w:p>
    <w:p>
      <w:pPr>
        <w:pStyle w:val="BodyText"/>
      </w:pPr>
      <w:r>
        <w:t xml:space="preserve">Vương Lợi lớn tiếng nói:</w:t>
      </w:r>
    </w:p>
    <w:p>
      <w:pPr>
        <w:pStyle w:val="BodyText"/>
      </w:pPr>
      <w:r>
        <w:t xml:space="preserve">- Thương Nhai, không nên vọng động! Nếu như chúng ta đều bị chết ở đây, thì còn ai có thể giúp đồng bào báo thù nữa?</w:t>
      </w:r>
    </w:p>
    <w:p>
      <w:pPr>
        <w:pStyle w:val="BodyText"/>
      </w:pPr>
      <w:r>
        <w:t xml:space="preserve">Thương Nhai là thiên tài trong thiên tài trong số những người sống sót Thái Lan, hắn là một gã Tiến Hóa Giả ba thuộc tính. Đồng thời có được kỹ năng cấp hai. Trong thế lực của bọn hắn, Thương Nhai chính là cao thủ xếp hạng Top 3. Vương Lợi cũng không muốn cao thủ như vậy bị chết ở chỗ này.</w:t>
      </w:r>
    </w:p>
    <w:p>
      <w:pPr>
        <w:pStyle w:val="BodyText"/>
      </w:pPr>
      <w:r>
        <w:t xml:space="preserve">Lý Đạc cũng tiến lên khuyên:</w:t>
      </w:r>
    </w:p>
    <w:p>
      <w:pPr>
        <w:pStyle w:val="BodyText"/>
      </w:pPr>
      <w:r>
        <w:t xml:space="preserve">- Thương Nhai, rút lui đi! Người của chúng ta sắp chết sạch rồi!</w:t>
      </w:r>
    </w:p>
    <w:p>
      <w:pPr>
        <w:pStyle w:val="BodyText"/>
      </w:pPr>
      <w:r>
        <w:t xml:space="preserve">Ở một bên khác, tiếng súng vang lên cũng ngừng lại, hiện giờ chiến đấu bên kia đã đến điểm cuối. Điều này nói rõ những thích khách kia đều đã bị tiêu diệt sạch sẽ.</w:t>
      </w:r>
    </w:p>
    <w:p>
      <w:pPr>
        <w:pStyle w:val="BodyText"/>
      </w:pPr>
      <w:r>
        <w:t xml:space="preserve">Lý Đạc trông thấy những người kia bị bộ đội của Nhạc Trọng diệt sạch nhanh như vậy trong lòng cũng tràn đầy kinh hãi.</w:t>
      </w:r>
    </w:p>
    <w:p>
      <w:pPr>
        <w:pStyle w:val="BodyText"/>
      </w:pPr>
      <w:r>
        <w:t xml:space="preserve">- Được rồi!</w:t>
      </w:r>
    </w:p>
    <w:p>
      <w:pPr>
        <w:pStyle w:val="BodyText"/>
      </w:pPr>
      <w:r>
        <w:t xml:space="preserve">Thương Nhai do dự một hồi rốt cục đáp ứng lui lại.</w:t>
      </w:r>
    </w:p>
    <w:p>
      <w:pPr>
        <w:pStyle w:val="BodyText"/>
      </w:pPr>
      <w:r>
        <w:t xml:space="preserve">- Rút lui!</w:t>
      </w:r>
    </w:p>
    <w:p>
      <w:pPr>
        <w:pStyle w:val="BodyText"/>
      </w:pPr>
      <w:r>
        <w:t xml:space="preserve">Thương Nhai ra lệnh, năm tên cao thủ còn sót lại chợt nhảy ra từ các khu vực, bỏ chạy ra bên ngoài.</w:t>
      </w:r>
    </w:p>
    <w:p>
      <w:pPr>
        <w:pStyle w:val="BodyText"/>
      </w:pPr>
      <w:r>
        <w:t xml:space="preserve">- Thương Nhai, có gan mày đừng trốn, mày không phải nói ngày này sang năm là ngày giỗ của tao sao? Xem ra mày cũng chỉ to mồm, thật sự là phế vật! Xem tao giết người của mày thế nào này. Phế vật!</w:t>
      </w:r>
    </w:p>
    <w:p>
      <w:pPr>
        <w:pStyle w:val="BodyText"/>
      </w:pPr>
      <w:r>
        <w:t xml:space="preserve">Nhạc Trọng nhìn tám gã cao thủ lui ra bên ngoài, hắn liền nhảy ra ngoài một bên châm chọc khiêu khích, một bên đã phát động ra kỹ năng Khủng Cụ Thuật, một đạo tinh thần trùng kích nhanh chóng đánh trúng một gã Cường Hóa Giả loại hình mẫn tiệp tốc độ nhanh nhất.</w:t>
      </w:r>
    </w:p>
    <w:p>
      <w:pPr>
        <w:pStyle w:val="BodyText"/>
      </w:pPr>
      <w:r>
        <w:t xml:space="preserve">Dưới sự trùng kích của Khủng Cụ Thuật, tên mẫn tiệp Cường Hóa Giả kia thoáng cái lâm vào ảo cảnh sợ hãi không cách nào nhúc nhích, Nhạc Trọng tiện tay bắn một súng vào đầu tên Cường Hóa Giả kia.</w:t>
      </w:r>
    </w:p>
    <w:p>
      <w:pPr>
        <w:pStyle w:val="BodyText"/>
      </w:pPr>
      <w:r>
        <w:t xml:space="preserve">- Nhạc Trọng! Người trốn là mày! Vô luận hôm nay có người nào đến đều cứu không được mày. Tao hôm nay tuyệt đối phải giết chết mày!</w:t>
      </w:r>
    </w:p>
    <w:p>
      <w:pPr>
        <w:pStyle w:val="BodyText"/>
      </w:pPr>
      <w:r>
        <w:t xml:space="preserve">Thương Nhai nghe được lời châm chọc khiêu khích của Nhạc Trọng, sau đó thấy tên mẫn tiệp Cường Hóa Giả kia bị bắn nổ tung đầu liền trở nên nổi giận, khống chế lấy một hồi cuồng phong bay về phía Nhạc Trọng.</w:t>
      </w:r>
    </w:p>
    <w:p>
      <w:pPr>
        <w:pStyle w:val="BodyText"/>
      </w:pPr>
      <w:r>
        <w:t xml:space="preserve">Thương Nhai sau khi trở thành Tiến Hóa Giả ba thuộc tính liền một mực được người thổi phồng cuồng ngạo đã quen, thoáng một phát dưỡng thành tính tình tự phụ táo bạo của hắn. Lúc này bị Nhạc Trọng khiêu khích liền nhịn không được nhảy ra ngoài.</w:t>
      </w:r>
    </w:p>
    <w:p>
      <w:pPr>
        <w:pStyle w:val="BodyText"/>
      </w:pPr>
      <w:r>
        <w:t xml:space="preserve">Vương Lợi cười khổ một tiếng hỏi Lý Đạc bên người:</w:t>
      </w:r>
    </w:p>
    <w:p>
      <w:pPr>
        <w:pStyle w:val="BodyText"/>
      </w:pPr>
      <w:r>
        <w:t xml:space="preserve">- Lý Đạc làm sao bây giờ?</w:t>
      </w:r>
    </w:p>
    <w:p>
      <w:pPr>
        <w:pStyle w:val="BodyText"/>
      </w:pPr>
      <w:r>
        <w:t xml:space="preserve">Lý Đạc trầm mặc một hồi, trong mắt hiện lên một vòng kiên định, cắn răng một cái đằng đằng sát khí nói:</w:t>
      </w:r>
    </w:p>
    <w:p>
      <w:pPr>
        <w:pStyle w:val="BodyText"/>
      </w:pPr>
      <w:r>
        <w:t xml:space="preserve">- Tôi mang ba người tận lực ngăn cản viện binh của bọn hắn. Anh mang người còn lại bắt lấy Nhạc Trọng.</w:t>
      </w:r>
    </w:p>
    <w:p>
      <w:pPr>
        <w:pStyle w:val="BodyText"/>
      </w:pPr>
      <w:r>
        <w:t xml:space="preserve">Ngăn cản viện binh cơ hồ chính là nhiệm vụ hẳn phải chết, Vương Lợi nhìn Lý Đạc vài giây, hướng về phía Lý Đạc thi lễ một cái:</w:t>
      </w:r>
    </w:p>
    <w:p>
      <w:pPr>
        <w:pStyle w:val="Compact"/>
      </w:pPr>
      <w:r>
        <w:t xml:space="preserve">- Hết thảy đều xin nhờ anh này.</w:t>
      </w:r>
      <w:r>
        <w:br w:type="textWrapping"/>
      </w:r>
      <w:r>
        <w:br w:type="textWrapping"/>
      </w:r>
    </w:p>
    <w:p>
      <w:pPr>
        <w:pStyle w:val="Heading2"/>
      </w:pPr>
      <w:bookmarkStart w:id="673" w:name="chương-651-kịch-chiến-2"/>
      <w:bookmarkEnd w:id="673"/>
      <w:r>
        <w:t xml:space="preserve">651. Chương 651: Kịch Chiến! (2)</w:t>
      </w:r>
    </w:p>
    <w:p>
      <w:pPr>
        <w:pStyle w:val="Compact"/>
      </w:pPr>
      <w:r>
        <w:br w:type="textWrapping"/>
      </w:r>
      <w:r>
        <w:br w:type="textWrapping"/>
      </w:r>
    </w:p>
    <w:p>
      <w:pPr>
        <w:pStyle w:val="BodyText"/>
      </w:pPr>
      <w:r>
        <w:t xml:space="preserve">Vương Lợi nhìn ba cao thủ còn lại nói:</w:t>
      </w:r>
    </w:p>
    <w:p>
      <w:pPr>
        <w:pStyle w:val="BodyText"/>
      </w:pPr>
      <w:r>
        <w:t xml:space="preserve">- Đi theo ta! Chỉ cần có thể giết Nhạc Trọng, các anh đều là anh hùng của Thái Lan chúng ta.</w:t>
      </w:r>
    </w:p>
    <w:p>
      <w:pPr>
        <w:pStyle w:val="BodyText"/>
      </w:pPr>
      <w:r>
        <w:t xml:space="preserve">Nói xong Vương Lợi chợt nhảy về phía Thương Nhai, ba gã cao thủ còn lại cũng theo sát sau lưng Vương Lợi.</w:t>
      </w:r>
    </w:p>
    <w:p>
      <w:pPr>
        <w:pStyle w:val="BodyText"/>
      </w:pPr>
      <w:r>
        <w:t xml:space="preserve">Nhạc Trọng trước tiên đã phát động ra Hợp Thể phòng hộ thuật, ở bên ngoài cơ thể ngưng tụ ra một bộ cốt khải cứng rắn, giữa không trung, Thương Nhai bị vòi rồng vờn quanh, tiện tay huy động, liền có vô số phong nhận chém tới Nhạc Trọng.</w:t>
      </w:r>
    </w:p>
    <w:p>
      <w:pPr>
        <w:pStyle w:val="BodyText"/>
      </w:pPr>
      <w:r>
        <w:t xml:space="preserve">Dưới vòi rồng càn quét, cát bay khắp nơi, bụi mù nổi lên bốn phía, từng đạo phong nhận vô cùng sắc bén xuất trên đại địa, cắt ra vô số vết thương.</w:t>
      </w:r>
    </w:p>
    <w:p>
      <w:pPr>
        <w:pStyle w:val="BodyText"/>
      </w:pPr>
      <w:r>
        <w:t xml:space="preserve">Nhạc Trọng tuy rằng hết sức tránh né, nhưng vẫn có rất nhiều phong nhận chém lên người hắn, lại bị tầng cốt khải cứng rắn trên người ngăn trở. Bất quá rất nhanh trên cốt khải liền xuất hiện nhiều vết rậm rạp.</w:t>
      </w:r>
    </w:p>
    <w:p>
      <w:pPr>
        <w:pStyle w:val="BodyText"/>
      </w:pPr>
      <w:r>
        <w:t xml:space="preserve">Nhạc Trọng thập phần chật vật phát động lấy Ảnh Bộ một đường trốn chết từ khu kiến trúc kia thoáng cái chạy vào trong rừng rậm ở phụ cận. Trong rừng rậm cây cối xum xuê kia, uy lực phong nhận của Thương Nhai cũng sẽ chịu ảnh hưởng.</w:t>
      </w:r>
    </w:p>
    <w:p>
      <w:pPr>
        <w:pStyle w:val="BodyText"/>
      </w:pPr>
      <w:r>
        <w:t xml:space="preserve">Thương Nhai cũng từ bên trong vòi rồng thủ hộ rơi xuống trên mặt đất, vừa rơi xuống đất hắn liền đuổi theo Nhạc Trọng.</w:t>
      </w:r>
    </w:p>
    <w:p>
      <w:pPr>
        <w:pStyle w:val="BodyText"/>
      </w:pPr>
      <w:r>
        <w:t xml:space="preserve">Vương Lợi cũng mang theo ba gã cao thủ thoáng cái đuổi theo vào trong rừng.</w:t>
      </w:r>
    </w:p>
    <w:p>
      <w:pPr>
        <w:pStyle w:val="BodyText"/>
      </w:pPr>
      <w:r>
        <w:t xml:space="preserve">[CHARGE=20]</w:t>
      </w:r>
    </w:p>
    <w:p>
      <w:pPr>
        <w:pStyle w:val="BodyText"/>
      </w:pPr>
      <w:r>
        <w:t xml:space="preserve">Bốn người Vương Lợi mới vừa tiến vào rừng nhiệt đới, đột nhiên một hồi gió thổi qua, thủ cấp ba gã cao thủ như thiểm điện phóng lên trời, máu tươi nóng rực bắn tung tóe đầy đất.</w:t>
      </w:r>
    </w:p>
    <w:p>
      <w:pPr>
        <w:pStyle w:val="BodyText"/>
      </w:pPr>
      <w:r>
        <w:t xml:space="preserve">Cổ vòi rồng có vận tốc có thể sánh với âm thanh kia quét qua Vương Lợi, Vương Lợi sau khi biến thân thành Tùng Lâm Du Hiệp, tốc độ bạo tăng liền lăn vòng ngay tại chỗ.</w:t>
      </w:r>
    </w:p>
    <w:p>
      <w:pPr>
        <w:pStyle w:val="BodyText"/>
      </w:pPr>
      <w:r>
        <w:t xml:space="preserve">Một cái móng vuốt lướt qua thân thể Vương Lợi, cứ thế từ trên thân thể Vương Lợi kéo xuống một mảng lớn huyết nhục.</w:t>
      </w:r>
    </w:p>
    <w:p>
      <w:pPr>
        <w:pStyle w:val="BodyText"/>
      </w:pPr>
      <w:r>
        <w:t xml:space="preserve">- Biến dị thú tam giai? Điều này sao có thể? Hắn làm sao có thể thu phục được biến dị thú tam giai?</w:t>
      </w:r>
    </w:p>
    <w:p>
      <w:pPr>
        <w:pStyle w:val="BodyText"/>
      </w:pPr>
      <w:r>
        <w:t xml:space="preserve">Vương Lợi nhanh chóng bò lên nhìn Thiểm Điện tam giai ở trước người hắn chưa đầy năm mét trong nội tâm tràn đầy đắng chát và tuyệt vọng!</w:t>
      </w:r>
    </w:p>
    <w:p>
      <w:pPr>
        <w:pStyle w:val="BodyText"/>
      </w:pPr>
      <w:r>
        <w:t xml:space="preserve">Thiểm Điện lạnh lùng nhìn chằm chằm vào Vương Lợi, tứ chi dùng sức đạp một cái hóa thành một đạo vòi rồng nhào tới Vương Lợi.</w:t>
      </w:r>
    </w:p>
    <w:p>
      <w:pPr>
        <w:pStyle w:val="BodyText"/>
      </w:pPr>
      <w:r>
        <w:t xml:space="preserve">Vương Lợi sau khi biến thân Tùng Lâm Du Hiệp, sau đại thuộc tính ở trong rừng cũng nhanh chóng bạo tăng, Nhưng vẫn kém xa Thiểm Điện tam giai, chỉ giữ vững được 10 giây, hắn đã bị móng vuốt thép của Thiểm Điện trực tiếp xé thành hai đoạn.</w:t>
      </w:r>
    </w:p>
    <w:p>
      <w:pPr>
        <w:pStyle w:val="BodyText"/>
      </w:pPr>
      <w:r>
        <w:t xml:space="preserve">Ở một bên khác, Nhạc Trọng sau khi trốn ra mấy chục thước, đột nhiên xoay người một cái, phát động kỹ năng Ma Viêm, một đoàn Ma Viêm Phong Bạo cuốn về phía Thương Nhai.</w:t>
      </w:r>
    </w:p>
    <w:p>
      <w:pPr>
        <w:pStyle w:val="BodyText"/>
      </w:pPr>
      <w:r>
        <w:t xml:space="preserve">- Hừ! Hỏa diễm cuả mày quá yếu! Tán cho tao!</w:t>
      </w:r>
    </w:p>
    <w:p>
      <w:pPr>
        <w:pStyle w:val="BodyText"/>
      </w:pPr>
      <w:r>
        <w:t xml:space="preserve">Thương Nhai nhìn đoàn Ma Viêm Phong Bạo kia lạnh lùng quát, bàn tay lớn vỗ, một đoàn vòi rồng khủng bố lăng không mà hiện, cứ thế mà thổi khiến đoàn Ma Viêm Phong Bạo kia phải tứ tán khắp nơi.</w:t>
      </w:r>
    </w:p>
    <w:p>
      <w:pPr>
        <w:pStyle w:val="BodyText"/>
      </w:pPr>
      <w:r>
        <w:t xml:space="preserve">Ma Viêm Phong Bạo lúc khuếch tán, một đạo ma viêm trường mâu ngưng tụ tới cực điểm xuyên qua đám vòi rông, trực tiếp đâm tới Thương Nhai.</w:t>
      </w:r>
    </w:p>
    <w:p>
      <w:pPr>
        <w:pStyle w:val="BodyText"/>
      </w:pPr>
      <w:r>
        <w:t xml:space="preserve">Thương Nhai nhìn cây ma viêm trường mâu kia sắc mặt hơi đổi, trong thân thể hắn sinh ra một đạo bạch quang, một mặt quang thuẫn màu trắng xuất hiện ở trước người của hắn ngăn trở cây trường mâu kia.</w:t>
      </w:r>
    </w:p>
    <w:p>
      <w:pPr>
        <w:pStyle w:val="BodyText"/>
      </w:pPr>
      <w:r>
        <w:t xml:space="preserve">Nhạc Trọng nhìn Thương Nhai lần nữa ngưng tụ ra một đạo ma viêm trường mâu trực tiếp ném tới Thương Nhai:</w:t>
      </w:r>
    </w:p>
    <w:p>
      <w:pPr>
        <w:pStyle w:val="BodyText"/>
      </w:pPr>
      <w:r>
        <w:t xml:space="preserve">- Phòng ngự quang thuẫn! Trên người tên này thật sự có không ít thứ tốt!</w:t>
      </w:r>
    </w:p>
    <w:p>
      <w:pPr>
        <w:pStyle w:val="BodyText"/>
      </w:pPr>
      <w:r>
        <w:t xml:space="preserve">Thương Nhai biến sắc chỉ một ngón tay về phía Nhạc Trọng, một cây phong chi mâu do cụ phong lực ngưng tụ mà thành lăng không xuất hiện, sau đó trực tiếp đâm tới Nhạc Trọng.</w:t>
      </w:r>
    </w:p>
    <w:p>
      <w:pPr>
        <w:pStyle w:val="BodyText"/>
      </w:pPr>
      <w:r>
        <w:t xml:space="preserve">Ma viêm trường mâu của Nhạc Trọng và phong chi mâu của Thương Nhai giao thoa qua nhau đâm lên vòng bảo hộ của đối phương.</w:t>
      </w:r>
    </w:p>
    <w:p>
      <w:pPr>
        <w:pStyle w:val="BodyText"/>
      </w:pPr>
      <w:r>
        <w:t xml:space="preserve">Phòng ngự quang thuẫn của Thương Nhai thoáng một phát hào quang ảm đạm, đã mất đi lực lượng.</w:t>
      </w:r>
    </w:p>
    <w:p>
      <w:pPr>
        <w:pStyle w:val="BodyText"/>
      </w:pPr>
      <w:r>
        <w:t xml:space="preserve">Thanh Đồng linh chung trong tay Nhạc Trọng cũng đã mất đi lực lượng, trở nên vô cùng ảm đạm .</w:t>
      </w:r>
    </w:p>
    <w:p>
      <w:pPr>
        <w:pStyle w:val="BodyText"/>
      </w:pPr>
      <w:r>
        <w:t xml:space="preserve">Vô luận là ma viêm trường mâu của Nhạc Trọng hay phong chi mâu của Thương Nhai đều có được lực lượng cường hoành sánh được với súng phong lựu đường kính lớn. Lực lượng của Thanh Đồng linh chung và phòng ngự quang thuẫn nhiều nhất chỉ có thể chống cự hai lần.</w:t>
      </w:r>
    </w:p>
    <w:p>
      <w:pPr>
        <w:pStyle w:val="BodyText"/>
      </w:pPr>
      <w:r>
        <w:t xml:space="preserve">Nhạc Trọng hư không một ngón tay, một đạo ma viêm trường mâu lần nữa lăng không mà hiện, phá toái hư không trực tiếp vọt tới Thương Nhai .</w:t>
      </w:r>
    </w:p>
    <w:p>
      <w:pPr>
        <w:pStyle w:val="BodyText"/>
      </w:pPr>
      <w:r>
        <w:t xml:space="preserve">Thương Nhai sắc mặt trắng nhợt, nhanh chóng ngưng tụ ra một mặt phong chi thuẫn bài đường kính chỉ có 30 centimet chắn trước người của hắn.</w:t>
      </w:r>
    </w:p>
    <w:p>
      <w:pPr>
        <w:pStyle w:val="BodyText"/>
      </w:pPr>
      <w:r>
        <w:t xml:space="preserve">Ma viêm trường mâu của Nhạc Trọng thoáng cái đánh lên phong chi thuẫn bài kia trực tiếp nổ ra khiến thuẫn bài kia khẽ run lên.</w:t>
      </w:r>
    </w:p>
    <w:p>
      <w:pPr>
        <w:pStyle w:val="BodyText"/>
      </w:pPr>
      <w:r>
        <w:t xml:space="preserve">Cơ hồ cùng thời khắc đó, mười đạo gai xương bén nhọn từ trong thân thể Nhạc Trọng bắn ra, trực tiếp đâm tới Thương Nhai.</w:t>
      </w:r>
    </w:p>
    <w:p>
      <w:pPr>
        <w:pStyle w:val="BodyText"/>
      </w:pPr>
      <w:r>
        <w:t xml:space="preserve">Trường đao trong tay Thương Nhai huyễn hóa ra đao ảnh trùng trùng điệp điệp, trực tiếp đánh nát toàn bộ mười đạo gai xương bén nhọn kia.</w:t>
      </w:r>
    </w:p>
    <w:p>
      <w:pPr>
        <w:pStyle w:val="BodyText"/>
      </w:pPr>
      <w:r>
        <w:t xml:space="preserve">Mười đạo gai xương vừa mới bị nát, Nhạc Trọng chợt lần nữa ngưng tụ ra một đạo ma viêm trường mâu đánh tới Thương Nhai.</w:t>
      </w:r>
    </w:p>
    <w:p>
      <w:pPr>
        <w:pStyle w:val="BodyText"/>
      </w:pPr>
      <w:r>
        <w:t xml:space="preserve">Thương Nhai sắc mặt tái nhợt, hao phí đại lượng tinh thần lực và thể lực lần nữa ngưng tụ ra một mặt phong chi thuẫn bài cứ thế mà chặn ma viêm trường mâu của Nhạc Trọng oanh kích.</w:t>
      </w:r>
    </w:p>
    <w:p>
      <w:pPr>
        <w:pStyle w:val="BodyText"/>
      </w:pPr>
      <w:r>
        <w:t xml:space="preserve">Bất quá lúc này mặt phong chi thuẫn bài kia sau khi nhận một kích toàn lực của Nhạc Trọng liền lập tức sụp đổ.</w:t>
      </w:r>
    </w:p>
    <w:p>
      <w:pPr>
        <w:pStyle w:val="BodyText"/>
      </w:pPr>
      <w:r>
        <w:t xml:space="preserve">Thương Nhai vốn cao cao tại thượng sắc mặt cũng theo sự sụp đổ của phong chi thuẫn bài mà trở nên trắng bệch, nơi khóe miệng hắn tràn ra từng tia máu tươi. Tinh thần lực hắn tiêu hao thật sự nhiều lắm, mặc dù hắn là một gã Cường Hóa Giả Tinh Thần Hệ thì cũng có chút không chịu đựng nổi.</w:t>
      </w:r>
    </w:p>
    <w:p>
      <w:pPr>
        <w:pStyle w:val="BodyText"/>
      </w:pPr>
      <w:r>
        <w:t xml:space="preserve">Nhạc Trọng sắc mặt cũng có chút tái nhợt, ở trên mặt của hắn còn có hai đạo vết đao bị phong nhận cắt qua, sâu đủ thấy xương.</w:t>
      </w:r>
    </w:p>
    <w:p>
      <w:pPr>
        <w:pStyle w:val="BodyText"/>
      </w:pPr>
      <w:r>
        <w:t xml:space="preserve">- Hắc hắc! Nhạc Trọng, xem ra tinh thần lực của mày cũng sắp tiêu hết sạch rồi. Tao là Tiến Hóa Giả ba thuộc tính, mày dựa vào gì đấu với tao? Cho dù tinh thần lực của tao hao hết, hôm nay cũng là tử kỳ của mày!</w:t>
      </w:r>
    </w:p>
    <w:p>
      <w:pPr>
        <w:pStyle w:val="BodyText"/>
      </w:pPr>
      <w:r>
        <w:t xml:space="preserve">Thương Nhai hướng về Nhạc Trọng dữ tợn cười cười, thân hình chớp động, như một hồi lốc lao đến Nhạc Trọng.</w:t>
      </w:r>
    </w:p>
    <w:p>
      <w:pPr>
        <w:pStyle w:val="BodyText"/>
      </w:pPr>
      <w:r>
        <w:t xml:space="preserve">Lúc này tinh thần lực của hai người Thương Nhai và Nhạc Trọng đều tiêu hao không sai biệt lắm, thắng bại giữa song phương vô cùng có khả năng quyết định bởi cận chiến. Ở trên mặt cận chiến, Thương Nhai về mặt lực lượng, mẫn tiệp đều là Tiến Hóa Giả có được ưu thế rất lớn.</w:t>
      </w:r>
    </w:p>
    <w:p>
      <w:pPr>
        <w:pStyle w:val="BodyText"/>
      </w:pPr>
      <w:r>
        <w:t xml:space="preserve">Nhạc Trọng nhìn Thương Nhai xông lại như một đầu báo săn, trong mắt hiện lên một vòng ngưng trọng, hắn tay phải giương lên, một đoàn hỏa cầu, một quả băng trùy lăng không trực tiếp đánh tới Thương Nhai.</w:t>
      </w:r>
    </w:p>
    <w:p>
      <w:pPr>
        <w:pStyle w:val="BodyText"/>
      </w:pPr>
      <w:r>
        <w:t xml:space="preserve">Nhạc Trọng vừa mới nhấc tay, Thương Nhai chợt như quỷ mỉ hơi nhích sang một bên, đoàn hỏa cầu, băng trùy kia chợt lướt qua thân thể Thương Nhai bay đi.</w:t>
      </w:r>
    </w:p>
    <w:p>
      <w:pPr>
        <w:pStyle w:val="BodyText"/>
      </w:pPr>
      <w:r>
        <w:t xml:space="preserve">Thân là Tiến Hóa Giả ba thuộc tính, tốc độ của Thương Nhai nhanh hơn Nhạc Trọng hai phần, hắn thoáng cái vọt tới bên người Nhạc Trọng, huyễn hóa ra đao ảnh trùng trùng điệp điệp, như đao sóng cuốn tới Nhạc Trọng.</w:t>
      </w:r>
    </w:p>
    <w:p>
      <w:pPr>
        <w:pStyle w:val="BodyText"/>
      </w:pPr>
      <w:r>
        <w:t xml:space="preserve">Từ trong thân thể Nhạc Trọng thoáng một phát nổ bắn ra mười cây gai xương vô cùng bén nhọn đâm tới Thương Nhai.</w:t>
      </w:r>
    </w:p>
    <w:p>
      <w:pPr>
        <w:pStyle w:val="Compact"/>
      </w:pPr>
      <w:r>
        <w:t xml:space="preserve">Thương Nhai dựa vào tốc độ đáng sợ kia tiện tay một cuốn, từng đạo ánh đao chớp động, liền chặt đứt tất cả gai xương kia, sau đó một đao hóa thành một đạo quỹ tích huyền ảo bổ về phía bên trái Nhạc Trọng.</w:t>
      </w:r>
      <w:r>
        <w:br w:type="textWrapping"/>
      </w:r>
      <w:r>
        <w:br w:type="textWrapping"/>
      </w:r>
    </w:p>
    <w:p>
      <w:pPr>
        <w:pStyle w:val="Heading2"/>
      </w:pPr>
      <w:bookmarkStart w:id="674" w:name="chương-652-mùa-thu-hoạch"/>
      <w:bookmarkEnd w:id="674"/>
      <w:r>
        <w:t xml:space="preserve">652. Chương 652: Mùa Thu Hoạch!</w:t>
      </w:r>
    </w:p>
    <w:p>
      <w:pPr>
        <w:pStyle w:val="Compact"/>
      </w:pPr>
      <w:r>
        <w:br w:type="textWrapping"/>
      </w:r>
      <w:r>
        <w:br w:type="textWrapping"/>
      </w:r>
    </w:p>
    <w:p>
      <w:pPr>
        <w:pStyle w:val="BodyText"/>
      </w:pPr>
      <w:r>
        <w:t xml:space="preserve">Thương Nhai tuy rằng không phải người rành đao pháp, nhưng tốc độ của hắn lại nhanh tới cực điểm, cộng thêm lực lượng của hắn cường hoành. Không có mấy người có thể cùng hắn so đấu đao pháp cả.</w:t>
      </w:r>
    </w:p>
    <w:p>
      <w:pPr>
        <w:pStyle w:val="BodyText"/>
      </w:pPr>
      <w:r>
        <w:t xml:space="preserve">Trong mắt Nhạc Trọng đã hiện lên một vòng hàn quang, tay trái đỡ Hắc Phong Đao của Thương Nhai, một bên phát động ra kỹ năng điều khiển trọng lực, một bên một đao chém tới Thương Nhai.</w:t>
      </w:r>
    </w:p>
    <w:p>
      <w:pPr>
        <w:pStyle w:val="BodyText"/>
      </w:pPr>
      <w:r>
        <w:t xml:space="preserve">- Muốn lưỡng bại câu thương sao? Ngu xuẩn! Để tao trước tiên phế mày một tay!!</w:t>
      </w:r>
    </w:p>
    <w:p>
      <w:pPr>
        <w:pStyle w:val="BodyText"/>
      </w:pPr>
      <w:r>
        <w:t xml:space="preserve">Trong mắt Thương Nhai hiện lên một vòng tàn nhẫn, hung hăng bổ một đao lên tay trái Nhạc Trọng.</w:t>
      </w:r>
    </w:p>
    <w:p>
      <w:pPr>
        <w:pStyle w:val="BodyText"/>
      </w:pPr>
      <w:r>
        <w:t xml:space="preserve">Dưới lực lượng khủng bố tiếp cận mười tám người chi lực của Thương Nhai, giáp da biến dị tam giai ở tay trái Nhạc Trọng trực tiếp bị chặt ra một lỗ hổng cực đại, Thánh Quang Hộ Tí nơi tay trái và tứ cấp phòng hộ y đều bị trực tiếp chém ra, để lại một vết đao cực lớn sâu đủ thấy xương.</w:t>
      </w:r>
    </w:p>
    <w:p>
      <w:pPr>
        <w:pStyle w:val="BodyText"/>
      </w:pPr>
      <w:r>
        <w:t xml:space="preserve">Đại lượng từ vết đao cực lớn kia phun ra.</w:t>
      </w:r>
    </w:p>
    <w:p>
      <w:pPr>
        <w:pStyle w:val="BodyText"/>
      </w:pPr>
      <w:r>
        <w:t xml:space="preserve">Trên người Thương Nhai đột nhiên bộc phát ra một hồi vòi rồng cường đại, Nhạc Trọng thoáng một phát liền bị chấn bay ra 6 7m, Ngạc Nha Cứ Nhận trong tay Nhạc Trọng chỉ chém ra trên người hắn một vết rách nhỏ.</w:t>
      </w:r>
    </w:p>
    <w:p>
      <w:pPr>
        <w:pStyle w:val="BodyText"/>
      </w:pPr>
      <w:r>
        <w:t xml:space="preserve">Nhạc Trọng thuận thế lăn một vòng tại chỗ, đại lượng máu tươi rơi vãi trên mặt đất, đồng thời một sợi tơ nhện trong suốt không màu từ trong giới chỉ nơi tay hắn hắn bắn ra, theo máu tươi ẩn tàng trên mặt đất.</w:t>
      </w:r>
    </w:p>
    <w:p>
      <w:pPr>
        <w:pStyle w:val="BodyText"/>
      </w:pPr>
      <w:r>
        <w:t xml:space="preserve">- Thật là lợi hại!</w:t>
      </w:r>
    </w:p>
    <w:p>
      <w:pPr>
        <w:pStyle w:val="BodyText"/>
      </w:pPr>
      <w:r>
        <w:t xml:space="preserve">Nhạc Trọng hít một hơi thật sâu, gắt gao nhìn Thương Nhai. Nam nhân trước mắt này chính là cao thủ mạnh nhất hắn gặp được từ lúc xuất đạo đến nay.</w:t>
      </w:r>
    </w:p>
    <w:p>
      <w:pPr>
        <w:pStyle w:val="BodyText"/>
      </w:pPr>
      <w:r>
        <w:t xml:space="preserve">Thương Nhai chẳng những là Tiến Hóa Giả ba thuộc tính, đồng thời còn có được kinh nghiệm chiến đấu và kỹ xảo chiến đấu phong phú, nếu nói là có khuyết điểm gì, vậy đó chính là có chút bảo thủ tự phụ.</w:t>
      </w:r>
    </w:p>
    <w:p>
      <w:pPr>
        <w:pStyle w:val="BodyText"/>
      </w:pPr>
      <w:r>
        <w:t xml:space="preserve">Còn không đợi Nhạc Trọng thở gấp một hơi, Thương Nhai dưới chân điểm một cái, như đạn pháo nhảy về phía Nhạc Trọng, Hắc Phong đao trong tay hóa thành đao sóng trùng trùng điệp điệp nghiền áp về phía Nhạc Trọng.</w:t>
      </w:r>
    </w:p>
    <w:p>
      <w:pPr>
        <w:pStyle w:val="BodyText"/>
      </w:pPr>
      <w:r>
        <w:t xml:space="preserve">Nhạc Trọng đơn đao trong tay ngăn cản sự trảm kích của Thương Nhai quả thật rất cố hết sức.</w:t>
      </w:r>
    </w:p>
    <w:p>
      <w:pPr>
        <w:pStyle w:val="BodyText"/>
      </w:pPr>
      <w:r>
        <w:t xml:space="preserve">Đao thế của Thương Nhai một đao nặng hơn một đao, Nhạc Trọng mỗi bị hắn chém một đao, đều phải lui về phía sau sáu bảy bước mới có thể ngừng.</w:t>
      </w:r>
    </w:p>
    <w:p>
      <w:pPr>
        <w:pStyle w:val="BodyText"/>
      </w:pPr>
      <w:r>
        <w:t xml:space="preserve">Thương Nhai thoáng một phát đã bổ ra mười lăm đao, Nhạc Trọng bị hắn bổ đến hổ khẩu đầy máu, cơ hồ không cầm nổi Ngạc Nha Cứ Nhận trong tay nữa.</w:t>
      </w:r>
    </w:p>
    <w:p>
      <w:pPr>
        <w:pStyle w:val="BodyText"/>
      </w:pPr>
      <w:r>
        <w:t xml:space="preserve">- Đi chết đi! Nhạc Trọng!</w:t>
      </w:r>
    </w:p>
    <w:p>
      <w:pPr>
        <w:pStyle w:val="BodyText"/>
      </w:pPr>
      <w:r>
        <w:t xml:space="preserve">Thương Nhai liên tiếp bổ ra hai đao phá tan phòng ngự của Nhạc Trọng, một đao cực kỳ hung lệ mang theo tiếng xé gió hung hăng bổ tới đầu Nhạc Trọng.</w:t>
      </w:r>
    </w:p>
    <w:p>
      <w:pPr>
        <w:pStyle w:val="BodyText"/>
      </w:pPr>
      <w:r>
        <w:t xml:space="preserve">Trong mắt Nhạc Trọng hiện lên một vòng quỷ dị, gai xương trong tay lập tức kéo dài ra ngoài.</w:t>
      </w:r>
    </w:p>
    <w:p>
      <w:pPr>
        <w:pStyle w:val="BodyText"/>
      </w:pPr>
      <w:r>
        <w:t xml:space="preserve">Đồng thời khi gai xương kéo dài, một mảnh tơ nhện trong suốt dài hẹp dính ở dưới chân Thương Nhai lập tức kéo căng, hung hăng giật chân Thương Nhai một cái.</w:t>
      </w:r>
    </w:p>
    <w:p>
      <w:pPr>
        <w:pStyle w:val="BodyText"/>
      </w:pPr>
      <w:r>
        <w:t xml:space="preserve">Thương Nhai cũng là cường giả thân kinh bách chiến, trong nội tâm có chút trầm xuống, thân thể uốn éo, trực tiếp nằm sấp lên mặt đất.</w:t>
      </w:r>
    </w:p>
    <w:p>
      <w:pPr>
        <w:pStyle w:val="BodyText"/>
      </w:pPr>
      <w:r>
        <w:t xml:space="preserve">Nhạc Trọng bước ra một bước hung hăng đá lên đầu Thương Nhai, dùng lực lượng khổng lồ của hắn, nếu cường độ thân thể Thương Nhai không đạt được 50 điểm, hắn một cước là có thể đá bay đầu Thương Nhai rồi.</w:t>
      </w:r>
    </w:p>
    <w:p>
      <w:pPr>
        <w:pStyle w:val="BodyText"/>
      </w:pPr>
      <w:r>
        <w:t xml:space="preserve">Nhạc Trọng một cước này vừa nhanh lại hung ác, thoáng một phát đá vào trên mặt Thương Nhai, trực tiếp đá nứt xương mũi Thương Nhai, hàm răng cũng bị đá bay bảy cáo, cơ hồ là cùng một thời gian, từ trên chân Nhạc Trọng trực tiếp bắn ra một đạo gai xương bén nhọn, trong nháy mắt liền xỏ xuyên qua đầu lâu Thương Nhai.</w:t>
      </w:r>
    </w:p>
    <w:p>
      <w:pPr>
        <w:pStyle w:val="BodyText"/>
      </w:pPr>
      <w:r>
        <w:t xml:space="preserve">Nhạc Trọng dùng sức đá một cái, trực tiếp đá thi thể Thương Nhai qua một bên, nhìn Thương Nhai đầu nhiều ra một cái động lớn kia, trong lòng của hắn lúc này mới thoáng thở dài một hơi.</w:t>
      </w:r>
    </w:p>
    <w:p>
      <w:pPr>
        <w:pStyle w:val="BodyText"/>
      </w:pPr>
      <w:r>
        <w:t xml:space="preserve">Nhạc Trọng thở gấp ra một hơi, cái này mới đi đến trên thi thể Thương Nhai tìm tòi.</w:t>
      </w:r>
    </w:p>
    <w:p>
      <w:pPr>
        <w:pStyle w:val="BodyText"/>
      </w:pPr>
      <w:r>
        <w:t xml:space="preserve">Thương Nhai thân là Tiến Hóa Giả ba thuộc tính, trên người xác thực có không ít thứ tốt. Ở trên người của hắn có một miếng thú tinh biến dị thú cấp 3, mười hai miếng tinh hạch biến dị thú cấp 2, bảy miếng huyết tinh biến dị thú cấp 2, một bộ phòng hộ phục cấp 3, một thanh Hắc Phong đao bảo vật cấp 4, một mặt phòng ngự quang thuẫn cấp 5, một đôi bảo vật cương thiết hộ tí cấp 4, một đôi bảo vật phong tốc hài cấp 5, một cây bảo vật súng ngắm chim ưng cấp 4, một khối bảo vật tương khảm bảo thạch cấp 4.</w:t>
      </w:r>
    </w:p>
    <w:p>
      <w:pPr>
        <w:pStyle w:val="BodyText"/>
      </w:pPr>
      <w:r>
        <w:t xml:space="preserve">- Bảo vật cấp 4 Hắc Phong đao: đây là một thanh bảo đao sắc bén, có thể chặt đứt bảo vật Thần Ma Hệ Thống từ cấp 3 trở xuống.</w:t>
      </w:r>
    </w:p>
    <w:p>
      <w:pPr>
        <w:pStyle w:val="BodyText"/>
      </w:pPr>
      <w:r>
        <w:t xml:space="preserve">- Bảo vật cấp 4 Cương thiết hộ tí: Hộ tí lực phòng ngự siêu cường, lực lượng sau khi trang bị +8. Có thể ngăn cản công kích của bảo vật cấp 4.</w:t>
      </w:r>
    </w:p>
    <w:p>
      <w:pPr>
        <w:pStyle w:val="BodyText"/>
      </w:pPr>
      <w:r>
        <w:t xml:space="preserve">- Bảo vật cấp 5 Phong Tốc Hài: sau khi trang bị mẫn tiệp +15. Kèm theo kỹ năng: gia tốc. Miêu tả kỹ năng, sau khi sử dụng kỹ năng, tốc độ có thể tăng lên 10%, tiếp tục thời gian 30 giây. Thời gian hồi 24 tiếng đồng hồ.</w:t>
      </w:r>
    </w:p>
    <w:p>
      <w:pPr>
        <w:pStyle w:val="BodyText"/>
      </w:pPr>
      <w:r>
        <w:t xml:space="preserve">- Bảo vật cấp 5 Tương khảm bảo thạch: đây là một khối bảo thạch có được ma lực, khảm nạm nó lên trang bị Thần Ma Hệ Thống có thể làm cho chúng được tăng thêm thuộc tính hoặc là kỹ năng.</w:t>
      </w:r>
    </w:p>
    <w:p>
      <w:pPr>
        <w:pStyle w:val="BodyText"/>
      </w:pPr>
      <w:r>
        <w:t xml:space="preserve">Cao thủ như Thương Nhai chính là một bảo khố di động, chỉ cần giết hắn, liền có thể đạt được đại lượng bảo vật.</w:t>
      </w:r>
    </w:p>
    <w:p>
      <w:pPr>
        <w:pStyle w:val="BodyText"/>
      </w:pPr>
      <w:r>
        <w:t xml:space="preserve">Nhạc Trọng sau khi lột sạch trang bị Thương Nhai, lúc này mới đi ra khỏi rừng/</w:t>
      </w:r>
    </w:p>
    <w:p>
      <w:pPr>
        <w:pStyle w:val="BodyText"/>
      </w:pPr>
      <w:r>
        <w:t xml:space="preserve">Một gã chiến sĩ tên là Phí Hùng đi tới trước người Nhạc Trọng trực tiếp báo cáo nói:</w:t>
      </w:r>
    </w:p>
    <w:p>
      <w:pPr>
        <w:pStyle w:val="BodyText"/>
      </w:pPr>
      <w:r>
        <w:t xml:space="preserve">- Báo cáo thủ lĩnh! Tất cả thích khách đã bị tiêu diệt sạch sẽ!</w:t>
      </w:r>
    </w:p>
    <w:p>
      <w:pPr>
        <w:pStyle w:val="BodyText"/>
      </w:pPr>
      <w:r>
        <w:t xml:space="preserve">Nhạc Trọng sắc mặt trầm xuống lạnh lùng nói với Phí Hùng:</w:t>
      </w:r>
    </w:p>
    <w:p>
      <w:pPr>
        <w:pStyle w:val="BodyText"/>
      </w:pPr>
      <w:r>
        <w:t xml:space="preserve">- Cậu làm việc thế nào vậy? Vậy mà để những người này trà trộn vào?</w:t>
      </w:r>
    </w:p>
    <w:p>
      <w:pPr>
        <w:pStyle w:val="BodyText"/>
      </w:pPr>
      <w:r>
        <w:t xml:space="preserve">Phí Hùng là người sống sót người Hoa Nhạc Trọng cứu ra từ tay người Thái Lan, đi theo hắn chinh chiến khắp nơi, lúc này cũng là một gã Cường Hóa Giả đẳng cấp cường hóa cao tới cấp 32. Bởi vì hắn tâm tư kín đáo, chiến đấu dũng mãnh, bởi vậy được Nhạc Trọng bổ nhiệm thành liên trưởng cảnh vệ liên của hắn.</w:t>
      </w:r>
    </w:p>
    <w:p>
      <w:pPr>
        <w:pStyle w:val="BodyText"/>
      </w:pPr>
      <w:r>
        <w:t xml:space="preserve">Lúc này Phí Hùng vậy mà để gần hơn bốn mươi thích khách tiềm nhập thành phố Lan Sơn ám sát Nhạc Trọng, cái này khiến Nhạc Trọng thập phần căm tức. Nếu không phải thực lực Nhạc Trọng đủ cường hoành, chỉ sợ lúc này hắn đã chết dưới sự tám sát của đối phương rồi.</w:t>
      </w:r>
    </w:p>
    <w:p>
      <w:pPr>
        <w:pStyle w:val="BodyText"/>
      </w:pPr>
      <w:r>
        <w:t xml:space="preserve">Phí Hùng bị Nhạc Trọng quát lớn như vậy lưng lên tuôn đầy mồ hôi lạnh, vừa nghĩ tới hậu quả đáng sợ sau khi Nhạc Trọng bị ám sát hắn liền trong nội tâm nghĩ mà sợ không thôi.</w:t>
      </w:r>
    </w:p>
    <w:p>
      <w:pPr>
        <w:pStyle w:val="BodyText"/>
      </w:pPr>
      <w:r>
        <w:t xml:space="preserve">Phí Hùng trực tiếp ngẩng đầu nhìn Nhạc Trọng, không có chút nào trốn tránh trách nhiệm nói:</w:t>
      </w:r>
    </w:p>
    <w:p>
      <w:pPr>
        <w:pStyle w:val="BodyText"/>
      </w:pPr>
      <w:r>
        <w:t xml:space="preserve">- Thủ lĩnh, lần này là thất trách của tôi! Tôi nguyện ý tiếp nhận tất cả xử phạt. Cho dù ngài để cho tôi đi cặn bã doanh lập công chuộc tội, tôi cũng tuyệt đối không một chút nhíu mày. Bất quá tôi có một vài lời muốn nói, lúc này những người kia có thể tiến vào thành phố Lan Sơn, ta cho là có người bên trong tiếp ứng bọn hắn. Nếu không, bọn hắn không có khả năng đơn giản lẻn vào thành phố Lan Sơn như vậy được.</w:t>
      </w:r>
    </w:p>
    <w:p>
      <w:pPr>
        <w:pStyle w:val="BodyText"/>
      </w:pPr>
      <w:r>
        <w:t xml:space="preserve">Nhạc Trọng nhìn Phí Hùng, thấy Phí Hùng thái độ đoan chính, vẻ mặt thành khẩn, lửa giận của hắn cũng giảm xuống vài phần. Hắn suy tư một hồi mới chậm rãi nói:</w:t>
      </w:r>
    </w:p>
    <w:p>
      <w:pPr>
        <w:pStyle w:val="Compact"/>
      </w:pPr>
      <w:r>
        <w:t xml:space="preserve">- Phí Hùng! Cảnh vệ liên trưởng này cậu cũng đừng có làm nữa. Tôi định tổ chức một cơ cấu chuyên môn phụ trách thu thập tình báo và điều tra nội gian -- Ưng Nhãn. Cậu tới làm sườn cho tổ chức này..., nhân viên và kinh phí tôi sẽ ưu tiên đổ cho các cậu. Nhiệm vụ thứ nhất của Ưng Nhãn các cậu chính là điều tra tốt thành phố Lan Sơn, thành phố Thái Sơn.</w:t>
      </w:r>
      <w:r>
        <w:br w:type="textWrapping"/>
      </w:r>
      <w:r>
        <w:br w:type="textWrapping"/>
      </w:r>
    </w:p>
    <w:p>
      <w:pPr>
        <w:pStyle w:val="Heading2"/>
      </w:pPr>
      <w:bookmarkStart w:id="675" w:name="chương-653-di-dân-1"/>
      <w:bookmarkEnd w:id="675"/>
      <w:r>
        <w:t xml:space="preserve">653. Chương 653: Di Dân! (1)</w:t>
      </w:r>
    </w:p>
    <w:p>
      <w:pPr>
        <w:pStyle w:val="Compact"/>
      </w:pPr>
      <w:r>
        <w:br w:type="textWrapping"/>
      </w:r>
      <w:r>
        <w:br w:type="textWrapping"/>
      </w:r>
    </w:p>
    <w:p>
      <w:pPr>
        <w:pStyle w:val="BodyText"/>
      </w:pPr>
      <w:r>
        <w:t xml:space="preserve">- Vâng! Thủ lĩnh!</w:t>
      </w:r>
    </w:p>
    <w:p>
      <w:pPr>
        <w:pStyle w:val="BodyText"/>
      </w:pPr>
      <w:r>
        <w:t xml:space="preserve">Phí Hùng không có chút gì do dự, tràn ngập cảm kích hướng Nhạc Trọng chào theo nghi thức quân đội. Hắn nguyên bản đã làm tốt chuẩn bị tâm lý đi cặn bã doanh săn giết tang thị lập công chuộc tội, hiện giờ thoáng một phát lại trở thành thủ lĩnh tổ chức tình báo mới, cái này khiến hắn tràn ngập cảm kích đối với Nhạc Trọng.</w:t>
      </w:r>
    </w:p>
    <w:p>
      <w:pPr>
        <w:pStyle w:val="BodyText"/>
      </w:pPr>
      <w:r>
        <w:t xml:space="preserve">Cơ cấu Ưng Nhã thành lập, Nhạc Trọng liền phân phối đại lượng cao thủ và vật tư đến tổ kiến tổ chức này.</w:t>
      </w:r>
    </w:p>
    <w:p>
      <w:pPr>
        <w:pStyle w:val="BodyText"/>
      </w:pPr>
      <w:r>
        <w:t xml:space="preserve">Ngành tình báo mỗi một quốc gia đều có. Nhạc Trọng cũng là sau khi ăn phải chút thiệt thòi nhỏ mới có ý đi xây dựng tổ chức này.</w:t>
      </w:r>
    </w:p>
    <w:p>
      <w:pPr>
        <w:pStyle w:val="BodyText"/>
      </w:pPr>
      <w:r>
        <w:t xml:space="preserve">Ngay khi Ưng Nhãn thành lập, Nhạc Trọng còn phái ra những người khác đều tra tin tức về thích khách Thái Lan. Chỉ là người sống sót Thái Lan trong thành phố Lan Sơn tuy rằng không dám đả kích Nhạc Trọng, nhưng lại dùng lạnh lùng, không nói gì để đối kháng với Nhạc Trọng. Thay lời khác mà nói, chính là đối kháng không bạo lực không hợp tác.</w:t>
      </w:r>
    </w:p>
    <w:p>
      <w:pPr>
        <w:pStyle w:val="BodyText"/>
      </w:pPr>
      <w:r>
        <w:t xml:space="preserve">Đương nhiên vì có thể ăn cơm, những người Thái Lan công tác trong các nhà xưởng công tác tương đối đều thập phần cố gắng công việc, chế tạo các loại vật tư cho Nhạc Trọng. Bọn hắn tuy rằng chán ghét người Hoa, nhưng ở trước mặt đại pháo và lưỡi lê, không người nào dám nói lung tung lộn xộn. Nhưng trong lòng bọn hắn thủy chung vẫn rất khó chịu</w:t>
      </w:r>
    </w:p>
    <w:p>
      <w:pPr>
        <w:pStyle w:val="BodyText"/>
      </w:pPr>
      <w:r>
        <w:t xml:space="preserve">Đại pháo và lưỡi lê có thể bịt miệng lưỡi bọn hắn, nhưng khó có thể giải trừ khó chịu trong lòng.</w:t>
      </w:r>
    </w:p>
    <w:p>
      <w:pPr>
        <w:pStyle w:val="BodyText"/>
      </w:pPr>
      <w:r>
        <w:t xml:space="preserve">Trên một cái giướng lớn, nằm năm người Nhạc Trọng, Tân Giai Nhu, Mạc Hương Lăng, Minh Giai Giai, Ninh Vũ Hân. Bọn hắn nửa nằm ở trên mặt giường lớn, nhìn xem màn hình TV Plasma treo trên tường, ở trên đó đang phát hình cảnh quay chụp trước tận thế.</w:t>
      </w:r>
    </w:p>
    <w:p>
      <w:pPr>
        <w:pStyle w:val="BodyText"/>
      </w:pPr>
      <w:r>
        <w:t xml:space="preserve">Ở trong gian phòng, điều hòa vận chuyển, hơi ấm bốn phía, băng thiên tuyết địa bên ngoài không chút ảnh hưởng đến trong này một tí nào cả.</w:t>
      </w:r>
    </w:p>
    <w:p>
      <w:pPr>
        <w:pStyle w:val="BodyText"/>
      </w:pPr>
      <w:r>
        <w:t xml:space="preserve">Nhạc Trọng luồn tay vào chăn, một bên không yên lòng vuốt ve cặp đùi trơn bóng xinh đẹp của Ninh Vũ Hân, một bên chậm rãi thở dài:</w:t>
      </w:r>
    </w:p>
    <w:p>
      <w:pPr>
        <w:pStyle w:val="BodyText"/>
      </w:pPr>
      <w:r>
        <w:t xml:space="preserve">- Không phải người một quốc gia, nhân tâm quả nhiên rất khó thu phục.</w:t>
      </w:r>
    </w:p>
    <w:p>
      <w:pPr>
        <w:pStyle w:val="BodyText"/>
      </w:pPr>
      <w:r>
        <w:t xml:space="preserve">Bên phía thành phố Quý Ninh tuy rằng cũng có không ít phần tử không ổn định che dấu, tuy nhiên lại không như thành phố Lan Sơn, thành phố Thái Sơn, khiến Nhạc Trọng rất không yên lòng. Gần hai mươi vạn người sống sót trong các thành thị này một khi phát động bạo động, hậu quả quả thật không thể lường được. Mà Nhạc Trọng lại không thể tàn sát sạch sẽ những người này.</w:t>
      </w:r>
    </w:p>
    <w:p>
      <w:pPr>
        <w:pStyle w:val="BodyText"/>
      </w:pPr>
      <w:r>
        <w:t xml:space="preserve">Dưới sự vuốt ve của Nhạc Trọng, khuôn mặt Vũ Hân thoáng đỏ ứng, nàng vốn đã thập phần mẫn cảm, bị Nhạc Trọng khai phát qua liền càng thêm mẫn cảm.</w:t>
      </w:r>
    </w:p>
    <w:p>
      <w:pPr>
        <w:pStyle w:val="BodyText"/>
      </w:pPr>
      <w:r>
        <w:t xml:space="preserve">Mạc Hương Lăng như một con mèo nhỏ mềm mại co rúc trong ngực Nhạc Trọng, nàng nghe được lời cảm thán của Nhạc Trọng, khanh khách cười nói:</w:t>
      </w:r>
    </w:p>
    <w:p>
      <w:pPr>
        <w:pStyle w:val="BodyText"/>
      </w:pPr>
      <w:r>
        <w:t xml:space="preserve">- Cái này có cái gì khó xử lý đâu? Ta có biện pháp.</w:t>
      </w:r>
    </w:p>
    <w:p>
      <w:pPr>
        <w:pStyle w:val="BodyText"/>
      </w:pPr>
      <w:r>
        <w:t xml:space="preserve">Nhạc Trọng con mắt sáng ngời trực tiếp hỏi:</w:t>
      </w:r>
    </w:p>
    <w:p>
      <w:pPr>
        <w:pStyle w:val="BodyText"/>
      </w:pPr>
      <w:r>
        <w:t xml:space="preserve">- Biện pháp gì?</w:t>
      </w:r>
    </w:p>
    <w:p>
      <w:pPr>
        <w:pStyle w:val="BodyText"/>
      </w:pPr>
      <w:r>
        <w:t xml:space="preserve">Tiểu quỷ hiện giờ đều thập phần thành thục, Mạc Hương Lăng mặc dù chỉ là một tiểu la lị, nhưng nàng lại thập phần thông minh.</w:t>
      </w:r>
    </w:p>
    <w:p>
      <w:pPr>
        <w:pStyle w:val="BodyText"/>
      </w:pPr>
      <w:r>
        <w:t xml:space="preserve">Màn Hương Lăng lười biếng nói:</w:t>
      </w:r>
    </w:p>
    <w:p>
      <w:pPr>
        <w:pStyle w:val="BodyText"/>
      </w:pPr>
      <w:r>
        <w:t xml:space="preserve">- Người Mỹ chiếm lĩnh Châu Mỹ, bước đầu tiên chính là giết sạch dân địa phương. Chỉ cần cư dân địa phương toàn bộ chết sạch, như vậy lãnh địa chẳng phải sẽ chân chính thuộc về mình sao?</w:t>
      </w:r>
    </w:p>
    <w:p>
      <w:pPr>
        <w:pStyle w:val="BodyText"/>
      </w:pPr>
      <w:r>
        <w:t xml:space="preserve">Thoại ngữ của Mạc Hương Lăng tuy rằng lười biếng nhưng lại lộ ra một cổ sát khí cực kỳ cường lực. Nàng từ nhỏ đã lớn lên trong phố xa, gặp rất nhiều nhân tình ấm lạnh lòng người dễ thay đổi, ngoại trừ người nàng coi trọng ra, vô luận người nào chết nàng cũng sẽ không để ý tới.</w:t>
      </w:r>
    </w:p>
    <w:p>
      <w:pPr>
        <w:pStyle w:val="BodyText"/>
      </w:pPr>
      <w:r>
        <w:t xml:space="preserve">Minh Giai Giai ở một bên trừng Mạc Hương Lăng trực tiếp phản bác nói:</w:t>
      </w:r>
    </w:p>
    <w:p>
      <w:pPr>
        <w:pStyle w:val="BodyText"/>
      </w:pPr>
      <w:r>
        <w:t xml:space="preserve">- Em nói ra chủ ý gì thế? Nếu theo như làm theo lời em! Nhạc ca ca chẳng phải là phải giết sạch người sống sót Thái Lan trong thành phố Lan Sơn, thành phố Thái Sơn sao? Chúng ta đây vất vất vả vả đánh được thành phố Lan Sơn, thành phố Thái Sơn còn có ý nghĩa gì nữa?</w:t>
      </w:r>
    </w:p>
    <w:p>
      <w:pPr>
        <w:pStyle w:val="BodyText"/>
      </w:pPr>
      <w:r>
        <w:t xml:space="preserve">Nhạc Trọng nhéo nhéo khuôn mặt bóng loáng của Mạc Hương Lăng trực tiếp cự tuyệt nói:</w:t>
      </w:r>
    </w:p>
    <w:p>
      <w:pPr>
        <w:pStyle w:val="BodyText"/>
      </w:pPr>
      <w:r>
        <w:t xml:space="preserve">- Cái này có gì quan trọng chứ?</w:t>
      </w:r>
    </w:p>
    <w:p>
      <w:pPr>
        <w:pStyle w:val="BodyText"/>
      </w:pPr>
      <w:r>
        <w:t xml:space="preserve">Giết sạch những người sống sót Thái Lan trong thành phố Lan Sơn, thành phố Thái Sơn quả thật là một chủ ý rất tệ. Tiêu diệt những người sống sót Thái Lan kia, Nhạc Trọng chẳng những sẽ tổn thất đại lượng sức lao động, mà quân trong tay Trần Thắng Dũng tuyệt đối sẽ phản loạn, đồng thời trong quân hắn còn có không ít cao thủ Thái Lan và người Hoa liên hệ với người Thái Lan, những người này cũng sẽ thành nhân tố không ổn định.</w:t>
      </w:r>
    </w:p>
    <w:p>
      <w:pPr>
        <w:pStyle w:val="BodyText"/>
      </w:pPr>
      <w:r>
        <w:t xml:space="preserve">Nếu Nhạc Trọng tay cầm toàn bộ tài nguyên của Hoa Hạ quốc thì những cái này cũng không phải vấn đề quá lớn. Nhưng hắn hiện giờ chỉ là một quân phiệt bình thường, cũng không khống chế toàn bộ tài nguyên Hoa Hạ quốc, nếu hắn làm ra loại chuyện khiến người người oán trách này, vậy thì cũng chỉ có thể xám xịt chạy về trong nước thôi.</w:t>
      </w:r>
    </w:p>
    <w:p>
      <w:pPr>
        <w:pStyle w:val="BodyText"/>
      </w:pPr>
      <w:r>
        <w:t xml:space="preserve">Mạc Hương Lăng nhìn Minh Giai Giai, gối đầu lên đùi Nhạc Trọng, nhắm mắt lại thư thư phục phục tiếp tục nói:</w:t>
      </w:r>
    </w:p>
    <w:p>
      <w:pPr>
        <w:pStyle w:val="BodyText"/>
      </w:pPr>
      <w:r>
        <w:t xml:space="preserve">- Vậy thì đổi lại một chút. Chúng ta có thể giáng đại bộ phận người Thái Lan xuống làm nô lệ, sau đó lại đề bạt một nhóm người trở thành bình dân, sau đó ném ra một chút thịt xương cốt, khiến bọn chúng nội đấu, khiến bọn hắn ở vào trạng thái không ổn định không được sao? Trong bọn họ hao tổn nhất định phải được ngoại lực trợ giúp. Ngoại viện của bọn hắn chỉ có chúng ta, đến lúc đó vô luận chúng ta thiên về bên nào thì bên đó sẽ thắng lợi, bọn hắn làm sao dám đâm chúng ta nữa. Hơn nữa chúng ta còn có thể dùng tấn chức bình dân để hấp dẫn bọn hắn, bọn hắn vì thoát ly nô tịch, cũng chỉ có thể thành thành thật thật làm việc cho chúng ta.</w:t>
      </w:r>
    </w:p>
    <w:p>
      <w:pPr>
        <w:pStyle w:val="BodyText"/>
      </w:pPr>
      <w:r>
        <w:t xml:space="preserve">Nhạc Trọng nghe vậy trong nội tâm hơi động một chút, chủ ý này ngược lại không tệ, gây xích mích một đám người đấu đám người khác, đây là thủ đoạn mà quốc gia phương tây thường xuyên tiến hành lúc thống trị thực dân. Loại thủ đoạn này thập phần đơn giản, cũng rất khó ngăn cản. Một khi liên quan đến lợi ích, coi như là chí thân cũng sẽ trở mặt.</w:t>
      </w:r>
    </w:p>
    <w:p>
      <w:pPr>
        <w:pStyle w:val="BodyText"/>
      </w:pPr>
      <w:r>
        <w:t xml:space="preserve">Về phần giáng chức làm nô lệ, Nhạc Trọng đã giáng gia quyến những người thất bại kia làm nô lệ. Người sống sót bình thường hắn cũng không ý giáng làm nô lệ.</w:t>
      </w:r>
    </w:p>
    <w:p>
      <w:pPr>
        <w:pStyle w:val="BodyText"/>
      </w:pPr>
      <w:r>
        <w:t xml:space="preserve">Nhạc Trọng nhéo mặt nhỏ của Mạc Hương Lăng một cái tiếp tục hỏi tiểu ma nữ này:</w:t>
      </w:r>
    </w:p>
    <w:p>
      <w:pPr>
        <w:pStyle w:val="BodyText"/>
      </w:pPr>
      <w:r>
        <w:t xml:space="preserve">- Còn có biện pháp nào nữa?</w:t>
      </w:r>
    </w:p>
    <w:p>
      <w:pPr>
        <w:pStyle w:val="BodyText"/>
      </w:pPr>
      <w:r>
        <w:t xml:space="preserve">Mạc Hương Lăng khóe miệng nhếch lên kiêu ngạo nói:</w:t>
      </w:r>
    </w:p>
    <w:p>
      <w:pPr>
        <w:pStyle w:val="BodyText"/>
      </w:pPr>
      <w:r>
        <w:t xml:space="preserve">- Di dân! Đại lượng di dân. Di dân người sống sót Thái Lan trong thành phố Lan Sơn, thành phố Thái Sơn đến thành phố Quý Ninh, sau đó lại di dân một bộ phận người bên thành phố Quý Ninh đến thành phố Lan Sơn và thành phố Thái Sơn. Từ đó, những người sống sót Thái Lan kia vô luận ở nơi nào đều đã trở thành quần thể yếu thế, chúng ta có thể dễ dàng đồng hóa bọn hắn. Phương pháp này cũng chỉ có thể sử dụng dưới tình huống nhân khẩu không nhiều lắm, nếu ở trước tận thế, nhân khẩu một tòa thành thị động cái là mấy trăm vạn, di dân đại quy mô khó có khả năng. Cũng chỉ có loạn thế hiện giờ mới làm được.</w:t>
      </w:r>
    </w:p>
    <w:p>
      <w:pPr>
        <w:pStyle w:val="BodyText"/>
      </w:pPr>
      <w:r>
        <w:t xml:space="preserve">Nhạc Trọng nghe vậy lâm vào trong trầm tư, quả thật như lời Mạc Hương Lăng nói, hiện giờ áp lực di dân so với trước tận thế phải đơn giản dễ dàng hơn nhiều.</w:t>
      </w:r>
    </w:p>
    <w:p>
      <w:pPr>
        <w:pStyle w:val="Compact"/>
      </w:pPr>
      <w:r>
        <w:t xml:space="preserve">Trong tận thế này, chỉ cần có thể khiến những gười sống sót kia ăn no, bình thường đều có thể khiến bọn hắn buông tha cho kiên trì của mình di dân đến nơi khác. Dù sao ở phía sau còn có đại pháo và lưỡi lê cưỡng chế.</w:t>
      </w:r>
      <w:r>
        <w:br w:type="textWrapping"/>
      </w:r>
      <w:r>
        <w:br w:type="textWrapping"/>
      </w:r>
    </w:p>
    <w:p>
      <w:pPr>
        <w:pStyle w:val="Heading2"/>
      </w:pPr>
      <w:bookmarkStart w:id="676" w:name="chương-654-di-dân-2"/>
      <w:bookmarkEnd w:id="676"/>
      <w:r>
        <w:t xml:space="preserve">654. Chương 654: Di Dân! (2)</w:t>
      </w:r>
    </w:p>
    <w:p>
      <w:pPr>
        <w:pStyle w:val="Compact"/>
      </w:pPr>
      <w:r>
        <w:br w:type="textWrapping"/>
      </w:r>
      <w:r>
        <w:br w:type="textWrapping"/>
      </w:r>
    </w:p>
    <w:p>
      <w:pPr>
        <w:pStyle w:val="BodyText"/>
      </w:pPr>
      <w:r>
        <w:t xml:space="preserve">Nếu là vào trước tận thế, dùng đại pháo và lưỡi lê như vậy để cưỡng chế hai mươi vạn nhân khẩu di dân, phía quốc tế chỉ sợ lập tức sẽ nhấc lên trận trận sóng to gió lớn.</w:t>
      </w:r>
    </w:p>
    <w:p>
      <w:pPr>
        <w:pStyle w:val="BodyText"/>
      </w:pPr>
      <w:r>
        <w:t xml:space="preserve">TRong mắt Nhạc Trọng hiện lên một vòng tán thưởng, ôm lấy Mạc Hương Lăng, sau đó nhẹ hôn một cái lên trán nàng khích lệ nói:</w:t>
      </w:r>
    </w:p>
    <w:p>
      <w:pPr>
        <w:pStyle w:val="BodyText"/>
      </w:pPr>
      <w:r>
        <w:t xml:space="preserve">- Hương Lăng, em thật thông minh! Đây là khen thưởng của em</w:t>
      </w:r>
    </w:p>
    <w:p>
      <w:pPr>
        <w:pStyle w:val="BodyText"/>
      </w:pPr>
      <w:r>
        <w:t xml:space="preserve">- Thích tiểu la lị! Biến thái!</w:t>
      </w:r>
    </w:p>
    <w:p>
      <w:pPr>
        <w:pStyle w:val="BodyText"/>
      </w:pPr>
      <w:r>
        <w:t xml:space="preserve">Mạc Hương Lăng thoáng cái giãy giụa ra khỏi lòng Nhạc Trọng cười hì hì nói.</w:t>
      </w:r>
    </w:p>
    <w:p>
      <w:pPr>
        <w:pStyle w:val="BodyText"/>
      </w:pPr>
      <w:r>
        <w:t xml:space="preserve">Nhạc Trọng vừa trừng mắt thò tay thoáng cái bắt được Nàn Hương Lăng, đặt nàng trên mặt giường lớn liên tục đánh cho nàng vài cái vào mông:</w:t>
      </w:r>
    </w:p>
    <w:p>
      <w:pPr>
        <w:pStyle w:val="BodyText"/>
      </w:pPr>
      <w:r>
        <w:t xml:space="preserve">- Ba ngày không ăn đòn đã làm loạn rồi!</w:t>
      </w:r>
    </w:p>
    <w:p>
      <w:pPr>
        <w:pStyle w:val="BodyText"/>
      </w:pPr>
      <w:r>
        <w:t xml:space="preserve">- Khanh khách! Không dám! Ha ha! Em không dám. Đừng đánh nữa! Khanh khách!</w:t>
      </w:r>
    </w:p>
    <w:p>
      <w:pPr>
        <w:pStyle w:val="BodyText"/>
      </w:pPr>
      <w:r>
        <w:t xml:space="preserve">Mạc Hương Lăng bị đặt trên giường phát ra một chuỗi tiếng cười như chuông bạc.</w:t>
      </w:r>
    </w:p>
    <w:p>
      <w:pPr>
        <w:pStyle w:val="BodyText"/>
      </w:pPr>
      <w:r>
        <w:t xml:space="preserve">Nhạc Trọng nghe xong ý kiến của Mạc Hương Lăng ý liền chậm rãi phân một phần nhỏ người sống sót Thái Lan trong thành phố Thái Sơn, thành phố Lan Sơn đưa vào trong nước. Đồng thời người sống sót trong nước cũng đều một bộ phận vào trng thành phố Thái Sơn, thành phố Lan Sơn.</w:t>
      </w:r>
    </w:p>
    <w:p>
      <w:pPr>
        <w:pStyle w:val="BodyText"/>
      </w:pPr>
      <w:r>
        <w:t xml:space="preserve">Theo người Hoa tăng nhiều, người Thái Lan giảm bớt, thế cục của thành phố Thái Sơn, thành phố Lan Sơn cũng dần trở nên ổn định hơn.</w:t>
      </w:r>
    </w:p>
    <w:p>
      <w:pPr>
        <w:pStyle w:val="BodyText"/>
      </w:pPr>
      <w:r>
        <w:t xml:space="preserve">[CHARGE=20]</w:t>
      </w:r>
    </w:p>
    <w:p>
      <w:pPr>
        <w:pStyle w:val="BodyText"/>
      </w:pPr>
      <w:r>
        <w:t xml:space="preserve">Nhạc Trọng sau khi thấy thế cục thành phố Thái Sơn, thành phố Lan Sơn chậm rãi ổn định, lúc này mới mang theo Tân Giai Nhu và 30 tên cao thủ đẳng cấp cường hóa vượt qua cấp 40 từ thành phố Thái Sơn xuất phát tiến lên Hà Nội (chưa biết gọi là gì, tạm gọi là Hạ Sơn vậy)</w:t>
      </w:r>
    </w:p>
    <w:p>
      <w:pPr>
        <w:pStyle w:val="BodyText"/>
      </w:pPr>
      <w:r>
        <w:t xml:space="preserve">Đi về phía thành phố Hạ Sơn, Nhạc Trọng nắm giữ vị trí hai kho súng ống đạn dược, hắn phải dẫn người đi thăm dò xem một phen. Tuy rằng hắn nắm trong tay trọng binh, nhưng trong băng thiên tuyết địa này đại bộ đội không cách nào đơn giản xuất động, hắn phải xác minh vị trí mới có thể động thủ.</w:t>
      </w:r>
    </w:p>
    <w:p>
      <w:pPr>
        <w:pStyle w:val="BodyText"/>
      </w:pPr>
      <w:r>
        <w:t xml:space="preserve">- Những bông tuyết này thật xinh đẹp!</w:t>
      </w:r>
    </w:p>
    <w:p>
      <w:pPr>
        <w:pStyle w:val="BodyText"/>
      </w:pPr>
      <w:r>
        <w:t xml:space="preserve">Trong một đống tuyết, Mạc Hương Lăng thân mặc một thân áo bông màu hồng phấn, buộc lấy hai đuôi ngựa, lộ ra thanh thuần đáng yêu xuyên thẳng qua trong đống tuyết, phảng phất như một tuyết tinh linh hàng lâm đến thế giới này vậy.</w:t>
      </w:r>
    </w:p>
    <w:p>
      <w:pPr>
        <w:pStyle w:val="BodyText"/>
      </w:pPr>
      <w:r>
        <w:t xml:space="preserve">Màn Hương Lăng sống ở Quảng Tây, bản thân cũng chưa từng thấy tuyết, nàng thập phần thích cảnh tuyết thuần trắng một màu tinh khôi kia.</w:t>
      </w:r>
    </w:p>
    <w:p>
      <w:pPr>
        <w:pStyle w:val="BodyText"/>
      </w:pPr>
      <w:r>
        <w:t xml:space="preserve">Minh Giai Giai nhìn Mạc Hương Lăng như tinh linh kia khuôn mặt nhỏ nhắn thoáng phập phồng thấp giọng nói thầm một câu:</w:t>
      </w:r>
    </w:p>
    <w:p>
      <w:pPr>
        <w:pStyle w:val="BodyText"/>
      </w:pPr>
      <w:r>
        <w:t xml:space="preserve">- Ngây thơ!</w:t>
      </w:r>
    </w:p>
    <w:p>
      <w:pPr>
        <w:pStyle w:val="BodyText"/>
      </w:pPr>
      <w:r>
        <w:t xml:space="preserve">Đều là la lị, Minh Giai Giai đối với Mạc Hương Lăng cực kỳ kiêng kị, sợ Mạc Hương Lăng cướp đi sự sủng ái mà tín nhiệm của Nhạc Trọng đối với nàng.</w:t>
      </w:r>
    </w:p>
    <w:p>
      <w:pPr>
        <w:pStyle w:val="BodyText"/>
      </w:pPr>
      <w:r>
        <w:t xml:space="preserve">Nhạc Trọng cũng ra khỏi xe mỉm cười nhìn Mạc Hương Lăng đang xuyên thẳng qua trong đống tuyết.</w:t>
      </w:r>
    </w:p>
    <w:p>
      <w:pPr>
        <w:pStyle w:val="BodyText"/>
      </w:pPr>
      <w:r>
        <w:t xml:space="preserve">Tân Giai Nhu, Ninh Vũ Hân cũng đều từ trong cỗ xe đi ra đứng bên người Nhạc Trọng.</w:t>
      </w:r>
    </w:p>
    <w:p>
      <w:pPr>
        <w:pStyle w:val="BodyText"/>
      </w:pPr>
      <w:r>
        <w:t xml:space="preserve">30 tên cao thủ tinh nhuệ thì đứng nguyên tại chỗ thủ hộ đoàn người Nhạc Trọng và Tân Giai Nhu.</w:t>
      </w:r>
    </w:p>
    <w:p>
      <w:pPr>
        <w:pStyle w:val="BodyText"/>
      </w:pPr>
      <w:r>
        <w:t xml:space="preserve">Phanh! Phanh!</w:t>
      </w:r>
    </w:p>
    <w:p>
      <w:pPr>
        <w:pStyle w:val="BodyText"/>
      </w:pPr>
      <w:r>
        <w:t xml:space="preserve">Đúng lúc này, một bên truyền đến tiếng súng kịch liệt vang lên. Tiếng súng nhanh chóng tiếp cận bên này, hiển nhiên có người đang chạy trốn về phía bên này.</w:t>
      </w:r>
    </w:p>
    <w:p>
      <w:pPr>
        <w:pStyle w:val="BodyText"/>
      </w:pPr>
      <w:r>
        <w:t xml:space="preserve">Nhạc Trọng nhướng mày trực tiếp ra lệnh:</w:t>
      </w:r>
    </w:p>
    <w:p>
      <w:pPr>
        <w:pStyle w:val="BodyText"/>
      </w:pPr>
      <w:r>
        <w:t xml:space="preserve">- Các anh bảo vệ tốt ở đây! Ta đi xem chuyện gì xảy ra! Tân Giai Nhu, em đi theo anh!</w:t>
      </w:r>
    </w:p>
    <w:p>
      <w:pPr>
        <w:pStyle w:val="BodyText"/>
      </w:pPr>
      <w:r>
        <w:t xml:space="preserve">Nói xong, Nhạc Trọng trực tiếp vọt về phía có tiếng súng kia.</w:t>
      </w:r>
    </w:p>
    <w:p>
      <w:pPr>
        <w:pStyle w:val="BodyText"/>
      </w:pPr>
      <w:r>
        <w:t xml:space="preserve">Tân Giai Nhu chỉ đi theo sau lưng Nhạc Trọng, đẳng cấp cường hóa của Tân Giai Nhu lúc này đã cao tới cấp 32, càng Tiến Hóa Giả loại hình mẫn tiếp có được hai kĩ năng cấp hai dưới trướng Nhạc Trọng. Một trong hai kĩ năng của nàng là thần tốc, một kĩ năng khác dựa vào Âu Minh tiến hóa dược tề số 1 thức tỉnh là mẫn tiếp cố hóa. Nếu không phải đẳng cấp cường hóa của nàng thấp, nàng tuyệt đối là cao thủ tốc độ nhanh nhất dưới trướng Nhạc Trọng.</w:t>
      </w:r>
    </w:p>
    <w:p>
      <w:pPr>
        <w:pStyle w:val="BodyText"/>
      </w:pPr>
      <w:r>
        <w:t xml:space="preserve">30 tên cao thủ kia hai mặt nhìn nhau, trong đó một gã cao thủ cười khổ nói:</w:t>
      </w:r>
    </w:p>
    <w:p>
      <w:pPr>
        <w:pStyle w:val="BodyText"/>
      </w:pPr>
      <w:r>
        <w:t xml:space="preserve">- Thủ lĩnh đã đoạt cả nghề kiếm sống của chúng ta rồi!</w:t>
      </w:r>
    </w:p>
    <w:p>
      <w:pPr>
        <w:pStyle w:val="BodyText"/>
      </w:pPr>
      <w:r>
        <w:t xml:space="preserve">Một gã cao thủ khác cười nói:</w:t>
      </w:r>
    </w:p>
    <w:p>
      <w:pPr>
        <w:pStyle w:val="BodyText"/>
      </w:pPr>
      <w:r>
        <w:t xml:space="preserve">- Hắc hắc! Cướp cướp cũng thành thói quen, nhiệm vụ chủ yếu của chúng ta vẫn là bảo vệ đám Minh thị trưởng cho tốt.</w:t>
      </w:r>
    </w:p>
    <w:p>
      <w:pPr>
        <w:pStyle w:val="BodyText"/>
      </w:pPr>
      <w:r>
        <w:t xml:space="preserve">Nhạc Trọng thực lực cường hoành, là đệ nhất cao thủ trong bọn hăn, đồng thời chuyện Nhạc Trọng thích chiến đấu ở tuyến đầu cũng được bộ hạ biết rõ.</w:t>
      </w:r>
    </w:p>
    <w:p>
      <w:pPr>
        <w:pStyle w:val="BodyText"/>
      </w:pPr>
      <w:r>
        <w:t xml:space="preserve">Trong một mảnh rừng, mười mấy tên nam tử cầm trong tay các loại vũ khí đang đuổi theo sáu nam hai nữ.</w:t>
      </w:r>
    </w:p>
    <w:p>
      <w:pPr>
        <w:pStyle w:val="BodyText"/>
      </w:pPr>
      <w:r>
        <w:t xml:space="preserve">Một gã thủ lĩnh dáng người nhỏ gầy võ trang đầy đủ lớn tiếng kêu lên với sáu nam hai nữ kia:</w:t>
      </w:r>
    </w:p>
    <w:p>
      <w:pPr>
        <w:pStyle w:val="BodyText"/>
      </w:pPr>
      <w:r>
        <w:t xml:space="preserve">- Bạch Ngạn! Giao tiểu thư cho tao! Chỉ cần mày giao ra tiểu thư, tao sẽ để bọn mày bình yên rời đi!</w:t>
      </w:r>
    </w:p>
    <w:p>
      <w:pPr>
        <w:pStyle w:val="BodyText"/>
      </w:pPr>
      <w:r>
        <w:t xml:space="preserve">Một gã nam tử dáng người khôi ngô một bên cầm súng bắn trả một bên nghiến răng nghiến lợi gầm rú nói:</w:t>
      </w:r>
    </w:p>
    <w:p>
      <w:pPr>
        <w:pStyle w:val="BodyText"/>
      </w:pPr>
      <w:r>
        <w:t xml:space="preserve">- Nguyễn Văn Thông! Mày một nhà chịu đại ân của ông chủ, mày phản bội ông chủ thì cũng thôi đi. Hiện giờ ngay cả nữ nhi duy nhất của ông chủ cũng không buông tha, mày vẫn còn là người sao?</w:t>
      </w:r>
    </w:p>
    <w:p>
      <w:pPr>
        <w:pStyle w:val="BodyText"/>
      </w:pPr>
      <w:r>
        <w:t xml:space="preserve">Nguyễn Văn Thông cười dâm một tiếng nói:</w:t>
      </w:r>
    </w:p>
    <w:p>
      <w:pPr>
        <w:pStyle w:val="BodyText"/>
      </w:pPr>
      <w:r>
        <w:t xml:space="preserve">- Hắc hắc! Người không vì mình trời tru đất diệt! Cô nàng kia có uy hiếp quá lớn với tao, tao tuyệt đối sẽ không để nàng sống sót đâu! Bạch Ngạn mày thức thời thì giao nàng cho tao, sau khi tao giúp nàng phá trinh cũng sẽ ày niếm một miếng.</w:t>
      </w:r>
    </w:p>
    <w:p>
      <w:pPr>
        <w:pStyle w:val="BodyText"/>
      </w:pPr>
      <w:r>
        <w:t xml:space="preserve">Bạch Ngạn cự tuyệt chém đinh chặt sắt nói:</w:t>
      </w:r>
    </w:p>
    <w:p>
      <w:pPr>
        <w:pStyle w:val="BodyText"/>
      </w:pPr>
      <w:r>
        <w:t xml:space="preserve">- Không có khả năng! Bạch Ngạn ta tuyệt đối sẽ không làm loại chuyện vong ân phụ nghĩa này đâu.</w:t>
      </w:r>
    </w:p>
    <w:p>
      <w:pPr>
        <w:pStyle w:val="BodyText"/>
      </w:pPr>
      <w:r>
        <w:t xml:space="preserve">Nguyễn Văn Thông cười lạnh một tiếng:</w:t>
      </w:r>
    </w:p>
    <w:p>
      <w:pPr>
        <w:pStyle w:val="BodyText"/>
      </w:pPr>
      <w:r>
        <w:t xml:space="preserve">- Đáng tiếc. Nếu như mày nguyện ý làm với ta, nữ nhân tao nguyện ý cùng chia xẻ. Nếu mày đã không thức thời như vậy, thì cứ để tao tiễn mày một đoạn là được rồi.</w:t>
      </w:r>
    </w:p>
    <w:p>
      <w:pPr>
        <w:pStyle w:val="BodyText"/>
      </w:pPr>
      <w:r>
        <w:t xml:space="preserve">Song phương một bên chửi bậy, một bên tiến hành bắn nhau kịch liệt .</w:t>
      </w:r>
    </w:p>
    <w:p>
      <w:pPr>
        <w:pStyle w:val="BodyText"/>
      </w:pPr>
      <w:r>
        <w:t xml:space="preserve">Bạch Ngạn thân thủ bất phàm, tài bắn súng của hắn cũng thập phần cao minh, chỉ bằng vào một người hai tay dùng súng đã hoàn toàn chế trụ hơn mười tên phần tử võ trang không ngừng xông tới ở đối diện, dưới sự kích xạ của hắn, một tên phần tử võ trang trực tiếp bị bắn té trên mặt đất.</w:t>
      </w:r>
    </w:p>
    <w:p>
      <w:pPr>
        <w:pStyle w:val="BodyText"/>
      </w:pPr>
      <w:r>
        <w:t xml:space="preserve">Đám còn lại trong nội tâm sợ hãi đều núp trong Yểm Thể, không dám công kích, chỉ từ xa đối xạ cùng Bạch Ngạn.</w:t>
      </w:r>
    </w:p>
    <w:p>
      <w:pPr>
        <w:pStyle w:val="BodyText"/>
      </w:pPr>
      <w:r>
        <w:t xml:space="preserve">Nguyễn Văn Thông ở phía sau tức giận rít gào nói:</w:t>
      </w:r>
    </w:p>
    <w:p>
      <w:pPr>
        <w:pStyle w:val="BodyText"/>
      </w:pPr>
      <w:r>
        <w:t xml:space="preserve">- Mẹ nó! Đều con mẹ nó xông lên cho tao! Người tiêu diệt Bạch Ngạn, lão tử thưởng hắn hai nữ nhân xinh đẹp, 30 cân gạo, 10 cân mì sợi. Ai mẹ nó mềm trứng dái, lão tử giờ sẽ giết chết hắn.</w:t>
      </w:r>
    </w:p>
    <w:p>
      <w:pPr>
        <w:pStyle w:val="BodyText"/>
      </w:pPr>
      <w:r>
        <w:t xml:space="preserve">Dưới sự gào thét của Nguyễn Văn Thông, hơn mười tên phần tử võ trang sĩ khí bỗng chốc bốc lên, bọn hắn rống giận từ trong Yểm Thế vọt ra một bên xạ kích, một bên bao vây về phía Bạch Ngạn.</w:t>
      </w:r>
    </w:p>
    <w:p>
      <w:pPr>
        <w:pStyle w:val="BodyText"/>
      </w:pPr>
      <w:r>
        <w:t xml:space="preserve">Trong tận thế này, những tên côn đồ không muốn sống là nhiều nhất, chỉ cần có đầy đủ ban thưởng, là có thể đơn giản khiến đám kia nổi giận.</w:t>
      </w:r>
    </w:p>
    <w:p>
      <w:pPr>
        <w:pStyle w:val="BodyText"/>
      </w:pPr>
      <w:r>
        <w:t xml:space="preserve">Bạch Ngạn tuy rằng thân thủ bất phàm thế nhưng bị hơn mười tên võ trang cầm súng trường ra sức vây công, bộ hạ bên cạnh hắn cũng không ngừng ngã xuống.</w:t>
      </w:r>
    </w:p>
    <w:p>
      <w:pPr>
        <w:pStyle w:val="BodyText"/>
      </w:pPr>
      <w:r>
        <w:t xml:space="preserve">Nhạc Trọng mang theo Tân Giai Nhu từ một bên đi ra dùng tiếng Hoa Hạ quát lạnh nói:</w:t>
      </w:r>
    </w:p>
    <w:p>
      <w:pPr>
        <w:pStyle w:val="BodyText"/>
      </w:pPr>
      <w:r>
        <w:t xml:space="preserve">- Dừng tay!</w:t>
      </w:r>
    </w:p>
    <w:p>
      <w:pPr>
        <w:pStyle w:val="Compact"/>
      </w:pPr>
      <w:r>
        <w:t xml:space="preserve">Hơn mười tên phần tử võ trang cầm súng trường vừa nhìn thấy Nhạc Trọng và Tân Giai Nhu bên cạnh hắn hai mắt tỏa sáng. Tân Giai Nhu khí chất nhu nhược, có được tuyệt thế dung nhan, ăn mặc một thân quân trang màu xanh lá càng khiến nàng lộ ra suất khí oai hùng, xinh đẹp bất phàm. Những phần tử võ trang kia cũng đã gặp không ít mỹ nữ, nhưng như Tân Giai Nhu quả thật không nhiều lắm.</w:t>
      </w:r>
      <w:r>
        <w:br w:type="textWrapping"/>
      </w:r>
      <w:r>
        <w:br w:type="textWrapping"/>
      </w:r>
    </w:p>
    <w:p>
      <w:pPr>
        <w:pStyle w:val="Heading2"/>
      </w:pPr>
      <w:bookmarkStart w:id="677" w:name="chương-655-nam-cung-băng-vân"/>
      <w:bookmarkEnd w:id="677"/>
      <w:r>
        <w:t xml:space="preserve">655. Chương 655: Nam Cung Băng Vân!</w:t>
      </w:r>
    </w:p>
    <w:p>
      <w:pPr>
        <w:pStyle w:val="Compact"/>
      </w:pPr>
      <w:r>
        <w:br w:type="textWrapping"/>
      </w:r>
      <w:r>
        <w:br w:type="textWrapping"/>
      </w:r>
    </w:p>
    <w:p>
      <w:pPr>
        <w:pStyle w:val="BodyText"/>
      </w:pPr>
      <w:r>
        <w:t xml:space="preserve">Nguyễn Văn Thông thoáng cái trông thấy Nhạc Trọng và Tân Giai Nhu, trong mắt của hắn hiện lên một vòng dâm quang, hưng phấn lớn tiếng dùng tiếng Thái Lan ra lệnh:</w:t>
      </w:r>
    </w:p>
    <w:p>
      <w:pPr>
        <w:pStyle w:val="BodyText"/>
      </w:pPr>
      <w:r>
        <w:t xml:space="preserve">- Bắt lấy bọn hắn! Nữ phải sống! Nam chết hay sống không cần lo!</w:t>
      </w:r>
    </w:p>
    <w:p>
      <w:pPr>
        <w:pStyle w:val="BodyText"/>
      </w:pPr>
      <w:r>
        <w:t xml:space="preserve">Trong tận thế này, mỹ nữ cũng là một loại tài nguyên khan hiếm, chẳng những có thể dùng để phát tiết, còn có thể dùng để ban thưởng cho bộ hạ, lôi kéo bộ hạ. Còn có thể lấy ra làm thương phẩm giá cao, trực tiếp bán ra đổi lấy vật tư sinh hoạt khác.</w:t>
      </w:r>
    </w:p>
    <w:p>
      <w:pPr>
        <w:pStyle w:val="BodyText"/>
      </w:pPr>
      <w:r>
        <w:t xml:space="preserve">Từ trong phần tử võ trang lập tức phân ra bốn người đi tới cầm súng hướng về phía Nhạc Trọng và Tân Giai Nhu.</w:t>
      </w:r>
    </w:p>
    <w:p>
      <w:pPr>
        <w:pStyle w:val="BodyText"/>
      </w:pPr>
      <w:r>
        <w:t xml:space="preserve">Bạch Ngạn ở bên khác thì lại nhíu mày lại dùng tiếng Hoa Hạ lớn tiếng quát:</w:t>
      </w:r>
    </w:p>
    <w:p>
      <w:pPr>
        <w:pStyle w:val="BodyText"/>
      </w:pPr>
      <w:r>
        <w:t xml:space="preserve">- Huynh đệ, coi chừng, bọn hắn không phải vật gì tốt. Bọn hắn muốn bắt các ngươi! Chạy mau!</w:t>
      </w:r>
    </w:p>
    <w:p>
      <w:pPr>
        <w:pStyle w:val="BodyText"/>
      </w:pPr>
      <w:r>
        <w:t xml:space="preserve">Một gã phần tử võ trang cầm súng chỉ vào Nhạc Trọng dùng tiếng Thái Lan mắng:</w:t>
      </w:r>
    </w:p>
    <w:p>
      <w:pPr>
        <w:pStyle w:val="BodyText"/>
      </w:pPr>
      <w:r>
        <w:t xml:space="preserve">- Chó Hoa Hạ, giơ tay lên! Nếu không lão tử một súng bắn chết ngươi!</w:t>
      </w:r>
    </w:p>
    <w:p>
      <w:pPr>
        <w:pStyle w:val="BodyText"/>
      </w:pPr>
      <w:r>
        <w:t xml:space="preserve">Một gã phần tử võ trang nhìn Tân Giai Nhu bên người Nhạc Trọng trong mắt chớp động dâm quang không nói:</w:t>
      </w:r>
    </w:p>
    <w:p>
      <w:pPr>
        <w:pStyle w:val="BodyText"/>
      </w:pPr>
      <w:r>
        <w:t xml:space="preserve">- Triệu tế! Cô nàng Hoa Hạ kia thật xinh đẹp. Đợi lát nữa bắt được về sau, không biết mọi người có thể thoải mái một chút không?</w:t>
      </w:r>
    </w:p>
    <w:p>
      <w:pPr>
        <w:pStyle w:val="BodyText"/>
      </w:pPr>
      <w:r>
        <w:t xml:space="preserve">Một gã phần tử võ trang khác cười nói:</w:t>
      </w:r>
    </w:p>
    <w:p>
      <w:pPr>
        <w:pStyle w:val="BodyText"/>
      </w:pPr>
      <w:r>
        <w:t xml:space="preserve">- Loại mặt hàng đẳng cấp lão đại sao để cho chúng ta chơi được?</w:t>
      </w:r>
    </w:p>
    <w:p>
      <w:pPr>
        <w:pStyle w:val="BodyText"/>
      </w:pPr>
      <w:r>
        <w:t xml:space="preserve">[CHARGE=3]</w:t>
      </w:r>
    </w:p>
    <w:p>
      <w:pPr>
        <w:pStyle w:val="BodyText"/>
      </w:pPr>
      <w:r>
        <w:t xml:space="preserve">Ba gã phần tử võ trang trong miệng không sạch sẽ trêu chọc lấy, một gã phần tử võ trang khác thì nổi lên sắc tâm đi đến trước người Tân Giai Nhu, thò tay chộp tới bộ ngực nàng.</w:t>
      </w:r>
    </w:p>
    <w:p>
      <w:pPr>
        <w:pStyle w:val="BodyText"/>
      </w:pPr>
      <w:r>
        <w:t xml:space="preserve">Trong tận thế này, ban ngày ban mặt giết người phóng hỏa, cướp bóc cưỡng gian cũng là chuyện hết sức bình thường. Tên phần tử võ trang kia muốn chiếm chút tiện nghi cũng là chuyện hết sức bình thường.</w:t>
      </w:r>
    </w:p>
    <w:p>
      <w:pPr>
        <w:pStyle w:val="BodyText"/>
      </w:pPr>
      <w:r>
        <w:t xml:space="preserve">Nhạc Trọng nhìn hơn mười tên phần tử võ trang kia khẽ chau mày lạnh lùng ra lệnh:</w:t>
      </w:r>
    </w:p>
    <w:p>
      <w:pPr>
        <w:pStyle w:val="BodyText"/>
      </w:pPr>
      <w:r>
        <w:t xml:space="preserve">- Ngôn ngữ không thông. Phiền toái. Giai Nhi, lưu năm người sống, những người còn lại giết hết đi!</w:t>
      </w:r>
    </w:p>
    <w:p>
      <w:pPr>
        <w:pStyle w:val="BodyText"/>
      </w:pPr>
      <w:r>
        <w:t xml:space="preserve">- Vâng! Chủ nhân!</w:t>
      </w:r>
    </w:p>
    <w:p>
      <w:pPr>
        <w:pStyle w:val="BodyText"/>
      </w:pPr>
      <w:r>
        <w:t xml:space="preserve">Tân Giai Nhu lẳng lặng đứng ở bên người Nhạc Trọng thân hình khẽ động, phảng phất như một đầu tấn mãnh mẫu báo xông về phía bốn gã phần tử võ trang kia.</w:t>
      </w:r>
    </w:p>
    <w:p>
      <w:pPr>
        <w:pStyle w:val="BodyText"/>
      </w:pPr>
      <w:r>
        <w:t xml:space="preserve">Ánh đao lóe lên, bốn gã phần tử võ trang kia chợt trực tiếp bị chém thành vài đoạn, máu tươi văng khắp nơi, nội tạng vung rơi đầy đất.</w:t>
      </w:r>
    </w:p>
    <w:p>
      <w:pPr>
        <w:pStyle w:val="BodyText"/>
      </w:pPr>
      <w:r>
        <w:t xml:space="preserve">Sau khi nhẹ nhõm chém giết bốn gã phần tử võ trang thì Tân Giai Nhu như một đầu báo cái vọt tới đám phần tử võ trang kia.</w:t>
      </w:r>
    </w:p>
    <w:p>
      <w:pPr>
        <w:pStyle w:val="BodyText"/>
      </w:pPr>
      <w:r>
        <w:t xml:space="preserve">Trông thấy Tân Giai Nhu lập tức chém giết bốn gã phần tử võ trang, phần tử võ trang còn lại bỗng chốc bị rung động, bọn hắn lập tức thay đổi họng súng liều mạng bắn phá về phía Tân Giai Nhu.</w:t>
      </w:r>
    </w:p>
    <w:p>
      <w:pPr>
        <w:pStyle w:val="BodyText"/>
      </w:pPr>
      <w:r>
        <w:t xml:space="preserve">Tốc độ Tân Giai Nhu lúc này dù không phát động kỹ năng cũng đã cao tới 16 người chi tốc, người bình thường căn bản không cách nào tập trung quỹ tích di động của nàng được. Nàng toàn lực bay nhanh hóa thành một đạo tàn ảnh xuyên qua đám người kia, nàng mỗi một lần xuyên qua, đầu một gã phần tử võ trang chợt rơi xuống, thủ cấp từng tên phần tử võ trang không ngừng phóng lên trời, máu tươi văng khắp nơi, quả thật khiến người cực kỳ sợ hãi.</w:t>
      </w:r>
    </w:p>
    <w:p>
      <w:pPr>
        <w:pStyle w:val="BodyText"/>
      </w:pPr>
      <w:r>
        <w:t xml:space="preserve">Tân Giai Nhu sau khi liên tiếp chém giết mười hai tên phần tử võ trang, 23 tên còn sót lại chợt hoàn toàn sụp đổ, bọn hắn điên cuồng chạy tán loạn về bốn phương tám hướng. Những người này nói cho cùng cũng đều là một đám ô hợp, tử vong vượt qua một phần ba đã đủ để khiến bọn hắn hoàn toàn sụp đổ rồi.</w:t>
      </w:r>
    </w:p>
    <w:p>
      <w:pPr>
        <w:pStyle w:val="BodyText"/>
      </w:pPr>
      <w:r>
        <w:t xml:space="preserve">Nguyễn Văn Thông thấy bộ hạ của mình bị một mình Tân Giai Nhu đồ sát đến sụp đổ trong nội tâm tràn đầy kinh hãi quay người bỏ chạy sang nơi khác:</w:t>
      </w:r>
    </w:p>
    <w:p>
      <w:pPr>
        <w:pStyle w:val="BodyText"/>
      </w:pPr>
      <w:r>
        <w:t xml:space="preserve">- Cường Hóa Giả cao cấp!Tại sao ở chỗ này lại có Cường Hóa Giả cao cấp xuất hiện?</w:t>
      </w:r>
    </w:p>
    <w:p>
      <w:pPr>
        <w:pStyle w:val="BodyText"/>
      </w:pPr>
      <w:r>
        <w:t xml:space="preserve">Sự đáng sợ của Cường Hóa Giả cao cấp Nguyễn Văn Thông hiểu rất rõ, trước mắt Cường Hóa Giả cao cấp kia một người đã giết cho bộ hạ hắn phải sụp đổ, hắn căn bản không dám tiếp tục hung hăng càn quấy.</w:t>
      </w:r>
    </w:p>
    <w:p>
      <w:pPr>
        <w:pStyle w:val="BodyText"/>
      </w:pPr>
      <w:r>
        <w:t xml:space="preserve">Ngay khi Nguyễn Văn Thông sụp đổ thì mười tên cao thủ dưới trướng Nhạc Trọng cũng đã đuổi tới, bọn hắn nhao nhao ra tay, ngay cả kỹ năng cũng không phát động, đã đơn giản giết sạch đám phần tử võ trang còn lại, chỉ để lại năm người.</w:t>
      </w:r>
    </w:p>
    <w:p>
      <w:pPr>
        <w:pStyle w:val="BodyText"/>
      </w:pPr>
      <w:r>
        <w:t xml:space="preserve">Nguyễn Văn Thông trông thấy bộ hạ bị bộ hạ của Nhạc Trọng đơn giản đồ sát hắn chợt giơ hai tay lên cao, lập tức lớn tiếng dùng tiếng Hoa Hạ kêu lên:</w:t>
      </w:r>
    </w:p>
    <w:p>
      <w:pPr>
        <w:pStyle w:val="BodyText"/>
      </w:pPr>
      <w:r>
        <w:t xml:space="preserve">- Đừng giết tôi! Tôi đầu hàng! Tôi đầu hàng!</w:t>
      </w:r>
    </w:p>
    <w:p>
      <w:pPr>
        <w:pStyle w:val="BodyText"/>
      </w:pPr>
      <w:r>
        <w:t xml:space="preserve">Bạch Tiểu Thắng bắt giữ năm tên còn sống đưa đến trước người Nhạc Trọng khinh miệt nói:</w:t>
      </w:r>
    </w:p>
    <w:p>
      <w:pPr>
        <w:pStyle w:val="BodyText"/>
      </w:pPr>
      <w:r>
        <w:t xml:space="preserve">- Chỉ với đám phế vật này, thực là giết chưa đủ đã ghiền.</w:t>
      </w:r>
    </w:p>
    <w:p>
      <w:pPr>
        <w:pStyle w:val="BodyText"/>
      </w:pPr>
      <w:r>
        <w:t xml:space="preserve">Đám Bạch Ngạn cũng bị bộ hạ của Nhạc Trọng trực tiếp áp qua.</w:t>
      </w:r>
    </w:p>
    <w:p>
      <w:pPr>
        <w:pStyle w:val="BodyText"/>
      </w:pPr>
      <w:r>
        <w:t xml:space="preserve">Lúc này đám Bạch Ngạn chỉ còn lại có hai nam một nữ.</w:t>
      </w:r>
    </w:p>
    <w:p>
      <w:pPr>
        <w:pStyle w:val="BodyText"/>
      </w:pPr>
      <w:r>
        <w:t xml:space="preserve">Nhạc Trọng nhìn về phía Bạch Ngạn. Trong đám người kia, ngoại trừ Bạch Ngạn ra, còn có một gã nam tử trẻ tuổi mày rậm mắt to, dáng người trung đẳng, tuy nhiên lại thập phần khôi ngô rắn chắc, tuổi chừng 25~26 tuổi.</w:t>
      </w:r>
    </w:p>
    <w:p>
      <w:pPr>
        <w:pStyle w:val="BodyText"/>
      </w:pPr>
      <w:r>
        <w:t xml:space="preserve">Bạch Ngạn và tên nam tử trẻ tuổi mày rậm mắt to kia lại hộ vệ một nữ nhân tuổi chừng hai mươi hai mốt, có một đầu tóc dài màu đen như thác nước, mặt trái xoan, bờ môi có chút dày, dáng người đầy đặn gợi cảm, da thịt như tuyết, trong hai mắt tràn đầy kiên nghị, có được dung nhan tuyệt thế .</w:t>
      </w:r>
    </w:p>
    <w:p>
      <w:pPr>
        <w:pStyle w:val="BodyText"/>
      </w:pPr>
      <w:r>
        <w:t xml:space="preserve">Bạch Ngạn đi đến trước người Nhạc Trọng vẻ mặt cảm kích nói:</w:t>
      </w:r>
    </w:p>
    <w:p>
      <w:pPr>
        <w:pStyle w:val="BodyText"/>
      </w:pPr>
      <w:r>
        <w:t xml:space="preserve">- Tôi gọi Bạch Ngạn! Đây là Vương Đồng. Đây là tiểu thư của nhà tôi Nam Cung Băng Vân. Vị tiên sinh này, thập phần cảm tạ ngài xuất thủ cứu giúp.</w:t>
      </w:r>
    </w:p>
    <w:p>
      <w:pPr>
        <w:pStyle w:val="BodyText"/>
      </w:pPr>
      <w:r>
        <w:t xml:space="preserve">Nhạc Trọng nhìn đám Bạch Ngạn, quay đầu nhìn Nguyễn Văn Thông xuất ra một cây Desert Eagle tiện tay chỉ vào đầu một gã phần tử võ trang bắn một phát:</w:t>
      </w:r>
    </w:p>
    <w:p>
      <w:pPr>
        <w:pStyle w:val="BodyText"/>
      </w:pPr>
      <w:r>
        <w:t xml:space="preserve">- Bọn hắn có lai lịch gì! Nói cho tao biết, mày nếu như nói thật! Tao có thể ày một con đường sống, nếu như nói dối! Người này chính là kết quả của mày.</w:t>
      </w:r>
    </w:p>
    <w:p>
      <w:pPr>
        <w:pStyle w:val="BodyText"/>
      </w:pPr>
      <w:r>
        <w:t xml:space="preserve">Phanh!</w:t>
      </w:r>
    </w:p>
    <w:p>
      <w:pPr>
        <w:pStyle w:val="BodyText"/>
      </w:pPr>
      <w:r>
        <w:t xml:space="preserve">Nương theo một tiếng súng vang, sọ tên phần tử võ trang kia tung bay, não trực tiếp bắn tung tóe đầy đất.</w:t>
      </w:r>
    </w:p>
    <w:p>
      <w:pPr>
        <w:pStyle w:val="BodyText"/>
      </w:pPr>
      <w:r>
        <w:t xml:space="preserve">Thấy Nhạc Trọng không lưu tình chút nào bắn chết một gã phần tử võ trang như vậy, mi mắt Bạch Ngạn, Vương Đồng đều nhảy dựng, trong nội tâm sinh ra một tia dự cảm bất hảo. Hiển nhiên trước người bọn hắn chính là một hung thân xem nhân mạng như cọng rơm cái rác, cái mạng nhỏ của bọn hắn đã hoàn toàn đã rơi vào trong khống chế của đối phương, nếu hơi không cẩn thận, bọn hắn chỉ sợ cũng sẽ bị người trước mắt trực tiếp tiêu diệt.</w:t>
      </w:r>
    </w:p>
    <w:p>
      <w:pPr>
        <w:pStyle w:val="BodyText"/>
      </w:pPr>
      <w:r>
        <w:t xml:space="preserve">Nguyễn Văn Thông thấy thế sợ tới mức chân đều mềm nhũn, hắn vội vàng nói:</w:t>
      </w:r>
    </w:p>
    <w:p>
      <w:pPr>
        <w:pStyle w:val="BodyText"/>
      </w:pPr>
      <w:r>
        <w:t xml:space="preserve">- Tôi nói! Tôi nói!</w:t>
      </w:r>
    </w:p>
    <w:p>
      <w:pPr>
        <w:pStyle w:val="BodyText"/>
      </w:pPr>
      <w:r>
        <w:t xml:space="preserve">Đúng lúc này, Nam Cung Băng Vân mang theo một cổ làn gió thơm dịu dàng đi tới trước người Nhạc Trọng, dùng cặp mắt to như thủy tinh nhìn Nhạc Trọng nói:</w:t>
      </w:r>
    </w:p>
    <w:p>
      <w:pPr>
        <w:pStyle w:val="BodyText"/>
      </w:pPr>
      <w:r>
        <w:t xml:space="preserve">- Không cần làm phiền hắn đâu! Tôi nói cho ngài là được rồi! Xin hỏi vị đại nhân này, xin hỏi ngài xưng hô như thế nào?</w:t>
      </w:r>
    </w:p>
    <w:p>
      <w:pPr>
        <w:pStyle w:val="BodyText"/>
      </w:pPr>
      <w:r>
        <w:t xml:space="preserve">Nhạc Trọng nhìn Nam Cung Băng Vân thản nhiên nói:</w:t>
      </w:r>
    </w:p>
    <w:p>
      <w:pPr>
        <w:pStyle w:val="BodyText"/>
      </w:pPr>
      <w:r>
        <w:t xml:space="preserve">- Tôi gọi là Nhạc Trọng.</w:t>
      </w:r>
    </w:p>
    <w:p>
      <w:pPr>
        <w:pStyle w:val="BodyText"/>
      </w:pPr>
      <w:r>
        <w:t xml:space="preserve">- Nhạc Trọng! Người nọ là Nhạc Trọng!</w:t>
      </w:r>
    </w:p>
    <w:p>
      <w:pPr>
        <w:pStyle w:val="BodyText"/>
      </w:pPr>
      <w:r>
        <w:t xml:space="preserve">Nghe được Nhạc Trọng tự báo họ tên, Bạch Ngạn, Vương Đồng, Nguyễn Văn Thông đều hít một hơi lạnh trong lòng, trong ánh mắt nhìn Nhạc Trọng đều sinh ra một tia ý sợ hãi.</w:t>
      </w:r>
    </w:p>
    <w:p>
      <w:pPr>
        <w:pStyle w:val="Compact"/>
      </w:pPr>
      <w:r>
        <w:t xml:space="preserve">Danh tiếng Bạo Quân Nhạc Trọng theo sự tan tác của Ngô Nham Hồng đã kéo dài khắp Thái Lan. Ở Bắc Thái Hạ Sơn, Cao Sơn, Lan Sơn, Thái Sơn, Hải Sơn, không ít thế lực đều nghe đến tên Nhạc Trọng. Đây chính là hung ma khủng bố dưới sự giận dữ đã hạ lệnh tru diệt mười vạn người sống sót Thái Lan.</w:t>
      </w:r>
      <w:r>
        <w:br w:type="textWrapping"/>
      </w:r>
      <w:r>
        <w:br w:type="textWrapping"/>
      </w:r>
    </w:p>
    <w:p>
      <w:pPr>
        <w:pStyle w:val="Heading2"/>
      </w:pPr>
      <w:bookmarkStart w:id="678" w:name="chương-656-thanh-trấn-1"/>
      <w:bookmarkEnd w:id="678"/>
      <w:r>
        <w:t xml:space="preserve">656. Chương 656: Thanh Trấn! (1)</w:t>
      </w:r>
    </w:p>
    <w:p>
      <w:pPr>
        <w:pStyle w:val="Compact"/>
      </w:pPr>
      <w:r>
        <w:br w:type="textWrapping"/>
      </w:r>
      <w:r>
        <w:br w:type="textWrapping"/>
      </w:r>
    </w:p>
    <w:p>
      <w:pPr>
        <w:pStyle w:val="BodyText"/>
      </w:pPr>
      <w:r>
        <w:t xml:space="preserve">Chứng kiến Nhạc Trọng không lưu tình chút nào trực giết một gã phần tử võ trang, đồng thời bên người còn có vài chục tên siêu cấp cao thủ hộ vệ, Bạch Ngạn bọn hắn càng xác định thân phận Nhạc Trọng.</w:t>
      </w:r>
    </w:p>
    <w:p>
      <w:pPr>
        <w:pStyle w:val="BodyText"/>
      </w:pPr>
      <w:r>
        <w:t xml:space="preserve">Nam Cung Băng Vân cẩn thận cười dịu dàng nói với Nhạc Trọng:</w:t>
      </w:r>
    </w:p>
    <w:p>
      <w:pPr>
        <w:pStyle w:val="BodyText"/>
      </w:pPr>
      <w:r>
        <w:t xml:space="preserve">- Ngài chính là Nhạc Trọng đánh bại đồ tể Ngô Nham Hồng, tru diệt mười vạn người sống sót Thái Lan sao? Thoạt nhìn không giống đồn đãi chút nào?</w:t>
      </w:r>
    </w:p>
    <w:p>
      <w:pPr>
        <w:pStyle w:val="BodyText"/>
      </w:pPr>
      <w:r>
        <w:t xml:space="preserve">- Tôi không đồ sát mười vạn người sống sót Thái Lan. Nhiều nhất cũng cũng chỉ giết mấy ngàn súc sinh mà thôi.</w:t>
      </w:r>
    </w:p>
    <w:p>
      <w:pPr>
        <w:pStyle w:val="BodyText"/>
      </w:pPr>
      <w:r>
        <w:t xml:space="preserve">Nhạc Trọng cười nhạt một tiếng nói:</w:t>
      </w:r>
    </w:p>
    <w:p>
      <w:pPr>
        <w:pStyle w:val="BodyText"/>
      </w:pPr>
      <w:r>
        <w:t xml:space="preserve">- Trong lời đồn đãi, hình tượng ta thế nào?</w:t>
      </w:r>
    </w:p>
    <w:p>
      <w:pPr>
        <w:pStyle w:val="BodyText"/>
      </w:pPr>
      <w:r>
        <w:t xml:space="preserve">Nam Cung Băng Vân nhẹ nhàng cười cười:</w:t>
      </w:r>
    </w:p>
    <w:p>
      <w:pPr>
        <w:pStyle w:val="BodyText"/>
      </w:pPr>
      <w:r>
        <w:t xml:space="preserve">- Thân cao tám thước, rộng tám thước, mọc răng nanh, phảng phất như ác quỷ, mỗi ngày ngự nữ 3000, không nữ không vui. Nhỏ đến chín tuổi, lớn đến 60 tuổi đều không buông tha, hơn nữa thích uống máu người, mỗi ngày đều dùng máu người tắm rửa.</w:t>
      </w:r>
    </w:p>
    <w:p>
      <w:pPr>
        <w:pStyle w:val="BodyText"/>
      </w:pPr>
      <w:r>
        <w:t xml:space="preserve">Nam Cung Băng Vân giống như cười mà không phải cười nhìn hai la lị bên người Nhạc Trọng, sau đó ý vị thâm trường cười cười với Nhạc Trọng:</w:t>
      </w:r>
    </w:p>
    <w:p>
      <w:pPr>
        <w:pStyle w:val="BodyText"/>
      </w:pPr>
      <w:r>
        <w:t xml:space="preserve">- Hôm nay xem ra đồn đãi đại bộ phận đều là giả dối. Bất quá thoạt nhìn cũng có một phần thật a?</w:t>
      </w:r>
    </w:p>
    <w:p>
      <w:pPr>
        <w:pStyle w:val="BodyText"/>
      </w:pPr>
      <w:r>
        <w:t xml:space="preserve">Nhạc Trọng nhướng mày nói:</w:t>
      </w:r>
    </w:p>
    <w:p>
      <w:pPr>
        <w:pStyle w:val="BodyText"/>
      </w:pPr>
      <w:r>
        <w:t xml:space="preserve">- Tôi muốn biết lai lịch các cô!</w:t>
      </w:r>
    </w:p>
    <w:p>
      <w:pPr>
        <w:pStyle w:val="BodyText"/>
      </w:pPr>
      <w:r>
        <w:t xml:space="preserve">- Tốt!</w:t>
      </w:r>
    </w:p>
    <w:p>
      <w:pPr>
        <w:pStyle w:val="BodyText"/>
      </w:pPr>
      <w:r>
        <w:t xml:space="preserve">[CHARGE=20]</w:t>
      </w:r>
    </w:p>
    <w:p>
      <w:pPr>
        <w:pStyle w:val="BodyText"/>
      </w:pPr>
      <w:r>
        <w:t xml:space="preserve">Nam Cung Băng Vân lộ ra một cái cười vũ mị với Nhạc Trọng, chợt trực tiếp nói lai lịch của các nàng cho Nhạc Trọng.</w:t>
      </w:r>
    </w:p>
    <w:p>
      <w:pPr>
        <w:pStyle w:val="BodyText"/>
      </w:pPr>
      <w:r>
        <w:t xml:space="preserve">Nam Cung Băng Vân chính là con gái người điều hành một tập đoàn quy mô trong nước. Lúc tận thế buông xuống, nàng đang cùng cha nàng khảo sát một hạng mục ở Thái Lan.</w:t>
      </w:r>
    </w:p>
    <w:p>
      <w:pPr>
        <w:pStyle w:val="BodyText"/>
      </w:pPr>
      <w:r>
        <w:t xml:space="preserve">Sau tận thế, cha Nam Cung Băng Vân cũng thập phần có năng lực, bảo tiêu tổ chức dưới trướng hắn tích cực triển khai hoạt động tự cứu, còn thành lập nên một căn cứ loại nhỏ chừng hơn hai trăm người, Hoa Thái hỗn tạp.</w:t>
      </w:r>
    </w:p>
    <w:p>
      <w:pPr>
        <w:pStyle w:val="BodyText"/>
      </w:pPr>
      <w:r>
        <w:t xml:space="preserve">Chỉ là cha Nam Cung Băng Vân mặc dù có năng lực tổ chức và mị lực lãnh đạo rất mạnh, nhưng thực lực cá nhân hắn thật sự quá yếu. Trong đội ngũ của hắn cũng không có Cường Hóa Giả xuất hiện, bởi vậy đau khổ chèo chống đến gần đây liền trực tiếp xong đời, bị một thế lực lớn nuốt chửng.</w:t>
      </w:r>
    </w:p>
    <w:p>
      <w:pPr>
        <w:pStyle w:val="BodyText"/>
      </w:pPr>
      <w:r>
        <w:t xml:space="preserve">Trong tận thế, chuyện cá lớn nuốt cá bé thật sự quá bình thường. Nhạc Trọng cũng tiêu diệt qua rất nhiều thế lực nhỏ, đơn giản chỉ vì đối phương có nhân khẩu và vật tư hắn cần.</w:t>
      </w:r>
    </w:p>
    <w:p>
      <w:pPr>
        <w:pStyle w:val="BodyText"/>
      </w:pPr>
      <w:r>
        <w:t xml:space="preserve">Bạch Ngạn, Vương Đồng chính là bảo tiêu chịu đại ân Nam Cung gia tộc. Bạch Ngạn còn là một gã bộ đội đặc chủng tinh anh xuất ngủ, Vương Đồng thì là cao thủ mà Nam Cung gia chuyên môn bồi dưỡng. Chính nhờ mấy người bọn họ che chở Nam Cung Băng Vân chạy thoát dưới sự vây quét của thế lực lớn kia.</w:t>
      </w:r>
    </w:p>
    <w:p>
      <w:pPr>
        <w:pStyle w:val="BodyText"/>
      </w:pPr>
      <w:r>
        <w:t xml:space="preserve">Nguyễn Văn Thông là một gã con lai Hoa Thái mà phụ thân Nam Cung Băng Vân dùng để khống chế chiến sĩ Thái Lan. Chỉ là phụ thân Nam Cung Băng Vân tuyệt đối thật không ngờ tới Nguyễn Văn Thông lại trực tiếp đâm sau lưng hắn một đạo, chẳng những tiết lộ tình báo cho thế lực lớn kia, đồng thời còn tự mình mang theo người sống sót Thái Lan trực tiếp cho phụ thân Nam Cung Băng Vân một đao trí mạng.</w:t>
      </w:r>
    </w:p>
    <w:p>
      <w:pPr>
        <w:pStyle w:val="BodyText"/>
      </w:pPr>
      <w:r>
        <w:t xml:space="preserve">Nhạc Trọng truy vấn:</w:t>
      </w:r>
    </w:p>
    <w:p>
      <w:pPr>
        <w:pStyle w:val="BodyText"/>
      </w:pPr>
      <w:r>
        <w:t xml:space="preserve">- Bọn hắn có bao nhiêu người? Bao nhiêu chiến sĩ? Bao nhiêu tên Cường Hóa Giả? Bao nhiêu cây súng trường? Có binh khí hạng nặng không, có bộ đội bọc thép không? Sức chiến đấu cụ thế thế nào?</w:t>
      </w:r>
    </w:p>
    <w:p>
      <w:pPr>
        <w:pStyle w:val="BodyText"/>
      </w:pPr>
      <w:r>
        <w:t xml:space="preserve">Nam Cung Băng Vân nhíu mày suy tư một hồi mới chậm rãi nói:</w:t>
      </w:r>
    </w:p>
    <w:p>
      <w:pPr>
        <w:pStyle w:val="BodyText"/>
      </w:pPr>
      <w:r>
        <w:t xml:space="preserve">- Bọn họ là một căn cứ hạng trung, nhân khẩu ước chừng hơn hai ngàn, chiến sĩ chuyên môn có chừng 300 người. Súng của bọn hắn không ít, trang bị trong tay Nguyễn Văn Thông đều là do bọn hắn trợ giúp. Bọn hắn có lựu đạn và súng phóng róc két, còn có xe súng máy. Sức chiến đấu ta không rõ lắm. Bất quá bọn hắn có một người thân thể đao thương bất nhập, viên đạn bắn lên người hắn liền trực tiếp bị đẩy lùi, hắn còn có được quái lực đáng sợ, cầm một cây Lang Nha Bổng cự đại dài đến 2m, một gậy liền đập bẹp một chiến xe.</w:t>
      </w:r>
    </w:p>
    <w:p>
      <w:pPr>
        <w:pStyle w:val="BodyText"/>
      </w:pPr>
      <w:r>
        <w:t xml:space="preserve">Nhạc Trọng nghe xong lời Nam Cung Băng Vân trong nội tâm lẳng lặng suy nghĩ nói:</w:t>
      </w:r>
    </w:p>
    <w:p>
      <w:pPr>
        <w:pStyle w:val="BodyText"/>
      </w:pPr>
      <w:r>
        <w:t xml:space="preserve">- Nguyên lai là vậy, khu súng ống đạn được là bị bọn hắn mở.</w:t>
      </w:r>
    </w:p>
    <w:p>
      <w:pPr>
        <w:pStyle w:val="BodyText"/>
      </w:pPr>
      <w:r>
        <w:t xml:space="preserve">Vị trí căn cứ hạng trung kia cách vị trí kho súng ống đạn dược trong tay Nhạc Trọng rất gần, bọn hắn có thể có được nhiều vũ khí như vậy, hiển nhiên là mở được kho súng ống đạn dược. Nếu không không đến mức khiến ngay cả loại như Nguyễn Văn Thông cũng có được vũ khí.</w:t>
      </w:r>
    </w:p>
    <w:p>
      <w:pPr>
        <w:pStyle w:val="BodyText"/>
      </w:pPr>
      <w:r>
        <w:t xml:space="preserve">- Xuất phát!</w:t>
      </w:r>
    </w:p>
    <w:p>
      <w:pPr>
        <w:pStyle w:val="BodyText"/>
      </w:pPr>
      <w:r>
        <w:t xml:space="preserve">Nhạc Trọng suy tư một chút liền trực tiếp ra lệnh.</w:t>
      </w:r>
    </w:p>
    <w:p>
      <w:pPr>
        <w:pStyle w:val="BodyText"/>
      </w:pPr>
      <w:r>
        <w:t xml:space="preserve">Thanh trấn là một thị trấn nhỏ tương đối vắng vẻ, trước tận thế trấn nhỏ này cũng là một thị trấn tương đối phồn hoa, trong trấn ẩn chứa tài nguyên mỏ than phong phú.</w:t>
      </w:r>
    </w:p>
    <w:p>
      <w:pPr>
        <w:pStyle w:val="BodyText"/>
      </w:pPr>
      <w:r>
        <w:t xml:space="preserve">Sau tận thế, trấn nhỏ này đã rơi vào tay Tăng Trí. Tăng Trí vào trước tận thế là một gã thợ mỏ, sau tận thế, hắn ra sức đánh cược một lần đã lấy được cường hóa, về sau lại cơ duyên xảo hợp xảy ra tiến hóa, sau khi trải qua chiến đấu không ngừng, hắn bây giờ là một gã Cường Hóa Giả cao cấp đẳng cấp cường hóa cao tới cấp 41. Hắn tụ lại 2000 người sống sót trong tiểu trấn này, ở đây chỉ cần nhắc đến đại danh Tăng Trí hắn, không ít thế lực đều có chút kiêng kị. Hắn dù sao cũng là thế lực lớn có 300 bộ hạ cầm súng, đồng thời sức chiến đấu bản thân hắn cũng cường hoành dị thường.</w:t>
      </w:r>
    </w:p>
    <w:p>
      <w:pPr>
        <w:pStyle w:val="BodyText"/>
      </w:pPr>
      <w:r>
        <w:t xml:space="preserve">- Nơi này chính là Thanh trấn?</w:t>
      </w:r>
    </w:p>
    <w:p>
      <w:pPr>
        <w:pStyle w:val="BodyText"/>
      </w:pPr>
      <w:r>
        <w:t xml:space="preserve">Nhạc Trọng đi tới trước Thanh trấn, nhìn Thanh trấn trong mắt hiện lên một vòng khinh miệt.</w:t>
      </w:r>
    </w:p>
    <w:p>
      <w:pPr>
        <w:pStyle w:val="BodyText"/>
      </w:pPr>
      <w:r>
        <w:t xml:space="preserve">Phòng ngự của Thanh trấn thật sự cực kỳ thưa thớt bình thường, chỉ là ở bên ngoài thôn trấn có một tầng hàng rào gỗ để phòng ngừa tang thi tiến công, đồng thời chỗ cửa vào thôn trấn, ngay cả tháp súng máy tháp, tháp nhìn xa cũng không có, chỉ có tám gã võ trang cầm súng ngồi ở chỗ kia đánh bài.</w:t>
      </w:r>
    </w:p>
    <w:p>
      <w:pPr>
        <w:pStyle w:val="BodyText"/>
      </w:pPr>
      <w:r>
        <w:t xml:space="preserve">Phòng ngự của Thanh trấn còn kém hơn cả một cái trấn nhỏ dưới trướng Ngô Nham Hồng.</w:t>
      </w:r>
    </w:p>
    <w:p>
      <w:pPr>
        <w:pStyle w:val="BodyText"/>
      </w:pPr>
      <w:r>
        <w:t xml:space="preserve">Nhạc Trọng nhàn nhạt ra lệnh:</w:t>
      </w:r>
    </w:p>
    <w:p>
      <w:pPr>
        <w:pStyle w:val="BodyText"/>
      </w:pPr>
      <w:r>
        <w:t xml:space="preserve">- Tiêu diệt bọn hắn!</w:t>
      </w:r>
    </w:p>
    <w:p>
      <w:pPr>
        <w:pStyle w:val="BodyText"/>
      </w:pPr>
      <w:r>
        <w:t xml:space="preserve">Minh Giai Giai đứng bên người Nhạc Trọng chỉ một ngón tay về phía tên phần tử võ trang kia, bốn đầu ảnh lang vô thanh vô tức đột nhiên nhảy ra từ trong bóng bốn gã kia, thoáng một phát cắn vào cổ bọn họ, khiến yết hầu bọn họ đều đứt lìa.</w:t>
      </w:r>
    </w:p>
    <w:p>
      <w:pPr>
        <w:pStyle w:val="BodyText"/>
      </w:pPr>
      <w:r>
        <w:t xml:space="preserve">Sau khi tiêu diêt bốn gã phần tử võ trang, bốn đầu ảnh lang dùng tốc độ quỷ mị tiếp tục nhào tới trên người bốn gã phần tử võ trang ở một bên, lần nữa cắn đứt yết hầu chúng.</w:t>
      </w:r>
    </w:p>
    <w:p>
      <w:pPr>
        <w:pStyle w:val="BodyText"/>
      </w:pPr>
      <w:r>
        <w:t xml:space="preserve">Trong năm giây ngắn ngủi, tám gã phần tử võ trang đã bị Minh Giai Giai trực tiếp tiêu diệt.</w:t>
      </w:r>
    </w:p>
    <w:p>
      <w:pPr>
        <w:pStyle w:val="BodyText"/>
      </w:pPr>
      <w:r>
        <w:t xml:space="preserve">- Thật mạnh!</w:t>
      </w:r>
    </w:p>
    <w:p>
      <w:pPr>
        <w:pStyle w:val="BodyText"/>
      </w:pPr>
      <w:r>
        <w:t xml:space="preserve">Bạch Ngạn, Vương Đồng nhìn Minh Giai Giai giơ tay nhấc chân đã giết chết tám gã phần tử võ trang trong mắt hiện lên một vòng kinh hãi. Bọn hắn căn bản không nghĩ tiểu la lị đứng bên người Nhạc Trọng này vậy mà giơ tay nhấc chân đã tiêu diệt sạch tám gã phần tử võ trang.</w:t>
      </w:r>
    </w:p>
    <w:p>
      <w:pPr>
        <w:pStyle w:val="BodyText"/>
      </w:pPr>
      <w:r>
        <w:t xml:space="preserve">Coi như Bạch Ngạn hắn dùng phương thức tập kích nhiều nhất cũng chỉ tiêu diệt được ba người, về sau muốn muốn giao thủ với những phần tử võ trang kia lại rất khó khăn</w:t>
      </w:r>
    </w:p>
    <w:p>
      <w:pPr>
        <w:pStyle w:val="BodyText"/>
      </w:pPr>
      <w:r>
        <w:t xml:space="preserve">Nam Cung Băng Vân thì lại gắt gao nhìn chằm chằm vào Minh Giai Giai, trong mắt dị sắc không ngừng chớp động. Nàng sau khi trải qua một lần tan nhà, đối với lực lượng tràn đầy khát vọng. Nếu không phải cha nàng thực lực quá yếu, bọn hắn cũng sẽ không bị người tiêu diệt như vậy.</w:t>
      </w:r>
    </w:p>
    <w:p>
      <w:pPr>
        <w:pStyle w:val="BodyText"/>
      </w:pPr>
      <w:r>
        <w:t xml:space="preserve">Giải quyết tám gã phần tử võ trang ở cửa vào, Nhạc Trọng nghênh ngang đi vào trong trấn</w:t>
      </w:r>
    </w:p>
    <w:p>
      <w:pPr>
        <w:pStyle w:val="Compact"/>
      </w:pPr>
      <w:r>
        <w:t xml:space="preserve">Còn lại rất nhiều cao thủ đều đi theo bên người Nhạc Trọng.</w:t>
      </w:r>
      <w:r>
        <w:br w:type="textWrapping"/>
      </w:r>
      <w:r>
        <w:br w:type="textWrapping"/>
      </w:r>
    </w:p>
    <w:p>
      <w:pPr>
        <w:pStyle w:val="Heading2"/>
      </w:pPr>
      <w:bookmarkStart w:id="679" w:name="chương-657-thanh-trấn-2"/>
      <w:bookmarkEnd w:id="679"/>
      <w:r>
        <w:t xml:space="preserve">657. Chương 657: Thanh Trấn! (2)</w:t>
      </w:r>
    </w:p>
    <w:p>
      <w:pPr>
        <w:pStyle w:val="Compact"/>
      </w:pPr>
      <w:r>
        <w:br w:type="textWrapping"/>
      </w:r>
      <w:r>
        <w:br w:type="textWrapping"/>
      </w:r>
    </w:p>
    <w:p>
      <w:pPr>
        <w:pStyle w:val="BodyText"/>
      </w:pPr>
      <w:r>
        <w:t xml:space="preserve">Nhạc Trọng nghênh ngang giết vào như vậy, chiến sĩ trong Thanh trấn qua một hồi lâu mới bắt đầu tập kết.</w:t>
      </w:r>
    </w:p>
    <w:p>
      <w:pPr>
        <w:pStyle w:val="BodyText"/>
      </w:pPr>
      <w:r>
        <w:t xml:space="preserve">Trong loại chiến đấu đột nhiên thế này, Tiến Hóa Giả loại hình mẫn tiệp như Bạch Tiểu Thắng và Tân Giai Nhu đã phát huy ra tác dụng cực lớn. Chiến sĩ trong Thanh trấn vừa mới hiện thân, ánh đao lóe lên, đầu những người kia đã bị chém bay.</w:t>
      </w:r>
    </w:p>
    <w:p>
      <w:pPr>
        <w:pStyle w:val="BodyText"/>
      </w:pPr>
      <w:r>
        <w:t xml:space="preserve">Chiến sĩ trong Thanh trấn ngay cả bộ đôi tinh nhuệ của Ngô Nham Hồng cũng không sánh bằng, chống lại Bạch Tiểu Thắng và Tân Giai Nhu tự nhiên không chịu nổi một kích.</w:t>
      </w:r>
    </w:p>
    <w:p>
      <w:pPr>
        <w:pStyle w:val="BodyText"/>
      </w:pPr>
      <w:r>
        <w:t xml:space="preserve">- Thật mạnh! Những người này thật mạnh!</w:t>
      </w:r>
    </w:p>
    <w:p>
      <w:pPr>
        <w:pStyle w:val="BodyText"/>
      </w:pPr>
      <w:r>
        <w:t xml:space="preserve">Nguyễn Văn Thông nhìn những tên chiến sĩ trong Thanh trấn vừa thấy mặt đã bị chém giết trong nội tâm tràn đầy kinh hãi, chợt hắn liền thành thành thật thật dẫn đường cho Nhạc Trọng.</w:t>
      </w:r>
    </w:p>
    <w:p>
      <w:pPr>
        <w:pStyle w:val="BodyText"/>
      </w:pPr>
      <w:r>
        <w:t xml:space="preserve">Đám Nhạc Trọng như vào chỗ không người giống đi thẳng tới biệt thư Tăng Trí hiện đang ở.</w:t>
      </w:r>
    </w:p>
    <w:p>
      <w:pPr>
        <w:pStyle w:val="BodyText"/>
      </w:pPr>
      <w:r>
        <w:t xml:space="preserve">Nương theo tiếng gầm giận dữ, một gã trung niên nam tử thân ột mét bảy ba, da thịt ngăm đen tràn ngập sáng bóng, toàn thân cơ bắp rắn chắc tràn ngập lực lượng, tướng mạo lại có vẻ có chút dữ tợn xấu xí, cạo lấy tóc húi cua, trên người mặc một trang phục hàng hiệu không hề thích hợp, đeo hơn mười sợi dây chuyền vừa thô vừa to, một bộ dáng nhà giàu mới nổi nhanh chóngđi ra giận dữ hét lên với Nhạc Trọng:</w:t>
      </w:r>
    </w:p>
    <w:p>
      <w:pPr>
        <w:pStyle w:val="BodyText"/>
      </w:pPr>
      <w:r>
        <w:t xml:space="preserve">[CHARGE=3]</w:t>
      </w:r>
    </w:p>
    <w:p>
      <w:pPr>
        <w:pStyle w:val="BodyText"/>
      </w:pPr>
      <w:r>
        <w:t xml:space="preserve">- Người nào dám can đảm đến chỗ của ta giương oai? Không muốn sống nữa sao?</w:t>
      </w:r>
    </w:p>
    <w:p>
      <w:pPr>
        <w:pStyle w:val="BodyText"/>
      </w:pPr>
      <w:r>
        <w:t xml:space="preserve">Tăng Trí trước tận thế rất nghèo, sau khi làm giàu trong tận thế liền trắng trợn thu thập hoàng kim chế tạo các loại dây chuyền vàng đeo đầy ngươi. Cái này khiến hắn cảm giác hết sức thoải mái và cảm giác an toàn.</w:t>
      </w:r>
    </w:p>
    <w:p>
      <w:pPr>
        <w:pStyle w:val="BodyText"/>
      </w:pPr>
      <w:r>
        <w:t xml:space="preserve">Nhạc Trọng trực tiếp móc ra một cây Desert Eagle như thiểm điện bắn về phía Tăng Trí.</w:t>
      </w:r>
    </w:p>
    <w:p>
      <w:pPr>
        <w:pStyle w:val="BodyText"/>
      </w:pPr>
      <w:r>
        <w:t xml:space="preserve">Phanh!</w:t>
      </w:r>
    </w:p>
    <w:p>
      <w:pPr>
        <w:pStyle w:val="BodyText"/>
      </w:pPr>
      <w:r>
        <w:t xml:space="preserve">Một phát đan Desert Eagle bắn lên mi tâm Tăng Trí, thân thể Tăng Trí lập tức phủ lên một tầng kim loại sáng bóng. Viên đạn kia sau khi phát ra một tiếng vang lớn liền chợt bị đẩy lùi ra.</w:t>
      </w:r>
    </w:p>
    <w:p>
      <w:pPr>
        <w:pStyle w:val="BodyText"/>
      </w:pPr>
      <w:r>
        <w:t xml:space="preserve">Đây là kỹ năng bị động đã được Tăng Trí cường hóa đến cấp 3, sắt thép chi thân, kỹ năng này có thể làm khiến thân thể người sắt thép hóa, trở nên vô cùng cứng rắn. Cường độ thân thể càng cao, cường độ cường hóa kỹ năng càng cao, thân thể lại càng cứng rắn. Kỹ năng này và Cốt cách cường hóa của Bạch Cốt giống nhau, có được kỹ năng này, có thể làm khiến cường độ thân thể trở nên càng thêm cứng rắn.</w:t>
      </w:r>
    </w:p>
    <w:p>
      <w:pPr>
        <w:pStyle w:val="BodyText"/>
      </w:pPr>
      <w:r>
        <w:t xml:space="preserve">- Quả thật có thể dựa vào thân thể ngăn cản đạn!</w:t>
      </w:r>
    </w:p>
    <w:p>
      <w:pPr>
        <w:pStyle w:val="BodyText"/>
      </w:pPr>
      <w:r>
        <w:t xml:space="preserve">Nhạc Trọng nhìn Tăng Trí thản nhiên nói.</w:t>
      </w:r>
    </w:p>
    <w:p>
      <w:pPr>
        <w:pStyle w:val="BodyText"/>
      </w:pPr>
      <w:r>
        <w:t xml:space="preserve">- Đánh ta? Mày muốn chết!</w:t>
      </w:r>
    </w:p>
    <w:p>
      <w:pPr>
        <w:pStyle w:val="BodyText"/>
      </w:pPr>
      <w:r>
        <w:t xml:space="preserve">Tăng Trí bị Nhạc Trọng không nói hai lời đã trực tiếp bắn một súng vào đầu, hắn lập tức nổi giận, quơ lấy cây Lang nha bổng cự đại dài đến 2m lao tới Nhạc Trọng.</w:t>
      </w:r>
    </w:p>
    <w:p>
      <w:pPr>
        <w:pStyle w:val="BodyText"/>
      </w:pPr>
      <w:r>
        <w:t xml:space="preserve">- Quỳ xuống!</w:t>
      </w:r>
    </w:p>
    <w:p>
      <w:pPr>
        <w:pStyle w:val="BodyText"/>
      </w:pPr>
      <w:r>
        <w:t xml:space="preserve">Trong mắt Nhạc Trọng lóe lên hàn quang, phát động kỹ năng Khủng Cụ Thuật, một đạo sóng xung kích tinh thần cường hoành hung hăng trùng kích về phía Tăng Trí.</w:t>
      </w:r>
    </w:p>
    <w:p>
      <w:pPr>
        <w:pStyle w:val="BodyText"/>
      </w:pPr>
      <w:r>
        <w:t xml:space="preserve">Tăng Trí về cơ bản không cường hóa tinh thần, dưới Khủng Cụ Thuật của Nhạc Trọng trùng kích, hắn thoáng một phát lâm vào trong sự sợ hãi vô tận.</w:t>
      </w:r>
    </w:p>
    <w:p>
      <w:pPr>
        <w:pStyle w:val="BodyText"/>
      </w:pPr>
      <w:r>
        <w:t xml:space="preserve">Dưới từng lớp sợ hãi trùng kích, Tăng Trí ngũ quan vặn vẹo, lá gan vỡ tan, thất khiếu chảy máu trực tiếp ngã xuống đất mà chết. Tiến Hóa Giả thanh danh không nhỏ trong phiến khu vực này đã bị Nhạc Trọng một kích giây sát.</w:t>
      </w:r>
    </w:p>
    <w:p>
      <w:pPr>
        <w:pStyle w:val="BodyText"/>
      </w:pPr>
      <w:r>
        <w:t xml:space="preserve">- Đã xong! Lão đại chết rồi!</w:t>
      </w:r>
    </w:p>
    <w:p>
      <w:pPr>
        <w:pStyle w:val="BodyText"/>
      </w:pPr>
      <w:r>
        <w:t xml:space="preserve">- Chạy mau!</w:t>
      </w:r>
    </w:p>
    <w:p>
      <w:pPr>
        <w:pStyle w:val="BodyText"/>
      </w:pPr>
      <w:r>
        <w:t xml:space="preserve">"... . "</w:t>
      </w:r>
    </w:p>
    <w:p>
      <w:pPr>
        <w:pStyle w:val="BodyText"/>
      </w:pPr>
      <w:r>
        <w:t xml:space="preserve">Một ít chiến sĩ trong Thanh trấn thấy Tăng Trí trực tiếp bị Nhạc Trọng vừa quát hù chết, mỗi người đều đã mất đi chiến ý, chạy tán loạn khắp nơi.</w:t>
      </w:r>
    </w:p>
    <w:p>
      <w:pPr>
        <w:pStyle w:val="BodyText"/>
      </w:pPr>
      <w:r>
        <w:t xml:space="preserve">Bạch Tiểu Thắng, Tân Giai Nhu từng người mang theo một chi bộ đội đuổi giết tàn quân.</w:t>
      </w:r>
    </w:p>
    <w:p>
      <w:pPr>
        <w:pStyle w:val="BodyText"/>
      </w:pPr>
      <w:r>
        <w:t xml:space="preserve">- Đầu hàng không giết! Đầu hàng không giết! Tất cả mọi người phải ở lại trong nhà mình, một khi ra ngoài, lợi dụng phản nghịch sẽ trực tiếp chém giết.</w:t>
      </w:r>
    </w:p>
    <w:p>
      <w:pPr>
        <w:pStyle w:val="BodyText"/>
      </w:pPr>
      <w:r>
        <w:t xml:space="preserve">Minh Giai Giai thì mang theo một chi bộ đội rất quen thuộc chiêu hàng, trấn an chiến sĩ khác trong Thanh trấn.</w:t>
      </w:r>
    </w:p>
    <w:p>
      <w:pPr>
        <w:pStyle w:val="BodyText"/>
      </w:pPr>
      <w:r>
        <w:t xml:space="preserve">Ba giờ sau, Thanh trấn chợt hoàn toàn bị trấn áp, Nhạc Trọng thu nạp nhận được hơn một trăm tám mươi tù binh, người sống sót khác trong Thanh trấn cũng đại bộ phận đều trung thực ở lại trong nhà không dám dị động.</w:t>
      </w:r>
    </w:p>
    <w:p>
      <w:pPr>
        <w:pStyle w:val="BodyText"/>
      </w:pPr>
      <w:r>
        <w:t xml:space="preserve">Tăng Trí quả thật mở một kho súng ống đạn dược. Chỗ hắn mặc dù không có xe tăng, phi cơ trực thăng võ trang các loại, tuy nhiên lại có có một súng ống đạn dược, ống phóng rốc-két, súng máy, pháo cối các loại vũ khí hạng nhẹ đầy đủ cả. Chiếm lĩnh Thanh trấn cũng khiến Nhạc Trọng thu hoạch không nhỏ.</w:t>
      </w:r>
    </w:p>
    <w:p>
      <w:pPr>
        <w:pStyle w:val="BodyText"/>
      </w:pPr>
      <w:r>
        <w:t xml:space="preserve">Trấn áp xong, Nhạc Trọng đi nhanh vào trong biệt thự của Tăng Trí.</w:t>
      </w:r>
    </w:p>
    <w:p>
      <w:pPr>
        <w:pStyle w:val="BodyText"/>
      </w:pPr>
      <w:r>
        <w:t xml:space="preserve">Nam Cung Băng Vân đi theo sau lưngNhạc Trọng nhìn bóng lưng Nhạc Trọng trong nội tâm tràn ngập phức tạp thầm nghĩ:</w:t>
      </w:r>
    </w:p>
    <w:p>
      <w:pPr>
        <w:pStyle w:val="BodyText"/>
      </w:pPr>
      <w:r>
        <w:t xml:space="preserve">- Như vậy đã xong rồi sao? Đơn giản như vậy một cái trấn nhỏ đã bị hắn khống chế trong tay.</w:t>
      </w:r>
    </w:p>
    <w:p>
      <w:pPr>
        <w:pStyle w:val="BodyText"/>
      </w:pPr>
      <w:r>
        <w:t xml:space="preserve">Không lâu trước, căn cứ người sống sót mà cha Nam Cung Băng Vân tổ kiến mới bị Thanh trấn thủy. Khi đó nàng chỉ cảm thấy Thanh trấn là một thế lực khủng bố không thể chiến thắng, nhưng thế lực kia lại bị Nhạc Trọng dẫn người đơn giản phá hủy, ngay cả một người chết cũng không có. Cái này khiến Nam Cung Băng Vân tiến thêm một bước nhận thức được sự đáng sợ của thế lực Nhạc Trọng.</w:t>
      </w:r>
    </w:p>
    <w:p>
      <w:pPr>
        <w:pStyle w:val="BodyText"/>
      </w:pPr>
      <w:r>
        <w:t xml:space="preserve">Nhạc Trọng vừa tiến vào trong biệt thự thì có tám thị nữ người Thái Lan đang đứng hai bên biệt thự nghênh đón hắn.</w:t>
      </w:r>
    </w:p>
    <w:p>
      <w:pPr>
        <w:pStyle w:val="BodyText"/>
      </w:pPr>
      <w:r>
        <w:t xml:space="preserve">Trong tám thị nữ Thái Lan đưa mắt nhìn qua Nhạc Trọng hiện ra thần sắc sợ hãi, đối với các nàng mà nói, vận mệnh của các nàng đã nằm trong tay của nam nhân khác. Hơn nữa nam nhân trước mặt này là người nước khác, chỉ vấn đề ngôn ngữ đã là vấn đề lớn.</w:t>
      </w:r>
    </w:p>
    <w:p>
      <w:pPr>
        <w:pStyle w:val="BodyText"/>
      </w:pPr>
      <w:r>
        <w:t xml:space="preserve">Một nữ tử mặc áo dạ hội xẻ tà, thân cao 1m74, dáng người nóng nảy gợi cảm, hai chân thon dài, tóc vàng mắt xanh, trên người tràn ngập khí tức phong tình và xuất chúng của đại minh tinh, nhìn qua Nhạc Trọng mang theo đầy mị lực và dùng tiến Anh nói với Nhạc Trọng:</w:t>
      </w:r>
    </w:p>
    <w:p>
      <w:pPr>
        <w:pStyle w:val="BodyText"/>
      </w:pPr>
      <w:r>
        <w:t xml:space="preserve">- Anh khỏe! Tôi là Tát Lỵ Ba Lai Tạp. Xin hỏi anh tên là gì?</w:t>
      </w:r>
    </w:p>
    <w:p>
      <w:pPr>
        <w:pStyle w:val="BodyText"/>
      </w:pPr>
      <w:r>
        <w:t xml:space="preserve">Nghe cái tên như vậy Nam Cung Băng Vân bên cạnh Nhạc Trọng cả kinh, nói:</w:t>
      </w:r>
    </w:p>
    <w:p>
      <w:pPr>
        <w:pStyle w:val="BodyText"/>
      </w:pPr>
      <w:r>
        <w:t xml:space="preserve">- Tát Lỵ Ba Lai Tạp!</w:t>
      </w:r>
    </w:p>
    <w:p>
      <w:pPr>
        <w:pStyle w:val="BodyText"/>
      </w:pPr>
      <w:r>
        <w:t xml:space="preserve">Nhạc Trọng hiếu kỳ hỏi:</w:t>
      </w:r>
    </w:p>
    <w:p>
      <w:pPr>
        <w:pStyle w:val="BodyText"/>
      </w:pPr>
      <w:r>
        <w:t xml:space="preserve">- Nàng rất nổi danh sao?</w:t>
      </w:r>
    </w:p>
    <w:p>
      <w:pPr>
        <w:pStyle w:val="BodyText"/>
      </w:pPr>
      <w:r>
        <w:t xml:space="preserve">Nam Cung Băng Vân nhìn Nhạc Trọng có chút im lặng, nói:</w:t>
      </w:r>
    </w:p>
    <w:p>
      <w:pPr>
        <w:pStyle w:val="BodyText"/>
      </w:pPr>
      <w:r>
        <w:t xml:space="preserve">- Tát Lỵ Ba Lai Tạp chính là siêu sao của Hollywood. Bảy năm trước giá cát sê của nàng cực cao. Hiện tại giá thị trường của nàng không còn như trước, nhưng cũng là siêu sao của Hollywood. Nàng gần đây làm bộ phim Địa Cầu Chấn động nên đi tới trong nước pr, phòng bán vé thu nhập vượt qua hai trăm triệu.</w:t>
      </w:r>
    </w:p>
    <w:p>
      <w:pPr>
        <w:pStyle w:val="BodyText"/>
      </w:pPr>
      <w:r>
        <w:t xml:space="preserve">- Ah!</w:t>
      </w:r>
    </w:p>
    <w:p>
      <w:pPr>
        <w:pStyle w:val="BodyText"/>
      </w:pPr>
      <w:r>
        <w:t xml:space="preserve">Nhạc Trọng nghe được tên của Tát Lỵ cũng không có phản ứng quá lớn, hắn vốn không phỉa người ái mộ của ai cả, hắn là người cụ thể mười phần, ở trong trường thì cần tiền học phí, tiền sinh hoạt, còn bôn ba tương lai. Về phần điện ảnh, trừ mấy bộ phim kinh điển ra thì còn lại hắn không có hứng thú.</w:t>
      </w:r>
    </w:p>
    <w:p>
      <w:pPr>
        <w:pStyle w:val="BodyText"/>
      </w:pPr>
      <w:r>
        <w:t xml:space="preserve">Đúng lúc này Tát Lỵ dùng tiếng Anh cười hỏi Nhạc Trọng:</w:t>
      </w:r>
    </w:p>
    <w:p>
      <w:pPr>
        <w:pStyle w:val="BodyText"/>
      </w:pPr>
      <w:r>
        <w:t xml:space="preserve">- Xin chào, nam nhân Trung Quốc, tôi rất hứng thú với đất nước này, xin hỏi có thể cho tôi biết tên của anh không?</w:t>
      </w:r>
    </w:p>
    <w:p>
      <w:pPr>
        <w:pStyle w:val="BodyText"/>
      </w:pPr>
      <w:r>
        <w:t xml:space="preserve">Nhạc Trọng nhìn qua Tát Lỵ chậm rãi hỏi:</w:t>
      </w:r>
    </w:p>
    <w:p>
      <w:pPr>
        <w:pStyle w:val="BodyText"/>
      </w:pPr>
      <w:r>
        <w:t xml:space="preserve">- Tôi tên là Nhạc Trọng!</w:t>
      </w:r>
    </w:p>
    <w:p>
      <w:pPr>
        <w:pStyle w:val="BodyText"/>
      </w:pPr>
      <w:r>
        <w:t xml:space="preserve">Tát Lỵ cũng vô cùng hứng thú với Trung Quốc. Nàng là nữ nhân phong tình lịch duyệt phong phú, nhìn thấy Nhạc Trọng là người Hoa, liền trực tiếp mở miệng khen ngợi Trung Quốc. Trên thực tế nàng trước tận thế chỉ biết Trung Quốc là nơi có rất nhiều tiền.</w:t>
      </w:r>
    </w:p>
    <w:p>
      <w:pPr>
        <w:pStyle w:val="Compact"/>
      </w:pPr>
      <w:r>
        <w:t xml:space="preserve">Tát Lỵ nói như vậy làm cho Nhạc Trọng xác thực sinh ra chút hỏa cảm với nàng, hắn vươn tay nhẹ nhàng nắm tay của Tát Lỵ và sau đó buông ra.</w:t>
      </w:r>
      <w:r>
        <w:br w:type="textWrapping"/>
      </w:r>
      <w:r>
        <w:br w:type="textWrapping"/>
      </w:r>
    </w:p>
    <w:p>
      <w:pPr>
        <w:pStyle w:val="Heading2"/>
      </w:pPr>
      <w:bookmarkStart w:id="680" w:name="chương-658-đánh-lén-ban-đêm"/>
      <w:bookmarkEnd w:id="680"/>
      <w:r>
        <w:t xml:space="preserve">658. Chương 658: Đánh Lén Ban Đêm</w:t>
      </w:r>
    </w:p>
    <w:p>
      <w:pPr>
        <w:pStyle w:val="Compact"/>
      </w:pPr>
      <w:r>
        <w:br w:type="textWrapping"/>
      </w:r>
      <w:r>
        <w:br w:type="textWrapping"/>
      </w:r>
    </w:p>
    <w:p>
      <w:pPr>
        <w:pStyle w:val="BodyText"/>
      </w:pPr>
      <w:r>
        <w:t xml:space="preserve">Sau khi Nhạc Trọng buông tay, trong mắt của Tát Lỵ hiện ra thần sắc thất vọng. Nàng cũng không từ trong mắt Nhạc Trọng không nhìn ra ánh mắt xâm lược như những nam nhân khác. Trong tận thế mỹ mạo, thân thể, danh khí của nàng đều được lấy ra làm vũ khí, làm cho nàng sống rất tốt. Nàng cũng lợi dụng những vũ khí này bố cục, muốn đổi lấy cuộc sống vô ưu vô lo.</w:t>
      </w:r>
    </w:p>
    <w:p>
      <w:pPr>
        <w:pStyle w:val="BodyText"/>
      </w:pPr>
      <w:r>
        <w:t xml:space="preserve">Tát Lỵ rất tự tin dáng nười và tướng mạo của mình, vô số nam nhân đều quỳ gối trước váy của nàng, nhìn thấy Nhạc Trọng bỏ qua mị lực của nàng, làm nội tâm của nàng không cam lòng.</w:t>
      </w:r>
    </w:p>
    <w:p>
      <w:pPr>
        <w:pStyle w:val="BodyText"/>
      </w:pPr>
      <w:r>
        <w:t xml:space="preserve">Nhạc Trọng nhìn qua tám thị nữ thản nhiên nói:</w:t>
      </w:r>
    </w:p>
    <w:p>
      <w:pPr>
        <w:pStyle w:val="BodyText"/>
      </w:pPr>
      <w:r>
        <w:t xml:space="preserve">- Các người ai biết tiếng Hoa?</w:t>
      </w:r>
    </w:p>
    <w:p>
      <w:pPr>
        <w:pStyle w:val="BodyText"/>
      </w:pPr>
      <w:r>
        <w:t xml:space="preserve">Những thị nữ kia bộ dáng mờ mịt, một gã thị nữ do dự một hồi đứng ra nói tiếng Hoa không lưu loát:</w:t>
      </w:r>
    </w:p>
    <w:p>
      <w:pPr>
        <w:pStyle w:val="BodyText"/>
      </w:pPr>
      <w:r>
        <w:t xml:space="preserve">- Nhạc Trọng đại nhân, tôi biết tiếng Hoa.</w:t>
      </w:r>
    </w:p>
    <w:p>
      <w:pPr>
        <w:pStyle w:val="BodyText"/>
      </w:pPr>
      <w:r>
        <w:t xml:space="preserve">Nhạc Trọng hỏi:</w:t>
      </w:r>
    </w:p>
    <w:p>
      <w:pPr>
        <w:pStyle w:val="BodyText"/>
      </w:pPr>
      <w:r>
        <w:t xml:space="preserve">- Cô tên gì?</w:t>
      </w:r>
    </w:p>
    <w:p>
      <w:pPr>
        <w:pStyle w:val="BodyText"/>
      </w:pPr>
      <w:r>
        <w:t xml:space="preserve">Thị nữ nói:</w:t>
      </w:r>
    </w:p>
    <w:p>
      <w:pPr>
        <w:pStyle w:val="BodyText"/>
      </w:pPr>
      <w:r>
        <w:t xml:space="preserve">- Tôi tên là Trương Thải Liên!</w:t>
      </w:r>
    </w:p>
    <w:p>
      <w:pPr>
        <w:pStyle w:val="BodyText"/>
      </w:pPr>
      <w:r>
        <w:t xml:space="preserve">Nhạc Trọng trực tiếp bổ nhiệm:</w:t>
      </w:r>
    </w:p>
    <w:p>
      <w:pPr>
        <w:pStyle w:val="BodyText"/>
      </w:pPr>
      <w:r>
        <w:t xml:space="preserve">- Từ hôm nay trở đi cô là tổng quản của các nàng.</w:t>
      </w:r>
    </w:p>
    <w:p>
      <w:pPr>
        <w:pStyle w:val="BodyText"/>
      </w:pPr>
      <w:r>
        <w:t xml:space="preserve">Trương Thải Liên lập tức vẻ mặt kinh hỉ nói:</w:t>
      </w:r>
    </w:p>
    <w:p>
      <w:pPr>
        <w:pStyle w:val="BodyText"/>
      </w:pPr>
      <w:r>
        <w:t xml:space="preserve">- Đa tạ đại nhân! Đa tạ đại nhân!</w:t>
      </w:r>
    </w:p>
    <w:p>
      <w:pPr>
        <w:pStyle w:val="BodyText"/>
      </w:pPr>
      <w:r>
        <w:t xml:space="preserve">Bảy thị nữ kia nhìn thấy bộ dáng vui mừng của Trương Thải Liên thì trong mắt hiện ra thần sắc hâm mộ. Các nàng không biết Trương Thải Liên tại sao lại vui như vậy, nhưng đây là chuyện tốt.</w:t>
      </w:r>
    </w:p>
    <w:p>
      <w:pPr>
        <w:pStyle w:val="BodyText"/>
      </w:pPr>
      <w:r>
        <w:t xml:space="preserve">[CHARGE=20]</w:t>
      </w:r>
    </w:p>
    <w:p>
      <w:pPr>
        <w:pStyle w:val="BodyText"/>
      </w:pPr>
      <w:r>
        <w:t xml:space="preserve">Nhạc Trọng quay đầu nhìn Tát Lỵ thản nhiên nói:</w:t>
      </w:r>
    </w:p>
    <w:p>
      <w:pPr>
        <w:pStyle w:val="BodyText"/>
      </w:pPr>
      <w:r>
        <w:t xml:space="preserve">- Tát Lỵ tiểu thư. Xem phân thượng cô rất ưa thích Trung quốc, tôi cho cô hai lựa chọn. Đầu tiên là rời khỏi đây, tôi có thể cho cô lương thực bảy ngàn và nước. Thứ hai lựa chọn công tác trong đoàn văn công, giúp tôi huấn luyện ca sĩ, vũ giả, diễn viên.</w:t>
      </w:r>
    </w:p>
    <w:p>
      <w:pPr>
        <w:pStyle w:val="BodyText"/>
      </w:pPr>
      <w:r>
        <w:t xml:space="preserve">Tát Lỵ tuy xinh đẹp gợi cảm, hơn nữa trước tận thế là siêu sao Hollywood, thế nhưng mà Nhạc Trọng không có chút hứng thú. Trong tay hắn không thiếu mỹ nữ, hơn nữa Tát Lỵ tuy xinh đẹp nhưng không phải loại hắn thích.</w:t>
      </w:r>
    </w:p>
    <w:p>
      <w:pPr>
        <w:pStyle w:val="BodyText"/>
      </w:pPr>
      <w:r>
        <w:t xml:space="preserve">Tát Lỵ đôi mắt dễ thương đầy thâm ý nói:</w:t>
      </w:r>
    </w:p>
    <w:p>
      <w:pPr>
        <w:pStyle w:val="BodyText"/>
      </w:pPr>
      <w:r>
        <w:t xml:space="preserve">- Xin hỏi tôi có thể ở bên cạnh phục vụ anh không? Tôi làm thị nữ cho anh cũng không thành vấn đề, làm gì cũng được!</w:t>
      </w:r>
    </w:p>
    <w:p>
      <w:pPr>
        <w:pStyle w:val="BodyText"/>
      </w:pPr>
      <w:r>
        <w:t xml:space="preserve">Tát Lỵ thân kiều bá mị, nàng cũng không muốn đi cơ sở công tác. Mà nàng càng không muốn trà trộn ở những nơi hoang dã. Trong hoang dã chính là thiên đường của tang thi, biến dị thú, nàng là nữ nhân không có thực lực đi ra ngoài hoang dã chỉ có một con đường chết. Nàng muốn lưu ở bên nười của Nhạc Trọng, dựa vào mị lực của mình mà bắt lấy Nhạc Trọng.</w:t>
      </w:r>
    </w:p>
    <w:p>
      <w:pPr>
        <w:pStyle w:val="BodyText"/>
      </w:pPr>
      <w:r>
        <w:t xml:space="preserve">Nhạc Trọng lãnh đạm cự tuyệt siêu sao Hollywood trước tận thế này.</w:t>
      </w:r>
    </w:p>
    <w:p>
      <w:pPr>
        <w:pStyle w:val="BodyText"/>
      </w:pPr>
      <w:r>
        <w:t xml:space="preserve">- Không được!</w:t>
      </w:r>
    </w:p>
    <w:p>
      <w:pPr>
        <w:pStyle w:val="BodyText"/>
      </w:pPr>
      <w:r>
        <w:t xml:space="preserve">Trong mắt Tát Lỵ hiện một vòng dị quang, vẫn mỉm cười đưa ra lựa chọn:</w:t>
      </w:r>
    </w:p>
    <w:p>
      <w:pPr>
        <w:pStyle w:val="BodyText"/>
      </w:pPr>
      <w:r>
        <w:t xml:space="preserve">- Tôi lựa chọn đi đoàn văn công công tác.</w:t>
      </w:r>
    </w:p>
    <w:p>
      <w:pPr>
        <w:pStyle w:val="BodyText"/>
      </w:pPr>
      <w:r>
        <w:t xml:space="preserve">- Ân!</w:t>
      </w:r>
    </w:p>
    <w:p>
      <w:pPr>
        <w:pStyle w:val="BodyText"/>
      </w:pPr>
      <w:r>
        <w:t xml:space="preserve">Nhạc Trọng nhìn qua Minh Giai Giai .</w:t>
      </w:r>
    </w:p>
    <w:p>
      <w:pPr>
        <w:pStyle w:val="BodyText"/>
      </w:pPr>
      <w:r>
        <w:t xml:space="preserve">- Đi theo tôi!</w:t>
      </w:r>
    </w:p>
    <w:p>
      <w:pPr>
        <w:pStyle w:val="BodyText"/>
      </w:pPr>
      <w:r>
        <w:t xml:space="preserve">Minh Giai Giai nhìn Tát Lỵ và lãnh đạm mang theo Tát Lỵ đi ra bên ngoài.</w:t>
      </w:r>
    </w:p>
    <w:p>
      <w:pPr>
        <w:pStyle w:val="BodyText"/>
      </w:pPr>
      <w:r>
        <w:t xml:space="preserve">Nhạc Trọng nghênh ngang ngồi ở trên ghế sa lon.</w:t>
      </w:r>
    </w:p>
    <w:p>
      <w:pPr>
        <w:pStyle w:val="BodyText"/>
      </w:pPr>
      <w:r>
        <w:t xml:space="preserve">Trương Thải Liên hết sức nhanh chóng đem hai chén trà xanh cho Nhạc Trọng cùng Nam Cung Băng Vân. Những thị nữ khác chạy tới đấm bóp cho Nhạc Trọng.</w:t>
      </w:r>
    </w:p>
    <w:p>
      <w:pPr>
        <w:pStyle w:val="BodyText"/>
      </w:pPr>
      <w:r>
        <w:t xml:space="preserve">Nhìn thấy nhiều nữ nhân phục thị hắn như vậy. Trương Thải Liên cũng tận tam phục vụ cho Nhạc Trọng.</w:t>
      </w:r>
    </w:p>
    <w:p>
      <w:pPr>
        <w:pStyle w:val="BodyText"/>
      </w:pPr>
      <w:r>
        <w:t xml:space="preserve">Nhạc Trọng trực tiếp nhìn qua Nam Cung Băng Vân và hỏi:</w:t>
      </w:r>
    </w:p>
    <w:p>
      <w:pPr>
        <w:pStyle w:val="BodyText"/>
      </w:pPr>
      <w:r>
        <w:t xml:space="preserve">- Cô có tính toán gì không?</w:t>
      </w:r>
    </w:p>
    <w:p>
      <w:pPr>
        <w:pStyle w:val="BodyText"/>
      </w:pPr>
      <w:r>
        <w:t xml:space="preserve">Nam Cung Băng Vân nhìn qua Nhạc Trọng cười nói tự nhiên:</w:t>
      </w:r>
    </w:p>
    <w:p>
      <w:pPr>
        <w:pStyle w:val="BodyText"/>
      </w:pPr>
      <w:r>
        <w:t xml:space="preserve">- Nhạc Trọng thủ lĩnh, tôi mang người hiệu lực cho ngài, làm việc cho ngài. Tôi biết tiếng Thái Lan, tiếng Anh, tiếng Nhật, hơn nữa từng đảm nhiệm CEO một tập đoàn ở Quảng Tây. Tôi nghĩ tôi có thể làm thủ hạ của ngài.</w:t>
      </w:r>
    </w:p>
    <w:p>
      <w:pPr>
        <w:pStyle w:val="BodyText"/>
      </w:pPr>
      <w:r>
        <w:t xml:space="preserve">Nam Cung Băng Vân cũng không muốn làm bình hoa, tuy mượn nhờ lực lượng khi làm CEO trong tập đoàn Quảng Tây. Năng lực bản thân không thể khinh thường, hơn nữa nàng cũng là nữ tinh anh.</w:t>
      </w:r>
    </w:p>
    <w:p>
      <w:pPr>
        <w:pStyle w:val="BodyText"/>
      </w:pPr>
      <w:r>
        <w:t xml:space="preserve">Những người thế gia có điều kiện tốt hơn những người bình dân nhiều, một khi trong bọn họ xuất hiện tinh anh thì những tinh anh này có tác dụng lớn hơn tinh anh bình dân, bởi vì vì bọn họ kiến thức cao hơn.</w:t>
      </w:r>
    </w:p>
    <w:p>
      <w:pPr>
        <w:pStyle w:val="BodyText"/>
      </w:pPr>
      <w:r>
        <w:t xml:space="preserve">Nhạc Trọng trầm mặc một hồi thản nhiên nói:</w:t>
      </w:r>
    </w:p>
    <w:p>
      <w:pPr>
        <w:pStyle w:val="BodyText"/>
      </w:pPr>
      <w:r>
        <w:t xml:space="preserve">- Tôi đưa hai trăm người Thái Lan cho cô, cô có thể khống chế bọn họ không?</w:t>
      </w:r>
    </w:p>
    <w:p>
      <w:pPr>
        <w:pStyle w:val="BodyText"/>
      </w:pPr>
      <w:r>
        <w:t xml:space="preserve">Con mắt Nam Cung Băng Vân lóe sáng và tràn ngập tự tin:</w:t>
      </w:r>
    </w:p>
    <w:p>
      <w:pPr>
        <w:pStyle w:val="BodyText"/>
      </w:pPr>
      <w:r>
        <w:t xml:space="preserve">- Không có vấn đề.</w:t>
      </w:r>
    </w:p>
    <w:p>
      <w:pPr>
        <w:pStyle w:val="BodyText"/>
      </w:pPr>
      <w:r>
        <w:t xml:space="preserve">Nhạc Trọng cũng bị tự tin của Nam Cung Băng Vân lây, hắn nói thẳng:</w:t>
      </w:r>
    </w:p>
    <w:p>
      <w:pPr>
        <w:pStyle w:val="BodyText"/>
      </w:pPr>
      <w:r>
        <w:t xml:space="preserve">- Tốt! Tôi cho cô hai trăm người!</w:t>
      </w:r>
    </w:p>
    <w:p>
      <w:pPr>
        <w:pStyle w:val="BodyText"/>
      </w:pPr>
      <w:r>
        <w:t xml:space="preserve">Tron tay Nhạc Trọng có rất nhiều người Thái Lan, hắn muốn khống chế những người này vô cùng khó khăn. Hơi không cẩn thận thì những người Thái Lan kia sẽ tạo phản, chuyện này làm cho hắn đau đầu. Hắn dù sao cũng là người Hoa, rất khó nhận được ủng hộ của người Thái Lan.</w:t>
      </w:r>
    </w:p>
    <w:p>
      <w:pPr>
        <w:pStyle w:val="BodyText"/>
      </w:pPr>
      <w:r>
        <w:t xml:space="preserve">Nam Cung Băng Vân trực tiếp chủ động đề nghị Nhạc Trọng phái người giám thị công việc của nàng.</w:t>
      </w:r>
    </w:p>
    <w:p>
      <w:pPr>
        <w:pStyle w:val="BodyText"/>
      </w:pPr>
      <w:r>
        <w:t xml:space="preserve">- Tốt! Nhưng mà anh phải phái người tới chỉ đạo công việc cho tôi.</w:t>
      </w:r>
    </w:p>
    <w:p>
      <w:pPr>
        <w:pStyle w:val="BodyText"/>
      </w:pPr>
      <w:r>
        <w:t xml:space="preserve">Nhạc Trọng đồng ý nói:</w:t>
      </w:r>
    </w:p>
    <w:p>
      <w:pPr>
        <w:pStyle w:val="BodyText"/>
      </w:pPr>
      <w:r>
        <w:t xml:space="preserve">- Tốt!</w:t>
      </w:r>
    </w:p>
    <w:p>
      <w:pPr>
        <w:pStyle w:val="BodyText"/>
      </w:pPr>
      <w:r>
        <w:t xml:space="preserve">Đạt được đồng y của Nhạc Trọng thì Nam Cung Băng Vân nhanh chóng rời khỏi nơi này đi ra ngoài, nàng muốn lập tức dạy dỗ những lực lượng vũ trang trong tay của mình.</w:t>
      </w:r>
    </w:p>
    <w:p>
      <w:pPr>
        <w:pStyle w:val="BodyText"/>
      </w:pPr>
      <w:r>
        <w:t xml:space="preserve">Thế cục rất nhanh đã ổn định lại, theo thời gian qua đi thì từ từ an tĩnh.</w:t>
      </w:r>
    </w:p>
    <w:p>
      <w:pPr>
        <w:pStyle w:val="BodyText"/>
      </w:pPr>
      <w:r>
        <w:t xml:space="preserve">Trong bóng tối, một bóng đen lặng lẽ tiềm hành tới bên Thanh Trấn này.</w:t>
      </w:r>
    </w:p>
    <w:p>
      <w:pPr>
        <w:pStyle w:val="BodyText"/>
      </w:pPr>
      <w:r>
        <w:t xml:space="preserve">Rất nhanh ở bên ngoài Thanh Trấn hội tụ hơn trăm bóng đen, những bóng đen này tụ hợp lại, chợt được bóng tối yểm hộ tiềm hành vào trong Thanh Trấn.</w:t>
      </w:r>
    </w:p>
    <w:p>
      <w:pPr>
        <w:pStyle w:val="BodyText"/>
      </w:pPr>
      <w:r>
        <w:t xml:space="preserve">Trong của ra vào của Thanh Trấn thì có tám gã chiến sĩ người Thái Lan đang tuấn tra, bọn họ chỉ có một người cầm súng trường trong tay, trong súng trường chỉ có ba viên đạn, còn lại cầm đại đao. Nhạc Trọng căn bản không tín nhiệm những người đầu hàng này.</w:t>
      </w:r>
    </w:p>
    <w:p>
      <w:pPr>
        <w:pStyle w:val="BodyText"/>
      </w:pPr>
      <w:r>
        <w:t xml:space="preserve">Trăm bóng đen chạy tới cách cửa ra vào của Thanh Trấn chừng hai mươi mét thì giẫn vào vũng bùn có địa lôi.</w:t>
      </w:r>
    </w:p>
    <w:p>
      <w:pPr>
        <w:pStyle w:val="BodyText"/>
      </w:pPr>
      <w:r>
        <w:t xml:space="preserve">Oanh!</w:t>
      </w:r>
    </w:p>
    <w:p>
      <w:pPr>
        <w:pStyle w:val="BodyText"/>
      </w:pPr>
      <w:r>
        <w:t xml:space="preserve">Nương theo đó là tiếng vang cực lớn, người nọ bị địa lôi nổ tan xác.</w:t>
      </w:r>
    </w:p>
    <w:p>
      <w:pPr>
        <w:pStyle w:val="BodyText"/>
      </w:pPr>
      <w:r>
        <w:t xml:space="preserve">- Địch tập kích! Địch tập kích!</w:t>
      </w:r>
    </w:p>
    <w:p>
      <w:pPr>
        <w:pStyle w:val="BodyText"/>
      </w:pPr>
      <w:r>
        <w:t xml:space="preserve">Trong Thanh Trấn vang lên âm thanh cảnh báo, tám tên người Thái Lan ở trước cửa ra vào của Thanh Trấn nhao nhao chạy vào trong công sự che chắn.</w:t>
      </w:r>
    </w:p>
    <w:p>
      <w:pPr>
        <w:pStyle w:val="BodyText"/>
      </w:pPr>
      <w:r>
        <w:t xml:space="preserve">Vừa nhìn thấy chuyện bạo lộ, một tên nam tử dáng người khôi ngô cầm Lang Nha bổng rống to lên:</w:t>
      </w:r>
    </w:p>
    <w:p>
      <w:pPr>
        <w:pStyle w:val="BodyText"/>
      </w:pPr>
      <w:r>
        <w:t xml:space="preserve">- Giết chết đám chó Hoa! Tất cả người Thái Lan có nhiệt huyết nam nhi thì cùng tôi xông lên! Giết sạch đám súc sinh xâm lược! Cho vợ con của chúng ta không bị đám chó đẻ đó nô dịch! Mọi người cùng tôi giết sạch đám chó Hoa súc sinh.</w:t>
      </w:r>
    </w:p>
    <w:p>
      <w:pPr>
        <w:pStyle w:val="BodyText"/>
      </w:pPr>
      <w:r>
        <w:t xml:space="preserve">Âm thanh được kỹ năng khuếch tán, cả Thanh Trấn đều nghe được âm thanh kích động này.</w:t>
      </w:r>
    </w:p>
    <w:p>
      <w:pPr>
        <w:pStyle w:val="BodyText"/>
      </w:pPr>
      <w:r>
        <w:t xml:space="preserve">- Cùng đi theo tôi giết đám chó người Hoa kia đi!</w:t>
      </w:r>
    </w:p>
    <w:p>
      <w:pPr>
        <w:pStyle w:val="BodyText"/>
      </w:pPr>
      <w:r>
        <w:t xml:space="preserve">Ở cửa ra vào của Thanh Trấn có một tên chiến sĩ Thái Lan hưởng ứng lời của nam tử khôi ngô này, cầm đại đao lao vào trong trấn.</w:t>
      </w:r>
    </w:p>
    <w:p>
      <w:pPr>
        <w:pStyle w:val="BodyText"/>
      </w:pPr>
      <w:r>
        <w:t xml:space="preserve">- Tôi đi theo anh!</w:t>
      </w:r>
    </w:p>
    <w:p>
      <w:pPr>
        <w:pStyle w:val="BodyText"/>
      </w:pPr>
      <w:r>
        <w:t xml:space="preserve">- Giết sạch đám chó người Hoa nào!</w:t>
      </w:r>
    </w:p>
    <w:p>
      <w:pPr>
        <w:pStyle w:val="BodyText"/>
      </w:pPr>
      <w:r>
        <w:t xml:space="preserve">Tình cảm quần chúng sục sôi cho nên tám tên Thái Lan ở cửa ra vào của Thanh Trấn thoáng cái lập tức phóng vào trong trấn.</w:t>
      </w:r>
    </w:p>
    <w:p>
      <w:pPr>
        <w:pStyle w:val="BodyText"/>
      </w:pPr>
      <w:r>
        <w:t xml:space="preserve">- Nổ súng! Giết sạch bọn chúng!</w:t>
      </w:r>
    </w:p>
    <w:p>
      <w:pPr>
        <w:pStyle w:val="BodyText"/>
      </w:pPr>
      <w:r>
        <w:t xml:space="preserve">Tron một nơi hẻo lánh, Bạch Tiểu Thắng nhìn qua đám phần tử lao vào trong trấn và lạnh như băng ra lệnh.</w:t>
      </w:r>
    </w:p>
    <w:p>
      <w:pPr>
        <w:pStyle w:val="BodyText"/>
      </w:pPr>
      <w:r>
        <w:t xml:space="preserve">Ở một địa điểm bí mật trước cửa trấn có ba khẩu súng máy hạng nặng 12. 7 li điên cuồng nã đạn vây quét đám người đang xông vào trong trấn.</w:t>
      </w:r>
    </w:p>
    <w:p>
      <w:pPr>
        <w:pStyle w:val="BodyText"/>
      </w:pPr>
      <w:r>
        <w:t xml:space="preserve">Dưới bắn phá điên cuồng, thoáng cái hơn hai mươi tên phần tử vũ trang bị bắn chết tại chỗ, thân thể chia năm xẻ bảy.</w:t>
      </w:r>
    </w:p>
    <w:p>
      <w:pPr>
        <w:pStyle w:val="BodyText"/>
      </w:pPr>
      <w:r>
        <w:t xml:space="preserve">Nhìn thấy tử trạng của đồng bạn cực kỳ thê thảm, đám phần tử vũ trang còn lại biến sắc, nhao nhao tìm công sự che chắn.</w:t>
      </w:r>
    </w:p>
    <w:p>
      <w:pPr>
        <w:pStyle w:val="Compact"/>
      </w:pPr>
      <w:r>
        <w:br w:type="textWrapping"/>
      </w:r>
      <w:r>
        <w:br w:type="textWrapping"/>
      </w:r>
    </w:p>
    <w:p>
      <w:pPr>
        <w:pStyle w:val="Heading2"/>
      </w:pPr>
      <w:bookmarkStart w:id="681" w:name="chương-659-hoàn-toàn-nghiền-áp"/>
      <w:bookmarkEnd w:id="681"/>
      <w:r>
        <w:t xml:space="preserve">659. Chương 659: Hoàn Toàn Nghiền Áp</w:t>
      </w:r>
    </w:p>
    <w:p>
      <w:pPr>
        <w:pStyle w:val="Compact"/>
      </w:pPr>
      <w:r>
        <w:br w:type="textWrapping"/>
      </w:r>
      <w:r>
        <w:br w:type="textWrapping"/>
      </w:r>
    </w:p>
    <w:p>
      <w:pPr>
        <w:pStyle w:val="BodyText"/>
      </w:pPr>
      <w:r>
        <w:t xml:space="preserve">Mà lúc này tên nam tử cầm Lang Nha bổng nói cũng có tác dụng với người trong trấn, một tên người Thái Lan bởi vì lệnh âấm đi ban đêm của Nhạc Trọng đang co rút trong nhà thì lập tức xuất hiện, chạy ra ngoài trấn và muốn thừa dịp loạn tiêu diệt đám người Hoa súc sinh.</w:t>
      </w:r>
    </w:p>
    <w:p>
      <w:pPr>
        <w:pStyle w:val="BodyText"/>
      </w:pPr>
      <w:r>
        <w:t xml:space="preserve">Nhạc Trọng là người Hoa cho nên không được người Thái Lan ủng hộ, lúc này hơi chút bị châm ngòi thì những người Thái Lan lập tức hưởng ứng lao ra ngoài bạo loạn.</w:t>
      </w:r>
    </w:p>
    <w:p>
      <w:pPr>
        <w:pStyle w:val="BodyText"/>
      </w:pPr>
      <w:r>
        <w:t xml:space="preserve">Thời điểm người Thái Lan sống sót bạo loạn thì Nam Cung Băng Vân cùng Tân Giai Nhu thống lĩnh hai trăm tên binh sĩ đi vào trong trấn.</w:t>
      </w:r>
    </w:p>
    <w:p>
      <w:pPr>
        <w:pStyle w:val="BodyText"/>
      </w:pPr>
      <w:r>
        <w:t xml:space="preserve">Nam Cung Băng Vân nhìn xem dưới trướng 200 danh thủ cầm đại đao quân Thái chiến sĩ hướng về kia chút ít bạo loạn người sống sót một ngón tay lạnh giọng ra lệnh:</w:t>
      </w:r>
    </w:p>
    <w:p>
      <w:pPr>
        <w:pStyle w:val="BodyText"/>
      </w:pPr>
      <w:r>
        <w:t xml:space="preserve">- Tiến công! Giết sạch bọn chúng! Giết bọn chúng thì nữ nhân và lương thực của bọn họ sẽ là của các người. Nếu như không giết bọn bọn họ thì thân nhân của các người sẽ chôn cùng.</w:t>
      </w:r>
    </w:p>
    <w:p>
      <w:pPr>
        <w:pStyle w:val="BodyText"/>
      </w:pPr>
      <w:r>
        <w:t xml:space="preserve">- Sát!</w:t>
      </w:r>
    </w:p>
    <w:p>
      <w:pPr>
        <w:pStyle w:val="BodyText"/>
      </w:pPr>
      <w:r>
        <w:t xml:space="preserve">- Thực xin lỗi! Tha thứ cho tôi!</w:t>
      </w:r>
    </w:p>
    <w:p>
      <w:pPr>
        <w:pStyle w:val="BodyText"/>
      </w:pPr>
      <w:r>
        <w:t xml:space="preserve">"..."</w:t>
      </w:r>
    </w:p>
    <w:p>
      <w:pPr>
        <w:pStyle w:val="BodyText"/>
      </w:pPr>
      <w:r>
        <w:t xml:space="preserve">- Nữ nhân này không đơn giản.</w:t>
      </w:r>
    </w:p>
    <w:p>
      <w:pPr>
        <w:pStyle w:val="BodyText"/>
      </w:pPr>
      <w:r>
        <w:t xml:space="preserve">Minh Giai Giai nói thầm.</w:t>
      </w:r>
    </w:p>
    <w:p>
      <w:pPr>
        <w:pStyle w:val="BodyText"/>
      </w:pPr>
      <w:r>
        <w:t xml:space="preserve">Nam Cung Băng Vân chọn lựa hai trăm người Thái này đều là những người có gia đình. Những người Thái Lan này có thân nhân đều bị Nam Cung Băng Vân nắm giữ đùng áp chế bọn họ. Bởi vậy bọn họ đối với lệnh của Nam Cung Băng Vân phải chấp hành.</w:t>
      </w:r>
    </w:p>
    <w:p>
      <w:pPr>
        <w:pStyle w:val="BodyText"/>
      </w:pPr>
      <w:r>
        <w:t xml:space="preserve">Hôm nay chiến sĩ Thái Lan chém giết đồng bào của mình thì bọn họ không cách nào quay đầu lại, sau này cũng chỉ có thể bám chặt vào thế lực của Nhạc Trọng mà thôi, trở thành dao sắc bén.</w:t>
      </w:r>
    </w:p>
    <w:p>
      <w:pPr>
        <w:pStyle w:val="BodyText"/>
      </w:pPr>
      <w:r>
        <w:t xml:space="preserve">Những người sống sót bình thường bây giờ chỉ cầm dao phay mà thôi, căn bản không cách nào so sánh với mấy người này cầm đại khảm đao, ở phương diện chém giết thì đám người bạo loạn nhanh chóng sụp đổ, bị đám chiến sĩ chém giết.</w:t>
      </w:r>
    </w:p>
    <w:p>
      <w:pPr>
        <w:pStyle w:val="BodyText"/>
      </w:pPr>
      <w:r>
        <w:t xml:space="preserve">Trong quá trình song phương chém giết, không ít chiến sĩ cũng bị phần tử bạo loạn kích thương, bọn họ càng thêm cuồng bạo, giết tới sau cùng càng không có lòng áy náy.</w:t>
      </w:r>
    </w:p>
    <w:p>
      <w:pPr>
        <w:pStyle w:val="BodyText"/>
      </w:pPr>
      <w:r>
        <w:t xml:space="preserve">Ở cửa ra vào của Thanh Trấn thì ba điểm hỏa lực đã ngăn cản đám phần tử vũ trang. Ba khẩu súng máy hạnh nặng trước khi hết đạn thì bọn họ không dám hành động thiếu suy nghĩ.</w:t>
      </w:r>
    </w:p>
    <w:p>
      <w:pPr>
        <w:pStyle w:val="BodyText"/>
      </w:pPr>
      <w:r>
        <w:t xml:space="preserve">- Xông lên cho tôi1</w:t>
      </w:r>
    </w:p>
    <w:p>
      <w:pPr>
        <w:pStyle w:val="BodyText"/>
      </w:pPr>
      <w:r>
        <w:t xml:space="preserve">Tên đại hán cầm Lang Nha bổng lập tức gầm rú lên.</w:t>
      </w:r>
    </w:p>
    <w:p>
      <w:pPr>
        <w:pStyle w:val="BodyText"/>
      </w:pPr>
      <w:r>
        <w:t xml:space="preserve">Mười tên phần tử vũ trang xông lên phía trước thì nhanh chóng bị súng máy hạng nặng tiêu diệt bảy người cho nên số còn lại nhanh chóng biến thành tan tác.</w:t>
      </w:r>
    </w:p>
    <w:p>
      <w:pPr>
        <w:pStyle w:val="BodyText"/>
      </w:pPr>
      <w:r>
        <w:t xml:space="preserve">Những phần tử vũ trang này nói trắng ra là một đám ô hợp có nhiệt huyết. Trong bọn họ đúng là có bảy tám người cường hóa, nhưng mà thực lực chỉ bình thường, căn bản không tới mức ngăn cản được súng máy hạng nặng.</w:t>
      </w:r>
    </w:p>
    <w:p>
      <w:pPr>
        <w:pStyle w:val="BodyText"/>
      </w:pPr>
      <w:r>
        <w:t xml:space="preserve">Người cường hóa cao cấp không phải rau cải trắng. Thiên Đường Thần Quốc, Đại Thái Lan đế quốc sở dĩ có nhiều cao thủ như vậy đó là vì bọn họ có nhân khẩu đông đảo và thế lực phía sau làm viện thủ, lúc này mới có thể bồi dưỡng ra nhiều nhân khẩu.</w:t>
      </w:r>
    </w:p>
    <w:p>
      <w:pPr>
        <w:pStyle w:val="BodyText"/>
      </w:pPr>
      <w:r>
        <w:t xml:space="preserve">Trong thế giới bên ngoài, một người cường hóa ngoài cấp 30 đã có thể trở thành thủ lĩnh thế lực nhỏ. Nếu vận khí tốt trở thành thủ lĩnh một nhóm hơn mười người không phải là chuyện hiếm lạ.</w:t>
      </w:r>
    </w:p>
    <w:p>
      <w:pPr>
        <w:pStyle w:val="BodyText"/>
      </w:pPr>
      <w:r>
        <w:t xml:space="preserve">Nhạc Trọng đi tới cửa ra vào của Thanh Trấn nhìn qua đám phần tử vũ trang kia thì im lặng:</w:t>
      </w:r>
    </w:p>
    <w:p>
      <w:pPr>
        <w:pStyle w:val="BodyText"/>
      </w:pPr>
      <w:r>
        <w:t xml:space="preserve">- Yếu như vậy cũng dám đánh tới?</w:t>
      </w:r>
    </w:p>
    <w:p>
      <w:pPr>
        <w:pStyle w:val="BodyText"/>
      </w:pPr>
      <w:r>
        <w:t xml:space="preserve">Những phần tử vũ trang này chiến đấu rác rưởi rối tinh rối mù, so với đám người Nhạc Trọng chiêu mộ không lâu và chiến đấu vài ngày còn không sai biệt lắm.</w:t>
      </w:r>
    </w:p>
    <w:p>
      <w:pPr>
        <w:pStyle w:val="BodyText"/>
      </w:pPr>
      <w:r>
        <w:t xml:space="preserve">Nhạc Trọng trực tiếp nhìn qua bạch cốt ra lệnh.</w:t>
      </w:r>
    </w:p>
    <w:p>
      <w:pPr>
        <w:pStyle w:val="BodyText"/>
      </w:pPr>
      <w:r>
        <w:t xml:space="preserve">- Bạch cốt! Xuống dưới, lưu lại năm người sống.</w:t>
      </w:r>
    </w:p>
    <w:p>
      <w:pPr>
        <w:pStyle w:val="BodyText"/>
      </w:pPr>
      <w:r>
        <w:t xml:space="preserve">Bạch cốt vừa nhận lệnh của Nhạc Trọng thì linh hồn ma hỏa chớp động, lao thẳng qua phía đám phần tử vũ trang.</w:t>
      </w:r>
    </w:p>
    <w:p>
      <w:pPr>
        <w:pStyle w:val="BodyText"/>
      </w:pPr>
      <w:r>
        <w:t xml:space="preserve">Mấy lần chớp động thì bạch cốt đã xông vào trong trận địa của đám phần tử vũ trang kia rồi, cố nhận của nó bay múa, tron đám phần tử vũ trang nhắc lên gió tanh mưa máu, không có tên phần tử vũ trang này chịu được một kích.</w:t>
      </w:r>
    </w:p>
    <w:p>
      <w:pPr>
        <w:pStyle w:val="BodyText"/>
      </w:pPr>
      <w:r>
        <w:t xml:space="preserve">- Thật đáng sợ!Rút lui! Mọi người rút lui!</w:t>
      </w:r>
    </w:p>
    <w:p>
      <w:pPr>
        <w:pStyle w:val="BodyText"/>
      </w:pPr>
      <w:r>
        <w:t xml:space="preserve">Tên đại hán cầm Lang Nha bổng trong tay chính là thủ lĩnh nhìn thấy bạch cốt chém giết bộ hạ mình dễ dàng thì nhanh chóng ra lệnh rút lui.</w:t>
      </w:r>
    </w:p>
    <w:p>
      <w:pPr>
        <w:pStyle w:val="BodyText"/>
      </w:pPr>
      <w:r>
        <w:t xml:space="preserve">Cơ hồ cùng một thời gian, tên thủ lĩnh tay cầm Lang Nha bổng tên là Sầm Á lập tức quay người chạy vào trong bóng tối. Hắn đã hiểu Nhạc Trọng không dễ chọc.</w:t>
      </w:r>
    </w:p>
    <w:p>
      <w:pPr>
        <w:pStyle w:val="BodyText"/>
      </w:pPr>
      <w:r>
        <w:t xml:space="preserve">Đánh lén ban đêm chính là một chiến thuật kinh điển lấy yếu thắng mạnh. Từ cổ chí kim rất nhiều đánh lén ban đêm lấy được chiến quả kinh người. Sầm Á đang nghe thấy Thanh Trấn đổi chủ thì lập tức mang theo bộ hạ đi tiêu diệt đám người Hoa, nuốt lấy Thanh Trấn vào miệng.</w:t>
      </w:r>
    </w:p>
    <w:p>
      <w:pPr>
        <w:pStyle w:val="BodyText"/>
      </w:pPr>
      <w:r>
        <w:t xml:space="preserve">Sầm Á có thể triệu tập hơn trăm tên phần tử vũ trang lập tức đánh vào ban đêm, hơn nữa trong Thanh Trấn có người Thái Lan tương trợ, hắn vốn chỉ có tám phần thắng. Nhưng tính sai một điểm duy nhất thì thực lực của Nhạc Trọng rất mạnh, vượt xa tưởng tượng của hắn. Hắn cũng đánh giá cao thực lực lính của mình. Ba khẩu súng máy hạng nặng đã ép bọn họ không dám hành động thiếu suy nghĩ, dù sao bọn họ cũng không phải tang thi hung hãn không sợ chết.</w:t>
      </w:r>
    </w:p>
    <w:p>
      <w:pPr>
        <w:pStyle w:val="BodyText"/>
      </w:pPr>
      <w:r>
        <w:t xml:space="preserve">Bạch Tiểu Thắng nhìn thấy bọn người Sầm Á tan tác tâm ngứa khó nhịn cũng mang theo mười mấy tên cao thủ giết qua:</w:t>
      </w:r>
    </w:p>
    <w:p>
      <w:pPr>
        <w:pStyle w:val="BodyText"/>
      </w:pPr>
      <w:r>
        <w:t xml:space="preserve">- Tôi đi giết qua!</w:t>
      </w:r>
    </w:p>
    <w:p>
      <w:pPr>
        <w:pStyle w:val="BodyText"/>
      </w:pPr>
      <w:r>
        <w:t xml:space="preserve">Trong đêm tối Sầm Á điên cuồng chạy ra xa xa, hắn đã đem hết toàn lực lui ra phía sau, bạch cốt giống như ác quỷ lạnh như băng đuổi theo sau lưng.</w:t>
      </w:r>
    </w:p>
    <w:p>
      <w:pPr>
        <w:pStyle w:val="BodyText"/>
      </w:pPr>
      <w:r>
        <w:t xml:space="preserve">- Khinh người quá đáng!</w:t>
      </w:r>
    </w:p>
    <w:p>
      <w:pPr>
        <w:pStyle w:val="BodyText"/>
      </w:pPr>
      <w:r>
        <w:t xml:space="preserve">Trong mắt Sầm Á hiện ra thần sắc điên cuồng phát động kỹ năng, đột nhiên quay người lại trong tay cầm Lang Nha bổng giống như tú hoa châm quất mạnh vào bạch cốt</w:t>
      </w:r>
    </w:p>
    <w:p>
      <w:pPr>
        <w:pStyle w:val="BodyText"/>
      </w:pPr>
      <w:r>
        <w:t xml:space="preserve">Tốc độ của bạch cốt áp đảo vượt xa Sầm Á, nó điểm chân một cái, giống như cung tiễn biến mất tại chỗ.</w:t>
      </w:r>
    </w:p>
    <w:p>
      <w:pPr>
        <w:pStyle w:val="BodyText"/>
      </w:pPr>
      <w:r>
        <w:t xml:space="preserve">Sầm Á một kích thất bại, trong lòng của hắn kinh hãi, một đạo gai xương phóng tới lưng của hắn, thoáng cái đóng đinh hắn xuống đất.</w:t>
      </w:r>
    </w:p>
    <w:p>
      <w:pPr>
        <w:pStyle w:val="BodyText"/>
      </w:pPr>
      <w:r>
        <w:t xml:space="preserve">Sầm Á cảm thụ thân thể đau đớn trong lòng thì :</w:t>
      </w:r>
    </w:p>
    <w:p>
      <w:pPr>
        <w:pStyle w:val="BodyText"/>
      </w:pPr>
      <w:r>
        <w:t xml:space="preserve">- Không nên giết tôi! Tôi đầu hàng! Tôi đầu hàng!</w:t>
      </w:r>
    </w:p>
    <w:p>
      <w:pPr>
        <w:pStyle w:val="BodyText"/>
      </w:pPr>
      <w:r>
        <w:t xml:space="preserve">Sầm Á chính là một tên ngụy quân tử, tiếng hô của hắn rất nhiệt huyết nhưng mà hắn là một tên sợ chết chính cống. Bởi vậy hắn vừa cảm thấy tử vong uy hiếp thì hắn liền lập tức lựa chọn đầu hàng, cho dù là thế nào hắn cũng muốn sống sót.</w:t>
      </w:r>
    </w:p>
    <w:p>
      <w:pPr>
        <w:pStyle w:val="BodyText"/>
      </w:pPr>
      <w:r>
        <w:t xml:space="preserve">Bạch cốt nhìn Sầm Á và trực tiếp kéo Sầm Á về phía Nhạc Trọng bên này. Nó đã được trí khôn nhất định cho nên phán đoán được đây là cá lớn. Nếu như không phải cường hóa trí tuệ sơ cấp, nó tuyệt đối sẽ giơ tay chém chết Sầm Á.</w:t>
      </w:r>
    </w:p>
    <w:p>
      <w:pPr>
        <w:pStyle w:val="BodyText"/>
      </w:pPr>
      <w:r>
        <w:t xml:space="preserve">Sầm Á bản thân bị bắt thì trừ tám tên bộ hạ may mắn đào thoát ra, những người còn lại đều bị bọn người Bạch Tiểu Thắng bắt hoặc giết chết.</w:t>
      </w:r>
    </w:p>
    <w:p>
      <w:pPr>
        <w:pStyle w:val="BodyText"/>
      </w:pPr>
      <w:r>
        <w:t xml:space="preserve">Nhạc Trọng nhìn Sầm Á lãnh đạm hỏi:</w:t>
      </w:r>
    </w:p>
    <w:p>
      <w:pPr>
        <w:pStyle w:val="BodyText"/>
      </w:pPr>
      <w:r>
        <w:t xml:space="preserve">- Mày là người nào?</w:t>
      </w:r>
    </w:p>
    <w:p>
      <w:pPr>
        <w:pStyle w:val="BodyText"/>
      </w:pPr>
      <w:r>
        <w:t xml:space="preserve">Sầm Á nhìn Nhạc Trọng và mồ hôi lạnh chảy ròng ròng sau lưng, nói:</w:t>
      </w:r>
    </w:p>
    <w:p>
      <w:pPr>
        <w:pStyle w:val="BodyText"/>
      </w:pPr>
      <w:r>
        <w:t xml:space="preserve">- Tôi là thủ lĩnh Mộc Hạ thôn Sầm Á. Trong Mộc Hạ thôn có bảy trăm người sống sót, tôi là thủ lĩnh của bọn họ.</w:t>
      </w:r>
    </w:p>
    <w:p>
      <w:pPr>
        <w:pStyle w:val="BodyText"/>
      </w:pPr>
      <w:r>
        <w:t xml:space="preserve">Trong mắt Nhạc Trọng hiện ra sát cơ lạnh lùng, nói:</w:t>
      </w:r>
    </w:p>
    <w:p>
      <w:pPr>
        <w:pStyle w:val="BodyText"/>
      </w:pPr>
      <w:r>
        <w:t xml:space="preserve">- Tôi là Nhạc Trọng, mày phải cho biết mày có bao nhiêu giá trị để sống sót.</w:t>
      </w:r>
    </w:p>
    <w:p>
      <w:pPr>
        <w:pStyle w:val="Compact"/>
      </w:pPr>
      <w:r>
        <w:t xml:space="preserve">Trong lòng Sầm Á lập tức cảm thấy băng hàn, sắc mặt trắng bệch và thân thể không nhịn được run rẩy. Hắn biết Nhạc Trọng này chính là một tên hung tàn, hắn sợ chết.</w:t>
      </w:r>
      <w:r>
        <w:br w:type="textWrapping"/>
      </w:r>
      <w:r>
        <w:br w:type="textWrapping"/>
      </w:r>
    </w:p>
    <w:p>
      <w:pPr>
        <w:pStyle w:val="Heading2"/>
      </w:pPr>
      <w:bookmarkStart w:id="682" w:name="chương-660-sứ-giả.-1"/>
      <w:bookmarkEnd w:id="682"/>
      <w:r>
        <w:t xml:space="preserve">660. Chương 660: Sứ Giả. (1)</w:t>
      </w:r>
    </w:p>
    <w:p>
      <w:pPr>
        <w:pStyle w:val="Compact"/>
      </w:pPr>
      <w:r>
        <w:br w:type="textWrapping"/>
      </w:r>
      <w:r>
        <w:br w:type="textWrapping"/>
      </w:r>
    </w:p>
    <w:p>
      <w:pPr>
        <w:pStyle w:val="BodyText"/>
      </w:pPr>
      <w:r>
        <w:t xml:space="preserve">Sầm Á thập phần không biết xấu hổ thoáng cái quỳ gối trước mặt Nhạc Trọng cầu khẩn:</w:t>
      </w:r>
    </w:p>
    <w:p>
      <w:pPr>
        <w:pStyle w:val="BodyText"/>
      </w:pPr>
      <w:r>
        <w:t xml:space="preserve">- Tôi biết rõ phân bố thế lực và địa lý của vùng chung quanh. Trừ chuyện đó ra tôi có một ít tình báo về ủy ban phát triển Thái Lan hưng thịnh. Tôi nguyện ý nói tình báo đó cho ngài biết, xin ngài cho tôi làm tay sai, tha tôi một mạng.</w:t>
      </w:r>
    </w:p>
    <w:p>
      <w:pPr>
        <w:pStyle w:val="BodyText"/>
      </w:pPr>
      <w:r>
        <w:t xml:space="preserve">Nhìn thấy bộ dáng của Sầm Á cũng không phải là người chính nghĩa lẫm liệt hy sinh vì nước vì đó.</w:t>
      </w:r>
    </w:p>
    <w:p>
      <w:pPr>
        <w:pStyle w:val="BodyText"/>
      </w:pPr>
      <w:r>
        <w:t xml:space="preserve">Nhạc Trọng thản nhiên nói:</w:t>
      </w:r>
    </w:p>
    <w:p>
      <w:pPr>
        <w:pStyle w:val="BodyText"/>
      </w:pPr>
      <w:r>
        <w:t xml:space="preserve">- Tốt! Đem những chuyện mày biết nói ra đi.</w:t>
      </w:r>
    </w:p>
    <w:p>
      <w:pPr>
        <w:pStyle w:val="BodyText"/>
      </w:pPr>
      <w:r>
        <w:t xml:space="preserve">- Vâng!</w:t>
      </w:r>
    </w:p>
    <w:p>
      <w:pPr>
        <w:pStyle w:val="BodyText"/>
      </w:pPr>
      <w:r>
        <w:t xml:space="preserve">Sầm Á thoáng cái đem toàn bộ những chuyện hắn biết rõ nói cho Nhạc Trọng biết.</w:t>
      </w:r>
    </w:p>
    <w:p>
      <w:pPr>
        <w:pStyle w:val="BodyText"/>
      </w:pPr>
      <w:r>
        <w:t xml:space="preserve">Ủy ban phát triển Thái Lan hưng thịnh chính là do rất nhiều người sống sót tạo thành, bọn họ chiếm cứ Bangkok là khu vực phồn thịnh. Có nhân khẩu cao tới hai mươi tám vạn. Chính là bảy tên thủ lĩnh lớn tụ tập lại với nhau. Mỗi một thủ lĩnh nghe nói đều có thực lực cực kỳ khủng bố.</w:t>
      </w:r>
    </w:p>
    <w:p>
      <w:pPr>
        <w:pStyle w:val="BodyText"/>
      </w:pPr>
      <w:r>
        <w:t xml:space="preserve">Sầm Á cũng chỉ biết tin tức đơn giản và không biết nhiều hơn, hắn cũng không biết, mặc dù là người Thái cũng không phải ai cũng biết rõ chuyện này. Dù sao hắn hiện tại thân là thủ lĩnh một phương chỉ muốn cuộc sống thoải mái, cũng không muốn đi làm thủ hạ của ai.</w:t>
      </w:r>
    </w:p>
    <w:p>
      <w:pPr>
        <w:pStyle w:val="BodyText"/>
      </w:pPr>
      <w:r>
        <w:t xml:space="preserve">Trong đêm tối, một chiếc mô tô màu xanh da trời chạy tới trước trấn nhỏ.</w:t>
      </w:r>
    </w:p>
    <w:p>
      <w:pPr>
        <w:pStyle w:val="BodyText"/>
      </w:pPr>
      <w:r>
        <w:t xml:space="preserve">Bốn tên quân Thái trước cổng trấn hét lên.</w:t>
      </w:r>
    </w:p>
    <w:p>
      <w:pPr>
        <w:pStyle w:val="BodyText"/>
      </w:pPr>
      <w:r>
        <w:t xml:space="preserve">- Là ai?</w:t>
      </w:r>
    </w:p>
    <w:p>
      <w:pPr>
        <w:pStyle w:val="BodyText"/>
      </w:pPr>
      <w:r>
        <w:t xml:space="preserve">Bốn gai xương bén nhọn lập tức đâm chết bốn tên này.</w:t>
      </w:r>
    </w:p>
    <w:p>
      <w:pPr>
        <w:pStyle w:val="BodyText"/>
      </w:pPr>
      <w:r>
        <w:t xml:space="preserve">Chiếc mô tô màu xanh này chạy vào trong trấn, một đường chạy nhanh tới trước biệt thự xa hoa.</w:t>
      </w:r>
    </w:p>
    <w:p>
      <w:pPr>
        <w:pStyle w:val="BodyText"/>
      </w:pPr>
      <w:r>
        <w:t xml:space="preserve">Nhạc Trọng thoáng cái nhảy ra khỏi mô tô.</w:t>
      </w:r>
    </w:p>
    <w:p>
      <w:pPr>
        <w:pStyle w:val="BodyText"/>
      </w:pPr>
      <w:r>
        <w:t xml:space="preserve">Trên mô tô là Sầm Á vẻ mặt tái nhợt đi xuống, ánh mắt hắn nhìn Nhạc Trọng đầy sợ hãi.</w:t>
      </w:r>
    </w:p>
    <w:p>
      <w:pPr>
        <w:pStyle w:val="BodyText"/>
      </w:pPr>
      <w:r>
        <w:t xml:space="preserve">Nhạc Trọng một cước đá đá vào cửa biệt thự kia, đá cánh cửa này bay ra xa xa.</w:t>
      </w:r>
    </w:p>
    <w:p>
      <w:pPr>
        <w:pStyle w:val="BodyText"/>
      </w:pPr>
      <w:r>
        <w:t xml:space="preserve">Một tên nam tử dáng người khôi ngô mang theo bộ đồ đen đi ra ngoài cửa.</w:t>
      </w:r>
    </w:p>
    <w:p>
      <w:pPr>
        <w:pStyle w:val="BodyText"/>
      </w:pPr>
      <w:r>
        <w:t xml:space="preserve">Tên nam tử trung niên mặt sẹo này tên là Lý Thắng Lợi, là thủ lĩnh trong trấn nhỏ này, đồng thời hắn cũng là người cường hóa đẳng cấp 35.</w:t>
      </w:r>
    </w:p>
    <w:p>
      <w:pPr>
        <w:pStyle w:val="BodyText"/>
      </w:pPr>
      <w:r>
        <w:t xml:space="preserve">Lý Thắng Lợi nhìn qua Nhạc Trọng nghiêm nghị quát:</w:t>
      </w:r>
    </w:p>
    <w:p>
      <w:pPr>
        <w:pStyle w:val="BodyText"/>
      </w:pPr>
      <w:r>
        <w:t xml:space="preserve">- Mày là người nào?</w:t>
      </w:r>
    </w:p>
    <w:p>
      <w:pPr>
        <w:pStyle w:val="BodyText"/>
      </w:pPr>
      <w:r>
        <w:t xml:space="preserve">Hàn quang trong mắt Nhạc Trọng lóe lên, trực tiếp móc gai độc ra bắn vào đầu của Lý Thắng Lợi.</w:t>
      </w:r>
    </w:p>
    <w:p>
      <w:pPr>
        <w:pStyle w:val="BodyText"/>
      </w:pPr>
      <w:r>
        <w:t xml:space="preserve">Phanh!</w:t>
      </w:r>
    </w:p>
    <w:p>
      <w:pPr>
        <w:pStyle w:val="BodyText"/>
      </w:pPr>
      <w:r>
        <w:t xml:space="preserve">Tôc độ của Nhạc Trọng quá mức khủng bố, Lý Thắng Lợi hoàn toàn không có kịp phản ứng, đầu của hắn bị bắn nổ, máu tươi và óc bay ra ngoài.</w:t>
      </w:r>
    </w:p>
    <w:p>
      <w:pPr>
        <w:pStyle w:val="BodyText"/>
      </w:pPr>
      <w:r>
        <w:t xml:space="preserve">Bốn tên bảo tiêu hộ vệ bên người của Lý Thắng Lợi đều là cao thủ, bọn họ vừa thấy Nhạc Trọng động thủ thì chợt móc súng ra ngay.</w:t>
      </w:r>
    </w:p>
    <w:p>
      <w:pPr>
        <w:pStyle w:val="BodyText"/>
      </w:pPr>
      <w:r>
        <w:t xml:space="preserve">Đột nhiên trong hư không xuất hiện huyệt động lớn, sau một khắc từ trong huyệt đôngn này bắn ra bốn đạo gai xương đâm chết bốn người này, sau đó nhảy lên, thân thể bốn tên bảo tiêu này chết đi, thi thể té trên đất.</w:t>
      </w:r>
    </w:p>
    <w:p>
      <w:pPr>
        <w:pStyle w:val="BodyText"/>
      </w:pPr>
      <w:r>
        <w:t xml:space="preserve">Trong căn biệt thự kia cũng có không ít mỹ nữ Thái Lan, những nữ nhân Thái Lan nhìn thấy một màn này trong lòng sợ hãi, trốn ở trong phòng không dám ló đầu ra.</w:t>
      </w:r>
    </w:p>
    <w:p>
      <w:pPr>
        <w:pStyle w:val="BodyText"/>
      </w:pPr>
      <w:r>
        <w:t xml:space="preserve">Sầm Á đi tới trước thi thể của tên nam nhân mặt thẹo bị bắn vào đầu này, nói:</w:t>
      </w:r>
    </w:p>
    <w:p>
      <w:pPr>
        <w:pStyle w:val="BodyText"/>
      </w:pPr>
      <w:r>
        <w:t xml:space="preserve">- Thủ lĩnh! Mày này chính là Lý Thắng Lợi!</w:t>
      </w:r>
    </w:p>
    <w:p>
      <w:pPr>
        <w:pStyle w:val="BodyText"/>
      </w:pPr>
      <w:r>
        <w:t xml:space="preserve">Sầm Á nhìn thấy kết cục của Lý Thắng Lợi thì trong nội tâm phức tạp. Nếu như sau này hắn đối kháng với Nhạc Trọng chỉ sợ cũng sẽ rơi vào kết cục này.</w:t>
      </w:r>
    </w:p>
    <w:p>
      <w:pPr>
        <w:pStyle w:val="BodyText"/>
      </w:pPr>
      <w:r>
        <w:t xml:space="preserve">Nhạc Trọng nhìn thi thể của Lý Thắng Lợi thản nhiên nói:</w:t>
      </w:r>
    </w:p>
    <w:p>
      <w:pPr>
        <w:pStyle w:val="BodyText"/>
      </w:pPr>
      <w:r>
        <w:t xml:space="preserve">- Tôi biết rõ! May đi tuyên bố tin Lý Thắng Lợi chết đi.</w:t>
      </w:r>
    </w:p>
    <w:p>
      <w:pPr>
        <w:pStyle w:val="BodyText"/>
      </w:pPr>
      <w:r>
        <w:t xml:space="preserve">Sầm Á không dám có chút lãnh đạm đi ra khỏi biệt thự, nói:</w:t>
      </w:r>
    </w:p>
    <w:p>
      <w:pPr>
        <w:pStyle w:val="BodyText"/>
      </w:pPr>
      <w:r>
        <w:t xml:space="preserve">- Vâng!</w:t>
      </w:r>
    </w:p>
    <w:p>
      <w:pPr>
        <w:pStyle w:val="BodyText"/>
      </w:pPr>
      <w:r>
        <w:t xml:space="preserve">Rất nhanh tin tức Lý Thắng Lợi tử vong truyền trong trấn nhỏ này, những phần tử vũ trang trong trấn nhỏ nghe tin liền biến sắc trở nên có chút không biết làm sao. Lý Thắng Lợi chính là người tâm phúc của bọn họ, một khi tử vong thì cuộc sống của bọn họ làm sao bây giờ.</w:t>
      </w:r>
    </w:p>
    <w:p>
      <w:pPr>
        <w:pStyle w:val="BodyText"/>
      </w:pPr>
      <w:r>
        <w:t xml:space="preserve">Một ít người chủ trương báo thù cho Lý Thắng Lợi, nhưng mà có ít người thừa dịp ban đêm đã bỏ chạy.</w:t>
      </w:r>
    </w:p>
    <w:p>
      <w:pPr>
        <w:pStyle w:val="BodyText"/>
      </w:pPr>
      <w:r>
        <w:t xml:space="preserve">Sáng sớm ngày thứ hai, Nam Cung Băng Vân, Tân Giai Nhu mang theo hai trăm người Thái Lan tới Ngang Dương Trấn.</w:t>
      </w:r>
    </w:p>
    <w:p>
      <w:pPr>
        <w:pStyle w:val="BodyText"/>
      </w:pPr>
      <w:r>
        <w:t xml:space="preserve">- Thật là lợi hại!</w:t>
      </w:r>
    </w:p>
    <w:p>
      <w:pPr>
        <w:pStyle w:val="BodyText"/>
      </w:pPr>
      <w:r>
        <w:t xml:space="preserve">Tiến vào Ngang Dương Trấn, Nam Cung Băng Vân nhìn thấy trên mặt đất của Ngang Dương Trấn đầy thi thể ngỗn ngang. Nàng đã cho rằng mình biết được chiến lực của Nhạc Trọng, nhưng mà biểu hiện của Nhạc Trọng vượt qua tưởng tượng của nàng.</w:t>
      </w:r>
    </w:p>
    <w:p>
      <w:pPr>
        <w:pStyle w:val="BodyText"/>
      </w:pPr>
      <w:r>
        <w:t xml:space="preserve">Trong Ngang Dương Trấn ngoài thi thể ra thì còn có người đầu hàng còn sống sót.</w:t>
      </w:r>
    </w:p>
    <w:p>
      <w:pPr>
        <w:pStyle w:val="BodyText"/>
      </w:pPr>
      <w:r>
        <w:t xml:space="preserve">Những phần tử vũ trang trong đó không dám hành động thiếu suy nghĩ, những gia hỏa có ý đồ chạy trốn ban đêm bị đóng đinh treo lên. Một màn máu tanh này làm cho người trong Ngang Dương Trấn cảm thấy sợ hãi.</w:t>
      </w:r>
    </w:p>
    <w:p>
      <w:pPr>
        <w:pStyle w:val="BodyText"/>
      </w:pPr>
      <w:r>
        <w:t xml:space="preserve">Nam Cung Băng Vân cùng Tân Giai Nhu cùng đi tới chỗ của Nhạc Trọng.</w:t>
      </w:r>
    </w:p>
    <w:p>
      <w:pPr>
        <w:pStyle w:val="BodyText"/>
      </w:pPr>
      <w:r>
        <w:t xml:space="preserve">Hai mắt của Nam Cung Băng Vân tràn ngập phức tạp nhìn qua Nhạc Trọng, trực tiếp thi lễ với Nhạc Trọng:</w:t>
      </w:r>
    </w:p>
    <w:p>
      <w:pPr>
        <w:pStyle w:val="BodyText"/>
      </w:pPr>
      <w:r>
        <w:t xml:space="preserve">- Thủ lĩnh!</w:t>
      </w:r>
    </w:p>
    <w:p>
      <w:pPr>
        <w:pStyle w:val="BodyText"/>
      </w:pPr>
      <w:r>
        <w:t xml:space="preserve">Nhạc Trọng nhìn Nam Cung Băng Vân thì ra lệnh:</w:t>
      </w:r>
    </w:p>
    <w:p>
      <w:pPr>
        <w:pStyle w:val="BodyText"/>
      </w:pPr>
      <w:r>
        <w:t xml:space="preserve">- Ân! Nam Cung, cô đi xử lý thi thể trong trấn đi. Sau đó đem toàn bộ người và vật tư ở đây chuyển về Thanh Trấn.</w:t>
      </w:r>
    </w:p>
    <w:p>
      <w:pPr>
        <w:pStyle w:val="BodyText"/>
      </w:pPr>
      <w:r>
        <w:t xml:space="preserve">Nam Cung Băng Vân cũng đạt được tín nhiệm.</w:t>
      </w:r>
    </w:p>
    <w:p>
      <w:pPr>
        <w:pStyle w:val="BodyText"/>
      </w:pPr>
      <w:r>
        <w:t xml:space="preserve">- Vâng!</w:t>
      </w:r>
    </w:p>
    <w:p>
      <w:pPr>
        <w:pStyle w:val="BodyText"/>
      </w:pPr>
      <w:r>
        <w:t xml:space="preserve">Nhạc Trọng nhìn qua Sầm Á thản nhiên nói:</w:t>
      </w:r>
    </w:p>
    <w:p>
      <w:pPr>
        <w:pStyle w:val="BodyText"/>
      </w:pPr>
      <w:r>
        <w:t xml:space="preserve">- Còn có thằng này, cô thu hắn và bộ hạ của hắn làm thủ hạ đi.</w:t>
      </w:r>
    </w:p>
    <w:p>
      <w:pPr>
        <w:pStyle w:val="BodyText"/>
      </w:pPr>
      <w:r>
        <w:t xml:space="preserve">Sầm Á nhìn qua Nam Cung Băng Vân tươi cười nịnh nọt.</w:t>
      </w:r>
    </w:p>
    <w:p>
      <w:pPr>
        <w:pStyle w:val="BodyText"/>
      </w:pPr>
      <w:r>
        <w:t xml:space="preserve">Chỉ qua một đêm đã biết rõ thực lực của Nhạc Trọng. Tron lòng của Nam Cung Băng Vân tràn ngập hoảng sợ.</w:t>
      </w:r>
    </w:p>
    <w:p>
      <w:pPr>
        <w:pStyle w:val="BodyText"/>
      </w:pPr>
      <w:r>
        <w:t xml:space="preserve">Nhưng mà Nam Cung Băng Vân cũng là nữ nhân giỏi giang, nàng lập tức dẫn người đi áp giải người và vật tư nơi đây về Thanh Trấn, sau đó lại hợp nhất quân của Sầm Á.</w:t>
      </w:r>
    </w:p>
    <w:p>
      <w:pPr>
        <w:pStyle w:val="BodyText"/>
      </w:pPr>
      <w:r>
        <w:t xml:space="preserve">Sau khi đạt được mấy ngàn nhân khẩu và vật tư, Nhạc Trọng liền bắt đầu từ Thanh Trấn di chuyển tới thành phố Thái Sơn.</w:t>
      </w:r>
    </w:p>
    <w:p>
      <w:pPr>
        <w:pStyle w:val="BodyText"/>
      </w:pPr>
      <w:r>
        <w:t xml:space="preserve">Thái Hưng Hội này có hơn hai mươi tám vạn người, như vậy trong đó nhất định có không ít cao thủ. Nhạc Trọng muốn nuốt thế lực như vậy phải vận đụng thế lực ở Quảng tây mới được.</w:t>
      </w:r>
    </w:p>
    <w:p>
      <w:pPr>
        <w:pStyle w:val="BodyText"/>
      </w:pPr>
      <w:r>
        <w:t xml:space="preserve">Nhưng mà chiến tranh hiện đại quan trọng vẫn là hậu cần, chiến tranh một khi đánh nhau thì tiêu hao đạn dược con số cực lớn. Bất lợi với Nhạc Trọng chính là bước phát triển tiếp theo, hắn bước tiếp từ mục tiêu chiến lực ở Quảng Tây chính là thành phố công nghiệp nặng Nghiêm Châu. Chỉ có cướp lấy Nghiêm Châu thì hắn mới có được hệ thống quân công hoàn chỉnh, không tới mức cả ngày vì đạn pháo mà phát sầu.</w:t>
      </w:r>
    </w:p>
    <w:p>
      <w:pPr>
        <w:pStyle w:val="BodyText"/>
      </w:pPr>
      <w:r>
        <w:t xml:space="preserve">Sở dĩ Nhạc Trọng đánh bại Ngô Nham Hoành đó là bởi vì Ngô Nham Hoành có địch ý quá sâu với người Hoa, hơn nữa móng vuốt của Ngô Nham Hoành đã vươn tới Quảng Tây rồi, hắn không cách nào dễ dàng tha cho Ngô Nham Hoành.</w:t>
      </w:r>
    </w:p>
    <w:p>
      <w:pPr>
        <w:pStyle w:val="BodyText"/>
      </w:pPr>
      <w:r>
        <w:t xml:space="preserve">Hơn nữa Ngô Nham Hoành chủ yếu phát triển chính là hướng về Quảng Tây, mục đích của hắn xung đột với Nhạc Trọng, Nhạc Trọng chỉ có thể ra tay tiêu diệt hắn mà thôi.</w:t>
      </w:r>
    </w:p>
    <w:p>
      <w:pPr>
        <w:pStyle w:val="BodyText"/>
      </w:pPr>
      <w:r>
        <w:t xml:space="preserve">Bên ngoài Thanh Trấn có một chiếc xe Jeep chạy qua.</w:t>
      </w:r>
    </w:p>
    <w:p>
      <w:pPr>
        <w:pStyle w:val="BodyText"/>
      </w:pPr>
      <w:r>
        <w:t xml:space="preserve">- Là ai?</w:t>
      </w:r>
    </w:p>
    <w:p>
      <w:pPr>
        <w:pStyle w:val="BodyText"/>
      </w:pPr>
      <w:r>
        <w:t xml:space="preserve">Bốn tên chiến sĩ bên ngoài Thanh Trấn cảnh giác cầm súng chỉa vào chiếc xe Jeep.</w:t>
      </w:r>
    </w:p>
    <w:p>
      <w:pPr>
        <w:pStyle w:val="BodyText"/>
      </w:pPr>
      <w:r>
        <w:t xml:space="preserve">Xe Jeep dừng lại, bốn người trên xe đi xuống, hai gã trung niên nam tử cùng một nam một nữ trẻ tuổi.</w:t>
      </w:r>
    </w:p>
    <w:p>
      <w:pPr>
        <w:pStyle w:val="BodyText"/>
      </w:pPr>
      <w:r>
        <w:t xml:space="preserve">Cầm đầuchính là nam tử trung niên tràn ngập khí tức quan nhân, hắn trầm giọng nói ra:</w:t>
      </w:r>
    </w:p>
    <w:p>
      <w:pPr>
        <w:pStyle w:val="BodyText"/>
      </w:pPr>
      <w:r>
        <w:t xml:space="preserve">- Tôi là quan ngoại giao của Thái Hưng Hội Hàn Vượng, hy vọng có thể gặp mặt thủ lĩnh Nhạc Trọng. Thỉnh thông báo một tiếng.</w:t>
      </w:r>
    </w:p>
    <w:p>
      <w:pPr>
        <w:pStyle w:val="BodyText"/>
      </w:pPr>
      <w:r>
        <w:t xml:space="preserve">- Chờ một chút!</w:t>
      </w:r>
    </w:p>
    <w:p>
      <w:pPr>
        <w:pStyle w:val="BodyText"/>
      </w:pPr>
      <w:r>
        <w:t xml:space="preserve">Một chiến sĩ nhanh chóng rời đi.</w:t>
      </w:r>
    </w:p>
    <w:p>
      <w:pPr>
        <w:pStyle w:val="BodyText"/>
      </w:pPr>
      <w:r>
        <w:t xml:space="preserve">Tên nam tử trẻ tuổi nói ra:</w:t>
      </w:r>
    </w:p>
    <w:p>
      <w:pPr>
        <w:pStyle w:val="BodyText"/>
      </w:pPr>
      <w:r>
        <w:t xml:space="preserve">- Cái giá đỡ thật lớn. Những tên chó người Hoa khốn khiếp. Nơi này là Thái Lan, không phải Tàu khựa.</w:t>
      </w:r>
    </w:p>
    <w:p>
      <w:pPr>
        <w:pStyle w:val="BodyText"/>
      </w:pPr>
      <w:r>
        <w:t xml:space="preserve">Hàn Vượng nhíu mày nhìn qua tên nam tử trẻ tuổi:</w:t>
      </w:r>
    </w:p>
    <w:p>
      <w:pPr>
        <w:pStyle w:val="Compact"/>
      </w:pPr>
      <w:r>
        <w:t xml:space="preserve">- Tiễn Ý. Nơi này chính là địa bàn người khác, ít nói chuyện.</w:t>
      </w:r>
      <w:r>
        <w:br w:type="textWrapping"/>
      </w:r>
      <w:r>
        <w:br w:type="textWrapping"/>
      </w:r>
    </w:p>
    <w:p>
      <w:pPr>
        <w:pStyle w:val="Heading2"/>
      </w:pPr>
      <w:bookmarkStart w:id="683" w:name="chương-661-sứ-giả.-2"/>
      <w:bookmarkEnd w:id="683"/>
      <w:r>
        <w:t xml:space="preserve">661. Chương 661: Sứ Giả. (2)</w:t>
      </w:r>
    </w:p>
    <w:p>
      <w:pPr>
        <w:pStyle w:val="Compact"/>
      </w:pPr>
      <w:r>
        <w:br w:type="textWrapping"/>
      </w:r>
      <w:r>
        <w:br w:type="textWrapping"/>
      </w:r>
    </w:p>
    <w:p>
      <w:pPr>
        <w:pStyle w:val="BodyText"/>
      </w:pPr>
      <w:r>
        <w:t xml:space="preserve">- Hừ!</w:t>
      </w:r>
    </w:p>
    <w:p>
      <w:pPr>
        <w:pStyle w:val="BodyText"/>
      </w:pPr>
      <w:r>
        <w:t xml:space="preserve">Tiễn Ý nhìn Hàn Vượng hừ một tiếng vẻ mặt bướng bỉnh. Hắn căn bản xem thường Hàn Vượng là quan viên Thái Lan này, nếu không phải Hàn Vượng còn hữu dụng, hắn chỉ sợ đi lên hành hung rồi.</w:t>
      </w:r>
    </w:p>
    <w:p>
      <w:pPr>
        <w:pStyle w:val="BodyText"/>
      </w:pPr>
      <w:r>
        <w:t xml:space="preserve">- Mời vào!</w:t>
      </w:r>
    </w:p>
    <w:p>
      <w:pPr>
        <w:pStyle w:val="BodyText"/>
      </w:pPr>
      <w:r>
        <w:t xml:space="preserve">Rất nhanh một tên chiến sĩ nhìn qua Hàn Vượng nói ra.</w:t>
      </w:r>
    </w:p>
    <w:p>
      <w:pPr>
        <w:pStyle w:val="BodyText"/>
      </w:pPr>
      <w:r>
        <w:t xml:space="preserve">Tên chiến sĩ dẫn Hàn Vượng đi vào văn phòng của Nhạc Trọng.</w:t>
      </w:r>
    </w:p>
    <w:p>
      <w:pPr>
        <w:pStyle w:val="BodyText"/>
      </w:pPr>
      <w:r>
        <w:t xml:space="preserve">- Nữ nhân thật xinh đẹp!</w:t>
      </w:r>
    </w:p>
    <w:p>
      <w:pPr>
        <w:pStyle w:val="BodyText"/>
      </w:pPr>
      <w:r>
        <w:t xml:space="preserve">Tiễn Ý vừa tiến vào văn phòng của Nhạc Trọng đã bị Tân Giai Nhu xinh đẹp ở gần Nhạc Trọng hấp dẫn. Sau tận thế hắn chơi đùa không ít nữ nhân, nhưng mà xinh đẹp như Tân Giai Nhu này thì chưa gặp qua bao giờ.</w:t>
      </w:r>
    </w:p>
    <w:p>
      <w:pPr>
        <w:pStyle w:val="BodyText"/>
      </w:pPr>
      <w:r>
        <w:t xml:space="preserve">Hàn Vượng vừa thấy Nhạc Trọng thì thập phần nhiệt tình nói ra.</w:t>
      </w:r>
    </w:p>
    <w:p>
      <w:pPr>
        <w:pStyle w:val="BodyText"/>
      </w:pPr>
      <w:r>
        <w:t xml:space="preserve">- Ngài khỏe! Tôi là Tiễn Ý. Có lẽ đây là thủ lĩnh Nhạc Trọng a, thật cao hứng khi gặp được ngài.</w:t>
      </w:r>
    </w:p>
    <w:p>
      <w:pPr>
        <w:pStyle w:val="BodyText"/>
      </w:pPr>
      <w:r>
        <w:t xml:space="preserve">- Tôi là Nhạc Trọng!</w:t>
      </w:r>
    </w:p>
    <w:p>
      <w:pPr>
        <w:pStyle w:val="BodyText"/>
      </w:pPr>
      <w:r>
        <w:t xml:space="preserve">Nhạc Trọng nhìn Hàn Vượng và trực tiếp hỏi:</w:t>
      </w:r>
    </w:p>
    <w:p>
      <w:pPr>
        <w:pStyle w:val="BodyText"/>
      </w:pPr>
      <w:r>
        <w:t xml:space="preserve">- Hàn Vượng, có chuyện gì cứ nói thẳng, hiện giờ tôi bận lắm, nếu không có chuyện gì thì các người cứ rời đi đi.</w:t>
      </w:r>
    </w:p>
    <w:p>
      <w:pPr>
        <w:pStyle w:val="BodyText"/>
      </w:pPr>
      <w:r>
        <w:t xml:space="preserve">Nhạc Trọng xác thực thập phần bận rộn, trong tay hắn cần xử lý quá nhiều chuyện. Tuy hắn tận lực ủy quyền, nhưng mà ở thành phố Lan Sơn, thành phố Quý Trữ, thành phố Lũng Hãi hắn có nhiều việc cần giải quyết.</w:t>
      </w:r>
    </w:p>
    <w:p>
      <w:pPr>
        <w:pStyle w:val="BodyText"/>
      </w:pPr>
      <w:r>
        <w:t xml:space="preserve">Hàn Vượng bị Nhạc Trọng trực tiếp làm nghẹn lời, bọn họ làm việc từ khách sáo trước mới tới mục đích, không nghĩ tới Nhạc Trọng hội lại trực tiếp như vậy.</w:t>
      </w:r>
    </w:p>
    <w:p>
      <w:pPr>
        <w:pStyle w:val="BodyText"/>
      </w:pPr>
      <w:r>
        <w:t xml:space="preserve">Do dự một hồi, Hàn Vượng Tài khẽ cười nói:</w:t>
      </w:r>
    </w:p>
    <w:p>
      <w:pPr>
        <w:pStyle w:val="BodyText"/>
      </w:pPr>
      <w:r>
        <w:t xml:space="preserve">- Thái Lan và Trung Quốc là hai láng giềng hữu nghị! Thái Lan...</w:t>
      </w:r>
    </w:p>
    <w:p>
      <w:pPr>
        <w:pStyle w:val="BodyText"/>
      </w:pPr>
      <w:r>
        <w:t xml:space="preserve">Nhạc Trọng trực tiếp chen ngang lời của Hàn Vượng:</w:t>
      </w:r>
    </w:p>
    <w:p>
      <w:pPr>
        <w:pStyle w:val="BodyText"/>
      </w:pPr>
      <w:r>
        <w:t xml:space="preserve">- Tôi muốn biết mục đích của các người. Nếu như anh nói nhảm thì rời đi đi.</w:t>
      </w:r>
    </w:p>
    <w:p>
      <w:pPr>
        <w:pStyle w:val="BodyText"/>
      </w:pPr>
      <w:r>
        <w:t xml:space="preserve">Nếu cho Hàn Vượng là lão quan viên tiếp tục phát huy, hắn có thể nói nhảm cả giờ.</w:t>
      </w:r>
    </w:p>
    <w:p>
      <w:pPr>
        <w:pStyle w:val="BodyText"/>
      </w:pPr>
      <w:r>
        <w:t xml:space="preserve">- Thằng này khó đối phó.</w:t>
      </w:r>
    </w:p>
    <w:p>
      <w:pPr>
        <w:pStyle w:val="BodyText"/>
      </w:pPr>
      <w:r>
        <w:t xml:space="preserve">Hàn Vượng bị Nhạc Trọng đánh gãy lời thì trong lòng hiện ra ý niệm này, trên mặt vẫn mang theo mỉm cười nói:</w:t>
      </w:r>
    </w:p>
    <w:p>
      <w:pPr>
        <w:pStyle w:val="BodyText"/>
      </w:pPr>
      <w:r>
        <w:t xml:space="preserve">- Thái Hưng Hội chúng tôi mong thủ lĩnh Nhạc Trọng xem phân thượng hợp tác, trợ giúp chúng tôi một ít vật tư. Chỉ cần mười vạn tấn lương thực, ba ngàn khẩu súng trường, năm mươi vạn viên đạn, mười chiếc xe tăng, Thái Hưng Hội sẽ là minh hữu của anh. Hơn nữa Thái Lan cũng ghi nhớ ân tình của anh.</w:t>
      </w:r>
    </w:p>
    <w:p>
      <w:pPr>
        <w:pStyle w:val="BodyText"/>
      </w:pPr>
      <w:r>
        <w:t xml:space="preserve">Nhạc Trọng chém đinh chặt sắt cự tuyệt:</w:t>
      </w:r>
    </w:p>
    <w:p>
      <w:pPr>
        <w:pStyle w:val="BodyText"/>
      </w:pPr>
      <w:r>
        <w:t xml:space="preserve">- Không có khả năng. Muốn dựa dẫm vào vật tư của tôi, các ngươi phải lấy ra đủ đồ vật trao đổi. Nếu như cần lương thực, vậy cầm đạn dược súng ống trao đổi là được. Nếu như muốn đạn dược súng ống thì các người cần nguyên vật liệu, thực phẩm phụ phẩm, các loại súng ống khác hoặc là lương thực trao đổi.</w:t>
      </w:r>
    </w:p>
    <w:p>
      <w:pPr>
        <w:pStyle w:val="BodyText"/>
      </w:pPr>
      <w:r>
        <w:t xml:space="preserve">Tiễn Ý khó coi, mở to mắt nhìn qua Nhạc Trọng lớn tiếng gào lên:</w:t>
      </w:r>
    </w:p>
    <w:p>
      <w:pPr>
        <w:pStyle w:val="BodyText"/>
      </w:pPr>
      <w:r>
        <w:t xml:space="preserve">- Nhạc Trọng, mày bây giờ đang ở trên đất Thái Lan. Mày giết nhiều người Thái Lan như vậy, bảo mày giao vật tư là tiện nghi rồi. Nơi này là Thái Lan, mày đừng có được ặt mà không biết xấu hổ, có tin Thái Hưng Hội khỏi binh diệt mày hay không?</w:t>
      </w:r>
    </w:p>
    <w:p>
      <w:pPr>
        <w:pStyle w:val="BodyText"/>
      </w:pPr>
      <w:r>
        <w:t xml:space="preserve">Trong lòng Hàn Vượng cả kinh lớn tiếng quát lớn:</w:t>
      </w:r>
    </w:p>
    <w:p>
      <w:pPr>
        <w:pStyle w:val="BodyText"/>
      </w:pPr>
      <w:r>
        <w:t xml:space="preserve">- Tiễn Ý câm miệng!</w:t>
      </w:r>
    </w:p>
    <w:p>
      <w:pPr>
        <w:pStyle w:val="BodyText"/>
      </w:pPr>
      <w:r>
        <w:t xml:space="preserve">Nơi này chính là địa bàn của Nhạc Trọng, Hàn Vượng mang Tiễn Ý theo trong lòng vô cùng hối hận.</w:t>
      </w:r>
    </w:p>
    <w:p>
      <w:pPr>
        <w:pStyle w:val="BodyText"/>
      </w:pPr>
      <w:r>
        <w:t xml:space="preserve">Tiễn Ý không kiêng nể gì nhìn qua Hàn Vượng cười lạnh nói:</w:t>
      </w:r>
    </w:p>
    <w:p>
      <w:pPr>
        <w:pStyle w:val="BodyText"/>
      </w:pPr>
      <w:r>
        <w:t xml:space="preserve">- Hàn Vượng, lão tử nhịn mày lâu rồi. Mày mới câm miệng cho lão tử.</w:t>
      </w:r>
    </w:p>
    <w:p>
      <w:pPr>
        <w:pStyle w:val="BodyText"/>
      </w:pPr>
      <w:r>
        <w:t xml:space="preserve">Tiễn Ý quay đầu nhìn qua Nhạc Trọng không có sợ hãi không kiêng nể gì cả cười lạnh nói:</w:t>
      </w:r>
    </w:p>
    <w:p>
      <w:pPr>
        <w:pStyle w:val="BodyText"/>
      </w:pPr>
      <w:r>
        <w:t xml:space="preserve">- Nhạc Trọng. Tao biết đây là địa bàn của mày. Nhưng mà lão tử là em trai của hội trưởng Tiễn Minh Thắng, mày gan thì giết tao! Nếu mày giết tao thì cả Thái Lan này sẽ là địch nhân tiêu diệt mày!</w:t>
      </w:r>
    </w:p>
    <w:p>
      <w:pPr>
        <w:pStyle w:val="BodyText"/>
      </w:pPr>
      <w:r>
        <w:t xml:space="preserve">Nhạc Trọng nhìn qua Tiễn Ý kiêu ngạo ngan ngược thì nhìn qua Tân Giai Nhu nhàn nhạt ra lệnh:</w:t>
      </w:r>
    </w:p>
    <w:p>
      <w:pPr>
        <w:pStyle w:val="BodyText"/>
      </w:pPr>
      <w:r>
        <w:t xml:space="preserve">- Chặt một tay của hắn!</w:t>
      </w:r>
    </w:p>
    <w:p>
      <w:pPr>
        <w:pStyle w:val="BodyText"/>
      </w:pPr>
      <w:r>
        <w:t xml:space="preserve">Tân Giai Nhu nhận được lệnh của Nhạc Trọng thì hàn quang tron mắt lóe lên, rút một cây đao ra, đao như thiểm điện bổ tới Tiễn Ý.</w:t>
      </w:r>
    </w:p>
    <w:p>
      <w:pPr>
        <w:pStyle w:val="BodyText"/>
      </w:pPr>
      <w:r>
        <w:t xml:space="preserve">- Rốt cục bức mày động thủ rồi!</w:t>
      </w:r>
    </w:p>
    <w:p>
      <w:pPr>
        <w:pStyle w:val="BodyText"/>
      </w:pPr>
      <w:r>
        <w:t xml:space="preserve">Trong nội tâm Tiễn Ý cười lạnh chính muốn trốn tránh, thân thể của hắn vừa mới khẽ động thì cánh tay của hắn đau đớn, máu tươi bắn ra ngoài.</w:t>
      </w:r>
    </w:p>
    <w:p>
      <w:pPr>
        <w:pStyle w:val="BodyText"/>
      </w:pPr>
      <w:r>
        <w:t xml:space="preserve">- Ah!! Nhạc Trọng! Mày là súc sinh! Có gan mày giết tao đi ! Nếu mày không giết tao thì mối thù hôm nay tao sẽ trả gấp ngàn lần.</w:t>
      </w:r>
    </w:p>
    <w:p>
      <w:pPr>
        <w:pStyle w:val="BodyText"/>
      </w:pPr>
      <w:r>
        <w:t xml:space="preserve">Tiễn Ý thống khổ gào thét, thân thể của hắn lập tức bỏ chạy ra ngoài.</w:t>
      </w:r>
    </w:p>
    <w:p>
      <w:pPr>
        <w:pStyle w:val="BodyText"/>
      </w:pPr>
      <w:r>
        <w:t xml:space="preserve">Tiễn Ý chính là người tiến hóa nhanh nhẹn cấp 27, toàn bộ thuộc tính của hắn tăng vào trên nhanh nhẹn, tốc độ cực kì khủng bố. Hắn không cho rằng Tân Giai Nhu yếu ớt bên cạnh Nhạc Trọng lại đáng sợ như vậy, một đao chặt cụt tay của hắn.</w:t>
      </w:r>
    </w:p>
    <w:p>
      <w:pPr>
        <w:pStyle w:val="BodyText"/>
      </w:pPr>
      <w:r>
        <w:t xml:space="preserve">Đúng lúc này Tiễn Ý và nam tử trung niên kia hàn quang trong mắt lóe lên, phát động kỹ năng biến thân người sói, hắn lập tức biến thành người sói cao hai mét năm, có được nanh vuốt vô cùng sắc bén, tràn ngập cảm giác lực lượng đáng sợ.</w:t>
      </w:r>
    </w:p>
    <w:p>
      <w:pPr>
        <w:pStyle w:val="BodyText"/>
      </w:pPr>
      <w:r>
        <w:t xml:space="preserve">Người trung niên này gánh vác nhiệm vụ bảo vệ Tiễn Ý, trừ chuyện đó ra nhiếu như hai bên không đạt thành mục đích thì hắn phụ trách tiêu diệt Nhạc Trọng. Chiến đấu khoảng cách gần chính là ưu thế của người sói.</w:t>
      </w:r>
    </w:p>
    <w:p>
      <w:pPr>
        <w:pStyle w:val="BodyText"/>
      </w:pPr>
      <w:r>
        <w:t xml:space="preserve">Sau khi biến thân thành người sói cấp hai, thân hình nam tử trung niên kia bạo lên, sau đó biến mất tại chỗ, trực tiếp bổ nhào qua phía Nhạc Trọng.</w:t>
      </w:r>
    </w:p>
    <w:p>
      <w:pPr>
        <w:pStyle w:val="BodyText"/>
      </w:pPr>
      <w:r>
        <w:t xml:space="preserve">Nữ nhân trẻ tuổi vô cùng xinh đẹp đi bên cạnh Tiễn Ý cũng cầm dao găm trong tay, hóa thành một đạo tàn ảnh, nhanh như điện lao về phía Nhạc Trọng.</w:t>
      </w:r>
    </w:p>
    <w:p>
      <w:pPr>
        <w:pStyle w:val="BodyText"/>
      </w:pPr>
      <w:r>
        <w:t xml:space="preserve">Hàn Vượng nhìn thấy tình thế thay đổi, phát triển tới mức này thì sắc mặt của hắn biến đổi.</w:t>
      </w:r>
    </w:p>
    <w:p>
      <w:pPr>
        <w:pStyle w:val="BodyText"/>
      </w:pPr>
      <w:r>
        <w:t xml:space="preserve">- Không được đánh, không được đánh!</w:t>
      </w:r>
    </w:p>
    <w:p>
      <w:pPr>
        <w:pStyle w:val="BodyText"/>
      </w:pPr>
      <w:r>
        <w:t xml:space="preserve">Từ một quan ngoại giao biến thành thích khách, chuyện này chính là lần đầu tiên trong kiếp sống ngoại giao của Hàn Vượng.</w:t>
      </w:r>
    </w:p>
    <w:p>
      <w:pPr>
        <w:pStyle w:val="BodyText"/>
      </w:pPr>
      <w:r>
        <w:t xml:space="preserve">Trên thực tế tại Thái Hưng Hội thì thái độ với Nhạc Trọng cũng chia làm phe diều hâu và bồ câu.</w:t>
      </w:r>
    </w:p>
    <w:p>
      <w:pPr>
        <w:pStyle w:val="BodyText"/>
      </w:pPr>
      <w:r>
        <w:t xml:space="preserve">Chim bồ câu cho rằng có thể thông qua đàm phán có thể giải quyết vấn đề Nhạc Trọng, mà phái chủ chiến thì muốn thông qua phái và lưỡi lê giải quyết Nhạc Trọng.</w:t>
      </w:r>
    </w:p>
    <w:p>
      <w:pPr>
        <w:pStyle w:val="BodyText"/>
      </w:pPr>
      <w:r>
        <w:t xml:space="preserve">Nhưng mà sau khi trải qua thảo luận thì Thái Hưng Hội vẫn phái sứ giả tới đây đàm phán với Nhạc Trọng. Trừ Hàn Vượng ra, ba người còn lại đều gánh vác sứ mạng. Nếu có cơ hội thì bọn họ phỉa diệt Nhạc Trọng đi.</w:t>
      </w:r>
    </w:p>
    <w:p>
      <w:pPr>
        <w:pStyle w:val="BodyText"/>
      </w:pPr>
      <w:r>
        <w:t xml:space="preserve">Thân hình Nhạc Trọng nhanh chóng lui lại và lập tức nhìn chằm chằm vào nữ nhân xinh đẹp kia phát động kỹ năng Khủng Cụ Thuật, nữ thích khách kia lập tức bị trùng kích tinh thần và ngất đi</w:t>
      </w:r>
    </w:p>
    <w:p>
      <w:pPr>
        <w:pStyle w:val="BodyText"/>
      </w:pPr>
      <w:r>
        <w:t xml:space="preserve">Tinh thần lực của Nhạc Trọng cực cao, nếu như không phải là người cường hóa tinh thần hoặc là có bảo cụ bảo vệ, người cường hóa nhanh nhẹn và sức mạnh khó mà ngăn cản được Khủng Cụ Thuật.</w:t>
      </w:r>
    </w:p>
    <w:p>
      <w:pPr>
        <w:pStyle w:val="BodyText"/>
      </w:pPr>
      <w:r>
        <w:t xml:space="preserve">Thời điểm Nhạc Trọng phát động Khủng Cụ Thuật thì tên thích khách biến thân người sói cấp hai đã tới gần hắn rồi, hai móng mang theo tàn ảnh đánh về phía Nhạc Trọng.</w:t>
      </w:r>
    </w:p>
    <w:p>
      <w:pPr>
        <w:pStyle w:val="BodyText"/>
      </w:pPr>
      <w:r>
        <w:t xml:space="preserve">Nhạc Trọng lập tức phát động kỹ năng Ảnh Bộ miễn cưỡng tránh đi.</w:t>
      </w:r>
    </w:p>
    <w:p>
      <w:pPr>
        <w:pStyle w:val="BodyText"/>
      </w:pPr>
      <w:r>
        <w:t xml:space="preserve">Trảo của người sói cấp hai không đánh trúng, nhưng mà móng vuốt sắc bén của nó cũng trảo nát tường.</w:t>
      </w:r>
    </w:p>
    <w:p>
      <w:pPr>
        <w:pStyle w:val="BodyText"/>
      </w:pPr>
      <w:r>
        <w:t xml:space="preserve">Hung quang trong mắt con sói lóe lên, thừa dịp Nhạc Trọng tránh lui thì nó dùng tốc độ siêu nhân một cước đá qua phía Nhạc Trọng.</w:t>
      </w:r>
    </w:p>
    <w:p>
      <w:pPr>
        <w:pStyle w:val="BodyText"/>
      </w:pPr>
      <w:r>
        <w:t xml:space="preserve">Một cước kia quá mức hung mãnh mau lẹ, Nhạc Trọng giơ cánh tay trái lên ngăn cản thì nghe được tiếng vang mạnh mẽ, hắn bị người sói cấp hai này đá văng vào vách tường, trên tường xuất hiện vết rạn lớn.</w:t>
      </w:r>
    </w:p>
    <w:p>
      <w:pPr>
        <w:pStyle w:val="Compact"/>
      </w:pPr>
      <w:r>
        <w:t xml:space="preserve">Nhạc Trọng phát động Ảnh Bộ thì tôc độ nhanh như thiểm điện, nhưng mà cho dù như vậy thì hắn cũng tránh không khỏi một kích của người sói cấp hai. Bởi vì người sói này bộc phát tốc độ cũng tương đương Nhạc Trọng.</w:t>
      </w:r>
      <w:r>
        <w:br w:type="textWrapping"/>
      </w:r>
      <w:r>
        <w:br w:type="textWrapping"/>
      </w:r>
    </w:p>
    <w:p>
      <w:pPr>
        <w:pStyle w:val="Heading2"/>
      </w:pPr>
      <w:bookmarkStart w:id="684" w:name="chương-662-trở-mặt"/>
      <w:bookmarkEnd w:id="684"/>
      <w:r>
        <w:t xml:space="preserve">662. Chương 662: Trở Mặt</w:t>
      </w:r>
    </w:p>
    <w:p>
      <w:pPr>
        <w:pStyle w:val="Compact"/>
      </w:pPr>
      <w:r>
        <w:br w:type="textWrapping"/>
      </w:r>
      <w:r>
        <w:br w:type="textWrapping"/>
      </w:r>
    </w:p>
    <w:p>
      <w:pPr>
        <w:pStyle w:val="BodyText"/>
      </w:pPr>
      <w:r>
        <w:t xml:space="preserve">Người sói cấp hai một kích đắc thủ, dưới chân điểm một cái và nhanh như đạn pháo lao thẳng qua phía Nhạc Trọng.</w:t>
      </w:r>
    </w:p>
    <w:p>
      <w:pPr>
        <w:pStyle w:val="BodyText"/>
      </w:pPr>
      <w:r>
        <w:t xml:space="preserve">Trong lúc người sói cấp hai vượt tới trước người của Nhạc Trọng thì Nhạc Trọng trực tiếp giơ gai độc lên bắn sáu phát đạn vào người của người sói cấp hai.</w:t>
      </w:r>
    </w:p>
    <w:p>
      <w:pPr>
        <w:pStyle w:val="BodyText"/>
      </w:pPr>
      <w:r>
        <w:t xml:space="preserve">Tốc độ của người sói cấp hai quá nhanh, tốc độ của Nhạc Trọng cũng không chậm, bắn súng của hắn vô cùng tinh chuẩn, hơn nữa vừa nhanh vừa chuẩn. Con người sói cấp hai cố hết sức liên tục tránh đi nhưng mà vẫn bị sáu viên đạn bắn vào vai trái, đau đớn rú lên.</w:t>
      </w:r>
    </w:p>
    <w:p>
      <w:pPr>
        <w:pStyle w:val="BodyText"/>
      </w:pPr>
      <w:r>
        <w:t xml:space="preserve">Tốc độ khôi phục thân thể của người sói vô cùng đáng sợ, tuy bả vai của nó bị bắn trúng thì xuất hiện lỗ máu vài cm, rất nhanh những lỗ máu không còn chảy máu nữa.</w:t>
      </w:r>
    </w:p>
    <w:p>
      <w:pPr>
        <w:pStyle w:val="BodyText"/>
      </w:pPr>
      <w:r>
        <w:t xml:space="preserve">Con người sói vừa sảy bước là năm sáu mét, nó cố nén thương thê đánh một trảo về phía Nhạc Trọng.</w:t>
      </w:r>
    </w:p>
    <w:p>
      <w:pPr>
        <w:pStyle w:val="BodyText"/>
      </w:pPr>
      <w:r>
        <w:t xml:space="preserve">Nhạc Trọng thoáng cái phát động kỹ năng thao túng trọng lực, trọng lục gấp hai thoáng cái bao phủ lên người sói, khiến hành động của nó chậm lại. Nhạc Trọng cầm Ngạc Nha Cứ chém về phía con sói.</w:t>
      </w:r>
    </w:p>
    <w:p>
      <w:pPr>
        <w:pStyle w:val="BodyText"/>
      </w:pPr>
      <w:r>
        <w:t xml:space="preserve">Một khi bị Nhạc Trọng chém trúng, con sói kia sẽ bị cắt làm hai.</w:t>
      </w:r>
    </w:p>
    <w:p>
      <w:pPr>
        <w:pStyle w:val="BodyText"/>
      </w:pPr>
      <w:r>
        <w:t xml:space="preserve">Trong mắt con sói có hung quang lóe lên và lập tức công tới, một đạo bạch quang chớp động, một mặt quang thuẫn ngăn cản một kích toàn lực này.</w:t>
      </w:r>
    </w:p>
    <w:p>
      <w:pPr>
        <w:pStyle w:val="BodyText"/>
      </w:pPr>
      <w:r>
        <w:t xml:space="preserve">Nhạc Trọng thuận thế một đao chém lên người của con sói.</w:t>
      </w:r>
    </w:p>
    <w:p>
      <w:pPr>
        <w:pStyle w:val="BodyText"/>
      </w:pPr>
      <w:r>
        <w:t xml:space="preserve">Phản ứng của con sói là nhất đẳng, nó trực tiếp thả người ra phía sau né tránh một đao này.</w:t>
      </w:r>
    </w:p>
    <w:p>
      <w:pPr>
        <w:pStyle w:val="BodyText"/>
      </w:pPr>
      <w:r>
        <w:t xml:space="preserve">Nhưng mà một đao của Nhạc Trọng vẫn kéo ra một vết thương dài trên ngực của con sói, máu tươi chảy ra rất nhiều từ miệng vết thương lớn này.</w:t>
      </w:r>
    </w:p>
    <w:p>
      <w:pPr>
        <w:pStyle w:val="BodyText"/>
      </w:pPr>
      <w:r>
        <w:t xml:space="preserve">Đang ở đó đầu cấp hai người sói thân hình nhanh lùi lại thời điểm, trong hư không đột nhiên có mười gai xương giống như khoan điện đâm vào người người sói.</w:t>
      </w:r>
    </w:p>
    <w:p>
      <w:pPr>
        <w:pStyle w:val="BodyText"/>
      </w:pPr>
      <w:r>
        <w:t xml:space="preserve">Người sói cấp hai vô cùng chật vật ngăn cản mười đạo gai xương này, nhưng mà dưới gai xương dày đặc đâm tới, vẫn có một đạo gai xương bén nhọn đâm vào người của nó và đóng đinh xuống đất.</w:t>
      </w:r>
    </w:p>
    <w:p>
      <w:pPr>
        <w:pStyle w:val="BodyText"/>
      </w:pPr>
      <w:r>
        <w:t xml:space="preserve">Nhạc Trọng trực tiếp móc gai độc ra nhắm vào đầu của người sói.</w:t>
      </w:r>
    </w:p>
    <w:p>
      <w:pPr>
        <w:pStyle w:val="BodyText"/>
      </w:pPr>
      <w:r>
        <w:t xml:space="preserve">Trong lòng người sói kia sinh ra cảm giác nguy cơ và không chút nghĩa khí nói ra:</w:t>
      </w:r>
    </w:p>
    <w:p>
      <w:pPr>
        <w:pStyle w:val="BodyText"/>
      </w:pPr>
      <w:r>
        <w:t xml:space="preserve">- Tôi đầu hàng! Đừng giết tôi! Tôi đầu hàng, tôi nguyện ý ra sức cho anh, đừng giết tôi!</w:t>
      </w:r>
    </w:p>
    <w:p>
      <w:pPr>
        <w:pStyle w:val="BodyText"/>
      </w:pPr>
      <w:r>
        <w:t xml:space="preserve">- Người này thật đúng là cực phẩm.</w:t>
      </w:r>
    </w:p>
    <w:p>
      <w:pPr>
        <w:pStyle w:val="BodyText"/>
      </w:pPr>
      <w:r>
        <w:t xml:space="preserve">Nhạc Trọng nhìn qua người sói trên đất và trong lòng suy nghĩ như vậy. Hắn thật không ngờ người như vậy có thể trở thành người sói cấp hai.</w:t>
      </w:r>
    </w:p>
    <w:p>
      <w:pPr>
        <w:pStyle w:val="BodyText"/>
      </w:pPr>
      <w:r>
        <w:t xml:space="preserve">Nhạc Trọng lạnh lùng ra lệnh:</w:t>
      </w:r>
    </w:p>
    <w:p>
      <w:pPr>
        <w:pStyle w:val="BodyText"/>
      </w:pPr>
      <w:r>
        <w:t xml:space="preserve">- Giải trừ biến thân Nếu không chết đi!</w:t>
      </w:r>
    </w:p>
    <w:p>
      <w:pPr>
        <w:pStyle w:val="BodyText"/>
      </w:pPr>
      <w:r>
        <w:t xml:space="preserve">Người sói cấp hai lập tức biến thân và nhanh chóng khôi phục bộ dáng trung niên, tên nam nhân trung niên này sắc mặt tái nhợt và đổ mồ hôi nhìn qua Nhạc Trọng.</w:t>
      </w:r>
    </w:p>
    <w:p>
      <w:pPr>
        <w:pStyle w:val="BodyText"/>
      </w:pPr>
      <w:r>
        <w:t xml:space="preserve">Một khi giải trừ kỹ năng biến thân, như vậy thực lực bản thân chịu suy yếu cực lớn, trong thời gian ngắn biên thân lần nữa cũng không đạt được như lần thứ nhất. Sau khi nam tử trung niên này giải trừ biến thân thì thủ hạ của Nhạc Trọng đi lên là có thể giết chết hắn.</w:t>
      </w:r>
    </w:p>
    <w:p>
      <w:pPr>
        <w:pStyle w:val="BodyText"/>
      </w:pPr>
      <w:r>
        <w:t xml:space="preserve">Tân Giai Nhu kéo quần áo của Tiễn Ý bị chém cụt hai tay đi tới bên người Nhạc Trọng hỏi:</w:t>
      </w:r>
    </w:p>
    <w:p>
      <w:pPr>
        <w:pStyle w:val="BodyText"/>
      </w:pPr>
      <w:r>
        <w:t xml:space="preserve">- Chủ nhân! Xử lý người này thế nào?</w:t>
      </w:r>
    </w:p>
    <w:p>
      <w:pPr>
        <w:pStyle w:val="BodyText"/>
      </w:pPr>
      <w:r>
        <w:t xml:space="preserve">Tiễn Ý vẻ mặt oán độc nhìn qua Nhạc Trọng lạnh giọng nói:</w:t>
      </w:r>
    </w:p>
    <w:p>
      <w:pPr>
        <w:pStyle w:val="BodyText"/>
      </w:pPr>
      <w:r>
        <w:t xml:space="preserve">- Nhạc Trọng! Có gan mày giết tao đi! Thái Hưng Hội sẽ không bỏ qua ày!</w:t>
      </w:r>
    </w:p>
    <w:p>
      <w:pPr>
        <w:pStyle w:val="BodyText"/>
      </w:pPr>
      <w:r>
        <w:t xml:space="preserve">Tiễn Ý lúc này nhiệm vụ chủ yếu là tới đây gây quyết tuyệt giữa Nhạc Trọng cùng Hoa Hưng Hội. Hắn quá mức ngang ngược càn rỡ, đánh giá sai thực lực và phản ứng của Nhạc Trọng cho nên bản thân biến thành thế này.</w:t>
      </w:r>
    </w:p>
    <w:p>
      <w:pPr>
        <w:pStyle w:val="BodyText"/>
      </w:pPr>
      <w:r>
        <w:t xml:space="preserve">Sắc mặt Hàn Vượng tái nhợt đi tới trước người Nhạc Trọng cầu khẩn:</w:t>
      </w:r>
    </w:p>
    <w:p>
      <w:pPr>
        <w:pStyle w:val="BodyText"/>
      </w:pPr>
      <w:r>
        <w:t xml:space="preserve">- Nhạc Trọng thủ lĩnh, anh ngàn vạn lần không nên giết hắn. Nếu anh giết hắn thì quan hệ giữa anh và Thái Hưng Hội không cách nào vãn hồi được! Cầu anh đừng giết hắn!</w:t>
      </w:r>
    </w:p>
    <w:p>
      <w:pPr>
        <w:pStyle w:val="BodyText"/>
      </w:pPr>
      <w:r>
        <w:t xml:space="preserve">Hàn Vượng ở bên trong Thái Hưng Hội là người hái chim bồ câu, hắn không muốn Thái Hưng Hội và Nhạc Trọng kết cừu hận không thể phá giải, song phương tử đấu làm rất nhiều người chết.</w:t>
      </w:r>
    </w:p>
    <w:p>
      <w:pPr>
        <w:pStyle w:val="BodyText"/>
      </w:pPr>
      <w:r>
        <w:t xml:space="preserve">Nhạc Trọng nhìn qua tên nam tử biến thành người sói cấp hai.</w:t>
      </w:r>
    </w:p>
    <w:p>
      <w:pPr>
        <w:pStyle w:val="BodyText"/>
      </w:pPr>
      <w:r>
        <w:t xml:space="preserve">- Anh tên gì?</w:t>
      </w:r>
    </w:p>
    <w:p>
      <w:pPr>
        <w:pStyle w:val="BodyText"/>
      </w:pPr>
      <w:r>
        <w:t xml:space="preserve">Tên người sói cấp hai thành thật trả lời:</w:t>
      </w:r>
    </w:p>
    <w:p>
      <w:pPr>
        <w:pStyle w:val="BodyText"/>
      </w:pPr>
      <w:r>
        <w:t xml:space="preserve">- Tôi là Trần Lạc!</w:t>
      </w:r>
    </w:p>
    <w:p>
      <w:pPr>
        <w:pStyle w:val="BodyText"/>
      </w:pPr>
      <w:r>
        <w:t xml:space="preserve">Nhạc Trọng nhìn qua Tiễn Ý lạnh lùng ra lệnh.</w:t>
      </w:r>
    </w:p>
    <w:p>
      <w:pPr>
        <w:pStyle w:val="BodyText"/>
      </w:pPr>
      <w:r>
        <w:t xml:space="preserve">- Trần Lạc! Đi giết hắn! Từ nay về sau anh chính là người của tôi, nếu không...</w:t>
      </w:r>
    </w:p>
    <w:p>
      <w:pPr>
        <w:pStyle w:val="BodyText"/>
      </w:pPr>
      <w:r>
        <w:t xml:space="preserve">Trong mắt Trần Lạc hàn quang hiện ra, do dự một hồi vẫn cắn răng đi tới trước người Tiễn Ý.</w:t>
      </w:r>
    </w:p>
    <w:p>
      <w:pPr>
        <w:pStyle w:val="BodyText"/>
      </w:pPr>
      <w:r>
        <w:t xml:space="preserve">- Thực xin lỗi, Tiễn thiếu. Tôi còn muốn sống sót.</w:t>
      </w:r>
    </w:p>
    <w:p>
      <w:pPr>
        <w:pStyle w:val="BodyText"/>
      </w:pPr>
      <w:r>
        <w:t xml:space="preserve">Trong mắt Tiễn Ý hiện ra thần sắc khinh miệt nhổ một ngụm nước bọt vào người của Trần Lạc:</w:t>
      </w:r>
    </w:p>
    <w:p>
      <w:pPr>
        <w:pStyle w:val="BodyText"/>
      </w:pPr>
      <w:r>
        <w:t xml:space="preserve">- Phi! Mày là súc sinh đáng chết! Một ngày nào đó mày sẽ bị con chó người Hoa này giết chết, tao đi trước một bước xuống địa ngục chờ mày!</w:t>
      </w:r>
    </w:p>
    <w:p>
      <w:pPr>
        <w:pStyle w:val="BodyText"/>
      </w:pPr>
      <w:r>
        <w:t xml:space="preserve">Trần Lạc không tránh không né mặc cho nước bọt của Tiễn Ý rơi vào trên người của mình, sau đó một tay đánh vào đầu của Tiễn Ý.</w:t>
      </w:r>
    </w:p>
    <w:p>
      <w:pPr>
        <w:pStyle w:val="BodyText"/>
      </w:pPr>
      <w:r>
        <w:t xml:space="preserve">Răng rắc một tiếng, cổ của Tiễn Ý trực tiếp vặn vẹo, hai mắt hào quang cũng trở nên ảm đạm lại.</w:t>
      </w:r>
    </w:p>
    <w:p>
      <w:pPr>
        <w:pStyle w:val="BodyText"/>
      </w:pPr>
      <w:r>
        <w:t xml:space="preserve">- Hết!</w:t>
      </w:r>
    </w:p>
    <w:p>
      <w:pPr>
        <w:pStyle w:val="BodyText"/>
      </w:pPr>
      <w:r>
        <w:t xml:space="preserve">Hàn Vượng nhìn qua Tiễn Ý chết thì trong lòng cũng biết chuyện này không cách nào vãn hồi. Sắc mặt của hắn tái nhợt nhìn qua Nhạc Trọng và trong nội tâm âm tình bất định. Nhạc Trọng đã giết chết Tiễn Ý, tự nhiên không quan tâm giết nhiều hơn hắn, hắn không muốn chết.</w:t>
      </w:r>
    </w:p>
    <w:p>
      <w:pPr>
        <w:pStyle w:val="BodyText"/>
      </w:pPr>
      <w:r>
        <w:t xml:space="preserve">Nhạc Trọng nhìn qua Hàn Vượng thản nhiên nói:</w:t>
      </w:r>
    </w:p>
    <w:p>
      <w:pPr>
        <w:pStyle w:val="BodyText"/>
      </w:pPr>
      <w:r>
        <w:t xml:space="preserve">- Hàn Vượng, anh quay về nói cho Tiễn Minh Thắng! Tôi không muốn là địch với Thái Hưng Hội, thế nhưng mà Thái Hưng Hội nếu chọc tôi thì tôi cũng không khách khí, anh quay về đi!</w:t>
      </w:r>
    </w:p>
    <w:p>
      <w:pPr>
        <w:pStyle w:val="BodyText"/>
      </w:pPr>
      <w:r>
        <w:t xml:space="preserve">- Ta sẽ chuyển lời về!</w:t>
      </w:r>
    </w:p>
    <w:p>
      <w:pPr>
        <w:pStyle w:val="BodyText"/>
      </w:pPr>
      <w:r>
        <w:t xml:space="preserve">Hàn Vượng buông lỏng một hơi trực tiếp quay người rời đi.</w:t>
      </w:r>
    </w:p>
    <w:p>
      <w:pPr>
        <w:pStyle w:val="BodyText"/>
      </w:pPr>
      <w:r>
        <w:t xml:space="preserve">Hàn Vượng vừa rời đi thì Nhạc Trọng trực tiếp nhìn qua Trần Lạc hạ đạt mệnh lệnh:</w:t>
      </w:r>
    </w:p>
    <w:p>
      <w:pPr>
        <w:pStyle w:val="BodyText"/>
      </w:pPr>
      <w:r>
        <w:t xml:space="preserve">- Trần Lạc! Đem những tình báo mà anh biết về Thái Hưng Hội nói cho tôi nghe.</w:t>
      </w:r>
    </w:p>
    <w:p>
      <w:pPr>
        <w:pStyle w:val="BodyText"/>
      </w:pPr>
      <w:r>
        <w:t xml:space="preserve">- Vâng! Thủ lĩnh!</w:t>
      </w:r>
    </w:p>
    <w:p>
      <w:pPr>
        <w:pStyle w:val="BodyText"/>
      </w:pPr>
      <w:r>
        <w:t xml:space="preserve">Trần Lạc đã hoàn toàn phản bội Thái Hưng Hội, hắn cũng không có gánh nặng tâm lý nữa, một tia ý thức đem tình báo của Thái Hưng Hội nói hoàn toàn cho Nhạc Trọng biết, làm cho Nhạc Trọng hiểu hư thật của Thái Hưng Hội.</w:t>
      </w:r>
    </w:p>
    <w:p>
      <w:pPr>
        <w:pStyle w:val="BodyText"/>
      </w:pPr>
      <w:r>
        <w:t xml:space="preserve">Thái Hưng Hội tổng cộng có bảy thủ lĩnh, hội trưởng là Tiễn Minh Thắng, trừ hội trưởng ra còn lại là sáu phó hội trưởng. sáu phó hội trưởng này theo thứ tự là Trần Thư, Diêu Lập Hóa, Phạm Thiểm, Minh Uy Hợp, Mộc Hùng, Quy Kính.</w:t>
      </w:r>
    </w:p>
    <w:p>
      <w:pPr>
        <w:pStyle w:val="BodyText"/>
      </w:pPr>
      <w:r>
        <w:t xml:space="preserve">Mỗi thủ lĩnh này dưới trướng có hơn một ngàn bộ hạ trực thuộc, đồng thời bảy tên thủ lĩnh này mỗi người thực lực rất cường hoành.</w:t>
      </w:r>
    </w:p>
    <w:p>
      <w:pPr>
        <w:pStyle w:val="BodyText"/>
      </w:pPr>
      <w:r>
        <w:t xml:space="preserve">Thái Hưng Hội là tổ chức liên minh, bảy thế lực liên hợp có thể tụ tập ra bạn bộ đội. Tại Bangkok thì Thái Hưng Hội là thế lực cường đại nhất.</w:t>
      </w:r>
    </w:p>
    <w:p>
      <w:pPr>
        <w:pStyle w:val="BodyText"/>
      </w:pPr>
      <w:r>
        <w:t xml:space="preserve">Có được thế lực to lớn này hậu thuẫn cho nên Tiễn Ý lúc này mới có thể hung hăng bá đạo như vậy. Trên thực tế Tiễn Ý cũng bức hiếp không ít thế lực nhỏ và người thường.</w:t>
      </w:r>
    </w:p>
    <w:p>
      <w:pPr>
        <w:pStyle w:val="BodyText"/>
      </w:pPr>
      <w:r>
        <w:t xml:space="preserve">Tuy Thái Hưng Hội nhân khẩu rất đông, thế lực khổng lồ, nhưng mà có một chuyện đáng buồn. Đầu tiên trong vũ khí nặng của bọn họ không nhiều, bảy thế lực liên thủ chỉ có hai ngàn khẩu súng trường và một ít vũ khí nhẹ.</w:t>
      </w:r>
    </w:p>
    <w:p>
      <w:pPr>
        <w:pStyle w:val="Compact"/>
      </w:pPr>
      <w:r>
        <w:t xml:space="preserve">Thái Hưng Hội có được hơn hai mươi vạn nhân khẩu, cũng không phải bắt đầu là có nhiều người như vậy. Sau tận thế và trải qua chiến tranh, đàm phán các loại thủ đoạn mới thành lập được như bây giờ. Ở Bangkok đúng là có kho súng đạn và binh doanh cỡ lớn, nhưng ở gần đó tụ tập hơn ba trăm vạn tang thi, không có vũ khí đừng nói tiêu diệt tang thi.</w:t>
      </w:r>
      <w:r>
        <w:br w:type="textWrapping"/>
      </w:r>
      <w:r>
        <w:br w:type="textWrapping"/>
      </w:r>
    </w:p>
    <w:p>
      <w:pPr>
        <w:pStyle w:val="Heading2"/>
      </w:pPr>
      <w:bookmarkStart w:id="685" w:name="chương-663-mạch-nước-ngầm"/>
      <w:bookmarkEnd w:id="685"/>
      <w:r>
        <w:t xml:space="preserve">663. Chương 663: Mạch Nước Ngầm</w:t>
      </w:r>
    </w:p>
    <w:p>
      <w:pPr>
        <w:pStyle w:val="Compact"/>
      </w:pPr>
      <w:r>
        <w:br w:type="textWrapping"/>
      </w:r>
      <w:r>
        <w:br w:type="textWrapping"/>
      </w:r>
    </w:p>
    <w:p>
      <w:pPr>
        <w:pStyle w:val="BodyText"/>
      </w:pPr>
      <w:r>
        <w:t xml:space="preserve">Trừ thiếu vũ khí ra, lương thực cho hơn hai mươi vạn nhân khẩu là vấn đề lớn. Trong Bangkok cũng có kho lương thực cỡ lớn, nhưng mà lúc này đã biến thành thi sào của tang thi khủng bố, cơ hồ tất cả cao thủ của Bangkok tiến vào là đa số không thấy ra nữa. Một số nhỏ toàn thân trở ra thì thấy tình thế không ổn và bỏ đi.</w:t>
      </w:r>
    </w:p>
    <w:p>
      <w:pPr>
        <w:pStyle w:val="BodyText"/>
      </w:pPr>
      <w:r>
        <w:t xml:space="preserve">Không có kho lương thực cỡ lớn tiếp thế, lương thực của Thái Hưng Hội càng ngày càng khẩn trương, hiện tại trừ bảy thế lực lớn và quân sĩ phụ thuộc ra, hai mươi vạn nhân khẩu còn lại đang đói khát.</w:t>
      </w:r>
    </w:p>
    <w:p>
      <w:pPr>
        <w:pStyle w:val="BodyText"/>
      </w:pPr>
      <w:r>
        <w:t xml:space="preserve">Mặc dù có không ít cao thủ Thái Hưng Hội vào rừng săn bắn biến dị thú, nhưng mà biến dị thú không phải dễ trêu. Trong quá trình săn bắn Thái Hưng Hội xác thực săn bắn được không ít biến dị thú, thế nhưng mà bọn họ cũng tổn thất không ít tinh anh. Thái Hưng Hội vốn có mười đại thủ lĩnh, trong đó có ba thủ lĩnh dẫn người vào trong rừng săn bắt nhưng bị biến dị thú cấp ba tiêu diệt, hiện tại cũng chỉ còn lại bảy thủ lĩnh.</w:t>
      </w:r>
    </w:p>
    <w:p>
      <w:pPr>
        <w:pStyle w:val="BodyText"/>
      </w:pPr>
      <w:r>
        <w:t xml:space="preserve">Dưới loại tình huống này, Thái Hưng Hội chỉ có thể phát triển ra ngoài mà thôi, mà địch nhân của bọn họ cũng chỉ có Nhạc Trọng. Bọn họ không có lựa chọn khác. Hơn hai mươi vạn người sống sót muốn đối phó hơn ba trăm vạn tang thi, không có vũ khí hạng nặng căn bản chính là đầm rồng hang hổ, so sánh thì càng không cần nói nữa.</w:t>
      </w:r>
    </w:p>
    <w:p>
      <w:pPr>
        <w:pStyle w:val="BodyText"/>
      </w:pPr>
      <w:r>
        <w:t xml:space="preserve">Hơn nữa Nhạc Trọng từng từ chỗ Ngô Nham Hoành sống mái với nhau qua mấy trận, Thái Hưng Hội cho rằng bản thân Nhạc Trọng cũng thương vong không nhỏ. Bởi vậy Thái Hưng Hội phái chủ chiến chiếm đa số.</w:t>
      </w:r>
    </w:p>
    <w:p>
      <w:pPr>
        <w:pStyle w:val="BodyText"/>
      </w:pPr>
      <w:r>
        <w:t xml:space="preserve">- Chỉ sợ sớm muộn gì cũng phải chiến với bọn họ một trận!</w:t>
      </w:r>
    </w:p>
    <w:p>
      <w:pPr>
        <w:pStyle w:val="BodyText"/>
      </w:pPr>
      <w:r>
        <w:t xml:space="preserve">Nhạc Trọng từ trong miệng Trần Lạc hiểu được chi tiết của Thái Hưng Hội thì trong lòng cũng hiểu ra. Hắn lập tức từ chỗ Quảng Tây điều hai doanh tinh nhuệ tới thành phố Thái Sơn đóng lại.</w:t>
      </w:r>
    </w:p>
    <w:p>
      <w:pPr>
        <w:pStyle w:val="BodyText"/>
      </w:pPr>
      <w:r>
        <w:t xml:space="preserve">Bây giờ trời đông giá rét, tiến công đại quy mô nguy hiểm quá lớn, cố thủ lại cực kỳ có lợi. Gần đây Nhạc Trọng có hướng khuếch trương cũng trung thực lại.</w:t>
      </w:r>
    </w:p>
    <w:p>
      <w:pPr>
        <w:pStyle w:val="BodyText"/>
      </w:pPr>
      <w:r>
        <w:t xml:space="preserve">Đánh tan tiểu thế lực vài trăm người thì Nhạc Trọng đơn thương độc mã có thể làm được. Nhưng mà đối phó thế lực có hơn hai mươi vạn người thì hắn cũng không thể làm được.</w:t>
      </w:r>
    </w:p>
    <w:p>
      <w:pPr>
        <w:pStyle w:val="BodyText"/>
      </w:pPr>
      <w:r>
        <w:t xml:space="preserve">Gần Bangkok, trong một phòng hợp ở Phong huyện hào khí khẩn trương, mùi thuốc súng tràn ngập nơi này.</w:t>
      </w:r>
    </w:p>
    <w:p>
      <w:pPr>
        <w:pStyle w:val="BodyText"/>
      </w:pPr>
      <w:r>
        <w:t xml:space="preserve">Một gã dáng người khôi ngô, hai tay vừa thô vừa to, trên người mang theo khí tức hung bạo nói ra:</w:t>
      </w:r>
    </w:p>
    <w:p>
      <w:pPr>
        <w:pStyle w:val="BodyText"/>
      </w:pPr>
      <w:r>
        <w:t xml:space="preserve">- Theo tôi thấy chúng ta nên tấn công. Tiêu diệt đám người Hoa chó chết kia, giết sạch bộ hạ của hắn, đem đầu của đám người Hoa kia làm bô.</w:t>
      </w:r>
    </w:p>
    <w:p>
      <w:pPr>
        <w:pStyle w:val="BodyText"/>
      </w:pPr>
      <w:r>
        <w:t xml:space="preserve">Nam nhân mang theo cổ khí tứ hung bạo này chính là Minh Uy Hợp, hắn trước tận thế ở gần Bangkok, là một kẻ tâm ngoan thủ lạt. Sau tận thế thì tập hợp một đám người và nhanh chóng tổ kiến thế lực.</w:t>
      </w:r>
    </w:p>
    <w:p>
      <w:pPr>
        <w:pStyle w:val="BodyText"/>
      </w:pPr>
      <w:r>
        <w:t xml:space="preserve">Trần Thư trầm mặc một vẫn cự tuyệt đề nghị của Minh Uy Hợp:</w:t>
      </w:r>
    </w:p>
    <w:p>
      <w:pPr>
        <w:pStyle w:val="BodyText"/>
      </w:pPr>
      <w:r>
        <w:t xml:space="preserve">- Không được! Nhạc Trọng có thể chiếm đoạt thành phố Thái Sơn, thành phố Lan Sơn, thực lực không thể xem thường. Hiện tại chúng ta muốn chiếm thành phố Thái Sơn nhất định phải điều động nhiều quân và cường công. Nhưng mà làm như vậy quá mạo hiểm, chúng ta không cách nào biết rõ chi tiết của Nhạc Trọng, tùy tiện cường công quá mạo hiểm rồi.</w:t>
      </w:r>
    </w:p>
    <w:p>
      <w:pPr>
        <w:pStyle w:val="BodyText"/>
      </w:pPr>
      <w:r>
        <w:t xml:space="preserve">Trong mắt Diêu Lập Hóa hàn quang hiện ra, nói:</w:t>
      </w:r>
    </w:p>
    <w:p>
      <w:pPr>
        <w:pStyle w:val="BodyText"/>
      </w:pPr>
      <w:r>
        <w:t xml:space="preserve">- Chẳng lẽ tính toán như vậy sao? Nhạc Trọng vương bát đản giết chết sứ giả của chúng ta, nếu như chúng ta không làm gì, nhân tâm sẽ tán đi, Mộc Hùng, anh thấy thế nào?</w:t>
      </w:r>
    </w:p>
    <w:p>
      <w:pPr>
        <w:pStyle w:val="BodyText"/>
      </w:pPr>
      <w:r>
        <w:t xml:space="preserve">Trong mắt Mộc Hùng hiện ra hào quan hung dữ, nói:</w:t>
      </w:r>
    </w:p>
    <w:p>
      <w:pPr>
        <w:pStyle w:val="BodyText"/>
      </w:pPr>
      <w:r>
        <w:t xml:space="preserve">- Nhạc Trọng phải chết! Hắn giết người đồng bào của chúng ta như vậy, ác ôn như thế không được để hắn sống.</w:t>
      </w:r>
    </w:p>
    <w:p>
      <w:pPr>
        <w:pStyle w:val="BodyText"/>
      </w:pPr>
      <w:r>
        <w:t xml:space="preserve">Nhạc Trọng tại Thái Lan đại khai sát giới, tiếng xấu lan xa. Bảy tên thủ lĩnh Thái Hưng Hội đối với Nhạc Trọng không có bất kỳ hảo cảm nào, trong đó thậm chí cũng không ít người tràn ngập cừu hận với Nhạc Trọng.</w:t>
      </w:r>
    </w:p>
    <w:p>
      <w:pPr>
        <w:pStyle w:val="BodyText"/>
      </w:pPr>
      <w:r>
        <w:t xml:space="preserve">Quy Kính cũng lạnh lùng nói:</w:t>
      </w:r>
    </w:p>
    <w:p>
      <w:pPr>
        <w:pStyle w:val="BodyText"/>
      </w:pPr>
      <w:r>
        <w:t xml:space="preserve">- Nhạc Trọng cũng dám giết người của Thái Hưng Hội chúng ta, hắn phải chết! Nếu như muốn tiêu diệt Nhạc Trọng, tôi nguyện ý làm tiên phong.</w:t>
      </w:r>
    </w:p>
    <w:p>
      <w:pPr>
        <w:pStyle w:val="BodyText"/>
      </w:pPr>
      <w:r>
        <w:t xml:space="preserve">Mộc Hùng cũng lớn tiếng nói:</w:t>
      </w:r>
    </w:p>
    <w:p>
      <w:pPr>
        <w:pStyle w:val="BodyText"/>
      </w:pPr>
      <w:r>
        <w:t xml:space="preserve">- Muốn đánh Nhạc Trọng, tôi cũng nguyện ý làm tiên phong.</w:t>
      </w:r>
    </w:p>
    <w:p>
      <w:pPr>
        <w:pStyle w:val="BodyText"/>
      </w:pPr>
      <w:r>
        <w:t xml:space="preserve">Tiễn Minh Thắng nhìn chung quanh một hồi và bảo trì trầm mặc, Diêu Lập Hóa trực tiếp hỏi:</w:t>
      </w:r>
    </w:p>
    <w:p>
      <w:pPr>
        <w:pStyle w:val="BodyText"/>
      </w:pPr>
      <w:r>
        <w:t xml:space="preserve">- Diêu Lập Hóa, ý kiến anh thế nào?</w:t>
      </w:r>
    </w:p>
    <w:p>
      <w:pPr>
        <w:pStyle w:val="BodyText"/>
      </w:pPr>
      <w:r>
        <w:t xml:space="preserve">Diêu Lập Hóa dùng khối mặt chết nói:</w:t>
      </w:r>
    </w:p>
    <w:p>
      <w:pPr>
        <w:pStyle w:val="BodyText"/>
      </w:pPr>
      <w:r>
        <w:t xml:space="preserve">- Tôi cảm thấy chúng ta nên đàm phán với Nhạc Trọng. Nhạc Trọng có thể đánh bại Ngô Nham Hoành tuyệt đối không phải nhân vật đơn giản, cường công chúng ta cũng không có bao nhiêu phần thắng. Nhưng mà có một nhân tố khác là thời tiết, một khi hành quân đại quy mô gặp bảo tuyết, chúng ta sẽ có khả năng bị đoàn diệt.</w:t>
      </w:r>
    </w:p>
    <w:p>
      <w:pPr>
        <w:pStyle w:val="BodyText"/>
      </w:pPr>
      <w:r>
        <w:t xml:space="preserve">Nghe Diêu Lập Hóa nói thì các thủ lĩnh của Thái Hưng Hội còn lại cũng lâm vào trầm mặc. Bọn họ sợ nhất đang hành quân gặp bão tuyết. Chuyện này đối với bọn họ mà nói là tai nạn đả kích.</w:t>
      </w:r>
    </w:p>
    <w:p>
      <w:pPr>
        <w:pStyle w:val="BodyText"/>
      </w:pPr>
      <w:r>
        <w:t xml:space="preserve">Bởi vì khí hậu dị thường, nhưng mà bắt đầu mùa đông tới giờ Thái Lan bên này xuất hiện bão tuyết lớn chưa từng xuất hiện bao giờ, mỗi một lần bão tuyết hàng lâm đều làm không ít người mất mạng. Nghiêm trọng nhất chính là có một lần ba trăm cao thủ đi lên núi săn biến dị thú bị đông cứng chết đi. Nếu như hành quân trong thời tiết cực đoan, chỉ sợ chưa tới nơi đã bị diệt toàn bộ rồi.</w:t>
      </w:r>
    </w:p>
    <w:p>
      <w:pPr>
        <w:pStyle w:val="BodyText"/>
      </w:pPr>
      <w:r>
        <w:t xml:space="preserve">Tiễn Minh Thắng lộ ra nụ cười, cao giọng nói:</w:t>
      </w:r>
    </w:p>
    <w:p>
      <w:pPr>
        <w:pStyle w:val="BodyText"/>
      </w:pPr>
      <w:r>
        <w:t xml:space="preserve">- Vấn đề thời tiết để tôi giải quyết. An Lôi Đặc tiên sinh, mời đến!</w:t>
      </w:r>
    </w:p>
    <w:p>
      <w:pPr>
        <w:pStyle w:val="BodyText"/>
      </w:pPr>
      <w:r>
        <w:t xml:space="preserve">Cửa phòng hội nghị bị đẩy ra, chi bộ Thiên Đường Thần Quốc ở Thái Lan, quan ngoại giao An Đặc Lôi bước vào trong phòng này mang theo nụ cười hòa ái và núi tiếng Thái Lan:</w:t>
      </w:r>
    </w:p>
    <w:p>
      <w:pPr>
        <w:pStyle w:val="BodyText"/>
      </w:pPr>
      <w:r>
        <w:t xml:space="preserve">- Các vị tốt! Tôi là quan ngoại giao của Thiên Đường Thần Quốc An Đặc Lôi, thật cao hứng khi quen mọi người.</w:t>
      </w:r>
    </w:p>
    <w:p>
      <w:pPr>
        <w:pStyle w:val="BodyText"/>
      </w:pPr>
      <w:r>
        <w:t xml:space="preserve">Nhìn thấy quan ngoại giao của Thiên Đường Thần Quốc An Đặc Lôi xuất hiện, ánh mắt những thủ lĩnh Thái Hưng Hội nhìn qua người của Tiễn Minh Thắng.</w:t>
      </w:r>
    </w:p>
    <w:p>
      <w:pPr>
        <w:pStyle w:val="BodyText"/>
      </w:pPr>
      <w:r>
        <w:t xml:space="preserve">Tiễn Minh Thắng khẽ cười nói:</w:t>
      </w:r>
    </w:p>
    <w:p>
      <w:pPr>
        <w:pStyle w:val="BodyText"/>
      </w:pPr>
      <w:r>
        <w:t xml:space="preserve">- Thiên Đường Thần Quốc thông qua vệ tinh thông báo thời tiết chuẩn xác cho chúng ta. Hơn nữa trợ giúp chúng ta hai ngàn khẩu súng trường, ba mươi vạn viên đạn, năm mươi khẩu súng máy hạng nặng, năm mươi khẩu pháo cối, một trăm khẩu hỏa tiễn.</w:t>
      </w:r>
    </w:p>
    <w:p>
      <w:pPr>
        <w:pStyle w:val="BodyText"/>
      </w:pPr>
      <w:r>
        <w:t xml:space="preserve">- Thật?</w:t>
      </w:r>
    </w:p>
    <w:p>
      <w:pPr>
        <w:pStyle w:val="BodyText"/>
      </w:pPr>
      <w:r>
        <w:t xml:space="preserve">"..."</w:t>
      </w:r>
    </w:p>
    <w:p>
      <w:pPr>
        <w:pStyle w:val="BodyText"/>
      </w:pPr>
      <w:r>
        <w:t xml:space="preserve">Nghe được Tiễn Minh Thắng nói thì thủ lĩnh còn lại của Thái Hưng Hội lập tức hưng phấn lên. Thiên Đường Thần Quốc cung cấp vũ khí cơ hồ bằng tổng trang bị của bọn họ, chỉ cần đạt được những trang bị đó sức chiến đấu của bọn họ tăng lên gấp đôi.</w:t>
      </w:r>
    </w:p>
    <w:p>
      <w:pPr>
        <w:pStyle w:val="BodyText"/>
      </w:pPr>
      <w:r>
        <w:t xml:space="preserve">Trong mắt Mộc Hùng hiện ra vẻ nóng rực:</w:t>
      </w:r>
    </w:p>
    <w:p>
      <w:pPr>
        <w:pStyle w:val="BodyText"/>
      </w:pPr>
      <w:r>
        <w:t xml:space="preserve">- Hội trưởng! Tôi chỉ cần năm trăm khẩu súng trường, mười vạn viên đạn, mười khẩu súng máy hạng nặng, mười khẩu súng pháo và hai mươi hỏa tiễn thì Thường Thắng Quân chúng tôi sẽ tiên phong.</w:t>
      </w:r>
    </w:p>
    <w:p>
      <w:pPr>
        <w:pStyle w:val="BodyText"/>
      </w:pPr>
      <w:r>
        <w:t xml:space="preserve">Quy Kính hừ lạnh một tiếng nói:</w:t>
      </w:r>
    </w:p>
    <w:p>
      <w:pPr>
        <w:pStyle w:val="BodyText"/>
      </w:pPr>
      <w:r>
        <w:t xml:space="preserve">- Hừ! Mộc Hùng, một mình anh muốn một phần tư đạn dược, khẩu vị quá lớn a!</w:t>
      </w:r>
    </w:p>
    <w:p>
      <w:pPr>
        <w:pStyle w:val="BodyText"/>
      </w:pPr>
      <w:r>
        <w:t xml:space="preserve">Mộc Hùng mắng một câu nói:</w:t>
      </w:r>
    </w:p>
    <w:p>
      <w:pPr>
        <w:pStyle w:val="BodyText"/>
      </w:pPr>
      <w:r>
        <w:t xml:space="preserve">- Mẹ kiếp! Anh muốn thì nguyện ý đi làm tiên phong đi, anh muốn những trang bị này tôi không cự tuyệt.</w:t>
      </w:r>
    </w:p>
    <w:p>
      <w:pPr>
        <w:pStyle w:val="BodyText"/>
      </w:pPr>
      <w:r>
        <w:t xml:space="preserve">Quy Kính lập tức tiếp lời nói:</w:t>
      </w:r>
    </w:p>
    <w:p>
      <w:pPr>
        <w:pStyle w:val="BodyText"/>
      </w:pPr>
      <w:r>
        <w:t xml:space="preserve">- Tốt! Vạn Thắng Quân của tôi nguyện ý làm xung phong. Nhưng mà tôi muốn một phần tư đạn dược.</w:t>
      </w:r>
    </w:p>
    <w:p>
      <w:pPr>
        <w:pStyle w:val="Compact"/>
      </w:pPr>
      <w:r>
        <w:t xml:space="preserve">Súng ống đạn dược, lương thực trong tận khan hiếm nhất, về phần người, chỉ cần có lương thực, tùy tùy tiện tiện có thể chiêu mộ nhiều nam nhân. Quy Kính có thể không sợ chết người, chỉ cần huynh đệ hạch tâm của hắn không chết thì hắn rất nhanh có thể chiêu mộ đủ nhân thủ.</w:t>
      </w:r>
      <w:r>
        <w:br w:type="textWrapping"/>
      </w:r>
      <w:r>
        <w:br w:type="textWrapping"/>
      </w:r>
    </w:p>
    <w:p>
      <w:pPr>
        <w:pStyle w:val="Heading2"/>
      </w:pPr>
      <w:bookmarkStart w:id="686" w:name="chương-664-thái-hưng-hội-tấn-công"/>
      <w:bookmarkEnd w:id="686"/>
      <w:r>
        <w:t xml:space="preserve">664. Chương 664: Thái Hưng Hội Tấn Công</w:t>
      </w:r>
    </w:p>
    <w:p>
      <w:pPr>
        <w:pStyle w:val="Compact"/>
      </w:pPr>
      <w:r>
        <w:br w:type="textWrapping"/>
      </w:r>
      <w:r>
        <w:br w:type="textWrapping"/>
      </w:r>
    </w:p>
    <w:p>
      <w:pPr>
        <w:pStyle w:val="BodyText"/>
      </w:pPr>
      <w:r>
        <w:t xml:space="preserve">Trong mắt Minh Uy Hợp hiện ra vẻ nóng rực tranh đoạt.</w:t>
      </w:r>
    </w:p>
    <w:p>
      <w:pPr>
        <w:pStyle w:val="BodyText"/>
      </w:pPr>
      <w:r>
        <w:t xml:space="preserve">- Tôi nguyện ý làm tiên phong! Một phần tư súng ống đạn dược cho tôi!</w:t>
      </w:r>
    </w:p>
    <w:p>
      <w:pPr>
        <w:pStyle w:val="BodyText"/>
      </w:pPr>
      <w:r>
        <w:t xml:space="preserve">Vì phân chia súng ống đạn dược mà thủ lĩnh của Thái Hưng Hội lâm vào trong tranh đoạt.</w:t>
      </w:r>
    </w:p>
    <w:p>
      <w:pPr>
        <w:pStyle w:val="BodyText"/>
      </w:pPr>
      <w:r>
        <w:t xml:space="preserve">Trên mặt An Đặc Lôi mang theo nụ cười nhìn qua đám thủ lĩnh của Thái Hưng Hội tranh đoạt quyền thủ lĩnh thì cười lạnh trong lòng:</w:t>
      </w:r>
    </w:p>
    <w:p>
      <w:pPr>
        <w:pStyle w:val="BodyText"/>
      </w:pPr>
      <w:r>
        <w:t xml:space="preserve">- Một đám chưa thấy các mặt xã hội. Một chút súng ống đạn dược làm cho các người tranh đoạt như vậy, các người cũng chỉ là con cờ của Thiên Đường Thần Quốc mà thôi.</w:t>
      </w:r>
    </w:p>
    <w:p>
      <w:pPr>
        <w:pStyle w:val="BodyText"/>
      </w:pPr>
      <w:r>
        <w:t xml:space="preserve">Diêu Lập Hóa cũng không có tham dự vào tranh đoạt quyền sở hữu súng đạn, hắn trầm mặc nhìn qua An Đặc Lôi trực tiếp hỏi:</w:t>
      </w:r>
    </w:p>
    <w:p>
      <w:pPr>
        <w:pStyle w:val="BodyText"/>
      </w:pPr>
      <w:r>
        <w:t xml:space="preserve">- An Đặc Lôi tiên sinh, Thiên Đường Thần Quốc là thế lực lớn giúp chúng tôi như vậy, không biết có yêu cầu gì?</w:t>
      </w:r>
    </w:p>
    <w:p>
      <w:pPr>
        <w:pStyle w:val="BodyText"/>
      </w:pPr>
      <w:r>
        <w:t xml:space="preserve">Trong phòng hội nghị cũng chỉ có Tiễn Minh Thắng cùng Diêu Lập Hóa không có tham dự tranh đoạt quyền sở hữu súng đạn.</w:t>
      </w:r>
    </w:p>
    <w:p>
      <w:pPr>
        <w:pStyle w:val="BodyText"/>
      </w:pPr>
      <w:r>
        <w:t xml:space="preserve">Nghe Diêu Lập Hóa nói thì những tên thủ lĩnh đang tranh đoạt quyền sở hữu súng đạn an tĩnh nhìn qua phía An Đặc Lôi.</w:t>
      </w:r>
    </w:p>
    <w:p>
      <w:pPr>
        <w:pStyle w:val="BodyText"/>
      </w:pPr>
      <w:r>
        <w:t xml:space="preserve">Thái Lan trải qua những năm phát triển, rất nhiều người kiến thức cũn không kém hơn ai. Bọn họ cũng biết rõ đám ngoại quốc không phải là người tốt gì, cũng khôn có cái bánh nào cho không cả.</w:t>
      </w:r>
    </w:p>
    <w:p>
      <w:pPr>
        <w:pStyle w:val="BodyText"/>
      </w:pPr>
      <w:r>
        <w:t xml:space="preserve">Trong tận thế lương thực, súng ống đạn được là vật tư trân quý, Thiên Đường Thần Quốc đem những vật tư trân quý này đưa ra tặng bọn họ là có điều kiện.</w:t>
      </w:r>
    </w:p>
    <w:p>
      <w:pPr>
        <w:pStyle w:val="BodyText"/>
      </w:pPr>
      <w:r>
        <w:t xml:space="preserve">- Những tên ô hợp này cũng có một nhân vật a!</w:t>
      </w:r>
    </w:p>
    <w:p>
      <w:pPr>
        <w:pStyle w:val="BodyText"/>
      </w:pPr>
      <w:r>
        <w:t xml:space="preserve">An Đặc Lôi nhìn Diêu Lập Hóa và khẽ mỉm cười, nói:</w:t>
      </w:r>
    </w:p>
    <w:p>
      <w:pPr>
        <w:pStyle w:val="BodyText"/>
      </w:pPr>
      <w:r>
        <w:t xml:space="preserve">- Diêu tướng quân. Nhạc Trọng xé bỏ ký kết minh ước với Thiên Đường Thần Quốc, không coi trọng chữ tín tự tiện tiến công tín đồ của chúng tôi. Chúng tôi và hắn thù sâu như biển, chúng ta và các người có chúng địch nhân.</w:t>
      </w:r>
    </w:p>
    <w:p>
      <w:pPr>
        <w:pStyle w:val="BodyText"/>
      </w:pPr>
      <w:r>
        <w:t xml:space="preserve">An Đặc Lôi mỉm cười nói:</w:t>
      </w:r>
    </w:p>
    <w:p>
      <w:pPr>
        <w:pStyle w:val="BodyText"/>
      </w:pPr>
      <w:r>
        <w:t xml:space="preserve">- Vì tôn trọng chủ quyền của Thái Lan, Thiên Đường Thần Quốc chúng tôi không trực tiếp xuất binh. Chỉ có thể hợp tác với các người chiến dấu chống Nhạc Trọng là kẻ xâm lược và là đồ tể tàn sát kẻ vô tội, là một tên khốn nạn. Đương nhiên, Thiên Đường Thần Quốc cũng có yêu cầu nhỏ, chính là hy vọng chúng tôi cùng Thái Hưng Hội thủ hộ Thái Lan. Đồng thời chúng ta thành lập quan hệ mậu dịch bình thường, song phương ngang hàng tiến hành tự do mậu dịch với nhau.</w:t>
      </w:r>
    </w:p>
    <w:p>
      <w:pPr>
        <w:pStyle w:val="BodyText"/>
      </w:pPr>
      <w:r>
        <w:t xml:space="preserve">Nghe An Đặc Lôi giải thích, Thái Hưng Hội rất nhiều thủ lĩnh nội tâm cảm thấy thoải mái.</w:t>
      </w:r>
    </w:p>
    <w:p>
      <w:pPr>
        <w:pStyle w:val="BodyText"/>
      </w:pPr>
      <w:r>
        <w:t xml:space="preserve">Bọn họ đều biết Thiên Đường Thần Quốc bị Nhạc Trọng hung hăng chọc một đao, nguyên khí đại thương, bởi vậy đối với Nhạc Trọng tràn ngập cừu hận cũng là chuyện bình thường. Hơn nữa bọn họ cho rằng Thiên Đường Thần Quốc tự do mậu dịch là muốn cái gì.</w:t>
      </w:r>
    </w:p>
    <w:p>
      <w:pPr>
        <w:pStyle w:val="BodyText"/>
      </w:pPr>
      <w:r>
        <w:t xml:space="preserve">Nhưng mà tự do mậu dịch thì Thái Hưng Hội cũng cần, nếu như bọn họ và Thiên Đường Thần Quốc tiến hành mậu dịch mua được lương thực cùng súng ống đạn được, như vậy bọn họ có thế phát triển tốt trong tận thế.</w:t>
      </w:r>
    </w:p>
    <w:p>
      <w:pPr>
        <w:pStyle w:val="BodyText"/>
      </w:pPr>
      <w:r>
        <w:t xml:space="preserve">Nghe An Đặc Lôi giải thích thì những thủ lĩnh muốn tranh đoạt súng ống đạn dược cũng dẹp loạn. Trong tận thế thực lực chính là đạo lý cứng, sở dĩ Tiễn Minh Thắng có thể trở thành thủ lĩnh của Thái Hưng Hội cũng là vì hắn nắm giữ lực lượng mạnh nhất trong Thái Hưng Hội.</w:t>
      </w:r>
    </w:p>
    <w:p>
      <w:pPr>
        <w:pStyle w:val="BodyText"/>
      </w:pPr>
      <w:r>
        <w:t xml:space="preserve">Diêu Lập Hóa khẽ chau mày mơ hồ cảm thấy có điểm gì đó không đúng nhưng hắn không nói ra.</w:t>
      </w:r>
    </w:p>
    <w:p>
      <w:pPr>
        <w:pStyle w:val="BodyText"/>
      </w:pPr>
      <w:r>
        <w:t xml:space="preserve">Trên mặt An Đặc Lôi mỉm cười và nội tâm cười lạnh.</w:t>
      </w:r>
    </w:p>
    <w:p>
      <w:pPr>
        <w:pStyle w:val="BodyText"/>
      </w:pPr>
      <w:r>
        <w:t xml:space="preserve">- Một đám ngu xuẩn, mời các ngươi đi chết cho ta!</w:t>
      </w:r>
    </w:p>
    <w:p>
      <w:pPr>
        <w:pStyle w:val="BodyText"/>
      </w:pPr>
      <w:r>
        <w:t xml:space="preserve">Thiên Đường Thần Quốc cũng không có nuốt lời và đem súng ống đạn dược đưa tới chỗ Thái Hưng Hội.</w:t>
      </w:r>
    </w:p>
    <w:p>
      <w:pPr>
        <w:pStyle w:val="BodyText"/>
      </w:pPr>
      <w:r>
        <w:t xml:space="preserve">Sau khi nhận được súng ống đạn dược thì Thái Hưng Hội sau khi điều chỉnh và bố trí xong, điều động đại quân tấn công về phía thành phố Thái Sơn.</w:t>
      </w:r>
    </w:p>
    <w:p>
      <w:pPr>
        <w:pStyle w:val="BodyText"/>
      </w:pPr>
      <w:r>
        <w:t xml:space="preserve">Thái Hưng Hội cấp bách như vậy là có bất đắc dĩ. Hai mươi tám vạn nhân khẩu ăn uống áp lực quá lớn, bọn họ hiện tại duy trì khẩu phần cũng khó khăn, tối đa chỉ có thể đủ duy trì một tháng. Bọn họ có hai lựa chọn, một là thông qua mậu dịch với Nhạc Trọng đạt được nhiều lương thực. Mặt khác là đánh bại Nhạc Trọng, cướp toàn bộ của Nhạc Trọng. Nếu không, Nhạc Trọng không cần động thủ bọn họ sẽ vì lương thực mà tự sụp đổ.</w:t>
      </w:r>
    </w:p>
    <w:p>
      <w:pPr>
        <w:pStyle w:val="BodyText"/>
      </w:pPr>
      <w:r>
        <w:t xml:space="preserve">Tại Bangkok đi thông thành phố Thái Sơn có ba tên chiến sĩ giấu trong rừng trinh sát.</w:t>
      </w:r>
    </w:p>
    <w:p>
      <w:pPr>
        <w:pStyle w:val="BodyText"/>
      </w:pPr>
      <w:r>
        <w:t xml:space="preserve">Một gã chiến sĩ móc đồ hộp ra nhìn qua một tên vẻ mặt dữ tợn, đồ hợp đã ăn một nửa, hắn nhìn qua và nói:</w:t>
      </w:r>
    </w:p>
    <w:p>
      <w:pPr>
        <w:pStyle w:val="BodyText"/>
      </w:pPr>
      <w:r>
        <w:t xml:space="preserve">- Lớp trưởng, có thể ăn một ngụm không?</w:t>
      </w:r>
    </w:p>
    <w:p>
      <w:pPr>
        <w:pStyle w:val="BodyText"/>
      </w:pPr>
      <w:r>
        <w:t xml:space="preserve">Con mắt của tên lớp trưởng hưng phấn nhìn qua đồ hợp:</w:t>
      </w:r>
    </w:p>
    <w:p>
      <w:pPr>
        <w:pStyle w:val="BodyText"/>
      </w:pPr>
      <w:r>
        <w:t xml:space="preserve">- Đồ hộp cấp hai! Lão Vương anh có đồ tốt nha!</w:t>
      </w:r>
    </w:p>
    <w:p>
      <w:pPr>
        <w:pStyle w:val="BodyText"/>
      </w:pPr>
      <w:r>
        <w:t xml:space="preserve">Đồ hộp cấp hai là thịt biến dị thú cấp hai đóng hộp lại cung cấp cho binh sĩ sử dụng. Người sống sót bình thường không có tư cách ăn. Đồ hộp cấp hai này có khả năng bổ sun nguyên khí, ăn một *** này có thể giúp khôi phục nguyên khí thật nhanh.</w:t>
      </w:r>
    </w:p>
    <w:p>
      <w:pPr>
        <w:pStyle w:val="BodyText"/>
      </w:pPr>
      <w:r>
        <w:t xml:space="preserve">Lão Vương đau lòng vô cùng kêu lên:</w:t>
      </w:r>
    </w:p>
    <w:p>
      <w:pPr>
        <w:pStyle w:val="BodyText"/>
      </w:pPr>
      <w:r>
        <w:t xml:space="preserve">- Lớp trưởng! Lớp trưởng! Lưu cho tôi một chút! Lưu cho tôi một chút. Tôi còn phải dùng nó chơi đùa với nữ nhân đấy.</w:t>
      </w:r>
    </w:p>
    <w:p>
      <w:pPr>
        <w:pStyle w:val="BodyText"/>
      </w:pPr>
      <w:r>
        <w:t xml:space="preserve">Lớp trưởng cười hắc hắc thuần thục ăn sạch đồ hộp cấp hai, hắn lau miệng nói:</w:t>
      </w:r>
    </w:p>
    <w:p>
      <w:pPr>
        <w:pStyle w:val="BodyText"/>
      </w:pPr>
      <w:r>
        <w:t xml:space="preserve">- Được! Nhìn tính tình này của anh! Đồ hợp này cho tôi! Tôi sẽ giúp anh tìm nữu nhân. Đi theo thủ lĩnh thì nữ nhân tính toán cái gì? Tôi hiện giờ có ba nữ nhân, anh muốn thì cho anh một người, chỉ cần anh nuôi sống nàng là được.</w:t>
      </w:r>
    </w:p>
    <w:p>
      <w:pPr>
        <w:pStyle w:val="BodyText"/>
      </w:pPr>
      <w:r>
        <w:t xml:space="preserve">Trong lòng lão Vương trong khẽ động nói:</w:t>
      </w:r>
    </w:p>
    <w:p>
      <w:pPr>
        <w:pStyle w:val="BodyText"/>
      </w:pPr>
      <w:r>
        <w:t xml:space="preserve">- Thực?</w:t>
      </w:r>
    </w:p>
    <w:p>
      <w:pPr>
        <w:pStyle w:val="BodyText"/>
      </w:pPr>
      <w:r>
        <w:t xml:space="preserve">Lớp trưởng có chút dương dương đắc ý khoe khoang nói:</w:t>
      </w:r>
    </w:p>
    <w:p>
      <w:pPr>
        <w:pStyle w:val="BodyText"/>
      </w:pPr>
      <w:r>
        <w:t xml:space="preserve">- Đó là đương nhiên!</w:t>
      </w:r>
    </w:p>
    <w:p>
      <w:pPr>
        <w:pStyle w:val="BodyText"/>
      </w:pPr>
      <w:r>
        <w:t xml:space="preserve">Vẻ mặt lão Vương hâm mộ nhìn qua tên lớp trưởng, hắn cũng muốn có một nữ nhân làm ấm giường.</w:t>
      </w:r>
    </w:p>
    <w:p>
      <w:pPr>
        <w:pStyle w:val="BodyText"/>
      </w:pPr>
      <w:r>
        <w:t xml:space="preserve">Một tên chiến sĩ khác nói ra:</w:t>
      </w:r>
    </w:p>
    <w:p>
      <w:pPr>
        <w:pStyle w:val="BodyText"/>
      </w:pPr>
      <w:r>
        <w:t xml:space="preserve">- Lớp trưởng, có biến!</w:t>
      </w:r>
    </w:p>
    <w:p>
      <w:pPr>
        <w:pStyle w:val="BodyText"/>
      </w:pPr>
      <w:r>
        <w:t xml:space="preserve">- Tình huống như thế nào?</w:t>
      </w:r>
    </w:p>
    <w:p>
      <w:pPr>
        <w:pStyle w:val="BodyText"/>
      </w:pPr>
      <w:r>
        <w:t xml:space="preserve">Tên lớp trưởng giương giương đắc ý thu hồi vẻ mặt của mình, thân thể thoáng cái căng cứng, giống như báo săn tiềm hành quan sát con mồi.</w:t>
      </w:r>
    </w:p>
    <w:p>
      <w:pPr>
        <w:pStyle w:val="BodyText"/>
      </w:pPr>
      <w:r>
        <w:t xml:space="preserve">Lớp trưởng thoáng cái nhìn thấy đại quân quy mô to lớn đi về thành phố Thái Sơn thì trong lòng của hắn hít khí lạnh:</w:t>
      </w:r>
    </w:p>
    <w:p>
      <w:pPr>
        <w:pStyle w:val="BodyText"/>
      </w:pPr>
      <w:r>
        <w:t xml:space="preserve">- Khá lắm!</w:t>
      </w:r>
    </w:p>
    <w:p>
      <w:pPr>
        <w:pStyle w:val="BodyText"/>
      </w:pPr>
      <w:r>
        <w:t xml:space="preserve">Từ số lượng đại quân, quy mô đại quân vượt qua bảy vạn, nếu là thi đàn thì không coi vào đâu, nhưng mà nhân loại mà nói là số lượng khổng lồ.</w:t>
      </w:r>
    </w:p>
    <w:p>
      <w:pPr>
        <w:pStyle w:val="BodyText"/>
      </w:pPr>
      <w:r>
        <w:t xml:space="preserve">Tên lớp trưởng này dùng bộ đàm báo cáo tình hình cho thành phố Thái Sơn biết.</w:t>
      </w:r>
    </w:p>
    <w:p>
      <w:pPr>
        <w:pStyle w:val="BodyText"/>
      </w:pPr>
      <w:r>
        <w:t xml:space="preserve">- Loại thời tiết này cũng dám hành quân, bọn chúng lá gan quá lớn!</w:t>
      </w:r>
    </w:p>
    <w:p>
      <w:pPr>
        <w:pStyle w:val="BodyText"/>
      </w:pPr>
      <w:r>
        <w:t xml:space="preserve">Nhạc Trọng nhận được tin tức thì cảm thán một câu.</w:t>
      </w:r>
    </w:p>
    <w:p>
      <w:pPr>
        <w:pStyle w:val="BodyText"/>
      </w:pPr>
      <w:r>
        <w:t xml:space="preserve">Người trong thành phố Thái Sơn đều bị đuổi ra khỏi phòng, dựng công sự đơn sơ, đám binh sĩ đi vào các cứ điểm chờ lệnh.</w:t>
      </w:r>
    </w:p>
    <w:p>
      <w:pPr>
        <w:pStyle w:val="BodyText"/>
      </w:pPr>
      <w:r>
        <w:t xml:space="preserve">Cả thành phố Thái Sơn bắt đầu vận chuyển cổ máy chiến tranh của mình.</w:t>
      </w:r>
    </w:p>
    <w:p>
      <w:pPr>
        <w:pStyle w:val="BodyText"/>
      </w:pPr>
      <w:r>
        <w:t xml:space="preserve">Liên quân Thái Hưng Hội tốc độ hành quân chậm chạp, lại hành quân suốt một ngày mới đi tới trước thành phố Thái Sơn và hạ trại.</w:t>
      </w:r>
    </w:p>
    <w:p>
      <w:pPr>
        <w:pStyle w:val="BodyText"/>
      </w:pPr>
      <w:r>
        <w:t xml:space="preserve">Tiễn Minh Thắng đem Thái Hưng Hội sáu gã thủ lĩnh đưa tới sở chỉ huy quan sát thành phố Thái Sơn.</w:t>
      </w:r>
    </w:p>
    <w:p>
      <w:pPr>
        <w:pStyle w:val="BodyText"/>
      </w:pPr>
      <w:r>
        <w:t xml:space="preserve">Mộc Hùng nhìn qua thành phố Thái Sơn trong mắt hiện ra thần sắc nóng rực kêu lên.</w:t>
      </w:r>
    </w:p>
    <w:p>
      <w:pPr>
        <w:pStyle w:val="BodyText"/>
      </w:pPr>
      <w:r>
        <w:t xml:space="preserve">- Hội trưởng! Tôi nguyện ý làm tiên phong!</w:t>
      </w:r>
    </w:p>
    <w:p>
      <w:pPr>
        <w:pStyle w:val="BodyText"/>
      </w:pPr>
      <w:r>
        <w:t xml:space="preserve">- Không! Cho ngoại quốc doanh lên đi!</w:t>
      </w:r>
    </w:p>
    <w:p>
      <w:pPr>
        <w:pStyle w:val="BodyText"/>
      </w:pPr>
      <w:r>
        <w:t xml:space="preserve">Tiễn Minh Thắng lắc đầu trực tiếp cự tuyệt nói.</w:t>
      </w:r>
    </w:p>
    <w:p>
      <w:pPr>
        <w:pStyle w:val="BodyText"/>
      </w:pPr>
      <w:r>
        <w:t xml:space="preserve">Rất nhanh từ trong quân của Thái Hưng Hội trong có một chi quân lính xông qua phía Hoa Hưng Hội.</w:t>
      </w:r>
    </w:p>
    <w:p>
      <w:pPr>
        <w:pStyle w:val="BodyText"/>
      </w:pPr>
      <w:r>
        <w:t xml:space="preserve">- Không được nổ súng! Tôi là người Hoa!</w:t>
      </w:r>
    </w:p>
    <w:p>
      <w:pPr>
        <w:pStyle w:val="BodyText"/>
      </w:pPr>
      <w:r>
        <w:t xml:space="preserve">- Cứu tôi! Đừng nổ súng! Đừng giết tôi!</w:t>
      </w:r>
    </w:p>
    <w:p>
      <w:pPr>
        <w:pStyle w:val="BodyText"/>
      </w:pPr>
      <w:r>
        <w:t xml:space="preserve">- Cầu các ngươi! Đừng nổ súng! Tôi là người Hoa!</w:t>
      </w:r>
    </w:p>
    <w:p>
      <w:pPr>
        <w:pStyle w:val="BodyText"/>
      </w:pPr>
      <w:r>
        <w:t xml:space="preserve">"..."</w:t>
      </w:r>
    </w:p>
    <w:p>
      <w:pPr>
        <w:pStyle w:val="BodyText"/>
      </w:pPr>
      <w:r>
        <w:t xml:space="preserve">Đám ngoại quốc doanh quần áo tả tơi, giống như những bộ xương biết đi, nữ có nam có trẻ có già có. Trong tay bọn họ cầm đại khảm đao tiến về hướng thành phố Thái Sơn. Bọn họ bị bức vào tuyệt lộ, phía sau có chiến đội quân Thái đốc chiên, chỉ cần bọn họ dám dừng lại sẽ chết ngay tại chỗ.</w:t>
      </w:r>
    </w:p>
    <w:p>
      <w:pPr>
        <w:pStyle w:val="Compact"/>
      </w:pPr>
      <w:r>
        <w:br w:type="textWrapping"/>
      </w:r>
      <w:r>
        <w:br w:type="textWrapping"/>
      </w:r>
    </w:p>
    <w:p>
      <w:pPr>
        <w:pStyle w:val="Heading2"/>
      </w:pPr>
      <w:bookmarkStart w:id="687" w:name="chương-665-thái-hưng-hội-tấn-công.-2"/>
      <w:bookmarkEnd w:id="687"/>
      <w:r>
        <w:t xml:space="preserve">665. Chương 665: Thái Hưng Hội Tấn Công. (2)</w:t>
      </w:r>
    </w:p>
    <w:p>
      <w:pPr>
        <w:pStyle w:val="Compact"/>
      </w:pPr>
      <w:r>
        <w:br w:type="textWrapping"/>
      </w:r>
      <w:r>
        <w:br w:type="textWrapping"/>
      </w:r>
    </w:p>
    <w:p>
      <w:pPr>
        <w:pStyle w:val="BodyText"/>
      </w:pPr>
      <w:r>
        <w:t xml:space="preserve">Đồng thời trong ngoại quốc doanh còn có hỗn tạp không ít cao thủ của Thái Hưng Hội, chỉ cần bị cao thủ Thái Hưng Hội nhảy vào trận địa của Nhạc Trọng thì bọn họ sẽ đại khai sát giới người của Nhạc Trọng.</w:t>
      </w:r>
    </w:p>
    <w:p>
      <w:pPr>
        <w:pStyle w:val="BodyText"/>
      </w:pPr>
      <w:r>
        <w:t xml:space="preserve">Tuy Thái Hưng Hội hỏa lực yếu kém, nhưng mà bọn họ trong điều kiện săn giết biến dị thú gian khổ bồi dưỡng ra không ít cao thủ, những cao thủ kia số lượng còn không ít.</w:t>
      </w:r>
    </w:p>
    <w:p>
      <w:pPr>
        <w:pStyle w:val="BodyText"/>
      </w:pPr>
      <w:r>
        <w:t xml:space="preserve">Tiễn Minh Thắng nhìn qua thành phố Thái Sơn và nội tâm cười lạnh.</w:t>
      </w:r>
    </w:p>
    <w:p>
      <w:pPr>
        <w:pStyle w:val="BodyText"/>
      </w:pPr>
      <w:r>
        <w:t xml:space="preserve">- Một chiêu này xem mày ứng đối thế nào!</w:t>
      </w:r>
    </w:p>
    <w:p>
      <w:pPr>
        <w:pStyle w:val="BodyText"/>
      </w:pPr>
      <w:r>
        <w:t xml:space="preserve">Lôi dân chúng nước khác ra, sau đó dùng dân nước đó đi công thành. Đây là là chiêu số mà Thành Cát Tư Hãn cổ đại thường dùng, một chiêu này thập phần tàn nhẫn, nhưng mà hiệu quả thập phần khác nhau. Một khi những quốc gia đó không hạ sát thủ, những người Mông Cổ giấu trong dân chúng sẽ thừa cơ công thành. Không ít thành trì bị thủ đoạn này đánh hạ.</w:t>
      </w:r>
    </w:p>
    <w:p>
      <w:pPr>
        <w:pStyle w:val="BodyText"/>
      </w:pPr>
      <w:r>
        <w:t xml:space="preserve">Sau tận thế trật tự sụp đổ. Quốc gia cùng quốc gia không liên hệ với nhau, địa cầu không còn như thời đại đại hàng hải trao đổi với nhau nữa, mà là phong bế. Ở một góc, vì tranh đoạt vật tư và không gian sống, thủ đoạn gì cũng có thể sử dụng cả.</w:t>
      </w:r>
    </w:p>
    <w:p>
      <w:pPr>
        <w:pStyle w:val="BodyText"/>
      </w:pPr>
      <w:r>
        <w:t xml:space="preserve">Nhìn thấy đám người Hoa xông tới, đám binh sĩ người Hoa trong thành phố Thái Sơn nội tâm mềm nhũn, những người kia là đồng bào của họ.</w:t>
      </w:r>
    </w:p>
    <w:p>
      <w:pPr>
        <w:pStyle w:val="BodyText"/>
      </w:pPr>
      <w:r>
        <w:t xml:space="preserve">Nhạc Trọng thấy thế tiến lên hét lớn một tiếng:</w:t>
      </w:r>
    </w:p>
    <w:p>
      <w:pPr>
        <w:pStyle w:val="BodyText"/>
      </w:pPr>
      <w:r>
        <w:t xml:space="preserve">- Là người Hoa thì nằm xuống.</w:t>
      </w:r>
    </w:p>
    <w:p>
      <w:pPr>
        <w:pStyle w:val="BodyText"/>
      </w:pPr>
      <w:r>
        <w:t xml:space="preserve">Nhạc Trọng dùng kỹ năng sóng âm truyền tin tức, lời của Nhạc Trọng truyền ra chiến trường.</w:t>
      </w:r>
    </w:p>
    <w:p>
      <w:pPr>
        <w:pStyle w:val="BodyText"/>
      </w:pPr>
      <w:r>
        <w:t xml:space="preserve">- Nằm xuống!</w:t>
      </w:r>
    </w:p>
    <w:p>
      <w:pPr>
        <w:pStyle w:val="BodyText"/>
      </w:pPr>
      <w:r>
        <w:t xml:space="preserve">- Đều nằm xuống!</w:t>
      </w:r>
    </w:p>
    <w:p>
      <w:pPr>
        <w:pStyle w:val="BodyText"/>
      </w:pPr>
      <w:r>
        <w:t xml:space="preserve">- Nhanh nằm xuống!</w:t>
      </w:r>
    </w:p>
    <w:p>
      <w:pPr>
        <w:pStyle w:val="BodyText"/>
      </w:pPr>
      <w:r>
        <w:t xml:space="preserve">...</w:t>
      </w:r>
    </w:p>
    <w:p>
      <w:pPr>
        <w:pStyle w:val="BodyText"/>
      </w:pPr>
      <w:r>
        <w:t xml:space="preserve">- Nổ súng!</w:t>
      </w:r>
    </w:p>
    <w:p>
      <w:pPr>
        <w:pStyle w:val="BodyText"/>
      </w:pPr>
      <w:r>
        <w:t xml:space="preserve">Nhạc Trọng nhìn qua hai ngàn người Hoa xông qua hướng thành phố Thái Sơn thì trong mắt lạnh như băng.</w:t>
      </w:r>
    </w:p>
    <w:p>
      <w:pPr>
        <w:pStyle w:val="BodyText"/>
      </w:pPr>
      <w:r>
        <w:t xml:space="preserve">Uy tín Nhạc Trọng trong quân cao vời vợi, dưới mệnh lệnh của hắn thì dù chiến sĩ không đành lòng vẫn phải nổ súng, các điểm hỏa lực trong thành phố Thái Sơn đồng loạt nả đạn.</w:t>
      </w:r>
    </w:p>
    <w:p>
      <w:pPr>
        <w:pStyle w:val="BodyText"/>
      </w:pPr>
      <w:r>
        <w:t xml:space="preserve">Dưới hỏa lực hung mãnh, rất nhiều cao thủ người Thái trà trộn vào trong người Hoa bị hỏa lực xé nát.</w:t>
      </w:r>
    </w:p>
    <w:p>
      <w:pPr>
        <w:pStyle w:val="BodyText"/>
      </w:pPr>
      <w:r>
        <w:t xml:space="preserve">Dưới hỏa lực này bắn phá, những người Hoa sống sót tỉnh táo lại, bọn họ nhao nhao năm trên mặt đất, giống như người chết không nhúc nhích.</w:t>
      </w:r>
    </w:p>
    <w:p>
      <w:pPr>
        <w:pStyle w:val="BodyText"/>
      </w:pPr>
      <w:r>
        <w:t xml:space="preserve">Hỏa lực hung mãnh bắn phá một loạt, trong tầm bắn không ai đứng còn sống sót. Đám người nằm rạp xuống đất thì vẫn sống.</w:t>
      </w:r>
    </w:p>
    <w:p>
      <w:pPr>
        <w:pStyle w:val="BodyText"/>
      </w:pPr>
      <w:r>
        <w:t xml:space="preserve">- Gia hỏa độc ác! Không hổ là bạo quân!</w:t>
      </w:r>
    </w:p>
    <w:p>
      <w:pPr>
        <w:pStyle w:val="BodyText"/>
      </w:pPr>
      <w:r>
        <w:t xml:space="preserve">Tiễn Minh Thắng nhìn qua ngoại quốc doanh dễ dàng bị đánh tan như vậy thì trong lòng bất an. Nhưng mà tên lên dây không phát không được, nếu như đại quân cứ như vậy mà lùi lại, chỉ sợ không tới mười ngày Thái Hưng Hội sẽ không có lương thực mà bại vong.</w:t>
      </w:r>
    </w:p>
    <w:p>
      <w:pPr>
        <w:pStyle w:val="BodyText"/>
      </w:pPr>
      <w:r>
        <w:t xml:space="preserve">- Mộc Hùng! Anh công kích đi!</w:t>
      </w:r>
    </w:p>
    <w:p>
      <w:pPr>
        <w:pStyle w:val="BodyText"/>
      </w:pPr>
      <w:r>
        <w:t xml:space="preserve">Tiễn Minh Thắng nhìn qua Mộc Hùng ra lệnh.</w:t>
      </w:r>
    </w:p>
    <w:p>
      <w:pPr>
        <w:pStyle w:val="BodyText"/>
      </w:pPr>
      <w:r>
        <w:t xml:space="preserve">- Vâng! Hội trưởng!</w:t>
      </w:r>
    </w:p>
    <w:p>
      <w:pPr>
        <w:pStyle w:val="BodyText"/>
      </w:pPr>
      <w:r>
        <w:t xml:space="preserve">Mộc Hùng thập phần sảng khoái đáp ứng nói.</w:t>
      </w:r>
    </w:p>
    <w:p>
      <w:pPr>
        <w:pStyle w:val="BodyText"/>
      </w:pPr>
      <w:r>
        <w:t xml:space="preserve">Rất nhanh một chi quân đội nhân số sáu ngàn người từ Thái Hưng Hội đi ra. Nhân số sáu ngàn người này là do Mộc Hùng lần này chiêu mộ được. Hắn vốn vốn có một ngàn ba trăm người lệ thuộc. Nhưng mà lần này hắn chiêu mộ thêm bảy ngàn bảy trăm người. Nếu không phải không đủ lương thực, chiêu một vạn người cũng không phải vấn đề gì.</w:t>
      </w:r>
    </w:p>
    <w:p>
      <w:pPr>
        <w:pStyle w:val="BodyText"/>
      </w:pPr>
      <w:r>
        <w:t xml:space="preserve">Mộc Hùng lớn tiếng ủng hộ sĩ khí nói:</w:t>
      </w:r>
    </w:p>
    <w:p>
      <w:pPr>
        <w:pStyle w:val="BodyText"/>
      </w:pPr>
      <w:r>
        <w:t xml:space="preserve">- Các huynh đệ! Ở trong thành phố Thái Sơn chính thằng chó Nhạc Trọng đồ tể giết đồng bào Thái Lan của chúng ta! Bây giờ là thời điểm báo thù. Hiện tại tôi tuyên bố, cho dù ai đầu tiên đánh vào thành phố Thái Sơn, tôi sẽ cho hắn một bộ trang bị thần ma, tôi sẽ giúp kẻ đó thăng cấp 30, hơn nữa phần thưởng là một ngàn cân gạo, năm mỹ nữ, quan thăng ba cấp. Trừ chuyện đó ra đánh hạ thành phố Thái Sơn sẽ buông lỏng quân kỷ ba ngày.</w:t>
      </w:r>
    </w:p>
    <w:p>
      <w:pPr>
        <w:pStyle w:val="BodyText"/>
      </w:pPr>
      <w:r>
        <w:t xml:space="preserve">- Sát!</w:t>
      </w:r>
    </w:p>
    <w:p>
      <w:pPr>
        <w:pStyle w:val="BodyText"/>
      </w:pPr>
      <w:r>
        <w:t xml:space="preserve">- Sát!</w:t>
      </w:r>
    </w:p>
    <w:p>
      <w:pPr>
        <w:pStyle w:val="BodyText"/>
      </w:pPr>
      <w:r>
        <w:t xml:space="preserve">- Sát!</w:t>
      </w:r>
    </w:p>
    <w:p>
      <w:pPr>
        <w:pStyle w:val="BodyText"/>
      </w:pPr>
      <w:r>
        <w:t xml:space="preserve">Dưới Mộc Hùng ủng hộ thì năm ngàn tên chiến sĩ hai mắt đỏ thẫm trực tiếp xông về phía thành phố Thái Sơn.</w:t>
      </w:r>
    </w:p>
    <w:p>
      <w:pPr>
        <w:pStyle w:val="BodyText"/>
      </w:pPr>
      <w:r>
        <w:t xml:space="preserve">Hơn năm ngàn tên Thái Lan vì thiếu vũ khí cho nên cầm dao bầu, thậm chí chỉ cầm dao phay. Nhưng mà bọn họ đã bị buộc vào tuyệt cảnh, cầm một thanh khảm đao cùng dao phay cũng chỉ có thể dùng huyết nhục mà công kích thành phố Thái Sơn.</w:t>
      </w:r>
    </w:p>
    <w:p>
      <w:pPr>
        <w:pStyle w:val="BodyText"/>
      </w:pPr>
      <w:r>
        <w:t xml:space="preserve">Năm ngàn tên quân Thái không có trải qua huấn luyện, muốn vũ khí không có vũ khí, bọn họ cũng chỉ có thể dựa vào dũng khí giết địch.</w:t>
      </w:r>
    </w:p>
    <w:p>
      <w:pPr>
        <w:pStyle w:val="BodyText"/>
      </w:pPr>
      <w:r>
        <w:t xml:space="preserve">Nhạc Trọng nhìn qua đám quân Thái xông lên thì lạnh lùng ra lệnh:</w:t>
      </w:r>
    </w:p>
    <w:p>
      <w:pPr>
        <w:pStyle w:val="BodyText"/>
      </w:pPr>
      <w:r>
        <w:t xml:space="preserve">- Nổ súng!</w:t>
      </w:r>
    </w:p>
    <w:p>
      <w:pPr>
        <w:pStyle w:val="BodyText"/>
      </w:pPr>
      <w:r>
        <w:t xml:space="preserve">Hơn năm ngàn tên quân Thái vừa xông vào tầm bắn của thành phố Thái Sơn thì tiếng súng vang lên kịch liệt, dưới làn đạn bao trùm như vậy, rất nhiều quân Thái trực tiếp bị trúng đạn té trên mặt đất.</w:t>
      </w:r>
    </w:p>
    <w:p>
      <w:pPr>
        <w:pStyle w:val="BodyText"/>
      </w:pPr>
      <w:r>
        <w:t xml:space="preserve">Nhìn qua quân lính té xuống như cắt cỏ, những tên quân Thái đang xông lên gào khóc và bỏ chạy ra bốn phía.</w:t>
      </w:r>
    </w:p>
    <w:p>
      <w:pPr>
        <w:pStyle w:val="BodyText"/>
      </w:pPr>
      <w:r>
        <w:t xml:space="preserve">Những quân thái kia xông lên thì có hơn năm ngàn, khi xông về chỉ hơn ba ngàn người, có hơn một ngàn người còn nằm trong vũng máu.</w:t>
      </w:r>
    </w:p>
    <w:p>
      <w:pPr>
        <w:pStyle w:val="BodyText"/>
      </w:pPr>
      <w:r>
        <w:t xml:space="preserve">Ở trước thành phố Thái Sơn này khắp nơi là thi thể, tiếng kêu rên kêu khóc dậy trời.</w:t>
      </w:r>
    </w:p>
    <w:p>
      <w:pPr>
        <w:pStyle w:val="BodyText"/>
      </w:pPr>
      <w:r>
        <w:t xml:space="preserve">Mộc Hùng đi tới bên người của Tiễn Minh Thắng và vẻ mặt hối hận!</w:t>
      </w:r>
    </w:p>
    <w:p>
      <w:pPr>
        <w:pStyle w:val="BodyText"/>
      </w:pPr>
      <w:r>
        <w:t xml:space="preserve">- Hội trưởng!Tôi bại rồi! Nhạc Trọng đúng là có chút bổn sự.</w:t>
      </w:r>
    </w:p>
    <w:p>
      <w:pPr>
        <w:pStyle w:val="BodyText"/>
      </w:pPr>
      <w:r>
        <w:t xml:space="preserve">Trên thực tế lính trực thuộc của Mộc Hùng vẫn không nhúc nhích, bị chết đại bộ phận đều là binh sĩ mới chiêu mộ. Nhìn thấy hỏa lực của thành phố Thái Sơn như vậy thì hắn sợ hãi, không dám cầm quân của mình đi liều.</w:t>
      </w:r>
    </w:p>
    <w:p>
      <w:pPr>
        <w:pStyle w:val="BodyText"/>
      </w:pPr>
      <w:r>
        <w:t xml:space="preserve">Quy Kính ở bên cạnh mỉa mai:</w:t>
      </w:r>
    </w:p>
    <w:p>
      <w:pPr>
        <w:pStyle w:val="BodyText"/>
      </w:pPr>
      <w:r>
        <w:t xml:space="preserve">- Mộc Hùng! Lính trực thuộc của anh không động tới sao? Anh làm tiên phong như vậy mà coi được hay sao? Lấy nhiều súng ống đạn dược như vậy mà không làm gì được à?</w:t>
      </w:r>
    </w:p>
    <w:p>
      <w:pPr>
        <w:pStyle w:val="BodyText"/>
      </w:pPr>
      <w:r>
        <w:t xml:space="preserve">Mộc Hùng đưa mắt lập tức trở mặt.</w:t>
      </w:r>
    </w:p>
    <w:p>
      <w:pPr>
        <w:pStyle w:val="BodyText"/>
      </w:pPr>
      <w:r>
        <w:t xml:space="preserve">- Vậy súng ống đạn dược này đưa cho anh đấy. Chắc có lẽ lính trực tiếp của anh sẽ làm tốt hơn tôi!</w:t>
      </w:r>
    </w:p>
    <w:p>
      <w:pPr>
        <w:pStyle w:val="BodyText"/>
      </w:pPr>
      <w:r>
        <w:t xml:space="preserve">Tiễn Minh Thắng nhướng mày quát lớn:</w:t>
      </w:r>
    </w:p>
    <w:p>
      <w:pPr>
        <w:pStyle w:val="BodyText"/>
      </w:pPr>
      <w:r>
        <w:t xml:space="preserve">- Đừng cãi!</w:t>
      </w:r>
    </w:p>
    <w:p>
      <w:pPr>
        <w:pStyle w:val="BodyText"/>
      </w:pPr>
      <w:r>
        <w:t xml:space="preserve">Quy Kính, Mộc Hùng hai người thoáng cái an tĩnh lại, lập tức bất động.</w:t>
      </w:r>
    </w:p>
    <w:p>
      <w:pPr>
        <w:pStyle w:val="BodyText"/>
      </w:pPr>
      <w:r>
        <w:t xml:space="preserve">Tiễn Minh Thắng thấy thế thoáng cái trở nên vô cùng đau đầu. Hắn lúc này đã có tám vạn bộ hạ. Nhưng mà có thể đánh nhau chân chính lại không được một vạn. Có được súng chỉ có bốn ngàn người. Hắn lần đầu tiên đánh chiến tranh quy mô như vậy. Đối mặt với Nhạc Trọng đang phòng thủ thành phố Thái Sơn thì hắn không có biện pháp nào khác cả.</w:t>
      </w:r>
    </w:p>
    <w:p>
      <w:pPr>
        <w:pStyle w:val="BodyText"/>
      </w:pPr>
      <w:r>
        <w:t xml:space="preserve">Tiễn Minh Thắng do dự một chút vẫn đi tới bên cố vấn quân sự của Thiên Đường Thần Quốc là Lỗ Mạn hỏi:</w:t>
      </w:r>
    </w:p>
    <w:p>
      <w:pPr>
        <w:pStyle w:val="BodyText"/>
      </w:pPr>
      <w:r>
        <w:t xml:space="preserve">- Lỗ Mạn tiên sinh, ngài có biện pháp gì tốt không?</w:t>
      </w:r>
    </w:p>
    <w:p>
      <w:pPr>
        <w:pStyle w:val="BodyText"/>
      </w:pPr>
      <w:r>
        <w:t xml:space="preserve">Lỗ Mạn trực tiếp đề nghị nói:</w:t>
      </w:r>
    </w:p>
    <w:p>
      <w:pPr>
        <w:pStyle w:val="BodyText"/>
      </w:pPr>
      <w:r>
        <w:t xml:space="preserve">- Tiền tướng quân, tôi cho rằng sức chiến đấu của các người rất kém, nên xông lên một lượt đi. Đồng thời điều động người cường hóa tạo thành đội xung kích, dùng đội xung kích này tấn công mạnh vào thành phố Thái Sơn mới có khả năng thắng lợi.</w:t>
      </w:r>
    </w:p>
    <w:p>
      <w:pPr>
        <w:pStyle w:val="BodyText"/>
      </w:pPr>
      <w:r>
        <w:t xml:space="preserve">Tiễn Minh Thắng cũng không phải thiên tài quân sự gì, hắn nghe Lỗ Mạn đề nghị sau khi do dự một chút thì ra lệnh cho Mộc Hùng:</w:t>
      </w:r>
    </w:p>
    <w:p>
      <w:pPr>
        <w:pStyle w:val="BodyText"/>
      </w:pPr>
      <w:r>
        <w:t xml:space="preserve">- Mộc Hùng! Anh mang quân trực thuộc tấn công đi. Tôi sẽ cho anh năm trăm súng trường, bảy vạn viên đạn, hai mươi khẩu pháo cối, hai mươi khẩu súng phóng lựu.</w:t>
      </w:r>
    </w:p>
    <w:p>
      <w:pPr>
        <w:pStyle w:val="BodyText"/>
      </w:pPr>
      <w:r>
        <w:t xml:space="preserve">- Vâng!</w:t>
      </w:r>
    </w:p>
    <w:p>
      <w:pPr>
        <w:pStyle w:val="BodyText"/>
      </w:pPr>
      <w:r>
        <w:t xml:space="preserve">Mộc Hùng do dự một chút vẫn cắn răng nói.</w:t>
      </w:r>
    </w:p>
    <w:p>
      <w:pPr>
        <w:pStyle w:val="BodyText"/>
      </w:pPr>
      <w:r>
        <w:t xml:space="preserve">Năm trăm chiến sĩ quân Thái cầm súng lao thẳng vào hướng thành phố Thái Sơn.</w:t>
      </w:r>
    </w:p>
    <w:p>
      <w:pPr>
        <w:pStyle w:val="BodyText"/>
      </w:pPr>
      <w:r>
        <w:t xml:space="preserve">Lúc này này vừa vào trong tầm bắn, những quân Thái này chợt trốn ra sau công sự che chắn, tiến hành xạ kích về phía thành phố Thái Sơn. Đồng thời dựng pháo cối nhắm vào trong thành phố Thái Sơn mà pháo kích lung tung..</w:t>
      </w:r>
    </w:p>
    <w:p>
      <w:pPr>
        <w:pStyle w:val="BodyText"/>
      </w:pPr>
      <w:r>
        <w:t xml:space="preserve">NHững quân Thái không công kích thì quân của Nhạc Trọng cũng trốn sau công sự che chắn, pháo cối không có khả năng áp chế được.</w:t>
      </w:r>
    </w:p>
    <w:p>
      <w:pPr>
        <w:pStyle w:val="BodyText"/>
      </w:pPr>
      <w:r>
        <w:t xml:space="preserve">Trên chiến trường, tiếng súng pháo vang vọng, thương vong của hai bên không lớn.</w:t>
      </w:r>
    </w:p>
    <w:p>
      <w:pPr>
        <w:pStyle w:val="Compact"/>
      </w:pPr>
      <w:r>
        <w:br w:type="textWrapping"/>
      </w:r>
      <w:r>
        <w:br w:type="textWrapping"/>
      </w:r>
    </w:p>
    <w:p>
      <w:pPr>
        <w:pStyle w:val="Heading2"/>
      </w:pPr>
      <w:bookmarkStart w:id="688" w:name="chương-666-thăm-dò"/>
      <w:bookmarkEnd w:id="688"/>
      <w:r>
        <w:t xml:space="preserve">666. Chương 666: Thăm Dò</w:t>
      </w:r>
    </w:p>
    <w:p>
      <w:pPr>
        <w:pStyle w:val="Compact"/>
      </w:pPr>
      <w:r>
        <w:br w:type="textWrapping"/>
      </w:r>
      <w:r>
        <w:br w:type="textWrapping"/>
      </w:r>
    </w:p>
    <w:p>
      <w:pPr>
        <w:pStyle w:val="BodyText"/>
      </w:pPr>
      <w:r>
        <w:t xml:space="preserve">Nếu như vật lộn kịch liệt, thắng bại của song phương nhanh chóng được phân ra. NHưng mà tiến hành bắn nhao thì trước khi hết đạn sẽ khó có thương vong quá lớn.</w:t>
      </w:r>
    </w:p>
    <w:p>
      <w:pPr>
        <w:pStyle w:val="BodyText"/>
      </w:pPr>
      <w:r>
        <w:t xml:space="preserve">Phanh!</w:t>
      </w:r>
    </w:p>
    <w:p>
      <w:pPr>
        <w:pStyle w:val="BodyText"/>
      </w:pPr>
      <w:r>
        <w:t xml:space="preserve">Một tên quân Thái vừa ngoi đầu từ chỗ ẩn nấp lên, đầu của hắn bị bắn trúng chết đi.</w:t>
      </w:r>
    </w:p>
    <w:p>
      <w:pPr>
        <w:pStyle w:val="BodyText"/>
      </w:pPr>
      <w:r>
        <w:t xml:space="preserve">Thời điểm hai bên giằng co, Nhạc Trọng thoáng cái điều động mười lăm tên chiến sĩ bắn tỉa đỉnh cấp, mười lăm tên bắn tỉa này là tử thần thu hoạch tính mạng, không ngừng thu tính mạng của quân địch.</w:t>
      </w:r>
    </w:p>
    <w:p>
      <w:pPr>
        <w:pStyle w:val="BodyText"/>
      </w:pPr>
      <w:r>
        <w:t xml:space="preserve">- Hiệu suất giết chóc hơi thấp!</w:t>
      </w:r>
    </w:p>
    <w:p>
      <w:pPr>
        <w:pStyle w:val="BodyText"/>
      </w:pPr>
      <w:r>
        <w:t xml:space="preserve">Nhạc Trọng nhìn qua quân Thái đang ẩn nấp sau công sự che chắn thì nhìn qua bạch cốt ra lệnh:</w:t>
      </w:r>
    </w:p>
    <w:p>
      <w:pPr>
        <w:pStyle w:val="BodyText"/>
      </w:pPr>
      <w:r>
        <w:t xml:space="preserve">- Xuống dưới giết sạch đám người kia.</w:t>
      </w:r>
    </w:p>
    <w:p>
      <w:pPr>
        <w:pStyle w:val="BodyText"/>
      </w:pPr>
      <w:r>
        <w:t xml:space="preserve">Quân Thái tuy hoàn toàn bị bắn tỉa của Nhạc Trọng áp chế, nhưng mà bọn họ co rút sau công sự thì ưu thế hỏa lực của Nhạc Trọng cũng không cách nào phát huy hoàn toàn được.</w:t>
      </w:r>
    </w:p>
    <w:p>
      <w:pPr>
        <w:pStyle w:val="BodyText"/>
      </w:pPr>
      <w:r>
        <w:t xml:space="preserve">Nhận được lệnh của Nhạc Trọng thì linh hồn ma hỏa trong mắt của bạch cốt sáng lên, thoáng cái nhảy ra ngoài, giống như chiếc xe tăng lao thẳng về phía quân Thái.</w:t>
      </w:r>
    </w:p>
    <w:p>
      <w:pPr>
        <w:pStyle w:val="BodyText"/>
      </w:pPr>
      <w:r>
        <w:t xml:space="preserve">Những quân Thái chiến sĩ kia nhìn thấy bạch cốt lao thẳng vào đám người, rất nhiều quân Thái lập tức dốc sức xạ kích vào người của bạch cốt.</w:t>
      </w:r>
    </w:p>
    <w:p>
      <w:pPr>
        <w:pStyle w:val="BodyText"/>
      </w:pPr>
      <w:r>
        <w:t xml:space="preserve">Thân hình của bạch cốt chớp động vài cái trong mười giây đã lao thẳng về phía quân Thái bên kia, cốt nhận trong tay của nó không ngừng bắn ra ngoài, bắn thủng người của đám quân Thái ở bên ngoài.</w:t>
      </w:r>
    </w:p>
    <w:p>
      <w:pPr>
        <w:pStyle w:val="BodyText"/>
      </w:pPr>
      <w:r>
        <w:t xml:space="preserve">Bạch cốt bổ nhào tiến vào trận địa của bốn trăm quân Thái bên này, giống như hổ vào bầy dê, không ngừng tàn sát kẻ địch.</w:t>
      </w:r>
    </w:p>
    <w:p>
      <w:pPr>
        <w:pStyle w:val="BodyText"/>
      </w:pPr>
      <w:r>
        <w:t xml:space="preserve">Bạch cốt nhảy lên một tảng đá lớn, trong tay bắn ra năm gai xương bén nhọn, trực tiếp xuyên thủng đầu của năm tên địch nhân đang ẩn nấp.</w:t>
      </w:r>
    </w:p>
    <w:p>
      <w:pPr>
        <w:pStyle w:val="BodyText"/>
      </w:pPr>
      <w:r>
        <w:t xml:space="preserve">- Đi chết! Đi chết!</w:t>
      </w:r>
    </w:p>
    <w:p>
      <w:pPr>
        <w:pStyle w:val="BodyText"/>
      </w:pPr>
      <w:r>
        <w:t xml:space="preserve">Đột nhiên ở bên kia có sáu tên người cường hóa cầm lấy súng trường lao ra không ngừng bắn lên người của bạch cốt, làn đạn dày đặc bao trùm làm cho nó không cách nào né tránh được.</w:t>
      </w:r>
    </w:p>
    <w:p>
      <w:pPr>
        <w:pStyle w:val="BodyText"/>
      </w:pPr>
      <w:r>
        <w:t xml:space="preserve">Bạch cốt cũng không có tránh lui, đại lượng viên đạn bắn lên người của nó chỉ làm vô số hoa lửa bắn ra ngoài mà thôi. Năm ngón tay của nó mở ra, sáu đạo gai xương lập tức bắn ra ngoài cơ thể, thoáng cái đâm xuyên qua đầu của sáu tên người cường hóa này.</w:t>
      </w:r>
    </w:p>
    <w:p>
      <w:pPr>
        <w:pStyle w:val="BodyText"/>
      </w:pPr>
      <w:r>
        <w:t xml:space="preserve">Gai xương của bạch cốt hất tên, thi thể sáu tên người cường hóa nhanh nhẹn lập tức bay lên trời.</w:t>
      </w:r>
    </w:p>
    <w:p>
      <w:pPr>
        <w:pStyle w:val="BodyText"/>
      </w:pPr>
      <w:r>
        <w:t xml:space="preserve">Sau khi dễ dàng diệt mười một tên quân Thái thì thân hình của bạch cốt lóe lên và biến mất tại chỗ, thoáng cái xuất hiện bên người của một tên quân Thái, một đạo cốt nhận lóe lên, yết hầu của tên này bị cắt đứt và máu tươi bắn ra xối xả.</w:t>
      </w:r>
    </w:p>
    <w:p>
      <w:pPr>
        <w:pStyle w:val="BodyText"/>
      </w:pPr>
      <w:r>
        <w:t xml:space="preserve">Bạch cốt vừa mới gia nhập chiến đoàn đã làm nổi lên một tầng gió tanh mưa máu, những quân Thái này không ngừng bắn vào người của nó nhưng từng đạo cốt nhận chớp động, bọn họ bị giết chết.</w:t>
      </w:r>
    </w:p>
    <w:p>
      <w:pPr>
        <w:pStyle w:val="BodyText"/>
      </w:pPr>
      <w:r>
        <w:t xml:space="preserve">Liên tiếp giết hơn một trăm người thì những quân Thái phía sau lập tức bỏ chạy, bọn họ nhao nhao chạy ra sau công sự ẩn nấp.</w:t>
      </w:r>
    </w:p>
    <w:p>
      <w:pPr>
        <w:pStyle w:val="BodyText"/>
      </w:pPr>
      <w:r>
        <w:t xml:space="preserve">Bắn tỉa dưới trường của Nhạc Trọng không ngừng tiêu diệt đám quân này.</w:t>
      </w:r>
    </w:p>
    <w:p>
      <w:pPr>
        <w:pStyle w:val="BodyText"/>
      </w:pPr>
      <w:r>
        <w:t xml:space="preserve">Bọn họ bị bạch cốt truy kích phía sau thì không ngừng bỏ chạy.</w:t>
      </w:r>
    </w:p>
    <w:p>
      <w:pPr>
        <w:pStyle w:val="BodyText"/>
      </w:pPr>
      <w:r>
        <w:t xml:space="preserve">Cao thủ trong Thái Hưng Hội nhiều như mây, bạch cốt nếu bị những cao thủ này vây công thì chắc chắn bị xé thành phấn vụn. Nó lúc này đã có trí tuệ sơ cấp cho nên biết được đâu là an toàn.</w:t>
      </w:r>
    </w:p>
    <w:p>
      <w:pPr>
        <w:pStyle w:val="BodyText"/>
      </w:pPr>
      <w:r>
        <w:t xml:space="preserve">- Đáng chết!Đáng chết!Hỗn đản đáng chết!</w:t>
      </w:r>
    </w:p>
    <w:p>
      <w:pPr>
        <w:pStyle w:val="BodyText"/>
      </w:pPr>
      <w:r>
        <w:t xml:space="preserve">Mộc Hùng nhìn qua bộ hạ bị giết thì con mắt đỏ lên. Hắn phái ra năm trăm tên bộ hạ xuất chiến, còn sống trở về cũng chỉ có hai trăm bảy mươi tám người, có hai trăm hai mươi hai người trực tiếp chết trận trên chiến trường, thương vong như vậy làm cho hắn tràn ngập hối hận.</w:t>
      </w:r>
    </w:p>
    <w:p>
      <w:pPr>
        <w:pStyle w:val="BodyText"/>
      </w:pPr>
      <w:r>
        <w:t xml:space="preserve">Người sống sót bình thường cho dù chết hai ngan thì Mộc Hùng cũng sẽ không quá mức quan tâm, nhưng mà hai trăm người này là tinh nhuệ dưới trướng của hắn. Bọn họ vừa chết thì thực lực của Mộc Hùng cũng suy yếu gần một phần sáu.</w:t>
      </w:r>
    </w:p>
    <w:p>
      <w:pPr>
        <w:pStyle w:val="BodyText"/>
      </w:pPr>
      <w:r>
        <w:t xml:space="preserve">Thái Hưng Hội các thủ lĩnh nhìn thấy Mộc Hùng bại lui thì mọi người trầm lặng không nói, trong nội tâm giống như có khối đá bao phủ trong người. Mộc Hùng phái lính ra chính là tinh nhuệ của Thái Hưng Hội, nhưng mà tinh nhuệ này chưa tới cửa thành phố Thái Sơn đã bị Nhạc Trọng đánh tan. Trong lòng của bọn họ sinh ra dự cảm xấu. Không ít người cảm thấy nên rút quân đi cho sớm.</w:t>
      </w:r>
    </w:p>
    <w:p>
      <w:pPr>
        <w:pStyle w:val="BodyText"/>
      </w:pPr>
      <w:r>
        <w:t xml:space="preserve">Nhưng mà bây giờ nhìn thấy Nhạc Trọng có sức chiến đấu như vậy, rất nhiều thủ lĩnh của Thái Hưng Hội sinh lòng hối hận rất nhiều, nhưng mà không ai dám ra lệnh rút quân. Bọn họ biết rõ bây giờ là tồn vong của Thái Hưng Hội. Một khi chiến bại, Thái Hưng Hội sẽ sụp đổ.</w:t>
      </w:r>
    </w:p>
    <w:p>
      <w:pPr>
        <w:pStyle w:val="BodyText"/>
      </w:pPr>
      <w:r>
        <w:t xml:space="preserve">Quy Kính chau mày đi tới bên người Tiễn Minh Thắng hỏi:</w:t>
      </w:r>
    </w:p>
    <w:p>
      <w:pPr>
        <w:pStyle w:val="BodyText"/>
      </w:pPr>
      <w:r>
        <w:t xml:space="preserve">- Làm sao bây giờ hội trưởng?</w:t>
      </w:r>
    </w:p>
    <w:p>
      <w:pPr>
        <w:pStyle w:val="BodyText"/>
      </w:pPr>
      <w:r>
        <w:t xml:space="preserve">Tất cả thủ lĩnh của Thái Hưng Hội bây giờ nhìn qua người của Tiễn Minh Thắng, chờ đợi thủ lĩnh trên danh nghĩa này ra lệnh. Bọn họ tuy có đủ loại mâu thuẫn, thế nhưng mà vào thời khắc nguy cấp này bọn họ chỉ có thể nghe lệnh của Tiễn Minh Thắng.</w:t>
      </w:r>
    </w:p>
    <w:p>
      <w:pPr>
        <w:pStyle w:val="BodyText"/>
      </w:pPr>
      <w:r>
        <w:t xml:space="preserve">Tiễn Minh Thắng nhìn qua người Thái Hưng Hội và nói:</w:t>
      </w:r>
    </w:p>
    <w:p>
      <w:pPr>
        <w:pStyle w:val="BodyText"/>
      </w:pPr>
      <w:r>
        <w:t xml:space="preserve">- Truyền mệnh lệnh của tôi! Tất cả mọi người chuẩn bị sẵn sàng! Toàn quân tiến công thành phố Thái Sơn. Chỉ cho phép tiến lên, không cho phép lui về phía sau. Bọn chúng tuy hỏa lực mạnh mẽ, nhưng mà chúng ta có người cường hóa thực lực cao cường. Chỉ cần bị chúng ta cận thân, đó chính là thiên hạ của chúng ta. Các người nên rút ba mươi người cường hóa cao hơn cấp 30 cho tôi, tôi sẽ dẫn theo bọn họ đột phá. Một trận chiến này không thành công thì thành nhân! Chuyện sau này phải nhờ mọi người rồi!</w:t>
      </w:r>
    </w:p>
    <w:p>
      <w:pPr>
        <w:pStyle w:val="BodyText"/>
      </w:pPr>
      <w:r>
        <w:t xml:space="preserve">- Vâng!</w:t>
      </w:r>
    </w:p>
    <w:p>
      <w:pPr>
        <w:pStyle w:val="BodyText"/>
      </w:pPr>
      <w:r>
        <w:t xml:space="preserve">- Biết rõ!</w:t>
      </w:r>
    </w:p>
    <w:p>
      <w:pPr>
        <w:pStyle w:val="BodyText"/>
      </w:pPr>
      <w:r>
        <w:t xml:space="preserve">- Tôi nhất định toàn lực ứng phó!</w:t>
      </w:r>
    </w:p>
    <w:p>
      <w:pPr>
        <w:pStyle w:val="BodyText"/>
      </w:pPr>
      <w:r>
        <w:t xml:space="preserve">Các thủ lĩnh Thái Hưng Hội cũng bị Tiễn Minh Thắng nói làm cảm động nên đáp ứng.</w:t>
      </w:r>
    </w:p>
    <w:p>
      <w:pPr>
        <w:pStyle w:val="BodyText"/>
      </w:pPr>
      <w:r>
        <w:t xml:space="preserve">Trên mặt Lỗ Mạn tuy trên mặt mỉm cười cảm động nhưng trong lòng thì cười lạnh:</w:t>
      </w:r>
    </w:p>
    <w:p>
      <w:pPr>
        <w:pStyle w:val="BodyText"/>
      </w:pPr>
      <w:r>
        <w:t xml:space="preserve">- Một đám không hiểu chiến tranh. Ngay cả đội dự bị cũng không lâu, toàn quân tấn công như vậy, một khi thất bại, tuyệt đối sẽ đại tan tác. Tính toán, những tên này cũng không phải là quân nhân, có thể làm được một bước này đã không tệ, trong bọn họ cũng có người cường hóa thực lực cao cường, như thế nào cũng có thể tiêu hao chút thực lực của Nhạc Trọng.</w:t>
      </w:r>
    </w:p>
    <w:p>
      <w:pPr>
        <w:pStyle w:val="BodyText"/>
      </w:pPr>
      <w:r>
        <w:t xml:space="preserve">Dưới mệnh lệnh của Tiễn Minh Thắng thì đại quân bảy vạn kia lập tức lao lên, cả chi bộ đội giống như thủy triều lao về phía thành phố Thái Sơn công kích, nhìn qua đạo quân cực kỳ hung mãnh.</w:t>
      </w:r>
    </w:p>
    <w:p>
      <w:pPr>
        <w:pStyle w:val="BodyText"/>
      </w:pPr>
      <w:r>
        <w:t xml:space="preserve">Nhạc Trọng nhìn qua người của Thái Hưng Hội lao lên như thủy triều thì trong lòng lạnh lùng nói:</w:t>
      </w:r>
    </w:p>
    <w:p>
      <w:pPr>
        <w:pStyle w:val="BodyText"/>
      </w:pPr>
      <w:r>
        <w:t xml:space="preserve">- Chó cùng rứt giậu!</w:t>
      </w:r>
    </w:p>
    <w:p>
      <w:pPr>
        <w:pStyle w:val="BodyText"/>
      </w:pPr>
      <w:r>
        <w:t xml:space="preserve">Loại công kích biển người này sau khi phát minh ra súng máy hạng nặng cũng đã lăn xuống sân khấu lịch sử.</w:t>
      </w:r>
    </w:p>
    <w:p>
      <w:pPr>
        <w:pStyle w:val="BodyText"/>
      </w:pPr>
      <w:r>
        <w:t xml:space="preserve">Trước mặt lưới lửa của súng máy thì đến bao nhiêu người sẽ chết bao nhiêu người. Nhân loại khác với tang thi, chỉ cần thân thể bị bắn trúng bộ vị nào thì bộ vị đó sẽ mất khả năng hoạt động.</w:t>
      </w:r>
    </w:p>
    <w:p>
      <w:pPr>
        <w:pStyle w:val="BodyText"/>
      </w:pPr>
      <w:r>
        <w:t xml:space="preserve">- Nổ súng!</w:t>
      </w:r>
    </w:p>
    <w:p>
      <w:pPr>
        <w:pStyle w:val="BodyText"/>
      </w:pPr>
      <w:r>
        <w:t xml:space="preserve">Lúc hơn bảy ngàn quân Thái Hưng Hội xông vào trong tâm bắn của thành phố Thái Sơn thì Nhạc Trọng lạnh lùng ra lệnh.</w:t>
      </w:r>
    </w:p>
    <w:p>
      <w:pPr>
        <w:pStyle w:val="BodyText"/>
      </w:pPr>
      <w:r>
        <w:t xml:space="preserve">Lập tức từ chỗ hỏa lực có viên đạn bắn ra như mưa, lúc này dưới lưới lửa bao trùm, trên chiến trường huyết hoa văng khắp nơi, dám chiến sĩ Thái Hưng Hội ngã xuống như cắt cỏ.</w:t>
      </w:r>
    </w:p>
    <w:p>
      <w:pPr>
        <w:pStyle w:val="BodyText"/>
      </w:pPr>
      <w:r>
        <w:t xml:space="preserve">Nhìn thấy vô số chiến hữu chết trận thì những quân lính của Thái Hưng Hội không có sĩ khí bao nhiêu thoáng cái không còn sĩ khí, bọn họ nhao nhao quay người chạy ra phía sau.</w:t>
      </w:r>
    </w:p>
    <w:p>
      <w:pPr>
        <w:pStyle w:val="Compact"/>
      </w:pPr>
      <w:r>
        <w:t xml:space="preserve">Mộc Hùng hai mắt đỏ thẫm liên tiếp xử bắn hơn mười tên chiến sĩ Thái Hưng Hội từ chiến trường chạy về thì quát lớn.</w:t>
      </w:r>
      <w:r>
        <w:br w:type="textWrapping"/>
      </w:r>
      <w:r>
        <w:br w:type="textWrapping"/>
      </w:r>
    </w:p>
    <w:p>
      <w:pPr>
        <w:pStyle w:val="Heading2"/>
      </w:pPr>
      <w:bookmarkStart w:id="689" w:name="chương-667-đại-bại-thái-hưng-hội"/>
      <w:bookmarkEnd w:id="689"/>
      <w:r>
        <w:t xml:space="preserve">667. Chương 667: Đại Bại Thái Hưng Hội</w:t>
      </w:r>
    </w:p>
    <w:p>
      <w:pPr>
        <w:pStyle w:val="Compact"/>
      </w:pPr>
      <w:r>
        <w:br w:type="textWrapping"/>
      </w:r>
      <w:r>
        <w:br w:type="textWrapping"/>
      </w:r>
    </w:p>
    <w:p>
      <w:pPr>
        <w:pStyle w:val="BodyText"/>
      </w:pPr>
      <w:r>
        <w:t xml:space="preserve">- Không được trốn! Xông lên cho tao!Xông lên đi, ai dám quay về thì bắn chết!Các người là phản đồ, vì Thái Lan, xông lên cho tao!</w:t>
      </w:r>
    </w:p>
    <w:p>
      <w:pPr>
        <w:pStyle w:val="BodyText"/>
      </w:pPr>
      <w:r>
        <w:t xml:space="preserve">Bảy tên thủ lĩnh lúc này biến thành kẻ đốc chiến, cưỡng bức những quân lính mới chiêu mộ của Thái xông vào trong thành phố Thái Sơn. Những quân Thái mới chiêu mộ chính là pháo hôi hấp dẫn hỏa lực của thành phố Thái Sơn, cho chủ lực tấn công vào.</w:t>
      </w:r>
    </w:p>
    <w:p>
      <w:pPr>
        <w:pStyle w:val="BodyText"/>
      </w:pPr>
      <w:r>
        <w:t xml:space="preserve">Nương theo súng nổ tàn khốc, những quân Thái có ý đồ bỏ chạy đều bị xử bắn.</w:t>
      </w:r>
    </w:p>
    <w:p>
      <w:pPr>
        <w:pStyle w:val="BodyText"/>
      </w:pPr>
      <w:r>
        <w:t xml:space="preserve">Xông lên phía trước là chết lui ra phía sau cũng chết, những quân Thái trên chiến trường lâm vào cảnh tiến thoái lưỡng nan, bọn họ bất đắc dĩ, cuối cùng nhất chỉ có thể xông vào thành phố Thái Sơn.</w:t>
      </w:r>
    </w:p>
    <w:p>
      <w:pPr>
        <w:pStyle w:val="BodyText"/>
      </w:pPr>
      <w:r>
        <w:t xml:space="preserve">Nhạc Trọng nhìn qua hành động quyết tử của quân Thái xông vào thành phố Thái Sơn thì khen một câu.</w:t>
      </w:r>
    </w:p>
    <w:p>
      <w:pPr>
        <w:pStyle w:val="BodyText"/>
      </w:pPr>
      <w:r>
        <w:t xml:space="preserve">- Thật hung hãn!</w:t>
      </w:r>
    </w:p>
    <w:p>
      <w:pPr>
        <w:pStyle w:val="BodyText"/>
      </w:pPr>
      <w:r>
        <w:t xml:space="preserve">Nhưng mà dù hung hãn thì thân thể máu thịt khó ngăn cản được mưa đạn, dưới hỏa lực hung hãn trong thành phố Thái Sơn thì quân Thái ngã vào vũng máu.</w:t>
      </w:r>
    </w:p>
    <w:p>
      <w:pPr>
        <w:pStyle w:val="BodyText"/>
      </w:pPr>
      <w:r>
        <w:t xml:space="preserve">Tuy bọn họ tiến công hung mãnh, dù sao cũng chỉ là những người mới chiêu mộ vào chưa từng được huấn luyện gì cả, dưới làn mưa đạn bọn họ chỉ có thể bất lực mà thôi.</w:t>
      </w:r>
    </w:p>
    <w:p>
      <w:pPr>
        <w:pStyle w:val="BodyText"/>
      </w:pPr>
      <w:r>
        <w:t xml:space="preserve">- Ồ! Những tên kia là tinh anh của Thái Hưng Hội sao?</w:t>
      </w:r>
    </w:p>
    <w:p>
      <w:pPr>
        <w:pStyle w:val="BodyText"/>
      </w:pPr>
      <w:r>
        <w:t xml:space="preserve">Nhạc Trọng đứng ở công sự thành phố Thái Sơn quan sát cả chiến trường, đột nhiên hắn nhìn thấy những người kia lao tới thành phố Thái Sơn giống như đao nhọn xuyên qua mưa đạn.</w:t>
      </w:r>
    </w:p>
    <w:p>
      <w:pPr>
        <w:pStyle w:val="BodyText"/>
      </w:pPr>
      <w:r>
        <w:t xml:space="preserve">Thời điểm những viên đạn bắn vào người của họ đều thập phần quỷ dị vặn vẹo bắn sang nơi khác, cho dù một doanh công kích nhưng mà bọn họ xông tới thành phố Thái Sơn không có bị thương.</w:t>
      </w:r>
    </w:p>
    <w:p>
      <w:pPr>
        <w:pStyle w:val="BodyText"/>
      </w:pPr>
      <w:r>
        <w:t xml:space="preserve">- Tốt lắm!</w:t>
      </w:r>
    </w:p>
    <w:p>
      <w:pPr>
        <w:pStyle w:val="BodyText"/>
      </w:pPr>
      <w:r>
        <w:t xml:space="preserve">Nhạc Trọng ở xa xa nhìn qua đám pháo binh và ra lệnh.</w:t>
      </w:r>
    </w:p>
    <w:p>
      <w:pPr>
        <w:pStyle w:val="BodyText"/>
      </w:pPr>
      <w:r>
        <w:t xml:space="preserve">- Nã pháo!</w:t>
      </w:r>
    </w:p>
    <w:p>
      <w:pPr>
        <w:pStyle w:val="BodyText"/>
      </w:pPr>
      <w:r>
        <w:t xml:space="preserve">Những chiếc pháo tự hành đang chờ lệnh lập tức nổ súng, từng viên đạn pháo bay thẳng về phía Tiễn Minh Thắng và tinh nhuệ của Thái Hưng Hội.</w:t>
      </w:r>
    </w:p>
    <w:p>
      <w:pPr>
        <w:pStyle w:val="BodyText"/>
      </w:pPr>
      <w:r>
        <w:t xml:space="preserve">- Đáng chết!</w:t>
      </w:r>
    </w:p>
    <w:p>
      <w:pPr>
        <w:pStyle w:val="BodyText"/>
      </w:pPr>
      <w:r>
        <w:t xml:space="preserve">Nhìn thấy hỏa lực bao trùm dày đặc, trong lòng Tiễn Minh Thắng lập tức sinh ra dụ cảm không tốt, hắn lập tức phát động kỹ năng thao túng băng hàn cấp hai, ngưng tụ ra một tầng băng dày đặc bao quanh thân thể.</w:t>
      </w:r>
    </w:p>
    <w:p>
      <w:pPr>
        <w:pStyle w:val="BodyText"/>
      </w:pPr>
      <w:r>
        <w:t xml:space="preserve">Mà trong tinh nhuệ của Thái Hưng Hội tất cả mọi người sử dụng kỹ năng của mình, tường cây, niệm động lực bích chướng, thành lũy nham thạch, phong chi bích chướng các loại kỹ năng phòng ngự không ngừng hiện ra.</w:t>
      </w:r>
    </w:p>
    <w:p>
      <w:pPr>
        <w:pStyle w:val="BodyText"/>
      </w:pPr>
      <w:r>
        <w:t xml:space="preserve">Sau một khắc thì vô số đạn pháo rơi vào Tiễn Minh Thắng và đám tinh nhuệ, âm thanh nổ ầm ầm vang lên. Nổ tung khủng bố làm người của Tiễn Minh Thắng văng khắp nơi, chung quanh chỉ có đá vụn và hố to mà thôi.</w:t>
      </w:r>
    </w:p>
    <w:p>
      <w:pPr>
        <w:pStyle w:val="BodyText"/>
      </w:pPr>
      <w:r>
        <w:t xml:space="preserve">Pháo kích khủng bố bắn ra bốn lượt, dưới bốn lượt bắn bao trùm như vậy, tất cả người chống cự đều chết cả, sóng xung kích cuồng bạo và mảnh đạn văng khắp nơi, cắn nuốt tất cả chung quanh.</w:t>
      </w:r>
    </w:p>
    <w:p>
      <w:pPr>
        <w:pStyle w:val="BodyText"/>
      </w:pPr>
      <w:r>
        <w:t xml:space="preserve">Sau khi bụi mù tán đi, Tiễn Minh Thắng không còn, chỉ còn lại tay chân cụt mà thôi.</w:t>
      </w:r>
    </w:p>
    <w:p>
      <w:pPr>
        <w:pStyle w:val="BodyText"/>
      </w:pPr>
      <w:r>
        <w:t xml:space="preserve">Những người cường hóa tinh anh trên cấp ba mươi cũng biến mất hoàn toàn, không một người còn sống. Thủ lĩnh Thái Hưng Hội Tiễn Minh Thắng còn chưa phát huy sức chiến đấu cường hoành của mình thì đã chết trận.</w:t>
      </w:r>
    </w:p>
    <w:p>
      <w:pPr>
        <w:pStyle w:val="BodyText"/>
      </w:pPr>
      <w:r>
        <w:t xml:space="preserve">- Tiễn Minh Thắng chết?</w:t>
      </w:r>
    </w:p>
    <w:p>
      <w:pPr>
        <w:pStyle w:val="BodyText"/>
      </w:pPr>
      <w:r>
        <w:t xml:space="preserve">- Hội trưởng chết?</w:t>
      </w:r>
    </w:p>
    <w:p>
      <w:pPr>
        <w:pStyle w:val="BodyText"/>
      </w:pPr>
      <w:r>
        <w:t xml:space="preserve">- Hội trưởng chết!</w:t>
      </w:r>
    </w:p>
    <w:p>
      <w:pPr>
        <w:pStyle w:val="BodyText"/>
      </w:pPr>
      <w:r>
        <w:t xml:space="preserve">"..."</w:t>
      </w:r>
    </w:p>
    <w:p>
      <w:pPr>
        <w:pStyle w:val="BodyText"/>
      </w:pPr>
      <w:r>
        <w:t xml:space="preserve">Nhìn thấy quân của Tiễn Minh Thắng bị pháo kích bao trùm, trong lòng đám thủ lĩnh Thái Hưng Hội lập tức trì trệ, trong nội tâm trống rỗng. Binh sĩ dưới trướng của bọn họ cũng tán loạn rồi.</w:t>
      </w:r>
    </w:p>
    <w:p>
      <w:pPr>
        <w:pStyle w:val="BodyText"/>
      </w:pPr>
      <w:r>
        <w:t xml:space="preserve">Nhạc Trọng nhạy cảm bắt được thời cơ đã tới.</w:t>
      </w:r>
    </w:p>
    <w:p>
      <w:pPr>
        <w:pStyle w:val="BodyText"/>
      </w:pPr>
      <w:r>
        <w:t xml:space="preserve">- Doanh bọc thép thứ nhất xuất kích! Binh doanh thứ hai tấn công!</w:t>
      </w:r>
    </w:p>
    <w:p>
      <w:pPr>
        <w:pStyle w:val="BodyText"/>
      </w:pPr>
      <w:r>
        <w:t xml:space="preserve">Cửa lớn ở thành phố Thái Sơn lập tức mở rộng ra, từ bên trong có hai mươi chiếc xe tăng chủ lực chạy ra ngoài, mười lăm chiếc chiến xa bộ binh, bốn mươi chiếc xe súng máy hạng nặng bọc théo lao vào trong trận địa của Thái Hưng Hội.</w:t>
      </w:r>
    </w:p>
    <w:p>
      <w:pPr>
        <w:pStyle w:val="BodyText"/>
      </w:pPr>
      <w:r>
        <w:t xml:space="preserve">Hai mươi chiếc xe tăng chủ lực giống như hổ vào trong bầu dê, những nơi đi qua ai chống cự đều biến thành thi thể. Chỉ cần trên đất bằng thì không có lực lượng nào ngăn cản nó được.</w:t>
      </w:r>
    </w:p>
    <w:p>
      <w:pPr>
        <w:pStyle w:val="BodyText"/>
      </w:pPr>
      <w:r>
        <w:t xml:space="preserve">Sau khi doanh bọc thép nghiền áp qua, Thái Hưng Hội sĩ khí vốn yếu ớt thì lập tức sụp đổ, vô số quân của Thái Hưng Hội bị đánh tơi bời, vứt bỏ vũ khí của mình chạy về phương xa, hơn nữa chiến sĩ Thái Hưng Hội cũng vứt bỏ vũ khí đầu hàng.</w:t>
      </w:r>
    </w:p>
    <w:p>
      <w:pPr>
        <w:pStyle w:val="BodyText"/>
      </w:pPr>
      <w:r>
        <w:t xml:space="preserve">Mộc Hùng nhìn qua chiến trường sụp đổ thì sắc mặt như tro tàn, lẩm bẩm.</w:t>
      </w:r>
    </w:p>
    <w:p>
      <w:pPr>
        <w:pStyle w:val="BodyText"/>
      </w:pPr>
      <w:r>
        <w:t xml:space="preserve">- Tại sao có thể như vậy? Tại sao có thể như vậy? Chúng ta có hơn bảy vạn người mà? Tại sao?</w:t>
      </w:r>
    </w:p>
    <w:p>
      <w:pPr>
        <w:pStyle w:val="BodyText"/>
      </w:pPr>
      <w:r>
        <w:t xml:space="preserve">Quy Kính sắc mặt tái nhợt nói:</w:t>
      </w:r>
    </w:p>
    <w:p>
      <w:pPr>
        <w:pStyle w:val="BodyText"/>
      </w:pPr>
      <w:r>
        <w:t xml:space="preserve">- Mau chạy đi!Nếu không trốn thì chúng ta sẽ bị bắt làm tù binh đấy.</w:t>
      </w:r>
    </w:p>
    <w:p>
      <w:pPr>
        <w:pStyle w:val="BodyText"/>
      </w:pPr>
      <w:r>
        <w:t xml:space="preserve">Diêu Lập Hóa thấy tình thế không ổn thì sớm đào tẩu ngay.</w:t>
      </w:r>
    </w:p>
    <w:p>
      <w:pPr>
        <w:pStyle w:val="BodyText"/>
      </w:pPr>
      <w:r>
        <w:t xml:space="preserve">Binh bại như núi đổ, vốn sĩ khí như cầu vồng công kích thẳng vào thành phố Thái Sơn thì bây giờ quân của Thái Hưng Hội sụp đổ, khắp nơi đều là người chạy trốn.</w:t>
      </w:r>
    </w:p>
    <w:p>
      <w:pPr>
        <w:pStyle w:val="BodyText"/>
      </w:pPr>
      <w:r>
        <w:t xml:space="preserve">Dưới hào khí khủng hoảng này, tuy nhiên không ít người cường hóa quân Thái có hỏa lực đánh một trận, nhưng mà bây giờ bọn họ lập tức bỏ chạy nhanh hơn những người khác.</w:t>
      </w:r>
    </w:p>
    <w:p>
      <w:pPr>
        <w:pStyle w:val="BodyText"/>
      </w:pPr>
      <w:r>
        <w:t xml:space="preserve">Nhạc Trọng đối chiến đoán chừng không có gì biến hóa, hắn cho doanh bọc théo và một doanh đánh tan sĩ khí của Thái Hưng Hội. Không nghĩ tới dưới một kích của hắn thì Thái Hưng Hội hoàn toàn bị đánh tan, hắn lập tức phái hai binh doanh ra bắt tù binh.</w:t>
      </w:r>
    </w:p>
    <w:p>
      <w:pPr>
        <w:pStyle w:val="BodyText"/>
      </w:pPr>
      <w:r>
        <w:t xml:space="preserve">Trong quá trình truy kích mầy dặm, Nhạc Trọng lúc này mới thu binh quay trở lại thành phố Thái Sơn. Một trận chiến này Nhạc Trọng tổng cộng tiêu diệt quân Thái hơn một vạn người, đồng thời tù binh hơn bốn vạn, bản thân thương vong cũng chỉ có bốn mươi lăm người. Bốn mươi lăm người này đại bộ phận trong quá trình truy kích bị người cường hóa của đối phương đánh chết.</w:t>
      </w:r>
    </w:p>
    <w:p>
      <w:pPr>
        <w:pStyle w:val="BodyText"/>
      </w:pPr>
      <w:r>
        <w:t xml:space="preserve">Thái Hưng Hội bộ đội huấn luyện, kinh nghiệm chiến đấu, trang bị kém xa quân của Nhạc Trọng. Nếu như Nhạc Trọng cường công căn cứ Thái Hưng Hội có lẽ chiếm địa lợi thì Thái Hưng Hội làm cho Nhạc Trọng thương vong không nhỏ. Nhưng mà Thái Hưng Hội công thành, chuyện này trên cơ bản bọn họ thất bại rồi.</w:t>
      </w:r>
    </w:p>
    <w:p>
      <w:pPr>
        <w:pStyle w:val="BodyText"/>
      </w:pPr>
      <w:r>
        <w:t xml:space="preserve">Đánh tan Thái Hưng Hội xong, quân của Nhạc Trọng bắt đầu quét dọn chiến trường.</w:t>
      </w:r>
    </w:p>
    <w:p>
      <w:pPr>
        <w:pStyle w:val="BodyText"/>
      </w:pPr>
      <w:r>
        <w:t xml:space="preserve">Trong tận thế lương thực, dược vật đều là tài nguyên cực kỳ trân quý, Nhạc Trọng không lãng phí những thứ này trên người những kẻ bị thương. Trong tay hắn dược vật quý giá đều dùng cho bản thân mình.</w:t>
      </w:r>
    </w:p>
    <w:p>
      <w:pPr>
        <w:pStyle w:val="BodyText"/>
      </w:pPr>
      <w:r>
        <w:t xml:space="preserve">Hơn bốn vạn tù binh của Thái Hưng Hội trực tiếp bị Nhạc Trọng giáng làm đầy tớ, cho vào trong nhà xưởng nghiền áp sức lao động của bọn họ.</w:t>
      </w:r>
    </w:p>
    <w:p>
      <w:pPr>
        <w:pStyle w:val="BodyText"/>
      </w:pPr>
      <w:r>
        <w:t xml:space="preserve">Đánh tan chủ lực của Thái Hưng Hội thì Nhạc Trọng có suy nghĩ này đầu tiên.</w:t>
      </w:r>
    </w:p>
    <w:p>
      <w:pPr>
        <w:pStyle w:val="BodyText"/>
      </w:pPr>
      <w:r>
        <w:t xml:space="preserve">- Có nên đánh tổng bộ của Thái Hưng Hội hay không?</w:t>
      </w:r>
    </w:p>
    <w:p>
      <w:pPr>
        <w:pStyle w:val="BodyText"/>
      </w:pPr>
      <w:r>
        <w:t xml:space="preserve">Nhạc Trọng trầm tư một hồi vẫn buông tha ý nghĩ mê người này. Đầu tiên: Thái Hưng Hội chủ lực tuy bị hắn đánh bại, nhưng mà chưa bị diệt hoàn toàn, còn có được sức chiến đấu nhất định. Thứ hai: muốn tiêu diệt Thái Hưng Hội phải điều động đại quân, một khi thời tiết biến hóa, quân của hắn sẽ bị diệt ngoài thiên nhiên. Thứ ba: dùng tình trạng quẫn bách của Thái Hưng Hội hiện tại rất khó khăn, không cần hắn ra tay cũng tự hành sụp đổ. Thứ tư: Chủ lực của hắn nằm ở Quảng Tây mà không phải Thái Lan, mà muốn đi qua đánh Thái Hưng Hội thì phải vượt qua khu vực có bốn trăm vạn tang thi, đây là khu vực giảm xóc.</w:t>
      </w:r>
    </w:p>
    <w:p>
      <w:pPr>
        <w:pStyle w:val="BodyText"/>
      </w:pPr>
      <w:r>
        <w:t xml:space="preserve">Một phương diện khác, sáu thủ lĩnh của Thái Hưng Hội còn sót lại lập tức chạy xuống đêm từ thành phố Thái Sơn ra ngoài năm mươi dặm tới một thị trấn nhỏ mới thở ra một hơi.</w:t>
      </w:r>
    </w:p>
    <w:p>
      <w:pPr>
        <w:pStyle w:val="Compact"/>
      </w:pPr>
      <w:r>
        <w:br w:type="textWrapping"/>
      </w:r>
      <w:r>
        <w:br w:type="textWrapping"/>
      </w:r>
    </w:p>
    <w:p>
      <w:pPr>
        <w:pStyle w:val="Heading2"/>
      </w:pPr>
      <w:bookmarkStart w:id="690" w:name="chương-668-biến-loạn.-1"/>
      <w:bookmarkEnd w:id="690"/>
      <w:r>
        <w:t xml:space="preserve">668. Chương 668: Biến Loạn. (1)</w:t>
      </w:r>
    </w:p>
    <w:p>
      <w:pPr>
        <w:pStyle w:val="Compact"/>
      </w:pPr>
      <w:r>
        <w:br w:type="textWrapping"/>
      </w:r>
      <w:r>
        <w:br w:type="textWrapping"/>
      </w:r>
    </w:p>
    <w:p>
      <w:pPr>
        <w:pStyle w:val="BodyText"/>
      </w:pPr>
      <w:r>
        <w:t xml:space="preserve">Nhưng mà lúc này tàn quân của Thái Hưng Hội chỉ còn không tới bốn ngàn người, bốn ngàn người này lệ thuộc vào sáu thủ lĩnh. Những người mới chiêu mộ vào thì không nhìn thấy bóng dáng.</w:t>
      </w:r>
    </w:p>
    <w:p>
      <w:pPr>
        <w:pStyle w:val="BodyText"/>
      </w:pPr>
      <w:r>
        <w:t xml:space="preserve">Diêu Lập Hóa đem năm tên thủ lĩnh của Thái Hưng Hội tụ tập lại và nói chuyện:</w:t>
      </w:r>
    </w:p>
    <w:p>
      <w:pPr>
        <w:pStyle w:val="BodyText"/>
      </w:pPr>
      <w:r>
        <w:t xml:space="preserve">- Hội trưởng đã chết! Hiện tại chúng ta nên làm cái gì bây giờ? Tất cả mọi người nên nói một câu đi!</w:t>
      </w:r>
    </w:p>
    <w:p>
      <w:pPr>
        <w:pStyle w:val="BodyText"/>
      </w:pPr>
      <w:r>
        <w:t xml:space="preserve">Mộc Hùng vẻ mặt dữ tợn gương mặt có chút vặn vẹo rống lớn lên:</w:t>
      </w:r>
    </w:p>
    <w:p>
      <w:pPr>
        <w:pStyle w:val="BodyText"/>
      </w:pPr>
      <w:r>
        <w:t xml:space="preserve">- Chúng ta trở về mang theo những người còn lại liều với Nhạc Trọng.</w:t>
      </w:r>
    </w:p>
    <w:p>
      <w:pPr>
        <w:pStyle w:val="BodyText"/>
      </w:pPr>
      <w:r>
        <w:t xml:space="preserve">Mộc Hùng là một người cường hóa cao cấp có bản lĩnh chiến đấu mạnh mẽ, nhưng mà hắn không có đầu óc mà chỉ biết dùng cơ bắp giải quyết vấn đề.</w:t>
      </w:r>
    </w:p>
    <w:p>
      <w:pPr>
        <w:pStyle w:val="BodyText"/>
      </w:pPr>
      <w:r>
        <w:t xml:space="preserve">Minh Uy Hợp chau mày trực tiếp bác bỏ:</w:t>
      </w:r>
    </w:p>
    <w:p>
      <w:pPr>
        <w:pStyle w:val="BodyText"/>
      </w:pPr>
      <w:r>
        <w:t xml:space="preserve">- Không được! Không có vũ khí đạn dược, cho dù mang nhiều người hơn nữa cũng không thể làm gì được Nhạc Trọng cả.</w:t>
      </w:r>
    </w:p>
    <w:p>
      <w:pPr>
        <w:pStyle w:val="BodyText"/>
      </w:pPr>
      <w:r>
        <w:t xml:space="preserve">Bây giờ không phải là cổ đại, chiến thuật biển người trước mặt vũ khí hạng nặng không đủ nhìn. Một cuộc chiến hôm nay Thái Hưng Hội bọn họ chính thức biết được chênh lệch giữa mình và Nhạc Trọng. Không có hỏa lực sung túc, bọn họ cưỡng ép giao chiến với Nhạc Trọng chỉ có con đường chết mà thôi.</w:t>
      </w:r>
    </w:p>
    <w:p>
      <w:pPr>
        <w:pStyle w:val="BodyText"/>
      </w:pPr>
      <w:r>
        <w:t xml:space="preserve">Trong mắt Quy Kính hiện ra một tia hàn quang và chậm rãi nói ra:</w:t>
      </w:r>
    </w:p>
    <w:p>
      <w:pPr>
        <w:pStyle w:val="BodyText"/>
      </w:pPr>
      <w:r>
        <w:t xml:space="preserve">- Chúng ta bại lần này! Chuyện duy nhất chúng ta cần phải làm chính là dẫn người của mình di động vào trong rừng nhiệt đới.</w:t>
      </w:r>
    </w:p>
    <w:p>
      <w:pPr>
        <w:pStyle w:val="BodyText"/>
      </w:pPr>
      <w:r>
        <w:t xml:space="preserve">Quy Kính đề nghị này chính là trực tiếp giải thể Thái Hưng Hội. Lúc này Thái Hưng Hội chiến bại, lương thực sắp tiêu hao hầu như không còn. Bọn họ dẫn người vào trong rừng nhiệt đới còn có đường sinh cơ.</w:t>
      </w:r>
    </w:p>
    <w:p>
      <w:pPr>
        <w:pStyle w:val="BodyText"/>
      </w:pPr>
      <w:r>
        <w:t xml:space="preserve">Đương nhiên lựa chọn này vô cùng tàn khốc, lương thực hơn mười vạn nhân khẩu cũng không phải dễ dàng tìm được, mà biến dị thú trong rừng nhiệt đới cũng không phải là đối tượng dễ chọc. Tất cả mọi người biết rõ ràng, một khi Thái Hưng Hội phân liệt, từng người phân tán trong rừng, hơn mười vạn nhân khẩu còn sống được ba vạn đã là không tưởng tượng nổi.</w:t>
      </w:r>
    </w:p>
    <w:p>
      <w:pPr>
        <w:pStyle w:val="BodyText"/>
      </w:pPr>
      <w:r>
        <w:t xml:space="preserve">Phải biết rằng trốn trong trấn sau một hồi bão tuyết là làm mấy ngàn người chết, nếu như đi vào trong rừng nhiệt đới, một hồi bão tuyết chết không biết bao nhiêu người. Trừ phi bọn họ có thể tìm được động lớn tránh rét.</w:t>
      </w:r>
    </w:p>
    <w:p>
      <w:pPr>
        <w:pStyle w:val="BodyText"/>
      </w:pPr>
      <w:r>
        <w:t xml:space="preserve">Trần Thư trầm mặc một hồi vẫn lên tiếng bác bỏ.</w:t>
      </w:r>
    </w:p>
    <w:p>
      <w:pPr>
        <w:pStyle w:val="BodyText"/>
      </w:pPr>
      <w:r>
        <w:t xml:space="preserve">- Không được, như vậy sẽ chết rất nhiều người! NHững người đó là đồng bào của chúng ta, không dễ dàng buông tha.</w:t>
      </w:r>
    </w:p>
    <w:p>
      <w:pPr>
        <w:pStyle w:val="BodyText"/>
      </w:pPr>
      <w:r>
        <w:t xml:space="preserve">Phạm Thiểm vẫn một mực bảo trì trầm mặc và không ngừng suy nghĩ, trong mắt có tinh quang kỳ dị hiện ra.</w:t>
      </w:r>
    </w:p>
    <w:p>
      <w:pPr>
        <w:pStyle w:val="BodyText"/>
      </w:pPr>
      <w:r>
        <w:t xml:space="preserve">Quy Kính hỏi ngược lại:</w:t>
      </w:r>
    </w:p>
    <w:p>
      <w:pPr>
        <w:pStyle w:val="BodyText"/>
      </w:pPr>
      <w:r>
        <w:t xml:space="preserve">- Lương thực làm sao bây giờ? Anh đi tìm lương thực cho bọn họ sao? Anh có bổn sự tìm được nhiều lương thực như vậy không? Chỉ cần anh cung cấp đủ lương thực thì tôi sẽ ủng hộ anh đấy!</w:t>
      </w:r>
    </w:p>
    <w:p>
      <w:pPr>
        <w:pStyle w:val="BodyText"/>
      </w:pPr>
      <w:r>
        <w:t xml:space="preserve">- Anh!</w:t>
      </w:r>
    </w:p>
    <w:p>
      <w:pPr>
        <w:pStyle w:val="BodyText"/>
      </w:pPr>
      <w:r>
        <w:t xml:space="preserve">Trần Thư trừng Quy Kính và hừ lạnh không nói gì nữa.</w:t>
      </w:r>
    </w:p>
    <w:p>
      <w:pPr>
        <w:pStyle w:val="BodyText"/>
      </w:pPr>
      <w:r>
        <w:t xml:space="preserve">Lương thực chính là vấn đề làm phức tạp Thái Hưng Hội hơn mười vạn nhân khẩu, khó khăn không nhó, nếu không phải vì lương thực khan hiếm, Thái Hưng Hội cũng không có tấn công vào Nhạc Trọng làm cái gì. Nhưng mà bọn họ quá thiếu lương thực.</w:t>
      </w:r>
    </w:p>
    <w:p>
      <w:pPr>
        <w:pStyle w:val="BodyText"/>
      </w:pPr>
      <w:r>
        <w:t xml:space="preserve">Vẫn bảo trì trầm mặc Phạm Thiểm đột nhiên đề nghị:</w:t>
      </w:r>
    </w:p>
    <w:p>
      <w:pPr>
        <w:pStyle w:val="BodyText"/>
      </w:pPr>
      <w:r>
        <w:t xml:space="preserve">- Chúng ta cùng Nhạc Trọng tiến hành đàm phán, các người thấy thế nào?</w:t>
      </w:r>
    </w:p>
    <w:p>
      <w:pPr>
        <w:pStyle w:val="BodyText"/>
      </w:pPr>
      <w:r>
        <w:t xml:space="preserve">Mộc Hùng nghe được cái tên Nhạc Trọng là lập tức nổi trận lôi đình, trầm giọng nói:</w:t>
      </w:r>
    </w:p>
    <w:p>
      <w:pPr>
        <w:pStyle w:val="BodyText"/>
      </w:pPr>
      <w:r>
        <w:t xml:space="preserve">- Không được! Tuyệt đối không được! Nhạc Trọng đã đồ sát nhiều đồng bào của chúng ta, là ác ma. Chúng ta không thể nào đàm phán với kẻ như vậy được. Phạm Thiểm, anh chính là phản đồ của Thái Lan, muốn phản bội dân Thái Lan sao?</w:t>
      </w:r>
    </w:p>
    <w:p>
      <w:pPr>
        <w:pStyle w:val="BodyText"/>
      </w:pPr>
      <w:r>
        <w:t xml:space="preserve">Quy Kính âm dương quái khí nói ra:</w:t>
      </w:r>
    </w:p>
    <w:p>
      <w:pPr>
        <w:pStyle w:val="BodyText"/>
      </w:pPr>
      <w:r>
        <w:t xml:space="preserve">- Vậy hôm nay Thái Hưng Hội chúng ta chiến bại chật vật như vậy, thì ra là có phản đồ.</w:t>
      </w:r>
    </w:p>
    <w:p>
      <w:pPr>
        <w:pStyle w:val="BodyText"/>
      </w:pPr>
      <w:r>
        <w:t xml:space="preserve">Minh Uy Hợp vẻ mặt tái nhợt quát:</w:t>
      </w:r>
    </w:p>
    <w:p>
      <w:pPr>
        <w:pStyle w:val="BodyText"/>
      </w:pPr>
      <w:r>
        <w:t xml:space="preserve">- Phạm Thiểm, chẳng lẽ anh phụ lòng đồng bào đã chết sao? Chúng ta sao có thể khuất phục quân xâm lược? Anh muốn làm quân bán nước sao?</w:t>
      </w:r>
    </w:p>
    <w:p>
      <w:pPr>
        <w:pStyle w:val="BodyText"/>
      </w:pPr>
      <w:r>
        <w:t xml:space="preserve">Trần Thư có chút muốn nói cái gì, nhưng khi nhìn thấy Mộc Hùng ba người hùng hổ như vậy thì hắn trầm mặc.</w:t>
      </w:r>
    </w:p>
    <w:p>
      <w:pPr>
        <w:pStyle w:val="BodyText"/>
      </w:pPr>
      <w:r>
        <w:t xml:space="preserve">Sáu đại thủ lĩnh của Thái Hưng Hội đều là người tiến hóa thực lực cường hoành, cho dù bọn họ trốn vào trong rừng, chỉ cần không gặp những biến dị thú cấp ba hoặc là thú đàn mạnh mẽ sẽ không chết được. Đương nhiên trong rừng không an toàn và thoải mái như trong thành trấn.</w:t>
      </w:r>
    </w:p>
    <w:p>
      <w:pPr>
        <w:pStyle w:val="BodyText"/>
      </w:pPr>
      <w:r>
        <w:t xml:space="preserve">Phạm Thiểm sắc mặt không thay đổi cứng rắn nói ra:</w:t>
      </w:r>
    </w:p>
    <w:p>
      <w:pPr>
        <w:pStyle w:val="BodyText"/>
      </w:pPr>
      <w:r>
        <w:t xml:space="preserve">- Các người không đồng ý thì thôi.</w:t>
      </w:r>
    </w:p>
    <w:p>
      <w:pPr>
        <w:pStyle w:val="BodyText"/>
      </w:pPr>
      <w:r>
        <w:t xml:space="preserve">Diêu Lập Hóa khuyên bảo:</w:t>
      </w:r>
    </w:p>
    <w:p>
      <w:pPr>
        <w:pStyle w:val="BodyText"/>
      </w:pPr>
      <w:r>
        <w:t xml:space="preserve">- Tính toán! Tất cả mọi người cũng vì quốc gia và nhân dân.</w:t>
      </w:r>
    </w:p>
    <w:p>
      <w:pPr>
        <w:pStyle w:val="BodyText"/>
      </w:pPr>
      <w:r>
        <w:t xml:space="preserve">Đúng lúc này, năm tên quân Thái đột nhiên vẻ mặt lo lắng chạy vào trong phòng hội nghị.</w:t>
      </w:r>
    </w:p>
    <w:p>
      <w:pPr>
        <w:pStyle w:val="BodyText"/>
      </w:pPr>
      <w:r>
        <w:t xml:space="preserve">- Thủ lĩnh! Tôi có chuyện quan trọng cần bẩm báo.</w:t>
      </w:r>
    </w:p>
    <w:p>
      <w:pPr>
        <w:pStyle w:val="BodyText"/>
      </w:pPr>
      <w:r>
        <w:t xml:space="preserve">Trong phòng hội nghị Quy Kính và các thủ lĩnh khác lập tức chú ý tới chuyện này.</w:t>
      </w:r>
    </w:p>
    <w:p>
      <w:pPr>
        <w:pStyle w:val="BodyText"/>
      </w:pPr>
      <w:r>
        <w:t xml:space="preserve">Trong lúc này, hai mắt Diêu Lập Hóa ngưng tụ, nhanh chóng rút khẩu súng ra và bóp cò về phía Mộc Hùng và nhanh chóng phát động kỹ năng cường hoành.</w:t>
      </w:r>
    </w:p>
    <w:p>
      <w:pPr>
        <w:pStyle w:val="BodyText"/>
      </w:pPr>
      <w:r>
        <w:t xml:space="preserve">Viên đạn ẩn chứa lực lượng khủng bố bắn vào đầu của Mộc Hùng, làm cho đầu của Mộc Hùng là người tiến hóa cao cấp có một vết đạn.</w:t>
      </w:r>
    </w:p>
    <w:p>
      <w:pPr>
        <w:pStyle w:val="BodyText"/>
      </w:pPr>
      <w:r>
        <w:t xml:space="preserve">Ở bên kia Phạm Thiểm tay phải đột nhiên hiện ra dao găm bén nhọn, hắn phát động kỹ năng di động cao tốc cấp hai, hắn giống như ảo ảnh xuất hiện trước người của Minh Uy Hợp, chủy thủ trong tay xuyên qua yết hầu của Minh Uy Hợp.</w:t>
      </w:r>
    </w:p>
    <w:p>
      <w:pPr>
        <w:pStyle w:val="BodyText"/>
      </w:pPr>
      <w:r>
        <w:t xml:space="preserve">- Các người muốn làm gì?</w:t>
      </w:r>
    </w:p>
    <w:p>
      <w:pPr>
        <w:pStyle w:val="BodyText"/>
      </w:pPr>
      <w:r>
        <w:t xml:space="preserve">Quy Kính cũng là người thân kinh bách chiến, hắn là người tiến hóa cường độ, lực lượng song thuộc tính, hắn vừa sợ vừa giận phát động kỹ năng cấp hai thân thể mai rùa, da thịt của hắn giống như nhiễm lên một tầng mai rùa bảo vệ.</w:t>
      </w:r>
    </w:p>
    <w:p>
      <w:pPr>
        <w:pStyle w:val="BodyText"/>
      </w:pPr>
      <w:r>
        <w:t xml:space="preserve">Dưới phòng ngự của thân thể, thân thể Quy Kính thậm chí có thể ngăn cản đạn 25 li mà không bị thương. Đồng thời hắn có lực lượng khổng lồ đánh ra một quyền, trong bảy thủ lĩnh Thái Hưng Hội thì Quy Kính cũng được xếp vào hàng đầu.</w:t>
      </w:r>
    </w:p>
    <w:p>
      <w:pPr>
        <w:pStyle w:val="BodyText"/>
      </w:pPr>
      <w:r>
        <w:t xml:space="preserve">Đúng lúc này cửa ra vào có năm tên quân sĩ Thái xông vào, lập tức xông qua phía Quy Kính.</w:t>
      </w:r>
    </w:p>
    <w:p>
      <w:pPr>
        <w:pStyle w:val="BodyText"/>
      </w:pPr>
      <w:r>
        <w:t xml:space="preserve">Quy Kính một quyền đánh lên người của một tên quân Thái, tên quân Thái này trúng một quyền vào người và thân thể lập tức bay ngược ra phía sau. Hắn tiện tay hất lên, thi thể tên quân Thái này giống như đạn pháo xông qua phía bốn người kia.</w:t>
      </w:r>
    </w:p>
    <w:p>
      <w:pPr>
        <w:pStyle w:val="BodyText"/>
      </w:pPr>
      <w:r>
        <w:t xml:space="preserve">Diêu Lập Hóa lúc này nhìn qua Trần Thư đứng ngây người ở bên cạnh, nói:</w:t>
      </w:r>
    </w:p>
    <w:p>
      <w:pPr>
        <w:pStyle w:val="BodyText"/>
      </w:pPr>
      <w:r>
        <w:t xml:space="preserve">- Trần Thư! Mục tiêu của chúng tôi là Quy Kính, Mộc Hùng, Minh Uy Hợp ba người! Cho tương lai của Thái Hưng Hội và hơn mười vạn đồng bào còn sống, thỉnh anh giúp một tay!</w:t>
      </w:r>
    </w:p>
    <w:p>
      <w:pPr>
        <w:pStyle w:val="BodyText"/>
      </w:pPr>
      <w:r>
        <w:t xml:space="preserve">Viên đạn này bắn vào tay của Quy Kính, thân thể của hắn xuất hiện lỗ máu, hắn tuy có thân thể cứng như mai rùa, cũng không cách ngăn cản được viên đạn trải qua kỹ năng cường hóa viên đạn chuyên dụng.</w:t>
      </w:r>
    </w:p>
    <w:p>
      <w:pPr>
        <w:pStyle w:val="BodyText"/>
      </w:pPr>
      <w:r>
        <w:t xml:space="preserve">Mà thân hình của Phạm Thiểm ở bên kia chớp động, giống như u linh không ngừng xuyên thẳng qua người của Quy Kính bên này, chủy thủ trong tay thỉnh thoảng đâm vào người của Quy Kính, đâm ra từng dấu bạch ngân, nhưng không cách nào pá được thân thể của Quy Kính.</w:t>
      </w:r>
    </w:p>
    <w:p>
      <w:pPr>
        <w:pStyle w:val="BodyText"/>
      </w:pPr>
      <w:r>
        <w:t xml:space="preserve">Đối với người tiến hóa nhanh nhẹn thì một đao của bọn họ đâm vào con rùa có phòng ngự giống như xe tăng thì bất lực. Bọn họ vẫn phải bảo trì cảnh giác cao độ, một khi bọn họ bị nười có thực lực cườn hoành và thế lực nào khác bắt được, chỉ cần một kích thì bọn họ bị đối phương tiêu diệt.</w:t>
      </w:r>
    </w:p>
    <w:p>
      <w:pPr>
        <w:pStyle w:val="BodyText"/>
      </w:pPr>
      <w:r>
        <w:t xml:space="preserve">Quy Kính nhìn chung quanh phòng hội nghị một lần và phóng ra ngoài cửa, hắn hiện đang suy nghĩ phải ra khỏi nơi này.</w:t>
      </w:r>
    </w:p>
    <w:p>
      <w:pPr>
        <w:pStyle w:val="BodyText"/>
      </w:pPr>
      <w:r>
        <w:t xml:space="preserve">Bốn tên quân Thái đang xông qua phía Quy Kính, ý đồ ngăn cản Quy Kính chạy trốn.</w:t>
      </w:r>
    </w:p>
    <w:p>
      <w:pPr>
        <w:pStyle w:val="Compact"/>
      </w:pPr>
      <w:r>
        <w:br w:type="textWrapping"/>
      </w:r>
      <w:r>
        <w:br w:type="textWrapping"/>
      </w:r>
    </w:p>
    <w:p>
      <w:pPr>
        <w:pStyle w:val="Heading2"/>
      </w:pPr>
      <w:bookmarkStart w:id="691" w:name="chương-669-biến-loạn.-2"/>
      <w:bookmarkEnd w:id="691"/>
      <w:r>
        <w:t xml:space="preserve">669. Chương 669: Biến Loạn. (2)</w:t>
      </w:r>
    </w:p>
    <w:p>
      <w:pPr>
        <w:pStyle w:val="Compact"/>
      </w:pPr>
      <w:r>
        <w:br w:type="textWrapping"/>
      </w:r>
      <w:r>
        <w:br w:type="textWrapping"/>
      </w:r>
    </w:p>
    <w:p>
      <w:pPr>
        <w:pStyle w:val="BodyText"/>
      </w:pPr>
      <w:r>
        <w:t xml:space="preserve">Quy Kính một quyền đánh lên người của một tên quân Thái làm đầu của tên quân Thái này nát bấy. Hắn tiện tay dùng sức xé một tên quân Thái thành hai nửa, máu tươi cùng nội tạng bắn tung tóe trên đất. Hắn một cước đá vào người của tên quân Thái khác, tên quân Thái này giống như đạn pháo bắn vào trên tường, vỡ thành thịt vụn. Hắn tiện tay vỗ một cái làm cho tên cuối cùng chết tại chỗ.</w:t>
      </w:r>
    </w:p>
    <w:p>
      <w:pPr>
        <w:pStyle w:val="BodyText"/>
      </w:pPr>
      <w:r>
        <w:t xml:space="preserve">Quy Kính thoáng như ma thần đồ sát đám quân Thái bình thường như cắt rau, Diêu Lập Hóa đã phát động kỹ năng cường hóa viên đạn bắn vào Quy Kính, một viên đạn bắn lên người của Quy Kính tạo thành lỗ máu. Hắn lập tức thấy Quy Kính muốn chạy thì không nhịn được rống lên:</w:t>
      </w:r>
    </w:p>
    <w:p>
      <w:pPr>
        <w:pStyle w:val="BodyText"/>
      </w:pPr>
      <w:r>
        <w:t xml:space="preserve">- Trần Thư! Anh còn chưa động thủ sao?</w:t>
      </w:r>
    </w:p>
    <w:p>
      <w:pPr>
        <w:pStyle w:val="BodyText"/>
      </w:pPr>
      <w:r>
        <w:t xml:space="preserve">Nghe Diêu Lập Hóa phẫn nộ gầm rú, Trần Thư thở dài, trong mắt hiện ra hàn quang và phát động kỹ năng thao túng trọng lực cấp hai, lập tức trọng lực gấp tám lần bao phủ thân thể của Quy Kính, làm cho thân thể của Quy Kính thoáng cái chậm đi thật nhiều.</w:t>
      </w:r>
    </w:p>
    <w:p>
      <w:pPr>
        <w:pStyle w:val="BodyText"/>
      </w:pPr>
      <w:r>
        <w:t xml:space="preserve">Mặt khác Diêu Lập Hóa cũng bắt lấy cơ hội này, hai mắt ngưng tụ, hao phí đại lượng tinh thần lực cùng thể lực phát động kỹ năng cường hóa viên đạn bắn vào đầu của Quy Kính.</w:t>
      </w:r>
    </w:p>
    <w:p>
      <w:pPr>
        <w:pStyle w:val="BodyText"/>
      </w:pPr>
      <w:r>
        <w:t xml:space="preserve">Ánh lửa chớp động, một viên đạn mang theo sức lực khổng lồ bắn vào đầu của Quy Kính.</w:t>
      </w:r>
    </w:p>
    <w:p>
      <w:pPr>
        <w:pStyle w:val="BodyText"/>
      </w:pPr>
      <w:r>
        <w:t xml:space="preserve">Quy Kính đem hết toàn lực dùng sức di động thân thể thoát ra khỏi trọng lực gấp tám lần, hành động của hắn quá chậm chạp thì hắn không thể né tránh viên đạn bắn tới. Thân thể của hắn giống như bông rách lao lên vách tường, khóe miệng co quắp động vài cái, hào quang trong mắt ảm đạm nhiều.</w:t>
      </w:r>
    </w:p>
    <w:p>
      <w:pPr>
        <w:pStyle w:val="BodyText"/>
      </w:pPr>
      <w:r>
        <w:t xml:space="preserve">Nhìn thấy Quy Kính tử vong, Diêu Lập Hóa lúc này mới buông lỏng một hơi, ánh mắt của hắn phức tạp nhin qua thi thể bọn người Quy Kính và đi ra bên ngoài.</w:t>
      </w:r>
    </w:p>
    <w:p>
      <w:pPr>
        <w:pStyle w:val="BodyText"/>
      </w:pPr>
      <w:r>
        <w:t xml:space="preserve">Ngày hôm sau, một cỗ xe Jeep đi tới cửa ra vào thành phố Thái Sơn.</w:t>
      </w:r>
    </w:p>
    <w:p>
      <w:pPr>
        <w:pStyle w:val="BodyText"/>
      </w:pPr>
      <w:r>
        <w:t xml:space="preserve">- Người tới dừng bước!Xuống xe!</w:t>
      </w:r>
    </w:p>
    <w:p>
      <w:pPr>
        <w:pStyle w:val="BodyText"/>
      </w:pPr>
      <w:r>
        <w:t xml:space="preserve">Một tên chiến sĩ ở cửa ra vào lập tức nói với người trong xe.</w:t>
      </w:r>
    </w:p>
    <w:p>
      <w:pPr>
        <w:pStyle w:val="BodyText"/>
      </w:pPr>
      <w:r>
        <w:t xml:space="preserve">Từ trên chiếc xe Jeep đ xuống có hai nam hai nữ, một người cầm đầu chính là Diêu Lập Hóa. Mặt nam nhân khác là bảo tiêu trẻ tuổi. Mà đứng bên cạnh Diêu Lập Hóa chính là hai nữ nhân mười tám mười chín tuổi, làn da trắng nõn kiều nộn, mái tóc đen như mun, dáng người thon dài gợi cảm, hai ngọn núi tuy không xưng là to lớn nhưng mà cũng đầy đặn, mặt trứng ngỗng, dung nhan tinh xảo, trên người mang theo khí tức làm cho người ta yêu thương. Một nữ nhân dáng người thon gầy thắt tóc đuôi ngựa, tuổi chừng mười một mười hai tuổi, dung nhan tinh xảo, làn da tuyết trắng vô cùng đáng yêu.</w:t>
      </w:r>
    </w:p>
    <w:p>
      <w:pPr>
        <w:pStyle w:val="BodyText"/>
      </w:pPr>
      <w:r>
        <w:t xml:space="preserve">Diêu Lập Hóa thập phần hòa ái nhìn qua tên chiến sĩ kia, nói:</w:t>
      </w:r>
    </w:p>
    <w:p>
      <w:pPr>
        <w:pStyle w:val="BodyText"/>
      </w:pPr>
      <w:r>
        <w:t xml:space="preserve">- Tôi là một trong các thủ lĩnh Thái Hưng Hội Diêu Lập Hóa, hôm nay đến đây cầu kiến Nhạc Trọng! Thỉnh thông báo.</w:t>
      </w:r>
    </w:p>
    <w:p>
      <w:pPr>
        <w:pStyle w:val="BodyText"/>
      </w:pPr>
      <w:r>
        <w:t xml:space="preserve">- Tìm chờ một chút!</w:t>
      </w:r>
    </w:p>
    <w:p>
      <w:pPr>
        <w:pStyle w:val="BodyText"/>
      </w:pPr>
      <w:r>
        <w:t xml:space="preserve">Tên chiến sĩ này nhìn hai nữ nhân một chút rồi quay người đi vào trong thông báo.</w:t>
      </w:r>
    </w:p>
    <w:p>
      <w:pPr>
        <w:pStyle w:val="BodyText"/>
      </w:pPr>
      <w:r>
        <w:t xml:space="preserve">Không lâu Bạch Tiểu Thắng từ bên trong thành phố Thái Sơn đi tới, hắn tham lam nhìn chằm chằm vào hai nữ hài sau đó nhìn qua Diêu Lập Hóa thản nhiên nói:</w:t>
      </w:r>
    </w:p>
    <w:p>
      <w:pPr>
        <w:pStyle w:val="BodyText"/>
      </w:pPr>
      <w:r>
        <w:t xml:space="preserve">- Đi theo tôi!</w:t>
      </w:r>
    </w:p>
    <w:p>
      <w:pPr>
        <w:pStyle w:val="BodyText"/>
      </w:pPr>
      <w:r>
        <w:t xml:space="preserve">Con mắt Diêu Lập Hóa cẩn thận dò xét Bạch Tiểu Thắng một lần, chỉ thấy Bạch Tiểu Thắng dẫn theo ba mươi tên có khí chất bưu hãn, đồng thời hắn mơ hồ cảm giác được khí thế của mấy tên chiến sĩ này tỏa ra ngoài, mỗi tên cũng có uy hiếp không nhỏ tới hắn.</w:t>
      </w:r>
    </w:p>
    <w:p>
      <w:pPr>
        <w:pStyle w:val="BodyText"/>
      </w:pPr>
      <w:r>
        <w:t xml:space="preserve">Trong lòng Diêu Lập Hóa có chút trầm xuống:</w:t>
      </w:r>
    </w:p>
    <w:p>
      <w:pPr>
        <w:pStyle w:val="BodyText"/>
      </w:pPr>
      <w:r>
        <w:t xml:space="preserve">- Dưới trướng của Nhạc Trọng quả nhiên ngọa hổ tàng long, cao thủ như mây.</w:t>
      </w:r>
    </w:p>
    <w:p>
      <w:pPr>
        <w:pStyle w:val="BodyText"/>
      </w:pPr>
      <w:r>
        <w:t xml:space="preserve">Vốn Diêu Lập Hóa còn cho rằng Nhạc Trọng chỉ có súng đạn là nhiều, cao thủ có lẽ không nhiều, trong nội tâm còn mơ hồ có chút ngạo khí, nhưng mà khi nhìn thấy Bạch Tiểu Thắng mang theo ba mươi tên người cường hóa hơn cấp 40 xuất hiện, trong lòng của hắn chút đắc ý kia không còn gì nữa.</w:t>
      </w:r>
    </w:p>
    <w:p>
      <w:pPr>
        <w:pStyle w:val="BodyText"/>
      </w:pPr>
      <w:r>
        <w:t xml:space="preserve">Diêu Lập Hóa tiến vào thành phố Thái Sơn thì nhìn thấy trong thành phố Thái Sơn tu kiến nhiều lô cốt, công sự kiên cố, một rất nhiều súng máy hạng nặng thủ hộ ở những khu vực giao thông, một tên chiến sĩ sát khí cường hãn đóng ở đây quan sát mọi người chung quanh.</w:t>
      </w:r>
    </w:p>
    <w:p>
      <w:pPr>
        <w:pStyle w:val="BodyText"/>
      </w:pPr>
      <w:r>
        <w:t xml:space="preserve">Diêu Lập Hóa lần đầu tiên nhìn thấy quân tinh nhuệ như vậy. Thái Hưng Hội trường kỳ chiến đấu với biến dị thú cho nên cao thủ không ít, nhưng mà cao thủ khí tức như vậy không nhiều lắm.</w:t>
      </w:r>
    </w:p>
    <w:p>
      <w:pPr>
        <w:pStyle w:val="BodyText"/>
      </w:pPr>
      <w:r>
        <w:t xml:space="preserve">Diêu Lập Hóa nhìn thấy thành phố Thái Sơn phòng thủ nghiêm ngặt như vậy trong nội tâm chậm rãi cảm thán:</w:t>
      </w:r>
    </w:p>
    <w:p>
      <w:pPr>
        <w:pStyle w:val="BodyText"/>
      </w:pPr>
      <w:r>
        <w:t xml:space="preserve">- Quả nhiên thực lực của hắn mình không thể chống lại!</w:t>
      </w:r>
    </w:p>
    <w:p>
      <w:pPr>
        <w:pStyle w:val="BodyText"/>
      </w:pPr>
      <w:r>
        <w:t xml:space="preserve">Dùng thực lực của Thái Hưng Hội thì muốn tấn công thành phố Thái Sơn là thành phố phòng ngự kiên cố như vậy chỉ có con đường chết, song phương thực lực chênh lệch quá lớn, Diêu Lập Hóa lần nữa nhận thức rõ điểm này.</w:t>
      </w:r>
    </w:p>
    <w:p>
      <w:pPr>
        <w:pStyle w:val="BodyText"/>
      </w:pPr>
      <w:r>
        <w:t xml:space="preserve">Dưới sự dẫn dắt của Bạch Tiểu Thắng thì Diêu Lập Hóa đi tới trước người Nhạc Trọng.</w:t>
      </w:r>
    </w:p>
    <w:p>
      <w:pPr>
        <w:pStyle w:val="BodyText"/>
      </w:pPr>
      <w:r>
        <w:t xml:space="preserve">Nhìn thấy trong phòng có tiểu loli Mạc Hương Lăng mặc quân trang màu xanh, nhìn qua vô cùng xinh đẹp đang pha trà cho Nhạc Trọng cùng Diêu Lập Hóa, trực tiếp ngồi ở bên người của Nhạc Trọng.</w:t>
      </w:r>
    </w:p>
    <w:p>
      <w:pPr>
        <w:pStyle w:val="BodyText"/>
      </w:pPr>
      <w:r>
        <w:t xml:space="preserve">Đồng thời ở bên người của Nhạc Trọng còn có Minh Giai Giai là tiểu loli đáng yêu đang ngồi xụ mặt.</w:t>
      </w:r>
    </w:p>
    <w:p>
      <w:pPr>
        <w:pStyle w:val="BodyText"/>
      </w:pPr>
      <w:r>
        <w:t xml:space="preserve">- Hứng thú của hắn quả nhiên biến thái a!</w:t>
      </w:r>
    </w:p>
    <w:p>
      <w:pPr>
        <w:pStyle w:val="BodyText"/>
      </w:pPr>
      <w:r>
        <w:t xml:space="preserve">Diêu Lập Hóa có chút cổ quái nhìn hai tiểu loli bên người của Nhạc Trọng thầm suy nghĩ.</w:t>
      </w:r>
    </w:p>
    <w:p>
      <w:pPr>
        <w:pStyle w:val="BodyText"/>
      </w:pPr>
      <w:r>
        <w:t xml:space="preserve">Nhạc Trọng bưng chén Thần Tuyền Trà lẳng lặng uống một ngụm nhìn qua Diêu Lập Hóa và trực tiếp nói ra thân phận của hắn:</w:t>
      </w:r>
    </w:p>
    <w:p>
      <w:pPr>
        <w:pStyle w:val="BodyText"/>
      </w:pPr>
      <w:r>
        <w:t xml:space="preserve">- Một trong bảy thủ lĩnh Thái Hưng Hội Diêu Lập Hóa, anh tới đây có chuyện gì? Tôi nhớ ngày hôm qua các người vừa tấn công tôi, hiện tại lại vô liêm sỉ chạy tới đây, muốn gì?</w:t>
      </w:r>
    </w:p>
    <w:p>
      <w:pPr>
        <w:pStyle w:val="BodyText"/>
      </w:pPr>
      <w:r>
        <w:t xml:space="preserve">- Nhạc Trọng thủ lĩnh, đối với chuyện hôm nay tôi thay mặt Thái Hưng Hội chân thành xin lỗi anh vậy!</w:t>
      </w:r>
    </w:p>
    <w:p>
      <w:pPr>
        <w:pStyle w:val="BodyText"/>
      </w:pPr>
      <w:r>
        <w:t xml:space="preserve">Diêu Lập Hóa đứng lên cúi người xin lỗi Nhạc Trọng.</w:t>
      </w:r>
    </w:p>
    <w:p>
      <w:pPr>
        <w:pStyle w:val="BodyText"/>
      </w:pPr>
      <w:r>
        <w:t xml:space="preserve">Tuy trong lòng nghĩ như vậy, Diêu Lập Hóa hận không thể giết Nhạc Trọng là kẻ giết hơn hai vạn Thái Lan kẻ xâm lược. Nhưng mà hắn không thể trái với lương tâm tỏ vẻ áy náy với Nhạc Trọng. Đơn giản là quá yếu! Quá yếu!</w:t>
      </w:r>
    </w:p>
    <w:p>
      <w:pPr>
        <w:pStyle w:val="BodyText"/>
      </w:pPr>
      <w:r>
        <w:t xml:space="preserve">Kẻ yếu không có khả năng nói chuyện!</w:t>
      </w:r>
    </w:p>
    <w:p>
      <w:pPr>
        <w:pStyle w:val="BodyText"/>
      </w:pPr>
      <w:r>
        <w:t xml:space="preserve">Diêu Lập Hóa cúi đầu trầm giọng nói ra:</w:t>
      </w:r>
    </w:p>
    <w:p>
      <w:pPr>
        <w:pStyle w:val="BodyText"/>
      </w:pPr>
      <w:r>
        <w:t xml:space="preserve">Nhạc Trọng hai mắt phát lạnh và sát ý từ trong lòng dâng lên, nói:</w:t>
      </w:r>
    </w:p>
    <w:p>
      <w:pPr>
        <w:pStyle w:val="BodyText"/>
      </w:pPr>
      <w:r>
        <w:t xml:space="preserve">- Một câu xin lỗi tính toán là xong sao? Chúng tôi chết nhiều người như vậy thì tính sao bây giờ? Xin lỗi phải xuất thành ý! Nếu không trong vòng một tháng tôi không ngại tiêu diệt Thái Hưng Hội. Tôi dám giết một vạn người thì cũng dám giết hai vạn người.</w:t>
      </w:r>
    </w:p>
    <w:p>
      <w:pPr>
        <w:pStyle w:val="BodyText"/>
      </w:pPr>
      <w:r>
        <w:t xml:space="preserve">Sát ý khủng khiếp của Nhạc Trọng tác dụng, sắc mặt của Diêu Lập Hóa hơi đổi, hắn mơ hồ bị sát ý của Nhạc Trọng làm ảnh hưởng, đứng là trong lòng sinh ra ý khiếp đảm.</w:t>
      </w:r>
    </w:p>
    <w:p>
      <w:pPr>
        <w:pStyle w:val="BodyText"/>
      </w:pPr>
      <w:r>
        <w:t xml:space="preserve">Mà tên bảo tiêu bên người của Diêu Lập Hóa thoáng cái lui ra phía sau ba bước, sắc mặt hoảng sợ.</w:t>
      </w:r>
    </w:p>
    <w:p>
      <w:pPr>
        <w:pStyle w:val="BodyText"/>
      </w:pPr>
      <w:r>
        <w:t xml:space="preserve">Mỹ nữ bên người Diêu Lập Hóa thoáng cái sắc mặt tái nhợt, thân thể mềm mại đã lạnh run.</w:t>
      </w:r>
    </w:p>
    <w:p>
      <w:pPr>
        <w:pStyle w:val="BodyText"/>
      </w:pPr>
      <w:r>
        <w:t xml:space="preserve">Gương mặt tiểu loli Thái Lan kia thoáng cái hoảng sợ và khóc lên.</w:t>
      </w:r>
    </w:p>
    <w:p>
      <w:pPr>
        <w:pStyle w:val="BodyText"/>
      </w:pPr>
      <w:r>
        <w:t xml:space="preserve">Lúc tiểu loli Thái Lan vừa khóc lên thì sát ý cuồng bạo của Nhạc Trọng nhạt đi nhiều, mọi người cũng không còn cảm thấy lạnh run nữa.</w:t>
      </w:r>
    </w:p>
    <w:p>
      <w:pPr>
        <w:pStyle w:val="BodyText"/>
      </w:pPr>
      <w:r>
        <w:t xml:space="preserve">Thân thể Nhạc Trọng thoáng cái ngồi lên ghế sa *** nhìn Diêu Lập Hóa. Tuy trong nội tâm muốn xuất binh đánh Thái Hưng Hội, nhưng mà hắn không ngại dùng làm thẻ đánh bạc với Diêu Lập Hóa.</w:t>
      </w:r>
    </w:p>
    <w:p>
      <w:pPr>
        <w:pStyle w:val="BodyText"/>
      </w:pPr>
      <w:r>
        <w:t xml:space="preserve">Diêu Lập Hóa trên lưng đổ mồ hôi lạnh, Nhạc Trọng gây áp lực còn mạnh hơn Tiễn Minh Thắng không chỉ mười lần, hắn trầm mặc nói:</w:t>
      </w:r>
    </w:p>
    <w:p>
      <w:pPr>
        <w:pStyle w:val="BodyText"/>
      </w:pPr>
      <w:r>
        <w:t xml:space="preserve">- Hết sức xin lỗi Nhạc Trọng thủ lĩnh. Thái Hưng Hội có ba trăm nữ nhân người Hoa, xem như bồi tội ngài vậy!</w:t>
      </w:r>
    </w:p>
    <w:p>
      <w:pPr>
        <w:pStyle w:val="Compact"/>
      </w:pPr>
      <w:r>
        <w:br w:type="textWrapping"/>
      </w:r>
      <w:r>
        <w:br w:type="textWrapping"/>
      </w:r>
    </w:p>
    <w:p>
      <w:pPr>
        <w:pStyle w:val="Heading2"/>
      </w:pPr>
      <w:bookmarkStart w:id="692" w:name="chương-670-đàm-phán"/>
      <w:bookmarkEnd w:id="692"/>
      <w:r>
        <w:t xml:space="preserve">670. Chương 670: Đàm Phán</w:t>
      </w:r>
    </w:p>
    <w:p>
      <w:pPr>
        <w:pStyle w:val="Compact"/>
      </w:pPr>
      <w:r>
        <w:br w:type="textWrapping"/>
      </w:r>
      <w:r>
        <w:br w:type="textWrapping"/>
      </w:r>
    </w:p>
    <w:p>
      <w:pPr>
        <w:pStyle w:val="BodyText"/>
      </w:pPr>
      <w:r>
        <w:t xml:space="preserve">Tiến công thành phố Thái Sơn thì Thái Hưng Hội đã điều nhiều người Hoa làm nô dịch công thành. Nhưng mà nữ nhân người Hoa thì ở lại trong trong thành thị.</w:t>
      </w:r>
    </w:p>
    <w:p>
      <w:pPr>
        <w:pStyle w:val="BodyText"/>
      </w:pPr>
      <w:r>
        <w:t xml:space="preserve">Nhạc Trọng hai mắt băng hàn lạnh lùng uy hiếp nói:</w:t>
      </w:r>
    </w:p>
    <w:p>
      <w:pPr>
        <w:pStyle w:val="BodyText"/>
      </w:pPr>
      <w:r>
        <w:t xml:space="preserve">- Nữ nhân người Hoa vốn cũng là người Hoa. Anh đưa cho tôi là chuyện thiên kinh địa nghĩa. Muốn dẹp loạn lửa giận của tôi thì phải trả nữ nhân người Hoa và đem năm trăm nữ nhân người Thái tới! Nếu không đáp ứng thì tự mình tôi mang binh đi lấy, đến lúc đó, anh đừng trách tôi không lưu tình.</w:t>
      </w:r>
    </w:p>
    <w:p>
      <w:pPr>
        <w:pStyle w:val="BodyText"/>
      </w:pPr>
      <w:r>
        <w:t xml:space="preserve">Diêu Lập Hóa vội vàng lớn tiếng đồng ý:</w:t>
      </w:r>
    </w:p>
    <w:p>
      <w:pPr>
        <w:pStyle w:val="BodyText"/>
      </w:pPr>
      <w:r>
        <w:t xml:space="preserve">- Tốt!Tôi đáp ứng anh!</w:t>
      </w:r>
    </w:p>
    <w:p>
      <w:pPr>
        <w:pStyle w:val="BodyText"/>
      </w:pPr>
      <w:r>
        <w:t xml:space="preserve">Nếu như bị Nhạc Trọng mang binh đánh vào hang ổ Thái Hưng Hội thì đó không còn dùng ngàn để tính. Hiện tại chẳng bằng giao tám trăm nữ nhân dẹp tan lửa giận trong lòng Nhạc Trọng, Diêu Lập Hóa cảm thấy đây là chuyện có lợi..</w:t>
      </w:r>
    </w:p>
    <w:p>
      <w:pPr>
        <w:pStyle w:val="BodyText"/>
      </w:pPr>
      <w:r>
        <w:t xml:space="preserve">Thái Hưng Hội nhân khẩu nhiều, hơn nữa nữ nhiều nam ít, tỷ lệ nam nữ mất cân đối nghiêm trọng, cho Nhạc Trọng tám trăm người cũng không đáng chút nào. Nếu như Nhạc Trọng vẫn trầm mê trong ôn nhu thì hắn cũng vui vẻ.</w:t>
      </w:r>
    </w:p>
    <w:p>
      <w:pPr>
        <w:pStyle w:val="BodyText"/>
      </w:pPr>
      <w:r>
        <w:t xml:space="preserve">Nhạc Trọng nhìn Diêu Lập Hóa và lãnh đạm nói:</w:t>
      </w:r>
    </w:p>
    <w:p>
      <w:pPr>
        <w:pStyle w:val="BodyText"/>
      </w:pPr>
      <w:r>
        <w:t xml:space="preserve">- Tốt, anh có thể đi đi. Trong hai tuần tôi phải thấy được người. Nếu không đừng trách tôi không khách khí.</w:t>
      </w:r>
    </w:p>
    <w:p>
      <w:pPr>
        <w:pStyle w:val="BodyText"/>
      </w:pPr>
      <w:r>
        <w:t xml:space="preserve">Diêu Lập Hóa buông lỏng một hơi, lại vội vàng nói ra:</w:t>
      </w:r>
    </w:p>
    <w:p>
      <w:pPr>
        <w:pStyle w:val="BodyText"/>
      </w:pPr>
      <w:r>
        <w:t xml:space="preserve">- Chờ một chút. Nhạc Trọng thủ lĩnh, tôi còn có chuyện thương lượng với anh!</w:t>
      </w:r>
    </w:p>
    <w:p>
      <w:pPr>
        <w:pStyle w:val="BodyText"/>
      </w:pPr>
      <w:r>
        <w:t xml:space="preserve">- Chuyện gì?</w:t>
      </w:r>
    </w:p>
    <w:p>
      <w:pPr>
        <w:pStyle w:val="BodyText"/>
      </w:pPr>
      <w:r>
        <w:t xml:space="preserve">Diêu Lập Hóa đã được nhìn thấy Nhạc Trọng không nói đạo lý, hắn đối với Nhạc Trọng viện trợ không ràng buộc không ôm hi vọng gì. Hắn lựa chọn giao dịch với Nhạc Trọng chỉ có phương pháp này:</w:t>
      </w:r>
    </w:p>
    <w:p>
      <w:pPr>
        <w:pStyle w:val="BodyText"/>
      </w:pPr>
      <w:r>
        <w:t xml:space="preserve">- Tôi hy vọng anh có thể viện trợ một vạn tấn lương thực cho Thái Hưng Hội, để cho Thái Hưng Hội có thể vượt qua mùa đông này.</w:t>
      </w:r>
    </w:p>
    <w:p>
      <w:pPr>
        <w:pStyle w:val="BodyText"/>
      </w:pPr>
      <w:r>
        <w:t xml:space="preserve">Nhạc Trọng sảng khoái khai ra điều kiện:</w:t>
      </w:r>
    </w:p>
    <w:p>
      <w:pPr>
        <w:pStyle w:val="BodyText"/>
      </w:pPr>
      <w:r>
        <w:t xml:space="preserve">- Có thể! Trang bị thần ma, sách kỹ năng, sắt thép, súng ống đạn dược, y dược, máy móc tinh vi, mỹ nữ, vỏ đạn, tinh hạch biến dị thú, huyết nhục, huyết tinh, xương cốt, nô lệ, dầu nhiên liệu, xe bọc thép, những thứ này đều có thể dùng đổi lương thực.</w:t>
      </w:r>
    </w:p>
    <w:p>
      <w:pPr>
        <w:pStyle w:val="BodyText"/>
      </w:pPr>
      <w:r>
        <w:t xml:space="preserve">Nghe được điều kiện của Nhạc Trọng thì Diêu Lập Hóa thoáng cái lâm vào trầm tư, Nhạc Trọng yêu cầu những thứ đều là thứ thưa thớt trong tận thế, thậm chí đối với một thế lực mà nói là không thể thiếu.</w:t>
      </w:r>
    </w:p>
    <w:p>
      <w:pPr>
        <w:pStyle w:val="BodyText"/>
      </w:pPr>
      <w:r>
        <w:t xml:space="preserve">Diêu Lập Hóa đột nhiên hai mắt tỏa sáng nhìn qua Nhạc Trọng hỏi:</w:t>
      </w:r>
    </w:p>
    <w:p>
      <w:pPr>
        <w:pStyle w:val="BodyText"/>
      </w:pPr>
      <w:r>
        <w:t xml:space="preserve">- Tinh hạch!Một quả tinh hạch có thể đổi bao nhiêu lương thực?</w:t>
      </w:r>
    </w:p>
    <w:p>
      <w:pPr>
        <w:pStyle w:val="BodyText"/>
      </w:pPr>
      <w:r>
        <w:t xml:space="preserve">Tinh hạch loại vật này Thái Hưng Hội có không ít, những thứ này trừ lấp lánh ra không có công dụng nào khác. Tinh hạch vừa mới xuất hiện thì cực kỳ quý trọng, nhưng mà bây giờ đã biến thành trang sức như kim cương, hoàng kim là thứ không đáng tiền.</w:t>
      </w:r>
    </w:p>
    <w:p>
      <w:pPr>
        <w:pStyle w:val="BodyText"/>
      </w:pPr>
      <w:r>
        <w:t xml:space="preserve">Nhạc Trọng không đếm xỉa tới nói ra:</w:t>
      </w:r>
    </w:p>
    <w:p>
      <w:pPr>
        <w:pStyle w:val="BodyText"/>
      </w:pPr>
      <w:r>
        <w:t xml:space="preserve">- Tinh hạch bình thường một quả một cân lương thực, tinh hạch cấp hai tinh hạch một quả hai mươi cân lương thực, tinh hạch cấp ba một quả bốn trăm cân lương thực, tinh hạch cấp bốn bốn ngàn cân lương thực, tinh hạch cấp năm bốn vạn cân lương thực.</w:t>
      </w:r>
    </w:p>
    <w:p>
      <w:pPr>
        <w:pStyle w:val="BodyText"/>
      </w:pPr>
      <w:r>
        <w:t xml:space="preserve">Tác dụng của tinh hạch có nhiều người không biết. Đây là thời cơ thu mua tốt nhất, Nhạc Trọng lúc này mới khai ra cái giá đen như vậy. Không phải hắn khai cái giá không cao, mà hắn khai giá càng cao thì tinh hạch này mới đáng để người ta đi tìm kiếm.</w:t>
      </w:r>
    </w:p>
    <w:p>
      <w:pPr>
        <w:pStyle w:val="BodyText"/>
      </w:pPr>
      <w:r>
        <w:t xml:space="preserve">Diêu Lập Hóa nghe Nhạc Trọng nói thì hưng phấn.</w:t>
      </w:r>
    </w:p>
    <w:p>
      <w:pPr>
        <w:pStyle w:val="BodyText"/>
      </w:pPr>
      <w:r>
        <w:t xml:space="preserve">- Chúng tôi có thể bán ra hai ngàn miếng tinh hạch bình thường, một trăm ba mươi miếng tinh hạch cấp hai, năm miếng tinh hạch cấp ba.</w:t>
      </w:r>
    </w:p>
    <w:p>
      <w:pPr>
        <w:pStyle w:val="BodyText"/>
      </w:pPr>
      <w:r>
        <w:t xml:space="preserve">Trong Thái Hưng Hội cao thủ nhiều như mây, săn giết biến dị thú cũng không ít. Cũng có người may mắn gặp qua thi thể biến dị thú cấp ba và đạt được tinh hạch cấp ba.</w:t>
      </w:r>
    </w:p>
    <w:p>
      <w:pPr>
        <w:pStyle w:val="BodyText"/>
      </w:pPr>
      <w:r>
        <w:t xml:space="preserve">Nhạc Trọng nhìn qua Mạc Hương Lăng điểm một ngón tay nói:</w:t>
      </w:r>
    </w:p>
    <w:p>
      <w:pPr>
        <w:pStyle w:val="BodyText"/>
      </w:pPr>
      <w:r>
        <w:t xml:space="preserve">- Ân! Những chuyện cụ thể nói với nàng đi!</w:t>
      </w:r>
    </w:p>
    <w:p>
      <w:pPr>
        <w:pStyle w:val="BodyText"/>
      </w:pPr>
      <w:r>
        <w:t xml:space="preserve">Mạc Hương Lăng lúc này là tiểu loli trưởng thành sớm, nàng là súng nhi của trời, chẳng những thiên phú chiến đấu tốt, đồng thời bởi vì trải qua nhiều kinh nghiệm xã hội trắc trở. Tính tình của nàng cũng thành thục sớm hơn thật nhiều.</w:t>
      </w:r>
    </w:p>
    <w:p>
      <w:pPr>
        <w:pStyle w:val="BodyText"/>
      </w:pPr>
      <w:r>
        <w:t xml:space="preserve">Nếu như bàn lực lượng chiến đấu thì Mạc Hương Lăng so ra kém xa Nhạc Trọng, nhưng nếu bàn về cơ linh giảo hoạt thì mười Nhạc Trọng cũng không sánh bằng Mạc Hương Lăng.</w:t>
      </w:r>
    </w:p>
    <w:p>
      <w:pPr>
        <w:pStyle w:val="BodyText"/>
      </w:pPr>
      <w:r>
        <w:t xml:space="preserve">Mạc Hương Lăng nhìn qua Diêu Lập Hóa nhoẻn miệng cười nói:</w:t>
      </w:r>
    </w:p>
    <w:p>
      <w:pPr>
        <w:pStyle w:val="BodyText"/>
      </w:pPr>
      <w:r>
        <w:t xml:space="preserve">- Ngài khỏe! Tôi là Mạc Hương Lăng.</w:t>
      </w:r>
    </w:p>
    <w:p>
      <w:pPr>
        <w:pStyle w:val="BodyText"/>
      </w:pPr>
      <w:r>
        <w:t xml:space="preserve">Diêu Lập Hóa có chút cổ quái nhìn Mạc Hương Lăng sau đó bắt đầu tiến hành đàm phán buôn bán với Mạc Hương Lăng.</w:t>
      </w:r>
    </w:p>
    <w:p>
      <w:pPr>
        <w:pStyle w:val="BodyText"/>
      </w:pPr>
      <w:r>
        <w:t xml:space="preserve">Trải qua đấu võ mồm kịch liệt, mặt mũi Diêu Lập Hóa tràn ngập mồ hôi mới cùng Mạc Hương Lăng quyết định hợp đồng buôn bán.</w:t>
      </w:r>
    </w:p>
    <w:p>
      <w:pPr>
        <w:pStyle w:val="BodyText"/>
      </w:pPr>
      <w:r>
        <w:t xml:space="preserve">Trong hợp đồng buôn bán này, Diêu Lập Hóa trả giá cực lớn, hắn bị buộc giao ra hai trăm trang bị thần ma, bốn mươi bản kỹ năng cấp ba, ba trăm tấn sắt thép, hai ngàn miếng tinh hạch bình thường, một trăm ba mươi miếng tinh hạch cấp hai, năm miếng tinh hạch cấp ba, một trăm miếng huyết tinh, hai mươi vạn vỏ đạn, tám chiếc xe súng máy, một tấn dầu nhiên liệu, năm tấn xương biến dị thú đủ chủng loại, một ngàn tên mỹ nữ Thái Lan và các thứ khác đổi lấy một vạn tấn lương thực.</w:t>
      </w:r>
    </w:p>
    <w:p>
      <w:pPr>
        <w:pStyle w:val="BodyText"/>
      </w:pPr>
      <w:r>
        <w:t xml:space="preserve">Nếu như trong thành phố Quý Trữ dựa theo giá này, một trăm món trang bị thần ma là đổi được một vạn tấn lương thực.</w:t>
      </w:r>
    </w:p>
    <w:p>
      <w:pPr>
        <w:pStyle w:val="BodyText"/>
      </w:pPr>
      <w:r>
        <w:t xml:space="preserve">Sau khi đàm phán hoàn thành thì Diêu Lập Hóa mới chậm rãi buông lỏng một hơi, trong nội tâm tràn ngập đắng chát.</w:t>
      </w:r>
    </w:p>
    <w:p>
      <w:pPr>
        <w:pStyle w:val="BodyText"/>
      </w:pPr>
      <w:r>
        <w:t xml:space="preserve">Đàm phán lúc này Diêu Lập Hóa biết rõ chính mình thiệt thòi lớn. Một mặt là bởi vì Mạc Hương Lăng cơ linh thông minh, giảo hoạt thiện biện, một phương diện khác chính là trọng yếu nhất, chính là Thái Hưng Hội cần một vạn tấn lương thực này, quá trọng yếu.</w:t>
      </w:r>
    </w:p>
    <w:p>
      <w:pPr>
        <w:pStyle w:val="BodyText"/>
      </w:pPr>
      <w:r>
        <w:t xml:space="preserve">Không có một vạn tấn lương thực, Thái Hưng Hội người sống sót căn bản sống không qua mùa đông này. Chính là vì như thế, Diêu Lập Hóa chỉ có thể vừa đàm phán vừa lùi, thẳng tới khi lui tới mấu chốt.</w:t>
      </w:r>
    </w:p>
    <w:p>
      <w:pPr>
        <w:pStyle w:val="BodyText"/>
      </w:pPr>
      <w:r>
        <w:t xml:space="preserve">Diêu Lập Hóa quay đầu nhìn Nhạc Trọng và giới thiệu hai nữ nhân bên cạnh cho Nhạc Trọng:</w:t>
      </w:r>
    </w:p>
    <w:p>
      <w:pPr>
        <w:pStyle w:val="BodyText"/>
      </w:pPr>
      <w:r>
        <w:t xml:space="preserve">- Nhạc Trọng thủ lĩnh, đây là công chúa Thái Lan Nguyễn Lan cùng tiểu công chúa Nguyễn Cúc. Chính là Thái Hưng Hội tặng ngài.</w:t>
      </w:r>
    </w:p>
    <w:p>
      <w:pPr>
        <w:pStyle w:val="BodyText"/>
      </w:pPr>
      <w:r>
        <w:t xml:space="preserve">Diêu Lập Hóa mới nói tiếp:</w:t>
      </w:r>
    </w:p>
    <w:p>
      <w:pPr>
        <w:pStyle w:val="BodyText"/>
      </w:pPr>
      <w:r>
        <w:t xml:space="preserve">- Bây giờ đúng là không còn quốc vương. Nhưng mà các nàng vẫn có huyết thống hoàn thất.</w:t>
      </w:r>
    </w:p>
    <w:p>
      <w:pPr>
        <w:pStyle w:val="BodyText"/>
      </w:pPr>
      <w:r>
        <w:t xml:space="preserve">Nguyễn Lan, Nguyễn Cúc xác thực là công chúa vương triều Adulyadej (Éo hiểu sao ra họ Nguyễn). Trước tận thế trải qua sinh hoạt như thiên kim, sinh hoạt như bình thường. Sau tận thế thì các nàng rơi vào trong tay của Diêu Lập Hóa, Diêu Lập Hóa chợt xem các nàng như thẻ đánh bạc</w:t>
      </w:r>
    </w:p>
    <w:p>
      <w:pPr>
        <w:pStyle w:val="BodyText"/>
      </w:pPr>
      <w:r>
        <w:t xml:space="preserve">Diêu Lập Hóa biết rõ thân phận nữ nhân càng tôn quý thì càng dễ hấp dẫn nam nhân chiếm giữ. Bản thân của hắn tuy chướng mắt Nguyễn Lan, Nguyễn Cúc là huyết thống cao quý, nhưng mà hấp dẫn không ít ánh mắt cường giả khác. Đồng thời Nguyễn Lan, Nguyễn Cúc đúng là trải qua giáo dục hoàng tộc và dung nhan hài lòng, là tài nguyên mỹ nữ trân quý nhất của Diêu Lập Hóa.</w:t>
      </w:r>
    </w:p>
    <w:p>
      <w:pPr>
        <w:pStyle w:val="BodyText"/>
      </w:pPr>
      <w:r>
        <w:t xml:space="preserve">Nghe Diêu Lập Hóa nói thì trong mắt nam nhân bên cạnh Diêu Lập Hóa hiện ra vẻ đau lòng, hắn có chút si ngốc nhìn qua dung nhan tuyệt thế của Nguyễn Lan và trong lòng như có cái gì nát bấy.</w:t>
      </w:r>
    </w:p>
    <w:p>
      <w:pPr>
        <w:pStyle w:val="BodyText"/>
      </w:pPr>
      <w:r>
        <w:t xml:space="preserve">Nhạc Trọng nhìn Nguyễn Lan, Nguyễn Cúc là hai mỹ nữ hoàng tốc khí chất xuất chúng, nói:</w:t>
      </w:r>
    </w:p>
    <w:p>
      <w:pPr>
        <w:pStyle w:val="BodyText"/>
      </w:pPr>
      <w:r>
        <w:t xml:space="preserve">- Tôi còn thiếu hai thị nữ, cho các người tới đi.</w:t>
      </w:r>
    </w:p>
    <w:p>
      <w:pPr>
        <w:pStyle w:val="BodyText"/>
      </w:pPr>
      <w:r>
        <w:t xml:space="preserve">Nguyễn Lan nghe được Nhạc Trọng nói vậy thì cắn răng nắm chặt tay.</w:t>
      </w:r>
    </w:p>
    <w:p>
      <w:pPr>
        <w:pStyle w:val="BodyText"/>
      </w:pPr>
      <w:r>
        <w:t xml:space="preserve">Trước tận thế với dung mạo và thân phận của nàng có không ít người theo đuổi và muốn lấy làm vợ, muốn chiếm được nụ cười của hồng nhan. Nhưng mà bây giờ là tận thế, thân phận của nàng cũng chỉ là món hàng cho người ta trao đổi thôi.</w:t>
      </w:r>
    </w:p>
    <w:p>
      <w:pPr>
        <w:pStyle w:val="Compact"/>
      </w:pPr>
      <w:r>
        <w:br w:type="textWrapping"/>
      </w:r>
      <w:r>
        <w:br w:type="textWrapping"/>
      </w:r>
    </w:p>
    <w:p>
      <w:pPr>
        <w:pStyle w:val="Heading2"/>
      </w:pPr>
      <w:bookmarkStart w:id="693" w:name="chương-671-công-chúa-thái-lan."/>
      <w:bookmarkEnd w:id="693"/>
      <w:r>
        <w:t xml:space="preserve">671. Chương 671: Công Chúa Thái Lan.</w:t>
      </w:r>
    </w:p>
    <w:p>
      <w:pPr>
        <w:pStyle w:val="Compact"/>
      </w:pPr>
      <w:r>
        <w:br w:type="textWrapping"/>
      </w:r>
      <w:r>
        <w:br w:type="textWrapping"/>
      </w:r>
    </w:p>
    <w:p>
      <w:pPr>
        <w:pStyle w:val="BodyText"/>
      </w:pPr>
      <w:r>
        <w:t xml:space="preserve">Trong mắt Diêu Lập Hóa hiện ra vẻ vui vẻ, nói:</w:t>
      </w:r>
    </w:p>
    <w:p>
      <w:pPr>
        <w:pStyle w:val="BodyText"/>
      </w:pPr>
      <w:r>
        <w:t xml:space="preserve">- Không được, các nàng là kiêu ngạo của Thái Lan chúng tôi, nếu anh lấy các nàng làm vợ thì tôi không nói gì nữa, nhưng mà bảo các nàng làm thị nữ mà không có lý do đặc biệt, tôi không cách nào đồng ý với anh.</w:t>
      </w:r>
    </w:p>
    <w:p>
      <w:pPr>
        <w:pStyle w:val="BodyText"/>
      </w:pPr>
      <w:r>
        <w:t xml:space="preserve">Nhạc Trọng không quan tâm nói ra.</w:t>
      </w:r>
    </w:p>
    <w:p>
      <w:pPr>
        <w:pStyle w:val="BodyText"/>
      </w:pPr>
      <w:r>
        <w:t xml:space="preserve">- Vậy thì thôi!</w:t>
      </w:r>
    </w:p>
    <w:p>
      <w:pPr>
        <w:pStyle w:val="BodyText"/>
      </w:pPr>
      <w:r>
        <w:t xml:space="preserve">Nhạc Trọng nhìn thấy không ít mỹ nữ rồi, mà mỹ nữ đỉnh cấp như Nguyễn Lan, Nguyễn Cúc như hai nàng thì hắn cóTrác Nhã Đồng, Trần Dao, Kỷ Thanh Vũ, Quách Vũ, Tân Giai Nhu. Mạc Hương Lăng hiện tại thân thể còn chưa có nẩy nở, vài năm sau nàng cũng không thua gì tuyệt sắc mỹ nữ Nguyễn Lan. Bởi vậy Nhạc Trọng đối với Nguyễn Lan, Nguyễn Cúc không phải nhất định cần có.</w:t>
      </w:r>
    </w:p>
    <w:p>
      <w:pPr>
        <w:pStyle w:val="BodyText"/>
      </w:pPr>
      <w:r>
        <w:t xml:space="preserve">Diêu Lập Hóa gấp gáp nói:</w:t>
      </w:r>
    </w:p>
    <w:p>
      <w:pPr>
        <w:pStyle w:val="BodyText"/>
      </w:pPr>
      <w:r>
        <w:t xml:space="preserve">- Nhạc Trọng thủ lĩnh, tôi cần một ít đồ cưới nho nhỏ! Một trăm tấn lương thực. Chỉ cần anh cho chúng tôi một trăm tấn lương thực, công chúa Thái Lan sẽ là thị nữ trung thực của anh.</w:t>
      </w:r>
    </w:p>
    <w:p>
      <w:pPr>
        <w:pStyle w:val="BodyText"/>
      </w:pPr>
      <w:r>
        <w:t xml:space="preserve">Diêu Lập Hóa hiện tại rất thiếu lương thực, hắn phải dùng mọi thủ đoạn lấy được lương thực và vũ khí, lúc này mới đủ cho Thái Hưng Hội tiếp tục phát triển xuống mà không sụp đổ. Hơn nữa hắn còn hy vọng bên người Nhạc Trọng có một ít mỹ nữ Thái Lan để nói chuyện giúp Thái Lan. Bởi như vậy thế lực của Thái Lan mới sống khá giả với Nhạc Trọng.</w:t>
      </w:r>
    </w:p>
    <w:p>
      <w:pPr>
        <w:pStyle w:val="BodyText"/>
      </w:pPr>
      <w:r>
        <w:t xml:space="preserve">Nghe Diêu Lập Hóa nói thì cảm giác không cam lòng hiện ra trong lòng Nguyễn Lan, nàng là hoàng tộc Thái Lan, mà trước tận thế là thiên chi kiêu nữ, nhưng mà trong tận thế cũng chỉ có giá một trăm tấn lương thực.</w:t>
      </w:r>
    </w:p>
    <w:p>
      <w:pPr>
        <w:pStyle w:val="BodyText"/>
      </w:pPr>
      <w:r>
        <w:t xml:space="preserve">Nhạc Trọng từ trên cao quan sát Diêu Lập Hóa khẽ cười nói:</w:t>
      </w:r>
    </w:p>
    <w:p>
      <w:pPr>
        <w:pStyle w:val="BodyText"/>
      </w:pPr>
      <w:r>
        <w:t xml:space="preserve">- Được rồi! Tôi cho anh một trăm tấn lương thực. Cho anh ưu đãi tốt, anh có thể dùng năm võ đạn đổi một viên đạn.</w:t>
      </w:r>
    </w:p>
    <w:p>
      <w:pPr>
        <w:pStyle w:val="BodyText"/>
      </w:pPr>
      <w:r>
        <w:t xml:space="preserve">Diêu Lập Hóa đại hỉ liên tục nhìn qua Nhạc Trọng nói lời cảm tạ:</w:t>
      </w:r>
    </w:p>
    <w:p>
      <w:pPr>
        <w:pStyle w:val="BodyText"/>
      </w:pPr>
      <w:r>
        <w:t xml:space="preserve">- Cảm ơn ngài Nhạc Trọng đại nhân!Cám ơn ngài!</w:t>
      </w:r>
    </w:p>
    <w:p>
      <w:pPr>
        <w:pStyle w:val="BodyText"/>
      </w:pPr>
      <w:r>
        <w:t xml:space="preserve">Nhân loại cùng tang thi chiến đấu lớn nhất một chỗ thiếu hụt tựu là đạn dược khuyết thiếu, hiện tại Nhạc Trọng đáp ứng lại để cho Diêu Lập Hóa cầm vỏ đạn để đổi viên đạn thoáng một phát lại để cho Diêu Lập Hóa cuồng hỉ vô cùng. Cho là hắn tống xuất cái này lưỡng công chúa một chút cũng không lỗ bản, chỉ là Nhạc Trọng đáp ứng lại để cho hắn dùng vỏ đạn để đổi viên đạn hắn tựu nguyện ý đem cái này lưỡng trên danh nghĩa Thái Lan công chúa đưa cho Nhạc Trọng.</w:t>
      </w:r>
    </w:p>
    <w:p>
      <w:pPr>
        <w:pStyle w:val="BodyText"/>
      </w:pPr>
      <w:r>
        <w:t xml:space="preserve">Mà Nhạc Trọng cũng vui vẻ có người thay hắn ngăn cản bốn trăm vạn tang thi ở Bangkok này. Về phần giao cho Diêu Lập Hóa viên đạn, những viên đạn này là đạn phục chế, viên đạn mới do quân của hắn sử dụng.</w:t>
      </w:r>
    </w:p>
    <w:p>
      <w:pPr>
        <w:pStyle w:val="BodyText"/>
      </w:pPr>
      <w:r>
        <w:t xml:space="preserve">Diêu Lập Hóa nhìn Nguyễn Lan, Nguyễn Cúc và trầm giọng nói:</w:t>
      </w:r>
    </w:p>
    <w:p>
      <w:pPr>
        <w:pStyle w:val="BodyText"/>
      </w:pPr>
      <w:r>
        <w:t xml:space="preserve">- Nguyễn Lan công chúa, Nguyễn Cúc công chúa, từ hôm nay trở đi, các người chính là thị nữ của Nhạc Trọng thủ lĩnh! Còn chưa qua bái kiến chủ nhân?</w:t>
      </w:r>
    </w:p>
    <w:p>
      <w:pPr>
        <w:pStyle w:val="BodyText"/>
      </w:pPr>
      <w:r>
        <w:t xml:space="preserve">Trên người Nguyễn Lan, Nguyễn Cúc có huyết thống hoàng tộc, Diêu Lập Hóa căn bản không có để vào mắt, chẳng qua cái giá đỡ hoàng tộc này dùng rất tốt trong tận thế.</w:t>
      </w:r>
    </w:p>
    <w:p>
      <w:pPr>
        <w:pStyle w:val="BodyText"/>
      </w:pPr>
      <w:r>
        <w:t xml:space="preserve">Nguyễn Lan nghe vậy răng ngà thầm cắm, nắm chặt tay của em gái Nguyễn Cúc đi tới bên người Nhạc Trọng cúi đầu và nói tiếng Trung không lưu loát:</w:t>
      </w:r>
    </w:p>
    <w:p>
      <w:pPr>
        <w:pStyle w:val="BodyText"/>
      </w:pPr>
      <w:r>
        <w:t xml:space="preserve">- Nguyễn Lan bái kiến chủ nhân!</w:t>
      </w:r>
    </w:p>
    <w:p>
      <w:pPr>
        <w:pStyle w:val="BodyText"/>
      </w:pPr>
      <w:r>
        <w:t xml:space="preserve">Đứng ở bên người Nguyễn Lan là tiểu loli Nguyễn Cúc cũng nói lời chưa rõ ràng.</w:t>
      </w:r>
    </w:p>
    <w:p>
      <w:pPr>
        <w:pStyle w:val="BodyText"/>
      </w:pPr>
      <w:r>
        <w:t xml:space="preserve">- Nguyễn Cúc bái kiến chủ nhân!</w:t>
      </w:r>
    </w:p>
    <w:p>
      <w:pPr>
        <w:pStyle w:val="BodyText"/>
      </w:pPr>
      <w:r>
        <w:t xml:space="preserve">Nhạc Trọng nhìn Diêu Lập Hóa và nhàn nhạt nói:</w:t>
      </w:r>
    </w:p>
    <w:p>
      <w:pPr>
        <w:pStyle w:val="BodyText"/>
      </w:pPr>
      <w:r>
        <w:t xml:space="preserve">- Anh lui ra đi.</w:t>
      </w:r>
    </w:p>
    <w:p>
      <w:pPr>
        <w:pStyle w:val="BodyText"/>
      </w:pPr>
      <w:r>
        <w:t xml:space="preserve">Diêu Lập Hóa vẻ mặt thoả mãn dẫn người ra ngoài, hôm nay tới chỗ Nhạc Trọng đã đạt được thứ hắn cần.</w:t>
      </w:r>
    </w:p>
    <w:p>
      <w:pPr>
        <w:pStyle w:val="BodyText"/>
      </w:pPr>
      <w:r>
        <w:t xml:space="preserve">- Vâng!</w:t>
      </w:r>
    </w:p>
    <w:p>
      <w:pPr>
        <w:pStyle w:val="BodyText"/>
      </w:pPr>
      <w:r>
        <w:t xml:space="preserve">Diêu Lập Hóa vừa lui xuống, Mạc Hương Lăng chợt như làn gió thơm thổi qua người Nhạc Trọng và mềm giọng cầu khẩn:</w:t>
      </w:r>
    </w:p>
    <w:p>
      <w:pPr>
        <w:pStyle w:val="BodyText"/>
      </w:pPr>
      <w:r>
        <w:t xml:space="preserve">- Đại ca ca! Không cho phép nhìn các nàn, em sẽ nói với mẹ, đi tìm mẹ em đi, mẹ em đẹp hơn hai nữ nhân này nhiều!</w:t>
      </w:r>
    </w:p>
    <w:p>
      <w:pPr>
        <w:pStyle w:val="BodyText"/>
      </w:pPr>
      <w:r>
        <w:t xml:space="preserve">- Nếu như anh thích loại hình này thì em sẽ thỏa mãn cho anh!</w:t>
      </w:r>
    </w:p>
    <w:p>
      <w:pPr>
        <w:pStyle w:val="BodyText"/>
      </w:pPr>
      <w:r>
        <w:t xml:space="preserve">Mạc Hương Lăng nhìn qua Nguyễn Cúc đứng bên người của Nguyễn Lan và mỉm cười nói nhỏ bên tai của Nhạc Trọng.</w:t>
      </w:r>
    </w:p>
    <w:p>
      <w:pPr>
        <w:pStyle w:val="BodyText"/>
      </w:pPr>
      <w:r>
        <w:t xml:space="preserve">- Đồ đần! Em là người nào?</w:t>
      </w:r>
    </w:p>
    <w:p>
      <w:pPr>
        <w:pStyle w:val="BodyText"/>
      </w:pPr>
      <w:r>
        <w:t xml:space="preserve">Nhạc Trọng thoáng cái kéo thân thể Mạc Hương Lăng tới trước người và hung dữ chất vấn nàng.</w:t>
      </w:r>
    </w:p>
    <w:p>
      <w:pPr>
        <w:pStyle w:val="BodyText"/>
      </w:pPr>
      <w:r>
        <w:t xml:space="preserve">Mạc Hương Lăng cười cười:</w:t>
      </w:r>
    </w:p>
    <w:p>
      <w:pPr>
        <w:pStyle w:val="BodyText"/>
      </w:pPr>
      <w:r>
        <w:t xml:space="preserve">- Đại sắc lang không nữ không vui, ngay cả tiểu loli như em cũng không buông tha, anh đúng là biến thái mà!</w:t>
      </w:r>
    </w:p>
    <w:p>
      <w:pPr>
        <w:pStyle w:val="BodyText"/>
      </w:pPr>
      <w:r>
        <w:t xml:space="preserve">Nhạc Trọng tức giận vỗ lên mông của Mạc Hương Lăng một cái, nói:</w:t>
      </w:r>
    </w:p>
    <w:p>
      <w:pPr>
        <w:pStyle w:val="BodyText"/>
      </w:pPr>
      <w:r>
        <w:t xml:space="preserve">- Em quá làm càn, xem ra không giáo huấn em là không được rồi!</w:t>
      </w:r>
    </w:p>
    <w:p>
      <w:pPr>
        <w:pStyle w:val="BodyText"/>
      </w:pPr>
      <w:r>
        <w:t xml:space="preserve">- Ah ~~! Nha</w:t>
      </w:r>
    </w:p>
    <w:p>
      <w:pPr>
        <w:pStyle w:val="BodyText"/>
      </w:pPr>
      <w:r>
        <w:t xml:space="preserve">! Không ~~ muốn! Ah ~~! Không muốn!</w:t>
      </w:r>
    </w:p>
    <w:p>
      <w:pPr>
        <w:pStyle w:val="BodyText"/>
      </w:pPr>
      <w:r>
        <w:t xml:space="preserve">ạc Hương Lăng thoáng cái phát ra âm thanh rên rỉ làm cho người ta đỏ mặt.</w:t>
      </w:r>
    </w:p>
    <w:p>
      <w:pPr>
        <w:pStyle w:val="BodyText"/>
      </w:pPr>
      <w:r>
        <w:t xml:space="preserve">- Nhạc Trọng, sao anh lại ra tay với hài tử như vậy!</w:t>
      </w:r>
    </w:p>
    <w:p>
      <w:pPr>
        <w:pStyle w:val="BodyText"/>
      </w:pPr>
      <w:r>
        <w:t xml:space="preserve">Đúng lúc này Trần Dao đẩy cửa đi vào và vẻ mặt lo lắng xông tới. Nàng vẫn chịu được khi Nhạc Trọng cùng những nữ nhân khác phát sinh quan hệ, nhưng mà tuyệt đối không muốn Nhạc Trọng phát sinh quan hệ với hài tử.</w:t>
      </w:r>
    </w:p>
    <w:p>
      <w:pPr>
        <w:pStyle w:val="BodyText"/>
      </w:pPr>
      <w:r>
        <w:t xml:space="preserve">Trần Dao vừa xông vào nhìn rõ ràng Nhạc Trọng cũng không có làm chuyện mà nàng đang tưởng tượng, nàng thoáng cái luống cuống tay chân, hết sức khó xử.</w:t>
      </w:r>
    </w:p>
    <w:p>
      <w:pPr>
        <w:pStyle w:val="BodyText"/>
      </w:pPr>
      <w:r>
        <w:t xml:space="preserve">Nhạc Trọng cũng có chút xấu hổ, hắn hung hăng trừng Mạc Hương Lăng và nghiến răng nghiến lợi, nói:</w:t>
      </w:r>
    </w:p>
    <w:p>
      <w:pPr>
        <w:pStyle w:val="BodyText"/>
      </w:pPr>
      <w:r>
        <w:t xml:space="preserve">- Cũng tại tiểu nha đầu này cả! Thanh danh của tôi bị hủy cả rồi.</w:t>
      </w:r>
    </w:p>
    <w:p>
      <w:pPr>
        <w:pStyle w:val="BodyText"/>
      </w:pPr>
      <w:r>
        <w:t xml:space="preserve">Mạc Hương Lăng nhìn qua Nhạc Trọng và trừng lại Nhạc Trọng một cái, phát ra tiếng cười như chuông bạc:</w:t>
      </w:r>
    </w:p>
    <w:p>
      <w:pPr>
        <w:pStyle w:val="BodyText"/>
      </w:pPr>
      <w:r>
        <w:t xml:space="preserve">- Ai kêu anh khi dễ em? Đáng đời, đồ đần yêu thích tiểu loli. Hì hì!</w:t>
      </w:r>
    </w:p>
    <w:p>
      <w:pPr>
        <w:pStyle w:val="BodyText"/>
      </w:pPr>
      <w:r>
        <w:t xml:space="preserve">Mạc Hương Lăng mang theo gió thơm chạy ra bên ngoài, thời điểm đi qua bên người của Trần Dao và mỉm cười với Trần Dao một cái rồi rời phòng:</w:t>
      </w:r>
    </w:p>
    <w:p>
      <w:pPr>
        <w:pStyle w:val="BodyText"/>
      </w:pPr>
      <w:r>
        <w:t xml:space="preserve">- Trần Dao tỷ tỷ! Chị yên tâm đi, anh ta hiện giờ không có lá gan đụng tới em đâu. Nhưng mà chị phải cẩn thận, anh ta sớm muộn gì cũng thuộc về mẹ em đấy.</w:t>
      </w:r>
    </w:p>
    <w:p>
      <w:pPr>
        <w:pStyle w:val="BodyText"/>
      </w:pPr>
      <w:r>
        <w:t xml:space="preserve">Nhạc Trọng nhìn qua Mạc Hương Lăng thản nhiên đi ra ngoài vừa bực mình vừa buồn cười, hắn cũng không có biện pháp với tiểu loli tinh quái đáng yêu này. Nếu như động thủ, mười Mạc Hương Lăng cũng không phải đối thủ của hắn, nhưng mà hắn không muốn tổn thương nàng, cũng không muốn hủy diệt tính cách của nàng. Dù sao đối với hắn nữ nhân tất cung tất kính còn rất nhiều.</w:t>
      </w:r>
    </w:p>
    <w:p>
      <w:pPr>
        <w:pStyle w:val="BodyText"/>
      </w:pPr>
      <w:r>
        <w:t xml:space="preserve">Nam Cung Băng Vân cùng đi sau lưng Trần Dao đi tới bên cạnh.</w:t>
      </w:r>
    </w:p>
    <w:p>
      <w:pPr>
        <w:pStyle w:val="BodyText"/>
      </w:pPr>
      <w:r>
        <w:t xml:space="preserve">Minh Giai Giai thì ôn nhu ngồi lên đùi của Nhạc Trọng, mang theo hương thơm nữ nhân ngồi tựa vào ngực Nhạc Trọng.</w:t>
      </w:r>
    </w:p>
    <w:p>
      <w:pPr>
        <w:pStyle w:val="BodyText"/>
      </w:pPr>
      <w:r>
        <w:t xml:space="preserve">Nhạc Trọng nhìn Trần Dao và trực tiếp hỏi:</w:t>
      </w:r>
    </w:p>
    <w:p>
      <w:pPr>
        <w:pStyle w:val="BodyText"/>
      </w:pPr>
      <w:r>
        <w:t xml:space="preserve">- Trần Dao cô tới đúng lúc. Tôi muốn hỏi cô, cô có hứng thú phụ trách thành phố Thái Sơn, thành phố Lan Sơn hay không?</w:t>
      </w:r>
    </w:p>
    <w:p>
      <w:pPr>
        <w:pStyle w:val="BodyText"/>
      </w:pPr>
      <w:r>
        <w:t xml:space="preserve">Nghe được Nhạc Trọng nói thì Nam Cung Băng Vân, Nguyễn Lan trong mắt đều hiện ra thần sắc nóng rực. Đây chính là nhân vật quyền hành phụ trách hai mươi vạn người đấy, đối với bất luận người có dã tâm quyền lực nào cũng không thể bỏ qua.</w:t>
      </w:r>
    </w:p>
    <w:p>
      <w:pPr>
        <w:pStyle w:val="BodyText"/>
      </w:pPr>
      <w:r>
        <w:t xml:space="preserve">- Nếu anh ta ình thì tốt rồi!</w:t>
      </w:r>
    </w:p>
    <w:p>
      <w:pPr>
        <w:pStyle w:val="BodyText"/>
      </w:pPr>
      <w:r>
        <w:t xml:space="preserve">Trong lòng Nam Cung Băng Vân hiện ra từng đạo khí lưu nóng rực, tư vị quyền lực trước kia nàng nhấm nháp qua rồi. Cuộc sống trong tận thế mất đi quyền lực, nàng càng hoài niệm cảm giác có quyền lực, nàng vô cùng khát vọng có quyền lực.</w:t>
      </w:r>
    </w:p>
    <w:p>
      <w:pPr>
        <w:pStyle w:val="BodyText"/>
      </w:pPr>
      <w:r>
        <w:t xml:space="preserve">Trần Dao suy nghĩ một hồi, lắc lắc đầu nói:</w:t>
      </w:r>
    </w:p>
    <w:p>
      <w:pPr>
        <w:pStyle w:val="BodyText"/>
      </w:pPr>
      <w:r>
        <w:t xml:space="preserve">- Tôi không được! Tôi cũng không đủ năng lực quản lý tốt thành phố Thái Sơn cùng thành phố Lan Sơn là hia thành thị lớn.</w:t>
      </w:r>
    </w:p>
    <w:p>
      <w:pPr>
        <w:pStyle w:val="Compact"/>
      </w:pPr>
      <w:r>
        <w:t xml:space="preserve">Trần Dao đã từng là thủ lĩnh một thời gian ngắn, đoạn thời gian đó nàng làm thủ lĩnh mới biết được sức nặng của thủ lĩnh. Nàng biết rõ nàng không phải thủ lĩnh hợp cách, bởi vì tâm của nàng không đủ ác, thời điểm mấu chốt không thể hạ nhẫm tâm hủy diệt một thế lực.</w:t>
      </w:r>
      <w:r>
        <w:br w:type="textWrapping"/>
      </w:r>
      <w:r>
        <w:br w:type="textWrapping"/>
      </w:r>
    </w:p>
    <w:p>
      <w:pPr>
        <w:pStyle w:val="Heading2"/>
      </w:pPr>
      <w:bookmarkStart w:id="694" w:name="chương-672-người-cản-đường.-1"/>
      <w:bookmarkEnd w:id="694"/>
      <w:r>
        <w:t xml:space="preserve">672. Chương 672: Người Cản Đường. (1)</w:t>
      </w:r>
    </w:p>
    <w:p>
      <w:pPr>
        <w:pStyle w:val="Compact"/>
      </w:pPr>
      <w:r>
        <w:br w:type="textWrapping"/>
      </w:r>
      <w:r>
        <w:br w:type="textWrapping"/>
      </w:r>
    </w:p>
    <w:p>
      <w:pPr>
        <w:pStyle w:val="BodyText"/>
      </w:pPr>
      <w:r>
        <w:t xml:space="preserve">Nghe được Trần Dao cự tuyệt, Nam Cung Băng Vân rốt cục không nhịn được đề cử mình.</w:t>
      </w:r>
    </w:p>
    <w:p>
      <w:pPr>
        <w:pStyle w:val="BodyText"/>
      </w:pPr>
      <w:r>
        <w:t xml:space="preserve">- Tôi đi!Thỉnh cho tôi làm!Tôi nguyện ý quản lý tốt thành phố Lan Sơn cùng thành phố Thái Sơn!</w:t>
      </w:r>
    </w:p>
    <w:p>
      <w:pPr>
        <w:pStyle w:val="BodyText"/>
      </w:pPr>
      <w:r>
        <w:t xml:space="preserve">- Cô?</w:t>
      </w:r>
    </w:p>
    <w:p>
      <w:pPr>
        <w:pStyle w:val="BodyText"/>
      </w:pPr>
      <w:r>
        <w:t xml:space="preserve">Nhạc Trọng ánh mắt ngưng tụ nhìn qua người của Nam Cung Băng Vân một hồi lâu.</w:t>
      </w:r>
    </w:p>
    <w:p>
      <w:pPr>
        <w:pStyle w:val="BodyText"/>
      </w:pPr>
      <w:r>
        <w:t xml:space="preserve">Nam Cung Băng Vân cũng đứng được thẳng đem đem thân thể mềm mại và tràn ngập hấp dẫn thanh xuân bày ra trước mặt của Nhạc Trọng. Vì quyền lực nàng không do dự đánh đổi thân thể của mình.</w:t>
      </w:r>
    </w:p>
    <w:p>
      <w:pPr>
        <w:pStyle w:val="BodyText"/>
      </w:pPr>
      <w:r>
        <w:t xml:space="preserve">Nhạc Trọng từ trong mắt Nam Cung Băng Vân dã tâm nồng đậm thì trực tiếp cự truyệt:</w:t>
      </w:r>
    </w:p>
    <w:p>
      <w:pPr>
        <w:pStyle w:val="BodyText"/>
      </w:pPr>
      <w:r>
        <w:t xml:space="preserve">- Cô không được! Có lẽ cô rất có năng lực. Nhưng mà tư lịch và công huân của cô không đủ.</w:t>
      </w:r>
    </w:p>
    <w:p>
      <w:pPr>
        <w:pStyle w:val="BodyText"/>
      </w:pPr>
      <w:r>
        <w:t xml:space="preserve">Trần Dao trở thành thủ lĩnh khu Thái Lan thì đó là bởi vì nàng là người đi theo Nhạc Trọng vào Thái Lan từ lâu. Hơn nữa Trần Dao mang theo quân lính cũng lập không ít công lao. Cam Đào, Phan Kim Dũng những đại tướng khu Thái Lan cũng ủng hộ Trần Dao.</w:t>
      </w:r>
    </w:p>
    <w:p>
      <w:pPr>
        <w:pStyle w:val="BodyText"/>
      </w:pPr>
      <w:r>
        <w:t xml:space="preserve">Đương nhiên dùng địa vị của Nhạc Trọng trong thế lực muốn cưỡng ép bổ nhiệm Nam Cung Băng Vân là thủ lĩnh khu Thái Lan cũng không phải không được, nhưng mà trải qua tính toán cũng không có làm vậy.</w:t>
      </w:r>
    </w:p>
    <w:p>
      <w:pPr>
        <w:pStyle w:val="BodyText"/>
      </w:pPr>
      <w:r>
        <w:t xml:space="preserve">Nam Cung Băng Vân có thể trong thời gian ngắn chỉnh hợp hai trăm người Thái Lan mà Nhạc Trọng giao trở thành một thế lực không yếu. Năng lực xác thực không kém, rất ít người có được quyết đoán, thông minh như nàng. Thậm chí Trần Dao ở phương diện quyết đoán kém xa nàng.</w:t>
      </w:r>
    </w:p>
    <w:p>
      <w:pPr>
        <w:pStyle w:val="BodyText"/>
      </w:pPr>
      <w:r>
        <w:t xml:space="preserve">Nhưng mà trong biển người có rất nhiều kẻ có năng lực, Nhạc Trọng đối với Nam Cung Băng Vân cũng chưa quen thuộc, hắn không muốn tùy tiện bồi dưỡng nàng thượng vị.</w:t>
      </w:r>
    </w:p>
    <w:p>
      <w:pPr>
        <w:pStyle w:val="BodyText"/>
      </w:pPr>
      <w:r>
        <w:t xml:space="preserve">Đối với Nhạc Trọng mà nói người có năng lực sẽ sử dụng, nhưng mà trọng yếu là bộ hạ phải đủ trung thành. Nếu không hắn đánh hạ cơ nghiệp sẽ trở thành đồ của người khác.</w:t>
      </w:r>
    </w:p>
    <w:p>
      <w:pPr>
        <w:pStyle w:val="BodyText"/>
      </w:pPr>
      <w:r>
        <w:t xml:space="preserve">Trong mắt Nam Cung Băng Vân hiện ra vẻ đắng chát lui ra sau lưng Trần Dao.</w:t>
      </w:r>
    </w:p>
    <w:p>
      <w:pPr>
        <w:pStyle w:val="BodyText"/>
      </w:pPr>
      <w:r>
        <w:t xml:space="preserve">- Vâng!</w:t>
      </w:r>
    </w:p>
    <w:p>
      <w:pPr>
        <w:pStyle w:val="BodyText"/>
      </w:pPr>
      <w:r>
        <w:t xml:space="preserve">Nhạc Trọng suy nghĩ một trực tiếp nhìn qua Minh Giai Giai đề nghị nói:</w:t>
      </w:r>
    </w:p>
    <w:p>
      <w:pPr>
        <w:pStyle w:val="BodyText"/>
      </w:pPr>
      <w:r>
        <w:t xml:space="preserve">- Giai Giai! Em làm thủ lĩnh khu Thái Lan thì thế nào?</w:t>
      </w:r>
    </w:p>
    <w:p>
      <w:pPr>
        <w:pStyle w:val="BodyText"/>
      </w:pPr>
      <w:r>
        <w:t xml:space="preserve">Minh Giai Giai từ Thái Lan đi theo tùy tùng Nhạc Trọng chiến đấu đến Quảng Tây, cơ hồ mỗi cuộc chiến đều trải qua, có ưu vọng cực cao trong đám người Hoa được hắn cứu ra. Nàng trấn thủ Thái Lan cũng không ai có dị nghị gì cả.</w:t>
      </w:r>
    </w:p>
    <w:p>
      <w:pPr>
        <w:pStyle w:val="BodyText"/>
      </w:pPr>
      <w:r>
        <w:t xml:space="preserve">Minh Giai Giai ngẩng đầu dùng ánh mắt sáng ngời lưu luyến không rời Nhạc Trọng, nói ra:</w:t>
      </w:r>
    </w:p>
    <w:p>
      <w:pPr>
        <w:pStyle w:val="BodyText"/>
      </w:pPr>
      <w:r>
        <w:t xml:space="preserve">- Nếu như là lệnh của chủ nhân tôi sẽ nghe theo, sẽ bảo vệ nơi này cho chủ nhân. Nhưng mà tôi vẫn hy vọng được bưng trà rót nước cho chủ nhân.</w:t>
      </w:r>
    </w:p>
    <w:p>
      <w:pPr>
        <w:pStyle w:val="BodyText"/>
      </w:pPr>
      <w:r>
        <w:t xml:space="preserve">Nếu như làm thủ lĩnh trấn thủ nơi này, như vậy Minh Giai Giai cũng không cách nào đi theo bên người của Nhạc Trọng. Nàng liền phải ở lại Thái Lan quản lý khi vưc này. Người có chí riêng, so sánh với trở thành thống lĩnh một phương, Minh Giai Giai càng ưa thích đi bên cạnh Nhạc Trọng.</w:t>
      </w:r>
    </w:p>
    <w:p>
      <w:pPr>
        <w:pStyle w:val="BodyText"/>
      </w:pPr>
      <w:r>
        <w:t xml:space="preserve">Nam Cung Băng Vân nhìn qua tiểu loli Minh Giai Giai nằm trong ngực của Nhạc Trọng thì trong mắt hiện ra thần sắc ghen ghét. Nàng chủ động cầu quyền thế mà không được, đứa bé kia dễ dàng đạt được quyền thế cực lớn như vậy thì nàng không cách nào không ghen ghét.</w:t>
      </w:r>
    </w:p>
    <w:p>
      <w:pPr>
        <w:pStyle w:val="BodyText"/>
      </w:pPr>
      <w:r>
        <w:t xml:space="preserve">Nhạc Trọng sờ sờ cái đầu nhỏ của Minh Giai Giai và nói:</w:t>
      </w:r>
    </w:p>
    <w:p>
      <w:pPr>
        <w:pStyle w:val="BodyText"/>
      </w:pPr>
      <w:r>
        <w:t xml:space="preserve">- Vậy cô ở bên này trấn thủ một năm. Một năm sau tôi sẽ thay người.</w:t>
      </w:r>
    </w:p>
    <w:p>
      <w:pPr>
        <w:pStyle w:val="BodyText"/>
      </w:pPr>
      <w:r>
        <w:t xml:space="preserve">Nhạc Trọng đã cho người chế định một loạt quy tắc nhằm giúp Minh Giai Giai quản chế tốt khu Thái Lan đầy nguy cơ này.</w:t>
      </w:r>
    </w:p>
    <w:p>
      <w:pPr>
        <w:pStyle w:val="BodyText"/>
      </w:pPr>
      <w:r>
        <w:t xml:space="preserve">Minh Giai Giai ôn nhu ứng một tiếng:</w:t>
      </w:r>
    </w:p>
    <w:p>
      <w:pPr>
        <w:pStyle w:val="BodyText"/>
      </w:pPr>
      <w:r>
        <w:t xml:space="preserve">- Ân!</w:t>
      </w:r>
    </w:p>
    <w:p>
      <w:pPr>
        <w:pStyle w:val="BodyText"/>
      </w:pPr>
      <w:r>
        <w:t xml:space="preserve">Trần Dao trầm mặc một hồi và nói</w:t>
      </w:r>
    </w:p>
    <w:p>
      <w:pPr>
        <w:pStyle w:val="BodyText"/>
      </w:pPr>
      <w:r>
        <w:t xml:space="preserve">- Anh phải về Quảng Tây đúng không?</w:t>
      </w:r>
    </w:p>
    <w:p>
      <w:pPr>
        <w:pStyle w:val="BodyText"/>
      </w:pPr>
      <w:r>
        <w:t xml:space="preserve">- Ân! Tôi phải về Quảng Tây vì phải đi điều tra chiến dịch ở Nghiêm Châu.</w:t>
      </w:r>
    </w:p>
    <w:p>
      <w:pPr>
        <w:pStyle w:val="BodyText"/>
      </w:pPr>
      <w:r>
        <w:t xml:space="preserve">Nhạc Trọng gật đầu nói.</w:t>
      </w:r>
    </w:p>
    <w:p>
      <w:pPr>
        <w:pStyle w:val="BodyText"/>
      </w:pPr>
      <w:r>
        <w:t xml:space="preserve">Nghiêm Châu là thành thị công nghiệp nặng của Quảng Tây, ở nơi đó có nhà máy chế tạo sắt thép lớn nhất Quảng Tây lớn và nhà máy chế tạo vũ khí. Nếu như có thể thu phục Nghiêm Châu, quân của Nhạc Trọng có thể đại quy mô chế tạo đạn pháo, viên đạn . Bởi vậy cả thế lực của Nhạc Trọng đặt mục tiêu thu phục Nghiêm Châu.</w:t>
      </w:r>
    </w:p>
    <w:p>
      <w:pPr>
        <w:pStyle w:val="BodyText"/>
      </w:pPr>
      <w:r>
        <w:t xml:space="preserve">Mà ở hướng của Nghiêm Châu có tang thi hơn ba trăm vạn. Đồng thời tại thành phố Quý Trữ cùng Nghiêm Châu còn cách thành phố Tân Tề, ở trong thành phố Tân Tề đồng dạng có hơn hai trăm vạn tang thi chiếm giữ. Muốn thu phục Nghiêm Châu không dễ dàng.</w:t>
      </w:r>
    </w:p>
    <w:p>
      <w:pPr>
        <w:pStyle w:val="BodyText"/>
      </w:pPr>
      <w:r>
        <w:t xml:space="preserve">Trần Dao vẻ mặt kiên nghị nói ra:</w:t>
      </w:r>
    </w:p>
    <w:p>
      <w:pPr>
        <w:pStyle w:val="BodyText"/>
      </w:pPr>
      <w:r>
        <w:t xml:space="preserve">- Tôi đi với anh tới Quảng Tây!</w:t>
      </w:r>
    </w:p>
    <w:p>
      <w:pPr>
        <w:pStyle w:val="BodyText"/>
      </w:pPr>
      <w:r>
        <w:t xml:space="preserve">Nhạc Trọng nhìn Trần Dao và gật đầu nói:</w:t>
      </w:r>
    </w:p>
    <w:p>
      <w:pPr>
        <w:pStyle w:val="BodyText"/>
      </w:pPr>
      <w:r>
        <w:t xml:space="preserve">- Tốt!</w:t>
      </w:r>
    </w:p>
    <w:p>
      <w:pPr>
        <w:pStyle w:val="BodyText"/>
      </w:pPr>
      <w:r>
        <w:t xml:space="preserve">Nam Cung Băng Vân cũng tiến lên hiện ra thần sắc khác thường:</w:t>
      </w:r>
    </w:p>
    <w:p>
      <w:pPr>
        <w:pStyle w:val="BodyText"/>
      </w:pPr>
      <w:r>
        <w:t xml:space="preserve">- Xin cho tôi đi cùng tới Quảng Tây, tôi muốn chiến đâu vì ngài!</w:t>
      </w:r>
    </w:p>
    <w:p>
      <w:pPr>
        <w:pStyle w:val="BodyText"/>
      </w:pPr>
      <w:r>
        <w:t xml:space="preserve">Nam Cung Băng Vân là người thông minh mười phần. Bây giờ là lúc trật tự thế giới cũ sụp đổ, trật tự thế giới mới thành lập. Chỉ có bây giờ kiếm đầy đủ công huân thì tương lai lập quốc sẽ có chỗ tốt cực lớn.</w:t>
      </w:r>
    </w:p>
    <w:p>
      <w:pPr>
        <w:pStyle w:val="BodyText"/>
      </w:pPr>
      <w:r>
        <w:t xml:space="preserve">- Tốt!</w:t>
      </w:r>
    </w:p>
    <w:p>
      <w:pPr>
        <w:pStyle w:val="BodyText"/>
      </w:pPr>
      <w:r>
        <w:t xml:space="preserve">Nhạc Trọng nhìn Nam Cung Băng Vân và đồng ý yêu cầu của nàng. Người này thập phần có dã tâm cũng có năng lực, nhưng mà chỉ cần hắn còn thì không thể lật trời được.</w:t>
      </w:r>
    </w:p>
    <w:p>
      <w:pPr>
        <w:pStyle w:val="BodyText"/>
      </w:pPr>
      <w:r>
        <w:t xml:space="preserve">Trong một đống tuyết, một cỗ xe Jeep quân dụng và một cỗ chiến xa bộ binh cùng một xe dầu, một xe buýt, mười chiếc Hammer tạo thành đoàn đi đường.</w:t>
      </w:r>
    </w:p>
    <w:p>
      <w:pPr>
        <w:pStyle w:val="BodyText"/>
      </w:pPr>
      <w:r>
        <w:t xml:space="preserve">Đột nhiên trên mặt tuyết có ba người sống sót nhảy ra, bọn họ thoáng cái quỳ trên tuyết bất động.</w:t>
      </w:r>
    </w:p>
    <w:p>
      <w:pPr>
        <w:pStyle w:val="BodyText"/>
      </w:pPr>
      <w:r>
        <w:t xml:space="preserve">Cầm đầu trên chiếc xe Jeep quân dụng thoáng dừng lại, theo từ trong chiếc xe Jeep quân dụng có Nhạc Trọng, Trần Dao, Tân Giai Nhu, Trữ Vũ Hân bốn người.</w:t>
      </w:r>
    </w:p>
    <w:p>
      <w:pPr>
        <w:pStyle w:val="BodyText"/>
      </w:pPr>
      <w:r>
        <w:t xml:space="preserve">Nhạc Trọng nhìn qua ba người sống sót quỳ không đứng dậy thì hỏi:</w:t>
      </w:r>
    </w:p>
    <w:p>
      <w:pPr>
        <w:pStyle w:val="BodyText"/>
      </w:pPr>
      <w:r>
        <w:t xml:space="preserve">- Các người là ai?</w:t>
      </w:r>
    </w:p>
    <w:p>
      <w:pPr>
        <w:pStyle w:val="BodyText"/>
      </w:pPr>
      <w:r>
        <w:t xml:space="preserve">- Vị trưởng quan này! Van cầu ngài cứu chúng tôi a! Cầu ngài! Nếu như ngài không cứu chúng tôi, tôi tình nguyện quỳ chết ở chỗ này.</w:t>
      </w:r>
    </w:p>
    <w:p>
      <w:pPr>
        <w:pStyle w:val="BodyText"/>
      </w:pPr>
      <w:r>
        <w:t xml:space="preserve">Tên người sống sót quỳ trước mặt liên tục dập đầu với Nhạc Trọng.</w:t>
      </w:r>
    </w:p>
    <w:p>
      <w:pPr>
        <w:pStyle w:val="BodyText"/>
      </w:pPr>
      <w:r>
        <w:t xml:space="preserve">- Anh đã muốn chết tôi có thể thành toàn cho anh. Đừng cầm chết đi uy hiếp tôi!</w:t>
      </w:r>
    </w:p>
    <w:p>
      <w:pPr>
        <w:pStyle w:val="BodyText"/>
      </w:pPr>
      <w:r>
        <w:t xml:space="preserve">Nhạc Trọng thấy tâm phiền, hắn xuất ra một chi tay trực tiếp ở đằng kia tên người sống sót trước người khai mở một.</w:t>
      </w:r>
    </w:p>
    <w:p>
      <w:pPr>
        <w:pStyle w:val="BodyText"/>
      </w:pPr>
      <w:r>
        <w:t xml:space="preserve">Phanh! Một viên đạn bắn tới trước người của tên sống sót này.</w:t>
      </w:r>
    </w:p>
    <w:p>
      <w:pPr>
        <w:pStyle w:val="BodyText"/>
      </w:pPr>
      <w:r>
        <w:t xml:space="preserve">Nhìn thấy Nhạc Trọng mạnh như vậy thì thân thể ba người sống sót run lên và nhìn Nhạc Trọng không dám lộn xộn.</w:t>
      </w:r>
    </w:p>
    <w:p>
      <w:pPr>
        <w:pStyle w:val="BodyText"/>
      </w:pPr>
      <w:r>
        <w:t xml:space="preserve">Nhạc Trọng lạnh như băng quan sát ba người sống sót và lạnh lùng nói:</w:t>
      </w:r>
    </w:p>
    <w:p>
      <w:pPr>
        <w:pStyle w:val="BodyText"/>
      </w:pPr>
      <w:r>
        <w:t xml:space="preserve">- Chuyện gì xảy ra? Mau nói đi!</w:t>
      </w:r>
    </w:p>
    <w:p>
      <w:pPr>
        <w:pStyle w:val="BodyText"/>
      </w:pPr>
      <w:r>
        <w:t xml:space="preserve">Người trung niên sống sót lúc này không ngừng dập đầu nói</w:t>
      </w:r>
    </w:p>
    <w:p>
      <w:pPr>
        <w:pStyle w:val="BodyText"/>
      </w:pPr>
      <w:r>
        <w:t xml:space="preserve">- Đại nhân, chúng tôi đều là người sống sót ở thành phố Tân Tề. Vẫn trốn ở đây sinh tồn gian nan. Nhưng mà mấy hôm trước có một đám ác ôn đi vào đánh cướp. Chúng tôi thật vất vả trốn tới đây, cầu xin đại nhân cứu chúng tôi với, người nhà của chúng tôi vẫn còn ở đó! Chỉ cần đại nhân cứu chúng tôi, từ nay về sau chúng tôi nguyện làm trâu ngựa báo đáp đại nhân.</w:t>
      </w:r>
    </w:p>
    <w:p>
      <w:pPr>
        <w:pStyle w:val="BodyText"/>
      </w:pPr>
      <w:r>
        <w:t xml:space="preserve">Nhạc Trọng nghe xong đã biết rõ chuyện gì xảy ra. Căn cứ bị công phá trong tận thế là chuyện thường, thế lực lớn chiếm thế lực nhỏ và khuếch trương ra.</w:t>
      </w:r>
    </w:p>
    <w:p>
      <w:pPr>
        <w:pStyle w:val="BodyText"/>
      </w:pPr>
      <w:r>
        <w:t xml:space="preserve">Ánh mắt Nhạc Trọng băng hàn nhìn qua ba người sống sót dò xét một lần, dưới ánh mắt của hắn một gã người sống sót ngăn cản không được áp lực chậm rãi cúi đầu xuống.</w:t>
      </w:r>
    </w:p>
    <w:p>
      <w:pPr>
        <w:pStyle w:val="BodyText"/>
      </w:pPr>
      <w:r>
        <w:t xml:space="preserve">Nhạc Trọng nhìn qua phương hướng mà ba người sống sót đi tới, chỉ thấy trong đó là một khu vực băng tuyết. Sau đất tuyết là một khu vực phủ núi tuyết trắng, có những tòa nhà tu kiến cách núi không xa.</w:t>
      </w:r>
    </w:p>
    <w:p>
      <w:pPr>
        <w:pStyle w:val="Compact"/>
      </w:pPr>
      <w:r>
        <w:t xml:space="preserve">Nhạc Trọng phất tay, Bạch Tiểu Thắng, Lý Thế Dân hai người chợt như mũi tên mang người chạy qua phương hướng bên kia.</w:t>
      </w:r>
      <w:r>
        <w:br w:type="textWrapping"/>
      </w:r>
      <w:r>
        <w:br w:type="textWrapping"/>
      </w:r>
    </w:p>
    <w:p>
      <w:pPr>
        <w:pStyle w:val="Heading2"/>
      </w:pPr>
      <w:bookmarkStart w:id="695" w:name="chương-673-người-cản-đường.-2"/>
      <w:bookmarkEnd w:id="695"/>
      <w:r>
        <w:t xml:space="preserve">673. Chương 673: Người Cản Đường. (2)</w:t>
      </w:r>
    </w:p>
    <w:p>
      <w:pPr>
        <w:pStyle w:val="Compact"/>
      </w:pPr>
      <w:r>
        <w:br w:type="textWrapping"/>
      </w:r>
      <w:r>
        <w:br w:type="textWrapping"/>
      </w:r>
    </w:p>
    <w:p>
      <w:pPr>
        <w:pStyle w:val="BodyText"/>
      </w:pPr>
      <w:r>
        <w:t xml:space="preserve">Lý Thế Dân trải qua chiến đấu không ngừng thì hắn cũng đào móc được tiềm năng của mình. Hắn đã lột xác trở thành cao thủ rất đáng sợ, cho dù tiểu hài tử nhỏ tuổi đi tới trước người và ra lệnh cho hắn chém thì hắn cũng chém không do dự. Hắn có thể cách năm trăm mét một tiễn bắn nổ tung một chiếc xe bọc thép, như vậy là quá kinh người rồi.</w:t>
      </w:r>
    </w:p>
    <w:p>
      <w:pPr>
        <w:pStyle w:val="BodyText"/>
      </w:pPr>
      <w:r>
        <w:t xml:space="preserve">Nhìn thấy mười tên chiến sĩ từ xa chạy tới, tên nam tử trung niên sống sót khóc lóc kể ra những chuyện ác ôn của đám người nơi đó, thoáng cái lâm vào đứng ngồi không yên.</w:t>
      </w:r>
    </w:p>
    <w:p>
      <w:pPr>
        <w:pStyle w:val="BodyText"/>
      </w:pPr>
      <w:r>
        <w:t xml:space="preserve">Trong một tòa nhà ở rừng cây cất dấu hai trăm tên phần tử vũ trang tay cầm bổng, bọn họ nhìn thấy chỉ có mười người đi qua, thoáng cái vẻ mặt cực kỳ khó xử.</w:t>
      </w:r>
    </w:p>
    <w:p>
      <w:pPr>
        <w:pStyle w:val="BodyText"/>
      </w:pPr>
      <w:r>
        <w:t xml:space="preserve">Một tên làn da ngăm đen, trên tay có sâm hình bạch hổ, dáng người thấp bé nhìn qua tên nam tử dáng người khôi ngô, một đại hán cạo trọc đầu hỏi:</w:t>
      </w:r>
    </w:p>
    <w:p>
      <w:pPr>
        <w:pStyle w:val="BodyText"/>
      </w:pPr>
      <w:r>
        <w:t xml:space="preserve">- Làm sao bây giờ, lão đại, có động thủ hay không?</w:t>
      </w:r>
    </w:p>
    <w:p>
      <w:pPr>
        <w:pStyle w:val="BodyText"/>
      </w:pPr>
      <w:r>
        <w:t xml:space="preserve">Tên đại hán đầu trọc nhìn qua Bạch Tiểu Thắng, Lý Thế Dân và trang bị tác chiến của mười tên chiến sĩ thì hiện ra thần sắc tham lam, nói:</w:t>
      </w:r>
    </w:p>
    <w:p>
      <w:pPr>
        <w:pStyle w:val="BodyText"/>
      </w:pPr>
      <w:r>
        <w:t xml:space="preserve">- Động thủ!Diệt bọn chúng, chúng ta trực tiếp rút lui.</w:t>
      </w:r>
    </w:p>
    <w:p>
      <w:pPr>
        <w:pStyle w:val="BodyText"/>
      </w:pPr>
      <w:r>
        <w:t xml:space="preserve">Bạch Tiểu Thắng, Lý Thế Dân và mười tên chiến sĩ trang bị tận răng, mỗi người đều được phân phối súng trường 05, một bộ y phục tác chiến màu đen, sáu quả lựu đạn, sáu băng đạn, Phảng Chế Đường Đao, ba dao găm quân đội, giáp da biến dị cấp hai, nguyên bộ trang bị thần ma trụ cột. Cộng thêm những trang bị tốt thì mỗi người bọn sức chiến đấu mạnh hơn vài phần người bình thường.</w:t>
      </w:r>
    </w:p>
    <w:p>
      <w:pPr>
        <w:pStyle w:val="BodyText"/>
      </w:pPr>
      <w:r>
        <w:t xml:space="preserve">Hai trăm tên bộ hạ của tên đầu trọc này có mười tám khẩu súng, hai trăm viên đạn. Đại bộ phận mọi người chỉ cầm vũ khí lạnh cho nên đỏ mắt không thôi.</w:t>
      </w:r>
    </w:p>
    <w:p>
      <w:pPr>
        <w:pStyle w:val="BodyText"/>
      </w:pPr>
      <w:r>
        <w:t xml:space="preserve">Bạch Tiểu Thắng, Lý Thế Dân hai người trải qua chiến đấu phong phú, bọn họ cẩn thận tiềm hành đi tới, sưu tầm địch nhân chung quanh, cuối cùng nhất vẫn có một tên chiến sĩ có kỹ năng cảm ứng sinh thể lập tức phát hiện trong rừng cây có người mai phục.</w:t>
      </w:r>
    </w:p>
    <w:p>
      <w:pPr>
        <w:pStyle w:val="BodyText"/>
      </w:pPr>
      <w:r>
        <w:t xml:space="preserve">Bạch Tiểu Thắng khẽ dựa vào rừng cây và phát động kỹ năng di động cao tốc, tốc độ của hắn thoáng cái nhanh hơn cả Thiểm Điện cấp hai, giống như quỷ mỵ đột nhập vào trong rừng cây, ánh đao trong tay lóe lên, một gã phần tử vũ trang bị đao chém đầu.</w:t>
      </w:r>
    </w:p>
    <w:p>
      <w:pPr>
        <w:pStyle w:val="BodyText"/>
      </w:pPr>
      <w:r>
        <w:t xml:space="preserve">Một kích chém giết một tên phần tử vũ trang, Bạch Tiểu Thắng giữ thân hình chớp động, âm thanh không ngừng vang lên, một tên phần tử vũ trang còn chưa kịp phản ứng đã bị bắn thành cái sàng.</w:t>
      </w:r>
    </w:p>
    <w:p>
      <w:pPr>
        <w:pStyle w:val="BodyText"/>
      </w:pPr>
      <w:r>
        <w:t xml:space="preserve">Tên đại hán đầu trọc nhìn qua Bạch Tiểu Thắng dễ dàng giết chết hai mươi mấy tên bộ hạ của mình thì đổ mồ hôi lạnh, nói:</w:t>
      </w:r>
    </w:p>
    <w:p>
      <w:pPr>
        <w:pStyle w:val="BodyText"/>
      </w:pPr>
      <w:r>
        <w:t xml:space="preserve">- Động thủ!Giết bọn chúng!Giết bọn chúng chúng ta mới có thể sống sót!</w:t>
      </w:r>
    </w:p>
    <w:p>
      <w:pPr>
        <w:pStyle w:val="BodyText"/>
      </w:pPr>
      <w:r>
        <w:t xml:space="preserve">Dưới tiếng gầm rú của tên đại hán đầu trọc, những tên phần tử vũ trang cầm vũ khí lạnh lập tức xông qua phía Bạch Tiểu Thắng.</w:t>
      </w:r>
    </w:p>
    <w:p>
      <w:pPr>
        <w:pStyle w:val="BodyText"/>
      </w:pPr>
      <w:r>
        <w:t xml:space="preserve">Chỉ nghe từng tiếng nổ đùng đùng, những phần tử vũ trang cầm vũ khí lạnh lập tức ngã xuống đất.</w:t>
      </w:r>
    </w:p>
    <w:p>
      <w:pPr>
        <w:pStyle w:val="BodyText"/>
      </w:pPr>
      <w:r>
        <w:t xml:space="preserve">- Đầu hàng! Hoặc là chết!</w:t>
      </w:r>
    </w:p>
    <w:p>
      <w:pPr>
        <w:pStyle w:val="BodyText"/>
      </w:pPr>
      <w:r>
        <w:t xml:space="preserve">Thời điểm tên đại hán đầu trọc sinh ra tâm tư bỏ chạy thì một thanh đao sắc bén đặt lên cổ của hắn, đồng thời từ sau lưng vang lên âm thanh lạnh như băng của Bạch Tiểu Thắng.</w:t>
      </w:r>
    </w:p>
    <w:p>
      <w:pPr>
        <w:pStyle w:val="BodyText"/>
      </w:pPr>
      <w:r>
        <w:t xml:space="preserve">- Tôi đầu hàng!</w:t>
      </w:r>
    </w:p>
    <w:p>
      <w:pPr>
        <w:pStyle w:val="BodyText"/>
      </w:pPr>
      <w:r>
        <w:t xml:space="preserve">Tên đầu trọc không chút do dự nhanh chóng đưa ra quyết định của mình, trong loại thời điểm thiên quân vạn mã cũng không thể áp chế được cao thủ thì chuyện đã không do hắn quyết định nữa.</w:t>
      </w:r>
    </w:p>
    <w:p>
      <w:pPr>
        <w:pStyle w:val="BodyText"/>
      </w:pPr>
      <w:r>
        <w:t xml:space="preserve">Tên đại hán đầu trọc bị Bạch Tiểu Thắng ép đầu hàng thì đám phần tử vũ trang lập tức sụp đổ, không còn sĩ khí mà đi phản kháng nữa.</w:t>
      </w:r>
    </w:p>
    <w:p>
      <w:pPr>
        <w:pStyle w:val="BodyText"/>
      </w:pPr>
      <w:r>
        <w:t xml:space="preserve">Nhạc Trọng nhìn qua đám phần tử vũ trang trong rừng và nhìn lại tên nam tử trung niên đang quỳ tcanr đường trên mặt đất.</w:t>
      </w:r>
    </w:p>
    <w:p>
      <w:pPr>
        <w:pStyle w:val="BodyText"/>
      </w:pPr>
      <w:r>
        <w:t xml:space="preserve">Bị ánh mắt của Nhạc Trọng nhìn chằm chằm thì tên nam nhân trung niên này thoáng cái sợ mềm chân ra, hắn thoáng cái quỳ trên mặt đất và dập đầu:</w:t>
      </w:r>
    </w:p>
    <w:p>
      <w:pPr>
        <w:pStyle w:val="BodyText"/>
      </w:pPr>
      <w:r>
        <w:t xml:space="preserve">- Đại nhân!Đại nhân!Tôi bị buộc làm như vậy!Tôi bị bọn chúng buộc phải làm vậy!Cầu ngài tha cho tôi một mạng, van cầu ngài!</w:t>
      </w:r>
    </w:p>
    <w:p>
      <w:pPr>
        <w:pStyle w:val="BodyText"/>
      </w:pPr>
      <w:r>
        <w:t xml:space="preserve">Trần Dao nhìn qua tên nam tử trung niên lạnh lùng nói ra:</w:t>
      </w:r>
    </w:p>
    <w:p>
      <w:pPr>
        <w:pStyle w:val="BodyText"/>
      </w:pPr>
      <w:r>
        <w:t xml:space="preserve">- Nói lai lịch của các người ra đi!</w:t>
      </w:r>
    </w:p>
    <w:p>
      <w:pPr>
        <w:pStyle w:val="BodyText"/>
      </w:pPr>
      <w:r>
        <w:t xml:space="preserve">"Vâng!" Tên nam tử trung niên nhìn qua Nhạc Trọng cuống quít dập đầu khai ra toàn bộ lai lịch của bọn chúng.</w:t>
      </w:r>
    </w:p>
    <w:p>
      <w:pPr>
        <w:pStyle w:val="BodyText"/>
      </w:pPr>
      <w:r>
        <w:t xml:space="preserve">Nam tử trung niên tên Trương Khiếu trước tận thế chỉ là một kỹ sư máy móc bình thường, sau tận thế kỹ sư so ra còn kém hơn cả nông dân. Ít nhất nông dân còn có tốt chất thân thể tốt hơn kỹ sư cơ khí như hắn nhiều lắm. Hắn sau tận thế cũng trải qua cuộc sống vô cùng thê thảm, cuối cùng biến thành một thành viên đạo phỉ, trở thành mồi câu của tập đoàn đạo tặc này, dẫn những người bộc phát thiện tâm đi tới chỗ đám đạo phỉ cướp bóc.</w:t>
      </w:r>
    </w:p>
    <w:p>
      <w:pPr>
        <w:pStyle w:val="BodyText"/>
      </w:pPr>
      <w:r>
        <w:t xml:space="preserve">Lúc này đây Trương Khiếu đi ra làm mồi câu không ngờ câu được con cá mập lớn như Nhạc Trọng, sau đó ăn sạch bọn chúng ngay cả xương cũng không còn.</w:t>
      </w:r>
    </w:p>
    <w:p>
      <w:pPr>
        <w:pStyle w:val="BodyText"/>
      </w:pPr>
      <w:r>
        <w:t xml:space="preserve">Tên đại hán đầu trọc tên là Hồ Phi, tên thủ lĩnh đạo phỉ này cũng là người cường hóa cấp 23. Nhưng mà hắn chưa từng học qua kỹ năng nào cả, chỉ có dựa vào điểm cường hóa mà trải qua cường hóa cơ bản mà thôi.</w:t>
      </w:r>
    </w:p>
    <w:p>
      <w:pPr>
        <w:pStyle w:val="BodyText"/>
      </w:pPr>
      <w:r>
        <w:t xml:space="preserve">Bây giờ tận thế hàng lâm đã được một năm, săn giết tang thi cấp thấp tuôn ra sách kỹ năng tỷ lệ càng ngày càng thấp. Muốn đạt được sách kỹ năng cũng chỉ có thể đi săn giết biến dị thú cao cấp hoặc tang thi tiến hóa. Nhưng mà cho dù là biến dị thú hay là tang thi tiến hóa cũng không phải là tồn tại dễ chọc. Đặc biệt là Hồ Phi bỏ qua thời gian trải qua cường hóa tốt nhất, không có người giúp đỡ muốn trở thành mạnh mẽ quá khó khăn.</w:t>
      </w:r>
    </w:p>
    <w:p>
      <w:pPr>
        <w:pStyle w:val="BodyText"/>
      </w:pPr>
      <w:r>
        <w:t xml:space="preserve">Trương Khiếu nhìn qua Nhạc Trọng kinh sợ nói ra:</w:t>
      </w:r>
    </w:p>
    <w:p>
      <w:pPr>
        <w:pStyle w:val="BodyText"/>
      </w:pPr>
      <w:r>
        <w:t xml:space="preserve">- Tiểu nhân hết sức quen thuộc địa hình của khu vực này. Thỉnh đại nhân ngài tha ạng chó của tiểu nhân. Tiểu nhân nguyện ý dẫn đường cho ngài!</w:t>
      </w:r>
    </w:p>
    <w:p>
      <w:pPr>
        <w:pStyle w:val="BodyText"/>
      </w:pPr>
      <w:r>
        <w:t xml:space="preserve">Khi tận thế vừa bắt đầu một thời gian ngắn, Trương Khiếu còn bảo trì ngạo khí của thành phần tri thức cơ bản. Nhưng mà khi đó hắn làm cho thủ lĩnh một tiểu thế lực tức giận thì bị ném vào trong thùng phân ngâm suốt một ngày, đương nhiên ngạo khí của hắn không còn nửa, thầm nghĩ phải sống sót, cốt khí tôn nghiêm gì đó không còn trong lòng của hắn nữa.</w:t>
      </w:r>
    </w:p>
    <w:p>
      <w:pPr>
        <w:pStyle w:val="BodyText"/>
      </w:pPr>
      <w:r>
        <w:t xml:space="preserve">Nhạc Trọng nhìn qua Trương Khiếu hỏi:</w:t>
      </w:r>
    </w:p>
    <w:p>
      <w:pPr>
        <w:pStyle w:val="BodyText"/>
      </w:pPr>
      <w:r>
        <w:t xml:space="preserve">- Ở đây có thế lực gì, mày biết rõ chứ?</w:t>
      </w:r>
    </w:p>
    <w:p>
      <w:pPr>
        <w:pStyle w:val="BodyText"/>
      </w:pPr>
      <w:r>
        <w:t xml:space="preserve">Trương Khiếu nói liên miên cằn nhằn nhìn qua Nhạc Trọng nói ra:</w:t>
      </w:r>
    </w:p>
    <w:p>
      <w:pPr>
        <w:pStyle w:val="BodyText"/>
      </w:pPr>
      <w:r>
        <w:t xml:space="preserve">- Vâng! Tôi thập phần rõ ràng. Ở cách đây năm mươi dặm về hướng tây là huyện Mậu là địa bàn của Đại Trung Hoa Đồng Minh hội. Ở bên cạnh ở hướng tây bắc đi thêm bốn mươi dặm chính là Băng Tuyết cung. Ở phía bắc cách đây sáu mươi dặm có một thế lực lớn tên là Vạn Hùng Hội. Đây là ba thế lực mạnh nhất gần thành phố Tân Tề. Trừ chuyện đó ra, chung quanh ba thế lực này có rất nhiều thế lực nhỏ. Thế lực bậc trung cóThanh Lang Bang, Hổ Đầu Bang, Đại Đao Bang, Tiểu Đao hội...</w:t>
      </w:r>
    </w:p>
    <w:p>
      <w:pPr>
        <w:pStyle w:val="BodyText"/>
      </w:pPr>
      <w:r>
        <w:t xml:space="preserve">Nhạc Trọng nghe xong đầu hơi lớn lên:</w:t>
      </w:r>
    </w:p>
    <w:p>
      <w:pPr>
        <w:pStyle w:val="BodyText"/>
      </w:pPr>
      <w:r>
        <w:t xml:space="preserve">- Thật nhiều thế lực!</w:t>
      </w:r>
    </w:p>
    <w:p>
      <w:pPr>
        <w:pStyle w:val="BodyText"/>
      </w:pPr>
      <w:r>
        <w:t xml:space="preserve">Trừ Đại Trung Hoa Đồng Minh hội, Băng Tuyết cung, Vạn Hùng Hội ra, chung quanh thành phố Tân Tề có hơn mười thế lực trung bình. Những thế lực này có chừng năm sáu trăm người, các thế lực nhỏ thì có mấy người hoặc mười mấy người.</w:t>
      </w:r>
    </w:p>
    <w:p>
      <w:pPr>
        <w:pStyle w:val="Compact"/>
      </w:pPr>
      <w:r>
        <w:t xml:space="preserve">Trung Quốc to lớn nhưng mà người dân cũng có thói quen kết thành bang phái. Vừa tới loạn thế thì đủ loại thế lực sẽ chạy ra ngay. Vô số kiêu hùng áp chế dã tâm cũng bộc phát ra ngoài.</w:t>
      </w:r>
      <w:r>
        <w:br w:type="textWrapping"/>
      </w:r>
      <w:r>
        <w:br w:type="textWrapping"/>
      </w:r>
    </w:p>
    <w:p>
      <w:pPr>
        <w:pStyle w:val="Heading2"/>
      </w:pPr>
      <w:bookmarkStart w:id="696" w:name="chương-674-bão-tuyết-đáng-sợ."/>
      <w:bookmarkEnd w:id="696"/>
      <w:r>
        <w:t xml:space="preserve">674. Chương 674: Bão Tuyết Đáng Sợ.</w:t>
      </w:r>
    </w:p>
    <w:p>
      <w:pPr>
        <w:pStyle w:val="Compact"/>
      </w:pPr>
      <w:r>
        <w:br w:type="textWrapping"/>
      </w:r>
      <w:r>
        <w:br w:type="textWrapping"/>
      </w:r>
    </w:p>
    <w:p>
      <w:pPr>
        <w:pStyle w:val="BodyText"/>
      </w:pPr>
      <w:r>
        <w:t xml:space="preserve">Nhạc Trọng nghe được Đại Trung Hoa Đồng Minh hội thì lâm vào trầm tư:</w:t>
      </w:r>
    </w:p>
    <w:p>
      <w:pPr>
        <w:pStyle w:val="BodyText"/>
      </w:pPr>
      <w:r>
        <w:t xml:space="preserve">- Đại Trung Hoa Đồng Minh hội sao? Xem ra là người quen biết cũ đây!</w:t>
      </w:r>
    </w:p>
    <w:p>
      <w:pPr>
        <w:pStyle w:val="BodyText"/>
      </w:pPr>
      <w:r>
        <w:t xml:space="preserve">Thực lực Đại Trung Hoa Đồng Minh hội lúc trước lưu lại cho Nhạc Trọng ấn tượng khắc sâu. Thực lực của Đại Trung Hoa Đồng Minh hội không kém, nhưng mà tên thống binh là phế vật kém cỏi mới khiến cho Nhạc Trọng nhẹ nhõm đánh bại đối thủ. Nhưng mà trong một lần Nhạc Trọng chỉ tiêu diệt Đại Trung Hoa Đồng Minh hội một nửa lực lượng, Đại Trung Hoa Đồng Minh hội còn sót lại một nửa lực lượng chỉ cần Nhạc Trọng mang theo một trăm tên chiến sĩ tinh nhuệ là tiêu diệt được rồi.</w:t>
      </w:r>
    </w:p>
    <w:p>
      <w:pPr>
        <w:pStyle w:val="BodyText"/>
      </w:pPr>
      <w:r>
        <w:t xml:space="preserve">Nhạc Trọng nhìn thấy tuyết rơi nhiều bao trùm mặt đất thì thở dài, nói:</w:t>
      </w:r>
    </w:p>
    <w:p>
      <w:pPr>
        <w:pStyle w:val="BodyText"/>
      </w:pPr>
      <w:r>
        <w:t xml:space="preserve">- Đáng tiếc! Thời tiết bây giờ quá đáng chết!</w:t>
      </w:r>
    </w:p>
    <w:p>
      <w:pPr>
        <w:pStyle w:val="BodyText"/>
      </w:pPr>
      <w:r>
        <w:t xml:space="preserve">Nếu như không phải thời tiết dị thường, Nhạc Trọng có thể thống soái đại quân dùng xu thế hoàn chỉnh hoàn toàn nghiền áp qua, đánh bại và hàng phục Đại Trung Hoa Đồng Minh hội, Băng Tuyết cung, Vạn Hùng Hội. Có được hơn tám mươi vạn nhân khẩu và thành phố Quý Trữ thì tiềm lực chiến tranh của Nhạc Trọng ở khu vực Quảng Tây này tuyệt đối là số một.</w:t>
      </w:r>
    </w:p>
    <w:p>
      <w:pPr>
        <w:pStyle w:val="BodyText"/>
      </w:pPr>
      <w:r>
        <w:t xml:space="preserve">Đúng lúc này sắc trời đột nhiên tối lại, một cổ gió lạnh như băng quét qua, nhiều đóa bông tuyết từ trên trời rơi xuống.</w:t>
      </w:r>
    </w:p>
    <w:p>
      <w:pPr>
        <w:pStyle w:val="BodyText"/>
      </w:pPr>
      <w:r>
        <w:t xml:space="preserve">Sắc mặt của Nhạc Trọng đột nhiên đại biến, rống to lên:</w:t>
      </w:r>
    </w:p>
    <w:p>
      <w:pPr>
        <w:pStyle w:val="BodyText"/>
      </w:pPr>
      <w:r>
        <w:t xml:space="preserve">- Không tốt!Tất cả mọi người nghe lệnh! Lập tức chạy vào trong trấn nhỏ tránh né gió tuyết.</w:t>
      </w:r>
    </w:p>
    <w:p>
      <w:pPr>
        <w:pStyle w:val="BodyText"/>
      </w:pPr>
      <w:r>
        <w:t xml:space="preserve">Sắc trời âm u, cuồng phong lạnh như băng quét qua, bông tuyết bay múa, đây là điềm báo bão tuyết lớn.</w:t>
      </w:r>
    </w:p>
    <w:p>
      <w:pPr>
        <w:pStyle w:val="BodyText"/>
      </w:pPr>
      <w:r>
        <w:t xml:space="preserve">Không có vệ tinh, Nhạc Trọng tự nhiên không cách nào đoán được trong mấy ngày này sẽ có bão tuyết lớn cơ chứ.</w:t>
      </w:r>
    </w:p>
    <w:p>
      <w:pPr>
        <w:pStyle w:val="BodyText"/>
      </w:pPr>
      <w:r>
        <w:t xml:space="preserve">Sau tận thế, khí hậu cực kỳ thất thường, vốn là ở Quảng Tây bên này căn bản không có khả năng xuất hiện bão tuyết, càng đừng nói bão tuyết lớn. Hiện tại bão tuyết nhỏ cũng có thể thổi bật cây cối, nếu như là bão tuyết lớn thì các công trình kiến trúc yếu kém sẽ bị thổi bay ngay lập tức.</w:t>
      </w:r>
    </w:p>
    <w:p>
      <w:pPr>
        <w:pStyle w:val="BodyText"/>
      </w:pPr>
      <w:r>
        <w:t xml:space="preserve">Nghe được Nhạc Trọng nói thì sắc mặt mỗi người đại biến, nhao nhao chui vào trong xe, lập tức chạy thẳng về hướng trấn nhỏ bên kia.</w:t>
      </w:r>
    </w:p>
    <w:p>
      <w:pPr>
        <w:pStyle w:val="BodyText"/>
      </w:pPr>
      <w:r>
        <w:t xml:space="preserve">Nhạc Trọng lúc vừa mới lên xe thì bầu trời cũng đã hoàn toàn bị mây đen bao phủ rồi, từng mãng bông tuyết lớn từ trên cao quét qua, vô số cát đá bị gió lạnh thổi đụng vào trên xe, âm thanh đùng đùng vang lên không dứt bên tai.</w:t>
      </w:r>
    </w:p>
    <w:p>
      <w:pPr>
        <w:pStyle w:val="BodyText"/>
      </w:pPr>
      <w:r>
        <w:t xml:space="preserve">Theo mọi người tiến lên thì uy lực của bão tuyết cũng không ngừng gia tăng, từng gốc đại thụ mang theo nhiều cát bụi bay định vào đoàn xe của Nhạc Trọng bên này.</w:t>
      </w:r>
    </w:p>
    <w:p>
      <w:pPr>
        <w:pStyle w:val="BodyText"/>
      </w:pPr>
      <w:r>
        <w:t xml:space="preserve">- Đáng chết!</w:t>
      </w:r>
    </w:p>
    <w:p>
      <w:pPr>
        <w:pStyle w:val="BodyText"/>
      </w:pPr>
      <w:r>
        <w:t xml:space="preserve">Nhạc Trọng nhìn qua cây đại thụ này thì biến sắc, sắc mặt của hắn thoáng cái trở nên vô cùng khó coi, nếu như bị gốc đại thụ hơn mười mét này đụng trúng, chỉ sợ chiêc xe Jeep này bị đụng bay.</w:t>
      </w:r>
    </w:p>
    <w:p>
      <w:pPr>
        <w:pStyle w:val="BodyText"/>
      </w:pPr>
      <w:r>
        <w:t xml:space="preserve">Tâm niệm Nhạc Trọng vừa động, đột nhiên trong hư không xuất hiện gai xương bén nhọn đánh ra ngoài, lập tức đánh bay đại thụ kia.</w:t>
      </w:r>
    </w:p>
    <w:p>
      <w:pPr>
        <w:pStyle w:val="BodyText"/>
      </w:pPr>
      <w:r>
        <w:t xml:space="preserve">Bạch cốt lúc này từ trong hư không đi ra ngoài, một đạo gió bão mạnh mẽ thổi quét qua, đem bạch cốt thoáng cái quét bay lên trời.</w:t>
      </w:r>
    </w:p>
    <w:p>
      <w:pPr>
        <w:pStyle w:val="BodyText"/>
      </w:pPr>
      <w:r>
        <w:t xml:space="preserve">Hai tay của bạch cốt thoáng cái bắn ra hai đạo hai xương đâm thẳng vào trên mặt đất, nó đã bị bay lên ấy trăm mét.</w:t>
      </w:r>
    </w:p>
    <w:p>
      <w:pPr>
        <w:pStyle w:val="BodyText"/>
      </w:pPr>
      <w:r>
        <w:t xml:space="preserve">Nhạc Trọng thấy một màn như vậy trong nội tâm có chút phát lạnh, nếu như hắn bị thổi bay lên ấy trăm mét dù có sử dụng kỹ năng, hắn không chết cũng sẽ trọng thương.</w:t>
      </w:r>
    </w:p>
    <w:p>
      <w:pPr>
        <w:pStyle w:val="BodyText"/>
      </w:pPr>
      <w:r>
        <w:t xml:space="preserve">Đột nhiên xe buýt đằng sau run lên, Hồ Phi mang theo một tên bộ hạ chạy ra ngoài, đây là cơ hội có thể chạy trốn duy nhất của bọn họ. Bọn họ không biết Nhạc Trọng là người nào, tính cách ra sao, bọn họ không muốn đánh bạc, thầm nghĩ phải đem vận mệnh nắm trong tay của mình.</w:t>
      </w:r>
    </w:p>
    <w:p>
      <w:pPr>
        <w:pStyle w:val="BodyText"/>
      </w:pPr>
      <w:r>
        <w:t xml:space="preserve">Hồ Phi vừa mới chạy ra khỏi xe buýt, một cổ gió tuyết mạnh mẽ thổi ra ngoài, sáu gốc cây quét thẳng vào người Hồ Phi cùng bốn thuộc hạ của hắn. Lực lượng cực lớn quất xuống, Hồ Phi cùng bốn tên bộ hạ trực tiếp phun ra một ngụm máu tươi, sau đó bị cuồn phong trực tiếp quát lên trời.</w:t>
      </w:r>
    </w:p>
    <w:p>
      <w:pPr>
        <w:pStyle w:val="BodyText"/>
      </w:pPr>
      <w:r>
        <w:t xml:space="preserve">Nhìn thấy Hồ Phi và mấy người đào vong có kết cục như vậy, những người trong xe buýt bây giờ kinh ngạc tới ngây người, bọn họ không dám chạy nữa, lập tức ở lại trong xe.</w:t>
      </w:r>
    </w:p>
    <w:p>
      <w:pPr>
        <w:pStyle w:val="BodyText"/>
      </w:pPr>
      <w:r>
        <w:t xml:space="preserve">Bạch cốt bị thổi bay thì có một cây đại thụ đâm vào chiếc xe Jeep của Nhạc Trọng bên này.</w:t>
      </w:r>
    </w:p>
    <w:p>
      <w:pPr>
        <w:pStyle w:val="BodyText"/>
      </w:pPr>
      <w:r>
        <w:t xml:space="preserve">Trong một chớp mắt, chiếc xe Jeep liền bị đại thụ đánh bay, sau đó bị gió mạnh thổi lăn mấy vòng trên đất.</w:t>
      </w:r>
    </w:p>
    <w:p>
      <w:pPr>
        <w:pStyle w:val="BodyText"/>
      </w:pPr>
      <w:r>
        <w:t xml:space="preserve">- Thủ lĩnh!Ngài không sao chứ?</w:t>
      </w:r>
    </w:p>
    <w:p>
      <w:pPr>
        <w:pStyle w:val="BodyText"/>
      </w:pPr>
      <w:r>
        <w:t xml:space="preserve">Ở phía sau Lý Thế Dân nhìn thấy chiếc xe của Nhạc Trọng bị bão tuyết lật tung thì lập tức lo lắng.</w:t>
      </w:r>
    </w:p>
    <w:p>
      <w:pPr>
        <w:pStyle w:val="BodyText"/>
      </w:pPr>
      <w:r>
        <w:t xml:space="preserve">- Mặc kệ tôi! Tiếp tục đi đi! Mau tránh vào trong trấn!Đây là mệnh lệnh!</w:t>
      </w:r>
    </w:p>
    <w:p>
      <w:pPr>
        <w:pStyle w:val="BodyText"/>
      </w:pPr>
      <w:r>
        <w:t xml:space="preserve">Nhạc Trọng rống lớn nói ra.</w:t>
      </w:r>
    </w:p>
    <w:p>
      <w:pPr>
        <w:pStyle w:val="BodyText"/>
      </w:pPr>
      <w:r>
        <w:t xml:space="preserve">Trước mặt lực lượng của thiên nhiên, lực lượng của nhân loại vẫn quá mức nhỏ bé, bọn người Lý Thế Dân cho dù xông lên cũng không giúp được Nhạc Trọng.</w:t>
      </w:r>
    </w:p>
    <w:p>
      <w:pPr>
        <w:pStyle w:val="BodyText"/>
      </w:pPr>
      <w:r>
        <w:t xml:space="preserve">- Tiến lên!</w:t>
      </w:r>
    </w:p>
    <w:p>
      <w:pPr>
        <w:pStyle w:val="BodyText"/>
      </w:pPr>
      <w:r>
        <w:t xml:space="preserve">Bạch Tiểu Thắng cắn răng hạ đạt mệnh lệnh. Sau đó đoàn xe này điên cuồng chạy nhanh về phía trấn nhỏ. Sau khi tiến vào trong trấn nhỏ thì trốn ở trong phòng, bọn họ mới có thể xem như tương đối an toàn.</w:t>
      </w:r>
    </w:p>
    <w:p>
      <w:pPr>
        <w:pStyle w:val="BodyText"/>
      </w:pPr>
      <w:r>
        <w:t xml:space="preserve">Bão tuyết cực lớn này làm cho bông tuyết bao phủ mặt đất thật dày, rất nhanh trên mặt đất phủ một tầng tuyết trắng, đồng thời tầng tuyết trắng kia dùng mắt thường nhìn thấy đã dày hơn rồi.</w:t>
      </w:r>
    </w:p>
    <w:p>
      <w:pPr>
        <w:pStyle w:val="BodyText"/>
      </w:pPr>
      <w:r>
        <w:t xml:space="preserve">Dùng tốc độ của xe thì bọn người Nhạc Trọng tuyệt đối sẽ bị chôn dưới tuyết.</w:t>
      </w:r>
    </w:p>
    <w:p>
      <w:pPr>
        <w:pStyle w:val="BodyText"/>
      </w:pPr>
      <w:r>
        <w:t xml:space="preserve">- Tôi phải đi ra ngoài mới được.</w:t>
      </w:r>
    </w:p>
    <w:p>
      <w:pPr>
        <w:pStyle w:val="BodyText"/>
      </w:pPr>
      <w:r>
        <w:t xml:space="preserve">Nhạc Trọng thấy thế thoáng cái nhảy ra ngoài xe.</w:t>
      </w:r>
    </w:p>
    <w:p>
      <w:pPr>
        <w:pStyle w:val="BodyText"/>
      </w:pPr>
      <w:r>
        <w:t xml:space="preserve">- Cẩn thận!</w:t>
      </w:r>
    </w:p>
    <w:p>
      <w:pPr>
        <w:pStyle w:val="BodyText"/>
      </w:pPr>
      <w:r>
        <w:t xml:space="preserve">Trong xe truyền ra âm thanh ân cần của chúng nữ Trần Dao.</w:t>
      </w:r>
    </w:p>
    <w:p>
      <w:pPr>
        <w:pStyle w:val="BodyText"/>
      </w:pPr>
      <w:r>
        <w:t xml:space="preserve">Nhạc Trọng từ trong xe Jeep đi ra, một làn gió băng hàn thổi tới tước mặt, làm cho thân thể của hắn có chút phát lạnh, nhưng mà tố chất thân thể của hắn cường hoành, chút rét lạnh này không cách nào làm cho hắn cảm thấy uy hiếp. Hắn hít sâu một hơi bắt lấy chiếc xe Jeep và dùng sức một phen, lực lượng khổng lồ gấp chín lần người thường bộc phát, ngạnh sanh sanh lật xe Jeep lên.</w:t>
      </w:r>
    </w:p>
    <w:p>
      <w:pPr>
        <w:pStyle w:val="BodyText"/>
      </w:pPr>
      <w:r>
        <w:t xml:space="preserve">Thời điểm Nhạc Trọng chuẩn bị lên xe thì một cơn vòi rồng cuồn bạo quét qua, ở trong vòi rồng cuồn bạo này, mười gốc cây lập tức quét qua phía bên này.</w:t>
      </w:r>
    </w:p>
    <w:p>
      <w:pPr>
        <w:pStyle w:val="BodyText"/>
      </w:pPr>
      <w:r>
        <w:t xml:space="preserve">Trần Dao cắn răng một cái và lục quang chói mắt hiện ra, từ trong tay của nàng hình thành một cái mặt thuẫn màu xanh bằng cây đan thành.</w:t>
      </w:r>
    </w:p>
    <w:p>
      <w:pPr>
        <w:pStyle w:val="BodyText"/>
      </w:pPr>
      <w:r>
        <w:t xml:space="preserve">Hơn mười gốc cây lớn này mang theo lực lượng khổng lồ, chúng liên tục oanh kích lên mặt thuẫn lớn làm cho Trần Dao cảm thấy quá tải và không ngăn cản được, nàng lúc này phun ra máu tươi, sắc mặt tái nhợt.</w:t>
      </w:r>
    </w:p>
    <w:p>
      <w:pPr>
        <w:pStyle w:val="BodyText"/>
      </w:pPr>
      <w:r>
        <w:t xml:space="preserve">Trong nơi băng thiên tuyết địa thế nào, năng lực của Trần Dao cũng bị hạn chế thật lớn. Nếu như trong rừng rậm sinh cơ bừng bừng, năng lực của nàng có thể được tăng cường thật lớn.</w:t>
      </w:r>
    </w:p>
    <w:p>
      <w:pPr>
        <w:pStyle w:val="BodyText"/>
      </w:pPr>
      <w:r>
        <w:t xml:space="preserve">- Các người đi mau, chuyện còn lại giao cho tôi giải quyết.</w:t>
      </w:r>
    </w:p>
    <w:p>
      <w:pPr>
        <w:pStyle w:val="BodyText"/>
      </w:pPr>
      <w:r>
        <w:t xml:space="preserve">Nhạc Trọng rút Hắc Nha Đao dài hai mét nhìn qua Trần Dao rống to lên, hắn tiện tay bổ ra từng đạo ánh đao trực tiếp chém đám cây cối thành mảnh vỡ.</w:t>
      </w:r>
    </w:p>
    <w:p>
      <w:pPr>
        <w:pStyle w:val="BodyText"/>
      </w:pPr>
      <w:r>
        <w:t xml:space="preserve">Trần Dao cũng từng làm thủ lĩnh cho nên nàng lau lau máu tươi trên khóe miệng khởi động xe Jeep đi tới thị trấn nhỏ:</w:t>
      </w:r>
    </w:p>
    <w:p>
      <w:pPr>
        <w:pStyle w:val="BodyText"/>
      </w:pPr>
      <w:r>
        <w:t xml:space="preserve">- Đi!</w:t>
      </w:r>
    </w:p>
    <w:p>
      <w:pPr>
        <w:pStyle w:val="Compact"/>
      </w:pPr>
      <w:r>
        <w:t xml:space="preserve">Nhạc Trọng phát động kỹ năng Ảnh Bộ, cầm trong tay Hắc Nha Đao quét tan gió tuyết, xông lên phía trước của xe Jeep, huyễn hóa ra đao ảnh trùng trùng điệp điệp chém tan những những gốc cây kia, chém tất cả tảng đá thành nát vụn.</w:t>
      </w:r>
      <w:r>
        <w:br w:type="textWrapping"/>
      </w:r>
      <w:r>
        <w:br w:type="textWrapping"/>
      </w:r>
    </w:p>
    <w:p>
      <w:pPr>
        <w:pStyle w:val="Heading2"/>
      </w:pPr>
      <w:bookmarkStart w:id="697" w:name="chương-675-gãy-xương."/>
      <w:bookmarkEnd w:id="697"/>
      <w:r>
        <w:t xml:space="preserve">675. Chương 675: Gãy Xương.</w:t>
      </w:r>
    </w:p>
    <w:p>
      <w:pPr>
        <w:pStyle w:val="Compact"/>
      </w:pPr>
      <w:r>
        <w:br w:type="textWrapping"/>
      </w:r>
      <w:r>
        <w:br w:type="textWrapping"/>
      </w:r>
    </w:p>
    <w:p>
      <w:pPr>
        <w:pStyle w:val="BodyText"/>
      </w:pPr>
      <w:r>
        <w:t xml:space="preserve">Ở trong gió tuyết mạnh mẽ, Nhạc Trọng mỗi khi tiến thêm một bước đều thập phần khó khăn, gió lạnh như đao giống như cắt qua thân thể của hắn, nếu không phải thân thể của hắn đầy đủ mạnh mẽ, lúc này máu của hắn đã đông cứng lại. Thể lực của hắn không ngừng bị tiêu hao trong gió tuyết.</w:t>
      </w:r>
    </w:p>
    <w:p>
      <w:pPr>
        <w:pStyle w:val="BodyText"/>
      </w:pPr>
      <w:r>
        <w:t xml:space="preserve">Trữ Vũ Hân nhìn qua Nhạc Trọng tay cầm Hắc Nha Đao thủ hộ trước chiếc xe Jeep của các nàng, trong mắt hiện ra vẻ nhu tình. Nàng biết rõ nam nhân trước mặt có rất nhiều khuyết điểm, thế nhưng mà vào lúc mấu chốt, hắn nguyện ý đứng ra che mưa chắn gió cho nữ nhân của mình, trong tận thế nhân tính sụp đổ thì không có gì ràng buộc. Những nhu hòa trong lòng của nàng bị Nhạc Trọng xúc động, nàng thấy bóng lưng cao lớn của Nhạc Trọng và hai chân trần của nàng vậy mà ẩm ướt.</w:t>
      </w:r>
    </w:p>
    <w:p>
      <w:pPr>
        <w:pStyle w:val="BodyText"/>
      </w:pPr>
      <w:r>
        <w:t xml:space="preserve">Được Nhạc Trọng thủ hộ, chiếc xe Jeep thập phần gian nan tiến vào trong tiểu trấn. Một khi tiến vào trong tiểu trấn, ảnh hưởng của gió tuyết giảm đi thật nhiều. Kiến trúc chung quanh có thể ngăn cản không ít gió lốc.</w:t>
      </w:r>
    </w:p>
    <w:p>
      <w:pPr>
        <w:pStyle w:val="BodyText"/>
      </w:pPr>
      <w:r>
        <w:t xml:space="preserve">Thời điểm Nhạc Trọng chuẩn bị bước vào thị trấn nhỏ thì đột nhiên mười gốc cây hai bên thị trấn nhỏ lập tức bay thẳng về phía chiếc xe Jeep.</w:t>
      </w:r>
    </w:p>
    <w:p>
      <w:pPr>
        <w:pStyle w:val="BodyText"/>
      </w:pPr>
      <w:r>
        <w:t xml:space="preserve">Nếu như một mình Nhạc Trọng tuyệt đối có thể nhẹ nhàng tránh né vòi rồng. Thế nhưng mà vào lúc này hắn tránh cũng không thể tránh, thân hình chỉ có thể lóe lên và đi tới trước chiếc xe Jeep, trong tay cầm Hắc Nha Đao huyễn hóa ra đao ảnh trùng trùng điệp điệp chém tan mười mấy gốc cây nát vụn.</w:t>
      </w:r>
    </w:p>
    <w:p>
      <w:pPr>
        <w:pStyle w:val="BodyText"/>
      </w:pPr>
      <w:r>
        <w:t xml:space="preserve">Ở dưới đao ảnh của Nhạc Trọng, mười gốc cây cỡ lớn này lập tức bị xoắn thành nát vụn. Nhưng mà trên đường đi hắn chém nát nhiều đại thụ, cự thạch đã tiêu hao quá nhiều thể lực, nhất thời không cẩn thận bị một gốc cây nện vào người, thoáng cái bay lên khỏi mặt đất.</w:t>
      </w:r>
    </w:p>
    <w:p>
      <w:pPr>
        <w:pStyle w:val="BodyText"/>
      </w:pPr>
      <w:r>
        <w:t xml:space="preserve">Sau một khắc một vòi ròng cuồng bạo thổi qua kéo Nhạc Trọng và những gốc cây lớn lên cao giống như người khổng lồ bắt lấy một con kiến nhỏ.</w:t>
      </w:r>
    </w:p>
    <w:p>
      <w:pPr>
        <w:pStyle w:val="BodyText"/>
      </w:pPr>
      <w:r>
        <w:t xml:space="preserve">- Không muốn!</w:t>
      </w:r>
    </w:p>
    <w:p>
      <w:pPr>
        <w:pStyle w:val="BodyText"/>
      </w:pPr>
      <w:r>
        <w:t xml:space="preserve">Trữ Vũ Hân nhìn qua bão tuyết cuốn lấy Nhạc Trọng lên cao thì nhịn không được phát ra một tiếng kêu tê tâm liệt phế.</w:t>
      </w:r>
    </w:p>
    <w:p>
      <w:pPr>
        <w:pStyle w:val="BodyText"/>
      </w:pPr>
      <w:r>
        <w:t xml:space="preserve">Nàng vừa rồi đúng là đã thật tâm thương yêu Nhạc Trọng, sau một khắc Nhạc Trọng đã bị gió thổi đi thò với nàng mà nói quá tàn khốc.</w:t>
      </w:r>
    </w:p>
    <w:p>
      <w:pPr>
        <w:pStyle w:val="BodyText"/>
      </w:pPr>
      <w:r>
        <w:t xml:space="preserve">Ánh mắt của Trần Dao phức tạp nhìn quá bão tuyết cuốn lấy Nhạc Trọng lên bầu trời thì cắn răng một cái trực tiếp lái xe chạy vào trong trấn nhỏ. Trần Dao lúc trước là nữ hài không hiểu thế sự, thiện lương còn mang theo ngữ khí hoa hậu giảng đường, thế nhưng mà trải qua chuyện ở Thái Lan làm cho nàng nhanh chóng thành thục. Nàng đã không phải là nữ hài xung động trước kia.</w:t>
      </w:r>
    </w:p>
    <w:p>
      <w:pPr>
        <w:pStyle w:val="BodyText"/>
      </w:pPr>
      <w:r>
        <w:t xml:space="preserve">Nhạc Trọng bị không ngừng bị gió lốc thổi lên không trung cao cao, bỗng chốc bị thổi bay tới mấy trăm mét. Trên bầu trời càng cao thì nhiệt độ càng lạnh giá, mặc dù tố chất thân thể gấp mười lần người bình thường, Nhạc Trọng cũng cảm thấy rét lạnh.</w:t>
      </w:r>
    </w:p>
    <w:p>
      <w:pPr>
        <w:pStyle w:val="BodyText"/>
      </w:pPr>
      <w:r>
        <w:t xml:space="preserve">Dưới cái lạnh giá bức bách, Nhạc Trọng không thể không phát động kỹ năng ma viêm, một tầng ma viêm nhàn nhạt bao trùm thân thể của hắn, cung cấp nhiệt độ cho hắn.</w:t>
      </w:r>
    </w:p>
    <w:p>
      <w:pPr>
        <w:pStyle w:val="BodyText"/>
      </w:pPr>
      <w:r>
        <w:t xml:space="preserve">Nhưng mà ở trong gió tuyết mạnh mẽ kỹ năng ma viêm của Nhạc Trọng tiêu hao thật lớn, đồng thời uy lực cũng rất nhỏ, tầng ma viêm nhàn nhạt kia vừa mới xuất hiện không bao lâu đã bị gió tuyết thổi tắt ngay.</w:t>
      </w:r>
    </w:p>
    <w:p>
      <w:pPr>
        <w:pStyle w:val="BodyText"/>
      </w:pPr>
      <w:r>
        <w:t xml:space="preserve">So sánh với kỹ năng thao túng thực vật của Trần Dao thì kỹ năng ma viêm của Nhạc Trọng ở trong gió tuyết lại bị hạn chế thật lớn.</w:t>
      </w:r>
    </w:p>
    <w:p>
      <w:pPr>
        <w:pStyle w:val="BodyText"/>
      </w:pPr>
      <w:r>
        <w:t xml:space="preserve">Trong gió tuyết mạnh mẽ này, Nhạc Trọng đã đeo một tầng mặt nạ dưỡng khí thật chặt, nhưng mà gió lạnh vẫn luồn qua quần áo của nàng, từ khe hở mặt nạ luồn vào trong, không ngừng suy yếu nhiệt độ thân thể. Tay chân của hắn không ngừng bị đông cứng.</w:t>
      </w:r>
    </w:p>
    <w:p>
      <w:pPr>
        <w:pStyle w:val="BodyText"/>
      </w:pPr>
      <w:r>
        <w:t xml:space="preserve">Ở trong giá lạnh thế này Nhạc Trọng chỉ có thể duy trì kỹ năng ma viêm trong năm phút để giữ ấm thân thể của mình, nếu không cho dù mạnh như Nhạc Trọng thì dù không chạm đất nhưng cứ như vậy hắn sẽ biến thành một khối băng.</w:t>
      </w:r>
    </w:p>
    <w:p>
      <w:pPr>
        <w:pStyle w:val="BodyText"/>
      </w:pPr>
      <w:r>
        <w:t xml:space="preserve">Nhạc Trọng bị gió lốc mạnh mẽ này thổi đi không biết bao nhiêu dặm, nhưng mà lúc này gió lốc chậm rãi giảm đi.</w:t>
      </w:r>
    </w:p>
    <w:p>
      <w:pPr>
        <w:pStyle w:val="BodyText"/>
      </w:pPr>
      <w:r>
        <w:t xml:space="preserve">- Cơ hội tốt!</w:t>
      </w:r>
    </w:p>
    <w:p>
      <w:pPr>
        <w:pStyle w:val="BodyText"/>
      </w:pPr>
      <w:r>
        <w:t xml:space="preserve">Nhạc Trọng cảm ứng được lực lượng của gió lốc giảm đi thì lập tức phát động kỹ năng thao túng trọng lực, một đạo trọng lực cực mạnh gợn sóng bao phủ lên người của hắn, thoáng cái làm trọng lực tăng lên gấp hai lần.</w:t>
      </w:r>
    </w:p>
    <w:p>
      <w:pPr>
        <w:pStyle w:val="BodyText"/>
      </w:pPr>
      <w:r>
        <w:t xml:space="preserve">Thể trọng của Nhạc Trọng biến thành gấp hai, hắn giống như quả cầu từ giữa không trung rơi xuống đất.</w:t>
      </w:r>
    </w:p>
    <w:p>
      <w:pPr>
        <w:pStyle w:val="BodyText"/>
      </w:pPr>
      <w:r>
        <w:t xml:space="preserve">Sau khi rơi xuống một đoạn khoảng cách, Nhạc Trọng lần nữa phát động kỹ năng thao túng trọng lực, đem trọng lực của hắn giảm bớt một nửa. Tốc độ giảm xuống của hắn không ngừng giảm mạnh, thời điểm sắp tói mặt đất thì Nhạc Trọng lần nữa điều chỉnh thể trọng, làm cho hắn rơi xuống đất.</w:t>
      </w:r>
    </w:p>
    <w:p>
      <w:pPr>
        <w:pStyle w:val="BodyText"/>
      </w:pPr>
      <w:r>
        <w:t xml:space="preserve">Nhạc Trọng hôm nay tiêu hao thể lực cùng tinh thần lực thật sự là quá nhiều, hắn sử dụng kỹ năng thao túng trọng lực tám lần, liền ở trong tình trạng kiệt sức từ ba mươi mét giữa không trung rơi xuống đất.</w:t>
      </w:r>
    </w:p>
    <w:p>
      <w:pPr>
        <w:pStyle w:val="BodyText"/>
      </w:pPr>
      <w:r>
        <w:t xml:space="preserve">Thời điểm rơi xuống đất, hai chân Nhạc Trọng chạm đất, một cổ lực lượng khủng khiếp từ hai chân của hắn truyền tới, thoáng cái làm hai chân của hắn bị gãy, hắn gãy xương co quắp té trên mặt đất</w:t>
      </w:r>
    </w:p>
    <w:p>
      <w:pPr>
        <w:pStyle w:val="BodyText"/>
      </w:pPr>
      <w:r>
        <w:t xml:space="preserve">- Biến thành Trương Vô Kỵ!</w:t>
      </w:r>
    </w:p>
    <w:p>
      <w:pPr>
        <w:pStyle w:val="BodyText"/>
      </w:pPr>
      <w:r>
        <w:t xml:space="preserve">Sau khi Nhạc Trọng rơi xuống dất, cười khổ một tiếng, nuốt cỏ cứu mạng vào trong bụng và sau đó hắn lập tức dùng hai tay chèo chống đi tới trấn nhỏ trước mặt</w:t>
      </w:r>
    </w:p>
    <w:p>
      <w:pPr>
        <w:pStyle w:val="BodyText"/>
      </w:pPr>
      <w:r>
        <w:t xml:space="preserve">Tổn thương gân cốt người bình thường muốn hoàn toàn khôi phục cần một trăm ngày, mà Nhạc Trọng có được kỹ năng tái sinh, cộng thêm thân thể của hắn sức sống mạnh mẽ cho nên chỉ cần thời gian một ngày mới có thể khôi phục hoàn toàn.</w:t>
      </w:r>
    </w:p>
    <w:p>
      <w:pPr>
        <w:pStyle w:val="BodyText"/>
      </w:pPr>
      <w:r>
        <w:t xml:space="preserve">Nhạc Trọng rơi xuống khu vực này, tuy vẫn còn có gió tuyết nhưng mà không có cảnh cây cối to, đá lớn bị cuốn đi. Nhưng mà Nhạc Trọng cũng không dám chủ quan chút nào cả, hắn vẫn bò về phương xa, lúc này hắn đã kiệt sức, lưu lại ở nơi này sẽ bị chết cóng.</w:t>
      </w:r>
    </w:p>
    <w:p>
      <w:pPr>
        <w:pStyle w:val="BodyText"/>
      </w:pPr>
      <w:r>
        <w:t xml:space="preserve">Kỹ năng hư không thoáng hiện của bạch cốt còn trong thời gian làm lạnh, hiện tại Nhạc Trọng còn không cách nào triệu hoán nó ra ngoài.</w:t>
      </w:r>
    </w:p>
    <w:p>
      <w:pPr>
        <w:pStyle w:val="BodyText"/>
      </w:pPr>
      <w:r>
        <w:t xml:space="preserve">Ở trong gió tuyết, mười ngón tay của Nhạc Trọng như móc câu, đâm vào mặt đất, không ngừng bò lên phía trước, hắn tuyệt đối không muốn chết trong gió tuyết mạnh mẽ này.</w:t>
      </w:r>
    </w:p>
    <w:p>
      <w:pPr>
        <w:pStyle w:val="BodyText"/>
      </w:pPr>
      <w:r>
        <w:t xml:space="preserve">Nhạc Trọng ở trong gió tuyết không biết bao lâu, rốt cục hắn cũng nhìn thấy thị trấn nhỏ không biết tên, ánh mắt hắn sáng ngời cố lấy hết sức lực bò vào trong trấn nhỏ này.</w:t>
      </w:r>
    </w:p>
    <w:p>
      <w:pPr>
        <w:pStyle w:val="BodyText"/>
      </w:pPr>
      <w:r>
        <w:t xml:space="preserve">Trong trấn nhỏ này các cánh cửa sổ đều bị đóng chặt lại rồi, lần lượt từng gương mặt lạnh lùng nhìn ra bên ngoài, lạnh lùng nhìn qua Nhạc Trọng bò trên mặt đất, không có một gia đình nào mở cửa cho Nhạc Trọng đi vào. Bọn họ đánh giá Nhạc Trọng bị tàn phế như vậy, xem hắn có phải là tang thi hay không.</w:t>
      </w:r>
    </w:p>
    <w:p>
      <w:pPr>
        <w:pStyle w:val="BodyText"/>
      </w:pPr>
      <w:r>
        <w:t xml:space="preserve">Trong tận thế lương thực thập phần trân quý, người trong tiểu trấn này tự nhiên không muốn đem lương thực quý giá tiêu hao lên người của Nhạc Trọng rồi.</w:t>
      </w:r>
    </w:p>
    <w:p>
      <w:pPr>
        <w:pStyle w:val="BodyText"/>
      </w:pPr>
      <w:r>
        <w:t xml:space="preserve">Nhạc Trọng cũng không có cưỡng cầu tiến vào trong trấn nhỏ, hắn hiện tại chỉ cần chỉ có thể tránh né trong gió tuyết, chỉ cần cho hắn nghỉ ngơi một đêm thật tốt là không có sợ gì cả.</w:t>
      </w:r>
    </w:p>
    <w:p>
      <w:pPr>
        <w:pStyle w:val="BodyText"/>
      </w:pPr>
      <w:r>
        <w:t xml:space="preserve">Mà đây là tiểu trấn bình thường đều có phòng ốc vứt đi, mục tiêu của Nhạc Trọng chính là những phòng ốc vứt đi này.</w:t>
      </w:r>
    </w:p>
    <w:p>
      <w:pPr>
        <w:pStyle w:val="BodyText"/>
      </w:pPr>
      <w:r>
        <w:t xml:space="preserve">Đúng lúc này ngoài ý muốn xảy ra, một gian phòng đột nhiên mở cửa ra, một thiếu phụ duỗi đầu ra nhìn Nhạc Trọng, trong mắt hiện ra cảm thương, nói:</w:t>
      </w:r>
    </w:p>
    <w:p>
      <w:pPr>
        <w:pStyle w:val="Compact"/>
      </w:pPr>
      <w:r>
        <w:t xml:space="preserve">- Có phải anh muốn tránh gió tuyết đúng không?</w:t>
      </w:r>
      <w:r>
        <w:br w:type="textWrapping"/>
      </w:r>
      <w:r>
        <w:br w:type="textWrapping"/>
      </w:r>
    </w:p>
    <w:p>
      <w:pPr>
        <w:pStyle w:val="Heading2"/>
      </w:pPr>
      <w:bookmarkStart w:id="698" w:name="chương-676-ánh-sáng-chói-mắt-của-nhân-tính.-1"/>
      <w:bookmarkEnd w:id="698"/>
      <w:r>
        <w:t xml:space="preserve">676. Chương 676: Ánh Sáng Chói Mắt Của Nhân Tính. (1)</w:t>
      </w:r>
    </w:p>
    <w:p>
      <w:pPr>
        <w:pStyle w:val="Compact"/>
      </w:pPr>
      <w:r>
        <w:br w:type="textWrapping"/>
      </w:r>
      <w:r>
        <w:br w:type="textWrapping"/>
      </w:r>
    </w:p>
    <w:p>
      <w:pPr>
        <w:pStyle w:val="BodyText"/>
      </w:pPr>
      <w:r>
        <w:t xml:space="preserve">Nhạc Trọng ngẩng đầu cảnh giác nhìn qua thiếu phụ kia. Ở trong tận thế nhân tính tan vỡ, lương thực khuyết thiếu, nhân loại bị buộc đến đường cùng ăn thịt người, Nhạc Trọng đã từng phát hiện ra không ít có nhà xưởng làm thịt. Hắn cũng không muốn biến thành mỹ vị của cư dân nơi này.</w:t>
      </w:r>
    </w:p>
    <w:p>
      <w:pPr>
        <w:pStyle w:val="BodyText"/>
      </w:pPr>
      <w:r>
        <w:t xml:space="preserve">Nhưng mà Nhạc Trọng cũng không có từ trong mắt của thiếu phụ kia nhìn thấy khát vọng và tham lam đói khát, hắn yên lặng gật gật đầu bò tiến vào trong gian phòng này.</w:t>
      </w:r>
    </w:p>
    <w:p>
      <w:pPr>
        <w:pStyle w:val="BodyText"/>
      </w:pPr>
      <w:r>
        <w:t xml:space="preserve">Nhạc Trọng vừa tiến vào trong gian phòng này, người thiếu phụ kia chợt đóng cẳ lại.</w:t>
      </w:r>
    </w:p>
    <w:p>
      <w:pPr>
        <w:pStyle w:val="BodyText"/>
      </w:pPr>
      <w:r>
        <w:t xml:space="preserve">Một cảm giác ấm áp hiện ra trong gian phòng nhỏ này, làm cho huyết dịch đông cứng của Nhạc Trọng thoáng buông lỏng một hơi, trong phòng cùng bên ngoài nhà quả thực nhất thiên nhất địa. Tuy đối với người trong gian phòng này thì vẫn lạnh giá lắm, nhưng mà đối với người có tố chất gần gấp mười kẻ bình thường như Nhạc Trọng mà nói nơi này rất ấm rồi.</w:t>
      </w:r>
    </w:p>
    <w:p>
      <w:pPr>
        <w:pStyle w:val="BodyText"/>
      </w:pPr>
      <w:r>
        <w:t xml:space="preserve">Sau khi đi vào trong phòng, Nhạc Trọng yên lặng bò vào một góc phòng và cảnh giác nhìn quanh.</w:t>
      </w:r>
    </w:p>
    <w:p>
      <w:pPr>
        <w:pStyle w:val="BodyText"/>
      </w:pPr>
      <w:r>
        <w:t xml:space="preserve">Chỉ thấy trong phòng có tám tiểu hài tử mười một tuổi đến mười bốn tuổi, nữ nhân vừa mở cửa phòng cho hắn là thiếu phụ rất có tư sắc tuổi chừng ba lăm ba sáu.</w:t>
      </w:r>
    </w:p>
    <w:p>
      <w:pPr>
        <w:pStyle w:val="BodyText"/>
      </w:pPr>
      <w:r>
        <w:t xml:space="preserve">Có một thiếu nữ Nhạc Trọng nhìn thấy có mặt trái xoan, làn da hiện ra màu da lúa mì, dáng người gầy gò, hai ngọn núi chỉ loại A, tướng mạo bình thường, thậm chí còn kém tư sắc hơn thiếu phụ.</w:t>
      </w:r>
    </w:p>
    <w:p>
      <w:pPr>
        <w:pStyle w:val="BodyText"/>
      </w:pPr>
      <w:r>
        <w:t xml:space="preserve">Mười người lách vào trong căn phòng nhỏ này, bọn họ đều hiếu kỳ nhìn Nhạc Trọng là người hai chân tàn phế.</w:t>
      </w:r>
    </w:p>
    <w:p>
      <w:pPr>
        <w:pStyle w:val="BodyText"/>
      </w:pPr>
      <w:r>
        <w:t xml:space="preserve">Trên thực tế ở trong tận thế hai chân gãy xương, trên cơ bản không khác gì hai chân đút lìa. Trong hoàn cảnh sinh tồn trong tận thế này, bác sĩ cũng thập phần khó gặp. Cho dù gặp được một bác sĩ, nếu như không phải bác sĩ khoa chỉnh hình cũng rất khó trị liệu gãy xương như thế này.</w:t>
      </w:r>
    </w:p>
    <w:p>
      <w:pPr>
        <w:pStyle w:val="BodyText"/>
      </w:pPr>
      <w:r>
        <w:t xml:space="preserve">- Đây là cho anh!</w:t>
      </w:r>
    </w:p>
    <w:p>
      <w:pPr>
        <w:pStyle w:val="BodyText"/>
      </w:pPr>
      <w:r>
        <w:t xml:space="preserve">Một tiểu nam hài chừng mười ba tuổi nhuộm tóc vàng, dáng người gầy gò sắc mặt có chút bất thiện didaw một chén nhỏ tới trước mặt Nhạc Trọng.</w:t>
      </w:r>
    </w:p>
    <w:p>
      <w:pPr>
        <w:pStyle w:val="BodyText"/>
      </w:pPr>
      <w:r>
        <w:t xml:space="preserve">Nhạc Trọng nhìn qua chén nhỏ thì nhìn thấy chén nhỏ này chính là nửa chén cháo ngô, đồng thời chén nhỏ này còn tỏa ra mùi thiu.</w:t>
      </w:r>
    </w:p>
    <w:p>
      <w:pPr>
        <w:pStyle w:val="BodyText"/>
      </w:pPr>
      <w:r>
        <w:t xml:space="preserve">- Cảm ơn! Không cần!</w:t>
      </w:r>
    </w:p>
    <w:p>
      <w:pPr>
        <w:pStyle w:val="BodyText"/>
      </w:pPr>
      <w:r>
        <w:t xml:space="preserve">Nhạc Trọng lắc đầu dùng âm thanh khàn khàn nói ra.</w:t>
      </w:r>
    </w:p>
    <w:p>
      <w:pPr>
        <w:pStyle w:val="BodyText"/>
      </w:pPr>
      <w:r>
        <w:t xml:space="preserve">Tiểu Hoàng Mao hừ lạnh một tiếng thoáng cái uống sạch chén cháo và nhìn qua Nhạc Trọng lạnh lùng cười cười:</w:t>
      </w:r>
    </w:p>
    <w:p>
      <w:pPr>
        <w:pStyle w:val="BodyText"/>
      </w:pPr>
      <w:r>
        <w:t xml:space="preserve">- Hừ! Thật sự là không biết phân biệt. Ngụy lão sư nhìn thấy anh tàn phế nên cứu anh. Anh bây giờ ngay cả bát cháo ngô lại chướng mắt.</w:t>
      </w:r>
    </w:p>
    <w:p>
      <w:pPr>
        <w:pStyle w:val="BodyText"/>
      </w:pPr>
      <w:r>
        <w:t xml:space="preserve">Tên thiếu phụ rất có tư sắc nhíu mày nhìn qua Tiểu Hoàng Mao quát lớn:</w:t>
      </w:r>
    </w:p>
    <w:p>
      <w:pPr>
        <w:pStyle w:val="BodyText"/>
      </w:pPr>
      <w:r>
        <w:t xml:space="preserve">- Đỗ Cường, trở về. Tôi dạy em như thế nào, không cho phép cầm chỗ thiếu hụt trên thân thể của người khác mà cười nhạo. Đây là hành vi không lễ phép.</w:t>
      </w:r>
    </w:p>
    <w:p>
      <w:pPr>
        <w:pStyle w:val="BodyText"/>
      </w:pPr>
      <w:r>
        <w:t xml:space="preserve">Đỗ Cường lông mày nhíu lại khóe miệng hiện ra nụ cười lạnh quỷ dị.</w:t>
      </w:r>
    </w:p>
    <w:p>
      <w:pPr>
        <w:pStyle w:val="BodyText"/>
      </w:pPr>
      <w:r>
        <w:t xml:space="preserve">- Không lễ phép?</w:t>
      </w:r>
    </w:p>
    <w:p>
      <w:pPr>
        <w:pStyle w:val="BodyText"/>
      </w:pPr>
      <w:r>
        <w:t xml:space="preserve">- Mở cửa!Mở cửa!Nhanh mở cửa cho lão tử!</w:t>
      </w:r>
    </w:p>
    <w:p>
      <w:pPr>
        <w:pStyle w:val="BodyText"/>
      </w:pPr>
      <w:r>
        <w:t xml:space="preserve">Đúng lúc này ngoài cửa truyền ra âm thanh tức giận đập cửa.</w:t>
      </w:r>
    </w:p>
    <w:p>
      <w:pPr>
        <w:pStyle w:val="BodyText"/>
      </w:pPr>
      <w:r>
        <w:t xml:space="preserve">Nghe được âm thanh ngoài cửa, mỗi người trong phòng biến sắc, thiếu phụ mở cửa cho Nhạc Trọng tiến vào trong phòng cũng hơi chấn động.</w:t>
      </w:r>
    </w:p>
    <w:p>
      <w:pPr>
        <w:pStyle w:val="BodyText"/>
      </w:pPr>
      <w:r>
        <w:t xml:space="preserve">Sắc mặt Ngụy lão sư hơi đổi có chút bất đắc dĩ nói ra:</w:t>
      </w:r>
    </w:p>
    <w:p>
      <w:pPr>
        <w:pStyle w:val="BodyText"/>
      </w:pPr>
      <w:r>
        <w:t xml:space="preserve">- Đi mở cửa!</w:t>
      </w:r>
    </w:p>
    <w:p>
      <w:pPr>
        <w:pStyle w:val="BodyText"/>
      </w:pPr>
      <w:r>
        <w:t xml:space="preserve">Thiếu nữ kia do dụ một chút mở cánh cửa ra.</w:t>
      </w:r>
    </w:p>
    <w:p>
      <w:pPr>
        <w:pStyle w:val="BodyText"/>
      </w:pPr>
      <w:r>
        <w:t xml:space="preserve">Người thiếu nữ kia do dự một chút đi qua mở cửa phòng.</w:t>
      </w:r>
    </w:p>
    <w:p>
      <w:pPr>
        <w:pStyle w:val="BodyText"/>
      </w:pPr>
      <w:r>
        <w:t xml:space="preserve">Nương theo một cơn gió lạnh, một gã nam nhân trung niên thân cao 1m74, thân thể thập phần rắn chắc, mặt đầy râu rậm, ngũ quan vặn vẹo đi vào trong phòng.</w:t>
      </w:r>
    </w:p>
    <w:p>
      <w:pPr>
        <w:pStyle w:val="BodyText"/>
      </w:pPr>
      <w:r>
        <w:t xml:space="preserve">- Thật sự là lạnh chết! Tại sao lại thu lưu một tàn phế? Mẹ kiếp! Chính các người còn khó mà sống nổi còn đi cứu người khác sao?</w:t>
      </w:r>
    </w:p>
    <w:p>
      <w:pPr>
        <w:pStyle w:val="BodyText"/>
      </w:pPr>
      <w:r>
        <w:t xml:space="preserve">Tên nam tử trung niên kia vừa vào nhà uống một ngụm nước ấm thì đưa mắt nhìn qua Nhạc Trọng ở trong góc và nhìn qua Ngụy lão sư lớn tiếng mắng.</w:t>
      </w:r>
    </w:p>
    <w:p>
      <w:pPr>
        <w:pStyle w:val="BodyText"/>
      </w:pPr>
      <w:r>
        <w:t xml:space="preserve">Ngụy lão sư sắc mặt có chút âm trầm nhưng mà mặc cho nam tử trung niên quát mắng, không nói một lời.</w:t>
      </w:r>
    </w:p>
    <w:p>
      <w:pPr>
        <w:pStyle w:val="BodyText"/>
      </w:pPr>
      <w:r>
        <w:t xml:space="preserve">Tên nam tử trung niên kia có chút không kiên nhẫn nói một câu trực tiếp đi tới trực tiếp cởi bỏ quần áo của Ngụy lão sư:</w:t>
      </w:r>
    </w:p>
    <w:p>
      <w:pPr>
        <w:pStyle w:val="BodyText"/>
      </w:pPr>
      <w:r>
        <w:t xml:space="preserve">- Tính toán! Cô điên thì tôi cũng không quản. Qua đây bồi tôi cả đêm nào!</w:t>
      </w:r>
    </w:p>
    <w:p>
      <w:pPr>
        <w:pStyle w:val="BodyText"/>
      </w:pPr>
      <w:r>
        <w:t xml:space="preserve">Nhìn thấy một màn này, trong mắt bọn nhỏ trong phòng này tức giận, bi thương, hưng phấn, hiếu kỳ kỳ dị.</w:t>
      </w:r>
    </w:p>
    <w:p>
      <w:pPr>
        <w:pStyle w:val="BodyText"/>
      </w:pPr>
      <w:r>
        <w:t xml:space="preserve">Tiểu Hoàng Mao Đỗ Cường thì sắc mặt khó coi, cắn răng trong mắt hiện ra thần sắc bi phẫn bất đắc dĩ nhìn qua hướng khác.</w:t>
      </w:r>
    </w:p>
    <w:p>
      <w:pPr>
        <w:pStyle w:val="BodyText"/>
      </w:pPr>
      <w:r>
        <w:t xml:space="preserve">Ngụy lão sư không có ra sức giãy dụa, nàng mặc cho nam nhân kia tùy ý sờ mó và cởi quần áo của nàng ra, nhưng mà nàng nhàn nhạt hỏi:</w:t>
      </w:r>
    </w:p>
    <w:p>
      <w:pPr>
        <w:pStyle w:val="BodyText"/>
      </w:pPr>
      <w:r>
        <w:t xml:space="preserve">- Lương thực đâu?</w:t>
      </w:r>
    </w:p>
    <w:p>
      <w:pPr>
        <w:pStyle w:val="BodyText"/>
      </w:pPr>
      <w:r>
        <w:t xml:space="preserve">- Ở ngay chỗ này!</w:t>
      </w:r>
    </w:p>
    <w:p>
      <w:pPr>
        <w:pStyle w:val="BodyText"/>
      </w:pPr>
      <w:r>
        <w:t xml:space="preserve">Tên nam nhân trung niên không kiên nhẫn vứt bỏ một cái bao nhỏ trên đất và lè lưỡi liếm cái cổ trơn bóng của Ngụy lão sư.</w:t>
      </w:r>
    </w:p>
    <w:p>
      <w:pPr>
        <w:pStyle w:val="BodyText"/>
      </w:pPr>
      <w:r>
        <w:t xml:space="preserve">Thiếu nữ mở cửa cho Nhạc Trọng lập tức đi lên cầm lấy túi lương thực kia, sau đó cẩn thận từng li từng tí ôm vào trong ngực, trong mắt lại bi phẫn và bất đắc dĩ nhìn qua nam tử trung niên đang làm ra đủ loại chuyện không nên nhìn trên người của Ngụy lão sư.</w:t>
      </w:r>
    </w:p>
    <w:p>
      <w:pPr>
        <w:pStyle w:val="BodyText"/>
      </w:pPr>
      <w:r>
        <w:t xml:space="preserve">Phanh!</w:t>
      </w:r>
    </w:p>
    <w:p>
      <w:pPr>
        <w:pStyle w:val="BodyText"/>
      </w:pPr>
      <w:r>
        <w:t xml:space="preserve">Thời điểm tên nam tử trung niên kia chuẩn bị cởi quần trước mặt của mọi người, nâng cao tiểu đệ của hắn lên, chuẩn bị súng thật đạn thật đâm vào khe hẹp, nhưng mà lúc này có một viên đạn bắn xuống dưới chân của nam tử trung niên, bắn ra một lỗ đạn.</w:t>
      </w:r>
    </w:p>
    <w:p>
      <w:pPr>
        <w:pStyle w:val="BodyText"/>
      </w:pPr>
      <w:r>
        <w:t xml:space="preserve">Tên nam tử trung niên kia bỗng chốc bị sợ hãi tê liệt ngã xuống đất, vẻ mặt kinh hãi nhìn qua Nhạc Trọng lẳng lặng ngồi trong góc.</w:t>
      </w:r>
    </w:p>
    <w:p>
      <w:pPr>
        <w:pStyle w:val="BodyText"/>
      </w:pPr>
      <w:r>
        <w:t xml:space="preserve">Trong phòng tất cả mọi người cũng nhìn qua Nhạc Trọng, gắt gao nhìn thẳng Nhạc Trọng đang cầm súng trong tay.</w:t>
      </w:r>
    </w:p>
    <w:p>
      <w:pPr>
        <w:pStyle w:val="BodyText"/>
      </w:pPr>
      <w:r>
        <w:t xml:space="preserve">Nhạc Trọng nhìn tên nam tử trung niên kia trong mắt hiện ra sát ý mạnh mẽ, Cái Ngụy lão sư trong tận thế là người tốt khó có được. Hắn mơ hồ đoán được chính là vì có Ngụy lão sư tồn tại, tiểu hài tử, nữ nhân trong phòng này mới còn sống được. Mà Ngụy lão sư trả giá thật nhiều chính là bán thân thể của mình.</w:t>
      </w:r>
    </w:p>
    <w:p>
      <w:pPr>
        <w:pStyle w:val="BodyText"/>
      </w:pPr>
      <w:r>
        <w:t xml:space="preserve">Nhạc Trọng tự nhận không phải là người tốt lành gì. Nhưng mà sâu trong lòng của hắn cũng hy vọng người tốt có thể bình an vượt qua cả đời. Chỉ cần không ngăn cản con đường của hắn đi, hắn nguyện ý dưới tình huống đủ khả năng, trợ giúp và thủ hộ những người tâm địa thiện lương này.</w:t>
      </w:r>
    </w:p>
    <w:p>
      <w:pPr>
        <w:pStyle w:val="BodyText"/>
      </w:pPr>
      <w:r>
        <w:t xml:space="preserve">- Không nên giết hắn!</w:t>
      </w:r>
    </w:p>
    <w:p>
      <w:pPr>
        <w:pStyle w:val="BodyText"/>
      </w:pPr>
      <w:r>
        <w:t xml:space="preserve">Đúng lúc này, tên nam tử trung niên đang đè áp Ngụy lão sư dưới thân và bộ ngực tuyết trắng của nàng thoáng cái ngăn cản trước người của tên nam tử trung niên này.</w:t>
      </w:r>
    </w:p>
    <w:p>
      <w:pPr>
        <w:pStyle w:val="BodyText"/>
      </w:pPr>
      <w:r>
        <w:t xml:space="preserve">Tinh thần lực của Nhạc Trọng cực kỳ cường đại, hắn tức giận và phóng xuất sát ý làm cho người trong phòng này ai cũng cảm nhận được.</w:t>
      </w:r>
    </w:p>
    <w:p>
      <w:pPr>
        <w:pStyle w:val="BodyText"/>
      </w:pPr>
      <w:r>
        <w:t xml:space="preserve">Nhạc Trọng nhìn qua Ngụy lão sư ngăn ở trước người của tên nam tử trung niên thì trong mắt hiện ra hào quang phức tạp, hỏi:</w:t>
      </w:r>
    </w:p>
    <w:p>
      <w:pPr>
        <w:pStyle w:val="BodyText"/>
      </w:pPr>
      <w:r>
        <w:t xml:space="preserve">- Hắn làm vậy với cô, cô bây giờ còn bảo vệ hắn, cho tôi một lý do!</w:t>
      </w:r>
    </w:p>
    <w:p>
      <w:pPr>
        <w:pStyle w:val="BodyText"/>
      </w:pPr>
      <w:r>
        <w:t xml:space="preserve">Ngụy lão sư không có chút sợ hãi đối mặt với Nhạc Trọng và chậm rãi cười buồn, nói:</w:t>
      </w:r>
    </w:p>
    <w:p>
      <w:pPr>
        <w:pStyle w:val="BodyText"/>
      </w:pPr>
      <w:r>
        <w:t xml:space="preserve">- Tôi lấy thân thể trao đổi lương thực với hắn, tuy là bất đắc dĩ, nhưng mà cũng là tự nguyện. Nếu như không có hắn hỗ trợ, chỉ sợ toàn bộ người ở đây đã chết cả rồi, hơn nữa tôi vì sống sót không ngừng bán đứng thân thể của mình cho những người khác. Đối với những người khác mà nói hắn đã rất không tồi với tôi rồi.</w:t>
      </w:r>
    </w:p>
    <w:p>
      <w:pPr>
        <w:pStyle w:val="BodyText"/>
      </w:pPr>
      <w:r>
        <w:t xml:space="preserve">Nhạc Trọng thoáng cái lâm vào trầm mặc, hắn chậm rãi thu súng, sau đó nhìn qua tên nam tử trung niên kia, nói:</w:t>
      </w:r>
    </w:p>
    <w:p>
      <w:pPr>
        <w:pStyle w:val="BodyText"/>
      </w:pPr>
      <w:r>
        <w:t xml:space="preserve">- Tiện nghi ày rồi! Cút đi!</w:t>
      </w:r>
    </w:p>
    <w:p>
      <w:pPr>
        <w:pStyle w:val="Compact"/>
      </w:pPr>
      <w:r>
        <w:t xml:space="preserve">- Vâng! Dạ! Tôi cút! Tôi cút!</w:t>
      </w:r>
      <w:r>
        <w:br w:type="textWrapping"/>
      </w:r>
      <w:r>
        <w:br w:type="textWrapping"/>
      </w:r>
    </w:p>
    <w:p>
      <w:pPr>
        <w:pStyle w:val="Heading2"/>
      </w:pPr>
      <w:bookmarkStart w:id="699" w:name="chương-677-ánh-sáng-chói-mắt-của-nhân-tính.-2"/>
      <w:bookmarkEnd w:id="699"/>
      <w:r>
        <w:t xml:space="preserve">677. Chương 677: Ánh Sáng Chói Mắt Của Nhân Tính. (2)</w:t>
      </w:r>
    </w:p>
    <w:p>
      <w:pPr>
        <w:pStyle w:val="Compact"/>
      </w:pPr>
      <w:r>
        <w:br w:type="textWrapping"/>
      </w:r>
      <w:r>
        <w:br w:type="textWrapping"/>
      </w:r>
    </w:p>
    <w:p>
      <w:pPr>
        <w:pStyle w:val="BodyText"/>
      </w:pPr>
      <w:r>
        <w:t xml:space="preserve">Tên nam tử trung niên kia lao mồ hôi lạnh nhìn qua Nhạc Trọng nói một câu sau đó chạy thẳng ra ngoài.</w:t>
      </w:r>
    </w:p>
    <w:p>
      <w:pPr>
        <w:pStyle w:val="BodyText"/>
      </w:pPr>
      <w:r>
        <w:t xml:space="preserve">Nam tử trung niên kia vừa ra khỏi phòng, ánh mắt Nhạc Trọng nhìn qua bộ ngực tuyết trắng của Ngụy lão sư một vòng, trong nội tâm lúc này hiện ra hào quang khác thường. Hắn cũng đã một tuần không có gần nữ sắc, bận rộn công việc cũng không làm được gì, hiện tại yên tĩnh, thân thể liền có chút ít rục rịch. Không quan hệ tình yêu, đây là bản năng của nam nhân.</w:t>
      </w:r>
    </w:p>
    <w:p>
      <w:pPr>
        <w:pStyle w:val="BodyText"/>
      </w:pPr>
      <w:r>
        <w:t xml:space="preserve">Ngụy lão sư này cũng là người có sắc đẹp nhận thấy ánh mắt nóng rực của Nhạc Trọng và cảm nhận được ánh mắt của lũ trẻ chung quanh, nàng mặt đỏ lên yên lặng mặc quần áo của mình vào.</w:t>
      </w:r>
    </w:p>
    <w:p>
      <w:pPr>
        <w:pStyle w:val="BodyText"/>
      </w:pPr>
      <w:r>
        <w:t xml:space="preserve">Đợi đến lúc Ngụy lão sư mặc quần áo tử tế, Nhạc Trọng lúc này mới hỏi qua nàng.</w:t>
      </w:r>
    </w:p>
    <w:p>
      <w:pPr>
        <w:pStyle w:val="BodyText"/>
      </w:pPr>
      <w:r>
        <w:t xml:space="preserve">- Cô tên gì? Đây là nơi nào? Tôi muốn biết cụ thể là tỉnh, thành phố, huyện nào.</w:t>
      </w:r>
    </w:p>
    <w:p>
      <w:pPr>
        <w:pStyle w:val="BodyText"/>
      </w:pPr>
      <w:r>
        <w:t xml:space="preserve">Ngụy lão sư sửa sang suy nghĩ một chút vẫn nói:</w:t>
      </w:r>
    </w:p>
    <w:p>
      <w:pPr>
        <w:pStyle w:val="BodyText"/>
      </w:pPr>
      <w:r>
        <w:t xml:space="preserve">- Tôi là Ngụy Khiết, trước khi xảy ra tai nạn thì tôi là giáo viên tiểu học. Nơi này là Quảng Tây tỉnh thành phố Tân Tề huyện Mộc Hạ, đây là Đinh Trấn. Thủ lĩnh Đinh Trấn tên là Trương Liễu Hà.</w:t>
      </w:r>
    </w:p>
    <w:p>
      <w:pPr>
        <w:pStyle w:val="BodyText"/>
      </w:pPr>
      <w:r>
        <w:t xml:space="preserve">- Khá tốt không có bị thổi ra ngoài tỉnh!</w:t>
      </w:r>
    </w:p>
    <w:p>
      <w:pPr>
        <w:pStyle w:val="BodyText"/>
      </w:pPr>
      <w:r>
        <w:t xml:space="preserve">Nghe Ngụy Khiết nói thì trong lòng Nhạc Trọng có chút buông lỏng một hơi.</w:t>
      </w:r>
    </w:p>
    <w:p>
      <w:pPr>
        <w:pStyle w:val="BodyText"/>
      </w:pPr>
      <w:r>
        <w:t xml:space="preserve">Thành phố Tân Tề cách thành phố Quý Trữ cũng không tính xa, chỉ cần đi thêm mấy tiếng đồng hồ là quay về tới thành phố Quý Trữ.</w:t>
      </w:r>
    </w:p>
    <w:p>
      <w:pPr>
        <w:pStyle w:val="BodyText"/>
      </w:pPr>
      <w:r>
        <w:t xml:space="preserve">Nhạc Trọng tiếp tục hỏi:</w:t>
      </w:r>
    </w:p>
    <w:p>
      <w:pPr>
        <w:pStyle w:val="BodyText"/>
      </w:pPr>
      <w:r>
        <w:t xml:space="preserve">- Cô biết đường đi tới hành phố Quý Trữ không?</w:t>
      </w:r>
    </w:p>
    <w:p>
      <w:pPr>
        <w:pStyle w:val="BodyText"/>
      </w:pPr>
      <w:r>
        <w:t xml:space="preserve">Ngụy Khiết trực tiếp lắc đầu nói:</w:t>
      </w:r>
    </w:p>
    <w:p>
      <w:pPr>
        <w:pStyle w:val="BodyText"/>
      </w:pPr>
      <w:r>
        <w:t xml:space="preserve">- Không hiểu!</w:t>
      </w:r>
    </w:p>
    <w:p>
      <w:pPr>
        <w:pStyle w:val="BodyText"/>
      </w:pPr>
      <w:r>
        <w:t xml:space="preserve">Ngụy Khiết trước tận thế chỉ là một giáo viên tiểu học bình thường mà thôi. Nàng đi thành phố Quý Trữ, Nam Trữ đều là ngồi xe lửa, ô tô mà đi. Muốn bảo nàng một mình đi tới thành phố Quý Trữ nàng căn bản làm không được.</w:t>
      </w:r>
    </w:p>
    <w:p>
      <w:pPr>
        <w:pStyle w:val="BodyText"/>
      </w:pPr>
      <w:r>
        <w:t xml:space="preserve">Nhạc Trọng trước tận thế là sinh viên còn không có cả bằng lái xe. Hắn dĩ vãng đi nơi nào cũng có bộ hạ dẫn đường, hắn một người căn bản không thể tìm thấy đường đi từ Đinh Trấn đến thành phố Quý Trữ.</w:t>
      </w:r>
    </w:p>
    <w:p>
      <w:pPr>
        <w:pStyle w:val="BodyText"/>
      </w:pPr>
      <w:r>
        <w:t xml:space="preserve">- Ah!</w:t>
      </w:r>
    </w:p>
    <w:p>
      <w:pPr>
        <w:pStyle w:val="BodyText"/>
      </w:pPr>
      <w:r>
        <w:t xml:space="preserve">Nhạc Trọng thoáng lâm vào trầm mặc một chút, hắn yên lặng từ trong ngực móc ra hai cái chocolate, một cái ném cho thiếu nữ mở cửa cho hắn đi vào nhà, một cái khác ném cho Ngụy Khiết. Đây là hắn báo đáp ơn Ngụy Khiết cho hắn nghỉ ngơi.</w:t>
      </w:r>
    </w:p>
    <w:p>
      <w:pPr>
        <w:pStyle w:val="BodyText"/>
      </w:pPr>
      <w:r>
        <w:t xml:space="preserve">Tuy Ngụy Khiết cho dù không cho Nhạc Trọng tiến vào, Nhạc Trọng cũng có biện pháp sinh tồn được. Nhưng mà Ngụy Khiết thiện lương cùng ân tình, trong tận thế trật tư tan vỡ, nhân tính mất đi thì đối với Nhạc Trọng mà nói đây là bảo vật trân quý.</w:t>
      </w:r>
    </w:p>
    <w:p>
      <w:pPr>
        <w:pStyle w:val="BodyText"/>
      </w:pPr>
      <w:r>
        <w:t xml:space="preserve">Con mắt Ngụy Khiết sáng ngời tiếp nhận khối chocolate nhìn qua Nhạc Trọng nói lời cảm tạ:</w:t>
      </w:r>
    </w:p>
    <w:p>
      <w:pPr>
        <w:pStyle w:val="BodyText"/>
      </w:pPr>
      <w:r>
        <w:t xml:space="preserve">- Cảm ơn!</w:t>
      </w:r>
    </w:p>
    <w:p>
      <w:pPr>
        <w:pStyle w:val="BodyText"/>
      </w:pPr>
      <w:r>
        <w:t xml:space="preserve">Chocolate là đường cao áp súc, kẹo nóng nhiều nhiệt, trong tận thế không chỉ là mỹ vị khó có được, mấu chốt có thể cứu một mạng người.</w:t>
      </w:r>
    </w:p>
    <w:p>
      <w:pPr>
        <w:pStyle w:val="BodyText"/>
      </w:pPr>
      <w:r>
        <w:t xml:space="preserve">- Cảm ơn! Tôi tên là Lưu Hiểu Hồng!</w:t>
      </w:r>
    </w:p>
    <w:p>
      <w:pPr>
        <w:pStyle w:val="BodyText"/>
      </w:pPr>
      <w:r>
        <w:t xml:space="preserve">Thiếu nữ mở cửa cho Nhạc Trọng tiến vào nhìn qua Nhạc Trọng nói lời cảm tạ một tiếng.</w:t>
      </w:r>
    </w:p>
    <w:p>
      <w:pPr>
        <w:pStyle w:val="BodyText"/>
      </w:pPr>
      <w:r>
        <w:t xml:space="preserve">Nhạc Trọng lãnh đạm nói:</w:t>
      </w:r>
    </w:p>
    <w:p>
      <w:pPr>
        <w:pStyle w:val="BodyText"/>
      </w:pPr>
      <w:r>
        <w:t xml:space="preserve">- Không cần cám ơn! Đây là thù lao hai vị cho tôi nghỉ ngơi.</w:t>
      </w:r>
    </w:p>
    <w:p>
      <w:pPr>
        <w:pStyle w:val="BodyText"/>
      </w:pPr>
      <w:r>
        <w:t xml:space="preserve">Nói xong Nhạc Trọng chợt từ trong ngực móc ra một khối chocolate lớn và đồ uống bắt đầu ăn uống. Những chocolate, đồ uống đều chứa nhiều năng lượng, hai thú này giúp cho hắn duy trì thể lực sung túc. Có năng lực sung túc thì hắn có thể khôi phục nhanh hơn.</w:t>
      </w:r>
    </w:p>
    <w:p>
      <w:pPr>
        <w:pStyle w:val="BodyText"/>
      </w:pPr>
      <w:r>
        <w:t xml:space="preserve">Ở chỗ khác, vài tên tiểu quỷ nhìn Nhạc Trọng một người ăn uống thả cửa, cũng nhịn không được nuốt nước miếng. Nhưng mà bọn họ cảm nhận được trên người của Nhạc Trọng tỏa ra sát ý đáng sợ. Bản thân bọn họ cảm thấy Nhạc Trọng đáng sợ cùng nguy hiểm, bởi vậy bọn họ cũng không dám tới gần Nhạc Trọng và xin đồ ăn.</w:t>
      </w:r>
    </w:p>
    <w:p>
      <w:pPr>
        <w:pStyle w:val="BodyText"/>
      </w:pPr>
      <w:r>
        <w:t xml:space="preserve">Ngụy Khiết mở gói chocolate của Nhạc Trọng ném cho nàng ra, đem từng khối chocolate tách ra, bình quân phân cho cho đám tiểu quỷ. Mà chính nàng không ăn khối nào.</w:t>
      </w:r>
    </w:p>
    <w:p>
      <w:pPr>
        <w:pStyle w:val="BodyText"/>
      </w:pPr>
      <w:r>
        <w:t xml:space="preserve">Nhạc Trọng yên lặng nhìn cảnh này và trong lòng hiện ra nét vui mừng. Mặc dù trong tận thế tàn khốc, nhân tính sụp đổ, nhưng mà vẫn còn có người bảo trì ánh sáng lương thiện. Hơn nữa còn là người Hoa, một xã hội người Hoa trước tận thế là một nơi rác rưởi với không ai giúp ai thì đây là chuyện đáng mừng.</w:t>
      </w:r>
    </w:p>
    <w:p>
      <w:pPr>
        <w:pStyle w:val="BodyText"/>
      </w:pPr>
      <w:r>
        <w:t xml:space="preserve">Nhạc Trọng nhìn qua bên cạnh, hắn nhắm mắt trong góc và bắt đầu nghỉ ngơi. Hắn chỉ ở trạng thái nửa ngủ nửa tỉnh, chỉ cần có một chút sát khí và cỏ lay thì hắn sẽ tỉnh lại.</w:t>
      </w:r>
    </w:p>
    <w:p>
      <w:pPr>
        <w:pStyle w:val="BodyText"/>
      </w:pPr>
      <w:r>
        <w:t xml:space="preserve">Ánh mắt Ngụy Khiết có chút phức tạp nhìn Nhạc Trọng. Lịch duyệt phong phú nàng thoáng cái nhìn ra được Nhạc Trọng là cường giả vẫn còn lương thiện và lương tâm. Nhưng mà cho dù cường giả gì thì chỉ cần hai chân bị gãy, ở trong tận thế đều nửa bước khó đi. Nếu không nàng đúng là muốn đi qua băng bó cho hắn, chỉ cần nàng có thể nuôi sống những hài tử này thì chuyện gì nàng cũng nguyện ý.</w:t>
      </w:r>
    </w:p>
    <w:p>
      <w:pPr>
        <w:pStyle w:val="BodyText"/>
      </w:pPr>
      <w:r>
        <w:t xml:space="preserve">Nhạc Trọng co lại trong góc phòng, người trong góc cảm thấy trên người của mình có cảm giác áp bách, cho nên vẫn bảo trì trầm mặc.</w:t>
      </w:r>
    </w:p>
    <w:p>
      <w:pPr>
        <w:pStyle w:val="BodyText"/>
      </w:pPr>
      <w:r>
        <w:t xml:space="preserve">Chỉ có Đỗ Cường dùng con mắt âm lãnh như sói đói nhìn chằm chằm vào Nhạc Trọng, đồng thời nhìn Ngụy Khiết trong ánh mắt tràn ngập ái mộ, căm hận, ghen ghét, điên cuồng các cảm xúc phức tạp.</w:t>
      </w:r>
    </w:p>
    <w:p>
      <w:pPr>
        <w:pStyle w:val="BodyText"/>
      </w:pPr>
      <w:r>
        <w:t xml:space="preserve">Một đêm không có chuyện gì đặc biệt, sáng sớm ngày thứ hai thì bão tuyết ngững hoàn toàn, Đỗ Cường sáng sớm đã đẩy cửa ra ngoài.</w:t>
      </w:r>
    </w:p>
    <w:p>
      <w:pPr>
        <w:pStyle w:val="BodyText"/>
      </w:pPr>
      <w:r>
        <w:t xml:space="preserve">Ngụy Khiết nhìn qua Đỗ Cường đi ra ngoài thì nhịn không được lớn tiếng nói:</w:t>
      </w:r>
    </w:p>
    <w:p>
      <w:pPr>
        <w:pStyle w:val="BodyText"/>
      </w:pPr>
      <w:r>
        <w:t xml:space="preserve">- Đỗ Cường, em muốn đi đâu? Em hôm nay còn chưa ăn điểm tâm đấy.</w:t>
      </w:r>
    </w:p>
    <w:p>
      <w:pPr>
        <w:pStyle w:val="BodyText"/>
      </w:pPr>
      <w:r>
        <w:t xml:space="preserve">Đỗ Cường táo bạo phản bác một câu, cũng không quay đầu lại đi ra ngoài:</w:t>
      </w:r>
    </w:p>
    <w:p>
      <w:pPr>
        <w:pStyle w:val="BodyText"/>
      </w:pPr>
      <w:r>
        <w:t xml:space="preserve">- Mặc kệ em!</w:t>
      </w:r>
    </w:p>
    <w:p>
      <w:pPr>
        <w:pStyle w:val="BodyText"/>
      </w:pPr>
      <w:r>
        <w:t xml:space="preserve">Ngụy Khiết nhìn Đỗ Cường rời đi, nhịn không được thở dài một hơi.</w:t>
      </w:r>
    </w:p>
    <w:p>
      <w:pPr>
        <w:pStyle w:val="BodyText"/>
      </w:pPr>
      <w:r>
        <w:t xml:space="preserve">Lưu Hiểu Hồng nhịn không được khuyên:</w:t>
      </w:r>
    </w:p>
    <w:p>
      <w:pPr>
        <w:pStyle w:val="BodyText"/>
      </w:pPr>
      <w:r>
        <w:t xml:space="preserve">- Ngụy lão sư! Mặc kệ hắn đi. Chúng ta và hắn không phải người chung đường.</w:t>
      </w:r>
    </w:p>
    <w:p>
      <w:pPr>
        <w:pStyle w:val="BodyText"/>
      </w:pPr>
      <w:r>
        <w:t xml:space="preserve">Đỗ Cường tính cách thập phần phản nghịch, tính cách của hắn không phù hợp trong tận thế này. Trừ Ngụy Khiết ra, những người khác rất chán ghét Đỗ Cường.</w:t>
      </w:r>
    </w:p>
    <w:p>
      <w:pPr>
        <w:pStyle w:val="BodyText"/>
      </w:pPr>
      <w:r>
        <w:t xml:space="preserve">Ngụy Khiết cũng không nói thêm gì nói thẳng:</w:t>
      </w:r>
    </w:p>
    <w:p>
      <w:pPr>
        <w:pStyle w:val="BodyText"/>
      </w:pPr>
      <w:r>
        <w:t xml:space="preserve">- Làm bữa sáng đi!</w:t>
      </w:r>
    </w:p>
    <w:p>
      <w:pPr>
        <w:pStyle w:val="BodyText"/>
      </w:pPr>
      <w:r>
        <w:t xml:space="preserve">Trong gian phòng nhỏ này có khói bếp bay lên.</w:t>
      </w:r>
    </w:p>
    <w:p>
      <w:pPr>
        <w:pStyle w:val="BodyText"/>
      </w:pPr>
      <w:r>
        <w:t xml:space="preserve">Mỗi người đều đạt được một bát cháo loãng.</w:t>
      </w:r>
    </w:p>
    <w:p>
      <w:pPr>
        <w:pStyle w:val="BodyText"/>
      </w:pPr>
      <w:r>
        <w:t xml:space="preserve">Những hài tử kia bưng lấy bát cháo thiu và vô cùng thích thú ăn hết cháo của mình, đây giống như là món ngon. Bọn họ trước tận thế ở trong nhà là tiểu bá vương, tiểu hoàng đế, cái gì ăn hai lần là vứt bỏ, thậm chí không thích ăn cơm, chỉ thích ăn đồ ăn vặt. Nhưng mà dưới tận thế bức bách thì bọn họ ăn bát cháo thiu này giống như là mỹ vị khó có được.</w:t>
      </w:r>
    </w:p>
    <w:p>
      <w:pPr>
        <w:pStyle w:val="BodyText"/>
      </w:pPr>
      <w:r>
        <w:t xml:space="preserve">Lưu Hiểu Hồng cũng đem một chén cháo đưa tới bên người Nhạc Trọng.</w:t>
      </w:r>
    </w:p>
    <w:p>
      <w:pPr>
        <w:pStyle w:val="BodyText"/>
      </w:pPr>
      <w:r>
        <w:t xml:space="preserve">Nhạc Trọng trực tiếp lắc đầu ném một lạng thịt hộp đưa cho Lưu Hiểu Hồng cùng Ngụy Khiết.</w:t>
      </w:r>
    </w:p>
    <w:p>
      <w:pPr>
        <w:pStyle w:val="BodyText"/>
      </w:pPr>
      <w:r>
        <w:t xml:space="preserve">Lưu Hiểu Hồng cùng Ngụy Khiết hai nữ nhìn thấy một lạng thịt hộp này thì trong mắt hiện ra nét kỳ dị. Trong Đinh Trấn này, một *** thịt hộp thì có thể làm cho nữ nhân đẹp như Ngụy Khiết đẹp hiến thân suốt buổi tối. Nhạc Trọng thoáng cái ném ra một lạng thịt cho các nàng, nam nhân hào sảng này trong tận thế làm cho nàng cảm thấy vui vẻ và phức tạp.</w:t>
      </w:r>
    </w:p>
    <w:p>
      <w:pPr>
        <w:pStyle w:val="BodyText"/>
      </w:pPr>
      <w:r>
        <w:t xml:space="preserve">Ánh mắt đám tiểu quỷ trong phòng nhìn qua thịt hộp trong tay của Ngụy Khiết cùng Lưu Hiểu Hồng.</w:t>
      </w:r>
    </w:p>
    <w:p>
      <w:pPr>
        <w:pStyle w:val="BodyText"/>
      </w:pPr>
      <w:r>
        <w:t xml:space="preserve">Ngụy Khiết do dự một chút cắn răng nói:</w:t>
      </w:r>
    </w:p>
    <w:p>
      <w:pPr>
        <w:pStyle w:val="BodyText"/>
      </w:pPr>
      <w:r>
        <w:t xml:space="preserve">- Mở hộp ra đi!</w:t>
      </w:r>
    </w:p>
    <w:p>
      <w:pPr>
        <w:pStyle w:val="BodyText"/>
      </w:pPr>
      <w:r>
        <w:t xml:space="preserve">Lưu Hiểu Hồng nuốt nước miếng mở thịt hộp ra.</w:t>
      </w:r>
    </w:p>
    <w:p>
      <w:pPr>
        <w:pStyle w:val="BodyText"/>
      </w:pPr>
      <w:r>
        <w:t xml:space="preserve">Ngụy Khiết nói:</w:t>
      </w:r>
    </w:p>
    <w:p>
      <w:pPr>
        <w:pStyle w:val="BodyText"/>
      </w:pPr>
      <w:r>
        <w:t xml:space="preserve">- Mỗi người một mảnh!</w:t>
      </w:r>
    </w:p>
    <w:p>
      <w:pPr>
        <w:pStyle w:val="BodyText"/>
      </w:pPr>
      <w:r>
        <w:t xml:space="preserve">- Vạn tuế!</w:t>
      </w:r>
    </w:p>
    <w:p>
      <w:pPr>
        <w:pStyle w:val="BodyText"/>
      </w:pPr>
      <w:r>
        <w:t xml:space="preserve">- Quá tốt!</w:t>
      </w:r>
    </w:p>
    <w:p>
      <w:pPr>
        <w:pStyle w:val="Compact"/>
      </w:pPr>
      <w:r>
        <w:t xml:space="preserve">...</w:t>
      </w:r>
      <w:r>
        <w:br w:type="textWrapping"/>
      </w:r>
      <w:r>
        <w:br w:type="textWrapping"/>
      </w:r>
    </w:p>
    <w:p>
      <w:pPr>
        <w:pStyle w:val="Heading2"/>
      </w:pPr>
      <w:bookmarkStart w:id="700" w:name="chương-678-đoạt-trấn."/>
      <w:bookmarkEnd w:id="700"/>
      <w:r>
        <w:t xml:space="preserve">678. Chương 678: Đoạt Trấn.</w:t>
      </w:r>
    </w:p>
    <w:p>
      <w:pPr>
        <w:pStyle w:val="Compact"/>
      </w:pPr>
      <w:r>
        <w:br w:type="textWrapping"/>
      </w:r>
      <w:r>
        <w:br w:type="textWrapping"/>
      </w:r>
    </w:p>
    <w:p>
      <w:pPr>
        <w:pStyle w:val="BodyText"/>
      </w:pPr>
      <w:r>
        <w:t xml:space="preserve">Đám tiểu quỷ vừa nghe như vậy thì lập tức hoan hô, một người lĩnh một miếng thịt hộp, cẩn thận từng li từng tí ăn từng ngụm nhỏ. Bọn nhỏ này đã hơn nửa năm chưa từng ăn thịt.</w:t>
      </w:r>
    </w:p>
    <w:p>
      <w:pPr>
        <w:pStyle w:val="BodyText"/>
      </w:pPr>
      <w:r>
        <w:t xml:space="preserve">Ở trong tận thế, người có lực lượng và thế lực trải qua cuộc sống xa hoa thoải mái. Thế nhưng mà những người sống sót tầng dưới chót cuộc sống thập phần đáng thương, rất nhiều người trường kỳ ở trong trạng thái đói khát.</w:t>
      </w:r>
    </w:p>
    <w:p>
      <w:pPr>
        <w:pStyle w:val="BodyText"/>
      </w:pPr>
      <w:r>
        <w:t xml:space="preserve">Đám tiểu quỷ thập phần hạnh phúc ăn những món thịt hộp này, hơn mười người đại hán được một tên nam tử răng hô, độc nhãn, dáng người khôi ngô đi vào trong gian phòng này.</w:t>
      </w:r>
    </w:p>
    <w:p>
      <w:pPr>
        <w:pStyle w:val="BodyText"/>
      </w:pPr>
      <w:r>
        <w:t xml:space="preserve">Đỗ Cường hướng về Nhạc Trọng một ngón tay, sau đó vẻ mặt nịnh nọt hướng về kia tên răng hô đại hán nói ra:</w:t>
      </w:r>
    </w:p>
    <w:p>
      <w:pPr>
        <w:pStyle w:val="BodyText"/>
      </w:pPr>
      <w:r>
        <w:t xml:space="preserve">- Tuần lão đại, chính là thằng này, trong tay còn có súng. Ngày hôm qua chính hắn nổ súng đấy.</w:t>
      </w:r>
    </w:p>
    <w:p>
      <w:pPr>
        <w:pStyle w:val="BodyText"/>
      </w:pPr>
      <w:r>
        <w:t xml:space="preserve">Tuần lão đại quét nhìn qua Nhạc Trọng và tùy tiện uy hiếp nói:</w:t>
      </w:r>
    </w:p>
    <w:p>
      <w:pPr>
        <w:pStyle w:val="BodyText"/>
      </w:pPr>
      <w:r>
        <w:t xml:space="preserve">- Móa!Đồ tàn phế, nơi này là địa bàn của lão tử, giao súng ra đây, nếu không lão tử trực tiếp đánh gãy hai tay của mày, biến màu thành phế vật tàn phế cả tay và chân.</w:t>
      </w:r>
    </w:p>
    <w:p>
      <w:pPr>
        <w:pStyle w:val="BodyText"/>
      </w:pPr>
      <w:r>
        <w:t xml:space="preserve">Sau khi nói lời uy hiếp, ánh mắt Tuần lão đại chợt nhìn qua người của Ngụy Khiết, trong mắt của hắn hiện ra dâm quang, vui vẻ nói ra:</w:t>
      </w:r>
    </w:p>
    <w:p>
      <w:pPr>
        <w:pStyle w:val="BodyText"/>
      </w:pPr>
      <w:r>
        <w:t xml:space="preserve">- Mẹ kiếp!Nơi này không ngờ còn có người đẹp như vậy, thật sự là lãng phí, tới đây cho lão tử chơi thoải mái nào!</w:t>
      </w:r>
    </w:p>
    <w:p>
      <w:pPr>
        <w:pStyle w:val="BodyText"/>
      </w:pPr>
      <w:r>
        <w:t xml:space="preserve">Nói xong Tuần lão đại cũng không để ý ánh mắt của mọi người đang nhìn, trực tiếp thò tay vuốt toc của Ngụy Khiết.</w:t>
      </w:r>
    </w:p>
    <w:p>
      <w:pPr>
        <w:pStyle w:val="BodyText"/>
      </w:pPr>
      <w:r>
        <w:t xml:space="preserve">Trong khu vực này, Tuần lão đại là tồn tại giống như thổ hoàng đế, trong tận thế, lễ nghi đạo đức hết thảy sụp đổ, hắn căn bản không quan tâm những người khác thấy hắn thế nào. Hắn là bạn của thủ lĩnh Đinh Trấn Trương Liễu Hà, chỉ cần hắn nói với Trương Liễu Hà, những nữ nhân này có bị gì thì hắn cũng không sao cả.</w:t>
      </w:r>
    </w:p>
    <w:p>
      <w:pPr>
        <w:pStyle w:val="BodyText"/>
      </w:pPr>
      <w:r>
        <w:t xml:space="preserve">- Không muốn!Tuần lão đại!</w:t>
      </w:r>
    </w:p>
    <w:p>
      <w:pPr>
        <w:pStyle w:val="BodyText"/>
      </w:pPr>
      <w:r>
        <w:t xml:space="preserve">Một cổ lửa giận từ trong lòng của Đỗ Cường dâng lên, hắn không thể không tiến lên một bước, ý đồ ngăn cản Tuần lão bắt lấy Ngụy Khiết.</w:t>
      </w:r>
    </w:p>
    <w:p>
      <w:pPr>
        <w:pStyle w:val="BodyText"/>
      </w:pPr>
      <w:r>
        <w:t xml:space="preserve">- Rác rưởi đáng chết! Đi chết đi!</w:t>
      </w:r>
    </w:p>
    <w:p>
      <w:pPr>
        <w:pStyle w:val="BodyText"/>
      </w:pPr>
      <w:r>
        <w:t xml:space="preserve">Tuần lão đại nhìn qua Đỗ Cường che trước mặt hắn thì trong mắt hiện ra hung quang và một quyền đánh lên người của Đỗ Cường, lực lượng gấp ba lần người bình thường bộc phát ra ngoài, đánh Đỗ Cường giống như khối bông nát đâm vào tường, phun ra một ngụm máu tươi, hai mắt mất đi thần thái, biến thành thi thể rơi xuống đất.</w:t>
      </w:r>
    </w:p>
    <w:p>
      <w:pPr>
        <w:pStyle w:val="BodyText"/>
      </w:pPr>
      <w:r>
        <w:t xml:space="preserve">Nhìn thấy một màn như vậy, đám tiểu quỷ, Ngụy Khiết, Lưu Hiểu Hồng trong mắt đều hiện lên ra nét sợ hãi. Một quyền có thể đánh chết người, bọn họ lần đầu tiên mới cảm thấy nhân loại đáng sợ như vậy.</w:t>
      </w:r>
    </w:p>
    <w:p>
      <w:pPr>
        <w:pStyle w:val="BodyText"/>
      </w:pPr>
      <w:r>
        <w:t xml:space="preserve">Tuần lão đại chán ghét phun ra một ngụm nước bọt, nhìn Ngụy Khiết ác độc ra lệnh:</w:t>
      </w:r>
    </w:p>
    <w:p>
      <w:pPr>
        <w:pStyle w:val="BodyText"/>
      </w:pPr>
      <w:r>
        <w:t xml:space="preserve">- Phi! Rác rưởi, chút nữa là phá tan hào hứng của lão tử. Mày bò qua liếm sạch giày cho lão tử.</w:t>
      </w:r>
    </w:p>
    <w:p>
      <w:pPr>
        <w:pStyle w:val="BodyText"/>
      </w:pPr>
      <w:r>
        <w:t xml:space="preserve">Tuần lão đại trước tận thế là một nông dân địa vị thấp. Bởi vì hắn lớn lên xấu xí, hắn ở trong thành thị nhận hết khinh bỉ, rất nhiều nữ nhân thành thị nhìn hắn với ánh mắt khinh miệt. Chuyện này làm hắn tự ti và tức giận. Sau tận thế, sau khi hắn đạt được lực lượng thì phải trả thù nữ nhân, hắn thích nhất chính là nhìn những nữ nhân ngày xưa nhìn hắn với ánh mắt khinh bỉ bây giờ làm chó trước mặt của hắn.</w:t>
      </w:r>
    </w:p>
    <w:p>
      <w:pPr>
        <w:pStyle w:val="BodyText"/>
      </w:pPr>
      <w:r>
        <w:t xml:space="preserve">Ngụy Khiết sắc mặt trắng nhợt, nàng không muốn làm, tuy không muốn bán đứng tôn nghiêm của mình.</w:t>
      </w:r>
    </w:p>
    <w:p>
      <w:pPr>
        <w:pStyle w:val="BodyText"/>
      </w:pPr>
      <w:r>
        <w:t xml:space="preserve">- Thật sự là rác rưởi!</w:t>
      </w:r>
    </w:p>
    <w:p>
      <w:pPr>
        <w:pStyle w:val="BodyText"/>
      </w:pPr>
      <w:r>
        <w:t xml:space="preserve">Nhạc Trọng nhìn Tuần lão đại lạnh lùng nói.</w:t>
      </w:r>
    </w:p>
    <w:p>
      <w:pPr>
        <w:pStyle w:val="BodyText"/>
      </w:pPr>
      <w:r>
        <w:t xml:space="preserve">Tuần lão đại nghe vậy giận dữ thoáng quay đầu nhìn qua Nhạc Trọng rống to lên:</w:t>
      </w:r>
    </w:p>
    <w:p>
      <w:pPr>
        <w:pStyle w:val="BodyText"/>
      </w:pPr>
      <w:r>
        <w:t xml:space="preserve">- Móa! Đồ tàn phế, mày nói cái gì? Tụi mày xông lên đánh gãy hai tay của nó cho tao, sau đó treo nó ở bên ngoài hong gió!</w:t>
      </w:r>
    </w:p>
    <w:p>
      <w:pPr>
        <w:pStyle w:val="BodyText"/>
      </w:pPr>
      <w:r>
        <w:t xml:space="preserve">- Tiểu tử! Đi chết đi!</w:t>
      </w:r>
    </w:p>
    <w:p>
      <w:pPr>
        <w:pStyle w:val="BodyText"/>
      </w:pPr>
      <w:r>
        <w:t xml:space="preserve">Bảy tên tráng hán trong mắt hiện ra nét điên cuồng trực tiếp xông qua phía Nhạc Trọng.</w:t>
      </w:r>
    </w:p>
    <w:p>
      <w:pPr>
        <w:pStyle w:val="BodyText"/>
      </w:pPr>
      <w:r>
        <w:t xml:space="preserve">Ánh đao lóe lên, bảy tên tráng hán này nhảy tới trước người của Nhạc Trọng, thân thể của bọn họ chợt bị chém thành bảy tám đoạn, máu tươi cùng nội tạng trực tiếp rơi vãi trên đất, đem gian phòng biến thành căn phòng khủng khiếp.</w:t>
      </w:r>
    </w:p>
    <w:p>
      <w:pPr>
        <w:pStyle w:val="BodyText"/>
      </w:pPr>
      <w:r>
        <w:t xml:space="preserve">Nhạc Trọng chậm rãi từ dưới đất đứng lên, cầm Ngạc Nha Cứ Nhận trong tay ánh mắt lạnh như băng đi tới trước người Tuần lão đại.</w:t>
      </w:r>
    </w:p>
    <w:p>
      <w:pPr>
        <w:pStyle w:val="BodyText"/>
      </w:pPr>
      <w:r>
        <w:t xml:space="preserve">- Ah!</w:t>
      </w:r>
    </w:p>
    <w:p>
      <w:pPr>
        <w:pStyle w:val="BodyText"/>
      </w:pPr>
      <w:r>
        <w:t xml:space="preserve">Nhìn thấy bảy tên tráng hán bị chém thành bảy tám đoạn, Tuần lão đại nhìn thấy cảnh này lập tức bỏ chạy điên cuồng, điên cuồng bỏ chạy ra bên ngoài.</w:t>
      </w:r>
    </w:p>
    <w:p>
      <w:pPr>
        <w:pStyle w:val="BodyText"/>
      </w:pPr>
      <w:r>
        <w:t xml:space="preserve">Sắc mặt Tuần lão đại đại biến, hắn cho dù cầm Ngạc Nha Cứ Nhận như Nhạc Trọng thì hắn không cách nào chém giết bảy người một lúc, mà người trước mắt lại làm hời hợt, hiển nhiên là một cường giả đáng sợ tới cực điểm.</w:t>
      </w:r>
    </w:p>
    <w:p>
      <w:pPr>
        <w:pStyle w:val="BodyText"/>
      </w:pPr>
      <w:r>
        <w:t xml:space="preserve">Tuần lão đại thoáng cái làm ra phán đoán, điên cuồng bổ nhào qua phía Ngụy Khiết, hắn chỉ có thể bắt người ta làm con tin, như vậy hắn có một đường sinh cơ.</w:t>
      </w:r>
    </w:p>
    <w:p>
      <w:pPr>
        <w:pStyle w:val="BodyText"/>
      </w:pPr>
      <w:r>
        <w:t xml:space="preserve">Tuần lão đại vừa mới nhìn qua hướng Ngụy Khiết phương thì phóng lên trước một bước, một ánh đao lóe lên trên cổ của hắn, đầu của hắn lập tức rơi xuống đất, thi thể không đầu lập tức rơi xuống và máu tươi bắn lên cao.</w:t>
      </w:r>
    </w:p>
    <w:p>
      <w:pPr>
        <w:pStyle w:val="BodyText"/>
      </w:pPr>
      <w:r>
        <w:t xml:space="preserve">Ngụy Khiết, Lưu Hiểu Hồng và đám tiểu quỷ trong phòng nhìn thấy một màn này, Trong mắt mọi người đều tràn ngập kinh hãi. Bọn họ căn bản chưa từng nhìn thấy người nào nhanh như Nhạc Trọng.</w:t>
      </w:r>
    </w:p>
    <w:p>
      <w:pPr>
        <w:pStyle w:val="BodyText"/>
      </w:pPr>
      <w:r>
        <w:t xml:space="preserve">- Phản ứng không tệ! Đáng tiếc quá chậm!</w:t>
      </w:r>
    </w:p>
    <w:p>
      <w:pPr>
        <w:pStyle w:val="BodyText"/>
      </w:pPr>
      <w:r>
        <w:t xml:space="preserve">Nhạc Trọng nhìn thi thể Tuần lão đại thì thân thể lóe lên rồi biến mất.</w:t>
      </w:r>
    </w:p>
    <w:p>
      <w:pPr>
        <w:pStyle w:val="BodyText"/>
      </w:pPr>
      <w:r>
        <w:t xml:space="preserve">Sau một khắc Nhạc Trọng liền xuất hiện bên người tráng hán, đặt một đao lên cổ của tên tráng hán và nói:</w:t>
      </w:r>
    </w:p>
    <w:p>
      <w:pPr>
        <w:pStyle w:val="BodyText"/>
      </w:pPr>
      <w:r>
        <w:t xml:space="preserve">- Mang tao đi tới chỗ Trương Liễu Hà!</w:t>
      </w:r>
    </w:p>
    <w:p>
      <w:pPr>
        <w:pStyle w:val="BodyText"/>
      </w:pPr>
      <w:r>
        <w:t xml:space="preserve">- Vâng! Vâng!</w:t>
      </w:r>
    </w:p>
    <w:p>
      <w:pPr>
        <w:pStyle w:val="BodyText"/>
      </w:pPr>
      <w:r>
        <w:t xml:space="preserve">Tên tráng hán sợ tới mức nói gấp, hắn căn bản không dám làm trái ý của Nhạc Trọng là tồn tại hung hãn giết người như ngóe.</w:t>
      </w:r>
    </w:p>
    <w:p>
      <w:pPr>
        <w:pStyle w:val="BodyText"/>
      </w:pPr>
      <w:r>
        <w:t xml:space="preserve">Dưới sự dẫn dắt của tên tráng hán, Nhạc Trọng đi tới trước một căn biệt thự.</w:t>
      </w:r>
    </w:p>
    <w:p>
      <w:pPr>
        <w:pStyle w:val="BodyText"/>
      </w:pPr>
      <w:r>
        <w:t xml:space="preserve">Tên tráng hán kia chỉ vào hướng biệt thự và nhìn Nhạc Trọng nói:</w:t>
      </w:r>
    </w:p>
    <w:p>
      <w:pPr>
        <w:pStyle w:val="BodyText"/>
      </w:pPr>
      <w:r>
        <w:t xml:space="preserve">- Trương Liễu Hà ở tại chỗ này!</w:t>
      </w:r>
    </w:p>
    <w:p>
      <w:pPr>
        <w:pStyle w:val="BodyText"/>
      </w:pPr>
      <w:r>
        <w:t xml:space="preserve">Cùng một thời gian, một tên mang khí tức thượng vị giả, hai tay vừa thô vừa to, sắc mặt khô vàng, hai mắt lại tinh quang chớp động, tên nam tử trung niên và tám người cường hóa túm tụm lại.</w:t>
      </w:r>
    </w:p>
    <w:p>
      <w:pPr>
        <w:pStyle w:val="BodyText"/>
      </w:pPr>
      <w:r>
        <w:t xml:space="preserve">Trương Liễu Hà nhìn qua Nhạc Trọng và trong mắt ngưng trọng nói:</w:t>
      </w:r>
    </w:p>
    <w:p>
      <w:pPr>
        <w:pStyle w:val="BodyText"/>
      </w:pPr>
      <w:r>
        <w:t xml:space="preserve">- Vị bằng hữu kia, tôi chính là Trương Liễu Hà. Giữa chúng ta có phải có hiểu lầm gì hay không?</w:t>
      </w:r>
    </w:p>
    <w:p>
      <w:pPr>
        <w:pStyle w:val="BodyText"/>
      </w:pPr>
      <w:r>
        <w:t xml:space="preserve">Nhạc Trọng nhìn Trương Liễu Hà và lạnh lùng nói:</w:t>
      </w:r>
    </w:p>
    <w:p>
      <w:pPr>
        <w:pStyle w:val="BodyText"/>
      </w:pPr>
      <w:r>
        <w:t xml:space="preserve">- Đinh Trấn bây giờ là của tao! Tao ày thời gian ba giây cân nhắc, hoặc là hiện tại đầu hàng làm bộ hạ của tao, hoặc là chết tại chỗ này!</w:t>
      </w:r>
    </w:p>
    <w:p>
      <w:pPr>
        <w:pStyle w:val="BodyText"/>
      </w:pPr>
      <w:r>
        <w:t xml:space="preserve">Đinh Trấn ở vào giữa thành phố Tân Tề cùng thành phố Quý Trữ, tương lai Nhạc Trọng nhất định phải nhét khu vực này vào vị trí thống trị, nơi này hắn phải lấy vào trong tay của mình.</w:t>
      </w:r>
    </w:p>
    <w:p>
      <w:pPr>
        <w:pStyle w:val="BodyText"/>
      </w:pPr>
      <w:r>
        <w:t xml:space="preserve">Một tên nam tử mặc áo giáp bằng kim loại, tóc xịt keo và tóc dựng cao lên trời, nhìn qua Nhạc Trọng chửi ầm lên, nói:</w:t>
      </w:r>
    </w:p>
    <w:p>
      <w:pPr>
        <w:pStyle w:val="BodyText"/>
      </w:pPr>
      <w:r>
        <w:t xml:space="preserve">- Mẹ kiếp, trang bức à! Mày là tạp chủng ở nơi nào! Muốn chết có phải không?</w:t>
      </w:r>
    </w:p>
    <w:p>
      <w:pPr>
        <w:pStyle w:val="BodyText"/>
      </w:pPr>
      <w:r>
        <w:t xml:space="preserve">Hàn quang trong mắt Nhạc Trọng lóe lên, gai độc trong tay nhắm vào đầu của tên nam tử này và bóp cò.</w:t>
      </w:r>
    </w:p>
    <w:p>
      <w:pPr>
        <w:pStyle w:val="BodyText"/>
      </w:pPr>
      <w:r>
        <w:t xml:space="preserve">Phanh!</w:t>
      </w:r>
    </w:p>
    <w:p>
      <w:pPr>
        <w:pStyle w:val="BodyText"/>
      </w:pPr>
      <w:r>
        <w:t xml:space="preserve">Đầu của tên nam tử tóc dựng đứng này nổ tung, hai máu đỏ trắng bắn ra tung tóe, rơi đầy đất.</w:t>
      </w:r>
    </w:p>
    <w:p>
      <w:pPr>
        <w:pStyle w:val="BodyText"/>
      </w:pPr>
      <w:r>
        <w:t xml:space="preserve">Trong nội tâm Trương Liễu Hà phát lạnh và lập tức gào lên thật to.</w:t>
      </w:r>
    </w:p>
    <w:p>
      <w:pPr>
        <w:pStyle w:val="BodyText"/>
      </w:pPr>
      <w:r>
        <w:t xml:space="preserve">- Động thủ!Giết hắn!</w:t>
      </w:r>
    </w:p>
    <w:p>
      <w:pPr>
        <w:pStyle w:val="BodyText"/>
      </w:pPr>
      <w:r>
        <w:t xml:space="preserve">Trương Liễu Hà vừa dứt lời, Nhạc Trọng phát động kỹ năng Ảnh Bộ, như một mũi tên bước lên trước, giống như quỷ mỵ xông qua trước người của hắn.</w:t>
      </w:r>
    </w:p>
    <w:p>
      <w:pPr>
        <w:pStyle w:val="Compact"/>
      </w:pPr>
      <w:r>
        <w:t xml:space="preserve">Trong tay Nhạc Trọng cầm Ngạc Nha Cứ Nhận vung lên, một đao chém vào cổ của Trương Liễu Hà.</w:t>
      </w:r>
      <w:r>
        <w:br w:type="textWrapping"/>
      </w:r>
      <w:r>
        <w:br w:type="textWrapping"/>
      </w:r>
    </w:p>
    <w:p>
      <w:pPr>
        <w:pStyle w:val="Heading2"/>
      </w:pPr>
      <w:bookmarkStart w:id="701" w:name="chương-679-tử-hạt-tiết-trữ.-1"/>
      <w:bookmarkEnd w:id="701"/>
      <w:r>
        <w:t xml:space="preserve">679. Chương 679: Tử Hạt Tiết Trữ. (1)</w:t>
      </w:r>
    </w:p>
    <w:p>
      <w:pPr>
        <w:pStyle w:val="Compact"/>
      </w:pPr>
      <w:r>
        <w:br w:type="textWrapping"/>
      </w:r>
      <w:r>
        <w:br w:type="textWrapping"/>
      </w:r>
    </w:p>
    <w:p>
      <w:pPr>
        <w:pStyle w:val="BodyText"/>
      </w:pPr>
      <w:r>
        <w:t xml:space="preserve">Trương Liễu Hà căn bản không có kịp phản ứng, đầu của hắn rơi xuống, máu từ trên cô của hắn bắn lên trời.</w:t>
      </w:r>
    </w:p>
    <w:p>
      <w:pPr>
        <w:pStyle w:val="BodyText"/>
      </w:pPr>
      <w:r>
        <w:t xml:space="preserve">Nhìn thấy Trương Liễu Hà bị Nhạc Trọng nhẹ nhõm một đao miểu sát, bốn tên bộ hạ ở bên cạnh lập tức hoảng sợ, lâm vào trong sợ hãi, hay chân không còn hoạt động.</w:t>
      </w:r>
    </w:p>
    <w:p>
      <w:pPr>
        <w:pStyle w:val="BodyText"/>
      </w:pPr>
      <w:r>
        <w:t xml:space="preserve">Còn lại ba gã người cường hóa hệ nhanh nhẹn, hệ sức mạnh thì trực tiếp xông qua phía Nhạc Trọng.</w:t>
      </w:r>
    </w:p>
    <w:p>
      <w:pPr>
        <w:pStyle w:val="BodyText"/>
      </w:pPr>
      <w:r>
        <w:t xml:space="preserve">Nhạc Trọng nhìn thấy ba tên người cườn hóa này thì dùng Ngạc Nha Cứ Nhận hóa thành từng đạo đao quang đoạt mạng.</w:t>
      </w:r>
    </w:p>
    <w:p>
      <w:pPr>
        <w:pStyle w:val="BodyText"/>
      </w:pPr>
      <w:r>
        <w:t xml:space="preserve">Trong chớp mắt, ba tên người cường hóa nhanh nhẹn, sức mạnh bị chém thành mấy đoạn, vô số máu tươi cùng tứ chi tán lạc trên đất, cảnh này cực kỳ tàn khốc.</w:t>
      </w:r>
    </w:p>
    <w:p>
      <w:pPr>
        <w:pStyle w:val="BodyText"/>
      </w:pPr>
      <w:r>
        <w:t xml:space="preserve">- Tôi hàng! Tôi đầu hàng!</w:t>
      </w:r>
    </w:p>
    <w:p>
      <w:pPr>
        <w:pStyle w:val="BodyText"/>
      </w:pPr>
      <w:r>
        <w:t xml:space="preserve">- Tôi đầu hàng!</w:t>
      </w:r>
    </w:p>
    <w:p>
      <w:pPr>
        <w:pStyle w:val="BodyText"/>
      </w:pPr>
      <w:r>
        <w:t xml:space="preserve">- Đừng giết tôi! Tôi đầu hàng!</w:t>
      </w:r>
    </w:p>
    <w:p>
      <w:pPr>
        <w:pStyle w:val="BodyText"/>
      </w:pPr>
      <w:r>
        <w:t xml:space="preserve">...</w:t>
      </w:r>
    </w:p>
    <w:p>
      <w:pPr>
        <w:pStyle w:val="BodyText"/>
      </w:pPr>
      <w:r>
        <w:t xml:space="preserve">Bốn tên cao thủ còn sống sót trực tiếp bị Nhạc Trọng dọa phá lá gan, bọn họ thoáng cái quỳ trên mặt đất, thân thể lạnh run chủ động đầu hàng Nhạc Trọng. Bọn họ lần đầu tiên nhìn thấy nam nhân khủng bố như Nhạc Trọng. Tám người bọn họ và Trương Liễu Hà ở trước mặt của Nhạc Trọng trước căn bản không khác gì gà đất chó kiểng, không chịu nổi một kích, bọn họ ở trước mặt Nhạc Trọng cái gì cũng không phải.</w:t>
      </w:r>
    </w:p>
    <w:p>
      <w:pPr>
        <w:pStyle w:val="BodyText"/>
      </w:pPr>
      <w:r>
        <w:t xml:space="preserve">Nhạc Trọng quan sát bốn tên cao thủ đang quỳ và nói:</w:t>
      </w:r>
    </w:p>
    <w:p>
      <w:pPr>
        <w:pStyle w:val="BodyText"/>
      </w:pPr>
      <w:r>
        <w:t xml:space="preserve">- Báo tên của các người!</w:t>
      </w:r>
    </w:p>
    <w:p>
      <w:pPr>
        <w:pStyle w:val="BodyText"/>
      </w:pPr>
      <w:r>
        <w:t xml:space="preserve">- Trương Ân!</w:t>
      </w:r>
    </w:p>
    <w:p>
      <w:pPr>
        <w:pStyle w:val="BodyText"/>
      </w:pPr>
      <w:r>
        <w:t xml:space="preserve">- Tôi tên Đường Tuấn!</w:t>
      </w:r>
    </w:p>
    <w:p>
      <w:pPr>
        <w:pStyle w:val="BodyText"/>
      </w:pPr>
      <w:r>
        <w:t xml:space="preserve">- Tôi tên Mã Kiếm!</w:t>
      </w:r>
    </w:p>
    <w:p>
      <w:pPr>
        <w:pStyle w:val="BodyText"/>
      </w:pPr>
      <w:r>
        <w:t xml:space="preserve">- Tôi ên Lục Phong!</w:t>
      </w:r>
    </w:p>
    <w:p>
      <w:pPr>
        <w:pStyle w:val="BodyText"/>
      </w:pPr>
      <w:r>
        <w:t xml:space="preserve">Nhạc Trọng ra lệnh:</w:t>
      </w:r>
    </w:p>
    <w:p>
      <w:pPr>
        <w:pStyle w:val="BodyText"/>
      </w:pPr>
      <w:r>
        <w:t xml:space="preserve">- Các người tập hợp toàn bộ chiến sĩ trong Đinh Trấn này lại chờ lệnh của tôi!</w:t>
      </w:r>
    </w:p>
    <w:p>
      <w:pPr>
        <w:pStyle w:val="BodyText"/>
      </w:pPr>
      <w:r>
        <w:t xml:space="preserve">- Vâng!</w:t>
      </w:r>
    </w:p>
    <w:p>
      <w:pPr>
        <w:pStyle w:val="BodyText"/>
      </w:pPr>
      <w:r>
        <w:t xml:space="preserve">Bốn tên người cường hóa nghe lệnh và trực tiếp hành động.</w:t>
      </w:r>
    </w:p>
    <w:p>
      <w:pPr>
        <w:pStyle w:val="BodyText"/>
      </w:pPr>
      <w:r>
        <w:t xml:space="preserve">Đinh Trấn có ba trăm người sống sót và có hai mươi mấy tên chiến sĩ, còn lại đều là người sống sót bình thường địa vị thấp.</w:t>
      </w:r>
    </w:p>
    <w:p>
      <w:pPr>
        <w:pStyle w:val="BodyText"/>
      </w:pPr>
      <w:r>
        <w:t xml:space="preserve">Những người sống sót đại bộ phận đều không có cảm giác trung thành gì với Trương Liễu Hà cả. Đổi một kẻ thống trị cũng không có cảm giác gì. Dù sao bọn họ chỉ là tồn tại tầng dưới chót.</w:t>
      </w:r>
    </w:p>
    <w:p>
      <w:pPr>
        <w:pStyle w:val="BodyText"/>
      </w:pPr>
      <w:r>
        <w:t xml:space="preserve">Nhạc Trọng trực tiếp đem mười tên chiến sxi này giao cho bốn người Trương Ân thống lĩnh.</w:t>
      </w:r>
    </w:p>
    <w:p>
      <w:pPr>
        <w:pStyle w:val="BodyText"/>
      </w:pPr>
      <w:r>
        <w:t xml:space="preserve">- Nhạc lão đại không tốt!Địch tập kích!Địch tập kích!</w:t>
      </w:r>
    </w:p>
    <w:p>
      <w:pPr>
        <w:pStyle w:val="BodyText"/>
      </w:pPr>
      <w:r>
        <w:t xml:space="preserve">Thời điểm Nhạc Trọng đang chỉnh biên thủ hạ thì Trương Ân vẻ mặt trắng bệch mang theo sáu bảy tên bại binh thoáng cái đi tới trước mặt của Nhạc Trọng và kêu lên.</w:t>
      </w:r>
    </w:p>
    <w:p>
      <w:pPr>
        <w:pStyle w:val="BodyText"/>
      </w:pPr>
      <w:r>
        <w:t xml:space="preserve">- Cái gì? Dẫn tôi đi qua!</w:t>
      </w:r>
    </w:p>
    <w:p>
      <w:pPr>
        <w:pStyle w:val="BodyText"/>
      </w:pPr>
      <w:r>
        <w:t xml:space="preserve">Nhạc Trọng nhướng mày, đi nhanh ra bên ngoài.</w:t>
      </w:r>
    </w:p>
    <w:p>
      <w:pPr>
        <w:pStyle w:val="BodyText"/>
      </w:pPr>
      <w:r>
        <w:t xml:space="preserve">Đinh Trấn này đã là phạm vi thế lực của Nhạc Trọng rồi, người sống sót trong Đinh Trấn này chính là con dân của hắn. Nếu như hắn có đầy đủ lực lượng, hắn sẽ giúp người ở Đinh Trấn sống sót.</w:t>
      </w:r>
    </w:p>
    <w:p>
      <w:pPr>
        <w:pStyle w:val="BodyText"/>
      </w:pPr>
      <w:r>
        <w:t xml:space="preserve">Đường Tuấn ba người mang theo bộ hạ đi ra sau lưng Nhạc Trọng.</w:t>
      </w:r>
    </w:p>
    <w:p>
      <w:pPr>
        <w:pStyle w:val="BodyText"/>
      </w:pPr>
      <w:r>
        <w:t xml:space="preserve">Nhạc Trọng đi vào trong trấn, chỉ thấy hơn trăm người tay cầ đủ loại binh khí, trên tay thanh niên nam nữ có xăm hình bò cạp, điên cuồng giết chóc, cưỡng gian người sống sót trong Đinh Trấn.</w:t>
      </w:r>
    </w:p>
    <w:p>
      <w:pPr>
        <w:pStyle w:val="BodyText"/>
      </w:pPr>
      <w:r>
        <w:t xml:space="preserve">Đường Tuấn nhìn qua cánh tay phải của một tên nam nhân có xăm hình bò cạp thì biến sắc:</w:t>
      </w:r>
    </w:p>
    <w:p>
      <w:pPr>
        <w:pStyle w:val="BodyText"/>
      </w:pPr>
      <w:r>
        <w:t xml:space="preserve">- Cuồng Bạo Chi Hạt!Không ngờ là bọn chúng!</w:t>
      </w:r>
    </w:p>
    <w:p>
      <w:pPr>
        <w:pStyle w:val="BodyText"/>
      </w:pPr>
      <w:r>
        <w:t xml:space="preserve">Cuồng Bạo Chi Hạt chính là một thế lực vũ trang mạnh mẽ trừ ba thế lực lớn của thành phố Tân Tề. Bọn họ nhân số chỉ có ba, bốn trăm người, nhưng mà mỗi người đều là người cường hóa sức chiến đấu không kém. Đồng thời bọn họ tàn nhẫn hiếu sát, những nơi đi đều hoang tàn.</w:t>
      </w:r>
    </w:p>
    <w:p>
      <w:pPr>
        <w:pStyle w:val="BodyText"/>
      </w:pPr>
      <w:r>
        <w:t xml:space="preserve">Nghe được danh hào của Cuồng Bạo Chi Hạt thì bọn người Trương Ân, Mã Tuấn đều biến sắc, nhịn không được lui về phía sau vài bước, bọn họ muốn chạy trốn. Bọn họ thân là người cường hóa, tố chất thân thể so với người bình thường mạnh hơn nhiều, chạy trốn dễ dàng thành công.</w:t>
      </w:r>
    </w:p>
    <w:p>
      <w:pPr>
        <w:pStyle w:val="BodyText"/>
      </w:pPr>
      <w:r>
        <w:t xml:space="preserve">Nhạc Trọng nhìn qua đám cầm thú Cuồng Bạo Chi Hạt không ngừng giết người và cưỡng gian thì nhíu mày, tay lật một cái và khẩu súng máy hạng nặng 12. 7 li hiện ra trong tay của hắn. Hắn nhắm ngay những tên chiến sĩ của Cuồng Bạo Chi Hạt và bóp cò.</w:t>
      </w:r>
    </w:p>
    <w:p>
      <w:pPr>
        <w:pStyle w:val="BodyText"/>
      </w:pPr>
      <w:r>
        <w:t xml:space="preserve">Trong chớp mắt dưới làn mưa đạn bao phủ, năm sáu tên chiến sĩ Cuồng Bạo Chi Hạt trực tiếp bị bắn thành cái sàng, nằm xuống đất máu chảy đầm đìa.</w:t>
      </w:r>
    </w:p>
    <w:p>
      <w:pPr>
        <w:pStyle w:val="BodyText"/>
      </w:pPr>
      <w:r>
        <w:t xml:space="preserve">Dưới đột kích như thế, chiến sĩ Cuồng Bạo Chi Hạt vừa sợ vừa giận chửi ầm lên, sau đó tìm nơi ẩn nấp thân thể.</w:t>
      </w:r>
    </w:p>
    <w:p>
      <w:pPr>
        <w:pStyle w:val="BodyText"/>
      </w:pPr>
      <w:r>
        <w:t xml:space="preserve">Nhạc Trọng sử dụng súng máy hạng nặng bắn chết ba tên chiến sĩ Cuồng Bạo Chi Hạt thành cái sàng, hơn trăm tên chiến sĩ Cuồng Bạo Chi Hạt lập tức ẩn nấp ngay.</w:t>
      </w:r>
    </w:p>
    <w:p>
      <w:pPr>
        <w:pStyle w:val="BodyText"/>
      </w:pPr>
      <w:r>
        <w:t xml:space="preserve">Trương Ân nhìn qua Nhạc Trọng thoáng cái hiện ra một khẩu súng máy hạng nặng, đồng thời bỏ qua sức giật của súng máy hạng nặng thì vô cùng hoảng sợ.</w:t>
      </w:r>
    </w:p>
    <w:p>
      <w:pPr>
        <w:pStyle w:val="BodyText"/>
      </w:pPr>
      <w:r>
        <w:t xml:space="preserve">Đặc biệt là viên đạn súng máy hạng nặng bắn lên người, nếu như bắn vào đầu thì đầu người sẽ nổ nát, nếu như bắn vào lưng thì thân thể gãy làm hai, tử trạng cực kỳ đáng sợ.</w:t>
      </w:r>
    </w:p>
    <w:p>
      <w:pPr>
        <w:pStyle w:val="BodyText"/>
      </w:pPr>
      <w:r>
        <w:t xml:space="preserve">Nhạc Trọng nhìn thấy chiến sĩ của Cuồng Bạo Chi Hạt trốn sau công sự thì khẽ nhíu mày, bởi như vậy hắn không dễ dàng tiêu diệt chiến sĩ của Cuồng Bạo Chi Hạt.</w:t>
      </w:r>
    </w:p>
    <w:p>
      <w:pPr>
        <w:pStyle w:val="BodyText"/>
      </w:pPr>
      <w:r>
        <w:t xml:space="preserve">Thân hình Nhạc Trọng lóe lên trực tiếp nhìn qua hơn trăm tên chiến sĩ Cuồng Bạo Chi Hạt đang ẩn nấp.</w:t>
      </w:r>
    </w:p>
    <w:p>
      <w:pPr>
        <w:pStyle w:val="BodyText"/>
      </w:pPr>
      <w:r>
        <w:t xml:space="preserve">- Đi chết đi!</w:t>
      </w:r>
    </w:p>
    <w:p>
      <w:pPr>
        <w:pStyle w:val="BodyText"/>
      </w:pPr>
      <w:r>
        <w:t xml:space="preserve">Thời điểm Nhạc Trọng công kích thì đột nhiên từ trong ngõ hẽm có sáu tên chiến sĩ Cuồng Bạo Chi Hạt lao ra ngoài, những người nào cầm dao găm, Phảng Chế Đường Đao hung hăng đâm vào người Nhạc Trọng.</w:t>
      </w:r>
    </w:p>
    <w:p>
      <w:pPr>
        <w:pStyle w:val="BodyText"/>
      </w:pPr>
      <w:r>
        <w:t xml:space="preserve">Nhạc Trọng tay vừa lộn thì khẩu súng trường 05 hiện ra trong tay, hai tay của hắn như thiểm điện nhắm vào hai người cường hóa Cuồng Bạo Chi Hạt lao tới và bóp cò.</w:t>
      </w:r>
    </w:p>
    <w:p>
      <w:pPr>
        <w:pStyle w:val="BodyText"/>
      </w:pPr>
      <w:r>
        <w:t xml:space="preserve">Nương theo âm thanh súng máy vang lên, sáu tên chiến sĩ của Cuồng Bạo Chi Hạt lập tức biến thành cái sàng.</w:t>
      </w:r>
    </w:p>
    <w:p>
      <w:pPr>
        <w:pStyle w:val="BodyText"/>
      </w:pPr>
      <w:r>
        <w:t xml:space="preserve">Loảng xoảng một tiếng, hai người cường hóa nhanh nhẹn của Cuồng Bạo Chi Hạt lập tức phá tan cửa sổ thủy tinh lao ra ngoài, phóng qua phía Nhạc Trọng. Nhưng mà bọn họ vừa phá cửa sổ lao ra thì hai họng súng tối ôm chỉa vào đầu của bọn họ, sau đó khạc đạn. Thoáng cái viên đạn xuyên qua đầu của bọn họ, biến thành hai cổ thi thể té trên mặt đất.</w:t>
      </w:r>
    </w:p>
    <w:p>
      <w:pPr>
        <w:pStyle w:val="BodyText"/>
      </w:pPr>
      <w:r>
        <w:t xml:space="preserve">Từ trong góc tối bí ẩn, hơn mười người ăn mặc theo trào lưu không tưởng đang đứng, bọn họ ăn mặc tương đối đơn bạc, hiển nhiên tố chất thân thể cực kỳ không kém, nếu không thì khó mà ngăn cản được giá lạnh hiện giờ.</w:t>
      </w:r>
    </w:p>
    <w:p>
      <w:pPr>
        <w:pStyle w:val="BodyText"/>
      </w:pPr>
      <w:r>
        <w:t xml:space="preserve">Tố chất thân thể càng mạnh thì đối với rét lạnh, nóng bức kháng tính càng mạnh. Dùng tố chất thân thể của Nhạc Trọng hiện tại, chỉ cần không phải ở trong gió bão ngày hôm qua lâu thì rét lạnh không làm gì được hắn cả.</w:t>
      </w:r>
    </w:p>
    <w:p>
      <w:pPr>
        <w:pStyle w:val="BodyText"/>
      </w:pPr>
      <w:r>
        <w:t xml:space="preserve">Một nữ tử tóc đuôi gà, mang theo hai vòng tai lớn, tóc nhuộm thành tóc vàng tuổi chừng mười sáu mười bảy tuổi nhìn qua Nhạc Trọng đang chém giết chiến sĩ của Cuồng Bạo Chi Hạt, trong mắt hiện ra thần sắc sợ hãi, nhìn qua thiếu nữ tóc tím nói:</w:t>
      </w:r>
    </w:p>
    <w:p>
      <w:pPr>
        <w:pStyle w:val="BodyText"/>
      </w:pPr>
      <w:r>
        <w:t xml:space="preserve">- Đại tỷ!Làm sao bây giờ? Tên kia đúng là quái vật mà! Thật đáng sợ! Nếu không chúng ta rút lui đi!</w:t>
      </w:r>
    </w:p>
    <w:p>
      <w:pPr>
        <w:pStyle w:val="BodyText"/>
      </w:pPr>
      <w:r>
        <w:t xml:space="preserve">Nam tử đứng bên cạnh cột tóc đuôi gà mặc áo khoác màu đen nhìn qua nữ tử có một đầu tói dài màu tím, dáng người gợi cảm nóng nảy, da thịt trắng nõn như tuyết, hai chân thon dài, mang giày cao gót, bờ môi gợi cảm, ngũ quan tinh xảo, tuổi chừng mười sáu mười bảy tuổi, hai mắt lợi hại, trên trán mang theo một cổ dã tính và mị lực giống như một tiểu mỹ nhân nóng bỏng mang theo hoang dại.</w:t>
      </w:r>
    </w:p>
    <w:p>
      <w:pPr>
        <w:pStyle w:val="BodyText"/>
      </w:pPr>
      <w:r>
        <w:t xml:space="preserve">Hơn mười tên nam tử ăn mặc quần áo hết sức khó hiểu đứng vây quanh bảo vệ hai người, hiển nhiên nữ tử tóc tím này mới là thủ lĩnh của nhóm người này.</w:t>
      </w:r>
    </w:p>
    <w:p>
      <w:pPr>
        <w:pStyle w:val="BodyText"/>
      </w:pPr>
      <w:r>
        <w:t xml:space="preserve">Nữ tử tóc tím cực kỳ không có phong độ chửi thề một câu, sau đó cầm lấy ám ma đao màu đen lập tức tiến về phía Nhạc Trọng:</w:t>
      </w:r>
    </w:p>
    <w:p>
      <w:pPr>
        <w:pStyle w:val="BodyText"/>
      </w:pPr>
      <w:r>
        <w:t xml:space="preserve">- Gà rừng! Rút lui con mẹ của cô! Cầm vũ khí, chơi chết thằng chó này đi!</w:t>
      </w:r>
    </w:p>
    <w:p>
      <w:pPr>
        <w:pStyle w:val="BodyText"/>
      </w:pPr>
      <w:r>
        <w:t xml:space="preserve">- Lên!</w:t>
      </w:r>
    </w:p>
    <w:p>
      <w:pPr>
        <w:pStyle w:val="Compact"/>
      </w:pPr>
      <w:r>
        <w:t xml:space="preserve">Được mỹ nữ tóc tím dẫn dắt, hơn mười người nam nữ trẻ tuổi lập tức xông qua phía Nhạc Trọng.</w:t>
      </w:r>
      <w:r>
        <w:br w:type="textWrapping"/>
      </w:r>
      <w:r>
        <w:br w:type="textWrapping"/>
      </w:r>
    </w:p>
    <w:p>
      <w:pPr>
        <w:pStyle w:val="Heading2"/>
      </w:pPr>
      <w:bookmarkStart w:id="702" w:name="chương-680-tử-hạt-tiết-trữ.-2"/>
      <w:bookmarkEnd w:id="702"/>
      <w:r>
        <w:t xml:space="preserve">680. Chương 680: Tử Hạt Tiết Trữ. (2)</w:t>
      </w:r>
    </w:p>
    <w:p>
      <w:pPr>
        <w:pStyle w:val="Compact"/>
      </w:pPr>
      <w:r>
        <w:br w:type="textWrapping"/>
      </w:r>
      <w:r>
        <w:br w:type="textWrapping"/>
      </w:r>
    </w:p>
    <w:p>
      <w:pPr>
        <w:pStyle w:val="BodyText"/>
      </w:pPr>
      <w:r>
        <w:t xml:space="preserve">Nhạc Trọng nhìn thấy hơn mười nam nữ trẻ tuổi lao về phía hắn, tay lộn một cái và hung khí giết chóc súng máy hạng nặng qjz89 12. 7 li lại hiện ra trong tay của hắn.</w:t>
      </w:r>
    </w:p>
    <w:p>
      <w:pPr>
        <w:pStyle w:val="BodyText"/>
      </w:pPr>
      <w:r>
        <w:t xml:space="preserve">- Đừng nổ súng! Chúng tôi có lời muốn nói!</w:t>
      </w:r>
    </w:p>
    <w:p>
      <w:pPr>
        <w:pStyle w:val="BodyText"/>
      </w:pPr>
      <w:r>
        <w:t xml:space="preserve">Mỹ nữ tóc tím nhìn thấy trong tay của Nhạc Trọng là súng máy hạng nặng qjz89 12. 7 li thì gương mặt đại biến vung tay lên, bảo bộ hạ của nàng dừng lại.</w:t>
      </w:r>
    </w:p>
    <w:p>
      <w:pPr>
        <w:pStyle w:val="BodyText"/>
      </w:pPr>
      <w:r>
        <w:t xml:space="preserve">Nhạc Trọng nhíu mày và chỉ vào đám nam nữ trẻ tuổi này và lạnh lùng nói:</w:t>
      </w:r>
    </w:p>
    <w:p>
      <w:pPr>
        <w:pStyle w:val="BodyText"/>
      </w:pPr>
      <w:r>
        <w:t xml:space="preserve">- Lập tức đầu hàng, làm bộ hạ của tôi. Hoặc là toàn bộ chết ở chỗ này. Các người lựa chọn đi!</w:t>
      </w:r>
    </w:p>
    <w:p>
      <w:pPr>
        <w:pStyle w:val="BodyText"/>
      </w:pPr>
      <w:r>
        <w:t xml:space="preserve">Nhạc Trọng đối đãi địch nhân chưa từng có thói quen hạ thủ lưu tình. Cuồng Bạo Chi Hạt đã chọc vào người của hắn, hắn không ngại giết sạch bọn họ.</w:t>
      </w:r>
    </w:p>
    <w:p>
      <w:pPr>
        <w:pStyle w:val="BodyText"/>
      </w:pPr>
      <w:r>
        <w:t xml:space="preserve">Tiết Trữ liếm liếm bờ môi gợi cảm, dùng ám ma đao trong tay chỉ vào Nhạc Trọng, con mắt lợi hại nhìn chằm chằm vào Nhạc Trọng, trong mắt hiện ra hưng phấn và thần sắc nóng bỏng:</w:t>
      </w:r>
    </w:p>
    <w:p>
      <w:pPr>
        <w:pStyle w:val="BodyText"/>
      </w:pPr>
      <w:r>
        <w:t xml:space="preserve">- Tôi tên Tiết Trữ. Đại tỷ của Cuồng Bạo Chi Hạt, Tử Hạt Tiết Trữ. Anh dùng súng tính toán là hảo hán gì! Nếu là có trứng, lấy đao ra đây đấu với lão nương một hồi! Nếu anh thắng tôi, tôi sẽ là người của anh, chính dù anh cởi sạch quần áo lão nương và cưỡi lên người lão nương mà chơi, lão nương cũng chịu. Nhưng nếu bại trong tay của lão nương, vậy phải gia nhập đội ngũ này, làm bộ hạ của lão nương.</w:t>
      </w:r>
    </w:p>
    <w:p>
      <w:pPr>
        <w:pStyle w:val="BodyText"/>
      </w:pPr>
      <w:r>
        <w:t xml:space="preserve">Tiết Trữ thập phần coi trọng Nhạc Trọng là người có kỹ xảo bắn súng và tùy thời có thể hiện ra súng máy hạng nặng, súng tiểu liên. Trong đội ngũ của nàng vừa vặn thiếu đi một tay xạ thủ. Nếu như Nhạc Trọng gia nhập đội ngũ của nàng, nàng thống soái Cuồng Bạo Chi Hạt Tử Hạt đội và trở thành Cuồng Bạo Chi Hạt mạnh nhất.</w:t>
      </w:r>
    </w:p>
    <w:p>
      <w:pPr>
        <w:pStyle w:val="BodyText"/>
      </w:pPr>
      <w:r>
        <w:t xml:space="preserve">- Tôi phải xem cô có bản lĩnh đó hay không đã!</w:t>
      </w:r>
    </w:p>
    <w:p>
      <w:pPr>
        <w:pStyle w:val="BodyText"/>
      </w:pPr>
      <w:r>
        <w:t xml:space="preserve">Nhạc Trọng lật tay một cái, khẩu qjz89 12. 7 li biến mất không còn gì nữa, thân hình của hắn lóe lên và lao về phía Tiết Trữ.</w:t>
      </w:r>
    </w:p>
    <w:p>
      <w:pPr>
        <w:pStyle w:val="BodyText"/>
      </w:pPr>
      <w:r>
        <w:t xml:space="preserve">- Tiểu suất ca, tốc độ không tệ lắm! Đáng tiếc anh gặp tôi! Hôm nay anh nhất định phải làm bộ hạ của tôi rồi.</w:t>
      </w:r>
    </w:p>
    <w:p>
      <w:pPr>
        <w:pStyle w:val="BodyText"/>
      </w:pPr>
      <w:r>
        <w:t xml:space="preserve">Tiết Trữ nhìn qua Nhạc Trọng và liếm liếm bờ môi gợi cảm của nàng, phát động kỹ năng di động cao tốc cấp hai, bỗng nhiên tốc độ của nàng tăng vọt, giống như quỷ mỵ lao thẳng về phía Nhạc Trọng. Nàng là người tiến hóa nhanh nhẹn thức tỉnh tự nhiên, vào thời điểm nàng thức tỉnh, đồng thời còn lĩnh ngộ kỹ năng di động cao tốc cấp hai, chính là vì như thế nàng mới trở thành một trong ba thủ lĩnh của Cuồng Bạo Chi Hạt.</w:t>
      </w:r>
    </w:p>
    <w:p>
      <w:pPr>
        <w:pStyle w:val="BodyText"/>
      </w:pPr>
      <w:r>
        <w:t xml:space="preserve">Phát động kỹ năng này thì tốc độ của Tiết Trữ thoáng cái tăng lên gấp đôi, siêu việt người bình thường mười ba lần, xông qua phía Nhạc Trọng, đùi phải thon dài xinh đẹp tuyệt trần quét một vòng cung xinh đẹp đá vào eo của Nhạc Trọng. Nàng muốn đánh bại nam nhân trước mặt này, tuyết phục làm bộ hạ của nàng.</w:t>
      </w:r>
    </w:p>
    <w:p>
      <w:pPr>
        <w:pStyle w:val="BodyText"/>
      </w:pPr>
      <w:r>
        <w:t xml:space="preserve">- Quá chậm!</w:t>
      </w:r>
    </w:p>
    <w:p>
      <w:pPr>
        <w:pStyle w:val="BodyText"/>
      </w:pPr>
      <w:r>
        <w:t xml:space="preserve">Nhạc Trọng duỗi tay dễ dàng nắm lấy đùi phải của Tiết Trữ, hắn thuận thế bước lên trước một bước, tay phải giống như độc xà khóa yết hầu của Tiết Trữ lại.</w:t>
      </w:r>
    </w:p>
    <w:p>
      <w:pPr>
        <w:pStyle w:val="BodyText"/>
      </w:pPr>
      <w:r>
        <w:t xml:space="preserve">Tiết Trữ lúc này đẳng cấp cường hóa miễn cưỡng vượt qua cấp 30, trước khi đẳng cấp cường hóa tới cấp 60, thân kinh bách chiến hơn nữa và toàn thân đầy trang bị cực phẩm cũng bị Nhạc Trọng đánh bại dễ dàng.</w:t>
      </w:r>
    </w:p>
    <w:p>
      <w:pPr>
        <w:pStyle w:val="BodyText"/>
      </w:pPr>
      <w:r>
        <w:t xml:space="preserve">- Cô bại rồi!</w:t>
      </w:r>
    </w:p>
    <w:p>
      <w:pPr>
        <w:pStyle w:val="BodyText"/>
      </w:pPr>
      <w:r>
        <w:t xml:space="preserve">Nhạc Trọng hai mắt sáng lên và tay phải hơi dùng lực, cái cổ tuyết trắng của Tiết Trữ hiện ra dấu năm ngón tay.</w:t>
      </w:r>
    </w:p>
    <w:p>
      <w:pPr>
        <w:pStyle w:val="BodyText"/>
      </w:pPr>
      <w:r>
        <w:t xml:space="preserve">- Buông đại tỷ ra!</w:t>
      </w:r>
    </w:p>
    <w:p>
      <w:pPr>
        <w:pStyle w:val="BodyText"/>
      </w:pPr>
      <w:r>
        <w:t xml:space="preserve">Hơn mười người hộ vệ theo sau nàng lập tức giận dữ xông lên.</w:t>
      </w:r>
    </w:p>
    <w:p>
      <w:pPr>
        <w:pStyle w:val="BodyText"/>
      </w:pPr>
      <w:r>
        <w:t xml:space="preserve">Khóe mắt nam tử tóc đuôi gà, hắn đã thầm mến Tiết Trữ từ lâu, nhìn thấy có nam nhân bắt nữ thần của hắn vào trong tay, trong nội tâm đúng là tràn ngập tức giận, hắn trực tiếp móc súng ngắm vào người của Nhạc Trọng.</w:t>
      </w:r>
    </w:p>
    <w:p>
      <w:pPr>
        <w:pStyle w:val="BodyText"/>
      </w:pPr>
      <w:r>
        <w:t xml:space="preserve">Nhạc Trọng đứng yên bất động, hư không trực tiếp hiện ra một cái động, bạch cốt từ trong hư không đi ra, trực tiếp gai xương bắn xuyên qua đầu của nam tử này, từng đạo cốt nhận bay múa, bảy tám tên nam tử vọt tới trước người của Nhạc Trọng lập tức bị chém thành bảy tám đoạn, hóa thành một đống thi thể rơi trên mặt đất.</w:t>
      </w:r>
    </w:p>
    <w:p>
      <w:pPr>
        <w:pStyle w:val="BodyText"/>
      </w:pPr>
      <w:r>
        <w:t xml:space="preserve">Một màn tàn khốc này chấn nhiếp rất nhiều người, thân thể bọn họ đều đang run rẩy, một cảm giác sợ hãi lập tức bao phủ nội tâm của bọn họ.</w:t>
      </w:r>
    </w:p>
    <w:p>
      <w:pPr>
        <w:pStyle w:val="BodyText"/>
      </w:pPr>
      <w:r>
        <w:t xml:space="preserve">Những tên chiến sĩ của Cuồng Bạo Chi Hạt đang trốn ở nơi khác nhìn thấy một màn này, bọn họ cũng tràn ngập sợ hãi trong lòng. Trong bọn họ đệ nhất cao thủ Tử Hạt Tiết Trữ bị nam nhân này bắt thì tùy thời có khả năng vẫn lạc, tên nam nhân khủng bố này mang theo bên người một con quái vật, bọn họ không ai dám lộn xộn, sợ mình làm tức giận Nhạc Trọng.</w:t>
      </w:r>
    </w:p>
    <w:p>
      <w:pPr>
        <w:pStyle w:val="BodyText"/>
      </w:pPr>
      <w:r>
        <w:t xml:space="preserve">Nhạc Trọng cầm lấy cổ tuyết trắng của Tiết Trữ hồi lâu, lúc này mới buông ra, hắn nhìn qua Tiết Trữ không ngừng ho khan và lạnh lùng hỏi:</w:t>
      </w:r>
    </w:p>
    <w:p>
      <w:pPr>
        <w:pStyle w:val="BodyText"/>
      </w:pPr>
      <w:r>
        <w:t xml:space="preserve">- Hiện tại cô nên đưa ra quyết định rồi, là thần phục tôi, làm việc cho tôi. Hoặc hiện giờ cô và đám người này phải chết.</w:t>
      </w:r>
    </w:p>
    <w:p>
      <w:pPr>
        <w:pStyle w:val="BodyText"/>
      </w:pPr>
      <w:r>
        <w:t xml:space="preserve">Tiết Trữ ho khan vài cái ngẩng đầu lên nhìn Nhạc Trọng thập phần lưu manh nói ra:</w:t>
      </w:r>
    </w:p>
    <w:p>
      <w:pPr>
        <w:pStyle w:val="BodyText"/>
      </w:pPr>
      <w:r>
        <w:t xml:space="preserve">- Nguyện đánh bạc chịu thua! Lão nương đã bại bởi anh, vậy chính là người của anh. Tôi là Tử Hạt Tiết Trữ, hiện tại chính là bạn gái của anh! Tử Hạt đội cũng là của anh! Đám tiểu tử, đi ra cho lão nương, nhận thức người này làm lão đại mới. Đúng, anh tên là gì? Cũng không chỉ gọi là lão đại chứ?</w:t>
      </w:r>
    </w:p>
    <w:p>
      <w:pPr>
        <w:pStyle w:val="BodyText"/>
      </w:pPr>
      <w:r>
        <w:t xml:space="preserve">Nhạc Trọng nhìn Tiết Trữ và trong mắt có dị sắc hiện ra.</w:t>
      </w:r>
    </w:p>
    <w:p>
      <w:pPr>
        <w:pStyle w:val="BodyText"/>
      </w:pPr>
      <w:r>
        <w:t xml:space="preserve">- Tôi là Nhạc Trọng.</w:t>
      </w:r>
    </w:p>
    <w:p>
      <w:pPr>
        <w:pStyle w:val="BodyText"/>
      </w:pPr>
      <w:r>
        <w:t xml:space="preserve">Tuy Tiết Trữ tùy tiện một câu là lão nương, nói chuyện thoạt nhìn giống tiểu thái muội. Nhưng mà không thể phủ nhận bản thân của nàng là một thiếu nữ xinh đẹp. Đồng thời thực lực bản thân của nàng không kém, nhưng mà Nhạc Trọng so với nàng mạnh hơn nhiều.</w:t>
      </w:r>
    </w:p>
    <w:p>
      <w:pPr>
        <w:pStyle w:val="BodyText"/>
      </w:pPr>
      <w:r>
        <w:t xml:space="preserve">Tiết Trữ nhìn Nhạc Trọng và trong mắt hiện ra hào quang kỳ dị, nói:</w:t>
      </w:r>
    </w:p>
    <w:p>
      <w:pPr>
        <w:pStyle w:val="BodyText"/>
      </w:pPr>
      <w:r>
        <w:t xml:space="preserve">- Tốt! Nhạc lão đại, từ hôm nay trở đi, anh là nam nhân của tôi. Tôi là bạn gái của anh!</w:t>
      </w:r>
    </w:p>
    <w:p>
      <w:pPr>
        <w:pStyle w:val="BodyText"/>
      </w:pPr>
      <w:r>
        <w:t xml:space="preserve">Tiết Trữ cũng không phải đồ đần, nàng từ giao thủ với Nhạc Trọng đã cảm giác được song phương chênh lệch cực kỳ khủng khiếp. Nếu như nàng kiên trì cùng Nhạc Trọng là địch, Tử Hạt đội sẽ bị diệt toàn bộ.</w:t>
      </w:r>
    </w:p>
    <w:p>
      <w:pPr>
        <w:pStyle w:val="BodyText"/>
      </w:pPr>
      <w:r>
        <w:t xml:space="preserve">Mà Tử Hạt đội nguyên bản chính là lính tư nhân của Tiết Trữ, nhận được lệnh của Tiết Trữ thì những người này nhanh chóng tụ tập lại.</w:t>
      </w:r>
    </w:p>
    <w:p>
      <w:pPr>
        <w:pStyle w:val="BodyText"/>
      </w:pPr>
      <w:r>
        <w:t xml:space="preserve">Tiết Trữ chỉ vào Nhạc Trọng và nhìn qua bộ hạ Tử Hạt đội ra lệnh nói:</w:t>
      </w:r>
    </w:p>
    <w:p>
      <w:pPr>
        <w:pStyle w:val="BodyText"/>
      </w:pPr>
      <w:r>
        <w:t xml:space="preserve">- Đây chính là lão đại mới của tụi bây, còn không mau bái kiến lão đại mới!</w:t>
      </w:r>
    </w:p>
    <w:p>
      <w:pPr>
        <w:pStyle w:val="BodyText"/>
      </w:pPr>
      <w:r>
        <w:t xml:space="preserve">Nam nữ trong Tử Hạt đội lập tức kêu lớn:</w:t>
      </w:r>
    </w:p>
    <w:p>
      <w:pPr>
        <w:pStyle w:val="BodyText"/>
      </w:pPr>
      <w:r>
        <w:t xml:space="preserve">- Bái kiến lão đại!</w:t>
      </w:r>
    </w:p>
    <w:p>
      <w:pPr>
        <w:pStyle w:val="BodyText"/>
      </w:pPr>
      <w:r>
        <w:t xml:space="preserve">Nhạc Trọng lúc này mới cẩn thận đánh giá thành viên Tử Hạt đội. Thành viên Cuồng Bạo Chi Hạt Tử Hạt đội đều là nam nữ thiếu niên tuổi từ mười tới mười sáu, bọn họ mỗi người ăn mặc kỳ dị, tóc nhuộm đỉ các màu sắc, trên thân thể ăn mặc một vòng kim loại kỳ dị.</w:t>
      </w:r>
    </w:p>
    <w:p>
      <w:pPr>
        <w:pStyle w:val="BodyText"/>
      </w:pPr>
      <w:r>
        <w:t xml:space="preserve">Trương Ân và bốn gã người cường hóa nhìn qua Nhạc Trọng một mình có thể thu phục Cuồng Bạo Chi Hạt là một thế lực hung hãn thì hoảng sợ.</w:t>
      </w:r>
    </w:p>
    <w:p>
      <w:pPr>
        <w:pStyle w:val="BodyText"/>
      </w:pPr>
      <w:r>
        <w:t xml:space="preserve">Nhạc Trọng nhìn qua Tiết Trữ hỏi:</w:t>
      </w:r>
    </w:p>
    <w:p>
      <w:pPr>
        <w:pStyle w:val="BodyText"/>
      </w:pPr>
      <w:r>
        <w:t xml:space="preserve">- Tại sao các người lại muốn tấn công Đinh Trấn?</w:t>
      </w:r>
    </w:p>
    <w:p>
      <w:pPr>
        <w:pStyle w:val="BodyText"/>
      </w:pPr>
      <w:r>
        <w:t xml:space="preserve">Trong mắt Tiết Trữ hiện ra một tia bất đắc dĩ nói:</w:t>
      </w:r>
    </w:p>
    <w:p>
      <w:pPr>
        <w:pStyle w:val="Compact"/>
      </w:pPr>
      <w:r>
        <w:t xml:space="preserve">- Đám nữ nhân điên cuồng của Băng Tuyết cung không lâu trước đây chuyên công kích các thế lực chung quanh, Cuồng Bạo Chi Hạt chúng tôi không thể ngăn cản đám nữ nhân điên kia nên rút lui. Bởi vì khuyết thiếu vật tư, cho nên đi tới dây cướp lấy.</w:t>
      </w:r>
      <w:r>
        <w:br w:type="textWrapping"/>
      </w:r>
      <w:r>
        <w:br w:type="textWrapping"/>
      </w:r>
    </w:p>
    <w:p>
      <w:pPr>
        <w:pStyle w:val="Heading2"/>
      </w:pPr>
      <w:bookmarkStart w:id="703" w:name="chương-681-âm-thầm-đau-buồn"/>
      <w:bookmarkEnd w:id="703"/>
      <w:r>
        <w:t xml:space="preserve">681. Chương 681: Âm Thầm Đau Buồn</w:t>
      </w:r>
    </w:p>
    <w:p>
      <w:pPr>
        <w:pStyle w:val="Compact"/>
      </w:pPr>
      <w:r>
        <w:br w:type="textWrapping"/>
      </w:r>
      <w:r>
        <w:br w:type="textWrapping"/>
      </w:r>
    </w:p>
    <w:p>
      <w:pPr>
        <w:pStyle w:val="BodyText"/>
      </w:pPr>
      <w:r>
        <w:t xml:space="preserve">Nhạc Trọng hiếu kỳ hỏi:</w:t>
      </w:r>
    </w:p>
    <w:p>
      <w:pPr>
        <w:pStyle w:val="BodyText"/>
      </w:pPr>
      <w:r>
        <w:t xml:space="preserve">- Nghe nói Băng Tuyết cung là một thế lực do nữ nhân tạo thành. Dùng thực lực của cô đi vào đó cũng có chỗ cắm dùi. Tại sao cô không đầu nhập vào đó?</w:t>
      </w:r>
    </w:p>
    <w:p>
      <w:pPr>
        <w:pStyle w:val="BodyText"/>
      </w:pPr>
      <w:r>
        <w:t xml:space="preserve">Thực lực của Tiết Trữ không kém, có được kỹ năng cấp hai và là người tiến hóa nhanh nhẹn thì thế lực nào cũng hoan nghênh nàng gia nhập. Nhạc Trọng có chút tò mò vì sao nàng không nương tựa vào Băng Tuyết cung.</w:t>
      </w:r>
    </w:p>
    <w:p>
      <w:pPr>
        <w:pStyle w:val="BodyText"/>
      </w:pPr>
      <w:r>
        <w:t xml:space="preserve">Âm thanh của Tiết Trữ thoáng cái đánh tan không khí nặng nề:</w:t>
      </w:r>
    </w:p>
    <w:p>
      <w:pPr>
        <w:pStyle w:val="BodyText"/>
      </w:pPr>
      <w:r>
        <w:t xml:space="preserve">- Bên kia không được! Nếu tôi dẫn người gia nhập vào Băng Tuyết cung, trừ những nữ nhân chúng tôi ra, các nam nhân còn lại sẽ biến thành nô lệ.</w:t>
      </w:r>
    </w:p>
    <w:p>
      <w:pPr>
        <w:pStyle w:val="BodyText"/>
      </w:pPr>
      <w:r>
        <w:t xml:space="preserve">Tiết Trữ cũng không phải muốn làm thủ lĩnh thế lực toàn nữ nhân, cũng không phải thủ lĩnh hợp cách. Thế nhưng mà nàng lại không muốn đám bộ hạ đi theo nàng lại bị giáng làm nô lệ.</w:t>
      </w:r>
    </w:p>
    <w:p>
      <w:pPr>
        <w:pStyle w:val="BodyText"/>
      </w:pPr>
      <w:r>
        <w:t xml:space="preserve">Thông qua Tiết Trữ giảng thuật, Nhạc Trọng biết rõ Băng Tuyết cung là dạng thế lực gì. Băng Tuyết cung là một tổ chức lớn do nữ nhân tạo thành, trong đó nhân vật trọng yếu chính là cung chủ Băng Tuyết cung là một nữ nhân đáng sợ và xinh đẹp tuyệt luân, trừ cung chủ ra, trong Băng Tuyết cung cao tầng còn lại là do nữ nhân tạo thành.</w:t>
      </w:r>
    </w:p>
    <w:p>
      <w:pPr>
        <w:pStyle w:val="BodyText"/>
      </w:pPr>
      <w:r>
        <w:t xml:space="preserve">Trong Băng Tuyết cung có ba ngàn nữ nhân, các nàng là môn đồ của Băng Tuyết cung, cũng là người của Băng Tuyết cung. Trừ chuyện đó ra, Băng Tuyết cung còn có một vạn hai ngàn nam nhân. Những nam nhân này bị gọi là tiện nô, tất nhiên là nô lệ đê tiện nhất, làm trâu làm ngựa cho Băng Tuyết cung nhưng mà chỉ ăn được đồ rác rưởi nhất, làm những chuyện khổ nhất, ở nơi kém nhất, mỗi một ngày đều có nam nhân chết vì đói và lạnh, Băng Tuyết cung cũng không thèm quan tâm chuyện này.</w:t>
      </w:r>
    </w:p>
    <w:p>
      <w:pPr>
        <w:pStyle w:val="BodyText"/>
      </w:pPr>
      <w:r>
        <w:t xml:space="preserve">Nhạc Trọng nghe Tiết Trữ giảng thuật thì trong nội tâm yên lặng.</w:t>
      </w:r>
    </w:p>
    <w:p>
      <w:pPr>
        <w:pStyle w:val="BodyText"/>
      </w:pPr>
      <w:r>
        <w:t xml:space="preserve">- Thật sự là thế giới biến đổi, dạng đầu trâu mặt ngựa nào cũng có! Thật không biết cung chủ của Băng Tuyết cung bị dạng nam nhân gì kích thích mà biến thành cực đoan thế này.</w:t>
      </w:r>
    </w:p>
    <w:p>
      <w:pPr>
        <w:pStyle w:val="BodyText"/>
      </w:pPr>
      <w:r>
        <w:t xml:space="preserve">Hiển nhiên cung chủ Băng Tuyết cung là một nữ nhân theo chủ nghĩa nữ quyền cực đoan, xem nam nhân như con sâu cái kiến.</w:t>
      </w:r>
    </w:p>
    <w:p>
      <w:pPr>
        <w:pStyle w:val="BodyText"/>
      </w:pPr>
      <w:r>
        <w:t xml:space="preserve">Nhạc Trọng tiếp tục dò hỏi:</w:t>
      </w:r>
    </w:p>
    <w:p>
      <w:pPr>
        <w:pStyle w:val="BodyText"/>
      </w:pPr>
      <w:r>
        <w:t xml:space="preserve">- Cuồng Bạo Chi Hạt các người có bao nhiêu bộ đội?</w:t>
      </w:r>
    </w:p>
    <w:p>
      <w:pPr>
        <w:pStyle w:val="BodyText"/>
      </w:pPr>
      <w:r>
        <w:t xml:space="preserve">Tiết Trữ cũng không có chút nào giấu diếm nói thẳng:</w:t>
      </w:r>
    </w:p>
    <w:p>
      <w:pPr>
        <w:pStyle w:val="BodyText"/>
      </w:pPr>
      <w:r>
        <w:t xml:space="preserve">- Cuồng Bạo Chi Hạt chúng tôi vốn có ba bộ đội, Tử Hạt, Hoàng Hạt, Xích Hạt ba bộ đội. Nhưng mà Hoàng Hạt đã bị đội chấp pháp của Băng Tuyết cung tiêu diệt, hiện tại chỉ còn lại Tử Hạt của tôi và Xích Hạt của Mã Thông mà thôi.</w:t>
      </w:r>
    </w:p>
    <w:p>
      <w:pPr>
        <w:pStyle w:val="BodyText"/>
      </w:pPr>
      <w:r>
        <w:t xml:space="preserve">Nhạc Trọng nói:</w:t>
      </w:r>
    </w:p>
    <w:p>
      <w:pPr>
        <w:pStyle w:val="BodyText"/>
      </w:pPr>
      <w:r>
        <w:t xml:space="preserve">- Cô có biện pháp liên hệ với Mã Thông không?</w:t>
      </w:r>
    </w:p>
    <w:p>
      <w:pPr>
        <w:pStyle w:val="BodyText"/>
      </w:pPr>
      <w:r>
        <w:t xml:space="preserve">Tiết Trữ dùng ánh mắt xinh đẹp kiên nghị nhìn chằm chằm vào Nhạc Trọng và chặm rãi lắc đầu:</w:t>
      </w:r>
    </w:p>
    <w:p>
      <w:pPr>
        <w:pStyle w:val="BodyText"/>
      </w:pPr>
      <w:r>
        <w:t xml:space="preserve">- Nhạc lão đại, lão nương tuy là bạn gái của anh, thế nhưng mà lão nương không thể bán đứng huynh đệ. Cho dù anh có chơi lão nương, lão nương cũng không nhíu mày một cái, thế nhưng mà lão nương không thể làm ra chuyện bán đứng huynh đệ của mình.</w:t>
      </w:r>
    </w:p>
    <w:p>
      <w:pPr>
        <w:pStyle w:val="BodyText"/>
      </w:pPr>
      <w:r>
        <w:t xml:space="preserve">Nhạc Trọng có chút không chịu được quát lớn</w:t>
      </w:r>
    </w:p>
    <w:p>
      <w:pPr>
        <w:pStyle w:val="BodyText"/>
      </w:pPr>
      <w:r>
        <w:t xml:space="preserve">- Về sau nói chuyện cô không được xưng là lão nương này, lão nương nọ! Dùng tôi!</w:t>
      </w:r>
    </w:p>
    <w:p>
      <w:pPr>
        <w:pStyle w:val="BodyText"/>
      </w:pPr>
      <w:r>
        <w:t xml:space="preserve">Nhìn qua tiểu muội này dung nhan tinh xảo, dáng người gợi cảm nhưng mà mở miệng là lão nương lão nương thì Nhạc Trọng cũng có chút không chịu được.</w:t>
      </w:r>
    </w:p>
    <w:p>
      <w:pPr>
        <w:pStyle w:val="BodyText"/>
      </w:pPr>
      <w:r>
        <w:t xml:space="preserve">Tiết Trữ có chút không cho là đúng nói:</w:t>
      </w:r>
    </w:p>
    <w:p>
      <w:pPr>
        <w:pStyle w:val="BodyText"/>
      </w:pPr>
      <w:r>
        <w:t xml:space="preserve">- Biết rõ! Về sau lão nương... Không, tôi sẽ chú ý!</w:t>
      </w:r>
    </w:p>
    <w:p>
      <w:pPr>
        <w:pStyle w:val="BodyText"/>
      </w:pPr>
      <w:r>
        <w:t xml:space="preserve">Đúng lúc này từ xa có tiếng máy móc vang lên, hai chiếc trực thăng vũ trang từ xa bay qua bầu trời của trấn nhỏ này.</w:t>
      </w:r>
    </w:p>
    <w:p>
      <w:pPr>
        <w:pStyle w:val="BodyText"/>
      </w:pPr>
      <w:r>
        <w:t xml:space="preserve">Nhạc Trọng nhìn qua hai chiếc trực thăng vũ trang này và hiện ra ánh mắt kỳ dị:</w:t>
      </w:r>
    </w:p>
    <w:p>
      <w:pPr>
        <w:pStyle w:val="BodyText"/>
      </w:pPr>
      <w:r>
        <w:t xml:space="preserve">- Đó là trực thăng vũ trang hổ thức! Bọn chúng là người của Thiên Đường Thần Quốc?</w:t>
      </w:r>
    </w:p>
    <w:p>
      <w:pPr>
        <w:pStyle w:val="BodyText"/>
      </w:pPr>
      <w:r>
        <w:t xml:space="preserve">Thế lực của Thiên Đường Thần Quốc khởi nguyên tại nước Đức, trực thăng vũ trang hổ thức là vũ khí bọn họ thường dùng. Ban đầu ở Thái Lan thì Thiên Đường Thần Quốc cũng sử dụng trực thăng vũ trang hổ thức này tấn công.</w:t>
      </w:r>
    </w:p>
    <w:p>
      <w:pPr>
        <w:pStyle w:val="BodyText"/>
      </w:pPr>
      <w:r>
        <w:t xml:space="preserve">Nhạc Trọng chỉ vào hướng hai chiếc trực thăng vũ trang hổ thức và nhìn Tiết Trữ hỏi:</w:t>
      </w:r>
    </w:p>
    <w:p>
      <w:pPr>
        <w:pStyle w:val="BodyText"/>
      </w:pPr>
      <w:r>
        <w:t xml:space="preserve">- Phương hướng kia có thế lực nào?</w:t>
      </w:r>
    </w:p>
    <w:p>
      <w:pPr>
        <w:pStyle w:val="BodyText"/>
      </w:pPr>
      <w:r>
        <w:t xml:space="preserve">Tiết Trữ nhìn qua hướng mà Nhạc Trọng chỉ và trả lời.</w:t>
      </w:r>
    </w:p>
    <w:p>
      <w:pPr>
        <w:pStyle w:val="BodyText"/>
      </w:pPr>
      <w:r>
        <w:t xml:space="preserve">- Bên kia là địa bàn của Vạn Hùng Hội. Lão đại của Vạn Hùng Hội là quỷ háo sắc không nữ không vui. Nhưng mà thực lực của hắn cũng rất lợi hại, nghe nói có thể so sánh với cung chủ Băng Tuyết cung. Vạn Hùng Hội bên kia cũng có mấy vạn người sống sót.</w:t>
      </w:r>
    </w:p>
    <w:p>
      <w:pPr>
        <w:pStyle w:val="BodyText"/>
      </w:pPr>
      <w:r>
        <w:t xml:space="preserve">Nhạc Trọng nhìn qua hướng Vạn Hùng Hội thì trong mắt hiện ra thần sắc kỳ dị, trực thăng vũ trang hổ thức của Thiên Đường Thần Quốc bay qua làm hắn hiện ra cảm giác lo lắng.</w:t>
      </w:r>
    </w:p>
    <w:p>
      <w:pPr>
        <w:pStyle w:val="BodyText"/>
      </w:pPr>
      <w:r>
        <w:t xml:space="preserve">Nhạc Trọng nhìn Tiết Trữ tiếp tục hỏi, nếu như nữ nhân này đã là thủ lĩnh một thế lực thì chắc quen thuộc đường, đối với hắn có trọng dụng:</w:t>
      </w:r>
    </w:p>
    <w:p>
      <w:pPr>
        <w:pStyle w:val="BodyText"/>
      </w:pPr>
      <w:r>
        <w:t xml:space="preserve">- Tôi muốn đi thành phố Quý Trữ, cô biết đường đi không?</w:t>
      </w:r>
    </w:p>
    <w:p>
      <w:pPr>
        <w:pStyle w:val="BodyText"/>
      </w:pPr>
      <w:r>
        <w:t xml:space="preserve">Tiết Trữ hỏi:</w:t>
      </w:r>
    </w:p>
    <w:p>
      <w:pPr>
        <w:pStyle w:val="BodyText"/>
      </w:pPr>
      <w:r>
        <w:t xml:space="preserve">- Biết rõ! Nhưng mà muốn đi qua thành phố Quý Trữ, chúng ta nhất định phải xuyên qua Băng Tuyết cung, Đại Trung Hoa Đồng Minh hội, Vạn Hùng Hội hướng của một trong ba thế lực này. Anh muốn đi theo đường nào?</w:t>
      </w:r>
    </w:p>
    <w:p>
      <w:pPr>
        <w:pStyle w:val="BodyText"/>
      </w:pPr>
      <w:r>
        <w:t xml:space="preserve">- Con đường nào gần nhất?</w:t>
      </w:r>
    </w:p>
    <w:p>
      <w:pPr>
        <w:pStyle w:val="BodyText"/>
      </w:pPr>
      <w:r>
        <w:t xml:space="preserve">- Đại Trung Hoa Đồng Minh hội. Bên kia gần hơn!</w:t>
      </w:r>
    </w:p>
    <w:p>
      <w:pPr>
        <w:pStyle w:val="BodyText"/>
      </w:pPr>
      <w:r>
        <w:t xml:space="preserve">Nhạc Trọng đánh nhịp nói:</w:t>
      </w:r>
    </w:p>
    <w:p>
      <w:pPr>
        <w:pStyle w:val="BodyText"/>
      </w:pPr>
      <w:r>
        <w:t xml:space="preserve">- Chúng ta đi qua Đại Trung Hoa Đồng Minh hội đi!</w:t>
      </w:r>
    </w:p>
    <w:p>
      <w:pPr>
        <w:pStyle w:val="BodyText"/>
      </w:pPr>
      <w:r>
        <w:t xml:space="preserve">Tiết Trữ nhìnn qua bộ hạ trong trấn nhỏ vẻ mặt khó xử nói:</w:t>
      </w:r>
    </w:p>
    <w:p>
      <w:pPr>
        <w:pStyle w:val="BodyText"/>
      </w:pPr>
      <w:r>
        <w:t xml:space="preserve">- Thế nhưng mà Nhạc lão đại! Đám tiểu đệ, tiểu muội của tôi và người trong Đinh Trấn làm sao bây giờ?</w:t>
      </w:r>
    </w:p>
    <w:p>
      <w:pPr>
        <w:pStyle w:val="BodyText"/>
      </w:pPr>
      <w:r>
        <w:t xml:space="preserve">Trải qua tận thế tôi luyện, Tiết Trữ cũng trở nên coi thường nhân mạng, lãnh khốc vô tình. Nhưng mà nàng vô cùng trọng nghĩa khí, những tiểu đệ, tiểu muội đã đi theo nàng, nàng cũng chịu trách nhiệm cho bọn họ. Tuy nàng là người tiến hóa nhanh nhẹn và có kỹ năng cấp hai nhưng mà đẳng cấp cường hóa chỉ mới vượt qua cấp 30, đó là bởi vì nàng hao phí rất nhiều khí lực trợ giúp tiểu đệ, tiểu muội trở thành người cường hóa.</w:t>
      </w:r>
    </w:p>
    <w:p>
      <w:pPr>
        <w:pStyle w:val="BodyText"/>
      </w:pPr>
      <w:r>
        <w:t xml:space="preserve">Chính là vì hao phú nhiều thời gian nên Tiết Trữ hao phí nhiều khí lực bảo hộ tiểu đệ, tiểu muội, những nam nữ thiếu niên này chính là người ủng hộ cho nàng.</w:t>
      </w:r>
    </w:p>
    <w:p>
      <w:pPr>
        <w:pStyle w:val="BodyText"/>
      </w:pPr>
      <w:r>
        <w:t xml:space="preserve">- Trong trấn có đồ ăn sung túc đủ duy trì qua một tuần, Ngụy Khiết, tới đây!</w:t>
      </w:r>
    </w:p>
    <w:p>
      <w:pPr>
        <w:pStyle w:val="BodyText"/>
      </w:pPr>
      <w:r>
        <w:t xml:space="preserve">Nhạc Trọng nhìn qua Ngụy Khiết đứng không xa và nói ra.</w:t>
      </w:r>
    </w:p>
    <w:p>
      <w:pPr>
        <w:pStyle w:val="BodyText"/>
      </w:pPr>
      <w:r>
        <w:t xml:space="preserve">Ngụy Khiết đi tới bên người Nhạc Trọng có chút sợ hãi hỏi:</w:t>
      </w:r>
    </w:p>
    <w:p>
      <w:pPr>
        <w:pStyle w:val="BodyText"/>
      </w:pPr>
      <w:r>
        <w:t xml:space="preserve">- Nhạc lão đại, chuyện gì?</w:t>
      </w:r>
    </w:p>
    <w:p>
      <w:pPr>
        <w:pStyle w:val="BodyText"/>
      </w:pPr>
      <w:r>
        <w:t xml:space="preserve">Nhạc Trọng ra tay tàn nhẫn, đối địch không lưu tình chút nào cũng chấn nhiếp giáo viên tiểu học vẫn còn bào trì tâm tính thiện lương này. Nàng đứng bên người của Nhạc Trọng và hô hấp có chút khó khăn.</w:t>
      </w:r>
    </w:p>
    <w:p>
      <w:pPr>
        <w:pStyle w:val="BodyText"/>
      </w:pPr>
      <w:r>
        <w:t xml:space="preserve">Nhạc Trọng nhìn mọi người chung quanh một vòng, sau đó nhìn qua bạch cốt và chỉ một ngón tay, nói:</w:t>
      </w:r>
    </w:p>
    <w:p>
      <w:pPr>
        <w:pStyle w:val="BodyText"/>
      </w:pPr>
      <w:r>
        <w:t xml:space="preserve">- Người này tạm thời là thủ lĩnh của trấn nhỏ này. Trương Ân, các ngươi nghe đây, từ giờ trở đi trưởng trấn Đinh Trấn chính là Ngụy Khiết. Ngụy Khiết, nó sẽ giúp cô. Nếu như ai không nghe lệnh của cô, nó sẽ trực tiếp giết kẻ đó! Cô nên quản lý tốt cái trấn này, chờ chúng tôi trở về. Trương Ân, các người nghe rõ chưa?</w:t>
      </w:r>
    </w:p>
    <w:p>
      <w:pPr>
        <w:pStyle w:val="BodyText"/>
      </w:pPr>
      <w:r>
        <w:t xml:space="preserve">Trương Ân và vài tên người cường hóa nội tâm rùng binh, cung kính nói:</w:t>
      </w:r>
    </w:p>
    <w:p>
      <w:pPr>
        <w:pStyle w:val="BodyText"/>
      </w:pPr>
      <w:r>
        <w:t xml:space="preserve">- Vâng! Thủ lĩnh!</w:t>
      </w:r>
    </w:p>
    <w:p>
      <w:pPr>
        <w:pStyle w:val="BodyText"/>
      </w:pPr>
      <w:r>
        <w:t xml:space="preserve">Bọn người Trương Ân tuy không phải tâm phục khẩu phục Nhạc Trọng, nhưng mà cũng bị thủ đoạn máu tanh của Nhạc Trọng làm sợ hãi, chiến lực vô cùng cường đại làm nội tâm của bọn họ sợ hãi.</w:t>
      </w:r>
    </w:p>
    <w:p>
      <w:pPr>
        <w:pStyle w:val="Compact"/>
      </w:pPr>
      <w:r>
        <w:t xml:space="preserve">Tiết Trữ cũng gọi vài tên tiểu đội trưởng của nàng lại và răn dạy một phen, lúc này mới mang theo một thiếu nữ tuổi chừng mười ba, tóc nhuộm màu trà, trang điễm nhạt, dáng người có chút mong manh đi tới trước người Nhạc Trọng.</w:t>
      </w:r>
      <w:r>
        <w:br w:type="textWrapping"/>
      </w:r>
      <w:r>
        <w:br w:type="textWrapping"/>
      </w:r>
    </w:p>
    <w:p>
      <w:pPr>
        <w:pStyle w:val="Heading2"/>
      </w:pPr>
      <w:bookmarkStart w:id="704" w:name="chương-682-thiếu-niên-hư-hỏng.-1"/>
      <w:bookmarkEnd w:id="704"/>
      <w:r>
        <w:t xml:space="preserve">682. Chương 682: Thiếu Niên Hư Hỏng. (1)</w:t>
      </w:r>
    </w:p>
    <w:p>
      <w:pPr>
        <w:pStyle w:val="Compact"/>
      </w:pPr>
      <w:r>
        <w:br w:type="textWrapping"/>
      </w:r>
      <w:r>
        <w:br w:type="textWrapping"/>
      </w:r>
    </w:p>
    <w:p>
      <w:pPr>
        <w:pStyle w:val="BodyText"/>
      </w:pPr>
      <w:r>
        <w:t xml:space="preserve">Tiết Trữ chỉ vào thiếu nữ va giới thiệu cho Nhạc Trọng:</w:t>
      </w:r>
    </w:p>
    <w:p>
      <w:pPr>
        <w:pStyle w:val="BodyText"/>
      </w:pPr>
      <w:r>
        <w:t xml:space="preserve">- Đây là Lưu Tiểu Trà! Anh gọi nàng là Tiểu Trà là được. Nàng có được năng lực biết trước thời tiết. Có thể biết trước thời tiết trong vòng một ngày, hết sức chính xác, có thể chính xác bao nhiêu phút đồng hồ thì trời mưa, bao nhiêu phút đồng hồ ngừng mưa.</w:t>
      </w:r>
    </w:p>
    <w:p>
      <w:pPr>
        <w:pStyle w:val="BodyText"/>
      </w:pPr>
      <w:r>
        <w:t xml:space="preserve">Lưu Tiểu Trà nhìn qua Nhạc Trọng tươi cười vũ mị và khiêu khích.</w:t>
      </w:r>
    </w:p>
    <w:p>
      <w:pPr>
        <w:pStyle w:val="BodyText"/>
      </w:pPr>
      <w:r>
        <w:t xml:space="preserve">- Nhạc lão đại! Anh cực giỏi, phía dưới của người ta ẩm ướt cả rồi. Nếu như anh muốn chơi nữ nhân thì tới tìm tôi, hì hì...</w:t>
      </w:r>
    </w:p>
    <w:p>
      <w:pPr>
        <w:pStyle w:val="BodyText"/>
      </w:pPr>
      <w:r>
        <w:t xml:space="preserve">- Đi lên!</w:t>
      </w:r>
    </w:p>
    <w:p>
      <w:pPr>
        <w:pStyle w:val="BodyText"/>
      </w:pPr>
      <w:r>
        <w:t xml:space="preserve">Nhạc Trọng nhìn Tiết Trữ cùng Lưu Tiểu Trà và mắt không thèm quan tâm, lập tức ột chiếc xe mô tô từ trong chiếc nhẫn ra ngoài, nói:</w:t>
      </w:r>
    </w:p>
    <w:p>
      <w:pPr>
        <w:pStyle w:val="BodyText"/>
      </w:pPr>
      <w:r>
        <w:t xml:space="preserve">Nữ sinh hiện đại vô cùng cởi mở, những nữ nhân bất nhập lưu càng cởi mở hơn, nói chuyện vấn đề này còn bạo hơn cả nam nhân. Nhạc Trọng đối với những người này không có quá nhiều ác cảm, dù sao đây cũng là cách sống mà đối phương lựa chọn. Nhưng mà hắn cũng không thích tàu nhanh.</w:t>
      </w:r>
    </w:p>
    <w:p>
      <w:pPr>
        <w:pStyle w:val="BodyText"/>
      </w:pPr>
      <w:r>
        <w:t xml:space="preserve">Nhưng mà Lưu Tiểu Trà có năng lực nắm bắt thời tiết thì với Nhạc Trọng mà nói vô cùng trọng yếu. Trước khi đạt được quyền khống chế vệ tinh, Nhạc Trọng đều cần năng lực của Lưu Tiểu Trà. Nếu như có được Lưu Tiểu Trà biết được thời tiết, Nhạc Trọng lúc trước bị vòi rồng cuốn lên cao.</w:t>
      </w:r>
    </w:p>
    <w:p>
      <w:pPr>
        <w:pStyle w:val="BodyText"/>
      </w:pPr>
      <w:r>
        <w:t xml:space="preserve">Lưu Tiểu Trà liếc mắt nhìn qua chiếc mô tô tràn ngập lực lượng và dã tính thì trong mắt hiện ra thần sắc hưng phấn:</w:t>
      </w:r>
    </w:p>
    <w:p>
      <w:pPr>
        <w:pStyle w:val="BodyText"/>
      </w:pPr>
      <w:r>
        <w:t xml:space="preserve">- Oa! Xe máy cực đẹp!</w:t>
      </w:r>
    </w:p>
    <w:p>
      <w:pPr>
        <w:pStyle w:val="BodyText"/>
      </w:pPr>
      <w:r>
        <w:t xml:space="preserve">Tiết Trữ vỗ mông của Lưu Tiểu Trà và nói:</w:t>
      </w:r>
    </w:p>
    <w:p>
      <w:pPr>
        <w:pStyle w:val="BodyText"/>
      </w:pPr>
      <w:r>
        <w:t xml:space="preserve">- Đi lên! Tiểu tao muội!</w:t>
      </w:r>
    </w:p>
    <w:p>
      <w:pPr>
        <w:pStyle w:val="BodyText"/>
      </w:pPr>
      <w:r>
        <w:t xml:space="preserve">- Vâng! Đại tỷ đầu!</w:t>
      </w:r>
    </w:p>
    <w:p>
      <w:pPr>
        <w:pStyle w:val="BodyText"/>
      </w:pPr>
      <w:r>
        <w:t xml:space="preserve">Lưu Tiểu Trà thoáng cái nhảy lên mô tô.</w:t>
      </w:r>
    </w:p>
    <w:p>
      <w:pPr>
        <w:pStyle w:val="BodyText"/>
      </w:pPr>
      <w:r>
        <w:t xml:space="preserve">Tiết Trữ nhìn qua Nhạc Trọng tự nhiên cười nói trực tiếp khiêu khích.</w:t>
      </w:r>
    </w:p>
    <w:p>
      <w:pPr>
        <w:pStyle w:val="BodyText"/>
      </w:pPr>
      <w:r>
        <w:t xml:space="preserve">- Nhạc lão đại, Tiểu Trà là nữ hài tốt, nàng là nữ hài còn trinh duy nhất dưới trướng của tôi. Nàng tương đối sạch sẻ, anh muốn nàng tuyệt đối không có vấn đề!</w:t>
      </w:r>
    </w:p>
    <w:p>
      <w:pPr>
        <w:pStyle w:val="BodyText"/>
      </w:pPr>
      <w:r>
        <w:t xml:space="preserve">- Tôi ở trong mắt của các người là sắc ma sao?</w:t>
      </w:r>
    </w:p>
    <w:p>
      <w:pPr>
        <w:pStyle w:val="BodyText"/>
      </w:pPr>
      <w:r>
        <w:t xml:space="preserve">Nhạc Trọng có chút im lặng nhìn qua xe máy, ngửi mùi hương trên người của Tiết Trữ tỏa ra mùi thơm nữ nhân mê người, cảm nhận được thân thể tràn ngập sức sống của Tiết Trữ thì tiểu đệ thoáng cái dựng đứng chọc vào bờ mông của Tiết Trữ.</w:t>
      </w:r>
    </w:p>
    <w:p>
      <w:pPr>
        <w:pStyle w:val="BodyText"/>
      </w:pPr>
      <w:r>
        <w:t xml:space="preserve">Tiết Trữ thoáng cái dựa vào ngự của Nhạc Trọng và trêu đùa:</w:t>
      </w:r>
    </w:p>
    <w:p>
      <w:pPr>
        <w:pStyle w:val="BodyText"/>
      </w:pPr>
      <w:r>
        <w:t xml:space="preserve">- Hì hì, anh thật cứng!</w:t>
      </w:r>
    </w:p>
    <w:p>
      <w:pPr>
        <w:pStyle w:val="BodyText"/>
      </w:pPr>
      <w:r>
        <w:t xml:space="preserve">- Câm miệng! Ngồi vững vàng!</w:t>
      </w:r>
    </w:p>
    <w:p>
      <w:pPr>
        <w:pStyle w:val="BodyText"/>
      </w:pPr>
      <w:r>
        <w:t xml:space="preserve">Nhạc Trọng có chút thẹn quá hoá giận quát lớn một tiếng và chạy xe nhanh hơn.</w:t>
      </w:r>
    </w:p>
    <w:p>
      <w:pPr>
        <w:pStyle w:val="BodyText"/>
      </w:pPr>
      <w:r>
        <w:t xml:space="preserve">Dương huyện là căn cứ của Đại Trung Hoa Đồng Minh hội, trước tận thế đây là thị trấn có mười vạn dân cư. Nhưng bây giờ bị Đại Trung Hoa Đồng Minh hội chiếm cứ, đây là hang ổ của bọn họ.</w:t>
      </w:r>
    </w:p>
    <w:p>
      <w:pPr>
        <w:pStyle w:val="BodyText"/>
      </w:pPr>
      <w:r>
        <w:t xml:space="preserve">Nhạc Trọng mang theo Tiết Trữ, Lưu Tiểu Trà hai người chạy tới trước Dương huyện và tinh tế đánh giá thị trấn này.</w:t>
      </w:r>
    </w:p>
    <w:p>
      <w:pPr>
        <w:pStyle w:val="BodyText"/>
      </w:pPr>
      <w:r>
        <w:t xml:space="preserve">Ở bên ngoài Dương huyện, có một con sông đào bảo vệ thành chung quanh. Trước tận thế, bên ngoài Dương huyện không có sông bảo vệ thành, hiển nhiên là người trong Đại Trung Hoa Đồng Minh hội cho nhân lực đào sông bảo vệ thành, hơn nữa đem nước sông Tư đổ vào.</w:t>
      </w:r>
    </w:p>
    <w:p>
      <w:pPr>
        <w:pStyle w:val="BodyText"/>
      </w:pPr>
      <w:r>
        <w:t xml:space="preserve">Đồng thời trong sông bảo vệ thành, còn có tường thành cao năm mét, ở trước đó có cứ điểm hỏa lực. Trên tường thành một khẩu súng máy hạng nặng chỉa ra ngoài, có thể tấn công tang thi và người tấn công.</w:t>
      </w:r>
    </w:p>
    <w:p>
      <w:pPr>
        <w:pStyle w:val="BodyText"/>
      </w:pPr>
      <w:r>
        <w:t xml:space="preserve">Con sông bảo vệ thành và tường thành cao năm mét, cho dù mười vạn tang thi công thành, Dương huyện đều có thể giữ vị trí vững vàng. Cho dù là biến dị thú, nhân loại muốn tấn công thị trấn này cũng không dễ dàng.</w:t>
      </w:r>
    </w:p>
    <w:p>
      <w:pPr>
        <w:pStyle w:val="BodyText"/>
      </w:pPr>
      <w:r>
        <w:t xml:space="preserve">Công sự phòng ngự xây dựng cũng vô cùng xuất sắc, đặc biệt là hao phí đại lượng nhân lực vật lực tu kiến một con sông bảo vệ thành này càng hao phí nhiều. Cũng chỉ có huyện thành nhỏ mới có thể xây sông bảo vệ thành. Nếu như một con sông bảo vệ thành quá dài, cần tiêu hao nhân lực vật lực quá nhiều, trong thời gian ngắn căn bản không cách nào xây dựng. Còn nếu là tiểu trấn, người sống sót trong trấn quá ít, cũng rất khó xây dựng một con sông bảo vệ như vậy</w:t>
      </w:r>
    </w:p>
    <w:p>
      <w:pPr>
        <w:pStyle w:val="BodyText"/>
      </w:pPr>
      <w:r>
        <w:t xml:space="preserve">Dương huyện xây dựng công sự phòng ngự đúng chỗ như thế, cho dù Nhạc Trọng vận dụng lính tinh nhuệ cưỡng ép công thành cũng phải trả giá không nhỏ mới chiếm được tòa thành này.</w:t>
      </w:r>
    </w:p>
    <w:p>
      <w:pPr>
        <w:pStyle w:val="BodyText"/>
      </w:pPr>
      <w:r>
        <w:t xml:space="preserve">Nhạc Trọng cẩn thận nhìn công sự phòng ngự trong Dương huyện thu vào trong mắt, nói:</w:t>
      </w:r>
    </w:p>
    <w:p>
      <w:pPr>
        <w:pStyle w:val="BodyText"/>
      </w:pPr>
      <w:r>
        <w:t xml:space="preserve">- Đi thôi!</w:t>
      </w:r>
    </w:p>
    <w:p>
      <w:pPr>
        <w:pStyle w:val="BodyText"/>
      </w:pPr>
      <w:r>
        <w:t xml:space="preserve">Tiết Trữ, Lưu Tiểu Trà đi theo sau lưng Nhạc Trọng đi tới Dương huyện.</w:t>
      </w:r>
    </w:p>
    <w:p>
      <w:pPr>
        <w:pStyle w:val="BodyText"/>
      </w:pPr>
      <w:r>
        <w:t xml:space="preserve">Vì không gây phiền toái, Tiết Trữ, Lưu Tiểu Trà làm đầu tóc lộn xộn, hơn nữa mặc quần áo rách nát, bôi đen làm bẩn gương mặt, các nàng thoáng cái biến thành xấu xí.</w:t>
      </w:r>
    </w:p>
    <w:p>
      <w:pPr>
        <w:pStyle w:val="BodyText"/>
      </w:pPr>
      <w:r>
        <w:t xml:space="preserve">Thủ vệ của Dương huyện qua loa xem xét Nhạc Trọng là đoàn người không có vi phạm lệnh cấm, chợt chán ghét phất phất tay cho bọn người Nhạc Trọng đi vào trong Dương huyện.</w:t>
      </w:r>
    </w:p>
    <w:p>
      <w:pPr>
        <w:pStyle w:val="BodyText"/>
      </w:pPr>
      <w:r>
        <w:t xml:space="preserve">Nhạc Trọng dẫn Tiết Trữ hai nữ yên lặng đi vào trong trấn nhỏ.</w:t>
      </w:r>
    </w:p>
    <w:p>
      <w:pPr>
        <w:pStyle w:val="BodyText"/>
      </w:pPr>
      <w:r>
        <w:t xml:space="preserve">Trong Dương huyện này rất đìu hiu, đại bộ phận người sống sót trong trấn đều ở trong nhà tránh né giá lạnh, những người sống sót không có nhà thì nằm trong góc co người lại chịu lạnh, hai mắt vô thần và chờ đợi tử vong tới. Cả Dương huyện không có một mảnh sinh cơ, nhìn qua giống như những cái xác không hồn.</w:t>
      </w:r>
    </w:p>
    <w:p>
      <w:pPr>
        <w:pStyle w:val="BodyText"/>
      </w:pPr>
      <w:r>
        <w:t xml:space="preserve">Đúng lúc này ở bên kia truyền ra tiếng hét to:</w:t>
      </w:r>
    </w:p>
    <w:p>
      <w:pPr>
        <w:pStyle w:val="BodyText"/>
      </w:pPr>
      <w:r>
        <w:t xml:space="preserve">- Cút ngay! Cút ngay!Tất cả đám tiện dân cút ngay!Kim thiếu dắt chó đi qua!</w:t>
      </w:r>
    </w:p>
    <w:p>
      <w:pPr>
        <w:pStyle w:val="BodyText"/>
      </w:pPr>
      <w:r>
        <w:t xml:space="preserve">Nhạc Trọng nhìn qua phía phát ra âm thanh, chỉ thấy một tên nam tử trẻ tuổi tướng mạo hèn mọn bỉ ổi cầm dây thừng trong tay,ở đầu khác của dây thừng là tám mỹ nữ khác nhau bị cột vào cổ, hai mắt không có bất kỳ thần thái, thân thể trần truồng bò trên đất.</w:t>
      </w:r>
    </w:p>
    <w:p>
      <w:pPr>
        <w:pStyle w:val="BodyText"/>
      </w:pPr>
      <w:r>
        <w:t xml:space="preserve">Theo sau lưng tên nam nhân trẻ tuổi này là mười lăm tên nam nhân mặc đồ vét đen, đeo kính râm, một bộ dáng bảo tiêu. Trong đó một gã nam nhân nịnh nọt không ngừng hét lớn với đám người trên đường.</w:t>
      </w:r>
    </w:p>
    <w:p>
      <w:pPr>
        <w:pStyle w:val="BodyText"/>
      </w:pPr>
      <w:r>
        <w:t xml:space="preserve">- Thật sự là súc sinh!</w:t>
      </w:r>
    </w:p>
    <w:p>
      <w:pPr>
        <w:pStyle w:val="BodyText"/>
      </w:pPr>
      <w:r>
        <w:t xml:space="preserve">Nhạc Trọng nhìn thấy tên nam nhân này xem mỹ nữ làm chó dắt đi ngoài đường, trong nội tâm không khỏi dâng lên lửa giận hừng hực, hai tay của hắn cũng xiết chặt, trong lòng có tức giận hiện ra ngoài.</w:t>
      </w:r>
    </w:p>
    <w:p>
      <w:pPr>
        <w:pStyle w:val="BodyText"/>
      </w:pPr>
      <w:r>
        <w:t xml:space="preserve">Sau tận thế, nhân loại vốn không nhiều lắm, chung quanh đầy tang thi, biến dị thú tồn tại rất nhiều. Có thể là người có người thừa dịp tận thế tiêu diết, làm nhục đồng loại của mình, dùng chà đạp tôn nghiêm của đồng loại tìm vui. Người như vậy Nhạc Trọng thống hận nhất.</w:t>
      </w:r>
    </w:p>
    <w:p>
      <w:pPr>
        <w:pStyle w:val="BodyText"/>
      </w:pPr>
      <w:r>
        <w:t xml:space="preserve">Tiết Trữ, Lưu Tiểu Trà nhìn qua nam nhân trước mặt và thống hận không hiểu. Các nàng cũng là nữ nhân, nhìn thấy nữ nhân khác bị tên Kim thiếu làm nhục, trong nội tâm cũng tràn ngập thống hận cùng phẫn nộ tên Kim thiếu.</w:t>
      </w:r>
    </w:p>
    <w:p>
      <w:pPr>
        <w:pStyle w:val="BodyText"/>
      </w:pPr>
      <w:r>
        <w:t xml:space="preserve">Tên nam nhân mặc đồ đen côn đồ đi trước nhìn qua người Nhạc Trọng và biến sắc, rông to lên:</w:t>
      </w:r>
    </w:p>
    <w:p>
      <w:pPr>
        <w:pStyle w:val="BodyText"/>
      </w:pPr>
      <w:r>
        <w:t xml:space="preserve">- Nhìn cái gì vậy! Chó của Kim thiếu nuội, đám dân đen tụi mày sao không quỳ xuống dập đầu, nghênh đón Kim thiếu đi tới? Chó của Kim thiếu là đám dân đen tụi mày có thể nhìn được sao?</w:t>
      </w:r>
    </w:p>
    <w:p>
      <w:pPr>
        <w:pStyle w:val="BodyText"/>
      </w:pPr>
      <w:r>
        <w:t xml:space="preserve">Lúc nào, thơi đại gì thì bên người của thiếu gia ăn chơi có không ít chó đi chung quanh. Những con chó dữ này chính là đồng lõa hung ác của tên thiếu gia, bọn chúng nhìn thấy có người địa vị thấp hơn mình thì lập tức lên tiếng dọa nạt ngay.</w:t>
      </w:r>
    </w:p>
    <w:p>
      <w:pPr>
        <w:pStyle w:val="BodyText"/>
      </w:pPr>
      <w:r>
        <w:t xml:space="preserve">- Ồ! Trương Phương! Mày lui ra!</w:t>
      </w:r>
    </w:p>
    <w:p>
      <w:pPr>
        <w:pStyle w:val="BodyText"/>
      </w:pPr>
      <w:r>
        <w:t xml:space="preserve">Ánh mắt của tên Kim thiếu bị bên này hấp dẫn, ánh mắt của hắn thoáng cái nhìn qua Tiết Trữ tóc tím và nhìn dáng ngươi có lồi có lõm của Tiết Trữ, trong mắt hiện ra dâm quang, đi nhanh qua bên này.</w:t>
      </w:r>
    </w:p>
    <w:p>
      <w:pPr>
        <w:pStyle w:val="Compact"/>
      </w:pPr>
      <w:r>
        <w:t xml:space="preserve">Kim thiếu cẩn thận dò xét Tiết Trữ cùng Lưu Tiểu Trà hai nữ và trong mắt dâm quang càng đậm, lập tức phất tay ra lệnh.</w:t>
      </w:r>
      <w:r>
        <w:br w:type="textWrapping"/>
      </w:r>
      <w:r>
        <w:br w:type="textWrapping"/>
      </w:r>
    </w:p>
    <w:p>
      <w:pPr>
        <w:pStyle w:val="Heading2"/>
      </w:pPr>
      <w:bookmarkStart w:id="705" w:name="chương-683-thiếu-niên-hư-hỏng.-2"/>
      <w:bookmarkEnd w:id="705"/>
      <w:r>
        <w:t xml:space="preserve">683. Chương 683: Thiếu Niên Hư Hỏng. (2)</w:t>
      </w:r>
    </w:p>
    <w:p>
      <w:pPr>
        <w:pStyle w:val="Compact"/>
      </w:pPr>
      <w:r>
        <w:br w:type="textWrapping"/>
      </w:r>
      <w:r>
        <w:br w:type="textWrapping"/>
      </w:r>
    </w:p>
    <w:p>
      <w:pPr>
        <w:pStyle w:val="BodyText"/>
      </w:pPr>
      <w:r>
        <w:t xml:space="preserve">- Tao quyết định. Hai nữ nhân này từ giờ trở đi sẽ là chó cái của tao. Người đâu, giết nam nhân này cho tao!</w:t>
      </w:r>
    </w:p>
    <w:p>
      <w:pPr>
        <w:pStyle w:val="BodyText"/>
      </w:pPr>
      <w:r>
        <w:t xml:space="preserve">Trong mắt của Kim thiếu thì mạng người so với chó còn kém hơn. Chỉ cần hắn nguyện ý giết mười người cũng không sao cả.</w:t>
      </w:r>
    </w:p>
    <w:p>
      <w:pPr>
        <w:pStyle w:val="BodyText"/>
      </w:pPr>
      <w:r>
        <w:t xml:space="preserve">Tên bảo tiêu áo đem hung quang hiện ra.</w:t>
      </w:r>
    </w:p>
    <w:p>
      <w:pPr>
        <w:pStyle w:val="BodyText"/>
      </w:pPr>
      <w:r>
        <w:t xml:space="preserve">- Vâng! Kim thiếu! Bắt hai nữ nhân này lại, giết tên nam nhân này cho tao!</w:t>
      </w:r>
    </w:p>
    <w:p>
      <w:pPr>
        <w:pStyle w:val="BodyText"/>
      </w:pPr>
      <w:r>
        <w:t xml:space="preserve">Trong nháy mắt chín tên bảo tiêu xông qua phía Nhạc Trọng bên này. Chín tên bảo tiêu này thân thủ bất phàm có được tố chất thân thể gấp hai người thường, hiển nhiên mỗi người đều là người cường hóa.</w:t>
      </w:r>
    </w:p>
    <w:p>
      <w:pPr>
        <w:pStyle w:val="BodyText"/>
      </w:pPr>
      <w:r>
        <w:t xml:space="preserve">- Thật đáng chết!</w:t>
      </w:r>
    </w:p>
    <w:p>
      <w:pPr>
        <w:pStyle w:val="BodyText"/>
      </w:pPr>
      <w:r>
        <w:t xml:space="preserve">Nhạc Trọng cũng không có thèm nhìn qua Kim thiếu làm gì, chuyện này hắn gặp nhiều. Kim thiếu so với hắn Nhạc Trọng biết còn bá đạo hơn gấp vài lần.</w:t>
      </w:r>
    </w:p>
    <w:p>
      <w:pPr>
        <w:pStyle w:val="BodyText"/>
      </w:pPr>
      <w:r>
        <w:t xml:space="preserve">- Một đám súc sinh, đi chết đi!</w:t>
      </w:r>
    </w:p>
    <w:p>
      <w:pPr>
        <w:pStyle w:val="BodyText"/>
      </w:pPr>
      <w:r>
        <w:t xml:space="preserve">Nhạc Trọng tay lật một cái, Ngạc Nha Cứ Nhận chợt hiện ra trong tay của hắn, hắn lập tức bổ ra hơn mười đao hóa thành đao ảnh trùng trùng điệp điệp xoắn một cái, chín tên bảo tiêu chợt hóa thành thành từng mảnh nhỏ, mang theo máu tươi nhuộm đỏ mặt đất.</w:t>
      </w:r>
    </w:p>
    <w:p>
      <w:pPr>
        <w:pStyle w:val="BodyText"/>
      </w:pPr>
      <w:r>
        <w:t xml:space="preserve">Kim thiếu nhìn qua mấy con chó dữ của mình lập tức biến thành thi thể, bỗng chốc bị sợ tới mức dưới háng chảy ra nước đái ướt sũng, thoáng cái co quắp té trên mặt đất:</w:t>
      </w:r>
    </w:p>
    <w:p>
      <w:pPr>
        <w:pStyle w:val="BodyText"/>
      </w:pPr>
      <w:r>
        <w:t xml:space="preserve">- Ah!Cứu mạng!Cứu mạng!Mày không thể giết tao!Tao là con của Kim Thắng Huyễn, Kim Đạt Lợi!Mày giết tao thì ba ba của tao sẽ không bỏ qua ày!</w:t>
      </w:r>
    </w:p>
    <w:p>
      <w:pPr>
        <w:pStyle w:val="BodyText"/>
      </w:pPr>
      <w:r>
        <w:t xml:space="preserve">Nhạc Trọng nhìn Kim Đạt Lợi trong mắt hiện ra hung quang chém qua người của Kim thiếu :</w:t>
      </w:r>
    </w:p>
    <w:p>
      <w:pPr>
        <w:pStyle w:val="BodyText"/>
      </w:pPr>
      <w:r>
        <w:t xml:space="preserve">- Rác rưởi! Mày không cần lo lắng, ba ba của mày tao sẽ trong thời gian ngắn nhất tiễn tới gặp mày cùng đi xuống địa ngục!</w:t>
      </w:r>
    </w:p>
    <w:p>
      <w:pPr>
        <w:pStyle w:val="BodyText"/>
      </w:pPr>
      <w:r>
        <w:t xml:space="preserve">Đúng lúc này, một tên nam tử dáng người bình thường bên người của Kim thiếu lập tức như mũi tên lao thẳng về phía trước, cầm trong tay một thanh ám ma đao một đao bổ vào đao của Nhạc Trọng, ngăn cản Nhạc Trọng đánh xuống.</w:t>
      </w:r>
    </w:p>
    <w:p>
      <w:pPr>
        <w:pStyle w:val="BodyText"/>
      </w:pPr>
      <w:r>
        <w:t xml:space="preserve">Đồng thời từ trên đao truyền ra lực phản chấn cực lớn, chấn đắc Nhạc Trọng liền lùi lại hai bước.</w:t>
      </w:r>
    </w:p>
    <w:p>
      <w:pPr>
        <w:pStyle w:val="BodyText"/>
      </w:pPr>
      <w:r>
        <w:t xml:space="preserve">Nhạc Trọng ánh mắt nhìn chằm chằm vào bảo tiêu này và nói:</w:t>
      </w:r>
    </w:p>
    <w:p>
      <w:pPr>
        <w:pStyle w:val="BodyText"/>
      </w:pPr>
      <w:r>
        <w:t xml:space="preserve">- Cao thủ! Là người tiến hóa lực lượng nhanh nhẹn song thuộc tính sao?</w:t>
      </w:r>
    </w:p>
    <w:p>
      <w:pPr>
        <w:pStyle w:val="BodyText"/>
      </w:pPr>
      <w:r>
        <w:t xml:space="preserve">Tên bảo tiêu cầm đao trực chỉ Nhạc Trọng và trong mắt hiện ra thần sắc ngưng trọng, hắn lần đầu tiên gặp đối thủ đáng sợ như vậy, dùng thực lực người tiến hóa lực lượng, nhanh nhẹn song thuộc tính như hắn còn không ngăn được một đao của Nhạc Trọng thì trong lòng của hắn tràn ngập kinh hãi:</w:t>
      </w:r>
    </w:p>
    <w:p>
      <w:pPr>
        <w:pStyle w:val="BodyText"/>
      </w:pPr>
      <w:r>
        <w:t xml:space="preserve">- Cho tôi mặt mũi, thả cho hắn con đường sống, chuyện hôm nay tôi không nhìn thấy!</w:t>
      </w:r>
    </w:p>
    <w:p>
      <w:pPr>
        <w:pStyle w:val="BodyText"/>
      </w:pPr>
      <w:r>
        <w:t xml:space="preserve">Kim Đạt Lợi thoáng cái trốn ra sau lưng của tên bảo tiêu và tràn ngập cừu hận nhìn qua Nhạc Trọng và lớn tiếng kêu lên.</w:t>
      </w:r>
    </w:p>
    <w:p>
      <w:pPr>
        <w:pStyle w:val="BodyText"/>
      </w:pPr>
      <w:r>
        <w:t xml:space="preserve">- Điền Hạo!Làm tốt lắm!Giết hắn cho tao!Nếu mày giết hắn thì tao sẽ thưởng ày. Giết hắn! Nhanh giết hắn cho tao!</w:t>
      </w:r>
    </w:p>
    <w:p>
      <w:pPr>
        <w:pStyle w:val="BodyText"/>
      </w:pPr>
      <w:r>
        <w:t xml:space="preserve">Nhạc Trọng gắt gao nhìn chằm chằm vào Điền Hạo chậm rãi nói:</w:t>
      </w:r>
    </w:p>
    <w:p>
      <w:pPr>
        <w:pStyle w:val="BodyText"/>
      </w:pPr>
      <w:r>
        <w:t xml:space="preserve">- Rác rưởi như vậy anh còn muốn che chở cho hắn sao?</w:t>
      </w:r>
    </w:p>
    <w:p>
      <w:pPr>
        <w:pStyle w:val="BodyText"/>
      </w:pPr>
      <w:r>
        <w:t xml:space="preserve">Nhạc Trọng mơ hồ cảm giác được Điền Hạo cũng không phải muốn là địch với hắn.</w:t>
      </w:r>
    </w:p>
    <w:p>
      <w:pPr>
        <w:pStyle w:val="BodyText"/>
      </w:pPr>
      <w:r>
        <w:t xml:space="preserve">Trong mắt Điền Hạo hiện ra vẻ bất đắc dĩ chậm rãi nói:</w:t>
      </w:r>
    </w:p>
    <w:p>
      <w:pPr>
        <w:pStyle w:val="BodyText"/>
      </w:pPr>
      <w:r>
        <w:t xml:space="preserve">- Tôi phải cam đoan hắn an toàn.</w:t>
      </w:r>
    </w:p>
    <w:p>
      <w:pPr>
        <w:pStyle w:val="BodyText"/>
      </w:pPr>
      <w:r>
        <w:t xml:space="preserve">Nhạc Trọng im lặng, trong mắt hiện ra thần sắc kiên định và lạnh lùng:</w:t>
      </w:r>
    </w:p>
    <w:p>
      <w:pPr>
        <w:pStyle w:val="BodyText"/>
      </w:pPr>
      <w:r>
        <w:t xml:space="preserve">- Như vậy tôi chỉ có thể bỏ qua anh mà thôi. Súc sinh kia tôi không tha mạng cho hắn được!</w:t>
      </w:r>
    </w:p>
    <w:p>
      <w:pPr>
        <w:pStyle w:val="BodyText"/>
      </w:pPr>
      <w:r>
        <w:t xml:space="preserve">Nhạc Trọng mơ hồ đoán được Điền Hạo có khả năng có khổ tâm, nhưng mà thế giới này người khổ tâm có quá nhiều, hắn không có khả năng vì Điền Hạo có nỗi khổ tâm mà đình chỉ bước tiến.</w:t>
      </w:r>
    </w:p>
    <w:p>
      <w:pPr>
        <w:pStyle w:val="BodyText"/>
      </w:pPr>
      <w:r>
        <w:t xml:space="preserve">- Vậy thì thực xin lỗi!</w:t>
      </w:r>
    </w:p>
    <w:p>
      <w:pPr>
        <w:pStyle w:val="BodyText"/>
      </w:pPr>
      <w:r>
        <w:t xml:space="preserve">Trong mắt Điền Hạo hiện ra dị quang, phát động kỹ năng Ảnh Bộ cấp hai, đột nhiên tốc độ bạo tăng, dùng tốc độ vượt qua Thiểm Điện cấp hai hiện ra trước người của Nhạc Trọng và một đao chém lên cánh tay trái của Nhạc Trọng.</w:t>
      </w:r>
    </w:p>
    <w:p>
      <w:pPr>
        <w:pStyle w:val="BodyText"/>
      </w:pPr>
      <w:r>
        <w:t xml:space="preserve">- Thật nhanh!</w:t>
      </w:r>
    </w:p>
    <w:p>
      <w:pPr>
        <w:pStyle w:val="BodyText"/>
      </w:pPr>
      <w:r>
        <w:t xml:space="preserve">Trong mắt Nhạc Trọng tinh quang chớp động, trong nháy mắt phát động kỹ năng Ảnh Bộ, thao túng trọng lực, một cổ trọng lực cường đại bao phủ người Điền Hạo và làm thân hình Điền Hạo chậm lại.</w:t>
      </w:r>
    </w:p>
    <w:p>
      <w:pPr>
        <w:pStyle w:val="BodyText"/>
      </w:pPr>
      <w:r>
        <w:t xml:space="preserve">Thời điểm thân hình Điền Hạo đình trệ thì một đao của Nhạc Trọng bổ vào đao của Điền Hạo.</w:t>
      </w:r>
    </w:p>
    <w:p>
      <w:pPr>
        <w:pStyle w:val="BodyText"/>
      </w:pPr>
      <w:r>
        <w:t xml:space="preserve">- Tránh ra!</w:t>
      </w:r>
    </w:p>
    <w:p>
      <w:pPr>
        <w:pStyle w:val="BodyText"/>
      </w:pPr>
      <w:r>
        <w:t xml:space="preserve">Điền Hạo nổi giận gầm lên một tiếng, thân thể cơ bắp toàn bộ căng cứng, một cổ sức lực cuồng bạo từ va chạm của song phương truyền ra, Nhạc Trọng lần nữa bị Điền Hạo bổ lui ra sau hai bước.</w:t>
      </w:r>
    </w:p>
    <w:p>
      <w:pPr>
        <w:pStyle w:val="BodyText"/>
      </w:pPr>
      <w:r>
        <w:t xml:space="preserve">Nhạc Trọng lúc này có thể dễ dàng miểu sát người tiến hóa lực lượng từ cấp 30 trở xuống, cường hoành như vậy mà bị Điền Hạo bức lui, có thể thấy được thực lực Điền Hạo mạnh như thế nào.</w:t>
      </w:r>
    </w:p>
    <w:p>
      <w:pPr>
        <w:pStyle w:val="BodyText"/>
      </w:pPr>
      <w:r>
        <w:t xml:space="preserve">Thời điểm Điền Hạo một đao đánh lui Nhạc Trọng thì lần nữa nhìn thấy Nhạc Trọng muốn tiến lên, đột nhiên Tiết Trữ bên kia truyền ra sát khí lạnh lùng!</w:t>
      </w:r>
    </w:p>
    <w:p>
      <w:pPr>
        <w:pStyle w:val="BodyText"/>
      </w:pPr>
      <w:r>
        <w:t xml:space="preserve">- Điền Hạo, con mẹ mày mau dừn tay! Nếu không tao sẽ giết rác rưởi này!</w:t>
      </w:r>
    </w:p>
    <w:p>
      <w:pPr>
        <w:pStyle w:val="BodyText"/>
      </w:pPr>
      <w:r>
        <w:t xml:space="preserve">- Không muốn!</w:t>
      </w:r>
    </w:p>
    <w:p>
      <w:pPr>
        <w:pStyle w:val="BodyText"/>
      </w:pPr>
      <w:r>
        <w:t xml:space="preserve">Điền Hạo vừa quay đầu lại thì nhìn thấy trong tay Tiết Trữ cầm cầm một cây dao găm đặt lên ngự của Kim thiếu, hắn sợ tới mức hồn phi phách tán.</w:t>
      </w:r>
    </w:p>
    <w:p>
      <w:pPr>
        <w:pStyle w:val="BodyText"/>
      </w:pPr>
      <w:r>
        <w:t xml:space="preserve">- Hắc hắc! Bye bye!</w:t>
      </w:r>
    </w:p>
    <w:p>
      <w:pPr>
        <w:pStyle w:val="BodyText"/>
      </w:pPr>
      <w:r>
        <w:t xml:space="preserve">Tiết Trữ nhìn thấy Điền Hạo quay đầu thì tươi cười vũ mị, một dao găm đâm vào trái tim của Kim Đạt Lợi ra sau lưng, một cổ máu tươi từ trong tim của Kim Đạt Lợi bắn ra ngoài, bắn tung tóe mặt đất chung quanh, nàng dùng sức đá Kim Đạt Lợi qua phía Điền Hạo.</w:t>
      </w:r>
    </w:p>
    <w:p>
      <w:pPr>
        <w:pStyle w:val="BodyText"/>
      </w:pPr>
      <w:r>
        <w:t xml:space="preserve">Sắc mặt Điền Hạo đại biến tiên lên thi thể của Kim Đạt Lợi, thò tay đón thi thể của Kim Đạt Lợi. Hai tay của hắn vừa mới chạm vào thi thể của Kim Đạt Lợi thì Nhạc Trọng như mũi tên bước lên, một cước hung hăng đá vào sau lưng của hắn, thoáng cái đá hắn bay xa bảy mét, trực tiếp phun ra một ngụm lớn máu tươi, đã bị trọng thương.</w:t>
      </w:r>
    </w:p>
    <w:p>
      <w:pPr>
        <w:pStyle w:val="BodyText"/>
      </w:pPr>
      <w:r>
        <w:t xml:space="preserve">Điền Hạo bị Nhạc Trọng một cước đá bay thì hắn lập tức đứng lên, đem bàn tay tìm tòi cái mũi của Kim Đạt Lợi, sắc mặt thoáng cái biến thành tro tàn, chán nản nhổ ra một ngụm máu tươi và sầu thảm nói:</w:t>
      </w:r>
    </w:p>
    <w:p>
      <w:pPr>
        <w:pStyle w:val="BodyText"/>
      </w:pPr>
      <w:r>
        <w:t xml:space="preserve">- Hết! Hết!</w:t>
      </w:r>
    </w:p>
    <w:p>
      <w:pPr>
        <w:pStyle w:val="BodyText"/>
      </w:pPr>
      <w:r>
        <w:t xml:space="preserve">Nhạc Trọng nhìn qua Điền Hạo giống như mất đi mục tiêu sinh tồn, nói:</w:t>
      </w:r>
    </w:p>
    <w:p>
      <w:pPr>
        <w:pStyle w:val="BodyText"/>
      </w:pPr>
      <w:r>
        <w:t xml:space="preserve">- Anh có ai rơi vào trong tay của tên súc sinh này sao? Nói mau, có lẽ tôi sẽ giúp anh một tay!</w:t>
      </w:r>
    </w:p>
    <w:p>
      <w:pPr>
        <w:pStyle w:val="BodyText"/>
      </w:pPr>
      <w:r>
        <w:t xml:space="preserve">Nhạc Trọng thân là người cường hóa cấp 66 chiến lực kinh người, mặc dù chính diện giao vẫn có tám phần nắm chắc Kim Đạt Lợi được Điền Hạo bảo vệ sau lưng. Nhưng nếu thu phục Điền Hạo thì hắn sẽ có một trợ lực cường đại.</w:t>
      </w:r>
    </w:p>
    <w:p>
      <w:pPr>
        <w:pStyle w:val="BodyText"/>
      </w:pPr>
      <w:r>
        <w:t xml:space="preserve">Điền Hạo vẻ mặt sầu thảm nói:</w:t>
      </w:r>
    </w:p>
    <w:p>
      <w:pPr>
        <w:pStyle w:val="BodyText"/>
      </w:pPr>
      <w:r>
        <w:t xml:space="preserve">- Em gái tôi là Điền Tĩnh bị Kim Đạt Lợi bắt. Chỉ có hắn mới biết nơi hạ lạc em gái Điền Tĩnh của tôi ở đâu. Tôi phải nghe lệnh của hắn để em gái được an toàn, hắn vừa chết thì em tôi phải chết!</w:t>
      </w:r>
    </w:p>
    <w:p>
      <w:pPr>
        <w:pStyle w:val="BodyText"/>
      </w:pPr>
      <w:r>
        <w:t xml:space="preserve">Đúng lúc này một tiểu mỹ nữ ngồi trên mặt đất, toàn thân trần trụi, tuổi chừng ba mười trong mắt hiện ra hào quang kỳ dị, nói:</w:t>
      </w:r>
    </w:p>
    <w:p>
      <w:pPr>
        <w:pStyle w:val="BodyText"/>
      </w:pPr>
      <w:r>
        <w:t xml:space="preserve">- Điền Tĩnh? Em gái Điền Tĩnh của anh đã sớm chết rồi!</w:t>
      </w:r>
    </w:p>
    <w:p>
      <w:pPr>
        <w:pStyle w:val="BodyText"/>
      </w:pPr>
      <w:r>
        <w:t xml:space="preserve">- Cái gì? Không có khả năng! Không có khả năng! Nàng không có khả năng chết! Cô nói bậy! Cô nói bậy!</w:t>
      </w:r>
    </w:p>
    <w:p>
      <w:pPr>
        <w:pStyle w:val="BodyText"/>
      </w:pPr>
      <w:r>
        <w:t xml:space="preserve">Sắc mặt của Điền Hạo thoáng cái trở nên vô cùng dữ tợn, hắn tiến về phía tiểu nữ nhân vừa nói, vẻ mặt hung tàn, giống như muốn xé nàng thành nát vụn.</w:t>
      </w:r>
    </w:p>
    <w:p>
      <w:pPr>
        <w:pStyle w:val="BodyText"/>
      </w:pPr>
      <w:r>
        <w:t xml:space="preserve">Nhạc Trọng nhướng mày một cước đá vào chân của Điền Hạo và Điền Hạo lập tức ngã nhào. Nếu như để cho Điền Hạo tức giận dùng sức một xé, tiểu mỹ nữ kia tuyệt đối phải chết.</w:t>
      </w:r>
    </w:p>
    <w:p>
      <w:pPr>
        <w:pStyle w:val="Compact"/>
      </w:pPr>
      <w:r>
        <w:t xml:space="preserve">Dùng thực lực của Điền Hạo thì cho dù Nhạc Trọng không sử dụng kỹ năng cũng rất khó đánh bại hắn, nhưng mà tâm của hắn đã loạn, chiến ý không còn, người như vậy cho dù tố chất thân thể mạnh hơn nữa cũng chỉ là phế vật.</w:t>
      </w:r>
      <w:r>
        <w:br w:type="textWrapping"/>
      </w:r>
      <w:r>
        <w:br w:type="textWrapping"/>
      </w:r>
    </w:p>
    <w:p>
      <w:pPr>
        <w:pStyle w:val="Heading2"/>
      </w:pPr>
      <w:bookmarkStart w:id="706" w:name="chương-684-chân-tướng."/>
      <w:bookmarkEnd w:id="706"/>
      <w:r>
        <w:t xml:space="preserve">684. Chương 684: Chân Tướng.</w:t>
      </w:r>
    </w:p>
    <w:p>
      <w:pPr>
        <w:pStyle w:val="Compact"/>
      </w:pPr>
      <w:r>
        <w:br w:type="textWrapping"/>
      </w:r>
      <w:r>
        <w:br w:type="textWrapping"/>
      </w:r>
    </w:p>
    <w:p>
      <w:pPr>
        <w:pStyle w:val="BodyText"/>
      </w:pPr>
      <w:r>
        <w:t xml:space="preserve">Nhạc Trọng vung tay xuất hiện một đám quần áo ném cho tám gã mỹ nữ trước người thản nhiên nói:</w:t>
      </w:r>
    </w:p>
    <w:p>
      <w:pPr>
        <w:pStyle w:val="BodyText"/>
      </w:pPr>
      <w:r>
        <w:t xml:space="preserve">- Mặc vào đi! Sau đó đi cùng tôi!</w:t>
      </w:r>
    </w:p>
    <w:p>
      <w:pPr>
        <w:pStyle w:val="BodyText"/>
      </w:pPr>
      <w:r>
        <w:t xml:space="preserve">- Cảm ơn!</w:t>
      </w:r>
    </w:p>
    <w:p>
      <w:pPr>
        <w:pStyle w:val="BodyText"/>
      </w:pPr>
      <w:r>
        <w:t xml:space="preserve">Tám nữ nhân tiếp nhận quần áo của Nhạc Trọng ném cho nàng mặc vào, hốc mắt hơi đỏ lên, mấy người này thấp giọng cảm tạ. Các nàng đã bị Kim Đạt Lợi đám người này làm cho không còn chút tôn nghiêm, thế nhưng mà Nhạc Trọng tuy lãnh khốc vẫn cho các nàng một chút tôn nghiêm.</w:t>
      </w:r>
    </w:p>
    <w:p>
      <w:pPr>
        <w:pStyle w:val="BodyText"/>
      </w:pPr>
      <w:r>
        <w:t xml:space="preserve">- Nếu muốn biết chuyện em gái của anh thì cũng đi theo tôi.</w:t>
      </w:r>
    </w:p>
    <w:p>
      <w:pPr>
        <w:pStyle w:val="BodyText"/>
      </w:pPr>
      <w:r>
        <w:t xml:space="preserve">Nhạc Trọng nhìn qua Điền Hạo bị đá nằm trên mặt đất thì nhàn nhạt nói một câu.</w:t>
      </w:r>
    </w:p>
    <w:p>
      <w:pPr>
        <w:pStyle w:val="BodyText"/>
      </w:pPr>
      <w:r>
        <w:t xml:space="preserve">Nói xong, Nhạc Trọng trực tiếp đi vào trong hẻm nhỏ.</w:t>
      </w:r>
    </w:p>
    <w:p>
      <w:pPr>
        <w:pStyle w:val="BodyText"/>
      </w:pPr>
      <w:r>
        <w:t xml:space="preserve">Tiết Trữ, Lưu Tiểu Trà cùng với tám nữ nhân bị Kim Đạt Lợi biến thành chó lập tức đi theo sau lưng Nhạc Trọng.</w:t>
      </w:r>
    </w:p>
    <w:p>
      <w:pPr>
        <w:pStyle w:val="BodyText"/>
      </w:pPr>
      <w:r>
        <w:t xml:space="preserve">Thân thể Điền Hạo khẽ run lên, thoáng cái đứng lên đi theo hướng của Nhạc Trọng.</w:t>
      </w:r>
    </w:p>
    <w:p>
      <w:pPr>
        <w:pStyle w:val="BodyText"/>
      </w:pPr>
      <w:r>
        <w:t xml:space="preserve">Nhạc Trọng bên đường chém giết Kim Đạt Lợi thì rất nhiều người sống sót trong Dương huyện nhìn thấy. Lúc này rất nhiều người nhìn qua đám thi thể tan nát trên mặt đất, lập tức bổ nhào tiến lên lấy đám thi thể này, có người có ý đồ chạy đi mật báo cho kẻ cầm quyền Dương huyện, rất nhanh những thi thể đám bảo tiêu bị chém giết đã bị đoạt đi không còn nữa.</w:t>
      </w:r>
    </w:p>
    <w:p>
      <w:pPr>
        <w:pStyle w:val="BodyText"/>
      </w:pPr>
      <w:r>
        <w:t xml:space="preserve">Tiết Trữ đi theo Nhạc Trọng và hiếu kỳ hỏi:</w:t>
      </w:r>
    </w:p>
    <w:p>
      <w:pPr>
        <w:pStyle w:val="BodyText"/>
      </w:pPr>
      <w:r>
        <w:t xml:space="preserve">- Hiện tại chúng ta đi sao?</w:t>
      </w:r>
    </w:p>
    <w:p>
      <w:pPr>
        <w:pStyle w:val="BodyText"/>
      </w:pPr>
      <w:r>
        <w:t xml:space="preserve">Kim Đạt Lợi bị giết, Đại Trung Hoa Đồng Minh hội tuyệt đối sẽ không từ bỏ ý đồ, nhất định sẽ đem toàn bộ Dương huyện làm cho long trời lỡ đất cũng phải tìm ra hung thủ. Tiết Trữ hết sức tò mò Nhạc Trọng bước tiếp theo làm thế nào.</w:t>
      </w:r>
    </w:p>
    <w:p>
      <w:pPr>
        <w:pStyle w:val="BodyText"/>
      </w:pPr>
      <w:r>
        <w:t xml:space="preserve">Nhạc Trọng nhìn qua mỹ nữ nói Điền Tĩnh đã chết và trực tiếp ra lệnh:</w:t>
      </w:r>
    </w:p>
    <w:p>
      <w:pPr>
        <w:pStyle w:val="BodyText"/>
      </w:pPr>
      <w:r>
        <w:t xml:space="preserve">- Mang tôi đi tới hang ổ của Kim Đạt Lợi!</w:t>
      </w:r>
    </w:p>
    <w:p>
      <w:pPr>
        <w:pStyle w:val="BodyText"/>
      </w:pPr>
      <w:r>
        <w:t xml:space="preserve">Người mỹ nữ này xinh đẹp thành thục nhất trong tám mỹ nữ, toàn thân đều tràn đầy hương vị vũ mị, đồng thời trên người còn mang theo khí tức khôn khéo. Hiển nhiên trước tận thế là một nữ cường nhân.</w:t>
      </w:r>
    </w:p>
    <w:p>
      <w:pPr>
        <w:pStyle w:val="BodyText"/>
      </w:pPr>
      <w:r>
        <w:t xml:space="preserve">Trên thực tế, mỹ nữ thành thục xinh đẹp này là Triệu Linh. Trước tận thế là một nữ nhân thành công trên thương trường, tài sản mấy trăm triệu. Thông minh hơn người, kiên cường độc lập.</w:t>
      </w:r>
    </w:p>
    <w:p>
      <w:pPr>
        <w:pStyle w:val="BodyText"/>
      </w:pPr>
      <w:r>
        <w:t xml:space="preserve">Nhưng mà sau tận thế Triệu Linh rơi vào trong tay của Kim Đạt Lợi, nàng kiên cường độc lập làm tức giận Kim Đạt Lợi, lúc này mới bị biến thành chó cái. Trên thực tế trước khi nàng bị giáng làm chó cái đã được Kim Đạt Lợi sủng ái, biết được không ít bí mật của Kim Đạt Lợi.</w:t>
      </w:r>
    </w:p>
    <w:p>
      <w:pPr>
        <w:pStyle w:val="BodyText"/>
      </w:pPr>
      <w:r>
        <w:t xml:space="preserve">Triệu Linh nhìn Nhạc Trọng cung kính vô cùng nói ra:</w:t>
      </w:r>
    </w:p>
    <w:p>
      <w:pPr>
        <w:pStyle w:val="BodyText"/>
      </w:pPr>
      <w:r>
        <w:t xml:space="preserve">- Vâng!</w:t>
      </w:r>
    </w:p>
    <w:p>
      <w:pPr>
        <w:pStyle w:val="BodyText"/>
      </w:pPr>
      <w:r>
        <w:t xml:space="preserve">Sau khi bị giáng xuống làm chó cái, Triệu Linh mới biết được nàng kiên cường độc đứng ở trước mặt của đám thượng vị giả thì cái gì cũng không phải. Những nữ nhân năng lực không bằng nàng, tướng mạo, khí chất không bằng nàng nhưng mà thuận theo Kim Đạt Lợi sủng ái. Mà nàng tuy tướng mạo xinh đẹp, dáng người gợi cảm, nhưng mà là mỹ vị vô cùng, cho dù bị Kim Đạt Lợi cách chức làm nô lệ thấp nhất chuyện này làm cho nàng vô cùng chấn động, ngạo khí nữ cường nhân của nàng bị phai mờ.</w:t>
      </w:r>
    </w:p>
    <w:p>
      <w:pPr>
        <w:pStyle w:val="BodyText"/>
      </w:pPr>
      <w:r>
        <w:t xml:space="preserve">Triệu Linh mang theo đoàn người Nhạc Trọng vào trong một biệt thự, nàng chỉ vào biệt thự và nhìn qua Nhạc Trọng nói ra:</w:t>
      </w:r>
    </w:p>
    <w:p>
      <w:pPr>
        <w:pStyle w:val="BodyText"/>
      </w:pPr>
      <w:r>
        <w:t xml:space="preserve">- Đây chính là biệt thự mà Kim Đạt Lợi ở lại. Nhưng mà trong biệt thự này có rất nhiều cao thủ ở lại. Tôi địa vị thấp, cũng không biết có bao nhiêu cao thủ. Hơn nữa trong biệt thự còn lắp đặt hệ thống báo động, một khi hệ thống báo động có động tĩnh, cả Dương huyện cũng sinh ra dị động.</w:t>
      </w:r>
    </w:p>
    <w:p>
      <w:pPr>
        <w:pStyle w:val="BodyText"/>
      </w:pPr>
      <w:r>
        <w:t xml:space="preserve">Nhạc Trọng nhìn qua ngón tay của Triệu Linh và cảm thấy biệt thự này rộng mấy trăm mẫu, ở chung quanh có hồ nước, cây xanh, bể bơi, sân bóng rỗ, tu kiến xa hoa, biệt thự loại này trước tận thế có giá tới mấy ngàn vạn.</w:t>
      </w:r>
    </w:p>
    <w:p>
      <w:pPr>
        <w:pStyle w:val="BodyText"/>
      </w:pPr>
      <w:r>
        <w:t xml:space="preserve">Ở biệt thự chung quanh, mười tên bảo tiêu không ngừng tuần tra, ở trong biệt thự này không biết còn có bao nhiêu cao thủ tồn tại.</w:t>
      </w:r>
    </w:p>
    <w:p>
      <w:pPr>
        <w:pStyle w:val="BodyText"/>
      </w:pPr>
      <w:r>
        <w:t xml:space="preserve">- Các người ở chỗ này chờ tôi!</w:t>
      </w:r>
    </w:p>
    <w:p>
      <w:pPr>
        <w:pStyle w:val="BodyText"/>
      </w:pPr>
      <w:r>
        <w:t xml:space="preserve">Nhạc Trọng thân hình chớp động biến mất không thấy gì nữa.</w:t>
      </w:r>
    </w:p>
    <w:p>
      <w:pPr>
        <w:pStyle w:val="BodyText"/>
      </w:pPr>
      <w:r>
        <w:t xml:space="preserve">Trong một hô hấp, Nhạc Trọng đột nhiên xuất hiện ở trước mười tên bảo tiêu và dùng Khủng Cụ Thuật, một cổ tinh thần cuồng bạo trùng kích tinh thần của bọn họ, tinh thần của hơn mười tên bảo tiêu bị oanh động, trực tiếp lâm vào sợ hãi ảo cảnh, sụp đổ té xỉu. Nhạc Trọng một ý niệm, làm cho tinh thần của bọn họ sụp đổ chết đi.</w:t>
      </w:r>
    </w:p>
    <w:p>
      <w:pPr>
        <w:pStyle w:val="BodyText"/>
      </w:pPr>
      <w:r>
        <w:t xml:space="preserve">Trong nháy mắt giải quyết mười tên bảo tiêu, Nhạc Trọng giống như con báo xâm nhập vào trong biệt thự, hắn dùng tốc độ vượt qua Thiểm Điện cấp hai nhảy vào trong biệt thự, thân thể của hắn chung quanh phóng thích Khủng Cụ Thuật sóng tinh thần cường đại, một khi bị hắn tiếp cận thân thể, tất cả mọi người lâm vào trong ảo cảnh và không tự kiềm chế được.</w:t>
      </w:r>
    </w:p>
    <w:p>
      <w:pPr>
        <w:pStyle w:val="BodyText"/>
      </w:pPr>
      <w:r>
        <w:t xml:space="preserve">Nhạc Trọng chỉ phí năm giây đã nhảy vào trong phòng giám thị, hắn xông vào trong phòng giám thị thì một cổ tinh thần sợ hãi bao phủ lên người của đám đang giám sát.</w:t>
      </w:r>
    </w:p>
    <w:p>
      <w:pPr>
        <w:pStyle w:val="BodyText"/>
      </w:pPr>
      <w:r>
        <w:t xml:space="preserve">Nhạc Trọng nhìn qua trong phòng có hơn mười tên giám sát, thân hình chớp động, gian phòng nổ tung.</w:t>
      </w:r>
    </w:p>
    <w:p>
      <w:pPr>
        <w:pStyle w:val="BodyText"/>
      </w:pPr>
      <w:r>
        <w:t xml:space="preserve">Loảng xoảng lang!</w:t>
      </w:r>
    </w:p>
    <w:p>
      <w:pPr>
        <w:pStyle w:val="BodyText"/>
      </w:pPr>
      <w:r>
        <w:t xml:space="preserve">Nương theo đó là âm thanh nổ tung, một cánh cửa đại sảnh của biệt thự bị Nhạc Trọng một cước đá bay, trong đại sảnh có hơn hai mươi mấy nam nhân và mười mấy nữ nhân đang dây dưa với nhau.</w:t>
      </w:r>
    </w:p>
    <w:p>
      <w:pPr>
        <w:pStyle w:val="BodyText"/>
      </w:pPr>
      <w:r>
        <w:t xml:space="preserve">Hơn hai mươi mấy nam nhân có chút trực tiếp nằm trên mặt đất, có chút thì cười ha ha, cưỡi lên người những nữ nhân kia, còn có người cầm roi da, ngọn nến tùy ý giày vò những nữ nhân kia. Hơn mười nữ nhân toàn thân trần trịu, đại bộ phận vô lực té trên mặt đất, trên thân thể khắp nơi đều là chất lỏng màu trắng. Trong đại sảnh tràn ngập khí tức dâm dục.</w:t>
      </w:r>
    </w:p>
    <w:p>
      <w:pPr>
        <w:pStyle w:val="BodyText"/>
      </w:pPr>
      <w:r>
        <w:t xml:space="preserve">Kim Đạt Lợi cướp đoạt những mỹ nữ sau khi chơi chán sẽ ban thưởng cho thủ hạ đùa bỡn, đây cũng là thủ đoạn lôi kéo thủ hạ. Đồng thời cũng là một trong những hứng thú của hắn.</w:t>
      </w:r>
    </w:p>
    <w:p>
      <w:pPr>
        <w:pStyle w:val="BodyText"/>
      </w:pPr>
      <w:r>
        <w:t xml:space="preserve">- Người nào?</w:t>
      </w:r>
    </w:p>
    <w:p>
      <w:pPr>
        <w:pStyle w:val="BodyText"/>
      </w:pPr>
      <w:r>
        <w:t xml:space="preserve">Nhìn thấy cánh cửa đại sảnh bị Nhạc Trọng một cước đá văng, không ít nam nhân đang nằm ngủ cả kinh, lớn tiếng kêu lên, đồng thời làm ra trạng thái đề phòng.</w:t>
      </w:r>
    </w:p>
    <w:p>
      <w:pPr>
        <w:pStyle w:val="BodyText"/>
      </w:pPr>
      <w:r>
        <w:t xml:space="preserve">- Giết đám phế vật tụi mày!</w:t>
      </w:r>
    </w:p>
    <w:p>
      <w:pPr>
        <w:pStyle w:val="BodyText"/>
      </w:pPr>
      <w:r>
        <w:t xml:space="preserve">Hàn quang trong mắt Nhạc Trọng chớp động, giống như ma thần tiến lên phía trước một bước, trong tay cầm Hắc Nha Đao lập tức bổ ra hai mươi mấy đao.</w:t>
      </w:r>
    </w:p>
    <w:p>
      <w:pPr>
        <w:pStyle w:val="BodyText"/>
      </w:pPr>
      <w:r>
        <w:t xml:space="preserve">Tốc độ của Nhạc Trọng lúc này đã vượt qua Thiểm Điện cấp hai, cho dù một ít biến dị thú cấp ba không tăng trưởng tốc độ còn kém hắn. Lúc này hắn vừa động thủ thì giống như sét đánh. Trong đại sảnh có hai mươi mấy tên nam nhân đang bạch nhật tuyên dâm, thế nhưng mà không ai có thể chống đở được một đao của hắn, hết thảy đều bị một đao chém thành hai đoạn, máu tươi bắn tung tóe trong đại sảnh, vô cùng khủng khiếp.</w:t>
      </w:r>
    </w:p>
    <w:p>
      <w:pPr>
        <w:pStyle w:val="BodyText"/>
      </w:pPr>
      <w:r>
        <w:t xml:space="preserve">- Ah!</w:t>
      </w:r>
    </w:p>
    <w:p>
      <w:pPr>
        <w:pStyle w:val="BodyText"/>
      </w:pPr>
      <w:r>
        <w:t xml:space="preserve">Một gã mỹ nữ nhìn thấy tên nam nhân đang cưỡi lên thân thể của nàng bị chém thành hai đoạn, máu tươi bắn lên người của nàng, nàng nhịn không được thét to một tiếng.</w:t>
      </w:r>
    </w:p>
    <w:p>
      <w:pPr>
        <w:pStyle w:val="BodyText"/>
      </w:pPr>
      <w:r>
        <w:t xml:space="preserve">Nhạc Trọng trừng mắt những nữ nhân trong phòng vả ra lệnh.</w:t>
      </w:r>
    </w:p>
    <w:p>
      <w:pPr>
        <w:pStyle w:val="BodyText"/>
      </w:pPr>
      <w:r>
        <w:t xml:space="preserve">- Tất cả im miệng cho tôi! Nếu không đi chết đi!</w:t>
      </w:r>
    </w:p>
    <w:p>
      <w:pPr>
        <w:pStyle w:val="BodyText"/>
      </w:pPr>
      <w:r>
        <w:t xml:space="preserve">Những nữ nhân kia bị Nhạc Trọng trừng mắt thì toàn thân lạnh lẽo, cưỡng chế sợ hãi và không dám nói cái gì nữa. Người trước mắt hiển nhiên là kiêu hùng tâm ngoan thủ lạt giết người như ngóe. Giết nữ nhân hắn không do dự.</w:t>
      </w:r>
    </w:p>
    <w:p>
      <w:pPr>
        <w:pStyle w:val="BodyText"/>
      </w:pPr>
      <w:r>
        <w:t xml:space="preserve">Sau khi chém giết đám cao thủ trong đại sảnh, Nhạc Trọng đi đến cửa sổ và vẫy tay với bên ngoài.</w:t>
      </w:r>
    </w:p>
    <w:p>
      <w:pPr>
        <w:pStyle w:val="BodyText"/>
      </w:pPr>
      <w:r>
        <w:t xml:space="preserve">Tiết Trữ lúc này mới đi vào trong biệt thự.</w:t>
      </w:r>
    </w:p>
    <w:p>
      <w:pPr>
        <w:pStyle w:val="Compact"/>
      </w:pPr>
      <w:r>
        <w:t xml:space="preserve">Rất nhanh, tất cả người sống trong biệt thự lập tức tập hợp trong đại sảnh.</w:t>
      </w:r>
      <w:r>
        <w:br w:type="textWrapping"/>
      </w:r>
      <w:r>
        <w:br w:type="textWrapping"/>
      </w:r>
    </w:p>
    <w:p>
      <w:pPr>
        <w:pStyle w:val="Heading2"/>
      </w:pPr>
      <w:bookmarkStart w:id="707" w:name="chương-685-vạn-hưng-hội-băng-tuyết-cung-1"/>
      <w:bookmarkEnd w:id="707"/>
      <w:r>
        <w:t xml:space="preserve">685. Chương 685: Vạn Hưng Hội! Băng Tuyết Cung! (1)</w:t>
      </w:r>
    </w:p>
    <w:p>
      <w:pPr>
        <w:pStyle w:val="Compact"/>
      </w:pPr>
      <w:r>
        <w:br w:type="textWrapping"/>
      </w:r>
      <w:r>
        <w:br w:type="textWrapping"/>
      </w:r>
    </w:p>
    <w:p>
      <w:pPr>
        <w:pStyle w:val="BodyText"/>
      </w:pPr>
      <w:r>
        <w:t xml:space="preserve">Hơn mười tên nam nhân còn sống sót Đại Trung Hoa Đồng Minh hội bị hắn trói lại và ném qua một bên, ở bên khác là hai trăm nữ nhân cao gầy có, tướng mạo khác nhau.</w:t>
      </w:r>
    </w:p>
    <w:p>
      <w:pPr>
        <w:pStyle w:val="BodyText"/>
      </w:pPr>
      <w:r>
        <w:t xml:space="preserve">Kim Đạt Lợi trở thành bá vương của Dương huyện thì làm chuyện lấn nam bá nữ. Đem đại bộ phận nữ nhânDương huyện đại bộ phận mỹ nữ đều thu thập tới hành động hắn hậu cung. Chơi chán mỹ nữ sẽ ban thưởng cho thủ hạ tùy ý dâm nhục, bởi vậy nho nhỏ từ biệt thự tựu có được hơn hai trăm tên hay nữ.</w:t>
      </w:r>
    </w:p>
    <w:p>
      <w:pPr>
        <w:pStyle w:val="BodyText"/>
      </w:pPr>
      <w:r>
        <w:t xml:space="preserve">Ở trong đại sảnh này thì chỉ có Nhạc Trọng ngồi ở trên ghế sa ***, ở bên cạnh hắn là Tiết Trữ, và Lưu Tiểu Trà đang ngồi cùng. Lúc này Lưu Tiểu Trà đã rửa sạch vết bẩn trên mặt, lộ ra một gương mặt thanh tú, hiển nhiên cũng là tiểu mỹ nữ. Nàng nhìn Nhạc Trọng vẻ mặt sùng bái cùng ngưỡng mộ.</w:t>
      </w:r>
    </w:p>
    <w:p>
      <w:pPr>
        <w:pStyle w:val="BodyText"/>
      </w:pPr>
      <w:r>
        <w:t xml:space="preserve">Triệu Linh lẳng lặng đứng ở bên cạnh Nhạc Trọng và trong lòng tràn ngập kinh hãi.</w:t>
      </w:r>
    </w:p>
    <w:p>
      <w:pPr>
        <w:pStyle w:val="BodyText"/>
      </w:pPr>
      <w:r>
        <w:t xml:space="preserve">- Thật là lợi hại!Chỉ một người là có thể vô thanh vô tức chém giết toàn bộ cao thủ mà không xúc động cảnh báo, hắn thật sự là quá lợi hại.</w:t>
      </w:r>
    </w:p>
    <w:p>
      <w:pPr>
        <w:pStyle w:val="BodyText"/>
      </w:pPr>
      <w:r>
        <w:t xml:space="preserve">Nhạc Trọng ngồi ở trên ghế salon nhìn Triệu Linh thản nhiên nói:</w:t>
      </w:r>
    </w:p>
    <w:p>
      <w:pPr>
        <w:pStyle w:val="BodyText"/>
      </w:pPr>
      <w:r>
        <w:t xml:space="preserve">- Điền Tĩnh chết! Đó là chuyện gì xảy ra?</w:t>
      </w:r>
    </w:p>
    <w:p>
      <w:pPr>
        <w:pStyle w:val="BodyText"/>
      </w:pPr>
      <w:r>
        <w:t xml:space="preserve">Điền Hạo đứng bên kia giống như người chết và nhíu mày lại, trong hai mắt chớp động vẻ chờ mong, tâm thần sợ hãi và phức tạp nhìn qua Triệu Linh.</w:t>
      </w:r>
    </w:p>
    <w:p>
      <w:pPr>
        <w:pStyle w:val="BodyText"/>
      </w:pPr>
      <w:r>
        <w:t xml:space="preserve">Triệu Linh nhìn qua Nhạc Trọng cung kính nói ra:</w:t>
      </w:r>
    </w:p>
    <w:p>
      <w:pPr>
        <w:pStyle w:val="BodyText"/>
      </w:pPr>
      <w:r>
        <w:t xml:space="preserve">- Quay lại chỗ đại nhân! Điền Tĩnh bị Kim Đạt Lợi chộp tới và chơi một thời gian ngắn và đưa cho bộ hạ. Đám thủ hạ biến thái của hắn chơi rất ác cho nên nàng chết đi.</w:t>
      </w:r>
    </w:p>
    <w:p>
      <w:pPr>
        <w:pStyle w:val="BodyText"/>
      </w:pPr>
      <w:r>
        <w:t xml:space="preserve">Điền Hạo vẻ mặt hoảng sợ lớn tiếng kêu lên, hắn không tin chuyện này là thật:</w:t>
      </w:r>
    </w:p>
    <w:p>
      <w:pPr>
        <w:pStyle w:val="BodyText"/>
      </w:pPr>
      <w:r>
        <w:t xml:space="preserve">- Ngươi đang gạt ta!Tôi rõ ràng thông qua điện thoại nghe được giọng của Điền Tĩnh. Cô nói xạo, cô đang gạt tôi!</w:t>
      </w:r>
    </w:p>
    <w:p>
      <w:pPr>
        <w:pStyle w:val="BodyText"/>
      </w:pPr>
      <w:r>
        <w:t xml:space="preserve">- Chuyện này rất nhiều tỷ muội chúng tôi biết rõ. Lưu Phương, Trần Phỉ, Trương Man... Các nàng cũng biết.</w:t>
      </w:r>
    </w:p>
    <w:p>
      <w:pPr>
        <w:pStyle w:val="BodyText"/>
      </w:pPr>
      <w:r>
        <w:t xml:space="preserve">Triệu Linh liên tiếp chỉa chỉa vào đám mỹ nữ bên kia, sau đó cuối cùng nói một câu:</w:t>
      </w:r>
    </w:p>
    <w:p>
      <w:pPr>
        <w:pStyle w:val="BodyText"/>
      </w:pPr>
      <w:r>
        <w:t xml:space="preserve">- Những giọng nói đó là giọn của nàng khi còn sống còn lưu lại. Điền Hạo, anh có nhìn thấy chân thân của Điền Tĩnh không?</w:t>
      </w:r>
    </w:p>
    <w:p>
      <w:pPr>
        <w:pStyle w:val="BodyText"/>
      </w:pPr>
      <w:r>
        <w:t xml:space="preserve">Điền Hạo nghe Triệu Linh nói vậy thì đột nhiên lâm vào trong hầm băng, thân thể lạnh như băng. Hắn chưa từng nhìn thấy chân thân của Điền Tĩnh, hắn cũng đã tin toàn bộ lời của Triệu Linh là thật.</w:t>
      </w:r>
    </w:p>
    <w:p>
      <w:pPr>
        <w:pStyle w:val="BodyText"/>
      </w:pPr>
      <w:r>
        <w:t xml:space="preserve">Điền Hạo nghe nói tin dữ, thoáng cái tinh thần hoàn toàn sụp đổ. Hắn tấn chức trở thành người tiến hóa thì thuận buồm xuôi giá đánh giết tang thi biến dị thú tăng cấp, ý đồ trở nên mạnh mẽ thủ hộ em gái của mình, đây là thân nhân duy nhất của hắn. Nhưng mà hắn vừa sơ sẩy thì em gái Điền Tĩnh rơi vào trong tay của Kim Đạt Lợi. Làm cho hắn không thể không trở thành tay sai của Kim Đạt Lợi, bây giờ nghe được tin dữ của em gái Điền Tĩnh, ý chí sinh tồn của hắn đã dao động.</w:t>
      </w:r>
    </w:p>
    <w:p>
      <w:pPr>
        <w:pStyle w:val="BodyText"/>
      </w:pPr>
      <w:r>
        <w:t xml:space="preserve">Nhạc Trọng nhìn qua Điền Hạo và phát hiện tinh khí thần của Điền Hạo bắt đầu suy yếu, thoáng cái giống như biến thành lão nhân tuổi xế chiều, hoàn toàn không có sinh cơ, hắn nhướng mày và lạnh lùng nói:</w:t>
      </w:r>
    </w:p>
    <w:p>
      <w:pPr>
        <w:pStyle w:val="BodyText"/>
      </w:pPr>
      <w:r>
        <w:t xml:space="preserve">- Điền Hạo! Anh muốn chết tôi không cản anh, nhưng mà anh chết như vậy làm cho người thân đau đớn, kẻ thù sung sướng. Kim Đạt Lợi là cừu nhân của anh không sai, nhưng là cừu nhân chính thức của anh chính là Kim Quang Huyễn! Nếu như không phải có Kim Quang Huyễn che chở, Kim Đạt Lợi phế vật này có thể giết em gái của anh sao? Anh không giết Kim Quang Huyễn thì em gái của anh dưới cửu tuyền cũng không yên ổn! Tôi vốn còn xem anh là đàn ông, không nghĩ tới anh lại là phế vật, sớm biết như vậy vừa rồi lúc giao thủ giết đi cho rồi, cho anh sớm xuống địa ngục đoàn tụ với em gái của mình, tránh khỏi tôi nhìn thấy phế vật như anh mà chướng mắt.</w:t>
      </w:r>
    </w:p>
    <w:p>
      <w:pPr>
        <w:pStyle w:val="BodyText"/>
      </w:pPr>
      <w:r>
        <w:t xml:space="preserve">Điền Hạo nghe Nhạc Trọng nói lời cay nghiệt tàn nhẫn thì ánh mắt như tro tàn lóe lên thần sắc cừu hận, nói:</w:t>
      </w:r>
    </w:p>
    <w:p>
      <w:pPr>
        <w:pStyle w:val="BodyText"/>
      </w:pPr>
      <w:r>
        <w:t xml:space="preserve">- Đúng rồi. Còn có Kim Quang Huyễn. Tôi vẫn không thể chết được. Tôi nhất định phải bầm thây Kim Quang Huyễn vạn đoạn, giết sạch người của Kim gia!</w:t>
      </w:r>
    </w:p>
    <w:p>
      <w:pPr>
        <w:pStyle w:val="BodyText"/>
      </w:pPr>
      <w:r>
        <w:t xml:space="preserve">- Anh là ai?</w:t>
      </w:r>
    </w:p>
    <w:p>
      <w:pPr>
        <w:pStyle w:val="BodyText"/>
      </w:pPr>
      <w:r>
        <w:t xml:space="preserve">- Tôi là Nhạc Trọng!</w:t>
      </w:r>
    </w:p>
    <w:p>
      <w:pPr>
        <w:pStyle w:val="BodyText"/>
      </w:pPr>
      <w:r>
        <w:t xml:space="preserve">Điền Hạo cũng là một người thông minh, hắn thoáng cái nhìn thấy dụng ý Nhạc Trọng khổ tâm trợ giúp hắn, thoáng cắn răng và nói:</w:t>
      </w:r>
    </w:p>
    <w:p>
      <w:pPr>
        <w:pStyle w:val="BodyText"/>
      </w:pPr>
      <w:r>
        <w:t xml:space="preserve">- Tốt! Nhạc Trọng, tôi biết anh giúp tôi là là muốn mời chào tôi ra sức cho anh. Tôi đáp ứng anh, chỉ cần anh trợ giúp tôi giết người nhà của Kim Quang Huyễn thì cái mạng của Điền Hạo tôi sẽ giao cho anh. Tuy Điền Hạo không phải là đại nhân vật gì, nhưng mà cả đời này chưa từng vi phạm lời thế. Tôi chỉ cần thề thì Nhạc Trọng anh giúp tôi giết giết cả nhà của Kim Quang Huyễn thì tôi cả đời này sẽ ra sức cho anh, nếu làm trái lời chết không yên lành, cả đời biến thành heo chó, vĩnh viễn khôn siêu sinh!</w:t>
      </w:r>
    </w:p>
    <w:p>
      <w:pPr>
        <w:pStyle w:val="BodyText"/>
      </w:pPr>
      <w:r>
        <w:t xml:space="preserve">Nhạc Trọng nhìn Điền Hạo và hài lòng nói:</w:t>
      </w:r>
    </w:p>
    <w:p>
      <w:pPr>
        <w:pStyle w:val="BodyText"/>
      </w:pPr>
      <w:r>
        <w:t xml:space="preserve">- Tốt! Điền Hạo. Anh yên tâm, tôi tuyệt đối sẽ giúp anh giết chết cả nhà của Kim Quang Huyễn, tôi là thủ lĩnh Nhạc Trọng của thành phố Quý Trữ có chín mươi vạn người sống sót, Kim Quang Huyễn ở trước mặt của tôi chỉ là heo chó, chỉ cần tôi quay về thành phố Quý Trữ là có thể điều động đại quân dễ dàng tiêu diệt hắn.</w:t>
      </w:r>
    </w:p>
    <w:p>
      <w:pPr>
        <w:pStyle w:val="BodyText"/>
      </w:pPr>
      <w:r>
        <w:t xml:space="preserve">Điền Hạo loại người này nhận thức lý lẽ tới chết, trọng tình trọng nghĩa, một khi quyết định làm chuyện gì thì nhất định sẽ chấp hành. Kim Đạt Lợi loại súc sinh này Nhạc Trọng sẽ giết, đã sớm muốn Kim Đạt Lợi chết tàn khốc, sau đó lại trực tiếp giết cả nhà của Kim Đạt Lợi, căn bản không có khả năng cho Kim Đạt Lợi bức hiếp ai. Bởi vì Nhạc Trọng biết rõ chuyện này thì giết toàn bộ tay sai cặn bã của Kim Đạt Lợi, cho thân nhân của hắn chỉ nhìn thấy hắc ám mà thôi. Mà Điền Hạo vẫn vi phạm bản tâm ra sức cho Kim Đạt Lợi, người trọng tình trọng nghĩa như vậy làm Nhạc Trọng thích mời chào nhất. Chớ nói chi là Điền Hạo vẫn là người tiến hóa thức tỉnh song thuộc tính, tiềm lực cực kỳ to lớn.</w:t>
      </w:r>
    </w:p>
    <w:p>
      <w:pPr>
        <w:pStyle w:val="BodyText"/>
      </w:pPr>
      <w:r>
        <w:t xml:space="preserve">Điền Hạo nghe vậy sắc mặt yên lặng và trầm mặc.</w:t>
      </w:r>
    </w:p>
    <w:p>
      <w:pPr>
        <w:pStyle w:val="BodyText"/>
      </w:pPr>
      <w:r>
        <w:t xml:space="preserve">Ánh mắt người trong biệt thự nhìn qua Nhạc Trọng và trong mắt hiện ra vẽ kinh hãi. Ở trong tận thế, thế lực mấy vạn người có thể xem là bá chủ một phương, Nhạc Trọng dĩ nhiên là thủ lĩnh của chín mươi vạn người, thế lực này đúng là cực lớn.</w:t>
      </w:r>
    </w:p>
    <w:p>
      <w:pPr>
        <w:pStyle w:val="BodyText"/>
      </w:pPr>
      <w:r>
        <w:t xml:space="preserve">Nhạc Trọng còn muốn nói gì, đột nhiên cả Dương huyện truyền ra âm thanh cảnh báo.</w:t>
      </w:r>
    </w:p>
    <w:p>
      <w:pPr>
        <w:pStyle w:val="BodyText"/>
      </w:pPr>
      <w:r>
        <w:t xml:space="preserve">Điền Hạo biến sắc nhìn qua Nhạc Trọng nói ra:</w:t>
      </w:r>
    </w:p>
    <w:p>
      <w:pPr>
        <w:pStyle w:val="BodyText"/>
      </w:pPr>
      <w:r>
        <w:t xml:space="preserve">- Không tốt! Đây là âm thanh báo địch nhân tấn công Dương huyện.</w:t>
      </w:r>
    </w:p>
    <w:p>
      <w:pPr>
        <w:pStyle w:val="BodyText"/>
      </w:pPr>
      <w:r>
        <w:t xml:space="preserve">Nhạc Trọng nghe vậy trong nội tâm khẽ động, vung tay ném một cây tiểu liên 05 cho Tiết Trữ:</w:t>
      </w:r>
    </w:p>
    <w:p>
      <w:pPr>
        <w:pStyle w:val="BodyText"/>
      </w:pPr>
      <w:r>
        <w:t xml:space="preserve">- Ah! Tôi đi xem. Điền Hạo, anh theo tôi, Tiết Trữ, Lưu Tiểu Trà, Triệu Linh, nơi này giao cho các người! Các người dùng Tiết Trữ làm chủ, đừng làm cho sai lầm. Những người kia nếu dị động thì giết.</w:t>
      </w:r>
    </w:p>
    <w:p>
      <w:pPr>
        <w:pStyle w:val="BodyText"/>
      </w:pPr>
      <w:r>
        <w:t xml:space="preserve">Tiết Trữ là tiểu nữ nhân lòng dạ dạ ác độc, Nhạc Trọng cùng Điền Hạo giao chiến thì đám người của Kim Đạt Lợi động nhiên bạo động sẽ bị nàng giết, chuyện nơi này Nhạc Trọng yên tâm giao cho nàng.</w:t>
      </w:r>
    </w:p>
    <w:p>
      <w:pPr>
        <w:pStyle w:val="BodyText"/>
      </w:pPr>
      <w:r>
        <w:t xml:space="preserve">Tiết Trữ nhìn qua Nhạc Trọng tươi cười vũ mị, nói:</w:t>
      </w:r>
    </w:p>
    <w:p>
      <w:pPr>
        <w:pStyle w:val="BodyText"/>
      </w:pPr>
      <w:r>
        <w:t xml:space="preserve">- Biết rõ! Lão đại! Sớm trở về chút, buổi tối hôm nay chúng ta chơi 6P. Anh yên tâm, tôi vẫn là xử nữ, hơn nữa dùng ánh mắt của tôi thì trong đám nữ nhân này vẫn còn có mấy xử nữ xinh đẹp đấy.</w:t>
      </w:r>
    </w:p>
    <w:p>
      <w:pPr>
        <w:pStyle w:val="Compact"/>
      </w:pPr>
      <w:r>
        <w:br w:type="textWrapping"/>
      </w:r>
      <w:r>
        <w:br w:type="textWrapping"/>
      </w:r>
    </w:p>
    <w:p>
      <w:pPr>
        <w:pStyle w:val="Heading2"/>
      </w:pPr>
      <w:bookmarkStart w:id="708" w:name="chương-686-vạn-hưng-hội-băng-tuyết-cung-2"/>
      <w:bookmarkEnd w:id="708"/>
      <w:r>
        <w:t xml:space="preserve">686. Chương 686: Vạn Hưng Hội! Băng Tuyết Cung! (2)</w:t>
      </w:r>
    </w:p>
    <w:p>
      <w:pPr>
        <w:pStyle w:val="Compact"/>
      </w:pPr>
      <w:r>
        <w:br w:type="textWrapping"/>
      </w:r>
      <w:r>
        <w:br w:type="textWrapping"/>
      </w:r>
    </w:p>
    <w:p>
      <w:pPr>
        <w:pStyle w:val="BodyText"/>
      </w:pPr>
      <w:r>
        <w:t xml:space="preserve">Tiết Trữ nói ra lời bưu hãn này làm thân hình Nhạc Trọng chậm lại, hắn còn không có gặp qua mỹ nữ bưu hãn thế này bao giờ. Hắn cũng không thiếu nữ nhân, những nữ nhân hắn gặp qua đều sợ hãi hắn, nói chuyện đều thập phần nhã nhặn, tối đa cũng chỉ làm nũng với hắn, như Tiết Trữ là nữ nhân quang minh chính đại nói mình là xử nữ, chơi 6P là chưa từng có.</w:t>
      </w:r>
    </w:p>
    <w:p>
      <w:pPr>
        <w:pStyle w:val="BodyText"/>
      </w:pPr>
      <w:r>
        <w:t xml:space="preserve">- Xem ra nàng cũng không xấu.</w:t>
      </w:r>
    </w:p>
    <w:p>
      <w:pPr>
        <w:pStyle w:val="BodyText"/>
      </w:pPr>
      <w:r>
        <w:t xml:space="preserve">Nhạc Trọng quét mắt nhìn qua dung nhan xinh đẹp của Tiết Trữ, dáng người gợi cảm, sau khi nàng tiến hóa mà tóc của nàng biến thành màu tím thì mang theo dục vọng lâng lâng.</w:t>
      </w:r>
    </w:p>
    <w:p>
      <w:pPr>
        <w:pStyle w:val="BodyText"/>
      </w:pPr>
      <w:r>
        <w:t xml:space="preserve">Nhạc Trọng nhìn qua Tiết Trữ trong giây lát liền đem dục vọng trong lòng vứt qua một bên, mang theo Điền Hạo lao ra ngoài.</w:t>
      </w:r>
    </w:p>
    <w:p>
      <w:pPr>
        <w:pStyle w:val="BodyText"/>
      </w:pPr>
      <w:r>
        <w:t xml:space="preserve">Ở bên ngoài Dương huyện, hai chi bộ đội phân ra làm hai, một bên tất cả đều là nam nhân, ở chỗ khác chính là nam nữ hỗn hợp. Trong đó nam nhân vượt qua sáu ngàn người, nữ nhân thì vượt qua một vạn người.</w:t>
      </w:r>
    </w:p>
    <w:p>
      <w:pPr>
        <w:pStyle w:val="BodyText"/>
      </w:pPr>
      <w:r>
        <w:t xml:space="preserve">Trong tận thế thế lực có nhiều người tác chiến như vậy đều là thế lực lớn. Hai thế lực này chính là Băng Tuyết cung cùng Vạn Hùng Hội.</w:t>
      </w:r>
    </w:p>
    <w:p>
      <w:pPr>
        <w:pStyle w:val="BodyText"/>
      </w:pPr>
      <w:r>
        <w:t xml:space="preserve">Một doanh nam nhân của Vạn Hùng Hội đang phát động tấn công vào Dương huyện, đại lượng chiến sĩ không ngừng cầm súng bắn qua Dương huyện.</w:t>
      </w:r>
    </w:p>
    <w:p>
      <w:pPr>
        <w:pStyle w:val="BodyText"/>
      </w:pPr>
      <w:r>
        <w:t xml:space="preserve">Mà trên Dương huyện có mấy khẩu súng máy hạng nặng không ngừng nã đạn, hoàn toàn áp chế đám chiến sĩ Vạn Hùng Hội, thỉnh thoảng có một gã chiến sĩ của Vạn Hùng Hội bị bắn chết.</w:t>
      </w:r>
    </w:p>
    <w:p>
      <w:pPr>
        <w:pStyle w:val="BodyText"/>
      </w:pPr>
      <w:r>
        <w:t xml:space="preserve">Sau doanh trại còn có hai khẩu pháo tự hành 122 li đang tiến hành pháo kích vào Dương huyện.</w:t>
      </w:r>
    </w:p>
    <w:p>
      <w:pPr>
        <w:pStyle w:val="BodyText"/>
      </w:pPr>
      <w:r>
        <w:t xml:space="preserve">Oanh!</w:t>
      </w:r>
    </w:p>
    <w:p>
      <w:pPr>
        <w:pStyle w:val="BodyText"/>
      </w:pPr>
      <w:r>
        <w:t xml:space="preserve">Mỗi viên đạn pháo tự hành đều nổ kinh thiên động địa, một viên đạn pháo bắn vào tường thành của Dương huyện và trực tiếp bắn sụp một mảng lớn.</w:t>
      </w:r>
    </w:p>
    <w:p>
      <w:pPr>
        <w:pStyle w:val="BodyText"/>
      </w:pPr>
      <w:r>
        <w:t xml:space="preserve">Tường thành trong chiến tranh hiện đại này không có mấy tác dụng, trong đó nguyên nhân chính là vũ khí hiện đại uy lực to lớn, tường thành bình thường căn bản không ngăn cản được.</w:t>
      </w:r>
    </w:p>
    <w:p>
      <w:pPr>
        <w:pStyle w:val="BodyText"/>
      </w:pPr>
      <w:r>
        <w:t xml:space="preserve">Mà hai chi quân đội này liên hợp thành hai một bộ chỉ huy, phụ trách thống soái Vạn Hùng Hội cùng Băng Tuyết cung tấn công.</w:t>
      </w:r>
    </w:p>
    <w:p>
      <w:pPr>
        <w:pStyle w:val="BodyText"/>
      </w:pPr>
      <w:r>
        <w:t xml:space="preserve">Một gã nam tử trung niên thân ột mét chín, thân thể khôi ngô rắn chắc, mặt có chòm râu dài, tóc nồng đậm, mày rậm mắt to, mặc áo sơ mi trắng, quần tây đen, ăn mặc mặc dù có chút chẳng ra cái gì nhưng mà không hợp với khí chất của hắn, nhưng mà nam nhân này tỏa ra khí tức cường hoành, bên cạnh là một nữ nhân băng cơ ngọc cốt, dáng người gợi cảm nổi bật, dung nhan tuyệt thế, toàn thân lại ra băng hàn vạn dặm và trong mắt hiện ra thần sắc dâm đãng, nam nhân nói:</w:t>
      </w:r>
    </w:p>
    <w:p>
      <w:pPr>
        <w:pStyle w:val="BodyText"/>
      </w:pPr>
      <w:r>
        <w:t xml:space="preserve">- Thượng Quan cung chủ! Người của cô nên ra tay được rồi!</w:t>
      </w:r>
    </w:p>
    <w:p>
      <w:pPr>
        <w:pStyle w:val="BodyText"/>
      </w:pPr>
      <w:r>
        <w:t xml:space="preserve">Tên nam nhân trung niên ăn mặc không ra gì chính là thủ lĩnh Vạn Hùng Hội Chu Hùng Phách! Dưới trướng Vạn Hùng Hội người sống sót số lượng cao tới năm vạn người, đồng thời có được bảy ngàn bộ hạ. Mà nữu nhân băng cơ ngọc cốt, có được dung nhan tuyệt thế này chính là cung chủ Băng Tuyết cung Thượng Quan Băng Tuyết.</w:t>
      </w:r>
    </w:p>
    <w:p>
      <w:pPr>
        <w:pStyle w:val="BodyText"/>
      </w:pPr>
      <w:r>
        <w:t xml:space="preserve">- Tiến công!</w:t>
      </w:r>
    </w:p>
    <w:p>
      <w:pPr>
        <w:pStyle w:val="BodyText"/>
      </w:pPr>
      <w:r>
        <w:t xml:space="preserve">Thượng Quan Băng Tuyết không thèm nhìn qua Chu Hùng Pháchmà nhìn qua một mỹ nữ ăn mặc quần áo võ sĩ tên là Vân Sở Sở ra lệnh.</w:t>
      </w:r>
    </w:p>
    <w:p>
      <w:pPr>
        <w:pStyle w:val="BodyText"/>
      </w:pPr>
      <w:r>
        <w:t xml:space="preserve">Vân Sở Sở ứng một tiếng sau đó đi ra ngoài truyền đạt lệnh của Thượng Quan Băng Tuyết.</w:t>
      </w:r>
    </w:p>
    <w:p>
      <w:pPr>
        <w:pStyle w:val="BodyText"/>
      </w:pPr>
      <w:r>
        <w:t xml:space="preserve">- Vâng! Cung chủ!</w:t>
      </w:r>
    </w:p>
    <w:p>
      <w:pPr>
        <w:pStyle w:val="BodyText"/>
      </w:pPr>
      <w:r>
        <w:t xml:space="preserve">Chu Hùng Phách bị Thượng Quan Băng Tuyết bỏ qua, trong nội tâm lập tức giận dữ, trong đầu tà ác nổi lên:</w:t>
      </w:r>
    </w:p>
    <w:p>
      <w:pPr>
        <w:pStyle w:val="BodyText"/>
      </w:pPr>
      <w:r>
        <w:t xml:space="preserve">- Tiểu tiện nhân, trâu cái gì? Đợi diệt Đại Trung Hoa Đồng Minh hội thì lão tử nhất định phải bắt ngươi lại, chơi ngươi trước mặt đám bộ hạ, chơi chết tiểu tiện nhân này mới hả mối hận trong lòng ta. Ngươi chán ghét nam nhân lắm sao, lão tử sẽ tìm cả trăm cả ngàn nam nhân chơi ngươi, kéo cái gương mặt thánh khiết kia xuống, nhìn xem tới lúc đó còn có thể giả vờ được không.</w:t>
      </w:r>
    </w:p>
    <w:p>
      <w:pPr>
        <w:pStyle w:val="BodyText"/>
      </w:pPr>
      <w:r>
        <w:t xml:space="preserve">Trong nội tâm suy nghĩ tà ác, Chu Hùng Phách mặt ngoài vẫn cười xấu hổ lui ra phương xa.</w:t>
      </w:r>
    </w:p>
    <w:p>
      <w:pPr>
        <w:pStyle w:val="BodyText"/>
      </w:pPr>
      <w:r>
        <w:t xml:space="preserve">Dưới mệnh lệnh của Thượng Quan Băng Tuyết, sáu ngàn tên nam nhân quần áo tả tơi, giống như cái xác không hồn đi ra khỏi đội ngũ Băng Tuyết cung trong, sau lưng bọn họ là một đám nữ nhân xua đuổi như xua đuổi chó, không thể không hướng phóng qua hương Dương huyện.</w:t>
      </w:r>
    </w:p>
    <w:p>
      <w:pPr>
        <w:pStyle w:val="BodyText"/>
      </w:pPr>
      <w:r>
        <w:t xml:space="preserve">Ở trong Dương huyện, vô số hung viên đạn hung mãnh trên tường thành lập tức xé nát thân thể đám người này, giống như cắt lúa nằm trên đất.</w:t>
      </w:r>
    </w:p>
    <w:p>
      <w:pPr>
        <w:pStyle w:val="BodyText"/>
      </w:pPr>
      <w:r>
        <w:t xml:space="preserve">Chỉ bắn phá một vòng là đám nam nhân này sợ hãi bỏ chạy tán loạn. Những nam nhân này là nô lệ của Băng Tuyết cung ăn kém cỏi nhất, làm khổ nhất, giống như là trâu ngựa, làm gì có sĩ khí?</w:t>
      </w:r>
    </w:p>
    <w:p>
      <w:pPr>
        <w:pStyle w:val="BodyText"/>
      </w:pPr>
      <w:r>
        <w:t xml:space="preserve">Nữ nhân một khi hung ác ác độc so với nam nhân chỉ sợ còn muốn hơn một chút. Trong Băng Tuyết Cung đối đãi với nam nhân như súc sinh.</w:t>
      </w:r>
    </w:p>
    <w:p>
      <w:pPr>
        <w:pStyle w:val="BodyText"/>
      </w:pPr>
      <w:r>
        <w:t xml:space="preserve">Một đội nữ nhân chấp pháp đội huy kiếm điên cuồng chém giết những nam nhân còn sống sót, vừa chửi ầm lên:</w:t>
      </w:r>
    </w:p>
    <w:p>
      <w:pPr>
        <w:pStyle w:val="BodyText"/>
      </w:pPr>
      <w:r>
        <w:t xml:space="preserve">- Chạy trở về đi!Đám các ngươi là phế vật rác rưởi.</w:t>
      </w:r>
    </w:p>
    <w:p>
      <w:pPr>
        <w:pStyle w:val="BodyText"/>
      </w:pPr>
      <w:r>
        <w:t xml:space="preserve">Một tên nam nhân sông sót bị chém chết, máu tươi văng khắp nơi.</w:t>
      </w:r>
    </w:p>
    <w:p>
      <w:pPr>
        <w:pStyle w:val="BodyText"/>
      </w:pPr>
      <w:r>
        <w:t xml:space="preserve">Ở trong máu tươi này, một gã nam nhân sông sót lập tức kêu to lên, đem một gã nữ chiến sĩ ôm đè xuống đất:</w:t>
      </w:r>
    </w:p>
    <w:p>
      <w:pPr>
        <w:pStyle w:val="BodyText"/>
      </w:pPr>
      <w:r>
        <w:t xml:space="preserve">- Mọi người cùng nhau giết đám nữ nhân điên này. Chỉ có giết đám tiện nhân này chúng ta mới có đường sống.</w:t>
      </w:r>
    </w:p>
    <w:p>
      <w:pPr>
        <w:pStyle w:val="BodyText"/>
      </w:pPr>
      <w:r>
        <w:t xml:space="preserve">Sáu bảy tên người sống sót thoáng cái xông lại, điên cuồng cắn xé giết chết nữ nhân kia.</w:t>
      </w:r>
    </w:p>
    <w:p>
      <w:pPr>
        <w:pStyle w:val="BodyText"/>
      </w:pPr>
      <w:r>
        <w:t xml:space="preserve">Đám nam nhân sống sót này gầm rú đã kích thích hung tính của đám nam nhân còn lại, bọn họ thoáng cái lao thẳng vào đám nữ nhân của Băng Tuyết cung, bao phủ lấy những nữ nhân Băng Tuyết cung lại.</w:t>
      </w:r>
    </w:p>
    <w:p>
      <w:pPr>
        <w:pStyle w:val="BodyText"/>
      </w:pPr>
      <w:r>
        <w:t xml:space="preserve">Nam nhân trong Băng Tuyết cung là nô lệ và bị áp bức quá lâu, bây giờ là lúc phản kháng.</w:t>
      </w:r>
    </w:p>
    <w:p>
      <w:pPr>
        <w:pStyle w:val="BodyText"/>
      </w:pPr>
      <w:r>
        <w:t xml:space="preserve">Vân Sở Sở đi tới trước mặt Thượng Quan Băng Tuyết báo cáo:</w:t>
      </w:r>
    </w:p>
    <w:p>
      <w:pPr>
        <w:pStyle w:val="BodyText"/>
      </w:pPr>
      <w:r>
        <w:t xml:space="preserve">- Cung chủ! Những nam nhân kia phản loạn!</w:t>
      </w:r>
    </w:p>
    <w:p>
      <w:pPr>
        <w:pStyle w:val="BodyText"/>
      </w:pPr>
      <w:r>
        <w:t xml:space="preserve">Thượng Quan Băng Tuyết toàn thân lộ ra một cổ khí tức lạnh như băng và lãnh khốc nói:</w:t>
      </w:r>
    </w:p>
    <w:p>
      <w:pPr>
        <w:pStyle w:val="BodyText"/>
      </w:pPr>
      <w:r>
        <w:t xml:space="preserve">- Lại cho Đinh Mị đi ra giết sạch bọn chúng đi!</w:t>
      </w:r>
    </w:p>
    <w:p>
      <w:pPr>
        <w:pStyle w:val="BodyText"/>
      </w:pPr>
      <w:r>
        <w:t xml:space="preserve">Trong mắt của Thượng Quan Băng Tuyết thoáng cái ra một mệnh lệnh tàn khốc, nam nhân trong mắt nàng heo chó không bằng. Nàng căn bản không có xem nam nhân là người.</w:t>
      </w:r>
    </w:p>
    <w:p>
      <w:pPr>
        <w:pStyle w:val="BodyText"/>
      </w:pPr>
      <w:r>
        <w:t xml:space="preserve">Trong nội tâm Vân Sở Sở phát lạnh nói:</w:t>
      </w:r>
    </w:p>
    <w:p>
      <w:pPr>
        <w:pStyle w:val="BodyText"/>
      </w:pPr>
      <w:r>
        <w:t xml:space="preserve">- Vâng!</w:t>
      </w:r>
    </w:p>
    <w:p>
      <w:pPr>
        <w:pStyle w:val="BodyText"/>
      </w:pPr>
      <w:r>
        <w:t xml:space="preserve">Chu Hùng Phách nhìn Thượng Quan Băng Tuyết và trong mắt hiện ra thần sắc khác thường:</w:t>
      </w:r>
    </w:p>
    <w:p>
      <w:pPr>
        <w:pStyle w:val="BodyText"/>
      </w:pPr>
      <w:r>
        <w:t xml:space="preserve">- Nữ nhân này quả nhiên là tên điên, là biến thái.</w:t>
      </w:r>
    </w:p>
    <w:p>
      <w:pPr>
        <w:pStyle w:val="BodyText"/>
      </w:pPr>
      <w:r>
        <w:t xml:space="preserve">Ở trên chiến trường bên kia, năm trăm nữ nhân mặc quần áo võ sĩ màu trắng đi theo Đinh Mị, cầm trong tay Phảng Chế Đường Đao thoáng cái nhảy vào trong đám nam nhân sống sót chém giết điên cuồng.</w:t>
      </w:r>
    </w:p>
    <w:p>
      <w:pPr>
        <w:pStyle w:val="BodyText"/>
      </w:pPr>
      <w:r>
        <w:t xml:space="preserve">Những nữ nhân mặc trang phục võ sĩ màu trắng này đều là người cường hóa đẳng cấp trên 20, Đinh Mị càng là người tiến hóa trên cấp 50, và giết đám nam nhân kia thật tàn khốc, thật đúng như hổ vào bầy dê, lập tức chém giết không lưu tình.</w:t>
      </w:r>
    </w:p>
    <w:p>
      <w:pPr>
        <w:pStyle w:val="BodyText"/>
      </w:pPr>
      <w:r>
        <w:t xml:space="preserve">- Phản loạn là phải chết!</w:t>
      </w:r>
    </w:p>
    <w:p>
      <w:pPr>
        <w:pStyle w:val="BodyText"/>
      </w:pPr>
      <w:r>
        <w:t xml:space="preserve">Đinh Mị giống như ác ma diễm lệ không ngừng tiêu diệt nam nhân sống sót, thân thể gợi cảm xuyên qua trong đám người, những nơi đi qua, từng đạo ánh đao chớp động, từng mảng máu thịt lớn bay tứ tung, ánh đao chém giết đám nam nhân này vô cùng hung tàn.</w:t>
      </w:r>
    </w:p>
    <w:p>
      <w:pPr>
        <w:pStyle w:val="BodyText"/>
      </w:pPr>
      <w:r>
        <w:t xml:space="preserve">Đinh Mị nguyên bản chính là bang chủ Thải Phượng bang, có được thân thủ siêu cường và là thủ lĩnh của một thế lực, đám người này một kích bị chém giết tại chỗ, đồng thời tốc độ của nàng vô cùng biến thái, ngay cả tay súng bắn tỉa đỉnh cấp của Dương huyện cũng không tập trung vào người của nàng được.</w:t>
      </w:r>
    </w:p>
    <w:p>
      <w:pPr>
        <w:pStyle w:val="Compact"/>
      </w:pPr>
      <w:r>
        <w:br w:type="textWrapping"/>
      </w:r>
      <w:r>
        <w:br w:type="textWrapping"/>
      </w:r>
    </w:p>
    <w:p>
      <w:pPr>
        <w:pStyle w:val="Heading2"/>
      </w:pPr>
      <w:bookmarkStart w:id="709" w:name="chương-687-thượng-quan-băng-tuyết."/>
      <w:bookmarkEnd w:id="709"/>
      <w:r>
        <w:t xml:space="preserve">687. Chương 687: Thượng Quan Băng Tuyết.</w:t>
      </w:r>
    </w:p>
    <w:p>
      <w:pPr>
        <w:pStyle w:val="Compact"/>
      </w:pPr>
      <w:r>
        <w:br w:type="textWrapping"/>
      </w:r>
      <w:r>
        <w:br w:type="textWrapping"/>
      </w:r>
    </w:p>
    <w:p>
      <w:pPr>
        <w:pStyle w:val="BodyText"/>
      </w:pPr>
      <w:r>
        <w:t xml:space="preserve">Đinh Mị hung hãn tuyệt luân dẫn đầu xung phong liều chết tiến lên, nam nhân phản loạn lập tức sụp đổ, đám nam nhân sống sót này lập tức bỏ chạy khắp bốn phía, sau đó bị chiến ĩ Băng Tuyết cung chém giết cực kỳ thê thảm.</w:t>
      </w:r>
    </w:p>
    <w:p>
      <w:pPr>
        <w:pStyle w:val="BodyText"/>
      </w:pPr>
      <w:r>
        <w:t xml:space="preserve">- Thật sự là ngu xuẩn!</w:t>
      </w:r>
    </w:p>
    <w:p>
      <w:pPr>
        <w:pStyle w:val="BodyText"/>
      </w:pPr>
      <w:r>
        <w:t xml:space="preserve">Nhạc Trọng giấu trong một góc của Dương huyện và nhìn thấy nữ nhân Băng Tuyết cung không ngừng chém giết nam nhân sông sót thì nhíu mày.</w:t>
      </w:r>
    </w:p>
    <w:p>
      <w:pPr>
        <w:pStyle w:val="BodyText"/>
      </w:pPr>
      <w:r>
        <w:t xml:space="preserve">Băng Tuyết Cung có chính sách cực đoan, tuy nhiên có thể thu nạp được không ít nữ nhân trong tận thế bị nam nhân xâu xé tinh thần và thể xác, tuy nhiên lại đem nam nhân là quần thể sức chiến đấu cường đại gạt ra ngoài. Hiện tại càng làm đám nam nhân phản loạn, đối với Nhạc Trọng mà nói, Băng Tuyết cung làm chuyện này là quá ngu xuẩn.</w:t>
      </w:r>
    </w:p>
    <w:p>
      <w:pPr>
        <w:pStyle w:val="BodyText"/>
      </w:pPr>
      <w:r>
        <w:t xml:space="preserve">Đồng thời như vậy cũng làm cho Nhạc Trọng xem thấu thực lực chân thật của Băng Tuyết cung, chiến lực hạch tâm của Băng Tuyết cung cũng là một ít nữ nhân người cường hóa cao. Trừ chuyện đó ra các nàng ngay cả súng cũng không có bao nhiêu, có thể thấy được thực lực Băng Tuyết cung quá nhỏ yếu.</w:t>
      </w:r>
    </w:p>
    <w:p>
      <w:pPr>
        <w:pStyle w:val="BodyText"/>
      </w:pPr>
      <w:r>
        <w:t xml:space="preserve">- Tốt! Tốt! Tốt! Quả nhiên không ngoài sở liệu của mình! Thì ra Băng Tuyết cung cũng không quá đáng là mặt hàng miệng cọp gan thỏ.</w:t>
      </w:r>
    </w:p>
    <w:p>
      <w:pPr>
        <w:pStyle w:val="BodyText"/>
      </w:pPr>
      <w:r>
        <w:t xml:space="preserve">Chu Hùng Phách nhìn thấy nam nhân sống sót bị nữ nhân Băng Tuyết cung thì cười nhạt, không làm ra phản ứng gì cả.</w:t>
      </w:r>
    </w:p>
    <w:p>
      <w:pPr>
        <w:pStyle w:val="BodyText"/>
      </w:pPr>
      <w:r>
        <w:t xml:space="preserve">Lập tức đám chiến sĩ Dương huyện chỉa họng súng qua Vạn Hùng Hội, thay đổi họng súng nhắm qua nữ nhân của Băng Tuyết cung và không ngừng bắn phá.</w:t>
      </w:r>
    </w:p>
    <w:p>
      <w:pPr>
        <w:pStyle w:val="BodyText"/>
      </w:pPr>
      <w:r>
        <w:t xml:space="preserve">Trong bắn phá điên cuồng như vậy, một gã nữ nhân Băng Tuyết cung sức chiến đấu cường hoành bị viên đạn bắn nát thân thể.</w:t>
      </w:r>
    </w:p>
    <w:p>
      <w:pPr>
        <w:pStyle w:val="BodyText"/>
      </w:pPr>
      <w:r>
        <w:t xml:space="preserve">Cơ hồ cùng một thời gian, chiến sĩ trong Vạn Hùng Hội cầm súng nhắm qua nữ nhân Băng Tuyết cung và phát động công kích, dưới làn đạn dày đặc thì thoáng cái có hơn một trăm nữ nhân Băng Tuyết cung bị súng bắn chết tại chỗ.</w:t>
      </w:r>
    </w:p>
    <w:p>
      <w:pPr>
        <w:pStyle w:val="BodyText"/>
      </w:pPr>
      <w:r>
        <w:t xml:space="preserve">- Là nam nhân thì phải giết sạch đám nữ nhân thấp hèn này!</w:t>
      </w:r>
    </w:p>
    <w:p>
      <w:pPr>
        <w:pStyle w:val="BodyText"/>
      </w:pPr>
      <w:r>
        <w:t xml:space="preserve">- Giết sạch xú nữ nhân!Mọi người giết chúng đi!</w:t>
      </w:r>
    </w:p>
    <w:p>
      <w:pPr>
        <w:pStyle w:val="BodyText"/>
      </w:pPr>
      <w:r>
        <w:t xml:space="preserve">- Giết sạch những tiện nữ nhân!Gia nhập vào Vạn Hùng Hội thì các ngươi có thể đạt được tự do chính thức, trở thành nam nhân thật thụ, hảo hán tử!</w:t>
      </w:r>
    </w:p>
    <w:p>
      <w:pPr>
        <w:pStyle w:val="BodyText"/>
      </w:pPr>
      <w:r>
        <w:t xml:space="preserve">"..."</w:t>
      </w:r>
    </w:p>
    <w:p>
      <w:pPr>
        <w:pStyle w:val="BodyText"/>
      </w:pPr>
      <w:r>
        <w:t xml:space="preserve">Chiến sĩ Vạn Hùng Hội vừa tiến hành công kích vừa phát động công kích.</w:t>
      </w:r>
    </w:p>
    <w:p>
      <w:pPr>
        <w:pStyle w:val="BodyText"/>
      </w:pPr>
      <w:r>
        <w:t xml:space="preserve">Những nam nhân bị Băng Tuyết cung xem là nô lệ, trâu ngựa lúc này giống như được châm ngòi, mỗi người nổi giận, hóa thành một hào quang lao qua phía nữ nhân Băng Tuyết cung tiến hành cắn trả. Bọn họ bị Băng Tuyết cung xem như trâu ngựa và tùy ý ra roi đàn áp, trong nội tâm sớm tích lũy phẫn nộ cùng bất mãn rất lớn rồi, lúc này vào lúc mấu chốt đột nhiên phản công, giống như nước lũ vô kiên bất tồi, xé nát vô số nữ chiến sĩ của Băng Tuyết cung.</w:t>
      </w:r>
    </w:p>
    <w:p>
      <w:pPr>
        <w:pStyle w:val="BodyText"/>
      </w:pPr>
      <w:r>
        <w:t xml:space="preserve">- Chu Hùng Phách! Mày có ý gì?</w:t>
      </w:r>
    </w:p>
    <w:p>
      <w:pPr>
        <w:pStyle w:val="BodyText"/>
      </w:pPr>
      <w:r>
        <w:t xml:space="preserve">Thượng Quan Băng Tuyết nhìn qua chiến sĩ Băng Tuyết cung dưới trướng của nàng bị công kích thì lạnh như băng nhìn qua Chu Hùng Phách và tỏa ra sát ý đáng sợ.</w:t>
      </w:r>
    </w:p>
    <w:p>
      <w:pPr>
        <w:pStyle w:val="BodyText"/>
      </w:pPr>
      <w:r>
        <w:t xml:space="preserve">Tám cao thủ người cường hóa đẳng cấp hơn 40 lúc này hiện ra bên người của Chu Hùng Phách và lạnh lùng giằng co với Thượng Quan Băng Tuyết.</w:t>
      </w:r>
    </w:p>
    <w:p>
      <w:pPr>
        <w:pStyle w:val="BodyText"/>
      </w:pPr>
      <w:r>
        <w:t xml:space="preserve">Chu Hùng Phách thoáng cái thối lui vào giữa đám cao thủ này:</w:t>
      </w:r>
    </w:p>
    <w:p>
      <w:pPr>
        <w:pStyle w:val="BodyText"/>
      </w:pPr>
      <w:r>
        <w:t xml:space="preserve">- Ha ha ha! Ý của tao chính là ngày hôm nay Băng Tuyết cung cùng Đại Trung Hoa Đồng Minh hội sẽ biến mất toàn bộ, toàn bộ nhét vào trong Vạn Hùng Hội và trở thành bộ phận của Vạn Hùng Hội. Thượng Quan Băng Tuyết, nếu mày hôm nay quỳ xuống, bảo cho Băng Tuyết cung đầu hàng, thề làm nữ nhân của tao, tao sẽ yêu thương mày thật tốt. Nếu không một khi mày bị tao bắt vào tay, tao sẽ biến mày thành nô lệ.</w:t>
      </w:r>
    </w:p>
    <w:p>
      <w:pPr>
        <w:pStyle w:val="BodyText"/>
      </w:pPr>
      <w:r>
        <w:t xml:space="preserve">Lúc này Vạn Hùng Hội cường thế tiến công, cộng thêm nam nhân nô lệ của Băng Tuyết cung phản loạn, thế lực của Băng Tuyết cung giống như băng tuyết tan rã.</w:t>
      </w:r>
    </w:p>
    <w:p>
      <w:pPr>
        <w:pStyle w:val="BodyText"/>
      </w:pPr>
      <w:r>
        <w:t xml:space="preserve">Rất nhiều nữ nhân Băng Tuyết cung vừa mới kết thành trận hình đã bị chiến sĩ Vạn Hùng Hội đuổi giết. Tuy trong Băng Tuyết Cung cũng có không ít cường giả, các nàng phát động kỹ năng sát chém giết không ít chiến sĩ Vạn Hùng Hội nhưng mà nhanh chóng bị cao thủ của Vạn Hùng Hội tiêu diệt.</w:t>
      </w:r>
    </w:p>
    <w:p>
      <w:pPr>
        <w:pStyle w:val="BodyText"/>
      </w:pPr>
      <w:r>
        <w:t xml:space="preserve">Thượng Quan Băng Tuyết đối mặt nguy cơ trong mắt đẹp không có một tia kinh hoảng chấn động mà là lạnh như băng phân tích, giống như băng điêu tuyệt thế, nói:</w:t>
      </w:r>
    </w:p>
    <w:p>
      <w:pPr>
        <w:pStyle w:val="BodyText"/>
      </w:pPr>
      <w:r>
        <w:t xml:space="preserve">- Không có Băng Tuyết cung, Vạn Hùng Hội các người làm sao có thể công phá Dương huyện? Cho dù mày đánh bịa Băng Tuyết cung, mày cũng nguyên khí đại thương, căn bản không cách nào nuốt lấy Dương huyện.</w:t>
      </w:r>
    </w:p>
    <w:p>
      <w:pPr>
        <w:pStyle w:val="BodyText"/>
      </w:pPr>
      <w:r>
        <w:t xml:space="preserve">Chu Hùng Phách nhìn chằm chằm vào Thượng Quan Băng Tuyết hưng phấn và nghĩ tới Thượng Quan Băng Tuyết là mỹ nữ tuyệt thế rên rỉ dưới khố của hắn. Thân thể của hắn tràn ngập hưng phấn, nói:</w:t>
      </w:r>
    </w:p>
    <w:p>
      <w:pPr>
        <w:pStyle w:val="BodyText"/>
      </w:pPr>
      <w:r>
        <w:t xml:space="preserve">- Ha ha!Mày nói không sai! Vạn Hùng Hội vốn thập phần khó khăn tiêu diệt Băng Tuyết cung cùng Dương huyện. Nhưng mà tao có Thiên Đường Thần Quốc tương trợ thì khác. Thiên Đường Thần Quốc đã cung cấp cho tao vũ khí sung túc, Băng Tuyết cung, Đại Trung Hoa Đồng Minh hội các người ngày hôm nay sẽ bị tiêu diệt.</w:t>
      </w:r>
    </w:p>
    <w:p>
      <w:pPr>
        <w:pStyle w:val="BodyText"/>
      </w:pPr>
      <w:r>
        <w:t xml:space="preserve">Giống như hô ứng với lời nói của Chu Hùng Phách lúc này âm thanh cánh quạt ầm ầm vang lên, mười không trực thăng vũ trang hổ thức bay tới, thoáng cái gia nhập chiến đoàn.</w:t>
      </w:r>
    </w:p>
    <w:p>
      <w:pPr>
        <w:pStyle w:val="BodyText"/>
      </w:pPr>
      <w:r>
        <w:t xml:space="preserve">Mười chiếc trực thăng vũ trang hổ thức thoáng cái dùng súng máy bắn vào phía dưới, một nữ cao thủ của Băng Tuyết cung bị viên đạn súng máy bắn nát thân thể.</w:t>
      </w:r>
    </w:p>
    <w:p>
      <w:pPr>
        <w:pStyle w:val="BodyText"/>
      </w:pPr>
      <w:r>
        <w:t xml:space="preserve">- Đó là trực thăng vũ trang!</w:t>
      </w:r>
    </w:p>
    <w:p>
      <w:pPr>
        <w:pStyle w:val="BodyText"/>
      </w:pPr>
      <w:r>
        <w:t xml:space="preserve">- Vạn Hùng Hội làm sao có loại vũ khí này?</w:t>
      </w:r>
    </w:p>
    <w:p>
      <w:pPr>
        <w:pStyle w:val="BodyText"/>
      </w:pPr>
      <w:r>
        <w:t xml:space="preserve">- Xong đời! Hiện giờ xong đời rồi!</w:t>
      </w:r>
    </w:p>
    <w:p>
      <w:pPr>
        <w:pStyle w:val="BodyText"/>
      </w:pPr>
      <w:r>
        <w:t xml:space="preserve">"..."</w:t>
      </w:r>
    </w:p>
    <w:p>
      <w:pPr>
        <w:pStyle w:val="BodyText"/>
      </w:pPr>
      <w:r>
        <w:t xml:space="preserve">Nhìn qua mười chiếc trực thăng vũ trang thì cường giả trong Dương huyện, Băng Tuyết Cung sắc mặt đại biến, sĩ khí thấp xuống cực hạn.</w:t>
      </w:r>
    </w:p>
    <w:p>
      <w:pPr>
        <w:pStyle w:val="BodyText"/>
      </w:pPr>
      <w:r>
        <w:t xml:space="preserve">Tại Dương huyện, Băng Tuyết Cung đều không có vũ khí phòng không, viên đạn súng trường căn bản không làm gì được trực thăng vũ trang. Cho dù là viên dạn bắn tỉa 12. 7 li cũng khó có thể làm trực thăng vũ trang bị tổn hại.</w:t>
      </w:r>
    </w:p>
    <w:p>
      <w:pPr>
        <w:pStyle w:val="BodyText"/>
      </w:pPr>
      <w:r>
        <w:t xml:space="preserve">Thượng Quan Băng Tuyết nhìn qua mười chiếc trực thăng vũ trang hổ thức trên bầu trời và sắc mặt vẫn lạnh lùng như cũ, nói:</w:t>
      </w:r>
    </w:p>
    <w:p>
      <w:pPr>
        <w:pStyle w:val="BodyText"/>
      </w:pPr>
      <w:r>
        <w:t xml:space="preserve">- Chỉ cần giết mày thì tất cả sẽ chấm dứt.</w:t>
      </w:r>
    </w:p>
    <w:p>
      <w:pPr>
        <w:pStyle w:val="BodyText"/>
      </w:pPr>
      <w:r>
        <w:t xml:space="preserve">Chu Hùng Phách cũng là kiêu hùng, hắn nhìn thấy trong tay Thượng Quan Băng Tuyết xuất hiện quyển sách màu xanh thì biến sắc, quát lên.</w:t>
      </w:r>
    </w:p>
    <w:p>
      <w:pPr>
        <w:pStyle w:val="BodyText"/>
      </w:pPr>
      <w:r>
        <w:t xml:space="preserve">- Lên cho tao, giết nó!</w:t>
      </w:r>
    </w:p>
    <w:p>
      <w:pPr>
        <w:pStyle w:val="BodyText"/>
      </w:pPr>
      <w:r>
        <w:t xml:space="preserve">Tám tên cao thủ bên người của Chu Hùng Phách lúc này lao qua phía Thượng Quan Băng Tuyết bên này.</w:t>
      </w:r>
    </w:p>
    <w:p>
      <w:pPr>
        <w:pStyle w:val="BodyText"/>
      </w:pPr>
      <w:r>
        <w:t xml:space="preserve">Trong đó sáu tên cao thủ có một gã là người tiến hóa nhanh nhẹn, hắn cơ hồ là trong một giây vượt qua khoảng cách ba mươi mét cầm dao găm giống như độc xà đâm vào bụng của Thượng Quan Băng Tuyết, muốn một kích tiêu diệt Thượng Quan Băng Tuyết.</w:t>
      </w:r>
    </w:p>
    <w:p>
      <w:pPr>
        <w:pStyle w:val="BodyText"/>
      </w:pPr>
      <w:r>
        <w:t xml:space="preserve">Một đao này của tên người tiến hóa nhanh nhẹn vừa nhanh lại độc, tốc độ công kích rất đáng sợ , cho dù là người cường hóa cấp 60 cũng bị hắn một đao làm bị thương.</w:t>
      </w:r>
    </w:p>
    <w:p>
      <w:pPr>
        <w:pStyle w:val="BodyText"/>
      </w:pPr>
      <w:r>
        <w:t xml:space="preserve">- Đóng băng!</w:t>
      </w:r>
    </w:p>
    <w:p>
      <w:pPr>
        <w:pStyle w:val="BodyText"/>
      </w:pPr>
      <w:r>
        <w:t xml:space="preserve">Ánh mắt Thượng Quan Băng Tuyết lạnh như băng điểm lên quyển sách một cái, từ trong quyển sách có một cổ băng tuyết trắng lao ra bao phủ lấy người tiến hóa nhanh nhẹn, trực tiếp biến tên người tiến hóa thành khối băng và mất đi sinh cơ.</w:t>
      </w:r>
    </w:p>
    <w:p>
      <w:pPr>
        <w:pStyle w:val="BodyText"/>
      </w:pPr>
      <w:r>
        <w:t xml:space="preserve">Thượng Quan Băng Tuyết nhìn Chu Hùng Phách và chân ngọc điểm một cái, giống như tiên tử dùng tốc độ gấp mười lăm lần người bình thường lao qua phía Chu Hùng Phách.</w:t>
      </w:r>
    </w:p>
    <w:p>
      <w:pPr>
        <w:pStyle w:val="BodyText"/>
      </w:pPr>
      <w:r>
        <w:t xml:space="preserve">- Đi chết! Tiện nhân!</w:t>
      </w:r>
    </w:p>
    <w:p>
      <w:pPr>
        <w:pStyle w:val="BodyText"/>
      </w:pPr>
      <w:r>
        <w:t xml:space="preserve">Một tên cao thủ cầm Lang Nha bổng dài hai mét đánh vào người Thượng Quan Băng Tuyết, nếu như bị đập trúng, cho dù là biến dị thú cấp hai cũng bị nện tổn thương.</w:t>
      </w:r>
    </w:p>
    <w:p>
      <w:pPr>
        <w:pStyle w:val="BodyText"/>
      </w:pPr>
      <w:r>
        <w:t xml:space="preserve">Quyển sách trong tay Thượng Quan Băng Tuyết lần nữa lóe sáng lên, một đạo băng quang trùng thiên bao phủ nam nhân này và biến thành băng điêu.</w:t>
      </w:r>
    </w:p>
    <w:p>
      <w:pPr>
        <w:pStyle w:val="Compact"/>
      </w:pPr>
      <w:r>
        <w:br w:type="textWrapping"/>
      </w:r>
      <w:r>
        <w:br w:type="textWrapping"/>
      </w:r>
    </w:p>
    <w:p>
      <w:pPr>
        <w:pStyle w:val="Heading2"/>
      </w:pPr>
      <w:bookmarkStart w:id="710" w:name="chương-688-cương-chi-thần-sử.-1"/>
      <w:bookmarkEnd w:id="710"/>
      <w:r>
        <w:t xml:space="preserve">688. Chương 688: Cương Chi Thần Sử. (1)</w:t>
      </w:r>
    </w:p>
    <w:p>
      <w:pPr>
        <w:pStyle w:val="Compact"/>
      </w:pPr>
      <w:r>
        <w:br w:type="textWrapping"/>
      </w:r>
      <w:r>
        <w:br w:type="textWrapping"/>
      </w:r>
    </w:p>
    <w:p>
      <w:pPr>
        <w:pStyle w:val="BodyText"/>
      </w:pPr>
      <w:r>
        <w:t xml:space="preserve">Hai tên cao thủ khác có một tên biến thành báo nhân, một tên biến thân người sói, mang theo tốc độ và lực lượng đáng sợ vọt về phía Thượng Quan Băng Tuyết.</w:t>
      </w:r>
    </w:p>
    <w:p>
      <w:pPr>
        <w:pStyle w:val="BodyText"/>
      </w:pPr>
      <w:r>
        <w:t xml:space="preserve">Thượng Quan Băng Tuyết bình tĩnh lập tức điểm qua quyển sách trong tay, hai tên nam nhân biến hình thành thú vật này lập tức bị đóng băng.</w:t>
      </w:r>
    </w:p>
    <w:p>
      <w:pPr>
        <w:pStyle w:val="BodyText"/>
      </w:pPr>
      <w:r>
        <w:t xml:space="preserve">Nhìn thấy thực lực Thượng Quan Băng Tuyết khủng bố như thế, lập tức đóng băng người ta, còn lại hai gã cao thủ sinh lòng sợ hãi, vừa muốn chạy trốn nhưng mà bọn họ vừa mới khẽ động, hai đạo khí đông trực tiếp bắn lên người của bọn họ và đông thành băng điêu.</w:t>
      </w:r>
    </w:p>
    <w:p>
      <w:pPr>
        <w:pStyle w:val="BodyText"/>
      </w:pPr>
      <w:r>
        <w:t xml:space="preserve">Thượng Quan Băng Tuyết không phải thủ lĩnh hợp cách, thế nhưng mà nàng có thể sáng tạo Băng Tuyết cung thu nạp mấy vạn người người sống sót, hoàn toàn là bằng vào thực lực đáng sợ của nàng và quyển sách băng tuyết bảo vật cấp sáu. Thượng Quan Băng Tuyết chính là người tiến hóa nhanh nhẹn, tinh thần, thể lực ba thuộc tính, đẳng cấp cường hóa cao tới cấp 58, đồng thời có được kỹ năng thao túng băng hàn cấp hai, nắm giữ quyển sách băng tuyết thao túng băng tuyết dễ như trở bàn tay, cao thủ đồng cấp không phải đối thủ của nàng, người cường hóa cấp thấp thậm chí bị nàng đóng băng dễ dàng.</w:t>
      </w:r>
    </w:p>
    <w:p>
      <w:pPr>
        <w:pStyle w:val="BodyText"/>
      </w:pPr>
      <w:r>
        <w:t xml:space="preserve">- Thật là lợi hại!Nữ nhân này thật là lợi hại!</w:t>
      </w:r>
    </w:p>
    <w:p>
      <w:pPr>
        <w:pStyle w:val="BodyText"/>
      </w:pPr>
      <w:r>
        <w:t xml:space="preserve">Trong nội tâm Chu Hùng Phách hoảng hốt, hắn đã thầm nghĩ Thượng Quan Băng Tuyết hết sức lợi hại, nhưng mà không nghĩ tới sáu tên người cường hóa cấp 40 lại không chịu nổi một kích của nàng.</w:t>
      </w:r>
    </w:p>
    <w:p>
      <w:pPr>
        <w:pStyle w:val="BodyText"/>
      </w:pPr>
      <w:r>
        <w:t xml:space="preserve">Chu Hùng Phách vừa chạy vừa rống to lên.</w:t>
      </w:r>
    </w:p>
    <w:p>
      <w:pPr>
        <w:pStyle w:val="BodyText"/>
      </w:pPr>
      <w:r>
        <w:t xml:space="preserve">- Giết cho tiện nhân này cho tao!Nổ súng! Nổ súng!Dùng ống phóng rốc-két bắn nó ! Bắn tiện nhân này tan nát cho tao!</w:t>
      </w:r>
    </w:p>
    <w:p>
      <w:pPr>
        <w:pStyle w:val="BodyText"/>
      </w:pPr>
      <w:r>
        <w:t xml:space="preserve">Lúc này Chu Hùng Phách đã không có ý bắt giữ Thượng Quan Băng Tuyết nữa, hắn chỉ muốn giết nữ nhân đáng sợ này mà thôi.</w:t>
      </w:r>
    </w:p>
    <w:p>
      <w:pPr>
        <w:pStyle w:val="BodyText"/>
      </w:pPr>
      <w:r>
        <w:t xml:space="preserve">Hai hàng chiến sĩ đột nhiên xuất hiện, cầm súng chỉa vào Thượng Quan Băng Tuyết điên cuồng xạ kích. Hơn mười tên chiến sĩ cầm ống phóng rốc-két nhắm trúng Thượng Quan Băng Tuyết bóp cò.</w:t>
      </w:r>
    </w:p>
    <w:p>
      <w:pPr>
        <w:pStyle w:val="BodyText"/>
      </w:pPr>
      <w:r>
        <w:t xml:space="preserve">- Tường băng!</w:t>
      </w:r>
    </w:p>
    <w:p>
      <w:pPr>
        <w:pStyle w:val="BodyText"/>
      </w:pPr>
      <w:r>
        <w:t xml:space="preserve">Thượng Quan Băng Tuyết nhìn thấy ống phóng rốc-két thì gương mặt lạnh như băng của nàng hơi chấn động, tâm niệm của hắn vừa động, từng đạo khí đông đáng sợ không ngừng đông cứng trước người của nàng.</w:t>
      </w:r>
    </w:p>
    <w:p>
      <w:pPr>
        <w:pStyle w:val="BodyText"/>
      </w:pPr>
      <w:r>
        <w:t xml:space="preserve">Một viên đạn hỏa tiễn trực tiếp bắn nát tường băng ngăn cản, đồng thời bắn nổ Thượng Quan Băng Tuyết đang nấp ở phía sau.</w:t>
      </w:r>
    </w:p>
    <w:p>
      <w:pPr>
        <w:pStyle w:val="BodyText"/>
      </w:pPr>
      <w:r>
        <w:t xml:space="preserve">- Tiêu diệt sao?</w:t>
      </w:r>
    </w:p>
    <w:p>
      <w:pPr>
        <w:pStyle w:val="BodyText"/>
      </w:pPr>
      <w:r>
        <w:t xml:space="preserve">Cảnh vệ dưới trướng của Chu Hùng Phách liên tục dò xét chỗ đám băng vỡ này.</w:t>
      </w:r>
    </w:p>
    <w:p>
      <w:pPr>
        <w:pStyle w:val="BodyText"/>
      </w:pPr>
      <w:r>
        <w:t xml:space="preserve">- Băng đạn!</w:t>
      </w:r>
    </w:p>
    <w:p>
      <w:pPr>
        <w:pStyle w:val="BodyText"/>
      </w:pPr>
      <w:r>
        <w:t xml:space="preserve">Nương theo đó là âm thanh lạnh như băng từ địa ngục vang lên, vô số băng đạn như mảnh vỡ thủy tinh lập tức bắn ra bốn phương tám hướng.</w:t>
      </w:r>
    </w:p>
    <w:p>
      <w:pPr>
        <w:pStyle w:val="BodyText"/>
      </w:pPr>
      <w:r>
        <w:t xml:space="preserve">Uy lực của băng đạn giống như súng trường vậy, dễ dàng xuyên qua thân thể chiến sĩ của Vạn Hùng Hội giết và đả thương nhiều người.</w:t>
      </w:r>
    </w:p>
    <w:p>
      <w:pPr>
        <w:pStyle w:val="BodyText"/>
      </w:pPr>
      <w:r>
        <w:t xml:space="preserve">Thượng Quan Băng Tuyết cầm lấy quyển sách băng tuyết và nhàn nhã như tiên tử không ăn khói lửa nhân gian từ trong đống băng nát đi ra ngoài, nhìn qua chung quanh.</w:t>
      </w:r>
    </w:p>
    <w:p>
      <w:pPr>
        <w:pStyle w:val="BodyText"/>
      </w:pPr>
      <w:r>
        <w:t xml:space="preserve">Hoả tiễn đúng là có khả năng tiêu diệt Thượng Quan Băng Tuyết, nhưng mà phải bắn trúng người của nàng mới được. Bản thân của nàng có rất nhiều thủ đoạn đối phó hỏa tiễn, rất khó bị hoả tiễn trực tiếp bắn trúng mục tiêu.</w:t>
      </w:r>
    </w:p>
    <w:p>
      <w:pPr>
        <w:pStyle w:val="BodyText"/>
      </w:pPr>
      <w:r>
        <w:t xml:space="preserve">Thượng Quan Băng Tuyết nhìn qua thương binh đầy đất, mà lại nhìn qua thủ lĩnh Vạn Hùng Hội Chu Hùng Phách không biết trốn ở đâu.</w:t>
      </w:r>
    </w:p>
    <w:p>
      <w:pPr>
        <w:pStyle w:val="BodyText"/>
      </w:pPr>
      <w:r>
        <w:t xml:space="preserve">- Đáng giận!</w:t>
      </w:r>
    </w:p>
    <w:p>
      <w:pPr>
        <w:pStyle w:val="BodyText"/>
      </w:pPr>
      <w:r>
        <w:t xml:space="preserve">Trên mặt đẹp của Thượng Quan Băng Tuyết thoáng cái hiện ra thần sắc tức giận, vô số băng đạn bắn vào người cảnh vệ của Chu Hùng Phách ở chung quanh. Nếu không phải đám cảnh vệ này ngăn cản, nàng lúc này nói không chừng đã giết được Chu Hùng Phách.</w:t>
      </w:r>
    </w:p>
    <w:p>
      <w:pPr>
        <w:pStyle w:val="BodyText"/>
      </w:pPr>
      <w:r>
        <w:t xml:space="preserve">- Nội loạn! Cơ hội tốt!</w:t>
      </w:r>
    </w:p>
    <w:p>
      <w:pPr>
        <w:pStyle w:val="BodyText"/>
      </w:pPr>
      <w:r>
        <w:t xml:space="preserve">Ở trong Dương huyện thì cường giả Đại Trung Hoa Đồng Minh nhìn thấy Vạn Hùng Hội bên ngoài điên cuồng đồ cường giả Băng Tuyết cung thì trong lòng hưng phấn:</w:t>
      </w:r>
    </w:p>
    <w:p>
      <w:pPr>
        <w:pStyle w:val="BodyText"/>
      </w:pPr>
      <w:r>
        <w:t xml:space="preserve">- Tiến công! Tiến công! Đây là cơ hội duy nhất của chúng ta đấy.</w:t>
      </w:r>
    </w:p>
    <w:p>
      <w:pPr>
        <w:pStyle w:val="BodyText"/>
      </w:pPr>
      <w:r>
        <w:t xml:space="preserve">Cửa thành mở ra, một doanh lính tinh nhuệ từ trong Dương huyện giết qua đám bộ hạ Vạn Hùng Hội ở bên ngoài</w:t>
      </w:r>
    </w:p>
    <w:p>
      <w:pPr>
        <w:pStyle w:val="BodyText"/>
      </w:pPr>
      <w:r>
        <w:t xml:space="preserve">Nếu như Băng Tuyết cung bị Vạn Hùng Hội tiêu diệt, cộng thêm Thiên Đường Thần Quốc tương trợ, Vạn Hùng Hội tuyệt đối có thể một lần hành động chiếm cứ Băng Tuyết cung, Đại Trung Hoa Đồng Minh hội hai thế lực lớn.</w:t>
      </w:r>
    </w:p>
    <w:p>
      <w:pPr>
        <w:pStyle w:val="BodyText"/>
      </w:pPr>
      <w:r>
        <w:t xml:space="preserve">Thượng Quan Băng Tuyết dù thế nào cũng chỉ có một mình, nàng giết người cũng tiêu hao thể lực, tinh thần lực. Giết tới cuối cùng đối mặt với quân thế khủng bố của Vạn Hùng Hội thì vẫn phải chạy trốn.</w:t>
      </w:r>
    </w:p>
    <w:p>
      <w:pPr>
        <w:pStyle w:val="BodyText"/>
      </w:pPr>
      <w:r>
        <w:t xml:space="preserve">Đại Trung Hoa Đồng Minh hội vừa giết vào chiến trường thì biến thành hai thế lực kịch chiến với Vạn Hùng Hội.</w:t>
      </w:r>
    </w:p>
    <w:p>
      <w:pPr>
        <w:pStyle w:val="BodyText"/>
      </w:pPr>
      <w:r>
        <w:t xml:space="preserve">Nhưng mà trực thăng vũ trang hổ thức trên bầu trời quá mức đáng sợ, súng máy hạng nặng trên máy bay giống như tử thần thu lấy tính mạng của người ta, đại lượng cao thủ chết dưới súng máy của nó.</w:t>
      </w:r>
    </w:p>
    <w:p>
      <w:pPr>
        <w:pStyle w:val="BodyText"/>
      </w:pPr>
      <w:r>
        <w:t xml:space="preserve">Chiến sĩ Đại Trung Hoa Đồng Minh hội và Băng Tuyết cung cộng lại cũng không được Vạn Hùng Hội tiến công. Khoa học kỹ thuật mới là chiến lực mạnh nhất, ở trước mặt trực thăng vũ trang, cho dù người cường hóa cấp 30, 40 vẫn bị súng máy hạng nặng giết như thường, tất cả bị giết thành cặn bã.</w:t>
      </w:r>
    </w:p>
    <w:p>
      <w:pPr>
        <w:pStyle w:val="BodyText"/>
      </w:pPr>
      <w:r>
        <w:t xml:space="preserve">Mà trên trực thăng vũ trang hổ thức còn có mang theo tên lửa, một phát phát hoả tiễn bắn lên mặt đất đại địa chấn động, công sự che chắn nát bấy, vô số cao thủ dưới hỏa lực biến thành tro tàn.</w:t>
      </w:r>
    </w:p>
    <w:p>
      <w:pPr>
        <w:pStyle w:val="BodyText"/>
      </w:pPr>
      <w:r>
        <w:t xml:space="preserve">Chiến sĩ Đại Trung Hoa Đồng Minh hội không ngừng dùng súng trường bắn vào trên trực thăng vũ trang, có chút cao thủ tinh thông thao túng súng ống sử dụng súng trường bắn vào trực thăng vũ trang, nhưng mà vỏ bọc thép của trực thăng ngăn cản dễ dàng.</w:t>
      </w:r>
    </w:p>
    <w:p>
      <w:pPr>
        <w:pStyle w:val="BodyText"/>
      </w:pPr>
      <w:r>
        <w:t xml:space="preserve">Đột nhiên lúc này một đạo tinh quang chớp động, thoáng cái xuyên qua trực thăng vũ trang, oanh một tiếng vang thật lớn, chiếc trực thăng vũ trang này lập tức biến thành hỏa cầu và nổ tung.</w:t>
      </w:r>
    </w:p>
    <w:p>
      <w:pPr>
        <w:pStyle w:val="BodyText"/>
      </w:pPr>
      <w:r>
        <w:t xml:space="preserve">Nhạc Trọng nhìn qua trực thăng vũ trang trên bầu trời nổ tung thì trong lòng thầm nghĩ:</w:t>
      </w:r>
    </w:p>
    <w:p>
      <w:pPr>
        <w:pStyle w:val="BodyText"/>
      </w:pPr>
      <w:r>
        <w:t xml:space="preserve">- Cường hóa súng!Đây là cao thủ có kỹ năng cường hóa súng mới làm được!</w:t>
      </w:r>
    </w:p>
    <w:p>
      <w:pPr>
        <w:pStyle w:val="BodyText"/>
      </w:pPr>
      <w:r>
        <w:t xml:space="preserve">Một chiếc trực thăng vũ trang bị nát bấy, những chiếc trực thăng vũ trang khác càng thêm điên cuồng, chúng không ngừng bắn súng và hỏa tiễn vào nơi vừa bắn, vụ nổ khủng bố thôn phệ một vùng rộng lớn ở nơi đó, âm thanh nổ tung vang lên không dứt bên tai. Tên cao thủ vừa tiêu diệt trực thăng biến thành tro bụi.</w:t>
      </w:r>
    </w:p>
    <w:p>
      <w:pPr>
        <w:pStyle w:val="BodyText"/>
      </w:pPr>
      <w:r>
        <w:t xml:space="preserve">- Đi theo tôi! Chúng ta giết vào!</w:t>
      </w:r>
    </w:p>
    <w:p>
      <w:pPr>
        <w:pStyle w:val="BodyText"/>
      </w:pPr>
      <w:r>
        <w:t xml:space="preserve">Nhạc Trọng nhìn qua Điền Hạo ra lệnh.</w:t>
      </w:r>
    </w:p>
    <w:p>
      <w:pPr>
        <w:pStyle w:val="BodyText"/>
      </w:pPr>
      <w:r>
        <w:t xml:space="preserve">Điền Hạo hai mắt như tro tàn hiện ra thần thái khiếp người.</w:t>
      </w:r>
    </w:p>
    <w:p>
      <w:pPr>
        <w:pStyle w:val="BodyText"/>
      </w:pPr>
      <w:r>
        <w:t xml:space="preserve">Thân hình của Nhạc Trọng lóe lên và tiềm hành vào nơi chỉ huy của Dương thành.</w:t>
      </w:r>
    </w:p>
    <w:p>
      <w:pPr>
        <w:pStyle w:val="BodyText"/>
      </w:pPr>
      <w:r>
        <w:t xml:space="preserve">Bộ chỉ huy của Dương huyện nằm trong một tòa biệt thự vô cùng xa hoa, ở bên ngoài biệt thự khắp nơi đều là chiến sĩ Đại Trung Hoa Đồng Minh hội, tổng cộng có hơn hai trăm người, mỗi một người đều cầm súng trường trong tay, võ trang đầy đủ. Đồng thời ở bên ngoài biệt thự còn bố trí vô số cameras.</w:t>
      </w:r>
    </w:p>
    <w:p>
      <w:pPr>
        <w:pStyle w:val="BodyText"/>
      </w:pPr>
      <w:r>
        <w:t xml:space="preserve">- Phòng ngự xâm nghiêm nha!</w:t>
      </w:r>
    </w:p>
    <w:p>
      <w:pPr>
        <w:pStyle w:val="BodyText"/>
      </w:pPr>
      <w:r>
        <w:t xml:space="preserve">Nhạc Trọng lẻn vào con đường gần biệt thự thì nhíu mày, biệt thự này phòng ngự thật sự là quá mức sâm nghiêm, khắp nơi đều có máy giám thị cùng chiến sĩ thủ hộ, dùng thực lực của hắn trừ mạnh mẽ xông vào thì không có biện pháp tốt.</w:t>
      </w:r>
    </w:p>
    <w:p>
      <w:pPr>
        <w:pStyle w:val="BodyText"/>
      </w:pPr>
      <w:r>
        <w:t xml:space="preserve">Thời điểm Nhạc Trọng nhíu mày thì trên bầu trời đột nhiên thoáng cái có mười hai chiếc trực thăng vũ trang màu bạc tràn ngập khí tức huyễn tưởng bay lên, toàn thân chớp động kim loại màu bạc sáng bóng, các loại vũ khí tren trên nó còn gấp ba tưực thăng Apache, hình thể lớn hơn trực thăng Apache gấp bay lần bay tới.</w:t>
      </w:r>
    </w:p>
    <w:p>
      <w:pPr>
        <w:pStyle w:val="BodyText"/>
      </w:pPr>
      <w:r>
        <w:t xml:space="preserve">Nhạc Trọng nhìn qua mười hai chiếc trực thăng vũ trang trên bầu trời thì lập tức chấn động thầm nghĩ:</w:t>
      </w:r>
    </w:p>
    <w:p>
      <w:pPr>
        <w:pStyle w:val="Compact"/>
      </w:pPr>
      <w:r>
        <w:br w:type="textWrapping"/>
      </w:r>
      <w:r>
        <w:br w:type="textWrapping"/>
      </w:r>
    </w:p>
    <w:p>
      <w:pPr>
        <w:pStyle w:val="Heading2"/>
      </w:pPr>
      <w:bookmarkStart w:id="711" w:name="chương-689-cương-chi-thần-sử.-2"/>
      <w:bookmarkEnd w:id="711"/>
      <w:r>
        <w:t xml:space="preserve">689. Chương 689: Cương Chi Thần Sử. (2)</w:t>
      </w:r>
    </w:p>
    <w:p>
      <w:pPr>
        <w:pStyle w:val="Compact"/>
      </w:pPr>
      <w:r>
        <w:br w:type="textWrapping"/>
      </w:r>
      <w:r>
        <w:br w:type="textWrapping"/>
      </w:r>
    </w:p>
    <w:p>
      <w:pPr>
        <w:pStyle w:val="BodyText"/>
      </w:pPr>
      <w:r>
        <w:t xml:space="preserve">- Đây là trực thăng vũ trang gì? Tại sao chưa từng thấy qua?</w:t>
      </w:r>
    </w:p>
    <w:p>
      <w:pPr>
        <w:pStyle w:val="BodyText"/>
      </w:pPr>
      <w:r>
        <w:t xml:space="preserve">Nhạc Trọng trước tận thế thường xem hình ảnh của các vũ khí hiện đại của các quốc gia khác, tuy nhiên lại chưa từng nhìn thấy trực thăng vũ trang như thế này.</w:t>
      </w:r>
    </w:p>
    <w:p>
      <w:pPr>
        <w:pStyle w:val="BodyText"/>
      </w:pPr>
      <w:r>
        <w:t xml:space="preserve">Mười hai chiếc trực thăng vũ trang màu bạc này vừa bay lên cao thì lập tức nã dạn vào biệ thự bên dưới, một phát phát hỏa tiễn đối đất, đạn hỏa tiễn giống như mưa bắn vào trong biệt thự và nổ tung. Một tòa tòa nhà biệt thự trực tiếp biến thành gạch vụn, từng đám thủ vệ và chiến sĩ tinh nhuệ ở bên trong chết tại chỗ.</w:t>
      </w:r>
    </w:p>
    <w:p>
      <w:pPr>
        <w:pStyle w:val="BodyText"/>
      </w:pPr>
      <w:r>
        <w:t xml:space="preserve">Trong một chiếc trực thăng vũ trang màu bạc, một tên nam tử tóc vàng mắt xanh, ăn mặc đồ vét, tướng mạo thập phần anh tuấn tay cầm một ly rượu đỏ, dưới chân có hai nữ nhân người Hoa xinh đẹp đang quỳ bóp chân. Bản thân của hắn thì nhàn nhã nhìn ra bên ngoài, nhìn biệt thự và người trong đó chết đi, vẻ mặt hưởng thụ:</w:t>
      </w:r>
    </w:p>
    <w:p>
      <w:pPr>
        <w:pStyle w:val="BodyText"/>
      </w:pPr>
      <w:r>
        <w:t xml:space="preserve">- Thật sự là xinh đẹp! Nhìn những con khỉ Trung Hoa này chết thật sướng mắt, thật sự là hưởng thụ cao nhất của thế gian. Những nữ nhân người Hoa này làm chó cái cũng không tệ, có thể làm đồ chơi trên giường của chúng ta.</w:t>
      </w:r>
    </w:p>
    <w:p>
      <w:pPr>
        <w:pStyle w:val="BodyText"/>
      </w:pPr>
      <w:r>
        <w:t xml:space="preserve">Một tên nam tử trung niên quân trang màu bạc, tóc vàng mắt xanh cũng cầm ly rượu trong tay cung với tên nam nhân kia, nói:</w:t>
      </w:r>
    </w:p>
    <w:p>
      <w:pPr>
        <w:pStyle w:val="BodyText"/>
      </w:pPr>
      <w:r>
        <w:t xml:space="preserve">- Thần sứ các hạ. Ngài lúc này đã hoàn thành nhiệm vụ trưởng lão hội phân phó, có lẽ có thể tấn chức trở thành sứ đồ. Đến lúc đó kính xin ngài chiếu cố nhiều hơn.</w:t>
      </w:r>
    </w:p>
    <w:p>
      <w:pPr>
        <w:pStyle w:val="BodyText"/>
      </w:pPr>
      <w:r>
        <w:t xml:space="preserve">Tên nam tử anh tuấn ngạo mạn tên là Cáp Lỗ Mạn Đạt! Chính là một trong ba mươi sáu thần sứ của Thiên Đường Thần Quốc, xếp hạng thứ mười ba cương chi thần sử. Hắn là người tiến hóa tinh thần, nhanh nhẹn cấp 61, đồng thời chuyển chức trở thành Thánh kỵ sĩ, lĩnh ngộ kỵ sĩ chi tâm, có được sức chiến đấu khủng bố.</w:t>
      </w:r>
    </w:p>
    <w:p>
      <w:pPr>
        <w:pStyle w:val="BodyText"/>
      </w:pPr>
      <w:r>
        <w:t xml:space="preserve">Thiên Đường Thần Quốc có được mười hai sứ đồ mỗi một sứ đồ được xưng là tiếp thần, chủ chiến sĩ, có được uy năng ngập trời, là tuyệt thế thiên tài trong tuyệt thế thiên tài. Không bàn mà hợp ý với mười hai môn đồ của đắng chúa cứu thế.</w:t>
      </w:r>
    </w:p>
    <w:p>
      <w:pPr>
        <w:pStyle w:val="BodyText"/>
      </w:pPr>
      <w:r>
        <w:t xml:space="preserve">Dưới sứ đồ chính là ba mươi sáu thần sứ, mỗi một gã thần sứ đều là thiên tài trong thiên tài, nhược tiểu nhất cũng là người tiến hóa song thuộc tính, đồng thời đẳng cấp cường hóa không kém hơn cấp 56.</w:t>
      </w:r>
    </w:p>
    <w:p>
      <w:pPr>
        <w:pStyle w:val="BodyText"/>
      </w:pPr>
      <w:r>
        <w:t xml:space="preserve">Trừ chuyện đó ra, Thiên Đường Thần Quốc còn nắm giữ một Tân Thủ thôn, có thể làm cho nhiều cao thủ tiến vào trong Tân Thủ thôn trực tiếp chuyển chức, trở nên mạnh mẽ hơn người khác nhiều. Nhạc Trọng sở dĩ có thể mạnh hơn cường giả đồng cấp bậc, cũng là bởi vì hắn từng ở trong Tân Thủ thôn chuyển chức trở thành ám kỵ sĩ, lúc này mới mạnh mẽ hơn những người khác nhiều. Đồng thời trong Tân Thủ thôn còn có rất nhiều ảo diệu, Nhạc Trọng lúc trước tiến vào Tân Thủ thôn vội vàng đánh giá, đẳng cấp quá thấp, căn bản không đạt được chỗ tốt và ảo diệu trong Tân Thủ thôn.</w:t>
      </w:r>
    </w:p>
    <w:p>
      <w:pPr>
        <w:pStyle w:val="BodyText"/>
      </w:pPr>
      <w:r>
        <w:t xml:space="preserve">Cáp Lỗ Mạn Đạt nhẹ nhàng cười nói:</w:t>
      </w:r>
    </w:p>
    <w:p>
      <w:pPr>
        <w:pStyle w:val="BodyText"/>
      </w:pPr>
      <w:r>
        <w:t xml:space="preserve">- Sứ đồ không phải là tấn chức! Mười hai vị sứ đồ bệ hạ mỗi một người đều có được bổn sự kinh thiên động địa, tôi không phải là đối thủ, nhưng mà hoàn thành nhiệm vụ này tôi mới có thể bài danh cao hơn một thần sứ khác. Đến lúc đó tôi sẽ ở trước mặt trưởng lão nói tốt cho anh, Đạt Tư.</w:t>
      </w:r>
    </w:p>
    <w:p>
      <w:pPr>
        <w:pStyle w:val="BodyText"/>
      </w:pPr>
      <w:r>
        <w:t xml:space="preserve">Đạt Tư mừng rỡ trong lòng, chỉ cần Cáp Lỗ Mạn Đạt giúp hắn nói vài lời hữu ích, hắn nói không chừng còn được gọi về Châu Âu, hắn chán ghét nơi thiếu thốn vật tư ở đây, khắp nơi đều là tang thi cùng biến dị thú:</w:t>
      </w:r>
    </w:p>
    <w:p>
      <w:pPr>
        <w:pStyle w:val="BodyText"/>
      </w:pPr>
      <w:r>
        <w:t xml:space="preserve">- Vậy rất cảm tạ ngài. Thần sứ các hạ!</w:t>
      </w:r>
    </w:p>
    <w:p>
      <w:pPr>
        <w:pStyle w:val="BodyText"/>
      </w:pPr>
      <w:r>
        <w:t xml:space="preserve">Cáp Lỗ Mạn Đạt nhàn nhạt ra lệnh:</w:t>
      </w:r>
    </w:p>
    <w:p>
      <w:pPr>
        <w:pStyle w:val="BodyText"/>
      </w:pPr>
      <w:r>
        <w:t xml:space="preserve">- Tốt! Động thủ đi!</w:t>
      </w:r>
    </w:p>
    <w:p>
      <w:pPr>
        <w:pStyle w:val="BodyText"/>
      </w:pPr>
      <w:r>
        <w:t xml:space="preserve">Sắc mặt Đạt Tư nghiêm túc trực tiếp ra lệnh:</w:t>
      </w:r>
    </w:p>
    <w:p>
      <w:pPr>
        <w:pStyle w:val="BodyText"/>
      </w:pPr>
      <w:r>
        <w:t xml:space="preserve">- Vâng! Tất cả đơn vị chú ý, ngân hồ bắt đầu hành động.</w:t>
      </w:r>
    </w:p>
    <w:p>
      <w:pPr>
        <w:pStyle w:val="BodyText"/>
      </w:pPr>
      <w:r>
        <w:t xml:space="preserve">Đạt Tư ra lệnh xong, một gã mặc quân phục màu đen, trang bị đến tận răng nhảy ra khỏi chiếc trực thăng vũ trang, sau đó mở dù nhảy xuống đất.</w:t>
      </w:r>
    </w:p>
    <w:p>
      <w:pPr>
        <w:pStyle w:val="BodyText"/>
      </w:pPr>
      <w:r>
        <w:t xml:space="preserve">Những tên chiến sĩ mặc quần áo đen này đều nhanh nhẹn, kinh nghiệm chiến đấu phong phú, tố chất thân thể vượt qua bộ đội đặc chủng, vừa rơi xuống đất chợt triển khai đội hình chiến đấu, hung ác tiêu diệt đám binh sĩ Đại Trung Hoa Đồng Minh hội còn chưa chết.</w:t>
      </w:r>
    </w:p>
    <w:p>
      <w:pPr>
        <w:pStyle w:val="BodyText"/>
      </w:pPr>
      <w:r>
        <w:t xml:space="preserve">Trên bầu trời trên những trực thăng vũ trang cũng hạ xuống, lập tức vờn quanh một tên chiến sĩ mặc quân phục màu bạc, Cáp Lỗ Mạn Đạt giống như quân chủ ngạo mạn đi tới.</w:t>
      </w:r>
    </w:p>
    <w:p>
      <w:pPr>
        <w:pStyle w:val="BodyText"/>
      </w:pPr>
      <w:r>
        <w:t xml:space="preserve">Những chiến sĩ mặc quân phục màu đen kia không ngừng chém giết người của Đại Trung Hoa Đồng Minh hội và đi vào trong đống phế tích.</w:t>
      </w:r>
    </w:p>
    <w:p>
      <w:pPr>
        <w:pStyle w:val="BodyText"/>
      </w:pPr>
      <w:r>
        <w:t xml:space="preserve">Hai tên chiến sĩ mặc quần phục màu bạc ngạo mạn đi vào trong đám phế tích và ném một tảng đá lớn ra ngoài, phế tích rất nhanh bị dọn đi, nhanh chóng lộ ra thông đạo tiến vào mặt đất.</w:t>
      </w:r>
    </w:p>
    <w:p>
      <w:pPr>
        <w:pStyle w:val="BodyText"/>
      </w:pPr>
      <w:r>
        <w:t xml:space="preserve">- Đó là nơi nào?</w:t>
      </w:r>
    </w:p>
    <w:p>
      <w:pPr>
        <w:pStyle w:val="BodyText"/>
      </w:pPr>
      <w:r>
        <w:t xml:space="preserve">Nhạc Trọng nhìn thấy con đường hầm dưới đất thì nội tâm chấn động. Hắn căn bản không có nghĩ đến nơi này lại xuất hiện thông đạo. Loại hầm thần bí này trong tận thế hắn chưa từng thấy qua.</w:t>
      </w:r>
    </w:p>
    <w:p>
      <w:pPr>
        <w:pStyle w:val="BodyText"/>
      </w:pPr>
      <w:r>
        <w:t xml:space="preserve">Mấy tên quân nhân mặc trang phục đen lập tức chạy vào trong thông đạo, lập tức dưới thông đạo có âm thanh nổ súng vang lên liên tục.</w:t>
      </w:r>
    </w:p>
    <w:p>
      <w:pPr>
        <w:pStyle w:val="BodyText"/>
      </w:pPr>
      <w:r>
        <w:t xml:space="preserve">- Xem ra nội tình của Đại Trung Hoa Đồng Minh hội cũng có chút bất phàm.</w:t>
      </w:r>
    </w:p>
    <w:p>
      <w:pPr>
        <w:pStyle w:val="BodyText"/>
      </w:pPr>
      <w:r>
        <w:t xml:space="preserve">Nhạc Trọng nhìn qua thông đạo dưới đất và nói thầm.</w:t>
      </w:r>
    </w:p>
    <w:p>
      <w:pPr>
        <w:pStyle w:val="BodyText"/>
      </w:pPr>
      <w:r>
        <w:t xml:space="preserve">Vốn Nhạc Trọng cho rằng Đại Trung Hoa Đồng Minh hội cũng chỉ là quân phiệt bình thường trong tận thế, nhưng mà bây giờ nhìn thấy Đại Trung Hoa Đồng Minh hội cũng không có đơn giản như bề ngoài.</w:t>
      </w:r>
    </w:p>
    <w:p>
      <w:pPr>
        <w:pStyle w:val="BodyText"/>
      </w:pPr>
      <w:r>
        <w:t xml:space="preserve">Những tên quân nhân mặc quân phục màu đen nhanh chóng chạy vào trong thông đạo, những tên quân nhân mặc quân phục màu đen vây quanh Đạt Tư mặc quân phục màu bạc thong dong như đế vương đi vào trong thông đạo.</w:t>
      </w:r>
    </w:p>
    <w:p>
      <w:pPr>
        <w:pStyle w:val="BodyText"/>
      </w:pPr>
      <w:r>
        <w:t xml:space="preserve">Phía trước mười hai chiếc trực thăng vũ trang màu bạc cũng chỉ còn lại có hai mươi bốn tên mặc trang phục màu bạc thủ hộ.</w:t>
      </w:r>
    </w:p>
    <w:p>
      <w:pPr>
        <w:pStyle w:val="BodyText"/>
      </w:pPr>
      <w:r>
        <w:t xml:space="preserve">- Cơ hội tốt!</w:t>
      </w:r>
    </w:p>
    <w:p>
      <w:pPr>
        <w:pStyle w:val="BodyText"/>
      </w:pPr>
      <w:r>
        <w:t xml:space="preserve">Nhạc Trọng nhìn thấy mười hai chiếc trực thăng vũ trang màu bạc trông mà thèm, nuốt nước bọt, cẩn thận tiềm hành đi tới trước.</w:t>
      </w:r>
    </w:p>
    <w:p>
      <w:pPr>
        <w:pStyle w:val="BodyText"/>
      </w:pPr>
      <w:r>
        <w:t xml:space="preserve">Trực thăng vũ trang trên chiến trường uy lực cực kỳ to lớn, giống như chiếc xe tăng hạng nặng biết bay nghiền nát tất cả. Vạn Hùng Hội chỉ đạt được mười chiếc trực thăng vũ trang hổ thức trợ giúp từ trên không, cơ hồ có thể đem Băng Tuyết cung, Đại Trung Hoa Đồng Minh hội là hai thế lực đánh tan rã, có thể thấy được uy lực to lớn của trực thăng vũ trang.</w:t>
      </w:r>
    </w:p>
    <w:p>
      <w:pPr>
        <w:pStyle w:val="BodyText"/>
      </w:pPr>
      <w:r>
        <w:t xml:space="preserve">Nếu như có thể có được mười hai chiếc trực thang vũ trang kỳ lạ, lớn gấp ba lần trực thăng vũ trang Apache này, Nhạc Trọng trực tiếp nắm giữ sát thủ giảng, nghiền áp những thế lực nhỏ yếu mà không có áp lực gì cả.</w:t>
      </w:r>
    </w:p>
    <w:p>
      <w:pPr>
        <w:pStyle w:val="BodyText"/>
      </w:pPr>
      <w:r>
        <w:t xml:space="preserve">Nhạc Trọng cẩn thận tiềm hành tới trước mười hai chiếc trực thăng vũ trang và đột nhiên bạo phát nhảy vào trong đám chiến sĩ mặc quân phục màu bạc kia.</w:t>
      </w:r>
    </w:p>
    <w:p>
      <w:pPr>
        <w:pStyle w:val="BodyText"/>
      </w:pPr>
      <w:r>
        <w:t xml:space="preserve">Nhạc Trọng đã phát động kỹ năng Ảnh Bộ và tốc độ của hắn đã vượt qua Thiểm Điện cấp hai rồi, hắn cơ hồ trong một giây vượt qua khoảng cách mười tám mét lập tức chém vào cổ một tên quân nhân, thoáng cái chém bay đầu của tên quân nhân này.</w:t>
      </w:r>
    </w:p>
    <w:p>
      <w:pPr>
        <w:pStyle w:val="BodyText"/>
      </w:pPr>
      <w:r>
        <w:t xml:space="preserve">Ở chỗ khác Điền Hạo cũng theo sát bên người Nhạc Trọng và bạo phát, thoáng cái chém giết một tên quân nhân quân phục màu bạc.</w:t>
      </w:r>
    </w:p>
    <w:p>
      <w:pPr>
        <w:pStyle w:val="BodyText"/>
      </w:pPr>
      <w:r>
        <w:t xml:space="preserve">- Địch tập kích!Địch tập kích!</w:t>
      </w:r>
    </w:p>
    <w:p>
      <w:pPr>
        <w:pStyle w:val="BodyText"/>
      </w:pPr>
      <w:r>
        <w:t xml:space="preserve">Thời điểm Nhạc Trọng đột nhiên bạo phát chém giết tên quân nhân mặc quân phục màu bạc thứ tư, một gã quân nhân mặc màu bạc đột nhiên báo động kêu to lên.</w:t>
      </w:r>
    </w:p>
    <w:p>
      <w:pPr>
        <w:pStyle w:val="Compact"/>
      </w:pPr>
      <w:r>
        <w:br w:type="textWrapping"/>
      </w:r>
      <w:r>
        <w:br w:type="textWrapping"/>
      </w:r>
    </w:p>
    <w:p>
      <w:pPr>
        <w:pStyle w:val="Heading2"/>
      </w:pPr>
      <w:bookmarkStart w:id="712" w:name="chương-690-đoạt-cơ."/>
      <w:bookmarkEnd w:id="712"/>
      <w:r>
        <w:t xml:space="preserve">690. Chương 690: Đoạt Cơ.</w:t>
      </w:r>
    </w:p>
    <w:p>
      <w:pPr>
        <w:pStyle w:val="Compact"/>
      </w:pPr>
      <w:r>
        <w:br w:type="textWrapping"/>
      </w:r>
      <w:r>
        <w:br w:type="textWrapping"/>
      </w:r>
    </w:p>
    <w:p>
      <w:pPr>
        <w:pStyle w:val="BodyText"/>
      </w:pPr>
      <w:r>
        <w:t xml:space="preserve">Những tên quân nhân mặc trang phục màu bạc hành động, mỗi một đều dùng tốc độ vượt qua người thườn mà hành động, cơ hồ trong một giây đã triển khai đội hình chiến đấu.</w:t>
      </w:r>
    </w:p>
    <w:p>
      <w:pPr>
        <w:pStyle w:val="BodyText"/>
      </w:pPr>
      <w:r>
        <w:t xml:space="preserve">- Thật là lợi hại! Những người này tuyệt đối đều là người cường hóa đẳng cấp trên cấp 30.</w:t>
      </w:r>
    </w:p>
    <w:p>
      <w:pPr>
        <w:pStyle w:val="BodyText"/>
      </w:pPr>
      <w:r>
        <w:t xml:space="preserve">Nhạc Trọng nhìn qua đám quân nhân mặc trang phục màu bạc trong vòng một giây lập tức triển khai đội hình chiến đấu và dùng súng không ngừng bắn qua bên này thì cảm khái.</w:t>
      </w:r>
    </w:p>
    <w:p>
      <w:pPr>
        <w:pStyle w:val="BodyText"/>
      </w:pPr>
      <w:r>
        <w:t xml:space="preserve">Nhạc Trọng cũng có thể dễ dàng điều động hơn hai mươi người cường hóa trên cấp 30, nhưng mà hắn tuyệt đối không cách nào điều động gần trăm người cường hóa trên cấp 30 đi qua các châu lục khác chiến đấu.</w:t>
      </w:r>
    </w:p>
    <w:p>
      <w:pPr>
        <w:pStyle w:val="BodyText"/>
      </w:pPr>
      <w:r>
        <w:t xml:space="preserve">Những tên cao thủ quân phục màu bạc này triển khai đội hình chiến đâu, chợt sử dụng súng phóng lựu, lựu đạn, súng tiểu liên nhắm vào Nhạc Trọng và Điền Hạo bắn điên cuồng.</w:t>
      </w:r>
    </w:p>
    <w:p>
      <w:pPr>
        <w:pStyle w:val="BodyText"/>
      </w:pPr>
      <w:r>
        <w:t xml:space="preserve">Điền Hạo thuấn sát ba tên, chợt bị đối hỏa lực hung mãnh của đối thủ áp chế, ít dám mạo hiểm. Hắn là người tiến hóa song thuộc tính nếu đối 1 vs 1, tuyệt đối có thể dễ dàng miểu sát tên chiến sĩ tinh nhuệ nào của Thiên Đường Thần Quốc.</w:t>
      </w:r>
    </w:p>
    <w:p>
      <w:pPr>
        <w:pStyle w:val="BodyText"/>
      </w:pPr>
      <w:r>
        <w:t xml:space="preserve">Thế nhưng mà năm tên binh sĩ cầm súng phóng lựu của Thiên Đường Thần Quốc lại có kỹ năng thao túng súng ống áp chế hỏa lực nhắm vào Điền Hạo, hắn không dám hành động thiếu suy nghĩ. Hơi không cẩn thận, Điền Hạo sẽ chết trận tại đây. Người tiến hóa có tố chất vượt qua người bình thường nhưng mà không phải tồn tại vô địch.</w:t>
      </w:r>
    </w:p>
    <w:p>
      <w:pPr>
        <w:pStyle w:val="BodyText"/>
      </w:pPr>
      <w:r>
        <w:t xml:space="preserve">Cơ hồ cùng một thời gian, cánh quạt mười hai khung trực thăng vũ trang bắt đầu lay động, ý đồ bay lên không. Một khi để chúng bay lên không, chúng có thể phát huy sức chiến đấu khủng khiếp, biến thành từng pháo đài bay di động.</w:t>
      </w:r>
    </w:p>
    <w:p>
      <w:pPr>
        <w:pStyle w:val="BodyText"/>
      </w:pPr>
      <w:r>
        <w:t xml:space="preserve">- Không thể để cho chúng lên không!</w:t>
      </w:r>
    </w:p>
    <w:p>
      <w:pPr>
        <w:pStyle w:val="BodyText"/>
      </w:pPr>
      <w:r>
        <w:t xml:space="preserve">Nhạc Trọng nhìn qua mười hai chiếc trực thăng vũ trang và lập tức lóe dộng, hắn lập tức phát động Khủng Cụ Thuật, một cổ tinh thần lực cường đại lập tức bao phủ chung quanh.</w:t>
      </w:r>
    </w:p>
    <w:p>
      <w:pPr>
        <w:pStyle w:val="BodyText"/>
      </w:pPr>
      <w:r>
        <w:t xml:space="preserve">Thân hình của Nhạc Trọng không ngừng lóe lên và lao về phia đám trực thăng vũ trang, từng đạo tinh thần lực sợ hãi bao phủ lên từng tưực thăng vũ trang, đem đám lái trực thăng làm ngất đi.</w:t>
      </w:r>
    </w:p>
    <w:p>
      <w:pPr>
        <w:pStyle w:val="BodyText"/>
      </w:pPr>
      <w:r>
        <w:t xml:space="preserve">Hơn mười chiếc trực thăng mất đi người điều khiển thì ngừng bay lên không.</w:t>
      </w:r>
    </w:p>
    <w:p>
      <w:pPr>
        <w:pStyle w:val="BodyText"/>
      </w:pPr>
      <w:r>
        <w:t xml:space="preserve">Oanh!</w:t>
      </w:r>
    </w:p>
    <w:p>
      <w:pPr>
        <w:pStyle w:val="BodyText"/>
      </w:pPr>
      <w:r>
        <w:t xml:space="preserve">Những tên tinh nhuệ Thiên Đường Thần Quốc mặc quân phục đều là người chuyển chức, trong đó không ít người chuyển chức thành binh sĩ, bọn họ thao túng súng ống cũng cường hóa lên cấp ba, khoảng cách gần xạ kích đúng là bách phát bách trúng, dễ dàng bắn vào đầu. Mặc dù mạnh như Nhạc Trọng, khi trúng đạn tỏa tiễn của trực thăng vẫn phải chết.</w:t>
      </w:r>
    </w:p>
    <w:p>
      <w:pPr>
        <w:pStyle w:val="BodyText"/>
      </w:pPr>
      <w:r>
        <w:t xml:space="preserve">Bụi mù tán đi, một mặt thuẫn màu trắng hiện ra trước người của Nhạc Trọng, hắn từ trong bụi mù đi ra ngoài, huy động Hắc Nha Đao dài hai mát giống như tử thần thu hoạch tính mạng con người, ánh đao chớp động, một tên binh sĩ mặc quân phục màu bạc bị chém thành hai đoạn.</w:t>
      </w:r>
    </w:p>
    <w:p>
      <w:pPr>
        <w:pStyle w:val="BodyText"/>
      </w:pPr>
      <w:r>
        <w:t xml:space="preserve">Nhạc Trọng bộc phát toàn lực chỉ trong bảy giây ngắn ngủi đem đám chiến sĩ Thiên Đường Thần Quốc còn lại tiêu diệt sạch sẽ.</w:t>
      </w:r>
    </w:p>
    <w:p>
      <w:pPr>
        <w:pStyle w:val="BodyText"/>
      </w:pPr>
      <w:r>
        <w:t xml:space="preserve">- Thật mạnh! Đây mới là thực lực chân chính của hắn sao? Đúng là quá mạnh mẽ rồi.</w:t>
      </w:r>
    </w:p>
    <w:p>
      <w:pPr>
        <w:pStyle w:val="BodyText"/>
      </w:pPr>
      <w:r>
        <w:t xml:space="preserve">Điền Hạo đứng sau lưng nhìn thấy Nhạc Trọng giống như ma thần khôn ngừng chém giết tinh nhuệ của Thiên Đường Thần Quốc thì trong nội tâm tràn ngập kinh hãi.</w:t>
      </w:r>
    </w:p>
    <w:p>
      <w:pPr>
        <w:pStyle w:val="BodyText"/>
      </w:pPr>
      <w:r>
        <w:t xml:space="preserve">Nhưng hắn nhìn thấy đám tinh nhuệ Thiên Đường Thần Quốc cường hãn, chỉ năm người dùng súng là áp chế được hắn. Nếu như hắn một mình đối mặt hai mươi bốn tinh nhuệ của Thiên Đường Thần Quốc thì hắn chỉ có thể tập sát một hai người sau đó lui lại, nếu không hắn sẽ bị đám Thiên Đường Thần Quốc vây giết.</w:t>
      </w:r>
    </w:p>
    <w:p>
      <w:pPr>
        <w:pStyle w:val="BodyText"/>
      </w:pPr>
      <w:r>
        <w:t xml:space="preserve">- Những tinh nhuệ của Thiên Đường Thần Quốc thật là lợi hại!</w:t>
      </w:r>
    </w:p>
    <w:p>
      <w:pPr>
        <w:pStyle w:val="BodyText"/>
      </w:pPr>
      <w:r>
        <w:t xml:space="preserve">Nhạc Trọng chém giết đám Thiên Đường Thần Quốc xong thì đi tới trước thi thể Thiên Đường Thần Quốc và chau mày, cảm thấy thập phần khó giải quyết.</w:t>
      </w:r>
    </w:p>
    <w:p>
      <w:pPr>
        <w:pStyle w:val="BodyText"/>
      </w:pPr>
      <w:r>
        <w:t xml:space="preserve">Dùng thực lực mạnh mẽ của Nhạc Trọng lúc này chém giết đám tinh nhuệ như thế này cũng cảm thấy áp lực quá lớn, ít nhất là khó giết chết. Thế nhưng mà lúc này hắn thấy tinh nhuệ của Thiên Đường Thần Quốc dùng súng phóng lựu bắn hai phát, cho thấy chiến lực của đám tinh nhuệ Thiên Đường Thần Quốc mặc quân phục bạc quá đáng sợ.</w:t>
      </w:r>
    </w:p>
    <w:p>
      <w:pPr>
        <w:pStyle w:val="BodyText"/>
      </w:pPr>
      <w:r>
        <w:t xml:space="preserve">Những tên tinh nhuệ Thiên Đường Thần Quốc đều trải qua chuyển chức, trang bị tốt, lại trải qua huấn luyện quân sự nghiêm khắc. So với bộ đội đặc chủng trước tận thế thì mạnh hơn nhiều. Có thể so sánh với vương giả trong đặc chủng trước tận thế, thậm chí còn mạnh hơn. Cũng không phải tư chất của bọn họ trước tận thế vượt qua vương của đặc chủng, mà là trải qua hệ thống thần ma cường hóa thân thể, làm cho tố chất thân thể của bọn họ vượt xa vương của đặc chủng trước tận thế mà thôi.</w:t>
      </w:r>
    </w:p>
    <w:p>
      <w:pPr>
        <w:pStyle w:val="BodyText"/>
      </w:pPr>
      <w:r>
        <w:t xml:space="preserve">Nhạc Trọng đi tới bên thi thể một tên tinh nhuệ Thiên Đường Thần Quốc và cầm lấy súng tiểu liên 03 và quân phục lên xem.</w:t>
      </w:r>
    </w:p>
    <w:p>
      <w:pPr>
        <w:pStyle w:val="BodyText"/>
      </w:pPr>
      <w:r>
        <w:t xml:space="preserve">Viên đạn bắn lên trên quân phục màu bạc, chỉ bắn ra một dấu trắng, cũng không cách não xé rách quân phục màu bạc, hiển nhiên năng lực chống đạn của quân phục rất mạnh.</w:t>
      </w:r>
    </w:p>
    <w:p>
      <w:pPr>
        <w:pStyle w:val="BodyText"/>
      </w:pPr>
      <w:r>
        <w:t xml:space="preserve">Nhạc Trọng nhìn thấy viên đạn súng trường bắn gần mà không thể xuyên thủng được áo chống đạn:</w:t>
      </w:r>
    </w:p>
    <w:p>
      <w:pPr>
        <w:pStyle w:val="BodyText"/>
      </w:pPr>
      <w:r>
        <w:t xml:space="preserve">- Áo chống đạn thật lợi hại!</w:t>
      </w:r>
    </w:p>
    <w:p>
      <w:pPr>
        <w:pStyle w:val="BodyText"/>
      </w:pPr>
      <w:r>
        <w:t xml:space="preserve">Nhạc Trọng cũng có được áo chống đạn như vậy, nhưng mà loại trang phục này cần tài liệu của biến dị thú câp hai, rất khó tiến hành sản xuất quy mô lớn. Cũng chỉ có tinh nhuệ nhất mới có thể mặc mà thôi.</w:t>
      </w:r>
    </w:p>
    <w:p>
      <w:pPr>
        <w:pStyle w:val="BodyText"/>
      </w:pPr>
      <w:r>
        <w:t xml:space="preserve">Nhưng mà y phục của Thiên Đường Thần Quốc hiển nhiên là lợi dụng công nghệ cao, hơn nữa kỹ thuật chế tạo rất thuần thục, có thể dễ dàng ngăn cản đạn súng trường, đồng thời sức nặng không nặng nên rất thực dụng.</w:t>
      </w:r>
    </w:p>
    <w:p>
      <w:pPr>
        <w:pStyle w:val="BodyText"/>
      </w:pPr>
      <w:r>
        <w:t xml:space="preserve">Từ kiện trang phục chiến đấu có thể thấy được, thế lực khoa học kỹ thuật của Nhạc Trọng cùng Thiên Đường Thần Quốc hơn kém nhau quá lớn.</w:t>
      </w:r>
    </w:p>
    <w:p>
      <w:pPr>
        <w:pStyle w:val="BodyText"/>
      </w:pPr>
      <w:r>
        <w:t xml:space="preserve">- Đi theo tôi!</w:t>
      </w:r>
    </w:p>
    <w:p>
      <w:pPr>
        <w:pStyle w:val="BodyText"/>
      </w:pPr>
      <w:r>
        <w:t xml:space="preserve">Nhạc Trọng trói toàn bộ đám phi công trên trực thăng và nhìn qua Điền Hạo nói ra.</w:t>
      </w:r>
    </w:p>
    <w:p>
      <w:pPr>
        <w:pStyle w:val="BodyText"/>
      </w:pPr>
      <w:r>
        <w:t xml:space="preserve">Điền Hạo một lòng muốn tiêu diệt Kim Thành Huyễn, Nhạc Trọng cũng không cách nào làm cho hắn cam tâm tình nguyện ở lại nơi này mà không giết vào.</w:t>
      </w:r>
    </w:p>
    <w:p>
      <w:pPr>
        <w:pStyle w:val="BodyText"/>
      </w:pPr>
      <w:r>
        <w:t xml:space="preserve">Nghe Nhạc Trọng nói thì tron mắt của Điền Hạo hiện ra quang mang, đi theo sau lưng Nhạc Trọng và tiến vào thông đạo dưới đất.</w:t>
      </w:r>
    </w:p>
    <w:p>
      <w:pPr>
        <w:pStyle w:val="BodyText"/>
      </w:pPr>
      <w:r>
        <w:t xml:space="preserve">Thông đạo dưới đất này chính là một căn cứ mà Trung Quốc trước tận thế xây dựng chống chiến trang hạt nhân, loại hầm trú ẩn này ở trước tận thế mỗi tỉnh đều có, vị trí quỷ dị, cũng không phải là ai cũng biết.</w:t>
      </w:r>
    </w:p>
    <w:p>
      <w:pPr>
        <w:pStyle w:val="BodyText"/>
      </w:pPr>
      <w:r>
        <w:t xml:space="preserve">Cho dù đạn hạt nhân nổ ở trên Dương huyện thì tối đa chỉ hủy được công trình trên mặt đất mà thôi, không cách nào phá hủy được bộ phận hạch tâm ở dưới này.</w:t>
      </w:r>
    </w:p>
    <w:p>
      <w:pPr>
        <w:pStyle w:val="BodyText"/>
      </w:pPr>
      <w:r>
        <w:t xml:space="preserve">Nhạc Trọng vừa tiến vào trong hầm trú ẩn, trên đường đi nhìn thấy nhiều thi thể, những thi thể đều là người Hoa, những chiến sĩ này mặc quân phục, trên cơ bản đều là bị một viên đạn bắn chết. Trong hầm trú ẩn này có rất nhiều công sự phòng ngự, những vũ khí kia đều bị pá hư, chỉ còn lại có một ít hài cốt.</w:t>
      </w:r>
    </w:p>
    <w:p>
      <w:pPr>
        <w:pStyle w:val="BodyText"/>
      </w:pPr>
      <w:r>
        <w:t xml:space="preserve">Tuy nhiên dưới mặt đất chung quanh có những chiếc đèn sáng trưng, chiếu sáng bốn phía, chiếu sáng toàn bộ hầm trú ẩn này. Nhưng mà duy trì những ngọn đèn này không biết hao phí bao nhiêu năng lượng.</w:t>
      </w:r>
    </w:p>
    <w:p>
      <w:pPr>
        <w:pStyle w:val="BodyText"/>
      </w:pPr>
      <w:r>
        <w:t xml:space="preserve">Đường xuống đất này vô cùng thông suốt, giống như một tổ ong có thể dung nạp hơn mười vạn người, nếu là không người dẫn đầu, tuyệt đối sẽ mất phương hướng trong hầm trú ẩn này.</w:t>
      </w:r>
    </w:p>
    <w:p>
      <w:pPr>
        <w:pStyle w:val="BodyText"/>
      </w:pPr>
      <w:r>
        <w:t xml:space="preserve">Nhạc Trọng từ thi thể và vết máu do Thiên Đường Thần Quốc mở sẵn đi lên mà thôi.</w:t>
      </w:r>
    </w:p>
    <w:p>
      <w:pPr>
        <w:pStyle w:val="BodyText"/>
      </w:pPr>
      <w:r>
        <w:t xml:space="preserve">Thiên Đường Thần Quốc loại tổ chức này không bao giờ làm không công, chắc chắn là có chuẩn bị, lúc này mới có thể không chút do dự tiêu diệt biệt thự và tìm ra được hầm trú ẩn.</w:t>
      </w:r>
    </w:p>
    <w:p>
      <w:pPr>
        <w:pStyle w:val="Compact"/>
      </w:pPr>
      <w:r>
        <w:br w:type="textWrapping"/>
      </w:r>
      <w:r>
        <w:br w:type="textWrapping"/>
      </w:r>
    </w:p>
    <w:p>
      <w:pPr>
        <w:pStyle w:val="Heading2"/>
      </w:pPr>
      <w:bookmarkStart w:id="713" w:name="chương-691-trường-thành-dưới-dướng-đất."/>
      <w:bookmarkEnd w:id="713"/>
      <w:r>
        <w:t xml:space="preserve">691. Chương 691: Trường Thành Dưới Dướng Đất.</w:t>
      </w:r>
    </w:p>
    <w:p>
      <w:pPr>
        <w:pStyle w:val="Compact"/>
      </w:pPr>
      <w:r>
        <w:br w:type="textWrapping"/>
      </w:r>
      <w:r>
        <w:br w:type="textWrapping"/>
      </w:r>
    </w:p>
    <w:p>
      <w:pPr>
        <w:pStyle w:val="BodyText"/>
      </w:pPr>
      <w:r>
        <w:t xml:space="preserve">Nhạc Trọng một đường cẩn thận từng li từng tí tiềm hành không biết bao xa, lúc này mới đi tới chỗ đám cường giả Thiên Đường Thần Quốc.</w:t>
      </w:r>
    </w:p>
    <w:p>
      <w:pPr>
        <w:pStyle w:val="BodyText"/>
      </w:pPr>
      <w:r>
        <w:t xml:space="preserve">Trong thông đạo này Thiên Đường Thần Quốc ột trăm hai mươi người xuống đã chết năm người, trừ chuyện đó ra, còn gần hai trăm người Hoa gia nhập vào trận doanh của Thiên Đường Thần Quốc. Một gã thân hình cao lớn, tướng mạo anh tuấn, trên người mang theo khí chất nho nhã đứng bên người của Đạt Tư và nhìn phia trước cười lạnh.</w:t>
      </w:r>
    </w:p>
    <w:p>
      <w:pPr>
        <w:pStyle w:val="BodyText"/>
      </w:pPr>
      <w:r>
        <w:t xml:space="preserve">Từ trong vang lên âm thanh tức giận, chính là âm thanh tức giận của Kim Thắng Huyễn gầm lên.</w:t>
      </w:r>
    </w:p>
    <w:p>
      <w:pPr>
        <w:pStyle w:val="BodyText"/>
      </w:pPr>
      <w:r>
        <w:t xml:space="preserve">- Hồ Hán, không ngờ mày cấu kết với người ngoại quốc phá hoại Đại Trung Hoa Đồng Minh hội. Mày là Hán gian chó chết, súc sinh!Tao thật sự mù mắt rồi, mày đáng chết!</w:t>
      </w:r>
    </w:p>
    <w:p>
      <w:pPr>
        <w:pStyle w:val="BodyText"/>
      </w:pPr>
      <w:r>
        <w:t xml:space="preserve">Trong hầm trú ẩn này thông suốt, có vô số lối rẽ, vô số cơ quan. Nếu như người không quen đường mà chạy loạn thì khó mà đi được, tuyệt đối sẽ không dễ dàng bị Thiên Đường Thần Quốc công phá.</w:t>
      </w:r>
    </w:p>
    <w:p>
      <w:pPr>
        <w:pStyle w:val="BodyText"/>
      </w:pPr>
      <w:r>
        <w:t xml:space="preserve">Tên nam tử trung niên khí chất nho nhã kia nhìn qua phía trước và không ngừng nói:</w:t>
      </w:r>
    </w:p>
    <w:p>
      <w:pPr>
        <w:pStyle w:val="BodyText"/>
      </w:pPr>
      <w:r>
        <w:t xml:space="preserve">- Kim Thắng Huyễn, mày thật không biết xấu hổ nói ra câu này. Mày chính là con heo mập chó chết, tạp chủng, súc sinh! Mày thừa dịp tao ra ngoài làm nhiệm vụ cưỡng gian vợ của tao, còn cho kẻ khác làm nhục nàng, mày thật cho rằng tao không biết sao? Cao tầng Đại Trung Hoa Đồng Minh hội tụi mày là một đám súc sinh, cầm thú. Tao hận không thể ăn thịt tụi mày, ăn tim bọn mày. Tao hôm nay cấu kết với người ngoại quốc thì mày làm gì được tao? Chỉ cần có thể giết cả nhà bọn mày, lão tử cho dù có bán mạng a quỷ cũng có làm sao?</w:t>
      </w:r>
    </w:p>
    <w:p>
      <w:pPr>
        <w:pStyle w:val="BodyText"/>
      </w:pPr>
      <w:r>
        <w:t xml:space="preserve">Thượng bất chính, hạ tắc loạn, Kim Thắng Huyễn cũng không phải kẻ tốt gì, hắn thích nhất đùa bỡn vợ, con gái, nữ nhân của cấp dưới. Trên cơ bản không có tâm tư quan tâm đến tâm lý của thủ hạ.</w:t>
      </w:r>
    </w:p>
    <w:p>
      <w:pPr>
        <w:pStyle w:val="BodyText"/>
      </w:pPr>
      <w:r>
        <w:t xml:space="preserve">Kim Thắng Huyễn trước tận thế là lãnh đạo cao tầng, hắn chiếm cứ hầm trú ẩn này, bắt đầu còn cẩn thận. Nhưng mà sau mấy tháng không liên lạc được với trung ương, liền phóng thích dục vọng trong lòng, trắng trợn đùa bỡn nữ nhân, trốn ở trong hầm trú ẩn không ngừng phát triển.</w:t>
      </w:r>
    </w:p>
    <w:p>
      <w:pPr>
        <w:pStyle w:val="BodyText"/>
      </w:pPr>
      <w:r>
        <w:t xml:space="preserve">Nữ nhân Kim Thắng Huyễn cũn đã chơi nhiều, chơi nữ nhân bình thường không có ý nghĩa, mà bắt đầu chuyển qua chơi nữ nhân cấp dưới. Trên thực tế, đừng nói trong tận thế, dù là trước tận thế cũng có không ít tên lãnh đạo thích chơi vợ của cấp dưới, còn có quan lớn chuyên môn ghi nhật ký chơi nữ nhân. Sau tận thế, không có ước thúc, rất nhiều người càng thêm biến thái.</w:t>
      </w:r>
    </w:p>
    <w:p>
      <w:pPr>
        <w:pStyle w:val="BodyText"/>
      </w:pPr>
      <w:r>
        <w:t xml:space="preserve">Lão bà của Hồ Hán bị đùa bỡn, hắn vẫn cố nén tức giận trong lòng, bỗng chốc bị Thiên Đường Thần Quốc mời chào, trở thành tay sai của Thiên Đường Thần Quốc.</w:t>
      </w:r>
    </w:p>
    <w:p>
      <w:pPr>
        <w:pStyle w:val="BodyText"/>
      </w:pPr>
      <w:r>
        <w:t xml:space="preserve">Hầm trú ẩn dưới đất dễ dàng bị Thiên Đường Thần Quốc công phá. Công phá dễ dàng nhất chính là công phá từ bên trong.</w:t>
      </w:r>
    </w:p>
    <w:p>
      <w:pPr>
        <w:pStyle w:val="BodyText"/>
      </w:pPr>
      <w:r>
        <w:t xml:space="preserve">Mà Kim Thắng Huyễn thân là lãnh đạo thập phần quen đứng trên đại nghĩa khuyển trách:</w:t>
      </w:r>
    </w:p>
    <w:p>
      <w:pPr>
        <w:pStyle w:val="BodyText"/>
      </w:pPr>
      <w:r>
        <w:t xml:space="preserve">- Hồ Hán, cho dù xảy ra chuyện gì thì mày cũng không nên cấu kết với ngoại quốc, mày làm như vậy là phản bội quốc gia, là phản bội nhân dân. Sẽ bị lịch sử trách cứ, bị nổ nhục vĩnh viễn của người Hoa! Mày bây giờ quay đầu còn kịp, chỉ cần mày giết sạch đám người ngoại quốc kia, mày vẫn là người Hoa chân chính.</w:t>
      </w:r>
    </w:p>
    <w:p>
      <w:pPr>
        <w:pStyle w:val="BodyText"/>
      </w:pPr>
      <w:r>
        <w:t xml:space="preserve">Hồ Hán trực tiếp nhả một miếng nước bọt, trên mặt hiện ra thần sắc dữ tợn và hung ác.</w:t>
      </w:r>
    </w:p>
    <w:p>
      <w:pPr>
        <w:pStyle w:val="BodyText"/>
      </w:pPr>
      <w:r>
        <w:t xml:space="preserve">- Phi!Kim Thắng Huyễn! Tao hôm nay giết sạch cả nhà của mày, thằng người Hoa khốn nạn nào ngăn cản thì tao cũng giết!</w:t>
      </w:r>
    </w:p>
    <w:p>
      <w:pPr>
        <w:pStyle w:val="BodyText"/>
      </w:pPr>
      <w:r>
        <w:t xml:space="preserve">Kim Thắng Huyễn lạnh lùng cười cười:</w:t>
      </w:r>
    </w:p>
    <w:p>
      <w:pPr>
        <w:pStyle w:val="BodyText"/>
      </w:pPr>
      <w:r>
        <w:t xml:space="preserve">- Gian ngoan mất linh! Mày sẽ bị lịch sử phỉ nhổ!</w:t>
      </w:r>
    </w:p>
    <w:p>
      <w:pPr>
        <w:pStyle w:val="BodyText"/>
      </w:pPr>
      <w:r>
        <w:t xml:space="preserve">Một khẩu súng máy tự động đột nhiên hiện ra trong thông đạo, nhắm qua phía chiến sĩ Thiên Đường Thần Quốc và nổ súng điên cuồng.</w:t>
      </w:r>
    </w:p>
    <w:p>
      <w:pPr>
        <w:pStyle w:val="BodyText"/>
      </w:pPr>
      <w:r>
        <w:t xml:space="preserve">Dưới làn mưa đạn dày đặc như vậy, một tện chiến sĩ Thiên Đường Thần Quốc và tên phản loạn người Hoa bị bắn thành cái sàng.</w:t>
      </w:r>
    </w:p>
    <w:p>
      <w:pPr>
        <w:pStyle w:val="BodyText"/>
      </w:pPr>
      <w:r>
        <w:t xml:space="preserve">Mà trên người đám chiến sĩ Thiên Đường Thần Quốc mặc áo giáp trúng đạn, mặc dù bị viên đạn bắn trúng đại bộ phận vẫn thập phần linh mẫn nấp sau công sự, những tên chiến sĩ người Hoa không có vận khí tốt như vậy, bị viên đạn bắn chết tại chỗ.</w:t>
      </w:r>
    </w:p>
    <w:p>
      <w:pPr>
        <w:pStyle w:val="BodyText"/>
      </w:pPr>
      <w:r>
        <w:t xml:space="preserve">Trong từng thông đạo hoàn toàn bị súng máy tự động bao trùm, số lượng có tới mấy trăm. Dưới số lượng súng máy khổng lồ như vậy, cho dù là con muỗi cũng bị tiêu diệt.</w:t>
      </w:r>
    </w:p>
    <w:p>
      <w:pPr>
        <w:pStyle w:val="BodyText"/>
      </w:pPr>
      <w:r>
        <w:t xml:space="preserve">Chiến sĩ một doanh xông vào trong thông đạo chính là con đường chết.</w:t>
      </w:r>
    </w:p>
    <w:p>
      <w:pPr>
        <w:pStyle w:val="BodyText"/>
      </w:pPr>
      <w:r>
        <w:t xml:space="preserve">Hồ Hán đi tới trước người Đạt Tư cung kính nói ra:</w:t>
      </w:r>
    </w:p>
    <w:p>
      <w:pPr>
        <w:pStyle w:val="BodyText"/>
      </w:pPr>
      <w:r>
        <w:t xml:space="preserve">- Thần sứ điện hạ, đây là thủ đoạn phòng ngự cuối cùng của hầm trú ẩn. Chỉ cần công phá được trận địa súng máy này là có thể đem đám súc sinh Kim Thắng Huyễn này tiêu diệt đi. Những tên súc sinh kia điều khiển súng máy, tôi cũng không thể vô hiệu hóa.</w:t>
      </w:r>
    </w:p>
    <w:p>
      <w:pPr>
        <w:pStyle w:val="BodyText"/>
      </w:pPr>
      <w:r>
        <w:t xml:space="preserve">- Hừ! Chỉ bằng đám đồ chơi này muốn ngăn cản tao sao? Pha cho tao!</w:t>
      </w:r>
    </w:p>
    <w:p>
      <w:pPr>
        <w:pStyle w:val="BodyText"/>
      </w:pPr>
      <w:r>
        <w:t xml:space="preserve">Đạt Tư lạnh lùng cười cười đi lên một bước, giống như quân vương đi lên thông đạo. Hắn vung tay lên, phát động kỹ năng thao túng tường thép cấp hai.</w:t>
      </w:r>
    </w:p>
    <w:p>
      <w:pPr>
        <w:pStyle w:val="BodyText"/>
      </w:pPr>
      <w:r>
        <w:t xml:space="preserve">Răng rắc! Răng rắc! Răng rắc!</w:t>
      </w:r>
    </w:p>
    <w:p>
      <w:pPr>
        <w:pStyle w:val="BodyText"/>
      </w:pPr>
      <w:r>
        <w:t xml:space="preserve">Trong thông đạo này từng khẩu súng máy vặn vẹo, nòng súng bế tắc, sau đó tự nổ tung. Cũng chỉ một kích là phá hủy toàn bộ đám súng máy, có thể thấy được hung uy của Đạt Tư.</w:t>
      </w:r>
    </w:p>
    <w:p>
      <w:pPr>
        <w:pStyle w:val="BodyText"/>
      </w:pPr>
      <w:r>
        <w:t xml:space="preserve">- Thật đáng sợ!Tại sao khủng bố như vậy chứ? Tại sao đám người ngoại quốc lại khủng khiếp thế này?</w:t>
      </w:r>
    </w:p>
    <w:p>
      <w:pPr>
        <w:pStyle w:val="BodyText"/>
      </w:pPr>
      <w:r>
        <w:t xml:space="preserve">Những tên cao tầng như Kim Thắng Huyễn đang trốn sau công sự nhìn thấy một màn này thì hoảng sợ. Bọn họ đã nhìn thấy không ít người cường hóa, thậm chí là người tiến hóa, nhưng mà không có người nào như Đạt Tư phất tay là phá hư mấy trăm khẩu súng máy được.</w:t>
      </w:r>
    </w:p>
    <w:p>
      <w:pPr>
        <w:pStyle w:val="BodyText"/>
      </w:pPr>
      <w:r>
        <w:t xml:space="preserve">Nhìn thấy mấy trăm khẩu súng máy bị Đạt Tư một kích phá hủy, trông thông đạo lại xuất hiện hình ảnh của Kim Thắng Huyễn, thái độ của hắn vô cùng cung kính dùng tiếng anh nịnh nọt Đạt Tư trôi chảy:</w:t>
      </w:r>
    </w:p>
    <w:p>
      <w:pPr>
        <w:pStyle w:val="BodyText"/>
      </w:pPr>
      <w:r>
        <w:t xml:space="preserve">- Sứ giả Thiên Đường Thần Quốc vĩ đại!Chúng tôi nguyện ý đầu hàng! Xin ngài cam đoan tài sản tư nhân, thân nhân của chúng tôi an toàn và không bị xâm phạm. Chỉ cần ngài có thể cam đoan chúng tôi an toàn, chúng tôi bây giờ sẽ giải trừ phòng ngự trong hầm, cho các người tiếp quản hầm trú ẩn. Có chúng tôi trợ giúp, các người có thể dễ dàng tiếp quản chín vạn người sống sót và các loại vật tư khác.</w:t>
      </w:r>
    </w:p>
    <w:p>
      <w:pPr>
        <w:pStyle w:val="BodyText"/>
      </w:pPr>
      <w:r>
        <w:t xml:space="preserve">Trận súng máy bị phá, bọn người Kim Thắng Huyễn mất đi cam đoan an toàn, chỉ chớp mắt bọn họ liền vứt bỏ bộ dáng cao cao tại thượng đi ra nịnh nọt Đạt Tư cầu xin tha thứ.</w:t>
      </w:r>
    </w:p>
    <w:p>
      <w:pPr>
        <w:pStyle w:val="BodyText"/>
      </w:pPr>
      <w:r>
        <w:t xml:space="preserve">Vô số lịch sử cũng đã chứng minh, làm quan vào thời điểm gặp nguy hiểm tính mạng, một phần nhỏ có thể thủ vững đại nghĩa chống cự đến cùng, đại bộ phận trên cơ bản đều là mãi quốc cầu vinh. Mãn Thanh nhập quan, quan viên Minh triều có vô số người đầu hàng. Nhật Bản xâm chiếm thì vô số quân viên người Hoa đầu hàng nay, ngay cả Uông Tinh Vệ là cao tầng chính phủ cũng lập tức đầu hàng Nhạt Bản.</w:t>
      </w:r>
    </w:p>
    <w:p>
      <w:pPr>
        <w:pStyle w:val="BodyText"/>
      </w:pPr>
      <w:r>
        <w:t xml:space="preserve">Về phần tiếng Anh, Kim Thắng Huyễn vốn muốn vận dụng cao thâm để sau này đi qua Mỹ làm công dân nước Mỹ, tiếng Anh của hắn rất tốt.</w:t>
      </w:r>
    </w:p>
    <w:p>
      <w:pPr>
        <w:pStyle w:val="BodyText"/>
      </w:pPr>
      <w:r>
        <w:t xml:space="preserve">Đạt Tư nhìn qua Kim Thắng Huyễn cười ngạo nghễ nói:</w:t>
      </w:r>
    </w:p>
    <w:p>
      <w:pPr>
        <w:pStyle w:val="BodyText"/>
      </w:pPr>
      <w:r>
        <w:t xml:space="preserve">- Tôi là thần sứ Thiên Đường Thần Quốc Đạt Tư. Chỉ cần các người hiệp trợ Thiên Đường Thần Quốc khống chế hầm trú ẩn này, các người chính là phần tử của Thiên Đường Thần Quốc, tư nhân tài sản cùng thân nhân của các người an toàn sẽ được Thiên Đường Thần Quốc bảo hộ.</w:t>
      </w:r>
    </w:p>
    <w:p>
      <w:pPr>
        <w:pStyle w:val="Compact"/>
      </w:pPr>
      <w:r>
        <w:br w:type="textWrapping"/>
      </w:r>
      <w:r>
        <w:br w:type="textWrapping"/>
      </w:r>
    </w:p>
    <w:p>
      <w:pPr>
        <w:pStyle w:val="Heading2"/>
      </w:pPr>
      <w:bookmarkStart w:id="714" w:name="chương-692-bản-vẽ-súng-laser.-1"/>
      <w:bookmarkEnd w:id="714"/>
      <w:r>
        <w:t xml:space="preserve">692. Chương 692: Bản Vẽ Súng Laser. (1)</w:t>
      </w:r>
    </w:p>
    <w:p>
      <w:pPr>
        <w:pStyle w:val="Compact"/>
      </w:pPr>
      <w:r>
        <w:br w:type="textWrapping"/>
      </w:r>
      <w:r>
        <w:br w:type="textWrapping"/>
      </w:r>
    </w:p>
    <w:p>
      <w:pPr>
        <w:pStyle w:val="BodyText"/>
      </w:pPr>
      <w:r>
        <w:t xml:space="preserve">Đạt Tư thực lực cường hoành khinh bỉ đám người Hoa da vàng khốn nạn vì lợi quên nghĩa này, nhưng mà hắn lại không phải đồ đần. Thiên Đường Thần Quốc sức chiến đấu cường hoành, trang bị tốt, đánh bại Kim Thắng Huyễn và Đại Trung Hoa Đồng Minh hội không thành vấn đề, nhưng muốn khống chế tài nguyên trong hấm trú ẩn không có người địa phương phối hợp tuyệt đối không được.</w:t>
      </w:r>
    </w:p>
    <w:p>
      <w:pPr>
        <w:pStyle w:val="BodyText"/>
      </w:pPr>
      <w:r>
        <w:t xml:space="preserve">Kim Thắng Huyễn vốn chính là người chi phối hầm trú ẩn lại hợp tác với hắn, Thiên Đường Thần Quốc có thể nhanh chóng khống chế nhân khẩu và vật tư trong hầm trú ẩn này.</w:t>
      </w:r>
    </w:p>
    <w:p>
      <w:pPr>
        <w:pStyle w:val="BodyText"/>
      </w:pPr>
      <w:r>
        <w:t xml:space="preserve">Kim Thắng Huyễn đại hỉ liền nói:</w:t>
      </w:r>
    </w:p>
    <w:p>
      <w:pPr>
        <w:pStyle w:val="BodyText"/>
      </w:pPr>
      <w:r>
        <w:t xml:space="preserve">- Đa tạ thần sứ bệ hạ! Đa tạ thần sứ bệ hạ!</w:t>
      </w:r>
    </w:p>
    <w:p>
      <w:pPr>
        <w:pStyle w:val="BodyText"/>
      </w:pPr>
      <w:r>
        <w:t xml:space="preserve">Hồ Hán sắc mặt đại biến nhìn chằm chằm vào Đạt Tư nói ra:</w:t>
      </w:r>
    </w:p>
    <w:p>
      <w:pPr>
        <w:pStyle w:val="BodyText"/>
      </w:pPr>
      <w:r>
        <w:t xml:space="preserve">- Thần sứ bệ hạ! Không phải giữa chúng ta đã có hiệp nghị sao. Chúng ta không phải nói tốt, tôi giúp các người khống chế hầm trú ẩn này, các người phải giúp tôi giết sạch cả nhà súc sinh Kim Thắng Huyễn này hay sao?</w:t>
      </w:r>
    </w:p>
    <w:p>
      <w:pPr>
        <w:pStyle w:val="BodyText"/>
      </w:pPr>
      <w:r>
        <w:t xml:space="preserve">Hồ Hán thập phần rõ ràng, nếu như Kim Thắng Huyễn cầm quyền thì đám người phản loạn bọn họ sẽ bị giết sạch, rơi vào kết cục sống không bằng chết.</w:t>
      </w:r>
    </w:p>
    <w:p>
      <w:pPr>
        <w:pStyle w:val="BodyText"/>
      </w:pPr>
      <w:r>
        <w:t xml:space="preserve">Đạt Tư lườm Hồ Hán lạnh lùng nói:</w:t>
      </w:r>
    </w:p>
    <w:p>
      <w:pPr>
        <w:pStyle w:val="BodyText"/>
      </w:pPr>
      <w:r>
        <w:t xml:space="preserve">- Câm miệng! Mày khi nào có tư cách nghi ngờ quyết định của tao? Muốn dĩ hạ phạm thượng?</w:t>
      </w:r>
    </w:p>
    <w:p>
      <w:pPr>
        <w:pStyle w:val="BodyText"/>
      </w:pPr>
      <w:r>
        <w:t xml:space="preserve">Hồ Hán kinh hãi cúi đầu xuống và trong mắt hiện ra thần sắc oán hận nồng đậm.</w:t>
      </w:r>
    </w:p>
    <w:p>
      <w:pPr>
        <w:pStyle w:val="BodyText"/>
      </w:pPr>
      <w:r>
        <w:t xml:space="preserve">- Thuộc hạ không dám!</w:t>
      </w:r>
    </w:p>
    <w:p>
      <w:pPr>
        <w:pStyle w:val="BodyText"/>
      </w:pPr>
      <w:r>
        <w:t xml:space="preserve">Tuy trong tay Hồ Hán cũng có hơn hai trăm tên chiến sĩ người Hoa, thế nhưng mà sức chiến đấu của đám chiến sĩ này so với tinh anh của Thiên Đường Thần Quốc chính là cặn bã, song phương cho dù là trang bị, kinh nghiệm chiến đấu, tố chất thân thể hoàn toàn không cùng cấp bậc, tinh anh của Thiên Đường Thần Quốc muốn tiêu diệt bọn họ không cần quá nửa giờ.</w:t>
      </w:r>
    </w:p>
    <w:p>
      <w:pPr>
        <w:pStyle w:val="BodyText"/>
      </w:pPr>
      <w:r>
        <w:t xml:space="preserve">Kim Thắng Huyễn cùng Đạt Tư vừa đạt thành hiệp nghị thì cửa mở ra.</w:t>
      </w:r>
    </w:p>
    <w:p>
      <w:pPr>
        <w:pStyle w:val="BodyText"/>
      </w:pPr>
      <w:r>
        <w:t xml:space="preserve">- Là thời điểm này!</w:t>
      </w:r>
    </w:p>
    <w:p>
      <w:pPr>
        <w:pStyle w:val="BodyText"/>
      </w:pPr>
      <w:r>
        <w:t xml:space="preserve">Nhạc Trọng ở xa xa nhìn thấy Đạt Tư sắp tiến vào cánh cửa kim loại, thoáng cái cầm lấy ống phóng rốc-két nhắm vào Đạt Tư bắn tới.</w:t>
      </w:r>
    </w:p>
    <w:p>
      <w:pPr>
        <w:pStyle w:val="BodyText"/>
      </w:pPr>
      <w:r>
        <w:t xml:space="preserve">- Địch tập kích!</w:t>
      </w:r>
    </w:p>
    <w:p>
      <w:pPr>
        <w:pStyle w:val="BodyText"/>
      </w:pPr>
      <w:r>
        <w:t xml:space="preserve">Đạt Tư không hổ là một trong ba mươi sáu thần sứ của Thiên Đường Thần Quốc, Nhạc Trọng vừa mới một nhắm trúng hắn, trong lòng của hắn sinh ra cảm ứng và tức giận rống lên.</w:t>
      </w:r>
    </w:p>
    <w:p>
      <w:pPr>
        <w:pStyle w:val="BodyText"/>
      </w:pPr>
      <w:r>
        <w:t xml:space="preserve">Ánh mắt của Nhạc Trọng chóp động và trực tiếp bóp cò.</w:t>
      </w:r>
    </w:p>
    <w:p>
      <w:pPr>
        <w:pStyle w:val="BodyText"/>
      </w:pPr>
      <w:r>
        <w:t xml:space="preserve">Ánh lửa lóe lên, một viên đạn hỏa tiễn nổ trước người của Đạt Tư.</w:t>
      </w:r>
    </w:p>
    <w:p>
      <w:pPr>
        <w:pStyle w:val="BodyText"/>
      </w:pPr>
      <w:r>
        <w:t xml:space="preserve">Nhạc Trọng đem ống phóng rốc-két ném đi, trong mắt dị quang chớp động lập tức thay đổi khẩu súng trường 05 không ngừng bắn phá, dưới làn đạn dày đặc đã bắn vào đầu của năm tên chiến sĩ của Thiên Đường Thần Quốc.</w:t>
      </w:r>
    </w:p>
    <w:p>
      <w:pPr>
        <w:pStyle w:val="BodyText"/>
      </w:pPr>
      <w:r>
        <w:t xml:space="preserve">Mà thời điểm Nhạc Trọng giết vào, Điền Hạo cũng phát huy sức chiến đấu mạnh mẽ, hắn cầm một khẩu súng máy hạng nặng 12. 7 li mà Nhạc Trọng đưa cho nhắm vào đám người Thiên Đường Thần Quốc bắn phá.</w:t>
      </w:r>
    </w:p>
    <w:p>
      <w:pPr>
        <w:pStyle w:val="BodyText"/>
      </w:pPr>
      <w:r>
        <w:t xml:space="preserve">Viên đạn súng máy hạng nặng không ngừng bắn xuyên qua người chiến sĩ Thiên Đường Thần Quốc, trực tiếp giết một đám lớn.</w:t>
      </w:r>
    </w:p>
    <w:p>
      <w:pPr>
        <w:pStyle w:val="BodyText"/>
      </w:pPr>
      <w:r>
        <w:t xml:space="preserve">- Toàn bộ bọn mày phải chết!</w:t>
      </w:r>
    </w:p>
    <w:p>
      <w:pPr>
        <w:pStyle w:val="BodyText"/>
      </w:pPr>
      <w:r>
        <w:t xml:space="preserve">Đúng lúc này, trong thông đạo truyền ra âm thanh của Đạt Tư, chỉ thấy thân thể của hắn toàn thân bị một tầng dày đặc sắt thép hoàn toàn bao phủ, lại để cho hắn hình thành một cự nhân sắt thép cao ba mét. Vô số viên đạn súng máy hạng nặng bắn vào người nó chỉ lưu lại dấu trắng mà thôi.</w:t>
      </w:r>
    </w:p>
    <w:p>
      <w:pPr>
        <w:pStyle w:val="BodyText"/>
      </w:pPr>
      <w:r>
        <w:t xml:space="preserve">Đạt Tư lợi dụng kỹ năng thao túng sắt thép cấp hai không nừng bao trùm thân thể, trở thành một người máy đao thương bất nhập, duỗi bàn tay lớn, lập tức bộc phát từng bi thép lớn, giống như đạn súng máy hạng nặn không ngừng bắn qua phía Nhạc Trọng và Điền Hạo.</w:t>
      </w:r>
    </w:p>
    <w:p>
      <w:pPr>
        <w:pStyle w:val="BodyText"/>
      </w:pPr>
      <w:r>
        <w:t xml:space="preserve">Nhạc Trọng trực tiếp lóe lên trốn qua một bên.</w:t>
      </w:r>
    </w:p>
    <w:p>
      <w:pPr>
        <w:pStyle w:val="BodyText"/>
      </w:pPr>
      <w:r>
        <w:t xml:space="preserve">Điền Hạo né tránh tốc độ cũng không chậm và tường thép bay qua người. Trên người hắn cũng không có áo giáp da thú biến dị, lực phòng ngự thập phần thấp, căn bản không ngăn được công kích của Đạt Tư.</w:t>
      </w:r>
    </w:p>
    <w:p>
      <w:pPr>
        <w:pStyle w:val="BodyText"/>
      </w:pPr>
      <w:r>
        <w:t xml:space="preserve">Điền Hạo thân là người tiến hóa nhanh nhẹn, sức mạnh nên cận chiến, ám sát đều thập phần có ưu thế, nhưng mà người công kích tinh thần hệ thì hắn không làm gì được, đây là nhược điểm của hắn.</w:t>
      </w:r>
    </w:p>
    <w:p>
      <w:pPr>
        <w:pStyle w:val="BodyText"/>
      </w:pPr>
      <w:r>
        <w:t xml:space="preserve">Nhạc Trọng duỗi tấm gương ra nhìn qua Đạt Tư và lộn tay một cái ném lựu đạn qua phía Đạt tư.</w:t>
      </w:r>
    </w:p>
    <w:p>
      <w:pPr>
        <w:pStyle w:val="BodyText"/>
      </w:pPr>
      <w:r>
        <w:t xml:space="preserve">Hàn quang trong mắt Đạt Tư trong lóe lên, sắt thép và bi sắt không ngừng bắn xuyên qua quả lựu đạn mà Nhạc Trọng ném ra. Lựu đạn trực tiếp nổ tung, vô số bi thép nổ tung bắn lên người của Đạt Tư nhưng mà không làm hắn tổn thương mảy may.</w:t>
      </w:r>
    </w:p>
    <w:p>
      <w:pPr>
        <w:pStyle w:val="BodyText"/>
      </w:pPr>
      <w:r>
        <w:t xml:space="preserve">Nhạc Trọng đổi một khẩu rốc-két, bắn một viên vào Đạt Tư.</w:t>
      </w:r>
    </w:p>
    <w:p>
      <w:pPr>
        <w:pStyle w:val="BodyText"/>
      </w:pPr>
      <w:r>
        <w:t xml:space="preserve">- Ngu xuẩn! Ống phóng rốc-két không có hiệu quả với tao!</w:t>
      </w:r>
    </w:p>
    <w:p>
      <w:pPr>
        <w:pStyle w:val="BodyText"/>
      </w:pPr>
      <w:r>
        <w:t xml:space="preserve">Đạt Tư tươi cười dữ tợn vung tay lên, vô số bi thép giống như viên đạn bay qua phía Nhạc Trọng.</w:t>
      </w:r>
    </w:p>
    <w:p>
      <w:pPr>
        <w:pStyle w:val="BodyText"/>
      </w:pPr>
      <w:r>
        <w:t xml:space="preserve">Đạn hỏa tiễn vừa mới bắn tới bị bi thép của Đạt Tư trực tiếp kíp nổ và nổ tung trên không trung, không thể làm gì Đạt Tư cả.</w:t>
      </w:r>
    </w:p>
    <w:p>
      <w:pPr>
        <w:pStyle w:val="BodyText"/>
      </w:pPr>
      <w:r>
        <w:t xml:space="preserve">- Hảo cường!</w:t>
      </w:r>
    </w:p>
    <w:p>
      <w:pPr>
        <w:pStyle w:val="BodyText"/>
      </w:pPr>
      <w:r>
        <w:t xml:space="preserve">Trong nội tâm Nhạc Trọng rùng mình vì biết được mình gặp địch nhân đáng sợ.</w:t>
      </w:r>
    </w:p>
    <w:p>
      <w:pPr>
        <w:pStyle w:val="BodyText"/>
      </w:pPr>
      <w:r>
        <w:t xml:space="preserve">Toàn thân bị sắt thép bao trùm, Đạt Tư cơ hồ không có nhược điểm, súng máy hạng nặng không lắm hắn bị thương, súng máy mang theo lực lượng cườn đại bắn lên thân thể của Đạt Tư chỉ làm hắn rung rung mà thôi.</w:t>
      </w:r>
    </w:p>
    <w:p>
      <w:pPr>
        <w:pStyle w:val="BodyText"/>
      </w:pPr>
      <w:r>
        <w:t xml:space="preserve">Tuy hỏa tiễn có thể xuyên qua phòng ngự của Đạt Tư, nhưng mà lại bị bi thép của Đạt Tư kíp nổ, cho dù là kỹ năng chiến đấu hay là kinh nghiệm chiến đấu, Đạt Tư chính là địch nhân mạnh nhất mà Nhạc Trọng gặp qua.</w:t>
      </w:r>
    </w:p>
    <w:p>
      <w:pPr>
        <w:pStyle w:val="BodyText"/>
      </w:pPr>
      <w:r>
        <w:t xml:space="preserve">Hai mắt của Nhạc Trọng ngưng tụ và trực tiếp dùng Khủng Cụ Thuật oanh về phía Đạt Tư.</w:t>
      </w:r>
    </w:p>
    <w:p>
      <w:pPr>
        <w:pStyle w:val="BodyText"/>
      </w:pPr>
      <w:r>
        <w:t xml:space="preserve">- Tinh thần trùng kích? Vô dụng thôi! Tao là người tiến hóa tinh thần lực, tinh thần trùng kích nhỏ nhoi không có tác dụng với tao đâu.</w:t>
      </w:r>
    </w:p>
    <w:p>
      <w:pPr>
        <w:pStyle w:val="BodyText"/>
      </w:pPr>
      <w:r>
        <w:t xml:space="preserve">Đạt Tư bị cái kia Khủng Cụ Thuật một oanh trực tiếp lộ ra một tia cười lạnh như là một sắt thép Ma Thần giống như:bình thường hướng về Nhạc Trọng bên này trực tiếp đi tới, hắn muốn bóp nát Nhạc Trọng.</w:t>
      </w:r>
    </w:p>
    <w:p>
      <w:pPr>
        <w:pStyle w:val="BodyText"/>
      </w:pPr>
      <w:r>
        <w:t xml:space="preserve">- Vậy sao? Đáng tiếc năng lực của mày bị tao khắc chế! Hiện tại mày sẽ bị tao diệt!</w:t>
      </w:r>
    </w:p>
    <w:p>
      <w:pPr>
        <w:pStyle w:val="BodyText"/>
      </w:pPr>
      <w:r>
        <w:t xml:space="preserve">Nhạc Trọng trực tiếp xuyên qua cương thiết ma thần Đạt Tư, trong mắt hiện ra nụ cười lạnh, vung tay lên phát động kỹ năng ma viêm, một cổ hỏa diễm phong bộ cuốn qua người sắt thép như Đạt Tư.</w:t>
      </w:r>
    </w:p>
    <w:p>
      <w:pPr>
        <w:pStyle w:val="BodyText"/>
      </w:pPr>
      <w:r>
        <w:t xml:space="preserve">Nếu như Đạt Tư bị ma viêm của Nhạc Trọng trực tiếp đốt cháy, cho dù không hòa tan trực tiếp sắt thép nhưng lại có thể đốt hắn thành than.</w:t>
      </w:r>
    </w:p>
    <w:p>
      <w:pPr>
        <w:pStyle w:val="BodyText"/>
      </w:pPr>
      <w:r>
        <w:t xml:space="preserve">Kỹ năng ma viêm này đối với những người có phòng ngự thấp thì năng lực phá hoại cực kỳ khủng bố.</w:t>
      </w:r>
    </w:p>
    <w:p>
      <w:pPr>
        <w:pStyle w:val="BodyText"/>
      </w:pPr>
      <w:r>
        <w:t xml:space="preserve">- Hỏa diễm thao túng! Cánh cửa sắt thép hiện ra!</w:t>
      </w:r>
    </w:p>
    <w:p>
      <w:pPr>
        <w:pStyle w:val="BodyText"/>
      </w:pPr>
      <w:r>
        <w:t xml:space="preserve">Đạt Tư nhìn thấy hỏa diễm phong bạo cuốn qua thì biến sắc, lập tức có một cánh cửa sắt thép hiện ra, một mảnh thép dài hẹp, sắt sa khoáng, côn sắt, cửa bằng thép trực tiếp từ chung quanh bay lên, ngưng tụ thành một cánh cửa thép trước mặt của hắn.</w:t>
      </w:r>
    </w:p>
    <w:p>
      <w:pPr>
        <w:pStyle w:val="BodyText"/>
      </w:pPr>
      <w:r>
        <w:t xml:space="preserve">Hỏa diễm phong bạo lập tức cuốn qua cánh cửa sắt thép, hỏa diễm phong bạo nóng rực cuốn qua cánh cửa sắt thép này, cánh cửa sắt thép bị hòa tan, cánh cửa tan vỡ.</w:t>
      </w:r>
    </w:p>
    <w:p>
      <w:pPr>
        <w:pStyle w:val="BodyText"/>
      </w:pPr>
      <w:r>
        <w:t xml:space="preserve">Cánh cửa sắt thép bị Nhạc Trọng thúc dục hỏa diễm phong bạo hòa tan, ở sau đó cũng xuất hiện cánh cửa khác.</w:t>
      </w:r>
    </w:p>
    <w:p>
      <w:pPr>
        <w:pStyle w:val="BodyText"/>
      </w:pPr>
      <w:r>
        <w:t xml:space="preserve">Hỏa diễm phong bạo Nhạc Trọng thúc dục trực tiếp xuyên qua cánh cửa mới này.</w:t>
      </w:r>
    </w:p>
    <w:p>
      <w:pPr>
        <w:pStyle w:val="BodyText"/>
      </w:pPr>
      <w:r>
        <w:t xml:space="preserve">- Thật là lợi hại! Không thể tiếp tục cường công như vậy, nếu không dù cho tiêu diệt được tên này thì mình cũng hao tổn nhiều nguyên khí rồi.</w:t>
      </w:r>
    </w:p>
    <w:p>
      <w:pPr>
        <w:pStyle w:val="BodyText"/>
      </w:pPr>
      <w:r>
        <w:t xml:space="preserve">Nhạc Trọng thoáng cái đưa ra phán đoán.</w:t>
      </w:r>
    </w:p>
    <w:p>
      <w:pPr>
        <w:pStyle w:val="BodyText"/>
      </w:pPr>
      <w:r>
        <w:t xml:space="preserve">Đạt Tư chính là đối thủ đáng sợ, không hổ là cương chi thần sử, thao túng sắt thép công phòng nhất thể, mạnh như Nhạc Trọng cũng khó đối phó.</w:t>
      </w:r>
    </w:p>
    <w:p>
      <w:pPr>
        <w:pStyle w:val="Compact"/>
      </w:pPr>
      <w:r>
        <w:br w:type="textWrapping"/>
      </w:r>
      <w:r>
        <w:br w:type="textWrapping"/>
      </w:r>
    </w:p>
    <w:p>
      <w:pPr>
        <w:pStyle w:val="Heading2"/>
      </w:pPr>
      <w:bookmarkStart w:id="715" w:name="chương-693-bản-vẽ-súng-laser.-2"/>
      <w:bookmarkEnd w:id="715"/>
      <w:r>
        <w:t xml:space="preserve">693. Chương 693: Bản Vẽ Súng Laser. (2)</w:t>
      </w:r>
    </w:p>
    <w:p>
      <w:pPr>
        <w:pStyle w:val="Compact"/>
      </w:pPr>
      <w:r>
        <w:br w:type="textWrapping"/>
      </w:r>
      <w:r>
        <w:br w:type="textWrapping"/>
      </w:r>
    </w:p>
    <w:p>
      <w:pPr>
        <w:pStyle w:val="BodyText"/>
      </w:pPr>
      <w:r>
        <w:t xml:space="preserve">Nhạc Trọng lật tay và một ống phóng rốc-két xuất hiện lần nữa bắn vào cánh cửa sắt thép kia.</w:t>
      </w:r>
    </w:p>
    <w:p>
      <w:pPr>
        <w:pStyle w:val="BodyText"/>
      </w:pPr>
      <w:r>
        <w:t xml:space="preserve">Ánh lửa lóe lên và cánh cửa sắt thép nổ tung.</w:t>
      </w:r>
    </w:p>
    <w:p>
      <w:pPr>
        <w:pStyle w:val="BodyText"/>
      </w:pPr>
      <w:r>
        <w:t xml:space="preserve">- Làm sao bây giờ? Thần sứ các hạ?</w:t>
      </w:r>
    </w:p>
    <w:p>
      <w:pPr>
        <w:pStyle w:val="BodyText"/>
      </w:pPr>
      <w:r>
        <w:t xml:space="preserve">Một tên cao thủ Thiên Đường Thần Quốc nhìn qua Đạt Tư hỏi. Hắn đã nhìn ra Nhạc Trọng chính là cao thủ không thua gì thần sứ Đạt Tư của Thiên Đường Thần Quốc, vì vậy hỏi thăm Đạt Tư nên làm cái gì bây giờ.</w:t>
      </w:r>
    </w:p>
    <w:p>
      <w:pPr>
        <w:pStyle w:val="BodyText"/>
      </w:pPr>
      <w:r>
        <w:t xml:space="preserve">Đạt Tư nhìn Hồ Hán và trực tiếp ra lệnh:</w:t>
      </w:r>
    </w:p>
    <w:p>
      <w:pPr>
        <w:pStyle w:val="BodyText"/>
      </w:pPr>
      <w:r>
        <w:t xml:space="preserve">- Hồ Hán! Mang theo đám cao thủ này đi tới. Chỉ cần thủ ở nơi này, chờ tao khống chế hầm trú ẩn này xong sẽ ày làm chủ hầm trú ẩn này. Kim Thắng Huyễn bọn họ sẽ cho người đi xử lý.</w:t>
      </w:r>
    </w:p>
    <w:p>
      <w:pPr>
        <w:pStyle w:val="BodyText"/>
      </w:pPr>
      <w:r>
        <w:t xml:space="preserve">Hồ Hán nhìn qua Đạt Tư cung kính vô cùng nói ra:</w:t>
      </w:r>
    </w:p>
    <w:p>
      <w:pPr>
        <w:pStyle w:val="BodyText"/>
      </w:pPr>
      <w:r>
        <w:t xml:space="preserve">- Vâng! Thần sứ bệ hạ, tôi nhất định sẽ không cho địch nhân công chiếm nơi này.</w:t>
      </w:r>
    </w:p>
    <w:p>
      <w:pPr>
        <w:pStyle w:val="BodyText"/>
      </w:pPr>
      <w:r>
        <w:t xml:space="preserve">Đạt Tư trực tiếp quay người nhìn qua chiến sĩ Thiên Đường Thần Quốc mà hắn mang theo đi sâu vào thông đạo:</w:t>
      </w:r>
    </w:p>
    <w:p>
      <w:pPr>
        <w:pStyle w:val="BodyText"/>
      </w:pPr>
      <w:r>
        <w:t xml:space="preserve">- Rất tốt. Chúng ta đi. Tiến vào trong hầm trú ẩn, hoàn toàn khống chế nơi này rồi nói sau!</w:t>
      </w:r>
    </w:p>
    <w:p>
      <w:pPr>
        <w:pStyle w:val="BodyText"/>
      </w:pPr>
      <w:r>
        <w:t xml:space="preserve">Đạt Tư vừa đi thì Hồ Hán nhìn Đạt Tư sau đó trực tiếp nhả một ngụm nước bọt, trong mắt chớp động hào quang hun ác:</w:t>
      </w:r>
    </w:p>
    <w:p>
      <w:pPr>
        <w:pStyle w:val="BodyText"/>
      </w:pPr>
      <w:r>
        <w:t xml:space="preserve">- Phi! Muốn lợi dụng chúng tao làm bia đỡ đạn. Thực cho rằng bọn tao là thằng ngu không bằng, những tên ngoại quốc chết tiệt này không tên nào tốt cả.</w:t>
      </w:r>
    </w:p>
    <w:p>
      <w:pPr>
        <w:pStyle w:val="BodyText"/>
      </w:pPr>
      <w:r>
        <w:t xml:space="preserve">Oanh!</w:t>
      </w:r>
    </w:p>
    <w:p>
      <w:pPr>
        <w:pStyle w:val="BodyText"/>
      </w:pPr>
      <w:r>
        <w:t xml:space="preserve">Nương theo tiếng nổ to lớn, cuối cùng cánh cửa sắt thép nổ tung, thân hình Nhạc Trọng lóe lên, giống như quỷ mỵ xông lên phía trước.</w:t>
      </w:r>
    </w:p>
    <w:p>
      <w:pPr>
        <w:pStyle w:val="BodyText"/>
      </w:pPr>
      <w:r>
        <w:t xml:space="preserve">Hồ Hán vừa thấy Nhạc Trọng thì trực tiếp quỳ gối trước người của Nhạc Trọng lớn tiếng nói:</w:t>
      </w:r>
    </w:p>
    <w:p>
      <w:pPr>
        <w:pStyle w:val="BodyText"/>
      </w:pPr>
      <w:r>
        <w:t xml:space="preserve">- Đại nhân, tôi là Hồ Hán! Tôi là một trong những người hết sức quen thuộc hầm trú ẩn này, cũng là người chủ huy nơi đây. Tôi nguyện ý đầu hàng ngài, xin ngài cho tôi làm bộ hạ!</w:t>
      </w:r>
    </w:p>
    <w:p>
      <w:pPr>
        <w:pStyle w:val="BodyText"/>
      </w:pPr>
      <w:r>
        <w:t xml:space="preserve">Hồ Hán người này vì báo thù mà có thể cấu kết với người ngoại quốc, trong lòng của hắn đã không có cốt khí, liêm sỉ, ngông nghênh. Hắn chỉ vì báo thù và sống sót. Hắn cũng rõ ràng bản thân mình và hai trăm thủ hạ không có khả năng chiến thắng Nhạc Trọng cho nên trực tiếp đầu hàng là xong.</w:t>
      </w:r>
    </w:p>
    <w:p>
      <w:pPr>
        <w:pStyle w:val="BodyText"/>
      </w:pPr>
      <w:r>
        <w:t xml:space="preserve">Nhạc Trọng nhìn Hồ Hán và trực tiếp ra lệnh:</w:t>
      </w:r>
    </w:p>
    <w:p>
      <w:pPr>
        <w:pStyle w:val="BodyText"/>
      </w:pPr>
      <w:r>
        <w:t xml:space="preserve">- Tốt! Tôi là Nhạc Trọng. Từ giờ trở đi anh chính là bộ hạ của tôi, tôi bổ nhiệm anh làm đại đội trưởng, mang theo bộ hạ của anh theo tôi giết vào trong.</w:t>
      </w:r>
    </w:p>
    <w:p>
      <w:pPr>
        <w:pStyle w:val="BodyText"/>
      </w:pPr>
      <w:r>
        <w:t xml:space="preserve">Nhưng mà Điền Hạo một người đều có năng lực đem Hồ Hán là đám ô hợp giết sạch sẽ, Nhạc Trọng cũng không sợ hãi Hồ Hán phản bội. Có Hồ Hán là người quen thuộc nơi này dẫn đường, hắn có thể dễ dàng xuyên qua nơi đây mà không sợ lạc.</w:t>
      </w:r>
    </w:p>
    <w:p>
      <w:pPr>
        <w:pStyle w:val="BodyText"/>
      </w:pPr>
      <w:r>
        <w:t xml:space="preserve">- Vâng, Nhạc lão đại.</w:t>
      </w:r>
    </w:p>
    <w:p>
      <w:pPr>
        <w:pStyle w:val="BodyText"/>
      </w:pPr>
      <w:r>
        <w:t xml:space="preserve">Hồ Hán nhìn qua hai trăm tên chiến sĩ bên kia và ra lệnh:</w:t>
      </w:r>
    </w:p>
    <w:p>
      <w:pPr>
        <w:pStyle w:val="BodyText"/>
      </w:pPr>
      <w:r>
        <w:t xml:space="preserve">- Các huynh đệ đi theo tôi!</w:t>
      </w:r>
    </w:p>
    <w:p>
      <w:pPr>
        <w:pStyle w:val="BodyText"/>
      </w:pPr>
      <w:r>
        <w:t xml:space="preserve">Nhạc Trọng cũng không ngừng tiến lên phía trước, vừa xông vài bước, cánh cửa vốn mở ra lập tức đóng lại ngăn cản đường của hắn.</w:t>
      </w:r>
    </w:p>
    <w:p>
      <w:pPr>
        <w:pStyle w:val="BodyText"/>
      </w:pPr>
      <w:r>
        <w:t xml:space="preserve">Đột nhiên màn hình sáng lên, Kim Thắng Huyễn ở trong màn hình nhìn qua là Nhạc Trọng một bộ dáng đại nghĩa lăng nhiên quát lớn:</w:t>
      </w:r>
    </w:p>
    <w:p>
      <w:pPr>
        <w:pStyle w:val="BodyText"/>
      </w:pPr>
      <w:r>
        <w:t xml:space="preserve">- Người tới là ai? Nơi này là x, là trụ sở bí mật của quốc gia. Không phải người nào cũng có thể tiến vào. Mau đi ra! Nếu không các người chính là tội nhân của chính phủ, nhân dân!</w:t>
      </w:r>
    </w:p>
    <w:p>
      <w:pPr>
        <w:pStyle w:val="BodyText"/>
      </w:pPr>
      <w:r>
        <w:t xml:space="preserve">Nhạc Trọng lạnh lùng nhìn qua màn hình và lạnh lùng nói:</w:t>
      </w:r>
    </w:p>
    <w:p>
      <w:pPr>
        <w:pStyle w:val="BodyText"/>
      </w:pPr>
      <w:r>
        <w:t xml:space="preserve">- Lập tức mở cửa ra. Nếu không sau khi đánh vào tao sẽ giết cả nhà của mày!</w:t>
      </w:r>
    </w:p>
    <w:p>
      <w:pPr>
        <w:pStyle w:val="BodyText"/>
      </w:pPr>
      <w:r>
        <w:t xml:space="preserve">- Mày dám! Mày cự tuyệt rời khỏi x, chính là tội nhân của chính phủ, nhân dân...</w:t>
      </w:r>
    </w:p>
    <w:p>
      <w:pPr>
        <w:pStyle w:val="BodyText"/>
      </w:pPr>
      <w:r>
        <w:t xml:space="preserve">- Nói nhảm quá đi!</w:t>
      </w:r>
    </w:p>
    <w:p>
      <w:pPr>
        <w:pStyle w:val="BodyText"/>
      </w:pPr>
      <w:r>
        <w:t xml:space="preserve">Nhạc Trọng móc súng trực tiếp một súng bắn nát màn hình trước mặt của mình.</w:t>
      </w:r>
    </w:p>
    <w:p>
      <w:pPr>
        <w:pStyle w:val="BodyText"/>
      </w:pPr>
      <w:r>
        <w:t xml:space="preserve">- Chém cánh cửa này ra!</w:t>
      </w:r>
    </w:p>
    <w:p>
      <w:pPr>
        <w:pStyle w:val="BodyText"/>
      </w:pPr>
      <w:r>
        <w:t xml:space="preserve">Nhạc Trọng cầm Hắc Nha Đao ném qua cho Điền Hạo.</w:t>
      </w:r>
    </w:p>
    <w:p>
      <w:pPr>
        <w:pStyle w:val="BodyText"/>
      </w:pPr>
      <w:r>
        <w:t xml:space="preserve">Điền Hạo tiếp nhận tứ cấp Hắc Nha Đao nổi giận gầm lên một tiếng mang theo lực lượng gấp mười bốn lần chém cánh cửa sắt này vỡ một lỗ hỏng.</w:t>
      </w:r>
    </w:p>
    <w:p>
      <w:pPr>
        <w:pStyle w:val="BodyText"/>
      </w:pPr>
      <w:r>
        <w:t xml:space="preserve">Nhạc Trọng xung trận ngựa lên trước xông lên phía trước.</w:t>
      </w:r>
    </w:p>
    <w:p>
      <w:pPr>
        <w:pStyle w:val="BodyText"/>
      </w:pPr>
      <w:r>
        <w:t xml:space="preserve">Nhạc Trọng xuyên qua một cánh cửa thì có năm tên chiến sĩ Thiên Đường Thần Quốc hiện ra.</w:t>
      </w:r>
    </w:p>
    <w:p>
      <w:pPr>
        <w:pStyle w:val="BodyText"/>
      </w:pPr>
      <w:r>
        <w:t xml:space="preserve">Năm tên chiến sĩ Thiên Đường Thần Quốc phát động côn kích, gai độc hiện ra trong tay của Nhạc Trọng và bắn ra năm viên đạn, trực tiếp bắn nổ đầu của năm tên chiến sĩ Thiên Đường Thần Quốc.</w:t>
      </w:r>
    </w:p>
    <w:p>
      <w:pPr>
        <w:pStyle w:val="BodyText"/>
      </w:pPr>
      <w:r>
        <w:t xml:space="preserve">Nhạc Trọng trong một hô hấp lóe lên, hắn vừa mới bước lên trước một bước, chợt sắc mặt đại biến, giống như độc xà lui lại</w:t>
      </w:r>
    </w:p>
    <w:p>
      <w:pPr>
        <w:pStyle w:val="BodyText"/>
      </w:pPr>
      <w:r>
        <w:t xml:space="preserve">Oanh! Oanh!</w:t>
      </w:r>
    </w:p>
    <w:p>
      <w:pPr>
        <w:pStyle w:val="BodyText"/>
      </w:pPr>
      <w:r>
        <w:t xml:space="preserve">Trong khu vực này Thiên Đường Thần Quốc đã bố trí mười quả đạn điều khiển, bạo tạc nổ tung mạnh mẽ thôn phệ Nhạc Trọng.</w:t>
      </w:r>
    </w:p>
    <w:p>
      <w:pPr>
        <w:pStyle w:val="BodyText"/>
      </w:pPr>
      <w:r>
        <w:t xml:space="preserve">Chiến sĩ của Thiên Đường Thần Quốc là tinh nhuệ nhất, bọn họ đối phó cao thủ vô cùng có kinh nghiệm, nổ tung như vậy có thể dễ dàng làm người cường hóa nhanh nhẹn, sức mạnh nổ tan xương nát thịt. Chỉ có những cao thủ có kỹ năng đặc thù cùng phòng ngự đặc thù mới có thể sống sót.</w:t>
      </w:r>
    </w:p>
    <w:p>
      <w:pPr>
        <w:pStyle w:val="BodyText"/>
      </w:pPr>
      <w:r>
        <w:t xml:space="preserve">- Xong đời! Hiện tại nên trốn!</w:t>
      </w:r>
    </w:p>
    <w:p>
      <w:pPr>
        <w:pStyle w:val="BodyText"/>
      </w:pPr>
      <w:r>
        <w:t xml:space="preserve">Hồ Hán nhìn thấy Nhạc Trọng bị nổ tung không còn gì thì biến sắc nghĩ thầm.</w:t>
      </w:r>
    </w:p>
    <w:p>
      <w:pPr>
        <w:pStyle w:val="BodyText"/>
      </w:pPr>
      <w:r>
        <w:t xml:space="preserve">- Chết sao?</w:t>
      </w:r>
    </w:p>
    <w:p>
      <w:pPr>
        <w:pStyle w:val="BodyText"/>
      </w:pPr>
      <w:r>
        <w:t xml:space="preserve">Mặt vài tên chiến sĩ tinh nhuệ của Thiên Đường Thần Quốc nhìn thấy nổ tung và thầm nghĩ.</w:t>
      </w:r>
    </w:p>
    <w:p>
      <w:pPr>
        <w:pStyle w:val="BodyText"/>
      </w:pPr>
      <w:r>
        <w:t xml:space="preserve">Bụi mù tán đi, chỉ thấy trước mặt của Nhạc Trọng có cái thuẫn bảo vệ, hắn giống như thiểm điện lao qua đám chiến sĩ Thiên Đường Thần Quốc, ánh đao chớp động, một tên chiến sĩ Thiên Đường Thần Quốc chém hắn thành vài đoạn.</w:t>
      </w:r>
    </w:p>
    <w:p>
      <w:pPr>
        <w:pStyle w:val="BodyText"/>
      </w:pPr>
      <w:r>
        <w:t xml:space="preserve">- Hắn không chết!</w:t>
      </w:r>
    </w:p>
    <w:p>
      <w:pPr>
        <w:pStyle w:val="BodyText"/>
      </w:pPr>
      <w:r>
        <w:t xml:space="preserve">- Đề phòng!</w:t>
      </w:r>
    </w:p>
    <w:p>
      <w:pPr>
        <w:pStyle w:val="BodyText"/>
      </w:pPr>
      <w:r>
        <w:t xml:space="preserve">- Ah!</w:t>
      </w:r>
    </w:p>
    <w:p>
      <w:pPr>
        <w:pStyle w:val="BodyText"/>
      </w:pPr>
      <w:r>
        <w:t xml:space="preserve">Nhạc Trọng vừa xông qua đám chiến sĩ Thiên Đường Thần Quốc và không còn dũng khí chống đỡ, không ai có thể chống đở được một đao quỷ dị của hắn, những nơi hắn đi qua gió tanh mưa máu hiện ra.</w:t>
      </w:r>
    </w:p>
    <w:p>
      <w:pPr>
        <w:pStyle w:val="BodyText"/>
      </w:pPr>
      <w:r>
        <w:t xml:space="preserve">Những chiến sĩ Thiên Đường Thần Quốc thoáng cái muốn ở cự ly xa áp chế Nhạc Trọng, một khi bị Nhạc Trọng cận thân, không có ai là đối thủ của Nhạc Trọng.</w:t>
      </w:r>
    </w:p>
    <w:p>
      <w:pPr>
        <w:pStyle w:val="BodyText"/>
      </w:pPr>
      <w:r>
        <w:t xml:space="preserve">- Hảo cường!Thật đáng sợ!</w:t>
      </w:r>
    </w:p>
    <w:p>
      <w:pPr>
        <w:pStyle w:val="BodyText"/>
      </w:pPr>
      <w:r>
        <w:t xml:space="preserve">Hồ Hán nhìn qua Nhạc Trọng nhảy vào đám Thiên Đường Thần Quốc giống như hổ vào bầy dê, trong nội tâm tràn ngập hưng phấn cùng run rẩy. Hắn có hi vọng báo thù rồi.</w:t>
      </w:r>
    </w:p>
    <w:p>
      <w:pPr>
        <w:pStyle w:val="BodyText"/>
      </w:pPr>
      <w:r>
        <w:t xml:space="preserve">Trong một căn phòng sáng ngời, Đạt Tư cùng mười hai tên chiến sĩ mặc quân phục màu đen của Thiên Đường Thần Quốc quan sát một tên trung niên mập mạp, bụng phệ.</w:t>
      </w:r>
    </w:p>
    <w:p>
      <w:pPr>
        <w:pStyle w:val="BodyText"/>
      </w:pPr>
      <w:r>
        <w:t xml:space="preserve">- Bản vẽ súng Laser. Giao nó cho tao!</w:t>
      </w:r>
    </w:p>
    <w:p>
      <w:pPr>
        <w:pStyle w:val="BodyText"/>
      </w:pPr>
      <w:r>
        <w:t xml:space="preserve">Đạt Tư nhìn qua tên trung niên sắc mặt phơn phớt, làn da tái nhợt, dáng người mập mạp ra lệnh.</w:t>
      </w:r>
    </w:p>
    <w:p>
      <w:pPr>
        <w:pStyle w:val="BodyText"/>
      </w:pPr>
      <w:r>
        <w:t xml:space="preserve">Tên nam tử trung niên kia chính là thủ lĩnh hầm phòng ngự này, Kim Thắng Huyễn.</w:t>
      </w:r>
    </w:p>
    <w:p>
      <w:pPr>
        <w:pStyle w:val="BodyText"/>
      </w:pPr>
      <w:r>
        <w:t xml:space="preserve">- Vâng. Đây chính là bản vẽ!</w:t>
      </w:r>
    </w:p>
    <w:p>
      <w:pPr>
        <w:pStyle w:val="BodyText"/>
      </w:pPr>
      <w:r>
        <w:t xml:space="preserve">Kim Thắng Huyễn vẻ mặt nịnh nọt đem bản vẽ màu xanh da trời đưa cho Đạt Tư.</w:t>
      </w:r>
    </w:p>
    <w:p>
      <w:pPr>
        <w:pStyle w:val="BodyText"/>
      </w:pPr>
      <w:r>
        <w:t xml:space="preserve">Đạt Tư vừa cầm lấy bản vẽ súng Laser này thì có tin tức hiện ra.</w:t>
      </w:r>
    </w:p>
    <w:p>
      <w:pPr>
        <w:pStyle w:val="BodyText"/>
      </w:pPr>
      <w:r>
        <w:t xml:space="preserve">- Bảo vật cấp năm: bản vẽ súng Laser. Vũ khí cường đại cho bính sĩ tác chiến, hiệu suất lớn nhất có thể trực tiếp bắn thủng bọc thép của trực thăng vũ trang.</w:t>
      </w:r>
    </w:p>
    <w:p>
      <w:pPr>
        <w:pStyle w:val="BodyText"/>
      </w:pPr>
      <w:r>
        <w:t xml:space="preserve">Đạt Tư cầm lấy bản vẽ súng Laser trong mắt hiện ra thần sắc vui vẻ:</w:t>
      </w:r>
    </w:p>
    <w:p>
      <w:pPr>
        <w:pStyle w:val="BodyText"/>
      </w:pPr>
      <w:r>
        <w:t xml:space="preserve">- Tốt!Chính là bảo vật này, lần này bài danh của tao có thể tăng lên một bậc rồi. Ha ha!</w:t>
      </w:r>
    </w:p>
    <w:p>
      <w:pPr>
        <w:pStyle w:val="BodyText"/>
      </w:pPr>
      <w:r>
        <w:t xml:space="preserve">Tại quốc gia Âu Mĩ thì vũ khí laser còn đang thực hiện trong phòng thí nghiệm, bởi vì thành phẩm vì đủ loại nguyên nhân mà không cách nào sản xuất đại trà và đưa vào thực chiến. Nhưng mà bọn họ vẫn còn lâu mới có thể vận dụng được, một khi có người đoạt bản vẽ súng Laser, dùng khoa học kỹ thuật trong tay của bọn họ, bọn họ rất nhanh đem súng Laser và vũ khí khoa học viễn tưởng này trao cho binh sĩ.</w:t>
      </w:r>
    </w:p>
    <w:p>
      <w:pPr>
        <w:pStyle w:val="BodyText"/>
      </w:pPr>
      <w:r>
        <w:t xml:space="preserve">Một khi súng Laser được sản xuất đại trà, sức chiến đấu của Thiên Đường Thần Quốc tăng lên cao ba thành. Đây chính là lực lượng của khoa học kỹ thuật. Y phục trong chiến đấu, da thú biến dị cấp hai cũng không ngăn cản được uy lực của súng Laser.</w:t>
      </w:r>
    </w:p>
    <w:p>
      <w:pPr>
        <w:pStyle w:val="Compact"/>
      </w:pPr>
      <w:r>
        <w:br w:type="textWrapping"/>
      </w:r>
      <w:r>
        <w:br w:type="textWrapping"/>
      </w:r>
    </w:p>
    <w:p>
      <w:pPr>
        <w:pStyle w:val="Heading2"/>
      </w:pPr>
      <w:bookmarkStart w:id="716" w:name="chương-694-đạt-tư-chết-cháy."/>
      <w:bookmarkEnd w:id="716"/>
      <w:r>
        <w:t xml:space="preserve">694. Chương 694: Đạt Tư Chết Cháy.</w:t>
      </w:r>
    </w:p>
    <w:p>
      <w:pPr>
        <w:pStyle w:val="Compact"/>
      </w:pPr>
      <w:r>
        <w:br w:type="textWrapping"/>
      </w:r>
      <w:r>
        <w:br w:type="textWrapping"/>
      </w:r>
    </w:p>
    <w:p>
      <w:pPr>
        <w:pStyle w:val="BodyText"/>
      </w:pPr>
      <w:r>
        <w:t xml:space="preserve">Bọn người Kim Thắng Huyễn tự nhiên dưới cơ duyên xảo hợp đã sớm đạt được tấm bản vẽ súng Laser, nhưng mà bọn họ không có năng lực đem súng Laser trên giấy chế tạo ra. Cho dù Nhạc Trọng lúc này cũng không có năng lực chế tạo vũ khí như vậy.</w:t>
      </w:r>
    </w:p>
    <w:p>
      <w:pPr>
        <w:pStyle w:val="BodyText"/>
      </w:pPr>
      <w:r>
        <w:t xml:space="preserve">Trong Thiên Đường Thần Quốc đẳng cấp sâm nghiêm, bài danh của Đạt Tư trong thần sứ cũng nhờ vậy mà tăng lên, như vậy địa vị và tài nguyên hắn đạt được tăng lên nhiều.</w:t>
      </w:r>
    </w:p>
    <w:p>
      <w:pPr>
        <w:pStyle w:val="BodyText"/>
      </w:pPr>
      <w:r>
        <w:t xml:space="preserve">Oanh!</w:t>
      </w:r>
    </w:p>
    <w:p>
      <w:pPr>
        <w:pStyle w:val="BodyText"/>
      </w:pPr>
      <w:r>
        <w:t xml:space="preserve">Thời điểm Đạt Tư hưng phấn cười to thì cánh cửa kim loại trực tiếp nổ tung, Nhạc Trọng đi nhanh qua cửa kim loại, hắn liếc thấy bản vẽ trong tay của Đạt Tư.</w:t>
      </w:r>
    </w:p>
    <w:p>
      <w:pPr>
        <w:pStyle w:val="BodyText"/>
      </w:pPr>
      <w:r>
        <w:t xml:space="preserve">- Đây là bản thế kế siêu sản phẩm vượt thời đại khoa học kỹ thuật hiện giờ, nếu rơi vào trong tay của Thiên Đường Thần Quốc thì quá nguy hiểm.</w:t>
      </w:r>
    </w:p>
    <w:p>
      <w:pPr>
        <w:pStyle w:val="BodyText"/>
      </w:pPr>
      <w:r>
        <w:t xml:space="preserve">Nhạc Trọng nhìn qua bản vẽ màu xanh da trời và hai mắt ngưng trọng. Loại thiết kế siêu việt khoa học kỹ thuật này rơi vào trong tay người bình thường chính là giấy lộn, nhưng mà rơi vào tay của Thiên Đường Thần Quốc là thế lực lớn có khoa học kỹ thuật tích lũy siêu cấp thì nhanh chóng chuyển hóa thành sức chiến đấu cường đại.</w:t>
      </w:r>
    </w:p>
    <w:p>
      <w:pPr>
        <w:pStyle w:val="BodyText"/>
      </w:pPr>
      <w:r>
        <w:t xml:space="preserve">Nhạc Trọng tâm niệm vừa động vung tay lên phát động kỹ năng ma viêm, một đoàn ma viêm khủng bố giống như phong bạo bay qua phía Đạt Tư.</w:t>
      </w:r>
    </w:p>
    <w:p>
      <w:pPr>
        <w:pStyle w:val="BodyText"/>
      </w:pPr>
      <w:r>
        <w:t xml:space="preserve">- Giải quyết hắn!</w:t>
      </w:r>
    </w:p>
    <w:p>
      <w:pPr>
        <w:pStyle w:val="BodyText"/>
      </w:pPr>
      <w:r>
        <w:t xml:space="preserve">Đạt Tư biến sắc, lui ra phía sau hai bước, phát động kỹ năng cấp hai thao túng sắt thép, vô số vách tường, máy tính, các loại đồ điện trực tiếp vỡ tan, hóa thành từng mảnh thép ngăn cản.</w:t>
      </w:r>
    </w:p>
    <w:p>
      <w:pPr>
        <w:pStyle w:val="BodyText"/>
      </w:pPr>
      <w:r>
        <w:t xml:space="preserve">Đồng thời vô số sắt thép ngưng tụ thành từng viên bi thép lao tới chỗ Nhạc Trọng, chúng giống như những viên đạn pháo bắn qua phía Nhạc Trọng, từ bốn phương tám hướng cuốn qua phía Nhạc Trọng.</w:t>
      </w:r>
    </w:p>
    <w:p>
      <w:pPr>
        <w:pStyle w:val="BodyText"/>
      </w:pPr>
      <w:r>
        <w:t xml:space="preserve">Một kích này của Đạt Tư uy lực khủng bố cơ hồ không có bao nhiêu người tiến hóa ngăn cản được. Dưới công kích toàn phương vị này, cho dù người tiến hóa lượng, nhanh nhẹn như Điền Hạo cũng bị bắn thành cái sàng, phấn thân toái cốt.</w:t>
      </w:r>
    </w:p>
    <w:p>
      <w:pPr>
        <w:pStyle w:val="BodyText"/>
      </w:pPr>
      <w:r>
        <w:t xml:space="preserve">Từng đạo thánh quang màu trắng bao phủ lấy người của Đạt Tư, làm cho sáu thuộc tính của hắn tăng cao, đây chính là kỹ năng cấp 30 của Thánh kỵ sĩ mà hắn lĩnh ngộ ra, thánh quang kỵ sĩ. Sáu thuộc tính của hắn tăng lên cao, sức chiến đấu của hắn tăng lên ngoài 30%.</w:t>
      </w:r>
    </w:p>
    <w:p>
      <w:pPr>
        <w:pStyle w:val="BodyText"/>
      </w:pPr>
      <w:r>
        <w:t xml:space="preserve">Chính là vì lực lượng của thần sứ Thiên Đường Thần Quốc như nhau, mỗi một người đều có được thực lực phá hủy một doanh tinh nhuệ, chiến lực ngập trời. Chính là vì như thế Thiên Đường Thần Quốc mới phái một trăm tên lính đặc chủng và Đạt Tư một gã thần sứ đến đây tiến công một hầm ngầm có hơn chín vạn người sống.</w:t>
      </w:r>
    </w:p>
    <w:p>
      <w:pPr>
        <w:pStyle w:val="BodyText"/>
      </w:pPr>
      <w:r>
        <w:t xml:space="preserve">Nhạc Trọng thúc dục ma viêm đánh lên những tấm thép đang bay tới, hòa tan. Những tấm thép này không ngừng đánh lên thuẫn ánh sáng trước người của Nhạc Trọng, không ngừng phát ra âm thanh ma sát của kim loại.</w:t>
      </w:r>
    </w:p>
    <w:p>
      <w:pPr>
        <w:pStyle w:val="BodyText"/>
      </w:pPr>
      <w:r>
        <w:t xml:space="preserve">Nhạc Trọng nhìn qua từng tường thép trước mặt bị hòa tan.</w:t>
      </w:r>
    </w:p>
    <w:p>
      <w:pPr>
        <w:pStyle w:val="BodyText"/>
      </w:pPr>
      <w:r>
        <w:t xml:space="preserve">- Gia hỏa thật mạnh! Đáng tiếc, kỹ năng ma viêm của mình không đạt tới cấp hai, nếu không thì phá hủy tường thép quá dễ dàng.</w:t>
      </w:r>
    </w:p>
    <w:p>
      <w:pPr>
        <w:pStyle w:val="BodyText"/>
      </w:pPr>
      <w:r>
        <w:t xml:space="preserve">Nhạc Trọng lúc này chỉ có triệu hoán hắc ám khô lâu là kỹ năng cấp hai. Bạch cốt sức chiến đấu hết sức kinh người, nhưng mà cũng làm cho bản thân của Nhạc Trọng không có nắm giữ kỹ năng cấp hai lực chiến đấu cường đại. Hắn nắm giữ kỹ năng ma viêm tuy có được +4 cường hóa, nhưng mà so với kỹ năng cấp hai thì yếu hơn nhiều.</w:t>
      </w:r>
    </w:p>
    <w:p>
      <w:pPr>
        <w:pStyle w:val="BodyText"/>
      </w:pPr>
      <w:r>
        <w:t xml:space="preserve">- Phải giết sạch bọn chúng!</w:t>
      </w:r>
    </w:p>
    <w:p>
      <w:pPr>
        <w:pStyle w:val="BodyText"/>
      </w:pPr>
      <w:r>
        <w:t xml:space="preserve">Nhạc Trọng sát cơ hiện ra, trong hư không xuất hiện cái độn, bạch cốt từ trong động này nhảy ra ngoài, cầm búa màu đen bổ lên tường thép.</w:t>
      </w:r>
    </w:p>
    <w:p>
      <w:pPr>
        <w:pStyle w:val="BodyText"/>
      </w:pPr>
      <w:r>
        <w:t xml:space="preserve">Nương theo âm thanh kim loại ma sát, từng bức tường thép bị bạch cốt bổ ra cái động.</w:t>
      </w:r>
    </w:p>
    <w:p>
      <w:pPr>
        <w:pStyle w:val="BodyText"/>
      </w:pPr>
      <w:r>
        <w:t xml:space="preserve">Bạch cốt một kích bổ ra một mặt tường thép, chợt giống như ma thần không ngừng huy động búa liên tục bổ ra một tường thép khác.</w:t>
      </w:r>
    </w:p>
    <w:p>
      <w:pPr>
        <w:pStyle w:val="BodyText"/>
      </w:pPr>
      <w:r>
        <w:t xml:space="preserve">- Thật là lợi hại! Hắn là nhân vật nào mà pha hủy tường thép dễ dàng như vậy?</w:t>
      </w:r>
    </w:p>
    <w:p>
      <w:pPr>
        <w:pStyle w:val="BodyText"/>
      </w:pPr>
      <w:r>
        <w:t xml:space="preserve">Đạt Tư nhìn bạch cốt liên tục chém thủng tường thép do hắn ngưng tụ, tâm niệm thay đổi thật nhanh, hắn dùng thân thể sắt thép cao ba mét này đi lên muốn tiêu diệt bạch cốt.</w:t>
      </w:r>
    </w:p>
    <w:p>
      <w:pPr>
        <w:pStyle w:val="BodyText"/>
      </w:pPr>
      <w:r>
        <w:t xml:space="preserve">Đạt Tư ngưng tụ sắt thép thành áo giáp, ngưng tụ sắt thép thành tường cũng tiêu hao nhiều tinh thần và thể lực, nếu như không có thánh quang thủ hộ là kỹ năng mạnh mẽ ủng hộ, hắn căn bản không cách nào chèo chống quá lâu.</w:t>
      </w:r>
    </w:p>
    <w:p>
      <w:pPr>
        <w:pStyle w:val="BodyText"/>
      </w:pPr>
      <w:r>
        <w:t xml:space="preserve">Kỹ năng càng mạnh mẽ thì cần tiêu hao tinh thần lực, thể lực càng nhiều, kỹ năng cấp hai uy lực mạnh mẽ, nhưng mà tiêu hao cũng cực lớn, nếu như vẫn không cách nào tiêu diệt được Nhạc Trọng cùng bạch cốt, thể lực, tinh thần lực của Đạt Tư sẽ hao hết.</w:t>
      </w:r>
    </w:p>
    <w:p>
      <w:pPr>
        <w:pStyle w:val="BodyText"/>
      </w:pPr>
      <w:r>
        <w:t xml:space="preserve">Trên người của Đạt Tư ngưng tụ một tấm thép nặng vượt qua hai tấn, sức nặng này cho dù tố chất thân thể của hắn mạnh hơn mười lần cũng không ôm nổi, nhưng mà tấm thép này do hắn lợi dụng kỹ năng ngưng tụ ra nên dùng dễ dàng, những sức nặng này không có tác dụng với hắn. Hắn không ảnh hưởng chút nào, hành động như gió đi vào bước lên đấm ra một quyền như thái sơn áp đỉnh vào bạch cốt.</w:t>
      </w:r>
    </w:p>
    <w:p>
      <w:pPr>
        <w:pStyle w:val="BodyText"/>
      </w:pPr>
      <w:r>
        <w:t xml:space="preserve">Một quyền của Đạt Tư mang theo thế năng vượt qua hai tấn, cho dù là một con voi cũng bị quyền này của hắn đánh chết. Quyền vương của thế giới bị hắn đánh bại, hắn dũng mãnh tuyệt luân, không ai địch nổi.</w:t>
      </w:r>
    </w:p>
    <w:p>
      <w:pPr>
        <w:pStyle w:val="BodyText"/>
      </w:pPr>
      <w:r>
        <w:t xml:space="preserve">Bạch cốt giơ búa lớn lên ngăn cản một cái, đồng thời thân thể có vô số gai nhọn đâm lên người của Đạt Tư.</w:t>
      </w:r>
    </w:p>
    <w:p>
      <w:pPr>
        <w:pStyle w:val="BodyText"/>
      </w:pPr>
      <w:r>
        <w:t xml:space="preserve">Nương theo âm thanh vô cùng kịch liệt, gai xương bén nhọn đâm lên sắt thép do Đạt Tư hóa thân đâm vào, nhưng mà không cách nào đâm xuyên qua tầng ngoài sắt thép của Đạt Tư.</w:t>
      </w:r>
    </w:p>
    <w:p>
      <w:pPr>
        <w:pStyle w:val="BodyText"/>
      </w:pPr>
      <w:r>
        <w:t xml:space="preserve">Đạt Tư một quyền đánh lên búa của bạch cốt bạo phát uy lực mạnh mẽ, bạch cốt cũng bị một quyền này đánh khảm lên trên vách tường của hầm ngầm, rất nhiều xương cốt đều lõm vào, vặn vẹo. Một quyền của Đạt Tư so với người tiến hóa lực lượng sử dụng kỹ năng còn mạnh mẽ hơn nhiều, cơ hồ cận chiến vô địch.</w:t>
      </w:r>
    </w:p>
    <w:p>
      <w:pPr>
        <w:pStyle w:val="BodyText"/>
      </w:pPr>
      <w:r>
        <w:t xml:space="preserve">Ở chỗ khác, Nhạc Trọng cầm lấy gai độc, lập tức bắn ra sáu phát, sáu gã chiến sĩ Thiên Đường Thần Quốc bị bắn nổ đầu.</w:t>
      </w:r>
    </w:p>
    <w:p>
      <w:pPr>
        <w:pStyle w:val="BodyText"/>
      </w:pPr>
      <w:r>
        <w:t xml:space="preserve">Nhạc Trọng nhưmột mũi tên bước lên trước đột nhập vào trận địa của sáu gã chiến sĩ Thiên Đường Thần Quốc còn sót lại, hắn hai mắt ngưng tụ Khủng Cụ Thuật, từng đạo sóng tinh thần cường hoành khuếch tán ra chung quanh, dưới tinh thần lực mạnh mẽ của Khủng Cụ Thuật ăn mòn, sáu gã tinh nhuệ của Thiên Đường Thần Quốc lập tức té xủi.</w:t>
      </w:r>
    </w:p>
    <w:p>
      <w:pPr>
        <w:pStyle w:val="BodyText"/>
      </w:pPr>
      <w:r>
        <w:t xml:space="preserve">Nhạc Trọng trong tay cầm Ngạc Nha Cứ Nhận chém lên người của đám chiến sĩ Thiên Đường Thần Quốc mất đi sức chiến đấu, chém thành nhiều khối.</w:t>
      </w:r>
    </w:p>
    <w:p>
      <w:pPr>
        <w:pStyle w:val="BodyText"/>
      </w:pPr>
      <w:r>
        <w:t xml:space="preserve">Sáu tên chiến sĩ Thiên Đường Thần Quốc này là cao thủ trên cấp 40, đều có sức chiến một trận với Nhạc Trọng, nhưng mà bọn họ đều là người cường hóa lực lượng, nhanh nhẹn bình thường, tinh thần thuộc tính tương đối thấp, căn bản không ngăn được Khủng Cụ Thuật ăn mòn.</w:t>
      </w:r>
    </w:p>
    <w:p>
      <w:pPr>
        <w:pStyle w:val="BodyText"/>
      </w:pPr>
      <w:r>
        <w:t xml:space="preserve">- Đồ con chó người Hoa khốn khiếp. Tao sẽ đánh mày thành bánh thịt!</w:t>
      </w:r>
    </w:p>
    <w:p>
      <w:pPr>
        <w:pStyle w:val="BodyText"/>
      </w:pPr>
      <w:r>
        <w:t xml:space="preserve">Đạt Tư nhìn qua sáu tên tùy tùng bị Nhạc Trọng toàn diệt thì trong lòng giận dữ bước lên một bước dài, giống như ma thần một quyền đánh lên người của Nhạc Trọng.</w:t>
      </w:r>
    </w:p>
    <w:p>
      <w:pPr>
        <w:pStyle w:val="BodyText"/>
      </w:pPr>
      <w:r>
        <w:t xml:space="preserve">Nhạc Trọng phát động kỹ năng Ảnh Bộ tốc độ thoáng cái còn nhanh hơn cả Thiểm Điện cấp hai, hắn giống như gió nghiêng qua một bên, né qua một kích tất sát, đồng thời tay phải của hắn ngưng tụ trường mâu ma viêm, ném qua đầu lâu của Đạt Tư.</w:t>
      </w:r>
    </w:p>
    <w:p>
      <w:pPr>
        <w:pStyle w:val="BodyText"/>
      </w:pPr>
      <w:r>
        <w:t xml:space="preserve">- Cánh cửa sắt thép!</w:t>
      </w:r>
    </w:p>
    <w:p>
      <w:pPr>
        <w:pStyle w:val="BodyText"/>
      </w:pPr>
      <w:r>
        <w:t xml:space="preserve">Đạt Tư tâm niệm vừa động, trước người của hắn hiện ra một cánh cửa sắt thép ngăn cản thường mâu ma viêm, đồng thời ở phía sau có sắt thép bay tới gia cố thân thể của hắn.</w:t>
      </w:r>
    </w:p>
    <w:p>
      <w:pPr>
        <w:pStyle w:val="Compact"/>
      </w:pPr>
      <w:r>
        <w:br w:type="textWrapping"/>
      </w:r>
      <w:r>
        <w:br w:type="textWrapping"/>
      </w:r>
    </w:p>
    <w:p>
      <w:pPr>
        <w:pStyle w:val="Heading2"/>
      </w:pPr>
      <w:bookmarkStart w:id="717" w:name="chương-695-hủy-cơ.-1"/>
      <w:bookmarkEnd w:id="717"/>
      <w:r>
        <w:t xml:space="preserve">695. Chương 695: Hủy Cơ. (1)</w:t>
      </w:r>
    </w:p>
    <w:p>
      <w:pPr>
        <w:pStyle w:val="Compact"/>
      </w:pPr>
      <w:r>
        <w:br w:type="textWrapping"/>
      </w:r>
      <w:r>
        <w:br w:type="textWrapping"/>
      </w:r>
    </w:p>
    <w:p>
      <w:pPr>
        <w:pStyle w:val="BodyText"/>
      </w:pPr>
      <w:r>
        <w:t xml:space="preserve">Trường mâu ma viêm đâm lên cánh cửa sắt thép và đốt nó nóng rực, lập tức đốt cháy một cái động lớn trên cánh cửa sắt thép và đâm qua phía Đạt Tư.</w:t>
      </w:r>
    </w:p>
    <w:p>
      <w:pPr>
        <w:pStyle w:val="BodyText"/>
      </w:pPr>
      <w:r>
        <w:t xml:space="preserve">Đạt Tư thúc dục kỹ năng cánh cửa sắt thép lăng không hiện ra, sau khi ngăn cản trường mâu ma viêm lao tới thì sụp đổ.</w:t>
      </w:r>
    </w:p>
    <w:p>
      <w:pPr>
        <w:pStyle w:val="BodyText"/>
      </w:pPr>
      <w:r>
        <w:t xml:space="preserve">- Đi chết đi!</w:t>
      </w:r>
    </w:p>
    <w:p>
      <w:pPr>
        <w:pStyle w:val="BodyText"/>
      </w:pPr>
      <w:r>
        <w:t xml:space="preserve">Thời điểm Đạt Tư vừa mới ngăn cản trường mâu ma viêm của Nhạc Trọng thì Nhạc Trọng giống như quỷ mị xuất hiện ở sau lưng của Đạt Tư và vung tay lên, một đoàn hỏa diễm phong bạo bao phủ thân thể sắt thép của Đạt Tư hoàn toàn.</w:t>
      </w:r>
    </w:p>
    <w:p>
      <w:pPr>
        <w:pStyle w:val="BodyText"/>
      </w:pPr>
      <w:r>
        <w:t xml:space="preserve">- Ah!! Ah!!</w:t>
      </w:r>
    </w:p>
    <w:p>
      <w:pPr>
        <w:pStyle w:val="BodyText"/>
      </w:pPr>
      <w:r>
        <w:t xml:space="preserve">Đạt Tư đang ở trong cự nhân sắt thép bị ma viêm thiêu đốt thì thống khổ rống lên, áo giáp sắt thép này có thể ngăn cản công kích vật lý, thế nhưng mà ngọn lửa kia đốt lên người của hắn sẽ biến hăn thành than.</w:t>
      </w:r>
    </w:p>
    <w:p>
      <w:pPr>
        <w:pStyle w:val="BodyText"/>
      </w:pPr>
      <w:r>
        <w:t xml:space="preserve">Sau khi thét lên hai tiếng, trong áo giáp của mình, Đạt Tư bị đốt thành than cốc, sau đó từng tấm thép nặn nề rơi xuống..</w:t>
      </w:r>
    </w:p>
    <w:p>
      <w:pPr>
        <w:pStyle w:val="BodyText"/>
      </w:pPr>
      <w:r>
        <w:t xml:space="preserve">Nhạc Trọng sử dụng Ngạc Nha Cứ Nhận trực tiếp chém qua áo giáp của Đạt Tư lấy trang bị thần ma và tấm bản vẽ súng Laser cầm vào trong tay.</w:t>
      </w:r>
    </w:p>
    <w:p>
      <w:pPr>
        <w:pStyle w:val="BodyText"/>
      </w:pPr>
      <w:r>
        <w:t xml:space="preserve">Kim Thắng Huyễn và đám lãnh đạo của hầm ngầm này nhìn nhau vài lần, chợt phân ra hai người đi lên nhặt trang bị trên thi thể của chiến sĩ Thiên Đường Thần Quốc.</w:t>
      </w:r>
    </w:p>
    <w:p>
      <w:pPr>
        <w:pStyle w:val="BodyText"/>
      </w:pPr>
      <w:r>
        <w:t xml:space="preserve">Chỉ thấy ánh đao lóe lên, hai bàn tay của hai tên này bị chém đứt.</w:t>
      </w:r>
    </w:p>
    <w:p>
      <w:pPr>
        <w:pStyle w:val="BodyText"/>
      </w:pPr>
      <w:r>
        <w:t xml:space="preserve">- Ah!Đau quá!Đau quá!</w:t>
      </w:r>
    </w:p>
    <w:p>
      <w:pPr>
        <w:pStyle w:val="BodyText"/>
      </w:pPr>
      <w:r>
        <w:t xml:space="preserve">Hai người kia nhìn bàn tay đứt của mình ra rên rỉ thống khổ.</w:t>
      </w:r>
    </w:p>
    <w:p>
      <w:pPr>
        <w:pStyle w:val="BodyText"/>
      </w:pPr>
      <w:r>
        <w:t xml:space="preserve">Sắc mặt Điền Hạo lạnh như băng bước đi lên.</w:t>
      </w:r>
    </w:p>
    <w:p>
      <w:pPr>
        <w:pStyle w:val="BodyText"/>
      </w:pPr>
      <w:r>
        <w:t xml:space="preserve">Kim Thắng Huyễn vừa nhìn thấy Điền Hạo thì sắc mặt vui vẻ lớn tiếng nói:</w:t>
      </w:r>
    </w:p>
    <w:p>
      <w:pPr>
        <w:pStyle w:val="BodyText"/>
      </w:pPr>
      <w:r>
        <w:t xml:space="preserve">- Là mày!Điền Hạo!Mày tới thật vừa vặn! Bắt thằng này lại, chỉ cần mày bắt thằng này lại thì tao sẽ ày biết tung tích của em gái mày ở đâu.</w:t>
      </w:r>
    </w:p>
    <w:p>
      <w:pPr>
        <w:pStyle w:val="BodyText"/>
      </w:pPr>
      <w:r>
        <w:t xml:space="preserve">Trên mặt của Điền Hạo hiện lên thân sắc dữ tợn, một đao chém xuống, trực tiếp đem Kim Thắng Huyễn chém thành hai đoạn:</w:t>
      </w:r>
    </w:p>
    <w:p>
      <w:pPr>
        <w:pStyle w:val="BodyText"/>
      </w:pPr>
      <w:r>
        <w:t xml:space="preserve">- Kim Thắng Huyễn! Mày là súc sinh, người nhà của mày cũng là súc sinh. Bọn mày giết em gái của tao, còn gạt tao làm tay chân của bọn mày. Đi chết đi, cặn bã!</w:t>
      </w:r>
    </w:p>
    <w:p>
      <w:pPr>
        <w:pStyle w:val="BodyText"/>
      </w:pPr>
      <w:r>
        <w:t xml:space="preserve">Kim Thắng Huyễn bị chém thành hai khúc còn mang theo vẻ hoảng sợ trên mặt, vô số máu tươi từ trong thân thể của hắn bắn ra ngoài, các loại nội tạng rơi đầy đất. Một trưởng quan của hầm trú ẩn lấn nam bá nữ lại bị Điền Hạo giết.</w:t>
      </w:r>
    </w:p>
    <w:p>
      <w:pPr>
        <w:pStyle w:val="BodyText"/>
      </w:pPr>
      <w:r>
        <w:t xml:space="preserve">- Đừng giết chúng tôi!Tất cả đều là do Kim Thắng Huyễn hắn một mình làm ra, không liên quan tới bọn tôi!</w:t>
      </w:r>
    </w:p>
    <w:p>
      <w:pPr>
        <w:pStyle w:val="BodyText"/>
      </w:pPr>
      <w:r>
        <w:t xml:space="preserve">- Điền Hạo, anh giết người, anh điên sao?</w:t>
      </w:r>
    </w:p>
    <w:p>
      <w:pPr>
        <w:pStyle w:val="BodyText"/>
      </w:pPr>
      <w:r>
        <w:t xml:space="preserve">"..."</w:t>
      </w:r>
    </w:p>
    <w:p>
      <w:pPr>
        <w:pStyle w:val="BodyText"/>
      </w:pPr>
      <w:r>
        <w:t xml:space="preserve">Nhìn thấy Kim Thắng Huyễn tại bị chém thành hai khúc, những tên vốn là lãnh đạo sắc mặt biến thành tro tàn, nhao nhao mở miệng hoặc là chỉ trích, hoặc là cầu xin tha thứ.</w:t>
      </w:r>
    </w:p>
    <w:p>
      <w:pPr>
        <w:pStyle w:val="BodyText"/>
      </w:pPr>
      <w:r>
        <w:t xml:space="preserve">Hồ Hải đi tới chỗ đám lãnh đạo kia và cười lạnh, nói:</w:t>
      </w:r>
    </w:p>
    <w:p>
      <w:pPr>
        <w:pStyle w:val="BodyText"/>
      </w:pPr>
      <w:r>
        <w:t xml:space="preserve">- Điền Hạo, những thằng này khôn phải thứ gì tốt. Trừ Trường Thành, Mã Tiêu hai người này ra, còn lại tất cả đều là rác rưởi, cặn bã. Cơ hồ thường xuyên cùng chơi nữ nhân với nhau, đem những nữ nhân kia giày vò đến chết đi sống lại, đều là đám súc sinh này cả!</w:t>
      </w:r>
    </w:p>
    <w:p>
      <w:pPr>
        <w:pStyle w:val="BodyText"/>
      </w:pPr>
      <w:r>
        <w:t xml:space="preserve">Trên có người tốt, hạ mới yên ổn. Sở vương thích eo nhỏ, trong nội cung nhiều người chết đói. Có dạng thủ lĩnh gì thì sẽ có dạng bộ hạ đó. Kim Thắng Huyễn là kẻ có sở thích biến thái, tra tấn nữ nhân, đám nhân vật chung quanh hắn đa số là như vậy. Truyền thống của Trung Hoa chính là tất cả vây quanh lãnh đạo, phụ trách cho lãnh đạo. Nhưng mà trong đám lãnh đạo này chỉ có hai người là không nhúng tràm, những người còn lại thường xuyên cùng Kim Thắng Huyễn lăng nhục nữ nhân.</w:t>
      </w:r>
    </w:p>
    <w:p>
      <w:pPr>
        <w:pStyle w:val="BodyText"/>
      </w:pPr>
      <w:r>
        <w:t xml:space="preserve">- Tao giết đám súc sinh bọn mày.</w:t>
      </w:r>
    </w:p>
    <w:p>
      <w:pPr>
        <w:pStyle w:val="BodyText"/>
      </w:pPr>
      <w:r>
        <w:t xml:space="preserve">Vừa nghĩ tới em gái của mình có khả năng bị đám lão đầu trung niên này lăng nhục, trong mắt Điền Hạo hiện ra hung quang và cầm Hắc Nha Đao thoáng cái tiến vào trong đám người chém lung tung.</w:t>
      </w:r>
    </w:p>
    <w:p>
      <w:pPr>
        <w:pStyle w:val="BodyText"/>
      </w:pPr>
      <w:r>
        <w:t xml:space="preserve">Một đám lãnh đạo hầm trú ẩn này bị Điền Hạo chém giết, máu tươi cùng thi thể nhuộm đỏ cả khu vực.</w:t>
      </w:r>
    </w:p>
    <w:p>
      <w:pPr>
        <w:pStyle w:val="BodyText"/>
      </w:pPr>
      <w:r>
        <w:t xml:space="preserve">Còn sót lại Trương Thành, Mã Tiêu hai người đều thối lui tới một góc, lạnh run nhìn qua Điền Hạo đang nổi điên.</w:t>
      </w:r>
    </w:p>
    <w:p>
      <w:pPr>
        <w:pStyle w:val="BodyText"/>
      </w:pPr>
      <w:r>
        <w:t xml:space="preserve">Nhạc Trọng nhìn thấy Điền Hạo hai mắt đỏ thẫm và thần sắc điên cuồng, nói:</w:t>
      </w:r>
    </w:p>
    <w:p>
      <w:pPr>
        <w:pStyle w:val="BodyText"/>
      </w:pPr>
      <w:r>
        <w:t xml:space="preserve">- Đủ rồi, dừng lại cho tôi! Anh đã bóa thù rồi, từ giờ phải nghe lệnh của tôi!</w:t>
      </w:r>
    </w:p>
    <w:p>
      <w:pPr>
        <w:pStyle w:val="BodyText"/>
      </w:pPr>
      <w:r>
        <w:t xml:space="preserve">- Vâng!</w:t>
      </w:r>
    </w:p>
    <w:p>
      <w:pPr>
        <w:pStyle w:val="BodyText"/>
      </w:pPr>
      <w:r>
        <w:t xml:space="preserve">Điền Hạo bị Nhạc Trọng quát lớn, lúc này mới khôi phục lý trí, yên lặng đứng sau lưng của Nhạc Trọng, lúc này trong mắt của hắn chớp động ánh mứt như tro tàn, cũng không có quá nhiều dục vọng muốn sống. Ở trong tận thế, hắn đã không có gì lo lắng, hắn hiện tại vì mệnh lệnh mà sống.</w:t>
      </w:r>
    </w:p>
    <w:p>
      <w:pPr>
        <w:pStyle w:val="BodyText"/>
      </w:pPr>
      <w:r>
        <w:t xml:space="preserve">- Đem cameras giám thị bên ngoài cho tôi xem!</w:t>
      </w:r>
    </w:p>
    <w:p>
      <w:pPr>
        <w:pStyle w:val="BodyText"/>
      </w:pPr>
      <w:r>
        <w:t xml:space="preserve">Nhạc Trọng nhìn Hồ Hán ra lệnh.</w:t>
      </w:r>
    </w:p>
    <w:p>
      <w:pPr>
        <w:pStyle w:val="BodyText"/>
      </w:pPr>
      <w:r>
        <w:t xml:space="preserve">- Vâng! Nhạc lão đại!</w:t>
      </w:r>
    </w:p>
    <w:p>
      <w:pPr>
        <w:pStyle w:val="BodyText"/>
      </w:pPr>
      <w:r>
        <w:t xml:space="preserve">Hồ Hán cung kính ứng một tiếng, nhìn qua mấy người kia ra lệnh:</w:t>
      </w:r>
    </w:p>
    <w:p>
      <w:pPr>
        <w:pStyle w:val="BodyText"/>
      </w:pPr>
      <w:r>
        <w:t xml:space="preserve">- Đi đem cameras điều tra đưa cho Nhạc lão đại xem!</w:t>
      </w:r>
    </w:p>
    <w:p>
      <w:pPr>
        <w:pStyle w:val="BodyText"/>
      </w:pPr>
      <w:r>
        <w:t xml:space="preserve">Mấy người tiến lên thao túng cameras giám sát bên ngoài.</w:t>
      </w:r>
    </w:p>
    <w:p>
      <w:pPr>
        <w:pStyle w:val="BodyText"/>
      </w:pPr>
      <w:r>
        <w:t xml:space="preserve">Chỉ thấy bên ngoài Dương huyện có quân của Vạn Hùng Hội đã đánh tan Băng Tuyết cung, Đại Trung Hoa Đồng Minh hội bộ, nữ nhân của Băng Tuyết cung và chiến sĩ của Đại Trung Hoa Đồng Minh hội đều đang lẩn trốn , sụp đổ, tử thương vô số.</w:t>
      </w:r>
    </w:p>
    <w:p>
      <w:pPr>
        <w:pStyle w:val="BodyText"/>
      </w:pPr>
      <w:r>
        <w:t xml:space="preserve">Trên bầu trời, mười hai khung trực thăng vũ trang hổ thưc cũng bị phá huỷ bảy chiếc, chỉ còn lại năm chiếc. Trực thăng vũ trang là binh khí chiến tranh uy lực lớn, nhưng mà người cường hóa cao cấp có thủ đoạn phá hủy nó. (Mấy chương trước tác giả ghi 10 chiếc trực thăng, chắc là ghi lộn nên mới thành 12 chiếc)</w:t>
      </w:r>
    </w:p>
    <w:p>
      <w:pPr>
        <w:pStyle w:val="BodyText"/>
      </w:pPr>
      <w:r>
        <w:t xml:space="preserve">Nhạc Trọng cũng có thể ngưng tụ ma viêm một kích tiêu diệt trực thăng vũ trang, đương nhiên thể lực, tinh thần lực tiêu hao tuyệt đối không nhỏ. Không có vũ khí thích hợp, muốn đối phó trực thăng vũ trang trên trời là quá khó khăn.</w:t>
      </w:r>
    </w:p>
    <w:p>
      <w:pPr>
        <w:pStyle w:val="BodyText"/>
      </w:pPr>
      <w:r>
        <w:t xml:space="preserve">Nhạc Trọng trực tiếp ra lệnh:</w:t>
      </w:r>
    </w:p>
    <w:p>
      <w:pPr>
        <w:pStyle w:val="BodyText"/>
      </w:pPr>
      <w:r>
        <w:t xml:space="preserve">- Lập tức liên hệ với thành phố Quý Trữ cho tôi!</w:t>
      </w:r>
    </w:p>
    <w:p>
      <w:pPr>
        <w:pStyle w:val="BodyText"/>
      </w:pPr>
      <w:r>
        <w:t xml:space="preserve">Trong căn cứ ngầm này cũng không thiếu radio liên lạc.</w:t>
      </w:r>
    </w:p>
    <w:p>
      <w:pPr>
        <w:pStyle w:val="BodyText"/>
      </w:pPr>
      <w:r>
        <w:t xml:space="preserve">- Vâng!</w:t>
      </w:r>
    </w:p>
    <w:p>
      <w:pPr>
        <w:pStyle w:val="BodyText"/>
      </w:pPr>
      <w:r>
        <w:t xml:space="preserve">Hồ Hán nhận được mệnh lệnh chợt ra lệnh cho thủ hạ.</w:t>
      </w:r>
    </w:p>
    <w:p>
      <w:pPr>
        <w:pStyle w:val="BodyText"/>
      </w:pPr>
      <w:r>
        <w:t xml:space="preserve">Liên hệ rất nhanh được nối, Nhạc Trọng trực tiếp ra lệnh cho bên kia:</w:t>
      </w:r>
    </w:p>
    <w:p>
      <w:pPr>
        <w:pStyle w:val="BodyText"/>
      </w:pPr>
      <w:r>
        <w:t xml:space="preserve">- Tôi là Nhạc Trọng! Vị trí của tôi hiện tại ở Dương huyện. Tôi lệnh cho sư bọc thép thứ nhất, doanh thứ hai, doanh đệ ba lập tức xuất động, đến Dương huyện trợ giúp. Ba doanh do Hồ Nghị tiến hành chỉ huy thống nhất.</w:t>
      </w:r>
    </w:p>
    <w:p>
      <w:pPr>
        <w:pStyle w:val="BodyText"/>
      </w:pPr>
      <w:r>
        <w:t xml:space="preserve">- Vâng! Thủ lĩnh!</w:t>
      </w:r>
    </w:p>
    <w:p>
      <w:pPr>
        <w:pStyle w:val="BodyText"/>
      </w:pPr>
      <w:r>
        <w:t xml:space="preserve">Ở bên kia truyền ra âm thanh của Vệ Trữ Quốc.</w:t>
      </w:r>
    </w:p>
    <w:p>
      <w:pPr>
        <w:pStyle w:val="BodyText"/>
      </w:pPr>
      <w:r>
        <w:t xml:space="preserve">Vệ Trữ Quốc trung thành và tận tâm với Nhạc Trọng, năng lực của hắn tương đối bình thường, nhưng mà tư lịch đủ, lại trung tâm, bởi vậy Nhạc Trọng rời đi thì trên cơ bản chức thủ lĩnh do hắn tạm thời đảm nhiệm.</w:t>
      </w:r>
    </w:p>
    <w:p>
      <w:pPr>
        <w:pStyle w:val="BodyText"/>
      </w:pPr>
      <w:r>
        <w:t xml:space="preserve">Nhạc Trọng nhìn qua Điền Hạo, Hồ Hán ra lệnh:</w:t>
      </w:r>
    </w:p>
    <w:p>
      <w:pPr>
        <w:pStyle w:val="BodyText"/>
      </w:pPr>
      <w:r>
        <w:t xml:space="preserve">- Điền Hạo! Anh và Hồ Hán ở chỗ này khống chế cả khu hầm ngầm này. Hồ Hán, anh tổ chức nhân thủ đem mười hai khung trực thăng vũ trang kia bảo vệ cẩn thận, ngay cả người điều khiển cũng canh giữ cẩn thận.</w:t>
      </w:r>
    </w:p>
    <w:p>
      <w:pPr>
        <w:pStyle w:val="BodyText"/>
      </w:pPr>
      <w:r>
        <w:t xml:space="preserve">Hồ Hán vừa mới đầu hàng Nhạc Trọng, Nhạc Trọng cũng không dám quá mức tin tưởng tên tiểu nhân thay đổi thất thương này, hắn phải xếp Điền Hạo ở bên nười Hồ Hán mới yên tâm.</w:t>
      </w:r>
    </w:p>
    <w:p>
      <w:pPr>
        <w:pStyle w:val="BodyText"/>
      </w:pPr>
      <w:r>
        <w:t xml:space="preserve">- Vâng!</w:t>
      </w:r>
    </w:p>
    <w:p>
      <w:pPr>
        <w:pStyle w:val="BodyText"/>
      </w:pPr>
      <w:r>
        <w:t xml:space="preserve">Hồ Hán cùng Điền Hạo hai người cung kính đáp.</w:t>
      </w:r>
    </w:p>
    <w:p>
      <w:pPr>
        <w:pStyle w:val="BodyText"/>
      </w:pPr>
      <w:r>
        <w:t xml:space="preserve">Hồ Hán nhìn thấy Nhạc Trọng dễ dàng điều động đại quân, trong nội tâm có chút suy nghĩ không tốt bị nghiền nát không còn, không dám làm ra mấy chuyện loạn thất bát tao.</w:t>
      </w:r>
    </w:p>
    <w:p>
      <w:pPr>
        <w:pStyle w:val="BodyText"/>
      </w:pPr>
      <w:r>
        <w:t xml:space="preserve">Nhạc Trọng bản thân mạnh mẽ như thế, nếu dưới trướng của hắn quá quân đội, Hồ Hán cho dù mang binh tạo phản cũng chỉ có một con đường chết. Hơn nữa Hồ Hán từ hôm nay sau trận chiến này cũng nhìn ra Nhạc Trọng cũng không phải là thế hệ nhân từ nương tay, nếu hắn phản loạn, chỉ sợ kết cục rất thảm,</w:t>
      </w:r>
    </w:p>
    <w:p>
      <w:pPr>
        <w:pStyle w:val="Compact"/>
      </w:pPr>
      <w:r>
        <w:br w:type="textWrapping"/>
      </w:r>
      <w:r>
        <w:br w:type="textWrapping"/>
      </w:r>
    </w:p>
    <w:p>
      <w:pPr>
        <w:pStyle w:val="Heading2"/>
      </w:pPr>
      <w:bookmarkStart w:id="718" w:name="chương-696-hủy-cơ.-2"/>
      <w:bookmarkEnd w:id="718"/>
      <w:r>
        <w:t xml:space="preserve">696. Chương 696: Hủy Cơ. (2)</w:t>
      </w:r>
    </w:p>
    <w:p>
      <w:pPr>
        <w:pStyle w:val="Compact"/>
      </w:pPr>
      <w:r>
        <w:br w:type="textWrapping"/>
      </w:r>
      <w:r>
        <w:br w:type="textWrapping"/>
      </w:r>
    </w:p>
    <w:p>
      <w:pPr>
        <w:pStyle w:val="BodyText"/>
      </w:pPr>
      <w:r>
        <w:t xml:space="preserve">Nhạc Trọng nói:</w:t>
      </w:r>
    </w:p>
    <w:p>
      <w:pPr>
        <w:pStyle w:val="BodyText"/>
      </w:pPr>
      <w:r>
        <w:t xml:space="preserve">- Điền Hạo, anh phái người đi thông tri cho Tiết Trữ, bảo nàng đi tới đây tị nạn.</w:t>
      </w:r>
    </w:p>
    <w:p>
      <w:pPr>
        <w:pStyle w:val="BodyText"/>
      </w:pPr>
      <w:r>
        <w:t xml:space="preserve">Vạn Hùng Hội đã đánh tan Đại Trung Hoa Đồng Minh hội cùng Băng Tuyết cung hai thế lực lớn, chắc chắn sẽ đánh chiếm Dương huyện, trên biệt thự của Dương huyện không còn an toàn.</w:t>
      </w:r>
    </w:p>
    <w:p>
      <w:pPr>
        <w:pStyle w:val="BodyText"/>
      </w:pPr>
      <w:r>
        <w:t xml:space="preserve">Điền Hạo đáp:</w:t>
      </w:r>
    </w:p>
    <w:p>
      <w:pPr>
        <w:pStyle w:val="BodyText"/>
      </w:pPr>
      <w:r>
        <w:t xml:space="preserve">- Vâng!</w:t>
      </w:r>
    </w:p>
    <w:p>
      <w:pPr>
        <w:pStyle w:val="BodyText"/>
      </w:pPr>
      <w:r>
        <w:t xml:space="preserve">Sau khi an bài hoàn toàn, Nhạc Trọng vung tay một chiếc mô tô hiện ra trước người của hắn, hắn xoay người ngồi lên mô tô phóng như điên ra ngoài. Hiện tại cục diện đã gần sụp đổ, hắn nghĩ phải phá tan đám trực thăng mới được.</w:t>
      </w:r>
    </w:p>
    <w:p>
      <w:pPr>
        <w:pStyle w:val="BodyText"/>
      </w:pPr>
      <w:r>
        <w:t xml:space="preserve">Nhạc Trọng cưỡi nhanh mô tô thoáng cái lao ra ngoài, chỉ thấy ở bên ngoài Dương huyện lúc này đã lâm vào hỗn loạn, đại lượng tên côn đồ đang đốt cướp hiếp, cảnh tượng giống như địa ngục.</w:t>
      </w:r>
    </w:p>
    <w:p>
      <w:pPr>
        <w:pStyle w:val="BodyText"/>
      </w:pPr>
      <w:r>
        <w:t xml:space="preserve">Cho dù là ở địa phương nào, lúc nào, một khi phát sinh náo động, đốt cướp hiếp giết sẽ diễn ra. Chính là vì như thế trước tận thế chính phủ mới cường điệu ổn định an ninh trật tự.</w:t>
      </w:r>
    </w:p>
    <w:p>
      <w:pPr>
        <w:pStyle w:val="BodyText"/>
      </w:pPr>
      <w:r>
        <w:t xml:space="preserve">Bạo loạn này Nhạc Trọng gặp nhiều, mỗi khi có thế lực sụp đổ đều diễn ra, lúc này trong tay của Nhạc Trọng không có binh, hắn một mình căn bản không ngăn bạo loạn được.</w:t>
      </w:r>
    </w:p>
    <w:p>
      <w:pPr>
        <w:pStyle w:val="BodyText"/>
      </w:pPr>
      <w:r>
        <w:t xml:space="preserve">- Đều tiến vào trong hầm ngầm!Kẻ bạo loạn sẽ giết không tha!</w:t>
      </w:r>
    </w:p>
    <w:p>
      <w:pPr>
        <w:pStyle w:val="BodyText"/>
      </w:pPr>
      <w:r>
        <w:t xml:space="preserve">Nhạc Trọng cầm súng tiểu liên 05 bắn chết đám người bạo loạn sau đó rống to lên.</w:t>
      </w:r>
    </w:p>
    <w:p>
      <w:pPr>
        <w:pStyle w:val="BodyText"/>
      </w:pPr>
      <w:r>
        <w:t xml:space="preserve">Nghe được âm thanh của Nhạc Trọng thì người sống sót trong Dương huyện như con ruồi không đầu lập tức lao thẳng vào trong hầm ngầm trú ẩn.</w:t>
      </w:r>
    </w:p>
    <w:p>
      <w:pPr>
        <w:pStyle w:val="BodyText"/>
      </w:pPr>
      <w:r>
        <w:t xml:space="preserve">Trong Dương huyện có hai vạn người sống sót, trong mặt đất hầm ngầm còn có chín vạn người nữa. Trên thực tế hầm ngầm này là một khu vực khổng lồ, có thể dung nạp gần hai mươi vạn nhân khẩu. Nhưng mà vì cam đoan tự túc tự cấp cho nơi này, điều kiện sinh hoạt, cùng tăng thời gian giảm xóc cho Dương huyện, bởi vậy Kim Thắng Huyễn thời còn đương quyền cũng không cho toàn bộ người sống sót tiến vào.</w:t>
      </w:r>
    </w:p>
    <w:p>
      <w:pPr>
        <w:pStyle w:val="BodyText"/>
      </w:pPr>
      <w:r>
        <w:t xml:space="preserve">Nhạc Trọng mới vừa tới Dương huyện thì nhìn thấy một đám tàn binh bại tướng chạy về cửa Dương huyện, rất nhiều bại binh thậm chí ngay cả súng cũng vứt.</w:t>
      </w:r>
    </w:p>
    <w:p>
      <w:pPr>
        <w:pStyle w:val="BodyText"/>
      </w:pPr>
      <w:r>
        <w:t xml:space="preserve">Gần hơn một ngàn tên bại binh lách vào cửa ra vào của Dương huyện, tự chà đạp tử thương vô số, vi tranh đoạt vừa trốn chạy cơ hội, bọn hắn thậm chí trực tiếp nổ súng bắn chết chính mình trước khi chiến hữu.</w:t>
      </w:r>
    </w:p>
    <w:p>
      <w:pPr>
        <w:pStyle w:val="BodyText"/>
      </w:pPr>
      <w:r>
        <w:t xml:space="preserve">- Cút ngay!Cút ngay! Đừng ngăn cản lão tử, coi chừng lão tử xử bắn các người!</w:t>
      </w:r>
    </w:p>
    <w:p>
      <w:pPr>
        <w:pStyle w:val="BodyText"/>
      </w:pPr>
      <w:r>
        <w:t xml:space="preserve">Một gã bại binh quan quân mang theo hai mươi mấy tên chiến sĩ xông qua phía Nhạc Trọng và gầm lên, đồng thời nhấc súng lên chỉa vào Nhạc Trọng.</w:t>
      </w:r>
    </w:p>
    <w:p>
      <w:pPr>
        <w:pStyle w:val="BodyText"/>
      </w:pPr>
      <w:r>
        <w:t xml:space="preserve">Nhạc Trọng như mũi tên bước lên, một tay đập bay khẩu súng ngắn của tên quan quân, sau đó dùng gai độc chỉa vào đầu của tên quan quân và nói:</w:t>
      </w:r>
    </w:p>
    <w:p>
      <w:pPr>
        <w:pStyle w:val="BodyText"/>
      </w:pPr>
      <w:r>
        <w:t xml:space="preserve">- Tôi là Nhạc Trọng, hiện tại các người bị hợp nhất, lập tức trên báo tên, quân chức. Nếu không tôi trực tiếp bắn nát đầu.</w:t>
      </w:r>
    </w:p>
    <w:p>
      <w:pPr>
        <w:pStyle w:val="BodyText"/>
      </w:pPr>
      <w:r>
        <w:t xml:space="preserve">Âu Trường Giang đầu đầy mồ hôi luôn miệng nói:</w:t>
      </w:r>
    </w:p>
    <w:p>
      <w:pPr>
        <w:pStyle w:val="BodyText"/>
      </w:pPr>
      <w:r>
        <w:t xml:space="preserve">- Tôi tên là Âu Trường Giang, liên trưởng Đại Trung Hoa Đồng Minh hội doanh thứ ba. Tôi nguyện ý đầu hàng!</w:t>
      </w:r>
    </w:p>
    <w:p>
      <w:pPr>
        <w:pStyle w:val="BodyText"/>
      </w:pPr>
      <w:r>
        <w:t xml:space="preserve">Âu Trường Giang vốn cũng không phải là người xương cứng, hắn vô cùng sợ chết nên đầu hàng Nhạc Trọng. Hắn cũng nhìn thấy các mặt xã hội, thoáng cái nhận ra thực lực của Nhạc Trọng không phải là hắn chống lại.</w:t>
      </w:r>
    </w:p>
    <w:p>
      <w:pPr>
        <w:pStyle w:val="BodyText"/>
      </w:pPr>
      <w:r>
        <w:t xml:space="preserve">Nhạc Trọng trầm giọng ra lệnh:</w:t>
      </w:r>
    </w:p>
    <w:p>
      <w:pPr>
        <w:pStyle w:val="BodyText"/>
      </w:pPr>
      <w:r>
        <w:t xml:space="preserve">- Lập tức mang theo người của mình thu nạp bại binh! Người phản kháng trực tiếp xử bắn!</w:t>
      </w:r>
    </w:p>
    <w:p>
      <w:pPr>
        <w:pStyle w:val="BodyText"/>
      </w:pPr>
      <w:r>
        <w:t xml:space="preserve">- Vâng!</w:t>
      </w:r>
    </w:p>
    <w:p>
      <w:pPr>
        <w:pStyle w:val="BodyText"/>
      </w:pPr>
      <w:r>
        <w:t xml:space="preserve">Dưới mệnh lệnh của Nhạc Trọng thì Âu Trường Giang kiên trì mang theo đám bại binh thu nạp tàn binh.</w:t>
      </w:r>
    </w:p>
    <w:p>
      <w:pPr>
        <w:pStyle w:val="BodyText"/>
      </w:pPr>
      <w:r>
        <w:t xml:space="preserve">Lúc này những bại binh chính là ở trạng thái quần long vô thủ, Âu Trường Giang thu nạp thì bọn họ lập tức đi tới.</w:t>
      </w:r>
    </w:p>
    <w:p>
      <w:pPr>
        <w:pStyle w:val="BodyText"/>
      </w:pPr>
      <w:r>
        <w:t xml:space="preserve">- Phi cơ trực thăng đến!</w:t>
      </w:r>
    </w:p>
    <w:p>
      <w:pPr>
        <w:pStyle w:val="BodyText"/>
      </w:pPr>
      <w:r>
        <w:t xml:space="preserve">Đúng lúc này trong đám người có âm thanh vô cùng hoảng sợ kêu to lên, lập tức đám người ở cửa Dương huyện lập tức lâm vào hỗn loạn. Tất cả mọi người vì tranh đoạt đường sống mà không tiếc ra tay với đồng bạn.</w:t>
      </w:r>
    </w:p>
    <w:p>
      <w:pPr>
        <w:pStyle w:val="BodyText"/>
      </w:pPr>
      <w:r>
        <w:t xml:space="preserve">- Đồ khỉ da vàng khốn kiếp, đều đi chết đi!</w:t>
      </w:r>
    </w:p>
    <w:p>
      <w:pPr>
        <w:pStyle w:val="BodyText"/>
      </w:pPr>
      <w:r>
        <w:t xml:space="preserve">Một trực thăng vũ trang do người của Thiên Đường Thần Quốc điều khiển nhìn qua đám người tụ tập ở cửa ra vào và cười to lên.</w:t>
      </w:r>
    </w:p>
    <w:p>
      <w:pPr>
        <w:pStyle w:val="BodyText"/>
      </w:pPr>
      <w:r>
        <w:t xml:space="preserve">Đạn súng máy hạng nặng trên trực thăng không ngừng nhả đạn, trực tiếp nhắm vào đám người này, giống như sủi cảo rơi vào sông đào.</w:t>
      </w:r>
    </w:p>
    <w:p>
      <w:pPr>
        <w:pStyle w:val="BodyText"/>
      </w:pPr>
      <w:r>
        <w:t xml:space="preserve">- Ha ha!Ha ha!</w:t>
      </w:r>
    </w:p>
    <w:p>
      <w:pPr>
        <w:pStyle w:val="BodyText"/>
      </w:pPr>
      <w:r>
        <w:t xml:space="preserve">Tên người điểu khiển nhìn thấy đám người ở cửa chết và tổn thương thì cười to như điên. Chiến tranh có thể làm cho người ta trở nên điên cuồng.</w:t>
      </w:r>
    </w:p>
    <w:p>
      <w:pPr>
        <w:pStyle w:val="BodyText"/>
      </w:pPr>
      <w:r>
        <w:t xml:space="preserve">Đúng lúc này Nhạc Trọng thoáng cái nhảy lên tường thành, trong tay ngưng tụ trường mâu ma viêm, trường mâu ma viêm đâm thủng trực thăng vũ trang, trực tiếp làm nổ tung trực thăng, hai tên người lái cũng chết cháy.</w:t>
      </w:r>
    </w:p>
    <w:p>
      <w:pPr>
        <w:pStyle w:val="BodyText"/>
      </w:pPr>
      <w:r>
        <w:t xml:space="preserve">Thời điểm này trực thăng vũ trang biến thành quả cầu lửa rơi xuống đất và nổ tung một cái thật mạnh mẽ.</w:t>
      </w:r>
    </w:p>
    <w:p>
      <w:pPr>
        <w:pStyle w:val="BodyText"/>
      </w:pPr>
      <w:r>
        <w:t xml:space="preserve">- Thật mạnh!</w:t>
      </w:r>
    </w:p>
    <w:p>
      <w:pPr>
        <w:pStyle w:val="BodyText"/>
      </w:pPr>
      <w:r>
        <w:t xml:space="preserve">Nhìn thấy Nhạc Trọng một kích phá hủy trực thăng vũ trang, tất cả bại binh của Đại Trung Hoa Đồng Minh hội trong nội tâm sinh ra suy nghĩ quay đầu lại, rất nhiều bại binh đều hướng về phía Nhạc Trọng mà di động. Trong loạn thế này thì chỉ có ở bên cạnh cường giả mới cảm thấy an toàn.</w:t>
      </w:r>
    </w:p>
    <w:p>
      <w:pPr>
        <w:pStyle w:val="BodyText"/>
      </w:pPr>
      <w:r>
        <w:t xml:space="preserve">Đột nhiên lúc này một băng chùy cực lớn bay qua, thoáng cái xuyên qua giáp bảo vệ của trực thăng đâm thẳng vào bàn điều khiển, băng hàn chi lực khuếch tán, đem hai tên lái máy bay này đóng thành băng.</w:t>
      </w:r>
    </w:p>
    <w:p>
      <w:pPr>
        <w:pStyle w:val="BodyText"/>
      </w:pPr>
      <w:r>
        <w:t xml:space="preserve">Chiếc trực thăng vũ trang hổ thức này không có người điều khiển thoáng cái biến thành sắt vụn.</w:t>
      </w:r>
    </w:p>
    <w:p>
      <w:pPr>
        <w:pStyle w:val="BodyText"/>
      </w:pPr>
      <w:r>
        <w:t xml:space="preserve">Đột nhiên một viên đạn trải qua kỹ năng cường hóa súng bắn xuyên qua lớp kính thủy tinh chống đạn của trực thăng bắn vào bên trong, lực nổ tung khủng bố thoáng cái nổ chết hai tên điều khiển máy bay, làm cho chiếc trực thăng này thoáng cái rơi xuống đất nổ tung.</w:t>
      </w:r>
    </w:p>
    <w:p>
      <w:pPr>
        <w:pStyle w:val="BodyText"/>
      </w:pPr>
      <w:r>
        <w:t xml:space="preserve">Bỗng chốc bị phá hủy ba chiếc trực thăng vũ trang, còn sót lại hai chiếc trực thăng vũ trang hổ thức không rõ nhận được lệnh gì, thoáng cái quay đầu rời khỏi chiến trường.</w:t>
      </w:r>
    </w:p>
    <w:p>
      <w:pPr>
        <w:pStyle w:val="BodyText"/>
      </w:pPr>
      <w:r>
        <w:t xml:space="preserve">Mười hai chiếc trực thăng vũ trang khủng bố đánh tan chủ lực của Băng Tuyết cung, Đại Trung Hoa Đồng Minh hội, đồng thời giết không ít người cường hóa, cao thủ, nhưng mà đạn dược bản thân cũng sắp tiêu hao hết. Vừa nhận được lệnh của Thiên Đường Thần Quốc thì hai chiếc trực thăng vũ trang này nhanh chóng rời khỏi chiến trường.</w:t>
      </w:r>
    </w:p>
    <w:p>
      <w:pPr>
        <w:pStyle w:val="BodyText"/>
      </w:pPr>
      <w:r>
        <w:t xml:space="preserve">Nhạc Trọng nhìn thấy hai chiếc trực thăng vũ trang hổ thức này rời khỏi chiến trường thì trong lòng thở dài một hơi. Hắn ở dưới hầm chiến đấu với Đạt Tư tiêu hao nhiều thể lực và tinh thần, muốn tiếp tục vận dụng kỹ năng phá hủy trực thăng vũ trang chỉ sợ qua một hồi hắn có khả năng vẫn lạc trên chiến trường.</w:t>
      </w:r>
    </w:p>
    <w:p>
      <w:pPr>
        <w:pStyle w:val="BodyText"/>
      </w:pPr>
      <w:r>
        <w:t xml:space="preserve">Trong lòng của Nhạc Trọng đột nhiên sinh ra dự cảm vô cùng nguy hiểm, hắn phát động kỹ năng Ảnh Bộ, giống như quỷ mị tránh né qua phương xa.</w:t>
      </w:r>
    </w:p>
    <w:p>
      <w:pPr>
        <w:pStyle w:val="BodyText"/>
      </w:pPr>
      <w:r>
        <w:t xml:space="preserve">Oanh! Oanh!</w:t>
      </w:r>
    </w:p>
    <w:p>
      <w:pPr>
        <w:pStyle w:val="BodyText"/>
      </w:pPr>
      <w:r>
        <w:t xml:space="preserve">Nương theo đó là hai tiếng nổ mạnh kinh thiên động địa, hai quả đạn pháo của pháo tự hành 122 li nổ gần chỗ Nhạc Trọng, lực nổ tung khủng bố lập tức thôn phệ Nhạc Trọng.</w:t>
      </w:r>
    </w:p>
    <w:p>
      <w:pPr>
        <w:pStyle w:val="BodyText"/>
      </w:pPr>
      <w:r>
        <w:t xml:space="preserve">- Không thể nào! Hắn chết sao?</w:t>
      </w:r>
    </w:p>
    <w:p>
      <w:pPr>
        <w:pStyle w:val="BodyText"/>
      </w:pPr>
      <w:r>
        <w:t xml:space="preserve">- Hắn sẽ không cứ như vậy chết đi chứ!</w:t>
      </w:r>
    </w:p>
    <w:p>
      <w:pPr>
        <w:pStyle w:val="BodyText"/>
      </w:pPr>
      <w:r>
        <w:t xml:space="preserve">"..."</w:t>
      </w:r>
    </w:p>
    <w:p>
      <w:pPr>
        <w:pStyle w:val="BodyText"/>
      </w:pPr>
      <w:r>
        <w:t xml:space="preserve">Âu Trường Giang và đám bại binh mà Nhạc Trọng vừa thu nạp nhìn qua hướng của Nhạc Trọng, trong mắt hiện ra vẻ tuyệt vọng và phức tạp. Cơ hồ không có người nào có thể trong nổ tung mạnh như vậy mà còn sống, cho dù là người tiến hóa cao cấp cũng không cách nào làm được.</w:t>
      </w:r>
    </w:p>
    <w:p>
      <w:pPr>
        <w:pStyle w:val="BodyText"/>
      </w:pPr>
      <w:r>
        <w:t xml:space="preserve">Bụi mù tán đi, một đạo quang thuẫn ảm đạm hiện ra, thoáng cái rơi xuống mặt đất, Nhạc Trọng thu hồi quang thuẫn lại, trực tiếp nhảy ra khỏi hố nổ tung này.</w:t>
      </w:r>
    </w:p>
    <w:p>
      <w:pPr>
        <w:pStyle w:val="BodyText"/>
      </w:pPr>
      <w:r>
        <w:t xml:space="preserve">- Thủ lĩnh vô địch!</w:t>
      </w:r>
    </w:p>
    <w:p>
      <w:pPr>
        <w:pStyle w:val="BodyText"/>
      </w:pPr>
      <w:r>
        <w:t xml:space="preserve">- Nhạc lão đại vạn tuế!</w:t>
      </w:r>
    </w:p>
    <w:p>
      <w:pPr>
        <w:pStyle w:val="BodyText"/>
      </w:pPr>
      <w:r>
        <w:t xml:space="preserve">"..."</w:t>
      </w:r>
    </w:p>
    <w:p>
      <w:pPr>
        <w:pStyle w:val="Compact"/>
      </w:pPr>
      <w:r>
        <w:br w:type="textWrapping"/>
      </w:r>
      <w:r>
        <w:br w:type="textWrapping"/>
      </w:r>
    </w:p>
    <w:p>
      <w:pPr>
        <w:pStyle w:val="Heading2"/>
      </w:pPr>
      <w:bookmarkStart w:id="719" w:name="chương-697-loạn-chiến."/>
      <w:bookmarkEnd w:id="719"/>
      <w:r>
        <w:t xml:space="preserve">697. Chương 697: Loạn Chiến.</w:t>
      </w:r>
    </w:p>
    <w:p>
      <w:pPr>
        <w:pStyle w:val="Compact"/>
      </w:pPr>
      <w:r>
        <w:br w:type="textWrapping"/>
      </w:r>
      <w:r>
        <w:br w:type="textWrapping"/>
      </w:r>
    </w:p>
    <w:p>
      <w:pPr>
        <w:pStyle w:val="BodyText"/>
      </w:pPr>
      <w:r>
        <w:t xml:space="preserve">Nhìn thấy Nhạc Trọng từ trong cái hố nổ to như vậy nhảy ra ngoài, Âu Trường Giang cùng với với trăm tên bại binh bên cạnh hắn hoan hô to lớn. Trong mắt bọn họ Nhạc Trọng từ trong nổ tung mạnh như vậy mà không chết, như vậy đó là thủ lĩnh vô địch trong mắt của bọn họ, cơ hội sinh tồn của bọn họ càng lớn</w:t>
      </w:r>
    </w:p>
    <w:p>
      <w:pPr>
        <w:pStyle w:val="BodyText"/>
      </w:pPr>
      <w:r>
        <w:t xml:space="preserve">- Chút nữa là xong rồi!Nếu không có quang thuẫn, cho dù là mình cũng bị trọng thương!</w:t>
      </w:r>
    </w:p>
    <w:p>
      <w:pPr>
        <w:pStyle w:val="BodyText"/>
      </w:pPr>
      <w:r>
        <w:t xml:space="preserve">Nhạc Trọng nhớ lại chuyện lúc nãy mà cảm thấy sợ hãi. Nếu như không có quang thuẫn bảo vệ, bản thân của Nhạc Trọng bản trong vụ nổ vừa rồi không chết cũng trọng thương. Hắn tuy đã dự cảm được nguy hiểm và bỏ chạy đi, nhưng mà phạm vi nổ tung do pháo kích quá lớn, hắn mạnh hơn nữa cũng không cách nào trong nháy mắt chạy ra khỏi phạm vi đó được.</w:t>
      </w:r>
    </w:p>
    <w:p>
      <w:pPr>
        <w:pStyle w:val="BodyText"/>
      </w:pPr>
      <w:r>
        <w:t xml:space="preserve">Nhạc Trọng một kích phá hủy một chiếc trực thăng vũ trang, dưới trọng pháo oạnh kích mà còn sống sót đi ra ngoài thì bại binh Đại Trung Hoa Đồng Minh hội lập tức sĩ khí tăng lên thật cao, đại lượng bại binh bị Nhạc Trọng thu nạp, hắn rất nhanh thu được khoảng ba trăm bại binh.</w:t>
      </w:r>
    </w:p>
    <w:p>
      <w:pPr>
        <w:pStyle w:val="BodyText"/>
      </w:pPr>
      <w:r>
        <w:t xml:space="preserve">Nhưng mà bại binh dù nói thế nào cũng là bại binh, trong ba trăm bại binh này chỉ có một trăm hẩu súng trường, chừng hai ngàn viên đạn. Đồng thời sĩ khí cũng không thế tăng cao.</w:t>
      </w:r>
    </w:p>
    <w:p>
      <w:pPr>
        <w:pStyle w:val="BodyText"/>
      </w:pPr>
      <w:r>
        <w:t xml:space="preserve">- Âu Trường Giang, anh dẫn người đi qua bên kia thu nạp bại binh! Tôi đi phá hủy trận địa pháo binh của Vạn Hùng Hội.</w:t>
      </w:r>
    </w:p>
    <w:p>
      <w:pPr>
        <w:pStyle w:val="BodyText"/>
      </w:pPr>
      <w:r>
        <w:t xml:space="preserve">Nhạc Trọng trực tiếp nhìn qua Âu Trường Giang ra lệnh.</w:t>
      </w:r>
    </w:p>
    <w:p>
      <w:pPr>
        <w:pStyle w:val="BodyText"/>
      </w:pPr>
      <w:r>
        <w:t xml:space="preserve">Trong Vạn Hùng Hội có trọng pháo uy hiếp Dương huyện quá lớn, đạn pháo oanh xuống giống như thiên băng địa liệt, chỗ pháo kích toàn bộ không còn lại gì.</w:t>
      </w:r>
    </w:p>
    <w:p>
      <w:pPr>
        <w:pStyle w:val="BodyText"/>
      </w:pPr>
      <w:r>
        <w:t xml:space="preserve">Trong Dương huyện thì tố chất lính của Đại Trung Hoa Đồng Minh hội hoàn toàn quá kém, ngay cả tố chất cũng không ra cái gì. Dù có súng trong tay thì bọn họ vẫn là ô hợp, pháo kích đả kích nghiêm trọng sĩ khí của bọn họ, nếu như Vạn Hùng Hội tiếp tục pháo kích, chỉ sợ sĩ khí không còn và lập tức tan rã ngay lập tức.</w:t>
      </w:r>
    </w:p>
    <w:p>
      <w:pPr>
        <w:pStyle w:val="BodyText"/>
      </w:pPr>
      <w:r>
        <w:t xml:space="preserve">Âu Trường Giang nhìn Nhạc Trọng trong nội tâm nhiệt huyết tuôn trào, nói:</w:t>
      </w:r>
    </w:p>
    <w:p>
      <w:pPr>
        <w:pStyle w:val="BodyText"/>
      </w:pPr>
      <w:r>
        <w:t xml:space="preserve">- Vâng! Tôi biết rõ! Thủ lĩnh! Tôi tuyệt đối sẽ giữ vững vị trí, tôi cam đoan sẽ hoàn thành nhiệm vụ!</w:t>
      </w:r>
    </w:p>
    <w:p>
      <w:pPr>
        <w:pStyle w:val="BodyText"/>
      </w:pPr>
      <w:r>
        <w:t xml:space="preserve">Âu Trường Giang cảm thấy đi theo cường giả như Nhạc Trọng thì cuộc sống sau này chắc chắn sẽ tốt hơn, cho nên hắn vô cùng quả quyết. Hắn ở trong Đại Trung Hoa Đồng Minh hội cũng là một gã nam nhi nhiệt huyết, trước tận thế cũng là trung đội trưởng trong quân. Nhưng mà thủ trưởng của hắn bị trực thăng vũ trang làm hoảng sợ bỏ chạy, vô số bại binh trùng kích, hắn cũng chỉ có thể mang theo huynh đệ của mình bỏ chạy mà thôi, hiện tại đi với Nhạc Trọng thì nhiệt huyết của hắn cũng được nhen nhóm.</w:t>
      </w:r>
    </w:p>
    <w:p>
      <w:pPr>
        <w:pStyle w:val="BodyText"/>
      </w:pPr>
      <w:r>
        <w:t xml:space="preserve">Âu Trường Giang lúc này thu nạp bại binh, một bên chỉ huy bộ hạ phân tán những yếu đạo giao thông và cứ điểm hỏa lực.</w:t>
      </w:r>
    </w:p>
    <w:p>
      <w:pPr>
        <w:pStyle w:val="BodyText"/>
      </w:pPr>
      <w:r>
        <w:t xml:space="preserve">Nhạc Trọng thoáng cái nhảy ra khỏi tường thành và mang theo bạch cốt đi tới trận địa trọng pháo của Vạn Hùng Hội.</w:t>
      </w:r>
    </w:p>
    <w:p>
      <w:pPr>
        <w:pStyle w:val="BodyText"/>
      </w:pPr>
      <w:r>
        <w:t xml:space="preserve">Lúc này Đại Trung Hoa Đồng Minh hội đã tan tác, Vạn Hùng Hội đang không ngừng công kích bại binh, không ngừng có chiến sĩ Đại Trung Hoa Đồng Minh hội chết trong tay của chúng.</w:t>
      </w:r>
    </w:p>
    <w:p>
      <w:pPr>
        <w:pStyle w:val="BodyText"/>
      </w:pPr>
      <w:r>
        <w:t xml:space="preserve">- Ồ! Thậm chí còn có người như vậy!</w:t>
      </w:r>
    </w:p>
    <w:p>
      <w:pPr>
        <w:pStyle w:val="BodyText"/>
      </w:pPr>
      <w:r>
        <w:t xml:space="preserve">Nhạc Trọng trông thấy có người mang theo binh lính tấn công vào cứ điểm công sự của Vạn Hùng Hội.</w:t>
      </w:r>
    </w:p>
    <w:p>
      <w:pPr>
        <w:pStyle w:val="BodyText"/>
      </w:pPr>
      <w:r>
        <w:t xml:space="preserve">Đám chiến sĩ này đã bị giết một nửa, nhưng mà bọn họ vẫn bưu hãn không sợ chết, tử chiến không lùi. Chính một doanh của của bọn họ không ngừng tấn công quân của Vạn Hùng Hội liên tục bại lui.</w:t>
      </w:r>
    </w:p>
    <w:p>
      <w:pPr>
        <w:pStyle w:val="BodyText"/>
      </w:pPr>
      <w:r>
        <w:t xml:space="preserve">Bởi vì có những chiến sĩ tinh nhuệ này, Đại Trung Hoa Đồng Minh hội lúc này mới dám ra khỏi thành đánh một trận, nhưng mà đám chiến sĩ còn lại là bao cỏ, trực thăng vũ trang lại quá mức hung mãnh, cho nên bọn họ bị đánh tan tác.</w:t>
      </w:r>
    </w:p>
    <w:p>
      <w:pPr>
        <w:pStyle w:val="BodyText"/>
      </w:pPr>
      <w:r>
        <w:t xml:space="preserve">- Đây chính là liên tinh nhuệ! Có thể so với tinh nhuệ dưới trướng của mình. như thu phục được chi quân đội này, mình sẽ có một chi quân lính cường hãn.</w:t>
      </w:r>
    </w:p>
    <w:p>
      <w:pPr>
        <w:pStyle w:val="BodyText"/>
      </w:pPr>
      <w:r>
        <w:t xml:space="preserve">Nhạc Trọng nhìn cái kia đại đội con mắt sáng ngời, hướng về bên kia tiến lên</w:t>
      </w:r>
    </w:p>
    <w:p>
      <w:pPr>
        <w:pStyle w:val="BodyText"/>
      </w:pPr>
      <w:r>
        <w:t xml:space="preserve">Tuy nhiên bị đánh cho tàn phế, thế nhưng mà bọn họ nòng cốt vẫn còn, tinh thần vẫn còn, chỉ cần bỏ tân binh vào huấn luyện một thời gian ngắn, sau đó lại đánh mấy trận chiến, Nhạc Trọng có thể đào tạo ra một chi tinh nhuệ mới.</w:t>
      </w:r>
    </w:p>
    <w:p>
      <w:pPr>
        <w:pStyle w:val="BodyText"/>
      </w:pPr>
      <w:r>
        <w:t xml:space="preserve">Một người bên kia nhắm vào Nhạc Trọng bắn và hét to lên.</w:t>
      </w:r>
    </w:p>
    <w:p>
      <w:pPr>
        <w:pStyle w:val="BodyText"/>
      </w:pPr>
      <w:r>
        <w:t xml:space="preserve">- Đclmm! Lại đây! Các huynh đệ, làm chết những tên ngoại quốc vương bát đản này đi!</w:t>
      </w:r>
    </w:p>
    <w:p>
      <w:pPr>
        <w:pStyle w:val="BodyText"/>
      </w:pPr>
      <w:r>
        <w:t xml:space="preserve">Trong nháy mắt vô số viên đạn bắn qua phía Nhạc Trọng.</w:t>
      </w:r>
    </w:p>
    <w:p>
      <w:pPr>
        <w:pStyle w:val="BodyText"/>
      </w:pPr>
      <w:r>
        <w:t xml:space="preserve">Trước mặt Nhạc Trọng hiện ra vô số viên đạn:</w:t>
      </w:r>
    </w:p>
    <w:p>
      <w:pPr>
        <w:pStyle w:val="BodyText"/>
      </w:pPr>
      <w:r>
        <w:t xml:space="preserve">- Đừng nổ súng! Tôi là minh hữu của các người, Nhạc Trọng. Bây giờ tôi xông vào phá hủy trận địa pháo binh của Vạn Hùng Hội. Các ngươi có thể trở về hỏi Âu Trường Giang về tôi, tôi hy vọng chúng ta sau này sẽ kề vai chiến đấu.</w:t>
      </w:r>
    </w:p>
    <w:p>
      <w:pPr>
        <w:pStyle w:val="BodyText"/>
      </w:pPr>
      <w:r>
        <w:t xml:space="preserve">Nói xong Nhạc Trọng lập tức quay người nhìn qua hướng của Vạn Hùng Hội và tiến lên. Chỉ thấy chi bộ đội trước mặt rất cảnh giác, trong thời gian ngắn hắn cũng không chắc thu phục được đối phương. Còn không bằng liên thủ giải quyết Vạn Hùng Hội là uy hiếp lớn sau đó so đo sau.</w:t>
      </w:r>
    </w:p>
    <w:p>
      <w:pPr>
        <w:pStyle w:val="BodyText"/>
      </w:pPr>
      <w:r>
        <w:t xml:space="preserve">Tên sĩ quan kia nhìn qua bóng lưng của Nhạc Trọng và khẽ cau mày, bất định nói:</w:t>
      </w:r>
    </w:p>
    <w:p>
      <w:pPr>
        <w:pStyle w:val="BodyText"/>
      </w:pPr>
      <w:r>
        <w:t xml:space="preserve">- Nhạc Trọng? Chẳng lẽ là thủ lĩnh thành phố Quý Trữ Nhạc Trọng sao? Tại sao hắn ở chỗ này?</w:t>
      </w:r>
    </w:p>
    <w:p>
      <w:pPr>
        <w:pStyle w:val="BodyText"/>
      </w:pPr>
      <w:r>
        <w:t xml:space="preserve">Nhạc Trọng quay đầu không lâu thì hơn mười tên chiến sĩ của Vạn Hùng Hội xông qua phía hắn.</w:t>
      </w:r>
    </w:p>
    <w:p>
      <w:pPr>
        <w:pStyle w:val="BodyText"/>
      </w:pPr>
      <w:r>
        <w:t xml:space="preserve">Nhạc Trọng như mũi tên xông lên phía rước, bên người có ánh đao rét lạnh hiện ra, hơn mười người Vạn Hùng Hội bị chém thành từng khối.</w:t>
      </w:r>
    </w:p>
    <w:p>
      <w:pPr>
        <w:pStyle w:val="BodyText"/>
      </w:pPr>
      <w:r>
        <w:t xml:space="preserve">Nhạc Trọng cùng bạch cốt hai sát thần giết vào trong trận địa của Vạn Hùng Hội và gió tanh mưa máu hiện ra ngoài, không ai có thể chống đở được một kích của bọn họ.</w:t>
      </w:r>
    </w:p>
    <w:p>
      <w:pPr>
        <w:pStyle w:val="BodyText"/>
      </w:pPr>
      <w:r>
        <w:t xml:space="preserve">Không đến mười phút, thì có hơn trăm tên chiến sĩ Vạn Hùng Hội trực tiếp chết ở trong tay của Nhạc Trọng cùng bạch cốt, cơ hồ làm cho sĩ khí Vạn Hùng Hội sụp đổ.</w:t>
      </w:r>
    </w:p>
    <w:p>
      <w:pPr>
        <w:pStyle w:val="BodyText"/>
      </w:pPr>
      <w:r>
        <w:t xml:space="preserve">Những tên chiến sĩ Vạn Hùng Hội nhìn thấy Nhạc Trọng cùng bạch cốt chợt thì nhượng bộ lui binh và trong mắt tràn ngập sợ hãi, không dám công kích, sợ Nhạc Trọng tiến lên giết bọn họ.</w:t>
      </w:r>
    </w:p>
    <w:p>
      <w:pPr>
        <w:pStyle w:val="BodyText"/>
      </w:pPr>
      <w:r>
        <w:t xml:space="preserve">Nhạc Trọng cùng bạch cốt rất nhanh giết vào trong trận địa pháo binh của Vạn Hùng Hội.</w:t>
      </w:r>
    </w:p>
    <w:p>
      <w:pPr>
        <w:pStyle w:val="BodyText"/>
      </w:pPr>
      <w:r>
        <w:t xml:space="preserve">Nhạc Trọng tiến tới trận địa pháo binh của Vạn Hùng Hội thì nhìn thấy từng mảnh rét lạnh, nhiệt độ chung quanh cơ thể giảm xuống không độ, nhìn thấy Thượng Quang Băng Tuyết dung nhan tuyệt thế, dáng người gợi cảm của Băng Tuyết Cung.</w:t>
      </w:r>
    </w:p>
    <w:p>
      <w:pPr>
        <w:pStyle w:val="BodyText"/>
      </w:pPr>
      <w:r>
        <w:t xml:space="preserve">- Là ai? Nữ nhân quá đẹp!</w:t>
      </w:r>
    </w:p>
    <w:p>
      <w:pPr>
        <w:pStyle w:val="BodyText"/>
      </w:pPr>
      <w:r>
        <w:t xml:space="preserve">Nhạc Trọng nhìn thấy Thượng Quan Băng Tuyết thì hai mắt tỏa sáng. Đơn thuần dung nhan cùng dáng người, Thượng Quan Băng Tuyết tuyệt đối là nữ nhân xinh đẹp tuyệt trần.</w:t>
      </w:r>
    </w:p>
    <w:p>
      <w:pPr>
        <w:pStyle w:val="BodyText"/>
      </w:pPr>
      <w:r>
        <w:t xml:space="preserve">Trần Dao, Kỷ Thanh Vũ, Quách Vũ, Trác Nhã Đồng, Tân Giai Nhu, Trữ Vũ Hân... Là những nữ nhân tuyệt sắc, có được dung nhan tuyệt sắc nhưng không thể sánh bằng Thượng Quan Băng Tuyết. Đương nhiên Trần Dao các nàng so với Thượng Quan Băng Tuyết tối đa chỉ kém ở dung mạo một chút mà thôi, đồng dạng là mỹ nhân tuyệt sắc. NHưng mà dáng người lồi lõm của Thượng Quan Băng Tuyết không giống người thường.</w:t>
      </w:r>
    </w:p>
    <w:p>
      <w:pPr>
        <w:pStyle w:val="BodyText"/>
      </w:pPr>
      <w:r>
        <w:t xml:space="preserve">Lúc này ở trong trận địa pháo binh, tất cả pháo binh đã biến thành băng điêu, hai chiếc pháo tự hành 122 li cũng đóng băng, chỉ có Thượng Quan Băng Tuyết một người đứng ở đây như tiên tử băng tuyết mà thôi.</w:t>
      </w:r>
    </w:p>
    <w:p>
      <w:pPr>
        <w:pStyle w:val="BodyText"/>
      </w:pPr>
      <w:r>
        <w:t xml:space="preserve">Thượng Quan Băng Tuyết cũng nhìn thấy Nhạc Trọng cùng bạch cốt đã đến, trong mắt đẹp của nàng tràn ngập hàn ý, ánh mắt lạnh như băng nhìn qua Nhạc Trọng đi tới.</w:t>
      </w:r>
    </w:p>
    <w:p>
      <w:pPr>
        <w:pStyle w:val="Compact"/>
      </w:pPr>
      <w:r>
        <w:br w:type="textWrapping"/>
      </w:r>
      <w:r>
        <w:br w:type="textWrapping"/>
      </w:r>
    </w:p>
    <w:p>
      <w:pPr>
        <w:pStyle w:val="Heading2"/>
      </w:pPr>
      <w:bookmarkStart w:id="720" w:name="chương-698-nghịch-chuyển-cuộc-chiến."/>
      <w:bookmarkEnd w:id="720"/>
      <w:r>
        <w:t xml:space="preserve">698. Chương 698: Nghịch Chuyển Cuộc Chiến.</w:t>
      </w:r>
    </w:p>
    <w:p>
      <w:pPr>
        <w:pStyle w:val="Compact"/>
      </w:pPr>
      <w:r>
        <w:br w:type="textWrapping"/>
      </w:r>
      <w:r>
        <w:br w:type="textWrapping"/>
      </w:r>
    </w:p>
    <w:p>
      <w:pPr>
        <w:pStyle w:val="BodyText"/>
      </w:pPr>
      <w:r>
        <w:t xml:space="preserve">Song phương đối mặt với nhau, Thượng Quan Băng Tuyết lập tức quay người nhảy qua phương xa. Nàng trải qua chiến đấu kịch liệt cho nên trạng thái cũng không tốt, nàng cũng không có mười phần nắm chắc đánh bại Nhạc Trọng.</w:t>
      </w:r>
    </w:p>
    <w:p>
      <w:pPr>
        <w:pStyle w:val="BodyText"/>
      </w:pPr>
      <w:r>
        <w:t xml:space="preserve">Nhạc Trọng nhìn thấy Thượng Quan Băng Tuyết lui bước, cũng không có đuổi theo mà lập tức nhảy vào đám người của Vạn Hùng Hội.</w:t>
      </w:r>
    </w:p>
    <w:p>
      <w:pPr>
        <w:pStyle w:val="BodyText"/>
      </w:pPr>
      <w:r>
        <w:t xml:space="preserve">- Giết hắn!</w:t>
      </w:r>
    </w:p>
    <w:p>
      <w:pPr>
        <w:pStyle w:val="BodyText"/>
      </w:pPr>
      <w:r>
        <w:t xml:space="preserve">Một tên đại đội trưởng nhìn qua Nhạc Trọng đang lao tới bọn họ thì rống lên.</w:t>
      </w:r>
    </w:p>
    <w:p>
      <w:pPr>
        <w:pStyle w:val="BodyText"/>
      </w:pPr>
      <w:r>
        <w:t xml:space="preserve">Vô số đạn như mưa bắn qua Nhạc Trọng, bạch cốt đang phóng qua phía mình.</w:t>
      </w:r>
    </w:p>
    <w:p>
      <w:pPr>
        <w:pStyle w:val="BodyText"/>
      </w:pPr>
      <w:r>
        <w:t xml:space="preserve">Nhạc Trọng lúc này đã bộc phát toàn lực cho nên tốc độ như quỷ mị, người bình thường rất khó bắt được quỹ tích di động của hắn. Ở chỗ khác bạch cốt càng đao thương bất nhập, viên đạn không cách nào làm hắn bị thương mảy may. Hai người thoáng cái đột nhập vào tinh nhuệ của Vạn Hùng Hội, ánh đao chớp động, gai xương đâm loạn, từng mảng lớn máu thịt bay lên, đại lượng chiến sĩ chết dưới tay hai người này.</w:t>
      </w:r>
    </w:p>
    <w:p>
      <w:pPr>
        <w:pStyle w:val="BodyText"/>
      </w:pPr>
      <w:r>
        <w:t xml:space="preserve">- Quái vật!Quái vật!Không nên giết tao! Tao không muốn chết!</w:t>
      </w:r>
    </w:p>
    <w:p>
      <w:pPr>
        <w:pStyle w:val="BodyText"/>
      </w:pPr>
      <w:r>
        <w:t xml:space="preserve">- Đừng giết tôi! Đừng giết tôi!</w:t>
      </w:r>
    </w:p>
    <w:p>
      <w:pPr>
        <w:pStyle w:val="BodyText"/>
      </w:pPr>
      <w:r>
        <w:t xml:space="preserve">"..."</w:t>
      </w:r>
    </w:p>
    <w:p>
      <w:pPr>
        <w:pStyle w:val="BodyText"/>
      </w:pPr>
      <w:r>
        <w:t xml:space="preserve">Không tới mười phút, tinh anh của Vạn Hùng Hội đã bị Nhạc Trọng cùng bạch cốt giết hơn phân nửa quân đội, trực tiếp làm sĩ khí của đám tinh anh này sụp đổ, đại lượng chiến sĩ Vạn Hùng Hội trực tiếp tan tác chạy trốn.</w:t>
      </w:r>
    </w:p>
    <w:p>
      <w:pPr>
        <w:pStyle w:val="BodyText"/>
      </w:pPr>
      <w:r>
        <w:t xml:space="preserve">Đối mặt Nhạc Trọng, bạch cốt là cường giả giết không chết, cho dù là tinh nhuệ thì sĩ khí cũng sụp đổ.</w:t>
      </w:r>
    </w:p>
    <w:p>
      <w:pPr>
        <w:pStyle w:val="BodyText"/>
      </w:pPr>
      <w:r>
        <w:t xml:space="preserve">Lúc này chủ lực của Vạn Hùng Hội đang truy kích lính của Đại Trung Hoa Đồng Minh hội, Băng Tuyết cung bốn phía cũng chỉ có thể vọt qua chi viện cho bên này.</w:t>
      </w:r>
    </w:p>
    <w:p>
      <w:pPr>
        <w:pStyle w:val="BodyText"/>
      </w:pPr>
      <w:r>
        <w:t xml:space="preserve">Nhạc Trọng đã giết tới đỏ mắt, ánh đao của hắn chớp động liên tục, đại lượng chiến sĩ của Vạn Hùng Hội trực tiếp bị hắn một đao chém giết, hắn và bạch cốt hai người liền đem Vạn Hùng Hội giết tới sợ. Đám chiến sĩ Vạn Hùng Hội xông qua thì bị bạch cốt chém giết tan tác, cả trên chiến trường khắp nơi đều là tình cảnh chiến sĩ Vạn Hùng Hội sụp đổ.</w:t>
      </w:r>
    </w:p>
    <w:p>
      <w:pPr>
        <w:pStyle w:val="BodyText"/>
      </w:pPr>
      <w:r>
        <w:t xml:space="preserve">- Thật mạnh!Tại sao có nhân loại mạnh như vậy?</w:t>
      </w:r>
    </w:p>
    <w:p>
      <w:pPr>
        <w:pStyle w:val="BodyText"/>
      </w:pPr>
      <w:r>
        <w:t xml:space="preserve">Đám tinh nhuệ của Đại Trung Hoa Đồng Minh hội như Vân Tử Ca nhìn qua Nhạc Trọng đánh giết tinh nhuệ của Vạn Hùng Hội tan tác thì vẻ mặt kinh ngạc nhiều.</w:t>
      </w:r>
    </w:p>
    <w:p>
      <w:pPr>
        <w:pStyle w:val="BodyText"/>
      </w:pPr>
      <w:r>
        <w:t xml:space="preserve">Vân Tử Ca nhìn thấy Vạn Hùng hội bị Nhạc Trọng giết sĩ khí sụp đổ thì thoáng cái rống to lên.</w:t>
      </w:r>
    </w:p>
    <w:p>
      <w:pPr>
        <w:pStyle w:val="BodyText"/>
      </w:pPr>
      <w:r>
        <w:t xml:space="preserve">- Tiến công!Công kích!Công kích cho tao!</w:t>
      </w:r>
    </w:p>
    <w:p>
      <w:pPr>
        <w:pStyle w:val="BodyText"/>
      </w:pPr>
      <w:r>
        <w:t xml:space="preserve">Một nửa tinh nhuệ của Vân Tử Ca dẫn dắt phát động công kích vào Vạn Hùng Hội thì đám người kia ngã xuống như gạ, trực tiếp giết chiến sĩ Vạn Hùng Hội đại bại, chạy tứ tán bốn phía.</w:t>
      </w:r>
    </w:p>
    <w:p>
      <w:pPr>
        <w:pStyle w:val="BodyText"/>
      </w:pPr>
      <w:r>
        <w:t xml:space="preserve">Đám Vạn Hùng Hội nói cho cùng cũng chỉ là tiểu quân phiệt, không lâu trước đó còn là thế lực dân gian. Mà lính của Vạn Hùng Hội đúng là có thể đánh nhau đấy, nhưng chỉ là đám ô hợp đánh những trận nhỏ mà thôi.</w:t>
      </w:r>
    </w:p>
    <w:p>
      <w:pPr>
        <w:pStyle w:val="BodyText"/>
      </w:pPr>
      <w:r>
        <w:t xml:space="preserve">Lúc này Vạn Hùng Hội dựa vào ngoại viện bị giết tan tác, chạy thục mạng giữ mạng, sĩ khí của bọn họ suy sụp, liên đội bị Nhạc Trọng cùng bạch cốt giết tan tác, càng làm sĩ khí rơi xuống đáy cốc.</w:t>
      </w:r>
    </w:p>
    <w:p>
      <w:pPr>
        <w:pStyle w:val="BodyText"/>
      </w:pPr>
      <w:r>
        <w:t xml:space="preserve">Vân Tử Ca thừa dịp loạn một kích đánh nát sĩ khí của Vạn Hùng Hội.</w:t>
      </w:r>
    </w:p>
    <w:p>
      <w:pPr>
        <w:pStyle w:val="BodyText"/>
      </w:pPr>
      <w:r>
        <w:t xml:space="preserve">Lúc này đám chiến sĩ Vạn Hùng Hội đang đuổi giết người bốn phía, kẻ bị giết và bị bắt làm tù binh không ít, cũng chỉ còn lại một trăm cao thủ của Băng Tuyết cung tập kết lại và phản công hung mãnh vào Vạn Hùng Hội.</w:t>
      </w:r>
    </w:p>
    <w:p>
      <w:pPr>
        <w:pStyle w:val="BodyText"/>
      </w:pPr>
      <w:r>
        <w:t xml:space="preserve">Một tên súng bắn tỉa thần bí âm thầm nhắm bắn vào cao thủ của Vạn Hùng Hội, làm cho những tên cao thủ của Vạn Hùng Hội liên tục bị giết.</w:t>
      </w:r>
    </w:p>
    <w:p>
      <w:pPr>
        <w:pStyle w:val="BodyText"/>
      </w:pPr>
      <w:r>
        <w:t xml:space="preserve">Dưới phản công của rất nhiều thế lực, thế lực của Vạn Hùng Hội bắt đầu sụp đổ toàn diện, đại lượng bại binh hoặc là đầu hàng, hoặc là chạy trốn, hoặc là chết trận, thế lực to lớn bắt đầu sụp đổ.</w:t>
      </w:r>
    </w:p>
    <w:p>
      <w:pPr>
        <w:pStyle w:val="BodyText"/>
      </w:pPr>
      <w:r>
        <w:t xml:space="preserve">- Tại sao có thể như vậy? Tại sao có thể như vậy?</w:t>
      </w:r>
    </w:p>
    <w:p>
      <w:pPr>
        <w:pStyle w:val="BodyText"/>
      </w:pPr>
      <w:r>
        <w:t xml:space="preserve">Trong một trụ sở chỉ huy, Chu Hùng Phách nhìn thấy Vạn Hùng Hội hắn tạo ra bắt đầu sụp đổ, vẻ mặt tái nhợt, nghiến răng nghiến lợi nổi giận quát lên.</w:t>
      </w:r>
    </w:p>
    <w:p>
      <w:pPr>
        <w:pStyle w:val="BodyText"/>
      </w:pPr>
      <w:r>
        <w:t xml:space="preserve">Chu Hùng Phách phẫn nộ rống lớn:</w:t>
      </w:r>
    </w:p>
    <w:p>
      <w:pPr>
        <w:pStyle w:val="BodyText"/>
      </w:pPr>
      <w:r>
        <w:t xml:space="preserve">- Đáng chết! Thiên Đường Thần Quốc còn có viện binh không? Bọn chúng đồng ý viện binh mà? Tại sao hiện giờ chưa tới? Một đám súc sinh không trọng chữ tín.</w:t>
      </w:r>
    </w:p>
    <w:p>
      <w:pPr>
        <w:pStyle w:val="BodyText"/>
      </w:pPr>
      <w:r>
        <w:t xml:space="preserve">Chu Hùng Phách không biết hắn chờ mong viện binh từ Thiên Đường Thần Quốc đã bị Nhạc Trọng hoàn toàn tiêu diệt, chính là đám người ở dưới hầm trú ấn bị Nhạc Trọng giết.</w:t>
      </w:r>
    </w:p>
    <w:p>
      <w:pPr>
        <w:pStyle w:val="BodyText"/>
      </w:pPr>
      <w:r>
        <w:t xml:space="preserve">- Lão đại! Làm sao bây giờ?</w:t>
      </w:r>
    </w:p>
    <w:p>
      <w:pPr>
        <w:pStyle w:val="BodyText"/>
      </w:pPr>
      <w:r>
        <w:t xml:space="preserve">Một gã tâm phúc của Chu Hùng Phách đi tới bên người Chu Hùng Phách và cẩn thận hỏi.</w:t>
      </w:r>
    </w:p>
    <w:p>
      <w:pPr>
        <w:pStyle w:val="BodyText"/>
      </w:pPr>
      <w:r>
        <w:t xml:space="preserve">Chu Hùng Phách nhìn qua đám chiến sĩ bị giết chạy khắp nơi này thì biết đại thế đã mất:</w:t>
      </w:r>
    </w:p>
    <w:p>
      <w:pPr>
        <w:pStyle w:val="BodyText"/>
      </w:pPr>
      <w:r>
        <w:t xml:space="preserve">- Rút lui!Hiện tại thế bại đã hiện ra, chúng ta phải rút lui!Truyền mệnh lệnh của tôi, tất cả mọi người lập tức lui lại!</w:t>
      </w:r>
    </w:p>
    <w:p>
      <w:pPr>
        <w:pStyle w:val="BodyText"/>
      </w:pPr>
      <w:r>
        <w:t xml:space="preserve">Rất nhanh Chu Hùng Phách đã mang theo hai trăm cao thủ, tinh anh thoáng cái chạy ra khỏi nơi này, chạy vào hang ổ của hắn. Chỉ cần hắn cố tình thì nhanh chóng tập hợp binh lực và tạo ra cao thủ.</w:t>
      </w:r>
    </w:p>
    <w:p>
      <w:pPr>
        <w:pStyle w:val="BodyText"/>
      </w:pPr>
      <w:r>
        <w:t xml:space="preserve">Muốn đạt được một chi tinh nhuệ vạn người đúng là khó khăn, nhưng mà tạo ra đại quân quy mô vài vạn người thì dễ. Phương pháp lôi kéo tráng đinh rất dễ thực hiện, nhưng mà dùng phương thức lôi kéo tráng đinh chỉ là một đám ô hợp, chỉ có thể đánh mấy trận nhỏ, một khi chiến bại sẽ gặp cảnh tan tác.</w:t>
      </w:r>
    </w:p>
    <w:p>
      <w:pPr>
        <w:pStyle w:val="BodyText"/>
      </w:pPr>
      <w:r>
        <w:t xml:space="preserve">Chu Hùng Phách ra lệnh lui lại, vô số Vạn Hùng Hội đánh tơi bời, lập tức đầu hàng Nhạc Trọng. Đại bộ phận mọi người không muốn nguyện ý đầu hàng Băng Tuyết cung. Không có nam nhân nguyện ý đi Băng Tuyết cung làm nô lệ. Đây chính là chỗ hỏng của chính sách kỳ thị.</w:t>
      </w:r>
    </w:p>
    <w:p>
      <w:pPr>
        <w:pStyle w:val="BodyText"/>
      </w:pPr>
      <w:r>
        <w:t xml:space="preserve">Âu Trường Giang cũng mang binh ra trợ giúp Nhạc Trọng tiếp thu tù binh, rất nhanh ở bên ngoài Dương huyện hình thành ba cổ thế lực.</w:t>
      </w:r>
    </w:p>
    <w:p>
      <w:pPr>
        <w:pStyle w:val="BodyText"/>
      </w:pPr>
      <w:r>
        <w:t xml:space="preserve">Vân Tử Ca dùng đại đội của mình làm hạch tâm tiếp thu ba trăm bại binh. Nhạc Trọng tiếp thu bại binh hơn bảy trăm người, tù binh cao hơn năm ngàn người. Tù binh của hắn có người của Vạn Hùng Hội và những nô lệ của Băng Tuyết Cung sụp đổ chạy tứ tán, cùng với bộ phận nữ nhân Băng Tuyết cung. Thượng Quan Băng Tuyết cũng cứu ra năm trăm nữ chiến sĩ Băng Tuyết cung , tù binh hơn hai trăm nam nhân còn sống sót.</w:t>
      </w:r>
    </w:p>
    <w:p>
      <w:pPr>
        <w:pStyle w:val="BodyText"/>
      </w:pPr>
      <w:r>
        <w:t xml:space="preserve">Nhạc Trọng nhìn qua Vân Tử Ca đang ở cách đó không xa và trực tiếp nói:</w:t>
      </w:r>
    </w:p>
    <w:p>
      <w:pPr>
        <w:pStyle w:val="BodyText"/>
      </w:pPr>
      <w:r>
        <w:t xml:space="preserve">- Vân Tử Ca, làm bộ hạ của tôi, ra sức cho tôi!</w:t>
      </w:r>
    </w:p>
    <w:p>
      <w:pPr>
        <w:pStyle w:val="BodyText"/>
      </w:pPr>
      <w:r>
        <w:t xml:space="preserve">Vân Tử Ca hiển nhiên là một hãn tướng vô cùng mạnh mẽ, dưới tay của hắn còn có một đám tinh binh. Nếu như có thể được Nhạc Trọng mời chào, Nhạc Trọng sẽ đạt được một tên tướng lãnh dày dạn trận mạc và một đám binh lính hung mãnh.</w:t>
      </w:r>
    </w:p>
    <w:p>
      <w:pPr>
        <w:pStyle w:val="BodyText"/>
      </w:pPr>
      <w:r>
        <w:t xml:space="preserve">Vân Tử Ca do dự một chút trực tiếp hỏi:</w:t>
      </w:r>
    </w:p>
    <w:p>
      <w:pPr>
        <w:pStyle w:val="BodyText"/>
      </w:pPr>
      <w:r>
        <w:t xml:space="preserve">- Nhạc Trọng, nếu tôi là người của anh. Những huynh đệ của tôi làm sao bây giờ?</w:t>
      </w:r>
    </w:p>
    <w:p>
      <w:pPr>
        <w:pStyle w:val="BodyText"/>
      </w:pPr>
      <w:r>
        <w:t xml:space="preserve">Nhạc Trọng nhìn qua Vân Tử Ca cười cười trực tiếp đồng ý nói:</w:t>
      </w:r>
    </w:p>
    <w:p>
      <w:pPr>
        <w:pStyle w:val="BodyText"/>
      </w:pPr>
      <w:r>
        <w:t xml:space="preserve">- Chỉ cần anh theo tôi, các huynh đệ của anh sẽ do anh lãnh đạo. Các người sẽ là một doanh mở rộng của tôi, anh sẽ là doanh trưởng.</w:t>
      </w:r>
    </w:p>
    <w:p>
      <w:pPr>
        <w:pStyle w:val="BodyText"/>
      </w:pPr>
      <w:r>
        <w:t xml:space="preserve">Trong mắt Vân Tử Ca hiện ra thần sắc vui mừng nhìn qua Nhạc Trọng và đi lên chào theo nghi thức quân đội.</w:t>
      </w:r>
    </w:p>
    <w:p>
      <w:pPr>
        <w:pStyle w:val="BodyText"/>
      </w:pPr>
      <w:r>
        <w:t xml:space="preserve">- Đa tạ thủ trưởng thưởng thức! Nguyện ra sức cho thủ trưởng!</w:t>
      </w:r>
    </w:p>
    <w:p>
      <w:pPr>
        <w:pStyle w:val="BodyText"/>
      </w:pPr>
      <w:r>
        <w:t xml:space="preserve">Thành phố Quý Trữ bạo quân Nhạc Trọng, tại Đại Trung Hoa Đồng Minh hội cũng có khôn ít người nghe qua, có người nói Nhạc Trọng tốt, cũng có người nói Nhạc Trọng xấu, nhưng mà đại bộ phận người thừa nhận Nhạc Trọng là một gã thủ lĩnh có thực lực và phách lực.</w:t>
      </w:r>
    </w:p>
    <w:p>
      <w:pPr>
        <w:pStyle w:val="BodyText"/>
      </w:pPr>
      <w:r>
        <w:t xml:space="preserve">Thành phố Quý Trữ lúc này đã xây dựng được trật tự mới, tại thành phố Quý Trữ mọi người bắt đầu khôi phục sinh hoạt bình thường. Đương nhiên so với trước tận thế thì trình độ sinh hoạt của mọi người thấp hơn rất nhiều, nhưng nếu so với Dương huyện bên này, thành phố Quý Trữ đã là thiên đường rồi.</w:t>
      </w:r>
    </w:p>
    <w:p>
      <w:pPr>
        <w:pStyle w:val="Compact"/>
      </w:pPr>
      <w:r>
        <w:br w:type="textWrapping"/>
      </w:r>
      <w:r>
        <w:br w:type="textWrapping"/>
      </w:r>
    </w:p>
    <w:p>
      <w:pPr>
        <w:pStyle w:val="Heading2"/>
      </w:pPr>
      <w:bookmarkStart w:id="721" w:name="chương-699-uy-phong-mà-trốn-1"/>
      <w:bookmarkEnd w:id="721"/>
      <w:r>
        <w:t xml:space="preserve">699. Chương 699: Uy Phong Mà Trốn ! (1)</w:t>
      </w:r>
    </w:p>
    <w:p>
      <w:pPr>
        <w:pStyle w:val="Compact"/>
      </w:pPr>
      <w:r>
        <w:br w:type="textWrapping"/>
      </w:r>
      <w:r>
        <w:br w:type="textWrapping"/>
      </w:r>
    </w:p>
    <w:p>
      <w:pPr>
        <w:pStyle w:val="BodyText"/>
      </w:pPr>
      <w:r>
        <w:t xml:space="preserve">Trong Dương huyện bên này, người sống sót như heo chó, thượng vị giả giết người như giết gà, vì một bánh mì, nữ nhân có thể bán đứng thân thể của mình. Vì một gói mì ăn liền, đồng sự ngày xưa sẵn sàng chọc nhau một đao.</w:t>
      </w:r>
    </w:p>
    <w:p>
      <w:pPr>
        <w:pStyle w:val="BodyText"/>
      </w:pPr>
      <w:r>
        <w:t xml:space="preserve">Trong hầm trú ẩn dưới đất chứa đựng mấy vạn tấn lương thực, nhưng mà bọn người Kim Thắng Huyễn là thượng vị giả lại xem đây là tài phú của bản thân mình, căn bản không muốn đem lương thực ra chia xẻ cho đám người sống sót, lúc này mới tạo ra nạn đói và cảnh người ăn thịt người.</w:t>
      </w:r>
    </w:p>
    <w:p>
      <w:pPr>
        <w:pStyle w:val="BodyText"/>
      </w:pPr>
      <w:r>
        <w:t xml:space="preserve">Trong tận thế, nhân loại trừ đối mặt với tang thi, biến dị thú, hoàn cảnh ác liệt ra, kinh khủng nhất chính là thiếu lương thực. Những mầm giống gieo xuống đất nếu không xảy ra biến dị thì không thể nảy mầm.</w:t>
      </w:r>
    </w:p>
    <w:p>
      <w:pPr>
        <w:pStyle w:val="BodyText"/>
      </w:pPr>
      <w:r>
        <w:t xml:space="preserve">Nhạc Trọng cũng vì đạt được cây gạo và thịt thú biến dị mới có thể thở ra một hơi. Nếu như Nhạc Trọng không có đạt được thực vật biến dị thì bây giờ hắn đang phát sầu đấy.</w:t>
      </w:r>
    </w:p>
    <w:p>
      <w:pPr>
        <w:pStyle w:val="BodyText"/>
      </w:pPr>
      <w:r>
        <w:t xml:space="preserve">Thượng Quan Băng Tuyết nhìn thấy Nhạc Trọng nhìn qua nàng thì lạnh lùng nói:</w:t>
      </w:r>
    </w:p>
    <w:p>
      <w:pPr>
        <w:pStyle w:val="BodyText"/>
      </w:pPr>
      <w:r>
        <w:t xml:space="preserve">- Anh đem người của Băng Tuyết cung trả lại cho tôi. Tôi lập tức rời đi.</w:t>
      </w:r>
    </w:p>
    <w:p>
      <w:pPr>
        <w:pStyle w:val="BodyText"/>
      </w:pPr>
      <w:r>
        <w:t xml:space="preserve">Nhạc Trọng nói thẳng:</w:t>
      </w:r>
    </w:p>
    <w:p>
      <w:pPr>
        <w:pStyle w:val="BodyText"/>
      </w:pPr>
      <w:r>
        <w:t xml:space="preserve">- Đem trả người của Băng Tuyết cung cho cô thì không có vấn đề, nhưng mà tôi muốn toàn bộ nam nhân trong Băng Tuyết Cung của cô.</w:t>
      </w:r>
    </w:p>
    <w:p>
      <w:pPr>
        <w:pStyle w:val="BodyText"/>
      </w:pPr>
      <w:r>
        <w:t xml:space="preserve">Những nữ nhân trong Băng Tuyết cung đối với Nhạc Trọng mà nói lưu lại không dùng được, những nữ chiến sĩ này trên cơ bản không tâm phục khẩu phục Nhạc Trọng.</w:t>
      </w:r>
    </w:p>
    <w:p>
      <w:pPr>
        <w:pStyle w:val="BodyText"/>
      </w:pPr>
      <w:r>
        <w:t xml:space="preserve">- Tốt!</w:t>
      </w:r>
    </w:p>
    <w:p>
      <w:pPr>
        <w:pStyle w:val="BodyText"/>
      </w:pPr>
      <w:r>
        <w:t xml:space="preserve">Thượng Quan Băng Tuyết lạnh lùng đáp ứng một câu, trong mắt nàng một nữ nhân còn đáng giá hơn cả trăm nam nhân.</w:t>
      </w:r>
    </w:p>
    <w:p>
      <w:pPr>
        <w:pStyle w:val="BodyText"/>
      </w:pPr>
      <w:r>
        <w:t xml:space="preserve">- Thả người!</w:t>
      </w:r>
    </w:p>
    <w:p>
      <w:pPr>
        <w:pStyle w:val="BodyText"/>
      </w:pPr>
      <w:r>
        <w:t xml:space="preserve">Sau khi trao đổi tù binh, Băng Tuyết cung được Thượng Quan Băng Tuyết dẫn dắt lập tức rời khỏi nơi này. Các nàng đã không có dư lực tiếp tục đánh Dương huyện, tiếp tục đánh thì các nàng chỉ có con đường chết.</w:t>
      </w:r>
    </w:p>
    <w:p>
      <w:pPr>
        <w:pStyle w:val="BodyText"/>
      </w:pPr>
      <w:r>
        <w:t xml:space="preserve">Nhạc Trọng lập tức mang binh giết vào Dương huyện duy trì trật tự trong Dương huyện.</w:t>
      </w:r>
    </w:p>
    <w:p>
      <w:pPr>
        <w:pStyle w:val="BodyText"/>
      </w:pPr>
      <w:r>
        <w:t xml:space="preserve">Nhạc Trọng lợi dụng hàng binh rất nhanh đem bạo dân trong trấn áp xuống, đồng thời dưới một loạt mệnh lệnh của hắn, Dương huyện nhanh chóng khôi phục trật tự. Hắn bây giờ sơ bộ khống chế Dương huyện và đạt được gần mười một vạn người sống sót.</w:t>
      </w:r>
    </w:p>
    <w:p>
      <w:pPr>
        <w:pStyle w:val="BodyText"/>
      </w:pPr>
      <w:r>
        <w:t xml:space="preserve">- Thủ lĩnh! Doanh bọc thép thứ nhất trình diện!</w:t>
      </w:r>
    </w:p>
    <w:p>
      <w:pPr>
        <w:pStyle w:val="BodyText"/>
      </w:pPr>
      <w:r>
        <w:t xml:space="preserve">Hai giờ sau, một thân quân trang, trên người mang theo khí tức bưu hãn, Hồ Nghị đi tới trước người của Nhạc Trọng và chào Nhạc Trọng theo nghi thức quân đội.</w:t>
      </w:r>
    </w:p>
    <w:p>
      <w:pPr>
        <w:pStyle w:val="BodyText"/>
      </w:pPr>
      <w:r>
        <w:t xml:space="preserve">Trải qua gần hai tháng huấn luyện nghiêm khắc, Hồ Nghị đã thoát thai hoán cốt, trên người không còn khí tức lưu manh nữa, chỉ còn lại có khí tức quân nhân bưu hãn. Hiện tại hắn đã là quan quân hợp cách.</w:t>
      </w:r>
    </w:p>
    <w:p>
      <w:pPr>
        <w:pStyle w:val="BodyText"/>
      </w:pPr>
      <w:r>
        <w:t xml:space="preserve">Từng chiếc xe tăng, chiến xa bộ binh, pháo tự hành, trọng pháo, xe pháo, xe súng máy và xe nhiên liệu khôn ngừng chạy tới Dương huyện. Làm cho đám người sống sót nhìn thấy mà trợn mắt há hốc mồm.</w:t>
      </w:r>
    </w:p>
    <w:p>
      <w:pPr>
        <w:pStyle w:val="BodyText"/>
      </w:pPr>
      <w:r>
        <w:t xml:space="preserve">Âu Trường Giang nhìn thấy từng chiếc xe tăng chạy vào trong Dương huyện thì trong mắt tràn ngập kinh hãi:</w:t>
      </w:r>
    </w:p>
    <w:p>
      <w:pPr>
        <w:pStyle w:val="BodyText"/>
      </w:pPr>
      <w:r>
        <w:t xml:space="preserve">- Thực lực thật mạnh mẽ! Trang bị thật tiên tiến. Chỉ có một doanh thiết giáp cũng đủ đánh nát phòng ngự của Đại Trung Hoa Đồng Minh hội, khá tốt mình đầu hàng sớm.</w:t>
      </w:r>
    </w:p>
    <w:p>
      <w:pPr>
        <w:pStyle w:val="BodyText"/>
      </w:pPr>
      <w:r>
        <w:t xml:space="preserve">Hồ Nghị dẫn theo doanh bọc thép hoàn toàn là xe bọc thép, nhưng mà xe tăng đã có hai mươi bốn chiếc. Giả sử như doanh bọc thép này tấn công chính diện thì cơ hồ vô địch. Đại Trung Hoa Đồng Minh hội nếu dã chiến với Nhạc Trọng, Hồ Nghị thống soái doanh bọc thép hoàn toàn có thể tiêu diệt bên này.</w:t>
      </w:r>
    </w:p>
    <w:p>
      <w:pPr>
        <w:pStyle w:val="BodyText"/>
      </w:pPr>
      <w:r>
        <w:t xml:space="preserve">Vân tử ca nhìn trang bị đệ nhất bọc thép doanh, ánh mắt tràn ngập sự hâm mộ:</w:t>
      </w:r>
    </w:p>
    <w:p>
      <w:pPr>
        <w:pStyle w:val="BodyText"/>
      </w:pPr>
      <w:r>
        <w:t xml:space="preserve">- Bọn hắn được trang bị thật tốt ! Nếu bộ đội của ta cũng có bộ trang bị như vậy thì thật là tốt biết bao!</w:t>
      </w:r>
    </w:p>
    <w:p>
      <w:pPr>
        <w:pStyle w:val="BodyText"/>
      </w:pPr>
      <w:r>
        <w:t xml:space="preserve">Trang bị tốt có thể đề cao sức chiến đấu của một chi bộ đội thật lớn. Mà quân đội cầm đại đao, mộc bổng trên cơ bản không có khả năng chiến thắng máy bay quân dụng ,quân đội đại pháo.</w:t>
      </w:r>
    </w:p>
    <w:p>
      <w:pPr>
        <w:pStyle w:val="BodyText"/>
      </w:pPr>
      <w:r>
        <w:t xml:space="preserve">Tiết Trữ cảm nhận được khí thế bưu hãn của chiến sĩ bọc thép doanh, không nhịn được mở miệng khen:</w:t>
      </w:r>
    </w:p>
    <w:p>
      <w:pPr>
        <w:pStyle w:val="BodyText"/>
      </w:pPr>
      <w:r>
        <w:t xml:space="preserve">- Thật là lợi hại! Cái này là quân đội của ngươi sao ? Nhạc lão đại, ngươi quả nhiên rất ngưu!</w:t>
      </w:r>
    </w:p>
    <w:p>
      <w:pPr>
        <w:pStyle w:val="BodyText"/>
      </w:pPr>
      <w:r>
        <w:t xml:space="preserve">Đệ nhất chiến sĩ doanh là đao nhọn, là vương bài trong tay Nhạc Trọng. Rất nhiều chiến sĩ đều là người cường hóa, đẳng cấp vượt qua hai mươi.Tùy tiện một gã chiến sĩ lưu lạc đến một vài căn cứ khác cũng có thể trở thành 1 vương bài lớn, một người có thể dùng tay không phá hủy một căn cứ .</w:t>
      </w:r>
    </w:p>
    <w:p>
      <w:pPr>
        <w:pStyle w:val="BodyText"/>
      </w:pPr>
      <w:r>
        <w:t xml:space="preserve">Nhạc Trọng cười cười quay đầu liếc nhìn đệ nhất doanh thỏa mãn nói:</w:t>
      </w:r>
    </w:p>
    <w:p>
      <w:pPr>
        <w:pStyle w:val="BodyText"/>
      </w:pPr>
      <w:r>
        <w:t xml:space="preserve">- Đệ nhất doanh các ngươi còn lực khí để chiến đấu sao?</w:t>
      </w:r>
    </w:p>
    <w:p>
      <w:pPr>
        <w:pStyle w:val="BodyText"/>
      </w:pPr>
      <w:r>
        <w:t xml:space="preserve">Hồ Nghị trung khí mười phần lớn tiếng nói:</w:t>
      </w:r>
    </w:p>
    <w:p>
      <w:pPr>
        <w:pStyle w:val="BodyText"/>
      </w:pPr>
      <w:r>
        <w:t xml:space="preserve">- Có! Đệ nhất doanh tuyệt đối có thể hoàn thành mệnh lệnh của thủ lĩnh. Tiêu diệt hết thảy địch nhân!</w:t>
      </w:r>
    </w:p>
    <w:p>
      <w:pPr>
        <w:pStyle w:val="BodyText"/>
      </w:pPr>
      <w:r>
        <w:t xml:space="preserve">- Tốt!</w:t>
      </w:r>
    </w:p>
    <w:p>
      <w:pPr>
        <w:pStyle w:val="BodyText"/>
      </w:pPr>
      <w:r>
        <w:t xml:space="preserve">Nhạc Trọng mỉm cười, rồi lại gọi Lưu Tiểu Trà tới hỏi:</w:t>
      </w:r>
    </w:p>
    <w:p>
      <w:pPr>
        <w:pStyle w:val="BodyText"/>
      </w:pPr>
      <w:r>
        <w:t xml:space="preserve">- Từ giờ đến ngày mai thời tiết như thế nào đây?</w:t>
      </w:r>
    </w:p>
    <w:p>
      <w:pPr>
        <w:pStyle w:val="BodyText"/>
      </w:pPr>
      <w:r>
        <w:t xml:space="preserve">Thời tiết trời thời kỳ tận thế là một điều mấu chốt, nếu đột nhiên nổi lên một trận bão tuyết, cũng đủ để tiêu diệt hoàn toàn một chi bộ đội. Nhạc Trọng không lâu trước đã chịu thiệt thòi lớn, cho nên một ít tin tức liên quan đến thời tiết hắn tự nhiên phải hỏi thăm cho kĩ.</w:t>
      </w:r>
    </w:p>
    <w:p>
      <w:pPr>
        <w:pStyle w:val="BodyText"/>
      </w:pPr>
      <w:r>
        <w:t xml:space="preserve">Lưu Tiểu Trà giống như một chú mèo con, con mắt chớp động nhanh chóng nói :</w:t>
      </w:r>
    </w:p>
    <w:p>
      <w:pPr>
        <w:pStyle w:val="BodyText"/>
      </w:pPr>
      <w:r>
        <w:t xml:space="preserve">- Từ giờ trở đi, trong vòng 24 tiếng đồng hồ thời tiết một mực bảo trì nắng ráo sáng sủa.</w:t>
      </w:r>
    </w:p>
    <w:p>
      <w:pPr>
        <w:pStyle w:val="BodyText"/>
      </w:pPr>
      <w:r>
        <w:t xml:space="preserve">Nhạc Trọng nghe vậy liền ra lệnh cho Hồ Nghị:</w:t>
      </w:r>
    </w:p>
    <w:p>
      <w:pPr>
        <w:pStyle w:val="BodyText"/>
      </w:pPr>
      <w:r>
        <w:t xml:space="preserve">- Rất tốt! Truyền mệnh lệnh của ta! Toàn quân đệ nhất doanh tiến công Vạn Hùng Hội ở Cát Huyện!</w:t>
      </w:r>
    </w:p>
    <w:p>
      <w:pPr>
        <w:pStyle w:val="BodyText"/>
      </w:pPr>
      <w:r>
        <w:t xml:space="preserve">Lúc này Vạn Hùng Hội vừa mới bị đánh tan không lâu, đúng là thời điểm suy yếu nhất. Bọc thép doanh do Hồ Nghị chỉ huy cường hoành vô cùng, hiện tại xuất kích tuyệt đối có thể tiêu diệt toàn bộ Vạn Hùng Hội.</w:t>
      </w:r>
    </w:p>
    <w:p>
      <w:pPr>
        <w:pStyle w:val="BodyText"/>
      </w:pPr>
      <w:r>
        <w:t xml:space="preserve">- Vâng! Thuộc hạ quyết hoàn thành nhiệm vụ!</w:t>
      </w:r>
    </w:p>
    <w:p>
      <w:pPr>
        <w:pStyle w:val="BodyText"/>
      </w:pPr>
      <w:r>
        <w:t xml:space="preserve">Hồ Nghị hướng về phía Nhạc trọng chào theo nghi thức quân đội liền quay đầu bước ra ngoài, trong nội tâm tràn ngập nhiệt huyết. Hắn muốn lập công, lập nhiều công huân để chứng minh không riêng gì bạn bè Nhạc Trọng mà ngay cả một quân nhân như hắn cũng có năng lực làm việc. Chỉ có lập quân công thật nhiều, những người khác mới không thể nói lời ong tiếng ve về hắn.</w:t>
      </w:r>
    </w:p>
    <w:p>
      <w:pPr>
        <w:pStyle w:val="BodyText"/>
      </w:pPr>
      <w:r>
        <w:t xml:space="preserve">Hơn nữa hiện tại trật tự sụp đổ, thời điểm thế lực mới thành lập, chỉ có lập nhiều quân công, Hồ Nghị mới có thể trở thành người có địa vị cao trong căn cứ của Nhạc Trọng.</w:t>
      </w:r>
    </w:p>
    <w:p>
      <w:pPr>
        <w:pStyle w:val="BodyText"/>
      </w:pPr>
      <w:r>
        <w:t xml:space="preserve">...</w:t>
      </w:r>
    </w:p>
    <w:p>
      <w:pPr>
        <w:pStyle w:val="BodyText"/>
      </w:pPr>
      <w:r>
        <w:t xml:space="preserve">Chu Hùng Bá dẫn người chạy trốn trở về căn cứ ở Cát Huyện, lúc này hắn mới buông lỏng thở phào nhẹ nhõm.</w:t>
      </w:r>
    </w:p>
    <w:p>
      <w:pPr>
        <w:pStyle w:val="BodyText"/>
      </w:pPr>
      <w:r>
        <w:t xml:space="preserve">Vừa về tới Cát Huyện, Chu Hùng Bá trở về biệt thự của chính mình, gọi một nữ nhân đến phục vụ mình, để phát tiết những nộ khí cùng bất mãn trong lòng.</w:t>
      </w:r>
    </w:p>
    <w:p>
      <w:pPr>
        <w:pStyle w:val="BodyText"/>
      </w:pPr>
      <w:r>
        <w:t xml:space="preserve">- Lão đại không tốt! Nhạc trọng phái binh đánh tới!</w:t>
      </w:r>
    </w:p>
    <w:p>
      <w:pPr>
        <w:pStyle w:val="BodyText"/>
      </w:pPr>
      <w:r>
        <w:t xml:space="preserve">Ngay tại thời điểm Chu Hùng Bá đang 'làm thịt' một nữ nhân, một gã tâm phúc đột nhiên xông vào phòng hắn thất thanh kêu lên.</w:t>
      </w:r>
    </w:p>
    <w:p>
      <w:pPr>
        <w:pStyle w:val="BodyText"/>
      </w:pPr>
      <w:r>
        <w:t xml:space="preserve">Chu Hùng Bá vứt nữ nhân trong ngực quan một bên, vẻ mặt không thể tin, nói:</w:t>
      </w:r>
    </w:p>
    <w:p>
      <w:pPr>
        <w:pStyle w:val="BodyText"/>
      </w:pPr>
      <w:r>
        <w:t xml:space="preserve">- Cái gì? Nhạc trọng đánh tới? Làm sao có thể? Thời gian hắn chỉn đốn bộ đội cũng phải mất mấy ngày, như thế nào nhanh như vậy đã đánh tới?</w:t>
      </w:r>
    </w:p>
    <w:p>
      <w:pPr>
        <w:pStyle w:val="BodyText"/>
      </w:pPr>
      <w:r>
        <w:t xml:space="preserve">Tên kia tâm phúc sắc mặt tái nhợt, lời nói cũng không trôi chảy:</w:t>
      </w:r>
    </w:p>
    <w:p>
      <w:pPr>
        <w:pStyle w:val="BodyText"/>
      </w:pPr>
      <w:r>
        <w:t xml:space="preserve">- Lão đại! Là sự thật trăm phần trăm! Có rất nhiều xe tăng đại pháo đang tiến về căn cứ của chúng ta!</w:t>
      </w:r>
    </w:p>
    <w:p>
      <w:pPr>
        <w:pStyle w:val="BodyText"/>
      </w:pPr>
      <w:r>
        <w:t xml:space="preserve">- Phế vật!</w:t>
      </w:r>
    </w:p>
    <w:p>
      <w:pPr>
        <w:pStyle w:val="BodyText"/>
      </w:pPr>
      <w:r>
        <w:t xml:space="preserve">Chu Hùng Bá phẫn nộ mắng một câu, nhanh chóng mặc y phục bước nhanh ra ngoài.</w:t>
      </w:r>
    </w:p>
    <w:p>
      <w:pPr>
        <w:pStyle w:val="BodyText"/>
      </w:pPr>
      <w:r>
        <w:t xml:space="preserve">Chu Hùng Bá rất nhanh đi lên cao điểm phía trên. Trên cao điểm đã tụ tập rất nhiều cao tầng của Vạn Hùng hội. Những cao tầng này cầm kính viễn vọng trong tay nhìn về phía xa, sắc mặt mỗi người đều tái nhợt!</w:t>
      </w:r>
    </w:p>
    <w:p>
      <w:pPr>
        <w:pStyle w:val="Compact"/>
      </w:pPr>
      <w:r>
        <w:br w:type="textWrapping"/>
      </w:r>
      <w:r>
        <w:br w:type="textWrapping"/>
      </w:r>
    </w:p>
    <w:p>
      <w:pPr>
        <w:pStyle w:val="Heading2"/>
      </w:pPr>
      <w:bookmarkStart w:id="722" w:name="chương-700-uy-phong-mà-trốn-2"/>
      <w:bookmarkEnd w:id="722"/>
      <w:r>
        <w:t xml:space="preserve">700. Chương 700: Uy Phong Mà Trốn ! (2)</w:t>
      </w:r>
    </w:p>
    <w:p>
      <w:pPr>
        <w:pStyle w:val="Compact"/>
      </w:pPr>
      <w:r>
        <w:br w:type="textWrapping"/>
      </w:r>
      <w:r>
        <w:br w:type="textWrapping"/>
      </w:r>
    </w:p>
    <w:p>
      <w:pPr>
        <w:pStyle w:val="BodyText"/>
      </w:pPr>
      <w:r>
        <w:t xml:space="preserve">- Đưa kính viễn vọng cho ta!</w:t>
      </w:r>
    </w:p>
    <w:p>
      <w:pPr>
        <w:pStyle w:val="BodyText"/>
      </w:pPr>
      <w:r>
        <w:t xml:space="preserve">Chu Hùng Bá chợt sinh ra một tia dự cảm không lành, hắn đoạt lấy một cái kính viễn vọng rồi nhìn ra xa.</w:t>
      </w:r>
    </w:p>
    <w:p>
      <w:pPr>
        <w:pStyle w:val="BodyText"/>
      </w:pPr>
      <w:r>
        <w:t xml:space="preserve">Chỉ thấy phía xa từng chiếc xe tăng, xe bọc thép, giống như nước lũ đi về phía Cát Huyện. Đội quân phía trước, cho dù là Vạn Hùng Hội ở thời kỳ toàn thịnh cũng không thể nào ngăn cản được. Bây giờ Vạn Hùng Hội vừa mới chịu tổn thất lớn, sĩ khí sa xút thì càng không thể chống đỡ nổi một khắc.</w:t>
      </w:r>
    </w:p>
    <w:p>
      <w:pPr>
        <w:pStyle w:val="BodyText"/>
      </w:pPr>
      <w:r>
        <w:t xml:space="preserve">Chu Hùng Bá nhìn đội quân bọc thép đang tiến đến, nghiến răng nghiến lợi nói:</w:t>
      </w:r>
    </w:p>
    <w:p>
      <w:pPr>
        <w:pStyle w:val="BodyText"/>
      </w:pPr>
      <w:r>
        <w:t xml:space="preserve">- Hỗn đản đáng chết! Nhạc Trọng đáng chết!</w:t>
      </w:r>
    </w:p>
    <w:p>
      <w:pPr>
        <w:pStyle w:val="BodyText"/>
      </w:pPr>
      <w:r>
        <w:t xml:space="preserve">Ở trong khu vực này, cũng chỉ có mình Nhạc Trọng mới có thể xuất ra một đội quân hùng mạnh như vậy, có thể điều động một quân danh bọc thép đi tấn công người khác.</w:t>
      </w:r>
    </w:p>
    <w:p>
      <w:pPr>
        <w:pStyle w:val="BodyText"/>
      </w:pPr>
      <w:r>
        <w:t xml:space="preserve">Còn những tiểu thế lưc khác, có được một bộ binh chiến xa đều ẩn giấu rất kĩ để làm đòn sát thủ.</w:t>
      </w:r>
    </w:p>
    <w:p>
      <w:pPr>
        <w:pStyle w:val="BodyText"/>
      </w:pPr>
      <w:r>
        <w:t xml:space="preserve">Một gã cao tầng Vạn Hùng Hội, sắc mặt tái nhợt hỏi:</w:t>
      </w:r>
    </w:p>
    <w:p>
      <w:pPr>
        <w:pStyle w:val="BodyText"/>
      </w:pPr>
      <w:r>
        <w:t xml:space="preserve">- Lão đạo! Làm sao bây giờ?</w:t>
      </w:r>
    </w:p>
    <w:p>
      <w:pPr>
        <w:pStyle w:val="BodyText"/>
      </w:pPr>
      <w:r>
        <w:t xml:space="preserve">Sắc mặt Chu Hùng Bá tái nhợt nghiến răng nghiến lợi nói:</w:t>
      </w:r>
    </w:p>
    <w:p>
      <w:pPr>
        <w:pStyle w:val="BodyText"/>
      </w:pPr>
      <w:r>
        <w:t xml:space="preserve">- Còn có thể làm sao? Trốn! Lập tức dẫn người trốn! Chúng ta không thể lập nghiệp tại đây thì đến nơi khác.</w:t>
      </w:r>
    </w:p>
    <w:p>
      <w:pPr>
        <w:pStyle w:val="BodyText"/>
      </w:pPr>
      <w:r>
        <w:t xml:space="preserve">Nếu nói vứt bỏ căn cứ này thì Chu Hùng Bá không nỡ, nhưng bây giờ hắn không thể làm khác được. Bộ đội trong tay hắn không thể đánh lại đội quân bọc thép tinh nhuệ đang tiến quân tới. Song phương chênh lệch lớn như vậy thì làm sao hắn có dũng khí đối kháng cho được</w:t>
      </w:r>
    </w:p>
    <w:p>
      <w:pPr>
        <w:pStyle w:val="BodyText"/>
      </w:pPr>
      <w:r>
        <w:t xml:space="preserve">Một tên cao tầng Vạn Hùng Hội thoáng do dự, đưa ra lời đề nghị:</w:t>
      </w:r>
    </w:p>
    <w:p>
      <w:pPr>
        <w:pStyle w:val="BodyText"/>
      </w:pPr>
      <w:r>
        <w:t xml:space="preserve">- Lão đại! Nếu không chúng ta đầu nhập dưới trướng Nhạc Trọng. Với thực lực của chúng ta ở chỗ hắn, hắn nhất định sẽ không đối đãi lạnh nhạt với chúng ta.</w:t>
      </w:r>
    </w:p>
    <w:p>
      <w:pPr>
        <w:pStyle w:val="BodyText"/>
      </w:pPr>
      <w:r>
        <w:t xml:space="preserve">Rất nhiều cao tầng Vạn Hùng Hội nghe vậy đều động tâm. Nếu trốn khỏi Cát Huyện, bọn hắn sẽ phải đối mặt với việc ăn bữa nay lo bữa mai mà không biết đến ánh mặt trời. Mỗi một ngày cũng phải đi kiếm đồ ăn, đồng thời còn phải đối mặt với lũ tang thi ,đàn thú biến dị, cường đạo dã ngoại công kích. Căn bản bọn hắn không có thời gian nghỉ ngơi thoải mái, cùng chỗ ở ổn định.</w:t>
      </w:r>
    </w:p>
    <w:p>
      <w:pPr>
        <w:pStyle w:val="BodyText"/>
      </w:pPr>
      <w:r>
        <w:t xml:space="preserve">- Ngươi muốn phản bội ta? Vậy thì đi chết đi!</w:t>
      </w:r>
    </w:p>
    <w:p>
      <w:pPr>
        <w:pStyle w:val="BodyText"/>
      </w:pPr>
      <w:r>
        <w:t xml:space="preserve">Trong mắt Chu Hùng Bá hiện lên một tia hung quang, hắn trực tiếp rút đao ra chém chết tên cao tầng vừa mới đưa ra ý kiến đầu hàng thành hai đoạn. Máu me văng khắp nơi, những người khác nhìn hắn giống như một ác ma.</w:t>
      </w:r>
    </w:p>
    <w:p>
      <w:pPr>
        <w:pStyle w:val="BodyText"/>
      </w:pPr>
      <w:r>
        <w:t xml:space="preserve">Chu Hùng Bá lạnh lùng nhìn những cao tầng khác của Vạn Hùng Hội nói:</w:t>
      </w:r>
    </w:p>
    <w:p>
      <w:pPr>
        <w:pStyle w:val="BodyText"/>
      </w:pPr>
      <w:r>
        <w:t xml:space="preserve">- Nhạc Trọng cũng không phải loại lương thiện gì. Hắn là bạo quân! Vì muốn khống chế Cát Huyện, hắn tuyệt đối sẽ giết sạch đám người các ngươi. Hơn nữa các ngươi đã giết rất nhiều người vô tội. Cho dù đầu hàng hắn, cũng chỉ luân lạc tới cặn bã doanh trở thành tù phạm trong cặn bã doanh. Theo ta đi! cùng ta rời khỏi nơi này, chúng ta còn có thế làm lại từ đầu. Tương lai chúng ta nhất định sẽ giết trở lại cướp lại những gì của chúng ta!</w:t>
      </w:r>
    </w:p>
    <w:p>
      <w:pPr>
        <w:pStyle w:val="BodyText"/>
      </w:pPr>
      <w:r>
        <w:t xml:space="preserve">- Vâng! lão đại, ta đi theo lão đại!</w:t>
      </w:r>
    </w:p>
    <w:p>
      <w:pPr>
        <w:pStyle w:val="BodyText"/>
      </w:pPr>
      <w:r>
        <w:t xml:space="preserve">- Ta cũng đi theo lão đại!</w:t>
      </w:r>
    </w:p>
    <w:p>
      <w:pPr>
        <w:pStyle w:val="BodyText"/>
      </w:pPr>
      <w:r>
        <w:t xml:space="preserve">'...'</w:t>
      </w:r>
    </w:p>
    <w:p>
      <w:pPr>
        <w:pStyle w:val="BodyText"/>
      </w:pPr>
      <w:r>
        <w:t xml:space="preserve">Dưới sự uy hiếp và khuyên bảo của Chu Hùng Bá, những cao tầng khác của Vạn Hùng Hội đều nhao nhao lên tiếng trái với suy nghĩ trong lòng.</w:t>
      </w:r>
    </w:p>
    <w:p>
      <w:pPr>
        <w:pStyle w:val="BodyText"/>
      </w:pPr>
      <w:r>
        <w:t xml:space="preserve">- Đi thôi!</w:t>
      </w:r>
    </w:p>
    <w:p>
      <w:pPr>
        <w:pStyle w:val="BodyText"/>
      </w:pPr>
      <w:r>
        <w:t xml:space="preserve">Chu Hùng Bá cũng không nói thêm nữa, lập tức dẫn người bỏ chạy khỏi Cát Huyện.</w:t>
      </w:r>
    </w:p>
    <w:p>
      <w:pPr>
        <w:pStyle w:val="BodyText"/>
      </w:pPr>
      <w:r>
        <w:t xml:space="preserve">- Cái gì? Chu Hùng Bá bỏ trốn? Hỗn đản đáng chết, thật sự là một kẻ nhát gan!</w:t>
      </w:r>
    </w:p>
    <w:p>
      <w:pPr>
        <w:pStyle w:val="BodyText"/>
      </w:pPr>
      <w:r>
        <w:t xml:space="preserve">Hồ Nghị đang muốn đại chiến thì nhận được tin tình báo, khiến cho hắn thất vọng, buồn bực.</w:t>
      </w:r>
    </w:p>
    <w:p>
      <w:pPr>
        <w:pStyle w:val="BodyText"/>
      </w:pPr>
      <w:r>
        <w:t xml:space="preserve">Một gã tham mưu đi vào hỏi Hồ Nghị:</w:t>
      </w:r>
    </w:p>
    <w:p>
      <w:pPr>
        <w:pStyle w:val="BodyText"/>
      </w:pPr>
      <w:r>
        <w:t xml:space="preserve">- Doanh trưởng, có truy kích bọn hắn không?</w:t>
      </w:r>
    </w:p>
    <w:p>
      <w:pPr>
        <w:pStyle w:val="BodyText"/>
      </w:pPr>
      <w:r>
        <w:t xml:space="preserve">Hồ Nghị lắc đầu nói thẳng:</w:t>
      </w:r>
    </w:p>
    <w:p>
      <w:pPr>
        <w:pStyle w:val="BodyText"/>
      </w:pPr>
      <w:r>
        <w:t xml:space="preserve">- Không! Chó cùng rút giậu,bọn hắn thực lực không kém. Người tiến hóa cao cấp cũng có vài tên, phái binh tối thiểu sẽ bị bọn hắn ăn tươi. Hiện tại việc cấp bách của chúng ta là ổn định cùng khống chế Cát Huyện.</w:t>
      </w:r>
    </w:p>
    <w:p>
      <w:pPr>
        <w:pStyle w:val="BodyText"/>
      </w:pPr>
      <w:r>
        <w:t xml:space="preserve">Hồ Nghị cũng muốn trực tiếp mang binh đi đuổi bắt tiêu diệt tàn quân của Chu Hùng Bá. Thế nhưng hắn thập phần tinh tường, người tiến hóa cao cấp muốn giết chết rất khó. Mà việc khống chế Cát Huyện đang lâm vào tình trạng hỗn loạn mới chính là nhiệm vụ chính mà Nhạc Trọng giao cho hắn</w:t>
      </w:r>
    </w:p>
    <w:p>
      <w:pPr>
        <w:pStyle w:val="BodyText"/>
      </w:pPr>
      <w:r>
        <w:t xml:space="preserve">Mất đi căn cứ Cát Huyện, đám người Chu Hùng Bá không còn đáng lo ngại nữa.</w:t>
      </w:r>
    </w:p>
    <w:p>
      <w:pPr>
        <w:pStyle w:val="BodyText"/>
      </w:pPr>
      <w:r>
        <w:t xml:space="preserve">Bọc théo doanh của Hồ Nghị vừa tiến vào Cát Huyện, giống như tháo sơn áp đỉnh giết hết các loại phần tử bạo loạn. Hơn nữa còn trấn an toàn bộ những người sống sót.</w:t>
      </w:r>
    </w:p>
    <w:p>
      <w:pPr>
        <w:pStyle w:val="BodyText"/>
      </w:pPr>
      <w:r>
        <w:t xml:space="preserve">Bên phía Dương Huyện, đệ nhị doan và đệ tam doanh cũng đã ổn định trong thế cục. Lần này, Cát Huyện và Dương Huyện mới chính thức nằm trong tay Nhạc Trọng.</w:t>
      </w:r>
    </w:p>
    <w:p>
      <w:pPr>
        <w:pStyle w:val="BodyText"/>
      </w:pPr>
      <w:r>
        <w:t xml:space="preserve">Khống chế xong Dương Huyện và Cát Huyện, Nhạc Trọng mới buông lỏng. Bây giờ hắn đang đi đến một gian nhà tù.</w:t>
      </w:r>
    </w:p>
    <w:p>
      <w:pPr>
        <w:pStyle w:val="BodyText"/>
      </w:pPr>
      <w:r>
        <w:t xml:space="preserve">- Thủ lĩnh!</w:t>
      </w:r>
    </w:p>
    <w:p>
      <w:pPr>
        <w:pStyle w:val="BodyText"/>
      </w:pPr>
      <w:r>
        <w:t xml:space="preserve">Quan thẩm vấn Lý Thông nhìn thấy Nhạc Trọng lập tức đứng dậy chào hắn theo nghi thức quân đội.</w:t>
      </w:r>
    </w:p>
    <w:p>
      <w:pPr>
        <w:pStyle w:val="BodyText"/>
      </w:pPr>
      <w:r>
        <w:t xml:space="preserve">- Bọn hắn thú tội chưa!</w:t>
      </w:r>
    </w:p>
    <w:p>
      <w:pPr>
        <w:pStyle w:val="BodyText"/>
      </w:pPr>
      <w:r>
        <w:t xml:space="preserve">Nhạc trọng hỏi Lý Thông.</w:t>
      </w:r>
    </w:p>
    <w:p>
      <w:pPr>
        <w:pStyle w:val="BodyText"/>
      </w:pPr>
      <w:r>
        <w:t xml:space="preserve">Lý Thông đem một phần tư liệu đưa cho Nhạc Trọng:</w:t>
      </w:r>
    </w:p>
    <w:p>
      <w:pPr>
        <w:pStyle w:val="BodyText"/>
      </w:pPr>
      <w:r>
        <w:t xml:space="preserve">- Bọn hắn đã nhận tội! Đây là tư liệu mà bọn hắn khai ra.</w:t>
      </w:r>
    </w:p>
    <w:p>
      <w:pPr>
        <w:pStyle w:val="BodyText"/>
      </w:pPr>
      <w:r>
        <w:t xml:space="preserve">Nhạc Trọng cầm lấy tài liệu, xem xét cẩn thận.</w:t>
      </w:r>
    </w:p>
    <w:p>
      <w:pPr>
        <w:pStyle w:val="BodyText"/>
      </w:pPr>
      <w:r>
        <w:t xml:space="preserve">Bộ đội tinh nhuệ Thiên Đường Thần Quốc chia ra làm vài cấp bậc. Những người quân phục màu đenlà chiến sĩ tinh nhuệ cấp thấp nhất. Mà chiến sĩ mặc quân phục màu bạc là tài quyết giả, những tài quyết giả đều là người cường hóa đẳng cấp trên hai mươi. Trên tài quyết giả còn có thẩm phám giả. Thẩm phám giả đều là người cường hoá trên cấp ba mươi. Trên thẩm phán giả là thần sứ dự khuyết. Mỗi một gã thần sứ dự khuyết đều phải là người tiến hóa đồng thời bọn hắn phải có đẳng cấp trên bốn mươi. Hai điều kiện trên không thể đạt được đều không thể trở thánh thần sứ dự khuyết. Phía trên thần sứ dự khuyết là thần sứ. Còn phía trên thần sứ là mười hai sứ đồ, là đồ đệ của thần trong truyền thuyết.</w:t>
      </w:r>
    </w:p>
    <w:p>
      <w:pPr>
        <w:pStyle w:val="BodyText"/>
      </w:pPr>
      <w:r>
        <w:t xml:space="preserve">Mười hai phi cơ trực thăng màu bạc tên là Lôi Đình chiến cơ là phi cơ trực thăng đời mới nhất mà Thiên Đường Thần Quốc sản xuất. Nghe nói có lợi dụng đến khoa học kỹ thuật sau của thời đại tận thế mới có. Ngoài năng lực bay liên tục ra thì sức chiến đấu, tải trọng, lực phòng ngự đều mạnh hơn phi cơ trực thăng bình thường gấp ba lần. Qua thí nghiệm thì cho dù súng máy 14.5 li cũng không thể nào bắn thủng được Lôi Đình chiến cơ. Ngay cả pháp 20 li cũng chỉ có thể đánh lõm được Lôi Đình chiến cơ chứ không thể xuyên thủng.</w:t>
      </w:r>
    </w:p>
    <w:p>
      <w:pPr>
        <w:pStyle w:val="BodyText"/>
      </w:pPr>
      <w:r>
        <w:t xml:space="preserve">Lôi Đình chiến cơ với tư cách là chiến cơ đời mới nhất của Thiên Đường Thần Quốc đã tiên tiến hơn phi cơ trực thăng Hổ Thức rất nhiều. Bất quá Thiên Đường Thần Quốc vẫn sử dụng phi cơ trực thăng Hổ Thức là chủ yếu. Dù sao phi cơ trực thăng Hổ Thức là di sản trước tận thế, có thể sử dụng dễ dàng. Mà chế tạo Lôi Đình chiến cơ cần tiêu hao nhân lực vật lực cực lớn.</w:t>
      </w:r>
    </w:p>
    <w:p>
      <w:pPr>
        <w:pStyle w:val="BodyText"/>
      </w:pPr>
      <w:r>
        <w:t xml:space="preserve">Lôi Đình chiến cơ là một loại vũ khí tiên tiến, chỉ có thần sứ và sứ đồ khi làm nhiệm vụ sử dụng. Ngoài ra Lôi Đình chiến cơ còn được dùng để tiến hành tác chiến đặc chủng, cướp lấy các loại bản vẽ khoa học kỹ thuật mà ở thời đại tận thế này mới có.</w:t>
      </w:r>
    </w:p>
    <w:p>
      <w:pPr>
        <w:pStyle w:val="BodyText"/>
      </w:pPr>
      <w:r>
        <w:t xml:space="preserve">Nhạc Trọng nhìn đến đây trong nội tâm bắt đầu lo lắng. Lúc này, thời đại tận thế mới chỉ có một năm, mà Thiên Đường Thần Quốc đã bắt đầu lợi dụng bản vẽ khoa học kỹ thuật chỉ xuất hiện ở thời đại tận thế để phát triển thế lực. Cứ theo tình hình này thì khoa học kỹ thuật của Thiên Đường Thần Quốc chắc chắn sẽ vượt xa các thế lực khác. Thậm chí tương lai thống trị toàn bộ thế giới không phải là không thể.</w:t>
      </w:r>
    </w:p>
    <w:p>
      <w:pPr>
        <w:pStyle w:val="Compact"/>
      </w:pPr>
      <w:r>
        <w:br w:type="textWrapping"/>
      </w:r>
      <w:r>
        <w:br w:type="textWrapping"/>
      </w:r>
    </w:p>
    <w:p>
      <w:pPr>
        <w:pStyle w:val="Heading2"/>
      </w:pPr>
      <w:bookmarkStart w:id="723" w:name="chương-701-cơ-hội-tốt.-1"/>
      <w:bookmarkEnd w:id="723"/>
      <w:r>
        <w:t xml:space="preserve">701. Chương 701: Cơ Hội Tốt. (1)</w:t>
      </w:r>
    </w:p>
    <w:p>
      <w:pPr>
        <w:pStyle w:val="Compact"/>
      </w:pPr>
      <w:r>
        <w:br w:type="textWrapping"/>
      </w:r>
      <w:r>
        <w:br w:type="textWrapping"/>
      </w:r>
    </w:p>
    <w:p>
      <w:pPr>
        <w:pStyle w:val="BodyText"/>
      </w:pPr>
      <w:r>
        <w:t xml:space="preserve">- Thành Đô! Thủ đô! Nếu có thể đánh hạ thì tốt biết bao!</w:t>
      </w:r>
    </w:p>
    <w:p>
      <w:pPr>
        <w:pStyle w:val="BodyText"/>
      </w:pPr>
      <w:r>
        <w:t xml:space="preserve">Nhạc Trọng thở dài trong lòng và không cam lòng nghĩ thầm.</w:t>
      </w:r>
    </w:p>
    <w:p>
      <w:pPr>
        <w:pStyle w:val="BodyText"/>
      </w:pPr>
      <w:r>
        <w:t xml:space="preserve">Trong tay của Nhạc Trọng có được hai bản vẽ, một tấm là chuyển hóa khí thành năng lượng, một tấm còn lại là bản vẽ súng Laser. Nếu như từ hai bản vẽ này thiết kế ra trang bị chiến tranh, thế lực của Nhạc Trọng sẽ tăng vọt về chất.</w:t>
      </w:r>
    </w:p>
    <w:p>
      <w:pPr>
        <w:pStyle w:val="BodyText"/>
      </w:pPr>
      <w:r>
        <w:t xml:space="preserve">Nhưng mà nội tình khoa học kỹ thuật của Quảng Tây bên này đúng là quá kém mà. Xa xa so ra kém Thành Đô, thủ đô, các tình phát đạt vùng duyên hải. Muốn chế tạo những trang bị này quá khó khăn hoặc không thể.</w:t>
      </w:r>
    </w:p>
    <w:p>
      <w:pPr>
        <w:pStyle w:val="BodyText"/>
      </w:pPr>
      <w:r>
        <w:t xml:space="preserve">Nếu dựa vào trình độ khoa học kỹ thuật hiện giờ của Nhạc Trọng, muốn từ trình độ khoa học kỹ thuật tăng lên thì ít nhất phải cần mười lăm năm mới có một chút hy vọng chế tạo súng Laser.</w:t>
      </w:r>
    </w:p>
    <w:p>
      <w:pPr>
        <w:pStyle w:val="BodyText"/>
      </w:pPr>
      <w:r>
        <w:t xml:space="preserve">Nhưng mà tiêu diệt Đại Trung Hoa Đồng Minh hội, Vạn Hùng Hội thì Nhạc Trọng thu hoạch cũng không nhỏ. Hắn chẳng những đạt được mười bảy vạn người sống sót, đồng thời còn đạt được hầm trú ẩn hạt nhân dưới đất.</w:t>
      </w:r>
    </w:p>
    <w:p>
      <w:pPr>
        <w:pStyle w:val="BodyText"/>
      </w:pPr>
      <w:r>
        <w:t xml:space="preserve">Hầm trú ẩn hạt nhân này cực kỳ rộng rãi, bốn phương thông suốt, sức chứa tối đa của nó là ba mươi vạn người sống sót. Đồng thời ở dưới đó còn có nhà xưởng chế tạo vũ khí, nhưng đó là nhà xưởng loại nhỏ, chỉ cần có công nhân sung túc và tài liệu, mỗi tháng có thể sản xuất ra tám vạn viên đạn. Ở trong nhà xưởng chế tạo vũ khí thì nghiên liệu sản xuất dự trữ hao hết có thể tạo ra được tám mươi vạn viên đạn.</w:t>
      </w:r>
    </w:p>
    <w:p>
      <w:pPr>
        <w:pStyle w:val="BodyText"/>
      </w:pPr>
      <w:r>
        <w:t xml:space="preserve">- Thủ lĩnh! Thành phố Tân Tề, Nghiêm Châu có thi đàn xuất hiện dị động. Chủ lực thi đàn đã bị gió tuyết thổi tan, bước tiếp theo hành động như thế nào, xin ngài chỉ thị.</w:t>
      </w:r>
    </w:p>
    <w:p>
      <w:pPr>
        <w:pStyle w:val="BodyText"/>
      </w:pPr>
      <w:r>
        <w:t xml:space="preserve">Thời điểm Nhạc Trọng hợp nhất chỉnh đốn Đại Trung Hoa Đồng Minh hội, Vạn Hùng Hội thì Vệ Trữ Quốc có chút hưng phấn chạy qua phía Nhạc Trọng báo cáo chuyện hắn phát hiện..</w:t>
      </w:r>
    </w:p>
    <w:p>
      <w:pPr>
        <w:pStyle w:val="BodyText"/>
      </w:pPr>
      <w:r>
        <w:t xml:space="preserve">- Cái gì! Lập tức đem ảnh chụp tới đây.</w:t>
      </w:r>
    </w:p>
    <w:p>
      <w:pPr>
        <w:pStyle w:val="BodyText"/>
      </w:pPr>
      <w:r>
        <w:t xml:space="preserve">Nhạc Trọng con mắt sáng ngời trực tiếp ra lệnh.</w:t>
      </w:r>
    </w:p>
    <w:p>
      <w:pPr>
        <w:pStyle w:val="BodyText"/>
      </w:pPr>
      <w:r>
        <w:t xml:space="preserve">- Vâng!</w:t>
      </w:r>
    </w:p>
    <w:p>
      <w:pPr>
        <w:pStyle w:val="BodyText"/>
      </w:pPr>
      <w:r>
        <w:t xml:space="preserve">Rất nhanh ảnh chụp từ hầm trú ẩn truyền tới nơi này, trong tấm ảnh là hình ảnh thành phố Tân Tề, Nghiêm Châu hai thành phố, thi đàn đã biến mất hơn phân nửa, không còn rầm rộ như trước.</w:t>
      </w:r>
    </w:p>
    <w:p>
      <w:pPr>
        <w:pStyle w:val="BodyText"/>
      </w:pPr>
      <w:r>
        <w:t xml:space="preserve">Nhạc Trọng khống chế thành phố Quý Trữ thì trong tay còn chiếm được phi cơ không người lái, chính những phi cơ không người lái này dò xét tình báo của thành phố Tân Tề, Nghiêm Châu.</w:t>
      </w:r>
    </w:p>
    <w:p>
      <w:pPr>
        <w:pStyle w:val="BodyText"/>
      </w:pPr>
      <w:r>
        <w:t xml:space="preserve">Nhạc Trọng nhanh chóng hạ đạt lệnh:</w:t>
      </w:r>
    </w:p>
    <w:p>
      <w:pPr>
        <w:pStyle w:val="BodyText"/>
      </w:pPr>
      <w:r>
        <w:t xml:space="preserve">- Tốt!Tốt!Truyền mệnh lệnh của tôi! Điều doanh thứ hai, doanh thứ ba. Quý trữ thứ sáu, thứ bảy, thứ tám, đệ chín, thứ mười, thứ mười, cặn bã doanh lập tức tụ tập vào Dương huyện.</w:t>
      </w:r>
    </w:p>
    <w:p>
      <w:pPr>
        <w:pStyle w:val="BodyText"/>
      </w:pPr>
      <w:r>
        <w:t xml:space="preserve">Vốn thành phố Tân Tề, Nghiêm Châu có số lượng tang thi vượt qua năm trăm vạn, thi đàn khổng lồ như vậy Nhạc Trọng muốn đánh chính diện và thắng phải trả cái giá lớn.</w:t>
      </w:r>
    </w:p>
    <w:p>
      <w:pPr>
        <w:pStyle w:val="BodyText"/>
      </w:pPr>
      <w:r>
        <w:t xml:space="preserve">Nhưng mà đột nhiên bão tuyết xuất hiện cuốn nhiều tang thi đi, cho Nhạc Trọng một cơ hội cực tốt. Làm cho hắn quyết tâm thu hai nơi này vào trong tay.</w:t>
      </w:r>
    </w:p>
    <w:p>
      <w:pPr>
        <w:pStyle w:val="BodyText"/>
      </w:pPr>
      <w:r>
        <w:t xml:space="preserve">Nếu như không có bão tuyết, Nhạc Trọng nhất định phải hao hết tâm tư, từng bước một xơi tái thi đàn trong hai thành phố này.</w:t>
      </w:r>
    </w:p>
    <w:p>
      <w:pPr>
        <w:pStyle w:val="BodyText"/>
      </w:pPr>
      <w:r>
        <w:t xml:space="preserve">- Vâng!</w:t>
      </w:r>
    </w:p>
    <w:p>
      <w:pPr>
        <w:pStyle w:val="BodyText"/>
      </w:pPr>
      <w:r>
        <w:t xml:space="preserve">Vệ Trữ Quốc hưng phấn đáp.</w:t>
      </w:r>
    </w:p>
    <w:p>
      <w:pPr>
        <w:pStyle w:val="BodyText"/>
      </w:pPr>
      <w:r>
        <w:t xml:space="preserve">Dưới lệnh của Nhạc Trọng thì từng quân đội xuất hiện tại Dương huyện.</w:t>
      </w:r>
    </w:p>
    <w:p>
      <w:pPr>
        <w:pStyle w:val="BodyText"/>
      </w:pPr>
      <w:r>
        <w:t xml:space="preserve">Vô số súng ống, đạn dược, lương thực cũng được chở tới Dương huyện bên này, trừ từng chiếc xe ngựa ra, còn có vô số người sống sót cầm tấm ván gỗ nhỏ đẩy giúp đỡ vận chuyển vật tư, vận chuyển quân phục các loại trang bị.</w:t>
      </w:r>
    </w:p>
    <w:p>
      <w:pPr>
        <w:pStyle w:val="BodyText"/>
      </w:pPr>
      <w:r>
        <w:t xml:space="preserve">Trong thế lực của Nhạc Trọng thì xe không ít, thế nhưng mà dầu quá quý giá. So sánh thì nhân lực vẫn rẻ hơn, bởi vậy bộ hậu cần chuyên tổ chức rất nhiều người sống sót vận chuyển vật tư.</w:t>
      </w:r>
    </w:p>
    <w:p>
      <w:pPr>
        <w:pStyle w:val="BodyText"/>
      </w:pPr>
      <w:r>
        <w:t xml:space="preserve">Nếu như có nguyên vật liệu quá nhiều, Nhạc Trọng mới có thể sử dụng ô tô, đại xe vận tải vận chuyển công cụ, hiện tại có không ít nhân lực để vận dụng.</w:t>
      </w:r>
    </w:p>
    <w:p>
      <w:pPr>
        <w:pStyle w:val="BodyText"/>
      </w:pPr>
      <w:r>
        <w:t xml:space="preserve">Một trận chiến này trực tiếp quan hệ đến cả tương lai thế cục của Quảng Tây, nếu như Nhạc Trọng không cách nào đoạt được Nghiêm Châu. Như vậy thiết một nơi sản xuất đạn dược lớn, đối mặt với biển tang thi, cả thành phố Quý Trữ cũng có thể sụp đổ. Một khi thành phố Quý Trữ sụp đổ, Nhạc Trọng muốn đối kháng Thiên Đường Thần Quốc khó khăn cả trăm lần. Một trận chiến này chỉ có thể thắng không thể bại.</w:t>
      </w:r>
    </w:p>
    <w:p>
      <w:pPr>
        <w:pStyle w:val="BodyText"/>
      </w:pPr>
      <w:r>
        <w:t xml:space="preserve">Thành phố Quý Trữ thứ sáu doanh bộ đội được đưa tới Dương huyện, Nhạc Trọng đem phòng thủ Dương huyện giao cho doanh thứ sáu, chính mình mang doanh thứ hai, thứ ba cùng với quân của Vân Tử Ca vừa tổ kiến chỉ có hai ngày thành lpaja một lực lượng mạnh mẽ quanh Dương huyện.</w:t>
      </w:r>
    </w:p>
    <w:p>
      <w:pPr>
        <w:pStyle w:val="BodyText"/>
      </w:pPr>
      <w:r>
        <w:t xml:space="preserve">Nhạc Trọng nhất định phải thừa dịp bão tuyết thổi tan thi đàn tấn công Tân Tề, Nghiêm Châu khống chế trong tay. Những tang thi bị thổi bay không nhất định tử vong, chúng chỉ cần không chết là sẽ tụ tập lại, hắn phải thừa cơ hội này chiếm hai thành thị.</w:t>
      </w:r>
    </w:p>
    <w:p>
      <w:pPr>
        <w:pStyle w:val="BodyText"/>
      </w:pPr>
      <w:r>
        <w:t xml:space="preserve">Đoạt được hai thành thị, thực lực bản thân của Nhạc Trọng cũng phát sinh biến hóa nghiêng trời lệch đất đồng thời thế lực của hắn tăng lên thật lớn. Sau này chỉ cần có nguyên vật liệu, đạn dược tiếp tế không ngừng, hắn sẽ không cần vì đạn dược mà phát sầu.</w:t>
      </w:r>
    </w:p>
    <w:p>
      <w:pPr>
        <w:pStyle w:val="BodyText"/>
      </w:pPr>
      <w:r>
        <w:t xml:space="preserve">Hơn nữa khống chế nhà máy chế tạo vũ khí ở Nghiêm Châu vào trong tay, thế lực của Nhạc Trọng cũng mới chính thức có được công nghiệm quân sự. Nhà máy sản xuất vũ khí loại nhỏ ở trong hầm trú ẩn cùng thành phố Lan Sơn so sánh với Nghiêm Châu là nhà máy sản xuất lớn không đáng nhắc tới. Có được công nghiệp quân sự của mình, Nhạc Trọng mới có thể chế tạo vũ khí tác chiến tốt. Nếu không hắn cho dù có bản vẽ cũng chỉ là đám giấy lộn mà thôi.</w:t>
      </w:r>
    </w:p>
    <w:p>
      <w:pPr>
        <w:pStyle w:val="BodyText"/>
      </w:pPr>
      <w:r>
        <w:t xml:space="preserve">Nhạc Trọng rất nhanh mang binh giống như thanh kiếm sắc bén đâm vào thành phố Tân Tề, cầm đầu chính là Hồ Nghị thống lĩnh đệ nhất doanh bọc thép.</w:t>
      </w:r>
    </w:p>
    <w:p>
      <w:pPr>
        <w:pStyle w:val="BodyText"/>
      </w:pPr>
      <w:r>
        <w:t xml:space="preserve">Lính của Nhạc Trọng vừa mới tới thành phố Tân Tề thì có năm vạn con L1, S1, L2, S2 từ trong thi đàn lao qua phía doanh bọc thép cua Hồ Nghị.</w:t>
      </w:r>
    </w:p>
    <w:p>
      <w:pPr>
        <w:pStyle w:val="BodyText"/>
      </w:pPr>
      <w:r>
        <w:t xml:space="preserve">Bị gió tuyết thổi tan chỉ là đám tang thi cấp thấp mà thôi. Nhưng mà dại bộ phận tang thi tiến hóa vẫn lưu lại.</w:t>
      </w:r>
    </w:p>
    <w:p>
      <w:pPr>
        <w:pStyle w:val="BodyText"/>
      </w:pPr>
      <w:r>
        <w:t xml:space="preserve">- Pháo kích!Pháo kích!</w:t>
      </w:r>
    </w:p>
    <w:p>
      <w:pPr>
        <w:pStyle w:val="BodyText"/>
      </w:pPr>
      <w:r>
        <w:t xml:space="preserve">Đối mặt với năm vạn tan thi tiến hóa, Hồ Nghị thập phần hưng phấn lớn tiếng ra lệnh.</w:t>
      </w:r>
    </w:p>
    <w:p>
      <w:pPr>
        <w:pStyle w:val="BodyText"/>
      </w:pPr>
      <w:r>
        <w:t xml:space="preserve">Từng chiếc xe tăng lập tức nổ súng, từng viên đạn pháo rơi vào trong thi đàn, trực tiếp oanh nát đám tang thi này.</w:t>
      </w:r>
    </w:p>
    <w:p>
      <w:pPr>
        <w:pStyle w:val="BodyText"/>
      </w:pPr>
      <w:r>
        <w:t xml:space="preserve">Chung quanh xe tăng là xe súng máy, chiến xa bộ binh phun đạn như mưa.</w:t>
      </w:r>
    </w:p>
    <w:p>
      <w:pPr>
        <w:pStyle w:val="BodyText"/>
      </w:pPr>
      <w:r>
        <w:t xml:space="preserve">Viên đạn kim loại khủng bố không ngừng oanh sát tang thi.</w:t>
      </w:r>
    </w:p>
    <w:p>
      <w:pPr>
        <w:pStyle w:val="BodyText"/>
      </w:pPr>
      <w:r>
        <w:t xml:space="preserve">Nhạc Trọng tự mình thống soái chiến sĩ thủ hộ doanh bọc thép. Nhạc Trọng đem quyền khống chế chỉ huy toàn cục giao cho Trương Tuyết Vong, Trịnh Minh Hòa và rất nhiều tham mưu tạo thành bộ chỉ huy.</w:t>
      </w:r>
    </w:p>
    <w:p>
      <w:pPr>
        <w:pStyle w:val="BodyText"/>
      </w:pPr>
      <w:r>
        <w:t xml:space="preserve">Trương Tuyết Vong trước tận thế xuất thân quan quân, bản thân đi theo Đỗ Thiện Hùng cũng trải qua mấy lần đại chiến, chỉ huy đại quy mo so với Nhạc Trọng gà mờ mạnh hơn thật nhiều.</w:t>
      </w:r>
    </w:p>
    <w:p>
      <w:pPr>
        <w:pStyle w:val="Compact"/>
      </w:pPr>
      <w:r>
        <w:br w:type="textWrapping"/>
      </w:r>
      <w:r>
        <w:br w:type="textWrapping"/>
      </w:r>
    </w:p>
    <w:p>
      <w:pPr>
        <w:pStyle w:val="Heading2"/>
      </w:pPr>
      <w:bookmarkStart w:id="724" w:name="chương-702-cơ-hội-tốt.-2"/>
      <w:bookmarkEnd w:id="724"/>
      <w:r>
        <w:t xml:space="preserve">702. Chương 702: Cơ Hội Tốt. (2)</w:t>
      </w:r>
    </w:p>
    <w:p>
      <w:pPr>
        <w:pStyle w:val="Compact"/>
      </w:pPr>
      <w:r>
        <w:br w:type="textWrapping"/>
      </w:r>
      <w:r>
        <w:br w:type="textWrapping"/>
      </w:r>
    </w:p>
    <w:p>
      <w:pPr>
        <w:pStyle w:val="BodyText"/>
      </w:pPr>
      <w:r>
        <w:t xml:space="preserve">Hơn nữa Nhạc Trọng tại thành phố Quý Trữ cũng không có lợi dụng chức quyền đi lấn nam bá nữ, việc ác bất tận, mà là kiên quyết tiến thủ cố gắng khôi phục trật tự trước tận thế. Đồng thời không ngừng khuếch trương thế lực, làm cho Trương Tuyết Vong cảm thấy tin phục Nhạc Trọng.</w:t>
      </w:r>
    </w:p>
    <w:p>
      <w:pPr>
        <w:pStyle w:val="BodyText"/>
      </w:pPr>
      <w:r>
        <w:t xml:space="preserve">Trong bộ chỉ huy tạm thời, rất nhiều tham mưu cùng bộ hạ đều là tâm phúc do Nhạc Trọng đề bạt, Trương Tuyết Vong và những quan chỉ huy khác không thể làm bất lợi cho Nhạc Trọng.</w:t>
      </w:r>
    </w:p>
    <w:p>
      <w:pPr>
        <w:pStyle w:val="BodyText"/>
      </w:pPr>
      <w:r>
        <w:t xml:space="preserve">Nhạc Trọng ở trên chiến trường tay cầm Hắc Nha Đao đi bọc theo doanh bọc thép không ngừng chém giết những tang thi tiến hóa lọt lưới.</w:t>
      </w:r>
    </w:p>
    <w:p>
      <w:pPr>
        <w:pStyle w:val="BodyText"/>
      </w:pPr>
      <w:r>
        <w:t xml:space="preserve">Bên người của Nhạc Trọng chính là Trữ Vũ Hân, Tân Giai Nhu, Mạc Hương Lăng, Tiết Trữ, Nam Cung Băng Vân năm mỹ nhân lớn nhỏ đi theo trợ trận. Năm người các nàng không ngừng chém giết những tang thi ngã xuống. Muốn lợi dụng trang bị thần ma tiến hóa nhất định phải chém giết tang thi. Những mỹ nữ này không muốn làm bình hoa, thư thư phục phục trải qua thời gian bình an, mà là hy vọng có thể đạt được tiến hóa mạnh mẽ.</w:t>
      </w:r>
    </w:p>
    <w:p>
      <w:pPr>
        <w:pStyle w:val="BodyText"/>
      </w:pPr>
      <w:r>
        <w:t xml:space="preserve">Sau tận thế, muốn nghĩ tới sống tốt, hoặc là bản thân là cường giả, hoặc là phụ thuộc vào cường giả. Trữ Vũ Hân chúng nữ tuy phụ thuộc Nhạc Trọng, thực sự muốn trở nên mạnh mẽ khống chế vận mệnh của mình, nếu không Nhạc Trọng vừa chết thì tương lai của các nàng cũng biến thành bóng tối.</w:t>
      </w:r>
    </w:p>
    <w:p>
      <w:pPr>
        <w:pStyle w:val="BodyText"/>
      </w:pPr>
      <w:r>
        <w:t xml:space="preserve">Đại lượng tang thi tiến hóa bị doanh bọc thép trực tiếp tiêu diệt, đột nhiên lúc này một phần thi đàn hơn tám mươi vạn từ trong thi đàn đi ra, lập tức xông qua đám xe tăng, xe bọc thép, chiến xa bộ binh, xe súng máy...</w:t>
      </w:r>
    </w:p>
    <w:p>
      <w:pPr>
        <w:pStyle w:val="BodyText"/>
      </w:pPr>
      <w:r>
        <w:t xml:space="preserve">Trừ chuyện đó ra, hơn bốn trăm con L3, S3 giống như mũi tên nhọn xung phong giết qua doanh tinh nhuệ thứ hai do Nhạc Trọng thống soái.</w:t>
      </w:r>
    </w:p>
    <w:p>
      <w:pPr>
        <w:pStyle w:val="BodyText"/>
      </w:pPr>
      <w:r>
        <w:t xml:space="preserve">- Không tốt!</w:t>
      </w:r>
    </w:p>
    <w:p>
      <w:pPr>
        <w:pStyle w:val="BodyText"/>
      </w:pPr>
      <w:r>
        <w:t xml:space="preserve">Nhạc Trọng nhìn thấy đám L3, S3, kẻ thôn phệ thì sắc mặt đại biến. Những tang thi này là tinh nhuệ trong tang thi. Một đầu L3 là có thể phá hủy một đại đội không có vũ khí hạng nặng, súng máy đối với chúng căn bản không có hiệu quả, tồn tại khủng bố như vậy hoàn toàn phá hủy doanh thứ hai.</w:t>
      </w:r>
    </w:p>
    <w:p>
      <w:pPr>
        <w:pStyle w:val="BodyText"/>
      </w:pPr>
      <w:r>
        <w:t xml:space="preserve">- Tiêu diệt chúng! Thiểm Điện, bạch cốt!</w:t>
      </w:r>
    </w:p>
    <w:p>
      <w:pPr>
        <w:pStyle w:val="BodyText"/>
      </w:pPr>
      <w:r>
        <w:t xml:space="preserve">Nhạc Trọng nhìn qua đám L3, s3 và ra lệnh.</w:t>
      </w:r>
    </w:p>
    <w:p>
      <w:pPr>
        <w:pStyle w:val="BodyText"/>
      </w:pPr>
      <w:r>
        <w:t xml:space="preserve">Nhận được lệnh của Nhạc Trọng thì Thiểm Điện trực tiếp hóa thành một đạo lưu quang phóng qua phia L3. Tốc độ của Thiểm Điện phát động cao nhất, tốc độ vượt qua vận tốc âm thanh, trên đường đi, tất cả L3 bị nó cắn rụng đầu, thi thể không đất ngã xuống đất.</w:t>
      </w:r>
    </w:p>
    <w:p>
      <w:pPr>
        <w:pStyle w:val="BodyText"/>
      </w:pPr>
      <w:r>
        <w:t xml:space="preserve">Bạch cốt cũng thoáng nhảy vào tron đám S3, đại lượng S3 thoáng cái bị bạch cốt chém tan nát. Bạch cốt bắn cốt nhận xoay tròn, cốt nhục văng khắp nơi, vô số S3 bị xoắn giết dễ dàng.</w:t>
      </w:r>
    </w:p>
    <w:p>
      <w:pPr>
        <w:pStyle w:val="BodyText"/>
      </w:pPr>
      <w:r>
        <w:t xml:space="preserve">- Điền Hạo! Anh tới thủ hộ các nàng!</w:t>
      </w:r>
    </w:p>
    <w:p>
      <w:pPr>
        <w:pStyle w:val="BodyText"/>
      </w:pPr>
      <w:r>
        <w:t xml:space="preserve">Nhạc Trọng lưu lại mệnh lệnh, trực tiếp tiến qua phía kẻ thôn phệ.</w:t>
      </w:r>
    </w:p>
    <w:p>
      <w:pPr>
        <w:pStyle w:val="BodyText"/>
      </w:pPr>
      <w:r>
        <w:t xml:space="preserve">Điền Hạo cái là người tiến hóa lực lượng, nhanh nhẹn song thuộc tính bước qua thay Nhạc Trọng thủ hộ Trữ Vũ Hân chúng nữ. Hắn cũng là cao thủ thực lực cường hoành, Nhạc Trọng sau khi đem trang bị thần ma và áo giáp da biến dị thú cấp ba cho hắn, thực lực của hắn thoáng cái tăng lên gấp ba lần. Chỉ cần không gặp phải thi đàn cao cấp vây công, hắn hoàn toàn có thể thủ hộ Trữ Vũ Hân chúng nữ.</w:t>
      </w:r>
    </w:p>
    <w:p>
      <w:pPr>
        <w:pStyle w:val="BodyText"/>
      </w:pPr>
      <w:r>
        <w:t xml:space="preserve">Đối mặt với kẻ thôn phệ, doanh bọc thép mở hết hỏa lực, từng chiếc chiến xa bộ binh khôn ngừng nhã đạn liên tục.</w:t>
      </w:r>
    </w:p>
    <w:p>
      <w:pPr>
        <w:pStyle w:val="BodyText"/>
      </w:pPr>
      <w:r>
        <w:t xml:space="preserve">Tất cả kẻ thôn phệ trực tiếp bị súng máy hạng nặng, pháo xe tăng xé thành phấn vụn. Nhưng mà tốc độ của chúng qua nhanh, vẫn có không ít kẻ thôn phệ nhảy vào trong đám chiến xa bộ binh, xé mở thép bọc chung quanh chiến xa bộ binh, phun ra độc khí trực tiếp độc chết những chiến sĩ bên trong hóa thành tang thi.</w:t>
      </w:r>
    </w:p>
    <w:p>
      <w:pPr>
        <w:pStyle w:val="BodyText"/>
      </w:pPr>
      <w:r>
        <w:t xml:space="preserve">Từng chiếc chiến xa bộ binh bị kẻ thôn phệ tiêu diệt, Nhạc Trọng nhìn thấy một màn này thì tức giận. Hắn không suy nghĩ nhiều, kỹ năng ma viêm phát động, từng đoàn từng đoàn hỏa cầu ẩn chứa lực lượng khổng lồ nện vào đầu của kẻ thôn phệ.</w:t>
      </w:r>
    </w:p>
    <w:p>
      <w:pPr>
        <w:pStyle w:val="BodyText"/>
      </w:pPr>
      <w:r>
        <w:t xml:space="preserve">- Chúc mừng ngài tấn cấp 67, đạt được hai điểm cường hóa tự do.</w:t>
      </w:r>
    </w:p>
    <w:p>
      <w:pPr>
        <w:pStyle w:val="BodyText"/>
      </w:pPr>
      <w:r>
        <w:t xml:space="preserve">Trong chớp mắt Nhạc Trọng đã đánh chết hai mươi con kẻ thôn phệ nên tăng cấp là chuyện bình thường.</w:t>
      </w:r>
    </w:p>
    <w:p>
      <w:pPr>
        <w:pStyle w:val="BodyText"/>
      </w:pPr>
      <w:r>
        <w:t xml:space="preserve">Mà cao thủ doanh tinh nhuệ nhao nhao không ngừng phát động kỹ năng tiêu diệt kẻ thôn phệ chung quanh. Băng chùy cực lớn, lưỡi đao gió sắc bén, hỏa cầu khủng bố, pháo không khí, các loại kỹ năng ẩn chứa lực công kích mạnh mẽ nện vào kẻ thôn phệ, đem những kẻ thôn phệ đánh thành tro tàn.</w:t>
      </w:r>
    </w:p>
    <w:p>
      <w:pPr>
        <w:pStyle w:val="BodyText"/>
      </w:pPr>
      <w:r>
        <w:t xml:space="preserve">Chiến lực cao thủ doanh thứ hai của Nhạc Trọng mạnh mẽ oanh kích, những kẻ thôn phệ bị giết tại chỗ. Đồng thời rất nhiều cao thủ bởi vì tiêu diệt kẻ thôn phệ mà tấn cấp.</w:t>
      </w:r>
    </w:p>
    <w:p>
      <w:pPr>
        <w:pStyle w:val="BodyText"/>
      </w:pPr>
      <w:r>
        <w:t xml:space="preserve">Mọi người càng đánh càng hăng cho nên tang thi tinh nhuệ nhanh chóng bị tiêu diệt, tuôn ra đại lượng sách kỹ năng và sinh tồn tệ.</w:t>
      </w:r>
    </w:p>
    <w:p>
      <w:pPr>
        <w:pStyle w:val="BodyText"/>
      </w:pPr>
      <w:r>
        <w:t xml:space="preserve">Lấy doanh bọc thép làm căn cứ, doanh thứ hai của Nhạc Trọng nhanh chóng tấn công điên cuồng, một đường nghiền áp đánh bại thi đàn tiến hóa khổng lồ, đem tang thi tiến hóa cắt ra làm hai.</w:t>
      </w:r>
    </w:p>
    <w:p>
      <w:pPr>
        <w:pStyle w:val="BodyText"/>
      </w:pPr>
      <w:r>
        <w:t xml:space="preserve">Đúng lúc này, doanh thứ ba và doanh thứ nhất do Vân Tử Ca quản hạt ở Dương huyện cũng xông lên xoắn giết đám tang thi tiến hóa bị cắt ra làm hai phần này.</w:t>
      </w:r>
    </w:p>
    <w:p>
      <w:pPr>
        <w:pStyle w:val="BodyText"/>
      </w:pPr>
      <w:r>
        <w:t xml:space="preserve">Dưới xung phong liều chết nhiều lần, đại lượng tang thi tiến hóa bị chủ lực của Nhạc Trọng tiêu diệt.</w:t>
      </w:r>
    </w:p>
    <w:p>
      <w:pPr>
        <w:pStyle w:val="BodyText"/>
      </w:pPr>
      <w:r>
        <w:t xml:space="preserve">Kịch chiến tiếp diễn tới ban đêm, Nhạc Trọng mới cùng bốn doanh tiêu diệt năm vạn tang thi tiến hóa, sau đó trực tiếp hạ trại bên ngoài thành phố Tân Tề.</w:t>
      </w:r>
    </w:p>
    <w:p>
      <w:pPr>
        <w:pStyle w:val="BodyText"/>
      </w:pPr>
      <w:r>
        <w:t xml:space="preserve">- Trận chiến hôm nay chúng ta tiêu diệt năm vạn tang thi. Chết trận một trăm mười bảy tên chiến sĩ. Tiêu hao đạn dược...</w:t>
      </w:r>
    </w:p>
    <w:p>
      <w:pPr>
        <w:pStyle w:val="BodyText"/>
      </w:pPr>
      <w:r>
        <w:t xml:space="preserve">Trong quân doanh, Tân Giai Nhu cầm văn bản tài liệu thống kê thiệt hại đọc cho Nhạc Trọng nghe.</w:t>
      </w:r>
    </w:p>
    <w:p>
      <w:pPr>
        <w:pStyle w:val="BodyText"/>
      </w:pPr>
      <w:r>
        <w:t xml:space="preserve">- Thật là khó đánh!Có tang thi chữ Z chỉ huy quá khó đánh rồi.</w:t>
      </w:r>
    </w:p>
    <w:p>
      <w:pPr>
        <w:pStyle w:val="BodyText"/>
      </w:pPr>
      <w:r>
        <w:t xml:space="preserve">Nhạc Trọng nghe Tân Giai Nhu báo cáo thì chau mày. Hắn hôm nay kịch chiến một ngày mới tiêu diệt năm vạn tang thi tiến hóa, bản thân tiêu hao cũng thật lớn. Thoáng cái chết trận một trăm mười bảy tên chiến sĩ tinh nhuệ, làm cho hắn có chút khó tiếp nhận.</w:t>
      </w:r>
    </w:p>
    <w:p>
      <w:pPr>
        <w:pStyle w:val="BodyText"/>
      </w:pPr>
      <w:r>
        <w:t xml:space="preserve">Sau có Nhạc Trọng có thể một ngày tiêu diệt mười vạn tang thi, đó là bởi vì mười vạn tang thi này đều là tang thi bình thường, đứng thành một đoàn bị đạn pháo oanh kích tiêu diệt, lúc này mới có thể đủ lấy được chiến quả huy hoàng như vậy. Còn giao chiến với tang thi tiến hóa thì đạn pháo vẫn có tác dụng, nhưng mà tác dụng nhỏ hơn nhiều.</w:t>
      </w:r>
    </w:p>
    <w:p>
      <w:pPr>
        <w:pStyle w:val="BodyText"/>
      </w:pPr>
      <w:r>
        <w:t xml:space="preserve">Binh lực của địch càng ngày càng nhiều, trọng pháo sát thương địch nhân số lượng càng nhiều, binh lực địch nhân càng ít thì sát thương càng ít.</w:t>
      </w:r>
    </w:p>
    <w:p>
      <w:pPr>
        <w:pStyle w:val="BodyText"/>
      </w:pPr>
      <w:r>
        <w:t xml:space="preserve">Trong lòng Nhạc Trọng âm thầm hạ quyết tâm:</w:t>
      </w:r>
    </w:p>
    <w:p>
      <w:pPr>
        <w:pStyle w:val="BodyText"/>
      </w:pPr>
      <w:r>
        <w:t xml:space="preserve">- Không được! Phải đánh chết tang thi chữ Z trong thành phố Tân Tề mới được. Nếu không cho dù đánh hạ thành phố Tân Tề thì chúng ta không có dư lực đánh hạ Nghiêm Châu.</w:t>
      </w:r>
    </w:p>
    <w:p>
      <w:pPr>
        <w:pStyle w:val="BodyText"/>
      </w:pPr>
      <w:r>
        <w:t xml:space="preserve">Hôm nay có năm vạn tang thi bình thường ra khỏi thành phố Tân Tề tấn công chỉ là thăm dò của tang thi Z mà thôi, tại thành phố Tân Tề còn có thật nhiều tang thi tiến hóa.</w:t>
      </w:r>
    </w:p>
    <w:p>
      <w:pPr>
        <w:pStyle w:val="BodyText"/>
      </w:pPr>
      <w:r>
        <w:t xml:space="preserve">Nhạc Trọng có lòng tin sau khi đại quân hội tụ sẽ đánh hạ thành phố Tân Tề, nhưng mà tiêu hao quá nhiều thời gian, thương vong của quân cũng tăng lên thật nhiều.</w:t>
      </w:r>
    </w:p>
    <w:p>
      <w:pPr>
        <w:pStyle w:val="BodyText"/>
      </w:pPr>
      <w:r>
        <w:t xml:space="preserve">Sau khi đưa ra quyết định, Nhạc Trọng thông báo một chút lập tức tiến vào hướng thành phố Tân Tề.</w:t>
      </w:r>
    </w:p>
    <w:p>
      <w:pPr>
        <w:pStyle w:val="BodyText"/>
      </w:pPr>
      <w:r>
        <w:t xml:space="preserve">Cao thủ dưới trướng của Nhạc Trọng nhiều như mây không giả, nhưng mà có thể thăm dò thành phố Tân Tề thì hắn vẫn cảm thấy mình tốt nhất.</w:t>
      </w:r>
    </w:p>
    <w:p>
      <w:pPr>
        <w:pStyle w:val="Compact"/>
      </w:pPr>
      <w:r>
        <w:br w:type="textWrapping"/>
      </w:r>
      <w:r>
        <w:br w:type="textWrapping"/>
      </w:r>
    </w:p>
    <w:p>
      <w:pPr>
        <w:pStyle w:val="Heading2"/>
      </w:pPr>
      <w:bookmarkStart w:id="725" w:name="chương-703-l4-tấn-cấp-70."/>
      <w:bookmarkEnd w:id="725"/>
      <w:r>
        <w:t xml:space="preserve">703. Chương 703: L4, Tấn Cấp 70.</w:t>
      </w:r>
    </w:p>
    <w:p>
      <w:pPr>
        <w:pStyle w:val="Compact"/>
      </w:pPr>
      <w:r>
        <w:br w:type="textWrapping"/>
      </w:r>
      <w:r>
        <w:br w:type="textWrapping"/>
      </w:r>
    </w:p>
    <w:p>
      <w:pPr>
        <w:pStyle w:val="BodyText"/>
      </w:pPr>
      <w:r>
        <w:t xml:space="preserve">Lúc trọng yếu, hắn có thể phát động Hợp Thể Phòng Hộ Thuật, lợi dụng gai xương thoát ra khỏi thi đàn. Nếu theo những cao thủ khác hắn ngược lại muốn phân tâm lo lắng an toàn những người này. Dù sao hắn muốn làm chính là ám sát tang thi chữ Z trong thành phố Tân Tề mà không phải đi đại chiến với tang thi.</w:t>
      </w:r>
    </w:p>
    <w:p>
      <w:pPr>
        <w:pStyle w:val="BodyText"/>
      </w:pPr>
      <w:r>
        <w:t xml:space="preserve">Nhạc Trọng vừa chui vào trong bóng tối, kỹ năng bị động Hắc Dạ Cường Hóa chợt phát động, ánh mắt của hắn trong đêm tối rõ hơn ban ngày. Hắn phát động Hợp Thể Phòng Hộ Thuật thân hình chớp động đã chui vào trong thành phố Tân Tề.</w:t>
      </w:r>
    </w:p>
    <w:p>
      <w:pPr>
        <w:pStyle w:val="BodyText"/>
      </w:pPr>
      <w:r>
        <w:t xml:space="preserve">Lúc này ở thành phố Tân Tề một mảnh hoang vu, khắp nơi đều là cổ xe lả tẩ, không có một điểm sinh cơ, ngay cả tang thi cũng không thấy.</w:t>
      </w:r>
    </w:p>
    <w:p>
      <w:pPr>
        <w:pStyle w:val="BodyText"/>
      </w:pPr>
      <w:r>
        <w:t xml:space="preserve">- Chẳng lẽ tất cả tang thi đều bị tụ tập lại rồi sao?</w:t>
      </w:r>
    </w:p>
    <w:p>
      <w:pPr>
        <w:pStyle w:val="BodyText"/>
      </w:pPr>
      <w:r>
        <w:t xml:space="preserve">Nhạc Trọng tiến vào thành phố Tân Tề thì nhìn chung quanh.</w:t>
      </w:r>
    </w:p>
    <w:p>
      <w:pPr>
        <w:pStyle w:val="BodyText"/>
      </w:pPr>
      <w:r>
        <w:t xml:space="preserve">Nhạc Trọng hai tay luân chuyển bắn gai xương vào các căn phòng tạo ra tiếng động.</w:t>
      </w:r>
    </w:p>
    <w:p>
      <w:pPr>
        <w:pStyle w:val="BodyText"/>
      </w:pPr>
      <w:r>
        <w:t xml:space="preserve">Nhạc Trọng tìm kiếm ban ngày rốt cục phát hiện vô số tang thi hội tụ tại trung tâm chợ thành phố Tân Tề, ở đó tang thi rất đông đảo.</w:t>
      </w:r>
    </w:p>
    <w:p>
      <w:pPr>
        <w:pStyle w:val="BodyText"/>
      </w:pPr>
      <w:r>
        <w:t xml:space="preserve">- Có lẽ là ở chỗ này!</w:t>
      </w:r>
    </w:p>
    <w:p>
      <w:pPr>
        <w:pStyle w:val="BodyText"/>
      </w:pPr>
      <w:r>
        <w:t xml:space="preserve">Nhạc Trọng ở trên tòa lầu cao nhìn thấy tang thi rậm rạp chằng chịt, thoáng một phát phỏng đoán vị trí của tang thi chữ Z.</w:t>
      </w:r>
    </w:p>
    <w:p>
      <w:pPr>
        <w:pStyle w:val="BodyText"/>
      </w:pPr>
      <w:r>
        <w:t xml:space="preserve">Tang thi chữ Z cũng giống như cao tầng của nhân loại là sợ chết, chúng luôn đứng ở chỗ thủ vệ mạnh nhất.</w:t>
      </w:r>
    </w:p>
    <w:p>
      <w:pPr>
        <w:pStyle w:val="BodyText"/>
      </w:pPr>
      <w:r>
        <w:t xml:space="preserve">Nhạc Trọng đưa mắt nhìn chằm chằm vào trung tâm chợ, hắn tập trung lực chú ý, hai mắt của hắn giống như ánh đèn trong đêm tối vậy. Tình cảnh chung quanh khu chợ hắn nhìn thấy rõ ràng, vô số hình ảnh bị hai mắt hắn loại bỏ tìm kiếm mục tiêu.</w:t>
      </w:r>
    </w:p>
    <w:p>
      <w:pPr>
        <w:pStyle w:val="BodyText"/>
      </w:pPr>
      <w:r>
        <w:t xml:space="preserve">Kỹ năng Hắc Dạ Cường Hóa mặc dù đề cao tố chất thân thể của Nhạc Trọng không nhiều, tuy nhiên lại có thể làm cho hắn có điểm thần dị trong bóng tối. Trong đó ưu điểm lớn nhất là giúp hắn nhìn rõ toàn cảnh trong bóng tối.</w:t>
      </w:r>
    </w:p>
    <w:p>
      <w:pPr>
        <w:pStyle w:val="BodyText"/>
      </w:pPr>
      <w:r>
        <w:t xml:space="preserve">- Cảm nhiễm giả hệ lực lượng L4. Có được sức lực và phòng ngự siêu cường. Có được kỹ năng lây virus, có thể lây sinh mạng thể thành cảm nhiễm giả.</w:t>
      </w:r>
    </w:p>
    <w:p>
      <w:pPr>
        <w:pStyle w:val="BodyText"/>
      </w:pPr>
      <w:r>
        <w:t xml:space="preserve">- Cảm nhiễm giả hệ nhanh nhẹn S4. Có được tốc độ khủng bố. Có được kỹ năng lây virus, có thể lây sinh mạng thể thành cảm nhiễm giả.</w:t>
      </w:r>
    </w:p>
    <w:p>
      <w:pPr>
        <w:pStyle w:val="BodyText"/>
      </w:pPr>
      <w:r>
        <w:t xml:space="preserve">Nhạc Trọng nhìn qua hai con tang thi cấp 4 này. L4 có hình thể cao hơn bốn mét, giống như một tòa nhà lớn, toàn thân có lân giáp màu đen bao phủ, hai tay cực lớn vô cùng khủng bố. S4 thì có hình thể màu xanh, hai chân vừa thô vừa to, hai tay có móng vuốt sắc bén, thân ột mét năm, một mét sáu.</w:t>
      </w:r>
    </w:p>
    <w:p>
      <w:pPr>
        <w:pStyle w:val="BodyText"/>
      </w:pPr>
      <w:r>
        <w:t xml:space="preserve">Hai chủng tang thi loại hình cấp 4 này đứng ở trung tâm khu chợ, số L4 hình thể khổng lồ có mười con, mà S4 có hình thể nhỏ nhắn thì có tới hai trăm con.</w:t>
      </w:r>
    </w:p>
    <w:p>
      <w:pPr>
        <w:pStyle w:val="BodyText"/>
      </w:pPr>
      <w:r>
        <w:t xml:space="preserve">Trừ S4, L4 ra, ở chung quanh khu chợ còn có hơn hai mươi kẻ thôn phệ cấp bảy mươi. hai trăm L3, năm trăm S3.</w:t>
      </w:r>
    </w:p>
    <w:p>
      <w:pPr>
        <w:pStyle w:val="BodyText"/>
      </w:pPr>
      <w:r>
        <w:t xml:space="preserve">Những tang thi tinh nhuệ này thủ trước siêu thị, phòng ngự ở siêu thị này không ai lọt vào được.</w:t>
      </w:r>
    </w:p>
    <w:p>
      <w:pPr>
        <w:pStyle w:val="BodyText"/>
      </w:pPr>
      <w:r>
        <w:t xml:space="preserve">Nhạc Trọng nhìn chung quanh và không phát hiện có thứ gì lợi dụng được, hắn trầm tư một hồi, hai tay nhắm ngay siêu thị kia phát động kỹ năng ma viêm.</w:t>
      </w:r>
    </w:p>
    <w:p>
      <w:pPr>
        <w:pStyle w:val="BodyText"/>
      </w:pPr>
      <w:r>
        <w:t xml:space="preserve">Trong chớp mắt hai luồng ma viêm phong bạo chợt như mưa lửa lao xuống, cái thôn phệ L4, S4, kẻ thôn phệ hoàn toàn.</w:t>
      </w:r>
    </w:p>
    <w:p>
      <w:pPr>
        <w:pStyle w:val="BodyText"/>
      </w:pPr>
      <w:r>
        <w:t xml:space="preserve">Kỹ năng ma viêm của Nhạc Trọng chính là khắc tinh của đám tang thi, L3, L4 và những tang thi tiến hóa không thể ngăn cản mà bị thiêu cháy, óc của chúng bị ma viêm nấu chín.</w:t>
      </w:r>
    </w:p>
    <w:p>
      <w:pPr>
        <w:pStyle w:val="BodyText"/>
      </w:pPr>
      <w:r>
        <w:t xml:space="preserve">Bởi vậy hai luồng ma viêm phong bạo giống như tận thế lao xuống đám tang thi, chợt làm bản năng của đám tang thi tiến hóa khởi động.</w:t>
      </w:r>
    </w:p>
    <w:p>
      <w:pPr>
        <w:pStyle w:val="BodyText"/>
      </w:pPr>
      <w:r>
        <w:t xml:space="preserve">L3, L4 và những tang thi tiến hóa khác không ngừng lao qua phía Nhạc Trọng. Không ít S4, S3 trực tiếp bị ma viêm của Nhạc Trọng đốt thành tro tàn.</w:t>
      </w:r>
    </w:p>
    <w:p>
      <w:pPr>
        <w:pStyle w:val="BodyText"/>
      </w:pPr>
      <w:r>
        <w:t xml:space="preserve">Đúng lúc này, từ trong siêu thị cỡ lớn kia truyền ra tiếng rít bén nhọn. Vô số tang thi chợt lao qua phía siêu thị, ý đồ cứu giá. Mà những tang thi L3, L4, S3, S4 bị ma viêm của Nhạc Trọng thôn phệ không có nhúc nhích.</w:t>
      </w:r>
    </w:p>
    <w:p>
      <w:pPr>
        <w:pStyle w:val="BodyText"/>
      </w:pPr>
      <w:r>
        <w:t xml:space="preserve">Rất nhiều tang thi ở trước siêu thị bạo động, vô số tang thi nhảy vào trong lửa ý đồ dùng thân thể của mình dập lửa.</w:t>
      </w:r>
    </w:p>
    <w:p>
      <w:pPr>
        <w:pStyle w:val="BodyText"/>
      </w:pPr>
      <w:r>
        <w:t xml:space="preserve">Nhạc Trọng tiếp tục phóng thích hai luồng ma viêm phong bạo xuống dưới, vô số tang thi tiến hóa bị ma viêm phong bạo của hắn thiêu đốt, tiêu diệt thật nhiều.</w:t>
      </w:r>
    </w:p>
    <w:p>
      <w:pPr>
        <w:pStyle w:val="BodyText"/>
      </w:pPr>
      <w:r>
        <w:t xml:space="preserve">Những L3, L4, S3, S4 sức chiến đấu cường hoành bị thi đàn dày đặc lách vào chật như nêm cối, cũng chỉ có thể đủ bất đắc dĩ bị ma viêm của Nhạc Trọng bao phủ và hóa thành tro tàn. Đồng thời tang thi chữ Z trong siêu thị không ngừng rít gào, những kẻ thôn phệ cấp 70 nhanh chóng lao vào trong lửa chịu chết.</w:t>
      </w:r>
    </w:p>
    <w:p>
      <w:pPr>
        <w:pStyle w:val="BodyText"/>
      </w:pPr>
      <w:r>
        <w:t xml:space="preserve">Vô số tang thi đẳng cấp cao bị đốt thành tro tàn, từng đạo linh lực cường đại bao phủ thân thể của Nhạc Trọng, giúp cho hắn tấn cấp liên tục.</w:t>
      </w:r>
    </w:p>
    <w:p>
      <w:pPr>
        <w:pStyle w:val="BodyText"/>
      </w:pPr>
      <w:r>
        <w:t xml:space="preserve">Vốn nếu Nhạc Trọng muốn solo tiêu diệt L4, S4 thì không dễ dàng như vậy. Đối phương cũng sẽ liên tục né tránh công kích, cho nên hắn không thể giết dễ dàng, nhưng mà bây giờ giết thành chùm thì quá dễ.</w:t>
      </w:r>
    </w:p>
    <w:p>
      <w:pPr>
        <w:pStyle w:val="BodyText"/>
      </w:pPr>
      <w:r>
        <w:t xml:space="preserve">- Chúc mừng ngài tấn cấp 68, đạt được hai điểm cường hóa tự do.</w:t>
      </w:r>
    </w:p>
    <w:p>
      <w:pPr>
        <w:pStyle w:val="BodyText"/>
      </w:pPr>
      <w:r>
        <w:t xml:space="preserve">"..."</w:t>
      </w:r>
    </w:p>
    <w:p>
      <w:pPr>
        <w:pStyle w:val="BodyText"/>
      </w:pPr>
      <w:r>
        <w:t xml:space="preserve">- Chúc mừng ngài tấn cấp 70, đạt được hai điểm cường hóa tự do.</w:t>
      </w:r>
    </w:p>
    <w:p>
      <w:pPr>
        <w:pStyle w:val="BodyText"/>
      </w:pPr>
      <w:r>
        <w:t xml:space="preserve">- Chúc mừng ngài tấn cấp 70, đạt được một điểm kỹ năng, đồng thời có thể học nhiều thêm một kỹ năng chủ động.</w:t>
      </w:r>
    </w:p>
    <w:p>
      <w:pPr>
        <w:pStyle w:val="BodyText"/>
      </w:pPr>
      <w:r>
        <w:t xml:space="preserve">Đại lượng tang thi tiến hóa trước người ngã xuống, người sau tiến lên tự động chịu chết, Nhạc Trọng tăng liền ba cấp, thoáng cái đột phá lên cấp 70.</w:t>
      </w:r>
    </w:p>
    <w:p>
      <w:pPr>
        <w:pStyle w:val="BodyText"/>
      </w:pPr>
      <w:r>
        <w:t xml:space="preserve">Nhạc Trọng đem sáu điểm cường hóa tự do tăng vào nhanh nhẹn, sau đó giữ điểm kỹ năng kia lại. Hắn muốn trữ điểm kỹ năng tăng kỹ năng ma viêm lên cấp hai.</w:t>
      </w:r>
    </w:p>
    <w:p>
      <w:pPr>
        <w:pStyle w:val="BodyText"/>
      </w:pPr>
      <w:r>
        <w:t xml:space="preserve">Tang thi vẫn không ngừng lao vào trong ma viêm của Nhạc Trọng bắn ra mà tự sát. Nhạc Trọng lại dùng hai đoàn ma viêm phong bạo ném vào trong siêu thị kia.</w:t>
      </w:r>
    </w:p>
    <w:p>
      <w:pPr>
        <w:pStyle w:val="BodyText"/>
      </w:pPr>
      <w:r>
        <w:t xml:space="preserve">Lập tức từ trong siêu thị phát ra tiếng thét vô cùng thê lương, đồng thời cả siêu thị bắt đầu bốc cháy.</w:t>
      </w:r>
    </w:p>
    <w:p>
      <w:pPr>
        <w:pStyle w:val="BodyText"/>
      </w:pPr>
      <w:r>
        <w:t xml:space="preserve">Nhạc Trọng vỗ hai tay, hai luồng ma viêm phong bạo ném vào trong siêu thị làm lửa cháy mạnh hơn, lầu ba của siêu thị bị đốt cháy hoàn toàn.</w:t>
      </w:r>
    </w:p>
    <w:p>
      <w:pPr>
        <w:pStyle w:val="BodyText"/>
      </w:pPr>
      <w:r>
        <w:t xml:space="preserve">Răng rắc một tiếng, cửa thủy tinh của siêu thị tầng hai bị nát, một con S4 phá cửa thủy tinh lập tức xông ra bên ngoài.</w:t>
      </w:r>
    </w:p>
    <w:p>
      <w:pPr>
        <w:pStyle w:val="BodyText"/>
      </w:pPr>
      <w:r>
        <w:t xml:space="preserve">Tất cả L4, S4, kẻ thôn phệ cấp 70 từ trong siêu thị lao ra ngoài, số lượng vượt qua hai trăm con. Mà L4 giống như xe tăng kia tới ba mươi con.</w:t>
      </w:r>
    </w:p>
    <w:p>
      <w:pPr>
        <w:pStyle w:val="BodyText"/>
      </w:pPr>
      <w:r>
        <w:t xml:space="preserve">- Thật là lợi hại! Khá tốt là mình không có lẻn vào siêu thị.</w:t>
      </w:r>
    </w:p>
    <w:p>
      <w:pPr>
        <w:pStyle w:val="BodyText"/>
      </w:pPr>
      <w:r>
        <w:t xml:space="preserve">Nhạc Trọng nhìn qua hai trăm tang thi tiến hóa cấp 4 từ trong siêu thị lao ra thì cảm thấy may mắn.</w:t>
      </w:r>
    </w:p>
    <w:p>
      <w:pPr>
        <w:pStyle w:val="BodyText"/>
      </w:pPr>
      <w:r>
        <w:t xml:space="preserve">Nếu ở trong nơi hẹp gập hai trăm tang thi tiến hóa cấp 4 này, quái vật kẻ thôn phệ cấp 70. Nhạc Trọng cũng không có nắm chắc tất thắng.</w:t>
      </w:r>
    </w:p>
    <w:p>
      <w:pPr>
        <w:pStyle w:val="BodyText"/>
      </w:pPr>
      <w:r>
        <w:t xml:space="preserve">Nhạc Trọng nhìn thấy những tang thi kia, kẻ thôn phệ từ trong siêu thị lao ra ngoài, vung tay lên, một đoàn ma viêm phong bạo ném thẳng vào trong siêu thị. Hắn phải đem tang thi chữ Z bức ra khỏi siêu thị.</w:t>
      </w:r>
    </w:p>
    <w:p>
      <w:pPr>
        <w:pStyle w:val="BodyText"/>
      </w:pPr>
      <w:r>
        <w:t xml:space="preserve">Dưới ma viêm oanh tạc của Nhạc Trọng thì tầng thứ hai của siêu thị cũng bị đốt cháy hoàn toàn, vô số hỏa diễm bay lên.</w:t>
      </w:r>
    </w:p>
    <w:p>
      <w:pPr>
        <w:pStyle w:val="BodyText"/>
      </w:pPr>
      <w:r>
        <w:t xml:space="preserve">- Không có xuất hiện! Chẳng lẽ tang thi chữ Z đã trốn vào trong đám tang thi tiến hóa.</w:t>
      </w:r>
    </w:p>
    <w:p>
      <w:pPr>
        <w:pStyle w:val="BodyText"/>
      </w:pPr>
      <w:r>
        <w:t xml:space="preserve">Nhạc Trọng tâm niệm lóe lên, hai mắt như điện quét qua đám tang thi tiến hóa cấp 4. Hắn vừa tập trung nhìn thì tình cảnh rõ ràng hơn, tất cả cảnh tượng hiện ra rõ ràng trong mắt.</w:t>
      </w:r>
    </w:p>
    <w:p>
      <w:pPr>
        <w:pStyle w:val="Compact"/>
      </w:pPr>
      <w:r>
        <w:br w:type="textWrapping"/>
      </w:r>
      <w:r>
        <w:br w:type="textWrapping"/>
      </w:r>
    </w:p>
    <w:p>
      <w:pPr>
        <w:pStyle w:val="Heading2"/>
      </w:pPr>
      <w:bookmarkStart w:id="726" w:name="chương-704-ma-viêm-tấn-cấp-cấp-hai."/>
      <w:bookmarkEnd w:id="726"/>
      <w:r>
        <w:t xml:space="preserve">704. Chương 704: Ma Viêm Tấn Cấp Cấp Hai.</w:t>
      </w:r>
    </w:p>
    <w:p>
      <w:pPr>
        <w:pStyle w:val="Compact"/>
      </w:pPr>
      <w:r>
        <w:br w:type="textWrapping"/>
      </w:r>
      <w:r>
        <w:br w:type="textWrapping"/>
      </w:r>
    </w:p>
    <w:p>
      <w:pPr>
        <w:pStyle w:val="BodyText"/>
      </w:pPr>
      <w:r>
        <w:t xml:space="preserve">Từ trong siêu thị kia, chạy ra hơn hai trăm đầu tang thi đều tụ tập thành đoàn, điên cuồng bỏ chạy ra bên ngoài.</w:t>
      </w:r>
    </w:p>
    <w:p>
      <w:pPr>
        <w:pStyle w:val="BodyText"/>
      </w:pPr>
      <w:r>
        <w:t xml:space="preserve">Đột nhiên trong hơn hai trăm tang thi cấp 4 kia có tiếng rít lên, vô số tang thi chung quanh lập tức tránh ra một con đường cho đám tang thi cấp 4 chạy đi.</w:t>
      </w:r>
    </w:p>
    <w:p>
      <w:pPr>
        <w:pStyle w:val="BodyText"/>
      </w:pPr>
      <w:r>
        <w:t xml:space="preserve">Nhạc Trọng nhìn đám tang thi cấp 4 này và hào quang trong mắt lóe lên, một chiếc mô tô nhanh chóng hiện ra, hắn nhanh chóng điều chỉnh cái cơ quan pháo của xe mô tô, điên cuồng bắn vào đám tang thi tiến hóa cấp 4.</w:t>
      </w:r>
    </w:p>
    <w:p>
      <w:pPr>
        <w:pStyle w:val="BodyText"/>
      </w:pPr>
      <w:r>
        <w:t xml:space="preserve">Trong chớp mắt, mấy ngàn viên đạn bắn vào trong đám tang thi.</w:t>
      </w:r>
    </w:p>
    <w:p>
      <w:pPr>
        <w:pStyle w:val="BodyText"/>
      </w:pPr>
      <w:r>
        <w:t xml:space="preserve">Dưới oanh kích của đạn dược, thân thể một ít S4 hiện ra lỗ máu cực lớn, kẻ thôn phệ cấp 70 cũng bị thương. Nhưng mà viên đạn bắn lên người L4 bị dội ra ngoài, không ảnh hưởng gì cả. Không có cách nào tổn thương nó mảy may, ngay cả rung chuyển cũng không được.</w:t>
      </w:r>
    </w:p>
    <w:p>
      <w:pPr>
        <w:pStyle w:val="BodyText"/>
      </w:pPr>
      <w:r>
        <w:t xml:space="preserve">- Tang thi thật khủng khiếp.</w:t>
      </w:r>
    </w:p>
    <w:p>
      <w:pPr>
        <w:pStyle w:val="BodyText"/>
      </w:pPr>
      <w:r>
        <w:t xml:space="preserve">Nhạc Trọng nhìn thấy cơ quan pháo cũng không bắn thủng lân giáp của L4 thì trong nội tâm hít khí lạnh.</w:t>
      </w:r>
    </w:p>
    <w:p>
      <w:pPr>
        <w:pStyle w:val="BodyText"/>
      </w:pPr>
      <w:r>
        <w:t xml:space="preserve">Cơ quan pháo bắn vào người của L4 cũng như không, lúc này nhân loại có vũ khí nóng mạnh nhất chỉ có đạn pháo, xe tăng, đạn đạo, hoả tiễn các loại. Chiến xa bộ binh chống lai jL4 là không có khả năng, chỉ có thể bị một quyền đánh dẹp.</w:t>
      </w:r>
    </w:p>
    <w:p>
      <w:pPr>
        <w:pStyle w:val="BodyText"/>
      </w:pPr>
      <w:r>
        <w:t xml:space="preserve">Cơ quan pháo bắn vào trong đám tang thi thì tang thi chữ Z hoảng sợ rít lên. Đột nhiên nó phát ra tiếng kêu thê lương. Dưới tiếng rít này có mấy trăm con S3 lập tức lao ra bổ sung vào.</w:t>
      </w:r>
    </w:p>
    <w:p>
      <w:pPr>
        <w:pStyle w:val="BodyText"/>
      </w:pPr>
      <w:r>
        <w:t xml:space="preserve">- Phát hiện mục tiêu!</w:t>
      </w:r>
    </w:p>
    <w:p>
      <w:pPr>
        <w:pStyle w:val="BodyText"/>
      </w:pPr>
      <w:r>
        <w:t xml:space="preserve">Nhạc Trọng ánh mắt như điện, hắn thoáng cái nhìn ra vị trí phát ra tiếng rít, rất nhiều tang thi thân thể đều có chút rung rung, run rẩy là vì tiếng rít này. Chỉ có một con L4 cực kỳ đặc thù, ở trong tiếng rít này không có động tác gì khác.</w:t>
      </w:r>
    </w:p>
    <w:p>
      <w:pPr>
        <w:pStyle w:val="BodyText"/>
      </w:pPr>
      <w:r>
        <w:t xml:space="preserve">Nhạc Trọng tập trung mục tiêu thì gai xương bắn loạn xạ. Chèo chống thân thể của hắn nhanh chóng lao qua hướng của con tang thi chữ Z. Đồng thời hắn vung tay lên, một đoàn hỏa diễm phong bạo cuốn qua con tang thi chữ Z.</w:t>
      </w:r>
    </w:p>
    <w:p>
      <w:pPr>
        <w:pStyle w:val="BodyText"/>
      </w:pPr>
      <w:r>
        <w:t xml:space="preserve">Giống như cảm giác được nguy hiểm, tang thi chữ Z lập tức rít gào lên, tất cả S3, S4 trực tiếp nhảy qua ngăn cản ma viêm phong bạo. Trở thành thứ ngăn cản hỏa diễm.</w:t>
      </w:r>
    </w:p>
    <w:p>
      <w:pPr>
        <w:pStyle w:val="BodyText"/>
      </w:pPr>
      <w:r>
        <w:t xml:space="preserve">Tất cả L4, S4 cũng bị tang thi chữ Z bỏ qua, biến thành tấm mộc của nó. Ma viêm khủng bố thiêu đốt tang thi thành tro tàn, sau khi thiêu đốt một thời gian ngắn thì tang thi cấp 4 cũng bị nấu chín não.</w:t>
      </w:r>
    </w:p>
    <w:p>
      <w:pPr>
        <w:pStyle w:val="BodyText"/>
      </w:pPr>
      <w:r>
        <w:t xml:space="preserve">Nhạc Trọng ở trên tòa nhà cao tầng phát động kỹ năng Ảnh Bộ, tốc độ của hắn vượt qua Thiểm Điện cấp hai. Đạt tới mức gấp hai mươi hai lần người bình thường. Hắn trong mười giây đồng hồ ngắn ngủi vượt qua mấy trăm mét, từ trên tòa nhà nhảy xuống. Chỉ một ngón tay và gai xương bắn qua, sau đó giống như Spider Man lao thẳng qua phía tang thi chữ Z.</w:t>
      </w:r>
    </w:p>
    <w:p>
      <w:pPr>
        <w:pStyle w:val="BodyText"/>
      </w:pPr>
      <w:r>
        <w:t xml:space="preserve">Hai con S4 còn sót lại từ trong thi đàn nhảy lên. Đúng là cái nhảy lên mười lăm mét, hung hăng trảo qua phía Nhạc Trọng.</w:t>
      </w:r>
    </w:p>
    <w:p>
      <w:pPr>
        <w:pStyle w:val="BodyText"/>
      </w:pPr>
      <w:r>
        <w:t xml:space="preserve">Nhạc Trọng ở giữa không trung nhảy người lên. Thân thể của hắn có gai xương bắn ra ngoài, hai con S4 trực tiếp bị chặn thành hai đoạn, máu đen văng khắp nơi.</w:t>
      </w:r>
    </w:p>
    <w:p>
      <w:pPr>
        <w:pStyle w:val="BodyText"/>
      </w:pPr>
      <w:r>
        <w:t xml:space="preserve">Nhạc Trọng một kích chém giết hai đầu S4 thì vung tay lên, một đoàn ma viêm phong bạo trực tiếp đánh vào đầu của Z trên người L4.</w:t>
      </w:r>
    </w:p>
    <w:p>
      <w:pPr>
        <w:pStyle w:val="BodyText"/>
      </w:pPr>
      <w:r>
        <w:t xml:space="preserve">Dưới hoảng sợ, con tang thi chữ Z trên người L4 thoáng cái rít gào lên, từng đạo súng tinh thần khủng bố, sóng âm trùng kích vào người Nhạc Trọng.</w:t>
      </w:r>
    </w:p>
    <w:p>
      <w:pPr>
        <w:pStyle w:val="BodyText"/>
      </w:pPr>
      <w:r>
        <w:t xml:space="preserve">Tinh thần lực của Nhạc Trọng tinh thần lực, và cường độ thân thể đạt tới tình trạng khủng bố, tinh thần trùng kích, sóng âm trùng kích chỉ làm hắn chau mày mà thôi.</w:t>
      </w:r>
    </w:p>
    <w:p>
      <w:pPr>
        <w:pStyle w:val="BodyText"/>
      </w:pPr>
      <w:r>
        <w:t xml:space="preserve">Sau một khắc, đoàn ma viêm phong bạo thoáng cái bao phủ L4 hoàn toàn, bắt đầu đốt cháy thân thể L4.</w:t>
      </w:r>
    </w:p>
    <w:p>
      <w:pPr>
        <w:pStyle w:val="BodyText"/>
      </w:pPr>
      <w:r>
        <w:t xml:space="preserve">Thân thể của L4 ngay cả cơ quan pháo cũn ngăn cản được, ma viêm cấp 4 cũng không thể thiêu đốt người của nó. Thời điểm ma viêm bao phủ người của nó, một đầu Z2 điên cuồng từ trên người của L4 nhảy ra, chạy ra bên ngoài.</w:t>
      </w:r>
    </w:p>
    <w:p>
      <w:pPr>
        <w:pStyle w:val="BodyText"/>
      </w:pPr>
      <w:r>
        <w:t xml:space="preserve">- Đi chết!</w:t>
      </w:r>
    </w:p>
    <w:p>
      <w:pPr>
        <w:pStyle w:val="BodyText"/>
      </w:pPr>
      <w:r>
        <w:t xml:space="preserve">Nhạc Trọng nhìn thấy đầu Z2 từ trong người L4 nhảy ra ngoài, một đoàn hỏa diễm phong bạo bao phủ Z2.</w:t>
      </w:r>
    </w:p>
    <w:p>
      <w:pPr>
        <w:pStyle w:val="BodyText"/>
      </w:pPr>
      <w:r>
        <w:t xml:space="preserve">Con Z2 phát ra tiếng kêu thảm thiết, sau đó bị ma viêm đốt thành tro tàn.</w:t>
      </w:r>
    </w:p>
    <w:p>
      <w:pPr>
        <w:pStyle w:val="BodyText"/>
      </w:pPr>
      <w:r>
        <w:t xml:space="preserve">Con Z2 vừa chết toàn bộ tang thi bắt đầu sụp đổ, đám tang thi còn sót lại chạy ra bốn phương tám hướng.</w:t>
      </w:r>
    </w:p>
    <w:p>
      <w:pPr>
        <w:pStyle w:val="BodyText"/>
      </w:pPr>
      <w:r>
        <w:t xml:space="preserve">Những tang thi tiến hóa cấp 3, 4 điên cuồng nhào qua phía Nhạc Trọng, máu thịt của nhân loại là mỹ vị của chúng.</w:t>
      </w:r>
    </w:p>
    <w:p>
      <w:pPr>
        <w:pStyle w:val="BodyText"/>
      </w:pPr>
      <w:r>
        <w:t xml:space="preserve">Nhạc Trọng lập tức co gai xương bay lên cao, thoát khỏi vô số tang thi dây dưa. Hắn liên tiếp sử dụng ma viêm là kỹ năng cường đại, tinh thần lực, thể lực tiêu hao cực kỳ to lớn. Tiếp tục chiến đâu với tang thi là không sáng suốt, thế nhưng mà như vậy quá nguy hiểm, không cẩn thận là bỏ mạng.</w:t>
      </w:r>
    </w:p>
    <w:p>
      <w:pPr>
        <w:pStyle w:val="BodyText"/>
      </w:pPr>
      <w:r>
        <w:t xml:space="preserve">Thân hình của Nhạc Trọng thân lóe lên đi tới cửa siêu thị, lúc này cả siêu thị cũng bị hỏa diễm thiêu đốt. Trong phạm vi một trăm mét quanh siêu thị lộ ra từng mảnh tro tàn và thi thể L4.</w:t>
      </w:r>
    </w:p>
    <w:p>
      <w:pPr>
        <w:pStyle w:val="BodyText"/>
      </w:pPr>
      <w:r>
        <w:t xml:space="preserve">Nhạc Trọng dùng ma viêm phong bạo có thể dễ dàng đốt tang thi thành tro tàn, nhưng mà da của L4 quá cứng, muốn đốt thành tro tàn phải thật lâu mới được.</w:t>
      </w:r>
    </w:p>
    <w:p>
      <w:pPr>
        <w:pStyle w:val="BodyText"/>
      </w:pPr>
      <w:r>
        <w:t xml:space="preserve">Nhạc Trọng lợi dụng gai xương nhảy vào trong siêu thị, mười hộp báu màu xanh, hai mươi lăm hộp báu màu trắng, hơn hai ngàn sinh tồn tệ cuốn lên không. Hắn đem toàn bộ bảo vật thu vào trong túi, chợt trực tiếp biến mất trong bóng đêm.</w:t>
      </w:r>
    </w:p>
    <w:p>
      <w:pPr>
        <w:pStyle w:val="BodyText"/>
      </w:pPr>
      <w:r>
        <w:t xml:space="preserve">Nhạc Trọng vừa về tới nơi trú quân thì kiểm kê chiến lợi phẩm.</w:t>
      </w:r>
    </w:p>
    <w:p>
      <w:pPr>
        <w:pStyle w:val="BodyText"/>
      </w:pPr>
      <w:r>
        <w:t xml:space="preserve">- Hảo hảo! Lần này phát tài.</w:t>
      </w:r>
    </w:p>
    <w:p>
      <w:pPr>
        <w:pStyle w:val="BodyText"/>
      </w:pPr>
      <w:r>
        <w:t xml:space="preserve">Nhạc Trọng kiểm kê chiến lợi phẩm. Trong mắt tràn ngập cuồng hỉ.</w:t>
      </w:r>
    </w:p>
    <w:p>
      <w:pPr>
        <w:pStyle w:val="BodyText"/>
      </w:pPr>
      <w:r>
        <w:t xml:space="preserve">Lúc này Nhạc Trọng mạo hiểm ám sát tang thi chữ Z, thu hoạch cực kỳ phong phú. Tổng cộng thu hoạch hai mươi lăm bản kỹ năng. Trong đó tám bản kỹ năng cấp hai, mười ba kỹ năng cấp ba, bốn bản kỹ năng cấp bốn.</w:t>
      </w:r>
    </w:p>
    <w:p>
      <w:pPr>
        <w:pStyle w:val="BodyText"/>
      </w:pPr>
      <w:r>
        <w:t xml:space="preserve">Trong kỹ năng cấp ba có biến thân người sói, biến thân báo nhân, biến thân miêu nhân, biến thân hiệp sĩ rừng rậm, Hỏa Diễm Phong Bạo, băng tuyết chi mâu, triệu hoán bạo hùng, trọng lực thao túng, thân thể sắt thép, phân thân, tiềm hành, tụ khí, nguyên tố thuẫn.</w:t>
      </w:r>
    </w:p>
    <w:p>
      <w:pPr>
        <w:pStyle w:val="BodyText"/>
      </w:pPr>
      <w:r>
        <w:t xml:space="preserve">Trong kỹ năng cấp bốn có cố hóa thể lực cấp hai, thao túng ma viêm cấp hai, di động cao tốc cấp hai, thân thể sắt thép cấp hai.</w:t>
      </w:r>
    </w:p>
    <w:p>
      <w:pPr>
        <w:pStyle w:val="BodyText"/>
      </w:pPr>
      <w:r>
        <w:t xml:space="preserve">- Kỹ năng cấp ba, băng tuyết chi mâu. Ngưng tụ một băng mâu cực lớn công kích địch nhân. Tiêu hao tinh thần lực 30 điểm. Phi pháp sư chức nghiệp mỗi ngày chỉ có thể dùng kỹ năng một lần.</w:t>
      </w:r>
    </w:p>
    <w:p>
      <w:pPr>
        <w:pStyle w:val="BodyText"/>
      </w:pPr>
      <w:r>
        <w:t xml:space="preserve">- Kỹ năng cấp ba, triệu hoán bạo hùng. Triệu hoán một con bạo hùng to lớn công kích địch nhân. Tiêu hao tinh thần lực 20 điểm.</w:t>
      </w:r>
    </w:p>
    <w:p>
      <w:pPr>
        <w:pStyle w:val="BodyText"/>
      </w:pPr>
      <w:r>
        <w:t xml:space="preserve">- Kỹ năng cấp ba, thân thể sắt thép. Kỹ năng bị động, sau khi học tập kỹ năng, thân thể con người cứng như sắt thép. Học tập kỹ năng này thì cường độ thân thể không có trang bị đạt tới 120 điểm.</w:t>
      </w:r>
    </w:p>
    <w:p>
      <w:pPr>
        <w:pStyle w:val="BodyText"/>
      </w:pPr>
      <w:r>
        <w:t xml:space="preserve">- Kỹ năng cấp ba, phân thân. Tiêu hao 40 điểm tinh thần lực có thể chế tạo ra một phần thân. Ngươi có phân thân sẽ nhìn được tầm mắt của phân thân, đồng thời phân thân có được 10% thuộc tính của bản thể, Phân thân không kế thừa bất cứ kỹ năng nào của chủ thể.</w:t>
      </w:r>
    </w:p>
    <w:p>
      <w:pPr>
        <w:pStyle w:val="BodyText"/>
      </w:pPr>
      <w:r>
        <w:t xml:space="preserve">- Kỹ năng cấp ba, tụ khí. Tiêu hao bản thân 30% thể lực. Lực công kích lập tức bạo phát 30%.</w:t>
      </w:r>
    </w:p>
    <w:p>
      <w:pPr>
        <w:pStyle w:val="BodyText"/>
      </w:pPr>
      <w:r>
        <w:t xml:space="preserve">- Kỹ năng cấp ba, nguyên tố thuẫn. Tiêu hao 30 điểm tinh thần lực ngưng tụ ra một mặt nguyên tố ma pháp thuẫn thủ hộ bản thân. Nguyên tố ma pháp thuẫn có thể ngăn cản công kích ma pháp nguyên tố hệ.</w:t>
      </w:r>
    </w:p>
    <w:p>
      <w:pPr>
        <w:pStyle w:val="Compact"/>
      </w:pPr>
      <w:r>
        <w:br w:type="textWrapping"/>
      </w:r>
      <w:r>
        <w:br w:type="textWrapping"/>
      </w:r>
    </w:p>
    <w:p>
      <w:pPr>
        <w:pStyle w:val="Heading2"/>
      </w:pPr>
      <w:bookmarkStart w:id="727" w:name="chương-705-kiếm-chỉ-nghiêm-châu.-1"/>
      <w:bookmarkEnd w:id="727"/>
      <w:r>
        <w:t xml:space="preserve">705. Chương 705: Kiếm Chỉ Nghiêm Châu. (1)</w:t>
      </w:r>
    </w:p>
    <w:p>
      <w:pPr>
        <w:pStyle w:val="Compact"/>
      </w:pPr>
      <w:r>
        <w:br w:type="textWrapping"/>
      </w:r>
      <w:r>
        <w:br w:type="textWrapping"/>
      </w:r>
    </w:p>
    <w:p>
      <w:pPr>
        <w:pStyle w:val="BodyText"/>
      </w:pPr>
      <w:r>
        <w:t xml:space="preserve">- Kỹ năng cấp bốn: cố hóa thể lực cấp hai. Học tập nên kỹ năng này thể lực vĩnh cửu gia tăng 55 điểm thể lực. Học tập kỹ năng cần kỹ năng cố hóa lực lượng cường hóa cấp ba. Hơn nữa tiêu hao hai điểm kỹ năng.</w:t>
      </w:r>
    </w:p>
    <w:p>
      <w:pPr>
        <w:pStyle w:val="BodyText"/>
      </w:pPr>
      <w:r>
        <w:t xml:space="preserve">- Kỹ năng cấp bốn: di động cao tốc cấp hai. Phát động kỹ năng thì nhanh nhẹn lập tức bạo tăng 80 điểm, phát động kỹ năng cần tiêu hao 30 điểm thể lực. Thời gian sử dụng năm phút. Học tập kỹ năng này cần phải có kỹ năng di động cao tốc cường hóa ba lần, hơn nữa tiêu hao hai điểm kỹ năng.</w:t>
      </w:r>
    </w:p>
    <w:p>
      <w:pPr>
        <w:pStyle w:val="BodyText"/>
      </w:pPr>
      <w:r>
        <w:t xml:space="preserve">- Kỹ năng cấp bốn: thân thể sắt thép cấp hai. Thân thể người cứng như sắt thép. Học tập kỹ năng cần thân thân thể sắt thép cường hóa ba lần, hơn nữa tiêu hao hai điểm kỹ năng.</w:t>
      </w:r>
    </w:p>
    <w:p>
      <w:pPr>
        <w:pStyle w:val="BodyText"/>
      </w:pPr>
      <w:r>
        <w:t xml:space="preserve">Nhạc Trọng nhìn đống kỹ năng trong tay và trầm tư sau đó học tập thân thể sắt thép, kỹ năng phân thân. Hai đạo tinh quang chớp động. Trong thức hải của Nhạc Trọng có hai đạo phù văn màu đen.</w:t>
      </w:r>
    </w:p>
    <w:p>
      <w:pPr>
        <w:pStyle w:val="BodyText"/>
      </w:pPr>
      <w:r>
        <w:t xml:space="preserve">Sau khi học tập kỹ năng thân thể sắt thép, phối hợp thân thể của Nhạc Trọng có cường độ cao 181 điểm thì dù đạn súng máy cũng không bắn thủng, cũng không cách tổn thương hắn. Hắn đã trở nên cường đại hơn.</w:t>
      </w:r>
    </w:p>
    <w:p>
      <w:pPr>
        <w:pStyle w:val="BodyText"/>
      </w:pPr>
      <w:r>
        <w:t xml:space="preserve">Đương nhiên súng máy hạng nặng không bắn thủng thân thể Nhạc Trọng nhưng mà viên đạn ẩn chứa lực trùng kích mạnh mẽ. Cái lực trùng kích này vẫn làm hắn bị trọng thương.</w:t>
      </w:r>
    </w:p>
    <w:p>
      <w:pPr>
        <w:pStyle w:val="BodyText"/>
      </w:pPr>
      <w:r>
        <w:t xml:space="preserve">Mười mấy hộp báu màu xanh. Có bảy mở ra bảo vật, trừ chuyện đó ra còn có bốn bảo vật cấp bốn. Trong đó một kiện là súng bắn tỉa chim ưng.</w:t>
      </w:r>
    </w:p>
    <w:p>
      <w:pPr>
        <w:pStyle w:val="BodyText"/>
      </w:pPr>
      <w:r>
        <w:t xml:space="preserve">- Tứ cấp bảo vật: Hắc Phong Câu. Móc câu vô cùng sắc bén.</w:t>
      </w:r>
    </w:p>
    <w:p>
      <w:pPr>
        <w:pStyle w:val="BodyText"/>
      </w:pPr>
      <w:r>
        <w:t xml:space="preserve">- Tứ cấp bảo vật: Hắc Cương Lang Nha Bổng! Lang Nha bổng nặng hơn một tấn, vô kiên bất tồi, không có gì không phá.</w:t>
      </w:r>
    </w:p>
    <w:p>
      <w:pPr>
        <w:pStyle w:val="BodyText"/>
      </w:pPr>
      <w:r>
        <w:t xml:space="preserve">- Tứ cấp bảo vật: Đại Lực Thủ Sáo. Sau khi trang bị lực lượng +15.</w:t>
      </w:r>
    </w:p>
    <w:p>
      <w:pPr>
        <w:pStyle w:val="BodyText"/>
      </w:pPr>
      <w:r>
        <w:t xml:space="preserve">Nhạc Trọng trang bị Đại Lực Thủ Sáo và lực lượng tăng thêm 5 điểm ( thay cho bao tay lực lượng), lực lượng của hắn đạt tới 100 điểm, có được lực lượng gấp mười lần người bình thường.</w:t>
      </w:r>
    </w:p>
    <w:p>
      <w:pPr>
        <w:pStyle w:val="BodyText"/>
      </w:pPr>
      <w:r>
        <w:t xml:space="preserve">Một đêm bình tĩnh, mất đi tang thi chữ Z chỉ huy thì đám tang thi kia không còn uy hiếp Nhạc Trọng được.</w:t>
      </w:r>
    </w:p>
    <w:p>
      <w:pPr>
        <w:pStyle w:val="BodyText"/>
      </w:pPr>
      <w:r>
        <w:t xml:space="preserve">Sáng sớm hôm sau, Hồ Nghị chợt thống soái doanh bọc thép tấn công vào thành phố Tân Tề.</w:t>
      </w:r>
    </w:p>
    <w:p>
      <w:pPr>
        <w:pStyle w:val="BodyText"/>
      </w:pPr>
      <w:r>
        <w:t xml:space="preserve">Ở trong thành phố Tân Tề tuy vẫn còn có không ít tang thi, thế nhưng mà chúng đã không hình thành nên quy mô, chỉ có thể mặc cho doanh bọc thép và cao thủ của Nhạc Trọng xoắn giết.</w:t>
      </w:r>
    </w:p>
    <w:p>
      <w:pPr>
        <w:pStyle w:val="BodyText"/>
      </w:pPr>
      <w:r>
        <w:t xml:space="preserve">Đồng thời Nhạc Trọng cho quân tấn công liên tục, đầu nhập vào trong chiến đấu, giống như thái sơn áp đỉnh, không ngừng tiêu diệt tang thi trong thành phố Tân Tề.</w:t>
      </w:r>
    </w:p>
    <w:p>
      <w:pPr>
        <w:pStyle w:val="BodyText"/>
      </w:pPr>
      <w:r>
        <w:t xml:space="preserve">Khi doanh tinh nhuệ tiến vào, tiêu diệt tang thi diễn ra liên tục một tuần, cả thành phố Tân Tề lúc này tang thi bị quân của Nhạc Trọng tiêu diệt hoàn toàn.</w:t>
      </w:r>
    </w:p>
    <w:p>
      <w:pPr>
        <w:pStyle w:val="BodyText"/>
      </w:pPr>
      <w:r>
        <w:t xml:space="preserve">- Chúc mừng ngài, thu phục thành phố Tân Tề, đạt được danh xưng thành phố Tân Tề thu phục giả! Danh xưng này giúp ngài sáu đại thuộc tính +2. Danh xưng không cách nào lập lại! Hiệu quả cường hóa của danh xưng có thể điệp gia!</w:t>
      </w:r>
    </w:p>
    <w:p>
      <w:pPr>
        <w:pStyle w:val="BodyText"/>
      </w:pPr>
      <w:r>
        <w:t xml:space="preserve">- Ngài mang binh thu phục thành phố Tân Tề đạt được +3 cường hóa, đạt được sáu điểm thuộc tính.</w:t>
      </w:r>
    </w:p>
    <w:p>
      <w:pPr>
        <w:pStyle w:val="BodyText"/>
      </w:pPr>
      <w:r>
        <w:t xml:space="preserve">- Ngài mang binh thu phục thành phố Tân Tề, đạt được 10000 sinh tồn tệ!</w:t>
      </w:r>
    </w:p>
    <w:p>
      <w:pPr>
        <w:pStyle w:val="BodyText"/>
      </w:pPr>
      <w:r>
        <w:t xml:space="preserve">- Ngài mang binh thu phục thành phố Tân Tề, đạt được phòng hộ y cấp bốn!</w:t>
      </w:r>
    </w:p>
    <w:p>
      <w:pPr>
        <w:pStyle w:val="BodyText"/>
      </w:pPr>
      <w:r>
        <w:t xml:space="preserve">- Ngài mang binh thu phục thành phố Lũng Hãi, đạt được 1 điểm kỹ năng!</w:t>
      </w:r>
    </w:p>
    <w:p>
      <w:pPr>
        <w:pStyle w:val="BodyText"/>
      </w:pPr>
      <w:r>
        <w:t xml:space="preserve">Nhạc Trọng vừa tiêu diệt tang thi trong thành phố Tân Tề thì trong đầu của hắn vang lên âm thanh của hệ thống.</w:t>
      </w:r>
    </w:p>
    <w:p>
      <w:pPr>
        <w:pStyle w:val="BodyText"/>
      </w:pPr>
      <w:r>
        <w:t xml:space="preserve">- Tốt! Thăng cấp ma viêm cấp hai!</w:t>
      </w:r>
    </w:p>
    <w:p>
      <w:pPr>
        <w:pStyle w:val="BodyText"/>
      </w:pPr>
      <w:r>
        <w:t xml:space="preserve">Nhạc Trọng nghe vậy trong nội tâm vui mừng lập tức lựa chọn cường hóa ma viêm cấp hai.</w:t>
      </w:r>
    </w:p>
    <w:p>
      <w:pPr>
        <w:pStyle w:val="BodyText"/>
      </w:pPr>
      <w:r>
        <w:t xml:space="preserve">Nhạc Trọng có kỹ năng ma viêm chui vào trong đầu của hắn hóa thành phù văn, đồng thời thân thể của hắn hai điểm kỹ năng biến mất, hóa thành hào quang cường hóa kỹ năng ma viêm, hóa thành một đạo nước lũ màu xanh, ở trong ý thức hải cường hóa cho phù văn ma viêm cấp hai.</w:t>
      </w:r>
    </w:p>
    <w:p>
      <w:pPr>
        <w:pStyle w:val="BodyText"/>
      </w:pPr>
      <w:r>
        <w:t xml:space="preserve">Loại huyền ảo khi hình thành phù văn này diễn ra một lúc, trong thức hải của Nhạc Trọng có âm thanh vang lên.</w:t>
      </w:r>
    </w:p>
    <w:p>
      <w:pPr>
        <w:pStyle w:val="BodyText"/>
      </w:pPr>
      <w:r>
        <w:t xml:space="preserve">- Chúc mừng ngài kỹ năng ma viêm thăng cấp lên cấp hai.</w:t>
      </w:r>
    </w:p>
    <w:p>
      <w:pPr>
        <w:pStyle w:val="BodyText"/>
      </w:pPr>
      <w:r>
        <w:t xml:space="preserve">Kỹ năng ma viêm của Nhạc Trọng tăng lên cấp hai thì tâm niệm của hắn tùy ý chấn động, hắn có thể biết được ma viêm vô cùng đáng sợ. Hao phí tinh thần lực còn tăng lên nhiều lần so với khi kỹ năng ma viêm +4 uy lực còn mạnh hơn gấp đôi.</w:t>
      </w:r>
    </w:p>
    <w:p>
      <w:pPr>
        <w:pStyle w:val="BodyText"/>
      </w:pPr>
      <w:r>
        <w:t xml:space="preserve">Trong thành phố Quý Trữ này đã gần khôi phục lại, khắp nơi đều là đám người bận rộn, cơ hồ nhìn không được một ai rãnh rỗi. Trong thành thị máy móc nổ vang, vô số công nhân tiến vào trong xưởng chế tạo quần áo, vũ khí, đồ hộp, thực phẩm phụ phẩm các loại vật tư quân dụng.</w:t>
      </w:r>
    </w:p>
    <w:p>
      <w:pPr>
        <w:pStyle w:val="BodyText"/>
      </w:pPr>
      <w:r>
        <w:t xml:space="preserve">Người sống sót của thành thị này cũng chuyển động, biến thành cỗ máy chiến tranh không ngừng phát huy khả năng của mình.</w:t>
      </w:r>
    </w:p>
    <w:p>
      <w:pPr>
        <w:pStyle w:val="BodyText"/>
      </w:pPr>
      <w:r>
        <w:t xml:space="preserve">Ở trong thành phố Quý Trữ này cũng tràn ngập người sống sót. Không ít người sống sót cũng đã biết rõ Nhạc Trọng điều động đại quan chinh chiến với tang thi ở bên ngoài. Trận chiến tranh này quan hệ tới tiền đồ cả thành phố Quý Trữ.</w:t>
      </w:r>
    </w:p>
    <w:p>
      <w:pPr>
        <w:pStyle w:val="BodyText"/>
      </w:pPr>
      <w:r>
        <w:t xml:space="preserve">Nếu như Nhạc Trọng thắng lợi, uy vọng của hắn càng cao. Mà một khi hắn thất bại, đại bại, như vậy vô số bọn đầu trâu mặt ngựa đều nhảy vào cắn một cái.</w:t>
      </w:r>
    </w:p>
    <w:p>
      <w:pPr>
        <w:pStyle w:val="BodyText"/>
      </w:pPr>
      <w:r>
        <w:t xml:space="preserve">Nhạc Trọng tại thành phố Quý Trữ uy vọng xác thực rất cao, nhưng mà hắn cũng có không ít địch nhân ẩn nấp. Đồng thời trong quân đội của hắn sẽ có người có dị tâm khi hắn thất bại.</w:t>
      </w:r>
    </w:p>
    <w:p>
      <w:pPr>
        <w:pStyle w:val="BodyText"/>
      </w:pPr>
      <w:r>
        <w:t xml:space="preserve">Một gian phòng dân, năm nam nhân gặp nhau tiến hành thương nghị.</w:t>
      </w:r>
    </w:p>
    <w:p>
      <w:pPr>
        <w:pStyle w:val="BodyText"/>
      </w:pPr>
      <w:r>
        <w:t xml:space="preserve">Một gã nam tử trung niên nói:</w:t>
      </w:r>
    </w:p>
    <w:p>
      <w:pPr>
        <w:pStyle w:val="BodyText"/>
      </w:pPr>
      <w:r>
        <w:t xml:space="preserve">- Thành phố Tân Tề bên kia có hơn hai trăm vạn tang thi, Nghiêm Châu bên này có ba trăm vạn tang thi. Tang thi hai bên hợp lại cũng đạt sáu trăm vạn tang thi. Trong tay hắn chỉ có một vạn quân, này làm sao có thể đánh thắng được?</w:t>
      </w:r>
    </w:p>
    <w:p>
      <w:pPr>
        <w:pStyle w:val="BodyText"/>
      </w:pPr>
      <w:r>
        <w:t xml:space="preserve">Một gã người tiến hóa trẻ tuổi lạnh lùng nói:</w:t>
      </w:r>
    </w:p>
    <w:p>
      <w:pPr>
        <w:pStyle w:val="BodyText"/>
      </w:pPr>
      <w:r>
        <w:t xml:space="preserve">- Hừ! Nhạc Trọng này quá ngu xuẩn, quân đội của hắn lần trước may mắn đánh bại trăm vạn tang thi. Hắn quá tự đại. Lần đầu tiên đánh bại thi đàn là nhờ may mắn, lúc này không phải là vận khí tốt a.</w:t>
      </w:r>
    </w:p>
    <w:p>
      <w:pPr>
        <w:pStyle w:val="BodyText"/>
      </w:pPr>
      <w:r>
        <w:t xml:space="preserve">Một tên nam tử da đen dáng người khôi ngô cười lạnh, nói:</w:t>
      </w:r>
    </w:p>
    <w:p>
      <w:pPr>
        <w:pStyle w:val="BodyText"/>
      </w:pPr>
      <w:r>
        <w:t xml:space="preserve">- Đúng là như thế! Chỉ cần hắn một trận chiến bại. Chúng ta lập tức phát động. Đến lúc đó cả thành phố Quý Trữ! Cả Quảng Tây đều là địa bàn của chúng ta!</w:t>
      </w:r>
    </w:p>
    <w:p>
      <w:pPr>
        <w:pStyle w:val="BodyText"/>
      </w:pPr>
      <w:r>
        <w:t xml:space="preserve">Trong một góc của thành phố Quý Trữ, một tiểu đoàn thể đều tụ tập cùng một chỗ cẩn thận thương nghị cơ hội cắn trả Nhạc Trọng.</w:t>
      </w:r>
    </w:p>
    <w:p>
      <w:pPr>
        <w:pStyle w:val="BodyText"/>
      </w:pPr>
      <w:r>
        <w:t xml:space="preserve">Lúc này thành phố Quý Trữ bị Nhạc Trọng kinh doanh giống như thùng sắt, một ít thế lực nhỏ không có khả năng đầu cơ trục lợi. Nhưng mà chỉ cần Nhạc Trọng vừa bại. Bọn họ mới có cơ hội cắn trả Nhạc Trọng.</w:t>
      </w:r>
    </w:p>
    <w:p>
      <w:pPr>
        <w:pStyle w:val="BodyText"/>
      </w:pPr>
      <w:r>
        <w:t xml:space="preserve">Một tên chiến sĩ cưỡi xe gắn máy chạy vào trong thành phố Quý Trữ và mang theo tin tức bạo tạc:</w:t>
      </w:r>
    </w:p>
    <w:p>
      <w:pPr>
        <w:pStyle w:val="BodyText"/>
      </w:pPr>
      <w:r>
        <w:t xml:space="preserve">- Nhạc Trọng thủ lĩnh đã mang binh thu phục thành phố Tân Tề. Cả thành phố Tân Tề đã hoàn toàn bị đại quân chiếm lĩnh.</w:t>
      </w:r>
    </w:p>
    <w:p>
      <w:pPr>
        <w:pStyle w:val="BodyText"/>
      </w:pPr>
      <w:r>
        <w:t xml:space="preserve">- Nhạc Trọng vạn tuế!</w:t>
      </w:r>
    </w:p>
    <w:p>
      <w:pPr>
        <w:pStyle w:val="BodyText"/>
      </w:pPr>
      <w:r>
        <w:t xml:space="preserve">- Quá tốt! Chúng ta lại thu phục một tòa thành thị!</w:t>
      </w:r>
    </w:p>
    <w:p>
      <w:pPr>
        <w:pStyle w:val="BodyText"/>
      </w:pPr>
      <w:r>
        <w:t xml:space="preserve">"..."</w:t>
      </w:r>
    </w:p>
    <w:p>
      <w:pPr>
        <w:pStyle w:val="BodyText"/>
      </w:pPr>
      <w:r>
        <w:t xml:space="preserve">Tin tức bạo tạc này chấn động và quanh quẩn trong thành phố Quý Trữ bên, vô số người sống sót đều hoan hô từ trong nội tâm của mình.</w:t>
      </w:r>
    </w:p>
    <w:p>
      <w:pPr>
        <w:pStyle w:val="BodyText"/>
      </w:pPr>
      <w:r>
        <w:t xml:space="preserve">Thu phục một thành thị có ý nghĩa hàm xúc, trong thành thị đại lượng vật tư trước tận thế rơi vào trong tay thế lực Nhạc Trọng. Bọn họ là những người sống sót sẽ nhận được một chút trong đó, tương lai càng có thêm hi vọng.</w:t>
      </w:r>
    </w:p>
    <w:p>
      <w:pPr>
        <w:pStyle w:val="Compact"/>
      </w:pPr>
      <w:r>
        <w:br w:type="textWrapping"/>
      </w:r>
      <w:r>
        <w:br w:type="textWrapping"/>
      </w:r>
    </w:p>
    <w:p>
      <w:pPr>
        <w:pStyle w:val="Heading2"/>
      </w:pPr>
      <w:bookmarkStart w:id="728" w:name="chương-707-tấn-công-nghiêm-châu."/>
      <w:bookmarkEnd w:id="728"/>
      <w:r>
        <w:t xml:space="preserve">706. Chương 707: Tấn Công Nghiêm Châu.</w:t>
      </w:r>
    </w:p>
    <w:p>
      <w:pPr>
        <w:pStyle w:val="Compact"/>
      </w:pPr>
      <w:r>
        <w:br w:type="textWrapping"/>
      </w:r>
      <w:r>
        <w:br w:type="textWrapping"/>
      </w:r>
    </w:p>
    <w:p>
      <w:pPr>
        <w:pStyle w:val="BodyText"/>
      </w:pPr>
      <w:r>
        <w:t xml:space="preserve">Tiểu Thanh nhìn thấy những tinh hạch này và lập tức vui mừng và hưng phấn nuốt vào bụng.</w:t>
      </w:r>
    </w:p>
    <w:p>
      <w:pPr>
        <w:pStyle w:val="BodyText"/>
      </w:pPr>
      <w:r>
        <w:t xml:space="preserve">Sau khi Tiểu Thanh ăn chục viên tinh hạch cấp hai và cấp ba thì lập tức mê man, trực tiếp nằm trên mặt đất, lâm vào trong lúc ngủ say, bắt đầu tiến hóa lột xác.</w:t>
      </w:r>
    </w:p>
    <w:p>
      <w:pPr>
        <w:pStyle w:val="BodyText"/>
      </w:pPr>
      <w:r>
        <w:t xml:space="preserve">Những con dị thú tiến hóa lột xác thời điểm này sẽ ở trong hang ổ hoặc là được cả tộc đàn đông đảo bảo hộ. Tiểu Thanh trở thành biến dị thú phục tùng Nhạc Trọng thì trên cơ bản sẽ tiến hóa bên cạnh Nhạc Trọng. Nó thập phần tín nhiệm chủ nhân Nhạc Trọng.</w:t>
      </w:r>
    </w:p>
    <w:p>
      <w:pPr>
        <w:pStyle w:val="BodyText"/>
      </w:pPr>
      <w:r>
        <w:t xml:space="preserve">Đồng thời ở trong chiếc trực thăng vận tải lớn có hai nữ nhân đi ra ngoài. Hai nữ nhân một lớn một nhỏ này là Kỷ Thanh Vũ, Diêu Diêu. Trừ chuyện đó ra trong trực thăng vận tải còn có hơn mười chiến sĩ, mỗi một gã chiến sĩ trên người mang theo khí tức thiết huyết.</w:t>
      </w:r>
    </w:p>
    <w:p>
      <w:pPr>
        <w:pStyle w:val="BodyText"/>
      </w:pPr>
      <w:r>
        <w:t xml:space="preserve">Nhạc Trọng nhìn Kỷ Thanh Vũ cùng Diêu Diêu hai mỹ nhân một lớn một nhỏ thì tươi cười, nói:</w:t>
      </w:r>
    </w:p>
    <w:p>
      <w:pPr>
        <w:pStyle w:val="BodyText"/>
      </w:pPr>
      <w:r>
        <w:t xml:space="preserve">- Thanh Vũ, Diêu Diêu. Các người tới rồi!</w:t>
      </w:r>
    </w:p>
    <w:p>
      <w:pPr>
        <w:pStyle w:val="BodyText"/>
      </w:pPr>
      <w:r>
        <w:t xml:space="preserve">Kỷ Thanh Vũ nhìn Nhạc Trọng và nói:</w:t>
      </w:r>
    </w:p>
    <w:p>
      <w:pPr>
        <w:pStyle w:val="BodyText"/>
      </w:pPr>
      <w:r>
        <w:t xml:space="preserve">- Lộ Văn, Nhã Đồng các nàng bảo tôi hỏi anh, anh khi nào thì quay về?</w:t>
      </w:r>
    </w:p>
    <w:p>
      <w:pPr>
        <w:pStyle w:val="BodyText"/>
      </w:pPr>
      <w:r>
        <w:t xml:space="preserve">Tuy Kỷ Thanh Vũ khẩu khí cực nhạt, Nhạc Trọng lại cũng nghe ra được bất mãn trong đó. Hiển nhiên nàng cũng có chút tức giận vì Nhạc Trọng vẫn ở lại Quảng Tây bên này.</w:t>
      </w:r>
    </w:p>
    <w:p>
      <w:pPr>
        <w:pStyle w:val="BodyText"/>
      </w:pPr>
      <w:r>
        <w:t xml:space="preserve">Trước mắt Nhạc Trọng có được ba địa bàn, Quảng Tây, Thái Lan, Lũng Hải. Trong đó Quảng Tây nhân khẩu nhiều nhất và tiềm lực phát triển cực lớn. Nhạc Trọng vẫn ở lại bên Quảng Tây, thành phố Lũng Hãi bên kia cũng có chút người bất mãn. Dù sao Nhạc Trọng trước tiến đánh hạ chính là thành phố Lũng Hãi bên kia. Một khi Nhạc Trọng trường kỳ dừng lại ở Quảng Tây, Quảng Tây bên này sẽ trở thành trung tâm của các thành thị.</w:t>
      </w:r>
    </w:p>
    <w:p>
      <w:pPr>
        <w:pStyle w:val="BodyText"/>
      </w:pPr>
      <w:r>
        <w:t xml:space="preserve">Nhạc Trọng mỉm cười nói:</w:t>
      </w:r>
    </w:p>
    <w:p>
      <w:pPr>
        <w:pStyle w:val="BodyText"/>
      </w:pPr>
      <w:r>
        <w:t xml:space="preserve">- Nghiêm Châu! Đánh chiếm Nghiêm Châu xong tôi sẽ về!</w:t>
      </w:r>
    </w:p>
    <w:p>
      <w:pPr>
        <w:pStyle w:val="BodyText"/>
      </w:pPr>
      <w:r>
        <w:t xml:space="preserve">Nghiêm Châu là mục tiêu trọng yếu nhất trước mắt của Nhạc Trọng trước. Một khi đánh hạ Nghiêm Châu, thế lực của Nhạc Trọng sẽ có súng ống, đạn dược và đạn pháo tiếp tế không ngừng. Đồng thời Nghiêm Châu cũng sẽ trở thành trung tâm trụ cột quân sự của thế lực Nhạc Trọng.</w:t>
      </w:r>
    </w:p>
    <w:p>
      <w:pPr>
        <w:pStyle w:val="BodyText"/>
      </w:pPr>
      <w:r>
        <w:t xml:space="preserve">Kỷ Thanh Vũ nhàn nhạt ứng một tiếng, sau đó nhìn qua hai mươi tên chiến sĩ và nói với Nhạc Trọng:</w:t>
      </w:r>
    </w:p>
    <w:p>
      <w:pPr>
        <w:pStyle w:val="BodyText"/>
      </w:pPr>
      <w:r>
        <w:t xml:space="preserve">- Cái này hai mươi cao thủ trong chiến đoàn. Mỗi một người đều là người cường hóa trên cấp 50, sẵn sàng nghe lệnh của anh.</w:t>
      </w:r>
    </w:p>
    <w:p>
      <w:pPr>
        <w:pStyle w:val="BodyText"/>
      </w:pPr>
      <w:r>
        <w:t xml:space="preserve">- Tốt!</w:t>
      </w:r>
    </w:p>
    <w:p>
      <w:pPr>
        <w:pStyle w:val="BodyText"/>
      </w:pPr>
      <w:r>
        <w:t xml:space="preserve">Nhạc Trọng nhìn qua hai mươi cao thủ tinh nhuệ này và gật đầu thỏa mãn.</w:t>
      </w:r>
    </w:p>
    <w:p>
      <w:pPr>
        <w:pStyle w:val="BodyText"/>
      </w:pPr>
      <w:r>
        <w:t xml:space="preserve">Người cường hóa đẳng cấp trên 50 đều là tinh anh trong tinh anh, không biết săn giết bao nhiêu tang thi, biến dị thú. Tinh anh như vậy có thể dễ dàng tiêu diệt hai ba trăm tang thi. Cường hoành thậm chí một người tiêu diệt một ngàn tang thi. Hai mươi cao thủ tinh nhuệ này có thể so sánh với một doanh.</w:t>
      </w:r>
    </w:p>
    <w:p>
      <w:pPr>
        <w:pStyle w:val="BodyText"/>
      </w:pPr>
      <w:r>
        <w:t xml:space="preserve">Kỷ Thanh Vũ hỏi:</w:t>
      </w:r>
    </w:p>
    <w:p>
      <w:pPr>
        <w:pStyle w:val="BodyText"/>
      </w:pPr>
      <w:r>
        <w:t xml:space="preserve">- Khi đi tới đây tôi đã thấy rồi! Hiện tại có rất nhiều tang thi đang tụ tập qua hướng Nghiêm Châu. Số lượng không dưới trăm vạn, anh định như thế nào?</w:t>
      </w:r>
    </w:p>
    <w:p>
      <w:pPr>
        <w:pStyle w:val="BodyText"/>
      </w:pPr>
      <w:r>
        <w:t xml:space="preserve">Nhạc Trọng hết sức nghiêm túc nói ra:</w:t>
      </w:r>
    </w:p>
    <w:p>
      <w:pPr>
        <w:pStyle w:val="BodyText"/>
      </w:pPr>
      <w:r>
        <w:t xml:space="preserve">- Điều động toàn bộ chủ lực đánh chiếm Nghiêm Châu! Trước khi thi đàn tập hợp, đánh hạ Nghiêm Châu. Tiêu diệt tang thi chữ Z trong đó.</w:t>
      </w:r>
    </w:p>
    <w:p>
      <w:pPr>
        <w:pStyle w:val="BodyText"/>
      </w:pPr>
      <w:r>
        <w:t xml:space="preserve">Kỷ Thanh Vũ nói:</w:t>
      </w:r>
    </w:p>
    <w:p>
      <w:pPr>
        <w:pStyle w:val="BodyText"/>
      </w:pPr>
      <w:r>
        <w:t xml:space="preserve">- Anh có nắm chắc không?</w:t>
      </w:r>
    </w:p>
    <w:p>
      <w:pPr>
        <w:pStyle w:val="BodyText"/>
      </w:pPr>
      <w:r>
        <w:t xml:space="preserve">Nhạc Trọng tự tin cười nói:</w:t>
      </w:r>
    </w:p>
    <w:p>
      <w:pPr>
        <w:pStyle w:val="BodyText"/>
      </w:pPr>
      <w:r>
        <w:t xml:space="preserve">- Ta có bảy thành nắm chắc có thể đánh hạ Nghiêm Châu.</w:t>
      </w:r>
    </w:p>
    <w:p>
      <w:pPr>
        <w:pStyle w:val="BodyText"/>
      </w:pPr>
      <w:r>
        <w:t xml:space="preserve">Nhạc Trọng lúc này đã mang toàn bộ vốn liếng và nội tình ra rồi, 40 chiếc xe tăng, 122 pháo tự hành, 155 li súng lựu đạn, 40 xe phóng hỏa tiễn, chiến xa bộ binh và đủ loại vũ khí khác. Các loại đạn dược chồng chất như núi, hắn còn có một tới hai vạn tinh nhuệ, nếu như giao chiến với trăm vạn tang thi bình thường thì hành hạ chúng tới chết. Tuy tại Nghiêm Châu có mười vạn tang thi tiến hóa, Nhạc Trọng vẫn không sợ hãi chút nào.</w:t>
      </w:r>
    </w:p>
    <w:p>
      <w:pPr>
        <w:pStyle w:val="BodyText"/>
      </w:pPr>
      <w:r>
        <w:t xml:space="preserve">Hồ Nghị thống lĩnh đệ nhất bọc thép doanh, doanh thứ tư, doanh thứ tám, doanh thứ chin vừa mới đẩy mạnh tới cửa ra vào củaNghiêm Châu. Hơn hai mươi vạn tang thi tiến hóa như nước lao ra công kích doanh thứ tư của Hồ Nghị bên này.</w:t>
      </w:r>
    </w:p>
    <w:p>
      <w:pPr>
        <w:pStyle w:val="BodyText"/>
      </w:pPr>
      <w:r>
        <w:t xml:space="preserve">Quân của Nhạc Trọng đã sớm trú đóng ở các nơi rồi, đào ra vô số rãnh sâu, có các loại hàng rào trúc, lại có vô số dây thép đang cản đường, khu vực hàng rào dây thép cực rộng lớn.</w:t>
      </w:r>
    </w:p>
    <w:p>
      <w:pPr>
        <w:pStyle w:val="BodyText"/>
      </w:pPr>
      <w:r>
        <w:t xml:space="preserve">Hơn hai mươi vạn tang thi tiến hóa hình thành thi hải, nghênh đón chúng chính là vô số hỏa lực, từng viên đạn của 122 súng lựu đạn, súng phóng lựu oanh kích có rất nhiều tang thi biến thành tro tàn.</w:t>
      </w:r>
    </w:p>
    <w:p>
      <w:pPr>
        <w:pStyle w:val="BodyText"/>
      </w:pPr>
      <w:r>
        <w:t xml:space="preserve">Oanh!</w:t>
      </w:r>
    </w:p>
    <w:p>
      <w:pPr>
        <w:pStyle w:val="BodyText"/>
      </w:pPr>
      <w:r>
        <w:t xml:space="preserve">Oanh!</w:t>
      </w:r>
    </w:p>
    <w:p>
      <w:pPr>
        <w:pStyle w:val="BodyText"/>
      </w:pPr>
      <w:r>
        <w:t xml:space="preserve">Đất rung núi chuyển giống như sơn băng địa liệt, pháo kích mạnh mẽ cũng không có đình chỉ. Dưới hỏa lực này có vô số tang thi chết ngay lập tức.</w:t>
      </w:r>
    </w:p>
    <w:p>
      <w:pPr>
        <w:pStyle w:val="BodyText"/>
      </w:pPr>
      <w:r>
        <w:t xml:space="preserve">Một đầu L3 đao thương bất nhập, ngay cả cơ quan pháo cũng không giết được nó. Loại tang thi này nếu không có vũ khí hạng nặng thì mình nó đủ tiêu diệt một doanh. Chính là có tồn tại khủng bố như vậy, ở dưới hỏa lực mạnh mẽ bao phủ như thế này vẫn biến thành tro tàn.</w:t>
      </w:r>
    </w:p>
    <w:p>
      <w:pPr>
        <w:pStyle w:val="BodyText"/>
      </w:pPr>
      <w:r>
        <w:t xml:space="preserve">Ở trong thi đàn thì tất cả L4 cao bốn mét giống như xe tăng nghiền áp qua. Một phát đạn pháo 122 li bắn lên người của L4 và nổ tung một cái, con L4 kia lập tức đứt gãy tứ chi, như một tòa nhà bị sụp đổ, đầu lăn qua một bên, chết tại chỗ.</w:t>
      </w:r>
    </w:p>
    <w:p>
      <w:pPr>
        <w:pStyle w:val="BodyText"/>
      </w:pPr>
      <w:r>
        <w:t xml:space="preserve">Uy lực của pháo hạng nặng bây giờ mới được bày ra đầy đủ, vô số tang thi dưới hỏa lực này hóa thành tro tàn.</w:t>
      </w:r>
    </w:p>
    <w:p>
      <w:pPr>
        <w:pStyle w:val="BodyText"/>
      </w:pPr>
      <w:r>
        <w:t xml:space="preserve">- Đáng tiếc! Nếu như có đủ pháo và đạn dược, tang thi căn bản không tính là cái gì.</w:t>
      </w:r>
    </w:p>
    <w:p>
      <w:pPr>
        <w:pStyle w:val="BodyText"/>
      </w:pPr>
      <w:r>
        <w:t xml:space="preserve">Nhạc Trọng đứng ở tuyến đầu nhìn thấy vô số tang thi tiến hóa ngã xuống và cảm thấy đáng tiếc.</w:t>
      </w:r>
    </w:p>
    <w:p>
      <w:pPr>
        <w:pStyle w:val="BodyText"/>
      </w:pPr>
      <w:r>
        <w:t xml:space="preserve">Nếu như có được đạn dược vô hạn, có thể có được sức chiến đấu vô hạn, tiếp tế không đoạn thì cơ hô bất bại, hơn một ngàn vạn tang thi cũng dễ diệt.</w:t>
      </w:r>
    </w:p>
    <w:p>
      <w:pPr>
        <w:pStyle w:val="BodyText"/>
      </w:pPr>
      <w:r>
        <w:t xml:space="preserve">Pháo kích hủy diệt cày qua chiến trường một lần, hỏa lực khủng bố bao trùm mạnh mẽ, rất nhiều tang thi hóa thành tro tàn.</w:t>
      </w:r>
    </w:p>
    <w:p>
      <w:pPr>
        <w:pStyle w:val="BodyText"/>
      </w:pPr>
      <w:r>
        <w:t xml:space="preserve">Hỏa lực ngừng lại, ở trên chiến trường chỉ còn lại không tới sáu vạn tang thi tiến hóa. Tổng cộng có bốn vạn tang thi chết trong chiến đấu.</w:t>
      </w:r>
    </w:p>
    <w:p>
      <w:pPr>
        <w:pStyle w:val="BodyText"/>
      </w:pPr>
      <w:r>
        <w:t xml:space="preserve">Trong sáu vạn tang thi đó còn có bốn đầu L4 cùng gần năm mươi đầu L3. Những tang thi L4 này chính là quái vật khủng bố trên chiến trường, ai cũng dễ dàng nhận ra nó.</w:t>
      </w:r>
    </w:p>
    <w:p>
      <w:pPr>
        <w:pStyle w:val="BodyText"/>
      </w:pPr>
      <w:r>
        <w:t xml:space="preserve">Sáu vạn tang thi còn lại không ngừng công kích qua trận địa của nhân loại, trong bọn chúng không có tang thi chữ Z chỉ huy, cho dù chết sạch chúng cũng không sợ hãi, đây mới là chỗ khủng bố của chúng.</w:t>
      </w:r>
    </w:p>
    <w:p>
      <w:pPr>
        <w:pStyle w:val="BodyText"/>
      </w:pPr>
      <w:r>
        <w:t xml:space="preserve">Rất nhiều tang thi loại hình chữ S tốc độ nhanh xung phong lên trước, chúng chạy nhanh tới và không ngừng vấp dây thép và ngã xuống, sau đó bị tang thi ở phía sau đạp vụn, những dây thép gán chân này là dùng cho tang thi chữ S, ngay cả tang thi L3 lực lượng vấp ngã cũng bị đạp vụn.</w:t>
      </w:r>
    </w:p>
    <w:p>
      <w:pPr>
        <w:pStyle w:val="BodyText"/>
      </w:pPr>
      <w:r>
        <w:t xml:space="preserve">Một lưới sắt, hàng rào, gai nhọn xuất hiện, ngăn cản một ít tang thi chữ S xong, những tang thi chữ S bị ngăn cản thì nhân loại lập tức bắn vào đầu của chúng.</w:t>
      </w:r>
    </w:p>
    <w:p>
      <w:pPr>
        <w:pStyle w:val="BodyText"/>
      </w:pPr>
      <w:r>
        <w:t xml:space="preserve">Nhưng mà tiệc vui chóng tàn, dám L3 với tư cách chủ lực cho nên xung phong lên trước, chúng dùng sức xé, cái gì lưới sắt, hàng rào, gai nhọn đều nát bấy, mang theo tang thi tiến hóa toàn bộ lao qua phía nhân loại.</w:t>
      </w:r>
    </w:p>
    <w:p>
      <w:pPr>
        <w:pStyle w:val="BodyText"/>
      </w:pPr>
      <w:r>
        <w:t xml:space="preserve">Một viên đạn pháo bắn lên người của L3, L4, trừ trực tiếp trúng mục tiêu những là đám L3, L4 ra, sóng xung kích không làm gì được L3, L4 mảy may.</w:t>
      </w:r>
    </w:p>
    <w:p>
      <w:pPr>
        <w:pStyle w:val="BodyText"/>
      </w:pPr>
      <w:r>
        <w:t xml:space="preserve">Vô số viên đạn, viên đạn súng máy hạng nặng bắn lên người của L3, L4 đều bay ra ngoài, không cách nào tổn thương chúng mảy may. Cho dù là đạn súng máy hạng nặng 12. 7 li bắn lên người của L3 thì lực trùng kích chẳng làm gì được L3 mảy may, nhưng mà hành động của chúng hơi chậm lại. Về phần L4, viên đạn súng máy hạng nặng cơ bản chẳng làm gì được chúng cả.</w:t>
      </w:r>
    </w:p>
    <w:p>
      <w:pPr>
        <w:pStyle w:val="Compact"/>
      </w:pPr>
      <w:r>
        <w:br w:type="textWrapping"/>
      </w:r>
      <w:r>
        <w:br w:type="textWrapping"/>
      </w:r>
    </w:p>
    <w:p>
      <w:pPr>
        <w:pStyle w:val="Heading2"/>
      </w:pPr>
      <w:bookmarkStart w:id="729" w:name="chương-708-thế-như-chẻ-tre.-1"/>
      <w:bookmarkEnd w:id="729"/>
      <w:r>
        <w:t xml:space="preserve">707. Chương 708: Thế Như Chẻ Tre. (1)</w:t>
      </w:r>
    </w:p>
    <w:p>
      <w:pPr>
        <w:pStyle w:val="Compact"/>
      </w:pPr>
      <w:r>
        <w:br w:type="textWrapping"/>
      </w:r>
      <w:r>
        <w:br w:type="textWrapping"/>
      </w:r>
    </w:p>
    <w:p>
      <w:pPr>
        <w:pStyle w:val="BodyText"/>
      </w:pPr>
      <w:r>
        <w:t xml:space="preserve">- Thật là lợi hại!</w:t>
      </w:r>
    </w:p>
    <w:p>
      <w:pPr>
        <w:pStyle w:val="BodyText"/>
      </w:pPr>
      <w:r>
        <w:t xml:space="preserve">Nhạc Trọng nhìn thấy đám L3, L4 trong nội tâm chậm rãi thầm nghĩ.</w:t>
      </w:r>
    </w:p>
    <w:p>
      <w:pPr>
        <w:pStyle w:val="BodyText"/>
      </w:pPr>
      <w:r>
        <w:t xml:space="preserve">Những con L3, L4 trên chiến trường phát huy tác dụng vượt xa S4, chúng giống như xe tăng không bị phá hủy, chúng sẽ xé rách tất cả lực phòng ngự ngăn cản đường của chúng. Đặc biệt là những con L4 khủng khiếp, cho dù là xe tăng cũng bị chúng lật tung.</w:t>
      </w:r>
    </w:p>
    <w:p>
      <w:pPr>
        <w:pStyle w:val="BodyText"/>
      </w:pPr>
      <w:r>
        <w:t xml:space="preserve">- Đi theo tôi!</w:t>
      </w:r>
    </w:p>
    <w:p>
      <w:pPr>
        <w:pStyle w:val="BodyText"/>
      </w:pPr>
      <w:r>
        <w:t xml:space="preserve">Kỷ Thanh Vũ nhìn những con L3, L4, nhìn thấy một đám L3, L4 hình thành quân đoàn quái vật tiến lên.</w:t>
      </w:r>
    </w:p>
    <w:p>
      <w:pPr>
        <w:pStyle w:val="BodyText"/>
      </w:pPr>
      <w:r>
        <w:t xml:space="preserve">Diêu Diêu cùng hai mươi tên chiến sĩ tinh nhuê đẳng cấp trên 50 đi theo Kỷ Thanh Vũ phóng lên phía trước.</w:t>
      </w:r>
    </w:p>
    <w:p>
      <w:pPr>
        <w:pStyle w:val="BodyText"/>
      </w:pPr>
      <w:r>
        <w:t xml:space="preserve">- Lại để cho doanh thứ hai dừng công kích.</w:t>
      </w:r>
    </w:p>
    <w:p>
      <w:pPr>
        <w:pStyle w:val="BodyText"/>
      </w:pPr>
      <w:r>
        <w:t xml:space="preserve">Nhạc Trọng nhìn qua Kỷ Thanh Vũ phát động công kích thì ra lệnh ột quan quân.</w:t>
      </w:r>
    </w:p>
    <w:p>
      <w:pPr>
        <w:pStyle w:val="BodyText"/>
      </w:pPr>
      <w:r>
        <w:t xml:space="preserve">Nói xong, Nhạc Trọng thân hình chớp động lao qua phía Kỷ Thanh Vũ bên kia. Đối mặt đám L4 khủng khiếp kia, Nhạc Trọng vẫn lo lắng Kỷ Thanh Vũ không an toàn.</w:t>
      </w:r>
    </w:p>
    <w:p>
      <w:pPr>
        <w:pStyle w:val="BodyText"/>
      </w:pPr>
      <w:r>
        <w:t xml:space="preserve">Dùng L4 có được lực lượng khủng bố, một quyền đánh trúng Nhạc Trọng, Nhạc Trọng cũng phải trọng thương. Cường độ của hắn cao hơn người bình thường, thế như mà dù là người tiến hóa trúng một quyền của L4 thì chỉ có đường chết.</w:t>
      </w:r>
    </w:p>
    <w:p>
      <w:pPr>
        <w:pStyle w:val="BodyText"/>
      </w:pPr>
      <w:r>
        <w:t xml:space="preserve">Kỷ Thanh Vũ biểu hiện làm cho Nhạc Trọng hai mắt tỏa sáng. Chỉ thấy nàng thân pháp phiêu dật, giống như tiên tử lao vào trong thi đàn, trong tay một thanh kiếm màu xanh ngưng tụ ra một kiếm khí dài một mét chém tới, trong tay nàng thân kiếm màu xanh không ngừng huyễn hóa ra bóng kiếm trùng trùng điệp điệp, đầu lâu của đám L3 trực tiếp bị nàng một kiếm chém bay, máu đen văng khắp nơi.</w:t>
      </w:r>
    </w:p>
    <w:p>
      <w:pPr>
        <w:pStyle w:val="BodyText"/>
      </w:pPr>
      <w:r>
        <w:t xml:space="preserve">Kỷ Thanh Vũ xuyên thẳng qua đám thi đàn, đầu lâu vô số tang thi bay vụt, nàng rất nhanh đã lao tới trước người của L4, thân hình nhoáng một cái, né qua một quyền của L4, sau đó trên chân thoát ra thanh sắc quang mang, nàng hiện ra sau lưng của L4 và một kiếm đâm vào đầu của L4, một kiếm hung mãnh nào đâm vào đầu của L4 và xuyên qua óc của nó.</w:t>
      </w:r>
    </w:p>
    <w:p>
      <w:pPr>
        <w:pStyle w:val="BodyText"/>
      </w:pPr>
      <w:r>
        <w:t xml:space="preserve">- Thật là lợi hại!</w:t>
      </w:r>
    </w:p>
    <w:p>
      <w:pPr>
        <w:pStyle w:val="BodyText"/>
      </w:pPr>
      <w:r>
        <w:t xml:space="preserve">Nhạc Trọng nhìn Kỷ Thanh Vũ một kiếm giết chết con L4 nhịn không được trong nội tâm khen một câu.</w:t>
      </w:r>
    </w:p>
    <w:p>
      <w:pPr>
        <w:pStyle w:val="BodyText"/>
      </w:pPr>
      <w:r>
        <w:t xml:space="preserve">Kỹ năng của Kỷ Thanh Vũ toàn bộ đều là cận chiến, thế nhưng mà những kỹ năng này phối hợp với kiếm pháp của nàng, làm nàng thực lực đáng sợ. Nếu là như bị nàng cận thân, dưới trướng của Nhạc Trọng không mấy người là đối thủ của nàng.</w:t>
      </w:r>
    </w:p>
    <w:p>
      <w:pPr>
        <w:pStyle w:val="BodyText"/>
      </w:pPr>
      <w:r>
        <w:t xml:space="preserve">Ở chỗ khác thân hình Diêu Diêu giống như hóa thành lưu quang, tốc độ vượt qua Thiểm Điện cấp hai và xuyên thẳng qua đám tang thi khủng bố, nàng mấy lần chớp động không biết như thế nào xuất hiện trên đầu của L4, cầm mưỡi khoan màu đen dài chừng một mét dâm vào đầu của L4 kia.</w:t>
      </w:r>
    </w:p>
    <w:p>
      <w:pPr>
        <w:pStyle w:val="BodyText"/>
      </w:pPr>
      <w:r>
        <w:t xml:space="preserve">Mũi khoan màu đen kia quay tròn, trực tiếp xuyên qua đầu cứng rắn của con L4, trực tiếp quấy não của nó thành bùn nhão.</w:t>
      </w:r>
    </w:p>
    <w:p>
      <w:pPr>
        <w:pStyle w:val="BodyText"/>
      </w:pPr>
      <w:r>
        <w:t xml:space="preserve">Tiêu diệt mười bốn tang thi xong, gương mặt nhỏ nhắn của Diêu Diêu tái nhợt, trực tiếp quơ lấy kiện bảo vật, thân hình chớp liên tục biến mất trong thi đàn không thấy gì nữa.</w:t>
      </w:r>
    </w:p>
    <w:p>
      <w:pPr>
        <w:pStyle w:val="BodyText"/>
      </w:pPr>
      <w:r>
        <w:t xml:space="preserve">Ở chỗ khác Kỷ Thanh Vũ chém giết một con L4 xong, cũng lập tức hướng cấp tốc lui ra phía sau. Hai người bọn họ xuất kỹ năng mạnh mẽ lui ra khỏi trận địa tang thi, bản thân tiêu hao thể lực, tinh thần lực cũng cực kỳ to lớn.</w:t>
      </w:r>
    </w:p>
    <w:p>
      <w:pPr>
        <w:pStyle w:val="BodyText"/>
      </w:pPr>
      <w:r>
        <w:t xml:space="preserve">Thời điểm Kỷ Thanh Vũ, Diêu Diêu lui bước thì rất nhiều phong nhận, hỏa diễm nóng rực và trường mâu tràn ngập xỏ xuyên qua, các loại kỹ năng điên cuồng xuyên qua người L3, mở đường máu cho Kỷ Thanh Vũ, Diêu Diêu lui về.</w:t>
      </w:r>
    </w:p>
    <w:p>
      <w:pPr>
        <w:pStyle w:val="BodyText"/>
      </w:pPr>
      <w:r>
        <w:t xml:space="preserve">Hiển nhiên phối hợp đoàn chiến vô cùng mạnh mẽ, bọn họ dùng Kỷ Thanh Vũ, Diêu Diêu hai nữ làm hạch tâm cận chiến, cường giả còn lại làm phụ trợ.</w:t>
      </w:r>
    </w:p>
    <w:p>
      <w:pPr>
        <w:pStyle w:val="BodyText"/>
      </w:pPr>
      <w:r>
        <w:t xml:space="preserve">Thời điểm này đặc chiến doanh tiếp ứng cho Kỷ Thanh Vũ, Diêu Diêu quay về, Nhạc Trọng vung tay lên, một trường mâu hỏa diễm lập tức xuyên qua đầu của L4.</w:t>
      </w:r>
    </w:p>
    <w:p>
      <w:pPr>
        <w:pStyle w:val="BodyText"/>
      </w:pPr>
      <w:r>
        <w:t xml:space="preserve">Oanh một tiếng vang thật lớn, hỏa diễm khủng bố nổ tung, đầu của L4 bị đốt thành tro tàn.</w:t>
      </w:r>
    </w:p>
    <w:p>
      <w:pPr>
        <w:pStyle w:val="BodyText"/>
      </w:pPr>
      <w:r>
        <w:t xml:space="preserve">Thân thể L4 to như tòa nhà lập tức ngã xuống.</w:t>
      </w:r>
    </w:p>
    <w:p>
      <w:pPr>
        <w:pStyle w:val="BodyText"/>
      </w:pPr>
      <w:r>
        <w:t xml:space="preserve">- Thật mạnh!</w:t>
      </w:r>
    </w:p>
    <w:p>
      <w:pPr>
        <w:pStyle w:val="BodyText"/>
      </w:pPr>
      <w:r>
        <w:t xml:space="preserve">Những cao thủ đặc chiến doanh nhìn thấy Nhạc Trọng một kích đã diệt được L4 thì trong lòng rùng mình. Bọn họ không ai có thể như Nhạc Trọng hời hợt trực tiếp tiêu diệt L4.</w:t>
      </w:r>
    </w:p>
    <w:p>
      <w:pPr>
        <w:pStyle w:val="BodyText"/>
      </w:pPr>
      <w:r>
        <w:t xml:space="preserve">Một kích của Nhạc Trọng miểu sát L4 thì lập tức hiện ra từng đoàn ma hỏa giống như đạn pháo bao phủ đám L3.</w:t>
      </w:r>
    </w:p>
    <w:p>
      <w:pPr>
        <w:pStyle w:val="BodyText"/>
      </w:pPr>
      <w:r>
        <w:t xml:space="preserve">Oanh!</w:t>
      </w:r>
    </w:p>
    <w:p>
      <w:pPr>
        <w:pStyle w:val="BodyText"/>
      </w:pPr>
      <w:r>
        <w:t xml:space="preserve">Oanh!</w:t>
      </w:r>
    </w:p>
    <w:p>
      <w:pPr>
        <w:pStyle w:val="BodyText"/>
      </w:pPr>
      <w:r>
        <w:t xml:space="preserve">Âm thanh nổ tung không ngừng, còn sót lại hơn mười đầu L3 đều bị Nhạc Trọng dễ dàng tiêu diệt, kỹ năng ma viêm của Nhạc Trọng sau khi tấn chức thì uy lực đáng sợ, chém giết L3 không ngừng ngưng tụ trường mâu ma viêm, chỉ cần tiện tay bắn ra một ma viêm nhỏ là tiêu diệt được rồi.</w:t>
      </w:r>
    </w:p>
    <w:p>
      <w:pPr>
        <w:pStyle w:val="BodyText"/>
      </w:pPr>
      <w:r>
        <w:t xml:space="preserve">Mấy con L4, L3 đều bị Nhạc Trọng tiêu diệt thì tang thi còn sót lại lính của Nhạc Trọng dùng công sự quấy nhiễu, không cách nào phát huy ra chiến lực mạnh nhất, bị thủ hạ của Nhạc Trọng dùng pháo cối, ống phóng rốc-két, súng lựu đạn, súng máy hạng nặng điên cuồng đồ sát.</w:t>
      </w:r>
    </w:p>
    <w:p>
      <w:pPr>
        <w:pStyle w:val="BodyText"/>
      </w:pPr>
      <w:r>
        <w:t xml:space="preserve">Nhạc Trọng đã đem vũ khí hạng nặng mà mình tích lũy chuyển tới Nghiêm Châu, không tiếc đạn dược tiêu diệt tang thi.</w:t>
      </w:r>
    </w:p>
    <w:p>
      <w:pPr>
        <w:pStyle w:val="BodyText"/>
      </w:pPr>
      <w:r>
        <w:t xml:space="preserve">Mặc dù những tang thi này mạnh hơn gấp mười lần, gấp trăm lần, thế nhưng mà quân của Nhạc Trọng có hỏa lực hung mãnh nên dễ dàng tiêu diệt bọn chúng.</w:t>
      </w:r>
    </w:p>
    <w:p>
      <w:pPr>
        <w:pStyle w:val="BodyText"/>
      </w:pPr>
      <w:r>
        <w:t xml:space="preserve">Không lâu, Nhạc Trọng đem đệ nhất doanh vừa mới chiêu mộ, tinh nhuệ đệ nhất doanh của Long Đằng huyện cũng đầu nhập vào chiến đấu.</w:t>
      </w:r>
    </w:p>
    <w:p>
      <w:pPr>
        <w:pStyle w:val="BodyText"/>
      </w:pPr>
      <w:r>
        <w:t xml:space="preserve">Chiến đấu liên tục diễn ra suốt một ngày, quân của Nhạc Trọng hao phí nhiều đạn dược và vũ khí, lúc này mới toàn diệt được sáu vạn tang thi tiến hóa còn lại.</w:t>
      </w:r>
    </w:p>
    <w:p>
      <w:pPr>
        <w:pStyle w:val="BodyText"/>
      </w:pPr>
      <w:r>
        <w:t xml:space="preserve">Sau khi tiêu diệt đám tang thi tiến hóa này, đại quân của Nhạc Trọng đại quân lúc này mới hướng hiện tại tiến thẳng về Nghiêm Châu.</w:t>
      </w:r>
    </w:p>
    <w:p>
      <w:pPr>
        <w:pStyle w:val="BodyText"/>
      </w:pPr>
      <w:r>
        <w:t xml:space="preserve">- Chúc mừng ngài thu phục thành phố Nghiêm Châu và có danh xưng Nghiêm Châu thu phục giả! Danh xưng này có thể cường hóa +2 sáu thuộc tính của ngài. Danh xưng không cách nào lặp lại! Hiệu quả cường hóa của danh xưng có điệp gia!</w:t>
      </w:r>
    </w:p>
    <w:p>
      <w:pPr>
        <w:pStyle w:val="BodyText"/>
      </w:pPr>
      <w:r>
        <w:t xml:space="preserve">- Ngài mang binh thu phục Nghiêm Châu đạt được ba đẳng cấp cường hóa, đạt được 6 điểm thuộc tính cường hóa tự do.</w:t>
      </w:r>
    </w:p>
    <w:p>
      <w:pPr>
        <w:pStyle w:val="BodyText"/>
      </w:pPr>
      <w:r>
        <w:t xml:space="preserve">- Ngài mang binh thu phục Nghiêm Châu, đạt được 10000 sinh tồn tệ!</w:t>
      </w:r>
    </w:p>
    <w:p>
      <w:pPr>
        <w:pStyle w:val="BodyText"/>
      </w:pPr>
      <w:r>
        <w:t xml:space="preserve">- Ngài mang binh thu phục Nghiêm Châu đạt được phòng hộ y cấp bốn!</w:t>
      </w:r>
    </w:p>
    <w:p>
      <w:pPr>
        <w:pStyle w:val="BodyText"/>
      </w:pPr>
      <w:r>
        <w:t xml:space="preserve">- Ngài mang binh thu phục Nghiêm Châu đạt được 1 điểm kỹ năng.</w:t>
      </w:r>
    </w:p>
    <w:p>
      <w:pPr>
        <w:pStyle w:val="BodyText"/>
      </w:pPr>
      <w:r>
        <w:t xml:space="preserve">Nhạc Trọng vừa bước vào Nghiêm Châu thì trong thức hải chợt vang lên tiếng nhắc nhở.</w:t>
      </w:r>
    </w:p>
    <w:p>
      <w:pPr>
        <w:pStyle w:val="BodyText"/>
      </w:pPr>
      <w:r>
        <w:t xml:space="preserve">Nhạc Trọng nghe được âm thanh trong thức hải thì cả kinh, nói:</w:t>
      </w:r>
    </w:p>
    <w:p>
      <w:pPr>
        <w:pStyle w:val="BodyText"/>
      </w:pPr>
      <w:r>
        <w:t xml:space="preserve">- Không tốt! Chẳng lẽ tang thi chữ Z trong Nghiêm Châu đã bỏ trốn?</w:t>
      </w:r>
    </w:p>
    <w:p>
      <w:pPr>
        <w:pStyle w:val="BodyText"/>
      </w:pPr>
      <w:r>
        <w:t xml:space="preserve">Một gã quan quân đi tới bên người của Nhạc Trọng và trực tiếp báo cáo:</w:t>
      </w:r>
    </w:p>
    <w:p>
      <w:pPr>
        <w:pStyle w:val="BodyText"/>
      </w:pPr>
      <w:r>
        <w:t xml:space="preserve">- Thủ lĩnh!Tang thi trong Nghiêm Châu đã trốn rồi! Trước mắt chúng chạy qua hướng Hạc Sơn.</w:t>
      </w:r>
    </w:p>
    <w:p>
      <w:pPr>
        <w:pStyle w:val="BodyText"/>
      </w:pPr>
      <w:r>
        <w:t xml:space="preserve">Trên bầu trời có phi cơ trinh sát không người lái giám thị động tĩnh tang thi ở Nghiêm Châu, chúng trước tiên phát hiện Nghiêm Châu gần mười vạn tang thi đã chạy trốn.</w:t>
      </w:r>
    </w:p>
    <w:p>
      <w:pPr>
        <w:pStyle w:val="BodyText"/>
      </w:pPr>
      <w:r>
        <w:t xml:space="preserve">Sắc mặt của Nhạc Trọng đại biến và ra lệnh:</w:t>
      </w:r>
    </w:p>
    <w:p>
      <w:pPr>
        <w:pStyle w:val="BodyText"/>
      </w:pPr>
      <w:r>
        <w:t xml:space="preserve">- Đáng chết! Tuyệt đối không thể cho tang thi tụ tập ở hướng Hạc Sơn, nếu không hậu hoạn vô cùng! Truyền mệnh lệnh của tôi, lại cho Trần Thắng Dũng thủ vững cho tôi, phải ngăn cản hai đám tang thi ở hai phía hợp lưu, nếu bỏ chạy thì tôi sẽ giết hắn!</w:t>
      </w:r>
    </w:p>
    <w:p>
      <w:pPr>
        <w:pStyle w:val="BodyText"/>
      </w:pPr>
      <w:r>
        <w:t xml:space="preserve">Hướng Hạc Sơn bên kia có một cổ thi đàn hơn bốn mươi vạn đang di động tới, một khi cho tang thi chữ Z và tang thi bình thường tụ tập ở Hạc Sơn thì hình thành uy hiếp cực lớn với Nghiêm Châu.</w:t>
      </w:r>
    </w:p>
    <w:p>
      <w:pPr>
        <w:pStyle w:val="BodyText"/>
      </w:pPr>
      <w:r>
        <w:t xml:space="preserve">Hạc Sơn Trần Thắng Dũng nhận được lệnh của Nhạc Trọng và sau đó cười khổ, phàn nàn:</w:t>
      </w:r>
    </w:p>
    <w:p>
      <w:pPr>
        <w:pStyle w:val="BodyText"/>
      </w:pPr>
      <w:r>
        <w:t xml:space="preserve">- Chúng ta bây giờ chỉ có hai ngàn người làm sao ngăn được mười vạn tang thi tiến hóa?</w:t>
      </w:r>
    </w:p>
    <w:p>
      <w:pPr>
        <w:pStyle w:val="Compact"/>
      </w:pPr>
      <w:r>
        <w:br w:type="textWrapping"/>
      </w:r>
      <w:r>
        <w:br w:type="textWrapping"/>
      </w:r>
    </w:p>
    <w:p>
      <w:pPr>
        <w:pStyle w:val="Heading2"/>
      </w:pPr>
      <w:bookmarkStart w:id="730" w:name="chương-709-thế-như-chẻ-tre.-2"/>
      <w:bookmarkEnd w:id="730"/>
      <w:r>
        <w:t xml:space="preserve">708. Chương 709: Thế Như Chẻ Tre. (2)</w:t>
      </w:r>
    </w:p>
    <w:p>
      <w:pPr>
        <w:pStyle w:val="Compact"/>
      </w:pPr>
      <w:r>
        <w:br w:type="textWrapping"/>
      </w:r>
      <w:r>
        <w:br w:type="textWrapping"/>
      </w:r>
    </w:p>
    <w:p>
      <w:pPr>
        <w:pStyle w:val="BodyText"/>
      </w:pPr>
      <w:r>
        <w:t xml:space="preserve">Một gã tham mưu tiến lên nhỏ giọng nói:</w:t>
      </w:r>
    </w:p>
    <w:p>
      <w:pPr>
        <w:pStyle w:val="BodyText"/>
      </w:pPr>
      <w:r>
        <w:t xml:space="preserve">- Đoàn trưởng! Nếu không chúng ta dẫn người trốn đi! Ở lại chỗ này cũng là chỉ còn đường chết, tôi hoài nghi đây là Nhạc Trọng cố ý cho chúng ta chịu chết, tiêu hao lực lượng người Thái Lan.</w:t>
      </w:r>
    </w:p>
    <w:p>
      <w:pPr>
        <w:pStyle w:val="BodyText"/>
      </w:pPr>
      <w:r>
        <w:t xml:space="preserve">Trần Thắng Dũng cười khổ một tiếng chậm rãi nói ra:</w:t>
      </w:r>
    </w:p>
    <w:p>
      <w:pPr>
        <w:pStyle w:val="BodyText"/>
      </w:pPr>
      <w:r>
        <w:t xml:space="preserve">- Trốn? Chúng ta có thể trốn đi đâu? Một khi chúng ta trốn, chỉ sợ đồng bào của chúng ta sẽ bị đồ sát sạch sẽ. Người nhà của chúng ta sẽ biến thành đầy tớ. Hơn nữa đây là Quảng Tây, những người Thái Lan chúng ta chưa quen thuộc địa hình, ngôn ngữ lại không thông. Một khi mất đi Nhạc Trọng cung cấp tiếp tế, ngay cả một tháng cũng không qua được.</w:t>
      </w:r>
    </w:p>
    <w:p>
      <w:pPr>
        <w:pStyle w:val="BodyText"/>
      </w:pPr>
      <w:r>
        <w:t xml:space="preserve">Trong mắt của Trần Thắng Dũng hiện ra thần sắc kỳ dị, nói:</w:t>
      </w:r>
    </w:p>
    <w:p>
      <w:pPr>
        <w:pStyle w:val="BodyText"/>
      </w:pPr>
      <w:r>
        <w:t xml:space="preserve">- Hiện tại chúng ta chỉ có thể phục tùng mệnh lệnh của hắn. Gắt gao thủ ở chỗ này, nếu như chúng ta toàn bộ chết trận, Nhạc Trọng cũng sẽ thương cảm chúng ta lập nhiều công lao, sẽ đối đãi tốt với gia quyến và đồng bào chúng ta. Bởi vậy, một trận chiến này chúng ta dù có chết trận cũng không phải là vì Nhạc Trọng, mà là cho tương lai người thân và đồng bào chúng ta.</w:t>
      </w:r>
    </w:p>
    <w:p>
      <w:pPr>
        <w:pStyle w:val="BodyText"/>
      </w:pPr>
      <w:r>
        <w:t xml:space="preserve">Trần Thắng Dũng người này có đủ thói quen xấu, cũng không phải người hoàn mỹ gì. Thế nhưng mà hắn lại coi trọng đồng bào, hắn đầu hàng Nhạc Trọng, một mặt là bảo trụ tính mạng của mình. Một mặt khác cũng là muốn bảo trụ một phần nguyên khí cho Thái Lan.</w:t>
      </w:r>
    </w:p>
    <w:p>
      <w:pPr>
        <w:pStyle w:val="BodyText"/>
      </w:pPr>
      <w:r>
        <w:t xml:space="preserve">Lúc trước nếu như Nhạc Trọng hạ quyết tâm, vậy hơn mười vạn người Thái Lan sẽ không sống được, chính là ở Bangkok cũng chết thảm trọng, phơi thây vô số. Trần Thắng Dũng gia nhập Nhạc Trọng cũng là vì muốn như vậy.</w:t>
      </w:r>
    </w:p>
    <w:p>
      <w:pPr>
        <w:pStyle w:val="BodyText"/>
      </w:pPr>
      <w:r>
        <w:t xml:space="preserve">Trần Thắng Dũng chậm rãi thở dài một hơi nói:</w:t>
      </w:r>
    </w:p>
    <w:p>
      <w:pPr>
        <w:pStyle w:val="BodyText"/>
      </w:pPr>
      <w:r>
        <w:t xml:space="preserve">- Đi xây dựng công sự đi! Lúc này chúng ta có thể còn sống hay không là phải xem công sự của chúng ta có tốt hay không.</w:t>
      </w:r>
    </w:p>
    <w:p>
      <w:pPr>
        <w:pStyle w:val="BodyText"/>
      </w:pPr>
      <w:r>
        <w:t xml:space="preserve">Nghe Trần Thắng Dũng nói vậy thì tên tham mưu lâm vào trầm mặc một lúc, sau đó nhìn qua Trần Thắng Dũng chào theo nghi thức quân đội, trong mắt hiện ra vẻ kiên quyết.</w:t>
      </w:r>
    </w:p>
    <w:p>
      <w:pPr>
        <w:pStyle w:val="BodyText"/>
      </w:pPr>
      <w:r>
        <w:t xml:space="preserve">Dưới mệnh lệnh của Trần Thắng Dũng thì quân đoàn ba Lương Sơn bên này bắt đâu xây dựng công sự.</w:t>
      </w:r>
    </w:p>
    <w:p>
      <w:pPr>
        <w:pStyle w:val="BodyText"/>
      </w:pPr>
      <w:r>
        <w:t xml:space="preserve">Có vật tư cung cấp sung túc, sắt thép hàng rào đủ loại, chiến hào, hàng rào, gai nhọn, các loại công sự đơn giản được dựng lên. Những công sự này tuy đơn sơ, thế nhưng mà đối với tang thi có tác dụng thật lớn.</w:t>
      </w:r>
    </w:p>
    <w:p>
      <w:pPr>
        <w:pStyle w:val="BodyText"/>
      </w:pPr>
      <w:r>
        <w:t xml:space="preserve">Nếu như không có L3, L4 như vậy xe tăng mở đường, có khả năng tạo tổn thương lớn cho tang thi.</w:t>
      </w:r>
    </w:p>
    <w:p>
      <w:pPr>
        <w:pStyle w:val="BodyText"/>
      </w:pPr>
      <w:r>
        <w:t xml:space="preserve">Trần Thắng Dũng vừa xây dựng công sự xong không lâu, một đám bốn ngàn con tang thi tiến hóa S1, S2, S3 tốc độ nhanh tạo thành đoàn hiện ra trước mặt của bọn họ, những tang thi chữ S này chính là thám tử mà tang thi chữ Z phái ra dò thám.</w:t>
      </w:r>
    </w:p>
    <w:p>
      <w:pPr>
        <w:pStyle w:val="BodyText"/>
      </w:pPr>
      <w:r>
        <w:t xml:space="preserve">Theo thời gian qua đi, những tang thi chữ Z trí tuệ ngày càng cao hơn. Vốn lúc trước chúng chỉ biết ngây ngốc tụ tập thành đàn và xông lên. Nhưng bây giờ học được cách sử dụng chiến thuật đơn giản. Còn có thể thấy tình thế không ổn và bỏ chạy.</w:t>
      </w:r>
    </w:p>
    <w:p>
      <w:pPr>
        <w:pStyle w:val="BodyText"/>
      </w:pPr>
      <w:r>
        <w:t xml:space="preserve">Trần Thắng Dũng nhìn thấy tang thi chữ S này xông lên thì quát lớn:</w:t>
      </w:r>
    </w:p>
    <w:p>
      <w:pPr>
        <w:pStyle w:val="BodyText"/>
      </w:pPr>
      <w:r>
        <w:t xml:space="preserve">- Đến!Các huynh đệ đánh cho tôi! Nhất định phải ngăn chúng lại, không thể buông tha con nào, chỉ cần đanh thắng chúng ta sẽ thăng quan phát tài và có lão bà.</w:t>
      </w:r>
    </w:p>
    <w:p>
      <w:pPr>
        <w:pStyle w:val="BodyText"/>
      </w:pPr>
      <w:r>
        <w:t xml:space="preserve">Được Trần Thắng Dũng ủng hộ thì sĩ khí quân đoàn ba Lương Sơn lập tức tăng lên thật cao.</w:t>
      </w:r>
    </w:p>
    <w:p>
      <w:pPr>
        <w:pStyle w:val="BodyText"/>
      </w:pPr>
      <w:r>
        <w:t xml:space="preserve">Rất nhanh tang thi chữ S tạo thành đoàn tiến vào công sự và bẫy rập mà Trần Thắng Dũng xây lên, công sự đơn sơ đã phát huy tác dụng.</w:t>
      </w:r>
    </w:p>
    <w:p>
      <w:pPr>
        <w:pStyle w:val="BodyText"/>
      </w:pPr>
      <w:r>
        <w:t xml:space="preserve">Tang thi S4 có tốc độ nhanh hơn cả Thiểm Điện cấp hai. Nếu như chiến đấu bình thường, một đầu S4 đủ giết một liên đội. Thế nhưng mà dưới công kích vào công sự, hơn mười đầu S4 vấp phải dây théo gán chân, hai chân trực tiếp bị cắt bay, ngã nhào trên đất, mặc dù không chết nhưng mất đi tốc độ khiến nó tự ngạo.</w:t>
      </w:r>
    </w:p>
    <w:p>
      <w:pPr>
        <w:pStyle w:val="BodyText"/>
      </w:pPr>
      <w:r>
        <w:t xml:space="preserve">Tất cả tang thi chữ S ở trước ngã nhào xuống, đám tang thi phía sau giẫm lên làm tổn thương vô số.</w:t>
      </w:r>
    </w:p>
    <w:p>
      <w:pPr>
        <w:pStyle w:val="BodyText"/>
      </w:pPr>
      <w:r>
        <w:t xml:space="preserve">Cũng có không ít tang thi chữ S vừa tới dây thép thì dừng lại và lui ra sau.</w:t>
      </w:r>
    </w:p>
    <w:p>
      <w:pPr>
        <w:pStyle w:val="BodyText"/>
      </w:pPr>
      <w:r>
        <w:t xml:space="preserve">Trần Thắng Dũng lại dẫn binh cầm súng điên cuồng bắn vào đám tang thi này, trực tiếp bắn đám tang thi chữ S này thành cái sàng.</w:t>
      </w:r>
    </w:p>
    <w:p>
      <w:pPr>
        <w:pStyle w:val="BodyText"/>
      </w:pPr>
      <w:r>
        <w:t xml:space="preserve">Trong tiếng súng dày đặc vang lên, đại lượng tang thi chữ S bị bắn chết, trực tiếp bị giết chết tại chỗ, nhưng mà bẫy rập Trần Thắng Dũng bố trí cũng tiêu diệt được hơn ngàn tang thi chữ S ngu xuẩn.</w:t>
      </w:r>
    </w:p>
    <w:p>
      <w:pPr>
        <w:pStyle w:val="BodyText"/>
      </w:pPr>
      <w:r>
        <w:t xml:space="preserve">Trần Thắng Dũng nhìn qua đám tang thi tiến hóa không ngừng tiêu hao thì cười nói:</w:t>
      </w:r>
    </w:p>
    <w:p>
      <w:pPr>
        <w:pStyle w:val="BodyText"/>
      </w:pPr>
      <w:r>
        <w:t xml:space="preserve">- Khá tốt! Cuối cùng ngăn được một lớp.</w:t>
      </w:r>
    </w:p>
    <w:p>
      <w:pPr>
        <w:pStyle w:val="BodyText"/>
      </w:pPr>
      <w:r>
        <w:t xml:space="preserve">Bốn ngàn tang thi tiến hóa không phải là tang thi bình thường so sánh được. Một đầu S2 lực sát thương so với tang thi bình thường mạnh hơn gấp mười lần. Tiêu diệt bốn ngàn tang thi tiến hóa còn khó hơn tiêu diệt bốn vạn tang thi bình thường.</w:t>
      </w:r>
    </w:p>
    <w:p>
      <w:pPr>
        <w:pStyle w:val="BodyText"/>
      </w:pPr>
      <w:r>
        <w:t xml:space="preserve">- Không tốt!</w:t>
      </w:r>
    </w:p>
    <w:p>
      <w:pPr>
        <w:pStyle w:val="BodyText"/>
      </w:pPr>
      <w:r>
        <w:t xml:space="preserve">Đột nhiên sắc mặt của Trần Thắng Dũng trở nên vô cùng tái nhợt.</w:t>
      </w:r>
    </w:p>
    <w:p>
      <w:pPr>
        <w:pStyle w:val="BodyText"/>
      </w:pPr>
      <w:r>
        <w:t xml:space="preserve">Chỉ thấy ở phương xa xuất hiện mười con tang thi L4 cao bôn mét xông qua.</w:t>
      </w:r>
    </w:p>
    <w:p>
      <w:pPr>
        <w:pStyle w:val="BodyText"/>
      </w:pPr>
      <w:r>
        <w:t xml:space="preserve">Tốc độ của L4 nhanh nhẹn gấp bốn lần người bình thường, thế nhưng mà thân thể của nó cực lớn, mỗi bước bước ra đều gấp ba lần người thường. Lần này nó toàn lực chạy tới cũng gấp mười hai lần người thường. Đây là tốc độ cực kỳ khủng bố, nó một khi toàn lực phát động tốc độ thì giống như xe tăng toàn lực xông tới.</w:t>
      </w:r>
    </w:p>
    <w:p>
      <w:pPr>
        <w:pStyle w:val="BodyText"/>
      </w:pPr>
      <w:r>
        <w:t xml:space="preserve">Trần Thắng Dũng rống lớn kêu lên:</w:t>
      </w:r>
    </w:p>
    <w:p>
      <w:pPr>
        <w:pStyle w:val="BodyText"/>
      </w:pPr>
      <w:r>
        <w:t xml:space="preserve">- Nã pháo!Nã pháo! Toàn lực nã pháo cho tôi!</w:t>
      </w:r>
    </w:p>
    <w:p>
      <w:pPr>
        <w:pStyle w:val="BodyText"/>
      </w:pPr>
      <w:r>
        <w:t xml:space="preserve">Quân đoàn ba Lương Sơn lúc này bắt đầu tiên cuồng nã pháo, vô số hỏa lực trút xuống đám L4 kia. Quân đoàn ba Lương Sơn không có trọng pháo, chỉ có bốn mươi khẩu pháo cối. Lúc này tất cả pháo cối và chiến xa bộ binh lập tức tấn công vào mười đầu L4 hung mãnh kia.</w:t>
      </w:r>
    </w:p>
    <w:p>
      <w:pPr>
        <w:pStyle w:val="BodyText"/>
      </w:pPr>
      <w:r>
        <w:t xml:space="preserve">Trong hỏa lực hung mãnh, thỉnh thoảng có pháo cối nổ trúng người của L4. Chúng trực tiếp bị pháo cối tạc nổ một cái lỗ lớn trên thân thể bị bắn trúng, tuy nhiên lại không cách nào xé nát thân thể của chúng. Còn lại mảnh đạn pháo cối trên người, sóng xung kích không tổn thương tới hắn mảy may.</w:t>
      </w:r>
    </w:p>
    <w:p>
      <w:pPr>
        <w:pStyle w:val="BodyText"/>
      </w:pPr>
      <w:r>
        <w:t xml:space="preserve">mấy chiếc chiến xa bộ binh dùng cơ quan pháo 25 li bắn phá, thế nhưng mà những viên đạn cơ quan pháo này bắn lên người của L4 chỉ để lại dấu trắng mà thôi, không cách nào xé rách thân thể của chúng.</w:t>
      </w:r>
    </w:p>
    <w:p>
      <w:pPr>
        <w:pStyle w:val="BodyText"/>
      </w:pPr>
      <w:r>
        <w:t xml:space="preserve">Mười đầu L4 cùng một trăm đầu L3 xông lên trong hỏa lực hung mãnh này, cũng chỉ có hơn ba mươi đầu L3 bị pháo cối nổ chia năm xẻ bảy, tang thi còn lại đạp lên xé đồng bọn lao qua phía bọn người Trần Thắng Dũng.</w:t>
      </w:r>
    </w:p>
    <w:p>
      <w:pPr>
        <w:pStyle w:val="BodyText"/>
      </w:pPr>
      <w:r>
        <w:t xml:space="preserve">Đặc biệt là những con L4, có vài đầu L4 liên tục bị pháo cối bắn lên người nhưng không có việc trì bước vào khu vực Trần Thắng Dũng bố trí cạm bẫy. Chúng đá một cái thì dây gán chân cũng bay lên cao. Hai tay xé thì dây thép đứt đoạn, chúng tiện tay một quyền đánh ra thì hàng rào sụp đổ. Những công sự hoàn hảo bị chúng phá hủy.</w:t>
      </w:r>
    </w:p>
    <w:p>
      <w:pPr>
        <w:pStyle w:val="BodyText"/>
      </w:pPr>
      <w:r>
        <w:t xml:space="preserve">- Hoả tiễn!Dùng hỏa tiến chống tăng bắn chúng!</w:t>
      </w:r>
    </w:p>
    <w:p>
      <w:pPr>
        <w:pStyle w:val="BodyText"/>
      </w:pPr>
      <w:r>
        <w:t xml:space="preserve">Trần Thắng Dũng lớn tiếng rít gào. Đối mặt với đám L4 đao thương bất nhập này, hắn duy nhất chỉ còn lại súng chống tăng.</w:t>
      </w:r>
    </w:p>
    <w:p>
      <w:pPr>
        <w:pStyle w:val="BodyText"/>
      </w:pPr>
      <w:r>
        <w:t xml:space="preserve">Vốn ba đoàn ở thành phố Lan Sơn là loại tam lưu và không ổn định cho nên không có hỏa tiễn và khí hạng nặng. Nhưng mà Nhạc Trọng cân nhắc tới tính trọng đại của chiên dịch này, vẫn giao bốn mươi hỏa tiễn chống tăng cho Trần Thắng Dũng.</w:t>
      </w:r>
    </w:p>
    <w:p>
      <w:pPr>
        <w:pStyle w:val="BodyText"/>
      </w:pPr>
      <w:r>
        <w:t xml:space="preserve">Dưới mệnh lệnh của Trần Thắng Dũng thì một tên chiến sĩ cầm hỏa tiễn chạy ra tiền tuyến, nhắm trúng L4 và bóp cò.</w:t>
      </w:r>
    </w:p>
    <w:p>
      <w:pPr>
        <w:pStyle w:val="Compact"/>
      </w:pPr>
      <w:r>
        <w:br w:type="textWrapping"/>
      </w:r>
      <w:r>
        <w:br w:type="textWrapping"/>
      </w:r>
    </w:p>
    <w:p>
      <w:pPr>
        <w:pStyle w:val="Heading2"/>
      </w:pPr>
      <w:bookmarkStart w:id="731" w:name="chương-710-đuổi-giết."/>
      <w:bookmarkEnd w:id="731"/>
      <w:r>
        <w:t xml:space="preserve">709. Chương 710: Đuổi Giết.</w:t>
      </w:r>
    </w:p>
    <w:p>
      <w:pPr>
        <w:pStyle w:val="Compact"/>
      </w:pPr>
      <w:r>
        <w:br w:type="textWrapping"/>
      </w:r>
      <w:r>
        <w:br w:type="textWrapping"/>
      </w:r>
    </w:p>
    <w:p>
      <w:pPr>
        <w:pStyle w:val="BodyText"/>
      </w:pPr>
      <w:r>
        <w:t xml:space="preserve">Một phát đạn hỏa tiễn bắn lên người của L4 và nổ tung, bụi mù mờ mịt tỏa ra.</w:t>
      </w:r>
    </w:p>
    <w:p>
      <w:pPr>
        <w:pStyle w:val="BodyText"/>
      </w:pPr>
      <w:r>
        <w:t xml:space="preserve">Bụi mù tán di thì chỉ thấy thân thể đám L4 bị bắn ra cái động, nhưng mà cũng chỉ có ba con L4 bị bắn vào đầu chết đi.</w:t>
      </w:r>
    </w:p>
    <w:p>
      <w:pPr>
        <w:pStyle w:val="BodyText"/>
      </w:pPr>
      <w:r>
        <w:t xml:space="preserve">Còn sót lại bảy đầu L4 thoáng cái đột nhập vào trong quân đoàn ba Lương Sơn và đại khai sát giới.</w:t>
      </w:r>
    </w:p>
    <w:p>
      <w:pPr>
        <w:pStyle w:val="BodyText"/>
      </w:pPr>
      <w:r>
        <w:t xml:space="preserve">Một đầu L4 vừa sải bước đi tới trước người một tên chiến sĩ, bàn tay lớn vỗ một cái, giống như đập con ruồi, biến thành cảnh thịt nát xương tan. Nó tiện tay một trảo ném một người lên cao, sau đó rơi vào trong miệng và cắn một cái, vô số máu tươi từ trong miệng của nó chảy ra , cảnh tượng vô cùng khủng bố.</w:t>
      </w:r>
    </w:p>
    <w:p>
      <w:pPr>
        <w:pStyle w:val="BodyText"/>
      </w:pPr>
      <w:r>
        <w:t xml:space="preserve">Bảy đầu L4 tốc độ cao gấp mười hai lần người bình thường, chiến sĩ bình thường không cách nào đào thoát khỏi tay của nó, chỉ có thể giống như con sâu con kiên bị chúng tiện tay chụp chết hoặc là một ngụm đưa vào trong miệng.</w:t>
      </w:r>
    </w:p>
    <w:p>
      <w:pPr>
        <w:pStyle w:val="BodyText"/>
      </w:pPr>
      <w:r>
        <w:t xml:space="preserve">Nhìn những con L4 giống như ác ma vậy, quân đoàn ba Lương Sơn lúc này nhìn thấy mà lạnh lòng. Đao thương bất nhập, lực lớn vô cùng, có được lực lượng vô cùng vô tận, cơ quan pháo, ống phóng rốc-két đều không làm gì được nó, làm sao mà giết?</w:t>
      </w:r>
    </w:p>
    <w:p>
      <w:pPr>
        <w:pStyle w:val="BodyText"/>
      </w:pPr>
      <w:r>
        <w:t xml:space="preserve">Trong khoảng thời gian ngắn sĩ khí mỗi người dao động, gần như sụp đổ.</w:t>
      </w:r>
    </w:p>
    <w:p>
      <w:pPr>
        <w:pStyle w:val="BodyText"/>
      </w:pPr>
      <w:r>
        <w:t xml:space="preserve">- Súc sinh!Súc sinh đáng chết!</w:t>
      </w:r>
    </w:p>
    <w:p>
      <w:pPr>
        <w:pStyle w:val="BodyText"/>
      </w:pPr>
      <w:r>
        <w:t xml:space="preserve">Trần Thắng Dũng nhìn qua bảy con L4 hai mắt đỏ thẫm thì trong lòng hiện ra thần sắc tuyệt vọng. Nếu như một đầu L4, hắn còn có thể tập trung người cường hóa trong quân đoàn ba Lương Sơn đi lên liên thủ giết chết. Nhưng mà xuất hiện bảy con thì hắn không có cách nào cả.</w:t>
      </w:r>
    </w:p>
    <w:p>
      <w:pPr>
        <w:pStyle w:val="BodyText"/>
      </w:pPr>
      <w:r>
        <w:t xml:space="preserve">- Chủ lực của chúng ta sắp tới rồi!</w:t>
      </w:r>
    </w:p>
    <w:p>
      <w:pPr>
        <w:pStyle w:val="BodyText"/>
      </w:pPr>
      <w:r>
        <w:t xml:space="preserve">Trần Thắng Dũng nhìn thấy bảy con L4 giết vào trong đám người, cơ hồ đem quân đoàn ba Lương Sơn đệ giết sụp đổ và trong mắt hiện ra nét tuyệt vọng.</w:t>
      </w:r>
    </w:p>
    <w:p>
      <w:pPr>
        <w:pStyle w:val="BodyText"/>
      </w:pPr>
      <w:r>
        <w:t xml:space="preserve">Nhạc Trọng đối với tất cả bộ đội đều có tính thiên hướng, với tư cách lính dòng chính của hắn, vật gì tốt đều được phân phối tới Doanh bọc thép của. Hồ Nghị chỉ một doanh có bốn mươi chiếc xe tăng, một trăm mười chiếc chiến xa bộ binh, gần trăm khẩu pháo hạng nặng. Doanh bọc thép thứ nhất chính là quân đoàn mở rộng của Nhạc Trọng, thậm chí lên lữ hoặc sư rồi.</w:t>
      </w:r>
    </w:p>
    <w:p>
      <w:pPr>
        <w:pStyle w:val="BodyText"/>
      </w:pPr>
      <w:r>
        <w:t xml:space="preserve">Mà Trần Thắng Dũng là quân đội tam lưu không đáng tin, trang bị vũ khí cũng là loại kém nhất, đồng thời còn hạn chế đạn dược. Thời điểm không có chiến tranh quy mô, chỉ có thể mang theo những viên đạn phục chế. Chỉ có chiến dịch mấu chốt như hiện giờ mới có thể cầm được đạn mới và đồ tiếp tế. Ống phóng rốc-két là vũ khí hạng nặng quân đoàn ba Lương Sơn bọn họ càng không có bao nhiêu. Nếu như bọn họ có ống phóng rốc-két chống tăng, có lẽ còn có lực chiến với L4.</w:t>
      </w:r>
    </w:p>
    <w:p>
      <w:pPr>
        <w:pStyle w:val="BodyText"/>
      </w:pPr>
      <w:r>
        <w:t xml:space="preserve">Bảy con L4 dẫn đầu công kích thì những bố trí của quân đoàn ba Lương Sơn hoàn toàn sụp đổ, bọn họ điên cuồng bỏ chạy. Quân đoàn ba Lương Sơn và những người còn lại ý chí chiến đấu sụp đổ.</w:t>
      </w:r>
    </w:p>
    <w:p>
      <w:pPr>
        <w:pStyle w:val="BodyText"/>
      </w:pPr>
      <w:r>
        <w:t xml:space="preserve">- Hết! Hết!</w:t>
      </w:r>
    </w:p>
    <w:p>
      <w:pPr>
        <w:pStyle w:val="BodyText"/>
      </w:pPr>
      <w:r>
        <w:t xml:space="preserve">Trần Thắng Dũng nhìn qua những quân lính bỏ chạy, trong mắt hiện ra thần săc tuyệt vọng.</w:t>
      </w:r>
    </w:p>
    <w:p>
      <w:pPr>
        <w:pStyle w:val="BodyText"/>
      </w:pPr>
      <w:r>
        <w:t xml:space="preserve">Bảy con L4 khí phách tuyệt luân xé rách phòng tuyến quân đoàn ba Lương Sơn thì nhiều tang thi tiến hóa khác xông vào công kích, một khi những tang thi tiến hóa xông vào trong trận địa quân đoàn ba Lương Sơn thì quân đoàn ba Lương Sơn không có lực phản kháng. Nếu như không có công sự, ưu thế sức sống. Một đầu S2, một đầu L2 cũng có thể dễ dàng giết mười tên lính bình thường.</w:t>
      </w:r>
    </w:p>
    <w:p>
      <w:pPr>
        <w:pStyle w:val="BodyText"/>
      </w:pPr>
      <w:r>
        <w:t xml:space="preserve">Thời điểm Trần Thắng Dũng tuyệt vọng thì trên bầu trời có chín trực thăng vũ trang bay tới, một viên đạn hỏa tiễn từ trên bầu trời lao xuống bắn vào đầu của một con L4 giống như ác ma đang thôn phệ nhân gian, đầu lâu của L4 bị tạc ra một cái lỗ máu to lớn.</w:t>
      </w:r>
    </w:p>
    <w:p>
      <w:pPr>
        <w:pStyle w:val="BodyText"/>
      </w:pPr>
      <w:r>
        <w:t xml:space="preserve">Con L4 không đầu ngã nhào xuống đất.</w:t>
      </w:r>
    </w:p>
    <w:p>
      <w:pPr>
        <w:pStyle w:val="BodyText"/>
      </w:pPr>
      <w:r>
        <w:t xml:space="preserve">Nhạc Trọng nhìn qua bảy con L4 và trong tay hiện ra từng đạo ma viêm nóng rực. Một trường mâu ma viêm đâm vào trong đầu L4 và chợt nổ tung, trực tiếp làm nổ đầu của con L4.</w:t>
      </w:r>
    </w:p>
    <w:p>
      <w:pPr>
        <w:pStyle w:val="BodyText"/>
      </w:pPr>
      <w:r>
        <w:t xml:space="preserve">- Đó là Nhạc Trọng?</w:t>
      </w:r>
    </w:p>
    <w:p>
      <w:pPr>
        <w:pStyle w:val="BodyText"/>
      </w:pPr>
      <w:r>
        <w:t xml:space="preserve">Trần Thắng Dũng ngẩng đầu nhìn qua chín chiếc trực thăng vũ trang trên bầu trời và trong nội tâm thầm nghĩ. Hắn đã giao thủ với mấy con L4 rồi, tự nhiên biết rõ những con L4 khủng bố. Nhìn thấy Nhạc Trọng hời hợt giết chết L4, làm cho hắn kinh hãi và tràn ngập kính sợ với Nhạc Trọng.</w:t>
      </w:r>
    </w:p>
    <w:p>
      <w:pPr>
        <w:pStyle w:val="BodyText"/>
      </w:pPr>
      <w:r>
        <w:t xml:space="preserve">- Vạn tuế!</w:t>
      </w:r>
    </w:p>
    <w:p>
      <w:pPr>
        <w:pStyle w:val="BodyText"/>
      </w:pPr>
      <w:r>
        <w:t xml:space="preserve">- Vạn tuế!</w:t>
      </w:r>
    </w:p>
    <w:p>
      <w:pPr>
        <w:pStyle w:val="BodyText"/>
      </w:pPr>
      <w:r>
        <w:t xml:space="preserve">Nhìn thấy Nhạc Trọng vừa ra tay là giết chết bảy con L4, quân đoàn ba Lương Sơn bên dưới lập tức hoan hô to lên. Những con ma quỷ L4 bị Nhạc Trọng diệt sát thì sĩ khí của bọn họ cũn tăng vọt.</w:t>
      </w:r>
    </w:p>
    <w:p>
      <w:pPr>
        <w:pStyle w:val="BodyText"/>
      </w:pPr>
      <w:r>
        <w:t xml:space="preserve">Trần Thắng Dũng nhìn thấy bảy con L4 bị Nhạc Trọng diệt sát thì lập tức ra lệnh ngay.</w:t>
      </w:r>
    </w:p>
    <w:p>
      <w:pPr>
        <w:pStyle w:val="BodyText"/>
      </w:pPr>
      <w:r>
        <w:t xml:space="preserve">- Lập tức nghe mệnh lệnh, doanh chín phản công!</w:t>
      </w:r>
    </w:p>
    <w:p>
      <w:pPr>
        <w:pStyle w:val="BodyText"/>
      </w:pPr>
      <w:r>
        <w:t xml:space="preserve">Doanh chín chính là doanh cao thủ dưới trướng của Trần Thắng Dũng, cũng là vương bài trong tay của Trần Thắng Dũng, lúc này Nhạc Trọng đã tụ thân ra trận, hắn cũng nên biểu hiện một chút.</w:t>
      </w:r>
    </w:p>
    <w:p>
      <w:pPr>
        <w:pStyle w:val="BodyText"/>
      </w:pPr>
      <w:r>
        <w:t xml:space="preserve">Dưới mệnh lệnh của Trần Thắng Dũng thì một người tiến hóa Thái Lan lập tức gầm lên và mang theo năm mươi cao thủ Thái Lan tạo thành đoàn người cường hóa lao vào trong đám tang thi tiến hóa. Mục tiêu chủ yếu của bọn họ được xác định là đám L2, L3, không cho chúng xé rách phòng ngự.</w:t>
      </w:r>
    </w:p>
    <w:p>
      <w:pPr>
        <w:pStyle w:val="BodyText"/>
      </w:pPr>
      <w:r>
        <w:t xml:space="preserve">Nhạc Trọng một hơi ngưng tụ bảy trường mâu ma viêm diệt sát bảy con L4, thoáng cái tiêu hao 140 điểm tinh thần lực cùng 50 điểm thể lực. Lần này hắn lẻn vào trong thành phố Tân Tề ám sát con Z2 hao phí lực lượng cũng cực lớn. Lấy được thành quả chiên đấu rất cao, nhưng mà dù sau L4 lúc trước đều bị hỏa diễm chậm rãi thiêu chết, còn lần này là lập tức miểu sát, độ khó của hai bên không giống nhau.</w:t>
      </w:r>
    </w:p>
    <w:p>
      <w:pPr>
        <w:pStyle w:val="BodyText"/>
      </w:pPr>
      <w:r>
        <w:t xml:space="preserve">Nhưng mà Nhạc Trọng mạnh mẽ chém giết bảy con L4 cũng dựng lên hình tượng vô địch trong lòng quân đoàn ba Lương Sơn, tăng sĩ khí của quân đoàn ba Lương Sơn thật lớn, làm cho bọn họ lập tức có chiến ý, không dễ dàng sụp đổ.</w:t>
      </w:r>
    </w:p>
    <w:p>
      <w:pPr>
        <w:pStyle w:val="BodyText"/>
      </w:pPr>
      <w:r>
        <w:t xml:space="preserve">- Tang thi chữ Z hiện đang ở đâu?</w:t>
      </w:r>
    </w:p>
    <w:p>
      <w:pPr>
        <w:pStyle w:val="BodyText"/>
      </w:pPr>
      <w:r>
        <w:t xml:space="preserve">Nhạc Trọng ngồi trực thăng trên bầu trời không ngừng tìm kiếm tung tích của tang thi chữ Z.</w:t>
      </w:r>
    </w:p>
    <w:p>
      <w:pPr>
        <w:pStyle w:val="BodyText"/>
      </w:pPr>
      <w:r>
        <w:t xml:space="preserve">Nếu như để cho tang thi chữ Z lẻn vào trong thi đàn khổng lồ phía bên kia, tuyệt đối là ác mộng của Nhạc Trọng. Một trận chiến này tuy thắng lợi, Nhạc Trọng cũng tiêu hao thật nhiều đạn dược, đạn pháo. Trong thời gian ngắn hắn rất khó chính diện thắng được trăm vạn tang thi.</w:t>
      </w:r>
    </w:p>
    <w:p>
      <w:pPr>
        <w:pStyle w:val="BodyText"/>
      </w:pPr>
      <w:r>
        <w:t xml:space="preserve">Nhạc Trọng ởnhanh chóng phát hiện ra năm con L4 cùng một trăm con L3 vây quanh thành một đoàn. Trong mười vạn tang thi thì đám L4 to lớn như một con phòng thê kia vô cùng chói mắt.</w:t>
      </w:r>
    </w:p>
    <w:p>
      <w:pPr>
        <w:pStyle w:val="BodyText"/>
      </w:pPr>
      <w:r>
        <w:t xml:space="preserve">- Công kích bên kia!</w:t>
      </w:r>
    </w:p>
    <w:p>
      <w:pPr>
        <w:pStyle w:val="BodyText"/>
      </w:pPr>
      <w:r>
        <w:t xml:space="preserve">Nhạc Trọng vừa phát hiện ra thì lập tức cho trực thăng công kích qua phía đó.</w:t>
      </w:r>
    </w:p>
    <w:p>
      <w:pPr>
        <w:pStyle w:val="BodyText"/>
      </w:pPr>
      <w:r>
        <w:t xml:space="preserve">Từ chín chiếc trực thăng vũ trang này lập tưc bắn ra chín hỏa tiễn bắn thẳng vào đám L4 bên dưới, đồng thời cơ quan pháo trên trực thăng cũng điên cuồng nã đạn qua bên kia, lập tưc bắn giết vào đám tang thi ở bên dưới.</w:t>
      </w:r>
    </w:p>
    <w:p>
      <w:pPr>
        <w:pStyle w:val="BodyText"/>
      </w:pPr>
      <w:r>
        <w:t xml:space="preserve">Oanh! Oanh!</w:t>
      </w:r>
    </w:p>
    <w:p>
      <w:pPr>
        <w:pStyle w:val="BodyText"/>
      </w:pPr>
      <w:r>
        <w:t xml:space="preserve">Viên đạn hỏa tiễn bắn lên người của L4, đem chúng oanh ra từng lỗ máu. Thế nhưng mà mãi cho tới khi chin trực thăng vũ trang bắn tới, cũng chỉ có một đầu L4 bị bắn trúng đầu mà chết. Mấy con L4 còn lại tuy thương tich đầy mình nhưng không co chết đi.</w:t>
      </w:r>
    </w:p>
    <w:p>
      <w:pPr>
        <w:pStyle w:val="BodyText"/>
      </w:pPr>
      <w:r>
        <w:t xml:space="preserve">Nhưng mà dưới hỏa lực dày đặc như vậy, tang thi chữ Z trong thi đàn cực kỳ sợ hãi rồi, còn sót lại bốn con L4 lập tức phân ra bốn đường bỏ chạy ra xa.</w:t>
      </w:r>
    </w:p>
    <w:p>
      <w:pPr>
        <w:pStyle w:val="BodyText"/>
      </w:pPr>
      <w:r>
        <w:t xml:space="preserve">Nhạc Trọng nhìn thấy bốn con L4 bỏ chạy thì sát cơ trong mắt hiện ra.</w:t>
      </w:r>
    </w:p>
    <w:p>
      <w:pPr>
        <w:pStyle w:val="Compact"/>
      </w:pPr>
      <w:r>
        <w:br w:type="textWrapping"/>
      </w:r>
      <w:r>
        <w:br w:type="textWrapping"/>
      </w:r>
    </w:p>
    <w:p>
      <w:pPr>
        <w:pStyle w:val="Heading2"/>
      </w:pPr>
      <w:bookmarkStart w:id="732" w:name="chương-711-chiếm-lấy-nghiêm-châu.-1"/>
      <w:bookmarkEnd w:id="732"/>
      <w:r>
        <w:t xml:space="preserve">710. Chương 711: Chiếm Lấy Nghiêm Châu. (1)</w:t>
      </w:r>
    </w:p>
    <w:p>
      <w:pPr>
        <w:pStyle w:val="Compact"/>
      </w:pPr>
      <w:r>
        <w:br w:type="textWrapping"/>
      </w:r>
      <w:r>
        <w:br w:type="textWrapping"/>
      </w:r>
    </w:p>
    <w:p>
      <w:pPr>
        <w:pStyle w:val="BodyText"/>
      </w:pPr>
      <w:r>
        <w:t xml:space="preserve">- Phân đường chạy thục mạng! Chẳng lẽ tang thi chữ Z tiến hóa thông minh cao vậy sao? Tuyệt đối không thể lưu nó lại! Phải giết chết nó!</w:t>
      </w:r>
    </w:p>
    <w:p>
      <w:pPr>
        <w:pStyle w:val="BodyText"/>
      </w:pPr>
      <w:r>
        <w:t xml:space="preserve">Tại Quảng Tây này có hơn bốn ngàn vạn tang thi, Nhạc Trọng cùng Đỗ Thiện Hùng hai người không ngừng cố gắng, chính thức diệt sát tang thi cũng chỉ hơn ba trăm vạn. Nếu như để tang thi chữ Z thông minh này bỏ chạy, vậy thì đó là tai nạn lớn cho nhân loại.</w:t>
      </w:r>
    </w:p>
    <w:p>
      <w:pPr>
        <w:pStyle w:val="BodyText"/>
      </w:pPr>
      <w:r>
        <w:t xml:space="preserve">Nhạc Trọng ngửa mặt lên trời phát ra tiêng kêu to, Thiểm Điện cấp ba dẫn theo ba trăm tiểu đệ lập tức lao qua phía tang thi bên này. Đối với mèo rừng biên dị thì thi thể tang thi tiến hóa vơi chúng là vật đại bổ, tuy so ra kém tinh hạch của biến dị thú, thế nhưng mà thôn phệ nhiều tang thi tiến hoa vẫn làm cho chúng tiến hóa.</w:t>
      </w:r>
    </w:p>
    <w:p>
      <w:pPr>
        <w:pStyle w:val="BodyText"/>
      </w:pPr>
      <w:r>
        <w:t xml:space="preserve">Nhạc Trọng nhìn qua đám tang thi đông đảo phia dưới, hai luồng hỏa diễm phong bạo lập tức oanh kích vào hai con L4. Hai luồng hỏa diễm phong bạo oanh trúng đầu của hai con L4, hai con L4 khác lập tức bỏ chạy ra thật xa.</w:t>
      </w:r>
    </w:p>
    <w:p>
      <w:pPr>
        <w:pStyle w:val="BodyText"/>
      </w:pPr>
      <w:r>
        <w:t xml:space="preserve">- Không phải!</w:t>
      </w:r>
    </w:p>
    <w:p>
      <w:pPr>
        <w:pStyle w:val="BodyText"/>
      </w:pPr>
      <w:r>
        <w:t xml:space="preserve">Nhạc Trọng vung tay lên, hai luồng hỏa diễm phong bạo lập tức ném qua phía hai con L4 còn lại.</w:t>
      </w:r>
    </w:p>
    <w:p>
      <w:pPr>
        <w:pStyle w:val="BodyText"/>
      </w:pPr>
      <w:r>
        <w:t xml:space="preserve">Trong đó một đầu L4 trực tiếp chạy thật nhanh, con L4 bên kia có vô số tang thi chữ S nhảy lên cao, ngăn cản hỏa diễm phong bạo, lập tức bị thiêu đốt không còn.</w:t>
      </w:r>
    </w:p>
    <w:p>
      <w:pPr>
        <w:pStyle w:val="BodyText"/>
      </w:pPr>
      <w:r>
        <w:t xml:space="preserve">- Chính là cái này!</w:t>
      </w:r>
    </w:p>
    <w:p>
      <w:pPr>
        <w:pStyle w:val="BodyText"/>
      </w:pPr>
      <w:r>
        <w:t xml:space="preserve">Nhạc Trọng vừa nhìn thấy vô số tang thi con trước ngã xuống, con sau tiến lên ngăn cản ma viêm phong bạo, con mắt sáng ngời, trực tiếp ra lệnh:</w:t>
      </w:r>
    </w:p>
    <w:p>
      <w:pPr>
        <w:pStyle w:val="BodyText"/>
      </w:pPr>
      <w:r>
        <w:t xml:space="preserve">- Bay qua!</w:t>
      </w:r>
    </w:p>
    <w:p>
      <w:pPr>
        <w:pStyle w:val="BodyText"/>
      </w:pPr>
      <w:r>
        <w:t xml:space="preserve">Dưới mệnh lệnh của Nhạc Trọng thì chín chiếc trực thăng vũ trang lập tức bao lấy L4 kia lại.</w:t>
      </w:r>
    </w:p>
    <w:p>
      <w:pPr>
        <w:pStyle w:val="BodyText"/>
      </w:pPr>
      <w:r>
        <w:t xml:space="preserve">Đúng lúc này, đột nhiên từ trong từ trong thi đàn có gần một ngàn con H2 đang lao ra.</w:t>
      </w:r>
    </w:p>
    <w:p>
      <w:pPr>
        <w:pStyle w:val="BodyText"/>
      </w:pPr>
      <w:r>
        <w:t xml:space="preserve">- Bay lên cao! Bay lên cao!</w:t>
      </w:r>
    </w:p>
    <w:p>
      <w:pPr>
        <w:pStyle w:val="BodyText"/>
      </w:pPr>
      <w:r>
        <w:t xml:space="preserve">Trong lòng Nhạc Trọng phát lạnh rống to lên.</w:t>
      </w:r>
    </w:p>
    <w:p>
      <w:pPr>
        <w:pStyle w:val="BodyText"/>
      </w:pPr>
      <w:r>
        <w:t xml:space="preserve">Chín người điểu khiển chín chiếc trực thăng lập tức bay lên cao.</w:t>
      </w:r>
    </w:p>
    <w:p>
      <w:pPr>
        <w:pStyle w:val="BodyText"/>
      </w:pPr>
      <w:r>
        <w:t xml:space="preserve">Sau một khắc, một ngàn đoàn hỏa cầu giống như đạn pháo bắn thẳng lên trời, đại lượng hỏa cầu trực tiếp bắn không trúng, nhưng mà cũng có một đoàn hỏa cầu bắn trúng một trực thăng vũ trang, một đoàn hỏa cầu bắn lên trực thăng vũ trang, oanh nát trực thăng vũ trang này, thân máy bay cũng nổ ra một cái động. Cả khung máy bay lập tức rơi xuống đất.</w:t>
      </w:r>
    </w:p>
    <w:p>
      <w:pPr>
        <w:pStyle w:val="BodyText"/>
      </w:pPr>
      <w:r>
        <w:t xml:space="preserve">Phòng ngự của trực thăng vũ trang trong nước so với trực thăng vũ trang của Châu Âu sản xuất vẫn chênh lệch rất lớn, nếu như là trực thăng vũ trang hổ thức bị bắn trúng cũng không bị tổn thương nặng như vậy. Đương nhiên nếu như dùng trực thăng kiểu mới, vậy thì càng không bị tổn thương.</w:t>
      </w:r>
    </w:p>
    <w:p>
      <w:pPr>
        <w:pStyle w:val="BodyText"/>
      </w:pPr>
      <w:r>
        <w:t xml:space="preserve">Nhạc Trọng phát động Hợp Thể Phòng Hộ Thuật hăn trực tiếp mang theo người điều khiển trực thăng nhảy ra ngoài.</w:t>
      </w:r>
    </w:p>
    <w:p>
      <w:pPr>
        <w:pStyle w:val="BodyText"/>
      </w:pPr>
      <w:r>
        <w:t xml:space="preserve">Trực thăng vũ trang rơi xuống đất và lập tức nổ tung thật lớn, hóa thành một đoàn hỏa cầu.</w:t>
      </w:r>
    </w:p>
    <w:p>
      <w:pPr>
        <w:pStyle w:val="BodyText"/>
      </w:pPr>
      <w:r>
        <w:t xml:space="preserve">Người ở giữa không trung, Nhạc Trọng phát động kỹ năng thao túng trọng lực, đem thể trọng của mình giảm bớt thật nhiều, đồng thời tay phải bắn ra một gai xương bén nhọn chèo chống thân thể..</w:t>
      </w:r>
    </w:p>
    <w:p>
      <w:pPr>
        <w:pStyle w:val="BodyText"/>
      </w:pPr>
      <w:r>
        <w:t xml:space="preserve">Nhạc Trọng tâm niệm vừa động, ở bên ngoài thân thể của hắn lập tức bắn ra một gai xương vào phía con L4 kia. Thi đàn đứng rậm rạp, nếu như Nhạc Trọng vừa rơi xuống đó thì nửa bước khó đi.</w:t>
      </w:r>
    </w:p>
    <w:p>
      <w:pPr>
        <w:pStyle w:val="BodyText"/>
      </w:pPr>
      <w:r>
        <w:t xml:space="preserve">Tốc độ của Nhạc Trọng cực nhanh và hai bàn tay lớn chỉa ra bắn ra mấy gai xương bén nhọn, mấy hô hấp đã tới gần L4 chưa đủ năm mươi mét</w:t>
      </w:r>
    </w:p>
    <w:p>
      <w:pPr>
        <w:pStyle w:val="BodyText"/>
      </w:pPr>
      <w:r>
        <w:t xml:space="preserve">Nhạc Trọng tay phải ánh lửa lóe lên, một trường mâu ma viêm lăng không hiện ra, hắn dùng lực ném một cái, trường mâu ma viêm lập tức lóe lên bắn thẳng vào đầu của L4, đầu của con L4 nổ tung ra.</w:t>
      </w:r>
    </w:p>
    <w:p>
      <w:pPr>
        <w:pStyle w:val="BodyText"/>
      </w:pPr>
      <w:r>
        <w:t xml:space="preserve">Mất đi đầu lâu thì thân thể L4 lập tức ngã xuống ầm ầm, đột nhiên ở ngực của nó xuất hiện cái động, một con Z2 từ trong đó lao ra ngoài.</w:t>
      </w:r>
    </w:p>
    <w:p>
      <w:pPr>
        <w:pStyle w:val="BodyText"/>
      </w:pPr>
      <w:r>
        <w:t xml:space="preserve">Con Z2 này vừa từ trong ngực của L4 nhảy ra ngoài thì lập tức nhảy lên người của S4, thoáng cái nhảy vào người của S4, sau đó lập tức bỏ chạy qua hướng nam.</w:t>
      </w:r>
    </w:p>
    <w:p>
      <w:pPr>
        <w:pStyle w:val="BodyText"/>
      </w:pPr>
      <w:r>
        <w:t xml:space="preserve">Tốc độ của S4 còn nhanh hơn cả Thiểm Điện cấp hai, toàn lực phát động là nhanh hơn cả người bình thường gấp ba mươi lần, tốc độ rất khủng khiếp.</w:t>
      </w:r>
    </w:p>
    <w:p>
      <w:pPr>
        <w:pStyle w:val="BodyText"/>
      </w:pPr>
      <w:r>
        <w:t xml:space="preserve">- Xem ra không cách nào bắt giữ!</w:t>
      </w:r>
    </w:p>
    <w:p>
      <w:pPr>
        <w:pStyle w:val="BodyText"/>
      </w:pPr>
      <w:r>
        <w:t xml:space="preserve">Nhạc Trọng nhìn thấy tang thi chữ Z bỏ chạy thì nhiu mày, hắn vốn còn muốn giam giữ con Z2 này lại. Nếu như có thể bắt giữ con Z2 này thì hắn có thể tụ tập tang thi rải rác qua thanh lý một lần.</w:t>
      </w:r>
    </w:p>
    <w:p>
      <w:pPr>
        <w:pStyle w:val="BodyText"/>
      </w:pPr>
      <w:r>
        <w:t xml:space="preserve">Nhạc Trọng vung tay lên và hai luồn hỏa diễm khủng bố lập tức cuốn qua phía đó, thoáng cái tiêu diệt mấy chục con tang thi ngăn cản đường.</w:t>
      </w:r>
    </w:p>
    <w:p>
      <w:pPr>
        <w:pStyle w:val="BodyText"/>
      </w:pPr>
      <w:r>
        <w:t xml:space="preserve">Trước mặt ma viêm cấp hai, đại lượng tang thi trực tiếp hóa thành tro bụi, con tang thi chữ Z lập tức kêu lên thê thảm và bị đôt thành tro tàn.</w:t>
      </w:r>
    </w:p>
    <w:p>
      <w:pPr>
        <w:pStyle w:val="BodyText"/>
      </w:pPr>
      <w:r>
        <w:t xml:space="preserve">Con tang thi Z2 vừa chết thì đám tang thi tổ chức nghiêm mật lập tức bỏ chạy thật xa, thoáng cái mấy vạn tang thi tiến hóa không còn phương hướng. Có ngây người bất động, có thuận theo bản năng lao qua quân đoàn ba Lương Sơn đệ công kích, mấy vạn đầu tang thi thoáng cái lâm vào hỗn loạn.</w:t>
      </w:r>
    </w:p>
    <w:p>
      <w:pPr>
        <w:pStyle w:val="BodyText"/>
      </w:pPr>
      <w:r>
        <w:t xml:space="preserve">Bốn mươi vạn tang thi đang đi về hướng Hạc Sơn lúc này sụp đổ, mấy vạn con tang thi lập tức bỏ chạy ra khắp nơi.</w:t>
      </w:r>
    </w:p>
    <w:p>
      <w:pPr>
        <w:pStyle w:val="BodyText"/>
      </w:pPr>
      <w:r>
        <w:t xml:space="preserve">Tình huống nguy cơ bỗng nhiên chết từ trong trứng nước, quân đoàn ba Lương Sơn thoáng cái trụ vững trước thế tiến của tang thi tiến hóa, đồng thời bắt đầu chủ động tấn công đám tang thi tiến hóa.</w:t>
      </w:r>
    </w:p>
    <w:p>
      <w:pPr>
        <w:pStyle w:val="BodyText"/>
      </w:pPr>
      <w:r>
        <w:t xml:space="preserve">Không có người tổ chức, mấy chục vạn tang thi ngây ngốc đứng tại chỗ, cũng bởi vì chà đạp chen chúc mà giẫm đạp nhau chết không ít.</w:t>
      </w:r>
    </w:p>
    <w:p>
      <w:pPr>
        <w:pStyle w:val="BodyText"/>
      </w:pPr>
      <w:r>
        <w:t xml:space="preserve">Nhạc Trọng thấy thế lúc này mới buông lỏng một hơi và dẫn theo tên điều khiển trực thăng vũ trang tiến vào trận địa của quân đoàn ba Lương Sơn.</w:t>
      </w:r>
    </w:p>
    <w:p>
      <w:pPr>
        <w:pStyle w:val="BodyText"/>
      </w:pPr>
      <w:r>
        <w:t xml:space="preserve">Tên người điều khiển trực thăng nhìn qua Nhạc Trọng nói ra:</w:t>
      </w:r>
    </w:p>
    <w:p>
      <w:pPr>
        <w:pStyle w:val="BodyText"/>
      </w:pPr>
      <w:r>
        <w:t xml:space="preserve">- Đa tạ thủ lĩnh ân cứu mạng! Vương cùng nhất định sẽ không quên.</w:t>
      </w:r>
    </w:p>
    <w:p>
      <w:pPr>
        <w:pStyle w:val="BodyText"/>
      </w:pPr>
      <w:r>
        <w:t xml:space="preserve">Nhạc Trọng vỗ vỗ vai của hắn và mỉm cười nói:</w:t>
      </w:r>
    </w:p>
    <w:p>
      <w:pPr>
        <w:pStyle w:val="BodyText"/>
      </w:pPr>
      <w:r>
        <w:t xml:space="preserve">- Làm rất tốt! Xuống nghỉ nơi đi.</w:t>
      </w:r>
    </w:p>
    <w:p>
      <w:pPr>
        <w:pStyle w:val="BodyText"/>
      </w:pPr>
      <w:r>
        <w:t xml:space="preserve">Những người điều khiển trực thăng này với Nhạc Trọng mà nói, mỗi người là bảo bối, so với vàng còn quý hơn vô số lần. Trong tay của Nhạc Trọng còn có mười hai chiếc đấu cơ, nhưng mà thiếu người điều khiển mà thôi.</w:t>
      </w:r>
    </w:p>
    <w:p>
      <w:pPr>
        <w:pStyle w:val="BodyText"/>
      </w:pPr>
      <w:r>
        <w:t xml:space="preserve">So với đào tạo người bình thường lái trực thăng chiến đấu thì đào tạo phi công có kinh nghiệm còn dễ dàng hơn thật nhiều. Một khi những trực thăng vũ trang này được sử dụng thì đó là vương bài của Nhạc Trọng.</w:t>
      </w:r>
    </w:p>
    <w:p>
      <w:pPr>
        <w:pStyle w:val="BodyText"/>
      </w:pPr>
      <w:r>
        <w:t xml:space="preserve">Nhạc Trọng đi thẳng tới tháp súng máy, hỏa lực lúc này phá tan đại quân tang thi thành từng mảnh, xem ra đại cục đã định.</w:t>
      </w:r>
    </w:p>
    <w:p>
      <w:pPr>
        <w:pStyle w:val="BodyText"/>
      </w:pPr>
      <w:r>
        <w:t xml:space="preserve">Nhưng mà Nhạc Trọng lại thập phần rõ ràng trải qua chiến đấu liên tục chiếm cứ thành phố Tân Tề, Nghiêm Châu thì quân của hắn đã nỏ mạnh hết đà, không cách nào tiếp tục lại chiến đấu với mấy trăm vạn tang thi. Một mặt là bởi vì quân lính mệt mỏi, một mặt khác chính là chiến đấu lần này hao tổn 60% đạn dược của hắn rồi. Không có viên đạn, pháo trợ giúp, mang một vạn quân đi đối phó trăm vạn tang thi là lấy trứng chọi đá. Cho dù thắng cũng là thắng thảm, chết không biết bao nhiêu người.</w:t>
      </w:r>
    </w:p>
    <w:p>
      <w:pPr>
        <w:pStyle w:val="BodyText"/>
      </w:pPr>
      <w:r>
        <w:t xml:space="preserve">Kịch chiến kéo dài suốt một ngày.</w:t>
      </w:r>
    </w:p>
    <w:p>
      <w:pPr>
        <w:pStyle w:val="BodyText"/>
      </w:pPr>
      <w:r>
        <w:t xml:space="preserve">Lại cho Hồ Nghị thống soái doanh thứ nhất, doanh thứ tư, doanh thứ bảy chủ lực đi tới Hạc Sơn trợ giúp, kịch chiến tiếp tục một tuần, lúc này mới chậm rãi tiêu diệt mấy vạn tang thi còn sót lại.</w:t>
      </w:r>
    </w:p>
    <w:p>
      <w:pPr>
        <w:pStyle w:val="BodyText"/>
      </w:pPr>
      <w:r>
        <w:t xml:space="preserve">Bởi vì không có sử dụng trọng pháo cho nên hiệu suất chiến đấu không cao, còn có lợi cho bộ hạ chiến đấu cường hóa, bởi vậy chiến đấu tiến triển lúc này mới chậm như vậy.</w:t>
      </w:r>
    </w:p>
    <w:p>
      <w:pPr>
        <w:pStyle w:val="Compact"/>
      </w:pPr>
      <w:r>
        <w:br w:type="textWrapping"/>
      </w:r>
      <w:r>
        <w:br w:type="textWrapping"/>
      </w:r>
    </w:p>
    <w:p>
      <w:pPr>
        <w:pStyle w:val="Heading2"/>
      </w:pPr>
      <w:bookmarkStart w:id="733" w:name="chương-712-chiếm-lấy-nghiêm-châu.-2"/>
      <w:bookmarkEnd w:id="733"/>
      <w:r>
        <w:t xml:space="preserve">711. Chương 712: Chiếm Lấy Nghiêm Châu. (2)</w:t>
      </w:r>
    </w:p>
    <w:p>
      <w:pPr>
        <w:pStyle w:val="Compact"/>
      </w:pPr>
      <w:r>
        <w:br w:type="textWrapping"/>
      </w:r>
      <w:r>
        <w:br w:type="textWrapping"/>
      </w:r>
    </w:p>
    <w:p>
      <w:pPr>
        <w:pStyle w:val="BodyText"/>
      </w:pPr>
      <w:r>
        <w:t xml:space="preserve">Nhưng mà tiêu diệt mây vạn con tang thi, chiến sĩ còn sống sót thì cũng trở thành người cường hóa, đồng thời đẳng cấp cường hóa không thấp, đại bộ phận đều là người cường hóa trên cấp 10. Dù sao những tang thi lưu lại đều là tang thi trên cấp 10 cả.</w:t>
      </w:r>
    </w:p>
    <w:p>
      <w:pPr>
        <w:pStyle w:val="BodyText"/>
      </w:pPr>
      <w:r>
        <w:t xml:space="preserve">Thành phố Tân Tề, Nghiêm Châu hai thành thị rơi vào trong tay Nhạc Trọng thì thành phố Quý Trữ chấn động, khắp nơi đều là âm thanh hoan hô như chim sẻ, tất cả người sống sót sùng bái Nhạc Trọng tới cực điểm.</w:t>
      </w:r>
    </w:p>
    <w:p>
      <w:pPr>
        <w:pStyle w:val="BodyText"/>
      </w:pPr>
      <w:r>
        <w:t xml:space="preserve">Nhạc Trọng thì bắt đầu bắt tay vào việc đem nhân khẩu ở thành phố Quý Trữ di dân tới thành phố Tân Tề, Nghiêm Châu hai thành thị. Trong đó Nghiêm Châu tại Nhạc Trọng một hơi di dân tới ba mươi vạn, hơn nữa đem tất cả nô lệ, cặn bã doanh di chuyển tới Nghiêm Châu này. Vô số công nhân tiến vào trong nhà xướng chế tạo vũ khí của Nghiêm Châu và tăng nhanh tốc độ sản xuất vũ khí đạn dược.</w:t>
      </w:r>
    </w:p>
    <w:p>
      <w:pPr>
        <w:pStyle w:val="BodyText"/>
      </w:pPr>
      <w:r>
        <w:t xml:space="preserve">Đồng thời có Lưu Tiểu Trà là người cường hóa có thể dự bao thời tiết. Nhạc Trọng cũng không kiêng nể gì mà phân ra từng quân đội nhỏ càn quét tang thi quanh Nghiêm Châu, thành phố Tân Tề, thành phố Quý Trữ cùng tìm tòi vật tư.</w:t>
      </w:r>
    </w:p>
    <w:p>
      <w:pPr>
        <w:pStyle w:val="BodyText"/>
      </w:pPr>
      <w:r>
        <w:t xml:space="preserve">Trừ chuyện đó ra, Nhạc Trọng còn bắt tay vào chỉnh biên quân đội.</w:t>
      </w:r>
    </w:p>
    <w:p>
      <w:pPr>
        <w:pStyle w:val="BodyText"/>
      </w:pPr>
      <w:r>
        <w:t xml:space="preserve">Thành phố Quý Trữ doanh thứ nhất tới doanh thứ tám chỉnh hợp trở thành sư đoàn thứ nhất ở Quảng Tây, mà sư trưởng là Hồ Nghị. Doanh thứ tám tới doanh mười sáu ( có mấy mới binh doanh vừa xây dựng ) cũng chỉnh biên thành sư đoàn thứ hai ở Quảng Tây, sư trưởng là Vệ Trữ Quốc. Trừ sư đoàn thứ nhất, thứ hai ra, lúc này quân đoàn ba Lương Sơn lập đại công cho nên trở thành lư đoàn ba Lương Sơn, Nhạc Trọng trực tiếp đem toàn bộ người hoa Hoa nhét vào trong lữ đoàn ba Lương Sơn trộn lẫn vào trong.</w:t>
      </w:r>
    </w:p>
    <w:p>
      <w:pPr>
        <w:pStyle w:val="BodyText"/>
      </w:pPr>
      <w:r>
        <w:t xml:space="preserve">Sau khi hoàn thành chỉnh biên, bộ đội liền bắt đầu huấn luyện, đồng thời vừa huấn luyện, một bên phái quân đội ra tiêu diệt toàn bộ tang thi chung quanh, lợi dụng tang thi tăng cao sức chiến đấu của bọn họ.</w:t>
      </w:r>
    </w:p>
    <w:p>
      <w:pPr>
        <w:pStyle w:val="BodyText"/>
      </w:pPr>
      <w:r>
        <w:t xml:space="preserve">Ở chỗ khác là phương diện chính phủ, Nhạc Trọng cũng bắt đầu cấu trúc lại chính phủ mới. Nhạc Trọng trước tận thế là học sinh bình thường làm gì có kinh nghiệm quản lý một chính phủ lớn và nhiều dân như vậy. Hắn lựa chọn thị trưởng thành phố Quý Trữ Trầm Anh ra chủ trì công tác của chính phủ.</w:t>
      </w:r>
    </w:p>
    <w:p>
      <w:pPr>
        <w:pStyle w:val="BodyText"/>
      </w:pPr>
      <w:r>
        <w:t xml:space="preserve">Rất nhiều thế lực có quan viên muốn tạo phản thì nguyên nhân trọng yếu nhất chính là trong tay bọn họ không có nhân tài thống trị. Nhạc Trọng cũng gặp phải tình cảnh quẫn bách như vậy, nhưng mà hắn tại thành phố Lũng Hãi cũng gặp nan đề như vậy, cho nên cũng không quá mức khó xử.</w:t>
      </w:r>
    </w:p>
    <w:p>
      <w:pPr>
        <w:pStyle w:val="BodyText"/>
      </w:pPr>
      <w:r>
        <w:t xml:space="preserve">Trải qua khảo sát thời gian ngắn, Nhạc Trọng phát hiện Trầm Anh là quan viên có năng lực mười phần. Hơn nữa làm việc cũng tương đối ít nổi danh, quản lý con cái cũng nghiêm khắc, hơn nữa có kinh nghiêm chủ chính một phương. Bởi vậy hắn mới lần nữa cho Trầm Anh điều đến làm công tác chủ trì chính phủ. Đồng thời lại cho Trần Dao đi học tập kinh nghiệm quản lý.</w:t>
      </w:r>
    </w:p>
    <w:p>
      <w:pPr>
        <w:pStyle w:val="BodyText"/>
      </w:pPr>
      <w:r>
        <w:t xml:space="preserve">Dù sao trong tay của Nhạc Trọng có cao thủ biết đánh giết một bó to, nhưng mà nhân tài thống trị thành phố lại không nhiều lắm. Trần Dao tuy là nữ sinh, nhưng lại là nữ nhân văn võ song xuất sắc, hơn nữa còn có kinh nghiệm thủ lĩnh một phương, cũng là một người Nhạc Trọng có thể tín nhiệm được.</w:t>
      </w:r>
    </w:p>
    <w:p>
      <w:pPr>
        <w:pStyle w:val="BodyText"/>
      </w:pPr>
      <w:r>
        <w:t xml:space="preserve">Dưới trướng của Nhạc Trọng cho dù là nam nhân, nữ nhân chỉ cần có thể sử dụng, hắn trên cơ bản điều sử dụng.</w:t>
      </w:r>
    </w:p>
    <w:p>
      <w:pPr>
        <w:pStyle w:val="BodyText"/>
      </w:pPr>
      <w:r>
        <w:t xml:space="preserve">Trong sự thống trị của Nhạc Trọng thì thành phố Tân Tề, thành phố Quý Trữ, Nghiêm Châu ba thành thị tràn ngập sinh cơ. Rất nhiều người sắc mặt cũng trở nên hồng nhuận phơn phớt, trong mắt cũng tràn ngập hy vọng.</w:t>
      </w:r>
    </w:p>
    <w:p>
      <w:pPr>
        <w:pStyle w:val="BodyText"/>
      </w:pPr>
      <w:r>
        <w:t xml:space="preserve">Trong thành phố Nghiêm Châu có nhà máy sản xuất vũ khí cỡ lớn, bên người của Nhạc Trọng có Tân Giai Nhu, Kỷ Thanh Vũ hai nữ đang khảo sát nơi này.</w:t>
      </w:r>
    </w:p>
    <w:p>
      <w:pPr>
        <w:pStyle w:val="BodyText"/>
      </w:pPr>
      <w:r>
        <w:t xml:space="preserve">- Các người có thể sản xuất ra máy bay vận tải cỡ lớn không?</w:t>
      </w:r>
    </w:p>
    <w:p>
      <w:pPr>
        <w:pStyle w:val="BodyText"/>
      </w:pPr>
      <w:r>
        <w:t xml:space="preserve">Nhạc Trọng nghe xong người tổng phụ trách nhà chế tạo vũ khí báo cáo thì trực tiếp hỏi.</w:t>
      </w:r>
    </w:p>
    <w:p>
      <w:pPr>
        <w:pStyle w:val="BodyText"/>
      </w:pPr>
      <w:r>
        <w:t xml:space="preserve">Lôi Vọng trước tận thế là tổng kỹ sư nhà máy chế tạo vũ khí Nghiêm Châu này. Hắn là người Nhạc Trọng sau khi thu phục Nghiêm Châu tìm được trong tầm ngầm một biệt thự, thời điểm lính của hắn tìm được, hắn cơ hồ sắp chết đói. Hiện tại hắn vẫn bộ dáng xanh xao vàng vọt, gió thổi qua là có thể bay.</w:t>
      </w:r>
    </w:p>
    <w:p>
      <w:pPr>
        <w:pStyle w:val="BodyText"/>
      </w:pPr>
      <w:r>
        <w:t xml:space="preserve">Nghe được Nhạc Trọng hỏi thì Lôi Vọng trực tiếp trả lời.</w:t>
      </w:r>
    </w:p>
    <w:p>
      <w:pPr>
        <w:pStyle w:val="BodyText"/>
      </w:pPr>
      <w:r>
        <w:t xml:space="preserve">- Không được!Chỗ này không có kỹ thuật chết tạo thứ đó. Cho dù là trước tận thê, muốn tạo ra một máy bay vận tải cỡ lớn cũng vô cùng khó khăn, hiện tại chỉ có động cơ máy bay vận tải cỡ lớn là chúng ta không làm được.</w:t>
      </w:r>
    </w:p>
    <w:p>
      <w:pPr>
        <w:pStyle w:val="BodyText"/>
      </w:pPr>
      <w:r>
        <w:t xml:space="preserve">Nhạc Trọng nghe vậy thì nhíu mày lại.</w:t>
      </w:r>
    </w:p>
    <w:p>
      <w:pPr>
        <w:pStyle w:val="BodyText"/>
      </w:pPr>
      <w:r>
        <w:t xml:space="preserve">Không có máy bay vận tải cỡ lớn, Nhạc Trọng cũng thiếu khả năng vận chuyển binh lực.</w:t>
      </w:r>
    </w:p>
    <w:p>
      <w:pPr>
        <w:pStyle w:val="BodyText"/>
      </w:pPr>
      <w:r>
        <w:t xml:space="preserve">Khoa học kỹ thuật của Thiên Đường Thần Quốc tiến bộ dũng mãnh từ tận thế kỹ trước, trong đó một nguyên nhan chính là bọn chúng có được nhiều máy bay vận tải lớn, trực thăng vũ trang có thể dùng binh lực vận chuyển đi các nơi tiêu diệt tang thi tìm kiếm trang bị thần ma và bản thiết kế.</w:t>
      </w:r>
    </w:p>
    <w:p>
      <w:pPr>
        <w:pStyle w:val="BodyText"/>
      </w:pPr>
      <w:r>
        <w:t xml:space="preserve">Nhưng nếu như không bị Nhạc Trọng nắm giữ thì bản vẽ súng Laser cũng vào trong tay của Thiên Đường Thần Quốc, dùng trình độ khoa học kỹ thuật của bọn họ cũng nhanh chóng chê tạo ra súng Laser, tăng lớn khả năng chiến đâu của binh sĩ.</w:t>
      </w:r>
    </w:p>
    <w:p>
      <w:pPr>
        <w:pStyle w:val="BodyText"/>
      </w:pPr>
      <w:r>
        <w:t xml:space="preserve">Nhạc Trọng cũng phải có máy bay vận tải lớn mới có thể đưa binh sang các nơi khác, hơn nữa vận chuyển tiếp tế vật tư. Về phần phải đi trên lục địa thì quá khó khăn, bởi vì khắp nơi đều là tang thi, làm cho người ta nửa bước khó đi.</w:t>
      </w:r>
    </w:p>
    <w:p>
      <w:pPr>
        <w:pStyle w:val="BodyText"/>
      </w:pPr>
      <w:r>
        <w:t xml:space="preserve">Nhạc Trọng nhìn chằm chằm vào Lôi Vọng trầm giọng hỏi:</w:t>
      </w:r>
    </w:p>
    <w:p>
      <w:pPr>
        <w:pStyle w:val="BodyText"/>
      </w:pPr>
      <w:r>
        <w:t xml:space="preserve">- Nếu như chúng ta muốn chế tạo máy bay vận tải cỡ lớn thì cần mấy năm mới làm được?</w:t>
      </w:r>
    </w:p>
    <w:p>
      <w:pPr>
        <w:pStyle w:val="BodyText"/>
      </w:pPr>
      <w:r>
        <w:t xml:space="preserve">Lôi Vọng do dự một hồi lâu mới nhìn Nhạc Trọng cắn răng nói ra:</w:t>
      </w:r>
    </w:p>
    <w:p>
      <w:pPr>
        <w:pStyle w:val="BodyText"/>
      </w:pPr>
      <w:r>
        <w:t xml:space="preserve">- Thủ lĩnh! Chế tạo máy bay cần một loại thứ ủng hộ, cũng không phải chuyện đơn giản đâu. Dùng thế lực và trình độ khoa học kỹ thuật của Nghiêm Châu hiện giờ, muốn tạo ra máy bay vận tải cỡ lớn cần tới năm năm mới làm được.</w:t>
      </w:r>
    </w:p>
    <w:p>
      <w:pPr>
        <w:pStyle w:val="BodyText"/>
      </w:pPr>
      <w:r>
        <w:t xml:space="preserve">Nhạc Trọng nghe được với trình độ của Nghiêm Châu chế tạo cỡ máy bay vận tải cỡ lớn cần ‘ thời gian năm năm ' thì rau cúc cũn vàng cả rồi, có thời gian này thì nói không chừng hắn đã mang binh tới vùng duyên hải.</w:t>
      </w:r>
    </w:p>
    <w:p>
      <w:pPr>
        <w:pStyle w:val="BodyText"/>
      </w:pPr>
      <w:r>
        <w:t xml:space="preserve">Nhạc Trọng tiếp tục hỏi:</w:t>
      </w:r>
    </w:p>
    <w:p>
      <w:pPr>
        <w:pStyle w:val="BodyText"/>
      </w:pPr>
      <w:r>
        <w:t xml:space="preserve">- Có thể chế tạo ra máy bay không người lái không?</w:t>
      </w:r>
    </w:p>
    <w:p>
      <w:pPr>
        <w:pStyle w:val="BodyText"/>
      </w:pPr>
      <w:r>
        <w:t xml:space="preserve">Máy bay không người lái lúc này thu phục thành phố Tân Tề, Nghiêm Châu đã lập công lớn. Hơn nữa mái bay không người lái là xu thế chiến đấu trong tương lai.</w:t>
      </w:r>
    </w:p>
    <w:p>
      <w:pPr>
        <w:pStyle w:val="BodyText"/>
      </w:pPr>
      <w:r>
        <w:t xml:space="preserve">Lôi Vọng trầm tư một hồi mới cẩn thận nhìn qua Nhạc Trọng nói ra:</w:t>
      </w:r>
    </w:p>
    <w:p>
      <w:pPr>
        <w:pStyle w:val="BodyText"/>
      </w:pPr>
      <w:r>
        <w:t xml:space="preserve">- Quế Tây bên kia trình độ khoa học kỹ thuật vũ trụ phát triển. Chúng ta muốn chế tạo nhiều máy bay không người lái, nhất định phải có trang bị máy móc bên đó. Nếu như bằng vào vào lực lượng của Nghiêm Châu thì rất khó tạo ra máy bay không người lái.</w:t>
      </w:r>
    </w:p>
    <w:p>
      <w:pPr>
        <w:pStyle w:val="BodyText"/>
      </w:pPr>
      <w:r>
        <w:t xml:space="preserve">Nhạc Trọng trầm tư một hồi và từ trong áo moc bản vẽ súng Laser ra đưa cho Lôi Vọng.</w:t>
      </w:r>
    </w:p>
    <w:p>
      <w:pPr>
        <w:pStyle w:val="BodyText"/>
      </w:pPr>
      <w:r>
        <w:t xml:space="preserve">- Có thể hay không tạo ra nó không?</w:t>
      </w:r>
    </w:p>
    <w:p>
      <w:pPr>
        <w:pStyle w:val="BodyText"/>
      </w:pPr>
      <w:r>
        <w:t xml:space="preserve">Lôi Vọng vừa tiếp xúc với bản vẽ súng Laser thì đủ loại tin tức thoáng cái tiến vào trong đầu của hắn, làm cho hắn nẵm giữ pháp môn chế tạo.</w:t>
      </w:r>
    </w:p>
    <w:p>
      <w:pPr>
        <w:pStyle w:val="BodyText"/>
      </w:pPr>
      <w:r>
        <w:t xml:space="preserve">- Thứ tốt! Nếu như ở trước tận thế tôi có bản vẽ này đã trở thành đại phú ông của thế giới rồi!</w:t>
      </w:r>
    </w:p>
    <w:p>
      <w:pPr>
        <w:pStyle w:val="Compact"/>
      </w:pPr>
      <w:r>
        <w:br w:type="textWrapping"/>
      </w:r>
      <w:r>
        <w:br w:type="textWrapping"/>
      </w:r>
    </w:p>
    <w:p>
      <w:pPr>
        <w:pStyle w:val="Heading2"/>
      </w:pPr>
      <w:bookmarkStart w:id="734" w:name="chương-713-tiến-hóa-dịch."/>
      <w:bookmarkEnd w:id="734"/>
      <w:r>
        <w:t xml:space="preserve">712. Chương 713: Tiến Hóa Dịch.</w:t>
      </w:r>
    </w:p>
    <w:p>
      <w:pPr>
        <w:pStyle w:val="Compact"/>
      </w:pPr>
      <w:r>
        <w:br w:type="textWrapping"/>
      </w:r>
      <w:r>
        <w:br w:type="textWrapping"/>
      </w:r>
    </w:p>
    <w:p>
      <w:pPr>
        <w:pStyle w:val="BodyText"/>
      </w:pPr>
      <w:r>
        <w:t xml:space="preserve">Lôi Vọng nắm thật chặc bản vẽ súng Laser, trong mắt hiện ra nét hưng phấn và tiếc hận, hắn xuất thân công nghiệp quân sự. Hắn thập phần rõ ràng giá trị của súng Laser trong tay, đây là bản vẽ phát triển khoa học kỹ thuật của tương lai đấy.</w:t>
      </w:r>
    </w:p>
    <w:p>
      <w:pPr>
        <w:pStyle w:val="BodyText"/>
      </w:pPr>
      <w:r>
        <w:t xml:space="preserve">Nhạc Trọng nhìn Lôi Vọng khẽ chau mày hỏi:</w:t>
      </w:r>
    </w:p>
    <w:p>
      <w:pPr>
        <w:pStyle w:val="BodyText"/>
      </w:pPr>
      <w:r>
        <w:t xml:space="preserve">- Có thể làm ra hay không?</w:t>
      </w:r>
    </w:p>
    <w:p>
      <w:pPr>
        <w:pStyle w:val="BodyText"/>
      </w:pPr>
      <w:r>
        <w:t xml:space="preserve">Lôi Vọng tiếc hận lắc đầu:</w:t>
      </w:r>
    </w:p>
    <w:p>
      <w:pPr>
        <w:pStyle w:val="BodyText"/>
      </w:pPr>
      <w:r>
        <w:t xml:space="preserve">- Không được! Thủ lĩnh, súng Laser này bên trong rất nhiều nguyên kiện quang học không phải chúng ta có thể chế tạo ra được. Chỉ có các vùng duyên hải ven đô, Thành Đô, thủ đô là những trung tâm khoa học kỹ thuật mới có thể chế tạo ra được các nguyên thiết bị này. NHưng mà có bản vẽ thì chúng ta vẫn là có thể dùng một ít linh kiện thay thế, tạo ra một hai khẩu súng Laser.</w:t>
      </w:r>
    </w:p>
    <w:p>
      <w:pPr>
        <w:pStyle w:val="BodyText"/>
      </w:pPr>
      <w:r>
        <w:t xml:space="preserve">Nhạc Trọng đưa bản thiết kế chuyển đổi khí thành năng lượng cho Lôi Vọng:</w:t>
      </w:r>
    </w:p>
    <w:p>
      <w:pPr>
        <w:pStyle w:val="BodyText"/>
      </w:pPr>
      <w:r>
        <w:t xml:space="preserve">- Ân! Đồ vật trên bản vẽ này anh có thể làm ra mấy đồ vật?</w:t>
      </w:r>
    </w:p>
    <w:p>
      <w:pPr>
        <w:pStyle w:val="BodyText"/>
      </w:pPr>
      <w:r>
        <w:t xml:space="preserve">- Cái này!</w:t>
      </w:r>
    </w:p>
    <w:p>
      <w:pPr>
        <w:pStyle w:val="BodyText"/>
      </w:pPr>
      <w:r>
        <w:t xml:space="preserve">Lôi Vọng vừa tiếp xúc với bản vẽ chuyển khí thành năng lượng, sắc mặt lập tức đại biến. Chỉ cần là người bình thường đều biết rõ nguồn năng lượng quan trọng với quốc gia thế nào. Nước Mỹ tại vùng Trung Đông phát động các loại chiến tranh mục tiêu chính là dầu mỏ tài nguyên chiến lược.</w:t>
      </w:r>
    </w:p>
    <w:p>
      <w:pPr>
        <w:pStyle w:val="BodyText"/>
      </w:pPr>
      <w:r>
        <w:t xml:space="preserve">Nếu như có thể chế tạo ra thiết bị chuyển khí thành năng lượng. Thế lực của Nhạc Trọng sẽ có thể tạo ra năng lượng sạch. Trừ chuyện đó ra nếu bản vẽ chuyển khí thành năng lượng kết hợp với súng Laser, có thể tăng cao uy lực của súng Laser, thời gian chiến đấu dài hơn.</w:t>
      </w:r>
    </w:p>
    <w:p>
      <w:pPr>
        <w:pStyle w:val="BodyText"/>
      </w:pPr>
      <w:r>
        <w:t xml:space="preserve">Lôi Vọng cẩn thận sửa sang lại các đồ đạt bên trong một chút, nói:</w:t>
      </w:r>
    </w:p>
    <w:p>
      <w:pPr>
        <w:pStyle w:val="BodyText"/>
      </w:pPr>
      <w:r>
        <w:t xml:space="preserve">- Thủ lĩnh! Nếu như là phòng thí nghiệm chế tạo thì tôi nắm chắc trong một năm sẽ làm ra được. Nhưng mà muốn sản xuất đại quy mô đại khái cần thời gian ba năm. Chúng ta khuyết thiếu nhân tài và nội tình phương diện này. Hết thảy phải làm từ đầu, vừa làm vừa chỉ điểm nên rất khó khăn.</w:t>
      </w:r>
    </w:p>
    <w:p>
      <w:pPr>
        <w:pStyle w:val="BodyText"/>
      </w:pPr>
      <w:r>
        <w:t xml:space="preserve">Nhạc Trọng nhìn qua Lôi Vọng thản nhiên nói:</w:t>
      </w:r>
    </w:p>
    <w:p>
      <w:pPr>
        <w:pStyle w:val="BodyText"/>
      </w:pPr>
      <w:r>
        <w:t xml:space="preserve">- Chuyện này giao cho anh! Anh phụ trách tìm người làm phương diện này đi. Người thì anh tìm, vật tư thì tôi tìm. Nhưng mà chuyện này phải giữ bí mật tuyệt đối. Các anh phải tổ kiến một phòng thí nghiệm dưới đất, hiểu chứ?</w:t>
      </w:r>
    </w:p>
    <w:p>
      <w:pPr>
        <w:pStyle w:val="BodyText"/>
      </w:pPr>
      <w:r>
        <w:t xml:space="preserve">- Vâng!</w:t>
      </w:r>
    </w:p>
    <w:p>
      <w:pPr>
        <w:pStyle w:val="BodyText"/>
      </w:pPr>
      <w:r>
        <w:t xml:space="preserve">Lôi Vọng cung kính ứng một tiếng, hắn biết rõ bản vẽ trong tay trọng yếu cỡ nào. Một khi hai thứ này được làm ra thật sự, thế lực của Nhạc Trọng sẽ tăng lên thật cao.</w:t>
      </w:r>
    </w:p>
    <w:p>
      <w:pPr>
        <w:pStyle w:val="BodyText"/>
      </w:pPr>
      <w:r>
        <w:t xml:space="preserve">Nhạc Trọng nói một câu thì phòng nghiên cứu dưới mặt đất được xây dựng ngay lập tức, bắt đầu tụ tập nhân tài tiến hành nghiên cứu khoa học, tuy xa xa còn kém Thiên Đường Thần Quốc nhiều lắm, nhưng mà người ta nắm giữ nhiều trình độ hạch tâm quan trọng. Chỉ cần đem súng Laser, chuyển hóa khí thành năng lượng thì trình độ khoa học kỹ thuật của thế lực Nhạc Trọng tăng lên vượt bậc.</w:t>
      </w:r>
    </w:p>
    <w:p>
      <w:pPr>
        <w:pStyle w:val="BodyText"/>
      </w:pPr>
      <w:r>
        <w:t xml:space="preserve">Sau khi đi ra khỏi nơi này. Lôi Vọng có chút hưng phấn, hắn đã đoán được mục đích của Nhạc Trọng và nhìn qua Nhạc Trọng đề nghị:</w:t>
      </w:r>
    </w:p>
    <w:p>
      <w:pPr>
        <w:pStyle w:val="BodyText"/>
      </w:pPr>
      <w:r>
        <w:t xml:space="preserve">- Thủ lĩnh! Tuy chúng ta không thể chế tạo máy ban vận tải cỡ lớn. Nhưng mà chúng ta có đường sắt mà Nếu như ngài muốn đi địa phương khác, cứ lợi dụng xe lửa. Chúng ta hoàn toàn có thể trong cảnh nội Quảng Tây vận chuyển lính đi các nơi.</w:t>
      </w:r>
    </w:p>
    <w:p>
      <w:pPr>
        <w:pStyle w:val="BodyText"/>
      </w:pPr>
      <w:r>
        <w:t xml:space="preserve">Nhạc Trọng nghe vậy con mắt sáng lên.</w:t>
      </w:r>
    </w:p>
    <w:p>
      <w:pPr>
        <w:pStyle w:val="BodyText"/>
      </w:pPr>
      <w:r>
        <w:t xml:space="preserve">- Đường sắt!Đúng rồi! Chúng ta còn có đường sắt!</w:t>
      </w:r>
    </w:p>
    <w:p>
      <w:pPr>
        <w:pStyle w:val="BodyText"/>
      </w:pPr>
      <w:r>
        <w:t xml:space="preserve">Cho tới nay Nhạc Trọng dùng binh đều động binh bằng đường cái đi tơi các thành thị, mà Lôi Vọng nhắc nhở thì hắn mới nhận thấy đường sắt mới là con đường đi các nơi dễ dàng nhất.</w:t>
      </w:r>
    </w:p>
    <w:p>
      <w:pPr>
        <w:pStyle w:val="BodyText"/>
      </w:pPr>
      <w:r>
        <w:t xml:space="preserve">Nếu như có thể nắm giữ đường sắt, Nhạc Trọng có thể đưa quân tới cả nước, đồng thời có thể đưa quân tới các khu vực có trình độ chế tạo máy bay vận tải.</w:t>
      </w:r>
    </w:p>
    <w:p>
      <w:pPr>
        <w:pStyle w:val="BodyText"/>
      </w:pPr>
      <w:r>
        <w:t xml:space="preserve">Bởi vì đường sắt là chủ mạch nền kinh tế, bởi vậy Trung Quốc phát minh chế tạo máy bay vận tải mới kém đi. Dù sao trong thời kỳ hòa bình, có được đường sắt là tồn tại vận chuyển huyết mạch đủ để đem binh lực cùng vật tư đưa tới bất cứ nơi nào trong nước.</w:t>
      </w:r>
    </w:p>
    <w:p>
      <w:pPr>
        <w:pStyle w:val="BodyText"/>
      </w:pPr>
      <w:r>
        <w:t xml:space="preserve">Về phần xe lửa, thành phố Quý Trữ, thành phố Tân Tề, Nghiêm Châu có ba khu xe lửa lớn nằm trong tay của Nhạc Trọng, hắn tùy thời có thể lợi dụng những xe lửa này.</w:t>
      </w:r>
    </w:p>
    <w:p>
      <w:pPr>
        <w:pStyle w:val="BodyText"/>
      </w:pPr>
      <w:r>
        <w:t xml:space="preserve">- Nhưng mà vẫn có vấn đề!Nếu đường ray bị người ta hủy thì phiền toái.</w:t>
      </w:r>
    </w:p>
    <w:p>
      <w:pPr>
        <w:pStyle w:val="BodyText"/>
      </w:pPr>
      <w:r>
        <w:t xml:space="preserve">Nhạc Trọng rất nhanh ý thức được tai hại của đường sắt.</w:t>
      </w:r>
    </w:p>
    <w:p>
      <w:pPr>
        <w:pStyle w:val="BodyText"/>
      </w:pPr>
      <w:r>
        <w:t xml:space="preserve">Trước tận thế nền kinh tế vận chuyển nhanh chóng là vì có hệ thống đường ray xuyên suốt và người bảo trì liên tục. Sau tận thế, một khi có mấy mảnh đường rây vỡ nát thì quá phiền toái. Đường ray dễ hư hại nhưng khó kiến thiết lại.</w:t>
      </w:r>
    </w:p>
    <w:p>
      <w:pPr>
        <w:pStyle w:val="BodyText"/>
      </w:pPr>
      <w:r>
        <w:t xml:space="preserve">Muốn thông qua đường sắt đi các khu vực gần thì dễ, nhưng đi qua vùng duyên hải xa mấy ngàn dặm thì quá cực khổ. Không cẩn thận sẽ gặp cảnh đình trệ.</w:t>
      </w:r>
    </w:p>
    <w:p>
      <w:pPr>
        <w:pStyle w:val="BodyText"/>
      </w:pPr>
      <w:r>
        <w:t xml:space="preserve">Nhưng mà Lôi Vọng nhắc nhở làm cho Nhạc Trọng thoáng bắt đầu coi trọng, hắn đã phái binh đi tiêu diệt tang thi và biến dị thú ở các tuyến đường sắt, thủ hộ đường ray của thành phố Quý Trữ, thành phố Tân Tề, Nghiêm Châu.</w:t>
      </w:r>
    </w:p>
    <w:p>
      <w:pPr>
        <w:pStyle w:val="BodyText"/>
      </w:pPr>
      <w:r>
        <w:t xml:space="preserve">Sau khi thủ hộ đường sắt xong, binh lực của Nhạc Trọng tùy thời đưa tới ba thành phố này, dùng ba thành phố này làm cứ điểm mà tấn công các nơi.</w:t>
      </w:r>
    </w:p>
    <w:p>
      <w:pPr>
        <w:pStyle w:val="BodyText"/>
      </w:pPr>
      <w:r>
        <w:t xml:space="preserve">- Thủ lĩnh! Băng Tuyết cung trốn đi!</w:t>
      </w:r>
    </w:p>
    <w:p>
      <w:pPr>
        <w:pStyle w:val="BodyText"/>
      </w:pPr>
      <w:r>
        <w:t xml:space="preserve">Thời điểm Nhạc Trọng chỉnh binh và chuẩn bị chiếm đoạt Băng Tuyết cung thì có tin tức truyền tới.</w:t>
      </w:r>
    </w:p>
    <w:p>
      <w:pPr>
        <w:pStyle w:val="BodyText"/>
      </w:pPr>
      <w:r>
        <w:t xml:space="preserve">Nhạc Trọng nhướng mày nói:</w:t>
      </w:r>
    </w:p>
    <w:p>
      <w:pPr>
        <w:pStyle w:val="BodyText"/>
      </w:pPr>
      <w:r>
        <w:t xml:space="preserve">- Chuyện xảy ra lúc nào? Trốn đi hướng nào?</w:t>
      </w:r>
    </w:p>
    <w:p>
      <w:pPr>
        <w:pStyle w:val="BodyText"/>
      </w:pPr>
      <w:r>
        <w:t xml:space="preserve">Tên quan quân báo cáo nói:</w:t>
      </w:r>
    </w:p>
    <w:p>
      <w:pPr>
        <w:pStyle w:val="BodyText"/>
      </w:pPr>
      <w:r>
        <w:t xml:space="preserve">- Ba ngày trước các nàng cũng đã đi tới thành phố Hà Tây rồi.</w:t>
      </w:r>
    </w:p>
    <w:p>
      <w:pPr>
        <w:pStyle w:val="BodyText"/>
      </w:pPr>
      <w:r>
        <w:t xml:space="preserve">- Các nàng còn thật thông minh, tính toán xem như các nàng thoát nhanh.</w:t>
      </w:r>
    </w:p>
    <w:p>
      <w:pPr>
        <w:pStyle w:val="BodyText"/>
      </w:pPr>
      <w:r>
        <w:t xml:space="preserve">Nhạc Trọng nghe vậy cười nói.</w:t>
      </w:r>
    </w:p>
    <w:p>
      <w:pPr>
        <w:pStyle w:val="BodyText"/>
      </w:pPr>
      <w:r>
        <w:t xml:space="preserve">Nhạc Trọng đã hạ mục tiêu đánh chiếm Quế Tây, hắn cũng sẽ tấn công cho nên Băng Tuyết lập tức chạy tới thành phố Hà Tây.</w:t>
      </w:r>
    </w:p>
    <w:p>
      <w:pPr>
        <w:pStyle w:val="BodyText"/>
      </w:pPr>
      <w:r>
        <w:t xml:space="preserve">Tại thành phố Hà Tây cũn có nhiều tang thi, Băng Tuyết cung chạy trốn tới hướng kia thanh lý tang thi thì Nhạc Trọng cũng đỡ tốn thời gian phái binh đi tiêu diệt tang thi, cho nên Nhạc Trọng không làm khó các nàng.</w:t>
      </w:r>
    </w:p>
    <w:p>
      <w:pPr>
        <w:pStyle w:val="BodyText"/>
      </w:pPr>
      <w:r>
        <w:t xml:space="preserve">Nếu không dùng thực lực của Nhạc Trọng hiện tại thì chỉ cần phái một binh đoàn tinh nhuệ là có thể hoàn toàn phá hủy thế lực Băng Tuyết cung rồi. Đương nhiên bởi vì trong Băng Tuyết Cung có Thượng Quan Băng Tuyết là cao thủ tồn tại, Nhạc Trọng cũng sẽ tổn thất không ít bộ hạ.</w:t>
      </w:r>
    </w:p>
    <w:p>
      <w:pPr>
        <w:pStyle w:val="BodyText"/>
      </w:pPr>
      <w:r>
        <w:t xml:space="preserve">- Tôi đã nghiên cứu ra Âu Minh tiến hóa dịch số hai rồi, anh tới lấy đi!</w:t>
      </w:r>
    </w:p>
    <w:p>
      <w:pPr>
        <w:pStyle w:val="BodyText"/>
      </w:pPr>
      <w:r>
        <w:t xml:space="preserve">Thời điểm Nhạc Trọng chải vuốt chính vụ, quân vụ của Nghiêm Châu, thành phố Tân Tề, thành phố Quý Trữ ba thành thị thì từ trong huyện Long An truyền tới tin tức của Âu Minh.</w:t>
      </w:r>
    </w:p>
    <w:p>
      <w:pPr>
        <w:pStyle w:val="BodyText"/>
      </w:pPr>
      <w:r>
        <w:t xml:space="preserve">Nhạc Trọng không nói hai lời lập tức chạy thẳng tới huyện Long An vào phòng thí nghiệm của Âu Minh.</w:t>
      </w:r>
    </w:p>
    <w:p>
      <w:pPr>
        <w:pStyle w:val="BodyText"/>
      </w:pPr>
      <w:r>
        <w:t xml:space="preserve">Nhạc Trọng vừa tiến vào trong phòng thí nghiệm đã nhìn thấy đám nhân viên nghiên cứu đang tiến hành đủ loại thí nghiệm. So với lần trước thì trong phòng thí nghiệm của Âu Minh càng rộng lớn hơn, nhân viên, dụng cụ cũng nhiều thêm nữa...</w:t>
      </w:r>
    </w:p>
    <w:p>
      <w:pPr>
        <w:pStyle w:val="BodyText"/>
      </w:pPr>
      <w:r>
        <w:t xml:space="preserve">Nhạc Trọng thập phần rõ ràng Âu Minh là nhân tài thiên phú mạnh mẽ trong nghiên cứu khoa học, bởi vậy hắn cũng cung cấp nhiều tài nguyên cho phòng thí nghiệm của Âu Minh.</w:t>
      </w:r>
    </w:p>
    <w:p>
      <w:pPr>
        <w:pStyle w:val="BodyText"/>
      </w:pPr>
      <w:r>
        <w:t xml:space="preserve">Vừa thấy được Nhạc Trọng, Âu Minh đã đưa một hộp thuốc cho Nhạc Trọng:</w:t>
      </w:r>
    </w:p>
    <w:p>
      <w:pPr>
        <w:pStyle w:val="BodyText"/>
      </w:pPr>
      <w:r>
        <w:t xml:space="preserve">- Đây chính là Âu Minh tiến hóa dịch số hai, sau khi dùng tố chất thân thể sẽ tăng lên tới 120 điểm, anh sẽ nhận được cường hóa mạnh mẽ, đem toàn bộ sáu thuộc tính +5 cường hóa, người đã từng cường hóa một lần như vậy thì có thể đạt được sáu thuộc tính +1. Tất cả mọi người chỉ tiêm được một lần mà thôi, về sau cũng không có hiệu quả gì nữa. Tài liệu chủ yếu là hoa của xà đản quả và nước thanh linh đằng. Trước mắt kỹ thuật chế tạo đã thành thục, chỉ cần tài liệu đầy đủ có thể sản xuất thật nhiều.</w:t>
      </w:r>
    </w:p>
    <w:p>
      <w:pPr>
        <w:pStyle w:val="Compact"/>
      </w:pPr>
      <w:r>
        <w:br w:type="textWrapping"/>
      </w:r>
      <w:r>
        <w:br w:type="textWrapping"/>
      </w:r>
    </w:p>
    <w:p>
      <w:pPr>
        <w:pStyle w:val="Heading2"/>
      </w:pPr>
      <w:bookmarkStart w:id="735" w:name="chương-714-đường-sắt.-1"/>
      <w:bookmarkEnd w:id="735"/>
      <w:r>
        <w:t xml:space="preserve">713. Chương 714: Đường Sắt. (1)</w:t>
      </w:r>
    </w:p>
    <w:p>
      <w:pPr>
        <w:pStyle w:val="Compact"/>
      </w:pPr>
      <w:r>
        <w:br w:type="textWrapping"/>
      </w:r>
      <w:r>
        <w:br w:type="textWrapping"/>
      </w:r>
    </w:p>
    <w:p>
      <w:pPr>
        <w:pStyle w:val="BodyText"/>
      </w:pPr>
      <w:r>
        <w:t xml:space="preserve">- Xác thực là đồ tốt!</w:t>
      </w:r>
    </w:p>
    <w:p>
      <w:pPr>
        <w:pStyle w:val="BodyText"/>
      </w:pPr>
      <w:r>
        <w:t xml:space="preserve">Nhạc Trọng nhìn thấy hộp thuốc trong tay thì con mắt sáng ngời, có Âu Minh tiến hóa dịch số hai, người tầng dưới chót của hắn sẽ đề cao tố chất thân thể thật lớn, tăng cường sức chiến đấu của bọn họ lên thật cao, nhưng mà tài liệu chủ yếu vẫn là tủy não biến dị thú cấp ba, giới hạn tron vấn đề tài liệu nên khó sản xuất đại quy mô được.</w:t>
      </w:r>
    </w:p>
    <w:p>
      <w:pPr>
        <w:pStyle w:val="BodyText"/>
      </w:pPr>
      <w:r>
        <w:t xml:space="preserve">- Còn có cái gì?</w:t>
      </w:r>
    </w:p>
    <w:p>
      <w:pPr>
        <w:pStyle w:val="BodyText"/>
      </w:pPr>
      <w:r>
        <w:t xml:space="preserve">Nhạc Trọng đem hộp thuốc này ném vào trong không gian giới chỉ, nhìn qua Âu Minh hỏi. Hắn có thể xác định thiên tài y học trước mặt sẽ cho hắn kinh hỉ lớn.</w:t>
      </w:r>
    </w:p>
    <w:p>
      <w:pPr>
        <w:pStyle w:val="BodyText"/>
      </w:pPr>
      <w:r>
        <w:t xml:space="preserve">Âu Minh lộ ra vẻ kiêu ngạo đưa dược tề màu xanh cho Nhạc Trọng nói:</w:t>
      </w:r>
    </w:p>
    <w:p>
      <w:pPr>
        <w:pStyle w:val="BodyText"/>
      </w:pPr>
      <w:r>
        <w:t xml:space="preserve">- Đây chính là Âu Minh tiến hóa dược tề số ba mà tôi vừa nghiên cứu ra. Chỉ cần tiêm Âu Minh tiến hóa dược tề số ba vào người, một người bình thường sẽ trực tiếp trở thành người tiến hóa. Thành phần chủ yếu đương nhiên là xà đản quả, thế nhưng mà xà đản quả màu hồng hỗn hợp với các tài liệu biến dị khác sẽ tinh luyện ra hai mươi tiến hóa dược tề.</w:t>
      </w:r>
    </w:p>
    <w:p>
      <w:pPr>
        <w:pStyle w:val="BodyText"/>
      </w:pPr>
      <w:r>
        <w:t xml:space="preserve">- Tốt!</w:t>
      </w:r>
    </w:p>
    <w:p>
      <w:pPr>
        <w:pStyle w:val="BodyText"/>
      </w:pPr>
      <w:r>
        <w:t xml:space="preserve">Nhạc Trọng nghe Âu Minh nói như vậy thì trong mắt hiện ra vẻ tán thưởng và nói ra.</w:t>
      </w:r>
    </w:p>
    <w:p>
      <w:pPr>
        <w:pStyle w:val="BodyText"/>
      </w:pPr>
      <w:r>
        <w:t xml:space="preserve">Nhạc Trọng đã bắt liên lạc với căn cứ thành phố Lũng Hãi rồi. Thời điểm hắn rời đi thì mỗi ngày xà đản quả cắn nuốt đại lượng tang thi, đã có không ít đóa hoa kết thành quả xanh, đồng thời có gần một trăm quả màu xanh biến thành màu hồng.</w:t>
      </w:r>
    </w:p>
    <w:p>
      <w:pPr>
        <w:pStyle w:val="BodyText"/>
      </w:pPr>
      <w:r>
        <w:t xml:space="preserve">Âu Minh chế tạo ra Âu Minh tiến hóa dược tề số ba có ý nghĩa rất quan trọng, chỉ cần đem một trăm xà đản quả màu hồng chuyển qua, như vậy có thể chế tạo ra hai ngàn Âu Minh tiến hóa dược tề số ba, sẽ có hai ngàn người biến thành người tiến hóa.</w:t>
      </w:r>
    </w:p>
    <w:p>
      <w:pPr>
        <w:pStyle w:val="BodyText"/>
      </w:pPr>
      <w:r>
        <w:t xml:space="preserve">Người tiến hóa không phải tồn tại vô địch. Nhưng mà so với người cường hóa bình thường có uy thế hơn nhiều. Cơ hồ tất cả người cường hóa đều hi vọng trở thành người tiến hóa.</w:t>
      </w:r>
    </w:p>
    <w:p>
      <w:pPr>
        <w:pStyle w:val="BodyText"/>
      </w:pPr>
      <w:r>
        <w:t xml:space="preserve">Âu Minh có chút hưng phấn tiếp tục nói:</w:t>
      </w:r>
    </w:p>
    <w:p>
      <w:pPr>
        <w:pStyle w:val="BodyText"/>
      </w:pPr>
      <w:r>
        <w:t xml:space="preserve">- Hơn nữa tôi còn có phát hiện đấy, đem xà đản quả màu hồng này cho người thức tỉnh tiến hóa tự nhiên thì bọn họ sẽ tiến hóa thêm lần thứ hai, đạt được cường hóa thật lớn. Đương nhiên phải là sủng nhi của thiên địa chân chinh.</w:t>
      </w:r>
    </w:p>
    <w:p>
      <w:pPr>
        <w:pStyle w:val="BodyText"/>
      </w:pPr>
      <w:r>
        <w:t xml:space="preserve">- Ah!</w:t>
      </w:r>
    </w:p>
    <w:p>
      <w:pPr>
        <w:pStyle w:val="BodyText"/>
      </w:pPr>
      <w:r>
        <w:t xml:space="preserve">Nhạc Trọng nghe vậy trong nội tâm chấn động, hắn có thể lợi dụng xà đản quả này tăng cường thực lực cho người tiến hóa biến thành song thuộc tính.</w:t>
      </w:r>
    </w:p>
    <w:p>
      <w:pPr>
        <w:pStyle w:val="BodyText"/>
      </w:pPr>
      <w:r>
        <w:t xml:space="preserve">Tỷ lệ người thức tỉnh tiến hóa tự nhiên vô cùng ít ỏi, một vạn chỉ có một. Cũng chính là một vạn người mới có một người tiến hóa tự nhiên. Ngay cả Nhạc Trọng cũng không phải người tiến hóa tự nhiên. Những người tiến hóa tự nhiên chính là sủng nhi của thiên địa, cho dù học cái gì cũng vô cùng dễ dàng. Hiển nhiên cho dù là ở đâu làm cái gì cũng sẽ có tiến hóa cực lớn, có được tiềm lực vượt qua nhiều người.</w:t>
      </w:r>
    </w:p>
    <w:p>
      <w:pPr>
        <w:pStyle w:val="BodyText"/>
      </w:pPr>
      <w:r>
        <w:t xml:space="preserve">Âu Minh đem một rương kim loại đưa cho Nhạc Trọng:</w:t>
      </w:r>
    </w:p>
    <w:p>
      <w:pPr>
        <w:pStyle w:val="BodyText"/>
      </w:pPr>
      <w:r>
        <w:t xml:space="preserve">- Đây là năm trăm Âu Minh tiến hóa dược tề số ba. Có những dược tề này anh sẽ có được năm trăm người tiến hóa.</w:t>
      </w:r>
    </w:p>
    <w:p>
      <w:pPr>
        <w:pStyle w:val="BodyText"/>
      </w:pPr>
      <w:r>
        <w:t xml:space="preserve">Lúc này đây Kỷ Thanh Vũ vừa đi tới, mang theo hai mươi lăm miếng xà đản quả toàn bộ bị Âu Minh dùng chế tạo Âu Minh tiến hóa dược tề số ba, thoáng cái nhiều ra năm trăm tiến hóa dược tề.</w:t>
      </w:r>
    </w:p>
    <w:p>
      <w:pPr>
        <w:pStyle w:val="BodyText"/>
      </w:pPr>
      <w:r>
        <w:t xml:space="preserve">Nhạc Trọng tâm tình thật tốt nhìn qua bộ dáng cứng ngắt của Âu Minh, ánh mắt cũng dễ nhìn hơn nhiều:</w:t>
      </w:r>
    </w:p>
    <w:p>
      <w:pPr>
        <w:pStyle w:val="BodyText"/>
      </w:pPr>
      <w:r>
        <w:t xml:space="preserve">- Rất tốt! Âu Minh, anh lần này lập được đại công. Nghĩ muốn được khen thưởng gì.</w:t>
      </w:r>
    </w:p>
    <w:p>
      <w:pPr>
        <w:pStyle w:val="BodyText"/>
      </w:pPr>
      <w:r>
        <w:t xml:space="preserve">Trong mắt Âu Minh hiện ra thần sắc cuồng nhiệt và nói:</w:t>
      </w:r>
    </w:p>
    <w:p>
      <w:pPr>
        <w:pStyle w:val="BodyText"/>
      </w:pPr>
      <w:r>
        <w:t xml:space="preserve">- Tôi cần thi thể biến dị thú cấp ba, máu tươi, huyết tinh, tuỷ não. Mới xuất hiện tiêu bản L4, L3, kẻ thôn phệ. Tốt nhất là tìm được con còn sống! Còn có các loại mới xuất hiện thì phòng thí nghiệm của tôi phỉa có đầu tiên.</w:t>
      </w:r>
    </w:p>
    <w:p>
      <w:pPr>
        <w:pStyle w:val="BodyText"/>
      </w:pPr>
      <w:r>
        <w:t xml:space="preserve">Nhạc Trọng hiện tại đã bắt đầu tổ kiến các phòng thí nghiệm khoa học kỹ thuật ở nhiều nơi, chuyên gia của các lĩnh vực trước kia được đưa đi nghiên cứu thực vật biến dị, tang thi, biến dị thú. Hiện tại đã thành lập ba phòng thí nghiệm lớn. Âu Minh chính là cần tài nguyên của Nhạc Trọng đưa tới huyện Long An này trước tiên và nhiều hơn.</w:t>
      </w:r>
    </w:p>
    <w:p>
      <w:pPr>
        <w:pStyle w:val="BodyText"/>
      </w:pPr>
      <w:r>
        <w:t xml:space="preserve">Nhạc Trọng gật đầu hứa hẹn:</w:t>
      </w:r>
    </w:p>
    <w:p>
      <w:pPr>
        <w:pStyle w:val="BodyText"/>
      </w:pPr>
      <w:r>
        <w:t xml:space="preserve">- Tốt!</w:t>
      </w:r>
    </w:p>
    <w:p>
      <w:pPr>
        <w:pStyle w:val="BodyText"/>
      </w:pPr>
      <w:r>
        <w:t xml:space="preserve">Âu Minh đã xuất ra đầy đủ thành quả cho Nhạc Trọng, Nhạc Trọng tự nhiên phải tôn trọng hắn.</w:t>
      </w:r>
    </w:p>
    <w:p>
      <w:pPr>
        <w:pStyle w:val="BodyText"/>
      </w:pPr>
      <w:r>
        <w:t xml:space="preserve">Âu Minh khôi phục bình tĩnh nhìn qua Nhạc Trọng phất phất tay có chút không kiên nhẫn nói ra:</w:t>
      </w:r>
    </w:p>
    <w:p>
      <w:pPr>
        <w:pStyle w:val="BodyText"/>
      </w:pPr>
      <w:r>
        <w:t xml:space="preserve">- Tốt! Anh có thể đi. Tôi còn phải làm nghiên cứu!</w:t>
      </w:r>
    </w:p>
    <w:p>
      <w:pPr>
        <w:pStyle w:val="BodyText"/>
      </w:pPr>
      <w:r>
        <w:t xml:space="preserve">Nhạc Trọng nhìn Âu Minh làm ra bộ dáng này thì có chút im lặng. Hiện tại Nhạc Trọng với tư cách thủ lĩnh thành phố Quý Trữ, Nghiêm Châu, thành phố Tân Tề Tam, không biết có bao nhiêu người muốn được nói với hắn thêm mấy câu. Âu Minh làm bộ dáng không quan tâm tới hắn, cũng khó trách Âu Minh trước tận thế luôn thất bại.</w:t>
      </w:r>
    </w:p>
    <w:p>
      <w:pPr>
        <w:pStyle w:val="BodyText"/>
      </w:pPr>
      <w:r>
        <w:t xml:space="preserve">Trước tận thế thể chế vô cùng sâm nghiêm, cho dù là thiên tài trước mặt thể chế cũng bất lực. Âu Minh là thiên tài nhưng không thiện giao tiếp, nếu không ở trong tận thế gặp được minh chủ thích hợp, căn bản không có phát huy được tài năng của hắn.</w:t>
      </w:r>
    </w:p>
    <w:p>
      <w:pPr>
        <w:pStyle w:val="BodyText"/>
      </w:pPr>
      <w:r>
        <w:t xml:space="preserve">Nhạc Trọng nhìn qua Âu Minh nhẹ nhàng cười cười, lắc đầu trực tiếp rời khỏi phòng thí nghiệm.</w:t>
      </w:r>
    </w:p>
    <w:p>
      <w:pPr>
        <w:pStyle w:val="BodyText"/>
      </w:pPr>
      <w:r>
        <w:t xml:space="preserve">Mặc dù có Lưu Tiểu Trà là người cường hóa biết trước thời tiết, đại quân dưới trướng của Nhạc Trọng sau hai lần chiến đấu kịch liệt, đạn dược tiêu hao thật lớn, đã không còn năng lực phát động chiến dịch chiếm thành phố.</w:t>
      </w:r>
    </w:p>
    <w:p>
      <w:pPr>
        <w:pStyle w:val="BodyText"/>
      </w:pPr>
      <w:r>
        <w:t xml:space="preserve">Bởi vậy trong Quảng Tây bên này, Nhạc Trọng ọi người tăng thêm giờ sản xuất thêm súng ống đạn dược, một bên phái quân đội nhỏ đi vây quét tang thi chung quanh Quý Trữ, Nghiêm Châu, Tân Tề.</w:t>
      </w:r>
    </w:p>
    <w:p>
      <w:pPr>
        <w:pStyle w:val="BodyText"/>
      </w:pPr>
      <w:r>
        <w:t xml:space="preserve">Nhạc Trọng đánh tan chủ lực tang thi ở Quý Trữ, Nghiêm Châu, Tân Tề, trên thực tế còn có hơn bốn trăm vạn tang thi đang tán lạc trong các thành trấn và khu vực chung quanh.</w:t>
      </w:r>
    </w:p>
    <w:p>
      <w:pPr>
        <w:pStyle w:val="BodyText"/>
      </w:pPr>
      <w:r>
        <w:t xml:space="preserve">Đồng thời Nhạc Trọng đạt được Âu Minh tiến hóa dược tề số ba xong, chợt bắt đầu thành lập chính phủ mới ở Quảng Tây và phát hành tiền tệ mới. Hơn nữa quy định một nguyên tiền tệ này mua được một cân bột ngô. Nhạc Trọng thu phục ba thành thị thì đạt được nhiều vật tư sản xuất, sinh hoạt, hắn cũng đem vật tư này bán ra, giao dịch được chỉ định dùng loại tiền tệ mới này.</w:t>
      </w:r>
    </w:p>
    <w:p>
      <w:pPr>
        <w:pStyle w:val="BodyText"/>
      </w:pPr>
      <w:r>
        <w:t xml:space="preserve">Mà săn giết một đầu tang thi bình thường mang thi thể về sẽ nhận được một nguyên. Săn giết một tang thi tiến hóa mang theo thi thể về sẽ được chính phủ trả năm mươi nguyên. Săn giết một đầu tang thi tiến hóa cấp hai mang thi thể về sẽ được năm trăm nguyên. Săn giết một tang thi tiến hóa cấp ba và mang thi thể về sẽ được năm ngàn nguyên. Săn giết một tang thi tiến hóa cấp bốn về sẽ được chính phủ trả năm vạn nguyên.</w:t>
      </w:r>
    </w:p>
    <w:p>
      <w:pPr>
        <w:pStyle w:val="BodyText"/>
      </w:pPr>
      <w:r>
        <w:t xml:space="preserve">Tinh hạch bình thường thì một quả mười nguyên, tinh hạch cấp hai một ngàn nguyên, tinh hạch cấp ba được một vạn nguyên, tinh hạch cấp bốn được trăm vạn nguyên. Tinh hạch cấp năm được một ngàn vạn nguyên.</w:t>
      </w:r>
    </w:p>
    <w:p>
      <w:pPr>
        <w:pStyle w:val="BodyText"/>
      </w:pPr>
      <w:r>
        <w:t xml:space="preserve">Hơn nữa đem Âu Minh số hai, Âu Minh tiến hóa dược tề số ba, và thịt biến dị thú cấp ba làm thành đồ hộp bán ra ngoài. Âu Minh tiến hóa dịch số hai được chỉ định giá năm mươi vạn nguyên. Mà Âu Minh tiến hóa dược tề số ba cần tới một ngàn vạn nguyên. Thịt biến dị thú cấp ba giá một trăm vạn nguyên một ***.</w:t>
      </w:r>
    </w:p>
    <w:p>
      <w:pPr>
        <w:pStyle w:val="BodyText"/>
      </w:pPr>
      <w:r>
        <w:t xml:space="preserve">Nhạc Trọng sau khi bài ra Âu Minh tiến hóa dịch số hai, số ba và thịt biến dị thú cấp ba đưa ra ngoài thị trường, mỗi người đều điên cuồng. Một đám tiểu đội mạo hiểm được hình thành, trở thành thợ săn tiền thưởng điên cuồng tiêu diệt tang thi, săn giết biến dị thú chung quanh đổi lấy tiền tài.</w:t>
      </w:r>
    </w:p>
    <w:p>
      <w:pPr>
        <w:pStyle w:val="Compact"/>
      </w:pPr>
      <w:r>
        <w:br w:type="textWrapping"/>
      </w:r>
      <w:r>
        <w:br w:type="textWrapping"/>
      </w:r>
    </w:p>
    <w:p>
      <w:pPr>
        <w:pStyle w:val="Heading2"/>
      </w:pPr>
      <w:bookmarkStart w:id="736" w:name="chương-715-đường-sắt.-2"/>
      <w:bookmarkEnd w:id="736"/>
      <w:r>
        <w:t xml:space="preserve">714. Chương 715: Đường Sắt. (2)</w:t>
      </w:r>
    </w:p>
    <w:p>
      <w:pPr>
        <w:pStyle w:val="Compact"/>
      </w:pPr>
      <w:r>
        <w:br w:type="textWrapping"/>
      </w:r>
      <w:r>
        <w:br w:type="textWrapping"/>
      </w:r>
    </w:p>
    <w:p>
      <w:pPr>
        <w:pStyle w:val="BodyText"/>
      </w:pPr>
      <w:r>
        <w:t xml:space="preserve">Người tiến hóa là cái gì? Đây chính là sủng nhi của ông trời, cường giả cao cao tại thượng. Một khi trở thành người tiến hóa, chỉ cần không phải quá phế vật, thuộc tính tiến hóa không quá rác rưởi, cường giả đồng cấp ít khi chiến bại. Hơn nữa quá trình tiến hóa còn lĩnh ngộ một kỹ năng, đồng thời thân thể đạt được cường hóa trên phạm vi lớn. Tất cả mọi người muốn trở thành người tiến hóa, muốn trở thành sủng nhi của ông trời.</w:t>
      </w:r>
    </w:p>
    <w:p>
      <w:pPr>
        <w:pStyle w:val="BodyText"/>
      </w:pPr>
      <w:r>
        <w:t xml:space="preserve">Dưới trọng thưởng như vậy, từng đám tiểu đội điên cuồng săn giết đám tang thi ở chung quanh ba thành thị, hơn nữa đem thi thể tang thi, thi thể biến dị thú tinh hạch không ngừng chuyển vào trong tay của Nhạc Trọng.</w:t>
      </w:r>
    </w:p>
    <w:p>
      <w:pPr>
        <w:pStyle w:val="BodyText"/>
      </w:pPr>
      <w:r>
        <w:t xml:space="preserve">Nhạc Trọng phát hành tiền tệ mới và thành lập địa vị tín dụng của nó được cư dân ba thành thị trọng dụng. Quân binh và nhân viên chính phủ không còn được trả lương bằng vật phẩm nữa, mà là cấp cho loại tiền tệ này.</w:t>
      </w:r>
    </w:p>
    <w:p>
      <w:pPr>
        <w:pStyle w:val="BodyText"/>
      </w:pPr>
      <w:r>
        <w:t xml:space="preserve">Chính phủ bên phía Quảng Tây lúc ban đầu dùng cách nguyên thủy dùng vật đổi vật chuyển qua dùng tiền. Trên thực tế sở dĩ người dân bài xích tiền tệ đó là bởi vì tín dụng của chính phủ không đủ.</w:t>
      </w:r>
    </w:p>
    <w:p>
      <w:pPr>
        <w:pStyle w:val="BodyText"/>
      </w:pPr>
      <w:r>
        <w:t xml:space="preserve">Nếu như trước đó Nhạc Trọng phát hành tiền, tuyệt đối không có quá nhiều người nhận đồng, tiền của hắn chẳng khác gì giấy chùi đít. Hiện tại hắn đánh chiếm ba thành thị, đạt được đại lượng vật tư, danh vọng tăng lên đỉnh phong, đồng thời còn có tÂu Minh tiến hóa dịch số hai, Âu Minh tiến hóa dịch số ba, thịt biến dị thú cấp ba cung ứng không đoạn thì đó chính là ngoại tệ mạnh mẽ, những người sống sót cũng tán đồng tiền tệ của hắn phát hành.</w:t>
      </w:r>
    </w:p>
    <w:p>
      <w:pPr>
        <w:pStyle w:val="BodyText"/>
      </w:pPr>
      <w:r>
        <w:t xml:space="preserve">Đồng thời còn có một nguyên nhân, so sánh với dùng vật đổi vật thì người bình thường quen sử dụng dùng tiền mua sắm các loại đồ vật nhiều hơn. Lấy vật đổi vật bất đắc dĩ mới làm như vậy. Dù sao tiền của trước tận thế chẳng khác gì giấy chùi đít, ai hoàn nguyện đi cầm lấy giấy lộn trao đổi.</w:t>
      </w:r>
    </w:p>
    <w:p>
      <w:pPr>
        <w:pStyle w:val="BodyText"/>
      </w:pPr>
      <w:r>
        <w:t xml:space="preserve">Phát hành tiền, trật tự thành lập ổn định, Quảng Tây bên này bắt đầu khôi phục kinh tế, bắt đầu nhanh chóng khôi phục sinh cơ. Thế cục cũng dần ổn định lại. Mỗi người đều không hề tuyệt vọng, trong mắt đều tràn ngập hy vọng tương lai.</w:t>
      </w:r>
    </w:p>
    <w:p>
      <w:pPr>
        <w:pStyle w:val="BodyText"/>
      </w:pPr>
      <w:r>
        <w:t xml:space="preserve">Nhạc Trọng ngây ngốc ở Quảng Tây một thời gian ngắn, nhìn thấy cục diện hoàn toàn ổn định thì hắn lập tức mang theo binh xuất phát tới thành phố Lũng Hãi bên kia.</w:t>
      </w:r>
    </w:p>
    <w:p>
      <w:pPr>
        <w:pStyle w:val="BodyText"/>
      </w:pPr>
      <w:r>
        <w:t xml:space="preserve">Trên đường sắt, một chiếc xe lửa chạy nhanh trên đường ray, một người nhìn ra ngoài.</w:t>
      </w:r>
    </w:p>
    <w:p>
      <w:pPr>
        <w:pStyle w:val="BodyText"/>
      </w:pPr>
      <w:r>
        <w:t xml:space="preserve">Ở khoan đầu tàu chính là Nhạc Trọng, Kỷ Thanh Vũ, Diêu Diêu đang ngồi với nhau.</w:t>
      </w:r>
    </w:p>
    <w:p>
      <w:pPr>
        <w:pStyle w:val="BodyText"/>
      </w:pPr>
      <w:r>
        <w:t xml:space="preserve">Diêu Diêu cầm lấy một trò chơi. Kỷ Thanh Vũ cầm một quyển sách chậm rãi đọc.</w:t>
      </w:r>
    </w:p>
    <w:p>
      <w:pPr>
        <w:pStyle w:val="BodyText"/>
      </w:pPr>
      <w:r>
        <w:t xml:space="preserve">Trên đường ray có đủ loại nguy hiểm không biết trước, xe lửa chỉ có thể chạy mỗi tiếng hai mươi cây số mà thôi. Không cẩn thận sẽ gặp nguy hiểm đường ray bị lệch. Trừ chuyện đó ra trên đường ray còn có biến dị thú, tang thi cao cấp đang tồn tại, lúc này Nhạc Trọng sử dụng đường sắt cũng là một lần thám hiểm. Thăm dò xem đường ray xe lửa đi tới các nơi có nguy hiểm hay không.</w:t>
      </w:r>
    </w:p>
    <w:p>
      <w:pPr>
        <w:pStyle w:val="BodyText"/>
      </w:pPr>
      <w:r>
        <w:t xml:space="preserve">Nhạc Trọng nhìn qua Kỷ Thanh Vũ có khí chất nho nhã xuất trần thì trong lòng thầm nghĩ.</w:t>
      </w:r>
    </w:p>
    <w:p>
      <w:pPr>
        <w:pStyle w:val="BodyText"/>
      </w:pPr>
      <w:r>
        <w:t xml:space="preserve">- Sớm biết như vậy mang theo Vũ Hân tới thật tốt.</w:t>
      </w:r>
    </w:p>
    <w:p>
      <w:pPr>
        <w:pStyle w:val="BodyText"/>
      </w:pPr>
      <w:r>
        <w:t xml:space="preserve">Vì cam đoan an toàn, xe lửa dùng tốc độ hai mươi cây số giờ chạy đi, Nhạc Trọng là người hiếu động thì tốc độ này quá tra tấn người. Trên xe lửa không có hoạt động giải trí gì cả, hắn lại hối hận không mang Tân Giai Nhu, Trữ Vũ Hân đi theo.</w:t>
      </w:r>
    </w:p>
    <w:p>
      <w:pPr>
        <w:pStyle w:val="BodyText"/>
      </w:pPr>
      <w:r>
        <w:t xml:space="preserve">Tuy Kỷ Thanh Vũ thập phần xinh đẹp động lòng người nhưng mà giữa nàng và hắn có bình chướng không đẩy ra được, Nhạc Trọng cũng chỉ có thể nhìn qua thiếu nữ khí chất nho nhã xuất trần lại xinh đẹp này mà than thở không thôi.</w:t>
      </w:r>
    </w:p>
    <w:p>
      <w:pPr>
        <w:pStyle w:val="BodyText"/>
      </w:pPr>
      <w:r>
        <w:t xml:space="preserve">Do dự một chút, Nhạc Trọng vẫn chủ động mở miệng tìm kiếm chủ đề:</w:t>
      </w:r>
    </w:p>
    <w:p>
      <w:pPr>
        <w:pStyle w:val="BodyText"/>
      </w:pPr>
      <w:r>
        <w:t xml:space="preserve">- Cô đang đọc sách gì?</w:t>
      </w:r>
    </w:p>
    <w:p>
      <w:pPr>
        <w:pStyle w:val="BodyText"/>
      </w:pPr>
      <w:r>
        <w:t xml:space="preserve">Khóe miệng nhỏ của Kỷ Thanh Vũ nhếch lên, nói:</w:t>
      </w:r>
    </w:p>
    <w:p>
      <w:pPr>
        <w:pStyle w:val="BodyText"/>
      </w:pPr>
      <w:r>
        <w:t xml:space="preserve">- Quỳnh dao Bạch Cách Cách.</w:t>
      </w:r>
    </w:p>
    <w:p>
      <w:pPr>
        <w:pStyle w:val="BodyText"/>
      </w:pPr>
      <w:r>
        <w:t xml:space="preserve">Nhạc Trọng có chút lập lòe kiên trì tiếp tục đến gần nói:</w:t>
      </w:r>
    </w:p>
    <w:p>
      <w:pPr>
        <w:pStyle w:val="BodyText"/>
      </w:pPr>
      <w:r>
        <w:t xml:space="preserve">- Bạch Cách Cách? Là một bản tiểu thuyết sao?</w:t>
      </w:r>
    </w:p>
    <w:p>
      <w:pPr>
        <w:pStyle w:val="BodyText"/>
      </w:pPr>
      <w:r>
        <w:t xml:space="preserve">Trên thực tế Nhạc Trọng căn bản không co xem qua tiểu thuyết Bạch Cách Cách. So với xem tiểu thuyết ngôn tình hắn càng thêm nguyện ý chém giết tang thi, biến dị thú.</w:t>
      </w:r>
    </w:p>
    <w:p>
      <w:pPr>
        <w:pStyle w:val="BodyText"/>
      </w:pPr>
      <w:r>
        <w:t xml:space="preserve">Kỷ Thanh Vũ nhìn qua Nhạc Trọng tự nhiên cười nói, lập tức đưa tay ra khỏi tên của quyển sách, cười nói:</w:t>
      </w:r>
    </w:p>
    <w:p>
      <w:pPr>
        <w:pStyle w:val="BodyText"/>
      </w:pPr>
      <w:r>
        <w:t xml:space="preserve">- Nói giỡn với anh thôi, là lý luận chiên tranh!</w:t>
      </w:r>
    </w:p>
    <w:p>
      <w:pPr>
        <w:pStyle w:val="BodyText"/>
      </w:pPr>
      <w:r>
        <w:t xml:space="preserve">Nhạc Trọng lúc này mới có chút buông lỏng một hơi, lý luận chiến tranh hắn cũng xem qua một ít, bởi như vậy hắn còn có thể tìm ra một ít chủ đề nói chuyện với Kỷ Thanh Vũ. Nếu như bàn luận Bạch Cách Cách là tiểu thuyết ngôn tình thì hắn không nói được cái gì cả.</w:t>
      </w:r>
    </w:p>
    <w:p>
      <w:pPr>
        <w:pStyle w:val="BodyText"/>
      </w:pPr>
      <w:r>
        <w:t xml:space="preserve">Đột nhiên lúc này thân xe chấn động, truyền ra âm thanh vô cùng chói tai, chiếc xe lửa dừng lại.</w:t>
      </w:r>
    </w:p>
    <w:p>
      <w:pPr>
        <w:pStyle w:val="BodyText"/>
      </w:pPr>
      <w:r>
        <w:t xml:space="preserve">Nhạc Trọng hai mắt ngưng tụ và thân hình phóng ra ngoài xe lửa.</w:t>
      </w:r>
    </w:p>
    <w:p>
      <w:pPr>
        <w:pStyle w:val="BodyText"/>
      </w:pPr>
      <w:r>
        <w:t xml:space="preserve">Kỷ Thanh Vũ, Diêu Diêu cũng đi ra, giống như hai mũi tên theo sau lưng Nhạc Trọng.</w:t>
      </w:r>
    </w:p>
    <w:p>
      <w:pPr>
        <w:pStyle w:val="BodyText"/>
      </w:pPr>
      <w:r>
        <w:t xml:space="preserve">- Phát sinh chuyện gì?</w:t>
      </w:r>
    </w:p>
    <w:p>
      <w:pPr>
        <w:pStyle w:val="BodyText"/>
      </w:pPr>
      <w:r>
        <w:t xml:space="preserve">Nhạc Trọng trước tiên đi lên đầu tàu và hỏi.</w:t>
      </w:r>
    </w:p>
    <w:p>
      <w:pPr>
        <w:pStyle w:val="BodyText"/>
      </w:pPr>
      <w:r>
        <w:t xml:space="preserve">- Thủ lĩnh! Phía trước có quái vật!</w:t>
      </w:r>
    </w:p>
    <w:p>
      <w:pPr>
        <w:pStyle w:val="BodyText"/>
      </w:pPr>
      <w:r>
        <w:t xml:space="preserve">Lái xe lửa nhìn qua Nhạc Trọng nói ra.</w:t>
      </w:r>
    </w:p>
    <w:p>
      <w:pPr>
        <w:pStyle w:val="BodyText"/>
      </w:pPr>
      <w:r>
        <w:t xml:space="preserve">Chỉ thấy cách đường ray phía trước hơn hai trăm mét có một con vượn cấp hai cao bốn mét lao qua phía này.</w:t>
      </w:r>
    </w:p>
    <w:p>
      <w:pPr>
        <w:pStyle w:val="BodyText"/>
      </w:pPr>
      <w:r>
        <w:t xml:space="preserve">Còn có lợn rừng biến dị, trâu biến dị cỡ lớn đang đuổi theo con vượn biến dị cấp hai này.</w:t>
      </w:r>
    </w:p>
    <w:p>
      <w:pPr>
        <w:pStyle w:val="BodyText"/>
      </w:pPr>
      <w:r>
        <w:t xml:space="preserve">Thời điểm đám biến dị thú này công kích, đường ray dươi chân của chúng vặn vẹo, hiển nhiên không cách nào chèo chống xe lửa thông qua được.</w:t>
      </w:r>
    </w:p>
    <w:p>
      <w:pPr>
        <w:pStyle w:val="BodyText"/>
      </w:pPr>
      <w:r>
        <w:t xml:space="preserve">Nhạc Trọng nhìn qua đường ray bị đám biến dị thú làm vặn vẹo, nói:</w:t>
      </w:r>
    </w:p>
    <w:p>
      <w:pPr>
        <w:pStyle w:val="BodyText"/>
      </w:pPr>
      <w:r>
        <w:t xml:space="preserve">- Quả là thế! Muốn sử dụng đường ray làm lợi khí phải đem khu vực chung quanh đường ray thanh lý an toàn mơi được. Nếu không căn bản không có biện pháp sử dụng đường sắt.</w:t>
      </w:r>
    </w:p>
    <w:p>
      <w:pPr>
        <w:pStyle w:val="BodyText"/>
      </w:pPr>
      <w:r>
        <w:t xml:space="preserve">Vận chuyển đường sắt rất tiện dụng. Nhưng mà chỉ cần phá hư đường sắt, đường sắt cũng bị gián đoạn. Muốn lợi dụng đường sắt nhất định phải thủ hộ đường sắt được an toàn. Nhạc Trọng cũng chỉ có thể cam đoan đường sắt trong khu vực hắn khống chế an toàn mà thôi.</w:t>
      </w:r>
    </w:p>
    <w:p>
      <w:pPr>
        <w:pStyle w:val="BodyText"/>
      </w:pPr>
      <w:r>
        <w:t xml:space="preserve">- Xuống xe, tiêu diệt chúng!</w:t>
      </w:r>
    </w:p>
    <w:p>
      <w:pPr>
        <w:pStyle w:val="BodyText"/>
      </w:pPr>
      <w:r>
        <w:t xml:space="preserve">Nhạc Trọng nhìn đám biến dị thú cấp hai và ra lệnh.</w:t>
      </w:r>
    </w:p>
    <w:p>
      <w:pPr>
        <w:pStyle w:val="BodyText"/>
      </w:pPr>
      <w:r>
        <w:t xml:space="preserve">Dưới mệnh lệnh của Nhạc Trọng thì đám chiến sĩ đặc chiến doanh trên xe lửa lao ra ngoài, lập tức tấn công vào đám biến dị thú cấp hai đang lao tới này.</w:t>
      </w:r>
    </w:p>
    <w:p>
      <w:pPr>
        <w:pStyle w:val="BodyText"/>
      </w:pPr>
      <w:r>
        <w:t xml:space="preserve">Toàn bộ đặc chiến doanh lúc này đã hoàn toàn là người tiến hóa, mỗi người đều có đẳng cấp cường hóa trên 40, thực lực vô cùng cường hoành.</w:t>
      </w:r>
    </w:p>
    <w:p>
      <w:pPr>
        <w:pStyle w:val="BodyText"/>
      </w:pPr>
      <w:r>
        <w:t xml:space="preserve">Một tên chiến sĩ trong tay ánh sáng xanh chớp động, sau đó dụng lực vung lên, một đại phong nhận lăng không hiện ra chém vào đám biến dị thú, oanh vào đầu của con vượn biến dị cấp hai, trực tiếp chém bay đầu của con vượn, máu tươi văng khắp nơi.</w:t>
      </w:r>
    </w:p>
    <w:p>
      <w:pPr>
        <w:pStyle w:val="BodyText"/>
      </w:pPr>
      <w:r>
        <w:t xml:space="preserve">Một gã chiến sĩ cầm một cây cung đồng lớn trong tay, hào quang trong tay chớp động, từng cốt tiễn bắn vào trong thú đàn, một mũi tên trực tiếp tiêu diệt một con thú.</w:t>
      </w:r>
    </w:p>
    <w:p>
      <w:pPr>
        <w:pStyle w:val="BodyText"/>
      </w:pPr>
      <w:r>
        <w:t xml:space="preserve">Một gã chiến sĩ cầm trong tay một cây Lang Nha bổng to lớn hung tàn, hắn nhảy vào trong đám biến dị thú kia, huy động Lang Nha bổng cực lớn trong tay tàn khốc đập nát đầu của đám biến dị thú.</w:t>
      </w:r>
    </w:p>
    <w:p>
      <w:pPr>
        <w:pStyle w:val="BodyText"/>
      </w:pPr>
      <w:r>
        <w:t xml:space="preserve">Kỷ Thanh Vũ nhìn thấy ở xa xa có gió lốc cuốn tới, mục tiêu của bọn họ là đám vượn biến dị.</w:t>
      </w:r>
    </w:p>
    <w:p>
      <w:pPr>
        <w:pStyle w:val="BodyText"/>
      </w:pPr>
      <w:r>
        <w:t xml:space="preserve">Lúc này đây công tới cấp hai dữ dằn vượn tổng cộng có mười đầu, đối với Kỷ Thanh Vũ, Diêu Diêu cao như vậy cấp cường hóa người mà nói. Cũng chỉ có những này cấp hai biến dị thú có thể đề cao các nàng cường hóa đẳng cấp.</w:t>
      </w:r>
    </w:p>
    <w:p>
      <w:pPr>
        <w:pStyle w:val="Compact"/>
      </w:pPr>
      <w:r>
        <w:br w:type="textWrapping"/>
      </w:r>
      <w:r>
        <w:br w:type="textWrapping"/>
      </w:r>
    </w:p>
    <w:p>
      <w:pPr>
        <w:pStyle w:val="Heading2"/>
      </w:pPr>
      <w:bookmarkStart w:id="737" w:name="chương-716-kỷ-thanh-vũ-trọng-thương."/>
      <w:bookmarkEnd w:id="737"/>
      <w:r>
        <w:t xml:space="preserve">715. Chương 716: Kỷ Thanh Vũ Trọng Thương.</w:t>
      </w:r>
    </w:p>
    <w:p>
      <w:pPr>
        <w:pStyle w:val="Compact"/>
      </w:pPr>
      <w:r>
        <w:br w:type="textWrapping"/>
      </w:r>
      <w:r>
        <w:br w:type="textWrapping"/>
      </w:r>
    </w:p>
    <w:p>
      <w:pPr>
        <w:pStyle w:val="BodyText"/>
      </w:pPr>
      <w:r>
        <w:t xml:space="preserve">Nhạc Trọng đứng ở một bên nhìn qua đám thủ hạ tàn sát biến dị thú không có ý ra tay chút nào.</w:t>
      </w:r>
    </w:p>
    <w:p>
      <w:pPr>
        <w:pStyle w:val="BodyText"/>
      </w:pPr>
      <w:r>
        <w:t xml:space="preserve">Đẳng cấp của đám biến dị thú này quá thấp, Nhạc Trọng giết bọn nó cũng không đạt được bao nhiêu linh khí, không cách nào thăng cấp. Còn không bằng cho thủ hạ chém giết tăng chiến lực của mình lên.</w:t>
      </w:r>
    </w:p>
    <w:p>
      <w:pPr>
        <w:pStyle w:val="BodyText"/>
      </w:pPr>
      <w:r>
        <w:t xml:space="preserve">Dưới trướng của Nhạc Trọng mỗi người đều là thành viên trong đặc chiến doanh, là cao thủ mạnh mẽ nên tiêu diệt đám biến dị thú này quá dễ dàng.</w:t>
      </w:r>
    </w:p>
    <w:p>
      <w:pPr>
        <w:pStyle w:val="BodyText"/>
      </w:pPr>
      <w:r>
        <w:t xml:space="preserve">Đúng lúc này đột nhiên trên bầu trời có bóng mờ hiện ra, một con chim đầy hỏa diễm sảy cánh rộng tới tám mươi mét. Lông vũ có hỏa diễm hiện ra bao phủ, một trảo hung hăng chộp vào tiểu loli Diêu Diêu.</w:t>
      </w:r>
    </w:p>
    <w:p>
      <w:pPr>
        <w:pStyle w:val="BodyText"/>
      </w:pPr>
      <w:r>
        <w:t xml:space="preserve">- Biến dị thú cấp 95: tứ giai Hỏa Diễm Điểu. Bá chủ bầu trời. Hung mãnh tuyệt luân, tốc độ khủng bố.</w:t>
      </w:r>
    </w:p>
    <w:p>
      <w:pPr>
        <w:pStyle w:val="BodyText"/>
      </w:pPr>
      <w:r>
        <w:t xml:space="preserve">- Coi chừng!</w:t>
      </w:r>
    </w:p>
    <w:p>
      <w:pPr>
        <w:pStyle w:val="BodyText"/>
      </w:pPr>
      <w:r>
        <w:t xml:space="preserve">Nhạc Trọng lập tức phát động kỹ năng Ảnh Bộ điên cuồng lao qua phía Diêu Diêu.</w:t>
      </w:r>
    </w:p>
    <w:p>
      <w:pPr>
        <w:pStyle w:val="BodyText"/>
      </w:pPr>
      <w:r>
        <w:t xml:space="preserve">Diêu Diêu vừa mới nhìn thấy móng vuốt của tứ giai Hỏa Diễm Điểu thì Kỷ Thanh Vũ ở bên người của nàng đá nàng một cước, đá nàng văng xa bảy tám mét</w:t>
      </w:r>
    </w:p>
    <w:p>
      <w:pPr>
        <w:pStyle w:val="BodyText"/>
      </w:pPr>
      <w:r>
        <w:t xml:space="preserve">Sau một khắc móng vuốt của Hỏa Diễm Điểu hung hăng đâm vào phần bụng của Kỷ Thanh Vũ, thuận tiện xuyên qua thân thể của con vượn biến dị và kéo lên bầu trời.</w:t>
      </w:r>
    </w:p>
    <w:p>
      <w:pPr>
        <w:pStyle w:val="BodyText"/>
      </w:pPr>
      <w:r>
        <w:t xml:space="preserve">Thần sắc ảm đạm hiện ra trên gương mặt tinh xảo của Kỷ Thanh Vũ, một ngụm máu tươi từ trong miệng của nàng bắn ra ngoài, phần bụng của nàng chảy nhiều máu tươi.</w:t>
      </w:r>
    </w:p>
    <w:p>
      <w:pPr>
        <w:pStyle w:val="BodyText"/>
      </w:pPr>
      <w:r>
        <w:t xml:space="preserve">- Thanh Vũ tỷ tỷ!! Tỷ tỷ!! Không muốn ah!</w:t>
      </w:r>
    </w:p>
    <w:p>
      <w:pPr>
        <w:pStyle w:val="BodyText"/>
      </w:pPr>
      <w:r>
        <w:t xml:space="preserve">Nhìn thấy một màn kia, Diêu Diêu bị Kỷ Thanh Vũ đá bay qua một bên phát ra tiếng kêu tê tâm liệt phế, gương mặt tinh xảo vốn lãnh đạm của nàng bây giờ đã vặn vẹo.</w:t>
      </w:r>
    </w:p>
    <w:p>
      <w:pPr>
        <w:pStyle w:val="BodyText"/>
      </w:pPr>
      <w:r>
        <w:t xml:space="preserve">Diêu Diêu tiểu loli này cực kỳ thân cận với Kỷ Thanh Vũ, chính là vì như thế nàng mới gia nhập đặc chiến doanh, trở thành phụ tá của Kỷ Thanh Vũ. Song phương bình thường thân cận giống như chị em ruột vậy, Kỷ Thanh Vũ giống như chị của nàng, thật tâm quan tâm tới nàng, hiện tại vì nàng mà bồi cả tính mạng của mình, làm cho nội tâm Diêu Diêu tràn ngập sợ hãi. Nàng thập phần sợ hãi sẽ mất đi người chị thân mật nhất này! Nàng trong tận thế coi trọng nhất chính là Kỷ Thanh Vũ, Nhạc Trọng, dù nam nhân này cứu mạng của nàng cũng chỉ xếp thứ hai mà thôi.</w:t>
      </w:r>
    </w:p>
    <w:p>
      <w:pPr>
        <w:pStyle w:val="BodyText"/>
      </w:pPr>
      <w:r>
        <w:t xml:space="preserve">- Ah!!Đám súc sinh này dám bắt nữ nhân của tao!</w:t>
      </w:r>
    </w:p>
    <w:p>
      <w:pPr>
        <w:pStyle w:val="BodyText"/>
      </w:pPr>
      <w:r>
        <w:t xml:space="preserve">Nhạc Trọng nhìn thấy Kỷ Thanh Vũ bị móng vuốt tứ giai Hỏa Diễm Điểu đâm xuyên qua thì hai mắt đỏ thẫm, ma viêm hai tay của hắn khởi động, hao phí 100 điểm tinh thần lực cùng 30 điểm thể lực, hai tay của hắn lập tức bộc phát hỏa diễm bá đạo, thân thể của hắn đẩy mạnh giống như hỏa tiễn lao thẳng qua phía của Hỏa Diễm Điểu.</w:t>
      </w:r>
    </w:p>
    <w:p>
      <w:pPr>
        <w:pStyle w:val="BodyText"/>
      </w:pPr>
      <w:r>
        <w:t xml:space="preserve">Cơ hồ là trong một chớp mắt, Nhạc Trọng giống như đạn pháo đâm tới người của tứ giai Hỏa Diễm Điểu, hắn nhảy lên cao thế này thì bắt lấy một lông vũ của tứ giai Hỏa Diễm Điểu.</w:t>
      </w:r>
    </w:p>
    <w:p>
      <w:pPr>
        <w:pStyle w:val="BodyText"/>
      </w:pPr>
      <w:r>
        <w:t xml:space="preserve">Hỏa Diễm Điểu dùng sức vỗ cánh, một cổ vòi rồng khủng bố lăng không hiện ra, mang theo tốc độ vượt qua Mach 2 khủng bố bay về phương xa, thoáng cái biến mất tại chỗ giống như lôi đình.</w:t>
      </w:r>
    </w:p>
    <w:p>
      <w:pPr>
        <w:pStyle w:val="BodyText"/>
      </w:pPr>
      <w:r>
        <w:t xml:space="preserve">- Làm sao bây giờ? Thủ lĩnh bị tứ giai Hỏa Diễm Điểu mang đi.</w:t>
      </w:r>
    </w:p>
    <w:p>
      <w:pPr>
        <w:pStyle w:val="BodyText"/>
      </w:pPr>
      <w:r>
        <w:t xml:space="preserve">Một tên chiến sĩ đặc chiến doanh nhìn qua phương xa và cau mày hỏi.</w:t>
      </w:r>
    </w:p>
    <w:p>
      <w:pPr>
        <w:pStyle w:val="BodyText"/>
      </w:pPr>
      <w:r>
        <w:t xml:space="preserve">Một tên đại đội trưởng đặc chiến doanh thở dài, nói:</w:t>
      </w:r>
    </w:p>
    <w:p>
      <w:pPr>
        <w:pStyle w:val="BodyText"/>
      </w:pPr>
      <w:r>
        <w:t xml:space="preserve">- Lập tức báo cáo tổng bộ!</w:t>
      </w:r>
    </w:p>
    <w:p>
      <w:pPr>
        <w:pStyle w:val="BodyText"/>
      </w:pPr>
      <w:r>
        <w:t xml:space="preserve">Ở xa xa nhìn thấy Kỷ Thanh Vũ nhổ ra miệng ngụm máu tươi, Diêu Diêu thoáng cái quỳ trên mặt đất, lớn tiếng khóc rống lên, vô số nước mắt từ trong gương mặt nhỏ của nàng chảy xuống, giống như chân trâu rơi trên mặt đất.</w:t>
      </w:r>
    </w:p>
    <w:p>
      <w:pPr>
        <w:pStyle w:val="BodyText"/>
      </w:pPr>
      <w:r>
        <w:t xml:space="preserve">- Đợi em! Chị ơi!Em nhất định sẽ tìm được chị. Em nhất định sẽ tìm được chị. Nhạc Trọng, van cầu anh nhất định phải cứu được chị! Van cầu anh! Cứu chị của em. Chỉ cần anh cứu chị của em, anh nói gì em cũng nghe!</w:t>
      </w:r>
    </w:p>
    <w:p>
      <w:pPr>
        <w:pStyle w:val="BodyText"/>
      </w:pPr>
      <w:r>
        <w:t xml:space="preserve">Nhạc Trọng bò lên thân thể của Hỏa Diễm Điểu thì bị gió mạnh thổi qua, hắn cơ hồ giống như tro bụi cuốn bay đi. Nhưng mà bây giờ tố chất thân thể gấp mười lần người bình thường phát huy tác dụng, giúp hắn leo lên người của Hỏa Diễm Điểu.</w:t>
      </w:r>
    </w:p>
    <w:p>
      <w:pPr>
        <w:pStyle w:val="BodyText"/>
      </w:pPr>
      <w:r>
        <w:t xml:space="preserve">- Đừng chết!Van cầu cô! Đừng chết!Cầu cô chờ tôi!Chư Thiên thần phật, chỉ cần các người hiển linh thì cứu Thanh Vũ một mạng, tương lai tôi sẽ tạo kim thân cho các người ở nhân gian.</w:t>
      </w:r>
    </w:p>
    <w:p>
      <w:pPr>
        <w:pStyle w:val="BodyText"/>
      </w:pPr>
      <w:r>
        <w:t xml:space="preserve">Nhạc Trọng bị vòi rồng khủng bố của Hỏa Diễm Điểu quét qua thân thể, từng bước một bò lên, trong nội tâm lần đầu tiên cầu thần bái phật.</w:t>
      </w:r>
    </w:p>
    <w:p>
      <w:pPr>
        <w:pStyle w:val="BodyText"/>
      </w:pPr>
      <w:r>
        <w:t xml:space="preserve">Nhạc Trọng chưa bao giờ tin thần phật mà chỉ tin chính mình, cho dù sau tận thế nghe được âm thanh của thần, nhưng mà hắn chỉ tin mình mà không tin thần linh. Cho dù gặp được tuyệt cảnh thì hắn cũng nghĩ biện pháp tự mình giải quyết. Lúc này hắn không có cách nào, chỉ có thể cầu xin thần phật, cầu xin được những thứ này giúp đỡ.</w:t>
      </w:r>
    </w:p>
    <w:p>
      <w:pPr>
        <w:pStyle w:val="BodyText"/>
      </w:pPr>
      <w:r>
        <w:t xml:space="preserve">Hỏa Diễm Điểu dùng tốc độ Mach 2 bay trên bầu trời, loại tốc độ này thì gió biến thành lưỡi dao, trực tiếp cuốn bay người. Cho dù mạnh như Nhạc Trọng ở dưới trạng thái này cũng mấy lần suýt nữa bị thổi bay. Lúc này Hỏa Diễm Điểu không biết bay trên bầu trời bao nhiêu ngàn mét, nếu từ độ cao này té xuống, Nhạc Trọng dù sử dụng kỹ năng thao túng trọng lực cũng phải chết không thể nghi ngờ.</w:t>
      </w:r>
    </w:p>
    <w:p>
      <w:pPr>
        <w:pStyle w:val="BodyText"/>
      </w:pPr>
      <w:r>
        <w:t xml:space="preserve">Nhạc Trọng dưới những cơn gió như đao bò tới trảo của Hỏa Diễm Điểu, hắn nhìn thấy Kỷ Thanh Vũ hai mắt đỏ thẫm.</w:t>
      </w:r>
    </w:p>
    <w:p>
      <w:pPr>
        <w:pStyle w:val="BodyText"/>
      </w:pPr>
      <w:r>
        <w:t xml:space="preserve">Lúc này phần bụng của Kỷ Thanh Vũ đã bị Hỏa Diễm Điểu trảo xuyên thủng, hơn nữa trảo của nó còn xuyên qua phần bụng của Kỷ Thanh Vũ đâm gãy xương sống.</w:t>
      </w:r>
    </w:p>
    <w:p>
      <w:pPr>
        <w:pStyle w:val="BodyText"/>
      </w:pPr>
      <w:r>
        <w:t xml:space="preserve">Nếu không phải tố chất thân thể của Kỷ Thanh Vũ thân vượt xa người bình thường, nàng hiện tại đã chết. Cho dù thân thể của nàng tố chất vượt xa người bình thường cũng khó tránh khỏi tử vong, máu tươi không ngừng từ bụng của nàng chảy ra ngoài, trong miệng chảy ra. Ánh mắt kiên định của nàng bây giờ đang từ từ tan rã</w:t>
      </w:r>
    </w:p>
    <w:p>
      <w:pPr>
        <w:pStyle w:val="BodyText"/>
      </w:pPr>
      <w:r>
        <w:t xml:space="preserve">- Anh... Không nên... Đến... Khục!</w:t>
      </w:r>
    </w:p>
    <w:p>
      <w:pPr>
        <w:pStyle w:val="BodyText"/>
      </w:pPr>
      <w:r>
        <w:t xml:space="preserve">Kỷ Thanh Vũ nhìn thấy Nhạc Trọng đang bò tới thì ánh mắt thanh tịnh sáng ngời và gian nan nói một câu, sau đó ho ra một ngụm máu tươi.</w:t>
      </w:r>
    </w:p>
    <w:p>
      <w:pPr>
        <w:pStyle w:val="BodyText"/>
      </w:pPr>
      <w:r>
        <w:t xml:space="preserve">Nhạc Trọng hai mắt đỏ thẫm, nước mắt không tự chủ mà chảy xuống, hắn có chút điên cuồng lớn tiếng nói:</w:t>
      </w:r>
    </w:p>
    <w:p>
      <w:pPr>
        <w:pStyle w:val="BodyText"/>
      </w:pPr>
      <w:r>
        <w:t xml:space="preserve">- Đừng nói chuyện!Đừng nói chuyện!Tôi muốn cô sống sót. Tôi muốn cô sống sót!Kỷ Thanh Vũ... Anh muốn em sống sót! Em tuyệt đối không thể chết!Anh thích em, I love you! Thỉnh em sống sót vì anh. Van cầu em!</w:t>
      </w:r>
    </w:p>
    <w:p>
      <w:pPr>
        <w:pStyle w:val="BodyText"/>
      </w:pPr>
      <w:r>
        <w:t xml:space="preserve">Nhạc Trọng chưa bao giờ chủ động nói như vậy với nữ nhân. Trên thực tế lúc trước hắn vừa nhìn thấy Kỷ Thanh Vũ, đã bị mỹ nữ xinh đẹp, tràn ngập tự tin, khí chất ưu nhã, chiến đấu ưu hấp dẫn. Nhưng mà hắn vẫn đè nén cảm tình này, hơn nữa thỉnh thoảng còn chủ động nhớ nhung nữ hài xinh đẹp này, chuyện này tới nay chưa nói ra. Nhưng mà hôm nay nhìn thấy Kỷ Thanh Vũ sắp tử vong, hắn cũng nhịn không được nữa, hắn sợ hãi khóc lên, hắn sợ mình mất nàng, mất người mình yêu thương.</w:t>
      </w:r>
    </w:p>
    <w:p>
      <w:pPr>
        <w:pStyle w:val="BodyText"/>
      </w:pPr>
      <w:r>
        <w:t xml:space="preserve">Kỷ Thanh Vũ nghe được Nhạc Trọng thổ lộ khóe miệng có chút khẽ cong, nghe được câu này so với lời tâm tình gì cũng tốt hơn. Khóe miệng nàng hơi động và muốn nói cái gì đó.</w:t>
      </w:r>
    </w:p>
    <w:p>
      <w:pPr>
        <w:pStyle w:val="BodyText"/>
      </w:pPr>
      <w:r>
        <w:t xml:space="preserve">- Đừng nói chuyện!Cầu em, đừng nói chuyện!Nhìn anh đi! Anh nhất định sẽ cứu em ra ngoài! Anh nhất định sẽ cứu em!</w:t>
      </w:r>
    </w:p>
    <w:p>
      <w:pPr>
        <w:pStyle w:val="Compact"/>
      </w:pPr>
      <w:r>
        <w:t xml:space="preserve">Nhạc Trọng nhìn thấy Kỷ Thanh Vũ muốn nói cái gì đó, bỗng chốc bị sợ tới mức kinh hoàng, lớn tiếng kêu lên, đồng thời dùng cả tay và chân bò qua phía của Kỷ Thanh Vũ bên này.</w:t>
      </w:r>
      <w:r>
        <w:br w:type="textWrapping"/>
      </w:r>
      <w:r>
        <w:br w:type="textWrapping"/>
      </w:r>
    </w:p>
    <w:p>
      <w:pPr>
        <w:pStyle w:val="Heading2"/>
      </w:pPr>
      <w:bookmarkStart w:id="738" w:name="chương-717-sinh-vật-bọc-thép."/>
      <w:bookmarkEnd w:id="738"/>
      <w:r>
        <w:t xml:space="preserve">716. Chương 717: Sinh Vật Bọc Thép.</w:t>
      </w:r>
    </w:p>
    <w:p>
      <w:pPr>
        <w:pStyle w:val="Compact"/>
      </w:pPr>
      <w:r>
        <w:br w:type="textWrapping"/>
      </w:r>
      <w:r>
        <w:br w:type="textWrapping"/>
      </w:r>
    </w:p>
    <w:p>
      <w:pPr>
        <w:pStyle w:val="BodyText"/>
      </w:pPr>
      <w:r>
        <w:t xml:space="preserve">Lúc này Nhạc Trọng không còn nhìn người sống sót như con sâu cái kiến nữa, hắn cũng không còn là thủ lĩnh lãnh khốc tiêu diệt mấy ngàn địch nhân. Hắn chỉ là một người vô cùng chật vật, vì cứu người mình yêu mến mà dốc sức liều mạng, ý đồ muốn giành tính mạng người mình yêu với tử thần.</w:t>
      </w:r>
    </w:p>
    <w:p>
      <w:pPr>
        <w:pStyle w:val="BodyText"/>
      </w:pPr>
      <w:r>
        <w:t xml:space="preserve">Lúc này xương cột sống và cả pâần bụng của Kỷ Thanh Vũ đã bị đâm xuyên qua, thương thế đã nặng tới mức tùy thời sẽ tử vong. Nhạc Trọng lo lắng nàng vừa nói ra lời gì khí lực hao hết, không còn biện pháp duy trì sinh cơ.</w:t>
      </w:r>
    </w:p>
    <w:p>
      <w:pPr>
        <w:pStyle w:val="BodyText"/>
      </w:pPr>
      <w:r>
        <w:t xml:space="preserve">Khóe miệng của Kỷ Thanh Vũ mang theo mỉm cười nhìn qua Nhạc Trọng đang cố gắng bò qua phía nàng thì trong lòng cảm thấy ấm áp, nàng vào thời khắc này đã nhìn thấy rõ tâm ý của Nhạc Trọng đối với nàng. Nàng ho ra một ngụm máu tươi, ánh mắt của nàng mờ đi, không còn nhìn rõ Nhạc Trọng.</w:t>
      </w:r>
    </w:p>
    <w:p>
      <w:pPr>
        <w:pStyle w:val="BodyText"/>
      </w:pPr>
      <w:r>
        <w:t xml:space="preserve">- Nhạc Trọng!I love you! Khục!</w:t>
      </w:r>
    </w:p>
    <w:p>
      <w:pPr>
        <w:pStyle w:val="BodyText"/>
      </w:pPr>
      <w:r>
        <w:t xml:space="preserve">Thời điểm Nhạc Trọng vừa mới tới gần Kỷ Thanh Vũ thì chỉ nghe được Kỷ Thanh Vũ dùng hết lực lượng cuối cùng chậm rãi nói một câu, sau đó ho ra một ngụm lớn máu tươi, thân thể khẽ run lên, động tác dừng lại.</w:t>
      </w:r>
    </w:p>
    <w:p>
      <w:pPr>
        <w:pStyle w:val="BodyText"/>
      </w:pPr>
      <w:r>
        <w:t xml:space="preserve">- Ah!!Đừng chết!Đừng chết!Đừng chết! Anh xin em đừng chết!Mở to mắt, anh van cầu em!Mở to mắt!</w:t>
      </w:r>
    </w:p>
    <w:p>
      <w:pPr>
        <w:pStyle w:val="BodyText"/>
      </w:pPr>
      <w:r>
        <w:t xml:space="preserve">Nhạc Trọng lúc này cách Kỷ Thanh Vũ chừng bảy mét. Hắn sức hết sức bò qua chỗ của Kỷ Thanh Vũ, luống cuống tay chân đem cỏ cứu mạng, Âu Minh tiên hóa dịch số một, Âu Minh tiến hóa dịch số hai, Âu Minh tiến hóa dịch số ba, mười ba tử ngọc quả vừa mới thành thục và huyết tinh cấp ba thoáng cái cho vài trong miệng của Kỷ Thanh Vũ.</w:t>
      </w:r>
    </w:p>
    <w:p>
      <w:pPr>
        <w:pStyle w:val="BodyText"/>
      </w:pPr>
      <w:r>
        <w:t xml:space="preserve">Vô số bảo vật trân quý rơi vào trong miệng của Kỷ Thanh Vũ, làm cho thân thể mềm mại của nàng run lên. Thân thể không còn lạnh như băng.</w:t>
      </w:r>
    </w:p>
    <w:p>
      <w:pPr>
        <w:pStyle w:val="BodyText"/>
      </w:pPr>
      <w:r>
        <w:t xml:space="preserve">- Mình phải tỉnh táo!Mình phải tỉnh táo!Mình nhất định phải xé nát con súc sinh này. Nhưng mà Thanh Vũ không thể treo như vậy được, làm sao bây giờ?</w:t>
      </w:r>
    </w:p>
    <w:p>
      <w:pPr>
        <w:pStyle w:val="BodyText"/>
      </w:pPr>
      <w:r>
        <w:t xml:space="preserve">Nhạc Trọng cảm nhận được thân thể mềm mại của Kỷ Thanh Vũ khôi phục một tia ấm áp thì thân thể buông lỏng, thế nhưng mà đối mặt tình trạng của Kỷ Thanh Vũ thì hắn vẫn có chút thúc thủ vô sách.</w:t>
      </w:r>
    </w:p>
    <w:p>
      <w:pPr>
        <w:pStyle w:val="BodyText"/>
      </w:pPr>
      <w:r>
        <w:t xml:space="preserve">Lúc này phần bụng và xương sống của Kỷ Thanh Vũ đã bị đâm xuyên qua, cho dù đặt trên người của Nhạc Trọng thì đó cũng là trọng thương trong trọng thương, không biết có thể còn sống hay không. Kỷ Thanh Vũ thân thể sức sống, cường độ đều thua xa Nhạc Trọng, muốn sống sót càng thêm khó khăn.</w:t>
      </w:r>
    </w:p>
    <w:p>
      <w:pPr>
        <w:pStyle w:val="BodyText"/>
      </w:pPr>
      <w:r>
        <w:t xml:space="preserve">- Bạch cốt đi ra!</w:t>
      </w:r>
    </w:p>
    <w:p>
      <w:pPr>
        <w:pStyle w:val="BodyText"/>
      </w:pPr>
      <w:r>
        <w:t xml:space="preserve">Nhạc Trọng tâm niệm vừa động, trong hư không xuất hiện cái động, một cánh tay lớn bắt lấy trảo của con chim, bạch cốt thoáng cái từ trong hư không đi ra ngoài.</w:t>
      </w:r>
    </w:p>
    <w:p>
      <w:pPr>
        <w:pStyle w:val="BodyText"/>
      </w:pPr>
      <w:r>
        <w:t xml:space="preserve">- Khóa nàng lại, đừng làm cho nàng rơi ra ngoài.</w:t>
      </w:r>
    </w:p>
    <w:p>
      <w:pPr>
        <w:pStyle w:val="BodyText"/>
      </w:pPr>
      <w:r>
        <w:t xml:space="preserve">Nhạc Trọng nhìn qua Kỷ Thanh Vũ ra lệnh cho bạch cốt.</w:t>
      </w:r>
    </w:p>
    <w:p>
      <w:pPr>
        <w:pStyle w:val="BodyText"/>
      </w:pPr>
      <w:r>
        <w:t xml:space="preserve">Bạch cốt lập tức bắn gai xương ra khóa thân thể của Kỷ Thanh Vũ lại.</w:t>
      </w:r>
    </w:p>
    <w:p>
      <w:pPr>
        <w:pStyle w:val="BodyText"/>
      </w:pPr>
      <w:r>
        <w:t xml:space="preserve">Nhạc Trọng nhìn Kỷ Thanh Vũ và cắn răng trực tiếp bò lên đầu lâu của Hỏa Diễm Điểu. Không giết con tứ giai Hỏa Diễm Điểu này thì Kỷ Thanh Vũ tuyệt đối chỉ có một con đường chết. Giết chết con tứ giai Hỏa Diễm Điểu tuy cũng là cửu tử nhất sinh, nhưng mà vẫn có một chút sinh cơ.</w:t>
      </w:r>
    </w:p>
    <w:p>
      <w:pPr>
        <w:pStyle w:val="BodyText"/>
      </w:pPr>
      <w:r>
        <w:t xml:space="preserve">Nhạc Trọng bò dọc qua thân thể của tứ giai Hỏa Diễm Điểu bò lên lưng của tứ giai Hỏa Diễm Điểu, hắn hao phí 100 điểm tinh thần lực ngưng tụ ra một trường mâu ma viêm dài tám mét.</w:t>
      </w:r>
    </w:p>
    <w:p>
      <w:pPr>
        <w:pStyle w:val="BodyText"/>
      </w:pPr>
      <w:r>
        <w:t xml:space="preserve">Sau khi tấn chức ma viêm cấp hai, Nhạc Trọng áp súc ngưng tụ ma viêm hạn mức lớn nhất tăng từ 50 điểm đột phá đến 100 điểm. Mà 100 điểm tinh thần lực ngưng tụ ra trường mâu ma viêm còn mạnh hơn cả khi Nhạc Trọng chưa thăng cấp ma viêm.</w:t>
      </w:r>
    </w:p>
    <w:p>
      <w:pPr>
        <w:pStyle w:val="BodyText"/>
      </w:pPr>
      <w:r>
        <w:t xml:space="preserve">Con tứ giai Hỏa Diễm Điểu giống như cảm ứng được Nhạc Trọng trên lưng sinh ra sát ý. Nó chợt uốn éo thân thể, một cổ quán tính lớn ập qua phía Nhạc Trọng, cơ hồ xé rách phần lưng của Hỏa Diễm Điểu.</w:t>
      </w:r>
    </w:p>
    <w:p>
      <w:pPr>
        <w:pStyle w:val="BodyText"/>
      </w:pPr>
      <w:r>
        <w:t xml:space="preserve">Nhạc Trọng nắm chặc phần lưng của Hỏa Diễm Điểu và dùng sức ném một cái,</w:t>
      </w:r>
    </w:p>
    <w:p>
      <w:pPr>
        <w:pStyle w:val="BodyText"/>
      </w:pPr>
      <w:r>
        <w:t xml:space="preserve">trường mâu ma viêm trong tay bắn qua phia đầu lâu của Hỏa Diễm Điểu và nổ tung.</w:t>
      </w:r>
    </w:p>
    <w:p>
      <w:pPr>
        <w:pStyle w:val="BodyText"/>
      </w:pPr>
      <w:r>
        <w:t xml:space="preserve">Con tứ giai Hỏa Diễm Điểu bị trường mâu ma viêm bắn xuyên đầu, bạo tạc nổ tung cực mạnh. Oanh ra một lỗ máu cực lớn, một kích này của Nhạc Trọng uy lực kinh thiên động địa, cơ hồ oanh nát nửa cái đầu của tứ giai Hỏa Diễm Điểu này.</w:t>
      </w:r>
    </w:p>
    <w:p>
      <w:pPr>
        <w:pStyle w:val="BodyText"/>
      </w:pPr>
      <w:r>
        <w:t xml:space="preserve">Tuy Hỏa Diễm Điểu là tứ giai biến dị thú có tốc độ cao tới Mach 2. Nhưng mà trước mặt tốc độ Mach 2 siêu cao này người mạnh như Nhạc Trọng chỉ cần bị nó bổ nhào qua. Trên cơ bản cũng bị xuyên qua thân thể và trọng thương sắp chết. Nhưng mà lực phòng ngự của nó không tính là mạnh. Cũng cũng chỉ có ngăn cản được súng máy hạng nặng 12. 7 li trùng kích mà thôi.</w:t>
      </w:r>
    </w:p>
    <w:p>
      <w:pPr>
        <w:pStyle w:val="BodyText"/>
      </w:pPr>
      <w:r>
        <w:t xml:space="preserve">- Chúc mừng ngài thăng cấp đến cấp 77...</w:t>
      </w:r>
    </w:p>
    <w:p>
      <w:pPr>
        <w:pStyle w:val="BodyText"/>
      </w:pPr>
      <w:r>
        <w:t xml:space="preserve">- Chúc mừng ngài thăng cấp đến cấp 78, đạt được hai điểm cường hóa tự do.</w:t>
      </w:r>
    </w:p>
    <w:p>
      <w:pPr>
        <w:pStyle w:val="BodyText"/>
      </w:pPr>
      <w:r>
        <w:t xml:space="preserve">Khi đầu của Hỏa Diễm Điểu bị Nhạc Trọng oanh bể đầu. Một đoàn linh quang lớn chui vào trong cơ thể của hắn, làm cho hắn thoáng cái tăng lên hai cấp liên tục. Tấn thăng đến cấp 78.</w:t>
      </w:r>
    </w:p>
    <w:p>
      <w:pPr>
        <w:pStyle w:val="BodyText"/>
      </w:pPr>
      <w:r>
        <w:t xml:space="preserve">Đồng thời một hộp báu màu xanh lá bay ra, rơi ra ngoài.</w:t>
      </w:r>
    </w:p>
    <w:p>
      <w:pPr>
        <w:pStyle w:val="BodyText"/>
      </w:pPr>
      <w:r>
        <w:t xml:space="preserve">Thời điểm nhìn thấy hộp báu màu xanh rơi xuống thì bạch cốt bắn ra một cái lưới xương hứng lấy nó.</w:t>
      </w:r>
    </w:p>
    <w:p>
      <w:pPr>
        <w:pStyle w:val="BodyText"/>
      </w:pPr>
      <w:r>
        <w:t xml:space="preserve">Con tứ giai Hỏa Diễm Điểu vừa chết thì lập tức rơi xuống phía dưới.</w:t>
      </w:r>
    </w:p>
    <w:p>
      <w:pPr>
        <w:pStyle w:val="BodyText"/>
      </w:pPr>
      <w:r>
        <w:t xml:space="preserve">- Mang nàng tới bên cạnh ta!</w:t>
      </w:r>
    </w:p>
    <w:p>
      <w:pPr>
        <w:pStyle w:val="BodyText"/>
      </w:pPr>
      <w:r>
        <w:t xml:space="preserve">Nhạc Trọng nhìn qua bạch cốt rống to lên.</w:t>
      </w:r>
    </w:p>
    <w:p>
      <w:pPr>
        <w:pStyle w:val="BodyText"/>
      </w:pPr>
      <w:r>
        <w:t xml:space="preserve">Bạch cốt chợt mang theo Kỷ Thanh Vũ từ trong móng vuốt của Hỏa Diễm Điểu rút ra ngoài, trong nháy mắt rút ra thì máu tươi và nội tạng bắn ra ngoài, rơi xuống dưới đất.</w:t>
      </w:r>
    </w:p>
    <w:p>
      <w:pPr>
        <w:pStyle w:val="BodyText"/>
      </w:pPr>
      <w:r>
        <w:t xml:space="preserve">Bạch cốt không có chút tình cảm thương hoa tiếc ngọc nào, nó bắn gai xương đưa Kỷ Thanh Vũ tới bên người Nhạc Trọng.</w:t>
      </w:r>
    </w:p>
    <w:p>
      <w:pPr>
        <w:pStyle w:val="BodyText"/>
      </w:pPr>
      <w:r>
        <w:t xml:space="preserve">Nhạc Trọng lúc này đã bò qua ôm lấy Kỷ Thanh Vũ, tay phải điểm một cái, một đạo tơ nhện trong suốt đính lên người của tứ giai Hỏa Diễm Điểu.</w:t>
      </w:r>
    </w:p>
    <w:p>
      <w:pPr>
        <w:pStyle w:val="BodyText"/>
      </w:pPr>
      <w:r>
        <w:t xml:space="preserve">Nhạc Trọng một tay ôm Kỷ Thanh Vũ và tỉnh táo nhìn xuống, thời điểm cách mặt đất một ngàn năm trăm mét thì bung dù ra. Đồng thời phát động kỹ năng thao túng trọng lực, đem thể trọng của chính mình cùng Kỷ Thanh Vũ giảm bớt một nửa.</w:t>
      </w:r>
    </w:p>
    <w:p>
      <w:pPr>
        <w:pStyle w:val="BodyText"/>
      </w:pPr>
      <w:r>
        <w:t xml:space="preserve">Thân thể to lớn của Hỏa Diễm Điểu rơi xuống đất, bị đâm chia năm xẻ bảy.</w:t>
      </w:r>
    </w:p>
    <w:p>
      <w:pPr>
        <w:pStyle w:val="BodyText"/>
      </w:pPr>
      <w:r>
        <w:t xml:space="preserve">- Nơi này là hải đảo?</w:t>
      </w:r>
    </w:p>
    <w:p>
      <w:pPr>
        <w:pStyle w:val="BodyText"/>
      </w:pPr>
      <w:r>
        <w:t xml:space="preserve">Nhạc Trọng ôm Kỷ Thanh Vũ nhìn qua hoàn cảnh chung quanh, chỉ thấy dưới mặt đất là một hòn đảo đường kính một cây số, mà trên hòn đảo này không có thực vật, giống như một tảng đá ngầm vậy.</w:t>
      </w:r>
    </w:p>
    <w:p>
      <w:pPr>
        <w:pStyle w:val="BodyText"/>
      </w:pPr>
      <w:r>
        <w:t xml:space="preserve">Nhạc Trọng ôm Kỷ Thanh Vũ đáp xuống hòn đảo này, hắn lấy tay thả Kỷ Thanh Vũ lên tấm thảm hắn vừa trải ra, nhìn qua cái động lớn ở phần bụng của Kỷ Thanh Vũ mà thúc thủ vô sách.</w:t>
      </w:r>
    </w:p>
    <w:p>
      <w:pPr>
        <w:pStyle w:val="BodyText"/>
      </w:pPr>
      <w:r>
        <w:t xml:space="preserve">Tuy Kỷ Thanh Vũ phục dụng nhiều loại tiến hóa dược tề, tử ngọc quả vô cùng trân quý, cỏ cứu mạng và mấy thứ khác, nhưng mà vẫn hôn mê bất tỉnh.</w:t>
      </w:r>
    </w:p>
    <w:p>
      <w:pPr>
        <w:pStyle w:val="BodyText"/>
      </w:pPr>
      <w:r>
        <w:t xml:space="preserve">- Làm sao bây giờ? Đúng rồi! Còn có vật kia!</w:t>
      </w:r>
    </w:p>
    <w:p>
      <w:pPr>
        <w:pStyle w:val="BodyText"/>
      </w:pPr>
      <w:r>
        <w:t xml:space="preserve">Thời điểm Nhạc Trọng có chút thúc thủ vô sách thời thì tâm niệm vừa động đi qua thi thể của tứ giai biến dị Hỏa Diễm Điểu, nó đào tinh hạch có hỏa diễm bao phủ và một huyết tinh đỏ thẫm.</w:t>
      </w:r>
    </w:p>
    <w:p>
      <w:pPr>
        <w:pStyle w:val="BodyText"/>
      </w:pPr>
      <w:r>
        <w:t xml:space="preserve">Nhạc Trọng thoáng cái đi tới bên người của Kỷ Thanh Vũ. Hắn đem huyết tinh vô cùng trân quý của Hỏa Diễm Điểu mớm vào miệng, sau đó hôn lên môi của Kỷ Thanh Vũ, đem chất lỏng huyết tinh móm vào miệng của Kỷ Thanh Vũ.</w:t>
      </w:r>
    </w:p>
    <w:p>
      <w:pPr>
        <w:pStyle w:val="Compact"/>
      </w:pPr>
      <w:r>
        <w:t xml:space="preserve">Huyết tinh tứ giai biến dị Hỏa Diễm Điểu hiệu quả không phải chuyện đùa, trong dạ dày của Kỷ Thanh Vũ nó hóa thành nhiệt lưu cuồn cuộn bao phủ thân thể của nàng.</w:t>
      </w:r>
      <w:r>
        <w:br w:type="textWrapping"/>
      </w:r>
      <w:r>
        <w:br w:type="textWrapping"/>
      </w:r>
    </w:p>
    <w:p>
      <w:pPr>
        <w:pStyle w:val="Heading2"/>
      </w:pPr>
      <w:bookmarkStart w:id="739" w:name="chương-718-biến-dị-thú-cấp-năm.-1"/>
      <w:bookmarkEnd w:id="739"/>
      <w:r>
        <w:t xml:space="preserve">717. Chương 718: Biến Dị Thú Cấp Năm. (1)</w:t>
      </w:r>
    </w:p>
    <w:p>
      <w:pPr>
        <w:pStyle w:val="Compact"/>
      </w:pPr>
      <w:r>
        <w:br w:type="textWrapping"/>
      </w:r>
      <w:r>
        <w:br w:type="textWrapping"/>
      </w:r>
    </w:p>
    <w:p>
      <w:pPr>
        <w:pStyle w:val="BodyText"/>
      </w:pPr>
      <w:r>
        <w:t xml:space="preserve">Được huyết tinh biến dị Hỏa Diễm Điểu tẩm bổ thì miệng vết thương của Kỷ Thanh Vũ bắt đầu không chảy máu nữa. Thế nhưng mà phần bụng của Kỷ Thanh Vũ bị Hỏa Diễm Điểu xỏ xuyên qua, ngay cả ruột bị cắt đứt, xương cột sống nát bấy, loại thương thế này không phải huyết tinh có thể chữa khỏi.</w:t>
      </w:r>
    </w:p>
    <w:p>
      <w:pPr>
        <w:pStyle w:val="BodyText"/>
      </w:pPr>
      <w:r>
        <w:t xml:space="preserve">Huyết tinh có thể đề cao tố chất thân thể và sức sống, nhưng không cách nào làm cho ruột đứt xương gãy liền lại.</w:t>
      </w:r>
    </w:p>
    <w:p>
      <w:pPr>
        <w:pStyle w:val="BodyText"/>
      </w:pPr>
      <w:r>
        <w:t xml:space="preserve">- Làm sao bây giờ? Đúng rồi! Còn có thứ này!Thứ này nói không chừng hữu dụng.</w:t>
      </w:r>
    </w:p>
    <w:p>
      <w:pPr>
        <w:pStyle w:val="BodyText"/>
      </w:pPr>
      <w:r>
        <w:t xml:space="preserve">NhạcTrọng nhìn qua vẻ mặt thống khổ của Kỷ Thanh Vũ thì trong lòng vô cùng lo lắng, hắn thoáng cái đem hộp báu màu xanh da trời của Hỏa Diễm Điểu tuôn ra mở ra, hào quang chớp động vào một sinh vật quỷ dị có thân thể cao hai mét, ở bên ngoài có gân xanh nổi lên giống như sinh vật, ngực có một viên bảo thạch kỳ dị hiện ra trước ngực của hắn.</w:t>
      </w:r>
    </w:p>
    <w:p>
      <w:pPr>
        <w:pStyle w:val="BodyText"/>
      </w:pPr>
      <w:r>
        <w:t xml:space="preserve">- Bảo vật cấp bảy: sinh vật bọc thép I. Đây là trang bị cho chiến binh tác chiến vũ trụ, sau khi bọc thép được cung cấp phòng ngự cường đại, hơn nữa có thể chiến trong đấu trong hoàn cảnh thật ác liệt, có thể cung cấp đại lượng dưỡng khí. Có được năng lực chữa trị thương thể cho người đang mặc nó. Khu động cần tinh hạch biến dị thú.</w:t>
      </w:r>
    </w:p>
    <w:p>
      <w:pPr>
        <w:pStyle w:val="BodyText"/>
      </w:pPr>
      <w:r>
        <w:t xml:space="preserve">- Bảo vật cấp bảy! Không ngờ là bảo vật cấp bảy!</w:t>
      </w:r>
    </w:p>
    <w:p>
      <w:pPr>
        <w:pStyle w:val="BodyText"/>
      </w:pPr>
      <w:r>
        <w:t xml:space="preserve">Nhạc Trọng nhìn thấy sinh vật bọc thép I thì chấn động, lần đầu tiên nhìn thấy bảo vật cấp bảy. Phải biết rằng trữ vật giới chỉ giúp hắn lập vô số công lao cũng chỉ là bảo vật cấp sáu mà thôi. Không ngờ sinh vật bọc thép I này còn cao hơn chiếc nhẫn của hắn một cấp, hiển nhiên là bảo vật quý giá.</w:t>
      </w:r>
    </w:p>
    <w:p>
      <w:pPr>
        <w:pStyle w:val="BodyText"/>
      </w:pPr>
      <w:r>
        <w:t xml:space="preserve">Nhạc Trọng thò tay sờ lên sinh vật bọc thép I, tâm niệm vừa động, bảo thạch trước ngực của nó mở ra cái nắp, lộ ra một cái mâm chứa tinh hạch.</w:t>
      </w:r>
    </w:p>
    <w:p>
      <w:pPr>
        <w:pStyle w:val="BodyText"/>
      </w:pPr>
      <w:r>
        <w:t xml:space="preserve">Nhạc Trọng cầm tinh hạch tứ giai Hỏa Diễm Điểu đặt vào trong cái mâm, ngực của sinh vật bọc thép này đóng lại. Toàn bộ cơ bắp của sinh vật bọc thép khởi động, giống như đang sống lại.</w:t>
      </w:r>
    </w:p>
    <w:p>
      <w:pPr>
        <w:pStyle w:val="BodyText"/>
      </w:pPr>
      <w:r>
        <w:t xml:space="preserve">- Mở ra!</w:t>
      </w:r>
    </w:p>
    <w:p>
      <w:pPr>
        <w:pStyle w:val="BodyText"/>
      </w:pPr>
      <w:r>
        <w:t xml:space="preserve">Nhạc Trọng ra lệnh cho sinh vật bọc thép.</w:t>
      </w:r>
    </w:p>
    <w:p>
      <w:pPr>
        <w:pStyle w:val="BodyText"/>
      </w:pPr>
      <w:r>
        <w:t xml:space="preserve">Sinh vật bọc thép mở ra, Nhạc Trọng cẩn thận từng li từng tí đem Kỷ Thanh Vũ đặt vào trong sinh vật bọc thép.</w:t>
      </w:r>
    </w:p>
    <w:p>
      <w:pPr>
        <w:pStyle w:val="BodyText"/>
      </w:pPr>
      <w:r>
        <w:t xml:space="preserve">Các thứ kết nối bên ngoài của sinh vật bọc thép quấn lấy thân thể của Kỷ Thanh Vũ và bắt đầu chữa trị thân thể của nàng.</w:t>
      </w:r>
    </w:p>
    <w:p>
      <w:pPr>
        <w:pStyle w:val="BodyText"/>
      </w:pPr>
      <w:r>
        <w:t xml:space="preserve">- Chữa trị bắt đầu! Trải qua tính toán người điều khiển trước mắt tiếp cận trạng thái tử vong, hoàn toàn chữa trị thân thể người điều khiển dự tính cần tiêu hao 90 ngày địa cầu. Trong lúc chữa trị sinh vật bọc thép không thể chiến đấu, ở vào trạng thái đóng.</w:t>
      </w:r>
    </w:p>
    <w:p>
      <w:pPr>
        <w:pStyle w:val="BodyText"/>
      </w:pPr>
      <w:r>
        <w:t xml:space="preserve">Trên chỗ truy cập của sinh vật bọc thép hiện ra một đám ký tự chữ Hán.</w:t>
      </w:r>
    </w:p>
    <w:p>
      <w:pPr>
        <w:pStyle w:val="BodyText"/>
      </w:pPr>
      <w:r>
        <w:t xml:space="preserve">Nhạc Trọng nhìn thấy tin tức này thì thở ra một hơi nhẹ nhõm. Hắn bắt đầu cẩn thận nhìn chung quanh một vòng.</w:t>
      </w:r>
    </w:p>
    <w:p>
      <w:pPr>
        <w:pStyle w:val="BodyText"/>
      </w:pPr>
      <w:r>
        <w:t xml:space="preserve">- Hòn đảo nhỏ này đang dị động!</w:t>
      </w:r>
    </w:p>
    <w:p>
      <w:pPr>
        <w:pStyle w:val="BodyText"/>
      </w:pPr>
      <w:r>
        <w:t xml:space="preserve">Lúc này xem xét thì trong lòng Nhạc Trọng lập tức sinh ra cảm giác sởn gai ốc, hắn đúng là nhìn thấy hòn đảo này nhanh chóng vượt qua một đám đá ngầm ở chung quanh.</w:t>
      </w:r>
    </w:p>
    <w:p>
      <w:pPr>
        <w:pStyle w:val="BodyText"/>
      </w:pPr>
      <w:r>
        <w:t xml:space="preserve">- Chẳng lẽ nói bản thân hòn đảo này chính là biến dị thú cường đại?</w:t>
      </w:r>
    </w:p>
    <w:p>
      <w:pPr>
        <w:pStyle w:val="BodyText"/>
      </w:pPr>
      <w:r>
        <w:t xml:space="preserve">Trong lòng Nhạc Trọng sinh ra cảm giác lạnh hết cả người và nhanh chóng nhìn qua mặt đất.</w:t>
      </w:r>
    </w:p>
    <w:p>
      <w:pPr>
        <w:pStyle w:val="BodyText"/>
      </w:pPr>
      <w:r>
        <w:t xml:space="preserve">- Cảm giác chi nhãn phải nhìn thấy bộ phận thân thể của đối phương mới có tin tức. Nếu muốn biết nó có phải biến dị thú hay không, chỉ cần đi biên giới hòn đảo là xác định được.</w:t>
      </w:r>
    </w:p>
    <w:p>
      <w:pPr>
        <w:pStyle w:val="BodyText"/>
      </w:pPr>
      <w:r>
        <w:t xml:space="preserve">Nhạc Trọng suy nghĩ một hồi, đi thẳng tới chỗ thi thể của tứ giai Hỏa Diễm Điểu và bắt đầu cắt thi thể Hỏa Diễm Điểu ra nhiều khối.</w:t>
      </w:r>
    </w:p>
    <w:p>
      <w:pPr>
        <w:pStyle w:val="BodyText"/>
      </w:pPr>
      <w:r>
        <w:t xml:space="preserve">Nhạc Trọng có thể tiêu diệt đầu tứ giai biến dị Hỏa Diễm Điểu hoàn toàn là may mắn, nếu như chiến đấu chính diện. Hắn vừa thấy mặt cũng sẽ bị Hỏa Diễm Điểu giết chết, cơ hồ không có lực phản kháng, cho dù có quang thuẫn, Thanh Đồng Linh Chung cũng khó có thể ngăn cản tứ giai biến dị Hỏa Diễm Điểu toàn lực bổ nhào qua.</w:t>
      </w:r>
    </w:p>
    <w:p>
      <w:pPr>
        <w:pStyle w:val="BodyText"/>
      </w:pPr>
      <w:r>
        <w:t xml:space="preserve">Nhưng mà tứ giai biến dị Hỏa Diễm Điểu là biến dị thú công mạnh thủ yếu, lúc này mới bị Nhạc Trọng bò lên người và một kích toàn lực tiêu diệt.</w:t>
      </w:r>
    </w:p>
    <w:p>
      <w:pPr>
        <w:pStyle w:val="BodyText"/>
      </w:pPr>
      <w:r>
        <w:t xml:space="preserve">Nhạc Trọng đi tới trước thân thể của Hỏa Diễm Điểu thì nhìn thấy thân thể Hỏa Diễm Điểu máu đã sắp khô rồi, sau đó thu một bình lớn, cuối cùng bỏ vào trong trữ vật giới chỉ. Hắn đem máu, óc, tủy não, xương cốt của Hỏa Diễm Điểu thu toàn bộ, để vào trữ vật giới chỉ. Sau đó dùng Ngạc Nha Cứ Nhận cưa đôi cự trảo của Hỏa Diễm Điểu.</w:t>
      </w:r>
    </w:p>
    <w:p>
      <w:pPr>
        <w:pStyle w:val="BodyText"/>
      </w:pPr>
      <w:r>
        <w:t xml:space="preserve">Trảo của Hỏa Diễm Điểu có thể dễ dàng xuyên thủng Kỷ Thanh Vũ mặc trên người da biến dị thú cấp ba thì rất sắc bén. Phải biết rằng, cho dù là cơ quan pháo cũng không cách nào bắn thủng giáp da biến dị thú cấp ba đấy.</w:t>
      </w:r>
    </w:p>
    <w:p>
      <w:pPr>
        <w:pStyle w:val="BodyText"/>
      </w:pPr>
      <w:r>
        <w:t xml:space="preserve">Hỏa Diễm Điểu xảy cánh dài tám mươi mét, trảo của nó chỉ chừng một mét, vô cùng sắc bén. Cho dù trong tay của Nhạc Trọng là Hắc Nha Đao, Ngạc Nha Cứ Nhận là trang bị sắc bén nổi tiếng trong hệ thống thần ma cũng khó mà cưa được trảo của Hỏa Diễm Điểu.</w:t>
      </w:r>
    </w:p>
    <w:p>
      <w:pPr>
        <w:pStyle w:val="BodyText"/>
      </w:pPr>
      <w:r>
        <w:t xml:space="preserve">Nhạc Trọng cưa đổi trảo này ra chính là muốn chế tạo vũ khí sắc bén. Lợi dụng những thứ này giết địch không thể nhận được trang bị thần ma, nhưng lại là lợi khí giúp Nhạc Trọng đối phó địch nhân cường đại.</w:t>
      </w:r>
    </w:p>
    <w:p>
      <w:pPr>
        <w:pStyle w:val="BodyText"/>
      </w:pPr>
      <w:r>
        <w:t xml:space="preserve">Nhạc Trọng đem trảo của và tài liệu trên người của Hỏa Diễm Điểu thu đi không còn gì, cẩn thận từng li từng tí đi tới bên giới hòn đảo nhìn một cái.</w:t>
      </w:r>
    </w:p>
    <w:p>
      <w:pPr>
        <w:pStyle w:val="BodyText"/>
      </w:pPr>
      <w:r>
        <w:t xml:space="preserve">- Biến dị thú cấp 118: ngũ giai Long Kình Thú. Hung thú khủng bố bá chủ của biển cả.</w:t>
      </w:r>
    </w:p>
    <w:p>
      <w:pPr>
        <w:pStyle w:val="BodyText"/>
      </w:pPr>
      <w:r>
        <w:t xml:space="preserve">Nhạc Trọng trong mắt ẩn ẩn sợ hãi lui ra phía sau, sợ làm hung thú cấp năm này chú ý tới.</w:t>
      </w:r>
    </w:p>
    <w:p>
      <w:pPr>
        <w:pStyle w:val="BodyText"/>
      </w:pPr>
      <w:r>
        <w:t xml:space="preserve">Nơi đây là biển cả rộng rãi không có đất liền làm tựa, một khi ngũ giai Long Kình Thú này tiến vào trong biển thì Nhạc Trọng có phiền toái lớn lắm.</w:t>
      </w:r>
    </w:p>
    <w:p>
      <w:pPr>
        <w:pStyle w:val="BodyText"/>
      </w:pPr>
      <w:r>
        <w:t xml:space="preserve">Biển cả bao la hơn lục địa nhiều lần, mà biến dị thú tron biển lại nhiều gấp vài vạn lần trên lục địa, trong tình huống như vậy, biến dị thú trong biển chỉ sợ cũng đáng sợ hơn trên lục địa nhiều. Dưới tình huống như vậy, Nhạc Trọng nếu là rơi vào trong biển sẽ gặp nguy hiểm. Bởi vì kỹ năng ma viêm của hắn trong nước biển không có bao nhiêu tác dụng cả.</w:t>
      </w:r>
    </w:p>
    <w:p>
      <w:pPr>
        <w:pStyle w:val="BodyText"/>
      </w:pPr>
      <w:r>
        <w:t xml:space="preserve">Nhạc Trọng trở lại bên phía sinh vật bọc thép cua Kỷ Thanh Vũ nghỉ ngơi và thủ hộ cho nàng.</w:t>
      </w:r>
    </w:p>
    <w:p>
      <w:pPr>
        <w:pStyle w:val="BodyText"/>
      </w:pPr>
      <w:r>
        <w:t xml:space="preserve">Long Kình Thú chính là ngũ giai biến dị thú cũng là bá chủ của biển cả này, Trong biển cả trừ hung thú ngũ giai ra. Biến dị thú cấp thấp không dám tới gần bá chủ của biển cả này.</w:t>
      </w:r>
    </w:p>
    <w:p>
      <w:pPr>
        <w:pStyle w:val="BodyText"/>
      </w:pPr>
      <w:r>
        <w:t xml:space="preserve">Nhạc Trọng ở trên biển cả, một thân bổn sự cũng không cách nào phát huy, chỉ có thể thành thành thật tạật ở trên lưng của Long Kình Thú dựng một cái lều vải và cẩn thận nhàm chán nhìn qua Kỷ Thanh Vũ trong sinh vật bọc thép và xem sách.</w:t>
      </w:r>
    </w:p>
    <w:p>
      <w:pPr>
        <w:pStyle w:val="BodyText"/>
      </w:pPr>
      <w:r>
        <w:t xml:space="preserve">Trong nhẫn trữ vật của Nhạc Trọng có nhiều nước ngọt, lương thực đủ cho hắn sống một năm đấy.</w:t>
      </w:r>
    </w:p>
    <w:p>
      <w:pPr>
        <w:pStyle w:val="BodyText"/>
      </w:pPr>
      <w:r>
        <w:t xml:space="preserve">Không biết qua bao nhiêu ngày, một đạo sóng biển khủng bố từ trên phần lưng của Long Kình Thú đập tới.</w:t>
      </w:r>
    </w:p>
    <w:p>
      <w:pPr>
        <w:pStyle w:val="BodyText"/>
      </w:pPr>
      <w:r>
        <w:t xml:space="preserve">- Chuyện gì xảy ra?</w:t>
      </w:r>
    </w:p>
    <w:p>
      <w:pPr>
        <w:pStyle w:val="BodyText"/>
      </w:pPr>
      <w:r>
        <w:t xml:space="preserve">Nhạc Trọng còn chưa kịp phản ứng thì phần lưng của Long Kình Thú chìm vào trong biển rộng.</w:t>
      </w:r>
    </w:p>
    <w:p>
      <w:pPr>
        <w:pStyle w:val="BodyText"/>
      </w:pPr>
      <w:r>
        <w:t xml:space="preserve">Kỷ Thanh Vũ ở trong sinh vật bọc thép bị Nhạc Trọng dùng tơ nhẹn cuốn lấy.</w:t>
      </w:r>
    </w:p>
    <w:p>
      <w:pPr>
        <w:pStyle w:val="BodyText"/>
      </w:pPr>
      <w:r>
        <w:t xml:space="preserve">Nhạc Trọng vừa rơi xuống nước, sinh vật bọc thép cũng bị cuốn vào trong biển cả.</w:t>
      </w:r>
    </w:p>
    <w:p>
      <w:pPr>
        <w:pStyle w:val="Compact"/>
      </w:pPr>
      <w:r>
        <w:t xml:space="preserve">Bởi vì Kỷ Thanh Vũ đang ở trong sinh vật bọc thép nên Nhạc Trọng cũng không cách nào thu sinh vật bọc thép vào trong trữ vật giới chỉ, chỉ có thể đủ nàng lưu ở bên ngoài.</w:t>
      </w:r>
      <w:r>
        <w:br w:type="textWrapping"/>
      </w:r>
      <w:r>
        <w:br w:type="textWrapping"/>
      </w:r>
    </w:p>
    <w:p>
      <w:pPr>
        <w:pStyle w:val="Heading2"/>
      </w:pPr>
      <w:bookmarkStart w:id="740" w:name="chương-719-biến-dị-thú-cấp-năm.-2"/>
      <w:bookmarkEnd w:id="740"/>
      <w:r>
        <w:t xml:space="preserve">718. Chương 719: Biến Dị Thú Cấp Năm. (2)</w:t>
      </w:r>
    </w:p>
    <w:p>
      <w:pPr>
        <w:pStyle w:val="Compact"/>
      </w:pPr>
      <w:r>
        <w:br w:type="textWrapping"/>
      </w:r>
      <w:r>
        <w:br w:type="textWrapping"/>
      </w:r>
    </w:p>
    <w:p>
      <w:pPr>
        <w:pStyle w:val="BodyText"/>
      </w:pPr>
      <w:r>
        <w:t xml:space="preserve">Nhạc Trọng bỗng chốc bị sóng biển mạnh mẽ cuốn vào trong biển, hắn nhìn thấy Long Kình Thú thân dài một ngàn mét đang hung bạo chém giết với một con cá mập khổng lồ dài tám trăm mét, song phương hung hăng cắn xé với nhau, từng đạo sóng xung kích khủng bố khuếch tán ra chung quanh.</w:t>
      </w:r>
    </w:p>
    <w:p>
      <w:pPr>
        <w:pStyle w:val="BodyText"/>
      </w:pPr>
      <w:r>
        <w:t xml:space="preserve">- Biến dị thú cấp 113: ngũ giai biến dị Hổ Sa. Một trong những bá chủ biển cả, trời sinh tính hung mãnh hiếu chiến.</w:t>
      </w:r>
    </w:p>
    <w:p>
      <w:pPr>
        <w:pStyle w:val="BodyText"/>
      </w:pPr>
      <w:r>
        <w:t xml:space="preserve">Nhạc Trọng nhìn thấy hai con ngũ giai biến dị thú đang chém giết với nhau thì tránh ra xa xa. Nếu như trên đất bằng thì bỏ đi, đây chính là biển cả, hắn cũng không dám ngây ngốc ở đây làm ngư ông đắc lợi. Không cẩn thận thì hắn có thể bị biên dị thú tiêu diệt đấy.</w:t>
      </w:r>
    </w:p>
    <w:p>
      <w:pPr>
        <w:pStyle w:val="BodyText"/>
      </w:pPr>
      <w:r>
        <w:t xml:space="preserve">Thời điểm Nhạc Trọng theo gợn sóng bơi ra một trăm mét, một con cá mập lớn dài sáu mét lập tức bơi qua phía Nhạc Trọng bên này.</w:t>
      </w:r>
    </w:p>
    <w:p>
      <w:pPr>
        <w:pStyle w:val="BodyText"/>
      </w:pPr>
      <w:r>
        <w:t xml:space="preserve">- Biến dị thú cấp 46: cá mập biến dị. Dị thú trong nước!</w:t>
      </w:r>
    </w:p>
    <w:p>
      <w:pPr>
        <w:pStyle w:val="BodyText"/>
      </w:pPr>
      <w:r>
        <w:t xml:space="preserve">Tuy Nhạc Trọng có tố chất thân thể vượt qua người thường gấp mười lần, nhưng mà bơi lội không cách nào hoàn toàn phát huy uy thế và tốc độ của hắn được, cho dù tốc độ của hắn nhanh hơn quán quân thế giới gấp đôi. Loại tốc độ này căn bản không so được với cá mập biến dị</w:t>
      </w:r>
    </w:p>
    <w:p>
      <w:pPr>
        <w:pStyle w:val="BodyText"/>
      </w:pPr>
      <w:r>
        <w:t xml:space="preserve">Con cá mập biến dị này trong mấy hô hấp đã tới bên người Nhạc Trọng và mở to cái miệng dính máu cắn qua phía Nhạc Trọng bên này.</w:t>
      </w:r>
    </w:p>
    <w:p>
      <w:pPr>
        <w:pStyle w:val="BodyText"/>
      </w:pPr>
      <w:r>
        <w:t xml:space="preserve">Thời điểm Nhạc Trọng sắp bị cắn thì hắn lập tức phát động kỹ năng phân thân, đột nhiên phân thân giống hắn như đúc xuất hiện trong biển rộng này.</w:t>
      </w:r>
    </w:p>
    <w:p>
      <w:pPr>
        <w:pStyle w:val="BodyText"/>
      </w:pPr>
      <w:r>
        <w:t xml:space="preserve">Nhìn thấy đột nhiên nhiều ra Nhạc Trọng, con cá mập biến dị do dự một chút hung hăng cắn lấy Nhạc Trọng và cắn xé Nhạc Trọng phân thân thành từng mảnh nhỏ.</w:t>
      </w:r>
    </w:p>
    <w:p>
      <w:pPr>
        <w:pStyle w:val="BodyText"/>
      </w:pPr>
      <w:r>
        <w:t xml:space="preserve">Trên phân thân của Nhạc Trọng có tơ nhện do bản tôn Nhạc Trọng phóng thích ra ngoài, Nhạc Trọng tâm niệm vừa động, tơ nhện lập tức kéo qua phía con cá mập biến dị.</w:t>
      </w:r>
    </w:p>
    <w:p>
      <w:pPr>
        <w:pStyle w:val="BodyText"/>
      </w:pPr>
      <w:r>
        <w:t xml:space="preserve">Con cá mập nhìn thấy con mồi đưa tới tận miệng của mình thì lập tức táp qua phía của Nhạc Trọng bên này.</w:t>
      </w:r>
    </w:p>
    <w:p>
      <w:pPr>
        <w:pStyle w:val="BodyText"/>
      </w:pPr>
      <w:r>
        <w:t xml:space="preserve">Nhạc Trọng nhìn con cá mập biến dị kia thì lập tức sử dụng kỹ năng thao túng trọng lực, trọng lực gấp hai lần tác dụng lên thân thể của con cá mập biến dị, làm cho thân thể nó trầm xuống và không cắn trúng.</w:t>
      </w:r>
    </w:p>
    <w:p>
      <w:pPr>
        <w:pStyle w:val="BodyText"/>
      </w:pPr>
      <w:r>
        <w:t xml:space="preserve">Nhạc Trọng thừa cơ hội này nhảy lên đầu lâu của con cá mập, bắn bắn tơ nhện ra quấn quanh người của con cá mập xong và dùng quyện nện lên đầu của con cá mập này, sức lực gấp mười lần người bình thường giống như búa tạ đấm vào đầu của con cá mập biến dị</w:t>
      </w:r>
    </w:p>
    <w:p>
      <w:pPr>
        <w:pStyle w:val="BodyText"/>
      </w:pPr>
      <w:r>
        <w:t xml:space="preserve">Con cá mập biến dị bị đau, thoáng cái điên cuồng giãy dụa thân thể, ý đồ đem Nhạc Trọng trên người của nó hất văng đi.</w:t>
      </w:r>
    </w:p>
    <w:p>
      <w:pPr>
        <w:pStyle w:val="BodyText"/>
      </w:pPr>
      <w:r>
        <w:t xml:space="preserve">Nhạc Trọng năm ngón tay như móc câu đâm vào đầu của cá mập, hai chân gắt gao kẹo vào đầu con cá mập, toàn lực một quyền đánh lên đầu lâu của con cá mập.</w:t>
      </w:r>
    </w:p>
    <w:p>
      <w:pPr>
        <w:pStyle w:val="BodyText"/>
      </w:pPr>
      <w:r>
        <w:t xml:space="preserve">Tuy ở trong nước phát huy sức mạnh không tốt, nhưng mà tố chất thân thể của Nhạc Trọng cũng vượt qua người thường gấp mười lần, có được lực lượng thậm chí vượt qua một ít biến dị thú, hắn công kích cũng thập phần có uy hiếp.</w:t>
      </w:r>
    </w:p>
    <w:p>
      <w:pPr>
        <w:pStyle w:val="BodyText"/>
      </w:pPr>
      <w:r>
        <w:t xml:space="preserve">Nhạc Trọng liên tiếp đánh ra trăm quyền lên đầu của con cá mập biến dị này, làm cho con cá mập biến dị não trướng mắt hoa lên, tơ nhện liên tục rút lấy thể lực của con cá mập biến dị này.</w:t>
      </w:r>
    </w:p>
    <w:p>
      <w:pPr>
        <w:pStyle w:val="BodyText"/>
      </w:pPr>
      <w:r>
        <w:t xml:space="preserve">Con cá mập biến dị giãy dụa hồi lâu, rốt cục thân thể vô lực mềm nhũn, trong miệng có máu chảy ra ngoài.</w:t>
      </w:r>
    </w:p>
    <w:p>
      <w:pPr>
        <w:pStyle w:val="BodyText"/>
      </w:pPr>
      <w:r>
        <w:t xml:space="preserve">Nhạc Trọng thừa cơ đem điểm kỹ năng tăng lên Tuần Phục Thuật, sau đó một hào quang của Tuần Phục Thuật nhét vào trong đầu của cá mập biến dị.</w:t>
      </w:r>
    </w:p>
    <w:p>
      <w:pPr>
        <w:pStyle w:val="BodyText"/>
      </w:pPr>
      <w:r>
        <w:t xml:space="preserve">Tuần Phục Thuật cấp bốn áp chế thì con cá mập biến dị cấp hai bị Nhạc Trọng trực tiếp phục tùng.</w:t>
      </w:r>
    </w:p>
    <w:p>
      <w:pPr>
        <w:pStyle w:val="BodyText"/>
      </w:pPr>
      <w:r>
        <w:t xml:space="preserve">Nhạc Trọng phục tùng con cá mập biến dị xong thì buông lỏng, vỗ người con cá mập, con cá mập biến dị lập tức lao ra khỏi mặt nước như mũi tên.</w:t>
      </w:r>
    </w:p>
    <w:p>
      <w:pPr>
        <w:pStyle w:val="BodyText"/>
      </w:pPr>
      <w:r>
        <w:t xml:space="preserve">Vừa lên mặt nước, Nhạc Trọng chợt thở ra một hơi, hắn ở dưới nươc chiến đấu với con cá mập biến dị mười lăm phút, nếu không phải sức sống thân thể của hắn đủ cao, hắn tuyệt đối chèo chống không được lâu.</w:t>
      </w:r>
    </w:p>
    <w:p>
      <w:pPr>
        <w:pStyle w:val="BodyText"/>
      </w:pPr>
      <w:r>
        <w:t xml:space="preserve">Nhạc Trọng cưỡi lên người con cá mập biến dị, đem tinh hạch biến dị thú cấp hai cho nó, nói:</w:t>
      </w:r>
    </w:p>
    <w:p>
      <w:pPr>
        <w:pStyle w:val="BodyText"/>
      </w:pPr>
      <w:r>
        <w:t xml:space="preserve">- Từ hôm nay trở đi, gọi là là tiểu sa!</w:t>
      </w:r>
    </w:p>
    <w:p>
      <w:pPr>
        <w:pStyle w:val="BodyText"/>
      </w:pPr>
      <w:r>
        <w:t xml:space="preserve">Con cá mập biến dị thoáng cái cắn viên tinh hạch nuốt vào trong bụng, sau đó thông qua cảm ứng tâm linh của hai bên phát ra tin tức vui mừng với Nhạc Trọng.</w:t>
      </w:r>
    </w:p>
    <w:p>
      <w:pPr>
        <w:pStyle w:val="BodyText"/>
      </w:pPr>
      <w:r>
        <w:t xml:space="preserve">Đối với tiểu sa mà nói, tinh hạch cấp hai này chính là đại bổ của nó. Nó nguyên bản chính là biên dị thú cao đẳng trong biển, chỉ cần tiêu hóa viên tinh hạch này thì có thể tiến hóa lên cấp hai.</w:t>
      </w:r>
    </w:p>
    <w:p>
      <w:pPr>
        <w:pStyle w:val="BodyText"/>
      </w:pPr>
      <w:r>
        <w:t xml:space="preserve">Nhạc Trọng nhìn tiểu sa ra lệnh.</w:t>
      </w:r>
    </w:p>
    <w:p>
      <w:pPr>
        <w:pStyle w:val="BodyText"/>
      </w:pPr>
      <w:r>
        <w:t xml:space="preserve">- Mang ta đi lục địa gần nhất!</w:t>
      </w:r>
    </w:p>
    <w:p>
      <w:pPr>
        <w:pStyle w:val="BodyText"/>
      </w:pPr>
      <w:r>
        <w:t xml:space="preserve">Tiểu sa nhận được lệnh của Nhạc Trọng thì thoáng dùng tốc độ nhanh nhất của nó như mũi tên lao qua hướng đông bắc. Nó tuy nó bị Nhạc Trọng công kích bị tổn thương không nhỏ, nhưng mà nó có tinh hạch biến dị thú cấp hai bổ sung, nó thoáng cái khôi phục không ít.</w:t>
      </w:r>
    </w:p>
    <w:p>
      <w:pPr>
        <w:pStyle w:val="BodyText"/>
      </w:pPr>
      <w:r>
        <w:t xml:space="preserve">Cá mập bình thường ở trong biển trong một giờ bơi được bốn mươi hải lý, hơn nữa không cách nào kéo dài. Nhưng mà tiểu sa bây giờ lại bơi với tốc độ sáu mươi hải lý một giờ, hơn nữa còn có thể bảo trì tốc độ bốn mươi hải lý trong vòng mười hai giờ.</w:t>
      </w:r>
    </w:p>
    <w:p>
      <w:pPr>
        <w:pStyle w:val="BodyText"/>
      </w:pPr>
      <w:r>
        <w:t xml:space="preserve">Tiểu sa bơi mười tiếng rốt cuộc mang Nhạc Trọng đi tới đất bằng, bản thân của nó cũng từ trong biển nhảy lên trên đất liền, cuộn mình thành một đoàn giống như chết vậy.</w:t>
      </w:r>
    </w:p>
    <w:p>
      <w:pPr>
        <w:pStyle w:val="BodyText"/>
      </w:pPr>
      <w:r>
        <w:t xml:space="preserve">Chỉ có Nhạc Trọng biết rõ tiểu sa đang tiến hóa lên biến dị thú cấp hai.</w:t>
      </w:r>
    </w:p>
    <w:p>
      <w:pPr>
        <w:pStyle w:val="BodyText"/>
      </w:pPr>
      <w:r>
        <w:t xml:space="preserve">Nhạc Trọng nhìn tiểu sa một cái, đem bạch cốt ở lại bên người tiểu sa phòng ngự, bản thân mình cõng sinh vật sắt thép Kỷ Thanh Vũ đi vào trong đất liền.</w:t>
      </w:r>
    </w:p>
    <w:p>
      <w:pPr>
        <w:pStyle w:val="BodyText"/>
      </w:pPr>
      <w:r>
        <w:t xml:space="preserve">Nhạc Trọng đi vào một tiểu trấn, chỉ thấy khắp tiểu trấn mọc đầy cỏ dại, trên đường là đủ loại ô tô, trên đường phố mịt mù không có người ở, chỉ có tang thi cả đàn cả lũ đang bồi hồi. Ở trên đường đi toàn là những biển hiện chữ kỳ lạ.</w:t>
      </w:r>
    </w:p>
    <w:p>
      <w:pPr>
        <w:pStyle w:val="BodyText"/>
      </w:pPr>
      <w:r>
        <w:t xml:space="preserve">Nhạc Trọng thoáng suy nghĩ là hiểu mình đang ở đâu.</w:t>
      </w:r>
    </w:p>
    <w:p>
      <w:pPr>
        <w:pStyle w:val="BodyText"/>
      </w:pPr>
      <w:r>
        <w:t xml:space="preserve">- Nơi này là Nhật Bản. Chẳng lẽ mình phiêu lưu xa như vậy sao?</w:t>
      </w:r>
    </w:p>
    <w:p>
      <w:pPr>
        <w:pStyle w:val="BodyText"/>
      </w:pPr>
      <w:r>
        <w:t xml:space="preserve">Nhạc Trọng nhìn một cái và đi nhanh vào trong tiểu trấn. Dùng sức chiến đấu và trình độ cường hóa của hắn bây giờ, cho dù chém giết mấy ngàn đầu tang thi cũng không có vấn đề, nhưng mà tiêu hao thể lực thật lớn.</w:t>
      </w:r>
    </w:p>
    <w:p>
      <w:pPr>
        <w:pStyle w:val="BodyText"/>
      </w:pPr>
      <w:r>
        <w:t xml:space="preserve">Nhạc Trọng một bước đi vào trong trấn, đại lượng tang thi chợt bị mùi người sống của hắn hấp dẫn, nhao nhao di động qua hướng này.</w:t>
      </w:r>
    </w:p>
    <w:p>
      <w:pPr>
        <w:pStyle w:val="BodyText"/>
      </w:pPr>
      <w:r>
        <w:t xml:space="preserve">Nhạc Trọng cầm lấy Hắc Nha Đao tiện tay huy động, lưỡi đao cực lớn dễ dàng chém tang thi trước mặt thành hai đoạn. Đại lượng tang thi vọt qua phía hắn bị hắn dễ dàng tiêu diệt ngay.</w:t>
      </w:r>
    </w:p>
    <w:p>
      <w:pPr>
        <w:pStyle w:val="BodyText"/>
      </w:pPr>
      <w:r>
        <w:t xml:space="preserve">Thời điểm Nhạc Trọng đi vào trong trấn, đột nhiên có tiếng thủy tinh nghiền nát, hai con tang thi tốc độ nhanh từ trong cửa hàng lao nhanh ra bên ngoài.</w:t>
      </w:r>
    </w:p>
    <w:p>
      <w:pPr>
        <w:pStyle w:val="BodyText"/>
      </w:pPr>
      <w:r>
        <w:t xml:space="preserve">Hắc Nha Đao cực lớn hóa thành hai ánh đao chém ngang người của hai con tang thi này, máu đen văng khắp nơi. Một bản sách kỹ năng cấp ba cố hóa nhanh nhẹn rơi vào trong tay của Nhạc Trọng.</w:t>
      </w:r>
    </w:p>
    <w:p>
      <w:pPr>
        <w:pStyle w:val="BodyText"/>
      </w:pPr>
      <w:r>
        <w:t xml:space="preserve">Cố hóa lực lượng, cố hóa nhanh nhẹn là những sách cường hóa thuộc tính thân thể dễ dàng tuôn ra nhất. Mà ma viêm, thao túng thực vật, thao túng băng tuyết, thao túng không khí là những kỹ năng thật mạnh chỉ có biến dị thú mạnh mẽ mới tuôn ra mà thôi.</w:t>
      </w:r>
    </w:p>
    <w:p>
      <w:pPr>
        <w:pStyle w:val="Compact"/>
      </w:pPr>
      <w:r>
        <w:t xml:space="preserve">- Tháp tư tá điệp! Tháp tư tá điệp! ( cứu mạng )</w:t>
      </w:r>
      <w:r>
        <w:br w:type="textWrapping"/>
      </w:r>
      <w:r>
        <w:br w:type="textWrapping"/>
      </w:r>
    </w:p>
    <w:p>
      <w:pPr>
        <w:pStyle w:val="Heading2"/>
      </w:pPr>
      <w:bookmarkStart w:id="741" w:name="chương-720-nhật-bản."/>
      <w:bookmarkEnd w:id="741"/>
      <w:r>
        <w:t xml:space="preserve">719. Chương 720: Nhật Bản.</w:t>
      </w:r>
    </w:p>
    <w:p>
      <w:pPr>
        <w:pStyle w:val="Compact"/>
      </w:pPr>
      <w:r>
        <w:br w:type="textWrapping"/>
      </w:r>
      <w:r>
        <w:br w:type="textWrapping"/>
      </w:r>
    </w:p>
    <w:p>
      <w:pPr>
        <w:pStyle w:val="BodyText"/>
      </w:pPr>
      <w:r>
        <w:t xml:space="preserve">Thời điểm Nhạc Trọng huy động Hắc Nha Đao chém giết những con tang thi kia, đột nhiên từ trong siêu thị truyền ra âm thanh lo lắng.</w:t>
      </w:r>
    </w:p>
    <w:p>
      <w:pPr>
        <w:pStyle w:val="BodyText"/>
      </w:pPr>
      <w:r>
        <w:t xml:space="preserve">- Nhân loại? Người Nhật Bản?</w:t>
      </w:r>
    </w:p>
    <w:p>
      <w:pPr>
        <w:pStyle w:val="BodyText"/>
      </w:pPr>
      <w:r>
        <w:t xml:space="preserve">Nhạc Trọng nhướng mày nhìn qua nơi phát ra âm thanh này, chỉ thấy trong lầu hai của siêu thị nhỏ này, một thiếu nữ tóc dài xinh đẹp đen nhánh, cột tóc đuôi ngựa, một đôi mắt to sáng ngời và hai ngọn núi đôi như xé áo mà ra, ăn mặc trang phục thủy thủ nữ học sinh cấp ba nhìn qua Nhạc Trọng xin giúp đỡ.</w:t>
      </w:r>
    </w:p>
    <w:p>
      <w:pPr>
        <w:pStyle w:val="BodyText"/>
      </w:pPr>
      <w:r>
        <w:t xml:space="preserve">- Có cứu hay không? Vẫn cứu đi, cũng là người địa phương a.</w:t>
      </w:r>
    </w:p>
    <w:p>
      <w:pPr>
        <w:pStyle w:val="BodyText"/>
      </w:pPr>
      <w:r>
        <w:t xml:space="preserve">Nhạc Trọng do dự một chút lúc này đi qua hướng siêu thị.</w:t>
      </w:r>
    </w:p>
    <w:p>
      <w:pPr>
        <w:pStyle w:val="BodyText"/>
      </w:pPr>
      <w:r>
        <w:t xml:space="preserve">Trong cửa ra vào của siêu thị tụ tập năm S2 hai đầu L2, mấy chục tang thi bình thường, những tang thi này vừa nhìn thấy Nhạc Trọng thì trực tiếp lao qua phía trước.</w:t>
      </w:r>
    </w:p>
    <w:p>
      <w:pPr>
        <w:pStyle w:val="BodyText"/>
      </w:pPr>
      <w:r>
        <w:t xml:space="preserve">Nhạc Trọng tiện tay huy động Hắc Nha Đao cực lớn trảm mấy đao, những tang thi này bị chém thành vài đoạn.</w:t>
      </w:r>
    </w:p>
    <w:p>
      <w:pPr>
        <w:pStyle w:val="BodyText"/>
      </w:pPr>
      <w:r>
        <w:t xml:space="preserve">Ở chung quanh siêu thị còn có hơn mười tang thi bình thường đang bồi hồi, Nhạc Trọng đi qua chém giết vài lần là sạch, sau đó đi lên tầng hai siêu thị• một cước đá cửa, đá cánh cửa tầng hai của siêu thị văng đi.</w:t>
      </w:r>
    </w:p>
    <w:p>
      <w:pPr>
        <w:pStyle w:val="BodyText"/>
      </w:pPr>
      <w:r>
        <w:t xml:space="preserve">Nữ sinh cấp ba của Nhật Bản vừa nhìn thấy Nhạc Trọng thì trên mặt lộ ra một tia kinh hỉ, nhìn qua Nhạc Trọng cúi người 90 độ, thập phần có lễ phép nói:</w:t>
      </w:r>
    </w:p>
    <w:p>
      <w:pPr>
        <w:pStyle w:val="BodyText"/>
      </w:pPr>
      <w:r>
        <w:t xml:space="preserve">- Đa tạ! (Tiếng Nhật)</w:t>
      </w:r>
    </w:p>
    <w:p>
      <w:pPr>
        <w:pStyle w:val="BodyText"/>
      </w:pPr>
      <w:r>
        <w:t xml:space="preserve">Nhạc Trọng nhìn qua nữ sinh cấp ba và nói:</w:t>
      </w:r>
    </w:p>
    <w:p>
      <w:pPr>
        <w:pStyle w:val="BodyText"/>
      </w:pPr>
      <w:r>
        <w:t xml:space="preserve">- Cô biết tiếng Hoa không?</w:t>
      </w:r>
    </w:p>
    <w:p>
      <w:pPr>
        <w:pStyle w:val="BodyText"/>
      </w:pPr>
      <w:r>
        <w:t xml:space="preserve">Nghe Nhạc Trọng nói vậy thì nữ sinh cấp ba này mờ mịt, hiển nhiên nàng nghe không hiểu tiếng Hoa.</w:t>
      </w:r>
    </w:p>
    <w:p>
      <w:pPr>
        <w:pStyle w:val="BodyText"/>
      </w:pPr>
      <w:r>
        <w:t xml:space="preserve">Trong lòng Nhạc Trọng khe khẽ thở dài, tiếng Hoa không cách nào thông dụng như tiếng Anh phổ biến khắp thế giới. Nếu như hắn chưa từng học qua sở trường ngôn ngữ, ngay cả trao đổi với nữ sinh cấp ba này cũng khó khăn.</w:t>
      </w:r>
    </w:p>
    <w:p>
      <w:pPr>
        <w:pStyle w:val="BodyText"/>
      </w:pPr>
      <w:r>
        <w:t xml:space="preserve">Nhạc Trọng hỏi:</w:t>
      </w:r>
    </w:p>
    <w:p>
      <w:pPr>
        <w:pStyle w:val="BodyText"/>
      </w:pPr>
      <w:r>
        <w:t xml:space="preserve">- Tôi là Nhạc Trọng! Là người Hoa, cô tên gì?</w:t>
      </w:r>
    </w:p>
    <w:p>
      <w:pPr>
        <w:pStyle w:val="BodyText"/>
      </w:pPr>
      <w:r>
        <w:t xml:space="preserve">Nữ sinh cấp ba này nói:</w:t>
      </w:r>
    </w:p>
    <w:p>
      <w:pPr>
        <w:pStyle w:val="BodyText"/>
      </w:pPr>
      <w:r>
        <w:t xml:space="preserve">- Tôi là Đằng Khi Hương! Học sinh năm hai trường Anh Điển, năm nay mười sáu tuổi. Thập phần cảm tạ anh cứu tôi. Nhạc quân!</w:t>
      </w:r>
    </w:p>
    <w:p>
      <w:pPr>
        <w:pStyle w:val="BodyText"/>
      </w:pPr>
      <w:r>
        <w:t xml:space="preserve">- Tại sao cô lại xuất hiện ở chỗ này?</w:t>
      </w:r>
    </w:p>
    <w:p>
      <w:pPr>
        <w:pStyle w:val="BodyText"/>
      </w:pPr>
      <w:r>
        <w:t xml:space="preserve">Nhạc Trọng cẩn thận nhìn qua Đằng Khi Hương sau đó nhìn thấy trên người của nàng có một thanh kiếm nhật, hắn mơ hồ cảm giác được thanh kiếm nhật này là trang bị thần ma.</w:t>
      </w:r>
    </w:p>
    <w:p>
      <w:pPr>
        <w:pStyle w:val="BodyText"/>
      </w:pPr>
      <w:r>
        <w:t xml:space="preserve">Đằng Khi Hương dùng ánh mắt xinh đẹp nhìn qua Nhạc Trọng và trong mắt tràn ngập mơ ước và sùng bái.</w:t>
      </w:r>
    </w:p>
    <w:p>
      <w:pPr>
        <w:pStyle w:val="BodyText"/>
      </w:pPr>
      <w:r>
        <w:t xml:space="preserve">- Tôi đi tới đây tìm kiếm đồ ăn. Nhưng mà không cẩn thận bị S2, L2 vây quanh, vây ở chỗ này. Nhờ có nhạc quân tới cứu tôi, bằng không thì tôi sẽ bị vây ở nơi này tới khi chết đói. Nhạc quân anh thật lợi hại, lại có thể dễ dàng giết nhiều tang thi như vậy, quá lợi hại.</w:t>
      </w:r>
    </w:p>
    <w:p>
      <w:pPr>
        <w:pStyle w:val="BodyText"/>
      </w:pPr>
      <w:r>
        <w:t xml:space="preserve">Người Nhật Bản sùng bái cường giả đã khắp sâu vào trong tính cách, trong thực chất của bọn họ thì chỉ cần đầy đủ mạnh mẽ, cho dù là yêu ma quỷ quái bọn họ cũng xem như thần minh. Chỉ cần là cường giả sẽ được bọn họ tôn trọng.</w:t>
      </w:r>
    </w:p>
    <w:p>
      <w:pPr>
        <w:pStyle w:val="BodyText"/>
      </w:pPr>
      <w:r>
        <w:t xml:space="preserve">Đằng Khi Hương nhìn thấy Nhạc Trọng dám xông vào trong vô số tang thi và chém giết tự nhiên, chém giết tang thi tiến hóa dễ dàng như bóp chết một con kiến, tâm hồn thiếu nữ chấn động, đối với Nhạc Trọng sinh ra hảo cảm. Càng đừng đề cập Nhạc Trọng còn cứu nàng một mạng.</w:t>
      </w:r>
    </w:p>
    <w:p>
      <w:pPr>
        <w:pStyle w:val="BodyText"/>
      </w:pPr>
      <w:r>
        <w:t xml:space="preserve">Anh hùng cứu mỹ nhân là thủ đoạn quá cũ, nhưng mà từ cổ chí kim đều thập phần lưu hành. Mà thủ đoạn kiểu này xác xuât thành công cũng lớn.</w:t>
      </w:r>
    </w:p>
    <w:p>
      <w:pPr>
        <w:pStyle w:val="BodyText"/>
      </w:pPr>
      <w:r>
        <w:t xml:space="preserve">Đằng Khi Hương do dự một chút mới nhìn qua Nhạc Trọng phát ra lời mời:</w:t>
      </w:r>
    </w:p>
    <w:p>
      <w:pPr>
        <w:pStyle w:val="BodyText"/>
      </w:pPr>
      <w:r>
        <w:t xml:space="preserve">- Nhạc quân! Xin ngài cùng tôi đi về căn cứ được không?</w:t>
      </w:r>
    </w:p>
    <w:p>
      <w:pPr>
        <w:pStyle w:val="BodyText"/>
      </w:pPr>
      <w:r>
        <w:t xml:space="preserve">Nhạc Trọng nhìn qua bộ dáng do dự của Đằng Khi Hương thì thoáng cái đoán được Đằng Khi Hương hẳn là biết tình hình căn cứ. Nhưng mà loại căn cứ nhỏ này không cách nào chống lại được tồn tại khủng bố như hắn, một khi hắn xuất hiện tính cách hung ác, tiêu diệt một căn cứ nhỏ là quá dễ dàng.</w:t>
      </w:r>
    </w:p>
    <w:p>
      <w:pPr>
        <w:pStyle w:val="BodyText"/>
      </w:pPr>
      <w:r>
        <w:t xml:space="preserve">- Tốt!</w:t>
      </w:r>
    </w:p>
    <w:p>
      <w:pPr>
        <w:pStyle w:val="BodyText"/>
      </w:pPr>
      <w:r>
        <w:t xml:space="preserve">Nhạc Trọng đồng ý Đằng Khi Hương đề nghị, tuy hắn không có hảo cảm với người Nhật Bản gì. Nhưng mà hắn không quen thuộc nơi này, hắn cần người dẫn đường cho hắn.</w:t>
      </w:r>
    </w:p>
    <w:p>
      <w:pPr>
        <w:pStyle w:val="BodyText"/>
      </w:pPr>
      <w:r>
        <w:t xml:space="preserve">- Đi theo tôi! Vật tư trong siêu thị này xem như lễ vật cho cô!</w:t>
      </w:r>
    </w:p>
    <w:p>
      <w:pPr>
        <w:pStyle w:val="BodyText"/>
      </w:pPr>
      <w:r>
        <w:t xml:space="preserve">Nhạc Trọng quay người xuống lầu.</w:t>
      </w:r>
    </w:p>
    <w:p>
      <w:pPr>
        <w:pStyle w:val="BodyText"/>
      </w:pPr>
      <w:r>
        <w:t xml:space="preserve">Đằng Khi Hương đi theo sau lưng Nhạc Trọng xuống lầu.</w:t>
      </w:r>
    </w:p>
    <w:p>
      <w:pPr>
        <w:pStyle w:val="BodyText"/>
      </w:pPr>
      <w:r>
        <w:t xml:space="preserve">Nhạc Trọng chỉ qua vật tư trong siêu thị nói với Đằng Khi Hương:</w:t>
      </w:r>
    </w:p>
    <w:p>
      <w:pPr>
        <w:pStyle w:val="BodyText"/>
      </w:pPr>
      <w:r>
        <w:t xml:space="preserve">- Tùy tiện cầm đi!</w:t>
      </w:r>
    </w:p>
    <w:p>
      <w:pPr>
        <w:pStyle w:val="BodyText"/>
      </w:pPr>
      <w:r>
        <w:t xml:space="preserve">- Cảm ơn!</w:t>
      </w:r>
    </w:p>
    <w:p>
      <w:pPr>
        <w:pStyle w:val="BodyText"/>
      </w:pPr>
      <w:r>
        <w:t xml:space="preserve">Đằng Khi Hương nói cảm tạ với Nhạc Trọng, thập phần lưu loát chạy tới kệ vật phẩm của siêu thị thu thập vật tư. Tràn đầy cái ba lô, nàng lại thập phần thông minh đi vào sâu trong siêu thị lấy ra những chiếc xe đẩy, lúc này mới chất vật tư lên một xe đẩy và đi ra ngoài.</w:t>
      </w:r>
    </w:p>
    <w:p>
      <w:pPr>
        <w:pStyle w:val="BodyText"/>
      </w:pPr>
      <w:r>
        <w:t xml:space="preserve">- Đằng Khi Hương còn rất thông minh!</w:t>
      </w:r>
    </w:p>
    <w:p>
      <w:pPr>
        <w:pStyle w:val="BodyText"/>
      </w:pPr>
      <w:r>
        <w:t xml:space="preserve">Nhạc Trọng nhìn cử động của Đằng Khi Hương thì khen một câu.</w:t>
      </w:r>
    </w:p>
    <w:p>
      <w:pPr>
        <w:pStyle w:val="BodyText"/>
      </w:pPr>
      <w:r>
        <w:t xml:space="preserve">Người bình thường căn bản không có nghĩ tới sẽ dùng xe đẩy trong siêu thị, hơn nữa sử dụng xe đẩy siêu thị thu thập vật tư, hành động cũng nhanh hơn nhiều. Đằng Khi Hương là xem chuẩn Nhạc Trọng có được lực chiến đấu siêu cường mới có can đảm thu nhiều vật tư như thế mang về.</w:t>
      </w:r>
    </w:p>
    <w:p>
      <w:pPr>
        <w:pStyle w:val="BodyText"/>
      </w:pPr>
      <w:r>
        <w:t xml:space="preserve">Không lâu Đằng Khi Hương lưng cõng một ba lô, xe đẩy chất đầy hàng hóa theo Nhạc Trọng ra ngoài.</w:t>
      </w:r>
    </w:p>
    <w:p>
      <w:pPr>
        <w:pStyle w:val="BodyText"/>
      </w:pPr>
      <w:r>
        <w:t xml:space="preserve">- Đi thôi!</w:t>
      </w:r>
    </w:p>
    <w:p>
      <w:pPr>
        <w:pStyle w:val="BodyText"/>
      </w:pPr>
      <w:r>
        <w:t xml:space="preserve">Nhạc Trọng nhìn qua Đằng Khi Hương sau đó quay người đi ra ngoài, hoàn toàn không có ý đẩy chiếc xe cho Đằng Khi Hương làm gì.</w:t>
      </w:r>
    </w:p>
    <w:p>
      <w:pPr>
        <w:pStyle w:val="BodyText"/>
      </w:pPr>
      <w:r>
        <w:t xml:space="preserve">Đằng Khi Hương có chút thất vọng một chút, sau đó đẩy chiếc xe đi theo sau lưng Nhạc Trọng ra ngoài.</w:t>
      </w:r>
    </w:p>
    <w:p>
      <w:pPr>
        <w:pStyle w:val="BodyText"/>
      </w:pPr>
      <w:r>
        <w:t xml:space="preserve">Trên đường đi rất nhiều tang thi nhào đầu qua phía Nhạc Trọng nhưng lại bị Nhạc Trọng tiện tay chém ra một đao, những tang thi này toàn bộ bị hắn chém thành hai đoạn, căn bản không cách nào tiến tới gần hắn.</w:t>
      </w:r>
    </w:p>
    <w:p>
      <w:pPr>
        <w:pStyle w:val="BodyText"/>
      </w:pPr>
      <w:r>
        <w:t xml:space="preserve">- Thật mạnh!Hắn quả thật còn mạnh hơn cả quỷ!</w:t>
      </w:r>
    </w:p>
    <w:p>
      <w:pPr>
        <w:pStyle w:val="BodyText"/>
      </w:pPr>
      <w:r>
        <w:t xml:space="preserve">Đằng Khi Hương ở gần với Nhạc Trọng nhìn thấy hắn tiện tay chém giết nhưng tang thi kia thì tâm hồn thiếu nữ run lên.</w:t>
      </w:r>
    </w:p>
    <w:p>
      <w:pPr>
        <w:pStyle w:val="BodyText"/>
      </w:pPr>
      <w:r>
        <w:t xml:space="preserve">Dưới sự dẫn dắt của Đằng Khi Hương thì Nhạc Trọng đi vào một thôn xóm nhỏ uốn lượn.</w:t>
      </w:r>
    </w:p>
    <w:p>
      <w:pPr>
        <w:pStyle w:val="BodyText"/>
      </w:pPr>
      <w:r>
        <w:t xml:space="preserve">- Hương tỷ tỷ!</w:t>
      </w:r>
    </w:p>
    <w:p>
      <w:pPr>
        <w:pStyle w:val="BodyText"/>
      </w:pPr>
      <w:r>
        <w:t xml:space="preserve">- Hương tỷ tỷ, chị về rồi!</w:t>
      </w:r>
    </w:p>
    <w:p>
      <w:pPr>
        <w:pStyle w:val="BodyText"/>
      </w:pPr>
      <w:r>
        <w:t xml:space="preserve">Đằng Khi Hương vừa vào trong thôn nhỏ, một đám tiểu hài tử tuổi từ chín tới mười ba tuổi lao tới. Trừ chuyện đó ra, còn có hai nữ nhân tuổi ngoài ba mươi, dẫn theo một đám nữ hài tuổi từ mười sáu tới mười tám đi tới.</w:t>
      </w:r>
    </w:p>
    <w:p>
      <w:pPr>
        <w:pStyle w:val="BodyText"/>
      </w:pPr>
      <w:r>
        <w:t xml:space="preserve">Đám tiểu hài tử trong thôn chạy ra ngoài có mười lăm, nữ có nam có. Rất nhiều người thập phần gầy gò, xanh xao vàng vọt mang theo dấu vết tận thế. Nhưng hiển nhiên bọn chúng không có bị ngược đại, cũng sống tốt.</w:t>
      </w:r>
    </w:p>
    <w:p>
      <w:pPr>
        <w:pStyle w:val="BodyText"/>
      </w:pPr>
      <w:r>
        <w:t xml:space="preserve">Đúng lúc này, một nữ hài tuổi chừng mười tám, dáng người mập mạp mặt tàn nhang nhìn qua Đằng Khi Hương lớn tiếng nói:</w:t>
      </w:r>
    </w:p>
    <w:p>
      <w:pPr>
        <w:pStyle w:val="BodyText"/>
      </w:pPr>
      <w:r>
        <w:t xml:space="preserve">- Hương! Đây là ai vậy? Tại sao cô mang nam nhân quay về? Chẳng lẽ cô không biết nam nhân đều là cầm thú sao?</w:t>
      </w:r>
    </w:p>
    <w:p>
      <w:pPr>
        <w:pStyle w:val="BodyText"/>
      </w:pPr>
      <w:r>
        <w:t xml:space="preserve">Một nữ hài dáng người nhỏ nhắn xinh xắn, tướng mạo bình thường, trên người chỉ có một cổ khí tức nhìn qua Nhạc Trọng và Hắc Nha Đao sau lưng thì khiếp đảm:</w:t>
      </w:r>
    </w:p>
    <w:p>
      <w:pPr>
        <w:pStyle w:val="BodyText"/>
      </w:pPr>
      <w:r>
        <w:t xml:space="preserve">- Hương! Hắn là ai vậy?</w:t>
      </w:r>
    </w:p>
    <w:p>
      <w:pPr>
        <w:pStyle w:val="BodyText"/>
      </w:pPr>
      <w:r>
        <w:t xml:space="preserve">Còn có một nữ hài đeo kính mắt, dung mạo đoan chính thanh nhã, vẻ mặt nghiêm túc, thiếu nữ này ánh mắt lanh lợi nhìn qua Nhạc Trọng lưng cõng Hắc Nha Đao cực lớn thì không biết trong lòng suy nghĩ cái gì.</w:t>
      </w:r>
    </w:p>
    <w:p>
      <w:pPr>
        <w:pStyle w:val="BodyText"/>
      </w:pPr>
      <w:r>
        <w:t xml:space="preserve">Đám tiểu hài tử Nhật Bản trong thôn hiếu kỳ đánh giá Nhạc Trọng.</w:t>
      </w:r>
    </w:p>
    <w:p>
      <w:pPr>
        <w:pStyle w:val="BodyText"/>
      </w:pPr>
      <w:r>
        <w:t xml:space="preserve">Đằng Khi Hương nhìn qua người trong thôn nhỏ và nói:</w:t>
      </w:r>
    </w:p>
    <w:p>
      <w:pPr>
        <w:pStyle w:val="Compact"/>
      </w:pPr>
      <w:r>
        <w:t xml:space="preserve">- Anh ta là Nhạc Trọng, là người Trung Quốc. Là anh ta cứu tôi trong siêu thị Những vật tư này cũng là nhờ có anh ta tôi mới lấy được!</w:t>
      </w:r>
      <w:r>
        <w:br w:type="textWrapping"/>
      </w:r>
      <w:r>
        <w:br w:type="textWrapping"/>
      </w:r>
    </w:p>
    <w:p>
      <w:pPr>
        <w:pStyle w:val="Heading2"/>
      </w:pPr>
      <w:bookmarkStart w:id="742" w:name="chương-721-bài-xích.-1"/>
      <w:bookmarkEnd w:id="742"/>
      <w:r>
        <w:t xml:space="preserve">720. Chương 721: Bài Xích. (1)</w:t>
      </w:r>
    </w:p>
    <w:p>
      <w:pPr>
        <w:pStyle w:val="Compact"/>
      </w:pPr>
      <w:r>
        <w:br w:type="textWrapping"/>
      </w:r>
      <w:r>
        <w:br w:type="textWrapping"/>
      </w:r>
    </w:p>
    <w:p>
      <w:pPr>
        <w:pStyle w:val="BodyText"/>
      </w:pPr>
      <w:r>
        <w:t xml:space="preserve">Nữ nhân dáng người mập mạp kia nghe được Nhạc Trọng là nười Trung Quốc, nàng chợt kích động lên lớn tiếng kêu lên:</w:t>
      </w:r>
    </w:p>
    <w:p>
      <w:pPr>
        <w:pStyle w:val="BodyText"/>
      </w:pPr>
      <w:r>
        <w:t xml:space="preserve">- Cái gì? Hắn là người Trung Quốc? Đáng chết!Đằng Khi Hương, tại sao cô có thể mang người Trung Quốc tới đây. Nơi này là Nhật Bản, chúng ta là người Nhật Bản, không phải là nơi cho người Trung Quốc tới. Bảo hắn cút ra ngoài cho tôi!</w:t>
      </w:r>
    </w:p>
    <w:p>
      <w:pPr>
        <w:pStyle w:val="BodyText"/>
      </w:pPr>
      <w:r>
        <w:t xml:space="preserve">- Cút ra ngoài!Nơi này không chào đón mày!</w:t>
      </w:r>
    </w:p>
    <w:p>
      <w:pPr>
        <w:pStyle w:val="BodyText"/>
      </w:pPr>
      <w:r>
        <w:t xml:space="preserve">- Nơi này là Nhật Bản, không chào đón người Trung Quốc, cút ra ngoài!Nơi này là đế quốc Nhật Bản!</w:t>
      </w:r>
    </w:p>
    <w:p>
      <w:pPr>
        <w:pStyle w:val="BodyText"/>
      </w:pPr>
      <w:r>
        <w:t xml:space="preserve">Nghe được nữ hài mập mạp này châm ngòi thổi gió bên người, đám tiểu quỷ còn lại trong thôn cũng tưc giận nhìn qua Nhạc Trọng giương nanh múa vuốt rít gào lên.</w:t>
      </w:r>
    </w:p>
    <w:p>
      <w:pPr>
        <w:pStyle w:val="BodyText"/>
      </w:pPr>
      <w:r>
        <w:t xml:space="preserve">Nhật Bản những năm này do thế lực cực hữu lên nắm quyền, chính phủ Nhật Bản dung túng và dẫn đạo dư luận, trong dân gian rất nhiều người Nhật Bản tràn ngập chán ghét và cừu địch với người Hoa.</w:t>
      </w:r>
    </w:p>
    <w:p>
      <w:pPr>
        <w:pStyle w:val="BodyText"/>
      </w:pPr>
      <w:r>
        <w:t xml:space="preserve">Một tiểu nam hài tuổi chừng mười một lập tức kêu to lên, sau đó xoay người nhặt đá lên ném qua Nhạc Trọng.</w:t>
      </w:r>
    </w:p>
    <w:p>
      <w:pPr>
        <w:pStyle w:val="BodyText"/>
      </w:pPr>
      <w:r>
        <w:t xml:space="preserve">- Đúng là một đám vô ơn!</w:t>
      </w:r>
    </w:p>
    <w:p>
      <w:pPr>
        <w:pStyle w:val="BodyText"/>
      </w:pPr>
      <w:r>
        <w:t xml:space="preserve">Trên mặt của Nhạc Trọng hiện ra thần sắc lãnh khốc, hắn bước lên trước, huyễn hóa ra cước ảnh trùng trùng điệp điệp đá lên người năm tiểu quỷ Nhật Bản, thoáng cái đá năm tên tiểu quỷ này ra xa bảy tám mét, mỗi người nhổ ra một ngụm máu tươi. Hắn tiến lên một bước, hung hăng một bạt tai lên mặt của nữ hài mập mạp mặt đầy tàn nhang, thoáng cái nữ hài mập mạp này gãy vài cây răng, phun ra một ngụm máu tươi.</w:t>
      </w:r>
    </w:p>
    <w:p>
      <w:pPr>
        <w:pStyle w:val="BodyText"/>
      </w:pPr>
      <w:r>
        <w:t xml:space="preserve">Nhạc Trọng rút lấy Hắc Nha Đao sau lưng ra chỉa vào đám người Nhật Bản sống sót và ánh mắt lạnh như băng, ra lệnh:</w:t>
      </w:r>
    </w:p>
    <w:p>
      <w:pPr>
        <w:pStyle w:val="BodyText"/>
      </w:pPr>
      <w:r>
        <w:t xml:space="preserve">- Hiện tại tất cả quỳ xuống! Ai dám không quỳ tao sẽ chém đầu!</w:t>
      </w:r>
    </w:p>
    <w:p>
      <w:pPr>
        <w:pStyle w:val="BodyText"/>
      </w:pPr>
      <w:r>
        <w:t xml:space="preserve">- Mày dám đánh tao! Tao giết mày!</w:t>
      </w:r>
    </w:p>
    <w:p>
      <w:pPr>
        <w:pStyle w:val="BodyText"/>
      </w:pPr>
      <w:r>
        <w:t xml:space="preserve">Nữ nhân mặt tàn nhang dáng người mập mạp lập tức lao qua phía Nhạc Trọng.</w:t>
      </w:r>
    </w:p>
    <w:p>
      <w:pPr>
        <w:pStyle w:val="BodyText"/>
      </w:pPr>
      <w:r>
        <w:t xml:space="preserve">- Không muốn!</w:t>
      </w:r>
    </w:p>
    <w:p>
      <w:pPr>
        <w:pStyle w:val="BodyText"/>
      </w:pPr>
      <w:r>
        <w:t xml:space="preserve">Một bên Đằng Khi Hương phát ra tiếng thét thê lương.</w:t>
      </w:r>
    </w:p>
    <w:p>
      <w:pPr>
        <w:pStyle w:val="BodyText"/>
      </w:pPr>
      <w:r>
        <w:t xml:space="preserve">Trong mắt Nhạc Trọng hiện ra thần sắc lãnh khốc, cầm trong tay Hắc Nha Đao hóa thành đao quang chém một cái.</w:t>
      </w:r>
    </w:p>
    <w:p>
      <w:pPr>
        <w:pStyle w:val="BodyText"/>
      </w:pPr>
      <w:r>
        <w:t xml:space="preserve">Đầu lâu của nữ hài dáng người mập mạp này bay lên cao cao, một cổ máu tươi phóng lên trời, thi thể không đầu của nàng ta ngã xuống đất.</w:t>
      </w:r>
    </w:p>
    <w:p>
      <w:pPr>
        <w:pStyle w:val="BodyText"/>
      </w:pPr>
      <w:r>
        <w:t xml:space="preserve">Nhạc Trọng một đao chém giết nữ hài dáng người mập mạp, cầm lây Hắc Nha Đao chỉ vào đám người trong thôn tràn ngập áp bách ra lệnh:</w:t>
      </w:r>
    </w:p>
    <w:p>
      <w:pPr>
        <w:pStyle w:val="BodyText"/>
      </w:pPr>
      <w:r>
        <w:t xml:space="preserve">- Hiện tại quỳ xuống! Không quỳ thì chết đi!</w:t>
      </w:r>
    </w:p>
    <w:p>
      <w:pPr>
        <w:pStyle w:val="BodyText"/>
      </w:pPr>
      <w:r>
        <w:t xml:space="preserve">Nhìn qua nữ hài mặt tàn nhang bị Nhạc Trọng không chút do dự chém giết, đám tiểu quỷ trong thôn sợ hãi nhìn qua Nhạc Trọng, giống như nhìn thấy ác quỷ!</w:t>
      </w:r>
    </w:p>
    <w:p>
      <w:pPr>
        <w:pStyle w:val="BodyText"/>
      </w:pPr>
      <w:r>
        <w:t xml:space="preserve">- Thực xin lỗi!</w:t>
      </w:r>
    </w:p>
    <w:p>
      <w:pPr>
        <w:pStyle w:val="BodyText"/>
      </w:pPr>
      <w:r>
        <w:t xml:space="preserve">- Vạn phần xin lỗi! Xin tha thứ chúng tôi mạo phạm!</w:t>
      </w:r>
    </w:p>
    <w:p>
      <w:pPr>
        <w:pStyle w:val="BodyText"/>
      </w:pPr>
      <w:r>
        <w:t xml:space="preserve">- Thực xin lỗi! Xin ngài tha thứ chúng tôi!</w:t>
      </w:r>
    </w:p>
    <w:p>
      <w:pPr>
        <w:pStyle w:val="BodyText"/>
      </w:pPr>
      <w:r>
        <w:t xml:space="preserve">"..."</w:t>
      </w:r>
    </w:p>
    <w:p>
      <w:pPr>
        <w:pStyle w:val="BodyText"/>
      </w:pPr>
      <w:r>
        <w:t xml:space="preserve">Nữ hài đeo mắt kính, tư thái đoan chính thanh nhã quỳ xuống. Những nữ nhân còn lại hoảng sợ nhìn qua Nhạc Trọng nhao nhao quỳ xuống, nhao nhao cầu xin.</w:t>
      </w:r>
    </w:p>
    <w:p>
      <w:pPr>
        <w:pStyle w:val="BodyText"/>
      </w:pPr>
      <w:r>
        <w:t xml:space="preserve">- Van cầu ngài, Nhạc quân! Xin ngài hạ thủ lưu tình, không nên giết những người khác, xin ngài!</w:t>
      </w:r>
    </w:p>
    <w:p>
      <w:pPr>
        <w:pStyle w:val="BodyText"/>
      </w:pPr>
      <w:r>
        <w:t xml:space="preserve">Đằng Khi Hương cũng quỳ gối trước người Nhạc Trọng và đau khổ cầu khẩn.</w:t>
      </w:r>
    </w:p>
    <w:p>
      <w:pPr>
        <w:pStyle w:val="BodyText"/>
      </w:pPr>
      <w:r>
        <w:t xml:space="preserve">Nhạc Trọng không chút do dự đá bay thi thể nữ nhân mặt tang nhang dám chống đối hắn ra xa bảy tám mét, cho những người này hiểu được không phải ai cũng bị bắt nạt mà không hoàn thủ cả. Hắn là một nam nhân bá đạo, trước mặt cường quyền thì các nàng phải cúi đầu.</w:t>
      </w:r>
    </w:p>
    <w:p>
      <w:pPr>
        <w:pStyle w:val="BodyText"/>
      </w:pPr>
      <w:r>
        <w:t xml:space="preserve">- Xin ngài tùy tiện chơi chúng tôi, nhưng mà xin ngài đừng làm hại những đứa trẻ này, chúng là vô tôi.</w:t>
      </w:r>
    </w:p>
    <w:p>
      <w:pPr>
        <w:pStyle w:val="BodyText"/>
      </w:pPr>
      <w:r>
        <w:t xml:space="preserve">Hai nữ nhân Nhật Bản chừng ba mươi tuổi bò tới trước người của Nhạc Trọng và kéo quần áo lên, lộ ra đôi ngọc thố trắng bóng cầu khẩn Nhạc Trọng cầu. Các nàng hy vọng dùng thân thể của mình cầu xin Nhạc Trọng.</w:t>
      </w:r>
    </w:p>
    <w:p>
      <w:pPr>
        <w:pStyle w:val="BodyText"/>
      </w:pPr>
      <w:r>
        <w:t xml:space="preserve">- Tôi không có hứng thú với các nàng. Các người đã không thích tôi, như vậy tôi cũng không cần đem vật tư cho người không thích mình. Tôi sẽ đốt chúng đi!</w:t>
      </w:r>
    </w:p>
    <w:p>
      <w:pPr>
        <w:pStyle w:val="BodyText"/>
      </w:pPr>
      <w:r>
        <w:t xml:space="preserve">Nhạc Trọng lạnh lùng nhìn qua đám người Nhật Bản này, một ngón tay chỉa vào xe đây vật tư, một đạo ma viêm bắn ra rơi vào đám vật tư này, hóa thành một đoàn hỏa diễm thiêu đốt không còn.</w:t>
      </w:r>
    </w:p>
    <w:p>
      <w:pPr>
        <w:pStyle w:val="BodyText"/>
      </w:pPr>
      <w:r>
        <w:t xml:space="preserve">Đám người Nhật Bản này nhìn thấy xe đẩy chở vật tư bị đốt thành tro tàn thì mỗi người trong mắt chớp động thần sắc hối hận. Vài nữ nhân cũng nhịn không được khóc lên. Vật tư trong nơi của bọn họ không nhiều lắm, nếu không thực lực cũng không thế nào như Đằng Khi Hương xông pha ra ngoài mạo hiểm tính mạng tìm kiếm vật tư.</w:t>
      </w:r>
    </w:p>
    <w:p>
      <w:pPr>
        <w:pStyle w:val="BodyText"/>
      </w:pPr>
      <w:r>
        <w:t xml:space="preserve">Trấn nhỏ này với Nhạc Trọng mà nói là một đường bằng phẳng, nhưng mà với người bình thường mà nói chỗ đó chính là chỗ khủng bố như địa ngục. Một đầu S2 cũng đủ làm cho người trong thôn nhỏ này chết sạch.</w:t>
      </w:r>
    </w:p>
    <w:p>
      <w:pPr>
        <w:pStyle w:val="BodyText"/>
      </w:pPr>
      <w:r>
        <w:t xml:space="preserve">Nhạc Trọng một kích hủy vật tư thành tro bụi, sau đó ánh mắt rơi vào ba lô sau lưng của Đằng Khi Hương.</w:t>
      </w:r>
    </w:p>
    <w:p>
      <w:pPr>
        <w:pStyle w:val="BodyText"/>
      </w:pPr>
      <w:r>
        <w:t xml:space="preserve">Trong lòng Đằng Khi Hương sinh ra một tia hàn ý, nàng ôm lấy ba lô, thoáng cái nằm rạp trên mặt đất, nói:</w:t>
      </w:r>
    </w:p>
    <w:p>
      <w:pPr>
        <w:pStyle w:val="BodyText"/>
      </w:pPr>
      <w:r>
        <w:t xml:space="preserve">- Nhạc quân! Van cầu anh không nên hủy ba lô của tôi, đây là hy vọng của chúng tôi. Chỉ cần anh lưu lại ba lô, tôi nguyện ý bồi anh cả đêm. Tôi vẫn là xữ nữ, anh có thể thỏa mãn mà!</w:t>
      </w:r>
    </w:p>
    <w:p>
      <w:pPr>
        <w:pStyle w:val="BodyText"/>
      </w:pPr>
      <w:r>
        <w:t xml:space="preserve">Nữ nhân đeo mắt kính, tư thế đoan trang thanh nhã, nhìn qua có chút nghiêm túc nhìn qua Nhạc Trọng cầu khẩn nói:</w:t>
      </w:r>
    </w:p>
    <w:p>
      <w:pPr>
        <w:pStyle w:val="BodyText"/>
      </w:pPr>
      <w:r>
        <w:t xml:space="preserve">- Nhạc quân! Tôi là Tỉnh Điền Kinh Tử, năm nay mười bảy tuổi, vẫn là xử nữ. Lúc này là chúng tôi sai! Xin anh lưu vật tư cho chúng tôi. Tôi nguyện ý cùng Khi Hương bồi canh cả đêm.</w:t>
      </w:r>
    </w:p>
    <w:p>
      <w:pPr>
        <w:pStyle w:val="BodyText"/>
      </w:pPr>
      <w:r>
        <w:t xml:space="preserve">Nếu như không có đồ ăn, người ở đây không sống nổi vài ngày. Tỉnh Điền Kinh Tử cũng biết đây là sự thật, nàng lần này quyết định dùng thân thể của mình đổi lấy đồ ăn.</w:t>
      </w:r>
    </w:p>
    <w:p>
      <w:pPr>
        <w:pStyle w:val="BodyText"/>
      </w:pPr>
      <w:r>
        <w:t xml:space="preserve">Nhạc Trọng lạnh như băng nói ra:</w:t>
      </w:r>
    </w:p>
    <w:p>
      <w:pPr>
        <w:pStyle w:val="BodyText"/>
      </w:pPr>
      <w:r>
        <w:t xml:space="preserve">- Tôi cần địa đồ nơi này. Còn có một người phải dẫn đường cho tôi, đi tới căn cứ lớn ở gần đây. Chỉ cần các người cung cấp hai điểm này thì ngày mai tôi sẽ rời đi. Bao đồ ăn cũng để lại cho các người.</w:t>
      </w:r>
    </w:p>
    <w:p>
      <w:pPr>
        <w:pStyle w:val="BodyText"/>
      </w:pPr>
      <w:r>
        <w:t xml:space="preserve">Nhạc Trọng đối với những người Nhật Bản này không có hảo cảm gì, nhưng cũng không vô duyên vô cớ đồ sát những người Nhật Bản sống sót. Trừ phi song phương là địch nhân, như vậy hắn mới không do dự ra tay tiêu diệt.</w:t>
      </w:r>
    </w:p>
    <w:p>
      <w:pPr>
        <w:pStyle w:val="BodyText"/>
      </w:pPr>
      <w:r>
        <w:t xml:space="preserve">Tỉnh Điền Kinh Tử quỳ gối trước người Nhạc Trọng và nói ra:</w:t>
      </w:r>
    </w:p>
    <w:p>
      <w:pPr>
        <w:pStyle w:val="BodyText"/>
      </w:pPr>
      <w:r>
        <w:t xml:space="preserve">- Vâng! Chỗ tôi có địa đồ. Tôi cũng biết gần đây có căn cứ lớn, ngày mai tôi sẽ dẫn đường cho anh. Hôm nay kính xin anh vui lòng lưu lại thôn này nghỉ ngơi một đêm.</w:t>
      </w:r>
    </w:p>
    <w:p>
      <w:pPr>
        <w:pStyle w:val="BodyText"/>
      </w:pPr>
      <w:r>
        <w:t xml:space="preserve">Nếu như Nhạc Trọng biểu hiện không được, lúc này đã bị các nàng đuổi đi. Thế nhưng mà Nhạc Trọng hiện tại ngay cả hài tử cũng đá bay đi, trực tiếp chém giết người có xung đột với hắn, chuyện này làm cho đám người Nhật Bản tràn ngập sợ hãi với Nhạc Trọng, các nàng tự nhiên không dám đem Nhạc Trọng đuổi đi. Sợ là Nhạc Trọng hung thần này tức giận giết người.</w:t>
      </w:r>
    </w:p>
    <w:p>
      <w:pPr>
        <w:pStyle w:val="BodyText"/>
      </w:pPr>
      <w:r>
        <w:t xml:space="preserve">- Ân!</w:t>
      </w:r>
    </w:p>
    <w:p>
      <w:pPr>
        <w:pStyle w:val="BodyText"/>
      </w:pPr>
      <w:r>
        <w:t xml:space="preserve">Nhạc Trọng nhàn nhạt ứng một tiếng bước đi vào trong thôn nhỏ này.</w:t>
      </w:r>
    </w:p>
    <w:p>
      <w:pPr>
        <w:pStyle w:val="BodyText"/>
      </w:pPr>
      <w:r>
        <w:t xml:space="preserve">Nhạc Trọng tiến vào trong nhà nhỏ, những người sống sót lúc này mới dám đứng lên.</w:t>
      </w:r>
    </w:p>
    <w:p>
      <w:pPr>
        <w:pStyle w:val="BodyText"/>
      </w:pPr>
      <w:r>
        <w:t xml:space="preserve">- Đám cho người Hoa khốn nạn!Một lũ đê tiện, cũng dám đá tinh anh tương lai của đế quốc Nhật Bản. Tao sẽ không buông tha ày! Tôi sẽ làm ày chết không yên lành!</w:t>
      </w:r>
    </w:p>
    <w:p>
      <w:pPr>
        <w:pStyle w:val="BodyText"/>
      </w:pPr>
      <w:r>
        <w:t xml:space="preserve">Một tên thiếu niên tuổi chừng mười ba, đem đầu tóc nhuộm vàng tên là Long Khởi Hạo Nhị nhìn chằm chằm vào bóng lưn của Nhạc Trọng và hiện ra thần sắc oán độc.</w:t>
      </w:r>
    </w:p>
    <w:p>
      <w:pPr>
        <w:pStyle w:val="BodyText"/>
      </w:pPr>
      <w:r>
        <w:t xml:space="preserve">Long Khởi Hạo Nhị nhìn Đằng Khi Hương cùng Tỉnh Điền Kinh Tử sau đó gương mặt vặn vẹo.</w:t>
      </w:r>
    </w:p>
    <w:p>
      <w:pPr>
        <w:pStyle w:val="Compact"/>
      </w:pPr>
      <w:r>
        <w:t xml:space="preserve">- Hương Tử tỷ là của tao! Kinh Tử tỷ cũng là của tao!Tuyệt đối không để cho con chó người Hoa tụi mày cướp đi!</w:t>
      </w:r>
      <w:r>
        <w:br w:type="textWrapping"/>
      </w:r>
      <w:r>
        <w:br w:type="textWrapping"/>
      </w:r>
    </w:p>
    <w:p>
      <w:pPr>
        <w:pStyle w:val="Heading2"/>
      </w:pPr>
      <w:bookmarkStart w:id="743" w:name="chương-722-bài-xích.-2"/>
      <w:bookmarkEnd w:id="743"/>
      <w:r>
        <w:t xml:space="preserve">721. Chương 722: Bài Xích. (2)</w:t>
      </w:r>
    </w:p>
    <w:p>
      <w:pPr>
        <w:pStyle w:val="Compact"/>
      </w:pPr>
      <w:r>
        <w:br w:type="textWrapping"/>
      </w:r>
      <w:r>
        <w:br w:type="textWrapping"/>
      </w:r>
    </w:p>
    <w:p>
      <w:pPr>
        <w:pStyle w:val="BodyText"/>
      </w:pPr>
      <w:r>
        <w:t xml:space="preserve">Long Khởi Hạo Nhị cưỡng chế lửa giận trong lòng, tìm kiếm thời cơ thích hợp rời khỏi căn cứ loại nhỏ này.</w:t>
      </w:r>
    </w:p>
    <w:p>
      <w:pPr>
        <w:pStyle w:val="BodyText"/>
      </w:pPr>
      <w:r>
        <w:t xml:space="preserve">Thời gian buổi tối tới thật nhanh, hai phụ nữ Nhật Bản đem một nồi cháo loãng tới, sau đó phân thành một chén nhỏ.</w:t>
      </w:r>
    </w:p>
    <w:p>
      <w:pPr>
        <w:pStyle w:val="BodyText"/>
      </w:pPr>
      <w:r>
        <w:t xml:space="preserve">Đám tiểu quỷ Nhật Bản đi qua, ngay ngắn trật tự cúi đầu ăn sạch chén cháo loãng nhỏ.</w:t>
      </w:r>
    </w:p>
    <w:p>
      <w:pPr>
        <w:pStyle w:val="BodyText"/>
      </w:pPr>
      <w:r>
        <w:t xml:space="preserve">Nhạc Trọng thấy một màn như vậy thì trong lòng có chút phiền muộn. Ở trong nước, người trong nước không có thói quen xếp hàng. Những tiểu quỷ thì thường xuyên chen ngang, dựa vào tố chất thân thể xen ngang, cường đoạt đồ ăn của tiểu hài tử. Những tiều hài tử này được cha mẹ dạy dỗ lời nói và thói quen từ lúc nhỏ, Nhạc Trọng dùng roi và trừng phạt nghiêm khắc ngăn cản thói quen này mà không được. Bây giờ nhìn thấy đám tiểu quỷ Nhật Bản lại tuân thủ trật tự, làm cho nội tâm của hắn có chút mất hứng. Dù sao hắn là người theo dân tộc chủ nghĩa. Nhìn thấy người Nhật Bản tốt hơn người Trung Quốc thì hắn mất hứng.</w:t>
      </w:r>
    </w:p>
    <w:p>
      <w:pPr>
        <w:pStyle w:val="BodyText"/>
      </w:pPr>
      <w:r>
        <w:t xml:space="preserve">- Nhạc quân, đây là của ngài.</w:t>
      </w:r>
    </w:p>
    <w:p>
      <w:pPr>
        <w:pStyle w:val="BodyText"/>
      </w:pPr>
      <w:r>
        <w:t xml:space="preserve">Tỉnh Điền Kinh Tử mang đồ ăn đi tới trước người Nhạc Trọng.</w:t>
      </w:r>
    </w:p>
    <w:p>
      <w:pPr>
        <w:pStyle w:val="BodyText"/>
      </w:pPr>
      <w:r>
        <w:t xml:space="preserve">Phần đồ ăn này theo tiêu chuẩn gồm thịt, súp, cơm trắng, cá ngừ và hoa quả. Trong tận thế thì đây là mỹ vị khó có được.</w:t>
      </w:r>
    </w:p>
    <w:p>
      <w:pPr>
        <w:pStyle w:val="BodyText"/>
      </w:pPr>
      <w:r>
        <w:t xml:space="preserve">Rất nhiều tiểu quỷ Nhật Bản nhìn qua bên này thèm nhỏ dãi, nhưng mà bọn chúng thành thật ngồi đó, không dám lộn xộn. Bọn chúng biết nam nhân trước mặt thủ đoạn vô cùng khủng bố, bọn chúng không dám chọc giận Nhạc Trọng là cường giả động chút là giết người này.</w:t>
      </w:r>
    </w:p>
    <w:p>
      <w:pPr>
        <w:pStyle w:val="BodyText"/>
      </w:pPr>
      <w:r>
        <w:t xml:space="preserve">- Không cần! Chính các người ăn đi!</w:t>
      </w:r>
    </w:p>
    <w:p>
      <w:pPr>
        <w:pStyle w:val="BodyText"/>
      </w:pPr>
      <w:r>
        <w:t xml:space="preserve">Nhạc Trọng trực tiếp cự tuyệt hảo ý của Tỉnh Điền Kinh Tử, móc đồ hộp thịt biến dị thú cấp hai ra ăn.</w:t>
      </w:r>
    </w:p>
    <w:p>
      <w:pPr>
        <w:pStyle w:val="BodyText"/>
      </w:pPr>
      <w:r>
        <w:t xml:space="preserve">Đồ hộp thịt biến dị thú cấp ba ẩn chứa nguyên khí mạnh mẽ, Nhạc Trọng cũng chỉ giữ lại làm đồ dự bị, thời điểm mình bị thương, khôi phục nguyên khí hoặc là cứu người mới dùng tới.</w:t>
      </w:r>
    </w:p>
    <w:p>
      <w:pPr>
        <w:pStyle w:val="BodyText"/>
      </w:pPr>
      <w:r>
        <w:t xml:space="preserve">Tỉnh Điền Kinh Tử cũng không có làm bộ, nàng cũng không phải thật tâm muốn đem đồ ăn quý giá đưa cho Nhạc Trọng hưởng dụng. Nhìn thấy Nhạc Trọng cự tuyệt, nàng liền đem đồ ăn lấy về, sau đó bình quân phân thành mười bốn phần, lại cho đám tiểu quỷ ăn thêm một miếng. Tuy mỗi người chỉ được ăn một chút, thế nhưng mà đám tiểu quỷ Nhật Bản này trên mặt hiện ra biểu lộ vui vẻ.</w:t>
      </w:r>
    </w:p>
    <w:p>
      <w:pPr>
        <w:pStyle w:val="BodyText"/>
      </w:pPr>
      <w:r>
        <w:t xml:space="preserve">Nhạc Trọng nhìn cử động này của Tỉnh Điền Kinh Tử thì trong lòng câm lặng và suy nghĩ:</w:t>
      </w:r>
    </w:p>
    <w:p>
      <w:pPr>
        <w:pStyle w:val="BodyText"/>
      </w:pPr>
      <w:r>
        <w:t xml:space="preserve">- Thật sự là một dân tộc đáng sợ!</w:t>
      </w:r>
    </w:p>
    <w:p>
      <w:pPr>
        <w:pStyle w:val="BodyText"/>
      </w:pPr>
      <w:r>
        <w:t xml:space="preserve">Nhật Bản sở dĩ có thể sau chiến tranh thế giới thứ hai từ đống tro tàn trở thành một siêu cường kinh tế, một mặt là có nước Mỹ viện trợ, một phương diện trọng yếu khác chính là do người dân Nhật Bản có tính bền gan vững chí và có tố chất dân tộc cực cao.</w:t>
      </w:r>
    </w:p>
    <w:p>
      <w:pPr>
        <w:pStyle w:val="BodyText"/>
      </w:pPr>
      <w:r>
        <w:t xml:space="preserve">Nhạc Trọng nhìn Tỉnh Điền Kinh Tử làm như vậy lại cảm thấy bực mình, chợt lưng cõng sinh vật bọc thép quay về gian phòng của mình nghỉ ngơi.</w:t>
      </w:r>
    </w:p>
    <w:p>
      <w:pPr>
        <w:pStyle w:val="BodyText"/>
      </w:pPr>
      <w:r>
        <w:t xml:space="preserve">Sau khi Nhạc Trọng rời khỏi nơi này, những người Nhật Bản sống sót kia đều buông lỏng một hơi. Nhạc Trọng tồn tại giống như ngọn núi lớn áp các nàng không thở nổi, hiện tại Nhạc Trọng rời đi, các nàng lúc này mới yên lòng lại.</w:t>
      </w:r>
    </w:p>
    <w:p>
      <w:pPr>
        <w:pStyle w:val="BodyText"/>
      </w:pPr>
      <w:r>
        <w:t xml:space="preserve">Một người phụ nữ trung niên hỏi:</w:t>
      </w:r>
    </w:p>
    <w:p>
      <w:pPr>
        <w:pStyle w:val="BodyText"/>
      </w:pPr>
      <w:r>
        <w:t xml:space="preserve">- Kinh Tử, ngày mai cô sẽ dẫn đường cho hắn thật sao?</w:t>
      </w:r>
    </w:p>
    <w:p>
      <w:pPr>
        <w:pStyle w:val="BodyText"/>
      </w:pPr>
      <w:r>
        <w:t xml:space="preserve">Tỉnh Điền Kinh Tử gật đầu nói:</w:t>
      </w:r>
    </w:p>
    <w:p>
      <w:pPr>
        <w:pStyle w:val="BodyText"/>
      </w:pPr>
      <w:r>
        <w:t xml:space="preserve">- Ân! Tên Nhạc Trọng này thoạt nhìn là người xem trọng chữ tín, tôi dẫn đường giúp hắn xem như tuân thủ hứa hẹn.</w:t>
      </w:r>
    </w:p>
    <w:p>
      <w:pPr>
        <w:pStyle w:val="BodyText"/>
      </w:pPr>
      <w:r>
        <w:t xml:space="preserve">Một phụ nữ trung niên còn lại lên tiếng.</w:t>
      </w:r>
    </w:p>
    <w:p>
      <w:pPr>
        <w:pStyle w:val="BodyText"/>
      </w:pPr>
      <w:r>
        <w:t xml:space="preserve">- Không biết hắn tới căn cứ cỡ lớn làm gì? Nếu không chúng ta cùng với hắn rời đi? Tiến vào trong căn cứ cỡ lớn thì chúng ta có lẽ không cần sinh tồn khó khăn như vậy.</w:t>
      </w:r>
    </w:p>
    <w:p>
      <w:pPr>
        <w:pStyle w:val="BodyText"/>
      </w:pPr>
      <w:r>
        <w:t xml:space="preserve">Đúng lúc này, đột nhiên bên ngoài thôn truyền ra âm thanh động cơ mô tô, ô tô các loại.</w:t>
      </w:r>
    </w:p>
    <w:p>
      <w:pPr>
        <w:pStyle w:val="BodyText"/>
      </w:pPr>
      <w:r>
        <w:t xml:space="preserve">Nghe được âm thanh như vậy, trong lòng đám người trong thôn hiếu kỳ nhìn ra bên ngoài.</w:t>
      </w:r>
    </w:p>
    <w:p>
      <w:pPr>
        <w:pStyle w:val="BodyText"/>
      </w:pPr>
      <w:r>
        <w:t xml:space="preserve">Chỉ thấy ở bên ngoài thôn, mười mấy tên quần áo tả tơi, ăn mặc hình thù kỳ quái, tay cầm theo gậy bóng chày, dao bầu, thái dao đi vào trong. Long Khởi Hạo Nhị đi theo một tên dáng người khôi ngô, đầu trọc, trên mặt có vết sẹo xấu xí, trên người có xăm rất nhiều hoa văn.</w:t>
      </w:r>
    </w:p>
    <w:p>
      <w:pPr>
        <w:pStyle w:val="BodyText"/>
      </w:pPr>
      <w:r>
        <w:t xml:space="preserve">Long Khởi Hạo Nhị nhìn qua tên đầu trọc mặt thẹo lên tiếng.</w:t>
      </w:r>
    </w:p>
    <w:p>
      <w:pPr>
        <w:pStyle w:val="BodyText"/>
      </w:pPr>
      <w:r>
        <w:t xml:space="preserve">- Tang Điền đại ca, chính là trong chỗ này.</w:t>
      </w:r>
    </w:p>
    <w:p>
      <w:pPr>
        <w:pStyle w:val="BodyText"/>
      </w:pPr>
      <w:r>
        <w:t xml:space="preserve">Tên đầu trọc mặt thẹo chính là lão đại Tang Điền Dũng Thái Lang. Dưới trướng của hắn có sáu mươi chiến sĩ, chi phối ba trăm người sống sót, là thổ hoàng đế một phương.</w:t>
      </w:r>
    </w:p>
    <w:p>
      <w:pPr>
        <w:pStyle w:val="BodyText"/>
      </w:pPr>
      <w:r>
        <w:t xml:space="preserve">- Giết cho tao!</w:t>
      </w:r>
    </w:p>
    <w:p>
      <w:pPr>
        <w:pStyle w:val="BodyText"/>
      </w:pPr>
      <w:r>
        <w:t xml:space="preserve">Trên mặt Tang Điền Dũng Thái Lang hiện ra nụ cười vui vẻ, vung tay lên và dẫn theo bộ hạ xông vào trong trấn nhỏ.</w:t>
      </w:r>
    </w:p>
    <w:p>
      <w:pPr>
        <w:pStyle w:val="BodyText"/>
      </w:pPr>
      <w:r>
        <w:t xml:space="preserve">Hơn mười tên chiến sĩ được Tang Điền Dũng Thái Lang dẫn dắt xông vào trong thôn.</w:t>
      </w:r>
    </w:p>
    <w:p>
      <w:pPr>
        <w:pStyle w:val="BodyText"/>
      </w:pPr>
      <w:r>
        <w:t xml:space="preserve">- Trốn! Chạy mau ah!</w:t>
      </w:r>
    </w:p>
    <w:p>
      <w:pPr>
        <w:pStyle w:val="BodyText"/>
      </w:pPr>
      <w:r>
        <w:t xml:space="preserve">Đằng Khi Hương nhìn thấy đám người này vừa xông vào trong thôn thì sợ hãi.</w:t>
      </w:r>
    </w:p>
    <w:p>
      <w:pPr>
        <w:pStyle w:val="BodyText"/>
      </w:pPr>
      <w:r>
        <w:t xml:space="preserve">Nói xong Đằng Khi Hương liền dẫn đám tiểu quỷ bên cạnh chạy ra khỏi thôn.</w:t>
      </w:r>
    </w:p>
    <w:p>
      <w:pPr>
        <w:pStyle w:val="BodyText"/>
      </w:pPr>
      <w:r>
        <w:t xml:space="preserve">Hai phụ nữ trung niên của Nhật Bản liền tiến qua phía đám người kia. Các nàng muốn dùng thân thể của mình đổi lấy sinh cơ cho đám tiểu quỷ.</w:t>
      </w:r>
    </w:p>
    <w:p>
      <w:pPr>
        <w:pStyle w:val="BodyText"/>
      </w:pPr>
      <w:r>
        <w:t xml:space="preserve">Bộ hạ của Tang Điền Dũng Thái Lang bổ nhào qua hai phụ nữ trung niên này bọn họ chỉ cởi quần và vây quanh bên người hai phụ nữ trung niên, tùy ý chơi những nữ nhân này, một bên phát ra tiếng cười to.</w:t>
      </w:r>
    </w:p>
    <w:p>
      <w:pPr>
        <w:pStyle w:val="BodyText"/>
      </w:pPr>
      <w:r>
        <w:t xml:space="preserve">Thời điểm vây quanh hai phụ nữ trung niên là mười tên côn đồ, đám nam tử còn lại như ác quỷ cười lên xông vào trong thôn.</w:t>
      </w:r>
    </w:p>
    <w:p>
      <w:pPr>
        <w:pStyle w:val="BodyText"/>
      </w:pPr>
      <w:r>
        <w:t xml:space="preserve">- Hương Tử tỷ tỷ cứu em!</w:t>
      </w:r>
    </w:p>
    <w:p>
      <w:pPr>
        <w:pStyle w:val="BodyText"/>
      </w:pPr>
      <w:r>
        <w:t xml:space="preserve">Đột nhiên lúc này một tiểu nam hài chừng mười một tuổi sợ hãi chạy tới, nó vô cùng hoảng sợ lớn tiếng cầu xin Đằng Khi Hương.</w:t>
      </w:r>
    </w:p>
    <w:p>
      <w:pPr>
        <w:pStyle w:val="BodyText"/>
      </w:pPr>
      <w:r>
        <w:t xml:space="preserve">- Ha ha ha ha!Đi chết đi!</w:t>
      </w:r>
    </w:p>
    <w:p>
      <w:pPr>
        <w:pStyle w:val="BodyText"/>
      </w:pPr>
      <w:r>
        <w:t xml:space="preserve">Một tên tráng hán Nhật Bản lúc này trong mắt hiện ra thần sắc điên cuồng chém tới, trực tiếp chém vỡ đầu của tiểu nam hài này, máu tươi bắn ra tung tóe.</w:t>
      </w:r>
    </w:p>
    <w:p>
      <w:pPr>
        <w:pStyle w:val="BodyText"/>
      </w:pPr>
      <w:r>
        <w:t xml:space="preserve">Những bộ hạ do Tang Điền Dũng Thái Lang này là kẻ đốt giết cướp hiếp làm việc ác bất tận, ác quỷ trong lòng chúng đã phóng thích ra ngoài, cả đám trở nên biến thái.</w:t>
      </w:r>
    </w:p>
    <w:p>
      <w:pPr>
        <w:pStyle w:val="BodyText"/>
      </w:pPr>
      <w:r>
        <w:t xml:space="preserve">- Kiện Thái!</w:t>
      </w:r>
    </w:p>
    <w:p>
      <w:pPr>
        <w:pStyle w:val="BodyText"/>
      </w:pPr>
      <w:r>
        <w:t xml:space="preserve">Đằng Khi Hương vừa nhìn thấy nam tử Nhật Bản chém vỡ đầu của tiểu hài tử thì sợ hãi kêu to một tiếng.</w:t>
      </w:r>
    </w:p>
    <w:p>
      <w:pPr>
        <w:pStyle w:val="BodyText"/>
      </w:pPr>
      <w:r>
        <w:t xml:space="preserve">Một nữ hài tuổi chừng mười một té trên mặt đất, nàng chợt nước mũi nước mắt chảy ra nhìn qua Tỉnh Điền Kinh Tử khóc lóc cầu cứu:</w:t>
      </w:r>
    </w:p>
    <w:p>
      <w:pPr>
        <w:pStyle w:val="BodyText"/>
      </w:pPr>
      <w:r>
        <w:t xml:space="preserve">- Tỷ tỷ!Cứu em!Kinh Tử tỷ tỷ, cứu em với!</w:t>
      </w:r>
    </w:p>
    <w:p>
      <w:pPr>
        <w:pStyle w:val="BodyText"/>
      </w:pPr>
      <w:r>
        <w:t xml:space="preserve">Ba tên tráng hán Nhật Bản thoáng cái vây quanh ba tiểu nữ hài, bọn chúng cởi quần và phát tiết thú tính của mình lên ba đứa trẻ.</w:t>
      </w:r>
    </w:p>
    <w:p>
      <w:pPr>
        <w:pStyle w:val="BodyText"/>
      </w:pPr>
      <w:r>
        <w:t xml:space="preserve">Trong thôn nhanh chóng vang lên âm thanh khóc lóc cầu cứu khắp nơi, đám nam tử Nhật Bản này hưng phấn thở dốc. Trong không khí tràn ngập dâm ý và biến thái.</w:t>
      </w:r>
    </w:p>
    <w:p>
      <w:pPr>
        <w:pStyle w:val="BodyText"/>
      </w:pPr>
      <w:r>
        <w:t xml:space="preserve">- Nhã Tử!Nhã Tử!Súc sinh!</w:t>
      </w:r>
    </w:p>
    <w:p>
      <w:pPr>
        <w:pStyle w:val="BodyText"/>
      </w:pPr>
      <w:r>
        <w:t xml:space="preserve">Tỉnh Điền Kinh Tử nhìn thấy vài tên tráng hán đang cưỡng hiếp mấy đứa trẻ, trong con mắt xinh đẹp của nàng phún huyết, hai tay xiết chặt chảy máu. Thế nhưng mà nàng thập phấn lý trí bản thân mình không thể làm gì, trừ làm vật hi sinh cũng không có tác dụng gì cả.</w:t>
      </w:r>
    </w:p>
    <w:p>
      <w:pPr>
        <w:pStyle w:val="BodyText"/>
      </w:pPr>
      <w:r>
        <w:t xml:space="preserve">- Nhạc Trọng!Chỉ có hắn! Chỉ có hắn có thể cứu chúng ta!</w:t>
      </w:r>
    </w:p>
    <w:p>
      <w:pPr>
        <w:pStyle w:val="BodyText"/>
      </w:pPr>
      <w:r>
        <w:t xml:space="preserve">Tỉnh Điền Kinh Tử phản ứng thập phần linh mẫn, giống như nghĩ tới cái đó cứu được người trong thôn.</w:t>
      </w:r>
    </w:p>
    <w:p>
      <w:pPr>
        <w:pStyle w:val="BodyText"/>
      </w:pPr>
      <w:r>
        <w:t xml:space="preserve">Ở chỗ khác Đằng Khi Hương cũng không ngu ngốc, mang theo đám tiểu quỷ chạy qua hướng gian phòng của Nhạc Trọng.</w:t>
      </w:r>
    </w:p>
    <w:p>
      <w:pPr>
        <w:pStyle w:val="BodyText"/>
      </w:pPr>
      <w:r>
        <w:t xml:space="preserve">Tỉnh Điền Kinh Tử rất nhanh đi vào chỗ ở của Nhạc Trọng, nàng trông thấy Nhạc Trọng đang ngồi ở cửa sổ nhìn qua đám người bên ngoài giết chóc, lăng nhục người Nhật Bản mà không có ý ra tay.</w:t>
      </w:r>
    </w:p>
    <w:p>
      <w:pPr>
        <w:pStyle w:val="Compact"/>
      </w:pPr>
      <w:r>
        <w:t xml:space="preserve">Tỉnh Điền Kinh Tử thoáng một phát đoan chính quỳ gối Nhạc Trọng trước người buồn bả cầu khẩn nói:</w:t>
      </w:r>
      <w:r>
        <w:br w:type="textWrapping"/>
      </w:r>
      <w:r>
        <w:br w:type="textWrapping"/>
      </w:r>
    </w:p>
    <w:p>
      <w:pPr>
        <w:pStyle w:val="Heading2"/>
      </w:pPr>
      <w:bookmarkStart w:id="744" w:name="chương-723-đao-quang."/>
      <w:bookmarkEnd w:id="744"/>
      <w:r>
        <w:t xml:space="preserve">722. Chương 723: Đao Quang.</w:t>
      </w:r>
    </w:p>
    <w:p>
      <w:pPr>
        <w:pStyle w:val="Compact"/>
      </w:pPr>
      <w:r>
        <w:br w:type="textWrapping"/>
      </w:r>
      <w:r>
        <w:br w:type="textWrapping"/>
      </w:r>
    </w:p>
    <w:p>
      <w:pPr>
        <w:pStyle w:val="BodyText"/>
      </w:pPr>
      <w:r>
        <w:t xml:space="preserve">- Nhạc quân! Van cầu ngài ra tay cứu cứu chúng ta a!"</w:t>
      </w:r>
    </w:p>
    <w:p>
      <w:pPr>
        <w:pStyle w:val="BodyText"/>
      </w:pPr>
      <w:r>
        <w:t xml:space="preserve">Nếu như Nhạc Trọng không ra tay, những tiểu quỷ trong thôn nhỏ này chắc chắn phải chết trong tay của đám người kia, hai nữ nhân xinh đẹp và đám tiểu nữ hài chắc chắn sẽ bị bắt lại làm chỗ tiết dục và làm thịt heo.</w:t>
      </w:r>
    </w:p>
    <w:p>
      <w:pPr>
        <w:pStyle w:val="BodyText"/>
      </w:pPr>
      <w:r>
        <w:t xml:space="preserve">Trong mắt Nhạc Trọng hiện ra thần sắc mỉa mai.</w:t>
      </w:r>
    </w:p>
    <w:p>
      <w:pPr>
        <w:pStyle w:val="BodyText"/>
      </w:pPr>
      <w:r>
        <w:t xml:space="preserve">- Các người rất ghét người Hoa mà. Tại sao tôi phải ra tay cứu các người? Có lẽ các người nên đi cầu cứu đồng bào của mình thì hữu dụng hơn đấy.</w:t>
      </w:r>
    </w:p>
    <w:p>
      <w:pPr>
        <w:pStyle w:val="BodyText"/>
      </w:pPr>
      <w:r>
        <w:t xml:space="preserve">Những người Nhật Bản này vừa mới nhìn thấy Nhạc Trọng thì cực độ bài xích hắn. Nhạc Trọng còn chưa rộng lượng tới mức lấy ơn báo oán.</w:t>
      </w:r>
    </w:p>
    <w:p>
      <w:pPr>
        <w:pStyle w:val="BodyText"/>
      </w:pPr>
      <w:r>
        <w:t xml:space="preserve">Hắn làm người ân oán rõ ràng, có ân báo ân có cừu báo cừu.</w:t>
      </w:r>
    </w:p>
    <w:p>
      <w:pPr>
        <w:pStyle w:val="BodyText"/>
      </w:pPr>
      <w:r>
        <w:t xml:space="preserve">Tỉnh Điền Kinh Tử ngẩng đầu nhìn Nhạc Trọng và trong mắt xinh đẹp hiện ra thần sắc kiên nghị, nói:</w:t>
      </w:r>
    </w:p>
    <w:p>
      <w:pPr>
        <w:pStyle w:val="BodyText"/>
      </w:pPr>
      <w:r>
        <w:t xml:space="preserve">- Nhạc quân, tôi muốn giao dịch với anh. Van cầu anh cứu nhữn hài tử này, cho dù như thế nào thì chúng cũng vô tội. Chỉ cần anh ra tay cứu những hài tử này, tôi nguyện ý làm người hầu của anh. Từ hôm nay trở đi cho dù anh nói cái gì, Kinh Tử sẽ làm tất cả.</w:t>
      </w:r>
    </w:p>
    <w:p>
      <w:pPr>
        <w:pStyle w:val="BodyText"/>
      </w:pPr>
      <w:r>
        <w:t xml:space="preserve">Tỉnh Điền Kinh Tử không phải đồ đần, nàng thập phần rõ ràng những người Nhạt Bản kia làm chuyện cầm thú với người trong thôn, là những tên côn đồ. Các nàng cho dù cầu khẩn thế nào cũng không thể đả động tâm tư của chúng. Trái lại trước mắt tên người Hoa còn nguyện ý còn chút đạo lý. Bởi như vậy, Nhạc Trọng so với đám người kia còn có thể thương lượng.</w:t>
      </w:r>
    </w:p>
    <w:p>
      <w:pPr>
        <w:pStyle w:val="BodyText"/>
      </w:pPr>
      <w:r>
        <w:t xml:space="preserve">- Kinh Tử!</w:t>
      </w:r>
    </w:p>
    <w:p>
      <w:pPr>
        <w:pStyle w:val="BodyText"/>
      </w:pPr>
      <w:r>
        <w:t xml:space="preserve">Một bên Đằng Khi Hương nhìn thấy Tỉnh Điền Kinh Tử lại ưng thuận làm giao dịch thì sắc mặt đại biến. Tuy thực lực của nàng mạnh nhất trong thôn nhỏ, thế nhưng mà năng lực ứng biến của nàng kém xa Tỉnh Điền Kinh Tử.</w:t>
      </w:r>
    </w:p>
    <w:p>
      <w:pPr>
        <w:pStyle w:val="BodyText"/>
      </w:pPr>
      <w:r>
        <w:t xml:space="preserve">Nhạc Trọng nhìn chằm chằm vào ngồi Tỉnh Điền Kinh Tử và trầm mặc một hồi, lạnh lùng nói:</w:t>
      </w:r>
    </w:p>
    <w:p>
      <w:pPr>
        <w:pStyle w:val="BodyText"/>
      </w:pPr>
      <w:r>
        <w:t xml:space="preserve">- Nhớ kỹ lời của cô đấy, nếu như cô dám đổi ý thì tôi sẽ làm cho cô hối hận cả đời.</w:t>
      </w:r>
    </w:p>
    <w:p>
      <w:pPr>
        <w:pStyle w:val="BodyText"/>
      </w:pPr>
      <w:r>
        <w:t xml:space="preserve">Tỉnh Điền Kinh Tử cầu xin Nhạc Trọng sau đó hành đại lễ.</w:t>
      </w:r>
    </w:p>
    <w:p>
      <w:pPr>
        <w:pStyle w:val="BodyText"/>
      </w:pPr>
      <w:r>
        <w:t xml:space="preserve">- Vâng!</w:t>
      </w:r>
    </w:p>
    <w:p>
      <w:pPr>
        <w:pStyle w:val="BodyText"/>
      </w:pPr>
      <w:r>
        <w:t xml:space="preserve">Tỉnh Điền Kinh Tử trước tận thế xuất thân gia đình quý tộc của Nhật Bản, đã trải qua giáo dục quý tộc, nàng dù đeo kính đen nhưng vẫn khó che dấu nét xinh đẹp của mình.</w:t>
      </w:r>
    </w:p>
    <w:p>
      <w:pPr>
        <w:pStyle w:val="BodyText"/>
      </w:pPr>
      <w:r>
        <w:t xml:space="preserve">- Ha ha! Thiệt nhiều nữ nhân!</w:t>
      </w:r>
    </w:p>
    <w:p>
      <w:pPr>
        <w:pStyle w:val="BodyText"/>
      </w:pPr>
      <w:r>
        <w:t xml:space="preserve">Đúng lúc này mười ba tên nam tử thoáng cái xông tới, thời điểm hắn nhìn thấy trong phòng có hai nữ nhân xinh đẹp, trong mắt mỗi người hiện ra thần sắc hưng phấn.</w:t>
      </w:r>
    </w:p>
    <w:p>
      <w:pPr>
        <w:pStyle w:val="BodyText"/>
      </w:pPr>
      <w:r>
        <w:t xml:space="preserve">Đằng Khi Hương nhìn thấy mười ba nam tử xông vào trong phòng thì thoáng cái sửng sờ, quát lên:</w:t>
      </w:r>
    </w:p>
    <w:p>
      <w:pPr>
        <w:pStyle w:val="BodyText"/>
      </w:pPr>
      <w:r>
        <w:t xml:space="preserve">- Hạo Nhị là mày bán đứng chúng tao? Vì cái gì? Vì cái gì mày bán đứng chúng tao?</w:t>
      </w:r>
    </w:p>
    <w:p>
      <w:pPr>
        <w:pStyle w:val="BodyText"/>
      </w:pPr>
      <w:r>
        <w:t xml:space="preserve">Trong mười ba nam tử xông vào trong phòng thì có Long Khởi Hạo Nhị tron đó.</w:t>
      </w:r>
    </w:p>
    <w:p>
      <w:pPr>
        <w:pStyle w:val="BodyText"/>
      </w:pPr>
      <w:r>
        <w:t xml:space="preserve">Long Khởi Hạo Nhị nhìn Đằng Khi Hương cùng Tỉnh Điền Kinh Tử thì trong mắt hiện ra nét vặn vẹo điên cuồng, nói:</w:t>
      </w:r>
    </w:p>
    <w:p>
      <w:pPr>
        <w:pStyle w:val="BodyText"/>
      </w:pPr>
      <w:r>
        <w:t xml:space="preserve">- Hương tỷ! Kinh Tử tỷ!Tôi yêu hai người!Tôi muốn hai người làm nữ nhân của tôi, con chó người Hoa này vừa tới thì các người đã bị mê hoặc. Những tên người Hoa này chính là địch nhân của đế quốc Nhật Bản. Vì cái gì, vì cái gì các người cung kính với hắn, còn muốn hiến thân cho hắn. Nếu đã vậy không bằng các người làm nữ nhân của tôi. Tang Điền đại ca đã đáp ứng tôi. Chỉ cần tôi dẫn bọn họ tới thì hôm nay hai người sẽ là nữ nhân của tôi.</w:t>
      </w:r>
    </w:p>
    <w:p>
      <w:pPr>
        <w:pStyle w:val="BodyText"/>
      </w:pPr>
      <w:r>
        <w:t xml:space="preserve">Tỉnh Điền Kinh Tử nhìn Long Khởi Hạo Nhị và trong mắt hiện ra nét thươn cảm.</w:t>
      </w:r>
    </w:p>
    <w:p>
      <w:pPr>
        <w:pStyle w:val="BodyText"/>
      </w:pPr>
      <w:r>
        <w:t xml:space="preserve">- Hạo Nhị, mày bị bọn chúng lừa gạt rồi! Bọn chúng không bao giờ giao hai chúng ta ày đâu!</w:t>
      </w:r>
    </w:p>
    <w:p>
      <w:pPr>
        <w:pStyle w:val="BodyText"/>
      </w:pPr>
      <w:r>
        <w:t xml:space="preserve">Bên người Tang Điền Dũng Thái Lang có mười tên bộ hạ nhìn qua Long Khởi Hạo Nhị và trong mắt hiện ra ý cười nhạo mỉa mai.</w:t>
      </w:r>
    </w:p>
    <w:p>
      <w:pPr>
        <w:pStyle w:val="BodyText"/>
      </w:pPr>
      <w:r>
        <w:t xml:space="preserve">Đằng Khi Hương, Tỉnh Điền Kinh Tử đẹp như vậy, Tang Điền Dũng Thái Lang tuyệt đối không có khả năng lưu cho Long Khởi Hạo Nhị một người hưởng dụng.</w:t>
      </w:r>
    </w:p>
    <w:p>
      <w:pPr>
        <w:pStyle w:val="BodyText"/>
      </w:pPr>
      <w:r>
        <w:t xml:space="preserve">Long Khởi Hạo Nhị mang theo vẻ mặt chờ mong nhìn qua Tang Điền Dũng Thái Lang nói:</w:t>
      </w:r>
    </w:p>
    <w:p>
      <w:pPr>
        <w:pStyle w:val="BodyText"/>
      </w:pPr>
      <w:r>
        <w:t xml:space="preserve">- Tang Điền đại ca sẽ không gạt tôi. Tang Điền đại ca, những người khác tùy các người xử trí. Hương tỷ, Kinh Tử tỷ xin anh bắt các nàng cho tôi.</w:t>
      </w:r>
    </w:p>
    <w:p>
      <w:pPr>
        <w:pStyle w:val="BodyText"/>
      </w:pPr>
      <w:r>
        <w:t xml:space="preserve">Trong mắt Tang Điền Dũng Thái Lang hiện ra lãnh ý và đột nhiên rút kiếm nhật ra chém Long Khởi Hạo Nhị một đao, một đạo ánh đao chớp động, Long Khởi Hạo Nhị bị hắn chém ngang lưng.</w:t>
      </w:r>
    </w:p>
    <w:p>
      <w:pPr>
        <w:pStyle w:val="BodyText"/>
      </w:pPr>
      <w:r>
        <w:t xml:space="preserve">- Ah!</w:t>
      </w:r>
    </w:p>
    <w:p>
      <w:pPr>
        <w:pStyle w:val="BodyText"/>
      </w:pPr>
      <w:r>
        <w:t xml:space="preserve">Huyết quang chớp động, Long Khởi Hạo Nhị bị chặt đứt ngang, thân thể trực tiếp phân thành hai đoạn. trong mắt của hắn hiện ra thần sắc không dám tin hét thảm.</w:t>
      </w:r>
    </w:p>
    <w:p>
      <w:pPr>
        <w:pStyle w:val="BodyText"/>
      </w:pPr>
      <w:r>
        <w:t xml:space="preserve">Tang Điền Dũng Thái Lang nhìn qua Long Khởi Hạo Nhị bị chém ngang lưng và trong mắt hiện ra nét mỉa mai, nói:</w:t>
      </w:r>
    </w:p>
    <w:p>
      <w:pPr>
        <w:pStyle w:val="BodyText"/>
      </w:pPr>
      <w:r>
        <w:t xml:space="preserve">- Tao không có lừa mày. Tao sẽ đem hai nữ nhân này ày. Nhưng mà mày đã chết thì bọn tao sẽ tiếp thu hai nữ nhân này.</w:t>
      </w:r>
    </w:p>
    <w:p>
      <w:pPr>
        <w:pStyle w:val="BodyText"/>
      </w:pPr>
      <w:r>
        <w:t xml:space="preserve">Tang Điền Dũng Thái Lang nhìn Nhạc Trọng và vung tay lên, trong mắt hiện ra vẻ tàn khốc và ra lệnh:</w:t>
      </w:r>
    </w:p>
    <w:p>
      <w:pPr>
        <w:pStyle w:val="BodyText"/>
      </w:pPr>
      <w:r>
        <w:t xml:space="preserve">- Chặt đứt tứ chi của thằng chó người Hoa này. Tận lực bắt sống, tao muốn nấu chết nó, ai có thể chặt đứt tứ chi của hắn, chờ tao chơi hai nữ nhân này sẽ phân cho người đó tiếp theo.</w:t>
      </w:r>
    </w:p>
    <w:p>
      <w:pPr>
        <w:pStyle w:val="BodyText"/>
      </w:pPr>
      <w:r>
        <w:t xml:space="preserve">- Sát!</w:t>
      </w:r>
    </w:p>
    <w:p>
      <w:pPr>
        <w:pStyle w:val="BodyText"/>
      </w:pPr>
      <w:r>
        <w:t xml:space="preserve">Chung quanh Tang Điền Dũng Thái Lang là mười một tên nam tử thần sắc dữ tợn hiện ra vẻ tàn khốc xông qua phía Nhạc Trọng. Trong đó có hai người cường hóa nhanh nhẹn cấp 7 lao lên, thực lực so với đám người kia còn mạnh hơn một bậc.</w:t>
      </w:r>
    </w:p>
    <w:p>
      <w:pPr>
        <w:pStyle w:val="BodyText"/>
      </w:pPr>
      <w:r>
        <w:t xml:space="preserve">Nhìn thấy mười một tên bộ hạ của Tang Điền Dũng Thái Lang xông qua, còn sót lại vài tên tiểu quỷ Nhật Bản thoáng cái trốn ra sau lưng của Nhạc Trọng, sắc mặt hiện ra vẻ sợ hãi.</w:t>
      </w:r>
    </w:p>
    <w:p>
      <w:pPr>
        <w:pStyle w:val="BodyText"/>
      </w:pPr>
      <w:r>
        <w:t xml:space="preserve">Mười một tên bộ hạ của Tang Điền Dũng Thái Lang mỗi người đều cao lớn tay cầm kiếm nhật, nhìn qua giống như ma quỷ và vô cùng hung hãn.</w:t>
      </w:r>
    </w:p>
    <w:p>
      <w:pPr>
        <w:pStyle w:val="BodyText"/>
      </w:pPr>
      <w:r>
        <w:t xml:space="preserve">Tỉnh Điền Kinh Tử thấy thế tâm hồn thiếu nữ run lên và lên tiếng:</w:t>
      </w:r>
    </w:p>
    <w:p>
      <w:pPr>
        <w:pStyle w:val="BodyText"/>
      </w:pPr>
      <w:r>
        <w:t xml:space="preserve">- Coi chừng!</w:t>
      </w:r>
    </w:p>
    <w:p>
      <w:pPr>
        <w:pStyle w:val="BodyText"/>
      </w:pPr>
      <w:r>
        <w:t xml:space="preserve">Đây chính là mười một tên tráng hán cao lớn cầm vũ khí vây công một người, Tỉnh Điền Kinh Tử sợ hãi Nhạc Trọng bị chém giết thì các nàng ẽ biến thành thịt heo và làm nô lệ cho Tang Điền Dũng Thái Lang hưởng dụng.</w:t>
      </w:r>
    </w:p>
    <w:p>
      <w:pPr>
        <w:pStyle w:val="BodyText"/>
      </w:pPr>
      <w:r>
        <w:t xml:space="preserve">- Rác rưởi!</w:t>
      </w:r>
    </w:p>
    <w:p>
      <w:pPr>
        <w:pStyle w:val="BodyText"/>
      </w:pPr>
      <w:r>
        <w:t xml:space="preserve">Nương theo âm thanh của Nhạc Trọng chính là từng ánh đao chớp động hiện ra, thân thể mười một tên tráng hán Nhật Bản tay cầm vũ khí xông qua bị chém chêt, hóa thành vô số huyết nhục lăng không bay lên cao cao.</w:t>
      </w:r>
    </w:p>
    <w:p>
      <w:pPr>
        <w:pStyle w:val="BodyText"/>
      </w:pPr>
      <w:r>
        <w:t xml:space="preserve">Nhìn thấy một màn khủng bố này, Tang Điền Dũng Thái Lang trợn mắt há hốc mồm, thoáng cái tinh thần và thể xác lạnh tới cực điểm.</w:t>
      </w:r>
    </w:p>
    <w:p>
      <w:pPr>
        <w:pStyle w:val="BodyText"/>
      </w:pPr>
      <w:r>
        <w:t xml:space="preserve">Tỉnh Điền Kinh Tử, Đằng Khi Hương và vài tên tiểu quỷ còn lại nhìn thấy một màn này thì sợ hãi. Loại đao pháp này đã vượt qua xa tưởng tượng của nhân loại, làm cho bọn họ hoảng sợ.</w:t>
      </w:r>
    </w:p>
    <w:p>
      <w:pPr>
        <w:pStyle w:val="BodyText"/>
      </w:pPr>
      <w:r>
        <w:t xml:space="preserve">Tỉnh Điền Kinh Tử nhìn Nhạc Trọng trong mắt tràn ngập kính sợ cùng sùng bái:</w:t>
      </w:r>
    </w:p>
    <w:p>
      <w:pPr>
        <w:pStyle w:val="BodyText"/>
      </w:pPr>
      <w:r>
        <w:t xml:space="preserve">- Thật đáng sợ. Đao pháp như vậy đã vượt qua cực hạn của nhân loại, cho dù là Kiếm Thánh cũng không cách nào đỡ được một đao này. Hắn quả thực là mạnh như ma quỷ.</w:t>
      </w:r>
    </w:p>
    <w:p>
      <w:pPr>
        <w:pStyle w:val="BodyText"/>
      </w:pPr>
      <w:r>
        <w:t xml:space="preserve">- Ah!</w:t>
      </w:r>
    </w:p>
    <w:p>
      <w:pPr>
        <w:pStyle w:val="BodyText"/>
      </w:pPr>
      <w:r>
        <w:t xml:space="preserve">Tang Điền Dũng Thái Lang tuy sợ hãi Nhạc Trọng cường đại, nhưng mà hắn chính là tên tội phạm hung hãn giết chóc phi phàm, hắn nén sợ hãi gầm lên một tiếng, xông lên cầm kiếm nhật mang theo sát khí hung bạo mạnh mẽ chém tới chô Nhạc Trọng.</w:t>
      </w:r>
    </w:p>
    <w:p>
      <w:pPr>
        <w:pStyle w:val="BodyText"/>
      </w:pPr>
      <w:r>
        <w:t xml:space="preserve">- Một đao thật nhanh!</w:t>
      </w:r>
    </w:p>
    <w:p>
      <w:pPr>
        <w:pStyle w:val="Compact"/>
      </w:pPr>
      <w:r>
        <w:t xml:space="preserve">Đằng Khi Hương trước tận thế là cao thủ kiếm đạo, đối với kiếm đạo nhận thức bất phàm. NHưng mà nàng nhìn ra một đao của Tang Điền Dũng Thái Lang cực kỳ đáng sợ, nếu đổi lại là nàng, tuyệt đối không ngăn được một đao toàn lực của người cường hóa cấp 23 như Tang Điền Dũng Thái Lang.</w:t>
      </w:r>
      <w:r>
        <w:br w:type="textWrapping"/>
      </w:r>
      <w:r>
        <w:br w:type="textWrapping"/>
      </w:r>
    </w:p>
    <w:p>
      <w:pPr>
        <w:pStyle w:val="Heading2"/>
      </w:pPr>
      <w:bookmarkStart w:id="745" w:name="chương-724-tranh-chấp."/>
      <w:bookmarkEnd w:id="745"/>
      <w:r>
        <w:t xml:space="preserve">723. Chương 724: Tranh Chấp.</w:t>
      </w:r>
    </w:p>
    <w:p>
      <w:pPr>
        <w:pStyle w:val="Compact"/>
      </w:pPr>
      <w:r>
        <w:br w:type="textWrapping"/>
      </w:r>
      <w:r>
        <w:br w:type="textWrapping"/>
      </w:r>
    </w:p>
    <w:p>
      <w:pPr>
        <w:pStyle w:val="BodyText"/>
      </w:pPr>
      <w:r>
        <w:t xml:space="preserve">Tang Điền Dũng Thái Lang đi lên vài bước, vừa mới vọt tới bên nười của Nhạc Trọng thì một đao ánh đao hiện lên, đầu của hắn chợt phóng lên trời, máu tươi nóng rực bắn ra khắp nơi. Thi thể của hắn tiến lên vài bước mới ngã xuống.</w:t>
      </w:r>
    </w:p>
    <w:p>
      <w:pPr>
        <w:pStyle w:val="BodyText"/>
      </w:pPr>
      <w:r>
        <w:t xml:space="preserve">Nhạc Trọng tiến lên một bước trực tiếp đem đao trong tay của Tang Điền Dũng Thái Lang nhặt lên, một chuỗi tin tức chợt truyền vào thức hải của hắn.</w:t>
      </w:r>
    </w:p>
    <w:p>
      <w:pPr>
        <w:pStyle w:val="BodyText"/>
      </w:pPr>
      <w:r>
        <w:t xml:space="preserve">- Bảo vật cấp hai: kiếm nhật. Bảo đao vô cùng sắc bén!</w:t>
      </w:r>
    </w:p>
    <w:p>
      <w:pPr>
        <w:pStyle w:val="BodyText"/>
      </w:pPr>
      <w:r>
        <w:t xml:space="preserve">Nhạc Trọng đem kiếm nhật ném qua cho Tỉnh Điền Kinh Tử:</w:t>
      </w:r>
    </w:p>
    <w:p>
      <w:pPr>
        <w:pStyle w:val="BodyText"/>
      </w:pPr>
      <w:r>
        <w:t xml:space="preserve">- Cầm! Tôi không có khả năng thời khắc nào cũng bảo vệ các người, có thể bảo hộ các người cũng chỉ có các người mà thôi.</w:t>
      </w:r>
    </w:p>
    <w:p>
      <w:pPr>
        <w:pStyle w:val="BodyText"/>
      </w:pPr>
      <w:r>
        <w:t xml:space="preserve">- Vâng! Tôi hiểu!</w:t>
      </w:r>
    </w:p>
    <w:p>
      <w:pPr>
        <w:pStyle w:val="BodyText"/>
      </w:pPr>
      <w:r>
        <w:t xml:space="preserve">Tỉnh Điền Kinh Tử nhặt kiếm nhật lên và hành đại lễ với Nhạc Trọng lần nữa, sau đó cầm chuôi kiếm này chém vào hư không vài cái, rất có khí thế.</w:t>
      </w:r>
    </w:p>
    <w:p>
      <w:pPr>
        <w:pStyle w:val="BodyText"/>
      </w:pPr>
      <w:r>
        <w:t xml:space="preserve">- Cô bé này chỉ sợ còn có chút lai lịch.</w:t>
      </w:r>
    </w:p>
    <w:p>
      <w:pPr>
        <w:pStyle w:val="BodyText"/>
      </w:pPr>
      <w:r>
        <w:t xml:space="preserve">Nhạc Trọng nhìn Tỉnh Điền Kinh Tử và xoay người đi ra bên ngoài.</w:t>
      </w:r>
    </w:p>
    <w:p>
      <w:pPr>
        <w:pStyle w:val="BodyText"/>
      </w:pPr>
      <w:r>
        <w:t xml:space="preserve">- Đi theo tôi!</w:t>
      </w:r>
    </w:p>
    <w:p>
      <w:pPr>
        <w:pStyle w:val="BodyText"/>
      </w:pPr>
      <w:r>
        <w:t xml:space="preserve">Đằng Khi Hương, Tỉnh Điền Kinh Tử và vài tiểu quỷ còn sót lại đi theo sau lưng Nhạc Trọng.</w:t>
      </w:r>
    </w:p>
    <w:p>
      <w:pPr>
        <w:pStyle w:val="BodyText"/>
      </w:pPr>
      <w:r>
        <w:t xml:space="preserve">Ở bên ngoài là đám bộ hạ của Tang Điền Dũng Thái Lang đang tùy ý tuyên dâm. Đang tìm bắt con mồi. Những tên côn đồ nhìn thấy mấy người Nhạc Trọng thì trong mắt hiện ra thần sắc điên cuồng hung tàn lao qua phía Nhạc Trọng.</w:t>
      </w:r>
    </w:p>
    <w:p>
      <w:pPr>
        <w:pStyle w:val="BodyText"/>
      </w:pPr>
      <w:r>
        <w:t xml:space="preserve">Nhạc Trọng nhìn những tên bộ hạ của Tang Điền Dũng Thái Lang này tiện tay bổ ra một đao chém giết đám người này thành hai đoạn.</w:t>
      </w:r>
    </w:p>
    <w:p>
      <w:pPr>
        <w:pStyle w:val="BodyText"/>
      </w:pPr>
      <w:r>
        <w:t xml:space="preserve">Trong vô số máu tươi, Nhạc Trọng giống như ma thần xông lên phía trươc, xông qua một tên côn đồ còn cách hắn ba mét và chém tên này thành hai đoạn.</w:t>
      </w:r>
    </w:p>
    <w:p>
      <w:pPr>
        <w:pStyle w:val="BodyText"/>
      </w:pPr>
      <w:r>
        <w:t xml:space="preserve">- Thật đáng sợ! Quả thực mạnh như ma quỷ, quá mạnh mẽ!</w:t>
      </w:r>
    </w:p>
    <w:p>
      <w:pPr>
        <w:pStyle w:val="BodyText"/>
      </w:pPr>
      <w:r>
        <w:t xml:space="preserve">Đằng Khi Hương đi theo sau lưng Nhạc Trọng và nhìn thấy Nhạc Trọng chém giết những tên côn đồ kia thì trong lòng hiện ra thần sắc sợ hãi.</w:t>
      </w:r>
    </w:p>
    <w:p>
      <w:pPr>
        <w:pStyle w:val="BodyText"/>
      </w:pPr>
      <w:r>
        <w:t xml:space="preserve">Sau khi những tên côn đồ kia bị chém giết hơn mười người thì trong mắt hiện ra nét sợ hãi.</w:t>
      </w:r>
    </w:p>
    <w:p>
      <w:pPr>
        <w:pStyle w:val="BodyText"/>
      </w:pPr>
      <w:r>
        <w:t xml:space="preserve">- Tất cả quỳ xuống cho tao. Nếu không chết đi!</w:t>
      </w:r>
    </w:p>
    <w:p>
      <w:pPr>
        <w:pStyle w:val="BodyText"/>
      </w:pPr>
      <w:r>
        <w:t xml:space="preserve">Nhạc Trọng nhìn qua đám côn đồ hoảng sợ bỏ chạy tứ tán hét lên, trong mắt hiện ra hàn quang. Tốc độ cao nhất bộc phát dùng tốc độ khủng bố nhanh hơn Thiểm Điện cấp hai chém chết mấy tên côn đồ đang bỏ chạy.</w:t>
      </w:r>
    </w:p>
    <w:p>
      <w:pPr>
        <w:pStyle w:val="BodyText"/>
      </w:pPr>
      <w:r>
        <w:t xml:space="preserve">Trong bóng tối đen kịt này, những tên côn đồ đang chạy trốn lập tức bị chém ngang lưng, vô số máu tươi, cơ quan nội tạng vung vãi trên đất, cực kỳ khủng bố. Tràng cảnh thê lương thảm thiết vang lên trong đêm tối.</w:t>
      </w:r>
    </w:p>
    <w:p>
      <w:pPr>
        <w:pStyle w:val="BodyText"/>
      </w:pPr>
      <w:r>
        <w:t xml:space="preserve">- Đừng giết tôi!Tôi đầu hàng.</w:t>
      </w:r>
    </w:p>
    <w:p>
      <w:pPr>
        <w:pStyle w:val="BodyText"/>
      </w:pPr>
      <w:r>
        <w:t xml:space="preserve">- Đừng giết tôi!</w:t>
      </w:r>
    </w:p>
    <w:p>
      <w:pPr>
        <w:pStyle w:val="BodyText"/>
      </w:pPr>
      <w:r>
        <w:t xml:space="preserve">"..."</w:t>
      </w:r>
    </w:p>
    <w:p>
      <w:pPr>
        <w:pStyle w:val="BodyText"/>
      </w:pPr>
      <w:r>
        <w:t xml:space="preserve">Ở trong đám côn đồ này không ít tên tham sống sợ chết, nhìn thấy đồng bạn trực tiếp bị chém ngang lưng tử trạng thê thảm, bọn chúng thoáng cái quỳ xuống và không ngừng cầu xin tha thứ.</w:t>
      </w:r>
    </w:p>
    <w:p>
      <w:pPr>
        <w:pStyle w:val="BodyText"/>
      </w:pPr>
      <w:r>
        <w:t xml:space="preserve">Thời điểm Nhạc Trọng điên cuồng chém giết thì đám côn đồ trong thôn nhỏ này chỉ còn lại chín người. Những tên còn lại đã biến thành thi thể cả rồi.</w:t>
      </w:r>
    </w:p>
    <w:p>
      <w:pPr>
        <w:pStyle w:val="BodyText"/>
      </w:pPr>
      <w:r>
        <w:t xml:space="preserve">Chín tên côn đồ còn lại lạnh run sợ hãi quỳ trên đất chờ Nhạc Trọng thẩm lý và phán quyết chúng.</w:t>
      </w:r>
    </w:p>
    <w:p>
      <w:pPr>
        <w:pStyle w:val="BodyText"/>
      </w:pPr>
      <w:r>
        <w:t xml:space="preserve">Đằng Khi Hương cùng đi tới nhìn thi thể trên đất, càng nhìn trong lòng nàng càng tức giận.</w:t>
      </w:r>
    </w:p>
    <w:p>
      <w:pPr>
        <w:pStyle w:val="BodyText"/>
      </w:pPr>
      <w:r>
        <w:t xml:space="preserve">Hai nữ tử trung niên đã bị cưỡng hiếp luân phiên, trên người tràn đầy chất lỏng trắng, hai mắt mở to, trên người có vô số vết thương, đã không có một tia khí tức. Còn có bốn tiểu loli mười tuổi, mười một tuổi mặc dù còn chưa chết, nhưng mà đã bị giày vò hấp hối. Hạ thể máu tươi chảy ròng. Sáu tiểu nam hài trên người cũng có chất lỏng trắng, cổ đã bị vặn gảy, trên mặt nhỏ đầy sợ hãi.</w:t>
      </w:r>
    </w:p>
    <w:p>
      <w:pPr>
        <w:pStyle w:val="BodyText"/>
      </w:pPr>
      <w:r>
        <w:t xml:space="preserve">Trong tận thế lương thực thập phần quý giá. Tiểu nữ hài còn có thể dùng để phát tiết, lúc trọng yếu còn biến thành thịt heo. Các nàng mới có khả năng sống sót. Những người còn lại đối với Tang Điền Dũng Thái Lang và đám côn đồ chỉ là vướng víu, bọn chúng tâm ngoan thủ lạt tự nhiên không cho vướng víu sống sót.</w:t>
      </w:r>
    </w:p>
    <w:p>
      <w:pPr>
        <w:pStyle w:val="BodyText"/>
      </w:pPr>
      <w:r>
        <w:t xml:space="preserve">Đằng Khi Hương nhìn thấy tử trạng thê thảm của những người trong thôn thì tức giận hét lên.</w:t>
      </w:r>
    </w:p>
    <w:p>
      <w:pPr>
        <w:pStyle w:val="BodyText"/>
      </w:pPr>
      <w:r>
        <w:t xml:space="preserve">- Súc sinh!Nhạc quân. Giết bọn chúng, giết đám súc sinh này!</w:t>
      </w:r>
    </w:p>
    <w:p>
      <w:pPr>
        <w:pStyle w:val="BodyText"/>
      </w:pPr>
      <w:r>
        <w:t xml:space="preserve">Nghe được Đằng Khi Hương thét lên thì đám côn đồ trên đất trở nên lạnh run. Kinh hãi nhìn qua Nhạc Trọng tay cầm Hắc Nha Đao giống như ma thần.</w:t>
      </w:r>
    </w:p>
    <w:p>
      <w:pPr>
        <w:pStyle w:val="BodyText"/>
      </w:pPr>
      <w:r>
        <w:t xml:space="preserve">- Câm miệng!</w:t>
      </w:r>
    </w:p>
    <w:p>
      <w:pPr>
        <w:pStyle w:val="BodyText"/>
      </w:pPr>
      <w:r>
        <w:t xml:space="preserve">Nhạc Trọng lạnh như băng nhìn Đằng Khi Hương.</w:t>
      </w:r>
    </w:p>
    <w:p>
      <w:pPr>
        <w:pStyle w:val="BodyText"/>
      </w:pPr>
      <w:r>
        <w:t xml:space="preserve">Đằng Khi Hương lập tức như lâm vào hầm băng, thân thể lạnh run.</w:t>
      </w:r>
    </w:p>
    <w:p>
      <w:pPr>
        <w:pStyle w:val="BodyText"/>
      </w:pPr>
      <w:r>
        <w:t xml:space="preserve">Nhạc Trọng ra lệnh:</w:t>
      </w:r>
    </w:p>
    <w:p>
      <w:pPr>
        <w:pStyle w:val="BodyText"/>
      </w:pPr>
      <w:r>
        <w:t xml:space="preserve">- Tỉnh Điền Kinh Tử trói bọn chúng lại1</w:t>
      </w:r>
    </w:p>
    <w:p>
      <w:pPr>
        <w:pStyle w:val="BodyText"/>
      </w:pPr>
      <w:r>
        <w:t xml:space="preserve">- Vâng! Chủ nhân!</w:t>
      </w:r>
    </w:p>
    <w:p>
      <w:pPr>
        <w:pStyle w:val="BodyText"/>
      </w:pPr>
      <w:r>
        <w:t xml:space="preserve">Tỉnh Điền Kinh Tử vẻ mặt nghiêm túc tìm một bó dây thừng trói đám côn đồ này lại sau đó đưa vào trong một nhà kho đóng chặt lại.</w:t>
      </w:r>
    </w:p>
    <w:p>
      <w:pPr>
        <w:pStyle w:val="BodyText"/>
      </w:pPr>
      <w:r>
        <w:t xml:space="preserve">Nhạc Trọng nhìn Đằng Khi Hương và đám tiểu quỷ nói ra.</w:t>
      </w:r>
    </w:p>
    <w:p>
      <w:pPr>
        <w:pStyle w:val="BodyText"/>
      </w:pPr>
      <w:r>
        <w:t xml:space="preserve">- Tôi và Tỉnh Điền Kinh Tử giao dịch đã hoàn thành, chuyện còn lại là của các người.</w:t>
      </w:r>
    </w:p>
    <w:p>
      <w:pPr>
        <w:pStyle w:val="BodyText"/>
      </w:pPr>
      <w:r>
        <w:t xml:space="preserve">Nói xong, Nhạc Trọng trở lại gian phòng của mình nghỉ ngơi.</w:t>
      </w:r>
    </w:p>
    <w:p>
      <w:pPr>
        <w:pStyle w:val="BodyText"/>
      </w:pPr>
      <w:r>
        <w:t xml:space="preserve">- Thương Tử Tương!Cố gắng lên!Kiên cường lên!</w:t>
      </w:r>
    </w:p>
    <w:p>
      <w:pPr>
        <w:pStyle w:val="BodyText"/>
      </w:pPr>
      <w:r>
        <w:t xml:space="preserve">- Hữu Tây Tương, chịu đựng!</w:t>
      </w:r>
    </w:p>
    <w:p>
      <w:pPr>
        <w:pStyle w:val="BodyText"/>
      </w:pPr>
      <w:r>
        <w:t xml:space="preserve">"..."</w:t>
      </w:r>
    </w:p>
    <w:p>
      <w:pPr>
        <w:pStyle w:val="BodyText"/>
      </w:pPr>
      <w:r>
        <w:t xml:space="preserve">Trong một gian phòng, Đằng Khi Hương nhìn qua bốn tiểu loli trên người đầy chất lỏng trắng và máu tươi chảy ròng thì đang bôi thuốc quý giá lên người các nàng, đồng thời hai mắt rưng rưng không ngừng động viên.</w:t>
      </w:r>
    </w:p>
    <w:p>
      <w:pPr>
        <w:pStyle w:val="BodyText"/>
      </w:pPr>
      <w:r>
        <w:t xml:space="preserve">Những tên côn đồ đi theo Tang Điền Dũng Thái Lang tiến công thôn nhỏ này chính là một đám súc sinh, cặn bã, cường đạo trong tận thế. Bọn chung trên cơ bản không có nhân tính gì, chơi tiểu loli rất tàn bạo và thô lỗ, chúng không quan tâm tiểu loli thể chất yếu kém và kêu khóc, mấy tráng hán cùng nhau đùa bỡn mấy đứa trẻ, gần như sắp chơi chết bốn tiểu loli này.</w:t>
      </w:r>
    </w:p>
    <w:p>
      <w:pPr>
        <w:pStyle w:val="BodyText"/>
      </w:pPr>
      <w:r>
        <w:t xml:space="preserve">Đằng Khi Hương nhìn qua bốn tiểu loli và thân thể lạnh lung, nhìn qua Tỉnh Điền Kinh Tử hỏi:</w:t>
      </w:r>
    </w:p>
    <w:p>
      <w:pPr>
        <w:pStyle w:val="BodyText"/>
      </w:pPr>
      <w:r>
        <w:t xml:space="preserve">- Làm sao bây giờ, Kinh Tử? Chúng ta làm sao bây giờ? Kinh Tử?</w:t>
      </w:r>
    </w:p>
    <w:p>
      <w:pPr>
        <w:pStyle w:val="BodyText"/>
      </w:pPr>
      <w:r>
        <w:t xml:space="preserve">Trong thôn nhỏ này, mấy phụ nữ trung niên chính là chủ sợ. Đằng Khi Hương cũng chỉ là nữ sinh cấp ba mà thôi, nàng là kiện tướng thể thao, còn học tập qua một chút Karate. Sau tận thế may mắn trở thành người cường hóa, nhưng mà nàng cũng không có trở thành cường giả trong người cường hóa như Nhạc Trọng, hơn nữa cũng không phải quá mạnh mẽ, lại không muốn mạo hiểm cường hóa, bởi vậy đẳng cấp cường hóa khôn cao. Trừ một chút xinh đẹp và cường hóa cấp thấp ra, Đằng Khi Hương năng lực ứng biến không bằng Tỉnh Điền Kinh Tử.</w:t>
      </w:r>
    </w:p>
    <w:p>
      <w:pPr>
        <w:pStyle w:val="BodyText"/>
      </w:pPr>
      <w:r>
        <w:t xml:space="preserve">Tỉnh Điền Kinh Tử nhìn Đằng Khi Hương và mấy tiểu loli thì nhíu mày. Nàng thập phần rõ ràng nếu như ngày mai Nhạc Trọng mang nàng rời đi, lưu lại mấy người này tuyệt đối sẽ không có kết cục tốt. Nàng tự nguyện trở thành người hầu của Nhạc Trọng nguyên nhân trọng yếu là bản thân muốn phụ thuộc cường giả.</w:t>
      </w:r>
    </w:p>
    <w:p>
      <w:pPr>
        <w:pStyle w:val="BodyText"/>
      </w:pPr>
      <w:r>
        <w:t xml:space="preserve">Tỉnh Điền Kinh Tử trầm mặc một hồi lâu mới chậm rãi nói:</w:t>
      </w:r>
    </w:p>
    <w:p>
      <w:pPr>
        <w:pStyle w:val="BodyText"/>
      </w:pPr>
      <w:r>
        <w:t xml:space="preserve">- Hương, đi cầu chủ nhân. Chỉ có hắn mới có năng lực cứu sống Thương Tử Tương các nàng.</w:t>
      </w:r>
    </w:p>
    <w:p>
      <w:pPr>
        <w:pStyle w:val="BodyText"/>
      </w:pPr>
      <w:r>
        <w:t xml:space="preserve">Đằng Khi Hương nghe vậy con mắt sáng ngời do dự một hồi hỏi:</w:t>
      </w:r>
    </w:p>
    <w:p>
      <w:pPr>
        <w:pStyle w:val="BodyText"/>
      </w:pPr>
      <w:r>
        <w:t xml:space="preserve">- Kinh Tử, hắn sẽ giúp chúng ta sao?</w:t>
      </w:r>
    </w:p>
    <w:p>
      <w:pPr>
        <w:pStyle w:val="BodyText"/>
      </w:pPr>
      <w:r>
        <w:t xml:space="preserve">Sau khi trải qua chuyện lần này, Đằng Khi Hương đã có chút suy nghĩ ra tính cách của Nhạc Trọng. Các nàng những người này vừa gặp mặt đã chọc giận Nhạc Trọng, hiện tại muốn cho Nhạc Trọng không ràng buộc trợ giúp các nàng là không có khả năng.</w:t>
      </w:r>
    </w:p>
    <w:p>
      <w:pPr>
        <w:pStyle w:val="BodyText"/>
      </w:pPr>
      <w:r>
        <w:t xml:space="preserve">TỈnh Điền Kinh Tử đề nghị nói:</w:t>
      </w:r>
    </w:p>
    <w:p>
      <w:pPr>
        <w:pStyle w:val="BodyText"/>
      </w:pPr>
      <w:r>
        <w:t xml:space="preserve">- Rất đơn giản. Các người đầu nhập vào hắn, làm người hầu của hắn. Bởi như vậy hắn có khả năng bỏ qua các người.</w:t>
      </w:r>
    </w:p>
    <w:p>
      <w:pPr>
        <w:pStyle w:val="BodyText"/>
      </w:pPr>
      <w:r>
        <w:t xml:space="preserve">Tiểu nam hài An Bản Cát Lương vẻ mặt kích động lớn tiếng kêu lên:</w:t>
      </w:r>
    </w:p>
    <w:p>
      <w:pPr>
        <w:pStyle w:val="Compact"/>
      </w:pPr>
      <w:r>
        <w:t xml:space="preserve">- Không được!Tôi phản đối! Hắn là người Hoa hung tàn, là địch nhân của dân tộc chúng ta. Tôi tuyệt đối không nhận hắn làm chủ nhân. Nơi này là Nhật Bản, không phải Trung Quốc. Chúng ta đều là người Nhật Bản tôn quý, sao có thể nhận người Trung Quốc làm chủ? Tôi không đồng ý, tôi tuyệt đối không đồng ý. Hơn nữa tên chó này cũng không có khả năng nhận chúng ta. Chúng ta nên tự giải quyết đi, sau này cũng nhất định có thể chiến thắng khó khăn mà sống sót.</w:t>
      </w:r>
      <w:r>
        <w:br w:type="textWrapping"/>
      </w:r>
      <w:r>
        <w:br w:type="textWrapping"/>
      </w:r>
    </w:p>
    <w:p>
      <w:pPr>
        <w:pStyle w:val="Heading2"/>
      </w:pPr>
      <w:bookmarkStart w:id="746" w:name="chương-725-tam-giai-sư-hổ-thú.-1"/>
      <w:bookmarkEnd w:id="746"/>
      <w:r>
        <w:t xml:space="preserve">724. Chương 725: Tam Giai Sư Hổ Thú. (1)</w:t>
      </w:r>
    </w:p>
    <w:p>
      <w:pPr>
        <w:pStyle w:val="Compact"/>
      </w:pPr>
      <w:r>
        <w:br w:type="textWrapping"/>
      </w:r>
      <w:r>
        <w:br w:type="textWrapping"/>
      </w:r>
    </w:p>
    <w:p>
      <w:pPr>
        <w:pStyle w:val="BodyText"/>
      </w:pPr>
      <w:r>
        <w:t xml:space="preserve">Người trong thôn nhỏ này còn sống sót là do may mắn, sau tận thế bọn họ tìm được nhiều lương thực, lại có một người cường hóa có lương tâm thủ hộ cho bọn họ. Bọn họ gặp trắc trở ít hơn những người ở bên ngoài nhiều, bởi vậy bọn họ còn ngạo khí nhiều lắm.</w:t>
      </w:r>
    </w:p>
    <w:p>
      <w:pPr>
        <w:pStyle w:val="BodyText"/>
      </w:pPr>
      <w:r>
        <w:t xml:space="preserve">- Cát Lương!</w:t>
      </w:r>
    </w:p>
    <w:p>
      <w:pPr>
        <w:pStyle w:val="BodyText"/>
      </w:pPr>
      <w:r>
        <w:t xml:space="preserve">Đằng Khi Hương nghe vậy cũng do dự một chút. Đây không phải là cổ đại, mà là hiện đại. Đằng Khi Hương cũng không muốn làm người hầu của Nhạc Trọng.</w:t>
      </w:r>
    </w:p>
    <w:p>
      <w:pPr>
        <w:pStyle w:val="BodyText"/>
      </w:pPr>
      <w:r>
        <w:t xml:space="preserve">Một người hiện đại nếu không trải qua tận thế tra tấn, thống khổ muốn chết cũng không cam tâm tình nguyện nhận ai làm chủ. Đặc biệt là Nhạc Trọng khôn phải đồng tộc của họ.</w:t>
      </w:r>
    </w:p>
    <w:p>
      <w:pPr>
        <w:pStyle w:val="BodyText"/>
      </w:pPr>
      <w:r>
        <w:t xml:space="preserve">An Bản Cát Lương rút một thanh tiểu thái đao sắc bén nhìn qua Đằng Khi Hương tự tin nói:</w:t>
      </w:r>
    </w:p>
    <w:p>
      <w:pPr>
        <w:pStyle w:val="BodyText"/>
      </w:pPr>
      <w:r>
        <w:t xml:space="preserve">- Hương tỷ! An Bản Cát Lương nhất định sẽ là một hảo nam tử bảo hộ các người!</w:t>
      </w:r>
    </w:p>
    <w:p>
      <w:pPr>
        <w:pStyle w:val="BodyText"/>
      </w:pPr>
      <w:r>
        <w:t xml:space="preserve">Chuôi tiểu thái đao này chính là binh khí cấp một trong hệ thống thần ma. Nó là An Bản Cát Lương từ thi thể một tên người cường hóa đoạt được. Có chuôi tiểu thái đao này, An Bản Cát Lương tự tin tăng vọt, tuy nhiên hắn thừa nhận chính mình còn xa mới bằng Nhạc Trọng, nhưng bảo hộ Đằng Khi Hương vẫn tự tin.</w:t>
      </w:r>
    </w:p>
    <w:p>
      <w:pPr>
        <w:pStyle w:val="BodyText"/>
      </w:pPr>
      <w:r>
        <w:t xml:space="preserve">Đằng Khi Hương do dự một chút vẫn nhìn qua Tỉnh Điền Kinh Tử, ý đồ trưng cầu ý kiến của nữ tử xinh đẹp cơ trí này.</w:t>
      </w:r>
    </w:p>
    <w:p>
      <w:pPr>
        <w:pStyle w:val="BodyText"/>
      </w:pPr>
      <w:r>
        <w:t xml:space="preserve">Tỉnh Điền Kinh Tử nhìn Đằng Khi Hương và thở dài, nói:</w:t>
      </w:r>
    </w:p>
    <w:p>
      <w:pPr>
        <w:pStyle w:val="BodyText"/>
      </w:pPr>
      <w:r>
        <w:t xml:space="preserve">- Hương! Tôi đã không phải người của mọi người nữa, quyết định là do cô!</w:t>
      </w:r>
    </w:p>
    <w:p>
      <w:pPr>
        <w:pStyle w:val="BodyText"/>
      </w:pPr>
      <w:r>
        <w:t xml:space="preserve">Lúc này ba tiểu quỷ Nhật Bản cầm ba thanh tiểu thái đao tập trung lại là lực lượng không nhỏ. Trong con mắt của bọn họ đều chớp động thần thái bất khuất, hiển nhiên quyết định, tuyệt đối sẽ không nhận thức Nhạc Trọng làm chủ.</w:t>
      </w:r>
    </w:p>
    <w:p>
      <w:pPr>
        <w:pStyle w:val="BodyText"/>
      </w:pPr>
      <w:r>
        <w:t xml:space="preserve">Những tiểu quỷ này chỉ mới mười hai, mười ba tuổi, bọn họ trải qua giáo dục của Nhật Bản, thập phần chán ghét người Trung Quốc. Nếu không phải Nhạc Trọng mạnh đến mức không thể tưởng tượng nổi, làm cho trái tim bọn họ băng giá, bọn họ tuyệt đối muốn ban đêm ám sát Nhạc Trọng.</w:t>
      </w:r>
    </w:p>
    <w:p>
      <w:pPr>
        <w:pStyle w:val="BodyText"/>
      </w:pPr>
      <w:r>
        <w:t xml:space="preserve">An Bản Cát Lương nhìn Đằng Khi Hương lớn tiếng nói:</w:t>
      </w:r>
    </w:p>
    <w:p>
      <w:pPr>
        <w:pStyle w:val="BodyText"/>
      </w:pPr>
      <w:r>
        <w:t xml:space="preserve">- Hương tỷ! Người Trung Quốc có một câu nói, không phải tộc của ta ất có dị tâm. Hắn tuyệt đối sẽ không đối đãi với chúng ta như đồng tộc của mình. Chúng ta nhận thức hắn làm chủ chỉ trở thành pháo hôi của hắn mà thôi.</w:t>
      </w:r>
    </w:p>
    <w:p>
      <w:pPr>
        <w:pStyle w:val="BodyText"/>
      </w:pPr>
      <w:r>
        <w:t xml:space="preserve">Nghe An Bản Cát Lương nói thì Đằng Khi Hương thoáng trầm lặng lại.</w:t>
      </w:r>
    </w:p>
    <w:p>
      <w:pPr>
        <w:pStyle w:val="BodyText"/>
      </w:pPr>
      <w:r>
        <w:t xml:space="preserve">- Tôi đi!</w:t>
      </w:r>
    </w:p>
    <w:p>
      <w:pPr>
        <w:pStyle w:val="BodyText"/>
      </w:pPr>
      <w:r>
        <w:t xml:space="preserve">Tỉnh Điền Kinh Tử nhìn qua ba tiểu quỷ tràn ngập hận ý kia. Nàng đã nhìn ra bọn họ không chào đón nàng.</w:t>
      </w:r>
    </w:p>
    <w:p>
      <w:pPr>
        <w:pStyle w:val="BodyText"/>
      </w:pPr>
      <w:r>
        <w:t xml:space="preserve">Sáng sớm hôm sau, Nhạc Trọng liền dẫn chín tên côn đồ đi ra ngoài.</w:t>
      </w:r>
    </w:p>
    <w:p>
      <w:pPr>
        <w:pStyle w:val="BodyText"/>
      </w:pPr>
      <w:r>
        <w:t xml:space="preserve">Nhạc Trọng nhìn qua một tên nam tử thấp bé nhỏ gầy tuổi chừng hai mươi sáu hỏi một câu:</w:t>
      </w:r>
    </w:p>
    <w:p>
      <w:pPr>
        <w:pStyle w:val="BodyText"/>
      </w:pPr>
      <w:r>
        <w:t xml:space="preserve">- Mày tên là gì?</w:t>
      </w:r>
    </w:p>
    <w:p>
      <w:pPr>
        <w:pStyle w:val="BodyText"/>
      </w:pPr>
      <w:r>
        <w:t xml:space="preserve">Tên nam tử trẻ tuổi có chút thụ sủng nhược kinh trả lời:</w:t>
      </w:r>
    </w:p>
    <w:p>
      <w:pPr>
        <w:pStyle w:val="BodyText"/>
      </w:pPr>
      <w:r>
        <w:t xml:space="preserve">- Tôi tên Cương Bản Điền! Năm nay hai mươi tám tuổi.</w:t>
      </w:r>
    </w:p>
    <w:p>
      <w:pPr>
        <w:pStyle w:val="BodyText"/>
      </w:pPr>
      <w:r>
        <w:t xml:space="preserve">Những tên côn đồ này trong tận thế giết cướp hiếp, việc ác bất tận. Kiến thức phong phú, tự nhiên nhìn ra Nhạc Trọng có thực lực một địch trăm là khủng khiếp thế nào. Người Nhật Bản sùng bái cường giả, Nhạc Trọng mạnh như vậy làm cho bọn họ sợ hãi và sùng bái.</w:t>
      </w:r>
    </w:p>
    <w:p>
      <w:pPr>
        <w:pStyle w:val="BodyText"/>
      </w:pPr>
      <w:r>
        <w:t xml:space="preserve">Nhạc Trọng nhìn chằm chằm vào Cương Bản Điền trực tiếp hỏi:</w:t>
      </w:r>
    </w:p>
    <w:p>
      <w:pPr>
        <w:pStyle w:val="BodyText"/>
      </w:pPr>
      <w:r>
        <w:t xml:space="preserve">- Mày biết radio ở đâu không?</w:t>
      </w:r>
    </w:p>
    <w:p>
      <w:pPr>
        <w:pStyle w:val="BodyText"/>
      </w:pPr>
      <w:r>
        <w:t xml:space="preserve">- Radio? Xin ngài cho tôi suy nghĩ một chút!</w:t>
      </w:r>
    </w:p>
    <w:p>
      <w:pPr>
        <w:pStyle w:val="BodyText"/>
      </w:pPr>
      <w:r>
        <w:t xml:space="preserve">Cương Bản Điền thoáng một phát lâm vào trầm tư, qua một hồi mới đột nhiên hai mắt tỏa sáng nói:</w:t>
      </w:r>
    </w:p>
    <w:p>
      <w:pPr>
        <w:pStyle w:val="BodyText"/>
      </w:pPr>
      <w:r>
        <w:t xml:space="preserve">- Huyện Tà Mã. Gần huyện Tà Mã có căn cứ cỡ lớn, ở đó có lẽ có radio.</w:t>
      </w:r>
    </w:p>
    <w:p>
      <w:pPr>
        <w:pStyle w:val="BodyText"/>
      </w:pPr>
      <w:r>
        <w:t xml:space="preserve">Nhạc Trọng đưa ra một loạt vấn đề:</w:t>
      </w:r>
    </w:p>
    <w:p>
      <w:pPr>
        <w:pStyle w:val="BodyText"/>
      </w:pPr>
      <w:r>
        <w:t xml:space="preserve">- Thế lực thống trị huyện Tà Mã là ai, thủ lĩnh là người nào? Trong huyện Tà Mã có bao nhiêu người sống sót.</w:t>
      </w:r>
    </w:p>
    <w:p>
      <w:pPr>
        <w:pStyle w:val="BodyText"/>
      </w:pPr>
      <w:r>
        <w:t xml:space="preserve">Cương Bản Điền suy nghĩ một hồi lên tiếng.</w:t>
      </w:r>
    </w:p>
    <w:p>
      <w:pPr>
        <w:pStyle w:val="BodyText"/>
      </w:pPr>
      <w:r>
        <w:t xml:space="preserve">- Thống trị huyện Tà Mã là gia tộc Đảo Tân. Thủ lĩnh là Đảo Tân Hùng Nhị. Trong căn cứ huyện Tà Mã có một vạn người sống sót. Bọn họ là thế lực cường thế nhất trong khu vực, không có thế lực gì đi trêu chọc bọn họ.</w:t>
      </w:r>
    </w:p>
    <w:p>
      <w:pPr>
        <w:pStyle w:val="BodyText"/>
      </w:pPr>
      <w:r>
        <w:t xml:space="preserve">Nhạc Trọng nghe vậy khẽ chau mày. Nếu như là thế lực nhỏ có hơn ngàn người sống sót thì hắn có thể một mình mạnh mẽ xông vào đánh tan thế lực đó, cưỡng ép cướp lấy radio.</w:t>
      </w:r>
    </w:p>
    <w:p>
      <w:pPr>
        <w:pStyle w:val="BodyText"/>
      </w:pPr>
      <w:r>
        <w:t xml:space="preserve">Nhưng mà thế lực lớn vượt qua một vạn người sống sót trên cơ bản đều có thực lực mạnh và người tiến hóa cao cấp tọa trấn. Hơn nữa Nhật Bản bên này rừng rậm rất nhiều, các loại biến dị thú, biến dị thực vật cũng quá nhiều. Bọn họ sẽ có không ít cao thủ.</w:t>
      </w:r>
    </w:p>
    <w:p>
      <w:pPr>
        <w:pStyle w:val="BodyText"/>
      </w:pPr>
      <w:r>
        <w:t xml:space="preserve">Nhạc Trọng suy nghĩ hồi lâu quyết định.</w:t>
      </w:r>
    </w:p>
    <w:p>
      <w:pPr>
        <w:pStyle w:val="BodyText"/>
      </w:pPr>
      <w:r>
        <w:t xml:space="preserve">- Mình chỉ cần radio! Qua bên kia hành sự tùy theo hoàn cảnh.</w:t>
      </w:r>
    </w:p>
    <w:p>
      <w:pPr>
        <w:pStyle w:val="BodyText"/>
      </w:pPr>
      <w:r>
        <w:t xml:space="preserve">Nhạc Trọng nhìn qua Cương Bản Điền trực tiếp ra lệnh:</w:t>
      </w:r>
    </w:p>
    <w:p>
      <w:pPr>
        <w:pStyle w:val="BodyText"/>
      </w:pPr>
      <w:r>
        <w:t xml:space="preserve">- Từ giờ trở đi anh chính là tiểu đội trưởng của bọn chúng. Đây là là người hầu của tôi, Tỉnh Điền Kinh Tử, địa vị của nàng trên các người, là người dẫn đường cho tôi.</w:t>
      </w:r>
    </w:p>
    <w:p>
      <w:pPr>
        <w:pStyle w:val="BodyText"/>
      </w:pPr>
      <w:r>
        <w:t xml:space="preserve">- Vâng! Tôi hiểu rồi!</w:t>
      </w:r>
    </w:p>
    <w:p>
      <w:pPr>
        <w:pStyle w:val="BodyText"/>
      </w:pPr>
      <w:r>
        <w:t xml:space="preserve">Cương Bản Điền nghe vậy đại hỉ, hắn trong đám côn đồ chính là binh sĩ bình thường mà thôi. Hiện tại nhảy lên trở thành tiểu đội trưởng, hơn nữa là đi theo cường giả như Nhạc Trọng làm cho hắn tràn ngập hưng phấn, dùng thực lực của Nhạc Trọng thì trong tận thế này đủ xưng bá một phương.</w:t>
      </w:r>
    </w:p>
    <w:p>
      <w:pPr>
        <w:pStyle w:val="BodyText"/>
      </w:pPr>
      <w:r>
        <w:t xml:space="preserve">Trên thực tế. Ở trong tận thế những người cường hóa vượt qua cấp 30 sẽ tìm một nơi và tìm người sống sót thành lập thế lực. Đương nhiên muốn tiểu thế lực phát triển thành thế lực lớn không dễ dàng.</w:t>
      </w:r>
    </w:p>
    <w:p>
      <w:pPr>
        <w:pStyle w:val="BodyText"/>
      </w:pPr>
      <w:r>
        <w:t xml:space="preserve">Nhạc Trọng hành động từ trước đến nay lôi lệ phong hành, hắn mang theo Cương Bản Điền cùng Tỉnh Điền Kinh Tử trực tiếp vứt bỏ Đằng Khi Hương và mấy tiểu hài tử kia đi qua huyện Tà Mả kia. Hắn không phảo bảo mẫu, không có nghĩa vụ bảo hộ người không thích hắn.</w:t>
      </w:r>
    </w:p>
    <w:p>
      <w:pPr>
        <w:pStyle w:val="BodyText"/>
      </w:pPr>
      <w:r>
        <w:t xml:space="preserve">Nhìn thấy Nhạc Trọng không lưu tình chút nào quay người rời đi thì ánh mắt Đằng Khi Hương ánh mắt tràn ngập hào quang phức tạp. Nàng đối với tương lai cảm thấy mờ mịt. Không biết nên làm cái gì.</w:t>
      </w:r>
    </w:p>
    <w:p>
      <w:pPr>
        <w:pStyle w:val="BodyText"/>
      </w:pPr>
      <w:r>
        <w:t xml:space="preserve">Nhật Bản rừng rậm bao trùm cao tới 67%, trừ thành phố lớn. Địa phương khác đều là rừng rậm. Nhạc Trọng mang theo Cương Bản Điền đi lại trong rừng.</w:t>
      </w:r>
    </w:p>
    <w:p>
      <w:pPr>
        <w:pStyle w:val="BodyText"/>
      </w:pPr>
      <w:r>
        <w:t xml:space="preserve">Đột nhiên lúc này truyền tới tiếng gầm đầy uy thế của con hổ, vô số chim biến dị từ trong rừng rậm bay lên.</w:t>
      </w:r>
    </w:p>
    <w:p>
      <w:pPr>
        <w:pStyle w:val="BodyText"/>
      </w:pPr>
      <w:r>
        <w:t xml:space="preserve">Cương Bản Điền và đám người sống sót nghe vậy thì run lên. Trên mặt hiện ra vẻ kinh hãi.</w:t>
      </w:r>
    </w:p>
    <w:p>
      <w:pPr>
        <w:pStyle w:val="BodyText"/>
      </w:pPr>
      <w:r>
        <w:t xml:space="preserve">Cương Bản Điền thì trực tiếp hoảng sợ nhìn qua Nhạc Trọng trực tiếp hét lớn:</w:t>
      </w:r>
    </w:p>
    <w:p>
      <w:pPr>
        <w:pStyle w:val="BodyText"/>
      </w:pPr>
      <w:r>
        <w:t xml:space="preserve">- Không tốt!Là Sư Hổ Thú, tam giai Sư Hổ Thú! Chúng ta chạy mau! Bằng không sẽ chết đấy!</w:t>
      </w:r>
    </w:p>
    <w:p>
      <w:pPr>
        <w:pStyle w:val="BodyText"/>
      </w:pPr>
      <w:r>
        <w:t xml:space="preserve">- Tam giai biến dị thú?</w:t>
      </w:r>
    </w:p>
    <w:p>
      <w:pPr>
        <w:pStyle w:val="BodyText"/>
      </w:pPr>
      <w:r>
        <w:t xml:space="preserve">Nhạc Trọng nghe vậy con mắt có chút sáng ngời, trình độ cường hóa của hắn hiện tại thật cao, kỹ năng ma viêm cũng thăng cấp lên cấp hai. Hắn cho dù chống lại tam giai biến dị thú cũng có lực đánh một trận, rất khó vừa thấy mặt đã bị giết, bởi vậy có tâm tư săn giết biến dị thú.</w:t>
      </w:r>
    </w:p>
    <w:p>
      <w:pPr>
        <w:pStyle w:val="BodyText"/>
      </w:pPr>
      <w:r>
        <w:t xml:space="preserve">Nhạc Trọng trực tiếp nhìn qua đám người Tỉnh Điền Kinh Tử ra lệnh:</w:t>
      </w:r>
    </w:p>
    <w:p>
      <w:pPr>
        <w:pStyle w:val="BodyText"/>
      </w:pPr>
      <w:r>
        <w:t xml:space="preserve">- Các ngươi ở tại chỗ này. Tỉnh Điền Kinh Tử, đây là cho cô, ai dám có tâm tư không tốt trực tiếp tiêu diệt là được.</w:t>
      </w:r>
    </w:p>
    <w:p>
      <w:pPr>
        <w:pStyle w:val="BodyText"/>
      </w:pPr>
      <w:r>
        <w:t xml:space="preserve">Nhìn thấy Tỉnh Điền Kinh Tử trong tay có sứng ngắn, bọn người Cương Bản Điền nhìn qua hiện ra thần sắc tham lam và sợ hãi. Uy lực của súng ngắn thì người cường hóa bình thường cũng sợ hãi. Cương Bản Điền và đám côn đồ sức chiên đấu bình thường, chỉ có hai tên người cường hóa cấp thấp, căn bản không dám đối kháng với người có súng.</w:t>
      </w:r>
    </w:p>
    <w:p>
      <w:pPr>
        <w:pStyle w:val="Compact"/>
      </w:pPr>
      <w:r>
        <w:t xml:space="preserve">Sau khi bàn giao hoàn tất, thân hình Nhạc Trọng chớp động lao qua hướng có tam giai biến dị thú bên kia.</w:t>
      </w:r>
      <w:r>
        <w:br w:type="textWrapping"/>
      </w:r>
      <w:r>
        <w:br w:type="textWrapping"/>
      </w:r>
    </w:p>
    <w:p>
      <w:pPr>
        <w:pStyle w:val="Heading2"/>
      </w:pPr>
      <w:bookmarkStart w:id="747" w:name="chương-726-tam-giai-sư-hổ-thú.-2"/>
      <w:bookmarkEnd w:id="747"/>
      <w:r>
        <w:t xml:space="preserve">725. Chương 726: Tam Giai Sư Hổ Thú. (2)</w:t>
      </w:r>
    </w:p>
    <w:p>
      <w:pPr>
        <w:pStyle w:val="Compact"/>
      </w:pPr>
      <w:r>
        <w:br w:type="textWrapping"/>
      </w:r>
      <w:r>
        <w:br w:type="textWrapping"/>
      </w:r>
    </w:p>
    <w:p>
      <w:pPr>
        <w:pStyle w:val="BodyText"/>
      </w:pPr>
      <w:r>
        <w:t xml:space="preserve">Trong lòng Nhạc Trọng cũng chỉ có Tỉnh Điền Kinh Tử còn một chút sức nặng, những người còn lại đối với hắn mà nói cho dù chết cũng không có quan hệ gì. Cho dù toàn bộ đám người Cương Bản Điền toàn bộ trốn, đối với Nhạc Trọng mà nói cũng chỉ cảm thấy khó tìm đường một chút mà thôi.</w:t>
      </w:r>
    </w:p>
    <w:p>
      <w:pPr>
        <w:pStyle w:val="BodyText"/>
      </w:pPr>
      <w:r>
        <w:t xml:space="preserve">Nhạc Trọng toàn lực bộc phát tốc độ cực kì khủng bố, điên cuồng lao qua khu vực gần đó..</w:t>
      </w:r>
    </w:p>
    <w:p>
      <w:pPr>
        <w:pStyle w:val="BodyText"/>
      </w:pPr>
      <w:r>
        <w:t xml:space="preserve">Oanh!</w:t>
      </w:r>
    </w:p>
    <w:p>
      <w:pPr>
        <w:pStyle w:val="BodyText"/>
      </w:pPr>
      <w:r>
        <w:t xml:space="preserve">Oanh!</w:t>
      </w:r>
    </w:p>
    <w:p>
      <w:pPr>
        <w:pStyle w:val="BodyText"/>
      </w:pPr>
      <w:r>
        <w:t xml:space="preserve">Thời điểm Nhạc Trọng tiếp cận một khu vực thì từ xa truyền ra âm thanh nổ mạnh.</w:t>
      </w:r>
    </w:p>
    <w:p>
      <w:pPr>
        <w:pStyle w:val="BodyText"/>
      </w:pPr>
      <w:r>
        <w:t xml:space="preserve">- Có người!</w:t>
      </w:r>
    </w:p>
    <w:p>
      <w:pPr>
        <w:pStyle w:val="BodyText"/>
      </w:pPr>
      <w:r>
        <w:t xml:space="preserve">Nhạc Trọng nghe được âm thanh nổ mạnh thì cảm thấy rùng mình, thoáng một cái cẩn thận lại. Hắn do dự một chút vẫn trực tiếp học kỹ năng tiềm hành.</w:t>
      </w:r>
    </w:p>
    <w:p>
      <w:pPr>
        <w:pStyle w:val="BodyText"/>
      </w:pPr>
      <w:r>
        <w:t xml:space="preserve">Nhạc Trọng người tại dị quốc, đây là Nhật Bản trình độ khoa học kỹ thuật phát đạt, lại căm thù Trung Quốc, chỉ sợ so với hắn ở Thái Lan còn nguy hiểm hơn nhiều.</w:t>
      </w:r>
    </w:p>
    <w:p>
      <w:pPr>
        <w:pStyle w:val="BodyText"/>
      </w:pPr>
      <w:r>
        <w:t xml:space="preserve">Mà ở Nhật Bản bên này, hắn không quen đường và ngay cả chạy trốn cũng không biết nơi nào mà bỏ trốn. Tự nhiên càng phải cẩn thận hơn nhiều, đem toàn bộ tất cả mọi thứ chuyển hóa thành chiến lực.</w:t>
      </w:r>
    </w:p>
    <w:p>
      <w:pPr>
        <w:pStyle w:val="BodyText"/>
      </w:pPr>
      <w:r>
        <w:t xml:space="preserve">Nhạc Trọng học tập tiềm hành xong thì cẩn thận tiềm hành đi qua hướng kia. Hắn đi vào một bụi cỏ, phát động kỹ năng tiềm hành, thân thể của hắn dung nhập vào trong hoàn cảnh, không cảm thấy sát khí hay cái gì cả.</w:t>
      </w:r>
    </w:p>
    <w:p>
      <w:pPr>
        <w:pStyle w:val="BodyText"/>
      </w:pPr>
      <w:r>
        <w:t xml:space="preserve">Nhạc Trọng vừa tiềm hành, cho dù là tồn tại mạnh hơn hắn vài lần nếu không có kỹ năng đặc thù thì khó phát hiện ra hắn.</w:t>
      </w:r>
    </w:p>
    <w:p>
      <w:pPr>
        <w:pStyle w:val="BodyText"/>
      </w:pPr>
      <w:r>
        <w:t xml:space="preserve">Nhạc Trọng đi lên mấy trăm mét nữa, một đầu hổ mình sư tử cao ba mét, thân dài vượt qua mười lăm mét, và trên người có lân giáp màu trắng bao phủ, cái đuôi dài đạt ba mét, hai mắt to như chậu rửa mặt, hai mắt hung quang chớp động chiến đấu với đám người trước mặt.</w:t>
      </w:r>
    </w:p>
    <w:p>
      <w:pPr>
        <w:pStyle w:val="BodyText"/>
      </w:pPr>
      <w:r>
        <w:t xml:space="preserve">- Biến dị thú cấp 88: tam giai Sư Hổ Thú. Có được tố chất thân thể mạnh mẽ, là bá chủ rừng rậm.</w:t>
      </w:r>
    </w:p>
    <w:p>
      <w:pPr>
        <w:pStyle w:val="BodyText"/>
      </w:pPr>
      <w:r>
        <w:t xml:space="preserve">Đám người này nhân số chừng ba trăm người, bọn họ trong tay cầm đủ trang bị thần ma, ống phóng rốc-két, súng phóng lựu các loại vũ khí hạng nặng.</w:t>
      </w:r>
    </w:p>
    <w:p>
      <w:pPr>
        <w:pStyle w:val="BodyText"/>
      </w:pPr>
      <w:r>
        <w:t xml:space="preserve">Đám người này trên cơ bản là người cường hóa cao cấp, mỗi một người đều có kỹ năng mạnh mẽ, băng trùy, hỏa tiễn, gai đất, pháo không khí, khóa trọng lực, biến dị thực vật, Triệu Hoán Thú. Đủ loại kỹ năng mạnh mẽ không ngừng chém giết tam giai Sư Hổ Thú.</w:t>
      </w:r>
    </w:p>
    <w:p>
      <w:pPr>
        <w:pStyle w:val="BodyText"/>
      </w:pPr>
      <w:r>
        <w:t xml:space="preserve">Ba trăm người cường hóa này được huấn luyện nghiêm chỉnh nên phối hợp ăn ý với nhau, bọn họ co ba trăm người liên thủ thì cho dù mạnh như Nhạc Trọng cũng bị tiêu diệt.</w:t>
      </w:r>
    </w:p>
    <w:p>
      <w:pPr>
        <w:pStyle w:val="BodyText"/>
      </w:pPr>
      <w:r>
        <w:t xml:space="preserve">Tam giai Sư Hổ Thú dùng sức nhảy lên, dùng đủ loại bạo lực đánh ra. Nó ngay cả trong các loại hạn chế như thao túng trọng lực, khóa không khí, trì hoãn thuật và các loại thủ đoạn thì vẫn có tốc độ vượt qua Thiểm Điện cấp hai.</w:t>
      </w:r>
    </w:p>
    <w:p>
      <w:pPr>
        <w:pStyle w:val="BodyText"/>
      </w:pPr>
      <w:r>
        <w:t xml:space="preserve">Nhưng mà tốc độ của con tam giai Sư Hổ Thú này dưới kỹ năng chậm đi không ít, rất nhiều kỹ năng đanh lên người của nó, đem lân giáp trên người của nó bắn bay ra ngoài, không co mây kỹ năng tổn thương chính thức tới nó. Nhưng mà thân thể đau đớn vẫn làm cho nó cảm thấy tức giận.</w:t>
      </w:r>
    </w:p>
    <w:p>
      <w:pPr>
        <w:pStyle w:val="BodyText"/>
      </w:pPr>
      <w:r>
        <w:t xml:space="preserve">Con tam giai Sư Hổ Thú thoáng cái nhảy vào trong đám người, thoáng cai đè một tên người cường hóa xuống đất, một ngụm cắn đứt yết hầu của tên người cường hóa này. Cái đuôi quét qua, tiếp đánh vào đầu của một tên người cường hóa, đem đầu của tên người cường hóa này đánh lún vào người.</w:t>
      </w:r>
    </w:p>
    <w:p>
      <w:pPr>
        <w:pStyle w:val="BodyText"/>
      </w:pPr>
      <w:r>
        <w:t xml:space="preserve">Tam giai Sư Hổ Thú vừa xông vào trong đám người giống như hổ vào bầy dê, giết chóc điên cuồng, cắn giết đám người kia, máu tươi và nội tạng ở khắp nơi.</w:t>
      </w:r>
    </w:p>
    <w:p>
      <w:pPr>
        <w:pStyle w:val="BodyText"/>
      </w:pPr>
      <w:r>
        <w:t xml:space="preserve">Thời điểm tam giai Sư Hổ Thú đồ sát đám người cường hóa tinh nhuệ kia. Bốn gã nam tử ở xa xa nhìn qua cảnh tượng này.</w:t>
      </w:r>
    </w:p>
    <w:p>
      <w:pPr>
        <w:pStyle w:val="BodyText"/>
      </w:pPr>
      <w:r>
        <w:t xml:space="preserve">Một tên nam tử trên người cõng theo cự kiếm dài hai mét nhìn qua Sư Hổ Thú trong mắt tràn ngập vẻ tham lam.</w:t>
      </w:r>
    </w:p>
    <w:p>
      <w:pPr>
        <w:pStyle w:val="BodyText"/>
      </w:pPr>
      <w:r>
        <w:t xml:space="preserve">- Thật là lợi hại! Không hổ là tam giai biến dị thú. Không biết giết nó sẽ tuôn ra cái gì?</w:t>
      </w:r>
    </w:p>
    <w:p>
      <w:pPr>
        <w:pStyle w:val="BodyText"/>
      </w:pPr>
      <w:r>
        <w:t xml:space="preserve">Một tên nam tử trung nhiên nhíu mày:</w:t>
      </w:r>
    </w:p>
    <w:p>
      <w:pPr>
        <w:pStyle w:val="BodyText"/>
      </w:pPr>
      <w:r>
        <w:t xml:space="preserve">- Tiểu Xuyên quân! Con thần thú này không phải bọn họ có thể đối phó. Chỉ có chúng ta đồng loạt xông lên chém giết nó. Mà đồ vật tuôn ra không phải là của anh, mà là thuộc về Thiên Chiếu bệ hạ.</w:t>
      </w:r>
    </w:p>
    <w:p>
      <w:pPr>
        <w:pStyle w:val="BodyText"/>
      </w:pPr>
      <w:r>
        <w:t xml:space="preserve">Tiểu Xuyên nhìn chằm chằm vào tam giai Sư Hổ Thú liếm liếm bờ môi nói:</w:t>
      </w:r>
    </w:p>
    <w:p>
      <w:pPr>
        <w:pStyle w:val="BodyText"/>
      </w:pPr>
      <w:r>
        <w:t xml:space="preserve">- Vâng! Dạ! Hậu Đằng tiền bối! Chúng ta trước tiên nên liên thủ chém giết tam giai Sư Hổ Thú này đi!</w:t>
      </w:r>
    </w:p>
    <w:p>
      <w:pPr>
        <w:pStyle w:val="BodyText"/>
      </w:pPr>
      <w:r>
        <w:t xml:space="preserve">Lúc này tam giai Sư Hổ Thú tiêu diệt hai mươi mấy tên người cường hóa cao cấp xong, ánh mắt tên Tiểu Xuyên loe hàn quang, vung tay lên, một đạo tơ nhện trong suốt bắn vào đầu của tam giai Sư Hổ Thú vọt tới.</w:t>
      </w:r>
    </w:p>
    <w:p>
      <w:pPr>
        <w:pStyle w:val="BodyText"/>
      </w:pPr>
      <w:r>
        <w:t xml:space="preserve">Đầu tam giai Sư Hổ Thú một trảo cắt đứt thân thể một người cường hóa thành hai đoạn. Một đạo tơ nhện trong suốt không màu quấn quanh người của nó.</w:t>
      </w:r>
    </w:p>
    <w:p>
      <w:pPr>
        <w:pStyle w:val="BodyText"/>
      </w:pPr>
      <w:r>
        <w:t xml:space="preserve">Tơ nhện không màu trong suốt này quấn lên người của tam giai Sư Hổ Thú nhưng mà con tam giai Sư Hổ Thú kia không phát giác chút nào cả.</w:t>
      </w:r>
    </w:p>
    <w:p>
      <w:pPr>
        <w:pStyle w:val="BodyText"/>
      </w:pPr>
      <w:r>
        <w:t xml:space="preserve">Sau khi sáu tên người cường hóa cao cấp bị tam giai Sư Hổ Thú xé rách thì hàn quang trong mắt Tiểu Xuyên lóe lên, hét lớn:</w:t>
      </w:r>
    </w:p>
    <w:p>
      <w:pPr>
        <w:pStyle w:val="BodyText"/>
      </w:pPr>
      <w:r>
        <w:t xml:space="preserve">- Xuyên Điền tiền bối!</w:t>
      </w:r>
    </w:p>
    <w:p>
      <w:pPr>
        <w:pStyle w:val="BodyText"/>
      </w:pPr>
      <w:r>
        <w:t xml:space="preserve">Một tên tráng hán dáng người khôi ngô, thân cao cao tới hai mét, cơ rắn chắc, gân xanh nổi lên, trong mắt Xuyên Điền Thuần Thái Lang dị quang chớp động, phát động kỹ năng sức lực lớn cuồng bạo cấp hai. Lực lượng của hắn thoáng cái tăng lên gấp hai mươi tám lần người bình thường. Hắn bắt lấy tơ nhện trong suốt của Tiểu Xuyên phóng thích, nổi giận gầm lên một tiếng, lần nữa phát động kỹ năng bạo kích cường hóa cấp ba giật mạnh, trong nháy mắt sức lực của hắn tăng lên gấp năm mươi sáu lần người bình thường, hắn dùng hết toàn lực nện xuống, con tam giai Sư Hổ Thú cao ba mét và dài mười lăm mét ngạnh sanh sanh bị ném lên mặt đất.</w:t>
      </w:r>
    </w:p>
    <w:p>
      <w:pPr>
        <w:pStyle w:val="BodyText"/>
      </w:pPr>
      <w:r>
        <w:t xml:space="preserve">Xuyên Điền Thuần Thái Lang chính là người tiên hoa hệ sức mạnh, kỹ năng sức lực lớn cuồng bạo cấp hai thoáng cái tăng lên gấp mười lần người bình thường. Kỹ năng bạo kích cường hóa cấp ba thoáng cái giúp hắn tăng sức lực lên gấp hai. Lúc này mới có thể nem bay tam giai Sư Hổ Thú.</w:t>
      </w:r>
    </w:p>
    <w:p>
      <w:pPr>
        <w:pStyle w:val="BodyText"/>
      </w:pPr>
      <w:r>
        <w:t xml:space="preserve">Đầu tam giai Sư Hổ Thú mỗi lần bị ném lên đất thì đại phong nhận, hoả tiễn, ánh đao, gai đất, từng đợt công kích từ đám người kia bắn ra, oanh lên tam giai Sư Hổ Thú làm nó bị thương khắp người.</w:t>
      </w:r>
    </w:p>
    <w:p>
      <w:pPr>
        <w:pStyle w:val="BodyText"/>
      </w:pPr>
      <w:r>
        <w:t xml:space="preserve">- Thần thương PHÁ...</w:t>
      </w:r>
    </w:p>
    <w:p>
      <w:pPr>
        <w:pStyle w:val="BodyText"/>
      </w:pPr>
      <w:r>
        <w:t xml:space="preserve">Một tên tráng hán cao tới hai mét đứng trung bình tấn, tinh khí thần lập tức tăng lên đỉnh phong, Nhân Thương hợp nhất hóa thành một đạo lưu quang đâm vào đầu tam giai Sư Hổ Thú.</w:t>
      </w:r>
    </w:p>
    <w:p>
      <w:pPr>
        <w:pStyle w:val="BodyText"/>
      </w:pPr>
      <w:r>
        <w:t xml:space="preserve">Kỹ năng thần thương phá cấp hai này có uy lực vô cùng cường hoành, đứng trung bình tấn và hóa thành một đao tàn ảnh lao vào người tam cấp Sư Hổ Thú, đâm nát lân giáp của tam giai Sư Hổ Thú, xé rách lỗ lớn trên người của nó.</w:t>
      </w:r>
    </w:p>
    <w:p>
      <w:pPr>
        <w:pStyle w:val="BodyText"/>
      </w:pPr>
      <w:r>
        <w:t xml:space="preserve">- Nhật Bản này quả nhiên cũng có cường giả.</w:t>
      </w:r>
    </w:p>
    <w:p>
      <w:pPr>
        <w:pStyle w:val="BodyText"/>
      </w:pPr>
      <w:r>
        <w:t xml:space="preserve">Nhạc Trọng nhìn qua tên tráng hán đứng trung bình tấn phát động kỹ năng thần thương phá, trong nội tâm âm thầm thầm nghĩ. Một kích này nếu đánh trúng hắn thì không chết cũng trọng thương.</w:t>
      </w:r>
    </w:p>
    <w:p>
      <w:pPr>
        <w:pStyle w:val="BodyText"/>
      </w:pPr>
      <w:r>
        <w:t xml:space="preserve">Mà con tam giai Sư Hổ Thú phát ra một tiếng rống to kinh thiên động địa một trảo nện xuống, tên nam tử đứng trung bình tấn bị đập bay.</w:t>
      </w:r>
    </w:p>
    <w:p>
      <w:pPr>
        <w:pStyle w:val="BodyText"/>
      </w:pPr>
      <w:r>
        <w:t xml:space="preserve">Tên này là người tiến hóa cấp 58 nhưng trong nháy mắt bị tam giai Sư Hổ Thú miểu sát.</w:t>
      </w:r>
    </w:p>
    <w:p>
      <w:pPr>
        <w:pStyle w:val="Compact"/>
      </w:pPr>
      <w:r>
        <w:t xml:space="preserve">Con tam giai Sư Hổ Thú dùng sức kéo, một cổ sức lực khổng lồ từ tơ nhện truyền qua người của Xuyên Điền Thuần Thái Lang và hắn bị kéo tới như đạn pháo, thoáng cái chui vào trong miệng của nó, nó dùng sức mở to miệng cắn Xuyên Điền Thuần Thái Lang thành hai đoạn, máu tươi văng khắp nơi, cực kỳ tàn khốc.</w:t>
      </w:r>
      <w:r>
        <w:br w:type="textWrapping"/>
      </w:r>
      <w:r>
        <w:br w:type="textWrapping"/>
      </w:r>
    </w:p>
    <w:p>
      <w:pPr>
        <w:pStyle w:val="Heading2"/>
      </w:pPr>
      <w:bookmarkStart w:id="748" w:name="chương-727-đuổi-giết-sư-hổ-thú."/>
      <w:bookmarkEnd w:id="748"/>
      <w:r>
        <w:t xml:space="preserve">726. Chương 727: Đuổi Giết Sư Hổ Thú.</w:t>
      </w:r>
    </w:p>
    <w:p>
      <w:pPr>
        <w:pStyle w:val="Compact"/>
      </w:pPr>
      <w:r>
        <w:br w:type="textWrapping"/>
      </w:r>
      <w:r>
        <w:br w:type="textWrapping"/>
      </w:r>
    </w:p>
    <w:p>
      <w:pPr>
        <w:pStyle w:val="BodyText"/>
      </w:pPr>
      <w:r>
        <w:t xml:space="preserve">Tiểu Xuyên phản ứng cực nhanh, thời điểm tên tráng hán đứng trung bình tấn bị đánh và tên nam tử dùng tơ bay vào trong miệng của tam giai Sư Hổ Thú thì cắt đứt tơ nhện.</w:t>
      </w:r>
    </w:p>
    <w:p>
      <w:pPr>
        <w:pStyle w:val="BodyText"/>
      </w:pPr>
      <w:r>
        <w:t xml:space="preserve">Con tam giai Sư Hổ Thú đột nhiên cơ bắp kéo căng và thân thể tứ chi nện mạnh vào mặt đất, tứ chi của hắn bị kỹ năng áp chế thoáng cái thoáng cái đột phá tốc độ âm thanh và bay nhanh tới trước chém chết tên trung niên thủ lĩnh.</w:t>
      </w:r>
    </w:p>
    <w:p>
      <w:pPr>
        <w:pStyle w:val="BodyText"/>
      </w:pPr>
      <w:r>
        <w:t xml:space="preserve">- Baka (ngu ngốc)!</w:t>
      </w:r>
    </w:p>
    <w:p>
      <w:pPr>
        <w:pStyle w:val="BodyText"/>
      </w:pPr>
      <w:r>
        <w:t xml:space="preserve">Tiểu Xuyên thoáng cái toàn thân lạnh như băng, hắn phát động kỹ năng cấp bốn lập lòe bảo vệ tính mạng, trong nháy mắt hắn biến mất tại chỗ, sau một khắc xuất hiện ngoài mười mét.</w:t>
      </w:r>
    </w:p>
    <w:p>
      <w:pPr>
        <w:pStyle w:val="BodyText"/>
      </w:pPr>
      <w:r>
        <w:t xml:space="preserve">Tiểu Xuyên lớn tiếng nhìn qua đám người cường hóa cao cấp và ra lệnh.</w:t>
      </w:r>
    </w:p>
    <w:p>
      <w:pPr>
        <w:pStyle w:val="BodyText"/>
      </w:pPr>
      <w:r>
        <w:t xml:space="preserve">- Giết nó cho tao! Đem đầu của nó tới chỗ của tao!</w:t>
      </w:r>
    </w:p>
    <w:p>
      <w:pPr>
        <w:pStyle w:val="BodyText"/>
      </w:pPr>
      <w:r>
        <w:t xml:space="preserve">Băng trùy, hỏa cầu, gai đất, lôi cầu các loại kỹ năng không ngừng nện lên đầu của tam giai Sư Hổ Thú, tam giai Sư Hổ Thú vốn bị tổn thương nay bị tổn thương nặng hơn nữa.</w:t>
      </w:r>
    </w:p>
    <w:p>
      <w:pPr>
        <w:pStyle w:val="BodyText"/>
      </w:pPr>
      <w:r>
        <w:t xml:space="preserve">Chiến thuật biển người xác thực hữu dụng, con tam giai Sư Hổ Thú này dười công kích của người cường hóa cao cấp thì tổn thương nặng hơn, thân thể có vài chục lỗ máu lớn nhỏ, phần bụng càng có lỗ máu cực lớn, máu biến dị thú cấp ba trân quý chảy ra ngoài.</w:t>
      </w:r>
    </w:p>
    <w:p>
      <w:pPr>
        <w:pStyle w:val="BodyText"/>
      </w:pPr>
      <w:r>
        <w:t xml:space="preserve">Con tam giai Sư Hổ Thú trọng thương như vậy nhưng không có tử vong, toàn thân của nó cơ bắp căng cứng và vượt qua đám người, những nơi nó đi qua nhấc lên gió tanh mưa máu, một gã tên người cường hóa bị chém bay đầu, máu tươi phún lên cao.</w:t>
      </w:r>
    </w:p>
    <w:p>
      <w:pPr>
        <w:pStyle w:val="BodyText"/>
      </w:pPr>
      <w:r>
        <w:t xml:space="preserve">Không ngừng có người cường hóa cao cấp chết trong tay tam giai Sư Hổ Thú và đủ loại kỹ năng trói buộc trên người của nó giảm đi thật nhiều, nó càng trở nên hung tàn hơn trước kia nhiều.</w:t>
      </w:r>
    </w:p>
    <w:p>
      <w:pPr>
        <w:pStyle w:val="BodyText"/>
      </w:pPr>
      <w:r>
        <w:t xml:space="preserve">Quá trình đồ sát này nghiêng qua một bên, thoáng cái hơn trăm tên người cường hóa cao cấp sĩ khí hoàn toàn sụp đổ, bọn họ kêu trời trách đất và lập tức bỏ chạy tứ tán, ý đồ thoát khỏi tam giai Sư Hổ Thú đồ sát. Nhân loại cũng không phải là tang thi, đối mặt với tồn tại không thể kháng cự thì lập tức bỏ chạy ngay.</w:t>
      </w:r>
    </w:p>
    <w:p>
      <w:pPr>
        <w:pStyle w:val="BodyText"/>
      </w:pPr>
      <w:r>
        <w:t xml:space="preserve">Tiểu Xuyên Chân Nhất nhìn qua con tam giai Sư Hổ Thú và khẽ chau mày, lập tức chạy đi.</w:t>
      </w:r>
    </w:p>
    <w:p>
      <w:pPr>
        <w:pStyle w:val="BodyText"/>
      </w:pPr>
      <w:r>
        <w:t xml:space="preserve">- Đáng chết!Lúc này xem như nhiệm vụ thất bại!</w:t>
      </w:r>
    </w:p>
    <w:p>
      <w:pPr>
        <w:pStyle w:val="BodyText"/>
      </w:pPr>
      <w:r>
        <w:t xml:space="preserve">Phanh!</w:t>
      </w:r>
    </w:p>
    <w:p>
      <w:pPr>
        <w:pStyle w:val="BodyText"/>
      </w:pPr>
      <w:r>
        <w:t xml:space="preserve">Nương theo đó là âm thanh súng ngắm vang lên, đầu của Tiểu Xuyên Chân Nhất bị bắn nát như dưa hấu.</w:t>
      </w:r>
    </w:p>
    <w:p>
      <w:pPr>
        <w:pStyle w:val="BodyText"/>
      </w:pPr>
      <w:r>
        <w:t xml:space="preserve">Ở trong bụi cỏ, ánh mắt Nhạc Trọng lạnh như băng chậm rãi thu hồi súng ngắm.</w:t>
      </w:r>
    </w:p>
    <w:p>
      <w:pPr>
        <w:pStyle w:val="BodyText"/>
      </w:pPr>
      <w:r>
        <w:t xml:space="preserve">Tuy Nhạc Trọng không biết bọn người Tiểu Xuyên Chân Nhất lai lịch thế nào. Nhưng mà bọn người này vô cùng cường đại, đối với hắn mà nói là một uy hiếp to lớn. Hắn trực tiếp ra tay ám sát đám người này.</w:t>
      </w:r>
    </w:p>
    <w:p>
      <w:pPr>
        <w:pStyle w:val="BodyText"/>
      </w:pPr>
      <w:r>
        <w:t xml:space="preserve">Nghe được âm thanh súng ngắm vang lên, những tên người cường hóa không có quay đầu lại, càng lao nhanh qua phía trước. Ở sau lưng bọn họ có thể là tam giai Sư Hổ Thú khủng bố, một khi tốc độ của bọn họ chậm lại chính là thời điểm phải chết.</w:t>
      </w:r>
    </w:p>
    <w:p>
      <w:pPr>
        <w:pStyle w:val="BodyText"/>
      </w:pPr>
      <w:r>
        <w:t xml:space="preserve">Nhạc Trọng một kích tiêu diệt Tiểu Xuyên Chân Nhất và ánh lửa tay phải lóe lên, một trường mâu ma viêm lăng không hiện ra, trong mắt hắn hàn quang chớp động, không ngừng tập trung vào vị trí đầu của tam giai Sư Hổ Thú, mấy hô hấp qua đi hắn lập tức ném trường mâu ma viêm vào trong người của tam giai Sư Hổ Thú.</w:t>
      </w:r>
    </w:p>
    <w:p>
      <w:pPr>
        <w:pStyle w:val="BodyText"/>
      </w:pPr>
      <w:r>
        <w:t xml:space="preserve">Oanh một tiếng vang thật lớn, trường mâu ma viêm xuyên qua chân trước của tam giai Sư Hổ Thú nổ tung, đem chân trước của tam giai Sư Hổ Thú huyết nhục nổ tung, xương cốt đứt gãy, khiến nó quỵ xuống đất.</w:t>
      </w:r>
    </w:p>
    <w:p>
      <w:pPr>
        <w:pStyle w:val="BodyText"/>
      </w:pPr>
      <w:r>
        <w:t xml:space="preserve">Nhạc Trọng một kích đắc thủ, ma viêm ở hai tay khẽ động, trường mâu ma viêm mang theo khí tức thiêu đốt tất cả bắn vào đầu tam giai Sư Hổ Thú.</w:t>
      </w:r>
    </w:p>
    <w:p>
      <w:pPr>
        <w:pStyle w:val="BodyText"/>
      </w:pPr>
      <w:r>
        <w:t xml:space="preserve">Lúc này tam giai Sư Hổ Thú đã đem Nhạc Trọng xem như đại địch, nó miễn cưỡng vặn vẹo thân thể né qua trường mâu ma viêm này, nhưng mà trường mâu ma viêm lập tức đâm vào thân thể, máu tươi từ chỗ trường mâu ma viêm đâm vào phun ra bên ngoài.</w:t>
      </w:r>
    </w:p>
    <w:p>
      <w:pPr>
        <w:pStyle w:val="BodyText"/>
      </w:pPr>
      <w:r>
        <w:t xml:space="preserve">Tay của Nhạc Trọng lật một cái và gai độc hiện ra, hắn nhắm vào đầu của tam giai Sư Hổ Thú và bắn liền sáu phát, sáu viên đạn gai độc bắn vào miệng vết thương của tam giai Sư Hổ Thú trong làm nó tổn thương càng thêm tổn thương.</w:t>
      </w:r>
    </w:p>
    <w:p>
      <w:pPr>
        <w:pStyle w:val="BodyText"/>
      </w:pPr>
      <w:r>
        <w:t xml:space="preserve">Đã bị trọng thương như vậy, con tam giai Sư Hổ Thú vẫn không có tử vong, hai mắt của nó hung quang chớp động, cơ bắp căng cứng dùng sức nhảy một cái tốc độ của nó chậm hơn Thiểm Điện cấp ba một chút lao qua phía Nhạc Trọng, một tát vỗ vào đầu của Nhạc Trọng.</w:t>
      </w:r>
    </w:p>
    <w:p>
      <w:pPr>
        <w:pStyle w:val="BodyText"/>
      </w:pPr>
      <w:r>
        <w:t xml:space="preserve">Nhạc Trọng đã sớm phát động kỹ năng Ảnh Bộ cho nên tam giai Sư Hổ Thú vừa hiện ra trước người của hắn, hắn đã miễn cưỡng đem Hắc Nha Đao che ở trước người hắn.</w:t>
      </w:r>
    </w:p>
    <w:p>
      <w:pPr>
        <w:pStyle w:val="BodyText"/>
      </w:pPr>
      <w:r>
        <w:t xml:space="preserve">Sức lực của tam giai Sư Hổ Thú vỗ lên Hắc Nha Đao của Nhạc Trọng một cái, sức va chạm giống như xe tặng đụng vào người hiện ra, trực tiếp đem Nhạc Trọng và đao bay ra thật xa.</w:t>
      </w:r>
    </w:p>
    <w:p>
      <w:pPr>
        <w:pStyle w:val="BodyText"/>
      </w:pPr>
      <w:r>
        <w:t xml:space="preserve">Thời điểm tam giai Sư Hổ Thú công kích thì tay trái của Nhạc Trọng cũng ngưng tụ trường mâu ma viêm hao phí 80 điểm tinh thần lực cùng 20 điểm thể lực đâm vào mặt của tam giai Sư Hổ Thú.</w:t>
      </w:r>
    </w:p>
    <w:p>
      <w:pPr>
        <w:pStyle w:val="BodyText"/>
      </w:pPr>
      <w:r>
        <w:t xml:space="preserve">Oanh một tiếng vang thật lớn, đầu của tam giai Sư Hổ Thú trực tiếp hiện ra lỗ máu cực lớn, vô số hỏa diễm bị thiêu đốt miệng vết thương, đem óc của nó thiêu chín.</w:t>
      </w:r>
    </w:p>
    <w:p>
      <w:pPr>
        <w:pStyle w:val="BodyText"/>
      </w:pPr>
      <w:r>
        <w:t xml:space="preserve">Ở chỗ khác, mắt thấy Nhạc Trọng sắp đụng vào tảng đá lớn, một mặt quang thuẫn lăng không hiện ra, ngăn cản sau lưng của hắn. Hắn thoáng đâm vào tảng đá lớn, lực trùng kích cường đại làm cho quang thuẫn nát bấy. Hắn lúc này mới sắc mặt tái nhợt rơi xuống đất.</w:t>
      </w:r>
    </w:p>
    <w:p>
      <w:pPr>
        <w:pStyle w:val="BodyText"/>
      </w:pPr>
      <w:r>
        <w:t xml:space="preserve">- Chúc mừng ngài thăng cấp đến cấp 79 , đạt được hai điểm cường hóa thuộc tính tự do.</w:t>
      </w:r>
    </w:p>
    <w:p>
      <w:pPr>
        <w:pStyle w:val="BodyText"/>
      </w:pPr>
      <w:r>
        <w:t xml:space="preserve">Một cổ linh quang cường đại bay vào thân thể của Nhạc Trọng, làm cho hắn thoáng cái tăng lên cấp 79.</w:t>
      </w:r>
    </w:p>
    <w:p>
      <w:pPr>
        <w:pStyle w:val="BodyText"/>
      </w:pPr>
      <w:r>
        <w:t xml:space="preserve">Một cái hộp màu xanh da trời rơi bên cạnh thi thể của tam giai Sư Hổ Thú.</w:t>
      </w:r>
    </w:p>
    <w:p>
      <w:pPr>
        <w:pStyle w:val="BodyText"/>
      </w:pPr>
      <w:r>
        <w:t xml:space="preserve">Nhìn thấy tam giai Sư Hổ Thú tử vong, con mắt của mười mấy tên người cường hóa chạy chậm hồng lên, nhao nhao lao qua hộp báu màu xanh da trời này.</w:t>
      </w:r>
    </w:p>
    <w:p>
      <w:pPr>
        <w:pStyle w:val="BodyText"/>
      </w:pPr>
      <w:r>
        <w:t xml:space="preserve">Đồ trong hộp báu màu xanh tuyệt đối là đồ tốt, cho dù là một tờ bản vẽ cũng là bản vẽ siêu khoa học kỹ thuật, đem những bản vẽ siêu khoa học kỹ thuật này đưa cho Cao Thiên Nguyên, đám người bọn họ tuyệt đối sẽ được tăng cấp thành nhân viên cao cấp.</w:t>
      </w:r>
    </w:p>
    <w:p>
      <w:pPr>
        <w:pStyle w:val="BodyText"/>
      </w:pPr>
      <w:r>
        <w:t xml:space="preserve">Một đạo dây thừng đột nhiên từ trong đại thụ bắn ra ngoài, giống như có sinh mạng băn qua phía hộp báu màu xanh.</w:t>
      </w:r>
    </w:p>
    <w:p>
      <w:pPr>
        <w:pStyle w:val="BodyText"/>
      </w:pPr>
      <w:r>
        <w:t xml:space="preserve">- Muốn chết!</w:t>
      </w:r>
    </w:p>
    <w:p>
      <w:pPr>
        <w:pStyle w:val="BodyText"/>
      </w:pPr>
      <w:r>
        <w:t xml:space="preserve">Nhạc Trọng thấy thế nổi giận gầm lên một tiếng và ném một hỏa cầu vào tên người cường hóa Nhật Bản đang ở trên cây bị thiêu đốt thành tro tàn, phát ra âm thanh rên rĩ và rơi xuống.</w:t>
      </w:r>
    </w:p>
    <w:p>
      <w:pPr>
        <w:pStyle w:val="BodyText"/>
      </w:pPr>
      <w:r>
        <w:t xml:space="preserve">Nhạc Trọng cũng không có nhìn qua mấy tên người cường hóa này mà thoáng một cái lao thẳng qua phía hộp báu màu xanh kia.</w:t>
      </w:r>
    </w:p>
    <w:p>
      <w:pPr>
        <w:pStyle w:val="BodyText"/>
      </w:pPr>
      <w:r>
        <w:t xml:space="preserve">- Thằng chó chết! Buông hộp báu trong tay ra! Đó là đồ của bọn tao!</w:t>
      </w:r>
    </w:p>
    <w:p>
      <w:pPr>
        <w:pStyle w:val="BodyText"/>
      </w:pPr>
      <w:r>
        <w:t xml:space="preserve">Một tên người cường hóa nhanh nhẹn đẳng cấp cao tới cấp 46 lập tức cầm tiểu thái đao lao thẳng qua phía Nhạc Trọng bên này.</w:t>
      </w:r>
    </w:p>
    <w:p>
      <w:pPr>
        <w:pStyle w:val="BodyText"/>
      </w:pPr>
      <w:r>
        <w:t xml:space="preserve">- Đi chết đi!</w:t>
      </w:r>
    </w:p>
    <w:p>
      <w:pPr>
        <w:pStyle w:val="BodyText"/>
      </w:pPr>
      <w:r>
        <w:t xml:space="preserve">Nhạc Trọng bước lên trước như mũi tên, trong tay cầm Hắc Nha Đao cực lớn chém qua, tên người cường hóa nhanh nhẹn cấp 46 này thoáng cái bị hắn chém ngang lưng.</w:t>
      </w:r>
    </w:p>
    <w:p>
      <w:pPr>
        <w:pStyle w:val="Compact"/>
      </w:pPr>
      <w:r>
        <w:t xml:space="preserve">Nhìn thấy tên người cường hóa nhanh nhẹn cấp 46 thoáng cái bị Nhạc Trọng một đao chém thành hai đoạn, trong lòng đám người cường hóa Nhật Bản này phát lạnh.</w:t>
      </w:r>
      <w:r>
        <w:br w:type="textWrapping"/>
      </w:r>
      <w:r>
        <w:br w:type="textWrapping"/>
      </w:r>
    </w:p>
    <w:p>
      <w:pPr>
        <w:pStyle w:val="Heading2"/>
      </w:pPr>
      <w:bookmarkStart w:id="749" w:name="chương-728-cao-thiên-nguyên."/>
      <w:bookmarkEnd w:id="749"/>
      <w:r>
        <w:t xml:space="preserve">727. Chương 728: Cao Thiên Nguyên.</w:t>
      </w:r>
    </w:p>
    <w:p>
      <w:pPr>
        <w:pStyle w:val="Compact"/>
      </w:pPr>
      <w:r>
        <w:br w:type="textWrapping"/>
      </w:r>
      <w:r>
        <w:br w:type="textWrapping"/>
      </w:r>
    </w:p>
    <w:p>
      <w:pPr>
        <w:pStyle w:val="BodyText"/>
      </w:pPr>
      <w:r>
        <w:t xml:space="preserve">Lúc này người cường hóa đi ra ngoài săn tam giai Sư Hổ Thú đều có đẳng cấp vượt qua cấp 30, nhưng mà đại bộ phận người đều có cấp ba mươi mấy trở lên, rất khó đột phá cấp 40. Tên người cường hóa nhanh nhẹn cấp 46 thoáng cái bị Nhạc Trọng một đao chặn ngang lưng, đối với đám người Nhật Bản kia có lực chấn nhiếp thật lớn.</w:t>
      </w:r>
    </w:p>
    <w:p>
      <w:pPr>
        <w:pStyle w:val="BodyText"/>
      </w:pPr>
      <w:r>
        <w:t xml:space="preserve">Nhạc Trọng một đao chém giết tên người cường hóa nhanh nhẹn xong, vài bước đi lên, giống như quỷ mỵ xuất hiện trước người của tên người cường hóa nhanh nhẹn, hắn vung tay lên, đầu lâu của tên người cường hóa này bị chém bay mà không kịp phản ứng.</w:t>
      </w:r>
    </w:p>
    <w:p>
      <w:pPr>
        <w:pStyle w:val="BodyText"/>
      </w:pPr>
      <w:r>
        <w:t xml:space="preserve">Nhạc Trọng không ngừng cường hóa nhanh nhẹn của mình, hắn hiện tại nhanh nhẹn so ra cho dù kém người cường hóa nhanh nhẹn cấp 46 một chút. Nhưng mà hắn giống như tử thần lươt qua thu hoạch tính mạng của người ta, chỉ bước bảy bước mà hắn đã chém giết ba người cường hóa cấp 30.</w:t>
      </w:r>
    </w:p>
    <w:p>
      <w:pPr>
        <w:pStyle w:val="BodyText"/>
      </w:pPr>
      <w:r>
        <w:t xml:space="preserve">- Thật mạnh!Tên này quá mạnh mẽ, quả thực có thể so với những địa quỷ thần trong Cao Thiên Nguyên rồi.</w:t>
      </w:r>
    </w:p>
    <w:p>
      <w:pPr>
        <w:pStyle w:val="BodyText"/>
      </w:pPr>
      <w:r>
        <w:t xml:space="preserve">Những người cường hóa Nhật Bản này nhìn thấy Nhạc Trọng lập tức chém giết bốn gã người cường hóa thì trong lòng lập tức hoảng hốt.</w:t>
      </w:r>
    </w:p>
    <w:p>
      <w:pPr>
        <w:pStyle w:val="BodyText"/>
      </w:pPr>
      <w:r>
        <w:t xml:space="preserve">Nhạc Trọng vừa chém giết vừa cầm lấy gai độc giơ lên, hắn lập tức bắn năm phát nát đầu của mấy tên người cường hóa kia, máu đỏ chảy ra khắp đất.</w:t>
      </w:r>
    </w:p>
    <w:p>
      <w:pPr>
        <w:pStyle w:val="BodyText"/>
      </w:pPr>
      <w:r>
        <w:t xml:space="preserve">- Dừng tay!Đừng giết tôi!Tôi đầu hàng!</w:t>
      </w:r>
    </w:p>
    <w:p>
      <w:pPr>
        <w:pStyle w:val="BodyText"/>
      </w:pPr>
      <w:r>
        <w:t xml:space="preserve">Một gã người cường hóa không ngăn nổi hung uy của Nhạc Trọng thì nhịn không được quỳ xuống đất cầu xin.</w:t>
      </w:r>
    </w:p>
    <w:p>
      <w:pPr>
        <w:pStyle w:val="BodyText"/>
      </w:pPr>
      <w:r>
        <w:t xml:space="preserve">Nhìn thấy tên người cường hóa đầu hàng thì một gã người cường hóa khác cũng quỳ xuống đất cầu xin Nhạc Trọng tha mạng.</w:t>
      </w:r>
    </w:p>
    <w:p>
      <w:pPr>
        <w:pStyle w:val="BodyText"/>
      </w:pPr>
      <w:r>
        <w:t xml:space="preserve">Nhưng mà vẫn có năm tên người cường hóa không đầu hàng Nhạc Trọng mà bỏ chạy tứ tán.</w:t>
      </w:r>
    </w:p>
    <w:p>
      <w:pPr>
        <w:pStyle w:val="BodyText"/>
      </w:pPr>
      <w:r>
        <w:t xml:space="preserve">Nhạc Trọng nhìn qua năm tên người cường hóa đang bỏ chạy thì hàn quang lóe lên, hắn vung tay lên, năm đoàn hỏa cầu thoáng cái đánh lên người của năm tên người cường hóa này, bốc cháy lên, thiêu đốt đám người cường hóa bỏ chạy thành tro tàn, làm cho bọn họ cảm nhận nổi khổ bị thiêu cháy mà chết.</w:t>
      </w:r>
    </w:p>
    <w:p>
      <w:pPr>
        <w:pStyle w:val="BodyText"/>
      </w:pPr>
      <w:r>
        <w:t xml:space="preserve">Bảy tên người cường hóa thoáng cái nhìn thấy một màn này thì trong nội tâm đều rùng mình lạnh run nhìn Nhạc Trọng, không biết tên ma quỷ này sẽ xử lý bọn họ như thế nào.</w:t>
      </w:r>
    </w:p>
    <w:p>
      <w:pPr>
        <w:pStyle w:val="BodyText"/>
      </w:pPr>
      <w:r>
        <w:t xml:space="preserve">Đột nhiên lúc này có máy bay vận tải cỡ lớn bay lên không và biến mất trong tầng mây không thấy gì nữa.</w:t>
      </w:r>
    </w:p>
    <w:p>
      <w:pPr>
        <w:pStyle w:val="BodyText"/>
      </w:pPr>
      <w:r>
        <w:t xml:space="preserve">- Máy bay vận tải! Thế lực của Nhật Bản này thậm chí có máy bay vận tải. Nếu mình có máy bay vận tải thì quá tốt rồi.</w:t>
      </w:r>
    </w:p>
    <w:p>
      <w:pPr>
        <w:pStyle w:val="BodyText"/>
      </w:pPr>
      <w:r>
        <w:t xml:space="preserve">Nhạc Trọng nhìn qua bốn chiếc máy bay vận tải trên bầu trời và trong mắt hiện ra thần săc tiếc hận.</w:t>
      </w:r>
    </w:p>
    <w:p>
      <w:pPr>
        <w:pStyle w:val="BodyText"/>
      </w:pPr>
      <w:r>
        <w:t xml:space="preserve">Loại công nghiệm quốc phòng hàng không này là một trong những thiếu thốn nhất của Nhạc Trọng. Nếu như có máy bay vận tải cỡ lớn, Nhạc Trọng có thể tùy ý mang binh đổ bộ khắp nơi rồi.</w:t>
      </w:r>
    </w:p>
    <w:p>
      <w:pPr>
        <w:pStyle w:val="BodyText"/>
      </w:pPr>
      <w:r>
        <w:t xml:space="preserve">Trung Quốc trước tận thế thì đường sắt bốn phương thông suốt thỏa mãn nhu cầu vận tải, đường sắt là mạch chủ yếu vận chuyển binh lực đi các nơi. Thế nhưng mà sau tận thế, khắp nơi đều là tang thi, biến dị thú, đường sắt, đường cái rất nhiều nơi bị chiếm cứ. Muốn thông qua đường cái, đường sắt đưa binh đi là chuyện không thực tế, chỉ có sử dụng máy bay vận tải mới bay trên không trung mới là cách hữu hiệu nhất.</w:t>
      </w:r>
    </w:p>
    <w:p>
      <w:pPr>
        <w:pStyle w:val="BodyText"/>
      </w:pPr>
      <w:r>
        <w:t xml:space="preserve">Thiên Đường Thần Quốc xưng bá Châu Âu cũng còn có dư lực xâm chiếm Châu Á này, cũng là bởi vì bọn họ có được nhiều may bay vận tải, có thể vận chuyển binh lực và vật tư đi các nơi trên thế giới.</w:t>
      </w:r>
    </w:p>
    <w:p>
      <w:pPr>
        <w:pStyle w:val="BodyText"/>
      </w:pPr>
      <w:r>
        <w:t xml:space="preserve">Nhạc Trọng nhìn qua đám người cường hóa Nhật Bản đầu hàng và nói bằng tiếng Trung:</w:t>
      </w:r>
    </w:p>
    <w:p>
      <w:pPr>
        <w:pStyle w:val="BodyText"/>
      </w:pPr>
      <w:r>
        <w:t xml:space="preserve">- Các người biết tiếng Trung chứ?</w:t>
      </w:r>
    </w:p>
    <w:p>
      <w:pPr>
        <w:pStyle w:val="BodyText"/>
      </w:pPr>
      <w:r>
        <w:t xml:space="preserve">Bảy tên người cường hóa Nhật Bản hai mắt nhìn nhau bất đắc dĩ. Tiếng Trung không giống tiếng Anh thông dụng khắp nơi, trừ phi cố tình đến Trung Quốc phát triển, nếu không người Nhật Bản không có mấy ai đi học tiếng Trung cả.</w:t>
      </w:r>
    </w:p>
    <w:p>
      <w:pPr>
        <w:pStyle w:val="BodyText"/>
      </w:pPr>
      <w:r>
        <w:t xml:space="preserve">Một tên dáng người trung đẳng, tướng mạo bình thường do dự một chút nhìn qua Nhạc Trọng nói:</w:t>
      </w:r>
    </w:p>
    <w:p>
      <w:pPr>
        <w:pStyle w:val="BodyText"/>
      </w:pPr>
      <w:r>
        <w:t xml:space="preserve">- Tôi biết tiếng Trung!</w:t>
      </w:r>
    </w:p>
    <w:p>
      <w:pPr>
        <w:pStyle w:val="BodyText"/>
      </w:pPr>
      <w:r>
        <w:t xml:space="preserve">- Anh tên gì? Năng lực thế nào?</w:t>
      </w:r>
    </w:p>
    <w:p>
      <w:pPr>
        <w:pStyle w:val="BodyText"/>
      </w:pPr>
      <w:r>
        <w:t xml:space="preserve">- Tôi tên Vũ Đằng Chân Ý. Nắm giữ kỹ năng di động cao tốc cấp hai!</w:t>
      </w:r>
    </w:p>
    <w:p>
      <w:pPr>
        <w:pStyle w:val="BodyText"/>
      </w:pPr>
      <w:r>
        <w:t xml:space="preserve">Nhạc Trọng hai mắt như đao nhìn chằm chằm vào mặt của Vũ Đằng Chân Ý và nói:</w:t>
      </w:r>
    </w:p>
    <w:p>
      <w:pPr>
        <w:pStyle w:val="BodyText"/>
      </w:pPr>
      <w:r>
        <w:t xml:space="preserve">- Tốt! Từ giờ trở đi anh chính là thủ lĩnh tiểu đội này. Bọn họ chính là bộ hạ của anh. Tôi hỏi anh, các người là thế lực nào, ai làm chủ?</w:t>
      </w:r>
    </w:p>
    <w:p>
      <w:pPr>
        <w:pStyle w:val="BodyText"/>
      </w:pPr>
      <w:r>
        <w:t xml:space="preserve">Vũ Đằng Chân Ý do dự một chút cắn răng đem lai lịch của mình nói ra:</w:t>
      </w:r>
    </w:p>
    <w:p>
      <w:pPr>
        <w:pStyle w:val="BodyText"/>
      </w:pPr>
      <w:r>
        <w:t xml:space="preserve">- Vâng! Đại nhân! Chúng tôi là thần bộc của Cao Thiên Nguyên...</w:t>
      </w:r>
    </w:p>
    <w:p>
      <w:pPr>
        <w:pStyle w:val="BodyText"/>
      </w:pPr>
      <w:r>
        <w:t xml:space="preserve">Mỗi một quốc gia đều có kẻ nhu nhược, Vũ Đằng Chân Ý chính là đám nhu nhược này. Hắn thoáng cái nói hết toàn bộ những gì mình biết cho Nhạc Trọng nghe. Hy vọng có thể đạt được Nhạc Trọng trọng dụng.</w:t>
      </w:r>
    </w:p>
    <w:p>
      <w:pPr>
        <w:pStyle w:val="BodyText"/>
      </w:pPr>
      <w:r>
        <w:t xml:space="preserve">Nghe Vũ Đằng Chân Ý kể ra, Nhạc Trọng mới hiểu được những người này thế nào.</w:t>
      </w:r>
    </w:p>
    <w:p>
      <w:pPr>
        <w:pStyle w:val="BodyText"/>
      </w:pPr>
      <w:r>
        <w:t xml:space="preserve">Truyền thuyết Cao Thiên Nguyên là chỗ ở của chúng thần Nhật Bản. Trong Nhật Bản sau tận thế có một bộ phận lãnh đạo thế lực tài phiệt lớn may mắn còn sống sót, cũng có người trong đó may mắn biến thành người tiến hóa. Hắn chỉnh hợp các thế lực tài phiệt còn sót lại, hơn nữa bắt đầu thu thập người sống sót, bồi dưỡng bộ hạ sáng tạo ra một tổ chức tên Cao Thiên Nguyên.</w:t>
      </w:r>
    </w:p>
    <w:p>
      <w:pPr>
        <w:pStyle w:val="BodyText"/>
      </w:pPr>
      <w:r>
        <w:t xml:space="preserve">Trong Cao Thiên Nguyên thì thần binh là cấp bậc thấp nhất, mà thần bộc chính là cường giả vượt qua cấp 30. Mà thần linh chính là người cường hóa trên cấp 50. Quỷ thần chính là cao thủ mạnh nhất trong Cao Thiên Nguyên, cả Cao Thiên Nguyên cũng chỉ có năm quỷ thần mà thôi. Mỗi một người đều có sức chiến đấu mạnh mẽ. Mà thủ lĩnh của Cao Thiên Nguyên là người tiến hóa tên Lôi Cảnh Thắng Hùng thực lực mạnh mẽ.</w:t>
      </w:r>
    </w:p>
    <w:p>
      <w:pPr>
        <w:pStyle w:val="BodyText"/>
      </w:pPr>
      <w:r>
        <w:t xml:space="preserve">Bởi vì Cao Thiên Nguyên được thành lập và ứng đối kịp thời, bởi vậy số lượng nhân khẩu của bọn họ vượt qua năm mươi vạn, hơn nữa đánh hạ trường huấn luyện của Nhật Bản và thành lập thế lực.</w:t>
      </w:r>
    </w:p>
    <w:p>
      <w:pPr>
        <w:pStyle w:val="BodyText"/>
      </w:pPr>
      <w:r>
        <w:t xml:space="preserve">Trường huấn luyện dã chiến của Nhật Bản có thể so được với một thành phố lớn của Trung Quốc, trước tận thế có nhân khẩu hai trăm vạn, mà nơi này chính là tổng hành dinh của Cao Thiên Nguyên.</w:t>
      </w:r>
    </w:p>
    <w:p>
      <w:pPr>
        <w:pStyle w:val="BodyText"/>
      </w:pPr>
      <w:r>
        <w:t xml:space="preserve">- Năm mươi vạn nhân khẩu đúng là thế lực lớn mà.</w:t>
      </w:r>
    </w:p>
    <w:p>
      <w:pPr>
        <w:pStyle w:val="BodyText"/>
      </w:pPr>
      <w:r>
        <w:t xml:space="preserve">Nhạc Trọng nghe vậy khẽ chau mày. Cao Thiên Nguyên tổ chức này làm hắn có cảm giác bị uy hiếp thật sâu.</w:t>
      </w:r>
    </w:p>
    <w:p>
      <w:pPr>
        <w:pStyle w:val="BodyText"/>
      </w:pPr>
      <w:r>
        <w:t xml:space="preserve">Tổ chức Cao Thiên Nguyên này tuy nội tình không so được với Thiên Đường Thần Quốc là cự phách của Châu Âu, nhưng mà Nhật Bản ở Châu Á chính là quốc gia phát triển, nói không chừng vài chục năm sau Cao Thiên Nguyên chỉnh hợp tất cả thế lực của Nhật Bản sẽ tổ chức lực lượng xâm chiếm Trung Quốc lần thứ hai.</w:t>
      </w:r>
    </w:p>
    <w:p>
      <w:pPr>
        <w:pStyle w:val="BodyText"/>
      </w:pPr>
      <w:r>
        <w:t xml:space="preserve">Bởi vì đây là đảo quốc, lãnh thổ nhỏ hẹp, Nhật Bản vẫn khát vọng xâm lược ra bên ngoài. Trên thực tế đối với Nhật Bản mà nói, đây là chiến lực chính xác. Thế nhưng mà đối với quốc gia khác mà nói chính là tai nạn.</w:t>
      </w:r>
    </w:p>
    <w:p>
      <w:pPr>
        <w:pStyle w:val="BodyText"/>
      </w:pPr>
      <w:r>
        <w:t xml:space="preserve">Nhạc Trọng rất nhanh dứt bỏ phiền não cẩn thận cân bước kế tiếp hắn nên làm thế nào:</w:t>
      </w:r>
    </w:p>
    <w:p>
      <w:pPr>
        <w:pStyle w:val="BodyText"/>
      </w:pPr>
      <w:r>
        <w:t xml:space="preserve">- Mình hiện giờ buồn lo vô cớ rồi. Chuyện tương lai tính đi, hiện tại việc cấp bách của mình là quay về Trung Quốc. Mình cần radio, máy bay và người điều khiển.</w:t>
      </w:r>
    </w:p>
    <w:p>
      <w:pPr>
        <w:pStyle w:val="BodyText"/>
      </w:pPr>
      <w:r>
        <w:t xml:space="preserve">Nhạc Trọng thập phần rõ ràng thực lực của chính mình. Thực lực của hắn rất mạnh nhưng không phải vô địch. Nếu như đơn thương độc mã trực tiếp giết vào Cao Thiên Nguyên, hắn tuyệt đối sẽ bị cao thủ trong Cao Thiên Nguyên giết thành cặn bã.</w:t>
      </w:r>
    </w:p>
    <w:p>
      <w:pPr>
        <w:pStyle w:val="BodyText"/>
      </w:pPr>
      <w:r>
        <w:t xml:space="preserve">Nhạc Trọng nhìn qua mấy người Vũ Đằng Chân Ý ra lệnh:</w:t>
      </w:r>
    </w:p>
    <w:p>
      <w:pPr>
        <w:pStyle w:val="BodyText"/>
      </w:pPr>
      <w:r>
        <w:t xml:space="preserve">- Các người đi thu thập trang bị thần ma của đám người kia lại đây.</w:t>
      </w:r>
    </w:p>
    <w:p>
      <w:pPr>
        <w:pStyle w:val="BodyText"/>
      </w:pPr>
      <w:r>
        <w:t xml:space="preserve">- Này!</w:t>
      </w:r>
    </w:p>
    <w:p>
      <w:pPr>
        <w:pStyle w:val="Compact"/>
      </w:pPr>
      <w:r>
        <w:t xml:space="preserve">Sáu người Vũ Đằng Chân Ý lập tức cung kính ứng một tiếng với Nhạc Trọng, sau đó đi qua đem trang bị của bọn họ lấy tới đây.</w:t>
      </w:r>
      <w:r>
        <w:br w:type="textWrapping"/>
      </w:r>
      <w:r>
        <w:br w:type="textWrapping"/>
      </w:r>
    </w:p>
    <w:p>
      <w:pPr>
        <w:pStyle w:val="Heading2"/>
      </w:pPr>
      <w:bookmarkStart w:id="750" w:name="chương-729-thu-hàng.-1"/>
      <w:bookmarkEnd w:id="750"/>
      <w:r>
        <w:t xml:space="preserve">728. Chương 729: Thu Hàng. (1)</w:t>
      </w:r>
    </w:p>
    <w:p>
      <w:pPr>
        <w:pStyle w:val="Compact"/>
      </w:pPr>
      <w:r>
        <w:br w:type="textWrapping"/>
      </w:r>
      <w:r>
        <w:br w:type="textWrapping"/>
      </w:r>
    </w:p>
    <w:p>
      <w:pPr>
        <w:pStyle w:val="BodyText"/>
      </w:pPr>
      <w:r>
        <w:t xml:space="preserve">Nhạc Trọng mở họp báu màu xanh ra xem, từng đạo ánh sáng màu lam chớp động, một tờ bản vẽ hiện ra trước mặt.</w:t>
      </w:r>
    </w:p>
    <w:p>
      <w:pPr>
        <w:pStyle w:val="BodyText"/>
      </w:pPr>
      <w:r>
        <w:t xml:space="preserve">- Bảo vật cấp bảy: Thiên Không Bảo Lũy, bản vẽ pháo Laser. Chế tạo Thiên Không Bảo Lũy, bộ phận bản vẽ Thiên Không Bảo Lũy, hình vẽ phân biệt thành Thiên Không Bảo Lũy, lò động lực, Thiên Không Bảo Lũy chủ pháo, Thiên Không Bảo Lũy bọc thép tầng ngoài, Thiên Không Bảo Lũy pháo phụ, Thiên Không Bảo Lũy bản thiết kế kết cấu, Thiên Không Bảo Lũy hệ thống động lực, Thiên Không Bảo Lũy hệ thống thao tác. Bảy tờ bản vẽ tề tụ lại đạt thành nguyên vẹn bản thiết kế Thiên Không Bảo Lũy.</w:t>
      </w:r>
    </w:p>
    <w:p>
      <w:pPr>
        <w:pStyle w:val="BodyText"/>
      </w:pPr>
      <w:r>
        <w:t xml:space="preserve">Nhạc Trọng nhìn qua Thiên Không Bảo Lũy bản vẽ pháo Laser thì trong mắt tiếc hận:</w:t>
      </w:r>
    </w:p>
    <w:p>
      <w:pPr>
        <w:pStyle w:val="BodyText"/>
      </w:pPr>
      <w:r>
        <w:t xml:space="preserve">- Thiên Không Bảo Lũy! Đây chính là chiến tranh bảo lũy vô cùng đáng sợ, nhìn qua mà không làm được. Đáng tiếc phải bảy tờ đầy đủ mới chế tạo được, không biết phải thu thập bao nhiêu năm tháng mới có thể chế tạo đây!</w:t>
      </w:r>
    </w:p>
    <w:p>
      <w:pPr>
        <w:pStyle w:val="BodyText"/>
      </w:pPr>
      <w:r>
        <w:t xml:space="preserve">Nhưng mà bản vẽ pháo phụ laser cũng không phải chuyện đùa, cho dù không cách nào chuyên chở trên Thiên Không Bảo Lũy, cho dù pháo cố định trên pháo đài cũng không tệ, Nhạc Trọng vẫn cẩn thận thu thập vào trong không gian giới chỉ, sau đó đem huyết tinh, tinh hạch của tam giai Sư Hổ Thú móc ra ngoài.</w:t>
      </w:r>
    </w:p>
    <w:p>
      <w:pPr>
        <w:pStyle w:val="BodyText"/>
      </w:pPr>
      <w:r>
        <w:t xml:space="preserve">Ở chỗ khác, Nhạc Trọng rời đi một thời gian ngắn, đám người Cương Bản Điền trong mắt hiện ra dị sắc.</w:t>
      </w:r>
    </w:p>
    <w:p>
      <w:pPr>
        <w:pStyle w:val="BodyText"/>
      </w:pPr>
      <w:r>
        <w:t xml:space="preserve">Một gã tên côn đồ đối mắt với Cương Bản Điền vài lần, sau đó nhìn qua Tỉnh Điền Kinh Tử đi lên không có hảo ý.</w:t>
      </w:r>
    </w:p>
    <w:p>
      <w:pPr>
        <w:pStyle w:val="BodyText"/>
      </w:pPr>
      <w:r>
        <w:t xml:space="preserve">- Đừng tới đây, các người muốn làm gì?</w:t>
      </w:r>
    </w:p>
    <w:p>
      <w:pPr>
        <w:pStyle w:val="BodyText"/>
      </w:pPr>
      <w:r>
        <w:t xml:space="preserve">Tỉnh Điền Kinh Tử thập phần cảnh giác, nàng lui ra sau một bước nhìn qua tên nam tử này quát lớn.</w:t>
      </w:r>
    </w:p>
    <w:p>
      <w:pPr>
        <w:pStyle w:val="BodyText"/>
      </w:pPr>
      <w:r>
        <w:t xml:space="preserve">Cương Bản Điền nhìn qua Tỉnh Điền Kinh Tử dụ dỗ:</w:t>
      </w:r>
    </w:p>
    <w:p>
      <w:pPr>
        <w:pStyle w:val="BodyText"/>
      </w:pPr>
      <w:r>
        <w:t xml:space="preserve">- Kinh Tử tiểu thư! Chúng ta cùng trốn đi, tên người Trung quốc này giống như ma quỷ, hơn nữa hắn có thành kiến với dân tộc của chúng ta, không nên đi theo hắn.</w:t>
      </w:r>
    </w:p>
    <w:p>
      <w:pPr>
        <w:pStyle w:val="BodyText"/>
      </w:pPr>
      <w:r>
        <w:t xml:space="preserve">Tỉnh Điền Kinh Tử nhìn Cương Bản Điền và lạnh như băng ra lệnh.</w:t>
      </w:r>
    </w:p>
    <w:p>
      <w:pPr>
        <w:pStyle w:val="BodyText"/>
      </w:pPr>
      <w:r>
        <w:t xml:space="preserve">- Chủ nhân ra lệnh cho chúng ta chờ ở đây, anh muốn kháng lệnh sao?</w:t>
      </w:r>
    </w:p>
    <w:p>
      <w:pPr>
        <w:pStyle w:val="BodyText"/>
      </w:pPr>
      <w:r>
        <w:t xml:space="preserve">Trong mắt Cương Bản Điền dị quang chớp động đề nghị nói:</w:t>
      </w:r>
    </w:p>
    <w:p>
      <w:pPr>
        <w:pStyle w:val="BodyText"/>
      </w:pPr>
      <w:r>
        <w:t xml:space="preserve">- Như vậy đi! Kinh Tử tiểu thư, chúng ta nên rời đi đi, chúng ta nên rời khỏi đây.</w:t>
      </w:r>
    </w:p>
    <w:p>
      <w:pPr>
        <w:pStyle w:val="BodyText"/>
      </w:pPr>
      <w:r>
        <w:t xml:space="preserve">Chỉ cần chúng ta rời đi, Cương Bản Điền có thể mang theo mình và rời khỏi đám người Đằng Khi Hương.</w:t>
      </w:r>
    </w:p>
    <w:p>
      <w:pPr>
        <w:pStyle w:val="BodyText"/>
      </w:pPr>
      <w:r>
        <w:t xml:space="preserve">Tay trái Tỉnh Điền Kinh Tử cầm súng ngắn chỉa vào đám người này và nói:</w:t>
      </w:r>
    </w:p>
    <w:p>
      <w:pPr>
        <w:pStyle w:val="BodyText"/>
      </w:pPr>
      <w:r>
        <w:t xml:space="preserve">- Không được! Các người phải chờ ở đây!</w:t>
      </w:r>
    </w:p>
    <w:p>
      <w:pPr>
        <w:pStyle w:val="BodyText"/>
      </w:pPr>
      <w:r>
        <w:t xml:space="preserve">Cương Bản Điền mặt trầm xuống rống lớn nói:</w:t>
      </w:r>
    </w:p>
    <w:p>
      <w:pPr>
        <w:pStyle w:val="BodyText"/>
      </w:pPr>
      <w:r>
        <w:t xml:space="preserve">- Động thủ! Bắt lấy nàng!</w:t>
      </w:r>
    </w:p>
    <w:p>
      <w:pPr>
        <w:pStyle w:val="BodyText"/>
      </w:pPr>
      <w:r>
        <w:t xml:space="preserve">Mấy tên côn đồ Nhật Bản thoáng cái bổ nhào qua phía Tỉnh Điền Kinh Tử, trong con mắt của bọn họ lóe lên hào quang hung tàn, bọn họ muốn đem nữ sinh xinh đẹp của Nhật Bản này tùy ý lăng nhục dưới thân.</w:t>
      </w:r>
    </w:p>
    <w:p>
      <w:pPr>
        <w:pStyle w:val="BodyText"/>
      </w:pPr>
      <w:r>
        <w:t xml:space="preserve">Đúng lúc này, Tỉnh Điền Kinh Tử động, nàng thoáng cái lui ra sau năm sáu mét, đồng thời hắn nổ súng qua phía tên côn đồ này.</w:t>
      </w:r>
    </w:p>
    <w:p>
      <w:pPr>
        <w:pStyle w:val="BodyText"/>
      </w:pPr>
      <w:r>
        <w:t xml:space="preserve">Phanh! Phanh!</w:t>
      </w:r>
    </w:p>
    <w:p>
      <w:pPr>
        <w:pStyle w:val="BodyText"/>
      </w:pPr>
      <w:r>
        <w:t xml:space="preserve">Một viên đạn bắn ra, bắn ra vài lỗ máu trên người của tên côn đồ này vài lỗ máu, tên côn đồ này thoáng cái ngã xuống trong vũng máu.</w:t>
      </w:r>
    </w:p>
    <w:p>
      <w:pPr>
        <w:pStyle w:val="BodyText"/>
      </w:pPr>
      <w:r>
        <w:t xml:space="preserve">- Đi chết đi!</w:t>
      </w:r>
    </w:p>
    <w:p>
      <w:pPr>
        <w:pStyle w:val="BodyText"/>
      </w:pPr>
      <w:r>
        <w:t xml:space="preserve">Những tên côn đồ này đều rõ ràng bây giờ là thời khắc sinh tử, bọn họ vô cùng hung mãnh nhìn qua Tỉnh Điền Kinh Tử và điên cuồng xông lên chế phục nàng.</w:t>
      </w:r>
    </w:p>
    <w:p>
      <w:pPr>
        <w:pStyle w:val="BodyText"/>
      </w:pPr>
      <w:r>
        <w:t xml:space="preserve">Một tên cường hóa hệ nhanh nhẹn tốc độ nhanh hơn người bình thường nhiều, đầu tiên hắn duỗi bàn tay lớn ra chộp vào tay của Tỉnh Điền Kinh Tử, hắn muốn bắt lấy súng của Tỉnh Điền Kinh Tử.</w:t>
      </w:r>
    </w:p>
    <w:p>
      <w:pPr>
        <w:pStyle w:val="BodyText"/>
      </w:pPr>
      <w:r>
        <w:t xml:space="preserve">Mắt thấy tên côn đồ sắp bắt được Tỉnh Điền Kinh Tử thì hào quang trong mắt lóe lên, thoáng cái thanh tiểu thái đao lóe lên và chém tên này thành hai đoạn, máu tươi thoáng cái bắn lên thân của nàng, làm cho thân thể của nàng thoáng cái mềm nhũn ra, giống như một đóa hoa hồng máu.</w:t>
      </w:r>
    </w:p>
    <w:p>
      <w:pPr>
        <w:pStyle w:val="BodyText"/>
      </w:pPr>
      <w:r>
        <w:t xml:space="preserve">Nhìn qua tên côn đồ bị Tỉnh Điền Kinh Tử một đao chém thành hai đoạn, trong nội tâm nhìn thấy một màn huyết tinh thì sợ hãi. Dùng đao giết người và chém người thành hai đoạn có thể tạo ra lực chấn nhiếp khác nhau.</w:t>
      </w:r>
    </w:p>
    <w:p>
      <w:pPr>
        <w:pStyle w:val="BodyText"/>
      </w:pPr>
      <w:r>
        <w:t xml:space="preserve">Cương Bản Điền rống lớn kêu lên:</w:t>
      </w:r>
    </w:p>
    <w:p>
      <w:pPr>
        <w:pStyle w:val="BodyText"/>
      </w:pPr>
      <w:r>
        <w:t xml:space="preserve">- Mọi người cùng nhau xông lên! Nàng chỉ có một người, sau khi chế ngự nàng thì các người chơi trước. Tao lên cuối cùng!Chúng ta bây giờ không có đường lui, một khi bị tên khốn nạn đó bắt lại chỉ có chết mà thôi, chúng ta đều bị hắn giết chết. Bây giờ là cơ hội bỏ trốn tốt nhất của chúng ta.</w:t>
      </w:r>
    </w:p>
    <w:p>
      <w:pPr>
        <w:pStyle w:val="BodyText"/>
      </w:pPr>
      <w:r>
        <w:t xml:space="preserve">Cương Bản Điền ủng hộ thì đám côn đồ còn lại sĩ khí đại thịnh và lao qua phía Tỉnh Điền Kinh Tử.</w:t>
      </w:r>
    </w:p>
    <w:p>
      <w:pPr>
        <w:pStyle w:val="BodyText"/>
      </w:pPr>
      <w:r>
        <w:t xml:space="preserve">Trong mắt Tỉnh Điền Kinh Tử dị quang chớp động, bộ pháp của nàng kỳ dị giống như con báo săn mồi nhảy vào trong đám côn đồ kia, tiểu thái đao trong tay huyễn hóa ra đao ảnh trùng trùng điệp điệp, chém một tên côn đồ chết tại chỗ.</w:t>
      </w:r>
    </w:p>
    <w:p>
      <w:pPr>
        <w:pStyle w:val="BodyText"/>
      </w:pPr>
      <w:r>
        <w:t xml:space="preserve">Không lâu sau trên mảnh thổ địa này đầy thi thể, Tỉnh Điền Kinh Tử toàn thân nhuốm máu thở dốc liên tục nhìn qua đám thi thể trên mặt đất.</w:t>
      </w:r>
    </w:p>
    <w:p>
      <w:pPr>
        <w:pStyle w:val="BodyText"/>
      </w:pPr>
      <w:r>
        <w:t xml:space="preserve">Tỉnh Điền Kinh Tử nhìn qua thi thể đầy đất và nàng lập tức sắc mặt tái nhợt đi qua một gốc cây ói toàn bộ những gì ăn được sáng nay. Nàng lần đầu tiên chính thức giết người. Nhìn thấy đám côn đồ bị nàng giết đầy đất thì hoảng sợ không chịu nổi.</w:t>
      </w:r>
    </w:p>
    <w:p>
      <w:pPr>
        <w:pStyle w:val="BodyText"/>
      </w:pPr>
      <w:r>
        <w:t xml:space="preserve">Trong thôn nhỏ có hai cao thủ, một chính là Tỉnh Điền Kinh Tử, một còn lại chính là Đằng Khi Hương. Hai nàng đều là người cường hóa. Chỉ có điều đẳng cấp cường hóa cũng không cao. Đằng Khi Hương trước tận thế là thành viên câu lạc bộ kiếm đạo. Mà Tỉnh Điền Kinh Tử trước tận thế là truyền nhân của Thiên Tâm Nhất đao lưu. Tinh thông Bạt Đao Thuật. Trở thành người cường hóa thì nàng mạnh hơn người bình thường nhiều.</w:t>
      </w:r>
    </w:p>
    <w:p>
      <w:pPr>
        <w:pStyle w:val="BodyText"/>
      </w:pPr>
      <w:r>
        <w:t xml:space="preserve">- Giết người thật là khó chịu!</w:t>
      </w:r>
    </w:p>
    <w:p>
      <w:pPr>
        <w:pStyle w:val="BodyText"/>
      </w:pPr>
      <w:r>
        <w:t xml:space="preserve">Tỉnh Điền Kinh Tử sắc mặt tái nhợt thầm nghĩ. Nàng trong tận thế chém giết không ít tang thi, nhưng mà chân chính giết người vẫn làm cho nàng cảm thấy không thích ứng được.</w:t>
      </w:r>
    </w:p>
    <w:p>
      <w:pPr>
        <w:pStyle w:val="BodyText"/>
      </w:pPr>
      <w:r>
        <w:t xml:space="preserve">Nhạc Trọng mang theo Vũ Đằng Chân Ý đi qua phía này nhìn thấy Tỉnh Điền Kinh Tử thì có chút ngoài ý muốn:</w:t>
      </w:r>
    </w:p>
    <w:p>
      <w:pPr>
        <w:pStyle w:val="BodyText"/>
      </w:pPr>
      <w:r>
        <w:t xml:space="preserve">- Cô còn không đi sao?</w:t>
      </w:r>
    </w:p>
    <w:p>
      <w:pPr>
        <w:pStyle w:val="BodyText"/>
      </w:pPr>
      <w:r>
        <w:t xml:space="preserve">Nhạc Trọng còn tưởng rằng Tỉnh Điền Kinh Tử đã lặng lẽ đào tẩu khỏi đây. Dù sao trong quan niệm hiện đại thì người ta không chấp nhận chuyện mình là nô bộc. Người đẹp như Tỉnh Điền Kinh Tử trước tận thế tập trung ngàn vạn sủng ái trên người, trên cơ bản không có khả năng cam tâm tình nguyện làm nô bộc của ai.</w:t>
      </w:r>
    </w:p>
    <w:p>
      <w:pPr>
        <w:pStyle w:val="BodyText"/>
      </w:pPr>
      <w:r>
        <w:t xml:space="preserve">- Sinh mạng bảo tôi phải ở chỗ này!</w:t>
      </w:r>
    </w:p>
    <w:p>
      <w:pPr>
        <w:pStyle w:val="BodyText"/>
      </w:pPr>
      <w:r>
        <w:t xml:space="preserve">Tỉnh Điền Kinh Tử nhìn thẳng Nhạc Trọng giải thích một câu, sau đó chỉ vào những thi thể và nhìn qua Nhạc Trọng nói:</w:t>
      </w:r>
    </w:p>
    <w:p>
      <w:pPr>
        <w:pStyle w:val="BodyText"/>
      </w:pPr>
      <w:r>
        <w:t xml:space="preserve">- Những người này chẳng những ý đồ chạy trốn, còn ý đồ xâm phạm tôi. Bị tôi giết rồi, nếu anh có trách phạt thì tôi nhận!</w:t>
      </w:r>
    </w:p>
    <w:p>
      <w:pPr>
        <w:pStyle w:val="BodyText"/>
      </w:pPr>
      <w:r>
        <w:t xml:space="preserve">Nhạc Trọng cười nhạt một tiếng đem bộ trang bị thần ma vứt cho Tỉnh Điền Kinh Tử:</w:t>
      </w:r>
    </w:p>
    <w:p>
      <w:pPr>
        <w:pStyle w:val="BodyText"/>
      </w:pPr>
      <w:r>
        <w:t xml:space="preserve">- Làm tốt lắm. Đây là ban thưởng cho cô!</w:t>
      </w:r>
    </w:p>
    <w:p>
      <w:pPr>
        <w:pStyle w:val="BodyText"/>
      </w:pPr>
      <w:r>
        <w:t xml:space="preserve">Mấy người Vũ Điền Chân Ý nhìn thấy bộ trang bị hệ thống thần ma thì con mắt sáng lên. Bộ trang bị thần ma này Nhạc Trọng từ trên người đám thần linh trong Cao Thiên Nguyên lấy được, so với trang bị của bọn họ chênh lệch cực lớn.</w:t>
      </w:r>
    </w:p>
    <w:p>
      <w:pPr>
        <w:pStyle w:val="BodyText"/>
      </w:pPr>
      <w:r>
        <w:t xml:space="preserve">Tỉnh Điền Kinh Tử tiếp nhận bộ trang bị thần ma, dị sắc trong mắt chớp động, đè nén không được nhìn qua Nhạc Trọng nói lời cảm tạ:</w:t>
      </w:r>
    </w:p>
    <w:p>
      <w:pPr>
        <w:pStyle w:val="BodyText"/>
      </w:pPr>
      <w:r>
        <w:t xml:space="preserve">- Cảm ơn chủ nhân ban thưởng!</w:t>
      </w:r>
    </w:p>
    <w:p>
      <w:pPr>
        <w:pStyle w:val="BodyText"/>
      </w:pPr>
      <w:r>
        <w:t xml:space="preserve">Trang bị thần ma này giúp cho Tỉnh Điền Kinh Tử sức chiến đấu đề cao bốn lần, tự nhiên nàng vui vẻ không thôi.</w:t>
      </w:r>
    </w:p>
    <w:p>
      <w:pPr>
        <w:pStyle w:val="BodyText"/>
      </w:pPr>
      <w:r>
        <w:t xml:space="preserve">- Đi!</w:t>
      </w:r>
    </w:p>
    <w:p>
      <w:pPr>
        <w:pStyle w:val="Compact"/>
      </w:pPr>
      <w:r>
        <w:t xml:space="preserve">Nhạc Trọng không có nhìn qua thi thể đám côn đồ Cương Bản Điền này mà lập tức rời đi.</w:t>
      </w:r>
      <w:r>
        <w:br w:type="textWrapping"/>
      </w:r>
      <w:r>
        <w:br w:type="textWrapping"/>
      </w:r>
    </w:p>
    <w:p>
      <w:pPr>
        <w:pStyle w:val="Heading2"/>
      </w:pPr>
      <w:bookmarkStart w:id="751" w:name="chương-730-thu-hàng.-2"/>
      <w:bookmarkEnd w:id="751"/>
      <w:r>
        <w:t xml:space="preserve">729. Chương 730: Thu Hàng. (2)</w:t>
      </w:r>
    </w:p>
    <w:p>
      <w:pPr>
        <w:pStyle w:val="Compact"/>
      </w:pPr>
      <w:r>
        <w:br w:type="textWrapping"/>
      </w:r>
      <w:r>
        <w:br w:type="textWrapping"/>
      </w:r>
    </w:p>
    <w:p>
      <w:pPr>
        <w:pStyle w:val="BodyText"/>
      </w:pPr>
      <w:r>
        <w:t xml:space="preserve">Nhạc Trọng đi trong rừng không lâu, hơn trăm con khỉ biến dị lập tức xuất hiện ở nơi này.</w:t>
      </w:r>
    </w:p>
    <w:p>
      <w:pPr>
        <w:pStyle w:val="BodyText"/>
      </w:pPr>
      <w:r>
        <w:t xml:space="preserve">Đám khỉ biến dị này nhanh chóng lao qua phía Tỉnh Điền Kinh Tử và Vũ Điền Chân Ý, bị bọn họ chém giết dễ dàng. Tỉnh Điền Kinh Tử cũng thuận lợi tăng lên hai cấp.</w:t>
      </w:r>
    </w:p>
    <w:p>
      <w:pPr>
        <w:pStyle w:val="BodyText"/>
      </w:pPr>
      <w:r>
        <w:t xml:space="preserve">Mật độ rừng của Nhật Bản rất cao, ở bên trong có rất nhiều biến dị sinh vật, chém giết một đám khỉ biến dị thì Nhạc Trọng cũng gặp được thằn lằn biến dị. Biến dị hoàng xà các loại biến dị thú cấp thấp.</w:t>
      </w:r>
    </w:p>
    <w:p>
      <w:pPr>
        <w:pStyle w:val="BodyText"/>
      </w:pPr>
      <w:r>
        <w:t xml:space="preserve">Những con biến dị thú cấp thấp này bị bọn người Tỉnh Điền Kinh Tử giết sạch. Nhạc Trọng vào thời điểm Tỉnh Điền Kinh Tử gặp nạn mới ra tay cứu nàng ba lượt. Mỗi chủng biến dị thú này không phải đơn giản, nếu như không có Nhạc Trọng bảo hộ, Tỉnh Điền Kinh Tử đã chết ba lượt.</w:t>
      </w:r>
    </w:p>
    <w:p>
      <w:pPr>
        <w:pStyle w:val="BodyText"/>
      </w:pPr>
      <w:r>
        <w:t xml:space="preserve">- Sát!</w:t>
      </w:r>
    </w:p>
    <w:p>
      <w:pPr>
        <w:pStyle w:val="BodyText"/>
      </w:pPr>
      <w:r>
        <w:t xml:space="preserve">- Giết sạch bọn chúng!</w:t>
      </w:r>
    </w:p>
    <w:p>
      <w:pPr>
        <w:pStyle w:val="BodyText"/>
      </w:pPr>
      <w:r>
        <w:t xml:space="preserve">"..."</w:t>
      </w:r>
    </w:p>
    <w:p>
      <w:pPr>
        <w:pStyle w:val="BodyText"/>
      </w:pPr>
      <w:r>
        <w:t xml:space="preserve">Nhạc Trọng hành tẩu trong rừng, đột nhiên lúc này nghe được từng tiếng gào thét. Hắn nhanh chóng dẫn người đi qua nơi đó.</w:t>
      </w:r>
    </w:p>
    <w:p>
      <w:pPr>
        <w:pStyle w:val="BodyText"/>
      </w:pPr>
      <w:r>
        <w:t xml:space="preserve">Chỉ thấy trong một bụi cỏ, hai nhóm người Nhật Bản đang điên cuồng chém giết nhau. Hai nhóm người Nhật Bản này một nhóm có trăm người. Mỗi người trong tay cầm thái đao và vô cùng nhanh nhẹn, hiển nhiên đại bộ phận đều là người cường hóa, nhưng mà đẳng cấp cường hóa của bọn họ không cao. Mặt khác một đám người Nhật Bản nhân số hơn sáu mươi người. Bọn họ là phương bị đánh, trong tay bọn họ có mười ba thanh vũ khí, ba khẩu súng bắn đạn khói, dựa vào những khẩu súng này bọn họ mới miễn cưỡng bảo vệ mình, không có bị đám người kia tiêu diệt, nhưng mà bên bọn họ có hai mươi mấy nữ nhân, tiểu hài tử, ảnh hưởng sức chiến đấu thật lớn.</w:t>
      </w:r>
    </w:p>
    <w:p>
      <w:pPr>
        <w:pStyle w:val="BodyText"/>
      </w:pPr>
      <w:r>
        <w:t xml:space="preserve">- Thì ra là chó cắn chó!</w:t>
      </w:r>
    </w:p>
    <w:p>
      <w:pPr>
        <w:pStyle w:val="BodyText"/>
      </w:pPr>
      <w:r>
        <w:t xml:space="preserve">Nhạc Trọng ở xa xa nhìn hai nhóm người Nhật Bản chém giết nhau thì không quan tâm.</w:t>
      </w:r>
    </w:p>
    <w:p>
      <w:pPr>
        <w:pStyle w:val="BodyText"/>
      </w:pPr>
      <w:r>
        <w:t xml:space="preserve">Nhạc Trọng nhìn thấy trong đám người này có hai tên đẳng cấp cường hóa vượt qua cấp 30, nhưng mà bọn họ không có kỹ năng nào cả, một mình hắn có thể giết sạch cả hai phe.</w:t>
      </w:r>
    </w:p>
    <w:p>
      <w:pPr>
        <w:pStyle w:val="BodyText"/>
      </w:pPr>
      <w:r>
        <w:t xml:space="preserve">Thời điểm Nhạc Trọng định rời đi, một gã người cường hóa cấp 35 cầm đại đao chém đầu của tên cầm súng bắn đạn khói, đánh tan thế cục giằng co này.</w:t>
      </w:r>
    </w:p>
    <w:p>
      <w:pPr>
        <w:pStyle w:val="BodyText"/>
      </w:pPr>
      <w:r>
        <w:t xml:space="preserve">Đột nhiên tên cầm súng bắn đạn khói khác bị một tên người cường hóa cấp 36 đâm vào lưng, trực tiếp đâm vào trong tim.</w:t>
      </w:r>
    </w:p>
    <w:p>
      <w:pPr>
        <w:pStyle w:val="BodyText"/>
      </w:pPr>
      <w:r>
        <w:t xml:space="preserve">Nhìn thấy hai người có hỏa lực cường đại bị giải quyết, những tên Nhật Bản tay cầm tiểu thái đao bên kia lập tức xông lên giết vào, thoáng cái đánh tan phe ít người bên kia.</w:t>
      </w:r>
    </w:p>
    <w:p>
      <w:pPr>
        <w:pStyle w:val="BodyText"/>
      </w:pPr>
      <w:r>
        <w:t xml:space="preserve">Rất nhiều người sống sót nhao nhao vứt bỏ vũ khí quỳ xuống đất đầu hàng, nhưng mà những tên cầm tiểu thái đao nhìn qua bọn họ cười ha hả, thoáng cái chém đầu của bọn họ.</w:t>
      </w:r>
    </w:p>
    <w:p>
      <w:pPr>
        <w:pStyle w:val="BodyText"/>
      </w:pPr>
      <w:r>
        <w:t xml:space="preserve">Về phần những nữ nhân sống sót đang bảo vệ trẻ em thì trực tiếp bị đè lên đất. Ở trong tận thế hôm nay không biết chuyện ngày mai, rất nhiều người đều ôm tâm tính tận hưởng khoái lạc hiện tại, những tên phần tử vũ trang này càng thêm không kiêng nể gì cả.</w:t>
      </w:r>
    </w:p>
    <w:p>
      <w:pPr>
        <w:pStyle w:val="BodyText"/>
      </w:pPr>
      <w:r>
        <w:t xml:space="preserve">- Bắt lấy bọn chúng!</w:t>
      </w:r>
    </w:p>
    <w:p>
      <w:pPr>
        <w:pStyle w:val="BodyText"/>
      </w:pPr>
      <w:r>
        <w:t xml:space="preserve">Đứng lúc này tên thủ lĩnh đám người này nhìn thấy đoàn người Nhạc Trọng thì lập tức rống lớn lên.</w:t>
      </w:r>
    </w:p>
    <w:p>
      <w:pPr>
        <w:pStyle w:val="BodyText"/>
      </w:pPr>
      <w:r>
        <w:t xml:space="preserve">Dưới mệnh lệnh của tên thủ lĩnh, hơn sáu mươi tên phần tử vũ trang hung thần ác sát lập tức lao qua đám người Nhạc Trọng.</w:t>
      </w:r>
    </w:p>
    <w:p>
      <w:pPr>
        <w:pStyle w:val="BodyText"/>
      </w:pPr>
      <w:r>
        <w:t xml:space="preserve">- Giết sạch bọn chúng đi!</w:t>
      </w:r>
    </w:p>
    <w:p>
      <w:pPr>
        <w:pStyle w:val="BodyText"/>
      </w:pPr>
      <w:r>
        <w:t xml:space="preserve">Nhạc Trọng nhìn qua sáu mươi tên phần tử vũ trang đang xông lên thì nhìn qua Vũ Điền Chân Ý ra lệnh.</w:t>
      </w:r>
    </w:p>
    <w:p>
      <w:pPr>
        <w:pStyle w:val="BodyText"/>
      </w:pPr>
      <w:r>
        <w:t xml:space="preserve">- Này!</w:t>
      </w:r>
    </w:p>
    <w:p>
      <w:pPr>
        <w:pStyle w:val="BodyText"/>
      </w:pPr>
      <w:r>
        <w:t xml:space="preserve">Vũ Điền Chân Ý thi lễ với Nhạc Trọng sau đó dùng tiếng Nhật nói chuyện:</w:t>
      </w:r>
    </w:p>
    <w:p>
      <w:pPr>
        <w:pStyle w:val="BodyText"/>
      </w:pPr>
      <w:r>
        <w:t xml:space="preserve">- Nhạc Trọng đại nhân ra lệnh cho chúng ta giết sạch đám tạp chủng này, xông lên!</w:t>
      </w:r>
    </w:p>
    <w:p>
      <w:pPr>
        <w:pStyle w:val="BodyText"/>
      </w:pPr>
      <w:r>
        <w:t xml:space="preserve">Nói xong Vũ Điền Chân Ý chợt suất lĩnh sáu tên thần bộc của Cao Thiên Nguyên giết vào trong sáu mươi tên phần tử vũ trang hung thần ác sát kia.</w:t>
      </w:r>
    </w:p>
    <w:p>
      <w:pPr>
        <w:pStyle w:val="BodyText"/>
      </w:pPr>
      <w:r>
        <w:t xml:space="preserve">Bảy tên thần bộc của Cao Thiên Nguyên ở trong tay của Nhạc Trọng không chịu nổi một kích, nhưng mà chống lại người bình thường thì bọn họ là vô địch. Bọn họ mạnh hơn người thường cả mười lần, ánh đao chớp động, một tên phần tử vũ trang hung thần ác sát lập tức bị chém chết.</w:t>
      </w:r>
    </w:p>
    <w:p>
      <w:pPr>
        <w:pStyle w:val="BodyText"/>
      </w:pPr>
      <w:r>
        <w:t xml:space="preserve">Phải biết rằng thần bộc của Cao Thiên Nguyên chính là cao thủ tinh nhuệ của Cao Thiên Nguyên, là tài nguyên mà Cao Thiên Nguyên hao tổn nhiều tâm huyết bồi dưỡng mà thành. Sức chiến đấu có thể so được với thành viên đặc chiến doanh của Nhạc Trọng.</w:t>
      </w:r>
    </w:p>
    <w:p>
      <w:pPr>
        <w:pStyle w:val="BodyText"/>
      </w:pPr>
      <w:r>
        <w:t xml:space="preserve">Bọn người Vũ Điền Chân Ý nhảy vào trong đám người và lập tức chém giết hai mươi ba tên, lúc này cả đám phần tử vũ trang bị sụp đổ chạy tứ tán.</w:t>
      </w:r>
    </w:p>
    <w:p>
      <w:pPr>
        <w:pStyle w:val="BodyText"/>
      </w:pPr>
      <w:r>
        <w:t xml:space="preserve">Tên thủ lĩnh Nhật Bản nhìn thấy một màn này thì trong mắt hiện ra thần sắc hoảng sợ, nói:</w:t>
      </w:r>
    </w:p>
    <w:p>
      <w:pPr>
        <w:pStyle w:val="BodyText"/>
      </w:pPr>
      <w:r>
        <w:t xml:space="preserve">- Tại sao có thể như vậy? Những người này là ai? Tại sao bọn chúng mạnh như vậy?</w:t>
      </w:r>
    </w:p>
    <w:p>
      <w:pPr>
        <w:pStyle w:val="BodyText"/>
      </w:pPr>
      <w:r>
        <w:t xml:space="preserve">Đột nhiên lúc này trên đại thụ, một đạo nhân ảnh giống như thiểm điện lao qua phía của Nhạc Trọng, tốc độ gấp mười lần người bình thường. Chính là người cường hóa cấp 36 tinh thông thuật ám sát của Nhật Bản, cho dù là người cường hóa cấp 40 nếu không kịp đề phòng vẫn bị giết như thường.</w:t>
      </w:r>
    </w:p>
    <w:p>
      <w:pPr>
        <w:pStyle w:val="BodyText"/>
      </w:pPr>
      <w:r>
        <w:t xml:space="preserve">Thời điểm Nhạc Trọng nhìn thấy bóng người này, Nhạc Trọng rút Ngạc Nha Cứ Nhận bên hông ra tiện tay một đao trực tiếp chém thân ảnh này thành hai đoạn.</w:t>
      </w:r>
    </w:p>
    <w:p>
      <w:pPr>
        <w:pStyle w:val="BodyText"/>
      </w:pPr>
      <w:r>
        <w:t xml:space="preserve">Hai mảnh thi thể từ trên cao lập tức rơi xuống đất.</w:t>
      </w:r>
    </w:p>
    <w:p>
      <w:pPr>
        <w:pStyle w:val="BodyText"/>
      </w:pPr>
      <w:r>
        <w:t xml:space="preserve">- Đầu hàng!Tôi đầu hàng!Đừng giết tôi!Tôi đầu hàng!</w:t>
      </w:r>
    </w:p>
    <w:p>
      <w:pPr>
        <w:pStyle w:val="BodyText"/>
      </w:pPr>
      <w:r>
        <w:t xml:space="preserve">Tên thủ lĩnh Nhật Bản kia nhìn thấy cùng cao thủ đồng cấp với mình dễ dàng bị Nhạc Trọng chém giết thì quỳ trên mặt đất lớn tiếng cầu xin tha thứ.</w:t>
      </w:r>
    </w:p>
    <w:p>
      <w:pPr>
        <w:pStyle w:val="BodyText"/>
      </w:pPr>
      <w:r>
        <w:t xml:space="preserve">Tên thủ lĩnh Nhật Bản vừa đầu hàng, đám phần tử vũ trang còn lại lập tức bỏ vũ khí xuống và đầu hàng.</w:t>
      </w:r>
    </w:p>
    <w:p>
      <w:pPr>
        <w:pStyle w:val="BodyText"/>
      </w:pPr>
      <w:r>
        <w:t xml:space="preserve">- Đi chết!Đi chết!Đi chết!</w:t>
      </w:r>
    </w:p>
    <w:p>
      <w:pPr>
        <w:pStyle w:val="BodyText"/>
      </w:pPr>
      <w:r>
        <w:t xml:space="preserve">Vũ Điền Chân Ý và vài tên thần bộc của Cao Thiên Nguyên lập tức bỏ vũ khí xuống và cười ha hả, lập tức đi lên.</w:t>
      </w:r>
    </w:p>
    <w:p>
      <w:pPr>
        <w:pStyle w:val="BodyText"/>
      </w:pPr>
      <w:r>
        <w:t xml:space="preserve">Những tên thần bộc của Cao Thiên Nguyên này có chút biến thái, giết người mới làm cho bọn họ có cảm giác sảng khoái, bọn chúng đi lên tiếp tục giết người.</w:t>
      </w:r>
    </w:p>
    <w:p>
      <w:pPr>
        <w:pStyle w:val="BodyText"/>
      </w:pPr>
      <w:r>
        <w:t xml:space="preserve">Tỉnh Điền Kinh Tử nhìn đám người Vũ Điền Chân Ý vẫn còn đại khai sát giới thì không nhịn được ngăn cản:</w:t>
      </w:r>
    </w:p>
    <w:p>
      <w:pPr>
        <w:pStyle w:val="BodyText"/>
      </w:pPr>
      <w:r>
        <w:t xml:space="preserve">- Dừng tay! Đừng giết! Dừng tay!</w:t>
      </w:r>
    </w:p>
    <w:p>
      <w:pPr>
        <w:pStyle w:val="BodyText"/>
      </w:pPr>
      <w:r>
        <w:t xml:space="preserve">Vũ Điền Chân Ý nói:</w:t>
      </w:r>
    </w:p>
    <w:p>
      <w:pPr>
        <w:pStyle w:val="BodyText"/>
      </w:pPr>
      <w:r>
        <w:t xml:space="preserve">- Kinh Tử tiểu thư!Đại nhân bảo chúng tôi giết sạch đám người này. Thời điểm chưa hoàn thành mệnh lệnh thì chúng tôi chưa dừng tay đâu!</w:t>
      </w:r>
    </w:p>
    <w:p>
      <w:pPr>
        <w:pStyle w:val="BodyText"/>
      </w:pPr>
      <w:r>
        <w:t xml:space="preserve">Tỉnh Điền Kinh Tử thoáng cái quỳ gối trước người Nhạc Trọng cầu khẩn nói:</w:t>
      </w:r>
    </w:p>
    <w:p>
      <w:pPr>
        <w:pStyle w:val="BodyText"/>
      </w:pPr>
      <w:r>
        <w:t xml:space="preserve">- Chủ nhân, xin ngài hạ đạt mệnh lệnh bảo bọn họ dừng tay đi, bằng không bọn họ sẽ chết sạch đấy!</w:t>
      </w:r>
    </w:p>
    <w:p>
      <w:pPr>
        <w:pStyle w:val="BodyText"/>
      </w:pPr>
      <w:r>
        <w:t xml:space="preserve">Nhạc Trọng nhìn qua đám người Vũ Điền Chân Ý đang chém giết thì trầm mặc một lúc, ra lệnh:</w:t>
      </w:r>
    </w:p>
    <w:p>
      <w:pPr>
        <w:pStyle w:val="BodyText"/>
      </w:pPr>
      <w:r>
        <w:t xml:space="preserve">- Dừng tay!</w:t>
      </w:r>
    </w:p>
    <w:p>
      <w:pPr>
        <w:pStyle w:val="BodyText"/>
      </w:pPr>
      <w:r>
        <w:t xml:space="preserve">Trong nháy mắt này, Nhạc Trọng muốn cho Vũ Điền Chân Ý giết sạch đám người Nhật Bản này. Dù sau hắn cũng không cảm thấy áy náy gì. Nhưng mà nhìn thấy trong đám người đó có hai tiểu loli chừng tám chín tuổi, trong nội tâm hiện ra vẻ không đành lòng.</w:t>
      </w:r>
    </w:p>
    <w:p>
      <w:pPr>
        <w:pStyle w:val="BodyText"/>
      </w:pPr>
      <w:r>
        <w:t xml:space="preserve">Vũ Điền Chân Ý rống lớn lên.</w:t>
      </w:r>
    </w:p>
    <w:p>
      <w:pPr>
        <w:pStyle w:val="BodyText"/>
      </w:pPr>
      <w:r>
        <w:t xml:space="preserve">- Đại nhân có lệnh, dừng tay!</w:t>
      </w:r>
    </w:p>
    <w:p>
      <w:pPr>
        <w:pStyle w:val="BodyText"/>
      </w:pPr>
      <w:r>
        <w:t xml:space="preserve">- Này! Dừng tay!</w:t>
      </w:r>
    </w:p>
    <w:p>
      <w:pPr>
        <w:pStyle w:val="BodyText"/>
      </w:pPr>
      <w:r>
        <w:t xml:space="preserve">Nghe được Vũ Điền Chân Ý truyền lời, đám người kia còn chưa thỏa mãn thu đao, nhìn qua đám người kia với vẻ tiếc hận.</w:t>
      </w:r>
    </w:p>
    <w:p>
      <w:pPr>
        <w:pStyle w:val="BodyText"/>
      </w:pPr>
      <w:r>
        <w:t xml:space="preserve">Người Nhật Bản sùng bái cường giả là thiên tính, đã khắc sâu vào trong lòng. Nhạc Trọng cường hoành sánh ngang với cường giả cấp quỷ thần trong Cao Thiên Nguyên. Vũ Điền Chân Ý đầu hàng Nhạc Trọng cũng đã nghe lệnh của Nhạc Trọng, hoàn toàn phục tùng mệnh lệnh.</w:t>
      </w:r>
    </w:p>
    <w:p>
      <w:pPr>
        <w:pStyle w:val="BodyText"/>
      </w:pPr>
      <w:r>
        <w:t xml:space="preserve">Nhật Bản đẳng cấp sâm nghiêm, cho dù ở công ty, trường học, xã đoàn, hắc bang thì phải phục tùng thượng vị giả. Nếu không sẽ rất khó sinh tồn trong xã hội.</w:t>
      </w:r>
    </w:p>
    <w:p>
      <w:pPr>
        <w:pStyle w:val="Compact"/>
      </w:pPr>
      <w:r>
        <w:t xml:space="preserve">Đám côn đồ Cương Bản Điền đại bộ phận là thanh niên lêu lỏng, cũng không có tâm tư nhận Nhạc Trọng làm chủ, bọn chúng muốn phản kháng, thoát khỏi trói buộc của Nhạc Trọng và không nghe lệnh Nhạc Trọng.</w:t>
      </w:r>
      <w:r>
        <w:br w:type="textWrapping"/>
      </w:r>
      <w:r>
        <w:br w:type="textWrapping"/>
      </w:r>
    </w:p>
    <w:p>
      <w:pPr>
        <w:pStyle w:val="Heading2"/>
      </w:pPr>
      <w:bookmarkStart w:id="752" w:name="chương-731-sơn-cốc."/>
      <w:bookmarkEnd w:id="752"/>
      <w:r>
        <w:t xml:space="preserve">730. Chương 731: Sơn Cốc.</w:t>
      </w:r>
    </w:p>
    <w:p>
      <w:pPr>
        <w:pStyle w:val="Compact"/>
      </w:pPr>
      <w:r>
        <w:br w:type="textWrapping"/>
      </w:r>
      <w:r>
        <w:br w:type="textWrapping"/>
      </w:r>
    </w:p>
    <w:p>
      <w:pPr>
        <w:pStyle w:val="BodyText"/>
      </w:pPr>
      <w:r>
        <w:t xml:space="preserve">Dưới tử vong uy hiếp, hơn trăm người Nhật Bản sống sót lạnh rung nhìn qua Nhạc Trọng không biết sẽ làm gì bọn họ. Nhạc Trọng cùng Vũ Điền Chân Ý đối thoại đều sử dụng tiếng Trung, thoáng cái bọn họ nhận ra Nhạc Trọng là ai.</w:t>
      </w:r>
    </w:p>
    <w:p>
      <w:pPr>
        <w:pStyle w:val="BodyText"/>
      </w:pPr>
      <w:r>
        <w:t xml:space="preserve">Nhạc Trọng đi tới trước mặt tên thủ lĩnh và hỏi:</w:t>
      </w:r>
    </w:p>
    <w:p>
      <w:pPr>
        <w:pStyle w:val="BodyText"/>
      </w:pPr>
      <w:r>
        <w:t xml:space="preserve">- Mày tên là gì?</w:t>
      </w:r>
    </w:p>
    <w:p>
      <w:pPr>
        <w:pStyle w:val="BodyText"/>
      </w:pPr>
      <w:r>
        <w:t xml:space="preserve">Bên người của Nhạc Trọng có Vũ Điền Chân Ý hành động phiên dịch cho nên hỏi tên thủ lĩnh kia.</w:t>
      </w:r>
    </w:p>
    <w:p>
      <w:pPr>
        <w:pStyle w:val="BodyText"/>
      </w:pPr>
      <w:r>
        <w:t xml:space="preserve">Nhạc Trọng muốn người khác nhân nhượng hắn, mà không phải hắn đến nhân nhượng người khác. Vũ Điền Chân Ý đầu hàng cùng sáu tên thần bộc của Cao Thiên Nguyên không có thực lực mạnh nhất, nhưng mà hắn lại cho Vũ Điền Chân Ý đảm đương chức tiểu đội trưởng, cũng bởi vì hắn biết tiếng Trung mà thôi.</w:t>
      </w:r>
    </w:p>
    <w:p>
      <w:pPr>
        <w:pStyle w:val="BodyText"/>
      </w:pPr>
      <w:r>
        <w:t xml:space="preserve">Tên thủ lĩnh kia thoáng cái quỳ gối trước người của Nhạc Trọng và nói tiếng Nhật.</w:t>
      </w:r>
    </w:p>
    <w:p>
      <w:pPr>
        <w:pStyle w:val="BodyText"/>
      </w:pPr>
      <w:r>
        <w:t xml:space="preserve">- Đại nhân, tôi tên là Quý Minh Hòa Nhất. Tôi nguyện ý thần phục, xin ngài thu lưu!</w:t>
      </w:r>
    </w:p>
    <w:p>
      <w:pPr>
        <w:pStyle w:val="BodyText"/>
      </w:pPr>
      <w:r>
        <w:t xml:space="preserve">Một gã nam nhân Nhật Bản trẻ tuổi quát lên:</w:t>
      </w:r>
    </w:p>
    <w:p>
      <w:pPr>
        <w:pStyle w:val="BodyText"/>
      </w:pPr>
      <w:r>
        <w:t xml:space="preserve">- Hòa Nhất thủ lĩnh! Hắn là thằng người Trung khốn nạn, tại sao anh lại muốn làm cho của thằng người Trung này.</w:t>
      </w:r>
    </w:p>
    <w:p>
      <w:pPr>
        <w:pStyle w:val="BodyText"/>
      </w:pPr>
      <w:r>
        <w:t xml:space="preserve">Nhạc Trọng nhìn qua tên trẻ tuổi lạnh lùng nói:</w:t>
      </w:r>
    </w:p>
    <w:p>
      <w:pPr>
        <w:pStyle w:val="BodyText"/>
      </w:pPr>
      <w:r>
        <w:t xml:space="preserve">- Chém!</w:t>
      </w:r>
    </w:p>
    <w:p>
      <w:pPr>
        <w:pStyle w:val="BodyText"/>
      </w:pPr>
      <w:r>
        <w:t xml:space="preserve">- Này!</w:t>
      </w:r>
    </w:p>
    <w:p>
      <w:pPr>
        <w:pStyle w:val="BodyText"/>
      </w:pPr>
      <w:r>
        <w:t xml:space="preserve">Vũ Điền Chân Ý bước lên như mũi tên chém xuống một đao, thoáng cái chém rụng đầu của tên nam tử này, một cổ máu tươi phóng lên trời, thi thể trên này ngã xuống đất.</w:t>
      </w:r>
    </w:p>
    <w:p>
      <w:pPr>
        <w:pStyle w:val="BodyText"/>
      </w:pPr>
      <w:r>
        <w:t xml:space="preserve">Nhìn thấy một màn huyết tinh như vậy, vẻ mặt đám người sống sót vô cùng kinh hoàng, thân thể run rẩy, trong nội tâm tràn ngập sợ hãi.</w:t>
      </w:r>
    </w:p>
    <w:p>
      <w:pPr>
        <w:pStyle w:val="BodyText"/>
      </w:pPr>
      <w:r>
        <w:t xml:space="preserve">Nhạc Trọng vốn cũng không phải người tốt tính gì. Đi vào Nhật Bản thì hắn bị bài xích khắp nơi. Tâm tình của hắn không tốt là muốn giết người.</w:t>
      </w:r>
    </w:p>
    <w:p>
      <w:pPr>
        <w:pStyle w:val="BodyText"/>
      </w:pPr>
      <w:r>
        <w:t xml:space="preserve">Quý Minh Hòa Nhất quỳ gối trước người Nhạc Trọng và lạnh run sợ hãi Nhạc Trọng hạ lệnh giết hắn. Hắn đã nhìn ra dù có trăm người cùng xông lên cũng không phải đối thủ của Nhạc Trọng.</w:t>
      </w:r>
    </w:p>
    <w:p>
      <w:pPr>
        <w:pStyle w:val="BodyText"/>
      </w:pPr>
      <w:r>
        <w:t xml:space="preserve">Nhạc Trọng nhìn Quý Minh Hòa Nhất lạnh lùng nói:</w:t>
      </w:r>
    </w:p>
    <w:p>
      <w:pPr>
        <w:pStyle w:val="BodyText"/>
      </w:pPr>
      <w:r>
        <w:t xml:space="preserve">- Tao tên là Nhạc Trọng, tao sẽ thu nhận mày. Hiện tại mang tao về hang ổ của mày đi!</w:t>
      </w:r>
    </w:p>
    <w:p>
      <w:pPr>
        <w:pStyle w:val="BodyText"/>
      </w:pPr>
      <w:r>
        <w:t xml:space="preserve">Lúc này đã gần chạng vạng tối, Nhạc Trọng cũng cần nơi nghỉ chân nghỉ nơi một đêm. Trong rừng rậm quá nguy hiểm, tuyệt không thích hợp qua đêm.</w:t>
      </w:r>
    </w:p>
    <w:p>
      <w:pPr>
        <w:pStyle w:val="BodyText"/>
      </w:pPr>
      <w:r>
        <w:t xml:space="preserve">Quý Minh Hòa Nhất thoáng cái đứng lên và cung kính khon người thi lễ với Nhạc Trọng, nói:</w:t>
      </w:r>
    </w:p>
    <w:p>
      <w:pPr>
        <w:pStyle w:val="BodyText"/>
      </w:pPr>
      <w:r>
        <w:t xml:space="preserve">- Dạ!</w:t>
      </w:r>
    </w:p>
    <w:p>
      <w:pPr>
        <w:pStyle w:val="BodyText"/>
      </w:pPr>
      <w:r>
        <w:t xml:space="preserve">Quý Minh Hòa Nhất dẫn dắt, Nhạc Trọng đi qua ba đường núi quanh co, chung quanh bóng cây xanh râm mát vờn quanh một tiểu sơn cốc.</w:t>
      </w:r>
    </w:p>
    <w:p>
      <w:pPr>
        <w:pStyle w:val="BodyText"/>
      </w:pPr>
      <w:r>
        <w:t xml:space="preserve">Tiểu sơn cốc này trước tận thế là lãnh địa tư nhân của một tên triệu phú, bên trong có một thành trì và một khu biệt thự to lớn. Ở chung quanh biệt thự lớn này có các căn nhà đơn sơ dựng tạm</w:t>
      </w:r>
    </w:p>
    <w:p>
      <w:pPr>
        <w:pStyle w:val="BodyText"/>
      </w:pPr>
      <w:r>
        <w:t xml:space="preserve">Mà biệt thự to lớn là của Quý Minh Hòa Nhất cùng đám tâm phúc và nữ nhân của chúng ở lại.</w:t>
      </w:r>
    </w:p>
    <w:p>
      <w:pPr>
        <w:pStyle w:val="BodyText"/>
      </w:pPr>
      <w:r>
        <w:t xml:space="preserve">Nhà gỗ đơn sơ là của đám chiến sĩ bình thường và đám nô lệ ở.</w:t>
      </w:r>
    </w:p>
    <w:p>
      <w:pPr>
        <w:pStyle w:val="BodyText"/>
      </w:pPr>
      <w:r>
        <w:t xml:space="preserve">Nô lệ loại vật này nhìn thì chỉ có ở thời cổ đại. Trên thực tế hiện đại cũng tồn tại. Trước tận thế ở Châu Phi vẫn còn hình thức nô lệ đấy.</w:t>
      </w:r>
    </w:p>
    <w:p>
      <w:pPr>
        <w:pStyle w:val="BodyText"/>
      </w:pPr>
      <w:r>
        <w:t xml:space="preserve">Sau tận thế trật tự sụp đổ, trước khi tạo dựng trật tự mới, đám yêu ma quỷ quái gì cũng có cho nên chuyện này quá bình thường.</w:t>
      </w:r>
    </w:p>
    <w:p>
      <w:pPr>
        <w:pStyle w:val="BodyText"/>
      </w:pPr>
      <w:r>
        <w:t xml:space="preserve">Cho dù trong thế lực Nhạc Trọng sáng tạo cũng có nô lệ tồn tại, đó là nơi đám phần tử bất mãn bị đưa vào. Còn có đám địch nhân bị bắt và gia quyến kẻ phản loạn cũng bị đẩy vào làm nô lệ.</w:t>
      </w:r>
    </w:p>
    <w:p>
      <w:pPr>
        <w:pStyle w:val="BodyText"/>
      </w:pPr>
      <w:r>
        <w:t xml:space="preserve">Trong sơn cốc có bốn trăm người sống sót, Nhạc Trọng một chuyến tiến vào trong sơn cốc này, những người sống sót đều nhao nhao đi ra nhìn qua Nhạc Trọng.</w:t>
      </w:r>
    </w:p>
    <w:p>
      <w:pPr>
        <w:pStyle w:val="BodyText"/>
      </w:pPr>
      <w:r>
        <w:t xml:space="preserve">Nhạc Trọng nhìn qua đám người sống sót, chỉ thấy những người Nhật Bản này xanh xao vàng vọt, dinh dưỡng không đầy đủ, dáng người gầy yếu, giống như một trận gió thổi qua là ngã.</w:t>
      </w:r>
    </w:p>
    <w:p>
      <w:pPr>
        <w:pStyle w:val="BodyText"/>
      </w:pPr>
      <w:r>
        <w:t xml:space="preserve">Nhạc Trọng nhìn qua đám người chung quanh và nghĩ thầm:</w:t>
      </w:r>
    </w:p>
    <w:p>
      <w:pPr>
        <w:pStyle w:val="BodyText"/>
      </w:pPr>
      <w:r>
        <w:t xml:space="preserve">- Nơi này so ra còn kém thành phố Quý Trữ!</w:t>
      </w:r>
    </w:p>
    <w:p>
      <w:pPr>
        <w:pStyle w:val="BodyText"/>
      </w:pPr>
      <w:r>
        <w:t xml:space="preserve">Nhạc Trọng tại thành phố Quý Trữ, thành phố Lũng Hãi hai khu vực đã xây dựng ra trật tự mới, chỉ cần hắn không chết, lương thực không hao hết, trật tự hắn xây dựng sẽ không sụp đổ. Một nơi đã thành lập trật tự so vwois Quý Minh Hòa Nhất loại tôm tép nhỏ thành lập thế lực mạnh hơn thật nhiều.</w:t>
      </w:r>
    </w:p>
    <w:p>
      <w:pPr>
        <w:pStyle w:val="BodyText"/>
      </w:pPr>
      <w:r>
        <w:t xml:space="preserve">- Hoan nghênh trở về, chủ nhân!</w:t>
      </w:r>
    </w:p>
    <w:p>
      <w:pPr>
        <w:pStyle w:val="BodyText"/>
      </w:pPr>
      <w:r>
        <w:t xml:space="preserve">Quý Minh Hòa Nhất cùng Nhạc Trọng vừa bước vào trong biệt thự, sáu mỹ nữ mặc kimono tuổi chừng hai mươi lăm đi tới cúi người thi lễ với hai người.</w:t>
      </w:r>
    </w:p>
    <w:p>
      <w:pPr>
        <w:pStyle w:val="BodyText"/>
      </w:pPr>
      <w:r>
        <w:t xml:space="preserve">Một nữ nhân dáng người chừng hai mươi lăm tuổi, khóe miệng có nốt ruồi nữ nhân, giống như mỹ phụ nặn một cái là ra nước dẫn theo Quý Minh Hòa Nhất cùng Nhạc Trọng đi vào trong địa sảnh của biệt thự.</w:t>
      </w:r>
    </w:p>
    <w:p>
      <w:pPr>
        <w:pStyle w:val="BodyText"/>
      </w:pPr>
      <w:r>
        <w:t xml:space="preserve">Quý Minh Hòa Nhất nhìn qua mỹ phu nhân nói:</w:t>
      </w:r>
    </w:p>
    <w:p>
      <w:pPr>
        <w:pStyle w:val="BodyText"/>
      </w:pPr>
      <w:r>
        <w:t xml:space="preserve">- Nhã Tử, từ hôm nay trở đi, vị Nhạc Trọng đại nhân này chính là thủ lĩnh của chúng ta, cô sau này phải nghe lệnh của đại nhân. Hiện tại gọi hai nàng kia tới đây hầu hạ đại nhân.</w:t>
      </w:r>
    </w:p>
    <w:p>
      <w:pPr>
        <w:pStyle w:val="BodyText"/>
      </w:pPr>
      <w:r>
        <w:t xml:space="preserve">Nhã Tử cung kính ứng một tiếng sau đó lui xuống:</w:t>
      </w:r>
    </w:p>
    <w:p>
      <w:pPr>
        <w:pStyle w:val="BodyText"/>
      </w:pPr>
      <w:r>
        <w:t xml:space="preserve">- Vâng!</w:t>
      </w:r>
    </w:p>
    <w:p>
      <w:pPr>
        <w:pStyle w:val="BodyText"/>
      </w:pPr>
      <w:r>
        <w:t xml:space="preserve">Quý Minh Hòa Nhất nhìn qua Nhạc Trọng lộ ra nụ cười vui vẻ.</w:t>
      </w:r>
    </w:p>
    <w:p>
      <w:pPr>
        <w:pStyle w:val="BodyText"/>
      </w:pPr>
      <w:r>
        <w:t xml:space="preserve">- Đại nhân, Nhã Tử là quản gia của biệt thự này. Bổn sự sở trường của nàng là dạy nữ nhân. Cho dù là dạng nữ nhân nào trải qua tay của nàng thì sẽ hiểu chuyện và rất nghe lời.</w:t>
      </w:r>
    </w:p>
    <w:p>
      <w:pPr>
        <w:pStyle w:val="BodyText"/>
      </w:pPr>
      <w:r>
        <w:t xml:space="preserve">- Ah!</w:t>
      </w:r>
    </w:p>
    <w:p>
      <w:pPr>
        <w:pStyle w:val="BodyText"/>
      </w:pPr>
      <w:r>
        <w:t xml:space="preserve">Nhạc Trọng không đếm xỉa tới ứng một câu.</w:t>
      </w:r>
    </w:p>
    <w:p>
      <w:pPr>
        <w:pStyle w:val="BodyText"/>
      </w:pPr>
      <w:r>
        <w:t xml:space="preserve">Không lâu, Nhã Tử mang theo hai thiếu nữ xinh đẹp mặc kimono đi tới. Hai thiếu nữ xinh đẹp này có mặt em bé, hai chân vừa mịn lại dài, da thịt tuyết trắng, một đôi bạo nhũ cơ hồ như lột quần áo ra ngoài, khóe miệng của nàng lộ ra nụ cười vô cùng yêu mị. Một thiếu nữ Nhật Bản mặt trái xoan, da thịt tuyết trắng như ngọc, eo nhỏ nhắn bờ mông, bộ ngực nở. Tướng mạo tinh xảo và đôi mắt to tròn giống như trong manga vậy.</w:t>
      </w:r>
    </w:p>
    <w:p>
      <w:pPr>
        <w:pStyle w:val="BodyText"/>
      </w:pPr>
      <w:r>
        <w:t xml:space="preserve">Nhã Tử nhìn qua Nhạc Trọng giới thiệu nói:</w:t>
      </w:r>
    </w:p>
    <w:p>
      <w:pPr>
        <w:pStyle w:val="BodyText"/>
      </w:pPr>
      <w:r>
        <w:t xml:space="preserve">- Chủ nhân! Đây chính là Anh Tỉnh Bạch Tuyết, một người khác chính là Thiên Dã Ma Mỹ. Bạch Tuyết, Ma Mỹ các nàng chưa có tiếp xúc qua nam nhân, vẫn còn là xử nữ. Bạch Tuyết, Ma Mỹ, qua bái kiến chủ nhân.</w:t>
      </w:r>
    </w:p>
    <w:p>
      <w:pPr>
        <w:pStyle w:val="BodyText"/>
      </w:pPr>
      <w:r>
        <w:t xml:space="preserve">Anh Tỉnh Bạch Tuyết, Thiên Dã Ma Mỹ là mỹ nữ Quý Minh Hòa Nhất giữ lại mời chào mỹ nhân, hoặc là đạo cụ dùng bảo trụ tính mạng cho hắn trước mặt cường giả. Trong tay hắn có hơn mười mỹ nữ, nhưng mà xử nữ xinh đẹp như Anh Tỉnh Bạch Tuyết cùng Thiên Dã Ma Mỹ chính là át chủ bài của hắn.</w:t>
      </w:r>
    </w:p>
    <w:p>
      <w:pPr>
        <w:pStyle w:val="BodyText"/>
      </w:pPr>
      <w:r>
        <w:t xml:space="preserve">Thiếu nữ gương mặt em bé Nhật Bản là Anh Tỉnh Bạch Tuyết, mà tướng mạo tinh xảo chính là Thiên Dã Ma Mỹ.</w:t>
      </w:r>
    </w:p>
    <w:p>
      <w:pPr>
        <w:pStyle w:val="BodyText"/>
      </w:pPr>
      <w:r>
        <w:t xml:space="preserve">- Bái kiến chủ nhân!</w:t>
      </w:r>
    </w:p>
    <w:p>
      <w:pPr>
        <w:pStyle w:val="BodyText"/>
      </w:pPr>
      <w:r>
        <w:t xml:space="preserve">Anh Tỉnh Bạch Tuyết, Thiên Dã Ma Mỹ hai gã thiếu nữ xinh đẹp đi lên quỳ trước mặt của Nhạc Trọng và xoay người thi lễ.</w:t>
      </w:r>
    </w:p>
    <w:p>
      <w:pPr>
        <w:pStyle w:val="BodyText"/>
      </w:pPr>
      <w:r>
        <w:t xml:space="preserve">Nhạc Trọng thản nhiên nói:</w:t>
      </w:r>
    </w:p>
    <w:p>
      <w:pPr>
        <w:pStyle w:val="BodyText"/>
      </w:pPr>
      <w:r>
        <w:t xml:space="preserve">- Đứng lên đi!</w:t>
      </w:r>
    </w:p>
    <w:p>
      <w:pPr>
        <w:pStyle w:val="BodyText"/>
      </w:pPr>
      <w:r>
        <w:t xml:space="preserve">Nhạc Trọng nhìn thấy nhiều mỹ nữ tuyệt sắc cho nên cũng không có thất thố gì cả.</w:t>
      </w:r>
    </w:p>
    <w:p>
      <w:pPr>
        <w:pStyle w:val="BodyText"/>
      </w:pPr>
      <w:r>
        <w:t xml:space="preserve">Anh Tỉnh Bạch Tuyết, Thiên Dã Ma Mỹ hai nữ mang theo nụ cười ngọt ngào ngồi ở hai bên người của Nhạc Trọng, cẩn thận từng li từng tí mát xa cho Nhạc Trọng.</w:t>
      </w:r>
    </w:p>
    <w:p>
      <w:pPr>
        <w:pStyle w:val="BodyText"/>
      </w:pPr>
      <w:r>
        <w:t xml:space="preserve">- Đáng giận!</w:t>
      </w:r>
    </w:p>
    <w:p>
      <w:pPr>
        <w:pStyle w:val="BodyText"/>
      </w:pPr>
      <w:r>
        <w:t xml:space="preserve">Tỉnh Điền Kinh Tử nhìn qua Nhạc Trọng và Anh Tỉnh Bạch Tuyết, Thiên Dã Ma Mỹ hai nữ ở hai bên người của hắn thì trong mắt không cam lòng.</w:t>
      </w:r>
    </w:p>
    <w:p>
      <w:pPr>
        <w:pStyle w:val="BodyText"/>
      </w:pPr>
      <w:r>
        <w:t xml:space="preserve">Quý Minh Hòa Nhất nhìn qua Anh Tỉnh Bạch Tuyết, Thiên Dã Ma Mỹ phục thị Nhạc Trọng cẩn thận từng li từng tí hỏi:</w:t>
      </w:r>
    </w:p>
    <w:p>
      <w:pPr>
        <w:pStyle w:val="BodyText"/>
      </w:pPr>
      <w:r>
        <w:t xml:space="preserve">- Đại nhân, xin hỏi bước tiếp theo có tính toán gì không?</w:t>
      </w:r>
    </w:p>
    <w:p>
      <w:pPr>
        <w:pStyle w:val="BodyText"/>
      </w:pPr>
      <w:r>
        <w:t xml:space="preserve">- Huyện Tà Mã. Tôi muốn đi tới huyện Tà Mã.</w:t>
      </w:r>
    </w:p>
    <w:p>
      <w:pPr>
        <w:pStyle w:val="BodyText"/>
      </w:pPr>
      <w:r>
        <w:t xml:space="preserve">Nhạc Trọng tựa vào ghế sa *** nói ra.</w:t>
      </w:r>
    </w:p>
    <w:p>
      <w:pPr>
        <w:pStyle w:val="Compact"/>
      </w:pPr>
      <w:r>
        <w:t xml:space="preserve">Hai nữ Anh Tỉnh Bạch Tuyết ngồi hai bên của Nhạc Trọng dùng núi đôi của mình cọ vào tay của Nhạc Trọng.</w:t>
      </w:r>
      <w:r>
        <w:br w:type="textWrapping"/>
      </w:r>
      <w:r>
        <w:br w:type="textWrapping"/>
      </w:r>
    </w:p>
    <w:p>
      <w:pPr>
        <w:pStyle w:val="Heading2"/>
      </w:pPr>
      <w:bookmarkStart w:id="753" w:name="chương-732-đánh-đêm.-1"/>
      <w:bookmarkEnd w:id="753"/>
      <w:r>
        <w:t xml:space="preserve">731. Chương 732: Đánh Đêm. (1)</w:t>
      </w:r>
    </w:p>
    <w:p>
      <w:pPr>
        <w:pStyle w:val="Compact"/>
      </w:pPr>
      <w:r>
        <w:br w:type="textWrapping"/>
      </w:r>
      <w:r>
        <w:br w:type="textWrapping"/>
      </w:r>
    </w:p>
    <w:p>
      <w:pPr>
        <w:pStyle w:val="BodyText"/>
      </w:pPr>
      <w:r>
        <w:t xml:space="preserve">Nhạc Trọng dùng sức sờ, cảm thấy rất mềm mại, tràn ngập co dãn cảm giác thật tốt truyền tới.</w:t>
      </w:r>
    </w:p>
    <w:p>
      <w:pPr>
        <w:pStyle w:val="BodyText"/>
      </w:pPr>
      <w:r>
        <w:t xml:space="preserve">Trên mặt Anh Tỉnh Bạch Tuyết nhiễm một tầng đỏ ửng, giống như con mèo con nhỏ đỏ ửng tựa vào Nhạc Trọng.</w:t>
      </w:r>
    </w:p>
    <w:p>
      <w:pPr>
        <w:pStyle w:val="BodyText"/>
      </w:pPr>
      <w:r>
        <w:t xml:space="preserve">Quý Minh Hòa Nhất nghe vậy trong mắt sáng ngời hưng phấn nói:</w:t>
      </w:r>
    </w:p>
    <w:p>
      <w:pPr>
        <w:pStyle w:val="BodyText"/>
      </w:pPr>
      <w:r>
        <w:t xml:space="preserve">- Huyện Tà Mã! Đại nhân ngài quả nhiên lòng mang chí lớn. Huyện Tà Mã do gia tộc Tân Tề và Hùng Nhị thống trị có hơn vạn người sống sót. Ngài muốn đánh hạ nơi đó thì đúng là quá lợi hại rồi.</w:t>
      </w:r>
    </w:p>
    <w:p>
      <w:pPr>
        <w:pStyle w:val="BodyText"/>
      </w:pPr>
      <w:r>
        <w:t xml:space="preserve">Bây giờ đang ở Nhật Bản giống như đang ở thời kỳ chiến quốc, khắp nơi đều là thế lực lớn nhỏ cát cứ các nơi. Quần hùng tranh giành, đều muốn trở thành chủ nhân của Nhật Bản. Quý Minh Hòa Nhất cho rằng Nhạc Trọng cũng là một bá chủ trong đó.</w:t>
      </w:r>
    </w:p>
    <w:p>
      <w:pPr>
        <w:pStyle w:val="BodyText"/>
      </w:pPr>
      <w:r>
        <w:t xml:space="preserve">Trong tận thế nắm đấm lớn là lão đại, dùng thực lực của Nhạc Trọng thì trở thành bá chủ một phương quá dễ dàng. Nhạc Trọng trở thành bá chủ thì Quý Minh Hòa Nhất nói không chừng cũng trở thành một đại danh nhân.</w:t>
      </w:r>
    </w:p>
    <w:p>
      <w:pPr>
        <w:pStyle w:val="BodyText"/>
      </w:pPr>
      <w:r>
        <w:t xml:space="preserve">Nhạc Trọng nhìn thấy Quý Minh Hòa Nhất hưng phấn như vậy cũng không có bóc trần tâm tư muốn sử dụng radio của huyện Tà Mã rời đi. Hắn vẫn cười cao thâm mạt trắc và nói:</w:t>
      </w:r>
    </w:p>
    <w:p>
      <w:pPr>
        <w:pStyle w:val="BodyText"/>
      </w:pPr>
      <w:r>
        <w:t xml:space="preserve">- Tôi muốn huyện Tà Mã, anh có ý kiến gì hay không?</w:t>
      </w:r>
    </w:p>
    <w:p>
      <w:pPr>
        <w:pStyle w:val="BodyText"/>
      </w:pPr>
      <w:r>
        <w:t xml:space="preserve">Nghe được Nhạc Trọng hỏi thì Quý Minh Hòa Nhất thoáng cái lâm vào trầm tư, huyện Tà Mã gia tộc Tân Tề có thực lực mạnh mẽ không phải do hắn có thực lực lật đổ được, hiện tại Nhạc Trọng đặt câu hỏi, hắn cũng bắt đầu cảm thấy khó xử.</w:t>
      </w:r>
    </w:p>
    <w:p>
      <w:pPr>
        <w:pStyle w:val="BodyText"/>
      </w:pPr>
      <w:r>
        <w:t xml:space="preserve">Quý Minh Hòa Nhất nghĩ kỹ thật lâu mới chậm rãi nói ra:</w:t>
      </w:r>
    </w:p>
    <w:p>
      <w:pPr>
        <w:pStyle w:val="BodyText"/>
      </w:pPr>
      <w:r>
        <w:t xml:space="preserve">- Đại nhân, gia tộc Đảo Tân thế đại. Cho dù đại nhân có thực lực như quỷ thần cũng không làm gì được. Gia tộc Đảo Tân quanh thân còn có Tân Tề, Quý Diệp, Cát Điền các tiểu thế lực. Chỉ cần chúng ta chinh phục những thế lực nhỏ này, chỉnh hợp thực lực bọn họ cùng liên hợp đả đảo gia tộc Đảo Tân.</w:t>
      </w:r>
    </w:p>
    <w:p>
      <w:pPr>
        <w:pStyle w:val="BodyText"/>
      </w:pPr>
      <w:r>
        <w:t xml:space="preserve">Trong Nhật Bản cũng có rất nhiều thế lực lớn nhỏ cát cứ khắp nơi, nếu như muốn phát triển thế lực của mình, xác thực nên chiếm thế lực yếu tăng cường thực lực bản thân. Quý Minh Hòa Nhất thường tấn công chiếm đoạt thế lực nhỏ hơn mình.</w:t>
      </w:r>
    </w:p>
    <w:p>
      <w:pPr>
        <w:pStyle w:val="BodyText"/>
      </w:pPr>
      <w:r>
        <w:t xml:space="preserve">Nhưng mà Nhạc Trọng đối với tại Nhật Bản thành lập một thế lực to lớn không có hứng thú lớn. Dù sao người Nhật Bản tuy sùng bái cường giả, nhưng mà tính bài ngoại cũng thật mạnh, dùng năng lực của Nhạc Trọng muốn thành lập thế lực lớn không thành vấn đề, nhưng mà muốn sáng tạo thế lực như Cao Thiên Nguyên khó khăn cực lớn. Trong đó chỉ tìm một ít người tín nhiệm khiến Nhạc Trọng sứt đầu mẻ trán rồi.</w:t>
      </w:r>
    </w:p>
    <w:p>
      <w:pPr>
        <w:pStyle w:val="BodyText"/>
      </w:pPr>
      <w:r>
        <w:t xml:space="preserve">Đừng nhìn Quý Minh Hòa Nhất, Vũ Điền Chân Ý hai gia hỏa này tất cung tất kính với Nhạc Trọng và hoàn toàn nghe lệnh của hắn, nhưng khi có cường địch xuất hiện, Nhạc Trọng còn phải phòng bị hai gia hỏa này đầu nhập vào địch nhân. Dù sao Quý Minh Hòa Nhất, Vũ Điền Chân Ý chỉ khuất phục thực lực của hắn chứ không phải thật tâm thuần phục.</w:t>
      </w:r>
    </w:p>
    <w:p>
      <w:pPr>
        <w:pStyle w:val="BodyText"/>
      </w:pPr>
      <w:r>
        <w:t xml:space="preserve">Đúng lúc này, một gã nam tử trung niên tuổi chừng ba mươi sáu ba mươi bảy tuổi đeo một bịt mặt đen, ăn mặc âu phục đen và bên hông có trường đao, trên người mang theo sát khí bưu hãn đi vào trong đại sảnh, lạnh lùng nói:</w:t>
      </w:r>
    </w:p>
    <w:p>
      <w:pPr>
        <w:pStyle w:val="BodyText"/>
      </w:pPr>
      <w:r>
        <w:t xml:space="preserve">- Chỉ bằng một đám phế vật tụi mày mà muốn đả đảo gia tộc Đảo Tân vĩ đại sao? Thật sự là ngu xuẩn!</w:t>
      </w:r>
    </w:p>
    <w:p>
      <w:pPr>
        <w:pStyle w:val="BodyText"/>
      </w:pPr>
      <w:r>
        <w:t xml:space="preserve">Tám tên cường giả mặc kimono đi theo sau lưng tên mặc âu phục đen này mang theo sát khí cường đại đi vào.</w:t>
      </w:r>
    </w:p>
    <w:p>
      <w:pPr>
        <w:pStyle w:val="BodyText"/>
      </w:pPr>
      <w:r>
        <w:t xml:space="preserve">Quý Minh Hòa Nhất nhìn thấy chín người này không chút kiêng nể gì mà đi thẳng vào trong đại sảnh này thì rút thái chính đao ra cảnh giác hỏi:</w:t>
      </w:r>
    </w:p>
    <w:p>
      <w:pPr>
        <w:pStyle w:val="BodyText"/>
      </w:pPr>
      <w:r>
        <w:t xml:space="preserve">- Các người là ai?</w:t>
      </w:r>
    </w:p>
    <w:p>
      <w:pPr>
        <w:pStyle w:val="BodyText"/>
      </w:pPr>
      <w:r>
        <w:t xml:space="preserve">Biệt thự như tòa thành trì này không phải ai muốn vào là vào, mà nghênh ngang như thế này cũng chỉ có thể là địch nhân mà thôi.</w:t>
      </w:r>
    </w:p>
    <w:p>
      <w:pPr>
        <w:pStyle w:val="BodyText"/>
      </w:pPr>
      <w:r>
        <w:t xml:space="preserve">Tên nam tử trung niên bịt mặt nhìn qua Quý Minh Hòa Nhất lãnh khốc ra lệnh:</w:t>
      </w:r>
    </w:p>
    <w:p>
      <w:pPr>
        <w:pStyle w:val="BodyText"/>
      </w:pPr>
      <w:r>
        <w:t xml:space="preserve">- Tao là gia tộc Đảo Tân Tang Điền Chính Thuần. Quý Minh Hòa Nhất vốn tao còn muốn ày con đường sống, ày gia nhập vào gia tộc Đảo Tân. Không nghĩ tới Quý Minh Hòa Nhất mày lại đầu nhập vào thằng người Trung Quốc này, đúng là bại hoại của đế quốc Nhật Bản, hôm nay tao sẽ ày biến mất khỏi thế gian này, chết đi!</w:t>
      </w:r>
    </w:p>
    <w:p>
      <w:pPr>
        <w:pStyle w:val="BodyText"/>
      </w:pPr>
      <w:r>
        <w:t xml:space="preserve">Bốn tên cường giả mặc kimono đột nhiên phát động công kích, giống như mũi tên lao thẳng qua phía Quý Minh Hòa Nhất như điện xạ. Bốn tên cường giả mặc kimono này có đẳng cấp cường hóa trên cấp 40, một khi phát động kỹ năng, tốc độ nhanh như thiểm điện.</w:t>
      </w:r>
    </w:p>
    <w:p>
      <w:pPr>
        <w:pStyle w:val="BodyText"/>
      </w:pPr>
      <w:r>
        <w:t xml:space="preserve">- Đại nhân! Cứu tôi!</w:t>
      </w:r>
    </w:p>
    <w:p>
      <w:pPr>
        <w:pStyle w:val="BodyText"/>
      </w:pPr>
      <w:r>
        <w:t xml:space="preserve">Quý Minh Hòa Nhất đẳng cấp cường hóa cũng chỉ đạt tới cấp 38, bốn tên người cường hóa này cùng xông lên thì hắn cũng không có khả năng còn sống được.</w:t>
      </w:r>
    </w:p>
    <w:p>
      <w:pPr>
        <w:pStyle w:val="BodyText"/>
      </w:pPr>
      <w:r>
        <w:t xml:space="preserve">Bốn tên người cường hóa này muốn dùng loạn đao phanh thây Quý Minh Hòa Nhất, bốn tên còn lại lao qua phía Nhạc Trọng đang ngồi giữa Anh Tỉnh Bạch Tuyết hai nàng, muốn chém chết hắn.</w:t>
      </w:r>
    </w:p>
    <w:p>
      <w:pPr>
        <w:pStyle w:val="BodyText"/>
      </w:pPr>
      <w:r>
        <w:t xml:space="preserve">Phanh! Phanh! Phanh! Phanh!</w:t>
      </w:r>
    </w:p>
    <w:p>
      <w:pPr>
        <w:pStyle w:val="BodyText"/>
      </w:pPr>
      <w:r>
        <w:t xml:space="preserve">Bốn tên người cường hóa này thái đao sắp chém lên người của Quý Minh Hòa Nhất thì đột nhiên đầu của bốn người có máu bắn ra ngoài.</w:t>
      </w:r>
    </w:p>
    <w:p>
      <w:pPr>
        <w:pStyle w:val="BodyText"/>
      </w:pPr>
      <w:r>
        <w:t xml:space="preserve">Nhanh nhẹn của Nhạc Trọng hiện tại đạt tới 203 điểm, có nghĩa là tốc độ nhanh gấp hai mươi lần người thường. Loại tốc độ này đã sánh ngang với Thiểm Điện câp hai. Cho dù người cường hóa nhanh nhẹn cấp 40 cũng không sánh bằng hắn được. Tốc độ bốn tên người cường hóa này nhanh như sét đánh, trong mắt hắn vẫn chậm như con kiến.</w:t>
      </w:r>
    </w:p>
    <w:p>
      <w:pPr>
        <w:pStyle w:val="BodyText"/>
      </w:pPr>
      <w:r>
        <w:t xml:space="preserve">- Thật mạnh!</w:t>
      </w:r>
    </w:p>
    <w:p>
      <w:pPr>
        <w:pStyle w:val="BodyText"/>
      </w:pPr>
      <w:r>
        <w:t xml:space="preserve">Quý Minh Hòa Nhất nhìn thấy bốn tên thủ hạ bị Nhạc Trọng chém giết thì ngẩng đầu, sau đó chủi một câu và ánh mắt nhìn qua Nhạc Trọng càng mừng rỡ. Nếu không có Nhạc Trọng thì hắn lúc này đã bị bốn tên người cường hóa kia phanh thây rồi.</w:t>
      </w:r>
    </w:p>
    <w:p>
      <w:pPr>
        <w:pStyle w:val="BodyText"/>
      </w:pPr>
      <w:r>
        <w:t xml:space="preserve">Nhìn thấy bốn gã cường giả nhanh nhẹn bị Nhạc Trọng cầm cầm gai độc trong tay bắn giết dễ dàng, Tang Điền Chính Thuần năm người trong mắt hiện ra thần sắc không dám tin, nhịn không được lui về phía sau hai bước.</w:t>
      </w:r>
    </w:p>
    <w:p>
      <w:pPr>
        <w:pStyle w:val="BodyText"/>
      </w:pPr>
      <w:r>
        <w:t xml:space="preserve">Nhạc Trọng ngồi ngay ngắn ở chủ vị và giống như ma thần quan sát Tang Điền Chính Thuần lạnh lùng ra lệnh:</w:t>
      </w:r>
    </w:p>
    <w:p>
      <w:pPr>
        <w:pStyle w:val="BodyText"/>
      </w:pPr>
      <w:r>
        <w:t xml:space="preserve">- Quỳ xuống! Hoặc là đi chết!</w:t>
      </w:r>
    </w:p>
    <w:p>
      <w:pPr>
        <w:pStyle w:val="BodyText"/>
      </w:pPr>
      <w:r>
        <w:t xml:space="preserve">Tang Điền Chính Thuần nhìn qua Nhạc Trọng giống như ma thần cúi người xin lỗi Nhạc Trọng:</w:t>
      </w:r>
    </w:p>
    <w:p>
      <w:pPr>
        <w:pStyle w:val="BodyText"/>
      </w:pPr>
      <w:r>
        <w:t xml:space="preserve">- Các hạ! Tôi là gia tộc Đảo Tân Tang Điền Chính Thuần, lúc này không biết sự cường đại của ngài, mạo phạm uy nghiêm của ngài. Kính xin ngài thứ tội. Xin ngài để cho chúng tôi rời đi, gia tộc Đảo Tân sẽ dâng nữ nhân xinh đẹp, lương thực trân quý diễn tả áy náy của tôi với ngài!</w:t>
      </w:r>
    </w:p>
    <w:p>
      <w:pPr>
        <w:pStyle w:val="BodyText"/>
      </w:pPr>
      <w:r>
        <w:t xml:space="preserve">Tang Điền Chính Thuần lúc này dẫn người đi tiêu diệt thế lực của Quý Minh Hòa Nhất vốn cho rằng chỉ là chuyện dễ dàng. Mang theo tám tên cao thủ đi tiêu diệt bộ hạ của Quý Minh Hòa Nhất. Sai lầm duy nhất là hắn không dự liệu được Nhạc Trọng xuất hiện.</w:t>
      </w:r>
    </w:p>
    <w:p>
      <w:pPr>
        <w:pStyle w:val="BodyText"/>
      </w:pPr>
      <w:r>
        <w:t xml:space="preserve">- Đi chết đi!</w:t>
      </w:r>
    </w:p>
    <w:p>
      <w:pPr>
        <w:pStyle w:val="BodyText"/>
      </w:pPr>
      <w:r>
        <w:t xml:space="preserve">Nhạc Trọng lạnh như băng nhìn Tang Điền Chính Thuần và giơ gai độc lên bắn năm phát.</w:t>
      </w:r>
    </w:p>
    <w:p>
      <w:pPr>
        <w:pStyle w:val="BodyText"/>
      </w:pPr>
      <w:r>
        <w:t xml:space="preserve">Phanh! Phanh!</w:t>
      </w:r>
    </w:p>
    <w:p>
      <w:pPr>
        <w:pStyle w:val="BodyText"/>
      </w:pPr>
      <w:r>
        <w:t xml:space="preserve">Nương theo năm âm thanh súng vang lên, Tang Điền Chính Thuần và mấy cao thủ bên người bị bắn nát đầu, không có người nào có thể kịp phản ứng.</w:t>
      </w:r>
    </w:p>
    <w:p>
      <w:pPr>
        <w:pStyle w:val="BodyText"/>
      </w:pPr>
      <w:r>
        <w:t xml:space="preserve">- Thật mạnh! Thật đáng sợ!</w:t>
      </w:r>
    </w:p>
    <w:p>
      <w:pPr>
        <w:pStyle w:val="BodyText"/>
      </w:pPr>
      <w:r>
        <w:t xml:space="preserve">Quý Minh Hòa Nhất, Vũ Điền Chân Ý hai người nhìn Nhạc Trọng không nói một lời tiêu diệt Tang Điền Chính Thuần và năm tên cao thủ, trong nội tâm hưng phấn và sợ hãi vạn phần.</w:t>
      </w:r>
    </w:p>
    <w:p>
      <w:pPr>
        <w:pStyle w:val="Compact"/>
      </w:pPr>
      <w:r>
        <w:t xml:space="preserve">Hưng phấn là có Nhạc Trọng cường giả khủng bố tọa trấn, thế lực bình thường chọc bọn họ chỉ có con đường chết. Sợ hãi là Nhạc Trọng nhất ngôn cửu đỉnh giết chóc quá nặng, làm cho bọn họ sợ hãi không cẩn thận bị Nhạc Trọng giết.</w:t>
      </w:r>
      <w:r>
        <w:br w:type="textWrapping"/>
      </w:r>
      <w:r>
        <w:br w:type="textWrapping"/>
      </w:r>
    </w:p>
    <w:p>
      <w:pPr>
        <w:pStyle w:val="Heading2"/>
      </w:pPr>
      <w:bookmarkStart w:id="754" w:name="chương-733-đánh-đêm.-2"/>
      <w:bookmarkEnd w:id="754"/>
      <w:r>
        <w:t xml:space="preserve">732. Chương 733: Đánh Đêm. (2)</w:t>
      </w:r>
    </w:p>
    <w:p>
      <w:pPr>
        <w:pStyle w:val="Compact"/>
      </w:pPr>
      <w:r>
        <w:br w:type="textWrapping"/>
      </w:r>
      <w:r>
        <w:br w:type="textWrapping"/>
      </w:r>
    </w:p>
    <w:p>
      <w:pPr>
        <w:pStyle w:val="BodyText"/>
      </w:pPr>
      <w:r>
        <w:t xml:space="preserve">Mà Anh Tỉnh Bạch Tuyết, Thiên Dã Ma Mỹ ở hai bên người của Nhạc Trọng nhìn thấy Nhạc Trọng không chút do dự tiêu diệt chín tên cao thủ của gia tộc Đảo Tân thì thân thể mềm mại cứng đờ, sau đó càng ôn nhu hơn. Các nàng nhìn thấy Nhạc Trọng không lưu tình chút nào giết chết người của gia tộc Đảo Tân, cường giả quyết đoán hung hãn như vậy một khi tức giận tuyệt đối cũng sẽ không do dự giết các nàng.</w:t>
      </w:r>
    </w:p>
    <w:p>
      <w:pPr>
        <w:pStyle w:val="BodyText"/>
      </w:pPr>
      <w:r>
        <w:t xml:space="preserve">Gần đây quảng cáo rùm beng nữ nhân Nhật Bản ôn nhu với nam tử theo nam tử chủ nghĩa. Đồng thời trong tận thế những nam nhân Nhật Bản này cũng phóng thích hắc ám trong lòng của mình, giết người như ngóe. Giết nữ nhân không có chút chướng ngại tâm lý nào. Phải biết rằng năm đó Nhật Bản tại Nam Kinh đại đồ sát thì thi thể nữ nhân trần trụi được mang từng xe đi chôn.</w:t>
      </w:r>
    </w:p>
    <w:p>
      <w:pPr>
        <w:pStyle w:val="BodyText"/>
      </w:pPr>
      <w:r>
        <w:t xml:space="preserve">Một gã nam tử toàn thân đẫm máu chật vật chạy vào trong:</w:t>
      </w:r>
    </w:p>
    <w:p>
      <w:pPr>
        <w:pStyle w:val="BodyText"/>
      </w:pPr>
      <w:r>
        <w:t xml:space="preserve">- Đại nhân!Đại nhân! Bên ngoài có thật nhiều người đánh tới, là gia tộc Tề Đảo, gia tộc Cát Điền, gia tộc Bình Đảo đánh tới. Miệng hang đã thất thủ, bọn chúng đã tiến vào sơn cốc.</w:t>
      </w:r>
    </w:p>
    <w:p>
      <w:pPr>
        <w:pStyle w:val="BodyText"/>
      </w:pPr>
      <w:r>
        <w:t xml:space="preserve">- Cái gì?</w:t>
      </w:r>
    </w:p>
    <w:p>
      <w:pPr>
        <w:pStyle w:val="BodyText"/>
      </w:pPr>
      <w:r>
        <w:t xml:space="preserve">Vừa nghe được tin tức này, Quý Minh Hòa Nhất sắc mặt đại biến, bọn hắn họ vốn suy nghĩ làm thế nào đánh chiếm thế lực nhỏ thì bị người ta đánh tới tận cửa của mình rồi.</w:t>
      </w:r>
    </w:p>
    <w:p>
      <w:pPr>
        <w:pStyle w:val="BodyText"/>
      </w:pPr>
      <w:r>
        <w:t xml:space="preserve">- Đại nhân! Xin ngài ra tay tiêu diệt những người kia!</w:t>
      </w:r>
    </w:p>
    <w:p>
      <w:pPr>
        <w:pStyle w:val="BodyText"/>
      </w:pPr>
      <w:r>
        <w:t xml:space="preserve">Quý Minh Hòa Nhất thoáng cái quỳ gối trước người Nhạc Trọng cầu xin.</w:t>
      </w:r>
    </w:p>
    <w:p>
      <w:pPr>
        <w:pStyle w:val="BodyText"/>
      </w:pPr>
      <w:r>
        <w:t xml:space="preserve">Gia tộc Tề Đảo, gia tộc Cát Điền, gia tộc Bình Đảo ba nhà, mỗi nhà so với Quý Minh Hòa Nhất thế lực lớn hơn nhiều, chỉ một gia tộc Tề Đảo đã có thể làm cho Quý Minh Hòa Nhất ăn không tiêu rồi.</w:t>
      </w:r>
    </w:p>
    <w:p>
      <w:pPr>
        <w:pStyle w:val="BodyText"/>
      </w:pPr>
      <w:r>
        <w:t xml:space="preserve">- Ân!</w:t>
      </w:r>
    </w:p>
    <w:p>
      <w:pPr>
        <w:pStyle w:val="BodyText"/>
      </w:pPr>
      <w:r>
        <w:t xml:space="preserve">Nhạc Trọng lúc này mới thu hồi tay trái trong vạt áo của Anh Tỉnh Bạch Tuyết và đứng lên.</w:t>
      </w:r>
    </w:p>
    <w:p>
      <w:pPr>
        <w:pStyle w:val="BodyText"/>
      </w:pPr>
      <w:r>
        <w:t xml:space="preserve">Trong nháy mắt Nhạc Trọng đứng lên thì đột nhiên sàn nhà vỡ ra, một đạo nhân ảnh giống như một đạo lưu quang cầm đao đâm vào tim của nhạc Trọng.</w:t>
      </w:r>
    </w:p>
    <w:p>
      <w:pPr>
        <w:pStyle w:val="BodyText"/>
      </w:pPr>
      <w:r>
        <w:t xml:space="preserve">Đạo nhân ảnh này chính là một trong những sát thủ của gia tộc Đảo Tân đào tạo, một Ninja đẳng cấp cường hóa 53. Ninja này tinh thông ám sát chi đạo, cho dù là cường giả cấp 60, 70 không cẩn thận cũng phải chết như thường.</w:t>
      </w:r>
    </w:p>
    <w:p>
      <w:pPr>
        <w:pStyle w:val="BodyText"/>
      </w:pPr>
      <w:r>
        <w:t xml:space="preserve">- Coi chừng!</w:t>
      </w:r>
    </w:p>
    <w:p>
      <w:pPr>
        <w:pStyle w:val="BodyText"/>
      </w:pPr>
      <w:r>
        <w:t xml:space="preserve">Ở bên cạnh Tỉnh Điền Kinh Tử nhịn không được lớn tiếng kêu lên. Trong đại sảnh này chỉ có nàng là lo lắng cho Nhạc Trọng.</w:t>
      </w:r>
    </w:p>
    <w:p>
      <w:pPr>
        <w:pStyle w:val="BodyText"/>
      </w:pPr>
      <w:r>
        <w:t xml:space="preserve">- Hắn sẽ chết sao?</w:t>
      </w:r>
    </w:p>
    <w:p>
      <w:pPr>
        <w:pStyle w:val="BodyText"/>
      </w:pPr>
      <w:r>
        <w:t xml:space="preserve">Vũ Điền Chân Ý nhìn thấy tên Ninja đột nhiên hiện ra thì trong nội tâm hiện lên một tia nghi vấn. Tên Ninja xuất hiện quá mức đột ngột và ẩn mật, cho dù là quỷ thần trong Cao Thiên Nguyên thì Vũ Điền Chân Ý cũng không dám xác định có thể tránh thoát Ninja ám sát.</w:t>
      </w:r>
    </w:p>
    <w:p>
      <w:pPr>
        <w:pStyle w:val="BodyText"/>
      </w:pPr>
      <w:r>
        <w:t xml:space="preserve">- Mày quá chậm!</w:t>
      </w:r>
    </w:p>
    <w:p>
      <w:pPr>
        <w:pStyle w:val="BodyText"/>
      </w:pPr>
      <w:r>
        <w:t xml:space="preserve">Tên Ninja sắp vọt tới bên người của Nhạc Trọng thì hàn quang trong mắt Nhạc Trọng lóe lên, một quyền đánh lên mặt của tên Ninja, sức lực lớn gấp mười lần người bình thường đánh nát mặt của Ninja, đầu lâu vặn vẹo, hung hăng đụng lên đại sảnh và biến thành thi thể.</w:t>
      </w:r>
    </w:p>
    <w:p>
      <w:pPr>
        <w:pStyle w:val="BodyText"/>
      </w:pPr>
      <w:r>
        <w:t xml:space="preserve">Quý Minh Hòa Nhất nhìn thấy Nhạc Trọng dễ dàng tiêu diệt Ninja thì trong nội tâm có chút rung động, trong lòng có suy nghĩ:</w:t>
      </w:r>
    </w:p>
    <w:p>
      <w:pPr>
        <w:pStyle w:val="BodyText"/>
      </w:pPr>
      <w:r>
        <w:t xml:space="preserve">- Như vậy cũng không giết được hắn! Quá kinh khủng!</w:t>
      </w:r>
    </w:p>
    <w:p>
      <w:pPr>
        <w:pStyle w:val="BodyText"/>
      </w:pPr>
      <w:r>
        <w:t xml:space="preserve">Nếu như đổi lại là Quý Minh Hòa Nhất thì trong nháy mắt đó đã bị Ninja lấy đầu rồi, hắn còn chưa biết xảy ra chuyện gì.</w:t>
      </w:r>
    </w:p>
    <w:p>
      <w:pPr>
        <w:pStyle w:val="BodyText"/>
      </w:pPr>
      <w:r>
        <w:t xml:space="preserve">- Đi theo tôi!</w:t>
      </w:r>
    </w:p>
    <w:p>
      <w:pPr>
        <w:pStyle w:val="BodyText"/>
      </w:pPr>
      <w:r>
        <w:t xml:space="preserve">Nhạc Trọng nhìn qua Tỉnh Điền Kinh Tử và lưu lại một câu rồi đi ra ngoài.</w:t>
      </w:r>
    </w:p>
    <w:p>
      <w:pPr>
        <w:pStyle w:val="BodyText"/>
      </w:pPr>
      <w:r>
        <w:t xml:space="preserve">- Vâng!</w:t>
      </w:r>
    </w:p>
    <w:p>
      <w:pPr>
        <w:pStyle w:val="BodyText"/>
      </w:pPr>
      <w:r>
        <w:t xml:space="preserve">Trong mắt Tỉnh Điền Kinh Tử hiện ra thần sắc vui mừng và đi theo Nhạc Trọng ra ngoài.</w:t>
      </w:r>
    </w:p>
    <w:p>
      <w:pPr>
        <w:pStyle w:val="BodyText"/>
      </w:pPr>
      <w:r>
        <w:t xml:space="preserve">Vũ Điền Chân Ý nhìn Nhạc Trọng kêu Tỉnh Điền Kinh Tử đi qua bên cạnh mình thì nghĩ thầm.</w:t>
      </w:r>
    </w:p>
    <w:p>
      <w:pPr>
        <w:pStyle w:val="BodyText"/>
      </w:pPr>
      <w:r>
        <w:t xml:space="preserve">- Xem ra Tỉnh Điền Kinh Tử trong lòng hắn còn có chút địa vị. Gần với kiện vũ khí hình người kia.</w:t>
      </w:r>
    </w:p>
    <w:p>
      <w:pPr>
        <w:pStyle w:val="BodyText"/>
      </w:pPr>
      <w:r>
        <w:t xml:space="preserve">Nhạc Trọng đi ra khỏi biệt thự thì nhìn thấy tình cảnh trong sơn cốc sụp đổ, rất nhiều người sống sót đều trốn tới hướng biệt thự này.</w:t>
      </w:r>
    </w:p>
    <w:p>
      <w:pPr>
        <w:pStyle w:val="BodyText"/>
      </w:pPr>
      <w:r>
        <w:t xml:space="preserve">Những phần tử vũ trang công phá sơn cốc này vô cùng hung hãn và tàn bạo, bọn chúng điên cuồng cười to cầm đao chém giết những người sống sót chạy thục mạng. Rất nhiều phần tử vũ trang bắt lấy nữ nhân và xé rách quần áo, sau đó thay nhau cưỡng hiếp.</w:t>
      </w:r>
    </w:p>
    <w:p>
      <w:pPr>
        <w:pStyle w:val="BodyText"/>
      </w:pPr>
      <w:r>
        <w:t xml:space="preserve">Trong các gian nhà gỗ có không ít nữ nhân ở lại, những nữ nhân kia tuy vẫn xanh xao vàng vọt, dinh dưỡng không đầy đủ và không phải mỹ nữ gì, thế nhưng mà đối với những tên côn đồ chỉ cần có nữ nhân phát tiết là đủ rồi. Đồng thời bởi vì những nữ nhân kia lớn lên không dễ nhìn, bị những tên phần tử vũ trang biến thái cầm kim châm, dùng đao cắt, đồng thời lớn tiếng cười to, phát tiết dục vọng biến thái trong lòng của chúng.</w:t>
      </w:r>
    </w:p>
    <w:p>
      <w:pPr>
        <w:pStyle w:val="BodyText"/>
      </w:pPr>
      <w:r>
        <w:t xml:space="preserve">Những phần tử vũ trang biến thái này bắt lấy không ít tiểu loli, chúng không chút do dự cỡi quần ra cưỡng hiếp loli một cách biến thái. Đồng thời còn có tên phần tử vũ trang cầm đuốc chạy vào trong nhà gỗ, từng đoàn từng đoàn hỏa diễm hiện ra thiêu đốt tất cả.</w:t>
      </w:r>
    </w:p>
    <w:p>
      <w:pPr>
        <w:pStyle w:val="BodyText"/>
      </w:pPr>
      <w:r>
        <w:t xml:space="preserve">Trong sơn cốc biến thành địa ngục nhân gian.</w:t>
      </w:r>
    </w:p>
    <w:p>
      <w:pPr>
        <w:pStyle w:val="BodyText"/>
      </w:pPr>
      <w:r>
        <w:t xml:space="preserve">Nhạc Trọng nhìn thấy tình cảnh giống như địa ngục trần gian này thì rút Hắc Nha Đao dài hai mét tiện tay chém một tên phần tử vũ trang thành hai đoạn.</w:t>
      </w:r>
    </w:p>
    <w:p>
      <w:pPr>
        <w:pStyle w:val="BodyText"/>
      </w:pPr>
      <w:r>
        <w:t xml:space="preserve">Nhạc Trọng nhìn qua Vũ Điền Chân Ý bên người và trầm giọng ra lệnh:</w:t>
      </w:r>
    </w:p>
    <w:p>
      <w:pPr>
        <w:pStyle w:val="BodyText"/>
      </w:pPr>
      <w:r>
        <w:t xml:space="preserve">- Giết qua! Giết sạch đám người dám chống cự.</w:t>
      </w:r>
    </w:p>
    <w:p>
      <w:pPr>
        <w:pStyle w:val="BodyText"/>
      </w:pPr>
      <w:r>
        <w:t xml:space="preserve">- Vâng!</w:t>
      </w:r>
    </w:p>
    <w:p>
      <w:pPr>
        <w:pStyle w:val="BodyText"/>
      </w:pPr>
      <w:r>
        <w:t xml:space="preserve">Vũ Điền Chân Ý cùng Quý Minh Hòa Nhất hai người cung kính ứng một câu sau đó rống lớn nói:</w:t>
      </w:r>
    </w:p>
    <w:p>
      <w:pPr>
        <w:pStyle w:val="BodyText"/>
      </w:pPr>
      <w:r>
        <w:t xml:space="preserve">- Giết sạch tất cả bọn xâm lược!</w:t>
      </w:r>
    </w:p>
    <w:p>
      <w:pPr>
        <w:pStyle w:val="BodyText"/>
      </w:pPr>
      <w:r>
        <w:t xml:space="preserve">Dưới mệnh lệnh của Nhạc Trọng thì Vũ Điền Chân Ý, Quý Minh Hòa Nhất hai người thống soái bộ hạ không ngừng tấn công vào đám phần tử vũ trang của gia tộc Tề Đảo, gia tộc Cát Điền, gia tộc Bình Đảo ba nhà, làm cho quân lính của chúng tan rã.</w:t>
      </w:r>
    </w:p>
    <w:p>
      <w:pPr>
        <w:pStyle w:val="BodyText"/>
      </w:pPr>
      <w:r>
        <w:t xml:space="preserve">Nhạc Trọng mang theo Tỉnh Điền Kinh Tử bước nhanh ra bên ngoài, không có quan tâm tới những kẻ Nhật Bản đang tàn sát lẫn nhau, có phát hiện người cường hóa chủ động lao qua hắn hoặc là chém giết bộ hạ của hắn thì một đao chém qua, thường xuyên chém đám phần tử vũ trang này thành hai đoạn.</w:t>
      </w:r>
    </w:p>
    <w:p>
      <w:pPr>
        <w:pStyle w:val="BodyText"/>
      </w:pPr>
      <w:r>
        <w:t xml:space="preserve">Nhạc Trọng xuất hiện giống như cột chống trời, làm cho đám người Vũ Điền Chân Ý, Quý Minh Hòa Nhất hai người cầm chắc vũ khí giết đám phần tử vũ trang sụp đổ, nhao nhao chạy thục mạng ra phía sau.</w:t>
      </w:r>
    </w:p>
    <w:p>
      <w:pPr>
        <w:pStyle w:val="BodyText"/>
      </w:pPr>
      <w:r>
        <w:t xml:space="preserve">Nhưng mà nương theo đó là âm thanh quát mắng, đột nhiên có hai ba mươi người thân thủ phi phàm xông qua phía Vũ Điền Chân Ý, Quý Minh Hòa Nhất giết bọn họ đại loạn.</w:t>
      </w:r>
    </w:p>
    <w:p>
      <w:pPr>
        <w:pStyle w:val="BodyText"/>
      </w:pPr>
      <w:r>
        <w:t xml:space="preserve">- Người cường hóa!</w:t>
      </w:r>
    </w:p>
    <w:p>
      <w:pPr>
        <w:pStyle w:val="BodyText"/>
      </w:pPr>
      <w:r>
        <w:t xml:space="preserve">Nhạc Trọng nhìn thấy chi quân đội này thì lập tức nhận ra đây là quân đội toàn người cường hóa.</w:t>
      </w:r>
    </w:p>
    <w:p>
      <w:pPr>
        <w:pStyle w:val="BodyText"/>
      </w:pPr>
      <w:r>
        <w:t xml:space="preserve">Quân đội hai ba mươi người này chính là tinh anh của gia tộc Tề Đảo, gia tộc Cát Điền, gia tộc Bình Đảo cộng lại mà thành. Những tinh anh này đẳng cấp cường hóa vượt qua cấp 20, chính là quân đội tinh nhuệ quý giá của ba gia tộc. Cũng là chiến lực ẩn giấu của bọn họ.</w:t>
      </w:r>
    </w:p>
    <w:p>
      <w:pPr>
        <w:pStyle w:val="BodyText"/>
      </w:pPr>
      <w:r>
        <w:t xml:space="preserve">Nhạc Trọng như mũi tên bước lên phát động kỹ năng Ảnh Bộ và thân thể như thiểm điện lao thẳng vào trong đội ngũ cường hóa này, trong tay hắn Hắc Nha Đao giống như máy xay thịt điên cuồng, người nào trong phạm vi năm mét chung quanh hắn sẽ bị chém rụng.</w:t>
      </w:r>
    </w:p>
    <w:p>
      <w:pPr>
        <w:pStyle w:val="BodyText"/>
      </w:pPr>
      <w:r>
        <w:t xml:space="preserve">Không quá mười giây đồng hồ thì có hai mươi tên bị Nhạc Trọng một đao chém thành hai đoạn, còn có một tiểu đội bị Nhạc Trọng giết sụp đổ, lập tức chạy thục mạng ra phía sau.</w:t>
      </w:r>
    </w:p>
    <w:p>
      <w:pPr>
        <w:pStyle w:val="BodyText"/>
      </w:pPr>
      <w:r>
        <w:t xml:space="preserve">- Đi chết đi!!</w:t>
      </w:r>
    </w:p>
    <w:p>
      <w:pPr>
        <w:pStyle w:val="Compact"/>
      </w:pPr>
      <w:r>
        <w:t xml:space="preserve">Trong người Nhật Bản cũng có kẻ hung hãn không sợ chết, tám tên côn đồ cường hóa hệ nhanh nhẹn lập tức vây tới bên cạnh Nhạc Trọng, một sau đó gào thét lên ý đồ xua tan sợ hãi, lập tức xông qua phía Nhạc Trọng bên này.</w:t>
      </w:r>
      <w:r>
        <w:br w:type="textWrapping"/>
      </w:r>
      <w:r>
        <w:br w:type="textWrapping"/>
      </w:r>
    </w:p>
    <w:p>
      <w:pPr>
        <w:pStyle w:val="Heading2"/>
      </w:pPr>
      <w:bookmarkStart w:id="755" w:name="chương-734-đánh-tan-liên-minh-ba-nhà."/>
      <w:bookmarkEnd w:id="755"/>
      <w:r>
        <w:t xml:space="preserve">733. Chương 734: Đánh Tan Liên Minh Ba Nhà.</w:t>
      </w:r>
    </w:p>
    <w:p>
      <w:pPr>
        <w:pStyle w:val="Compact"/>
      </w:pPr>
      <w:r>
        <w:br w:type="textWrapping"/>
      </w:r>
      <w:r>
        <w:br w:type="textWrapping"/>
      </w:r>
    </w:p>
    <w:p>
      <w:pPr>
        <w:pStyle w:val="BodyText"/>
      </w:pPr>
      <w:r>
        <w:t xml:space="preserve">Tám tên côn đồ này đã có ý định quyết tử, nhưng mà Nhạc Trọng lập tức bổ ra tám đao, ánh đao lóe lên, tám tên nhảy vào chém giết Nhạc Trọng lập tức bị một đao chém thành hai, máu tươi văng khắp nơi, cực kỳ khủng bố.</w:t>
      </w:r>
    </w:p>
    <w:p>
      <w:pPr>
        <w:pStyle w:val="BodyText"/>
      </w:pPr>
      <w:r>
        <w:t xml:space="preserve">- Quỷ!</w:t>
      </w:r>
    </w:p>
    <w:p>
      <w:pPr>
        <w:pStyle w:val="BodyText"/>
      </w:pPr>
      <w:r>
        <w:t xml:space="preserve">- Hắn là quỷ!</w:t>
      </w:r>
    </w:p>
    <w:p>
      <w:pPr>
        <w:pStyle w:val="BodyText"/>
      </w:pPr>
      <w:r>
        <w:t xml:space="preserve">- Cứu mạng!</w:t>
      </w:r>
    </w:p>
    <w:p>
      <w:pPr>
        <w:pStyle w:val="BodyText"/>
      </w:pPr>
      <w:r>
        <w:t xml:space="preserve">"..."</w:t>
      </w:r>
    </w:p>
    <w:p>
      <w:pPr>
        <w:pStyle w:val="BodyText"/>
      </w:pPr>
      <w:r>
        <w:t xml:space="preserve">Nhìn thấy Nhạc Trọng lập tức đem tám tên người cường hóa hệ nhanh nhẹn chém chết, đám người cường hóa khác lập tức bị dọa hỏng, bọn họ nhao nhao lui ra phía sau.</w:t>
      </w:r>
    </w:p>
    <w:p>
      <w:pPr>
        <w:pStyle w:val="BodyText"/>
      </w:pPr>
      <w:r>
        <w:t xml:space="preserve">- Quỳ xuống!Hoặc là đi chết!</w:t>
      </w:r>
    </w:p>
    <w:p>
      <w:pPr>
        <w:pStyle w:val="BodyText"/>
      </w:pPr>
      <w:r>
        <w:t xml:space="preserve">Nhạc Trọng như mũi tên bước lên cầm đại đao chém giết một tên người cường hóa, sau đó lạnh quát lạnh lên.</w:t>
      </w:r>
    </w:p>
    <w:p>
      <w:pPr>
        <w:pStyle w:val="BodyText"/>
      </w:pPr>
      <w:r>
        <w:t xml:space="preserve">- Quỳ xuống! Hoặc là đi chết đi!</w:t>
      </w:r>
    </w:p>
    <w:p>
      <w:pPr>
        <w:pStyle w:val="BodyText"/>
      </w:pPr>
      <w:r>
        <w:t xml:space="preserve">Vũ Điền Chân Ý nghe được lệnh của Nhạc Trọng và dùng tiếng Nhật rống to lên.</w:t>
      </w:r>
    </w:p>
    <w:p>
      <w:pPr>
        <w:pStyle w:val="BodyText"/>
      </w:pPr>
      <w:r>
        <w:t xml:space="preserve">- Quỳ xuống! Hoặc là đi chết đi!</w:t>
      </w:r>
    </w:p>
    <w:p>
      <w:pPr>
        <w:pStyle w:val="BodyText"/>
      </w:pPr>
      <w:r>
        <w:t xml:space="preserve">"..."</w:t>
      </w:r>
    </w:p>
    <w:p>
      <w:pPr>
        <w:pStyle w:val="BodyText"/>
      </w:pPr>
      <w:r>
        <w:t xml:space="preserve">Trên chiến trường, đám bộ hạ người Nhật của Nhạc Trọng lập tức rống to lên.</w:t>
      </w:r>
    </w:p>
    <w:p>
      <w:pPr>
        <w:pStyle w:val="BodyText"/>
      </w:pPr>
      <w:r>
        <w:t xml:space="preserve">Nhìn thấy đội quân cường hóa tinh nhuệ bị Nhạc Trọng một người giết sụp đổ, những tên côn đồ tham gia đánh chiếm sơn cốc lập tức sụp đổ, mỗi người lập tức vũ bỏ vũ khí và lập tức quỳ xuống đầu hàng.</w:t>
      </w:r>
    </w:p>
    <w:p>
      <w:pPr>
        <w:pStyle w:val="BodyText"/>
      </w:pPr>
      <w:r>
        <w:t xml:space="preserve">Đội quân cường hóa của ba nhà này lập tức quỳ xuống đầu hàng Nhạc Trọng. Bọn họ trước tận thế phần lớn đều là người bình thường, mỗi lần bị giết phá gan là không dám có tâm tư nào khác.</w:t>
      </w:r>
    </w:p>
    <w:p>
      <w:pPr>
        <w:pStyle w:val="BodyText"/>
      </w:pPr>
      <w:r>
        <w:t xml:space="preserve">Gia tộc Tề Đảo, gia tộc Cát Điền, gia tộc Bình Đảo ba nhà góp người cường hoa thì nam có nữ có, có người nhìn thấy tinh nhuệ đã đầu hàng thì những người cường hóa của đám bộ hạ của Nhạc Trọng lập tức có dũng khí và thú tính đại phát, bọn chúng lao qua phía người cường hóa nữ nhân, xé rách quần áo các nàng và đè xuống cưỡng hiếp.</w:t>
      </w:r>
    </w:p>
    <w:p>
      <w:pPr>
        <w:pStyle w:val="BodyText"/>
      </w:pPr>
      <w:r>
        <w:t xml:space="preserve">Có tên người cường hóa thập phần biến thái không ngừng dùng dao đâm vào người của những nữ nhân cường hóa này, làm những nữ nhân cường hóa liên tục bị thường và kêu lên thảm thiết.</w:t>
      </w:r>
    </w:p>
    <w:p>
      <w:pPr>
        <w:pStyle w:val="BodyText"/>
      </w:pPr>
      <w:r>
        <w:t xml:space="preserve">Phương vốn bị đánh tan thì quay sang bạo ngược, đồng thời làm nội tâm của bọn chúng hung tàn hơn. Những nữ nhân cường hóa với người bình thường là tồn tại cao cao tại thượng, những tên phần tử vũ trang này càng muốn tra tấn những người này hơn.</w:t>
      </w:r>
    </w:p>
    <w:p>
      <w:pPr>
        <w:pStyle w:val="BodyText"/>
      </w:pPr>
      <w:r>
        <w:t xml:space="preserve">- Ha ha ha ha!</w:t>
      </w:r>
    </w:p>
    <w:p>
      <w:pPr>
        <w:pStyle w:val="BodyText"/>
      </w:pPr>
      <w:r>
        <w:t xml:space="preserve">Một tên phần tử võ trang đang cởi quần của một nữ nhân cường hóa và không ngừng dùng đao đâm vào người của nữ nhân này, nữ nhân cường hóa bị đâm máu tươi chảy đầm đìa, hắn lại càng hưng phấn kêu to lên.</w:t>
      </w:r>
    </w:p>
    <w:p>
      <w:pPr>
        <w:pStyle w:val="BodyText"/>
      </w:pPr>
      <w:r>
        <w:t xml:space="preserve">Nhạc Trọng nhướng mày trực tiếp lao lên chém bay đầu của tên phần tử vũ trang này, máu tươi nóng rực của tên này lập tức nhuộm đỏ người nữ nhân trần truồng kia..</w:t>
      </w:r>
    </w:p>
    <w:p>
      <w:pPr>
        <w:pStyle w:val="BodyText"/>
      </w:pPr>
      <w:r>
        <w:t xml:space="preserve">Nữ nhân trần truồng này hai mắt cũng không có thần thái gì cả. Nàng trước khi trở thành người cường hóa đã nhận đủ tra tấn rồi, hiện tại chẳng qua chỉ là lặp lại kết cục trước đây mà thôi. Nàng không có cảm giác nào.</w:t>
      </w:r>
    </w:p>
    <w:p>
      <w:pPr>
        <w:pStyle w:val="BodyText"/>
      </w:pPr>
      <w:r>
        <w:t xml:space="preserve">Nhưng mà những tên phần tử vũ trang này nhìn thấy đông bạn của mình bị chém giết, bọn chúng không biết Nhạc Trọng muốn gì nên đình cuồng bạo với nữ nhân.</w:t>
      </w:r>
    </w:p>
    <w:p>
      <w:pPr>
        <w:pStyle w:val="BodyText"/>
      </w:pPr>
      <w:r>
        <w:t xml:space="preserve">Nhạc Trọng lạnh như băng quan sát đám phần tử vũ trang, nói:</w:t>
      </w:r>
    </w:p>
    <w:p>
      <w:pPr>
        <w:pStyle w:val="BodyText"/>
      </w:pPr>
      <w:r>
        <w:t xml:space="preserve">- Bọn mày muốn nữ nhân, có thể. Nhưng mà phải dựa vào công tích mà phân phối. Trước khi được phân phối các nàng đều là chiến lợi phẩm của tao. Ai dám loạn dùng tao sẽ giết kẻ đó.</w:t>
      </w:r>
    </w:p>
    <w:p>
      <w:pPr>
        <w:pStyle w:val="BodyText"/>
      </w:pPr>
      <w:r>
        <w:t xml:space="preserve">Nghe Nhạc Trọng nói lời lãnh khốc như vậy, những tên phần tử vũ trang kéo quần lên, có chút lưu luyến không rời nhìn nữ nhân kia. So về nữ nhân thì bọn họ yêu quý tính mạng của mình hơn. Hơn nữa một trận chiến này, cơ hồ là Nhạc Trọng một người têu diệt quân của ba nhà, hắn có uy thế giống như quỷ thần vậy, những phần tử vũ trang này không có cử động khiêu khích hắn.</w:t>
      </w:r>
    </w:p>
    <w:p>
      <w:pPr>
        <w:pStyle w:val="BodyText"/>
      </w:pPr>
      <w:r>
        <w:t xml:space="preserve">Ba gã tù binh quỳ gối trước mặt của Nhạc Trọng và vô cùng cung kính nói ra:</w:t>
      </w:r>
    </w:p>
    <w:p>
      <w:pPr>
        <w:pStyle w:val="BodyText"/>
      </w:pPr>
      <w:r>
        <w:t xml:space="preserve">- Đại nhân!Tôi là gia chủ gia tộc Tề Đảo Tề Đảo Chính Bình. Tối nay mạo phạm đại nhân kính xin đại nhân thứ tội, tôi nguyện ý suất lĩnh gia tộc Tề Đảo gia nhập thế lực của ngài.</w:t>
      </w:r>
    </w:p>
    <w:p>
      <w:pPr>
        <w:pStyle w:val="BodyText"/>
      </w:pPr>
      <w:r>
        <w:t xml:space="preserve">Quý Minh Hòa Nhất vội vàng đi tới bên người Nhạc Trọng và trần thuật:</w:t>
      </w:r>
    </w:p>
    <w:p>
      <w:pPr>
        <w:pStyle w:val="BodyText"/>
      </w:pPr>
      <w:r>
        <w:t xml:space="preserve">- Đại nhân!Bọn người Tề Đảo, Cát Điền, Bình Đảo không phải thật tâm gia nhập. Hiện tại có lẽ giết bọn chúng sau đó chiếm thế lực của họ tôi cảm thấy đây là thượng sách.</w:t>
      </w:r>
    </w:p>
    <w:p>
      <w:pPr>
        <w:pStyle w:val="BodyText"/>
      </w:pPr>
      <w:r>
        <w:t xml:space="preserve">Tề Đảo Chính Bình ba người bọn họ có thế lực còn lớn hơn cả Quý Minh Hòa Nhất, Quý Minh Hòa Nhất lo lắng bọn họ gia nhập dưới trướng Nhạc Trọng thì sẽ trở nên cường đại hơn hắn, lúc này mới đi trần thuật với Nhạc Trọng.</w:t>
      </w:r>
    </w:p>
    <w:p>
      <w:pPr>
        <w:pStyle w:val="BodyText"/>
      </w:pPr>
      <w:r>
        <w:t xml:space="preserve">Đương nhiên Quý Minh Hòa Nhất trần thuật cũng không có sai, nếu như Nhạc Trọng thực sự muốn thành lập thế lực ở Nhật Bản thì đem bọn người Tề Đảo Chính Bình giết sạch, hợp nhất bộ hạ của bọn họ mới là thượng sách.</w:t>
      </w:r>
    </w:p>
    <w:p>
      <w:pPr>
        <w:pStyle w:val="BodyText"/>
      </w:pPr>
      <w:r>
        <w:t xml:space="preserve">Tề Đảo Chính Bình nghe được Quý Minh Hòa Nhất trần thuật, trong lòng hận không thể giết Quý Minh Hòa Nhất, nhưng mà hắn không làm được, chỉ có thể kinh hồn táng đảm nhìn qua Nhạc Trọng, không biết hắn xử trí bọn họ thế nào.</w:t>
      </w:r>
    </w:p>
    <w:p>
      <w:pPr>
        <w:pStyle w:val="BodyText"/>
      </w:pPr>
      <w:r>
        <w:t xml:space="preserve">Nhạc Trọng lạnh lùng nhìn qua Quý Minh Hòa Nhất nói:</w:t>
      </w:r>
    </w:p>
    <w:p>
      <w:pPr>
        <w:pStyle w:val="BodyText"/>
      </w:pPr>
      <w:r>
        <w:t xml:space="preserve">- Quý Minh Hòa Nhất, bao giờ tới phiên mày làm chủ cho tao?</w:t>
      </w:r>
    </w:p>
    <w:p>
      <w:pPr>
        <w:pStyle w:val="BodyText"/>
      </w:pPr>
      <w:r>
        <w:t xml:space="preserve">Trong lòng Quý Minh Hòa Nhất cả kinh sau đó quỳ trước người Nhạc Trọng dập đầu tạ tội:</w:t>
      </w:r>
    </w:p>
    <w:p>
      <w:pPr>
        <w:pStyle w:val="BodyText"/>
      </w:pPr>
      <w:r>
        <w:t xml:space="preserve">- Thực xin lỗi! Đại nhân! Thỉnh đại nhân tha tội!</w:t>
      </w:r>
    </w:p>
    <w:p>
      <w:pPr>
        <w:pStyle w:val="BodyText"/>
      </w:pPr>
      <w:r>
        <w:t xml:space="preserve">Nhạc Trọng nhìn Tề Đảo Chính Bình ba người lãnh đạm nói:</w:t>
      </w:r>
    </w:p>
    <w:p>
      <w:pPr>
        <w:pStyle w:val="BodyText"/>
      </w:pPr>
      <w:r>
        <w:t xml:space="preserve">- Các ngươi từ hôm nay là bộ hạ của tôi. Nên ra sức cho tôi, nếu không chỉ có đường chết mà thôi!</w:t>
      </w:r>
    </w:p>
    <w:p>
      <w:pPr>
        <w:pStyle w:val="BodyText"/>
      </w:pPr>
      <w:r>
        <w:t xml:space="preserve">- Này!</w:t>
      </w:r>
    </w:p>
    <w:p>
      <w:pPr>
        <w:pStyle w:val="BodyText"/>
      </w:pPr>
      <w:r>
        <w:t xml:space="preserve">Trong lòng bọn người Tề Đảo Chính Bình cung kính ứng một tiếng.</w:t>
      </w:r>
    </w:p>
    <w:p>
      <w:pPr>
        <w:pStyle w:val="BodyText"/>
      </w:pPr>
      <w:r>
        <w:t xml:space="preserve">Nhạc Trọng hỏi:</w:t>
      </w:r>
    </w:p>
    <w:p>
      <w:pPr>
        <w:pStyle w:val="BodyText"/>
      </w:pPr>
      <w:r>
        <w:t xml:space="preserve">- Các ngươi ai biết tiếng Trung?</w:t>
      </w:r>
    </w:p>
    <w:p>
      <w:pPr>
        <w:pStyle w:val="BodyText"/>
      </w:pPr>
      <w:r>
        <w:t xml:space="preserve">- Tôi biết!</w:t>
      </w:r>
    </w:p>
    <w:p>
      <w:pPr>
        <w:pStyle w:val="BodyText"/>
      </w:pPr>
      <w:r>
        <w:t xml:space="preserve">Tề Đảo Chính Bình dùng tiếng Trung nhanh chóng nói ra.</w:t>
      </w:r>
    </w:p>
    <w:p>
      <w:pPr>
        <w:pStyle w:val="BodyText"/>
      </w:pPr>
      <w:r>
        <w:t xml:space="preserve">- Tôi trước kia cảm thấy hứng thú với Trung Quốc. Khi còn trẻ đã học tiếng Trung để đi du lịch.</w:t>
      </w:r>
    </w:p>
    <w:p>
      <w:pPr>
        <w:pStyle w:val="BodyText"/>
      </w:pPr>
      <w:r>
        <w:t xml:space="preserve">Nhạc Trọng trực tiếp ra lệnh:</w:t>
      </w:r>
    </w:p>
    <w:p>
      <w:pPr>
        <w:pStyle w:val="BodyText"/>
      </w:pPr>
      <w:r>
        <w:t xml:space="preserve">- Tốt! Từ giờ trở đi, Tề Đảo Chính Bình, Quý Minh Hòa Nhất, Vũ Điền Chân Ý, Tỉnh Điền Kinh Tử. Các người sẽ là trưởng lão, đệ nhất trưởng lão là Tỉnh Điền Kinh Tử, đệ nhị trưởng lão là Vũ Điền Chân Ý, đệ tam trưởng lão là Quý Minh Hòa Nhất, đệ tứ trưởng lão là Tề Đảo Chính Bình. Cát Điền Chính Long, Bình Đảo Thận Nhị hai người sẽ do Tỉnh Điền Kinh Tử thống soái.</w:t>
      </w:r>
    </w:p>
    <w:p>
      <w:pPr>
        <w:pStyle w:val="BodyText"/>
      </w:pPr>
      <w:r>
        <w:t xml:space="preserve">- Đa tạ đại nhân!</w:t>
      </w:r>
    </w:p>
    <w:p>
      <w:pPr>
        <w:pStyle w:val="BodyText"/>
      </w:pPr>
      <w:r>
        <w:t xml:space="preserve">Tề Đảo Chính Bình đại hỉ nhìn qua Nhạc Trọng dập đầu nói lời cảm tạ. Hắnlà hàng tướng, bởi vì biết tiếng Trung cho nên trở thành cao tầng, chuyện này làm cho hắn mừng rỡ.</w:t>
      </w:r>
    </w:p>
    <w:p>
      <w:pPr>
        <w:pStyle w:val="BodyText"/>
      </w:pPr>
      <w:r>
        <w:t xml:space="preserve">Cát Điền Chính Long, Bình Đảo Thận Nhị thì là vẻ mặt hâm mộ nhìn Tề Đảo Chính Bình trong lòng tràn ngập đố kỵ.</w:t>
      </w:r>
    </w:p>
    <w:p>
      <w:pPr>
        <w:pStyle w:val="BodyText"/>
      </w:pPr>
      <w:r>
        <w:t xml:space="preserve">Quý Minh Hòa Nhất cũng tràn ngập ghen ghét.</w:t>
      </w:r>
    </w:p>
    <w:p>
      <w:pPr>
        <w:pStyle w:val="BodyText"/>
      </w:pPr>
      <w:r>
        <w:t xml:space="preserve">Trở lại trong tòa biệt thự kia, Nhạc Trọng nhìn qua Tề Đảo Chính Bình hỏi:</w:t>
      </w:r>
    </w:p>
    <w:p>
      <w:pPr>
        <w:pStyle w:val="BodyText"/>
      </w:pPr>
      <w:r>
        <w:t xml:space="preserve">- Lúc này là gia tộc Đảo Tân bảo các người tế sao, Tề Đảo?</w:t>
      </w:r>
    </w:p>
    <w:p>
      <w:pPr>
        <w:pStyle w:val="BodyText"/>
      </w:pPr>
      <w:r>
        <w:t xml:space="preserve">Tề Đảo Chính Bình nhìn qua Nhạc Trọng cung kính trả lời:</w:t>
      </w:r>
    </w:p>
    <w:p>
      <w:pPr>
        <w:pStyle w:val="BodyText"/>
      </w:pPr>
      <w:r>
        <w:t xml:space="preserve">- Vâng! Đại nhân! Lúc này là gia tộc Đảo Tân bảo chúng tôi tới. Gia tộc Đảo Tân đã đồng ý, chỉ cần chúng ta đánh hạ Quý Minh Hòa Nhất, hắn sẽ cho chúng tôi gia nhập gia tộc Đảo Tân trở thành một thành viên của gia tộc Đảo Tân, hơn nữa quyền lực trong tay không thay đổi.</w:t>
      </w:r>
    </w:p>
    <w:p>
      <w:pPr>
        <w:pStyle w:val="BodyText"/>
      </w:pPr>
      <w:r>
        <w:t xml:space="preserve">Ở trong tận thế, tiểu thế lực sống cũng rất gian nan, nếu như có thể gia nhập thế lực lớn nhất, hơn nữa quyền lực trong tay không thay đổi, hấp dẫn này quá lớn với thế lực nhỏ.</w:t>
      </w:r>
    </w:p>
    <w:p>
      <w:pPr>
        <w:pStyle w:val="BodyText"/>
      </w:pPr>
      <w:r>
        <w:t xml:space="preserve">Đương nhiên làm như vậy cũng sẽ có rất nhiều tai hoạ ngầm, một ít thủ lĩnh thể lực nhỏ trong tay vẫn còn quyền lực sẽ trở thành chư hầu, hơi chút xử lý vô ý sẽ gây thành đại họa.</w:t>
      </w:r>
    </w:p>
    <w:p>
      <w:pPr>
        <w:pStyle w:val="BodyText"/>
      </w:pPr>
      <w:r>
        <w:t xml:space="preserve">Nhạc Trọng suy nghĩ một hồi vẫn nói:</w:t>
      </w:r>
    </w:p>
    <w:p>
      <w:pPr>
        <w:pStyle w:val="Compact"/>
      </w:pPr>
      <w:r>
        <w:t xml:space="preserve">- Gia tộc Đảo Tân gần đây có hành động nào không?</w:t>
      </w:r>
      <w:r>
        <w:br w:type="textWrapping"/>
      </w:r>
      <w:r>
        <w:br w:type="textWrapping"/>
      </w:r>
    </w:p>
    <w:p>
      <w:pPr>
        <w:pStyle w:val="Heading2"/>
      </w:pPr>
      <w:bookmarkStart w:id="756" w:name="chương-735-hưởng-thụ.-1"/>
      <w:bookmarkEnd w:id="756"/>
      <w:r>
        <w:t xml:space="preserve">734. Chương 735: Hưởng Thụ. (1)</w:t>
      </w:r>
    </w:p>
    <w:p>
      <w:pPr>
        <w:pStyle w:val="Compact"/>
      </w:pPr>
      <w:r>
        <w:br w:type="textWrapping"/>
      </w:r>
      <w:r>
        <w:br w:type="textWrapping"/>
      </w:r>
    </w:p>
    <w:p>
      <w:pPr>
        <w:pStyle w:val="BodyText"/>
      </w:pPr>
      <w:r>
        <w:t xml:space="preserve">Tề Đảo Chính Bình cung cấp một tình báo trọng yếu cho Nhạc Trọng:</w:t>
      </w:r>
    </w:p>
    <w:p>
      <w:pPr>
        <w:pStyle w:val="BodyText"/>
      </w:pPr>
      <w:r>
        <w:t xml:space="preserve">- Tang hi ở hướng huyện Tà Mã đang di động, đang di động về hướng gia tộc Đảo Tân. Ước chừng trong bốn ngày thì thi đàn khổng lồ này sẽ đi tới trước gia tộc Đảo Tân.</w:t>
      </w:r>
    </w:p>
    <w:p>
      <w:pPr>
        <w:pStyle w:val="BodyText"/>
      </w:pPr>
      <w:r>
        <w:t xml:space="preserve">- Ah! Có loại chuyện này?</w:t>
      </w:r>
    </w:p>
    <w:p>
      <w:pPr>
        <w:pStyle w:val="BodyText"/>
      </w:pPr>
      <w:r>
        <w:t xml:space="preserve">Nhạc Trọng nghe vậy nhíu mày và hiểu vì cái gì gia tộc Đảo Tân lại thu nạp bộ hạ và khai ra điều kiện như vậy.</w:t>
      </w:r>
    </w:p>
    <w:p>
      <w:pPr>
        <w:pStyle w:val="BodyText"/>
      </w:pPr>
      <w:r>
        <w:t xml:space="preserve">Thi đàn công thành chính là chuyện mà các thế lực ai cũng phải đau đầu. Nhạc Trọng đánh lui qua nhiều lần thi đàn quy mô trăm vạn, nhưng mà mỗi lần như vậy đều hao tổn nhiều đạn dược, đạn pháo. Nếu như không phải hắn nhân lực vật lực sung túc thì sớm bị thi đàn đánh tan rồi.</w:t>
      </w:r>
    </w:p>
    <w:p>
      <w:pPr>
        <w:pStyle w:val="BodyText"/>
      </w:pPr>
      <w:r>
        <w:t xml:space="preserve">Gia tộc Đảo Tân hiển nhiên là muốn tập hợp nhiều thế lực chung quanh cùng đánh tan thi đàn.</w:t>
      </w:r>
    </w:p>
    <w:p>
      <w:pPr>
        <w:pStyle w:val="BodyText"/>
      </w:pPr>
      <w:r>
        <w:t xml:space="preserve">Nhạc Trọng lại nhìn qua Tề Đảo Chính Bình hỏi thăm mấy vấn đề sau đó mới hạ lệnh.</w:t>
      </w:r>
    </w:p>
    <w:p>
      <w:pPr>
        <w:pStyle w:val="BodyText"/>
      </w:pPr>
      <w:r>
        <w:t xml:space="preserve">- Các người lui ra đi!</w:t>
      </w:r>
    </w:p>
    <w:p>
      <w:pPr>
        <w:pStyle w:val="BodyText"/>
      </w:pPr>
      <w:r>
        <w:t xml:space="preserve">- Này!</w:t>
      </w:r>
    </w:p>
    <w:p>
      <w:pPr>
        <w:pStyle w:val="BodyText"/>
      </w:pPr>
      <w:r>
        <w:t xml:space="preserve">Tề Đảo Chính Bình lúc này mới lui ra ngoài.</w:t>
      </w:r>
    </w:p>
    <w:p>
      <w:pPr>
        <w:pStyle w:val="BodyText"/>
      </w:pPr>
      <w:r>
        <w:t xml:space="preserve">- Đại nhân! Nước ấm trong nhà tắm đã xong rồi, xin hỏi ngài muốn tắm không?</w:t>
      </w:r>
    </w:p>
    <w:p>
      <w:pPr>
        <w:pStyle w:val="BodyText"/>
      </w:pPr>
      <w:r>
        <w:t xml:space="preserve">Tề Đảo Chính Bình sau khi lui ra, mỹ phụ Nhã Tử bộ dáng nho nhã mang theo một cổ làn gió thơm đi tới trước người của Nhạc Trọng và cung kính hỏi.</w:t>
      </w:r>
    </w:p>
    <w:p>
      <w:pPr>
        <w:pStyle w:val="BodyText"/>
      </w:pPr>
      <w:r>
        <w:t xml:space="preserve">Nhã Tử trước tận thế là quản gia được học tập đầy đủ, nàng tinh thông tiếng Nhật, tiếng Trung, tiếng Anh, tiếng Nga, tiếng Pháp, tiếng Đức cho nên có thể dùng tiến Trung nói chuyện với Nhạc Trọng.</w:t>
      </w:r>
    </w:p>
    <w:p>
      <w:pPr>
        <w:pStyle w:val="BodyText"/>
      </w:pPr>
      <w:r>
        <w:t xml:space="preserve">- Ân! Dẫn tôi đi!</w:t>
      </w:r>
    </w:p>
    <w:p>
      <w:pPr>
        <w:pStyle w:val="BodyText"/>
      </w:pPr>
      <w:r>
        <w:t xml:space="preserve">Nhạc Trọng kịch chiến một ngày cho nên trên người toàn máu và mồ hôi nên cần phải tắm.</w:t>
      </w:r>
    </w:p>
    <w:p>
      <w:pPr>
        <w:pStyle w:val="BodyText"/>
      </w:pPr>
      <w:r>
        <w:t xml:space="preserve">Nhã Tử dẫn Nhạc Trọng đi vào trong phòng tắm của biệt thự.</w:t>
      </w:r>
    </w:p>
    <w:p>
      <w:pPr>
        <w:pStyle w:val="BodyText"/>
      </w:pPr>
      <w:r>
        <w:t xml:space="preserve">Chỉ thấy sàn nhà tắm lát toàn đá cẩm thạch, có một bể tắm rộng trăm mét vuông, ở trong bồn tắm có hòn non bộ, liên tục không ngừng có nước ấm từ trong núi giả chảy ra ngoài, rơi chảy vào trong bồn tắm. Đại đám sương mù từ trong bồn tắm bốc lên.</w:t>
      </w:r>
    </w:p>
    <w:p>
      <w:pPr>
        <w:pStyle w:val="BodyText"/>
      </w:pPr>
      <w:r>
        <w:t xml:space="preserve">Trong bồn tắm nữ nhân mập gầy bọc khăn trắng mập mờ đang chờ ở đó, sau khi Nhạc Trọng đi vào trong bồn tắm, tám mỹ nữ này đồng thanh nói:</w:t>
      </w:r>
    </w:p>
    <w:p>
      <w:pPr>
        <w:pStyle w:val="BodyText"/>
      </w:pPr>
      <w:r>
        <w:t xml:space="preserve">- Hoan nghênh chủ nhân quang lâm.</w:t>
      </w:r>
    </w:p>
    <w:p>
      <w:pPr>
        <w:pStyle w:val="BodyText"/>
      </w:pPr>
      <w:r>
        <w:t xml:space="preserve">Anh Tỉnh Bạch Tuyết, Thiên Dã Ma Mỹ hai nữ cùng cung kính hoan nghênh Nhạc Trọng đi vào trong đó.</w:t>
      </w:r>
    </w:p>
    <w:p>
      <w:pPr>
        <w:pStyle w:val="BodyText"/>
      </w:pPr>
      <w:r>
        <w:t xml:space="preserve">Nhạc Trọng nhàn nhạt ra lệnh:</w:t>
      </w:r>
    </w:p>
    <w:p>
      <w:pPr>
        <w:pStyle w:val="BodyText"/>
      </w:pPr>
      <w:r>
        <w:t xml:space="preserve">- Bạch Tuyết, Ma Mỹ lưu lại, những người khác ra ngoài.</w:t>
      </w:r>
    </w:p>
    <w:p>
      <w:pPr>
        <w:pStyle w:val="BodyText"/>
      </w:pPr>
      <w:r>
        <w:t xml:space="preserve">- Vâng!</w:t>
      </w:r>
    </w:p>
    <w:p>
      <w:pPr>
        <w:pStyle w:val="BodyText"/>
      </w:pPr>
      <w:r>
        <w:t xml:space="preserve">Nhã Tử đem lời của Nhạc Trọng phiên dịch ra sau đó sáu nữ nhân khác đi ra ngoài.</w:t>
      </w:r>
    </w:p>
    <w:p>
      <w:pPr>
        <w:pStyle w:val="BodyText"/>
      </w:pPr>
      <w:r>
        <w:t xml:space="preserve">Anh Tỉnh Bạch Tuyết, Thiên Dã Ma Mỹ hai nữ thì đi tới bên người của Nhạc Trọng và cởi quần áo của hắn ra.</w:t>
      </w:r>
    </w:p>
    <w:p>
      <w:pPr>
        <w:pStyle w:val="BodyText"/>
      </w:pPr>
      <w:r>
        <w:t xml:space="preserve">Nhạc Trọng cởi quần áo xong sau đó đi vào trong bồn tắm.</w:t>
      </w:r>
    </w:p>
    <w:p>
      <w:pPr>
        <w:pStyle w:val="BodyText"/>
      </w:pPr>
      <w:r>
        <w:t xml:space="preserve">Anh Tỉnh Bạch Tuyết, Thiên Dã Ma Mỹ hai nữ cũng tiến vào trong bồn tắm.</w:t>
      </w:r>
    </w:p>
    <w:p>
      <w:pPr>
        <w:pStyle w:val="BodyText"/>
      </w:pPr>
      <w:r>
        <w:t xml:space="preserve">Anh Tỉnh Bạch Tuyết vừa tiến vào trong bồn tắm thì dùng bộ ngực đầy đặn của mình cọ lên lưng của Nhạc Trọng.</w:t>
      </w:r>
    </w:p>
    <w:p>
      <w:pPr>
        <w:pStyle w:val="BodyText"/>
      </w:pPr>
      <w:r>
        <w:t xml:space="preserve">Thiên Dã Ma Mỹ thì ôm lấy đùi của Nhạc Trọng và dùng khăn lau chân cho Nhạc Trọng.</w:t>
      </w:r>
    </w:p>
    <w:p>
      <w:pPr>
        <w:pStyle w:val="BodyText"/>
      </w:pPr>
      <w:r>
        <w:t xml:space="preserve">Nhạc Trọng đang nhắm mắt hưởng thụ đột nhiên cảm giác được ngón tay của mình tiến vào trong nơi ướt át, hắn thoáng mở mắt ra thì nhìn thấy Thiên Dã Ma Mỹ đang tận tâm phục vụ cho hắn.</w:t>
      </w:r>
    </w:p>
    <w:p>
      <w:pPr>
        <w:pStyle w:val="BodyText"/>
      </w:pPr>
      <w:r>
        <w:t xml:space="preserve">- Như vậy có phải quá tốt không?</w:t>
      </w:r>
    </w:p>
    <w:p>
      <w:pPr>
        <w:pStyle w:val="BodyText"/>
      </w:pPr>
      <w:r>
        <w:t xml:space="preserve">Nhạc Trọng nhìn Thiên Dã Ma Mỹ đang hầu hạ thì kinh ngạc.</w:t>
      </w:r>
    </w:p>
    <w:p>
      <w:pPr>
        <w:pStyle w:val="BodyText"/>
      </w:pPr>
      <w:r>
        <w:t xml:space="preserve">Thiên Dã Ma Mỹ đẹp như thế này trước tận thế là người thần tượng của rất nhiều nam nhân, nhưng mà thiếu nữ đẹp như vậy hiện giờ lại đang hầu hạ mình nên Nhạc Trọng rất hưng phấn.</w:t>
      </w:r>
    </w:p>
    <w:p>
      <w:pPr>
        <w:pStyle w:val="BodyText"/>
      </w:pPr>
      <w:r>
        <w:t xml:space="preserve">Trong lòng Nhạc Trọng có chút giãy dụa sau đó thỏa mãn hưởng thụ Thiên Dã Ma Mỹ phục thị:</w:t>
      </w:r>
    </w:p>
    <w:p>
      <w:pPr>
        <w:pStyle w:val="BodyText"/>
      </w:pPr>
      <w:r>
        <w:t xml:space="preserve">- Tính toán! Đây không phải là trong nước, có lẽ đây là phong tục của Nhật Bản, mình xem như nhập gia tùy tục đi.</w:t>
      </w:r>
    </w:p>
    <w:p>
      <w:pPr>
        <w:pStyle w:val="BodyText"/>
      </w:pPr>
      <w:r>
        <w:t xml:space="preserve">Thiên Dã Ma Mỹ trải qua Nhã Tử hắc luyện khắc nghiệt. Nàng chà sát lên chân của Nhạc Trọng và vũ mị nhìn qua Nhạc Trọng, từ bộ dáng vũ mị này không ai ngờ là nàng vẫn còn là xử nữ.</w:t>
      </w:r>
    </w:p>
    <w:p>
      <w:pPr>
        <w:pStyle w:val="BodyText"/>
      </w:pPr>
      <w:r>
        <w:t xml:space="preserve">Nhạc Trọng cũng bị nghẹn lâu, không ai đưa thịt tới miệng mà không ăn cả. Hắn thoáng cái ôm Thiên Dã Ma Mỹ đặt lên thành nhà tắm sau đó tận tình hưởng thụ.</w:t>
      </w:r>
    </w:p>
    <w:p>
      <w:pPr>
        <w:pStyle w:val="BodyText"/>
      </w:pPr>
      <w:r>
        <w:t xml:space="preserve">Anh Tỉnh Bạch Tuyết dùng ngọn núi đôi đầy đặn mát xa trợ hứng cho Nhạc Trọng, không ngừng liếm láp lưng của Nhạc Trọng.</w:t>
      </w:r>
    </w:p>
    <w:p>
      <w:pPr>
        <w:pStyle w:val="BodyText"/>
      </w:pPr>
      <w:r>
        <w:t xml:space="preserve">Tố chất thân thể của Nhạc Trọng cực kỳ cường hoành, hắn đem Thiên Dã Ma Mỹ làm ềm vô lực, thoáng cái ôm lấy Anh Tỉnh Bạch Tuyết đâm vào người của nàng sau đó tùy ý hưởng thụ.</w:t>
      </w:r>
    </w:p>
    <w:p>
      <w:pPr>
        <w:pStyle w:val="BodyText"/>
      </w:pPr>
      <w:r>
        <w:t xml:space="preserve">Hai đóa hoa đỏ như máu thoáng cái hiện ra.</w:t>
      </w:r>
    </w:p>
    <w:p>
      <w:pPr>
        <w:pStyle w:val="BodyText"/>
      </w:pPr>
      <w:r>
        <w:t xml:space="preserve">Sáng sớm ngày thứ hai, Nhạc Trọng mở to mắt thì nhìn thấy Anh Tỉnh Bạch Tuyế ở bên tráit, Thiên Dã Ma Mỹ nằm ở bên phải, hắn nhìn thấy hai thiếu nữ nhu thuận nằm trong lòng thì cảm thấy buông lỏng.</w:t>
      </w:r>
    </w:p>
    <w:p>
      <w:pPr>
        <w:pStyle w:val="BodyText"/>
      </w:pPr>
      <w:r>
        <w:t xml:space="preserve">Nhạc Trọng đi vào Nhật Bản thì vẫn ở trong trạng thái khẩn trương, hôm qua phát tiết giúp áp lực của hắn giảm không ít. Tố chất thân thể của hắn vô cùng mạnh, thế nhưng mà áp lực thì không phỉa tố chất thân thể mạnh là thừa nhận được.</w:t>
      </w:r>
    </w:p>
    <w:p>
      <w:pPr>
        <w:pStyle w:val="BodyText"/>
      </w:pPr>
      <w:r>
        <w:t xml:space="preserve">Nhạc Trọng muốn trở lại Trung Quốc thì cần radio, máy bay, người điều khiển, dầu nhiên liệu và vật tư. Cho dù có những thứ này cũng chữa chắc quay lại được Trung Quốc, chuyện này khiến hắn lo nghĩ nhiều. Dù sao những vật này cũng không phải dễ lấy như vậy, thế lực nhỏ không có, thế lực lớn thì xem như trân bảo. Không có khả năng dễ dàng lấy được.</w:t>
      </w:r>
    </w:p>
    <w:p>
      <w:pPr>
        <w:pStyle w:val="BodyText"/>
      </w:pPr>
      <w:r>
        <w:t xml:space="preserve">Trong tay của Nhạc Trọng có được trực thăng vũ trang không nhiều lắm, mỗi một chiếc hắn đều xem như bảo bối thì làm gì cho người ta mượn. Suy bụng ta ra bụng người, Nhạc Trọng cũng thập phần rõ ràng những máy bay kia là khó lấy cỡ nào.</w:t>
      </w:r>
    </w:p>
    <w:p>
      <w:pPr>
        <w:pStyle w:val="BodyText"/>
      </w:pPr>
      <w:r>
        <w:t xml:space="preserve">Nhạc Trọng hơi động một chút, Anh Tỉnh Bạch Tuyết đã tỉnh lại:</w:t>
      </w:r>
    </w:p>
    <w:p>
      <w:pPr>
        <w:pStyle w:val="BodyText"/>
      </w:pPr>
      <w:r>
        <w:t xml:space="preserve">- Chủ nhân! Ngài tỉnh!</w:t>
      </w:r>
    </w:p>
    <w:p>
      <w:pPr>
        <w:pStyle w:val="BodyText"/>
      </w:pPr>
      <w:r>
        <w:t xml:space="preserve">- Chủ nhân, ngài thật có tinh thần đấy, để cho tôi giúp giảm nhiệt a!</w:t>
      </w:r>
    </w:p>
    <w:p>
      <w:pPr>
        <w:pStyle w:val="BodyText"/>
      </w:pPr>
      <w:r>
        <w:t xml:space="preserve">Anh Tỉnh Bạch Tuyết uốn éo thân thể đụng vào cây củi sắt thì cười rộ lên chui vào trong chăn, cúi đầu ngậm lấy tiểu đệ của hắn mà mút.</w:t>
      </w:r>
    </w:p>
    <w:p>
      <w:pPr>
        <w:pStyle w:val="BodyText"/>
      </w:pPr>
      <w:r>
        <w:t xml:space="preserve">Nhạc Trọng cũng bị tiểu yêu tinh này khơi mào cho nên đem thân thể mềm mại của Anh Tỉnh Bạch Tuyết đặt lên giường và hưởng thụ.</w:t>
      </w:r>
    </w:p>
    <w:p>
      <w:pPr>
        <w:pStyle w:val="BodyText"/>
      </w:pPr>
      <w:r>
        <w:t xml:space="preserve">Không lâu ở chỗ khác Thiên Dã Ma Mỹ cũng tỉnh lại và gia nhập chiến đoàn.</w:t>
      </w:r>
    </w:p>
    <w:p>
      <w:pPr>
        <w:pStyle w:val="BodyText"/>
      </w:pPr>
      <w:r>
        <w:t xml:space="preserve">Sau khi ăn bữa sáng, Nhạc Trọng cùng Tề Đảo Chính Bình đi tới chỗ ba nhà kia.</w:t>
      </w:r>
    </w:p>
    <w:p>
      <w:pPr>
        <w:pStyle w:val="BodyText"/>
      </w:pPr>
      <w:r>
        <w:t xml:space="preserve">Tề Đảo ba nhà trước kia liên minh đã tụ tập vào trong tiểu trấn này, trong ba gia tộc này có chừng một ngàn hai trăm người sống sót.</w:t>
      </w:r>
    </w:p>
    <w:p>
      <w:pPr>
        <w:pStyle w:val="BodyText"/>
      </w:pPr>
      <w:r>
        <w:t xml:space="preserve">Tề Đảo Chính Bình đem hơn ngàn người tụ tập cùng một chỗ, nói:</w:t>
      </w:r>
    </w:p>
    <w:p>
      <w:pPr>
        <w:pStyle w:val="BodyText"/>
      </w:pPr>
      <w:r>
        <w:t xml:space="preserve">- Đại nhân, những người này là người của chúng tôi!</w:t>
      </w:r>
    </w:p>
    <w:p>
      <w:pPr>
        <w:pStyle w:val="BodyText"/>
      </w:pPr>
      <w:r>
        <w:t xml:space="preserve">Nhạc Trọng nhìn hơn một ngàn người sống sót, nói:</w:t>
      </w:r>
    </w:p>
    <w:p>
      <w:pPr>
        <w:pStyle w:val="BodyText"/>
      </w:pPr>
      <w:r>
        <w:t xml:space="preserve">- Các ngươi ai là người Hoa?</w:t>
      </w:r>
    </w:p>
    <w:p>
      <w:pPr>
        <w:pStyle w:val="BodyText"/>
      </w:pPr>
      <w:r>
        <w:t xml:space="preserve">Hơn ngàn người này im lặng và không ai nói chuyện.</w:t>
      </w:r>
    </w:p>
    <w:p>
      <w:pPr>
        <w:pStyle w:val="BodyText"/>
      </w:pPr>
      <w:r>
        <w:t xml:space="preserve">Nhạc Trọng thấy thế trong lòng thở dài một hơi, hắn vốn muốn tìm người Hoa quản lý đám người này nhưng mà hắn thất vọng rồi.</w:t>
      </w:r>
    </w:p>
    <w:p>
      <w:pPr>
        <w:pStyle w:val="BodyText"/>
      </w:pPr>
      <w:r>
        <w:t xml:space="preserve">Tề Đảo Chính Bình lớn mật nhìn qua Nhạc Trọng nói ra:</w:t>
      </w:r>
    </w:p>
    <w:p>
      <w:pPr>
        <w:pStyle w:val="BodyText"/>
      </w:pPr>
      <w:r>
        <w:t xml:space="preserve">- Đại nhân, ngài muốn tìm người Hoa, tại gia tộc Đảo Tân có lẽ có. Tôi nhớ gia tộc Đảo Tân bên kia có hơn hai trăm người Hoa sống sót.</w:t>
      </w:r>
    </w:p>
    <w:p>
      <w:pPr>
        <w:pStyle w:val="BodyText"/>
      </w:pPr>
      <w:r>
        <w:t xml:space="preserve">- Ân! Trở về đi!</w:t>
      </w:r>
    </w:p>
    <w:p>
      <w:pPr>
        <w:pStyle w:val="BodyText"/>
      </w:pPr>
      <w:r>
        <w:t xml:space="preserve">Nhạc Trọng quay đầu nói thẳng.</w:t>
      </w:r>
    </w:p>
    <w:p>
      <w:pPr>
        <w:pStyle w:val="BodyText"/>
      </w:pPr>
      <w:r>
        <w:t xml:space="preserve">Tề Đảo Chính Bình chợt mang theo hơn ngàn người này đi theo.</w:t>
      </w:r>
    </w:p>
    <w:p>
      <w:pPr>
        <w:pStyle w:val="BodyText"/>
      </w:pPr>
      <w:r>
        <w:t xml:space="preserve">Quý Minh Hòa Nhất đi trong đường cái rộng rãi, đủ để dung nạp mấy ngàn người. Mấy trăm người đi vào trong biệt thự như cung điện này cũng không chen chúc.</w:t>
      </w:r>
    </w:p>
    <w:p>
      <w:pPr>
        <w:pStyle w:val="BodyText"/>
      </w:pPr>
      <w:r>
        <w:t xml:space="preserve">Vừa về trong tiểu cốc, quý Minh Hòa nói ra:</w:t>
      </w:r>
    </w:p>
    <w:p>
      <w:pPr>
        <w:pStyle w:val="BodyText"/>
      </w:pPr>
      <w:r>
        <w:t xml:space="preserve">- Đại nhân! Gia tộc Đảo Tân phái người đến muốn đàm phán với ngài. Xin hỏi ngài có muốn gặp hắn hay không?</w:t>
      </w:r>
    </w:p>
    <w:p>
      <w:pPr>
        <w:pStyle w:val="BodyText"/>
      </w:pPr>
      <w:r>
        <w:t xml:space="preserve">Nhạc Trọng nghe vậy trong nội tâm hơi động một chút nói:</w:t>
      </w:r>
    </w:p>
    <w:p>
      <w:pPr>
        <w:pStyle w:val="Compact"/>
      </w:pPr>
      <w:r>
        <w:t xml:space="preserve">- Ah! Gia tộc Đảo Tân? Bảo tới đây!</w:t>
      </w:r>
      <w:r>
        <w:br w:type="textWrapping"/>
      </w:r>
      <w:r>
        <w:br w:type="textWrapping"/>
      </w:r>
    </w:p>
    <w:p>
      <w:pPr>
        <w:pStyle w:val="Heading2"/>
      </w:pPr>
      <w:bookmarkStart w:id="757" w:name="chương-736-hưởng-thụ.-2"/>
      <w:bookmarkEnd w:id="757"/>
      <w:r>
        <w:t xml:space="preserve">735. Chương 736: Hưởng Thụ. (2)</w:t>
      </w:r>
    </w:p>
    <w:p>
      <w:pPr>
        <w:pStyle w:val="Compact"/>
      </w:pPr>
      <w:r>
        <w:br w:type="textWrapping"/>
      </w:r>
      <w:r>
        <w:br w:type="textWrapping"/>
      </w:r>
    </w:p>
    <w:p>
      <w:pPr>
        <w:pStyle w:val="BodyText"/>
      </w:pPr>
      <w:r>
        <w:t xml:space="preserve">- Vâng!</w:t>
      </w:r>
    </w:p>
    <w:p>
      <w:pPr>
        <w:pStyle w:val="BodyText"/>
      </w:pPr>
      <w:r>
        <w:t xml:space="preserve">Một tên nam tử tướng mạo bình thường mặc tây phục đi tới trước người của Nhạc Trọng và dùng tiếng Trung nói ra:</w:t>
      </w:r>
    </w:p>
    <w:p>
      <w:pPr>
        <w:pStyle w:val="BodyText"/>
      </w:pPr>
      <w:r>
        <w:t xml:space="preserve">- Tôi là gia tộc Đảo Tân Điền Gian Tứ Lang, thập phần vinh hạnh có thể gặp ngài, Nhạc Trọng đại nhân. Xin tha thứ chúng tôi mạo phần lúc trước.</w:t>
      </w:r>
    </w:p>
    <w:p>
      <w:pPr>
        <w:pStyle w:val="BodyText"/>
      </w:pPr>
      <w:r>
        <w:t xml:space="preserve">Nhạc Trọng nhấc tay là đuổi giết chín tên cao thủ cấp 40 của gia tộc Đảo Tân lúc trước, trong một đêm đã truyền về gia tộc Đảo Tân. Người mạnh như vayuaj trong gia tộc Đảo Tân cũng đau đầu, bởi vậy trước tiên Điền Gian Tứ Lang được phái tới đây ngoại giao.</w:t>
      </w:r>
    </w:p>
    <w:p>
      <w:pPr>
        <w:pStyle w:val="BodyText"/>
      </w:pPr>
      <w:r>
        <w:t xml:space="preserve">- Đây là lễ vật xin ngài bớt giận, hy vọng có thể dẹp loạn lửa giận của ngài.</w:t>
      </w:r>
    </w:p>
    <w:p>
      <w:pPr>
        <w:pStyle w:val="BodyText"/>
      </w:pPr>
      <w:r>
        <w:t xml:space="preserve">Điền Gian Tứ Lang hai tay chỉ vào hai thiếu nữ.</w:t>
      </w:r>
    </w:p>
    <w:p>
      <w:pPr>
        <w:pStyle w:val="BodyText"/>
      </w:pPr>
      <w:r>
        <w:t xml:space="preserve">Thiếu nữ lớn tuổi chừng mười tám dáng người gợi cảm, tướng mạo tinh xảo, trang điểm và trang sức trang nhã, lộ ra nét rực rỡ đáng yêu. Nhỏ thì tuổi chừng mười bốn, thắt tóc đuôi ngựa, hai chân dài nhỏ xinh đẹp tuyệt trần, bộ ngực nhỏ phình ra, gương mặt của nàng tinh xảo xinh đẹp, hai mắt sâu sắc, hiển nhiên là một tiểu loli vô cùng xinh xắn.</w:t>
      </w:r>
    </w:p>
    <w:p>
      <w:pPr>
        <w:pStyle w:val="BodyText"/>
      </w:pPr>
      <w:r>
        <w:t xml:space="preserve">Điền Gian Tứ Lang cung kính nhìn qua Nhạc Trọng nói ra:</w:t>
      </w:r>
    </w:p>
    <w:p>
      <w:pPr>
        <w:pStyle w:val="BodyText"/>
      </w:pPr>
      <w:r>
        <w:t xml:space="preserve">- Đây là thần tượng của Nhật Bản lúc trước, Cát Dã Huệ, năm nay mười bảy tuổi. Đây là em gái của nàng tên là Cát Dã Minh Hương, năm nay mười bốn tuổi. Các nàng đều là xử nữ, hy vọng ngài có thể ưa thích.</w:t>
      </w:r>
    </w:p>
    <w:p>
      <w:pPr>
        <w:pStyle w:val="BodyText"/>
      </w:pPr>
      <w:r>
        <w:t xml:space="preserve">Cát Dã Huệ, Cát Dã Minh Hương hai chị em này là mỹ nữ cực phẩm trong gia tộc Đảo Tân giữ lại, chuyên môn dùng để lôi kéo cường giả. Có rất ít người có thể ngăn cản được hấp dẫn của hai chị em xinh đẹp này, đặc biệt là người chị lại là thần tượng trước tận thế.</w:t>
      </w:r>
    </w:p>
    <w:p>
      <w:pPr>
        <w:pStyle w:val="BodyText"/>
      </w:pPr>
      <w:r>
        <w:t xml:space="preserve">Nhạc Trọng nhìn qua Điền Gian Tứ Lang thản nhiên nói:</w:t>
      </w:r>
    </w:p>
    <w:p>
      <w:pPr>
        <w:pStyle w:val="BodyText"/>
      </w:pPr>
      <w:r>
        <w:t xml:space="preserve">- Lễ vật tôi nhận lấy. Chuyện đêm qua xem như xong, anh còn có chuyện gì?</w:t>
      </w:r>
    </w:p>
    <w:p>
      <w:pPr>
        <w:pStyle w:val="BodyText"/>
      </w:pPr>
      <w:r>
        <w:t xml:space="preserve">Điền Gian Tứ Lang ra lệnh:</w:t>
      </w:r>
    </w:p>
    <w:p>
      <w:pPr>
        <w:pStyle w:val="BodyText"/>
      </w:pPr>
      <w:r>
        <w:t xml:space="preserve">- Huệ, Minh Hương đi qua chỗ chủ nhân đi!</w:t>
      </w:r>
    </w:p>
    <w:p>
      <w:pPr>
        <w:pStyle w:val="BodyText"/>
      </w:pPr>
      <w:r>
        <w:t xml:space="preserve">Hai tỷ muội khom người cung kính thi lễ với Nhạc Trọng.</w:t>
      </w:r>
    </w:p>
    <w:p>
      <w:pPr>
        <w:pStyle w:val="BodyText"/>
      </w:pPr>
      <w:r>
        <w:t xml:space="preserve">- Cát Dã Huệ, bái kiến chủ nhân!</w:t>
      </w:r>
    </w:p>
    <w:p>
      <w:pPr>
        <w:pStyle w:val="BodyText"/>
      </w:pPr>
      <w:r>
        <w:t xml:space="preserve">Nhạc Trọng nói:</w:t>
      </w:r>
    </w:p>
    <w:p>
      <w:pPr>
        <w:pStyle w:val="BodyText"/>
      </w:pPr>
      <w:r>
        <w:t xml:space="preserve">- Nhã Tử, mang hai nàng xuống.</w:t>
      </w:r>
    </w:p>
    <w:p>
      <w:pPr>
        <w:pStyle w:val="BodyText"/>
      </w:pPr>
      <w:r>
        <w:t xml:space="preserve">Nhã Tử đi tới đem Cát Dã Huệ hai nữ dẫn đi.</w:t>
      </w:r>
    </w:p>
    <w:p>
      <w:pPr>
        <w:pStyle w:val="BodyText"/>
      </w:pPr>
      <w:r>
        <w:t xml:space="preserve">Điền Gian Tứ Lang thấy Nhạc Trọng nhận lấy Cát Dã Huệ hai chị em xong thì nghiêm nghị nhìn qua Nhạc Trọng nói ra:</w:t>
      </w:r>
    </w:p>
    <w:p>
      <w:pPr>
        <w:pStyle w:val="BodyText"/>
      </w:pPr>
      <w:r>
        <w:t xml:space="preserve">- Nhạc Trọng đại nhân, gia tộc Đảo Tân hy vọng có thể kết minh với ngài!</w:t>
      </w:r>
    </w:p>
    <w:p>
      <w:pPr>
        <w:pStyle w:val="BodyText"/>
      </w:pPr>
      <w:r>
        <w:t xml:space="preserve">Nhạc Trọng nghe vậy bất động thanh sắc nói:</w:t>
      </w:r>
    </w:p>
    <w:p>
      <w:pPr>
        <w:pStyle w:val="BodyText"/>
      </w:pPr>
      <w:r>
        <w:t xml:space="preserve">- Kết minh? Cũng không phải không được. Gia tộc Đảo Tân các người có điều kiện gì? Chỉ cần điều kiện phù hợp, tôi có thể kết minh với các người.</w:t>
      </w:r>
    </w:p>
    <w:p>
      <w:pPr>
        <w:pStyle w:val="BodyText"/>
      </w:pPr>
      <w:r>
        <w:t xml:space="preserve">Điền Gian Tứ Lang đem một cái tờ giấy danh sách và máy tính bảng nói với Nhạc Trọng:</w:t>
      </w:r>
    </w:p>
    <w:p>
      <w:pPr>
        <w:pStyle w:val="BodyText"/>
      </w:pPr>
      <w:r>
        <w:t xml:space="preserve">- Nhạc Trọng đại nhân, chúng tôi nguyện ý tặng ngày một ngàn tấn lương thực, mười xử nữ xinh đẹp, một tấn dầu nhiên liệu, hai chiếc xe việt dã làm điều kiện kết minh của chúng ta. Đồng thời biểu đạt thành ý của chúng tôi, gia chủ Đảo Tân Cửu Nghĩa sẽ tặng con gái Đảo Tân Mỹ Nại cho ngài làm vợ. Đây là ảnh chụp và video của Dảo Tân Mỹ Nại.</w:t>
      </w:r>
    </w:p>
    <w:p>
      <w:pPr>
        <w:pStyle w:val="BodyText"/>
      </w:pPr>
      <w:r>
        <w:t xml:space="preserve">Nhạc Trọng tiện tay lật tờ danh sách và cái máy tính bản có video của Đảo Tân Mỹ Nại.</w:t>
      </w:r>
    </w:p>
    <w:p>
      <w:pPr>
        <w:pStyle w:val="BodyText"/>
      </w:pPr>
      <w:r>
        <w:t xml:space="preserve">Trong video là hình ảnh Đảo Tân Mỹ Nại tuổi chừng mười bốn mười lăm mặc áo sơ mì trắng, mặc váy ngắn vàng nhạt, mặc tất trắng, dáng người xinh xắn lanh lợi lại gợi cảm đầy đặn, bộ ngực to, làn da trắng, khí chất ưu nhã cao quý, dung nhan tinh xảo, cười rộ lên thập phần đáng yêu.</w:t>
      </w:r>
    </w:p>
    <w:p>
      <w:pPr>
        <w:pStyle w:val="BodyText"/>
      </w:pPr>
      <w:r>
        <w:t xml:space="preserve">Nhạc Trọng bất động thanh sắc nói:</w:t>
      </w:r>
    </w:p>
    <w:p>
      <w:pPr>
        <w:pStyle w:val="BodyText"/>
      </w:pPr>
      <w:r>
        <w:t xml:space="preserve">- Lại cho thêm hai trăm súng trường, hai mươi vạn viên đạn!</w:t>
      </w:r>
    </w:p>
    <w:p>
      <w:pPr>
        <w:pStyle w:val="BodyText"/>
      </w:pPr>
      <w:r>
        <w:t xml:space="preserve">Điền Gian Tứ Lang nói:</w:t>
      </w:r>
    </w:p>
    <w:p>
      <w:pPr>
        <w:pStyle w:val="BodyText"/>
      </w:pPr>
      <w:r>
        <w:t xml:space="preserve">- Đại nhân, tôi nhiều nhất chỉ cho ngài mười súng trường, một ngàn viên đạn. Nhưng mà tôi sẽ tặng cho ngài hai mươi mỹ nữ. Chỉ cần ngài đáp ứng kết minh với gia tộc Đảo Tân chúng tôi, sau này chúng tôi không ngừng đưa xử nữ lên cho ngài hưởng dụng.</w:t>
      </w:r>
    </w:p>
    <w:p>
      <w:pPr>
        <w:pStyle w:val="BodyText"/>
      </w:pPr>
      <w:r>
        <w:t xml:space="preserve">Ở trong tận thế, súng ống đạn dược còn trọng yếu hơn nữ nhân xử nữ xinh đẹp nhiều lắm. Gia tộc Đảo Tân tình nguyện cho Nhạc Trọng nhiều xử nữ chứ không muốn cho nhiều đạn dược, chỉ làm cho thực lực Nhạc Trọng tăng cường mà thôi.</w:t>
      </w:r>
    </w:p>
    <w:p>
      <w:pPr>
        <w:pStyle w:val="BodyText"/>
      </w:pPr>
      <w:r>
        <w:t xml:space="preserve">Nhạc Trọng vốn không có ý phát triển thế lực ở Nhật Bản cho nên đáp ứng.</w:t>
      </w:r>
    </w:p>
    <w:p>
      <w:pPr>
        <w:pStyle w:val="BodyText"/>
      </w:pPr>
      <w:r>
        <w:t xml:space="preserve">- Được rồi. Tôi đáp ứng điều kiện của các người, nhưng mà tôi nghe nói ở chỗ của các người có radio, ta muốn sử dụng radio, không có vấn đề chứ?</w:t>
      </w:r>
    </w:p>
    <w:p>
      <w:pPr>
        <w:pStyle w:val="BodyText"/>
      </w:pPr>
      <w:r>
        <w:t xml:space="preserve">Trong lòng Điền Gian Tứ Lang buông lỏng đại hỉ nói:</w:t>
      </w:r>
    </w:p>
    <w:p>
      <w:pPr>
        <w:pStyle w:val="BodyText"/>
      </w:pPr>
      <w:r>
        <w:t xml:space="preserve">- Không có vấn đề! Nhưng mà cụ thể chi tiết, tỉ mĩ kính xin ngài đi theo tôi một chuyến tới huyện Tà Mã. Radio của chúng ta ở huyện Tà Mã.</w:t>
      </w:r>
    </w:p>
    <w:p>
      <w:pPr>
        <w:pStyle w:val="BodyText"/>
      </w:pPr>
      <w:r>
        <w:t xml:space="preserve">Nhạc Trọng nhìn qua Quý Minh Hòa Nhất, Tề Đảo Chính Bình ra lệnh:</w:t>
      </w:r>
    </w:p>
    <w:p>
      <w:pPr>
        <w:pStyle w:val="BodyText"/>
      </w:pPr>
      <w:r>
        <w:t xml:space="preserve">- Tốt! Quý Minh Hòa Nhất, Tề Đảo Chính Bình, tôi và Điền Gian Tứ Lang đi qua huyện Tà Mã. Nơi này giao cho các người!</w:t>
      </w:r>
    </w:p>
    <w:p>
      <w:pPr>
        <w:pStyle w:val="BodyText"/>
      </w:pPr>
      <w:r>
        <w:t xml:space="preserve">- Vâng!</w:t>
      </w:r>
    </w:p>
    <w:p>
      <w:pPr>
        <w:pStyle w:val="BodyText"/>
      </w:pPr>
      <w:r>
        <w:t xml:space="preserve">Quý Minh Hòa Nhất, Tề Đảo Chính Bình trong lòng hai người đại hỉ quỳ trên mặt đất cung kính nhìn qua Nhạc Trọng thi lễ.</w:t>
      </w:r>
    </w:p>
    <w:p>
      <w:pPr>
        <w:pStyle w:val="BodyText"/>
      </w:pPr>
      <w:r>
        <w:t xml:space="preserve">tốt an bài, Nhạc Trọng điều bốn mươi tên đặt cấp cường hóa trên 20 và phân thành hai tiểu đội giao cho Vũ Điền Chân Ý, Tỉnh Điền Kinh Tử hai người thống lĩnh. Bản thân của hắn thì mang theo Anh Tỉnh Bạch Tuyết, Thiên Dã Ma Mỹ hai nữ cùng đi qua hướng huyện Tà Mã.</w:t>
      </w:r>
    </w:p>
    <w:p>
      <w:pPr>
        <w:pStyle w:val="BodyText"/>
      </w:pPr>
      <w:r>
        <w:t xml:space="preserve">Gia tộc Đảo Tân tuy được xưng chiếm cứ thống trị huyện Tà Mã nhưng trên thực tế chỉ đánh một tiểu trấn ở gần huyện Tà Mã làm căn cứ mà thôi. Tại huyện Tà Mã trước tận thế có nhân khẩu hơn năm mươi vạn, bây giờ tang thi đang tụ tập ở huyện Tà Mã, gia tộc Đảo Tân căn bản không đánh được.</w:t>
      </w:r>
    </w:p>
    <w:p>
      <w:pPr>
        <w:pStyle w:val="BodyText"/>
      </w:pPr>
      <w:r>
        <w:t xml:space="preserve">Gia tộc Đảo Tân đóng quân ở thị trấn nhỏ tên là Anh Điền trấn, trước tận thế có sức chứa ba vạn người, bây giờ chứa một vạn người thì không có chén chúc gì cả.</w:t>
      </w:r>
    </w:p>
    <w:p>
      <w:pPr>
        <w:pStyle w:val="BodyText"/>
      </w:pPr>
      <w:r>
        <w:t xml:space="preserve">Lúc trước Anh Điền trấn là khu vực có suối nước nóng bây giờ biến thành thành lũy, bên ngoài trấn có tường thành cao sáu mét, còn có một con sông bảo vệ thành rộng mấy mét vây quanh. Nơi này giống như một tòa thành trì.</w:t>
      </w:r>
    </w:p>
    <w:p>
      <w:pPr>
        <w:pStyle w:val="BodyText"/>
      </w:pPr>
      <w:r>
        <w:t xml:space="preserve">Nhạc Trọng đi tới gần Anh Điền trấn thì nhìn thấy người sống sót nơi đây đang không ngừng bận rộn xây dựng thành trì. Nam nữ già trẻ tất cả đều đi ra tu kiến thành trì, ứng đối tang thi sắp tấn công, cả người Nhật Bản ở Anh Điền trấn cũng tham dự vào.</w:t>
      </w:r>
    </w:p>
    <w:p>
      <w:pPr>
        <w:pStyle w:val="BodyText"/>
      </w:pPr>
      <w:r>
        <w:t xml:space="preserve">Bây giờ là lúc cơm trưa, Nhạc Trọng nhìn thấy người sống sót dù là nam nữ già trẻ không ngừng xếp hàng đi lĩnh cơm trưa.</w:t>
      </w:r>
    </w:p>
    <w:p>
      <w:pPr>
        <w:pStyle w:val="BodyText"/>
      </w:pPr>
      <w:r>
        <w:t xml:space="preserve">Nhạc Trọng hiếu kỳ nhìn qua một hồi, nhìn thấy những người này ăn một bát cháo và rau dại.</w:t>
      </w:r>
    </w:p>
    <w:p>
      <w:pPr>
        <w:pStyle w:val="BodyText"/>
      </w:pPr>
      <w:r>
        <w:t xml:space="preserve">- Có lẽ lương thực của gia tộc Đảo Tân cũng không dư dả.</w:t>
      </w:r>
    </w:p>
    <w:p>
      <w:pPr>
        <w:pStyle w:val="BodyText"/>
      </w:pPr>
      <w:r>
        <w:t xml:space="preserve">Nhạc Trọng nhìn thấy từng người sống sót sống vật vờ xanh xao vàng vọt ở khắp nơi.</w:t>
      </w:r>
    </w:p>
    <w:p>
      <w:pPr>
        <w:pStyle w:val="BodyText"/>
      </w:pPr>
      <w:r>
        <w:t xml:space="preserve">Lương thực là vấn đề nghiêm trọng nhất sau tận thế. Nhạc Trọng sở dĩ có thể lấy chiến tranh nuôi chiến tranh đó là bởi vì nhân khẩu trong tận thế ít hơn lúc trước cả trăm lần, có được lương thực dự trữ trước tận thế tập trung lại.</w:t>
      </w:r>
    </w:p>
    <w:p>
      <w:pPr>
        <w:pStyle w:val="BodyText"/>
      </w:pPr>
      <w:r>
        <w:t xml:space="preserve">- Thả tôi ra!Thả tôi ra!</w:t>
      </w:r>
    </w:p>
    <w:p>
      <w:pPr>
        <w:pStyle w:val="BodyText"/>
      </w:pPr>
      <w:r>
        <w:t xml:space="preserve">Thời điểm Nhạc Trọng quan sát những người sống sót ở Anh Điền trấn, đột nhiên bên cạnh truyền đến âm thanh của Anh Tỉnh Bạch Tuyết.</w:t>
      </w:r>
    </w:p>
    <w:p>
      <w:pPr>
        <w:pStyle w:val="BodyText"/>
      </w:pPr>
      <w:r>
        <w:t xml:space="preserve">Nhạc Trọng nhướng mày quay đầu nhìn lại, phát hiện hơn mười tiểu thanh niên dáng người thấp bé, nhuộm tóc vàng, mặc áo quần lố lăng đang vây quanh Anh Tỉnh Bạch Tuyết, Thiên Dã Ma Mỹ. Cầm đầu là một gã nhuộm tóc vàng, đeo khoen mũi cầm lấy bàn tay nhỏ của Anh Tỉnh Bạch Tuyết.</w:t>
      </w:r>
    </w:p>
    <w:p>
      <w:pPr>
        <w:pStyle w:val="Compact"/>
      </w:pPr>
      <w:r>
        <w:t xml:space="preserve">Vũ Điền Chân Ý nhìn qua tên nam tử trẻ tuổi này thì thần sắc keieng kị mang theo hai mươi mấy tên bộ hạ giằng co với đám trẻ tuổi này.</w:t>
      </w:r>
      <w:r>
        <w:br w:type="textWrapping"/>
      </w:r>
      <w:r>
        <w:br w:type="textWrapping"/>
      </w:r>
    </w:p>
    <w:p>
      <w:pPr>
        <w:pStyle w:val="Heading2"/>
      </w:pPr>
      <w:bookmarkStart w:id="758" w:name="chương-737-xung-đột."/>
      <w:bookmarkEnd w:id="758"/>
      <w:r>
        <w:t xml:space="preserve">736. Chương 737: Xung Đột.</w:t>
      </w:r>
    </w:p>
    <w:p>
      <w:pPr>
        <w:pStyle w:val="Compact"/>
      </w:pPr>
      <w:r>
        <w:br w:type="textWrapping"/>
      </w:r>
      <w:r>
        <w:br w:type="textWrapping"/>
      </w:r>
    </w:p>
    <w:p>
      <w:pPr>
        <w:pStyle w:val="BodyText"/>
      </w:pPr>
      <w:r>
        <w:t xml:space="preserve">Trong mắt Nhạc Trọng hiện ra thần sắc tức giận đi qua bên này.</w:t>
      </w:r>
    </w:p>
    <w:p>
      <w:pPr>
        <w:pStyle w:val="BodyText"/>
      </w:pPr>
      <w:r>
        <w:t xml:space="preserve">Điền Gian Tứ Lang nhìn qua tên nam tử trẻ tuổi và nói:</w:t>
      </w:r>
    </w:p>
    <w:p>
      <w:pPr>
        <w:pStyle w:val="BodyText"/>
      </w:pPr>
      <w:r>
        <w:t xml:space="preserve">- Tân Tỉnh quân! Mau thả nữ nhân kia ra, nữ nhân kia là của Nhạc Trọng đại nhân.</w:t>
      </w:r>
    </w:p>
    <w:p>
      <w:pPr>
        <w:pStyle w:val="BodyText"/>
      </w:pPr>
      <w:r>
        <w:t xml:space="preserve">Tên nam tử trẻ tuổi này chính là Tân Tỉnh Bất Nhị, chính là người thừa kế gia tộc Tân Tỉnh trong ba thế lực cường đại của gia tộc Đảo Tân, hắn không chỉ gia thế tốt bản thân cũng là người tiến hóa, đẳng cấp cường hóa cấp 45, ở trong gia tộc Đảo Tân là cao thủ cực kỳ cường hoành. Bởi vì hắn thực lực cường hoành mới có thể đoạt Anh Tỉnh Bạch Tuyết trong tay bọn người Vũ Điền Chân Ý.</w:t>
      </w:r>
    </w:p>
    <w:p>
      <w:pPr>
        <w:pStyle w:val="BodyText"/>
      </w:pPr>
      <w:r>
        <w:t xml:space="preserve">Tân Tỉnh Bất Nhị cất tiếng cười to trực tiếp thò tay bóp bộ ngực đầy đặn của Anh Tỉnh Bạch Tuyết, hắn thập phần thích bó vú của nữ nhân, kiêu ngạo nói:</w:t>
      </w:r>
    </w:p>
    <w:p>
      <w:pPr>
        <w:pStyle w:val="BodyText"/>
      </w:pPr>
      <w:r>
        <w:t xml:space="preserve">- Nhạc Trọng, là thằng chó người Trung Quốc? Hắn là đồ ngu xuẩn, cũng dám đến gia tộc Đảo Tân đúng là tìm chết. Tao sẽ chờ giết hắn, sau đó đoạt toàn bộ nữ nhân của hắn. Nữ nhân xinh đẹp như vậy chỉ có tao mới có tư cách hưởng dụng. Ha ha ha!</w:t>
      </w:r>
    </w:p>
    <w:p>
      <w:pPr>
        <w:pStyle w:val="BodyText"/>
      </w:pPr>
      <w:r>
        <w:t xml:space="preserve">Thời điểm Tân Tỉnh Bất Nhị sắp bóp vú của Anh Tỉnh Bạch Tuyết thì ánh đao hiện ra, hắn tay phải của hắn bị chém đứt, máu tươi bắn ra như suối.</w:t>
      </w:r>
    </w:p>
    <w:p>
      <w:pPr>
        <w:pStyle w:val="BodyText"/>
      </w:pPr>
      <w:r>
        <w:t xml:space="preserve">- Ah!</w:t>
      </w:r>
    </w:p>
    <w:p>
      <w:pPr>
        <w:pStyle w:val="BodyText"/>
      </w:pPr>
      <w:r>
        <w:t xml:space="preserve">Tân Tỉnh Bất Nhị lập tức kêu lên thảm thiết.</w:t>
      </w:r>
    </w:p>
    <w:p>
      <w:pPr>
        <w:pStyle w:val="BodyText"/>
      </w:pPr>
      <w:r>
        <w:t xml:space="preserve">- Đi chết đi! Nữ nhân của tao mà mày cũng dám động!</w:t>
      </w:r>
    </w:p>
    <w:p>
      <w:pPr>
        <w:pStyle w:val="BodyText"/>
      </w:pPr>
      <w:r>
        <w:t xml:space="preserve">Ánh mắt Nhạc Trọng băng hàn và vung Hắc Nha Đao lên, Tân Tỉnh Bất Nhị đầu bị chém đứt, máu tươi bắn lên tung tóe, đầu rơi xuống đất.</w:t>
      </w:r>
    </w:p>
    <w:p>
      <w:pPr>
        <w:pStyle w:val="BodyText"/>
      </w:pPr>
      <w:r>
        <w:t xml:space="preserve">Nhạc Trọng một đao chém chết Tân Tỉnh Bất Nhị và cầm Hắc Nha Đao chỉ vào đám bộ hạ bên người Tân Tỉnh Bất Nhị và lạnh giọng quát lên.</w:t>
      </w:r>
    </w:p>
    <w:p>
      <w:pPr>
        <w:pStyle w:val="BodyText"/>
      </w:pPr>
      <w:r>
        <w:t xml:space="preserve">- Bọn mày quỳ xuống hết cho tao, làm việc cho tao, bằng không mày phải chết!</w:t>
      </w:r>
    </w:p>
    <w:p>
      <w:pPr>
        <w:pStyle w:val="BodyText"/>
      </w:pPr>
      <w:r>
        <w:t xml:space="preserve">Nơi này là Nhật Bản, cũng không phải Trung Quốc, tuy Nhạc Trọng không muốn vô cớ giết người nhưng không có nghĩa hắn là người nương tay.</w:t>
      </w:r>
    </w:p>
    <w:p>
      <w:pPr>
        <w:pStyle w:val="BodyText"/>
      </w:pPr>
      <w:r>
        <w:t xml:space="preserve">Một bên Vũ Điền Chân Ý trực tiếp phiên dịch lời của Nhạc Trọng thành tiếng Nhật.</w:t>
      </w:r>
    </w:p>
    <w:p>
      <w:pPr>
        <w:pStyle w:val="BodyText"/>
      </w:pPr>
      <w:r>
        <w:t xml:space="preserve">- Giết hắn báo thù cho Tân Tỉnh!</w:t>
      </w:r>
    </w:p>
    <w:p>
      <w:pPr>
        <w:pStyle w:val="BodyText"/>
      </w:pPr>
      <w:r>
        <w:t xml:space="preserve">- Mọi người cùng nhau xông lên, giết nó!</w:t>
      </w:r>
    </w:p>
    <w:p>
      <w:pPr>
        <w:pStyle w:val="BodyText"/>
      </w:pPr>
      <w:r>
        <w:t xml:space="preserve">Sáu gã Nhật Bản lập tức rống to và xông qua phía Nhạc Trọng, bọn họ đều có một kỹ năng, dùng tốc độ gấp bảy tám lần người bình thường lao qua phía Nhạc Trọng.</w:t>
      </w:r>
    </w:p>
    <w:p>
      <w:pPr>
        <w:pStyle w:val="BodyText"/>
      </w:pPr>
      <w:r>
        <w:t xml:space="preserve">Hàn quang trong mắt Nhạc Trọng lóe lên, Hắc Nha Đao trong tay hóa thành một hung nhận đoạt mạng, sáu gã người cường hóa xông qua trực tiếp bị chém chết tại chỗ, máu tươi bắn tung tóe.</w:t>
      </w:r>
    </w:p>
    <w:p>
      <w:pPr>
        <w:pStyle w:val="BodyText"/>
      </w:pPr>
      <w:r>
        <w:t xml:space="preserve">- Ác ma!Hắn là ác ma!</w:t>
      </w:r>
    </w:p>
    <w:p>
      <w:pPr>
        <w:pStyle w:val="BodyText"/>
      </w:pPr>
      <w:r>
        <w:t xml:space="preserve">- Quỷ!Hắn là quỷ!Quá kinh khủng! Hắn là quỷ!</w:t>
      </w:r>
    </w:p>
    <w:p>
      <w:pPr>
        <w:pStyle w:val="BodyText"/>
      </w:pPr>
      <w:r>
        <w:t xml:space="preserve">- Đừng giết tôi!Van cầu anh đừng giết tôi!</w:t>
      </w:r>
    </w:p>
    <w:p>
      <w:pPr>
        <w:pStyle w:val="BodyText"/>
      </w:pPr>
      <w:r>
        <w:t xml:space="preserve">Hơn mười tên tùy tùng của Tân Tỉnh Bất Nhị lập tức quỳ xuống đất cầu xin tha thứ.</w:t>
      </w:r>
    </w:p>
    <w:p>
      <w:pPr>
        <w:pStyle w:val="BodyText"/>
      </w:pPr>
      <w:r>
        <w:t xml:space="preserve">- Mang tôi đi gia tộc Tân Tỉnh!</w:t>
      </w:r>
    </w:p>
    <w:p>
      <w:pPr>
        <w:pStyle w:val="BodyText"/>
      </w:pPr>
      <w:r>
        <w:t xml:space="preserve">Nhạc Trọng dùng Hắc Nha Đao chỉ vào tùy tùng của Tân Tỉnh Bất Nhị và ra lệnh.</w:t>
      </w:r>
    </w:p>
    <w:p>
      <w:pPr>
        <w:pStyle w:val="BodyText"/>
      </w:pPr>
      <w:r>
        <w:t xml:space="preserve">- Vâng!Đại nhân!Thỉnh đi bên này!</w:t>
      </w:r>
    </w:p>
    <w:p>
      <w:pPr>
        <w:pStyle w:val="BodyText"/>
      </w:pPr>
      <w:r>
        <w:t xml:space="preserve">Những tên tùy tùng của gia tộc Tân Tỉnh cầu xin tha thứ dẫn theo Nhạc Trọng đi qua phía gia tộc Tân Tỉnh.</w:t>
      </w:r>
    </w:p>
    <w:p>
      <w:pPr>
        <w:pStyle w:val="BodyText"/>
      </w:pPr>
      <w:r>
        <w:t xml:space="preserve">Sắc mặt Điền Gian Tứ Lang tái nhợt khuyên:</w:t>
      </w:r>
    </w:p>
    <w:p>
      <w:pPr>
        <w:pStyle w:val="BodyText"/>
      </w:pPr>
      <w:r>
        <w:t xml:space="preserve">- Nhạc Trọng đại nhân! Gia tộc Tân Tỉnh là thế lực lớn thứ ba trong gia tộc Đảo Tân. Xin ngài nghĩ lại, không nên vọng động. Để tôi đi qua phía gia chủ thương lượng một chút. Xin ngài bảo trì khắc chế, không nên phát sinh xung đột với gia tộc Tân Tỉnh.</w:t>
      </w:r>
    </w:p>
    <w:p>
      <w:pPr>
        <w:pStyle w:val="BodyText"/>
      </w:pPr>
      <w:r>
        <w:t xml:space="preserve">Tân Tỉnh Bất Nhị là người tiến hóa thiên tài bị Nhạc Trọng một đao chém giết, Nhạc Trọng đã kết thâm thù với gia tộc Tân Tỉnh. Nghĩ đến đây, Điền Gian Tứ Lang thập phần đau đầu. Hắn đã đoán được Nhạc Trọng không phải dễ chọc nhưng mà hắn không ngờ Nhạc Trọng cũng ở trong Anh Điền trấn giết người trên đường.</w:t>
      </w:r>
    </w:p>
    <w:p>
      <w:pPr>
        <w:pStyle w:val="BodyText"/>
      </w:pPr>
      <w:r>
        <w:t xml:space="preserve">Ánh mắt Nhạc Trọng băng hàn lạnh lùng lưu lại một câu và đi qua phía gia tộc Tân Tỉnh:</w:t>
      </w:r>
    </w:p>
    <w:p>
      <w:pPr>
        <w:pStyle w:val="BodyText"/>
      </w:pPr>
      <w:r>
        <w:t xml:space="preserve">- Gia tộc Đảo Tân đối đãi với bằng hữu của mình như vậy sao? Tôi hảo ý đi tới đây kết minh với các người, thậm chí có người muốn muốn giết tôi, đoạt nữ nhân của tôi, chẳng lẽ tôi thoạt nhìn dễ khi dễ như vậy? Điền Gian Tứ Lang, anh không cần nói cái gì cả! Hôm nay tôi sẽ san bằng gia tộc Tân Tỉnh.</w:t>
      </w:r>
    </w:p>
    <w:p>
      <w:pPr>
        <w:pStyle w:val="BodyText"/>
      </w:pPr>
      <w:r>
        <w:t xml:space="preserve">- Đáng chết!Tại sao có thể như vậy, mình phải đi báo cáo đại nhân Đảo Tân mới được!</w:t>
      </w:r>
    </w:p>
    <w:p>
      <w:pPr>
        <w:pStyle w:val="BodyText"/>
      </w:pPr>
      <w:r>
        <w:t xml:space="preserve">Điền Gian Tứ Lang sắc mặt biến hóa mấy lần sau đó đi sâu vào trong Anh Điền Trấn.</w:t>
      </w:r>
    </w:p>
    <w:p>
      <w:pPr>
        <w:pStyle w:val="BodyText"/>
      </w:pPr>
      <w:r>
        <w:t xml:space="preserve">- Chính là chỗ này|!</w:t>
      </w:r>
    </w:p>
    <w:p>
      <w:pPr>
        <w:pStyle w:val="BodyText"/>
      </w:pPr>
      <w:r>
        <w:t xml:space="preserve">Một tên du thủ du thực chỉ vào một tòa nhà to lớn sau đó nói với Nhạc Trọng.</w:t>
      </w:r>
    </w:p>
    <w:p>
      <w:pPr>
        <w:pStyle w:val="BodyText"/>
      </w:pPr>
      <w:r>
        <w:t xml:space="preserve">- Giết cho tao! Không quỳ xuống đất đầu hàng, giết tất cả!</w:t>
      </w:r>
    </w:p>
    <w:p>
      <w:pPr>
        <w:pStyle w:val="BodyText"/>
      </w:pPr>
      <w:r>
        <w:t xml:space="preserve">Nhạc Trọng như một mũi tên bước vào trong, huy động Hắc Nha Đao dài hai mét trực tiếp đem thủ vệ và gã quan thủ vệ chém giết tại chỗ.</w:t>
      </w:r>
    </w:p>
    <w:p>
      <w:pPr>
        <w:pStyle w:val="BodyText"/>
      </w:pPr>
      <w:r>
        <w:t xml:space="preserve">- Sát!Giết sạch đám người không quỳ xuống đất.</w:t>
      </w:r>
    </w:p>
    <w:p>
      <w:pPr>
        <w:pStyle w:val="BodyText"/>
      </w:pPr>
      <w:r>
        <w:t xml:space="preserve">Vũ Điền Chân Ý hai mắt đỏ thẫm đi theo sau lưng Nhạc Trọng xông vào trong gian nhà to lớn này. Hắn tinh tường lúc trước hắn để Anh Tỉnh Bạch Tuyết bị bắt làm cho Nhạc Trọng bất mãn, nếu như hắn không biểu hiện một chút. Chỉ sợ địa vị của hắn trong lòng của nhạc Trọng rơi xuống ngàn trượng.</w:t>
      </w:r>
    </w:p>
    <w:p>
      <w:pPr>
        <w:pStyle w:val="BodyText"/>
      </w:pPr>
      <w:r>
        <w:t xml:space="preserve">Nhạc Trọng vừa xông vào trong gia tộc Tân Tỉnh thì cảm giác nguy hiểm, lập tức bay qua một bên.</w:t>
      </w:r>
    </w:p>
    <w:p>
      <w:pPr>
        <w:pStyle w:val="BodyText"/>
      </w:pPr>
      <w:r>
        <w:t xml:space="preserve">Phanh!</w:t>
      </w:r>
    </w:p>
    <w:p>
      <w:pPr>
        <w:pStyle w:val="BodyText"/>
      </w:pPr>
      <w:r>
        <w:t xml:space="preserve">Một viên súng ngắm lập tức bắn vào vị trí mà Nhạc Trọng vừa mới đứng, nếu như Nhạc Trọng né tránh chậm một chút, chỉ sợ đầu đã bị bắn xuyên qua rồi.</w:t>
      </w:r>
    </w:p>
    <w:p>
      <w:pPr>
        <w:pStyle w:val="BodyText"/>
      </w:pPr>
      <w:r>
        <w:t xml:space="preserve">Trong gia tộc Tân Tỉnh thậm chí có cao thủ bắn lén thủ hộ, đúng là đại thủ bút.</w:t>
      </w:r>
    </w:p>
    <w:p>
      <w:pPr>
        <w:pStyle w:val="BodyText"/>
      </w:pPr>
      <w:r>
        <w:t xml:space="preserve">Nhạc Trọng ngẩng đầu nhìn qua phương hướng viên đạn sứng ngắm bắn tới thì ném hỏa cầu qua đó, hỏa cầu trực tiếp thiêu đốt lô cốt bí ẩn có tay súng ngắm thành tro tàn.</w:t>
      </w:r>
    </w:p>
    <w:p>
      <w:pPr>
        <w:pStyle w:val="BodyText"/>
      </w:pPr>
      <w:r>
        <w:t xml:space="preserve">- Người nào, dám tới gia tộc Tân Tỉnh giết người.</w:t>
      </w:r>
    </w:p>
    <w:p>
      <w:pPr>
        <w:pStyle w:val="BodyText"/>
      </w:pPr>
      <w:r>
        <w:t xml:space="preserve">Một tên cao thủ Bản Mộc Sử Lang đẳng cấp cường hóa cấp 56 mang theo hai mươi tên cao thủ cường hóa cấp 30 xông qua, từ trong gia tộc Tân Tỉnh lao ra ngoài nhìn thấy bọn người Vũ Điền Chân Ý đang giết người thì tứ giận rống to lên.</w:t>
      </w:r>
    </w:p>
    <w:p>
      <w:pPr>
        <w:pStyle w:val="BodyText"/>
      </w:pPr>
      <w:r>
        <w:t xml:space="preserve">- Giết người của tụi mày!</w:t>
      </w:r>
    </w:p>
    <w:p>
      <w:pPr>
        <w:pStyle w:val="BodyText"/>
      </w:pPr>
      <w:r>
        <w:t xml:space="preserve">Trong mắt Nhạc Trọng hiện ra một tia hàn quang, phát động kỹ năng Ảnh Bộ và tốc độ tăng lên cực nhanh, giống như ảo ảnh xuất hiện bổ một đao vào người Bản Mộc Sử Lang trước.</w:t>
      </w:r>
    </w:p>
    <w:p>
      <w:pPr>
        <w:pStyle w:val="BodyText"/>
      </w:pPr>
      <w:r>
        <w:t xml:space="preserve">Tốc độ của Nhạc Trọng vược qua tốc độ của biến dị thú cấp hai, ngay cả biến dị thú cấp ba nhỏ yếu cũng không nhanh bằng hắn. Hắn bổ ra một đao kia quả nhiên nhanh như điện, Bản Mộc Sử Lang còn chưa kịp phát động kỹ năng đã bị một đao chém đầu, máu tươi văng khắp nơi..</w:t>
      </w:r>
    </w:p>
    <w:p>
      <w:pPr>
        <w:pStyle w:val="BodyText"/>
      </w:pPr>
      <w:r>
        <w:t xml:space="preserve">- Hắn là ai?</w:t>
      </w:r>
    </w:p>
    <w:p>
      <w:pPr>
        <w:pStyle w:val="BodyText"/>
      </w:pPr>
      <w:r>
        <w:t xml:space="preserve">- Bản Mộc điện hạ lại bị miểu sát!</w:t>
      </w:r>
    </w:p>
    <w:p>
      <w:pPr>
        <w:pStyle w:val="BodyText"/>
      </w:pPr>
      <w:r>
        <w:t xml:space="preserve">- Hắn là quỷ sao?</w:t>
      </w:r>
    </w:p>
    <w:p>
      <w:pPr>
        <w:pStyle w:val="BodyText"/>
      </w:pPr>
      <w:r>
        <w:t xml:space="preserve">Nhìn nam nhân mạnh nhất gia tộc Tân Tỉnh là Bản Mộc Sử Lang bị Nhạc Trọng một đao chém giết, những chiến sĩ của gia tộc Tân Tỉnh mỗi người sợ hãi, không còn chút chiến ý.</w:t>
      </w:r>
    </w:p>
    <w:p>
      <w:pPr>
        <w:pStyle w:val="BodyText"/>
      </w:pPr>
      <w:r>
        <w:t xml:space="preserve">Vốn Bản Mộc Sử Lang dẫn đầu hai mươi tên người cường hóa cấp 30 nếu có nên có chút sức chống cự, nhưng mà cuối cùng cũng bị Nhạc Trọng tiêu diệt, phản kháng chỉ gây chút phiền toái cho hắn mà thôi. Nhưng mà đám người cường hóa sợ hãi lực lượng khủng bố của Nhạc Trọng cho nên quỳ xuống đất đầu hàng, không có chút tin tưởng.</w:t>
      </w:r>
    </w:p>
    <w:p>
      <w:pPr>
        <w:pStyle w:val="BodyText"/>
      </w:pPr>
      <w:r>
        <w:t xml:space="preserve">- Gia chủ đại nhân, không tốt!Nhạc Trọng giết Bản Mộc Sử Lang điện hạ rồi.</w:t>
      </w:r>
    </w:p>
    <w:p>
      <w:pPr>
        <w:pStyle w:val="BodyText"/>
      </w:pPr>
      <w:r>
        <w:t xml:space="preserve">Trong một gian phòng lớn có nam tử mặc kimono lập tức chạy vào nói với nam tử trung niên. Tên nam tử trung niên kia chính là gia chủ gia tộc Tân Tỉnh Tân Tỉnh Quỷ Vụ.</w:t>
      </w:r>
    </w:p>
    <w:p>
      <w:pPr>
        <w:pStyle w:val="Compact"/>
      </w:pPr>
      <w:r>
        <w:t xml:space="preserve">Sắc mặt Tân Tỉnh Quỷ Vụ đại biến đem tiểu nữ hài mười một mười hai tuổi toàn thân trần truồng bị cắn khắp người ném ra ngoài:</w:t>
      </w:r>
      <w:r>
        <w:br w:type="textWrapping"/>
      </w:r>
      <w:r>
        <w:br w:type="textWrapping"/>
      </w:r>
    </w:p>
    <w:p>
      <w:pPr>
        <w:pStyle w:val="Heading2"/>
      </w:pPr>
      <w:bookmarkStart w:id="759" w:name="chương-738-hủy-diệt-gia-tộc-tân-tỉnh."/>
      <w:bookmarkEnd w:id="759"/>
      <w:r>
        <w:t xml:space="preserve">737. Chương 738: Hủy Diệt Gia Tộc Tân Tỉnh.</w:t>
      </w:r>
    </w:p>
    <w:p>
      <w:pPr>
        <w:pStyle w:val="Compact"/>
      </w:pPr>
      <w:r>
        <w:br w:type="textWrapping"/>
      </w:r>
      <w:r>
        <w:br w:type="textWrapping"/>
      </w:r>
    </w:p>
    <w:p>
      <w:pPr>
        <w:pStyle w:val="BodyText"/>
      </w:pPr>
      <w:r>
        <w:t xml:space="preserve">- Cái gì? Bản Mộc Sử Lang chết? Làm sao có thể?</w:t>
      </w:r>
    </w:p>
    <w:p>
      <w:pPr>
        <w:pStyle w:val="BodyText"/>
      </w:pPr>
      <w:r>
        <w:t xml:space="preserve">Bản Mộc Sử Lang chính là cao thủ mạnh nhất của gia tộc Tân Tỉnh, Tân Tỉnh Quỷ Vụ căn bản không tin có người giết được hắn.</w:t>
      </w:r>
    </w:p>
    <w:p>
      <w:pPr>
        <w:pStyle w:val="BodyText"/>
      </w:pPr>
      <w:r>
        <w:t xml:space="preserve">- Hắn chết, tiếp theo chính là mày.</w:t>
      </w:r>
    </w:p>
    <w:p>
      <w:pPr>
        <w:pStyle w:val="BodyText"/>
      </w:pPr>
      <w:r>
        <w:t xml:space="preserve">Nhạc Trọng bước vào trong gian phòng này, hắn nhìn qua tiểu loli bên cạnh Tân Tỉnh Quỷ Vụ đang trần truồng, trên thân thể khắp nơi đều có vết cắn, vẻ mặt chết lặng thì trong mắt hiện ra sát cơ.</w:t>
      </w:r>
    </w:p>
    <w:p>
      <w:pPr>
        <w:pStyle w:val="BodyText"/>
      </w:pPr>
      <w:r>
        <w:t xml:space="preserve">Tân Tỉnh Quỷ Vụ nhướng mày nhìn qua Nhạc Trọng không kiêu ngạo không siểm nịnh hỏi:</w:t>
      </w:r>
    </w:p>
    <w:p>
      <w:pPr>
        <w:pStyle w:val="BodyText"/>
      </w:pPr>
      <w:r>
        <w:t xml:space="preserve">- Mày chính là Nhạc Trọng a! Tao là gia chủ gia tộc Tân Tỉnh Tân Tỉnh Quỷ Vụ, lần đầu gặp mặt. Tao và mày không có ân oán gì, xin hỏi tại sao mày vào giết người trong gia tộc của tao? Nơi này chính là nhà của gia tộc Đảo Tân, mày làm như vậy gia tộc Đảo Tân sẽ không bỏ qua ày đâu.</w:t>
      </w:r>
    </w:p>
    <w:p>
      <w:pPr>
        <w:pStyle w:val="BodyText"/>
      </w:pPr>
      <w:r>
        <w:t xml:space="preserve">Nhạc Trọng như mũi tên bước lên chém rụng đầu của Tân Tỉnh Quỷ Vụ, máu nóng rực bay lên trời, nhuộm đỏ cả phòng.</w:t>
      </w:r>
    </w:p>
    <w:p>
      <w:pPr>
        <w:pStyle w:val="BodyText"/>
      </w:pPr>
      <w:r>
        <w:t xml:space="preserve">Nhạc Trọng nhìn qua thi thể của Tân Tỉnh Quỷ Vụ lạnh lùng nói:</w:t>
      </w:r>
    </w:p>
    <w:p>
      <w:pPr>
        <w:pStyle w:val="BodyText"/>
      </w:pPr>
      <w:r>
        <w:t xml:space="preserve">- Mày nói nhảm quá nhiều. Hôm nay tao muốn mượn thủ cấp của mày thị uy.</w:t>
      </w:r>
    </w:p>
    <w:p>
      <w:pPr>
        <w:pStyle w:val="BodyText"/>
      </w:pPr>
      <w:r>
        <w:t xml:space="preserve">Tân Tỉnh Quỷ Vụ là một tên biến thái, thích nhất tra tấn tiểu nữ hài, nữ hài trước mặt là con mồi của hắn.</w:t>
      </w:r>
    </w:p>
    <w:p>
      <w:pPr>
        <w:pStyle w:val="BodyText"/>
      </w:pPr>
      <w:r>
        <w:t xml:space="preserve">Nhạc Trọng nhìn thân thể của tiểu nữ hài kia, chỉ thấy tiểu cô nương này làn da trắng tuyết, dáng người nhỏ nhắn xinh xắn, tứ chi hết sức nhỏ phảng giống như chạm vào là đứt rời. Dung nhan của nàng tinh xảo• hai ngọn núi đôi nhô ra, vậy mà đã phát dục thành hai cái bánh bao lớn, lộ ra nét đáng yêu. Tiểu nữ hài này rất mê người.</w:t>
      </w:r>
    </w:p>
    <w:p>
      <w:pPr>
        <w:pStyle w:val="BodyText"/>
      </w:pPr>
      <w:r>
        <w:t xml:space="preserve">Nhạc Trọng nhìn thấy tiểu loli này đang lạnh run nhìn qua hắn và quỳ xuống cầu xin tha mạng thì nói:</w:t>
      </w:r>
    </w:p>
    <w:p>
      <w:pPr>
        <w:pStyle w:val="BodyText"/>
      </w:pPr>
      <w:r>
        <w:t xml:space="preserve">- Đứng lên đi!</w:t>
      </w:r>
    </w:p>
    <w:p>
      <w:pPr>
        <w:pStyle w:val="BodyText"/>
      </w:pPr>
      <w:r>
        <w:t xml:space="preserve">- Dạ!</w:t>
      </w:r>
    </w:p>
    <w:p>
      <w:pPr>
        <w:pStyle w:val="BodyText"/>
      </w:pPr>
      <w:r>
        <w:t xml:space="preserve">Tiểu nữ hài này có chút e lệ nhìn qua Nhạc Trọng.</w:t>
      </w:r>
    </w:p>
    <w:p>
      <w:pPr>
        <w:pStyle w:val="BodyText"/>
      </w:pPr>
      <w:r>
        <w:t xml:space="preserve">- Mặc vào và đi theo tôi!</w:t>
      </w:r>
    </w:p>
    <w:p>
      <w:pPr>
        <w:pStyle w:val="BodyText"/>
      </w:pPr>
      <w:r>
        <w:t xml:space="preserve">Nhạc Trọng đem một bộ quần áo ném cho nữ hài và nói ra.</w:t>
      </w:r>
    </w:p>
    <w:p>
      <w:pPr>
        <w:pStyle w:val="BodyText"/>
      </w:pPr>
      <w:r>
        <w:t xml:space="preserve">Tiểu cô nương tiếp nhận quần áo của Nhạc Trọng và lặng lẽ đi theo sau lưng Nhạc Trọng.</w:t>
      </w:r>
    </w:p>
    <w:p>
      <w:pPr>
        <w:pStyle w:val="BodyText"/>
      </w:pPr>
      <w:r>
        <w:t xml:space="preserve">Nhạc Trọng hỏi:</w:t>
      </w:r>
    </w:p>
    <w:p>
      <w:pPr>
        <w:pStyle w:val="BodyText"/>
      </w:pPr>
      <w:r>
        <w:t xml:space="preserve">- Tên là gì?</w:t>
      </w:r>
    </w:p>
    <w:p>
      <w:pPr>
        <w:pStyle w:val="BodyText"/>
      </w:pPr>
      <w:r>
        <w:t xml:space="preserve">Tiểu loli này e sợ nhìn qua Nhạc Trọng:</w:t>
      </w:r>
    </w:p>
    <w:p>
      <w:pPr>
        <w:pStyle w:val="BodyText"/>
      </w:pPr>
      <w:r>
        <w:t xml:space="preserve">- Em tên là Tiểu Thương Lỵ Á. Năm nay mười hai tuổi. Năm ngày trước em và mẹ em bị Tân Tỉnh Quỷ Vụ dẫn người bắt tới nơi này. Trải qua năm ngày huấn luyện thì hôm nay mới đưa qua phụng dưỡng Tân Tỉnh Quỷ Vụ đại nhân. Vừa rồi em vừa mới vào không lâu, còn không có bị Tân Tỉnh Quỷ Vụ lăng nhục thì đại nhân tới.</w:t>
      </w:r>
    </w:p>
    <w:p>
      <w:pPr>
        <w:pStyle w:val="BodyText"/>
      </w:pPr>
      <w:r>
        <w:t xml:space="preserve">- Mẹ em bây giờ ở đâu?</w:t>
      </w:r>
    </w:p>
    <w:p>
      <w:pPr>
        <w:pStyle w:val="BodyText"/>
      </w:pPr>
      <w:r>
        <w:t xml:space="preserve">Tiểu Thương Lỵ Á sắc mặt nhỏ nhắn tái đi và tràn ngập cảm xúc thống khổ, hai mắt lưu lại một giọt nước mắt nói:</w:t>
      </w:r>
    </w:p>
    <w:p>
      <w:pPr>
        <w:pStyle w:val="BodyText"/>
      </w:pPr>
      <w:r>
        <w:t xml:space="preserve">- Mẹ đã chết rồi!</w:t>
      </w:r>
    </w:p>
    <w:p>
      <w:pPr>
        <w:pStyle w:val="BodyText"/>
      </w:pPr>
      <w:r>
        <w:t xml:space="preserve">Mẹ của Tiểu Thương Lỵ Á làm Tân Tỉnh Quỷ Vụ tức giận, kết quả bị Tân Tỉnh Quỷ Vụ dùng cực hình tra tấn mà chết. Nàng tận mắt nhìn thấy mẹ mình bị giết, Tiểu Thương Lỵ Á lúc này mới sụp đổ, bị người ta dạy dỗ trở thành chó mua vui cho người ta.</w:t>
      </w:r>
    </w:p>
    <w:p>
      <w:pPr>
        <w:pStyle w:val="BodyText"/>
      </w:pPr>
      <w:r>
        <w:t xml:space="preserve">Công nghiệp tình dục của Nhật Bản rất phát đạt, dạy dỗ sư có rất nhiều người làm. Trên thực tế dạy dỗ sư tương đương với tú bà cổ đại của Trung Quốc, đương nhiên khi xã hội phát triển thì càng ít đi nhiều.</w:t>
      </w:r>
    </w:p>
    <w:p>
      <w:pPr>
        <w:pStyle w:val="BodyText"/>
      </w:pPr>
      <w:r>
        <w:t xml:space="preserve">Nhạc Trọng nghe được tao ngộ của Tiểu Thương Lỵ Á thì nhàn nhạt nói:</w:t>
      </w:r>
    </w:p>
    <w:p>
      <w:pPr>
        <w:pStyle w:val="BodyText"/>
      </w:pPr>
      <w:r>
        <w:t xml:space="preserve">- Người chết đã chết, người sống phải tiếp tục sống, đi thôi!</w:t>
      </w:r>
    </w:p>
    <w:p>
      <w:pPr>
        <w:pStyle w:val="BodyText"/>
      </w:pPr>
      <w:r>
        <w:t xml:space="preserve">Ở trong tận thế Nhạc Trọng đã gặp không biết bao nhiêu thảm sự, Tiểu Thương Lỵ Á trải qua cũng chỉ là một trong số đó.</w:t>
      </w:r>
    </w:p>
    <w:p>
      <w:pPr>
        <w:pStyle w:val="BodyText"/>
      </w:pPr>
      <w:r>
        <w:t xml:space="preserve">Tiểu Thương Lỵ Á không còn khóc mà nhìn qua Nhạc Trọng ngây thơ nói ra:</w:t>
      </w:r>
    </w:p>
    <w:p>
      <w:pPr>
        <w:pStyle w:val="BodyText"/>
      </w:pPr>
      <w:r>
        <w:t xml:space="preserve">- Vâng! Em hiểu. Hôm nay là đại nhân cứu em ra. Từ hôm nay trở đi, Tiểu Thương Lỵ Á chính là nô lệ của đại nhân!</w:t>
      </w:r>
    </w:p>
    <w:p>
      <w:pPr>
        <w:pStyle w:val="BodyText"/>
      </w:pPr>
      <w:r>
        <w:t xml:space="preserve">Tiểu Thương Lỵ Á trải qua tra tấn tàn khốc của tận thế, đã bằng vào bản năng hiểu được phải dựa vào cường giả mới có thể sống được. Trong tận thế chỉ có ở bên cạnh cường giả mới sống tốt được.</w:t>
      </w:r>
    </w:p>
    <w:p>
      <w:pPr>
        <w:pStyle w:val="BodyText"/>
      </w:pPr>
      <w:r>
        <w:t xml:space="preserve">- Ân!</w:t>
      </w:r>
    </w:p>
    <w:p>
      <w:pPr>
        <w:pStyle w:val="BodyText"/>
      </w:pPr>
      <w:r>
        <w:t xml:space="preserve">Nhạc Trọng đưa mắt nhìn ra ý đồ của Tiểu Thương Lỵ Á nhưng mà hắn không cự tuyệt. Ở trong tận thế, hắn không cho Tiểu Thương Lỵ Á phụ thuộc, nàng cũng phụ thuộc người khác. Người không có phụ thuộc giống như lục bình không rễ.</w:t>
      </w:r>
    </w:p>
    <w:p>
      <w:pPr>
        <w:pStyle w:val="BodyText"/>
      </w:pPr>
      <w:r>
        <w:t xml:space="preserve">Bản Mộc Sử Lang, Tân Tỉnh Quỷ Vụ bị Nhạc Trọng chém giết thì cả gia tộc Tân Tỉnh cũng đã sụp đổ. Tuy gia tộc Tân Tỉnh cũng có không ít cao thủ và bộ hạ tinh nhuệ, nhưng khi Vũ Điền Chân Ý cầm theo thủ cấp của Bản Mộc Sử Lang, Tân Tỉnh Quỷ Vụ lớn tiếng chiêu hàng, những cao thủ kia liền quỳ xuống không có ý chí chiến đấu.</w:t>
      </w:r>
    </w:p>
    <w:p>
      <w:pPr>
        <w:pStyle w:val="BodyText"/>
      </w:pPr>
      <w:r>
        <w:t xml:space="preserve">Trong gia tộc Tân Tỉnh cũng có phần tử ngoan cố không đầu hàng, Nhạc Trọng vừa đến đã chém giết chúng giống như thái rau vậy.</w:t>
      </w:r>
    </w:p>
    <w:p>
      <w:pPr>
        <w:pStyle w:val="BodyText"/>
      </w:pPr>
      <w:r>
        <w:t xml:space="preserve">Không lâu, gia tộc Tân Tỉnh khôi phục lại bình tĩnh. Nhưng mà lúc này cả gia tộc Tân Tỉnh khắp nơi đều là thi thể, máu tươi nhuộm đầy khu nhà này, trên đường đi đều tùy ý nhìn thấy bộ hạ của gia tộc Tân Tỉnh bị trói hoặc quỳ.</w:t>
      </w:r>
    </w:p>
    <w:p>
      <w:pPr>
        <w:pStyle w:val="BodyText"/>
      </w:pPr>
      <w:r>
        <w:t xml:space="preserve">Mà ở bên ngoài gia tộc Tân Tỉnh có một doanh súng trường, còn có ba mươi sáu chiếc xe bọc thép, mười hai chiếc xe tăng, mười hai chiếc trực thăng vũ trang hình thành chi quân đội hiện đại bao vây gia tộc Tân Tỉnh.</w:t>
      </w:r>
    </w:p>
    <w:p>
      <w:pPr>
        <w:pStyle w:val="BodyText"/>
      </w:pPr>
      <w:r>
        <w:t xml:space="preserve">Đây là nội tình của gia tộc Đảo Tân, một chi quân đội hiện đại chân chính. Gia tộc Đảo Tân có thể trở thành bá chủ của huyện Tà Mã cũng không phải do may mắn, bọn họ lấy được trang bị của đội tự vệ của Nhật Bản, chỉ chi quân đội tinh nhuệ này đủ nghiền nát nhiều thế lực rồi.</w:t>
      </w:r>
    </w:p>
    <w:p>
      <w:pPr>
        <w:pStyle w:val="BodyText"/>
      </w:pPr>
      <w:r>
        <w:t xml:space="preserve">Trước tận thế tuy Nhật Bản không được cho phép có được hàng không mẫu hạm cùng vũ khí hạt nhân, nhưng mà đội tự vệ của bọn họ có được chiến xa và xe tăng hiện đại, trực thăng vũ trang cũng có không ít.</w:t>
      </w:r>
    </w:p>
    <w:p>
      <w:pPr>
        <w:pStyle w:val="BodyText"/>
      </w:pPr>
      <w:r>
        <w:t xml:space="preserve">Tuy bộ đội này bao vây gia tộc Tân Tỉnh nhưng không có giết vào gia tộc Tân Tỉnh, chỉ giằng co với Vũ Điền Chân Ý ở cửa ra vào.</w:t>
      </w:r>
    </w:p>
    <w:p>
      <w:pPr>
        <w:pStyle w:val="BodyText"/>
      </w:pPr>
      <w:r>
        <w:t xml:space="preserve">Đúng lúc này Nhạc Trọng đi ra khỏi biệt thự của gia tộc Tân Tỉnh và nhìn đám quân đội kia quát lên.</w:t>
      </w:r>
    </w:p>
    <w:p>
      <w:pPr>
        <w:pStyle w:val="BodyText"/>
      </w:pPr>
      <w:r>
        <w:t xml:space="preserve">- Các người có ý gì? Là muốn khai chiến sao?</w:t>
      </w:r>
    </w:p>
    <w:p>
      <w:pPr>
        <w:pStyle w:val="BodyText"/>
      </w:pPr>
      <w:r>
        <w:t xml:space="preserve">Một bước kia binh doanh chiến sĩ nhìn Nhạc Trọng, người trong lòng người rùng mình, nhịn không được cầm trong tay súng trường chỉ vào Nhạc Trọng. Bọn hắn trực giác cảm thấy cái kia nam nhân cực kì khủng bố.</w:t>
      </w:r>
    </w:p>
    <w:p>
      <w:pPr>
        <w:pStyle w:val="BodyText"/>
      </w:pPr>
      <w:r>
        <w:t xml:space="preserve">Nhạc Trọng hai mắt phát lạnh cầm lấy Hắc Nha Đao về to lớn bước lên phía trước, một cổ sát khí khủng khiếp phóng lên trời:</w:t>
      </w:r>
    </w:p>
    <w:p>
      <w:pPr>
        <w:pStyle w:val="BodyText"/>
      </w:pPr>
      <w:r>
        <w:t xml:space="preserve">- Các người ai dám chỉa súng vào tôi, là muốn ép tôi đại khai sát giới sao? Tốt! Vậy tôi giết cho thống khoái!</w:t>
      </w:r>
    </w:p>
    <w:p>
      <w:pPr>
        <w:pStyle w:val="BodyText"/>
      </w:pPr>
      <w:r>
        <w:t xml:space="preserve">Thời điểm này có hơn mười người của gia tộc Đảo Tâm nhìn thấy Nhạc Trọng dùng khí thế bức bách, đúng là muốn lui ra sau một bước, sắc mặt sợ tới mức tái nhợt.</w:t>
      </w:r>
    </w:p>
    <w:p>
      <w:pPr>
        <w:pStyle w:val="BodyText"/>
      </w:pPr>
      <w:r>
        <w:t xml:space="preserve">Đúng lúc này Điền Gian Tứ Lang đầu đầy mồ hôi lớn tiếng kêu lên:</w:t>
      </w:r>
    </w:p>
    <w:p>
      <w:pPr>
        <w:pStyle w:val="BodyText"/>
      </w:pPr>
      <w:r>
        <w:t xml:space="preserve">- Dừng tay!Nhạc Trọng đại nhân, chúng tôi không có ác ý! Xin ngài gắng giữ tỉnh táo.</w:t>
      </w:r>
    </w:p>
    <w:p>
      <w:pPr>
        <w:pStyle w:val="BodyText"/>
      </w:pPr>
      <w:r>
        <w:t xml:space="preserve">Điền Gian Tứ Lang tinh tường Nhạc Trọng khủng bố. Cao thủ của gia tộc Tân Tỉnh nhiều như mây, lại bị Nhạc Trọng dẫn người dễ dàng công phá, ngay cả Bản Mộc Sử Lang cũng bị Nhạc Trọng một đao chém giết. Cường giả như vậy còn có nhiều át chủ bài, cho dù có thể trấn áp thì Anh Điền Trấn cũng biết tổn thất thảm trọng.</w:t>
      </w:r>
    </w:p>
    <w:p>
      <w:pPr>
        <w:pStyle w:val="Compact"/>
      </w:pPr>
      <w:r>
        <w:t xml:space="preserve">Nếu như chuyện như vậy xảy thì Điền Gian Tứ Lang biết rõ Đảo Tân Cửu Nghĩa không tha cho hắn. Về phần xuất động tinh nhuệ cũng là giương oai phủ đầu với Nhạc Trọng mà thôi, biểu hiện ra thực lực của gia tộc Đảo Tân, gia tộc Đảo Tân lúc này không thật nguyện ý là địch với Nhạc Trọng.</w:t>
      </w:r>
      <w:r>
        <w:br w:type="textWrapping"/>
      </w:r>
      <w:r>
        <w:br w:type="textWrapping"/>
      </w:r>
    </w:p>
    <w:p>
      <w:pPr>
        <w:pStyle w:val="Heading2"/>
      </w:pPr>
      <w:bookmarkStart w:id="760" w:name="chương-739-kết-minh.-1"/>
      <w:bookmarkEnd w:id="760"/>
      <w:r>
        <w:t xml:space="preserve">738. Chương 739: Kết Minh. (1)</w:t>
      </w:r>
    </w:p>
    <w:p>
      <w:pPr>
        <w:pStyle w:val="Compact"/>
      </w:pPr>
      <w:r>
        <w:br w:type="textWrapping"/>
      </w:r>
      <w:r>
        <w:br w:type="textWrapping"/>
      </w:r>
    </w:p>
    <w:p>
      <w:pPr>
        <w:pStyle w:val="BodyText"/>
      </w:pPr>
      <w:r>
        <w:t xml:space="preserve">- Họng súng chỉa xuống dưới!</w:t>
      </w:r>
    </w:p>
    <w:p>
      <w:pPr>
        <w:pStyle w:val="BodyText"/>
      </w:pPr>
      <w:r>
        <w:t xml:space="preserve">Điền Gian Tứ Lang quát lớn.</w:t>
      </w:r>
    </w:p>
    <w:p>
      <w:pPr>
        <w:pStyle w:val="BodyText"/>
      </w:pPr>
      <w:r>
        <w:t xml:space="preserve">Lúc này doanh chiến sĩ kia lập tức chỉa súng xuống đất.</w:t>
      </w:r>
    </w:p>
    <w:p>
      <w:pPr>
        <w:pStyle w:val="BodyText"/>
      </w:pPr>
      <w:r>
        <w:t xml:space="preserve">- Hừ!</w:t>
      </w:r>
    </w:p>
    <w:p>
      <w:pPr>
        <w:pStyle w:val="BodyText"/>
      </w:pPr>
      <w:r>
        <w:t xml:space="preserve">Nhạc Trọng hừ lạnh một tiếng lúc này mới đem Hắc Nha Đao giắt vào lưng. Hắn cũng không có ý tử chiến với gia tộc Đảo Tân.</w:t>
      </w:r>
    </w:p>
    <w:p>
      <w:pPr>
        <w:pStyle w:val="BodyText"/>
      </w:pPr>
      <w:r>
        <w:t xml:space="preserve">Dù sao nếu là song phương đánh nhau, trừ Nhạc Trọng ra những người còn lại chỉ có đường chết.</w:t>
      </w:r>
    </w:p>
    <w:p>
      <w:pPr>
        <w:pStyle w:val="BodyText"/>
      </w:pPr>
      <w:r>
        <w:t xml:space="preserve">Điền Gian Tứ Lang nhìn qua Nhạc Trọng cung kính nói:</w:t>
      </w:r>
    </w:p>
    <w:p>
      <w:pPr>
        <w:pStyle w:val="BodyText"/>
      </w:pPr>
      <w:r>
        <w:t xml:space="preserve">- Nhạc Trọng đại nhân, gia chủ muốn gặp ngài, xin đi theo tôi!</w:t>
      </w:r>
    </w:p>
    <w:p>
      <w:pPr>
        <w:pStyle w:val="BodyText"/>
      </w:pPr>
      <w:r>
        <w:t xml:space="preserve">Trăm nghe không bằng một thấy, Điền Gian Tứ Lang nhìn thấy Nhạc Trọng hung hãn ương ngạnh như thế, hắn cũng trở nên cung kính. Người Nhật Bản thực chất bên trong chính là dám bắt nạt kẻ yếu, sợ hãi kẻ mạnh. Nước Mỹ ném hai quả bom nguyên tử xuống lãnh thổ của bọn họ, bọn họ trở nên trung thành như tay sai của người Mỹ. Ít nhất trước khi nước Mỹ suy yếu thì bọn họ sẽ trung thực làm tay sai của nước Mỹ, đương nhiên nếu nước Mỹ suy yếu, bọn họ nhất định nhắm chuẩn thời cơ mà cắn một cái.</w:t>
      </w:r>
    </w:p>
    <w:p>
      <w:pPr>
        <w:pStyle w:val="BodyText"/>
      </w:pPr>
      <w:r>
        <w:t xml:space="preserve">Gia tộc Đảo Tân ở sâu trong Anh Điền Trấn, ở một tòa kiến trúc to lớn rộng mấy mẫu. Nhật Bản không ít hào phú đều muốn thành lập cơ ngơi to lớn. Đương nhiên ở Tokyo tấc đất tấc vàng thì không thể xây dựng như vậy được, nhưng mà một ít thị trấn nhỏ thì có hào phú thích xây dựng như vậy.</w:t>
      </w:r>
    </w:p>
    <w:p>
      <w:pPr>
        <w:pStyle w:val="BodyText"/>
      </w:pPr>
      <w:r>
        <w:t xml:space="preserve">Được Điền Gian Tứ Lang dẫn dắt, Nhạc Trọng cùng Tỉnh Điền Kinh Tử xuyên qua tầng tầng hành lang gấp khúc đi vào sâu trong một khu nhà cao cấp.</w:t>
      </w:r>
    </w:p>
    <w:p>
      <w:pPr>
        <w:pStyle w:val="BodyText"/>
      </w:pPr>
      <w:r>
        <w:t xml:space="preserve">Trong một đại sảnh nhỏ, một nam tử chừng năm sáu mươi tuổi mặc kimono cắt tóc ngắn, thân thể vẫn còn khỏe mạnh ngồi trên Tatami. Bên người nam tử trung niên này có một mỹ nữ trẻ tuổi mặc kimono mái tóc đen như thác nước đang ngồi cạnh.</w:t>
      </w:r>
    </w:p>
    <w:p>
      <w:pPr>
        <w:pStyle w:val="BodyText"/>
      </w:pPr>
      <w:r>
        <w:t xml:space="preserve">Lão giả kia nhìn thấy Nhạc Trọng trong mắt hiện ra ý cười, nói:</w:t>
      </w:r>
    </w:p>
    <w:p>
      <w:pPr>
        <w:pStyle w:val="BodyText"/>
      </w:pPr>
      <w:r>
        <w:t xml:space="preserve">- Tôi là Đảo Tân Cửu Nghĩa. Nhạc Trọng, thật cao hứng có thể nhìn thấy anh, mời ngồi.</w:t>
      </w:r>
    </w:p>
    <w:p>
      <w:pPr>
        <w:pStyle w:val="BodyText"/>
      </w:pPr>
      <w:r>
        <w:t xml:space="preserve">- Ngài khỏe!</w:t>
      </w:r>
    </w:p>
    <w:p>
      <w:pPr>
        <w:pStyle w:val="BodyText"/>
      </w:pPr>
      <w:r>
        <w:t xml:space="preserve">Nhạc Trọng nhìn qua kẻ thống trị cao nhất của gia tộc Đảo Tân và mỉm cười ngồi xuống. Hắn cũng không thói quen ngồi quỳ như người Nhật Bản.</w:t>
      </w:r>
    </w:p>
    <w:p>
      <w:pPr>
        <w:pStyle w:val="BodyText"/>
      </w:pPr>
      <w:r>
        <w:t xml:space="preserve">- Thỉnh dùng!</w:t>
      </w:r>
    </w:p>
    <w:p>
      <w:pPr>
        <w:pStyle w:val="BodyText"/>
      </w:pPr>
      <w:r>
        <w:t xml:space="preserve">Mỹ nữ mặc kimono đem trà mời Nhạc Trọng cùng Tỉnh Điền Kinh Tử.</w:t>
      </w:r>
    </w:p>
    <w:p>
      <w:pPr>
        <w:pStyle w:val="BodyText"/>
      </w:pPr>
      <w:r>
        <w:t xml:space="preserve">- Cảm ơn!</w:t>
      </w:r>
    </w:p>
    <w:p>
      <w:pPr>
        <w:pStyle w:val="BodyText"/>
      </w:pPr>
      <w:r>
        <w:t xml:space="preserve">Nhạc Trọng tiếp nhận chén trà và tiện tay đặt xuống. Mặc dù sức sống thân thể của hắn cao, nhưng cũng không phải bách độc bất xâm. Ở trong tận thế có rất nhiều thực vật biến dị độc tính rất mạnh, cho dù Nhạc Trọng ăn vào vẫn chết như thường.</w:t>
      </w:r>
    </w:p>
    <w:p>
      <w:pPr>
        <w:pStyle w:val="BodyText"/>
      </w:pPr>
      <w:r>
        <w:t xml:space="preserve">Đảo Tân Cửu Nghĩa nhìn qua nữ tử trẻ tuổ mặc kimono kia:</w:t>
      </w:r>
    </w:p>
    <w:p>
      <w:pPr>
        <w:pStyle w:val="BodyText"/>
      </w:pPr>
      <w:r>
        <w:t xml:space="preserve">- Đây chính là con gái tôi, Đảo Tân Mỹ Nại, Mỹ Nại, đi bái kiến chồng đi!</w:t>
      </w:r>
    </w:p>
    <w:p>
      <w:pPr>
        <w:pStyle w:val="BodyText"/>
      </w:pPr>
      <w:r>
        <w:t xml:space="preserve">Đảo Tân Mỹ Nại đi tới trước người Nhạc Trọng và thập phần ưu nhã quỳ rạp trên đất hành đại lễ với Nhạc Trọng, tràn ngập giáo dưỡng nói ra:</w:t>
      </w:r>
    </w:p>
    <w:p>
      <w:pPr>
        <w:pStyle w:val="BodyText"/>
      </w:pPr>
      <w:r>
        <w:t xml:space="preserve">- Nhạc Trọng đại nhân, tiểu nữ tử bất tài, sau này xin ngài chỉ giáo nhiều hơn!</w:t>
      </w:r>
    </w:p>
    <w:p>
      <w:pPr>
        <w:pStyle w:val="BodyText"/>
      </w:pPr>
      <w:r>
        <w:t xml:space="preserve">- Tốt! Đứng lên đi!</w:t>
      </w:r>
    </w:p>
    <w:p>
      <w:pPr>
        <w:pStyle w:val="BodyText"/>
      </w:pPr>
      <w:r>
        <w:t xml:space="preserve">Nhạc Trọng nhìn qua Đảo Tân Mỹ Nại khẽ gật đầu, sau đó quay đầu nhìn qua phía Đảo Tân Cửu Nghĩa:</w:t>
      </w:r>
    </w:p>
    <w:p>
      <w:pPr>
        <w:pStyle w:val="BodyText"/>
      </w:pPr>
      <w:r>
        <w:t xml:space="preserve">- Gia chủ Đảo Tân, ngài lần này gọi tôi tới có chuyện gì trọng yếu sao?</w:t>
      </w:r>
    </w:p>
    <w:p>
      <w:pPr>
        <w:pStyle w:val="BodyText"/>
      </w:pPr>
      <w:r>
        <w:t xml:space="preserve">Đảo Tân Mỹ Nại yên lặng đứng dậy ngồi quỳ bên người của Nhạc Trọng, giống như người vợ của Nhạc Trọng vậy. Nàng đã trải qua giáo dục hài lòng, thập phần rõ ràng hiện tại mình nên làm những gì.</w:t>
      </w:r>
    </w:p>
    <w:p>
      <w:pPr>
        <w:pStyle w:val="BodyText"/>
      </w:pPr>
      <w:r>
        <w:t xml:space="preserve">Đảo Tân Cửu Nghĩa nhìn Nhạc Trọng và lộ ra nụ cười hòa ái thân thiết.</w:t>
      </w:r>
    </w:p>
    <w:p>
      <w:pPr>
        <w:pStyle w:val="BodyText"/>
      </w:pPr>
      <w:r>
        <w:t xml:space="preserve">- Còn gọi tôi là gia chủ Đảo Tân sao? Anh bây giờ nên gọi tôi là nhạc phụ.</w:t>
      </w:r>
    </w:p>
    <w:p>
      <w:pPr>
        <w:pStyle w:val="BodyText"/>
      </w:pPr>
      <w:r>
        <w:t xml:space="preserve">Nhạc Trọng cười nói:</w:t>
      </w:r>
    </w:p>
    <w:p>
      <w:pPr>
        <w:pStyle w:val="BodyText"/>
      </w:pPr>
      <w:r>
        <w:t xml:space="preserve">- Gia chủ Đảo Tân, tôi thấy sau này cử hành hôn lễ gọi vậy mới tốt.</w:t>
      </w:r>
    </w:p>
    <w:p>
      <w:pPr>
        <w:pStyle w:val="BodyText"/>
      </w:pPr>
      <w:r>
        <w:t xml:space="preserve">Tuy đây là quan hệ thông gia chính trị, thế nhưng bảo Nhạc Trọng trong một thoáng mà gọi người xa lạ là nhạc phụ thì không quen được.</w:t>
      </w:r>
    </w:p>
    <w:p>
      <w:pPr>
        <w:pStyle w:val="BodyText"/>
      </w:pPr>
      <w:r>
        <w:t xml:space="preserve">Đảo Tân Cửu Nghĩa nhìn Nhạc Trọng trên mặt vui vẻ thu lại và nghiêm túc nói:</w:t>
      </w:r>
    </w:p>
    <w:p>
      <w:pPr>
        <w:pStyle w:val="BodyText"/>
      </w:pPr>
      <w:r>
        <w:t xml:space="preserve">- Như vậy cũng được. NHưng mà Nhạc Trọng, cho dù chuyện gì cũng có nguyên nhân, anh vừa tới đã diệt gia tộc Tân Tỉnh, làm được thật sự là quá phận.</w:t>
      </w:r>
    </w:p>
    <w:p>
      <w:pPr>
        <w:pStyle w:val="BodyText"/>
      </w:pPr>
      <w:r>
        <w:t xml:space="preserve">Nhạc Trọng bất động thanh sắc hỏi:</w:t>
      </w:r>
    </w:p>
    <w:p>
      <w:pPr>
        <w:pStyle w:val="BodyText"/>
      </w:pPr>
      <w:r>
        <w:t xml:space="preserve">- Chuyện đã xảy ra. Gia chủ Đảo Tân, ngài có ý định gì không?</w:t>
      </w:r>
    </w:p>
    <w:p>
      <w:pPr>
        <w:pStyle w:val="BodyText"/>
      </w:pPr>
      <w:r>
        <w:t xml:space="preserve">Đảo Tân Cửu Nghĩa mang theo nụ cười thân thiết, nói:</w:t>
      </w:r>
    </w:p>
    <w:p>
      <w:pPr>
        <w:pStyle w:val="BodyText"/>
      </w:pPr>
      <w:r>
        <w:t xml:space="preserve">- Gia tộc Tân Tỉnh là lực lượng trọng yếu của gia tộc Đảo Tân. Tang thi của huyện Tà Mã không lâu sau sẽ tấn công Anh Điền Trấn. Mất đi gia tộc Tân Tỉnh thì với chúng tôi là tổn thất lớn. Nhạc Trọng, tôi hi vọng anh nên mang theo bộ hạ tới giúp thủ giữ Anh Điền Trấn. Chỉ cần anh đáp ứng thỉnh cầu này, chuyện trước kia tôi chỉ xem như hiểu lầm.</w:t>
      </w:r>
    </w:p>
    <w:p>
      <w:pPr>
        <w:pStyle w:val="BodyText"/>
      </w:pPr>
      <w:r>
        <w:t xml:space="preserve">Gia tộc Tân Tỉnh bị Nhạc Trọng tiêu diệt, Đảo Tân Cửu Nghĩa tự nhiên trong nội tâm tràn ngập phẫn nộ, thế nhưng mà hắn với tư cách gia chủ Đảo Tân sẽ không bị tức giận làm mờ con mắt. Hơn nữa chỉ cần có thể đem Nhạc Trọng lôi kéo tiến vào gia tộc Đảo Tân, thực lực gia tộc Đảo Tân sẽ tăng lên trình độ khủng bố. Chỉ cần sống qua lúc tang thi công thành, bọn họ có thể thong dong mở rộng thế lực ra chung quanh.</w:t>
      </w:r>
    </w:p>
    <w:p>
      <w:pPr>
        <w:pStyle w:val="BodyText"/>
      </w:pPr>
      <w:r>
        <w:t xml:space="preserve">Trong thời điểm mấu chốt này, Đảo Tân Cửu Nghĩa thật sự không muốn đối địch với cường giả như Nhạc Trọng này làm cái gì.</w:t>
      </w:r>
    </w:p>
    <w:p>
      <w:pPr>
        <w:pStyle w:val="BodyText"/>
      </w:pPr>
      <w:r>
        <w:t xml:space="preserve">Nhạc Trọng hai mắt ngưng tụ đưa ra điều kiện bản thân:</w:t>
      </w:r>
    </w:p>
    <w:p>
      <w:pPr>
        <w:pStyle w:val="BodyText"/>
      </w:pPr>
      <w:r>
        <w:t xml:space="preserve">- Có thể, nhưng mà tôi muốn toàn bộ người Hoa trong gia tộc Đảo Tân.</w:t>
      </w:r>
    </w:p>
    <w:p>
      <w:pPr>
        <w:pStyle w:val="BodyText"/>
      </w:pPr>
      <w:r>
        <w:t xml:space="preserve">Sau khi đi tới Nhật Bản, Nhạc Trọng tuy thu Vũ Điền Chân Ý, Quý Minh Hòa Nhất là bộ hạ, nhưng mà bọn họ không đạt được tín nhiệm của hắn.</w:t>
      </w:r>
    </w:p>
    <w:p>
      <w:pPr>
        <w:pStyle w:val="BodyText"/>
      </w:pPr>
      <w:r>
        <w:t xml:space="preserve">Nhạc Trọng cũng không có năng lực nhìn thấu nhân tâm, nhưng mà hắn biết rõ ràng. Những bộ hạ Nhật Bản này chỉ khiếp sợ thực lực của hắn mà phục tùng thôi. Nếu như xảy ra vấn đề gì, chỉ sợ những bộ hạ Nhật Bản này sẽ phản hắn đầu tiên. Hắn lúc này mới cần người Hoa còn sót lại trong gia tộc Đảo Tân.</w:t>
      </w:r>
    </w:p>
    <w:p>
      <w:pPr>
        <w:pStyle w:val="BodyText"/>
      </w:pPr>
      <w:r>
        <w:t xml:space="preserve">Đảo Tân Cửu Nghĩa trong mắt hiện ra thần sắc cổ quái, nói:</w:t>
      </w:r>
    </w:p>
    <w:p>
      <w:pPr>
        <w:pStyle w:val="BodyText"/>
      </w:pPr>
      <w:r>
        <w:t xml:space="preserve">- Người Hoa sao? Có thể! Tôi sẽ mang qua cho anh. Mỹ Nại, con dẫn anh ta đi tới chỗ người Hoa sống sót đi.</w:t>
      </w:r>
    </w:p>
    <w:p>
      <w:pPr>
        <w:pStyle w:val="BodyText"/>
      </w:pPr>
      <w:r>
        <w:t xml:space="preserve">Đảo Tân Mỹ Nại mang theo làng gió thơm đi qua bên cạnh Nhạc Trọng lộ ra nụ cười ưu nhã hoàn cười nói:</w:t>
      </w:r>
    </w:p>
    <w:p>
      <w:pPr>
        <w:pStyle w:val="BodyText"/>
      </w:pPr>
      <w:r>
        <w:t xml:space="preserve">- Vâng. Phụ thân đại nhân! Phu quân đại nhân, xin ngài đi theo tôi.</w:t>
      </w:r>
    </w:p>
    <w:p>
      <w:pPr>
        <w:pStyle w:val="BodyText"/>
      </w:pPr>
      <w:r>
        <w:t xml:space="preserve">Nhạc Trọng nhìn Đảo Tân Mỹ Nại và mỉm cười đi theo nữ hài xinh đẹp này ra ngoài.</w:t>
      </w:r>
    </w:p>
    <w:p>
      <w:pPr>
        <w:pStyle w:val="BodyText"/>
      </w:pPr>
      <w:r>
        <w:t xml:space="preserve">Nhạc Trọng cùng Tỉnh Điền Kinh Tử vừa rời khỏi gian phòng kia, Đảo Tân Cửu Nghĩa trên mặt biến thành âm trầm, trên mặt vặn vẹo và biến thành thần sắc hung tàn.</w:t>
      </w:r>
    </w:p>
    <w:p>
      <w:pPr>
        <w:pStyle w:val="BodyText"/>
      </w:pPr>
      <w:r>
        <w:t xml:space="preserve">Qua một hồi lâu, Đảo Tân Cửu Nghĩa sắc mặt mới khôi phục như thường, hắn nhìn qua đoàn bóng mờ nói:</w:t>
      </w:r>
    </w:p>
    <w:p>
      <w:pPr>
        <w:pStyle w:val="BodyText"/>
      </w:pPr>
      <w:r>
        <w:t xml:space="preserve">- Sơn Điền đâu?</w:t>
      </w:r>
    </w:p>
    <w:p>
      <w:pPr>
        <w:pStyle w:val="BodyText"/>
      </w:pPr>
      <w:r>
        <w:t xml:space="preserve">Từ trong một góc tối có một bóng đen toàn thân mặc đồ đen, chỉ lộ ra hai con mắt, giống như Ninja trong truyền thuyết, nam tử này xuất hiện trước người Đảo Tân Cửu Nghĩa. Người này giống như Ninja lại là thích khách vương bài của gia tộc Đảo Tân, là người tiến hóa nhanh nhẹn đẳng cấp 58, Sơn Điền Nhất Mã.</w:t>
      </w:r>
    </w:p>
    <w:p>
      <w:pPr>
        <w:pStyle w:val="BodyText"/>
      </w:pPr>
      <w:r>
        <w:t xml:space="preserve">Sơn Điền Nhất Mã chính là người mạnh nhất trong gia tộc Đảo Tân, vì gia tộc Đảo Tân trong tận thế đạt được công lao to lớn.</w:t>
      </w:r>
    </w:p>
    <w:p>
      <w:pPr>
        <w:pStyle w:val="BodyText"/>
      </w:pPr>
      <w:r>
        <w:t xml:space="preserve">Sơn Điền Nhất Mã dùng ngữ khí âm lãnh nói ra:</w:t>
      </w:r>
    </w:p>
    <w:p>
      <w:pPr>
        <w:pStyle w:val="BodyText"/>
      </w:pPr>
      <w:r>
        <w:t xml:space="preserve">- Đại nhân! Hắn rất mạnh! Hơn nữa thời khắc nào cũng bảo trì cảnh giác, không hề sơ hở. Nếu như đánh nhau chính diện, Tôi nhiều nhất chí kiên trì được năm phút đồng hồ. Chẳng qua nếu như ám sát, tôi có ba thành nắm chắc giết hắn!</w:t>
      </w:r>
    </w:p>
    <w:p>
      <w:pPr>
        <w:pStyle w:val="BodyText"/>
      </w:pPr>
      <w:r>
        <w:t xml:space="preserve">- Ba thành nắm chắc? Quá ít!</w:t>
      </w:r>
    </w:p>
    <w:p>
      <w:pPr>
        <w:pStyle w:val="Compact"/>
      </w:pPr>
      <w:r>
        <w:t xml:space="preserve">Đảo Tân Cửu Nghĩa nhướng mày, hắn không thích Nhạc Trọng là người có lực lượng lại không bị khống chế.</w:t>
      </w:r>
      <w:r>
        <w:br w:type="textWrapping"/>
      </w:r>
      <w:r>
        <w:br w:type="textWrapping"/>
      </w:r>
    </w:p>
    <w:p>
      <w:pPr>
        <w:pStyle w:val="Heading2"/>
      </w:pPr>
      <w:bookmarkStart w:id="761" w:name="chương-740-kết-minh.-2"/>
      <w:bookmarkEnd w:id="761"/>
      <w:r>
        <w:t xml:space="preserve">739. Chương 740: Kết Minh. (2)</w:t>
      </w:r>
    </w:p>
    <w:p>
      <w:pPr>
        <w:pStyle w:val="Compact"/>
      </w:pPr>
      <w:r>
        <w:br w:type="textWrapping"/>
      </w:r>
      <w:r>
        <w:br w:type="textWrapping"/>
      </w:r>
    </w:p>
    <w:p>
      <w:pPr>
        <w:pStyle w:val="BodyText"/>
      </w:pPr>
      <w:r>
        <w:t xml:space="preserve">Sơn Điền Nhất Mã đối với Nhạc Trọng đánh giá cực cao:</w:t>
      </w:r>
    </w:p>
    <w:p>
      <w:pPr>
        <w:pStyle w:val="BodyText"/>
      </w:pPr>
      <w:r>
        <w:t xml:space="preserve">- Đây là do hắn túng dục quá độ, buông lỏng nhất thời mới khiến tôi có ba thành nắm chắc. Nếu như hắn vẫn bảo trì cảnh giác, tôi thậm chí không cách nào tiếp cận hai mươi mét quanh người của hắn.</w:t>
      </w:r>
    </w:p>
    <w:p>
      <w:pPr>
        <w:pStyle w:val="BodyText"/>
      </w:pPr>
      <w:r>
        <w:t xml:space="preserve">Sơn Điền Nhất Mã ám sát vô số cường giả, tiêu diệt qua rất nhiều biến dị thú, tang thi cao cấp mới có thể tinh tường cảm giác được trong người Nhạc Trọng ẩn chứa lực lượng khủng bố. Đó là do Sơn Điền Nhất Mã trải qua vô số lần chém giết sống chết rèn luyện thành bản năng.</w:t>
      </w:r>
    </w:p>
    <w:p>
      <w:pPr>
        <w:pStyle w:val="BodyText"/>
      </w:pPr>
      <w:r>
        <w:t xml:space="preserve">Đảo Tân Cửu Nghĩa phất phất tay:</w:t>
      </w:r>
    </w:p>
    <w:p>
      <w:pPr>
        <w:pStyle w:val="BodyText"/>
      </w:pPr>
      <w:r>
        <w:t xml:space="preserve">- Lui ra đi!</w:t>
      </w:r>
    </w:p>
    <w:p>
      <w:pPr>
        <w:pStyle w:val="BodyText"/>
      </w:pPr>
      <w:r>
        <w:t xml:space="preserve">- Dạ!</w:t>
      </w:r>
    </w:p>
    <w:p>
      <w:pPr>
        <w:pStyle w:val="BodyText"/>
      </w:pPr>
      <w:r>
        <w:t xml:space="preserve">Sơn Điền Nhất Mã chợt chậm rãi đi vào trong bóng tối biến mất không còn gì nữa.</w:t>
      </w:r>
    </w:p>
    <w:p>
      <w:pPr>
        <w:pStyle w:val="BodyText"/>
      </w:pPr>
      <w:r>
        <w:t xml:space="preserve">Đảo Tân Cửu Nghĩa đè cái nút bên người xuống, không lâu một nữ nhân mặc kimono tướng mạo xinh đẹp đi tới trước mặt của hắn.</w:t>
      </w:r>
    </w:p>
    <w:p>
      <w:pPr>
        <w:pStyle w:val="BodyText"/>
      </w:pPr>
      <w:r>
        <w:t xml:space="preserve">Đảo Tân Cửu Nghĩa nhìn qua nữ nhân xinh đẹp này chậm rãi nói:</w:t>
      </w:r>
    </w:p>
    <w:p>
      <w:pPr>
        <w:pStyle w:val="BodyText"/>
      </w:pPr>
      <w:r>
        <w:t xml:space="preserve">- Nhân Tử, truyền mệnh lệnh của tôi! Bảo tất cả người của gia tộc Đảo Tân không được đi đắc tội Nhạc Trọng nam nhân này. Tận lực giao hữu với hắn.</w:t>
      </w:r>
    </w:p>
    <w:p>
      <w:pPr>
        <w:pStyle w:val="BodyText"/>
      </w:pPr>
      <w:r>
        <w:t xml:space="preserve">Nữ nhân xinh đẹp trước mặt tên là Tỉnh Hòa Nhân Tử, là một trong những mỹ nữ mà Đảo Tân Cửu Nghĩa thu thập trong tận thế, nàng thập phần đoan trang hiểu lễ, cũng đảm nhiệm chức quản gia của Đảo Tân Cửu Nghĩa.</w:t>
      </w:r>
    </w:p>
    <w:p>
      <w:pPr>
        <w:pStyle w:val="BodyText"/>
      </w:pPr>
      <w:r>
        <w:t xml:space="preserve">- Dạ!</w:t>
      </w:r>
    </w:p>
    <w:p>
      <w:pPr>
        <w:pStyle w:val="BodyText"/>
      </w:pPr>
      <w:r>
        <w:t xml:space="preserve">Tỉnh Hòa Nhân Tử cung kính đáp sau đó lui ra ngoài.</w:t>
      </w:r>
    </w:p>
    <w:p>
      <w:pPr>
        <w:pStyle w:val="BodyText"/>
      </w:pPr>
      <w:r>
        <w:t xml:space="preserve">- Đã không cách nào là địch, như vậy tốt nhất nên là bằng hữu với hắn.</w:t>
      </w:r>
    </w:p>
    <w:p>
      <w:pPr>
        <w:pStyle w:val="BodyText"/>
      </w:pPr>
      <w:r>
        <w:t xml:space="preserve">Tỉnh Hòa Nhân Tử lui ra sau, trong phòng chợt truyền tới âm thanh trầm trọng của Đảo Tân Cửu Nghĩa.</w:t>
      </w:r>
    </w:p>
    <w:p>
      <w:pPr>
        <w:pStyle w:val="BodyText"/>
      </w:pPr>
      <w:r>
        <w:t xml:space="preserve">Trước một gian nhà kho biến thành nhà giam, ba mươi tên người Nhật Bản vác súng trên vai, đạn lên nòng phòng ngự ở đây.</w:t>
      </w:r>
    </w:p>
    <w:p>
      <w:pPr>
        <w:pStyle w:val="BodyText"/>
      </w:pPr>
      <w:r>
        <w:t xml:space="preserve">- Bò nhanh lên!Bò nhanh lên!</w:t>
      </w:r>
    </w:p>
    <w:p>
      <w:pPr>
        <w:pStyle w:val="BodyText"/>
      </w:pPr>
      <w:r>
        <w:t xml:space="preserve">- Đclmm!Nhất Tử, bảo mẹ của mày bò lên đi! Nếu không bò lên thì mày không có gì ăn đâu.</w:t>
      </w:r>
    </w:p>
    <w:p>
      <w:pPr>
        <w:pStyle w:val="BodyText"/>
      </w:pPr>
      <w:r>
        <w:t xml:space="preserve">"..."</w:t>
      </w:r>
    </w:p>
    <w:p>
      <w:pPr>
        <w:pStyle w:val="BodyText"/>
      </w:pPr>
      <w:r>
        <w:t xml:space="preserve">Một tên người Nhật Bản kêu gào cuồng tiếu thì có sáu nữ nhân thân thể trần trụi, trên người vết thương chồng chất bò trên mặt đất như chó, không ngừng bò lên phía trước.</w:t>
      </w:r>
    </w:p>
    <w:p>
      <w:pPr>
        <w:pStyle w:val="BodyText"/>
      </w:pPr>
      <w:r>
        <w:t xml:space="preserve">Ở chung quanh là ngục giam hơn hai trăm người Hoa sắc mặt chết lặng.</w:t>
      </w:r>
    </w:p>
    <w:p>
      <w:pPr>
        <w:pStyle w:val="BodyText"/>
      </w:pPr>
      <w:r>
        <w:t xml:space="preserve">Trong ngục giam này đang diễn ra lệ cũ là con chó mẹ đi bộ, nữ nhân nào bò lên trước tiên sẽ nhận được thức ăn của chó và nước không sạch sẽ. Mà bốn người còn lại chỉ đạt được chút thức ăn và nước mà thôi.</w:t>
      </w:r>
    </w:p>
    <w:p>
      <w:pPr>
        <w:pStyle w:val="BodyText"/>
      </w:pPr>
      <w:r>
        <w:t xml:space="preserve">Những tên người Nhật Bản điên cuồng cười to, một nữ nhân thân thể trần truồng bò lên cắn lấy sợi dây trắng, sau đó chán nản ngã nhào trên mặt đất. Nàng miệng lớn thở hổn hển dùng tiếng Nhật gian nan nói:</w:t>
      </w:r>
    </w:p>
    <w:p>
      <w:pPr>
        <w:pStyle w:val="BodyText"/>
      </w:pPr>
      <w:r>
        <w:t xml:space="preserve">- Nước! Đồ ăn!</w:t>
      </w:r>
    </w:p>
    <w:p>
      <w:pPr>
        <w:pStyle w:val="BodyText"/>
      </w:pPr>
      <w:r>
        <w:t xml:space="preserve">Một gã người Nhật Bản trong mắt hiện ra hung quang đá lên người nữ nhân trần trụi, làm nữ nhân này bay ra xa hai mét, sau đó cởi quần, lộ ra thứ đồ vật xấu xí của hắn và tiểu:</w:t>
      </w:r>
    </w:p>
    <w:p>
      <w:pPr>
        <w:pStyle w:val="BodyText"/>
      </w:pPr>
      <w:r>
        <w:t xml:space="preserve">- Thối biểu tử!Mày bò nhanh như vậy a! Hại tao thua một điếu thuốc! Mày muốn nước à! Tao ày, há miệng ra! Uống cạn đi!</w:t>
      </w:r>
    </w:p>
    <w:p>
      <w:pPr>
        <w:pStyle w:val="BodyText"/>
      </w:pPr>
      <w:r>
        <w:t xml:space="preserve">Nữ nhân người Hoa kia lúc này há miệng ra uống nước tiểu của tên này.</w:t>
      </w:r>
    </w:p>
    <w:p>
      <w:pPr>
        <w:pStyle w:val="BodyText"/>
      </w:pPr>
      <w:r>
        <w:t xml:space="preserve">Tên người Nhật Bản tướng mạo xấu xí kia lúc này cười to lên:</w:t>
      </w:r>
    </w:p>
    <w:p>
      <w:pPr>
        <w:pStyle w:val="BodyText"/>
      </w:pPr>
      <w:r>
        <w:t xml:space="preserve">- Ha ha ha! Mọi người xem, nữ nhân này vậy mà uống nước tiểu!Thật đúng là đê tiện mà! Đồ đê tiện thật nhiều! Giống như chó nhưng còn tiện hơn cả chó! Ha ha!</w:t>
      </w:r>
    </w:p>
    <w:p>
      <w:pPr>
        <w:pStyle w:val="BodyText"/>
      </w:pPr>
      <w:r>
        <w:t xml:space="preserve">Đám người Nhật Bản còn lại cười ha ha, cưỡng hiếp nữ nhân, tra tấn người khác chính là niềm vui của bọn chúng. Ở trong tận thế, rất nhiều người đều điên cuồng.</w:t>
      </w:r>
    </w:p>
    <w:p>
      <w:pPr>
        <w:pStyle w:val="BodyText"/>
      </w:pPr>
      <w:r>
        <w:t xml:space="preserve">Nghe được tiếng cười nhạo chung quanh, Kim Lệ là nữ nhân uống nước tiểu, nàng là một sinh viên Thượng Hải hâm mộ văn hóa Nhật Bản. Nàng cho rằng người Nhật tố chất cao hơn người Hoa, một lòng chỉ muốn gả cho người Nhật Bản. Tốt nghiệp xong thì nàng liền tới Nhật Bản là thiên đường trong lòng nàng, muốn lấy một tên chồng người Nhật.</w:t>
      </w:r>
    </w:p>
    <w:p>
      <w:pPr>
        <w:pStyle w:val="BodyText"/>
      </w:pPr>
      <w:r>
        <w:t xml:space="preserve">Nhưng mà người chồng Nhật Bản nhanh chóng lừa gạt tiền tài của Kim Lệ, còn đem nàng là nữ nhân lẻ loi một mình bán vào trong một tập đoàn tình dục. Kim Lệ từ nay về sau biến thành kỹ nữ thấp hèn mà ai cũng làm chồng được.</w:t>
      </w:r>
    </w:p>
    <w:p>
      <w:pPr>
        <w:pStyle w:val="BodyText"/>
      </w:pPr>
      <w:r>
        <w:t xml:space="preserve">Sau tận thế, vô số tang thi hoành hành, Kim Lệ dựa vào bán đứng thân thể mà phụ thuộc cường giả, may mắn sống quá một thời gian ngắn sau đó rơi xuống gia tộc Đảo Tân và biến thành đồ chơi trong địa ngục trần gian này.</w:t>
      </w:r>
    </w:p>
    <w:p>
      <w:pPr>
        <w:pStyle w:val="BodyText"/>
      </w:pPr>
      <w:r>
        <w:t xml:space="preserve">Năm tên người Nhật Bản lại trực tiếp cởi quần ra cưỡng hiếp đám nữ nhân kia.</w:t>
      </w:r>
    </w:p>
    <w:p>
      <w:pPr>
        <w:pStyle w:val="BodyText"/>
      </w:pPr>
      <w:r>
        <w:t xml:space="preserve">- Mày tới đây cho tao!</w:t>
      </w:r>
    </w:p>
    <w:p>
      <w:pPr>
        <w:pStyle w:val="BodyText"/>
      </w:pPr>
      <w:r>
        <w:t xml:space="preserve">Một gã Nhật Bản nhìn qua đám người Hoa một hồi, đột nhiên con mắt sáng ngời trực tiếp cầm lấy một tiểu hài tử chừng mùi một mười hai tuổi, mặt mũi tràn đầy tro bụi, đầu tóc rối bời, trên người tỏa ra mùi thúi.</w:t>
      </w:r>
    </w:p>
    <w:p>
      <w:pPr>
        <w:pStyle w:val="BodyText"/>
      </w:pPr>
      <w:r>
        <w:t xml:space="preserve">- Thả con của tôi ra!</w:t>
      </w:r>
    </w:p>
    <w:p>
      <w:pPr>
        <w:pStyle w:val="BodyText"/>
      </w:pPr>
      <w:r>
        <w:t xml:space="preserve">Một nam tử trung niên người Hoa lập tức hai mắt đỏ thẫm rống lớn đẩy tên Nhật Bản kia ra.</w:t>
      </w:r>
    </w:p>
    <w:p>
      <w:pPr>
        <w:pStyle w:val="BodyText"/>
      </w:pPr>
      <w:r>
        <w:t xml:space="preserve">- Khốn kiếp, đi chết đi!</w:t>
      </w:r>
    </w:p>
    <w:p>
      <w:pPr>
        <w:pStyle w:val="BodyText"/>
      </w:pPr>
      <w:r>
        <w:t xml:space="preserve">Tên người Nhật Bản kia giận dữ cầm bán súng đập lên người gầy gò đơn bạc của nam nhân trung niên kia, làm nam nhân trung niên này đau đớn ngã quỵ xuống đất.</w:t>
      </w:r>
    </w:p>
    <w:p>
      <w:pPr>
        <w:pStyle w:val="BodyText"/>
      </w:pPr>
      <w:r>
        <w:t xml:space="preserve">- Ba ba!</w:t>
      </w:r>
    </w:p>
    <w:p>
      <w:pPr>
        <w:pStyle w:val="BodyText"/>
      </w:pPr>
      <w:r>
        <w:t xml:space="preserve">Tiểu hài tử bị tên Nhật Bản bắt lập tức thê lương kêu to lên.</w:t>
      </w:r>
    </w:p>
    <w:p>
      <w:pPr>
        <w:pStyle w:val="BodyText"/>
      </w:pPr>
      <w:r>
        <w:t xml:space="preserve">- Đi chết đi!</w:t>
      </w:r>
    </w:p>
    <w:p>
      <w:pPr>
        <w:pStyle w:val="BodyText"/>
      </w:pPr>
      <w:r>
        <w:t xml:space="preserve">Tên nam nhân Nhật Bản cười tàn nhẫn và cầm lấy lưỡi lê đâm thủng bụng của nam tử trung niên kia, giết chết người này.</w:t>
      </w:r>
    </w:p>
    <w:p>
      <w:pPr>
        <w:pStyle w:val="BodyText"/>
      </w:pPr>
      <w:r>
        <w:t xml:space="preserve">Tiểu hai tử ánh mắt to xinh đẹp đỏ thẫm khóc lớn lên và kêu khóc giãy dụa ra khỏi tay của tên Nhật Bản, sau đó nhìn qua trung niên kia kêu to lên.</w:t>
      </w:r>
    </w:p>
    <w:p>
      <w:pPr>
        <w:pStyle w:val="BodyText"/>
      </w:pPr>
      <w:r>
        <w:t xml:space="preserve">- Ba ba!Ba ba!Ba ba!Không muốn!</w:t>
      </w:r>
    </w:p>
    <w:p>
      <w:pPr>
        <w:pStyle w:val="BodyText"/>
      </w:pPr>
      <w:r>
        <w:t xml:space="preserve">Nam tử trung niên bị lưỡi lê đâm thủng bụng lúc này nhìn qua tên Nhật Bản và giơ tay lên như muốn bắt lấy cái gì đó, hắn nhìn thật sâu qua con của mình, hắn thầm nghĩ trước khi chết phải nhìn con mình thật kỹ.</w:t>
      </w:r>
    </w:p>
    <w:p>
      <w:pPr>
        <w:pStyle w:val="BodyText"/>
      </w:pPr>
      <w:r>
        <w:t xml:space="preserve">- Ba ba! Ba ba!Ba ba!</w:t>
      </w:r>
    </w:p>
    <w:p>
      <w:pPr>
        <w:pStyle w:val="BodyText"/>
      </w:pPr>
      <w:r>
        <w:t xml:space="preserve">Đứa bé kia hai mắt đỏ thẫm lớn tiếng kêu khóc giãy dụa như con thú bị thương, nàng kêu khóc âm thanh vô cùng thê lương, làm cho người ta chua lòng xót dạ.</w:t>
      </w:r>
    </w:p>
    <w:p>
      <w:pPr>
        <w:pStyle w:val="BodyText"/>
      </w:pPr>
      <w:r>
        <w:t xml:space="preserve">Hơn hai trăm người Hoa kia lập tức cúi đầu xuống không đành lòng nhìn qua cảnh thê lương này. Đám người Nhật vô cùng hung tàn, nếu bọn họ dám nói một câu, tuyệt đối sẽ bị giết chết. Ở trong tận thế mạng người tiện như con kiến. Tại Nhật Bản, mạng của người Hoa còn không bằng heo chó.</w:t>
      </w:r>
    </w:p>
    <w:p>
      <w:pPr>
        <w:pStyle w:val="BodyText"/>
      </w:pPr>
      <w:r>
        <w:t xml:space="preserve">Nước Nhật này trước tận thế cánh hữu bành trướng lên dữ dội, mà trong xã hội cũng có rất nhiều người chén ghét người Hoa. Làm việc gì cũng phân theo tầng lớp. Nhưng mà trước tận thế còn có dư luận giám sát, trật tự còn không có sụp đổ, bọn họ hiển nhiên không dám làm quá phận.</w:t>
      </w:r>
    </w:p>
    <w:p>
      <w:pPr>
        <w:pStyle w:val="BodyText"/>
      </w:pPr>
      <w:r>
        <w:t xml:space="preserve">Nhưng mà sau tận thế thì người Hoa ở Nhật là đồ đê tiện nhất, như là con sâu cái kiến. Những người Nhật kia với đồng bào của mình đã hung tàn, với người Hoa còn hung tàn hơn thật nhiều.</w:t>
      </w:r>
    </w:p>
    <w:p>
      <w:pPr>
        <w:pStyle w:val="BodyText"/>
      </w:pPr>
      <w:r>
        <w:t xml:space="preserve">- Con chó, chết đi!</w:t>
      </w:r>
    </w:p>
    <w:p>
      <w:pPr>
        <w:pStyle w:val="BodyText"/>
      </w:pPr>
      <w:r>
        <w:t xml:space="preserve">Tên người Nhật kia nhìn qua tiểu hài tử trong tay của mình kêu khóc giãy dụa như con thú bị thương, có chút hưng phấn liếm liếm bờ môi sau đó chỉa súng vào đầu của nam tử trung niên và bóp cò.</w:t>
      </w:r>
    </w:p>
    <w:p>
      <w:pPr>
        <w:pStyle w:val="BodyText"/>
      </w:pPr>
      <w:r>
        <w:t xml:space="preserve">Phanh!</w:t>
      </w:r>
    </w:p>
    <w:p>
      <w:pPr>
        <w:pStyle w:val="BodyText"/>
      </w:pPr>
      <w:r>
        <w:t xml:space="preserve">Nương theo một tiếng súng nổ vang, tên nam tử trung niên kia mi tâm xuât hiện lỗ máu, hai mắt của hắn mất đi thần thái, ngã nhào trên đất. Nhưng mà hai mắt vô thần vẫn nhìn chằm chằm vào hướng kia.</w:t>
      </w:r>
    </w:p>
    <w:p>
      <w:pPr>
        <w:pStyle w:val="BodyText"/>
      </w:pPr>
      <w:r>
        <w:t xml:space="preserve">- Ba ba!</w:t>
      </w:r>
    </w:p>
    <w:p>
      <w:pPr>
        <w:pStyle w:val="BodyText"/>
      </w:pPr>
      <w:r>
        <w:t xml:space="preserve">Đứa bé kia nhìn thấy ba ba của mình chết thảm thì tâm linh hoảng loạn kêu khóc dữ dội, hai mắt giống như mất đi thần thái, giống như con rối không có linh hồn không ngừng giãy dụa.</w:t>
      </w:r>
    </w:p>
    <w:p>
      <w:pPr>
        <w:pStyle w:val="Compact"/>
      </w:pPr>
      <w:r>
        <w:t xml:space="preserve">- Ha ha ha ha!</w:t>
      </w:r>
      <w:r>
        <w:br w:type="textWrapping"/>
      </w:r>
      <w:r>
        <w:br w:type="textWrapping"/>
      </w:r>
    </w:p>
    <w:p>
      <w:pPr>
        <w:pStyle w:val="Heading2"/>
      </w:pPr>
      <w:bookmarkStart w:id="762" w:name="chương-741-tiểu-quỷ."/>
      <w:bookmarkEnd w:id="762"/>
      <w:r>
        <w:t xml:space="preserve">740. Chương 741: Tiểu Quỷ.</w:t>
      </w:r>
    </w:p>
    <w:p>
      <w:pPr>
        <w:pStyle w:val="Compact"/>
      </w:pPr>
      <w:r>
        <w:br w:type="textWrapping"/>
      </w:r>
      <w:r>
        <w:br w:type="textWrapping"/>
      </w:r>
    </w:p>
    <w:p>
      <w:pPr>
        <w:pStyle w:val="BodyText"/>
      </w:pPr>
      <w:r>
        <w:t xml:space="preserve">Tên Nhật Bản kia cất tiếng cười to cầm khẩu súng trường trong tay xé rách quần áo của tiểu hài tử.</w:t>
      </w:r>
    </w:p>
    <w:p>
      <w:pPr>
        <w:pStyle w:val="BodyText"/>
      </w:pPr>
      <w:r>
        <w:t xml:space="preserve">Phanh!</w:t>
      </w:r>
    </w:p>
    <w:p>
      <w:pPr>
        <w:pStyle w:val="BodyText"/>
      </w:pPr>
      <w:r>
        <w:t xml:space="preserve">Tên người Nhật Bản kia vừa đụng vào người tiểu hài tử, nương theo đó là một tiếng súng vang lên, tay của tên người Nhật Bản kia nổ tung.</w:t>
      </w:r>
    </w:p>
    <w:p>
      <w:pPr>
        <w:pStyle w:val="BodyText"/>
      </w:pPr>
      <w:r>
        <w:t xml:space="preserve">- Ah!! Ah!</w:t>
      </w:r>
    </w:p>
    <w:p>
      <w:pPr>
        <w:pStyle w:val="BodyText"/>
      </w:pPr>
      <w:r>
        <w:t xml:space="preserve">Tên người Nhật Bản kia nhìn qua bàn tay và vô cùng thống khổ.</w:t>
      </w:r>
    </w:p>
    <w:p>
      <w:pPr>
        <w:pStyle w:val="BodyText"/>
      </w:pPr>
      <w:r>
        <w:t xml:space="preserve">Âm thanh súng nổ bên ngoài vang lên, những tên nam nhân người Nhật đang chơi gái lập tức cảnh giác lên, cầm súng quay người lại nhìn qua bên ngoài.</w:t>
      </w:r>
    </w:p>
    <w:p>
      <w:pPr>
        <w:pStyle w:val="BodyText"/>
      </w:pPr>
      <w:r>
        <w:t xml:space="preserve">Ở cửa ra vào, Nhạc Trọng vẻ mặt băng hàn đi vào trong.</w:t>
      </w:r>
    </w:p>
    <w:p>
      <w:pPr>
        <w:pStyle w:val="BodyText"/>
      </w:pPr>
      <w:r>
        <w:t xml:space="preserve">Nhạc Trọng nhìn qua mấy tên Nhật Bản và lạnh lùng nói:</w:t>
      </w:r>
    </w:p>
    <w:p>
      <w:pPr>
        <w:pStyle w:val="BodyText"/>
      </w:pPr>
      <w:r>
        <w:t xml:space="preserve">- Buông súng hoặc là chết!</w:t>
      </w:r>
    </w:p>
    <w:p>
      <w:pPr>
        <w:pStyle w:val="BodyText"/>
      </w:pPr>
      <w:r>
        <w:t xml:space="preserve">Đảo Tân Mỹ Nại từ bên người của Nhạc Trọng đi qua vài bước và quát lớn lên.</w:t>
      </w:r>
    </w:p>
    <w:p>
      <w:pPr>
        <w:pStyle w:val="BodyText"/>
      </w:pPr>
      <w:r>
        <w:t xml:space="preserve">- Tôi là công chúa gia tộc Đảo Tân Đảo Tân Mỹ Nại, tôi lệnh cho các người buông súng xuống. Vị đại nhân này là hôn phu của tôi, cũng là chủ nhân tương lai của các người, buông súng xuống.</w:t>
      </w:r>
    </w:p>
    <w:p>
      <w:pPr>
        <w:pStyle w:val="BodyText"/>
      </w:pPr>
      <w:r>
        <w:t xml:space="preserve">Tuy Đảo Tân Mỹ Nại ở bên người Nhạc Trọng thoạt nhìn giống như tiểu thư khuê các dịu dàng, trên thực tế nàng là nữ sinh vô cùng xuất sắc. Nếu như nàng không phải nữ nhân, Đảo Tân Cửu Nghĩa tuyệt đối sẽ cho nàng làm người thừa kế gia tộc Đảo Tân. Nàng cảm giác được Nhạc Trọng nếu tức giận sẽ giết sạch đám người Nhật này.</w:t>
      </w:r>
    </w:p>
    <w:p>
      <w:pPr>
        <w:pStyle w:val="BodyText"/>
      </w:pPr>
      <w:r>
        <w:t xml:space="preserve">Dưới mệnh lệnh của Đảo Tân Mỹ Nại thì mấy tên lính người Nhật lập tức hai mắt nhìn nhau sau đó chỉa súng xuống. Bọn họ cũng không dám kháng lệnh công chúa gia tộc Đảo Tân.</w:t>
      </w:r>
    </w:p>
    <w:p>
      <w:pPr>
        <w:pStyle w:val="BodyText"/>
      </w:pPr>
      <w:r>
        <w:t xml:space="preserve">- Ngu xuẩn!Đi chết đi!</w:t>
      </w:r>
    </w:p>
    <w:p>
      <w:pPr>
        <w:pStyle w:val="BodyText"/>
      </w:pPr>
      <w:r>
        <w:t xml:space="preserve">Tên bị Nhạc Trọng một súng bắn vào tay lúc này vô cùng tức giận lập tức chỉa súng qua Nhạc Trọng.</w:t>
      </w:r>
    </w:p>
    <w:p>
      <w:pPr>
        <w:pStyle w:val="BodyText"/>
      </w:pPr>
      <w:r>
        <w:t xml:space="preserve">Nhạc Trọng hời hợt duỗi bàn tay ra dùng lực đánh vào mặt của tên Nhật Bản này, làm cho tên này giống như giẻ rách bay ra sau hắn tiến lên lên một bước dẫm mạnh lên lưng của tên người Nhật này như ngọn núi đè.</w:t>
      </w:r>
    </w:p>
    <w:p>
      <w:pPr>
        <w:pStyle w:val="BodyText"/>
      </w:pPr>
      <w:r>
        <w:t xml:space="preserve">Nhạc Trọng qua tiểu hài tử dáng người thấp bé, tứ chi hết sức nhỏ giống như gió mạnh thổi là bay, nói:</w:t>
      </w:r>
    </w:p>
    <w:p>
      <w:pPr>
        <w:pStyle w:val="BodyText"/>
      </w:pPr>
      <w:r>
        <w:t xml:space="preserve">- Tiểu quỷ! Em có muốn báo thù cho ba ba không?</w:t>
      </w:r>
    </w:p>
    <w:p>
      <w:pPr>
        <w:pStyle w:val="BodyText"/>
      </w:pPr>
      <w:r>
        <w:t xml:space="preserve">Tiểu hài tử mười một mười hai tuổi cũng đã hiểu được cừu hận, hai mắt vốn hoàn toàn mất đi thần thái thoáng cái khôi phục ánh sáng, phúc chí tâm linh quỳ gối trước người Nhạc Trọng và lập tức nói tiếng Trung.</w:t>
      </w:r>
    </w:p>
    <w:p>
      <w:pPr>
        <w:pStyle w:val="BodyText"/>
      </w:pPr>
      <w:r>
        <w:t xml:space="preserve">- Muốn!Cháu muốn báo thù!Cháu muốn báo thù!Thúc thúc!Van cầu ngài giúp cháu báo thù!</w:t>
      </w:r>
    </w:p>
    <w:p>
      <w:pPr>
        <w:pStyle w:val="BodyText"/>
      </w:pPr>
      <w:r>
        <w:t xml:space="preserve">Nhạc Trọng đem một khẩu súng ngắn 54 đặt trước người tiểu quỷ, nói:</w:t>
      </w:r>
    </w:p>
    <w:p>
      <w:pPr>
        <w:pStyle w:val="BodyText"/>
      </w:pPr>
      <w:r>
        <w:t xml:space="preserve">- Chỉ cần em nguyện ý thề thuần phục anh, cây súng này là của em! Cầm nó chỉ vào cừu nhận của em bóp cò, nguyện vọng của em sẽ được thực hiện.</w:t>
      </w:r>
    </w:p>
    <w:p>
      <w:pPr>
        <w:pStyle w:val="BodyText"/>
      </w:pPr>
      <w:r>
        <w:t xml:space="preserve">Tên tiểu quỷ tiếp nhận súng ngắn của Nhạc Trọng đưa qua và đi tới bên người tên người Nhật kia.</w:t>
      </w:r>
    </w:p>
    <w:p>
      <w:pPr>
        <w:pStyle w:val="BodyText"/>
      </w:pPr>
      <w:r>
        <w:t xml:space="preserve">- Khốn kiếp! Các người muốn làm gì?</w:t>
      </w:r>
    </w:p>
    <w:p>
      <w:pPr>
        <w:pStyle w:val="BodyText"/>
      </w:pPr>
      <w:r>
        <w:t xml:space="preserve">Nhìn thấy tiểu quỷ cầm súng đi qua tên người Nhật kia, đám người Nhật bên cạnh giơ súng lên. Bọn họ không muốn nhìn thấy đồng bạn của mình bị bắn chết.</w:t>
      </w:r>
    </w:p>
    <w:p>
      <w:pPr>
        <w:pStyle w:val="BodyText"/>
      </w:pPr>
      <w:r>
        <w:t xml:space="preserve">Tay của Nhạc Trọng lột một cái giống như ảo thuật, một khẩu súng hiện ra, một phát đạn bắn xuyên qua đầu của mấy tên người Nhật.</w:t>
      </w:r>
    </w:p>
    <w:p>
      <w:pPr>
        <w:pStyle w:val="BodyText"/>
      </w:pPr>
      <w:r>
        <w:t xml:space="preserve">Đám người Nhật trên đầu có lỗ máu, biến thành thi thể té xuống đất.</w:t>
      </w:r>
    </w:p>
    <w:p>
      <w:pPr>
        <w:pStyle w:val="BodyText"/>
      </w:pPr>
      <w:r>
        <w:t xml:space="preserve">Đảo Tân Mỹ Nại nhìn thấy trong chớp mắt mười tên lính Nhật bị Nhạc Trọng giết chết mặt biến sắc, thoáng cái quỳ gối trước người Nhạc Trọng cầu khẩn nói:</w:t>
      </w:r>
    </w:p>
    <w:p>
      <w:pPr>
        <w:pStyle w:val="BodyText"/>
      </w:pPr>
      <w:r>
        <w:t xml:space="preserve">- Dừng tay! Phu quân đại nhân, xin ngài bớt giận!Xin ngài bớt giận!</w:t>
      </w:r>
    </w:p>
    <w:p>
      <w:pPr>
        <w:pStyle w:val="BodyText"/>
      </w:pPr>
      <w:r>
        <w:t xml:space="preserve">Những lính Nhật này đều là người gia tộc Đảo Tân, chết trong tay của Nhạc Trọng sẽ làm suy yếu lực lượng của gia tộc Đảo Tân. Hơn nữa trọng yếu nhất là Đảo Tân Mỹ Nại không hy vọng nam nhân khủng bố trước mặt xung đột với gia tộc Đảo Tân.</w:t>
      </w:r>
    </w:p>
    <w:p>
      <w:pPr>
        <w:pStyle w:val="BodyText"/>
      </w:pPr>
      <w:r>
        <w:t xml:space="preserve">Nhạc Trọng trong nháy mắt bắn chết mười tên người Nhật đã chấn nhiếp đám người còn lại, ánh mắt bọn họ sợ hãi lui ra xa khỏi Nhạc Trọng, không dám có di động chút nào.</w:t>
      </w:r>
    </w:p>
    <w:p>
      <w:pPr>
        <w:pStyle w:val="BodyText"/>
      </w:pPr>
      <w:r>
        <w:t xml:space="preserve">Nhìn thấy mấy tên người Nhật Bản bị chấn nhiếp, Nhạc Trọng lúc này mới ngừng bắn, đem ánh mắt nhìn qua tiểu quỷ.</w:t>
      </w:r>
    </w:p>
    <w:p>
      <w:pPr>
        <w:pStyle w:val="BodyText"/>
      </w:pPr>
      <w:r>
        <w:t xml:space="preserve">- Súc sinh! Đi chết đi!</w:t>
      </w:r>
    </w:p>
    <w:p>
      <w:pPr>
        <w:pStyle w:val="BodyText"/>
      </w:pPr>
      <w:r>
        <w:t xml:space="preserve">Tiểu quỷ cầm súng ngắn tràn ngập phẫn nộ đặt lên đầu của tên người Nhật kia và bóp cò.</w:t>
      </w:r>
    </w:p>
    <w:p>
      <w:pPr>
        <w:pStyle w:val="BodyText"/>
      </w:pPr>
      <w:r>
        <w:t xml:space="preserve">Phanh!</w:t>
      </w:r>
    </w:p>
    <w:p>
      <w:pPr>
        <w:pStyle w:val="BodyText"/>
      </w:pPr>
      <w:r>
        <w:t xml:space="preserve">Nương theo tiếng súng vang lên, tên người Nhật kia bị bắn vào đầu.</w:t>
      </w:r>
    </w:p>
    <w:p>
      <w:pPr>
        <w:pStyle w:val="BodyText"/>
      </w:pPr>
      <w:r>
        <w:t xml:space="preserve">Tiểu quỷ lúc này ném khẩu súng ngắn 54 qua một bên sau đó nhào qua bên cạnh ói dữ dội, thế nhưng mà vẻ mặt tiểu quỷ vô cùng quật cường, trong mắt thập phần bất thường hiện ra hào quang khát máu.</w:t>
      </w:r>
    </w:p>
    <w:p>
      <w:pPr>
        <w:pStyle w:val="BodyText"/>
      </w:pPr>
      <w:r>
        <w:t xml:space="preserve">Sau một khắc, sắc mặt tiểu quỷ tái nhợt oa phun ra từng ngụm nước, nhả nước chua lên đất sau đó ngã xuống, thân thể nhiễm ra đỏ ửng kỳ dị.</w:t>
      </w:r>
    </w:p>
    <w:p>
      <w:pPr>
        <w:pStyle w:val="BodyText"/>
      </w:pPr>
      <w:r>
        <w:t xml:space="preserve">- Phát sốt?</w:t>
      </w:r>
    </w:p>
    <w:p>
      <w:pPr>
        <w:pStyle w:val="BodyText"/>
      </w:pPr>
      <w:r>
        <w:t xml:space="preserve">Nhạc Trọng nhìn qua tiểu quỷ như vậy thì tiến lên hai bước thò tay đặt lên trán của tiểu quỷ.</w:t>
      </w:r>
    </w:p>
    <w:p>
      <w:pPr>
        <w:pStyle w:val="BodyText"/>
      </w:pPr>
      <w:r>
        <w:t xml:space="preserve">Nhạc Trọng ôm lấy tiểu quỷ vừa bẩn vừa thối này giao cho Tỉnh Điền Kinh Tử:</w:t>
      </w:r>
    </w:p>
    <w:p>
      <w:pPr>
        <w:pStyle w:val="BodyText"/>
      </w:pPr>
      <w:r>
        <w:t xml:space="preserve">- Kinh Tử! Cô đem tiểu quỷ này đi tắm rửa một chút, sau đó an bài một gian phòng cho tiểu quỷ nghỉ ngơi. Sau đó cho uống thuốc và ăn đồ ăn.</w:t>
      </w:r>
    </w:p>
    <w:p>
      <w:pPr>
        <w:pStyle w:val="BodyText"/>
      </w:pPr>
      <w:r>
        <w:t xml:space="preserve">- Vâng!</w:t>
      </w:r>
    </w:p>
    <w:p>
      <w:pPr>
        <w:pStyle w:val="BodyText"/>
      </w:pPr>
      <w:r>
        <w:t xml:space="preserve">Tỉnh Điền Kinh Tử ôm tiểu quỷ lập tức đi ra ngoài.</w:t>
      </w:r>
    </w:p>
    <w:p>
      <w:pPr>
        <w:pStyle w:val="BodyText"/>
      </w:pPr>
      <w:r>
        <w:t xml:space="preserve">Xử lý xong cái kia tiểu quỷ về sau, Nhạc Trọng mới quay đầu nhìn cái kia trong ngục giam 200 tên người Hoa người sống sót.</w:t>
      </w:r>
    </w:p>
    <w:p>
      <w:pPr>
        <w:pStyle w:val="BodyText"/>
      </w:pPr>
      <w:r>
        <w:t xml:space="preserve">Trong hai trăm người Hoa kia nam có nữ có, nam có hơn năm mươi người, còn lại hơn một trăm bốn mươi người đều là nữ nhân, tiểu hài tử. Ở trong tận thế, dị quốc tha hương, nam nhân càng dễ dàng bị giết, mà nữ nhân chỉ cần không phải quá xấu, đều bị đám người Nhật bắt lại biến thành công cụ tiết dục.</w:t>
      </w:r>
    </w:p>
    <w:p>
      <w:pPr>
        <w:pStyle w:val="BodyText"/>
      </w:pPr>
      <w:r>
        <w:t xml:space="preserve">Nhạc Trọng nhìn qua hai trăm người Hoa kia thần sắc phức tạp nói:</w:t>
      </w:r>
    </w:p>
    <w:p>
      <w:pPr>
        <w:pStyle w:val="BodyText"/>
      </w:pPr>
      <w:r>
        <w:t xml:space="preserve">- Tôi là Nhạc Trọng, nếu như các người nguyện ý thuần phục tôi, vậy thì đi theo tôi, chỉ cần các người trung thành và làm việc cho tôi, tôi sẽ cho các người đồ ăn, tôn nghiêm. Cho các người có tôn nghiêm của người sống sót. Nguyện ý theo tôi thì lập tức đứng qua trái, không muốn theo đi theo tôi thì đứng tại chỗ, hoặc là đứng bên phải tôi. Tôi chỉ cho các người hai mươi giây cân nhắc! 20...</w:t>
      </w:r>
    </w:p>
    <w:p>
      <w:pPr>
        <w:pStyle w:val="BodyText"/>
      </w:pPr>
      <w:r>
        <w:t xml:space="preserve">Nghe Nhạc Trọng nói như vậy thì hơn hai trăm người Hoa kia thần sắc vô cùng sợ hãi nhìn qua đám người Nhật, trong khoảng thời gian ngắn không dám nhúc nhích. Sợ có bẫy rập, vừa ra khỏi hang sói thì vào hang hổ.</w:t>
      </w:r>
    </w:p>
    <w:p>
      <w:pPr>
        <w:pStyle w:val="BodyText"/>
      </w:pPr>
      <w:r>
        <w:t xml:space="preserve">Trong lòng Nhạc Trọng thấy thế có chút trầm xuống, hắn không nghĩ tới người Hoa ở nước ngoài lại hèn nhát như vậy, hắn đến cứu bọn họ, những người này lại không lĩnh tình.</w:t>
      </w:r>
    </w:p>
    <w:p>
      <w:pPr>
        <w:pStyle w:val="BodyText"/>
      </w:pPr>
      <w:r>
        <w:t xml:space="preserve">- 5!</w:t>
      </w:r>
    </w:p>
    <w:p>
      <w:pPr>
        <w:pStyle w:val="BodyText"/>
      </w:pPr>
      <w:r>
        <w:t xml:space="preserve">Thời điểm Nhạc Trọng đếm ngược đến 5 thì một tên nam tử trung niên đứng qua bên trái của Nhạc Trọng. Tên nam nhân hành động đánh tan băng cứng, đứng qua bên trái Nhạc Trọng.</w:t>
      </w:r>
    </w:p>
    <w:p>
      <w:pPr>
        <w:pStyle w:val="BodyText"/>
      </w:pPr>
      <w:r>
        <w:t xml:space="preserve">- 0!</w:t>
      </w:r>
    </w:p>
    <w:p>
      <w:pPr>
        <w:pStyle w:val="BodyText"/>
      </w:pPr>
      <w:r>
        <w:t xml:space="preserve">Tính toán hoàn tất, ánh mắt Nhạc Trọng phức tạp nhìn qua đám người Hoa và Kim Lệ đang đứng tại chỗ ngây người hoặc là đứng bên phải của Nhạc Trọng.</w:t>
      </w:r>
    </w:p>
    <w:p>
      <w:pPr>
        <w:pStyle w:val="BodyText"/>
      </w:pPr>
      <w:r>
        <w:t xml:space="preserve">- Đi thôi!</w:t>
      </w:r>
    </w:p>
    <w:p>
      <w:pPr>
        <w:pStyle w:val="BodyText"/>
      </w:pPr>
      <w:r>
        <w:t xml:space="preserve">Nhạc Trọng lạnh lùng nhìn qua đám người Hoa đứng bên tai trái của mình nói ra.</w:t>
      </w:r>
    </w:p>
    <w:p>
      <w:pPr>
        <w:pStyle w:val="BodyText"/>
      </w:pPr>
      <w:r>
        <w:t xml:space="preserve">Đảo Tân Mỹ Nại đi đến bên người Nhạc Trọng và chỉ vào Kim Lệ và những người sống sót và hỏi Nhạc Trọng:</w:t>
      </w:r>
    </w:p>
    <w:p>
      <w:pPr>
        <w:pStyle w:val="BodyText"/>
      </w:pPr>
      <w:r>
        <w:t xml:space="preserve">- Những người kia làm sao bây giờ?</w:t>
      </w:r>
    </w:p>
    <w:p>
      <w:pPr>
        <w:pStyle w:val="BodyText"/>
      </w:pPr>
      <w:r>
        <w:t xml:space="preserve">- Tùy các người xử trí, bọn họ không quan hệ gì tới tôi!</w:t>
      </w:r>
    </w:p>
    <w:p>
      <w:pPr>
        <w:pStyle w:val="BodyText"/>
      </w:pPr>
      <w:r>
        <w:t xml:space="preserve">Trong mắt Nhạc Trọng hiện ra vẻ lạnh lùng và tàn khốc, nếu những người này nguyên ý làm chó và nô lện của Nhật Bản, hắn cũng không muốn phá hư ý định của người khác.</w:t>
      </w:r>
    </w:p>
    <w:p>
      <w:pPr>
        <w:pStyle w:val="BodyText"/>
      </w:pPr>
      <w:r>
        <w:t xml:space="preserve">Kim Lệ nhìn qua đám người sống sót đi theo Nhạc Trọng ra ngoài thì đột nhiên thét to lên.</w:t>
      </w:r>
    </w:p>
    <w:p>
      <w:pPr>
        <w:pStyle w:val="Compact"/>
      </w:pPr>
      <w:r>
        <w:t xml:space="preserve">- Các ngươi chớ tin hắn. Tên người Hoa này đang lừa các người đấy! Chỉ có người Nhật Bản, nhân tài đại đế quốc Nhật Bản đế mới là người tốt. Người Nhật Bản so với người Hoa còn tốt hơn nhiều.</w:t>
      </w:r>
      <w:r>
        <w:br w:type="textWrapping"/>
      </w:r>
      <w:r>
        <w:br w:type="textWrapping"/>
      </w:r>
    </w:p>
    <w:p>
      <w:pPr>
        <w:pStyle w:val="Heading2"/>
      </w:pPr>
      <w:bookmarkStart w:id="763" w:name="chương-742-năm-tên-người-tiến-hóa."/>
      <w:bookmarkEnd w:id="763"/>
      <w:r>
        <w:t xml:space="preserve">741. Chương 742: Năm Tên Người Tiến Hóa.</w:t>
      </w:r>
    </w:p>
    <w:p>
      <w:pPr>
        <w:pStyle w:val="Compact"/>
      </w:pPr>
      <w:r>
        <w:br w:type="textWrapping"/>
      </w:r>
      <w:r>
        <w:br w:type="textWrapping"/>
      </w:r>
    </w:p>
    <w:p>
      <w:pPr>
        <w:pStyle w:val="BodyText"/>
      </w:pPr>
      <w:r>
        <w:t xml:space="preserve">Người Nhật Bản so với người Hoa còn tốt hơn nhiều chính là tín niệm của Kim Lệ.</w:t>
      </w:r>
    </w:p>
    <w:p>
      <w:pPr>
        <w:pStyle w:val="BodyText"/>
      </w:pPr>
      <w:r>
        <w:t xml:space="preserve">Nếu như tín niệm này sụp đổ, nàng lúc trước không tiếc bán đứng thân thể đổi lấy cơ hội tốt định cư ở Nhật Bản, cố gắng tìm người Nhật Bản làm chồng và các hành vi khác không còn ý nghĩa gì. Nàng cho dù biến thành thịt cá của người Nhật cũng muốn duy trì tín niệm này. Hơn nữa nàng tin tưởng nàng giữ gìn đế quốc Nhật Bản, những người Nhật này chắc chắn sẽ cho nàng đãi ngộ tốt, ít nhất sẽ cho nàng thức ăn và nước sạch.</w:t>
      </w:r>
    </w:p>
    <w:p>
      <w:pPr>
        <w:pStyle w:val="BodyText"/>
      </w:pPr>
      <w:r>
        <w:t xml:space="preserve">- Khốn kiếp! Câm miệng!Thối tử! Đồ thịt đáng chết, ai bảo mày nói lung tung!</w:t>
      </w:r>
    </w:p>
    <w:p>
      <w:pPr>
        <w:pStyle w:val="BodyText"/>
      </w:pPr>
      <w:r>
        <w:t xml:space="preserve">Một tên người Nhật lập tức hung dữ dùng báng súng đập vào mặt của Kim Lệ. Hắn thập phần sợ hãi Kim Lệ nữ nhân này làm tức giận Nhạc Trọng, hắn tức giận sẽ giết bọn họ.</w:t>
      </w:r>
    </w:p>
    <w:p>
      <w:pPr>
        <w:pStyle w:val="BodyText"/>
      </w:pPr>
      <w:r>
        <w:t xml:space="preserve">Kim Lệ thoáng cái ngã xuống đất, hàm răng của nàng bị đánh bay hơn mười cây, tỏ lòng hâm mộ Nhật Bản lại bị đối đãi tàn khốc như vậy, tâm niệm và trụ cột của nàng bị cái báng súng này đánh tan. Nàng rốt cục hoàn toàn sụp đổ biến thành một người điên, máu miệng chảy ròng và lầm bầm.</w:t>
      </w:r>
    </w:p>
    <w:p>
      <w:pPr>
        <w:pStyle w:val="BodyText"/>
      </w:pPr>
      <w:r>
        <w:t xml:space="preserve">- Người Nhật Bản... Cao quý, tôi phải gả cho người Nhật...</w:t>
      </w:r>
    </w:p>
    <w:p>
      <w:pPr>
        <w:pStyle w:val="BodyText"/>
      </w:pPr>
      <w:r>
        <w:t xml:space="preserve">- Cứu tôi!Nhạc Trọng!Tôi nguyện ý đi theo anh!</w:t>
      </w:r>
    </w:p>
    <w:p>
      <w:pPr>
        <w:pStyle w:val="BodyText"/>
      </w:pPr>
      <w:r>
        <w:t xml:space="preserve">- Tôi nguyện ý thuần phục anh, cứu tôi!</w:t>
      </w:r>
    </w:p>
    <w:p>
      <w:pPr>
        <w:pStyle w:val="BodyText"/>
      </w:pPr>
      <w:r>
        <w:t xml:space="preserve">"..."</w:t>
      </w:r>
    </w:p>
    <w:p>
      <w:pPr>
        <w:pStyle w:val="BodyText"/>
      </w:pPr>
      <w:r>
        <w:t xml:space="preserve">Những người do dự muốn thuận theo người Nhật nhìn thấy kết cục của Kim Lệ thì thoáng hoảng sợ.</w:t>
      </w:r>
    </w:p>
    <w:p>
      <w:pPr>
        <w:pStyle w:val="BodyText"/>
      </w:pPr>
      <w:r>
        <w:t xml:space="preserve">Nhạc Trọng nhìn qua đám người Hoa còn lại và lạnh lùng nói:</w:t>
      </w:r>
    </w:p>
    <w:p>
      <w:pPr>
        <w:pStyle w:val="BodyText"/>
      </w:pPr>
      <w:r>
        <w:t xml:space="preserve">- Mỗi người chỉ có một cơ hội mà thôi, các người không biết quý trọng thì đừng trách tôi.</w:t>
      </w:r>
    </w:p>
    <w:p>
      <w:pPr>
        <w:pStyle w:val="BodyText"/>
      </w:pPr>
      <w:r>
        <w:t xml:space="preserve">- Đi thôi!</w:t>
      </w:r>
    </w:p>
    <w:p>
      <w:pPr>
        <w:pStyle w:val="BodyText"/>
      </w:pPr>
      <w:r>
        <w:t xml:space="preserve">Nhạc Trọng quay người cùng Đảo Tân Mỹ Nại và đám người Hoa nguyện ý thuần phục đi ra ngoài. Những người thuần phục Nhạc Trọng đi theo sát Nhạc Trọng và sợ hắn vứt bỏ lại. Tại Nhật Bản, bọn họ sẽ giống như Kim Lệ kia.</w:t>
      </w:r>
    </w:p>
    <w:p>
      <w:pPr>
        <w:pStyle w:val="BodyText"/>
      </w:pPr>
      <w:r>
        <w:t xml:space="preserve">- Ha ha!Bò xuống, nhếch mông lên!</w:t>
      </w:r>
    </w:p>
    <w:p>
      <w:pPr>
        <w:pStyle w:val="BodyText"/>
      </w:pPr>
      <w:r>
        <w:t xml:space="preserve">Nhạc Trọng vừa rời khỏi ngục giam, những tên người Nhật còn sông sót kia đã chuyển trọng tâm qua đám người Hoa còn sót lại trong ngục giam. Bọn họ muốn đem lửa giận của mình hoàn toàn phát tiết lên người đám người này, chỉ có tra tấn những kẻ yếu mới có thể làm cho bọn họ có cảm giác được sống.</w:t>
      </w:r>
    </w:p>
    <w:p>
      <w:pPr>
        <w:pStyle w:val="BodyText"/>
      </w:pPr>
      <w:r>
        <w:t xml:space="preserve">Đảo Tân Mỹ Nại là thiếu nữ làm việc giỏi dang an bài Nhạc Trọng cùng hơn trăm người hoa sống sót kia vào một ký túc xá, hơn nữa an bài người đem nước trong và bánh mì cao cấp cho đám người này.</w:t>
      </w:r>
    </w:p>
    <w:p>
      <w:pPr>
        <w:pStyle w:val="BodyText"/>
      </w:pPr>
      <w:r>
        <w:t xml:space="preserve">Những người Hoa sống sót được uống nước trong và bánh mì cao cấp, lúc này mừng rơi nước mắt. Tuy chỉ có nước và bành mì, nhưng mà đối với bọn họ mà nói đây là mỹ vị. Phải biết rằng bọn họ ở trong ngục giam của người Nhật chỉ được uống nước đục, thậm chí là đám người Nhật kia vũ nhục pha nước tiểu vào, ăn lương thực toàn là đồ quá hạn có mùi.</w:t>
      </w:r>
    </w:p>
    <w:p>
      <w:pPr>
        <w:pStyle w:val="BodyText"/>
      </w:pPr>
      <w:r>
        <w:t xml:space="preserve">Nhạc Trọng nhìn qua tên nam tử nguyện ý đầu nhập vào hắn đầu tiên, hỏi:</w:t>
      </w:r>
    </w:p>
    <w:p>
      <w:pPr>
        <w:pStyle w:val="BodyText"/>
      </w:pPr>
      <w:r>
        <w:t xml:space="preserve">- Anh tên gì? Trước tận thế làm nghề gì?</w:t>
      </w:r>
    </w:p>
    <w:p>
      <w:pPr>
        <w:pStyle w:val="BodyText"/>
      </w:pPr>
      <w:r>
        <w:t xml:space="preserve">Tên nam tử kia tướng mạo bình thườn và mang trên người khí chất của thành phần tri thức. Hắn nghe được Nhạc Trọng hỏi thì vội vàng nói:</w:t>
      </w:r>
    </w:p>
    <w:p>
      <w:pPr>
        <w:pStyle w:val="BodyText"/>
      </w:pPr>
      <w:r>
        <w:t xml:space="preserve">- Đại nhân, tôi tên Hoa Thiên Cương! Trước khi thế giới biến dị thì tôi là kỹ sư cao cấp trong lĩnh vực quang điện tử.</w:t>
      </w:r>
    </w:p>
    <w:p>
      <w:pPr>
        <w:pStyle w:val="BodyText"/>
      </w:pPr>
      <w:r>
        <w:t xml:space="preserve">- Kỹ sư cao cấp tron lĩnh vực quang điện tử?</w:t>
      </w:r>
    </w:p>
    <w:p>
      <w:pPr>
        <w:pStyle w:val="BodyText"/>
      </w:pPr>
      <w:r>
        <w:t xml:space="preserve">Nhạc Trọng nhíu mày, đây chính là nhân tài khan hiếm đây, nếu như có nhiều trí thức trong lĩnh vực quang điện tử đầu nhập vào trong học viện nghiên cứu khoa học ở thành phố Quý Trữ, như vậy nghiên cứu chế tạo súng Laser tiến độ tăng lên thật nhiều.</w:t>
      </w:r>
    </w:p>
    <w:p>
      <w:pPr>
        <w:pStyle w:val="BodyText"/>
      </w:pPr>
      <w:r>
        <w:t xml:space="preserve">Nhạc Trọng hỏi:</w:t>
      </w:r>
    </w:p>
    <w:p>
      <w:pPr>
        <w:pStyle w:val="BodyText"/>
      </w:pPr>
      <w:r>
        <w:t xml:space="preserve">- Trừ anh ra, còn những người Hoa nào khác biết làm việc trong lĩnh vực quang điện tử không?</w:t>
      </w:r>
    </w:p>
    <w:p>
      <w:pPr>
        <w:pStyle w:val="BodyText"/>
      </w:pPr>
      <w:r>
        <w:t xml:space="preserve">Hoa Thiên Cương suy tư một hồi lắc lắc đầu nói:</w:t>
      </w:r>
    </w:p>
    <w:p>
      <w:pPr>
        <w:pStyle w:val="BodyText"/>
      </w:pPr>
      <w:r>
        <w:t xml:space="preserve">- Không có! Theo tôi được biết, trong người Hoa sống sót chỉ có mình tôi là kỹ sư quang điện tử.</w:t>
      </w:r>
    </w:p>
    <w:p>
      <w:pPr>
        <w:pStyle w:val="BodyText"/>
      </w:pPr>
      <w:r>
        <w:t xml:space="preserve">Nhạ Trọng nhìn Hoa Thiên Cương gằn từng chữ:</w:t>
      </w:r>
    </w:p>
    <w:p>
      <w:pPr>
        <w:pStyle w:val="BodyText"/>
      </w:pPr>
      <w:r>
        <w:t xml:space="preserve">- Ân! Tôi sẽ dạy các người chiến đấu thế nào. Hiện tại, cho dù trước kia anh là ai, đều phải phát triển trở thành chiến sĩ hợp cách. Anh đi nói cho bọn họ biết, bảo bọn họ chuẩn bị tâm lý thật tốt.</w:t>
      </w:r>
    </w:p>
    <w:p>
      <w:pPr>
        <w:pStyle w:val="BodyText"/>
      </w:pPr>
      <w:r>
        <w:t xml:space="preserve">Trong lòng Hoa Thiên Cương rùng mình trả lời.</w:t>
      </w:r>
    </w:p>
    <w:p>
      <w:pPr>
        <w:pStyle w:val="BodyText"/>
      </w:pPr>
      <w:r>
        <w:t xml:space="preserve">- Vâng!</w:t>
      </w:r>
    </w:p>
    <w:p>
      <w:pPr>
        <w:pStyle w:val="BodyText"/>
      </w:pPr>
      <w:r>
        <w:t xml:space="preserve">Hoa Thiên Cương thập phần rõ ràng trong tận thế trí thức không bằng nông dân. Đối với nhà khoa học nhỏ yếu thì chiến sĩ quan trọng hơn.</w:t>
      </w:r>
    </w:p>
    <w:p>
      <w:pPr>
        <w:pStyle w:val="BodyText"/>
      </w:pPr>
      <w:r>
        <w:t xml:space="preserve">Do dự một chút Hoa Thiên Cương nhìn qua Nhạc Trọng nói ra:</w:t>
      </w:r>
    </w:p>
    <w:p>
      <w:pPr>
        <w:pStyle w:val="BodyText"/>
      </w:pPr>
      <w:r>
        <w:t xml:space="preserve">- Đại nhân, còn có một việc tôi muốn nói với ngài!</w:t>
      </w:r>
    </w:p>
    <w:p>
      <w:pPr>
        <w:pStyle w:val="BodyText"/>
      </w:pPr>
      <w:r>
        <w:t xml:space="preserve">- Nói!</w:t>
      </w:r>
    </w:p>
    <w:p>
      <w:pPr>
        <w:pStyle w:val="BodyText"/>
      </w:pPr>
      <w:r>
        <w:t xml:space="preserve">Hoa Thiên Cương có chút bất an nhìn Nhạc Trọng nói:</w:t>
      </w:r>
    </w:p>
    <w:p>
      <w:pPr>
        <w:pStyle w:val="BodyText"/>
      </w:pPr>
      <w:r>
        <w:t xml:space="preserve">- Trong đám người bị gia tộc Đảo Tân bắt, có một gã chuyên gia động lực học, một gã chuyên gia nghiên cứu hợp kim bọc thép bị gia tộc Đảo Tân mang đi. Không biết tin tức này có tác dụng gì với ngài không?</w:t>
      </w:r>
    </w:p>
    <w:p>
      <w:pPr>
        <w:pStyle w:val="BodyText"/>
      </w:pPr>
      <w:r>
        <w:t xml:space="preserve">- Động lực học! Hợp kim bọc thép! Chẳng lẽ gia tộc Đảo Tân đạt được bản vẽ siêu khoa học sao?</w:t>
      </w:r>
    </w:p>
    <w:p>
      <w:pPr>
        <w:pStyle w:val="BodyText"/>
      </w:pPr>
      <w:r>
        <w:t xml:space="preserve">Trong lòng Nhạc Trọng nghe vậy cũng rùng mình phỏng đoán.</w:t>
      </w:r>
    </w:p>
    <w:p>
      <w:pPr>
        <w:pStyle w:val="BodyText"/>
      </w:pPr>
      <w:r>
        <w:t xml:space="preserve">Nhạc Trọng mỉm cười đưa tiến hóa dược tề cho Hoa Thiên Cương:</w:t>
      </w:r>
    </w:p>
    <w:p>
      <w:pPr>
        <w:pStyle w:val="BodyText"/>
      </w:pPr>
      <w:r>
        <w:t xml:space="preserve">- Tốt!Tin tức này với tôi rất hữu dụng. Tôi xác nhận trung tâm của anh. Tôi tuyệt đối không làm anh thất vọng. Đây là tiến hóa dược tề, sau khi phục dụng thì anh sẽ trở thành người tiến hóa.</w:t>
      </w:r>
    </w:p>
    <w:p>
      <w:pPr>
        <w:pStyle w:val="BodyText"/>
      </w:pPr>
      <w:r>
        <w:t xml:space="preserve">- Đa tạ Đại nhân! Tôi nhất định sẽ ra sức cho ngài!</w:t>
      </w:r>
    </w:p>
    <w:p>
      <w:pPr>
        <w:pStyle w:val="BodyText"/>
      </w:pPr>
      <w:r>
        <w:t xml:space="preserve">Hoa Thiên Cương thập phần rõ ràng Nhạc Trọng muốn giết hắn căn bản không cần đùa nghịch hoa chiêu gì, hắn tiếp nhận tiến hóa dược tề sau đó thi lễ với Nhạc Trọng, hắn tới khu vực quản lý và uống cạn tiến hóa dược tề.</w:t>
      </w:r>
    </w:p>
    <w:p>
      <w:pPr>
        <w:pStyle w:val="BodyText"/>
      </w:pPr>
      <w:r>
        <w:t xml:space="preserve">Tiến hóa dược tề vào trong bụng, Hoa Thiên Cương cũng lâm vào trạng thái phát sốt.</w:t>
      </w:r>
    </w:p>
    <w:p>
      <w:pPr>
        <w:pStyle w:val="BodyText"/>
      </w:pPr>
      <w:r>
        <w:t xml:space="preserve">- Kinh Tử!Đây là tiến hóa dược tề. Sau khi phục dụng sẽ biến thành người tiến hóa.</w:t>
      </w:r>
    </w:p>
    <w:p>
      <w:pPr>
        <w:pStyle w:val="BodyText"/>
      </w:pPr>
      <w:r>
        <w:t xml:space="preserve">Nhạc Trọng đem Tỉnh Điền Kinh Tử gọi tới và đưa tiến hóa dược tề cho nàng.</w:t>
      </w:r>
    </w:p>
    <w:p>
      <w:pPr>
        <w:pStyle w:val="BodyText"/>
      </w:pPr>
      <w:r>
        <w:t xml:space="preserve">Tỉnh Điền Kinh Tử nắm chặc tiến hóa dược tề sau đó nhìn qua Nhạc Trọng cảm tạ.</w:t>
      </w:r>
    </w:p>
    <w:p>
      <w:pPr>
        <w:pStyle w:val="BodyText"/>
      </w:pPr>
      <w:r>
        <w:t xml:space="preserve">- Đa tạ chủ nhân ban thuốc.</w:t>
      </w:r>
    </w:p>
    <w:p>
      <w:pPr>
        <w:pStyle w:val="BodyText"/>
      </w:pPr>
      <w:r>
        <w:t xml:space="preserve">Trong tận thế này lực lượng cường đại mới là tất cả. Tỉnh Điền Kinh Tử thập phần rõ ràng tiến hóa dược tề trong tay của mình trân quý thế nào. Nếu như nàng lấy tiến hóa dược tề bán đi, tuyệt đối có người nguyện ý dùng cả thành trì để đổi. Người tiến hóa chính là đại danh từ cường đại, vượt hơn xa người cường hóa.</w:t>
      </w:r>
    </w:p>
    <w:p>
      <w:pPr>
        <w:pStyle w:val="BodyText"/>
      </w:pPr>
      <w:r>
        <w:t xml:space="preserve">Đem tiến hóa dược tề ban cho Tỉnh Điền Kinh Tử xong, Nhạc Trọng lại đem hai lọ tiến hóa dược tề phân biệt giao cho Anh Tỉnh Bạch Tuyết cùng Thiên Dã Ma Mỹ hai nữ, cho các nàng trở thành người tiến hóa.</w:t>
      </w:r>
    </w:p>
    <w:p>
      <w:pPr>
        <w:pStyle w:val="BodyText"/>
      </w:pPr>
      <w:r>
        <w:t xml:space="preserve">Hiện tại Nhạc Trọng thập phần thiếu khuyết bộ hạ mạnh mẽ, những tiến hóa dược tề này hắn có năm trăm lọ. Có thể chế tạo ra năm trăm người tiến hóa. Nhưng mà bộ hạ trung thành mới là vấn đề lớn nhất.</w:t>
      </w:r>
    </w:p>
    <w:p>
      <w:pPr>
        <w:pStyle w:val="BodyText"/>
      </w:pPr>
      <w:r>
        <w:t xml:space="preserve">Nhạc Trọng cũng không muốn đem tiến hóa dược tề lãng phí trên người nam nhân Nhật Bản. Bởi vì hắn rất khó yên tâm tin tưởng một người Nhật Bản.</w:t>
      </w:r>
    </w:p>
    <w:p>
      <w:pPr>
        <w:pStyle w:val="BodyText"/>
      </w:pPr>
      <w:r>
        <w:t xml:space="preserve">Trong một gian phòng của gia tộc Tân Tỉnh có hai thị nữ mặc kimono đứng hầu hai bên.</w:t>
      </w:r>
    </w:p>
    <w:p>
      <w:pPr>
        <w:pStyle w:val="BodyText"/>
      </w:pPr>
      <w:r>
        <w:t xml:space="preserve">Nhạc Trọng bước vào trong phòng, đập vào mắt chính là hai tiểu loli trắng trẻo đang quỳ trên đất.</w:t>
      </w:r>
    </w:p>
    <w:p>
      <w:pPr>
        <w:pStyle w:val="BodyText"/>
      </w:pPr>
      <w:r>
        <w:t xml:space="preserve">- Hoan nghênh chủ nhân về nhà!</w:t>
      </w:r>
    </w:p>
    <w:p>
      <w:pPr>
        <w:pStyle w:val="BodyText"/>
      </w:pPr>
      <w:r>
        <w:t xml:space="preserve">Những tiểu loli đều là đồ chơi mà Tân Tỉnh Quỷ Vụ cất chứa, mỗi một tiểu loli đều vô cùng xinh đẹp. Trong đó còn có hai con gái chân chính của Tân Tỉnh Quỷ Vụ đang quỳ, các nàng cũng trở thành chiến lợi phẩm của Nhạc Trọng.</w:t>
      </w:r>
    </w:p>
    <w:p>
      <w:pPr>
        <w:pStyle w:val="BodyText"/>
      </w:pPr>
      <w:r>
        <w:t xml:space="preserve">Thương Lỵ Á ăn mặc áo sơ mi trắng, váy ngắn màu vàng, tất trắng và giày da giống như con nai nhỏ quỳ trước người Nhạc Trọng và vui mừng nói:</w:t>
      </w:r>
    </w:p>
    <w:p>
      <w:pPr>
        <w:pStyle w:val="BodyText"/>
      </w:pPr>
      <w:r>
        <w:t xml:space="preserve">- Chủ nhân, ngài trở về! Chào mừng ngài trở về!</w:t>
      </w:r>
    </w:p>
    <w:p>
      <w:pPr>
        <w:pStyle w:val="Compact"/>
      </w:pPr>
      <w:r>
        <w:t xml:space="preserve">Nhạc Trọng nhìn qua những tiểu loli và nói ra:</w:t>
      </w:r>
      <w:r>
        <w:br w:type="textWrapping"/>
      </w:r>
      <w:r>
        <w:br w:type="textWrapping"/>
      </w:r>
    </w:p>
    <w:p>
      <w:pPr>
        <w:pStyle w:val="Heading2"/>
      </w:pPr>
      <w:bookmarkStart w:id="764" w:name="chương-743-huấn-luyện.-1"/>
      <w:bookmarkEnd w:id="764"/>
      <w:r>
        <w:t xml:space="preserve">742. Chương 743: Huấn Luyện. (1)</w:t>
      </w:r>
    </w:p>
    <w:p>
      <w:pPr>
        <w:pStyle w:val="Compact"/>
      </w:pPr>
      <w:r>
        <w:br w:type="textWrapping"/>
      </w:r>
      <w:r>
        <w:br w:type="textWrapping"/>
      </w:r>
    </w:p>
    <w:p>
      <w:pPr>
        <w:pStyle w:val="BodyText"/>
      </w:pPr>
      <w:r>
        <w:t xml:space="preserve">- Bảo các nàng lui ra đi!</w:t>
      </w:r>
    </w:p>
    <w:p>
      <w:pPr>
        <w:pStyle w:val="BodyText"/>
      </w:pPr>
      <w:r>
        <w:t xml:space="preserve">Thương Lỵ Á nhìn qua Nhạc Trọng cười ngọt ngào, sau đó mới xụ mặt ra lệnh cho những tiểu loli khác.</w:t>
      </w:r>
    </w:p>
    <w:p>
      <w:pPr>
        <w:pStyle w:val="BodyText"/>
      </w:pPr>
      <w:r>
        <w:t xml:space="preserve">- Vâng! Các người lui ra đi.</w:t>
      </w:r>
    </w:p>
    <w:p>
      <w:pPr>
        <w:pStyle w:val="BodyText"/>
      </w:pPr>
      <w:r>
        <w:t xml:space="preserve">Dưới mệnh lệnh của Tiểu Thương Lỵ Á thì những tiểu loli này không cam lòng lui ra bên ngoài. Các nàng tuy tuổi nhỏ, thực sự cảm nhận được tàn khốc trong tận thế. Nếu như không phụ thuộc cườn giả, các nàng sẽ có kết cục rất bi thảm.</w:t>
      </w:r>
    </w:p>
    <w:p>
      <w:pPr>
        <w:pStyle w:val="BodyText"/>
      </w:pPr>
      <w:r>
        <w:t xml:space="preserve">Nhạc Trọng đi đến biên giới giường lớn nhìn qua một người nằm trên đó, tiểu nữ hài ngũ quan tinh xảo, lớn lên xinh đẹp thanh tú, làn da tuyết trắng đang nằm trên giường.</w:t>
      </w:r>
    </w:p>
    <w:p>
      <w:pPr>
        <w:pStyle w:val="BodyText"/>
      </w:pPr>
      <w:r>
        <w:t xml:space="preserve">Nhạc Trọng nhíu mày nói:</w:t>
      </w:r>
    </w:p>
    <w:p>
      <w:pPr>
        <w:pStyle w:val="BodyText"/>
      </w:pPr>
      <w:r>
        <w:t xml:space="preserve">- Là nữ sao?</w:t>
      </w:r>
    </w:p>
    <w:p>
      <w:pPr>
        <w:pStyle w:val="BodyText"/>
      </w:pPr>
      <w:r>
        <w:t xml:space="preserve">Thương Lỵ Á nhìn qua Nhạc Trọng nói ra:</w:t>
      </w:r>
    </w:p>
    <w:p>
      <w:pPr>
        <w:pStyle w:val="BodyText"/>
      </w:pPr>
      <w:r>
        <w:t xml:space="preserve">- Vâng! Nàng là tiểu nữ hài!</w:t>
      </w:r>
    </w:p>
    <w:p>
      <w:pPr>
        <w:pStyle w:val="BodyText"/>
      </w:pPr>
      <w:r>
        <w:t xml:space="preserve">Tiểu nữ hai trên giường lúc này mở to mắt nhìn qua. Sau khi nàng mở to mắt nhìn thấy Nhạc Trọng bên này.</w:t>
      </w:r>
    </w:p>
    <w:p>
      <w:pPr>
        <w:pStyle w:val="BodyText"/>
      </w:pPr>
      <w:r>
        <w:t xml:space="preserve">Nhạc Trọng nhạy cảm cảm giác được tiểu nữ hài trên giường khác lạ, ánh mắt của hắn ngưng tụ nhanh chóng hỏi:</w:t>
      </w:r>
    </w:p>
    <w:p>
      <w:pPr>
        <w:pStyle w:val="BodyText"/>
      </w:pPr>
      <w:r>
        <w:t xml:space="preserve">- Tôi là Nhạc Trọng, em tên là gì? Ngươi tiến hóa sao? Thức tỉnh tiến hóa đạt được kỹ năng gì?</w:t>
      </w:r>
    </w:p>
    <w:p>
      <w:pPr>
        <w:pStyle w:val="BodyText"/>
      </w:pPr>
      <w:r>
        <w:t xml:space="preserve">- Em tên là Phong Vũ Băng. Em đã tiến hóa, tiến hóa thuộc tính tinh thần, kỹ năng tiến hóa của em là thao túng băng hàn!</w:t>
      </w:r>
    </w:p>
    <w:p>
      <w:pPr>
        <w:pStyle w:val="BodyText"/>
      </w:pPr>
      <w:r>
        <w:t xml:space="preserve">Phong Vũ Băng nhìn Nhạc Trọng là nam nhân trợ giúp nàng báo thù thì đưa tay lên ngưng kết băng hàn.</w:t>
      </w:r>
    </w:p>
    <w:p>
      <w:pPr>
        <w:pStyle w:val="BodyText"/>
      </w:pPr>
      <w:r>
        <w:t xml:space="preserve">Nhạc Trọng nhìn Phong Vũ Băng mỉm cười.</w:t>
      </w:r>
    </w:p>
    <w:p>
      <w:pPr>
        <w:pStyle w:val="BodyText"/>
      </w:pPr>
      <w:r>
        <w:t xml:space="preserve">- Rất tốt! Vũ Băng từ giờ trở đi em là người của anh. Anh sẽ huấn luyện em thành chiến sĩ hợp cách. Em phải biết rằng trên thế giới này nười không có lực lượng sẽ bị người ta chà đạp. Chỉ có nắm giữ lực lượng mới có thể bảo hộ bản thân mình và người khác.</w:t>
      </w:r>
    </w:p>
    <w:p>
      <w:pPr>
        <w:pStyle w:val="BodyText"/>
      </w:pPr>
      <w:r>
        <w:t xml:space="preserve">Phong Vũ Băng là người tiến hóa tự nhiên, tiềm lực tiến hóa của nàng so với người tiến hóa bằng dược tề lớn hơn nhiều. Hơn nữa người tiến hóa tự nhiên là con cưng của ông trời, thiên tài, chỉ cần trải qua huấn luyện nghiêm khắc, nàng sẽ trở thành một chiến sĩ tinh nhuệ.</w:t>
      </w:r>
    </w:p>
    <w:p>
      <w:pPr>
        <w:pStyle w:val="BodyText"/>
      </w:pPr>
      <w:r>
        <w:t xml:space="preserve">Phong Vũ Băng nằm ở trên giường nhìn Nhạc Trọng yên lặng gật gật đầu, mạng của nàng là nam nhân này cứu, thù của nàng cũng là nam nhân này giúp báo thù. Nàng bây giờ không còn gì ở thế giới này, chỉ còn nam nhân này dựa vào mà thôi.</w:t>
      </w:r>
    </w:p>
    <w:p>
      <w:pPr>
        <w:pStyle w:val="BodyText"/>
      </w:pPr>
      <w:r>
        <w:t xml:space="preserve">Hoa Thiên Cương, Tỉnh Điền Kinh Tử, Anh Tỉnh Bạch Tuyết, Thiên Dã Ma Mỹ đã trở thành người tiến hóa và có kỹ năng. Hoa Thiên Cương là người tiến hóa thuộc tính tinh thần, thức tỉnh kỹ năng sở trường thao túng máy móc, cho dù là máy móc gì cũng thao túng được. Tỉnh Điền Kinh Tử là người tiến hóa nhanh nhẹn, thức tỉnh kỹ năng cố hóa nhanh nhẹn cấp hai. Anh Tỉnh Bạch Tuyết cũng là người tiến hóa nhanh nhẹn, nhưng mà kỹ năng thức tỉnh của nàng rất bình thường, di động cao tốc. Thiên Dã Ma Mỹ cũng là người tiến hoa nhanh nhẹn, thức tỉnh kỹ năng di động cao tốc.</w:t>
      </w:r>
    </w:p>
    <w:p>
      <w:pPr>
        <w:pStyle w:val="BodyText"/>
      </w:pPr>
      <w:r>
        <w:t xml:space="preserve">- Chúng ta đã nhận được tin tức của thủ lĩnh. Trước mắt thủ lĩnh đang ở Nhật Bản huyện Tà Mã.</w:t>
      </w:r>
    </w:p>
    <w:p>
      <w:pPr>
        <w:pStyle w:val="BodyText"/>
      </w:pPr>
      <w:r>
        <w:t xml:space="preserve">Trong văn phòng chính phủ thành phố Quý Trữ, Vệ Trữ Quốc triệu tập toàn bộ cao tầng và công bố tin tức.</w:t>
      </w:r>
    </w:p>
    <w:p>
      <w:pPr>
        <w:pStyle w:val="BodyText"/>
      </w:pPr>
      <w:r>
        <w:t xml:space="preserve">Nghe tin tức như thế, tất cả cao tầng trong nội tâm đều buông lỏng một hơi. Nhạc Trọng chính là thủ lĩnh của bọn họ, cũng là người duy nhất khiến mọi người tin phục, nếu như Nhạc Trọng tử vong, thế lực to lớn mà hắn sáng lập sẽ sụp đổ, thời điểm nghe tin tức Nhạc Trọng còn sống thì dã tâm trong lòng rất nhiều người đã che dấu sâu hoặc cắt đứt.</w:t>
      </w:r>
    </w:p>
    <w:p>
      <w:pPr>
        <w:pStyle w:val="BodyText"/>
      </w:pPr>
      <w:r>
        <w:t xml:space="preserve">Diêu Diêu vẻ mặt lo lắng trực tiếp hỏi:</w:t>
      </w:r>
    </w:p>
    <w:p>
      <w:pPr>
        <w:pStyle w:val="BodyText"/>
      </w:pPr>
      <w:r>
        <w:t xml:space="preserve">- Thanh Vũ tỷ hiện tại như thế nào rồi?</w:t>
      </w:r>
    </w:p>
    <w:p>
      <w:pPr>
        <w:pStyle w:val="BodyText"/>
      </w:pPr>
      <w:r>
        <w:t xml:space="preserve">Đối với Diêu Diêu tiểu loli mà nói, Nhạc Trọng rất trọng yếu, thế nhưng mà Kỷ Thanh Vũ đối với nàng càng thêm trọng yếu. Kỷ Thanh Vũ vì cứu nàng ngay cả mạng cũng mất.</w:t>
      </w:r>
    </w:p>
    <w:p>
      <w:pPr>
        <w:pStyle w:val="BodyText"/>
      </w:pPr>
      <w:r>
        <w:t xml:space="preserve">- Theo thủ lĩnh nói Kỷ Thanh Vũ hiện tại bị thương cực kỳ nghiêm trọng, đang tron quá trình chữa thương, muốn chữa tốt cần ít nhất bốn tháng mới được.</w:t>
      </w:r>
    </w:p>
    <w:p>
      <w:pPr>
        <w:pStyle w:val="BodyText"/>
      </w:pPr>
      <w:r>
        <w:t xml:space="preserve">Vệ Trữ Quốc là một người hiền lành, hắn trừ trung thành và tận tâm với Nhạc Trọng ra thì không dám đắc tội với bất cứ nữ nhân nào của Nhạc Trọng. Diêu Diêu tuy tuổi còn nhỏ, nhưng mà lớn lên xinh đẹp đáng yêu, chẳng những là người tiến hóa tự nhiên, lại là người đi theo Nhạc Trọng sớm nhất, lúc này làphó đoàn trưởng đặc chiến doanh của thành phố Lũng Hãi, hắn không dám đắc tội cô bé này.</w:t>
      </w:r>
    </w:p>
    <w:p>
      <w:pPr>
        <w:pStyle w:val="BodyText"/>
      </w:pPr>
      <w:r>
        <w:t xml:space="preserve">Trong tận thế trật tự đổ vỡ, chỉ cần có lực lượng cùng trí tuệ, cho dù là tiểu hài tử cũng trở thành cao tầng.</w:t>
      </w:r>
    </w:p>
    <w:p>
      <w:pPr>
        <w:pStyle w:val="BodyText"/>
      </w:pPr>
      <w:r>
        <w:t xml:space="preserve">Xa xa nhìn Vệ Trữ Quốc nói thẳng:</w:t>
      </w:r>
    </w:p>
    <w:p>
      <w:pPr>
        <w:pStyle w:val="BodyText"/>
      </w:pPr>
      <w:r>
        <w:t xml:space="preserve">- Tôi muốn đi huyện Tà Mã. Vệ Trữ Quốc, tôi muốn một chiến cơ lôi đình tới Nhật Bản.</w:t>
      </w:r>
    </w:p>
    <w:p>
      <w:pPr>
        <w:pStyle w:val="BodyText"/>
      </w:pPr>
      <w:r>
        <w:t xml:space="preserve">Thực lực Diêu Diêu cường hoành nhưng mà xử sự rât trực tiếp, cũng không biết quanh co lòng vòng cái gì. Cho dù Vệ Trữ Quốc là thủ lĩnh tạm thời cao nhất của thành phố Quý Trữ, nàng vẫn nói thẳng ra.</w:t>
      </w:r>
    </w:p>
    <w:p>
      <w:pPr>
        <w:pStyle w:val="BodyText"/>
      </w:pPr>
      <w:r>
        <w:t xml:space="preserve">Vệ Trữ Quốc trực tiếp đồng ý yêu cầu của Diêu Diêu:</w:t>
      </w:r>
    </w:p>
    <w:p>
      <w:pPr>
        <w:pStyle w:val="BodyText"/>
      </w:pPr>
      <w:r>
        <w:t xml:space="preserve">- Có thể! Tôi sẽ cho chiến cơ lôi đình tới Nhật Bản.</w:t>
      </w:r>
    </w:p>
    <w:p>
      <w:pPr>
        <w:pStyle w:val="BodyText"/>
      </w:pPr>
      <w:r>
        <w:t xml:space="preserve">Nhạc Trọng thu được mười hai chiếc chiến cơ lôi đình của Thiên Đường Thần Quốc nhưng mà thiếu nhân tài biết điều khiển, trước mắt tại chiến khu Quảng Tây miễn cưỡng chỉ tìm ra bốn người biết điều khiển chiến cơ lôi đình. Mà bốn người điều khiển chiến cơ lôi đình đều là người cường hóa có kỹ năng thao túng máy móc. Chỉ có bọn họ là những người cường hóa mới dễ dàng điều khiển chiến cơ lôi đình.</w:t>
      </w:r>
    </w:p>
    <w:p>
      <w:pPr>
        <w:pStyle w:val="BodyText"/>
      </w:pPr>
      <w:r>
        <w:t xml:space="preserve">Hồ Nghị vẻ mặt chờ mong nhìn Vệ Trữ Quốc hỏi:</w:t>
      </w:r>
    </w:p>
    <w:p>
      <w:pPr>
        <w:pStyle w:val="BodyText"/>
      </w:pPr>
      <w:r>
        <w:t xml:space="preserve">- Lão đại có dặn dò gì với chúng ta không?</w:t>
      </w:r>
    </w:p>
    <w:p>
      <w:pPr>
        <w:pStyle w:val="BodyText"/>
      </w:pPr>
      <w:r>
        <w:t xml:space="preserve">Bởi vì đạn dược tiêu hao quá lớn cho nên hiện giờ đã dừng chiến tranh lại, chỉ còn tiến hành tiêu diệt tang thi chun quanh thành thị mà thôi, chuyện này làm cho Hồ Nghị, Trương Tuyết Vong, Trịnh Minh Hòa cầm đầu quân đội nhất thời rảnh rỗi. Quân nhân chỉ có chiến tranh mới thể hiện giá trị của mình, bọn họ hy vọng có được công huân.</w:t>
      </w:r>
    </w:p>
    <w:p>
      <w:pPr>
        <w:pStyle w:val="BodyText"/>
      </w:pPr>
      <w:r>
        <w:t xml:space="preserve">Vệ Trữ Quốc chậm rãi nói:</w:t>
      </w:r>
    </w:p>
    <w:p>
      <w:pPr>
        <w:pStyle w:val="BodyText"/>
      </w:pPr>
      <w:r>
        <w:t xml:space="preserve">- Thủ lĩnh đưa ra lệnh chúng ta tạm thời nghỉ ngơi trong một tháng, đợi đến lúc súng ống đạn được bổ sung hoàn toàn thì chủ lực sẽ tiến qua phía đông bắc, đả thông chiến khu Hồ Nam với thành phố Lũng Hãi. Chiến thuật cụ thể do cao tầng chế định ra.</w:t>
      </w:r>
    </w:p>
    <w:p>
      <w:pPr>
        <w:pStyle w:val="BodyText"/>
      </w:pPr>
      <w:r>
        <w:t xml:space="preserve">Tuy tại Quảng Tây còn có mấy ngàn vạn tang thi uy hiếp, thế nhưng mà Nhạc Trọng chế định mục tiêu chính là thẳng tiến hướng đông bắc. Một khi đả thông con đường với thành phố Lũng Hãi, thế lực của Nhạc Trọng sẽ nối liền với nhau, lợi dụng đường sắt trợ giúp nhau hình thành thế cục hoàn mỹ.</w:t>
      </w:r>
    </w:p>
    <w:p>
      <w:pPr>
        <w:pStyle w:val="BodyText"/>
      </w:pPr>
      <w:r>
        <w:t xml:space="preserve">Hiện tại chiến khu Hồ Nam, Quảng Tây vẫn ở trong tình trạng cát cứ, chỉ có đả thông liên hệ với bọn họ, hai căn cứ khoa học kỹ thuật, nhân tài, tài nguyên mới cộng hưởng, hình thành nhất thể.</w:t>
      </w:r>
    </w:p>
    <w:p>
      <w:pPr>
        <w:pStyle w:val="BodyText"/>
      </w:pPr>
      <w:r>
        <w:t xml:space="preserve">- Vâng!</w:t>
      </w:r>
    </w:p>
    <w:p>
      <w:pPr>
        <w:pStyle w:val="BodyText"/>
      </w:pPr>
      <w:r>
        <w:t xml:space="preserve">Hội nghị diễn ra không lâu, bốn chiến cơ lôi đình lập tức cất cánh bay thẳng qua hướng Nhật Bản.</w:t>
      </w:r>
    </w:p>
    <w:p>
      <w:pPr>
        <w:pStyle w:val="BodyText"/>
      </w:pPr>
      <w:r>
        <w:t xml:space="preserve">Trong bốn chiếc chiến cơ lôi đình này có một trăm người cường hóa trên cấp 40, đồng thời trong đó có hai mươi người là người tiến hóa. Bọn họ đều là chiến sĩ trung thành được Nhạc Trọng bồi dưỡng tỉ mỉ.</w:t>
      </w:r>
    </w:p>
    <w:p>
      <w:pPr>
        <w:pStyle w:val="BodyText"/>
      </w:pPr>
      <w:r>
        <w:t xml:space="preserve">Đây là lực lượng đáng sợ, bốn chiếc chiến cơ lôi đình và một trăm người cường hóa cao cấp có thể hủy diệt một sư đoàn.</w:t>
      </w:r>
    </w:p>
    <w:p>
      <w:pPr>
        <w:pStyle w:val="Compact"/>
      </w:pPr>
      <w:r>
        <w:t xml:space="preserve">Nhạc Trọng mượn radio của gia tộc Đảo Tân đưa tình báo của mình xong, lúc này mới buông lỏng một hơi. Nhưng mà hắn không có lãng phí thời gian đùa bỡn nữ nhân, mà là bắt đầu hết sức thao luyện những người Hoa mà gia tộc Đảo Tân đưa cho, huấn luyện Tỉnh Điền Kinh Tử, Anh Tỉnh Bạch Tuyết, Thiên Dã Ma Mỹ, Viên Thiên Cương.</w:t>
      </w:r>
      <w:r>
        <w:br w:type="textWrapping"/>
      </w:r>
      <w:r>
        <w:br w:type="textWrapping"/>
      </w:r>
    </w:p>
    <w:p>
      <w:pPr>
        <w:pStyle w:val="Heading2"/>
      </w:pPr>
      <w:bookmarkStart w:id="765" w:name="chương-744-huấn-luyện.-2"/>
      <w:bookmarkEnd w:id="765"/>
      <w:r>
        <w:t xml:space="preserve">743. Chương 744: Huấn Luyện. (2)</w:t>
      </w:r>
    </w:p>
    <w:p>
      <w:pPr>
        <w:pStyle w:val="Compact"/>
      </w:pPr>
      <w:r>
        <w:br w:type="textWrapping"/>
      </w:r>
      <w:r>
        <w:br w:type="textWrapping"/>
      </w:r>
    </w:p>
    <w:p>
      <w:pPr>
        <w:pStyle w:val="BodyText"/>
      </w:pPr>
      <w:r>
        <w:t xml:space="preserve">Sáng sớm ngày mới vừa hiện ra, các thành viên trong ký túc xá lập tức ầm ĩ lên.</w:t>
      </w:r>
    </w:p>
    <w:p>
      <w:pPr>
        <w:pStyle w:val="BodyText"/>
      </w:pPr>
      <w:r>
        <w:t xml:space="preserve">Tiếng kèn vang lên không dứt, không đến hai mươi giây từ từng gian phòng cả trai lẫn gãi mặc quần áo hoàn tất, lưng cõng một cái boa lớn chạy quanh quãng trường.</w:t>
      </w:r>
    </w:p>
    <w:p>
      <w:pPr>
        <w:pStyle w:val="BodyText"/>
      </w:pPr>
      <w:r>
        <w:t xml:space="preserve">Tỉnh Điền Kinh Tử, Anh Tỉnh Bạch Tuyết, Thiên Dã Ma Mỹ, Viên Thiên Cương, Vũ Điền Chân Ý, Tiểu Thương Lỵ Á, Phong Vũ Băng đều lặng lẽ nhìn qua Nhạc Trọng.</w:t>
      </w:r>
    </w:p>
    <w:p>
      <w:pPr>
        <w:pStyle w:val="BodyText"/>
      </w:pPr>
      <w:r>
        <w:t xml:space="preserve">Nhạc Trọng nhìn mọi người ra lệnh:</w:t>
      </w:r>
    </w:p>
    <w:p>
      <w:pPr>
        <w:pStyle w:val="BodyText"/>
      </w:pPr>
      <w:r>
        <w:t xml:space="preserve">- Vác trang bị lên lưng và xuất phát.</w:t>
      </w:r>
    </w:p>
    <w:p>
      <w:pPr>
        <w:pStyle w:val="BodyText"/>
      </w:pPr>
      <w:r>
        <w:t xml:space="preserve">Nói xong, Nhạc Trọng lưng cõng phụ trọng một trăm ký chạy đi.</w:t>
      </w:r>
    </w:p>
    <w:p>
      <w:pPr>
        <w:pStyle w:val="BodyText"/>
      </w:pPr>
      <w:r>
        <w:t xml:space="preserve">Những người còn lại đều mang theo ba lô chạy theo Nhạc Trọng ra bên ngoài.</w:t>
      </w:r>
    </w:p>
    <w:p>
      <w:pPr>
        <w:pStyle w:val="BodyText"/>
      </w:pPr>
      <w:r>
        <w:t xml:space="preserve">Buổi sáng huấn luyện chạy việt dã mười cây số. Nếu như trước tận thế, đám ngườ này tuyệt đối không có kiên trì được. Nhưng mà trogn tận thế dưới uy hiếp của tử vong, bọn họ bộc phát tiềm năng đáng sợ và nghiền ép tiềm lực của mình.</w:t>
      </w:r>
    </w:p>
    <w:p>
      <w:pPr>
        <w:pStyle w:val="BodyText"/>
      </w:pPr>
      <w:r>
        <w:t xml:space="preserve">Điểm mấu chốt hơn nữa là Nhạc Trọng mỗi ngày huấn luyện sẽ cho bọn họ ăn thịt biến dịt thú cấp ba để khôi phục và bồi bổ thân thể.</w:t>
      </w:r>
    </w:p>
    <w:p>
      <w:pPr>
        <w:pStyle w:val="BodyText"/>
      </w:pPr>
      <w:r>
        <w:t xml:space="preserve">Sau khi trải qua rèn luyện mười lăm ngày ngắn ngủi, mỗi một người sống sót bị Nhạc Trọng rèn luyện chế đi sống lại, nhưng mà tố chất của bọn họ đã vượt qua tố chất thân thể của bộ đội đặc chủng. Tất cả là nhờ vào huấn luyện cường độ cao, một phương diện khác là công hiệu thần kỳ của thịt biến dị thú cấp ba.</w:t>
      </w:r>
    </w:p>
    <w:p>
      <w:pPr>
        <w:pStyle w:val="BodyText"/>
      </w:pPr>
      <w:r>
        <w:t xml:space="preserve">Thương Lỵ Á tiểu loli và đám tiểu loli khác cũng vô cùng chịu khổ. Nàng không giống những nữ nhân sợ huấn luyện, mà là chủ động yêu cầu gia nhập huấn luyện. Nàng thập phần khát vọng dùng lực lượng của mình cải biến vận mệnh. Mà Nhạc Trọng cũng cho nàng cơ hội như vậy.</w:t>
      </w:r>
    </w:p>
    <w:p>
      <w:pPr>
        <w:pStyle w:val="BodyText"/>
      </w:pPr>
      <w:r>
        <w:t xml:space="preserve">Anh Tỉnh Bạch Tuyết, Thiên Dã Ma Mỹ hai nữ nếu bàn về nghị lực so ra còn kém Tiểu Thương Lỵ Á. Các nàng hai người yếu ớt nhưng đã là người tiến hóa, hơn nữa Nhạc Trọng cường lực yêu cầu, các nàng vốn không muôn tham gia cũng phải tham gia huấn luyện khắc nghiệt.</w:t>
      </w:r>
    </w:p>
    <w:p>
      <w:pPr>
        <w:pStyle w:val="BodyText"/>
      </w:pPr>
      <w:r>
        <w:t xml:space="preserve">Sau khi trải qua chạy việt dã, Nhạc Trọng liền dẫn những người này đi săn giết tang thi. Dùng Viên Thiên Cương, Vũ Điền Chân Ý, Phong Vũ Băng, Tỉnh Điền Kinh Tử bốn người làm đội trưởng và lợi dụng trang bị thần ma, làm cho những người bình thường trở thành người cường hóa.</w:t>
      </w:r>
    </w:p>
    <w:p>
      <w:pPr>
        <w:pStyle w:val="BodyText"/>
      </w:pPr>
      <w:r>
        <w:t xml:space="preserve">Trong tay của Nhạc Trọng có đại lượng trang bị thần ma có được từ Cao Thiên Nguyên cùng với đám người Nhật Bản khác.</w:t>
      </w:r>
    </w:p>
    <w:p>
      <w:pPr>
        <w:pStyle w:val="BodyText"/>
      </w:pPr>
      <w:r>
        <w:t xml:space="preserve">Dưới huấn luyện nghiêm khắc và cường hóa, hơn trăm người sống sót này trong mười lăm ngày đã trở thành người cường hóa cấp 15.</w:t>
      </w:r>
    </w:p>
    <w:p>
      <w:pPr>
        <w:pStyle w:val="BodyText"/>
      </w:pPr>
      <w:r>
        <w:t xml:space="preserve">Trong đó Tỉnh Điền Kinh Tử, Viên Thiên Cương, Anh Tỉnh Bạch Tuyết, Phong Vũ Băng, Thiên Dã Ma Mỹ, Tiểu Thương Lỵ Á toàn bộ đều tấn chức thành người cường hóa cấp 30.</w:t>
      </w:r>
    </w:p>
    <w:p>
      <w:pPr>
        <w:pStyle w:val="BodyText"/>
      </w:pPr>
      <w:r>
        <w:t xml:space="preserve">Sáu người này có thể nhanh như vậy trở thành người cường hóa cấp 30 nhanh như vậy đó là bởi vì Nhạc Trọng tìm được mấy trăm con tang thi cấp hai chiếm giữ thị trấn nhỏ cho bọn họ tiêu diệt. Bọn họ mới nhanh như vậy trở thành người cường hóa cấp 30.</w:t>
      </w:r>
    </w:p>
    <w:p>
      <w:pPr>
        <w:pStyle w:val="BodyText"/>
      </w:pPr>
      <w:r>
        <w:t xml:space="preserve">Chỉ cần có nhiều tài nguyên, có cao thủ trợ giúp, tìm kiếm được thi đàn thì những người bình thường cũng có thể dễ dàng trở thành người cường hóa cấp 30.</w:t>
      </w:r>
    </w:p>
    <w:p>
      <w:pPr>
        <w:pStyle w:val="BodyText"/>
      </w:pPr>
      <w:r>
        <w:t xml:space="preserve">Tài bồi một người trở thành người cường hóa cấp 30 với Nhạc Trọng mà nói quá dễ dàng, nhưng mà bọn họ muốn đạt tới cấp 40, 50 thậm chí là cấp 60 vô cùng khó khăn. Dù sao càng tiến lên muốn đạt được cường hóa tăng cấp là quá khó khăn.</w:t>
      </w:r>
    </w:p>
    <w:p>
      <w:pPr>
        <w:pStyle w:val="BodyText"/>
      </w:pPr>
      <w:r>
        <w:t xml:space="preserve">Cao Thiên Nguyên có thể tùy tiện điều động toàn bộ người tiến hóa là do thế lực của hắn do người tiến hóa tổ kiến mà thành.</w:t>
      </w:r>
    </w:p>
    <w:p>
      <w:pPr>
        <w:pStyle w:val="BodyText"/>
      </w:pPr>
      <w:r>
        <w:t xml:space="preserve">Một ít trấn nhỏ gần đó, một gã chiến sĩ dưới trướng của Tỉnh Điền Kinh Tử các nàng dẫn dắt săn giết tang thi bên trong. Nhạc Trọng lẳng lặng đứng bên ngoài. Trong trấn có tang thi cấp ba bị tiêu diệt, tang thi bình thường căn bản không phải đối thủ của người cường hóa tinh nhuệ.</w:t>
      </w:r>
    </w:p>
    <w:p>
      <w:pPr>
        <w:pStyle w:val="BodyText"/>
      </w:pPr>
      <w:r>
        <w:t xml:space="preserve">Đột nhiên một tên chiến sĩ chạy tới trước người Nhạc Trọng báo cáo:</w:t>
      </w:r>
    </w:p>
    <w:p>
      <w:pPr>
        <w:pStyle w:val="BodyText"/>
      </w:pPr>
      <w:r>
        <w:t xml:space="preserve">- Thủ lĩnh, thi đàn động!</w:t>
      </w:r>
    </w:p>
    <w:p>
      <w:pPr>
        <w:pStyle w:val="BodyText"/>
      </w:pPr>
      <w:r>
        <w:t xml:space="preserve">- Cái gì, thi đàn động?</w:t>
      </w:r>
    </w:p>
    <w:p>
      <w:pPr>
        <w:pStyle w:val="BodyText"/>
      </w:pPr>
      <w:r>
        <w:t xml:space="preserve">Nhạc Trọng nghe vậy biến sắc nhìn qua đám chiến sĩ bên cạnh ra lệnh.</w:t>
      </w:r>
    </w:p>
    <w:p>
      <w:pPr>
        <w:pStyle w:val="BodyText"/>
      </w:pPr>
      <w:r>
        <w:t xml:space="preserve">- Truyền mệnh lệnh của tôi, tất cả mọi người lập tức quay về!</w:t>
      </w:r>
    </w:p>
    <w:p>
      <w:pPr>
        <w:pStyle w:val="BodyText"/>
      </w:pPr>
      <w:r>
        <w:t xml:space="preserve">- Vâng!</w:t>
      </w:r>
    </w:p>
    <w:p>
      <w:pPr>
        <w:pStyle w:val="BodyText"/>
      </w:pPr>
      <w:r>
        <w:t xml:space="preserve">Tên chiến sĩ kia lập tức chạy đi.</w:t>
      </w:r>
    </w:p>
    <w:p>
      <w:pPr>
        <w:pStyle w:val="BodyText"/>
      </w:pPr>
      <w:r>
        <w:t xml:space="preserve">Đúng lúc này trên bầu trời có tiếng cánh quạt vang lên, từng chiến cơ lôi đình bay qua bầu trời.</w:t>
      </w:r>
    </w:p>
    <w:p>
      <w:pPr>
        <w:pStyle w:val="BodyText"/>
      </w:pPr>
      <w:r>
        <w:t xml:space="preserve">- Đó là lôi đình chiến cơ! Số lượng mười hai chiếc, là củaThiên Đường Thần Quốc!</w:t>
      </w:r>
    </w:p>
    <w:p>
      <w:pPr>
        <w:pStyle w:val="BodyText"/>
      </w:pPr>
      <w:r>
        <w:t xml:space="preserve">Nhạc Trọng nhìn qua chiến cơ lôi đình và sắc mặt đại biến.</w:t>
      </w:r>
    </w:p>
    <w:p>
      <w:pPr>
        <w:pStyle w:val="BodyText"/>
      </w:pPr>
      <w:r>
        <w:t xml:space="preserve">Nhạc Trọng đã biết rõ Diêu Diêu mang theo bốn chiên cơ lôi đình bay qua hướng Nhật Bản này. Đột nhiên thoáng cái có mười hai chiếc chiến cơ lôi đình thì cũn chỉ có Thiên Đường Thần Quốc mà thôi.</w:t>
      </w:r>
    </w:p>
    <w:p>
      <w:pPr>
        <w:pStyle w:val="BodyText"/>
      </w:pPr>
      <w:r>
        <w:t xml:space="preserve">Nhạc Trọng nhìn qua mười hai chiến cơ lôi đình và nói:</w:t>
      </w:r>
    </w:p>
    <w:p>
      <w:pPr>
        <w:pStyle w:val="BodyText"/>
      </w:pPr>
      <w:r>
        <w:t xml:space="preserve">- Là hướng huyện Tà Mã gia tộc Đảo Tân!</w:t>
      </w:r>
    </w:p>
    <w:p>
      <w:pPr>
        <w:pStyle w:val="BodyText"/>
      </w:pPr>
      <w:r>
        <w:t xml:space="preserve">- Truyền mệnh lệnh của tôi! Tất cả mọi người lập tức tập hợp điểm số 1. Không có mệnh lệnh của tôi, không cho phép tự tiện xuất chiến.</w:t>
      </w:r>
    </w:p>
    <w:p>
      <w:pPr>
        <w:pStyle w:val="BodyText"/>
      </w:pPr>
      <w:r>
        <w:t xml:space="preserve">Nhạc Trọng lưu lại một đạo mệnh lệnh và một mình chạy nhanh đuổi theo đám chiến cơ lôi đình kia.</w:t>
      </w:r>
    </w:p>
    <w:p>
      <w:pPr>
        <w:pStyle w:val="BodyText"/>
      </w:pPr>
      <w:r>
        <w:t xml:space="preserve">Nhạc Trọng huấn luyện bọn người Tỉnh Điền Kinh Tử lâu cho nên cũng yêu tâm giao lực lượng cho hắn. Nhưng mà lực chiến đấu hiện tại của hắn thì cho dù Tỉnh Điền Kinh Tử các nàng cũng không phải đối thủ. Đối mặt với lực lượng vũ trang của Thiên Đường Thần Quốc thì các nàng không chịu nổi một kích. Một tinh nhuệ của Thiên Đường Thần Quốc cũng đủ giết sạch mọi người.</w:t>
      </w:r>
    </w:p>
    <w:p>
      <w:pPr>
        <w:pStyle w:val="BodyText"/>
      </w:pPr>
      <w:r>
        <w:t xml:space="preserve">Nhạc Trọng phát động kỹ năng Ảnh Bộ, tốc độ thoáng cái tăng lên tới cực hạn, siêu việt tốc độ của Thiểm Điện cấp hai, cũng vượt qua chiến cơ lôi đình trên bầu trời.</w:t>
      </w:r>
    </w:p>
    <w:p>
      <w:pPr>
        <w:pStyle w:val="BodyText"/>
      </w:pPr>
      <w:r>
        <w:t xml:space="preserve">Chiến cơ lôi đình là trực thăng vũ trang loại lớn, lúc phi hành nhanh chóng đạt tới 550 km</w:t>
      </w:r>
    </w:p>
    <w:p>
      <w:pPr>
        <w:pStyle w:val="BodyText"/>
      </w:pPr>
      <w:r>
        <w:t xml:space="preserve">Tiếng đồng hồ. Cũng không có vượt qua tốc độ âm thanh, mà tốc độ của Nhạc Trọng nhanh chóng bộc phát đạt tới 700 km.</w:t>
      </w:r>
    </w:p>
    <w:p>
      <w:pPr>
        <w:pStyle w:val="BodyText"/>
      </w:pPr>
      <w:r>
        <w:t xml:space="preserve">Đương nhiên Nhạc Trọng toàn lực bộc phát tốc độ không có khả năng bền bỉ, hắn dù sao vẫn là sinh vật, hắn toàn lực bộc phát tốc độ nhiều nhất chỉ duy trì được mười phút đồng hồ. Nhưng mà thời gian truy đuổi không quá xa.</w:t>
      </w:r>
    </w:p>
    <w:p>
      <w:pPr>
        <w:pStyle w:val="BodyText"/>
      </w:pPr>
      <w:r>
        <w:t xml:space="preserve">Một chiến đấu cơ lôi đình rất lớn, mang theo rất nhiều hệ thống vũ khí, bên trong vô cùng rộng rãi mang được nhiều lính, trên chiến cơ trải thảm Thổ Nhĩ Kỳ, một gã tóc vàng mắt xanh, tướng mạo tuấn lãng, mặc âu phục, thập phần có mị lực uống một ngụm rượu đỏ.</w:t>
      </w:r>
    </w:p>
    <w:p>
      <w:pPr>
        <w:pStyle w:val="BodyText"/>
      </w:pPr>
      <w:r>
        <w:t xml:space="preserve">Bên người của nam nhân tóc vàng này có hai nữ nhân Nhật Bản mặc sa mỏng, tướng mạo diễm lệ, dáng người đầy đặn, các nàng quỳ ngồi ở trước người của tên tóc vàng này và nhanh chóng bóp chân cho hắn.</w:t>
      </w:r>
    </w:p>
    <w:p>
      <w:pPr>
        <w:pStyle w:val="BodyText"/>
      </w:pPr>
      <w:r>
        <w:t xml:space="preserve">Sau khi tên nam tử này uống ngụm rượu đỏ, lúc này mới nhìn qua nam nhân trung niên tướng mạo bình thường bên cạnh và hỏi:</w:t>
      </w:r>
    </w:p>
    <w:p>
      <w:pPr>
        <w:pStyle w:val="BodyText"/>
      </w:pPr>
      <w:r>
        <w:t xml:space="preserve">- Ngải Sa Mạn! Gia tộc Đảo Tân lão quỷ kia thật sự có hệ thống động lực ROBO-TECH [Phi Thuyền Mẹ] và tầng bọc giáp sao? Dưới trướng bọn chúng không có người tiến hóa vượt qua cấp 60, làm sao có thể săn giết biến dị thú cấp ba đạt được bản thiết kế chứ?</w:t>
      </w:r>
    </w:p>
    <w:p>
      <w:pPr>
        <w:pStyle w:val="BodyText"/>
      </w:pPr>
      <w:r>
        <w:t xml:space="preserve">Ngải Sa Mạn đẩy đẩy mắt kính và nói:</w:t>
      </w:r>
    </w:p>
    <w:p>
      <w:pPr>
        <w:pStyle w:val="Compact"/>
      </w:pPr>
      <w:r>
        <w:t xml:space="preserve">- Thần sứ điện hạ, trên thế giới này trừ thực lực ra còn có vận khí. Đảo Tân Cửu Nghĩa vận khí rất tốt, trong tay hắn có hệ thống động lực ROBO-TECH [Phi Thuyền Mẹ] là do hắn mang theo nhiều cao thủ săn giết biến dị thú cấp ba. Tầng bọc thép bên ngoài là do hắn dùng mười xử nữ xinh đẹp mua lại từ tay một tên cường giả! Đối với người tiến hóa bình thường mà nói, những bản vẽ này là tấm giấy lộn.</w:t>
      </w:r>
      <w:r>
        <w:br w:type="textWrapping"/>
      </w:r>
      <w:r>
        <w:br w:type="textWrapping"/>
      </w:r>
    </w:p>
    <w:p>
      <w:pPr>
        <w:pStyle w:val="Heading2"/>
      </w:pPr>
      <w:bookmarkStart w:id="766" w:name="chương-745-hung-uy-của-chiến-cơ-lôi-đình."/>
      <w:bookmarkEnd w:id="766"/>
      <w:r>
        <w:t xml:space="preserve">744. Chương 745: Hung Uy Của Chiến Cơ Lôi Đình.</w:t>
      </w:r>
    </w:p>
    <w:p>
      <w:pPr>
        <w:pStyle w:val="Compact"/>
      </w:pPr>
      <w:r>
        <w:br w:type="textWrapping"/>
      </w:r>
      <w:r>
        <w:br w:type="textWrapping"/>
      </w:r>
    </w:p>
    <w:p>
      <w:pPr>
        <w:pStyle w:val="BodyText"/>
      </w:pPr>
      <w:r>
        <w:t xml:space="preserve">Nam tử tóc vàng trước mặt này là một trong những thần sứ của Thiên Đường Thần Quốc, là người cường hóa cao cấp, là người tiến hóa tinh thần cấp 62.</w:t>
      </w:r>
    </w:p>
    <w:p>
      <w:pPr>
        <w:pStyle w:val="BodyText"/>
      </w:pPr>
      <w:r>
        <w:t xml:space="preserve">Một nữ tử tóc vàng, mặc màu bạc cận thân chiến đấu bộ chiến đấu phục màu bạc, dáng người gợi cảm nóng bỏng, sóng cả mãnh liệt, tướng mạo diễm lệ, da thịt tuyết trắng, hai chân thon dài giống như con báo cái, nói:</w:t>
      </w:r>
    </w:p>
    <w:p>
      <w:pPr>
        <w:pStyle w:val="BodyText"/>
      </w:pPr>
      <w:r>
        <w:t xml:space="preserve">- Cầu Lý Tư, gia tộc Đảo Tân như con kiến này thì không cần thần sứ ra tay. Mình tôi cũng đủ làm cho bọn chúng thành thành thật thật giao bản vẽ ra ngoài.</w:t>
      </w:r>
    </w:p>
    <w:p>
      <w:pPr>
        <w:pStyle w:val="BodyText"/>
      </w:pPr>
      <w:r>
        <w:t xml:space="preserve">Cầu Lý Tư khinh miệt nhìn Tô San Na và nói:</w:t>
      </w:r>
    </w:p>
    <w:p>
      <w:pPr>
        <w:pStyle w:val="BodyText"/>
      </w:pPr>
      <w:r>
        <w:t xml:space="preserve">- Tô San Na! Đảo Tân Cửu Nghĩa không phải đồ đần, cho dù cho hắn mân mê cặp mông lớn và muốn cô làm kiểu chó cô cũng phải làm sao. Hắn cũng không ngu xuẩn đến mức giao bản vẽ cho cô đâu. Nhưng nếu cô muốn thì nên quỳ xuống đưa mông cho tôi mân mê, tôi sẽ đem cơ hội lập công này giao cho cô.</w:t>
      </w:r>
    </w:p>
    <w:p>
      <w:pPr>
        <w:pStyle w:val="BodyText"/>
      </w:pPr>
      <w:r>
        <w:t xml:space="preserve">Tô San Na là con lai giữa người Italia và người Gypsy, nàng cũng không phải là người Italia thuần khiết, tuy nàng là thần sứ nhưng mà địa vị lại là thần sứ cấp thấp nhất. Địa vị và tài nguyên của nàng đạt được cũng thấp nhất. Đồng thời còn bị tất cả mọi người khinh miệt.</w:t>
      </w:r>
    </w:p>
    <w:p>
      <w:pPr>
        <w:pStyle w:val="BodyText"/>
      </w:pPr>
      <w:r>
        <w:t xml:space="preserve">Nữ nhân người Gypsy trong đoạn thời gian thật dài trước tận thế là danh từ chỉ kỹ nữ. Sau tận thế đại sự gì cũng luận chủng tộc, Thiên Đường Thần Quốc là do người Đức điều hành và đa số người đều theo chũ nghĩa da trắng tối thượng. Tô San Na là con lai nên bị khinh miệt và xem thường.</w:t>
      </w:r>
    </w:p>
    <w:p>
      <w:pPr>
        <w:pStyle w:val="BodyText"/>
      </w:pPr>
      <w:r>
        <w:t xml:space="preserve">Đương nhiên Thiên Đường Thần Quốc cũng không phải ai cũng theo chủ nghĩa da trắng tối thượng, nếu không Tô San Na căn bản không có biện pháp trở thành thần sứ, chỉ có thể trở thành kỹ nữ dùng thân thể lấy lòng cường giả mà thôi.</w:t>
      </w:r>
    </w:p>
    <w:p>
      <w:pPr>
        <w:pStyle w:val="BodyText"/>
      </w:pPr>
      <w:r>
        <w:t xml:space="preserve">Tô San Na nghe vậy hai mắt tràn ngập phẫn nộ nhìn chằm chằm vào Cầu Lý Tư, hai tay của nàng lật một cái, hai khẩu Desert Eagle chỉa qua hắn.</w:t>
      </w:r>
    </w:p>
    <w:p>
      <w:pPr>
        <w:pStyle w:val="BodyText"/>
      </w:pPr>
      <w:r>
        <w:t xml:space="preserve">- Cầu Lý Tư, mày muốn chọc giận tao thì coi chừng khẩu Desert Eagle nhét vào lỗ đít của mày, bắn nát mông của mày thành thịt nhão. Sau đó tao sẽ đem con c* vô dụng của mày nhét vào mồm của mày đấy!</w:t>
      </w:r>
    </w:p>
    <w:p>
      <w:pPr>
        <w:pStyle w:val="BodyText"/>
      </w:pPr>
      <w:r>
        <w:t xml:space="preserve">Cầu Lý Tư cầm ly rượu nhìn qua Tô San Na và âm độc nói mỗi chữ mỗi câu:</w:t>
      </w:r>
    </w:p>
    <w:p>
      <w:pPr>
        <w:pStyle w:val="BodyText"/>
      </w:pPr>
      <w:r>
        <w:t xml:space="preserve">- Tô San Na, mày là tiện nhân. Mày đừng cho rằng bò lên giường của mấy lão già thì có thể lên mặt của người khác đấy. Nếu như mày muốn bị chặt đứt tứ chi, trở thành nô lệ đê tiện nhất thì mày nên tiếp tục chọc giận tao!</w:t>
      </w:r>
    </w:p>
    <w:p>
      <w:pPr>
        <w:pStyle w:val="BodyText"/>
      </w:pPr>
      <w:r>
        <w:t xml:space="preserve">Tô San Na nghe vậy trong nội tâm hiện ra vẻ hoảng sợ, thoáng cái cắn răng không nói. Cầu Lý Tư là người Đức chính cống, ở trong Thiên Đường Thần Quốc có sứ đồ làm hậu trường cho hắn. Cho dù nàng là thần sứ, nếu như Cầu Lý Tư hạ quyết tâm liều mạng bị phạt nghiêm trọng, tuyệt đối có thể chặt đứt tứ chi của nàng và biến nàng thành đồ chơi đê tiện nhất, tra tấn nàng tới chết mới thôi. Nàng dung mạo xinh đẹp dáng người gợi cảm sẽ chỉ làm những tên biến thái kia ưa thích ngược đãi nhất. Mà những tên trưởng lão trong Thiên Đường Thần Quốc có dục vọng muốn cưỡi nàng sẽ không vì nàng mà giết Cầu Lý Tư.</w:t>
      </w:r>
    </w:p>
    <w:p>
      <w:pPr>
        <w:pStyle w:val="BodyText"/>
      </w:pPr>
      <w:r>
        <w:t xml:space="preserve">Ngải Sa Mạn mở miệng điều giải:</w:t>
      </w:r>
    </w:p>
    <w:p>
      <w:pPr>
        <w:pStyle w:val="BodyText"/>
      </w:pPr>
      <w:r>
        <w:t xml:space="preserve">- Hai vị thần sứ điện hạ, thỉnh bảo trì lý trí cùng khắc chế. Mời các người liên thủ hợp lực hoàn thành nhiệm vụ lần này. Nhiệm vụ lần này thập phần trọng yếu, tuyệt đối không cho phép thất bại. Nếu như thất bại, chúng ta sẽ bị trừng phạt nghiêm khắc.</w:t>
      </w:r>
    </w:p>
    <w:p>
      <w:pPr>
        <w:pStyle w:val="BodyText"/>
      </w:pPr>
      <w:r>
        <w:t xml:space="preserve">Cầu Lý Tư khinh miệt hừ lạnh một tiếng:</w:t>
      </w:r>
    </w:p>
    <w:p>
      <w:pPr>
        <w:pStyle w:val="BodyText"/>
      </w:pPr>
      <w:r>
        <w:t xml:space="preserve">- Hừ! Một đám con sâu cái kiến có thể làm được khỉ gió gì!</w:t>
      </w:r>
    </w:p>
    <w:p>
      <w:pPr>
        <w:pStyle w:val="BodyText"/>
      </w:pPr>
      <w:r>
        <w:t xml:space="preserve">Sau đó mười hai chiếc trực thăng bay trên đầu gia tộc Đảo Tân thì đồng thời đội tự vệ của gia tộc Đảo Tân cũng tìm được chỗ che dấu pháo phòng không, pháo phòng không liên tục không ngừng bắn lên bầu trời.</w:t>
      </w:r>
    </w:p>
    <w:p>
      <w:pPr>
        <w:pStyle w:val="BodyText"/>
      </w:pPr>
      <w:r>
        <w:t xml:space="preserve">Rốt cuộc chiến cơ lôi đình cũng thể hiện uy lực của mình, chúng lập tức bắn ra từng đạn hỏa tiễn vào pháo phòng không của gia tộc Đảo Tân. Âm thanh nổ tun không ngừng vang lên, lại không có một quả đạn nào bắn trúng chiến cơ lôi đình.</w:t>
      </w:r>
    </w:p>
    <w:p>
      <w:pPr>
        <w:pStyle w:val="BodyText"/>
      </w:pPr>
      <w:r>
        <w:t xml:space="preserve">Trên mặt đất đại lượng viên đạn bắn lên không trung, một ít viên đạn bắn lên chiến cơ lôi đình nhưng không thể làm gì được.</w:t>
      </w:r>
    </w:p>
    <w:p>
      <w:pPr>
        <w:pStyle w:val="BodyText"/>
      </w:pPr>
      <w:r>
        <w:t xml:space="preserve">Từng pháo phòng không dưới đất bị hỏa tiễn của chiến cơ lôi đình nhanh chóng bắn trúng và hủy diệt ngay lập tức.</w:t>
      </w:r>
    </w:p>
    <w:p>
      <w:pPr>
        <w:pStyle w:val="BodyText"/>
      </w:pPr>
      <w:r>
        <w:t xml:space="preserve">Sau khi pháo phòng không bị chiến cơ lôi đình phá hủy hoàn toàn thì không một chiến cơ lôi đình nào bị bắn rơi, cũng chỉ có năm chiến cơ lôi đình bị bắn trúng vài viên đạn không hư hao gì nặng cả.</w:t>
      </w:r>
    </w:p>
    <w:p>
      <w:pPr>
        <w:pStyle w:val="BodyText"/>
      </w:pPr>
      <w:r>
        <w:t xml:space="preserve">Sau khi phá hủy pháo phòng không và trực thăng vũ trang của gia tộc Đảo Tân, trên bầu trời có hỏa tiễn bắt đầu bắn vào hệ thông phòng nưự của gia tộc Đảo Tân và vang lên tiếng nổ lớn.</w:t>
      </w:r>
    </w:p>
    <w:p>
      <w:pPr>
        <w:pStyle w:val="BodyText"/>
      </w:pPr>
      <w:r>
        <w:t xml:space="preserve">Trong chiến đấu không tập này, từng xe tên lửa và các khẩu súng máy bị phá hủy, từng chiếc xe tăng, xe bọc thép của gia tộc Đảo Tân cũng trở thành mục tiêu của chiến cơ lôi đình, một quả đạn hoả tiễn từ trên cao bắn xuông trực tiếp đem từng chiếc xe tăng, xe bọc thép bắn thành hỏa cầu.</w:t>
      </w:r>
    </w:p>
    <w:p>
      <w:pPr>
        <w:pStyle w:val="BodyText"/>
      </w:pPr>
      <w:r>
        <w:t xml:space="preserve">Trong gia tộc Đảo Tân bên kia lâm vào hỗn loạn, vô số người thất kinh chạy ra khắp bốn phương tám hướng. Mà chiến cơ lôi đình trên bầu trời giống như tử thần thu hoạch tính mạng của người ta, từng viện đạn cơ quan pháo không ngừng bắn xuống.</w:t>
      </w:r>
    </w:p>
    <w:p>
      <w:pPr>
        <w:pStyle w:val="BodyText"/>
      </w:pPr>
      <w:r>
        <w:t xml:space="preserve">Nhạc Trọng giấu ở trong một rừng cây, hắn nhìn qua mười hai chiến cơ lôi đình trên bầu trời đang tàn sát thì trong lòng tràn ngập kinh hãi:</w:t>
      </w:r>
    </w:p>
    <w:p>
      <w:pPr>
        <w:pStyle w:val="BodyText"/>
      </w:pPr>
      <w:r>
        <w:t xml:space="preserve">- Binh khí chiến tranh quá đáng sợ. Đây mới là uy lực chiến cơ lôi đình chính thức. Thiên Đường Thần Quốc đúng là tổ chức đáng sợ.</w:t>
      </w:r>
    </w:p>
    <w:p>
      <w:pPr>
        <w:pStyle w:val="BodyText"/>
      </w:pPr>
      <w:r>
        <w:t xml:space="preserve">Nhạc Trọng cũng cướp lấy chiến cơ lôi đình của Thiên Đường Thần Quốc chiến và cũng biết loại vũ khí chiến tranh này vô cùng cường đại. Nhưng mà bây giờ tận mắt thấy những binh khí chiến tranh đại phát hung uy, hắn lúc này mới chính thức cảm nhận được Thiên Đường Thần Quốc thực lực thật đáng sợ.</w:t>
      </w:r>
    </w:p>
    <w:p>
      <w:pPr>
        <w:pStyle w:val="BodyText"/>
      </w:pPr>
      <w:r>
        <w:t xml:space="preserve">Thiên Đường Thần Quốc chỉ xuất động mười hai khung chiến cơ lôi đình liền đem thế lực gần hai vạn người sống sót và kế thừa di sản của đội tự vệ Nhật Bản như gia tộc Đảo Tân đánh cho sụp đổ. Giống như trước tận thế nước Mỹ khi dễ Iraq vậy, lợi dụng trang bị vũ khí tiên tiến tiến hành áp chế địch nhân.</w:t>
      </w:r>
    </w:p>
    <w:p>
      <w:pPr>
        <w:pStyle w:val="BodyText"/>
      </w:pPr>
      <w:r>
        <w:t xml:space="preserve">Nhạc Trọng ở xa xa nhìn qua chiến cơ lôi đình trên bầu trời:</w:t>
      </w:r>
    </w:p>
    <w:p>
      <w:pPr>
        <w:pStyle w:val="BodyText"/>
      </w:pPr>
      <w:r>
        <w:t xml:space="preserve">- Thiên Đường Thần Quốc sẽ không vô duyên vô cớ ra tay với một thế lực. Gia tộc Đảo Tân có lẽ có thứ bọn họ muốn, chẳng lẽ là vì mình hoặc là bản vẽ thiết kế khoa học kỹ thuật?</w:t>
      </w:r>
    </w:p>
    <w:p>
      <w:pPr>
        <w:pStyle w:val="BodyText"/>
      </w:pPr>
      <w:r>
        <w:t xml:space="preserve">Nhạc Trọng tiêu diệt không ít người của Thiên Đường Thần Quốc và một gã thần sứ, hắn đã kết thâm thù với Thiên Đường Thần Quốc, đối phương phát hiện tung tích của hắn và ngàn dặm đuổi giết cũng không phải là chuyện lạ.</w:t>
      </w:r>
    </w:p>
    <w:p>
      <w:pPr>
        <w:pStyle w:val="BodyText"/>
      </w:pPr>
      <w:r>
        <w:t xml:space="preserve">Nhạc Trọng phát động kỹ năng tiềm hành thu liễm khí tức lẳng lặng nhìn phương xa.</w:t>
      </w:r>
    </w:p>
    <w:p>
      <w:pPr>
        <w:pStyle w:val="BodyText"/>
      </w:pPr>
      <w:r>
        <w:t xml:space="preserve">Dưới chiến cơ lôi đình tập kích hung mãnh, huyện Tà Mã rốt cục không ngăn cản nổi mà giương cờ trắng.</w:t>
      </w:r>
    </w:p>
    <w:p>
      <w:pPr>
        <w:pStyle w:val="BodyText"/>
      </w:pPr>
      <w:r>
        <w:t xml:space="preserve">Ngải Sa Mạn tiếp một điện thoại sau đó nhìn qua Cầu Lý Tư thản nhiên nói:</w:t>
      </w:r>
    </w:p>
    <w:p>
      <w:pPr>
        <w:pStyle w:val="BodyText"/>
      </w:pPr>
      <w:r>
        <w:t xml:space="preserve">- Có thể!</w:t>
      </w:r>
    </w:p>
    <w:p>
      <w:pPr>
        <w:pStyle w:val="BodyText"/>
      </w:pPr>
      <w:r>
        <w:t xml:space="preserve">Cầu Lý Tư khinh miệt cười nói:</w:t>
      </w:r>
    </w:p>
    <w:p>
      <w:pPr>
        <w:pStyle w:val="BodyText"/>
      </w:pPr>
      <w:r>
        <w:t xml:space="preserve">- Những tên Nhật Bản này đúng là không có cốt khí, tôi còn tưởng rằng chúng ngăn cản được lâu đấy chứ!</w:t>
      </w:r>
    </w:p>
    <w:p>
      <w:pPr>
        <w:pStyle w:val="Compact"/>
      </w:pPr>
      <w:r>
        <w:t xml:space="preserve">Mười hai chiến cơ lôi đình này hiện giờ lập tức đáp xuống quảng trường và thần sứ đi ra ngoài.</w:t>
      </w:r>
      <w:r>
        <w:br w:type="textWrapping"/>
      </w:r>
      <w:r>
        <w:br w:type="textWrapping"/>
      </w:r>
    </w:p>
    <w:p>
      <w:pPr>
        <w:pStyle w:val="Heading2"/>
      </w:pPr>
      <w:bookmarkStart w:id="767" w:name="chương-746-miểu-sát-cầu-lý-tư.-1"/>
      <w:bookmarkEnd w:id="767"/>
      <w:r>
        <w:t xml:space="preserve">745. Chương 746: Miểu Sát Cầu Lý Tư. (1)</w:t>
      </w:r>
    </w:p>
    <w:p>
      <w:pPr>
        <w:pStyle w:val="Compact"/>
      </w:pPr>
      <w:r>
        <w:br w:type="textWrapping"/>
      </w:r>
      <w:r>
        <w:br w:type="textWrapping"/>
      </w:r>
    </w:p>
    <w:p>
      <w:pPr>
        <w:pStyle w:val="BodyText"/>
      </w:pPr>
      <w:r>
        <w:t xml:space="preserve">Cầu Lý Tư và tám gã thẩm lí và phán quyết túm tụm đi qua phía gia tộc Đảo Tân bên kia. Tô San Na là thần sứ nhưng không ngờ lại lưu lại bảo vệ năm chiến cơ lôi đình.</w:t>
      </w:r>
    </w:p>
    <w:p>
      <w:pPr>
        <w:pStyle w:val="BodyText"/>
      </w:pPr>
      <w:r>
        <w:t xml:space="preserve">Cầu Lý Tư vừa thấy Đảo Tân Cửu Nghĩa thì trần trụi uy hiếp:</w:t>
      </w:r>
    </w:p>
    <w:p>
      <w:pPr>
        <w:pStyle w:val="BodyText"/>
      </w:pPr>
      <w:r>
        <w:t xml:space="preserve">- Ông chính là Đảo Tân Cửu Nghĩa! Tôi là thần sứ Thiên Đường Thần Quốc Cầu Lý Tư. Đem hai tấm bản vẽ Thiên Không Bảo Lũy giao cho tôi. Lại dâng cho tôi hai mươi xử nữ xinh đẹp, thề trở thành tổ chức bên ngoài của Thiên Đường Thần Quốc, ông có thể sống sót. Nếu không hôm nay gia tộc Đảo Tân và người ở đây đều phải chết.</w:t>
      </w:r>
    </w:p>
    <w:p>
      <w:pPr>
        <w:pStyle w:val="BodyText"/>
      </w:pPr>
      <w:r>
        <w:t xml:space="preserve">- Hòa Ngạn, là mày bán đứng tao?</w:t>
      </w:r>
    </w:p>
    <w:p>
      <w:pPr>
        <w:pStyle w:val="BodyText"/>
      </w:pPr>
      <w:r>
        <w:t xml:space="preserve">Đảo Tân Cửu Nghĩa nhìn qua một tên nam nhân đứng bên cạnh Cầu Lý Tư và trong mắt hiện ra thần sắc lo lắng. Tên nam nhân Hoành Điền Hòa Ngạn này là tâm phúc trong tâm phúc của Đảo Tân Cửu Nghĩa, hắn làm sao cũng không nghĩ tới mình lại bị kẻ này bán đứng.</w:t>
      </w:r>
    </w:p>
    <w:p>
      <w:pPr>
        <w:pStyle w:val="BodyText"/>
      </w:pPr>
      <w:r>
        <w:t xml:space="preserve">Hoành Điền Hòa Ngạn ánh mắt phức tạp nhìn Đảo Tân Cửu Nghĩa và chậm rãi nói:</w:t>
      </w:r>
    </w:p>
    <w:p>
      <w:pPr>
        <w:pStyle w:val="BodyText"/>
      </w:pPr>
      <w:r>
        <w:t xml:space="preserve">- Gia chủ đại nhân, người Châu Á có câu chim khôn biết chọn cây mà đậu. Thế giới này trong tương lai sẽ thuộc về Thiên Đường Thần Quốc. Chỉ có thờ phụng thần chí cao vô thượng, sau khi chết mới có cơ hội tiến vào thiên đường, sẽ không rơi vào địa ngục. Tôi cũng hy vọng mình sau khi chết sẽ được tiến vào thiên đường chứ không phải dịa ngục.</w:t>
      </w:r>
    </w:p>
    <w:p>
      <w:pPr>
        <w:pStyle w:val="BodyText"/>
      </w:pPr>
      <w:r>
        <w:t xml:space="preserve">Thế giới sau khi biến dị, âm thanh cao cao tại thượng của thần vang vọng trong đầu của nhân loại, làm cho người tin vào thuyết duy vật đã không còn như trước kia, bắt đầu tín ngưỡng thần.</w:t>
      </w:r>
    </w:p>
    <w:p>
      <w:pPr>
        <w:pStyle w:val="BodyText"/>
      </w:pPr>
      <w:r>
        <w:t xml:space="preserve">Trong hoàn cảnh này, thế lực tôn giáo nào đó cũng có được sức mạnh vô biên. Thông Thiên thần giáo, Thiên Đường Thần Quốc chính là dạng thế lực tâm linh tín ngưỡng này.</w:t>
      </w:r>
    </w:p>
    <w:p>
      <w:pPr>
        <w:pStyle w:val="BodyText"/>
      </w:pPr>
      <w:r>
        <w:t xml:space="preserve">Đương nhiên so sánh với Thiên Đường Thần Quốc thì Thông Thiên thần giáo chính là một thổ dân, con sâu cái kiến. Cho dù thế lực, lực ảnh hưởng hay đầu độc nhân tâm cũng không cùng cấp độ.</w:t>
      </w:r>
    </w:p>
    <w:p>
      <w:pPr>
        <w:pStyle w:val="BodyText"/>
      </w:pPr>
      <w:r>
        <w:t xml:space="preserve">Hoành Điền Hòa Ngạn khuyên:</w:t>
      </w:r>
    </w:p>
    <w:p>
      <w:pPr>
        <w:pStyle w:val="BodyText"/>
      </w:pPr>
      <w:r>
        <w:t xml:space="preserve">- Gia chủ đại nhân, ngài không thể cải lời thần sứ Thiên Đường Thần Quốc thần điện hạ. Nếu như ngài tiếp tục ngoan cố chống lại, Mỹ Nại công chúa, Chân Tề thiếu chủ, Duy Hương công chúa, Trườn Trì thiếu chủ sẽ vì quyết định của ngài mà chết. Cho dù ngài chết đi cũng không cách nào giữ được bản vẽ Thiên Không Bảo Lũy.</w:t>
      </w:r>
    </w:p>
    <w:p>
      <w:pPr>
        <w:pStyle w:val="BodyText"/>
      </w:pPr>
      <w:r>
        <w:t xml:space="preserve">Đảo Tân Cửu Nghĩa nghe được Hoành Điền Hòa Ngạn nói những cái tên đó thì sắc mặt của hắn giống như già đi hai mươi tuổi, hắn cuối cùng nhất bất đắc dĩ chậm rãi thở dài một hơi nói:</w:t>
      </w:r>
    </w:p>
    <w:p>
      <w:pPr>
        <w:pStyle w:val="BodyText"/>
      </w:pPr>
      <w:r>
        <w:t xml:space="preserve">- Tôi hiểu rồi! Tôi sẽ giao bản vẽ!</w:t>
      </w:r>
    </w:p>
    <w:p>
      <w:pPr>
        <w:pStyle w:val="BodyText"/>
      </w:pPr>
      <w:r>
        <w:t xml:space="preserve">Đảo Tân Cửu Nghĩa đi vào gian phòng và xóc một tấm thảm Tatami lộ ra một cái tủ sắt bảo hiếm và liên tục ấn mật mã mở khóa. Trong tủ sắt này có hai bản vẽ siêu khoa học kỹ thuật.</w:t>
      </w:r>
    </w:p>
    <w:p>
      <w:pPr>
        <w:pStyle w:val="BodyText"/>
      </w:pPr>
      <w:r>
        <w:t xml:space="preserve">- Là nó đấy! Thần sứ điện hạ!"</w:t>
      </w:r>
    </w:p>
    <w:p>
      <w:pPr>
        <w:pStyle w:val="BodyText"/>
      </w:pPr>
      <w:r>
        <w:t xml:space="preserve">Đảo Tân Cửu Nghĩa cầu hai tấm bản vẽ này cung kính đưa cho Cầu Lý Tư. Hắn thập phần rõ ràng, cho dù là thực lực hay là quân đội hắn không cách nào so được với Cầu Lý Tư, nếu ngoan cố chống lại, gia tộc Đảo Tân chỉ sợ sẽ bị giết sạch.</w:t>
      </w:r>
    </w:p>
    <w:p>
      <w:pPr>
        <w:pStyle w:val="BodyText"/>
      </w:pPr>
      <w:r>
        <w:t xml:space="preserve">Ở trong tận thế, kẻ yếu nhất định phải bảo trì tư thế thật thấp.</w:t>
      </w:r>
    </w:p>
    <w:p>
      <w:pPr>
        <w:pStyle w:val="BodyText"/>
      </w:pPr>
      <w:r>
        <w:t xml:space="preserve">Cầu Lý Tư tiếp nhận hai bản vẽ giống như đúc, một cổ tin tức khổng lồ tiến vào trong óc của hắn, hắn thoả mãn cười nói:</w:t>
      </w:r>
    </w:p>
    <w:p>
      <w:pPr>
        <w:pStyle w:val="BodyText"/>
      </w:pPr>
      <w:r>
        <w:t xml:space="preserve">- Không tệ! Chính là hai bản vẽ này!</w:t>
      </w:r>
    </w:p>
    <w:p>
      <w:pPr>
        <w:pStyle w:val="BodyText"/>
      </w:pPr>
      <w:r>
        <w:t xml:space="preserve">Đảo Tân Cửu Nghĩa cung kính nói ra:</w:t>
      </w:r>
    </w:p>
    <w:p>
      <w:pPr>
        <w:pStyle w:val="BodyText"/>
      </w:pPr>
      <w:r>
        <w:t xml:space="preserve">- Hai mươi xử nữ tôi đã sai người đi chuẩn bị rồi. Kính xin thần sứ điện hạ ngài kiên nhẫn chờ một chút.</w:t>
      </w:r>
    </w:p>
    <w:p>
      <w:pPr>
        <w:pStyle w:val="BodyText"/>
      </w:pPr>
      <w:r>
        <w:t xml:space="preserve">Dưới trướng gia tộc Đảo Tân có hơn hai vạn người sống sót, tuy xử nữ ở Nhật Bản thật khó tìm, nhưng mà cũng không phải không có, gia tộc Đảo Tân vì lôi kéo cường giả cũng đem xử nữ xinh đẹp như tài nguyên dự trữ. Muốn tìm hai mươi xử nữ cũng không phải quá khó khăn./</w:t>
      </w:r>
    </w:p>
    <w:p>
      <w:pPr>
        <w:pStyle w:val="BodyText"/>
      </w:pPr>
      <w:r>
        <w:t xml:space="preserve">- Không cần! ! Mày có thể đi chết rồi!</w:t>
      </w:r>
    </w:p>
    <w:p>
      <w:pPr>
        <w:pStyle w:val="BodyText"/>
      </w:pPr>
      <w:r>
        <w:t xml:space="preserve">Đúng lúc này, trong mắt Hoành Điền Hòa Ngạn trong hiện ra thần sắc hung tàn và sau đó rút đao nhật bên hông đâm vào người của Đảo Tân Cửu Nghĩa, trực tiếp chém Đảo Tân Cửu Nghĩa thành hai đoạn, máu tươi văng khắp nơi.</w:t>
      </w:r>
    </w:p>
    <w:p>
      <w:pPr>
        <w:pStyle w:val="BodyText"/>
      </w:pPr>
      <w:r>
        <w:t xml:space="preserve">Đảo Tân Cửu Nghĩa bị chém thành hai đoạn, trên mặt của hắn hiện ra thần sắc không dám tin được, không thể tin được bản thân mình thuận theo cũng bị giết chết.</w:t>
      </w:r>
    </w:p>
    <w:p>
      <w:pPr>
        <w:pStyle w:val="BodyText"/>
      </w:pPr>
      <w:r>
        <w:t xml:space="preserve">Cầu Lý Tư nhìn qua Đảo Tân Cửu Nghĩa bị chém thành hai đoạn và khẽ chau mày:</w:t>
      </w:r>
    </w:p>
    <w:p>
      <w:pPr>
        <w:pStyle w:val="BodyText"/>
      </w:pPr>
      <w:r>
        <w:t xml:space="preserve">- Mày nên nhận lấy hai mươi xử nữ xong thì giết nó tốt hơn.</w:t>
      </w:r>
    </w:p>
    <w:p>
      <w:pPr>
        <w:pStyle w:val="BodyText"/>
      </w:pPr>
      <w:r>
        <w:t xml:space="preserve">Thân thể Hoành Điền Hòa Ngạn khon 45 độ nhìn qua Cầu Lý Tư nói:</w:t>
      </w:r>
    </w:p>
    <w:p>
      <w:pPr>
        <w:pStyle w:val="BodyText"/>
      </w:pPr>
      <w:r>
        <w:t xml:space="preserve">- Thần sứ điện hạ, tôi cam đoan sẽ dâng cho ngài ba mươi xữ nữ. Hơn nữa gia tộc Đảo Tân có Đảo Tân Mỹ Nại, Đảo Tân Duy Hương đều là mỹ nhân xuất sắc. Các nàng với tư cách công chúa của gia tộc Đảo Tân cho nên tố chất cũng khác biệt hơn nữ nhân khác.</w:t>
      </w:r>
    </w:p>
    <w:p>
      <w:pPr>
        <w:pStyle w:val="BodyText"/>
      </w:pPr>
      <w:r>
        <w:t xml:space="preserve">- Vậy giao ày đấy!</w:t>
      </w:r>
    </w:p>
    <w:p>
      <w:pPr>
        <w:pStyle w:val="BodyText"/>
      </w:pPr>
      <w:r>
        <w:t xml:space="preserve">Cầu Lý Tư ngạo mạn nói xong một câu sau đó quay người đi ra bên ngoài.</w:t>
      </w:r>
    </w:p>
    <w:p>
      <w:pPr>
        <w:pStyle w:val="BodyText"/>
      </w:pPr>
      <w:r>
        <w:t xml:space="preserve">Đối với cầu Lý Tư mà nói,cho dù là Đảo Tân Cửu Nghĩa hay là Hoành Điền Hòa Ngạn, chỉ cần có thể thỏa mãn dục vọng của hắn là được. So sánh với Đảo Tân Cửu Nghĩa chưa quen thuộc, hắn càng tín nhiệm Hoành Điền Hòa Ngạn hơn.</w:t>
      </w:r>
    </w:p>
    <w:p>
      <w:pPr>
        <w:pStyle w:val="BodyText"/>
      </w:pPr>
      <w:r>
        <w:t xml:space="preserve">Thời điểm Cầu Lý Tư vừa mới bước ra khỏi cửa phòng, trong lòng của hắn đột nhiên sinh ra một dự cảm tử vong cực kỳ mãnh liệt, một cổ sát khí trùng thiên vô cùng mạnh mẽ từ khe cửa truyền tới, trong lòng của hắn tràn ngập kinh hãi, ý đồ phát động hắn kỹ năng.</w:t>
      </w:r>
    </w:p>
    <w:p>
      <w:pPr>
        <w:pStyle w:val="BodyText"/>
      </w:pPr>
      <w:r>
        <w:t xml:space="preserve">Nhưng mà ánh đao giông như sao băng lóe lên một cái, trong mắt của Cầu Lý Tư chỉ nhìn thấy một ánh đao hiện ra chặt đứt đầu lâu, thủ cấp của hắn rơi xuống đất, trên mặt hiện ra thần sắc kinh ngạc và không dám tin.</w:t>
      </w:r>
    </w:p>
    <w:p>
      <w:pPr>
        <w:pStyle w:val="BodyText"/>
      </w:pPr>
      <w:r>
        <w:t xml:space="preserve">Người bổ ra một đao đáng sợ đó chính là Nhạc Trọng, một đao của hắn chém giết Cầu Lý Tư xong, thân thủ chụp lấy hai bản vẽ trong ngực của Cầu Lý Tư, chính là bản vẽ hệ thống động lực và bọc giáp bên ngoài của Thiên Không Bảo Lũy.</w:t>
      </w:r>
    </w:p>
    <w:p>
      <w:pPr>
        <w:pStyle w:val="BodyText"/>
      </w:pPr>
      <w:r>
        <w:t xml:space="preserve">Cầu Lý Tư thực lực rất mạnh, nếu như Nhạc Trọng chính diện chiến đấu với hắn thì cần tiêu hoa thời gian, tinh thần lực, thể lực rất nhiều. Thế nhưng mà hắn trước ám sát của Nhạc trọng thì không chịu nổi một kích. Bởi vì hắn là người tiến hóa tinh thần, lực lượng song thuộc tính, sức chiến đấu rất mạnh, nhưng mà năng lực phòng ám sát quá kém.</w:t>
      </w:r>
    </w:p>
    <w:p>
      <w:pPr>
        <w:pStyle w:val="BodyText"/>
      </w:pPr>
      <w:r>
        <w:t xml:space="preserve">Hoành Điền Hòa Ngạn nhìn thấy Cầu Lý Tư bị Nhạc Trọng một đao chém giết, sắc mặt đại biến, thân hình của hắn chớp động nhanh chóng lao thẳng ra bên ngoài.</w:t>
      </w:r>
    </w:p>
    <w:p>
      <w:pPr>
        <w:pStyle w:val="BodyText"/>
      </w:pPr>
      <w:r>
        <w:t xml:space="preserve">Hoành Điền Hòa Ngạn vừa mới lao ra khỏi cửa phòng thì lập tức có ánh đao từ cửa phòng lóe lên. Đầu của Hoành Điền Hòa Ngạn bị một đao kia chém rơi xuống đất, máu tươi bắn tung toe.s</w:t>
      </w:r>
    </w:p>
    <w:p>
      <w:pPr>
        <w:pStyle w:val="BodyText"/>
      </w:pPr>
      <w:r>
        <w:t xml:space="preserve">Nhạc Trọng nhìn qua bóng mờ trong góc kia, hai mắt nhìn qua Sơn Điền Nhất Mã và sát cơ ngưng trọng, nói:</w:t>
      </w:r>
    </w:p>
    <w:p>
      <w:pPr>
        <w:pStyle w:val="BodyText"/>
      </w:pPr>
      <w:r>
        <w:t xml:space="preserve">- Mày là ai?</w:t>
      </w:r>
    </w:p>
    <w:p>
      <w:pPr>
        <w:pStyle w:val="BodyText"/>
      </w:pPr>
      <w:r>
        <w:t xml:space="preserve">Sơn Điền Nhất Mã thực lực cường hoành hơn nữa tinh thông ám sát, đối với Nhạc Trọng mà nói cường giả như vậy là địch nhân thì đối với bộ hạ của hắn tuyệt đối là ác mộng. Trừ bản thân của hắn ra, người bên cạnh hắn không ai ngăn cản được Sơn Điền Nhất Mã ám sát.</w:t>
      </w:r>
    </w:p>
    <w:p>
      <w:pPr>
        <w:pStyle w:val="BodyText"/>
      </w:pPr>
      <w:r>
        <w:t xml:space="preserve">Sơn Điền Nhất Mã nhìn qua Nhạc Trọng xoay người thi lễ sau đó lui vào trong bóng tối:</w:t>
      </w:r>
    </w:p>
    <w:p>
      <w:pPr>
        <w:pStyle w:val="Compact"/>
      </w:pPr>
      <w:r>
        <w:t xml:space="preserve">- Nhạc Trọng đại nhân, tôi không phải là địch nhân. Tôi là thủ hộ giả của gia tộc Đảo Tân, Sơn Điền Nhất Mã. Gia chủ Đảo Tân đã chết, tôi phải tiếp tục thủ hộ gia chủ của gia tộc Đảo Tân mới.</w:t>
      </w:r>
      <w:r>
        <w:br w:type="textWrapping"/>
      </w:r>
      <w:r>
        <w:br w:type="textWrapping"/>
      </w:r>
    </w:p>
    <w:p>
      <w:pPr>
        <w:pStyle w:val="Heading2"/>
      </w:pPr>
      <w:bookmarkStart w:id="768" w:name="chương-747-miểu-sát-cầu-lý-tư.-2"/>
      <w:bookmarkEnd w:id="768"/>
      <w:r>
        <w:t xml:space="preserve">746. Chương 747: Miểu Sát Cầu Lý Tư. (2)</w:t>
      </w:r>
    </w:p>
    <w:p>
      <w:pPr>
        <w:pStyle w:val="Compact"/>
      </w:pPr>
      <w:r>
        <w:br w:type="textWrapping"/>
      </w:r>
      <w:r>
        <w:br w:type="textWrapping"/>
      </w:r>
    </w:p>
    <w:p>
      <w:pPr>
        <w:pStyle w:val="BodyText"/>
      </w:pPr>
      <w:r>
        <w:t xml:space="preserve">Nhạc Trọng khẽ chau mày trong nội tâm thầm nghĩ:</w:t>
      </w:r>
    </w:p>
    <w:p>
      <w:pPr>
        <w:pStyle w:val="BodyText"/>
      </w:pPr>
      <w:r>
        <w:t xml:space="preserve">- Gia tộc Đảo Tân có thủ hộ giả sao? Đúng là có chút phiền toái.</w:t>
      </w:r>
    </w:p>
    <w:p>
      <w:pPr>
        <w:pStyle w:val="BodyText"/>
      </w:pPr>
      <w:r>
        <w:t xml:space="preserve">- Phụ thân đại nhân! Phụ thân đại nhân!</w:t>
      </w:r>
    </w:p>
    <w:p>
      <w:pPr>
        <w:pStyle w:val="BodyText"/>
      </w:pPr>
      <w:r>
        <w:t xml:space="preserve">Đảo Tân Mỹ Nại và ba đứa con của Đảo Tân Cửu Nghĩa cùng một ít thân thuộc của gia tộc Đảo Tân chạy tới đây. Bọn họ nhìn thấy Đảo Tân Cửu Nghĩa bị chém thành hai đoạn thì khóc rống lên.</w:t>
      </w:r>
    </w:p>
    <w:p>
      <w:pPr>
        <w:pStyle w:val="BodyText"/>
      </w:pPr>
      <w:r>
        <w:t xml:space="preserve">Gia tộc Đảo Tân trước tận thế chính là đại gia tộc, sau tận thế, bọn họ cũng dựa vào lực lượng của gia tộc cứu nhiều người của gia tộc ra.</w:t>
      </w:r>
    </w:p>
    <w:p>
      <w:pPr>
        <w:pStyle w:val="BodyText"/>
      </w:pPr>
      <w:r>
        <w:t xml:space="preserve">- Là mày! Là mày giết phụ thân của tao đúng không?</w:t>
      </w:r>
    </w:p>
    <w:p>
      <w:pPr>
        <w:pStyle w:val="BodyText"/>
      </w:pPr>
      <w:r>
        <w:t xml:space="preserve">Đảo Tân Trường Trì tuổi chừng hai mươi mốt gương mặt bình thường đột nhiên hai mắt đỏ thẫm nhìn qua Nhạc Trọng rống lớn:</w:t>
      </w:r>
    </w:p>
    <w:p>
      <w:pPr>
        <w:pStyle w:val="BodyText"/>
      </w:pPr>
      <w:r>
        <w:t xml:space="preserve">- Nhạc Trọng, mày muốn cướp đi tất cả của gia tộc Đảo Tân đúng không? Tao ày biết, mày vọng tưởng rồi, đồ của gia tộc Đảo Tân chỉ thuộc về người gia tộc Đảo Tân. Tuyệt đối sẽ không cho người ngoài cướp đi.</w:t>
      </w:r>
    </w:p>
    <w:p>
      <w:pPr>
        <w:pStyle w:val="BodyText"/>
      </w:pPr>
      <w:r>
        <w:t xml:space="preserve">Nhạc Trọng nhìn Đảo Tân Trường Trì giống như chó điên đang gào thét thì ánh mắt phát lạnh rút Hắc Nha Đao tùy thân ra chỉ vào Đảo Tân Trường Trì lạnh lùng nói:</w:t>
      </w:r>
    </w:p>
    <w:p>
      <w:pPr>
        <w:pStyle w:val="BodyText"/>
      </w:pPr>
      <w:r>
        <w:t xml:space="preserve">- Thật sự là ngu xuẩn! Mày đã nói như vậy thì tao nên giết sạch người của gia tộc Đảo Tân đi. Người chết đầu tiên nên bắt đầu từ mày vậy!</w:t>
      </w:r>
    </w:p>
    <w:p>
      <w:pPr>
        <w:pStyle w:val="BodyText"/>
      </w:pPr>
      <w:r>
        <w:t xml:space="preserve">Đảo Tân Trường Trì bị Nhạc Trọng nói như vậy thì sợ hãi, hai chân của hắn mềm nhũn, đúng là bị dọa xụi lơ trên mặt đất.</w:t>
      </w:r>
    </w:p>
    <w:p>
      <w:pPr>
        <w:pStyle w:val="BodyText"/>
      </w:pPr>
      <w:r>
        <w:t xml:space="preserve">- Nhạc Trọng đại nhân! Xin ngài bớt giận!</w:t>
      </w:r>
    </w:p>
    <w:p>
      <w:pPr>
        <w:pStyle w:val="BodyText"/>
      </w:pPr>
      <w:r>
        <w:t xml:space="preserve">Một đạo vòi rồng hiện ra, Sơn Điền Nhất Mã xuất hiện trong đại sảnh, quỳ một gối trước người Nhạc Trọng nói:</w:t>
      </w:r>
    </w:p>
    <w:p>
      <w:pPr>
        <w:pStyle w:val="BodyText"/>
      </w:pPr>
      <w:r>
        <w:t xml:space="preserve">- Trường Trì điện hạ, sát hại chủ nhân gia tộc Đảo Tân chính là Hoành Điền Hòa Ngạn, cũng không phải Nhạc Trọng đại nhân. Hoành Điền Hòa Ngạn đã đầu nhập vào Thiên Đường Thần Quốc, phản bội gia tộc Đảo Tân.</w:t>
      </w:r>
    </w:p>
    <w:p>
      <w:pPr>
        <w:pStyle w:val="BodyText"/>
      </w:pPr>
      <w:r>
        <w:t xml:space="preserve">Sơn Điền Nhất Mã thập phần rõ ràng chính mình cùng Nhạc Trọng hai người chênh lệch thực lực quá lớn, nếu như Nhạc Trọng ra tay giết người, ở chỗ này không có ai còn sống sót cả.</w:t>
      </w:r>
    </w:p>
    <w:p>
      <w:pPr>
        <w:pStyle w:val="BodyText"/>
      </w:pPr>
      <w:r>
        <w:t xml:space="preserve">Đảo Tân Mỹ Nại thoáng cái quỳ gối trước người của Nhạc Trọng sau đó lên tiếng cầu khẩn.</w:t>
      </w:r>
    </w:p>
    <w:p>
      <w:pPr>
        <w:pStyle w:val="BodyText"/>
      </w:pPr>
      <w:r>
        <w:t xml:space="preserve">- Phu quân đại nhân, xin ngài bớt giận. Trường Trì đại ca chỉ bị tức giận làm mê hoặc con mắt mà thôi, không nên giận làm gì.</w:t>
      </w:r>
    </w:p>
    <w:p>
      <w:pPr>
        <w:pStyle w:val="BodyText"/>
      </w:pPr>
      <w:r>
        <w:t xml:space="preserve">- Quản tốt miệng thúi của mày đi!</w:t>
      </w:r>
    </w:p>
    <w:p>
      <w:pPr>
        <w:pStyle w:val="BodyText"/>
      </w:pPr>
      <w:r>
        <w:t xml:space="preserve">Nhạc Trọng lúc này mới thu Hắc Nha Đao lạnh lùng nhìn Đảo Tân Trường Trì.</w:t>
      </w:r>
    </w:p>
    <w:p>
      <w:pPr>
        <w:pStyle w:val="BodyText"/>
      </w:pPr>
      <w:r>
        <w:t xml:space="preserve">Đảo Tân nhất tộc là bá chủ của huyện Tà Mã, Nhạc Trọng nếu giết chết toàn bộ thì cả huyện Tà Mã sẽ lâm vào hỗn loạn. Trong thời gian ngắn rất khó tổ chức lực lượng chống lại quân của Thiên Đường Thần Quốc.</w:t>
      </w:r>
    </w:p>
    <w:p>
      <w:pPr>
        <w:pStyle w:val="BodyText"/>
      </w:pPr>
      <w:r>
        <w:t xml:space="preserve">Nhạc Trọng nhìn người gia tộc Đảo Tân chung quanh và hùng hổ nói:</w:t>
      </w:r>
    </w:p>
    <w:p>
      <w:pPr>
        <w:pStyle w:val="BodyText"/>
      </w:pPr>
      <w:r>
        <w:t xml:space="preserve">- Hiện tại tôi tuyên bố Đảo Tân Mỹ Nại trở thành gia chủ gia tộc Đảo Tân, có ai dị nghị không?</w:t>
      </w:r>
    </w:p>
    <w:p>
      <w:pPr>
        <w:pStyle w:val="BodyText"/>
      </w:pPr>
      <w:r>
        <w:t xml:space="preserve">Người của gia tộc Đảo Tân hai mắt nhìn nhau một chút sau đó trầm mặc. Bọn họ không muốn buông tha quyền lực của gia tộc Đảo Tân, thế nhưng mà một phương diện Nhạc Trọng bức bách, một mặt khác ở bên ngoài có chiến cơ lôi đình uy hiếp bọn họ, bọn họ chỉ có thể ứng đối mà thôi.</w:t>
      </w:r>
    </w:p>
    <w:p>
      <w:pPr>
        <w:pStyle w:val="BodyText"/>
      </w:pPr>
      <w:r>
        <w:t xml:space="preserve">Đảo Tân Mỹ Nại có chút sợ hãi cự tuyệt nói:</w:t>
      </w:r>
    </w:p>
    <w:p>
      <w:pPr>
        <w:pStyle w:val="BodyText"/>
      </w:pPr>
      <w:r>
        <w:t xml:space="preserve">- Phu quân đại nhân, tôi không được!</w:t>
      </w:r>
    </w:p>
    <w:p>
      <w:pPr>
        <w:pStyle w:val="BodyText"/>
      </w:pPr>
      <w:r>
        <w:t xml:space="preserve">Đảo Tân Mỹ Nại tuy năng lực xuất chúng, thế nhưng mà nàng cho tới bây giờ đều không có được bồi dưỡng làm gia chủ. Nàng chỉ là đạo cụ giúp Đảo Tân Cửu Nghĩa làm tốt quan hệ thông gia chính trị mà thôi. Nghe được Nhạc Trọng đột nhiên nói như vậy, nàng thoáng cái sợ tới cực điểm, không biết nên thế nào mới phỉa.</w:t>
      </w:r>
    </w:p>
    <w:p>
      <w:pPr>
        <w:pStyle w:val="BodyText"/>
      </w:pPr>
      <w:r>
        <w:t xml:space="preserve">Sơn Điền Nhất Mã nhìn qua Đảo Tân Mỹ Nại quỳ gối hành lễ nghiêm nghị nói:</w:t>
      </w:r>
    </w:p>
    <w:p>
      <w:pPr>
        <w:pStyle w:val="BodyText"/>
      </w:pPr>
      <w:r>
        <w:t xml:space="preserve">- Mỹ Nại công chúa! Sơn Điền Nhất Mã tôi nguyện ý phụng ngài làm chủ! Xin ngài kế thừa gia chủ gia tộc Đảo Tân.</w:t>
      </w:r>
    </w:p>
    <w:p>
      <w:pPr>
        <w:pStyle w:val="BodyText"/>
      </w:pPr>
      <w:r>
        <w:t xml:space="preserve">Sơn Điền gia nhiều thế hệ phụng dưỡng gia tộc Đảo Tân. Sơn Điền Nhất Mã cũng chỉ phục tùng gia chủ gia tộc Đảo Tân. Hắn không muốn thần phục Nhạc Trọng, mà muốn cho người của gia tộc Đảo Tân tiếp tục cầm quyền, Đảo Tân Mỹ Nại là lựa chọn tốt nhấ. Dù sao Đảo Tân Mỹ Nại là một trong những nữ nhân của Nhạc Trọng, hắn có thể thông qua Đảo Tân Mỹ Nại gián tiếp ra lệnh ình.</w:t>
      </w:r>
    </w:p>
    <w:p>
      <w:pPr>
        <w:pStyle w:val="BodyText"/>
      </w:pPr>
      <w:r>
        <w:t xml:space="preserve">Nhạc Trọng vỗ vỗ vai của Đảo Tân Mỹ Nại nói:</w:t>
      </w:r>
    </w:p>
    <w:p>
      <w:pPr>
        <w:pStyle w:val="BodyText"/>
      </w:pPr>
      <w:r>
        <w:t xml:space="preserve">- Mỹ Nại, em làm được! Hiện tại em nên tổ chức người trấn áp phần tử bạo loạn trong Anh Điền Trấn đi, chuyện còn lại do anh giải quyết.</w:t>
      </w:r>
    </w:p>
    <w:p>
      <w:pPr>
        <w:pStyle w:val="BodyText"/>
      </w:pPr>
      <w:r>
        <w:t xml:space="preserve">- Dạ!</w:t>
      </w:r>
    </w:p>
    <w:p>
      <w:pPr>
        <w:pStyle w:val="BodyText"/>
      </w:pPr>
      <w:r>
        <w:t xml:space="preserve">Đảo Tân Mỹ Nại ôn nhu ứng một tiếng trong mắt đẹp cũng hiện ra một tia dị sắc sau đó lập tức ra lệnh cho người của gia tộc Đảo Tân làm việc.</w:t>
      </w:r>
    </w:p>
    <w:p>
      <w:pPr>
        <w:pStyle w:val="BodyText"/>
      </w:pPr>
      <w:r>
        <w:t xml:space="preserve">Nhạc Trọng đi nhanh ra bên ngoài, trên bầu trời còn có bảy chiến cơ lôi đình, trên mặt đất cũng có năm chêến cơ lôi đình, hắn phải giải quyết mười hai hung khí chiến tranh này trước. Nếu không Anh Điền Trấn tuyệt đối không thể nào ngăn được công kích của Thiên Đường Thần Quốc.</w:t>
      </w:r>
    </w:p>
    <w:p>
      <w:pPr>
        <w:pStyle w:val="BodyText"/>
      </w:pPr>
      <w:r>
        <w:t xml:space="preserve">Ở gần chiến cơ lôi đình, Tô San Na đang lẳng lặng đứng tại chỗ và tức giận lẩm bẩm.</w:t>
      </w:r>
    </w:p>
    <w:p>
      <w:pPr>
        <w:pStyle w:val="BodyText"/>
      </w:pPr>
      <w:r>
        <w:t xml:space="preserve">- Cầu Lý Tư ngu xuẩn kia đang làm cái gì vậy? Làm sao mà chậm thế này? Sẽ không phải là đang chơi nữ nhân đấy chứ?</w:t>
      </w:r>
    </w:p>
    <w:p>
      <w:pPr>
        <w:pStyle w:val="BodyText"/>
      </w:pPr>
      <w:r>
        <w:t xml:space="preserve">Sương mù quanh quẩn, đem gương mặt xinh xắn của Tô San Na ẩn dấu đi, nàng đột nhiên trong nội tâm nhảy dựng, một cảm giác cực độ không tốt hiện ra trong lòng.</w:t>
      </w:r>
    </w:p>
    <w:p>
      <w:pPr>
        <w:pStyle w:val="BodyText"/>
      </w:pPr>
      <w:r>
        <w:t xml:space="preserve">Tô San Na là cường giả trải qua vô số lần huyết chiến, nàng vừa cảm thấy nguy hiểm thì lập tức phát động kỹ năng thần tốc cấp hai, bỗng nhiên tốc độ của nàng tăng vọt gấp hai mươi tám lần người bình thường.</w:t>
      </w:r>
    </w:p>
    <w:p>
      <w:pPr>
        <w:pStyle w:val="BodyText"/>
      </w:pPr>
      <w:r>
        <w:t xml:space="preserve">Thời điểm Tô San Na phát động kỹ năng thần tốc về sau, nàng dùng sức vặn vẹo eo nhỉ giống như rắn nước bước qua bên phải một bước.</w:t>
      </w:r>
    </w:p>
    <w:p>
      <w:pPr>
        <w:pStyle w:val="BodyText"/>
      </w:pPr>
      <w:r>
        <w:t xml:space="preserve">Phanh!</w:t>
      </w:r>
    </w:p>
    <w:p>
      <w:pPr>
        <w:pStyle w:val="BodyText"/>
      </w:pPr>
      <w:r>
        <w:t xml:space="preserve">Một viên đạn gai độc bắn vào vị trí của Tô San Na đứng lúc trước, trên đất hiện ra cái động nhỏ.</w:t>
      </w:r>
    </w:p>
    <w:p>
      <w:pPr>
        <w:pStyle w:val="BodyText"/>
      </w:pPr>
      <w:r>
        <w:t xml:space="preserve">Nếu như Tô San Na chậm hơn nửa bước, đầu của nàng sẽ nổ tung như dưa hấu.</w:t>
      </w:r>
    </w:p>
    <w:p>
      <w:pPr>
        <w:pStyle w:val="BodyText"/>
      </w:pPr>
      <w:r>
        <w:t xml:space="preserve">Trong lòng của Tô San Na nhảy dựng lên, lập tức nhìn qua vị trí bắn viên đạn gai độc, chỉ thấy Nhạc Trọng hai mắt lạnh như băng nhìn chằm chằm vào nàng, đồng thời phất tay trực tiếp tiêu diệt năm tên bộ hạ của nàng.</w:t>
      </w:r>
    </w:p>
    <w:p>
      <w:pPr>
        <w:pStyle w:val="BodyText"/>
      </w:pPr>
      <w:r>
        <w:t xml:space="preserve">- Nhạc Trọng! ! Mày là Nhạt Trọng giết Đạt Tư!</w:t>
      </w:r>
    </w:p>
    <w:p>
      <w:pPr>
        <w:pStyle w:val="BodyText"/>
      </w:pPr>
      <w:r>
        <w:t xml:space="preserve">Tô San Na nhìn thấy tướng mạo của Nhạc Trọng tướng thì toàn thân của nàng lạnh buốt, chiến ý hoàn toàn biến mất sau đó nhảy lên chiến cơ lôi đình và ra lệnh cho bộ hạ:</w:t>
      </w:r>
    </w:p>
    <w:p>
      <w:pPr>
        <w:pStyle w:val="BodyText"/>
      </w:pPr>
      <w:r>
        <w:t xml:space="preserve">- Nhanh cất cánh! ! Nhanh cất cánh!</w:t>
      </w:r>
    </w:p>
    <w:p>
      <w:pPr>
        <w:pStyle w:val="BodyText"/>
      </w:pPr>
      <w:r>
        <w:t xml:space="preserve">Tên điều khiển kia nói:</w:t>
      </w:r>
    </w:p>
    <w:p>
      <w:pPr>
        <w:pStyle w:val="BodyText"/>
      </w:pPr>
      <w:r>
        <w:t xml:space="preserve">- Tô San Na điện hạ, Cầu Lý Tư điện hạ vẫn chưa về đấy!</w:t>
      </w:r>
    </w:p>
    <w:p>
      <w:pPr>
        <w:pStyle w:val="BodyText"/>
      </w:pPr>
      <w:r>
        <w:t xml:space="preserve">Tiểu đội chiến cơ lôi đình này dùng Cầu Lý Tư làm hạch tâm, về phần Tô San Na tuy cũng là thần sứ, nhưng mà địa vị của nàng thấp. Rất nhiều người đều không nhìn nàng vào mắt.</w:t>
      </w:r>
    </w:p>
    <w:p>
      <w:pPr>
        <w:pStyle w:val="BodyText"/>
      </w:pPr>
      <w:r>
        <w:t xml:space="preserve">Gương mặt xinh đẹp của Tô San Na vặn vẹo, nàng đem một khẩu Desert Eagle đặt lên đầu lâu của tên điều khiển và lạnh lùng ra lệnh:</w:t>
      </w:r>
    </w:p>
    <w:p>
      <w:pPr>
        <w:pStyle w:val="BodyText"/>
      </w:pPr>
      <w:r>
        <w:t xml:space="preserve">- Lập tức cất cánh, nếu không tao bắn nát đầu của mày!</w:t>
      </w:r>
    </w:p>
    <w:p>
      <w:pPr>
        <w:pStyle w:val="BodyText"/>
      </w:pPr>
      <w:r>
        <w:t xml:space="preserve">Tên người điều khiển kia cảm thụ nòng của Desert Eagle lạnh như băng thì trong nội tâm phát lạnh, lập tức khởi động chiến cơ lôi đình bay lên cao.</w:t>
      </w:r>
    </w:p>
    <w:p>
      <w:pPr>
        <w:pStyle w:val="BodyText"/>
      </w:pPr>
      <w:r>
        <w:t xml:space="preserve">- Muốn chạy trốn, không có đơn giản như vậy!</w:t>
      </w:r>
    </w:p>
    <w:p>
      <w:pPr>
        <w:pStyle w:val="BodyText"/>
      </w:pPr>
      <w:r>
        <w:t xml:space="preserve">Nhạc Trọng nhìn thấy cánh quạt chiến cơ lôi đình chuyển động, phát động kỹ năng Ảnh Bộ, dùng tốc độ khủng bố bảy trăm cây số giờ chạy tới, mấy lần chớp động đã nhảy lên đám chiến cơ.</w:t>
      </w:r>
    </w:p>
    <w:p>
      <w:pPr>
        <w:pStyle w:val="Compact"/>
      </w:pPr>
      <w:r>
        <w:t xml:space="preserve">Nhạc Trọng phát động kỹ năng Khủng Cụ Thuật và một cổ tinh thần lực mạnh mẽ lập tức bao phủ ra chung quanh và đám người trên chiến cơ lôi đình, dưới công kích của Khủng Cụ Thuật thì mấy tên điều khiển chiến cơ lôi đình lập tức chết đi.</w:t>
      </w:r>
      <w:r>
        <w:br w:type="textWrapping"/>
      </w:r>
      <w:r>
        <w:br w:type="textWrapping"/>
      </w:r>
    </w:p>
    <w:p>
      <w:pPr>
        <w:pStyle w:val="Heading2"/>
      </w:pPr>
      <w:bookmarkStart w:id="769" w:name="chương-748-tạc-đạn."/>
      <w:bookmarkEnd w:id="769"/>
      <w:r>
        <w:t xml:space="preserve">747. Chương 748: Tạc Đạn.</w:t>
      </w:r>
    </w:p>
    <w:p>
      <w:pPr>
        <w:pStyle w:val="Compact"/>
      </w:pPr>
      <w:r>
        <w:br w:type="textWrapping"/>
      </w:r>
      <w:r>
        <w:br w:type="textWrapping"/>
      </w:r>
    </w:p>
    <w:p>
      <w:pPr>
        <w:pStyle w:val="BodyText"/>
      </w:pPr>
      <w:r>
        <w:t xml:space="preserve">Mất đi người điều khiển cho nên chiến cơ lôi đình từ trên cao rơi xuống đất.</w:t>
      </w:r>
    </w:p>
    <w:p>
      <w:pPr>
        <w:pStyle w:val="BodyText"/>
      </w:pPr>
      <w:r>
        <w:t xml:space="preserve">Ở trên mặt đất còn có hơn mười tên tài quyết giả, thẩm lí và phán quyết giả, những tài quyết giả cùng thẩm lí và phán quyết giả thì cầm súng trường bắn thẳng vào Nhạc Trọng.</w:t>
      </w:r>
    </w:p>
    <w:p>
      <w:pPr>
        <w:pStyle w:val="BodyText"/>
      </w:pPr>
      <w:r>
        <w:t xml:space="preserve">Đồng thời từng đạo lưỡi đao gió, hỏa cầu, băng trùy bao gồm nhiều kỹ năng cùng lúc oanh kích qua phía Nhạc Trọng.</w:t>
      </w:r>
    </w:p>
    <w:p>
      <w:pPr>
        <w:pStyle w:val="BodyText"/>
      </w:pPr>
      <w:r>
        <w:t xml:space="preserve">Tốc độ của Nhạc Trọng bộc phát trong ngắn hạn thậm chí còn nhanh hơn cả Thiểm Điện cấp hai, ngoại trừ Tô San Na ra, căn bản không có người nào vượt qua hắn cả, hắn giống như một đạo lưu quang nhảy vào trong đám người, ánh đao chớp động, một tên tài quyết giả, thẩm lí và phán quyết giả bị hắn chém bay đầu.</w:t>
      </w:r>
    </w:p>
    <w:p>
      <w:pPr>
        <w:pStyle w:val="BodyText"/>
      </w:pPr>
      <w:r>
        <w:t xml:space="preserve">Thời điểm Nhạc Trọng điên cuồng giết chóc thì một đạo thân ảnh nhỏ gầy từ trong chiến cơ lôi đình bay ra ngoài, một cặp đùi thon dài co giãn nhưng màn theo lực lượng khủng bố như chiến chùy đá vào đầu của Nhạc Trọng, tốc độ đúng là nhanh hơn Nhạc Trọng vài phần.</w:t>
      </w:r>
    </w:p>
    <w:p>
      <w:pPr>
        <w:pStyle w:val="BodyText"/>
      </w:pPr>
      <w:r>
        <w:t xml:space="preserve">Nhạc Trọng vừa mới chém giết một tên tài quyết giả thu thế không kịp cho nên đành phải dùng tay phải đón đở.</w:t>
      </w:r>
    </w:p>
    <w:p>
      <w:pPr>
        <w:pStyle w:val="BodyText"/>
      </w:pPr>
      <w:r>
        <w:t xml:space="preserve">Cái đùi co giãn thon dài đá lên tay phải của Nhạc Trọng, một cổ kình lực mạnh mẽ đá vào làm Nhạc Trọng bay ra xa bảy mét.</w:t>
      </w:r>
    </w:p>
    <w:p>
      <w:pPr>
        <w:pStyle w:val="BodyText"/>
      </w:pPr>
      <w:r>
        <w:t xml:space="preserve">Chủ nhân của cặp đùi này chính là Tô San Na, một kích đắc thủ thì nàng giống như con báo cái điên cuồng dùng tốc độ vượt qua tốc độ âm thanh lao qua phía Nhạc Trọng, muốn một kích tiêu diệt Nhạc Trọng tại chỗ.</w:t>
      </w:r>
    </w:p>
    <w:p>
      <w:pPr>
        <w:pStyle w:val="BodyText"/>
      </w:pPr>
      <w:r>
        <w:t xml:space="preserve">Tốc độ công kích của chân còn nhanh hơn tốc độ công kích của thân thể, Tô San Na phát động thần tốc thì tốc độ của nàng vượt qua hai mươi tám lần người thường, dưới công kích toàn lực của nàng, chân của nàng côn kích còn nhanh hơn tốc độ âm thanh, thời điểm công kích mang theo âm thanh xé gió đáng sợ.</w:t>
      </w:r>
    </w:p>
    <w:p>
      <w:pPr>
        <w:pStyle w:val="BodyText"/>
      </w:pPr>
      <w:r>
        <w:t xml:space="preserve">Sau khi Nhạc Trọng bị đá bay bảy mét và đối mặt với công kích như bão tố của Tô San Na thì không chút hoảng loạn, nương tựa vào kinh nghiệm chiến đấu phong phú cho nên hắn lập tức ngăn cản công kích của Tô San Na.</w:t>
      </w:r>
    </w:p>
    <w:p>
      <w:pPr>
        <w:pStyle w:val="BodyText"/>
      </w:pPr>
      <w:r>
        <w:t xml:space="preserve">Cường độ thân thể của Nhạc Trọng cao tới 194 điểm, vừa học tập kỹ năng thân thể sắt thép thì thân thể của hắn cứng rắn như thép, Tô San Na mỗi khi đá vào người của hắn thì có cảm giác như đá vào tấm thép. Sau khi điên cuồng đá qua mười cước thì máu tươi trên chân chảy đầm đìa.</w:t>
      </w:r>
    </w:p>
    <w:p>
      <w:pPr>
        <w:pStyle w:val="BodyText"/>
      </w:pPr>
      <w:r>
        <w:t xml:space="preserve">Tô San Na điên cuồng đá hơn mười cước sau đó nhảy ra sau mười mét, ánh mắt nhìn qua Nhạc Trọng hiện ra thần sắc hoảng sợ, nói:</w:t>
      </w:r>
    </w:p>
    <w:p>
      <w:pPr>
        <w:pStyle w:val="BodyText"/>
      </w:pPr>
      <w:r>
        <w:t xml:space="preserve">- Đáng chết! Thân thể của hắn làm sau cứng rắn như vậy, thật đáng sợ! Trừ thân sứ xếp trước mười hoặc là sứ đồ đại nhân ra, không có người nào là đối thủ của hắn.</w:t>
      </w:r>
    </w:p>
    <w:p>
      <w:pPr>
        <w:pStyle w:val="BodyText"/>
      </w:pPr>
      <w:r>
        <w:t xml:space="preserve">Tô San Na một kích không trúng thì lập tức bỏ chạy thẳng tới chỗ của đám thuộc hạ. Trong giao thủ ngắn ngủi này, nàng thật sâu cảm nhận được Nhạc Trọng đáng sợ, nàng không muốn chết trong tay của Nhạc Trọng.</w:t>
      </w:r>
    </w:p>
    <w:p>
      <w:pPr>
        <w:pStyle w:val="BodyText"/>
      </w:pPr>
      <w:r>
        <w:t xml:space="preserve">Nhạc Trọng nhìn qua Tô San Na chạy trốn thì hai mắt ngưng tụ phát động kỹ năng Khủng Cụ Thuật, một đạo trùng kích tinh thần đáng sợ oanh vào đầu của Tô San Na.</w:t>
      </w:r>
    </w:p>
    <w:p>
      <w:pPr>
        <w:pStyle w:val="BodyText"/>
      </w:pPr>
      <w:r>
        <w:t xml:space="preserve">Tô San Na là người tiến hóa nhanh nhẹn cho nên tinh thần của nàng không cao, nàng bị Nhạc Trọng dùng Khủng Cụ Thuật oanh kích thì bị ảo giác đáng sợ bao vây, làm cho đại não của nàng mất chi phối với thân thể, thoáng cái xụi lơ ngã nhào trên mặt đất.</w:t>
      </w:r>
    </w:p>
    <w:p>
      <w:pPr>
        <w:pStyle w:val="BodyText"/>
      </w:pPr>
      <w:r>
        <w:t xml:space="preserve">- Chạy mau!</w:t>
      </w:r>
    </w:p>
    <w:p>
      <w:pPr>
        <w:pStyle w:val="BodyText"/>
      </w:pPr>
      <w:r>
        <w:t xml:space="preserve">Nhìn thấy Tô San Na là thần sứ mạnh như vậy bị Nhạc Trọng đánh bại, những tên tài quyết giả, thẩm lí và phán quyết giả của Thiên Đường Thần Quốc sắc mặt đại biến, nhao nhao bỏ chạy ra bốn phương tám hướng.</w:t>
      </w:r>
    </w:p>
    <w:p>
      <w:pPr>
        <w:pStyle w:val="BodyText"/>
      </w:pPr>
      <w:r>
        <w:t xml:space="preserve">Nhạc Trọng bước về phía trước một bước, đột nhiên báo động đại thịnh, hắn nhanh chóng lui ra sau nhanh chóng.</w:t>
      </w:r>
    </w:p>
    <w:p>
      <w:pPr>
        <w:pStyle w:val="BodyText"/>
      </w:pPr>
      <w:r>
        <w:t xml:space="preserve">Sau một khắc một viên đạn hỏa tiễn nhắm thẳng vào vị trí mà Nhạc Trọng vừa đứng nổ mạnh.</w:t>
      </w:r>
    </w:p>
    <w:p>
      <w:pPr>
        <w:pStyle w:val="BodyText"/>
      </w:pPr>
      <w:r>
        <w:t xml:space="preserve">Bảy chiến cơ lôi đình trên bầu trời hiện tại đang xoay tròn chung quanh, không ngừng bắn hỏa tiễn vào vị trí của Nhạc Trọng.</w:t>
      </w:r>
    </w:p>
    <w:p>
      <w:pPr>
        <w:pStyle w:val="BodyText"/>
      </w:pPr>
      <w:r>
        <w:t xml:space="preserve">Oanh! ! Oanh! Oanh! !</w:t>
      </w:r>
    </w:p>
    <w:p>
      <w:pPr>
        <w:pStyle w:val="BodyText"/>
      </w:pPr>
      <w:r>
        <w:t xml:space="preserve">Âm thanh nổ tung liên tục không ngừng bên người của Nhạc Trọng bên và sóng xung kích truyền tới, khí lãng nóng rực, mảnh đạn tứ tung, tảng đá vụn bay vào người của hắn, oanh vào thân thể của hắn.</w:t>
      </w:r>
    </w:p>
    <w:p>
      <w:pPr>
        <w:pStyle w:val="BodyText"/>
      </w:pPr>
      <w:r>
        <w:t xml:space="preserve">Nếu như cường độ thân thể Nhạc Trọng không đủ, chỉ sợ đã bị hỏa lực và sóng xung kích này đánh chết rồi. Dù là như thế hắn vẫn bị nổ tung bay lên cao và giống như lục bình không rễ vậy, chỉ cần bị đạn hỏa tiễn bắn liên tục trúng mục tiêu thì hắn sẽ tan xương nát thịt mà chết.</w:t>
      </w:r>
    </w:p>
    <w:p>
      <w:pPr>
        <w:pStyle w:val="BodyText"/>
      </w:pPr>
      <w:r>
        <w:t xml:space="preserve">Đám chiến cơ lôi đình trên cao không ngừng nã đạn cơ quan pháo 25 li vào người của Nhạc Trọng bên này.</w:t>
      </w:r>
    </w:p>
    <w:p>
      <w:pPr>
        <w:pStyle w:val="BodyText"/>
      </w:pPr>
      <w:r>
        <w:t xml:space="preserve">- Đáng chết!</w:t>
      </w:r>
    </w:p>
    <w:p>
      <w:pPr>
        <w:pStyle w:val="BodyText"/>
      </w:pPr>
      <w:r>
        <w:t xml:space="preserve">Nhạc Trọng không ngừng né tránh hỏa lực mạnh mẽ kia, hắn trong mấy hô hấp trốn vào sau chiến cơ lôi đình, ý đồ dựa vào lực phòng ngự khủng bố của chiến cơ lôi đình ngăn cản viên đạn bắn tới.</w:t>
      </w:r>
    </w:p>
    <w:p>
      <w:pPr>
        <w:pStyle w:val="BodyText"/>
      </w:pPr>
      <w:r>
        <w:t xml:space="preserve">Nhạc Trọng vừa mới trốn rau sau chiến cơ lôi đình thì tám miếng đạn hỏa tiễn liên tục bắn vào trong chiến cơ lôi đình, khiến chúng nó lập tức nổ tung như đạn pháo.</w:t>
      </w:r>
    </w:p>
    <w:p>
      <w:pPr>
        <w:pStyle w:val="BodyText"/>
      </w:pPr>
      <w:r>
        <w:t xml:space="preserve">Nhạc Trọng điên cuồng chạy tới phía trước, nhưng mà đạn hỏa tiễn của chiến cơ lôi đình có tính truy tung, một khi bị kíp nổ thì uy lực khủng bố tuyệt luân. Hắn bỗng chốc bị tạc đạn nổ tung trúng người, văng ra xa mười mét, tay trái trực tiếp gãy ngang, quần áo bên ngoài thân thể lập tức tan nát, lộ ra tầng giáp da biến dị thú cấp ba, nhưng mà giáp da biến dị thú cấp ba bị nổ tung cũng rách lả tả nhiều chỗ.</w:t>
      </w:r>
    </w:p>
    <w:p>
      <w:pPr>
        <w:pStyle w:val="BodyText"/>
      </w:pPr>
      <w:r>
        <w:t xml:space="preserve">Lực phòng ngự của da biến dị thú kinh người, cơ hồ đao thương bất nhập. Thế nhưng mà không ngăn nổi hỏa tiễn oanh kích. Chỉ cần nổ mạnh là phá được da của nó.</w:t>
      </w:r>
    </w:p>
    <w:p>
      <w:pPr>
        <w:pStyle w:val="BodyText"/>
      </w:pPr>
      <w:r>
        <w:t xml:space="preserve">Ngực của Nhạc Trọng đau đớn và phun ra một ngụm máu tươi, sắc mặt trở nên tái nhợt:</w:t>
      </w:r>
    </w:p>
    <w:p>
      <w:pPr>
        <w:pStyle w:val="BodyText"/>
      </w:pPr>
      <w:r>
        <w:t xml:space="preserve">- Thật mạnh! ! Quá mạnh mẽ. Những binh khí chiến đấu này không thể dùng thân thể nhân loại ngăn cản được.</w:t>
      </w:r>
    </w:p>
    <w:p>
      <w:pPr>
        <w:pStyle w:val="BodyText"/>
      </w:pPr>
      <w:r>
        <w:t xml:space="preserve">Những chiến cơ lôi đình này không khác gì xe tăng hạng nặng trên bầu trời. Cho dù là đạn bắn tỉa cũng không cách nào xuyên qua giáp của nó. Mà đạn chống tăng khoảng cách hạn chế quá nhiều rất khó trúng mục tiêu như chiến cơ lôi đình này, khiến cho nó trở thành vũ khí mạnh mẽ trong tận thế.</w:t>
      </w:r>
    </w:p>
    <w:p>
      <w:pPr>
        <w:pStyle w:val="BodyText"/>
      </w:pPr>
      <w:r>
        <w:t xml:space="preserve">Bắn chiến lôi đình nổ tung làm nhấc lên từng đám bụi khói, bảy chiến cơ lôi đình trên cao cũng dừng công kích lại.</w:t>
      </w:r>
    </w:p>
    <w:p>
      <w:pPr>
        <w:pStyle w:val="BodyText"/>
      </w:pPr>
      <w:r>
        <w:t xml:space="preserve">Trong khoảng khắc đó, Nhạc Trọng ngưng tụ ra hai đạo ma viêm, hai đạo trường mâu ma viêm lập tức đâm xuyên qua kính thủy tinh của chiên cơ lôi đình, hỏa diễm khủng bố lập tức thiêu chết đám người điều khiển, đồng thời thiêu đốt rất nhiều dụng cụ điều khiển chiến cơ lôi đình..</w:t>
      </w:r>
    </w:p>
    <w:p>
      <w:pPr>
        <w:pStyle w:val="BodyText"/>
      </w:pPr>
      <w:r>
        <w:t xml:space="preserve">Mất đi người điều khiển, chiến sĩ trên hai chiếc chiến cơ lôi đình này lập tức nhảy ra bên ngoài. Mà hai chiếc chiến cơ lôi đình kia lúc này hoàn toàn lắc lư dữ dội và rơi xuống.</w:t>
      </w:r>
    </w:p>
    <w:p>
      <w:pPr>
        <w:pStyle w:val="BodyText"/>
      </w:pPr>
      <w:r>
        <w:t xml:space="preserve">Với tư cách là chiến cơ đời mới, chiến cơ lôi đình có được tính năng cường đại, cho dù đạn chống tăng bắn trúng mục tiêu, chúng nó cũng ngăn cản được mấy phát mà bay trở về căn cứ.</w:t>
      </w:r>
    </w:p>
    <w:p>
      <w:pPr>
        <w:pStyle w:val="BodyText"/>
      </w:pPr>
      <w:r>
        <w:t xml:space="preserve">Giải quyết hai chiến cơ lôi đình xong, năm chiếc chiến cơ lôi đình còn lại lập tức nổi giận lên, một bên điên cuồng bắn phá qua phía Nhạc Trọng, một bên không ngừng bắn đạn hỏa tiễn và tạc đạn tới Nhạc Trọng bên này.</w:t>
      </w:r>
    </w:p>
    <w:p>
      <w:pPr>
        <w:pStyle w:val="BodyText"/>
      </w:pPr>
      <w:r>
        <w:t xml:space="preserve">Oanh! ! Oanh! ! Oanh! !</w:t>
      </w:r>
    </w:p>
    <w:p>
      <w:pPr>
        <w:pStyle w:val="Compact"/>
      </w:pPr>
      <w:r>
        <w:t xml:space="preserve">Một tạc đạn bị kíp nổ, khí lãng nóng rực, hỏa diễm khủng bố, mảnh đạn điên cuồng bao phủ phạm vi mấy cây số vuông.</w:t>
      </w:r>
      <w:r>
        <w:br w:type="textWrapping"/>
      </w:r>
      <w:r>
        <w:br w:type="textWrapping"/>
      </w:r>
    </w:p>
    <w:p>
      <w:pPr>
        <w:pStyle w:val="Heading2"/>
      </w:pPr>
      <w:bookmarkStart w:id="770" w:name="chương-749-phá-hủy-chiến-cơ.-1"/>
      <w:bookmarkEnd w:id="770"/>
      <w:r>
        <w:t xml:space="preserve">748. Chương 749: Phá Hủy Chiến Cơ. (1)</w:t>
      </w:r>
    </w:p>
    <w:p>
      <w:pPr>
        <w:pStyle w:val="Compact"/>
      </w:pPr>
      <w:r>
        <w:br w:type="textWrapping"/>
      </w:r>
      <w:r>
        <w:br w:type="textWrapping"/>
      </w:r>
    </w:p>
    <w:p>
      <w:pPr>
        <w:pStyle w:val="BodyText"/>
      </w:pPr>
      <w:r>
        <w:t xml:space="preserve">Trong phạm vi tạc đạn nổ, tài quyết giả, thẩm lí và phán quyết người cùng với cơ hồ hết thảy sinh vật đều bị kinh khủng kia bạo tạc nổ tung thôn phệ, xé thành phấn vụn. Mà thần sứ Tô San Na cũng bị nổ chết tại chỗ.</w:t>
      </w:r>
    </w:p>
    <w:p>
      <w:pPr>
        <w:pStyle w:val="BodyText"/>
      </w:pPr>
      <w:r>
        <w:t xml:space="preserve">Tạc đạn trước tận thế là vũ khí chiến tranh được quốc tế cầm sử dụng. Thế nhưng mà sau tận thế, liên hiệp quốc đã biến mất không thấy gì nữa, tự nhiên không ai có thể tổ chức trừng phạt khi Thiên Đường Thần Quốc sử dụng vũ khí cấm như vậy.</w:t>
      </w:r>
    </w:p>
    <w:p>
      <w:pPr>
        <w:pStyle w:val="BodyText"/>
      </w:pPr>
      <w:r>
        <w:t xml:space="preserve">Loại tạc đạn này Thiên Đường Thần Quốc xác định dùng đối phó người tiến hóa mạnh mẽ, bởi vì lực sát thương của chúng lớn, phạm vi sát thương rộng, cho dù là mười hai sứ đồ cũng không cách nào trong nháy mắt thoát ra khỏi phạm vi bao phủ của nó.</w:t>
      </w:r>
    </w:p>
    <w:p>
      <w:pPr>
        <w:pStyle w:val="BodyText"/>
      </w:pPr>
      <w:r>
        <w:t xml:space="preserve">Phạm vi nổ tung của tạc đạn quá rộng, mạnh như Nhạc Trọng cũng tránh không được, hắn hiện giờ trực tiếp dùng quang thuẫn tiến hành phòng ngự.</w:t>
      </w:r>
    </w:p>
    <w:p>
      <w:pPr>
        <w:pStyle w:val="BodyText"/>
      </w:pPr>
      <w:r>
        <w:t xml:space="preserve">Trong lúc tạc đạn nổ tung, mặt quang thuẫn kia chèo chống được hai giây sau đó bị xé rách thành quang điểm. Trong lúc quang thuẫn sụp đổ, Nhạc Trọng lần nữa ngưng tụ hai đạo trường mâu ma viêm trực tiếp ném qua phía hai chiến cơ lôi đình, xỏ xuyên qua hai chiếc chiến cơ lôi đình, người điều khiển bên trong bị thiêu đốt không.</w:t>
      </w:r>
    </w:p>
    <w:p>
      <w:pPr>
        <w:pStyle w:val="BodyText"/>
      </w:pPr>
      <w:r>
        <w:t xml:space="preserve">Người điều khiển của hai chiến cơ lôi đình bị giết, chúng cũng lung la lung lay rơi xuống đất.</w:t>
      </w:r>
    </w:p>
    <w:p>
      <w:pPr>
        <w:pStyle w:val="BodyText"/>
      </w:pPr>
      <w:r>
        <w:t xml:space="preserve">Trong nháy mắt đạo quang thuẫn kia sụp đổ, Nhạc Trọng lần nữa mở phòng ngự quang thuẫn khác, ngăn cản tạc đạn oanh kích. Hắn lập tức ngưng tụ hai đạo trường mâu ma viêm khác, lập tức như hai đạo lưu tinh ném vào hai chiến cơ lôi đình kia, lần nữa tiêu diệt đám người điều khiển chiến cơ lôi đình, hai chiếc chiến cơ lôi đình lập tức rơi xuống đất.</w:t>
      </w:r>
    </w:p>
    <w:p>
      <w:pPr>
        <w:pStyle w:val="BodyText"/>
      </w:pPr>
      <w:r>
        <w:t xml:space="preserve">Bốn chiếc chiến cơ lôi đình bị Nhạc Trọng trong năm giây tiêu diệt hoàn toàn, mà hắn cũng hai phí hai quang thuẫn phòng ngự và quá nhiều thể lực cùng tinh thần.</w:t>
      </w:r>
    </w:p>
    <w:p>
      <w:pPr>
        <w:pStyle w:val="BodyText"/>
      </w:pPr>
      <w:r>
        <w:t xml:space="preserve">Chiếc chiến cơ lôi đình còn lại thấy đồng bạn bị bắn rơi, rốt cục trong nội tâm sinh ra một tia sợ hãi, thay đổi phuong hướng bay đi.</w:t>
      </w:r>
    </w:p>
    <w:p>
      <w:pPr>
        <w:pStyle w:val="BodyText"/>
      </w:pPr>
      <w:r>
        <w:t xml:space="preserve">- Rơi xuống!</w:t>
      </w:r>
    </w:p>
    <w:p>
      <w:pPr>
        <w:pStyle w:val="BodyText"/>
      </w:pPr>
      <w:r>
        <w:t xml:space="preserve">Nhạc Trọng lần nữa ngưng tụ ra một trường thương ma viêm, một đạo lưu quang đánh trúng cảnh quạt chủ của chiến cơ lôi đình, đốt cánh quạt chủ này vặn vẹo.</w:t>
      </w:r>
    </w:p>
    <w:p>
      <w:pPr>
        <w:pStyle w:val="BodyText"/>
      </w:pPr>
      <w:r>
        <w:t xml:space="preserve">Cánh quạt chủ uốn khúc thì nó liền mất đi cân đối, thoáng cái từ trên trời rơi thẳng xuống đất.</w:t>
      </w:r>
    </w:p>
    <w:p>
      <w:pPr>
        <w:pStyle w:val="BodyText"/>
      </w:pPr>
      <w:r>
        <w:t xml:space="preserve">Nhạc Trọng nhìn chiến cơ cuối cùng rơi xuống, hắn lúc này mới trường thở phào một hơi. Chiến cơ lôi đình mang lại áp lực quá lớn cho hắn. May mắn lúc này đây hắn đối mặt chỉ là tiểu đội mười hai chiếc chiến cơ lôi đình, nếu như đối mặt với ba mươi sáu chiến cơ lôi đình, cho dù mạnh như hắn không chạy trốn thì cũng chỉ có đường chết mà thôi.</w:t>
      </w:r>
    </w:p>
    <w:p>
      <w:pPr>
        <w:pStyle w:val="BodyText"/>
      </w:pPr>
      <w:r>
        <w:t xml:space="preserve">Thực lực của Nhạc Trọng đang không ngừng tăng lên, hiện tại súng ngắn, súng trường đều không thể sinh ra uy hiếp với hắn. Thế nhưng mà hoả tiễn, trọng pháo, cơ quan pháo, đạn đạo là kết tinh trí tuệ của nhân loại vẫn có uy hiếp quá lớn với hắn.</w:t>
      </w:r>
    </w:p>
    <w:p>
      <w:pPr>
        <w:pStyle w:val="BodyText"/>
      </w:pPr>
      <w:r>
        <w:t xml:space="preserve">Nhìn qua chiến cơ lôi đình trên trời rơi xuống, đám người sống sót trong Anh Điền Trấn lúc này hoan hô điên cuồng.</w:t>
      </w:r>
    </w:p>
    <w:p>
      <w:pPr>
        <w:pStyle w:val="BodyText"/>
      </w:pPr>
      <w:r>
        <w:t xml:space="preserve">Chiến cơ lôi đình chính là tử thần gieo rắc cái chết, những nơi đi qua đều nổ tung và bị phá hủy. Dưới công kích của chúng thì cả Anh Điền Trấn cơ hồ sụp đổ, khắp nơi đều là phế tích và các thi thể.</w:t>
      </w:r>
    </w:p>
    <w:p>
      <w:pPr>
        <w:pStyle w:val="BodyText"/>
      </w:pPr>
      <w:r>
        <w:t xml:space="preserve">Hơn hai ngàn người sống sót chết trong công kích của chiến cơ lôi đình, chủ yếu vẫn là chết dưới tạc đạn phạm vi quá lớn.</w:t>
      </w:r>
    </w:p>
    <w:p>
      <w:pPr>
        <w:pStyle w:val="BodyText"/>
      </w:pPr>
      <w:r>
        <w:t xml:space="preserve">Cho dù bắn rơi toàn bộ chiến cơ lôi đình, Anh Điền Trấn này vẫn còn hỏa diễm hừng hực bốc lên cao, tự nhiên làm những người Nhật này căm hận chiến cơ lôi đình không thôi.</w:t>
      </w:r>
    </w:p>
    <w:p>
      <w:pPr>
        <w:pStyle w:val="BodyText"/>
      </w:pPr>
      <w:r>
        <w:t xml:space="preserve">Đảo Tân Mỹ Nại cũng thể hiện ra phách lực mạnh mẽ, nàng rất nhanh tổ chức một đám người cường hóa của gia tộc Đảo Tân điên cuồng tiêu diệt đám chiến sĩ của Thiên Đường Thần Quốc.</w:t>
      </w:r>
    </w:p>
    <w:p>
      <w:pPr>
        <w:pStyle w:val="BodyText"/>
      </w:pPr>
      <w:r>
        <w:t xml:space="preserve">Lần lượt từng tài quyết giả, thẩm lí và phán quyết giả của Thiên Đường Thần Quốc bị bắt hoặc bị giết nếu chống cự.</w:t>
      </w:r>
    </w:p>
    <w:p>
      <w:pPr>
        <w:pStyle w:val="BodyText"/>
      </w:pPr>
      <w:r>
        <w:t xml:space="preserve">Đồng thời có một đám quân tinh nhuệ tiến vào trong Anh Điền Trấn trấn áp những phần tử bạo loạn, đem những phần tử thừa cơ bạo loạn này tiêu diệt đi.</w:t>
      </w:r>
    </w:p>
    <w:p>
      <w:pPr>
        <w:pStyle w:val="BodyText"/>
      </w:pPr>
      <w:r>
        <w:t xml:space="preserve">Thời điểm thế cục dần ổn định lại, trên bầu trời lần nữa có bốn chiến cơ lôi đình bay tới.</w:t>
      </w:r>
    </w:p>
    <w:p>
      <w:pPr>
        <w:pStyle w:val="BodyText"/>
      </w:pPr>
      <w:r>
        <w:t xml:space="preserve">Chiến sĩ của gia tộc Đảo Tân nhìn thấy bốn chiến cơ lôi đình bay tới thì sắc mặt đại biến, nhao nhao tìm đường bỏ chạy thật xa.</w:t>
      </w:r>
    </w:p>
    <w:p>
      <w:pPr>
        <w:pStyle w:val="BodyText"/>
      </w:pPr>
      <w:r>
        <w:t xml:space="preserve">Nhân tâm trong Anh Điền Trấn vốn ổn định thì lần nữa lại đại loạn, đại lượng người sống sót chạy ra ngoài Anh Điền Trấn. Chiến cơ lôi đình không khác gì tử thần trong lòng của bọn họ, chỉ có bốn chiếc cũng đủ phá hủy toàn bộ trấn nhỏ này. Tuy trong trấn nhỏ vẫn có cao thủ có thể tiêu diệt chiến cơ lôi đình, thế nhưng mà người dân bình thường vẫn sợ hãi chiến cơ lôi đình giết chóc.</w:t>
      </w:r>
    </w:p>
    <w:p>
      <w:pPr>
        <w:pStyle w:val="BodyText"/>
      </w:pPr>
      <w:r>
        <w:t xml:space="preserve">Nhạc Trọng nhìn qua bốn chiếc chiến cơ lôi đình trên bầu trời thì sắc mặt ngưng trọng, hắn đã tiêu hao hết hai quang thuẫn phòng ngự rồi, cũng chỉ còn lại bảo bối Thanh Đồng Linh Chung phòng ngự mà thôi, muốn phá hủy bốn chiến cơ lôi đình này vẫn lâm vào trong nguy hiểm to lớn.</w:t>
      </w:r>
    </w:p>
    <w:p>
      <w:pPr>
        <w:pStyle w:val="BodyText"/>
      </w:pPr>
      <w:r>
        <w:t xml:space="preserve">- Chờ một chút, bốn chiếc? Chẳng lẽ là Diêu Diêu?</w:t>
      </w:r>
    </w:p>
    <w:p>
      <w:pPr>
        <w:pStyle w:val="BodyText"/>
      </w:pPr>
      <w:r>
        <w:t xml:space="preserve">Nhạc Trọng nhìn qua bốn chiến cơ lôi đình trên bầu trời và sau đó động dung, hắn nhanh chóng chạy tới tường thành ở vị trí bắt mắt nhất Anh Điền Trấn. Trong tay hắn còn có Thanh Đồng Linh Chung có thể ngăn cản hỏa tiễn của chiến cơ lôi đình công kích một lần, cho nên mới dám mạo hiểm như vậy.</w:t>
      </w:r>
    </w:p>
    <w:p>
      <w:pPr>
        <w:pStyle w:val="BodyText"/>
      </w:pPr>
      <w:r>
        <w:t xml:space="preserve">Một làn gió thổi qua, một con chim lớn màu xanh xảy cánh hơn tám mươi mét phía sau chiến cơ lôi đình bay lên, nó chỉ vỗ cánh một cái là tốc độ nhanh hơn tốc độ âm thanh.</w:t>
      </w:r>
    </w:p>
    <w:p>
      <w:pPr>
        <w:pStyle w:val="BodyText"/>
      </w:pPr>
      <w:r>
        <w:t xml:space="preserve">Con chim màu xanh to lớn này chính là Tiểu Thanh, Tiểu Thanh lúc này có được rất nhiều tài nguyên hổ trợ cho nên tiến hóa thành biến dị thú cấp ba, đẳng cấp 80.</w:t>
      </w:r>
    </w:p>
    <w:p>
      <w:pPr>
        <w:pStyle w:val="BodyText"/>
      </w:pPr>
      <w:r>
        <w:t xml:space="preserve">Tiểu Thanh hạ xuống tường thành và sau đó dùng mỏ thân mạt cọ lên người Nhạc Trọng, với tư cách bêến dị thú Nhạc Trọng hàng phục đầu tiên, lại còn được thu phục khi vừa sinh ra không bao lâu, bây giờ được Nhạc Trọng bồi dưỡng thành biến dị thú cấp ba, bởi vậy so với biến dị thú khác nó thân cận với Nhạc Trọng nhiều hơn.</w:t>
      </w:r>
    </w:p>
    <w:p>
      <w:pPr>
        <w:pStyle w:val="BodyText"/>
      </w:pPr>
      <w:r>
        <w:t xml:space="preserve">- Thanh Vũ tỷ đâu rồi?</w:t>
      </w:r>
    </w:p>
    <w:p>
      <w:pPr>
        <w:pStyle w:val="BodyText"/>
      </w:pPr>
      <w:r>
        <w:t xml:space="preserve">Diêu Diêu thoáng cái từ trên lưng của Tiểu Thanh nhảy xuống và sau đó lớn tiếng hỏi..</w:t>
      </w:r>
    </w:p>
    <w:p>
      <w:pPr>
        <w:pStyle w:val="BodyText"/>
      </w:pPr>
      <w:r>
        <w:t xml:space="preserve">- Nàng bị thương nặng, đang được chữa trị.</w:t>
      </w:r>
    </w:p>
    <w:p>
      <w:pPr>
        <w:pStyle w:val="BodyText"/>
      </w:pPr>
      <w:r>
        <w:t xml:space="preserve">Nhạc Trọng chỉa chỉa vào sinh vật bọc thép sau lưng và nhìn Diêu Diêu nói một câu, sau đó có dò hỏi:</w:t>
      </w:r>
    </w:p>
    <w:p>
      <w:pPr>
        <w:pStyle w:val="BodyText"/>
      </w:pPr>
      <w:r>
        <w:t xml:space="preserve">- Tại sao mọi người bây giờ mới tối?</w:t>
      </w:r>
    </w:p>
    <w:p>
      <w:pPr>
        <w:pStyle w:val="BodyText"/>
      </w:pPr>
      <w:r>
        <w:t xml:space="preserve">Nhạc Trọng biết rõ Diêu Diêu các nàng vào mười bốn ngày trước xuất phát từ Quảng Tây rồi, nhưng mà bây giờ mới xuất hiện làm cho hắn cảm thấy ngoài ý muốn.</w:t>
      </w:r>
    </w:p>
    <w:p>
      <w:pPr>
        <w:pStyle w:val="BodyText"/>
      </w:pPr>
      <w:r>
        <w:t xml:space="preserve">- Đừng đề cập! Trên đường gặp một đám biến dị thú trên trời. Vì tránh né chúng mới tiêu hao nhiều thời gian như vậy. Đem Thanh Vũ tỷ cho tôi. Tôi sẽ tự bảo hộ chị ấy.</w:t>
      </w:r>
    </w:p>
    <w:p>
      <w:pPr>
        <w:pStyle w:val="BodyText"/>
      </w:pPr>
      <w:r>
        <w:t xml:space="preserve">Diêu Diêu hời hợt nói một câu sau đó nhìn chằm chằm vào sinh vật bọc thép sau lưng Nhạc Trọng.</w:t>
      </w:r>
    </w:p>
    <w:p>
      <w:pPr>
        <w:pStyle w:val="BodyText"/>
      </w:pPr>
      <w:r>
        <w:t xml:space="preserve">Trên thực tế vượt qua biển và phi hành đường dài như vậy so với Diêu Diêu nói còn gian nan hơn nhiều, các nàng gặp được vài lượt biến dị thú trên không công kích, nếu không phải phòng ngự của chiến cơ lôi đình mạnh mẽ, lại có Tiểu Thanh là biến dị thú cấp ba hộ vệ, các nàng đã sớm bị tiêu diệt.</w:t>
      </w:r>
    </w:p>
    <w:p>
      <w:pPr>
        <w:pStyle w:val="Compact"/>
      </w:pPr>
      <w:r>
        <w:t xml:space="preserve">Hơn nữa chiến cơ lôi đình bay cực hạn chỉ có hai ngàn cây số mà thôi, vì có thể bay tới Nhật Bản, chiến cơ lôi đình đã dỡ xuống rất nhiều trang bị, rất nhiều không gian đều được sử dụng chứa nhiêu liệu. Nếu như có người tập kích trên không thì chỉ sợ trực tiếp nổ tung, cực kỳ nguy hiểm.</w:t>
      </w:r>
      <w:r>
        <w:br w:type="textWrapping"/>
      </w:r>
      <w:r>
        <w:br w:type="textWrapping"/>
      </w:r>
    </w:p>
    <w:p>
      <w:pPr>
        <w:pStyle w:val="Heading2"/>
      </w:pPr>
      <w:bookmarkStart w:id="771" w:name="chương-750-phá-hủy-chiến-cơ.-2"/>
      <w:bookmarkEnd w:id="771"/>
      <w:r>
        <w:t xml:space="preserve">749. Chương 750: Phá Hủy Chiến Cơ. (2)</w:t>
      </w:r>
    </w:p>
    <w:p>
      <w:pPr>
        <w:pStyle w:val="Compact"/>
      </w:pPr>
      <w:r>
        <w:br w:type="textWrapping"/>
      </w:r>
      <w:r>
        <w:br w:type="textWrapping"/>
      </w:r>
    </w:p>
    <w:p>
      <w:pPr>
        <w:pStyle w:val="BodyText"/>
      </w:pPr>
      <w:r>
        <w:t xml:space="preserve">Nhạc Trọng do dự một chút vẫn đem Kỷ Thanh Vũ giao cho Diêu Diêu.</w:t>
      </w:r>
    </w:p>
    <w:p>
      <w:pPr>
        <w:pStyle w:val="BodyText"/>
      </w:pPr>
      <w:r>
        <w:t xml:space="preserve">Bốn chiếc chiến cơ lôi đình cũng dừng lại, bên trong có người cường hóa trên cấp 40 đi ra ngoài, người cầm đầu chính là Bạch Tiểu Thắng.</w:t>
      </w:r>
    </w:p>
    <w:p>
      <w:pPr>
        <w:pStyle w:val="BodyText"/>
      </w:pPr>
      <w:r>
        <w:t xml:space="preserve">Những phần tử võ trang trong gia tộc Đảo Tân nhìn chiến cơ lôi đình hạ xuống và có người đi ra bên ngoài, trong mắt đều hiện ra một tia kính sợ. Đám cao thủ trong đặc chiến doanh đều đi theo tới đây, trên người mặc áo giáp da biến dị thú cao cấp, trên người lưng cõng súng ngắm, súng trường, các loại lựu đạn, bên hông cắm Đường đao, đeo mũ sắt trang bị tận răng. Từ trên người mang theo sát khí hung bạo, đó là khí tức do bọn họ trải qua chiến đấu nhiều mới có.</w:t>
      </w:r>
    </w:p>
    <w:p>
      <w:pPr>
        <w:pStyle w:val="BodyText"/>
      </w:pPr>
      <w:r>
        <w:t xml:space="preserve">Bạch Tiểu Thắng đi tới trước người Nhạc Trọng và cười cười nhìn qua Nhạc Trọng, đi lên chào theo nghi thức quân đội.</w:t>
      </w:r>
    </w:p>
    <w:p>
      <w:pPr>
        <w:pStyle w:val="BodyText"/>
      </w:pPr>
      <w:r>
        <w:t xml:space="preserve">- Nhạc lão đại! Bạch Tiểu Thắng tới đây!</w:t>
      </w:r>
    </w:p>
    <w:p>
      <w:pPr>
        <w:pStyle w:val="BodyText"/>
      </w:pPr>
      <w:r>
        <w:t xml:space="preserve">Bạch Tiểu Thắng chào với Nhạc Trọng xong sau đó bản tính mặt dày của hắn cũng hiện ra trước mặt của Nhạc Trọng:</w:t>
      </w:r>
    </w:p>
    <w:p>
      <w:pPr>
        <w:pStyle w:val="BodyText"/>
      </w:pPr>
      <w:r>
        <w:t xml:space="preserve">- Lão đại, nghe nói Nhật Bản mỹ nữ rất ôn nhu. Cho tôi mấy người đấy! Ha ha!</w:t>
      </w:r>
    </w:p>
    <w:p>
      <w:pPr>
        <w:pStyle w:val="BodyText"/>
      </w:pPr>
      <w:r>
        <w:t xml:space="preserve">- Anh nhận được nhiều nữ nhân vậy sao?</w:t>
      </w:r>
    </w:p>
    <w:p>
      <w:pPr>
        <w:pStyle w:val="BodyText"/>
      </w:pPr>
      <w:r>
        <w:t xml:space="preserve">Nhạc Trọng nhìn Bạch Tiểu Thắng sau đó im lặng.</w:t>
      </w:r>
    </w:p>
    <w:p>
      <w:pPr>
        <w:pStyle w:val="BodyText"/>
      </w:pPr>
      <w:r>
        <w:t xml:space="preserve">Bạch Tiểu Thắng người này không thích quyền và danh lợi, chỉ ưa thích mỹ nữ. Hắn đi theo Nhạc Trọng trải qua rất nhiều chiến đấu, tất cả chiến công đều đổi mỹ nữ, hơn nữa chỉ cần là mỹ nữ đều được. Cộng thêm hắn là cán bộ cao cấp dưới trướng của Nhạc Trọng cho nên rất nhiều nữ nhân vây lấy hắn, bởi vậy hậu cung của hắn cũng vượt qua một trăm người rồi.</w:t>
      </w:r>
    </w:p>
    <w:p>
      <w:pPr>
        <w:pStyle w:val="BodyText"/>
      </w:pPr>
      <w:r>
        <w:t xml:space="preserve">Bạch Tiểu Thắng nghe vậy cũng cảm thán một câu:</w:t>
      </w:r>
    </w:p>
    <w:p>
      <w:pPr>
        <w:pStyle w:val="BodyText"/>
      </w:pPr>
      <w:r>
        <w:t xml:space="preserve">- Nữ nhân nhiều cũng rất phiền toái! Tiêu hao vật tư quá lớn.</w:t>
      </w:r>
    </w:p>
    <w:p>
      <w:pPr>
        <w:pStyle w:val="BodyText"/>
      </w:pPr>
      <w:r>
        <w:t xml:space="preserve">Hậu cung của Bạch Tiểu Thắng có hơn một trăm mỹ nữ cũng tiêu hao rất nhiều vật tư của hắn, nếu hắn không phải là cán bộ cao cấp của Nhạc Trọng thì căn bản nuôi một trăm người không nổi. Cho dù như thế, hắn nuôi một trăm người cũng cố hết sức.</w:t>
      </w:r>
    </w:p>
    <w:p>
      <w:pPr>
        <w:pStyle w:val="BodyText"/>
      </w:pPr>
      <w:r>
        <w:t xml:space="preserve">Bạch Tiểu Thắng do dự một chút vẻ mặt đau lòng nói:</w:t>
      </w:r>
    </w:p>
    <w:p>
      <w:pPr>
        <w:pStyle w:val="BodyText"/>
      </w:pPr>
      <w:r>
        <w:t xml:space="preserve">- Được rồi! Lúc này tới Nhật Bản tôi chỉ muốn năm người. Nhiều hơn nữa cũng nuôi không nổi.</w:t>
      </w:r>
    </w:p>
    <w:p>
      <w:pPr>
        <w:pStyle w:val="BodyText"/>
      </w:pPr>
      <w:r>
        <w:t xml:space="preserve">- Vậy phải xem biểu hiện của anh rồi.</w:t>
      </w:r>
    </w:p>
    <w:p>
      <w:pPr>
        <w:pStyle w:val="BodyText"/>
      </w:pPr>
      <w:r>
        <w:t xml:space="preserve">Nhạc Trọng không có tiếp tục xoắn xuýt đề tài này với Bạch Tiểu Thắng mà vẻ mặt ngưng trọng nói:</w:t>
      </w:r>
    </w:p>
    <w:p>
      <w:pPr>
        <w:pStyle w:val="BodyText"/>
      </w:pPr>
      <w:r>
        <w:t xml:space="preserve">- Thời điểm các người tới có nhìn thấy thi đàn di chuyển tới đây không?</w:t>
      </w:r>
    </w:p>
    <w:p>
      <w:pPr>
        <w:pStyle w:val="BodyText"/>
      </w:pPr>
      <w:r>
        <w:t xml:space="preserve">Bạch Tiểu Thắng cũng vẻ mặt nghiêm nghị nhìn qua Nhạc Trọng nói ra:</w:t>
      </w:r>
    </w:p>
    <w:p>
      <w:pPr>
        <w:pStyle w:val="BodyText"/>
      </w:pPr>
      <w:r>
        <w:t xml:space="preserve">- Đúng vậy! Lão đại, thời điểm tới đây chúng tôi nhìn thấy thi đàn rất đông. Tối đa bốn tiếng đồng hồ, thi đàn sẽ đến đây. Chúng ta cần bổ sung đồ ăn, dầu liệu sau đó rút lui khỏi nơi này. Công sự nơi này căn bản không ngăn được thi đàn cao cấp này đâu.</w:t>
      </w:r>
    </w:p>
    <w:p>
      <w:pPr>
        <w:pStyle w:val="BodyText"/>
      </w:pPr>
      <w:r>
        <w:t xml:space="preserve">Lúc này Anh Điền Trấn vừa mới bị Thiên Đường Thần Quốc không tập, khắp nơi đều là hỏa diễm, rất nhiều công sự đã bị chiến cơ lôi đình phá hủy, một mảnh bừa bộn. Đồng thời có hơn hai ngàn người chết dười không tập của chiến cơ lôi đình, còn có hơn ba ngàn người tốn ra khỏi Anh Điền Trấn.</w:t>
      </w:r>
    </w:p>
    <w:p>
      <w:pPr>
        <w:pStyle w:val="BodyText"/>
      </w:pPr>
      <w:r>
        <w:t xml:space="preserve">Tiu trong Anh Điền Trấn còn hơn một vạn năm ngàn người sống sót, nhưng mà chân chính chiến đâu được chỉ hơn một ngàn. Trong một ngàn người này tính cả hơn trăm người Hoa mà Nhạc Trọng huấn luyện ra và viện quân Bạch Tiểu Thắng vừa đưa tới.</w:t>
      </w:r>
    </w:p>
    <w:p>
      <w:pPr>
        <w:pStyle w:val="BodyText"/>
      </w:pPr>
      <w:r>
        <w:t xml:space="preserve">Hơn một ngàn người muốn đối phó hơn mười vạn tang thi mà không có công sự, không có chuẩn bị trước, không có đạn dược sung túc trợ giúp căn bản không có khả năng. Trọng yếu nhất một điểm là, Nhạc Trọng không có lý do chiến đấu liều chết. Nơi này là Nhật Bản mà không phải Trung Quốc, cho dù căn cứ bị phá thì hắn chỉ cần mang theo người của mình rời đi là được rôi.</w:t>
      </w:r>
    </w:p>
    <w:p>
      <w:pPr>
        <w:pStyle w:val="BodyText"/>
      </w:pPr>
      <w:r>
        <w:t xml:space="preserve">Nhạc Trọng tìm được Đảo Tân Mỹ Nại và nhìn nàng nói ra:</w:t>
      </w:r>
    </w:p>
    <w:p>
      <w:pPr>
        <w:pStyle w:val="BodyText"/>
      </w:pPr>
      <w:r>
        <w:t xml:space="preserve">- Thi đàn ở huyện Tà Mã đang di động qua bên này, Anh Điền Trấn không chịu nổi, tôi tôi đi, Mỹ Nại cùng tôi về Trung Quốc nhé!</w:t>
      </w:r>
    </w:p>
    <w:p>
      <w:pPr>
        <w:pStyle w:val="BodyText"/>
      </w:pPr>
      <w:r>
        <w:t xml:space="preserve">Đảo Tân Mỹ Nại thoáng quỳ gối trước người Nhạc Trọng và đau khổ cầu khẩn.</w:t>
      </w:r>
    </w:p>
    <w:p>
      <w:pPr>
        <w:pStyle w:val="BodyText"/>
      </w:pPr>
      <w:r>
        <w:t xml:space="preserve">- Phu quân đại nhân, tôi không thể bỏ những người này được. Bọn họ đều là những người tin tưởng gia tộc Đảo Tân và đem tánh mạng phó thác cho tôi. Nếu tôi đi thì người trong Anh Điền Trấn ít nhất phải chết một nửa. Van cầu ngài, cứu bọn họ với. Tôi biết rõ ngài thần thông quảng đại, nhất định sẽ có biện pháp cứu bọn họ.</w:t>
      </w:r>
    </w:p>
    <w:p>
      <w:pPr>
        <w:pStyle w:val="BodyText"/>
      </w:pPr>
      <w:r>
        <w:t xml:space="preserve">Đảo Tân Mỹ Nại là một tiểu thư khuê các tâm địa thiện lương.</w:t>
      </w:r>
    </w:p>
    <w:p>
      <w:pPr>
        <w:pStyle w:val="BodyText"/>
      </w:pPr>
      <w:r>
        <w:t xml:space="preserve">Nàng vô cùng rõ ràng nếu Anh Điền Trấn bị phá, người sống sót trong trấn sẽ bị tang thi đuổi giết, bằng không cũng chết đói chết khát hoặc tự giết lẫn nhau.</w:t>
      </w:r>
    </w:p>
    <w:p>
      <w:pPr>
        <w:pStyle w:val="BodyText"/>
      </w:pPr>
      <w:r>
        <w:t xml:space="preserve">Nhạc Trọng nhìn Đảo Tân Mỹ Nại và chậm rãi nói:</w:t>
      </w:r>
    </w:p>
    <w:p>
      <w:pPr>
        <w:pStyle w:val="BodyText"/>
      </w:pPr>
      <w:r>
        <w:t xml:space="preserve">- Mỹ Nại, thật có lỗi. Tôi không có lý do chiến đấu cho nơi này!</w:t>
      </w:r>
    </w:p>
    <w:p>
      <w:pPr>
        <w:pStyle w:val="BodyText"/>
      </w:pPr>
      <w:r>
        <w:t xml:space="preserve">Trong mắt Đảo Tân Mỹ Nại hiện ra thần sắc tuyệt vọng, nàng cắn răng ngà một hồi lâu, đột nhiên ngẩng đầu nhìn Nhạc Trọng, sau đó vẻ mặt kiên nghị nói:</w:t>
      </w:r>
    </w:p>
    <w:p>
      <w:pPr>
        <w:pStyle w:val="BodyText"/>
      </w:pPr>
      <w:r>
        <w:t xml:space="preserve">- Phu quân đại nhân, xin ngài đi theo tôi!</w:t>
      </w:r>
    </w:p>
    <w:p>
      <w:pPr>
        <w:pStyle w:val="BodyText"/>
      </w:pPr>
      <w:r>
        <w:t xml:space="preserve">Nhạc Trọng yên lặng đi theo sau lưng Đảo Tân Mỹ Nại vào sâu trong trấn nhỏ. Bản thân của hắn thực lực cường hoành cho nên không sợ Đảo Tân Mỹ Nại nhấc lên sóng gió gì.</w:t>
      </w:r>
    </w:p>
    <w:p>
      <w:pPr>
        <w:pStyle w:val="BodyText"/>
      </w:pPr>
      <w:r>
        <w:t xml:space="preserve">Được Đảo Tân Mỹ Nại dẫn dắt, Nhạc Trọng đi vào một tòa núi nhỏ nằm ở biên giới Anh Điền Trấn.</w:t>
      </w:r>
    </w:p>
    <w:p>
      <w:pPr>
        <w:pStyle w:val="BodyText"/>
      </w:pPr>
      <w:r>
        <w:t xml:space="preserve">Ở trong tòa núi nhỏ này có cái động nhỏ, hơn mười người cường hóa đẳng cấp cao hơn 30 đang thủ hộ nơi này.</w:t>
      </w:r>
    </w:p>
    <w:p>
      <w:pPr>
        <w:pStyle w:val="BodyText"/>
      </w:pPr>
      <w:r>
        <w:t xml:space="preserve">Đảo Tân Mỹ Nại đi tới cửa ra vào, nhập một chuỗi mật mã, một con đường kim loại tràn ngập khí tức khoa học viễn tưởng hiện ra.</w:t>
      </w:r>
    </w:p>
    <w:p>
      <w:pPr>
        <w:pStyle w:val="BodyText"/>
      </w:pPr>
      <w:r>
        <w:t xml:space="preserve">Sau khi đi vào trong nơi này và vượt qua nhiều cửa điện tử khác, Nhạc Trọng đi vào một trong bình đài, hắn từ trên bình đài nhìn thấy nhiều thiết bị điện tử.</w:t>
      </w:r>
    </w:p>
    <w:p>
      <w:pPr>
        <w:pStyle w:val="BodyText"/>
      </w:pPr>
      <w:r>
        <w:t xml:space="preserve">Chỉ thấy ở dưới bình đài kia, một tòa thành lũy kim loại cao tới hai mươi mét, rộng gần trăm mét tỏa ra ánh sáng màu bạc đang được xây dựng. Mà hình bầu dục và cao hai mươi mét, rộng trăm mét này chính là Thiên Không Bão Lũy mà Nhạc Trọng đã từng thấy qua trong bản thiết kế, nhưng mà so sánh với Thiên Không Bảo Lũy chính phẩm, tòa thành lũy kim loại này thiếu bốn chủ pháo, ba mươi sáu phụ pháo laser, cũng thiếu rất nhiều hạm pháo, hơn nữa còn nhỏ hơn nhiều lắm. Nó thoạt nhìn giống như một tòa khí cầu lớn. Hàng trăm hàng ngàn công nhân đang đi qua lại, tu kiến Thiên Không Bảo Lũy này.</w:t>
      </w:r>
    </w:p>
    <w:p>
      <w:pPr>
        <w:pStyle w:val="BodyText"/>
      </w:pPr>
      <w:r>
        <w:t xml:space="preserve">Đảo Tân Mỹ Nại chỉ vào Thiên Không Bảo Lũy nhìn qua Nhạc Trọng nói ra:</w:t>
      </w:r>
    </w:p>
    <w:p>
      <w:pPr>
        <w:pStyle w:val="BodyText"/>
      </w:pPr>
      <w:r>
        <w:t xml:space="preserve">- Đây là phụ thân xây dựng Thiên Không Bảo Lũy. Trong tay của phụ thân chỉ có bản thiết kế hệ thống động lực cùng tầng bọc thép bên ngoài. Bởi vậy Thiên Không Bảo Lũy này chỉ có thể bay lên không, hơn nữa sức chiến đấu không có, chỉ có hai mươi cơ quan pháo nhỏ yếu mà thôi. Cả tòa Thiên Không Bảo Lũy còn chưa làm xong, ước chừng còn cần hai mươi ngày mới hoàn thành công việc. Thiên Không Bảo Lũy kiến tốt thì chính là đồ của phu quân. Thỉnh phu quân đại nhân xin giúp tôi giữ lấy Anh Điền Trấn!</w:t>
      </w:r>
    </w:p>
    <w:p>
      <w:pPr>
        <w:pStyle w:val="BodyText"/>
      </w:pPr>
      <w:r>
        <w:t xml:space="preserve">Thiên Không Bảo Lũy có được bảy tờ bản vẽ. Sau khi đem toàn bộ bảy tờ thiết kế sẽ tạo thành Thiên Không Bảo Lũy chân chính.</w:t>
      </w:r>
    </w:p>
    <w:p>
      <w:pPr>
        <w:pStyle w:val="Compact"/>
      </w:pPr>
      <w:r>
        <w:t xml:space="preserve">Nhưng mà mỗi bản vẽ đều có được siêu khoa học công nghệ, chỉ cần đạt được một bản thiết kế cũng có được rất nhiều ứng dụng trong đó. Đảo Tân Cửu Nghĩa đạt được hai tấm bản vẽ Thiên Không Bảo Lũy thì lập tức hao phí nhiều nhân lực vật lực tu kiến Thiên Không Bảo Lũy. Kết quả hắn chết đi thì tòa bảo lũy vẫn chỉ là bán thành phẩm.</w:t>
      </w:r>
      <w:r>
        <w:br w:type="textWrapping"/>
      </w:r>
      <w:r>
        <w:br w:type="textWrapping"/>
      </w:r>
    </w:p>
    <w:p>
      <w:pPr>
        <w:pStyle w:val="Heading2"/>
      </w:pPr>
      <w:bookmarkStart w:id="772" w:name="chương-751-đánh-lui-thi-đàn."/>
      <w:bookmarkEnd w:id="772"/>
      <w:r>
        <w:t xml:space="preserve">750. Chương 751: Đánh Lui Thi Đàn.</w:t>
      </w:r>
    </w:p>
    <w:p>
      <w:pPr>
        <w:pStyle w:val="Compact"/>
      </w:pPr>
      <w:r>
        <w:br w:type="textWrapping"/>
      </w:r>
      <w:r>
        <w:br w:type="textWrapping"/>
      </w:r>
    </w:p>
    <w:p>
      <w:pPr>
        <w:pStyle w:val="BodyText"/>
      </w:pPr>
      <w:r>
        <w:t xml:space="preserve">Nhạc Trọng nhìn qua Thiên Không Bảo Lũy giống như hàng không mẫu hạm trên bầu trời, trong mắt hiện ra thần sắc nóng rực.</w:t>
      </w:r>
    </w:p>
    <w:p>
      <w:pPr>
        <w:pStyle w:val="BodyText"/>
      </w:pPr>
      <w:r>
        <w:t xml:space="preserve">- Tốt! Tôi giúp cô! Nhưng mà cô phải giao toàn bộ người xây dựng Thiên Không Bảo Lũy cho tôi, tôi sẽ mang về Trung Quốc.</w:t>
      </w:r>
    </w:p>
    <w:p>
      <w:pPr>
        <w:pStyle w:val="BodyText"/>
      </w:pPr>
      <w:r>
        <w:t xml:space="preserve">Đảo Tân Mỹ Nại nhìn qua Nhạc Trọng ôn nhu cười nói:</w:t>
      </w:r>
    </w:p>
    <w:p>
      <w:pPr>
        <w:pStyle w:val="BodyText"/>
      </w:pPr>
      <w:r>
        <w:t xml:space="preserve">- Có thể! Tất cả đồ của tôi là của phu quân mà!</w:t>
      </w:r>
    </w:p>
    <w:p>
      <w:pPr>
        <w:pStyle w:val="BodyText"/>
      </w:pPr>
      <w:r>
        <w:t xml:space="preserve">Đảo Tân Mỹ Nại là nữ nhân thông minh. Nàng thập phần rõ ràng gia tộc Đảo Tân vì xây dựng Thiên Không Bảo Lũy mà tốn quá nhiều tài nguyên. Gia tộc bọn họ vô lực xây dựng thành quái vật khổng lồ này. Đem đầy đủ mọi thứ giao cho Nhạc Trọng. Vậy thì gia tộc Đảo Tân chẳng những có thể bứt ra khỏi xây dựng Thiên Không Bảo Lũy này, còn có thể củng cố quan hệ với Nhạc Trọng, đây là chuyện quá tốt.</w:t>
      </w:r>
    </w:p>
    <w:p>
      <w:pPr>
        <w:pStyle w:val="BodyText"/>
      </w:pPr>
      <w:r>
        <w:t xml:space="preserve">Đương nhiên mất đi một nhóm công nhân kỹ thuật trường kỳ xây dựng này, đối với phát triển tương lai của gia tộc Đảo Tân thập phần bất lợi. Nhưng nếu không đáp ứng Nhạc Trọng, gia tộc Đảo Tân sụp đổ ở ngay trước mắt. Hai đường nặng nhẹ khác nhau. Nàng cũng chỉ có thể lựa chọn sống sót, bảo tồn thực lực gia tộc Đảo Tân.</w:t>
      </w:r>
    </w:p>
    <w:p>
      <w:pPr>
        <w:pStyle w:val="BodyText"/>
      </w:pPr>
      <w:r>
        <w:t xml:space="preserve">Nhạc Trọng đã quyết định. Vậy thì bắt đầu ra tay xây dựng phòng ngự.</w:t>
      </w:r>
    </w:p>
    <w:p>
      <w:pPr>
        <w:pStyle w:val="BodyText"/>
      </w:pPr>
      <w:r>
        <w:t xml:space="preserve">Nhạc Trọng hạ đạt một loạt mệnh lệnh:</w:t>
      </w:r>
    </w:p>
    <w:p>
      <w:pPr>
        <w:pStyle w:val="BodyText"/>
      </w:pPr>
      <w:r>
        <w:t xml:space="preserve">- Kinh Tử cô dẫn người đi tới hài cốt chiến cơ lôi đình thu thập vũ khí đạn dược. Đem cơ quan pháo chưa bị phá hủy lấy xuống, bố trí trên tường thành. Mỹ Nại dẫn người đi chữa trị tường thành, khu vực không thể chữa trị thì tận lực đem chướng ngại vật ném vào đó. Tôi sẽ đi ra ngoài săn giết Z2.</w:t>
      </w:r>
    </w:p>
    <w:p>
      <w:pPr>
        <w:pStyle w:val="BodyText"/>
      </w:pPr>
      <w:r>
        <w:t xml:space="preserve">Dưới mệnh lệnh của Nhạc Trọng thì từng cơ quan pháo trên chiến cơ lôi đình được tháo xuống, bố trí ở trên tường thành, cái họng súng đen ngòm sẵn sàng xé rách địch nhân.</w:t>
      </w:r>
    </w:p>
    <w:p>
      <w:pPr>
        <w:pStyle w:val="BodyText"/>
      </w:pPr>
      <w:r>
        <w:t xml:space="preserve">Sau khi làm một loạt an bài Nhạc Trọng ngồi lên một chiến cơ lôi đình đã nạp đủ nhiêu liệu sau đó bay ra bên ngoài tìm Z2.</w:t>
      </w:r>
    </w:p>
    <w:p>
      <w:pPr>
        <w:pStyle w:val="BodyText"/>
      </w:pPr>
      <w:r>
        <w:t xml:space="preserve">Bốn chiếc chiến cơ lôi đình bay lên cao, rất nhanh đã đi tới chỗ thi đàn.</w:t>
      </w:r>
    </w:p>
    <w:p>
      <w:pPr>
        <w:pStyle w:val="BodyText"/>
      </w:pPr>
      <w:r>
        <w:t xml:space="preserve">Nhạc Trọng hướng nhìn thấy một đám thi đàn hơn mười dặm đang đi lại phía dưới, huyện Tà Mã trước tận thế có hơn mười vạn nhân khẩu. Sau tận thế đại bộ phận người biến thành tang thi, hiện tại những tang thi này đang tập hợp tang thi ở nơi khác. Bắt đầu phát động tấn công vào Anh Điền Trấn.</w:t>
      </w:r>
    </w:p>
    <w:p>
      <w:pPr>
        <w:pStyle w:val="BodyText"/>
      </w:pPr>
      <w:r>
        <w:t xml:space="preserve">Nhạc Trọng ra lệnh:</w:t>
      </w:r>
    </w:p>
    <w:p>
      <w:pPr>
        <w:pStyle w:val="BodyText"/>
      </w:pPr>
      <w:r>
        <w:t xml:space="preserve">- Sưu tìm L4. Phát hiện mục tiêu thì báo cho tôi biết.</w:t>
      </w:r>
    </w:p>
    <w:p>
      <w:pPr>
        <w:pStyle w:val="BodyText"/>
      </w:pPr>
      <w:r>
        <w:t xml:space="preserve">Bốn người điều khiển chiến cơ lôi đình lập tức cao giọng đáp.</w:t>
      </w:r>
    </w:p>
    <w:p>
      <w:pPr>
        <w:pStyle w:val="BodyText"/>
      </w:pPr>
      <w:r>
        <w:t xml:space="preserve">- Vâng!</w:t>
      </w:r>
    </w:p>
    <w:p>
      <w:pPr>
        <w:pStyle w:val="BodyText"/>
      </w:pPr>
      <w:r>
        <w:t xml:space="preserve">- Bay ở tầng trời thấp.</w:t>
      </w:r>
    </w:p>
    <w:p>
      <w:pPr>
        <w:pStyle w:val="BodyText"/>
      </w:pPr>
      <w:r>
        <w:t xml:space="preserve">Bốn chiến cơ lôi đình lập tức bay ở độ cao cách mặt đất trăm mét, ở độ cao này dễ dàng phát hiện L4 đang ở đâu.</w:t>
      </w:r>
    </w:p>
    <w:p>
      <w:pPr>
        <w:pStyle w:val="BodyText"/>
      </w:pPr>
      <w:r>
        <w:t xml:space="preserve">L4 là loại tang thi khổng lồ cao gần năm mét, giống như một tòa nhà lớn, ở trong thi đàn không khác gì hạc trong bầy gà.</w:t>
      </w:r>
    </w:p>
    <w:p>
      <w:pPr>
        <w:pStyle w:val="BodyText"/>
      </w:pPr>
      <w:r>
        <w:t xml:space="preserve">Rất nhanh Nhạc Trọng phát hiện bốn con L4 cùng hai mươi mấy con L3 hội tụ cùng một chỗ, giống như thân vệ của tang thi loại hình chữ Z vậy.</w:t>
      </w:r>
    </w:p>
    <w:p>
      <w:pPr>
        <w:pStyle w:val="BodyText"/>
      </w:pPr>
      <w:r>
        <w:t xml:space="preserve">- Sử dụng tạc đạn tiến hành oanh tạc!</w:t>
      </w:r>
    </w:p>
    <w:p>
      <w:pPr>
        <w:pStyle w:val="BodyText"/>
      </w:pPr>
      <w:r>
        <w:t xml:space="preserve">Nhạc Trọng nhìn bốn con L4 trực tiếp ra lệnh.</w:t>
      </w:r>
    </w:p>
    <w:p>
      <w:pPr>
        <w:pStyle w:val="BodyText"/>
      </w:pPr>
      <w:r>
        <w:t xml:space="preserve">Bốn chiến cơ lôi đình lập tức đem tạc đạn của mình mang theo ném xuống.</w:t>
      </w:r>
    </w:p>
    <w:p>
      <w:pPr>
        <w:pStyle w:val="BodyText"/>
      </w:pPr>
      <w:r>
        <w:t xml:space="preserve">Oanh! Oanh! ! Oanh! !</w:t>
      </w:r>
    </w:p>
    <w:p>
      <w:pPr>
        <w:pStyle w:val="BodyText"/>
      </w:pPr>
      <w:r>
        <w:t xml:space="preserve">Tạc đạn vừa rơi xuống mặt đất chợt điên cuồng nổ tung lên, ở dưới mặt đất âm thanh nổ tung không ngừng vang lên bên tai, không ngớt không ngừng. Dùng L4 làm trung tâm thì phạm vi mấy cây số cũng bao phủ trong biển lửa.</w:t>
      </w:r>
    </w:p>
    <w:p>
      <w:pPr>
        <w:pStyle w:val="BodyText"/>
      </w:pPr>
      <w:r>
        <w:t xml:space="preserve">Vô số tang thi tang thân toái cốt, trừ L4 ra, tang thi còn lại đều bị nổ chết không còn.</w:t>
      </w:r>
    </w:p>
    <w:p>
      <w:pPr>
        <w:pStyle w:val="BodyText"/>
      </w:pPr>
      <w:r>
        <w:t xml:space="preserve">Những con L4 này lực phòng ngự không khác gì xe tăng cả, chúng ở trong nổ tung này cũng bị nổ vết thương chồng chất. Đồng thời còn bị hỏa diễm bao phủ. Chúng giãy dụa trong lửa hồi lâu, cuối cùng óc cũng bị lửa chưng chín mà chết.</w:t>
      </w:r>
    </w:p>
    <w:p>
      <w:pPr>
        <w:pStyle w:val="BodyText"/>
      </w:pPr>
      <w:r>
        <w:t xml:space="preserve">Thời điểm tạc đạn tiêu diệt tang thi tới cực hạn, một vòng oanh tác này làm hơn một vạn con tang thi toi mạng.</w:t>
      </w:r>
    </w:p>
    <w:p>
      <w:pPr>
        <w:pStyle w:val="BodyText"/>
      </w:pPr>
      <w:r>
        <w:t xml:space="preserve">Uy lực của tạc đạn giống như dọa thi đàn ngây ngốc, cơ hồ sau một khắc, hơn mười vạn tang thi lập tức bỏ chạy.</w:t>
      </w:r>
    </w:p>
    <w:p>
      <w:pPr>
        <w:pStyle w:val="BodyText"/>
      </w:pPr>
      <w:r>
        <w:t xml:space="preserve">Nhạc Trọng nhìn qua hơn mười vạn tang thi rút lui thì suy nghĩ:</w:t>
      </w:r>
    </w:p>
    <w:p>
      <w:pPr>
        <w:pStyle w:val="BodyText"/>
      </w:pPr>
      <w:r>
        <w:t xml:space="preserve">- Không có tang thi chữ Z trong phạm vi tạc đạn. Hoặc là nói Z2 còn chưa bị giết.</w:t>
      </w:r>
    </w:p>
    <w:p>
      <w:pPr>
        <w:pStyle w:val="BodyText"/>
      </w:pPr>
      <w:r>
        <w:t xml:space="preserve">Nếu như tang thi Z2 thủ lĩnh bị giết, cả thi đàn có lẽ sụp đổ trở thành mấy quân đoàn tán lạc các nơi. Hiện tại thi đàn không có sụp đổ mà hình thành hơn mười tiểu thế lực lui đi, hiển nhiên Z2 không có bị giết chết.</w:t>
      </w:r>
    </w:p>
    <w:p>
      <w:pPr>
        <w:pStyle w:val="BodyText"/>
      </w:pPr>
      <w:r>
        <w:t xml:space="preserve">- Thủ lĩnh! Truy kích không?</w:t>
      </w:r>
    </w:p>
    <w:p>
      <w:pPr>
        <w:pStyle w:val="BodyText"/>
      </w:pPr>
      <w:r>
        <w:t xml:space="preserve">Người điều khiển nhìn qua Nhạc Trọng hưng phấn hỏi.</w:t>
      </w:r>
    </w:p>
    <w:p>
      <w:pPr>
        <w:pStyle w:val="BodyText"/>
      </w:pPr>
      <w:r>
        <w:t xml:space="preserve">Quân đoàn đứng đông đảo như tang thi này ở trước tận thế cơ hồ rất ít, cũng là đối tượng tiêu diệt của tạc đạn và bom. Bởi vậy người điều khiển muốn đại triển thân thủ lần nữa..</w:t>
      </w:r>
    </w:p>
    <w:p>
      <w:pPr>
        <w:pStyle w:val="BodyText"/>
      </w:pPr>
      <w:r>
        <w:t xml:space="preserve">Nhạc Trọng trầm tư một hồi ra lệnh:</w:t>
      </w:r>
    </w:p>
    <w:p>
      <w:pPr>
        <w:pStyle w:val="BodyText"/>
      </w:pPr>
      <w:r>
        <w:t xml:space="preserve">- Đuổi theo, bảo trì áp lực. Dùng cơ quan pháo truy kích chúng.</w:t>
      </w:r>
    </w:p>
    <w:p>
      <w:pPr>
        <w:pStyle w:val="BodyText"/>
      </w:pPr>
      <w:r>
        <w:t xml:space="preserve">Con Z2 đã có được trí tuệ, lúc này không thể một kích diệt sát. Nếu muốn ở trong thi đàn mênh mông này tìm ra nó quá khó khăn, nhưng mà Nhạc Trọng có thể lợi dụng tính nhát gan mà xua đuổi nó.</w:t>
      </w:r>
    </w:p>
    <w:p>
      <w:pPr>
        <w:pStyle w:val="BodyText"/>
      </w:pPr>
      <w:r>
        <w:t xml:space="preserve">Nếu như Z2 ở vị trí an toàn thì nó không quan tâm sống chết của tang thi khác mà công kich. Thế nhưng mà một khi nó cảm giác được nguy hiểm, nó sẽ lập tức bỏ trốn, đồng thời điều động đại bộ đội theo sau bảo vệ an toàn ình. Giống như quan lớn của nhân loại rất sợ chết vậy.</w:t>
      </w:r>
    </w:p>
    <w:p>
      <w:pPr>
        <w:pStyle w:val="BodyText"/>
      </w:pPr>
      <w:r>
        <w:t xml:space="preserve">Dưới mệnh lệnh của Nhạc Trọng thì bốn chiến cơ lôi đình bay thi theo thi đàn và thỉnh thoảng từ trên cao bắn cơ quan pháo và ném tạc đạn xuống dưới, sau khi nổ tung tiêu diệt rất nhiều tang thi.</w:t>
      </w:r>
    </w:p>
    <w:p>
      <w:pPr>
        <w:pStyle w:val="BodyText"/>
      </w:pPr>
      <w:r>
        <w:t xml:space="preserve">Dưới truy kích và gây áp lực của Nhạc Trọng thì tang thi bỏ trốn các nơi.</w:t>
      </w:r>
    </w:p>
    <w:p>
      <w:pPr>
        <w:pStyle w:val="BodyText"/>
      </w:pPr>
      <w:r>
        <w:t xml:space="preserve">Mãi cho đến khi nhiên liệu của chiến cơ lôi đình sắp hao hết, Nhạc Trọng mới mang theo bốn chiến cơ lôi đình quay về Anh Điền Trấn.</w:t>
      </w:r>
    </w:p>
    <w:p>
      <w:pPr>
        <w:pStyle w:val="BodyText"/>
      </w:pPr>
      <w:r>
        <w:t xml:space="preserve">- Vạn tuế! Vạn tuế!</w:t>
      </w:r>
    </w:p>
    <w:p>
      <w:pPr>
        <w:pStyle w:val="BodyText"/>
      </w:pPr>
      <w:r>
        <w:t xml:space="preserve">- Vạn tuế!</w:t>
      </w:r>
    </w:p>
    <w:p>
      <w:pPr>
        <w:pStyle w:val="BodyText"/>
      </w:pPr>
      <w:r>
        <w:t xml:space="preserve">"..."</w:t>
      </w:r>
    </w:p>
    <w:p>
      <w:pPr>
        <w:pStyle w:val="BodyText"/>
      </w:pPr>
      <w:r>
        <w:t xml:space="preserve">Nghe được tin hơn mười vạn tang thi đang tấn công huyện Tà Mã bị Nhạc Trọng đánh lui, rất nhiều người bàng hoàng và thỉnh thoảng đào thoát ra khỏi Anh Điền Trấn cũng đang cuồng hoan say sưa chè chén, tất cả người sống sót, các chiến sĩ đều hô to vạn tuế để tỏa hưng phấn của mình.</w:t>
      </w:r>
    </w:p>
    <w:p>
      <w:pPr>
        <w:pStyle w:val="BodyText"/>
      </w:pPr>
      <w:r>
        <w:t xml:space="preserve">Người sống sót trong Anh Điền Trấn nghe được tin tức hơn mười vạn tang thi công thành thì lập tức tuyệt vọng. Bây giờ nghe được thi đàn bị đánh lui, từ tuyệt vọng đạt được cảm xúc vô cùng hưng phấn.</w:t>
      </w:r>
    </w:p>
    <w:p>
      <w:pPr>
        <w:pStyle w:val="BodyText"/>
      </w:pPr>
      <w:r>
        <w:t xml:space="preserve">Ban đêm, ở trong gia tộc Đảo Tân thì gia thần gia tộc Đảo Tân cùng bộ hạ của Nhạc Trọng tề tụ một đường, các loại mỹ vị bày lên bàn.</w:t>
      </w:r>
    </w:p>
    <w:p>
      <w:pPr>
        <w:pStyle w:val="BodyText"/>
      </w:pPr>
      <w:r>
        <w:t xml:space="preserve">Gia thần của gia tộc Đảo Tân nhìn qua Đảo Tân Mỹ Nại ngồi cùng một chỗ với Nhạc Trọng thì trong mắt tràn ngập phức tạp. Bọn họ đã nhìn thấy nam nhân này khủng bố thế nào, chẳng những một mình một người phá huỷ bảy chiến cơ lôi đình, còn lấy sức một mình đánh tan hơn mười vạn thi đàn tiến công. Chuyện này làm bọn họ tràn ngập kính sợ với Nhạc Trọng. Cường giả mạnh như quỷ thần này nếu làm gia chủ của bọn họ thì bọn họ cảm giác rất vi diệu. Đã có cảm giác an toàn, lại sợ hãi Nhạc Trọng cưỡng ép đoạt quyền lực của gia tộc Đảo Tân.</w:t>
      </w:r>
    </w:p>
    <w:p>
      <w:pPr>
        <w:pStyle w:val="Compact"/>
      </w:pPr>
      <w:r>
        <w:t xml:space="preserve">Đương nhiên những gia thần của gia tộc Đảo Tân này cũng không biết Nhạc Trọng đánh tan mười vạn tang thi cũng không có giết chết tang thi chữ Z trong thi đàn. Cũng không có giết sạch hơn mười vạn tang thi. Chỉ cần có thời gian, những thi đàn này sẽ ngốc đầu trở lại.</w:t>
      </w:r>
      <w:r>
        <w:br w:type="textWrapping"/>
      </w:r>
      <w:r>
        <w:br w:type="textWrapping"/>
      </w:r>
    </w:p>
    <w:p>
      <w:pPr>
        <w:pStyle w:val="Heading2"/>
      </w:pPr>
      <w:bookmarkStart w:id="773" w:name="chương-752-tinh-hạch-tứ-giai.-1"/>
      <w:bookmarkEnd w:id="773"/>
      <w:r>
        <w:t xml:space="preserve">751. Chương 752: Tinh Hạch Tứ Giai. (1)</w:t>
      </w:r>
    </w:p>
    <w:p>
      <w:pPr>
        <w:pStyle w:val="Compact"/>
      </w:pPr>
      <w:r>
        <w:br w:type="textWrapping"/>
      </w:r>
      <w:r>
        <w:br w:type="textWrapping"/>
      </w:r>
    </w:p>
    <w:p>
      <w:pPr>
        <w:pStyle w:val="BodyText"/>
      </w:pPr>
      <w:r>
        <w:t xml:space="preserve">Sau khi ăn xong bữa tối, Đảo Tân Mỹ Nại, vài gia thần của gia tộc Đảo Tân trọng mời Nhạc Trọng và bộ hạ dưới trướng của hắn vào trong phòng.</w:t>
      </w:r>
    </w:p>
    <w:p>
      <w:pPr>
        <w:pStyle w:val="BodyText"/>
      </w:pPr>
      <w:r>
        <w:t xml:space="preserve">Trong chớp mắt Đảo Tân Mỹ Nại đã hiện ra thần sắc khôn khéo và mỉm cười ngọt ngào nhìn qua Nhạc Trọng và ném qua một quả bom nặng ký.</w:t>
      </w:r>
    </w:p>
    <w:p>
      <w:pPr>
        <w:pStyle w:val="BodyText"/>
      </w:pPr>
      <w:r>
        <w:t xml:space="preserve">- Phu quân đại nhân, ngài có hứng thú với căn cứ Hoành Tu Hạ không?</w:t>
      </w:r>
    </w:p>
    <w:p>
      <w:pPr>
        <w:pStyle w:val="BodyText"/>
      </w:pPr>
      <w:r>
        <w:t xml:space="preserve">- Căn cứ Hoành Tu Hạ?</w:t>
      </w:r>
    </w:p>
    <w:p>
      <w:pPr>
        <w:pStyle w:val="BodyText"/>
      </w:pPr>
      <w:r>
        <w:t xml:space="preserve">Nhạc Trọng nghe vậy trong nội tâm đại động.</w:t>
      </w:r>
    </w:p>
    <w:p>
      <w:pPr>
        <w:pStyle w:val="BodyText"/>
      </w:pPr>
      <w:r>
        <w:t xml:space="preserve">Căn cứ Hoành Tu Hạ ở phía tây nam Tokyo Tây Nam cách huyện Thần Nại Xuyên và vịnh Tokyo chừng năm mươi cây số, là căn cứ hải quân lớn nhất của Mỹ ở taya Thái Bình Dương, cũng là căn cứ duy nhất ở Thái Bình Dương có thể sửa chữa và bảo trì hàng không mẫu hạm, ở đây quân cảng san sát như rừng, quân hạm như rừng. Trước tận thế chỗ đó thậm chí còn có hạm đội hàng không mẫu hạm đóng lại.</w:t>
      </w:r>
    </w:p>
    <w:p>
      <w:pPr>
        <w:pStyle w:val="BodyText"/>
      </w:pPr>
      <w:r>
        <w:t xml:space="preserve">Trừ hạm đội 7 của quân Mỹ ra, đội tự vệ của Nhật Bản cũng đặt căn cứ ở Hoành Tu Hạ, có rất nhiều chiến hạm ở đó. Mà căn cứ Hoành Tu Hạ nếu nắm giữ trong Nhạc Trọng thì thế lực tương ứng sẽ tăng lên thật nhiều.</w:t>
      </w:r>
    </w:p>
    <w:p>
      <w:pPr>
        <w:pStyle w:val="BodyText"/>
      </w:pPr>
      <w:r>
        <w:t xml:space="preserve">Phải biết rằng căn cứ Hoành Tu Hạ bên này ở tây Thái Bình Dương duy nhất có thể dùng sữa chữa hàng không mẫu hạm, nhà xưởng san sát như rừng, vô số máy móc tiên tiến, thiết bị ở bên trong. Đối với Nhạc Trọng mà nói, quả thật là bảo khố.</w:t>
      </w:r>
    </w:p>
    <w:p>
      <w:pPr>
        <w:pStyle w:val="BodyText"/>
      </w:pPr>
      <w:r>
        <w:t xml:space="preserve">Nhạc Trọng nhìn chằm chằm vào trong mắt Đảo Tân Mỹ Nại và tinh quang hiện ra.</w:t>
      </w:r>
    </w:p>
    <w:p>
      <w:pPr>
        <w:pStyle w:val="BodyText"/>
      </w:pPr>
      <w:r>
        <w:t xml:space="preserve">- Căn cứ Hoành Tu Hạ cách Tokyo rất gần. Tại Tokyo có hơn ba ngàn vạn tang thi, cô có biện pháp nào vượt qua đi tới sông Thần nại hay không? Ở chỗ huyện Thần Nại Xuyên cũng có hơn chín trăm vạn tang thi. Những vấn đề này cô có biện pháp nào hay không?</w:t>
      </w:r>
    </w:p>
    <w:p>
      <w:pPr>
        <w:pStyle w:val="BodyText"/>
      </w:pPr>
      <w:r>
        <w:t xml:space="preserve">Căn cứ Hoành Tu Hạ nơi đó trong tận thếlà một bảo khố to lớn. Cơ hồ tất cả thế lực của Nhật Bản đều biết rõ, tuy nhiên không có mấy người dám nhớ thương nơi này.</w:t>
      </w:r>
    </w:p>
    <w:p>
      <w:pPr>
        <w:pStyle w:val="BodyText"/>
      </w:pPr>
      <w:r>
        <w:t xml:space="preserve">Đó là bởi vì căn cứ Hoành Tu Hạ ở vào khu vực phồn hoa nhất của Nhật Bản là huyện Thần Nại Xuyên, ở đó mật độ nhân khẩu là ba ngàn người trên cây số vuông, có được chín trăm vạn tang thi. Cho dù là thế lực nào cũng không dám chạm vào chín trăm vạn tang thi này.</w:t>
      </w:r>
    </w:p>
    <w:p>
      <w:pPr>
        <w:pStyle w:val="BodyText"/>
      </w:pPr>
      <w:r>
        <w:t xml:space="preserve">Cho dù là thế lực mạnh như Thiên Đường Thần Quốc muốn tiêu diệt chín trăm vạn tang thi cần phải tiêu hao nhiều nhân lực và vật tư, con số hao phí cực kỳ khổng lồ mới có thể chiếm được nơi này. Càng đừng đề cập tới thế lực bình thường.</w:t>
      </w:r>
    </w:p>
    <w:p>
      <w:pPr>
        <w:pStyle w:val="BodyText"/>
      </w:pPr>
      <w:r>
        <w:t xml:space="preserve">Trong mắt Đảo Tân Mỹ Nại hiện ra hào quang kỳ dị và nhìn qua Nhạc Trọng nói:</w:t>
      </w:r>
    </w:p>
    <w:p>
      <w:pPr>
        <w:pStyle w:val="BodyText"/>
      </w:pPr>
      <w:r>
        <w:t xml:space="preserve">- Thần Nại Xuyên có hơn chín trăm vạn tang thi, nhưng mà trong căn cứ quân Mỹ ở Thần Nại Xuyên chỉ có hơn vạn người. Chỉ cần Thiên Không Bảo Lũy kiến tạo hoàn tất. Chúng ta có thể từ huyện Tĩnh Cương bên này bay vào căn cứ Hoành Tu Hạ.</w:t>
      </w:r>
    </w:p>
    <w:p>
      <w:pPr>
        <w:pStyle w:val="BodyText"/>
      </w:pPr>
      <w:r>
        <w:t xml:space="preserve">Luc trước Đảo Tân Cửu Nghĩa hao phí cơ hồ toàn bộ tài sản và vật tư của mình vào việc kiến tạo Thiên Không Bảo Lũy này, chính là muốn đem nó bay thẳng vào trong căn cứ Mỹ ở Thần Nại Xuyên.</w:t>
      </w:r>
    </w:p>
    <w:p>
      <w:pPr>
        <w:pStyle w:val="BodyText"/>
      </w:pPr>
      <w:r>
        <w:t xml:space="preserve">Nếu như bị Đảo Tân Cửu Nghĩa chiếm được vũ khí đạn dược trong căn cứ quân Mỹ, công trình thiết bị đều nắm vào trong tay, sau đó dưới tình huống không mạo phạm Cao Thiên Nguyên mà vùi đầu phát triển, có lẽ cũng trở thành bá chủ của Nhật Bản.</w:t>
      </w:r>
    </w:p>
    <w:p>
      <w:pPr>
        <w:pStyle w:val="BodyText"/>
      </w:pPr>
      <w:r>
        <w:t xml:space="preserve">Đảo Tân Mỹ Nại nhìn Nhạc Trọng và thỉnh cầu:</w:t>
      </w:r>
    </w:p>
    <w:p>
      <w:pPr>
        <w:pStyle w:val="BodyText"/>
      </w:pPr>
      <w:r>
        <w:t xml:space="preserve">- Nhưng mà có một vấn đề. Chính là căn cứ Hoành Tu Hạ chỗ đó phủ kín đạn đạo phòng không. Chúng tôi phái người xác nhận tình huống căn cứ trước. Nếu không khi Thiên Không Bảo Lũy chúng ta bay vào căn cứ Hoành Tu Hạ thì nghênh đón chúng ta chính là đạn đạo phòng không dày đặc. Phu quân đại nhân, tôi hy vọng anh có thể phái cao thủ đi tới căn cứ Hoành Tu Hạ điều tra một phen. Nhìn xem nơi đó có quân Mỹ còn sót lại hay không.</w:t>
      </w:r>
    </w:p>
    <w:p>
      <w:pPr>
        <w:pStyle w:val="BodyText"/>
      </w:pPr>
      <w:r>
        <w:t xml:space="preserve">Xác nhận hiện trạng của căn cứ Hoành Tu Hạ lúc này thập phần trọng yếu. Nếu như Thiên Không Bảo Lũy bay đến căn cứ Hoành Tu Hạ mà nghênh đón nó chính là đạn đạo phòn không của căn cứ Hoành Tu Hạ, như vậy Thiên Không Bảo Lũy trong tay của Nhạc Trọng cũng tan tành.</w:t>
      </w:r>
    </w:p>
    <w:p>
      <w:pPr>
        <w:pStyle w:val="BodyText"/>
      </w:pPr>
      <w:r>
        <w:t xml:space="preserve">Một Thiên Không Bảo Lũy đã hao hết tài nguyên của gia tộc Đảo Tân, nếu bị phá hủy thì gia tộc Đảo Tân cũng không có thực lực kiến tạo lại Thiên Không Bảo Lũy.</w:t>
      </w:r>
    </w:p>
    <w:p>
      <w:pPr>
        <w:pStyle w:val="BodyText"/>
      </w:pPr>
      <w:r>
        <w:t xml:space="preserve">Đảo Tân Mỹ Nại nói:</w:t>
      </w:r>
    </w:p>
    <w:p>
      <w:pPr>
        <w:pStyle w:val="BodyText"/>
      </w:pPr>
      <w:r>
        <w:t xml:space="preserve">- Có một bộ hạ của tôi từ căn cứ lớn ở huyện Tĩnh Cương trốn tới. Hắn biết rõ một con đường nhỏ tương đố an toàn đi tới gần căn cứ huyện Tĩnh Cương, mà nhiệm vụ này vô cùng trọng yếu, hơn nữa nguy hiểm trùng trùng điệp điệp. Tôi hy vọng phu quân có thể phái tinh nhuệ nhất đi làm nhiệm vụ này.</w:t>
      </w:r>
    </w:p>
    <w:p>
      <w:pPr>
        <w:pStyle w:val="BodyText"/>
      </w:pPr>
      <w:r>
        <w:t xml:space="preserve">Nhiệm vụ này cũng không cách nào sử dụng chiến cơ lôi đình. Bởi vì chiến cơ lôi đình tuy mạnh nhưng nếu mạnh mẽ xông vào căn cứ Hoành Tu Hạ, nếu bị công kích phòng không bao trùm cũng chỉ có đường chết mà thôi. Với tư cách là căn cứ của siêu cường quốc mạnh nhất thế giới trước tận thế, trình độ khoa học kỹ thuật của Mỹ không phải gia tộc Đảo Tân có thể so sánh được.</w:t>
      </w:r>
    </w:p>
    <w:p>
      <w:pPr>
        <w:pStyle w:val="BodyText"/>
      </w:pPr>
      <w:r>
        <w:t xml:space="preserve">Nhạc Trọng trầm mặc một hồi lâu mới gật đầu nói nói:</w:t>
      </w:r>
    </w:p>
    <w:p>
      <w:pPr>
        <w:pStyle w:val="BodyText"/>
      </w:pPr>
      <w:r>
        <w:t xml:space="preserve">- Tôi biết rõ! Tôi sẽ đích thân dẫn người đi thăm dò hiện trạng của căn cứ Hoành Tu Hạ.</w:t>
      </w:r>
    </w:p>
    <w:p>
      <w:pPr>
        <w:pStyle w:val="BodyText"/>
      </w:pPr>
      <w:r>
        <w:t xml:space="preserve">Đảo Tân Mỹ Nại nghe vậy sắc mặt đại biến lớn tiếng khuyên:</w:t>
      </w:r>
    </w:p>
    <w:p>
      <w:pPr>
        <w:pStyle w:val="BodyText"/>
      </w:pPr>
      <w:r>
        <w:t xml:space="preserve">- Không thể! ! Như vậy quá nguy hiểm! ! Phu quân đại nhân, như vậy thật sự là quá nguy hiểm. Xin ngài nghĩ lại!</w:t>
      </w:r>
    </w:p>
    <w:p>
      <w:pPr>
        <w:pStyle w:val="BodyText"/>
      </w:pPr>
      <w:r>
        <w:t xml:space="preserve">Huyện Tĩnh Cương chỗ đó có hơn ba trăm vạn tang thi, trong Thần Nại Xuyên có chín trăm vạn tagn thi, trên đường đi còn phải đi qua rất nhiều thôn, thị trấn, có vô số tang thi. Trừ tang thi ra thì rừng rậm của Nhật Bản còn có vô số biến dị thú, khi bọn họ đi vào rừng sẽ có vô số biến dị thú nghênh đón.</w:t>
      </w:r>
    </w:p>
    <w:p>
      <w:pPr>
        <w:pStyle w:val="BodyText"/>
      </w:pPr>
      <w:r>
        <w:t xml:space="preserve">Cho dù Nhạc Trọng mạnh như quỷ thần trong lòng của Đảo Tân Mỹ Nại thì nàng cho rằng nhiệm vụ này với Nhạc Trọng mà nói cũng là cửu tử nhất sinh. Dù sao trăm vạn tang thi căn bản không phải vài người có thể chống lại được.</w:t>
      </w:r>
    </w:p>
    <w:p>
      <w:pPr>
        <w:pStyle w:val="BodyText"/>
      </w:pPr>
      <w:r>
        <w:t xml:space="preserve">Đảo Tân Mỹ Nại tuy không yêu Nhạc Trọng, thế nhưng mà quyền lực của nàng là do Nhạc Trọng hỗ trợ chống đỡ mà thành. Hơn nữa Nhạc Trọng cũng tương đương với thần hộ mệnh của gia tộc Đảo Tân, một khi Nhạc Trọng tử vong, nàng cùng gia tộc Đảo Tân tình cảnh thật đáng lo.</w:t>
      </w:r>
    </w:p>
    <w:p>
      <w:pPr>
        <w:pStyle w:val="BodyText"/>
      </w:pPr>
      <w:r>
        <w:t xml:space="preserve">Nhạc Trọng quay đầu nhìn Diêu Diêu nói:</w:t>
      </w:r>
    </w:p>
    <w:p>
      <w:pPr>
        <w:pStyle w:val="BodyText"/>
      </w:pPr>
      <w:r>
        <w:t xml:space="preserve">- Không cần khuyên! Ý tôi đã quyết. Diêu Diêu, bảo hộ Kỷ Thanh Vũ giao cho em đấy. Anh sẽ dẫn Bạch Tiểu Thắng, Tỉnh Điền Kinh Tử cùng một trăm bộ hạ đi chấp hành nhiệm vụ này. Thủ hộ nơi này giao cho em!</w:t>
      </w:r>
    </w:p>
    <w:p>
      <w:pPr>
        <w:pStyle w:val="BodyText"/>
      </w:pPr>
      <w:r>
        <w:t xml:space="preserve">Diêu Diêu vốn là người tiến hóa nhanh nhẹn, sau đó phục dụng xà đản qua thì hiện tại đã là người tiến hóa lực lượng, nhanh nhẹn song thuộc tính. Đồng thời đẳng cấp cường hóa của nàng đạt tới cấp 60, cũng là một cao thủ đỉnh cấp dưới trướng của Nhạc Trọng.</w:t>
      </w:r>
    </w:p>
    <w:p>
      <w:pPr>
        <w:pStyle w:val="BodyText"/>
      </w:pPr>
      <w:r>
        <w:t xml:space="preserve">Lúc trước Diêu Diêu đối mặt với tứ giai Hỏa Diễm Điểu căn bản ngăn không được một trảo của nó, không phải nàng không được, mà là Hỏa Diễm Điểu quá mức đáng sợ. Cơ hồ lập tức miểu sát nàng tại chỗ.</w:t>
      </w:r>
    </w:p>
    <w:p>
      <w:pPr>
        <w:pStyle w:val="BodyText"/>
      </w:pPr>
      <w:r>
        <w:t xml:space="preserve">- Ân!</w:t>
      </w:r>
    </w:p>
    <w:p>
      <w:pPr>
        <w:pStyle w:val="BodyText"/>
      </w:pPr>
      <w:r>
        <w:t xml:space="preserve">Diêu Diêu ôm thật chặt sinh vật bọc thép có chứa Kỷ Thanh Vũ bên trong và miệng nhỏ ứng một tiếng.</w:t>
      </w:r>
    </w:p>
    <w:p>
      <w:pPr>
        <w:pStyle w:val="BodyText"/>
      </w:pPr>
      <w:r>
        <w:t xml:space="preserve">Nhạc Trọng nhìn qua Đảo Tân Mỹ Nại nói ra:</w:t>
      </w:r>
    </w:p>
    <w:p>
      <w:pPr>
        <w:pStyle w:val="Compact"/>
      </w:pPr>
      <w:r>
        <w:t xml:space="preserve">- Tôi muốn toàn bộ tinh hạch biến dị thú trong tay của cô. Những tinh hạch này có tác dụng với tôi.</w:t>
      </w:r>
      <w:r>
        <w:br w:type="textWrapping"/>
      </w:r>
      <w:r>
        <w:br w:type="textWrapping"/>
      </w:r>
    </w:p>
    <w:p>
      <w:pPr>
        <w:pStyle w:val="Heading2"/>
      </w:pPr>
      <w:bookmarkStart w:id="774" w:name="chương-753-tinh-hạch-tứ-giai.-2"/>
      <w:bookmarkEnd w:id="774"/>
      <w:r>
        <w:t xml:space="preserve">752. Chương 753: Tinh Hạch Tứ Giai. (2)</w:t>
      </w:r>
    </w:p>
    <w:p>
      <w:pPr>
        <w:pStyle w:val="Compact"/>
      </w:pPr>
      <w:r>
        <w:br w:type="textWrapping"/>
      </w:r>
      <w:r>
        <w:br w:type="textWrapping"/>
      </w:r>
    </w:p>
    <w:p>
      <w:pPr>
        <w:pStyle w:val="BodyText"/>
      </w:pPr>
      <w:r>
        <w:t xml:space="preserve">- Vâng!</w:t>
      </w:r>
    </w:p>
    <w:p>
      <w:pPr>
        <w:pStyle w:val="BodyText"/>
      </w:pPr>
      <w:r>
        <w:t xml:space="preserve">Đảo Tân Mỹ Nại nhìn qua Nhạc Trọng cung kính ứng một tiếng, sau đó đem một hộp kim loại đưa cho Nhạc Trọng:</w:t>
      </w:r>
    </w:p>
    <w:p>
      <w:pPr>
        <w:pStyle w:val="BodyText"/>
      </w:pPr>
      <w:r>
        <w:t xml:space="preserve">- Đây chính là tinh hahcj mà gia tộc Đảo Tân tích lũy được.</w:t>
      </w:r>
    </w:p>
    <w:p>
      <w:pPr>
        <w:pStyle w:val="BodyText"/>
      </w:pPr>
      <w:r>
        <w:t xml:space="preserve">Gia tộc Đảo Tân tuy không biết tác dụng của tinh hạch, thế nhưng mà cũng thu thập đại lượng tinh hạch. Tuy Đảo Tân Cửu Nghĩa nam nhân này chết trong tay phản đồ, thế nhưng mà hắn tuyệt đối là người thủ lĩnh hợp cách có năng lực nhìn xa trông rộng.</w:t>
      </w:r>
    </w:p>
    <w:p>
      <w:pPr>
        <w:pStyle w:val="BodyText"/>
      </w:pPr>
      <w:r>
        <w:t xml:space="preserve">Nhạc Trọng mở cái hộp xem xét, bên trong có mấy trăm khỏa tinh hạch, tinh hạch biến dị thú cấp hai có ba mươi khỏa, tinh hạch biến dị thú câp ba có ba khỏa.</w:t>
      </w:r>
    </w:p>
    <w:p>
      <w:pPr>
        <w:pStyle w:val="BodyText"/>
      </w:pPr>
      <w:r>
        <w:t xml:space="preserve">Tinh hạch biến dị thú cấp ba thì gia tộc Đảo Tân chỉ có một khỏa, bởi vì tiêu hao lớn lượng cao thủ giết chết biến dị thú đạt được. Còn lại hai khỏa đều là mua từ tay của người sống sót khác.</w:t>
      </w:r>
    </w:p>
    <w:p>
      <w:pPr>
        <w:pStyle w:val="BodyText"/>
      </w:pPr>
      <w:r>
        <w:t xml:space="preserve">- Ồ! Không đúng, đây là tinh hạch tứ giai!</w:t>
      </w:r>
    </w:p>
    <w:p>
      <w:pPr>
        <w:pStyle w:val="BodyText"/>
      </w:pPr>
      <w:r>
        <w:t xml:space="preserve">Nhạc Trọng nhìn qua viên tinh hạch màu đen to hơn bình thường thì chấn kinh..</w:t>
      </w:r>
    </w:p>
    <w:p>
      <w:pPr>
        <w:pStyle w:val="BodyText"/>
      </w:pPr>
      <w:r>
        <w:t xml:space="preserve">Một viên tinh hạch màu đen lớn bằng nắm tay, giống như lỗ đen có thể hút hết toàn bộ ánh sáng. Nhạc Trọng cầm lấy tinh hạch cực lớn này và cảm thấy bên trong ẩn chứa lực lượng khủng bố, đây tuyệt đối là siêu cấp tinh hạch mà hắn có được.</w:t>
      </w:r>
    </w:p>
    <w:p>
      <w:pPr>
        <w:pStyle w:val="BodyText"/>
      </w:pPr>
      <w:r>
        <w:t xml:space="preserve">Biến dị thú tứ giai không phải là nhân loại có thể giết chết. Hiển nhiên có người may mắn nhặt được tinh hạch này sau đó đem nó bán cho gia tộc Đảo Tân, cuối cùng rơi vào trong tay Nhạc Trọng.</w:t>
      </w:r>
    </w:p>
    <w:p>
      <w:pPr>
        <w:pStyle w:val="BodyText"/>
      </w:pPr>
      <w:r>
        <w:t xml:space="preserve">- Nhặt được bảo!"</w:t>
      </w:r>
    </w:p>
    <w:p>
      <w:pPr>
        <w:pStyle w:val="BodyText"/>
      </w:pPr>
      <w:r>
        <w:t xml:space="preserve">Nhạc Trọng thoả mãn cười cười đem toàn bộ tinh hạch cất vào trong túi.</w:t>
      </w:r>
    </w:p>
    <w:p>
      <w:pPr>
        <w:pStyle w:val="BodyText"/>
      </w:pPr>
      <w:r>
        <w:t xml:space="preserve">Nhạc Trọng đem bốn bình tiến hóa hóa dược tề đưa cho Đảo Tân Mỹ Nại:</w:t>
      </w:r>
    </w:p>
    <w:p>
      <w:pPr>
        <w:pStyle w:val="BodyText"/>
      </w:pPr>
      <w:r>
        <w:t xml:space="preserve">- Cái này cho cô. Đây là tiến hóa dược tề, sau khi phục dụng về thì có thể trở thành người tiến hóa. Ở đây có bốn dược tề, xem như cảm tạ cô đưa tinh hạch.</w:t>
      </w:r>
    </w:p>
    <w:p>
      <w:pPr>
        <w:pStyle w:val="BodyText"/>
      </w:pPr>
      <w:r>
        <w:t xml:space="preserve">- Cái gì? Có thể trở thành người tiến hóa?</w:t>
      </w:r>
    </w:p>
    <w:p>
      <w:pPr>
        <w:pStyle w:val="BodyText"/>
      </w:pPr>
      <w:r>
        <w:t xml:space="preserve">- Người tiến hóa! ! Đây là thứ giúp cho người ta trở thành người tiến hóa?</w:t>
      </w:r>
    </w:p>
    <w:p>
      <w:pPr>
        <w:pStyle w:val="BodyText"/>
      </w:pPr>
      <w:r>
        <w:t xml:space="preserve">- Gia chủ đại nhân, thỉnh ban cho tôi một lọ tiến hóa dược tề. Ta nguyện ý cống hiến toàn lực và trung thành cho gia chủ đại nhân.</w:t>
      </w:r>
    </w:p>
    <w:p>
      <w:pPr>
        <w:pStyle w:val="BodyText"/>
      </w:pPr>
      <w:r>
        <w:t xml:space="preserve">- Gia chủ đại nhân, Bát Giác Kỳ Chính nguyện ý dâng toàn bộ trung thành cho ngài!</w:t>
      </w:r>
    </w:p>
    <w:p>
      <w:pPr>
        <w:pStyle w:val="BodyText"/>
      </w:pPr>
      <w:r>
        <w:t xml:space="preserve">"..."</w:t>
      </w:r>
    </w:p>
    <w:p>
      <w:pPr>
        <w:pStyle w:val="BodyText"/>
      </w:pPr>
      <w:r>
        <w:t xml:space="preserve">Trọng thần dưới trướng Đảo Tân Mỹ Nại nhìn thấy Nhạc Trọng đem bốn tiến hóa dược tề đưa cho Đảo Tân Mỹ Nại thì trong nội tâm nóng lên nhao nhao lớn tiếng nhìn qua Đảo Tân Mỹ Nại hiến ân cần. Hy vọng Đảo Tân Mỹ Nại có thể ban téến hóa dược tề cho bọn họ. Những trọng thần này cũng biết ý nghĩa khi trở thành người tiến hóa, chuyện này đại biểu bọn họ sẽ mạnh hơn người cường hóa, có được kỹ năng mạnh hơn nữa.</w:t>
      </w:r>
    </w:p>
    <w:p>
      <w:pPr>
        <w:pStyle w:val="BodyText"/>
      </w:pPr>
      <w:r>
        <w:t xml:space="preserve">Đảo Tân Mỹ Nại đem bốn bình tiến hóa dược tề cất kỹ sau đó mỉm cười, có bốn bình tiến hóa dược tề này, nàng là có thể lôi kéo vài tên trọng thần duy trì địa vị của nàng trong gia tộc Đảo Tân. Nàng nhìn Nhạc Trọng trong ánh mắt cũng mang theo một tia cảm kích, sùng bái cùng kính sợ.</w:t>
      </w:r>
    </w:p>
    <w:p>
      <w:pPr>
        <w:pStyle w:val="BodyText"/>
      </w:pPr>
      <w:r>
        <w:t xml:space="preserve">Sáng sớm ngày thứ hai, Nhạc Trọng liền dẫn Bạch Tiểu Thắng, Tỉnh Điền Kinh Tử, Vũ Điền Chân Ý, Viên Thiên Cương và một trăm tên bộ hạ đi qua hướng huyện Tĩnh Cương.</w:t>
      </w:r>
    </w:p>
    <w:p>
      <w:pPr>
        <w:pStyle w:val="BodyText"/>
      </w:pPr>
      <w:r>
        <w:t xml:space="preserve">Phanh! Phanh! Phanh!</w:t>
      </w:r>
    </w:p>
    <w:p>
      <w:pPr>
        <w:pStyle w:val="BodyText"/>
      </w:pPr>
      <w:r>
        <w:t xml:space="preserve">Nhạc Trọng vừa đi vào trong rừng rậm, đột nhiên trong rừng rậm vang lên tiếng súng dày đặc.</w:t>
      </w:r>
    </w:p>
    <w:p>
      <w:pPr>
        <w:pStyle w:val="BodyText"/>
      </w:pPr>
      <w:r>
        <w:t xml:space="preserve">Bạch Tiểu Thắng nhíu mày và thân hình chớp động biến mất tại chỗ, chỉ chốc lát đã xuất hiện lần nữa đi tới bên người Nhạc Trọng:</w:t>
      </w:r>
    </w:p>
    <w:p>
      <w:pPr>
        <w:pStyle w:val="BodyText"/>
      </w:pPr>
      <w:r>
        <w:t xml:space="preserve">- Lão đại, hướng đông bắc có hai thế lực đánh nhau kịch liệt.</w:t>
      </w:r>
    </w:p>
    <w:p>
      <w:pPr>
        <w:pStyle w:val="BodyText"/>
      </w:pPr>
      <w:r>
        <w:t xml:space="preserve">Tên dẫn đường người Nhật Bản đi lên nói:</w:t>
      </w:r>
    </w:p>
    <w:p>
      <w:pPr>
        <w:pStyle w:val="BodyText"/>
      </w:pPr>
      <w:r>
        <w:t xml:space="preserve">- Đại nhân, nơi này là gần huyện Tĩnh Cương. Ở chỗ này có rất nhiều căn cứ nhỏ. Trước kia tôi đi tới nơi này rồi, Dã Lang Tổ là thế lực lớn nhất ở đây. Bọn họ dưới trướng có hơn ba vạn người sống sót. Chiến sĩ vượt qua năm ngàn.</w:t>
      </w:r>
    </w:p>
    <w:p>
      <w:pPr>
        <w:pStyle w:val="BodyText"/>
      </w:pPr>
      <w:r>
        <w:t xml:space="preserve">Nhạc Trọng nghe vậy trong nội tâm hơi động và hạ đạt mệnh lệnh:</w:t>
      </w:r>
    </w:p>
    <w:p>
      <w:pPr>
        <w:pStyle w:val="BodyText"/>
      </w:pPr>
      <w:r>
        <w:t xml:space="preserve">- Đi nhìn một chút.</w:t>
      </w:r>
    </w:p>
    <w:p>
      <w:pPr>
        <w:pStyle w:val="BodyText"/>
      </w:pPr>
      <w:r>
        <w:t xml:space="preserve">Hơn trăm người dưới mệnh lệnh của Nhạc Trọng nhanh chóng tập hợp đội hình tiềm hành qua hướng đông bắc.</w:t>
      </w:r>
    </w:p>
    <w:p>
      <w:pPr>
        <w:pStyle w:val="BodyText"/>
      </w:pPr>
      <w:r>
        <w:t xml:space="preserve">Trong một sơn cốc có hai đoàn người chừng ba trăm người, là hai thế lực Nhật Bản đang điên cuồng chém giết, bọn họ đại bộ phận người trong tay cầm dao bầu, gậy tròn, dao phay, dưa hấu đao các loại. Chỉ có không quá năm người dùng súng bắn nhau.</w:t>
      </w:r>
    </w:p>
    <w:p>
      <w:pPr>
        <w:pStyle w:val="BodyText"/>
      </w:pPr>
      <w:r>
        <w:t xml:space="preserve">Nhật Bản súng ống quản chế cũng thập phần nghiêm khắc. Trong xã hội khó mà lấy được súng đạn. Bởi vậy những người này đại bộ phận đều sử dụng vũ khí lạnh.</w:t>
      </w:r>
    </w:p>
    <w:p>
      <w:pPr>
        <w:pStyle w:val="BodyText"/>
      </w:pPr>
      <w:r>
        <w:t xml:space="preserve">Hai thế lực Nhật Bản này có một người thân cao hai mét, cầm trong tay một cây gậy sắt nặng chừng trăm cân, đem tất cả người chặn đường nện thành bánh thịt. Hắn là người tiến hóa lực lượng, trong đám người tả xung hữu sát, cơ hồ như vào chỗ không người.</w:t>
      </w:r>
    </w:p>
    <w:p>
      <w:pPr>
        <w:pStyle w:val="BodyText"/>
      </w:pPr>
      <w:r>
        <w:t xml:space="preserve">- Giải quyết bọn chúng!</w:t>
      </w:r>
    </w:p>
    <w:p>
      <w:pPr>
        <w:pStyle w:val="BodyText"/>
      </w:pPr>
      <w:r>
        <w:t xml:space="preserve">Nhạc Trọng nhìn qua hai bên chiến đấu kịch liệt thì nhìn qua bọn người Tỉnh Điền Kinh Tử ra lệnh.</w:t>
      </w:r>
    </w:p>
    <w:p>
      <w:pPr>
        <w:pStyle w:val="BodyText"/>
      </w:pPr>
      <w:r>
        <w:t xml:space="preserve">- Dạ!</w:t>
      </w:r>
    </w:p>
    <w:p>
      <w:pPr>
        <w:pStyle w:val="BodyText"/>
      </w:pPr>
      <w:r>
        <w:t xml:space="preserve">Tỉnh Điền Kinh Tử, Vũ Điền Chân Ý nhận được lệnh và ứng một tiếng sau đó nhanh chóng dẫn theo năm mươi người đi qua.</w:t>
      </w:r>
    </w:p>
    <w:p>
      <w:pPr>
        <w:pStyle w:val="BodyText"/>
      </w:pPr>
      <w:r>
        <w:t xml:space="preserve">Chiến cuộc hoàn toàn thiên về một bên, Tỉnh Điền Kinh Tử, Vũ Điền Chân Ý cũng đã bị Nhạc Trọng sử dụng tiến hóa dược tề bồi dưỡng trở thành người tiến hóa. Mà năm mươi thủ hạ dưới trướng của bọn họ đẳng cấp cường hóa cũng tăng tới trên 20, đồng thời trang bị thần ma cũng vô cùng hung hãn.</w:t>
      </w:r>
    </w:p>
    <w:p>
      <w:pPr>
        <w:pStyle w:val="BodyText"/>
      </w:pPr>
      <w:r>
        <w:t xml:space="preserve">Song phương tiếp xúc với bộ đội hai bên và lập tức tan tác, tên cầm lấy Lang Nha bổng thân cao hai mét bị Tỉnh Điền Kinh Tử một cước đá té trên mặt đất.</w:t>
      </w:r>
    </w:p>
    <w:p>
      <w:pPr>
        <w:pStyle w:val="BodyText"/>
      </w:pPr>
      <w:r>
        <w:t xml:space="preserve">Vũ Điền Chân Ý dùng thái đao cấp hai thật nhỏ chém giết người:</w:t>
      </w:r>
    </w:p>
    <w:p>
      <w:pPr>
        <w:pStyle w:val="BodyText"/>
      </w:pPr>
      <w:r>
        <w:t xml:space="preserve">- Đầu hàng không giết! Đầu hàng không giết!</w:t>
      </w:r>
    </w:p>
    <w:p>
      <w:pPr>
        <w:pStyle w:val="BodyText"/>
      </w:pPr>
      <w:r>
        <w:t xml:space="preserve">Bộ hạ của Vũ Điền Chân Ý cũng rống to lên, mấy trăm tên phần tử vũ trang lập tức quỳ xuống đầu hàng Nhạc Trọng, đồng thời trong lòng run sợ nhìn qua Nhạc Trọng.</w:t>
      </w:r>
    </w:p>
    <w:p>
      <w:pPr>
        <w:pStyle w:val="BodyText"/>
      </w:pPr>
      <w:r>
        <w:t xml:space="preserve">Nhạc Trọng dẫn theo Tỉnh Điền Kinh Tử và những bộ hạ người Hoa vừa mới thu phục đánh tan chi quân đội này. Ở bên cạnh hắn còn có Bạch Tiểu Thắng và những tinh anh từ Trung Quốc mang qua thì đứng nhìn. Cả đám phần tử vũ trang này vô cùng sợ hãi nhìn qua bên này.</w:t>
      </w:r>
    </w:p>
    <w:p>
      <w:pPr>
        <w:pStyle w:val="BodyText"/>
      </w:pPr>
      <w:r>
        <w:t xml:space="preserve">Người cường hóa và người bình thường chênh lệch đúng là quá to lớn, lúc này chiến đấu Nhạc Trọng chỉ có ba người bị thương nhẹ, liền giết chết hơn ba mươi tên, kích thương hơn sáu mươi tên phần tử vũ trang, hoàn toàn đánh tan những phần tử vũ trang này.</w:t>
      </w:r>
    </w:p>
    <w:p>
      <w:pPr>
        <w:pStyle w:val="BodyText"/>
      </w:pPr>
      <w:r>
        <w:t xml:space="preserve">Người bình thường không có súng mà chính diện chiến đấu với người cường hóa chính là muốn chết, không có con đường thứ hai.</w:t>
      </w:r>
    </w:p>
    <w:p>
      <w:pPr>
        <w:pStyle w:val="BodyText"/>
      </w:pPr>
      <w:r>
        <w:t xml:space="preserve">Nhạc Trọng đi tới trước tên đại hán cao hai mét và ra lệnh:</w:t>
      </w:r>
    </w:p>
    <w:p>
      <w:pPr>
        <w:pStyle w:val="BodyText"/>
      </w:pPr>
      <w:r>
        <w:t xml:space="preserve">- Các người dẫn tôi tới căn cứ của mình đi!</w:t>
      </w:r>
    </w:p>
    <w:p>
      <w:pPr>
        <w:pStyle w:val="BodyText"/>
      </w:pPr>
      <w:r>
        <w:t xml:space="preserve">Tên tráng hán thân cao hai mét cầm lấy Lang Nha bổng có chút sợ hãi nhìn qua Nhạc Trọng liếc và vội vàng gật đầu nói:</w:t>
      </w:r>
    </w:p>
    <w:p>
      <w:pPr>
        <w:pStyle w:val="BodyText"/>
      </w:pPr>
      <w:r>
        <w:t xml:space="preserve">- Vâng!</w:t>
      </w:r>
    </w:p>
    <w:p>
      <w:pPr>
        <w:pStyle w:val="BodyText"/>
      </w:pPr>
      <w:r>
        <w:t xml:space="preserve">Được tên tráng hán này dẫn đường, đoàn người Nhạc Trọng đi vào trong Tiểu Sơn Thôn, Tiểu Sơn Thôn bốn phía có núi vây quanh, chỉ có một con đường đi thông ngoại giới. Trong thôn có năm trăm người trai lẫn gái sống sót, bọn họ đều có chút sợ hãi nhìn qua đoàn người Nhạc Trọng.</w:t>
      </w:r>
    </w:p>
    <w:p>
      <w:pPr>
        <w:pStyle w:val="BodyText"/>
      </w:pPr>
      <w:r>
        <w:t xml:space="preserve">Nhật Bản là quốc gia có mật độ nhân khẩu cực cao, nhưng mà nhân khẩu của bọn họ đại bộ phận tập trung ở thành thị. Rất sơn thôn nhỏ có nhân khẩu rất thưa thớt. Bởi vậy trong Tiểu Sơn Thôn này tỷ lệ người sống sót cũng cao hơn.</w:t>
      </w:r>
    </w:p>
    <w:p>
      <w:pPr>
        <w:pStyle w:val="Compact"/>
      </w:pPr>
      <w:r>
        <w:t xml:space="preserve">Đi vào trong biệt thự xa hoa nhất của Tiểu Sơn Thôn này, Nhạc Trọng quan sát tên tráng hán khôi ngô và hỏi:</w:t>
      </w:r>
      <w:r>
        <w:br w:type="textWrapping"/>
      </w:r>
      <w:r>
        <w:br w:type="textWrapping"/>
      </w:r>
    </w:p>
    <w:p>
      <w:pPr>
        <w:pStyle w:val="Heading2"/>
      </w:pPr>
      <w:bookmarkStart w:id="775" w:name="chương-754-loạn-chiến-ban-đêm."/>
      <w:bookmarkEnd w:id="775"/>
      <w:r>
        <w:t xml:space="preserve">753. Chương 754: Loạn Chiến Ban Đêm.</w:t>
      </w:r>
    </w:p>
    <w:p>
      <w:pPr>
        <w:pStyle w:val="Compact"/>
      </w:pPr>
      <w:r>
        <w:br w:type="textWrapping"/>
      </w:r>
      <w:r>
        <w:br w:type="textWrapping"/>
      </w:r>
    </w:p>
    <w:p>
      <w:pPr>
        <w:pStyle w:val="BodyText"/>
      </w:pPr>
      <w:r>
        <w:t xml:space="preserve">- Anh tên là gì?</w:t>
      </w:r>
    </w:p>
    <w:p>
      <w:pPr>
        <w:pStyle w:val="BodyText"/>
      </w:pPr>
      <w:r>
        <w:t xml:space="preserve">Tên kia khôi ngô tráng hán nhìn Nhạc Trọng cẩn thận từng li từng tí nói ra:</w:t>
      </w:r>
    </w:p>
    <w:p>
      <w:pPr>
        <w:pStyle w:val="BodyText"/>
      </w:pPr>
      <w:r>
        <w:t xml:space="preserve">- Tôi là Phúc Tỉnh Bản Vô</w:t>
      </w:r>
    </w:p>
    <w:p>
      <w:pPr>
        <w:pStyle w:val="BodyText"/>
      </w:pPr>
      <w:r>
        <w:t xml:space="preserve">Nhạc Trọng hỏi:</w:t>
      </w:r>
    </w:p>
    <w:p>
      <w:pPr>
        <w:pStyle w:val="BodyText"/>
      </w:pPr>
      <w:r>
        <w:t xml:space="preserve">- Dã Lang Tổ anh biết không?</w:t>
      </w:r>
    </w:p>
    <w:p>
      <w:pPr>
        <w:pStyle w:val="BodyText"/>
      </w:pPr>
      <w:r>
        <w:t xml:space="preserve">Phúc Tỉnh Bản Vô nghe được Dã Lang Tổ thì trong mắt hiện ra thần sắc kiêng kị.</w:t>
      </w:r>
    </w:p>
    <w:p>
      <w:pPr>
        <w:pStyle w:val="BodyText"/>
      </w:pPr>
      <w:r>
        <w:t xml:space="preserve">- Biết rõ! Dã Lang Tổ là thế lực lớn nhất của huyện Tĩnh Cương, bọn họ có được bốn vạn người sống sót, hơn một vạn chiến sĩ. Không có người nào là đối thủ của bọn họ cả.</w:t>
      </w:r>
    </w:p>
    <w:p>
      <w:pPr>
        <w:pStyle w:val="BodyText"/>
      </w:pPr>
      <w:r>
        <w:t xml:space="preserve">Nhạc Trọng hỏi:</w:t>
      </w:r>
    </w:p>
    <w:p>
      <w:pPr>
        <w:pStyle w:val="BodyText"/>
      </w:pPr>
      <w:r>
        <w:t xml:space="preserve">- Tổng bộ bọn chúng ở đâu anh biết không?</w:t>
      </w:r>
    </w:p>
    <w:p>
      <w:pPr>
        <w:pStyle w:val="BodyText"/>
      </w:pPr>
      <w:r>
        <w:t xml:space="preserve">- Biết rõ, trong rừng râm ác ma.</w:t>
      </w:r>
    </w:p>
    <w:p>
      <w:pPr>
        <w:pStyle w:val="BodyText"/>
      </w:pPr>
      <w:r>
        <w:t xml:space="preserve">Phúc Tỉnh Bản Vô sợ Nhạc Trọng không biết ý nghĩa của rừng rậm ác ma nên nói:</w:t>
      </w:r>
    </w:p>
    <w:p>
      <w:pPr>
        <w:pStyle w:val="BodyText"/>
      </w:pPr>
      <w:r>
        <w:t xml:space="preserve">- Rừng rậm ác ma là rừng rậm nằm sâu trong rừng ở hướng bắc. Nơi đó là thành thị do Dã Lang Tổ thành lập, sở dĩ được gọi là rừng rậm ác ma. Đó là bởi vì người tới gần đó trừ Dã Lang Tổ ra thì ai bị bắt lại sẽ biến thành nô lệ hoặc bị giết.</w:t>
      </w:r>
    </w:p>
    <w:p>
      <w:pPr>
        <w:pStyle w:val="BodyText"/>
      </w:pPr>
      <w:r>
        <w:t xml:space="preserve">Nghe Phúc Tỉnh Bản Vô giải thích, Nhạc Trọng đã hiểu tình huống của Dã Lang Tổ đại khái.</w:t>
      </w:r>
    </w:p>
    <w:p>
      <w:pPr>
        <w:pStyle w:val="BodyText"/>
      </w:pPr>
      <w:r>
        <w:t xml:space="preserve">Dã Lang Tổ trước tận thế là một hắc bang quy mô trung đẳng ở Nhật Bản, lúc ấy nó ở trước tận thế tại Nhật Bản sắp xếp không phải thượng đẳng. Ngay cả huyện Tĩnh Cương cũng không phải hắc bang lớn nhất.</w:t>
      </w:r>
    </w:p>
    <w:p>
      <w:pPr>
        <w:pStyle w:val="BodyText"/>
      </w:pPr>
      <w:r>
        <w:t xml:space="preserve">Thời điểm thế giới biến dị, cao tầng Dã Lang Tổ đại bộ phận ra ngoài huyện Tĩnh Cương nghỉ phép, tránh được một kiếp phải chết. Hắc bang ở Nhật Bản có tính tổ chức chặc chẽ, đẳng cấp sâm nghiêm. Bọn họ nhanh chóng tổ chức một đám người sống sót thành lập thế lực. Kết quả theo thời gian chuyển dời, cao tầng của Dã Lang Tổ mục nát sa đọa, từ tổ chức hắc bang phát triển thành thế lực xã hội.</w:t>
      </w:r>
    </w:p>
    <w:p>
      <w:pPr>
        <w:pStyle w:val="BodyText"/>
      </w:pPr>
      <w:r>
        <w:t xml:space="preserve">Trong rừng rậm ác ma, thành viên của Dã Lang Tổ là quý tộc, những người khác chỉ cần bị bắt sẽ biến thành nô lệ.</w:t>
      </w:r>
    </w:p>
    <w:p>
      <w:pPr>
        <w:pStyle w:val="BodyText"/>
      </w:pPr>
      <w:r>
        <w:t xml:space="preserve">Nhạc Trọng suy nghĩ một chút và trực tiếp ra lệnh:</w:t>
      </w:r>
    </w:p>
    <w:p>
      <w:pPr>
        <w:pStyle w:val="BodyText"/>
      </w:pPr>
      <w:r>
        <w:t xml:space="preserve">- Thì ra là như vậy. Phúc Tỉnh Bản Vô, tôi phái anh đi tới Dã Lang Tổ thương lượng. Nói rằng Nhạc Trọng cần mượn đường của bọn họ một chút.</w:t>
      </w:r>
    </w:p>
    <w:p>
      <w:pPr>
        <w:pStyle w:val="BodyText"/>
      </w:pPr>
      <w:r>
        <w:t xml:space="preserve">Phúc Tỉnh Bản Vô nghe vậy sợ tới mức thoáng cái quỳ trên mặt đất, đau khổ cầu khẩn Nhạc Trọng:</w:t>
      </w:r>
    </w:p>
    <w:p>
      <w:pPr>
        <w:pStyle w:val="BodyText"/>
      </w:pPr>
      <w:r>
        <w:t xml:space="preserve">- Đại nhân! Cầu ngài tha mạng chó của tôi! Nếu ngài phái tôi đi làm sứ giả. Tôi nhất định sẽ bị Dã Lang Tổ giết chết. Cơ hồ tất cả người phái đi làm sứ giả với Dã Lang Tổ đều bị giết chết, thế lực cũng bị chúng phái binh tiêu diệt và chiếm đoạt, van cầu ngài tha tôi một mạng.</w:t>
      </w:r>
    </w:p>
    <w:p>
      <w:pPr>
        <w:pStyle w:val="BodyText"/>
      </w:pPr>
      <w:r>
        <w:t xml:space="preserve">- Hung tàn như vậy!</w:t>
      </w:r>
    </w:p>
    <w:p>
      <w:pPr>
        <w:pStyle w:val="BodyText"/>
      </w:pPr>
      <w:r>
        <w:t xml:space="preserve">Nhạc Trọng nghe vậy thì nhíu mày, hắn thật không ngờ Dã Lang Tổ lại hung tàn như thế, vậy mà giết toàn bộ sứ giả.</w:t>
      </w:r>
    </w:p>
    <w:p>
      <w:pPr>
        <w:pStyle w:val="BodyText"/>
      </w:pPr>
      <w:r>
        <w:t xml:space="preserve">Nói như vậy trừ đồ tể ra, có rất ít người thật sự giết sứ giả của thế lực khác. Như vậy ý nghĩa đoạn tuyệt khả năng ngoại giao với người khác. Chỉ cần thủ lĩnh có tầm nhìn xa không ai làm thế, đương nhiên cũng có không ít tên điên.</w:t>
      </w:r>
    </w:p>
    <w:p>
      <w:pPr>
        <w:pStyle w:val="BodyText"/>
      </w:pPr>
      <w:r>
        <w:t xml:space="preserve">- Đi xuống đi!</w:t>
      </w:r>
    </w:p>
    <w:p>
      <w:pPr>
        <w:pStyle w:val="BodyText"/>
      </w:pPr>
      <w:r>
        <w:t xml:space="preserve">Nhạc Trọng phất phất tay cho Phúc Tỉnh Bản Vô lui ra và suy nghĩ.</w:t>
      </w:r>
    </w:p>
    <w:p>
      <w:pPr>
        <w:pStyle w:val="BodyText"/>
      </w:pPr>
      <w:r>
        <w:t xml:space="preserve">Màn đêm buông xuống, Nhạc Trọng một mình một người rời khỏi thị trấn nhỏ và đi tới rừng rậm ác ma. Hắn muốn một người đi tìm hiểu hư thật của Dã Lang Tổ.</w:t>
      </w:r>
    </w:p>
    <w:p>
      <w:pPr>
        <w:pStyle w:val="BodyText"/>
      </w:pPr>
      <w:r>
        <w:t xml:space="preserve">Trong bóng đêm này, Nhạc Trọng cảm giác hắn giống như dung nhập vào đêm tối, hắn hành tẩu cơ hồ vô thanh vô tức, tầm mắt cũng rõ hơn ban ngày, thính giác cũng mở rộng đến cực hạn.</w:t>
      </w:r>
    </w:p>
    <w:p>
      <w:pPr>
        <w:pStyle w:val="BodyText"/>
      </w:pPr>
      <w:r>
        <w:t xml:space="preserve">Oanh! Oanh! Oanh!</w:t>
      </w:r>
    </w:p>
    <w:p>
      <w:pPr>
        <w:pStyle w:val="BodyText"/>
      </w:pPr>
      <w:r>
        <w:t xml:space="preserve">Thời điểm Nhạc Trọng tiềm hành đi vào rừng rậm tới gần thành trì của Dã Lang Tổ thì nhìn thấy những chiếc trực thăng vũ trang hổ thức đang điên cuồng bắn hỏa tiễn xuống dưới, đem kiến trúc trong thành trì bắn tan nát.</w:t>
      </w:r>
    </w:p>
    <w:p>
      <w:pPr>
        <w:pStyle w:val="BodyText"/>
      </w:pPr>
      <w:r>
        <w:t xml:space="preserve">Trong rừng rậm nên thành trì của Dã Lang Tổ đều dùng gỗ mà chế tạo thành, dưới hỏa tiễn của trực thăng vũ trang hổ thức bắn phá điên cuồng như vậy, hỏa diễm nóng rực nhanh chóng thôn phệ cả thành trì này.</w:t>
      </w:r>
    </w:p>
    <w:p>
      <w:pPr>
        <w:pStyle w:val="BodyText"/>
      </w:pPr>
      <w:r>
        <w:t xml:space="preserve">Vô số người Nhật Bản sống sót chạy ra khỏi các gian phòng hoặc bị lửa thiêu thành than cốc. Tiếng kêu thảm thiết khôn ngừng vang vọng chung quanh.</w:t>
      </w:r>
    </w:p>
    <w:p>
      <w:pPr>
        <w:pStyle w:val="BodyText"/>
      </w:pPr>
      <w:r>
        <w:t xml:space="preserve">Đột nhiên lúc này có một viên đạn được kỹ năng cường hóa súng bắn vào trong bình xăng của trực thăng vũ trang, oanh một tiếng vang thật lớn, trực thăng vũ trang trực tiếp bị bắn nát, hóa thành một hỏa cầu trên trời rơi xuống đất.</w:t>
      </w:r>
    </w:p>
    <w:p>
      <w:pPr>
        <w:pStyle w:val="BodyText"/>
      </w:pPr>
      <w:r>
        <w:t xml:space="preserve">Phanh!</w:t>
      </w:r>
    </w:p>
    <w:p>
      <w:pPr>
        <w:pStyle w:val="BodyText"/>
      </w:pPr>
      <w:r>
        <w:t xml:space="preserve">Lại có một viên đạn trải qua kỹ năng cường hóa súng bắn xuyên qua kính thủy tinh của trực thăng, bắn chết hai tên điều khiển trực thăng kia. Trực thăng vũ trang cũng lung la lung lay rơi rơi xuống mặt đất.</w:t>
      </w:r>
    </w:p>
    <w:p>
      <w:pPr>
        <w:pStyle w:val="BodyText"/>
      </w:pPr>
      <w:r>
        <w:t xml:space="preserve">Hai tên người cường hóa cao cấp sử dụng kỹ năng cường hóa súng bắn tan hai chiếc trực thăng, sau một khắc vô số hoả tiễn lập tức bao phủ vị trí của hai người này.</w:t>
      </w:r>
    </w:p>
    <w:p>
      <w:pPr>
        <w:pStyle w:val="BodyText"/>
      </w:pPr>
      <w:r>
        <w:t xml:space="preserve">Đồng thời một gã tinh nhuệ của Thiên Đường Thần Quốc mang kỹ năng nhìn ban đêm, ăn mặc áo chống đạn tiên tiến, đeo mũ bảo hiểm, cầm súng trường trong tay, trang bị đến tận răng từ trên trực thăng nhìn xuống Dã Lang Tổ, lập tức bắn điên cuồng vào vị trí của Dã Lang Tổ đang tấn công.</w:t>
      </w:r>
    </w:p>
    <w:p>
      <w:pPr>
        <w:pStyle w:val="BodyText"/>
      </w:pPr>
      <w:r>
        <w:t xml:space="preserve">Tiếng súng, pháo tiếng vang động trời cao, Dã Lang Tổ sáng tạo thành thị đã bị tiếng súng và lửa bao phủ. Trong Dã Lang Tổ không chỉ có ít súng đạn, khuyết thiếu vũ khí hạng nặng, hỏa lực bạc nhược yếu kém, căn bản không phải là đối thủ của tinh nhuệ Thiên Đường Thần Quốc đang tấn công.</w:t>
      </w:r>
    </w:p>
    <w:p>
      <w:pPr>
        <w:pStyle w:val="BodyText"/>
      </w:pPr>
      <w:r>
        <w:t xml:space="preserve">Bên ngoài tòa thành trì này có sông đào bảo vệ thành, tinh nhuệ của Thiên Đường Thần Quốc nhanh chóng bắt một cây cầu bằng thép, lập tức bò qua thành trì.</w:t>
      </w:r>
    </w:p>
    <w:p>
      <w:pPr>
        <w:pStyle w:val="BodyText"/>
      </w:pPr>
      <w:r>
        <w:t xml:space="preserve">Oanh! !</w:t>
      </w:r>
    </w:p>
    <w:p>
      <w:pPr>
        <w:pStyle w:val="BodyText"/>
      </w:pPr>
      <w:r>
        <w:t xml:space="preserve">Thời điểm tinh nhuệ của Thiên Đường Thần Quốc têến vào cửa thành trì, Dã Lang Tổ lập tức điều khiển kíp nổ cho nổ quả bom đặt từ trước, tiếng nổ mạnh mẽ vang lên, thoáng cái thôn phệ hơn trăm tên tinh nhuệ của Thiên Đường Thần Quốc.</w:t>
      </w:r>
    </w:p>
    <w:p>
      <w:pPr>
        <w:pStyle w:val="BodyText"/>
      </w:pPr>
      <w:r>
        <w:t xml:space="preserve">- Thật hung hãn!</w:t>
      </w:r>
    </w:p>
    <w:p>
      <w:pPr>
        <w:pStyle w:val="BodyText"/>
      </w:pPr>
      <w:r>
        <w:t xml:space="preserve">Nhạc Trọng thấy một màn như vậy khẽ chấn động. Nếu như hắn dẫn người tấn công Dã Lang Tổ, chỉ sợ cũng đã ăn thiệt thòi.</w:t>
      </w:r>
    </w:p>
    <w:p>
      <w:pPr>
        <w:pStyle w:val="BodyText"/>
      </w:pPr>
      <w:r>
        <w:t xml:space="preserve">Tiếng nổ mạnh như vậy cũng chấn nhiếp chiến sĩ của Thiên Đường Thần Quốc một hồi, rất nhanh những tên chiến sĩ khác lập tức tấn công vào trong thành trì, phối hợp với trực thăng trên cao chiếm cứ cao điểm.</w:t>
      </w:r>
    </w:p>
    <w:p>
      <w:pPr>
        <w:pStyle w:val="BodyText"/>
      </w:pPr>
      <w:r>
        <w:t xml:space="preserve">Trực thăng vũ trang trên bầu trời giống như tử thần không ngừng thu gặt tính mạng của người ta, đem trọn tòa thành thị đánh tan nát, vô số người Nhật Bản sống sót đang kêu rên thảm thiết trong thành thị.</w:t>
      </w:r>
    </w:p>
    <w:p>
      <w:pPr>
        <w:pStyle w:val="BodyText"/>
      </w:pPr>
      <w:r>
        <w:t xml:space="preserve">Nhạc Trọng ở xa xa trên đại thụ nhìn qua một màn này và rùng mình.</w:t>
      </w:r>
    </w:p>
    <w:p>
      <w:pPr>
        <w:pStyle w:val="BodyText"/>
      </w:pPr>
      <w:r>
        <w:t xml:space="preserve">Đây chính là một quân đoàn tinh nhuệ của Thiên Đường Thần Quốc đấy. Mạnh như Nhạc Trọng cũng không cách nào chính diện tiêu diệt một quân đoàn của Thiên Đường Thần Quốc. Trên bầu trời còn có hai mươi hai trực thăng vũ trang đang điên cuồng nổ súng.</w:t>
      </w:r>
    </w:p>
    <w:p>
      <w:pPr>
        <w:pStyle w:val="BodyText"/>
      </w:pPr>
      <w:r>
        <w:t xml:space="preserve">- Dã Lang Tổ xong đời!</w:t>
      </w:r>
    </w:p>
    <w:p>
      <w:pPr>
        <w:pStyle w:val="BodyText"/>
      </w:pPr>
      <w:r>
        <w:t xml:space="preserve">Nhạc Trọng nhìn qua hỏa diễm đang thôn phệ thành thị thì cảm khác nói một câu.</w:t>
      </w:r>
    </w:p>
    <w:p>
      <w:pPr>
        <w:pStyle w:val="BodyText"/>
      </w:pPr>
      <w:r>
        <w:t xml:space="preserve">Dã Lang Tổ tuy được xưng có một vạn chiến sĩ tinh nhuệ, nhưng mà so với hai ngàn tinh nhuệ của Thiên Đường Thần Quốc thì quả thật không chịu nổi một kích Trang bị, ý chí chiến đấu, kỹ năng chiến đấu của hai bên không cùng cấp bậc.</w:t>
      </w:r>
    </w:p>
    <w:p>
      <w:pPr>
        <w:pStyle w:val="BodyText"/>
      </w:pPr>
      <w:r>
        <w:t xml:space="preserve">Trừ đặc chiến doanh dưới trướng của Nhạc Trọng ra, lính tinh nhuệ của hắn so với quân của Thiên Đường Thần Quốc thì lực lượng ngang nhau, thậm chí còn yếu hơn một chút, song phương chênh lệch chủ yếu ở phương diện trang bị. Trực thăng vũ trang dưới trướng Nhạc Trọng quá ít. Dù sao trực thăng vũ trang của Trung Quốc không nhiều bằng Âu Mĩ.</w:t>
      </w:r>
    </w:p>
    <w:p>
      <w:pPr>
        <w:pStyle w:val="Compact"/>
      </w:pPr>
      <w:r>
        <w:t xml:space="preserve">Lúc này chiến sĩ của Dã Lang Tổ đã hoàn toàn sụp đổ, cho dù Nhạc Trọng gia nhập chiến đấu cũng chỉ giết được chừng trăm tên tinh nhuệ của Thiên Đường Thần Quốc mà thôi, không cẩn thận có khả năng bị tiêu diệt tại chỗ.</w:t>
      </w:r>
      <w:r>
        <w:br w:type="textWrapping"/>
      </w:r>
      <w:r>
        <w:br w:type="textWrapping"/>
      </w:r>
    </w:p>
    <w:p>
      <w:pPr>
        <w:pStyle w:val="Heading2"/>
      </w:pPr>
      <w:bookmarkStart w:id="776" w:name="chương-755-bốn-quỷ-thần-của-cao-thiên-nguyên.-1"/>
      <w:bookmarkEnd w:id="776"/>
      <w:r>
        <w:t xml:space="preserve">754. Chương 755: Bốn Quỷ Thần Của Cao Thiên Nguyên. (1)</w:t>
      </w:r>
    </w:p>
    <w:p>
      <w:pPr>
        <w:pStyle w:val="Compact"/>
      </w:pPr>
      <w:r>
        <w:br w:type="textWrapping"/>
      </w:r>
      <w:r>
        <w:br w:type="textWrapping"/>
      </w:r>
    </w:p>
    <w:p>
      <w:pPr>
        <w:pStyle w:val="BodyText"/>
      </w:pPr>
      <w:r>
        <w:t xml:space="preserve">Dúng lúc này dị biến xảy ra, từ trong núi nhỏ đột nhiên có mười hai chiếc trực thăng rắn hổ mang, hai mươi bốn trực thăng vũ trang Ninja gia nhập chiến đoàn, điên cuồng bắn phá với trực thăng vũ trang hổ thức.</w:t>
      </w:r>
    </w:p>
    <w:p>
      <w:pPr>
        <w:pStyle w:val="BodyText"/>
      </w:pPr>
      <w:r>
        <w:t xml:space="preserve">Đồng thời trong ngọn núi nhỏ xuất hiện tám cửa động, từ bên trong có năm ngàn tên quân đội mặc trang bị đội tự vệ xông qua cầm súng trường hung hăng chọc sau lưng Thiên Đường Thần Quốc một đao.</w:t>
      </w:r>
    </w:p>
    <w:p>
      <w:pPr>
        <w:pStyle w:val="BodyText"/>
      </w:pPr>
      <w:r>
        <w:t xml:space="preserve">Lúc này bộ chỉ huy của Thiên Đường Thần Quốc chỉ có năm trăm tên tài quyết giả, thẩm lí và phán quyết giả là đội cường hóa tinh anh tạo thành, bọn họ thoáng bao phủ tất cả thông đạo và điên cuồng công kích đội vũ trang của Nhật Bản.</w:t>
      </w:r>
    </w:p>
    <w:p>
      <w:pPr>
        <w:pStyle w:val="BodyText"/>
      </w:pPr>
      <w:r>
        <w:t xml:space="preserve">Một viên đạn pháo sáng bắn lên bầu trời đêm đen kịt, năm trăm tên tài quyết giả, thẩm lí và phán quyết giả đại bộ phận đều chuyển qua chức nghiệp binh sĩ cả. Tuy bọn họ chỉ có năm trăm người nhưng sức mạnh lại mạnh tới đáng sợ, mỗi một người đều có kỹ năng sở trường súng ống. Ở trong bóng tối vẫn có sức chiến đấu vô cùng kinh người.</w:t>
      </w:r>
    </w:p>
    <w:p>
      <w:pPr>
        <w:pStyle w:val="BodyText"/>
      </w:pPr>
      <w:r>
        <w:t xml:space="preserve">Năm ngàn tên chiến sĩ mặc quân phục đội tự vệ Nhật Bản binh dùng binh lực gấp mười lần tấn công năm trăm người của Thiên Đường Thần Quốc, bị tinh nhuệ của Thiên Đường Thần Quốc hoàn toàn áp chế, cơ hồ vừa thấy mặt đã chết ba trăm người. Những người còn lại bị áp chế gắt gao, mỗi một khắc đều có người Nhật Bản bị bắn chết.</w:t>
      </w:r>
    </w:p>
    <w:p>
      <w:pPr>
        <w:pStyle w:val="BodyText"/>
      </w:pPr>
      <w:r>
        <w:t xml:space="preserve">Nhạc Trọng nhìn qua năm trăm tên chiến sĩ của Thiên Đường Thần Quốc có thể áp chế năm ngàn quân Nhật Bản thì nội tâm chấn động:</w:t>
      </w:r>
    </w:p>
    <w:p>
      <w:pPr>
        <w:pStyle w:val="BodyText"/>
      </w:pPr>
      <w:r>
        <w:t xml:space="preserve">- Thật mạnh! Quân của Thiên Đường Thần Quốc không ngờ mạnh tới mức này. Đúng rồi, bọn họ nhất định là chuyển chức, bọn họ ở Tân Thủ thôn chuyển chức. Nói cũng đúng, tại Châu Âu bên kia Thiên Đường Thần Quốc đã nắm giữ một Thân Thủ thôn của hệ thống thần ma rồi.</w:t>
      </w:r>
    </w:p>
    <w:p>
      <w:pPr>
        <w:pStyle w:val="BodyText"/>
      </w:pPr>
      <w:r>
        <w:t xml:space="preserve">Những chiến sĩ mặc quân phục đội tự vệ Nhật Bản so sức chiến đấu còn kém hơn quân tinh nhuệ của Nhạc Trọng, nhưng cũng là chiến sĩ tinh nhuệ mạnh mẽ hơn đa số quân của Nhạc Trọng, có thể so với quân tinh nhuệ của Ngô Nham Hoành tại Thái Lan. Dùng binh lực gấp mười lần vây công tinh nhuệ của Thiên Đường Thần Quốc lại bị đè đánh, chuyện này làm cho Nhạc Trọng chính thức nhìn rõ binh sĩ sau khi chuyển chức là đáng sợ tới mức độ nào.</w:t>
      </w:r>
    </w:p>
    <w:p>
      <w:pPr>
        <w:pStyle w:val="BodyText"/>
      </w:pPr>
      <w:r>
        <w:t xml:space="preserve">Trên bầu trời, đột nhiên trực thăng vũ trang rắn hổ mang, trực thăng Ninja dưới uy thế hỏa lực đã tiêu diệt được năm chiếc trực thăng hổ thức.</w:t>
      </w:r>
    </w:p>
    <w:p>
      <w:pPr>
        <w:pStyle w:val="BodyText"/>
      </w:pPr>
      <w:r>
        <w:t xml:space="preserve">Còn sót lại mười bảy trực thăng vũ trang hổ thức thoáng cái khôi phục tinh thần lập tức tập trung hỏa lực bắn qua trực thăng vũ trang rắn hổ mang, Ninja.</w:t>
      </w:r>
    </w:p>
    <w:p>
      <w:pPr>
        <w:pStyle w:val="BodyText"/>
      </w:pPr>
      <w:r>
        <w:t xml:space="preserve">Mười bảy trực thăng vũ trang hổ thức của Thiên Đường Thần Quốc lập tức giết qua số trực thăng vũ trang không rõ lai lịch, thế nhưng mà người chiến đấu của chúng thể hiện sức chiến đấu đáng sợ, chúng làm ra đủ loại phối hợp tinh diệu, đem từng trực thăng của Nhật Bản phá hủy thật nhiều.</w:t>
      </w:r>
    </w:p>
    <w:p>
      <w:pPr>
        <w:pStyle w:val="BodyText"/>
      </w:pPr>
      <w:r>
        <w:t xml:space="preserve">Trên bầu trời, thỉnh thoảng có từng đoàn ánh sáng của hỏa tiễn chớp động, từng đoàn từng đoàn hỏa cầu khổng lồ từ trên bầu trời rơi xuống, đó là dấu vết của những trực thăng vũ trang bị phá hủy.</w:t>
      </w:r>
    </w:p>
    <w:p>
      <w:pPr>
        <w:pStyle w:val="BodyText"/>
      </w:pPr>
      <w:r>
        <w:t xml:space="preserve">Đại bộ phận trực thăng bị đánh rơi đều là trực thăng vũ trang không rõ lai lịch của Nhật Bản, cũng có vài chiếc trực thăng vũ trang hổ thức bị Nhật Bản bắn rơi.</w:t>
      </w:r>
    </w:p>
    <w:p>
      <w:pPr>
        <w:pStyle w:val="BodyText"/>
      </w:pPr>
      <w:r>
        <w:t xml:space="preserve">Tuy bị đánh lén nên ăn thiệt thòi nhỏ, thế nhưng mà tinh nhuệ của Thiên Đường Thần Quốc tố chất chiến đấu vô cùng cường hoành, trang bị tốt, từng bước khôi phục thế trận.</w:t>
      </w:r>
    </w:p>
    <w:p>
      <w:pPr>
        <w:pStyle w:val="BodyText"/>
      </w:pPr>
      <w:r>
        <w:t xml:space="preserve">Đồng thời tinh nhuệ đánh vào trong Dã Lang Tổ, tinh nhuệ của Thiên Đường Thần Quốc lập tức lui về. Một khi những quân đội tinh nhuệ của Thiên Đường Thần Quốc lui về sau. Bọn họ hoàn toàn thay đổi thế cục, có thể từ thủ biến công.</w:t>
      </w:r>
    </w:p>
    <w:p>
      <w:pPr>
        <w:pStyle w:val="BodyText"/>
      </w:pPr>
      <w:r>
        <w:t xml:space="preserve">Nhạc Trọng nhìn qua tinh nhuệ của Thiên Đường Thần Quốc ở xa xa nắm giữ thế cục trận đấu thì nội tâm rùng mình.</w:t>
      </w:r>
    </w:p>
    <w:p>
      <w:pPr>
        <w:pStyle w:val="BodyText"/>
      </w:pPr>
      <w:r>
        <w:t xml:space="preserve">- Thật đáng sợ! Tân Thủ thôn của hệ thống thần ma mình nhất định phải nắm giữ.</w:t>
      </w:r>
    </w:p>
    <w:p>
      <w:pPr>
        <w:pStyle w:val="BodyText"/>
      </w:pPr>
      <w:r>
        <w:t xml:space="preserve">Tân Thủ thôn trong hệ thống thần ma Nhạc Trọng trước mắt chỉ biết ở tại thành phố Lôi Giang bên kia có một, hắn từ trong miệng tù binh Thiên Đường Thần Quốc biết được trong Thiên Đường Thần Quốc ở Châu Âu có một Tân Thủ thôn tồn tại. Không lâu trước kia vừa mới đoạt được từ tay thế lực khác.</w:t>
      </w:r>
    </w:p>
    <w:p>
      <w:pPr>
        <w:pStyle w:val="BodyText"/>
      </w:pPr>
      <w:r>
        <w:t xml:space="preserve">Bởi vì ở Châu Âu nắm giữ được Tân Thủ thôn trong hệ thống thần ma, những tài quyết giả, thẩm lí và phán quyết giả mới có sức chiến đấu mạnh mẽ như vậy. Dùng năm trăm người chống lại năm ngàn quân tinh nhuệ mà còn có thể áp chế gắt gao.</w:t>
      </w:r>
    </w:p>
    <w:p>
      <w:pPr>
        <w:pStyle w:val="BodyText"/>
      </w:pPr>
      <w:r>
        <w:t xml:space="preserve">Trên một sườn núi đen kịt kia, lẳng lặng có ba nam một nữ bốn người đang đứng. Bốn người kia trên người tỏa ra khí tức cường hoành, phía sau bọn họ hai mươi mét có ba mươi sáu tên nam tử mặc quan bào Nhật Bản cung kính đứng đấy, còn có mười hai nữ nhân ăn mặc quần áo phục vụ.</w:t>
      </w:r>
    </w:p>
    <w:p>
      <w:pPr>
        <w:pStyle w:val="BodyText"/>
      </w:pPr>
      <w:r>
        <w:t xml:space="preserve">Tên nam tử cao hai mét, khôi ngô như gấu, hai mắt như điện. Tóc ngắn, trên mặt, trên tay trải rộng vết thương và ánh mắt sáng quắc lên, vô cùng hưng phấn nói ra:</w:t>
      </w:r>
    </w:p>
    <w:p>
      <w:pPr>
        <w:pStyle w:val="BodyText"/>
      </w:pPr>
      <w:r>
        <w:t xml:space="preserve">- Thật mạnh! Không hổ là thế lực cường đại nhất của Châu Âu nhất, Thiên Đường Thần Quốc đúng là mạnh mẽ. Lại có thể dùng năm trăm người đánh bại năm ngàn quân của Cao Thiên Nguyên chúng ta.</w:t>
      </w:r>
    </w:p>
    <w:p>
      <w:pPr>
        <w:pStyle w:val="BodyText"/>
      </w:pPr>
      <w:r>
        <w:t xml:space="preserve">Người tráng hán này chính là một trong sáu đại quỷ thần của Cao Thiên Nguyên, Phách Long Quỷ Tà Mã Bất Phá. Hắn chính là người tiến hóa lực lượng, nhanh nhẹn, cường độ ba thuộc tính, đẳng cấp cường hóa cấp 69, có được kỹ năng cấp hai biến thân long nhân. Đã từng một mình tiêu diệt một căn cứ ba ngàn người, lẻ loi một mình tiêu diệt hai đội tự vệ, sức chiến đấu cực kì khủng bố.</w:t>
      </w:r>
    </w:p>
    <w:p>
      <w:pPr>
        <w:pStyle w:val="BodyText"/>
      </w:pPr>
      <w:r>
        <w:t xml:space="preserve">Một gã dáng người bình thường. Tướng mạo bình thường, nhuộm tóc vàng, tuổi chừng hai mươi hai mốt tuổi ôm một khẩu súng ngắm chim ưng của Nhật Bản nhìn chằm chằm vào mấy chiếc trực thăng hổ thức:</w:t>
      </w:r>
    </w:p>
    <w:p>
      <w:pPr>
        <w:pStyle w:val="BodyText"/>
      </w:pPr>
      <w:r>
        <w:t xml:space="preserve">- Thiên Đường Thần Quốc đúng là rất mạnh, nếu luận thế lực thì Cao Thiên Nguyên cũng không phải đối thủ của chúng, nhưng mà đây là Nhật Bản, bọn chúng mạnh hơn nữa thì binh lực đưa tới Nhật Bản cũng có hạn. Hôm nay chúng ta nên cho bọn chúng giáo huấn, lại cho bọn chúng biết rõ Nhật Bản chúng ta mạnh thế nào. Anh Thắng, động thủ đi! Giết sạch bọn chúng, cho chúng nhìn thấy lực lượng chính thức của Cao Thiên Nguyên chúng ta.</w:t>
      </w:r>
    </w:p>
    <w:p>
      <w:pPr>
        <w:pStyle w:val="BodyText"/>
      </w:pPr>
      <w:r>
        <w:t xml:space="preserve">Nam nhân ôm súng ngắm chim ưng Nhật Bản chính là một trăm sáu quỷ thần của Cao Thiên Nguyên, Thương Quỷ Kim Xuyên Tương Mã. Hắn là người tiến hóa tinh thần, nhanh nhẹn song thuộc tính, đẳng cấp cường hoa cấp 64. Có được kỹ năng sở trường súng ngắm cấp hai, cường hóa súng cấp hai. Hắn có thể nói là tay súng bắn tỉa mạnh nhất trong Cao Thiên Nguyên,được súng ngắm chim ưng hổ trợ, hắn có thể một súng bắn bắn trúng một chiếc xe tăng ngoài ba dặm. Rất nhiều địch nhân của Cao Thiên Nguyên bị hắn một súng bắn chết.</w:t>
      </w:r>
    </w:p>
    <w:p>
      <w:pPr>
        <w:pStyle w:val="BodyText"/>
      </w:pPr>
      <w:r>
        <w:t xml:space="preserve">Một gã đeo kính mắt, màu vàng tóc ngắn. Tướng mạo anh tuấn, mặc âu phục thẳng, nhìn qua có vẻ đứng đắn gật đầu và nói ra:</w:t>
      </w:r>
    </w:p>
    <w:p>
      <w:pPr>
        <w:pStyle w:val="BodyText"/>
      </w:pPr>
      <w:r>
        <w:t xml:space="preserve">- Động thủ! Theo kế hoạch, toàn lực tiêu diệt bọn chúng!</w:t>
      </w:r>
    </w:p>
    <w:p>
      <w:pPr>
        <w:pStyle w:val="BodyText"/>
      </w:pPr>
      <w:r>
        <w:t xml:space="preserve">Người đem kính tóc vàng này chính là một trong sáu quỷ thần của Cao Thiên Nguyên, Nhất Không Quỷ Thần Khi Anh Thắng. Hắn chính là người tiến hóa tinh thần, nhanh nhẹn, sức sống ba thuộc tính, đẳng cấp cường hóa 67, có được kỹ năng cấp hai thao túng không khí.</w:t>
      </w:r>
    </w:p>
    <w:p>
      <w:pPr>
        <w:pStyle w:val="Compact"/>
      </w:pPr>
      <w:r>
        <w:t xml:space="preserve">Thần Khi Anh Thắng thoáng cái nhận được lệnh. Bốn gã quỷ thần của Cao Thiên Nguyên chợt mang theo bộ hạ của mình tỏa ra chung quanh.</w:t>
      </w:r>
      <w:r>
        <w:br w:type="textWrapping"/>
      </w:r>
      <w:r>
        <w:br w:type="textWrapping"/>
      </w:r>
    </w:p>
    <w:p>
      <w:pPr>
        <w:pStyle w:val="Heading2"/>
      </w:pPr>
      <w:bookmarkStart w:id="777" w:name="chương-756-bốn-quỷ-thần-của-cao-thiên-nguyên.-2"/>
      <w:bookmarkEnd w:id="777"/>
      <w:r>
        <w:t xml:space="preserve">755. Chương 756: Bốn Quỷ Thần Của Cao Thiên Nguyên. (2)</w:t>
      </w:r>
    </w:p>
    <w:p>
      <w:pPr>
        <w:pStyle w:val="Compact"/>
      </w:pPr>
      <w:r>
        <w:br w:type="textWrapping"/>
      </w:r>
      <w:r>
        <w:br w:type="textWrapping"/>
      </w:r>
    </w:p>
    <w:p>
      <w:pPr>
        <w:pStyle w:val="BodyText"/>
      </w:pPr>
      <w:r>
        <w:t xml:space="preserve">Kim Xuyên Tương Mã rất nhanh đã nhắm thẳng vào trực thăng vũ trang hổ thức trên bầu trời và phát động kỹ năng cường hóa súng và bóp cò.</w:t>
      </w:r>
    </w:p>
    <w:p>
      <w:pPr>
        <w:pStyle w:val="BodyText"/>
      </w:pPr>
      <w:r>
        <w:t xml:space="preserve">- Đi chết đi! Cặn bã!</w:t>
      </w:r>
    </w:p>
    <w:p>
      <w:pPr>
        <w:pStyle w:val="BodyText"/>
      </w:pPr>
      <w:r>
        <w:t xml:space="preserve">Một đạo lưu quang từ trong súng ngắm chim ưng nhắm thẳng vào trong chiếc trực thăng vũ trang hổ thức và sau đó tiếng nổ mạnh vang lên, từng mảnh vỡ vụn không ngừng tán lạc ra chung quanh.</w:t>
      </w:r>
    </w:p>
    <w:p>
      <w:pPr>
        <w:pStyle w:val="BodyText"/>
      </w:pPr>
      <w:r>
        <w:t xml:space="preserve">Đây không phải là bắn vào bình xăng của trực trăng vũ trang hổ thức, mà là trực tiếp bắn vào động cơ của trực thăng và nổ tung. Nếu luận uy lực, viên đạn của Kim Xuyên Tương Mã được kỹ năng cường hóa súng cấp hai gia trì còn mạnh hơn cả hỏa tiễn.</w:t>
      </w:r>
    </w:p>
    <w:p>
      <w:pPr>
        <w:pStyle w:val="BodyText"/>
      </w:pPr>
      <w:r>
        <w:t xml:space="preserve">Một kích phá hủy một chiếc trực thăng vũ trang hổ thức, thân hình Kim Xuyên Tương Mã chợt chớp động và biến mất tại chỗ.</w:t>
      </w:r>
    </w:p>
    <w:p>
      <w:pPr>
        <w:pStyle w:val="BodyText"/>
      </w:pPr>
      <w:r>
        <w:t xml:space="preserve">Sau một khắc vô số hỏa tiễn bao phủ khu vực này, nhưng ngay cả cọng lông của Kim Xuyên Tương Mã cũng không bị thương.</w:t>
      </w:r>
    </w:p>
    <w:p>
      <w:pPr>
        <w:pStyle w:val="BodyText"/>
      </w:pPr>
      <w:r>
        <w:t xml:space="preserve">Phách Long Quỷ Tà Mã Bất Phá thì phát động kỹ năng biến thân long nhân, hắn trong nháy mắt thân thể bao phủ lân giáp đen kịt, xuất hiện một cái lông vũ, hai tay dài ra hơn mười cm và có móng vuốt sắc bén của rồng.</w:t>
      </w:r>
    </w:p>
    <w:p>
      <w:pPr>
        <w:pStyle w:val="BodyText"/>
      </w:pPr>
      <w:r>
        <w:t xml:space="preserve">Tà Mã Bất Phá biến thân trở thành long nhân thì giống như ma quỷ không ngừng nhảy vào trong tinh nhuệ của Thiên Đường Thần Quốc và chém giết điên cuồng. Hắn biến thân trở thành long nhân thì tốc độ nhanh đến cực điểm, đạt tốc độ gấp hai mươi bốn người bình thường và không ngừng tiêu diệt địch nhân.</w:t>
      </w:r>
    </w:p>
    <w:p>
      <w:pPr>
        <w:pStyle w:val="BodyText"/>
      </w:pPr>
      <w:r>
        <w:t xml:space="preserve">Nhưng mà tốc độ của Tà Mã Bất Phá cực kỳ biến thái, ở trước xạ kích điên cuồng của bốn trăm tinh nhuệ Thiên Đường Thần Quốc vẫn có không ít viên đạn bắn lên người của hắn. Nhưng mà những viên đạn này không ngừng rơi xuống đất, không cách nào tổn thương hắn mảy may.</w:t>
      </w:r>
    </w:p>
    <w:p>
      <w:pPr>
        <w:pStyle w:val="BodyText"/>
      </w:pPr>
      <w:r>
        <w:t xml:space="preserve">Mấy hô hấp qua đi thì Tà Mã Bất Phá nhảy vào trong nơi đóng quân tinh nhuệ của Thiên Đường Thần Quốc, móng vuốt của hắn nhanh chóng vỗ lên đầu của chiến sĩ tinh nhuệ, trực tiếp đánh bay đầu lâu của tên chiến sĩ này.</w:t>
      </w:r>
    </w:p>
    <w:p>
      <w:pPr>
        <w:pStyle w:val="BodyText"/>
      </w:pPr>
      <w:r>
        <w:t xml:space="preserve">Không quá mười giây, ở trên tiền tuyến tài quyể giả của Thiên Đường Thần Quốc đã bị Tà Mã Bất Phá một người tàn sát sạch sẽ.</w:t>
      </w:r>
    </w:p>
    <w:p>
      <w:pPr>
        <w:pStyle w:val="BodyText"/>
      </w:pPr>
      <w:r>
        <w:t xml:space="preserve">Oanh! Oanh!</w:t>
      </w:r>
    </w:p>
    <w:p>
      <w:pPr>
        <w:pStyle w:val="BodyText"/>
      </w:pPr>
      <w:r>
        <w:t xml:space="preserve">Đột nhiên một viên pháo cối bắn vào trong chỗ của Tà Mã Bất Phá vừa đúng, vượt qua một trăm tên chiến sĩ đội tự vệ của Nhật Bản bị áp chế, sử dụng súng phóng lựu bắn điên cuồng qua phía Tà Mã Bất Phá. Vô số súng phóng lựu và pháo cối nhanh chóng bao phủ khu vực này, thôn phệ Tà Mã Bất Phá vào bên trong.</w:t>
      </w:r>
    </w:p>
    <w:p>
      <w:pPr>
        <w:pStyle w:val="BodyText"/>
      </w:pPr>
      <w:r>
        <w:t xml:space="preserve">Bụi mù còn chưa tán đi, Tà Mã Bất Phá giống như mũi tên bén nhọn xông lên trước, thoáng cái nhảy vào trong doanh địa của Thiên Đường Thần Quốc, tiện tay đánh ra giống như ác ma đánh bay tinh nhuệ của Thiên Đường Thần Quốc, không có chút nào ảnh hưởng và nổ tung.</w:t>
      </w:r>
    </w:p>
    <w:p>
      <w:pPr>
        <w:pStyle w:val="BodyText"/>
      </w:pPr>
      <w:r>
        <w:t xml:space="preserve">Tà Mã Bất Phá quả thật giống như nổ tung lên, đồng thời còn bị súng phóng lựu nổ thẳng vào trận địa, nhưng mà cường độ thân thể của hắn cực cao. Hơn nữa biến thân long nhân lực phòng ngự tăng lên thật lớn, cho dù bị súng phóng lựu trúng mục tiêu nổ cháy đen tay trái cũng vô cùng đau đớn.</w:t>
      </w:r>
    </w:p>
    <w:p>
      <w:pPr>
        <w:pStyle w:val="BodyText"/>
      </w:pPr>
      <w:r>
        <w:t xml:space="preserve">Dưới công kích điên cuồng của Tà Mã Bất Phá thì tinh nhuệ của Thiên Đường Thần Quốc bắt đầu sụp đổ, phóng tuyến mà bọn họ cấu trúc đã bị Tà Mã Bất Phá xé mở một lỗ hỏng.</w:t>
      </w:r>
    </w:p>
    <w:p>
      <w:pPr>
        <w:pStyle w:val="BodyText"/>
      </w:pPr>
      <w:r>
        <w:t xml:space="preserve">Mười hai tên người cường hóa đẳng cấp vượt qua cấp 40 của Cao Thiên Nguyên đi theo sau lưng Tà Mã Bất Phá tấn công qua lính của Thiên Đường Thần Quốc, dưới các loại kỹ năng của bọn họi, một gã chiến sĩ Thiên Đường Thần Quốc trực tiếp bị oanh sát.</w:t>
      </w:r>
    </w:p>
    <w:p>
      <w:pPr>
        <w:pStyle w:val="BodyText"/>
      </w:pPr>
      <w:r>
        <w:t xml:space="preserve">- Cao Thiên Nguyên vạn tuế!</w:t>
      </w:r>
    </w:p>
    <w:p>
      <w:pPr>
        <w:pStyle w:val="BodyText"/>
      </w:pPr>
      <w:r>
        <w:t xml:space="preserve">- Đại Nhật Bản đế quốc vạn tuế!</w:t>
      </w:r>
    </w:p>
    <w:p>
      <w:pPr>
        <w:pStyle w:val="BodyText"/>
      </w:pPr>
      <w:r>
        <w:t xml:space="preserve">- Cao Thiên Nguyên vạn tuế!</w:t>
      </w:r>
    </w:p>
    <w:p>
      <w:pPr>
        <w:pStyle w:val="BodyText"/>
      </w:pPr>
      <w:r>
        <w:t xml:space="preserve">"..."</w:t>
      </w:r>
    </w:p>
    <w:p>
      <w:pPr>
        <w:pStyle w:val="BodyText"/>
      </w:pPr>
      <w:r>
        <w:t xml:space="preserve">Thấy cường giả mở đường thì binh sĩ Nhật Bản sĩ khí đại chấn gào thét lớn, sau đó phát động tấn công vào Thiên Đường Thần Quốc.</w:t>
      </w:r>
    </w:p>
    <w:p>
      <w:pPr>
        <w:pStyle w:val="BodyText"/>
      </w:pPr>
      <w:r>
        <w:t xml:space="preserve">Tà Mã Bất Phá với tư cách chủ lực công thành, Thần Khi Anh Thắng mang theo đội dị năng đi ám sát cường giả của Thiên Đường Thần Quốc.</w:t>
      </w:r>
    </w:p>
    <w:p>
      <w:pPr>
        <w:pStyle w:val="BodyText"/>
      </w:pPr>
      <w:r>
        <w:t xml:space="preserve">Rất nhiều thẩm lí và phán quyết giả của Thiên Đường Thần Quốc trực tiếp bị pháo không khí bắn xuyên tim, hoặc là bị một viên đạn bắn trúng tim mà chết. Cơ hồ không gì không hủy.</w:t>
      </w:r>
    </w:p>
    <w:p>
      <w:pPr>
        <w:pStyle w:val="BodyText"/>
      </w:pPr>
      <w:r>
        <w:t xml:space="preserve">Lúc này vây quét tinh nhuệ của Thiên Đường Thần Quốc thì bốn quỷ thần của Cao Thiên Nguyên Tứ cũng xuất động, nữ nhân duy nhất là Thiên Cung Anh cũng đã hành động.</w:t>
      </w:r>
    </w:p>
    <w:p>
      <w:pPr>
        <w:pStyle w:val="BodyText"/>
      </w:pPr>
      <w:r>
        <w:t xml:space="preserve">Thiên Cung Anh có mái tóc dài thắt đuôi ngựa, ăn mặc một thân hắc y, tướng mạo tinh xảo tuyệt luân tuy nhiên mặt lại không có chút thần thái, dáng người đầy đặn, bộ ngực như muốn phá áo mà ra, dáng người gợi cảm tuyệt luân.</w:t>
      </w:r>
    </w:p>
    <w:p>
      <w:pPr>
        <w:pStyle w:val="BodyText"/>
      </w:pPr>
      <w:r>
        <w:t xml:space="preserve">Thiên Cung Anh là người tiến hóa tinh thần, nhanh nhẹn song thuộc tính, đẳng cấp cường hóa đạt tới cấp 66. Nàng có được kỹ năng tiềm hành cấp hai, cùng với năm loại nhẫn thuật (Ninja), là những kỹ năng chủ động mạnh mẽ. Tiềm hành cấp hai có thể giúp nàng không bị phát giác trong đêm tối, đồng thời nàng di động cũng làm vặn vẹo cảm giác của người ta, chỉ cần nàng không phát động công kích sẽ rất khó bị phát giác. Nếu như nàng đứng yên bất động, cho dù là người tiến hóa tinh thần như Nhạc Trọng cũng không cách nào phát hiện sự tồn tại của nàng.</w:t>
      </w:r>
    </w:p>
    <w:p>
      <w:pPr>
        <w:pStyle w:val="BodyText"/>
      </w:pPr>
      <w:r>
        <w:t xml:space="preserve">Thiên Cung Anh giống như u linh trong bóng tối vô thanh vô tức chém giết chiến sĩ tinh nhuệ của Thiên Đường Thần Quốc, hoặc là một đao xuyên tim, hoặc là một đao cắt cổ.</w:t>
      </w:r>
    </w:p>
    <w:p>
      <w:pPr>
        <w:pStyle w:val="BodyText"/>
      </w:pPr>
      <w:r>
        <w:t xml:space="preserve">Tuy không bằng Phách Long Quỷ Tà Mã Bất Phá tràn ngập khí phách, nhưng ma Thiên Cung Anh giết cường giả của Thiên Đường Thần Quốc không ít.</w:t>
      </w:r>
    </w:p>
    <w:p>
      <w:pPr>
        <w:pStyle w:val="BodyText"/>
      </w:pPr>
      <w:r>
        <w:t xml:space="preserve">Bốn quỷ thần của Cao Thiên Nguyên Tứ chiến lực vô song, lại là người tiến hóa cao cấp. Khi bọn họ vừa gia nhập chiến đấu, tinh nhuệ của Thiên Đường Thần Quốc chết tổn thương thảm trọng. Thế cục cũng vì bốn người liên thủ mà thay đổi.</w:t>
      </w:r>
    </w:p>
    <w:p>
      <w:pPr>
        <w:pStyle w:val="BodyText"/>
      </w:pPr>
      <w:r>
        <w:t xml:space="preserve">Đương nhiên nếu chỉ có bốn đại quỷ thần của Cao Thiên Nguyên Tứ thì không được, trước mặt hai mươi bốn trực thang vũ trang, hơn nữa có ba ngàn tinh nhuệ của Thiên Đường Thần Quốc bọn họ chỉ có đường tránh né mũi nhọn. Nhưng mà hiện giờ phía sau bọn họ có năm ngàn quân, bầu trời còn có ba mươi trực thăng vũ trang mà không trợ giúp, dưới tình huống như vậy, bọn họ vẫn có năng lực chiến thắng một trận.</w:t>
      </w:r>
    </w:p>
    <w:p>
      <w:pPr>
        <w:pStyle w:val="BodyText"/>
      </w:pPr>
      <w:r>
        <w:t xml:space="preserve">- Thật mạnh! Những tiểu quỷ Nhật Bản này quá mạnh.</w:t>
      </w:r>
    </w:p>
    <w:p>
      <w:pPr>
        <w:pStyle w:val="BodyText"/>
      </w:pPr>
      <w:r>
        <w:t xml:space="preserve">Nhạc Trọng nhìn Tà Mã Bất Phá và bốn gã quỷ thần của Cao Thiên Nguyên trong mắt hiện ra nét khiếp sợ. Bốn tên quỷ thần của Cao Thiên Nguyên đúng là mạnh mẽ, một người suất lĩnh một tiểu đội.</w:t>
      </w:r>
    </w:p>
    <w:p>
      <w:pPr>
        <w:pStyle w:val="BodyText"/>
      </w:pPr>
      <w:r>
        <w:t xml:space="preserve">Thế giới rộng lớn khôn cùng, cường giả như mưa, thiên tài như mây, ở trong tận thế mỗi vùng đất đều có thiên tài mạnh mẽ. Bốn gã quỷ thần của Cao Thiên Nguyên chính là thiên tài trong thiên tài của Nhật Bản, bọn họ là cường giả đỉnh cấp nhất của Nhật Bản.</w:t>
      </w:r>
    </w:p>
    <w:p>
      <w:pPr>
        <w:pStyle w:val="BodyText"/>
      </w:pPr>
      <w:r>
        <w:t xml:space="preserve">Nhạc Trọng nhìn qua đám quỷ thần của Cao Thiên Nguyên và trong mắt hiện ra sát ý:</w:t>
      </w:r>
    </w:p>
    <w:p>
      <w:pPr>
        <w:pStyle w:val="BodyText"/>
      </w:pPr>
      <w:r>
        <w:t xml:space="preserve">- Phải tiêu diệt bọn chúng!</w:t>
      </w:r>
    </w:p>
    <w:p>
      <w:pPr>
        <w:pStyle w:val="BodyText"/>
      </w:pPr>
      <w:r>
        <w:t xml:space="preserve">Sức chiến đấu của đám quỷ thần Nhật Bản này quá mức mạnh mẽ, nếu như để bọn họ sống sót, sau này có lẽ sẽ trở thành địch nhân mạnh mẽ của Nhạc Trọng. Dù sao một núi không thể có hai hổ, Nhạc Trọng ở chỗ này muốn có nhiều tài nguyên hơn nữa. Cũng chỉ có thể cướp lấy tài nguyên của người khác mà thôi.</w:t>
      </w:r>
    </w:p>
    <w:p>
      <w:pPr>
        <w:pStyle w:val="BodyText"/>
      </w:pPr>
      <w:r>
        <w:t xml:space="preserve">- Uy hiếp lớn nhất chính là súng bắn tỉa!</w:t>
      </w:r>
    </w:p>
    <w:p>
      <w:pPr>
        <w:pStyle w:val="Compact"/>
      </w:pPr>
      <w:r>
        <w:t xml:space="preserve">Nhạc Trọng nhìn qua trực thăng vũ trang trên bầu trời bị súng bắn tỉa bắn vào là nổ tung.</w:t>
      </w:r>
      <w:r>
        <w:br w:type="textWrapping"/>
      </w:r>
      <w:r>
        <w:br w:type="textWrapping"/>
      </w:r>
    </w:p>
    <w:p>
      <w:pPr>
        <w:pStyle w:val="Heading2"/>
      </w:pPr>
      <w:bookmarkStart w:id="778" w:name="chương-757-chém-giết-thương-quỷ."/>
      <w:bookmarkEnd w:id="778"/>
      <w:r>
        <w:t xml:space="preserve">756. Chương 757: Chém Giết Thương Quỷ.</w:t>
      </w:r>
    </w:p>
    <w:p>
      <w:pPr>
        <w:pStyle w:val="Compact"/>
      </w:pPr>
      <w:r>
        <w:br w:type="textWrapping"/>
      </w:r>
      <w:r>
        <w:br w:type="textWrapping"/>
      </w:r>
    </w:p>
    <w:p>
      <w:pPr>
        <w:pStyle w:val="BodyText"/>
      </w:pPr>
      <w:r>
        <w:t xml:space="preserve">Thương Quỷ Kim Xuyên Tương Mã lực phá hoại quá kinh khủng, mà hắn lại có kỹ năng cường hóa súng, cho dù mạnh như Nhạc Trọng cũng có khả năng bị một viên đạn bắn chết.</w:t>
      </w:r>
    </w:p>
    <w:p>
      <w:pPr>
        <w:pStyle w:val="BodyText"/>
      </w:pPr>
      <w:r>
        <w:t xml:space="preserve">Nhạc Trọng nhìn qua đạo quang mang trong bóng tối.</w:t>
      </w:r>
    </w:p>
    <w:p>
      <w:pPr>
        <w:pStyle w:val="BodyText"/>
      </w:pPr>
      <w:r>
        <w:t xml:space="preserve">Nhạc Trọng cũng thường xuyên trở thành nhân vật bắn tỉa, hắn cũng nhanh chóng đoán ra vị trí của Kim Xuyên Tương Mã đang ở đâu, chính hắn chọn một hướng. Sau đó triệu hồi phân thân, cho phân thân đuổi theo một hướng.</w:t>
      </w:r>
    </w:p>
    <w:p>
      <w:pPr>
        <w:pStyle w:val="BodyText"/>
      </w:pPr>
      <w:r>
        <w:t xml:space="preserve">Nhạc Trọng triệu hoán ra phân thân, hắn cũng có tầm mắt của phân thân, nhưng mà không có cảm giác sâu sắc mà thôi.</w:t>
      </w:r>
    </w:p>
    <w:p>
      <w:pPr>
        <w:pStyle w:val="BodyText"/>
      </w:pPr>
      <w:r>
        <w:t xml:space="preserve">Nhạc Trọng lúc này dự định chạy về phương xa, vừa quan sát bầu trời, chờ đợi ánh sáng xạ kích..</w:t>
      </w:r>
    </w:p>
    <w:p>
      <w:pPr>
        <w:pStyle w:val="BodyText"/>
      </w:pPr>
      <w:r>
        <w:t xml:space="preserve">Qua chừng năm phút sau, một tia sáng bắn thẳng vào trong trực thăng vũ trang hổ thức.</w:t>
      </w:r>
    </w:p>
    <w:p>
      <w:pPr>
        <w:pStyle w:val="BodyText"/>
      </w:pPr>
      <w:r>
        <w:t xml:space="preserve">- Chính là chỗ này!</w:t>
      </w:r>
    </w:p>
    <w:p>
      <w:pPr>
        <w:pStyle w:val="BodyText"/>
      </w:pPr>
      <w:r>
        <w:t xml:space="preserve">Nhạc Trọng nhìn qua dị quang trên sườn núi và nhanh chóng phát động kỹ năng Ảnh Bộ. Tốc độ tăng nhanh tới cực điểm, như quỷ mị hiện ra ở chỗ khác.</w:t>
      </w:r>
    </w:p>
    <w:p>
      <w:pPr>
        <w:pStyle w:val="BodyText"/>
      </w:pPr>
      <w:r>
        <w:t xml:space="preserve">Phân thân của Nhạc Trọng cũng tiến lên sườn núi nhỏ..</w:t>
      </w:r>
    </w:p>
    <w:p>
      <w:pPr>
        <w:pStyle w:val="BodyText"/>
      </w:pPr>
      <w:r>
        <w:t xml:space="preserve">Rất nhanh đạo hào quang kia bắn tới, sơn thể chấn động, vô số đá lăn, đoạn mộc lăn xuống.</w:t>
      </w:r>
    </w:p>
    <w:p>
      <w:pPr>
        <w:pStyle w:val="BodyText"/>
      </w:pPr>
      <w:r>
        <w:t xml:space="preserve">- Phát hiện!</w:t>
      </w:r>
    </w:p>
    <w:p>
      <w:pPr>
        <w:pStyle w:val="BodyText"/>
      </w:pPr>
      <w:r>
        <w:t xml:space="preserve">Tầm mắt bản tôn Nhạc Trọng nhìn thấy trog Thương Quỷ Kim Xuyên Tương Mã của Cao Thiên Nguyên mang theo mười hai thủ hạ di chuyển. Trong mắt của hắn hiện ra thần sắc vui mừng và nhanh như điện lao qua phía Kim Xuyên Tương Mã.</w:t>
      </w:r>
    </w:p>
    <w:p>
      <w:pPr>
        <w:pStyle w:val="BodyText"/>
      </w:pPr>
      <w:r>
        <w:t xml:space="preserve">- Địch nhân! Giết hắn!</w:t>
      </w:r>
    </w:p>
    <w:p>
      <w:pPr>
        <w:pStyle w:val="BodyText"/>
      </w:pPr>
      <w:r>
        <w:t xml:space="preserve">Thương Quỷ Kim Xuyên Tương Mã với tư cách một trong lục quỷ thần của Cao Thiên Nguyên thì đúng là vô cùng cường hoành, hắn có được kỹ năng nhìn vật trong bóng tối, hắn nhanh chóng phát hiện ra Nhạc Trọng, hét lớn một tiếng, dùng súng bắn tỉa bắn vào Nhạc Trọng.</w:t>
      </w:r>
    </w:p>
    <w:p>
      <w:pPr>
        <w:pStyle w:val="BodyText"/>
      </w:pPr>
      <w:r>
        <w:t xml:space="preserve">Kim Xuyên Tương Mã vừa nhắm thì Nhạc Trọng liền sinh ra một cổ cảm giác nguy hiểm cực độ, hắn có thể cảm giác được nếu như bị Kim Xuyên Tương Mã bắn trúng, cho dù cường độ thân thể cao 194 điểm, mặc áo giáp da thú biến dị cấp ba, phòng hộ phục cấp bốn, lại có kỹ năng phòng ngự bị động thân thể sắt thép cũng không ngăn được.</w:t>
      </w:r>
    </w:p>
    <w:p>
      <w:pPr>
        <w:pStyle w:val="BodyText"/>
      </w:pPr>
      <w:r>
        <w:t xml:space="preserve">Nhạc Trọng trực tiếp lóe lên và nấp ra sau đại thụ, mượn nhờ đại thụ, bụi cỏ yểm hộ không ngừng tới gần Kim Xuyên Tương Mã.</w:t>
      </w:r>
    </w:p>
    <w:p>
      <w:pPr>
        <w:pStyle w:val="BodyText"/>
      </w:pPr>
      <w:r>
        <w:t xml:space="preserve">- Thật nhanh! Không ngờ hắn còn nhanh hơn cả người tiến hóa nhanh nhẹn như mình!</w:t>
      </w:r>
    </w:p>
    <w:p>
      <w:pPr>
        <w:pStyle w:val="BodyText"/>
      </w:pPr>
      <w:r>
        <w:t xml:space="preserve">Kim Xuyên Tương Mã nhìn thấy Nhạc Trọng tránh vào rừng nhiệt đới thì rùng mình.</w:t>
      </w:r>
    </w:p>
    <w:p>
      <w:pPr>
        <w:pStyle w:val="BodyText"/>
      </w:pPr>
      <w:r>
        <w:t xml:space="preserve">Mười hai bộ hạ đi theo bên người của Kim Xuyên Tương Mã chính là hộ vệ của hắn, đều có kỹ năng cấp ba, đẳng cấp cường hóa vượt qua cấp 40.</w:t>
      </w:r>
    </w:p>
    <w:p>
      <w:pPr>
        <w:pStyle w:val="BodyText"/>
      </w:pPr>
      <w:r>
        <w:t xml:space="preserve">Trong đó một người cường hóa vỗ lên mặt đất, phát động kỹ năng thao túng thực vật, một cây mây mọc dài ra, giống như kim chỉ nam tiến qua phía Nhạc Trọng.</w:t>
      </w:r>
    </w:p>
    <w:p>
      <w:pPr>
        <w:pStyle w:val="BodyText"/>
      </w:pPr>
      <w:r>
        <w:t xml:space="preserve">Mười một bộ hạ bên người của Kim Xuyên Tương Mã lập tức theo hướng cây mây chỉ thị bắn điên cuồng qua phía bên kia. Bọn họ biết rõ cường giả có tốc độ biến thái như Nhạc Trọng dùng súng trường bắn tốt hơn súng ngắm. Bởi vì bọn họ không cách nào tập trung vị trí của Nhạc Trọng, chỉ có thể bắn rải đạn như mưa mới bắn trúng Nhạc Trọng.</w:t>
      </w:r>
    </w:p>
    <w:p>
      <w:pPr>
        <w:pStyle w:val="BodyText"/>
      </w:pPr>
      <w:r>
        <w:t xml:space="preserve">Kim Xuyên Tương Mã cầm súng ngắm chim ưng và tập trung toàn bộ tinh khí thần vào, hắn mơ hồ cảm giác được Nhạc Trọng là cao thủ đồng đẳng cấp với hắn, cho nên cơ hội chỉ có thể bắn được một viên đạn mà thôi.</w:t>
      </w:r>
    </w:p>
    <w:p>
      <w:pPr>
        <w:pStyle w:val="BodyText"/>
      </w:pPr>
      <w:r>
        <w:t xml:space="preserve">- Thật sự là lợi hại!</w:t>
      </w:r>
    </w:p>
    <w:p>
      <w:pPr>
        <w:pStyle w:val="BodyText"/>
      </w:pPr>
      <w:r>
        <w:t xml:space="preserve">Kim Xuyên Tương Mã mặc dù không có bắn nhưng vẫn mang áp lực to lớn cho Nhạc Trọng, hắn có thể thời khắc cảm giác được nguy hiểm. Một khi hắn hơi không cẩn thận sẽ bị một viên đạn bắn vào người, hắn bị bức bách phỉa tiến hành di động cao tốc không dám dừng lại.</w:t>
      </w:r>
    </w:p>
    <w:p>
      <w:pPr>
        <w:pStyle w:val="BodyText"/>
      </w:pPr>
      <w:r>
        <w:t xml:space="preserve">Nhạc Trọng mấy lần thăm dò tính tiếp cận Kim Xuyên Tương Mã. Cận chiến nhỏ yếu, đây là nhược điểm của súng bắn tỉa. Bởi vì cường giả bắn tỉa đều hao phí điểm kỹ năng của mình vào cường hóa các kỹ năng bắn tỉa, bởi như vậy năng lực cận chiến của bọn họ rất kém.</w:t>
      </w:r>
    </w:p>
    <w:p>
      <w:pPr>
        <w:pStyle w:val="BodyText"/>
      </w:pPr>
      <w:r>
        <w:t xml:space="preserve">Nhạc Trọng vừa mới tiếp cận khoảng cách nhất định liền cảm giác được một cảm giác nguy hiểm cực độ. Trong lòng của hắn phát lạnh, thân thể uốn éo và lui vào trong đại thụ.</w:t>
      </w:r>
    </w:p>
    <w:p>
      <w:pPr>
        <w:pStyle w:val="BodyText"/>
      </w:pPr>
      <w:r>
        <w:t xml:space="preserve">Phanh!</w:t>
      </w:r>
    </w:p>
    <w:p>
      <w:pPr>
        <w:pStyle w:val="BodyText"/>
      </w:pPr>
      <w:r>
        <w:t xml:space="preserve">Một chùm sáng bắn vào vị trí mà Nhạc Trọng vừa mới lao tới. Nếu như Nhạc Trọng trực tiếp tiến lên một bước, hắn sẽ bị chùm sáng này xuyên qua, dù không chết cũng trọng thương.</w:t>
      </w:r>
    </w:p>
    <w:p>
      <w:pPr>
        <w:pStyle w:val="BodyText"/>
      </w:pPr>
      <w:r>
        <w:t xml:space="preserve">Nhạc Trọng né qua một kích đoạt mạng này, hắn rút súng trướng bên người ra điên cuồng xạ kích Kim Xuyên Tương Mã bên kia.</w:t>
      </w:r>
    </w:p>
    <w:p>
      <w:pPr>
        <w:pStyle w:val="BodyText"/>
      </w:pPr>
      <w:r>
        <w:t xml:space="preserve">Hai tên người cường hóa trên cấp 40 sử dụng kỹ năng bình chướng niệm động lực thủ hộ bên người Kim Xuyên Tương Mã, ngăn cản vô số viên đạn bắn vào Kim Xuyên Tương Mã.</w:t>
      </w:r>
    </w:p>
    <w:p>
      <w:pPr>
        <w:pStyle w:val="BodyText"/>
      </w:pPr>
      <w:r>
        <w:t xml:space="preserve">Viễn chiến có Kim Xuyên Tương Mã, phòng ngự là bộ hạ của Kim Xuyên Tương Mã, phối hợp vô cùng ăn ý. Kim Xuyên Tương Mã nếu bị người ta cận thân, ngay cả rất nhiều cao thủ cấp thần linh của Cao Thiên Nguyên đều có thể dễ dàng giết hắn. Thế nhưng mà một khi bị hắn và tiểu đội này kéo dài khoảng cách, cho dù là Phách Long Quỷ Tà Mã Bất Phá cũng chỉ có thể tránh lui ra thật xa, khó có thể cận thân.</w:t>
      </w:r>
    </w:p>
    <w:p>
      <w:pPr>
        <w:pStyle w:val="BodyText"/>
      </w:pPr>
      <w:r>
        <w:t xml:space="preserve">- Thật mạnh! Nhưng mà mày phải chết!</w:t>
      </w:r>
    </w:p>
    <w:p>
      <w:pPr>
        <w:pStyle w:val="BodyText"/>
      </w:pPr>
      <w:r>
        <w:t xml:space="preserve">Nhạc Trọng một lui ra sau, hai tay ánh lửa chớp động và phát động kỹ năng ma viêm cấp hai, hai trường mâu hỏa diễm hủy diệt lập tức oanh kich vào Kim Xuyên Tương Mã.</w:t>
      </w:r>
    </w:p>
    <w:p>
      <w:pPr>
        <w:pStyle w:val="BodyText"/>
      </w:pPr>
      <w:r>
        <w:t xml:space="preserve">- Coi chừng!</w:t>
      </w:r>
    </w:p>
    <w:p>
      <w:pPr>
        <w:pStyle w:val="BodyText"/>
      </w:pPr>
      <w:r>
        <w:t xml:space="preserve">Sắc mặt của Kim Xuyên Tương Mã đại biến hét lớn một tiếng sau đó lăn một vòng tại chỗ, lăn ra sau một tảng đá lớn.</w:t>
      </w:r>
    </w:p>
    <w:p>
      <w:pPr>
        <w:pStyle w:val="BodyText"/>
      </w:pPr>
      <w:r>
        <w:t xml:space="preserve">Hai đạo trường mâu ma viêm lập tức đâm thẳng vào niệm động bình chướng của hai tên kia, niệm động bình chướng bị xé rách và hỏa diễm nhanh chóng thôn phệ hai tên này.</w:t>
      </w:r>
    </w:p>
    <w:p>
      <w:pPr>
        <w:pStyle w:val="BodyText"/>
      </w:pPr>
      <w:r>
        <w:t xml:space="preserve">Hai tên cường giả thao túng niệm động lực mạnh mẽ bị hỏa diễm thiêu đốt kêu thảm thiết, sau đó lập tức hóa thành tro tàn.</w:t>
      </w:r>
    </w:p>
    <w:p>
      <w:pPr>
        <w:pStyle w:val="BodyText"/>
      </w:pPr>
      <w:r>
        <w:t xml:space="preserve">Nhìn thấy một màn này, sắc mặt mỗi người đại biến, bọn họ nhao nhao tìm kiếm công sự che chắn.</w:t>
      </w:r>
    </w:p>
    <w:p>
      <w:pPr>
        <w:pStyle w:val="BodyText"/>
      </w:pPr>
      <w:r>
        <w:t xml:space="preserve">Kim Xuyên Tương Mã trôn ra sau tảng đá lớn và hét lên:</w:t>
      </w:r>
    </w:p>
    <w:p>
      <w:pPr>
        <w:pStyle w:val="BodyText"/>
      </w:pPr>
      <w:r>
        <w:t xml:space="preserve">- Vị bằng hữu kia! Tôi là Cao Thiên Nguyên Thương Quỷ Kim Xuyên Tương Mã. Tại sao anh công kích tôi? Anh hẳn không phải là người của Thiên Đường Thần Quốc, sứ đồ của Thiên Đường Thần Quốc, thần sứ xếp hạng trước 10 đều tập trung ở Châu Âu, Châu Mỹ, Châu Phi, Ấn Độ, vùng Trung Đông, chỉ cần anh gia nhập Cao Thiên Nguyên, tôi nguyện ý đề cử anh làm quỷ thần của Cao Thiên Nguyên. Sau khi anh trở thành quỷ thần của Cao Thiên Nguyên thì đồ ăn, nữ nhân mặc anh lựa chọn. Cho dù anh muốn cái gì thì Cao Thiên Nguyên sẽ cung cấp cho anh. Cho anh đạt được hưởng thụ như quý tộc trước tận thế.</w:t>
      </w:r>
    </w:p>
    <w:p>
      <w:pPr>
        <w:pStyle w:val="BodyText"/>
      </w:pPr>
      <w:r>
        <w:t xml:space="preserve">Tốc độ siêu cấp biến thái, lại có kỹ năng thao túng hỏa diễm mạnh mẽ, Kim Xuyên Tương Mã nhanh chóng đoán ra mình không phải đối thủ của Nhạc Trọng. Hắn lập tức điều chỉnh sách lược bắt đầu khuyên bảo Nhạc Trọng. Nhạc Trọng mạnh như vậy thì chính là đối tượng tất cả thế lực đều hoan nghênh.</w:t>
      </w:r>
    </w:p>
    <w:p>
      <w:pPr>
        <w:pStyle w:val="BodyText"/>
      </w:pPr>
      <w:r>
        <w:t xml:space="preserve">Nhạc Trọng im lặng và tay phải co hỏa diễm nhanh chong ném vào vị trí của Kim Xuyên Tương Mã.</w:t>
      </w:r>
    </w:p>
    <w:p>
      <w:pPr>
        <w:pStyle w:val="BodyText"/>
      </w:pPr>
      <w:r>
        <w:t xml:space="preserve">Kim Xuyên Tương Mã có kỹ năng cảm ứng nguy hiểm, hắn thoáng cảm ứng được nguy hiểm bao phủ toàn thân, hắn như mũi tên lap thẳng ra ngoài.</w:t>
      </w:r>
    </w:p>
    <w:p>
      <w:pPr>
        <w:pStyle w:val="Compact"/>
      </w:pPr>
      <w:r>
        <w:t xml:space="preserve">Hỏa diễm phong bạo khủng bố kia bao phủ vị trí Kim Xuyên Tương Mã vừa đứng, tảng đá lớn kia lập tức bị đốt thành dung nham đỏ rực, đồng thời có bốn g bộ hạ tinh nhuệ của Cao Thiên Nguyên lập tức bị hỏa diễm phong bạo này đốt thành tro tàn.</w:t>
      </w:r>
      <w:r>
        <w:br w:type="textWrapping"/>
      </w:r>
      <w:r>
        <w:br w:type="textWrapping"/>
      </w:r>
    </w:p>
    <w:p>
      <w:pPr>
        <w:pStyle w:val="Heading2"/>
      </w:pPr>
      <w:bookmarkStart w:id="779" w:name="chương-758-chiến-thiên-cung-anh.-1"/>
      <w:bookmarkEnd w:id="779"/>
      <w:r>
        <w:t xml:space="preserve">757. Chương 758: Chiến Thiên Cung Anh. (1)</w:t>
      </w:r>
    </w:p>
    <w:p>
      <w:pPr>
        <w:pStyle w:val="Compact"/>
      </w:pPr>
      <w:r>
        <w:br w:type="textWrapping"/>
      </w:r>
      <w:r>
        <w:br w:type="textWrapping"/>
      </w:r>
    </w:p>
    <w:p>
      <w:pPr>
        <w:pStyle w:val="BodyText"/>
      </w:pPr>
      <w:r>
        <w:t xml:space="preserve">Kim Xuyên Tương Mã cũng là người tiến hóa nhanh nhẹn, nhưng mà vai trái của hắn vẫn bị hỏa diễm thiêu đốt, một đoàn hỏa diễm này nhanh chóng lan tới tóc của hắn.</w:t>
      </w:r>
    </w:p>
    <w:p>
      <w:pPr>
        <w:pStyle w:val="BodyText"/>
      </w:pPr>
      <w:r>
        <w:t xml:space="preserve">- Ah! ! Cứu tôi! Cứu tôi!</w:t>
      </w:r>
    </w:p>
    <w:p>
      <w:pPr>
        <w:pStyle w:val="BodyText"/>
      </w:pPr>
      <w:r>
        <w:t xml:space="preserve">Kim Xuyên Tương Mã sắc mặt đại biến, hắn không ngừng dùng tay vỗ đầu và vai trái và kêu lên thảm thiết.</w:t>
      </w:r>
    </w:p>
    <w:p>
      <w:pPr>
        <w:pStyle w:val="BodyText"/>
      </w:pPr>
      <w:r>
        <w:t xml:space="preserve">- Đi chết đi!</w:t>
      </w:r>
    </w:p>
    <w:p>
      <w:pPr>
        <w:pStyle w:val="BodyText"/>
      </w:pPr>
      <w:r>
        <w:t xml:space="preserve">Nhạc Trọng mấy lần chớp động xuất hiện ở trước người của Kim Xuyên Tương Mã tâm thần thất thủ, rút Ngạc Nha Cứ Nhận ra vung lên, ánh đao chớp động, đầu của Thương Quỷ Kim Xuyên Tương Mã phóng lên trời, một quỷ thần cực kỳ cườn hoành của Nâật Bản bị chết dưới đao của Nhạc Trọng.</w:t>
      </w:r>
    </w:p>
    <w:p>
      <w:pPr>
        <w:pStyle w:val="BodyText"/>
      </w:pPr>
      <w:r>
        <w:t xml:space="preserve">Nhạc Trọng một đao chém đầu của Kim Xuyên Tương Mã và điểm một ngón tay qua một tên hộ vệ, một đoàn hỏa cầu bắn thẳng vào người của tên cao thủ này, hắn lập tức bị đốt thành tro tàn.</w:t>
      </w:r>
    </w:p>
    <w:p>
      <w:pPr>
        <w:pStyle w:val="BodyText"/>
      </w:pPr>
      <w:r>
        <w:t xml:space="preserve">- Chạy mau!</w:t>
      </w:r>
    </w:p>
    <w:p>
      <w:pPr>
        <w:pStyle w:val="BodyText"/>
      </w:pPr>
      <w:r>
        <w:t xml:space="preserve">Bảy tên tinh nhuệ của Cao Thiên Nguyên còn sót lại lập tức hét to lên sau đó chạy vào trong rừng rậm.</w:t>
      </w:r>
    </w:p>
    <w:p>
      <w:pPr>
        <w:pStyle w:val="BodyText"/>
      </w:pPr>
      <w:r>
        <w:t xml:space="preserve">Nhạc Trọng lấy rai độc ra thoáng cái bắn liền bốn phát vào đầu của bốn tên cao thủ Cao Thiên Nguyên, sau đó dùng tốc độ vượt qua Thiểm Điện cấp hai lập tức lao tới chém giết ba tên người cường hóa của Cao Thiên Nguyên, trảm tận giết tuyệt.</w:t>
      </w:r>
    </w:p>
    <w:p>
      <w:pPr>
        <w:pStyle w:val="BodyText"/>
      </w:pPr>
      <w:r>
        <w:t xml:space="preserve">Nhạc Trọng đem trang bị thần ma của Kim Xuyên Tương Mã và tiểu đội hộ vệ của hắn tháo ra không còn, sau khi tháo trang bị xong liền đem ma viêm thiêu đốt xác của Kim Xuyên Tương Mã và đám tiểu đội kia.</w:t>
      </w:r>
    </w:p>
    <w:p>
      <w:pPr>
        <w:pStyle w:val="BodyText"/>
      </w:pPr>
      <w:r>
        <w:t xml:space="preserve">Kim Xuyên Tương Mã thân là quỷ thần của Cao Thiên Nguyên cho nên không thiếu trang bị tốt, chỉ bảo vật cấp bốn đã có sáu món. Trừ bảo vật cấp bốn ra, ở trên người của hắn còn có một kiện phòng hộ phục cấp ba. Phòng hộ phục cấp ba này toàn bộ thuộc tính +10 cường hóa, là bảo vật khó có được.</w:t>
      </w:r>
    </w:p>
    <w:p>
      <w:pPr>
        <w:pStyle w:val="BodyText"/>
      </w:pPr>
      <w:r>
        <w:t xml:space="preserve">Nhạc Trọng nhanh chóng trở lại chiến trường, chiến đấu hiện giờ vô cùng kịch liệt.</w:t>
      </w:r>
    </w:p>
    <w:p>
      <w:pPr>
        <w:pStyle w:val="BodyText"/>
      </w:pPr>
      <w:r>
        <w:t xml:space="preserve">Tinh nhuệ của Thiên Đường Thần Quốc không ngừng chiến đấu với lính của Cao Thiên Nguyên và rút lui. Từng binh sĩ cảm ứng lôi, điều khiển bom, súng phóng lựu, lựu đạn, tinh nhuệ của Thiên Đường Thần Quốc không ngừng sử dụng vũ khí tiên tiến này tấn công Cao Thiên Nguyên.</w:t>
      </w:r>
    </w:p>
    <w:p>
      <w:pPr>
        <w:pStyle w:val="BodyText"/>
      </w:pPr>
      <w:r>
        <w:t xml:space="preserve">Phách Long Quỷ Tà Mã Bất Phá vốn có mười hai tên bộ hạ tinh nhuệ đẳng cấp trên 40 rất mạnh. Bản thân của hắn cũng bị các quả bom nổ bị thương nhiều chỗ, nhưng mà thân thể của hắn đầy đủ cường hoành, mặc dù bị nổ vết thương lớn nhỏ nhưng thân thể vẫn mạnh mẽ, tả xung hữu đột, đem một tên tinh nhuệ của Thiên Đường Thần Quốc xé thành hai nửa.</w:t>
      </w:r>
    </w:p>
    <w:p>
      <w:pPr>
        <w:pStyle w:val="BodyText"/>
      </w:pPr>
      <w:r>
        <w:t xml:space="preserve">Năm ngàn tên tinh nhuệ của Thiên Đường Thần Quốc cũng bị tinh nhuệ của Thiên Đường Thần Quốc đánh không nóc đầu lên được, chỉ có thể dựa vào ưu thế binh lực tấn công Thiên Đường Thần Quốc mà thôi.</w:t>
      </w:r>
    </w:p>
    <w:p>
      <w:pPr>
        <w:pStyle w:val="BodyText"/>
      </w:pPr>
      <w:r>
        <w:t xml:space="preserve">Thương Quỷ Kim Xuyên Tương Mã bị Nhạc Trọng chém giết, trực thăng vũ trang trên trời của Thiên Đường Thần Quốc bắt đầu triển khai công kích mạnh mẽ, đem từng trực thăng vũ trang quân dụng phá hủy.</w:t>
      </w:r>
    </w:p>
    <w:p>
      <w:pPr>
        <w:pStyle w:val="BodyText"/>
      </w:pPr>
      <w:r>
        <w:t xml:space="preserve">- Chó cắn chó!</w:t>
      </w:r>
    </w:p>
    <w:p>
      <w:pPr>
        <w:pStyle w:val="BodyText"/>
      </w:pPr>
      <w:r>
        <w:t xml:space="preserve">Nhạc Trọng nhìn thấy tinh nhuệ của Cao Thiên Nguyên cùng Thiên Đường Thần Quốc chiến đấu kịch liệt với nhau thì vui vẻ. Hắn ấn một cái nút, đó là thiết bị truyền vô tuyến, một khi đè xuống tại phía thì huyện Tà Mã ở cách đó hơn một trăm năm mươi cây số xác định được vị trí của hắn.</w:t>
      </w:r>
    </w:p>
    <w:p>
      <w:pPr>
        <w:pStyle w:val="BodyText"/>
      </w:pPr>
      <w:r>
        <w:t xml:space="preserve">- Giúp bên nào? Thiên Đường Thần Quốc, Cao Thiên Nguyên đều là địch nhân của mình. Làm cho bọn chúng thực lực ngang nhau sau đó giết lẫn nhau là quá thích hợp. Bây giờ là một phương Cao Thiên Nguyên chiếm cứ ưu thế, giết người của Cao Thiên Nguyên đi.</w:t>
      </w:r>
    </w:p>
    <w:p>
      <w:pPr>
        <w:pStyle w:val="BodyText"/>
      </w:pPr>
      <w:r>
        <w:t xml:space="preserve">Nhạc Trọng nhìn qua hai bên, nhìn toàn cảnh chiến trường phạm vi hai cây số này, lấy súng ngắm chim ưng nhắm bắn một tinh anh của Cao Thiên Nguyên.</w:t>
      </w:r>
    </w:p>
    <w:p>
      <w:pPr>
        <w:pStyle w:val="BodyText"/>
      </w:pPr>
      <w:r>
        <w:t xml:space="preserve">Phanh!</w:t>
      </w:r>
    </w:p>
    <w:p>
      <w:pPr>
        <w:pStyle w:val="BodyText"/>
      </w:pPr>
      <w:r>
        <w:t xml:space="preserve">Nương theo tiếng súng vang lên, tên cường giả này thao túng cây mây xé tài quyết giả của Thiên Đường Thần Quốc thành hai nửa, tên này đẳng cấp cường hóa trên 40, là tinh anh của Cao Thiên Nguyên nhưng lại bị một súng bắn nát đầu.</w:t>
      </w:r>
    </w:p>
    <w:p>
      <w:pPr>
        <w:pStyle w:val="BodyText"/>
      </w:pPr>
      <w:r>
        <w:t xml:space="preserve">Nhạc Trọng trong đêm tối tầm mắt cực kỳ rộng lớn, lại có được súng ngắm chim ưng cho nên giống như hổ thêm cánh, hắn một viên đạn bắn chết người cường hóa tinh anh trên cấp 40 của Cao Thiên Nguyên, rất nhanh khiến cho cao tầng của Cao Thiên Nguyên chủ ý.</w:t>
      </w:r>
    </w:p>
    <w:p>
      <w:pPr>
        <w:pStyle w:val="BodyText"/>
      </w:pPr>
      <w:r>
        <w:t xml:space="preserve">Không Quỷ Thần Khi Anh Thắng rất nhanh phát hiện khác thường, nàng nhìn thấy một tinh nhuệ trên cấp 40 bị bắn chết thì nhanh chóng chú ý qua bên kia:</w:t>
      </w:r>
    </w:p>
    <w:p>
      <w:pPr>
        <w:pStyle w:val="BodyText"/>
      </w:pPr>
      <w:r>
        <w:t xml:space="preserve">- Súng bắn tỉa! ! Siêu cấp súng bắn tỉa! Phạm vi là ngoài hai cây số, Thiên Đường Thần Quốc còn mai phục người mạnh như vậy?</w:t>
      </w:r>
    </w:p>
    <w:p>
      <w:pPr>
        <w:pStyle w:val="BodyText"/>
      </w:pPr>
      <w:r>
        <w:t xml:space="preserve">Một siêu cấp súng bắn tỉa đủ sức thay đổi chiến cuộc một cuộc chiến quy mô nhỏ. Thương Quỷ Kim Xuyên Tương Mã, Nhạc Trọng đều là cao thủ đẳng cấp này.</w:t>
      </w:r>
    </w:p>
    <w:p>
      <w:pPr>
        <w:pStyle w:val="BodyText"/>
      </w:pPr>
      <w:r>
        <w:t xml:space="preserve">Thần Khi Anh Thắng thông qua máy truyền tin nghe được tin tức và truyền lệnh.</w:t>
      </w:r>
    </w:p>
    <w:p>
      <w:pPr>
        <w:pStyle w:val="BodyText"/>
      </w:pPr>
      <w:r>
        <w:t xml:space="preserve">- Anh! Đi giải quyết tên bắn tỉa.</w:t>
      </w:r>
    </w:p>
    <w:p>
      <w:pPr>
        <w:pStyle w:val="BodyText"/>
      </w:pPr>
      <w:r>
        <w:t xml:space="preserve">Thỉnh thoảng vang tiếng súng ngắm và một tên tinh nhuệ của Cao Thiên Nguyên bị giết, chuyện này ảnh hưởng thật lớn tới sĩ khí của Cao Thiên Nguyên. Thần Khi Anh Thắng phải giải quyết Nhạc Trọng là bắn tỉa âm thầm ẩn nấp, nếu không bọn họ tổn thất cực kỳ thảm trọng.</w:t>
      </w:r>
    </w:p>
    <w:p>
      <w:pPr>
        <w:pStyle w:val="BodyText"/>
      </w:pPr>
      <w:r>
        <w:t xml:space="preserve">Lúc này Cao Thiên Nguyên bởi vì người cường hóa tinh anh bị Nhạc Trọng liên tục bắn lén mười mấy người, tốc độ đẩy mạnh chậm lại. Thiên Đường Thần Quốc tổ chức bộ đội tiến hành đả kích bao trùm lên Tà Mã Bất Phá, quỷ thần như Tà Mã Bất Phá bị đánh phải lui ra sau, tốc độ giết người chậm lại thật nhiều.</w:t>
      </w:r>
    </w:p>
    <w:p>
      <w:pPr>
        <w:pStyle w:val="BodyText"/>
      </w:pPr>
      <w:r>
        <w:t xml:space="preserve">Mỗi một phát viên đạn mang theo lực lượng không nhỏ, Tà Mã Bất Phá có thể dễ dàng ngăn cản mấy trăm viên đạn xạ kích, thế nhưng mà mấy ngàn phát, mấy vạn phát đạn bắn tới vẫn có thể làm hắn bị thương. Đồng thời trừ viên đạn ra, súng phóng lựu, ống phóng rốc-két đang điên cuồng oanh kích qua phía hắn. Cho dù đan biến thân long nhân Tà Mã Bất Phá cũng không thể ngăn cản ống phóng rocket bắn trúng.</w:t>
      </w:r>
    </w:p>
    <w:p>
      <w:pPr>
        <w:pStyle w:val="BodyText"/>
      </w:pPr>
      <w:r>
        <w:t xml:space="preserve">Thiên Cung Anh nhận được mệnh lệnh lập tức như u linh dẫn theo bảy chiến sĩ lao qua đỉnh núi của Nhạc Trọng bên kia.</w:t>
      </w:r>
    </w:p>
    <w:p>
      <w:pPr>
        <w:pStyle w:val="BodyText"/>
      </w:pPr>
      <w:r>
        <w:t xml:space="preserve">- Địch nhân? Vu nữ?</w:t>
      </w:r>
    </w:p>
    <w:p>
      <w:pPr>
        <w:pStyle w:val="BodyText"/>
      </w:pPr>
      <w:r>
        <w:t xml:space="preserve">Nhạc Trọng lựa chọn địa phương cực kỳ trống trải cho nên tầm nhìn cực kỳ rộng lớn, hắn tinh tường chính mình bắn lén tinh anh của Cao Thiên Nguyên đã làm cho Cao Thiên Nguyên phái tinh nhuệ vây giết hắn, bởi vậy thời khắc chú ý cảnh vật chung quanh, nhìn thấy bảy nữ chiến sĩ mặc trang phục vu nữ trên cấp 30 đang lao qua bên này.</w:t>
      </w:r>
    </w:p>
    <w:p>
      <w:pPr>
        <w:pStyle w:val="BodyText"/>
      </w:pPr>
      <w:r>
        <w:t xml:space="preserve">Bảy vu nữ này tướng mạo bình thường, thậm chí thân thể tráng kiện khôi ngô so với nam nhân còn cường tráng hơn nhiều, hoàn toàn phá hư hình tượng vu nữ, trên thực tế trưc nữ nhân tiến hóa tự nhiên, đại bộ phận nữ nhân cường hóa cao cấp đều có thân hình tráng kiện và cao lớn.</w:t>
      </w:r>
    </w:p>
    <w:p>
      <w:pPr>
        <w:pStyle w:val="BodyText"/>
      </w:pPr>
      <w:r>
        <w:t xml:space="preserve">Bảy chiến vũ nữ không nói một lời, hai mắt chớp động hung quang lập tức phát động kỹ năng lao qua phía của Nhạc Trọng. Các nàng mỗi một tốc độ đều vượt qua S2, có thể dễ dàng chém giết bộ đội đặc chủng trước tận thế. Bảy tên chiến vu nữ liên thủ đủ giết đại bộ phận bắn tỉa.</w:t>
      </w:r>
    </w:p>
    <w:p>
      <w:pPr>
        <w:pStyle w:val="BodyText"/>
      </w:pPr>
      <w:r>
        <w:t xml:space="preserve">- Quá yếu!</w:t>
      </w:r>
    </w:p>
    <w:p>
      <w:pPr>
        <w:pStyle w:val="BodyText"/>
      </w:pPr>
      <w:r>
        <w:t xml:space="preserve">Nhạc Trọng nhìn qua bảy chiến vu nữ đang lao qua bên này thì trong mắt hiện hàn quang, thoáng cái rút Hắc Nha Đao dài hai mét sau lưng ra và vung lên, hai gã chiến vu nữ bị hắn một đao chém thành hai đoạn.</w:t>
      </w:r>
    </w:p>
    <w:p>
      <w:pPr>
        <w:pStyle w:val="Compact"/>
      </w:pPr>
      <w:r>
        <w:t xml:space="preserve">Năm chiến vu nữ còn lại không có bị một màn khủng bố này hù ngã, mà là liều lĩnh điên cuồng lao qua phía Nhạc Trọng và cầm đao chém vào người Nhạc Trọng.</w:t>
      </w:r>
      <w:r>
        <w:br w:type="textWrapping"/>
      </w:r>
      <w:r>
        <w:br w:type="textWrapping"/>
      </w:r>
    </w:p>
    <w:p>
      <w:pPr>
        <w:pStyle w:val="Heading2"/>
      </w:pPr>
      <w:bookmarkStart w:id="780" w:name="chương-759-chiến-thiên-cung-anh.-2"/>
      <w:bookmarkEnd w:id="780"/>
      <w:r>
        <w:t xml:space="preserve">758. Chương 759: Chiến Thiên Cung Anh. (2)</w:t>
      </w:r>
    </w:p>
    <w:p>
      <w:pPr>
        <w:pStyle w:val="Compact"/>
      </w:pPr>
      <w:r>
        <w:br w:type="textWrapping"/>
      </w:r>
      <w:r>
        <w:br w:type="textWrapping"/>
      </w:r>
    </w:p>
    <w:p>
      <w:pPr>
        <w:pStyle w:val="BodyText"/>
      </w:pPr>
      <w:r>
        <w:t xml:space="preserve">Nhạc Trọng một đao bổ ra khẽ run lên, phân hoá ra năm đao ảnh cuốn lấy năm chiến vu nữ kia, thân thể năm chiến vu nữ ở trên không trung tiêu tán thành tro tàn, máu tươi văng khắp nơi.</w:t>
      </w:r>
    </w:p>
    <w:p>
      <w:pPr>
        <w:pStyle w:val="BodyText"/>
      </w:pPr>
      <w:r>
        <w:t xml:space="preserve">Thời điểm Nhạc Trọng chém giết năm chiến vu nữ kia thì đột nhiên trong nội tâm sinh ra một cảm giác nuy hiểm cực độ, hắn phát động kỹ năng Ảnh Bộ, nhảy qua một bên, tay phải vứt bỏ đao, giống như đạn pháo đấm thẳng vào hư không.</w:t>
      </w:r>
    </w:p>
    <w:p>
      <w:pPr>
        <w:pStyle w:val="BodyText"/>
      </w:pPr>
      <w:r>
        <w:t xml:space="preserve">Vô thanh vô tức một đạo hào quang không có chút chút khí tức nào, thậm chí không có chút tiếng xé gió nào cả, một cây dao găm giống như độc long đâm thẳng vào người Nhạc Trọng, hóa thành một đạo quỹ tích huyền diệu đâm vào vai phải của Nhạc Trọng.</w:t>
      </w:r>
    </w:p>
    <w:p>
      <w:pPr>
        <w:pStyle w:val="BodyText"/>
      </w:pPr>
      <w:r>
        <w:t xml:space="preserve">Dao găm bén nhọn này trong nháy mắt đâm vào vai của Nhạc Trọng thì hiện ra một tia hào quang, xé rách giáp da biên dị thú cấp ba mà Nhạc Trọng đang mặc, phóng hộ phục cấp bốn mà Nhạc Trọng đang mặc trên da thịt lập tức vang lên âm thanh lộp bộp.</w:t>
      </w:r>
    </w:p>
    <w:p>
      <w:pPr>
        <w:pStyle w:val="BodyText"/>
      </w:pPr>
      <w:r>
        <w:t xml:space="preserve">Cường độ thân thể của Nhạc Trọng cao tới 194 điểm đồng thời học tập kỹ năng thân thể sắt thép, viên đạn súng trường bình thường không thể bắn thẳng da thịt của hắn. Nhưng mà dao găm bén nhon này đâm rách giáp da biến dị thú cấp ba của Nhạc Trọng và đâm vào phòng hộ phục cấp bốn thì hết lực, không cách nào tổn thương thân thể Nhạc Trọng</w:t>
      </w:r>
    </w:p>
    <w:p>
      <w:pPr>
        <w:pStyle w:val="BodyText"/>
      </w:pPr>
      <w:r>
        <w:t xml:space="preserve">Nhạc Trọng trong nháy mắt này nhìn thấy người ám sát, chính là một nữ nhân tướng mạo tuyệt luân, dáng người nhỏ nhắn xinh xắn, lại gợi cảm nóng nảy, đôi mắt mê người, đây là Thiên Cung Anh.</w:t>
      </w:r>
    </w:p>
    <w:p>
      <w:pPr>
        <w:pStyle w:val="BodyText"/>
      </w:pPr>
      <w:r>
        <w:t xml:space="preserve">Hai mắt của Nhạc Trọng ngưng tụ và phát động kỹ năng Khủng Cụ Thuật, một đạo tinh thần trùng kích khủng bố đâm vào đầu của Thiên Cung Anh. Đối phó người tiến hóa hệ nhanh nhẹn, hệ sức mạnh thì Khủng Cụ Thuật là kỹ năng tinh thần rất hiệu quả.</w:t>
      </w:r>
    </w:p>
    <w:p>
      <w:pPr>
        <w:pStyle w:val="BodyText"/>
      </w:pPr>
      <w:r>
        <w:t xml:space="preserve">Thiên Cung Anh là người tiến hóa nhanh nhẹn, tinh thần song thuộc tính, Nhạc Trọng dùng Khủng Cụ Thuật không có chút tác dụng gì với nàng cả.</w:t>
      </w:r>
    </w:p>
    <w:p>
      <w:pPr>
        <w:pStyle w:val="BodyText"/>
      </w:pPr>
      <w:r>
        <w:t xml:space="preserve">Một kích không có đắc thủ, thân hình của Thiên Cung Anh chợt lóe lên và lui ra phía sau. Một kích không trúng lập tức thối lui ra sau, đây là pháp tắc ám sát mà Thiên Cung Anh thờ phụng. Nàng trước khi trở thành lục quỷ thần của Cao Thiên Nguyên thì từng ám sát qua quá nhiều địch nhân mạnh mẽ hơn nàng nhiều. Nàng có thể từ một thích khách nhỏ yếu đi tới bước này cũng là bởi vì nàng đầy đủ cẩn thận.</w:t>
      </w:r>
    </w:p>
    <w:p>
      <w:pPr>
        <w:pStyle w:val="BodyText"/>
      </w:pPr>
      <w:r>
        <w:t xml:space="preserve">- Muốn đi! Không có đơn giản như vậy!</w:t>
      </w:r>
    </w:p>
    <w:p>
      <w:pPr>
        <w:pStyle w:val="BodyText"/>
      </w:pPr>
      <w:r>
        <w:t xml:space="preserve">Hàn quang trong mắt Nhạc Trọng lập tức lóe lên, phát động kỹ năng Ảnh Bộ dùng tốc độ siêu cao đuổi theo sát Thiên Cung Anh.</w:t>
      </w:r>
    </w:p>
    <w:p>
      <w:pPr>
        <w:pStyle w:val="BodyText"/>
      </w:pPr>
      <w:r>
        <w:t xml:space="preserve">Phát động kỹ năng Ảnh Bộ thì tốc độ của Nhạc Trọng còn vượt xa Thiểm Điện cấp hai, so với người tiến hóa nhanh nhẹn như Thiên Cung Anh còn nhanh hơn ba phần.</w:t>
      </w:r>
    </w:p>
    <w:p>
      <w:pPr>
        <w:pStyle w:val="BodyText"/>
      </w:pPr>
      <w:r>
        <w:t xml:space="preserve">Mấy hô hấp này Nhạc Trọng đã đuổi theoThiên Cung Anh, đao mang rét lạnh thấu xương lập tức bổ qua phía Thiên Cung Anh.</w:t>
      </w:r>
    </w:p>
    <w:p>
      <w:pPr>
        <w:pStyle w:val="BodyText"/>
      </w:pPr>
      <w:r>
        <w:t xml:space="preserve">Phanh!</w:t>
      </w:r>
    </w:p>
    <w:p>
      <w:pPr>
        <w:pStyle w:val="BodyText"/>
      </w:pPr>
      <w:r>
        <w:t xml:space="preserve">Một đoàn sương mù đột nhiên từ trên nười của Thiên Cung Anh bộc phát ra ngoài, đây chính là khói của Ninja, cũng là một kỹ năng thuật Ninja.</w:t>
      </w:r>
    </w:p>
    <w:p>
      <w:pPr>
        <w:pStyle w:val="BodyText"/>
      </w:pPr>
      <w:r>
        <w:t xml:space="preserve">Sương mù nồng đậm quấy nhiễu tầm nhìn của Nhạc Trọng, hắn một đao chém không trúng, trong một hô hấp thì hắn phát động kỹ năng ma viêm, một đoàn ma viêm vờn quanh thân thể của mình, lập tức ngăn cách sương mù chung quanh, phòng ngừa có độc.</w:t>
      </w:r>
    </w:p>
    <w:p>
      <w:pPr>
        <w:pStyle w:val="BodyText"/>
      </w:pPr>
      <w:r>
        <w:t xml:space="preserve">Được kỹ năng tiềm hành cấp hai yểm hộ, Thiên Cung Anh thoáng cái biến mất theo làn khói đặc kia.</w:t>
      </w:r>
    </w:p>
    <w:p>
      <w:pPr>
        <w:pStyle w:val="BodyText"/>
      </w:pPr>
      <w:r>
        <w:t xml:space="preserve">Nhạc Trọng ngắm nhìn bốn phía, chỉ thấy chung quanh không có chút tung tích của Thiên Cung Anh, mạnh như Nhạc Trọng cũng không cách nào phát hiệnra Thiên Cung Anh trong trạng thái tiềm hành cả.</w:t>
      </w:r>
    </w:p>
    <w:p>
      <w:pPr>
        <w:pStyle w:val="BodyText"/>
      </w:pPr>
      <w:r>
        <w:t xml:space="preserve">- Thật mạnh! Nữ nhân này tuyệt đối là một trong những quỷ thần của Cao Thiên Nguyên.</w:t>
      </w:r>
    </w:p>
    <w:p>
      <w:pPr>
        <w:pStyle w:val="BodyText"/>
      </w:pPr>
      <w:r>
        <w:t xml:space="preserve">Nhạc Trọng nhìn cảnh vật chung quanh và lập tức rùng mình. Nhạc Trọng cảm giác rất mạnh, trong đêm tối cảm giác của hắn còn mạnh hơn nhiều, cộng thêm giác quán của hắn rất nhạy cảm, chung quanh một chút gió thổi cỏ lay không qua mắt của hắn được. Mà Thiên Cung Anh lại có thể giấu diếm được giác quan của hắn thì chính là một ám sát giả đáng sợ.</w:t>
      </w:r>
    </w:p>
    <w:p>
      <w:pPr>
        <w:pStyle w:val="BodyText"/>
      </w:pPr>
      <w:r>
        <w:t xml:space="preserve">Nhạc Trọng nhìn cảnh vật chung quanh và trong lòng thầm nghĩ.</w:t>
      </w:r>
    </w:p>
    <w:p>
      <w:pPr>
        <w:pStyle w:val="BodyText"/>
      </w:pPr>
      <w:r>
        <w:t xml:space="preserve">- Có lẽ nàng ở gần chỗ này. Nếu như nàng nhanh chóng thoát khỏi nơi này, như vậy sẽ có tiếng gió vang lên. Hiện tại mình không nghe được âm thanh này, hiển nhiên nàng bất động rồi, hoặc là nói đang di động chậm chạp.</w:t>
      </w:r>
    </w:p>
    <w:p>
      <w:pPr>
        <w:pStyle w:val="BodyText"/>
      </w:pPr>
      <w:r>
        <w:t xml:space="preserve">- Cô không đi ra, tôi sẽ bức cô đi ra!</w:t>
      </w:r>
    </w:p>
    <w:p>
      <w:pPr>
        <w:pStyle w:val="BodyText"/>
      </w:pPr>
      <w:r>
        <w:t xml:space="preserve">Nhạc Trọng nhìn cảnh vật chung quanh trong mắt hiện hàn quang, hắn phát động kỹ năng ma viêm, tay phải vung lên, một đạo hỏa diễm phong bạo trải dài hiện ra, quét qua chung quanh, những nơi đi qua vô số cây cối bị đốt cháy.</w:t>
      </w:r>
    </w:p>
    <w:p>
      <w:pPr>
        <w:pStyle w:val="BodyText"/>
      </w:pPr>
      <w:r>
        <w:t xml:space="preserve">Nhạc Trọng không cách nào tìm được Thiên Cung Anh trong trạng thái bị động này, cũng chỉ có thể áp dụng thủ đoạn cực đoan, đem trọn đỉnh núi đốt cháy bức bách Thiên Cung Anh đi ra.</w:t>
      </w:r>
    </w:p>
    <w:p>
      <w:pPr>
        <w:pStyle w:val="BodyText"/>
      </w:pPr>
      <w:r>
        <w:t xml:space="preserve">Giác quan của Nhạc Trọng nhạy cảm nhưng mà không cách nào phát hiện Thiên Cung Anh đó là bởi vì nàng di chuyển tốc độ chậm chạp và khả năng vặn vẹo cảm giác của Nhạc Trọng. Chỉ cần Thiên Cung Anh có động tác mạnh mẽ, Nhạc Trọng có thể phát hiện nàng tồn tại.</w:t>
      </w:r>
    </w:p>
    <w:p>
      <w:pPr>
        <w:pStyle w:val="BodyText"/>
      </w:pPr>
      <w:r>
        <w:t xml:space="preserve">Thời điểm ma viêm phong bạo thiêu đốt tới rừng cây, trong rừng cây có một thân ảnh như hòa vào trong bóng tối lập tức nhảy ra bên ngoài.</w:t>
      </w:r>
    </w:p>
    <w:p>
      <w:pPr>
        <w:pStyle w:val="BodyText"/>
      </w:pPr>
      <w:r>
        <w:t xml:space="preserve">- Phát hiện rồi!</w:t>
      </w:r>
    </w:p>
    <w:p>
      <w:pPr>
        <w:pStyle w:val="BodyText"/>
      </w:pPr>
      <w:r>
        <w:t xml:space="preserve">Thân ảnh kia vừa hiện thân, Nhạc Trọng khẽ động, giống như sét đánh lao qua chỗ thân ảnh kia.</w:t>
      </w:r>
    </w:p>
    <w:p>
      <w:pPr>
        <w:pStyle w:val="BodyText"/>
      </w:pPr>
      <w:r>
        <w:t xml:space="preserve">Hơn mười hô hấp thì Nhạc Trọng đuổi theo Thiên Cung Anh một đao chém tới không chút thương hoa tiếc ngọc Thiên Cung Anh.</w:t>
      </w:r>
    </w:p>
    <w:p>
      <w:pPr>
        <w:pStyle w:val="BodyText"/>
      </w:pPr>
      <w:r>
        <w:t xml:space="preserve">Phanh!</w:t>
      </w:r>
    </w:p>
    <w:p>
      <w:pPr>
        <w:pStyle w:val="BodyText"/>
      </w:pPr>
      <w:r>
        <w:t xml:space="preserve">Trong thân thể của Thiên Cung Anh bắn ra vô số sương mù, quấy nhiễu tầm nhìn của Nhạc Trọng.</w:t>
      </w:r>
    </w:p>
    <w:p>
      <w:pPr>
        <w:pStyle w:val="BodyText"/>
      </w:pPr>
      <w:r>
        <w:t xml:space="preserve">- Cùng một chiêu số không nên sử dụng hai lần!</w:t>
      </w:r>
    </w:p>
    <w:p>
      <w:pPr>
        <w:pStyle w:val="BodyText"/>
      </w:pPr>
      <w:r>
        <w:t xml:space="preserve">Nhạc Trọng lạnh lùng cười cười phát động kỹ năng ma viêm, mấy chục đoàn tiểu hỏa cầu như mưa lao qua phía của Thiên Cung Anh.</w:t>
      </w:r>
    </w:p>
    <w:p>
      <w:pPr>
        <w:pStyle w:val="BodyText"/>
      </w:pPr>
      <w:r>
        <w:t xml:space="preserve">Thiên Cung Anh muốn dùng độn thuật phải sử dụng sương mù, phối hợp với kỹ năng tiềm hành cấp hai vặn vẹo cảm giác của Nhạc Trọng, làm cho nàng đạt mục đích bỏ trốn. Cũng không có hiệu quả phòng ngự, cũng không cách nào làm cho Thiên Cung Anh lập tức biến mất tại chỗ.</w:t>
      </w:r>
    </w:p>
    <w:p>
      <w:pPr>
        <w:pStyle w:val="BodyText"/>
      </w:pPr>
      <w:r>
        <w:t xml:space="preserve">Đối mặt với đám tiểu hỏa cầu kia, Thiên Cung Anh chỉ có thể giơ hai tay lên che mặt, sau đó thân thể uốn éo, thập phần lưu loát né qua đại bộ phận hỏa cầu.</w:t>
      </w:r>
    </w:p>
    <w:p>
      <w:pPr>
        <w:pStyle w:val="BodyText"/>
      </w:pPr>
      <w:r>
        <w:t xml:space="preserve">Nhưng mà có ba hỏa cầu bắn trúng thân thể của Thiên Cung Anh, trực tiếp thiêu cháy trang phục Ninja của nàng.</w:t>
      </w:r>
    </w:p>
    <w:p>
      <w:pPr>
        <w:pStyle w:val="BodyText"/>
      </w:pPr>
      <w:r>
        <w:t xml:space="preserve">Thiên Cung Anh thoáng cái kéo rách trang phục Ninja quăng ra ngoài, lộ ra một tầng giáp da biến dị thú màu bạc bên trong.</w:t>
      </w:r>
    </w:p>
    <w:p>
      <w:pPr>
        <w:pStyle w:val="BodyText"/>
      </w:pPr>
      <w:r>
        <w:t xml:space="preserve">Trang phục Ninja màu đen thoáng cái bị đốt thành tro tàn.</w:t>
      </w:r>
    </w:p>
    <w:p>
      <w:pPr>
        <w:pStyle w:val="BodyText"/>
      </w:pPr>
      <w:r>
        <w:t xml:space="preserve">Trong đêm tối tầng giáp da biến dị thú màu bạc của Thiên Cung Anh làm nổi bật dáng người lồi lõm của nàn, làm cho nàng thoạt nhìn giống như nữ tinh linh bóng tối đang mời gọi.</w:t>
      </w:r>
    </w:p>
    <w:p>
      <w:pPr>
        <w:pStyle w:val="BodyText"/>
      </w:pPr>
      <w:r>
        <w:t xml:space="preserve">Thiên Cung Anh nhìn chằm chằm vào Nhạc Trọng dùng âm thanh thanh thuy nói ra:</w:t>
      </w:r>
    </w:p>
    <w:p>
      <w:pPr>
        <w:pStyle w:val="BodyText"/>
      </w:pPr>
      <w:r>
        <w:t xml:space="preserve">- Anh không phải người Thiên Đường Thần Quốc!</w:t>
      </w:r>
    </w:p>
    <w:p>
      <w:pPr>
        <w:pStyle w:val="BodyText"/>
      </w:pPr>
      <w:r>
        <w:t xml:space="preserve">Tuy Thiên Đường Thần Quốc là tổ chức có phạm vi quốc tế, nhưng mà gốc rễ của bọn họ là ở phương tây, tại Châu Âu. Thành viên cao tầng trung tâm của bọn họ là người Châu Âu. Có rất ít người tiến hóa đỉnh cấp là người Châu Á.</w:t>
      </w:r>
    </w:p>
    <w:p>
      <w:pPr>
        <w:pStyle w:val="BodyText"/>
      </w:pPr>
      <w:r>
        <w:t xml:space="preserve">Nhạc Trọng nhìn chằm chằm vào Thiên Cung Anh chiêu hàng:</w:t>
      </w:r>
    </w:p>
    <w:p>
      <w:pPr>
        <w:pStyle w:val="BodyText"/>
      </w:pPr>
      <w:r>
        <w:t xml:space="preserve">- Đầu hàng đi! Cô không phải đối thủ của tôi!</w:t>
      </w:r>
    </w:p>
    <w:p>
      <w:pPr>
        <w:pStyle w:val="BodyText"/>
      </w:pPr>
      <w:r>
        <w:t xml:space="preserve">Thiên Cung Anh mặt không biểu tình thừa nhận:</w:t>
      </w:r>
    </w:p>
    <w:p>
      <w:pPr>
        <w:pStyle w:val="Compact"/>
      </w:pPr>
      <w:r>
        <w:t xml:space="preserve">- Ân! Anh raatsa mạnh, muốn đối phó anh thì chủ nhân Cao Thiên Nguyên Lôi Cảnh Thắng Hùng đại nhân tự mình đến đây mới được.</w:t>
      </w:r>
      <w:r>
        <w:br w:type="textWrapping"/>
      </w:r>
      <w:r>
        <w:br w:type="textWrapping"/>
      </w:r>
    </w:p>
    <w:p>
      <w:pPr>
        <w:pStyle w:val="Heading2"/>
      </w:pPr>
      <w:bookmarkStart w:id="781" w:name="chương-760-bắt-giữ-thiên-cung-anh."/>
      <w:bookmarkEnd w:id="781"/>
      <w:r>
        <w:t xml:space="preserve">759. Chương 760: Bắt Giữ Thiên Cung Anh.</w:t>
      </w:r>
    </w:p>
    <w:p>
      <w:pPr>
        <w:pStyle w:val="Compact"/>
      </w:pPr>
      <w:r>
        <w:br w:type="textWrapping"/>
      </w:r>
      <w:r>
        <w:br w:type="textWrapping"/>
      </w:r>
    </w:p>
    <w:p>
      <w:pPr>
        <w:pStyle w:val="BodyText"/>
      </w:pPr>
      <w:r>
        <w:t xml:space="preserve">Cao Thiên Nguyên tổng cộng có năm quỷ thần, một người chủ nhân của Cao Thiên Nguyên bao trùm của năm quỷ tâần còn lại. Tương đương với cường giả quỷ thần thứ sáu.</w:t>
      </w:r>
    </w:p>
    <w:p>
      <w:pPr>
        <w:pStyle w:val="BodyText"/>
      </w:pPr>
      <w:r>
        <w:t xml:space="preserve">Lúc này đây đến đây vây quét Thiên Đường Thần Quốc thì tinh nhuệ Cao Thiên Nguyên cũng xuất động bốn cường giả cấp quỷ thần. Nếu như bốn cường giả quỷ thần cùng phát động công kích vòa Nhạc Trọng thì Nhạc Trọng cũng chỉ có nhượng bộ lui binh. Nhưng mà một cường giả cấp quỷ thần thì không thể nào đánh bại Nhạc Trọng được.</w:t>
      </w:r>
    </w:p>
    <w:p>
      <w:pPr>
        <w:pStyle w:val="BodyText"/>
      </w:pPr>
      <w:r>
        <w:t xml:space="preserve">Thiên Cung Anh chất vấn:</w:t>
      </w:r>
    </w:p>
    <w:p>
      <w:pPr>
        <w:pStyle w:val="BodyText"/>
      </w:pPr>
      <w:r>
        <w:t xml:space="preserve">- Tại sao trợ giúp Thiên Đường Thần Quốc? Bọn chúng là tổ chức Châu Âu. Bọn chúng tới Nhật Bản là tranh đoạt không gian sinh tồn của Nhật Bản. Chúng là địch nhân chung của chúng ta!</w:t>
      </w:r>
    </w:p>
    <w:p>
      <w:pPr>
        <w:pStyle w:val="BodyText"/>
      </w:pPr>
      <w:r>
        <w:t xml:space="preserve">- Đợi khi cô đầu hàng, hoặc là biến thành một cỗ thi thể thì tôi sẽ nói cho cô biết!</w:t>
      </w:r>
    </w:p>
    <w:p>
      <w:pPr>
        <w:pStyle w:val="BodyText"/>
      </w:pPr>
      <w:r>
        <w:t xml:space="preserve">Trong mắt Nhạc Trọng hàn quang lóe lên sau đó tiến lên phía trước, đột nhiên phát động kỹ năng thao túng trọng lực, trọng lực gấp hai lần lập tức bao phủ người của Thiên Cung Anh, sau đó Hắc Nha Đao cực lớn hóa thành tàn ảnh chém qua phía Thiên Cung Anh.</w:t>
      </w:r>
    </w:p>
    <w:p>
      <w:pPr>
        <w:pStyle w:val="BodyText"/>
      </w:pPr>
      <w:r>
        <w:t xml:space="preserve">Thiên Cung Anh vẫn bộ mặt không biểu tình giơ dao găm lên đón đỡ, thân thể giống như vải rách bị Nhạc Trọng dùng lực lượng lớn gấp mười lần người bình thường đánh bay, sau đó chân điểm một cái bỏ chạy về phương xa.</w:t>
      </w:r>
    </w:p>
    <w:p>
      <w:pPr>
        <w:pStyle w:val="BodyText"/>
      </w:pPr>
      <w:r>
        <w:t xml:space="preserve">Thiên Cung Anh tinh thông đạo ám sát, là cường giả trong ám sát. Nếu bàn về về thuật ám sát thì Nhạc Trọng có thúc ngựa cũng đuổi không kịp nàng. Thế nhưng mà chính diện chiến đấu nàng không phải đối thủ của Nhạc Trọng. Bản thân nàng cũng thập phần rõ ràng điểm này.</w:t>
      </w:r>
    </w:p>
    <w:p>
      <w:pPr>
        <w:pStyle w:val="BodyText"/>
      </w:pPr>
      <w:r>
        <w:t xml:space="preserve">Nhạc Trọng lạnh lùng cười cười, thân hình khẽ động, giống như lôi đình đuổi theo Thiên Cung Anh.</w:t>
      </w:r>
    </w:p>
    <w:p>
      <w:pPr>
        <w:pStyle w:val="BodyText"/>
      </w:pPr>
      <w:r>
        <w:t xml:space="preserve">Thời điểm Nhạc Trọng sắp đuổi theo Thiên Cung Anh thì hai tay của nàng vung lên phía sau, mười ngón tay không ngừng điểm qua phía Nhạc Trọng.</w:t>
      </w:r>
    </w:p>
    <w:p>
      <w:pPr>
        <w:pStyle w:val="BodyText"/>
      </w:pPr>
      <w:r>
        <w:t xml:space="preserve">Nhạc Trọng đem Hắc Nha Đao cực lớn nghiêng qua, giống như cây quạt lớn tùy tiện quạt một cái, mười đạo hào quang bị đánh bay. Hắn xuất hiện trước người của Thiên Cung Anh, tay trái mang theo khí thế lôi đình vạn quân quét qua phía Thiên Cung Anh bên này.</w:t>
      </w:r>
    </w:p>
    <w:p>
      <w:pPr>
        <w:pStyle w:val="BodyText"/>
      </w:pPr>
      <w:r>
        <w:t xml:space="preserve">Khoảng cách Nhạc Trọng càng gần thì tốc độ công kích vượt qua tốc độ âm thanh, lập tức đấm vào lưng của Thiên Cung Anh, đánh nàn bay thẳng vào một cây đại thụ, phun ra một ngụm lớn máu tươi xụi lơ trên mặt đất. Mặc dù có giáp da biến dị thú cấp ba và phòng hộ phục cấp ba đỡ đại lượng lực lượng, nàng vẫn bị một quyền của Nhạc Trọng đánh trọng thương.</w:t>
      </w:r>
    </w:p>
    <w:p>
      <w:pPr>
        <w:pStyle w:val="BodyText"/>
      </w:pPr>
      <w:r>
        <w:t xml:space="preserve">Nhạc Trọng tiến lên tay lật một cái, một vòng cổ bom hiện ra trong tay của hắn, hắn trực tiếp đem vòng cổ bom này quấn lên cổ của Thiên Cung Anh.</w:t>
      </w:r>
    </w:p>
    <w:p>
      <w:pPr>
        <w:pStyle w:val="BodyText"/>
      </w:pPr>
      <w:r>
        <w:t xml:space="preserve">Vòng cổ bom chính là gông xiềng gia tộc Đảo Tân dùng đối phó người cường hóa, người tiến hóa. Đối với người cường hóa cao cấp, người tiến hóa mà nói, còng tay, lưới sắt hoặc ngục giam bình thường không là gì với họ cả. Chỉ có vòng cổ bom này mới làm cho bọn họ thành thực mà thôi.</w:t>
      </w:r>
    </w:p>
    <w:p>
      <w:pPr>
        <w:pStyle w:val="BodyText"/>
      </w:pPr>
      <w:r>
        <w:t xml:space="preserve">Gia tộc Đảo Tân sáng chế ra vòng cổ bom này chính là dựa vào bộ phim Đại Đào Sát của Nhật Bản, một khi đeo vòng cổ này vào thì trừ khi có được kỹ năng thao túng kim loại, thao túng điện tử, người tiến hóa cường độ, người cường hóa thân thể ra, những loại hình cướng hóa, tiến hóa khác không thoát ra được.</w:t>
      </w:r>
    </w:p>
    <w:p>
      <w:pPr>
        <w:pStyle w:val="BodyText"/>
      </w:pPr>
      <w:r>
        <w:t xml:space="preserve">Nhạc Trọng đeo vòng cổ lên cổ của và Thiên Cung Anh lạnh lùng nói:</w:t>
      </w:r>
    </w:p>
    <w:p>
      <w:pPr>
        <w:pStyle w:val="BodyText"/>
      </w:pPr>
      <w:r>
        <w:t xml:space="preserve">- Bắt đầu! Bây giờ nói ra đi, đừng nghĩ giết tôi. Nếu tôi chết thì ba ngày sau cô mang vòng cổ này sẽ tự phát nổ, không ai có thể cứu cô đâu.</w:t>
      </w:r>
    </w:p>
    <w:p>
      <w:pPr>
        <w:pStyle w:val="BodyText"/>
      </w:pPr>
      <w:r>
        <w:t xml:space="preserve">Thiên Cung Anh mở con mắt xinh đẹp lạnh như băng nhìn qua Nhạc Trọng lạnh hỏi:</w:t>
      </w:r>
    </w:p>
    <w:p>
      <w:pPr>
        <w:pStyle w:val="BodyText"/>
      </w:pPr>
      <w:r>
        <w:t xml:space="preserve">- Anh muốn thế nào?</w:t>
      </w:r>
    </w:p>
    <w:p>
      <w:pPr>
        <w:pStyle w:val="BodyText"/>
      </w:pPr>
      <w:r>
        <w:t xml:space="preserve">Tay phải Nhạc Trọng xuất hiện sợi tơ trong suốt trói thân thể của Thiên Cung Anh lại thật chặt, sau đó lập tức nói:</w:t>
      </w:r>
    </w:p>
    <w:p>
      <w:pPr>
        <w:pStyle w:val="BodyText"/>
      </w:pPr>
      <w:r>
        <w:t xml:space="preserve">- Bây giờ cô thành thực thì tốt hơn!</w:t>
      </w:r>
    </w:p>
    <w:p>
      <w:pPr>
        <w:pStyle w:val="BodyText"/>
      </w:pPr>
      <w:r>
        <w:t xml:space="preserve">Sau khi Nhạc Trọng bắt Thiên Cung Anh thì lập tức đi lên điểm cao dùng súng ngắm bắn vào tinh nhuệ của Cao Thiên Nguyên.</w:t>
      </w:r>
    </w:p>
    <w:p>
      <w:pPr>
        <w:pStyle w:val="BodyText"/>
      </w:pPr>
      <w:r>
        <w:t xml:space="preserve">Thiên Cung Anh bị trói lẳng lặng nhìn Nhạc Trọng bắn lén cao thủ của Cao Thiên Nguyên thì bảo trì trầm mặc.</w:t>
      </w:r>
    </w:p>
    <w:p>
      <w:pPr>
        <w:pStyle w:val="BodyText"/>
      </w:pPr>
      <w:r>
        <w:t xml:space="preserve">Trong chiến tràng, một tên thần linh tốc độ cao của Cao Thiên Nguyên xung phong liều chết, hắn né qua vô số viên đạn, giống như mãnh hổ chém giết ba tài quyết giả, phá hủy một điểm hỏa lực của Thiên Đường Thần Quốc, thời điểm hắn đang điên cuồng công kích thì binh lực của Thiên Đường Thần Quốc bắt đầu lui ra phía sau.</w:t>
      </w:r>
    </w:p>
    <w:p>
      <w:pPr>
        <w:pStyle w:val="BodyText"/>
      </w:pPr>
      <w:r>
        <w:t xml:space="preserve">Sau khi tên thần linh của Cao Thiên Nguyên hưng phấn kêu đám binh lính tấn công cướp lấy cứ điểm thì...</w:t>
      </w:r>
    </w:p>
    <w:p>
      <w:pPr>
        <w:pStyle w:val="BodyText"/>
      </w:pPr>
      <w:r>
        <w:t xml:space="preserve">Phanh! Trong nháy mắt tên thần linh của Cao Thiên Nguyênđang dùng đoa chém giết cao thủ của Thiên Đường Thần Quốc thì đầu của hắn nổ tung, máu tươi văng tung tóe.</w:t>
      </w:r>
    </w:p>
    <w:p>
      <w:pPr>
        <w:pStyle w:val="BodyText"/>
      </w:pPr>
      <w:r>
        <w:t xml:space="preserve">Nhìn một màn đáng sợ này thì sĩ khí của binh lính Nhật Bản đại giảm, co đầu rút cổ trong công sự không dám tấn công.</w:t>
      </w:r>
    </w:p>
    <w:p>
      <w:pPr>
        <w:pStyle w:val="BodyText"/>
      </w:pPr>
      <w:r>
        <w:t xml:space="preserve">Thần Khi Anh Thắng sau khi nghe được tiếng súng thì sắc mặt đại biến:</w:t>
      </w:r>
    </w:p>
    <w:p>
      <w:pPr>
        <w:pStyle w:val="BodyText"/>
      </w:pPr>
      <w:r>
        <w:t xml:space="preserve">- Anh thất bại sao? Đáng giận, tính sai. Đối phương xem ra là cường giả cấp quỷ thần rồi. Làm sao bây giờ?</w:t>
      </w:r>
    </w:p>
    <w:p>
      <w:pPr>
        <w:pStyle w:val="BodyText"/>
      </w:pPr>
      <w:r>
        <w:t xml:space="preserve">Lúc này quân của Thiên Đường Thần Quốc và lính của Cao Thiên Nguyên đang dây dưa chém giết với nhau, nếu như phương nào lui lại thì phương đó sẽ đại bại.</w:t>
      </w:r>
    </w:p>
    <w:p>
      <w:pPr>
        <w:pStyle w:val="BodyText"/>
      </w:pPr>
      <w:r>
        <w:t xml:space="preserve">Thần Khi Anh Thắng là quỷ thần của Cao Thiên Nguyên cho nên thực lực mạnh mẽ, nhưng mà cũng không phải là cao thủ binh pháp gì, trong tay căn bản không có lưu quân dự bị hoặc át chủ bài. Hắn thoáng cái đầu nhập toàn bộ binh lực, ngay cả cao thủ quỷ thần cũng toàn bộ đánh vào Thiên Đường Thần Quốc, nếu như bọn họ chạy thì toàn quân sụp đổ.</w:t>
      </w:r>
    </w:p>
    <w:p>
      <w:pPr>
        <w:pStyle w:val="BodyText"/>
      </w:pPr>
      <w:r>
        <w:t xml:space="preserve">Nhạc Trọng nổ súng lại bắn chết vài tên tinh nhuệ của Cao Thiên Nguyên sau đó mới ngừng bắn. Hắn cần song phương bảo trì cân đối, chém giết tới giọt máu cuối cùng.</w:t>
      </w:r>
    </w:p>
    <w:p>
      <w:pPr>
        <w:pStyle w:val="BodyText"/>
      </w:pPr>
      <w:r>
        <w:t xml:space="preserve">Nửa giờ sau, bốn chiếc chiến cơ lôi đình mượn ban đem bay qua đỉnh núi của Nhạc Trọng, từ trong chiến cơ lôi đình có Diêu Diêu và hai mươi ba tinh nhuệ của Nhạc Trọng đi ra.</w:t>
      </w:r>
    </w:p>
    <w:p>
      <w:pPr>
        <w:pStyle w:val="BodyText"/>
      </w:pPr>
      <w:r>
        <w:t xml:space="preserve">Thiên Cung Anh nhìn thấy bốn chiến cơ lôi đình thì sắc mặt lạnh như băng, nói:</w:t>
      </w:r>
    </w:p>
    <w:p>
      <w:pPr>
        <w:pStyle w:val="BodyText"/>
      </w:pPr>
      <w:r>
        <w:t xml:space="preserve">- Chiến cơ lôi đình! Anh là người của Thiên Đường Thần Quốc?</w:t>
      </w:r>
    </w:p>
    <w:p>
      <w:pPr>
        <w:pStyle w:val="BodyText"/>
      </w:pPr>
      <w:r>
        <w:t xml:space="preserve">Chiến cơ lôi đình là binh khí chiến tranh khủng bố, là ác mộng của địch nhân với Thiên Đường Thần Quốc. Cao Thiên Nguyên với tư cách là đối thủ của Thiên Đường Thần Quốc cho nên đã suy diễn qua cách đối phó chiến cơ lôi đình. Thế nhưng mà cho dù suy diễn thế nào, trừ Thương Quỷ Kim Xuyên Tương Mã ra, cao thủ của Cao Thiên Nguyên cũng không quá ba người đối phó được chiến cơ lôi đình. Trong đó có một người là thủ lĩnh Lôi Cảnh Thắng Hùng.</w:t>
      </w:r>
    </w:p>
    <w:p>
      <w:pPr>
        <w:pStyle w:val="BodyText"/>
      </w:pPr>
      <w:r>
        <w:t xml:space="preserve">Những tinh nhuệ từ chiến cơ lôi đình đi ra nhìn qua Thiên Cung Anh, ánh mắt mỗi người nhìn Nhạc Trọng khác thường. Nhưng mà bọn họ vô cùng thức thời không nói cái gì.</w:t>
      </w:r>
    </w:p>
    <w:p>
      <w:pPr>
        <w:pStyle w:val="BodyText"/>
      </w:pPr>
      <w:r>
        <w:t xml:space="preserve">- Lão đại! Tôi đến!</w:t>
      </w:r>
    </w:p>
    <w:p>
      <w:pPr>
        <w:pStyle w:val="BodyText"/>
      </w:pPr>
      <w:r>
        <w:t xml:space="preserve">Lại qua gần nửa giờ, Bạch Tiểu Thắng mới mang theo đám người hỗn hợp Nhật Bản và người Hoa tới, hợp nhất toàn bộ lại được sáu trăm người.</w:t>
      </w:r>
    </w:p>
    <w:p>
      <w:pPr>
        <w:pStyle w:val="BodyText"/>
      </w:pPr>
      <w:r>
        <w:t xml:space="preserve">Bạch Tiểu Thắng thống lĩnh sáu trăm phần tử vũ trang, nhưng ma trong đó năm trăm người là đám ô hợp, bọn họ chỉ có thân thể hơi cường tráng một chút, trong năm trăm người chỉ có mười mấy người cường hóa chưa tới cấp 20, yếu rối tinh rối mù.</w:t>
      </w:r>
    </w:p>
    <w:p>
      <w:pPr>
        <w:pStyle w:val="BodyText"/>
      </w:pPr>
      <w:r>
        <w:t xml:space="preserve">Nhưng mà bởi như vậy binh lực trong tay của Nhạc Trọng cũng đạt tới bảy trăm người.</w:t>
      </w:r>
    </w:p>
    <w:p>
      <w:pPr>
        <w:pStyle w:val="BodyText"/>
      </w:pPr>
      <w:r>
        <w:t xml:space="preserve">Nhạc Trọng nhìn qua người điều khiển.</w:t>
      </w:r>
    </w:p>
    <w:p>
      <w:pPr>
        <w:pStyle w:val="Compact"/>
      </w:pPr>
      <w:r>
        <w:t xml:space="preserve">- Rất tốt! Vệ Hòa! Tôi lệnh cho anh lập tức tấn công chi bộ đội dưới kia. Dùng tạc đạn đánh tan bọn chúng.</w:t>
      </w:r>
      <w:r>
        <w:br w:type="textWrapping"/>
      </w:r>
      <w:r>
        <w:br w:type="textWrapping"/>
      </w:r>
    </w:p>
    <w:p>
      <w:pPr>
        <w:pStyle w:val="Heading2"/>
      </w:pPr>
      <w:bookmarkStart w:id="782" w:name="chương-761-đại-bại-hai-quân.-1"/>
      <w:bookmarkEnd w:id="782"/>
      <w:r>
        <w:t xml:space="preserve">760. Chương 761: Đại Bại Hai Quân. (1)</w:t>
      </w:r>
    </w:p>
    <w:p>
      <w:pPr>
        <w:pStyle w:val="Compact"/>
      </w:pPr>
      <w:r>
        <w:br w:type="textWrapping"/>
      </w:r>
      <w:r>
        <w:br w:type="textWrapping"/>
      </w:r>
    </w:p>
    <w:p>
      <w:pPr>
        <w:pStyle w:val="BodyText"/>
      </w:pPr>
      <w:r>
        <w:t xml:space="preserve">- Vâng! Thủ lĩnh!</w:t>
      </w:r>
    </w:p>
    <w:p>
      <w:pPr>
        <w:pStyle w:val="BodyText"/>
      </w:pPr>
      <w:r>
        <w:t xml:space="preserve">Vệ Hòa nhìn qua Nhạc Trọng chào theo nghi thức quân đội, sau đó lập tức đi lên chiến cơ lôi đình.</w:t>
      </w:r>
    </w:p>
    <w:p>
      <w:pPr>
        <w:pStyle w:val="BodyText"/>
      </w:pPr>
      <w:r>
        <w:t xml:space="preserve">Dưới mệnh lệnh của Nhạc Trọng thì bốn chiến cơ lôi đình này lập tức giết vào trong chiến trường.</w:t>
      </w:r>
    </w:p>
    <w:p>
      <w:pPr>
        <w:pStyle w:val="BodyText"/>
      </w:pPr>
      <w:r>
        <w:t xml:space="preserve">Lúc này trên bầu trời trải qua chiến đấu thảm thiết thì chỉ còn lại hai chiếc trực thăng vũ trang hổ thức toàn thân đầy vết thương, bốn chiếc chiến cơ lôi đình bay tới, làm cho chiến sĩ Thiên Đường Thần Quốc bên dưới lớn tiếng hoan hô, quân của Cao Thiên Nguyên phía dưới sắc mặt trắng bệch, trong mắt chớp động thần sắc tuyệt vọng.</w:t>
      </w:r>
    </w:p>
    <w:p>
      <w:pPr>
        <w:pStyle w:val="BodyText"/>
      </w:pPr>
      <w:r>
        <w:t xml:space="preserve">Chiến cơ lôi đình vừa bay vào chiến trường, chợt bay qua khu vực của Cao Thiên Nguyên và bắt đầu dùn tạc đạn, đạn lửa. Cơ hồ trong một chớp mắt trong phạm vi vài dặm, âm thanh bạo tạc nổ tung vang lên không dứt, bụi mù cuồn cuộn, ánh lửa nổi lên bốn phía, đất rung núi chuyển, vô số quân lính bị nổ nát bấy hoặc bị đốt thành than.</w:t>
      </w:r>
    </w:p>
    <w:p>
      <w:pPr>
        <w:pStyle w:val="BodyText"/>
      </w:pPr>
      <w:r>
        <w:t xml:space="preserve">Sau hai giờ chiến đấu kịch liệt thì quân của Cao Thiên Nguyên đã thập phần mỏi mệt, hơn nữa đã đến cực hạn. Bây giờ lọt vào tạc đạn oanh kích, rốt cuộc sĩ khí sụp đổ và nhanh chóng bỏ chạy.</w:t>
      </w:r>
    </w:p>
    <w:p>
      <w:pPr>
        <w:pStyle w:val="BodyText"/>
      </w:pPr>
      <w:r>
        <w:t xml:space="preserve">Thần Khi Anh Thắng nhìn qua những chiến sĩ Cao Thiên Nguyên bỏ chạy thì lập tức thở dài.</w:t>
      </w:r>
    </w:p>
    <w:p>
      <w:pPr>
        <w:pStyle w:val="BodyText"/>
      </w:pPr>
      <w:r>
        <w:t xml:space="preserve">- Đại thế đã mất! Bất Phá, lui lại!</w:t>
      </w:r>
    </w:p>
    <w:p>
      <w:pPr>
        <w:pStyle w:val="BodyText"/>
      </w:pPr>
      <w:r>
        <w:t xml:space="preserve">Lúc này Cao Thiên Nguyên đã không còn thủ đoạn chiến đấu với bốn chiến cơ lôi đình, chỉ cần có chiến cơ lôi đình là có thể áp chế quân của Cao Thiên Nguyên. Cho dù Thần Khi Anh Thắng, Tà Mã Bất Phá là hai quỷ thần của Nhật Bản thực lực cường hoành cũng không cách nào vãn hồi cuộc chiến.</w:t>
      </w:r>
    </w:p>
    <w:p>
      <w:pPr>
        <w:pStyle w:val="BodyText"/>
      </w:pPr>
      <w:r>
        <w:t xml:space="preserve">Đồng thời còn một điều Tà Mã Bất Phá lúc này long nhân biến thân đã chấm dứt, hắn lúc này chỉ còn nửa sức chiến đấu của thời kỳ toàn thịnh. Nếu như tiếp tục chiến đấu sẽ gặp nguy hiểm.</w:t>
      </w:r>
    </w:p>
    <w:p>
      <w:pPr>
        <w:pStyle w:val="BodyText"/>
      </w:pPr>
      <w:r>
        <w:t xml:space="preserve">Kỹ năng biến thân có thể trong thời gian ngắn giúp người ta đạt được lực lượng cường đại, thế nhưng mà sau khi biến thân những người biến thân này lâm vào suy yếu. Trong thời gian suy yếu sức chiến đấu của bọn họ chỉ còn một nửa thời kỳ toàn thịnh.</w:t>
      </w:r>
    </w:p>
    <w:p>
      <w:pPr>
        <w:pStyle w:val="BodyText"/>
      </w:pPr>
      <w:r>
        <w:t xml:space="preserve">Tà Mã Bất Phá nhận được mệnh lệnh sau đó thân hình như con báo săn lập tức chạy thẳng vào trong rừng rậm bỏ chạy mất dạng.</w:t>
      </w:r>
    </w:p>
    <w:p>
      <w:pPr>
        <w:pStyle w:val="BodyText"/>
      </w:pPr>
      <w:r>
        <w:t xml:space="preserve">Tà Mã Bất Phá là cường giả quỷ thần cao cao tại thượng của Cao Thiên Nguyên nhanh chóng vứt bỏ bộ hạ, thoáng cái làm cho chiến sĩ của Cao Thiên Nguyên sĩ khí đại ngã. Tất cả binh sĩ của Nhật Bản mất đi chiến ý, trong lúc nổ tung lập tức bỏ chạy tứ tán.</w:t>
      </w:r>
    </w:p>
    <w:p>
      <w:pPr>
        <w:pStyle w:val="BodyText"/>
      </w:pPr>
      <w:r>
        <w:t xml:space="preserve">- Tiến công! Tiến công! Tiêu diệt bọn chúng!</w:t>
      </w:r>
    </w:p>
    <w:p>
      <w:pPr>
        <w:pStyle w:val="BodyText"/>
      </w:pPr>
      <w:r>
        <w:t xml:space="preserve">Quan chỉ huy của Thiên Đường Thần Quốc lúc này phát giác đối thủ sụp đổ cho nên mang tàn quân Thiên Đường Thần Quốc truy kích. Nếu không đánh tan tinh nhuệ của Cao Thiên Nguyên ngày hôm nay, tương lai bọn chúng nhất định trở thành chướng ngại lớn nhất của Thiên Đường Thần Quốc chinh phục Nhật Bản, bởi vậy bọn họ phải phát động truy kích, thừa dịp đối thủ trọng thương, thậm chí tiêu diệt tàn quân cường đại này.</w:t>
      </w:r>
    </w:p>
    <w:p>
      <w:pPr>
        <w:pStyle w:val="BodyText"/>
      </w:pPr>
      <w:r>
        <w:t xml:space="preserve">Chiến sĩ tinh nhuệ của Thiên Đường Thần Quốc tinh nhuệ chiến sĩ truy kích phía truy kích, đại lượng tàn quân chết thảm trọng hoặc là đầu hàng.</w:t>
      </w:r>
    </w:p>
    <w:p>
      <w:pPr>
        <w:pStyle w:val="BodyText"/>
      </w:pPr>
      <w:r>
        <w:t xml:space="preserve">- Động thủ!</w:t>
      </w:r>
    </w:p>
    <w:p>
      <w:pPr>
        <w:pStyle w:val="BodyText"/>
      </w:pPr>
      <w:r>
        <w:t xml:space="preserve">Đúng lúc này tinh nhuệ của Thiên Đường Thần Quốc đang truy kích đối thủ, Nhạc Trọng lạnh lùng ra lệnh.</w:t>
      </w:r>
    </w:p>
    <w:p>
      <w:pPr>
        <w:pStyle w:val="BodyText"/>
      </w:pPr>
      <w:r>
        <w:t xml:space="preserve">Dưới mệnh lệnh của Nhạc Trọng thì bốn chiến cơ lôi đình đột nhiên quay đầu nã đạn vào hai chiếc trực thăng vũ trang hổ thức còn sót lại.</w:t>
      </w:r>
    </w:p>
    <w:p>
      <w:pPr>
        <w:pStyle w:val="BodyText"/>
      </w:pPr>
      <w:r>
        <w:t xml:space="preserve">- Vì cái gì? ?</w:t>
      </w:r>
    </w:p>
    <w:p>
      <w:pPr>
        <w:pStyle w:val="BodyText"/>
      </w:pPr>
      <w:r>
        <w:t xml:space="preserve">Hai khung trực thăng vũ trang hổ thức còn không kịp phản ứng đã bị bốn chiến cơ lôi đình phá hủy hoàn toàn, hóa thành hai hỏa cầu từ trên trời rơi xuống đất.</w:t>
      </w:r>
    </w:p>
    <w:p>
      <w:pPr>
        <w:pStyle w:val="BodyText"/>
      </w:pPr>
      <w:r>
        <w:t xml:space="preserve">- Chuyện gì xảy ra?</w:t>
      </w:r>
    </w:p>
    <w:p>
      <w:pPr>
        <w:pStyle w:val="BodyText"/>
      </w:pPr>
      <w:r>
        <w:t xml:space="preserve">Nhìn qua hai trực thăng vũ trang hổ thức trên cao bị phá hủy, tất cả chiến sĩ của Thiên Đường Thần Quốc lập tức khó hiểu.</w:t>
      </w:r>
    </w:p>
    <w:p>
      <w:pPr>
        <w:pStyle w:val="BodyText"/>
      </w:pPr>
      <w:r>
        <w:t xml:space="preserve">Sau một khắc, chiến cơ lôi đình mà chiến sĩ Thiên Đường Thần Quốc coi là đòn sát thủ cùng cuối lại chẳng phân biệt địch ta nã tạc đạn và đạn pháo vào trong tinh nhuệ của Thiên Đường Thần Quốc, Cao Thiên Nguyên.</w:t>
      </w:r>
    </w:p>
    <w:p>
      <w:pPr>
        <w:pStyle w:val="BodyText"/>
      </w:pPr>
      <w:r>
        <w:t xml:space="preserve">Ở trên chiến trường, âm thanh nổ tung không ngừng vang lên, vô số cao thủ tinh nhuệ của Thiên Đường Thần Quốc và Cao Thiên Nguyên bị tạc chết, chết cháy, cả chiến trong có vô số người chết dưới hỏa lực của chiến cơ lôi đình.</w:t>
      </w:r>
    </w:p>
    <w:p>
      <w:pPr>
        <w:pStyle w:val="BodyText"/>
      </w:pPr>
      <w:r>
        <w:t xml:space="preserve">Quan chỉ huy Ước Nạp Tư của Thiên Đường Thần Quốc vẻ mặt như tro tàn lẩm bẩm.</w:t>
      </w:r>
    </w:p>
    <w:p>
      <w:pPr>
        <w:pStyle w:val="BodyText"/>
      </w:pPr>
      <w:r>
        <w:t xml:space="preserve">- Tại sao có thể như vậy? Tại sao có thể như vậy? Bọn chúng không phải đồng bạn của chúng ta sao?</w:t>
      </w:r>
    </w:p>
    <w:p>
      <w:pPr>
        <w:pStyle w:val="BodyText"/>
      </w:pPr>
      <w:r>
        <w:t xml:space="preserve">Tinh nhuệ của Thiên Đường Thần Quốc lao ra khỏi công sự che chắn tiến hành truy kích bại binh địch nhân, hơn nữa bắt tù binh. Nhưng mà dưới chiến cơ lôi đình oanh tạc, đại lượng chiến sĩ của Thiên Đường Thần Quốc bị tạc chết, cả chiến trường bị hỏa diễm bao phủ, vô số chiến sĩ không ngừng kêu rên, sau đó bị chết cháy, giống như lâm vào địa ngục trần gian.</w:t>
      </w:r>
    </w:p>
    <w:p>
      <w:pPr>
        <w:pStyle w:val="BodyText"/>
      </w:pPr>
      <w:r>
        <w:t xml:space="preserve">Dưới hỏa diễm tập kích khủng bố này, tinh nhuệ của Thiên Đường Thần Quốc lập tức quân lính tan rã, nhao nhao tứ tán chạy thục mạng, không cách nào xây dụng quân đội.</w:t>
      </w:r>
    </w:p>
    <w:p>
      <w:pPr>
        <w:pStyle w:val="BodyText"/>
      </w:pPr>
      <w:r>
        <w:t xml:space="preserve">Đúng lúc này Nhạc Trọng mang theo bảy trăm tên bộ hạ từ một hướng giết ra, điên cuồng công kích những tàn quân của Cao Thiên Nguyên và tinh nhuệ của Thiên Đường Thần Quốc.</w:t>
      </w:r>
    </w:p>
    <w:p>
      <w:pPr>
        <w:pStyle w:val="BodyText"/>
      </w:pPr>
      <w:r>
        <w:t xml:space="preserve">Lúc này quân Nhật, Thiên Đường Thần Quốc cũng đã mỏi mệt tới cực điểm, sĩ khí cũng hạ thấp dữ dội. Một khi Nhạc Trọng dẫn theo bộ đội mặc dù lớn bộ đôi mặc dù là một đám ô hợp, thế nhưng mà sĩ khí như cầu vồng, hung mãnh tới cực điểm, giống như lang sói lao vào trong đám tàn binh.</w:t>
      </w:r>
    </w:p>
    <w:p>
      <w:pPr>
        <w:pStyle w:val="BodyText"/>
      </w:pPr>
      <w:r>
        <w:t xml:space="preserve">Chiến đấu kịch liệt diễn ra suốt hai giờ, trên chiến trường lúc này mới bình tĩnh trở lại, Nhạc Trọng bắt tù binh hơn hai ngàn Thiên Đường Thần Quốc, quân Nhật. Cũng có không ít tàn binh của Thiên Đường Thần Quốc, quân Nhật bỏ chạy vào trong rừng không còn.</w:t>
      </w:r>
    </w:p>
    <w:p>
      <w:pPr>
        <w:pStyle w:val="BodyText"/>
      </w:pPr>
      <w:r>
        <w:t xml:space="preserve">Đánh bại Thiên Đường Thần Quốc, Cao Thiên Nguyên thì Nhạc Trọng tiếp tục xua binh tiến công thành thị của Dã Lang Tổ thành lập.</w:t>
      </w:r>
    </w:p>
    <w:p>
      <w:pPr>
        <w:pStyle w:val="BodyText"/>
      </w:pPr>
      <w:r>
        <w:t xml:space="preserve">Lúc này trong thành thị còn có rất nhiều khu vực đang bốc cháy, khắp nơi có thể thấy được những tên côn đồ bạo loạn đang giết người đốt phá.</w:t>
      </w:r>
    </w:p>
    <w:p>
      <w:pPr>
        <w:pStyle w:val="BodyText"/>
      </w:pPr>
      <w:r>
        <w:t xml:space="preserve">Trong thành thị của Dã Lang Tổ đại bộ phận chủ lực đã bị tinh nhuệ của Thiên Đường Thần Quốc tiêu diệt, nhưng mà vẫn có một bộ phận thủ vững một góc.</w:t>
      </w:r>
    </w:p>
    <w:p>
      <w:pPr>
        <w:pStyle w:val="BodyText"/>
      </w:pPr>
      <w:r>
        <w:t xml:space="preserve">Tron một khu biệt thự có vô số công sự kiên cố, ở trong công sự này có một gã thủ lĩnh mang tinh nhuệ của Dã Lang Tổ thủ vững nơi này. Nhưng mà thế lực nào không có vũ khí hạng nặng, muốn cường công khu biệt thự phải trả cái giá thảm trọng.</w:t>
      </w:r>
    </w:p>
    <w:p>
      <w:pPr>
        <w:pStyle w:val="BodyText"/>
      </w:pPr>
      <w:r>
        <w:t xml:space="preserve">Nhạc Trọng nhìn qua khu biệt thự và nhanh chóng ra lệnh:</w:t>
      </w:r>
    </w:p>
    <w:p>
      <w:pPr>
        <w:pStyle w:val="BodyText"/>
      </w:pPr>
      <w:r>
        <w:t xml:space="preserve">- Phúc Tỉnh Bản Vô, anh bây giờ đi vào trong chiêu hàng Dã Lang Tổ cho tôi. Nếu như thành công, tôi sẽ ghi công lớn cho anh!</w:t>
      </w:r>
    </w:p>
    <w:p>
      <w:pPr>
        <w:pStyle w:val="BodyText"/>
      </w:pPr>
      <w:r>
        <w:t xml:space="preserve">Phúc Tỉnh Bản Vô nghe vậy sắc mặt đại biến thoáng cái quỳ gối trước mặt Nhạc Trọng cuống quít dập đầu:</w:t>
      </w:r>
    </w:p>
    <w:p>
      <w:pPr>
        <w:pStyle w:val="BodyText"/>
      </w:pPr>
      <w:r>
        <w:t xml:space="preserve">- Đại nhân tha mạng! Đại nhân tha mạng! Dã Lang Tổ giết người không chớp mắt. Bọn chúng sẽ giết tôi!</w:t>
      </w:r>
    </w:p>
    <w:p>
      <w:pPr>
        <w:pStyle w:val="BodyText"/>
      </w:pPr>
      <w:r>
        <w:t xml:space="preserve">Nhạc Trọng nhìn Phúc Tỉnh Bản Vô và sát cơ lẫm lẫm:</w:t>
      </w:r>
    </w:p>
    <w:p>
      <w:pPr>
        <w:pStyle w:val="BodyText"/>
      </w:pPr>
      <w:r>
        <w:t xml:space="preserve">- Dã Lang Tổ biết giết người, chẳng lẽ tôi không biết? Đây là mệnh lệnh, quân lệnh như núi, người cải quân lệnh phải chết!</w:t>
      </w:r>
    </w:p>
    <w:p>
      <w:pPr>
        <w:pStyle w:val="BodyText"/>
      </w:pPr>
      <w:r>
        <w:t xml:space="preserve">Phúc Tỉnh Bản Vô bất đắc dĩ kiên trì hỏi:</w:t>
      </w:r>
    </w:p>
    <w:p>
      <w:pPr>
        <w:pStyle w:val="BodyText"/>
      </w:pPr>
      <w:r>
        <w:t xml:space="preserve">- Vâng! Tôi hiểu rồi. Nhưng mà xin hỏi đại nhân ngài nên khai ra điều kiện gì?</w:t>
      </w:r>
    </w:p>
    <w:p>
      <w:pPr>
        <w:pStyle w:val="BodyText"/>
      </w:pPr>
      <w:r>
        <w:t xml:space="preserve">Bảo bọn chúng đầu hàng vô điều kiện. Tôi sẽ bảo đám chúng an toàn và tính mạng không bị xâm hại!</w:t>
      </w:r>
    </w:p>
    <w:p>
      <w:pPr>
        <w:pStyle w:val="Compact"/>
      </w:pPr>
      <w:r>
        <w:t xml:space="preserve">Nhạc Trọng chỉ cần cho chiến cơ lôi đình trên bầu trời rải tạc đạn là phá hủy cả khu biệt thự này. Hắn có được át chủ bài nên khai ra điều kiện rất hà khắc.</w:t>
      </w:r>
      <w:r>
        <w:br w:type="textWrapping"/>
      </w:r>
      <w:r>
        <w:br w:type="textWrapping"/>
      </w:r>
    </w:p>
    <w:p>
      <w:pPr>
        <w:pStyle w:val="Heading2"/>
      </w:pPr>
      <w:bookmarkStart w:id="783" w:name="chương-762-đại-bại-hai-quân.-2"/>
      <w:bookmarkEnd w:id="783"/>
      <w:r>
        <w:t xml:space="preserve">761. Chương 762: Đại Bại Hai Quân. (2)</w:t>
      </w:r>
    </w:p>
    <w:p>
      <w:pPr>
        <w:pStyle w:val="Compact"/>
      </w:pPr>
      <w:r>
        <w:br w:type="textWrapping"/>
      </w:r>
      <w:r>
        <w:br w:type="textWrapping"/>
      </w:r>
    </w:p>
    <w:p>
      <w:pPr>
        <w:pStyle w:val="BodyText"/>
      </w:pPr>
      <w:r>
        <w:t xml:space="preserve">- Vâng! Tôi hiểu!</w:t>
      </w:r>
    </w:p>
    <w:p>
      <w:pPr>
        <w:pStyle w:val="BodyText"/>
      </w:pPr>
      <w:r>
        <w:t xml:space="preserve">Phúc Tỉnh Bản Vô cắn răng một cái kiên trì giơ cờ trắng đi qua cứ điểm mà Dã Lang Tổ đang đóng giữ.</w:t>
      </w:r>
    </w:p>
    <w:p>
      <w:pPr>
        <w:pStyle w:val="BodyText"/>
      </w:pPr>
      <w:r>
        <w:t xml:space="preserve">Hai gã chiến sĩ nhanh chóng từ trong cứ điểm đi ra mang Phúc Tỉnh Bản Vô đưa tới trước mặt cao tầng Dã Lang Tổ Hòa Cảnh Tín Ngạn.</w:t>
      </w:r>
    </w:p>
    <w:p>
      <w:pPr>
        <w:pStyle w:val="BodyText"/>
      </w:pPr>
      <w:r>
        <w:t xml:space="preserve">Hòa Cảnh Tín Ngạn cầm một thanh lợi nhận chỉa cái mũi nhọn vào cổ của Phúc Tỉnh Bản Vô và nói:</w:t>
      </w:r>
    </w:p>
    <w:p>
      <w:pPr>
        <w:pStyle w:val="BodyText"/>
      </w:pPr>
      <w:r>
        <w:t xml:space="preserve">- Mày là người nào?</w:t>
      </w:r>
    </w:p>
    <w:p>
      <w:pPr>
        <w:pStyle w:val="BodyText"/>
      </w:pPr>
      <w:r>
        <w:t xml:space="preserve">Phúc Tỉnh Bản Vô nhìn qua Hòa Cảnh Tín Ngạn sát khí đằng đằng và sắc mặt tái nhợt âm thanh run rẩy nói ra:</w:t>
      </w:r>
    </w:p>
    <w:p>
      <w:pPr>
        <w:pStyle w:val="BodyText"/>
      </w:pPr>
      <w:r>
        <w:t xml:space="preserve">- Tôi là Phúc Tỉnh Bản Vô. Là sứ giả Nhạc Trọng đại nhân đóng quân bên ngoài phái vào.</w:t>
      </w:r>
    </w:p>
    <w:p>
      <w:pPr>
        <w:pStyle w:val="BodyText"/>
      </w:pPr>
      <w:r>
        <w:t xml:space="preserve">Tuy Phúc Tỉnh Bản Vô dáng người khôi ngô, vô cùng hùng tráng, có thể dễ dàng chém giết tang thi, nhưng mà hắn là người vô cùng nhát gan. Lúc này hắn thân ở trong Dã Lang Tổ cho nên sợ hãi tới cực điểm, sợ không cẩn thận sẽ bị Hòa Cảnh Tín Ngạn giết chết tại chỗ.</w:t>
      </w:r>
    </w:p>
    <w:p>
      <w:pPr>
        <w:pStyle w:val="BodyText"/>
      </w:pPr>
      <w:r>
        <w:t xml:space="preserve">Hòa Cảnh Tín Ngạn nhướng mày nói:</w:t>
      </w:r>
    </w:p>
    <w:p>
      <w:pPr>
        <w:pStyle w:val="BodyText"/>
      </w:pPr>
      <w:r>
        <w:t xml:space="preserve">- Nhạc Trọng? Hắn là người Trung Quốc?</w:t>
      </w:r>
    </w:p>
    <w:p>
      <w:pPr>
        <w:pStyle w:val="BodyText"/>
      </w:pPr>
      <w:r>
        <w:t xml:space="preserve">Phúc Tỉnh Bản Vô dưới tuyệt vọng lập tức khuếch đại thực lực của Nhạc Trọng:</w:t>
      </w:r>
    </w:p>
    <w:p>
      <w:pPr>
        <w:pStyle w:val="BodyText"/>
      </w:pPr>
      <w:r>
        <w:t xml:space="preserve">- Vâng! Hắn là người Trung Quốc, nhưng mà hắn có được ba ngàn chiến sĩ tinh nhuệ. Còn có hai mươi trực thăng vũ trang. Thiên Đường Thần Quốc cùng Cao Thiên Nguyên đã bị hắn đánh bại, cho dù là sáu quỷ thần của Cao Thiên Nguyên cũng bị hắn giết hai, tù binh một, Cao Thiên Nguyên nhẫn quỷ Thiên Cung Anh hiện tại đã thành tù binh của thủ lĩnh Nhạc Trọng.</w:t>
      </w:r>
    </w:p>
    <w:p>
      <w:pPr>
        <w:pStyle w:val="BodyText"/>
      </w:pPr>
      <w:r>
        <w:t xml:space="preserve">- Anh thấy vài chiếc trực thăng vũ trang trên cao và quân bên ngoài là bộ hạ của hắn đây. Những trực thăng vũ trang này là chiến cơ lôi đình, là vũ khí chiến tranh khoa học kỹ thuật tiên tiến. Mỗi một khung đều có uy lực phá hủy thành thị ở chiên đám trực thăng này có bom, đạn lửa, tạc đạn, một khi các người phản kháng, hắn sẽ hạ lệnh ột quả bom vào khu vực này. Đến lúc đó các người đều chết. Xem trên phân thượng chúng ta là người Nhật Bản, tôi toàn lực khuyên can Nhạc Trọng đại nhân, lúc này mới không thả bom vào tron khu biệt thự này. Hơn nữa xung phong nhận việc trở thành sứ giả đi tới đây.</w:t>
      </w:r>
    </w:p>
    <w:p>
      <w:pPr>
        <w:pStyle w:val="BodyText"/>
      </w:pPr>
      <w:r>
        <w:t xml:space="preserve">Phúc Tỉnh Bản Vô vừa khuếch đại thực lực của Nhạc Trọng và không ngừng thiếp vàng lên mặt của mình. Hy vọng có thể từ trong tay Hòa Cảnh Tín Ngạn tránh được một kiếp.</w:t>
      </w:r>
    </w:p>
    <w:p>
      <w:pPr>
        <w:pStyle w:val="BodyText"/>
      </w:pPr>
      <w:r>
        <w:t xml:space="preserve">Thực lực của Nhạc Trọng càng mạnh thì Phúc Tỉnh Bản Vô sẽ càng an toàn, Phúc Tỉnh Bản Vô cũng tin tường điểm này mới gia nhập thế lực cường đại của Nhạc Trọng.</w:t>
      </w:r>
    </w:p>
    <w:p>
      <w:pPr>
        <w:pStyle w:val="BodyText"/>
      </w:pPr>
      <w:r>
        <w:t xml:space="preserve">Nghe được Phúc Tỉnh Bản Vô nói vậy thì trên mặt Hòa Cảnh Tín Ngạn không thay đổi, nhưng mà trong lòng nhấc lên sóng to gió lớn:</w:t>
      </w:r>
    </w:p>
    <w:p>
      <w:pPr>
        <w:pStyle w:val="BodyText"/>
      </w:pPr>
      <w:r>
        <w:t xml:space="preserve">- Quả nhiên Cao Thiên Nguyên bị bọn chúng đánh bại! Ngay cả quỷ thần cũng bị bắt làm tù binh.</w:t>
      </w:r>
    </w:p>
    <w:p>
      <w:pPr>
        <w:pStyle w:val="BodyText"/>
      </w:pPr>
      <w:r>
        <w:t xml:space="preserve">Hòa Cảnh Tín Ngạn cũng không phải một cao tầng bình thường của Dã Lang Tổ. Mà là lão đại xếp thứ hai trong Dã Lang Tổ. Nắm giữ quyền thế to lớn. Hắn biết rõ rất nhiều tình báo mà tổ viên không biết. Cao Thiên Nguyên xếp đặt thiết kế phục kích Thiên Đường Thần Quốc thì hắn cũng rõ ràng, lúc này quân đội Nhạc Trọng cũng tiến vào Dã Lang thành, hắn có thể nghĩ ra thực lực của Nhạc Trọng kinh khủng bực nào.</w:t>
      </w:r>
    </w:p>
    <w:p>
      <w:pPr>
        <w:pStyle w:val="BodyText"/>
      </w:pPr>
      <w:r>
        <w:t xml:space="preserve">Trên bầu trời còn có bốn chiến cơ lôi đình là binh khí chiến tranh hung mãnh tuyệt luân của Thiên Đường Thần Quốc nghiên cứu chế tạo ra, dưới công kích của chúng thì chút công sự của Dã Lang Tổ giống như bã đậu vậy, đẩy cái là ngã.</w:t>
      </w:r>
    </w:p>
    <w:p>
      <w:pPr>
        <w:pStyle w:val="BodyText"/>
      </w:pPr>
      <w:r>
        <w:t xml:space="preserve">Hòa Cảnh Tín Ngạn thoáng cái bắt lấy áo của Phúc Tỉnh Bản Vô và nhỏ giọng nói:</w:t>
      </w:r>
    </w:p>
    <w:p>
      <w:pPr>
        <w:pStyle w:val="BodyText"/>
      </w:pPr>
      <w:r>
        <w:t xml:space="preserve">- Nhạc Trọng khai ra điều kiện đi!</w:t>
      </w:r>
    </w:p>
    <w:p>
      <w:pPr>
        <w:pStyle w:val="BodyText"/>
      </w:pPr>
      <w:r>
        <w:t xml:space="preserve">Tron lòng Phúc Tỉnh Bản Vô đại định, biết rõ cao tầng Dã Lang Tổ trước mặt đã có tâm đầu hàng. Hắn vội vàng cẩn thận nói:</w:t>
      </w:r>
    </w:p>
    <w:p>
      <w:pPr>
        <w:pStyle w:val="BodyText"/>
      </w:pPr>
      <w:r>
        <w:t xml:space="preserve">- Nhạc Trọng đại nhân bảo các người đầu hàng vô điều kiện. Hắn sẽ bảo đảm các người và người thân không bị xâm hại!</w:t>
      </w:r>
    </w:p>
    <w:p>
      <w:pPr>
        <w:pStyle w:val="BodyText"/>
      </w:pPr>
      <w:r>
        <w:t xml:space="preserve">- Chút điểm ấy? Không có chỗ tốt gì sao?</w:t>
      </w:r>
    </w:p>
    <w:p>
      <w:pPr>
        <w:pStyle w:val="BodyText"/>
      </w:pPr>
      <w:r>
        <w:t xml:space="preserve">Hòa Cảnh Tín Ngạn nhướng mày tiếp tục ép hỏi. Nhìn thấy điều kiện hà khắc như vậy hắn cũng biết Nhạc Trọng có thành ý chiêu hàng, nhưng mà hắn còn hy vọng có thể đạt được chỗ tốt.</w:t>
      </w:r>
    </w:p>
    <w:p>
      <w:pPr>
        <w:pStyle w:val="BodyText"/>
      </w:pPr>
      <w:r>
        <w:t xml:space="preserve">Phúc Tỉnh Bản Vô chớp mắt vui như nở hoa, lập tức nói:</w:t>
      </w:r>
    </w:p>
    <w:p>
      <w:pPr>
        <w:pStyle w:val="BodyText"/>
      </w:pPr>
      <w:r>
        <w:t xml:space="preserve">- Tín Ngạn đại nhân, Nhạc Trọng đại nhân là người có công sẽ thưởng, có tội sẽ phạt, thưởng phạt phân minh, Chỉ cần ngài lập công cho Nhạc Trọng đại nhân thì chỗ tốt sẽ không ít đâu.</w:t>
      </w:r>
    </w:p>
    <w:p>
      <w:pPr>
        <w:pStyle w:val="BodyText"/>
      </w:pPr>
      <w:r>
        <w:t xml:space="preserve">Phúc Tỉnh Bản Vô không biết thân phận của Hòa Cảnh Tín Ngạn, cũng chỉ có thể tin tưởng là Hòa Cảnh Tín Ngạn sẽ đầu hàng.</w:t>
      </w:r>
    </w:p>
    <w:p>
      <w:pPr>
        <w:pStyle w:val="BodyText"/>
      </w:pPr>
      <w:r>
        <w:t xml:space="preserve">Hòa Cảnh Tín Ngạn chần chờ một hồi đột nhiên hỏi:</w:t>
      </w:r>
    </w:p>
    <w:p>
      <w:pPr>
        <w:pStyle w:val="BodyText"/>
      </w:pPr>
      <w:r>
        <w:t xml:space="preserve">- Cũng đúng! Chỉ cần tôi lập công huân, tự nhiên có thể đạt được phong thưởng của hắn. Đúng rồi, Nhạc Trọng đại nhân rất ưa thích mỹ nữ?</w:t>
      </w:r>
    </w:p>
    <w:p>
      <w:pPr>
        <w:pStyle w:val="BodyText"/>
      </w:pPr>
      <w:r>
        <w:t xml:space="preserve">Phúc Tỉnh Bản Vô suy nghĩ một hồi thầm nghĩ đi theo bên người của Nhạc Trọng là Tỉnh Điền Kinh Tử cùng tiểu loli Diêu Diêu, sau đó lập tức gật đầu với Hòa Cảnh Tín Ngạn, sau đó lại nói thêm một câu:</w:t>
      </w:r>
    </w:p>
    <w:p>
      <w:pPr>
        <w:pStyle w:val="BodyText"/>
      </w:pPr>
      <w:r>
        <w:t xml:space="preserve">- Nhạc Trọng đại nhân chỉ thích mỹ nữ đỉnh cấp.</w:t>
      </w:r>
    </w:p>
    <w:p>
      <w:pPr>
        <w:pStyle w:val="BodyText"/>
      </w:pPr>
      <w:r>
        <w:t xml:space="preserve">Đại bộ phận nam nhân đều ưa thích mỹ nữ đỉnh cấp, Phúc Tỉnh Bản Vô cũng từ góc độ này mà suy đoán.</w:t>
      </w:r>
    </w:p>
    <w:p>
      <w:pPr>
        <w:pStyle w:val="BodyText"/>
      </w:pPr>
      <w:r>
        <w:t xml:space="preserve">Hòa Cảnh Tín Ngạn thở dài một hơi, gương mặt giãn ra, nói:</w:t>
      </w:r>
    </w:p>
    <w:p>
      <w:pPr>
        <w:pStyle w:val="BodyText"/>
      </w:pPr>
      <w:r>
        <w:t xml:space="preserve">- Tốt!</w:t>
      </w:r>
    </w:p>
    <w:p>
      <w:pPr>
        <w:pStyle w:val="BodyText"/>
      </w:pPr>
      <w:r>
        <w:t xml:space="preserve">Phúc Tỉnh Bản Vô kiên trì nói ra:</w:t>
      </w:r>
    </w:p>
    <w:p>
      <w:pPr>
        <w:pStyle w:val="BodyText"/>
      </w:pPr>
      <w:r>
        <w:t xml:space="preserve">- Hòa Cảnh đại nhân, hiện tại trọng yếu nhất là hoàn thành bàn giao của Nhạc Trọng đại nhân đã. Nhạc Trọng đại nhân cũng không phải là người nhẫn nại tốt, nếu như kéo dài thì chỉ sợ nơi này biến thành bình địa.</w:t>
      </w:r>
    </w:p>
    <w:p>
      <w:pPr>
        <w:pStyle w:val="BodyText"/>
      </w:pPr>
      <w:r>
        <w:t xml:space="preserve">Hòa Cảnh Tín Ngạn chuyển đổi bộ mặt thập phần nhiệt tình nói:</w:t>
      </w:r>
    </w:p>
    <w:p>
      <w:pPr>
        <w:pStyle w:val="BodyText"/>
      </w:pPr>
      <w:r>
        <w:t xml:space="preserve">- Tốt! Anh đi theo tôi!</w:t>
      </w:r>
    </w:p>
    <w:p>
      <w:pPr>
        <w:pStyle w:val="BodyText"/>
      </w:pPr>
      <w:r>
        <w:t xml:space="preserve">Trên đường đi, rất nhiều thủ vệ Dã Lang Tổ đều nhìn thấy Hòa Cảnh Tín Ngạn và Phúc Tỉnh Bản Vô, trong lòng bọn họ đều buông lỏng. Dù sao ai cũng không muốn không công chịu chết, rất nhiều người đều hoan nghênh đầu hàng Nhạc Trọng.</w:t>
      </w:r>
    </w:p>
    <w:p>
      <w:pPr>
        <w:pStyle w:val="BodyText"/>
      </w:pPr>
      <w:r>
        <w:t xml:space="preserve">Dưới sự dẫn dắt của Hòa Cảnh Tín Ngạn thì Phúc Tỉnh Bản Vô đi vào trong một khu biệt thự xa hoa.</w:t>
      </w:r>
    </w:p>
    <w:p>
      <w:pPr>
        <w:pStyle w:val="BodyText"/>
      </w:pPr>
      <w:r>
        <w:t xml:space="preserve">- Anh là ai?</w:t>
      </w:r>
    </w:p>
    <w:p>
      <w:pPr>
        <w:pStyle w:val="BodyText"/>
      </w:pPr>
      <w:r>
        <w:t xml:space="preserve">Một gã nam tử trung niên thân ột mét sáu mặc kimono, hai mắt hung ác nhìn chằm chằm vào Phúc Tỉnh Bản Vô âm thanh lạnh lùng nói.</w:t>
      </w:r>
    </w:p>
    <w:p>
      <w:pPr>
        <w:pStyle w:val="BodyText"/>
      </w:pPr>
      <w:r>
        <w:t xml:space="preserve">Nam tử trung niên đôi mắt hung ác này chính là tổ trưởng Dã Lang Tổ trai Trai Đằng Nguyên. Bản thân hắn là người cường hóa cấp 15. Với tư cách thủ lĩnh một thế lực, hắn có thể cho bộ hạ bắt các loại tang thi đưa tới, sau đó hắn nhẹ nhàng đồ sát. Cho nên lúc này hắn mới tăng lên cấp 15, thực lực bản thân hắn không mạnh.</w:t>
      </w:r>
    </w:p>
    <w:p>
      <w:pPr>
        <w:pStyle w:val="BodyText"/>
      </w:pPr>
      <w:r>
        <w:t xml:space="preserve">Cho dù là trong tận thế, thủ lĩnh rất nhiều thế lực lớn cũng không phải người thực lực mạnh mẽ, mà là rất nhiều người bình thường nắm giữ quyền lực.</w:t>
      </w:r>
    </w:p>
    <w:p>
      <w:pPr>
        <w:pStyle w:val="BodyText"/>
      </w:pPr>
      <w:r>
        <w:t xml:space="preserve">Phúc Tỉnh Bản Vô bị khí thế thượng vị giả của Trai Đằng Nguyên làm chấn động và lui ra phía sau:</w:t>
      </w:r>
    </w:p>
    <w:p>
      <w:pPr>
        <w:pStyle w:val="BodyText"/>
      </w:pPr>
      <w:r>
        <w:t xml:space="preserve">- Tôi là Phúc Tỉnh Bản Vô. Tổ trưởng Trai Đằng Nguyên, tôi là sứ giả của Nhạc Trọng đại nhân phái tới. Nhạc Trọng đại nhân bảo tôi nói ngài đầu hàng vô điều kiện. Hắn có thể cam đoan ngài và bộ hạ được an toàn. Nếu như ngài không đầu hàng, hắn sẽ cho đại quân tấn công vào đây, trực tiếp san bằng nơi này, gà chó không tha.</w:t>
      </w:r>
    </w:p>
    <w:p>
      <w:pPr>
        <w:pStyle w:val="BodyText"/>
      </w:pPr>
      <w:r>
        <w:t xml:space="preserve">Trai Đằng Nguyên nhíu mày và lạnh lùng nói:</w:t>
      </w:r>
    </w:p>
    <w:p>
      <w:pPr>
        <w:pStyle w:val="BodyText"/>
      </w:pPr>
      <w:r>
        <w:t xml:space="preserve">- Nhạc Trọng, hắn là người Trung Quốc?</w:t>
      </w:r>
    </w:p>
    <w:p>
      <w:pPr>
        <w:pStyle w:val="BodyText"/>
      </w:pPr>
      <w:r>
        <w:t xml:space="preserve">Trong lòng Phúc Tỉnh Bản Vô sinh ra dự cảm xấu:</w:t>
      </w:r>
    </w:p>
    <w:p>
      <w:pPr>
        <w:pStyle w:val="BodyText"/>
      </w:pPr>
      <w:r>
        <w:t xml:space="preserve">- Vâng!</w:t>
      </w:r>
    </w:p>
    <w:p>
      <w:pPr>
        <w:pStyle w:val="BodyText"/>
      </w:pPr>
      <w:r>
        <w:t xml:space="preserve">Trong mắt Trai Đằng Nguyên hiện ra hung quang và vô cùng dữ ơợn nói:</w:t>
      </w:r>
    </w:p>
    <w:p>
      <w:pPr>
        <w:pStyle w:val="Compact"/>
      </w:pPr>
      <w:r>
        <w:t xml:space="preserve">- Bảo tao đầu hàng người Trung Quốc? Đầu hàng đám heo mọi đó à? Đầu của mày có phải bị hư rồi không? Mày có phải là con cháu của dân tộc Đại Hòa không? Mày làm chó của thằng người Hoa, ra sức cho con heo đó, đúng là sỉ nhục của đế quốc Nhật Bản. Dã Lang Tổ tuyệt đối không đầu hàng người Trung Quốc, Dã Lang Tổ từ trên xuống dưới thà chết cũng không đầu hàng đám Trung Quốc. Tín Ngạn, đi chặt đầu của thằng khốn nạn phản bội Nhật Bản này treo bên ngoài đi.</w:t>
      </w:r>
      <w:r>
        <w:br w:type="textWrapping"/>
      </w:r>
      <w:r>
        <w:br w:type="textWrapping"/>
      </w:r>
    </w:p>
    <w:p>
      <w:pPr>
        <w:pStyle w:val="Heading2"/>
      </w:pPr>
      <w:bookmarkStart w:id="784" w:name="chương-763-bích-ngọc-thanh-liên."/>
      <w:bookmarkEnd w:id="784"/>
      <w:r>
        <w:t xml:space="preserve">762. Chương 763: Bích Ngọc Thanh Liên.</w:t>
      </w:r>
    </w:p>
    <w:p>
      <w:pPr>
        <w:pStyle w:val="Compact"/>
      </w:pPr>
      <w:r>
        <w:br w:type="textWrapping"/>
      </w:r>
      <w:r>
        <w:br w:type="textWrapping"/>
      </w:r>
    </w:p>
    <w:p>
      <w:pPr>
        <w:pStyle w:val="BodyText"/>
      </w:pPr>
      <w:r>
        <w:t xml:space="preserve">Nhật Bản những năm này thế lực cực hữu điên cuồng bành trướng, luận điệu dân tộc Đại Hòa là ưu tú nhất thế giới, Nhật Bản lại lần nữa lại thịnh hành luận điệu này. mà Trai Đằng Nguyên này cũng là thành phần dân tộc chủ nghĩa, cho dù chết trận cũng không muốn đầu hàng.</w:t>
      </w:r>
    </w:p>
    <w:p>
      <w:pPr>
        <w:pStyle w:val="BodyText"/>
      </w:pPr>
      <w:r>
        <w:t xml:space="preserve">Phúc Tỉnh Bản Vô bỗng chốc bị sợ làm xụi lơ trên đất, đại hán khôi ngô cao hơn hai mét như hắn đau khổ cầu khẩn.</w:t>
      </w:r>
    </w:p>
    <w:p>
      <w:pPr>
        <w:pStyle w:val="BodyText"/>
      </w:pPr>
      <w:r>
        <w:t xml:space="preserve">- Đại nhân tha mạng! Trai Đằng đại nhân tha mạng! Tôi là một sứ giả, đừng giết tôi! Đừng giết tôi!</w:t>
      </w:r>
    </w:p>
    <w:p>
      <w:pPr>
        <w:pStyle w:val="BodyText"/>
      </w:pPr>
      <w:r>
        <w:t xml:space="preserve">Hòa Cảnh Tín Ngạn nghe vậy thì ngây người tại chỗ, vừa nghĩ tới giết Phúc Tỉnh Bản Vô thì phải đối mặt với quân của Nhạc Trọng điên cuồng công kích, tay chân của hắn vẫn lạnh như băng.</w:t>
      </w:r>
    </w:p>
    <w:p>
      <w:pPr>
        <w:pStyle w:val="BodyText"/>
      </w:pPr>
      <w:r>
        <w:t xml:space="preserve">Dã Lang Tổ không có vũ khí phòng không và vũ khí hạng nặng, chỉ có súng trường mà thô, căn bản không cách nào sinh ra chút yêu hiếp với chiến cơ lôi đình.</w:t>
      </w:r>
    </w:p>
    <w:p>
      <w:pPr>
        <w:pStyle w:val="BodyText"/>
      </w:pPr>
      <w:r>
        <w:t xml:space="preserve">Trai Đằng Nguyên trong mắt hung quang lóe lên hét lớn một tiếng:</w:t>
      </w:r>
    </w:p>
    <w:p>
      <w:pPr>
        <w:pStyle w:val="BodyText"/>
      </w:pPr>
      <w:r>
        <w:t xml:space="preserve">- Tín Ngạn, còn chưa động thủ. Anh cũng muốn đầu hàng thằng chó Trung Quốc sao?</w:t>
      </w:r>
    </w:p>
    <w:p>
      <w:pPr>
        <w:pStyle w:val="BodyText"/>
      </w:pPr>
      <w:r>
        <w:t xml:space="preserve">Trong nội tâm Hòa Cảnh Tín Ngạn rùng mình, trong mắt hiện ra thần sắc kiên định, nói:</w:t>
      </w:r>
    </w:p>
    <w:p>
      <w:pPr>
        <w:pStyle w:val="BodyText"/>
      </w:pPr>
      <w:r>
        <w:t xml:space="preserve">- Này! Tôi hiểu rồi!</w:t>
      </w:r>
    </w:p>
    <w:p>
      <w:pPr>
        <w:pStyle w:val="BodyText"/>
      </w:pPr>
      <w:r>
        <w:t xml:space="preserve">Nói xong, Hòa Cảnh Tín Ngạn thoáng cái rút thái đao bên hông ra giơ lên cao cao, sau đó quay người lại hung hăng bổ một đao vào người của Trai Đằng Nguyên.</w:t>
      </w:r>
    </w:p>
    <w:p>
      <w:pPr>
        <w:pStyle w:val="BodyText"/>
      </w:pPr>
      <w:r>
        <w:t xml:space="preserve">Thi thể không đầu của Trai Đằng Nguyên ngã xuống, trên mặt hắn còn mang theo một tia kinh ngạc.</w:t>
      </w:r>
    </w:p>
    <w:p>
      <w:pPr>
        <w:pStyle w:val="BodyText"/>
      </w:pPr>
      <w:r>
        <w:t xml:space="preserve">Hòa Cảnh Tín Ngạn nhìn chằm chằm vào thi thể của Trai Đằng Nguyên trên mặt đất và lạnh lùng nói:</w:t>
      </w:r>
    </w:p>
    <w:p>
      <w:pPr>
        <w:pStyle w:val="BodyText"/>
      </w:pPr>
      <w:r>
        <w:t xml:space="preserve">- Tổ trưởng! Tôi không muốn chết, tôi còn muốn sống sót. Ngài ngăn cản đường sống của tôi, tôi chỉ có thể giết ngài mà thôi.</w:t>
      </w:r>
    </w:p>
    <w:p>
      <w:pPr>
        <w:pStyle w:val="BodyText"/>
      </w:pPr>
      <w:r>
        <w:t xml:space="preserve">Phúc Tỉnh Bản Vô nhìn Hòa Cảnh Tín Ngạn trong nội tâm hơi kinh hãi:</w:t>
      </w:r>
    </w:p>
    <w:p>
      <w:pPr>
        <w:pStyle w:val="BodyText"/>
      </w:pPr>
      <w:r>
        <w:t xml:space="preserve">- Thật hung ác!</w:t>
      </w:r>
    </w:p>
    <w:p>
      <w:pPr>
        <w:pStyle w:val="BodyText"/>
      </w:pPr>
      <w:r>
        <w:t xml:space="preserve">Trai Đằng Nguyên bị Hòa Cảnh Tín Ngạn chém giết về thì với tư cách thủ lĩnh thứ hai Hòa Cảnh Tín Ngạn nhanh chóng thu nạp bộ hạ Dã Lang Tổ và bảo bọn họ bỏ vũ khí và đầu hàng Nhạc Trọng.</w:t>
      </w:r>
    </w:p>
    <w:p>
      <w:pPr>
        <w:pStyle w:val="BodyText"/>
      </w:pPr>
      <w:r>
        <w:t xml:space="preserve">Tổng cộng có hơn bốn trăm tên chiến sĩ Dã Lang Tổ đầu hàng Nhạc Trọng, trong đó thậm chí có không ít người cường hóa cấp 30, 40.</w:t>
      </w:r>
    </w:p>
    <w:p>
      <w:pPr>
        <w:pStyle w:val="BodyText"/>
      </w:pPr>
      <w:r>
        <w:t xml:space="preserve">Hòa Cảnh Tín Ngạn đi tới bên người Nhạc Trọng cung kính giơ thủ cấp của Trai Đằng Nguyên và nói với Nhạc Trọng:</w:t>
      </w:r>
    </w:p>
    <w:p>
      <w:pPr>
        <w:pStyle w:val="BodyText"/>
      </w:pPr>
      <w:r>
        <w:t xml:space="preserve">- Đại nhân, đây là thủ cấp của Trai Đằng Nguyên! Hắn ý đồ phản kháng đại nhân, tôi trảm thủ cấp của hắn và hiến cho đại nhân.</w:t>
      </w:r>
    </w:p>
    <w:p>
      <w:pPr>
        <w:pStyle w:val="BodyText"/>
      </w:pPr>
      <w:r>
        <w:t xml:space="preserve">Nhạc Trọng nhìn thủ cấp của Trai Đằng Nguyên và nói một câu:</w:t>
      </w:r>
    </w:p>
    <w:p>
      <w:pPr>
        <w:pStyle w:val="BodyText"/>
      </w:pPr>
      <w:r>
        <w:t xml:space="preserve">- Không tệ!</w:t>
      </w:r>
    </w:p>
    <w:p>
      <w:pPr>
        <w:pStyle w:val="BodyText"/>
      </w:pPr>
      <w:r>
        <w:t xml:space="preserve">- Đa tạ đại nhân khích lệ!</w:t>
      </w:r>
    </w:p>
    <w:p>
      <w:pPr>
        <w:pStyle w:val="BodyText"/>
      </w:pPr>
      <w:r>
        <w:t xml:space="preserve">Hòa Cảnh Tín Ngạn nghe vậy đại hỉ sau đó cẩn thận từng li từng tí đứng ra sau lưng Nhạc Trọng, lại nhìn thấy Thiên Cung Anh đeo vòng cổ bom trên cổ.</w:t>
      </w:r>
    </w:p>
    <w:p>
      <w:pPr>
        <w:pStyle w:val="BodyText"/>
      </w:pPr>
      <w:r>
        <w:t xml:space="preserve">- Hắn quả nhiên vô cùng cường đại, thậm chí ngay cả quỷ thần của Cao Thiên Nguyên cũng bị hắn bắt giữ. Thật sự là thật đáng sợ.</w:t>
      </w:r>
    </w:p>
    <w:p>
      <w:pPr>
        <w:pStyle w:val="BodyText"/>
      </w:pPr>
      <w:r>
        <w:t xml:space="preserve">Hòa Cảnh Tín Ngạn trông thấy Thiên Cung Anh đứng bên người của Nhạc Trọng thì càng cung kính và khiêm tốn.</w:t>
      </w:r>
    </w:p>
    <w:p>
      <w:pPr>
        <w:pStyle w:val="BodyText"/>
      </w:pPr>
      <w:r>
        <w:t xml:space="preserve">Sáu quỷ thần của Cao Thiên Nguyên chính là thiên tài trong thiên tài của Nhật Bản này, mỗi người đều là người tiến hóa song thuộc tính. Chiến lực vô song, Dã Lang Tổ không người nào là đối thủ của bọn họ.</w:t>
      </w:r>
    </w:p>
    <w:p>
      <w:pPr>
        <w:pStyle w:val="BodyText"/>
      </w:pPr>
      <w:r>
        <w:t xml:space="preserve">Nhạc Trọng chỉ vào ngọn núi nhỏ và hỏi Hòa Cảnh Tín Ngạn hỏi:</w:t>
      </w:r>
    </w:p>
    <w:p>
      <w:pPr>
        <w:pStyle w:val="BodyText"/>
      </w:pPr>
      <w:r>
        <w:t xml:space="preserve">- Tôi nhìn thấy người của Cao Thiên Nguyên đột nhiên từ núi kia giết ra, là chuyện gì vậy?</w:t>
      </w:r>
    </w:p>
    <w:p>
      <w:pPr>
        <w:pStyle w:val="BodyText"/>
      </w:pPr>
      <w:r>
        <w:t xml:space="preserve">Cao Thiên Nguyên đột nhiên đánh lén làm Thiên Đường Thần Quốc bị thương không nhỏ, nếu không thì tài quyết giả, thẩm lí và phán quyết giả của Thiên Đường Thần Quốc đã trải qua chuyển chức làm binh sĩ trong Tân Thủ thôn cũng không bị quân tập kích đánh sụp đổ như vậy.</w:t>
      </w:r>
    </w:p>
    <w:p>
      <w:pPr>
        <w:pStyle w:val="BodyText"/>
      </w:pPr>
      <w:r>
        <w:t xml:space="preserve">Hòa Cảnh Tín Ngạn cung kính nhìn qua Nhạc Trọng nói ra:</w:t>
      </w:r>
    </w:p>
    <w:p>
      <w:pPr>
        <w:pStyle w:val="BodyText"/>
      </w:pPr>
      <w:r>
        <w:t xml:space="preserve">- Đại nhân, Dã Lang Tổ chúng tôi tu kiến trong khu vực tránh nạn dưới lòng đất. Đó là một chỗ tránh nạn lớn của Nhật Bản, mà chỗ tránh nạn này đi thông vào tòa núi nhỏ. Lính của Cao Thiên Nguyên lợi dụng con đường đó đánh sau lưng của Thiên Đường Thần Quốc.</w:t>
      </w:r>
    </w:p>
    <w:p>
      <w:pPr>
        <w:pStyle w:val="BodyText"/>
      </w:pPr>
      <w:r>
        <w:t xml:space="preserve">Vì ứng phó khả năng chiến tranh hạt nhân xuất hiện, rất nhiều nơi của Nhật Bản đều có chỗ trú ẩn trong lòng đất thế này. Mà Dã Lang thành là một nơi trong số đó.</w:t>
      </w:r>
    </w:p>
    <w:p>
      <w:pPr>
        <w:pStyle w:val="BodyText"/>
      </w:pPr>
      <w:r>
        <w:t xml:space="preserve">Nhạc Trọng nhìn chằm chằm vào Hòa Cảnh Tín Ngạn tiếp tục truy vấn:</w:t>
      </w:r>
    </w:p>
    <w:p>
      <w:pPr>
        <w:pStyle w:val="BodyText"/>
      </w:pPr>
      <w:r>
        <w:t xml:space="preserve">- Tại sao Thiên Đường Thần Quốc tấn công các người?</w:t>
      </w:r>
    </w:p>
    <w:p>
      <w:pPr>
        <w:pStyle w:val="BodyText"/>
      </w:pPr>
      <w:r>
        <w:t xml:space="preserve">Hòa Cảnh Tín Ngạn nhìn qua Nhạc Trọng nói:</w:t>
      </w:r>
    </w:p>
    <w:p>
      <w:pPr>
        <w:pStyle w:val="BodyText"/>
      </w:pPr>
      <w:r>
        <w:t xml:space="preserve">- Chúng tôi đạt được thực vật biến dị Bích Ngọc Thanh Liên. Gốc thực vật biến dị này sinh ra Bích Ngọc Quả có thể làm cho người cường hóa trên cấp 50 tùy cơ có thể tăng một kỹ năng lên cấp hai. Người cường hóa dưới cấp 50 ăn Bích Ngọc Quả cũng có thể đạt được sáu thuộc tính +4 cường hóa. Nhưng mà phục dụng trái cây Bích Ngọc Thanh Liên chỉ được một quả mà thôi, ăn nhiều không có tác dụng. Thiên Đường Thần Quốc vì cướp lấy Bích Ngọc Thanh Liên cho nên tấn công chúng tôi.</w:t>
      </w:r>
    </w:p>
    <w:p>
      <w:pPr>
        <w:pStyle w:val="BodyText"/>
      </w:pPr>
      <w:r>
        <w:t xml:space="preserve">Nhạc Trọng nghe vậy trong nội tâm khẽ động lập tức ra lệnh:</w:t>
      </w:r>
    </w:p>
    <w:p>
      <w:pPr>
        <w:pStyle w:val="BodyText"/>
      </w:pPr>
      <w:r>
        <w:t xml:space="preserve">- Mang tôi đi nhìn Bích Ngọc Thanh Liên.</w:t>
      </w:r>
    </w:p>
    <w:p>
      <w:pPr>
        <w:pStyle w:val="BodyText"/>
      </w:pPr>
      <w:r>
        <w:t xml:space="preserve">- Vâng! Đại nhân mời đi theo tôi!</w:t>
      </w:r>
    </w:p>
    <w:p>
      <w:pPr>
        <w:pStyle w:val="BodyText"/>
      </w:pPr>
      <w:r>
        <w:t xml:space="preserve">Được Hòa Cảnh Tín Ngạn dẫn dắt, Nhạc Trọng đi vào sâu trong biệt thự của Dã Lang Tổ chiếm giữ.</w:t>
      </w:r>
    </w:p>
    <w:p>
      <w:pPr>
        <w:pStyle w:val="BodyText"/>
      </w:pPr>
      <w:r>
        <w:t xml:space="preserve">Trong một cái ao nhỏ sâu không tới hai mươi cm, một gốc cây có lá xanh như ngọc bích, trung tâm nở rộ một đóa hoa tươi, trong đóa hoa này sinh ra vài hạt sen kỳ dị.</w:t>
      </w:r>
    </w:p>
    <w:p>
      <w:pPr>
        <w:pStyle w:val="BodyText"/>
      </w:pPr>
      <w:r>
        <w:t xml:space="preserve">Hòa Cảnh Tín Ngạn chỉ vào Bích Ngọc Thanh Liên và nhìn qua Nhạc Trọng nói ra:</w:t>
      </w:r>
    </w:p>
    <w:p>
      <w:pPr>
        <w:pStyle w:val="BodyText"/>
      </w:pPr>
      <w:r>
        <w:t xml:space="preserve">- Đây chính là Bích Ngọc Thanh Liên!</w:t>
      </w:r>
    </w:p>
    <w:p>
      <w:pPr>
        <w:pStyle w:val="BodyText"/>
      </w:pPr>
      <w:r>
        <w:t xml:space="preserve">Chung quanh hồ nước nhỏ này có tám người cường hóa trên cấp 30 đang trấn thủ, hiển nhiên Hòa Cảnh Tín Ngạn thập phần coi trọng gốc sen này.</w:t>
      </w:r>
    </w:p>
    <w:p>
      <w:pPr>
        <w:pStyle w:val="BodyText"/>
      </w:pPr>
      <w:r>
        <w:t xml:space="preserve">Nhạc Trọng vỗ vai của Hòa Cảnh Tín Ngạn thoả mãn khích lệ nói:</w:t>
      </w:r>
    </w:p>
    <w:p>
      <w:pPr>
        <w:pStyle w:val="BodyText"/>
      </w:pPr>
      <w:r>
        <w:t xml:space="preserve">- Không tệ! Anh làm tốt lắm. Tổ viên của Dã Lang Tổ chỉ cần không nhiễm máu của người Hoa, tôi sẽ trả cho anh, cho anh làm phó thủ lĩnh Dã Lang Tổ, các người sẽ là thủ hạ của Phúc Tỉnh Bản Vô. Mặt khác Dã Lang Tổ quá khó nghe, gọi là Dã Lang đoàn đi, anh tạm thời đảm nhiệm phó thủ lĩnh, quân hàm thiếu tá.</w:t>
      </w:r>
    </w:p>
    <w:p>
      <w:pPr>
        <w:pStyle w:val="BodyText"/>
      </w:pPr>
      <w:r>
        <w:t xml:space="preserve">Nếu không phải Hòa Cảnh Tín Ngạn xử lý thoả đáng, gốc Bích Ngọc Thanh Liên này đã bị hủy trong chiến loạn. Nhạc Trọng đạt được bảo bối và nhìn Hòa Cảnh Tín Ngạn cũng thuận mắt vài phần.</w:t>
      </w:r>
    </w:p>
    <w:p>
      <w:pPr>
        <w:pStyle w:val="BodyText"/>
      </w:pPr>
      <w:r>
        <w:t xml:space="preserve">Hòa Cảnh Tín Ngạn đạt được Nhạc Trọng khích lệ thể cốt đều giống như mềm hơn, lập tức trung tâm nói:</w:t>
      </w:r>
    </w:p>
    <w:p>
      <w:pPr>
        <w:pStyle w:val="BodyText"/>
      </w:pPr>
      <w:r>
        <w:t xml:space="preserve">- Đa tạ Nhạc Trọng đại nhân, Tín Ngạn nhất định sẽ phục vụ quên mình vì đại nhân!</w:t>
      </w:r>
    </w:p>
    <w:p>
      <w:pPr>
        <w:pStyle w:val="BodyText"/>
      </w:pPr>
      <w:r>
        <w:t xml:space="preserve">Nhạc Trọng bước vào trong hồ nước và tháo ba Bích Ngọc Quả xuống, sau đó lập tức điều tám người tiến hóa tới thủ hộ nơi này.</w:t>
      </w:r>
    </w:p>
    <w:p>
      <w:pPr>
        <w:pStyle w:val="BodyText"/>
      </w:pPr>
      <w:r>
        <w:t xml:space="preserve">Lúc này Nhạc Trọng đã mang theo Diêu Diêu và những người được phục têến hóa dược tề tới. Trong tay hắn thoáng cái có hơn trăm người tiến hóa đẳng cấp vượt qua cấp 40. Bởi vì có một trăm người tiến hóa, hắn có thể đủ đánh bại tàn binh của Thiên Đường Thần Quốc, Cao Thiên Nguyên dễ dàng.</w:t>
      </w:r>
    </w:p>
    <w:p>
      <w:pPr>
        <w:pStyle w:val="BodyText"/>
      </w:pPr>
      <w:r>
        <w:t xml:space="preserve">Nhạc Trọng nhìn Hòa Cảnh Tín Ngạn và trực tiếp ra lệnh:</w:t>
      </w:r>
    </w:p>
    <w:p>
      <w:pPr>
        <w:pStyle w:val="BodyText"/>
      </w:pPr>
      <w:r>
        <w:t xml:space="preserve">- Hòa Cảnh Tín Ngạn, ta tôi cần các chuyên gia và nhân tài quang điện tử, công trình máy móc, công trình điện tử, khoa học sinh vật... , Anh đi tìm bọn họ cho tôi.</w:t>
      </w:r>
    </w:p>
    <w:p>
      <w:pPr>
        <w:pStyle w:val="Compact"/>
      </w:pPr>
      <w:r>
        <w:t xml:space="preserve">Tĩnh Cương tiếp giáp Tokyo, cũng là một huyện phát đạt của Nhật Bản, ở chỗ này có được nhiều nhân tài khoa học. Nhạc Trọng cần những người tài giỏi này ra sức cho hắn.</w:t>
      </w:r>
      <w:r>
        <w:br w:type="textWrapping"/>
      </w:r>
      <w:r>
        <w:br w:type="textWrapping"/>
      </w:r>
    </w:p>
    <w:p>
      <w:pPr>
        <w:pStyle w:val="Heading2"/>
      </w:pPr>
      <w:bookmarkStart w:id="785" w:name="chương-764-trại-tập-trung."/>
      <w:bookmarkEnd w:id="785"/>
      <w:r>
        <w:t xml:space="preserve">763. Chương 764: Trại Tập Trung.</w:t>
      </w:r>
    </w:p>
    <w:p>
      <w:pPr>
        <w:pStyle w:val="Compact"/>
      </w:pPr>
      <w:r>
        <w:br w:type="textWrapping"/>
      </w:r>
      <w:r>
        <w:br w:type="textWrapping"/>
      </w:r>
    </w:p>
    <w:p>
      <w:pPr>
        <w:pStyle w:val="BodyText"/>
      </w:pPr>
      <w:r>
        <w:t xml:space="preserve">Lúc trước nước Mỹ cùng Liên Bang Xô Viết đánh vào Berlin, Liên Bang Xô Viết thì đoạt vật tư, người Mỹ thì cướp nhân tài, kết quả sau khi chiến tranh thế giới thứ hai chấm dứt, khoa học kỹ thuật của nước Mỹ vẫn vượt qua Liên Bang Xô Viết. Nhạc Trọng hiện tại thập phần khuyết thiếu nhân tài công nghệ cao, rất nhiều trang bị hiện đại không chế tạo được. Trước khi có được Thành Đô, thủ đô, thì hắn chỉ có thể lợi dụng tinh anh của Nhật Bản ra sức cho hắn.</w:t>
      </w:r>
    </w:p>
    <w:p>
      <w:pPr>
        <w:pStyle w:val="BodyText"/>
      </w:pPr>
      <w:r>
        <w:t xml:space="preserve">Hòa Cảnh Tín Ngạn nghĩ lại lập tức hiểu ý của Nhạc Trọng và hắn vẫn cung kính đáp.</w:t>
      </w:r>
    </w:p>
    <w:p>
      <w:pPr>
        <w:pStyle w:val="BodyText"/>
      </w:pPr>
      <w:r>
        <w:t xml:space="preserve">- Vâng! Nhạc Trọng đại nhân.</w:t>
      </w:r>
    </w:p>
    <w:p>
      <w:pPr>
        <w:pStyle w:val="BodyText"/>
      </w:pPr>
      <w:r>
        <w:t xml:space="preserve">Hòa Cảnh Tín Ngạn nhận được mệnh lệnh nhanh chóng lui ra dựa theo lệnh của Nhạc Trọng mà đi tìm nhân tài các phương diện này.</w:t>
      </w:r>
    </w:p>
    <w:p>
      <w:pPr>
        <w:pStyle w:val="BodyText"/>
      </w:pPr>
      <w:r>
        <w:t xml:space="preserve">Hòa Cảnh Tín Ngạn rời đi, Nhạc Trọng quay đầu nhìn qua Thiên Cung Anh đang đeo vòng cổ bom và ra sức mời chào.</w:t>
      </w:r>
    </w:p>
    <w:p>
      <w:pPr>
        <w:pStyle w:val="BodyText"/>
      </w:pPr>
      <w:r>
        <w:t xml:space="preserve">- Thiên Cung Anh, cô bằng lòng ra sức cho tôi không?</w:t>
      </w:r>
    </w:p>
    <w:p>
      <w:pPr>
        <w:pStyle w:val="BodyText"/>
      </w:pPr>
      <w:r>
        <w:t xml:space="preserve">Thiên Cung Anh thân là một trong sáu quỷ thần của Cao Thiên Nguyên và sức chiến đấu cực kỳ mạnh mẽ. Nếu như Nhạc Trọng có thể thu phục nàng thì hắn lại có một cao thủ đứng đầu.</w:t>
      </w:r>
    </w:p>
    <w:p>
      <w:pPr>
        <w:pStyle w:val="BodyText"/>
      </w:pPr>
      <w:r>
        <w:t xml:space="preserve">Thiên Cung Anh dùng ánh mắt thanh tịnh nhìn chằm chằm vào Nhạc Trọng mặt không biểu tình lạnh như băng nói ra:</w:t>
      </w:r>
    </w:p>
    <w:p>
      <w:pPr>
        <w:pStyle w:val="BodyText"/>
      </w:pPr>
      <w:r>
        <w:t xml:space="preserve">- Tôi là người Nhật Bản, tôi chỉ nguyện ý ra sức cho người Nhật!</w:t>
      </w:r>
    </w:p>
    <w:p>
      <w:pPr>
        <w:pStyle w:val="BodyText"/>
      </w:pPr>
      <w:r>
        <w:t xml:space="preserve">Nhạc Trọng ánh mắt ngưng tụ và sát ý lạnh lẽo từ trên người của hắn ập qua phía Thiên Cung Anh:</w:t>
      </w:r>
    </w:p>
    <w:p>
      <w:pPr>
        <w:pStyle w:val="BodyText"/>
      </w:pPr>
      <w:r>
        <w:t xml:space="preserve">- Cô không sợ tôi giết cô sao?</w:t>
      </w:r>
    </w:p>
    <w:p>
      <w:pPr>
        <w:pStyle w:val="BodyText"/>
      </w:pPr>
      <w:r>
        <w:t xml:space="preserve">Thiên Cung Anh nhìn thẳng Nhạc Trọng không chút sợ hãi nhìn qua kẻ khống chế sinh tử của mình:</w:t>
      </w:r>
    </w:p>
    <w:p>
      <w:pPr>
        <w:pStyle w:val="BodyText"/>
      </w:pPr>
      <w:r>
        <w:t xml:space="preserve">- Đó là tự do của anh!</w:t>
      </w:r>
    </w:p>
    <w:p>
      <w:pPr>
        <w:pStyle w:val="BodyText"/>
      </w:pPr>
      <w:r>
        <w:t xml:space="preserve">Nhạc Trọng yên lặng nhìn Thiên Cung Anh và sát cơ trong lòng của hắn càng ngày càng mạnh. Thiên Cung Anh là thích khách đẳng cấp cao, có được sát thương mạnh mẽ, cơ hồ không có mấy người có thể ngăn cản được nàng ám sát. Nếu không phải hắn thu phục được, Nhạc Trọng tình nguyện một đao giết nàng.</w:t>
      </w:r>
    </w:p>
    <w:p>
      <w:pPr>
        <w:pStyle w:val="BodyText"/>
      </w:pPr>
      <w:r>
        <w:t xml:space="preserve">Thiên Cung Anh cảm giác được sát ý trên người của Nhạc Trọng và tron nội tâm của nàng rùng mình.</w:t>
      </w:r>
    </w:p>
    <w:p>
      <w:pPr>
        <w:pStyle w:val="BodyText"/>
      </w:pPr>
      <w:r>
        <w:t xml:space="preserve">- Nhạc Trọng. Nhật Bản không phải là anh có thể chinh phục. Nếu như anh cho Cao Thiên Nguyên chuộc tôi đi, tôi nguyện ý thuyết phục Lôi Cảnh Thắng Hùng đại nhân kết minh với anh. Song phương tại Nhật Bản cùng tồn tại. Địch nhân lớn nhất của chúng ta không phải nhân loại, mà là số lượng tang thi nhiều hơn nhân loại gấp trăm ngàn lần. Số lượng nhân loại chúng ta đã rất ít rồi, lại tiếp tục nội đấu, cuối cùng chỉ có thể biến thành lương thực trong miệng của tang thi không ngừng tiến hóa mà thôi.</w:t>
      </w:r>
    </w:p>
    <w:p>
      <w:pPr>
        <w:pStyle w:val="BodyText"/>
      </w:pPr>
      <w:r>
        <w:t xml:space="preserve">Nhạc Trọng trầm mặc một hồi cân nhắc lợi hại và chậm rãi gật đầu.</w:t>
      </w:r>
    </w:p>
    <w:p>
      <w:pPr>
        <w:pStyle w:val="BodyText"/>
      </w:pPr>
      <w:r>
        <w:t xml:space="preserve">- Được rồi. Tôi và Cao Thiên Nguyên sẽ nói chuyện với nhau!</w:t>
      </w:r>
    </w:p>
    <w:p>
      <w:pPr>
        <w:pStyle w:val="BodyText"/>
      </w:pPr>
      <w:r>
        <w:t xml:space="preserve">Nhạc Trọng không phải người Nhật Bản, hắn muốn tổ kiến thế lực lãnh đạo Nhật Bản là không có khả năng. Hơn nữa hắn cũng không có ý định cắm rễ ở Nhật Bản, hắn thầm nghĩ lấy được đủ chỗ tốt từ Nhật Bản sau đó rút về Trung Quốc.</w:t>
      </w:r>
    </w:p>
    <w:p>
      <w:pPr>
        <w:pStyle w:val="BodyText"/>
      </w:pPr>
      <w:r>
        <w:t xml:space="preserve">Bạch Tiểu Thắng vẻ mặt tái nhợt đi tới bên người Nhạc Trọng và nói ra:</w:t>
      </w:r>
    </w:p>
    <w:p>
      <w:pPr>
        <w:pStyle w:val="BodyText"/>
      </w:pPr>
      <w:r>
        <w:t xml:space="preserve">- Đại nhân. Chúng tôi phát hiện trại tập trung người Hoa. Ngài có sang xem hay không?</w:t>
      </w:r>
    </w:p>
    <w:p>
      <w:pPr>
        <w:pStyle w:val="BodyText"/>
      </w:pPr>
      <w:r>
        <w:t xml:space="preserve">- Trại tập trung?</w:t>
      </w:r>
    </w:p>
    <w:p>
      <w:pPr>
        <w:pStyle w:val="BodyText"/>
      </w:pPr>
      <w:r>
        <w:t xml:space="preserve">Nhạc Trọng nghe thế danh từ sắc mặt thoáng một phát trở nên hết sức khó coi. Đây là đang đệ nhị thế chiến tên xấu rõ ràng cơ cấu, vô số nhân loại chết ở bên trong.</w:t>
      </w:r>
    </w:p>
    <w:p>
      <w:pPr>
        <w:pStyle w:val="BodyText"/>
      </w:pPr>
      <w:r>
        <w:t xml:space="preserve">Đây là cơ cấu giống như nước Mỹ, Đức, Nhật Bản, Italy ngày xưa. Thật không ngờ trong tận thế còn có loại chuyện này.</w:t>
      </w:r>
    </w:p>
    <w:p>
      <w:pPr>
        <w:pStyle w:val="BodyText"/>
      </w:pPr>
      <w:r>
        <w:t xml:space="preserve">Trong một khu vực nước thải đầy đường, bị lưới sắt, hàng rào gỗ vờn quanh, chiếm diện tích gần một cây số vuông, trải rộng hơn mười cái lều và ô giấy che chắn. Đây chính là trại tập trung người ngoại quốc của Dã Lang Thành.</w:t>
      </w:r>
    </w:p>
    <w:p>
      <w:pPr>
        <w:pStyle w:val="BodyText"/>
      </w:pPr>
      <w:r>
        <w:t xml:space="preserve">Trong trại tập trung này. Cho dù là nam hay nữ đều trần truồng, rất nhiều nam nữ đều lách vào trong lều vải nhỏ hẹp sưởi ấm. Trong trại tập trung có thể nhìn thấy thi thể cả trai lẫn gái. Rất nhiều thi thể nữ có vết trắng trên người, trên người đều có nhiêu vết thương, hiển nhiên là chịu hết lăng nhục mới chết đi.</w:t>
      </w:r>
    </w:p>
    <w:p>
      <w:pPr>
        <w:pStyle w:val="BodyText"/>
      </w:pPr>
      <w:r>
        <w:t xml:space="preserve">Trong cửa ra vào của trại tập trung, treo chỉnh tề một loạt thi thể người Hoa. Nữ có nam có. Có lớn có nhỏ, quả thật giống như địa ngục.</w:t>
      </w:r>
    </w:p>
    <w:p>
      <w:pPr>
        <w:pStyle w:val="BodyText"/>
      </w:pPr>
      <w:r>
        <w:t xml:space="preserve">Ở trong tận thế, những thủ lĩnh thế lực Nhật Bản còn vô cùng hà khắc với người Nhật Bản, càng đừng nói người Hoa hay người quốc gia khác.</w:t>
      </w:r>
    </w:p>
    <w:p>
      <w:pPr>
        <w:pStyle w:val="BodyText"/>
      </w:pPr>
      <w:r>
        <w:t xml:space="preserve">Nếu như nói người Nhật Bản bình thường là nô lệ của thủ lĩnh người Nhật Bản, như vậy người Hoa, người Mỹ, người Anh, Phi Châu chính là heo chó.</w:t>
      </w:r>
    </w:p>
    <w:p>
      <w:pPr>
        <w:pStyle w:val="BodyText"/>
      </w:pPr>
      <w:r>
        <w:t xml:space="preserve">Nhạc Trọng đi tới gần trại tập trung này đã ngửi được mùi phân, nước tiểu và mùi hôi của thi thể, làm cho hắn buồn nôn muốn quay người rời đi.</w:t>
      </w:r>
    </w:p>
    <w:p>
      <w:pPr>
        <w:pStyle w:val="BodyText"/>
      </w:pPr>
      <w:r>
        <w:t xml:space="preserve">Tại Nhật Bản có không ít người Hoa như Kim Lệ cho rằng người Nhật cao quý hơn người Hoa. Thậm chí có người Hoa vài đời sinh sống trên Nhật Bản sinh sôi nảy nở, đã hoàn toàn bị Nhật Bản đồng hóa. Người như vậy Nhạc Trọng cũng không muốn xem họ như đồng bào của mình.</w:t>
      </w:r>
    </w:p>
    <w:p>
      <w:pPr>
        <w:pStyle w:val="BodyText"/>
      </w:pPr>
      <w:r>
        <w:t xml:space="preserve">Một nam nhân khô gầy, thân thể trần truồng, da bọc xương, giống như thây khô từ trong trại tập trung chạy ra cầu cứu:</w:t>
      </w:r>
    </w:p>
    <w:p>
      <w:pPr>
        <w:pStyle w:val="BodyText"/>
      </w:pPr>
      <w:r>
        <w:t xml:space="preserve">- Cứu mạng! Cứu mạng! Giúp đỡ tôi! Giúp đỡ tôi! Van cầu các người giúp đỡ tôi!</w:t>
      </w:r>
    </w:p>
    <w:p>
      <w:pPr>
        <w:pStyle w:val="BodyText"/>
      </w:pPr>
      <w:r>
        <w:t xml:space="preserve">Trong trại tập trung này không có người nào quan tâm tới hắn, chỉ dùng ánh mắt lạnh lùng nhìn qua.</w:t>
      </w:r>
    </w:p>
    <w:p>
      <w:pPr>
        <w:pStyle w:val="BodyText"/>
      </w:pPr>
      <w:r>
        <w:t xml:space="preserve">Ở phía sau có vài tên dáng người khôi ngô, đám người ngoại quốc màu tóc có vàng có lam tiến lên.</w:t>
      </w:r>
    </w:p>
    <w:p>
      <w:pPr>
        <w:pStyle w:val="BodyText"/>
      </w:pPr>
      <w:r>
        <w:t xml:space="preserve">Nhạc Trọng nghe được bộ xương hình người kia nói thì ra lệnh.</w:t>
      </w:r>
    </w:p>
    <w:p>
      <w:pPr>
        <w:pStyle w:val="BodyText"/>
      </w:pPr>
      <w:r>
        <w:t xml:space="preserve">- Tiếng Trung? Đi cứu hắn!</w:t>
      </w:r>
    </w:p>
    <w:p>
      <w:pPr>
        <w:pStyle w:val="BodyText"/>
      </w:pPr>
      <w:r>
        <w:t xml:space="preserve">Thân vệ bên người của Nhạc Trọng như mũi tên lao lên và rút Phảng Chế Đường Đao ra chỉ vào ba tên ngoại quốc nói:</w:t>
      </w:r>
    </w:p>
    <w:p>
      <w:pPr>
        <w:pStyle w:val="BodyText"/>
      </w:pPr>
      <w:r>
        <w:t xml:space="preserve">- Quỳ xuống!</w:t>
      </w:r>
    </w:p>
    <w:p>
      <w:pPr>
        <w:pStyle w:val="BodyText"/>
      </w:pPr>
      <w:r>
        <w:t xml:space="preserve">Ba tên ngoại quốc nhìn thấy tên thân vệ này tay cầm Phảng Chế Đường Đao thì trong mắt hiện ra thần sắc sợ hãi và quay đầu chạy vào trong trại tập trung.</w:t>
      </w:r>
    </w:p>
    <w:p>
      <w:pPr>
        <w:pStyle w:val="BodyText"/>
      </w:pPr>
      <w:r>
        <w:t xml:space="preserve">Bộ xương hình người kia nhìn qua Nhạc Trọng cố nặn ra nụ cười.</w:t>
      </w:r>
    </w:p>
    <w:p>
      <w:pPr>
        <w:pStyle w:val="BodyText"/>
      </w:pPr>
      <w:r>
        <w:t xml:space="preserve">- Đa tạ! Tôi tên Miêu Hỉ Quý. Đa tạ ngài cứu tôi một mạng.</w:t>
      </w:r>
    </w:p>
    <w:p>
      <w:pPr>
        <w:pStyle w:val="BodyText"/>
      </w:pPr>
      <w:r>
        <w:t xml:space="preserve">Nhạc Trọng nói:</w:t>
      </w:r>
    </w:p>
    <w:p>
      <w:pPr>
        <w:pStyle w:val="BodyText"/>
      </w:pPr>
      <w:r>
        <w:t xml:space="preserve">- Những người kia tại sao đuổi theo anh?</w:t>
      </w:r>
    </w:p>
    <w:p>
      <w:pPr>
        <w:pStyle w:val="BodyText"/>
      </w:pPr>
      <w:r>
        <w:t xml:space="preserve">Trong mắt Miêu Hỉ Quý hiện ra nét sầu khổ, nói:</w:t>
      </w:r>
    </w:p>
    <w:p>
      <w:pPr>
        <w:pStyle w:val="BodyText"/>
      </w:pPr>
      <w:r>
        <w:t xml:space="preserve">- Bọn họ muốn ăn thịt tôi!</w:t>
      </w:r>
    </w:p>
    <w:p>
      <w:pPr>
        <w:pStyle w:val="BodyText"/>
      </w:pPr>
      <w:r>
        <w:t xml:space="preserve">Trong mắt của Miêu Hỉ Quý hiện ra thần sắc oán độc:</w:t>
      </w:r>
    </w:p>
    <w:p>
      <w:pPr>
        <w:pStyle w:val="BodyText"/>
      </w:pPr>
      <w:r>
        <w:t xml:space="preserve">- Nơi này là trại tập trung, những người Nhật Bản không có cho những người như chúng tôi thức ăn. Nhưng mà vui thích nhìn chúng tôi tự giết nhau, sau đó bị bức sống không bằng súc sinh, phải ăn thịt người, chỉ có ăn thịt người mới có thể sống sót. Tôi bị bắt tới đây bảy ngày, đã bảy ngày bảy đêm không có ăn cái gì.</w:t>
      </w:r>
    </w:p>
    <w:p>
      <w:pPr>
        <w:pStyle w:val="BodyText"/>
      </w:pPr>
      <w:r>
        <w:t xml:space="preserve">Thiên Cung Anh đứng bên người của Nhạc Trọng sắc mặt đại biến kêu to lên.</w:t>
      </w:r>
    </w:p>
    <w:p>
      <w:pPr>
        <w:pStyle w:val="BodyText"/>
      </w:pPr>
      <w:r>
        <w:t xml:space="preserve">- Không có khả năng! Người Nhật Bản sẽ không làm chuyện tàn nhẫn như vậy!</w:t>
      </w:r>
    </w:p>
    <w:p>
      <w:pPr>
        <w:pStyle w:val="BodyText"/>
      </w:pPr>
      <w:r>
        <w:t xml:space="preserve">Tuy Thiên Cung Anh không phải người Nhật Bản theo chủ nghĩa dân tộc cực đoan, thế nhưng mà cũng thập phần kiêu ngạo vì mình là người Nhật Bản. Trong lòng nàng thì người Nhật Bản đại bộ phận đều là người tốt, tuyệt đối sẽ không làm ra chuyện phát rồ như vậy.</w:t>
      </w:r>
    </w:p>
    <w:p>
      <w:pPr>
        <w:pStyle w:val="BodyText"/>
      </w:pPr>
      <w:r>
        <w:t xml:space="preserve">Nhạc Trọng lạnh lùng ra lệnh:</w:t>
      </w:r>
    </w:p>
    <w:p>
      <w:pPr>
        <w:pStyle w:val="BodyText"/>
      </w:pPr>
      <w:r>
        <w:t xml:space="preserve">- Truyền mệnh lệnh của tôi! Mang tất cả chiến sĩ liên quan tới trại tập trung này bắt lại, những ai ăn thịt người lôi ra ngoài chặt đầu. Gia quyến của chúng hết thảy giáng chức làm đầy tớ, chờ đợi lập công mới khôi phục thân phận.</w:t>
      </w:r>
    </w:p>
    <w:p>
      <w:pPr>
        <w:pStyle w:val="BodyText"/>
      </w:pPr>
      <w:r>
        <w:t xml:space="preserve">Một gã thân vệ nhanh chóng lui ra:</w:t>
      </w:r>
    </w:p>
    <w:p>
      <w:pPr>
        <w:pStyle w:val="BodyText"/>
      </w:pPr>
      <w:r>
        <w:t xml:space="preserve">- Vâng!</w:t>
      </w:r>
    </w:p>
    <w:p>
      <w:pPr>
        <w:pStyle w:val="BodyText"/>
      </w:pPr>
      <w:r>
        <w:t xml:space="preserve">Trong lòng Miêu Hỉ Quý không tính toán cầu xin cái gì, vô số nước mắt đã chảy ra như suối, hắn thoáng một cái quỳ xuống đất dập đầu với Nhạc Trọng:</w:t>
      </w:r>
    </w:p>
    <w:p>
      <w:pPr>
        <w:pStyle w:val="Compact"/>
      </w:pPr>
      <w:r>
        <w:t xml:space="preserve">- Đa tạ Đại nhân! Đa tạ đại nhân báo thù cho những người ở đây!</w:t>
      </w:r>
      <w:r>
        <w:br w:type="textWrapping"/>
      </w:r>
      <w:r>
        <w:br w:type="textWrapping"/>
      </w:r>
    </w:p>
    <w:p>
      <w:pPr>
        <w:pStyle w:val="Heading2"/>
      </w:pPr>
      <w:bookmarkStart w:id="786" w:name="chương-765-sứ-giả-từ-cao-thiên-nguyên-tới.-1"/>
      <w:bookmarkEnd w:id="786"/>
      <w:r>
        <w:t xml:space="preserve">764. Chương 765: Sứ Giả Từ Cao Thiên Nguyên Tới. (1)</w:t>
      </w:r>
    </w:p>
    <w:p>
      <w:pPr>
        <w:pStyle w:val="Compact"/>
      </w:pPr>
      <w:r>
        <w:br w:type="textWrapping"/>
      </w:r>
      <w:r>
        <w:br w:type="textWrapping"/>
      </w:r>
    </w:p>
    <w:p>
      <w:pPr>
        <w:pStyle w:val="BodyText"/>
      </w:pPr>
      <w:r>
        <w:t xml:space="preserve">Miêu Hỉ Quý và những người Hoa trong đây bị tùy ý lăng nhục giống như heo chó, làm cho bọn họ tuyệt vọng với tương lai. Trong lòng của bọn họ thì người Nhật Bản chính là ác quỷ, bọn họ chỉ có thể sống như heo chó mà thôi. Cừu hận vẫn tích lũy trong lòng của bọn họ, lúc này Nhạc Trọng giúp bọn họ báo thù, Miêu Hỉ Quý không nhịn được mà khóc lên.</w:t>
      </w:r>
    </w:p>
    <w:p>
      <w:pPr>
        <w:pStyle w:val="BodyText"/>
      </w:pPr>
      <w:r>
        <w:t xml:space="preserve">Nhạc Trọng nhìn qua Bạch Tiểu Thắng ra lệnh:</w:t>
      </w:r>
    </w:p>
    <w:p>
      <w:pPr>
        <w:pStyle w:val="BodyText"/>
      </w:pPr>
      <w:r>
        <w:t xml:space="preserve">- Dẫn người đi vào tẩy trừ một lần. Những người Hoa này nguyện ý gia nhập chúng ta thì thu nạp bọn họ đi. Tôi nói chính là những người biết tiếng Trung, những Hoa kiều không biết tiếng Trung xem như người Nhật Bản.</w:t>
      </w:r>
    </w:p>
    <w:p>
      <w:pPr>
        <w:pStyle w:val="BodyText"/>
      </w:pPr>
      <w:r>
        <w:t xml:space="preserve">Vì dung nhập địa phương rất cao, rất nhiều người Hoa trải qua nhiều đời phát triển, bọn họ đã bị Nhật Bản hoàn toàn đồng hóa. Biến thành Hoa kiều chỉ biết tiếng Nhật. Bọn họ đã xem chính mình như người Nhật Bản, không phải đối tượng tranh thủ. Nhạc Trọng cũng không muốn đem những người xem mình là người Nhật thu vào làm bộ hạ.</w:t>
      </w:r>
    </w:p>
    <w:p>
      <w:pPr>
        <w:pStyle w:val="BodyText"/>
      </w:pPr>
      <w:r>
        <w:t xml:space="preserve">- Vâng!</w:t>
      </w:r>
    </w:p>
    <w:p>
      <w:pPr>
        <w:pStyle w:val="BodyText"/>
      </w:pPr>
      <w:r>
        <w:t xml:space="preserve">Bạch Tiểu Thắng lĩnh mệnh mang theo mười tên cao thủ đi vào trong trại tập trung.</w:t>
      </w:r>
    </w:p>
    <w:p>
      <w:pPr>
        <w:pStyle w:val="BodyText"/>
      </w:pPr>
      <w:r>
        <w:t xml:space="preserve">Nhạc Trọng ra lệnh là gió tanh mưa máu, hơn một trăm tên thành viên vốn là Dã Lang Tổ thànhbị mang ra ngoài chém đầu. Gia quyến của bọn họ bị đày làm đầy tớ.</w:t>
      </w:r>
    </w:p>
    <w:p>
      <w:pPr>
        <w:pStyle w:val="BodyText"/>
      </w:pPr>
      <w:r>
        <w:t xml:space="preserve">Trong trại tập trung này, Nhạc Trọng tìm được hơn một trăm sáu mươi người Hoa sống sót. Những người Hoa này vô cùng tích cực gia nhập vào đội ngũ của Nhạc Trọng, trở thành người ủng hộ Nhạc Trọng.</w:t>
      </w:r>
    </w:p>
    <w:p>
      <w:pPr>
        <w:pStyle w:val="BodyText"/>
      </w:pPr>
      <w:r>
        <w:t xml:space="preserve">Về phần người ngoaij quốc trong trại tập trung, Nhạc Trọng trực tiếp chém những người ăn thịt người, những người ngoại quốc khác hắn phóng thích.</w:t>
      </w:r>
    </w:p>
    <w:p>
      <w:pPr>
        <w:pStyle w:val="BodyText"/>
      </w:pPr>
      <w:r>
        <w:t xml:space="preserve">Trong Dã Lang Thành có năm vạn người Nhật sống sót, trong đó có rất nhiều chuyên gia học giả, tinh anh, những tinh này được Nhạc Trọng trực tiếp chở về Anh Điền Trấn chuẩn bị mang về Trung Quốc.</w:t>
      </w:r>
    </w:p>
    <w:p>
      <w:pPr>
        <w:pStyle w:val="BodyText"/>
      </w:pPr>
      <w:r>
        <w:t xml:space="preserve">Hầm trú ẩn dưới đất của Dã Lang Thành có rất nhiều công cụ tiên tiến, những vật kia đều bị Nhạc Trọng tổ chức nhân thủ vận chuyển về Anh Điền Trấn.</w:t>
      </w:r>
    </w:p>
    <w:p>
      <w:pPr>
        <w:pStyle w:val="BodyText"/>
      </w:pPr>
      <w:r>
        <w:t xml:space="preserve">Dã Lang Thành ở vào giữa huyện Tĩnh Cương và Tokyo, một khi hơn ba trăm vạn tang thi ở huyện Tĩnh Cương tấn công qua phía này, căn bản không có thế lực nào ngăn cản chúng được.</w:t>
      </w:r>
    </w:p>
    <w:p>
      <w:pPr>
        <w:pStyle w:val="BodyText"/>
      </w:pPr>
      <w:r>
        <w:t xml:space="preserve">Trong tay của Nhạc Trọng có hai ngàn tù binh của Thiên Đường Thần Quốc, Cao Thiên Nguyên. Mà binh sĩ của Thiên Đường Thần Quốc phần lớn là quân sĩ của Nhật Bản, số lượng có hơn bảy trăm người. Những người Nhật này chỉ vì sống sót mà chiến đấu, cũng không ngại đối tượng thuần phục là người nào. Nhạc Trọng mang bọn họ phân phối cho Tỉnh Điền Kinh Tử, Vũ Điền Chân Ý, Viên Thiên Cương ba người.</w:t>
      </w:r>
    </w:p>
    <w:p>
      <w:pPr>
        <w:pStyle w:val="BodyText"/>
      </w:pPr>
      <w:r>
        <w:t xml:space="preserve">Về phần hơn một ngàn bốn trăm quân của Cao Thiên Nguyên thì có hai trăm người trực tiếp thuần phục Nhạc Trọng, bị Nhạc Trọng đánh tan sắp xếp vào dưới trướng của Tỉnh Điền Kinh Tử ba người. Mà trong đó một ngàn hai trăm người không nguyện ý ra sức cho Nhạc Trọng.</w:t>
      </w:r>
    </w:p>
    <w:p>
      <w:pPr>
        <w:pStyle w:val="BodyText"/>
      </w:pPr>
      <w:r>
        <w:t xml:space="preserve">Mà Hòa Cảnh Tín Ngạn chủ động phối hợp cho nên Nhạc Trọng rất nhanh nắm giữ Dã Lang Thành, làm cho Dã Lang Thành khôi phục trật tự.</w:t>
      </w:r>
    </w:p>
    <w:p>
      <w:pPr>
        <w:pStyle w:val="BodyText"/>
      </w:pPr>
      <w:r>
        <w:t xml:space="preserve">Trong một gian phòng ngủ của biệt thự, Nhạc Trọng lấy ra một quả Bích Ngọc Thanh Liên và cho vào trong miệng. Hắn lúc này mới rảnh nuốt bảo vật.</w:t>
      </w:r>
    </w:p>
    <w:p>
      <w:pPr>
        <w:pStyle w:val="BodyText"/>
      </w:pPr>
      <w:r>
        <w:t xml:space="preserve">Bích Ngọc Thanh Liên vừa bị Nhạc Trọng nuốt vào phần bụng, chợt hóa thành từng đạo thanh lưu chui vào khắp người của hắn, không ngừng tẩm bổ thân thể Nhạc Trọng.</w:t>
      </w:r>
    </w:p>
    <w:p>
      <w:pPr>
        <w:pStyle w:val="BodyText"/>
      </w:pPr>
      <w:r>
        <w:t xml:space="preserve">Vô số thanh lưu dọc theo kinh mạch của Nhạc Trọng tỏa ra khắp thân thể, cuối cùng nhất tụ tập vào sâu trong thức hải của Nhạc Trọng, ngưng tụ vào phù văn tiềm hành, phù văn trở nên huyền ảo hơn.</w:t>
      </w:r>
    </w:p>
    <w:p>
      <w:pPr>
        <w:pStyle w:val="BodyText"/>
      </w:pPr>
      <w:r>
        <w:t xml:space="preserve">- Kỹ năng tiềm hành cấp hai: có có thể vặn vẹo khí của mình trước cảm giác của người khác, trong quá trình di chuyển chậm chạp cũng có thể vặn vẹo cảm giác của người khác.</w:t>
      </w:r>
    </w:p>
    <w:p>
      <w:pPr>
        <w:pStyle w:val="BodyText"/>
      </w:pPr>
      <w:r>
        <w:t xml:space="preserve">Nhạc Trọng mở to mắt cảm giác được biến hóa trong lòng và thầm nghĩ.</w:t>
      </w:r>
    </w:p>
    <w:p>
      <w:pPr>
        <w:pStyle w:val="BodyText"/>
      </w:pPr>
      <w:r>
        <w:t xml:space="preserve">- Kỹ năng tiềm hành cấp hai! Tại sao lại là kỹ năng này tấn cấp cấp hai. Nếu thân thể sắt thép tấn cấp cấp hai thì quá tốt rồi.</w:t>
      </w:r>
    </w:p>
    <w:p>
      <w:pPr>
        <w:pStyle w:val="BodyText"/>
      </w:pPr>
      <w:r>
        <w:t xml:space="preserve">Thân thể sắt thép tăng năng lực sinh tồn trên chiến trường cho Nhạc Trọng, mà kỹ năng tiềm hành chỉ giúp Nhạc Trọng trở thành thích khách đỉnh cấp mà thôi.</w:t>
      </w:r>
    </w:p>
    <w:p>
      <w:pPr>
        <w:pStyle w:val="BodyText"/>
      </w:pPr>
      <w:r>
        <w:t xml:space="preserve">Trong một gian phòng hội nghị, trong mắt Bạch Tiểu Thắng hiện ra hung quang và nhìn qua Nhạc trọng nói:</w:t>
      </w:r>
    </w:p>
    <w:p>
      <w:pPr>
        <w:pStyle w:val="BodyText"/>
      </w:pPr>
      <w:r>
        <w:t xml:space="preserve">- Thủ lĩnh! Hơn một ngàn hai trăm binh sĩ Cao Thiên Nguyên không muốn ra sức cho chúng ta, tôi thấy dứt khoát nên giết đi.</w:t>
      </w:r>
    </w:p>
    <w:p>
      <w:pPr>
        <w:pStyle w:val="BodyText"/>
      </w:pPr>
      <w:r>
        <w:t xml:space="preserve">- Ân!</w:t>
      </w:r>
    </w:p>
    <w:p>
      <w:pPr>
        <w:pStyle w:val="BodyText"/>
      </w:pPr>
      <w:r>
        <w:t xml:space="preserve">Nhạc Trọng khẽ chau mày lâm vào suy nghĩ, hắn đúng là sinh ra sát ý với binh sĩ của Cao Thiên Nguyên. Những quân sĩ này đều là quân tinh nhuệ, nếu như bọn họ trở về Cao Thiên Nguyên thì nhất định tăng cường thực lực của Cao Thiên Nguyên thật lớn.</w:t>
      </w:r>
    </w:p>
    <w:p>
      <w:pPr>
        <w:pStyle w:val="BodyText"/>
      </w:pPr>
      <w:r>
        <w:t xml:space="preserve">Thiên Cung Anh vẻ mặt băng hàn không có thần thái cũng phải biến sắc nói:</w:t>
      </w:r>
    </w:p>
    <w:p>
      <w:pPr>
        <w:pStyle w:val="BodyText"/>
      </w:pPr>
      <w:r>
        <w:t xml:space="preserve">- Không được! Nhạc Trọng, không thể giết! Bọn họ đều là người sống sờ sờ, không phải gà vịt heo chó. Van cầu anh Nhạc Trọng, không nên giết những binh lính kia. Bọn họ đã đầu hàng anh, chẳng lẽ anh còn giết bọn họ sao?</w:t>
      </w:r>
    </w:p>
    <w:p>
      <w:pPr>
        <w:pStyle w:val="BodyText"/>
      </w:pPr>
      <w:r>
        <w:t xml:space="preserve">Quân tinh nhuệ là hạch tâm của một thế lực. Nếu như bị giết quá nhiều, sức chiến đấu của thế lực kia hạ thấp trong thời gian ngắn. Nhạc Trọng ở Trung Quốc dưới trướng có trăm vạn người, nhưng mà tinh nhuệ chỉ có gần hai vạn. Một khi hai vạn tinh nhuệ này bị toàn diệt, sức chiến đấu trong thế lực của hắn trong thời gian ngắn hạ thấp dữ dội.</w:t>
      </w:r>
    </w:p>
    <w:p>
      <w:pPr>
        <w:pStyle w:val="BodyText"/>
      </w:pPr>
      <w:r>
        <w:t xml:space="preserve">Giết chết một ngàn hai trăm binh sĩ của Cao Thiên Nguyên sẽ làm cho Cao Thiên Nguyên tổn thương nguyên khí nặng nề.</w:t>
      </w:r>
    </w:p>
    <w:p>
      <w:pPr>
        <w:pStyle w:val="BodyText"/>
      </w:pPr>
      <w:r>
        <w:t xml:space="preserve">Một gã lính truyền tin đi tới bên người Nhạc Trọng báo cáo:</w:t>
      </w:r>
    </w:p>
    <w:p>
      <w:pPr>
        <w:pStyle w:val="BodyText"/>
      </w:pPr>
      <w:r>
        <w:t xml:space="preserve">- Thủ lĩnh! Cao Thiên Nguyên phái ra sứ giả tới cầu kiến!</w:t>
      </w:r>
    </w:p>
    <w:p>
      <w:pPr>
        <w:pStyle w:val="BodyText"/>
      </w:pPr>
      <w:r>
        <w:t xml:space="preserve">- Bảo bọn họ đi tới đây!</w:t>
      </w:r>
    </w:p>
    <w:p>
      <w:pPr>
        <w:pStyle w:val="BodyText"/>
      </w:pPr>
      <w:r>
        <w:t xml:space="preserve">Nhạc Trọng nhíu mày nói một câu:</w:t>
      </w:r>
    </w:p>
    <w:p>
      <w:pPr>
        <w:pStyle w:val="BodyText"/>
      </w:pPr>
      <w:r>
        <w:t xml:space="preserve">- Quả nhiên đến!</w:t>
      </w:r>
    </w:p>
    <w:p>
      <w:pPr>
        <w:pStyle w:val="BodyText"/>
      </w:pPr>
      <w:r>
        <w:t xml:space="preserve">Một gã thân mặc tây phục, tướng mạo tuấn lãng, tuổi chừng ba mươi lăm ba mươi sáu tuổi đi vào trong đại sảnh thi lễ với Nhạc Trọng thật sâu:</w:t>
      </w:r>
    </w:p>
    <w:p>
      <w:pPr>
        <w:pStyle w:val="BodyText"/>
      </w:pPr>
      <w:r>
        <w:t xml:space="preserve">- Nhạc Trọng đại nhân, tôi là sứ giả Cao Thiên Nguyên Đằng Tỉnh Tam Lang. Hết sức cao hứng khi gặp ngài!</w:t>
      </w:r>
    </w:p>
    <w:p>
      <w:pPr>
        <w:pStyle w:val="BodyText"/>
      </w:pPr>
      <w:r>
        <w:t xml:space="preserve">Nhạc Trọng nhìn Đằng Tỉnh Tam Lang lãnh đạm nói:</w:t>
      </w:r>
    </w:p>
    <w:p>
      <w:pPr>
        <w:pStyle w:val="BodyText"/>
      </w:pPr>
      <w:r>
        <w:t xml:space="preserve">- Đằng Tỉnh Tam Lang, có lời gì trực tiếp nói đi!</w:t>
      </w:r>
    </w:p>
    <w:p>
      <w:pPr>
        <w:pStyle w:val="BodyText"/>
      </w:pPr>
      <w:r>
        <w:t xml:space="preserve">Đằng Tỉnh Tam Lang chiếm cứ lấy đạo nghĩa nhìn qua Nhạc Trọng chậm rãi nói:</w:t>
      </w:r>
    </w:p>
    <w:p>
      <w:pPr>
        <w:pStyle w:val="BodyText"/>
      </w:pPr>
      <w:r>
        <w:t xml:space="preserve">- Nhạc Trọng đại nhân. Xin hỏi ngài tại sao tấn công bộ đội của Cao Thiên Nguyên chúng tôi. Cao Thiên Nguyên và ngài không có chút thù hận nào...</w:t>
      </w:r>
    </w:p>
    <w:p>
      <w:pPr>
        <w:pStyle w:val="BodyText"/>
      </w:pPr>
      <w:r>
        <w:t xml:space="preserve">Nhạc Trọng nhíu mày và lớn tiếng quát lớn:</w:t>
      </w:r>
    </w:p>
    <w:p>
      <w:pPr>
        <w:pStyle w:val="BodyText"/>
      </w:pPr>
      <w:r>
        <w:t xml:space="preserve">- Câm miệng! Nếu như mày còn dám nói nhảm, như vậy thỉnh mày rời đi đi. Tao không lãng phí thời gian nói nhảm với mày. Nói chuyện cụ thể đi!</w:t>
      </w:r>
    </w:p>
    <w:p>
      <w:pPr>
        <w:pStyle w:val="BodyText"/>
      </w:pPr>
      <w:r>
        <w:t xml:space="preserve">Đằng Tỉnh Tam Lang rõ ràng khẩu tài vô cùng tốt. Nếu để cho hắn nói tiếp. Hắn có thể đứng ở đại nghĩa mà nói mấy tiếng đồng hồ. Nhạc Trọng cũng không muốn nghe hắn nói những lời nhảm và khách sáo.</w:t>
      </w:r>
    </w:p>
    <w:p>
      <w:pPr>
        <w:pStyle w:val="BodyText"/>
      </w:pPr>
      <w:r>
        <w:t xml:space="preserve">Đằng Tỉnh Tam Lang trì trệ không nói nhảm mà đi thẳng vào vấn đề.</w:t>
      </w:r>
    </w:p>
    <w:p>
      <w:pPr>
        <w:pStyle w:val="BodyText"/>
      </w:pPr>
      <w:r>
        <w:t xml:space="preserve">- Nhạc Trọng đại nhân, Cao Thiên Nguyên chúng tôi hy vọng ngài có thể đem Thiên Cung Anh đại nhân cùng với binh sĩ Cao Thiên Nguyên trả cho chúng tôi.</w:t>
      </w:r>
    </w:p>
    <w:p>
      <w:pPr>
        <w:pStyle w:val="BodyText"/>
      </w:pPr>
      <w:r>
        <w:t xml:space="preserve">Ánh mắt Nhạc Trọng lạnh như băng chậm rãi nói:</w:t>
      </w:r>
    </w:p>
    <w:p>
      <w:pPr>
        <w:pStyle w:val="BodyText"/>
      </w:pPr>
      <w:r>
        <w:t xml:space="preserve">- Muốn chuộc Thiên Cung Anh cùng binh sĩ Cao Thiên Nguyên thì các người lấy cái gì ra chuộc?</w:t>
      </w:r>
    </w:p>
    <w:p>
      <w:pPr>
        <w:pStyle w:val="BodyText"/>
      </w:pPr>
      <w:r>
        <w:t xml:space="preserve">Đằng Tỉnh Tam Lang cũng khai ra cái giá cực cao.</w:t>
      </w:r>
    </w:p>
    <w:p>
      <w:pPr>
        <w:pStyle w:val="BodyText"/>
      </w:pPr>
      <w:r>
        <w:t xml:space="preserve">- Một vạn tấn lương thực, năm trăm tấn dầu nhiên liệu. Một ngàn khẩu súng trường, hai mươi vạn viên đạn. Hai trăm xữ nữ, cái giá lớn này thế nào?</w:t>
      </w:r>
    </w:p>
    <w:p>
      <w:pPr>
        <w:pStyle w:val="Compact"/>
      </w:pPr>
      <w:r>
        <w:t xml:space="preserve">- Một vạn tấn lương thực, năm trăm tấn dầu nhiên liệu. Thật giàu có, Cao Thiên Nguyên này hiển nhiên đã chiếm được kho vật tư chiến lược của Nhật Bản trước tận thế.</w:t>
      </w:r>
      <w:r>
        <w:br w:type="textWrapping"/>
      </w:r>
      <w:r>
        <w:br w:type="textWrapping"/>
      </w:r>
    </w:p>
    <w:p>
      <w:pPr>
        <w:pStyle w:val="Heading2"/>
      </w:pPr>
      <w:bookmarkStart w:id="787" w:name="chương-766-sứ-giả-từ-cao-thiên-nguyên-tới.-2"/>
      <w:bookmarkEnd w:id="787"/>
      <w:r>
        <w:t xml:space="preserve">765. Chương 766: Sứ Giả Từ Cao Thiên Nguyên Tới. (2)</w:t>
      </w:r>
    </w:p>
    <w:p>
      <w:pPr>
        <w:pStyle w:val="Compact"/>
      </w:pPr>
      <w:r>
        <w:br w:type="textWrapping"/>
      </w:r>
      <w:r>
        <w:br w:type="textWrapping"/>
      </w:r>
    </w:p>
    <w:p>
      <w:pPr>
        <w:pStyle w:val="BodyText"/>
      </w:pPr>
      <w:r>
        <w:t xml:space="preserve">Nhạc Trọng nghe được Đẳng Tỉnh Tam Lang ra giá. Trong nội tâm rùng mình. Mơ hồ đoán được tại sao Cao Thiên Nguyên tài đại khí thô như thế.</w:t>
      </w:r>
    </w:p>
    <w:p>
      <w:pPr>
        <w:pStyle w:val="BodyText"/>
      </w:pPr>
      <w:r>
        <w:t xml:space="preserve">Tuy trong tận thế chỉ cần có được lương thực là có thể chiêu mộ được người, thế nhưng mà một ngàn hai trăm tên lính tinh nhuệ và một cường giả đỉnh cấp hiển nhiên vượt xa vật tư.</w:t>
      </w:r>
    </w:p>
    <w:p>
      <w:pPr>
        <w:pStyle w:val="BodyText"/>
      </w:pPr>
      <w:r>
        <w:t xml:space="preserve">Nhạc Trọng lắc đầu trực tiếp dùng công phu sư tử ngoạm:</w:t>
      </w:r>
    </w:p>
    <w:p>
      <w:pPr>
        <w:pStyle w:val="BodyText"/>
      </w:pPr>
      <w:r>
        <w:t xml:space="preserve">- Tôi muốn hai mươi tên kỹ sư lĩnh vực quang điện, ba mươi kỹ sư công trình máy móc, bốn mươi người lĩnh vực điện tử, hai mươi chuyên gia y tế... Trừ chuyện đó ra, còn muốn hai mươi chiếc máy bay vận tải, hai mươi bốn trực thăng vũ trang. Các người mang những vật tư này thì sẽ có thể mang tinh nhuệ Cao Thiên Nguyên của các người về.</w:t>
      </w:r>
    </w:p>
    <w:p>
      <w:pPr>
        <w:pStyle w:val="BodyText"/>
      </w:pPr>
      <w:r>
        <w:t xml:space="preserve">Đằng Tỉnh Tam Lang nghe vậy bỗng chốc bị dọa kêu to một tiếng, sau lưng mồ hôi lạnh chảy ròng. Nhạc Trọng mở miệng yêu cầu những nhân tài tinh anh của Nhật Bản. Một ít thì cũng bỏ đi, Nhạc Trọng mới mở miệng đã khai ra chuyên gia tinh anh các lĩnh vực. Một khi đem những tinh anh này cho Nhạc Trọng. Cao Thiên Nguyên phát triển sẽ trở nên chậm chạp.</w:t>
      </w:r>
    </w:p>
    <w:p>
      <w:pPr>
        <w:pStyle w:val="BodyText"/>
      </w:pPr>
      <w:r>
        <w:t xml:space="preserve">Tận thế mới bắt đầu, những tinh anh các lĩnh vực này còn kém nông dân. Thế nhưng mà một khi hơi chút ổn định, những nhân tài này chính là mấu chốt phát triển.</w:t>
      </w:r>
    </w:p>
    <w:p>
      <w:pPr>
        <w:pStyle w:val="BodyText"/>
      </w:pPr>
      <w:r>
        <w:t xml:space="preserve">Sở dĩ Thiên Đường Thần Quốc có thể phát triển nhanh như vậy trong tận thế, đó là bởi vì bọn họ vơ vét rất nhiều nhân tài trong các lĩnh vực của Châu Âu, mượn nhờ các bản vẽ siêu khoa học kỹ thuật trong tận thế nhanh chóng phát triển lớn mạnh.</w:t>
      </w:r>
    </w:p>
    <w:p>
      <w:pPr>
        <w:pStyle w:val="BodyText"/>
      </w:pPr>
      <w:r>
        <w:t xml:space="preserve">Trừ phương diện nhân tài ra, máy bay vận tải, trực thăng vũ trang là bảo bối của các thế lực, không có người nào nguyện ý đưa cho người khác.</w:t>
      </w:r>
    </w:p>
    <w:p>
      <w:pPr>
        <w:pStyle w:val="BodyText"/>
      </w:pPr>
      <w:r>
        <w:t xml:space="preserve">Đằng Tỉnh Tam Lang nhìn chằm chằm vào Nhạc Trọng trực tiếp cự tuyệt:</w:t>
      </w:r>
    </w:p>
    <w:p>
      <w:pPr>
        <w:pStyle w:val="BodyText"/>
      </w:pPr>
      <w:r>
        <w:t xml:space="preserve">- Nhạc Trọng đại nhân, khẩu vị của ngài quá lớn. Chúng ta không thể có nhiều người và máy bay như vậy.</w:t>
      </w:r>
    </w:p>
    <w:p>
      <w:pPr>
        <w:pStyle w:val="BodyText"/>
      </w:pPr>
      <w:r>
        <w:t xml:space="preserve">Nhạc Trọng gắt gao nhìn chằm chằm vào Đằng Tỉnh Tam Lang và uy áp mạnh mẽ tỏa ra làm cho Đằng Tỉnh Tam Lang cơ hồ thở không được.</w:t>
      </w:r>
    </w:p>
    <w:p>
      <w:pPr>
        <w:pStyle w:val="BodyText"/>
      </w:pPr>
      <w:r>
        <w:t xml:space="preserve">Nhạc Trọng nhìn qua Thiên Cung Anh lạnh lùng nói:</w:t>
      </w:r>
    </w:p>
    <w:p>
      <w:pPr>
        <w:pStyle w:val="BodyText"/>
      </w:pPr>
      <w:r>
        <w:t xml:space="preserve">- Vậy thì tốt. Chúng ta có thể chậm rãi trao đổi. Thiên Cung Anh là quỷ thần của Cao Thiên Nguyên các người, tôi biết rõ Cao Thiên Nguyên có mười lăm trực thăng vũ trang và ba mươi máy bay vận tải. Tôi muốn các người cầm mười hai chiếc trực thăng vũ trang, mười lăm máy bay vận tải đổi nàng! Các người có đáp ứng không? Tôi không muốn mặc cả cái gì, đồng ý hoặc không đồng ý là được.</w:t>
      </w:r>
    </w:p>
    <w:p>
      <w:pPr>
        <w:pStyle w:val="BodyText"/>
      </w:pPr>
      <w:r>
        <w:t xml:space="preserve">Thiên Cung Anh là người tiến hóa đỉnh cấp, sức chiến đấu rất mạnh. Ở chánh diện trên chiến trường, mười hai chiếc trực thăng vũ trang phá hoại mạnh hơn nàng nhiều. Nhạc Trọng cũng không có trường kỳ đứng ở Nhật Bản, có thể đem nàng bán đi đổi những thứ này là không tệ. Dù sao Thiên Cung Anh cũng không muốn ra sức cho hắn.</w:t>
      </w:r>
    </w:p>
    <w:p>
      <w:pPr>
        <w:pStyle w:val="BodyText"/>
      </w:pPr>
      <w:r>
        <w:t xml:space="preserve">Thiên Cung Anh nghe vậy cũng yên lặng đưa mắt nhìn qua người của Đằng Tỉnh Tam Lang, trong mắt hiện ra vẻ chờ mong. Nàng cũng không muốn đứng bên người của Nhạc Trọng làm tù binh. Nàng hy vọng rời khỏi nơi này, trở lại Cao Thiên Nguyên.</w:t>
      </w:r>
    </w:p>
    <w:p>
      <w:pPr>
        <w:pStyle w:val="BodyText"/>
      </w:pPr>
      <w:r>
        <w:t xml:space="preserve">Đằng Tỉnh Tam Lang nghe vậy đổ mồ hôi như mưa và giãy dụa, hắn cuối cùng nhất chỉ nhìn qua Thiên Cung Anh thi lễ nói:</w:t>
      </w:r>
    </w:p>
    <w:p>
      <w:pPr>
        <w:pStyle w:val="BodyText"/>
      </w:pPr>
      <w:r>
        <w:t xml:space="preserve">- Thực xin lỗi nhẫn quỷ đại nhân.</w:t>
      </w:r>
    </w:p>
    <w:p>
      <w:pPr>
        <w:pStyle w:val="BodyText"/>
      </w:pPr>
      <w:r>
        <w:t xml:space="preserve">Đằng Tỉnh Tam Lang quay đầu nhìn qua Nhạc Trọng nói ra:</w:t>
      </w:r>
    </w:p>
    <w:p>
      <w:pPr>
        <w:pStyle w:val="BodyText"/>
      </w:pPr>
      <w:r>
        <w:t xml:space="preserve">- Nhạc Trọng đại nhân, điều kiện quá hà khắc, tôi không thể đáp ứng.</w:t>
      </w:r>
    </w:p>
    <w:p>
      <w:pPr>
        <w:pStyle w:val="BodyText"/>
      </w:pPr>
      <w:r>
        <w:t xml:space="preserve">Trực thăng vũ trang và máy bay vận tải chính là bảo bối đưa binh của Cao Thiên Nguyên tới các nơi, Thiên Cung Anh mặc dù thập phần trọng yếu với Cao Thiên Nguyên, nhưng mà trực thăng vũ trang và máy bay vận tải lại trọng yếu hơn trong lòng Lôi Cảnh Thắng Hùng.</w:t>
      </w:r>
    </w:p>
    <w:p>
      <w:pPr>
        <w:pStyle w:val="BodyText"/>
      </w:pPr>
      <w:r>
        <w:t xml:space="preserve">Không có trực thăng vũ trang cùng máy bay vận tải, Cao Thiên Nguyên phát triển sẽ biến chậm lại nhiều.</w:t>
      </w:r>
    </w:p>
    <w:p>
      <w:pPr>
        <w:pStyle w:val="BodyText"/>
      </w:pPr>
      <w:r>
        <w:t xml:space="preserve">- Thì ra mình không trọng yếu bằng một đống máy móc.</w:t>
      </w:r>
    </w:p>
    <w:p>
      <w:pPr>
        <w:pStyle w:val="BodyText"/>
      </w:pPr>
      <w:r>
        <w:t xml:space="preserve">Thiên Cung Anh nghe vậy trong mắt hiện ra thất vọng và nội tâm đắng chát suy nghĩ.</w:t>
      </w:r>
    </w:p>
    <w:p>
      <w:pPr>
        <w:pStyle w:val="BodyText"/>
      </w:pPr>
      <w:r>
        <w:t xml:space="preserve">Thiên Cung Anh cũng vì phát triển của Cao Thiên Nguyên lập nhiều công lao hãn mã, không biết có bao nhiêu cao thủ chết dưới ám sát của nàng. Thế nhưng mà Lôi Cảnh Thắng Hùng vẫn không muốn dùng máy bay vận tải và trực thăng vũ trang đổi nàng, làm cho nội tâm của nàng đắng chát.</w:t>
      </w:r>
    </w:p>
    <w:p>
      <w:pPr>
        <w:pStyle w:val="BodyText"/>
      </w:pPr>
      <w:r>
        <w:t xml:space="preserve">Nhạc Trọng nhìn qua Đằng Tỉnh Tam Lang và ra lệnh trục khách:</w:t>
      </w:r>
    </w:p>
    <w:p>
      <w:pPr>
        <w:pStyle w:val="BodyText"/>
      </w:pPr>
      <w:r>
        <w:t xml:space="preserve">- Các chiến sĩ còn lại các người dùng nhân tài ra đổi, một người đổi một mạng. Trở về đi!</w:t>
      </w:r>
    </w:p>
    <w:p>
      <w:pPr>
        <w:pStyle w:val="BodyText"/>
      </w:pPr>
      <w:r>
        <w:t xml:space="preserve">- Nhạc Trọng đại nhân, chúng ta còn có thể thương lượng! Nhạc Trọng đại nhân...</w:t>
      </w:r>
    </w:p>
    <w:p>
      <w:pPr>
        <w:pStyle w:val="BodyText"/>
      </w:pPr>
      <w:r>
        <w:t xml:space="preserve">Đằng Tỉnh Tam Lang lớn tiếng kêu lại bị người của Nhạc Trọng kéo ra ngoài.</w:t>
      </w:r>
    </w:p>
    <w:p>
      <w:pPr>
        <w:pStyle w:val="BodyText"/>
      </w:pPr>
      <w:r>
        <w:t xml:space="preserve">- Xem ra cô còn không bằng mười hai chiếc trực thăng vũ trang, mười lăm chiếc máy bay vận tải!</w:t>
      </w:r>
    </w:p>
    <w:p>
      <w:pPr>
        <w:pStyle w:val="BodyText"/>
      </w:pPr>
      <w:r>
        <w:t xml:space="preserve">Nhạc Trọng nhìn qua Thiên Cung Anh cười mỉa mai.</w:t>
      </w:r>
    </w:p>
    <w:p>
      <w:pPr>
        <w:pStyle w:val="BodyText"/>
      </w:pPr>
      <w:r>
        <w:t xml:space="preserve">Thiên Cung Anh im lặng nhìn qua Nhạc Trọng cúi đầu không nói.</w:t>
      </w:r>
    </w:p>
    <w:p>
      <w:pPr>
        <w:pStyle w:val="BodyText"/>
      </w:pPr>
      <w:r>
        <w:t xml:space="preserve">Bạch Tiểu Thắng hỏi:</w:t>
      </w:r>
    </w:p>
    <w:p>
      <w:pPr>
        <w:pStyle w:val="BodyText"/>
      </w:pPr>
      <w:r>
        <w:t xml:space="preserve">- Lão đại, những binh sĩ Cao Thiên Nguyên làm sao bây giờ?</w:t>
      </w:r>
    </w:p>
    <w:p>
      <w:pPr>
        <w:pStyle w:val="BodyText"/>
      </w:pPr>
      <w:r>
        <w:t xml:space="preserve">Nhạc Trọng nói:</w:t>
      </w:r>
    </w:p>
    <w:p>
      <w:pPr>
        <w:pStyle w:val="BodyText"/>
      </w:pPr>
      <w:r>
        <w:t xml:space="preserve">- Đem bọn họ điều tới Anh Điền Trấn xây dựng công sự, cung cấp vật tư kém nhất.</w:t>
      </w:r>
    </w:p>
    <w:p>
      <w:pPr>
        <w:pStyle w:val="BodyText"/>
      </w:pPr>
      <w:r>
        <w:t xml:space="preserve">Những binh sĩ Cao Thiên Nguyên đều là tráng hán, vừa vặn dùng làm nô lệ xây dựng công trình đi.</w:t>
      </w:r>
    </w:p>
    <w:p>
      <w:pPr>
        <w:pStyle w:val="BodyText"/>
      </w:pPr>
      <w:r>
        <w:t xml:space="preserve">Chấm dứt hội nghị, Nhạc Trọng mang theo Thiên Cung Anh, Bạch Tiểu Thắng và mười sáu tên cao thủ đi lên Hammer rời khỏi Dã Lang Thành đi tới bờ biển.</w:t>
      </w:r>
    </w:p>
    <w:p>
      <w:pPr>
        <w:pStyle w:val="BodyText"/>
      </w:pPr>
      <w:r>
        <w:t xml:space="preserve">Thực lực Thiên Cung Anh quá mạnh mẽ, nếu như không có Nhạc Trọng chế ước, nàng một người có thể ám sát rất nhiều cao tầng Dã Lang Tổ. Nhạc Trọng phải mang nàng theo bên người.</w:t>
      </w:r>
    </w:p>
    <w:p>
      <w:pPr>
        <w:pStyle w:val="BodyText"/>
      </w:pPr>
      <w:r>
        <w:t xml:space="preserve">Cách Dã Lang Thành ước chừng mười kilômet là một thị trấn bờ biển nhỏ, trước tận thế trấn này có mấy ngàn người, sau tận thế đã bị Dã Lang Tổ phái người thanh lý toàn bộ trấn nhỏ, quét toàn bộ vật tư không còn.</w:t>
      </w:r>
    </w:p>
    <w:p>
      <w:pPr>
        <w:pStyle w:val="BodyText"/>
      </w:pPr>
      <w:r>
        <w:t xml:space="preserve">Trên đường phố khắp nơi đều là cảnh tượng đổ nát hoang vu, tất cả gian phòng đều rỗng tuếch, vật tư có thể dùng đều mang đi cả rồi, chỉ còn lại có từng gian trống trải giống như nhà ma.</w:t>
      </w:r>
    </w:p>
    <w:p>
      <w:pPr>
        <w:pStyle w:val="BodyText"/>
      </w:pPr>
      <w:r>
        <w:t xml:space="preserve">Ở trên bờ biển có hai mươi du thuyền xa hoa, mười hai chiếc thuyền đánh cá loại nhỏ đang đậu. Ở quanh bờ biển có hơn hai mươi người Nhật Bản, bọn họ trước tận thế đều là ngư dân, hiểu được thao túng thuyền thế nào. Những người này đều là nhân tài khó tìm.</w:t>
      </w:r>
    </w:p>
    <w:p>
      <w:pPr>
        <w:pStyle w:val="BodyText"/>
      </w:pPr>
      <w:r>
        <w:t xml:space="preserve">Phúc Tỉnh Bản Vô mang trên mặt nịnh nọt mỉm cười nhìn qua Nhạc Trọng nói ra:</w:t>
      </w:r>
    </w:p>
    <w:p>
      <w:pPr>
        <w:pStyle w:val="BodyText"/>
      </w:pPr>
      <w:r>
        <w:t xml:space="preserve">- Nhạc Trọng đại nhân, những người này là đội thuyền của chúng tôi.</w:t>
      </w:r>
    </w:p>
    <w:p>
      <w:pPr>
        <w:pStyle w:val="BodyText"/>
      </w:pPr>
      <w:r>
        <w:t xml:space="preserve">Hòa Cảnh Tín Ngạn cũng mang theo hai gã mặc áo tắm hai mảnh, dáng người cao gầy gợi cảm hai gã Nhật Bản mỹ nữ đi vào Nhạc Trọng bên người mang trên mặt nịnh nọt mỉm cười nói:</w:t>
      </w:r>
    </w:p>
    <w:p>
      <w:pPr>
        <w:pStyle w:val="BodyText"/>
      </w:pPr>
      <w:r>
        <w:t xml:space="preserve">- Nhạc Trọng đại nhân, hai người này là nữ nhân ưu tú, đây là hai chị em. Các nàng ngưỡng mộ đại nhân anh minh thần võ, chủ động tới đây làm thị nữ của ngài.</w:t>
      </w:r>
    </w:p>
    <w:p>
      <w:pPr>
        <w:pStyle w:val="BodyText"/>
      </w:pPr>
      <w:r>
        <w:t xml:space="preserve">Ma Cung Ưu Tử hai chị em đi tới trước người Nhạc Trọng vài khom người thi lễ, cung kính nói:</w:t>
      </w:r>
    </w:p>
    <w:p>
      <w:pPr>
        <w:pStyle w:val="BodyText"/>
      </w:pPr>
      <w:r>
        <w:t xml:space="preserve">- Ưu Tử, Hương Tử bái kiến đại nhân!</w:t>
      </w:r>
    </w:p>
    <w:p>
      <w:pPr>
        <w:pStyle w:val="BodyText"/>
      </w:pPr>
      <w:r>
        <w:t xml:space="preserve">Phúc Tỉnh Bản Vô, Hòa Cảnh Tín Ngạn đều vừa mới đầu nhập vào Nhạc Trọng, trong nội tâm tràn ngập không xác định với tương lai. Chỉ có thể thông qua thủ đoạn này tiến vào trung tâm của Nhạc Trọng. Bọn họ thập phần sợ hãi trở thành những thi thể Dã Lang Thành treo bên ngoài thành.</w:t>
      </w:r>
    </w:p>
    <w:p>
      <w:pPr>
        <w:pStyle w:val="BodyText"/>
      </w:pPr>
      <w:r>
        <w:t xml:space="preserve">- Ân!</w:t>
      </w:r>
    </w:p>
    <w:p>
      <w:pPr>
        <w:pStyle w:val="BodyText"/>
      </w:pPr>
      <w:r>
        <w:t xml:space="preserve">Nhạc Trọng nhìn qua hai mỹ nữ Nhật Bản xinh đẹp, sau đó nhìn qua Hòa Cảnh Tín Ngạn hỏi:</w:t>
      </w:r>
    </w:p>
    <w:p>
      <w:pPr>
        <w:pStyle w:val="Compact"/>
      </w:pPr>
      <w:r>
        <w:t xml:space="preserve">- Động vật biển biến dị ở hải vực này cấp bao nhiêu?</w:t>
      </w:r>
      <w:r>
        <w:br w:type="textWrapping"/>
      </w:r>
      <w:r>
        <w:br w:type="textWrapping"/>
      </w:r>
    </w:p>
    <w:p>
      <w:pPr>
        <w:pStyle w:val="Heading2"/>
      </w:pPr>
      <w:bookmarkStart w:id="788" w:name="chương-767-động-vật-biển-tập-kích."/>
      <w:bookmarkEnd w:id="788"/>
      <w:r>
        <w:t xml:space="preserve">766. Chương 767: Động Vật Biển Tập Kích.</w:t>
      </w:r>
    </w:p>
    <w:p>
      <w:pPr>
        <w:pStyle w:val="Compact"/>
      </w:pPr>
      <w:r>
        <w:br w:type="textWrapping"/>
      </w:r>
      <w:r>
        <w:br w:type="textWrapping"/>
      </w:r>
    </w:p>
    <w:p>
      <w:pPr>
        <w:pStyle w:val="BodyText"/>
      </w:pPr>
      <w:r>
        <w:t xml:space="preserve">Sau tận thế trên biển có quá nhiều biến dị thú, phải nói là vô cùng vô tận mới đúng. Biến dị thú cấp hai đã đủ mạnh mẽ, nhưng mà biến dị thú cấp hai trong biển chỉ được xem là con tôm nhỏ. Biến dị thú cấp năm mới là bá chủ biển cả.</w:t>
      </w:r>
    </w:p>
    <w:p>
      <w:pPr>
        <w:pStyle w:val="BodyText"/>
      </w:pPr>
      <w:r>
        <w:t xml:space="preserve">Nhạc Trọng cho dù dùng toàn bộ thực lực cũng không cách nào tiêu diệt biến dị thú cấp năm, loại hun thú đẳng cấp này thực lực quá khủng bố, cho dù điều động một chi quân đội tấn công cũng không làm gì nó được.</w:t>
      </w:r>
    </w:p>
    <w:p>
      <w:pPr>
        <w:pStyle w:val="BodyText"/>
      </w:pPr>
      <w:r>
        <w:t xml:space="preserve">Nếu có biến dị thú cấp năm hoạt động ở khu vực này, Nhạc Trọng cũng không dám xuất phát từ trên biển đi tới căn cứ Hoành Tu Hạ.</w:t>
      </w:r>
    </w:p>
    <w:p>
      <w:pPr>
        <w:pStyle w:val="BodyText"/>
      </w:pPr>
      <w:r>
        <w:t xml:space="preserve">Hòa Cảnh Tín Ngạn nói ra:</w:t>
      </w:r>
    </w:p>
    <w:p>
      <w:pPr>
        <w:pStyle w:val="BodyText"/>
      </w:pPr>
      <w:r>
        <w:t xml:space="preserve">- Đại nhân, hải vực này là khu vực do biến dị thú cấp hai hoạt động, những biến dị thú cấp hai cực kỳ hung tàn, còn có thể lên bờ công kích nhân loại. Chúng tôi từng có ý định thiết lập căn cứ ở nơi này, tuy nhiên lại có nhiều biến dị thú cấp hai ra biển nuốt người, lúc này mới bị bách buông tha cho trấn nhỏ này. Trong khu vực này hoạt động chủ yếu là biến dị thú cấp hai, nhưng mà tôi cũng từng gặp thân ảnh của biến dị thú cấp ba đấy.</w:t>
      </w:r>
    </w:p>
    <w:p>
      <w:pPr>
        <w:pStyle w:val="BodyText"/>
      </w:pPr>
      <w:r>
        <w:t xml:space="preserve">Nhạc Trọng nghe vậy yên lặng đi vào bờ biển bắt đầu triệu hoán tiểu sa đã tiến hóa xong. Sau khi phục tùng biến dị thú, ở trong phạm vi nhất định sẽ có thể cảm ứng tâm linh giữa Nhạc Trọng và biến dị thú. Tuần Phục Thuật đẳng cấp càng cao thì cảm ứng tâm linh càng xa.</w:t>
      </w:r>
    </w:p>
    <w:p>
      <w:pPr>
        <w:pStyle w:val="BodyText"/>
      </w:pPr>
      <w:r>
        <w:t xml:space="preserve">Lúc này Nhạc Trọng tăng Tuần Phục Thuật lên cấp bốn, trong phạm vi hai trăm cây số hắn có thể cảm ứng được và ra lệnh cho biến dị thú hành động.</w:t>
      </w:r>
    </w:p>
    <w:p>
      <w:pPr>
        <w:pStyle w:val="BodyText"/>
      </w:pPr>
      <w:r>
        <w:t xml:space="preserve">Ở gần bờ biển có một con biến dị thú kiếm ngư cấp hai đột nhiên bị cắn trồi lên mặt biển. Đột nhiên lúc này có một thân ảnh vặn vẹo bơi nhanh thẳng vào bờ.</w:t>
      </w:r>
    </w:p>
    <w:p>
      <w:pPr>
        <w:pStyle w:val="BodyText"/>
      </w:pPr>
      <w:r>
        <w:t xml:space="preserve">Con biến dị thú cấp hai này chết thì vô số động vật thật nhỏ bổ nhào qua, lập tức xé con kiếm ngư thành thịt vụn.</w:t>
      </w:r>
    </w:p>
    <w:p>
      <w:pPr>
        <w:pStyle w:val="BodyText"/>
      </w:pPr>
      <w:r>
        <w:t xml:space="preserve">Sau tận thế, biển cả so với quá khứ còn đáng sợ hơn gấp trăm lần, một gã nhân loại bình thường nếu rơi xuống biển, cho dù kỹ năng bơi lội thật tốt thì không tới mười phút hắn sẽ bị động vật biển xé thành thịt vụn ngay. Trừ phi hắn là người tiến hóa thực lực siêu cường.</w:t>
      </w:r>
    </w:p>
    <w:p>
      <w:pPr>
        <w:pStyle w:val="BodyText"/>
      </w:pPr>
      <w:r>
        <w:t xml:space="preserve">Hòa Cảnh Tín Ngạn cẩn thận từng li từng tí nói ra:</w:t>
      </w:r>
    </w:p>
    <w:p>
      <w:pPr>
        <w:pStyle w:val="BodyText"/>
      </w:pPr>
      <w:r>
        <w:t xml:space="preserve">- Đại nhân, xin thứ cho tôi nói thẳng. Dùng lực lượng của những chiếc thuyền này ra biển cũng sẽ bị những biến dị thú kia công kích, quá nguy hiểm rồi.</w:t>
      </w:r>
    </w:p>
    <w:p>
      <w:pPr>
        <w:pStyle w:val="BodyText"/>
      </w:pPr>
      <w:r>
        <w:t xml:space="preserve">Lúc này Nhạc Trọng đã trở thành lão bản của Hòa Cảnh Tín Ngạn, nếu như Nhạc Trọng vừa chết, quân của Hòa Cảnh Tín Ngạn sợ rằng sẽ bị người khác chiếm đoạt ngay lập tức. Hắn cũng không muốn trở thành phụ thuộc người khác, cho nên không muốn Nhạc Trọng tử vong. Không quan hệ trung tâm, chỉ quan hệ tới lợi ích a.</w:t>
      </w:r>
    </w:p>
    <w:p>
      <w:pPr>
        <w:pStyle w:val="BodyText"/>
      </w:pPr>
      <w:r>
        <w:t xml:space="preserve">Nhạc Trọng nói:</w:t>
      </w:r>
    </w:p>
    <w:p>
      <w:pPr>
        <w:pStyle w:val="BodyText"/>
      </w:pPr>
      <w:r>
        <w:t xml:space="preserve">- Tôi biết rõ, tôi có biện pháp ra biển an toàn.</w:t>
      </w:r>
    </w:p>
    <w:p>
      <w:pPr>
        <w:pStyle w:val="BodyText"/>
      </w:pPr>
      <w:r>
        <w:t xml:space="preserve">Hòa Cảnh Tín Ngạn nhìn qua Nhạc Trọng cao thâm mạt trắc thì câm miệng không nói.</w:t>
      </w:r>
    </w:p>
    <w:p>
      <w:pPr>
        <w:pStyle w:val="BodyText"/>
      </w:pPr>
      <w:r>
        <w:t xml:space="preserve">Đột nhiên lúc này trên mặt nước có bọt biển không ngừng lăn tăn, trên bờ biển từng đoàn từng đoàn hạt cát văng khắp nơi, một đám sa trùng biến dị dài đến ba, bốn mét, mọc ra hàm răng sắc bén và thân thể bao trùm trong giáp xác màu trắng xuất hiện, điên cuồng lao thẳng qua phía Nhạc Trọng.</w:t>
      </w:r>
    </w:p>
    <w:p>
      <w:pPr>
        <w:pStyle w:val="BodyText"/>
      </w:pPr>
      <w:r>
        <w:t xml:space="preserve">- Quái vật cấp 17: sa trùng biến dị. Ưa thích thôn phệ huyết nhục hung thú.</w:t>
      </w:r>
    </w:p>
    <w:p>
      <w:pPr>
        <w:pStyle w:val="BodyText"/>
      </w:pPr>
      <w:r>
        <w:t xml:space="preserve">Những sa trùng biến dị này số lượng cực kì khủng bố rậm rạp chằng chịt bao trùm tầng cát trắng trên bờ biển và lao qua phía Nhạc Trọng.</w:t>
      </w:r>
    </w:p>
    <w:p>
      <w:pPr>
        <w:pStyle w:val="BodyText"/>
      </w:pPr>
      <w:r>
        <w:t xml:space="preserve">- Lui vào trong trấn nhỏ!</w:t>
      </w:r>
    </w:p>
    <w:p>
      <w:pPr>
        <w:pStyle w:val="BodyText"/>
      </w:pPr>
      <w:r>
        <w:t xml:space="preserve">Nhạc Trọng nhìn qua sa trùng biến dị rậm rạp chằng chịt trên bờ biển thì da đầu run lên. Những sa trùng biến dị này hắn một đao chém giết vài con, nhưng mà số lượng vượt qua mấy vạn, hơn mười vạn đầu trùng cát thì mạnh như hắn cũng không làm gì nổi.</w:t>
      </w:r>
    </w:p>
    <w:p>
      <w:pPr>
        <w:pStyle w:val="BodyText"/>
      </w:pPr>
      <w:r>
        <w:t xml:space="preserve">Nghe được Nhạc Trọng ra lệnh thì mọi người lập tức lui vào trong trấn.</w:t>
      </w:r>
    </w:p>
    <w:p>
      <w:pPr>
        <w:pStyle w:val="BodyText"/>
      </w:pPr>
      <w:r>
        <w:t xml:space="preserve">Trong trấn nhỏ này không thiếu nhà ở, dựa vào những gian này này phòng thủ rất dễ dàng.</w:t>
      </w:r>
    </w:p>
    <w:p>
      <w:pPr>
        <w:pStyle w:val="BodyText"/>
      </w:pPr>
      <w:r>
        <w:t xml:space="preserve">Tốc độ di chuyển của sa trùng biến dị này gấp hai lần người bình thường, tuy chúng không đuổi kịp người tiến hóa dưới trướng cua Nhạc Trọng nhưng mà lại đuổi kịp thủ hạ của Phúc Tỉnh Bản Vô a.</w:t>
      </w:r>
    </w:p>
    <w:p>
      <w:pPr>
        <w:pStyle w:val="BodyText"/>
      </w:pPr>
      <w:r>
        <w:t xml:space="preserve">Một gã người Nhật Bản chạy chậm bị vô số sa trùng biến dị lao tới thôn phệ, dưới hàm răng sắc bén của sa trùng biến dị thù tên này lập tức bị thôn phệ không còn.</w:t>
      </w:r>
    </w:p>
    <w:p>
      <w:pPr>
        <w:pStyle w:val="BodyText"/>
      </w:pPr>
      <w:r>
        <w:t xml:space="preserve">- Cứu tôi! ! Cứu tôi! Chủ nhân!</w:t>
      </w:r>
    </w:p>
    <w:p>
      <w:pPr>
        <w:pStyle w:val="BodyText"/>
      </w:pPr>
      <w:r>
        <w:t xml:space="preserve">Ma Cung Ưu Tử trong lúc chạy nhanh thế này đột nhiên vấp đá té ngã, nàng sợ tới mức nước mắt nước mũi chảy ra cầu cứu.</w:t>
      </w:r>
    </w:p>
    <w:p>
      <w:pPr>
        <w:pStyle w:val="BodyText"/>
      </w:pPr>
      <w:r>
        <w:t xml:space="preserve">Thời điểm Ma Cung Ưu Tử khóc cầu khẩn thì đám sa trùng này lên người của nàng, mở cái miệng dính máu lao qua phía nàng.</w:t>
      </w:r>
    </w:p>
    <w:p>
      <w:pPr>
        <w:pStyle w:val="BodyText"/>
      </w:pPr>
      <w:r>
        <w:t xml:space="preserve">Mắt thấy Ma Cung Ưu Tử sắp hương tiêu ngọc vẫn thì tất cả sa trùng bị cắt thành vài đoạn, vô số dịch nhờn từ trong người của chúng bắn ra ngoài, tung tóe trên người của Ma Cung Ưu Tử, vô số dịch nhờn lập tức chảy ra khắp nơi.</w:t>
      </w:r>
    </w:p>
    <w:p>
      <w:pPr>
        <w:pStyle w:val="BodyText"/>
      </w:pPr>
      <w:r>
        <w:t xml:space="preserve">Nhạc Trọng thoáng cái xuất hiện bên người của Ma Cung Ưu Tử và lập tức ném nàng vào trong tay Thiên Cung Anh:</w:t>
      </w:r>
    </w:p>
    <w:p>
      <w:pPr>
        <w:pStyle w:val="BodyText"/>
      </w:pPr>
      <w:r>
        <w:t xml:space="preserve">- Hảo hảo bảo hộ hai nàng.</w:t>
      </w:r>
    </w:p>
    <w:p>
      <w:pPr>
        <w:pStyle w:val="BodyText"/>
      </w:pPr>
      <w:r>
        <w:t xml:space="preserve">Thiên Cung Anh hơi sững sờ sau đó yên lặng tiếp nhận Ma Cung Ưu Tử đưa đi. Tuy nàng không phải là người tiến hóa sức mạnh nhưng mà trang bị cũng tăng cường thể chất của nàng. Mang theo Ma Cung Ưu Tử nặng chừng năm mươi cân cũng không khó khăn.</w:t>
      </w:r>
    </w:p>
    <w:p>
      <w:pPr>
        <w:pStyle w:val="BodyText"/>
      </w:pPr>
      <w:r>
        <w:t xml:space="preserve">- Cản chúng lại!</w:t>
      </w:r>
    </w:p>
    <w:p>
      <w:pPr>
        <w:pStyle w:val="BodyText"/>
      </w:pPr>
      <w:r>
        <w:t xml:space="preserve">Nhạc Trọng vung tay lên phát động kỹ năng ma viêm, một đạo ma viêm khủng bố thành hình, hắn vung tay lên và ma viêm phong bạo ném ra khắp bốn phía, đốt cháy nhiều sa trùng biến dị.</w:t>
      </w:r>
    </w:p>
    <w:p>
      <w:pPr>
        <w:pStyle w:val="BodyText"/>
      </w:pPr>
      <w:r>
        <w:t xml:space="preserve">Ánh lửa dập tắt, mấy trăm đầu sa trùng biến dị bị đốt thành tro tàn. Những sa trùng biến dị hành động hơi chậm lại, chúng thập phần sợ hãi ma viêm của Nhạc Trọng.</w:t>
      </w:r>
    </w:p>
    <w:p>
      <w:pPr>
        <w:pStyle w:val="BodyText"/>
      </w:pPr>
      <w:r>
        <w:t xml:space="preserve">Bọn người Thiên Cung Anh thừa dịp này bỏ chạy ra khỏi trấn nhỏ.</w:t>
      </w:r>
    </w:p>
    <w:p>
      <w:pPr>
        <w:pStyle w:val="BodyText"/>
      </w:pPr>
      <w:r>
        <w:t xml:space="preserve">Trên mặt biển sôi trào, không bao lâu có một con tôm biến dị cấp hai dài ba mươi sáu mét, cao tới bốn mét, thân thể cực lớn bao phủ trong tầng giáp dày, lực phòng ngự cực kỳ kinh người từ trong biển chui ra ngoài. Bên người của nó còn có hơn vạn con tôm biến dị khác.</w:t>
      </w:r>
    </w:p>
    <w:p>
      <w:pPr>
        <w:pStyle w:val="BodyText"/>
      </w:pPr>
      <w:r>
        <w:t xml:space="preserve">Biến dị thú cấp hai ở biển sâu không là cái gì, nhưng mà ở gần bờ biển lại là bá chủ một phương. Trừ con tôm biến dị thú cấp hai này ra, còn có một đầu sa trùng biến dị vương dài mười lăm mét, cao tới một mét cũng nổi lên. Đầu sa trùng vương này cũng chỉ huy mấy vạn con sa trùng biến dị.</w:t>
      </w:r>
    </w:p>
    <w:p>
      <w:pPr>
        <w:pStyle w:val="BodyText"/>
      </w:pPr>
      <w:r>
        <w:t xml:space="preserve">Cũng không phải tất cả thủ lĩnh đều là biến dị thú cấp hai. Có chút biến dị thú trời sinh nhỏ yếu cho nên thủ lĩnh của chúng là biến dị thú cao cấp mà thôi.</w:t>
      </w:r>
    </w:p>
    <w:p>
      <w:pPr>
        <w:pStyle w:val="BodyText"/>
      </w:pPr>
      <w:r>
        <w:t xml:space="preserve">- Quái vật cấp 65: tôm hùm biến dị cấp hai. Có được giáp xác cứng rắn và lực lượng khổng lồ.</w:t>
      </w:r>
    </w:p>
    <w:p>
      <w:pPr>
        <w:pStyle w:val="BodyText"/>
      </w:pPr>
      <w:r>
        <w:t xml:space="preserve">- Khá tốt, chỉ là biến dị thú cấp hai!</w:t>
      </w:r>
    </w:p>
    <w:p>
      <w:pPr>
        <w:pStyle w:val="BodyText"/>
      </w:pPr>
      <w:r>
        <w:t xml:space="preserve">Nhạc Trọng quay về phía mọi người, nhìn thấy tôm hùm biến dị cấp hai trên mặt biển thì thở dài một hơi.</w:t>
      </w:r>
    </w:p>
    <w:p>
      <w:pPr>
        <w:pStyle w:val="BodyText"/>
      </w:pPr>
      <w:r>
        <w:t xml:space="preserve">Biến dị thú cấp hai một chọi một thì Nhạc Trọng chỉ cần cẩn thận một chút là giết chết được rồi. Chỉ có biến dị thú câp ba, cấp bốn mới là những hung thú có thể tạo ra vêt thương trí mạng cho hắn.</w:t>
      </w:r>
    </w:p>
    <w:p>
      <w:pPr>
        <w:pStyle w:val="BodyText"/>
      </w:pPr>
      <w:r>
        <w:t xml:space="preserve">Nhạc Trọng thoáng quay người lại, phát động kỹ năng Ảnh Bộ lao qua phía con tôm hùm biến dị cấp hai như xe tăng kia.</w:t>
      </w:r>
    </w:p>
    <w:p>
      <w:pPr>
        <w:pStyle w:val="Compact"/>
      </w:pPr>
      <w:r>
        <w:t xml:space="preserve">Đại lượng sa trùng biến dị nhúc nhích vọt qua phía Nhạc Trọng.</w:t>
      </w:r>
      <w:r>
        <w:br w:type="textWrapping"/>
      </w:r>
      <w:r>
        <w:br w:type="textWrapping"/>
      </w:r>
    </w:p>
    <w:p>
      <w:pPr>
        <w:pStyle w:val="Heading2"/>
      </w:pPr>
      <w:bookmarkStart w:id="789" w:name="chương-768-hàng-không-mẫu-hạm.-1"/>
      <w:bookmarkEnd w:id="789"/>
      <w:r>
        <w:t xml:space="preserve">767. Chương 768: Hàng Không Mẫu Hạm. (1)</w:t>
      </w:r>
    </w:p>
    <w:p>
      <w:pPr>
        <w:pStyle w:val="Compact"/>
      </w:pPr>
      <w:r>
        <w:br w:type="textWrapping"/>
      </w:r>
      <w:r>
        <w:br w:type="textWrapping"/>
      </w:r>
    </w:p>
    <w:p>
      <w:pPr>
        <w:pStyle w:val="BodyText"/>
      </w:pPr>
      <w:r>
        <w:t xml:space="preserve">Nhạc Trọng phát động kỹ năng ma viêm, một đoàn ma viêm lập tức vờn quanh thân thể của hắn, những nơi hắn đi qua thì sa trùng bao quanh bị đốt thành tro tàn.</w:t>
      </w:r>
    </w:p>
    <w:p>
      <w:pPr>
        <w:pStyle w:val="BodyText"/>
      </w:pPr>
      <w:r>
        <w:t xml:space="preserve">Nhạc Trọng tiến tới gần sa trùng vương kia, trong mấy hô hấp ngắn ngủi hắn dùng ma viêm thiêu cháy hơn trăm sa trùng biến dị, bản thân của hắn cũng vọt tới trước người sa trùng vương và bổ ra một đao, trực tiếp chém sa trùng vương thành hai đoạn, máu tươi văng khắp nơi.</w:t>
      </w:r>
    </w:p>
    <w:p>
      <w:pPr>
        <w:pStyle w:val="BodyText"/>
      </w:pPr>
      <w:r>
        <w:t xml:space="preserve">Con sa trùng vương vừa chết thì sa trùng biến dị chung quanh lập tức chạy tán loạn, trực tiếp chui vào huyệt động dưới đất.</w:t>
      </w:r>
    </w:p>
    <w:p>
      <w:pPr>
        <w:pStyle w:val="BodyText"/>
      </w:pPr>
      <w:r>
        <w:t xml:space="preserve">Con tôm hùm biến dị cấp hai lao qua phía Nhạc Trọng và mở to miệng hét lên.</w:t>
      </w:r>
    </w:p>
    <w:p>
      <w:pPr>
        <w:pStyle w:val="BodyText"/>
      </w:pPr>
      <w:r>
        <w:t xml:space="preserve">Dưới tiếng hét ra lệnh của nó, đại lượng tôm hùm biến dị lao qua phía Nhạc Trọng. Những tôm hùm biến dị này có tốc độ di chuyển gấp ba, bốn lần người bình thường. Đồng thời thân thể to lớn, giống như một chiếc ô tô nhỏ lao thẳng vào người Nhạc Trọng.</w:t>
      </w:r>
    </w:p>
    <w:p>
      <w:pPr>
        <w:pStyle w:val="BodyText"/>
      </w:pPr>
      <w:r>
        <w:t xml:space="preserve">Nhạc Trọng một đao chém lên tầng giáp xác của tôm hùm biến dị, hắn có lực lượng gấp mười lần người bình thường cộng thêm Hắc Nha Đao sắc bén, lúc này mới thập phần gian nan chém tôm hùm biến dị thành hai đoạn và dịch nhờn bắn ra khắp nơi.</w:t>
      </w:r>
    </w:p>
    <w:p>
      <w:pPr>
        <w:pStyle w:val="BodyText"/>
      </w:pPr>
      <w:r>
        <w:t xml:space="preserve">- Quá cứng! Giáp xác của tôm hùm biến dị này đúng là quá cứng.</w:t>
      </w:r>
    </w:p>
    <w:p>
      <w:pPr>
        <w:pStyle w:val="BodyText"/>
      </w:pPr>
      <w:r>
        <w:t xml:space="preserve">Nhạc Trọng một kích chém giết một con tôm hùm biến dị, nhướng mày thân hình nhanh lùi lại.</w:t>
      </w:r>
    </w:p>
    <w:p>
      <w:pPr>
        <w:pStyle w:val="BodyText"/>
      </w:pPr>
      <w:r>
        <w:t xml:space="preserve">Những tôm hùm biến dị này giống như một chiếc ô tô nhỏ, hoàn toàn bế tắc thông đạo đi thông tới chỗ tôm hùm biến dị cấp hai. Nhạc Trọng muốn thoải mái như chém giết sa trùng vương là vô cùng khó khăn.</w:t>
      </w:r>
    </w:p>
    <w:p>
      <w:pPr>
        <w:pStyle w:val="BodyText"/>
      </w:pPr>
      <w:r>
        <w:t xml:space="preserve">Vô số tôm hùm biến dị trực tiếp lao qua tấn công Nhạc Trọng, nếu như bị cái kiềm của nó kẹp lấy, mạnh như Nhạc Trọng cũng bị thương.</w:t>
      </w:r>
    </w:p>
    <w:p>
      <w:pPr>
        <w:pStyle w:val="BodyText"/>
      </w:pPr>
      <w:r>
        <w:t xml:space="preserve">Nhạc Trọng giống như một con gió lui ra phía sau, một đoàn ma viêm khủng bố lập tức bao phủ đầu của tôm hùm biến dị cấp hai này.</w:t>
      </w:r>
    </w:p>
    <w:p>
      <w:pPr>
        <w:pStyle w:val="BodyText"/>
      </w:pPr>
      <w:r>
        <w:t xml:space="preserve">Tôm hùm biến dị cấp hai bị ma viêm của Nhạc Trọng thiêu đốt, liền điên cuồng giãy dụa, nhưng mà giãy dụa vài giây, nó mềm nhũn nằm trên mặt đất, não của nó bị nấu chín.</w:t>
      </w:r>
    </w:p>
    <w:p>
      <w:pPr>
        <w:pStyle w:val="BodyText"/>
      </w:pPr>
      <w:r>
        <w:t xml:space="preserve">Kỹ năng ma viêm của Nhạc Trọng sau khi tiến giai thì uy lực tăng lên nhiều, chỉ cần bị đánh trúng thì biến dị thú cấp hai bị tiêu diệt dễ dàng.</w:t>
      </w:r>
    </w:p>
    <w:p>
      <w:pPr>
        <w:pStyle w:val="BodyText"/>
      </w:pPr>
      <w:r>
        <w:t xml:space="preserve">Con tôm hùm biến dị cấp hai vừa chết, hơn vạn con tôm hùm biến dị lập tức bỏ chạy tán loạn, còn có bộ phận tôm hùm biến dị tinh anh đang đuổi giết thủ hạ tinh anh của Nhạc Trọng.</w:t>
      </w:r>
    </w:p>
    <w:p>
      <w:pPr>
        <w:pStyle w:val="BodyText"/>
      </w:pPr>
      <w:r>
        <w:t xml:space="preserve">Thịt biến dị thú cấp hai là đại bổ, trái lại huyết nhục người tiến hoa cao cấp cũng là vật đại bổ cho biến dị thú.</w:t>
      </w:r>
    </w:p>
    <w:p>
      <w:pPr>
        <w:pStyle w:val="BodyText"/>
      </w:pPr>
      <w:r>
        <w:t xml:space="preserve">- Giết sạch chúng!</w:t>
      </w:r>
    </w:p>
    <w:p>
      <w:pPr>
        <w:pStyle w:val="BodyText"/>
      </w:pPr>
      <w:r>
        <w:t xml:space="preserve">Nhạc Trọng nhìn qua những tôm hùm biến dị tinh anh và ra lệnh, trong hư không xuất hiện cái động, bạch cốt từ trong động nhảy ra ngoài, nhảy tới trước người của một con tôm hùm biến dị và lập tức đâm mạnh vào đầu của con tôm hùm biến dị, bắn ra một đạo gai xương bén nhọn đâm xuyên óc của con tôm hùm biên dị.</w:t>
      </w:r>
    </w:p>
    <w:p>
      <w:pPr>
        <w:pStyle w:val="BodyText"/>
      </w:pPr>
      <w:r>
        <w:t xml:space="preserve">Bạch cốt có thể thao túng xương cốt tự do co duỗi, bởi vậy ra vào tron đàn tôm hùm biến dị vô cùng dễ dàng, thao túng gai xương bén nhọn không ngừng xuyên thủng đầu của tôm hùm biến dị tinh anh.</w:t>
      </w:r>
    </w:p>
    <w:p>
      <w:pPr>
        <w:pStyle w:val="BodyText"/>
      </w:pPr>
      <w:r>
        <w:t xml:space="preserve">Nhạc Trọng lui về phía sau và bầy tôm hùm kia, một đạo ma viêm lập tức bay tới bắn thẳng vào đầu của một con tôm hùm biến dị tinh anh.</w:t>
      </w:r>
    </w:p>
    <w:p>
      <w:pPr>
        <w:pStyle w:val="BodyText"/>
      </w:pPr>
      <w:r>
        <w:t xml:space="preserve">Tôm hùm biến dị tinh anh nhanh chóng bị Nhạc Trọng, bạch cốt hai người đồ sát không còn, đám tôm hùm biến dị khác sĩ khí sụp đổ, lập tức bỏ chạy vào trong biển cả.</w:t>
      </w:r>
    </w:p>
    <w:p>
      <w:pPr>
        <w:pStyle w:val="BodyText"/>
      </w:pPr>
      <w:r>
        <w:t xml:space="preserve">Đúng lúc này trong biển rộng nhấc lên sóng biển to lớn, một đầu cá mập biến dị cấp hai lập tức hiện ra, mở miệng lớn khẽ hấp, hơn mười đầu tôm hùm biến dị bị hút vào trong miệng của nó, sau đó bị nó cắn nhão nhoẹt.</w:t>
      </w:r>
    </w:p>
    <w:p>
      <w:pPr>
        <w:pStyle w:val="BodyText"/>
      </w:pPr>
      <w:r>
        <w:t xml:space="preserve">Giáp xác của tôm hùm biến dị cứng rắn nhưng mà trước mặt hàm răng sắc bén mạnh mẽ của cá mập biến dị cấp hai không khác gì giấy vụn.</w:t>
      </w:r>
    </w:p>
    <w:p>
      <w:pPr>
        <w:pStyle w:val="BodyText"/>
      </w:pPr>
      <w:r>
        <w:t xml:space="preserve">Những tôm hùm biến dị bị khí tức cá mập biến dị cấp hai chấn nhiếp, nhao nhao tránh lui ra chung quanh.</w:t>
      </w:r>
    </w:p>
    <w:p>
      <w:pPr>
        <w:pStyle w:val="BodyText"/>
      </w:pPr>
      <w:r>
        <w:t xml:space="preserve">Con cá mập dùng vây to lớn của nó chống lên bờ biển, tràn ngập vui mừng hướng đi qua phía Nhạc Trọng. Chỉ có điều tuy nó là biến dị thú cấp hai nhưng tốc độ di chuyển rất chậm, tốc độ di chuyển chỉ gấp ba lần người bình thường. Đối với tiểu sa có thân hình to lớn hơn mười mét, tốc độ gấp ba lần người bình thường đã là chậm chạp rồi.</w:t>
      </w:r>
    </w:p>
    <w:p>
      <w:pPr>
        <w:pStyle w:val="BodyText"/>
      </w:pPr>
      <w:r>
        <w:t xml:space="preserve">Nhạc Trọng nhìn Tiểu Sa bây giờ cũng đã là biến dị thú cấp hai thì lập tức vui mừng, ném tinh hạch cấp ba cho Tiểu Sa.</w:t>
      </w:r>
    </w:p>
    <w:p>
      <w:pPr>
        <w:pStyle w:val="BodyText"/>
      </w:pPr>
      <w:r>
        <w:t xml:space="preserve">- Ha ha! Tiểu Sa. Đây là cho ngươi.</w:t>
      </w:r>
    </w:p>
    <w:p>
      <w:pPr>
        <w:pStyle w:val="BodyText"/>
      </w:pPr>
      <w:r>
        <w:t xml:space="preserve">Tiểu Sa nhìn thấy là tinh hạch cấp ba và rất nhiều tinh hạch cấp hai thì một ngụm nuốt toàn bộ tinh hạch vào bụng.</w:t>
      </w:r>
    </w:p>
    <w:p>
      <w:pPr>
        <w:pStyle w:val="BodyText"/>
      </w:pPr>
      <w:r>
        <w:t xml:space="preserve">Tinh hạch của biến dị thú cấp hai, cấp ba đối với Tiểu Sa mà nói là vật thập toàn đại bổ, hoàn toàn là cách tăng thực lực lên thật nhanh.</w:t>
      </w:r>
    </w:p>
    <w:p>
      <w:pPr>
        <w:pStyle w:val="BodyText"/>
      </w:pPr>
      <w:r>
        <w:t xml:space="preserve">Sau khi nuốt đống tinh hạch kia không lâu, Tiểu Sa lập tức cuộn thành một đoàn, vô số thiên địa linh khí lập tức chui vào người của nó, nó bắt đầu tiến hóa lần nữa.</w:t>
      </w:r>
    </w:p>
    <w:p>
      <w:pPr>
        <w:pStyle w:val="BodyText"/>
      </w:pPr>
      <w:r>
        <w:t xml:space="preserve">Trong tay của Nhạc Trọng có được rất nhiều tinh hạch từ chỗ gia tộc Đảo Tân, Dã Lang Tổ, những tinh hạch này đủ bồi dưỡng một biến dị thú cấp ba.</w:t>
      </w:r>
    </w:p>
    <w:p>
      <w:pPr>
        <w:pStyle w:val="BodyText"/>
      </w:pPr>
      <w:r>
        <w:t xml:space="preserve">Về phần biến dị thú cấp bốn thì rất khó. Dưới trướng của Nhạc Trọng chỉ có Tiểu Thanh cấp ba, Thiểm Điện cấp ba. Hắn thông qua cảm ưng tâm linh với Tiểu Thanh, Thiểm Điện thì biết được muốn trở thành biến dị thú cấp bốn thì ít nhất cần hai trăm miếng tinh hạch biến dị thú cấp ba hoặc là mười miếng tinh hạch biến dị thú cấp bốn.</w:t>
      </w:r>
    </w:p>
    <w:p>
      <w:pPr>
        <w:pStyle w:val="BodyText"/>
      </w:pPr>
      <w:r>
        <w:t xml:space="preserve">Cho dù là loại nào cũng vô cùng khó khăn, trước mắt Nhạc Trọng cũng chỉ đạt được hai tinh hạch cấp bốn, trong đó một quả sử dụng trên sinh vật bọc thép, còn có một quả trong tay của hắn. Tinh hạch trong tay của hắn không đủ bồi dưỡng biến dị thú cấp bốn.</w:t>
      </w:r>
    </w:p>
    <w:p>
      <w:pPr>
        <w:pStyle w:val="BodyText"/>
      </w:pPr>
      <w:r>
        <w:t xml:space="preserve">Vô số thiên địa linh khí dũng mãnh tiến vào trong người của Tiểu Sa, không ngừng cải tạo thân thể của hắn, mỗi hô hấp thì thân thể của nó to hơn một chút.</w:t>
      </w:r>
    </w:p>
    <w:p>
      <w:pPr>
        <w:pStyle w:val="BodyText"/>
      </w:pPr>
      <w:r>
        <w:t xml:space="preserve">Biến dị thú có phương hướng tiến hóa khác biệt nhau, có biến dị thú cấp ba chỉ lớn như người bình thường, có biến dị thú cấp ba nhỏ hơn người bình thường, nhưng mà biến dị thú tron biển cả có xu hướng biến lớn. Thân thể cực lớn sẽ chiếm ưu thế trong biển cả.</w:t>
      </w:r>
    </w:p>
    <w:p>
      <w:pPr>
        <w:pStyle w:val="BodyText"/>
      </w:pPr>
      <w:r>
        <w:t xml:space="preserve">Một ngày sau đó, một thân hình dài tám mươi mét, thân cao sáu mét, trên đầu có sừng đen dài một mét, dưới thân thể tiến hóa ra tám cái vây giống như tứ chi, bốn cái vây mọc ra móng vuốt săc bén, thân thể trải rộng lân phiến màu xanh kỳ dị hiện ra trước mặt Nhạc trọng.</w:t>
      </w:r>
    </w:p>
    <w:p>
      <w:pPr>
        <w:pStyle w:val="BodyText"/>
      </w:pPr>
      <w:r>
        <w:t xml:space="preserve">- Quái vật cấp 80: biến dị thú Thanh Trảo Sa câp ba, sau khi thôn phệ thật nhiều tinh hạch sẽ tiến hành biến dị. Khống chế bổn nguyên chi lực thủy chi lực.</w:t>
      </w:r>
    </w:p>
    <w:p>
      <w:pPr>
        <w:pStyle w:val="BodyText"/>
      </w:pPr>
      <w:r>
        <w:t xml:space="preserve">Ngày hôm sau, Nhạc Trọng dẫn người đi thẳng tới bờ biển.</w:t>
      </w:r>
    </w:p>
    <w:p>
      <w:pPr>
        <w:pStyle w:val="BodyText"/>
      </w:pPr>
      <w:r>
        <w:t xml:space="preserve">Hòa Cảnh Tín Ngạn nhìn qua Tiểu Sa cao tới sáu mét, thân dài cao tới tám mươi mét, chính là biến dị Thanh Trảo Sa trong truyền thuyết thì vẻ mặt kinh hãi:</w:t>
      </w:r>
    </w:p>
    <w:p>
      <w:pPr>
        <w:pStyle w:val="BodyText"/>
      </w:pPr>
      <w:r>
        <w:t xml:space="preserve">- Đây là sủng vật của ngài sao?</w:t>
      </w:r>
    </w:p>
    <w:p>
      <w:pPr>
        <w:pStyle w:val="BodyText"/>
      </w:pPr>
      <w:r>
        <w:t xml:space="preserve">Ma Cung Ưu Tử và đám người khác nhìn thấy Thanh Trảo Sa trong mắt đều tràn ngập kinh hãi cùng sợ hãi. Trước mặt hưng thú khủng bố này, bọn họ quả thật là con kiến nhỏ, không cách nào địch lại..</w:t>
      </w:r>
    </w:p>
    <w:p>
      <w:pPr>
        <w:pStyle w:val="BodyText"/>
      </w:pPr>
      <w:r>
        <w:t xml:space="preserve">- Ân!</w:t>
      </w:r>
    </w:p>
    <w:p>
      <w:pPr>
        <w:pStyle w:val="BodyText"/>
      </w:pPr>
      <w:r>
        <w:t xml:space="preserve">Nhạc Trọng nhàn nhạt ứng một tiếng sau đó nhảy lên du thuyền xa hoa:</w:t>
      </w:r>
    </w:p>
    <w:p>
      <w:pPr>
        <w:pStyle w:val="Compact"/>
      </w:pPr>
      <w:r>
        <w:t xml:space="preserve">- Đi thôi! Xuất phát đi căn cứ Hoành Tu Hạ.</w:t>
      </w:r>
      <w:r>
        <w:br w:type="textWrapping"/>
      </w:r>
      <w:r>
        <w:br w:type="textWrapping"/>
      </w:r>
    </w:p>
    <w:p>
      <w:pPr>
        <w:pStyle w:val="Heading2"/>
      </w:pPr>
      <w:bookmarkStart w:id="790" w:name="chương-769-hàng-không-mẫu-hạm.-2"/>
      <w:bookmarkEnd w:id="790"/>
      <w:r>
        <w:t xml:space="preserve">768. Chương 769: Hàng Không Mẫu Hạm. (2)</w:t>
      </w:r>
    </w:p>
    <w:p>
      <w:pPr>
        <w:pStyle w:val="Compact"/>
      </w:pPr>
      <w:r>
        <w:br w:type="textWrapping"/>
      </w:r>
      <w:r>
        <w:br w:type="textWrapping"/>
      </w:r>
    </w:p>
    <w:p>
      <w:pPr>
        <w:pStyle w:val="BodyText"/>
      </w:pPr>
      <w:r>
        <w:t xml:space="preserve">Thiên Cung Anh nhìn qua biến dị thú Thanh Trảo Sa cấp ba thì trong nội tâm rung mạnh:</w:t>
      </w:r>
    </w:p>
    <w:p>
      <w:pPr>
        <w:pStyle w:val="BodyText"/>
      </w:pPr>
      <w:r>
        <w:t xml:space="preserve">- Thật là lợi hại! Hắn vậy mà có biến dị thú như vậy làm sủng vật.</w:t>
      </w:r>
    </w:p>
    <w:p>
      <w:pPr>
        <w:pStyle w:val="BodyText"/>
      </w:pPr>
      <w:r>
        <w:t xml:space="preserve">Cao Thiên Nguyên với tư cách là thế lực đỉnh cấp của Nhật Bản, sau tận thế săn giết một ít biến dị thú cấp ba, nhưng mà mỗi một con biến dị thú cấp ba đều là tồn tại khủng bố. Thậm chí có không ít quỷ thần sau đó chết trong miệng biến dị thú cấp ba. Thiên Cung Anh đã từng thấy một quỷ thần của Cao Thiên Nguyên bị một con Kim Cương Viên Hầu cấp ba một quyền đánh nát đầu. Nếu không phải nàng che dấu khí tức cũng sẽ bị Kim Cương Viên Hầu chụp chết tại chỗ.</w:t>
      </w:r>
    </w:p>
    <w:p>
      <w:pPr>
        <w:pStyle w:val="BodyText"/>
      </w:pPr>
      <w:r>
        <w:t xml:space="preserve">Biến dị thú cấp ba trên lục địa khó chơi như vậy, biến dị thú cấp ba trong biển cả còn kho chơi gấp chục lần. Cơ hồ không ai có thể đánh chết biến dị thú cấp ba trong biển cả. Dù sao nhân loại là sinh vật trên lục địa, cho dù là dạng cường giả nào tiến vào trong biển thì thực lực sẽ suy yếu năm phần, dưới tình huống bình thường mà Lôi Cảnh Thắng Hùng tiến vào trên biển cũng bị một con biến dị thú cấp ba tiêu diệt..</w:t>
      </w:r>
    </w:p>
    <w:p>
      <w:pPr>
        <w:pStyle w:val="BodyText"/>
      </w:pPr>
      <w:r>
        <w:t xml:space="preserve">Nhạc Trọng có thể thu phục một con biến dị thú cấp ba làm cho nội tâm Thiên Cung Anh tràn ngập kinh hãi, trong mắt người Nhật thì đây chính là thủ đoạn thông thiên.</w:t>
      </w:r>
    </w:p>
    <w:p>
      <w:pPr>
        <w:pStyle w:val="BodyText"/>
      </w:pPr>
      <w:r>
        <w:t xml:space="preserve">Những tên ngư dân được Dã Lang Tổ mời chào nhìn thấy Thanh Trảo Sa cấp ba thì cúi đầu bái nó, sau tận thế thì người theo thuyết vô thần đều cải biến suy nghĩ.</w:t>
      </w:r>
    </w:p>
    <w:p>
      <w:pPr>
        <w:pStyle w:val="BodyText"/>
      </w:pPr>
      <w:r>
        <w:t xml:space="preserve">Chiến du thuyền xa hoa được Tiêu Sa bảo vệ nên đi thẳng tới căn cứ Hoành Tu Hạ.</w:t>
      </w:r>
    </w:p>
    <w:p>
      <w:pPr>
        <w:pStyle w:val="BodyText"/>
      </w:pPr>
      <w:r>
        <w:t xml:space="preserve">Nhạc Trọng đi dọc theo bờ biển Nhật Bản tới căn cứ Hoành Tu Hạ. Trên đường đi Tiểu Sa phát ra khí thế khủng bố của biến dị thú cấp ba, những biến dị thú cấp thấp, biến dị thú câp hai không dám tới gần chiếc du thuyền này.</w:t>
      </w:r>
    </w:p>
    <w:p>
      <w:pPr>
        <w:pStyle w:val="BodyText"/>
      </w:pPr>
      <w:r>
        <w:t xml:space="preserve">Nếu ở trong biển sâu, biến dị thú cấp ba không đáng kể chút nào. Tùy tùy tiện tiện một con biến dị thú cấp bốn cũng có thể nuốt nó. Nhưng mà ở gần bờ biển thì biến dị thú cấp ba chính là siêu cấp bá chủ, chỉ tản mát khí thể cũng đủ chấn nhiếp vô số biến dị thú cấp thấp.</w:t>
      </w:r>
    </w:p>
    <w:p>
      <w:pPr>
        <w:pStyle w:val="BodyText"/>
      </w:pPr>
      <w:r>
        <w:t xml:space="preserve">Sau khi đi hơn mười tiếng đồng hồ, căn cứ Hoành Tu Hạ hoành tráng xuất hiện trước mặt của Nhạc Trọng.</w:t>
      </w:r>
    </w:p>
    <w:p>
      <w:pPr>
        <w:pStyle w:val="BodyText"/>
      </w:pPr>
      <w:r>
        <w:t xml:space="preserve">- Hàng không mẫu hạm! ! Đó là hàng không mẫu hạm!</w:t>
      </w:r>
    </w:p>
    <w:p>
      <w:pPr>
        <w:pStyle w:val="BodyText"/>
      </w:pPr>
      <w:r>
        <w:t xml:space="preserve">Ở gần căn cứ Hoành Tu Hạ thì mọi người nhìn thấy một chiếc hàng không mẫu hạm to lớn neo đậu gần bờ, nhìn thấy chiếc hàng không mẫu hạm thì con mắt Nhạc Trọng hưng phấn đỏ hồng lên.</w:t>
      </w:r>
    </w:p>
    <w:p>
      <w:pPr>
        <w:pStyle w:val="BodyText"/>
      </w:pPr>
      <w:r>
        <w:t xml:space="preserve">Hàng không mâu hạm! ! Hàng không mẫu hạm! Đây mới là bá chủ đại dương chân chính, mỗi một chiếc hàng mẫu đều là vũ khí chiến lược cường đại. Trước tận thế Trung Quốc chỉ có một chiếc hàng không mẫu hạm vừa hạ thủy. Mà lúc này trước mặt của Nhạc Trọng chính là hàng không mẫu hạm của quân Mỹ không hao tổn gì.</w:t>
      </w:r>
    </w:p>
    <w:p>
      <w:pPr>
        <w:pStyle w:val="BodyText"/>
      </w:pPr>
      <w:r>
        <w:t xml:space="preserve">Đây tuyệt đối là một trong những tài phú khổng lồ sau tận thế.</w:t>
      </w:r>
    </w:p>
    <w:p>
      <w:pPr>
        <w:pStyle w:val="BodyText"/>
      </w:pPr>
      <w:r>
        <w:t xml:space="preserve">Bạch Tiểu Thắng nhìn qua hàng không mẫu hạm thì hưng phân kêu lên.</w:t>
      </w:r>
    </w:p>
    <w:p>
      <w:pPr>
        <w:pStyle w:val="BodyText"/>
      </w:pPr>
      <w:r>
        <w:t xml:space="preserve">- Hàng không mẫu hạm! Quá tốt! Nếu có hàng không mẫu hạm thì chúng ta sẽ đạt được không quân và hải quân cường đại.</w:t>
      </w:r>
    </w:p>
    <w:p>
      <w:pPr>
        <w:pStyle w:val="BodyText"/>
      </w:pPr>
      <w:r>
        <w:t xml:space="preserve">- Hàng không mẫu hạm! ! Hàng không mẫu hạm!</w:t>
      </w:r>
    </w:p>
    <w:p>
      <w:pPr>
        <w:pStyle w:val="BodyText"/>
      </w:pPr>
      <w:r>
        <w:t xml:space="preserve">Thiên Cung Anh nhìn qua chiếc hàng không mẫu hạm thì tràn ngập thần thái kỳ dị. Bởi vì bị nước Mỹ áp bách cho nên Nhật Bản không cách nào có được hàng không mẫu hạm, đây chính là đau đớn của người Nhật Bản yêu nước.</w:t>
      </w:r>
    </w:p>
    <w:p>
      <w:pPr>
        <w:pStyle w:val="BodyText"/>
      </w:pPr>
      <w:r>
        <w:t xml:space="preserve">Dù sao không có hàng không mẫu hạm tử thì tương đương không có quyền lực biển, chuyện này đối với Nhật Bản là cường quốc cực kỳ bất lợi.</w:t>
      </w:r>
    </w:p>
    <w:p>
      <w:pPr>
        <w:pStyle w:val="BodyText"/>
      </w:pPr>
      <w:r>
        <w:t xml:space="preserve">Nhạc Trọng ra lệnh:</w:t>
      </w:r>
    </w:p>
    <w:p>
      <w:pPr>
        <w:pStyle w:val="BodyText"/>
      </w:pPr>
      <w:r>
        <w:t xml:space="preserve">- Đi tới gần hàng không mẫu hạm.</w:t>
      </w:r>
    </w:p>
    <w:p>
      <w:pPr>
        <w:pStyle w:val="BodyText"/>
      </w:pPr>
      <w:r>
        <w:t xml:space="preserve">Nhạc Trọng mang đến tám gã người tiến hóa có được kỹ năng sở trường máy móc, bọn họ có thể nhanh chóng nắm giữ máy móc. Cho dù là hàng không mẫu hạm cũng nhanh chóng điều khiển được.</w:t>
      </w:r>
    </w:p>
    <w:p>
      <w:pPr>
        <w:pStyle w:val="BodyText"/>
      </w:pPr>
      <w:r>
        <w:t xml:space="preserve">Muốn phát huy sức chiến đấu của hàng không mẫu hạm cần có cả ngàn người, nhưng mà điều khiển hàng không mẫu hạm thì không cần quá nhiều người.</w:t>
      </w:r>
    </w:p>
    <w:p>
      <w:pPr>
        <w:pStyle w:val="BodyText"/>
      </w:pPr>
      <w:r>
        <w:t xml:space="preserve">Du thuyền nhanh chóng tiến gần hàng không mẫu hạm.</w:t>
      </w:r>
    </w:p>
    <w:p>
      <w:pPr>
        <w:pStyle w:val="BodyText"/>
      </w:pPr>
      <w:r>
        <w:t xml:space="preserve">Đúng lúc này trong căn cứ Hoành Tu Hạ có một quả ngư lôi lập tức bắn thẳng vào du thuyền của Nhạc Trọng.</w:t>
      </w:r>
    </w:p>
    <w:p>
      <w:pPr>
        <w:pStyle w:val="BodyText"/>
      </w:pPr>
      <w:r>
        <w:t xml:space="preserve">- Không tốt! Trong căn cứ Hoành Tu Hạ có người sống!</w:t>
      </w:r>
    </w:p>
    <w:p>
      <w:pPr>
        <w:pStyle w:val="BodyText"/>
      </w:pPr>
      <w:r>
        <w:t xml:space="preserve">Nhạc Trọng trước tiên cảm giác được nguy hiểm, sắc mặt của hắn đại biến, phát động kỹ năng Ảnh Bộ và ném người vào biển, lập tức ném ra sáu người thì hắn nhyar vào trong biển.</w:t>
      </w:r>
    </w:p>
    <w:p>
      <w:pPr>
        <w:pStyle w:val="BodyText"/>
      </w:pPr>
      <w:r>
        <w:t xml:space="preserve">Thiên Cung Anh, Bạch Tiểu Thắng là người tiến hóa phản ứng thật nhanh, bọn họ cũng nắm một hai người ném thẳng xuống biển.</w:t>
      </w:r>
    </w:p>
    <w:p>
      <w:pPr>
        <w:pStyle w:val="BodyText"/>
      </w:pPr>
      <w:r>
        <w:t xml:space="preserve">Oanh!</w:t>
      </w:r>
    </w:p>
    <w:p>
      <w:pPr>
        <w:pStyle w:val="BodyText"/>
      </w:pPr>
      <w:r>
        <w:t xml:space="preserve">Nương theo đó là âm thanh nổ tung thật lớn, chiếc du thuyền của Nhạc Trọng lập tức bị ngư lôi xé nát.</w:t>
      </w:r>
    </w:p>
    <w:p>
      <w:pPr>
        <w:pStyle w:val="BodyText"/>
      </w:pPr>
      <w:r>
        <w:t xml:space="preserve">Tiểu Sa không ngừng du động trên biển, đem một người cứu được trên lưng của nó. Nhưng mà mỗi người đã bị ướt sũng, chật vật không chịu nổi. Cho dù là Nhạc Trọng cũng không ngoại lệ.</w:t>
      </w:r>
    </w:p>
    <w:p>
      <w:pPr>
        <w:pStyle w:val="BodyText"/>
      </w:pPr>
      <w:r>
        <w:t xml:space="preserve">Bạch Tiểu Thắng nhìn qua căn cứ Hoành Tu Hạ và nhìn Nhạc Trọng lộ ra nụ cười dữ tợn.</w:t>
      </w:r>
    </w:p>
    <w:p>
      <w:pPr>
        <w:pStyle w:val="BodyText"/>
      </w:pPr>
      <w:r>
        <w:t xml:space="preserve">- Lão đại, đối phương hình như không hữu hảo.</w:t>
      </w:r>
    </w:p>
    <w:p>
      <w:pPr>
        <w:pStyle w:val="BodyText"/>
      </w:pPr>
      <w:r>
        <w:t xml:space="preserve">Nhạc Trọng thoáng cái từ trong biển bơi vào trong căn cứ Hoành Tu Hạ:</w:t>
      </w:r>
    </w:p>
    <w:p>
      <w:pPr>
        <w:pStyle w:val="BodyText"/>
      </w:pPr>
      <w:r>
        <w:t xml:space="preserve">- Bình thường. Tôi còn muốn đi vào trong đó thương lượng với người sống bên trong. Các người nên chờ ở đây.</w:t>
      </w:r>
    </w:p>
    <w:p>
      <w:pPr>
        <w:pStyle w:val="BodyText"/>
      </w:pPr>
      <w:r>
        <w:t xml:space="preserve">Nhạc Trọng trải qua huấn luyện đặc chủng nghiêm khắc, bơi lội cũng là một môn bắt buộc của đặc chủng. Hắn trước tận thế chính là con vịt trên cạn, nhưng bây giờ thì hắn còn bơi nhanh hơn cả quán quân bơi lội thế giới.</w:t>
      </w:r>
    </w:p>
    <w:p>
      <w:pPr>
        <w:pStyle w:val="BodyText"/>
      </w:pPr>
      <w:r>
        <w:t xml:space="preserve">Hai mươi phút sau, Nhạc Trọng bơ vào trong căn cứ Hoành Tu Hạ.</w:t>
      </w:r>
    </w:p>
    <w:p>
      <w:pPr>
        <w:pStyle w:val="BodyText"/>
      </w:pPr>
      <w:r>
        <w:t xml:space="preserve">Nhạc Trọng đưa mắt nhìn qua vị trí bên cảng cực lớn kia, chung quanh đều là các loại tàu chiến, còn có chiếc hàng không mẫu hạm to lớn kia.</w:t>
      </w:r>
    </w:p>
    <w:p>
      <w:pPr>
        <w:pStyle w:val="BodyText"/>
      </w:pPr>
      <w:r>
        <w:t xml:space="preserve">Đi tới gần thì Nhạc Trọng mới nhìn thấy trên bong của hàng không mẫu hạm và một ít tàu chiến khác có nhiều tang thi đang đứng. Hiển nhiên đó là quân mỹ trên số tàu này biến thành thi.</w:t>
      </w:r>
    </w:p>
    <w:p>
      <w:pPr>
        <w:pStyle w:val="BodyText"/>
      </w:pPr>
      <w:r>
        <w:t xml:space="preserve">Nhạc Trọng đem ánh mắt rơi vào căn cứ Hoành Tu Hạ bên trong ở chỗ sâu trong trong mắt hiện lên một vòng suy tư:</w:t>
      </w:r>
    </w:p>
    <w:p>
      <w:pPr>
        <w:pStyle w:val="BodyText"/>
      </w:pPr>
      <w:r>
        <w:t xml:space="preserve">- Những người sống sót này có lẽ là người trong căn cứ Mỹ ở Hoành Tu Hạ này. Bọn họ chính là chướng ngại lớn nhất khi tiếp quản căn cứ Hoành Tu Hạ này.</w:t>
      </w:r>
    </w:p>
    <w:p>
      <w:pPr>
        <w:pStyle w:val="BodyText"/>
      </w:pPr>
      <w:r>
        <w:t xml:space="preserve">Trong căn cứ Hoành Tu Hạ thì người sống sót không nói hai lời lập tức tấn công Nhạc Trọng, hiển nhiên là chim sợ cành cong, nhìn thấy người xa lạ thì muốn tiêu diệt, đây là cảm xúc bình thường trong tận thế.</w:t>
      </w:r>
    </w:p>
    <w:p>
      <w:pPr>
        <w:pStyle w:val="BodyText"/>
      </w:pPr>
      <w:r>
        <w:t xml:space="preserve">Lúc này khá tốt Nhạc Trọng mang mang theo tiểu bộ đội đi tới căn cứ Hoành Tu Hạ. Nếu như hắn cưỡi Thiên Không Bảo Lũy hàng lâm căn cứ Hoành Tu Hạ, tuyệt đối sẽ bị hệ thống phòng không dày đặc của nơi này bắn nát.</w:t>
      </w:r>
    </w:p>
    <w:p>
      <w:pPr>
        <w:pStyle w:val="BodyText"/>
      </w:pPr>
      <w:r>
        <w:t xml:space="preserve">Trước tận thế sức chiến đấu của quân Mỹ được công nhận là mạnh nhất thế giớ. Vũ khí trang bị của bọn họ cũng là tiên tiến nhất, cho dù là Thiên Không Bảo Lũy chinh thức hoàn toàn chế tạo ra cũng không cách nào chống cự được vô số đạn phòng không oanh kích. Càng đừng nói Thiên Không Bảo Lũy không hoàn toàn kia.</w:t>
      </w:r>
    </w:p>
    <w:p>
      <w:pPr>
        <w:pStyle w:val="BodyText"/>
      </w:pPr>
      <w:r>
        <w:t xml:space="preserve">Nhạc Trọng suy tư một hồi, cầm Hắc Nha Đao đi nhanh vào trong căn cứ Hoành Tu Hạ.</w:t>
      </w:r>
    </w:p>
    <w:p>
      <w:pPr>
        <w:pStyle w:val="BodyText"/>
      </w:pPr>
      <w:r>
        <w:t xml:space="preserve">Trên đường đi Nhạc Trọng không nhìn thấy con tang thi nào cả, cũng không có trông thấy một người sống.</w:t>
      </w:r>
    </w:p>
    <w:p>
      <w:pPr>
        <w:pStyle w:val="BodyText"/>
      </w:pPr>
      <w:r>
        <w:t xml:space="preserve">- Ồ! Đây là xương người!</w:t>
      </w:r>
    </w:p>
    <w:p>
      <w:pPr>
        <w:pStyle w:val="Compact"/>
      </w:pPr>
      <w:r>
        <w:t xml:space="preserve">Nhạc Trọng đi tới một bụi cỏ và kêu lên, Ở đây hắn nhìn thấy hơn mười bộ xương người nát.</w:t>
      </w:r>
      <w:r>
        <w:br w:type="textWrapping"/>
      </w:r>
      <w:r>
        <w:br w:type="textWrapping"/>
      </w:r>
    </w:p>
    <w:p>
      <w:pPr>
        <w:pStyle w:val="Heading2"/>
      </w:pPr>
      <w:bookmarkStart w:id="791" w:name="chương-770-tiến-vào-căn-cứ-hoành-tu-hạ."/>
      <w:bookmarkEnd w:id="791"/>
      <w:r>
        <w:t xml:space="preserve">769. Chương 770: Tiến Vào Căn Cứ Hoành Tu Hạ.</w:t>
      </w:r>
    </w:p>
    <w:p>
      <w:pPr>
        <w:pStyle w:val="Compact"/>
      </w:pPr>
      <w:r>
        <w:br w:type="textWrapping"/>
      </w:r>
      <w:r>
        <w:br w:type="textWrapping"/>
      </w:r>
    </w:p>
    <w:p>
      <w:pPr>
        <w:pStyle w:val="BodyText"/>
      </w:pPr>
      <w:r>
        <w:t xml:space="preserve">Chung quanh bụi cỏ còn có dấu móng tay lớn, mỗi một dấu mong stay đều lớn hơn nhân loại, hiển lộ rõ chủ nhân mong tay này cực kỳ hung tàn.</w:t>
      </w:r>
    </w:p>
    <w:p>
      <w:pPr>
        <w:pStyle w:val="BodyText"/>
      </w:pPr>
      <w:r>
        <w:t xml:space="preserve">Nhạc Trọng suy đoán nói:</w:t>
      </w:r>
    </w:p>
    <w:p>
      <w:pPr>
        <w:pStyle w:val="BodyText"/>
      </w:pPr>
      <w:r>
        <w:t xml:space="preserve">- Biến dị thú. Có lẽ là biến dị thú vào bờ. Trách không được nơi này không có tang thi. Hẳn là bị biến dị thú ăn sạch.</w:t>
      </w:r>
    </w:p>
    <w:p>
      <w:pPr>
        <w:pStyle w:val="BodyText"/>
      </w:pPr>
      <w:r>
        <w:t xml:space="preserve">Biến dị thú đã vượt qua hạn chế sinh vật, rất nhiều sinh vật biển có năng lực lên bờ. Đương nhiên chúng lên bờ thì thực lực giảm nhiều, thế nhưng mà vẫn không phải nhân loại bình thường có thể ngăn cản nổi.</w:t>
      </w:r>
    </w:p>
    <w:p>
      <w:pPr>
        <w:pStyle w:val="BodyText"/>
      </w:pPr>
      <w:r>
        <w:t xml:space="preserve">Trong căn cứ Hoành Tu Hạ này một mảnh tĩnh mịch, căn bản nhìn không thấy một người sống, chuyện này làm cho Nhạc Trọng cảm giác thập phần khó giải quyết. Hắn muốn trao đổi tình báo với người nơi này quá khó khăn.</w:t>
      </w:r>
    </w:p>
    <w:p>
      <w:pPr>
        <w:pStyle w:val="BodyText"/>
      </w:pPr>
      <w:r>
        <w:t xml:space="preserve">Hiển nhiên người sống trong căn cứ nơi trốn vào trong một nơi trú ẩn an toàn, Nhạc Trọng không phải người trong căn cứ Hoành Tu Hạ cho nên không biết bọn họ đang ở nơi nào.</w:t>
      </w:r>
    </w:p>
    <w:p>
      <w:pPr>
        <w:pStyle w:val="BodyText"/>
      </w:pPr>
      <w:r>
        <w:t xml:space="preserve">Nhạc Trọng suy nghĩ một hồi thì đi tới chỗ có máy giám thị và viết chữ lên tờ giấy, trên đó ghi:</w:t>
      </w:r>
    </w:p>
    <w:p>
      <w:pPr>
        <w:pStyle w:val="BodyText"/>
      </w:pPr>
      <w:r>
        <w:t xml:space="preserve">- Tôi muốn nói chuyện với trưởng quan cao nhất nơi này.</w:t>
      </w:r>
    </w:p>
    <w:p>
      <w:pPr>
        <w:pStyle w:val="BodyText"/>
      </w:pPr>
      <w:r>
        <w:t xml:space="preserve">Nhạc Trọng chờ một chút không thấy máy giám dị di động, trong nội tâm cảm thấy thất vọng, chém náy máy giám thị kia, sau đó đem xe máy thả ra ngoài.</w:t>
      </w:r>
    </w:p>
    <w:p>
      <w:pPr>
        <w:pStyle w:val="BodyText"/>
      </w:pPr>
      <w:r>
        <w:t xml:space="preserve">Xe máy vừa xuất hiện, Nhạc Trọng cưỡi xe máy này chạy như bay trong căn cứ Hoành Tu Hạ.</w:t>
      </w:r>
    </w:p>
    <w:p>
      <w:pPr>
        <w:pStyle w:val="BodyText"/>
      </w:pPr>
      <w:r>
        <w:t xml:space="preserve">Trong căn cứ Hoành Tu Hạ này có trung tâm thương mại, trường học, bưu cục, rạp chiếu phim, bowling, câu lạc bộ và nhiều kiến trúc khác, nhưng mà hiện giờ những kiến trúc này cũ kỹ tổn hại, từng chiếc ô tô vứt đi ở các nơi, vết máu cũng hiện ra nhiều nơi.</w:t>
      </w:r>
    </w:p>
    <w:p>
      <w:pPr>
        <w:pStyle w:val="BodyText"/>
      </w:pPr>
      <w:r>
        <w:t xml:space="preserve">Nhạc Trọng vẫn chạy như bay tới biên giới căn cứ Hoành Tu Hạ mới nhìn thấy tang thi. Chỉ thấy ở biên giới căn cứ Hoành Tu Hạ có vô cùng vôt tận tang thi đang bồi hồi.</w:t>
      </w:r>
    </w:p>
    <w:p>
      <w:pPr>
        <w:pStyle w:val="BodyText"/>
      </w:pPr>
      <w:r>
        <w:t xml:space="preserve">Căn cứ Hoành Tu Hạ bên này trước tận thế đóng quân gần vạn binh sĩ hải quân có lực lượng mạnh mẽ. Sau tận thế, vô số người biến thành tang thi, vì cầu cứu, huyện Thần Nại Xuyên cho rất nhiều người đi tơi nơi này.</w:t>
      </w:r>
    </w:p>
    <w:p>
      <w:pPr>
        <w:pStyle w:val="BodyText"/>
      </w:pPr>
      <w:r>
        <w:t xml:space="preserve">Nghe được âm thanh xe máy của Nhạc Trọng thì tang thi vô cùng vô tận đi tới chỗ Nhạc Trọng..</w:t>
      </w:r>
    </w:p>
    <w:p>
      <w:pPr>
        <w:pStyle w:val="BodyText"/>
      </w:pPr>
      <w:r>
        <w:t xml:space="preserve">Đúng lúc này từ trong lầu ba rạp chiếu phim có một tên nam nhân mắt xanh tóc vàng ló đầu ra, nói:</w:t>
      </w:r>
    </w:p>
    <w:p>
      <w:pPr>
        <w:pStyle w:val="BodyText"/>
      </w:pPr>
      <w:r>
        <w:t xml:space="preserve">- Lúc này còn không bỏ mô tô đi, vứt bỏ mô tô và đi tới đây. Chú ý không nên dẫn đám tang thi tới nơi này.</w:t>
      </w:r>
    </w:p>
    <w:p>
      <w:pPr>
        <w:pStyle w:val="BodyText"/>
      </w:pPr>
      <w:r>
        <w:t xml:space="preserve">- Nhân loại!</w:t>
      </w:r>
    </w:p>
    <w:p>
      <w:pPr>
        <w:pStyle w:val="BodyText"/>
      </w:pPr>
      <w:r>
        <w:t xml:space="preserve">Nhạc Trọng nhìn qua tên trung niên mắt xanh tóc vàng thì trong lòng vui vẻ, thu chiếc xe mô tô vào không gian giới chỉ và đi lên lầu ba.</w:t>
      </w:r>
    </w:p>
    <w:p>
      <w:pPr>
        <w:pStyle w:val="BodyText"/>
      </w:pPr>
      <w:r>
        <w:t xml:space="preserve">Tốc độ của Nhạc Trọng cực kỳ đáng sợ, mấy lần chớp động đã biến mất tại chỗ, thi đàn rậm rạp chằng chịt không còn âm thanh hấp dẫn cho nên lập tức đứng im.</w:t>
      </w:r>
    </w:p>
    <w:p>
      <w:pPr>
        <w:pStyle w:val="BodyText"/>
      </w:pPr>
      <w:r>
        <w:t xml:space="preserve">- Không được nhúc nhích!</w:t>
      </w:r>
    </w:p>
    <w:p>
      <w:pPr>
        <w:pStyle w:val="BodyText"/>
      </w:pPr>
      <w:r>
        <w:t xml:space="preserve">Nhạc Trọng vừa mới vào trong rạp chiếu phim thì lập tức có hai khẩu súng chỉa vào lưng của hắn, đồng thời truyền ra mệnh lệnh lãnh khốc.</w:t>
      </w:r>
    </w:p>
    <w:p>
      <w:pPr>
        <w:pStyle w:val="BodyText"/>
      </w:pPr>
      <w:r>
        <w:t xml:space="preserve">- Ha ha! ! Dê béo Nhật Bản, hôm nay xem ra chúng ta có thịt ngon ăn rồi, ha ha...</w:t>
      </w:r>
    </w:p>
    <w:p>
      <w:pPr>
        <w:pStyle w:val="BodyText"/>
      </w:pPr>
      <w:r>
        <w:t xml:space="preserve">- Hắn không có bẩn, cũng không phải rất thối, thật sự là may mắn. Trước kia ăn đám Nhật Bản kia quá bẩn và thối, làm cho tao vừa ăn vừa ói đấy.</w:t>
      </w:r>
    </w:p>
    <w:p>
      <w:pPr>
        <w:pStyle w:val="BodyText"/>
      </w:pPr>
      <w:r>
        <w:t xml:space="preserve">Nhạc Trọng bất động thanh nhìn vào trong rạp chiếu phim này, chỉ thấy ở trong rạp chiếu phim có chín đại hán, mỗi một người vẻ mặt hung hãn, bướng bỉnh, tàn nhẫn, ở bên cạnh có cái trảo, ở bên cạnh trảo là một đống xương người. Hiển nhiên là chin tên này đều ăn thịt người.</w:t>
      </w:r>
    </w:p>
    <w:p>
      <w:pPr>
        <w:pStyle w:val="BodyText"/>
      </w:pPr>
      <w:r>
        <w:t xml:space="preserve">Một tên mắt xanh tóc vàng, trên mặt đều là râu ria, há miệng ra là ngửi thấy mùi hôi nhìn qua Nhạc Trọng nói:</w:t>
      </w:r>
    </w:p>
    <w:p>
      <w:pPr>
        <w:pStyle w:val="BodyText"/>
      </w:pPr>
      <w:r>
        <w:t xml:space="preserve">- Giơ tay lên! ! Heo Nhật Bản, nếu mày không muốn đầu bị bắn nhão nhoẹt thì giơ tay lên.</w:t>
      </w:r>
    </w:p>
    <w:p>
      <w:pPr>
        <w:pStyle w:val="BodyText"/>
      </w:pPr>
      <w:r>
        <w:t xml:space="preserve">- Đám súc sinh bòn mày nói xong chưa? Nói xong thì đi chết đi!</w:t>
      </w:r>
    </w:p>
    <w:p>
      <w:pPr>
        <w:pStyle w:val="BodyText"/>
      </w:pPr>
      <w:r>
        <w:t xml:space="preserve">Nhạc Trọng chán ghét nhìn qua đám cặn bã này, một quyền đánh vào tên đứng bên phải mình, lực lượng gấp mười lần người bình thường bộc phát, đem tên nam tử kia trực tiếp đánh chết tại chỗ.</w:t>
      </w:r>
    </w:p>
    <w:p>
      <w:pPr>
        <w:pStyle w:val="BodyText"/>
      </w:pPr>
      <w:r>
        <w:t xml:space="preserve">Sau khi tiêu diệt một người, Nhạc Trọng rút dao găm bên hông ra và tiện tay một đâm trực tiếp đâm thủng tim của tên đứng bên trái của mình.</w:t>
      </w:r>
    </w:p>
    <w:p>
      <w:pPr>
        <w:pStyle w:val="BodyText"/>
      </w:pPr>
      <w:r>
        <w:t xml:space="preserve">- Trời ạ, hắn giết Kiệt Lý, Mại Nhĩ Tư! Giết hắn!</w:t>
      </w:r>
    </w:p>
    <w:p>
      <w:pPr>
        <w:pStyle w:val="BodyText"/>
      </w:pPr>
      <w:r>
        <w:t xml:space="preserve">Nhìn thấy Nhạc Trọng liền giết hai người, bảy tên còn lại lập tức chỉa súng muôn giết Nhạc Trọng.</w:t>
      </w:r>
    </w:p>
    <w:p>
      <w:pPr>
        <w:pStyle w:val="BodyText"/>
      </w:pPr>
      <w:r>
        <w:t xml:space="preserve">- Rác rưởi! Quỳ cho tao!</w:t>
      </w:r>
    </w:p>
    <w:p>
      <w:pPr>
        <w:pStyle w:val="BodyText"/>
      </w:pPr>
      <w:r>
        <w:t xml:space="preserve">Nhạc Trọng nhìn qua bảy tên cặn bã này và quát lớn lên, phát động Khủng Cụ Thuật,</w:t>
      </w:r>
    </w:p>
    <w:p>
      <w:pPr>
        <w:pStyle w:val="BodyText"/>
      </w:pPr>
      <w:r>
        <w:t xml:space="preserve">Một cổ sóng tinh thần cường đại lấy hắn làm hạch tâm lập tức khuếch tán ra chung quanh.</w:t>
      </w:r>
    </w:p>
    <w:p>
      <w:pPr>
        <w:pStyle w:val="BodyText"/>
      </w:pPr>
      <w:r>
        <w:t xml:space="preserve">Bảy người sống sót này bị Khủng Cụ Thuật của Nhạc Trọng làm chấn động, mỗi người trên mặt tràn ngập sợ hãi cùng kinh hãi, thoáng cái không tự chủ mà thân thể lạnh lẽo và run lên.</w:t>
      </w:r>
    </w:p>
    <w:p>
      <w:pPr>
        <w:pStyle w:val="BodyText"/>
      </w:pPr>
      <w:r>
        <w:t xml:space="preserve">Nhạc Trọng quan sát bảy tên cặn bã này và lập tức lạnh như băng hỏi một tên trong đó:</w:t>
      </w:r>
    </w:p>
    <w:p>
      <w:pPr>
        <w:pStyle w:val="BodyText"/>
      </w:pPr>
      <w:r>
        <w:t xml:space="preserve">- Tao hỏi mày, trừ bọn mày thì bọn mày biết những người khác ở đâu hay không?</w:t>
      </w:r>
    </w:p>
    <w:p>
      <w:pPr>
        <w:pStyle w:val="BodyText"/>
      </w:pPr>
      <w:r>
        <w:t xml:space="preserve">- Biết rõ!</w:t>
      </w:r>
    </w:p>
    <w:p>
      <w:pPr>
        <w:pStyle w:val="BodyText"/>
      </w:pPr>
      <w:r>
        <w:t xml:space="preserve">Nhạc Trọng tinh thần cao tới 246 điểm, dưới uy áp Khủng Cụ Thuật của hắn thì bảy tên cặn bã này không ngăn nổi, bị vô số ảo giác sợ hãi chiếm cứ làm đầu óc trống rỗng, chỉ có thể máy móc trả lời vấn đề của Nhạc Trọng.</w:t>
      </w:r>
    </w:p>
    <w:p>
      <w:pPr>
        <w:pStyle w:val="BodyText"/>
      </w:pPr>
      <w:r>
        <w:t xml:space="preserve">Nhạc Trọng ép hỏi:</w:t>
      </w:r>
    </w:p>
    <w:p>
      <w:pPr>
        <w:pStyle w:val="BodyText"/>
      </w:pPr>
      <w:r>
        <w:t xml:space="preserve">- Bọn chúng cụ thể ở nơi nào?</w:t>
      </w:r>
    </w:p>
    <w:p>
      <w:pPr>
        <w:pStyle w:val="BodyText"/>
      </w:pPr>
      <w:r>
        <w:t xml:space="preserve">Một tên trong đó trong mắt sợ hãi nhìn qua Nhạc Trọng lạnh run nói ra:</w:t>
      </w:r>
    </w:p>
    <w:p>
      <w:pPr>
        <w:pStyle w:val="BodyText"/>
      </w:pPr>
      <w:r>
        <w:t xml:space="preserve">- Người sống sót của quân đội chủ yếu tập trung ở khu tránh nạn thứ ba, thứ tư. Bọn họ che chở người sống sót bình thường của Nhật Bản đi vào. Rất nhiều người sống sót của Nhật Bản đang ở khu tránh nạn số năm, số bảy. Dọc theo đường cái đi thẳng xuyên qua đám tang thi là có thể trông thấy khu tránh nạn số bảy.</w:t>
      </w:r>
    </w:p>
    <w:p>
      <w:pPr>
        <w:pStyle w:val="BodyText"/>
      </w:pPr>
      <w:r>
        <w:t xml:space="preserve">- Ân! Bọn mày có thể đi chết được rồi.</w:t>
      </w:r>
    </w:p>
    <w:p>
      <w:pPr>
        <w:pStyle w:val="BodyText"/>
      </w:pPr>
      <w:r>
        <w:t xml:space="preserve">Nhạc Trọng ép hỏi ra tình báo mình cần thì trực tiếp vung đao chém giết bảy tên cặn bã này.</w:t>
      </w:r>
    </w:p>
    <w:p>
      <w:pPr>
        <w:pStyle w:val="BodyText"/>
      </w:pPr>
      <w:r>
        <w:t xml:space="preserve">Những tên cặn bã này đã chạm vào điểm mấu chốt của Nhạc Trọng, hắn tự nhiên không cho phép bọn này sống sót nữa.</w:t>
      </w:r>
    </w:p>
    <w:p>
      <w:pPr>
        <w:pStyle w:val="BodyText"/>
      </w:pPr>
      <w:r>
        <w:t xml:space="preserve">Nhạc Trọng mở máy truyền tin và nói:</w:t>
      </w:r>
    </w:p>
    <w:p>
      <w:pPr>
        <w:pStyle w:val="BodyText"/>
      </w:pPr>
      <w:r>
        <w:t xml:space="preserve">- Các người hiện tại bơi vào đi! Trên bờ tạm thời không có nguy hiểm quá lớn.</w:t>
      </w:r>
    </w:p>
    <w:p>
      <w:pPr>
        <w:pStyle w:val="BodyText"/>
      </w:pPr>
      <w:r>
        <w:t xml:space="preserve">Tiểu Sa là biến dị thú cấp ba vừa vào trong căn cứ Hoành Tu Hạ sẽ bị ngư lôi công kích, bởi vậy Nhạc Trọng lúc này mới cho bọn người Bạch Tiểu Thắng bơi vào trong.</w:t>
      </w:r>
    </w:p>
    <w:p>
      <w:pPr>
        <w:pStyle w:val="BodyText"/>
      </w:pPr>
      <w:r>
        <w:t xml:space="preserve">Nhận được lệnh của Nhạc Trọng thì mọi người lập tức bơi vào trong căn cứ Hoành Tu Hạ.</w:t>
      </w:r>
    </w:p>
    <w:p>
      <w:pPr>
        <w:pStyle w:val="BodyText"/>
      </w:pPr>
      <w:r>
        <w:t xml:space="preserve">Ở gần bờ biển của căn cứ Hoành Tu Hạ không có tang thi, cũng không có biến dị thú tồn tại. Nhưng mà đồ ăn và vật tư ở trong khu vực này đã bị quét sạch.</w:t>
      </w:r>
    </w:p>
    <w:p>
      <w:pPr>
        <w:pStyle w:val="BodyText"/>
      </w:pPr>
      <w:r>
        <w:t xml:space="preserve">Nhạc Trọng lúc này nghỉ ngơi trong một gian nhà dân bình thường. Bọn họ cả ngày bơi lội trên biển cho nen vô cùng mệt mỏi.</w:t>
      </w:r>
    </w:p>
    <w:p>
      <w:pPr>
        <w:pStyle w:val="BodyText"/>
      </w:pPr>
      <w:r>
        <w:t xml:space="preserve">Bạch Tiểu Thắng ngồi ở bên cửa sổ đùa bỡn ám ma đao:</w:t>
      </w:r>
    </w:p>
    <w:p>
      <w:pPr>
        <w:pStyle w:val="BodyText"/>
      </w:pPr>
      <w:r>
        <w:t xml:space="preserve">- Hiện tại cục diện rất không xong! Đối phương bị nhốt trong thi đàn, hơn nữa đối với chúng ta tràn ta tràn ngập địch ý. Lão đại, anh định thế nào?</w:t>
      </w:r>
    </w:p>
    <w:p>
      <w:pPr>
        <w:pStyle w:val="BodyText"/>
      </w:pPr>
      <w:r>
        <w:t xml:space="preserve">Nhạc Trọng nói:</w:t>
      </w:r>
    </w:p>
    <w:p>
      <w:pPr>
        <w:pStyle w:val="BodyText"/>
      </w:pPr>
      <w:r>
        <w:t xml:space="preserve">- Buổi tối tôi vào xem!</w:t>
      </w:r>
    </w:p>
    <w:p>
      <w:pPr>
        <w:pStyle w:val="BodyText"/>
      </w:pPr>
      <w:r>
        <w:t xml:space="preserve">Bạch Tiểu Thắng vẻ mặt không thể tin nhìn chằm chằm vào Nhạc Trọng nói:</w:t>
      </w:r>
    </w:p>
    <w:p>
      <w:pPr>
        <w:pStyle w:val="BodyText"/>
      </w:pPr>
      <w:r>
        <w:t xml:space="preserve">- Lão đại, anh điên sao? Chỗ đó có hơn mười vạn tang thi đấy. Cho dù lão đại anh đủ mạnh, thế nhưng mà anh có thể chết trong tay tang thi đấy.</w:t>
      </w:r>
    </w:p>
    <w:p>
      <w:pPr>
        <w:pStyle w:val="BodyText"/>
      </w:pPr>
      <w:r>
        <w:t xml:space="preserve">Nhạc Trọng nhìn qua Thiên Cung Anh ra lệnh:</w:t>
      </w:r>
    </w:p>
    <w:p>
      <w:pPr>
        <w:pStyle w:val="BodyText"/>
      </w:pPr>
      <w:r>
        <w:t xml:space="preserve">- Tôi tự có biện pháp. Thiên Cung Anh, cô cùng đi với tôi.</w:t>
      </w:r>
    </w:p>
    <w:p>
      <w:pPr>
        <w:pStyle w:val="Compact"/>
      </w:pPr>
      <w:r>
        <w:t xml:space="preserve">Trong mắt Thiên Cung Anh hiện ra một tia hiểu ra, gật đầu.</w:t>
      </w:r>
      <w:r>
        <w:br w:type="textWrapping"/>
      </w:r>
      <w:r>
        <w:br w:type="textWrapping"/>
      </w:r>
    </w:p>
    <w:p>
      <w:pPr>
        <w:pStyle w:val="Heading2"/>
      </w:pPr>
      <w:bookmarkStart w:id="792" w:name="chương-771-thi-đàn-dị-động.-1"/>
      <w:bookmarkEnd w:id="792"/>
      <w:r>
        <w:t xml:space="preserve">770. Chương 771: Thi Đàn Dị Động. (1)</w:t>
      </w:r>
    </w:p>
    <w:p>
      <w:pPr>
        <w:pStyle w:val="Compact"/>
      </w:pPr>
      <w:r>
        <w:br w:type="textWrapping"/>
      </w:r>
      <w:r>
        <w:br w:type="textWrapping"/>
      </w:r>
    </w:p>
    <w:p>
      <w:pPr>
        <w:pStyle w:val="BodyText"/>
      </w:pPr>
      <w:r>
        <w:t xml:space="preserve">Có được kỹ năng tiềm hành cấp hai nên Nhạc Trọng cùng Thiên Cung Anh chỉ cần cẩn thận một chút là xuyên qua thi đàn. Đương nhiên loại hành vi này thập phần nguy hiểm, một khi bọn họ bị tang thi cao cấp nhìn thấu thì có thể lâm vào vô số tang thi vây công.</w:t>
      </w:r>
    </w:p>
    <w:p>
      <w:pPr>
        <w:pStyle w:val="BodyText"/>
      </w:pPr>
      <w:r>
        <w:t xml:space="preserve">Thiên Cung Anh có được kỹ năng tiềm hành cấp hai nên nên tự do xuyên thẳng qua thi đàn. Nhưng mà nàng cũng không thể làm như vậy, dù sao nàng thân là quỷ thần của Cao Thiên Nguyên, có thể dễ dàng đạt được tiếp tế, nàng căn bản không cần mạo hiểm lẻ loi một mình tiến vào trong thi đàn.</w:t>
      </w:r>
    </w:p>
    <w:p>
      <w:pPr>
        <w:pStyle w:val="BodyText"/>
      </w:pPr>
      <w:r>
        <w:t xml:space="preserve">Màn đêm buông xuống, Nhạc Trọng cùng Thiên Cung Anh đã mượn cảnh đêm ra ngoài.</w:t>
      </w:r>
    </w:p>
    <w:p>
      <w:pPr>
        <w:pStyle w:val="BodyText"/>
      </w:pPr>
      <w:r>
        <w:t xml:space="preserve">Nhạc Trọng cùng Thiên Cung Anh rất nhanh đi từ bờ biển tiếp cận đám thi đàn, lúc này lách qua thi đàn rậm rạp chằng chịt, nhưng đây hoàn toàn là con đường bế tắc, dưới tình huống như vậy, cho dù phát động kỹ năng tiềm hành cấp hai cũng không cách nào xuyên qua thi đàn a.</w:t>
      </w:r>
    </w:p>
    <w:p>
      <w:pPr>
        <w:pStyle w:val="BodyText"/>
      </w:pPr>
      <w:r>
        <w:t xml:space="preserve">Thiên Cung Anh yên lặng nhìn Nhạc Trọng muốn xem hắn làm sao ứng đối. Tiềm hành nhị giai chính là biến đổi cảm giác của sinh vật khác, cũng không phải ẩn hình. Hơn nữa tang thi cấp thấp thông qua mùi vị cùng thanh âm cảm giác địch nhân tồn tại, tuy rằng sẽ bị tiềm hành nhị giai làm ảnh hưởng, nhưng nếu đụng tới chúng thì chúng vẫn sẽ phản ứng. Đồng thời kỹ năng tiềm hành nhị giai một khi bị công kích, cũng sẽ bị đánh vỡ trạng thái tiềm hành, hiệu quả thay đổi cảm giác của người khác cũng sẽ biến mất.</w:t>
      </w:r>
    </w:p>
    <w:p>
      <w:pPr>
        <w:pStyle w:val="BodyText"/>
      </w:pPr>
      <w:r>
        <w:t xml:space="preserve">Ở trên đường lớn có vô số tang thi chen chúc rậm rạp, cơ hồ không còn chỗ trống dung một người thông qua, Thiên Cung Anh cho dù có tiềm hành nhị giai cũng không dám mạnh mẽ xông tới.</w:t>
      </w:r>
    </w:p>
    <w:p>
      <w:pPr>
        <w:pStyle w:val="BodyText"/>
      </w:pPr>
      <w:r>
        <w:t xml:space="preserve">Nhạc Trọng chỉ về hướng tòa lầu ở một bên, một luồng tơ nhện từ trong ngón tay hắn bắn ra quấn chặt hàng rào trên đỉnh tòa lầu. Tay hắn vươn ra trực tiếp ôm lấy Thiên Cung Anh, sau đó rút sợi tơ, đem thân thể hắn kéo lên ngôi nhà cao tầng kia.</w:t>
      </w:r>
    </w:p>
    <w:p>
      <w:pPr>
        <w:pStyle w:val="BodyText"/>
      </w:pPr>
      <w:r>
        <w:t xml:space="preserve">- Thơm quá, thật mềm!</w:t>
      </w:r>
    </w:p>
    <w:p>
      <w:pPr>
        <w:pStyle w:val="BodyText"/>
      </w:pPr>
      <w:r>
        <w:t xml:space="preserve">Nhạc Trọng vừa ôm Thiên Cung Anh vào trong lòng, một cỗ hương thơm nhàn nhạt truyền đến làm tâm thần hắn chợt xao động.</w:t>
      </w:r>
    </w:p>
    <w:p>
      <w:pPr>
        <w:pStyle w:val="BodyText"/>
      </w:pPr>
      <w:r>
        <w:t xml:space="preserve">Thiên Cung Anh bị Nhạc Trọng ôm vào trong ngực, thân thể nàng chợt cứng ngắc, qua một lúc lâu mới thư giãn. Trước cuối thời nàng chỉ học tập trong trường học chuyên dành cho tiểu thư quý tộc, chưa từng tiếp xúc qua nam nhân. Sau cuối thời nàng thuộc nhóm tiến hóa giả đầu tiên, chiến lực cực kỳ mạnh mẽ hơn nữa thời khắc nào cũng làm vẻ mặt lạnh lùng cự tuyệt người khác, vừa tiếp xúc thân thể với Nhạc Trọng liền làm cho nàng không thích ứng nhưng trong lòng lại có chút rung động.</w:t>
      </w:r>
    </w:p>
    <w:p>
      <w:pPr>
        <w:pStyle w:val="BodyText"/>
      </w:pPr>
      <w:r>
        <w:t xml:space="preserve">Nhạc Trọng dùng tơ nhện nhảy lên mái nhà, sau đó lấy ra một chiếc hộp nhấn một cái, một móc câu đầy gai nhọn bắn ra rơi xuống tòa lầu kế bên, hắn dùng lực kéo mạnh dây, sau đó lại ôm Thiên Cung Anh đi qua bên kia.</w:t>
      </w:r>
    </w:p>
    <w:p>
      <w:pPr>
        <w:pStyle w:val="BodyText"/>
      </w:pPr>
      <w:r>
        <w:t xml:space="preserve">Lợi dụng phương thức này Nhạc Trọng thật cẩn thận xuyên qua bên trong thi đàn, đồng thời thường thường phát động kỹ năng tiềm hành nhị giai men theo tường vây dài hẹp đi thẳng vào tận sâu trong thi đàn.</w:t>
      </w:r>
    </w:p>
    <w:p>
      <w:pPr>
        <w:pStyle w:val="BodyText"/>
      </w:pPr>
      <w:r>
        <w:t xml:space="preserve">- Sở tị nạn thứ bảy!</w:t>
      </w:r>
    </w:p>
    <w:p>
      <w:pPr>
        <w:pStyle w:val="BodyText"/>
      </w:pPr>
      <w:r>
        <w:t xml:space="preserve">Trên một lối vào tương tự đường sắt ngầm, một chiêu bài viết bằng Anh văn cùng Nhật văn được treo trên đỉnh kiến trúc.</w:t>
      </w:r>
    </w:p>
    <w:p>
      <w:pPr>
        <w:pStyle w:val="BodyText"/>
      </w:pPr>
      <w:r>
        <w:t xml:space="preserve">- Ah…</w:t>
      </w:r>
    </w:p>
    <w:p>
      <w:pPr>
        <w:pStyle w:val="BodyText"/>
      </w:pPr>
      <w:r>
        <w:t xml:space="preserve">- Cứu mạng…</w:t>
      </w:r>
    </w:p>
    <w:p>
      <w:pPr>
        <w:pStyle w:val="BodyText"/>
      </w:pPr>
      <w:r>
        <w:t xml:space="preserve">- Cứu tôi với…</w:t>
      </w:r>
    </w:p>
    <w:p>
      <w:pPr>
        <w:pStyle w:val="BodyText"/>
      </w:pPr>
      <w:r>
        <w:t xml:space="preserve">- …</w:t>
      </w:r>
    </w:p>
    <w:p>
      <w:pPr>
        <w:pStyle w:val="BodyText"/>
      </w:pPr>
      <w:r>
        <w:t xml:space="preserve">Nhạc Trọng vừa ôm Thiên Cung Anh đi tới gần bên sở tị nạn thứ bảy, liền nhìn thấy cửa hợp kim vốn nên đóng chặt đã bị ăn mòn thành một động lớn, từng con thôn phệ giả từ bên trong ngậm lấy một nhóm người Nhật Bản còn sống bò đi ra, mà những người kia còn đang không ngừng giãy dụa kêu khóc, cực kỳ thê thảm.</w:t>
      </w:r>
    </w:p>
    <w:p>
      <w:pPr>
        <w:pStyle w:val="BodyText"/>
      </w:pPr>
      <w:r>
        <w:t xml:space="preserve">Một người không ngừng giãy dụa, lập tức chọc giận con thôn phệ giả, nó dùng sức xé nát người kia khiến máu tươi cùng nội tạng rơi đầy đất. Con thôn phệ giả cúi người đem toàn bộ thi thể người kia cắn nuốt xong lại quay vào trong sở tị nạn thứ bảy.</w:t>
      </w:r>
    </w:p>
    <w:p>
      <w:pPr>
        <w:pStyle w:val="BodyText"/>
      </w:pPr>
      <w:r>
        <w:t xml:space="preserve">Không bao lâu lại có một người sống sót bị con thôn phệ giả kéo đi ra, đàn thôn phệ giả đem hơn mười người sống sót đi ra liền khuất vào bóng tối không còn nhìn thấy thân ảnh.</w:t>
      </w:r>
    </w:p>
    <w:p>
      <w:pPr>
        <w:pStyle w:val="BodyText"/>
      </w:pPr>
      <w:r>
        <w:t xml:space="preserve">Hai con tang thi 14 như ma quỷ ngăn ngay cửa vào sở tị nạn thứ bảy.</w:t>
      </w:r>
    </w:p>
    <w:p>
      <w:pPr>
        <w:pStyle w:val="BodyText"/>
      </w:pPr>
      <w:r>
        <w:t xml:space="preserve">Vô số tang thi bình thường vây quanh, theo bản năng hướng chỗ sở tị nạn thứ bảy gào thét.</w:t>
      </w:r>
    </w:p>
    <w:p>
      <w:pPr>
        <w:pStyle w:val="BodyText"/>
      </w:pPr>
      <w:r>
        <w:t xml:space="preserve">Nhạc Trọng nhìn hai con tang thi 14 trong lòng chợt rùng mình:</w:t>
      </w:r>
    </w:p>
    <w:p>
      <w:pPr>
        <w:pStyle w:val="BodyText"/>
      </w:pPr>
      <w:r>
        <w:t xml:space="preserve">- Đây là có chuyện gì?</w:t>
      </w:r>
    </w:p>
    <w:p>
      <w:pPr>
        <w:pStyle w:val="BodyText"/>
      </w:pPr>
      <w:r>
        <w:t xml:space="preserve">Biến hóa của tang thi vượt ngoài suy đoán của Nhạc Trọng, nếu dựa theo bản năng hành động của thi đàn, mỗi khi công phá địa phương nào toàn bộ sinh linh đều sẽ bị chúng ăn sạch sẽ. Hiện tại sở tị nạn thứ bảy đã bị công phá, nhưng người sống sót bên trong vẫn chưa chết hết, làm cho hắn vô cùng giật mình.</w:t>
      </w:r>
    </w:p>
    <w:p>
      <w:pPr>
        <w:pStyle w:val="BodyText"/>
      </w:pPr>
      <w:r>
        <w:t xml:space="preserve">Nhạc Trọng nhìn vào sở tị nạn trong lòng thầm nghĩ:</w:t>
      </w:r>
    </w:p>
    <w:p>
      <w:pPr>
        <w:pStyle w:val="BodyText"/>
      </w:pPr>
      <w:r>
        <w:t xml:space="preserve">- Ở bên trong còn có thật nhiều người sống sót!</w:t>
      </w:r>
    </w:p>
    <w:p>
      <w:pPr>
        <w:pStyle w:val="BodyText"/>
      </w:pPr>
      <w:r>
        <w:t xml:space="preserve">Lúc này Thiên Cung Anh ở cạnh Nhạc Trọng gắt gao nhìn chằm chằm vào sở tị nạn nói:</w:t>
      </w:r>
    </w:p>
    <w:p>
      <w:pPr>
        <w:pStyle w:val="BodyText"/>
      </w:pPr>
      <w:r>
        <w:t xml:space="preserve">- Ở trong đó còn có thật nhiều người sống sót, mời anh ra tay cứu bọn họ!</w:t>
      </w:r>
    </w:p>
    <w:p>
      <w:pPr>
        <w:pStyle w:val="BodyText"/>
      </w:pPr>
      <w:r>
        <w:t xml:space="preserve">Nhạc Trọng lạnh lùng nói:</w:t>
      </w:r>
    </w:p>
    <w:p>
      <w:pPr>
        <w:pStyle w:val="BodyText"/>
      </w:pPr>
      <w:r>
        <w:t xml:space="preserve">- Không được! Tôi vốn không có biện pháp cứu họ khỏi thi đàn, hơn nữa tôi cũng không có nghĩa vụ cứu họ!</w:t>
      </w:r>
    </w:p>
    <w:p>
      <w:pPr>
        <w:pStyle w:val="BodyText"/>
      </w:pPr>
      <w:r>
        <w:t xml:space="preserve">Với thực lực của hắn hiện tại tuy đủ sức oanh giết hai con tang thi 14, nhưng cho dù hắn mạnh mẽ thế nào cũng không thể cứu toàn bộ người sống sót bên trong sở tị nạn thứ bảy thoát khỏi hơn mười vạn thi đàn.</w:t>
      </w:r>
    </w:p>
    <w:p>
      <w:pPr>
        <w:pStyle w:val="BodyText"/>
      </w:pPr>
      <w:r>
        <w:t xml:space="preserve">Thiên Cung Anh nghe vậy ánh mắt ảm đạm cắn môi im lặng không lên tiếng.</w:t>
      </w:r>
    </w:p>
    <w:p>
      <w:pPr>
        <w:pStyle w:val="BodyText"/>
      </w:pPr>
      <w:r>
        <w:t xml:space="preserve">Nhạc Trọng liếc mắt nhìn vào sở tị nạn thứ bảy lập tức hướng chỗ tị nạn khác đi tới.</w:t>
      </w:r>
    </w:p>
    <w:p>
      <w:pPr>
        <w:pStyle w:val="BodyText"/>
      </w:pPr>
      <w:r>
        <w:t xml:space="preserve">Oanh! Oanh! Oanh!</w:t>
      </w:r>
    </w:p>
    <w:p>
      <w:pPr>
        <w:pStyle w:val="BodyText"/>
      </w:pPr>
      <w:r>
        <w:t xml:space="preserve">Đột nhiên trong trung tâm thi đàn truyền ra tiếng nổ mạnh thật lớn, trong buổi tối yên tĩnh có vẻ cực kỳ chói tai.</w:t>
      </w:r>
    </w:p>
    <w:p>
      <w:pPr>
        <w:pStyle w:val="BodyText"/>
      </w:pPr>
      <w:r>
        <w:t xml:space="preserve">Nhạc Trọng chợt động, nhanh chóng hướng chỗ tiếng nổ mạnh vọt tới.</w:t>
      </w:r>
    </w:p>
    <w:p>
      <w:pPr>
        <w:pStyle w:val="BodyText"/>
      </w:pPr>
      <w:r>
        <w:t xml:space="preserve">Nhạc Trọng đi tới một lối vào tương tự đường sắt ngầm, nơi này là sở tị nạn thứ ba, lúc này cửa hợp kim ngay lối vào bị hai con tang thi 14 trực tiếp phá vỡ, vô số viên đạn cùng hỏa tiễn hướng hai con tang thi 14 oanh tới, thanh âm tiếng nổ mạnh vang lên không ngừng.</w:t>
      </w:r>
    </w:p>
    <w:p>
      <w:pPr>
        <w:pStyle w:val="BodyText"/>
      </w:pPr>
      <w:r>
        <w:t xml:space="preserve">Hai con tang thi 14 bị hỏa tiễn oanh đầy thương tích, nhưng sau khi tiến hóa tới 14 lực phòng ngự của chúng đã cực kỳ biến thái, dù bị hỏa tiễn oanh trúng thân thể cũng chỉ tổn thương mà chưa chết, nhưng miệng vết thương lại ngưng kết thật nhanh hình thành lân giáp mới.</w:t>
      </w:r>
    </w:p>
    <w:p>
      <w:pPr>
        <w:pStyle w:val="BodyText"/>
      </w:pPr>
      <w:r>
        <w:t xml:space="preserve">Bị những viên đạn cùng hỏa tiễn liên tục oanh kích, hai con 14 cũng khó thể tiến vào bên trong.</w:t>
      </w:r>
    </w:p>
    <w:p>
      <w:pPr>
        <w:pStyle w:val="BodyText"/>
      </w:pPr>
      <w:r>
        <w:t xml:space="preserve">Đúng lúc này bốn con thôn phệ giả xuất hiện ngay lối vào mở miệng tanh hôi hung hăng hộc ra một đoàn khói độc vào bên trong.</w:t>
      </w:r>
    </w:p>
    <w:p>
      <w:pPr>
        <w:pStyle w:val="BodyText"/>
      </w:pPr>
      <w:r>
        <w:t xml:space="preserve">Khói độc vừa phun vào trong sở tị nạn thứ ba, bên trong truyền ra tiếng kêu thảm thiết, hỏa lực lập tức ngừng lại, tiếp theo bên trong lại truyền ra tiếng súng.</w:t>
      </w:r>
    </w:p>
    <w:p>
      <w:pPr>
        <w:pStyle w:val="BodyText"/>
      </w:pPr>
      <w:r>
        <w:t xml:space="preserve">Bốn con thôn phệ giả nhân cơ hội chui vào trong sở tị nạn thứ ba, chúng vừa chui vào, bên trong liền vang lên từng trận tiếng vang của pháo kích.</w:t>
      </w:r>
    </w:p>
    <w:p>
      <w:pPr>
        <w:pStyle w:val="BodyText"/>
      </w:pPr>
      <w:r>
        <w:t xml:space="preserve">Oanh! Oanh!</w:t>
      </w:r>
    </w:p>
    <w:p>
      <w:pPr>
        <w:pStyle w:val="BodyText"/>
      </w:pPr>
      <w:r>
        <w:t xml:space="preserve">Nương theo từng đợt tiếng nổ mạnh kịch liệt, mảnh nhỏ thi thể của bốn con thôn phệ giả bắn ra, cửa vào sở tị nạn thứ ba cũng bị tạc sụp đổ.</w:t>
      </w:r>
    </w:p>
    <w:p>
      <w:pPr>
        <w:pStyle w:val="BodyText"/>
      </w:pPr>
      <w:r>
        <w:t xml:space="preserve">Nhạc Trọng nhìn lối vào bị tạc sụp cau mày:</w:t>
      </w:r>
    </w:p>
    <w:p>
      <w:pPr>
        <w:pStyle w:val="BodyText"/>
      </w:pPr>
      <w:r>
        <w:t xml:space="preserve">- Đáng chết, như vậy chẳng phải không còn vào được sao?</w:t>
      </w:r>
    </w:p>
    <w:p>
      <w:pPr>
        <w:pStyle w:val="BodyText"/>
      </w:pPr>
      <w:r>
        <w:t xml:space="preserve">Nhưng hắn chợt xoay chuyển ý nghĩ nói:</w:t>
      </w:r>
    </w:p>
    <w:p>
      <w:pPr>
        <w:pStyle w:val="Compact"/>
      </w:pPr>
      <w:r>
        <w:t xml:space="preserve">- Không đúng, chỗ tránh nạn này còn có lối ra khác, nếu không bọn hắn sẽ không dễ dàng cho nổ rớt!</w:t>
      </w:r>
      <w:r>
        <w:br w:type="textWrapping"/>
      </w:r>
      <w:r>
        <w:br w:type="textWrapping"/>
      </w:r>
    </w:p>
    <w:p>
      <w:pPr>
        <w:pStyle w:val="Heading2"/>
      </w:pPr>
      <w:bookmarkStart w:id="793" w:name="chương-772-thi-đàn-dị-động.-2"/>
      <w:bookmarkEnd w:id="793"/>
      <w:r>
        <w:t xml:space="preserve">771. Chương 772: Thi Đàn Dị Động. (2)</w:t>
      </w:r>
    </w:p>
    <w:p>
      <w:pPr>
        <w:pStyle w:val="Compact"/>
      </w:pPr>
      <w:r>
        <w:br w:type="textWrapping"/>
      </w:r>
      <w:r>
        <w:br w:type="textWrapping"/>
      </w:r>
    </w:p>
    <w:p>
      <w:pPr>
        <w:pStyle w:val="BodyText"/>
      </w:pPr>
      <w:r>
        <w:t xml:space="preserve">Đúng lúc này trên một mảnh đất phạm vi chừng năm trăm thước đột nhiên nứt ra một động lớn, từ trong động bay ra năm chiếc trực thăng võ trang hướng phương xa bay đi.</w:t>
      </w:r>
    </w:p>
    <w:p>
      <w:pPr>
        <w:pStyle w:val="BodyText"/>
      </w:pPr>
      <w:r>
        <w:t xml:space="preserve">- Kẻ làm quan bỏ chạy!</w:t>
      </w:r>
    </w:p>
    <w:p>
      <w:pPr>
        <w:pStyle w:val="BodyText"/>
      </w:pPr>
      <w:r>
        <w:t xml:space="preserve">Nhạc Trọng nhìn năm chiếc trực thăng, trong lòng mơ hồ đoán được chân tướng.</w:t>
      </w:r>
    </w:p>
    <w:p>
      <w:pPr>
        <w:pStyle w:val="BodyText"/>
      </w:pPr>
      <w:r>
        <w:t xml:space="preserve">Vô luận ở quốc gia nào, làm quan đều có được đặc quyền. Đồng thời bên trong những quan quân có người thiết huyết dũng cảm, nhưng đồng dạng cũng có bao cỏ sợ chết.</w:t>
      </w:r>
    </w:p>
    <w:p>
      <w:pPr>
        <w:pStyle w:val="BodyText"/>
      </w:pPr>
      <w:r>
        <w:t xml:space="preserve">Năm chiếc trực thăng vừa bay lên trời không bao lâu, từng con H1 giấu bên trong thi đàn mở to miệng hướng không trung phun ra từng đoàn hỏa cầu.</w:t>
      </w:r>
    </w:p>
    <w:p>
      <w:pPr>
        <w:pStyle w:val="BodyText"/>
      </w:pPr>
      <w:r>
        <w:t xml:space="preserve">Bị hỏa cầu dày đặc oanh kích, một chiếc trực thăng lập tức bị phá hủy, hóa thành một đoàn cầu lửa lớn rơi xuống. Một chiếc trực thăng bị hủy cánh quạt phần đuôi, mất đi thăng bằng rơi vào trong một tòa lầu lớn, ba chiếc còn lại bay vút vào đêm tối không còn thấy bóng dáng.</w:t>
      </w:r>
    </w:p>
    <w:p>
      <w:pPr>
        <w:pStyle w:val="BodyText"/>
      </w:pPr>
      <w:r>
        <w:t xml:space="preserve">Động lớn kia vừa xuất hiện, vô số tang thi bình thường, tang thi tiến hóa nhảy vào bên trong. Trong động lập tức truyền ra tiếng súng dày đặc cùng tiếng thét tuyệt vọng.</w:t>
      </w:r>
    </w:p>
    <w:p>
      <w:pPr>
        <w:pStyle w:val="BodyText"/>
      </w:pPr>
      <w:r>
        <w:t xml:space="preserve">- Cơ hội tốt!</w:t>
      </w:r>
    </w:p>
    <w:p>
      <w:pPr>
        <w:pStyle w:val="BodyText"/>
      </w:pPr>
      <w:r>
        <w:t xml:space="preserve">Nhạc Trọng nhìn chiếc trực thăng rơi vào trong tòa lầu, trong mắt thoáng hiện vẻ hưng phấn vọt tới.</w:t>
      </w:r>
    </w:p>
    <w:p>
      <w:pPr>
        <w:pStyle w:val="BodyText"/>
      </w:pPr>
      <w:r>
        <w:t xml:space="preserve">Chiếc trực thăng võ trang Apache xuyên vào tòa lầu mười hai tầng nhưng không nổ, Nhạc Trọng cùng Thiên Cung Anh rất nhanh đã tiềm nhập vào trong tầng mười hai kia.</w:t>
      </w:r>
    </w:p>
    <w:p>
      <w:pPr>
        <w:pStyle w:val="BodyText"/>
      </w:pPr>
      <w:r>
        <w:t xml:space="preserve">Phanh!</w:t>
      </w:r>
    </w:p>
    <w:p>
      <w:pPr>
        <w:pStyle w:val="BodyText"/>
      </w:pPr>
      <w:r>
        <w:t xml:space="preserve">Nhạc Trọng mới đẩy cửa ra, liền có viên đạn bắn tới.</w:t>
      </w:r>
    </w:p>
    <w:p>
      <w:pPr>
        <w:pStyle w:val="BodyText"/>
      </w:pPr>
      <w:r>
        <w:t xml:space="preserve">Đương!</w:t>
      </w:r>
    </w:p>
    <w:p>
      <w:pPr>
        <w:pStyle w:val="BodyText"/>
      </w:pPr>
      <w:r>
        <w:t xml:space="preserve">Nhạc Trọng tiện tay vỗ lên viên đạn, phát ra thanh âm kim loại giao kích nhau, viên đạn lập tức bị đánh bay.</w:t>
      </w:r>
    </w:p>
    <w:p>
      <w:pPr>
        <w:pStyle w:val="BodyText"/>
      </w:pPr>
      <w:r>
        <w:t xml:space="preserve">Nhạc Trọng bước vào trong phòng nhìn thấy một gã trung niên quan quân Mỹ tướng mạo anh tuấn, vóc người trung đẳng, bốn cường giả tinh nhuệ người Mỹ, một mỹ phụ chừng ba mươi sáu ba mươi bảy tuổi, mái tóc bạch kim dáng người đầy đặn diễm lệ, một cô gái chừng mười bốn mười lăm bộ dáng thanh xuân hoạt bát, làn da non mềm động lòng người, cũng có mái tóc bạch kim thập phần xinh đẹp.</w:t>
      </w:r>
    </w:p>
    <w:p>
      <w:pPr>
        <w:pStyle w:val="BodyText"/>
      </w:pPr>
      <w:r>
        <w:t xml:space="preserve">Lúc này mọi người trong phòng nhìn Nhạc Trọng với ánh mắt kinh hãi, người có thể dùng tay đánh bay viên đạn quả thật chỉ có siêu nhân, bọn họ chỉ được gặp qua trong phim ảnh.</w:t>
      </w:r>
    </w:p>
    <w:p>
      <w:pPr>
        <w:pStyle w:val="BodyText"/>
      </w:pPr>
      <w:r>
        <w:t xml:space="preserve">Sau cuối thời, căn cứ quân sự Mỹ Hoành Tu Hạ có được vũ khí nóng tiên tiến, đương nhiên không có mấy người sử dụng tân thủ mộc bổng trong Thần Ma hệ thống. Dù sao uy lực của mộc bổng cùng súng máy chênh lệch quá lớn. Bởi vậy trong căn cứ Hoành Tu Hạ số lượng cường hóa giả thập phần thưa thớt, hơn nữa cũng không cường đại.</w:t>
      </w:r>
    </w:p>
    <w:p>
      <w:pPr>
        <w:pStyle w:val="BodyText"/>
      </w:pPr>
      <w:r>
        <w:t xml:space="preserve">Nhạc Trọng nhìn chằm chằm viên quan quân Mỹ hỏi thẳng:</w:t>
      </w:r>
    </w:p>
    <w:p>
      <w:pPr>
        <w:pStyle w:val="BodyText"/>
      </w:pPr>
      <w:r>
        <w:t xml:space="preserve">- Tôi là Nhạc Trọng! Các người là ai?</w:t>
      </w:r>
    </w:p>
    <w:p>
      <w:pPr>
        <w:pStyle w:val="BodyText"/>
      </w:pPr>
      <w:r>
        <w:t xml:space="preserve">Grey nhìn Nhạc Trọng thập phần nho nhã lễ độ đáp:</w:t>
      </w:r>
    </w:p>
    <w:p>
      <w:pPr>
        <w:pStyle w:val="BodyText"/>
      </w:pPr>
      <w:r>
        <w:t xml:space="preserve">- Chào ngài! Tôi là thượng tá Grey hạm đội thứ bảy thuộc căn cứ Hoành Tu Hạ quân Mỹ. Thật cao hứng có thể nhận thức ngài. Đây là vợ của tôi Julie, đây là con gái tôi Alice (Ái Ny Ti)!</w:t>
      </w:r>
    </w:p>
    <w:p>
      <w:pPr>
        <w:pStyle w:val="BodyText"/>
      </w:pPr>
      <w:r>
        <w:t xml:space="preserve">Từ mặt ngoài nhìn xem không ai ngờ một vị quan quân phong độ như Grey lại là vị trưởng quan bỏ lại bộ hạ trực tiếp chạy trốn như thế.</w:t>
      </w:r>
    </w:p>
    <w:p>
      <w:pPr>
        <w:pStyle w:val="BodyText"/>
      </w:pPr>
      <w:r>
        <w:t xml:space="preserve">Ánh mắt Nhạc Trọng phát lạnh, sát khí lẫm lẫm trắng trợn ép hỏi:</w:t>
      </w:r>
    </w:p>
    <w:p>
      <w:pPr>
        <w:pStyle w:val="BodyText"/>
      </w:pPr>
      <w:r>
        <w:t xml:space="preserve">- Thượng tá? Tốt lắm! Tôi muốn biết toàn bộ phân bộ đạn dược trong căn cứ Hoành Tu Hạ, vị trí máy tính trung ương khống chế đạn đạo phòng không, mật mã cùng những mật mã khống chế căn cứ. Đem mấy thứ này giao cho tôi, tôi có thể mang gia đình của ông rời khỏi nơi này để sống sót. Nếu không giao, tôi sẽ đem các người bỏ lại cho tang thi!</w:t>
      </w:r>
    </w:p>
    <w:p>
      <w:pPr>
        <w:pStyle w:val="BodyText"/>
      </w:pPr>
      <w:r>
        <w:t xml:space="preserve">Julie cùng Alice nhìn Nhạc Trọng, trong mắt thoáng hiện vẻ sợ hãi.</w:t>
      </w:r>
    </w:p>
    <w:p>
      <w:pPr>
        <w:pStyle w:val="BodyText"/>
      </w:pPr>
      <w:r>
        <w:t xml:space="preserve">Grey thoáng do dự cuối cùng lựa chọn đáp:</w:t>
      </w:r>
    </w:p>
    <w:p>
      <w:pPr>
        <w:pStyle w:val="BodyText"/>
      </w:pPr>
      <w:r>
        <w:t xml:space="preserve">- Được! Tôi nguyện ý đem hết thảy đều nói cho anh biết!</w:t>
      </w:r>
    </w:p>
    <w:p>
      <w:pPr>
        <w:pStyle w:val="BodyText"/>
      </w:pPr>
      <w:r>
        <w:t xml:space="preserve">Grey đã từ bỏ chiến hữu của mình trở thành phản đồ, hiển nhiên hắn rất sợ chết. Bị Nhạc Trọng bức bách hắn lựa chọn hợp tác, bởi vì hắn muốn sống sót. Căn cứ Hoành Tu Hạ cũng không liên lạc được với nước Mỹ, dưới tình huống như vậy thật nhiều quân nhân trong căn cứ đã biến chất, không còn là những sĩ quan chỉ huy tinh nhuệ thiện chiến ngày trước.</w:t>
      </w:r>
    </w:p>
    <w:p>
      <w:pPr>
        <w:pStyle w:val="BodyText"/>
      </w:pPr>
      <w:r>
        <w:t xml:space="preserve">Sau khi Grey làm ra lựa chọn, vô cùng hợp tác đem vị trí kho hàng, vị trí chiến lược vật tư dự trữ, vị trí những kho vũ khí chiến tranh trong căn cứ kể lại cho Nhạc Trọng. Đồng thời hắn cũng đem toàn bộ tình hình chung trong căn cứ nói ra.</w:t>
      </w:r>
    </w:p>
    <w:p>
      <w:pPr>
        <w:pStyle w:val="BodyText"/>
      </w:pPr>
      <w:r>
        <w:t xml:space="preserve">Khi thế giới vừa mới biến dị, thật nhiều người bản địa Nhật Bản tại Thần Nại Xuyên huyện vọt tới căn cứ Hoành Tu Hạ, bọn họ đến cũng làm căn cứ tràn đầy tang thi. Quân Mỹ trú đóng bị lây nhiễm siêu vi trùng, biến thành tang thi. Nhưng bởi vì căn cứ có thật nhiều vũ khí nóng, sau một trận hỗn loạn đã tổ chức cho người bản địa tiến vào sở tị nạn tránh né tai biến.</w:t>
      </w:r>
    </w:p>
    <w:p>
      <w:pPr>
        <w:pStyle w:val="BodyText"/>
      </w:pPr>
      <w:r>
        <w:t xml:space="preserve">Đầu cuối thời, khi trật tự còn chưa hoàn toàn hỏng mất, nhân tính cũng không tiêu tan. Căn cứ tinh thần chủ nghĩa nhân đạo, quân Mỹ vẫn đã cứu không ít người bản địa.</w:t>
      </w:r>
    </w:p>
    <w:p>
      <w:pPr>
        <w:pStyle w:val="BodyText"/>
      </w:pPr>
      <w:r>
        <w:t xml:space="preserve">Nhưng rất nhanh quân Mỹ phát hiện sự tình không ổn, rất nhiều người bản địa vọt vào trong căn cứ, bọn họ đến làm căn cứ Hoành Tu Hạ biến thành địa ngục nhân gian, nơi nơi đều là tang thi xen lẫn trong người sống sót. Mà đại bộ phận quân Mỹ cũng bị lây nhiễm, chỉ còn lưu lại bảy trăm quân Mỹ còn sống sót. Hơn nữa còn phải phân chia rải rác khắp căn cứ, chân chính tập kết chung một chỗ còn chưa đầy bốn trăm người.</w:t>
      </w:r>
    </w:p>
    <w:p>
      <w:pPr>
        <w:pStyle w:val="BodyText"/>
      </w:pPr>
      <w:r>
        <w:t xml:space="preserve">Số lượng người bản địa dũng mãnh tràn vào căn cứ tìm kiếm bao che lên tới mấy chục vạn, lấy nhân số bốn trăm đối mặt mấy chục vạn tang thi, dưới tình huống không kịp chuẩn bị tâm lý, những người sống sót Mỹ lựa chọn tiến vào sở tị nạn tránh né thi đàn tàn sát.</w:t>
      </w:r>
    </w:p>
    <w:p>
      <w:pPr>
        <w:pStyle w:val="BodyText"/>
      </w:pPr>
      <w:r>
        <w:t xml:space="preserve">Nhưng người Mỹ vừa lui vào trong sở tị nạn thì không còn trở ra được nữa, ở chung quanh họ bị tang thi bao vây, đồng thời tang thi không ngừng tiến hóa, bọn họ chỉ có thể ngắc ngoải bên trong, cơ hồ bị dồn tới tuyệt cảnh.</w:t>
      </w:r>
    </w:p>
    <w:p>
      <w:pPr>
        <w:pStyle w:val="BodyText"/>
      </w:pPr>
      <w:r>
        <w:t xml:space="preserve">Bị vây trong trung tâm mấy chục vạn tang thi, bọn hắn căn bản không có chút dư âm sinh tồn phát triển. Chỉ có thể cố thủ dưới lòng đất, trong sở tị nạn có thật nhiều lương thực cùng nước dự trữ, tạm thời không cần ưu sầu vì thực vật. Nhưng cố thủ dưới lòng đất, nhìn không thấy tương lai, điều này làm cho thật nhiều người bắt đầu phát điên.</w:t>
      </w:r>
    </w:p>
    <w:p>
      <w:pPr>
        <w:pStyle w:val="BodyText"/>
      </w:pPr>
      <w:r>
        <w:t xml:space="preserve">Quân Mỹ cũng chia thành hai bộ phận, một bộ phận vẫn duy trì nhân tính thiện lương thủ hộ những người sống sót bản địa. Một bộ phận hoàn toàn biến chất trở thành dã thú, phóng thích dục vọng của mình, khống chế người bản địa tự ình là chúa tể, tùy ý lăng nhục người sống sót bản địa.</w:t>
      </w:r>
    </w:p>
    <w:p>
      <w:pPr>
        <w:pStyle w:val="BodyText"/>
      </w:pPr>
      <w:r>
        <w:t xml:space="preserve">Chỗ tị nạn thứ ba của Grey là nơi tị nạn mà người Mỹ đã điên cuồng, bên trong chỗ tị nạn người Mỹ hoàn toàn khống chế người Nhật, sau đó chơi một ít trò chơi biến thái, cưỡng gian, giết người, tự sát, mỗi ngày đều có chuyện như vậy phát sinh. Điều này làm Grey cùng một ít quan quân Mỹ vô cùng sợ hãi, bọn họ cũng đã dần dần mất đi lực khống chế đối với những người Mỹ biến chất kia.</w:t>
      </w:r>
    </w:p>
    <w:p>
      <w:pPr>
        <w:pStyle w:val="BodyText"/>
      </w:pPr>
      <w:r>
        <w:t xml:space="preserve">Lần này tang thi tiến hóa vây công sở tị nạn thứ ba, Grey cùng vài quan quân Mỹ lựa chọn chạy trốn. Nếu còn tiếp tục lưu lại bên dưới lòng đất, họ sợ hãi đám người Mỹ nổi điên kia sẽ giết luôn bọn họ, lăng nhục vợ con của họ.</w:t>
      </w:r>
    </w:p>
    <w:p>
      <w:pPr>
        <w:pStyle w:val="Compact"/>
      </w:pPr>
      <w:r>
        <w:t xml:space="preserve">Bên trong căn cứ Hoành Tu Hạ quân Mỹ xây dựng tám chỗ tránh nạn quân sự, mỗi nơi đều có thể chứa được một vạn người. Nói cách khác, mặc dù có vô số người tự sát, bị làm nhục đến chết, nhưng trong căn cứ vẫn còn hơn bảy vạn người sống sót.</w:t>
      </w:r>
      <w:r>
        <w:br w:type="textWrapping"/>
      </w:r>
      <w:r>
        <w:br w:type="textWrapping"/>
      </w:r>
    </w:p>
    <w:p>
      <w:pPr>
        <w:pStyle w:val="Heading2"/>
      </w:pPr>
      <w:bookmarkStart w:id="794" w:name="chương-773-đại-quân-động-vật-biển"/>
      <w:bookmarkEnd w:id="794"/>
      <w:r>
        <w:t xml:space="preserve">772. Chương 773: Đại Quân Động Vật Biển!</w:t>
      </w:r>
    </w:p>
    <w:p>
      <w:pPr>
        <w:pStyle w:val="Compact"/>
      </w:pPr>
      <w:r>
        <w:br w:type="textWrapping"/>
      </w:r>
      <w:r>
        <w:br w:type="textWrapping"/>
      </w:r>
    </w:p>
    <w:p>
      <w:pPr>
        <w:pStyle w:val="BodyText"/>
      </w:pPr>
      <w:r>
        <w:t xml:space="preserve">Trung tâm căn cứ Hoành Tu Hạ chính là chỗ tị nạn thứ ba, ở trong này nắm giữ hệ thống phòng ngự phòng không đạn đạo, cùng phóng ngư lôi của cả căn cứ.</w:t>
      </w:r>
    </w:p>
    <w:p>
      <w:pPr>
        <w:pStyle w:val="BodyText"/>
      </w:pPr>
      <w:r>
        <w:t xml:space="preserve">Nhạc Trọng nghe Grey kể lại trong lòng tràn ngập vui sướng, chỗ tị nạn thứ ba bị tang thi công phá cũng có nghĩa là hệ thống phòng ngự đạn đạo phòng không cùng phóng ngư lôi hoàn toàn bị vây trong trạng thái tê liệt.</w:t>
      </w:r>
    </w:p>
    <w:p>
      <w:pPr>
        <w:pStyle w:val="BodyText"/>
      </w:pPr>
      <w:r>
        <w:t xml:space="preserve">Chỉ cần tiêu diệt tang thi trên mẫu hạm cùng tang thi trên tàu bảo vệ, tàu tuần dương chung quanh, Nhạc Trọng có thể đem mẫu hạm trực tiếp lái đi. Như vậy sẽ không bị căn cứ Hoành Tu Hạ tiếp tục uy hiếp.</w:t>
      </w:r>
    </w:p>
    <w:p>
      <w:pPr>
        <w:pStyle w:val="BodyText"/>
      </w:pPr>
      <w:r>
        <w:t xml:space="preserve">Hơn nữa bên trong căn cứ Hoành Tu Hạ còn có thật nhiều kho hàng quân sự vật tư còn chưa được mở ra, quân Mỹ xưa nay dự trữ vật tư chiến tranh rất nhiều, nơi này đương nhiên không ngoại lệ. Bên trong căn cứ có đủ loại vật tư đủ chống đỡ một trận chiến dịch đại quy mô.</w:t>
      </w:r>
    </w:p>
    <w:p>
      <w:pPr>
        <w:pStyle w:val="BodyText"/>
      </w:pPr>
      <w:r>
        <w:t xml:space="preserve">Nếu có thể lấy được toàn bộ vật tư quân sự tới tay, Nhạc Trọng xem như phát lớn. Ở Quảng Tây, Thái Lan cùng Hồ Nam hắn có được nhà máy quân sự công nghiệp, nhưng nếu ba nhà máy quân sự công nghiệp toàn lực chuyển động, cũng không chế tạo ra được vật tư quân sự bên trong căn cứ Hoành Tu Hạ.</w:t>
      </w:r>
    </w:p>
    <w:p>
      <w:pPr>
        <w:pStyle w:val="BodyText"/>
      </w:pPr>
      <w:r>
        <w:t xml:space="preserve">Nhạc Trọng nghe được tin tình báo từ Grey xong lập tức làm ra quyết định:</w:t>
      </w:r>
    </w:p>
    <w:p>
      <w:pPr>
        <w:pStyle w:val="BodyText"/>
      </w:pPr>
      <w:r>
        <w:t xml:space="preserve">- Được! Bây giờ chúng ta trở về đi!</w:t>
      </w:r>
    </w:p>
    <w:p>
      <w:pPr>
        <w:pStyle w:val="BodyText"/>
      </w:pPr>
      <w:r>
        <w:t xml:space="preserve">Thiên Cung Anh không nhịn được nói một câu:</w:t>
      </w:r>
    </w:p>
    <w:p>
      <w:pPr>
        <w:pStyle w:val="BodyText"/>
      </w:pPr>
      <w:r>
        <w:t xml:space="preserve">- Nhạc Trọng, bên trong chỗ tị nạn còn có thật nhiều người sống sót, xin anh ra tay cứu bọn họ đi!</w:t>
      </w:r>
    </w:p>
    <w:p>
      <w:pPr>
        <w:pStyle w:val="BodyText"/>
      </w:pPr>
      <w:r>
        <w:t xml:space="preserve">Bên trong những chỗ tránh nạn kia có được hàng ngàn người sống sót Nhật Bản, lúc này ngoại trừ Nhạc Trọng không còn ai đủ khả năng cứu bọn họ đi ra.</w:t>
      </w:r>
    </w:p>
    <w:p>
      <w:pPr>
        <w:pStyle w:val="BodyText"/>
      </w:pPr>
      <w:r>
        <w:t xml:space="preserve">Nhạc Trọng lạnh lùng cự tuyệt nói:</w:t>
      </w:r>
    </w:p>
    <w:p>
      <w:pPr>
        <w:pStyle w:val="BodyText"/>
      </w:pPr>
      <w:r>
        <w:t xml:space="preserve">- Không, tôi không có lý do gì mạo hiểm!</w:t>
      </w:r>
    </w:p>
    <w:p>
      <w:pPr>
        <w:pStyle w:val="BodyText"/>
      </w:pPr>
      <w:r>
        <w:t xml:space="preserve">Trong tám chỗ tránh nạn có hơn bảy vạn người sống sót, nếu bọn họ là người Hoa Hạ hắn còn cố gắng nghĩ biện pháp cứu họ. Nhưng họ là người Nhật, cho dù hắn cứu được họ ra ngoài cũng chưa chắc được họ tôn làm thủ lĩnh.</w:t>
      </w:r>
    </w:p>
    <w:p>
      <w:pPr>
        <w:pStyle w:val="BodyText"/>
      </w:pPr>
      <w:r>
        <w:t xml:space="preserve">Hai quốc gia xưa nay vốn có mâu thuẫn, Thiên Cung Anh bị hắn bắt giữ cho dù chết cũng không muốn làm việc cho hắn. Hắn cũng không muốn tiêu phí sức lực đi cứu một đám người vô ơn căm ghét chính mình.</w:t>
      </w:r>
    </w:p>
    <w:p>
      <w:pPr>
        <w:pStyle w:val="BodyText"/>
      </w:pPr>
      <w:r>
        <w:t xml:space="preserve">Thiên Cung Anh cắn răng nhìn chằm chằm Nhạc Trọng nói:</w:t>
      </w:r>
    </w:p>
    <w:p>
      <w:pPr>
        <w:pStyle w:val="BodyText"/>
      </w:pPr>
      <w:r>
        <w:t xml:space="preserve">- Nếu anh cứu được họ ra, tôi nguyện ý dốc sức cho anh, cam tâm tình nguyện làm nữ nhân của anh!</w:t>
      </w:r>
    </w:p>
    <w:p>
      <w:pPr>
        <w:pStyle w:val="BodyText"/>
      </w:pPr>
      <w:r>
        <w:t xml:space="preserve">Nhạc Trọng liếc mắt nhìn Thiên Cung Anh, trong lòng hơi động, hắn suy tư một lúc vẫn tiếc nuối lắc đầu cự tuyệt:</w:t>
      </w:r>
    </w:p>
    <w:p>
      <w:pPr>
        <w:pStyle w:val="BodyText"/>
      </w:pPr>
      <w:r>
        <w:t xml:space="preserve">- Muốn cứu toàn bộ bọn họ trong vòng vây của mấy chục vạn tang thi căn bản không có khả năng. Trừ phi có được một tòa thành lũy không trung trong tay mới có thể cứu được bọn họ!</w:t>
      </w:r>
    </w:p>
    <w:p>
      <w:pPr>
        <w:pStyle w:val="BodyText"/>
      </w:pPr>
      <w:r>
        <w:t xml:space="preserve">Thành lũy không trung chính là một loại thành thị máy móc nhỏ phiêu phù trên không trung, bên trên có được thật nhiều pháo kích quang, còn có một chủ pháo có uy lực cực kỳ khủng bố, vô số pháo cơ quan cùng đạn đạo hàng không.</w:t>
      </w:r>
    </w:p>
    <w:p>
      <w:pPr>
        <w:pStyle w:val="BodyText"/>
      </w:pPr>
      <w:r>
        <w:t xml:space="preserve">Nếu có được binh khí siêu cấp siêu việt khoa học kỹ thuật hiện đại kia, Nhạc Trọng mới nắm chắc cứu được bảy vạn người ra khỏi vòng vây của tang thi, nếu không hoàn toàn hết cách.</w:t>
      </w:r>
    </w:p>
    <w:p>
      <w:pPr>
        <w:pStyle w:val="BodyText"/>
      </w:pPr>
      <w:r>
        <w:t xml:space="preserve">Thiên Cung Anh nghe vậy vẻ mặt ảm đạm, im lặng không nói. Nàng cũng biết yêu cầu này có chút ép buộc nếu không nàng cũng không đem mình ra làm lợi thế giao dịch.</w:t>
      </w:r>
    </w:p>
    <w:p>
      <w:pPr>
        <w:pStyle w:val="BodyText"/>
      </w:pPr>
      <w:r>
        <w:t xml:space="preserve">Nhạc Trọng mang thông tấn khí mở ra, nhấn nút chuyển qua liên hệ cùng Bạch Tiểu Thắng, từ bên kia truyền qua thanh âm kinh hoảng của hắn:</w:t>
      </w:r>
    </w:p>
    <w:p>
      <w:pPr>
        <w:pStyle w:val="BodyText"/>
      </w:pPr>
      <w:r>
        <w:t xml:space="preserve">- Lão đại, phiền toái! Có thật nhiều hải thú biến dị, thật nhiều hải thú biến dị lên bờ!</w:t>
      </w:r>
    </w:p>
    <w:p>
      <w:pPr>
        <w:pStyle w:val="BodyText"/>
      </w:pPr>
      <w:r>
        <w:t xml:space="preserve">- Hải thú! Hải thú biến dị lên bờ sao?</w:t>
      </w:r>
    </w:p>
    <w:p>
      <w:pPr>
        <w:pStyle w:val="BodyText"/>
      </w:pPr>
      <w:r>
        <w:t xml:space="preserve">Nhạc Trọng nghe vậy trong lòng chấn động, sau đó nhìn mọi người nói:</w:t>
      </w:r>
    </w:p>
    <w:p>
      <w:pPr>
        <w:pStyle w:val="BodyText"/>
      </w:pPr>
      <w:r>
        <w:t xml:space="preserve">- Đi theo tôi!</w:t>
      </w:r>
    </w:p>
    <w:p>
      <w:pPr>
        <w:pStyle w:val="BodyText"/>
      </w:pPr>
      <w:r>
        <w:t xml:space="preserve">Mọi người theo sát Nhạc Trọng chạy lên mái nhà tòa lầu, trong tòa lầu cũng có tang thi rải rác nhưng chúng còn chưa kịp phản ứng đã bị Nhạc Trọng chém giết.</w:t>
      </w:r>
    </w:p>
    <w:p>
      <w:pPr>
        <w:pStyle w:val="BodyText"/>
      </w:pPr>
      <w:r>
        <w:t xml:space="preserve">Thuận lợi đi tới trên thiên thai, Nhạc Trọng ngửa mặt lên không hú dài một tiếng, không bao lâu sau trên bầu trời phát ra cơn lốc xoáy, biến dị thú tam giai tiểu Thanh vươn cánh dài tới 80m, phảng phất như thần điểu trong thần thoại từ trên bay xuống đáp xuống đỉnh tòa lầu.</w:t>
      </w:r>
    </w:p>
    <w:p>
      <w:pPr>
        <w:pStyle w:val="BodyText"/>
      </w:pPr>
      <w:r>
        <w:t xml:space="preserve">Nhìn thấy biến dị thú tam giai tiểu Thanh, Grey cùng vài tên bộ hạ sắc mặt cả kinh trợn mắt há hốc mồm thì thào:</w:t>
      </w:r>
    </w:p>
    <w:p>
      <w:pPr>
        <w:pStyle w:val="BodyText"/>
      </w:pPr>
      <w:r>
        <w:t xml:space="preserve">- Ah, my God!</w:t>
      </w:r>
    </w:p>
    <w:p>
      <w:pPr>
        <w:pStyle w:val="BodyText"/>
      </w:pPr>
      <w:r>
        <w:t xml:space="preserve">Tiểu Thanh vươn cánh lớn tới 80m quả thật chẳng khác gì một đầu quái thú khủng bố, chỉ cần vỗ nhẹ đủ đem mọi người tê thành phấn vụn.</w:t>
      </w:r>
    </w:p>
    <w:p>
      <w:pPr>
        <w:pStyle w:val="BodyText"/>
      </w:pPr>
      <w:r>
        <w:t xml:space="preserve">Grey suy đoán cho dù dùng đạn bắn cũng không thể tổn thương được mãnh thú như thế chút nào.</w:t>
      </w:r>
    </w:p>
    <w:p>
      <w:pPr>
        <w:pStyle w:val="BodyText"/>
      </w:pPr>
      <w:r>
        <w:t xml:space="preserve">Tiểu Thanh bay xuống từ không trung, thân mật cúi đầu cọ vào người Nhạc Trọng.</w:t>
      </w:r>
    </w:p>
    <w:p>
      <w:pPr>
        <w:pStyle w:val="BodyText"/>
      </w:pPr>
      <w:r>
        <w:t xml:space="preserve">Grey lại sợ ngây người, có chút cẩn thận hỏi:</w:t>
      </w:r>
    </w:p>
    <w:p>
      <w:pPr>
        <w:pStyle w:val="BodyText"/>
      </w:pPr>
      <w:r>
        <w:t xml:space="preserve">- Nhạc Trọng tiên sinh, vị này chính là…?</w:t>
      </w:r>
    </w:p>
    <w:p>
      <w:pPr>
        <w:pStyle w:val="BodyText"/>
      </w:pPr>
      <w:r>
        <w:t xml:space="preserve">- Nó gọi là tiểu Thanh, là sủng vật của tôi. Đến đây đi, nhanh một chút. Nếu muốn rời khỏi nơi này chỉ có thể ngồi trên lưng của nó!</w:t>
      </w:r>
    </w:p>
    <w:p>
      <w:pPr>
        <w:pStyle w:val="BodyText"/>
      </w:pPr>
      <w:r>
        <w:t xml:space="preserve">Nhạc Trọng nhanh nhẹn nhảy lên lưng tiểu Thanh buông xuống một chuỗi dây thừng.</w:t>
      </w:r>
    </w:p>
    <w:p>
      <w:pPr>
        <w:pStyle w:val="BodyText"/>
      </w:pPr>
      <w:r>
        <w:t xml:space="preserve">Nơi này là trung tâm thi đàn, Nhạc Trọng cùng Thiên Cung Anh có thể dùng tiềm hành nhị giai lẻn vào nhưng người khác không có bổn sự đó.</w:t>
      </w:r>
    </w:p>
    <w:p>
      <w:pPr>
        <w:pStyle w:val="BodyText"/>
      </w:pPr>
      <w:r>
        <w:t xml:space="preserve">Bò lên dây thừng, nhóm người Grey cũng bò lên lưng tiểu Thanh nắm chặt linh vũ trên người nó.</w:t>
      </w:r>
    </w:p>
    <w:p>
      <w:pPr>
        <w:pStyle w:val="BodyText"/>
      </w:pPr>
      <w:r>
        <w:t xml:space="preserve">Tiểu Thanh giương cánh, từng đoàn cơn lốc cuồng bạo khuếch tán khắp bốn phương tám hướng, nó hóa thành một mũi tên nhọn phóng thẳng lên tận trời.</w:t>
      </w:r>
    </w:p>
    <w:p>
      <w:pPr>
        <w:pStyle w:val="BodyText"/>
      </w:pPr>
      <w:r>
        <w:t xml:space="preserve">Trên bầu trời, Nhạc Trọng nhìn xuống dưới, chỉ thấy ở đường ven biển căn cứ Hoành Tu Hạ, mặt biển bốc cao, vô số hải thú biến dị bò lên bờ, hình thành một dòng nước lũ hải thú hướng chỗ căn cứ tiến tới.</w:t>
      </w:r>
    </w:p>
    <w:p>
      <w:pPr>
        <w:pStyle w:val="BodyText"/>
      </w:pPr>
      <w:r>
        <w:t xml:space="preserve">Từng con biến dị thú nhị giai cùng tam giai lớn như nhà lầu từ trong biển bò ra tiến lên bờ làm người nhìn thấy cực kỳ sợ hãi.</w:t>
      </w:r>
    </w:p>
    <w:p>
      <w:pPr>
        <w:pStyle w:val="BodyText"/>
      </w:pPr>
      <w:r>
        <w:t xml:space="preserve">Tiểu Sa là biến dị thú tam giai xem như đã là bá chủ gần biển, nhưng đặt bên trong đàn hải thú này chẳng khác gì là một thành viên bình thường mà thôi.</w:t>
      </w:r>
    </w:p>
    <w:p>
      <w:pPr>
        <w:pStyle w:val="BodyText"/>
      </w:pPr>
      <w:r>
        <w:t xml:space="preserve">Ngoại trừ biến dị thú nhị giai tam giai, Nhạc Trọng còn nhìn thấy tám con biến dị thú tứ giai cực kỳ khủng bố. Một con biến dị thú tứ giai là một con rùa biển thân dài 200m, có cái cổ dài như rồng, trên lưng mang mai rùa thật lớn. Một con biến dị thú tứ giai khác lại giống như con lươn, có vây cá dài rộng, bốn chân tráng kiện, thân thể đầy lân giáp, giống như một con rồng dị dạng. Một con cua cao tới 40m, có đôi kìm thật lớn, thân thể màu xanh. Một con tôm hùm thân dài hơn 150m, thân thể đầy gai nhọn, giống như sinh trưởng vô số lân giáp sắc bén. Một con sứa nhìn qua như trong suốt, có thật nhiều xúc tu ngo ngoe. Một con rắn biển thân dài hơn 200m, đỉnh đầu có chiếc sừng màu đen, thân thể có lớp vảy thật dài nhìn qua thật giống giao long. Một con long kình thú thân dài vượt qua 300m, mọc đầy răng nanh bén nhọn, tám đôi vây cá lớn, bốn móng vuốt tráng kiện. Một con cự thú hỗn hợp thể giống như kỳ nhông lại giống cá mập có đôi móng vuốt tráng kiện, thân thể đầy vảy cứng, đầu cá mập, cá vây cá lẫn đuôi cá.</w:t>
      </w:r>
    </w:p>
    <w:p>
      <w:pPr>
        <w:pStyle w:val="BodyText"/>
      </w:pPr>
      <w:r>
        <w:t xml:space="preserve">Biến dị thú tứ giai có lẽ đã là tồn tại cao nhất trong thực vật liên, mỗi con đều là nhất phương bá chủ, mà lúc này một lúc liền xuất hiện nhìn qua thật khủng bố đến cực điểm.</w:t>
      </w:r>
    </w:p>
    <w:p>
      <w:pPr>
        <w:pStyle w:val="Compact"/>
      </w:pPr>
      <w:r>
        <w:t xml:space="preserve">Hải sư (sư tử biển)biến dị, hải báo biến dị, hải ngô công (rết biển) biến dị, sao biển biến dị…đủ loại hải thú biến dị lấy tám con biến dị thú tứ giai làm hạch tâm hướng chỗ căn cứ bò đi.</w:t>
      </w:r>
      <w:r>
        <w:br w:type="textWrapping"/>
      </w:r>
      <w:r>
        <w:br w:type="textWrapping"/>
      </w:r>
    </w:p>
    <w:p>
      <w:pPr>
        <w:pStyle w:val="Heading2"/>
      </w:pPr>
      <w:bookmarkStart w:id="795" w:name="chương-774-hải-tộc-hiện-thân"/>
      <w:bookmarkEnd w:id="795"/>
      <w:r>
        <w:t xml:space="preserve">773. Chương 774: Hải Tộc Hiện Thân!</w:t>
      </w:r>
    </w:p>
    <w:p>
      <w:pPr>
        <w:pStyle w:val="Compact"/>
      </w:pPr>
      <w:r>
        <w:br w:type="textWrapping"/>
      </w:r>
      <w:r>
        <w:br w:type="textWrapping"/>
      </w:r>
    </w:p>
    <w:p>
      <w:pPr>
        <w:pStyle w:val="BodyText"/>
      </w:pPr>
      <w:r>
        <w:t xml:space="preserve">- Thật đáng sợ!</w:t>
      </w:r>
    </w:p>
    <w:p>
      <w:pPr>
        <w:pStyle w:val="BodyText"/>
      </w:pPr>
      <w:r>
        <w:t xml:space="preserve">Nhạc Trọng nhìn đàn hải thú biến dị, trong lòng tràn ngập kinh hãi. Biến dị thú lân giáp vốn đã cứng rắn, sinh mệnh lực ương ngạnh. Một con biến dị thú nhị giai đủ phá hủy một liên bộ đội không có vũ khí hạng nặng.</w:t>
      </w:r>
    </w:p>
    <w:p>
      <w:pPr>
        <w:pStyle w:val="BodyText"/>
      </w:pPr>
      <w:r>
        <w:t xml:space="preserve">Lúc này bên trong đàn hải thú biến dị, biến dị thú nhị giai chỉ cao hơn tiểu binh một chút, mà số lượng đã hơn ngàn con. Số lượng biến dị thú nhị giai như vậy đã đủ phá hủy mười vạn quân đội không có vũ khí hạng nặng hùng hậu.</w:t>
      </w:r>
    </w:p>
    <w:p>
      <w:pPr>
        <w:pStyle w:val="BodyText"/>
      </w:pPr>
      <w:r>
        <w:t xml:space="preserve">Tiểu Thanh vỗ cánh đáp xuống tòa lầu à nhóm người Bạch Tiểu Thắng đang đứng, lúc này ở bên ngoài tòa lầu đã vây đầy hải thú biến dị.</w:t>
      </w:r>
    </w:p>
    <w:p>
      <w:pPr>
        <w:pStyle w:val="BodyText"/>
      </w:pPr>
      <w:r>
        <w:t xml:space="preserve">Nhạc Trọng vừa đáp xuống đỉnh tòa lầu đã trực tiếp nhảy xuống tầng trệt chỗ nhóm người Bạch Tiểu Thắng.</w:t>
      </w:r>
    </w:p>
    <w:p>
      <w:pPr>
        <w:pStyle w:val="BodyText"/>
      </w:pPr>
      <w:r>
        <w:t xml:space="preserve">Lúc này ở tầng trệt chẳng khác gì địa ngục nhân gian, nơi nơi đều là tàn chi của hải thú, Bạch Tiểu Thắng đang dẫn theo tám gã tiến hóa giả cầm đao ngăn cản đàn hải thú tiến công.</w:t>
      </w:r>
    </w:p>
    <w:p>
      <w:pPr>
        <w:pStyle w:val="BodyText"/>
      </w:pPr>
      <w:r>
        <w:t xml:space="preserve">Nhạc Trọng vừa đi tới bên người Bạch Tiểu Thắng, tám con hải thú mở miệng, từ trong miệng bắn ra đoàn thủy pháo, giống như súng nước cao áp oanh thẳng lên thân thể hai gã tiến hóa giả, trực tiếp đánh bay họ đụng lên vách tường phun ra ngụm máu tươi, bị thương không nhẹ.</w:t>
      </w:r>
    </w:p>
    <w:p>
      <w:pPr>
        <w:pStyle w:val="BodyText"/>
      </w:pPr>
      <w:r>
        <w:t xml:space="preserve">Nhạc Trọng xông vào chiến đoàn, huy động Ngạc Nha liên tiếp tránh thoát, tám con hải thú lập tức bị hắn chém thành hai đoạn.</w:t>
      </w:r>
    </w:p>
    <w:p>
      <w:pPr>
        <w:pStyle w:val="BodyText"/>
      </w:pPr>
      <w:r>
        <w:t xml:space="preserve">- Lão đại cuối cùng đã đến!</w:t>
      </w:r>
    </w:p>
    <w:p>
      <w:pPr>
        <w:pStyle w:val="BodyText"/>
      </w:pPr>
      <w:r>
        <w:t xml:space="preserve">Bạch Tiểu Thắng nhìn thấy Nhạc Trọng nhếch miệng cười, trực tiếp xông vào trong đàn hải thú biến dị huy động ám ma đao đem từng con hải thú chém thành hai đoạn.</w:t>
      </w:r>
    </w:p>
    <w:p>
      <w:pPr>
        <w:pStyle w:val="BodyText"/>
      </w:pPr>
      <w:r>
        <w:t xml:space="preserve">Nhạc Trọng nhìn chung quanh chỉ thấy Phúc Tỉnh Bản Vô, Hòa Cảnh Tín Ngạn, Ma Cung Ưu Tử cũng không tổn thương, nhưng ngư dân Nhật Bản đảm đương chèo thuyền đã chết bảy tám người.</w:t>
      </w:r>
    </w:p>
    <w:p>
      <w:pPr>
        <w:pStyle w:val="BodyText"/>
      </w:pPr>
      <w:r>
        <w:t xml:space="preserve">Nếu hắn trở về muộn hơn một chút, nơi này ngoại trừ Bạch Tiểu Thắng sẽ không còn người sống sót.</w:t>
      </w:r>
    </w:p>
    <w:p>
      <w:pPr>
        <w:pStyle w:val="BodyText"/>
      </w:pPr>
      <w:r>
        <w:t xml:space="preserve">Nhạc Trọng trầm giọng quát:</w:t>
      </w:r>
    </w:p>
    <w:p>
      <w:pPr>
        <w:pStyle w:val="BodyText"/>
      </w:pPr>
      <w:r>
        <w:t xml:space="preserve">- Lui lên mái nhà!</w:t>
      </w:r>
    </w:p>
    <w:p>
      <w:pPr>
        <w:pStyle w:val="BodyText"/>
      </w:pPr>
      <w:r>
        <w:t xml:space="preserve">- Dạ!</w:t>
      </w:r>
    </w:p>
    <w:p>
      <w:pPr>
        <w:pStyle w:val="BodyText"/>
      </w:pPr>
      <w:r>
        <w:t xml:space="preserve">Sáu gã tiến hóa giả lớn tiếng đáp, mang theo huynh đệ bị thương chạy lên lầu.</w:t>
      </w:r>
    </w:p>
    <w:p>
      <w:pPr>
        <w:pStyle w:val="BodyText"/>
      </w:pPr>
      <w:r>
        <w:t xml:space="preserve">Đột nhiên nương theo sau tiếng vang thủy tinh phá nát, một đầu rắn thật lớn đụng vỡ vách thủy tinh, mở mồm to như chậu máu hướng Nhạc Trọng táp tới.</w:t>
      </w:r>
    </w:p>
    <w:p>
      <w:pPr>
        <w:pStyle w:val="BodyText"/>
      </w:pPr>
      <w:r>
        <w:t xml:space="preserve">- Quái vật 65 cấp: Đại Hải xà biến dị nhị giai. Rắn biển hung mãnh cuồng bạo!</w:t>
      </w:r>
    </w:p>
    <w:p>
      <w:pPr>
        <w:pStyle w:val="BodyText"/>
      </w:pPr>
      <w:r>
        <w:t xml:space="preserve">Ánh mắt Nhạc Trọng phát lạnh khởi động kỹ năng ma viêm, một đoàn ma viêm cầu trống rỗng xuất hiện, oanh thẳng vào miệng con rắn biển nổ tung.</w:t>
      </w:r>
    </w:p>
    <w:p>
      <w:pPr>
        <w:pStyle w:val="BodyText"/>
      </w:pPr>
      <w:r>
        <w:t xml:space="preserve">Oanh một tiếng nổ, đại não con rắn biển nhị giai bị hắn tạc đến dập nát. Đầu rắn vô lực ngã xuống, đồng thời tuôn ra một quyển kỹ năng thư.</w:t>
      </w:r>
    </w:p>
    <w:p>
      <w:pPr>
        <w:pStyle w:val="BodyText"/>
      </w:pPr>
      <w:r>
        <w:t xml:space="preserve">Nhạc Trọng nhặt lên quyển kỹ năng thư lập tức lui ngược ra phía sau. Tuy rằng toàn thân con rắn biển kia đều là bảo bối, nhưng hắn không thể tiếp tục lưu lại nơi này thu thập bảo vật được nữa.</w:t>
      </w:r>
    </w:p>
    <w:p>
      <w:pPr>
        <w:pStyle w:val="BodyText"/>
      </w:pPr>
      <w:r>
        <w:t xml:space="preserve">Nương theo sau từng tiếng thủy tinh vỡ nát, từng con quái vật đầu cá, trên thân khoác lân giáp, có vây cá nhưng lại đứng thẳng như nhân loại, tiến hóa ra hai chân cùng hai tay từ ngoài cửa sổ nhảy vào.</w:t>
      </w:r>
    </w:p>
    <w:p>
      <w:pPr>
        <w:pStyle w:val="BodyText"/>
      </w:pPr>
      <w:r>
        <w:t xml:space="preserve">- Quái vật 23 cấp: Sinh mạng thể trí tuệ cấp thấp Hải tộc chiến sĩ. Có được tố chất thân thể gấp năm lần nhân loại, là sinh mạng thể biến dị trí tuệ trong hải dương, tính tình cuồng bạo hung tàn!</w:t>
      </w:r>
    </w:p>
    <w:p>
      <w:pPr>
        <w:pStyle w:val="BodyText"/>
      </w:pPr>
      <w:r>
        <w:t xml:space="preserve">Nhạc Trọng chứng kiến chiến sĩ Hải tộc xuất hiện trong mắt hiện lên tia khiếp sợ:</w:t>
      </w:r>
    </w:p>
    <w:p>
      <w:pPr>
        <w:pStyle w:val="BodyText"/>
      </w:pPr>
      <w:r>
        <w:t xml:space="preserve">- Hải tộc! Sinh mạng thể trí tuệ. Đáng chết, ngay biến dị thú cũng tiến hóa ra sinh mạng thể trí tuệ sao? Nếu cứ tiếp tục tiến hóa như vậy, nhân loại còn con đường sống sao?</w:t>
      </w:r>
    </w:p>
    <w:p>
      <w:pPr>
        <w:pStyle w:val="BodyText"/>
      </w:pPr>
      <w:r>
        <w:t xml:space="preserve">Sau khi thế giới biến dị, khắp nơi nơi đều là tang thi, biến dị thú, nhân loại chỉ có thể ngắc ngoải trong một góc hẹp trên thế giới. Sở dĩ nhân loại có thể cùng tang thi và biến dị thú đối kháng một mặt là nhờ di sản còn sót lại trước cuối thời, một khía cạnh khác là vì tang thi cùng biến dị thú chỉ có thú tính mà không có trí tuệ.</w:t>
      </w:r>
    </w:p>
    <w:p>
      <w:pPr>
        <w:pStyle w:val="BodyText"/>
      </w:pPr>
      <w:r>
        <w:t xml:space="preserve">Một khi tang thi cùng biến dị thú tiến hóa ra trí tuệ, như vậy với ưu thế số lượng tuyệt đối cùng tố chất thân thể mạnh mẽ, nhân loại cơ hồ rất khó có con đường sống.</w:t>
      </w:r>
    </w:p>
    <w:p>
      <w:pPr>
        <w:pStyle w:val="BodyText"/>
      </w:pPr>
      <w:r>
        <w:t xml:space="preserve">Đặc biệt là Hải tộc, diện tích của hải dương trên địa cầu nhiều hơn lục địa tới gấp hai lần. Mà sinh vật trong hải dương còn nhiều gấp trăm lần sinh vật trên lục địa. Ở trong hải dương dựng dục ra biến dị thú chỉ sợ gấp trăm lần lục địa. Đồng thời trong hải dương còn có biến dị thú ngũ giai, một khí chúng lên bờ cũng chỉ có chung cực vũ khí như đạn đạo hay vũ khí hạt nhân là có thể tiêu diệt. Ngoài ra xe tăng, các loại chiến xa ở trước mặt biến dị thú ngũ giai cũng chẳng khác gì món đồ chơi, không chịu nổi một kích.</w:t>
      </w:r>
    </w:p>
    <w:p>
      <w:pPr>
        <w:pStyle w:val="BodyText"/>
      </w:pPr>
      <w:r>
        <w:t xml:space="preserve">Mấy Hải tộc chiến sĩ vừa xuất hiện trong mắt chớp động hung quang hướng Nhạc Trọng trực tiếp đánh tới.</w:t>
      </w:r>
    </w:p>
    <w:p>
      <w:pPr>
        <w:pStyle w:val="BodyText"/>
      </w:pPr>
      <w:r>
        <w:t xml:space="preserve">- Rác rưởi! Đám súc sinh các ngươi căn bản không chịu nổi một kích!</w:t>
      </w:r>
    </w:p>
    <w:p>
      <w:pPr>
        <w:pStyle w:val="BodyText"/>
      </w:pPr>
      <w:r>
        <w:t xml:space="preserve">Nhạc Trọng tiến lên một bước vung đao giết chết sáu gã Hải tộc chiến sĩ.</w:t>
      </w:r>
    </w:p>
    <w:p>
      <w:pPr>
        <w:pStyle w:val="BodyText"/>
      </w:pPr>
      <w:r>
        <w:t xml:space="preserve">Nhạc Trọng miểu sát sáu gã Hải tộc chiến sĩ thân hình chợt lui nhảy lên mái nhà.</w:t>
      </w:r>
    </w:p>
    <w:p>
      <w:pPr>
        <w:pStyle w:val="BodyText"/>
      </w:pPr>
      <w:r>
        <w:t xml:space="preserve">Loảng xoảng! Loảng xoảng! Thanh âm tiếng thủy tinh phá nát vang lên, từng tên Hải tộc chiến sĩ nhảy vào trong tòa nhà.</w:t>
      </w:r>
    </w:p>
    <w:p>
      <w:pPr>
        <w:pStyle w:val="BodyText"/>
      </w:pPr>
      <w:r>
        <w:t xml:space="preserve">Một gã chiến sĩ Hải tộc nhảy tới một trảo đâm vào sau lưng một ngư dân Nhật Bản dùng lực xé mạnh, lưng của người kia liền bị kéo xuống một khối thịt lớn, máu tươi đầm đìa.</w:t>
      </w:r>
    </w:p>
    <w:p>
      <w:pPr>
        <w:pStyle w:val="BodyText"/>
      </w:pPr>
      <w:r>
        <w:t xml:space="preserve">- Ah…cứu mạng…cứu tôi với…</w:t>
      </w:r>
    </w:p>
    <w:p>
      <w:pPr>
        <w:pStyle w:val="BodyText"/>
      </w:pPr>
      <w:r>
        <w:t xml:space="preserve">Ngư dân kia phát ra tiếng thét thê thảm, vừa gọi được vài tiếng một tên Hải tộc chiến sĩ đã nhảy lên cắn vào cổ họng hắn.</w:t>
      </w:r>
    </w:p>
    <w:p>
      <w:pPr>
        <w:pStyle w:val="BodyText"/>
      </w:pPr>
      <w:r>
        <w:t xml:space="preserve">Ba tên Hải tộc chiến sĩ vây quanh ngư dân kia thật dễ dàng đem hắn phân thây.</w:t>
      </w:r>
    </w:p>
    <w:p>
      <w:pPr>
        <w:pStyle w:val="BodyText"/>
      </w:pPr>
      <w:r>
        <w:t xml:space="preserve">Chứng kiến một màn huyết tinh, toàn bộ những người còn lại hoảng hốt chạy nhanh lên mái nhà.</w:t>
      </w:r>
    </w:p>
    <w:p>
      <w:pPr>
        <w:pStyle w:val="BodyText"/>
      </w:pPr>
      <w:r>
        <w:t xml:space="preserve">Nhạc Trọng nhanh chóng quay về liên thủ cùng Bạch Tiểu Thắng đem từng tên Hải tộc chiến sĩ xông tới chém giết, vừa thối lui lên trên sân thượng.</w:t>
      </w:r>
    </w:p>
    <w:p>
      <w:pPr>
        <w:pStyle w:val="BodyText"/>
      </w:pPr>
      <w:r>
        <w:t xml:space="preserve">Nhờ có Nhạc Trọng cùng Bạch Tiểu Thắng yểm hộ mọi người chạy lên mái nhà bò nhanh lên lưng tiểu Thanh.</w:t>
      </w:r>
    </w:p>
    <w:p>
      <w:pPr>
        <w:pStyle w:val="BodyText"/>
      </w:pPr>
      <w:r>
        <w:t xml:space="preserve">Tiểu Thanh giương cánh mang theo cỗ cơn lốc bay bổng lên bầu trời.</w:t>
      </w:r>
    </w:p>
    <w:p>
      <w:pPr>
        <w:pStyle w:val="BodyText"/>
      </w:pPr>
      <w:r>
        <w:t xml:space="preserve">Từ trên bầu trời nhìn xuống bên dưới, chỉ thấy ngay tòa lầu vừa rồi bò đầy Hải tộc chiến sĩ, những Hải tộc chiến sĩ cấp thấp thật giống như những con kiến bò đầy cả tòa lầu, vừa rồi Nhạc Trọng giết chết số chiến sĩ không chút nào đáng kể.</w:t>
      </w:r>
    </w:p>
    <w:p>
      <w:pPr>
        <w:pStyle w:val="BodyText"/>
      </w:pPr>
      <w:r>
        <w:t xml:space="preserve">Những Hải tộc chiến sĩ tuy rằng không có sức chiến đấu hung mãnh như biến dị thú, nhưng số lượng quá nhiều, Nhạc Trọng từ trên bầu trời nhìn xuống chỉ thấy được nơi nơi đều là chiến sĩ Hải tộc cấp thấp.</w:t>
      </w:r>
    </w:p>
    <w:p>
      <w:pPr>
        <w:pStyle w:val="BodyText"/>
      </w:pPr>
      <w:r>
        <w:t xml:space="preserve">Hình thù của bọn hắn cũng vô cùng kỳ quái, có kẻ là đầu cá kiếm, có đầu bạch tuộc, thân thể đều là gai nhọn, có người đầu cá mập dáng người khôi ngô hùng tráng.</w:t>
      </w:r>
    </w:p>
    <w:p>
      <w:pPr>
        <w:pStyle w:val="BodyText"/>
      </w:pPr>
      <w:r>
        <w:t xml:space="preserve">Vô số chiến sĩ Hải tộc lại không mâu thuẫn chém giết cùng hải thú biến dị, Nhạc Trọng nhìn thấy một màn này trong lòng trầm xuống nặng nề.</w:t>
      </w:r>
    </w:p>
    <w:p>
      <w:pPr>
        <w:pStyle w:val="BodyText"/>
      </w:pPr>
      <w:r>
        <w:t xml:space="preserve">Nhạc Trọng nhẹ nhàng vỗ, tiểu Thanh chở mọi người hướng chỗ hàng không mẫu hạm bay qua.</w:t>
      </w:r>
    </w:p>
    <w:p>
      <w:pPr>
        <w:pStyle w:val="BodyText"/>
      </w:pPr>
      <w:r>
        <w:t xml:space="preserve">Lúc này uy hiếp đến từ căn cứ Hoành Tu Hạ đã được giải trừ, Nhạc Trọng dự tính cướp lấy mẫu hạm rời khỏi nơi này. Hắn không phải là đối thủ của thi đàn cùng đàn hải thú biến dị ở căn cứ Hoành Tu Hạ, dù sao số lượng của chúng thật sự là quá khổng lồ.</w:t>
      </w:r>
    </w:p>
    <w:p>
      <w:pPr>
        <w:pStyle w:val="BodyText"/>
      </w:pPr>
      <w:r>
        <w:t xml:space="preserve">Tiểu Thanh đáp xuống trên mẫu hạm, nhóm người Nhạc Trọng nhảy xuống dưới.</w:t>
      </w:r>
    </w:p>
    <w:p>
      <w:pPr>
        <w:pStyle w:val="BodyText"/>
      </w:pPr>
      <w:r>
        <w:t xml:space="preserve">Tang thi đang du đãng boong tàu nhìn thấy nhóm người lập tức vọt tới.</w:t>
      </w:r>
    </w:p>
    <w:p>
      <w:pPr>
        <w:pStyle w:val="Compact"/>
      </w:pPr>
      <w:r>
        <w:t xml:space="preserve">Nhìn thi đàn mặc quân phục Mỹ thân thể thối rữa lảo đảo đi qua, chị em Ma Cung Ưu Tử cùng Alice hiện lên vẻ sợ hãi nhịn không được dựa vào gần người Nhạc Trọng.</w:t>
      </w:r>
      <w:r>
        <w:br w:type="textWrapping"/>
      </w:r>
      <w:r>
        <w:br w:type="textWrapping"/>
      </w:r>
    </w:p>
    <w:p>
      <w:pPr>
        <w:pStyle w:val="Heading2"/>
      </w:pPr>
      <w:bookmarkStart w:id="796" w:name="chương-775-thoát-đi-căn-cứ-1"/>
      <w:bookmarkEnd w:id="796"/>
      <w:r>
        <w:t xml:space="preserve">774. Chương 775: Thoát Đi Căn Cứ! (1)</w:t>
      </w:r>
    </w:p>
    <w:p>
      <w:pPr>
        <w:pStyle w:val="Compact"/>
      </w:pPr>
      <w:r>
        <w:br w:type="textWrapping"/>
      </w:r>
      <w:r>
        <w:br w:type="textWrapping"/>
      </w:r>
    </w:p>
    <w:p>
      <w:pPr>
        <w:pStyle w:val="BodyText"/>
      </w:pPr>
      <w:r>
        <w:t xml:space="preserve">Ở trong cuối thời, có người liều mạng chém giết tang thi tại tuyến đầu, có người lại trốn dưới sự bảo hộ của người khác. Chị em Ma Cung Ưu Tử sống sót dưới sự bao che của người khác, vì vậy phải trả giá bằng chính thân thể mình bị xem như hàng hóa làm lễ vật tặng tới đưa đi.</w:t>
      </w:r>
    </w:p>
    <w:p>
      <w:pPr>
        <w:pStyle w:val="BodyText"/>
      </w:pPr>
      <w:r>
        <w:t xml:space="preserve">Nhạc Trọng nhìn mấy chục con tang thi vây tới, nhìn Thiên Cung Anh ra lệnh:</w:t>
      </w:r>
    </w:p>
    <w:p>
      <w:pPr>
        <w:pStyle w:val="BodyText"/>
      </w:pPr>
      <w:r>
        <w:t xml:space="preserve">- Thiên Cung Anh, tiêu diệt chúng nó!</w:t>
      </w:r>
    </w:p>
    <w:p>
      <w:pPr>
        <w:pStyle w:val="BodyText"/>
      </w:pPr>
      <w:r>
        <w:t xml:space="preserve">Thiên Cung Anh chính là một trong quỷ thần Cao Thiên Nguyên, chiến lực cực kỳ mạnh mẽ, nàng giống như ngôi sao băng thoáng hiện xông vào thi đàn, từng con tang thi bị nàng trực tiếp chém bay đầu.</w:t>
      </w:r>
    </w:p>
    <w:p>
      <w:pPr>
        <w:pStyle w:val="BodyText"/>
      </w:pPr>
      <w:r>
        <w:t xml:space="preserve">Chỉ trong vòng hai mươi giây ngắn ngủi mấy chục con tang thi đã bị Thiên Cung Anh chém giết không còn.</w:t>
      </w:r>
    </w:p>
    <w:p>
      <w:pPr>
        <w:pStyle w:val="BodyText"/>
      </w:pPr>
      <w:r>
        <w:t xml:space="preserve">Tiêu diệt thi đàn, nhóm người Nhạc Trọng đi vào trong mẫu hạm.</w:t>
      </w:r>
    </w:p>
    <w:p>
      <w:pPr>
        <w:pStyle w:val="BodyText"/>
      </w:pPr>
      <w:r>
        <w:t xml:space="preserve">Nhạc Trọng mở ra đèn pin đi theo sự hướng dẫn của Grey tới phòng điều khiển.</w:t>
      </w:r>
    </w:p>
    <w:p>
      <w:pPr>
        <w:pStyle w:val="BodyText"/>
      </w:pPr>
      <w:r>
        <w:t xml:space="preserve">Trên đường đi không ít tang thi vọt tới nhưng đều bị hắn chém giết, mọi người thuận lợi đi tới phòng điều khiển mẫu hạm.</w:t>
      </w:r>
    </w:p>
    <w:p>
      <w:pPr>
        <w:pStyle w:val="BodyText"/>
      </w:pPr>
      <w:r>
        <w:t xml:space="preserve">Tám gã tiến hóa giả đi theo Nhạc Trọng lập tức đi lên tìm hiểu các loại dụng cụ trên mẫu hạm, bọn họ có được kỹ năng thao tác chuyên tinh, được kỹ năng trợ giúp dù chưa từng lái mẫu hạm nhưng vẫn có thể đem mẫu hạm di chuyển.</w:t>
      </w:r>
    </w:p>
    <w:p>
      <w:pPr>
        <w:pStyle w:val="BodyText"/>
      </w:pPr>
      <w:r>
        <w:t xml:space="preserve">Một gã tiến hóa giả đi tới trước mặt Nhạc Trọng hưng phấn nói:</w:t>
      </w:r>
    </w:p>
    <w:p>
      <w:pPr>
        <w:pStyle w:val="BodyText"/>
      </w:pPr>
      <w:r>
        <w:t xml:space="preserve">- Thủ lĩnh, chúng tôi đã quen thuộc với dụng cụ trên mẫu hạm, xin ngài truyền mệnh lệnh tiếp theo!</w:t>
      </w:r>
    </w:p>
    <w:p>
      <w:pPr>
        <w:pStyle w:val="BodyText"/>
      </w:pPr>
      <w:r>
        <w:t xml:space="preserve">Mẫu hạm! Đây là hi vọng của rất nhiều người yêu nước trong quốc nội. Đây là dấu hiệu lực lượng hải dương của một quốc gia. Quốc gia không có mẫu hạm hoàn toàn không có chút lực uy hiếp trên biển.</w:t>
      </w:r>
    </w:p>
    <w:p>
      <w:pPr>
        <w:pStyle w:val="BodyText"/>
      </w:pPr>
      <w:r>
        <w:t xml:space="preserve">Nhạc Trọng khẽ cau mày nhìn phương xa thoáng chần chờ nói:</w:t>
      </w:r>
    </w:p>
    <w:p>
      <w:pPr>
        <w:pStyle w:val="BodyText"/>
      </w:pPr>
      <w:r>
        <w:t xml:space="preserve">- Lập tức đem mẫu hạm lái về huyện Tĩnh Cương!</w:t>
      </w:r>
    </w:p>
    <w:p>
      <w:pPr>
        <w:pStyle w:val="BodyText"/>
      </w:pPr>
      <w:r>
        <w:t xml:space="preserve">Lúc này trong căn cứ Hoành Tu Hạ đã có vô số biến dị hải thú lẫn Hải tộc vây quanh, dưới tình huống như thế ở thêm một giây thời gian đều thập phần nguy hiểm.</w:t>
      </w:r>
    </w:p>
    <w:p>
      <w:pPr>
        <w:pStyle w:val="BodyText"/>
      </w:pPr>
      <w:r>
        <w:t xml:space="preserve">Tiến hóa giả kia lớn tiếng đáp:</w:t>
      </w:r>
    </w:p>
    <w:p>
      <w:pPr>
        <w:pStyle w:val="BodyText"/>
      </w:pPr>
      <w:r>
        <w:t xml:space="preserve">- Dạ, thủ lĩnh!</w:t>
      </w:r>
    </w:p>
    <w:p>
      <w:pPr>
        <w:pStyle w:val="BodyText"/>
      </w:pPr>
      <w:r>
        <w:t xml:space="preserve">Tám gã tiến hóa giả liền động, thập phần nhanh nhẹn điều khiển dụng cụ trên mẫu hạm. Dưới sự thao túng của bọn họ, mẫu hạm phát sáng lên, nương theo tiếng ầm vang, con quái thú sắt thép thật lớn bắt đầu hướng phương xa chạy đi.</w:t>
      </w:r>
    </w:p>
    <w:p>
      <w:pPr>
        <w:pStyle w:val="BodyText"/>
      </w:pPr>
      <w:r>
        <w:t xml:space="preserve">Nhạc Trọng nhìn thoáng qua Thiên Cung Anh nói:</w:t>
      </w:r>
    </w:p>
    <w:p>
      <w:pPr>
        <w:pStyle w:val="BodyText"/>
      </w:pPr>
      <w:r>
        <w:t xml:space="preserve">- Thiên Cung Anh, tang thi bên trong mẫu hạm này giao cho cô!</w:t>
      </w:r>
    </w:p>
    <w:p>
      <w:pPr>
        <w:pStyle w:val="BodyText"/>
      </w:pPr>
      <w:r>
        <w:t xml:space="preserve">Thiên Cung Anh là thích khách chuyên đi lại trong đêm, nàng có được năng lực nhìn trong bóng đêm, đủ tiêu diệt toàn bộ tang thi chiếm lĩnh trong mẫu hạm.</w:t>
      </w:r>
    </w:p>
    <w:p>
      <w:pPr>
        <w:pStyle w:val="BodyText"/>
      </w:pPr>
      <w:r>
        <w:t xml:space="preserve">Thiên Cung Anh liếc mắt nhìn Nhạc Trọng xoay người đi ra ngoài tiến hành liệp sát tang thi.</w:t>
      </w:r>
    </w:p>
    <w:p>
      <w:pPr>
        <w:pStyle w:val="BodyText"/>
      </w:pPr>
      <w:r>
        <w:t xml:space="preserve">Mẫu hạm là kết tinh trí tuệ của nhân loại trước cuối thời, còn khổng lồ hơn một ít biến dị thú tứ giai hải dương, nó vừa di động lập tức tạo nên sóng to gió lớn.</w:t>
      </w:r>
    </w:p>
    <w:p>
      <w:pPr>
        <w:pStyle w:val="BodyText"/>
      </w:pPr>
      <w:r>
        <w:t xml:space="preserve">Rất nhiều chiến sĩ Hải tộc cùng hải thú biến dị bị mẫu hạm khổng lồ hấp dẫn vội vàng bơi tới gần.</w:t>
      </w:r>
    </w:p>
    <w:p>
      <w:pPr>
        <w:pStyle w:val="BodyText"/>
      </w:pPr>
      <w:r>
        <w:t xml:space="preserve">Hệ thống phòng ngự dày đặc trên mẫu hạm bắt đầu nổ súng, vô số đạn pháo oanh lên biến dị thú cùng chiến sĩ Hải tộc vây tới, đem bọn chúng xé thành dập nát. Máu tươi nhuộm đỏ biển khơi, vô số thi thể biến dị thú cùng Hải tộc phiêu phù trong nước.</w:t>
      </w:r>
    </w:p>
    <w:p>
      <w:pPr>
        <w:pStyle w:val="BodyText"/>
      </w:pPr>
      <w:r>
        <w:t xml:space="preserve">Nhạc Trọng đứng trên boong tàu lấy ra một khẩu trọng súng máy 12.7mm không ngừng bắn phá, liên tục bắn bạo từng tên chiến sĩ Hải tộc.</w:t>
      </w:r>
    </w:p>
    <w:p>
      <w:pPr>
        <w:pStyle w:val="BodyText"/>
      </w:pPr>
      <w:r>
        <w:t xml:space="preserve">Mặt khác tiểu Sa cũng tiến tới gần mẫu hạm, mở to miệng khẽ hấp, liền đem hơn mười tên chiến sĩ Hải tộc nuốt vào trong miệng, sau đó miệng rộng sắc bén khép lại, liền đem đám chiến sĩ Hải tộc cắn thành dập nát, vô số máu tươi trào ra. Tiểu Sa giết hại chiến sĩ Hải tộc còn nhanh hơn cả Nhạc Trọng vài phần.</w:t>
      </w:r>
    </w:p>
    <w:p>
      <w:pPr>
        <w:pStyle w:val="BodyText"/>
      </w:pPr>
      <w:r>
        <w:t xml:space="preserve">Tiểu Thanh ở trên bầu trời thường vỗ cánh nhanh như sao băng nhập vào trong biển rộng, không ngừng đem những con biến dị hải thú nhị giai xuyên thủng sau đó lại bay lên trời tìm kiếm mục tiêu kế tiếp.</w:t>
      </w:r>
    </w:p>
    <w:p>
      <w:pPr>
        <w:pStyle w:val="BodyText"/>
      </w:pPr>
      <w:r>
        <w:t xml:space="preserve">Bị cơ pháo mẫu hạm oanh kích, lại có hai con biến dị thú tam giai như tiểu Thanh cùng tiểu Sa không ngừng tấn công, thật nhiều hải thú biến dị cùng Hải tộc chiến sĩ bị giết chết.</w:t>
      </w:r>
    </w:p>
    <w:p>
      <w:pPr>
        <w:pStyle w:val="BodyText"/>
      </w:pPr>
      <w:r>
        <w:t xml:space="preserve">Đột nhiên một xúc tu thật lớn từ dưới biển bắn lên hướng chỗ Nhạc Trọng chộp tới.</w:t>
      </w:r>
    </w:p>
    <w:p>
      <w:pPr>
        <w:pStyle w:val="BodyText"/>
      </w:pPr>
      <w:r>
        <w:t xml:space="preserve">Sắc mặt Nhạc Trọng thoáng biến đổi lui sang bên một bước, rút Hắc Nha đao chém tới, đem xúc tu thật lớn kia chém thành hai đoạn.</w:t>
      </w:r>
    </w:p>
    <w:p>
      <w:pPr>
        <w:pStyle w:val="BodyText"/>
      </w:pPr>
      <w:r>
        <w:t xml:space="preserve">Xúc tu kia đau đớn vội rụt trở về.</w:t>
      </w:r>
    </w:p>
    <w:p>
      <w:pPr>
        <w:pStyle w:val="BodyText"/>
      </w:pPr>
      <w:r>
        <w:t xml:space="preserve">Bên trong biển sóng nước quay cuồng, một con bạch tuộc tam giai biến dị thân thể vượt qua trăm thước bắn ra tám xúc tu thật lớn gắt gao triền trụ tiểu Sa.</w:t>
      </w:r>
    </w:p>
    <w:p>
      <w:pPr>
        <w:pStyle w:val="BodyText"/>
      </w:pPr>
      <w:r>
        <w:t xml:space="preserve">Một con rắn biển tam giai thân dài hơn chín mươi thước nhìn giống như giao long hướng bên này cấp tốc bơi tới. Một con cá kiếm có mũi nhọn dài đến mười thước tam giai cũng nhanh như đạn pháo hướng tiểu Sa đâm tới.</w:t>
      </w:r>
    </w:p>
    <w:p>
      <w:pPr>
        <w:pStyle w:val="BodyText"/>
      </w:pPr>
      <w:r>
        <w:t xml:space="preserve">Mũi nhọn của con cá kiếm tam giai cực kỳ sắc bén, nếu bị mũi nhọn đâm trúng tiểu Sa không chết cũng phải trọng thương.</w:t>
      </w:r>
    </w:p>
    <w:p>
      <w:pPr>
        <w:pStyle w:val="BodyText"/>
      </w:pPr>
      <w:r>
        <w:t xml:space="preserve">Tiểu Thanh ở trên bầu trời nhanh như mũi tên bắn xuống trực tiếp dùng móng vuốt đâm thẳng vào đầu con rắn biển tam giai đem nó câu lên bầu trời.</w:t>
      </w:r>
    </w:p>
    <w:p>
      <w:pPr>
        <w:pStyle w:val="BodyText"/>
      </w:pPr>
      <w:r>
        <w:t xml:space="preserve">Biến dị thú Thanh Vũ Ưng vốn lấy rắn làm thức ăn, là sinh vật thiên địch của loài rắn. Tốc độ của nó nhanh như sấm sét, một kích có thể xuyên thủng biến dị thú cùng giai như rắn biển.</w:t>
      </w:r>
    </w:p>
    <w:p>
      <w:pPr>
        <w:pStyle w:val="BodyText"/>
      </w:pPr>
      <w:r>
        <w:t xml:space="preserve">Tiểu Thanh một kích giết chết con rắn biển tam giai, con cá kiếm tam giai đã đâm mũi nhọn vào trong thân thể tiểu Sa, làm nó bị thương nặng.</w:t>
      </w:r>
    </w:p>
    <w:p>
      <w:pPr>
        <w:pStyle w:val="BodyText"/>
      </w:pPr>
      <w:r>
        <w:t xml:space="preserve">Trong mắt Nhạc Trọng chợt lóe hàn quang, hao phí 20 điểm tinh thần lực ngưng tụ ra ma viêm trường mâu ném về hướng con cá kiếm tam giai nhanh như sao băng.</w:t>
      </w:r>
    </w:p>
    <w:p>
      <w:pPr>
        <w:pStyle w:val="BodyText"/>
      </w:pPr>
      <w:r>
        <w:t xml:space="preserve">Ma viêm trường mâu oanh trúng mặt biển kích lên sóng lớn ngập trời nhưng khi oanh trúng người con cá kiếm đã không còn bao nhiêu uy lực, không tổn thương được nó mảy may.</w:t>
      </w:r>
    </w:p>
    <w:p>
      <w:pPr>
        <w:pStyle w:val="BodyText"/>
      </w:pPr>
      <w:r>
        <w:t xml:space="preserve">Kỹ năng hỏa diễm ở trên lục địa bá đạo vô cùng, cho dù là tang thi 14 cũng bị ngọn lửa bao phủ, sẽ bị nấu chín mà chết. Nhưng một khi xuống nước năng lực này chẳng khác gì bị hoang phế.</w:t>
      </w:r>
    </w:p>
    <w:p>
      <w:pPr>
        <w:pStyle w:val="BodyText"/>
      </w:pPr>
      <w:r>
        <w:t xml:space="preserve">Con cá kiếm tam giai lạnh lùng trừng mắt nhìn Nhạc Trọng, dùng sức xoay người, mũi nhọn tràn ngập răng cưa bén nhọn liền kéo ra một vết thương thật lớn trên người tiểu Sa, máu tươi nhuộm đỏ cả hải vực.</w:t>
      </w:r>
    </w:p>
    <w:p>
      <w:pPr>
        <w:pStyle w:val="BodyText"/>
      </w:pPr>
      <w:r>
        <w:t xml:space="preserve">Tiểu Sa bị đau đớn dùng sức một trảo xé rách xúc tu của bạch tuộc tam giai biến dị sau đó một ngụm cắn vào thân thể cá kiếm cứng rắn đem thân thể của nó xé rách một vết thương thật lớn, máu tươi chảy ròng.</w:t>
      </w:r>
    </w:p>
    <w:p>
      <w:pPr>
        <w:pStyle w:val="BodyText"/>
      </w:pPr>
      <w:r>
        <w:t xml:space="preserve">Mẫu hạm không ngừng xông về phía trước, ở phía sau còn có vô số biến dị thú cùng chiến sĩ Hải tộc cấp thấp truy theo. Một khi bị chúng bò lên sẽ biến thành ác mộng của nhóm người Nhạc Trọng.</w:t>
      </w:r>
    </w:p>
    <w:p>
      <w:pPr>
        <w:pStyle w:val="BodyText"/>
      </w:pPr>
      <w:r>
        <w:t xml:space="preserve">Tiểu Sa cùng cá kiếm tam giai dây dưa thật lâu, song phương không ngừng cắn xé lẫn nhau vết thương chồng chất.</w:t>
      </w:r>
    </w:p>
    <w:p>
      <w:pPr>
        <w:pStyle w:val="BodyText"/>
      </w:pPr>
      <w:r>
        <w:t xml:space="preserve">Đúng lúc này tiểu Thanh đột nhiên từ trên trời bắn xuống hung hăng mổ lên đầu con cá kiếm biến dị, mổ ra một lỗ máu thật lớn, lập tức mổ chết con cá kiếm tam giai kia.</w:t>
      </w:r>
    </w:p>
    <w:p>
      <w:pPr>
        <w:pStyle w:val="BodyText"/>
      </w:pPr>
      <w:r>
        <w:t xml:space="preserve">Tiểu Sa bổ nhào tới cắn lấy đầu con cá kiếm đem đầu lẫn tinh hạch của nó cùng nhau nuốt chửng.</w:t>
      </w:r>
    </w:p>
    <w:p>
      <w:pPr>
        <w:pStyle w:val="BodyText"/>
      </w:pPr>
      <w:r>
        <w:t xml:space="preserve">Tiểu Sa nuốt chửng con cá kiếm biến dị lập tức xoay người bỏ chạy vào đáy biển. Thật nhiều biến dị thú nhị giai ngửi được mùi máu tươi liền truy tới.</w:t>
      </w:r>
    </w:p>
    <w:p>
      <w:pPr>
        <w:pStyle w:val="Compact"/>
      </w:pPr>
      <w:r>
        <w:t xml:space="preserve">Máu thịt cùng tinh hạch của biến dị thú tam giai là bảo vật khó được đối với nhị giai hoặc là biến dị thú bình thường. Tiểu Sa bị trọng thương đương nhiên bọn chúng không muốn buông tha khối thịt béo kia.</w:t>
      </w:r>
      <w:r>
        <w:br w:type="textWrapping"/>
      </w:r>
      <w:r>
        <w:br w:type="textWrapping"/>
      </w:r>
    </w:p>
    <w:p>
      <w:pPr>
        <w:pStyle w:val="Heading2"/>
      </w:pPr>
      <w:bookmarkStart w:id="797" w:name="chương-776-thoát-đi-căn-cứ-2"/>
      <w:bookmarkEnd w:id="797"/>
      <w:r>
        <w:t xml:space="preserve">775. Chương 776: Thoát Đi Căn Cứ! (2)</w:t>
      </w:r>
    </w:p>
    <w:p>
      <w:pPr>
        <w:pStyle w:val="Compact"/>
      </w:pPr>
      <w:r>
        <w:br w:type="textWrapping"/>
      </w:r>
      <w:r>
        <w:br w:type="textWrapping"/>
      </w:r>
    </w:p>
    <w:p>
      <w:pPr>
        <w:pStyle w:val="BodyText"/>
      </w:pPr>
      <w:r>
        <w:t xml:space="preserve">Tiểu Sa vừa rời đi liền giúp nhóm người Nhạc Trọng kéo theo thật nhiều biến dị thú, giảm bớt áp lực cho họ thật lớn.</w:t>
      </w:r>
    </w:p>
    <w:p>
      <w:pPr>
        <w:pStyle w:val="BodyText"/>
      </w:pPr>
      <w:r>
        <w:t xml:space="preserve">Nhạc Trọng nâng lên khẩu trọng súng máy 12.7mm điên cuồng bắn phá đem từng tên chiến sĩ Hải tộc bắn nổ tung. Thân hình hắn chớp động vờn quanh boong tàu, đem những tên chiến sĩ ý đồ leo lên giết chết vô số.</w:t>
      </w:r>
    </w:p>
    <w:p>
      <w:pPr>
        <w:pStyle w:val="BodyText"/>
      </w:pPr>
      <w:r>
        <w:t xml:space="preserve">Hai mươi phút sau những tên chiến sĩ Hải tộc đã bị mẫu hạm bỏ rơi, không còn cách nào đuổi kịp.</w:t>
      </w:r>
    </w:p>
    <w:p>
      <w:pPr>
        <w:pStyle w:val="BodyText"/>
      </w:pPr>
      <w:r>
        <w:t xml:space="preserve">Những chiến sĩ Hải tộc cấp thấp có được tố chất thân thể mạnh gấp năm lần người thường, đồng thời tinh thông bơi lội, ở đoạn thời gian này tốc độ của chúng còn nhanh hơn mẫu hạm. Nhưng tốc độ như vậy chỉ như hoa phù dung sớm nở tối tàn, chúng không thể bảo trì loại tốc độ nhanh như vậy trong thời gian quá dài, dù sao chúng là sinh vật mà không phải máy móc.</w:t>
      </w:r>
    </w:p>
    <w:p>
      <w:pPr>
        <w:pStyle w:val="BodyText"/>
      </w:pPr>
      <w:r>
        <w:t xml:space="preserve">Mẫu hạm chạy được hơn ba mươi phút sau, nguyên bản đàn hải thú biến dị vẫn theo đuổi không bỏ đột nhiên xảy ra một trận rối loạn, những con biến dị thú nhị giai cùng tam giai đột nhiên quay đầu phát động công kích với biến dị thú bình thường bên cạnh, khiến chúng chết thảm trọng.</w:t>
      </w:r>
    </w:p>
    <w:p>
      <w:pPr>
        <w:pStyle w:val="BodyText"/>
      </w:pPr>
      <w:r>
        <w:t xml:space="preserve">Vô số biến dị thú yếu nhược bị cắn nuốt, còn có những con khác chạy trốn, đại quân hải thú đuổi theo truy kích phút chốc biến thành tan rã.</w:t>
      </w:r>
    </w:p>
    <w:p>
      <w:pPr>
        <w:pStyle w:val="BodyText"/>
      </w:pPr>
      <w:r>
        <w:t xml:space="preserve">- Tạm thời an toàn!</w:t>
      </w:r>
    </w:p>
    <w:p>
      <w:pPr>
        <w:pStyle w:val="BodyText"/>
      </w:pPr>
      <w:r>
        <w:t xml:space="preserve">Nhạc Trọng nhìn đàn hải thú hỏng mất, thở ra một hơi dài nhẹ nhõm.</w:t>
      </w:r>
    </w:p>
    <w:p>
      <w:pPr>
        <w:pStyle w:val="BodyText"/>
      </w:pPr>
      <w:r>
        <w:t xml:space="preserve">Hải thú trong biển vốn là thế giới cá lớn nuốt cá bé, tàn sát lẫn nhau. Nhưng lần này lại gắn bó tiến hành đổ bộ tác chiến đã lộ ra có một cỗ lực lượng thần bí khống chế chỉ huy chúng hành sự như thế.</w:t>
      </w:r>
    </w:p>
    <w:p>
      <w:pPr>
        <w:pStyle w:val="BodyText"/>
      </w:pPr>
      <w:r>
        <w:t xml:space="preserve">Vô luận là lực lượng nào cũng khó có khả năng kéo dài vô hạn, hiển nhiên cỗ lực lượng chỉ huy kia cũng có phạm vi cực hạn, đàn hải thú đuổi theo thoát khỏi phạm vi cực hạn sẽ lập tức biến thành tán loạn.</w:t>
      </w:r>
    </w:p>
    <w:p>
      <w:pPr>
        <w:pStyle w:val="BodyText"/>
      </w:pPr>
      <w:r>
        <w:t xml:space="preserve">Nhìn đại quân hải thú hỗn loạn, mọi người trên mẫu hạm thở ra một hơi.</w:t>
      </w:r>
    </w:p>
    <w:p>
      <w:pPr>
        <w:pStyle w:val="BodyText"/>
      </w:pPr>
      <w:r>
        <w:t xml:space="preserve">Đàn hải thú cùng Hải tộc tạo áp lực thật sự là quá lớn, dù hệ thống phòng ngự dày đặc trên mẫu hạm cũng khó thể hoàn toàn ngăn cản những con quái vật khủng bố kia đến công kích.</w:t>
      </w:r>
    </w:p>
    <w:p>
      <w:pPr>
        <w:pStyle w:val="BodyText"/>
      </w:pPr>
      <w:r>
        <w:t xml:space="preserve">Hơn nữa tuy có hệ thống phòng ngự như tiêu hao đạn dược cũng là con số kinh người, mà Nhạc Trọng lại không có được căn cứ Hoành Tu Hạ tiếp tế chiến đấu.</w:t>
      </w:r>
    </w:p>
    <w:p>
      <w:pPr>
        <w:pStyle w:val="BodyText"/>
      </w:pPr>
      <w:r>
        <w:t xml:space="preserve">Nhạc Trọng nhìn một tiến hóa giả hỏi:</w:t>
      </w:r>
    </w:p>
    <w:p>
      <w:pPr>
        <w:pStyle w:val="BodyText"/>
      </w:pPr>
      <w:r>
        <w:t xml:space="preserve">- Tiên Vu Minh, muốn điều khiển mẫu hạm cần có bao nhiêu người?</w:t>
      </w:r>
    </w:p>
    <w:p>
      <w:pPr>
        <w:pStyle w:val="BodyText"/>
      </w:pPr>
      <w:r>
        <w:t xml:space="preserve">Tiên Vu Minh là Hoa kiều quốc tịch Triều Tiên, hắn thuộc nhóm chiến sĩ đi theo Nhạc Trọng sớm nhất, hiện tại đã là tiến hóa giả lực lượng hệ 44 cấp. Cũng là một trong những phi công lái máy bay chiến đấu, tinh thông điều khiển kỹ thuật, đồng thời cũng là tiểu đội trưởng trong tám gã tiến hóa giả, tinh anh trong tinh anh.</w:t>
      </w:r>
    </w:p>
    <w:p>
      <w:pPr>
        <w:pStyle w:val="BodyText"/>
      </w:pPr>
      <w:r>
        <w:t xml:space="preserve">Tiên Vu Minh suy nghĩ một thoáng nói thẳng:</w:t>
      </w:r>
    </w:p>
    <w:p>
      <w:pPr>
        <w:pStyle w:val="BodyText"/>
      </w:pPr>
      <w:r>
        <w:t xml:space="preserve">- Bốn người! Chỉ cần bốn người thì có thể lái được mẫu hạm này hơn nữa còn có thể điều khiển hệ thống phòng ngự!</w:t>
      </w:r>
    </w:p>
    <w:p>
      <w:pPr>
        <w:pStyle w:val="BodyText"/>
      </w:pPr>
      <w:r>
        <w:t xml:space="preserve">Đây cũng cần cảm tạ quân Mỹ làm hệ thống phòng ngự thật quá tốt, căn bản là điều khiển tự động hóa toàn bộ. Chính bởi vì như thế chỉ cần dùng bốn người thì có thể thao túng.</w:t>
      </w:r>
    </w:p>
    <w:p>
      <w:pPr>
        <w:pStyle w:val="BodyText"/>
      </w:pPr>
      <w:r>
        <w:t xml:space="preserve">Nhạc Trọng liếc mắt nhìn tám gã tiến hóa giả nói:</w:t>
      </w:r>
    </w:p>
    <w:p>
      <w:pPr>
        <w:pStyle w:val="BodyText"/>
      </w:pPr>
      <w:r>
        <w:t xml:space="preserve">- Tốt! Tôi muốn dẫn theo ba người đi! Trong các anh ai nguyện ý đi cùng tôi lái kỳ hạm của hạm đội thứ bảy Mỹ?</w:t>
      </w:r>
    </w:p>
    <w:p>
      <w:pPr>
        <w:pStyle w:val="BodyText"/>
      </w:pPr>
      <w:r>
        <w:t xml:space="preserve">- Thủ lĩnh, tôi đi với anh!</w:t>
      </w:r>
    </w:p>
    <w:p>
      <w:pPr>
        <w:pStyle w:val="BodyText"/>
      </w:pPr>
      <w:r>
        <w:t xml:space="preserve">- Thủ lĩnh, tôi đi với anh! Trên người Trần Nhất Phi bị thương, để cho hắn nghỉ ngơi. Tôi đi với anh thôi!</w:t>
      </w:r>
    </w:p>
    <w:p>
      <w:pPr>
        <w:pStyle w:val="BodyText"/>
      </w:pPr>
      <w:r>
        <w:t xml:space="preserve">- …</w:t>
      </w:r>
    </w:p>
    <w:p>
      <w:pPr>
        <w:pStyle w:val="BodyText"/>
      </w:pPr>
      <w:r>
        <w:t xml:space="preserve">Nghe được câu hỏi của Nhạc Trọng, mỗi người đều hưng phấn lớn tiếng kêu lên. Họ đã lấy được một mẫu hạm của Mỹ vào tay, nếu có thể lấy được kỳ hạm của hạm đội thứ bảy Mỹ tới tay, đó là chuyện vô cùng quang vinh.</w:t>
      </w:r>
    </w:p>
    <w:p>
      <w:pPr>
        <w:pStyle w:val="BodyText"/>
      </w:pPr>
      <w:r>
        <w:t xml:space="preserve">Mẫu hạm cùng kỳ hạm của hạm đội thứ bảy Mỹ trong cuối thời là binh khí chiến đấu cực kỳ đáng sợ. Có được hai kiện binh khí chiến đấu này, ở trên biển cơ hồ vô địch. Chỉ cần không gặp phải biến dị thú tứ giai hoặc ngũ giai, hoàn toàn có thể đi ngang.</w:t>
      </w:r>
    </w:p>
    <w:p>
      <w:pPr>
        <w:pStyle w:val="BodyText"/>
      </w:pPr>
      <w:r>
        <w:t xml:space="preserve">Tiên Vu Minh nhìn mọi người quát lớn:</w:t>
      </w:r>
    </w:p>
    <w:p>
      <w:pPr>
        <w:pStyle w:val="BodyText"/>
      </w:pPr>
      <w:r>
        <w:t xml:space="preserve">- Đều câm miệng!</w:t>
      </w:r>
    </w:p>
    <w:p>
      <w:pPr>
        <w:pStyle w:val="BodyText"/>
      </w:pPr>
      <w:r>
        <w:t xml:space="preserve">Tiên Vu Minh vừa mở miệng các chiến sĩ đều im lặng, trơ mắt nhìn hắn vẻ mặt chờ mong. Quân hàm của Tiên Vu Minh trong quân không thấp, đã là quan quân cấp thiếu tá. Đẳng cấp trong quân đội của Nhạc Trọng sâm nghiêm, các chiến sĩ cấp bậc thượng úy cùng trung úy thật không dám tranh luận cùng hắn.</w:t>
      </w:r>
    </w:p>
    <w:p>
      <w:pPr>
        <w:pStyle w:val="BodyText"/>
      </w:pPr>
      <w:r>
        <w:t xml:space="preserve">Tiên Vu Minh tranh thủ truyền mệnh lệnh:</w:t>
      </w:r>
    </w:p>
    <w:p>
      <w:pPr>
        <w:pStyle w:val="BodyText"/>
      </w:pPr>
      <w:r>
        <w:t xml:space="preserve">- Triệu Thiên Cương, Kiều Tinh, Lý Thụ! Ba người đi cùng thủ lĩnh!</w:t>
      </w:r>
    </w:p>
    <w:p>
      <w:pPr>
        <w:pStyle w:val="BodyText"/>
      </w:pPr>
      <w:r>
        <w:t xml:space="preserve">Tuy rằng Tiên Vu Minh cũng rất muốn đi lái kỳ hạm hạm đội thứ bảy của Mỹ, nhưng mẫu hạm này càng thêm trọng yếu đối với Nhạc Trọng. Hắn là tiểu đội trưởng cũng chỉ có thể lưu lại thủ hộ mẫu hạm này.</w:t>
      </w:r>
    </w:p>
    <w:p>
      <w:pPr>
        <w:pStyle w:val="BodyText"/>
      </w:pPr>
      <w:r>
        <w:t xml:space="preserve">Ba người Triệu Thiên Cương được điểm danh liền hoan hô một tiếng đi theo Nhạc Trọng bò lên lưng tiểu Thanh.</w:t>
      </w:r>
    </w:p>
    <w:p>
      <w:pPr>
        <w:pStyle w:val="BodyText"/>
      </w:pPr>
      <w:r>
        <w:t xml:space="preserve">Những người còn lại vẻ mặt hâm mộ nhìn bọn họ lên lưng tiểu Thanh hướng căn cứ Hoành Tu Hạ bay đi.</w:t>
      </w:r>
    </w:p>
    <w:p>
      <w:pPr>
        <w:pStyle w:val="BodyText"/>
      </w:pPr>
      <w:r>
        <w:t xml:space="preserve">Tốc độ của tiểu Thanh cực nhanh, còn nhanh hơn cả Thiểm Điện. Ba người Triệu Thiên Cương đều là tiến hóa giả, mặc dù tiểu Thanh còn chưa phát động tốc độ cao nhất nhưng đã rất nhanh đi tới trên bầu trời căn cứ Hoành Tu Hạ.</w:t>
      </w:r>
    </w:p>
    <w:p>
      <w:pPr>
        <w:pStyle w:val="BodyText"/>
      </w:pPr>
      <w:r>
        <w:t xml:space="preserve">Nhạc Trọng ở trên bầu trời nhìn xuống căn cứ chứng kiến hải thú cùng thi đàn đang chém giết lẫn nhau.</w:t>
      </w:r>
    </w:p>
    <w:p>
      <w:pPr>
        <w:pStyle w:val="BodyText"/>
      </w:pPr>
      <w:r>
        <w:t xml:space="preserve">Tang thi bình thường vốn không phải đối thủ của hải thú cùng Hải tộc chiến sĩ, vô số tang thi bị chúng xé thành phấn vụn. Hai thế lực lớn va chạm, tang thi bình thường cơ hồ thành vật hi sinh, bị chiến sĩ Hải tộc cùng hải thú đánh tan tác tháo chạy.</w:t>
      </w:r>
    </w:p>
    <w:p>
      <w:pPr>
        <w:pStyle w:val="BodyText"/>
      </w:pPr>
      <w:r>
        <w:t xml:space="preserve">Tám con biến dị thú tứ giai chẳng khác gì ma thú khủng bố trong thần thoại, những nơi chúng đi qua đem thật nhiều tang thi nghiền thành thịt vụn, mỗi cước tùy tiện giẫm xuống đều có thể giết chết hơn mười con tang thi, còn cường đại biến thái hơn cả Godzilla trong phim Nhật Bản.</w:t>
      </w:r>
    </w:p>
    <w:p>
      <w:pPr>
        <w:pStyle w:val="BodyText"/>
      </w:pPr>
      <w:r>
        <w:t xml:space="preserve">Nhạc Trọng nhìn tám con biến dị thú tứ giai cảm thấy cực kỳ đau đầu. Hải thú tứ giai da thịt cứng rắn, lực lớn vô cùng, thân thể lại khổng lồ như vậy, chẳng khác gì những chiếc mẫu hạm loại nhỏ, cho dù dùng hỏa tiễn oanh kích tối đa chỉ làm chúng bị thương nhẹ.</w:t>
      </w:r>
    </w:p>
    <w:p>
      <w:pPr>
        <w:pStyle w:val="BodyText"/>
      </w:pPr>
      <w:r>
        <w:t xml:space="preserve">Trừ phi hàng trăm hàng ngàn viên hỏa tiễn đồng thời bắn trúng thân thể biến dị thú tứ giai mới có thể đem chúng oanh giết. Nhưng biến dị thú nhị giai đều có được lực lượng bổn nguyên, tứ giai không khả năng không có, nếu chúng vận dụng lực lượng bổn nguyên theo Nhạc Trọng suy đoán cả hỏa tiễn cũng không thể tổn thương được chúng mảy may.</w:t>
      </w:r>
    </w:p>
    <w:p>
      <w:pPr>
        <w:pStyle w:val="BodyText"/>
      </w:pPr>
      <w:r>
        <w:t xml:space="preserve">Nếu như nói biến dị thú tứ giai có nhược điểm nào, chính là tốc độ của chúng không nhanh. So sánh với hỏa diễm điểu mà nói tám con hải thú tứ giai có tốc độ hành động chậm đến đáng thương, ngay cả tốc độ hành động của Nhạc Trọng cũng nhanh hơn chúng rất nhiều.</w:t>
      </w:r>
    </w:p>
    <w:p>
      <w:pPr>
        <w:pStyle w:val="BodyText"/>
      </w:pPr>
      <w:r>
        <w:t xml:space="preserve">Dù sao tám con hải thú tứ giai là động vật biển khơi, lên tới trên bờ đương nhiên tốc độ sẽ chậm chạp.</w:t>
      </w:r>
    </w:p>
    <w:p>
      <w:pPr>
        <w:pStyle w:val="BodyText"/>
      </w:pPr>
      <w:r>
        <w:t xml:space="preserve">Ngay trong lúc đàn hải thú cùng chiến sĩ Hải tộc đang không ngừng chém giết thi đàn, đột nhiên một đội quân do tang thi L4, L3, L2, thôn phệ giả, S4, S3, S2 tạo thành đột ngột đánh ra.</w:t>
      </w:r>
    </w:p>
    <w:p>
      <w:pPr>
        <w:pStyle w:val="Compact"/>
      </w:pPr>
      <w:r>
        <w:t xml:space="preserve">Tang thi 14 dùng một quyền oanh lên đầu một con hải thú nhị giai, đem đầu của con biến dị thú lập tức chấn vỡ. Lực lượng tang thi L4 lớn vô cùng, có thể so sánh được với biến dị thú tam giai, hung hãn tuyệt luân.</w:t>
      </w:r>
      <w:r>
        <w:br w:type="textWrapping"/>
      </w:r>
      <w:r>
        <w:br w:type="textWrapping"/>
      </w:r>
    </w:p>
    <w:p>
      <w:pPr>
        <w:pStyle w:val="Heading2"/>
      </w:pPr>
      <w:bookmarkStart w:id="798" w:name="chương-777-nhân-ngư."/>
      <w:bookmarkEnd w:id="798"/>
      <w:r>
        <w:t xml:space="preserve">776. Chương 777: Nhân Ngư.</w:t>
      </w:r>
    </w:p>
    <w:p>
      <w:pPr>
        <w:pStyle w:val="Compact"/>
      </w:pPr>
      <w:r>
        <w:br w:type="textWrapping"/>
      </w:r>
      <w:r>
        <w:br w:type="textWrapping"/>
      </w:r>
    </w:p>
    <w:p>
      <w:pPr>
        <w:pStyle w:val="BodyText"/>
      </w:pPr>
      <w:r>
        <w:t xml:space="preserve">Tốc độ của tang thi S4 cũng đã vượt qua Thiểm Điện lúc ở nhị giai, chúng hóa thành từng đạo quỷ ảnh xuyên qua trong đàn hải thú cùng chiến sĩ Hải tộc, không ngừng xé rách cổ họng của chúng giết chết tại chỗ.</w:t>
      </w:r>
    </w:p>
    <w:p>
      <w:pPr>
        <w:pStyle w:val="BodyText"/>
      </w:pPr>
      <w:r>
        <w:t xml:space="preserve">Bên trong thi đàn còn hỗn hợp thật nhiều thôn phệ giả, lực lượng thôn phệ giả áp đảo cả S4, tốc độ còn bao trùm trên L4, chúng thật dễ dàng cắn đứt cổ họng một gã chiến sĩ Hải tộc, xé rách thân thể của bọn chúng.</w:t>
      </w:r>
    </w:p>
    <w:p>
      <w:pPr>
        <w:pStyle w:val="BodyText"/>
      </w:pPr>
      <w:r>
        <w:t xml:space="preserve">Thi đàn do sáu con tang thi L4 cầm đầu vừa giết vào chiến đoàn liền có vô số hải thú cùng chiến sĩ Hải tộc bị xé thành dập nát. Bảy tám con biến dị thú nhị giai thật lớn đều bị tang thi L4 đánh một quyền vỡ óc mà chết. Chiến sĩ Hải tộc cùng hải thú vừa chết vô số tang thi liền bổ nhào lên, đem máu thịt của bọn chúng cắn nuốt sạch sẽ.</w:t>
      </w:r>
    </w:p>
    <w:p>
      <w:pPr>
        <w:pStyle w:val="BodyText"/>
      </w:pPr>
      <w:r>
        <w:t xml:space="preserve">Cắn nuốt thật nhiều chiến sĩ Hải tộc cùng hải thú, thật nhiều tang thi bình thường đều bắt đầu tiến hóa. Xương cốt của chúng cứng ngắc, cơ thể ngưng tụ biến thành cứng rắn. Một ít tang thi bình thường tiến hóa ra móng vuốt bén nhọn cùng hai chân tráng kiện vạm vỡ.</w:t>
      </w:r>
    </w:p>
    <w:p>
      <w:pPr>
        <w:pStyle w:val="BodyText"/>
      </w:pPr>
      <w:r>
        <w:t xml:space="preserve">Mặt khác ở một bên cũng có vô số biến dị thú cắn nuốt thật nhiều tang thi nên cũng bắt đầu tiến hóa. Siêu vi trùng trong thân thể tang thi cũng là vật chất thúc đẩy chúng tiến hóa nhanh hơn. Nhưng phần lớn đều là biến dị thú cấp thấp tiến hóa, bởi vì cấp cao cần cắn nuốt thật nhiều tang thi tiến hóa mới có ích lợi.</w:t>
      </w:r>
    </w:p>
    <w:p>
      <w:pPr>
        <w:pStyle w:val="BodyText"/>
      </w:pPr>
      <w:r>
        <w:t xml:space="preserve">Nhạc Trọng nhìn hai phương chiến đấu trong lòng thầm nghĩ:</w:t>
      </w:r>
    </w:p>
    <w:p>
      <w:pPr>
        <w:pStyle w:val="BodyText"/>
      </w:pPr>
      <w:r>
        <w:t xml:space="preserve">- Sau cuộc chiến này vô luận bên nào thắng lợi thì kẻ thắng cũng đạt được thật nhiều tiến hóa cấp cao. Đại lục Nhật Bản xem ra gặp nạn!</w:t>
      </w:r>
    </w:p>
    <w:p>
      <w:pPr>
        <w:pStyle w:val="BodyText"/>
      </w:pPr>
      <w:r>
        <w:t xml:space="preserve">Sau cuộc chiến hôm nay kẻ thắng sẽ đạt được thật nhiều thi thể huyết nhục của kẻ bại. Sau khi cắn nuốt thi thể đối phương chúng sẽ biến thành thêm cường đại. Nếu tang thi trong huyện Thần Nại Xuyên tiến hóa ra mấy ngàn con tang thi L4, đủ sức quét ngang cả đất nước Nhật Bản.</w:t>
      </w:r>
    </w:p>
    <w:p>
      <w:pPr>
        <w:pStyle w:val="BodyText"/>
      </w:pPr>
      <w:r>
        <w:t xml:space="preserve">Cho dù mạnh mẽ như Nhạc Trọng cũng chỉ có thể đồng thời đánh bại hơn mười con tang thi L4, nếu phải đối mặt với trăm con L4, hắn chỉ có thể nhượng bộ lui binh hoặc nghĩ biện pháp khác đối phó, không thể ngay mặt đối chiến.</w:t>
      </w:r>
    </w:p>
    <w:p>
      <w:pPr>
        <w:pStyle w:val="BodyText"/>
      </w:pPr>
      <w:r>
        <w:t xml:space="preserve">- Di! Đó là cái gì? Nhân ngư?</w:t>
      </w:r>
    </w:p>
    <w:p>
      <w:pPr>
        <w:pStyle w:val="BodyText"/>
      </w:pPr>
      <w:r>
        <w:t xml:space="preserve">Nhạc Trọng từ trên bầu trời nhìn xuống phía dưới, đột nhiên nhìn thấy được thứ gì đó thật kỳ dị.</w:t>
      </w:r>
    </w:p>
    <w:p>
      <w:pPr>
        <w:pStyle w:val="BodyText"/>
      </w:pPr>
      <w:r>
        <w:t xml:space="preserve">Bên trong trung tâm của Hải tộc, có mười mấy hổ kình chiến sĩ thân cao hơn tám thước, cơ thể rắn chắc, có cái đầu tương tự như cá voi, tứ chi thô to, thân thể bao bọc đầy vảy màu lam đang vây quanh một nhóm nhân ngư nửa thân trên là người mà nửa thân dưới là đuôi cá, nam anh tuấn mà nữ lại xinh đẹp vô cùng. Dưới chân bọn họ có sóng biển nâng đỡ, nhìn qua chẳng khác gì đang đứng thẳng trên biển.</w:t>
      </w:r>
    </w:p>
    <w:p>
      <w:pPr>
        <w:pStyle w:val="BodyText"/>
      </w:pPr>
      <w:r>
        <w:t xml:space="preserve">- Quái vật 73 cấp: Hổ Kình chiến sĩ. Là chiến sĩ Hải tộc lực lớn vô cùng!</w:t>
      </w:r>
    </w:p>
    <w:p>
      <w:pPr>
        <w:pStyle w:val="BodyText"/>
      </w:pPr>
      <w:r>
        <w:t xml:space="preserve">- Nhân ngư – sinh mạng thể trí tuệ cấp cao!</w:t>
      </w:r>
    </w:p>
    <w:p>
      <w:pPr>
        <w:pStyle w:val="BodyText"/>
      </w:pPr>
      <w:r>
        <w:t xml:space="preserve">- Sao lại thế này? Chẳng lẽ bọn hắn cũng giống như nhân loại, là sinh mệnh thể trí tuệ cao cấp sao?</w:t>
      </w:r>
    </w:p>
    <w:p>
      <w:pPr>
        <w:pStyle w:val="BodyText"/>
      </w:pPr>
      <w:r>
        <w:t xml:space="preserve">Nhạc Trọng nhìn nhóm nhân ngư, trong lòng trầm xuống.</w:t>
      </w:r>
    </w:p>
    <w:p>
      <w:pPr>
        <w:pStyle w:val="BodyText"/>
      </w:pPr>
      <w:r>
        <w:t xml:space="preserve">Sau khi thế giới biến dị, Nhạc Trọng sử dụng cảm tri nhãn cho dù là nhìn biến dị thú ngũ giai cũng chứng kiến được cấp bậc cường hóa của chúng. Ngoại trừ dã thú bình thường không có cấp bậc cường hóa hoặc là sinh mệnh thể trí tuệ cao cấp là không thể nhìn ra được. Mà hiện tại nhóm nhân ngư kia không hiện ra tin tức về cấp bậc cường hóa của họ, điều này không khỏi làm trong lòng hắn sản sinh nghi hoặc.</w:t>
      </w:r>
    </w:p>
    <w:p>
      <w:pPr>
        <w:pStyle w:val="BodyText"/>
      </w:pPr>
      <w:r>
        <w:t xml:space="preserve">Đồng thời một cỗ áp lực cực lớn bao phủ trong lòng Nhạc Trọng. Phải biết rằng sau cuối thời số lượng nhân loại đã giảm rất lớn, sở dĩ nhân loại có thể sinh tồn trên thế giới tràn ngập tang thi lẫn biến dị thú là bởi vì họ là sinh mệnh thể có được trí tuệ. Nếu trong tang thi hay biến dị thú cũng xuất hiện kẻ chỉ huy có trí tuệ, như vậy sẽ làm nhân loại càng thêm khó khăn, càng không cần nói tới xuất hiện tộc đàn có được trí tuệ tương tự như nhân loại.</w:t>
      </w:r>
    </w:p>
    <w:p>
      <w:pPr>
        <w:pStyle w:val="BodyText"/>
      </w:pPr>
      <w:r>
        <w:t xml:space="preserve">Không biết vì sao nhóm nhân ngư kia có thể chỉ huy chiến sĩ Hải tộc nhiều như thế, hơn nữa còn thao túng được hải thú biến dị, lực lượng như vậy thật khiến người cảm thấy vô cùng khủng bố.</w:t>
      </w:r>
    </w:p>
    <w:p>
      <w:pPr>
        <w:pStyle w:val="BodyText"/>
      </w:pPr>
      <w:r>
        <w:t xml:space="preserve">Nhạc Trọng có thể chỉ huy ba con biến dị thú tam giai đã được xem như cường giả đứng đầu trong nhân loại. Nhưng bên trong đàn hải thú tấn công căn cứ Hoành Tu Hạ, chỉ tính biến dị thú tam giai đã có tới mấy trăm con, ngay cả biến dị thú tứ giai cũng có tới tám con, so sánh với lực lượng mà nhóm nhân ngư nắm giữ, lực lượng của hắn nhỏ bé tới thương cảm.</w:t>
      </w:r>
    </w:p>
    <w:p>
      <w:pPr>
        <w:pStyle w:val="BodyText"/>
      </w:pPr>
      <w:r>
        <w:t xml:space="preserve">Nhạc Trọng chỉ vào con rắn biển tam giai đang tàn sát thi đàn, nói:</w:t>
      </w:r>
    </w:p>
    <w:p>
      <w:pPr>
        <w:pStyle w:val="BodyText"/>
      </w:pPr>
      <w:r>
        <w:t xml:space="preserve">- Đem nó xử lý!</w:t>
      </w:r>
    </w:p>
    <w:p>
      <w:pPr>
        <w:pStyle w:val="BodyText"/>
      </w:pPr>
      <w:r>
        <w:t xml:space="preserve">Tiểu Thanh vỗ cánh tạo ra cơn lốc thổi mạnh, hóa thành một đạo quang ảnh sắc bén bay tới chỗ con rắn biển tam giai, móng vuốt sắc bén đâm xuyên vào đầu nó kéo nó bay bổng lên bầu trời.</w:t>
      </w:r>
    </w:p>
    <w:p>
      <w:pPr>
        <w:pStyle w:val="BodyText"/>
      </w:pPr>
      <w:r>
        <w:t xml:space="preserve">Tiểu Thanh mang theo con biến dị thú tam giai nặng tới mấy chục tấn bay trên bầu trời nên tốc độ chậm hơn rất nhiều, nhưng gần bên con rắn biển chỉ có chút ít biến dị thú cấp thấp, trước khi đàn hải thú kịp thời phản ứng thì nó đã biến mất trên trời cao.</w:t>
      </w:r>
    </w:p>
    <w:p>
      <w:pPr>
        <w:pStyle w:val="BodyText"/>
      </w:pPr>
      <w:r>
        <w:t xml:space="preserve">Tiểu Thanh đem con rắn biển đáp xuống trên nóc một tòa lầu cao.</w:t>
      </w:r>
    </w:p>
    <w:p>
      <w:pPr>
        <w:pStyle w:val="BodyText"/>
      </w:pPr>
      <w:r>
        <w:t xml:space="preserve">Nhạc Trọng nhanh chóng đem tủy não, huyết tinh máu thịt của con rắn lấy ra, lại đem tinh hạch đưa cho tiểu Thanh cắn nuốt, sau đó lại nhảy lên lưng tiểu Thanh bắt đầu tìm kiếm cơ hội liệp sát biến dị thú tam giai.</w:t>
      </w:r>
    </w:p>
    <w:p>
      <w:pPr>
        <w:pStyle w:val="BodyText"/>
      </w:pPr>
      <w:r>
        <w:t xml:space="preserve">Loại dị thú này không dễ bắt giết, Nhạc Trọng chỉ huy tiểu Thanh bay trên chiến trường tìm kiếm những con rắn biển lạc đơn, loại biến dị thú này là con mồi của tiểu Thanh, so sánh mà nói thật dễ dàng giết chúng.</w:t>
      </w:r>
    </w:p>
    <w:p>
      <w:pPr>
        <w:pStyle w:val="BodyText"/>
      </w:pPr>
      <w:r>
        <w:t xml:space="preserve">Tiểu Thanh tự do bay lượn trên chiến trường, dưới sự chỉ huy của Nhạc Trọng lại giết thêm hai con rắn biển tam giai.</w:t>
      </w:r>
    </w:p>
    <w:p>
      <w:pPr>
        <w:pStyle w:val="BodyText"/>
      </w:pPr>
      <w:r>
        <w:t xml:space="preserve">Biến dị thú tam giai bên trong hải thú cũng có địa vị cực cao, sau khi bị tiểu Thanh giết chết ba con tam giai những con còn lại liền dựa sát vào con rắn biển tứ giai kia.</w:t>
      </w:r>
    </w:p>
    <w:p>
      <w:pPr>
        <w:pStyle w:val="BodyText"/>
      </w:pPr>
      <w:r>
        <w:t xml:space="preserve">Con rắn biển tứ giai nổi giận phóng về hướng tiểu Thanh, thân hình khổng lồ xoay chuyển đuổi qua bên này.</w:t>
      </w:r>
    </w:p>
    <w:p>
      <w:pPr>
        <w:pStyle w:val="BodyText"/>
      </w:pPr>
      <w:r>
        <w:t xml:space="preserve">Con rắn biển tứ giai vừa động, trên đường đi những con hải thú hoặc tang thi hay xe cộ chặn đường đều bị thân hình khổng lồ của nó áp bạo. Vô số hải thú tránh lui khỏi đường đi của nó, cấp cho con bá chủ biển cả kia một con đường đi thật lớn.</w:t>
      </w:r>
    </w:p>
    <w:p>
      <w:pPr>
        <w:pStyle w:val="BodyText"/>
      </w:pPr>
      <w:r>
        <w:t xml:space="preserve">- Bay về hướng bên kia!</w:t>
      </w:r>
    </w:p>
    <w:p>
      <w:pPr>
        <w:pStyle w:val="BodyText"/>
      </w:pPr>
      <w:r>
        <w:t xml:space="preserve">Nhạc Trọng nhìn thấy con rắn biển tứ giai nổi giận, trong lòng chợt động, chỉ vào chỗ thi đàn tiến hóa nói.</w:t>
      </w:r>
    </w:p>
    <w:p>
      <w:pPr>
        <w:pStyle w:val="BodyText"/>
      </w:pPr>
      <w:r>
        <w:t xml:space="preserve">Tiểu Thanh vỗ cánh bay qua bên kia.</w:t>
      </w:r>
    </w:p>
    <w:p>
      <w:pPr>
        <w:pStyle w:val="BodyText"/>
      </w:pPr>
      <w:r>
        <w:t xml:space="preserve">Bị tiểu Thanh dẫn dụ, con rắn biển tứ giai liền chạy qua chỗ thi đàn tiến hóa.</w:t>
      </w:r>
    </w:p>
    <w:p>
      <w:pPr>
        <w:pStyle w:val="BodyText"/>
      </w:pPr>
      <w:r>
        <w:t xml:space="preserve">Chứng kiến con rắn biển tứ giai đánh tới, sáu con tang thi L4 vọt tới trước mặt nó hung hăng một quyền oanh lên thân thể của nó.</w:t>
      </w:r>
    </w:p>
    <w:p>
      <w:pPr>
        <w:pStyle w:val="BodyText"/>
      </w:pPr>
      <w:r>
        <w:t xml:space="preserve">Lần này nắm tay của tang thi L4 đã mất đi tác dụng, lân giáp con rắn biển co rụt lại lại duỗi thân, lập tức đem con tang thi L4 đánh bay.</w:t>
      </w:r>
    </w:p>
    <w:p>
      <w:pPr>
        <w:pStyle w:val="BodyText"/>
      </w:pPr>
      <w:r>
        <w:t xml:space="preserve">Công kích của tang thi L4 cũng làm con rắn biển tứ giai hơi đau đớn, nó trừng mắt mở mồm đem con tang thi L4 cao gần năm thước trực tiếp nuốt vào trong bụng.</w:t>
      </w:r>
    </w:p>
    <w:p>
      <w:pPr>
        <w:pStyle w:val="Compact"/>
      </w:pPr>
      <w:r>
        <w:t xml:space="preserve">Con tang thi L4 vừa bị nuốt, hơn mười con S4 nhào tới trên thân thể con rắn biển, dùng móng vuốt tiến hóa sắc bén xé rách một mảnh vảy trên thân rắn.</w:t>
      </w:r>
      <w:r>
        <w:br w:type="textWrapping"/>
      </w:r>
      <w:r>
        <w:br w:type="textWrapping"/>
      </w:r>
    </w:p>
    <w:p>
      <w:pPr>
        <w:pStyle w:val="Heading2"/>
      </w:pPr>
      <w:bookmarkStart w:id="799" w:name="chương-778-thi-nhân-thiên-chiếu."/>
      <w:bookmarkEnd w:id="799"/>
      <w:r>
        <w:t xml:space="preserve">777. Chương 778: Thi Nhân Thiên Chiếu.</w:t>
      </w:r>
    </w:p>
    <w:p>
      <w:pPr>
        <w:pStyle w:val="Compact"/>
      </w:pPr>
      <w:r>
        <w:br w:type="textWrapping"/>
      </w:r>
      <w:r>
        <w:br w:type="textWrapping"/>
      </w:r>
    </w:p>
    <w:p>
      <w:pPr>
        <w:pStyle w:val="BodyText"/>
      </w:pPr>
      <w:r>
        <w:t xml:space="preserve">Mặc dù S4 không có được cự lực cùng thân thể cứng rắn khủng bố của tang thi L4, nhưng lại có được móng vuốt vô cùng lợi hại, dù là lân giáp của rắn biển tứ giai cũng có thể đâm phá.</w:t>
      </w:r>
    </w:p>
    <w:p>
      <w:pPr>
        <w:pStyle w:val="BodyText"/>
      </w:pPr>
      <w:r>
        <w:t xml:space="preserve">Thôn phệ giả 70 cấp quay chung quanh thân con rắn biển, không ngừng phun ra nọc độc màu đen lên thân thể nó, đem lân giáp của nó ăn mòn thành lỗ thủng.</w:t>
      </w:r>
    </w:p>
    <w:p>
      <w:pPr>
        <w:pStyle w:val="BodyText"/>
      </w:pPr>
      <w:r>
        <w:t xml:space="preserve">Đám tang thi S3, S2 chẳng khác gì những con kiến nhào lên thân thể con rắn biển tứ giai, sử dụng móng vuốt không ngừng cắn xé thân thể nó.</w:t>
      </w:r>
    </w:p>
    <w:p>
      <w:pPr>
        <w:pStyle w:val="BodyText"/>
      </w:pPr>
      <w:r>
        <w:t xml:space="preserve">Những con tang thi tiến hóa này đều có thể tạo thành thương tổn cho con hải thú, nếu thời gian kéo dài cho dù nó đạt tới tứ giai vẫn phải chết.</w:t>
      </w:r>
    </w:p>
    <w:p>
      <w:pPr>
        <w:pStyle w:val="BodyText"/>
      </w:pPr>
      <w:r>
        <w:t xml:space="preserve">Gặp phải vô số tang thi tiến hóa tấn công, con rắn biến dị mở to miệng phun ra từng đoàn khói độc màu đen thật lớn.</w:t>
      </w:r>
    </w:p>
    <w:p>
      <w:pPr>
        <w:pStyle w:val="BodyText"/>
      </w:pPr>
      <w:r>
        <w:t xml:space="preserve">Đoàn khói độc cuốn tới đám tang thi, chúng vẫn khỏe mạnh không ngừng bò lên thân thể con rắn cắn xé. Không ít tang thi cắn nuốt khói độc đã xảy ra dị biến, sau lưng còn nổi lên những khối u độc ghê tởm.</w:t>
      </w:r>
    </w:p>
    <w:p>
      <w:pPr>
        <w:pStyle w:val="BodyText"/>
      </w:pPr>
      <w:r>
        <w:t xml:space="preserve">Lực lượng bổn nguyên của con rắn tứ giai biến dị là độc tố, nó phun ra khói độc cho dù là biến dị thú tứ giai bị phun trúng cũng sẽ bị độc chết. Tiểu Thanh chỉ cần trúng một chút cũng sẽ rơi xuống đất chết tại chỗ. Nhưng khói độc của nó lại không phải loại độc ăn mòn, ngoại trừ loại độc ăn mòn những khói độc khác không hề có chút tác dụng gì đối với tang thi.</w:t>
      </w:r>
    </w:p>
    <w:p>
      <w:pPr>
        <w:pStyle w:val="BodyText"/>
      </w:pPr>
      <w:r>
        <w:t xml:space="preserve">Đoàn khói độc bị gió thổi qua, khuếch tán khắp chung quanh, chỉ trong chớp mắt toàn bộ biến dị thú chung quanh con rắn biển một cây số vuông đều ngã trên mặt đất, toàn thân dính đầy khói đen.</w:t>
      </w:r>
    </w:p>
    <w:p>
      <w:pPr>
        <w:pStyle w:val="BodyText"/>
      </w:pPr>
      <w:r>
        <w:t xml:space="preserve">Trong phạm vi một cây số một con tôm hùm tam giai, một con cua tam giai cũng bị độc chết nằm úp sấp trên mặt đất. Toàn bộ biến dị thú đều có được khả năng kháng cự độc tố rất mạnh, nhưng trúng khói độc của hải thú tứ giai thật sự không còn chút khả năng phản kháng.</w:t>
      </w:r>
    </w:p>
    <w:p>
      <w:pPr>
        <w:pStyle w:val="BodyText"/>
      </w:pPr>
      <w:r>
        <w:t xml:space="preserve">Thi đàn cắn nuốt lực lượng bổn nguyên của con rắn biển tứ giai xong càng ra sức cắn xé thân thể của nó.</w:t>
      </w:r>
    </w:p>
    <w:p>
      <w:pPr>
        <w:pStyle w:val="BodyText"/>
      </w:pPr>
      <w:r>
        <w:t xml:space="preserve">Con rắn biển đau đớn dùng sức giãy dụa thân thể khổng lồ, thân thể dài hơn hai trăm thước của nó uốn éo vùng vẫy quả thật kinh thiên động địa, vô số tang thi bám vào trên người nó bị hất bay, hơn trăm con tang thi bị nó nghiền thành thịt vụn.</w:t>
      </w:r>
    </w:p>
    <w:p>
      <w:pPr>
        <w:pStyle w:val="BodyText"/>
      </w:pPr>
      <w:r>
        <w:t xml:space="preserve">Cho dù không sử dụng lực lượng bổn nguyên nhưng nó vẫn có được thực lực khủng bố lấy một địch vạn. Thân hình thật lớn ẩn chứa cự lực cho dù là tiến hóa giả nhân loại cũng không thể sánh bằng.</w:t>
      </w:r>
    </w:p>
    <w:p>
      <w:pPr>
        <w:pStyle w:val="BodyText"/>
      </w:pPr>
      <w:r>
        <w:t xml:space="preserve">Ngay lúc con rắn biến dị giãy dụa, đại bộ phận tang thi đều bị văng ra, chỉ có mấy chục con S4 dùng móng vuốt bén nhọn gắt gao đâm vào trong thân thể của nó không buông.</w:t>
      </w:r>
    </w:p>
    <w:p>
      <w:pPr>
        <w:pStyle w:val="BodyText"/>
      </w:pPr>
      <w:r>
        <w:t xml:space="preserve">Những con tang thi S4 chẳng khác gì con kiến nhỏ, chúng bám trên người con rắn khổng lồ nên chính con hải thú cũng không phát giác được.</w:t>
      </w:r>
    </w:p>
    <w:p>
      <w:pPr>
        <w:pStyle w:val="BodyText"/>
      </w:pPr>
      <w:r>
        <w:t xml:space="preserve">Con rắn giãy dụa một lúc mới nhìn chằm chằm vào một con tang thi L4 mở miệng táp tới nuốt chửng. Sau khi nuốt chửng một con tang thi L4, nó lại mở miệng khẽ hấp, một cỗ hấp lực kinh khủng từ trong miệng nó truyền ra đem thật nhiều tang thi tiến hóa hút vào trong miệng của nó.</w:t>
      </w:r>
    </w:p>
    <w:p>
      <w:pPr>
        <w:pStyle w:val="BodyText"/>
      </w:pPr>
      <w:r>
        <w:t xml:space="preserve">Con rắn tứ giai biến dị vừa mở miệng chẳng khác gì cỗ máy hút bụi đem mấy trăm con tang thi tiến hóa hút vào trong miệng, trong phạm vi hấp lực bao phủ, ngoại trừ tang thi L4, L3 cùng thôn phệ giả 70 cấp, những con tang thi còn lại không cách nào chống cự được hấp lực cực lớn kia, đều bị nó hút vào nuốt chửng.</w:t>
      </w:r>
    </w:p>
    <w:p>
      <w:pPr>
        <w:pStyle w:val="BodyText"/>
      </w:pPr>
      <w:r>
        <w:t xml:space="preserve">Con rắn tứ giai hút vào mấy trăm con tang thi tiến hóa mới ngậm miệng lại, sau đó nhấc người dùng sức vặn xoắn, toàn bộ tang thi bị nó nuốt vào trong miệng đều bị xoắn đến tan xương nát thịt lập tức tử vong.</w:t>
      </w:r>
    </w:p>
    <w:p>
      <w:pPr>
        <w:pStyle w:val="BodyText"/>
      </w:pPr>
      <w:r>
        <w:t xml:space="preserve">Chứng kiến một màn kia trong lòng Nhạc Trọng trầm xuống, bỏ qua ý tưởng công kích con rắn biển tứ giai kia. Nếu hắn bị vặn xoắn như vậy cũng sẽ gãy xương mà chết.</w:t>
      </w:r>
    </w:p>
    <w:p>
      <w:pPr>
        <w:pStyle w:val="BodyText"/>
      </w:pPr>
      <w:r>
        <w:t xml:space="preserve">Đàn tang thi S4 bò trên thân thể con rắn biển nhanh chóng bò dọc lên trên thân thể nó. Nhưng chúng vừa động liền bị con hải thú mẫn cảm phát hiện, lập tức điên cuồng giãy dụa ý đồ hất văng đàn S4 kia.</w:t>
      </w:r>
    </w:p>
    <w:p>
      <w:pPr>
        <w:pStyle w:val="BodyText"/>
      </w:pPr>
      <w:r>
        <w:t xml:space="preserve">Đúng lúc này từ bên trong thi đàn đột nhiên bắn ra một đạo bạch sắc quang mang oanh thẳng lên thân thể con rắn biển lập tức tạc ra một lỗ máu thật lớn.</w:t>
      </w:r>
    </w:p>
    <w:p>
      <w:pPr>
        <w:pStyle w:val="BodyText"/>
      </w:pPr>
      <w:r>
        <w:t xml:space="preserve">Con rắn tứ giai bị mấy trăm tang thi tiến hóa vây công cũng không bị thương nghiêm trọng gì nhưng lại bị một kích vừa rồi làm tổn thương không nhẹ.</w:t>
      </w:r>
    </w:p>
    <w:p>
      <w:pPr>
        <w:pStyle w:val="BodyText"/>
      </w:pPr>
      <w:r>
        <w:t xml:space="preserve">Chỉ thấy một nam tử trẻ tuổi thân cao hai thước, tóc dài buộc cao, thân mặc kimono, tướng mạo anh tuấn vạm vỡ rắn chắc, hai mắt lại biến hành huyết sắc đỏ đậm, bên ngoài bao trùm một tầng cốt khải từ trong thi đàn bước nhanh ra.</w:t>
      </w:r>
    </w:p>
    <w:p>
      <w:pPr>
        <w:pStyle w:val="BodyText"/>
      </w:pPr>
      <w:r>
        <w:t xml:space="preserve">- Thi nhân, một phương hướng tiến hóa khác của cảm nhiễm thể. Có được lực lượng đáng sợ cùng trí tuệ không thua nhân loại, sinh mạng thể trí tuệ cấp cao!</w:t>
      </w:r>
    </w:p>
    <w:p>
      <w:pPr>
        <w:pStyle w:val="BodyText"/>
      </w:pPr>
      <w:r>
        <w:t xml:space="preserve">Nhạc Trọng ở trên bầu trời phát động cảm tri nhãn nhìn nam tử kia, lập tức nhận được một chuỗi tin tức khiến hắn chấn kinh.</w:t>
      </w:r>
    </w:p>
    <w:p>
      <w:pPr>
        <w:pStyle w:val="BodyText"/>
      </w:pPr>
      <w:r>
        <w:t xml:space="preserve">Nhạc Trọng nhìn nam tử kia trong lòng dâng lên cỗ sát ý ngập trời:</w:t>
      </w:r>
    </w:p>
    <w:p>
      <w:pPr>
        <w:pStyle w:val="BodyText"/>
      </w:pPr>
      <w:r>
        <w:t xml:space="preserve">- Đáng chết, ở nơi này không ngờ có loại quái vật như vậy tồn tại. Nhất định phải xử lý hắn, phải giết chết hắn ngay nơi này. Loại sinh mạng thể như vậy tuyệt đối không nên sinh ra trên thế giới hiện tại!</w:t>
      </w:r>
    </w:p>
    <w:p>
      <w:pPr>
        <w:pStyle w:val="BodyText"/>
      </w:pPr>
      <w:r>
        <w:t xml:space="preserve">Sau khi thế giới biến dị, số lượng nhân loại giảm mạnh, số lượng tang thi lại nhiều hơn gấp trăm lần, bất kỳ tòa thành thị lớn nào đều có thể nhìn thấy được tới hơn trăm vạn tang thi. Trước đó sở dĩ Nhạc Trọng liên tục chiến thắng nhiều cuộc chiến là vì thi đàn thật ngu xuẩn, cho dù tang thi Z hệ có trí tuệ nhưng còn không bằng trẻ con trong nhân loại.</w:t>
      </w:r>
    </w:p>
    <w:p>
      <w:pPr>
        <w:pStyle w:val="BodyText"/>
      </w:pPr>
      <w:r>
        <w:t xml:space="preserve">Nhưng bây giờ trong tang thi lại tiến hóa ra trí tuệ có thể so sánh được với nhân loại, đây tuyệt đối là ác mộng của toàn bộ loài người. Cho dù chỉ đạt tới trí tuệ của một học sinh trung học thì chúng vẫn có thể thao túng ngàn vạn tang thi, triệu triệu tang thi trực tiếp nghiền áp tiêu diệt nhân loại, thật dễ dàng đem toàn bộ thế lực của loài người trên địa cầu hoàn toàn phá hủy.</w:t>
      </w:r>
    </w:p>
    <w:p>
      <w:pPr>
        <w:pStyle w:val="BodyText"/>
      </w:pPr>
      <w:r>
        <w:t xml:space="preserve">Thiên Đường thần quốc đang chiếm cứ Châu Âu là thế lực nhân loại mạnh nhất mà Nhạc Trọng gặp được trước mắt, nhưng nếu bọn họ bị một trăm triệu tang thi vây công cũng sẽ hỏng mất. Cho dù dùng đạn hạt nhân vẫn chưa chắc tiêu diệt được trăm triệu tang thi.</w:t>
      </w:r>
    </w:p>
    <w:p>
      <w:pPr>
        <w:pStyle w:val="BodyText"/>
      </w:pPr>
      <w:r>
        <w:t xml:space="preserve">Thi nhân vừa hiện thân chẳng khác gì đế vương, đưa tay chỉ về hướng con rắn biển tứ giai, từ trong thân thể hắn bắn ra bốn đạo gai xương cực lớn đâm xuyên vào thân thể con rắn sau đó dùng lực vặn xoắn, trên thân thể con hải thú lập tức hiện ra bốn lỗ máu thật lớn. Thật nhiều máu tươi trân quý từ trong thân thể con rắn biển bắn ra tứ tán.</w:t>
      </w:r>
    </w:p>
    <w:p>
      <w:pPr>
        <w:pStyle w:val="BodyText"/>
      </w:pPr>
      <w:r>
        <w:t xml:space="preserve">Thi nhân mở miệng dùng sức khẽ hấp, máu rắn hóa thành bốn đạo huyết quang bị hắn hút vào trong miệng.</w:t>
      </w:r>
    </w:p>
    <w:p>
      <w:pPr>
        <w:pStyle w:val="BodyText"/>
      </w:pPr>
      <w:r>
        <w:t xml:space="preserve">Con rắn tứ giai bị thương nặng càng thêm hung mãnh, giãy dụa thân thể khổng lồ hướng Thi nhân điên cuồng đánh tới.</w:t>
      </w:r>
    </w:p>
    <w:p>
      <w:pPr>
        <w:pStyle w:val="BodyText"/>
      </w:pPr>
      <w:r>
        <w:t xml:space="preserve">Trong đôi mắt đỏ đậm của Thi nhân thoáng hiện vẻ châm chọc, gai xương từ dưới chân nổ bắn ra, tốc độ còn nhanh hơn con rắn biển gấp hai lần.</w:t>
      </w:r>
    </w:p>
    <w:p>
      <w:pPr>
        <w:pStyle w:val="Compact"/>
      </w:pPr>
      <w:r>
        <w:t xml:space="preserve">Vừa bước lui ra phía sau, Thi nhân điều khiển một mảnh gai xương đâm vào trong cơ thể con rắn biển quấy mạnh vết thương của nó, đem thật nhiều máu tươi hấp thu vào trong cơ thể mình.</w:t>
      </w:r>
      <w:r>
        <w:br w:type="textWrapping"/>
      </w:r>
      <w:r>
        <w:br w:type="textWrapping"/>
      </w:r>
    </w:p>
    <w:p>
      <w:pPr>
        <w:pStyle w:val="Heading2"/>
      </w:pPr>
      <w:bookmarkStart w:id="800" w:name="chương-779-tang-thi-đại-chiến-hải-tộc-1"/>
      <w:bookmarkEnd w:id="800"/>
      <w:r>
        <w:t xml:space="preserve">778. Chương 779: Tang Thi Đại Chiến Hải Tộc! (1)</w:t>
      </w:r>
    </w:p>
    <w:p>
      <w:pPr>
        <w:pStyle w:val="Compact"/>
      </w:pPr>
      <w:r>
        <w:br w:type="textWrapping"/>
      </w:r>
      <w:r>
        <w:br w:type="textWrapping"/>
      </w:r>
    </w:p>
    <w:p>
      <w:pPr>
        <w:pStyle w:val="BodyText"/>
      </w:pPr>
      <w:r>
        <w:t xml:space="preserve">Con rắn biến dị mở to miệng phun ra từng đoàn khói độc bắn tới chỗ Thi nhân, bao phủ quanh người hắn.</w:t>
      </w:r>
    </w:p>
    <w:p>
      <w:pPr>
        <w:pStyle w:val="BodyText"/>
      </w:pPr>
      <w:r>
        <w:t xml:space="preserve">Thi nhân lại không chút sợ hãi khói độc, điều khiển gai xương thật lớn đâm thẳng tới đầu của con rắn biển, xé rách làn da lộ ra xương trắng dày đặc.</w:t>
      </w:r>
    </w:p>
    <w:p>
      <w:pPr>
        <w:pStyle w:val="BodyText"/>
      </w:pPr>
      <w:r>
        <w:t xml:space="preserve">Phanh!</w:t>
      </w:r>
    </w:p>
    <w:p>
      <w:pPr>
        <w:pStyle w:val="BodyText"/>
      </w:pPr>
      <w:r>
        <w:t xml:space="preserve">Ngay lúc Thi nhân muốn thừa thắng xông lên, một viên đạn thư kích từ trên bầu trời nhắm thẳng trái tim của hắn bắn xuống.</w:t>
      </w:r>
    </w:p>
    <w:p>
      <w:pPr>
        <w:pStyle w:val="BodyText"/>
      </w:pPr>
      <w:r>
        <w:t xml:space="preserve">Ngay tích tắc thân thể của Thi nhân lách tránh, viên đạn oanh lên vai trái của hắn nổ tung, đem một mảnh cốt khải trên bờ vai bắn bay, bản thân của hắn cũng bị cực lực đẩy lui vài bước.</w:t>
      </w:r>
    </w:p>
    <w:p>
      <w:pPr>
        <w:pStyle w:val="BodyText"/>
      </w:pPr>
      <w:r>
        <w:t xml:space="preserve">Cơ hồ cùng một thời gian một đạo hỏa diễm trường mâu ẩn chứa lực lượng có thể thiêu hủy hết thảy mang theo khí tức khủng bố từ trên trời giáng xuống, đâm xuyên vào đầu con rắn biến dị tứ giai nổ tung hóa thành ngọn lửa hừng hực đem đầu óc con rắn kia chưng chín.</w:t>
      </w:r>
    </w:p>
    <w:p>
      <w:pPr>
        <w:pStyle w:val="BodyText"/>
      </w:pPr>
      <w:r>
        <w:t xml:space="preserve">Mất đi tầng phòng ngự kinh người, con rắn biển rốt cục không kịp ngăn cản chiêu công kích đánh lén của Nhạc Trọng liền bị hắn xử lý trong nháy mắt.</w:t>
      </w:r>
    </w:p>
    <w:p>
      <w:pPr>
        <w:pStyle w:val="BodyText"/>
      </w:pPr>
      <w:r>
        <w:t xml:space="preserve">- Chúc mừng ngài thăng lên 80 cấp đạt được hai điểm tự do phân phối!</w:t>
      </w:r>
    </w:p>
    <w:p>
      <w:pPr>
        <w:pStyle w:val="BodyText"/>
      </w:pPr>
      <w:r>
        <w:t xml:space="preserve">- Chúc mừng ngài thăng lên 80 cấp đạt được điểm kỹ năng!</w:t>
      </w:r>
    </w:p>
    <w:p>
      <w:pPr>
        <w:pStyle w:val="BodyText"/>
      </w:pPr>
      <w:r>
        <w:t xml:space="preserve">Nhạc Trọng nhân cơ hội tập kích thủ tiêu con rắn biến dị tứ giai, ngay lập tức trong thức hải hắn vang lên thanh âm êm ái dễ nghe.</w:t>
      </w:r>
    </w:p>
    <w:p>
      <w:pPr>
        <w:pStyle w:val="BodyText"/>
      </w:pPr>
      <w:r>
        <w:t xml:space="preserve">Đồng thời một hộp báu màu lam xuất hiện ngay bên cạnh thi thể con rắn kia.</w:t>
      </w:r>
    </w:p>
    <w:p>
      <w:pPr>
        <w:pStyle w:val="BodyText"/>
      </w:pPr>
      <w:r>
        <w:t xml:space="preserve">Nhạc Trọng chứng kiến hộp báu màu lam bên cạnh thi thể con rắn ánh mắt đều tái, hắn phát động hợp thể phòng hộ thuật từ trên độ cao hai trăm thước nhảy xuống dưới.</w:t>
      </w:r>
    </w:p>
    <w:p>
      <w:pPr>
        <w:pStyle w:val="BodyText"/>
      </w:pPr>
      <w:r>
        <w:t xml:space="preserve">Nhạc Trọng vỗ mạnh một chưởng xuống đất, một đạo gai xương bén nhọn xuyên vào lòng đất sau đó lôi kéo hắn hướng thi thể con rắn biến dị phóng đi.</w:t>
      </w:r>
    </w:p>
    <w:p>
      <w:pPr>
        <w:pStyle w:val="BodyText"/>
      </w:pPr>
      <w:r>
        <w:t xml:space="preserve">Thi nhân bị Nhạc Trọng bức lui trong hai mắt đỏ đậm hiện lên sát ý vung tay, bốn gai xương bén nhọn hướng Nhạc Trọng bắn tới.</w:t>
      </w:r>
    </w:p>
    <w:p>
      <w:pPr>
        <w:pStyle w:val="BodyText"/>
      </w:pPr>
      <w:r>
        <w:t xml:space="preserve">Nhạc Trọng không chút chần chờ phát động kỹ năng ảnh bộ lên tới đỉnh cao nhất, sau đó nháy mắt rút ra Hắc Nha đao chém mạnh, đẩy ra bốn đạo gai xương, đồng thời nương lực lượng nhảy ra sau rơi xuống mặt đất.</w:t>
      </w:r>
    </w:p>
    <w:p>
      <w:pPr>
        <w:pStyle w:val="BodyText"/>
      </w:pPr>
      <w:r>
        <w:t xml:space="preserve">Nhạc Trọng vừa rơi xuống lập tức thu lấy hộp báu màu lam, sau đó phát động kỹ năng tiềm hành nhị giai, ý đồ quấn ra sau lưng thi thể con rắn trốn đi.</w:t>
      </w:r>
    </w:p>
    <w:p>
      <w:pPr>
        <w:pStyle w:val="BodyText"/>
      </w:pPr>
      <w:r>
        <w:t xml:space="preserve">Thi nhân có thể liệp sát một con biến dị thú tứ giai, cho dù là do hắn có lực lượng khắc chế bổn nguyên lực lượng của con rắn biển, nhưng như vậy đã đủ chứng minh sự cường đại lẫn đáng sợ của hắn.</w:t>
      </w:r>
    </w:p>
    <w:p>
      <w:pPr>
        <w:pStyle w:val="BodyText"/>
      </w:pPr>
      <w:r>
        <w:t xml:space="preserve">Thi nhân liếc mắt nhìn Nhạc Trọng, cuồng vọng cười dùng Nhật văn nói:</w:t>
      </w:r>
    </w:p>
    <w:p>
      <w:pPr>
        <w:pStyle w:val="BodyText"/>
      </w:pPr>
      <w:r>
        <w:t xml:space="preserve">- Vặn vẹo cảm giác, có chút thú vị! Nhân loại, ở trước mặt ngươi chính là Thiên Chiếu đại thần, người thống trị thế giới tương lai vĩ đại! Ở trước mặt thần linh, các ngươi đều là con kiến, muốn chạy trốn chỉ có con đường chết!</w:t>
      </w:r>
    </w:p>
    <w:p>
      <w:pPr>
        <w:pStyle w:val="BodyText"/>
      </w:pPr>
      <w:r>
        <w:t xml:space="preserve">Thi nhân tự xưng Thiên Chiếu đại thần vung tay lên, một đạo máu tươi hóa thành huyết hà từ trong cơ thể hắn bay ra, hướng Nhạc Trọng bắn tới.</w:t>
      </w:r>
    </w:p>
    <w:p>
      <w:pPr>
        <w:pStyle w:val="BodyText"/>
      </w:pPr>
      <w:r>
        <w:t xml:space="preserve">Trong lòng Nhạc Trọng sinh ra dự cảm nguy hiểm cực độ, hắn lập tức phát động kỹ năng ma viêm nổ bắn ra một đạo hỏa diễm cự long hướng huyết hà oanh tới.</w:t>
      </w:r>
    </w:p>
    <w:p>
      <w:pPr>
        <w:pStyle w:val="BodyText"/>
      </w:pPr>
      <w:r>
        <w:t xml:space="preserve">Hỏa diễm cự long oanh lên huyết hà vang lên thanh âm tư tư, thật nhiều máu tươi bị ngọn lửa thiêu đốt hóa thành huyết vụ bay lên bầu trời.</w:t>
      </w:r>
    </w:p>
    <w:p>
      <w:pPr>
        <w:pStyle w:val="BodyText"/>
      </w:pPr>
      <w:r>
        <w:t xml:space="preserve">Thi nhân nhìn thấy huyết hà của mình bị ngọn lửa của Nhạc Trọng không ngừng chưng phát bốc hơi, trong mắt thoáng hiện vẻ đau lòng:</w:t>
      </w:r>
    </w:p>
    <w:p>
      <w:pPr>
        <w:pStyle w:val="BodyText"/>
      </w:pPr>
      <w:r>
        <w:t xml:space="preserve">- Năng lực giả hỏa diễm hệ, đáng chết!</w:t>
      </w:r>
    </w:p>
    <w:p>
      <w:pPr>
        <w:pStyle w:val="BodyText"/>
      </w:pPr>
      <w:r>
        <w:t xml:space="preserve">Huyết hà kia là do Thi nhân hấp thu máu huyết của người sống cùng biến dị thú cô đọng mà thành dị vật. Dưới sự thao túng của hắn có thể biến hóa lớn nhỏ, một khi ngưng tụ thậm chí có thể xuyên thủng lân giáp biến dị thú tứ giai. Đây cũng là máu huyết bổn mạng của Thi nhân, một khi bị hủy thì sẽ đại thương nguyên khí, biến thành suy yếu.</w:t>
      </w:r>
    </w:p>
    <w:p>
      <w:pPr>
        <w:pStyle w:val="BodyText"/>
      </w:pPr>
      <w:r>
        <w:t xml:space="preserve">Thi nhân kia không biết đã cắn nuốt bao nhiêu người sống, bao nhiêu biến dị thú, hắn điều khiển huyết hà hung uy dữ tợn, áp đảo ma viêm của Nhạc Trọng tắt lịm không thấy.</w:t>
      </w:r>
    </w:p>
    <w:p>
      <w:pPr>
        <w:pStyle w:val="BodyText"/>
      </w:pPr>
      <w:r>
        <w:t xml:space="preserve">Sau khi ma viêm biến mất, vô số sương khói mang theo mùi tanh hôi bay cao, thân ảnh của Nhạc Trọng cũng không còn nhìn thấy.</w:t>
      </w:r>
    </w:p>
    <w:p>
      <w:pPr>
        <w:pStyle w:val="BodyText"/>
      </w:pPr>
      <w:r>
        <w:t xml:space="preserve">Thi nhân Thiên Chiếu nhìn thấy thân ảnh của hắn đã mất dạng lớn tiếng cười to nói:</w:t>
      </w:r>
    </w:p>
    <w:p>
      <w:pPr>
        <w:pStyle w:val="BodyText"/>
      </w:pPr>
      <w:r>
        <w:t xml:space="preserve">- Chạy thoát sao? Nhân loại quả nhiên giảo hoạt. Vừa thấy không phải đối thủ của ta liền lập tức chạy trốn. Thật sự là một đám rác rưởi, địa cầu này ngày sau sẽ thuộc về Thiên Chiếu đại thần, ha ha ha!</w:t>
      </w:r>
    </w:p>
    <w:p>
      <w:pPr>
        <w:pStyle w:val="BodyText"/>
      </w:pPr>
      <w:r>
        <w:t xml:space="preserve">Tiếng cười chói tai quanh quẩn trong bầu trời đêm.</w:t>
      </w:r>
    </w:p>
    <w:p>
      <w:pPr>
        <w:pStyle w:val="BodyText"/>
      </w:pPr>
      <w:r>
        <w:t xml:space="preserve">Thi nhân Thiên Chiếu quay đầu lại nhìn thi thể con rắn biển tứ giai, đi nhanh về hướng nó:</w:t>
      </w:r>
    </w:p>
    <w:p>
      <w:pPr>
        <w:pStyle w:val="BodyText"/>
      </w:pPr>
      <w:r>
        <w:t xml:space="preserve">- Sau khi cắn nuốt xong thi thể con rắn này, năng lực của ta sẽ tiến hóa, trong thiên hạ không còn ai là đối thủ của ta!</w:t>
      </w:r>
    </w:p>
    <w:p>
      <w:pPr>
        <w:pStyle w:val="BodyText"/>
      </w:pPr>
      <w:r>
        <w:t xml:space="preserve">Đối với loài quái vật lấy huyết nhục làm thực vật mà nói thi thể của rắn biển tứ giai chính là nguồn gốc tiến hóa của chúng nó. Đối với chúng luôn tràn ngập lực hấp dẫn, đối với Thi nhân Thiên Chiếu cũng không ngoại lệ.</w:t>
      </w:r>
    </w:p>
    <w:p>
      <w:pPr>
        <w:pStyle w:val="BodyText"/>
      </w:pPr>
      <w:r>
        <w:t xml:space="preserve">Thi nhân Thiên Chiếu vừa đi được vài bước, đột nhiên một đạo thiểm điện từ phương xa bổ xuống trên người hắn, tạc thân thể hắn thành đen thui, tóc cháy tiêu, phát ra mùi vị khét lẹt.</w:t>
      </w:r>
    </w:p>
    <w:p>
      <w:pPr>
        <w:pStyle w:val="BodyText"/>
      </w:pPr>
      <w:r>
        <w:t xml:space="preserve">Con sứa tứ giai ở phía xa mang theo một nhóm điện sứa di động qua bên này. Lực lượng bổn nguyên của nó là lôi điện, chúng không ngừng điều khiển từng quả lôi cầu oanh về hướng Thiên Chiếu.</w:t>
      </w:r>
    </w:p>
    <w:p>
      <w:pPr>
        <w:pStyle w:val="BodyText"/>
      </w:pPr>
      <w:r>
        <w:t xml:space="preserve">Con sứa tứ giai cầm đầu điều khiển từng đạo thiểm điện bổ tới Thi nhân, đem hắn phách đến cháy tiêu, vô cùng đau đớn. Thi nhân không sợ khói độc nhưng không khả năng miễn dịch lôi điện công kích.</w:t>
      </w:r>
    </w:p>
    <w:p>
      <w:pPr>
        <w:pStyle w:val="BodyText"/>
      </w:pPr>
      <w:r>
        <w:t xml:space="preserve">Thi nhân bị công kích liên tiếp không ngừng, lập tức làm ra phản ứng. Hắn phát động năng lực, từng đạo gai xương bén nhọn cùng từng đoàn huyết hà đan xen hình thành một mặt tường thật lớn, lôi điện oanh lên mặt tường không ngừng phát ra tiếng tư tư rung động, sau đó mặt tường hóa thành từng đoàn huyết vụ màu đỏ sậm.</w:t>
      </w:r>
    </w:p>
    <w:p>
      <w:pPr>
        <w:pStyle w:val="BodyText"/>
      </w:pPr>
      <w:r>
        <w:t xml:space="preserve">Lực lượng bổn nguyên của con điện sứa tứ giai cực kỳ khủng bố, điện quang màu lam vây quanh xúc tu của nó, xúc tu vỗ lên trên vách tường huyết sắc thật lớn, đem vách tường chấn thành dập nát.</w:t>
      </w:r>
    </w:p>
    <w:p>
      <w:pPr>
        <w:pStyle w:val="BodyText"/>
      </w:pPr>
      <w:r>
        <w:t xml:space="preserve">Khi mặt tường biến mất thân ảnh của Thi nhân Thiên Chiếu cũng mất dạng. Hắn là sinh mạng thể trí tuệ cao cấp nên hiểu được làm sao tìm lợi tránh hại, nếu đổi lại là tang thi khác, cho dù biết rõ không địch lại cũng sẽ liều mạng tiến công mãi cho tới khi bị hủy diệt. Mà Thi nhân đã có được cảm tình cùng trí tuệ chẳng khác gì nhân loại nên biết nên làm sao trốn tránh.</w:t>
      </w:r>
    </w:p>
    <w:p>
      <w:pPr>
        <w:pStyle w:val="BodyText"/>
      </w:pPr>
      <w:r>
        <w:t xml:space="preserve">Thiên Chiếu cũng hiểu rất rõ ràng mình khó thể chiến thắng con sứa biển có được lực lượng bổn nguyên lôi điện kia, vì vậy tránh né con hải thú tứ giai nọ bỏ chạy về hướng khác.</w:t>
      </w:r>
    </w:p>
    <w:p>
      <w:pPr>
        <w:pStyle w:val="BodyText"/>
      </w:pPr>
      <w:r>
        <w:t xml:space="preserve">Thi nhân có thể chiến thắng được con rắn biển tứ giai là vì hắn không hề sợ hãi độc tố của nó, đổi lại là cường giả thuộc hệ khác đã sớm bị độc tố giết chết. Chỉ có Thi nhân từ tang thi tiến hóa không sợ khói độc khủng bố nên mới có thủ đoạn đối phó với con rắn biển tứ giai kia.</w:t>
      </w:r>
    </w:p>
    <w:p>
      <w:pPr>
        <w:pStyle w:val="Compact"/>
      </w:pPr>
      <w:r>
        <w:t xml:space="preserve">Con sứa biển tứ giai đuổi chạy Thi nhân, vươn vô số xúc tu đem toàn bộ tang thi tiến hóa chung quanh cuốn lấy, trực tiếp cuốn vào trong miệng của mình sau đó dùng răng nanh sắc bén khẽ cắn, đem nhóm tang thi cắn thành mảnh nhỏ.</w:t>
      </w:r>
      <w:r>
        <w:br w:type="textWrapping"/>
      </w:r>
      <w:r>
        <w:br w:type="textWrapping"/>
      </w:r>
    </w:p>
    <w:p>
      <w:pPr>
        <w:pStyle w:val="Heading2"/>
      </w:pPr>
      <w:bookmarkStart w:id="801" w:name="chương-780-tang-thi-đại-chiến-hải-tộc-2"/>
      <w:bookmarkEnd w:id="801"/>
      <w:r>
        <w:t xml:space="preserve">779. Chương 780: Tang Thi Đại Chiến Hải Tộc! (2)</w:t>
      </w:r>
    </w:p>
    <w:p>
      <w:pPr>
        <w:pStyle w:val="Compact"/>
      </w:pPr>
      <w:r>
        <w:br w:type="textWrapping"/>
      </w:r>
      <w:r>
        <w:br w:type="textWrapping"/>
      </w:r>
    </w:p>
    <w:p>
      <w:pPr>
        <w:pStyle w:val="BodyText"/>
      </w:pPr>
      <w:r>
        <w:t xml:space="preserve">Sau khi cắn nuốt thật nhiều tang thi, con sứa biển vươn xúc tu cuốn lấy thi thể con rắn biển, sau đó bắn ra một mảnh xúc tu đâm vào trong thi thể con rắn tìm kiếm tinh hạch tứ giai của nó.</w:t>
      </w:r>
    </w:p>
    <w:p>
      <w:pPr>
        <w:pStyle w:val="BodyText"/>
      </w:pPr>
      <w:r>
        <w:t xml:space="preserve">Con sứa biển vừa chạm tới đầu thi thể con rắn biển, thân ảnh Nhạc Trọng dính đầy máu tươi của rắn biển đột ngột nhảy ra, vung mạnh tay, một đoàn ma viêm phong bạo hướng đầu con sứa biển vọt tới.</w:t>
      </w:r>
    </w:p>
    <w:p>
      <w:pPr>
        <w:pStyle w:val="BodyText"/>
      </w:pPr>
      <w:r>
        <w:t xml:space="preserve">Con sứa biển phản ứng cực nhanh, bắn ra một mảnh xúc tu dài hẹp tạo thành một mặt lưới lớn chắn ngang trước người của nó.</w:t>
      </w:r>
    </w:p>
    <w:p>
      <w:pPr>
        <w:pStyle w:val="BodyText"/>
      </w:pPr>
      <w:r>
        <w:t xml:space="preserve">Đoàn ma viêm phong bạo oanh lên đống xúc tu đem hơn mười xúc tu tràn ngập điện năng thiêu thành tro tàn. Nhưng chỉ vài phút sau con sứa biển lại dài ra thêm mười xúc tu khác, biến dị thú tứ giai có được lực khôi phục kinh người, đây cũng là một trong những năng lực của bọn chúng.</w:t>
      </w:r>
    </w:p>
    <w:p>
      <w:pPr>
        <w:pStyle w:val="BodyText"/>
      </w:pPr>
      <w:r>
        <w:t xml:space="preserve">Nhạc Trọng cũng không cho rằng mình có thể đơn giản xử lý con sứa biển tứ giai kia. Sau khi hắn bắn ra quả cầu lửa liền nhảy lên tòa lầu sau lưng, phát động kỹ năng tiềm hành nhị giai bỏ chạy.</w:t>
      </w:r>
    </w:p>
    <w:p>
      <w:pPr>
        <w:pStyle w:val="BodyText"/>
      </w:pPr>
      <w:r>
        <w:t xml:space="preserve">Con sứa tứ giai chứng kiến kẻ dám thương tổn tới mình đã biến mất không thấy bóng dáng, giận dữ phóng xuất ra một nhóm lôi điện cầu oanh khắp chung quanh, đem từng con tang thi điện thành cháy sém. Địa phương nó đang đứng liền biến thành địa ngục lôi điện nổ tung, hàng trăm hàng ngàn con tang thi bị điện thành tro bụi.</w:t>
      </w:r>
    </w:p>
    <w:p>
      <w:pPr>
        <w:pStyle w:val="BodyText"/>
      </w:pPr>
      <w:r>
        <w:t xml:space="preserve">- Thật đáng chết! Những con vật khổng lồ này thật sự là quá khó chơi!</w:t>
      </w:r>
    </w:p>
    <w:p>
      <w:pPr>
        <w:pStyle w:val="BodyText"/>
      </w:pPr>
      <w:r>
        <w:t xml:space="preserve">Thi nhân Thiên Chiếu đứng xa xa nhìn con sứa biển tứ giai cắn nuốt thi đàn tiến hóa, nhướng mày phát lệnh rút lui. Đối với Thi nhân mà nói những con tang thi bình thường chết bao nhiêu hắn cũng sẽ không đau lòng, nhưng tang thi 2 trở lên đều là tinh nhuệ, phải cắn nuốt thật nhiều người sống cùng biến dị thú mới có thể tiến hóa thành công, đội ngũ tinh nhuệ đó là tiền vốn cho hắn tranh bá thế giới.</w:t>
      </w:r>
    </w:p>
    <w:p>
      <w:pPr>
        <w:pStyle w:val="BodyText"/>
      </w:pPr>
      <w:r>
        <w:t xml:space="preserve">Thật nhiều tang thi tiến hóa bắt đầu rút lui, vô số tang thi bình thường tuôn lên bị đàn sứa biển cắn nuốt.</w:t>
      </w:r>
    </w:p>
    <w:p>
      <w:pPr>
        <w:pStyle w:val="BodyText"/>
      </w:pPr>
      <w:r>
        <w:t xml:space="preserve">Tuy rằng Thi nhân Thiên Chiếu thật cuồng vọng nhưng trí tuệ hắn không thấp, nghĩ tới nguyên nhân chân chính:</w:t>
      </w:r>
    </w:p>
    <w:p>
      <w:pPr>
        <w:pStyle w:val="BodyText"/>
      </w:pPr>
      <w:r>
        <w:t xml:space="preserve">- Hải tộc! Hết thảy đều do đám Hải tộc nhân ngư gây ra. Chỉ cần tiêu diệt đám nhân ngư kia thì đàn hải thú mất đi kẻ chỉ huy sẽ lập tức tan rã!</w:t>
      </w:r>
    </w:p>
    <w:p>
      <w:pPr>
        <w:pStyle w:val="BodyText"/>
      </w:pPr>
      <w:r>
        <w:t xml:space="preserve">Biến dị thú bất đồng tộc đàn ở trong biển cũng là thế giới cá lớn nuốt cá bé, tự tàn sát lẫn nhau dữ dội. Nếu không phải có lực lượng thần bí đem chúng dung hợp cùng một chỗ, đàn hải thú căn bản không khả năng chung sống hòa bình, cùng nhau lên bờ. Nếu lực lượng an bài hành động của chúng bị tiêu diệt, như vậy chúng tuyệt đối sẽ tiếp tục tàn sát lẫn nhau.</w:t>
      </w:r>
    </w:p>
    <w:p>
      <w:pPr>
        <w:pStyle w:val="BodyText"/>
      </w:pPr>
      <w:r>
        <w:t xml:space="preserve">Vừa hiểu được nguyên nhân, Thiên Chiếu nhắm hai mắt lại, bắt đầu cảm giác vị trí của nhóm Hải tộc. Hắn có được năng lực kỳ dị vô cùng, trong phạm vi 50km2 cảm giác của toàn bộ tang thi hắn đều có thể cảm ứng được. Đồng thời tang thi bình thường vốn không có thị giác, nhưng hắn vẫn có thể thông qua ánh mắt còn chưa bị hủy hoại của chúng để nhìn thấy được cảnh tượng chung quanh. Đương nhiên lúc phát động năng lực này hắn nhất định phải tập trung toàn lực, yên lặng không nhúc nhích. Hơn nữa trong vòng 50km2 hắn chỉ có thể thông qua tang thi Z hình để nắm giữ thi đàn.</w:t>
      </w:r>
    </w:p>
    <w:p>
      <w:pPr>
        <w:pStyle w:val="BodyText"/>
      </w:pPr>
      <w:r>
        <w:t xml:space="preserve">Theo mệnh lệnh của hắn, mấy ngàn con tang thi S2 từ khắp bốn phương tám hướng theo vị trí của nhóm Hải tộc vọt tới.</w:t>
      </w:r>
    </w:p>
    <w:p>
      <w:pPr>
        <w:pStyle w:val="BodyText"/>
      </w:pPr>
      <w:r>
        <w:t xml:space="preserve">Thật nhiều tang thi S2 bị đàn hải thú cùng chiến sĩ Hải tộc xử lý, nhưng cũng có một bộ phận xông qua phòng ngự của đàn hải thú cùng chiến sĩ Hải tộc mà tiến nhập vào tận sâu trong nhóm Hải tộc đứng ở trung tâm.</w:t>
      </w:r>
    </w:p>
    <w:p>
      <w:pPr>
        <w:pStyle w:val="BodyText"/>
      </w:pPr>
      <w:r>
        <w:t xml:space="preserve">Càng tiến sâu vào bên trong phòng ngự của Hải tộc càng thêm mạnh mẽ, mấy ngàn con tang thi S2 liều chết xung phong, chỉ có hơn mười con vọt tới khu vực bảo hộ của chiến sĩ Hổ Kình, thấy được nhóm nhân ngư đang được bảo hộ bên trong thật chặt chẽ.</w:t>
      </w:r>
    </w:p>
    <w:p>
      <w:pPr>
        <w:pStyle w:val="BodyText"/>
      </w:pPr>
      <w:r>
        <w:t xml:space="preserve">Hơn mười con tang thi S2 vừa thấy được nhóm nhân ngư đã bị Hổ Kình chiến sĩ xông tới một gậy đem chúng tạp thành thịt vụn.</w:t>
      </w:r>
    </w:p>
    <w:p>
      <w:pPr>
        <w:pStyle w:val="BodyText"/>
      </w:pPr>
      <w:r>
        <w:t xml:space="preserve">Ngay trong nháy mắt mười con tang thi S2 bị đánh thành thịt nát, Thiên Chiếu mở hai mắt đỏ đậm, lộ ra tia cười vô cùng dữ tợn:</w:t>
      </w:r>
    </w:p>
    <w:p>
      <w:pPr>
        <w:pStyle w:val="BodyText"/>
      </w:pPr>
      <w:r>
        <w:t xml:space="preserve">- Đã phát hiện! Đám nhân ngư đáng chết, đi chết đi! Lục địa thuộc về Thiên Chiếu đại thần này!</w:t>
      </w:r>
    </w:p>
    <w:p>
      <w:pPr>
        <w:pStyle w:val="BodyText"/>
      </w:pPr>
      <w:r>
        <w:t xml:space="preserve">Đã phát hiện được tung tích của nhóm nhân ngư, Thi nhân lập tức truyền đạt một loạt mệnh lệnh.</w:t>
      </w:r>
    </w:p>
    <w:p>
      <w:pPr>
        <w:pStyle w:val="BodyText"/>
      </w:pPr>
      <w:r>
        <w:t xml:space="preserve">Toàn bộ tang thi bên trong căn cứ Hoành Tu Hạ lảo đảo đi thẳng về hướng Hải tộc cùng biến dị thú, đôi bên lập tức kích chiến.</w:t>
      </w:r>
    </w:p>
    <w:p>
      <w:pPr>
        <w:pStyle w:val="BodyText"/>
      </w:pPr>
      <w:r>
        <w:t xml:space="preserve">Tang thi 2 trở lên chia làm sáu đội, tránh né bảy con hải thú tứ giai biến dị từ khắp bốn phương tám hướng phát động công kích nhóm Hải tộc thật hung mãnh.</w:t>
      </w:r>
    </w:p>
    <w:p>
      <w:pPr>
        <w:pStyle w:val="BodyText"/>
      </w:pPr>
      <w:r>
        <w:t xml:space="preserve">Mỗi một đội tang thi tiến hóa đều do tám con tang thi L4 cầm đầu tạo thành bộ đội, sức chiến đấu của tang thi L4 có thể so sánh với biến dị thú tam giai. Hơn nữa chúng kết thành đàn lại có thôn phệ giả cùng S4 tương trợ, quả thật vô cùng hung ác, đem thật nhiều Hải tộc cùng biến dị thú xé thành dập nát.</w:t>
      </w:r>
    </w:p>
    <w:p>
      <w:pPr>
        <w:pStyle w:val="BodyText"/>
      </w:pPr>
      <w:r>
        <w:t xml:space="preserve">Tang thi bình thường mặc dù không có được bao nhiêu lực sát thương nhưng tác dụng thật không nhỏ. Rất nhiều biến dị thú khi đang liệp sát tang thi bình thường đều bị tang thi tiến hóa công kích phân thây. Đồng thời thật nhiều tang thi chen chúc cùng một chỗ đã cản trở không gian di chuyển của Hải tộc, đem chúng chèn ép cùng nhau, sau đó lại bị tang thi L2 cùng L3 mạnh mẽ một quyền oanh chết.</w:t>
      </w:r>
    </w:p>
    <w:p>
      <w:pPr>
        <w:pStyle w:val="BodyText"/>
      </w:pPr>
      <w:r>
        <w:t xml:space="preserve">Bảy con biến dị thú tứ giai bị tang thi L4 hấp dẫn đuổi theo.</w:t>
      </w:r>
    </w:p>
    <w:p>
      <w:pPr>
        <w:pStyle w:val="BodyText"/>
      </w:pPr>
      <w:r>
        <w:t xml:space="preserve">Thi nhân Thiên Chiếu cũng biến cách biến báo, dưới sự chỉ huy của hắn những đội ngũ tang thi tiến hóa không ngay mặt chiến đấu cùng bảy con biến dị thú tứ giai mà chỉ bỏ chạy vào tận sâu thi hải.</w:t>
      </w:r>
    </w:p>
    <w:p>
      <w:pPr>
        <w:pStyle w:val="BodyText"/>
      </w:pPr>
      <w:r>
        <w:t xml:space="preserve">Khi bảy con biến dị thú tứ giai xông vào giữa thi hải, những nơi chúng đi qua thật nhiều tang thi bình thường bị nghiền nát vụn. Bảy con dị thú tương đương một chiếc mẫu hạm loại nhỏ, dù đang ở trong thi hải nhưng không có một con tang thi nào đủ khả năng tạo thành uy hiếp đối với chúng.</w:t>
      </w:r>
    </w:p>
    <w:p>
      <w:pPr>
        <w:pStyle w:val="BodyText"/>
      </w:pPr>
      <w:r>
        <w:t xml:space="preserve">Bảy con hải thú tứ giai bị dẫn dụ vào bên trong thi đàn, mỗi một động tác đều nghiền áp thi đàn chung quanh thành nát vụn, mỗi một lần hô hấp lại có tang thi bị thổi bạo, trận hình dày đặc của tang thi luôn khiến người đau đầu lại biến thành đầu sỏ gây nên tử vong của chính chúng nó.</w:t>
      </w:r>
    </w:p>
    <w:p>
      <w:pPr>
        <w:pStyle w:val="BodyText"/>
      </w:pPr>
      <w:r>
        <w:t xml:space="preserve">Khi bảy con hải thú tứ giai bị dẫn đi, đột nhiên từ trong lối vào một chỗ tị nạn tuôn ra hơn ba trăm con tang thi L4, hơn một ngàn con S4, hơn năm trăm thôn phệ giả 70 cấp dẫn đầu, gần vạn con tang thi L3, mấy chục vạn tang thi L2 tràn tới.</w:t>
      </w:r>
    </w:p>
    <w:p>
      <w:pPr>
        <w:pStyle w:val="BodyText"/>
      </w:pPr>
      <w:r>
        <w:t xml:space="preserve">Đại quân tang thi tiến hóa đủ làm bất kỳ thế lực nào đều phải run rẩy trong thoáng chốc xông vào trong đội ngũ Hải tộc cùng biến dị thú, hai bên điên cuồng tàn sát lẫn nhau.</w:t>
      </w:r>
    </w:p>
    <w:p>
      <w:pPr>
        <w:pStyle w:val="BodyText"/>
      </w:pPr>
      <w:r>
        <w:t xml:space="preserve">Đại quân do mấy trăm con tang thi L4 cầm đầu là đội ngũ tinh nhuệ cực mạnh của Thi nhân Thiên Chiếu, trí tuệ của hắn không thấp nên đã biết cách tập hợp bộ đội tinh nhuệ mang về ình sử dụng.</w:t>
      </w:r>
    </w:p>
    <w:p>
      <w:pPr>
        <w:pStyle w:val="Compact"/>
      </w:pPr>
      <w:r>
        <w:t xml:space="preserve">Mấy trăm con tang thi L4 tương đương với mấy trăm cỗ xe tăng phát động xung phong tấn công đại quân Hải tộc. Những chiến sĩ Hải tộc cấp thấp đứng trước mặt tang thi L4 thật giống như đàn kiến nhỏ bé bị nghiền áp hoàn toàn.</w:t>
      </w:r>
      <w:r>
        <w:br w:type="textWrapping"/>
      </w:r>
      <w:r>
        <w:br w:type="textWrapping"/>
      </w:r>
    </w:p>
    <w:p>
      <w:pPr>
        <w:pStyle w:val="Heading2"/>
      </w:pPr>
      <w:bookmarkStart w:id="802" w:name="chương-781-thi-nhân-thiên-chiếu-mạnh-mẽ."/>
      <w:bookmarkEnd w:id="802"/>
      <w:r>
        <w:t xml:space="preserve">780. Chương 781: Thi Nhân Thiên Chiếu Mạnh Mẽ.</w:t>
      </w:r>
    </w:p>
    <w:p>
      <w:pPr>
        <w:pStyle w:val="Compact"/>
      </w:pPr>
      <w:r>
        <w:br w:type="textWrapping"/>
      </w:r>
      <w:r>
        <w:br w:type="textWrapping"/>
      </w:r>
    </w:p>
    <w:p>
      <w:pPr>
        <w:pStyle w:val="BodyText"/>
      </w:pPr>
      <w:r>
        <w:t xml:space="preserve">Bên trong Hải tộc cũng không thiếu biến dị thú tam giai tồn tại, nhưng biến dị thú tam giai lại bị tang thi L4, S4 cùng thôn phệ giả vây công xé nát. Biến dị thú tam giai vô cùng cường đại, nhưng những con tang thi tiến hóa cao cấp kia đã có năng lực đủ uy hiếp bọn chúng, bị chúng vây công chỉ có thể nuốt hận tử vong. Đương nhiên cũng không thiếu tang thi tiến hóa bị biến dị thú xử lý.</w:t>
      </w:r>
    </w:p>
    <w:p>
      <w:pPr>
        <w:pStyle w:val="BodyText"/>
      </w:pPr>
      <w:r>
        <w:t xml:space="preserve">Đối mặt với thi đàn tiến hóa tấn công, tinh nhuệ của Hải tộc rốt cục xuất động, những chiến sĩ Hổ Sa thân cao bảy thước, chiến sĩ Hổ Kình vạm vỡ cùng hộ vệ vây quanh nhóm nhân ngư đều lần lượt ra tay.</w:t>
      </w:r>
    </w:p>
    <w:p>
      <w:pPr>
        <w:pStyle w:val="BodyText"/>
      </w:pPr>
      <w:r>
        <w:t xml:space="preserve">Hổ Kình chiến sĩ cùng Hổ Sa chiến sĩ lực lượng lớn vô cùng, chúng cầm xương cốt của hải thú chỉ tùy tiện gõ xuống đã đem hơn mười con tang thi tiến hóa đánh bạo. Cho dù mạnh mẽ như tang thi L3 cũng bị một kích của chúng oanh bay ra xa hơn mười thước.</w:t>
      </w:r>
    </w:p>
    <w:p>
      <w:pPr>
        <w:pStyle w:val="BodyText"/>
      </w:pPr>
      <w:r>
        <w:t xml:space="preserve">Nhóm nhân ngư xinh đẹp cũng phát huy ra năng lực của mình, chỉ vung tay lên dòng nước dưới chân dựng cao, bay vụt lên giữa không trung, ngưng tụ thành từng đạo băng chùy bén nhọn hướng thi đàn tiến hóa vọt tới.</w:t>
      </w:r>
    </w:p>
    <w:p>
      <w:pPr>
        <w:pStyle w:val="BodyText"/>
      </w:pPr>
      <w:r>
        <w:t xml:space="preserve">Vô số băng chùy sắc bén xỏ xuyên qua thi đàn, phá nát, độ ấm chung quanh hạ thấp, đem thật nhiều tang thi đông cứng thành những khối băng.</w:t>
      </w:r>
    </w:p>
    <w:p>
      <w:pPr>
        <w:pStyle w:val="BodyText"/>
      </w:pPr>
      <w:r>
        <w:t xml:space="preserve">Dòng nước dưới thân nhóm nhân ngư ngưng tụ thành những thủy pháo cực lớn oanh thẳng lên những con tang thi bị đông thành khối băng, đem những khối băng kia oanh thành bốn năm mảnh, tang thi bên trong cũng bị xé thành nát nhừ.</w:t>
      </w:r>
    </w:p>
    <w:p>
      <w:pPr>
        <w:pStyle w:val="BodyText"/>
      </w:pPr>
      <w:r>
        <w:t xml:space="preserve">Một con tang thi L4 đang chém giết cùng một tên Hổ Kình chiến sĩ, mặc dù lực lượng của Hổ Kình chiến sĩ mạnh hơn một chút nhưng thân thể con tang thi L4 lại cứng rắn còn hơn xe tăng bọc thép, nhất thời đôi bên vẫn đang giằng co lẫn nhau.</w:t>
      </w:r>
    </w:p>
    <w:p>
      <w:pPr>
        <w:pStyle w:val="BodyText"/>
      </w:pPr>
      <w:r>
        <w:t xml:space="preserve">Đúng lúc này từ trong trận địa bắn ra từng đạo băng chùy bén nhọn đâm vào tay phải con tang thi L4, nổ tung, đem tay phải nó đông cứng lại.</w:t>
      </w:r>
    </w:p>
    <w:p>
      <w:pPr>
        <w:pStyle w:val="BodyText"/>
      </w:pPr>
      <w:r>
        <w:t xml:space="preserve">Hổ Kình chiến sĩ nhân cơ hội nện một gậy lên đầu con tang thi L4, đánh dẹp đầu của nó, dịch óc bắn ra tung tóe khắp chung quanh.</w:t>
      </w:r>
    </w:p>
    <w:p>
      <w:pPr>
        <w:pStyle w:val="BodyText"/>
      </w:pPr>
      <w:r>
        <w:t xml:space="preserve">Tên Hổ Kình chiến sĩ giết chết con tang thi L4, huy động xương cốt dài hơn mười thước trong tay đem hơn mười con tang thi S hình chung quanh đánh bạo sau đó lại xông thẳng vào chiến trường.</w:t>
      </w:r>
    </w:p>
    <w:p>
      <w:pPr>
        <w:pStyle w:val="BodyText"/>
      </w:pPr>
      <w:r>
        <w:t xml:space="preserve">Đúng lúc này từ trên một tòa lầu cao vô số tang thi H1 đã mai phục sẵn hiện ra thân hình, mở to miệng, từng quả cầu lửa như đạn pháo oanh thẳng về hướng Hải tộc chiến sĩ.</w:t>
      </w:r>
    </w:p>
    <w:p>
      <w:pPr>
        <w:pStyle w:val="BodyText"/>
      </w:pPr>
      <w:r>
        <w:t xml:space="preserve">Chỉ trong nháy mắt Hải tộc chiến sĩ hoàn toàn bị quả cầu lửa bao phủ. Bị quả cầu lửa oanh kích thật nhiều chiến sĩ Hải tộc cấp thấp bị tạc chết lẫn trọng thương. Một ít quả cầu lửa oanh lên thân thể Hổ Kình cùng Hổ Sa chiến sĩ, nhưng lại bị lân giáp trên người bọn hắn ngăn cản lại.</w:t>
      </w:r>
    </w:p>
    <w:p>
      <w:pPr>
        <w:pStyle w:val="BodyText"/>
      </w:pPr>
      <w:r>
        <w:t xml:space="preserve">Nhóm nhân ngư điều khiển mặt nước bay lên cao tạo thành bích chướng chắn ngang trước mặt, vô số hỏa cầu oanh lên màn nước liền tắt lịm.</w:t>
      </w:r>
    </w:p>
    <w:p>
      <w:pPr>
        <w:pStyle w:val="BodyText"/>
      </w:pPr>
      <w:r>
        <w:t xml:space="preserve">- Ha ha! Đi chết đi!</w:t>
      </w:r>
    </w:p>
    <w:p>
      <w:pPr>
        <w:pStyle w:val="BodyText"/>
      </w:pPr>
      <w:r>
        <w:t xml:space="preserve">Được hỏa cầu yểm hộ, Thi nhân Thiên Chiếu hóa thành một đạo lưu quang đột nhiên vọt tới cười lên điên cuồng, từng đạo gai xương nhuốm máu nổ bắn ra, mang theo tiếng gió rít đâm vào trong đội ngũ nhân ngư, trực tiếp xỏ xuyên qua thân thể hai nam nhân ngư.</w:t>
      </w:r>
    </w:p>
    <w:p>
      <w:pPr>
        <w:pStyle w:val="BodyText"/>
      </w:pPr>
      <w:r>
        <w:t xml:space="preserve">Thiên Chiếu đánh một kích oanh giết hai nam nhân ngư lại bắn ra bốn đạo gai xương bén nhọn hóa thành sao băng trực tiếp xỏ xuyên qua thân thể hai nam lẫn hai nữ nhân ngư khác.</w:t>
      </w:r>
    </w:p>
    <w:p>
      <w:pPr>
        <w:pStyle w:val="BodyText"/>
      </w:pPr>
      <w:r>
        <w:t xml:space="preserve">Sáu nhân ngư tử vong làm đội ngũ nhân ngư cực kỳ phẫn nộ, lần này số lượng nhân ngư lên bờ chỉ có hơn trăm người, thoáng chốc đã bị giết sáu người! Ở trong mắt nhân ngư, vô luận là chiến sĩ Hải tộc cấp thấp hay hải thú có chết bao nhiêu bọn hắn cũng không đau lòng, nhưng mỗi một tộc nhân của bọn hắn đều là tài nguyên quý giá.</w:t>
      </w:r>
    </w:p>
    <w:p>
      <w:pPr>
        <w:pStyle w:val="BodyText"/>
      </w:pPr>
      <w:r>
        <w:t xml:space="preserve">Dưới chân nhóm nhân ngư nhấc lên từng đợt sóng biển, hỗn loạn vô số băng chùy hướng Thi nhân Thiên Chiếu oanh tới.</w:t>
      </w:r>
    </w:p>
    <w:p>
      <w:pPr>
        <w:pStyle w:val="BodyText"/>
      </w:pPr>
      <w:r>
        <w:t xml:space="preserve">Thân thể Thiên Chiếu lách tránh sang bên, một đạo huyết hà co rụt lại, lập tức né tránh được đại bộ phận băng chùy cùng thủy pháo oanh kích, nhanh như viên đạn bay vụt lên tòa lầu. Chỉ có bảy tám băng chùy oanh trúng cánh tay phải của hắn, làm tay hắn bao phủ một tầng băng mỏng.</w:t>
      </w:r>
    </w:p>
    <w:p>
      <w:pPr>
        <w:pStyle w:val="BodyText"/>
      </w:pPr>
      <w:r>
        <w:t xml:space="preserve">Cánh tay Thiên Chiếu chấn động, tầng băng bao phủ trên tay lập tức dập nát. Một đạo huyết hà co rụt lại đem hắn bay qua một tòa lầu khác.</w:t>
      </w:r>
    </w:p>
    <w:p>
      <w:pPr>
        <w:pStyle w:val="BodyText"/>
      </w:pPr>
      <w:r>
        <w:t xml:space="preserve">Ngay sau đó một cỗ hồng thủy băng hàn tận xương ập xuống tòa lầu kia, những cửa kính thủy tinh vỡ nát, vô số băng tầng bao phủ khắp cả tòa lầu.</w:t>
      </w:r>
    </w:p>
    <w:p>
      <w:pPr>
        <w:pStyle w:val="BodyText"/>
      </w:pPr>
      <w:r>
        <w:t xml:space="preserve">Thiên Chiếu tránh thoát một kích liên thủ kinh thiên động địa của nhóm nhân ngư, nhanh chóng thay đổi vị trí, đột nhiên nổ bạo đánh chết thêm bốn nhân ngư khác sau đó biến mất không còn bóng dáng.</w:t>
      </w:r>
    </w:p>
    <w:p>
      <w:pPr>
        <w:pStyle w:val="BodyText"/>
      </w:pPr>
      <w:r>
        <w:t xml:space="preserve">Nhạc Trọng nhìn thấy Thi nhân Thiên Chiếu không ngừng giết chết nhóm nhân ngư kia, trong mắt thoáng hiện vẻ kinh hãi:</w:t>
      </w:r>
    </w:p>
    <w:p>
      <w:pPr>
        <w:pStyle w:val="BodyText"/>
      </w:pPr>
      <w:r>
        <w:t xml:space="preserve">- Tên gia hỏa thật lợi hại!</w:t>
      </w:r>
    </w:p>
    <w:p>
      <w:pPr>
        <w:pStyle w:val="BodyText"/>
      </w:pPr>
      <w:r>
        <w:t xml:space="preserve">Thi nhân Thiên Chiếu xuất quỷ nhập thần giết chết mười nhân ngư, nhưng bọn hắn lại không có biện pháp gì đối phó hắn.</w:t>
      </w:r>
    </w:p>
    <w:p>
      <w:pPr>
        <w:pStyle w:val="BodyText"/>
      </w:pPr>
      <w:r>
        <w:t xml:space="preserve">Đột nhiên bên trong nhóm nhân ngư truyền ra thanh âm tiếng hát thanh thúy ưu mỹ, vô cùng dễ nghe.</w:t>
      </w:r>
    </w:p>
    <w:p>
      <w:pPr>
        <w:pStyle w:val="BodyText"/>
      </w:pPr>
      <w:r>
        <w:t xml:space="preserve">Thanh âm của nhân ngư nghe thật êm tai, Nhạc Trọng vừa nghe được tiếng hát chiến ý cùng sát ý từ từ giảm xuống.</w:t>
      </w:r>
    </w:p>
    <w:p>
      <w:pPr>
        <w:pStyle w:val="BodyText"/>
      </w:pPr>
      <w:r>
        <w:t xml:space="preserve">Bảy con hải thú tứ giai đã giết đến hai mắt đỏ đậm, những con tang thi tiến hóa chính là mỹ vị của chúng nó. Hải thú tứ giai ở trong biển cũng là bá chủ một phương, cho dù là Hải tộc cũng rất khó điều khiển được chúng nó. Lúc này nghe được tiếng hát của nhân ngư, trong hai mắt đỏ đậm có chút khó khống chế của chúng chậm rãi giảm sút, uốn éo thân thể thật lớn hướng chỗ nhóm nhân ngư bò tới.</w:t>
      </w:r>
    </w:p>
    <w:p>
      <w:pPr>
        <w:pStyle w:val="BodyText"/>
      </w:pPr>
      <w:r>
        <w:t xml:space="preserve">Thi nhân Thiên Chiếu đôi mắt đỏ đậm cũng phát ra một tiếng kêu sắc nhọn. Vô số tang thi bình thường phối hợp cùng mười vạn tang thi 2 liều lĩnh xông về hướng bảy con hải thú tứ giai điên cuồng tấn công.</w:t>
      </w:r>
    </w:p>
    <w:p>
      <w:pPr>
        <w:pStyle w:val="BodyText"/>
      </w:pPr>
      <w:r>
        <w:t xml:space="preserve">Tang thi H1 mai phục trên tòa lầu cao tầng liền hiện ra thân hình phun hỏa cầu về hướng bảy con hải thú tứ giai kia. Vô số hỏa cầu như hỏa tiễn oanh thẳng lên thân thể đàn hải thú nổ tung oa.</w:t>
      </w:r>
    </w:p>
    <w:p>
      <w:pPr>
        <w:pStyle w:val="BodyText"/>
      </w:pPr>
      <w:r>
        <w:t xml:space="preserve">Trong bảy con hải thú tứ giai, con sứa tứ giai yếu ớt nhất, nó có thể điều khiển lôi điện, ngưng tụ được vô số lôi điện cầu, có được lực phá hoại vô cùng cường đại, có lực công kích đứng đầu trong biến dị thú tứ giai. Nhưng lực phòng ngự của nó yếu ớt, hỏa cầu của tang thi H1 cũng có được lực sát thương đối với nó.</w:t>
      </w:r>
    </w:p>
    <w:p>
      <w:pPr>
        <w:pStyle w:val="BodyText"/>
      </w:pPr>
      <w:r>
        <w:t xml:space="preserve">Đối mặt vô số hỏa cầu do tang thi H1 công kích, con sứa tứ giai không thể không ngừng lại bắn ra vô số xúc tu bảo vệ thân thể của mình. Từng đoàn hỏa cầu dày đặc như mưa đem xúc tu của nó oanh bạo, dịch thể văng khắp nơi.</w:t>
      </w:r>
    </w:p>
    <w:p>
      <w:pPr>
        <w:pStyle w:val="BodyText"/>
      </w:pPr>
      <w:r>
        <w:t xml:space="preserve">Nhưng con sứa kia cũng là biến dị thú tứ giai, có được lực khôi phục cực kỳ khủng bố, xúc tu của nó rất nhanh lại mọc dài ra. Nhưng bị lọt vào công kích cản trở cũng làm cho nó phát ra tiếng thét thê lương thống khổ.</w:t>
      </w:r>
    </w:p>
    <w:p>
      <w:pPr>
        <w:pStyle w:val="BodyText"/>
      </w:pPr>
      <w:r>
        <w:t xml:space="preserve">Thừa dịp tang thi H1 công kích con sứa biển tứ giai kia, mấy ngàn con S2 nhanh như quỷ mị nhào lên người nó, dùng móng vuốt xé rách da thịt nó, vô số niêm dịch lại tuôn trào ra từ thân thể nó.</w:t>
      </w:r>
    </w:p>
    <w:p>
      <w:pPr>
        <w:pStyle w:val="Compact"/>
      </w:pPr>
      <w:r>
        <w:t xml:space="preserve">Con sứa biển bị đau đớn thúc dục lực lượng bổn nguyên, vô số lôi cầu hiện ra chung quanh thân thể, giáng xuống mặt đất hóa thành vô số điện quang màu lam bao phủ đàn tang thi khắp bốn phương tám hướng, hơn ngàn con tang thi 2 bị lôi điện đánh chết cháy đen.</w:t>
      </w:r>
      <w:r>
        <w:br w:type="textWrapping"/>
      </w:r>
      <w:r>
        <w:br w:type="textWrapping"/>
      </w:r>
    </w:p>
    <w:p>
      <w:pPr>
        <w:pStyle w:val="Heading2"/>
      </w:pPr>
      <w:bookmarkStart w:id="803" w:name="chương-782-nhân-ngư-hoàng-tộc"/>
      <w:bookmarkEnd w:id="803"/>
      <w:r>
        <w:t xml:space="preserve">781. Chương 782: Nhân Ngư Hoàng Tộc!</w:t>
      </w:r>
    </w:p>
    <w:p>
      <w:pPr>
        <w:pStyle w:val="Compact"/>
      </w:pPr>
      <w:r>
        <w:br w:type="textWrapping"/>
      </w:r>
      <w:r>
        <w:br w:type="textWrapping"/>
      </w:r>
    </w:p>
    <w:p>
      <w:pPr>
        <w:pStyle w:val="BodyText"/>
      </w:pPr>
      <w:r>
        <w:t xml:space="preserve">Tang thi H1 vẫn tiếp tục phun ra hỏa cầu về phía sứa biển, đem nó chặt chẽ ngăn cản ngay tại chỗ. Gặp phải thi đàn chẳng khác gì con kiến bò lên người, con sứa biển chỉ có thể tiếp tục phát động lực lượng bổn nguyên, vô số lôi điện lại đem hơn ngàn con tang thi 2 oanh thành cháy sém.</w:t>
      </w:r>
    </w:p>
    <w:p>
      <w:pPr>
        <w:pStyle w:val="BodyText"/>
      </w:pPr>
      <w:r>
        <w:t xml:space="preserve">Tuy sứa biển có không ít thủ hạ nhưng lại bị thi đàn ngăn trở không cách nào tiến đến trợ giúp được nó chút nào.</w:t>
      </w:r>
    </w:p>
    <w:p>
      <w:pPr>
        <w:pStyle w:val="BodyText"/>
      </w:pPr>
      <w:r>
        <w:t xml:space="preserve">Con sứa biển tứ giai bị vô số tang thi ngăn trở không thể tiến tới đồng thời lực lượng không ngừng bị tiêu hao.</w:t>
      </w:r>
    </w:p>
    <w:p>
      <w:pPr>
        <w:pStyle w:val="BodyText"/>
      </w:pPr>
      <w:r>
        <w:t xml:space="preserve">Sáu con hải thú tứ giai còn lại cũng bị vô số tang thi gây trở ngại, nhưng trên người chúng có lân giáp cứng rắn, hỏa cầu của tang thi H1 chỉ có thể làm chúng có chút đau đớn nhưng không thực sự tổn thương được chúng nó.</w:t>
      </w:r>
    </w:p>
    <w:p>
      <w:pPr>
        <w:pStyle w:val="BodyText"/>
      </w:pPr>
      <w:r>
        <w:t xml:space="preserve">Nhưng trong thi đàn ngăn chặn sáu con hải thú tứ giai lại có năm mươi con thôn phệ giả 70 cấp, có được bản năng giết chóc cực kỳ đáng sợ cùng bản năng chiến đấu, so với tang thi bình thường mạnh hơn không biết bao nhiêu lần.</w:t>
      </w:r>
    </w:p>
    <w:p>
      <w:pPr>
        <w:pStyle w:val="BodyText"/>
      </w:pPr>
      <w:r>
        <w:t xml:space="preserve">Năm mươi con thôn phệ giả cũng không chiến đấu ngay mặt với sáu con hải thú, mà ở trong một tòa kiến trúc không ngừng phun ra độc tiễn oanh thẳng về đám hải thú.</w:t>
      </w:r>
    </w:p>
    <w:p>
      <w:pPr>
        <w:pStyle w:val="BodyText"/>
      </w:pPr>
      <w:r>
        <w:t xml:space="preserve">Chỉ cần có một đạo độc tiễn bắn trúng, sẽ có vô số tang thi nhào tới ý đồ xé rách lân giáp của con hải thú tứ giai kia.</w:t>
      </w:r>
    </w:p>
    <w:p>
      <w:pPr>
        <w:pStyle w:val="BodyText"/>
      </w:pPr>
      <w:r>
        <w:t xml:space="preserve">Thi đàn khổng lồ tuân theo mệnh lệnh của Thi nhân Thiên Chiếu phát huy ra sức chiến đấu khủng bố, tuy rằng không thể lập tức đánh chết được hải thú tứ giai nhưng cũng cản trở được đường đi của chúng, khiến chúng không thể không dành thời gian càn quét những con tang thi cản đường kia.</w:t>
      </w:r>
    </w:p>
    <w:p>
      <w:pPr>
        <w:pStyle w:val="BodyText"/>
      </w:pPr>
      <w:r>
        <w:t xml:space="preserve">Thi nhân Thiên Chiếu nhân cơ hội vung lên tay phải, bốn đạo gai xương đỏ như máu đâm xuyên đầu nhóm nhân ngư đang ca hát, ngay lập tức giết chết bọn họ.</w:t>
      </w:r>
    </w:p>
    <w:p>
      <w:pPr>
        <w:pStyle w:val="BodyText"/>
      </w:pPr>
      <w:r>
        <w:t xml:space="preserve">Nhóm nhân ngư phẫn nộ hét to, một cỗ sóng biển xen lẫn vô số băng trùy hướng Thi nhân Thiên Chiếu cuốn tới.</w:t>
      </w:r>
    </w:p>
    <w:p>
      <w:pPr>
        <w:pStyle w:val="BodyText"/>
      </w:pPr>
      <w:r>
        <w:t xml:space="preserve">Lần này Thi nhân cũng không tiến tới trong phạm vi trăm thước, một đạo huyết hà từ trong thân thể hắn phun ra, vờn quanh người hắn, hình thành một phòng hộ tráo huyết sắc, lập tức hướng nhóm nhân ngư vọt tới.</w:t>
      </w:r>
    </w:p>
    <w:p>
      <w:pPr>
        <w:pStyle w:val="BodyText"/>
      </w:pPr>
      <w:r>
        <w:t xml:space="preserve">Sóng biển ẩn chứa vô số băng trùy cùng băng hàn lực cuốn lấy phòng hộ tráo huyết sắc, băng hàn lực cường đại ngưng tụ, đem huyết kén đông lạnh thành khối băng.</w:t>
      </w:r>
    </w:p>
    <w:p>
      <w:pPr>
        <w:pStyle w:val="BodyText"/>
      </w:pPr>
      <w:r>
        <w:t xml:space="preserve">Chứng kiến huyết kén bị đông thành băng cứng, trong mắt nhóm nhân ngư lộ ra tia vui mừng. Thi nhân Thiên Chiếu thật sự quá cường đại, uy hiếp còn lớn hơn biến dị thú tam giai.</w:t>
      </w:r>
    </w:p>
    <w:p>
      <w:pPr>
        <w:pStyle w:val="BodyText"/>
      </w:pPr>
      <w:r>
        <w:t xml:space="preserve">Răng rắc!</w:t>
      </w:r>
    </w:p>
    <w:p>
      <w:pPr>
        <w:pStyle w:val="BodyText"/>
      </w:pPr>
      <w:r>
        <w:t xml:space="preserve">Một tiếng nổ vang, khối băng huyết kén vỡ ra, Thi nhân Thiên Chiếu vẻ mặt tái nhợt nhảy tới trong đàn nhân ngư phía trước.</w:t>
      </w:r>
    </w:p>
    <w:p>
      <w:pPr>
        <w:pStyle w:val="BodyText"/>
      </w:pPr>
      <w:r>
        <w:t xml:space="preserve">Thi nhân giẫm lên một đạo huyết hà phiêu phù trên sóng biển, tay phải bắn ra một đạo gai xương dài hơn trăm thước, điều khiển gai xương hung hăng hướng đàn nhân ngư chém tới.</w:t>
      </w:r>
    </w:p>
    <w:p>
      <w:pPr>
        <w:pStyle w:val="BodyText"/>
      </w:pPr>
      <w:r>
        <w:t xml:space="preserve">Sắc mặt đàn nhân ngư đại biến, có người điều khiển sóng biển thăng cao, có người trực tiếp lặn vào trong đáy nước, còn có người ngưng tụ băng thuẫn ý đồ ngăn cản gai xương trảm kích.</w:t>
      </w:r>
    </w:p>
    <w:p>
      <w:pPr>
        <w:pStyle w:val="BodyText"/>
      </w:pPr>
      <w:r>
        <w:t xml:space="preserve">Thiên Chiếu dùng một kích chém rụng sáu nữ nhân ngư thành hai đoạn, lại nhân cơ hội bắn ra bốn đạo gai xương xuyên thủng bốn gã nhân ngư, sau đó khẽ hấp đem máu tươi của bọn họ hút đi sạch sẽ.</w:t>
      </w:r>
    </w:p>
    <w:p>
      <w:pPr>
        <w:pStyle w:val="BodyText"/>
      </w:pPr>
      <w:r>
        <w:t xml:space="preserve">Hấp thu máu huyết của bốn nhân ngư, trên mặt Thiên Chiếu nhiều hơn một tia huyết sắc:</w:t>
      </w:r>
    </w:p>
    <w:p>
      <w:pPr>
        <w:pStyle w:val="BodyText"/>
      </w:pPr>
      <w:r>
        <w:t xml:space="preserve">- Máu huyết nhân ngư, không sai! Đem kiến thức cùng trí tuệ của các ngươi tất cả đều cống hiến cho ta đi!</w:t>
      </w:r>
    </w:p>
    <w:p>
      <w:pPr>
        <w:pStyle w:val="BodyText"/>
      </w:pPr>
      <w:r>
        <w:t xml:space="preserve">Hắn cười lên dữ tợn, khống chế huyết hà bắn tới một nữ nhân ngư diễm lệ xinh đẹp, đột nhiên mở to miệng một ngụm cắn lấy đầu mỹ nhân ngư kia, cắn rụng đầu nàng nhai ngấu nghiến, hung ác phi phàm.</w:t>
      </w:r>
    </w:p>
    <w:p>
      <w:pPr>
        <w:pStyle w:val="BodyText"/>
      </w:pPr>
      <w:r>
        <w:t xml:space="preserve">Tuy rằng bề ngoài của Thi nhân Thiên Chiếu giống như nhân loại, nhưng thực tế hắn là một con quái vật hung ác, năng lực của hắn là khi ăn đầu óc của sinh mạng thể trí tuệ là có thể giúp hắn nắm giữ tri thức chứa đựng trong đại não của sinh mạng thể đó.</w:t>
      </w:r>
    </w:p>
    <w:p>
      <w:pPr>
        <w:pStyle w:val="BodyText"/>
      </w:pPr>
      <w:r>
        <w:t xml:space="preserve">Thi nhân Thiên Chiếu cười lên điên cuồng, chợt xuất hiện sau lưng một gã Hải tộc một trảo trực tiếp đâm vào thân thể gã Hải tộc dùng sức khẽ hấp, gã Hải tộc kia lập tức bị hút thành thây khô:</w:t>
      </w:r>
    </w:p>
    <w:p>
      <w:pPr>
        <w:pStyle w:val="BodyText"/>
      </w:pPr>
      <w:r>
        <w:t xml:space="preserve">- Đã học được ngôn ngữ của Hải tộc! Ta thật sự là một thiên tài, ha ha!</w:t>
      </w:r>
    </w:p>
    <w:p>
      <w:pPr>
        <w:pStyle w:val="BodyText"/>
      </w:pPr>
      <w:r>
        <w:t xml:space="preserve">Hắn càng đánh càng hăng, không ngừng đem từng nhân ngư hút thành thây khô, cuối cùng hóa thành một đạo huyết quang, chỉ cần huyết quang cuốn tới một nhân ngư lập tức biến người kia thành thây khô phiêu phù trên sóng biển.</w:t>
      </w:r>
    </w:p>
    <w:p>
      <w:pPr>
        <w:pStyle w:val="BodyText"/>
      </w:pPr>
      <w:r>
        <w:t xml:space="preserve">Thi nhân liên tục hút khô hơn mười nhân ngư liền nhìn thấy một tiểu nhân ngư cao chừng 1m45, trên đỉnh đầu đội vương miện khảm thật nhiều tinh hạch điêu khắc những phù văn huyền ảo, tướng mạo non nớt, dung nhan tuyệt sắc cùng dáng người lả lướt, ánh mắt chợt sáng lên lớn tiếng cười nói:</w:t>
      </w:r>
    </w:p>
    <w:p>
      <w:pPr>
        <w:pStyle w:val="BodyText"/>
      </w:pPr>
      <w:r>
        <w:t xml:space="preserve">- Nhân ngư hoàng tộc! Chính là ngươi! Biến thành một bộ phận của ta đi!</w:t>
      </w:r>
    </w:p>
    <w:p>
      <w:pPr>
        <w:pStyle w:val="BodyText"/>
      </w:pPr>
      <w:r>
        <w:t xml:space="preserve">Trong nháy mắt hắn hóa thành một đạo huyết quang bắn thẳng về hướng tiểu nhân ngư kia, tám nữ tính nhân ngư hộ vệ bên người tiểu nhân ngư phát ra tiếng thét chói tai phẫn nộ, thúc giục băng hàn lực ngưng tụ ra vô số băng trùy oanh thẳng về chỗ hắn.</w:t>
      </w:r>
    </w:p>
    <w:p>
      <w:pPr>
        <w:pStyle w:val="BodyText"/>
      </w:pPr>
      <w:r>
        <w:t xml:space="preserve">Vô số băng trùy bị huyết quang vặn xoắn dập nát, Thiên Chiếu xuất hiện trước người tiểu nhân ngư, bốn đạo gai xương huyết sắc nháy mắt đâm vào bốn nữ tính nhân ngư, đem bọn họ hút thành thây khô.</w:t>
      </w:r>
    </w:p>
    <w:p>
      <w:pPr>
        <w:pStyle w:val="BodyText"/>
      </w:pPr>
      <w:r>
        <w:t xml:space="preserve">Thi nhân hút khô thân thể bốn người kia liền vung móng vuốt không chút thương hương tiếc ngọc trực tiếp chộp thẳng vào ngực tiểu nhân ngư kia.</w:t>
      </w:r>
    </w:p>
    <w:p>
      <w:pPr>
        <w:pStyle w:val="BodyText"/>
      </w:pPr>
      <w:r>
        <w:t xml:space="preserve">Tiểu nhân ngư kinh hãi nhìn Thi nhân chộp tới, nơi ngực nàng chớp động phù văn thật thần dị, mở đôi môi nhỏ nhắn phun ra một đạo bạch sắc vụ khí bắn về hướng Thi nhân.</w:t>
      </w:r>
    </w:p>
    <w:p>
      <w:pPr>
        <w:pStyle w:val="BodyText"/>
      </w:pPr>
      <w:r>
        <w:t xml:space="preserve">Vụ khí vừa bắn trúng Thi nhân lập tức đông cứng hắn thành khối băng thật lớn.</w:t>
      </w:r>
    </w:p>
    <w:p>
      <w:pPr>
        <w:pStyle w:val="BodyText"/>
      </w:pPr>
      <w:r>
        <w:t xml:space="preserve">Vừa phun ra vụ khí sắc mặt tiểu nhân ngư biến thành tái nhợt, hai tay ôm ngực không ngừng thở dốc, hiển nhiên một chiêu vừa rồi làm nàng tiêu hao thật lớn.</w:t>
      </w:r>
    </w:p>
    <w:p>
      <w:pPr>
        <w:pStyle w:val="BodyText"/>
      </w:pPr>
      <w:r>
        <w:t xml:space="preserve">Răng rắc một tiếng, khối băng lớn lập tức phá nát, Thi nhân Thiên Chiếu giãy ra, nhìn tiểu nhân ngư cười dữ tợn:</w:t>
      </w:r>
    </w:p>
    <w:p>
      <w:pPr>
        <w:pStyle w:val="BodyText"/>
      </w:pPr>
      <w:r>
        <w:t xml:space="preserve">- Băng hàn lực thật là lợi hại, nhưng nếu muốn đóng băng ta uy lực còn kém một chút!</w:t>
      </w:r>
    </w:p>
    <w:p>
      <w:pPr>
        <w:pStyle w:val="BodyText"/>
      </w:pPr>
      <w:r>
        <w:t xml:space="preserve">Nhìn Thi nhân hung hãn tuyệt luân, cơ hồ trong mắt các nhân ngư đều hiện lên vẻ tuyệt vọng.</w:t>
      </w:r>
    </w:p>
    <w:p>
      <w:pPr>
        <w:pStyle w:val="BodyText"/>
      </w:pPr>
      <w:r>
        <w:t xml:space="preserve">Đúng lúc này hải long thú tứ giai biến dị ở phía xa chợt mở miệng phát động lực lượng bổn nguyên, một đoàn vụ khí màu trắng thật lớn từ phương xa phóng tới, nhanh như viên đạn pháo oanh thẳng lên thân thể Thiên Chiếu, cứng rắn đông cứng hắn thành khối băng thật lớn cao hơn mười thước.</w:t>
      </w:r>
    </w:p>
    <w:p>
      <w:pPr>
        <w:pStyle w:val="BodyText"/>
      </w:pPr>
      <w:r>
        <w:t xml:space="preserve">Nhìn thấy một màn như vậy các nhân ngư đều hoan hô, bổn nguyên lực lượng của hải long thú tứ giai chính là thao túng băng hàn, băng hàn do nó phun ra có thể đem biến dị thú tứ giai đóng băng, cho dù là tứ giai cũng rất khó giãy thoát.</w:t>
      </w:r>
    </w:p>
    <w:p>
      <w:pPr>
        <w:pStyle w:val="BodyText"/>
      </w:pPr>
      <w:r>
        <w:t xml:space="preserve">Ngay lúc đàn nhân ngư đang hoan hô, Nhạc Trọng từ trong một hẻm nhỏ bắn vọt ra nhảy tới trước mặt tiểu nhân ngư nắm bắt cổ nàng, trên tay trái bắn ra tơ nhện đem tiểu nhân ngư quấn chặt, không ngừng hấp thu thể lực của nàng.</w:t>
      </w:r>
    </w:p>
    <w:p>
      <w:pPr>
        <w:pStyle w:val="BodyText"/>
      </w:pPr>
      <w:r>
        <w:t xml:space="preserve">Bắt giữ được nhân ngư hoàng tộc nhỏ xinh kia, Nhạc Trọng không hề quay đầu lập tức vọt vào hẻm nhỏ bỏ chạy. Hắn cũng không có ý tứ muốn chém giết cùng đàn nhân ngư kia.</w:t>
      </w:r>
    </w:p>
    <w:p>
      <w:pPr>
        <w:pStyle w:val="Compact"/>
      </w:pPr>
      <w:r>
        <w:t xml:space="preserve">Căn cứ Hoành Tu Hạ đã rơi vào tay người khác, nếu không phải bị tang thi chiếm lĩnh thì đã bị Hải tộc chiếm cứ, việc mà Nhạc Trọng có thể làm là tận khả năng vớt chút ưu đãi.</w:t>
      </w:r>
      <w:r>
        <w:br w:type="textWrapping"/>
      </w:r>
      <w:r>
        <w:br w:type="textWrapping"/>
      </w:r>
    </w:p>
    <w:p>
      <w:pPr>
        <w:pStyle w:val="Heading2"/>
      </w:pPr>
      <w:bookmarkStart w:id="804" w:name="chương-783-đánh-trọng-thương-thi-nhân-thiên-chiếu-1"/>
      <w:bookmarkEnd w:id="804"/>
      <w:r>
        <w:t xml:space="preserve">782. Chương 783: Đánh Trọng Thương Thi Nhân Thiên Chiếu! (1)</w:t>
      </w:r>
    </w:p>
    <w:p>
      <w:pPr>
        <w:pStyle w:val="Compact"/>
      </w:pPr>
      <w:r>
        <w:br w:type="textWrapping"/>
      </w:r>
      <w:r>
        <w:br w:type="textWrapping"/>
      </w:r>
    </w:p>
    <w:p>
      <w:pPr>
        <w:pStyle w:val="BodyText"/>
      </w:pPr>
      <w:r>
        <w:t xml:space="preserve">Tiểu nhân ngư bị Nhạc Trọng bắt giữ phát ra tiếng thét chói tai thê lương, đồng thời dùng ngôn ngữ Hải tộc nói gì đó, Nhạc Trọng cũng không biết tiếng Hải tộc nên không biết nàng đang nói gì.</w:t>
      </w:r>
    </w:p>
    <w:p>
      <w:pPr>
        <w:pStyle w:val="BodyText"/>
      </w:pPr>
      <w:r>
        <w:t xml:space="preserve">Tiểu nhân ngư đội vương miện này hiển nhiên là nhân vật trọng yếu trong nhân ngư tộc, nàng vừa bị Nhạc Trọng bắt giữ bỏ chạy làm đàn nhân ngư điên cuồng, nhấc lên một cỗ sóng lớn thao thiên hướng chỗ hắn bắn tới.</w:t>
      </w:r>
    </w:p>
    <w:p>
      <w:pPr>
        <w:pStyle w:val="BodyText"/>
      </w:pPr>
      <w:r>
        <w:t xml:space="preserve">Nhạc Trọng đem thân thể nhỏ xinh của tiểu nhân ngư trực tiếp ngăn chặn trước người mình.</w:t>
      </w:r>
    </w:p>
    <w:p>
      <w:pPr>
        <w:pStyle w:val="BodyText"/>
      </w:pPr>
      <w:r>
        <w:t xml:space="preserve">Thấy một màn như vậy, đàn nhân ngư hoảng sợ vội vàng điều khiển sóng biển đổ về một hướng khác.</w:t>
      </w:r>
    </w:p>
    <w:p>
      <w:pPr>
        <w:pStyle w:val="BodyText"/>
      </w:pPr>
      <w:r>
        <w:t xml:space="preserve">Tơ nhện trong tay Nhạc Trọng co rụt lại, liền nhảy lên tới đỉnh một tòa lầu.</w:t>
      </w:r>
    </w:p>
    <w:p>
      <w:pPr>
        <w:pStyle w:val="BodyText"/>
      </w:pPr>
      <w:r>
        <w:t xml:space="preserve">Một cơn gió lốc thổi qua, tiểu Thanh đáp xuống đỉnh tòa lầu, Nhạc Trọng ôm theo tiểu nhân ngư nhảy lên trên lưng tiểu Thanh.</w:t>
      </w:r>
    </w:p>
    <w:p>
      <w:pPr>
        <w:pStyle w:val="BodyText"/>
      </w:pPr>
      <w:r>
        <w:t xml:space="preserve">Tiểu Thanh vỗ cánh bay vọt lên bầu trời.</w:t>
      </w:r>
    </w:p>
    <w:p>
      <w:pPr>
        <w:pStyle w:val="BodyText"/>
      </w:pPr>
      <w:r>
        <w:t xml:space="preserve">Lên tới bầu trời, lúc này Nhạc Trọng mới thở ra một hơi nhẹ nhõm. Chiến trường bên dưới thật sự là quá nguy hiểm, dù là một con hải thú tứ giai nào cũng đủ đánh hắn trọng thương thậm chí là giết chết.</w:t>
      </w:r>
    </w:p>
    <w:p>
      <w:pPr>
        <w:pStyle w:val="BodyText"/>
      </w:pPr>
      <w:r>
        <w:t xml:space="preserve">Lực phòng ngự của Hải tộc cũng cực kỳ mạnh mẽ, nếu không phải Thi nhân Thiên Chiếu đánh thủng phòng ngự của bọn hắn thì Nhạc Trọng cũng không có cơ hội tập kích bắt giữ tiểu nhân ngư.</w:t>
      </w:r>
    </w:p>
    <w:p>
      <w:pPr>
        <w:pStyle w:val="BodyText"/>
      </w:pPr>
      <w:r>
        <w:t xml:space="preserve">Triệu Thiên Cương nhìn tiểu nhân ngư nhịn không được tán thán:</w:t>
      </w:r>
    </w:p>
    <w:p>
      <w:pPr>
        <w:pStyle w:val="BodyText"/>
      </w:pPr>
      <w:r>
        <w:t xml:space="preserve">- Đây là nhân ngư? Thật xinh đẹp, không nghĩ tới chúng ta có thể chứng kiến sinh vật trong truyền thuyết này!</w:t>
      </w:r>
    </w:p>
    <w:p>
      <w:pPr>
        <w:pStyle w:val="BodyText"/>
      </w:pPr>
      <w:r>
        <w:t xml:space="preserve">Tiểu nhân ngư không ngừng giãy dụa trong lòng Nhạc Trọng bị tơ nhện trói chặt nhìn thấy thật đáng thương khả ái.</w:t>
      </w:r>
    </w:p>
    <w:p>
      <w:pPr>
        <w:pStyle w:val="BodyText"/>
      </w:pPr>
      <w:r>
        <w:t xml:space="preserve">Kiều Tinh không nhịn được hỏi:</w:t>
      </w:r>
    </w:p>
    <w:p>
      <w:pPr>
        <w:pStyle w:val="BodyText"/>
      </w:pPr>
      <w:r>
        <w:t xml:space="preserve">- Thủ lĩnh, hiện tại ngài bắt được tiểu nhân ngư này rồi, khi nào thì chúng ta có thể đi đoạt lấy kỳ hạm của hạm đội thứ bảy?</w:t>
      </w:r>
    </w:p>
    <w:p>
      <w:pPr>
        <w:pStyle w:val="BodyText"/>
      </w:pPr>
      <w:r>
        <w:t xml:space="preserve">Vẻ mặt Nhạc Trọng nghiêm nghị nói:</w:t>
      </w:r>
    </w:p>
    <w:p>
      <w:pPr>
        <w:pStyle w:val="BodyText"/>
      </w:pPr>
      <w:r>
        <w:t xml:space="preserve">- Chờ một chút, tôi nhất định phải giết chết cho được một con quái vật, nếu không để nó trưởng thành sẽ là đại tai nạn cho nhân loại chúng ta!</w:t>
      </w:r>
    </w:p>
    <w:p>
      <w:pPr>
        <w:pStyle w:val="BodyText"/>
      </w:pPr>
      <w:r>
        <w:t xml:space="preserve">Thi nhân Thiên Chiếu là tang thi tiến hóa có được trí tuệ như nhân loại. Chẳng những có được trí tuệ mà lực lượng bản thân cũng thập phần mạnh mẽ. Nếu để cho nó tiếp tục phát triển, nói không chừng sẽ thực sự bị nó thống nhất Nhật Bản, sau đó dùng Nhật Bản làm cơ sở tiến công những nước khác.</w:t>
      </w:r>
    </w:p>
    <w:p>
      <w:pPr>
        <w:pStyle w:val="BodyText"/>
      </w:pPr>
      <w:r>
        <w:t xml:space="preserve">Nhạc Trọng vừa nghĩ tới hắn sẽ chỉ huy hơn ngàn vạn hoặc hơn triệu tang thi phát động tấn công nhân loại, trong lòng liền không rét mà run.</w:t>
      </w:r>
    </w:p>
    <w:p>
      <w:pPr>
        <w:pStyle w:val="BodyText"/>
      </w:pPr>
      <w:r>
        <w:t xml:space="preserve">Trước kia Nhạc Trọng suất lĩnh quân đội đánh tan mấy trăm vạn tang thi, vài lần đều nhờ thủ tiêu Z2 nên mới làm đối phương tan rã mà chưa bao giờ hoàn toàn diệt sạch được chúng. Với lực lượng hiện tại của hắn, nếu gặp phải Thi nhân Thiên Chiếu chỉ huy mấy trăm vạn tang thi cũng đủ đưa đội ngũ của hắn vào tuyệt cảnh.</w:t>
      </w:r>
    </w:p>
    <w:p>
      <w:pPr>
        <w:pStyle w:val="BodyText"/>
      </w:pPr>
      <w:r>
        <w:t xml:space="preserve">Ba người Triệu Thiên Cương nhìn thấy vẻ mặt tối tăm của Nhạc Trọng trong lòng trầm xuống, cũng không nói thêm lời nào.</w:t>
      </w:r>
    </w:p>
    <w:p>
      <w:pPr>
        <w:pStyle w:val="BodyText"/>
      </w:pPr>
      <w:r>
        <w:t xml:space="preserve">Nhạc Trọng đem tiểu nhân ngư trói vào sau lưng tiểu Thanh sau đó nhìn xuống bên dưới. Hắn hi vọng Thi nhân bị giết chết nhưng trực giác cho hắn biết sự tình không được đơn giản như mong muốn của hắn.</w:t>
      </w:r>
    </w:p>
    <w:p>
      <w:pPr>
        <w:pStyle w:val="BodyText"/>
      </w:pPr>
      <w:r>
        <w:t xml:space="preserve">Đàn nhân ngư nhìn thấy tiểu nhân ngư bị Nhạc Trọng bắt đi, trong lòng tràn ngập phẫn nộ. Hổ Kình chiến sĩ cầm xương cốt hải thú thật lớn đi tới trước khối băng Thi nhân muốn đem khối băng đập vỡ tan nát trút giận.</w:t>
      </w:r>
    </w:p>
    <w:p>
      <w:pPr>
        <w:pStyle w:val="BodyText"/>
      </w:pPr>
      <w:r>
        <w:t xml:space="preserve">Dị biến nảy sinh, khối băng nháy mắt nổ tung dập nát, lúc này nhìn sắc mặt Thiên Chiếu tái nhợt, vô số huyết nhục hóa thành vụn băng theo gió phiêu tán, vai phải bị tạc dập nát, ngực cùng đùi phải đều lộ ra xương trắng, bụng bị nổ tung thành lỗ hổng thật lớn, nhưng toàn bộ miệng vết thương của hắn cũng không thấy có máu chảy ra.</w:t>
      </w:r>
    </w:p>
    <w:p>
      <w:pPr>
        <w:pStyle w:val="BodyText"/>
      </w:pPr>
      <w:r>
        <w:t xml:space="preserve">Người thường nếu nhận lấy vết thương như vậy chỉ sợ đã sớm tử vong, nhưng Thiên Chiếu lại hóa thành một đạo huyết quang hướng chỗ thi đàn bỏ chạy.</w:t>
      </w:r>
    </w:p>
    <w:p>
      <w:pPr>
        <w:pStyle w:val="BodyText"/>
      </w:pPr>
      <w:r>
        <w:t xml:space="preserve">Lực lượng bổn nguyên của hải thú tứ giai quá mức cường đại lẫn đáng sợ, Thiên Chiếu phải dùng hết toàn lực mới giãy thoát khỏi khối băng kia. Nếu bị thêm một lần công kích của hải thú tứ giai, dù mạnh mẽ thế nào hắn cũng phải chết.</w:t>
      </w:r>
    </w:p>
    <w:p>
      <w:pPr>
        <w:pStyle w:val="BodyText"/>
      </w:pPr>
      <w:r>
        <w:t xml:space="preserve">Hổ Kình chiến sĩ huy động xương cốt thật lớn mang theo tiếng gió rít oanh về hướng Thiên Chiếu, vừa đập xuống liền đem xương cốt cùng máu huyết tạp bay tung tóe.</w:t>
      </w:r>
    </w:p>
    <w:p>
      <w:pPr>
        <w:pStyle w:val="BodyText"/>
      </w:pPr>
      <w:r>
        <w:t xml:space="preserve">Thiên Chiếu phát ra một tiếng hét thảm nhanh chóng quấn vào sau một tòa kiến trúc biến mất không thấy gì nữa.</w:t>
      </w:r>
    </w:p>
    <w:p>
      <w:pPr>
        <w:pStyle w:val="BodyText"/>
      </w:pPr>
      <w:r>
        <w:t xml:space="preserve">Hai Hổ Kình chiến sĩ vọt theo nhưng không còn thấy thân ảnh của hắn. Luận tốc độ bọn hắn không phải đối thủ của Thi nhân, chỉ khi nào gần gũi công kích mới có thể đánh trúng được hắn.</w:t>
      </w:r>
    </w:p>
    <w:p>
      <w:pPr>
        <w:pStyle w:val="BodyText"/>
      </w:pPr>
      <w:r>
        <w:t xml:space="preserve">Nhóm nhân ngư giận dữ dùng ngôn ngữ Hải tộc điên cuồng mắng to nhưng không còn chút tác dụng.</w:t>
      </w:r>
    </w:p>
    <w:p>
      <w:pPr>
        <w:pStyle w:val="BodyText"/>
      </w:pPr>
      <w:r>
        <w:t xml:space="preserve">Thiên Chiếu chạy tới một tòa lầu cao, đột nhiên từ trong tăm tối bổ ra một đạo ánh đao mang theo hỏa diễm nóng rực đánh thẳng lên thân thể hắn nổ tung oa.</w:t>
      </w:r>
    </w:p>
    <w:p>
      <w:pPr>
        <w:pStyle w:val="BodyText"/>
      </w:pPr>
      <w:r>
        <w:t xml:space="preserve">Hỏa diễm nóng hừng hực đem phạm vi chung quanh chiếu sáng chói ngời, lộ ra khuôn mặt kiên nghị ẩn trong bóng tối của Nhạc Trọng. Sau khi hắn trói tiểu nhân ngư trên lưng tiểu Thanh, liền phát động kỹ năng tiềm hành nhị giai ẩn núp trên con đường chạy trốn của Thi nhân. Khi Thi nhân vừa chạy tới nơi này rốt cục hắn phát ra một kích kinh thiên lập tức lại đánh trọng thương Thi nhân Thiên Chiếu.</w:t>
      </w:r>
    </w:p>
    <w:p>
      <w:pPr>
        <w:pStyle w:val="BodyText"/>
      </w:pPr>
      <w:r>
        <w:t xml:space="preserve">Thi nhân phát ra một tiếng kêu thảm thiết thê lương, từ trong thân thể nổ bắn ra bốn đạo gai xương bén nhọn hướng Nhạc Trọng đâm tới.</w:t>
      </w:r>
    </w:p>
    <w:p>
      <w:pPr>
        <w:pStyle w:val="BodyText"/>
      </w:pPr>
      <w:r>
        <w:t xml:space="preserve">Ngạc Nha trong tay Nhạc Trọng hóa thành tàn ảnh trùng điệp đem bốn đạo gai xương toàn bộ đánh văng ra, lại bị lực lượng mạnh mẽ trên gai xương làm bật lui ra sau vài bước.</w:t>
      </w:r>
    </w:p>
    <w:p>
      <w:pPr>
        <w:pStyle w:val="BodyText"/>
      </w:pPr>
      <w:r>
        <w:t xml:space="preserve">- Là ngươi! Nhân loại?</w:t>
      </w:r>
    </w:p>
    <w:p>
      <w:pPr>
        <w:pStyle w:val="BodyText"/>
      </w:pPr>
      <w:r>
        <w:t xml:space="preserve">Huyết quang nhanh chóng hóa thành hình dạng của Thi nhân Thiên Chiếu, hắn gắt gao trừng mắt nhìn Nhạc Trọng nghiến răng nghiến lợi nói:</w:t>
      </w:r>
    </w:p>
    <w:p>
      <w:pPr>
        <w:pStyle w:val="BodyText"/>
      </w:pPr>
      <w:r>
        <w:t xml:space="preserve">- Bọ ngựa bắt ve, chim sẻ chực sẵn. Ngươi đã từ trong tay của ta cướp đi một con hải thú tứ giai, một nhân ngư hoàng tộc, bây giờ còn muốn giết ta sao?</w:t>
      </w:r>
    </w:p>
    <w:p>
      <w:pPr>
        <w:pStyle w:val="BodyText"/>
      </w:pPr>
      <w:r>
        <w:t xml:space="preserve">Trong mắt Nhạc Trọng thoáng hiện hàn quang, phát động kỹ năng ảnh bộ, ma viêm, Ngạc Nha trong tay mang theo một tầng hỏa diễm đỏ đậm hướng Thi nhân Thiên Chiếu bổ tới:</w:t>
      </w:r>
    </w:p>
    <w:p>
      <w:pPr>
        <w:pStyle w:val="BodyText"/>
      </w:pPr>
      <w:r>
        <w:t xml:space="preserve">- Đúng vậy! Trừ phi ngươi đầu hàng với ta, thần phục ta. Nếu không hôm nay sẽ là ngày chết của ngươi!</w:t>
      </w:r>
    </w:p>
    <w:p>
      <w:pPr>
        <w:pStyle w:val="BodyText"/>
      </w:pPr>
      <w:r>
        <w:t xml:space="preserve">Thi nhân điều khiển huyết sắc gai xương đón đỡ Ngạc Nha, huyết vụ bốc cao, trong mắt hắn hiện lên dị sắc cao cao tại thượng như thần linh nói:</w:t>
      </w:r>
    </w:p>
    <w:p>
      <w:pPr>
        <w:pStyle w:val="BodyText"/>
      </w:pPr>
      <w:r>
        <w:t xml:space="preserve">- Nhân loại, cho dù ta bị thương cũng không phải những sinh vật hèn mọn như ngươi có thể vũ nhục. Nhân loại, ta thật thưởng thức sự giảo hoạt cùng thực lực của ngươi. Thần phục ta, làm bộ hạ của ta, dốc sức cho ta, ta có thể ban cho ngươi quyền lợi, địa vị, của cải, xử nữ xinh đẹp. Trong căn cứ Hoành Tu Hạ có bảy vạn nhân loại, chỉ cần ngươi làm bộ hạ của ta, ngươi chính là người thống trị bọn hắn, sinh tử của bọn hắn đều nằm trong tay của ngươi!</w:t>
      </w:r>
    </w:p>
    <w:p>
      <w:pPr>
        <w:pStyle w:val="BodyText"/>
      </w:pPr>
      <w:r>
        <w:t xml:space="preserve">Nhạc Trọng nghe vậy ánh đao chợt chậm, vẻ mặt ý động nói:</w:t>
      </w:r>
    </w:p>
    <w:p>
      <w:pPr>
        <w:pStyle w:val="BodyText"/>
      </w:pPr>
      <w:r>
        <w:t xml:space="preserve">- Thật vậy chăng?</w:t>
      </w:r>
    </w:p>
    <w:p>
      <w:pPr>
        <w:pStyle w:val="BodyText"/>
      </w:pPr>
      <w:r>
        <w:t xml:space="preserve">Khóe môi Thiên Chiếu lộ ra tia mỉm cười khinh miệt:</w:t>
      </w:r>
    </w:p>
    <w:p>
      <w:pPr>
        <w:pStyle w:val="BodyText"/>
      </w:pPr>
      <w:r>
        <w:t xml:space="preserve">- Đương nhiên là thật sự. Ở chỗ tị nạn thứ năm có một thai song sinh tuyệt sắc, chỉ cần ngươi nguyện ý thần phục ta, các nàng sẽ là của ngươi!</w:t>
      </w:r>
    </w:p>
    <w:p>
      <w:pPr>
        <w:pStyle w:val="Compact"/>
      </w:pPr>
      <w:r>
        <w:t xml:space="preserve">Cắn nuốt qua thật nhiều đại não nhân loại nên Thi nhân cũng có hiểu biết nhất định đối với nhân tính. Đối với nam nhân mà nói, quyền lợi, địa vị, của cải, mỹ nữ là thứ mà bọn họ khát vọng nhất. Hắn bắt đầu thử dùng những thứ này để mượn sức nhân loại cường giả như Nhạc Trọng.</w:t>
      </w:r>
      <w:r>
        <w:br w:type="textWrapping"/>
      </w:r>
      <w:r>
        <w:br w:type="textWrapping"/>
      </w:r>
    </w:p>
    <w:p>
      <w:pPr>
        <w:pStyle w:val="Heading2"/>
      </w:pPr>
      <w:bookmarkStart w:id="805" w:name="chương-784-đánh-trọng-thương-thi-nhân-thiên-chiếu-2"/>
      <w:bookmarkEnd w:id="805"/>
      <w:r>
        <w:t xml:space="preserve">783. Chương 784: Đánh Trọng Thương Thi Nhân Thiên Chiếu! (2)</w:t>
      </w:r>
    </w:p>
    <w:p>
      <w:pPr>
        <w:pStyle w:val="Compact"/>
      </w:pPr>
      <w:r>
        <w:br w:type="textWrapping"/>
      </w:r>
      <w:r>
        <w:br w:type="textWrapping"/>
      </w:r>
    </w:p>
    <w:p>
      <w:pPr>
        <w:pStyle w:val="BodyText"/>
      </w:pPr>
      <w:r>
        <w:t xml:space="preserve">Nhạc Trọng khẽ gật đầu, lại không chút dấu vết bước lên thêm vài bước:</w:t>
      </w:r>
    </w:p>
    <w:p>
      <w:pPr>
        <w:pStyle w:val="BodyText"/>
      </w:pPr>
      <w:r>
        <w:t xml:space="preserve">- Được, ta đi với ngươi!</w:t>
      </w:r>
    </w:p>
    <w:p>
      <w:pPr>
        <w:pStyle w:val="BodyText"/>
      </w:pPr>
      <w:r>
        <w:t xml:space="preserve">Trong tay Thi nhân Thiên Chiếu bắn ra một giọt máu tươi đỏ sậm phiêu phù trôi nổi trong hư không, tràn ngập vẻ hấp dẫn nhìn Nhạc Trọng nói:</w:t>
      </w:r>
    </w:p>
    <w:p>
      <w:pPr>
        <w:pStyle w:val="BodyText"/>
      </w:pPr>
      <w:r>
        <w:t xml:space="preserve">- Đây là máu tươi của ta, nếu ngươi đáp ứng nguyện trung thành với ta thì nuốt nó. Chỉ cần ngươi nuốt nó, ngươi chính là chưởng khống giả của căn cứ Hoành Tu Hạ. Chờ sau khi ta thống nhất Nhật Bản, ngươi chính là vua của họ. Một khắc ta thống trị thế giới, sẽ cho ngươi trở thành người phát ngôn của ta. Vô số nhân loại sẽ ngưỡng mộ ngươi, lạnh run dưới uy nghiêm của ngươi. Ngươi chỉ cần trả giá lòng trung thành với ta!</w:t>
      </w:r>
    </w:p>
    <w:p>
      <w:pPr>
        <w:pStyle w:val="BodyText"/>
      </w:pPr>
      <w:r>
        <w:t xml:space="preserve">Vương giả của thế giới là một hấp dẫn mà bất kỳ nam nhân nào cũng không thể chống cự. Trước cuối thời vô số người điên đã lấy việc này làm mục tiêu. Nhưng bọn hắn phần lớn đều thất bại, mục tiêu mà cơ hồ không cách nào thực hiện được trước cuối thời này nhưng sau cuối thời đều cũng có khả năng.</w:t>
      </w:r>
    </w:p>
    <w:p>
      <w:pPr>
        <w:pStyle w:val="BodyText"/>
      </w:pPr>
      <w:r>
        <w:t xml:space="preserve">- Để ta xem sao!</w:t>
      </w:r>
    </w:p>
    <w:p>
      <w:pPr>
        <w:pStyle w:val="BodyText"/>
      </w:pPr>
      <w:r>
        <w:t xml:space="preserve">Nhạc Trọng nhìn giọt máu huyết đỏ tươi làm ra bộ dáng như tự hỏi bước thêm vài bước tới trước.</w:t>
      </w:r>
    </w:p>
    <w:p>
      <w:pPr>
        <w:pStyle w:val="BodyText"/>
      </w:pPr>
      <w:r>
        <w:t xml:space="preserve">Đột nhiên Nhạc Trọng nổ bạo, Ngạc Nha trong tay mang theo ngọn lửa đỏ đậm bổ lên thân thể Thi nhân, hỏa diễm nóng rực nổ bắn ra, đem thân thể hắn đốt ra một động lớn, vô số máu huyết thiêu đốt hóa thành huyết vụ bốc hơi.</w:t>
      </w:r>
    </w:p>
    <w:p>
      <w:pPr>
        <w:pStyle w:val="BodyText"/>
      </w:pPr>
      <w:r>
        <w:t xml:space="preserve">- Ngươi gạt ta!</w:t>
      </w:r>
    </w:p>
    <w:p>
      <w:pPr>
        <w:pStyle w:val="BodyText"/>
      </w:pPr>
      <w:r>
        <w:t xml:space="preserve">Thi nhân Thiên Chiếu phát ra tiếng gầm rú thống khổ, nổ bắn ra bốn đạo gai xương bén nhọn đâm về hướng Nhạc Trọng.</w:t>
      </w:r>
    </w:p>
    <w:p>
      <w:pPr>
        <w:pStyle w:val="BodyText"/>
      </w:pPr>
      <w:r>
        <w:t xml:space="preserve">Nhạc Trọng huy động Ngạc Nha huyễn hóa ra đao ảnh trùng điệp đem bốn gai xương đẩy ra hai bên, phát động kỹ năng thao túng trọng lực, trọng lực nặng gấp hai phủ lên thân thể Thiên Chiếu, làm thân thể hắn chợt trầm xuống mất đi cân bằng.</w:t>
      </w:r>
    </w:p>
    <w:p>
      <w:pPr>
        <w:pStyle w:val="BodyText"/>
      </w:pPr>
      <w:r>
        <w:t xml:space="preserve">Nhạc Trọng nắm lấy cơ hội này lại bổ thêm một đao lên thân thể Thi nhân, nổ bắn ra vô số ngọn lửa xé rách thân thể hắn đem máu tươi của hắn thiêu đốt bốc hơi.</w:t>
      </w:r>
    </w:p>
    <w:p>
      <w:pPr>
        <w:pStyle w:val="BodyText"/>
      </w:pPr>
      <w:r>
        <w:t xml:space="preserve">Thiên Chiếu lại kêu thảm một tiếng từ trong thân thể bắn ra một đạo huyết hà tràn ngập khí tức kỳ dị hướng Nhạc Trọng cuốn tới, nếu bị huyết hà cuốn lấy sẽ lập tức bị hút khô toàn bộ máu tươi trong thân thể.</w:t>
      </w:r>
    </w:p>
    <w:p>
      <w:pPr>
        <w:pStyle w:val="BodyText"/>
      </w:pPr>
      <w:r>
        <w:t xml:space="preserve">Nhạc Trọng phát động kỹ năng ma viêm, một đạo xích hồng sắc hỏa diễm oanh lên huyết hà thiêu hủy thành huyết vụ tan mất.</w:t>
      </w:r>
    </w:p>
    <w:p>
      <w:pPr>
        <w:pStyle w:val="BodyText"/>
      </w:pPr>
      <w:r>
        <w:t xml:space="preserve">Thi nhân chứng kiến máu của mình bị ma viêm thiêu hủy vô cùng đau lòng, lập tức hóa thành một đạo huyết quang ý đồ hướng ra ngoài bỏ chạy.</w:t>
      </w:r>
    </w:p>
    <w:p>
      <w:pPr>
        <w:pStyle w:val="BodyText"/>
      </w:pPr>
      <w:r>
        <w:t xml:space="preserve">Lúc này Thi nhân đã liên tục bị thương, thực lực suy yếu tới cực điểm, đã không còn chút ý chí chiến đấu, chỉ một lòng muốn chạy trốn.</w:t>
      </w:r>
    </w:p>
    <w:p>
      <w:pPr>
        <w:pStyle w:val="BodyText"/>
      </w:pPr>
      <w:r>
        <w:t xml:space="preserve">Nhạc Trọng phát động kỹ năng, một đạo xích hồng sắc ma viêm hướng Thi nhân thổi quét tới, bao phủ huyết quang, ngọn lửa khủng bố đem huyết quang thiêu hủy, vô số huyết vụ bốc hơi bay cao.</w:t>
      </w:r>
    </w:p>
    <w:p>
      <w:pPr>
        <w:pStyle w:val="BodyText"/>
      </w:pPr>
      <w:r>
        <w:t xml:space="preserve">Bị ma viêm thiêu hủy, một viên châu màu đỏ đậm từ trong huyết quang rơi xuống.</w:t>
      </w:r>
    </w:p>
    <w:p>
      <w:pPr>
        <w:pStyle w:val="BodyText"/>
      </w:pPr>
      <w:r>
        <w:t xml:space="preserve">Nhạc Trọng tiến lên một bước dài, đột nhiên một cỗ cảm giác nguy hiểm cực độ nảy lên trong lòng, hắn bật lui ra sau một bước, hai đạo gai xương bén nhọn đột nhiên từ trong vách tường nổ bắn ra hướng hắn đâm thẳng tới.</w:t>
      </w:r>
    </w:p>
    <w:p>
      <w:pPr>
        <w:pStyle w:val="BodyText"/>
      </w:pPr>
      <w:r>
        <w:t xml:space="preserve">Nhạc Trọng vung đao chặt đứt một gai xương, lại bị một gai xương khác đâm trúng người, xé rách cốt khải bao trùm ngoài thân thể hắn, đâm phá bì giáp biến dị thú tam giai, lại bị tứ cấp phòng hộ phục ngăn trở.</w:t>
      </w:r>
    </w:p>
    <w:p>
      <w:pPr>
        <w:pStyle w:val="BodyText"/>
      </w:pPr>
      <w:r>
        <w:t xml:space="preserve">Nhạc Trọng bị dọa một thân mồ hôi lạnh, nếu không phải hắn tránh lui đúng lúc đã bị gai xương đâm trúng thân thể. Biến dị thú thì cũng thôi, nhưng gai xương của Thi nhân có siêu vi trùng, nếu thật sự bị gai xương đâm trúng thân thể, chỉ sợ hắn sẽ biến thành tang thi không còn tư tưởng.</w:t>
      </w:r>
    </w:p>
    <w:p>
      <w:pPr>
        <w:pStyle w:val="BodyText"/>
      </w:pPr>
      <w:r>
        <w:t xml:space="preserve">Vô luận là tiến hóa giả hay cường hóa giả đều không thể miễn dịch siêu vi trùng tang thi, duy nhất chỉ có biến dị thú từng được cải tạo qua sau cuối thời là có thể chống cự được siêu vi trùng của chúng.</w:t>
      </w:r>
    </w:p>
    <w:p>
      <w:pPr>
        <w:pStyle w:val="BodyText"/>
      </w:pPr>
      <w:r>
        <w:t xml:space="preserve">Thừa dịp Nhạc Trọng bị hai đạo gai xương ngăn trở trong nháy mắt, Thi nhân Thiên Chiếu hóa thành một đạo huyết quang biến mất ngay tại chỗ, trực tiếp chạy thoát không thấy bóng dáng.</w:t>
      </w:r>
    </w:p>
    <w:p>
      <w:pPr>
        <w:pStyle w:val="BodyText"/>
      </w:pPr>
      <w:r>
        <w:t xml:space="preserve">Từ sau khi Thi nhân tiến hóa ra trí tuệ như nhân loại, cũng trở nên nhát gan sợ chết. Trên thực tế hắn còn được thực lực đối chiến với Nhạc Trọng một trận, nhưng hắn không nguyện ý lấy mạng đổi mạng nên chạy trốn về trong thi đàn. Nếu chờ đến lúc hắn khôi phục tới lúc toàn thịnh dù là Nhạc Trọng cũng khó thể chiến thắng được hắn.</w:t>
      </w:r>
    </w:p>
    <w:p>
      <w:pPr>
        <w:pStyle w:val="BodyText"/>
      </w:pPr>
      <w:r>
        <w:t xml:space="preserve">Nhạc Trọng có chút tiếc nuối nhìn theo phương hướng Thi nhân biến mất chậm rãi thở dài một hơi:</w:t>
      </w:r>
    </w:p>
    <w:p>
      <w:pPr>
        <w:pStyle w:val="BodyText"/>
      </w:pPr>
      <w:r>
        <w:t xml:space="preserve">- Đáng giận, vẫn để cho hắn chạy thoát!</w:t>
      </w:r>
    </w:p>
    <w:p>
      <w:pPr>
        <w:pStyle w:val="BodyText"/>
      </w:pPr>
      <w:r>
        <w:t xml:space="preserve">Lần này Nhạc Trọng nương cơ hội Thi nhân bị biến dị thú tứ giai đánh trọng thương tập kích đánh lén cơ hồ lấy ra hết bài tẩy mới đánh trọng thương được hắn. Nếu luận thực lực chân thật Thiên Chiếu vẫn mạnh hơn hắn thật không ít.</w:t>
      </w:r>
    </w:p>
    <w:p>
      <w:pPr>
        <w:pStyle w:val="BodyText"/>
      </w:pPr>
      <w:r>
        <w:t xml:space="preserve">- Đây là cái gì?</w:t>
      </w:r>
    </w:p>
    <w:p>
      <w:pPr>
        <w:pStyle w:val="BodyText"/>
      </w:pPr>
      <w:r>
        <w:t xml:space="preserve">Nhạc Trọng đi tới chỗ viên châu màu đỏ rơi xuống, dùng Ngạc Nha thật cẩn thận gẩy gẩy vài lần, không phát hiện được dị trạng. Hắn thoáng do dự vươn tay cầm lên viên châu màu đỏ kia.</w:t>
      </w:r>
    </w:p>
    <w:p>
      <w:pPr>
        <w:pStyle w:val="BodyText"/>
      </w:pPr>
      <w:r>
        <w:t xml:space="preserve">Viên châu màu đỏ đậm trong suốt như ngọc, chớp động quang mang đỏ như máu, giống như có thể đem ánh mắt mọi người hoàn toàn hấp dẫn.</w:t>
      </w:r>
    </w:p>
    <w:p>
      <w:pPr>
        <w:pStyle w:val="BodyText"/>
      </w:pPr>
      <w:r>
        <w:t xml:space="preserve">Nhạc Trọng nắm chặt viên châu trong tay, liền cảm giác được một cỗ khí lưu ấm áp xoay quanh trong thân thể hắn. Máu của hắn tuần hoàn nhanh hơn vài phần, cơ thể hắn được cỗ khí lưu ấm áp tẩm bổ càng thêm mạnh mẽ.</w:t>
      </w:r>
    </w:p>
    <w:p>
      <w:pPr>
        <w:pStyle w:val="BodyText"/>
      </w:pPr>
      <w:r>
        <w:t xml:space="preserve">Nhạc Trọng cầm viên châu ước chừng qua hai mươi giây đột nhiên nghe được thanh âm vang lên trong thức hải:</w:t>
      </w:r>
    </w:p>
    <w:p>
      <w:pPr>
        <w:pStyle w:val="BodyText"/>
      </w:pPr>
      <w:r>
        <w:t xml:space="preserve">- Chúc mừng ngài, đã nhận được +1 cường hóa lực lượng!</w:t>
      </w:r>
    </w:p>
    <w:p>
      <w:pPr>
        <w:pStyle w:val="BodyText"/>
      </w:pPr>
      <w:r>
        <w:t xml:space="preserve">Trong thức hải Nhạc Trọng vừa vang lên thanh âm thông báo, mắt hắn liền hiện lên vẻ vui mừng:</w:t>
      </w:r>
    </w:p>
    <w:p>
      <w:pPr>
        <w:pStyle w:val="BodyText"/>
      </w:pPr>
      <w:r>
        <w:t xml:space="preserve">- Bảo bối! Đây tuyệt đối là một món bảo bối rất tốt!</w:t>
      </w:r>
    </w:p>
    <w:p>
      <w:pPr>
        <w:pStyle w:val="BodyText"/>
      </w:pPr>
      <w:r>
        <w:t xml:space="preserve">Hiện tại thân thể Nhạc Trọng đã được cường hóa tới mức độ cực kỳ kinh người, bảo vật bình thường đối với hắn căn bản không còn hiệu quả. Trong thú thịt biến dị thú tứ giai ẩn chứa nguyên khí vô cùng phong phú, nếu cho người thường ăn vào tiếp tục trải qua rèn luyện, muốn gia tăng thêm tố chất thân thể trụ cột gấp ba bốn lần tuyệt đối không thành vấn đề. Nhưng cho dù bản thân hắn có ăn vào cũng không thể gia tăng cường độ, bởi vì thân thể hắn đã quá mạnh mẽ, nguyên khí thú thịt không còn cách nào giúp hắn cường hóa lực lượng.</w:t>
      </w:r>
    </w:p>
    <w:p>
      <w:pPr>
        <w:pStyle w:val="BodyText"/>
      </w:pPr>
      <w:r>
        <w:t xml:space="preserve">Sinh vật một khi tiến hóa càng mạnh thì độ khó khăn càng cao, biến dị thú là như thế mà nhân loại cũng như vậy.</w:t>
      </w:r>
    </w:p>
    <w:p>
      <w:pPr>
        <w:pStyle w:val="BodyText"/>
      </w:pPr>
      <w:r>
        <w:t xml:space="preserve">Viên châu màu đỏ sậm rơi xuống từ trên người Thi nhân Thiên Chiếu không biết là loại bảo vật gì, lại có thể làm Nhạc Trọng chỉ cầm trong tay hai mươi giây đã nhận được cường hóa, hiển nhiên là món bảo bối thật lợi hại.</w:t>
      </w:r>
    </w:p>
    <w:p>
      <w:pPr>
        <w:pStyle w:val="BodyText"/>
      </w:pPr>
      <w:r>
        <w:t xml:space="preserve">Nhạc Trọng đem viên châu thu vào trong trữ vật giới chỉ. Hắn nhìn thấy viên châu đã được thu vào cẩn thận mới cảm thấy yên tâm hơn một chút.</w:t>
      </w:r>
    </w:p>
    <w:p>
      <w:pPr>
        <w:pStyle w:val="BodyText"/>
      </w:pPr>
      <w:r>
        <w:t xml:space="preserve">Trong trữ vật giới chỉ không thể thu vật sống, nếu viên châu là vật sống thì hắn không cách nào cất giữ.</w:t>
      </w:r>
    </w:p>
    <w:p>
      <w:pPr>
        <w:pStyle w:val="BodyText"/>
      </w:pPr>
      <w:r>
        <w:t xml:space="preserve">Hắn có chút do dự nhưng không đeo viên châu lên người, lại mở ra hộp báu màu lam tuôn ra từ trên người con rắn biển tứ giai trước đó.</w:t>
      </w:r>
    </w:p>
    <w:p>
      <w:pPr>
        <w:pStyle w:val="Compact"/>
      </w:pPr>
      <w:r>
        <w:t xml:space="preserve">- Bảo vật 7 cấp: Hải Dương Diện Cụ. Mang vào ngài có thể tự do hô hấp trong biển, tốc độ bơi lội tăng lên thật lớn, hơn nữa có thể phóng xuất ra năng lượng ngăn cản áp lực của nước biển. Mặt nạ có thể ngăn cản được oanh kích dưới cơ quan pháo 25mm. Kỹ năng thêm vào: Kích Lưu Phún Xạ. Kỹ năng miêu tả: Phun ra một dòng nước xiết cường đại đem thi thuật giả lướt nhanh trong biển với tốc độ cao, thời gian kéo dài mười phút!</w:t>
      </w:r>
      <w:r>
        <w:br w:type="textWrapping"/>
      </w:r>
      <w:r>
        <w:br w:type="textWrapping"/>
      </w:r>
    </w:p>
    <w:p>
      <w:pPr>
        <w:pStyle w:val="Heading2"/>
      </w:pPr>
      <w:bookmarkStart w:id="806" w:name="chương-785-chém-giết-sứa-biển-tứ-giai"/>
      <w:bookmarkEnd w:id="806"/>
      <w:r>
        <w:t xml:space="preserve">784. Chương 785: Chém Giết Sứa Biển Tứ Giai!</w:t>
      </w:r>
    </w:p>
    <w:p>
      <w:pPr>
        <w:pStyle w:val="Compact"/>
      </w:pPr>
      <w:r>
        <w:br w:type="textWrapping"/>
      </w:r>
      <w:r>
        <w:br w:type="textWrapping"/>
      </w:r>
    </w:p>
    <w:p>
      <w:pPr>
        <w:pStyle w:val="BodyText"/>
      </w:pPr>
      <w:r>
        <w:t xml:space="preserve">Hải Dương Diện Cụ màu xanh da trời, điêu khắc phù văn huyền ảo, cơ hồ che phủ hoàn toàn gương mặt, ngay cả hai mắt, mũi, miệng đều có một tầng lá mỏng bao phủ lại.</w:t>
      </w:r>
    </w:p>
    <w:p>
      <w:pPr>
        <w:pStyle w:val="BodyText"/>
      </w:pPr>
      <w:r>
        <w:t xml:space="preserve">Nhạc Trọng cầm Hải Dương Diện Cụ nghĩ thầm:</w:t>
      </w:r>
    </w:p>
    <w:p>
      <w:pPr>
        <w:pStyle w:val="BodyText"/>
      </w:pPr>
      <w:r>
        <w:t xml:space="preserve">- Đây là bảo vật dùng trong hải chiến!</w:t>
      </w:r>
    </w:p>
    <w:p>
      <w:pPr>
        <w:pStyle w:val="BodyText"/>
      </w:pPr>
      <w:r>
        <w:t xml:space="preserve">Một khi trang bị vào người, tương đương cầm theo trang bị lặn dưới nước, hơn nữa còn mạnh mẽ hơn nhiều. Nhưng trong chiến đấu trên lục địa bình thường thì không có bao nhiêu tác dụng.</w:t>
      </w:r>
    </w:p>
    <w:p>
      <w:pPr>
        <w:pStyle w:val="BodyText"/>
      </w:pPr>
      <w:r>
        <w:t xml:space="preserve">Nhạc Trọng thu Hải Dương Diện Cụ vào trong trữ vật giới chỉ, phát động kỹ năng tiềm hành nhị giai thật cẩn thận quay về trong chiến trường.</w:t>
      </w:r>
    </w:p>
    <w:p>
      <w:pPr>
        <w:pStyle w:val="BodyText"/>
      </w:pPr>
      <w:r>
        <w:t xml:space="preserve">Trong chiến trường vô số hải thú đang chém giết cùng thật nhiều tang thi, nơi nơi đều là biến dị thú chết trận cùng thi thể của tang thi.</w:t>
      </w:r>
    </w:p>
    <w:p>
      <w:pPr>
        <w:pStyle w:val="BodyText"/>
      </w:pPr>
      <w:r>
        <w:t xml:space="preserve">Nhạc Trọng dựa vào kỹ năng tiềm hành nhị giai liên tục di chuyển trong chiến trường đem huyết tinh cùng tinh hạch của biến dị thú nhị giai thu vào trong túi.</w:t>
      </w:r>
    </w:p>
    <w:p>
      <w:pPr>
        <w:pStyle w:val="BodyText"/>
      </w:pPr>
      <w:r>
        <w:t xml:space="preserve">Bên trong căn cứ Hoành Tu Hạ có thật nhiều biến dị thú nhị giai cùng tam giai, nhưng cho dù chúng thật cường đại vẫn bị tang thi L4 giết chết.</w:t>
      </w:r>
    </w:p>
    <w:p>
      <w:pPr>
        <w:pStyle w:val="BodyText"/>
      </w:pPr>
      <w:r>
        <w:t xml:space="preserve">Nhạc Trọng rất nhanh đã thu thập được hơn hai mươi viên tinh hạch cùng huyết tinh của hải thú nhị giai, ngoài ra còn có bốn viên tinh hạch cùng huyết tinh của hải thú tam giai.</w:t>
      </w:r>
    </w:p>
    <w:p>
      <w:pPr>
        <w:pStyle w:val="BodyText"/>
      </w:pPr>
      <w:r>
        <w:t xml:space="preserve">- Cơ hội rốt cục đã tới!</w:t>
      </w:r>
    </w:p>
    <w:p>
      <w:pPr>
        <w:pStyle w:val="BodyText"/>
      </w:pPr>
      <w:r>
        <w:t xml:space="preserve">Ánh mắt hắn đột ngột sáng lên, đuổi về hướng con sứa biển tứ giai kia.</w:t>
      </w:r>
    </w:p>
    <w:p>
      <w:pPr>
        <w:pStyle w:val="BodyText"/>
      </w:pPr>
      <w:r>
        <w:t xml:space="preserve">Lúc này con sứa biển tứ giai đang kéo theo thân hình khổng lồ bỏ chạy, điện quang vờn quanh thân hình nó cũng biến thành ảm đạm, sau lưng nó tràn đầy thi thể tang thi bị cháy đen, có hơn năm vạn tang thi bị nó dùng đủ loại thủ đoạn giết chết.</w:t>
      </w:r>
    </w:p>
    <w:p>
      <w:pPr>
        <w:pStyle w:val="BodyText"/>
      </w:pPr>
      <w:r>
        <w:t xml:space="preserve">Vô số hỏa cầu oanh lên thân hình khổng lồ của nó tạc ra từng lỗ hổng lởm chởm, tang thi S2 giống như những con kiến bu quanh nhảy lên thân thể nó, cắn xé thân thể khổng lồ kia, xé rách ra vô số vết thương.</w:t>
      </w:r>
    </w:p>
    <w:p>
      <w:pPr>
        <w:pStyle w:val="BodyText"/>
      </w:pPr>
      <w:r>
        <w:t xml:space="preserve">Từng con thôn phệ giả không ngừng phun ra nọc độc ăn mòn oanh lên thân thể sứa biển, ăn mòn thân thể nó thành những lỗ thủng lớn. Công kích của tang thi H1 cùng S2 thì cơ thể sứa biển tứ giai còn có thể tự hồi phục lại, nhưng nọc độc của thôn phệ giả phun ra không cách nào chữa khỏi, còn có một mùi tanh tưởi từ miệng vết thương mơ hồ truyền ra.</w:t>
      </w:r>
    </w:p>
    <w:p>
      <w:pPr>
        <w:pStyle w:val="BodyText"/>
      </w:pPr>
      <w:r>
        <w:t xml:space="preserve">Bất kỳ một con tang thi tiến hóa nào nếu đem so sánh với sứa biển tứ giai chẳng khác gì con kiến, sẽ bị nó dễ dàng giết chết. Nhưng nếu vô số con kiến cùng nhau phát động tiến công lập tức đem nó biến thành vết thương chồng chất không thể không chạy trốn.</w:t>
      </w:r>
    </w:p>
    <w:p>
      <w:pPr>
        <w:pStyle w:val="BodyText"/>
      </w:pPr>
      <w:r>
        <w:t xml:space="preserve">Con sứa biển tứ giai điều khiển xúc tu thật lớn vừa chạy trốn vừa không ngừng quét bay thi đàn bám trên người, đem từng con tang thi S2 trực tiếp đánh bay, hoặc cuốn vào miệng cắn xé. Nó đã không còn lực lượng tiếp tục phát động bổn nguyên lực diệt sát thi đàn, hiện tại nó chỉ muốn bỏ chạy vào trong biển tu dưỡng một phen mà thôi.</w:t>
      </w:r>
    </w:p>
    <w:p>
      <w:pPr>
        <w:pStyle w:val="BodyText"/>
      </w:pPr>
      <w:r>
        <w:t xml:space="preserve">Giống như cảm nhận được con sứa biển tứ giai sắp tử vong, thật nhiều tang thi tiến hóa gắt gao vây quanh người nó không ngừng phát động công kích.</w:t>
      </w:r>
    </w:p>
    <w:p>
      <w:pPr>
        <w:pStyle w:val="BodyText"/>
      </w:pPr>
      <w:r>
        <w:t xml:space="preserve">Vô số tang thi hình thành thi hải ngăn cản những con biến dị thú tứ giai khác chạy qua cứu viện, vô số biến dị thú viện quân bị thi hải chặn đường không cách nào tiến bước.</w:t>
      </w:r>
    </w:p>
    <w:p>
      <w:pPr>
        <w:pStyle w:val="BodyText"/>
      </w:pPr>
      <w:r>
        <w:t xml:space="preserve">Con sứa biển không ngừng huy động xúc tu, không biết đã đánh chết bao nhiêu tang thi S2, S3, nhưng càng ngày càng có nhiều tang thi S hình xé rách da thịt của nó, không ngừng chui vào trong thân thể nó. Một khi bị tang thi chui vào trong người, như vậy nó sẽ gặp nguy hiểm, vì vậy nó liều mạng bắn ra vô số điện quang, trong phạm vi gần một cây số hoàn toàn bị bao phủ trong điện quang đem khu vực tối đen chiếu rọi sáng ngời rực rỡ.</w:t>
      </w:r>
    </w:p>
    <w:p>
      <w:pPr>
        <w:pStyle w:val="BodyText"/>
      </w:pPr>
      <w:r>
        <w:t xml:space="preserve">Điện quang tắt lịm, mấy ngàn con tang thi nám đen rơi xuống đất, con sứa biển tứ giai cũng xụi lơ trên mặt đất hấp hối.</w:t>
      </w:r>
    </w:p>
    <w:p>
      <w:pPr>
        <w:pStyle w:val="BodyText"/>
      </w:pPr>
      <w:r>
        <w:t xml:space="preserve">Con sứa tứ giai điều khiển lực lượng bổn nguyên lôi điện có lực công kích cường hoành nhất trong hải thú, nhưng muốn điều khiển lôi điện lực cũng tiêu hao cực lớn. Sau khi nó phóng xuất ra lực lượng bổn nguyên cuối cùng thì mệt đến nằm úp sấp trên mặt đất, không còn cách nào nhúc nhích.</w:t>
      </w:r>
    </w:p>
    <w:p>
      <w:pPr>
        <w:pStyle w:val="BodyText"/>
      </w:pPr>
      <w:r>
        <w:t xml:space="preserve">Vô số tang thi tiến hóa bổ nhào về hướng con sứa biển tứ giai, vô luận đối với tang thi cấp bậc nào mà nói huyết nhục của biến dị thú tứ giai đều là vật quý báu giúp tiến hóa.</w:t>
      </w:r>
    </w:p>
    <w:p>
      <w:pPr>
        <w:pStyle w:val="BodyText"/>
      </w:pPr>
      <w:r>
        <w:t xml:space="preserve">Đúng lúc này từ bên trong thi đàn, Nhạc Trọng vung tay phải, một cây gai xương bén nhọn bắn ra, chống đỡ thân thể hắn nhảy vọt lên đầu con sứa biển gần chết kia.</w:t>
      </w:r>
    </w:p>
    <w:p>
      <w:pPr>
        <w:pStyle w:val="BodyText"/>
      </w:pPr>
      <w:r>
        <w:t xml:space="preserve">Tang thi H1 ẩn núp trên tòa lầu phun ra hỏa cầu oanh về phía hắn, sợ hắn cướp đoạt huyết tinh cùng tinh hạch quý giá của hải thú tứ giai sắp chết kia.</w:t>
      </w:r>
    </w:p>
    <w:p>
      <w:pPr>
        <w:pStyle w:val="BodyText"/>
      </w:pPr>
      <w:r>
        <w:t xml:space="preserve">Một mặt quang thuẫn phòng ngự trống rỗng xuất hiện bên ngoài cơ thể của Nhạc Trọng, đem hỏa cầu của tang thi H1 hoàn toàn chống đỡ.</w:t>
      </w:r>
    </w:p>
    <w:p>
      <w:pPr>
        <w:pStyle w:val="BodyText"/>
      </w:pPr>
      <w:r>
        <w:t xml:space="preserve">Nhạc Trọng cầm Hắc Nha đao thật lớn trong tay bổ lên đầu con sứa biển, cự lực gấp mười lần bùng nổ, phối hợp với Hắc Nha đao sắc bén xé rách đầu con sứa tứ giai, vô số niêm dịch tuôn tràn ra từ vết thương.</w:t>
      </w:r>
    </w:p>
    <w:p>
      <w:pPr>
        <w:pStyle w:val="BodyText"/>
      </w:pPr>
      <w:r>
        <w:t xml:space="preserve">Nhạc Trọng nhanh chóng đeo vào Hải Dương Diện Cụ, chui vào trong thân thể con sứa biển.</w:t>
      </w:r>
    </w:p>
    <w:p>
      <w:pPr>
        <w:pStyle w:val="BodyText"/>
      </w:pPr>
      <w:r>
        <w:t xml:space="preserve">Hải Dương Diện Cụ có thể cung cấp dưỡng khí cho hắn, vừa chui vào trong người con sứa hắn liền vung đao không ngừng chém loạn, xé rách huyết nhục chui vào đầu con sứa biển.</w:t>
      </w:r>
    </w:p>
    <w:p>
      <w:pPr>
        <w:pStyle w:val="BodyText"/>
      </w:pPr>
      <w:r>
        <w:t xml:space="preserve">Vừa đi vào bên trong, hắn thấy được một viên tinh hạch màu lam, một viên huyết tinh đỏ đậm sinh trưởng trên một đoàn niêm dịch màu trắng tản ra hương thơm kỳ lạ liên tiếp cùng vô số dây thần kinh bên trong.</w:t>
      </w:r>
    </w:p>
    <w:p>
      <w:pPr>
        <w:pStyle w:val="BodyText"/>
      </w:pPr>
      <w:r>
        <w:t xml:space="preserve">Nhạc Trọng chụp lấy viên tinh hạch cùng huyết tinh kéo mạnh, thuận tay dùng đao quấy mạnh vào óc con sứa biển, đem óc của nó xoắn thành một đoàn tương hồ.</w:t>
      </w:r>
    </w:p>
    <w:p>
      <w:pPr>
        <w:pStyle w:val="BodyText"/>
      </w:pPr>
      <w:r>
        <w:t xml:space="preserve">- Chúc mừng ngài thăng lên 81 cấp, đã lấy được hai điểm tự do phân phối!</w:t>
      </w:r>
    </w:p>
    <w:p>
      <w:pPr>
        <w:pStyle w:val="BodyText"/>
      </w:pPr>
      <w:r>
        <w:t xml:space="preserve">Ngay lúc óc con sứa biển bị quấy loạn, một đoàn linh quang dung nhập vào trong cơ thể Nhạc Trọng giúp cho hắn thăng lên một cấp.</w:t>
      </w:r>
    </w:p>
    <w:p>
      <w:pPr>
        <w:pStyle w:val="BodyText"/>
      </w:pPr>
      <w:r>
        <w:t xml:space="preserve">- Đây là bảo bối, phải thu lại mới được!</w:t>
      </w:r>
    </w:p>
    <w:p>
      <w:pPr>
        <w:pStyle w:val="BodyText"/>
      </w:pPr>
      <w:r>
        <w:t xml:space="preserve">Nhạc Trọng nhìn thấy dịch óc tương hồ tản ra hương thơm lạ lùng trong lòng thoáng động, trực tiếp thu lấy bỏ vào trong một bình thủy tinh lớn thu vào trong trữ vật giới chỉ.</w:t>
      </w:r>
    </w:p>
    <w:p>
      <w:pPr>
        <w:pStyle w:val="BodyText"/>
      </w:pPr>
      <w:r>
        <w:t xml:space="preserve">Toàn thân sứa biển tứ giai là bảo bối, huyết nhục là thánh phẩm bổ dưỡng, Nhạc Trọng tùy tay cắt lấy hơn mười khối thịt lớn thu vào giới chỉ liền chui ra bên ngoài.</w:t>
      </w:r>
    </w:p>
    <w:p>
      <w:pPr>
        <w:pStyle w:val="BodyText"/>
      </w:pPr>
      <w:r>
        <w:t xml:space="preserve">Nhạc Trọng vừa chui đầu ra liền thấy một cỗ gió lốc thổi tới, một móng vuốt sắc bén chộp vào thân thể hắn, là một con tang thi S4 mới leo lên thi thể con sứa lập tức hướng Nhạc Trọng phát động công kích.</w:t>
      </w:r>
    </w:p>
    <w:p>
      <w:pPr>
        <w:pStyle w:val="BodyText"/>
      </w:pPr>
      <w:r>
        <w:t xml:space="preserve">Nhạc Trọng rút Ngạc Nha chém tới, một đạo hàn quang chớp động, đầu con tang thi S4 liền bị chém thành hai đoạn, tuôn ra một quyển kỹ năng thư.</w:t>
      </w:r>
    </w:p>
    <w:p>
      <w:pPr>
        <w:pStyle w:val="BodyText"/>
      </w:pPr>
      <w:r>
        <w:t xml:space="preserve">Nhạc Trọng nhìn xuống bên dưới thấy thi đàn bám quanh thi thể con sứa tứ giai, đang không ngừng cắn nuốt thi thể của nó.</w:t>
      </w:r>
    </w:p>
    <w:p>
      <w:pPr>
        <w:pStyle w:val="BodyText"/>
      </w:pPr>
      <w:r>
        <w:t xml:space="preserve">Một hộp báu màu lam rơi xuống giữa thi đàn.</w:t>
      </w:r>
    </w:p>
    <w:p>
      <w:pPr>
        <w:pStyle w:val="BodyText"/>
      </w:pPr>
      <w:r>
        <w:t xml:space="preserve">Bảo vật từ thi thể biến dị thú tứ giai tuôn ra đều là tinh phẩm khó được, Nhạc Trọng hướng chỗ hộp báu màu lam nhảy xuống.</w:t>
      </w:r>
    </w:p>
    <w:p>
      <w:pPr>
        <w:pStyle w:val="BodyText"/>
      </w:pPr>
      <w:r>
        <w:t xml:space="preserve">Vô số tang thi nhìn thấy Nhạc Trọng nhảy xuống liền vươn móng vuốt chộp tới, chẳng khác gì những bàn tay quỷ dữ vươn lên vung loạn dưới địa ngục.</w:t>
      </w:r>
    </w:p>
    <w:p>
      <w:pPr>
        <w:pStyle w:val="Compact"/>
      </w:pPr>
      <w:r>
        <w:t xml:space="preserve">Nhạc Trọng vừa rơi xuống, từ trong cốt khải bắn ra mười đạo gai xương bén nhọn, lập tức xoay tròn như gió xoáy vặn xoắn khắp chung quanh.</w:t>
      </w:r>
      <w:r>
        <w:br w:type="textWrapping"/>
      </w:r>
      <w:r>
        <w:br w:type="textWrapping"/>
      </w:r>
    </w:p>
    <w:p>
      <w:pPr>
        <w:pStyle w:val="Heading2"/>
      </w:pPr>
      <w:bookmarkStart w:id="807" w:name="chương-786-đơn-binh-điện-từ-pháo"/>
      <w:bookmarkEnd w:id="807"/>
      <w:r>
        <w:t xml:space="preserve">785. Chương 786: Đơn Binh Điện Từ Pháo!</w:t>
      </w:r>
    </w:p>
    <w:p>
      <w:pPr>
        <w:pStyle w:val="Compact"/>
      </w:pPr>
      <w:r>
        <w:br w:type="textWrapping"/>
      </w:r>
      <w:r>
        <w:br w:type="textWrapping"/>
      </w:r>
    </w:p>
    <w:p>
      <w:pPr>
        <w:pStyle w:val="BodyText"/>
      </w:pPr>
      <w:r>
        <w:t xml:space="preserve">Trong phạm vi hai mươi thước chung quanh giống như biến thành máy xay thịt nơi địa ngục, vô số tang thi bị gai xương trực tiếp vặn thành dập nát.</w:t>
      </w:r>
    </w:p>
    <w:p>
      <w:pPr>
        <w:pStyle w:val="BodyText"/>
      </w:pPr>
      <w:r>
        <w:t xml:space="preserve">Nhạc Trọng chộp lấy hộp báu màu lam trên mặt đất thu vào giới chỉ, tay phải lại bắn ra một đạo gai xương đâm xuống mặt đất, kéo dài chống đỡ thân thể hắn bay lên một tòa lầu cao bỏ chạy.</w:t>
      </w:r>
    </w:p>
    <w:p>
      <w:pPr>
        <w:pStyle w:val="BodyText"/>
      </w:pPr>
      <w:r>
        <w:t xml:space="preserve">Ngay cả hải thú tứ giai cũng chết trong tay thi đàn công kích, hắn cũng biết rõ mình không thể nào chống cự nổi thi hải khổng lồ kia.</w:t>
      </w:r>
    </w:p>
    <w:p>
      <w:pPr>
        <w:pStyle w:val="BodyText"/>
      </w:pPr>
      <w:r>
        <w:t xml:space="preserve">Đột nhiên từng con tang thi L4, L3 dùng sức nắm lấy tang thi bình thường bên người ném tới phía Nhạc Trọng, mấy trăm con tang thi như viên đạn pháo oanh thẳng về hướng thân thể hắn.</w:t>
      </w:r>
    </w:p>
    <w:p>
      <w:pPr>
        <w:pStyle w:val="BodyText"/>
      </w:pPr>
      <w:r>
        <w:t xml:space="preserve">Độ chuẩn xác của những con tang thi kia quá kém, đại bộ phận đều thất bại. Từng con tang thi bay đi đánh trúng vách tường lập tức bị cự lực thật lớn chấn thành thịt vụn.</w:t>
      </w:r>
    </w:p>
    <w:p>
      <w:pPr>
        <w:pStyle w:val="BodyText"/>
      </w:pPr>
      <w:r>
        <w:t xml:space="preserve">Nhưng vẫn có một ít tang thi oanh thẳng về hướng Nhạc Trọng.</w:t>
      </w:r>
    </w:p>
    <w:p>
      <w:pPr>
        <w:pStyle w:val="BodyText"/>
      </w:pPr>
      <w:r>
        <w:t xml:space="preserve">Ngay khi có hai con tang thi sắp oanh trúng Nhạc Trọng, một tấm quang thuẫn xuất hiện ngay trước người hắn. Hai con tang thi đánh trúng tấm quang thuẫn nháy mắt tan xương nát thịt, quang thuẫn liền mất đi hào quang rơi vào trong tay Nhạc Trọng.</w:t>
      </w:r>
    </w:p>
    <w:p>
      <w:pPr>
        <w:pStyle w:val="BodyText"/>
      </w:pPr>
      <w:r>
        <w:t xml:space="preserve">Nhạc Trọng không dám dừng lại, chạy lên đỉnh tòa lầu phát ra tiếng hú sắc nhọn.</w:t>
      </w:r>
    </w:p>
    <w:p>
      <w:pPr>
        <w:pStyle w:val="BodyText"/>
      </w:pPr>
      <w:r>
        <w:t xml:space="preserve">Nghe được tiếng gọi của hắn, tiểu Thanh từ trên bầu trời bắn xuống, Nhạc Trọng nhảy lên lưng nó lập tức bay vọt lên trời cao, nhìn xuống bên dưới tiếp tục tìm kiếm cơ hội liệp sát biến dị thú tứ giai lần nữa.</w:t>
      </w:r>
    </w:p>
    <w:p>
      <w:pPr>
        <w:pStyle w:val="BodyText"/>
      </w:pPr>
      <w:r>
        <w:t xml:space="preserve">Nếu đối mặt cùng hải thú tứ giai còn trong thời kỳ toàn thịnh, hắn rất khó tìm được cơ hội giết chết chúng, nhưng nếu có thi đàn khổng lồ trợ giúp, hắn còn có vài phần khả năng.</w:t>
      </w:r>
    </w:p>
    <w:p>
      <w:pPr>
        <w:pStyle w:val="BodyText"/>
      </w:pPr>
      <w:r>
        <w:t xml:space="preserve">Ở bên dưới còn có sáu con hải thú tứ giai, mỗi con đều có lân giáp thật dày, lực phòng ngự kinh người. Hỏa cầu của tang thi H1 không làm tổn thương chúng mảy may, ngay cả tang thi L4 cũng không làm gì được, chỉ có móng vuốt của tang thi S4 cùng độc tiễn của thôn phệ giả mới có thể tạo thành thương tổn đối với chúng nó.</w:t>
      </w:r>
    </w:p>
    <w:p>
      <w:pPr>
        <w:pStyle w:val="BodyText"/>
      </w:pPr>
      <w:r>
        <w:t xml:space="preserve">Bởi vì binh chủng tang thi có thể tạo thành thương tổn cho sáu con hải thú tứ giai quá ít, vì vậy chúng chẳng khác gì tồn tại vô địch. Không cần dùng cả bổn nguyên lực lượng, chỉ dùng thân hình khổng lồ là có thể nghiền chết vô số thi đàn.</w:t>
      </w:r>
    </w:p>
    <w:p>
      <w:pPr>
        <w:pStyle w:val="BodyText"/>
      </w:pPr>
      <w:r>
        <w:t xml:space="preserve">Nhạc Trọng quan sát một lát thấy không còn cơ hội nào nữa vì vậy hạ lệnh cho tiểu Thanh quay về chỗ kỳ hạm của hạm đội thứ bảy căn cứ Hoành Tu Hạ bay đi.</w:t>
      </w:r>
    </w:p>
    <w:p>
      <w:pPr>
        <w:pStyle w:val="BodyText"/>
      </w:pPr>
      <w:r>
        <w:t xml:space="preserve">Lúc này trên kỳ hạm nơi nơi đều là những con bọ biển biến dị dài một thước, răng nanh bén nhọn, hình trứng, xung quanh thân thể mọc đầy xúc tu đang tập kích tang thi trên boong tàu.</w:t>
      </w:r>
    </w:p>
    <w:p>
      <w:pPr>
        <w:pStyle w:val="BodyText"/>
      </w:pPr>
      <w:r>
        <w:t xml:space="preserve">Xúc tu của đàn bọ biển áp trên mặt đất bắn ra như viên đạn pháo nhảy lên trên thân thể tang thi mở miệng răng rắc một tiếng trực tiếp cắn đứt đầu tang thi, sau đó nhai ngấu nghiến.</w:t>
      </w:r>
    </w:p>
    <w:p>
      <w:pPr>
        <w:pStyle w:val="BodyText"/>
      </w:pPr>
      <w:r>
        <w:t xml:space="preserve">Tiểu Thanh chở Nhạc Trọng đáp xuống boong tàu, từng con bọ biển biến dị liền hướng chỗ Nhạc Trọng đánh tới.</w:t>
      </w:r>
    </w:p>
    <w:p>
      <w:pPr>
        <w:pStyle w:val="BodyText"/>
      </w:pPr>
      <w:r>
        <w:t xml:space="preserve">Đối mặt mấy trăm con bọ biển biến dị bổ nhào, tiểu Thanh vươn cánh khẽ vỗ, bổn nguyên lực lượng phát động, một cỗ cơn lốc cuồng bạo hướng mấy trăm con bọ biển thổi tới đem chúng thổi văng ra xa.</w:t>
      </w:r>
    </w:p>
    <w:p>
      <w:pPr>
        <w:pStyle w:val="BodyText"/>
      </w:pPr>
      <w:r>
        <w:t xml:space="preserve">Nhạc Trọng yểm hộ ba người Triệu Thiên Cương chạy tới phòng điều khiển kỳ hạm, ba người bắt đầu điều khiển đủ loại dụng cụ bên trong phòng.</w:t>
      </w:r>
    </w:p>
    <w:p>
      <w:pPr>
        <w:pStyle w:val="BodyText"/>
      </w:pPr>
      <w:r>
        <w:t xml:space="preserve">Nương theo tiếng động cơ ầm vang, từng ngọn đèn sáng lên, chiến hạm nhanh chóng chạy ra biển khơi xa xa.</w:t>
      </w:r>
    </w:p>
    <w:p>
      <w:pPr>
        <w:pStyle w:val="BodyText"/>
      </w:pPr>
      <w:r>
        <w:t xml:space="preserve">Trong căn cứ Hoành Tu Hạ có bảy vạn người sống sót, nhưng nơi đó đã biến thành chiến trường của tang thi cùng hải thú, Nhạc Trọng không khả năng cứu ra bảy vạn người sống sót kia. Hơn nữa họ cũng không phải là người gì của hắn, dù hắn buông bỏ cũng không cảm thấy có áp lực tâm lý dằn vặt.</w:t>
      </w:r>
    </w:p>
    <w:p>
      <w:pPr>
        <w:pStyle w:val="BodyText"/>
      </w:pPr>
      <w:r>
        <w:t xml:space="preserve">Chiến hạm vừa động, thật nhiều hải thú biến dị đuổi theo không buông tha. Nhưng chiến hạm sắt thép hung hãn tuyệt luân, ngoại trừ bị hải thú tam giai hoặc tứ giai ra tay, nếu không căn bản không có hải thú nào đủ khả năng ngăn cản cỗ quái thú sắt thép di chuyển.</w:t>
      </w:r>
    </w:p>
    <w:p>
      <w:pPr>
        <w:pStyle w:val="BodyText"/>
      </w:pPr>
      <w:r>
        <w:t xml:space="preserve">Hải thú biến dị tam giai cùng tứ giai ở khu vực này đã bị điều động sạch sẽ, còn đang điên cuồng tấn công căn cứ Hoành Tu Hạ, những hải thú bình thường còn lại không cách nào đối kháng cùng kỳ hạm mạnh mẽ này của nước Mỹ.</w:t>
      </w:r>
    </w:p>
    <w:p>
      <w:pPr>
        <w:pStyle w:val="BodyText"/>
      </w:pPr>
      <w:r>
        <w:t xml:space="preserve">Chạy ra khỏi vòng vây của đàn hải thú, lúc này Nhạc Trọng mới thở ra một hơi nhẹ nhõm. Lần này mặc dù không chiếm được căn cứ Hoành Tu Hạ trong tay, nhưng lấy được một mẫu hạm cùng một chiến hạm lớn xem như đã thu hoạch rất khá.</w:t>
      </w:r>
    </w:p>
    <w:p>
      <w:pPr>
        <w:pStyle w:val="BodyText"/>
      </w:pPr>
      <w:r>
        <w:t xml:space="preserve">Đặc biệt trên mẫu hạm còn có mấy chục máy bay chiến đấu tiên tiến, một khi Nhạc Trọng chân chính nắm giữ mẫu hạm kia, xem như hắn đã có khả năng khống chế một phần bầu trời.</w:t>
      </w:r>
    </w:p>
    <w:p>
      <w:pPr>
        <w:pStyle w:val="BodyText"/>
      </w:pPr>
      <w:r>
        <w:t xml:space="preserve">Thiên Đường thần quốc tạo ra lôi đình chiến cơ hung mãnh tuyệt luân, nhưng trực thăng võ trang chống cự cùng máy bay chiến đấu luôn yếu kém hơn, mấy chục máy bay chiến đấu trên mẫu hạm thật dễ dàng phá hủy trực thăng võ trang, dù sao một loại là dùng chiến đấu mặt đất, một loại là chiến đấu trên không.</w:t>
      </w:r>
    </w:p>
    <w:p>
      <w:pPr>
        <w:pStyle w:val="BodyText"/>
      </w:pPr>
      <w:r>
        <w:t xml:space="preserve">Lúc trước Nhạc Trọng có thể lợi dụng kỹ năng ma viêm phá hủy một chiếc trực thăng võ trang, nhưng lại khó thể phá hủy một chiếc máy bay chiến đấu, đó là bởi vì tốc độ của hai loại hoàn toàn khác nhau, hơn nữa máy bay phi hành thật cao, vượt qua tầm bắn của Nhạc Trọng.</w:t>
      </w:r>
    </w:p>
    <w:p>
      <w:pPr>
        <w:pStyle w:val="BodyText"/>
      </w:pPr>
      <w:r>
        <w:t xml:space="preserve">Căn cứ Nghiêm Châu thị của hắn đã có thể sản xuất ra viên đạn, đạn pháo, nhưng chưa khả năng chế tạo máy bay chiến đấu. Cho dù cho bọn họ mười năm thời gian phát triển cũng rất khó làm ra được máy bay chiến đấu trên mẫu hạm này. Dù sao trước cuối thời cả Hoa Hạ còn không chế tạo được chứ đừng nói gì sau cuối thời.</w:t>
      </w:r>
    </w:p>
    <w:p>
      <w:pPr>
        <w:pStyle w:val="BodyText"/>
      </w:pPr>
      <w:r>
        <w:t xml:space="preserve">Nhạc Trọng mở ra hộp báu màu lam trong tay, chỉ thấy một đạo lam sắc quang mang chớp động, trong tay hắn ngưng tụ ra một khẩu súng rộng 40mm, toàn thân màu đen kim loại sáng bóng, một mảnh dây kim loại dài hẹp giống như mạch máu quấn lấy thân súng theo hình xoắn ốc ngưng tụ tại họng súng. Ở trung tâm dây kim loại là một hộp rỗng trong suốt, bên trong hộp khảm vào thật nhiều dây kim loại kỳ dị, thoạt nhìn tràn ngập sắc thái khoa học viễn tưởng.</w:t>
      </w:r>
    </w:p>
    <w:p>
      <w:pPr>
        <w:pStyle w:val="BodyText"/>
      </w:pPr>
      <w:r>
        <w:t xml:space="preserve">- Bảo vật 7 cấp: đan binh điện từ pháo đường kính 40mm 1 hình. Điện từ pháo uy lực mạnh mẽ, mỗi ngày có thể tự động sinh ra một phát đạn pháo. Sau khi khảm tinh hạch vào, có thể lợi dụng tinh hạch làm nguồn năng lượng phóng ra điện từ pháo!</w:t>
      </w:r>
    </w:p>
    <w:p>
      <w:pPr>
        <w:pStyle w:val="BodyText"/>
      </w:pPr>
      <w:r>
        <w:t xml:space="preserve">Nhạc Trọng vuốt vuốt khẩu điện từ pháo tràn ngập vui sướng:</w:t>
      </w:r>
    </w:p>
    <w:p>
      <w:pPr>
        <w:pStyle w:val="BodyText"/>
      </w:pPr>
      <w:r>
        <w:t xml:space="preserve">- Bảo bối tốt!</w:t>
      </w:r>
    </w:p>
    <w:p>
      <w:pPr>
        <w:pStyle w:val="BodyText"/>
      </w:pPr>
      <w:r>
        <w:t xml:space="preserve">Điện từ pháo đan binh này là vũ khí cực mạnh trong tay Nhạc Trọng hiện tại, có được điện từ pháo lực phá hoại của hắn được tăng lên thêm một bước.</w:t>
      </w:r>
    </w:p>
    <w:p>
      <w:pPr>
        <w:pStyle w:val="BodyText"/>
      </w:pPr>
      <w:r>
        <w:t xml:space="preserve">Về phần tinh hạch, dưới trướng của hắn có tới trăm vạn con dân, vô số thợ săn, những thợ săn này mỗi ngày đều săn bắn thật nhiều biến dị thú bán cho chính phủ, tinh hạch trong biến dị thú đương nhiên do hắn nắm giữ.</w:t>
      </w:r>
    </w:p>
    <w:p>
      <w:pPr>
        <w:pStyle w:val="BodyText"/>
      </w:pPr>
      <w:r>
        <w:t xml:space="preserve">Tinh hạch của biến dị thú người thường vốn không thể sử dụng, trong tay Nhạc Trọng cũng chỉ có bản vẽ chế tạo máy chuyển hóa năng lượng, sinh vật trang giáp, cùng điện từ pháo là có thể sử dụng. Những bảo vật này đều là đồ vật tuôn ra từ biến dị thú tam giai cùng tứ giai, người thường căn bản không thể lấy tới tay.</w:t>
      </w:r>
    </w:p>
    <w:p>
      <w:pPr>
        <w:pStyle w:val="Compact"/>
      </w:pPr>
      <w:r>
        <w:t xml:space="preserve">Chiến hạm lao nhanh trên biển, đột nhiên mặt biển một trận dị động, một con cá chuồn biến dị thân dài ba thước, đầu mọc gai nhọn từ trong biển bay ra, hướng chiến hạm đánh tới.</w:t>
      </w:r>
      <w:r>
        <w:br w:type="textWrapping"/>
      </w:r>
      <w:r>
        <w:br w:type="textWrapping"/>
      </w:r>
    </w:p>
    <w:p>
      <w:pPr>
        <w:pStyle w:val="Heading2"/>
      </w:pPr>
      <w:bookmarkStart w:id="808" w:name="chương-787-indonesia.-1"/>
      <w:bookmarkEnd w:id="808"/>
      <w:r>
        <w:t xml:space="preserve">786. Chương 787: Indonesia. (1)</w:t>
      </w:r>
    </w:p>
    <w:p>
      <w:pPr>
        <w:pStyle w:val="Compact"/>
      </w:pPr>
      <w:r>
        <w:br w:type="textWrapping"/>
      </w:r>
      <w:r>
        <w:br w:type="textWrapping"/>
      </w:r>
    </w:p>
    <w:p>
      <w:pPr>
        <w:pStyle w:val="BodyText"/>
      </w:pPr>
      <w:r>
        <w:t xml:space="preserve">Đương! Đương!</w:t>
      </w:r>
    </w:p>
    <w:p>
      <w:pPr>
        <w:pStyle w:val="BodyText"/>
      </w:pPr>
      <w:r>
        <w:t xml:space="preserve">Theo từng tiếng kim loại giao kích vang lên, vô số cá chuồn biến dị đánh lên trên chiến hạm, đồng thời mặt biển nổi lên sóng gió cuồn cuộn, ba đào mãnh liệt phảng phất như có vô số mãnh thú sắp nổi lên.</w:t>
      </w:r>
    </w:p>
    <w:p>
      <w:pPr>
        <w:pStyle w:val="BodyText"/>
      </w:pPr>
      <w:r>
        <w:t xml:space="preserve">Nhạc Trọng nhìn mặt biển trào lên cuồn cuộn, khẽ cau mày:</w:t>
      </w:r>
    </w:p>
    <w:p>
      <w:pPr>
        <w:pStyle w:val="BodyText"/>
      </w:pPr>
      <w:r>
        <w:t xml:space="preserve">- Sao lại thế này? Biến dị thú cấp cao khu hải vực nơi đây lẽ ra đã đi tấn công căn cứ Hoành Tu Hạ hết rồi mới phải!</w:t>
      </w:r>
    </w:p>
    <w:p>
      <w:pPr>
        <w:pStyle w:val="BodyText"/>
      </w:pPr>
      <w:r>
        <w:t xml:space="preserve">Khi nãy Nhạc Trọng dẫn người cướp mẫu hạm chạy thoát khỏi căn cứ Hoành Tu Hạ không còn hải thú biến dị đuổi theo, hiện tại hắn đã thoát xa căn cứ vẫn còn có hải thú cường đại đuổi tới, điều này hiển nhiên có chút không bình thường.</w:t>
      </w:r>
    </w:p>
    <w:p>
      <w:pPr>
        <w:pStyle w:val="BodyText"/>
      </w:pPr>
      <w:r>
        <w:t xml:space="preserve">- Chẳng lẽ nguyên nhân do nàng?</w:t>
      </w:r>
    </w:p>
    <w:p>
      <w:pPr>
        <w:pStyle w:val="BodyText"/>
      </w:pPr>
      <w:r>
        <w:t xml:space="preserve">Nhạc Trọng chợt dâng lên một ý niệm trong đầu, nhanh chóng đi về phòng điều khiển.</w:t>
      </w:r>
    </w:p>
    <w:p>
      <w:pPr>
        <w:pStyle w:val="BodyText"/>
      </w:pPr>
      <w:r>
        <w:t xml:space="preserve">Lúc này tiểu nhân ngư đang mở miệng anh đào giống như đang hát gì đó, phù văn kỳ dị ngay lồng ngực nàng không ngừng chớp lên quang mang kỳ dị. Nàng vừa nhìn thấy Nhạc Trọng, trong lòng cả kinh, bị hoảng sợ không còn dám nhúc nhích, phù văn kỳ dị trước ngực nàng cũng tắt lịm.</w:t>
      </w:r>
    </w:p>
    <w:p>
      <w:pPr>
        <w:pStyle w:val="BodyText"/>
      </w:pPr>
      <w:r>
        <w:t xml:space="preserve">- Quả nhiên là do nàng giở trò quỷ!</w:t>
      </w:r>
    </w:p>
    <w:p>
      <w:pPr>
        <w:pStyle w:val="BodyText"/>
      </w:pPr>
      <w:r>
        <w:t xml:space="preserve">Nhạc Trọng chứng kiến bộ dáng của tiểu nhân ngư liền nhanh chóng xác định suy đoán của mình. Hắn đi tới bên cạnh bắt nàng vào trong tay, sau đó ôm nàng đi tới quan sát cảnh vật bên ngoài. Mặt biển vốn đang sóng gió mãnh liệt bỗng dưng bình tĩnh trở lại, cá chuồn biến dị vốn đang liều lĩnh tấn công cũng đã biến mất không còn nhìn thấy.</w:t>
      </w:r>
    </w:p>
    <w:p>
      <w:pPr>
        <w:pStyle w:val="BodyText"/>
      </w:pPr>
      <w:r>
        <w:t xml:space="preserve">Nhạc Trọng nhìn chằm chằm tiểu nhân ngư hung tợn uy hiếp:</w:t>
      </w:r>
    </w:p>
    <w:p>
      <w:pPr>
        <w:pStyle w:val="BodyText"/>
      </w:pPr>
      <w:r>
        <w:t xml:space="preserve">- Tôi biết là cô giở trò. Tiểu quỷ, chuyện như vậy tôi không hi vọng phát sinh lần thứ hai. Nếu như tái phạm lần nữa tôi sẽ giết cô!</w:t>
      </w:r>
    </w:p>
    <w:p>
      <w:pPr>
        <w:pStyle w:val="BodyText"/>
      </w:pPr>
      <w:r>
        <w:t xml:space="preserve">Tiểu nhân ngư xinh đẹp đáng yêu lại ngậm chặt miệng trừng mắt nhìn hắn, trong mắt mang theo tia sợ hãi không nói tiếng nào.</w:t>
      </w:r>
    </w:p>
    <w:p>
      <w:pPr>
        <w:pStyle w:val="BodyText"/>
      </w:pPr>
      <w:r>
        <w:t xml:space="preserve">Nhạc Trọng nhìn nàng cũng không còn biện pháp nào khác, ngôn ngữ không thông là phiền phức lớn nhất. Hắn cũng không có năng lực cắn nuốt đầu óc của sinh mạng thể thì có thể hiểu được tri thức của đối phương giống như Thi nhân Thiên Chiếu.</w:t>
      </w:r>
    </w:p>
    <w:p>
      <w:pPr>
        <w:pStyle w:val="BodyText"/>
      </w:pPr>
      <w:r>
        <w:t xml:space="preserve">Nhạc Trọng nhìn tiểu nhân ngư, trong mắt thoáng hiện vẻ nóng rực, giống như nhìn thấy vô số biến dị thú xếp hàng cho bộ hạ của hắn chém giết.</w:t>
      </w:r>
    </w:p>
    <w:p>
      <w:pPr>
        <w:pStyle w:val="BodyText"/>
      </w:pPr>
      <w:r>
        <w:t xml:space="preserve">- Nhân ngư hoàng tộc này hẳn là có lực lượng gọi về hải thú biến dị. Nếu có thể lợi dụng được tốt, vậy sẽ đạt được thật nhiều hải sản thú thịt, đồng thời còn lấy được thật nhiều tinh hạch biến dị thú!</w:t>
      </w:r>
    </w:p>
    <w:p>
      <w:pPr>
        <w:pStyle w:val="BodyText"/>
      </w:pPr>
      <w:r>
        <w:t xml:space="preserve">Đột nhiên nơi phương xa truyền lại thanh âm sắc nhọn khiến lòng người sợ hãi, tiếng rít sắc bén tràn ngập uy áp cường đại, khiến toàn bộ mọi người trên chiến hạm đều sản sinh sợ hãi.</w:t>
      </w:r>
    </w:p>
    <w:p>
      <w:pPr>
        <w:pStyle w:val="BodyText"/>
      </w:pPr>
      <w:r>
        <w:t xml:space="preserve">- Biến dị thú ngũ giai! Quay đầu lại!</w:t>
      </w:r>
    </w:p>
    <w:p>
      <w:pPr>
        <w:pStyle w:val="BodyText"/>
      </w:pPr>
      <w:r>
        <w:t xml:space="preserve">Nhạc Trọng nghe được thanh âm sắc nhọn mang theo uy áp cường đại sắc mặt đại biến, lớn tiếng ra lệnh.</w:t>
      </w:r>
    </w:p>
    <w:p>
      <w:pPr>
        <w:pStyle w:val="BodyText"/>
      </w:pPr>
      <w:r>
        <w:t xml:space="preserve">Biến dị thú ngũ giai có được lực lượng kinh thiên động địa, nếu là hải thú ngũ giai có thân thể khổng lồ mỗi một con phải có diện tích như một hàng không mẫu hạm cỡ lớn, loại cự thú này ở trong biển cả là tồn tại vô địch, chỉ cần chúng nguyện ý, dễ dàng lật úp chiếc chiến hạm này.</w:t>
      </w:r>
    </w:p>
    <w:p>
      <w:pPr>
        <w:pStyle w:val="BodyText"/>
      </w:pPr>
      <w:r>
        <w:t xml:space="preserve">Tiểu nhân ngư bị Nhạc Trọng ôm chặt trong lòng trên mặt cũng hiện lên vẻ lạnh run. Biến dị thú ngũ giai là bá chủ biển cả, cho dù là bộ tộc của nàng cũng chỉ có được hai con, đó là lấy toàn bộ lực lượng của bộ tộc mới có thể khống chế được hai con ngũ giai kia. Loại cự thú này nàng hoàn toàn không thể khống chế.</w:t>
      </w:r>
    </w:p>
    <w:p>
      <w:pPr>
        <w:pStyle w:val="BodyText"/>
      </w:pPr>
      <w:r>
        <w:t xml:space="preserve">Triệu Thiên Cương vội vàng cho chiến hạm quay đầu, điên cuồng hướng một phương khác bỏ chạy, toàn bộ mã lực thúc giục tới lớn nhất.</w:t>
      </w:r>
    </w:p>
    <w:p>
      <w:pPr>
        <w:pStyle w:val="BodyText"/>
      </w:pPr>
      <w:r>
        <w:t xml:space="preserve">Từng thanh âm tiếng gầm khủng bố truyền đến, từng luồng sóng biển vô cùng hung mãnh đánh tới, đem chiến hạm không ngừng chao đảo như muốn lật úp.</w:t>
      </w:r>
    </w:p>
    <w:p>
      <w:pPr>
        <w:pStyle w:val="BodyText"/>
      </w:pPr>
      <w:r>
        <w:t xml:space="preserve">Nhạc Trọng nhảy lên lưng tiểu Thanh bay lên bầu trời nhìn ra phương xa.</w:t>
      </w:r>
    </w:p>
    <w:p>
      <w:pPr>
        <w:pStyle w:val="BodyText"/>
      </w:pPr>
      <w:r>
        <w:t xml:space="preserve">Chỉ thấy phương xa điện quang chớp động, núi băng dập nát, gió lốc nổi lên bốn phía, mặt biển bốc cao cuồn cuộn, từng đạo sóng lớn cao hơn trăm thức nhấc lên ngập trời, không ngừng khuếch tán ra chung quanh, hoàn toàn che giấu hết thảy khung cảnh trên biển cả.</w:t>
      </w:r>
    </w:p>
    <w:p>
      <w:pPr>
        <w:pStyle w:val="BodyText"/>
      </w:pPr>
      <w:r>
        <w:t xml:space="preserve">Nhạc Trọng đứng tên lưng tiểu Thanh mặc dù không chứng kiến được cuộc chiến giữa hai con biến dị thú ngũ giai, nhưng lại nhìn thấy trung tâm gió lốc đang di động về phía chiến hạm.</w:t>
      </w:r>
    </w:p>
    <w:p>
      <w:pPr>
        <w:pStyle w:val="BodyText"/>
      </w:pPr>
      <w:r>
        <w:t xml:space="preserve">Sắc mặt hắn đại biến thông qua bộ đàm lớn tiếng quát:</w:t>
      </w:r>
    </w:p>
    <w:p>
      <w:pPr>
        <w:pStyle w:val="BodyText"/>
      </w:pPr>
      <w:r>
        <w:t xml:space="preserve">- Hướng trái, rẽ sang hướng trái!</w:t>
      </w:r>
    </w:p>
    <w:p>
      <w:pPr>
        <w:pStyle w:val="BodyText"/>
      </w:pPr>
      <w:r>
        <w:t xml:space="preserve">Mấy người Triệu Thiên Cương cũng bất chấp hết thảy điều khiển chiến hạm rẽ sang bên trái liều mạng bỏ chạy.</w:t>
      </w:r>
    </w:p>
    <w:p>
      <w:pPr>
        <w:pStyle w:val="BodyText"/>
      </w:pPr>
      <w:r>
        <w:t xml:space="preserve">Nhạc Trọng ở trên bầu trời nhìn chằm chằm cuộc chiến phương xa, trong lòng thầm cầu nguyện mục tiêu của hai con biến dị thú ngũ giai kia không phải là chiến hạm của mình.</w:t>
      </w:r>
    </w:p>
    <w:p>
      <w:pPr>
        <w:pStyle w:val="BodyText"/>
      </w:pPr>
      <w:r>
        <w:t xml:space="preserve">Nếu như đang ở trên đất liền hắn còn có thể liều mạng với biến dị thú ngũ giai một trận, nhưng ở trong biển lớn, hắn căn bản không chịu nổi một kích. Cho dù có được Hải Dương Diện Cụ nhưng đối mặt với hung uy của biến dị thú ngũ giai hắn hoàn toàn không một chút sức chống cự.</w:t>
      </w:r>
    </w:p>
    <w:p>
      <w:pPr>
        <w:pStyle w:val="BodyText"/>
      </w:pPr>
      <w:r>
        <w:t xml:space="preserve">Cũng may hai con hải thú ngũ giai không xem chiến hạm vào trong mắt, gió lốc thật lớn cơ hồ chỉ lướt sát qua bên cạnh chiến hạm.</w:t>
      </w:r>
    </w:p>
    <w:p>
      <w:pPr>
        <w:pStyle w:val="BodyText"/>
      </w:pPr>
      <w:r>
        <w:t xml:space="preserve">Tuy gió lốc chỉ lướt qua, nhưng vẫn nhấc lên sóng gió ngập trời, từng cơn sóng lớn hướng chiến hạm đánh tới, cơ hồ muốn ném nó ra xa. Cũng may chiến hạm không hổ là kết tinh khoa học kỹ thuật của nhân loại trước cuối thời, dù bị sóng gió ngập trời quăng quật vẫn có thể kiên trì không đến mức bị đánh chìm nghỉm.</w:t>
      </w:r>
    </w:p>
    <w:p>
      <w:pPr>
        <w:pStyle w:val="BodyText"/>
      </w:pPr>
      <w:r>
        <w:t xml:space="preserve">Cơn gió lốc thật lớn đi qua, lúc này Nhạc Trọng mới thở ra một hơi nhẹ nhõm. Nhưng hiện tại bọn họ đã đi trệch hướng vượt qua một trăm hải lý.</w:t>
      </w:r>
    </w:p>
    <w:p>
      <w:pPr>
        <w:pStyle w:val="BodyText"/>
      </w:pPr>
      <w:r>
        <w:t xml:space="preserve">Mặt biển đột nhiên khởi động, một đoàn xúc tu thật lớn từ dưới biển bắn ra hướng chỗ chiến hạm cuốn tới, ý đồ đem chiến hạm kéo vào đáy biển.</w:t>
      </w:r>
    </w:p>
    <w:p>
      <w:pPr>
        <w:pStyle w:val="BodyText"/>
      </w:pPr>
      <w:r>
        <w:t xml:space="preserve">- Biến dị thú 70 cấp: cá mực đại vương biến dị tam giai!</w:t>
      </w:r>
    </w:p>
    <w:p>
      <w:pPr>
        <w:pStyle w:val="BodyText"/>
      </w:pPr>
      <w:r>
        <w:t xml:space="preserve">Nhạc Trọng nhìn xúc tu thật lớn vươn ra, lập tức rút điện từ pháo hướng con cá mực biến dị oanh ra một phát.</w:t>
      </w:r>
    </w:p>
    <w:p>
      <w:pPr>
        <w:pStyle w:val="BodyText"/>
      </w:pPr>
      <w:r>
        <w:t xml:space="preserve">Một đoàn điện quang nóng rực oanh lên trên đoàn xúc tu của con cá mực tam giai kia, đem một ít xúc tu nổ thành hai đoạn, từng đạo điện quang màu lam không ngừng vờn quanh trên thân thể con cá mực làm thân thể nó tê dại, hành động ngừng phắt lại.</w:t>
      </w:r>
    </w:p>
    <w:p>
      <w:pPr>
        <w:pStyle w:val="BodyText"/>
      </w:pPr>
      <w:r>
        <w:t xml:space="preserve">Thân thể con cá mực tam giai vừa khựng lại, Triệu Thiên Cương mới kịp thời phản ứng. Hệ thống phòng ngự dày đặc trên chiến hạm bắt đầu nổ vang, vô số cơ quan pháo đan xen hình thành lưới lửa khủng bố hướng con cá mực bắn phá.</w:t>
      </w:r>
    </w:p>
    <w:p>
      <w:pPr>
        <w:pStyle w:val="BodyText"/>
      </w:pPr>
      <w:r>
        <w:t xml:space="preserve">Bị dàn hỏa lực dày đặc càn quét, xúc tu con cá mực tam giai bị oanh thành vỡ nát, thậm chí còn có hai xúc tu bị bắn nát nhừ.</w:t>
      </w:r>
    </w:p>
    <w:p>
      <w:pPr>
        <w:pStyle w:val="BodyText"/>
      </w:pPr>
      <w:r>
        <w:t xml:space="preserve">Ngư lôi trên chiến hạm bắt đầu phóng ra, đem thân thể của con cá mực tam giai tạc nổ đầm đìa máu tươi, từng đoàn huyết vụ tràn ra đem mặt biển nhuộm đến đỏ bừng.</w:t>
      </w:r>
    </w:p>
    <w:p>
      <w:pPr>
        <w:pStyle w:val="BodyText"/>
      </w:pPr>
      <w:r>
        <w:t xml:space="preserve">Con cá mực biến dị liên tục bị thương tổn hoảng sợ trốn vào dưới đáy biển.</w:t>
      </w:r>
    </w:p>
    <w:p>
      <w:pPr>
        <w:pStyle w:val="BodyText"/>
      </w:pPr>
      <w:r>
        <w:t xml:space="preserve">Nhạc Trọng nhìn xúc tu tán lạc phiêu phù trên mặt biển, trong mắt thoáng hiện vẻ tiếc nuối. Nếu như đang ở trên lục địa một con biến dị thú tam giai bị thương nặng chính là đối tượng liệp sát tốt nhất, nhưng đang ở trong biển, hắn thật sự không thể đối phó.</w:t>
      </w:r>
    </w:p>
    <w:p>
      <w:pPr>
        <w:pStyle w:val="BodyText"/>
      </w:pPr>
      <w:r>
        <w:t xml:space="preserve">Nhạc Trọng vừa quay về phòng chỉ huy, vẻ mặt Triệu Thiên Cương hết sức khó xem nói:</w:t>
      </w:r>
    </w:p>
    <w:p>
      <w:pPr>
        <w:pStyle w:val="Compact"/>
      </w:pPr>
      <w:r>
        <w:t xml:space="preserve">- Thủ lĩnh, có rắc rối, bốn con hải thú đang di động về bên này. Có một con hình dáng chỉ nhỏ hơn mẫu hạm một chút mà thôi, đoán chừng là một con hải thú tứ giai!</w:t>
      </w:r>
      <w:r>
        <w:br w:type="textWrapping"/>
      </w:r>
      <w:r>
        <w:br w:type="textWrapping"/>
      </w:r>
    </w:p>
    <w:p>
      <w:pPr>
        <w:pStyle w:val="Heading2"/>
      </w:pPr>
      <w:bookmarkStart w:id="809" w:name="chương-788-indonesia.-2"/>
      <w:bookmarkEnd w:id="809"/>
      <w:r>
        <w:t xml:space="preserve">787. Chương 788: Indonesia. (2)</w:t>
      </w:r>
    </w:p>
    <w:p>
      <w:pPr>
        <w:pStyle w:val="Compact"/>
      </w:pPr>
      <w:r>
        <w:br w:type="textWrapping"/>
      </w:r>
      <w:r>
        <w:br w:type="textWrapping"/>
      </w:r>
    </w:p>
    <w:p>
      <w:pPr>
        <w:pStyle w:val="BodyText"/>
      </w:pPr>
      <w:r>
        <w:t xml:space="preserve">Nhạc Trọng nhướng mày ra lệnh:</w:t>
      </w:r>
    </w:p>
    <w:p>
      <w:pPr>
        <w:pStyle w:val="BodyText"/>
      </w:pPr>
      <w:r>
        <w:t xml:space="preserve">- Lập tức lẩn tránh!</w:t>
      </w:r>
    </w:p>
    <w:p>
      <w:pPr>
        <w:pStyle w:val="BodyText"/>
      </w:pPr>
      <w:r>
        <w:t xml:space="preserve">Triệu Thiên Cương khó xử giải thích:</w:t>
      </w:r>
    </w:p>
    <w:p>
      <w:pPr>
        <w:pStyle w:val="BodyText"/>
      </w:pPr>
      <w:r>
        <w:t xml:space="preserve">- Thủ lĩnh, chúng ta đã lệch khỏi đường quỹ đạo khá xa. Nếu còn lẩn tránh bốn con hải thú kia, sẽ làm chúng ta hoàn toàn lệch hẳn hàng đạo chủ yếu. Nhiên liệu trên chiến hạm không đủ cho chúng ta nhiễu một vòng quay về huyện Tĩnh Cương nữa. Nếu như vậy chúng ta nhất định cần tìm một hòn đảo bỏ neo mới được!</w:t>
      </w:r>
    </w:p>
    <w:p>
      <w:pPr>
        <w:pStyle w:val="BodyText"/>
      </w:pPr>
      <w:r>
        <w:t xml:space="preserve">Nhạc Trọng quyết đoán nói:</w:t>
      </w:r>
    </w:p>
    <w:p>
      <w:pPr>
        <w:pStyle w:val="BodyText"/>
      </w:pPr>
      <w:r>
        <w:t xml:space="preserve">- Vậy thì tìm một hòn đảo có thể tiếp tế nhiên liệu bỏ neo đi!</w:t>
      </w:r>
    </w:p>
    <w:p>
      <w:pPr>
        <w:pStyle w:val="BodyText"/>
      </w:pPr>
      <w:r>
        <w:t xml:space="preserve">Hải thú tứ giai ở trong biển hoàn toàn không thể ứng phó. Tuy chiến hạm cũng có năng lực tổn thương hải thú tứ giai, nhưng nó cũng có khả năng đem chiến hạm trực tiếp lật chìm. Nhạc Trọng thật không muốn bị mất chiếc chiến hạm mà mình thật vất vả mới lấy được tới tay này.</w:t>
      </w:r>
    </w:p>
    <w:p>
      <w:pPr>
        <w:pStyle w:val="BodyText"/>
      </w:pPr>
      <w:r>
        <w:t xml:space="preserve">Triệu Thiên Cương liền đáp:</w:t>
      </w:r>
    </w:p>
    <w:p>
      <w:pPr>
        <w:pStyle w:val="BodyText"/>
      </w:pPr>
      <w:r>
        <w:t xml:space="preserve">- Dạ!</w:t>
      </w:r>
    </w:p>
    <w:p>
      <w:pPr>
        <w:pStyle w:val="BodyText"/>
      </w:pPr>
      <w:r>
        <w:t xml:space="preserve">Chiếc chiến hạm lập tức quay đầu, hướng tận sâu trong biển khơi mờ mịt chạy đi.</w:t>
      </w:r>
    </w:p>
    <w:p>
      <w:pPr>
        <w:pStyle w:val="BodyText"/>
      </w:pPr>
      <w:r>
        <w:t xml:space="preserve">Trong biển khơi có vô số hải thú hung ác khổng lồ, nhưng dù sao chiến hạm được trang bị hệ thống ra đa tân tiến nhất của Mỹ, có thể thường xuyên điều tra dị động của hải thú, vì vậy có thể kịp thời điều chỉnh phương hướng di chuyển.</w:t>
      </w:r>
    </w:p>
    <w:p>
      <w:pPr>
        <w:pStyle w:val="BodyText"/>
      </w:pPr>
      <w:r>
        <w:t xml:space="preserve">Chiến hạm chạy tới một phiến đại lục.</w:t>
      </w:r>
    </w:p>
    <w:p>
      <w:pPr>
        <w:pStyle w:val="BodyText"/>
      </w:pPr>
      <w:r>
        <w:t xml:space="preserve">Nhạc Trọng nhìn phiến đại lục xa lạ trước mắt hỏi:</w:t>
      </w:r>
    </w:p>
    <w:p>
      <w:pPr>
        <w:pStyle w:val="BodyText"/>
      </w:pPr>
      <w:r>
        <w:t xml:space="preserve">- Nơi này là chỗ nào?</w:t>
      </w:r>
    </w:p>
    <w:p>
      <w:pPr>
        <w:pStyle w:val="BodyText"/>
      </w:pPr>
      <w:r>
        <w:t xml:space="preserve">Triệu Thiên Cương báo cáo:</w:t>
      </w:r>
    </w:p>
    <w:p>
      <w:pPr>
        <w:pStyle w:val="BodyText"/>
      </w:pPr>
      <w:r>
        <w:t xml:space="preserve">- Nơi này là Indonesia!</w:t>
      </w:r>
    </w:p>
    <w:p>
      <w:pPr>
        <w:pStyle w:val="BodyText"/>
      </w:pPr>
      <w:r>
        <w:t xml:space="preserve">Trong mắt Nhạc Trọng thoáng hiện vẻ chán ghét:</w:t>
      </w:r>
    </w:p>
    <w:p>
      <w:pPr>
        <w:pStyle w:val="BodyText"/>
      </w:pPr>
      <w:r>
        <w:t xml:space="preserve">- Không ngờ là nơi này!</w:t>
      </w:r>
    </w:p>
    <w:p>
      <w:pPr>
        <w:pStyle w:val="BodyText"/>
      </w:pPr>
      <w:r>
        <w:t xml:space="preserve">Indonesia là một quốc gia Đông Nam Á có truyền thống thích tàn sát người Hoa cư trú. Ở thời cận đại, cứ cách một đoạn thời gian là Hoa kiều sẽ bị dân bản địa giết hại thật dã man. Nam nhân bị săn giết, nữ nhân bị cưỡng hiếp, trẻ con lại bị xuyên thủng đem lên lửa nướng. Dân bản địa nơi này thật không chút nhân tính, hung tàn tới cực điểm, cơ hồ có thể so sánh được với thời diệt chủng của Hitler ở thế chiến thứ hai.</w:t>
      </w:r>
    </w:p>
    <w:p>
      <w:pPr>
        <w:pStyle w:val="BodyText"/>
      </w:pPr>
      <w:r>
        <w:t xml:space="preserve">Nhạc Trọng từ xa đã nhìn thấy một chiếc thuyền nhỏ đang trôi trên biển. Ở trên thuyền có một ít người sống sót quần áo rách rưới, mỗi người đều bị dùng dao chặt đứt tay phải máu tươi chảy ròng trong biển rộng.</w:t>
      </w:r>
    </w:p>
    <w:p>
      <w:pPr>
        <w:pStyle w:val="BodyText"/>
      </w:pPr>
      <w:r>
        <w:t xml:space="preserve">Mùi máu tươi rất nhanh hấp dẫn mãnh thú biến dị trong nước, mặt biển quay cuồng, từng con biến dị thú dài tới ba bốn thước nổi lên há mồm cắn ngang người sống sót đem người kia cắn đứt thân thể ngay tại chỗ.</w:t>
      </w:r>
    </w:p>
    <w:p>
      <w:pPr>
        <w:pStyle w:val="BodyText"/>
      </w:pPr>
      <w:r>
        <w:t xml:space="preserve">Oanh! Oanh!</w:t>
      </w:r>
    </w:p>
    <w:p>
      <w:pPr>
        <w:pStyle w:val="BodyText"/>
      </w:pPr>
      <w:r>
        <w:t xml:space="preserve">Đúng lúc này thuyền nhỏ nổ tung, lực nổ mạnh khủng bố đem những con hải thú biến dị tạc thành tan xương nát thịt lật ngửa bụng tử vong.</w:t>
      </w:r>
    </w:p>
    <w:p>
      <w:pPr>
        <w:pStyle w:val="BodyText"/>
      </w:pPr>
      <w:r>
        <w:t xml:space="preserve">Một con thuyền đánh cá chạy tới, bên trên là một nhóm người sống sót mặt xám như tro tàn áo quần rách rưới đem những con hải thú đã chết vớt đi lên.</w:t>
      </w:r>
    </w:p>
    <w:p>
      <w:pPr>
        <w:pStyle w:val="BodyText"/>
      </w:pPr>
      <w:r>
        <w:t xml:space="preserve">Trên chiếc thuyền kia có bảy tám người cầm súng trường đứng một bên cười ha ha, lớn tiếng nói gì đó.</w:t>
      </w:r>
    </w:p>
    <w:p>
      <w:pPr>
        <w:pStyle w:val="BodyText"/>
      </w:pPr>
      <w:r>
        <w:t xml:space="preserve">Phanh!</w:t>
      </w:r>
    </w:p>
    <w:p>
      <w:pPr>
        <w:pStyle w:val="BodyText"/>
      </w:pPr>
      <w:r>
        <w:t xml:space="preserve">Một tên dùng súng trực tiếp bắn nổ đầu một người sống sót, những người còn lại hiện lên vẻ hoảng sợ, hành động càng nhanh hơn vài phần, những tên cầm súng khác đứng một bên cười ha hả.</w:t>
      </w:r>
    </w:p>
    <w:p>
      <w:pPr>
        <w:pStyle w:val="BodyText"/>
      </w:pPr>
      <w:r>
        <w:t xml:space="preserve">Nhạc Trọng nhìn thấy một màn kia liền nhướng mày, lấy ra mảnh băng dính dán lại miệng của tiểu nhân ngư đặt nàng sang bên, sau đó mang Hải Dương Diện Cụ hướng chỗ thuyền đánh cá bơi qua.</w:t>
      </w:r>
    </w:p>
    <w:p>
      <w:pPr>
        <w:pStyle w:val="BodyText"/>
      </w:pPr>
      <w:r>
        <w:t xml:space="preserve">Nhạc Trọng vừa đi vào trong nước liền cảm giác mình giống như biến thành một con cá, thật dễ dàng khống chế dòng nước đi tới trước. Đồng thời nhờ Hải Dương Diện Cụ cường hóa, hắn có thể thấy rõ tầm nhìn trong vòng hai hải lý.</w:t>
      </w:r>
    </w:p>
    <w:p>
      <w:pPr>
        <w:pStyle w:val="BodyText"/>
      </w:pPr>
      <w:r>
        <w:t xml:space="preserve">Nhạc Trọng thật dễ dàng bơi tới bên cạnh thuyền đánh cá kia, đột nhiên từ trong nước nhảy ra, xoay người phóng lên thuyền đánh ca, một quyền đập vào mặt một tên cầm súng, cự lực gấp mười lần phóng ra, lập tức oanh vẹo đầu tên kia, khiến hắn trực tiếp tử vong.</w:t>
      </w:r>
    </w:p>
    <w:p>
      <w:pPr>
        <w:pStyle w:val="BodyText"/>
      </w:pPr>
      <w:r>
        <w:t xml:space="preserve">Mấy tên cầm súng còn lại kinh hãi mắng to tiếng bản địa khó hiểu, cầm súng hướng Nhạc Trọng bắn phá.</w:t>
      </w:r>
    </w:p>
    <w:p>
      <w:pPr>
        <w:pStyle w:val="BodyText"/>
      </w:pPr>
      <w:r>
        <w:t xml:space="preserve">Nhạc Trọng rút Ngạc Nha, thân hình chợt lóe, thật dễ dàng tránh khỏi công kích, sau đó ánh đao lập tức đem đầu tên kia chém bay.</w:t>
      </w:r>
    </w:p>
    <w:p>
      <w:pPr>
        <w:pStyle w:val="BodyText"/>
      </w:pPr>
      <w:r>
        <w:t xml:space="preserve">Chỉ trong vài lần hô hấp ngắn ngủi toàn bộ những tên cầm súng trên thuyền đánh cá đã bị hắn chém giết không còn.</w:t>
      </w:r>
    </w:p>
    <w:p>
      <w:pPr>
        <w:pStyle w:val="BodyText"/>
      </w:pPr>
      <w:r>
        <w:t xml:space="preserve">Trong quá trình này, hơn mười người sống sót phụ trách đánh cá nhìn hết thảy tình cảnh phát sinh, trong mắt chớp động sợ hãi.</w:t>
      </w:r>
    </w:p>
    <w:p>
      <w:pPr>
        <w:pStyle w:val="BodyText"/>
      </w:pPr>
      <w:r>
        <w:t xml:space="preserve">Chứng kiến Nhạc Trọng giết sạch đám người cầm súng kia, bọn họ đều quỳ xuống lạnh run chờ Nhạc Trọng phán quyết.</w:t>
      </w:r>
    </w:p>
    <w:p>
      <w:pPr>
        <w:pStyle w:val="BodyText"/>
      </w:pPr>
      <w:r>
        <w:t xml:space="preserve">Nhạc Trọng liếc mắt nhìn nhóm người kia nhướng mày dùng Trung văn hỏi:</w:t>
      </w:r>
    </w:p>
    <w:p>
      <w:pPr>
        <w:pStyle w:val="BodyText"/>
      </w:pPr>
      <w:r>
        <w:t xml:space="preserve">- Trong các người ai biết Trung văn?</w:t>
      </w:r>
    </w:p>
    <w:p>
      <w:pPr>
        <w:pStyle w:val="BodyText"/>
      </w:pPr>
      <w:r>
        <w:t xml:space="preserve">Thân thể những người kia run lên nhưng không ai dám nói chuyện.</w:t>
      </w:r>
    </w:p>
    <w:p>
      <w:pPr>
        <w:pStyle w:val="BodyText"/>
      </w:pPr>
      <w:r>
        <w:t xml:space="preserve">Nhạc Trọng nhìn nhóm người quỳ lạnh run nhướng mày, cầm cây súng trường chỉ vào đầu một người lạnh lùng nói:</w:t>
      </w:r>
    </w:p>
    <w:p>
      <w:pPr>
        <w:pStyle w:val="BodyText"/>
      </w:pPr>
      <w:r>
        <w:t xml:space="preserve">- Chẳng lẽ tôi đã cứu một đám người bản địa Indo? Nếu vậy thì các người đi chết đi!</w:t>
      </w:r>
    </w:p>
    <w:p>
      <w:pPr>
        <w:pStyle w:val="BodyText"/>
      </w:pPr>
      <w:r>
        <w:t xml:space="preserve">Người bản địa tính tình lười biếng, tàn nhẫn lại ngu xuẩn. Cách một thời điểm lại tổ chức một cuộc tàn sát Hoa kiều sống tại địa bàn của mình, cướp lấy tài sản của họ, cưỡng gian nữ nhân Hoa kiều, ngay cả trẻ con cũng không buông tha, đây chính là sự thật luôn bị che giấu trong tin tức quốc tế, chẳng khác gì bọn cầm thú.</w:t>
      </w:r>
    </w:p>
    <w:p>
      <w:pPr>
        <w:pStyle w:val="BodyText"/>
      </w:pPr>
      <w:r>
        <w:t xml:space="preserve">Nhạc Trọng vừa nghĩ mình cứu một nhóm người bản địa như vậy trong lòng liền bực tức. Sau cuối thời tính tình hắn đã biến đổi thành một người độc ác tàn nhẫn vô cùng, muốn xử lý nhóm người này thật sự không hề có chút gánh nặng tâm lý.</w:t>
      </w:r>
    </w:p>
    <w:p>
      <w:pPr>
        <w:pStyle w:val="BodyText"/>
      </w:pPr>
      <w:r>
        <w:t xml:space="preserve">Người sống sót bị Nhạc Trọng chỉ súng vào đầu hoảng sợ đến mức tiểu ra quần quỳ sấp dập đầu bái lạy không ngừng, lại dùng tiếng phổ thông cứng ngắc lớn tiếng nói:</w:t>
      </w:r>
    </w:p>
    <w:p>
      <w:pPr>
        <w:pStyle w:val="BodyText"/>
      </w:pPr>
      <w:r>
        <w:t xml:space="preserve">- Đừng giết tôi! Tôi tên là Lý Tiến Nhân, tôi là người Hoa, bọn họ đều là người Hoa. Vị đại nhân này, đa tạ ngài đã cứu chúng tôi. Van ngài đừng giết chúng tôi, chúng tôi nguyện ý làm trâu làm ngựa cho ngài!</w:t>
      </w:r>
    </w:p>
    <w:p>
      <w:pPr>
        <w:pStyle w:val="BodyText"/>
      </w:pPr>
      <w:r>
        <w:t xml:space="preserve">- Đừng giết tôi!</w:t>
      </w:r>
    </w:p>
    <w:p>
      <w:pPr>
        <w:pStyle w:val="BodyText"/>
      </w:pPr>
      <w:r>
        <w:t xml:space="preserve">- Tôi là người Hoa!</w:t>
      </w:r>
    </w:p>
    <w:p>
      <w:pPr>
        <w:pStyle w:val="BodyText"/>
      </w:pPr>
      <w:r>
        <w:t xml:space="preserve">- …</w:t>
      </w:r>
    </w:p>
    <w:p>
      <w:pPr>
        <w:pStyle w:val="BodyText"/>
      </w:pPr>
      <w:r>
        <w:t xml:space="preserve">Nhóm người sống sót cuống quýt dập đầu nói, không phải toàn bộ bọn họ đều biết nói Trung văn, vẫn còn bốn người không biết nói, chỉ quỳ sấp dập đầu không ngừng.</w:t>
      </w:r>
    </w:p>
    <w:p>
      <w:pPr>
        <w:pStyle w:val="BodyText"/>
      </w:pPr>
      <w:r>
        <w:t xml:space="preserve">Trong cuối thời, những cường giả có được lực lượng đều liệp sát vô số biến dị thú cùng tang thi. Cường giả như vậy đại bộ phận đều là người có lòng dạ độc ác, giết người tuyệt đối không nương tay. Những người thường này thật sự không muốn chết.</w:t>
      </w:r>
    </w:p>
    <w:p>
      <w:pPr>
        <w:pStyle w:val="BodyText"/>
      </w:pPr>
      <w:r>
        <w:t xml:space="preserve">Nhạc Trọng dùng súng chỉ chỉ vào bốn người không nói lời nào, lạnh lùng nói:</w:t>
      </w:r>
    </w:p>
    <w:p>
      <w:pPr>
        <w:pStyle w:val="BodyText"/>
      </w:pPr>
      <w:r>
        <w:t xml:space="preserve">- Tại sao các người không nói Trung văn, chẳng lẽ bốn người là người bản địa, ý đồ lừa bịp tôi?</w:t>
      </w:r>
    </w:p>
    <w:p>
      <w:pPr>
        <w:pStyle w:val="BodyText"/>
      </w:pPr>
      <w:r>
        <w:t xml:space="preserve">Bốn người kia nhìn thấy họng súng chỉ vào người sắc mặt biến thành tái nhợt, chỉ biết cuống quýt dập đầu.</w:t>
      </w:r>
    </w:p>
    <w:p>
      <w:pPr>
        <w:pStyle w:val="BodyText"/>
      </w:pPr>
      <w:r>
        <w:t xml:space="preserve">Lý Tiến Nhân vừa phục lạy vừa nhỏ giọng giải thích:</w:t>
      </w:r>
    </w:p>
    <w:p>
      <w:pPr>
        <w:pStyle w:val="BodyText"/>
      </w:pPr>
      <w:r>
        <w:t xml:space="preserve">- Đại nhân, đại nhân, bọn họ thật sự là người Hoa, nhưng vì gia đình họ đã sống ở nơi này nhiều thế hệ nên không còn biết nói Trung văn, bọn họ chứng thật là người Hoa!</w:t>
      </w:r>
    </w:p>
    <w:p>
      <w:pPr>
        <w:pStyle w:val="BodyText"/>
      </w:pPr>
      <w:r>
        <w:t xml:space="preserve">Bình thường người Hoa cũng thật khó dung nhập với những người bản địa ở các quốc gia khác. Rất nhiều người Hoa bởi vì muốn chân chính dung nhập vào cuộc sống ở bản địa nên không dạy Trung văn cho con cháu của mình, họ lựa chọn sử dụng ngôn ngữ địa phương là vì muốn thực sự hòa nhập vào cuộc sống tại địa phương.</w:t>
      </w:r>
    </w:p>
    <w:p>
      <w:pPr>
        <w:pStyle w:val="BodyText"/>
      </w:pPr>
      <w:r>
        <w:t xml:space="preserve">Rất nhiều quốc gia đều đối với người địa phương khoan dung, đối với người nước ngoài hà khắc. Nhưng ngược lại Hoa Hạ quốc lại đối với con dân của mình thật hà khắc, nhưng đối với người ngoài thật khoan dung, quốc gia như vậy cũng không có nhiều.</w:t>
      </w:r>
    </w:p>
    <w:p>
      <w:pPr>
        <w:pStyle w:val="Compact"/>
      </w:pPr>
      <w:r>
        <w:t xml:space="preserve">Nhạc Trọng chỉ chỉ những thi thể người sống sót phiêu phù trên mặt biển hỏi:</w:t>
      </w:r>
      <w:r>
        <w:br w:type="textWrapping"/>
      </w:r>
      <w:r>
        <w:br w:type="textWrapping"/>
      </w:r>
    </w:p>
    <w:p>
      <w:pPr>
        <w:pStyle w:val="Heading2"/>
      </w:pPr>
      <w:bookmarkStart w:id="810" w:name="chương-789-hoa-kiều-indonesia."/>
      <w:bookmarkEnd w:id="810"/>
      <w:r>
        <w:t xml:space="preserve">788. Chương 789: Hoa Kiều Indonesia.</w:t>
      </w:r>
    </w:p>
    <w:p>
      <w:pPr>
        <w:pStyle w:val="Compact"/>
      </w:pPr>
      <w:r>
        <w:br w:type="textWrapping"/>
      </w:r>
      <w:r>
        <w:br w:type="textWrapping"/>
      </w:r>
    </w:p>
    <w:p>
      <w:pPr>
        <w:pStyle w:val="BodyText"/>
      </w:pPr>
      <w:r>
        <w:t xml:space="preserve">- Đây là có chuyện gì?</w:t>
      </w:r>
    </w:p>
    <w:p>
      <w:pPr>
        <w:pStyle w:val="BodyText"/>
      </w:pPr>
      <w:r>
        <w:t xml:space="preserve">Lý Tiến Nhân cười khổ một tiếng, nói:</w:t>
      </w:r>
    </w:p>
    <w:p>
      <w:pPr>
        <w:pStyle w:val="BodyText"/>
      </w:pPr>
      <w:r>
        <w:t xml:space="preserve">- Những người này đều là con mồi sống. Người bản địa đem người sống sót Hoa kiều bắt lấy làm mồi dẫn dụ, cột lên thuốc nổ, chuyên dùng tạc nổ hải thú biến dị trong biển. Bọn hắn thông qua thủ đoạn như vậy săn bắt hải thú!</w:t>
      </w:r>
    </w:p>
    <w:p>
      <w:pPr>
        <w:pStyle w:val="BodyText"/>
      </w:pPr>
      <w:r>
        <w:t xml:space="preserve">Trong hải dương có thật nhiều hải thú biến dị hung mãnh, những người bản địa Indo dùng Hoa kiều làm mồi dẫn dụ hải thú đến cắn nuốt, sau đó dùng thuốc nổ tạc chết bọn chúng, phương pháp này thật tàn nhẫn nhưng hữu hiệu.</w:t>
      </w:r>
    </w:p>
    <w:p>
      <w:pPr>
        <w:pStyle w:val="BodyText"/>
      </w:pPr>
      <w:r>
        <w:t xml:space="preserve">Nhạc Trọng nhướng mày nói:</w:t>
      </w:r>
    </w:p>
    <w:p>
      <w:pPr>
        <w:pStyle w:val="BodyText"/>
      </w:pPr>
      <w:r>
        <w:t xml:space="preserve">- Bọn hắn làm sao lại nghĩ ra chủ ý này?</w:t>
      </w:r>
    </w:p>
    <w:p>
      <w:pPr>
        <w:pStyle w:val="BodyText"/>
      </w:pPr>
      <w:r>
        <w:t xml:space="preserve">Lý Tiến Nhân cười khổ giải thích:</w:t>
      </w:r>
    </w:p>
    <w:p>
      <w:pPr>
        <w:pStyle w:val="BodyText"/>
      </w:pPr>
      <w:r>
        <w:t xml:space="preserve">- Chủ ý này là do một Hoa kiều tên Ngô Lương đưa ra!</w:t>
      </w:r>
    </w:p>
    <w:p>
      <w:pPr>
        <w:pStyle w:val="BodyText"/>
      </w:pPr>
      <w:r>
        <w:t xml:space="preserve">Trong mắt Nhạc Trọng hiện lên sát ý:</w:t>
      </w:r>
    </w:p>
    <w:p>
      <w:pPr>
        <w:pStyle w:val="BodyText"/>
      </w:pPr>
      <w:r>
        <w:t xml:space="preserve">- Ngô Lương sao? Ta nhất định phải giết hắn!</w:t>
      </w:r>
    </w:p>
    <w:p>
      <w:pPr>
        <w:pStyle w:val="BodyText"/>
      </w:pPr>
      <w:r>
        <w:t xml:space="preserve">Một kẻ lại tán tận lương tâm đưa ra ý kiến cho người bản địa giết hại tộc dân của mình, Nhạc Trọng vừa nghe đã giận dữ, hắn gặp một người liền giết một người.</w:t>
      </w:r>
    </w:p>
    <w:p>
      <w:pPr>
        <w:pStyle w:val="BodyText"/>
      </w:pPr>
      <w:r>
        <w:t xml:space="preserve">- Đại nhân, không cần ngài giết, hắn đã chết!</w:t>
      </w:r>
    </w:p>
    <w:p>
      <w:pPr>
        <w:pStyle w:val="BodyText"/>
      </w:pPr>
      <w:r>
        <w:t xml:space="preserve">Nhìn thấy vẻ nghi hoặc trong mắt Nhạc Trọng, Lý Tiến Nhân tiếp tục nói:</w:t>
      </w:r>
    </w:p>
    <w:p>
      <w:pPr>
        <w:pStyle w:val="BodyText"/>
      </w:pPr>
      <w:r>
        <w:t xml:space="preserve">- Sau khi Ngô Lương đưa ra chủ ý này cho người bản địa, không bao lâu hắn đã bị người bản địa bắt lại đem làm con mồi nổ chết săn thú. Vợ cùng con gái của hắn lại bị đám người bản địa kia cưỡng bức tập thể, sau đó còn bị nướng làm thịt!</w:t>
      </w:r>
    </w:p>
    <w:p>
      <w:pPr>
        <w:pStyle w:val="BodyText"/>
      </w:pPr>
      <w:r>
        <w:t xml:space="preserve">Nhạc Trọng nghe vậy liền trầm mặc, nhân tính cuối thời biến thành hung ác biến thái như vậy thật viễn siêu sự tưởng tượng của hắn.</w:t>
      </w:r>
    </w:p>
    <w:p>
      <w:pPr>
        <w:pStyle w:val="BodyText"/>
      </w:pPr>
      <w:r>
        <w:t xml:space="preserve">Nhạc Trọng lại hỏi:</w:t>
      </w:r>
    </w:p>
    <w:p>
      <w:pPr>
        <w:pStyle w:val="BodyText"/>
      </w:pPr>
      <w:r>
        <w:t xml:space="preserve">- Lực lượng võ trang ở chỗ các anh tụ tập mạnh bao nhiêu?</w:t>
      </w:r>
    </w:p>
    <w:p>
      <w:pPr>
        <w:pStyle w:val="BodyText"/>
      </w:pPr>
      <w:r>
        <w:t xml:space="preserve">Lý Tiến Nhân nói:</w:t>
      </w:r>
    </w:p>
    <w:p>
      <w:pPr>
        <w:pStyle w:val="BodyText"/>
      </w:pPr>
      <w:r>
        <w:t xml:space="preserve">- Không biết, tôi chỉ biết bọn hắn có rất nhiều súng, ngoài ra chúng tôi không biết gì khác. Bởi vì chúng tôi luôn bị giam giữ trong chuồng heo!</w:t>
      </w:r>
    </w:p>
    <w:p>
      <w:pPr>
        <w:pStyle w:val="BodyText"/>
      </w:pPr>
      <w:r>
        <w:t xml:space="preserve">Nhạc Trọng chỉ vào những khẩu súng nằm rải rác trên thuyền nói:</w:t>
      </w:r>
    </w:p>
    <w:p>
      <w:pPr>
        <w:pStyle w:val="BodyText"/>
      </w:pPr>
      <w:r>
        <w:t xml:space="preserve">- Được! Hiện tại tôi cho các anh một cơ hội trả thù. Cầm súng, theo tôi cùng đi đem đám người kia xử lý!</w:t>
      </w:r>
    </w:p>
    <w:p>
      <w:pPr>
        <w:pStyle w:val="BodyText"/>
      </w:pPr>
      <w:r>
        <w:t xml:space="preserve">- Không được, đại nhân không được…</w:t>
      </w:r>
    </w:p>
    <w:p>
      <w:pPr>
        <w:pStyle w:val="BodyText"/>
      </w:pPr>
      <w:r>
        <w:t xml:space="preserve">- Không được, đại nhân, chúng tôi không biết đánh giặc…</w:t>
      </w:r>
    </w:p>
    <w:p>
      <w:pPr>
        <w:pStyle w:val="BodyText"/>
      </w:pPr>
      <w:r>
        <w:t xml:space="preserve">- Đại nhân, người bản địa nơi này thật là đáng sợ, một khi đối lập cùng bọn hắn chỉ cần bị phát hiện đều bị chặt đứt tay chân, đinh trên thập tự giá lăng nhục đến chết!</w:t>
      </w:r>
    </w:p>
    <w:p>
      <w:pPr>
        <w:pStyle w:val="BodyText"/>
      </w:pPr>
      <w:r>
        <w:t xml:space="preserve">- …</w:t>
      </w:r>
    </w:p>
    <w:p>
      <w:pPr>
        <w:pStyle w:val="BodyText"/>
      </w:pPr>
      <w:r>
        <w:t xml:space="preserve">Vừa nghe Nhạc Trọng bảo họ cầm súng đi chiến đấu cùng đám bản địa, những Hoa kiều kia quỳ sụp xuống cuống quýt dập đầu lớn tiếng cầu xin. Bọn họ đã bị dọa đến vỡ mật, hơn nữa đạo sinh tồn của những Hoa kiều ở khu vực Đông Nam Á này chỉ quan trọng ở một chữ nhẫn. Vô luận bị ức hiếp, lăng nhục, thậm chí là sát hại thế nào họ cũng chỉ yên lặng chịu đựng xuống. Bởi vì họ cảm thấy một khi mình phản kháng sẽ bị đối xử càng thêm đáng sợ.</w:t>
      </w:r>
    </w:p>
    <w:p>
      <w:pPr>
        <w:pStyle w:val="BodyText"/>
      </w:pPr>
      <w:r>
        <w:t xml:space="preserve">Người đáng thương tất có chỗ đáng hận, dù bị nhận hết lăng nhục nhưng những Hoa kiều này chỉ biết quỳ gối cầu xin Nhạc Trọng mà không dám sản sinh lòng đối chiến với người bản địa.</w:t>
      </w:r>
    </w:p>
    <w:p>
      <w:pPr>
        <w:pStyle w:val="BodyText"/>
      </w:pPr>
      <w:r>
        <w:t xml:space="preserve">Nhạc Trọng nhìn nhóm người quỳ cầu xin trước mặt mắng một câu:</w:t>
      </w:r>
    </w:p>
    <w:p>
      <w:pPr>
        <w:pStyle w:val="BodyText"/>
      </w:pPr>
      <w:r>
        <w:t xml:space="preserve">- Thật sự là một đám phế vật!</w:t>
      </w:r>
    </w:p>
    <w:p>
      <w:pPr>
        <w:pStyle w:val="BodyText"/>
      </w:pPr>
      <w:r>
        <w:t xml:space="preserve">Nhóm người Lý Tiến Nhân hiện lên nét xấu hổ nhưng chỉ phục lạy không dám nói lời nào.</w:t>
      </w:r>
    </w:p>
    <w:p>
      <w:pPr>
        <w:pStyle w:val="BodyText"/>
      </w:pPr>
      <w:r>
        <w:t xml:space="preserve">Nhạc Trọng nhìn Lý Tiến Nhân, thanh âm băng hàn nói:</w:t>
      </w:r>
    </w:p>
    <w:p>
      <w:pPr>
        <w:pStyle w:val="BodyText"/>
      </w:pPr>
      <w:r>
        <w:t xml:space="preserve">- Mang tôi đi tới chỗ tụ tập của các người!</w:t>
      </w:r>
    </w:p>
    <w:p>
      <w:pPr>
        <w:pStyle w:val="BodyText"/>
      </w:pPr>
      <w:r>
        <w:t xml:space="preserve">- Đại nhân, van ngài tha cho chúng tôi đi! Nơi đó là địa ngục!</w:t>
      </w:r>
    </w:p>
    <w:p>
      <w:pPr>
        <w:pStyle w:val="BodyText"/>
      </w:pPr>
      <w:r>
        <w:t xml:space="preserve">- Xem như cùng là người Hoa, tha cho chúng tôi đi. Tôi không muốn tiếp tục quay về chốn địa ngục kia!</w:t>
      </w:r>
    </w:p>
    <w:p>
      <w:pPr>
        <w:pStyle w:val="BodyText"/>
      </w:pPr>
      <w:r>
        <w:t xml:space="preserve">- …</w:t>
      </w:r>
    </w:p>
    <w:p>
      <w:pPr>
        <w:pStyle w:val="BodyText"/>
      </w:pPr>
      <w:r>
        <w:t xml:space="preserve">Hơn mười người sống sót quỳ sấp cuống quýt dập đầu lớn tiếng cầu xin Nhạc Trọng.</w:t>
      </w:r>
    </w:p>
    <w:p>
      <w:pPr>
        <w:pStyle w:val="BodyText"/>
      </w:pPr>
      <w:r>
        <w:t xml:space="preserve">Ánh mắt Nhạc Trọng băng hàn trực tiếp dùng súng chỉ vào đầu một người bóp cò.</w:t>
      </w:r>
    </w:p>
    <w:p>
      <w:pPr>
        <w:pStyle w:val="BodyText"/>
      </w:pPr>
      <w:r>
        <w:t xml:space="preserve">Phanh!</w:t>
      </w:r>
    </w:p>
    <w:p>
      <w:pPr>
        <w:pStyle w:val="BodyText"/>
      </w:pPr>
      <w:r>
        <w:t xml:space="preserve">Trên đầu người kia hiện lên một lỗ máu, trong mắt thoáng hiện nét hoảng sợ ngã xuống trên thuyền. Nhìn thấy một màn như vậy hơn mười Hoa kiều còn lại biến thành kinh hoảng, trong ánh mắt nhìn Nhạc Trọng hiện lên vẻ sợ hãi.</w:t>
      </w:r>
    </w:p>
    <w:p>
      <w:pPr>
        <w:pStyle w:val="BodyText"/>
      </w:pPr>
      <w:r>
        <w:t xml:space="preserve">Nhạc Trọng giống như ác ma nhìn nhóm người lãnh khốc nói:</w:t>
      </w:r>
    </w:p>
    <w:p>
      <w:pPr>
        <w:pStyle w:val="BodyText"/>
      </w:pPr>
      <w:r>
        <w:t xml:space="preserve">- Tôi không phải đang thương lượng với các người. Đây là mệnh lệnh! Người không tuân thủ mệnh lệnh thì đi chết đi! Dẫn đường, hoặc là đám phế vật các người đều chết ở chỗ này!</w:t>
      </w:r>
    </w:p>
    <w:p>
      <w:pPr>
        <w:pStyle w:val="BodyText"/>
      </w:pPr>
      <w:r>
        <w:t xml:space="preserve">Đối phó với những người bất đồng Nhạc Trọng luôn có cách xử lý bất đồng. Những Hoa kiều này đã bị người bản địa dọa đến vỡ mật, biến thành một đám phế vật vô dụng. Nhạc Trọng liền dùng máu tươi cùng sinh mạng của bọn hắn khiến cho bọn hắn phải phục tùng. Nếu không cứ cãi cọ với đám người này, không biết tới bao giờ hắn mới có thể đi tới nơi tụ tập của người bản địa ở đây.</w:t>
      </w:r>
    </w:p>
    <w:p>
      <w:pPr>
        <w:pStyle w:val="BodyText"/>
      </w:pPr>
      <w:r>
        <w:t xml:space="preserve">Chứng kiến đồng bạn bị bắn chết, nhóm Hoa kiều rốt cục cảm nhận được Nhạc Trọng uy nghiêm cùng khủng bố, bọn họ cũng không dám tiếp tục phản kháng mệnh lệnh của hắn, điều khiển chiếc thuyền chạy vào bờ.</w:t>
      </w:r>
    </w:p>
    <w:p>
      <w:pPr>
        <w:pStyle w:val="BodyText"/>
      </w:pPr>
      <w:r>
        <w:t xml:space="preserve">Từ trong máy bộ đàm truyền ra thanh âm của Triệu Thiên Cương:</w:t>
      </w:r>
    </w:p>
    <w:p>
      <w:pPr>
        <w:pStyle w:val="BodyText"/>
      </w:pPr>
      <w:r>
        <w:t xml:space="preserve">- Thủ lĩnh, hiện tại ngài đổ bộ có chuyện gì không?</w:t>
      </w:r>
    </w:p>
    <w:p>
      <w:pPr>
        <w:pStyle w:val="BodyText"/>
      </w:pPr>
      <w:r>
        <w:t xml:space="preserve">Gương mặt Nhạc Trọng trầm như nước chậm rãi nói:</w:t>
      </w:r>
    </w:p>
    <w:p>
      <w:pPr>
        <w:pStyle w:val="BodyText"/>
      </w:pPr>
      <w:r>
        <w:t xml:space="preserve">- Tôi đi rửa sạch một ít rác rưởi, thuận tiện tìm kiếm nhiên liệu tiếp tế. Anh ở tại chỗ đợi mệnh lệnh, đợi viện quân!</w:t>
      </w:r>
    </w:p>
    <w:p>
      <w:pPr>
        <w:pStyle w:val="BodyText"/>
      </w:pPr>
      <w:r>
        <w:t xml:space="preserve">Chiến hạm này có đầy đủ trang bị tiên tiến của Mỹ trước cuối thời, có thể dễ dàng liên lạc với bộ đội huyện Tĩnh Cương cùng Anh Điền trấn.</w:t>
      </w:r>
    </w:p>
    <w:p>
      <w:pPr>
        <w:pStyle w:val="BodyText"/>
      </w:pPr>
      <w:r>
        <w:t xml:space="preserve">Triệu Thiên Cương nghe vậy lớn tiếng đáp:</w:t>
      </w:r>
    </w:p>
    <w:p>
      <w:pPr>
        <w:pStyle w:val="BodyText"/>
      </w:pPr>
      <w:r>
        <w:t xml:space="preserve">- Dạ!</w:t>
      </w:r>
    </w:p>
    <w:p>
      <w:pPr>
        <w:pStyle w:val="BodyText"/>
      </w:pPr>
      <w:r>
        <w:t xml:space="preserve">Dừng trên một sườn núi nhỏ, Lý Tiến Nhân chỉ vào một khu vực tụ tập ở xa xa tràn ngập vẻ sợ hãi nhìn Nhạc Trọng nói:</w:t>
      </w:r>
    </w:p>
    <w:p>
      <w:pPr>
        <w:pStyle w:val="BodyText"/>
      </w:pPr>
      <w:r>
        <w:t xml:space="preserve">- Chính là chỗ đó!</w:t>
      </w:r>
    </w:p>
    <w:p>
      <w:pPr>
        <w:pStyle w:val="BodyText"/>
      </w:pPr>
      <w:r>
        <w:t xml:space="preserve">Nhạc Trọng nhìn về hướng kia, chỉ thấy chỗ tụ tập nằm trên một mảnh đất bằng, do một tầng hàng rào gỗ sơ sài vây quanh, chung quanh đồng ruộng khô nứt không có chút thảm thực vật.</w:t>
      </w:r>
    </w:p>
    <w:p>
      <w:pPr>
        <w:pStyle w:val="BodyText"/>
      </w:pPr>
      <w:r>
        <w:t xml:space="preserve">Trên hàng rào gỗ có mấy chục thi thể nam nhân, trẻ con, nữ nhân tử trạng cực thảm, ở cửa vào còn có mấy trăm đầu lâu người chất cao, nhìn qua cực kỳ tàn nhẫn khủng bố.</w:t>
      </w:r>
    </w:p>
    <w:p>
      <w:pPr>
        <w:pStyle w:val="BodyText"/>
      </w:pPr>
      <w:r>
        <w:t xml:space="preserve">Nhạc Trọng nhìn nhóm người Lý Tiến Nhân lãnh đạm nói:</w:t>
      </w:r>
    </w:p>
    <w:p>
      <w:pPr>
        <w:pStyle w:val="BodyText"/>
      </w:pPr>
      <w:r>
        <w:t xml:space="preserve">- Các người ở lại chỗ này đi!</w:t>
      </w:r>
    </w:p>
    <w:p>
      <w:pPr>
        <w:pStyle w:val="BodyText"/>
      </w:pPr>
      <w:r>
        <w:t xml:space="preserve">Mười mấy Hoa kiều phế vật này căn bản không hề có chút sức chiến đấu, chỉ sợ đi theo còn liên lụy tới hắn.</w:t>
      </w:r>
    </w:p>
    <w:p>
      <w:pPr>
        <w:pStyle w:val="BodyText"/>
      </w:pPr>
      <w:r>
        <w:t xml:space="preserve">- Đa tạ đại nhân! Đa tạ đại nhân!</w:t>
      </w:r>
    </w:p>
    <w:p>
      <w:pPr>
        <w:pStyle w:val="BodyText"/>
      </w:pPr>
      <w:r>
        <w:t xml:space="preserve">Nhóm người Lý Tiến Nhân quỳ trên mặt đất phục lạy Nhạc Trọng cảm ơn.</w:t>
      </w:r>
    </w:p>
    <w:p>
      <w:pPr>
        <w:pStyle w:val="BodyText"/>
      </w:pPr>
      <w:r>
        <w:t xml:space="preserve">Ngay lối vào chỗ tụ tập, có bốn gã bản địa thủ vệ, đang cưỡi trên người một nữ nhân bộ dáng có chút xinh đẹp cười ha ha.</w:t>
      </w:r>
    </w:p>
    <w:p>
      <w:pPr>
        <w:pStyle w:val="BodyText"/>
      </w:pPr>
      <w:r>
        <w:t xml:space="preserve">Nữ nhân kia hai tay bị vặn gãy, thân thể bị rạch nát, đầu lưỡi bị cắt đứt, một con mắt bị khoét đi, một gã bản địa còn dùng dao thỉnh thoảng đâm lên người nàng, đâm đến máu tươi đầm đìa, khiến nàng không ngừng ú ớ thảm thiết.</w:t>
      </w:r>
    </w:p>
    <w:p>
      <w:pPr>
        <w:pStyle w:val="BodyText"/>
      </w:pPr>
      <w:r>
        <w:t xml:space="preserve">Ba gã còn lại vừa cưỡi trên người nàng vừa biến thái cười, vừa làm mà miệng còn đang cắn trên người nữ nhân kia uống máu tươi của nàng.</w:t>
      </w:r>
    </w:p>
    <w:p>
      <w:pPr>
        <w:pStyle w:val="BodyText"/>
      </w:pPr>
      <w:r>
        <w:t xml:space="preserve">Nhạc Trọng vừa tới gần liền nhìn thấy cảnh tượng dã man còn hơn thời Trung Cổ như thế.</w:t>
      </w:r>
    </w:p>
    <w:p>
      <w:pPr>
        <w:pStyle w:val="BodyText"/>
      </w:pPr>
      <w:r>
        <w:t xml:space="preserve">Nhạc Trọng nhìn bốn gã bản địa tàn nhẫn biến thái kia, trong mắt dày đặc hàn ý. Trong cuối thời hắn đã nhìn thấy thật nhiều thảm sự, nhưng kiểu biến thái như vậy thật sự không thấy nhiều.</w:t>
      </w:r>
    </w:p>
    <w:p>
      <w:pPr>
        <w:pStyle w:val="BodyText"/>
      </w:pPr>
      <w:r>
        <w:t xml:space="preserve">Sát ý chớp động trong mắt, hắn đi tới trước người một tên bản địa vươn tay chộp lên cổ họng tên kia dùng sức siết chặt, lập tức bóp vỡ cổ họng hắn.</w:t>
      </w:r>
    </w:p>
    <w:p>
      <w:pPr>
        <w:pStyle w:val="Compact"/>
      </w:pPr>
      <w:r>
        <w:t xml:space="preserve">Cổ họng bị bóp vỡ, tên bản địa hung tàn trong khoảnh khắc vẫn chưa chết, trong hai mắt tràn ngập thống khổ, tròng mắt lòi ra, hai tay ôm cổ họng há hốc như cá thiếu nước giãy dụa vài cái mới thống khổ tử vong.</w:t>
      </w:r>
      <w:r>
        <w:br w:type="textWrapping"/>
      </w:r>
      <w:r>
        <w:br w:type="textWrapping"/>
      </w:r>
    </w:p>
    <w:p>
      <w:pPr>
        <w:pStyle w:val="Heading2"/>
      </w:pPr>
      <w:bookmarkStart w:id="811" w:name="chương-790-địa-ngục-nhân-gian."/>
      <w:bookmarkEnd w:id="811"/>
      <w:r>
        <w:t xml:space="preserve">789. Chương 790: Địa Ngục Nhân Gian.</w:t>
      </w:r>
    </w:p>
    <w:p>
      <w:pPr>
        <w:pStyle w:val="Compact"/>
      </w:pPr>
      <w:r>
        <w:br w:type="textWrapping"/>
      </w:r>
      <w:r>
        <w:br w:type="textWrapping"/>
      </w:r>
    </w:p>
    <w:p>
      <w:pPr>
        <w:pStyle w:val="BodyText"/>
      </w:pPr>
      <w:r>
        <w:t xml:space="preserve">Ba gã bản địa còn lại chưa kịp phản ứng thì tay phải của Nhạc Trọng đã nhanh như chớp chộp vào cổ họng liên tục bóp vỡ yết hầu của bọn hắn.</w:t>
      </w:r>
    </w:p>
    <w:p>
      <w:pPr>
        <w:pStyle w:val="BodyText"/>
      </w:pPr>
      <w:r>
        <w:t xml:space="preserve">Ba gã bản địa giãy dụa tắt thở.</w:t>
      </w:r>
    </w:p>
    <w:p>
      <w:pPr>
        <w:pStyle w:val="BodyText"/>
      </w:pPr>
      <w:r>
        <w:t xml:space="preserve">Nữ nhân dùng ánh mắt duy nhất còn lại tràn đầy tuyệt vọng nhìn Nhạc Trọng, từng giọt nước mắt từ trong con mắt kia không ngừng tuôn ra.</w:t>
      </w:r>
    </w:p>
    <w:p>
      <w:pPr>
        <w:pStyle w:val="BodyText"/>
      </w:pPr>
      <w:r>
        <w:t xml:space="preserve">Nhạc Trọng dùng Trung văn chậm rãi nói với nàng:</w:t>
      </w:r>
    </w:p>
    <w:p>
      <w:pPr>
        <w:pStyle w:val="BodyText"/>
      </w:pPr>
      <w:r>
        <w:t xml:space="preserve">- Tôi sẽ báo thù cho cô!</w:t>
      </w:r>
    </w:p>
    <w:p>
      <w:pPr>
        <w:pStyle w:val="BodyText"/>
      </w:pPr>
      <w:r>
        <w:t xml:space="preserve">Nữ nhân kia đem hết toàn lực gật đầu, trong ánh mắt tuyệt vọng cũng tràn dâng tia hi vọng liền tắt thở.</w:t>
      </w:r>
    </w:p>
    <w:p>
      <w:pPr>
        <w:pStyle w:val="BodyText"/>
      </w:pPr>
      <w:r>
        <w:t xml:space="preserve">Giết chết bốn gã bản địa, Nhạc Trọng đem thi thể bọn hắn tùy ý vứt vào một gian phòng, sau đó đi vào bên trong khu tụ tập.</w:t>
      </w:r>
    </w:p>
    <w:p>
      <w:pPr>
        <w:pStyle w:val="BodyText"/>
      </w:pPr>
      <w:r>
        <w:t xml:space="preserve">Bên trong khu tụ tập, Nhạc Trọng nhìn thấy một màn cực kỳ hung tàn đáng sợ. Chỉ thấy có một nhóm trẻ con bản địa trong tay cầm những cây nhọn xiên đầu lâu người đang chạy đùa cười giỡn không ngớt.</w:t>
      </w:r>
    </w:p>
    <w:p>
      <w:pPr>
        <w:pStyle w:val="BodyText"/>
      </w:pPr>
      <w:r>
        <w:t xml:space="preserve">Những nữ nhân bị lột bỏ quần áo, tay chân bị đóng dính trên ván gỗ, thật nhiều người bản địa đang cười nói chỉ trỏ các nàng. Thường thường còn có vài tên nam tử bản địa tiến lên cưỡng bức nhóm nữ nhân, thậm chí có một ít trẻ con chừng mười hai mười ba tuổi cũng tiến lên tham gia.</w:t>
      </w:r>
    </w:p>
    <w:p>
      <w:pPr>
        <w:pStyle w:val="BodyText"/>
      </w:pPr>
      <w:r>
        <w:t xml:space="preserve">Bên cạnh con đường tràn ngập hôi thối, thường thường có thể chứng kiến những đống lửa, trên đống lửa là những đứa trẻ bị đâm thủng đặt lên kệ nướng.</w:t>
      </w:r>
    </w:p>
    <w:p>
      <w:pPr>
        <w:pStyle w:val="BodyText"/>
      </w:pPr>
      <w:r>
        <w:t xml:space="preserve">Cả khu tụ tập chẳng khác gì chốn địa ngục, Nhạc Trọng càng tiến vào càng giống như đi vào một chốn luyện ngục của quỷ ăn thịt người, làm trong lòng hắn không ngừng muốn nôn mửa.</w:t>
      </w:r>
    </w:p>
    <w:p>
      <w:pPr>
        <w:pStyle w:val="BodyText"/>
      </w:pPr>
      <w:r>
        <w:t xml:space="preserve">- Súc sinh! Một đám súc sinh đáng chết!</w:t>
      </w:r>
    </w:p>
    <w:p>
      <w:pPr>
        <w:pStyle w:val="BodyText"/>
      </w:pPr>
      <w:r>
        <w:t xml:space="preserve">- Ah…</w:t>
      </w:r>
    </w:p>
    <w:p>
      <w:pPr>
        <w:pStyle w:val="BodyText"/>
      </w:pPr>
      <w:r>
        <w:t xml:space="preserve">Đúng lúc này ở địa phương không xa truyền tới tiếng thét chói tai bằng Trung văn.</w:t>
      </w:r>
    </w:p>
    <w:p>
      <w:pPr>
        <w:pStyle w:val="BodyText"/>
      </w:pPr>
      <w:r>
        <w:t xml:space="preserve">Nhạc Trọng bị thanh âm kia hấp dẫn đưa mắt nhìn tới.</w:t>
      </w:r>
    </w:p>
    <w:p>
      <w:pPr>
        <w:pStyle w:val="BodyText"/>
      </w:pPr>
      <w:r>
        <w:t xml:space="preserve">Chỉ thấy một nữ nhân xanh xao vàng vọt mang thai bị hơn mười tên bản địa kéo tới trước một đống lửa đặt chiếc nồi thật lớn. Một gã bản địa dùng đao đâm vào bụng nữ nhân moi ra thai nhi sau đó cười lớn ném thai nhi vào trong nồi nước lớn kia.</w:t>
      </w:r>
    </w:p>
    <w:p>
      <w:pPr>
        <w:pStyle w:val="BodyText"/>
      </w:pPr>
      <w:r>
        <w:t xml:space="preserve">Bên cạnh đống lửa còn có một nhóm trẻ con chừng tám tuổi tới mười mấy tuổi đang đứng, bọn họ nhìn thấy một màn khủng bố kia, sợ hãi thân thể lạnh run, lớn tiếng khóc to.</w:t>
      </w:r>
    </w:p>
    <w:p>
      <w:pPr>
        <w:pStyle w:val="BodyText"/>
      </w:pPr>
      <w:r>
        <w:t xml:space="preserve">Một tên bản địa chụp lấy một đứa trẻ muốn đem đứa nhỏ ném vào trong nồi nước sôi, hắn đã làm chuyện như thế vô số lần.</w:t>
      </w:r>
    </w:p>
    <w:p>
      <w:pPr>
        <w:pStyle w:val="BodyText"/>
      </w:pPr>
      <w:r>
        <w:t xml:space="preserve">Ngay một khắc đó trong lòng Nhạc Trọng bừng lên phẫn nộ, trong mắt chợt lóe hàn quang, xông thẳng tới như tia chớp, một đao chém đứt tay phải tên kia sau đó chộp lấy hắn ném vào trong nồi nước sôi kia.</w:t>
      </w:r>
    </w:p>
    <w:p>
      <w:pPr>
        <w:pStyle w:val="BodyText"/>
      </w:pPr>
      <w:r>
        <w:t xml:space="preserve">Tên bản địa phát ra tiếng thét tê tâm liệt phế, thân thể lập tức tan chảy, thống khổ giãy dụa gầm rú.</w:t>
      </w:r>
    </w:p>
    <w:p>
      <w:pPr>
        <w:pStyle w:val="BodyText"/>
      </w:pPr>
      <w:r>
        <w:t xml:space="preserve">Nhạc Trọng vừa động thủ liền không chút lưu tình, bàn tay trảo mạnh đem một đám người bản địa mọt bên nắm vào trong nồi, lập tức cả đám đều phát ra tiếng than khóc kêu rên thê thảm.</w:t>
      </w:r>
    </w:p>
    <w:p>
      <w:pPr>
        <w:pStyle w:val="BodyText"/>
      </w:pPr>
      <w:r>
        <w:t xml:space="preserve">Ánh đao chợt lóe, Nhạc Trọng lập tức chặt đứt dây trói nhóm trẻ con Hoa kiều đứng gần bên.</w:t>
      </w:r>
    </w:p>
    <w:p>
      <w:pPr>
        <w:pStyle w:val="BodyText"/>
      </w:pPr>
      <w:r>
        <w:t xml:space="preserve">Nhạc Trọng nhìn nhóm trẻ con vung tay ném một nhóm đao nhỏ cùng súng lục 54 trên mặt đất:</w:t>
      </w:r>
    </w:p>
    <w:p>
      <w:pPr>
        <w:pStyle w:val="BodyText"/>
      </w:pPr>
      <w:r>
        <w:t xml:space="preserve">- Ta là Nhạc Trọng, tới cứu các cháu. Có dũng khí thì cầm vũ khí đi với ta giết chết đám man rợ kia. Nếu sợ hãi thì cứ trốn đi, trên thế giới này không có chúa cứu thế, súng cùng đao mới là chỗ dựa của các cháu!</w:t>
      </w:r>
    </w:p>
    <w:p>
      <w:pPr>
        <w:pStyle w:val="BodyText"/>
      </w:pPr>
      <w:r>
        <w:t xml:space="preserve">Nếu nhóm trẻ con này đang ở quốc nội thì hắn sẽ phái người bảo hộ bọn trẻ. Nhưng ở trên mảnh đất xa lạ này, những người Hoa kiều trưởng thành đều biến thành phế vật, mà Nhạc Trọng cần chính là lang sói, cho dù là ấu lang cũng tốt, người thiện lương sống ở mảnh đất tha hương thật sự rất khó sinh tồn.</w:t>
      </w:r>
    </w:p>
    <w:p>
      <w:pPr>
        <w:pStyle w:val="BodyText"/>
      </w:pPr>
      <w:r>
        <w:t xml:space="preserve">Hơn mười đứa trẻ nhìn đống vũ khí trên mặt đất, một đứa nhỏ chừng mười một mười hai tuổi trong mắt thoáng hiện vẻ kiên nghị cầm lên một khẩu súng lục 54, một cây đao đi tới bên người Nhạc Trọng dùng thanh âm non nớt của một đứa trẻ tràn ngập cừu hận dùng Trung văn nói:</w:t>
      </w:r>
    </w:p>
    <w:p>
      <w:pPr>
        <w:pStyle w:val="BodyText"/>
      </w:pPr>
      <w:r>
        <w:t xml:space="preserve">- Cháu gọi là Lý Dĩnh. Cháu đi với chú giết đám man rợ kia. Chỉ cần chú dẫn cháu đi giết chúng, cháu thuộc về chú. Chú muốn cháu giết ai, cháu giết kẻ ấy!</w:t>
      </w:r>
    </w:p>
    <w:p>
      <w:pPr>
        <w:pStyle w:val="BodyText"/>
      </w:pPr>
      <w:r>
        <w:t xml:space="preserve">Người trưởng thành có lối suy nghĩ đã định hình, rất khó chuyển biến. Mà trẻ con có tính biến chuyển cực mạnh, hơn nữa nếu bọn trẻ hung ác còn tàn khốc hơn cả người trưởng thành. Bởi vì trong tư tưởng đơn giản của bọn trẻ, giết người chẳng khác gì giết một con kiến, bọn trẻ khuyết thiếu lòng tôn trọng đối với sinh mạng.</w:t>
      </w:r>
    </w:p>
    <w:p>
      <w:pPr>
        <w:pStyle w:val="BodyText"/>
      </w:pPr>
      <w:r>
        <w:t xml:space="preserve">Có Lý Dĩnh đi đầu, nhóm trẻ con liền cầm vũ khí lên tay, giống như ấu lang đi tới bên người Nhạc Trọng. Chỉ còn lại bốn đứa trẻ có chút không biết phải làm sao, vẻ mặt sợ hãi.</w:t>
      </w:r>
    </w:p>
    <w:p>
      <w:pPr>
        <w:pStyle w:val="BodyText"/>
      </w:pPr>
      <w:r>
        <w:t xml:space="preserve">Nhạc Trọng lật tay, một khẩu súng trường đột kích xuất hiện trong tay hắn, hắn giơ súng hướng nhóm người bản địa bắn phá. Vô luận già trẻ nam nữ chỉ cần nằm trong tầm mắt hắn lập tức bị bắn chết tại chỗ.</w:t>
      </w:r>
    </w:p>
    <w:p>
      <w:pPr>
        <w:pStyle w:val="BodyText"/>
      </w:pPr>
      <w:r>
        <w:t xml:space="preserve">- Ta đã mở chốt an toàn trên súng, Lý Dĩnh, cháu mang ta đến địa phương nào có nhiều Hoa kiều nhất!</w:t>
      </w:r>
    </w:p>
    <w:p>
      <w:pPr>
        <w:pStyle w:val="BodyText"/>
      </w:pPr>
      <w:r>
        <w:t xml:space="preserve">Nhạc Trọng không để ý tới bốn đứa trẻ còn do dự kia, mang theo Lý Dĩnh, một bên bắn chết những người bản địa mà hắn nhìn thấy vừa lớn tiếng nói. Hắn cần chính là ấu lang, hiện tại không có thời gian lưu lại bảo hộ bất kỳ ai.</w:t>
      </w:r>
    </w:p>
    <w:p>
      <w:pPr>
        <w:pStyle w:val="BodyText"/>
      </w:pPr>
      <w:r>
        <w:t xml:space="preserve">Lý Dĩnh vừa đi tới vừa chỉ đường cho Nhạc Trọng, dẫn tới một khu vực cực kỳ hôi thối, chẳng khác gì một trại tập trung.</w:t>
      </w:r>
    </w:p>
    <w:p>
      <w:pPr>
        <w:pStyle w:val="BodyText"/>
      </w:pPr>
      <w:r>
        <w:t xml:space="preserve">- Bên kia, ở bên kia, nơi đó là ngục giam mà bọn súc sinh kia bỏ tù chúng cháu!</w:t>
      </w:r>
    </w:p>
    <w:p>
      <w:pPr>
        <w:pStyle w:val="BodyText"/>
      </w:pPr>
      <w:r>
        <w:t xml:space="preserve">Ngay lối vào trại tập trung, mười hai tên bản địa điều khiển hai khẩu trọng súng máy cùng súng trường hướng chỗ Nhạc Trọng bắn phá.</w:t>
      </w:r>
    </w:p>
    <w:p>
      <w:pPr>
        <w:pStyle w:val="BodyText"/>
      </w:pPr>
      <w:r>
        <w:t xml:space="preserve">Nhạc Trọng lớn tiếng quát:</w:t>
      </w:r>
    </w:p>
    <w:p>
      <w:pPr>
        <w:pStyle w:val="BodyText"/>
      </w:pPr>
      <w:r>
        <w:t xml:space="preserve">- Nằm xuống!</w:t>
      </w:r>
    </w:p>
    <w:p>
      <w:pPr>
        <w:pStyle w:val="BodyText"/>
      </w:pPr>
      <w:r>
        <w:t xml:space="preserve">Nhóm trẻ con tuy không được huấn luyện nhưng cũng rất thông minh nhanh chóng nằm rạp xuống, chỉ có một đứa trẻ động tác hơi chậm liền bị viên đạn bắn xuyên qua người.</w:t>
      </w:r>
    </w:p>
    <w:p>
      <w:pPr>
        <w:pStyle w:val="BodyText"/>
      </w:pPr>
      <w:r>
        <w:t xml:space="preserve">Chứng kiến đồng bạn bị bắn chết, nhóm trẻ con thoáng hiện vẻ sợ hãi.</w:t>
      </w:r>
    </w:p>
    <w:p>
      <w:pPr>
        <w:pStyle w:val="BodyText"/>
      </w:pPr>
      <w:r>
        <w:t xml:space="preserve">Trong hư không hiện ra một hắc động, Bạch Cốt bước ra đi tới bên cạnh Nhạc Trọng.</w:t>
      </w:r>
    </w:p>
    <w:p>
      <w:pPr>
        <w:pStyle w:val="BodyText"/>
      </w:pPr>
      <w:r>
        <w:t xml:space="preserve">Nhạc Trọng ra lệnh:</w:t>
      </w:r>
    </w:p>
    <w:p>
      <w:pPr>
        <w:pStyle w:val="BodyText"/>
      </w:pPr>
      <w:r>
        <w:t xml:space="preserve">- Giết sạch bọn chúng!</w:t>
      </w:r>
    </w:p>
    <w:p>
      <w:pPr>
        <w:pStyle w:val="BodyText"/>
      </w:pPr>
      <w:r>
        <w:t xml:space="preserve">Bạch Cốt nhận được mệnh lệnh của Nhạc Trọng, linh hồn ma hỏa chợt lóe, xuyên thẳng qua màn đạn phóng tới lối vào trại tập trung.</w:t>
      </w:r>
    </w:p>
    <w:p>
      <w:pPr>
        <w:pStyle w:val="BodyText"/>
      </w:pPr>
      <w:r>
        <w:t xml:space="preserve">Mưa đạn phủ lên người hắn bị đánh bật trở ra, Bạch Cốt xuất hiện ngay lối vào huy động búa lớn trong tay trực tiếp giết chết mười hai tên bản địa.</w:t>
      </w:r>
    </w:p>
    <w:p>
      <w:pPr>
        <w:pStyle w:val="BodyText"/>
      </w:pPr>
      <w:r>
        <w:t xml:space="preserve">Nhạc Trọng lớn tiếng quát:</w:t>
      </w:r>
    </w:p>
    <w:p>
      <w:pPr>
        <w:pStyle w:val="BodyText"/>
      </w:pPr>
      <w:r>
        <w:t xml:space="preserve">- Tôi là Nhạc Trọng, hiện tại tôi đã giết chết thủ vệ canh giữ ngục giam, có gan thì cầm lên vũ khí của bọn hắn đi với tôi giết đám súc sinh kia!</w:t>
      </w:r>
    </w:p>
    <w:p>
      <w:pPr>
        <w:pStyle w:val="BodyText"/>
      </w:pPr>
      <w:r>
        <w:t xml:space="preserve">Một lát sau bên trong lục tục đi ra một ít Hoa kiều sống sót.</w:t>
      </w:r>
    </w:p>
    <w:p>
      <w:pPr>
        <w:pStyle w:val="BodyText"/>
      </w:pPr>
      <w:r>
        <w:t xml:space="preserve">- Giết đám súc sinh! Tôi đi với anh!</w:t>
      </w:r>
    </w:p>
    <w:p>
      <w:pPr>
        <w:pStyle w:val="BodyText"/>
      </w:pPr>
      <w:r>
        <w:t xml:space="preserve">- Tôi cũng đi theo anh!</w:t>
      </w:r>
    </w:p>
    <w:p>
      <w:pPr>
        <w:pStyle w:val="BodyText"/>
      </w:pPr>
      <w:r>
        <w:t xml:space="preserve">Một nhóm Hoa kiều có huyết hải thâm thù lao ra nói, nhưng vẫn còn hơn hai trăm người Hoa bảo trì trầm mặc.</w:t>
      </w:r>
    </w:p>
    <w:p>
      <w:pPr>
        <w:pStyle w:val="BodyText"/>
      </w:pPr>
      <w:r>
        <w:t xml:space="preserve">Một gã trung niên nam tử sắc mặt hồng nhuận lớn tiếng quát:</w:t>
      </w:r>
    </w:p>
    <w:p>
      <w:pPr>
        <w:pStyle w:val="BodyText"/>
      </w:pPr>
      <w:r>
        <w:t xml:space="preserve">- Hãy nghe tôi nói, mọi người ngàn vạn lần không thể hành động thiếu suy nghĩ! Nếu phản kháng Cáp Phác Khắc đại nhân, hắn sẽ giết chết các anh, người thân của các anh sẽ bị làm thịt, đủ loại luật hình đáng sợ sẽ phủ xuống trên người các anh. Nhạc Trọng, hiện tại anh biến đi, chúng tôi không cần anh tới cứu. Anh không phải đang cứu chúng tôi mà là đang hại mọi người, anh muốn hại chết chúng tôi sao?</w:t>
      </w:r>
    </w:p>
    <w:p>
      <w:pPr>
        <w:pStyle w:val="Compact"/>
      </w:pPr>
      <w:r>
        <w:t xml:space="preserve">Tên nam tử này tên là Uông Vệ, hắn trung thành với người bản địa, hắn cho rằng chỉ cần hắn ngoan ngoãn thì người bản địa sẽ chấp nhận hắn.</w:t>
      </w:r>
      <w:r>
        <w:br w:type="textWrapping"/>
      </w:r>
      <w:r>
        <w:br w:type="textWrapping"/>
      </w:r>
    </w:p>
    <w:p>
      <w:pPr>
        <w:pStyle w:val="Heading2"/>
      </w:pPr>
      <w:bookmarkStart w:id="812" w:name="chương-791-đại-khai-sát-giới"/>
      <w:bookmarkEnd w:id="812"/>
      <w:r>
        <w:t xml:space="preserve">790. Chương 791: Đại Khai Sát Giới!</w:t>
      </w:r>
    </w:p>
    <w:p>
      <w:pPr>
        <w:pStyle w:val="Compact"/>
      </w:pPr>
      <w:r>
        <w:br w:type="textWrapping"/>
      </w:r>
      <w:r>
        <w:br w:type="textWrapping"/>
      </w:r>
    </w:p>
    <w:p>
      <w:pPr>
        <w:pStyle w:val="BodyText"/>
      </w:pPr>
      <w:r>
        <w:t xml:space="preserve">Uông Vệ chỉ vào Nhạc Trọng lớn tiếng kêu to:</w:t>
      </w:r>
    </w:p>
    <w:p>
      <w:pPr>
        <w:pStyle w:val="BodyText"/>
      </w:pPr>
      <w:r>
        <w:t xml:space="preserve">- Mọi người xem, hắn là người Hoa Hạ, chuyện của người Indo chúng ta chỉ do chúng ta giải quyết, cút đi!</w:t>
      </w:r>
    </w:p>
    <w:p>
      <w:pPr>
        <w:pStyle w:val="BodyText"/>
      </w:pPr>
      <w:r>
        <w:t xml:space="preserve">- Chết đi!</w:t>
      </w:r>
    </w:p>
    <w:p>
      <w:pPr>
        <w:pStyle w:val="BodyText"/>
      </w:pPr>
      <w:r>
        <w:t xml:space="preserve">Trong mắt Nhạc Trọng chợt lóe hàn quang, trực tiếp nhắm ngay đầu Uông Vệ nã một phát súng.</w:t>
      </w:r>
    </w:p>
    <w:p>
      <w:pPr>
        <w:pStyle w:val="BodyText"/>
      </w:pPr>
      <w:r>
        <w:t xml:space="preserve">Phanh!</w:t>
      </w:r>
    </w:p>
    <w:p>
      <w:pPr>
        <w:pStyle w:val="BodyText"/>
      </w:pPr>
      <w:r>
        <w:t xml:space="preserve">Ngay giữa trán Uông Vệ hiện ra lỗ máu lớn, trong mắt tràn ngập vẻ kinh hãi không tin ngã xuống đất.</w:t>
      </w:r>
    </w:p>
    <w:p>
      <w:pPr>
        <w:pStyle w:val="BodyText"/>
      </w:pPr>
      <w:r>
        <w:t xml:space="preserve">Nhìn thấy một màn như vậy, những người sống sót trong trại tập trung sắc mặt đại biến, thét chói tai như rùa đen rúc đầu trốn vào bên trong lạnh run. Trải qua đời đời giáo dục, bọn hắn đã hoàn toàn bị thuần hóa, cho dù bị giết cũng chỉ biết quỳ cầu xin người khác đừng giết chết bọn họ.</w:t>
      </w:r>
    </w:p>
    <w:p>
      <w:pPr>
        <w:pStyle w:val="BodyText"/>
      </w:pPr>
      <w:r>
        <w:t xml:space="preserve">Nhạc Trọng nhìn đám người kia không nhịn được mắng một câu:</w:t>
      </w:r>
    </w:p>
    <w:p>
      <w:pPr>
        <w:pStyle w:val="BodyText"/>
      </w:pPr>
      <w:r>
        <w:t xml:space="preserve">- Phế vật vô năng!</w:t>
      </w:r>
    </w:p>
    <w:p>
      <w:pPr>
        <w:pStyle w:val="BodyText"/>
      </w:pPr>
      <w:r>
        <w:t xml:space="preserve">Cũng không phải toàn bộ người sống sót đều là phế vật, có hơn mười nữ nhân trên thân đầy vết thương yên lặng đi ra, nhặt lên súng ống trên mặt đất. Còn có hơn mười nam nhân trên thân có hình xăm, vừa nhìn liền biết trước cuối thời là đám du côn lưu manh cũng đi ra, nhặt lên vũ khí, trong mắt đều hiện ra hung quang thị huyết.</w:t>
      </w:r>
    </w:p>
    <w:p>
      <w:pPr>
        <w:pStyle w:val="BodyText"/>
      </w:pPr>
      <w:r>
        <w:t xml:space="preserve">Du côn lưu manh ở xã hội bình thường chính là u ác tính. Nhưng trong thời loạn thế, bọn hắn dám đánh dám liều, ngược lại càng dễ thành tựu hơn người bình thường. Danh tướng Hàn Tín cùng Hàn Thế Trung đều xuất thân từ du côn lưu manh mà thôi.</w:t>
      </w:r>
    </w:p>
    <w:p>
      <w:pPr>
        <w:pStyle w:val="BodyText"/>
      </w:pPr>
      <w:r>
        <w:t xml:space="preserve">Một gã nam tử thân cao chừng 1m70, đầu trọc, tay phải xăm hình bạch hổ vẻ mặt hung hãn, trong mắt tràn đầy cừu hận nhìn Nhạc Trọng nói:</w:t>
      </w:r>
    </w:p>
    <w:p>
      <w:pPr>
        <w:pStyle w:val="BodyText"/>
      </w:pPr>
      <w:r>
        <w:t xml:space="preserve">- Nhạc lão đại, tôi tên là Lâm Quang Minh! Chỉ cần ngài mang tôi cùng đi tiêu diệt đám súc sinh kia, mạng của tôi thuộc về ngài!</w:t>
      </w:r>
    </w:p>
    <w:p>
      <w:pPr>
        <w:pStyle w:val="BodyText"/>
      </w:pPr>
      <w:r>
        <w:t xml:space="preserve">- Cả Trần Thất này nữa!</w:t>
      </w:r>
    </w:p>
    <w:p>
      <w:pPr>
        <w:pStyle w:val="BodyText"/>
      </w:pPr>
      <w:r>
        <w:t xml:space="preserve">- Tính luôn Lý Nguyên Hạo tôi…</w:t>
      </w:r>
    </w:p>
    <w:p>
      <w:pPr>
        <w:pStyle w:val="BodyText"/>
      </w:pPr>
      <w:r>
        <w:t xml:space="preserve">Từng tên côn đồ Hoa kiều nhìn qua không có vẻ gì giống người tốt lại hướng Nhạc Trọng lớn tiếng kêu lên.</w:t>
      </w:r>
    </w:p>
    <w:p>
      <w:pPr>
        <w:pStyle w:val="BodyText"/>
      </w:pPr>
      <w:r>
        <w:t xml:space="preserve">Cũng không phải toàn bộ Hoa kiều đều là người không có tâm huyết, nhưng vì thuở nhỏ đều được giáo dục phải sống nhẫn nại, siêng năng, cố gắng, không nên phản kháng, hơn nữa cũng không có ai dạy cho họ làm sao phản kháng.</w:t>
      </w:r>
    </w:p>
    <w:p>
      <w:pPr>
        <w:pStyle w:val="BodyText"/>
      </w:pPr>
      <w:r>
        <w:t xml:space="preserve">Nhạc Trọng nhìn gần ba mươi nam nữ Hoa kiều kia, trong mắt thoáng hiện vẻ vui mừng:</w:t>
      </w:r>
    </w:p>
    <w:p>
      <w:pPr>
        <w:pStyle w:val="BodyText"/>
      </w:pPr>
      <w:r>
        <w:t xml:space="preserve">- Tốt!</w:t>
      </w:r>
    </w:p>
    <w:p>
      <w:pPr>
        <w:pStyle w:val="BodyText"/>
      </w:pPr>
      <w:r>
        <w:t xml:space="preserve">Những người sống sót còn trốn trong trại tập trung hắn cũng không thèm để ý tới. Có được gần ba mươi nam nữ Hoa kiều nguyện ý gia nhập chiến đấu, đối với hắn mà nói là chuyện ngoài ý muốn.</w:t>
      </w:r>
    </w:p>
    <w:p>
      <w:pPr>
        <w:pStyle w:val="BodyText"/>
      </w:pPr>
      <w:r>
        <w:t xml:space="preserve">Bên trại tập trung ồn ào, những người bản địa rất nhanh cũng kịp phản ứng. Từng tên bản địa mang theo vũ khí nhanh chóng tập hợp, bao vây ngục giam.</w:t>
      </w:r>
    </w:p>
    <w:p>
      <w:pPr>
        <w:pStyle w:val="BodyText"/>
      </w:pPr>
      <w:r>
        <w:t xml:space="preserve">Một tên quan quân Indo lớn tiếng kêu lên gì đó.</w:t>
      </w:r>
    </w:p>
    <w:p>
      <w:pPr>
        <w:pStyle w:val="BodyText"/>
      </w:pPr>
      <w:r>
        <w:t xml:space="preserve">Nhạc Trọng hoàn toàn không hiểu nhìn Lý Dĩnh hỏi:</w:t>
      </w:r>
    </w:p>
    <w:p>
      <w:pPr>
        <w:pStyle w:val="BodyText"/>
      </w:pPr>
      <w:r>
        <w:t xml:space="preserve">- Hắn đang nói gì?</w:t>
      </w:r>
    </w:p>
    <w:p>
      <w:pPr>
        <w:pStyle w:val="BodyText"/>
      </w:pPr>
      <w:r>
        <w:t xml:space="preserve">Lý Dĩnh phẫn nộ phát run nói:</w:t>
      </w:r>
    </w:p>
    <w:p>
      <w:pPr>
        <w:pStyle w:val="BodyText"/>
      </w:pPr>
      <w:r>
        <w:t xml:space="preserve">- Hắn đang bảo chúng ta đầu hàng. Nếu không sẽ chặt đứt tay chân chúng ta, đặt lên lửa nướng ăn. Đám súc sinh kia thích nhất ăn thịt người sống bị nướng, đặc biệt là trẻ con!</w:t>
      </w:r>
    </w:p>
    <w:p>
      <w:pPr>
        <w:pStyle w:val="BodyText"/>
      </w:pPr>
      <w:r>
        <w:t xml:space="preserve">Nhạc Trọng lạnh lùng ra lệnh:</w:t>
      </w:r>
    </w:p>
    <w:p>
      <w:pPr>
        <w:pStyle w:val="BodyText"/>
      </w:pPr>
      <w:r>
        <w:t xml:space="preserve">- Nguyên lai là như vậy, Bạch Cốt, giết sạch bọn chúng cho ta!</w:t>
      </w:r>
    </w:p>
    <w:p>
      <w:pPr>
        <w:pStyle w:val="BodyText"/>
      </w:pPr>
      <w:r>
        <w:t xml:space="preserve">Bạch Cốt nhận được mệnh lệnh, linh hồn ma hỏa chớp động hướng đám người bản địa phóng đi.</w:t>
      </w:r>
    </w:p>
    <w:p>
      <w:pPr>
        <w:pStyle w:val="BodyText"/>
      </w:pPr>
      <w:r>
        <w:t xml:space="preserve">Đám người kia lập tức nổ súng bắn dữ dội.</w:t>
      </w:r>
    </w:p>
    <w:p>
      <w:pPr>
        <w:pStyle w:val="BodyText"/>
      </w:pPr>
      <w:r>
        <w:t xml:space="preserve">Thật nhiều viên đạn bắn lên người Bạch Cốt liền bị đánh bay, Bạch Cốt xuyên qua mưa đan xông vào đám người bản địa, mười đạo gai xương bén nhọn xoay tròn chung quanh hắn như máy xay thịt cắt cổ đám người bản địa kia.</w:t>
      </w:r>
    </w:p>
    <w:p>
      <w:pPr>
        <w:pStyle w:val="BodyText"/>
      </w:pPr>
      <w:r>
        <w:t xml:space="preserve">Đám người kia nếu không bị chém đứt đầu thì bị chém ngang eo, hoặc bị gai xương đâm xuyên tâm tạng, tử trạng cực thảm.</w:t>
      </w:r>
    </w:p>
    <w:p>
      <w:pPr>
        <w:pStyle w:val="BodyText"/>
      </w:pPr>
      <w:r>
        <w:t xml:space="preserve">Bị Bạch Cốt giết chết hơn ba mươi người, đám người bản địa nháy mắt kinh hoàng, thật nhiều người ném bỏ súng ống bỏ chạy, còn có người ôm đầu ngồi chồm hổm trên mặt đất cầu xin mạng sống.</w:t>
      </w:r>
    </w:p>
    <w:p>
      <w:pPr>
        <w:pStyle w:val="BodyText"/>
      </w:pPr>
      <w:r>
        <w:t xml:space="preserve">Nhóm người Lâm Quang Minh nhìn thấy một màn như vậy đều sợ ngây người. Đám bản địa kia tàn sát bọn họ còn hung tàn hơn mãnh thú, nhưng khi Nhạc Trọng chỉ phái một thủ hạ cũng đã đem đám người kia giết đến hỏng mất. Điều này làm cho bọn họ cơ hồ không dám tin vào đôi mắt của mình.</w:t>
      </w:r>
    </w:p>
    <w:p>
      <w:pPr>
        <w:pStyle w:val="BodyText"/>
      </w:pPr>
      <w:r>
        <w:t xml:space="preserve">Nhạc Trọng chỉ vào đám người ôm đầu ngồi dưới đất ra lệnh:</w:t>
      </w:r>
    </w:p>
    <w:p>
      <w:pPr>
        <w:pStyle w:val="BodyText"/>
      </w:pPr>
      <w:r>
        <w:t xml:space="preserve">- Đi nhặt súng ống, không lưu tù binh, đem bọn hắn giết sạch!</w:t>
      </w:r>
    </w:p>
    <w:p>
      <w:pPr>
        <w:pStyle w:val="BodyText"/>
      </w:pPr>
      <w:r>
        <w:t xml:space="preserve">Đám người Lâm Quang Minh thiếu khuyết sát khí, Nhạc Trọng phải huấn luyện bọn hắn từ đầu. Bộ đội chưa từng gặp máu so với bộ đội thiết huyết có lực chiến đấu hoàn toàn khác biệt.</w:t>
      </w:r>
    </w:p>
    <w:p>
      <w:pPr>
        <w:pStyle w:val="BodyText"/>
      </w:pPr>
      <w:r>
        <w:t xml:space="preserve">Trong mắt Lâm Quang Minh hiện tia hung quang hét lớn một tiếng vọt tới trước:</w:t>
      </w:r>
    </w:p>
    <w:p>
      <w:pPr>
        <w:pStyle w:val="BodyText"/>
      </w:pPr>
      <w:r>
        <w:t xml:space="preserve">- Dạ, Nhạc lão đại! Các huynh đệ, cùng lão tử xung phong giết sạch đám súc sinh kia!</w:t>
      </w:r>
    </w:p>
    <w:p>
      <w:pPr>
        <w:pStyle w:val="BodyText"/>
      </w:pPr>
      <w:r>
        <w:t xml:space="preserve">Lâm Quang Minh dùng lưỡi lê súng trường đâm lên người một tên bản địa, trực tiếp xé rách bụng của hắn, làm tên kia phát ra tiếng thét thảm thiết.</w:t>
      </w:r>
    </w:p>
    <w:p>
      <w:pPr>
        <w:pStyle w:val="BodyText"/>
      </w:pPr>
      <w:r>
        <w:t xml:space="preserve">Theo Lâm Quang Minh suất lĩnh, những người khác cũng liền xông lên, nhặt súng ống trực tiếp giết sạch đám người đầu hàng.</w:t>
      </w:r>
    </w:p>
    <w:p>
      <w:pPr>
        <w:pStyle w:val="BodyText"/>
      </w:pPr>
      <w:r>
        <w:t xml:space="preserve">Đám người bản địa hỏng mất, cả khu tụ tập lâm vào một mảnh hỗn loạn. Thật nhiều người bản địa điên cuồng dùng vũ khí giết hại những Hoa kiều sống sót bị nhốt trong nhà, sau đó bỏ chạy ra ngoài. Còn có người nhân cơ hội giết cả đồng bào của mình, cướp đoạt vật tư sau đó đốt nhà cửa, gây ra hỗn loạn.</w:t>
      </w:r>
    </w:p>
    <w:p>
      <w:pPr>
        <w:pStyle w:val="BodyText"/>
      </w:pPr>
      <w:r>
        <w:t xml:space="preserve">Do Bạch Cốt làm tiên phong, đám người Lâm Quang Minh giết hết những người sống rơi vào tầm mắt bọn hắn, vô luận già trẻ lớn bé, chỉ cần là kẻ thù bọn hắn đều giết chết, máu tươi nhuộm đỏ cả khu tụ tập.</w:t>
      </w:r>
    </w:p>
    <w:p>
      <w:pPr>
        <w:pStyle w:val="BodyText"/>
      </w:pPr>
      <w:r>
        <w:t xml:space="preserve">Nhạc Trọng đi theo phía sau lạnh lùng nhìn cảnh tượng này, hắn cũng đã từng hạ lệnh tàn sát không ít thành trấn, vì vậy trái tim hắn đã biến thành máu lạnh, không còn cảm giác.</w:t>
      </w:r>
    </w:p>
    <w:p>
      <w:pPr>
        <w:pStyle w:val="BodyText"/>
      </w:pPr>
      <w:r>
        <w:t xml:space="preserve">Sau khi giết chết mấy trăm người bản địa, cao thủ bản địa rốt cục xuất hiện.</w:t>
      </w:r>
    </w:p>
    <w:p>
      <w:pPr>
        <w:pStyle w:val="BodyText"/>
      </w:pPr>
      <w:r>
        <w:t xml:space="preserve">Hai mươi cường hóa giả mặc đủ loại võ trang kỳ dị xuất hiện trước mặt mọi người.</w:t>
      </w:r>
    </w:p>
    <w:p>
      <w:pPr>
        <w:pStyle w:val="BodyText"/>
      </w:pPr>
      <w:r>
        <w:t xml:space="preserve">Lâm Quang Minh nhìn đám cường hóa giả đột nhiên xuất hiện sắc mặt đại biến nói:</w:t>
      </w:r>
    </w:p>
    <w:p>
      <w:pPr>
        <w:pStyle w:val="BodyText"/>
      </w:pPr>
      <w:r>
        <w:t xml:space="preserve">- Không tốt! Lão đại, những người kia là cường giả có siêu năng lực. Bọn hắn là cao thủ cực mạnh, cho dù là bộ đội đặc chủng cũng không phải là đối thủ của bọn hắn. Tôi có một người bạn là bộ đội đặc chủng chết trong tay bọn hắn, Nhạc lão đại phải cẩn thận!</w:t>
      </w:r>
    </w:p>
    <w:p>
      <w:pPr>
        <w:pStyle w:val="BodyText"/>
      </w:pPr>
      <w:r>
        <w:t xml:space="preserve">Nhạc Trọng liếc mắt nhìn đám cao thủ hiện thân lạnh lùng nói:</w:t>
      </w:r>
    </w:p>
    <w:p>
      <w:pPr>
        <w:pStyle w:val="BodyText"/>
      </w:pPr>
      <w:r>
        <w:t xml:space="preserve">- Một đám con kiến mà thôi!</w:t>
      </w:r>
    </w:p>
    <w:p>
      <w:pPr>
        <w:pStyle w:val="BodyText"/>
      </w:pPr>
      <w:r>
        <w:t xml:space="preserve">Hắn rút Độc Thủ Thứ hóa thành tàn ảnh liên tục bóp cò.</w:t>
      </w:r>
    </w:p>
    <w:p>
      <w:pPr>
        <w:pStyle w:val="BodyText"/>
      </w:pPr>
      <w:r>
        <w:t xml:space="preserve">Nương theo sáu tiếng vang, sáu cường hóa giả Indo liền nổ tung đầu, dịch óc bắn tung đầy đất.</w:t>
      </w:r>
    </w:p>
    <w:p>
      <w:pPr>
        <w:pStyle w:val="BodyText"/>
      </w:pPr>
      <w:r>
        <w:t xml:space="preserve">Mười bốn người còn sót lại trong mắt thoáng hiện kinh hãi.</w:t>
      </w:r>
    </w:p>
    <w:p>
      <w:pPr>
        <w:pStyle w:val="BodyText"/>
      </w:pPr>
      <w:r>
        <w:t xml:space="preserve">Không ười bốn cường hóa giả kia kịp thời phản ứng, Nhạc Trọng chỉ tới, mười bốn ma viêm cầu trống rỗng xuất hiện nhanh như đạn pháo oanh thẳng lên đầu nhóm cường hóa giả nổ tung, như những viên hỏa tiễn đem đầu bọn hắn tạc vỡ.</w:t>
      </w:r>
    </w:p>
    <w:p>
      <w:pPr>
        <w:pStyle w:val="BodyText"/>
      </w:pPr>
      <w:r>
        <w:t xml:space="preserve">Lâm Quang Minh nhìn Nhạc Trọng miệng há hốc, trong lòng tràn ngập rung động:</w:t>
      </w:r>
    </w:p>
    <w:p>
      <w:pPr>
        <w:pStyle w:val="BodyText"/>
      </w:pPr>
      <w:r>
        <w:t xml:space="preserve">- Thật mạnh! Thật sự là quá mạnh mẽ!</w:t>
      </w:r>
    </w:p>
    <w:p>
      <w:pPr>
        <w:pStyle w:val="BodyText"/>
      </w:pPr>
      <w:r>
        <w:t xml:space="preserve">Lý Dĩnh nhìn Nhạc Trọng trong mắt chớp đồng thần thái kỳ dị.</w:t>
      </w:r>
    </w:p>
    <w:p>
      <w:pPr>
        <w:pStyle w:val="BodyText"/>
      </w:pPr>
      <w:r>
        <w:t xml:space="preserve">Nhóm người sống sót tràn đầy vẻ khó tin, trong ánh mắt nhìn Nhạc Trọng đã tràn ngập vẻ kính sợ lẫn sùng bái. Một cường giả khủng bố như ma thần không ngờ là thủ lĩnh của bọn hắn, như vậy bọn hắn còn có cơ hội tiếp tục sinh tồn trong cuối thời.</w:t>
      </w:r>
    </w:p>
    <w:p>
      <w:pPr>
        <w:pStyle w:val="BodyText"/>
      </w:pPr>
      <w:r>
        <w:t xml:space="preserve">Hai mươi cường hóa giả là lực lượng võ trang mạnh nhất trong khu tụ tập này, bọn hắn vừa chết nơi này hoàn toàn tan vỡ.</w:t>
      </w:r>
    </w:p>
    <w:p>
      <w:pPr>
        <w:pStyle w:val="Compact"/>
      </w:pPr>
      <w:r>
        <w:t xml:space="preserve">Những người bản địa khác lập tức hướng Nhạc Trọng đầu hàng, ý đồ hi vọng được sống sót. Dù sao Hoa kiều hải ngoại ngày trước cũng chưa từng có tiền lệ phản công giết hại người bản địa.</w:t>
      </w:r>
      <w:r>
        <w:br w:type="textWrapping"/>
      </w:r>
      <w:r>
        <w:br w:type="textWrapping"/>
      </w:r>
    </w:p>
    <w:p>
      <w:pPr>
        <w:pStyle w:val="Heading2"/>
      </w:pPr>
      <w:bookmarkStart w:id="813" w:name="chương-792-chế-độ-nô-lệ-1"/>
      <w:bookmarkEnd w:id="813"/>
      <w:r>
        <w:t xml:space="preserve">791. Chương 792: Chế Độ Nô Lệ! (1)</w:t>
      </w:r>
    </w:p>
    <w:p>
      <w:pPr>
        <w:pStyle w:val="Compact"/>
      </w:pPr>
      <w:r>
        <w:br w:type="textWrapping"/>
      </w:r>
      <w:r>
        <w:br w:type="textWrapping"/>
      </w:r>
    </w:p>
    <w:p>
      <w:pPr>
        <w:pStyle w:val="BodyText"/>
      </w:pPr>
      <w:r>
        <w:t xml:space="preserve">Cả trấn nhỏ rất nhanh đã bị Nhạc Trọng nắm giữ trong tay, tổng cộng bắt được một ngàn ba trăm tù binh cùng hơn hai trăm Hoa kiều bị nhốt trong trại tập trung.</w:t>
      </w:r>
    </w:p>
    <w:p>
      <w:pPr>
        <w:pStyle w:val="BodyText"/>
      </w:pPr>
      <w:r>
        <w:t xml:space="preserve">Bắt giữ một ngàn ba trăm tù binh, hắn lại giết chết bảy trăm người từng tra tấn ăn thịt người sống sót khiến máu chảy thành sông.</w:t>
      </w:r>
    </w:p>
    <w:p>
      <w:pPr>
        <w:pStyle w:val="BodyText"/>
      </w:pPr>
      <w:r>
        <w:t xml:space="preserve">Sau khi nắm giữ toàn trấn Nhạc Trọng đem toàn bộ mọi người tụ tập tới trên sân rộng.</w:t>
      </w:r>
    </w:p>
    <w:p>
      <w:pPr>
        <w:pStyle w:val="BodyText"/>
      </w:pPr>
      <w:r>
        <w:t xml:space="preserve">- Từ hôm nay trở đi ta chính là chủ nhân của các người, là vương của các người. Hiện tại ta tuyên bố, Lý Dĩnh trở thành quyền quân trưởng thanh niên cấm vệ quân Indo, Lâm Quang Minh trở thành doanh trưởng đệ nhất doanh tại Indo, Trần Thất làm doanh trưởng đệ nhị doanh, Vương Kỳ làm doanh trưởng đệ tam doanh!</w:t>
      </w:r>
    </w:p>
    <w:p>
      <w:pPr>
        <w:pStyle w:val="BodyText"/>
      </w:pPr>
      <w:r>
        <w:t xml:space="preserve">- Từ hôm nay trở đi, bốn mươi bảy người Lý Dĩnh, Lâm Quang Minh đã tham gia chiến đấu có được thân phận nhất đẳng công dân, được pháp luật bảo hộ. Toàn bộ những Hoa kiều sống sót còn lại làm ngũ đẳng bình dân, toàn bộ người bản địa đều là ngũ đẳng nô lệ!</w:t>
      </w:r>
    </w:p>
    <w:p>
      <w:pPr>
        <w:pStyle w:val="BodyText"/>
      </w:pPr>
      <w:r>
        <w:t xml:space="preserve">- Chỉ có công dân mới có quyền lực giao phối sinh sản đời sau, ngũ đẳng bình dân cùng nô lệ không có quyền lực này. Nhìn thấy công dân cần cúi đầu hành lễ, nô lệ nhìn thấy công dân phải lạy hành lễ!</w:t>
      </w:r>
    </w:p>
    <w:p>
      <w:pPr>
        <w:pStyle w:val="BodyText"/>
      </w:pPr>
      <w:r>
        <w:t xml:space="preserve">- Ngôn ngữ pháp định của chính phủ là Trung văn. Bất luận kẻ nào ở trường hợp công cộng sử dụng tiếng Indo nói chuyện với nhau một khi bị phát hiện, công dân bị giáng xuống làm bình dân, bình dân bị giáng xuống là người hầu, nô lệ trực tiếp bị xử tử!</w:t>
      </w:r>
    </w:p>
    <w:p>
      <w:pPr>
        <w:pStyle w:val="BodyText"/>
      </w:pPr>
      <w:r>
        <w:t xml:space="preserve">Ánh mắt Nhạc Trọng băng sương nhìn xuống đám người bên dưới lãnh khốc ban bố ra một loạt điều ước bất bình đẳng.</w:t>
      </w:r>
    </w:p>
    <w:p>
      <w:pPr>
        <w:pStyle w:val="BodyText"/>
      </w:pPr>
      <w:r>
        <w:t xml:space="preserve">Lý Dĩnh đứng bên cạnh Nhạc Trọng đem lời của hắn toàn bộ phiên dịch lại cho những người bên dưới.</w:t>
      </w:r>
    </w:p>
    <w:p>
      <w:pPr>
        <w:pStyle w:val="BodyText"/>
      </w:pPr>
      <w:r>
        <w:t xml:space="preserve">- Tôi có lời muốn nói!</w:t>
      </w:r>
    </w:p>
    <w:p>
      <w:pPr>
        <w:pStyle w:val="BodyText"/>
      </w:pPr>
      <w:r>
        <w:t xml:space="preserve">Đúng lúc này một gã Hoa kiều đột nhiên đi ra, bộ dáng chính khí nghiêm túc nhìn Nhạc Trọng nói:</w:t>
      </w:r>
    </w:p>
    <w:p>
      <w:pPr>
        <w:pStyle w:val="BodyText"/>
      </w:pPr>
      <w:r>
        <w:t xml:space="preserve">- Nhạc Trọng, bây giờ là thời đại dân chủ, anh thực hiện chế độ nô lệ là hành vi trái nghịch. Hiện tại phương pháp tốt nhất là dân chủ, cho nhân dân đảm đương tự chủ. Hoa kiều Indo đều sẽ nhớ rõ hành động tốt đẹp của anh!</w:t>
      </w:r>
    </w:p>
    <w:p>
      <w:pPr>
        <w:pStyle w:val="BodyText"/>
      </w:pPr>
      <w:r>
        <w:t xml:space="preserve">- Đúng vậy! Nhạc Trọng, anh đã cứu chúng tôi, chúng tôi thập phần cảm kích anh. Nhưng anh lại muốn thực hiện chế độ nô lệ gì đó, nói đùa gì vậy? Chúng tôi cần dân chủ, tự do!</w:t>
      </w:r>
    </w:p>
    <w:p>
      <w:pPr>
        <w:pStyle w:val="BodyText"/>
      </w:pPr>
      <w:r>
        <w:t xml:space="preserve">- Kiến nghị hội! Người Hoa có thể làm nghị sĩ, Nhạc Trọng, chỉ cẩn anh xây dựng nghị viện, cho người Hoa làm nghị sĩ, tôi sẽ toàn lực ủng hộ anh…</w:t>
      </w:r>
    </w:p>
    <w:p>
      <w:pPr>
        <w:pStyle w:val="BodyText"/>
      </w:pPr>
      <w:r>
        <w:t xml:space="preserve">Đám Hoa kiều nhát gan sợ chết kia giống như đánh máu gà hưng phấn lớn tiếng kêu lên.</w:t>
      </w:r>
    </w:p>
    <w:p>
      <w:pPr>
        <w:pStyle w:val="BodyText"/>
      </w:pPr>
      <w:r>
        <w:t xml:space="preserve">Ngay khi nhóm người Hoa lớn tiếng kêu gào, đám dân bản địa Indo cũng xôn xao.</w:t>
      </w:r>
    </w:p>
    <w:p>
      <w:pPr>
        <w:pStyle w:val="BodyText"/>
      </w:pPr>
      <w:r>
        <w:t xml:space="preserve">Nhạc Trọng nhìn đám người bên dưới, lạnh lùng cười, sát khí tràn ngập hỏi:</w:t>
      </w:r>
    </w:p>
    <w:p>
      <w:pPr>
        <w:pStyle w:val="BodyText"/>
      </w:pPr>
      <w:r>
        <w:t xml:space="preserve">- Nói xong chưa?</w:t>
      </w:r>
    </w:p>
    <w:p>
      <w:pPr>
        <w:pStyle w:val="BodyText"/>
      </w:pPr>
      <w:r>
        <w:t xml:space="preserve">Chứng kiến dáng tươi cười đầy sát khí của Nhạc Trọng, đám người bên dưới rùng mình câm miệng không dám nói tiếp.</w:t>
      </w:r>
    </w:p>
    <w:p>
      <w:pPr>
        <w:pStyle w:val="BodyText"/>
      </w:pPr>
      <w:r>
        <w:t xml:space="preserve">Nhạc Trọng cười lạnh phất phất tay:</w:t>
      </w:r>
    </w:p>
    <w:p>
      <w:pPr>
        <w:pStyle w:val="BodyText"/>
      </w:pPr>
      <w:r>
        <w:t xml:space="preserve">- Nếu nói xong rồi, thì lên đường đi!</w:t>
      </w:r>
    </w:p>
    <w:p>
      <w:pPr>
        <w:pStyle w:val="BodyText"/>
      </w:pPr>
      <w:r>
        <w:t xml:space="preserve">Lâm Quang Minh, Lý Dĩnh nhanh chóng dẫn người đem những người Hoa hò hét lớn tiếng nhất trực tiếp kéo đi ra.</w:t>
      </w:r>
    </w:p>
    <w:p>
      <w:pPr>
        <w:pStyle w:val="BodyText"/>
      </w:pPr>
      <w:r>
        <w:t xml:space="preserve">- Các anh muốn làm gì? Tôi là người Hoa, tôi là đồng bào của các anh ah! Tôi là người Hoa!</w:t>
      </w:r>
    </w:p>
    <w:p>
      <w:pPr>
        <w:pStyle w:val="BodyText"/>
      </w:pPr>
      <w:r>
        <w:t xml:space="preserve">- Các anh làm gì?</w:t>
      </w:r>
    </w:p>
    <w:p>
      <w:pPr>
        <w:pStyle w:val="BodyText"/>
      </w:pPr>
      <w:r>
        <w:t xml:space="preserve">- Đừng! Đừng…</w:t>
      </w:r>
    </w:p>
    <w:p>
      <w:pPr>
        <w:pStyle w:val="BodyText"/>
      </w:pPr>
      <w:r>
        <w:t xml:space="preserve">Những Hoa kiều bị kéo ra lớn tiếng cầu xin nói.</w:t>
      </w:r>
    </w:p>
    <w:p>
      <w:pPr>
        <w:pStyle w:val="BodyText"/>
      </w:pPr>
      <w:r>
        <w:t xml:space="preserve">Nhạc Trọng lạnh lùng liếc mắt nhìn mấy Hoa kiều bị kéo ra ngoài nói:</w:t>
      </w:r>
    </w:p>
    <w:p>
      <w:pPr>
        <w:pStyle w:val="BodyText"/>
      </w:pPr>
      <w:r>
        <w:t xml:space="preserve">- Ngu xuẩn! Ở trong này, lời nói của ta chính là pháp luật, ý chí của ta phải được toàn bộ phục tùng, bất kỳ hành vi nào làm trái ý chí của ta đều chỉ có một kết cục, chết! Tễ bọn hắn!</w:t>
      </w:r>
    </w:p>
    <w:p>
      <w:pPr>
        <w:pStyle w:val="BodyText"/>
      </w:pPr>
      <w:r>
        <w:t xml:space="preserve">Lý Dĩnh mang theo thành viên thanh niên cấm vệ quân dùng súng chỉ lên đầu mấy Hoa kiều kia bóp cò.</w:t>
      </w:r>
    </w:p>
    <w:p>
      <w:pPr>
        <w:pStyle w:val="BodyText"/>
      </w:pPr>
      <w:r>
        <w:t xml:space="preserve">Phanh! Phanh!</w:t>
      </w:r>
    </w:p>
    <w:p>
      <w:pPr>
        <w:pStyle w:val="BodyText"/>
      </w:pPr>
      <w:r>
        <w:t xml:space="preserve">Trên đài cao thoáng chốc đã có thêm hơn mười thi thể Hoa kiều người sống sót.</w:t>
      </w:r>
    </w:p>
    <w:p>
      <w:pPr>
        <w:pStyle w:val="BodyText"/>
      </w:pPr>
      <w:r>
        <w:t xml:space="preserve">Nhìn thấy thi thể trên đài cao, những Hoa kiều khác đều hiện lên vẻ mặt sợ hãi. Sở dĩ bọn hắn dám khóc lóc om sòm yêu cầu này nọ với Nhạc Trọng là bởi vì thấy Nhạc Trọng là đồng bào của mình, nghĩ rằng hắn thật dễ khi dễ. Bọn hắn làm thế nào cũng không nghĩ tới Nhạc Trọng lại giết chết bọn hắn thật dễ dàng như giết gà không chút lưu tình, giờ khắc này bọn họ mới thực sự tràn ngập sợ hãi đối với hắn.</w:t>
      </w:r>
    </w:p>
    <w:p>
      <w:pPr>
        <w:pStyle w:val="BodyText"/>
      </w:pPr>
      <w:r>
        <w:t xml:space="preserve">Nhạc Trọng nhìn đám người bản địa lạnh lùng nói:</w:t>
      </w:r>
    </w:p>
    <w:p>
      <w:pPr>
        <w:pStyle w:val="BodyText"/>
      </w:pPr>
      <w:r>
        <w:t xml:space="preserve">- Đám nô lệ các người, vừa rồi dám ồn ào, xử tử cả nhà! Đem bọn hắn đẩy ra ngoài, trực tiếp xử bắn!</w:t>
      </w:r>
    </w:p>
    <w:p>
      <w:pPr>
        <w:pStyle w:val="BodyText"/>
      </w:pPr>
      <w:r>
        <w:t xml:space="preserve">Lý Dĩnh cùng Lâm Quang Minh liền đi về hướng đám người bản địa kia.</w:t>
      </w:r>
    </w:p>
    <w:p>
      <w:pPr>
        <w:pStyle w:val="BodyText"/>
      </w:pPr>
      <w:r>
        <w:t xml:space="preserve">Đám người bản địa ôm thành đoàn gắt gao ngăn cản Lý Dĩnh cùng Lâm Quang Minh, bọn hắn còn đoàn kết hơn nhóm Hoa kiều một ít.</w:t>
      </w:r>
    </w:p>
    <w:p>
      <w:pPr>
        <w:pStyle w:val="BodyText"/>
      </w:pPr>
      <w:r>
        <w:t xml:space="preserve">Nhạc Trọng nhìn nhóm người bản địa ngoan cố trực tiếp ra lệnh:</w:t>
      </w:r>
    </w:p>
    <w:p>
      <w:pPr>
        <w:pStyle w:val="BodyText"/>
      </w:pPr>
      <w:r>
        <w:t xml:space="preserve">- Người chống lệnh, chết! Nổ súng!</w:t>
      </w:r>
    </w:p>
    <w:p>
      <w:pPr>
        <w:pStyle w:val="BodyText"/>
      </w:pPr>
      <w:r>
        <w:t xml:space="preserve">Mười khẩu súng nhắm ngay nhóm người bản địa điên cuồng nổ vang, vô số viên đạn bay thẳng tới trước.</w:t>
      </w:r>
    </w:p>
    <w:p>
      <w:pPr>
        <w:pStyle w:val="BodyText"/>
      </w:pPr>
      <w:r>
        <w:t xml:space="preserve">Trong làn mưa đạn, thật nhiều người bị bắn chết tại chỗ, máu thịt văng tung tóe. Không bao lâu, hơn trăm người bản địa đã bị bắn chết trên mặt đất, khắp nơi đều vang lên tiếng rên rỉ khóc rống.</w:t>
      </w:r>
    </w:p>
    <w:p>
      <w:pPr>
        <w:pStyle w:val="BodyText"/>
      </w:pPr>
      <w:r>
        <w:t xml:space="preserve">Bộ hạ của Nhạc Trọng cầm lưỡi lê giải quyết những người bị thương chưa chết hẳn. Chứng kiến một màn khủng bố kia, toàn bộ người bản địa đều lạnh run, mặt không chút máu nhìn Nhạc Trọng ngồi trên đài cao.</w:t>
      </w:r>
    </w:p>
    <w:p>
      <w:pPr>
        <w:pStyle w:val="BodyText"/>
      </w:pPr>
      <w:r>
        <w:t xml:space="preserve">- Ta nói lần cuối cùng, người chống lại mệnh lệnh của ta đều phải chết!</w:t>
      </w:r>
    </w:p>
    <w:p>
      <w:pPr>
        <w:pStyle w:val="BodyText"/>
      </w:pPr>
      <w:r>
        <w:t xml:space="preserve">Nhạc Trọng quan sát bên dưới đài lạnh lẽo nói tiếp:</w:t>
      </w:r>
    </w:p>
    <w:p>
      <w:pPr>
        <w:pStyle w:val="BodyText"/>
      </w:pPr>
      <w:r>
        <w:t xml:space="preserve">- Nhưng chỉ cần cố gắng lập nhiều công huân, người người đều có cơ hội trở thành nhất đẳng công dân!</w:t>
      </w:r>
    </w:p>
    <w:p>
      <w:pPr>
        <w:pStyle w:val="BodyText"/>
      </w:pPr>
      <w:r>
        <w:t xml:space="preserve">- Muốn trở thành nhất đẳng công dân, giết địch là phương pháp nhanh nhất. Mỗi khi giết một địch nhân có thể đạt được một điểm công huân. Ngũ đẳng nô lệ đạt được hai điểm công huân có thể thăng lên làm tứ đẳng nô lệ. Theo thứ tự mà tính, ngũ đẳng nô lệ giết được bốn mươi địch nhân có thể trở thành ngũ đẳng công dân. Ngũ đẳng bình dân giết hai mươi địch nhân có thể trở thành ngũ đẳng công dân đạt được quyền lực giao phối sinh sản đời sau. Trước khi trở thành công dân, một điểm công huân có thể trao đổi một lần được toàn lực giao phối!</w:t>
      </w:r>
    </w:p>
    <w:p>
      <w:pPr>
        <w:pStyle w:val="BodyText"/>
      </w:pPr>
      <w:r>
        <w:t xml:space="preserve">- Việc phân phối vật tư cũng sẽ dựa theo cấp bậc thân phận của các ngươi mà phát ra!</w:t>
      </w:r>
    </w:p>
    <w:p>
      <w:pPr>
        <w:pStyle w:val="BodyText"/>
      </w:pPr>
      <w:r>
        <w:t xml:space="preserve">Nhạc Trọng nhìn xuống bên dưới thản nhiên nói:</w:t>
      </w:r>
    </w:p>
    <w:p>
      <w:pPr>
        <w:pStyle w:val="BodyText"/>
      </w:pPr>
      <w:r>
        <w:t xml:space="preserve">- Hiện tại ta cho các ngươi cơ hội thay đổi vận mệnh cùng tình cảnh. Ta cần chiêu mộ hai mươi chiến sĩ trong bình dân, chiêu mộ năm mươi nô quân trong nô lệ. Người muốn thay đổi vận mệnh đi tới chỗ Lý Dĩnh cùng Lâm Quang Minh báo danh!</w:t>
      </w:r>
    </w:p>
    <w:p>
      <w:pPr>
        <w:pStyle w:val="BodyText"/>
      </w:pPr>
      <w:r>
        <w:t xml:space="preserve">Một Hoa kiều trẻ tuổi vọt tới trước người Lâm Quang Minh lớn tiếng kêu lên:</w:t>
      </w:r>
    </w:p>
    <w:p>
      <w:pPr>
        <w:pStyle w:val="BodyText"/>
      </w:pPr>
      <w:r>
        <w:t xml:space="preserve">- Chọn tôi! Tôi nguyện ý làm chiến sĩ ra trận giết địch!</w:t>
      </w:r>
    </w:p>
    <w:p>
      <w:pPr>
        <w:pStyle w:val="BodyText"/>
      </w:pPr>
      <w:r>
        <w:t xml:space="preserve">- Chọn tôi, trước kia tôi là nông dân, khí lực của tôi lớn!</w:t>
      </w:r>
    </w:p>
    <w:p>
      <w:pPr>
        <w:pStyle w:val="BodyText"/>
      </w:pPr>
      <w:r>
        <w:t xml:space="preserve">- Tôi là thợ mộc, sức khỏe của tôi tốt lắm…</w:t>
      </w:r>
    </w:p>
    <w:p>
      <w:pPr>
        <w:pStyle w:val="BodyText"/>
      </w:pPr>
      <w:r>
        <w:t xml:space="preserve">Nghe xong lời nói của Nhạc Trọng, cả nhóm Hoa kiều vốn không có nhiệt tình muốn tòng quân đều thập phần tích cực vây quanh Lâm Quang Minh cùng Lý Dĩnh tranh đoạt danh ngạch hai mươi chiến sĩ. Bọn họ đều hiểu rõ đây là cơ hội thay đổi vận mệnh, một khi bỏ qua, chỉ sợ bọn họ phải sống hèn mọn không còn chút tôn nghiêm.</w:t>
      </w:r>
    </w:p>
    <w:p>
      <w:pPr>
        <w:pStyle w:val="BodyText"/>
      </w:pPr>
      <w:r>
        <w:t xml:space="preserve">Lý Dĩnh phụ trách phiên dịch lời nói của Nhạc Trọng, nhóm người bản địa nghe được thật rõ ràng, lập tức nhào lên tranh đoạt danh ngạch năm mươi nô quân kia.</w:t>
      </w:r>
    </w:p>
    <w:p>
      <w:pPr>
        <w:pStyle w:val="BodyText"/>
      </w:pPr>
      <w:r>
        <w:t xml:space="preserve">Nhạc Trọng ra lệnh:</w:t>
      </w:r>
    </w:p>
    <w:p>
      <w:pPr>
        <w:pStyle w:val="Compact"/>
      </w:pPr>
      <w:r>
        <w:t xml:space="preserve">- Lý Tiếu Nhân, anh mang theo vài người đi dạy Trung văn cho bọn hắn!</w:t>
      </w:r>
      <w:r>
        <w:br w:type="textWrapping"/>
      </w:r>
      <w:r>
        <w:br w:type="textWrapping"/>
      </w:r>
    </w:p>
    <w:p>
      <w:pPr>
        <w:pStyle w:val="Heading2"/>
      </w:pPr>
      <w:bookmarkStart w:id="814" w:name="chương-793-chế-độ-nô-lệ-2"/>
      <w:bookmarkEnd w:id="814"/>
      <w:r>
        <w:t xml:space="preserve">792. Chương 793: Chế Độ Nô Lệ! (2)</w:t>
      </w:r>
    </w:p>
    <w:p>
      <w:pPr>
        <w:pStyle w:val="Compact"/>
      </w:pPr>
      <w:r>
        <w:br w:type="textWrapping"/>
      </w:r>
      <w:r>
        <w:br w:type="textWrapping"/>
      </w:r>
    </w:p>
    <w:p>
      <w:pPr>
        <w:pStyle w:val="BodyText"/>
      </w:pPr>
      <w:r>
        <w:t xml:space="preserve">Chứng kiến khu tụ tập đã bị Nhạc Trọng chiếm lĩnh, nhóm người Lý Tiến Nhân liền quay về trong khu. Dù sao ở bên ngoài nơi nơi đều là tang thi cùng biến dị thú, không có chút lương thực du đãng bên ngoài chính là muốn chết.</w:t>
      </w:r>
    </w:p>
    <w:p>
      <w:pPr>
        <w:pStyle w:val="BodyText"/>
      </w:pPr>
      <w:r>
        <w:t xml:space="preserve">Lý Tiến Nhân xoay người cung kính đáp:</w:t>
      </w:r>
    </w:p>
    <w:p>
      <w:pPr>
        <w:pStyle w:val="BodyText"/>
      </w:pPr>
      <w:r>
        <w:t xml:space="preserve">- Dạ, Nhạc lão đại!</w:t>
      </w:r>
    </w:p>
    <w:p>
      <w:pPr>
        <w:pStyle w:val="BodyText"/>
      </w:pPr>
      <w:r>
        <w:t xml:space="preserve">Sau khi an bài thỏa đáng, Nhạc Trọng đi tới một bồn tắm lớn xa hoa tắm rửa.</w:t>
      </w:r>
    </w:p>
    <w:p>
      <w:pPr>
        <w:pStyle w:val="BodyText"/>
      </w:pPr>
      <w:r>
        <w:t xml:space="preserve">- Thật thoải mái!</w:t>
      </w:r>
    </w:p>
    <w:p>
      <w:pPr>
        <w:pStyle w:val="BodyText"/>
      </w:pPr>
      <w:r>
        <w:t xml:space="preserve">Thân thể Nhạc Trọng ngâm trong nước nóng, cảm thụ một dòng khí lưu khởi động trong người. Hắn thở ra một hơi dài, lật tay lấy ra một viên huyết tinh của rắn biển tứ giai nuốt vào trong bụng.</w:t>
      </w:r>
    </w:p>
    <w:p>
      <w:pPr>
        <w:pStyle w:val="BodyText"/>
      </w:pPr>
      <w:r>
        <w:t xml:space="preserve">Viên huyết tinh vừa nuốt vào liền hóa thành từng luồng nguyên khí khổng lồ tả xung hữu đột vô cùng bá đạo cải tạo thân thể hắn.</w:t>
      </w:r>
    </w:p>
    <w:p>
      <w:pPr>
        <w:pStyle w:val="BodyText"/>
      </w:pPr>
      <w:r>
        <w:t xml:space="preserve">Cường độ thân thể của Nhạc Trọng cực cao, nếu là người thường chỉ sợ đã sớm bị phá tan thân thể mà chết, nhưng nguyên khí cường đại không ngừng va đập trong thân thể hắn, lại không ngừng bị hắn cắn nuốt tiêu hóa thành lực lượng chính mình.</w:t>
      </w:r>
    </w:p>
    <w:p>
      <w:pPr>
        <w:pStyle w:val="BodyText"/>
      </w:pPr>
      <w:r>
        <w:t xml:space="preserve">- Chúc mừng ngài đã lấy được lực lương +, tinh thần +5, cường độ +10 cường hóa!</w:t>
      </w:r>
    </w:p>
    <w:p>
      <w:pPr>
        <w:pStyle w:val="BodyText"/>
      </w:pPr>
      <w:r>
        <w:t xml:space="preserve">Sau khi luồng nguyên khí khổng lồ bị Nhạc Trọng tiêu hóa, trong thức hải của hắn truyền ra thanh âm êm tai.</w:t>
      </w:r>
    </w:p>
    <w:p>
      <w:pPr>
        <w:pStyle w:val="BodyText"/>
      </w:pPr>
      <w:r>
        <w:t xml:space="preserve">Nhạc Trọng lại không chút do dự đem viên huyết tinh của sứa biển tứ giai nuốt vào.</w:t>
      </w:r>
    </w:p>
    <w:p>
      <w:pPr>
        <w:pStyle w:val="BodyText"/>
      </w:pPr>
      <w:r>
        <w:t xml:space="preserve">Viên huyết tinh hóa thành nguyên khí lôi điện nổ tung trong thân thể Nhạc Trọng, phảng phất như muốn đem thân thể hắn xé rách, bên ngoài cơ thể hắn cũng bắn ra lôi quang nhè nhẹ.</w:t>
      </w:r>
    </w:p>
    <w:p>
      <w:pPr>
        <w:pStyle w:val="BodyText"/>
      </w:pPr>
      <w:r>
        <w:t xml:space="preserve">Được nguyên khí lôi điện xung phá, Nhạc Trọng chỉ cảm thấy thân thể giống như bị vô số mũi nhọn đâm loạn, vô số lưỡi dao sắc bén xuyên thủng, thống khổ khó chịu. Không ngừng có tế bào bị điện quang phá hủy, sau đó lại nhanh chóng tu bổ gây dựng lại, làm cơ thể hắn càng thêm mạnh mẽ.</w:t>
      </w:r>
    </w:p>
    <w:p>
      <w:pPr>
        <w:pStyle w:val="BodyText"/>
      </w:pPr>
      <w:r>
        <w:t xml:space="preserve">- Chúc mừng ngài đã lấy được tinh thần +, cường độ +10 cường hóa!</w:t>
      </w:r>
    </w:p>
    <w:p>
      <w:pPr>
        <w:pStyle w:val="BodyText"/>
      </w:pPr>
      <w:r>
        <w:t xml:space="preserve">- Hô! Thực lực của mình lại tăng thêm một ít!</w:t>
      </w:r>
    </w:p>
    <w:p>
      <w:pPr>
        <w:pStyle w:val="BodyText"/>
      </w:pPr>
      <w:r>
        <w:t xml:space="preserve">Tiêu hóa xong nguyên khí khổng lồ, Nhạc Trọng mở mắt mỉm cười.</w:t>
      </w:r>
    </w:p>
    <w:p>
      <w:pPr>
        <w:pStyle w:val="BodyText"/>
      </w:pPr>
      <w:r>
        <w:t xml:space="preserve">Thực lực lên tới mức độ như hắn nếu muốn tiếp tục tăng lên thập phần khó khăn. Dù liệp sát biến dị thú tam giai cũng không thể giúp hắn thăng cấp. Chỉ phải giết chết biến dị thú tứ giai khủng bố mới giúp cho hắn thăng lên một chút. Nhưng biến dị thú tứ giai hung uy ngập trời, cho dù mạnh mẽ như hắn cũng không nắm chắc chiến thắng. Nuốt vào hai viên huyết tinh tứ giai thực lực của hắn rốt cục có thể tiến thêm một bước.</w:t>
      </w:r>
    </w:p>
    <w:p>
      <w:pPr>
        <w:pStyle w:val="BodyText"/>
      </w:pPr>
      <w:r>
        <w:t xml:space="preserve">Sáng sớm hôm sau Nhạc Trọng dẫn Lý Dĩnh, Lâm Quang Minh trực tiếp tấn công một khu tụ tập chừng hơn ngàn người.</w:t>
      </w:r>
    </w:p>
    <w:p>
      <w:pPr>
        <w:pStyle w:val="BodyText"/>
      </w:pPr>
      <w:r>
        <w:t xml:space="preserve">Bạch Cốt vừa ra trận chém giết mấy chục người bản địa, thuận tiện giết sạch cường giả trong khu tụ tập, khu tụ tập lập tức hỏng mất liền hướng Nhạc Trọng đầu hàng.</w:t>
      </w:r>
    </w:p>
    <w:p>
      <w:pPr>
        <w:pStyle w:val="BodyText"/>
      </w:pPr>
      <w:r>
        <w:t xml:space="preserve">Nhạc Trọng giết bốn trăm người bản địa từng ăn thịt người, tiếp tục mang binh càn quét những khu tụ tập chung quanh, đem dân cư cướp về dưới trướng của hắn.</w:t>
      </w:r>
    </w:p>
    <w:p>
      <w:pPr>
        <w:pStyle w:val="BodyText"/>
      </w:pPr>
      <w:r>
        <w:t xml:space="preserve">Do Triệu Thiên Cương liên lạc, bên huyện Tĩnh Cương phái ra viện quân, Bạch Tiểu Thắng mang theo bốn mươi tiến hóa giả đi tới Indo trợ giúp Nhạc Trọng.</w:t>
      </w:r>
    </w:p>
    <w:p>
      <w:pPr>
        <w:pStyle w:val="BodyText"/>
      </w:pPr>
      <w:r>
        <w:t xml:space="preserve">Bạch Tiểu Thắng đến làm Nhạc Trọng càng thêm thoải mái. Đội ngũ của Bạch Tiểu Thắng đều có được thực lực tiêu diệt võ trang trăm người. Họ vừa đến Nhạc Trọng chia thành bốn đội càn quét những khu tụ tập chung quanh, đem rất nhiều khu tụ tập nhỏ cùng trung bình hoàn toàn phá hủy, chiếm đoạt toàn bộ dân cư cùng vật tư trở về.</w:t>
      </w:r>
    </w:p>
    <w:p>
      <w:pPr>
        <w:pStyle w:val="BodyText"/>
      </w:pPr>
      <w:r>
        <w:t xml:space="preserve">Chưa đầy mười ngày một thế lực mới có được bảy ngàn người bản địa cùng ba ngàn Hoa kiều người sống sót hưng khởi ngay trong khu vực này. Trên thực tế Nhạc Trọng bắt giữ dân bản địa hơn hai vạn, nhưng bởi vì có một vạn ba ngàn người bản địa tham dự tra tấn ăn thịt Hoa kiều nên bị hắn trực tiếp giết chết, nếu không nhân số dưới trướng của hắn còn nhiều hơn.</w:t>
      </w:r>
    </w:p>
    <w:p>
      <w:pPr>
        <w:pStyle w:val="BodyText"/>
      </w:pPr>
      <w:r>
        <w:t xml:space="preserve">Đồng thời trải qua mười ngày chiến đấu, số lượng chiến sĩ Hoa kiều dưới trướng của hắn đã lên tới bốn trăm người, trong đó trung tâm nhất đối với hắn lại là nhóm thanh niên cấm vệ quân tuổi nhỏ có số lượng lên tới một trăm ba mươi người.</w:t>
      </w:r>
    </w:p>
    <w:p>
      <w:pPr>
        <w:pStyle w:val="BodyText"/>
      </w:pPr>
      <w:r>
        <w:t xml:space="preserve">Nơi bờ biển, Nhạc Trọng nhìn tiểu nhân ngư ra lệnh:</w:t>
      </w:r>
    </w:p>
    <w:p>
      <w:pPr>
        <w:pStyle w:val="BodyText"/>
      </w:pPr>
      <w:r>
        <w:t xml:space="preserve">- Gọi về hải thú!</w:t>
      </w:r>
    </w:p>
    <w:p>
      <w:pPr>
        <w:pStyle w:val="BodyText"/>
      </w:pPr>
      <w:r>
        <w:t xml:space="preserve">Tiểu nhân ngư hoàng tộc nhỏ xinh cũng vô cùng quật cường trừng mắt nhìn Nhạc Trọng ngậm chặt miệng, lúc này nàng mặc một bộ váy áo màu lam, đuôi cá biến thành chân người, nhìn qua giống như một tiểu la lỵ nhân loại khả ái, không còn dáng vẻ của sinh vật Hải tộc trong truyền thuyết.</w:t>
      </w:r>
    </w:p>
    <w:p>
      <w:pPr>
        <w:pStyle w:val="BodyText"/>
      </w:pPr>
      <w:r>
        <w:t xml:space="preserve">Nhạc Trọng nhìn tiểu nhân ngư lạnh lùng nói:</w:t>
      </w:r>
    </w:p>
    <w:p>
      <w:pPr>
        <w:pStyle w:val="BodyText"/>
      </w:pPr>
      <w:r>
        <w:t xml:space="preserve">- Cô còn không chịu nghe lệnh sao? Tốt! Nhã Tử, cô tới dạy dỗ nàng một chút!</w:t>
      </w:r>
    </w:p>
    <w:p>
      <w:pPr>
        <w:pStyle w:val="BodyText"/>
      </w:pPr>
      <w:r>
        <w:t xml:space="preserve">Điều giáo sư Nhã Tử dễ thương thành thục đang đứng bên cạnh Nhạc Trọng cúi người thi lễ sau đó đi nhanh về hướng tiểu nhân ngư.</w:t>
      </w:r>
    </w:p>
    <w:p>
      <w:pPr>
        <w:pStyle w:val="BodyText"/>
      </w:pPr>
      <w:r>
        <w:t xml:space="preserve">Tiểu nhân ngư nhìn thấy Nhã Tử đang đi tới trên mặt thoáng hiện nét sợ hãi dùng Trung văn trúc trắc gian nan kêu lên:</w:t>
      </w:r>
    </w:p>
    <w:p>
      <w:pPr>
        <w:pStyle w:val="BodyText"/>
      </w:pPr>
      <w:r>
        <w:t xml:space="preserve">- Đừng…qua đây!</w:t>
      </w:r>
    </w:p>
    <w:p>
      <w:pPr>
        <w:pStyle w:val="BodyText"/>
      </w:pPr>
      <w:r>
        <w:t xml:space="preserve">Tiểu nhân ngư thiên tư hơn người, vô cùng trí tuệ, rất nhanh đã học xong một chút Trung văn đơn giản. Nhưng nàng tràn ngập sợ hãi đối với Nhã Tử, còn sợ nữ nhân này hơn Nhạc Trọng gấp mười lần.</w:t>
      </w:r>
    </w:p>
    <w:p>
      <w:pPr>
        <w:pStyle w:val="BodyText"/>
      </w:pPr>
      <w:r>
        <w:t xml:space="preserve">Nhã Tử làm điều giáo sư cũng không có cảm xúc thương hương tiếc ngọc như nam tử, nàng xuống tay thập phần tàn nhẫn, làm tiểu nhân ngư sợ hãi nàng tới cực điểm.</w:t>
      </w:r>
    </w:p>
    <w:p>
      <w:pPr>
        <w:pStyle w:val="BodyText"/>
      </w:pPr>
      <w:r>
        <w:t xml:space="preserve">Nhạc Trọng lạnh lùng ra lệnh:</w:t>
      </w:r>
    </w:p>
    <w:p>
      <w:pPr>
        <w:pStyle w:val="BodyText"/>
      </w:pPr>
      <w:r>
        <w:t xml:space="preserve">- Gọi về hải thú! Đem hải thú cấp thấp gọi về đây!</w:t>
      </w:r>
    </w:p>
    <w:p>
      <w:pPr>
        <w:pStyle w:val="BodyText"/>
      </w:pPr>
      <w:r>
        <w:t xml:space="preserve">Tiểu nhân ngư không dám tiếp tục chống lại mệnh lệnh Nhạc Trọng mở đôi môi anh đào bắt đầu phát ra tiếng hát kỳ dị huyền diệu.</w:t>
      </w:r>
    </w:p>
    <w:p>
      <w:pPr>
        <w:pStyle w:val="BodyText"/>
      </w:pPr>
      <w:r>
        <w:t xml:space="preserve">Tiếng hát không ngừng quanh quẩn, qua một lúc sau mặt biển bốc lên cuồn cuộn, sao biển biến dị, bọ biển biến dị từ trong hải dương không ngừng nổi lên.</w:t>
      </w:r>
    </w:p>
    <w:p>
      <w:pPr>
        <w:pStyle w:val="BodyText"/>
      </w:pPr>
      <w:r>
        <w:t xml:space="preserve">Nhạc Trọng nhìn thấy số lượng hải thú đã vượt qua trăm con quát:</w:t>
      </w:r>
    </w:p>
    <w:p>
      <w:pPr>
        <w:pStyle w:val="BodyText"/>
      </w:pPr>
      <w:r>
        <w:t xml:space="preserve">- Đủ rồi!</w:t>
      </w:r>
    </w:p>
    <w:p>
      <w:pPr>
        <w:pStyle w:val="BodyText"/>
      </w:pPr>
      <w:r>
        <w:t xml:space="preserve">Tiểu nhân ngư ngậm miệng có chút oán hận trừng mắt liếc Nhạc Trọng, khuôn mặt trắng tuyết oánh ngọc cũng có chút đỏ bừng lên. Nàng thập phần tức giận với hành vi tùy ý sai sử của hắn, nhưng nàng cũng không còn biện pháp phản kháng, dù sao đang ở dưới mái hiên nhà người, không thể không cúi đầu.</w:t>
      </w:r>
    </w:p>
    <w:p>
      <w:pPr>
        <w:pStyle w:val="BodyText"/>
      </w:pPr>
      <w:r>
        <w:t xml:space="preserve">Nhạc Trọng chỉ xuống nhóm hải thú ra lệnh cho thanh niên cấm vệ quân tay cầm Đường đao phảng chế:</w:t>
      </w:r>
    </w:p>
    <w:p>
      <w:pPr>
        <w:pStyle w:val="BodyText"/>
      </w:pPr>
      <w:r>
        <w:t xml:space="preserve">- Tiêu diệt chúng nó!</w:t>
      </w:r>
    </w:p>
    <w:p>
      <w:pPr>
        <w:pStyle w:val="BodyText"/>
      </w:pPr>
      <w:r>
        <w:t xml:space="preserve">Những con hải thú kia chính là công cụ mà Nhạc Trọng sử dụng để bồi dưỡng cường hóa giả.</w:t>
      </w:r>
    </w:p>
    <w:p>
      <w:pPr>
        <w:pStyle w:val="BodyText"/>
      </w:pPr>
      <w:r>
        <w:t xml:space="preserve">Lý Dĩnh mặc một thân quân trang, cầm ám ma đao trong tay, trong mắt chợt lóe hàn quang lớn tiếng kêu lên:</w:t>
      </w:r>
    </w:p>
    <w:p>
      <w:pPr>
        <w:pStyle w:val="BodyText"/>
      </w:pPr>
      <w:r>
        <w:t xml:space="preserve">- Vì thủ lĩnh! Theo tôi giết!</w:t>
      </w:r>
    </w:p>
    <w:p>
      <w:pPr>
        <w:pStyle w:val="BodyText"/>
      </w:pPr>
      <w:r>
        <w:t xml:space="preserve">Nhóm trẻ con thanh niên cấm vệ quân lớn tiếng gầm rú tay cầm Đường đao hướng hải thú vọt tới:</w:t>
      </w:r>
    </w:p>
    <w:p>
      <w:pPr>
        <w:pStyle w:val="BodyText"/>
      </w:pPr>
      <w:r>
        <w:t xml:space="preserve">- Vì thủ lĩnh!</w:t>
      </w:r>
    </w:p>
    <w:p>
      <w:pPr>
        <w:pStyle w:val="BodyText"/>
      </w:pPr>
      <w:r>
        <w:t xml:space="preserve">Bạch Tiểu Thắng cùng Bạch Cốt bọn họ ở một bên lược trận thủ hộ cho thanh niên cấm vệ quâ, bảo hộ nhóm trẻ con không bị hải thú thương tổn.</w:t>
      </w:r>
    </w:p>
    <w:p>
      <w:pPr>
        <w:pStyle w:val="BodyText"/>
      </w:pPr>
      <w:r>
        <w:t xml:space="preserve">Tiểu nhân ngư cũng không gọi về biến dị thú nhị giai, những hải thú cao cấp đủ uy hiếp nhóm thanh niên cấm vệ quân đều bị các cao thủ như Bạch Tiểu Thắng chém đứt nanh vuốt ném tới trước người nhóm trẻ con cho bọn hắn giết chết thăng cấp.</w:t>
      </w:r>
    </w:p>
    <w:p>
      <w:pPr>
        <w:pStyle w:val="BodyText"/>
      </w:pPr>
      <w:r>
        <w:t xml:space="preserve">Được các cao thủ bảo hộ, nhóm thanh niên cấm vệ quân không ngừng thăng cấp thật nhanh, mỗi người đều đã cường hóa cấp bậc hơn 10 cấp, hơn nữa còn đang không ngừng thăng lên.</w:t>
      </w:r>
    </w:p>
    <w:p>
      <w:pPr>
        <w:pStyle w:val="BodyText"/>
      </w:pPr>
      <w:r>
        <w:t xml:space="preserve">Nhạc Trọng nhìn vẻ mặt quật cường của tiểu nhân ngư, khóe môi hiện tia vui mừng:</w:t>
      </w:r>
    </w:p>
    <w:p>
      <w:pPr>
        <w:pStyle w:val="Compact"/>
      </w:pPr>
      <w:r>
        <w:t xml:space="preserve">- Tiểu nhân ngư này quả nhiên là bảo bối tốt. Chỉ cần nắm chắc nàng trong tay, mình có thể không ngừng chế tạo ra được một chi đại quân cường hóa giả!</w:t>
      </w:r>
      <w:r>
        <w:br w:type="textWrapping"/>
      </w:r>
      <w:r>
        <w:br w:type="textWrapping"/>
      </w:r>
    </w:p>
    <w:p>
      <w:pPr>
        <w:pStyle w:val="Heading2"/>
      </w:pPr>
      <w:bookmarkStart w:id="815" w:name="chương-794-liên-quân-indo-phương-bắc"/>
      <w:bookmarkEnd w:id="815"/>
      <w:r>
        <w:t xml:space="preserve">793. Chương 794: Liên Quân Indo Phương Bắc!</w:t>
      </w:r>
    </w:p>
    <w:p>
      <w:pPr>
        <w:pStyle w:val="Compact"/>
      </w:pPr>
      <w:r>
        <w:br w:type="textWrapping"/>
      </w:r>
      <w:r>
        <w:br w:type="textWrapping"/>
      </w:r>
    </w:p>
    <w:p>
      <w:pPr>
        <w:pStyle w:val="BodyText"/>
      </w:pPr>
      <w:r>
        <w:t xml:space="preserve">Nhạc Trọng nói:</w:t>
      </w:r>
    </w:p>
    <w:p>
      <w:pPr>
        <w:pStyle w:val="BodyText"/>
      </w:pPr>
      <w:r>
        <w:t xml:space="preserve">- Tôi cho cô một cái tên đi, gọi là Hải Lan!</w:t>
      </w:r>
    </w:p>
    <w:p>
      <w:pPr>
        <w:pStyle w:val="BodyText"/>
      </w:pPr>
      <w:r>
        <w:t xml:space="preserve">Tiểu nhân ngư nghe được Nhạc Trọng đặt tên cho nàng quật cường quay đầu sang nơi khác ngậm chặt miệng không nói câu nào.</w:t>
      </w:r>
    </w:p>
    <w:p>
      <w:pPr>
        <w:pStyle w:val="BodyText"/>
      </w:pPr>
      <w:r>
        <w:t xml:space="preserve">Nhã Tử nhìn thấy tiểu nhân ngư quay đầu, trên mặt phát lạnh quát:</w:t>
      </w:r>
    </w:p>
    <w:p>
      <w:pPr>
        <w:pStyle w:val="BodyText"/>
      </w:pPr>
      <w:r>
        <w:t xml:space="preserve">- Hải Lan, vì sao dám vô lễ với chủ nhân như vậy? Chủ nhân cho cô tên là vinh hạnh của cô. Còn không nhanh cảm ơn! Chẳng lẽ cô còn muốn bị giam trong phòng tối, nhấm nháp mùi vị địa ngục cực lạc nữa sao?</w:t>
      </w:r>
    </w:p>
    <w:p>
      <w:pPr>
        <w:pStyle w:val="BodyText"/>
      </w:pPr>
      <w:r>
        <w:t xml:space="preserve">Trong mắt Hải Lan thoáng hiện vẻ sợ hãi lẫn ủy khuất liếc nhìn Nhạc Trọng dùng Trung văn trúc trắc nói:</w:t>
      </w:r>
    </w:p>
    <w:p>
      <w:pPr>
        <w:pStyle w:val="BodyText"/>
      </w:pPr>
      <w:r>
        <w:t xml:space="preserve">- Tạ…tạ…chủ…nhân!</w:t>
      </w:r>
    </w:p>
    <w:p>
      <w:pPr>
        <w:pStyle w:val="BodyText"/>
      </w:pPr>
      <w:r>
        <w:t xml:space="preserve">Nhạc Trọng liếc nhìn Nhã Tử khen ngợi một câu:</w:t>
      </w:r>
    </w:p>
    <w:p>
      <w:pPr>
        <w:pStyle w:val="BodyText"/>
      </w:pPr>
      <w:r>
        <w:t xml:space="preserve">- Tốt lắm!</w:t>
      </w:r>
    </w:p>
    <w:p>
      <w:pPr>
        <w:pStyle w:val="BodyText"/>
      </w:pPr>
      <w:r>
        <w:t xml:space="preserve">Khi Nhạc Trọng liên hệ về Nhật Bản, nói ra tình huống của tiểu nhân ngư, Quý Minh liền đề nghị đưa Nhã Tử tới. Quả nhiên Nhã Tử đem tiểu nhân ngư dạy dỗ thật ngoan ngoãn còn tốt hơn chính hắn ra tay rất nhiều.</w:t>
      </w:r>
    </w:p>
    <w:p>
      <w:pPr>
        <w:pStyle w:val="BodyText"/>
      </w:pPr>
      <w:r>
        <w:t xml:space="preserve">Nhã Tử thoáng xoay người thi lễ với Nhạc Trọng mang theo cỗ phong tình quyến rũ mỉm cười nói:</w:t>
      </w:r>
    </w:p>
    <w:p>
      <w:pPr>
        <w:pStyle w:val="BodyText"/>
      </w:pPr>
      <w:r>
        <w:t xml:space="preserve">- Đa tạ chủ nhân khích lệ!</w:t>
      </w:r>
    </w:p>
    <w:p>
      <w:pPr>
        <w:pStyle w:val="BodyText"/>
      </w:pPr>
      <w:r>
        <w:t xml:space="preserve">Tuy rằng gương mặt Nhã Tử không tính là đại mỹ nhân tuyệt sắc, nhưng trên người nàng mang theo cỗ phong vị nữ tính thật nồng, nhìn qua còn mê người hơn cả những mỹ nhân đỉnh cấp.</w:t>
      </w:r>
    </w:p>
    <w:p>
      <w:pPr>
        <w:pStyle w:val="BodyText"/>
      </w:pPr>
      <w:r>
        <w:t xml:space="preserve">Nhạc Trọng đem lực lượng của Hải Lan vận dụng tới cực hạn, chỉ dùng gần ba ngày thời gian hắn đã đem toàn bộ thanh niên cấm vệ quân bồi dưỡng thành cường hóa giả vượt qua 30 cấp. Nhóm chiến sĩ như Lâm Quang Minh cũng đều được Nhạc Trọng huấn luyện thành cường hóa giả vượt qua 10 cấp. Hình thành một cỗ lực lượng không nhỏ, đồng thời cũng thu hoạch được hơn một ngàn tấn hải thú biến dị làm thực vật.</w:t>
      </w:r>
    </w:p>
    <w:p>
      <w:pPr>
        <w:pStyle w:val="BodyText"/>
      </w:pPr>
      <w:r>
        <w:t xml:space="preserve">Ngay trong lúc Nhạc Trọng bồi dưỡng thế lực của mình, người bản địa Indo rốt cục đã có hành động.</w:t>
      </w:r>
    </w:p>
    <w:p>
      <w:pPr>
        <w:pStyle w:val="BodyText"/>
      </w:pPr>
      <w:r>
        <w:t xml:space="preserve">Toàn bộ những khu tụ tập nhỏ cùng trung bình chung quanh địa bàn của hắn đều đã bị hắn thu vào trong tay, nhưng vẫn còn lại ba thế lực nhân số vượt hơn vạn người. Ba thế lực này là hội ủy ban cách mạng Indo, hội phục hưng Indo, đế quốc Indo.</w:t>
      </w:r>
    </w:p>
    <w:p>
      <w:pPr>
        <w:pStyle w:val="BodyText"/>
      </w:pPr>
      <w:r>
        <w:t xml:space="preserve">Mỗi thế lực có nhân số vượt qua ba vạn người, hơn nữa còn có không ít cường hóa giả.</w:t>
      </w:r>
    </w:p>
    <w:p>
      <w:pPr>
        <w:pStyle w:val="BodyText"/>
      </w:pPr>
      <w:r>
        <w:t xml:space="preserve">Bên trong một ngôi biệt thự, thật nhiều mỹ nữ trần truồng đi lại, làm căn biệt thự mang theo cỗ khí tức dâm mỵ vô cùng.</w:t>
      </w:r>
    </w:p>
    <w:p>
      <w:pPr>
        <w:pStyle w:val="BodyText"/>
      </w:pPr>
      <w:r>
        <w:t xml:space="preserve">Một gã trung niên nam tử mặc âu phục, đeo dây chuyền vàng lớn cỡ ngón cái cùng nhẫn vàng, bộ dáng như nhà giàu mới nổi nói:</w:t>
      </w:r>
    </w:p>
    <w:p>
      <w:pPr>
        <w:pStyle w:val="BodyText"/>
      </w:pPr>
      <w:r>
        <w:t xml:space="preserve">- Tình huống cụ thể chính là như vậy. Tên người Hoa Nhạc Trọng kia đã sáng lập vương quốc của mình, hơn nữa kỳ thị người Indo chúng ta, đem họ biếm thành nô lệ. Các ông thấy thế nào?</w:t>
      </w:r>
    </w:p>
    <w:p>
      <w:pPr>
        <w:pStyle w:val="BodyText"/>
      </w:pPr>
      <w:r>
        <w:t xml:space="preserve">Người này tên là Bản Tư Đặc, chính là thủ lĩnh của ủy ban cách mạng Indo, trước cuối thời hắn chỉ là một gã nông dân bình thường, sau cuối thời dựa vào lòng dạ tàn nhẫn ác độc cùng thức tỉnh tiến hóa rốt cục xưng bá một phương, trở thành bá chủ.</w:t>
      </w:r>
    </w:p>
    <w:p>
      <w:pPr>
        <w:pStyle w:val="BodyText"/>
      </w:pPr>
      <w:r>
        <w:t xml:space="preserve">Một gã nam tử tóc vàng, dáng người khôi ngô hừ lạnh một tiếng:</w:t>
      </w:r>
    </w:p>
    <w:p>
      <w:pPr>
        <w:pStyle w:val="BodyText"/>
      </w:pPr>
      <w:r>
        <w:t xml:space="preserve">- Giết hắn! Indo là lãnh thổ của chúng ta, nếu hắn dám tới nơi này thì là muốn chết!</w:t>
      </w:r>
    </w:p>
    <w:p>
      <w:pPr>
        <w:pStyle w:val="BodyText"/>
      </w:pPr>
      <w:r>
        <w:t xml:space="preserve">Indonesia từng là thuộc địa của phương tây, nam tử tóc vàng này tên là Phổ La Tư, là người hỗn huyết. Hắn là thủ lĩnh phục hưng hội Indo, cũng là một tiến hóa giả thực lực mạnh mẽ.</w:t>
      </w:r>
    </w:p>
    <w:p>
      <w:pPr>
        <w:pStyle w:val="BodyText"/>
      </w:pPr>
      <w:r>
        <w:t xml:space="preserve">Bản Tư Đặc nhìn chằm chằm một gã thanh niên chừng hai mươi ba hai mươi bốn tuổi bộ dạng thập phần anh tuấn trong lòng đang ôm một mỹ nữ kiều diễm nói:</w:t>
      </w:r>
    </w:p>
    <w:p>
      <w:pPr>
        <w:pStyle w:val="BodyText"/>
      </w:pPr>
      <w:r>
        <w:t xml:space="preserve">- Tôi cũng nghĩ như vậy, tên kia thật sự rất to gan lớn mật, dù là người Châu Âu cũng không dám đem dân chúng của chúng ta biếm thành nô lệ. Hắn còn dám giết người của chúng ta, còn muốn sử dụng như nô lệ, quả thật là đáng chết. Lai Ni, nếu anh không ra tay, anh chính là toàn bộ địch nhân của người Indo chúng tôi, tôi cùng Phổ La Tư sẽ không bỏ qua cho anh!</w:t>
      </w:r>
    </w:p>
    <w:p>
      <w:pPr>
        <w:pStyle w:val="BodyText"/>
      </w:pPr>
      <w:r>
        <w:t xml:space="preserve">Lai Ni là thủ lĩnh của Indo đế quốc, hắn nghe vậy mỉm cười nói:</w:t>
      </w:r>
    </w:p>
    <w:p>
      <w:pPr>
        <w:pStyle w:val="BodyText"/>
      </w:pPr>
      <w:r>
        <w:t xml:space="preserve">- Được! Tôi cùng các ông đi tiêu diệt Nhạc Trọng. Nhưng toàn bộ xử nữ dưới trướng hắn đều thuộc về tôi, ngoài ra tôi muốn một phần ba chiến lợi phẩm!</w:t>
      </w:r>
    </w:p>
    <w:p>
      <w:pPr>
        <w:pStyle w:val="BodyText"/>
      </w:pPr>
      <w:r>
        <w:t xml:space="preserve">Lai Ni sáng lập đế quốc Indo liền đem toàn bộ mỹ nữ xinh đẹp thu vào trong hậu cung, hiện tại nhân số mỹ nữ đã vượt hơn năm trăm người, hứng thú của hắn là chơi đùa xử nữ xinh đẹp.</w:t>
      </w:r>
    </w:p>
    <w:p>
      <w:pPr>
        <w:pStyle w:val="BodyText"/>
      </w:pPr>
      <w:r>
        <w:t xml:space="preserve">- Được!</w:t>
      </w:r>
    </w:p>
    <w:p>
      <w:pPr>
        <w:pStyle w:val="BodyText"/>
      </w:pPr>
      <w:r>
        <w:t xml:space="preserve">- Ân!</w:t>
      </w:r>
    </w:p>
    <w:p>
      <w:pPr>
        <w:pStyle w:val="BodyText"/>
      </w:pPr>
      <w:r>
        <w:t xml:space="preserve">Phổ La Tư cùng Bản Tư Đặc nhìn nhau đồng ý yêu cầu này.</w:t>
      </w:r>
    </w:p>
    <w:p>
      <w:pPr>
        <w:pStyle w:val="BodyText"/>
      </w:pPr>
      <w:r>
        <w:t xml:space="preserve">Ba cự đầu bắc bộ Indo đạt tới hiệp thương, liền phát động bắt đầu chuẩn bị chiến đấu. Ba đại thế lực đều có một ngàn bộ đội tinh nhuệ cùng một ngàn nô quân chuyên dùng làm vật hi sinh.</w:t>
      </w:r>
    </w:p>
    <w:p>
      <w:pPr>
        <w:pStyle w:val="BodyText"/>
      </w:pPr>
      <w:r>
        <w:t xml:space="preserve">Bộ đội tam đại thế lực điều động thật nhanh, vừa tập hợp đã hình thành một đội quân tinh nhuệ nhân số ba ngàn người cùng hơn vạn nô quân hướng địa bàn của Nhạc Trọng tiến tới.</w:t>
      </w:r>
    </w:p>
    <w:p>
      <w:pPr>
        <w:pStyle w:val="BodyText"/>
      </w:pPr>
      <w:r>
        <w:t xml:space="preserve">Trong đó có hai mươi xe tăng, hơn trăm xe thiết giáp, hai mươi pháo tự hành, lực lượng này đủ nghiền nát toàn bộ địch nhân bắc bộ Indo dám phản kháng.</w:t>
      </w:r>
    </w:p>
    <w:p>
      <w:pPr>
        <w:pStyle w:val="BodyText"/>
      </w:pPr>
      <w:r>
        <w:t xml:space="preserve">Trên một gò cao, Nhạc Trọng mang theo Lý Dĩnh, Lâm Quang Minh cùng Bạch Tiểu Thắng nhìn ra phương xa.</w:t>
      </w:r>
    </w:p>
    <w:p>
      <w:pPr>
        <w:pStyle w:val="BodyText"/>
      </w:pPr>
      <w:r>
        <w:t xml:space="preserve">Nhìn bộ đội của tam đại thế lực, nhóm người Lâm Quang Minh, Trần Thất, Lý Nguyên Hạo đều hiện lên vẻ ngưng trọng. Dưới trướng của họ chỉ có bốn trăm bộ hạ, hơn nữa đại bộ phận mặc dù là cường hóa giả nhưng chưa được máu lửa hun đúc, chưa trải qua huấn luyện, chính là một đạo quân ô hợp, căn bản không phải đối thủ của tam đại thế lực.</w:t>
      </w:r>
    </w:p>
    <w:p>
      <w:pPr>
        <w:pStyle w:val="BodyText"/>
      </w:pPr>
      <w:r>
        <w:t xml:space="preserve">Nhạc Trọng nhìn phương xa trong mắt thoáng hiện hàn quang cười lạnh nói:</w:t>
      </w:r>
    </w:p>
    <w:p>
      <w:pPr>
        <w:pStyle w:val="BodyText"/>
      </w:pPr>
      <w:r>
        <w:t xml:space="preserve">- Đến rồi sao?</w:t>
      </w:r>
    </w:p>
    <w:p>
      <w:pPr>
        <w:pStyle w:val="BodyText"/>
      </w:pPr>
      <w:r>
        <w:t xml:space="preserve">Lâm Quang Minh đề nghị:</w:t>
      </w:r>
    </w:p>
    <w:p>
      <w:pPr>
        <w:pStyle w:val="BodyText"/>
      </w:pPr>
      <w:r>
        <w:t xml:space="preserve">- Thủ lĩnh, hay là chúng ta lui vào núi sâu đánh du kích với bọn hắn, chờ khi các chiến sĩ có kinh nghiệm chiến đấu sung túc thì phản kích lại thế nào?</w:t>
      </w:r>
    </w:p>
    <w:p>
      <w:pPr>
        <w:pStyle w:val="BodyText"/>
      </w:pPr>
      <w:r>
        <w:t xml:space="preserve">Nhạc Trọng cự tuyệt nói:</w:t>
      </w:r>
    </w:p>
    <w:p>
      <w:pPr>
        <w:pStyle w:val="BodyText"/>
      </w:pPr>
      <w:r>
        <w:t xml:space="preserve">- Không cần! Hôm nay chúng ta ngay mặt tiêu diệt bọn hắn, cho bọn hắn biết sự lợi hại của chúng ta!</w:t>
      </w:r>
    </w:p>
    <w:p>
      <w:pPr>
        <w:pStyle w:val="BodyText"/>
      </w:pPr>
      <w:r>
        <w:t xml:space="preserve">Lâm Quang Minh cũng không tiếp tục nhắc lại, trong mắt hắn hiện lên vẻ hung hãn kiên quyết. Chỉ cần giết dân bản địa, hắn cho dù phải chiến đấu tới khắc cuối cùng cũng không hối hận. Hắn đề nghị với Nhạc Trọng như vậy không phải vì sợ hãi, mà là vì muốn sống sót để có cơ hội tiêu diệt kẻ thù.</w:t>
      </w:r>
    </w:p>
    <w:p>
      <w:pPr>
        <w:pStyle w:val="BodyText"/>
      </w:pPr>
      <w:r>
        <w:t xml:space="preserve">- Phát động công kích!</w:t>
      </w:r>
    </w:p>
    <w:p>
      <w:pPr>
        <w:pStyle w:val="BodyText"/>
      </w:pPr>
      <w:r>
        <w:t xml:space="preserve">Nhạc Trọng cầm bộ đàm truyền ra mệnh lệnh.</w:t>
      </w:r>
    </w:p>
    <w:p>
      <w:pPr>
        <w:pStyle w:val="BodyText"/>
      </w:pPr>
      <w:r>
        <w:t xml:space="preserve">Bốn chiếc lôi đình chiến cơ từ phương xa bay tới, bay lên trên đỉnh đầu đội ngũ quân đội người bản địa lập tức ném bom.</w:t>
      </w:r>
    </w:p>
    <w:p>
      <w:pPr>
        <w:pStyle w:val="BodyText"/>
      </w:pPr>
      <w:r>
        <w:t xml:space="preserve">Oanh! Oanh! Oanh!</w:t>
      </w:r>
    </w:p>
    <w:p>
      <w:pPr>
        <w:pStyle w:val="BodyText"/>
      </w:pPr>
      <w:r>
        <w:t xml:space="preserve">Nương theo từng tiếng nổ kinh thiên động địa, đội quân Indo bị vô số ngọn lửa bao phủ, thật nhiều người bị tạc tan xương nát thịt, tay chân gãy vụn, trên người bốc cháy hừng hực, tiếng kêu rên thảm thiết lan tràn.</w:t>
      </w:r>
    </w:p>
    <w:p>
      <w:pPr>
        <w:pStyle w:val="BodyText"/>
      </w:pPr>
      <w:r>
        <w:t xml:space="preserve">Bốn chiếc lôi đình chiến cơ không ngừng bắn phá, đem từng chiếc xe thiết giáp cùng xe tăng đánh bạo.</w:t>
      </w:r>
    </w:p>
    <w:p>
      <w:pPr>
        <w:pStyle w:val="BodyText"/>
      </w:pPr>
      <w:r>
        <w:t xml:space="preserve">Dưới sự công kích vô cùng hung mãnh của bốn chiếc lôi đình chiến cơ, quân đội Indo nhất thời tổn thương nặng nề, lâm vào trong hỗn loạn. Quân đội lập tức tán loạn, hướng bốn phương tám hướng bỏ chạy, cho dù bị quan quân Indo bắn chết những lính đào ngũ nhưng cũng không chút tác dụng, căn bản không thể ngăn cản được đội quân tan vỡ.</w:t>
      </w:r>
    </w:p>
    <w:p>
      <w:pPr>
        <w:pStyle w:val="Compact"/>
      </w:pPr>
      <w:r>
        <w:t xml:space="preserve">Nhưng ba ngàn tinh nhuệ của tam đại thế lực lại không bị hỏng mất, tuy rằng vẫn bị đánh tan, bị giết không ít người nhưng bọn hắn vẫn kịp thời trốn vào sau các vật che chắn giơ súng trường bắn lên không.</w:t>
      </w:r>
      <w:r>
        <w:br w:type="textWrapping"/>
      </w:r>
      <w:r>
        <w:br w:type="textWrapping"/>
      </w:r>
    </w:p>
    <w:p>
      <w:pPr>
        <w:pStyle w:val="Heading2"/>
      </w:pPr>
      <w:bookmarkStart w:id="816" w:name="chương-795-đại-bại-liên-quân-indo-phương-bắc"/>
      <w:bookmarkEnd w:id="816"/>
      <w:r>
        <w:t xml:space="preserve">794. Chương 795: Đại Bại Liên Quân Indo Phương Bắc!</w:t>
      </w:r>
    </w:p>
    <w:p>
      <w:pPr>
        <w:pStyle w:val="Compact"/>
      </w:pPr>
      <w:r>
        <w:br w:type="textWrapping"/>
      </w:r>
      <w:r>
        <w:br w:type="textWrapping"/>
      </w:r>
    </w:p>
    <w:p>
      <w:pPr>
        <w:pStyle w:val="BodyText"/>
      </w:pPr>
      <w:r>
        <w:t xml:space="preserve">Nhạc Trọng nhìn thấy tinh nhuệ của tam đại thế lực bị đánh tan, trong mắt thoáng hiện hàn quang ra lệnh:</w:t>
      </w:r>
    </w:p>
    <w:p>
      <w:pPr>
        <w:pStyle w:val="BodyText"/>
      </w:pPr>
      <w:r>
        <w:t xml:space="preserve">- Động thủ! Theo tôi xông lên, giết sạch bọn chúng!</w:t>
      </w:r>
    </w:p>
    <w:p>
      <w:pPr>
        <w:pStyle w:val="BodyText"/>
      </w:pPr>
      <w:r>
        <w:t xml:space="preserve">Dứt lời Nhạc Trọng dẫn theo Bạch Tiểu Thắng, Lý Dĩnh, Bạch Cốt bọn họ hướng tán binh công tới.</w:t>
      </w:r>
    </w:p>
    <w:p>
      <w:pPr>
        <w:pStyle w:val="BodyText"/>
      </w:pPr>
      <w:r>
        <w:t xml:space="preserve">Ba ngàn tinh nhuệ Indo tuy rằng vẫn còn có thể chiến đấu, nhưng vì bị tập kích đột ngột nên tách xa nhau, chỉ biết giấu kín sau những vật che chắn nên không cách nào tụ tập lại một chỗ.</w:t>
      </w:r>
    </w:p>
    <w:p>
      <w:pPr>
        <w:pStyle w:val="BodyText"/>
      </w:pPr>
      <w:r>
        <w:t xml:space="preserve">Bị những cường giả như Bạch Cốt cùng Bạch Tiểu Thắng công kích, tinh nhuệ tam đại thế lực không ngừng tiêu hao.</w:t>
      </w:r>
    </w:p>
    <w:p>
      <w:pPr>
        <w:pStyle w:val="BodyText"/>
      </w:pPr>
      <w:r>
        <w:t xml:space="preserve">Bốn chiếc lôi đình chiến cơ sau một vòng ném bom bắn phá, liền trực tiếp bay vút vào trong mây, không ngừng phóng đạn đạo vào những chiếc xe tăng, xe thiết giáp cùng pháo tự hành, đập nát lực lượng chống cự của quân đội Indo.</w:t>
      </w:r>
    </w:p>
    <w:p>
      <w:pPr>
        <w:pStyle w:val="BodyText"/>
      </w:pPr>
      <w:r>
        <w:t xml:space="preserve">Bản Tư Đặc phẫn nộ mang theo vẻ hoảng sợ lớn tiếng rít gào:</w:t>
      </w:r>
    </w:p>
    <w:p>
      <w:pPr>
        <w:pStyle w:val="BodyText"/>
      </w:pPr>
      <w:r>
        <w:t xml:space="preserve">- Đáng chết! Tại sao có thể như vậy? Tại sao có thể như vậy?</w:t>
      </w:r>
    </w:p>
    <w:p>
      <w:pPr>
        <w:pStyle w:val="BodyText"/>
      </w:pPr>
      <w:r>
        <w:t xml:space="preserve">Theo dự tính của Bản Tư Đặc quân đội của bọn hắn có thể trực tiếp giết tới thành thị thế lực của Nhạc Trọng, Nhạc Trọng nhất định sẽ bị đánh hỏng mất, bọn hắn chỉ cần trả giá thương vong nhất định sẽ công phá thành thị, có thể thoải mái đốt phá cướp giật, giết hại Hoa kiều. Nhưng hiện tại bọn hắn đột ngột bị bốn chiếc lôi đình chiến cơ giết ra khiến đội ngũ chết thảm trọng, bộ đội bị phân chia, còn bị Nhạc Trọng dẫn người giết không ít bộ hạ.</w:t>
      </w:r>
    </w:p>
    <w:p>
      <w:pPr>
        <w:pStyle w:val="BodyText"/>
      </w:pPr>
      <w:r>
        <w:t xml:space="preserve">Đúng lúc này trên bầu trời, một thân ảnh màu xanh khổng lồ bay vút xuống, hai cánh khẽ vỗ, bổn nguyên lực lượng phát động, từng đạo cơn lốc hóa thành phong nhận bén nhọn bắn thẳng xuống đội ngũ Indo bên dưới.</w:t>
      </w:r>
    </w:p>
    <w:p>
      <w:pPr>
        <w:pStyle w:val="BodyText"/>
      </w:pPr>
      <w:r>
        <w:t xml:space="preserve">Bị phong nhận cuồng bạo oanh kích, hơn trăm chiến sĩ Indo lập tức bị chém giết, nơi nơi đều là thi thể cùng phần còn lại của chân tay bị cắt đoạn.</w:t>
      </w:r>
    </w:p>
    <w:p>
      <w:pPr>
        <w:pStyle w:val="BodyText"/>
      </w:pPr>
      <w:r>
        <w:t xml:space="preserve">Bản Tư Đặc nhìn tiểu Thanh đang bay lượn trên không, trong mắt thoáng hiện hoảng sợ:</w:t>
      </w:r>
    </w:p>
    <w:p>
      <w:pPr>
        <w:pStyle w:val="BodyText"/>
      </w:pPr>
      <w:r>
        <w:t xml:space="preserve">- Biến dị thú tam giai! Làm sao có mãnh thú đáng sợ như vậy? Nhạc Trọng kia rốt cục là ai? Hắn làm sao có thể phục tùng được mãnh thú như thế?</w:t>
      </w:r>
    </w:p>
    <w:p>
      <w:pPr>
        <w:pStyle w:val="BodyText"/>
      </w:pPr>
      <w:r>
        <w:t xml:space="preserve">Mỗi con biến dị thú tam giai đều là hung vật đáng sợ, một con tam giai dễ dàng phá hủy một doanh bộ binh. Mà biến dị thú không trung hệ là khó đối phó nhất, tuy rằng lực phòng ngự của chúng không cao lắm nhưng lại có được tốc độ nhanh như quỷ mị, đồng thời có thể bay lượn trên bầu trời, cơ hồ không có vật gì có thể thương tổn được chúng.</w:t>
      </w:r>
    </w:p>
    <w:p>
      <w:pPr>
        <w:pStyle w:val="BodyText"/>
      </w:pPr>
      <w:r>
        <w:t xml:space="preserve">Cho dù là Thương Quỷ đứng đầu Cao Thiên Nguyên cũng chỉ có năng lực uy hiếp biến dị thú không trung hệ tam giai, cũng không nhất định đánh trúng được chúng. Về phần những người khác thì càng không cách nào đối kháng được chúng.</w:t>
      </w:r>
    </w:p>
    <w:p>
      <w:pPr>
        <w:pStyle w:val="BodyText"/>
      </w:pPr>
      <w:r>
        <w:t xml:space="preserve">Tiểu Thanh cũng không dừng lại quá lâu, không ngừng bay lượn vận dụng lực lượng bổn nguyên tạo thành từng đạo phong nhận thật lớn đem chiến sĩ Indo bên dưới giết chết.</w:t>
      </w:r>
    </w:p>
    <w:p>
      <w:pPr>
        <w:pStyle w:val="BodyText"/>
      </w:pPr>
      <w:r>
        <w:t xml:space="preserve">Hai mắt Lai Ni biến thành đỏ đậm, vẻ tiêu sái đã hoàn toàn biến mất không nhìn thấy gì nữa. Hắn chẳng khác gì một con dã thú bị thương nhìn qua Bản Tư Đặc cùng Phổ La Tư lớn tiếng hét:</w:t>
      </w:r>
    </w:p>
    <w:p>
      <w:pPr>
        <w:pStyle w:val="BodyText"/>
      </w:pPr>
      <w:r>
        <w:t xml:space="preserve">- Làm sao bây giờ? Làm sao bây giờ? Làm sao bây giờ?</w:t>
      </w:r>
    </w:p>
    <w:p>
      <w:pPr>
        <w:pStyle w:val="BodyText"/>
      </w:pPr>
      <w:r>
        <w:t xml:space="preserve">Trước kia Lai Ni chưa từng gặp qua một sự đả kích nghiêm trọng đến như vậy, hắn cũng không phải là cao thủ quân đội, chỉ luôn dựa vào lực lượng bản thân mà chiến thắng địch nhân, nhưng hiện tại gặp phải binh khí chiến tranh như lôi đình chiến cơ, hắn đã hoàn toàn không còn phương pháp.</w:t>
      </w:r>
    </w:p>
    <w:p>
      <w:pPr>
        <w:pStyle w:val="BodyText"/>
      </w:pPr>
      <w:r>
        <w:t xml:space="preserve">Hai người Bản Tư Đặc cùng Phổ La Tư đưa mắt nhìn nhau không biết nên làm sao mới phải. Bọn hắn cũng không phải nhân tài lĩnh quân, sở dĩ có thể trở thành thủ lĩnh là vì thực lực đủ mạnh mẽ. Đối mặt cục diện hiện tại bọn hắn hoàn toàn không biết nên làm sao ứng phó.</w:t>
      </w:r>
    </w:p>
    <w:p>
      <w:pPr>
        <w:pStyle w:val="BodyText"/>
      </w:pPr>
      <w:r>
        <w:t xml:space="preserve">Ngay lúc đám người Lai Ni còn đang do dự, chiến cuộc đã xảy ra biến hóa cực lớn. Theo Nhạc Trọng suất lĩnh, nhóm tiến hóa giả liên tục ra tay, lập tức giết chết mấy trăm chiến sĩ tinh nhuệ Indo, những người bản địa khác chợt hỏng mất, điên cuồng bỏ chạy về phía sau.</w:t>
      </w:r>
    </w:p>
    <w:p>
      <w:pPr>
        <w:pStyle w:val="BodyText"/>
      </w:pPr>
      <w:r>
        <w:t xml:space="preserve">Ý chí chiến đấu của người bản địa không mạnh, kỹ năng yếu, trang bị kém, sức chiến đấu cũng kém. Không thể so sánh với tinh nhuệ của Thiên Đường thần quốc cùng tinh nhuệ của Đại Thái đế quốc mà Nhạc Trọng từng gặp qua. Bọn hắn chỉ biết giết hại bình dân, sau khi bị giết mấy trăm người lập tức hỏng mất, bị đánh tơi bời, bỏ chạy tứ tán.</w:t>
      </w:r>
    </w:p>
    <w:p>
      <w:pPr>
        <w:pStyle w:val="BodyText"/>
      </w:pPr>
      <w:r>
        <w:t xml:space="preserve">Nhạc Trọng nhìn đám người kia bỏ chạy trong mắt cũng thoáng hiện vẻ kinh ngạc, hắn cũng không nghĩ tới đám người kia lại bị tan vỡ nhanh chóng tới như vậy, liền nắm bắt cơ hội xung phong quát:</w:t>
      </w:r>
    </w:p>
    <w:p>
      <w:pPr>
        <w:pStyle w:val="BodyText"/>
      </w:pPr>
      <w:r>
        <w:t xml:space="preserve">- Giết!</w:t>
      </w:r>
    </w:p>
    <w:p>
      <w:pPr>
        <w:pStyle w:val="BodyText"/>
      </w:pPr>
      <w:r>
        <w:t xml:space="preserve">Nhóm cao thủ Bạch Tiểu Thắng theo sát phía sau hắn truy giết tàn binh, đám người kia chỉ biết điên cuồng kêu khóc chạy trốn, còn có người trực tiếp quỳ xuống đầu hàng, nhưng bị nhóm cao thủ đã giết đỏ mắt trực tiếp chém giết.</w:t>
      </w:r>
    </w:p>
    <w:p>
      <w:pPr>
        <w:pStyle w:val="BodyText"/>
      </w:pPr>
      <w:r>
        <w:t xml:space="preserve">Bản Tư Đặc trầm giọng nói:</w:t>
      </w:r>
    </w:p>
    <w:p>
      <w:pPr>
        <w:pStyle w:val="BodyText"/>
      </w:pPr>
      <w:r>
        <w:t xml:space="preserve">- Tôi đi tổ chức chống cự trước, các người nhanh chóng nghiên cứu đối sách đi!</w:t>
      </w:r>
    </w:p>
    <w:p>
      <w:pPr>
        <w:pStyle w:val="BodyText"/>
      </w:pPr>
      <w:r>
        <w:t xml:space="preserve">- Tên ngu xuẩn! Quả nhiên là một nông dân ngu xuẩn! Ngay thời điểm này còn muốn chống cự, hiện tại chạy trốn mới là thượng sách. Nhưng cũng tốt, có tên ngu xuẩn kia ngăn cản như vậy chúng ta càng dễ chạy trốn!</w:t>
      </w:r>
    </w:p>
    <w:p>
      <w:pPr>
        <w:pStyle w:val="BodyText"/>
      </w:pPr>
      <w:r>
        <w:t xml:space="preserve">Trong lòng Lai Ni cười lạnh, vẻ mặt chân thành nói:</w:t>
      </w:r>
    </w:p>
    <w:p>
      <w:pPr>
        <w:pStyle w:val="BodyText"/>
      </w:pPr>
      <w:r>
        <w:t xml:space="preserve">- Bản Tư Đặc, vậy nhờ ông. Chúng tôi nhất định sẽ nghĩ biện pháp đánh bại bọn hắn!</w:t>
      </w:r>
    </w:p>
    <w:p>
      <w:pPr>
        <w:pStyle w:val="BodyText"/>
      </w:pPr>
      <w:r>
        <w:t xml:space="preserve">Bản Tư Đặc gật gật đầu nhanh chóng chạy ra trung tâm chỉ huy.</w:t>
      </w:r>
    </w:p>
    <w:p>
      <w:pPr>
        <w:pStyle w:val="BodyText"/>
      </w:pPr>
      <w:r>
        <w:t xml:space="preserve">Bản Tư Đặc vừa đi, Lai Ni cùng Phổ La Tư liền bắt đầu truyền lệnh tập kết bộ đội, việc bọn hắn có thể làm chính là nhanh chóng rút lui khỏi nơi này. Mặc dù đội ngũ không chịu nổi một kích của Nhạc Trọng, nhưng chống lại những thế lực bản thổ khác vẫn là chiến sĩ hung hãn, đều là tài nguyên quý giá.</w:t>
      </w:r>
    </w:p>
    <w:p>
      <w:pPr>
        <w:pStyle w:val="BodyText"/>
      </w:pPr>
      <w:r>
        <w:t xml:space="preserve">Bản Tư Đặc vừa rời khỏi trung tâm chỉ huy không lâu, một gã quan quân liền hốt hoảng chạy tới lớn tiếng nói:</w:t>
      </w:r>
    </w:p>
    <w:p>
      <w:pPr>
        <w:pStyle w:val="BodyText"/>
      </w:pPr>
      <w:r>
        <w:t xml:space="preserve">- Bệ hạ, Bản Tư Đặc đã mang theo bộ hạ tâm phúc bỏ trốn rồi!</w:t>
      </w:r>
    </w:p>
    <w:p>
      <w:pPr>
        <w:pStyle w:val="BodyText"/>
      </w:pPr>
      <w:r>
        <w:t xml:space="preserve">- Cái gì! Tên vương bát đản chết tiệt kia thế nhưng bỏ trốn!</w:t>
      </w:r>
    </w:p>
    <w:p>
      <w:pPr>
        <w:pStyle w:val="BodyText"/>
      </w:pPr>
      <w:r>
        <w:t xml:space="preserve">Lai Ni cùng Phổ La Tư bị tin tức này làm giận dữ cơ hồ hộc máu, Bản Tư Đặc bỏ trốn chẳng khác gì lưu lại bọn hắn đối chiến ngay mặt với bộ đội của Nhạc Trọng.</w:t>
      </w:r>
    </w:p>
    <w:p>
      <w:pPr>
        <w:pStyle w:val="BodyText"/>
      </w:pPr>
      <w:r>
        <w:t xml:space="preserve">Lai Ni thất kinh truyền mệnh lệnh:</w:t>
      </w:r>
    </w:p>
    <w:p>
      <w:pPr>
        <w:pStyle w:val="BodyText"/>
      </w:pPr>
      <w:r>
        <w:t xml:space="preserve">- Triệt! Mau triệt! Truyền mệnh lệnh của ta, mọi người lập tức lui lại!</w:t>
      </w:r>
    </w:p>
    <w:p>
      <w:pPr>
        <w:pStyle w:val="BodyText"/>
      </w:pPr>
      <w:r>
        <w:t xml:space="preserve">Vừa truyền ra mệnh lệnh, Lai Ni cùng Phổ La Tư mang theo mấy chục tên tâm phúc trong trung tâm chỉ huy bỏ lại đại bộ đội trực tiếp chạy trốn.</w:t>
      </w:r>
    </w:p>
    <w:p>
      <w:pPr>
        <w:pStyle w:val="BodyText"/>
      </w:pPr>
      <w:r>
        <w:t xml:space="preserve">Lai Ni vừa hạ lệnh, quân đội Indo hoàn toàn hỏng mất, nơi nơi đều là tàn binh điên cuồng bỏ chạy, không đánh mà tan.</w:t>
      </w:r>
    </w:p>
    <w:p>
      <w:pPr>
        <w:pStyle w:val="BodyText"/>
      </w:pPr>
      <w:r>
        <w:t xml:space="preserve">Hơn bốn trăm chiến sĩ dưới trướng Nhạc Trọng càng đánh càng hăng, điên cuồng đuổi giết kẻ địch. Đám chiến sĩ này nếu phải đánh ngược gió thì dễ dàng sụp đổ, nhưng chỉ cần đánh thuận gió liền biến thành dũng sĩ, hơn nữa bọn hắn đều đã trở thành cường hóa giả, tố chất thân thể đã mạnh mẽ, muốn liệp sát quân đội Indo đã hoảng loạn cực kỳ dễ dàng.</w:t>
      </w:r>
    </w:p>
    <w:p>
      <w:pPr>
        <w:pStyle w:val="BodyText"/>
      </w:pPr>
      <w:r>
        <w:t xml:space="preserve">Nhạc Trọng mang theo bốn trăm bộ hạ một đường đuổi giết, giết chết hơn ba ngàn người, bắt tù binh không ít.</w:t>
      </w:r>
    </w:p>
    <w:p>
      <w:pPr>
        <w:pStyle w:val="BodyText"/>
      </w:pPr>
      <w:r>
        <w:t xml:space="preserve">Nhạc Trọng được thế không buông tha tiếp tục mang binh đánh thẳng vào ủy ban cách mạng Indo ở gần nhất.</w:t>
      </w:r>
    </w:p>
    <w:p>
      <w:pPr>
        <w:pStyle w:val="Compact"/>
      </w:pPr>
      <w:r>
        <w:t xml:space="preserve">Ủy ban chiếm cứ một huyện thành, ở ngoài thị trấn chỉ có một tầng hàng rào gỗ vờn quanh, ngoài ra không có tường thành hay sông đào bảo hộ, về phần công sự hoàn toàn không có.</w:t>
      </w:r>
      <w:r>
        <w:br w:type="textWrapping"/>
      </w:r>
      <w:r>
        <w:br w:type="textWrapping"/>
      </w:r>
    </w:p>
    <w:p>
      <w:pPr>
        <w:pStyle w:val="Heading2"/>
      </w:pPr>
      <w:bookmarkStart w:id="817" w:name="chương-796-liên-tục-chiếm-hai-thành-1"/>
      <w:bookmarkEnd w:id="817"/>
      <w:r>
        <w:t xml:space="preserve">795. Chương 796: Liên Tục Chiếm Hai Thành! (1)</w:t>
      </w:r>
    </w:p>
    <w:p>
      <w:pPr>
        <w:pStyle w:val="Compact"/>
      </w:pPr>
      <w:r>
        <w:br w:type="textWrapping"/>
      </w:r>
      <w:r>
        <w:br w:type="textWrapping"/>
      </w:r>
    </w:p>
    <w:p>
      <w:pPr>
        <w:pStyle w:val="BodyText"/>
      </w:pPr>
      <w:r>
        <w:t xml:space="preserve">Hơn mười binh lính đứng ngay lối vào huyện thành bị Bạch Cốt giết chết, Nhạc Trọng suất lĩnh đội ngũ giết thẳng vào nơi đóng quân của ủy ban cách mạng Indo.</w:t>
      </w:r>
    </w:p>
    <w:p>
      <w:pPr>
        <w:pStyle w:val="BodyText"/>
      </w:pPr>
      <w:r>
        <w:t xml:space="preserve">Đại quân ủy ban cách mạng Indo đã bị tiêu diệt, lưu lại chỉ là đạo quân ô hợp, một thoáng đã bị Nhạc Trọng mang binh đánh vỡ, hoàn toàn tán loạn.</w:t>
      </w:r>
    </w:p>
    <w:p>
      <w:pPr>
        <w:pStyle w:val="BodyText"/>
      </w:pPr>
      <w:r>
        <w:t xml:space="preserve">Một gã quan quân đi vào báo cáo với Bản Tư Đặc mới chạy về còn kinh hồn chưa định:</w:t>
      </w:r>
    </w:p>
    <w:p>
      <w:pPr>
        <w:pStyle w:val="BodyText"/>
      </w:pPr>
      <w:r>
        <w:t xml:space="preserve">- Đại nhân, bộ đội Nhạc Trọng đánh tới!</w:t>
      </w:r>
    </w:p>
    <w:p>
      <w:pPr>
        <w:pStyle w:val="BodyText"/>
      </w:pPr>
      <w:r>
        <w:t xml:space="preserve">Bản Tư Đặc giận tím mặt:</w:t>
      </w:r>
    </w:p>
    <w:p>
      <w:pPr>
        <w:pStyle w:val="BodyText"/>
      </w:pPr>
      <w:r>
        <w:t xml:space="preserve">- Cái gì? Không ngờ hắn mang binh đánh tới rồi sao! Hỗn đản chết tiệt, khinh thường ta dễ khi dễ chứ gì, đi với ta đem toàn bộ bọn hắn tiêu diệt!</w:t>
      </w:r>
    </w:p>
    <w:p>
      <w:pPr>
        <w:pStyle w:val="BodyText"/>
      </w:pPr>
      <w:r>
        <w:t xml:space="preserve">Nơi này là căn cơ của Bản Tư Đặc, hắn không thể trốn, chỉ có thể lựa chọn đối chiến một trận với Nhạc Trọng.</w:t>
      </w:r>
    </w:p>
    <w:p>
      <w:pPr>
        <w:pStyle w:val="BodyText"/>
      </w:pPr>
      <w:r>
        <w:t xml:space="preserve">Bản Tư Đặc tập kết năm mươi cường hóa giả trên 30 cấp xông ra ngoài chiến đấu.</w:t>
      </w:r>
    </w:p>
    <w:p>
      <w:pPr>
        <w:pStyle w:val="BodyText"/>
      </w:pPr>
      <w:r>
        <w:t xml:space="preserve">Bản Tư Đặc mang theo bộ hạ từ thật xa đã lớn tiếng hô to:</w:t>
      </w:r>
    </w:p>
    <w:p>
      <w:pPr>
        <w:pStyle w:val="BodyText"/>
      </w:pPr>
      <w:r>
        <w:t xml:space="preserve">- Ta là thủ lĩnh ủy ban cách mạng Indo Bản Tư Đặc, các ngươi gọi Nhạc Trọng ra nói chuyện với ta!</w:t>
      </w:r>
    </w:p>
    <w:p>
      <w:pPr>
        <w:pStyle w:val="BodyText"/>
      </w:pPr>
      <w:r>
        <w:t xml:space="preserve">Bản Tư Đặc từng học tập qua kỹ năng ngôn ngữ chuyên tinh nên có thể sử dụng Trung văn.</w:t>
      </w:r>
    </w:p>
    <w:p>
      <w:pPr>
        <w:pStyle w:val="BodyText"/>
      </w:pPr>
      <w:r>
        <w:t xml:space="preserve">Nhạc Trọng đi ra lạnh lùng nói:</w:t>
      </w:r>
    </w:p>
    <w:p>
      <w:pPr>
        <w:pStyle w:val="BodyText"/>
      </w:pPr>
      <w:r>
        <w:t xml:space="preserve">- Ta là Nhạc Trọng, ngươi có lời gì thì nói nhanh!</w:t>
      </w:r>
    </w:p>
    <w:p>
      <w:pPr>
        <w:pStyle w:val="BodyText"/>
      </w:pPr>
      <w:r>
        <w:t xml:space="preserve">Bản Tư Đặc lớn tiếng nói:</w:t>
      </w:r>
    </w:p>
    <w:p>
      <w:pPr>
        <w:pStyle w:val="BodyText"/>
      </w:pPr>
      <w:r>
        <w:t xml:space="preserve">- Nhạc Trọng, chỉ cần ngươi mang binh rời đi nơi này, sự tình hôm nay ta sẽ không tính toán. Ngoài ra, ta còn tặng cho ngươi một trăm xử nữ xinh đẹp, một ngàn tấn lương thực, một trăm tấn nhiên liệu. Hơn nữa ta còn nguyện ý kết minh với ngươi tiêu diệt Indo đế quốc cùng phục hưng hội Indo!</w:t>
      </w:r>
    </w:p>
    <w:p>
      <w:pPr>
        <w:pStyle w:val="BodyText"/>
      </w:pPr>
      <w:r>
        <w:t xml:space="preserve">Chỉ cần sống sót Bản Tư Đặc có thể bán đứng bất luận kẻ nào, cho dù là đồng minh ngày xưa hắn cũng không chút do dự trực tiếp bán rẻ.</w:t>
      </w:r>
    </w:p>
    <w:p>
      <w:pPr>
        <w:pStyle w:val="BodyText"/>
      </w:pPr>
      <w:r>
        <w:t xml:space="preserve">Ngữ khí của Nhạc Trọng âm sâm dày đặc, nói:</w:t>
      </w:r>
    </w:p>
    <w:p>
      <w:pPr>
        <w:pStyle w:val="BodyText"/>
      </w:pPr>
      <w:r>
        <w:t xml:space="preserve">- Hiện tại ngươi chỉ có một lựa chọn, đầu hàng vô điều kiện, hoặc là chết!</w:t>
      </w:r>
    </w:p>
    <w:p>
      <w:pPr>
        <w:pStyle w:val="BodyText"/>
      </w:pPr>
      <w:r>
        <w:t xml:space="preserve">Sắc mặt Bản Tư Đặc đại biến, âm trầm nói:</w:t>
      </w:r>
    </w:p>
    <w:p>
      <w:pPr>
        <w:pStyle w:val="BodyText"/>
      </w:pPr>
      <w:r>
        <w:t xml:space="preserve">- Nhạc Trọng, ngươi không cần khinh người quá đáng. Lấy lực lượng trong tay ta nếu kiên trì chống cự, bộ hạ ngươi thương vong sẽ không ít. Hơn nữa ta muốn chạy ngươi căn bản không ngăn được ta! Nhiều địch nhân không bằng thêm người bằng hữu!</w:t>
      </w:r>
    </w:p>
    <w:p>
      <w:pPr>
        <w:pStyle w:val="BodyText"/>
      </w:pPr>
      <w:r>
        <w:t xml:space="preserve">- Vậy sao?</w:t>
      </w:r>
    </w:p>
    <w:p>
      <w:pPr>
        <w:pStyle w:val="BodyText"/>
      </w:pPr>
      <w:r>
        <w:t xml:space="preserve">Một thanh âm vô cùng cao ngất đột nhiên xuất hiện bên người Bản Tư Đặc, trong tim của hắn nhất thời sinh ra cỗ dự cảm nguy hiểm. Hắn đang định phát động kỹ năng, một ánh đao thoáng hiện chợt lóe ngay trên đầu của hắn.</w:t>
      </w:r>
    </w:p>
    <w:p>
      <w:pPr>
        <w:pStyle w:val="BodyText"/>
      </w:pPr>
      <w:r>
        <w:t xml:space="preserve">Đầu lâu của Bản Tư Đặc phóng lên cao, trong hai mắt hắn tràn ngập vẻ kinh ngạc cùng khó tin, trong con ngươi hắn ảnh ngược lên thân ảnh của Nhạc Trọng.</w:t>
      </w:r>
    </w:p>
    <w:p>
      <w:pPr>
        <w:pStyle w:val="BodyText"/>
      </w:pPr>
      <w:r>
        <w:t xml:space="preserve">Nhạc Trọng sử dụng kỹ năng phân thân cùng kỹ năng tiềm hành đã lừa gạt ánh mắt của Bản Tư Đặc, dễ dàng đem hắn chém giết ngay trong vòng vây địch nhân.</w:t>
      </w:r>
    </w:p>
    <w:p>
      <w:pPr>
        <w:pStyle w:val="BodyText"/>
      </w:pPr>
      <w:r>
        <w:t xml:space="preserve">Thực lực của Bản Tư Đặc tuy không kém nhưng không chút lực đánh trả khi bị Nhạc Trọng đánh lén.</w:t>
      </w:r>
    </w:p>
    <w:p>
      <w:pPr>
        <w:pStyle w:val="BodyText"/>
      </w:pPr>
      <w:r>
        <w:t xml:space="preserve">- Tiến công!</w:t>
      </w:r>
    </w:p>
    <w:p>
      <w:pPr>
        <w:pStyle w:val="BodyText"/>
      </w:pPr>
      <w:r>
        <w:t xml:space="preserve">Nhạc Trọng quát lạnh một tiếng, phát động kỹ năng ảnh bộ, nhanh như quỷ mị lao vào trong nhóm cường giả Indo còn chưa kịp phản ứng kia.</w:t>
      </w:r>
    </w:p>
    <w:p>
      <w:pPr>
        <w:pStyle w:val="BodyText"/>
      </w:pPr>
      <w:r>
        <w:t xml:space="preserve">Ánh đao liên tục lóe lên, từng tên cường giả Indo thật dễ dàng bị hắn xử lý.</w:t>
      </w:r>
    </w:p>
    <w:p>
      <w:pPr>
        <w:pStyle w:val="BodyText"/>
      </w:pPr>
      <w:r>
        <w:t xml:space="preserve">- Giết!</w:t>
      </w:r>
    </w:p>
    <w:p>
      <w:pPr>
        <w:pStyle w:val="BodyText"/>
      </w:pPr>
      <w:r>
        <w:t xml:space="preserve">Nhóm cao thủ của Bạch Tiểu Thắng phát động kỹ năng giống như mãnh hổ giết vào trong nhóm cường giả trước mặt.</w:t>
      </w:r>
    </w:p>
    <w:p>
      <w:pPr>
        <w:pStyle w:val="BodyText"/>
      </w:pPr>
      <w:r>
        <w:t xml:space="preserve">Bản Tư Đặc vừa bị giết chết khiến trong lòng nhóm cường giả khủng hoảng lập tức bỏ chạy tứ tán, nhưng bọn hắn không cách nào chạy thoát, chỉ trong vòng năm phút ngắn ngủi đã bị giết chết sạch sẽ.</w:t>
      </w:r>
    </w:p>
    <w:p>
      <w:pPr>
        <w:pStyle w:val="BodyText"/>
      </w:pPr>
      <w:r>
        <w:t xml:space="preserve">Nếu ngay ban đầu Bản Tư Đặc mang theo bộ hạ bỏ chạy khỏi nơi này, sau đó trốn vào rừng đánh du kích với Nhạc Trọng cũng sẽ tạo thành phiền phức đối với hắn, nhưng Bản Tư Đặc lại mang theo cao thủ tinh nhuệ đi giằng co với Nhạc Trọng, đã dễ dàng bị hắn toàn tiêm toàn bộ đội ngũ.</w:t>
      </w:r>
    </w:p>
    <w:p>
      <w:pPr>
        <w:pStyle w:val="BodyText"/>
      </w:pPr>
      <w:r>
        <w:t xml:space="preserve">Bản Tư Đặc bị giết, ủy ban cách mạng Indo hoàn toàn hỏng mất, thật nhiều người bản địa bỏ chạy trốn vào trong rừng, đại bộ phận người bản địa cùng Hoa kiều bị bắt giữ đều bị Nhạc Trọng bắt làm tù binh.</w:t>
      </w:r>
    </w:p>
    <w:p>
      <w:pPr>
        <w:pStyle w:val="BodyText"/>
      </w:pPr>
      <w:r>
        <w:t xml:space="preserve">Ủy ban cách mạng Indo tổng cộng có năm vạn dân cư. Trải qua trận đánh lần này thật nhiều người bản địa trốn chết, chỉ còn lại khoảng bốn vạn người. Đại bộ phận đều là người bản địa, Nhạc Trọng không thể không phái người canh giữ bọn họ.</w:t>
      </w:r>
    </w:p>
    <w:p>
      <w:pPr>
        <w:pStyle w:val="BodyText"/>
      </w:pPr>
      <w:r>
        <w:t xml:space="preserve">Sau khi gồm thâu ủy ban cách mạng Indo, hắn liền xử lý những người từng phạm phải tội ác dã man, toàn bộ kẻ phạm tội đều bị hắn chém đầu, hơn ba vạn người thoáng chốc bị hắn giết hơn vạn, thi thể ném vào trong biển xem như cung cấp thực vật cho thật nhiều hải thú biến dị.</w:t>
      </w:r>
    </w:p>
    <w:p>
      <w:pPr>
        <w:pStyle w:val="BodyText"/>
      </w:pPr>
      <w:r>
        <w:t xml:space="preserve">Cơ hồ cùng một lúc Nhạc Trọng thanh tẩy thế lực của Bản Tư Đặc, đồng thời còn phái Bạch Tiểu Thắng mang theo bốn trăm chiến sĩ tiếp tục tiến công phục hưng hội Indo.</w:t>
      </w:r>
    </w:p>
    <w:p>
      <w:pPr>
        <w:pStyle w:val="BodyText"/>
      </w:pPr>
      <w:r>
        <w:t xml:space="preserve">Lúc này chỉ cách thời gian tiêu diệt bộ đội chủ lực của tam đại thế lực chưa lâu, phục hưng hội Indo cùng Indo đế quốc chưa kịp khôi phục nguyên khí, là thời điểm thừa thắng xông lên tốt nhất.</w:t>
      </w:r>
    </w:p>
    <w:p>
      <w:pPr>
        <w:pStyle w:val="BodyText"/>
      </w:pPr>
      <w:r>
        <w:t xml:space="preserve">Bạch Tiểu Thắng mang binh đi tới trước tòa thành thị mà phục hưng hội Indo chiếm lĩnh.</w:t>
      </w:r>
    </w:p>
    <w:p>
      <w:pPr>
        <w:pStyle w:val="BodyText"/>
      </w:pPr>
      <w:r>
        <w:t xml:space="preserve">Đây là một tiểu thị trấn trước cuối thời, lúc này bên ngoài chỉ có một tầng hàng rào gỗ phòng thủ, hoàn toàn thể hiện rõ tính cách hời hợt của dân bản xứ.</w:t>
      </w:r>
    </w:p>
    <w:p>
      <w:pPr>
        <w:pStyle w:val="BodyText"/>
      </w:pPr>
      <w:r>
        <w:t xml:space="preserve">Hiện tại những thế lực lớn tại Hoa Hạ quốc đều bắt đầu xây dựng tường thành cùng đào sông chung quanh bảo vệ thành. Mà dân bản xứ Indo lại chỉ dùng một tầng hàng rào gỗ đến phòng hộ, chỉ cần thi đàn tấn công thật dễ dàng phá hủy mất.</w:t>
      </w:r>
    </w:p>
    <w:p>
      <w:pPr>
        <w:pStyle w:val="BodyText"/>
      </w:pPr>
      <w:r>
        <w:t xml:space="preserve">Từng người bản xứ cầm súng núp sau công sự che chắn kinh hồn táng đảm nhìn đội ngũ của Bạch Tiểu Thắng. Bộ đội tinh anh của phục hưng hội Indo đã bị Nhạc Trọng giết hết sạch sẽ, những dân bản xứ này chỉ bị kéo tới làm vật hi sinh.</w:t>
      </w:r>
    </w:p>
    <w:p>
      <w:pPr>
        <w:pStyle w:val="BodyText"/>
      </w:pPr>
      <w:r>
        <w:t xml:space="preserve">Bạch Tiểu Thắng từ phương xa nhìn qua, lại nói với Bạch Cốt:</w:t>
      </w:r>
    </w:p>
    <w:p>
      <w:pPr>
        <w:pStyle w:val="BodyText"/>
      </w:pPr>
      <w:r>
        <w:t xml:space="preserve">- Bạch Cốt tiên sinh, xin ngài ra tay!</w:t>
      </w:r>
    </w:p>
    <w:p>
      <w:pPr>
        <w:pStyle w:val="BodyText"/>
      </w:pPr>
      <w:r>
        <w:t xml:space="preserve">Vì cuộc chiến lần này Nhạc Trọng đem cả Bạch Cốt điều động cho Bạch Tiểu Thắng tạm thời chỉ huy. Bạch Cốt đã có được trí tuệ sơ cấp nên cũng hiểu được một ít ngôn ngữ của nhân loại.</w:t>
      </w:r>
    </w:p>
    <w:p>
      <w:pPr>
        <w:pStyle w:val="BodyText"/>
      </w:pPr>
      <w:r>
        <w:t xml:space="preserve">Trong mắt Bạch Cốt lóe lên linh hồn ma hỏa, cầm búa lớn hướng lối vào xông thẳng tới.</w:t>
      </w:r>
    </w:p>
    <w:p>
      <w:pPr>
        <w:pStyle w:val="BodyText"/>
      </w:pPr>
      <w:r>
        <w:t xml:space="preserve">Nhóm dân bản xứ hoảng sợ giơ súng điên cuồng bắn Bạch Cốt nhưng không hề có chút hiệu quả.</w:t>
      </w:r>
    </w:p>
    <w:p>
      <w:pPr>
        <w:pStyle w:val="BodyText"/>
      </w:pPr>
      <w:r>
        <w:t xml:space="preserve">Bạch Cốt vừa mới vọt tới trước lối vào thì đột nhiên dưới chân trầm xuống, ngay lập tức bị rơi vào bên dưới.</w:t>
      </w:r>
    </w:p>
    <w:p>
      <w:pPr>
        <w:pStyle w:val="BodyText"/>
      </w:pPr>
      <w:r>
        <w:t xml:space="preserve">Hầm ngầm sâu tới năm thước, bên dưới phủ đầy thép nhọn. Tuy tính tình dân bản xứ hời hợt, nhưng vẫn có người thông minh biết sử dụng cạm bẫy đối phó cường giả.</w:t>
      </w:r>
    </w:p>
    <w:p>
      <w:pPr>
        <w:pStyle w:val="BodyText"/>
      </w:pPr>
      <w:r>
        <w:t xml:space="preserve">Chứng kiến Bạch Cốt rơi xuống hầm ngầm, nhóm dân bản xứ phát ra tiếng hoan hô.</w:t>
      </w:r>
    </w:p>
    <w:p>
      <w:pPr>
        <w:pStyle w:val="BodyText"/>
      </w:pPr>
      <w:r>
        <w:t xml:space="preserve">Nhưng thanh âm của họ còn chưa vang bao lâu, Bạch Cốt đã nhẹ nhàng nhảy lên, bước một bước dài huy động búa lớn đem đầu hai gã bản xứ chặt đứt.</w:t>
      </w:r>
    </w:p>
    <w:p>
      <w:pPr>
        <w:pStyle w:val="BodyText"/>
      </w:pPr>
      <w:r>
        <w:t xml:space="preserve">Chứng kiến đồng bạn bị chặt đầu, những người còn lại sắc mặt như tro tàn kinh hô.</w:t>
      </w:r>
    </w:p>
    <w:p>
      <w:pPr>
        <w:pStyle w:val="BodyText"/>
      </w:pPr>
      <w:r>
        <w:t xml:space="preserve">Bạch Cốt liên tục chém giết mười mấy người lập tức làm những người khác khủng hoảng xoay người bỏ chạy.</w:t>
      </w:r>
    </w:p>
    <w:p>
      <w:pPr>
        <w:pStyle w:val="BodyText"/>
      </w:pPr>
      <w:r>
        <w:t xml:space="preserve">- Xông lên! Triệu Hùng!</w:t>
      </w:r>
    </w:p>
    <w:p>
      <w:pPr>
        <w:pStyle w:val="BodyText"/>
      </w:pPr>
      <w:r>
        <w:t xml:space="preserve">Bạch Tiểu Thắng chỉ vào huyện thành lớn tiếng ra lệnh.</w:t>
      </w:r>
    </w:p>
    <w:p>
      <w:pPr>
        <w:pStyle w:val="BodyText"/>
      </w:pPr>
      <w:r>
        <w:t xml:space="preserve">- Giết!</w:t>
      </w:r>
    </w:p>
    <w:p>
      <w:pPr>
        <w:pStyle w:val="BodyText"/>
      </w:pPr>
      <w:r>
        <w:t xml:space="preserve">Triệu Hùng là một cường hóa giả 43 cấp dưới trướng Bạch Tiểu Thắng, thực lực cường hãn phi phàm. Hắn nổi giận gầm lên một tiếng, dẫn theo mười tiến hóa giả cùng một nhóm chiến sĩ xung phong về phía trước.</w:t>
      </w:r>
    </w:p>
    <w:p>
      <w:pPr>
        <w:pStyle w:val="Compact"/>
      </w:pPr>
      <w:r>
        <w:t xml:space="preserve">Nhóm người Triệu Hùng giết chết chừng mười mấy dân bản xứ lập tức tạo nên hỗn loạn, người trong trấn bỏ chạy tứ tán.</w:t>
      </w:r>
      <w:r>
        <w:br w:type="textWrapping"/>
      </w:r>
      <w:r>
        <w:br w:type="textWrapping"/>
      </w:r>
    </w:p>
    <w:p>
      <w:pPr>
        <w:pStyle w:val="Heading2"/>
      </w:pPr>
      <w:bookmarkStart w:id="818" w:name="chương-797-liên-tục-chiếm-hai-thành-2"/>
      <w:bookmarkEnd w:id="818"/>
      <w:r>
        <w:t xml:space="preserve">796. Chương 797: Liên Tục Chiếm Hai Thành! (2)</w:t>
      </w:r>
    </w:p>
    <w:p>
      <w:pPr>
        <w:pStyle w:val="Compact"/>
      </w:pPr>
      <w:r>
        <w:br w:type="textWrapping"/>
      </w:r>
      <w:r>
        <w:br w:type="textWrapping"/>
      </w:r>
    </w:p>
    <w:p>
      <w:pPr>
        <w:pStyle w:val="BodyText"/>
      </w:pPr>
      <w:r>
        <w:t xml:space="preserve">Một gã dân bản xứ chạy tới trước mặt Phổ La Tư lớn tiếng quát:</w:t>
      </w:r>
    </w:p>
    <w:p>
      <w:pPr>
        <w:pStyle w:val="BodyText"/>
      </w:pPr>
      <w:r>
        <w:t xml:space="preserve">- Đại nhân, phía trước bị bại. Đại bại, tất cả mọi người đã bại. Hiện tại trong trấn lâm vào trong hỗn loạn rồi. Đại nhân, làm sao bây giờ?</w:t>
      </w:r>
    </w:p>
    <w:p>
      <w:pPr>
        <w:pStyle w:val="BodyText"/>
      </w:pPr>
      <w:r>
        <w:t xml:space="preserve">Vẻ mặt Phổ La Tư không thể tin nổi nói:</w:t>
      </w:r>
    </w:p>
    <w:p>
      <w:pPr>
        <w:pStyle w:val="BodyText"/>
      </w:pPr>
      <w:r>
        <w:t xml:space="preserve">- Cái gì? Nhanh như vậy? Trong tay Kiệt Bản Đốn không phải có ba ngàn quân đội sao? Vì sao bại nhanh như vậy?</w:t>
      </w:r>
    </w:p>
    <w:p>
      <w:pPr>
        <w:pStyle w:val="BodyText"/>
      </w:pPr>
      <w:r>
        <w:t xml:space="preserve">Ngày đó bị chiến bại, Phổ La Tư dùng phương thức kéo tráng đinh nhanh chóng gầy dựng một đội ngũ ba ngàn người phòng thủ thị trấn. Hắn dự tính ba ngàn người dù sao cũng có thể ngăn cản được Nhạc Trọng một ngày, đợi sau khi Nhạc Trọng phải trả giá thật nhiều thương vong thì hắn lại cùng Nhạc Trọng đàm phán.</w:t>
      </w:r>
    </w:p>
    <w:p>
      <w:pPr>
        <w:pStyle w:val="BodyText"/>
      </w:pPr>
      <w:r>
        <w:t xml:space="preserve">Phổ La Tư làm sao cũng không nghĩ tới đội quân của hắn không chống đỡ nổi một giờ đã bị hỏng mất.</w:t>
      </w:r>
    </w:p>
    <w:p>
      <w:pPr>
        <w:pStyle w:val="BodyText"/>
      </w:pPr>
      <w:r>
        <w:t xml:space="preserve">Tên bản xứ kia lớn tiếng nói:</w:t>
      </w:r>
    </w:p>
    <w:p>
      <w:pPr>
        <w:pStyle w:val="BodyText"/>
      </w:pPr>
      <w:r>
        <w:t xml:space="preserve">- Đại nhân, tướng quân Kiệt Bản Đốn đã bỏ chạy!</w:t>
      </w:r>
    </w:p>
    <w:p>
      <w:pPr>
        <w:pStyle w:val="BodyText"/>
      </w:pPr>
      <w:r>
        <w:t xml:space="preserve">Chính bởi vì Kiệt Bản Đốn nắm binh quyền trong tay lại đột nhiên bỏ chạy mới làm đội ngũ của phục hưng hội Indo tan tác thật nhanh, đương nhiên do sức chiến đấu của bọn hắn quá kém cũng là một nguyên nhân trong đó.</w:t>
      </w:r>
    </w:p>
    <w:p>
      <w:pPr>
        <w:pStyle w:val="BodyText"/>
      </w:pPr>
      <w:r>
        <w:t xml:space="preserve">Phổ La Tư mắng một câu xoay người chạy ra ngoài:</w:t>
      </w:r>
    </w:p>
    <w:p>
      <w:pPr>
        <w:pStyle w:val="BodyText"/>
      </w:pPr>
      <w:r>
        <w:t xml:space="preserve">- Tên vương bát đản Kiệt Bản Đốn kia! Lôi Văn, đi theo ta!</w:t>
      </w:r>
    </w:p>
    <w:p>
      <w:pPr>
        <w:pStyle w:val="BodyText"/>
      </w:pPr>
      <w:r>
        <w:t xml:space="preserve">Tên bản xứ hô:</w:t>
      </w:r>
    </w:p>
    <w:p>
      <w:pPr>
        <w:pStyle w:val="BodyText"/>
      </w:pPr>
      <w:r>
        <w:t xml:space="preserve">- Dạ!</w:t>
      </w:r>
    </w:p>
    <w:p>
      <w:pPr>
        <w:pStyle w:val="BodyText"/>
      </w:pPr>
      <w:r>
        <w:t xml:space="preserve">Phổ La Tư vừa trốn, phục hưng hội Indo không còn sức chống cự. Nhưng dân bản xứ trong trấn nghe tin nếu đầu hàng vẫn bị Nhạc Trọng xử lý những kẻ từng phạm tội ác tra tấn ăn thịt người, vì vậy hơn hai vạn dân bản xứ bị dọa đến khủng hoảng, bỏ chạy vào rừng.</w:t>
      </w:r>
    </w:p>
    <w:p>
      <w:pPr>
        <w:pStyle w:val="BodyText"/>
      </w:pPr>
      <w:r>
        <w:t xml:space="preserve">Tại Indo không thiếu rừng rậm, trong rừng có thật nhiều biến dị thú hung mãnh, căn bản không phải hoàn cảnh mà nhân loại có thể sinh tồn. Hơn hai vạn dân bản xứ trốn vào trong rừng rất nhanh đã biến thành con mồi của biến dị thú, tử thương thảm trọng.</w:t>
      </w:r>
    </w:p>
    <w:p>
      <w:pPr>
        <w:pStyle w:val="BodyText"/>
      </w:pPr>
      <w:r>
        <w:t xml:space="preserve">Thế lực phục hưng hội Indo cũng rơi vào trong tay Nhạc Trọng.</w:t>
      </w:r>
    </w:p>
    <w:p>
      <w:pPr>
        <w:pStyle w:val="BodyText"/>
      </w:pPr>
      <w:r>
        <w:t xml:space="preserve">Lai Ni chứng kiến cả hai thế lực của Bản Tư Đặc cùng Phổ La Tư đã bị Nhạc Trọng dễ dàng đánh bại gồm thâu, lập tức mang theo đội ngũ di chuyển về hướng nam Indo.</w:t>
      </w:r>
    </w:p>
    <w:p>
      <w:pPr>
        <w:pStyle w:val="BodyText"/>
      </w:pPr>
      <w:r>
        <w:t xml:space="preserve">Gồm thâu xong hai thế lực lớn bản địa, Nhạc Trọng đã trở thành vua của phương bắc Indo, cơ hồ không còn mấy thế lực đủ sức đối kháng cùng hắn.</w:t>
      </w:r>
    </w:p>
    <w:p>
      <w:pPr>
        <w:pStyle w:val="BodyText"/>
      </w:pPr>
      <w:r>
        <w:t xml:space="preserve">Sau khi thế cục thoáng ổn định, Nhạc Trọng gọi Bạch Tiểu Thắng nói:</w:t>
      </w:r>
    </w:p>
    <w:p>
      <w:pPr>
        <w:pStyle w:val="BodyText"/>
      </w:pPr>
      <w:r>
        <w:t xml:space="preserve">- Bạch Tiểu Thắng, anh có bằng lòng ở lại Indo, làm tổng đốc Indo hay không? Chỉ cần anh ở lại nơi này, toàn bộ mỹ nữ nơi này mặc cho anh lựa chọn!</w:t>
      </w:r>
    </w:p>
    <w:p>
      <w:pPr>
        <w:pStyle w:val="BodyText"/>
      </w:pPr>
      <w:r>
        <w:t xml:space="preserve">Ngoài ý liệu của Nhạc Trọng, hắn vốn nghĩ Bạch Tiểu Thắng sẽ mừng rỡ đáp ứng, dù sao đây là cơ hội tốt tự mình thống trị một phương.</w:t>
      </w:r>
    </w:p>
    <w:p>
      <w:pPr>
        <w:pStyle w:val="BodyText"/>
      </w:pPr>
      <w:r>
        <w:t xml:space="preserve">Bạch Tiểu Thắng lộ ra vẻ mặt do dự hồi lâu mới lắc đầu nói:</w:t>
      </w:r>
    </w:p>
    <w:p>
      <w:pPr>
        <w:pStyle w:val="BodyText"/>
      </w:pPr>
      <w:r>
        <w:t xml:space="preserve">- Nhạc lão đại, tôi tự biết khả năng của chính mình. Nếu như nói giết người, giết biến dị thú, chơi nữ nhân, tôi là một hảo thủ. Nhưng áp lực làm chủ một phương đối với tôi thật sự quá lớn, tôi không làm được đâu. Làm vậy quá mệt mỏi, cần lo lắng quá nhiều, một khi bận rộn căn bản không có thời gian chơi đùa, chém giết. Điều này đối với tôi là một loại tra tấn. Tôi vẫn thích làm hộ vệ của anh cùng anh đi nơi nơi chinh chiến, mãi cho tới khi nào tôi chết mới thôi!</w:t>
      </w:r>
    </w:p>
    <w:p>
      <w:pPr>
        <w:pStyle w:val="BodyText"/>
      </w:pPr>
      <w:r>
        <w:t xml:space="preserve">Bạch Tiểu Thắng mới nghiêm chỉnh chưa đầy một phút thời gian liền lộ ra diện mạo sắc lang của mình, nhìn Nhạc Trọng nịnh hót cười nói:</w:t>
      </w:r>
    </w:p>
    <w:p>
      <w:pPr>
        <w:pStyle w:val="BodyText"/>
      </w:pPr>
      <w:r>
        <w:t xml:space="preserve">- Đương nhiên mỹ nữ bản xứ tôi vẫn cần, xem tình tôi lập chiến công, thưởng cho tôi hai mỹ nữ bản địa đi!</w:t>
      </w:r>
    </w:p>
    <w:p>
      <w:pPr>
        <w:pStyle w:val="BodyText"/>
      </w:pPr>
      <w:r>
        <w:t xml:space="preserve">Nhạc Trọng liếc mắt nhìn hắn lắc lắc đầu cười nhẹ:</w:t>
      </w:r>
    </w:p>
    <w:p>
      <w:pPr>
        <w:pStyle w:val="BodyText"/>
      </w:pPr>
      <w:r>
        <w:t xml:space="preserve">- Anh thật là…thôi được, đi tìm Nhã Tử để nàng đưa cho anh hai mỹ nữ bản xứ vậy!</w:t>
      </w:r>
    </w:p>
    <w:p>
      <w:pPr>
        <w:pStyle w:val="BodyText"/>
      </w:pPr>
      <w:r>
        <w:t xml:space="preserve">- Lão đại vạn tuế!</w:t>
      </w:r>
    </w:p>
    <w:p>
      <w:pPr>
        <w:pStyle w:val="BodyText"/>
      </w:pPr>
      <w:r>
        <w:t xml:space="preserve">Bạch Tiểu Thắng hoan hô một tiếng, thân hình chợt lóe biến mất tại chỗ.</w:t>
      </w:r>
    </w:p>
    <w:p>
      <w:pPr>
        <w:pStyle w:val="BodyText"/>
      </w:pPr>
      <w:r>
        <w:t xml:space="preserve">- Phải cho ai làm tổng đốc Indo mới tốt đây?</w:t>
      </w:r>
    </w:p>
    <w:p>
      <w:pPr>
        <w:pStyle w:val="BodyText"/>
      </w:pPr>
      <w:r>
        <w:t xml:space="preserve">Bạch Tiểu Thắng vừa rời đi, Nhạc Trọng khẽ cau mày lâm vào trong suy tư.</w:t>
      </w:r>
    </w:p>
    <w:p>
      <w:pPr>
        <w:pStyle w:val="BodyText"/>
      </w:pPr>
      <w:r>
        <w:t xml:space="preserve">Lúc này trong tay Nhạc Trọng nắm giữ gần sáu vạn nhân khẩu, đây xem như một cỗ thế lực không nhỏ trong cuối thời, hắn phải giao phó cỗ thế lực này cho người nào có thể tin tưởng được.</w:t>
      </w:r>
    </w:p>
    <w:p>
      <w:pPr>
        <w:pStyle w:val="BodyText"/>
      </w:pPr>
      <w:r>
        <w:t xml:space="preserve">- Giao cho nàng tốt lắm!</w:t>
      </w:r>
    </w:p>
    <w:p>
      <w:pPr>
        <w:pStyle w:val="BodyText"/>
      </w:pPr>
      <w:r>
        <w:t xml:space="preserve">Nhạc Trọng nhắm mắt tự hỏi một lúc cuối cùng mở mắt xác định người được chọn.</w:t>
      </w:r>
    </w:p>
    <w:p>
      <w:pPr>
        <w:pStyle w:val="BodyText"/>
      </w:pPr>
      <w:r>
        <w:t xml:space="preserve">Lý Dĩnh trong bộ quân trang, tóc cắt ngắn, làn da tiểu mạch sắc, hai mắt linh động hữu thần đi nhanh tới trước người Nhạc Trọng hành lễ:</w:t>
      </w:r>
    </w:p>
    <w:p>
      <w:pPr>
        <w:pStyle w:val="BodyText"/>
      </w:pPr>
      <w:r>
        <w:t xml:space="preserve">- Báo cáo thủ lĩnh, thanh niên cấm vệ quân Lý Dĩnh đến!</w:t>
      </w:r>
    </w:p>
    <w:p>
      <w:pPr>
        <w:pStyle w:val="BodyText"/>
      </w:pPr>
      <w:r>
        <w:t xml:space="preserve">Nhạc Trọng ý bảo Lý Dĩnh ngồi xuống, cẩn thận đánh giá.</w:t>
      </w:r>
    </w:p>
    <w:p>
      <w:pPr>
        <w:pStyle w:val="BodyText"/>
      </w:pPr>
      <w:r>
        <w:t xml:space="preserve">Làn da Lý Dĩnh màu tiểu mạch, cắt tóc ngắn, dáng người gầy yếu, thân cao chừng 1m45, gương mặt cũng không phải là loại hình tuyệt mỹ. Khác với vẻ xinh đẹp của Quách Vũ, Trần Dao hay Hải Lan, ngũ quan của nàng đoan chính, mơ hồ mang theo cỗ khí thế oai hùng, là một cô bé thập phần khí khái anh vũ.</w:t>
      </w:r>
    </w:p>
    <w:p>
      <w:pPr>
        <w:pStyle w:val="BodyText"/>
      </w:pPr>
      <w:r>
        <w:t xml:space="preserve">Lý Dĩnh cảm nhận được ánh mắt của Nhạc Trọng, ngồi ngay ngắn, đón nhận ánh mắt của hắn, dùng đôi mắt tràn ngập sùng bái lẫn kính ngưỡng nhìn hắn.</w:t>
      </w:r>
    </w:p>
    <w:p>
      <w:pPr>
        <w:pStyle w:val="BodyText"/>
      </w:pPr>
      <w:r>
        <w:t xml:space="preserve">Không đến một tháng thời gian, Nhạc Trọng dẫn bọn họ đánh bại ba thế lực cường đại nhất phía nam Indo, không chút lưu tình chém giết mấy vạn địch nhân tàn hại Hoa kiều, cường giả truyền kỳ như vậy thật sự làm Lý Dĩnh vô cùng ngưỡng mộ.</w:t>
      </w:r>
    </w:p>
    <w:p>
      <w:pPr>
        <w:pStyle w:val="BodyText"/>
      </w:pPr>
      <w:r>
        <w:t xml:space="preserve">Nhạc Trọng đánh vỡ trầm mặc, nói thẳng:</w:t>
      </w:r>
    </w:p>
    <w:p>
      <w:pPr>
        <w:pStyle w:val="BodyText"/>
      </w:pPr>
      <w:r>
        <w:t xml:space="preserve">- Lý Dĩnh, từ hôm nay trở đi cô là tổng đốc Indo, phụ trách thống lĩnh hết thảy mọi việc nơi này!</w:t>
      </w:r>
    </w:p>
    <w:p>
      <w:pPr>
        <w:pStyle w:val="BodyText"/>
      </w:pPr>
      <w:r>
        <w:t xml:space="preserve">- Dạ, thủ lĩnh!</w:t>
      </w:r>
    </w:p>
    <w:p>
      <w:pPr>
        <w:pStyle w:val="BodyText"/>
      </w:pPr>
      <w:r>
        <w:t xml:space="preserve">Lý Dĩnh không chút do dự lên tiếng sau đó mới hỏi:</w:t>
      </w:r>
    </w:p>
    <w:p>
      <w:pPr>
        <w:pStyle w:val="BodyText"/>
      </w:pPr>
      <w:r>
        <w:t xml:space="preserve">- Thủ lĩnh, ngài phải về sao?</w:t>
      </w:r>
    </w:p>
    <w:p>
      <w:pPr>
        <w:pStyle w:val="BodyText"/>
      </w:pPr>
      <w:r>
        <w:t xml:space="preserve">Nhạc Trọng nhìn chằm chằm Lý Dĩnh nói:</w:t>
      </w:r>
    </w:p>
    <w:p>
      <w:pPr>
        <w:pStyle w:val="BodyText"/>
      </w:pPr>
      <w:r>
        <w:t xml:space="preserve">- Đúng vậy! Tôi phải quay về nước. Nơi đó mới là gốc rễ của tôi, tôi cần một người giúp tôi trông coi hết thảy nơi này. Cô có thể làm được không?</w:t>
      </w:r>
    </w:p>
    <w:p>
      <w:pPr>
        <w:pStyle w:val="BodyText"/>
      </w:pPr>
      <w:r>
        <w:t xml:space="preserve">Lý Dĩnh đứng thẳng lên, vẻ mặt nghiêm nghị nói:</w:t>
      </w:r>
    </w:p>
    <w:p>
      <w:pPr>
        <w:pStyle w:val="BodyText"/>
      </w:pPr>
      <w:r>
        <w:t xml:space="preserve">- Có thể! Tôi dùng tính mạng của tôi hướng ngài cam đoan. Chỉ cần tôi còn sống tuyệt đối sẽ không làm cơ nghiệp mà ngài đánh xuống bị những người khác nhúng chàm. Toàn bộ đội ngũ nơi này vô luận là hiện tại, hay là tương lai đều chỉ thuần phục một mình ngài!</w:t>
      </w:r>
    </w:p>
    <w:p>
      <w:pPr>
        <w:pStyle w:val="BodyText"/>
      </w:pPr>
      <w:r>
        <w:t xml:space="preserve">Lý Dĩnh cùng thanh niên cấm vệ quân đều là người sùng bái Nhạc Trọng cuồng nhiệt nhất, bọn hắn đều nguyện ý chiến đấu đến chết vì hắn. Thành viên thanh niên cấm vệ quân đều được Nhạc Trọng cứu sống từ trong miệng của người bản xứ, Nhạc Trọng không chỉ cứu sống bọn họ còn trợ giúp bọn họ trở thành cường hóa giả, hơn nữa dẫn dắt bọn họ đi giết kẻ thù, vì vậy những đứa trẻ kia đối với hắn một lòng kính ngưỡng.</w:t>
      </w:r>
    </w:p>
    <w:p>
      <w:pPr>
        <w:pStyle w:val="BodyText"/>
      </w:pPr>
      <w:r>
        <w:t xml:space="preserve">- Ân!</w:t>
      </w:r>
    </w:p>
    <w:p>
      <w:pPr>
        <w:pStyle w:val="BodyText"/>
      </w:pPr>
      <w:r>
        <w:t xml:space="preserve">Trên mặt Nhạc Trọng nở nụ cười, mở một thùng kim loại, lộ ra một trăm năm mươi tễ thuốc tiến hóa, nói:</w:t>
      </w:r>
    </w:p>
    <w:p>
      <w:pPr>
        <w:pStyle w:val="BodyText"/>
      </w:pPr>
      <w:r>
        <w:t xml:space="preserve">- Những thứ này là một nhóm vật tư trợ giúp cuối cùng tôi đưa cho cô, bên trong là tễ thuốc tiến hóa. Người thường dùng một ống liền thức tỉnh trở thành tiến hóa giả. Ngoại trừ nhóm vật tư này trong thời gian ngắn tôi không thể cho cô thêm viện trợ gì. Cô nhất định phải bằng vào sự cố gắng của mình duy trì sự thống trị của chính mình. Một mặt khác tôi cần cô tận khả năng tiêu diệt thế lực đối địch tại Indo, phát triển thêm thế lực của mình!</w:t>
      </w:r>
    </w:p>
    <w:p>
      <w:pPr>
        <w:pStyle w:val="BodyText"/>
      </w:pPr>
      <w:r>
        <w:t xml:space="preserve">- Dạ, thủ lĩnh!</w:t>
      </w:r>
    </w:p>
    <w:p>
      <w:pPr>
        <w:pStyle w:val="Compact"/>
      </w:pPr>
      <w:r>
        <w:t xml:space="preserve">Lý Dĩnh nhìn thùng tễ thuốc trong mắt hơi xao động, trong lòng mừng như điên. Hiện tại nàng đã hiểu rất rõ ràng tiến hóa giả là người như thế nào. Một trăm năm mươi tễ thuốc tương đương một trăm năm mươi tiến hóa giả, đây là một chi bộ đội đáng sợ như thế nào.</w:t>
      </w:r>
      <w:r>
        <w:br w:type="textWrapping"/>
      </w:r>
      <w:r>
        <w:br w:type="textWrapping"/>
      </w:r>
    </w:p>
    <w:p>
      <w:pPr>
        <w:pStyle w:val="Heading2"/>
      </w:pPr>
      <w:bookmarkStart w:id="819" w:name="chương-798-trở-lại-nhật-bản"/>
      <w:bookmarkEnd w:id="819"/>
      <w:r>
        <w:t xml:space="preserve">797. Chương 798: Trở Lại Nhật Bản!</w:t>
      </w:r>
    </w:p>
    <w:p>
      <w:pPr>
        <w:pStyle w:val="Compact"/>
      </w:pPr>
      <w:r>
        <w:br w:type="textWrapping"/>
      </w:r>
      <w:r>
        <w:br w:type="textWrapping"/>
      </w:r>
    </w:p>
    <w:p>
      <w:pPr>
        <w:pStyle w:val="BodyText"/>
      </w:pPr>
      <w:r>
        <w:t xml:space="preserve">Lý Dĩnh tiếp nhận thùng kim loại cúi người lớn tiếng đáp:</w:t>
      </w:r>
    </w:p>
    <w:p>
      <w:pPr>
        <w:pStyle w:val="BodyText"/>
      </w:pPr>
      <w:r>
        <w:t xml:space="preserve">- Thủ lĩnh, xin ngài yên tâm, tôi nhất định sẽ hoàn thành nhiệm vụ mà ngài giao cho!</w:t>
      </w:r>
    </w:p>
    <w:p>
      <w:pPr>
        <w:pStyle w:val="BodyText"/>
      </w:pPr>
      <w:r>
        <w:t xml:space="preserve">Nhạc Trọng phất phất tay cho Lý Dĩnh lui xuống.</w:t>
      </w:r>
    </w:p>
    <w:p>
      <w:pPr>
        <w:pStyle w:val="BodyText"/>
      </w:pPr>
      <w:r>
        <w:t xml:space="preserve">Xác định Lý Dĩnh làm tổng đốc tại Indo xong xuôi, Nhạc Trọng mang theo bốn lôi đình chiến cơ cùng chiến hạm Mỹ rời khỏi Indo di chuyển về Nhật Bản.</w:t>
      </w:r>
    </w:p>
    <w:p>
      <w:pPr>
        <w:pStyle w:val="BodyText"/>
      </w:pPr>
      <w:r>
        <w:t xml:space="preserve">Ở bên Nhật Bản hắn còn một chiếc hàng không mẫu hạm, đồng thời còn một thiên không bảo lũy đang kiến tạo. Một khi hắn mang được những trang bị này về nước, sức chiến đấu của bộ đội hắn càng được mở rộng thêm một bước.</w:t>
      </w:r>
    </w:p>
    <w:p>
      <w:pPr>
        <w:pStyle w:val="BodyText"/>
      </w:pPr>
      <w:r>
        <w:t xml:space="preserve">Lần này Nhạc Trọng có thể dễ dàng đánh thắng ba thế lực liên quân Indo là nhờ bốn chiếc lôi đình chiến cơ lập được công huân thật lớn. Mỗi chiếc đều vượt qua trực thăng võ trang bình thường gấp ba, sức chiến đấu cũng vượt qua gấp ba. Nhờ có chúng cuồng oanh loạn tạc đánh vỡ lòng tin của quân đội bản xứ, nếu không Nhạc Trọng muốn đánh bại đám người kia còn phải trả giá thương vong không nhỏ.</w:t>
      </w:r>
    </w:p>
    <w:p>
      <w:pPr>
        <w:pStyle w:val="BodyText"/>
      </w:pPr>
      <w:r>
        <w:t xml:space="preserve">Nhưng tuy lôi đình chiến cơ lợi hại như thế, nhưng lại bị máy bay chiến đấu vượt đến sít sao, trên mẫu hạm Mỹ có tới mấy chục chiếc máy bay chiến đấu, cộng thêm trang bị ra đa tiên tiến trên chiến hạm, đủ đem lôi đình chiến cơ phá hủy.</w:t>
      </w:r>
    </w:p>
    <w:p>
      <w:pPr>
        <w:pStyle w:val="BodyText"/>
      </w:pPr>
      <w:r>
        <w:t xml:space="preserve">Nhạc Trọng rời khỏi mang theo nhóm tiến hóa giả cao cấp không ít, làm thế lực chi bộ tại Indo cũng giảm đi không nhỏ.</w:t>
      </w:r>
    </w:p>
    <w:p>
      <w:pPr>
        <w:pStyle w:val="BodyText"/>
      </w:pPr>
      <w:r>
        <w:t xml:space="preserve">Nhưng cô bé Lý Dĩnh thập phần trí tuệ, nàng lợi dụng tễ thuốc tiến hóa đem sáu mươi nam nữ trẻ tuổi trung tâm nhất trong thanh niên cấm vệ quân chuyển hóa thành tiến hóa giả, có sáu mươi tiến hóa giả áp trận, chi bộ Indo liền vững như bàn thạch.</w:t>
      </w:r>
    </w:p>
    <w:p>
      <w:pPr>
        <w:pStyle w:val="BodyText"/>
      </w:pPr>
      <w:r>
        <w:t xml:space="preserve">Đồng thời Lý Dĩnh cũng không vội vã tiến công phía nam Indo, mà tổ chức bộ đội không ngừng quét sạch những thế lực nhỏ ở phương bắc, vừa luyện binh vừa thu thập vật tư củng cố, khuếch trương thế lực. Chi bộ Indo dưới sự thống lĩnh của nàng chậm rãi vững chắc hơn nữa bắt đầu phát triển.</w:t>
      </w:r>
    </w:p>
    <w:p>
      <w:pPr>
        <w:pStyle w:val="BodyText"/>
      </w:pPr>
      <w:r>
        <w:t xml:space="preserve">- Phu quân đại nhân, hoan nghênh ngài trở về!</w:t>
      </w:r>
    </w:p>
    <w:p>
      <w:pPr>
        <w:pStyle w:val="BodyText"/>
      </w:pPr>
      <w:r>
        <w:t xml:space="preserve">Nhạc Trọng từ trên lôi đình chiến cơ đi xuống, Đảo Tân Mỹ Nại mang theo Anh Tỉnh Bạch Tuyết các nàng cung kính cúi người thi lễ với hắn.</w:t>
      </w:r>
    </w:p>
    <w:p>
      <w:pPr>
        <w:pStyle w:val="BodyText"/>
      </w:pPr>
      <w:r>
        <w:t xml:space="preserve">Thiên Cung Anh mang theo vòng tạc đạn đứng một bên nhìn Nhạc Trọng, trong mắt tràn ngập vẻ phức tạp.</w:t>
      </w:r>
    </w:p>
    <w:p>
      <w:pPr>
        <w:pStyle w:val="BodyText"/>
      </w:pPr>
      <w:r>
        <w:t xml:space="preserve">Nhạc Trọng mỉm cười đi tới:</w:t>
      </w:r>
    </w:p>
    <w:p>
      <w:pPr>
        <w:pStyle w:val="BodyText"/>
      </w:pPr>
      <w:r>
        <w:t xml:space="preserve">- Ân, ta đã trở về!</w:t>
      </w:r>
    </w:p>
    <w:p>
      <w:pPr>
        <w:pStyle w:val="BodyText"/>
      </w:pPr>
      <w:r>
        <w:t xml:space="preserve">Vũ Điền Chân Ý đi tới trước Nhạc Trọng nói:</w:t>
      </w:r>
    </w:p>
    <w:p>
      <w:pPr>
        <w:pStyle w:val="BodyText"/>
      </w:pPr>
      <w:r>
        <w:t xml:space="preserve">- Thủ lĩnh, Cao Thiên Nguyên phái sứ giả đến cầu kiến!</w:t>
      </w:r>
    </w:p>
    <w:p>
      <w:pPr>
        <w:pStyle w:val="BodyText"/>
      </w:pPr>
      <w:r>
        <w:t xml:space="preserve">Nhạc Trọng có chút ngoài ý muốn, trầm tư một thoáng nói:</w:t>
      </w:r>
    </w:p>
    <w:p>
      <w:pPr>
        <w:pStyle w:val="BodyText"/>
      </w:pPr>
      <w:r>
        <w:t xml:space="preserve">- Người của Cao Thiên Nguyên? Cho hắn tới đây!</w:t>
      </w:r>
    </w:p>
    <w:p>
      <w:pPr>
        <w:pStyle w:val="BodyText"/>
      </w:pPr>
      <w:r>
        <w:t xml:space="preserve">Không bao lâu Vũ Điền Chân Ý mang theo một thanh niên chừng hai mươi bảy hai mươi tám tướng mạo anh tuấn, để hàm râu mép, thân mặc âu phục, vừa nhìn liền khiến cho người ta thập phần hảo cảm đi tới trong phòng khách.</w:t>
      </w:r>
    </w:p>
    <w:p>
      <w:pPr>
        <w:pStyle w:val="BodyText"/>
      </w:pPr>
      <w:r>
        <w:t xml:space="preserve">Trong phòng khách, Đảo Tân Mỹ Nại mặc kimono truyền thống ngồi bên cạnh Nhạc Trọng, thật tao nhã pha trà. Nhạc Trọng thoải mái dựa sau sô pha, Anh Tỉnh Bạch Tuyết cùng Thiên Dã Ma Mỹ ngồi bên chân mát xa cho hắn.</w:t>
      </w:r>
    </w:p>
    <w:p>
      <w:pPr>
        <w:pStyle w:val="BodyText"/>
      </w:pPr>
      <w:r>
        <w:t xml:space="preserve">Cho dù đã trở thành tiến hóa giả, hai nàng vẫn thật cẩn thận không dám có chút bất kính đối với Nhạc Trọng.</w:t>
      </w:r>
    </w:p>
    <w:p>
      <w:pPr>
        <w:pStyle w:val="BodyText"/>
      </w:pPr>
      <w:r>
        <w:t xml:space="preserve">Người trẻ tuổi cung kính hành đại lễ với Nhạc Trọng, nói:</w:t>
      </w:r>
    </w:p>
    <w:p>
      <w:pPr>
        <w:pStyle w:val="BodyText"/>
      </w:pPr>
      <w:r>
        <w:t xml:space="preserve">- Chức Điền Minh Hòa bái kiến Nhạc Trọng đại nhân!</w:t>
      </w:r>
    </w:p>
    <w:p>
      <w:pPr>
        <w:pStyle w:val="BodyText"/>
      </w:pPr>
      <w:r>
        <w:t xml:space="preserve">Nhạc Trọng thản nhiên nói:</w:t>
      </w:r>
    </w:p>
    <w:p>
      <w:pPr>
        <w:pStyle w:val="BodyText"/>
      </w:pPr>
      <w:r>
        <w:t xml:space="preserve">- Có lời gì nói thẳng! Anh hẳn là biết tính cách của tôi từ miệng của người tiền nhiệm đi!</w:t>
      </w:r>
    </w:p>
    <w:p>
      <w:pPr>
        <w:pStyle w:val="BodyText"/>
      </w:pPr>
      <w:r>
        <w:t xml:space="preserve">Chức Điền Minh Hòa mỉm cười nói:</w:t>
      </w:r>
    </w:p>
    <w:p>
      <w:pPr>
        <w:pStyle w:val="BodyText"/>
      </w:pPr>
      <w:r>
        <w:t xml:space="preserve">- Dạ! Nhạc Trọng đại nhân, Cao Thiên Nguyên hi vọng cùng ngài kết thành đồng minh. Song phương bù đắp nhau, tự do tiến hành mậu dịch buôn bán, không đối địch lẫn nhau, ngài thấy thế nào?</w:t>
      </w:r>
    </w:p>
    <w:p>
      <w:pPr>
        <w:pStyle w:val="BodyText"/>
      </w:pPr>
      <w:r>
        <w:t xml:space="preserve">Cao Thiên Nguyên có được thế lực cực kỳ mạnh mẽ, nhưng trong Nhật Bản cũng có vô số thế lực lớn nhỏ, tương đương trạng thái chư hầu tranh bá thời Chiến Quốc. Ngoài ra còn bị thật nhiều tang thi cùng biến dị thú uy hiếp.</w:t>
      </w:r>
    </w:p>
    <w:p>
      <w:pPr>
        <w:pStyle w:val="BodyText"/>
      </w:pPr>
      <w:r>
        <w:t xml:space="preserve">Lôi Cảnh Thắng Hùng cũng là một nhân vật kiêu hùng, hắn cảm giác được Nhạc Trọng thập phần khó đối phó. Vì vậy chuyển biến phương pháp, muốn cùng Nhạc Trọng kết thành đồng minh. Dù sao Nhạc Trọng là người Hoa, tuyệt đối không khả năng được người Nhật toàn tâm toàn ý nguyện trung thành.</w:t>
      </w:r>
    </w:p>
    <w:p>
      <w:pPr>
        <w:pStyle w:val="BodyText"/>
      </w:pPr>
      <w:r>
        <w:t xml:space="preserve">Nhạc Trọng trầm tư một thoáng, nói:</w:t>
      </w:r>
    </w:p>
    <w:p>
      <w:pPr>
        <w:pStyle w:val="BodyText"/>
      </w:pPr>
      <w:r>
        <w:t xml:space="preserve">- Có thể!</w:t>
      </w:r>
    </w:p>
    <w:p>
      <w:pPr>
        <w:pStyle w:val="BodyText"/>
      </w:pPr>
      <w:r>
        <w:t xml:space="preserve">Lúc trước Nhạc Trọng muốn đối phó Cao Thiên Nguyên là bởi vì thực lực của họ quá mạnh mẽ, uy hiếp với hắn quá lớn. Hiện tại Cao Thiên Nguyên bị thương nặng, uy hiếp giảm xuống rất nhiều. Hắn cũng không muốn cùng Cao Thiên Nguyên tử chiến ở trong này, dù sao nơi này là Nhật Bản mà không phải quốc nội, hắn cũng không có tính toán ở lại nơi này lâu dài.</w:t>
      </w:r>
    </w:p>
    <w:p>
      <w:pPr>
        <w:pStyle w:val="BodyText"/>
      </w:pPr>
      <w:r>
        <w:t xml:space="preserve">Chức Điền Minh Hòa nhìn thấy Nhạc Trọng đã đáp ứng lời đề nghị, trong lòng không nhịn được thở ra một hơi.</w:t>
      </w:r>
    </w:p>
    <w:p>
      <w:pPr>
        <w:pStyle w:val="BodyText"/>
      </w:pPr>
      <w:r>
        <w:t xml:space="preserve">Không phải Lôi Cảnh Thắng Hùng không oán hận Nhạc Trọng, nhưng hắn cần có thời gian nghỉ ngơi lấy lại sức, huấn luyện bộ đội, hiện tại trở mặt với Nhạc Trọng cũng không sáng suốt.</w:t>
      </w:r>
    </w:p>
    <w:p>
      <w:pPr>
        <w:pStyle w:val="BodyText"/>
      </w:pPr>
      <w:r>
        <w:t xml:space="preserve">Sau khi đạt chung nhận thức, Nhạc Trọng để Chức Điền Minh Hòa rời đi.</w:t>
      </w:r>
    </w:p>
    <w:p>
      <w:pPr>
        <w:pStyle w:val="BodyText"/>
      </w:pPr>
      <w:r>
        <w:t xml:space="preserve">Hắn đưa mắt nhìn Đảo Tân Mỹ Nại trầm giọng hỏi:</w:t>
      </w:r>
    </w:p>
    <w:p>
      <w:pPr>
        <w:pStyle w:val="BodyText"/>
      </w:pPr>
      <w:r>
        <w:t xml:space="preserve">- Việc thi công thiên không bảo lũy đã xong chưa?</w:t>
      </w:r>
    </w:p>
    <w:p>
      <w:pPr>
        <w:pStyle w:val="BodyText"/>
      </w:pPr>
      <w:r>
        <w:t xml:space="preserve">Đảo Tân Mỹ Nại có chút phức tạp nhìn Nhạc Trọng cung kính nói:</w:t>
      </w:r>
    </w:p>
    <w:p>
      <w:pPr>
        <w:pStyle w:val="BodyText"/>
      </w:pPr>
      <w:r>
        <w:t xml:space="preserve">- Đã thi công xong rồi!</w:t>
      </w:r>
    </w:p>
    <w:p>
      <w:pPr>
        <w:pStyle w:val="BodyText"/>
      </w:pPr>
      <w:r>
        <w:t xml:space="preserve">- Mang tôi đi qua!</w:t>
      </w:r>
    </w:p>
    <w:p>
      <w:pPr>
        <w:pStyle w:val="BodyText"/>
      </w:pPr>
      <w:r>
        <w:t xml:space="preserve">- Dạ, phu quân đại nhân!</w:t>
      </w:r>
    </w:p>
    <w:p>
      <w:pPr>
        <w:pStyle w:val="BodyText"/>
      </w:pPr>
      <w:r>
        <w:t xml:space="preserve">Đảo Tân Mỹ Nại đưa Nhạc Trọng đi tới nhà xưởng ngầm dưới đất, trước mặt hắn hiện ra một chiến hạm hình cầu khổng lồ như một tòa thành thị, toàn thân chớp động kim loại sáng bóng, bên trong chứa cơ quan pháo tháo dỡ từ mười chiếc lôi đình chiến cơ, hơn mười khẩu trọng súng máy, thật nhiều súng máy hạng nhẹ cùng nhiều súng trường tự động, tràn ngập khí tức khoa học viễn tưởng.</w:t>
      </w:r>
    </w:p>
    <w:p>
      <w:pPr>
        <w:pStyle w:val="BodyText"/>
      </w:pPr>
      <w:r>
        <w:t xml:space="preserve">Chiến hạm hình cầu cỡ lớn này chính là vật phỏng chế từ thiên không bảo lũy, là cự vô bá mà Đảo gia hao phí thật nhiều tài nguyên chế tạo ra, đồ vật này có thể bay lên bầu trời đã xem như vô cùng lợi hại.</w:t>
      </w:r>
    </w:p>
    <w:p>
      <w:pPr>
        <w:pStyle w:val="BodyText"/>
      </w:pPr>
      <w:r>
        <w:t xml:space="preserve">Đảo Tân Mỹ Nại chỉ vào chiến hạm nói:</w:t>
      </w:r>
    </w:p>
    <w:p>
      <w:pPr>
        <w:pStyle w:val="BodyText"/>
      </w:pPr>
      <w:r>
        <w:t xml:space="preserve">- Việc chế tạo phó pháo tia la – de không thuận lợi cho lắm. Nếu muốn chế tạo ra còn cần nửa năm thời gian cùng thật nhiều tài liệu. Chiến hạm này hiện tại ngoại trừ có thể bay lên, sức chiến đấu không mạnh lắm. Nếu ngài muốn có được một chiến hạm cường đại còn phải chờ thêm nửa năm thời gian!</w:t>
      </w:r>
    </w:p>
    <w:p>
      <w:pPr>
        <w:pStyle w:val="BodyText"/>
      </w:pPr>
      <w:r>
        <w:t xml:space="preserve">Chế tạo thiên không bảo lũy đã tiêu hao thật nhiều tài nguyên cùng nhân lực của Đảo gia, họ căn bản không cách nào tiếp tục chế tạo phó pháo tia la-de. Đảo Tân Mỹ Nại đồng ý tiếp tục chế tạo phó pháo là vì hi vọng Nhạc Trọng có thể tiếp tục mang binh công phạt các thành thị, thu hoạch vật tư, như vậy nàng mới có tài nguyên tiếp tục thực hiện.</w:t>
      </w:r>
    </w:p>
    <w:p>
      <w:pPr>
        <w:pStyle w:val="BodyText"/>
      </w:pPr>
      <w:r>
        <w:t xml:space="preserve">Nhạc Trọng hài lòng nhìn thiên không bảo lũy, lại nhìn qua Đảo Tân Mỹ Nại hỏi:</w:t>
      </w:r>
    </w:p>
    <w:p>
      <w:pPr>
        <w:pStyle w:val="BodyText"/>
      </w:pPr>
      <w:r>
        <w:t xml:space="preserve">- Không cần! Ngày mai tôi phải quay về quốc nội. Mỹ Nại, em nguyện ý theo tôi quay về Hoa Hạ không?</w:t>
      </w:r>
    </w:p>
    <w:p>
      <w:pPr>
        <w:pStyle w:val="BodyText"/>
      </w:pPr>
      <w:r>
        <w:t xml:space="preserve">Chiếc thiên không bảo lũy này chỉ cần có thể bay lên là được. Hắn chỉ cần mang theo nó cùng những nhân viên kỹ thuật tham gia chế tạo về nước, tự nhiên có thể tiếp tục kiến tạo ra cự vô bá như thế.</w:t>
      </w:r>
    </w:p>
    <w:p>
      <w:pPr>
        <w:pStyle w:val="BodyText"/>
      </w:pPr>
      <w:r>
        <w:t xml:space="preserve">Trong mắt Đảo Tân Mỹ Nại thoáng hiện vẻ do dự, sau đó biến thành vô cùng kiên định:</w:t>
      </w:r>
    </w:p>
    <w:p>
      <w:pPr>
        <w:pStyle w:val="BodyText"/>
      </w:pPr>
      <w:r>
        <w:t xml:space="preserve">- Phu quân đại nhân, Mỹ Nại không thể buông tha cơ nghiệp của Đảo Tân gia tại Anh Điền trấn. Không thể cùng ngài rời đi, Mỹ Nại nguyện ý trấn thủ Nhật Bản cho ngài!</w:t>
      </w:r>
    </w:p>
    <w:p>
      <w:pPr>
        <w:pStyle w:val="BodyText"/>
      </w:pPr>
      <w:r>
        <w:t xml:space="preserve">- Ân!</w:t>
      </w:r>
    </w:p>
    <w:p>
      <w:pPr>
        <w:pStyle w:val="Compact"/>
      </w:pPr>
      <w:r>
        <w:t xml:space="preserve">Nhạc Trọng thản nhiên đáp. Đảo Tân Mỹ Nại không muốn về cùng hắn cũng không có vấn đề gì lớn, thiên không bảo lũy này chính là thu hoạch lớn nhất của hắn tại Nhật Bản.</w:t>
      </w:r>
      <w:r>
        <w:br w:type="textWrapping"/>
      </w:r>
      <w:r>
        <w:br w:type="textWrapping"/>
      </w:r>
    </w:p>
    <w:p>
      <w:pPr>
        <w:pStyle w:val="Heading2"/>
      </w:pPr>
      <w:bookmarkStart w:id="820" w:name="chương-799-phòng-trữ-cảng."/>
      <w:bookmarkEnd w:id="820"/>
      <w:r>
        <w:t xml:space="preserve">798. Chương 799: Phòng Trữ Cảng.</w:t>
      </w:r>
    </w:p>
    <w:p>
      <w:pPr>
        <w:pStyle w:val="Compact"/>
      </w:pPr>
      <w:r>
        <w:br w:type="textWrapping"/>
      </w:r>
      <w:r>
        <w:br w:type="textWrapping"/>
      </w:r>
    </w:p>
    <w:p>
      <w:pPr>
        <w:pStyle w:val="BodyText"/>
      </w:pPr>
      <w:r>
        <w:t xml:space="preserve">Đảo Tân Mỹ Nại không muốn đi cùng, nhưng Anh Tỉnh Bạch Tuyết, Thiên Dã Ma Mỹ, Tiểu Thương Lỵ Á, Tỉnh Điền Kinh Tử lại thật nguyện ý rời khỏi Nhật Bản theo Nhạc Trọng cùng nhau quay về Hoa Hạ.</w:t>
      </w:r>
    </w:p>
    <w:p>
      <w:pPr>
        <w:pStyle w:val="BodyText"/>
      </w:pPr>
      <w:r>
        <w:t xml:space="preserve">Dù sao hiện tại Nhật Bản còn bị vây trong giai đoạn loạn thế hỗn loạn, không có một cường giả nào bao che cho dù các nàng đã là tiến hóa giả chỉ sợ cũng phải sa vào đồ chơi của những cường giả khác.</w:t>
      </w:r>
    </w:p>
    <w:p>
      <w:pPr>
        <w:pStyle w:val="BodyText"/>
      </w:pPr>
      <w:r>
        <w:t xml:space="preserve">Sáng sớm hôm sau, trên núi nhỏ chợt nứt ra, cỗ máy móc nâng đỡ chiến hạm phóng xuất ra một cỗ lực lượng quỷ dị, làm cho thiên không bảo lũy không chút tiếng động bay lên bầu trời, chẳng khác gì phi thuyền vũ trụ của người ngoài hành tinh.</w:t>
      </w:r>
    </w:p>
    <w:p>
      <w:pPr>
        <w:pStyle w:val="BodyText"/>
      </w:pPr>
      <w:r>
        <w:t xml:space="preserve">Nhạc Trọng ngồi trên thiên không bảo lũy khen một câu:</w:t>
      </w:r>
    </w:p>
    <w:p>
      <w:pPr>
        <w:pStyle w:val="BodyText"/>
      </w:pPr>
      <w:r>
        <w:t xml:space="preserve">- Thật sự là kỳ diệu!</w:t>
      </w:r>
    </w:p>
    <w:p>
      <w:pPr>
        <w:pStyle w:val="BodyText"/>
      </w:pPr>
      <w:r>
        <w:t xml:space="preserve">Trong lòng Bạch Tiểu Thắng ôm hai mỹ nữ Indo, hôn hai nàng xong mới cười nói:</w:t>
      </w:r>
    </w:p>
    <w:p>
      <w:pPr>
        <w:pStyle w:val="BodyText"/>
      </w:pPr>
      <w:r>
        <w:t xml:space="preserve">- Nghe nói hệ thống động lực của vật này là máy chuyển hóa năng lượng phản trọng lực, loại lực lượng này đã vượt qua sự tưởng tượng của chúng ta!</w:t>
      </w:r>
    </w:p>
    <w:p>
      <w:pPr>
        <w:pStyle w:val="BodyText"/>
      </w:pPr>
      <w:r>
        <w:t xml:space="preserve">Nhạc Trọng trầm mặc một thoáng mới nói:</w:t>
      </w:r>
    </w:p>
    <w:p>
      <w:pPr>
        <w:pStyle w:val="BodyText"/>
      </w:pPr>
      <w:r>
        <w:t xml:space="preserve">- Khoa học kỹ thuật như vậy chỉ sợ vượt qua hơn trăm năm trước cuối thời. Người đứng sau lưng nắm giữ hết thảy những chuyện này trong tay thật sự là đáng sợ!</w:t>
      </w:r>
    </w:p>
    <w:p>
      <w:pPr>
        <w:pStyle w:val="BodyText"/>
      </w:pPr>
      <w:r>
        <w:t xml:space="preserve">Từ sơ kỳ cuối thời cho tới nay hắn luôn không ngừng cố gắng trở nên mạnh mẽ. Nhưng hắn càng mạnh thì càng cảm giác được người tự xưng là thần đứng sau màn hết thảy chuyện này đáng sợ như thế nào. Nhân loại chẳng khác gì những con kiến, chỉ có thể giãy dụa kêu rên dưới sự tồn tại của người kia.</w:t>
      </w:r>
    </w:p>
    <w:p>
      <w:pPr>
        <w:pStyle w:val="BodyText"/>
      </w:pPr>
      <w:r>
        <w:t xml:space="preserve">- Vậy thì đã sao, tên kia nếu đã tự xưng là thần, có được loại lực lượng này cũng là chuyện đương nhiên. Nhạc lão đại, anh đừng suy nghĩ nhiều như vậy. Nhân sinh khổ ngắn, tận hưởng lạc thú trước mắt mới là đạo lý tốt nhất!</w:t>
      </w:r>
    </w:p>
    <w:p>
      <w:pPr>
        <w:pStyle w:val="BodyText"/>
      </w:pPr>
      <w:r>
        <w:t xml:space="preserve">Bạch Tiểu Thắng cười ha ha nâng cằm mỹ nữ Indo tùy tiện cười nói:</w:t>
      </w:r>
    </w:p>
    <w:p>
      <w:pPr>
        <w:pStyle w:val="BodyText"/>
      </w:pPr>
      <w:r>
        <w:t xml:space="preserve">- Mỹ nhân, rót rượu cho bổn đại gia!</w:t>
      </w:r>
    </w:p>
    <w:p>
      <w:pPr>
        <w:pStyle w:val="BodyText"/>
      </w:pPr>
      <w:r>
        <w:t xml:space="preserve">Mỹ nữ nhìn Bạch Tiểu Thắng cười tươi tắn, cúi đầu ngậm một ngụm rượu dùng miệng rót lên miệng hắn.</w:t>
      </w:r>
    </w:p>
    <w:p>
      <w:pPr>
        <w:pStyle w:val="BodyText"/>
      </w:pPr>
      <w:r>
        <w:t xml:space="preserve">Bạch Tiểu Thắng cười ha ha, không tim không phổi nói:</w:t>
      </w:r>
    </w:p>
    <w:p>
      <w:pPr>
        <w:pStyle w:val="BodyText"/>
      </w:pPr>
      <w:r>
        <w:t xml:space="preserve">- Ha ha, mỹ nhân rót rượu, thật sự là hưởng thụ tốt nhất nhân gian. Nhạc lão đại, anh đừng tiếp tục tự tìm phiền não làm chi nữa, hiện tại điều duy nhất chúng ta có thể làm là phải sống sót thật tốt!</w:t>
      </w:r>
    </w:p>
    <w:p>
      <w:pPr>
        <w:pStyle w:val="BodyText"/>
      </w:pPr>
      <w:r>
        <w:t xml:space="preserve">Nhạc Trọng nghe vậy chỉ mỉm cười, không nói thêm lời nào. Mỗi người đều tự có cách sống riêng của mình, Nhạc Trọng cũng không muốn đi can thiệp cách sống của Bạch Tiểu Thắng.</w:t>
      </w:r>
    </w:p>
    <w:p>
      <w:pPr>
        <w:pStyle w:val="BodyText"/>
      </w:pPr>
      <w:r>
        <w:t xml:space="preserve">Anh Tỉnh Bạch Tuyết mang theo một cỗ hương thơm đi về hướng Nhạc Trọng thật dễ thương cười nói:</w:t>
      </w:r>
    </w:p>
    <w:p>
      <w:pPr>
        <w:pStyle w:val="BodyText"/>
      </w:pPr>
      <w:r>
        <w:t xml:space="preserve">- Chủ nhân, em muốn…</w:t>
      </w:r>
    </w:p>
    <w:p>
      <w:pPr>
        <w:pStyle w:val="BodyText"/>
      </w:pPr>
      <w:r>
        <w:t xml:space="preserve">Thiên Dã Ma Mỹ giống như xà mỹ nữ thổi nhẹ bên tai hắn, cười quyến rũ nói:</w:t>
      </w:r>
    </w:p>
    <w:p>
      <w:pPr>
        <w:pStyle w:val="BodyText"/>
      </w:pPr>
      <w:r>
        <w:t xml:space="preserve">- Em cũng muốn…</w:t>
      </w:r>
    </w:p>
    <w:p>
      <w:pPr>
        <w:pStyle w:val="BodyText"/>
      </w:pPr>
      <w:r>
        <w:t xml:space="preserve">Nhạc Trọng bị hai đại mỹ nữ kích thích khí huyết bốc lên, ôm hai nàng đi về hướng một căn phòng ngủ, cũng tới thời điểm hắn nên thả lỏng hơn một chút.</w:t>
      </w:r>
    </w:p>
    <w:p>
      <w:pPr>
        <w:pStyle w:val="BodyText"/>
      </w:pPr>
      <w:r>
        <w:t xml:space="preserve">Bạch Tiểu Thắng cười cười nhìn thoáng qua bóng lưng Nhạc Trọng rời đi, ôm hai mỹ nữ Indo lại đi về một phòng khác:</w:t>
      </w:r>
    </w:p>
    <w:p>
      <w:pPr>
        <w:pStyle w:val="BodyText"/>
      </w:pPr>
      <w:r>
        <w:t xml:space="preserve">- Hắc hắc, lão đại thoạt nhìn cũng chung một đường với mình đó thôi, nhân sinh khổ ngắn, các huynh đệ tan đi!</w:t>
      </w:r>
    </w:p>
    <w:p>
      <w:pPr>
        <w:pStyle w:val="BodyText"/>
      </w:pPr>
      <w:r>
        <w:t xml:space="preserve">Bên trong đại sảnh không thiếu chiến sĩ tinh nhuệ, ngoại trừ vài người những người còn lại đều ôm một mỹ nữ Indo. Bọn họ đi theo Nhạc Trọng chinh chiến Nhật Bản cùng Indo, Nhạc Trọng cũng không bạc đãi bọn họ, mỗi người đều có được một mỹ nữ xinh đẹp hầu hạ.</w:t>
      </w:r>
    </w:p>
    <w:p>
      <w:pPr>
        <w:pStyle w:val="BodyText"/>
      </w:pPr>
      <w:r>
        <w:t xml:space="preserve">Nghe được lời nói của Bạch Tiểu Thắng, các chiến sĩ cười ha ha ôm nữ nhân của mình quay về phòng.</w:t>
      </w:r>
    </w:p>
    <w:p>
      <w:pPr>
        <w:pStyle w:val="BodyText"/>
      </w:pPr>
      <w:r>
        <w:t xml:space="preserve">Diêu Diêu ngồi trong góc nhìn nhóm nam nhân ôm mỹ nữ rời đi, thập phần khinh thường hừ lạnh một tiếng:</w:t>
      </w:r>
    </w:p>
    <w:p>
      <w:pPr>
        <w:pStyle w:val="BodyText"/>
      </w:pPr>
      <w:r>
        <w:t xml:space="preserve">- Nam nhân quả nhiên không phải là thứ tốt!</w:t>
      </w:r>
    </w:p>
    <w:p>
      <w:pPr>
        <w:pStyle w:val="BodyText"/>
      </w:pPr>
      <w:r>
        <w:t xml:space="preserve">Trên biển rộng, hàng không mẫu hạm cùng chiến hạm thật cẩn thận đi về phía trước.</w:t>
      </w:r>
    </w:p>
    <w:p>
      <w:pPr>
        <w:pStyle w:val="BodyText"/>
      </w:pPr>
      <w:r>
        <w:t xml:space="preserve">Trong hải dương có vô số biến dị thú cường đại, một con tứ giai đã đủ năng lực hủy diệt một mẫu hạm cùng kỳ hạm. Bình thường có thể không cách nào vượt qua biển nhưng hiện tại có được tiểu nhân ngư Hải Lan thì khác hẳn. Tuy Hải Lan không thể điều khiển hải thú tam giai trở lên nhưng nàng có thể cảm ứng được chúng tồn tại.</w:t>
      </w:r>
    </w:p>
    <w:p>
      <w:pPr>
        <w:pStyle w:val="BodyText"/>
      </w:pPr>
      <w:r>
        <w:t xml:space="preserve">Đồng thời trên kỳ hạm có được trang bị ra-đa tân tiến nhất, có thể tra xét được hải thú di chuyển, như vậy có thể nhanh chóng tránh né chúng.</w:t>
      </w:r>
    </w:p>
    <w:p>
      <w:pPr>
        <w:pStyle w:val="BodyText"/>
      </w:pPr>
      <w:r>
        <w:t xml:space="preserve">Đi thêm vài ngày nhóm người Nhạc Trọng rốt cục đi tới gần Phòng Trữ cảng tại Quảng Tây.</w:t>
      </w:r>
    </w:p>
    <w:p>
      <w:pPr>
        <w:pStyle w:val="BodyText"/>
      </w:pPr>
      <w:r>
        <w:t xml:space="preserve">Nhạc Trọng có được thế lực khổng lồ tại Quảng Tây, nhưng trên thực tế số lượng tang thi ở Quảng Tây rất nhiều, giết mãi không hết, thế lực của hắn còn chưa kéo dài tới tận Phòng Trữ cảng.</w:t>
      </w:r>
    </w:p>
    <w:p>
      <w:pPr>
        <w:pStyle w:val="BodyText"/>
      </w:pPr>
      <w:r>
        <w:t xml:space="preserve">Vì kỳ hạm lẫn mẫu hạm đều cần chỗ bỏ neo nên Nhạc Trọng mới lựa chọn hải cảng này.</w:t>
      </w:r>
    </w:p>
    <w:p>
      <w:pPr>
        <w:pStyle w:val="BodyText"/>
      </w:pPr>
      <w:r>
        <w:t xml:space="preserve">Ngay trong Phòng Trữ cảng có đủ loại thuyền hàng bỏ neo, nhìn qua rậm rạp như đàn kiến, trải rộng khắp cảng.</w:t>
      </w:r>
    </w:p>
    <w:p>
      <w:pPr>
        <w:pStyle w:val="BodyText"/>
      </w:pPr>
      <w:r>
        <w:t xml:space="preserve">Nhạc Trọng nhìn hoàn cảnh chung quanh cảng, trên mặt lộ nụ cười:</w:t>
      </w:r>
    </w:p>
    <w:p>
      <w:pPr>
        <w:pStyle w:val="BodyText"/>
      </w:pPr>
      <w:r>
        <w:t xml:space="preserve">- Lần này kiếm lớn!</w:t>
      </w:r>
    </w:p>
    <w:p>
      <w:pPr>
        <w:pStyle w:val="BodyText"/>
      </w:pPr>
      <w:r>
        <w:t xml:space="preserve">Trước cuối thời Phòng Trữ cảng là đại cảng lớn nhất Quảng Tây. Mỗi ngày lượng hàng hóa vận chuyển lên tới con số thập phần khủng bố. Sau khi thế giới biến dị, những con thuyền hàng chưa kịp bỏ chạy nên vẫn dừng trong cảng. Đại bộ phận hàng hóa đều lưu trên thuyền, chỉ cần thu phục Phòng Trữ cảng thì mấy trăm vạn tấn hàng hóa đều trở thành chiến lợi phẩm của hắn.</w:t>
      </w:r>
    </w:p>
    <w:p>
      <w:pPr>
        <w:pStyle w:val="BodyText"/>
      </w:pPr>
      <w:r>
        <w:t xml:space="preserve">Hơn nữa thuyền hàng trong khu vực này đều sẽ thuộc về Nhạc Trọng. Những thuyền hàng kia mặc dù không thể đi xa ra biển, nhưng ở gần lục địa vẫn có tác dụng không nhỏ, đối với hắn mà nói là một số tài sản không nhỏ.</w:t>
      </w:r>
    </w:p>
    <w:p>
      <w:pPr>
        <w:pStyle w:val="BodyText"/>
      </w:pPr>
      <w:r>
        <w:t xml:space="preserve">Đứng trên mẫu hạm Nhạc Trọng thét dài một tiếng, tiểu Thanh từ trên bầu trời bay xuống chở hắn lên cao.</w:t>
      </w:r>
    </w:p>
    <w:p>
      <w:pPr>
        <w:pStyle w:val="BodyText"/>
      </w:pPr>
      <w:r>
        <w:t xml:space="preserve">- Tang thi đâu?</w:t>
      </w:r>
    </w:p>
    <w:p>
      <w:pPr>
        <w:pStyle w:val="BodyText"/>
      </w:pPr>
      <w:r>
        <w:t xml:space="preserve">Nhạc Trọng đáp xuống hải cảng lại nhìn hoàn cảnh chung quanh, chân mày cau lại.</w:t>
      </w:r>
    </w:p>
    <w:p>
      <w:pPr>
        <w:pStyle w:val="BodyText"/>
      </w:pPr>
      <w:r>
        <w:t xml:space="preserve">Lẽ ra ở Phòng Trữ cảng này phải có thật nhiều tang thi chiếm lĩnh, nhưng hiện tại hoàn toàn rỗng tuếch, không hề có một con tang thi nào, điều này làm trong lòng Nhạc Trọng sản sinh cỗ dự cảm bất tường.</w:t>
      </w:r>
    </w:p>
    <w:p>
      <w:pPr>
        <w:pStyle w:val="BodyText"/>
      </w:pPr>
      <w:r>
        <w:t xml:space="preserve">- Còn hải thú biến dị nữa?</w:t>
      </w:r>
    </w:p>
    <w:p>
      <w:pPr>
        <w:pStyle w:val="BodyText"/>
      </w:pPr>
      <w:r>
        <w:t xml:space="preserve">Nhạc Trọng xem xét khắp chung quanh một lát, thấy được tung tích có hải thú lên bờ, nhưng hắn vẫn cảm giác có điều không đúng, tang thi nơi này giống như hoàn toàn biến mất bốc hơi, không hề có một bóng người.</w:t>
      </w:r>
    </w:p>
    <w:p>
      <w:pPr>
        <w:pStyle w:val="BodyText"/>
      </w:pPr>
      <w:r>
        <w:t xml:space="preserve">Nhạc Trọng trầm ngâm một thoáng thông qua bộ đàm truyền lệnh:</w:t>
      </w:r>
    </w:p>
    <w:p>
      <w:pPr>
        <w:pStyle w:val="BodyText"/>
      </w:pPr>
      <w:r>
        <w:t xml:space="preserve">- Triệu Thiên Cương, hiện tại anh mang thiên không bảo lũy quay về Quý Trữ thị, đem các chuyên gia dàn xếp cho tốt!</w:t>
      </w:r>
    </w:p>
    <w:p>
      <w:pPr>
        <w:pStyle w:val="BodyText"/>
      </w:pPr>
      <w:r>
        <w:t xml:space="preserve">Triệu Thiên Cương ứng tiếng:</w:t>
      </w:r>
    </w:p>
    <w:p>
      <w:pPr>
        <w:pStyle w:val="BodyText"/>
      </w:pPr>
      <w:r>
        <w:t xml:space="preserve">- Dạ!</w:t>
      </w:r>
    </w:p>
    <w:p>
      <w:pPr>
        <w:pStyle w:val="BodyText"/>
      </w:pPr>
      <w:r>
        <w:t xml:space="preserve">Tôn chỉ của Nhạc Trọng chính là nhân tài có thể lợi dụng mới là nhân tài tốt. Cho dù là người Nhật Bản nhưng chỉ cần làm việc cho hắn, hắn cũng sẽ thu vào trong túi.</w:t>
      </w:r>
    </w:p>
    <w:p>
      <w:pPr>
        <w:pStyle w:val="BodyText"/>
      </w:pPr>
      <w:r>
        <w:t xml:space="preserve">Theo mệnh lệnh của Nhạc Trọng, Triệu Thiên Cương mang theo chuyên gia Nhật Bản, Anh Tỉnh Bạch Tuyết các nàng cùng những nữ thân quyến của các thuộc hạ đưa về Quý Trữ thị.</w:t>
      </w:r>
    </w:p>
    <w:p>
      <w:pPr>
        <w:pStyle w:val="BodyText"/>
      </w:pPr>
      <w:r>
        <w:t xml:space="preserve">Thiên không bảo lũy chọn dùng khoa học kỹ thuật siêu việt thế giới này để chế tạo. Một khi phát động tới tốc độ cao nhất, có thể chớp mắt đã biến mất không còn thấy bóng dáng.</w:t>
      </w:r>
    </w:p>
    <w:p>
      <w:pPr>
        <w:pStyle w:val="BodyText"/>
      </w:pPr>
      <w:r>
        <w:t xml:space="preserve">Bạch Tiểu Thắng mang theo ba mươi tiến hóa giả đi vào Phòng Trữ cảng, cẩn thận điều tra toàn bộ hải cảng, bản thân Nhạc Trọng cũng tự mình đi quanh tìm kiếm.</w:t>
      </w:r>
    </w:p>
    <w:p>
      <w:pPr>
        <w:pStyle w:val="Compact"/>
      </w:pPr>
      <w:r>
        <w:t xml:space="preserve">Bất quá vô luận mọi người tìm tòi như thế nào cả hải cảng vẫn một mảnh tĩnh mịch, không thấy bất kỳ bóng người nào, vật tư còn sót lại cũng không người động tới. Nhóm người Nhạc Trọng tìm được không ít gạo cùng lương thực, nhưng thật nhiều đã bị mốc meo biến chất, Phòng Trữ cảng nằm ngay biển nên khí hậu quá ẩm ướt, lương thực đương nhiên không thể để lại thời gian dài.</w:t>
      </w:r>
      <w:r>
        <w:br w:type="textWrapping"/>
      </w:r>
      <w:r>
        <w:br w:type="textWrapping"/>
      </w:r>
    </w:p>
    <w:p>
      <w:pPr>
        <w:pStyle w:val="Heading2"/>
      </w:pPr>
      <w:bookmarkStart w:id="821" w:name="chương-800-nghiền-áp"/>
      <w:bookmarkEnd w:id="821"/>
      <w:r>
        <w:t xml:space="preserve">799. Chương 800: Nghiền Áp!</w:t>
      </w:r>
    </w:p>
    <w:p>
      <w:pPr>
        <w:pStyle w:val="Compact"/>
      </w:pPr>
      <w:r>
        <w:br w:type="textWrapping"/>
      </w:r>
      <w:r>
        <w:br w:type="textWrapping"/>
      </w:r>
    </w:p>
    <w:p>
      <w:pPr>
        <w:pStyle w:val="BodyText"/>
      </w:pPr>
      <w:r>
        <w:t xml:space="preserve">Bạch Tiểu Thắng nhìn Nhạc Trọng hỏi:</w:t>
      </w:r>
    </w:p>
    <w:p>
      <w:pPr>
        <w:pStyle w:val="BodyText"/>
      </w:pPr>
      <w:r>
        <w:t xml:space="preserve">- Không có ai, nhưng có dấu vết nhân loại di chuyển, đi về hướng bắc có thể phát hiện được nhân loại. Nhạc lão đại, cần đi không?</w:t>
      </w:r>
    </w:p>
    <w:p>
      <w:pPr>
        <w:pStyle w:val="BodyText"/>
      </w:pPr>
      <w:r>
        <w:t xml:space="preserve">Nhạc Trọng nói:</w:t>
      </w:r>
    </w:p>
    <w:p>
      <w:pPr>
        <w:pStyle w:val="BodyText"/>
      </w:pPr>
      <w:r>
        <w:t xml:space="preserve">- Nơi này quá mức cổ quái, tôi mang theo tám người đi thăm dò một chút. Anh ở lại đây canh giữ, có dị động gì thì hội báo với tôi!</w:t>
      </w:r>
    </w:p>
    <w:p>
      <w:pPr>
        <w:pStyle w:val="BodyText"/>
      </w:pPr>
      <w:r>
        <w:t xml:space="preserve">Bạch Tiểu Thắng nghiêm nghị nói:</w:t>
      </w:r>
    </w:p>
    <w:p>
      <w:pPr>
        <w:pStyle w:val="BodyText"/>
      </w:pPr>
      <w:r>
        <w:t xml:space="preserve">- Dạ!</w:t>
      </w:r>
    </w:p>
    <w:p>
      <w:pPr>
        <w:pStyle w:val="BodyText"/>
      </w:pPr>
      <w:r>
        <w:t xml:space="preserve">Tuy rằng sinh hoạt cá nhân của hắn phóng đãng, nhưng trải qua một lần thất bại khắc cốt minh tâm hiện tại khi làm chính sự hắn cũng không còn tùy tiện như khi trước.</w:t>
      </w:r>
    </w:p>
    <w:p>
      <w:pPr>
        <w:pStyle w:val="BodyText"/>
      </w:pPr>
      <w:r>
        <w:t xml:space="preserve">Nhạc Trọng mang theo tám cao thủ tiếp tục thăm dò về phương bắc. Phòng Trữ cảng là đại cảng đứng đầu của Quảng Tây, Nhạc Trọng nhất định phải nắm giữ trong tay, nếu không hắn không cách nào xây dựng được một chi hải quân.</w:t>
      </w:r>
    </w:p>
    <w:p>
      <w:pPr>
        <w:pStyle w:val="BodyText"/>
      </w:pPr>
      <w:r>
        <w:t xml:space="preserve">Tuy rằng sau cuối thời ngoài biển khơi nguy hiểm trùng điệp, nhưng hắn vẫn hi vọng xây dựng hải quân, cho dù chỉ xưng bá gần đất liền cũng tốt.</w:t>
      </w:r>
    </w:p>
    <w:p>
      <w:pPr>
        <w:pStyle w:val="BodyText"/>
      </w:pPr>
      <w:r>
        <w:t xml:space="preserve">- Bỏ vũ khí xuống, giơ tay lên, lập tức đầu hàng! Nếu không lấy mạng của các người!</w:t>
      </w:r>
    </w:p>
    <w:p>
      <w:pPr>
        <w:pStyle w:val="BodyText"/>
      </w:pPr>
      <w:r>
        <w:t xml:space="preserve">Nhóm người Nhạc Trọng vừa tiến vào không xa đột nhiên hai mươi mấy người mặc quần áo kỳ quái, trong tay cầm dao, thái đao, súng lục, tướng mạo hung ác vây quanh bọn họ.</w:t>
      </w:r>
    </w:p>
    <w:p>
      <w:pPr>
        <w:pStyle w:val="BodyText"/>
      </w:pPr>
      <w:r>
        <w:t xml:space="preserve">Đám người kia nhìn trang bị vũ khí trên người nhóm người Nhạc Trọng, ánh mắt lộ ra vẻ tham lam cực độ.</w:t>
      </w:r>
    </w:p>
    <w:p>
      <w:pPr>
        <w:pStyle w:val="BodyText"/>
      </w:pPr>
      <w:r>
        <w:t xml:space="preserve">Trang bị trên thân mỗi người là một khẩu súng trường đột kích, lưng đeo Đường đao phảng chế, còn mang bao tay quân dụng, quân giày, trang bị võ trang đến tận răng.</w:t>
      </w:r>
    </w:p>
    <w:p>
      <w:pPr>
        <w:pStyle w:val="BodyText"/>
      </w:pPr>
      <w:r>
        <w:t xml:space="preserve">Một gã nam tử trẻ tuổi tiến lên nói:</w:t>
      </w:r>
    </w:p>
    <w:p>
      <w:pPr>
        <w:pStyle w:val="BodyText"/>
      </w:pPr>
      <w:r>
        <w:t xml:space="preserve">- Các người tốt nhất đừng vọng động. Tôi biết các anh là quân nhân, nhưng Trịnh lão đại của chúng tôi là một tiến hóa giả cường đại, cấp bậc cao tới 35 cấp. Cho dù là tang thi L2 khủng bố cũng bị hắn đánh chết, chúng tôi chỉ cần súng ống trong tay các anh, cũng không muốn giết người!</w:t>
      </w:r>
    </w:p>
    <w:p>
      <w:pPr>
        <w:pStyle w:val="BodyText"/>
      </w:pPr>
      <w:r>
        <w:t xml:space="preserve">Nhạc Trọng liếc mắt nhìn nam tử kia thản nhiên hỏi:</w:t>
      </w:r>
    </w:p>
    <w:p>
      <w:pPr>
        <w:pStyle w:val="BodyText"/>
      </w:pPr>
      <w:r>
        <w:t xml:space="preserve">- Nga! Trịnh lão đại của các anh là người nào?</w:t>
      </w:r>
    </w:p>
    <w:p>
      <w:pPr>
        <w:pStyle w:val="BodyText"/>
      </w:pPr>
      <w:r>
        <w:t xml:space="preserve">- Chính là tôi!</w:t>
      </w:r>
    </w:p>
    <w:p>
      <w:pPr>
        <w:pStyle w:val="BodyText"/>
      </w:pPr>
      <w:r>
        <w:t xml:space="preserve">Một trung niên nam tử mắt lé dáng người khôi ngô mặc áo da màu đen, tay ôm một nữ nhân xinh đẹp, mũi hướng lên trời bước nhanh đi ra.</w:t>
      </w:r>
    </w:p>
    <w:p>
      <w:pPr>
        <w:pStyle w:val="BodyText"/>
      </w:pPr>
      <w:r>
        <w:t xml:space="preserve">Trịnh lão đại lấy ra một chai bia bóp vỡ, nói:</w:t>
      </w:r>
    </w:p>
    <w:p>
      <w:pPr>
        <w:pStyle w:val="BodyText"/>
      </w:pPr>
      <w:r>
        <w:t xml:space="preserve">- Các anh tham gia quân ngũ đi! Tôi cũng không làm khó dễ các người, giao ra vũ khí thì có thể đi rồi!</w:t>
      </w:r>
    </w:p>
    <w:p>
      <w:pPr>
        <w:pStyle w:val="BodyText"/>
      </w:pPr>
      <w:r>
        <w:t xml:space="preserve">Trịnh lão đại kia thật nhẹ nhàng đã bóp vỡ chai bia, cho thấy cự lực đáng sợ của hắn, người thường tuyệt đối không dễ dàng làm được điểm này.</w:t>
      </w:r>
    </w:p>
    <w:p>
      <w:pPr>
        <w:pStyle w:val="BodyText"/>
      </w:pPr>
      <w:r>
        <w:t xml:space="preserve">Thấy một màn như vậy nhóm bộ hạ của Nhạc Trọng đều nở nụ cười, tay không bóp vỡ chai bia tuy người thường không làm được nhưng đối với những tiến hóa giả như họ mà nói thì không đáng giá nhắc tới.</w:t>
      </w:r>
    </w:p>
    <w:p>
      <w:pPr>
        <w:pStyle w:val="BodyText"/>
      </w:pPr>
      <w:r>
        <w:t xml:space="preserve">- Quỳ xuống!</w:t>
      </w:r>
    </w:p>
    <w:p>
      <w:pPr>
        <w:pStyle w:val="BodyText"/>
      </w:pPr>
      <w:r>
        <w:t xml:space="preserve">Sau một tiếng rống to, Triệu Trường Tinh đứng sau lưng Nhạc Trọng rút Đường đao phảng chế nhanh như sét đánh trực tiếp đâm vào cổ họng Trịnh lão đại kia.</w:t>
      </w:r>
    </w:p>
    <w:p>
      <w:pPr>
        <w:pStyle w:val="BodyText"/>
      </w:pPr>
      <w:r>
        <w:t xml:space="preserve">Trịnh lão đại chỉ là cường hóa giả 35 cấp, làm sao là đối thủ của tiến hóa giả tinh nhuệ thân kinh bách chiến như Triệu Trường Tinh. Hắn nhìn Đường đao gác trên cổ họng mình, hai đầu gối mềm nhũn quỳ sụp xuống, thân thể lạnh run:</w:t>
      </w:r>
    </w:p>
    <w:p>
      <w:pPr>
        <w:pStyle w:val="BodyText"/>
      </w:pPr>
      <w:r>
        <w:t xml:space="preserve">- Là…là tôi có mắt không nhìn được thái sơn! Thật xin lỗi! Xin anh tha cho tôi một mạng đi! Van ngài tha cho tôi một mạng!</w:t>
      </w:r>
    </w:p>
    <w:p>
      <w:pPr>
        <w:pStyle w:val="BodyText"/>
      </w:pPr>
      <w:r>
        <w:t xml:space="preserve">Trịnh lão đại là cường hóa giả 35 cấp, đánh tám gã binh lính bình thường thì không thành vấn đề. Nhưng đối mặt cùng tiến hóa giả vượt hơn 40 cấp thì không chịu nổi một kích.</w:t>
      </w:r>
    </w:p>
    <w:p>
      <w:pPr>
        <w:pStyle w:val="BodyText"/>
      </w:pPr>
      <w:r>
        <w:t xml:space="preserve">Dương Cương lạnh lùng quan sát nhóm người kia quát lớn:</w:t>
      </w:r>
    </w:p>
    <w:p>
      <w:pPr>
        <w:pStyle w:val="BodyText"/>
      </w:pPr>
      <w:r>
        <w:t xml:space="preserve">- Ở trước mặt các anh chính là Nhạc Trọng Nhạc thủ lĩnh, tất cả quỳ xuống, nếu không toàn bộ xử tử!</w:t>
      </w:r>
    </w:p>
    <w:p>
      <w:pPr>
        <w:pStyle w:val="BodyText"/>
      </w:pPr>
      <w:r>
        <w:t xml:space="preserve">Nhóm bộ hạ của Nhạc Trọng đi theo hắn lâu ngày đã hình thành thói quen bức bách địch nhân quỳ xuống đầu hàng, làm cho đối phương khuất nhục thuần phục, đả kích lòng tự trọng cùng ý chí phản kháng của đối phương.</w:t>
      </w:r>
    </w:p>
    <w:p>
      <w:pPr>
        <w:pStyle w:val="BodyText"/>
      </w:pPr>
      <w:r>
        <w:t xml:space="preserve">Dương Cương quát to một tiếng, hai mươi mấy lưu manh nhìn thấy Trịnh lão đại quỳ xuống cầu xin, sắc mặt tái nhợt quỳ sụp xuống lạnh run.</w:t>
      </w:r>
    </w:p>
    <w:p>
      <w:pPr>
        <w:pStyle w:val="BodyText"/>
      </w:pPr>
      <w:r>
        <w:t xml:space="preserve">Ở trong cuối thời quỳ trước mặt cường giả cũng không phải là chuyện gì lớn lao khuất nhục. Trên thực tế chuyện càng thêm nhục nhã cũng từng phát sinh, trừng phạt như vậy xem như là nhẹ nhất.</w:t>
      </w:r>
    </w:p>
    <w:p>
      <w:pPr>
        <w:pStyle w:val="BodyText"/>
      </w:pPr>
      <w:r>
        <w:t xml:space="preserve">Nhạc Trọng liếc mắt nhìn Trịnh lão đại lạnh lùng hỏi:</w:t>
      </w:r>
    </w:p>
    <w:p>
      <w:pPr>
        <w:pStyle w:val="BodyText"/>
      </w:pPr>
      <w:r>
        <w:t xml:space="preserve">- Anh tên là gì?</w:t>
      </w:r>
    </w:p>
    <w:p>
      <w:pPr>
        <w:pStyle w:val="BodyText"/>
      </w:pPr>
      <w:r>
        <w:t xml:space="preserve">Thân thể Trịnh lão đại run nhè nhẹ nói:</w:t>
      </w:r>
    </w:p>
    <w:p>
      <w:pPr>
        <w:pStyle w:val="BodyText"/>
      </w:pPr>
      <w:r>
        <w:t xml:space="preserve">- Tôi gọi là Trịnh Bá Nhan, Nhạc thủ lĩnh, tôi có mắt không nhìn được thái sơn nên mạo phạm ngài, hi vọng ngài đại nhân đại lượng nhiễu cho tôi một mạng, tôi nguyện ý làm trâu làm ngựa hầu hạ ngài cả đời!</w:t>
      </w:r>
    </w:p>
    <w:p>
      <w:pPr>
        <w:pStyle w:val="BodyText"/>
      </w:pPr>
      <w:r>
        <w:t xml:space="preserve">Trong cuối thời Trịnh Bá Nhan gặp qua thật nhiều cường giả không nói lý lẽ, chỉ cần mạo phạm bọn hắn không chết phải tổn thương, Nhạc Trọng thoạt nhìn cũng không phải người tốt, hắn lập tức lựa chọn khuất phục.</w:t>
      </w:r>
    </w:p>
    <w:p>
      <w:pPr>
        <w:pStyle w:val="BodyText"/>
      </w:pPr>
      <w:r>
        <w:t xml:space="preserve">Nhạc Trọng hỏi ra vấn đề mà hắn đang quan tâm nhất:</w:t>
      </w:r>
    </w:p>
    <w:p>
      <w:pPr>
        <w:pStyle w:val="BodyText"/>
      </w:pPr>
      <w:r>
        <w:t xml:space="preserve">- Trịnh Bá Nhan, tang thi trong Phòng Trữ cảng đã đi đâu vậy?</w:t>
      </w:r>
    </w:p>
    <w:p>
      <w:pPr>
        <w:pStyle w:val="BodyText"/>
      </w:pPr>
      <w:r>
        <w:t xml:space="preserve">- Tôi cũng không biết!</w:t>
      </w:r>
    </w:p>
    <w:p>
      <w:pPr>
        <w:pStyle w:val="BodyText"/>
      </w:pPr>
      <w:r>
        <w:t xml:space="preserve">Trịnh Bá Nhan đáp một câu sau đó đem những gì hắn biết nói ra.</w:t>
      </w:r>
    </w:p>
    <w:p>
      <w:pPr>
        <w:pStyle w:val="BodyText"/>
      </w:pPr>
      <w:r>
        <w:t xml:space="preserve">Trịnh Bá Nhan là một cường hóa giả sống trong một tiểu trấn gần bên Phòng Trữ cảng. Trước cuối thời tố chất thân thể của hắn rất tốt nên sau khi trở thành cường hóa giả hắn dựa vào việc liệp sát tang thi cùng biến dị thú chung quanh tiểu trấn mà trở thành một độc hành hiệp. Đã nhiều lần hắn suýt bị biến dị thú cường đại xé xác, nguyên bản hắn cho rằng mình cứ như vậy vượt qua cả đời, nhưng một tháng trước khi hắn đến Phòng Trữ cảng tìm kiếm vật tư liền phát hiện tang thi trong này đột nhiên biến mất. Điều này làm hắn mừng rỡ như điên, lập tức tiến vào bên trong Phòng Trữ cảng thu nạp một số tiểu đệ xưng bá một phương.</w:t>
      </w:r>
    </w:p>
    <w:p>
      <w:pPr>
        <w:pStyle w:val="BodyText"/>
      </w:pPr>
      <w:r>
        <w:t xml:space="preserve">Sau khi tang thi trong Phòng Trữ cảng biến mất nhiều người sống sót trốn trong nhà cùng vùng chung quanh lập tức xuất hiện xây dựng thật nhiều thế lực lớn nhỏ ở khu vực này.</w:t>
      </w:r>
    </w:p>
    <w:p>
      <w:pPr>
        <w:pStyle w:val="BodyText"/>
      </w:pPr>
      <w:r>
        <w:t xml:space="preserve">Trước cuối thời Phòng Trữ cảng có được hơn tám mươi vạn dân cư, sau một năm chỉ còn lại chừng hai vạn người.</w:t>
      </w:r>
    </w:p>
    <w:p>
      <w:pPr>
        <w:pStyle w:val="BodyText"/>
      </w:pPr>
      <w:r>
        <w:t xml:space="preserve">Nơi này có thật nhiều thực vật lưu tại bến tàu, chỉ cần không bị hải thú lên bờ thì người sống sót vẫn tìm được đồ ăn phong phú chung quanh.</w:t>
      </w:r>
    </w:p>
    <w:p>
      <w:pPr>
        <w:pStyle w:val="BodyText"/>
      </w:pPr>
      <w:r>
        <w:t xml:space="preserve">Trịnh Bá Nhan là một trong những tiểu thế lực ở khu này, thế lực cường đại nhất trong Phòng Trữ cảng là một đại bang phái tên Thiên Dương bang, bang phái kia có tới năm ngàn bang chúng, bang chủ Liệt Minh Nhất là một kiêu hùng có thực lực cực kỳ đáng sợ, những thế lực còn lại là một ít trung tiểu bang phái.</w:t>
      </w:r>
    </w:p>
    <w:p>
      <w:pPr>
        <w:pStyle w:val="BodyText"/>
      </w:pPr>
      <w:r>
        <w:t xml:space="preserve">Dương Cương hỏi:</w:t>
      </w:r>
    </w:p>
    <w:p>
      <w:pPr>
        <w:pStyle w:val="BodyText"/>
      </w:pPr>
      <w:r>
        <w:t xml:space="preserve">- Thủ lĩnh, làm sao bây giờ?</w:t>
      </w:r>
    </w:p>
    <w:p>
      <w:pPr>
        <w:pStyle w:val="BodyText"/>
      </w:pPr>
      <w:r>
        <w:t xml:space="preserve">Nhạc Trọng suy tư một lúc thản nhiên nói:</w:t>
      </w:r>
    </w:p>
    <w:p>
      <w:pPr>
        <w:pStyle w:val="BodyText"/>
      </w:pPr>
      <w:r>
        <w:t xml:space="preserve">- Trước tiên chỉnh hợp các tiểu thế lực lại đi!</w:t>
      </w:r>
    </w:p>
    <w:p>
      <w:pPr>
        <w:pStyle w:val="BodyText"/>
      </w:pPr>
      <w:r>
        <w:t xml:space="preserve">Nhân số bang chúng Thiên Dương bang đã vượt lên bảy ngàn, đây là thế lực lớn nhất, nếu Nhạc Trọng muốn động tới bọn họ nhất định cần điều động binh lực. Hiện tại trong tay hắn chỉ có sáu mươi cường hóa giả hơn 40 cấp, muốn tiêu diệt Thiên Dương bang cũng có chút phiêu lưu.</w:t>
      </w:r>
    </w:p>
    <w:p>
      <w:pPr>
        <w:pStyle w:val="BodyText"/>
      </w:pPr>
      <w:r>
        <w:t xml:space="preserve">Đương nhiên mẫu hạm thả neo ở ngoài Phòng Trữ cảng có được năng lực hủy diệt hải cảng, nhưng Nhạc Trọng không muốn chiếm lĩnh một tòa hải cảng hoang tàn, hắn tự nhiên không muốn đem hải cảng hóa thành một biển lửa.</w:t>
      </w:r>
    </w:p>
    <w:p>
      <w:pPr>
        <w:pStyle w:val="BodyText"/>
      </w:pPr>
      <w:r>
        <w:t xml:space="preserve">Nhạc Trọng vừa quyết định, bốn mươi tiến hóa giả liền bị hắn tập hợp.</w:t>
      </w:r>
    </w:p>
    <w:p>
      <w:pPr>
        <w:pStyle w:val="Compact"/>
      </w:pPr>
      <w:r>
        <w:t xml:space="preserve">Nhóm bộ hạ chia làm bốn đội chinh chiến chung quanh khu vực này. Một nhóm thủ lĩnh các tiểu thế lực quanh hải cảng chỉ có cấp bậc cường hóa từ 10 cấp mà thôi, cho dù gặp một con tang thi L2 cũng đánh không được, đối mặt với tiến hóa giả trên 40 cấp hoàn toàn không còn một tia lực lượng phản kích.</w:t>
      </w:r>
      <w:r>
        <w:br w:type="textWrapping"/>
      </w:r>
      <w:r>
        <w:br w:type="textWrapping"/>
      </w:r>
    </w:p>
    <w:p>
      <w:pPr>
        <w:pStyle w:val="Heading2"/>
      </w:pPr>
      <w:bookmarkStart w:id="822" w:name="chương-801-cường-thế-chỉnh-hợp-1"/>
      <w:bookmarkEnd w:id="822"/>
      <w:r>
        <w:t xml:space="preserve">800. Chương 801: Cường Thế Chỉnh Hợp! (1)</w:t>
      </w:r>
    </w:p>
    <w:p>
      <w:pPr>
        <w:pStyle w:val="Compact"/>
      </w:pPr>
      <w:r>
        <w:br w:type="textWrapping"/>
      </w:r>
      <w:r>
        <w:br w:type="textWrapping"/>
      </w:r>
    </w:p>
    <w:p>
      <w:pPr>
        <w:pStyle w:val="BodyText"/>
      </w:pPr>
      <w:r>
        <w:t xml:space="preserve">Trong tiếng rống giận dữ lẫn tiếng thét chói tai, các thủ lĩnh tiểu thế lực nếu không bị giết thì đầu hàng, lực lượng dưới trướng bị Nhạc Trọng trọng chỉnh dung hợp cùng nhau.</w:t>
      </w:r>
    </w:p>
    <w:p>
      <w:pPr>
        <w:pStyle w:val="BodyText"/>
      </w:pPr>
      <w:r>
        <w:t xml:space="preserve">Chỉ qua một ngày thời gian Nhạc Trọng dùng vũ lực tuyệt đối đem hai mươi mấy tiểu thế lực chung quanh đánh tan rã, hoàn toàn khống chế, tổng hợp lại nhiều hơn bảy trăm người.</w:t>
      </w:r>
    </w:p>
    <w:p>
      <w:pPr>
        <w:pStyle w:val="BodyText"/>
      </w:pPr>
      <w:r>
        <w:t xml:space="preserve">Chứng kiến thủ đoạn của Nhạc Trọng, nhóm người Trịnh Bá Nhan nghẹn họng trố mắt, càng thêm ngoan ngoãn, động tác của Nhạc Trọng lập tức khiến nhiều thế lực trong Phòng Trữ cảng bất an, bọn hắn bắt đầu làm ra ứng đối.</w:t>
      </w:r>
    </w:p>
    <w:p>
      <w:pPr>
        <w:pStyle w:val="BodyText"/>
      </w:pPr>
      <w:r>
        <w:t xml:space="preserve">Một nam tử trẻ tuổi cầm một thiệp mời đi gặp Nhạc Trọng cung kính nói:</w:t>
      </w:r>
    </w:p>
    <w:p>
      <w:pPr>
        <w:pStyle w:val="BodyText"/>
      </w:pPr>
      <w:r>
        <w:t xml:space="preserve">- Nhạc Trọng đại nhân, chủ nhân của tôi có thư mời, hi vọng ngài có thể tham gia yến hội do chủ nhân của tôi tổ chức!</w:t>
      </w:r>
    </w:p>
    <w:p>
      <w:pPr>
        <w:pStyle w:val="BodyText"/>
      </w:pPr>
      <w:r>
        <w:t xml:space="preserve">- Tôi đã biết!</w:t>
      </w:r>
    </w:p>
    <w:p>
      <w:pPr>
        <w:pStyle w:val="BodyText"/>
      </w:pPr>
      <w:r>
        <w:t xml:space="preserve">Nhạc Trọng cầm thiệp mời liếc mắt nhìn, trong mắt thoáng hiện ánh sáng lạnh phất tay cho nam tử kia lui ra.</w:t>
      </w:r>
    </w:p>
    <w:p>
      <w:pPr>
        <w:pStyle w:val="BodyText"/>
      </w:pPr>
      <w:r>
        <w:t xml:space="preserve">- Đã muốn xuất thủ sao? Cũng tốt, cho tôi nhìn xem các anh rốt cục có bản lĩnh gì!</w:t>
      </w:r>
    </w:p>
    <w:p>
      <w:pPr>
        <w:pStyle w:val="BodyText"/>
      </w:pPr>
      <w:r>
        <w:t xml:space="preserve">Nhạc Trọng cầm thiệp mời lạnh lùng cười.</w:t>
      </w:r>
    </w:p>
    <w:p>
      <w:pPr>
        <w:pStyle w:val="BodyText"/>
      </w:pPr>
      <w:r>
        <w:t xml:space="preserve">Ban đêm, bóng tối vô tận bao phủ đại địa, trong một khách sạn bốn sao xa hoa thuộc Phòng Trữ cảng đèn đuốc sáng trưng, người phục vụ không ngừng xuyên qua.</w:t>
      </w:r>
    </w:p>
    <w:p>
      <w:pPr>
        <w:pStyle w:val="BodyText"/>
      </w:pPr>
      <w:r>
        <w:t xml:space="preserve">Những đôi nam nữ quần áo chỉnh tề đang xã giao ăn uống linh đình, nhưng khí chất của rất nhiều người rõ ràng là không hòa hợp với buổi tiệc rượu nơi đây.</w:t>
      </w:r>
    </w:p>
    <w:p>
      <w:pPr>
        <w:pStyle w:val="BodyText"/>
      </w:pPr>
      <w:r>
        <w:t xml:space="preserve">Người tham gia tiệc rượu là thủ lĩnh các thế lực lớn nhỏ trong Phòng Trữ cảng. Đại bộ phận bọn họ đều xuất thân từ nông dân, ngư dân, thuyền viên. Chưa từng được học qua lễ nghi, trên người mang theo cỗ khí chất rễ cỏ, hoàn toàn không chút tao nhã.</w:t>
      </w:r>
    </w:p>
    <w:p>
      <w:pPr>
        <w:pStyle w:val="BodyText"/>
      </w:pPr>
      <w:r>
        <w:t xml:space="preserve">Cho dù là Nhạc Trọng trên người cũng chỉ mang theo cỗ khí tức sát phạt dày đặc, nhưng về phương diện lễ nghi tao nhã thật kém hơn con cháu thế gia. Dù sao hắn cũng chưa từng học tập qua tri thức về phương diện này.</w:t>
      </w:r>
    </w:p>
    <w:p>
      <w:pPr>
        <w:pStyle w:val="BodyText"/>
      </w:pPr>
      <w:r>
        <w:t xml:space="preserve">Một trung niên nam tử hói đầu, làn da vàng vọt, hai mắt phù thũng nhìn một nam tử hốc hác một mắt đeo băng che mắt màu đen, gương mặt bị hai đạo vết trảo vắt ngang hỏi:</w:t>
      </w:r>
    </w:p>
    <w:p>
      <w:pPr>
        <w:pStyle w:val="BodyText"/>
      </w:pPr>
      <w:r>
        <w:t xml:space="preserve">- Phương huynh đệ, anh xem Nhạc Trọng có tới hay không?</w:t>
      </w:r>
    </w:p>
    <w:p>
      <w:pPr>
        <w:pStyle w:val="BodyText"/>
      </w:pPr>
      <w:r>
        <w:t xml:space="preserve">Trung niên nam tử hói đầu tên là Long Kiến An, là bang chủ Thất Thải bang. Tên nam tử mặt mày hốc hác là bang chủ Hải Kình bang Phương Trinh.</w:t>
      </w:r>
    </w:p>
    <w:p>
      <w:pPr>
        <w:pStyle w:val="BodyText"/>
      </w:pPr>
      <w:r>
        <w:t xml:space="preserve">Phương Trinh có chút tàn khốc nói:</w:t>
      </w:r>
    </w:p>
    <w:p>
      <w:pPr>
        <w:pStyle w:val="BodyText"/>
      </w:pPr>
      <w:r>
        <w:t xml:space="preserve">- Hắn hẳn là sẽ đến, nếu hắn muốn gia nhập bang phái liên minh thì nhất định đến. Tôi đã nói thật rõ ràng trên thiếp mời, nếu hắn không đến tám bang phái sẽ liên hợp hủy diệt hắn, hắn quát nguy hiểm!</w:t>
      </w:r>
    </w:p>
    <w:p>
      <w:pPr>
        <w:pStyle w:val="BodyText"/>
      </w:pPr>
      <w:r>
        <w:t xml:space="preserve">Tám bang phái trung đẳng trong Phòng Trữ cảng là Thất Thải bang, Hải Kình bang, Hải Sa bang, Hải Lang bang, Hải Nham bang, Hải Xoa bang, Hải Phách bang, Hải Sắt bang.</w:t>
      </w:r>
    </w:p>
    <w:p>
      <w:pPr>
        <w:pStyle w:val="BodyText"/>
      </w:pPr>
      <w:r>
        <w:t xml:space="preserve">Vì Phòng Trữ cảng nằm cận biển nên những bang phái nơi này cũng dùng từ “hải” đặt tên cho bang phái.</w:t>
      </w:r>
    </w:p>
    <w:p>
      <w:pPr>
        <w:pStyle w:val="BodyText"/>
      </w:pPr>
      <w:r>
        <w:t xml:space="preserve">Nhạc Trọng mới xuất hiện tại Phòng Trữ cảng chỉ một ngày đã dùng thủ đoạn lôi đình chỉnh hợp bảy trăm người sống sót. Nếu để Nhạc Trọng không chút kiêng nể gồm thâu thế lực khác, hải cảng sẽ bị hắn nắm trong tay.</w:t>
      </w:r>
    </w:p>
    <w:p>
      <w:pPr>
        <w:pStyle w:val="BodyText"/>
      </w:pPr>
      <w:r>
        <w:t xml:space="preserve">Một gã dáng người như khỉ ốm, là bang chủ Hải Sa bang Trần Cát nhướng mày nói:</w:t>
      </w:r>
    </w:p>
    <w:p>
      <w:pPr>
        <w:pStyle w:val="BodyText"/>
      </w:pPr>
      <w:r>
        <w:t xml:space="preserve">- Nhạc Trọng kia có lai lịch gì? Vì sao lại đột nhiên nhảy ra một nhân vật như vậy?</w:t>
      </w:r>
    </w:p>
    <w:p>
      <w:pPr>
        <w:pStyle w:val="BodyText"/>
      </w:pPr>
      <w:r>
        <w:t xml:space="preserve">Hải Lang bang chủ Chiến Thiên Ý nhướng mày nói:</w:t>
      </w:r>
    </w:p>
    <w:p>
      <w:pPr>
        <w:pStyle w:val="BodyText"/>
      </w:pPr>
      <w:r>
        <w:t xml:space="preserve">- Có thể nào là thủ lĩnh Nhạc Trọng bên Quý Trữ thị hay không?</w:t>
      </w:r>
    </w:p>
    <w:p>
      <w:pPr>
        <w:pStyle w:val="BodyText"/>
      </w:pPr>
      <w:r>
        <w:t xml:space="preserve">Nghe được lời nói của Chiến Thiên Ý, toàn bộ thủ lĩnh tám bang phái đều cau chặt mày.</w:t>
      </w:r>
    </w:p>
    <w:p>
      <w:pPr>
        <w:pStyle w:val="BodyText"/>
      </w:pPr>
      <w:r>
        <w:t xml:space="preserve">Mỗi ngày trong Quý Trữ thị đều tuyên bố trên radio, kêu gọi người sống sót khắp nơi đến Quý Trữ thị, đồng thời kêu gọi các thế lực Quảng Tây thần phục Quý Trữ thị.</w:t>
      </w:r>
    </w:p>
    <w:p>
      <w:pPr>
        <w:pStyle w:val="BodyText"/>
      </w:pPr>
      <w:r>
        <w:t xml:space="preserve">Phòng Trữ cảng cũng nhận được tin báo mà Quý Trữ thị phát tới. Nhưng thủ lĩnh của tám bang phái hiện tại cắt cứ một phương, làm thủ lĩnh thật sự thoải mái nên không ai nguyện ý giao ra lực lượng trong tay thần phục với Quý Trữ thị.</w:t>
      </w:r>
    </w:p>
    <w:p>
      <w:pPr>
        <w:pStyle w:val="BodyText"/>
      </w:pPr>
      <w:r>
        <w:t xml:space="preserve">Hải Sắt bang chủ Trần Quế Hà chậm rãi nói:</w:t>
      </w:r>
    </w:p>
    <w:p>
      <w:pPr>
        <w:pStyle w:val="BodyText"/>
      </w:pPr>
      <w:r>
        <w:t xml:space="preserve">- Có lẽ là trùng tên đi! Thiên hạ to lớn người trùng tên nhiều không kể xiết, không nhất định chính là hắn!</w:t>
      </w:r>
    </w:p>
    <w:p>
      <w:pPr>
        <w:pStyle w:val="BodyText"/>
      </w:pPr>
      <w:r>
        <w:t xml:space="preserve">Nghe được lời nói của Trần Quế Hà, trong lòng các thủ lĩnh đều thả lỏng. Bọn hắn cũng không muốn trở mặt cùng một thủ lĩnh có được tiềm lực chiến tranh khổng lồ.</w:t>
      </w:r>
    </w:p>
    <w:p>
      <w:pPr>
        <w:pStyle w:val="BodyText"/>
      </w:pPr>
      <w:r>
        <w:t xml:space="preserve">- Nhạc Trọng đến!</w:t>
      </w:r>
    </w:p>
    <w:p>
      <w:pPr>
        <w:pStyle w:val="BodyText"/>
      </w:pPr>
      <w:r>
        <w:t xml:space="preserve">Ngay lúc Nhạc Trọng vừa bước chân vào khách sạn, người phục vụ đã lớn tiếng kêu lên.</w:t>
      </w:r>
    </w:p>
    <w:p>
      <w:pPr>
        <w:pStyle w:val="BodyText"/>
      </w:pPr>
      <w:r>
        <w:t xml:space="preserve">Nghe được thanh âm kia mọi người đều quay đầu nhìn về chỗ Nhạc Trọng.</w:t>
      </w:r>
    </w:p>
    <w:p>
      <w:pPr>
        <w:pStyle w:val="BodyText"/>
      </w:pPr>
      <w:r>
        <w:t xml:space="preserve">Một gã nam tử vẻ mặt hung ác ngang ngược đột nhiên cười dữ tợn, rút ra một khẩu súng ống thật nhanh chỉ vào đầu Nhạc Trọng:</w:t>
      </w:r>
    </w:p>
    <w:p>
      <w:pPr>
        <w:pStyle w:val="BodyText"/>
      </w:pPr>
      <w:r>
        <w:t xml:space="preserve">- Mày chính là Nhạc Trọng? Mày thật có dũng khí. Nếu dám một thân một mình tới nơi này, tốt tốt tốt! Lá gan không nhỏ, đáng tiếc mày thật ngu xuẩn, hôm nay sẽ là ngày chết của mày!</w:t>
      </w:r>
    </w:p>
    <w:p>
      <w:pPr>
        <w:pStyle w:val="BodyText"/>
      </w:pPr>
      <w:r>
        <w:t xml:space="preserve">Tốc độ của tên nam tử kia đã vượt hơn người thường gấp sáu lần, trong mắt mọi người đã nhanh không tưởng tượng nổi.</w:t>
      </w:r>
    </w:p>
    <w:p>
      <w:pPr>
        <w:pStyle w:val="BodyText"/>
      </w:pPr>
      <w:r>
        <w:t xml:space="preserve">Nhưng Nhạc Trọng còn nhanh hơn tên nam tử kia, hắn thập phần thoải mái đưa tay bắt được tay phải tên kia dùng sức vặn mạnh, đem tay của tên kia lẫn khẩu súng chỉ vào trong miệng hắn, sau đó bóp cò.</w:t>
      </w:r>
    </w:p>
    <w:p>
      <w:pPr>
        <w:pStyle w:val="BodyText"/>
      </w:pPr>
      <w:r>
        <w:t xml:space="preserve">Phanh!</w:t>
      </w:r>
    </w:p>
    <w:p>
      <w:pPr>
        <w:pStyle w:val="BodyText"/>
      </w:pPr>
      <w:r>
        <w:t xml:space="preserve">Nương theo sau một tiếng súng vang, đầu tên kia đã hiện thêm một lỗ máu, máu tươi vãi đầy đất.</w:t>
      </w:r>
    </w:p>
    <w:p>
      <w:pPr>
        <w:pStyle w:val="BodyText"/>
      </w:pPr>
      <w:r>
        <w:t xml:space="preserve">Một màn này nếu diễn ra trước cuối thời sẽ khiến cho vô số nam nữ thét chói tai. Nhưng sau cuối thời mọi người đã nhìn quen tử vong cùng đấu tranh, tên nam tử ngã xuống liền có hai gã phục vụ đi tới đem thi thể hắn kéo ra ngoài.</w:t>
      </w:r>
    </w:p>
    <w:p>
      <w:pPr>
        <w:pStyle w:val="BodyText"/>
      </w:pPr>
      <w:r>
        <w:t xml:space="preserve">Đồng thời có rất nhiều người nhìn Nhạc Trọng, trong mắt tràn ngập vẻ kiêng kỵ. Tên nam tử kia nổi danh là khoái thương thủ, hắn từng giết chết mười lăm thủ lĩnh khác thành công, trong Phòng Trữ cảng xem như cũng là cao thủ có chút danh tiếng, một gã cao thủ như vậy chỉ nháy mắt đã bị Nhạc Trọng miểu sát, điều này làm bọn họ tràn ngập kiêng kỵ đối với hắn.</w:t>
      </w:r>
    </w:p>
    <w:p>
      <w:pPr>
        <w:pStyle w:val="BodyText"/>
      </w:pPr>
      <w:r>
        <w:t xml:space="preserve">Long Kiến An đi về hướng Nhạc Trọng lớn tiếng quát lớn:</w:t>
      </w:r>
    </w:p>
    <w:p>
      <w:pPr>
        <w:pStyle w:val="BodyText"/>
      </w:pPr>
      <w:r>
        <w:t xml:space="preserve">- Nhạc Trọng, tôi là Thất Thải bang chủ Long Kiến An. Anh vừa đến đã giết một gã thủ lĩnh, rốt cục anh muốn làm gì, chẳng lẽ anh muốn làm kẻ địch của mọi người sao?</w:t>
      </w:r>
    </w:p>
    <w:p>
      <w:pPr>
        <w:pStyle w:val="BodyText"/>
      </w:pPr>
      <w:r>
        <w:t xml:space="preserve">Lời của Long Kiến An lập tức làm các thủ lĩnh cộng hưởng, bọn hắn đều gắt gao nhìn chằm chằm Nhạc Trọng, trong mắt tràn ngập vẻ đề phòng.</w:t>
      </w:r>
    </w:p>
    <w:p>
      <w:pPr>
        <w:pStyle w:val="BodyText"/>
      </w:pPr>
      <w:r>
        <w:t xml:space="preserve">- Tránh ra!</w:t>
      </w:r>
    </w:p>
    <w:p>
      <w:pPr>
        <w:pStyle w:val="BodyText"/>
      </w:pPr>
      <w:r>
        <w:t xml:space="preserve">Nhạc Trọng bước tới một bước, lạnh lùng trừng mắt nhìn Long Kiến An. Sát khí đáng sợ trong người hắn phóng lên cao hướng Long Kiến An nghiền áp tới.</w:t>
      </w:r>
    </w:p>
    <w:p>
      <w:pPr>
        <w:pStyle w:val="BodyText"/>
      </w:pPr>
      <w:r>
        <w:t xml:space="preserve">Long Kiến An bị cỗ sát khí trùng đến nhịn không được bật lui ra sau vài bước, trên mặt tràn ngập kinh hãi.</w:t>
      </w:r>
    </w:p>
    <w:p>
      <w:pPr>
        <w:pStyle w:val="BodyText"/>
      </w:pPr>
      <w:r>
        <w:t xml:space="preserve">Nhạc Trọng bức lui Long Kiến An trực tiếp đi lên đài cao trong đại sảnh, giống như quân vương quan sát mấy chục thủ lĩnh bên dưới.</w:t>
      </w:r>
    </w:p>
    <w:p>
      <w:pPr>
        <w:pStyle w:val="BodyText"/>
      </w:pPr>
      <w:r>
        <w:t xml:space="preserve">Nhạc Trọng lạnh lùng nhìn xuống, thản nhiên nói:</w:t>
      </w:r>
    </w:p>
    <w:p>
      <w:pPr>
        <w:pStyle w:val="BodyText"/>
      </w:pPr>
      <w:r>
        <w:t xml:space="preserve">- Tôi là Nhạc Trọng! Thủ lĩnh Nhạc Trọng thống lĩnh trăm vạn nhân khẩu của Quý Trữ thị. Hiện tại các người chỉ có hai lựa chọn! Một là thần phục tôi, hoặc là phải chết tại đây hôm nay!</w:t>
      </w:r>
    </w:p>
    <w:p>
      <w:pPr>
        <w:pStyle w:val="BodyText"/>
      </w:pPr>
      <w:r>
        <w:t xml:space="preserve">Nghe được tuyên ngôn vô cùng bá đạo của hắn, bên dưới trở nên lặng ngắt như tờ. Sức nặng của thủ lĩnh Nhạc Trọng ở Quý Trữ thị làm bọn hắn có chút kinh hồn táng đảm.</w:t>
      </w:r>
    </w:p>
    <w:p>
      <w:pPr>
        <w:pStyle w:val="BodyText"/>
      </w:pPr>
      <w:r>
        <w:t xml:space="preserve">Một gã đại hán trung niên râu quai nón trừng mắt nhìn Nhạc Trọng lớn tiếng kêu gào:</w:t>
      </w:r>
    </w:p>
    <w:p>
      <w:pPr>
        <w:pStyle w:val="Compact"/>
      </w:pPr>
      <w:r>
        <w:t xml:space="preserve">- Cho dù mày là Nhạc Trọng thì thế nào? Nơi này là Phòng Trữ cảng, cũng không phải Quý Trữ thị! Lão tử không phục mày, có dũng khí mày giết lão tử!</w:t>
      </w:r>
      <w:r>
        <w:br w:type="textWrapping"/>
      </w:r>
      <w:r>
        <w:br w:type="textWrapping"/>
      </w:r>
    </w:p>
    <w:p>
      <w:pPr>
        <w:pStyle w:val="Heading2"/>
      </w:pPr>
      <w:bookmarkStart w:id="823" w:name="chương-802-cường-thế-chỉnh-hợp-2"/>
      <w:bookmarkEnd w:id="823"/>
      <w:r>
        <w:t xml:space="preserve">801. Chương 802: Cường Thế Chỉnh Hợp! (2)</w:t>
      </w:r>
    </w:p>
    <w:p>
      <w:pPr>
        <w:pStyle w:val="Compact"/>
      </w:pPr>
      <w:r>
        <w:br w:type="textWrapping"/>
      </w:r>
      <w:r>
        <w:br w:type="textWrapping"/>
      </w:r>
    </w:p>
    <w:p>
      <w:pPr>
        <w:pStyle w:val="BodyText"/>
      </w:pPr>
      <w:r>
        <w:t xml:space="preserve">- Được! Vậy mày chết đi!</w:t>
      </w:r>
    </w:p>
    <w:p>
      <w:pPr>
        <w:pStyle w:val="BodyText"/>
      </w:pPr>
      <w:r>
        <w:t xml:space="preserve">Nhạc Trọng gọn gàng linh hoạt rút ra độc thứ trực tiếp hướng trung niên đại hán bóp cò.</w:t>
      </w:r>
    </w:p>
    <w:p>
      <w:pPr>
        <w:pStyle w:val="BodyText"/>
      </w:pPr>
      <w:r>
        <w:t xml:space="preserve">Phanh!</w:t>
      </w:r>
    </w:p>
    <w:p>
      <w:pPr>
        <w:pStyle w:val="BodyText"/>
      </w:pPr>
      <w:r>
        <w:t xml:space="preserve">Tên đại hán còn chưa kịp phản ứng thì đầu của hắn đã nổ tung, dịch óc bắn đầy đất. Mỹ nữ trong lòng hắn sắc mặt biến thành trắng bệch xụi lơ trên mặt đất, chất lỏng màu vàng liền tuôn ra dưới chân nàng.</w:t>
      </w:r>
    </w:p>
    <w:p>
      <w:pPr>
        <w:pStyle w:val="BodyText"/>
      </w:pPr>
      <w:r>
        <w:t xml:space="preserve">Chứng kiến một màn kia sắc mặt toàn bộ thủ lĩnh trong đại sảnh đều đại biến.</w:t>
      </w:r>
    </w:p>
    <w:p>
      <w:pPr>
        <w:pStyle w:val="BodyText"/>
      </w:pPr>
      <w:r>
        <w:t xml:space="preserve">Tốc độ Nhạc Trọng bắn chết đại hán kia đã siêu việt vận tốc âm thanh. Không ít người chỉ nhìn thấy được một đạo tàn ảnh đã thấy người bị bắn chết. Toàn bộ thủ lĩnh trong đại sảnh không ai sánh kịp tốc độ siêu việt của hắn.</w:t>
      </w:r>
    </w:p>
    <w:p>
      <w:pPr>
        <w:pStyle w:val="BodyText"/>
      </w:pPr>
      <w:r>
        <w:t xml:space="preserve">- Còn có ai không phục?</w:t>
      </w:r>
    </w:p>
    <w:p>
      <w:pPr>
        <w:pStyle w:val="BodyText"/>
      </w:pPr>
      <w:r>
        <w:t xml:space="preserve">Nhạc Trọng quan sát đám người bên dưới lãnh khốc quát hỏi.</w:t>
      </w:r>
    </w:p>
    <w:p>
      <w:pPr>
        <w:pStyle w:val="BodyText"/>
      </w:pPr>
      <w:r>
        <w:t xml:space="preserve">Long Kiến An điên cuồng gầm rú:</w:t>
      </w:r>
    </w:p>
    <w:p>
      <w:pPr>
        <w:pStyle w:val="BodyText"/>
      </w:pPr>
      <w:r>
        <w:t xml:space="preserve">- Động thủ! Mọi người cùng nhau giết hắn! Chỉ cần chúng ta liên thủ giết hắn không cần sợ hãi gì nữa!</w:t>
      </w:r>
    </w:p>
    <w:p>
      <w:pPr>
        <w:pStyle w:val="BodyText"/>
      </w:pPr>
      <w:r>
        <w:t xml:space="preserve">Lời của Long Kiến An vừa vang lên thì Nhạc Trọng đã vung tay, gai độc bắn ra, đầu của Long Kiến An lập tức nổ tung.</w:t>
      </w:r>
    </w:p>
    <w:p>
      <w:pPr>
        <w:pStyle w:val="BodyText"/>
      </w:pPr>
      <w:r>
        <w:t xml:space="preserve">Nhưng lời của Long Kiến An cũng đốt lên lòng đấu tranh của những thủ lĩnh trong đại sảnh, cả đám đều phát động kỹ năng vọt tới chỗ Nhạc Trọng.</w:t>
      </w:r>
    </w:p>
    <w:p>
      <w:pPr>
        <w:pStyle w:val="BodyText"/>
      </w:pPr>
      <w:r>
        <w:t xml:space="preserve">Những trung tiểu thủ lĩnh trong đại sảnh vốn nghe theo lời của nhóm người Long Kiến An đến giúp đỡ, nếu Nhạc Trọng không muốn ký kết hiệp ước không xâm phạm lẫn nhau của bang phái liên minh thì sẽ ra tay với hắn, nhưng bọn hắn không thể ngờ Nhạc Trọng lại cường thế như vậy, vừa gặp mặt đã buộc bọn hắn phải thần phục.</w:t>
      </w:r>
    </w:p>
    <w:p>
      <w:pPr>
        <w:pStyle w:val="BodyText"/>
      </w:pPr>
      <w:r>
        <w:t xml:space="preserve">Trong Thần Ma hệ thống tuôn ra trang bị nhiều nhất là gia tăng lực lượng cùng nhanh nhẹn. Hai kỹ năng này được cường hóa chủ yếu, bởi vậy mấy chục thủ lĩnh trong đại sảnh đều phát động kỹ năng lực lượng cùng nhanh nhẹn xông về phía Nhạc Trọng.</w:t>
      </w:r>
    </w:p>
    <w:p>
      <w:pPr>
        <w:pStyle w:val="BodyText"/>
      </w:pPr>
      <w:r>
        <w:t xml:space="preserve">- Thật là một nhóm ngu xuẩn không biết sống chết, các người đã muốn chết, vậy tôi thành toàn cho các người!</w:t>
      </w:r>
    </w:p>
    <w:p>
      <w:pPr>
        <w:pStyle w:val="BodyText"/>
      </w:pPr>
      <w:r>
        <w:t xml:space="preserve">Nhạc Trọng lạnh lùng cười, vung tay phải phát động kỹ năng ma viêm. Trong chớp mắt hơn mười đoàn ma viêm cầu trống rỗng phiêu phù bên người hắn. Hắn chỉ tay về hướng nhóm người kia, hơn mười đoàn ma viêm cầu như viên đạn pháo oanh thẳng tới trước.</w:t>
      </w:r>
    </w:p>
    <w:p>
      <w:pPr>
        <w:pStyle w:val="BodyText"/>
      </w:pPr>
      <w:r>
        <w:t xml:space="preserve">Ngọn lửa hủy diệt vừa dâng lên liền diệt xuống, khi ngọn lửa tắt lịm thì mười mấy người đã bị nổ thành phấn vụn.</w:t>
      </w:r>
    </w:p>
    <w:p>
      <w:pPr>
        <w:pStyle w:val="BodyText"/>
      </w:pPr>
      <w:r>
        <w:t xml:space="preserve">Chứng kiến một màn kinh khủng kia, những người còn sót lại sắc mặt biến thành vô cùng tái nhợt. Cơ hồ thân thể đều run rẩy, bọn hắn lần đầu tiên chứng kiến một người khủng bố như vậy, chỉ một kích đã dập nát công kích của mười mấy tên cường giả.</w:t>
      </w:r>
    </w:p>
    <w:p>
      <w:pPr>
        <w:pStyle w:val="BodyText"/>
      </w:pPr>
      <w:r>
        <w:t xml:space="preserve">Hải Kình bang Phương Trinh quỳ sụp trên sàn lạnh run nói:</w:t>
      </w:r>
    </w:p>
    <w:p>
      <w:pPr>
        <w:pStyle w:val="BodyText"/>
      </w:pPr>
      <w:r>
        <w:t xml:space="preserve">- Hải Kình bang nguyện ý thần phục thủ lĩnh, nguyện ý phục vụ quên mình!</w:t>
      </w:r>
    </w:p>
    <w:p>
      <w:pPr>
        <w:pStyle w:val="BodyText"/>
      </w:pPr>
      <w:r>
        <w:t xml:space="preserve">Phương Trinh chưa từng gặp qua cường giả đáng sợ như Nhạc Trọng, chỉ một mình hắn đã đủ sức tiêu diệt toàn bộ Hải Kình bang, hắn căn bản không dám chống cự, cái chết của Long Kiến An còn hiện rõ mồn một trước mắt.</w:t>
      </w:r>
    </w:p>
    <w:p>
      <w:pPr>
        <w:pStyle w:val="BodyText"/>
      </w:pPr>
      <w:r>
        <w:t xml:space="preserve">- Hải Xoa bang nguyện ý thần phục thủ lĩnh, vì thủ lĩnh hiệu lực!</w:t>
      </w:r>
    </w:p>
    <w:p>
      <w:pPr>
        <w:pStyle w:val="BodyText"/>
      </w:pPr>
      <w:r>
        <w:t xml:space="preserve">- …</w:t>
      </w:r>
    </w:p>
    <w:p>
      <w:pPr>
        <w:pStyle w:val="BodyText"/>
      </w:pPr>
      <w:r>
        <w:t xml:space="preserve">Một đám thủ lĩnh còn sót lại trong đại sảnh quỳ trên mặt đất, thân thể run rẩy nguyện trung thành.</w:t>
      </w:r>
    </w:p>
    <w:p>
      <w:pPr>
        <w:pStyle w:val="BodyText"/>
      </w:pPr>
      <w:r>
        <w:t xml:space="preserve">Phương Trinh nhìn thấy một màn này trong lòng tràn ngập chua xót. Hắn vốn muốn bức bách Nhạc Trọng, buộc Nhạc Trọng gia nhập bang phái liên minh, ngăn chặn tốc độ khuếch trương của người kia nên mới tổ chức yến hội hôm nay. Hắn hoàn toàn không nghĩ tới buổi yến hội này lại làm cho Nhạc Trọng có thêm cơ hội trấn áp thủ lĩnh các bang phái, làm bọn hắn không thể không hiệu lực cho người kia, quả thật là trộm gà không được còn mất nắm gạo.</w:t>
      </w:r>
    </w:p>
    <w:p>
      <w:pPr>
        <w:pStyle w:val="BodyText"/>
      </w:pPr>
      <w:r>
        <w:t xml:space="preserve">Nhạc Trọng nhìn đám người quỳ trên mặt đất, khóe môi lộ tia mỉm cười.</w:t>
      </w:r>
    </w:p>
    <w:p>
      <w:pPr>
        <w:pStyle w:val="BodyText"/>
      </w:pPr>
      <w:r>
        <w:t xml:space="preserve">Trong buổi yến hội này có tới mười mấy thủ lĩnh bị giết chết, bang chủ Thất Thải bang cũng biết xử lý, Phòng Trữ cảng lâm vào hỗn loạn quy mô nhỏ.</w:t>
      </w:r>
    </w:p>
    <w:p>
      <w:pPr>
        <w:pStyle w:val="BodyText"/>
      </w:pPr>
      <w:r>
        <w:t xml:space="preserve">Nhưng một nhóm thủ lĩnh khác do Phương Trinh dẫn đầu cũng nguyện hiệu lực cho hắn, sau khi các thế lực trung tiểu bị gồm thâu, thế lực Nhạc Trọng thoáng chốc đã trở thành thế lực lớn có tới năm ngàn người sống sót.</w:t>
      </w:r>
    </w:p>
    <w:p>
      <w:pPr>
        <w:pStyle w:val="BodyText"/>
      </w:pPr>
      <w:r>
        <w:t xml:space="preserve">Nhưng bởi vì đủ loại thế lực gia nhập nên còn chứa nhiều mâu thuẫn nội bộ, vì vậy Nhạc Trọng nhất thời chưa thể tiếp tục tiến công thu thập toàn bộ Phòng Trữ cảng.</w:t>
      </w:r>
    </w:p>
    <w:p>
      <w:pPr>
        <w:pStyle w:val="BodyText"/>
      </w:pPr>
      <w:r>
        <w:t xml:space="preserve">- Bốn giờ chiều, gặp tại tòa lầu bách hóa!</w:t>
      </w:r>
    </w:p>
    <w:p>
      <w:pPr>
        <w:pStyle w:val="BodyText"/>
      </w:pPr>
      <w:r>
        <w:t xml:space="preserve">Ngay khi Nhạc Trọng đang chỉnh hợp bộ đội, một tin tức đưa tới trước mặt hắn, là do đầu sỏ đứng đầu Phòng Trữ cảng Liệt Minh Nhất cho người gởi tới Nhạc Trọng.</w:t>
      </w:r>
    </w:p>
    <w:p>
      <w:pPr>
        <w:pStyle w:val="BodyText"/>
      </w:pPr>
      <w:r>
        <w:t xml:space="preserve">Bốn giờ chiều Nhạc Trọng lẻ loi một mình đi tới chỗ hẹn.</w:t>
      </w:r>
    </w:p>
    <w:p>
      <w:pPr>
        <w:pStyle w:val="BodyText"/>
      </w:pPr>
      <w:r>
        <w:t xml:space="preserve">Trước tòa lầu bách hóa một nam tử tướng mạo anh tuấn, mặc áo da màu đen, tóc ngắn, dáng người trung đẳng đang ngồi dưới cây dù che nắng. Bên cạnh hắn có hai hàng thị nữ mỹ mạo đang đứng, một chiếc bàn thủy tinh đặt trước người hắn, trên bàn bày đĩa trái cây điểm tâm.</w:t>
      </w:r>
    </w:p>
    <w:p>
      <w:pPr>
        <w:pStyle w:val="BodyText"/>
      </w:pPr>
      <w:r>
        <w:t xml:space="preserve">Nhạc Trọng đi bên bàn ngồi xuống liếc mắt nhìn nam tử áo đen kia. Hắn từ trên người nam tử mơ hồ cảm giác một cỗ lực lượng đáng sợ, là cỗ lực lượng có thể uy hiếp an toàn tính mạng của hắn. Hiển nhiên người này cũng là một tiến hóa giả cấp cao, yếu nhất cũng là cường giả ngang ngửa quỷ thần nhất cấp của Cao Thiên Nguyên.</w:t>
      </w:r>
    </w:p>
    <w:p>
      <w:pPr>
        <w:pStyle w:val="BodyText"/>
      </w:pPr>
      <w:r>
        <w:t xml:space="preserve">- Liệt Minh Nhất?</w:t>
      </w:r>
    </w:p>
    <w:p>
      <w:pPr>
        <w:pStyle w:val="BodyText"/>
      </w:pPr>
      <w:r>
        <w:t xml:space="preserve">- Nhạc Trọng?</w:t>
      </w:r>
    </w:p>
    <w:p>
      <w:pPr>
        <w:pStyle w:val="BodyText"/>
      </w:pPr>
      <w:r>
        <w:t xml:space="preserve">Nhạc Trọng cùng Liệt Minh Nhất cơ hồ cùng lên tiếng, sau đó liếc nhau, trong mắt chớp động quang mang kỳ dị.</w:t>
      </w:r>
    </w:p>
    <w:p>
      <w:pPr>
        <w:pStyle w:val="BodyText"/>
      </w:pPr>
      <w:r>
        <w:t xml:space="preserve">Liệt Minh Nhất nhìn chằm chằm Nhạc Trọng hai tay vỗ nhẹ:</w:t>
      </w:r>
    </w:p>
    <w:p>
      <w:pPr>
        <w:pStyle w:val="BodyText"/>
      </w:pPr>
      <w:r>
        <w:t xml:space="preserve">- Nhạc Trọng, Phòng Trữ cảng là phạm vi thế lực của tôi. Anh có thể rời đi không? Làm trao đổi tôi tặng anh hai tuyệt sắc xử nữ, hai trăm xử nữ xinh đẹp, một vạn tấn lương thực, một ngàn tấn nhiên liệu, một ngàn tấn sắt thép, năm trăm tấn bông. Bộ hạ mà anh thuần phục tại Phòng Trữ cảng cũng có thể tự do mang đi!</w:t>
      </w:r>
    </w:p>
    <w:p>
      <w:pPr>
        <w:pStyle w:val="BodyText"/>
      </w:pPr>
      <w:r>
        <w:t xml:space="preserve">Hai mỹ nữ dung mạo tuyệt sắc vừa nhìn khiến người cảm thấy kinh diễm đi tới bên cạnh Liệt Minh Nhất.</w:t>
      </w:r>
    </w:p>
    <w:p>
      <w:pPr>
        <w:pStyle w:val="BodyText"/>
      </w:pPr>
      <w:r>
        <w:t xml:space="preserve">Nhạc Trọng lắc đầu trực tiếp cự tuyệt:</w:t>
      </w:r>
    </w:p>
    <w:p>
      <w:pPr>
        <w:pStyle w:val="BodyText"/>
      </w:pPr>
      <w:r>
        <w:t xml:space="preserve">- Không được! Phòng Trữ cảng là nơi mà tôi nhất định phải lấy được. Liệt Minh Nhất, anh đổi nơi khác phát triển đi, nơi này tôi đã nhìn trúng, không bao lâu chủ lực quân đội của tôi sẽ đến đây tiếp thu hết thảy!</w:t>
      </w:r>
    </w:p>
    <w:p>
      <w:pPr>
        <w:pStyle w:val="BodyText"/>
      </w:pPr>
      <w:r>
        <w:t xml:space="preserve">Phòng Trữ cảng là đại cảng đứng đầu Quảng Tây, Nhạc Trọng chiếm đóng nơi này có thể xây dựng một căn cứ bồi dưỡng cường hóa giả. Hơn nữa mẫu hạm cùng kỳ hạm của hắn còn có thể thả neo nơi đây chỉnh đốn, nơi này cực kỳ trọng yếu đối với Nhạc Trọng, hắn tuyệt đối không khả năng buông tha.</w:t>
      </w:r>
    </w:p>
    <w:p>
      <w:pPr>
        <w:pStyle w:val="BodyText"/>
      </w:pPr>
      <w:r>
        <w:t xml:space="preserve">Liệt Minh Nhất khẽ cau mày chậm rãi thở dài nói:</w:t>
      </w:r>
    </w:p>
    <w:p>
      <w:pPr>
        <w:pStyle w:val="BodyText"/>
      </w:pPr>
      <w:r>
        <w:t xml:space="preserve">- Được rồi, tôi rời đi là được!</w:t>
      </w:r>
    </w:p>
    <w:p>
      <w:pPr>
        <w:pStyle w:val="BodyText"/>
      </w:pPr>
      <w:r>
        <w:t xml:space="preserve">Liệt Minh Nhất có hơn năm ngàn bang chúng, hắn hiểu rõ ràng trong Thiên Dương bang ngoại trừ hắn ra không có ai đủ khả năng đối kháng với Nhạc Trọng cùng quân đội của hắn, bản thân hắn cũng không tự tin có thể giết chết được Nhạc Trọng.</w:t>
      </w:r>
    </w:p>
    <w:p>
      <w:pPr>
        <w:pStyle w:val="BodyText"/>
      </w:pPr>
      <w:r>
        <w:t xml:space="preserve">Nhạc Trọng thấy Liệt Minh Nhất chịu nhường nhịn cũng không tiếp tục bức bách hắn.</w:t>
      </w:r>
    </w:p>
    <w:p>
      <w:pPr>
        <w:pStyle w:val="BodyText"/>
      </w:pPr>
      <w:r>
        <w:t xml:space="preserve">Liệt Minh Nhất là một tiến hóa giả cao cấp, một khi hắn muốn chạy trốn Nhạc Trọng cũng không chắc chắn giết được hắn. Nếu bị hắn chạy thoát, Nhạc Trọng sẽ vô cùng đau đầu, hắn có được thực lực đủ làm Nhạc Trọng xem nặng, bởi vậy không muốn bức bách hắn như đối đãi với những bang phái khác.</w:t>
      </w:r>
    </w:p>
    <w:p>
      <w:pPr>
        <w:pStyle w:val="BodyText"/>
      </w:pPr>
      <w:r>
        <w:t xml:space="preserve">Liệt Minh Nhất đột nhiên nói:</w:t>
      </w:r>
    </w:p>
    <w:p>
      <w:pPr>
        <w:pStyle w:val="Compact"/>
      </w:pPr>
      <w:r>
        <w:t xml:space="preserve">- Nhạc Trọng, tôi biết tân thủ thôn của Thần Ma hệ thống nằm tại địa phương nào, anh có muốn liên thủ với tôi cùng nhau đi vào một lần không?</w:t>
      </w:r>
      <w:r>
        <w:br w:type="textWrapping"/>
      </w:r>
      <w:r>
        <w:br w:type="textWrapping"/>
      </w:r>
    </w:p>
    <w:p>
      <w:pPr>
        <w:pStyle w:val="Heading2"/>
      </w:pPr>
      <w:bookmarkStart w:id="824" w:name="chương-803-chiêu-hàng-liệt-minh-nhất-1"/>
      <w:bookmarkEnd w:id="824"/>
      <w:r>
        <w:t xml:space="preserve">802. Chương 803: Chiêu Hàng Liệt Minh Nhất! (1)</w:t>
      </w:r>
    </w:p>
    <w:p>
      <w:pPr>
        <w:pStyle w:val="Compact"/>
      </w:pPr>
      <w:r>
        <w:br w:type="textWrapping"/>
      </w:r>
      <w:r>
        <w:br w:type="textWrapping"/>
      </w:r>
    </w:p>
    <w:p>
      <w:pPr>
        <w:pStyle w:val="BodyText"/>
      </w:pPr>
      <w:r>
        <w:t xml:space="preserve">Nhạc Trọng nhíu mày, trong mắt thoáng hiện vẻ kinh ngạc:</w:t>
      </w:r>
    </w:p>
    <w:p>
      <w:pPr>
        <w:pStyle w:val="BodyText"/>
      </w:pPr>
      <w:r>
        <w:t xml:space="preserve">- Nga! Kề bên này cũng có tân thủ thôn của Thần Ma hệ thống sao? Nằm ở vị trí nào?</w:t>
      </w:r>
    </w:p>
    <w:p>
      <w:pPr>
        <w:pStyle w:val="BodyText"/>
      </w:pPr>
      <w:r>
        <w:t xml:space="preserve">Tân thủ thôn của Thần Ma hệ thống ngoại trừ tháng thứ nhất thế giới biến dị có người mở ra mới có thể tiếp tục bảo tồn lại, ngoại trừ Lôi Giang thị, Nhạc Trọng chỉ biết bên Châu Âu Thiên Đường thần quốc nắm giữ một tân thủ thôn của Thần Ma hệ thống, hơn nữa còn lợi dụng tân thủ thôn bồi dưỡng thật nhiều cường hóa giả binh lính chuyên nghiệp.</w:t>
      </w:r>
    </w:p>
    <w:p>
      <w:pPr>
        <w:pStyle w:val="BodyText"/>
      </w:pPr>
      <w:r>
        <w:t xml:space="preserve">Chỉ cần đem người thường bồi dưỡng thành cường hóa giả vượt ngoài 10 cấp sau đó cho họ chuyển chức trở thành binh lính là có thể đạt được một chiến sĩ tinh nhuệ có kỹ năng súng ống chuyên tinh. Chiến sĩ tinh nhuệ này mạnh mẽ hơn binh lính bình thường rất nhiều, ban đầu ở Nhật Bản cảnh tượng bộ đội tinh nhuệ của Thiên Đường thần quốc đánh bại năm ngàn tinh nhuệ của Cao Thiên Nguyên đã khắc sâu ấn tượng với hắn vô cùng.</w:t>
      </w:r>
    </w:p>
    <w:p>
      <w:pPr>
        <w:pStyle w:val="BodyText"/>
      </w:pPr>
      <w:r>
        <w:t xml:space="preserve">Nếu Nhạc Trọng có thể nắm giữ một tân thủ thôn của Thần Ma hệ thống, hắn có thể bồi dưỡng thật nhiều cao thủ chuyển chức thành binh lính chuyên nghiệp. Ngoại trừ chuyển chức trở thành binh lính, Thần Ma hệ thống còn có được nhiều loại chức nghiệp cho Nhạc Trọng bồi dưỡng đủ loại nhân tài.</w:t>
      </w:r>
    </w:p>
    <w:p>
      <w:pPr>
        <w:pStyle w:val="BodyText"/>
      </w:pPr>
      <w:r>
        <w:t xml:space="preserve">Nhạc Trọng vốn có dự tính sau khi quay về nước chuyện thứ nhất cần làm là mang binh chiếm lĩnh Lôi Giang thị. Nhưng không hề nghĩ tới ở Phòng Trữ cảng vẫn có tin tức về tân thủ thôn.</w:t>
      </w:r>
    </w:p>
    <w:p>
      <w:pPr>
        <w:pStyle w:val="BodyText"/>
      </w:pPr>
      <w:r>
        <w:t xml:space="preserve">Liệt Minh Nhất khẽ mỉm cười nói:</w:t>
      </w:r>
    </w:p>
    <w:p>
      <w:pPr>
        <w:pStyle w:val="BodyText"/>
      </w:pPr>
      <w:r>
        <w:t xml:space="preserve">- Trữ Tây thị! Trong Trữ Tây thị có một tòa tân thủ thôn Thần Ma hệ thống. Lúc trước tôi từng cùng vài người bạn tiến hành chuyển chức ở nơi đó!</w:t>
      </w:r>
    </w:p>
    <w:p>
      <w:pPr>
        <w:pStyle w:val="BodyText"/>
      </w:pPr>
      <w:r>
        <w:t xml:space="preserve">Nhạc Trọng nhướng mày hỏi:</w:t>
      </w:r>
    </w:p>
    <w:p>
      <w:pPr>
        <w:pStyle w:val="BodyText"/>
      </w:pPr>
      <w:r>
        <w:t xml:space="preserve">- Trữ Tây thị, bên kia hẳn có rất nhiều tang thi đi?</w:t>
      </w:r>
    </w:p>
    <w:p>
      <w:pPr>
        <w:pStyle w:val="BodyText"/>
      </w:pPr>
      <w:r>
        <w:t xml:space="preserve">Trữ Tây thị nằm ở phía tây Phòng Trữ cảng chừng 50km, trước cuối thời số lượng dân cư trong thành phố này lên tới hơn trăm vạn.</w:t>
      </w:r>
    </w:p>
    <w:p>
      <w:pPr>
        <w:pStyle w:val="BodyText"/>
      </w:pPr>
      <w:r>
        <w:t xml:space="preserve">Sau cuối thời mỗi thành thị đều chiếm cứ thật nhiều tang thi, số lượng ít nhất là hơn năm mươi vạn, thi đàn quy mô khổng lồ như thế nếu không có bộ đội tinh nhuệ căn bản không thể kích bại.</w:t>
      </w:r>
    </w:p>
    <w:p>
      <w:pPr>
        <w:pStyle w:val="BodyText"/>
      </w:pPr>
      <w:r>
        <w:t xml:space="preserve">Nhạc Trọng mạnh mẽ thu nạp năm ngàn người sống sót trong Phòng Trữ cảng nhưng cũng không tự đại tới mức cho rằng năm ngàn người kia đủ sức tiêu diệt thi đàn Trữ Tây thị, cho dù có thêm bộ đội của Liệt Minh Nhất cũng không thể nào.</w:t>
      </w:r>
    </w:p>
    <w:p>
      <w:pPr>
        <w:pStyle w:val="BodyText"/>
      </w:pPr>
      <w:r>
        <w:t xml:space="preserve">Liệt Minh Nhất thản nhiên nói:</w:t>
      </w:r>
    </w:p>
    <w:p>
      <w:pPr>
        <w:pStyle w:val="BodyText"/>
      </w:pPr>
      <w:r>
        <w:t xml:space="preserve">- Phải! Bên Trữ Tây thị có thi đàn khổng lồ là thật sự, mấy chục vạn tang thi của Phòng Trữ cảng cũng đang di chuyển về Trữ Tây thị. Ở hướng kia phỏng chừng có thi đàn số lượng vượt qua hai trăm vạn!</w:t>
      </w:r>
    </w:p>
    <w:p>
      <w:pPr>
        <w:pStyle w:val="BodyText"/>
      </w:pPr>
      <w:r>
        <w:t xml:space="preserve">- Hai trăm vạn?</w:t>
      </w:r>
    </w:p>
    <w:p>
      <w:pPr>
        <w:pStyle w:val="BodyText"/>
      </w:pPr>
      <w:r>
        <w:t xml:space="preserve">Nhạc Trọng nghe được con số này nhướng mày, trong lòng tính toán.</w:t>
      </w:r>
    </w:p>
    <w:p>
      <w:pPr>
        <w:pStyle w:val="BodyText"/>
      </w:pPr>
      <w:r>
        <w:t xml:space="preserve">Số lượng tang thi một khi vượt qua trăm vạn nếu muốn tiêu diệt thập phần khó khăn. Cho dù thế lực của Nhạc Trọng muốn tiêu diệt trăm vạn tang thi cũng phải trả giá không nhỏ.</w:t>
      </w:r>
    </w:p>
    <w:p>
      <w:pPr>
        <w:pStyle w:val="BodyText"/>
      </w:pPr>
      <w:r>
        <w:t xml:space="preserve">Nhưng lúc này Nghiêm Châu là một trong những thành thị công nghiệp nặng trước cuối thời, sau khi được bổ sung thật nhiều công nhân, thể hiện ra sức sản xuất khổng lồ, thật nhiều đạn dược liên tục được chế tạo. Đồng thời trong khoảng thời gian Nhạc Trọng biến mất lại có thêm ba kho vũ khí đạn dược trước cuối thời được phát hiện. Ở Quảng Tây Nhạc Trọng đã có được năng lực cùng hậu cầu đủ sức phát động một chiến dịch tiêu diệt trăm vạn thi đàn.</w:t>
      </w:r>
    </w:p>
    <w:p>
      <w:pPr>
        <w:pStyle w:val="BodyText"/>
      </w:pPr>
      <w:r>
        <w:t xml:space="preserve">Nhạc Trọng mang theo uy áp hướng Liệt Minh Nhất hỏi:</w:t>
      </w:r>
    </w:p>
    <w:p>
      <w:pPr>
        <w:pStyle w:val="BodyText"/>
      </w:pPr>
      <w:r>
        <w:t xml:space="preserve">- Tôi thật thưởng thức anh. Liệt Minh Nhất, có hứng thú theo tôi làm một trận hay không?</w:t>
      </w:r>
    </w:p>
    <w:p>
      <w:pPr>
        <w:pStyle w:val="BodyText"/>
      </w:pPr>
      <w:r>
        <w:t xml:space="preserve">Lúc này dưới trướng Nhạc Trọng có tới hơn trăm vạn người sống sót, số lượng quân đội tinh nhuệ hơn hai vạn, là nhất đại kiêu hùng trong cuối thời.</w:t>
      </w:r>
    </w:p>
    <w:p>
      <w:pPr>
        <w:pStyle w:val="BodyText"/>
      </w:pPr>
      <w:r>
        <w:t xml:space="preserve">Tuy rằng thực lực cá nhân của Liệt Minh Nhất mạnh mẽ, nhưng ở trong mắt Nhạc Trọng chỉ bất quá là một gã đầu lĩnh thổ phỉ mà thôi. Cần binh lính không binh lính, cần vũ khí đạn dược cũng không có, duy nhất có thể làm cho Nhạc Trọng xem nặng chỉ là thực lực cá nhân của hắn.</w:t>
      </w:r>
    </w:p>
    <w:p>
      <w:pPr>
        <w:pStyle w:val="BodyText"/>
      </w:pPr>
      <w:r>
        <w:t xml:space="preserve">Trong cuối thời lực lượng cá nhân thật sự quá nhỏ bé. Cho dù là Nhạc Trọng có cấp bậc cường hóa lên tới 81 cấp cũng không có bổn sự một mình đối phó đại quân tang thi mấy chục vạn. Chỉ khi nào các tinh anh nhân loại tập hợp tới cùng nhau liên hợp thành quân đội mới có thể tiêu diệt tang thi, xây lại trật tự.</w:t>
      </w:r>
    </w:p>
    <w:p>
      <w:pPr>
        <w:pStyle w:val="BodyText"/>
      </w:pPr>
      <w:r>
        <w:t xml:space="preserve">Liệt Minh Nhất nghe Nhạc Trọng mời chào do dự một thoáng mới hỏi:</w:t>
      </w:r>
    </w:p>
    <w:p>
      <w:pPr>
        <w:pStyle w:val="BodyText"/>
      </w:pPr>
      <w:r>
        <w:t xml:space="preserve">- Nếu như tôi theo anh làm một trận, tôi sẽ đạt được đãi ngộ gì?</w:t>
      </w:r>
    </w:p>
    <w:p>
      <w:pPr>
        <w:pStyle w:val="BodyText"/>
      </w:pPr>
      <w:r>
        <w:t xml:space="preserve">Lúc này đại danh bạo chúa Nhạc Trọng tại Quảng Tây đã lan truyền khắp trên làn sóng radio cùng việc Nhạc Trọng liên tục đánh vỡ các thế lực chung quanh Quảng Tây đã bị người người biết được. Liệt Minh Nhất cũng nghe được tin về hắn tại Quý Trữ thị.</w:t>
      </w:r>
    </w:p>
    <w:p>
      <w:pPr>
        <w:pStyle w:val="BodyText"/>
      </w:pPr>
      <w:r>
        <w:t xml:space="preserve">Dưới trướng Nhạc Trọng cao thủ nhiều như mây, số lượng tinh nhuệ quân đội hơn hai vạn, là thế lực khổng lồ căn bản là không phải hắn có thể so sánh. Nghe được Nhạc Trọng mời chào trong lòng Liệt Minh Nhất cũng nảy sinh tâm lý đầu hàng, nhưng cũng phải xem Nhạc Trọng ra cái giá như thế nào.</w:t>
      </w:r>
    </w:p>
    <w:p>
      <w:pPr>
        <w:pStyle w:val="BodyText"/>
      </w:pPr>
      <w:r>
        <w:t xml:space="preserve">Nhạc Trọng trực tiếp ném ra một chức vụ thiếu tá doanh trưởng mượn sức Liệt Minh Nhất:</w:t>
      </w:r>
    </w:p>
    <w:p>
      <w:pPr>
        <w:pStyle w:val="BodyText"/>
      </w:pPr>
      <w:r>
        <w:t xml:space="preserve">- Nếu anh theo tôi, tôi để anh nhậm chức thiếu tá doanh trưởng. Đương nhiên anh phải đem toàn bộ Thiên Dương bang giao ra đây. Về phần tài sản riêng của anh cùng huynh đệ anh, kể cả nữ nhân đều có thể giữ lại!</w:t>
      </w:r>
    </w:p>
    <w:p>
      <w:pPr>
        <w:pStyle w:val="BodyText"/>
      </w:pPr>
      <w:r>
        <w:t xml:space="preserve">Lúc này thế lực của Nhạc Trọng đã thành, bất kỳ chức vị doanh trưởng nào cũng thập phần quý giá, đây là quan quân nắm giữ đại quân chân chính. Hơn nữa trong tương lai nếu Nhạc Trọng được thế, mọi người đều trở thành người có công lớn khai quốc, vinh hoa phú quý hưởng mãi không hết.</w:t>
      </w:r>
    </w:p>
    <w:p>
      <w:pPr>
        <w:pStyle w:val="BodyText"/>
      </w:pPr>
      <w:r>
        <w:t xml:space="preserve">Trong Quý Trữ thị có không ít tiến hóa giả tự nhiên cũng đã gia nhập trong quân, dốc sức cho quân đội, rất nhiều người bất quá chỉ mới là trung úy, thượng úy, quân hàm thiếu tá thập phần quý giá.</w:t>
      </w:r>
    </w:p>
    <w:p>
      <w:pPr>
        <w:pStyle w:val="BodyText"/>
      </w:pPr>
      <w:r>
        <w:t xml:space="preserve">Liệt Minh Nhất vừa nghe trong lòng chợt động, ngày trước trong lòng hắn bừng bừng dã tâm xây dựng Thiên Dương bang xong lại cảm thấy cố hết sức. Một bang phái cũng có vô số sự tình phải phiền não, các loại thế lực trong bang không ngừng lục đục ùn ùn, còn phải vỗ yên bang chúng, lại cần giải quyết lương thực thực vật trong bang.</w:t>
      </w:r>
    </w:p>
    <w:p>
      <w:pPr>
        <w:pStyle w:val="BodyText"/>
      </w:pPr>
      <w:r>
        <w:t xml:space="preserve">Sau khi Liệt Minh Nhất mở rộng Thiên Dương bang tới bảy ngàn bang chúng, đã vô lực tiếp tục khuếch trương. Chỉ tính thực vật tiêu hao mỗi ngày cũng đủ làm cho hắn cảm thấy đau đầu không thôi. Lương thực trong Phòng Trữ cảng tuy còn thật nhiều nhưng cũng đã biến chất, số lương thực trong tay hắn chỉ duy trì được thêm ba tháng nữa. Một khi bị Nhạc Trọng bức rời khỏi Phòng Trữ cảng, chỉ sợ hắn phải vứt bỏ vài ngàn bang chúng mới có thể bảo tồn được lương thực.</w:t>
      </w:r>
    </w:p>
    <w:p>
      <w:pPr>
        <w:pStyle w:val="BodyText"/>
      </w:pPr>
      <w:r>
        <w:t xml:space="preserve">Liệt Minh Nhất là người nhiệt tâm với công danh phú quý, hắn liền khai ra điều kiện của mình:</w:t>
      </w:r>
    </w:p>
    <w:p>
      <w:pPr>
        <w:pStyle w:val="BodyText"/>
      </w:pPr>
      <w:r>
        <w:t xml:space="preserve">- Thủ lĩnh, cho tôi chức trung tá đoàn trưởng thế nào? Tôi là tiến hóa giả song thuộc tính, cấp bậc cường hóa 63 cấp. Chỉ cần anh cho tôi chức vụ này, tôi nguyện ý dốc sức cho anh. Tôi cũng giao toàn bộ Thiên Dương bang cho anh, hai tuyệt sắc xử nữ này cũng hiến cho anh!</w:t>
      </w:r>
    </w:p>
    <w:p>
      <w:pPr>
        <w:pStyle w:val="BodyText"/>
      </w:pPr>
      <w:r>
        <w:t xml:space="preserve">Nhạc Trọng nở nụ cười:</w:t>
      </w:r>
    </w:p>
    <w:p>
      <w:pPr>
        <w:pStyle w:val="BodyText"/>
      </w:pPr>
      <w:r>
        <w:t xml:space="preserve">- Có thể!</w:t>
      </w:r>
    </w:p>
    <w:p>
      <w:pPr>
        <w:pStyle w:val="Compact"/>
      </w:pPr>
      <w:r>
        <w:t xml:space="preserve">Nhạc Trọng lấy chức vụ trung tá đoàn trưởng đã mời chào được tiến hóa giả song thuộc tính dốc sức cho hắn, điều này làm cho hắn thập phần hài lòng. Hắn có thể dễ dàng chiêu mộ Liệt Minh Nhất là vì thế lực của hắn đã cực kỳ khổng lồ.</w:t>
      </w:r>
      <w:r>
        <w:br w:type="textWrapping"/>
      </w:r>
      <w:r>
        <w:br w:type="textWrapping"/>
      </w:r>
    </w:p>
    <w:p>
      <w:pPr>
        <w:pStyle w:val="Heading2"/>
      </w:pPr>
      <w:bookmarkStart w:id="825" w:name="chương-804-chiêu-hàng-liệt-minh-nhất-2"/>
      <w:bookmarkEnd w:id="825"/>
      <w:r>
        <w:t xml:space="preserve">803. Chương 804: Chiêu Hàng Liệt Minh Nhất! (2)</w:t>
      </w:r>
    </w:p>
    <w:p>
      <w:pPr>
        <w:pStyle w:val="Compact"/>
      </w:pPr>
      <w:r>
        <w:br w:type="textWrapping"/>
      </w:r>
      <w:r>
        <w:br w:type="textWrapping"/>
      </w:r>
    </w:p>
    <w:p>
      <w:pPr>
        <w:pStyle w:val="BodyText"/>
      </w:pPr>
      <w:r>
        <w:t xml:space="preserve">Hơn nữa hắn đã xây dựng một chính phủ có trật tự, cường giả tinh nhuệ dưới trướng nhiều như mây, nhờ vậy Liệt Minh Nhất mới sinh ra tâm lý đầu hàng. Nếu Nhạc Trọng chỉ cô độc một mình, cho dù cấp bậc cường hóa hơn 100 cấp Liệt Minh Nhất cũng sẽ không lựa chọn đi nhờ vả hắn.</w:t>
      </w:r>
    </w:p>
    <w:p>
      <w:pPr>
        <w:pStyle w:val="BodyText"/>
      </w:pPr>
      <w:r>
        <w:t xml:space="preserve">- Đa tạ lãnh đạo! Không! Là đa tạ thủ trưởng!</w:t>
      </w:r>
    </w:p>
    <w:p>
      <w:pPr>
        <w:pStyle w:val="BodyText"/>
      </w:pPr>
      <w:r>
        <w:t xml:space="preserve">Liệt Minh Nhất thập phần hưng phấn có chút rối rắm nói. Từ khi trưởng thành hắn đã muốn làm quan, nhưng thể chế quốc nội sâm nghiêm, một tiểu nhân dân không bối cảnh như hắn ngay cả nhân viên công vụ cũng không được tuyển chọn. Hiện tại Nhạc Trọng cho hắn làm tới trung tá đoàn trưởng, hắn liền hưng phấn tới cực điểm.</w:t>
      </w:r>
    </w:p>
    <w:p>
      <w:pPr>
        <w:pStyle w:val="BodyText"/>
      </w:pPr>
      <w:r>
        <w:t xml:space="preserve">Phải biết rằng cả Hoa Hạ có rất nhiều người xưa nay đều mộng tưởng làm quan. Từ cổ chí kim hào kiệt được triều đình chiêu an nhiều vô số kể. Nhạc Trọng đã xây dựng trật tự mới tại Quý Trữ thị, chẳng khác gì sáng lập một chính quyền mới, Liệt Minh Nhất hiểu rõ mình không thể ngăn cản đại quân của Nhạc Trọng, vì thế lựa chọn đi nhờ vả, hi vọng xây dựng kiến lập công huân, sau đó hưởng hết vinh hoa.</w:t>
      </w:r>
    </w:p>
    <w:p>
      <w:pPr>
        <w:pStyle w:val="BodyText"/>
      </w:pPr>
      <w:r>
        <w:t xml:space="preserve">Liệt Minh Nhất bình tĩnh trở lại, nhìn hai mỹ nhân tuyệt sắc bên cạnh lớn tiếng quát:</w:t>
      </w:r>
    </w:p>
    <w:p>
      <w:pPr>
        <w:pStyle w:val="BodyText"/>
      </w:pPr>
      <w:r>
        <w:t xml:space="preserve">- Tạ Tĩnh Vân, Vương Sương Như, hai cô còn không mau bái kiến chủ nhân mới?</w:t>
      </w:r>
    </w:p>
    <w:p>
      <w:pPr>
        <w:pStyle w:val="BodyText"/>
      </w:pPr>
      <w:r>
        <w:t xml:space="preserve">Đối với người nhiệt tâm quyền thế như Liệt Minh Nhất mà nói lực hấp dẫn của mỹ nữ không lớn lắm. Nếu đem ra so sánh, quyền thế mới là thứ mà nam nhân khát vọng theo đuổi nhất. Trước cuối thời có thật nhiều người vì muốn làm quan, thậm chí còn đem cả vợ của mình đưa cho thượng cấp hưởng dụng. Tạ Tĩnh Vân cùng Vương Sương Như không có quan hê gì, hắn đem hai đại mỹ nữ đưa cho Nhạc Trọng cũng không hề có chút chướng ngại tâm lý.</w:t>
      </w:r>
    </w:p>
    <w:p>
      <w:pPr>
        <w:pStyle w:val="BodyText"/>
      </w:pPr>
      <w:r>
        <w:t xml:space="preserve">- Tạ Tĩnh Vân, Vương Sương Như gặp qua chủ nhân!</w:t>
      </w:r>
    </w:p>
    <w:p>
      <w:pPr>
        <w:pStyle w:val="BodyText"/>
      </w:pPr>
      <w:r>
        <w:t xml:space="preserve">Trong mắt hai nàng thoáng hiện vẻ bất đắc dĩ cùng chua xót, vẻ mặt tươi cười lấy lòng đi tới chỗ Nhạc Trọng.</w:t>
      </w:r>
    </w:p>
    <w:p>
      <w:pPr>
        <w:pStyle w:val="BodyText"/>
      </w:pPr>
      <w:r>
        <w:t xml:space="preserve">Người thời loạn thế không bằng cả một con chó thời thái bình. Hai nàng cũng hiểu rất rõ ràng mình không còn là thiên chi kiêu nữ người người ngưỡng mộ ngày trước, nếu không cúi đầu trước sự thật, chỉ sợ sẽ bị đối đãi càng tàn khốc.</w:t>
      </w:r>
    </w:p>
    <w:p>
      <w:pPr>
        <w:pStyle w:val="BodyText"/>
      </w:pPr>
      <w:r>
        <w:t xml:space="preserve">- Ân!</w:t>
      </w:r>
    </w:p>
    <w:p>
      <w:pPr>
        <w:pStyle w:val="BodyText"/>
      </w:pPr>
      <w:r>
        <w:t xml:space="preserve">Nhạc Trọng thản nhiên lướt mắt qua Tạ Tĩnh Vân cùng Vương Sương Như nhưng không dừng lâu, lại nhìn Liệt Minh Nhất hỏi:</w:t>
      </w:r>
    </w:p>
    <w:p>
      <w:pPr>
        <w:pStyle w:val="BodyText"/>
      </w:pPr>
      <w:r>
        <w:t xml:space="preserve">- Anh đi theo tôi, chỉ sợ trong Thiên Dương bang có người không phục. Anh tính toán xử lý như thế nào?</w:t>
      </w:r>
    </w:p>
    <w:p>
      <w:pPr>
        <w:pStyle w:val="BodyText"/>
      </w:pPr>
      <w:r>
        <w:t xml:space="preserve">Liệt Minh Nhất mỉm cười, trên gương mặt anh tuấn đã hiện lên sát khí nhè nhẹ:</w:t>
      </w:r>
    </w:p>
    <w:p>
      <w:pPr>
        <w:pStyle w:val="BodyText"/>
      </w:pPr>
      <w:r>
        <w:t xml:space="preserve">- Thủ trưởng xin yên tâm, tôi sẽ xử lý thỏa đáng. Những người nào không muốn dốc sức cho ngài, tôi sẽ không cho hắn nhìn thấy mặt trời ngày mai!</w:t>
      </w:r>
    </w:p>
    <w:p>
      <w:pPr>
        <w:pStyle w:val="BodyText"/>
      </w:pPr>
      <w:r>
        <w:t xml:space="preserve">Tuy Liệt Minh Nhất đối đãi với Nhạc Trọng có vẻ rất dễ dàng nhu thuận, nhưng trong cuối thời một người có thể sáng lập một bang phái bảy ngàn người đương nhiên không phải kẻ lương thiện gì. Sở dĩ hắn lễ độ với Nhạc Trọng là vì thực lực người kia quá mạnh mẽ, thế lực quá cường đại, hắn căn bản không thể chống cự.</w:t>
      </w:r>
    </w:p>
    <w:p>
      <w:pPr>
        <w:pStyle w:val="BodyText"/>
      </w:pPr>
      <w:r>
        <w:t xml:space="preserve">Liệt Minh Nhất cũng là người dứt khoát, hắn nhanh chóng triệu tập bang chúng Thiên Dương bang nói ra quyết định của chính mình.</w:t>
      </w:r>
    </w:p>
    <w:p>
      <w:pPr>
        <w:pStyle w:val="BodyText"/>
      </w:pPr>
      <w:r>
        <w:t xml:space="preserve">Đầu mục Thiên Dương bang nhất thời xôn xao một mảnh. Không phải mỗi người đều nhiệt tâm với công danh phú quý như Liệt Minh Nhất. Những đầu mục kia chỉ muốn ăn thịt uống rượu, tùy tiện chơi đùa nữ nhân mà thôi, nghe được cần đi dựa dẫm Nhạc Trọng liền sôi nổi phản đối.</w:t>
      </w:r>
    </w:p>
    <w:p>
      <w:pPr>
        <w:pStyle w:val="BodyText"/>
      </w:pPr>
      <w:r>
        <w:t xml:space="preserve">Liệt Minh Nhất liên tiếp giết tám gã đầu mục phản đối, cực kỳ cường thế đem Thiên Dương bang chỉnh hợp hơn nữa phối hợp cùng bộ đội của Nhạc Trọng tiến hành chỉnh biên.</w:t>
      </w:r>
    </w:p>
    <w:p>
      <w:pPr>
        <w:pStyle w:val="BodyText"/>
      </w:pPr>
      <w:r>
        <w:t xml:space="preserve">Liệt Minh Nhất vừa đi nhờ vả Nhạc Trọng, bên trong Phòng Trữ cảng không còn thế lực nào ngăn cản được hai người liên hợp, các bang phái lớn nhỏ nếu không bỏ trốn thì lập tức đi đầu hàng. Không bao lâu cả Phòng Trữ cảng toàn bộ rơi vào trong khống chế của hắn.</w:t>
      </w:r>
    </w:p>
    <w:p>
      <w:pPr>
        <w:pStyle w:val="BodyText"/>
      </w:pPr>
      <w:r>
        <w:t xml:space="preserve">Ban đêm, Nhạc Trọng ngồi trên lưng tiểu Thanh bay về Trữ Tây thị.</w:t>
      </w:r>
    </w:p>
    <w:p>
      <w:pPr>
        <w:pStyle w:val="BodyText"/>
      </w:pPr>
      <w:r>
        <w:t xml:space="preserve">Đại quân tinh nhuệ ở Quý Trữ thị dựa theo mệnh lệnh của Nhạc Trọng đã bắt đầu xuất động, tiến quân vô cùng thông thuận, một đường tiêu diệt ba mươi mấy vạn tang thi ngăn trở, trú đóng ở Thanh huyện cách Tây Trữ thị chừng 50km.</w:t>
      </w:r>
    </w:p>
    <w:p>
      <w:pPr>
        <w:pStyle w:val="BodyText"/>
      </w:pPr>
      <w:r>
        <w:t xml:space="preserve">Nhạc Trọng chủ động đi điều tra Trữ Tây thị một phen, thăm dò tình hình trong đó.</w:t>
      </w:r>
    </w:p>
    <w:p>
      <w:pPr>
        <w:pStyle w:val="BodyText"/>
      </w:pPr>
      <w:r>
        <w:t xml:space="preserve">Nhạc Trọng đi tới trên bầu trời Trữ Tây thị, từ trên nhìn xuống bên dưới, chỉ thấy thi đàn rậm rạp tràn đầy, không biết tới bao nhiêu vạn.</w:t>
      </w:r>
    </w:p>
    <w:p>
      <w:pPr>
        <w:pStyle w:val="BodyText"/>
      </w:pPr>
      <w:r>
        <w:t xml:space="preserve">Ở trong bóng tối vô tận hiện lên một đoàn bạch sắc quang mang, có vẻ thập phần chói mắt.</w:t>
      </w:r>
    </w:p>
    <w:p>
      <w:pPr>
        <w:pStyle w:val="BodyText"/>
      </w:pPr>
      <w:r>
        <w:t xml:space="preserve">Nhạc Trọng chỉ huy tiểu Thanh bay về hướng khu vực có đoàn bạch sắc quang mang bao phủ, trong nháy mắt đã bay tới trên không, hắn nhìn xuống bên dưới, chỉ thấy có hai quang trụ dựng thẳng nơi đó.</w:t>
      </w:r>
    </w:p>
    <w:p>
      <w:pPr>
        <w:pStyle w:val="BodyText"/>
      </w:pPr>
      <w:r>
        <w:t xml:space="preserve">Vô số tang thi đang bồi hồi chung quanh quang trụ, đại bộ phận là tang thi tiến hóa. Những tang thi tiến hóa kia có tang thi L4, L3, thú liệp giả, thôn phệ giả thành thục, kể cả tang thi H1 có thể phóng ra hỏa cầu.</w:t>
      </w:r>
    </w:p>
    <w:p>
      <w:pPr>
        <w:pStyle w:val="BodyText"/>
      </w:pPr>
      <w:r>
        <w:t xml:space="preserve">Vô luận là cường hóa giả mạnh mẽ bao nhiêu nếu một mình xông tới chỗ hai quang trụ chỉ còn một con đường chết.</w:t>
      </w:r>
    </w:p>
    <w:p>
      <w:pPr>
        <w:pStyle w:val="BodyText"/>
      </w:pPr>
      <w:r>
        <w:t xml:space="preserve">Ngoại trừ những tang thi tiến hóa, ở gần nơi đó còn có một quái vật khủng bố bụng lớn như mang thai, thân cao tám thước, trên thân thể mọc ra mười xúc tu đầy gai bén nhọn, hai chân thô to, có đôi móng vuốt thật lớn, thân thể màu xám, đôi mắt xấu xí đầy dục vọng, đầu giống như rắn, răng nanh bén nhọn đang đứng.</w:t>
      </w:r>
    </w:p>
    <w:p>
      <w:pPr>
        <w:pStyle w:val="BodyText"/>
      </w:pPr>
      <w:r>
        <w:t xml:space="preserve">- Cảm nhiễm thể 98 cấp: Cự hình mẫu thể cảm nhiễm biến dị. Có được lực khôi phục cùng sức chiến đấu cường hãn đáng sợ. Tang thi Z hình không thể chỉ huy nó!</w:t>
      </w:r>
    </w:p>
    <w:p>
      <w:pPr>
        <w:pStyle w:val="BodyText"/>
      </w:pPr>
      <w:r>
        <w:t xml:space="preserve">Nhạc Trọng nhìn cự hình mẫu thể biến dị khổng lồ kia, trong lòng rùng mình:</w:t>
      </w:r>
    </w:p>
    <w:p>
      <w:pPr>
        <w:pStyle w:val="BodyText"/>
      </w:pPr>
      <w:r>
        <w:t xml:space="preserve">- Quái vật thật đáng sợ! Đây chỉ sợ là quái vật trấn thủ tân thủ thôn. Mình muốn chiếm lĩnh Trữ Tây thị chỉ sợ phải trả giá không nhỏ!</w:t>
      </w:r>
    </w:p>
    <w:p>
      <w:pPr>
        <w:pStyle w:val="BodyText"/>
      </w:pPr>
      <w:r>
        <w:t xml:space="preserve">Quái vật 98 cấp có thể so sánh với biến dị thú tứ giai khủng bố, nếu như không có vũ khí hạng nặng một con quái vật như vậy muốn liệp sát mấy vạn người hoàn toàn không chút khó khăn. Hơn nữa so sánh với biến dị thú tứ giai, cự hình mẫu thể cảm nhiễm còn có được năng lực khiến nhân loại bị lây nhiễm siêu vi trùng càng thêm có vẻ đáng sợ.</w:t>
      </w:r>
    </w:p>
    <w:p>
      <w:pPr>
        <w:pStyle w:val="BodyText"/>
      </w:pPr>
      <w:r>
        <w:t xml:space="preserve">Nhạc Trọng bay vài vòng quanh quẩn trên bầu trời Trữ Tây thị, không phát hiện ra địa phương nào có thể lợi dụng, hắn cau chặt đôi mày:</w:t>
      </w:r>
    </w:p>
    <w:p>
      <w:pPr>
        <w:pStyle w:val="BodyText"/>
      </w:pPr>
      <w:r>
        <w:t xml:space="preserve">- Chỉ có thể cường công sao?</w:t>
      </w:r>
    </w:p>
    <w:p>
      <w:pPr>
        <w:pStyle w:val="BodyText"/>
      </w:pPr>
      <w:r>
        <w:t xml:space="preserve">Bên trong Trữ Tây thị số lượng tang thi quá khổng lồ, cho dù đánh thắng cuộc chiến này bộ đội của hắn cũng bị tiêu hao thật lớn, như vậy sẽ ảnh hưởng hành động kế tiếp của hắn.</w:t>
      </w:r>
    </w:p>
    <w:p>
      <w:pPr>
        <w:pStyle w:val="BodyText"/>
      </w:pPr>
      <w:r>
        <w:t xml:space="preserve">Chiến lược của Nhạc Trọng chính là tập trung ưu thế binh lực thu phục các thành phố lớn, lợi dụng đủ loại máy móc trong các thành thị cùng vật tư phát triển thế lực của mình. Mỗi đại thành thị có mấy chục vạn thậm chí là trên trăm vạn tang thi chiếm cứ, nếu muốn đánh chiếm thập phần khó khăn, nếu không có đạn dược cùng đạn pháo căn bản đánh không thắng nổi.</w:t>
      </w:r>
    </w:p>
    <w:p>
      <w:pPr>
        <w:pStyle w:val="BodyText"/>
      </w:pPr>
      <w:r>
        <w:t xml:space="preserve">Ngay khi Nhạc Trọng đang tuần tra trên không trung, hắn đột nhiên nhìn thấy từng bầy chim biến dị khổng lồ bay thẳng vào trong thành thị tận tình cắn nuốt thi đàn bên dưới.</w:t>
      </w:r>
    </w:p>
    <w:p>
      <w:pPr>
        <w:pStyle w:val="Compact"/>
      </w:pPr>
      <w:r>
        <w:t xml:space="preserve">Thật nhiều tang thi bị chim biến dị cắn nuốt, sau đó chúng lại bay về dãy núi non gần thành phố biến mất không còn nhìn thấy bóng dáng.</w:t>
      </w:r>
      <w:r>
        <w:br w:type="textWrapping"/>
      </w:r>
      <w:r>
        <w:br w:type="textWrapping"/>
      </w:r>
    </w:p>
    <w:p>
      <w:pPr>
        <w:pStyle w:val="Heading2"/>
      </w:pPr>
      <w:bookmarkStart w:id="826" w:name="chương-805-huyết-liên-kỳ-dị"/>
      <w:bookmarkEnd w:id="826"/>
      <w:r>
        <w:t xml:space="preserve">804. Chương 805: Huyết Liên Kỳ Dị!</w:t>
      </w:r>
    </w:p>
    <w:p>
      <w:pPr>
        <w:pStyle w:val="Compact"/>
      </w:pPr>
      <w:r>
        <w:br w:type="textWrapping"/>
      </w:r>
      <w:r>
        <w:br w:type="textWrapping"/>
      </w:r>
    </w:p>
    <w:p>
      <w:pPr>
        <w:pStyle w:val="BodyText"/>
      </w:pPr>
      <w:r>
        <w:t xml:space="preserve">Sau cuối thời thật nhiều biến dị thú đều biến thành khổng lồ, trong hải dương có vô số sinh vật có thể cung cấp cho biến dị thú được ăn no. Ở trên đất liền biến dị thú số lượng đông đảo thì lấy nhân loại cùng tang thi làm thực vật của chúng.</w:t>
      </w:r>
    </w:p>
    <w:p>
      <w:pPr>
        <w:pStyle w:val="BodyText"/>
      </w:pPr>
      <w:r>
        <w:t xml:space="preserve">- Nói không chừng có thể đem biến dị thú lợi dụng một chút!</w:t>
      </w:r>
    </w:p>
    <w:p>
      <w:pPr>
        <w:pStyle w:val="BodyText"/>
      </w:pPr>
      <w:r>
        <w:t xml:space="preserve">Nhạc Trọng nhìn đàn chim biến dị khổng lồ trong lòng khẽ động, điều khiển tiểu Thanh bay về hướng núi non.</w:t>
      </w:r>
    </w:p>
    <w:p>
      <w:pPr>
        <w:pStyle w:val="BodyText"/>
      </w:pPr>
      <w:r>
        <w:t xml:space="preserve">Nhạc Trọng ngồi trên lưng tiểu Thanh bay vào khu núi non, nhảy xuống đất phát động tiềm hành nhị giai, thân thể bị một cỗ lực lượng kỳ dị bao phủ vặn vẹo cảm giác của những sinh vật khác.</w:t>
      </w:r>
    </w:p>
    <w:p>
      <w:pPr>
        <w:pStyle w:val="BodyText"/>
      </w:pPr>
      <w:r>
        <w:t xml:space="preserve">Được bóng đêm che giấu, Nhạc Trọng thật cẩn thận tiềm hành tới chỗ đàn chim khổng lồ biến dị kia.</w:t>
      </w:r>
    </w:p>
    <w:p>
      <w:pPr>
        <w:pStyle w:val="BodyText"/>
      </w:pPr>
      <w:r>
        <w:t xml:space="preserve">Bên trong dãy núi non kia có vô số biến dị thú tồn tại, Nhạc Trọng thật cẩn thận đi xuyên trong rừng rậm, gặp được những con nhện lớn như tấm thớt, cự lang cường tráng như sư tử hổ báo, chuột biến dị to như con trâu, bên trong có không ít biến dị thú nhị giai.</w:t>
      </w:r>
    </w:p>
    <w:p>
      <w:pPr>
        <w:pStyle w:val="BodyText"/>
      </w:pPr>
      <w:r>
        <w:t xml:space="preserve">Được kỹ năng tiềm hành nhị giai che giấu, Nhạc Trọng né tránh đàn thú khổng lồ đi thẳng vào tận sâu trong dãy núi.</w:t>
      </w:r>
    </w:p>
    <w:p>
      <w:pPr>
        <w:pStyle w:val="BodyText"/>
      </w:pPr>
      <w:r>
        <w:t xml:space="preserve">Càng đi vào sâu bên trong, biến dị thú càng thêm cường đại. Thậm chí Nhạc Trọng nhìn thấy vài con biến dị thú tam giai, hắn ngừng thở, không đi trêu chọc chúng. Mục đích của hắn cũng không phải liệp sát đàn thú biến dị này.</w:t>
      </w:r>
    </w:p>
    <w:p>
      <w:pPr>
        <w:pStyle w:val="BodyText"/>
      </w:pPr>
      <w:r>
        <w:t xml:space="preserve">Đột nhiên Nhạc Trọng nghe được thanh âm tiếng gầm rú rung trời như hổ lại như báo, cơ hồ cùng một thời gian từng thanh âm tiếng gầm chói tai cũng vang lên.</w:t>
      </w:r>
    </w:p>
    <w:p>
      <w:pPr>
        <w:pStyle w:val="BodyText"/>
      </w:pPr>
      <w:r>
        <w:t xml:space="preserve">Nhạc Trọng nghe được thanh âm kia trong lòng thoáng động:</w:t>
      </w:r>
    </w:p>
    <w:p>
      <w:pPr>
        <w:pStyle w:val="BodyText"/>
      </w:pPr>
      <w:r>
        <w:t xml:space="preserve">- Thanh âm kia chẳng lẽ là biến dị thú tứ giai?</w:t>
      </w:r>
    </w:p>
    <w:p>
      <w:pPr>
        <w:pStyle w:val="BodyText"/>
      </w:pPr>
      <w:r>
        <w:t xml:space="preserve">Nhạc Trọng tiến thẳng tới chỗ thanh âm vang đến.</w:t>
      </w:r>
    </w:p>
    <w:p>
      <w:pPr>
        <w:pStyle w:val="BodyText"/>
      </w:pPr>
      <w:r>
        <w:t xml:space="preserve">Trong một khu rừng cây rậm rạp, một con quái vật hình dáng như con gấu cao tới sáu thước, trên thân là một tầng lân giáp màu đen, đôi móng vuốt sắc bén đang cùng một con quái vật một sừng đầu hổ đuôi báo thân cao hai thước, trên thân có một tầng lân giáp màu trắng, trên lân giáp lại có vô số gai nhọn đang chiến đấu kịch liệt.</w:t>
      </w:r>
    </w:p>
    <w:p>
      <w:pPr>
        <w:pStyle w:val="BodyText"/>
      </w:pPr>
      <w:r>
        <w:t xml:space="preserve">Con quái vật tương tự con gấu tuy rằng có thân thể khổng lồ nhưng hành động thập phần linh mẫn, nó chớp động thân thể như một đạo mị ảnh, tốc độ siêu việt cả Thiểm Điện, đạt tới cảnh giới khủng bố siêu âm. Mỗi một chưởng chụp xuống đều nhấc lên từng trận cơn lốc oanh lên trên thân quái vật đầu hổ đuôi báo kia, xé rách lân giáp đối phương, lôi ra một mảnh huyết nhục.</w:t>
      </w:r>
    </w:p>
    <w:p>
      <w:pPr>
        <w:pStyle w:val="BodyText"/>
      </w:pPr>
      <w:r>
        <w:t xml:space="preserve">Tốc độ của con quái vật đầu hổ đuôi báo thật đáng sợ, còn nhanh hơn con quái vật giống con gấu một bậc, con quái vật kia mỗi lần công kích chỉ xé xuống một mảnh huyết nhục của nó nhưng mỗi lần nó công kích lại làm đối phương bị thương còn nặng hơn.</w:t>
      </w:r>
    </w:p>
    <w:p>
      <w:pPr>
        <w:pStyle w:val="BodyText"/>
      </w:pPr>
      <w:r>
        <w:t xml:space="preserve">- Biến dị thú 95 cấp: Cương Giáp Hùng tứ giai!</w:t>
      </w:r>
    </w:p>
    <w:p>
      <w:pPr>
        <w:pStyle w:val="BodyText"/>
      </w:pPr>
      <w:r>
        <w:t xml:space="preserve">- Biến dị thú 96 cấp: Bạch Lân Hổ tứ giai!</w:t>
      </w:r>
    </w:p>
    <w:p>
      <w:pPr>
        <w:pStyle w:val="BodyText"/>
      </w:pPr>
      <w:r>
        <w:t xml:space="preserve">- Biến dị thú tứ giai thật đáng sợ!</w:t>
      </w:r>
    </w:p>
    <w:p>
      <w:pPr>
        <w:pStyle w:val="BodyText"/>
      </w:pPr>
      <w:r>
        <w:t xml:space="preserve">Nhạc Trọng lặng lẽ tiềm hành tới gần chứng kiến hai con biến dị thú tứ giai chém giết, trong lòng tràn ngập kinh hãi.</w:t>
      </w:r>
    </w:p>
    <w:p>
      <w:pPr>
        <w:pStyle w:val="BodyText"/>
      </w:pPr>
      <w:r>
        <w:t xml:space="preserve">Hai con biến dị thú kia hình thể cũng không quá lớn, còn kém hơn một ít biến dị thú nhị giai. Nhưng lực chiến đấu của chúng vượt thật xa, Nhạc Trọng nếu chống lại chúng chỉ sợ không qua nổi mười chiêu toàn bộ phòng ngự của hắn sẽ dập nát, sau đó bị oanh giết lập tức.</w:t>
      </w:r>
    </w:p>
    <w:p>
      <w:pPr>
        <w:pStyle w:val="BodyText"/>
      </w:pPr>
      <w:r>
        <w:t xml:space="preserve">Nếu so sánh hình thể của hải thú tứ giai thì không cách nào sánh bằng, trên lực lượng có lẽ cũng thua kém, nhưng trong tốc độ thì hải thú tứ giai thật sự không thể sánh kịp chúng.</w:t>
      </w:r>
    </w:p>
    <w:p>
      <w:pPr>
        <w:pStyle w:val="BodyText"/>
      </w:pPr>
      <w:r>
        <w:t xml:space="preserve">Nhạc Trọng ngừng thở theo dõi cuộc chiến giữa hai con tứ giai, phát động kỹ năng tiềm hành nhị giai không dám nhúc nhích chút nào.</w:t>
      </w:r>
    </w:p>
    <w:p>
      <w:pPr>
        <w:pStyle w:val="BodyText"/>
      </w:pPr>
      <w:r>
        <w:t xml:space="preserve">Lực khôi phục của biến dị thú tứ giai cực kỳ biến thái, mỗi lần công kích đều tạo thành thương tổn cho đối phương, nhưng sức sống cường đại của chúng lại làm vết thương thật nhanh khép lại, chiến đấu càng thêm hung ác.</w:t>
      </w:r>
    </w:p>
    <w:p>
      <w:pPr>
        <w:pStyle w:val="BodyText"/>
      </w:pPr>
      <w:r>
        <w:t xml:space="preserve">- Di! Đó là sào huyệt của nó sao?</w:t>
      </w:r>
    </w:p>
    <w:p>
      <w:pPr>
        <w:pStyle w:val="BodyText"/>
      </w:pPr>
      <w:r>
        <w:t xml:space="preserve">Hai mắt Nhạc Trọng xoay chuyển nhìn hoàn cảnh chung quanh, đột nhiên thấy được một huyệt động thật lớn cách Bạch Lân Hổ chừng hai trăm thước.</w:t>
      </w:r>
    </w:p>
    <w:p>
      <w:pPr>
        <w:pStyle w:val="BodyText"/>
      </w:pPr>
      <w:r>
        <w:t xml:space="preserve">Nhạc Trọng nhìn hai con biến dị thú đang điên cuồng chém giết bất phân thắng bại, trong lòng liền hạ quyết tâm di động về hướng sào huyệt của Bạch Lân Hổ.</w:t>
      </w:r>
    </w:p>
    <w:p>
      <w:pPr>
        <w:pStyle w:val="BodyText"/>
      </w:pPr>
      <w:r>
        <w:t xml:space="preserve">- Đi xem một chút!</w:t>
      </w:r>
    </w:p>
    <w:p>
      <w:pPr>
        <w:pStyle w:val="BodyText"/>
      </w:pPr>
      <w:r>
        <w:t xml:space="preserve">Nhạc Trọng hành động thập phần cẩn thận, con Bạch Lân Hổ đang điên cuồng đối chiến cùng Cương Giáp Hùng, bởi vậy hắn có thể tiến vào trong sào huyệt của nó mà không bị phát hiện.</w:t>
      </w:r>
    </w:p>
    <w:p>
      <w:pPr>
        <w:pStyle w:val="BodyText"/>
      </w:pPr>
      <w:r>
        <w:t xml:space="preserve">Vừa đi vào sào huyệt hắn liền ngửi được mùi vị tanh tưởi truyền ra, ngửi thật khó chịu.</w:t>
      </w:r>
    </w:p>
    <w:p>
      <w:pPr>
        <w:pStyle w:val="BodyText"/>
      </w:pPr>
      <w:r>
        <w:t xml:space="preserve">Bên trong sào huyệt hắn có thể nhìn thấy thật nhiều xương cốt, trong đó có cả xương cốt của biến dị thú tam giai. Trong lòng hắn chợt động, đem móng vuốt xương cốt của biến dị thú tam giai thu vào trong trữ vật giới chỉ.</w:t>
      </w:r>
    </w:p>
    <w:p>
      <w:pPr>
        <w:pStyle w:val="BodyText"/>
      </w:pPr>
      <w:r>
        <w:t xml:space="preserve">Móng vuốt của biến dị thú tam giai cực kỳ sắc bén, nếu đem chế tạo thành vũ khí thậm chí còn sắc bén hơn Hắc Nha đao. Nhưng vũ khí này không được Thần Ma hệ thống gia trì, cho dù chém giết được biến dị thú nhưng cũng không hưởng được nguyên khí để thăng cấp.</w:t>
      </w:r>
    </w:p>
    <w:p>
      <w:pPr>
        <w:pStyle w:val="BodyText"/>
      </w:pPr>
      <w:r>
        <w:t xml:space="preserve">Nhưng cho dù là như thế đây cũng là bảo bối khó được.</w:t>
      </w:r>
    </w:p>
    <w:p>
      <w:pPr>
        <w:pStyle w:val="BodyText"/>
      </w:pPr>
      <w:r>
        <w:t xml:space="preserve">Nhạc Trọng thu thập mấy chục móng vuốt cuối cùng đi vào tận sâu trong.</w:t>
      </w:r>
    </w:p>
    <w:p>
      <w:pPr>
        <w:pStyle w:val="BodyText"/>
      </w:pPr>
      <w:r>
        <w:t xml:space="preserve">Nơi đó có một đầm nước nhỏ tràn ngập máu tươi, giữa đầm nước có một gốc hoa sen đỏ tươi như máu đầy vẻ yêu dị, trên hoa sen có bốn viên hạt sen giống như bảo thạch màu huyết sắc, đóa huyết sắc liên hoa tán phát ra hương thơm kỳ dị, hiển nhiên là dị bảo khó được.</w:t>
      </w:r>
    </w:p>
    <w:p>
      <w:pPr>
        <w:pStyle w:val="BodyText"/>
      </w:pPr>
      <w:r>
        <w:t xml:space="preserve">Ở cách đóa huyết liên không xa có một hang ổ bằng cỏ, bên trong có một quả trứng lớn cỡ thân thể nhân loại, trên quả trứng khắc phù văn kỳ dị, đồng thời quang mang không ngừng chớp động chung quanh quả trứng, chẳng khác gì nhân loại đang hô hấp.</w:t>
      </w:r>
    </w:p>
    <w:p>
      <w:pPr>
        <w:pStyle w:val="BodyText"/>
      </w:pPr>
      <w:r>
        <w:t xml:space="preserve">Bên cạnh quả trứng có một đống tinh hạch, hiển nhiên là thực vật do con biến dị thú tứ giai lưu lại cho nhi đồng sử dụng.</w:t>
      </w:r>
    </w:p>
    <w:p>
      <w:pPr>
        <w:pStyle w:val="BodyText"/>
      </w:pPr>
      <w:r>
        <w:t xml:space="preserve">Nhạc Trọng nhìn đóa huyết liên, lại nhìn quả trứng, trong lòng tràn ngập nỗi mừng như điên:</w:t>
      </w:r>
    </w:p>
    <w:p>
      <w:pPr>
        <w:pStyle w:val="BodyText"/>
      </w:pPr>
      <w:r>
        <w:t xml:space="preserve">- Bảo bối! Tuyệt đối là bảo bối tốt! Lần này mình kiếm lớn!</w:t>
      </w:r>
    </w:p>
    <w:p>
      <w:pPr>
        <w:pStyle w:val="BodyText"/>
      </w:pPr>
      <w:r>
        <w:t xml:space="preserve">Nhạc Trọng nhanh chóng lấy ra một cái chậu đem huyết liên lẫn máu tươi trong đầm đựng vào, vung tay cuốn lấy toàn bộ tinh hạch, đồng thời chộp lấy quả trứng kia điên cuồng phóng nhanh ra ngoài.</w:t>
      </w:r>
    </w:p>
    <w:p>
      <w:pPr>
        <w:pStyle w:val="BodyText"/>
      </w:pPr>
      <w:r>
        <w:t xml:space="preserve">Nhạc Trọng vừa ra khỏi sào huyệt liền phát động kỹ năng ảnh bộ cùng hợp thể phòng hộ thuật, đồng thời ngẩng đầu hú vang. Huyết liên cùng quả trứng kia không thể bỏ vào trong trữ vật giới chỉ cho nên hắn chỉ có thể trốn chết.</w:t>
      </w:r>
    </w:p>
    <w:p>
      <w:pPr>
        <w:pStyle w:val="BodyText"/>
      </w:pPr>
      <w:r>
        <w:t xml:space="preserve">Nhạc Trọng vừa lao ra khỏi hang động thì con Bạch Lân Hổ ngửi được hương vị của huyết liên, nó quay đầu liếc mắt nhìn qua tung người nhảy tới, lấy tốc độ siêu việt vận tốc âm thanh bắn thẳng về hướng hắn, cự trảo mang theo tiếng xé gió oanh thẳng vào đầu Nhạc Trọng.</w:t>
      </w:r>
    </w:p>
    <w:p>
      <w:pPr>
        <w:pStyle w:val="BodyText"/>
      </w:pPr>
      <w:r>
        <w:t xml:space="preserve">Tốc độ của Bạch Lân Hổ đã siêu việt Thiểm Điện, cho dù Nhạc Trọng trải qua đủ loại cường hóa nhưng vẫn không theo kịp tốc độ của nó.</w:t>
      </w:r>
    </w:p>
    <w:p>
      <w:pPr>
        <w:pStyle w:val="BodyText"/>
      </w:pPr>
      <w:r>
        <w:t xml:space="preserve">Bạch Lân Hổ vừa động, cảm giác nguy hiểm của Nhạc Trọng tăng lên tới cực điểm, một cỗ dự cảm tử vong nồng đậm xông lên trong lòng hắn. Tâm niệm hắn chợt động, một tấm quang thuẫn chắn ngang trước người hắn.</w:t>
      </w:r>
    </w:p>
    <w:p>
      <w:pPr>
        <w:pStyle w:val="Compact"/>
      </w:pPr>
      <w:r>
        <w:t xml:space="preserve">Bạch Lân Hổ vỗ một trảo lên quang thuẫn thật lớn kia, răng rắc một tiếng quang thuẫn liền dập nát, mất đi năng lượng lập tức rơi xuống đất.</w:t>
      </w:r>
      <w:r>
        <w:br w:type="textWrapping"/>
      </w:r>
      <w:r>
        <w:br w:type="textWrapping"/>
      </w:r>
    </w:p>
    <w:p>
      <w:pPr>
        <w:pStyle w:val="Heading2"/>
      </w:pPr>
      <w:bookmarkStart w:id="827" w:name="chương-806-cự-hình-mẫu-thể-cảm-nhiễm-biến-dị"/>
      <w:bookmarkEnd w:id="827"/>
      <w:r>
        <w:t xml:space="preserve">805. Chương 806: Cự Hình Mẫu Thể Cảm Nhiễm Biến Dị!</w:t>
      </w:r>
    </w:p>
    <w:p>
      <w:pPr>
        <w:pStyle w:val="Compact"/>
      </w:pPr>
      <w:r>
        <w:br w:type="textWrapping"/>
      </w:r>
      <w:r>
        <w:br w:type="textWrapping"/>
      </w:r>
    </w:p>
    <w:p>
      <w:pPr>
        <w:pStyle w:val="BodyText"/>
      </w:pPr>
      <w:r>
        <w:t xml:space="preserve">Nhạc Trọng kinh hãi tiếp tục phát động một quang thuẫn khác chắn ngang phía trước Bạch Lân Hổ.</w:t>
      </w:r>
    </w:p>
    <w:p>
      <w:pPr>
        <w:pStyle w:val="BodyText"/>
      </w:pPr>
      <w:r>
        <w:t xml:space="preserve">Bạch Lân Hổ tiếp tục vỗ một trảo, màn hào quang lại vỡ tan, nhưng cũng dây dưa ngăn chặn nó được một tích tắc thời gian.</w:t>
      </w:r>
    </w:p>
    <w:p>
      <w:pPr>
        <w:pStyle w:val="BodyText"/>
      </w:pPr>
      <w:r>
        <w:t xml:space="preserve">Trong tích tắc này Nhạc Trọng phát động kỹ năng ma viêm, một đoàn ma viêm phong bạo đủ thiêu hủy hết thảy từ khắp bốn phương tám hướng thổi quét về chỗ Bạch Lân Hổ.</w:t>
      </w:r>
    </w:p>
    <w:p>
      <w:pPr>
        <w:pStyle w:val="BodyText"/>
      </w:pPr>
      <w:r>
        <w:t xml:space="preserve">Trong mắt Bạch Lân Hổ chợt lóe lệ khí thả người dễ dàng nhảy tránh ma viêm phong bạo kia.</w:t>
      </w:r>
    </w:p>
    <w:p>
      <w:pPr>
        <w:pStyle w:val="BodyText"/>
      </w:pPr>
      <w:r>
        <w:t xml:space="preserve">Ngay lúc Bạch Lân Hổ chuẩn bị phát động tiến công lần nữa, Cương Giáp Hùng đột nhiên xuất hiện ngay sau lưng nó hung hăng vỗ một trảo lên người nó, trực tiếp kéo xuống một tảng lớn huyết nhục.</w:t>
      </w:r>
    </w:p>
    <w:p>
      <w:pPr>
        <w:pStyle w:val="BodyText"/>
      </w:pPr>
      <w:r>
        <w:t xml:space="preserve">Bạch Lân Hổ phát ra tiếng gầm lên giận dữ, hai mắt cơ hồ phun lửa, lật móng vuốt một trảo vỗ lên thân thể Cương Giáp Hùng, lưu lại một vết thương cực lớn trên thân thể nó.</w:t>
      </w:r>
    </w:p>
    <w:p>
      <w:pPr>
        <w:pStyle w:val="BodyText"/>
      </w:pPr>
      <w:r>
        <w:t xml:space="preserve">Tiểu Thanh nhanh như sao băng lao xuống dùng móng vuốt chụp lấy Nhạc Trọng vỗ cánh bay vút lên bầu trời.</w:t>
      </w:r>
    </w:p>
    <w:p>
      <w:pPr>
        <w:pStyle w:val="BodyText"/>
      </w:pPr>
      <w:r>
        <w:t xml:space="preserve">Bạch Lân Hổ vừa nhìn thấy cảnh này phát ra tiếng gầm lớn kinh thiên động địa, chiếc sừng trên trán hiện lên bạch quang, một đạo ánh sáng trắng vô cùng đáng sợ phóng lên cao hướng Nhạc Trọng cùng tiểu Thanh oanh tới.</w:t>
      </w:r>
    </w:p>
    <w:p>
      <w:pPr>
        <w:pStyle w:val="BodyText"/>
      </w:pPr>
      <w:r>
        <w:t xml:space="preserve">Sắc mặt Nhạc Trọng đại biến phát động linh chung thanh đồng, một màn hào quang màu xanh đem hắn cùng tiểu Thanh bao phủ bên trong.</w:t>
      </w:r>
    </w:p>
    <w:p>
      <w:pPr>
        <w:pStyle w:val="BodyText"/>
      </w:pPr>
      <w:r>
        <w:t xml:space="preserve">Bạch quang oanh thẳng lên màn hào quang màu xanh, đem phòng hộ tráo xỏ xuyên, bạch quang xuyên lên đùi Nhạc Trọng trực tiếp ăn mòn huyết nhục của hắn bốc hơi, tiếp theo xỏ xuyên qua thân thể khổng lồ của tiểu Thanh cháy thủng một lỗ lớn, thật nhiều máu tươi tuôn tràn xuống rơi lên mặt đất.</w:t>
      </w:r>
    </w:p>
    <w:p>
      <w:pPr>
        <w:pStyle w:val="BodyText"/>
      </w:pPr>
      <w:r>
        <w:t xml:space="preserve">Một cỗ đau đớn kịch liệt lan tràn từ dưới chân cơ hồ làm Nhạc Trọng đau đến ngất xỉu.</w:t>
      </w:r>
    </w:p>
    <w:p>
      <w:pPr>
        <w:pStyle w:val="BodyText"/>
      </w:pPr>
      <w:r>
        <w:t xml:space="preserve">Tiểu Thanh phát ra một tiếng bi minh, nháy mắt phát động lực lượng bổn nguyên, tốc độ điều khiển phong bạo tăng cao tới mức khủng bố, hướng Trữ Tây thị bay đi, trong vài lần hô hấp đã biến mất không còn thấy bóng dáng.</w:t>
      </w:r>
    </w:p>
    <w:p>
      <w:pPr>
        <w:pStyle w:val="BodyText"/>
      </w:pPr>
      <w:r>
        <w:t xml:space="preserve">Bạch Lân Hổ phát ra tiếng gầm kinh thiên động địa, nhưng cũng không còn biện pháp làm gì được tiểu Thanh. Nó tuy là bá chủ trên đất bằng nhưng lại không có cách nào tổn thương sinh vật bay trên bầu trời.</w:t>
      </w:r>
    </w:p>
    <w:p>
      <w:pPr>
        <w:pStyle w:val="BodyText"/>
      </w:pPr>
      <w:r>
        <w:t xml:space="preserve">Tiểu Thanh cố nén thương thế bay tới bên cạnh Trữ Tây thị đáp xuống đất.</w:t>
      </w:r>
    </w:p>
    <w:p>
      <w:pPr>
        <w:pStyle w:val="BodyText"/>
      </w:pPr>
      <w:r>
        <w:t xml:space="preserve">Nhạc Trọng kéo theo một chân nhảy xuống lưng tiểu Thanh, chứng kiến lỗ máu thật lớn trên bụng nó trong lòng đau xót vô cùng. Lần này hắn thật sự quá mạo hiểm cùng coi khinh sự khủng bố của biến dị thú tứ giai, nếu không nhờ có tiểu Thanh cứu viện cho dù mười người như hắn cũng bị Bạch Lân Hổ giết chết.</w:t>
      </w:r>
    </w:p>
    <w:p>
      <w:pPr>
        <w:pStyle w:val="BodyText"/>
      </w:pPr>
      <w:r>
        <w:t xml:space="preserve">Trong căn cứ Hoành Tu Hạ Nhạc Trọng nhìn thấy hải thú tứ giai đều có thân hình khổng lồ, có được lực lượng cường đại cùng lực lượng bổn nguyên mạnh mẽ. Nhưng chúng lại có nhược điểm trí mạng chính là sau khi lên bờ tốc độ không nhanh nhẹn như lúc còn trong biển, nhờ vậy hắn mới lợi dụng yếu điểm kia mà săn giết được hai con hải thú tứ giai.</w:t>
      </w:r>
    </w:p>
    <w:p>
      <w:pPr>
        <w:pStyle w:val="BodyText"/>
      </w:pPr>
      <w:r>
        <w:t xml:space="preserve">Nhưng Bạch Lân Hổ lại là biến dị thú tứ giai lục địa, tốc độ thậm chí siêu việt vận tốc âm thanh, tuy lực lượng không bằng hải thú tứ giai, nhưng nhân loại cũng chưa thể ngăn cản. Loại sinh vật khủng bố biến thái như vậy với thực lực bây giờ của Nhạc Trọng còn chưa thể đối chiến chính diện.</w:t>
      </w:r>
    </w:p>
    <w:p>
      <w:pPr>
        <w:pStyle w:val="BodyText"/>
      </w:pPr>
      <w:r>
        <w:t xml:space="preserve">Với thực lực hiện tại của hắn có thể dễ dàng giết chết biến dị thú nhị giai, chống lại tam giai còn gặp nguy hiểm, nhưng hoàn toàn đánh không lại tứ giai.</w:t>
      </w:r>
    </w:p>
    <w:p>
      <w:pPr>
        <w:pStyle w:val="BodyText"/>
      </w:pPr>
      <w:r>
        <w:t xml:space="preserve">Nhạc Trọng lập tức lấy ra tinh hạch biến dị thú tam giai đưa cho tiểu Thanh:</w:t>
      </w:r>
    </w:p>
    <w:p>
      <w:pPr>
        <w:pStyle w:val="BodyText"/>
      </w:pPr>
      <w:r>
        <w:t xml:space="preserve">- Mau ăn vào!</w:t>
      </w:r>
    </w:p>
    <w:p>
      <w:pPr>
        <w:pStyle w:val="BodyText"/>
      </w:pPr>
      <w:r>
        <w:t xml:space="preserve">Tiểu Thanh nuốt tinh hạch cuộn tròn thành một đoàn lẳng lặng khôi phục vết thương. Tam giai như nó cũng có được năng lực khôi phục cường đại, nhưng vì thân thể nó bị bạch quang cơ hồ xuyên thủng qua nên phải nghỉ ngơi thật tốt mới có thể hoàn toàn khôi phục.</w:t>
      </w:r>
    </w:p>
    <w:p>
      <w:pPr>
        <w:pStyle w:val="BodyText"/>
      </w:pPr>
      <w:r>
        <w:t xml:space="preserve">Nhạc Trọng lấy ra thú thịt tam giai cùng thịt khô tứ giai bắt đầu ăn vào.</w:t>
      </w:r>
    </w:p>
    <w:p>
      <w:pPr>
        <w:pStyle w:val="BodyText"/>
      </w:pPr>
      <w:r>
        <w:t xml:space="preserve">Thật nhiều thú thịt cấp cao dung nhập trong miệng, kỹ năng tái sinh phát động trong thân thể hắn, đùi phải hắn ngứa ngáy, vô số thịt non bắt đầu sinh trưởng, chậm rãi sinh dài ra.</w:t>
      </w:r>
    </w:p>
    <w:p>
      <w:pPr>
        <w:pStyle w:val="BodyText"/>
      </w:pPr>
      <w:r>
        <w:t xml:space="preserve">Hao phí một ngày thời gian đùi phải của hắn mới hoàn toàn lành lại, tiểu Thanh cắn nuốt thật nhiều tinh hạch tam giai cũng đã hoàn toàn khôi phục lại thương thế.</w:t>
      </w:r>
    </w:p>
    <w:p>
      <w:pPr>
        <w:pStyle w:val="BodyText"/>
      </w:pPr>
      <w:r>
        <w:t xml:space="preserve">- Không biết cuộc đối chiến giữa hai con tứ giai kia cuối cùng là ai thắng…</w:t>
      </w:r>
    </w:p>
    <w:p>
      <w:pPr>
        <w:pStyle w:val="BodyText"/>
      </w:pPr>
      <w:r>
        <w:t xml:space="preserve">Nhạc Trọng vừa khôi phục liền nhảy lên lưng tiểu Thanh bay trở lại dãy núi non kia.</w:t>
      </w:r>
    </w:p>
    <w:p>
      <w:pPr>
        <w:pStyle w:val="BodyText"/>
      </w:pPr>
      <w:r>
        <w:t xml:space="preserve">- Được! Xem ra là con Bạch Lân Hổ chiến thắng! Lập tức quay đầu bay về Trữ Tây thị!</w:t>
      </w:r>
    </w:p>
    <w:p>
      <w:pPr>
        <w:pStyle w:val="BodyText"/>
      </w:pPr>
      <w:r>
        <w:t xml:space="preserve">Nhạc Trọng vừa ngồi trên lưng tiểu Thanh bay tới gần dãy núi non liền thấy được khắp núi đồi tràn đầy biến dị thú tạo thành đại quân phóng nhanh ra ngoài núi. Một đạo sát ý khủng bố từ trong đàn thú truyền đến, trực tiếp tập trung Nhạc Trọng.</w:t>
      </w:r>
    </w:p>
    <w:p>
      <w:pPr>
        <w:pStyle w:val="BodyText"/>
      </w:pPr>
      <w:r>
        <w:t xml:space="preserve">Tiểu Thanh cũng thập phần sợ hãi Bạch Lân Hổ, nó nhanh chóng quay đầu vỗ cánh bay về Trữ Tây thị.</w:t>
      </w:r>
    </w:p>
    <w:p>
      <w:pPr>
        <w:pStyle w:val="BodyText"/>
      </w:pPr>
      <w:r>
        <w:t xml:space="preserve">Bên trong đàn thú, Bạch Lân Hổ phát ra tiếng rít gào phẫn nộ, vô số biến dị thú liền hóa thành một đạo nước lũ vô cùng hung mãnh hướng Trữ Tây thị vọt tới.</w:t>
      </w:r>
    </w:p>
    <w:p>
      <w:pPr>
        <w:pStyle w:val="BodyText"/>
      </w:pPr>
      <w:r>
        <w:t xml:space="preserve">Biến dị thú tứ giai ở trên đất liền cũng là mãnh thú cấp bá chủ, Bạch Lân Hổ cũng có được năng lực điều khiển thú đàn. Thiên tài địa bảo cùng con của nó bị trộm làm Bạch Lân Hổ vô cùng phẫn nộ, liền điều động thú đàn ý đồ giết chết Nhạc Trọng, hủy diệt tộc đàn của hắn.</w:t>
      </w:r>
    </w:p>
    <w:p>
      <w:pPr>
        <w:pStyle w:val="BodyText"/>
      </w:pPr>
      <w:r>
        <w:t xml:space="preserve">Vô số biến dị thú như thủy triều hướng Trữ Tây thị lao qua.</w:t>
      </w:r>
    </w:p>
    <w:p>
      <w:pPr>
        <w:pStyle w:val="BodyText"/>
      </w:pPr>
      <w:r>
        <w:t xml:space="preserve">Nhạc Trọng nhảy xuống khỏi lưng tiểu Thanh, lấy ra huyễn ảnh ky xa dọc theo quốc lộ chạy như điên về hướng Trữ Tây thị. Hắn muốn lưu lại mùi vị thật nồng của mình làm cho thú đàn tìm được tới hắn.</w:t>
      </w:r>
    </w:p>
    <w:p>
      <w:pPr>
        <w:pStyle w:val="BodyText"/>
      </w:pPr>
      <w:r>
        <w:t xml:space="preserve">Nhạc Trọng đi tới lối vào Trữ Tây thị, thật nhiều tang thi liền bị mùi máu tươi chứa trong chậu đựng huyết liên dụ dỗ di động về hướng bên này.</w:t>
      </w:r>
    </w:p>
    <w:p>
      <w:pPr>
        <w:pStyle w:val="BodyText"/>
      </w:pPr>
      <w:r>
        <w:t xml:space="preserve">Máu tươi trong chậu đều là máu của biến dị thú nhị giai, tam giai, loại máu cao cấp này cũng là linh dược tiến hóa đối với tang thi.</w:t>
      </w:r>
    </w:p>
    <w:p>
      <w:pPr>
        <w:pStyle w:val="BodyText"/>
      </w:pPr>
      <w:r>
        <w:t xml:space="preserve">Nhạc Trọng liếc mắt nhìn thi đàn lảo đảo tiến tới, phát động hợp thể phòng hộ thuật, duỗi ra tay phải bắn một đạo gai xương cắm xuống đất, gai xương kéo dài đưa hắn lên một tòa nhà cao tầng.</w:t>
      </w:r>
    </w:p>
    <w:p>
      <w:pPr>
        <w:pStyle w:val="BodyText"/>
      </w:pPr>
      <w:r>
        <w:t xml:space="preserve">Thú đàn đuổi theo sau lưng hắn cũng chạy tới, thật nhiều biến dị thú nhảy vào trong thi đàn, đem tang thi xé thành dập nát.</w:t>
      </w:r>
    </w:p>
    <w:p>
      <w:pPr>
        <w:pStyle w:val="BodyText"/>
      </w:pPr>
      <w:r>
        <w:t xml:space="preserve">Nhạc Trọng nhanh chóng hướng trung tây Trữ Tây thị di động. Hắn phải tạo ra biểu hiện giả dối hắn lẩn trốn trong thành phố này, làm Bạch Lân Hổ phải phát động tiến công vào trung tâm Trữ Tây thị.</w:t>
      </w:r>
    </w:p>
    <w:p>
      <w:pPr>
        <w:pStyle w:val="BodyText"/>
      </w:pPr>
      <w:r>
        <w:t xml:space="preserve">Nhìn thấy Nhạc Trọng chạy trốn, thú đàn lập tức trở nên điên cuồng.</w:t>
      </w:r>
    </w:p>
    <w:p>
      <w:pPr>
        <w:pStyle w:val="BodyText"/>
      </w:pPr>
      <w:r>
        <w:t xml:space="preserve">Mấy chục con Hắc Lân Hung Trư nhị giai thật lớn giống như những chiếc xe tăng xông vào thi đàn trực tiếp đánh bay cùng nghiền áp vô số tang thi, bổ nhào vào trong Trữ Tây thị.</w:t>
      </w:r>
    </w:p>
    <w:p>
      <w:pPr>
        <w:pStyle w:val="BodyText"/>
      </w:pPr>
      <w:r>
        <w:t xml:space="preserve">Những con biến dị thú khổng lồ phát động tiến công, đem vô số tang thi bình thường hoàn toàn xử lý.</w:t>
      </w:r>
    </w:p>
    <w:p>
      <w:pPr>
        <w:pStyle w:val="BodyText"/>
      </w:pPr>
      <w:r>
        <w:t xml:space="preserve">Thú đàn đột nhiên phát động tiến công lập tức chọc giận kẻ thống trị thi đàn trong Trữ Tây thị, từng con tang thi L4, L3, S4, S3 hình thành thi đàn tiến hóa khổng lồ hướng đàn thú biến dị phát động phản kích.</w:t>
      </w:r>
    </w:p>
    <w:p>
      <w:pPr>
        <w:pStyle w:val="Compact"/>
      </w:pPr>
      <w:r>
        <w:t xml:space="preserve">Theo thi đàn tiến hóa gia nhập chiến đấu, phong nhận, băng trùy, hỏa diễm, lôi điện, đủ loại lực lượng bổn nguyên không ngừng chớp động quang mang, vô số tang thi cùng biến dị thú chém giết lẫn nhau, sau đó tử vong.</w:t>
      </w:r>
      <w:r>
        <w:br w:type="textWrapping"/>
      </w:r>
      <w:r>
        <w:br w:type="textWrapping"/>
      </w:r>
    </w:p>
    <w:p>
      <w:pPr>
        <w:pStyle w:val="Heading2"/>
      </w:pPr>
      <w:bookmarkStart w:id="828" w:name="chương-807-lưỡng-hổ-tương-tranh-1"/>
      <w:bookmarkEnd w:id="828"/>
      <w:r>
        <w:t xml:space="preserve">806. Chương 807: Lưỡng Hổ Tương Tranh! (1)</w:t>
      </w:r>
    </w:p>
    <w:p>
      <w:pPr>
        <w:pStyle w:val="Compact"/>
      </w:pPr>
      <w:r>
        <w:br w:type="textWrapping"/>
      </w:r>
      <w:r>
        <w:br w:type="textWrapping"/>
      </w:r>
    </w:p>
    <w:p>
      <w:pPr>
        <w:pStyle w:val="BodyText"/>
      </w:pPr>
      <w:r>
        <w:t xml:space="preserve">Biến dị thú đối với tang thi bình thường có thể nói là tồn tại vô địch, nhưng tang thi tiến hóa lại có được năng lực uy hiếp sinh mạng của chúng nó.</w:t>
      </w:r>
    </w:p>
    <w:p>
      <w:pPr>
        <w:pStyle w:val="BodyText"/>
      </w:pPr>
      <w:r>
        <w:t xml:space="preserve">Nhạc Trọng đang vọt nhanh trên đỉnh các tòa nhà, từng con thú liệp giả 2 giống như những con thằn lằn dán sát vách tường theo đuổi hắn không bỏ.</w:t>
      </w:r>
    </w:p>
    <w:p>
      <w:pPr>
        <w:pStyle w:val="BodyText"/>
      </w:pPr>
      <w:r>
        <w:t xml:space="preserve">Nhạc Trọng thường xuyên dừng lại dùng tay phải huy động Hắc Nha đao chém giết chúng, với thực lực hiện tại của hắn, chỉ cần không bị mấy ngàn liệp thú giả 2 vây giết, hắn hoàn toàn đủ sức mở một con đường máu.</w:t>
      </w:r>
    </w:p>
    <w:p>
      <w:pPr>
        <w:pStyle w:val="BodyText"/>
      </w:pPr>
      <w:r>
        <w:t xml:space="preserve">Nhạc Trọng hướng trung tâm chạy tới, nhưng xa xa cố gắng tránh né con cự hình mẫu thể cảm nhiễm kia. Quái vật kia quá mức nguy hiểm, hắn cũng không muốn bị nó tập trung công kích.</w:t>
      </w:r>
    </w:p>
    <w:p>
      <w:pPr>
        <w:pStyle w:val="BodyText"/>
      </w:pPr>
      <w:r>
        <w:t xml:space="preserve">Hắn hoàn toàn không biết phương thức công kích của nó, đối với hắn mà nói tồn tại như vậy luôn đáng sợ nhất. Nếu không cẩn thận hắn sẽ tử vong, ở trước mặt loại quái vật như vậy cho dù hắn muốn giữ mạng cũng thập phần khó khăn.</w:t>
      </w:r>
    </w:p>
    <w:p>
      <w:pPr>
        <w:pStyle w:val="BodyText"/>
      </w:pPr>
      <w:r>
        <w:t xml:space="preserve">Con cự hình mẫu thể phảng phất ngửi được mùi huyết nhục lập tức di chuyển thân thể thật lớn phóng nhanh về hướng thú đàn.</w:t>
      </w:r>
    </w:p>
    <w:p>
      <w:pPr>
        <w:pStyle w:val="BodyText"/>
      </w:pPr>
      <w:r>
        <w:t xml:space="preserve">Thân hình của nó tuy cực lớn nhưng động tác thập phần nhanh nhẹn, tốc độ có thể so sánh với Nhạc Trọng. Nó xông thẳng tới như cỗ xe tăng, những con tang thi bình thường đứng ngay đường đi của nó đều bị nó giẫm nát dưới chân thành thịt vụn.</w:t>
      </w:r>
    </w:p>
    <w:p>
      <w:pPr>
        <w:pStyle w:val="BodyText"/>
      </w:pPr>
      <w:r>
        <w:t xml:space="preserve">Cự hình mẫu thể rất nhanh đi tới chiến trường, nó huy động xúc tu thật lớn dùng sức vỗ, đem tang thi tiến hóa oanh bay, đụng lên vách tường bị đâm thành bốn năm mảnh, óc vỡ toang. Nó bắn ra xúc tu đầy gai nhọn thật lớn nện lên đầu một con hung trư nhị giai cao bảy thước, trực tiếp đem đầu của hung trư oanh bạo.</w:t>
      </w:r>
    </w:p>
    <w:p>
      <w:pPr>
        <w:pStyle w:val="BodyText"/>
      </w:pPr>
      <w:r>
        <w:t xml:space="preserve">Đầu của cự hình mẫu thể giống như con rắn lớn liền mở ra, kéo dài tới mười thước, lộ ra răng nanh vô cùng sắc bén cắn lấy thân thể hung heo nhị giai kia, cắn đứt đầu nó, vô số máu tươi chảy ròng. Nó răng rắc vài cái đã đem con hung heo khổng lồ nuốt vào trong bụng, cực kỳ hung tàn.</w:t>
      </w:r>
    </w:p>
    <w:p>
      <w:pPr>
        <w:pStyle w:val="BodyText"/>
      </w:pPr>
      <w:r>
        <w:t xml:space="preserve">Con cự hình mẫu thể cảm nhiễm chỉ vài ngụm đã nuốt chửng hung heo lớn hơn nó mấy lần, bụng của nó chỉ phập phồng một thoáng đã khôi phục như cũ. Mấy chục xúc tu đầy gai nhọn không ngừng vũ động, từng con biến dị thú bị nó trực tiếp chụp thành thịt vụn, bị cuốn vào trong miệng trực tiếp cắn nuốt.</w:t>
      </w:r>
    </w:p>
    <w:p>
      <w:pPr>
        <w:pStyle w:val="BodyText"/>
      </w:pPr>
      <w:r>
        <w:t xml:space="preserve">Con cự hình mẫu thể giống như một con mãnh thú ăn mãi không no, thật nhiều biến dị thú bị nó cắn nuốt, máu tươi văng khắp nơi, những nơi nó đi qua chẳng khác gì tai nạn buông xuống, vô luận là tang thi hay biến dị thú đều lập tức tử vong.</w:t>
      </w:r>
    </w:p>
    <w:p>
      <w:pPr>
        <w:pStyle w:val="BodyText"/>
      </w:pPr>
      <w:r>
        <w:t xml:space="preserve">Nhạc Trọng đứng xa xa chứng kiến cảnh tượng kia trong lòng tràn ngập kinh hãi:</w:t>
      </w:r>
    </w:p>
    <w:p>
      <w:pPr>
        <w:pStyle w:val="BodyText"/>
      </w:pPr>
      <w:r>
        <w:t xml:space="preserve">- Thật mạnh! Quái vật thật đáng sợ!</w:t>
      </w:r>
    </w:p>
    <w:p>
      <w:pPr>
        <w:pStyle w:val="BodyText"/>
      </w:pPr>
      <w:r>
        <w:t xml:space="preserve">Xúc tu trên thân cự hình mẫu thể cực kỳ biến thái, một kích có thể trực tiếp oanh bạo đầu hắc lân hung trư nhị giai. Quang thuẫn phòng ngự cùng linh chung thanh đồng trong tay Nhạc Trọng cho dù toàn bộ xuất động nhiều nhất chỉ ngăn cản được một kích của quái vật kia, sau đó hắn vẫn bị lập tức xử lý.</w:t>
      </w:r>
    </w:p>
    <w:p>
      <w:pPr>
        <w:pStyle w:val="BodyText"/>
      </w:pPr>
      <w:r>
        <w:t xml:space="preserve">Một con độc mãng biến dị thân dài hơn tám mươi thước mở to miệng phun ra một đoàn khói độc màu xanh biếc có thể ăn mòn cả hỏa tiễn hướng con cự hình mẫu thể bắn tới. Khói độc xanh biếc kia là lực lượng bổn nguyên của độc mãng, dù lân giáp của biến dị thú tứ giai cũng có thể ăn mòn, khói độc phủ trên đầu cự hình mẫu thể phát ra tiếng tê tê như tan chảy, da thịt của cự hình mẫu thể không ngừng bị ăn mòn tan chảy, nhưng vừa tạo thành miệng vết thương rất nhanh thân thể nó lại sinh trưởng ra huyết nhục mới, tốc độ khói độc ăn mòn căn bản không sánh kịp tốc độ sinh trưởng da thịt mới của nó.</w:t>
      </w:r>
    </w:p>
    <w:p>
      <w:pPr>
        <w:pStyle w:val="BodyText"/>
      </w:pPr>
      <w:r>
        <w:t xml:space="preserve">Cự hình mẫu thể vỗ mạnh một xúc tu, giống như búa tạ oanh thẳng lên đầu con độc mãng nhị giai kia, đem đầu của nó oanh thành dập nát. Một xúc tu đâm vào trong thân thể độc mãng, cuốn lấy thi thể nó nhét vào miệng nhai ngấu nghiến.</w:t>
      </w:r>
    </w:p>
    <w:p>
      <w:pPr>
        <w:pStyle w:val="BodyText"/>
      </w:pPr>
      <w:r>
        <w:t xml:space="preserve">Cự hình mẫu thể hung uy dữ tợn, những nơi nó đi qua toàn bộ biến dị thú đều bị nó cắn nuốt. Nó chỉ cần vung xúc tu là tiêu diệt thú đàn, dù là biến dị thú tam giai cũng không ngăn nổi nó một kích, lập tức bị nó chụp chết sau đó bị cắn nuốt. Vô luận biến dị thú sử dụng lực lượng bổn nguyên nào công kích thì con cự hình mẫu thể đều có thể dùng thân thể khổng lồ thừa nhận xuống, sau đó dùng lực khôi phục khủng bố trong vòng năm giây đã hoàn toàn hồi phục lại.</w:t>
      </w:r>
    </w:p>
    <w:p>
      <w:pPr>
        <w:pStyle w:val="BodyText"/>
      </w:pPr>
      <w:r>
        <w:t xml:space="preserve">Nhạc Trọng đứng xa xa nhìn con cự hình mẫu thể phát uy mà da đầu cũng run lên. Con quái vật khủng bố kia còn đáng sợ hơn cả hỏa diễm điểu tứ giai rất nhiều, dù là hắn cũng không dám tiến tới gần.</w:t>
      </w:r>
    </w:p>
    <w:p>
      <w:pPr>
        <w:pStyle w:val="BodyText"/>
      </w:pPr>
      <w:r>
        <w:t xml:space="preserve">Con cự hình mẫu thể không ngừng cắn nuốt huyết nhục biến dị thú, từ trong thân thể nó lại sinh trưởng ra một xúc tu đầy gai nhọn, khiến hung uy của nó càng lớn.</w:t>
      </w:r>
    </w:p>
    <w:p>
      <w:pPr>
        <w:pStyle w:val="BodyText"/>
      </w:pPr>
      <w:r>
        <w:t xml:space="preserve">Ngay lúc con cự hình mẫu thể đang cắn nuốt huyết nhục thú đàn, một đạo bạch sắc quang tuyến tràn ngập lực lượng hủy diệt từ phương xa bắn thẳng tới ngực của nó, trực tiếp xỏ xuyên qua thân thể nó, oanh ra một lỗ lớn như nắm tay, vô số niêm dịch trong thân thể nó chảy ra, vung rơi đầy đất, làm con cự hình mẫu thể phát ra tiếng gầm thê lương, rốt cục lần đầu tiên nó nhận lấy thương tổn nghiêm trọng như thế.</w:t>
      </w:r>
    </w:p>
    <w:p>
      <w:pPr>
        <w:pStyle w:val="BodyText"/>
      </w:pPr>
      <w:r>
        <w:t xml:space="preserve">Thân thể bị trực tiếp xỏ xuyên đối với cự hình mẫu thể mà nói cũng là một loại thương tổn không nhỏ, nó phát ra một tiếng thét đau đớn hung uy càng thêm dữ dội, huy động thật nhiều xúc tu cuốn lấy thú đàn bỏ vào miệng nuốt chửng, vô số thịt non lại từ miệng vết thương sinh trưởng ra, nhanh chóng hình thành da thịt mới.</w:t>
      </w:r>
    </w:p>
    <w:p>
      <w:pPr>
        <w:pStyle w:val="BodyText"/>
      </w:pPr>
      <w:r>
        <w:t xml:space="preserve">Rốt cục Bạch Lân Hổ ẩn phía sau không còn nhịn được trực tiếp ra tay. Nó phóng ra một đạo bạch quang hủy diệt liền dùng sức nhảy qua, hướng bên trong Trữ Tây thị vọt tới.</w:t>
      </w:r>
    </w:p>
    <w:p>
      <w:pPr>
        <w:pStyle w:val="BodyText"/>
      </w:pPr>
      <w:r>
        <w:t xml:space="preserve">- Đáng chết, mục tiêu của nó là mình!</w:t>
      </w:r>
    </w:p>
    <w:p>
      <w:pPr>
        <w:pStyle w:val="BodyText"/>
      </w:pPr>
      <w:r>
        <w:t xml:space="preserve">Nhạc Trọng đứng trên một tòa lầu cao, liền nhìn ra mục tiêu của Bạch Lân Hổ chính là hắn, hoặc là quả trứng trong tay hắn.</w:t>
      </w:r>
    </w:p>
    <w:p>
      <w:pPr>
        <w:pStyle w:val="BodyText"/>
      </w:pPr>
      <w:r>
        <w:t xml:space="preserve">- Đáng tiếc!</w:t>
      </w:r>
    </w:p>
    <w:p>
      <w:pPr>
        <w:pStyle w:val="BodyText"/>
      </w:pPr>
      <w:r>
        <w:t xml:space="preserve">Nhạc Trọng vừa cảm giác được mục tiêu của Bạch Lân Hổ chính là mình, liền cầm cự trứng hướng chỗ cự hình mẫu thể ném đi. Dưới cự lực gấp mười hai lần người thường, cự trứng như viên sao băng bay thẳng về hướng cự hình mẫu thể.</w:t>
      </w:r>
    </w:p>
    <w:p>
      <w:pPr>
        <w:pStyle w:val="BodyText"/>
      </w:pPr>
      <w:r>
        <w:t xml:space="preserve">Cự trứng vừa bay tới cách cự hình mẫu thể chừng hai mươi thước, một cây xúc tu thật lớn trên người nó vỗ xuống, cự trứng đã bị tạp vỡ tan, bên trong lộ ra thân thể của một con ấu thể Bạch Lân Hổ mới thành hình được một nửa.</w:t>
      </w:r>
    </w:p>
    <w:p>
      <w:pPr>
        <w:pStyle w:val="BodyText"/>
      </w:pPr>
      <w:r>
        <w:t xml:space="preserve">Con cự hình mẫu thể vung xúc tu đâm thủng ấu thể Bạch Lân Hổ, cuốn vào trong miệng của nó, sau đó răng nanh sắc bén hợp lại đem ấu thể nghiền nát.</w:t>
      </w:r>
    </w:p>
    <w:p>
      <w:pPr>
        <w:pStyle w:val="BodyText"/>
      </w:pPr>
      <w:r>
        <w:t xml:space="preserve">Bạch Lân Hổ thấy thế phát ra tiếng gầm lên giận dữ rung trời, sau đó hóa thành một đạo lưu quang vọt tới bên cạnh cự hình mẫu thể, huy động móng vuốt cứng rắn xé xuống một khối huyết nhục lớn trên thân thể nó.</w:t>
      </w:r>
    </w:p>
    <w:p>
      <w:pPr>
        <w:pStyle w:val="BodyText"/>
      </w:pPr>
      <w:r>
        <w:t xml:space="preserve">Hơn mười xúc tu của cự hình mẫu thể mang theo tiếng gió rít xé trời điên cuồng chụp tới con Bạch Lân Hổ tứ giai kia.</w:t>
      </w:r>
    </w:p>
    <w:p>
      <w:pPr>
        <w:pStyle w:val="Compact"/>
      </w:pPr>
      <w:r>
        <w:t xml:space="preserve">Con Bạch Lân Hổ cực kỳ nhanh nhẹn, thân hình chớp động tránh khỏi mười xúc tu, móng vuốt không ngừng xé rách huyết nhục trên thân thể cự hình mẫu thể.</w:t>
      </w:r>
      <w:r>
        <w:br w:type="textWrapping"/>
      </w:r>
      <w:r>
        <w:br w:type="textWrapping"/>
      </w:r>
    </w:p>
    <w:p>
      <w:pPr>
        <w:pStyle w:val="Heading2"/>
      </w:pPr>
      <w:bookmarkStart w:id="829" w:name="chương-808-lưỡng-hổ-tương-tranh-2"/>
      <w:bookmarkEnd w:id="829"/>
      <w:r>
        <w:t xml:space="preserve">807. Chương 808: Lưỡng Hổ Tương Tranh! (2)</w:t>
      </w:r>
    </w:p>
    <w:p>
      <w:pPr>
        <w:pStyle w:val="Compact"/>
      </w:pPr>
      <w:r>
        <w:br w:type="textWrapping"/>
      </w:r>
      <w:r>
        <w:br w:type="textWrapping"/>
      </w:r>
    </w:p>
    <w:p>
      <w:pPr>
        <w:pStyle w:val="BodyText"/>
      </w:pPr>
      <w:r>
        <w:t xml:space="preserve">Lực khôi phục của cự hình mẫu thể cực kỳ mạnh mẽ biến thái, tuy rằng Bạch Lân Hổ không ngừng công kích nhưng chưa đầy năm giây vô số thịt non lại sinh ra, loại khôi phục kiểu này còn mạnh hơn Bạch Lân Hổ gấp mười lần.</w:t>
      </w:r>
    </w:p>
    <w:p>
      <w:pPr>
        <w:pStyle w:val="BodyText"/>
      </w:pPr>
      <w:r>
        <w:t xml:space="preserve">Bạch Lân Hổ ngăn cản được con cự hình mẫu thể công kích thú đàn, nhờ vậy thú đàn thừa cơ đánh vào trong Trữ Tây thị cùng thi đàn điên cuồng chém giết lẫn nhau.</w:t>
      </w:r>
    </w:p>
    <w:p>
      <w:pPr>
        <w:pStyle w:val="BodyText"/>
      </w:pPr>
      <w:r>
        <w:t xml:space="preserve">Cả tòa thành thị đều lâm vào cuộc chiến vô tận, Nhạc Trọng phát động kỹ năng tiềm hành nhị giai ẩn trong một tòa lầu cao đứng xa xa quan sát cuộc chiến đấu giữa cự hình mẫu thể cùng Bạch Lân Hổ tứ giai kia.</w:t>
      </w:r>
    </w:p>
    <w:p>
      <w:pPr>
        <w:pStyle w:val="BodyText"/>
      </w:pPr>
      <w:r>
        <w:t xml:space="preserve">Hai con quái vật khủng bố chiến đấu suốt một ngày thời gian, con cự hình mẫu thể trải qua một ngày chiến đấu vẫn còn khỏe mạnh, không nhìn ra trạng thái mệt mỏi, thân thể nó không có chút vết thương, toàn bộ đều được lực khôi phục biến thái hòa dịu. Mà Bạch Lân Hổ vết thương chồng chất, hơn nữa miệng vết thương còn bị thối rữa, truyền ra mùi tanh tưởi khiến người ghê tởm. Lúc ban đầu nó còn có thể tránh né công kích nhưng càng kéo dài thì bị xúc tu oanh trúng không ngừng, đã bị trọng thương.</w:t>
      </w:r>
    </w:p>
    <w:p>
      <w:pPr>
        <w:pStyle w:val="BodyText"/>
      </w:pPr>
      <w:r>
        <w:t xml:space="preserve">Bạch Lân Hổ lựa chọn sơ hở liên tục nhảy động, móng vuốt sắc bén đâm lên một vách tường một tòa lầu, bò lên trên mái nhà, sau đó đem chiếc sừng nhắm ngay đầu con cự hình mẫu thể, quang mang chớp động, một cột sáng màu trắng lớn như thùng nước oanh thẳng vào đầu con cự hình mẫu thể.</w:t>
      </w:r>
    </w:p>
    <w:p>
      <w:pPr>
        <w:pStyle w:val="BodyText"/>
      </w:pPr>
      <w:r>
        <w:t xml:space="preserve">Cột sáng màu trắng nháy mắt xỏ xuyên qua con mắt của cự hình mẫu thể, đem đầu của nó bốc hơi mất một phần năm.</w:t>
      </w:r>
    </w:p>
    <w:p>
      <w:pPr>
        <w:pStyle w:val="BodyText"/>
      </w:pPr>
      <w:r>
        <w:t xml:space="preserve">Vô luận là sinh vật nào khi bị tan chảy mất một phần năm đầu lâu cũng chỉ còn con đường chết, nhưng cự hình mẫu thể chỉ thét dài một tiếng, hơn mười xúc tu bén nhọn như sóng biển vỗ mạnh lên người Bạch Lân Hổ.</w:t>
      </w:r>
    </w:p>
    <w:p>
      <w:pPr>
        <w:pStyle w:val="BodyText"/>
      </w:pPr>
      <w:r>
        <w:t xml:space="preserve">Bạch Lân Hổ đã chiến đấu kịch liệt suốt một ngày, còn vận dụng bổn nguyên lực lượng cường đại giết địch, bản thân tiêu hao thật lớn, rốt cục không cách nào ngăn cản được xúc tu bén nhọn vỗ lên thân thể bị đánh bay ra xa mấy chục thước, đụng vào một tòa lầu, nếu không phải thân thể nó quá cứng rắn đã bị chụp thành thịt vụn.</w:t>
      </w:r>
    </w:p>
    <w:p>
      <w:pPr>
        <w:pStyle w:val="BodyText"/>
      </w:pPr>
      <w:r>
        <w:t xml:space="preserve">Đúng lúc này một màn đáng sợ lại xảy ra, đầu con cự hình mẫu thể tuy bị bốc hơi tan chảy một bộ phận, nhưng lại đang thong thả khôi phục sinh trưởng trở lại. Tuy rằng không nhanh như những bộ phận khác trong cơ thể, nhưng vẫn chậm rãi khôi phục.</w:t>
      </w:r>
    </w:p>
    <w:p>
      <w:pPr>
        <w:pStyle w:val="BodyText"/>
      </w:pPr>
      <w:r>
        <w:t xml:space="preserve">Nhạc Trọng nhìn chằm chằm vào con cự hình mẫu thể, phát hiện khi nó khôi phục có một xúc tu thô tô chợt héo rút, biến thành khô quắt sau đó rơi rụng xuống đất.</w:t>
      </w:r>
    </w:p>
    <w:p>
      <w:pPr>
        <w:pStyle w:val="BodyText"/>
      </w:pPr>
      <w:r>
        <w:t xml:space="preserve">- Đầu quả nhiên là nhược điểm của nó. Nhưng loại quái vật này thật sự là kinh khủng, như vậy mà vẫn có thể khôi phục. Xúc tu của nó hẳn là khí quan cung cấp năng lượng cho nó. Nếu không thể lập tức phá hủy não bộ của nó, nhất định phải phá hủy xúc tu của nó. Loại quái vật này thật sự là quá khó chơi!</w:t>
      </w:r>
    </w:p>
    <w:p>
      <w:pPr>
        <w:pStyle w:val="BodyText"/>
      </w:pPr>
      <w:r>
        <w:t xml:space="preserve">Thấy một màn này Nhạc Trọng cau mày, cự hình mẫu thể có tới mấy chục xúc tu, tồn tại như vậy thật sự là đáng sợ. Đây chẳng khác gì phải giết nó tới mấy chục lần mới có thể tiêu diệt được nó.</w:t>
      </w:r>
    </w:p>
    <w:p>
      <w:pPr>
        <w:pStyle w:val="BodyText"/>
      </w:pPr>
      <w:r>
        <w:t xml:space="preserve">Con Bạch Lân Hổ lại nhảy đi ra, hào quang trên sừng nó chợt lóe, một đạo bạch sắc quang mang lại trực tiếp oanh thẳng tới cự hình mẫu thể.</w:t>
      </w:r>
    </w:p>
    <w:p>
      <w:pPr>
        <w:pStyle w:val="BodyText"/>
      </w:pPr>
      <w:r>
        <w:t xml:space="preserve">Thân thể con cự hình mẫu thể uốn éo, hơn mười xúc tu thật lớn chắn ngay phía trước bạch quang.</w:t>
      </w:r>
    </w:p>
    <w:p>
      <w:pPr>
        <w:pStyle w:val="BodyText"/>
      </w:pPr>
      <w:r>
        <w:t xml:space="preserve">Bạch sắc quang thúc tràn ngập tính hủy diệt xỏ xuyên qua xúc tu của cự hình mẫu thể, oanh thẳng lên đầu nó lại tiếp tục ăn mòn tan chảy một bộ phận đầu lâu của nó.</w:t>
      </w:r>
    </w:p>
    <w:p>
      <w:pPr>
        <w:pStyle w:val="BodyText"/>
      </w:pPr>
      <w:r>
        <w:t xml:space="preserve">Con cự hình mẫu thể phát ra thanh âm thét to thê lương, xoay người dùng tốc độ cao nhất bỏ chạy. Nó từ trên người Bạch Lân Hổ cảm thấy được uy hiếp đáng sợ, uy hiếp như vậy đủ làm cho nó tử vong.</w:t>
      </w:r>
    </w:p>
    <w:p>
      <w:pPr>
        <w:pStyle w:val="BodyText"/>
      </w:pPr>
      <w:r>
        <w:t xml:space="preserve">Bạch Lân Hổ tứ giai chớp động thân hình nhanh như quỷ mị dính chặt theo sau con cự hình mẫu thể, sừng của nó không ngừng bắn ra từng đạo bạch quang oanh lên người cự hình mẫu thể, oanh ra từng lỗ hổng lớn.</w:t>
      </w:r>
    </w:p>
    <w:p>
      <w:pPr>
        <w:pStyle w:val="BodyText"/>
      </w:pPr>
      <w:r>
        <w:t xml:space="preserve">Nhưng thân hình cự hình mẫu thể không ngừng chớp động, nếu muốn đánh trúng đầu của nó thập phần khó khăn, thật nhiều bạch quang tuy rằng oanh lên đầu nó khiến vết thương chồng chất nhưng không đánh trúng yếu hại của nó.</w:t>
      </w:r>
    </w:p>
    <w:p>
      <w:pPr>
        <w:pStyle w:val="BodyText"/>
      </w:pPr>
      <w:r>
        <w:t xml:space="preserve">Con cự hình mẫu thể chạy trốn một lát đã hoàn toàn khôi phục lại, vừa khôi phục nó liền thúc giục hơn mười xúc tu hướng Bạch Lân Hổ oanh tới.</w:t>
      </w:r>
    </w:p>
    <w:p>
      <w:pPr>
        <w:pStyle w:val="BodyText"/>
      </w:pPr>
      <w:r>
        <w:t xml:space="preserve">Bị mười xúc tu không ngừng đánh tới, Bạch Lân Hổ chẳng khác gì mảnh vải rách bị oanh bay ra xa mấy chục thước, thân thể tràn đầy vết thương.</w:t>
      </w:r>
    </w:p>
    <w:p>
      <w:pPr>
        <w:pStyle w:val="BodyText"/>
      </w:pPr>
      <w:r>
        <w:t xml:space="preserve">Nhạc Trọng đứng trên đỉnh lầu cao nhìn thấy Bạch Lân Hổ đã bị thương nặng liền thông qua bộ đàm ra lệnh:</w:t>
      </w:r>
    </w:p>
    <w:p>
      <w:pPr>
        <w:pStyle w:val="BodyText"/>
      </w:pPr>
      <w:r>
        <w:t xml:space="preserve">- Hiện tại bắt đầu công kích!</w:t>
      </w:r>
    </w:p>
    <w:p>
      <w:pPr>
        <w:pStyle w:val="BodyText"/>
      </w:pPr>
      <w:r>
        <w:t xml:space="preserve">Nhạc Trọng vừa truyền xong mệnh lệnh, nhảy lên lưng tiểu Thanh bay lên bầu trời.</w:t>
      </w:r>
    </w:p>
    <w:p>
      <w:pPr>
        <w:pStyle w:val="BodyText"/>
      </w:pPr>
      <w:r>
        <w:t xml:space="preserve">- Công kích!</w:t>
      </w:r>
    </w:p>
    <w:p>
      <w:pPr>
        <w:pStyle w:val="BodyText"/>
      </w:pPr>
      <w:r>
        <w:t xml:space="preserve">Dưới mệnh lệnh của hắn, trận địa pháo binh đã chuẩn bị sẵn sàng lập tức chớp động ánh lửa.</w:t>
      </w:r>
    </w:p>
    <w:p>
      <w:pPr>
        <w:pStyle w:val="BodyText"/>
      </w:pPr>
      <w:r>
        <w:t xml:space="preserve">Oanh! Oanh! Oanh!</w:t>
      </w:r>
    </w:p>
    <w:p>
      <w:pPr>
        <w:pStyle w:val="BodyText"/>
      </w:pPr>
      <w:r>
        <w:t xml:space="preserve">Thanh âm tiếng nổ mạnh thật lớn vang vọng trong Trữ Tây thị, đem trọn tòa thành thị đều bao phủ trong đạn lửa, mỗi một viên đạn pháo hạ xuống, đều có tảng lớn tang thi cùng biến dị thú nổ thành phấn vụn.</w:t>
      </w:r>
    </w:p>
    <w:p>
      <w:pPr>
        <w:pStyle w:val="BodyText"/>
      </w:pPr>
      <w:r>
        <w:t xml:space="preserve">Pháo binh dưới trướng Nhạc Trọng đã trải qua rất nhiều chiến đấu thực tế cùng huấn luyện, địa phương bọn họ lựa chọn pháo kích đều là khu vực có tang thi dày đặc, mỗi một lần pháo kích đều có ngàn vạn tang thi bị tạc đến tan xương nát thịt.</w:t>
      </w:r>
    </w:p>
    <w:p>
      <w:pPr>
        <w:pStyle w:val="BodyText"/>
      </w:pPr>
      <w:r>
        <w:t xml:space="preserve">Trong trận pháo kích kinh khủng kia, những con tang thi L4 khổng lồ cũng bị tạc trúng nổ thành mảnh nhỏ.</w:t>
      </w:r>
    </w:p>
    <w:p>
      <w:pPr>
        <w:pStyle w:val="BodyText"/>
      </w:pPr>
      <w:r>
        <w:t xml:space="preserve">Từng con cự mãng biến dị khổng lồ cũng bị đạn pháo L22 mm tạc đến nát nhừ.</w:t>
      </w:r>
    </w:p>
    <w:p>
      <w:pPr>
        <w:pStyle w:val="BodyText"/>
      </w:pPr>
      <w:r>
        <w:t xml:space="preserve">Trên bầu trời, tám chiếc lôi đình chiến cơ cùng một tòa thiên không bảo lũy bay lên bầu trời Trữ Tây thị, không ngừng ném bom xuống bên dưới, vô số quả bom rơi xuống thành phố đem tang thi cùng biến dị thú nổ thành phấn vụn.</w:t>
      </w:r>
    </w:p>
    <w:p>
      <w:pPr>
        <w:pStyle w:val="BodyText"/>
      </w:pPr>
      <w:r>
        <w:t xml:space="preserve">Trong mưa bom bão đạn khổng lồ bao phủ, cơ hồ mỗi khắc đều có ngàn vạn tang thi cùng biến dị thú bị giết chết, uy lực chiến tranh binh khí mà nhân loại chế tạo ở một khắc này biểu hiện vô cùng tinh tế.</w:t>
      </w:r>
    </w:p>
    <w:p>
      <w:pPr>
        <w:pStyle w:val="BodyText"/>
      </w:pPr>
      <w:r>
        <w:t xml:space="preserve">Con cự hình mẫu thể cũng trở thành mục tiêu điểm tựa, tám chiếc lôi đình chiến cơ luân phiên bắn hỏa tiễn oanh lên người nó, không ngừng oanh thân thể nó tạc ra lỗ máu.</w:t>
      </w:r>
    </w:p>
    <w:p>
      <w:pPr>
        <w:pStyle w:val="BodyText"/>
      </w:pPr>
      <w:r>
        <w:t xml:space="preserve">Cự hình mẫu thể tuy rằng khủng bố, nhưng tầm công kích của nó chỉ có ba mươi thước, đối mặt với lôi đình chiến cơ oanh kích nó chỉ có thể vừa chạy trốn vừa phát ra tiếng kêu sắc nhọn khủng bố.</w:t>
      </w:r>
    </w:p>
    <w:p>
      <w:pPr>
        <w:pStyle w:val="BodyText"/>
      </w:pPr>
      <w:r>
        <w:t xml:space="preserve">Bạch Lân Hổ thân bị trọng thương, bị đạn pháo L22 mm oanh lên người, lập tức bị sóng xung kích khổng lồ tạc bay ra xa mấy chục thước.</w:t>
      </w:r>
    </w:p>
    <w:p>
      <w:pPr>
        <w:pStyle w:val="BodyText"/>
      </w:pPr>
      <w:r>
        <w:t xml:space="preserve">Thanh âm đạn pháo ầm ầm vang lên điếc tai, lần này Nhạc Trọng đem toàn bộ đạn pháo do Nghiêm Châu sản xuất trong suốt mấy tháng nay cùng đạn dược lấy được từ những kho vũ khí toàn bộ tập hợp lại nơi này. Hắn nhất định phải thu phục Trữ Tây thị, đem tân thủ thôn của Thần Ma hệ thống hoàn toàn nắm giữ trong tay mình.</w:t>
      </w:r>
    </w:p>
    <w:p>
      <w:pPr>
        <w:pStyle w:val="Compact"/>
      </w:pPr>
      <w:r>
        <w:t xml:space="preserve">Sau khi cường hóa giả đầy 10 cấp cần chuyển chức, thông qua việc lựa chọn sử dụng chức nghiệp bất đồng, Nhạc Trọng có thể đạt được một số lớn nhân tài. Cường hóa giả chuyển chức trở thành binh lính, Nhạc Trọng sẽ đạt được một chi quân đội tinh nhuệ. Nếu chuyển chức trở thành bác sĩ, hắn sẽ đạt được nhân tài trong phương diện y học. Nếu chuyển chức trở thành nhà khoa học, lực lượng nghiên cứu khoa học của hắn sẽ được tăng cường.</w:t>
      </w:r>
      <w:r>
        <w:br w:type="textWrapping"/>
      </w:r>
      <w:r>
        <w:br w:type="textWrapping"/>
      </w:r>
    </w:p>
    <w:p>
      <w:pPr>
        <w:pStyle w:val="Heading2"/>
      </w:pPr>
      <w:bookmarkStart w:id="830" w:name="chương-809-mượn-gió-bẻ-măng."/>
      <w:bookmarkEnd w:id="830"/>
      <w:r>
        <w:t xml:space="preserve">808. Chương 809: Mượn Gió Bẻ Măng.</w:t>
      </w:r>
    </w:p>
    <w:p>
      <w:pPr>
        <w:pStyle w:val="Compact"/>
      </w:pPr>
      <w:r>
        <w:br w:type="textWrapping"/>
      </w:r>
      <w:r>
        <w:br w:type="textWrapping"/>
      </w:r>
    </w:p>
    <w:p>
      <w:pPr>
        <w:pStyle w:val="BodyText"/>
      </w:pPr>
      <w:r>
        <w:t xml:space="preserve">Đương nhiên cường hóa giả chuyển chức trở thành bác sĩ cũng không thể lập tức trở thành danh y, nhưng bọn họ có được Thần Ma hệ thống gia trì thấp nhất cũng có thể trở thành bác sĩ cấp thấp hoặc là nhà khoa học cấp thấp, như vậy đối với Nhạc Trọng mà nói cũng đã tạm thời đầy đủ.</w:t>
      </w:r>
    </w:p>
    <w:p>
      <w:pPr>
        <w:pStyle w:val="BodyText"/>
      </w:pPr>
      <w:r>
        <w:t xml:space="preserve">Pháo kích khủng bố liên miên không dứt, cả Trữ Tây thị ngoại trừ hai đạo quang trụ đại môn nơi nơi đều bị lửa đạn bao trùm, mỗi một viên đạn pháo đều có thể tiêu diệt mấy trăm con tang thi. Trận hình dày đặc của tang thi đối với cường hóa giả mà nói thập phần khó thể giải quyết, nhưng lại có thể khiến cho chúng hóa thành tro bụi dễ dàng trong lửa đạn dày đặc.</w:t>
      </w:r>
    </w:p>
    <w:p>
      <w:pPr>
        <w:pStyle w:val="BodyText"/>
      </w:pPr>
      <w:r>
        <w:t xml:space="preserve">Bị quân đội điên cuồng pháo kích, tang thi trong Trữ Tây thị vô cùng hoảng sợ, chúng không nhìn thấy địch nhân căn bản không biết phải làm sao phản kích, chỉ có thể dùng thân thể mình thừa nhận đạn pháo oanh vỡ.</w:t>
      </w:r>
    </w:p>
    <w:p>
      <w:pPr>
        <w:pStyle w:val="BodyText"/>
      </w:pPr>
      <w:r>
        <w:t xml:space="preserve">Mà biến dị thú trong thành phố mất đi uy áp của Bạch Lân Hổ khống chế lập tức tán loạn, điên cuồng hướng ra ngoài thành phố bỏ chạy.</w:t>
      </w:r>
    </w:p>
    <w:p>
      <w:pPr>
        <w:pStyle w:val="BodyText"/>
      </w:pPr>
      <w:r>
        <w:t xml:space="preserve">Nhạc Trọng cũng không phái binh đi chặn đường thú đàn, hắn chỉ lợi dụng thú đàn làm suy yếu lực lượng tang thi bên trong thành thị, cần thu phục được Trữ Tây thị hắn phải dựa vào chính quân đội của mình.</w:t>
      </w:r>
    </w:p>
    <w:p>
      <w:pPr>
        <w:pStyle w:val="BodyText"/>
      </w:pPr>
      <w:r>
        <w:t xml:space="preserve">Pháo kích kịch liệt kéo dài suốt cả buổi sáng, đại bộ phận khu vực trong Trữ Tây thị đều bao phủ trong lửa đạn, vô số tang thi lẫn biến dị thú đều bị hủy diệt dưới mưa bom bão đạn kia.</w:t>
      </w:r>
    </w:p>
    <w:p>
      <w:pPr>
        <w:pStyle w:val="BodyText"/>
      </w:pPr>
      <w:r>
        <w:t xml:space="preserve">Cả thành phố hóa thành hoang tàn, nguyên bản thi hải rậm rạp bao phủ cả tòa thành thị đã biến mất không còn nhìn thấy, chỉ còn lại thi đàn rải rác phân tách ở những nơi còn chưa bị lửa đạn bao trùm.</w:t>
      </w:r>
    </w:p>
    <w:p>
      <w:pPr>
        <w:pStyle w:val="BodyText"/>
      </w:pPr>
      <w:r>
        <w:t xml:space="preserve">Hồ Nghị chỉ huy tinh nhuệ đệ nhất sư đoàn phát động tiến công vào Trữ Tây thị.</w:t>
      </w:r>
    </w:p>
    <w:p>
      <w:pPr>
        <w:pStyle w:val="BodyText"/>
      </w:pPr>
      <w:r>
        <w:t xml:space="preserve">Bốn đoàn trưởng của đệ nhất sư suất lĩnh quân đội chia làm bốn đường tiêu diệt những con tang thi bị phân tách rải rác. Thật nhiều tang thi vừa xuất hiện liền bị các chiến sĩ bắn nổ đầu, những tang thi tiến hóa lại bị những cường hóa giả cấp cao trực tiếp oanh giết.</w:t>
      </w:r>
    </w:p>
    <w:p>
      <w:pPr>
        <w:pStyle w:val="BodyText"/>
      </w:pPr>
      <w:r>
        <w:t xml:space="preserve">Chỉ muốn dựa vào đạn pháo cũng không thể hoàn toàn giải quyết vấn đề, bên trong Trữ Tây thị còn thật nhiều cá lọt lưới, vì vậy cần có bộ binh giải quyết chúng nó.</w:t>
      </w:r>
    </w:p>
    <w:p>
      <w:pPr>
        <w:pStyle w:val="BodyText"/>
      </w:pPr>
      <w:r>
        <w:t xml:space="preserve">Bốn đoàn trong đệ nhất sư đều là tinh nhuệ thân kinh bách chiến, so với năm ngàn chiến sĩ của Cao Thiên Nguyên còn tinh nhuệ hơn rất nhiều. Bọn họ giống như máy cắt cỏ dễ dàng thu gặt sinh mạng của tang thi trong Trữ Tây thị, không ngừng đẩy mạnh vào thành phố, cơ hồ không có lực lượng nào có thể ngăn cản được họ.</w:t>
      </w:r>
    </w:p>
    <w:p>
      <w:pPr>
        <w:pStyle w:val="BodyText"/>
      </w:pPr>
      <w:r>
        <w:t xml:space="preserve">Trong Trữ Tây thị có hơn hai trăm vạn tang thi, nhưng bọn chúng lại bị hao tổn trong cuộc chiến với biến dị thú đàn, đại bộ phận còn lại chỉ là tang thi bình thường.</w:t>
      </w:r>
    </w:p>
    <w:p>
      <w:pPr>
        <w:pStyle w:val="BodyText"/>
      </w:pPr>
      <w:r>
        <w:t xml:space="preserve">Bị pháo kích khủng bố tấn công, lại có mấy chục con tang thi bị tan thành mây khói, còn sót lại hơn một trăm vạn tang thi lại bị phân tách rải rác, đồng thời chủ lực thi đàn chủ yếu tập trung phía nam thành phố, phía bắc thành thị cơ hồ không có lực lượng nào đủ ngăn cản sự đẩy mạnh của quân đội.</w:t>
      </w:r>
    </w:p>
    <w:p>
      <w:pPr>
        <w:pStyle w:val="BodyText"/>
      </w:pPr>
      <w:r>
        <w:t xml:space="preserve">Nhạc Trọng nhìn thấy bộ binh bắt đầu tấn công vào thành, lập tức truyền ra mệnh lệnh:</w:t>
      </w:r>
    </w:p>
    <w:p>
      <w:pPr>
        <w:pStyle w:val="BodyText"/>
      </w:pPr>
      <w:r>
        <w:t xml:space="preserve">- Cho Bạch Hà dẫn dắt đệ tứ viễn trình bộ đội đến đây trợ giúp tôi!</w:t>
      </w:r>
    </w:p>
    <w:p>
      <w:pPr>
        <w:pStyle w:val="BodyText"/>
      </w:pPr>
      <w:r>
        <w:t xml:space="preserve">Bạch Hà thống lĩnh tay súng bắn tỉa tinh nhuệ dưới trướng Nhạc Trọng, bọn họ đều có được cường kích thương hoặc là kỹ năng thư kích chuyên tinh.</w:t>
      </w:r>
    </w:p>
    <w:p>
      <w:pPr>
        <w:pStyle w:val="BodyText"/>
      </w:pPr>
      <w:r>
        <w:t xml:space="preserve">Trong đó Bạch Hà có được cường kích thương cấp hai, kỹ năng thư kích chuyên tinh 3 cấp, là tay súng bắn tỉa đệ nhất dưới trướng của Nhạc Trọng. Có thể so sánh với Thương Quỷ trong sáu quỷ thần của Cao Thiên Nguyên. Hắn chỉ kém một bậc là vì hắn không phải tiến hóa giả song thuộc tính mà thôi, nhưng kỹ năng thư kích của hắn không hề kém chút nào.</w:t>
      </w:r>
    </w:p>
    <w:p>
      <w:pPr>
        <w:pStyle w:val="BodyText"/>
      </w:pPr>
      <w:r>
        <w:t xml:space="preserve">Đây là một đội ngũ át chủ bài của Nhạc Trọng, họ có được lực phá hoại cùng lực công kích đường xa siêu cường. Trong đó có tám người đủ sức phá hư lôi đình chiến cơ, ngoài ra toàn bộ đội ngũ đều có được năng lực phá hủy trực thăng võ trang bình thường. Nhược điểm duy nhất của họ là yếu về cận chiến, kém cao thủ cận chiến hệ.</w:t>
      </w:r>
    </w:p>
    <w:p>
      <w:pPr>
        <w:pStyle w:val="BodyText"/>
      </w:pPr>
      <w:r>
        <w:t xml:space="preserve">Bạch Hà nhanh chóng mang theo hai mươi chiến sĩ di chuyển tới chỗ của Nhạc Trọng.</w:t>
      </w:r>
    </w:p>
    <w:p>
      <w:pPr>
        <w:pStyle w:val="BodyText"/>
      </w:pPr>
      <w:r>
        <w:t xml:space="preserve">Nhạc Trọng cưỡi trên tiểu Thanh bay lượn trên bầu trời, hướng chỗ cự hình mẫu thể đuổi theo.</w:t>
      </w:r>
    </w:p>
    <w:p>
      <w:pPr>
        <w:pStyle w:val="BodyText"/>
      </w:pPr>
      <w:r>
        <w:t xml:space="preserve">Cự hình mẫu thể đang bị tám chiếc lôi đình chiến cơ truy kích, thật nhiều hỏa tiễn đang không ngừng oanh kích nó, nhưng nó huy động xúc tu không ngừng đem hỏa tiễn phá hủy.</w:t>
      </w:r>
    </w:p>
    <w:p>
      <w:pPr>
        <w:pStyle w:val="BodyText"/>
      </w:pPr>
      <w:r>
        <w:t xml:space="preserve">Hỏa tiễn bị phá hủy lại nổ mạnh đem xúc tu của nó tạc đến da tróc thịt bong, nhưng lực khôi phục của nó cường hãn, chỉ thoáng chốc đã khôi phục như cũ.</w:t>
      </w:r>
    </w:p>
    <w:p>
      <w:pPr>
        <w:pStyle w:val="BodyText"/>
      </w:pPr>
      <w:r>
        <w:t xml:space="preserve">Uy lực của hỏa tiễn còn kém xa quang thúc của Bạch Lân Hổ.</w:t>
      </w:r>
    </w:p>
    <w:p>
      <w:pPr>
        <w:pStyle w:val="BodyText"/>
      </w:pPr>
      <w:r>
        <w:t xml:space="preserve">Nếu muốn một lần hủy diệt con cự hình mẫu thể kia, ít nhất phải có hơn năm mươi lôi đình chiến cơ phóng ra vô số hỏa tiễn mới có thể hủy diệt được nó.</w:t>
      </w:r>
    </w:p>
    <w:p>
      <w:pPr>
        <w:pStyle w:val="BodyText"/>
      </w:pPr>
      <w:r>
        <w:t xml:space="preserve">Nhạc Trọng điều khiển tiểu Thanh bay lên bầu trời, nhìn con quái vật kia không ngừng khôi phục lại thân thể, da đầu cũng phải run lên, con quái vật này đúng thật là khó giải quyết hơn những con hải thú tứ giai mà hắn từng chứng kiến rất nhiều.</w:t>
      </w:r>
    </w:p>
    <w:p>
      <w:pPr>
        <w:pStyle w:val="BodyText"/>
      </w:pPr>
      <w:r>
        <w:t xml:space="preserve">Nhạc Trọng nhanh chóng ra lệnh:</w:t>
      </w:r>
    </w:p>
    <w:p>
      <w:pPr>
        <w:pStyle w:val="BodyText"/>
      </w:pPr>
      <w:r>
        <w:t xml:space="preserve">- Pháo kích trợ giúp, tọa tiêu xxx!</w:t>
      </w:r>
    </w:p>
    <w:p>
      <w:pPr>
        <w:pStyle w:val="BodyText"/>
      </w:pPr>
      <w:r>
        <w:t xml:space="preserve">Oanh! Oanh! Oanh!</w:t>
      </w:r>
    </w:p>
    <w:p>
      <w:pPr>
        <w:pStyle w:val="BodyText"/>
      </w:pPr>
      <w:r>
        <w:t xml:space="preserve">Nhạc Trọng vừa hạ lệnh, vị trí của con cự hình mẫu thể lập tức bị pháo kích hoàn toàn bao phủ, pháo kích kéo dài suốt năm phút đồng hồ, cả khu vực bị đạn pháo oanh kích toàn bộ kiến trúc đều phá hủy, bụi mù nổi lên bốn phía, mảnh đạn văng ra tứ tán.</w:t>
      </w:r>
    </w:p>
    <w:p>
      <w:pPr>
        <w:pStyle w:val="BodyText"/>
      </w:pPr>
      <w:r>
        <w:t xml:space="preserve">Bụi mù tán đi, Nhạc Trọng chứng kiến thân thể cự hình mẫu thể bị pháo đạn oanh kích tạc đến vết thương chồng chất, hơn mười xúc tu bị tạc đứt rơi trên mặt đất nhưng nó vẫn chưa tử vong.</w:t>
      </w:r>
    </w:p>
    <w:p>
      <w:pPr>
        <w:pStyle w:val="BodyText"/>
      </w:pPr>
      <w:r>
        <w:t xml:space="preserve">Con cự hình mẫu thể bị đạn pháo oanh kích thân chịu trọng thương, nhưng nó lại nhanh chóng phát động lực khôi phục cường đại, toàn bộ miệng vết thương dùng tốc độ mà mắt thường có thể nhìn thấy được thật nhanh phục hồi.</w:t>
      </w:r>
    </w:p>
    <w:p>
      <w:pPr>
        <w:pStyle w:val="BodyText"/>
      </w:pPr>
      <w:r>
        <w:t xml:space="preserve">Nhạc Trọng lớn tiếng quát:</w:t>
      </w:r>
    </w:p>
    <w:p>
      <w:pPr>
        <w:pStyle w:val="BodyText"/>
      </w:pPr>
      <w:r>
        <w:t xml:space="preserve">- Tập trung hỏa lực công kích đầu của nó!</w:t>
      </w:r>
    </w:p>
    <w:p>
      <w:pPr>
        <w:pStyle w:val="BodyText"/>
      </w:pPr>
      <w:r>
        <w:t xml:space="preserve">Tám chiếc lôi đình chiến cơ trên bầu trời lập tức bắn ra đạn đạo phản xe tăng uy lực lớn nhất, từng viên hỏa tiễn điên cuồng oanh thẳng tới đầu cự hình mẫu thể, cơ quan pháo không ngừng bắn phá, vô số đạn pháo oanh lên người cự hình mẫu thể, muốn làm suy kiệt lực khôi phục của nó.</w:t>
      </w:r>
    </w:p>
    <w:p>
      <w:pPr>
        <w:pStyle w:val="BodyText"/>
      </w:pPr>
      <w:r>
        <w:t xml:space="preserve">Hỏa tiễn cùng đạn pháo đem xúc tu đang quấn quýt che chở trên đầu cự hình mẫu thể tạc đoạn, máu đen vẩy ra.</w:t>
      </w:r>
    </w:p>
    <w:p>
      <w:pPr>
        <w:pStyle w:val="BodyText"/>
      </w:pPr>
      <w:r>
        <w:t xml:space="preserve">Tiểu đội của Bạch Hà cũng không ngừng phát động kỹ năng, từng đạo hào quang oanh thẳng lên đầu cự hình mẫu thể, đem xúc tu của nó oanh đoạn, lộ ra cái đầu dữ tợn xấu xí của nó.</w:t>
      </w:r>
    </w:p>
    <w:p>
      <w:pPr>
        <w:pStyle w:val="BodyText"/>
      </w:pPr>
      <w:r>
        <w:t xml:space="preserve">Ngay lúc cự hình mẫu thể lộ ra cái đầu dữ tợn, Nhạc Trọng hao phí 80 điểm tinh thần lực cùng 20 điểm thể lực ngưng tụ ra ma viêm trường mâu dùng sức ném qua, ma viêm trường mâu giống như sao băng đâm thẳng vào đầu cự hình mẫu thể lập tức nổ tung, hóa thành ngọn lửa hừng hực thiêu hủy đầu của nó.</w:t>
      </w:r>
    </w:p>
    <w:p>
      <w:pPr>
        <w:pStyle w:val="Compact"/>
      </w:pPr>
      <w:r>
        <w:t xml:space="preserve">Bị ma viêm thiêu hủy, đầu của cự hình mẫu thể dâng lên khói đen, từng tảng lớn huyết nhục bị ma viêm thiêu đốt thành tro. Nó không nhịn được phát ra tiếng gào thê lương nhưng vẫn chưa tử vong, mà tế bào não còn đang không ngừng sinh trưởng lại.</w:t>
      </w:r>
      <w:r>
        <w:br w:type="textWrapping"/>
      </w:r>
      <w:r>
        <w:br w:type="textWrapping"/>
      </w:r>
    </w:p>
    <w:p>
      <w:pPr>
        <w:pStyle w:val="Heading2"/>
      </w:pPr>
      <w:bookmarkStart w:id="831" w:name="chương-810-cự-trứng-trong-người-cự-hình-mẫu-thể"/>
      <w:bookmarkEnd w:id="831"/>
      <w:r>
        <w:t xml:space="preserve">809. Chương 810: Cự Trứng Trong Người Cự Hình Mẫu Thể!</w:t>
      </w:r>
    </w:p>
    <w:p>
      <w:pPr>
        <w:pStyle w:val="Compact"/>
      </w:pPr>
      <w:r>
        <w:br w:type="textWrapping"/>
      </w:r>
      <w:r>
        <w:br w:type="textWrapping"/>
      </w:r>
    </w:p>
    <w:p>
      <w:pPr>
        <w:pStyle w:val="BodyText"/>
      </w:pPr>
      <w:r>
        <w:t xml:space="preserve">Nhạc Trọng không cho nó có cơ hội hồi phục, hắn ngưng tụ ra một đạo ma viêm trường mâu thật lớn tiếp tục ném tới.</w:t>
      </w:r>
    </w:p>
    <w:p>
      <w:pPr>
        <w:pStyle w:val="BodyText"/>
      </w:pPr>
      <w:r>
        <w:t xml:space="preserve">Ma viêm trường mâu như sao băng oanh lên đầu của cự hình mẫu thể lần nữa hóa thành ngọn lửa rừng rực, đem tế bào não của nó đang sinh trưởng lập tức thiêu đốt thành tro.</w:t>
      </w:r>
    </w:p>
    <w:p>
      <w:pPr>
        <w:pStyle w:val="BodyText"/>
      </w:pPr>
      <w:r>
        <w:t xml:space="preserve">Ở một bên Bạch Hà cũng phát động kỹ năng cường kích thương, một đạo lưu quang oanh lên đầu cự hình mẫu thể trực tiếp nổ tung, đem một tảng lớn huyết nhục oanh thành dập nát.</w:t>
      </w:r>
    </w:p>
    <w:p>
      <w:pPr>
        <w:pStyle w:val="BodyText"/>
      </w:pPr>
      <w:r>
        <w:t xml:space="preserve">Từng đạo hào quang từ phương xa oanh tới, đem đầu của con quái vật kia oanh thành lỗ thủng lởm chởm ghê rợn.</w:t>
      </w:r>
    </w:p>
    <w:p>
      <w:pPr>
        <w:pStyle w:val="BodyText"/>
      </w:pPr>
      <w:r>
        <w:t xml:space="preserve">Rốt cục con cự hình mẫu thể không còn chịu được nữa xoay người hướng phương xa bỏ chạy.</w:t>
      </w:r>
    </w:p>
    <w:p>
      <w:pPr>
        <w:pStyle w:val="BodyText"/>
      </w:pPr>
      <w:r>
        <w:t xml:space="preserve">Tốc độ của nó cực kỳ khủng bố, nó vừa di động nhóm người Bạch Hà liền không cách nào tiếp tục bắt giữ được thân ảnh của nó.</w:t>
      </w:r>
    </w:p>
    <w:p>
      <w:pPr>
        <w:pStyle w:val="BodyText"/>
      </w:pPr>
      <w:r>
        <w:t xml:space="preserve">Tám chiếc lôi đình chiến cơ liên tục bắn ra hỏa tiễn cùng đạo đạo phản xe tăng oanh khắp chung quanh nhưng không cách nào oanh trúng được đầu của nó.</w:t>
      </w:r>
    </w:p>
    <w:p>
      <w:pPr>
        <w:pStyle w:val="BodyText"/>
      </w:pPr>
      <w:r>
        <w:t xml:space="preserve">- Đáng chết! Tuyệt đối không thể cho nó chạy thoát!</w:t>
      </w:r>
    </w:p>
    <w:p>
      <w:pPr>
        <w:pStyle w:val="BodyText"/>
      </w:pPr>
      <w:r>
        <w:t xml:space="preserve">Nhạc Trọng nhìn con cự hình mẫu thể chạy trốn, chân mày cau chặt lại.</w:t>
      </w:r>
    </w:p>
    <w:p>
      <w:pPr>
        <w:pStyle w:val="BodyText"/>
      </w:pPr>
      <w:r>
        <w:t xml:space="preserve">Con cự hình mẫu thể đã bị vết thương chồng chất, ngay đầu lâu cũng bị oanh thủng, nhưng Nhạc Trọng biết rõ chỉ cần cho nó một chút thời gian thì con quái vật khủng bố kia có thể nhanh chóng khôi phục lại, đến lúc đó nếu muốn giết nó càng thêm khó khăn.</w:t>
      </w:r>
    </w:p>
    <w:p>
      <w:pPr>
        <w:pStyle w:val="BodyText"/>
      </w:pPr>
      <w:r>
        <w:t xml:space="preserve">Lúc này Nhạc Trọng đã tiêu hao 160 điểm tinh thần lực, tám chiếc lôi đình chiến cơ trên bầu trời cũng đem vô số hỏa tiễn cùng đạn đạo oanh lên người con quái vật kia.</w:t>
      </w:r>
    </w:p>
    <w:p>
      <w:pPr>
        <w:pStyle w:val="BodyText"/>
      </w:pPr>
      <w:r>
        <w:t xml:space="preserve">Nếu không thể tiêu diệt con quái vật trong thời gian ngắn nhất, Nhạc Trọng chỉ có thể dẫn quân thối lui.</w:t>
      </w:r>
    </w:p>
    <w:p>
      <w:pPr>
        <w:pStyle w:val="BodyText"/>
      </w:pPr>
      <w:r>
        <w:t xml:space="preserve">Nếu không để cho nó nhảy vào trong quân đội của hắn, nói không chừng đủ hủy diệt toàn bộ tinh anh dưới trướng của hắn.</w:t>
      </w:r>
    </w:p>
    <w:p>
      <w:pPr>
        <w:pStyle w:val="BodyText"/>
      </w:pPr>
      <w:r>
        <w:t xml:space="preserve">Nhạc Trọng lấy ra điện từ pháo đan binh bóp cò, đạn pháo điện từ oanh thẳng lên đầu con quái vật, đem đầu của nó oanh thành động lớn.</w:t>
      </w:r>
    </w:p>
    <w:p>
      <w:pPr>
        <w:pStyle w:val="BodyText"/>
      </w:pPr>
      <w:r>
        <w:t xml:space="preserve">Uy lực của điện từ pháo đan binh thật lớn, đồng dạng tiêu hao cũng cực kỳ khủng bố, tinh hạch bình thường chỉ có thể đủ chống đỡ một pháo liền bị phá nát. Tinh hạch nhị giai có thể chống đỡ được chừng mười phát là vỡ, mà tam giai thì có thể chịu được trăm phát đạn pháo.</w:t>
      </w:r>
    </w:p>
    <w:p>
      <w:pPr>
        <w:pStyle w:val="BodyText"/>
      </w:pPr>
      <w:r>
        <w:t xml:space="preserve">Nhạc Trọng sử dụng tinh hạch tam giai làm nguồn năng lượng không ngừng oanh lên đầu con quái vật, hắn phát động kỹ năng ảnh bộ, lực nhanh nhẹn đã siêu việt cự hình mẫu thể, hơn nữa kỹ thuật xạ thủ của hắn tinh anh, mười phát đã trúng chín phát lên đầu của quái vật, oanh thành động lớn.</w:t>
      </w:r>
    </w:p>
    <w:p>
      <w:pPr>
        <w:pStyle w:val="BodyText"/>
      </w:pPr>
      <w:r>
        <w:t xml:space="preserve">Con quái vật bị Nhạc Trọng không ngừng oanh kích, trên đầu không ngừng tuôn ra thật nhiều máu đen, lẩn trốn hơn ba trăm thước nó bị hơn mười viên hỏa tiễn oanh trúng thân thể, rốt cục ầm ầm ngã trên mặt đất.</w:t>
      </w:r>
    </w:p>
    <w:p>
      <w:pPr>
        <w:pStyle w:val="BodyText"/>
      </w:pPr>
      <w:r>
        <w:t xml:space="preserve">Con quái vật vừa ngã xuống, từng đạo quang mang kỹ năng liền đánh trúng đầu nó, đem đầu nó đánh nổ tung.</w:t>
      </w:r>
    </w:p>
    <w:p>
      <w:pPr>
        <w:pStyle w:val="BodyText"/>
      </w:pPr>
      <w:r>
        <w:t xml:space="preserve">Nhạc Trọng điều khiển tiểu Thanh bay tới trên không cầm điện từ pháo đan binh không ngừng oanh xuống đầu của con quái vật.</w:t>
      </w:r>
    </w:p>
    <w:p>
      <w:pPr>
        <w:pStyle w:val="BodyText"/>
      </w:pPr>
      <w:r>
        <w:t xml:space="preserve">Mãi đến khi hắn tiêu hao hai viên tinh hạch tam giai quý giá thì con quái vật mới ngã luôn xuống đất, một đoàn linh quang dung nhập vào trong cơ thể hắn.</w:t>
      </w:r>
    </w:p>
    <w:p>
      <w:pPr>
        <w:pStyle w:val="BodyText"/>
      </w:pPr>
      <w:r>
        <w:t xml:space="preserve">- Chúc mừng ngài thăng lên 82 cấp, đạt được hai điểm phân phối tự do!</w:t>
      </w:r>
    </w:p>
    <w:p>
      <w:pPr>
        <w:pStyle w:val="BodyText"/>
      </w:pPr>
      <w:r>
        <w:t xml:space="preserve">Đoàn linh quang vừa dung nhập vào cơ thể hắn, trong đầu hắn liền vang lên thanh âm thanh thúy. Lúc này hắn mới thở ra một hơi, rốt cục con quái vật khủng bố kia đã chết.</w:t>
      </w:r>
    </w:p>
    <w:p>
      <w:pPr>
        <w:pStyle w:val="BodyText"/>
      </w:pPr>
      <w:r>
        <w:t xml:space="preserve">Vì tiêu diệt con cự hình mẫu thể này, hỏa tiễn cùng đạn đạo trong tám chiếc lôi đình chiến cơ tiêu hao không còn, Nhạc Trọng cũng bị tiêu hao thật nhiều tinh thần lực, hai viên tinh hạch tam giai quý giá, còn vận dụng cả bộ đội tiến hóa tinh nhuệ, bộ đội trọng pháo, nhờ vậy mới có thể đem con quái vật giết chết.</w:t>
      </w:r>
    </w:p>
    <w:p>
      <w:pPr>
        <w:pStyle w:val="BodyText"/>
      </w:pPr>
      <w:r>
        <w:t xml:space="preserve">Cho dù khuyết thiếu một chi bộ đội nào hắn cũng không thể giết được nó, lực khôi phục của con quái vật kia quả thật vô cùng kinh khủng.</w:t>
      </w:r>
    </w:p>
    <w:p>
      <w:pPr>
        <w:pStyle w:val="BodyText"/>
      </w:pPr>
      <w:r>
        <w:t xml:space="preserve">Ngay bên cạnh thi thể cự hình mẫu thể rơi ra một quyển kỹ năng thư cùng một ngàn sinh tồn tệ.</w:t>
      </w:r>
    </w:p>
    <w:p>
      <w:pPr>
        <w:pStyle w:val="BodyText"/>
      </w:pPr>
      <w:r>
        <w:t xml:space="preserve">Nhạc Trọng cầm quyển kỹ năng thư cùng hộp báu màu lam thu vào trong tay.</w:t>
      </w:r>
    </w:p>
    <w:p>
      <w:pPr>
        <w:pStyle w:val="BodyText"/>
      </w:pPr>
      <w:r>
        <w:t xml:space="preserve">- Kỹ năng tam giai: Cao Tốc Tái Sinh. Học tập kỹ năng sẽ có được năng lực tái sinh như biến dị thú. Học tập kỹ năng cần 400 điểm hoạt lực, kỹ năng nhị cấp cần ba lượt cường hóa hoạt lực. Học tập kỹ năng phải tiêu hao ba điểm kỹ năng điểm!</w:t>
      </w:r>
    </w:p>
    <w:p>
      <w:pPr>
        <w:pStyle w:val="BodyText"/>
      </w:pPr>
      <w:r>
        <w:t xml:space="preserve">- Kỹ năng tam giai, không ngờ là tam giai. Đáng tiếc không phải kỹ năng chiến đấu, nhưng cũng không tồi!</w:t>
      </w:r>
    </w:p>
    <w:p>
      <w:pPr>
        <w:pStyle w:val="BodyText"/>
      </w:pPr>
      <w:r>
        <w:t xml:space="preserve">Nhạc Trọng thu kỹ năng thư vào trữ vật giới chỉ hơi có chút tiếc hận nghĩ thầm.</w:t>
      </w:r>
    </w:p>
    <w:p>
      <w:pPr>
        <w:pStyle w:val="BodyText"/>
      </w:pPr>
      <w:r>
        <w:t xml:space="preserve">Tiêu diệt xong cự hình mẫu thể, tiểu Thanh bổ nhào lên thi thể nó cắn nuốt.</w:t>
      </w:r>
    </w:p>
    <w:p>
      <w:pPr>
        <w:pStyle w:val="BodyText"/>
      </w:pPr>
      <w:r>
        <w:t xml:space="preserve">Huyết nhục biến dị thú cấp cao là chất dinh dưỡng tiến hóa cho tang thi. Đồng dạng tang thi cấp cao cũng là chất dinh dưỡng cho biến dị thú, song phương chính là quan hệ săn giết lẫn nhau.</w:t>
      </w:r>
    </w:p>
    <w:p>
      <w:pPr>
        <w:pStyle w:val="BodyText"/>
      </w:pPr>
      <w:r>
        <w:t xml:space="preserve">- Di, đây là cái gì?</w:t>
      </w:r>
    </w:p>
    <w:p>
      <w:pPr>
        <w:pStyle w:val="BodyText"/>
      </w:pPr>
      <w:r>
        <w:t xml:space="preserve">Nhạc Trọng chứng kiến tiểu Thanh cắn nuốt thi thể cự hình mẫu thể cũng không để ý, đột nhiên sắc mặt hắn hơi đổi, đi tới trước người con cự hình mẫu thể kia.</w:t>
      </w:r>
    </w:p>
    <w:p>
      <w:pPr>
        <w:pStyle w:val="BodyText"/>
      </w:pPr>
      <w:r>
        <w:t xml:space="preserve">Bụng của con cự hình mẫu thể vốn vun cao, lúc này bị móng vuốt của tiểu Thanh xé rách lộ ra một cự trứng điêu khắc những phù văn huyền ảo, có vô số ống dẫn liên thông. Cự trứng không ngừng lóe sáng, có vẻ cực kỳ kỳ dị.</w:t>
      </w:r>
    </w:p>
    <w:p>
      <w:pPr>
        <w:pStyle w:val="BodyText"/>
      </w:pPr>
      <w:r>
        <w:t xml:space="preserve">Nhạc Trọng phát động hợp thể phòng hộ thuật sau đó đeo Hải Dương Diện Cụ, lúc này mới thật cẩn thận bước vào trong thi thể cự hình mẫu thể, chặt đứt những ống dẫn liên thông, đem cự trứng kéo ra ngoài.</w:t>
      </w:r>
    </w:p>
    <w:p>
      <w:pPr>
        <w:pStyle w:val="BodyText"/>
      </w:pPr>
      <w:r>
        <w:t xml:space="preserve">Nhạc Trọng nhìn cự trứng trước mặt, trong mắt không ngừng nổi lên dị quang.</w:t>
      </w:r>
    </w:p>
    <w:p>
      <w:pPr>
        <w:pStyle w:val="BodyText"/>
      </w:pPr>
      <w:r>
        <w:t xml:space="preserve">Lúc này nhìn cự trứng thập phần yếu ớt, chỉ cần một kích là có thể đem hủy diệt, nhưng hắn lại luyến tiếc. Dù sao nếu có thể phục tùng được sinh vật bên trong, như vậy đối với hắn mà nói sẽ là trợ lực thật lớn. Nhưng nếu sinh vật bên trong hung dữ như cự hình mẫu thể, đối với hắn mà nói sẽ là tai họa không nhỏ.</w:t>
      </w:r>
    </w:p>
    <w:p>
      <w:pPr>
        <w:pStyle w:val="BodyText"/>
      </w:pPr>
      <w:r>
        <w:t xml:space="preserve">Ngay lúc Nhạc Trọng còn đang do dự, răng rắc một tiếng cự trứng chợt phá nát, vô số niêm dịch văng tung tóe, sinh vật bên trong nhanh như chớp hướng chỗ Nhạc Trọng đánh tới.</w:t>
      </w:r>
    </w:p>
    <w:p>
      <w:pPr>
        <w:pStyle w:val="BodyText"/>
      </w:pPr>
      <w:r>
        <w:t xml:space="preserve">Nhạc Trọng cơ hồ không hề kịp phản ứng đã bị sinh vật trong trứng nhào vào thân thể, sắc mặt hắn kinh hoàng bị dọa đến không còn chút máu. Hắn luôn luôn cường hóa nhanh nhẹn hơn nữa còn lấy tốc độ của mình làm ngạo, cho dù đối mặt Bạch Lân Hổ tứ giai hắn cũng có thể chống đỡ được hai chiêu. Nhưng hắn lại bị sinh vật trong trứng nhào lên người mà không kịp phản ứng chút nào, điều này làm cho hắn sợ hãi tới cực điểm.</w:t>
      </w:r>
    </w:p>
    <w:p>
      <w:pPr>
        <w:pStyle w:val="BodyText"/>
      </w:pPr>
      <w:r>
        <w:t xml:space="preserve">Nhạc Trọng đã muốn trực tiếp phát động kỹ năng ma viêm đem sinh vật đang nhào lên người hắn oanh giết, nhưng khi hắn vừa nhìn thấy rõ sinh vật đang dựa trên người hắn, đã không còn chút động tác.</w:t>
      </w:r>
    </w:p>
    <w:p>
      <w:pPr>
        <w:pStyle w:val="BodyText"/>
      </w:pPr>
      <w:r>
        <w:t xml:space="preserve">Sinh vật đang dựa trên người hắn là một cô bé có mái tóc dài màu bạc, tứ chi thật nhỏ nhìn qua là có thể bẻ gãy, da thịt trắng như ngọc tuyết, ngũ quan tinh xảo tuyệt luân, đôi mắt màu bạc xinh đẹp giống như có thể đem linh hồn người khác hút vào, nhìn qua chỉ chừng mười một mười hai tuổi.</w:t>
      </w:r>
    </w:p>
    <w:p>
      <w:pPr>
        <w:pStyle w:val="Compact"/>
      </w:pPr>
      <w:r>
        <w:t xml:space="preserve">Cô bé kia dựa trong lòng Nhạc Trọng, chìa đầu lưỡi phấn nộn liếm lên mặt nạ của Nhạc Trọng, vừa liếm vừa cười lên khanh khách.</w:t>
      </w:r>
      <w:r>
        <w:br w:type="textWrapping"/>
      </w:r>
      <w:r>
        <w:br w:type="textWrapping"/>
      </w:r>
    </w:p>
    <w:p>
      <w:pPr>
        <w:pStyle w:val="Heading2"/>
      </w:pPr>
      <w:bookmarkStart w:id="832" w:name="chương-811-thôn-thứ-18-trong-1"/>
      <w:bookmarkEnd w:id="832"/>
      <w:r>
        <w:t xml:space="preserve">810. Chương 811: Thôn Thứ 18 Trong ! (1)</w:t>
      </w:r>
    </w:p>
    <w:p>
      <w:pPr>
        <w:pStyle w:val="Compact"/>
      </w:pPr>
      <w:r>
        <w:br w:type="textWrapping"/>
      </w:r>
      <w:r>
        <w:br w:type="textWrapping"/>
      </w:r>
    </w:p>
    <w:p>
      <w:pPr>
        <w:pStyle w:val="BodyText"/>
      </w:pPr>
      <w:r>
        <w:t xml:space="preserve">- Sinh mạng thể biến chủng trí tuệ cấp cao, có được tiềm lực tiến hóa đáng sợ cùng trí tuệ có thể so sánh với nhân loại!</w:t>
      </w:r>
    </w:p>
    <w:p>
      <w:pPr>
        <w:pStyle w:val="BodyText"/>
      </w:pPr>
      <w:r>
        <w:t xml:space="preserve">Nhạc Trọng nhìn cô bé trần trụi dựa trong lòng mình, da đầu run lên:</w:t>
      </w:r>
    </w:p>
    <w:p>
      <w:pPr>
        <w:pStyle w:val="BodyText"/>
      </w:pPr>
      <w:r>
        <w:t xml:space="preserve">- Đây là có chuyện gì? Trong thi thể quái vật kia làm sao có thể thai nghén ra vật như vậy. Rốt cục nàng là nhân loại, hay là tang thi?</w:t>
      </w:r>
    </w:p>
    <w:p>
      <w:pPr>
        <w:pStyle w:val="BodyText"/>
      </w:pPr>
      <w:r>
        <w:t xml:space="preserve">Nhạc Trọng giết qua vô số tang thi nhưng chưa từng gặp phải con tang thi nào có thể thai nghén cự trứng, mà cự trứng còn có thể nở ra một cô bé xinh đẹp như thế.</w:t>
      </w:r>
    </w:p>
    <w:p>
      <w:pPr>
        <w:pStyle w:val="BodyText"/>
      </w:pPr>
      <w:r>
        <w:t xml:space="preserve">Nhạc Trọng muốn buông nàng xuống đất nhưng hắn vừa buông ra, nàng lại động nhảy lên người hắn, cười lên khanh khách, cực kỳ dính người.</w:t>
      </w:r>
    </w:p>
    <w:p>
      <w:pPr>
        <w:pStyle w:val="BodyText"/>
      </w:pPr>
      <w:r>
        <w:t xml:space="preserve">Nhạc Trọng cũng không có cách nào, chỉ đành lấy ra một bộ quần áo trong trữ vật giới chỉ trùm lên người cô bé muốn cô nhỏ mặc vào.</w:t>
      </w:r>
    </w:p>
    <w:p>
      <w:pPr>
        <w:pStyle w:val="BodyText"/>
      </w:pPr>
      <w:r>
        <w:t xml:space="preserve">Nhạc Trọng mới phủ quần áo lên người cô nhỏ, hai tay trắng nõn của tiểu la lỵ nhẹ nhàng xé ra, bộ quần áo đã bị nàng xé thành nát vụn.</w:t>
      </w:r>
    </w:p>
    <w:p>
      <w:pPr>
        <w:pStyle w:val="BodyText"/>
      </w:pPr>
      <w:r>
        <w:t xml:space="preserve">Nhạc Trọng bất đắc dĩ tháo Hải Dương Diện Cụ xuống, dùng lời nói giống như dỗ dành một đứa trẻ sáu bảy tuổi nói:</w:t>
      </w:r>
    </w:p>
    <w:p>
      <w:pPr>
        <w:pStyle w:val="BodyText"/>
      </w:pPr>
      <w:r>
        <w:t xml:space="preserve">- Mặc quần áo! Mặc quần áo vào chú mới thích cháu nga!</w:t>
      </w:r>
    </w:p>
    <w:p>
      <w:pPr>
        <w:pStyle w:val="BodyText"/>
      </w:pPr>
      <w:r>
        <w:t xml:space="preserve">- Mặc…quần…áo! Thích…</w:t>
      </w:r>
    </w:p>
    <w:p>
      <w:pPr>
        <w:pStyle w:val="BodyText"/>
      </w:pPr>
      <w:r>
        <w:t xml:space="preserve">Tiểu la lỵ tóc bạc trúc trắc học lại một câu sau đó mới để Nhạc Trọng giúp nàng mặc quần áo.</w:t>
      </w:r>
    </w:p>
    <w:p>
      <w:pPr>
        <w:pStyle w:val="BodyText"/>
      </w:pPr>
      <w:r>
        <w:t xml:space="preserve">Vừa mặc xong quần áo tiểu la lỵ liền nhảy vào trong lòng Nhạc Trọng cười khanh khách.</w:t>
      </w:r>
    </w:p>
    <w:p>
      <w:pPr>
        <w:pStyle w:val="BodyText"/>
      </w:pPr>
      <w:r>
        <w:t xml:space="preserve">Nhạc Trọng vuốt tóc nàng nói:</w:t>
      </w:r>
    </w:p>
    <w:p>
      <w:pPr>
        <w:pStyle w:val="BodyText"/>
      </w:pPr>
      <w:r>
        <w:t xml:space="preserve">- Cháu có mái tóc bạc xinh đẹp như vậy, từ hôm nay trở đi gọi cháu là Ngân Sương đi!</w:t>
      </w:r>
    </w:p>
    <w:p>
      <w:pPr>
        <w:pStyle w:val="BodyText"/>
      </w:pPr>
      <w:r>
        <w:t xml:space="preserve">Ngân Sương như hiểu như không nhìn Nhạc Trọng chậm rãi lặp lại:</w:t>
      </w:r>
    </w:p>
    <w:p>
      <w:pPr>
        <w:pStyle w:val="BodyText"/>
      </w:pPr>
      <w:r>
        <w:t xml:space="preserve">- Ngân…Sương!</w:t>
      </w:r>
    </w:p>
    <w:p>
      <w:pPr>
        <w:pStyle w:val="BodyText"/>
      </w:pPr>
      <w:r>
        <w:t xml:space="preserve">Nhạc Trọng vỗ về tiểu la lỵ, sau đó mới ôm Ngân Sương nhảy lên lưng tiểu Thanh bay lên bầu trời.</w:t>
      </w:r>
    </w:p>
    <w:p>
      <w:pPr>
        <w:pStyle w:val="BodyText"/>
      </w:pPr>
      <w:r>
        <w:t xml:space="preserve">Lúc này tám chiếc lôi đình chiến cơ đã bay tới tuyến đầu chiến trường, tuy rằng hỏa tiễn cùng đạn đạo đã sử dụng hết sạch sẽ, nhưng bên trên vẫn còn nhiều đạn pháo tồn kho.</w:t>
      </w:r>
    </w:p>
    <w:p>
      <w:pPr>
        <w:pStyle w:val="BodyText"/>
      </w:pPr>
      <w:r>
        <w:t xml:space="preserve">Quân đội không ngừng đẩy mạnh, vô số tang thi ngã xuống dưới mưa bom bão đạn, đệ nhất sư do Hồ Nghị thống soái không ngừng tiêu diệt tang thi trải rộng rải rác ở từng khu vực thành thị.</w:t>
      </w:r>
    </w:p>
    <w:p>
      <w:pPr>
        <w:pStyle w:val="BodyText"/>
      </w:pPr>
      <w:r>
        <w:t xml:space="preserve">Cuộc chiến kịch liệt kéo dài suốt hai ngày, hơn trăm vạn tang thi bị hủy diệt. Vì có được thật nhiều đạn dược tồn kho cùng hậu cần sung túc nên sức chiến đấu của quân đội hiện đại hóa cực kỳ khủng bố, thi đàn trong thành phố không cách nào ngăn cản.</w:t>
      </w:r>
    </w:p>
    <w:p>
      <w:pPr>
        <w:pStyle w:val="BodyText"/>
      </w:pPr>
      <w:r>
        <w:t xml:space="preserve">Tang thi Z hình trong Trữ Tây thị nhìn thấy tình thế không ổn liền mang theo tám mươi vạn tang thi còn sót lại chật vật chạy thoát khỏi Trữ Tây thị.</w:t>
      </w:r>
    </w:p>
    <w:p>
      <w:pPr>
        <w:pStyle w:val="BodyText"/>
      </w:pPr>
      <w:r>
        <w:t xml:space="preserve">Bọc thép bộ đội đang sẵn sàng chờ đón quân địch thấy thi đàn bỏ chạy đột ngột giết ra, điên cuồng chặn giết, luôn chém giết số lượng tang thi vượt qua ba mươi vạn mới đem thi đàn khổng lồ trực tiếp giết tan, tang thi Z hình được tang thi tiến hóa cấp cao hộ vệ chật vật chạy trốn.</w:t>
      </w:r>
    </w:p>
    <w:p>
      <w:pPr>
        <w:pStyle w:val="BodyText"/>
      </w:pPr>
      <w:r>
        <w:t xml:space="preserve">- Chúc mừng ngài thu phục Trữ Tây thị đã lấy được danh hiệu thu phục giả Trữ Tây thị! Danh hiệu có thể mang tới cho ngài +2 cường hóa sáu đại thuộc tính. Danh hiệu không thể lặp lại! Hiệu quả cường hóa danh hiệu có thể chồng!</w:t>
      </w:r>
    </w:p>
    <w:p>
      <w:pPr>
        <w:pStyle w:val="BodyText"/>
      </w:pPr>
      <w:r>
        <w:t xml:space="preserve">- Ngài mang binh thu phục Trữ Tây thị đã lấy được +3 cấp bậc cường hóa, đạt được 6 điểm thuộc tính tự do!</w:t>
      </w:r>
    </w:p>
    <w:p>
      <w:pPr>
        <w:pStyle w:val="BodyText"/>
      </w:pPr>
      <w:r>
        <w:t xml:space="preserve">- Ngài mang binh thu phục Trữ Tây thị, đã lấy được mười ngàn sinh tồn tệ!</w:t>
      </w:r>
    </w:p>
    <w:p>
      <w:pPr>
        <w:pStyle w:val="BodyText"/>
      </w:pPr>
      <w:r>
        <w:t xml:space="preserve">- Ngài mang binh thu phục Trữ Tây thị, đã lấy được phòng hộ y 4 cấp!</w:t>
      </w:r>
    </w:p>
    <w:p>
      <w:pPr>
        <w:pStyle w:val="BodyText"/>
      </w:pPr>
      <w:r>
        <w:t xml:space="preserve">- Ngài mang binh thu phục Trữ Tây thị, đã lấy được 1 điểm kỹ năng ngoài định mức!</w:t>
      </w:r>
    </w:p>
    <w:p>
      <w:pPr>
        <w:pStyle w:val="BodyText"/>
      </w:pPr>
      <w:r>
        <w:t xml:space="preserve">Khi quân đội của Nhạc Trọng đem toàn bộ tang thi trong thành phố đuổi đi hoặc tiêu diệt, một thanh âm thanh thúy liền vang lên trong đầu hắn.</w:t>
      </w:r>
    </w:p>
    <w:p>
      <w:pPr>
        <w:pStyle w:val="BodyText"/>
      </w:pPr>
      <w:r>
        <w:t xml:space="preserve">Nhạc Trọng tiêu hao hai điểm kỹ năng đem kỹ năng ma viêm nhị giai của hắn tiến hành cường hóa, hai luồng điểm sáng trong cơ thể hắn phá nát, linh lực khổng lồ lại khắc thêm phù hào huyền ảo bên trên kỹ năng ma viêm, làm uy lực ma viêm của hắn lại tăng lên thật lớn.</w:t>
      </w:r>
    </w:p>
    <w:p>
      <w:pPr>
        <w:pStyle w:val="BodyText"/>
      </w:pPr>
      <w:r>
        <w:t xml:space="preserve">Sau khi thu phục Trữ Tây thị, Nhạc Trọng bước chân vào trong tân thủ thôn Thần Ma hệ thống.</w:t>
      </w:r>
    </w:p>
    <w:p>
      <w:pPr>
        <w:pStyle w:val="BodyText"/>
      </w:pPr>
      <w:r>
        <w:t xml:space="preserve">- Chúc mừng ngài thu phục tân thủ thôn, đạt được danh hiệu chưởng khống giả thôn 18 Thần Ma hệ thống!</w:t>
      </w:r>
    </w:p>
    <w:p>
      <w:pPr>
        <w:pStyle w:val="BodyText"/>
      </w:pPr>
      <w:r>
        <w:t xml:space="preserve">- Ngài trở thành chưởng khống giả thôn 18 trong Thần Ma hệ thống, có thể đạt được tình báo bên dưới. Thứ nhất: cách ngày hôm nay sau hai năm lẻ mười tháng lẻ mười bay ngày, cửa thứ hai sẽ mở ra. Thứ hai: sau một năm lẻ mười tháng sẽ mở ra thể nghiệm cửa không gian truyền tống, thu phục được thủ đô Hoa Hạ quốc ngài có thể đạt được vé vào cửa thể nghiệm cửa không gian truyền tống. Thứ ba: mỗi tân thủ thôn ở mỗi khu vực đều có được năng lực thần kỳ, thỉnh ngài nỗ lực cướp lấy tân thủ thôn của thế lực khác!</w:t>
      </w:r>
    </w:p>
    <w:p>
      <w:pPr>
        <w:pStyle w:val="BodyText"/>
      </w:pPr>
      <w:r>
        <w:t xml:space="preserve">Thanh âm liên tiếp vang lên trong thức hải của Nhạc Trọng, làm trong lòng hắn trầm tận đáy cốc.</w:t>
      </w:r>
    </w:p>
    <w:p>
      <w:pPr>
        <w:pStyle w:val="BodyText"/>
      </w:pPr>
      <w:r>
        <w:t xml:space="preserve">Nhạc Trọng cau chặt mày, một cỗ áp lực nặng nề bao phủ trong lòng hắn:</w:t>
      </w:r>
    </w:p>
    <w:p>
      <w:pPr>
        <w:pStyle w:val="BodyText"/>
      </w:pPr>
      <w:r>
        <w:t xml:space="preserve">- Cửa thứ hai, đó là cái gì? Hỗn đản chết tiệt, vừa nghe liền biết không phải là chuyện gì tốt!</w:t>
      </w:r>
    </w:p>
    <w:p>
      <w:pPr>
        <w:pStyle w:val="BodyText"/>
      </w:pPr>
      <w:r>
        <w:t xml:space="preserve">Hiển nhiên thế giới cuối thời tràn ngập biến dị thú, tang thi tiến hóa, Hải tộc, sinh mạng thể trí tuệ kỳ quái cũng không phải là cuối cùng mà chỉ là sự bắt đầu. Hiện tại Nhạc Trọng chỉ có thể miễn cưỡng đối phó thi đàn quy mô trăm vạn mà thôi, hơn nữa mỗi khi đánh trận đều phải tiêu hao thật nhiều vật tư cùng binh sĩ thương vong không nhỏ.</w:t>
      </w:r>
    </w:p>
    <w:p>
      <w:pPr>
        <w:pStyle w:val="BodyText"/>
      </w:pPr>
      <w:r>
        <w:t xml:space="preserve">Nếu như lại xuất hiện quái vật nào đó còn khó đối phó hơn cả tang thi, biến dị thú, Nhạc Trọng thật khó thể tưởng tượng thế giới kia sẽ đáng sợ tới cỡ nào.</w:t>
      </w:r>
    </w:p>
    <w:p>
      <w:pPr>
        <w:pStyle w:val="BodyText"/>
      </w:pPr>
      <w:r>
        <w:t xml:space="preserve">- Một năm lẻ mười tháng sau sẽ mở ra thể nghiệm cửa truyền tống, nói cách khác mình chỉ còn một năm lẻ mười tháng thu phục thủ đô sao? Điều này sao có thể?</w:t>
      </w:r>
    </w:p>
    <w:p>
      <w:pPr>
        <w:pStyle w:val="BodyText"/>
      </w:pPr>
      <w:r>
        <w:t xml:space="preserve">Thủ đô là một trong những thành phố có nhân khẩu dày đặc nhất trong Hoa Hạ. Là đại đô thị quốc tế hóa có tới mấy ngàn vạn nhân khẩu. Chính là nói nếu Nhạc Trọng muốn thu phục thủ đô, nhất định phải đối mặt với mấy ngàn vạn tang thi.</w:t>
      </w:r>
    </w:p>
    <w:p>
      <w:pPr>
        <w:pStyle w:val="BodyText"/>
      </w:pPr>
      <w:r>
        <w:t xml:space="preserve">Hiện tại thi đàn hơn hai trăm vạn cũng đã làm cho hắn chật vật vô cùng, tiêu hao đạn dược vật tư là một con số trên trời. Nếu phải đối mặt với mấy ngàn vạn tang thi, hắn căn bản không thể chính diện đối kháng.</w:t>
      </w:r>
    </w:p>
    <w:p>
      <w:pPr>
        <w:pStyle w:val="BodyText"/>
      </w:pPr>
      <w:r>
        <w:t xml:space="preserve">Nhạc Trọng lắc đầu đem áp lực trầm trọng vứt sang một bên đi vào trong thôn 18 Thần Ma hệ thống.</w:t>
      </w:r>
    </w:p>
    <w:p>
      <w:pPr>
        <w:pStyle w:val="BodyText"/>
      </w:pPr>
      <w:r>
        <w:t xml:space="preserve">Hắn đi thẳng tới thần điện chức nghiệp ám kỵ sĩ.</w:t>
      </w:r>
    </w:p>
    <w:p>
      <w:pPr>
        <w:pStyle w:val="BodyText"/>
      </w:pPr>
      <w:r>
        <w:t xml:space="preserve">Trong thần điện, một gã ám kỵ sĩ lẳng lặng đứng yên nơi đó, tản ra uy áp cường đại đáng sợ.</w:t>
      </w:r>
    </w:p>
    <w:p>
      <w:pPr>
        <w:pStyle w:val="BodyText"/>
      </w:pPr>
      <w:r>
        <w:t xml:space="preserve">Nhạc Trọng cảm thụ uy áp, vô cùng rõ ràng thực lực của mình vẫn chưa phải là đối thủ của ám kỵ sĩ.</w:t>
      </w:r>
    </w:p>
    <w:p>
      <w:pPr>
        <w:pStyle w:val="BodyText"/>
      </w:pPr>
      <w:r>
        <w:t xml:space="preserve">- Các hạ, tôi là ám kỵ sĩ Nhạc Trọng, hi vọng có thể mua kỹ năng thư chức nghiệp!</w:t>
      </w:r>
    </w:p>
    <w:p>
      <w:pPr>
        <w:pStyle w:val="BodyText"/>
      </w:pPr>
      <w:r>
        <w:t xml:space="preserve">Ám kỵ sĩ chỉ vào hư không, một đám hình chiếu lập thể hiện ra, cho thấy từng quyển kỹ năng.</w:t>
      </w:r>
    </w:p>
    <w:p>
      <w:pPr>
        <w:pStyle w:val="BodyText"/>
      </w:pPr>
      <w:r>
        <w:t xml:space="preserve">Nhạc Trọng vừa nhìn thấy những quyển kỹ năng còn đắt giá hơn lần đầu tiên hắn nhìn thấy gấp mười lần. Một kỹ năng nhị cấp đã cần một vạn sinh tồn tệ, một kỹ năng ba cấp cần tới mười vạn sinh tồn tệ.</w:t>
      </w:r>
    </w:p>
    <w:p>
      <w:pPr>
        <w:pStyle w:val="Compact"/>
      </w:pPr>
      <w:r>
        <w:t xml:space="preserve">Ở trong này có kỹ năng thư ám kỵ sĩ tứ cấp bán ra, mỗi một kỹ năng cần tới một triệu sinh tồn tệ. Mà kỹ năng ngũ cấp lại cần tới mười triệu sinh tồn tệ mới có thể mua được, kỹ năng lục cấp cần tới một trăm triệu sinh tồn tệ mới có thể chạm tới.</w:t>
      </w:r>
      <w:r>
        <w:br w:type="textWrapping"/>
      </w:r>
      <w:r>
        <w:br w:type="textWrapping"/>
      </w:r>
    </w:p>
    <w:p>
      <w:pPr>
        <w:pStyle w:val="Heading2"/>
      </w:pPr>
      <w:bookmarkStart w:id="833" w:name="chương-812-thôn-thứ-18-trong-2"/>
      <w:bookmarkEnd w:id="833"/>
      <w:r>
        <w:t xml:space="preserve">811. Chương 812: Thôn Thứ 18 Trong ! (2)</w:t>
      </w:r>
    </w:p>
    <w:p>
      <w:pPr>
        <w:pStyle w:val="Compact"/>
      </w:pPr>
      <w:r>
        <w:br w:type="textWrapping"/>
      </w:r>
      <w:r>
        <w:br w:type="textWrapping"/>
      </w:r>
    </w:p>
    <w:p>
      <w:pPr>
        <w:pStyle w:val="BodyText"/>
      </w:pPr>
      <w:r>
        <w:t xml:space="preserve">Tuy Nhạc Trọng đem toàn bộ sinh tồn tệ mà thuộc hạ thu được gồm thâu, nhưng hiện tại cũng chỉ có được mười bốn triệu sinh tồn tệ, chỉ đủ mua một quyển kỹ năng ngũ cấp cùng bốn quyển kỹ năng tứ cấp.</w:t>
      </w:r>
    </w:p>
    <w:p>
      <w:pPr>
        <w:pStyle w:val="BodyText"/>
      </w:pPr>
      <w:r>
        <w:t xml:space="preserve">Nhạc Trọng lướt mắt nhìn, kỹ năng ngũ cấp cùng lục cấp làm cho hắn đỏ mắt, đây đều là những kỹ năng cường đại, nhưng sau thoáng do dự rốt cục hắn chỉ mua một quyển kỹ năng tứ cấp.</w:t>
      </w:r>
    </w:p>
    <w:p>
      <w:pPr>
        <w:pStyle w:val="BodyText"/>
      </w:pPr>
      <w:r>
        <w:t xml:space="preserve">- Kỹ năng 4 cấp: Ám Hắc đấu khí cấp thấp. Có thể ngưng tụ ra ám hắc đấu khí trong người, lợi dụng ám hắc đấu khí có thể cường hóa lực chiến đấu của mình. Kỹ năng cơ sở tiến giai ám hắc đấu khí trung cấp. Tiến giai trung cấp cần thăng cấp ba lượt. Có thể thông qua phương thức tu luyện tiến hành cường hóa. Cũng có thể thông qua điểm kỹ năng tiến hành cường hóa, hai điểm kỹ năng cường hóa một lần!</w:t>
      </w:r>
    </w:p>
    <w:p>
      <w:pPr>
        <w:pStyle w:val="BodyText"/>
      </w:pPr>
      <w:r>
        <w:t xml:space="preserve">Nhạc Trọng vừa mua kỹ năng thư tới tay lập tức học tập, một đạo hắc sắc quang mang chớp động, trong thức hải của hắn ngưng tụ ra một phù văn ám hắc đấu khí.</w:t>
      </w:r>
    </w:p>
    <w:p>
      <w:pPr>
        <w:pStyle w:val="BodyText"/>
      </w:pPr>
      <w:r>
        <w:t xml:space="preserve">Ngay lúc phù văn hình thành, một cỗ tin tức dũng mãnh tràn vào trong thức hải của hắn, ngay lập tức giúp cho hắn nắm giữ pháp môn sử dụng cùng phương pháp tu luyện.</w:t>
      </w:r>
    </w:p>
    <w:p>
      <w:pPr>
        <w:pStyle w:val="BodyText"/>
      </w:pPr>
      <w:r>
        <w:t xml:space="preserve">Hai mắt Nhạc Trọng ngưng tụ phát động ám hắc đấu khí, lực lượng trong cơ thể hắn bắt đầu khởi động, một tia hắc sắc đấu khí từ trong thân thể hắn toát ra, cường hóa thân thể hắn, để cho sức chiến đấu của hắn trong khoảnh khắc đạt được cường hóa thật lớn.</w:t>
      </w:r>
    </w:p>
    <w:p>
      <w:pPr>
        <w:pStyle w:val="BodyText"/>
      </w:pPr>
      <w:r>
        <w:t xml:space="preserve">Thân hình hắn chợt lóe, hóa thành một đạo ảo ảnh không còn bóng dáng, tốc độ của hắn nếu không sử dụng ảnh bộ cũng tăng lên gấp hai mươi bảy lần, nếu sử dụng ảnh bộ cơ hồ tiếp cận vận tốc âm thanh.</w:t>
      </w:r>
    </w:p>
    <w:p>
      <w:pPr>
        <w:pStyle w:val="BodyText"/>
      </w:pPr>
      <w:r>
        <w:t xml:space="preserve">Nhạc Trọng hiện ra thân hình cảm thụ lực lượng trong cơ thể, hài lòng gật đầu:</w:t>
      </w:r>
    </w:p>
    <w:p>
      <w:pPr>
        <w:pStyle w:val="BodyText"/>
      </w:pPr>
      <w:r>
        <w:t xml:space="preserve">- Tốt! Tốt! Ám hắc đấu khí này quả nhiên bất phàm. Có được kỹ năng này sức chiến đấu cùng năng lực sinh tồn bản thân mình càng tăng thêm một bậc!</w:t>
      </w:r>
    </w:p>
    <w:p>
      <w:pPr>
        <w:pStyle w:val="BodyText"/>
      </w:pPr>
      <w:r>
        <w:t xml:space="preserve">Nhạc Trọng cũng không tiếp tục mua thêm kỹ năng thư, đi tới cửa hàng thăng cấp trang bị bên cạnh, đem bốn miếng bảo thạch thăng cấp, một vạn sinh tồn tệ cùng súng ngắm ưng hình 4 cấp giao cho điếm chủ tiến hành thăng cấp.</w:t>
      </w:r>
    </w:p>
    <w:p>
      <w:pPr>
        <w:pStyle w:val="BodyText"/>
      </w:pPr>
      <w:r>
        <w:t xml:space="preserve">Vũ khí 3 cấp thăng 4 cấp cần một viên bảo thạch thăng cấp, 4 cấp thăng 5 cấp cần bốn viên bảo thạch thăng cấp, thăng lên 6 cấp thì cần mười sáu viên, dùng cách này mà tính tới nhưng vũ khí thăng lên 6 cấp cũng có khả năng thất bại xuất hiện.</w:t>
      </w:r>
    </w:p>
    <w:p>
      <w:pPr>
        <w:pStyle w:val="BodyText"/>
      </w:pPr>
      <w:r>
        <w:t xml:space="preserve">Một đạo quang mang chớp động, súng ngắm ưng hình 4 cấp trực tiếp thăng cấp trở thành thư kích pháo đen nhánh, bên trên điêu khắc phù văn huyền ảo, đường kính lên tới 25 mm.</w:t>
      </w:r>
    </w:p>
    <w:p>
      <w:pPr>
        <w:pStyle w:val="BodyText"/>
      </w:pPr>
      <w:r>
        <w:t xml:space="preserve">- Bảo vật 5 cấp: thư kích pháo ưng hình 2. Tầm bắn cao tới 4km, có thể phóng đạn xuyên thép, đạn bạo tạc, hỏa tiễn, đạn âm bạo. Mỗi ngày tự động sinh ra một viên thư kích pháo!</w:t>
      </w:r>
    </w:p>
    <w:p>
      <w:pPr>
        <w:pStyle w:val="BodyText"/>
      </w:pPr>
      <w:r>
        <w:t xml:space="preserve">Ưu đãi làm thủ lĩnh một thế lực lớn rốt cục hiển hiện ra, loại bảo thạch thăng cấp trong tay hắn tổng cộng có hơn hai trăm viên, hắn lấy ra dùng thăng cấp toàn bộ vũ khí lên 5 cấp.</w:t>
      </w:r>
    </w:p>
    <w:p>
      <w:pPr>
        <w:pStyle w:val="BodyText"/>
      </w:pPr>
      <w:r>
        <w:t xml:space="preserve">- Hắc Nha đao 5 cấp: đại đao vô cùng sắc bén, có thể chặt đứt binh khí dưới 4 cấp của Thần Ma hệ thống!</w:t>
      </w:r>
    </w:p>
    <w:p>
      <w:pPr>
        <w:pStyle w:val="BodyText"/>
      </w:pPr>
      <w:r>
        <w:t xml:space="preserve">- Bảo vật 5 cấp: Độc thứ 3, kính thủ pháo lớn 25mm, mỗi ngày tự động sinh ra sáu phát!</w:t>
      </w:r>
    </w:p>
    <w:p>
      <w:pPr>
        <w:pStyle w:val="BodyText"/>
      </w:pPr>
      <w:r>
        <w:t xml:space="preserve">- Bảo vật 5 cấp: Ngạc Nha Cứ Nhận!</w:t>
      </w:r>
    </w:p>
    <w:p>
      <w:pPr>
        <w:pStyle w:val="BodyText"/>
      </w:pPr>
      <w:r>
        <w:t xml:space="preserve">Nhạc Trọng đem toàn bộ vũ khí thăng lên 5 cấp cũng không tiếp tục lưu lại mà rời khỏi cửa hàng đi qua cửa hàng tễ thuốc.</w:t>
      </w:r>
    </w:p>
    <w:p>
      <w:pPr>
        <w:pStyle w:val="BodyText"/>
      </w:pPr>
      <w:r>
        <w:t xml:space="preserve">Hắn mua hai tễ thuốc G 6 cấp.</w:t>
      </w:r>
    </w:p>
    <w:p>
      <w:pPr>
        <w:pStyle w:val="BodyText"/>
      </w:pPr>
      <w:r>
        <w:t xml:space="preserve">Giá cả mỗi tễ thuốc lên tới năm trăm ngàn sinh tồn tệ, so với thời gian lúc hắn mới vào tân thủ thôn đã đắt hơn tới gấp mười lần, hắn mua hai tễ thuốc G 6 cấp đã xài hết một triệu sinh tồn tệ. Nhưng đây cũng là đáng giá, ngoại trừ tễ thuốc G không có bất kỳ dược vật nào trị liệu được miệng vết thương do tang thi tạo thành.</w:t>
      </w:r>
    </w:p>
    <w:p>
      <w:pPr>
        <w:pStyle w:val="BodyText"/>
      </w:pPr>
      <w:r>
        <w:t xml:space="preserve">Cho dù là tiến hóa giả nếu bị tang thi làm bị thương, cũng sẽ biến thành tang thi, không có thuốc nào cứu được. Hai tễ thuốc G tương đương hai mạng người. Hắn cũng phải nhịn đau mua về hai tễ thuốc kia.</w:t>
      </w:r>
    </w:p>
    <w:p>
      <w:pPr>
        <w:pStyle w:val="BodyText"/>
      </w:pPr>
      <w:r>
        <w:t xml:space="preserve">Rời khỏi cửa hàng tễ thuốc, hắn đi tới thần điện cường hóa. Trong thần điện sử dụng một ngàn sinh tồn tệ là có thể cường hóa thuộc tính điểm cơ sở. Nhưng mỗi người nhiều nhất chỉ cường hóa được 20 điểm thuộc tính trụ cột. Mà Nhạc Trọng làm chưởng khống giả thôn 18 có thể cường hóa 40 điểm thuộc tính trụ cột.</w:t>
      </w:r>
    </w:p>
    <w:p>
      <w:pPr>
        <w:pStyle w:val="BodyText"/>
      </w:pPr>
      <w:r>
        <w:t xml:space="preserve">Hắn nhanh chóng cường hóa 39 điểm nhanh nhẹn, lập tức tăng lên 256 điểm. Thật nhiều tiến hóa giả nhanh nhẹn đều không đạt tới con số khủng bố này.</w:t>
      </w:r>
    </w:p>
    <w:p>
      <w:pPr>
        <w:pStyle w:val="BodyText"/>
      </w:pPr>
      <w:r>
        <w:t xml:space="preserve">Sau khi tiến hành cường hóa thân thể thêm một lần trong cường hóa thần điện, Nhạc Trọng đi tới thần điện trung xu mà lúc trước hắn không thể tiến vào.</w:t>
      </w:r>
    </w:p>
    <w:p>
      <w:pPr>
        <w:pStyle w:val="BodyText"/>
      </w:pPr>
      <w:r>
        <w:t xml:space="preserve">Ngay trong thần điện trung xu, chỉ có một tinh thể hình thoi đang trôi nổi trong hư không, bên dưới tinh thể điêu khắc vô số phù văn huyền ảo.</w:t>
      </w:r>
    </w:p>
    <w:p>
      <w:pPr>
        <w:pStyle w:val="BodyText"/>
      </w:pPr>
      <w:r>
        <w:t xml:space="preserve">- Chúc mừng ngài chưởng khống thôn 18 trong Thần Ma hệ thống. Là chưởng khống giả, ngài có được những quyền lợi như sau. Thứ nhất: Đổi tên cho thôn 18 trong Thần Ma hệ thống. Thứ hai: Làm cho thôn 18 hiện ra trên thế giới này, ọi người chứng kiến. Thứ ba: Cho thôn 18 mở ra kết giới phòng ngự, năng lượng kết giới sẽ do ngài cung cấp. Thứ tư: Đem thôn 18 thu vào khe hở thứ nguyên, xuyên toa trong khe hở thứ nguyên, cần tiêu hao một viên tinh hạch ngũ giai làm năng lượng. Thứ năm: mở rộng phạm vi thôn 18 trong Thần Ma hệ thống, cần tiêu hao tinh hạch ngũ giai!</w:t>
      </w:r>
    </w:p>
    <w:p>
      <w:pPr>
        <w:pStyle w:val="BodyText"/>
      </w:pPr>
      <w:r>
        <w:t xml:space="preserve">- Xin mời ngài chú ý, nếu thần điện trung xu bị thế lực đối địch công chiếm, như vậy chưởng khống giả thôn 18 trong Thần Ma hệ thống sẽ thay đổi. Phương thức công chiếm chính là hướng ngài tuyên chiến, hơn nữa phái binh chiếm lĩnh thần điện trung xu trong 24h!</w:t>
      </w:r>
    </w:p>
    <w:p>
      <w:pPr>
        <w:pStyle w:val="BodyText"/>
      </w:pPr>
      <w:r>
        <w:t xml:space="preserve">Một đạo quang mang từ trong tinh thể hình thoi trực tiếp bắn vào giữa trán Nhạc Trọng, vô số tin tức dũng mãnh tràn vào trong thức hải của hắn.</w:t>
      </w:r>
    </w:p>
    <w:p>
      <w:pPr>
        <w:pStyle w:val="BodyText"/>
      </w:pPr>
      <w:r>
        <w:t xml:space="preserve">Nhạc Trọng trầm tư một chút, nói:</w:t>
      </w:r>
    </w:p>
    <w:p>
      <w:pPr>
        <w:pStyle w:val="BodyText"/>
      </w:pPr>
      <w:r>
        <w:t xml:space="preserve">- Đem thôn 18 trong Thần Ma hệ thống đổi tên là thần điện tiến hóa. Sau đó hiện ra trên thế giới này!</w:t>
      </w:r>
    </w:p>
    <w:p>
      <w:pPr>
        <w:pStyle w:val="BodyText"/>
      </w:pPr>
      <w:r>
        <w:t xml:space="preserve">- Dạ!</w:t>
      </w:r>
    </w:p>
    <w:p>
      <w:pPr>
        <w:pStyle w:val="BodyText"/>
      </w:pPr>
      <w:r>
        <w:t xml:space="preserve">Bên trong Trữ Tây thị, từng đạo quang mang chớp động, đủ loại kiến trúc trống rỗng hiện ra, mặt đất vốn bị tạc đầy hầm hố đều bị một cỗ lực lượng thần bí khôi phục lại, mặt đất kéo dài, thần điện tiến hóa chậm rãi hiện ra trên thế giới này.</w:t>
      </w:r>
    </w:p>
    <w:p>
      <w:pPr>
        <w:pStyle w:val="BodyText"/>
      </w:pPr>
      <w:r>
        <w:t xml:space="preserve">Nhạc Trọng khống chế xong thần điện trung xu lại đi về hướng thần điện huyết thống.</w:t>
      </w:r>
    </w:p>
    <w:p>
      <w:pPr>
        <w:pStyle w:val="BodyText"/>
      </w:pPr>
      <w:r>
        <w:t xml:space="preserve">Bên trong thần điện huyết thống điêu khắc hình ảnh lang nhân, quỷ hút máu, nhân ngư, du hiệp tùng lâm, báo nhân, cự nhân, biến dị nhân, thạch đầu nhân, sư đầu nhân vân vân, đủ loại quái vật.</w:t>
      </w:r>
    </w:p>
    <w:p>
      <w:pPr>
        <w:pStyle w:val="BodyText"/>
      </w:pPr>
      <w:r>
        <w:t xml:space="preserve">Một nhóm khoang thuyền kim loại chẳng khác gì những kén tằm nằm bên trong thần điện huyết thống, một viên tinh thể hình thoi phiêu phù trong thần điện.</w:t>
      </w:r>
    </w:p>
    <w:p>
      <w:pPr>
        <w:pStyle w:val="Compact"/>
      </w:pPr>
      <w:r>
        <w:t xml:space="preserve">- Bổn thần điện là thần điện huyết thống, ngài thu thập bất kỳ máu, gien của bất cứ sinh vật biến dị nào, đưa vào trong thần điện chỉ cần tiêu phí sinh tồn tệ là có thể cường hóa huyết thống. Mỗi người chỉ có thể đạt được một loại huyết thống, đồng thời cường hóa hai loại huyết thống sẽ có chuyện khó thể suy đoán phát sinh, có 90% xác suất biến thành quái vật. Hiện tại trong thần điện hoàn toàn không có mẫu máu cùng gien của bất kỳ sinh vật nào!</w:t>
      </w:r>
      <w:r>
        <w:br w:type="textWrapping"/>
      </w:r>
      <w:r>
        <w:br w:type="textWrapping"/>
      </w:r>
    </w:p>
    <w:p>
      <w:pPr>
        <w:pStyle w:val="Heading2"/>
      </w:pPr>
      <w:bookmarkStart w:id="834" w:name="chương-813-thân-điên-tiên-hoa."/>
      <w:bookmarkEnd w:id="834"/>
      <w:r>
        <w:t xml:space="preserve">812. Chương 813: Thần Điện Tiến Hoá.</w:t>
      </w:r>
    </w:p>
    <w:p>
      <w:pPr>
        <w:pStyle w:val="Compact"/>
      </w:pPr>
      <w:r>
        <w:br w:type="textWrapping"/>
      </w:r>
      <w:r>
        <w:br w:type="textWrapping"/>
      </w:r>
    </w:p>
    <w:p>
      <w:pPr>
        <w:pStyle w:val="BodyText"/>
      </w:pPr>
      <w:r>
        <w:t xml:space="preserve">Nhạc Trọng đi vào trong huyết thống thần điện nghe được tin tức kia, cầm máu của biến dị thú nhỏ lên trên tinh thể hình thoi.</w:t>
      </w:r>
    </w:p>
    <w:p>
      <w:pPr>
        <w:pStyle w:val="BodyText"/>
      </w:pPr>
      <w:r>
        <w:t xml:space="preserve">Một giọt máu của biến dị thú vừa nhỏ lên tinh thể hình thoi hấp thu thật nhanh, trong thức hải Nhạc Trọng truyền ra thanh âm thanh thúy.</w:t>
      </w:r>
    </w:p>
    <w:p>
      <w:pPr>
        <w:pStyle w:val="BodyText"/>
      </w:pPr>
      <w:r>
        <w:t xml:space="preserve">- Hiện tại ngài có thể cường hóa những huyết thống sau đây: Hỏa điểu huyết thống, hải điện sứa huyết thống, đại hải xà huyết thống…muốn cường hóa hỏa điểu huyết thống cần tiêu hao một trăm vạn sinh tồn tệ, cường hóa hải điện sứa huyết thống tiêu hao tám mươi vạn sinh tồn tệ…</w:t>
      </w:r>
    </w:p>
    <w:p>
      <w:pPr>
        <w:pStyle w:val="BodyText"/>
      </w:pPr>
      <w:r>
        <w:t xml:space="preserve">Nhạc Trọng cẩn thận xem xét phát hiện muốn cường hóa huyết thống biến dị thú tứ giai hao phí sinh tồn tệ nhiều nhất, mà những biến dị thú cấp thấp hao phí sinh tồn tệ ít nhất. Thấp nhất chính là huyết thống sa trùng biến dị, chỉ cần hai trăm sinh tồn tệ.</w:t>
      </w:r>
    </w:p>
    <w:p>
      <w:pPr>
        <w:pStyle w:val="BodyText"/>
      </w:pPr>
      <w:r>
        <w:t xml:space="preserve">Xem xét một ít biến dị thú huyết thống, Nhạc Trọng xoay người rời khỏi huyết thống thần điện, muốn cường hóa huyết thống không biết sẽ mang đến hiệu quả như thế nào, hắn cũng không muốn lựa chọn nhanh như vậy. Hơn nữa cho dù cường hóa huyết thống, hắn cũng hi vọng lấy tới máu của biến dị thú ngũ giai mới tiếp tục tiến hành cường hóa.</w:t>
      </w:r>
    </w:p>
    <w:p>
      <w:pPr>
        <w:pStyle w:val="BodyText"/>
      </w:pPr>
      <w:r>
        <w:t xml:space="preserve">Rời khỏi huyết thống thần điện, hắn đi tới cửa hàng bán vật tư sinh tồn mua vật tư.</w:t>
      </w:r>
    </w:p>
    <w:p>
      <w:pPr>
        <w:pStyle w:val="BodyText"/>
      </w:pPr>
      <w:r>
        <w:t xml:space="preserve">Bên trong cửa hàng có bán gạo, dầu mỡ gia vị, đạn dược. Nhưng hắn lại không mua những vật này mà mua dây chuyền sản xuất viên đạn, dây chuyền sản xuất đạn pháo, dây chuyền sản xuất dụng cụ quang học vân vân.</w:t>
      </w:r>
    </w:p>
    <w:p>
      <w:pPr>
        <w:pStyle w:val="BodyText"/>
      </w:pPr>
      <w:r>
        <w:t xml:space="preserve">Hiện tại việc sản xuất vũ khí đạn dược của quân đội hắn chủ yếu là dựa vào dây chuyền sản xuất trước cuối thời, nhưng chỉ như vậy xa xa không đủ.</w:t>
      </w:r>
    </w:p>
    <w:p>
      <w:pPr>
        <w:pStyle w:val="BodyText"/>
      </w:pPr>
      <w:r>
        <w:t xml:space="preserve">Lần này sở dĩ tấn công Trữ Tây thị thành công đó là bởi vì hắn tập kết thật nhiều vật tư quân sự, vô số đạn pháo tiến hành oanh kích dày đặc mới đem hai trăm vạn tang thi trong Trữ Tây thị đánh tan, tiêu diệt hơn trăm vạn tang thi.</w:t>
      </w:r>
    </w:p>
    <w:p>
      <w:pPr>
        <w:pStyle w:val="BodyText"/>
      </w:pPr>
      <w:r>
        <w:t xml:space="preserve">Nhưng sau trận đánh hôm nay số lượng dự trữ đạn pháo ở bên Quảng Tây bị tiêu hao vượt qua hai phần ba, làm cho hắn không thể tiếp tục phát động thêm một lần tấn công trăm vạn thi đàn.</w:t>
      </w:r>
    </w:p>
    <w:p>
      <w:pPr>
        <w:pStyle w:val="BodyText"/>
      </w:pPr>
      <w:r>
        <w:t xml:space="preserve">Hơn nữa so sánh với kỹ năng thư giá cả cao ngất, giá cả những dây chuyền sản xuất khoa học kỹ thuật hàm lượng không cao này cũng không quá đắt. Một dây chuyền sản xuất viên đạn chỉ cần mười vạn sinh tồn tệ, một dây chuyền sản xuất đạn pháo L22mm chỉ cần năm mươi vạn sinh tồn tệ.</w:t>
      </w:r>
    </w:p>
    <w:p>
      <w:pPr>
        <w:pStyle w:val="BodyText"/>
      </w:pPr>
      <w:r>
        <w:t xml:space="preserve">Nhạc Trọng một hơi tiêu xài sạch sẽ một ngàn ba trăm vạn sinh tồn tệ còn lại trong cửa hàng bán vật tư sinh tồn. Mua xuống thật nhiều dây chuyền sản xuất viên đạn, đạn pháo, dụng cụ quang học, linh kiện lắp ráp máy chuyển hóa năng lượng vân vân.</w:t>
      </w:r>
    </w:p>
    <w:p>
      <w:pPr>
        <w:pStyle w:val="BodyText"/>
      </w:pPr>
      <w:r>
        <w:t xml:space="preserve">Đồ vật mua xuống chỉ là những tấm bảng mỏng, chỉ cần người cầm động niệm là có thể đem những tấm bảng kia biến thành một mảnh dây chuyền sản xuất đặt ở vị trí chỉ định. Sau khi hắn mua thật nhiều vật tư, năng lực chế tạo vũ khí đạn dược của quân đội hắn tăng lên gấp đôi trong thời gian ngắn.</w:t>
      </w:r>
    </w:p>
    <w:p>
      <w:pPr>
        <w:pStyle w:val="BodyText"/>
      </w:pPr>
      <w:r>
        <w:t xml:space="preserve">Sau khi nắm giữ hết thảy tiến hóa thần điện trong tay, hắn liền phái quân đội hùng hậu canh giữ tòa thần điện này, đồng thời an bài thật nhiều cường hóa giả tiến vào thần điện tiến hành chuyển chức trở thành binh lính, nhà khoa học, bác sĩ, mục sư, thợ rèn, ma pháp sư…</w:t>
      </w:r>
    </w:p>
    <w:p>
      <w:pPr>
        <w:pStyle w:val="BodyText"/>
      </w:pPr>
      <w:r>
        <w:t xml:space="preserve">Thật nhiều cường hóa giả tiến hành chuyển chức xong sức chiến đấu của thế lực Nhạc Trọng tăng thêm một bước.</w:t>
      </w:r>
    </w:p>
    <w:p>
      <w:pPr>
        <w:pStyle w:val="BodyText"/>
      </w:pPr>
      <w:r>
        <w:t xml:space="preserve">Đặc biệt những chiến sĩ quân đội, Nhạc Trọng an bài Nhã Tử mỗi ngày mang theo Hải Lan dẫn dụ thật nhiều hải thú biến dị đi vào Phòng Trữ cảng, cho chiến sĩ quân đội giết chết cường hóa thăng cấp, sau đó chuyển chức trở thành chức nghiệp binh lính.</w:t>
      </w:r>
    </w:p>
    <w:p>
      <w:pPr>
        <w:pStyle w:val="BodyText"/>
      </w:pPr>
      <w:r>
        <w:t xml:space="preserve">Đồng thời những nhà khoa học Nhật Bản sau khi gia nhập đoàn thể nghiên cứu của Nhạc Trọng, lại chuyển chức trở thành nhà khoa học, phối hợp cùng nghiên cứu viên người Hoa chế tạo kích quang thương đan binh, máy chuyển hóa năng lượng đều nhanh chóng được phát triển.</w:t>
      </w:r>
    </w:p>
    <w:p>
      <w:pPr>
        <w:pStyle w:val="BodyText"/>
      </w:pPr>
      <w:r>
        <w:t xml:space="preserve">Tiên Vu Minh được phong làm hạm trưởng đệ nhất hạm đội hải quân, lái chiến hạm cùng nhiều thuyền hàng được cải tạo tuần tiễu gần bờ, tìm tòi vật tư, cứu vớt người sống sót.</w:t>
      </w:r>
    </w:p>
    <w:p>
      <w:pPr>
        <w:pStyle w:val="BodyText"/>
      </w:pPr>
      <w:r>
        <w:t xml:space="preserve">Sau khi an bài thỏa đáng hết thảy, Nhạc Trọng mới ngồi lên lôi đình chiến cơ bay về Lũng Hải thị.</w:t>
      </w:r>
    </w:p>
    <w:p>
      <w:pPr>
        <w:pStyle w:val="BodyText"/>
      </w:pPr>
      <w:r>
        <w:t xml:space="preserve">- Kính lễ!</w:t>
      </w:r>
    </w:p>
    <w:p>
      <w:pPr>
        <w:pStyle w:val="BodyText"/>
      </w:pPr>
      <w:r>
        <w:t xml:space="preserve">Lúc Nhạc Trọng bước xuống phi cơ, bên dưới là một loạt chiến sĩ mặc quân trang thẳng tắp nhanh chóng hành lễ theo nghi thức quân đội.</w:t>
      </w:r>
    </w:p>
    <w:p>
      <w:pPr>
        <w:pStyle w:val="BodyText"/>
      </w:pPr>
      <w:r>
        <w:t xml:space="preserve">Cao tầng Lũng Hải thị Trì Dương, Đại Cẩu Tử, Trần Diễm, Quách Vũ, Từ Chính Cương đều đón chào Nhạc Trọng.</w:t>
      </w:r>
    </w:p>
    <w:p>
      <w:pPr>
        <w:pStyle w:val="BodyText"/>
      </w:pPr>
      <w:r>
        <w:t xml:space="preserve">Nhạc Trọng lưu lại một mảnh cơ nghiệp tại Quảng Tây, bởi vì Quảng Tây có được trăm vạn nhân khẩu nên tốc độ phát triển vượt qua bên Hồ Nam này, nhưng Hồ Nam cũng là nơi lập nghiệp của Nhạc Trọng.</w:t>
      </w:r>
    </w:p>
    <w:p>
      <w:pPr>
        <w:pStyle w:val="BodyText"/>
      </w:pPr>
      <w:r>
        <w:t xml:space="preserve">Nhạc Trọng đi tới trước người Trì Dương, vỗ vai hắn nói:</w:t>
      </w:r>
    </w:p>
    <w:p>
      <w:pPr>
        <w:pStyle w:val="BodyText"/>
      </w:pPr>
      <w:r>
        <w:t xml:space="preserve">- Vất vả cậu!</w:t>
      </w:r>
    </w:p>
    <w:p>
      <w:pPr>
        <w:pStyle w:val="BodyText"/>
      </w:pPr>
      <w:r>
        <w:t xml:space="preserve">Nhạc Trọng mất tích bên Hồ Nam, không biết có bao nhiêu thế lực từng bị hắn áp chế rục rịch. Nếu không phải có Trì Dương trấn thủ, chỉ sợ khi hắn quay trở lại cơ nghiệp của hắn đã bị những người khác nuốt chửng.</w:t>
      </w:r>
    </w:p>
    <w:p>
      <w:pPr>
        <w:pStyle w:val="BodyText"/>
      </w:pPr>
      <w:r>
        <w:t xml:space="preserve">Trì Dương nhìn Nhạc Trọng trên mặt mỉm cười:</w:t>
      </w:r>
    </w:p>
    <w:p>
      <w:pPr>
        <w:pStyle w:val="BodyText"/>
      </w:pPr>
      <w:r>
        <w:t xml:space="preserve">- Đó là tôi nên làm!</w:t>
      </w:r>
    </w:p>
    <w:p>
      <w:pPr>
        <w:pStyle w:val="BodyText"/>
      </w:pPr>
      <w:r>
        <w:t xml:space="preserve">Cảnh vệ viên đứng bên cạnh Trì Dương thấy hắn mỉm cười, trong mắt thoáng hiện vẻ kinh ngạc. Trong mắt bọn họ Trì Dương luôn nghiêm túc ít nói, bọn họ chưa thấy hắn cười qua bao giờ.</w:t>
      </w:r>
    </w:p>
    <w:p>
      <w:pPr>
        <w:pStyle w:val="BodyText"/>
      </w:pPr>
      <w:r>
        <w:t xml:space="preserve">Nhạc Trọng cười nói:</w:t>
      </w:r>
    </w:p>
    <w:p>
      <w:pPr>
        <w:pStyle w:val="BodyText"/>
      </w:pPr>
      <w:r>
        <w:t xml:space="preserve">- Tôi gặp được Hồ Nghị, tiểu tử đó hoạt bát nhảy loạn vô cùng. Hiện tại đã trở thành sư trưởng đệ nhất sư Quảng Tây rồi!</w:t>
      </w:r>
    </w:p>
    <w:p>
      <w:pPr>
        <w:pStyle w:val="BodyText"/>
      </w:pPr>
      <w:r>
        <w:t xml:space="preserve">Hồ Nghị dẫn dắt đệ nhất sư tiêu diệt xong tang thi trong Trữ Tây thị lập được công lớn, Nhạc Trọng liền đề bạt hắn làm sư trưởng đệ nhất sư.</w:t>
      </w:r>
    </w:p>
    <w:p>
      <w:pPr>
        <w:pStyle w:val="BodyText"/>
      </w:pPr>
      <w:r>
        <w:t xml:space="preserve">Có câu nói danh tướng đều trưởng thành từ trong chiến đấu, Hồ Nghị trải qua vô số cuộc chiến hiện tại đã trưởng thành, đủ thống soái đệ nhất sư.</w:t>
      </w:r>
    </w:p>
    <w:p>
      <w:pPr>
        <w:pStyle w:val="BodyText"/>
      </w:pPr>
      <w:r>
        <w:t xml:space="preserve">Trì Dương nói:</w:t>
      </w:r>
    </w:p>
    <w:p>
      <w:pPr>
        <w:pStyle w:val="BodyText"/>
      </w:pPr>
      <w:r>
        <w:t xml:space="preserve">- Cha mẹ tôi thế nào?</w:t>
      </w:r>
    </w:p>
    <w:p>
      <w:pPr>
        <w:pStyle w:val="BodyText"/>
      </w:pPr>
      <w:r>
        <w:t xml:space="preserve">Nhạc Trọng nghe vậy liền trầm mặc, một hồi lâu mới chậm rãi nói:</w:t>
      </w:r>
    </w:p>
    <w:p>
      <w:pPr>
        <w:pStyle w:val="BodyText"/>
      </w:pPr>
      <w:r>
        <w:t xml:space="preserve">- Tôi không tìm được hai bác!</w:t>
      </w:r>
    </w:p>
    <w:p>
      <w:pPr>
        <w:pStyle w:val="BodyText"/>
      </w:pPr>
      <w:r>
        <w:t xml:space="preserve">Trì Dương nghe vậy thân thể thoáng run rẩy lên, trong mắt hiện vẻ bi thương, trầm mặc. Hắn vốn cũng không phải người thích nói chuyện, vô luận trong lòng bi thương thế nào hắn cũng một mình thừa nhận.</w:t>
      </w:r>
    </w:p>
    <w:p>
      <w:pPr>
        <w:pStyle w:val="BodyText"/>
      </w:pPr>
      <w:r>
        <w:t xml:space="preserve">Thấy một màn như vậy, Lộ Văn đang muốn nhào vào trong lòng Nhạc Trọng cũng không dám lỗ mãng, chỉ đi tới bên cạnh nắm tay hắn.</w:t>
      </w:r>
    </w:p>
    <w:p>
      <w:pPr>
        <w:pStyle w:val="BodyText"/>
      </w:pPr>
      <w:r>
        <w:t xml:space="preserve">- Đây là văn kiện báo cáo tình trạng phát triển của chúng ta trong khoảng thời gian vừa qua!</w:t>
      </w:r>
    </w:p>
    <w:p>
      <w:pPr>
        <w:pStyle w:val="BodyText"/>
      </w:pPr>
      <w:r>
        <w:t xml:space="preserve">Khi quay về tới biệt thự xa cách đã lâu, Quách Vũ trong bộ quân trang căng đầy cầm một phần báo cáo đưa cho Nhạc Trọng.</w:t>
      </w:r>
    </w:p>
    <w:p>
      <w:pPr>
        <w:pStyle w:val="BodyText"/>
      </w:pPr>
      <w:r>
        <w:t xml:space="preserve">Nhạc Trọng mở báo cáo ra nhìn lại.</w:t>
      </w:r>
    </w:p>
    <w:p>
      <w:pPr>
        <w:pStyle w:val="BodyText"/>
      </w:pPr>
      <w:r>
        <w:t xml:space="preserve">Trong khoảng thời gian Nhạc Trọng rời đi, Trì Dương suất lĩnh căn cứ thong thả mà kiên định khuếch trương khắp chung quanh, tiêu diệt tang thi, cứu vớt người sống sót, tiêu diệt căn cứ có nhân khẩu hơn hai vạn người, đem toàn bộ người còn sống thu nhận tới. Đối mặt với quân đội của Nhạc Trọng được trang bị bộ binh cơ giới hóa cùng trải qua huấn luyện nghiêm khắc, những khu tị nạn bình thường căn bản không cách nào ngăn cản được sự tiến công của bọn họ.</w:t>
      </w:r>
    </w:p>
    <w:p>
      <w:pPr>
        <w:pStyle w:val="BodyText"/>
      </w:pPr>
      <w:r>
        <w:t xml:space="preserve">Trải qua phát triển, căn cứ bên Hồ Nam cũng có được bốn mươi hai vạn người sống sót, trật tự mới bắt đầu xây dựng lại, cảnh tượng một mảnh vui sướng hướng vinh.</w:t>
      </w:r>
    </w:p>
    <w:p>
      <w:pPr>
        <w:pStyle w:val="BodyText"/>
      </w:pPr>
      <w:r>
        <w:t xml:space="preserve">Nhạc Trọng xem xong phần báo cáo, khép lại văn kiện nhìn Quách Vũ ôn nhu nói:</w:t>
      </w:r>
    </w:p>
    <w:p>
      <w:pPr>
        <w:pStyle w:val="BodyText"/>
      </w:pPr>
      <w:r>
        <w:t xml:space="preserve">- Vất vả cho em!</w:t>
      </w:r>
    </w:p>
    <w:p>
      <w:pPr>
        <w:pStyle w:val="Compact"/>
      </w:pPr>
      <w:r>
        <w:t xml:space="preserve">Nghe được lời nói ôn nhu của Nhạc Trọng, hốc mắt Quách Vũ hơi đỏ lên, trong lòng tràn ngập ấm áp, tiếp theo mũi chợt đau xót, nước mắt lã chã chảy xuống.</w:t>
      </w:r>
      <w:r>
        <w:br w:type="textWrapping"/>
      </w:r>
      <w:r>
        <w:br w:type="textWrapping"/>
      </w:r>
    </w:p>
    <w:p>
      <w:pPr>
        <w:pStyle w:val="Heading2"/>
      </w:pPr>
      <w:bookmarkStart w:id="835" w:name="chương-814-đến-thảo-nguyên-1"/>
      <w:bookmarkEnd w:id="835"/>
      <w:r>
        <w:t xml:space="preserve">813. Chương 814: Đến Thảo Nguyên! (1)</w:t>
      </w:r>
    </w:p>
    <w:p>
      <w:pPr>
        <w:pStyle w:val="Compact"/>
      </w:pPr>
      <w:r>
        <w:br w:type="textWrapping"/>
      </w:r>
      <w:r>
        <w:br w:type="textWrapping"/>
      </w:r>
    </w:p>
    <w:p>
      <w:pPr>
        <w:pStyle w:val="BodyText"/>
      </w:pPr>
      <w:r>
        <w:t xml:space="preserve">Trước cuối thời nàng là một cô gái được gia đình chiều chuộng, thậm chí còn không biết làm sao rửa chén. Nhưng sau cuối thời nàng rơi vào trong tay Vương Quang Hổ, nhận hết kinh hách, sợ bị tra tấn đến chết. Cuối cùng tới trong tay Nhạc Trọng, nàng mới vượt qua được cuộc sống có tôn nghiêm.</w:t>
      </w:r>
    </w:p>
    <w:p>
      <w:pPr>
        <w:pStyle w:val="BodyText"/>
      </w:pPr>
      <w:r>
        <w:t xml:space="preserve">Nhưng Nhạc Trọng hàng năm bên ngoài chinh chiến, thường thường đột nhiên mất tích, không chút tin tức, làm Quách Vũ vô cùng sợ hãi. Nàng sợ mình rơi vào trong tay nam nhân khác, sau khi bị đùa bỡn sẽ bị người giết chết. Nàng cố sức dốc sức xây dựng căn cứ Hồ Nam, thật sự vô cùng vất vả, hiện tại nghe một câu nói của Nhạc Trọng làm nội tâm nàng tràn ngập kích động lẫn ấm áp.</w:t>
      </w:r>
    </w:p>
    <w:p>
      <w:pPr>
        <w:pStyle w:val="BodyText"/>
      </w:pPr>
      <w:r>
        <w:t xml:space="preserve">Nhạc Trọng nhìn thấy nàng bật khóc, vươn tay ra kéo nàng vào trong lòng, hôn lên môi nàng.</w:t>
      </w:r>
    </w:p>
    <w:p>
      <w:pPr>
        <w:pStyle w:val="BodyText"/>
      </w:pPr>
      <w:r>
        <w:t xml:space="preserve">Quách Vũ đáp lại nụ hôn của hắn thật nhiệt tình, sau đó như xà mỹ nữ bò lên người hắn, đem ấm áp cùng nhiệt tình của mình dâng hiến cho hắn.</w:t>
      </w:r>
    </w:p>
    <w:p>
      <w:pPr>
        <w:pStyle w:val="BodyText"/>
      </w:pPr>
      <w:r>
        <w:t xml:space="preserve">Sau một trận tình cảm mãnh liệt đi qua, trên chiếc giường trải ra trắng trong phòng ngủ một đóa hoa mai đỏ tươi nở rộ.</w:t>
      </w:r>
    </w:p>
    <w:p>
      <w:pPr>
        <w:pStyle w:val="BodyText"/>
      </w:pPr>
      <w:r>
        <w:t xml:space="preserve">Quách Vũ như một con mèo con thỏa mãn cuộn tròn trong lòng Nhạc Trọng, dùng bộ ngực đầy đặn cọ sát người hắn:</w:t>
      </w:r>
    </w:p>
    <w:p>
      <w:pPr>
        <w:pStyle w:val="BodyText"/>
      </w:pPr>
      <w:r>
        <w:t xml:space="preserve">- Chủ nhân, lần này ngài trở về sẽ luôn ở lại đây sao?</w:t>
      </w:r>
    </w:p>
    <w:p>
      <w:pPr>
        <w:pStyle w:val="BodyText"/>
      </w:pPr>
      <w:r>
        <w:t xml:space="preserve">Quách Vũ vô cùng hi vọng Nhạc Trọng có thể tọa trấn trong Lũng Hải thị, chỉ cần hắn lưu lại trong lòng nàng sẽ yên ổn hơn rất nhiều.</w:t>
      </w:r>
    </w:p>
    <w:p>
      <w:pPr>
        <w:pStyle w:val="BodyText"/>
      </w:pPr>
      <w:r>
        <w:t xml:space="preserve">Nhạc Trọng hôn lên má Quách Vũ, ôm lấy nàng mỉm cười chậm rãi nói:</w:t>
      </w:r>
    </w:p>
    <w:p>
      <w:pPr>
        <w:pStyle w:val="BodyText"/>
      </w:pPr>
      <w:r>
        <w:t xml:space="preserve">- Không được! Vài ngày nữa tôi còn phải ra ngoài một chuyến!</w:t>
      </w:r>
    </w:p>
    <w:p>
      <w:pPr>
        <w:pStyle w:val="BodyText"/>
      </w:pPr>
      <w:r>
        <w:t xml:space="preserve">Trong mắt Quách Vũ thoáng hiện vẻ mất mát, ôm chặt hắn, dùng thân thể cảm thụ nhiệt độ cơ thể hắn:</w:t>
      </w:r>
    </w:p>
    <w:p>
      <w:pPr>
        <w:pStyle w:val="BodyText"/>
      </w:pPr>
      <w:r>
        <w:t xml:space="preserve">- Ngài muốn đi đâu? Lưu lại Lũng Hải thị trấn thủ chỉ huy thôi không được sao?</w:t>
      </w:r>
    </w:p>
    <w:p>
      <w:pPr>
        <w:pStyle w:val="BodyText"/>
      </w:pPr>
      <w:r>
        <w:t xml:space="preserve">Nhạc Trọng ôn nhu nói:</w:t>
      </w:r>
    </w:p>
    <w:p>
      <w:pPr>
        <w:pStyle w:val="BodyText"/>
      </w:pPr>
      <w:r>
        <w:t xml:space="preserve">- Không được! Bước tiếp theo tôi cần đến phương bắc, phải mở ra một mảnh thiên địa ở đó!</w:t>
      </w:r>
    </w:p>
    <w:p>
      <w:pPr>
        <w:pStyle w:val="BodyText"/>
      </w:pPr>
      <w:r>
        <w:t xml:space="preserve">Ở bên Quảng Tây mới trải qua một chiến dịch lớn, đạn dược súng ống tiêu hao vô số, trong thời gian ngắn không thể tiến hành chiến tranh đại quy mô, chỉ có thể làm được những trận chiến nhỏ.</w:t>
      </w:r>
    </w:p>
    <w:p>
      <w:pPr>
        <w:pStyle w:val="BodyText"/>
      </w:pPr>
      <w:r>
        <w:t xml:space="preserve">Bên Lũng Hải thị cách đây không lâu cũng mới tiến hành vài lần thanh tẩy, đã tiêu diệt sáu mươi vạn tang thi, quân đội cũng cần nghỉ ngơi chỉnh đốn.</w:t>
      </w:r>
    </w:p>
    <w:p>
      <w:pPr>
        <w:pStyle w:val="BodyText"/>
      </w:pPr>
      <w:r>
        <w:t xml:space="preserve">Nếu Nhạc Trọng chậm rãi chờ đợi, cũng có thể đợi trang bị tiên tiến như kích quang thương cùng máy chuyển hóa năng lượng được chế tạo đi ra, sau đó từng bước thanh tẩy thi đàn, cuối cùng thu phục cả nước.</w:t>
      </w:r>
    </w:p>
    <w:p>
      <w:pPr>
        <w:pStyle w:val="BodyText"/>
      </w:pPr>
      <w:r>
        <w:t xml:space="preserve">Hắn vốn cũng có tính toán như thế, nhưng sau khi hắn lấy được tình báo trong tiến hóa thần điện, một cỗ cảm giác khẩn trương gấp gáp thật lớn bao phủ trong lòng của hắn, hắn nhất định phải nghĩ biện pháp thu phục thủ đô Hoa Hạ quốc.</w:t>
      </w:r>
    </w:p>
    <w:p>
      <w:pPr>
        <w:pStyle w:val="BodyText"/>
      </w:pPr>
      <w:r>
        <w:t xml:space="preserve">Nếu muốn thu phục thủ đô Hoa Hạ quốc, hắn chỉ có thể đến phương bắc phát triển căn cứ của mình. Lợi dụng lực lượng người sống sót bên kia để thu phục thủ đô. Nếu không một khi cửa truyền tống thứ hai mở ra, thế lực của hắn sẽ rất khó ứng phó, có lẽ bởi vì sự ứng đối sai lầm của hắn mà làm thật nhiều người tử vong.</w:t>
      </w:r>
    </w:p>
    <w:p>
      <w:pPr>
        <w:pStyle w:val="BodyText"/>
      </w:pPr>
      <w:r>
        <w:t xml:space="preserve">Quách Vũ sâu kín nói:</w:t>
      </w:r>
    </w:p>
    <w:p>
      <w:pPr>
        <w:pStyle w:val="BodyText"/>
      </w:pPr>
      <w:r>
        <w:t xml:space="preserve">- Lần này mang em đi cùng được không?</w:t>
      </w:r>
    </w:p>
    <w:p>
      <w:pPr>
        <w:pStyle w:val="BodyText"/>
      </w:pPr>
      <w:r>
        <w:t xml:space="preserve">Quách Vũ nhìn thấy Trần Dao, Kỷ Thanh Vũ có thể cùng Nhạc Trọng ra ngoài chiến đấu, trong lòng sản sinh hâm mộ vô cùng, nàng cũng muốn kề cận với hắn.</w:t>
      </w:r>
    </w:p>
    <w:p>
      <w:pPr>
        <w:pStyle w:val="BodyText"/>
      </w:pPr>
      <w:r>
        <w:t xml:space="preserve">Nhạc Trọng trực tiếp cự tuyệt thỉnh cầu của Quách Vũ:</w:t>
      </w:r>
    </w:p>
    <w:p>
      <w:pPr>
        <w:pStyle w:val="BodyText"/>
      </w:pPr>
      <w:r>
        <w:t xml:space="preserve">- Không được! Lần này tôi đi phương bắc, tiền đồ khó lường, quá mức hung hiểm, em không thể đi!</w:t>
      </w:r>
    </w:p>
    <w:p>
      <w:pPr>
        <w:pStyle w:val="BodyText"/>
      </w:pPr>
      <w:r>
        <w:t xml:space="preserve">Quách Vũ sâu kín thở dài cũng không tiếp tục yêu cầu, chỉ ngẩng đầu hôn lên môi Nhạc Trọng, mị nhãn như tơ nhìn hắn nói:</w:t>
      </w:r>
    </w:p>
    <w:p>
      <w:pPr>
        <w:pStyle w:val="BodyText"/>
      </w:pPr>
      <w:r>
        <w:t xml:space="preserve">- Chủ nhân, em lại muốn nữa rồi! Cho em nhiều một chút, để cho em mang thai con của ngài đi!</w:t>
      </w:r>
    </w:p>
    <w:p>
      <w:pPr>
        <w:pStyle w:val="BodyText"/>
      </w:pPr>
      <w:r>
        <w:t xml:space="preserve">Quách Vũ vốn là tiểu mỹ nhân tuyệt sắc, khi nàng xuất ra thủ đoạn đi câu dẫn Nhạc Trọng, lập tức làm cho hắn lâm vào trong ôn nhu hương không cách nào kiềm chế, khiến cho hắn phải ôm nàng trầm luân suốt cả buổi sáng.</w:t>
      </w:r>
    </w:p>
    <w:p>
      <w:pPr>
        <w:pStyle w:val="BodyText"/>
      </w:pPr>
      <w:r>
        <w:t xml:space="preserve">Quay về căn cứ Lũng Hải thị xa cách đã lâu, ban ngày hắn thị sát các đơn vị trong căn cứ, làm cho toàn bộ nhân viên đều nhận thức thủ lĩnh của bọn họ. Buổi tối lại an ủi Quách Vũ, Lộ Văn, Trác Nhã Đồng cùng Đồng Hiểu Vân các nàng.</w:t>
      </w:r>
    </w:p>
    <w:p>
      <w:pPr>
        <w:pStyle w:val="BodyText"/>
      </w:pPr>
      <w:r>
        <w:t xml:space="preserve">Tiểu la lỵ tóc bạc Ngân Sương rất được các nữ nhân yêu thích, nhưng nàng chỉ thường xuyên muốn kề cận Nhạc Trọng cơ hồ không rời khỏi một khắc nào.</w:t>
      </w:r>
    </w:p>
    <w:p>
      <w:pPr>
        <w:pStyle w:val="BodyText"/>
      </w:pPr>
      <w:r>
        <w:t xml:space="preserve">Mười ngày sau Nhạc Trọng ngồi lên một chiếc lôi đình chiến cơ, mang theo một trăm chiến sĩ tinh nhuệ đi về phương bắc.</w:t>
      </w:r>
    </w:p>
    <w:p>
      <w:pPr>
        <w:pStyle w:val="BodyText"/>
      </w:pPr>
      <w:r>
        <w:t xml:space="preserve">Lúc này đã là mùa xuân, nhưng trên thảo nguyên vẫn vô cùng rét lạnh, cơ hồ cách hai ba ngày lại gặp một trận đại tuyết, cả thảo nguyên đều bao phủ trong một mảnh tuyết trắng.</w:t>
      </w:r>
    </w:p>
    <w:p>
      <w:pPr>
        <w:pStyle w:val="BodyText"/>
      </w:pPr>
      <w:r>
        <w:t xml:space="preserve">Trên một mảnh thảo nguyên, hơn trăm nam nữ mặc quần áo rách rưới không ngừng chạy trốn, ở sau lưng bọn họ có hai mươi mấy nam tử mặc áo bông thật dày, cưỡi một loại ngựa có lân giáp màu đen, tay cầm súng trường đang cười ha ha không ngừng nổ súng bắn chết nhóm người chạy thục mạng phía trước.</w:t>
      </w:r>
    </w:p>
    <w:p>
      <w:pPr>
        <w:pStyle w:val="BodyText"/>
      </w:pPr>
      <w:r>
        <w:t xml:space="preserve">Đám người cưỡi ngựa có đủ năng lực một lúc giết chết nhóm nam nữ bỏ chạy kia, nhưng bọn hắn lại chỉ cười to làm như đi săn thú, giống như đang tham gia trò chơi thật thích thú.</w:t>
      </w:r>
    </w:p>
    <w:p>
      <w:pPr>
        <w:pStyle w:val="BodyText"/>
      </w:pPr>
      <w:r>
        <w:t xml:space="preserve">Có chút nam nữ ngã nhào trên mặt đất, há mồm thở dốc, quỳ dưới đất hai tay ôm đầu cầu xin tha mạng.</w:t>
      </w:r>
    </w:p>
    <w:p>
      <w:pPr>
        <w:pStyle w:val="BodyText"/>
      </w:pPr>
      <w:r>
        <w:t xml:space="preserve">Nhưng đám người phía sau cũng chỉ thúc ngựa lên, rút dao bầu bên hông một đao đem người quỳ dưới đất giết chết.</w:t>
      </w:r>
    </w:p>
    <w:p>
      <w:pPr>
        <w:pStyle w:val="BodyText"/>
      </w:pPr>
      <w:r>
        <w:t xml:space="preserve">Nhìn thấy một màn đáng sợ kia, nhóm nam nữ càng thêm hoảng sợ liều mạng chạy trốn về phía trước.</w:t>
      </w:r>
    </w:p>
    <w:p>
      <w:pPr>
        <w:pStyle w:val="BodyText"/>
      </w:pPr>
      <w:r>
        <w:t xml:space="preserve">Đúng lúc này ở phương xa đột nhiên xuất hiện một đội ngũ mặc quân trang chỉnh tề, tay cầm súng trường đi tới.</w:t>
      </w:r>
    </w:p>
    <w:p>
      <w:pPr>
        <w:pStyle w:val="BodyText"/>
      </w:pPr>
      <w:r>
        <w:t xml:space="preserve">Một trung niên nhân nhìn thấy đội ngũ mặc quân trang kia, lớn tiếng kêu lên:</w:t>
      </w:r>
    </w:p>
    <w:p>
      <w:pPr>
        <w:pStyle w:val="BodyText"/>
      </w:pPr>
      <w:r>
        <w:t xml:space="preserve">- Cứu chúng tôi! Trưởng quan, van cầu các ngài cứu chúng tôi với! Chỉ cần các ngài cứu chúng tôi, chuyện gì chúng tôi cũng nguyện ý làm! Cứu chúng tôi với!</w:t>
      </w:r>
    </w:p>
    <w:p>
      <w:pPr>
        <w:pStyle w:val="BodyText"/>
      </w:pPr>
      <w:r>
        <w:t xml:space="preserve">- Cứu mạng! Cứu mạng!</w:t>
      </w:r>
    </w:p>
    <w:p>
      <w:pPr>
        <w:pStyle w:val="BodyText"/>
      </w:pPr>
      <w:r>
        <w:t xml:space="preserve">- Van cầu các anh, cứu tôi đi! Tôi nguyện ý làm trâu làm ngựa báo đáp các anh!</w:t>
      </w:r>
    </w:p>
    <w:p>
      <w:pPr>
        <w:pStyle w:val="BodyText"/>
      </w:pPr>
      <w:r>
        <w:t xml:space="preserve">- …</w:t>
      </w:r>
    </w:p>
    <w:p>
      <w:pPr>
        <w:pStyle w:val="BodyText"/>
      </w:pPr>
      <w:r>
        <w:t xml:space="preserve">Nhìn thấy đội ngũ mặc quân trang, nhóm người bị đuổi giết cực kỳ bi thảm lớn tiếng kêu cứu. Mặc kệ nhóm người mới xuất hiện kia là ai, họ chính là cứu tính duy nhất hiện tại, bọn hắn chỉ có thể kêu gào xin cứu mạng.</w:t>
      </w:r>
    </w:p>
    <w:p>
      <w:pPr>
        <w:pStyle w:val="BodyText"/>
      </w:pPr>
      <w:r>
        <w:t xml:space="preserve">Nhóm người mặc quân trang kia chính là đội ngũ của Nhạc Trọng.</w:t>
      </w:r>
    </w:p>
    <w:p>
      <w:pPr>
        <w:pStyle w:val="BodyText"/>
      </w:pPr>
      <w:r>
        <w:t xml:space="preserve">Ở phương hướng thủ đô dân cư quá mức dày đặc, nơi nơi đều là tang thi, căn bản không có biện pháp phát triển phân căn cứ. Nhạc Trọng đành phải lựa chọn nơi hoang vắng như nội Mông Cổ để phát triển cứ địa. Hắn cùng các chiến sĩ mới đáp phi cơ xuống nơi này chưa lâu, đang chuẩn bị tiến quân vào một thị trấn lại không ngờ nửa đường gặp được tình huống như thế.</w:t>
      </w:r>
    </w:p>
    <w:p>
      <w:pPr>
        <w:pStyle w:val="BodyText"/>
      </w:pPr>
      <w:r>
        <w:t xml:space="preserve">Chứng kiến nhóm người Nhạc Trọng đột nhiên xuất hiện, nhóm cường hóa giả hơn 15 cấp cưỡi Hắc Lân mã biến dị lập tức liền cảnh giác, nhanh chóng tản ra đem súng chỉ vào nhóm người Nhạc Trọng.</w:t>
      </w:r>
    </w:p>
    <w:p>
      <w:pPr>
        <w:pStyle w:val="BodyText"/>
      </w:pPr>
      <w:r>
        <w:t xml:space="preserve">Một gã tiến lên dùng ngôn ngữ thật kỳ quái lớn tiếng hô to.</w:t>
      </w:r>
    </w:p>
    <w:p>
      <w:pPr>
        <w:pStyle w:val="BodyText"/>
      </w:pPr>
      <w:r>
        <w:t xml:space="preserve">Nhạc Trọng nhìn tên kia, chân mày nhíu lại lạnh lùng ra lệnh:</w:t>
      </w:r>
    </w:p>
    <w:p>
      <w:pPr>
        <w:pStyle w:val="BodyText"/>
      </w:pPr>
      <w:r>
        <w:t xml:space="preserve">- Ngoại ngữ? Người ngoại quốc? Bắt năm cái lưỡi, những tên khác giết chết!</w:t>
      </w:r>
    </w:p>
    <w:p>
      <w:pPr>
        <w:pStyle w:val="BodyText"/>
      </w:pPr>
      <w:r>
        <w:t xml:space="preserve">- Đã biết! Lão đại!</w:t>
      </w:r>
    </w:p>
    <w:p>
      <w:pPr>
        <w:pStyle w:val="BodyText"/>
      </w:pPr>
      <w:r>
        <w:t xml:space="preserve">Trong mắt Bạch Tiểu Thắng thoáng hiện vẻ hung tàn, thân hình chợt lóe nhanh như cơn gió phóng về hướng nhóm cường hóa giả kia.</w:t>
      </w:r>
    </w:p>
    <w:p>
      <w:pPr>
        <w:pStyle w:val="Compact"/>
      </w:pPr>
      <w:r>
        <w:t xml:space="preserve">Nhóm cường giả tinh nhuệ đi cùng Nhạc Trọng lập tức tản ra, lao về hướng nhóm người cưỡi Hắc Lân mã, bọn họ đều là tiến hóa giả cấp bậc trên 40 cấp, đồng thời còn chuyển chức trở thành binh lính, chiến sĩ, kỵ sĩ, mỗi người đều không cần dùng súng đã có thể xử lý hơn hai mươi cường hóa giả kia.</w:t>
      </w:r>
      <w:r>
        <w:br w:type="textWrapping"/>
      </w:r>
      <w:r>
        <w:br w:type="textWrapping"/>
      </w:r>
    </w:p>
    <w:p>
      <w:pPr>
        <w:pStyle w:val="Heading2"/>
      </w:pPr>
      <w:bookmarkStart w:id="836" w:name="chương-815-đến-thảo-nguyên-2"/>
      <w:bookmarkEnd w:id="836"/>
      <w:r>
        <w:t xml:space="preserve">814. Chương 815: Đến Thảo Nguyên! (2)</w:t>
      </w:r>
    </w:p>
    <w:p>
      <w:pPr>
        <w:pStyle w:val="Compact"/>
      </w:pPr>
      <w:r>
        <w:br w:type="textWrapping"/>
      </w:r>
      <w:r>
        <w:br w:type="textWrapping"/>
      </w:r>
    </w:p>
    <w:p>
      <w:pPr>
        <w:pStyle w:val="BodyText"/>
      </w:pPr>
      <w:r>
        <w:t xml:space="preserve">Nhưng đột nhiên một đạo cơn lốc từ bên người Nhạc Trọng hiện lên, một đoàn mị ảnh lấy tốc độ siêu việt vận tốc âm thanh khủng bố xông vào nhóm người cưỡi ngựa, từng nắm tay trắng nõn không ngừng oanh ra, đầu của từng tên cưỡi ngựa bị trực tiếp nổ tung.</w:t>
      </w:r>
    </w:p>
    <w:p>
      <w:pPr>
        <w:pStyle w:val="BodyText"/>
      </w:pPr>
      <w:r>
        <w:t xml:space="preserve">Chỉ một giây sau hơn hai mươi tên cưỡi ngựa đều bị bạo đầu xử lý, chỉ còn lưu lại năm người sống sót.</w:t>
      </w:r>
    </w:p>
    <w:p>
      <w:pPr>
        <w:pStyle w:val="BodyText"/>
      </w:pPr>
      <w:r>
        <w:t xml:space="preserve">Nháy mắt oanh giết hơn hai mươi người, Ngân Sương đứng trong vũng máu, trên người không nhiễm chút bụi trần chẳng khác gì thiên sứ nhìn về hướng Nhạc Trọng cười khanh khách:</w:t>
      </w:r>
    </w:p>
    <w:p>
      <w:pPr>
        <w:pStyle w:val="BodyText"/>
      </w:pPr>
      <w:r>
        <w:t xml:space="preserve">- Ba ba! Ba ba! Con đem bọn hắn giết sạch rồi! Địch nhân của ba ba đều bị con giết sạch rồi, khen ngợi con đi chứ!</w:t>
      </w:r>
    </w:p>
    <w:p>
      <w:pPr>
        <w:pStyle w:val="BodyText"/>
      </w:pPr>
      <w:r>
        <w:t xml:space="preserve">Nụ cười như thiên sứ cùng tràn đầy thi thể bị bạo đầu ngã bên cạnh nàng, khiến cho hình ảnh của nàng tràn ngập vẻ khờ dại cùng tàn nhẫn hòa tan vào nhau, cảnh tượng cực kỳ quỷ dị.</w:t>
      </w:r>
    </w:p>
    <w:p>
      <w:pPr>
        <w:pStyle w:val="BodyText"/>
      </w:pPr>
      <w:r>
        <w:t xml:space="preserve">Năng lực học tập của Ngân Sương siêu cường, rất nhanh đã học xong Trung văn, sau đó đột nhiên thay đổi xưng hô gọi Nhạc Trọng là ba ba.</w:t>
      </w:r>
    </w:p>
    <w:p>
      <w:pPr>
        <w:pStyle w:val="BodyText"/>
      </w:pPr>
      <w:r>
        <w:t xml:space="preserve">- Thật mạnh! Thật là quá biến thái!</w:t>
      </w:r>
    </w:p>
    <w:p>
      <w:pPr>
        <w:pStyle w:val="BodyText"/>
      </w:pPr>
      <w:r>
        <w:t xml:space="preserve">Bạch Tiểu Thắng bọn họ nhìn thấy Ngân Sương chỉ nháy mắt đã dùng nắm tay oanh giết hơn hai mươi cường hóa giả, trong mắt tràn ngập vẻ kinh hãi.</w:t>
      </w:r>
    </w:p>
    <w:p>
      <w:pPr>
        <w:pStyle w:val="BodyText"/>
      </w:pPr>
      <w:r>
        <w:t xml:space="preserve">Với tốc độ khủng bố siêu việt Thiểm Điện của Ngân Sương, cùng quái lực một quyền oanh bạo đầu một nhân loại, nhóm người Bạch Tiểu Thắng căn bản không cách nào ngăn cản được một kích của nắm tay tuyết trắng nhỏ bé kia.</w:t>
      </w:r>
    </w:p>
    <w:p>
      <w:pPr>
        <w:pStyle w:val="BodyText"/>
      </w:pPr>
      <w:r>
        <w:t xml:space="preserve">- Thật mạnh!</w:t>
      </w:r>
    </w:p>
    <w:p>
      <w:pPr>
        <w:pStyle w:val="BodyText"/>
      </w:pPr>
      <w:r>
        <w:t xml:space="preserve">Nhạc Trọng nhìn thấy Ngân Sương chỉ nháy mắt đã oanh giết hai mươi mấy cường hóa giả, trong lòng cũng lạnh giá. Nói riêng về tốc độ, Ngân Sương đã siêu việt Thiểm Điện, có thể so sánh với trình độ khủng bố của Bạch Lân Hổ tứ giai. Hắn là lần đầu tiên chứng kiến cô bé khả ái này ra tay giết người.</w:t>
      </w:r>
    </w:p>
    <w:p>
      <w:pPr>
        <w:pStyle w:val="BodyText"/>
      </w:pPr>
      <w:r>
        <w:t xml:space="preserve">- Làm tốt lắm! Ngân Sương! Đây là phần thưởng của con!</w:t>
      </w:r>
    </w:p>
    <w:p>
      <w:pPr>
        <w:pStyle w:val="BodyText"/>
      </w:pPr>
      <w:r>
        <w:t xml:space="preserve">Nhạc Trọng nhìn Ngân Sương mỉm cười, lấy ra một cây kẹo que khích lệ nói. Theo ý nào đó mà nói Nhạc Trọng cũng không phải là một trưởng bối đủ tư cách giáo dục người.</w:t>
      </w:r>
    </w:p>
    <w:p>
      <w:pPr>
        <w:pStyle w:val="BodyText"/>
      </w:pPr>
      <w:r>
        <w:t xml:space="preserve">Một cơn gió thổi qua, Ngân Sương nhảy vào trong lòng Nhạc Trọng cầm lấy kẹo que vừa liếm vừa thỏa mãn mỉm cười:</w:t>
      </w:r>
    </w:p>
    <w:p>
      <w:pPr>
        <w:pStyle w:val="BodyText"/>
      </w:pPr>
      <w:r>
        <w:t xml:space="preserve">- Hắc hắc! Được ba ba khen ngợi nga!</w:t>
      </w:r>
    </w:p>
    <w:p>
      <w:pPr>
        <w:pStyle w:val="BodyText"/>
      </w:pPr>
      <w:r>
        <w:t xml:space="preserve">- La lỵ khống! Nhưng tiểu la lỵ này thật sự là khủng bố!</w:t>
      </w:r>
    </w:p>
    <w:p>
      <w:pPr>
        <w:pStyle w:val="BodyText"/>
      </w:pPr>
      <w:r>
        <w:t xml:space="preserve">Bạch Tiểu Thắng nhìn Ngân Sương nhảy vào lòng Nhạc Trọng trong mắt thoáng hiện vẻ sợ hãi nói thầm.</w:t>
      </w:r>
    </w:p>
    <w:p>
      <w:pPr>
        <w:pStyle w:val="BodyText"/>
      </w:pPr>
      <w:r>
        <w:t xml:space="preserve">Trong nháy mắt chỉ còn lại năm người sống sót, năm người kia bị một màn khủng bố vừa rồi làm hoảng sợ tới hai chân run rẩy, cơ hồ không thể nhúc nhích, thật dễ dàng bị nhóm người Bạch Tiểu Thắng lôi tới trước mặt Nhạc Trọng.</w:t>
      </w:r>
    </w:p>
    <w:p>
      <w:pPr>
        <w:pStyle w:val="BodyText"/>
      </w:pPr>
      <w:r>
        <w:t xml:space="preserve">Nhạc Trọng nhìn bọn hắn nhướng mày hỏi:</w:t>
      </w:r>
    </w:p>
    <w:p>
      <w:pPr>
        <w:pStyle w:val="BodyText"/>
      </w:pPr>
      <w:r>
        <w:t xml:space="preserve">- Các người là ai?</w:t>
      </w:r>
    </w:p>
    <w:p>
      <w:pPr>
        <w:pStyle w:val="BodyText"/>
      </w:pPr>
      <w:r>
        <w:t xml:space="preserve">Một gã cường hóa giả vẻ mặt hung hãn rống lớn:</w:t>
      </w:r>
    </w:p>
    <w:p>
      <w:pPr>
        <w:pStyle w:val="BodyText"/>
      </w:pPr>
      <w:r>
        <w:t xml:space="preserve">- Chúng ta chính là chiến sĩ của Mông Cổ Vương vĩ đại Hốt Ngạch Nhiễm điện hạ Hoàng Kim gia tộc huyết mạch. Thức thời thì ngươi mau thả chúng ta, nếu không đại quân của Hốt Ngạch Nhiễm điện hạ vừa đến, chắc chắn đem các ngươi rút gân lột da, năm ngựa xé xác!</w:t>
      </w:r>
    </w:p>
    <w:p>
      <w:pPr>
        <w:pStyle w:val="BodyText"/>
      </w:pPr>
      <w:r>
        <w:t xml:space="preserve">- Hoàng Kim gia tộc? Lại một kiêu hùng dã tâm bừng bừng!</w:t>
      </w:r>
    </w:p>
    <w:p>
      <w:pPr>
        <w:pStyle w:val="BodyText"/>
      </w:pPr>
      <w:r>
        <w:t xml:space="preserve">Nhạc Trọng nghe vậy liền hiểu ra.</w:t>
      </w:r>
    </w:p>
    <w:p>
      <w:pPr>
        <w:pStyle w:val="BodyText"/>
      </w:pPr>
      <w:r>
        <w:t xml:space="preserve">Lúc này thế giới biến dị đã trôi qua một năm, đại bộ phận khu vực đã có vô số kiêu hùng sáng lập thế lực của mình, Nhạc Trọng cũng không cảm thấy ngạc nhiên, chính hắn cũng là một đại quân phiệt.</w:t>
      </w:r>
    </w:p>
    <w:p>
      <w:pPr>
        <w:pStyle w:val="BodyText"/>
      </w:pPr>
      <w:r>
        <w:t xml:space="preserve">- Mày vô nghĩa nhiều lắm! Kéo xuống chém!</w:t>
      </w:r>
    </w:p>
    <w:p>
      <w:pPr>
        <w:pStyle w:val="BodyText"/>
      </w:pPr>
      <w:r>
        <w:t xml:space="preserve">Nhạc Trọng lạnh lùng liếc mắt nhìn tên kia nói.</w:t>
      </w:r>
    </w:p>
    <w:p>
      <w:pPr>
        <w:pStyle w:val="BodyText"/>
      </w:pPr>
      <w:r>
        <w:t xml:space="preserve">Một gã chiến sĩ đem tên kia kéo sang một bên trực tiếp một đao chém rớt đầu người nọ, máu tươi văng tung tóe đầy đất.</w:t>
      </w:r>
    </w:p>
    <w:p>
      <w:pPr>
        <w:pStyle w:val="BodyText"/>
      </w:pPr>
      <w:r>
        <w:t xml:space="preserve">Chứng kiến tên kia bị chém đầu, bốn tên còn lại bị dọa đến run lẩy bẩy.</w:t>
      </w:r>
    </w:p>
    <w:p>
      <w:pPr>
        <w:pStyle w:val="BodyText"/>
      </w:pPr>
      <w:r>
        <w:t xml:space="preserve">Nhạc Trọng chỉ một tên khác nói:</w:t>
      </w:r>
    </w:p>
    <w:p>
      <w:pPr>
        <w:pStyle w:val="BodyText"/>
      </w:pPr>
      <w:r>
        <w:t xml:space="preserve">- Tốt lắm! Ngươi</w:t>
      </w:r>
    </w:p>
    <w:p>
      <w:pPr>
        <w:pStyle w:val="BodyText"/>
      </w:pPr>
      <w:r>
        <w:t xml:space="preserve">đem toàn bộ thế lực của Mông Cổ Vương Hốt Ngạch Nhiễm nói lại cho ta nghe!</w:t>
      </w:r>
    </w:p>
    <w:p>
      <w:pPr>
        <w:pStyle w:val="BodyText"/>
      </w:pPr>
      <w:r>
        <w:t xml:space="preserve">Tên kia kinh hồn táng đảm đem hết thảy những gì mình biết kể ra.</w:t>
      </w:r>
    </w:p>
    <w:p>
      <w:pPr>
        <w:pStyle w:val="BodyText"/>
      </w:pPr>
      <w:r>
        <w:t xml:space="preserve">Mông Cổ Vương Hốt Ngạch Nhiễm là hậu duệ của Hoàng Kim gia tộc Mông Cổ, sau cuối thời hắn dựa vào lực ảnh hưởng trong lòng người Mông Cổ cùng thực lực bản thân đánh xuống một mảnh thiên địa tại thảo nguyên.</w:t>
      </w:r>
    </w:p>
    <w:p>
      <w:pPr>
        <w:pStyle w:val="BodyText"/>
      </w:pPr>
      <w:r>
        <w:t xml:space="preserve">Mông Cổ Vương Hốt Ngạch Nhiễm nam chinh bắc chiến trên thảo nguyên, tiêu diệt rất nhiều thế lực, hiện tại đã trở thành thế lực lớn có mười hai vạn nhân khẩu.</w:t>
      </w:r>
    </w:p>
    <w:p>
      <w:pPr>
        <w:pStyle w:val="BodyText"/>
      </w:pPr>
      <w:r>
        <w:t xml:space="preserve">Mông Cổ Vương Hốt Trạch Nhiễm có bốn vạn quân đội, chia thành bốn chi quân đội, những người vừa bị giết là chiến sĩ dưới trướng Bột Nhi Tử. Bọn họ vừa công chiếm một khu tị nạn hạng trung, sau đó đuổi theo người sống sót chạy trốn săn giết.</w:t>
      </w:r>
    </w:p>
    <w:p>
      <w:pPr>
        <w:pStyle w:val="BodyText"/>
      </w:pPr>
      <w:r>
        <w:t xml:space="preserve">Sau cuối thời, khí hậu càng thêm rét lạnh so với trước kia, hiện tại dù đã đầu xuân nhưng đại tuyết kéo dài suốt mấy ngày liền, cỏ cây không mọc, đối với người Mông Cổ chuyên lấy cuộc sống du mục làm chủ yếu càng thêm khó thể sinh tồn, rất nhiều súc vật đều chết, vì vậy lương thực của họ càng thêm thưa thớt.</w:t>
      </w:r>
    </w:p>
    <w:p>
      <w:pPr>
        <w:pStyle w:val="BodyText"/>
      </w:pPr>
      <w:r>
        <w:t xml:space="preserve">Dưới tình huống như vậy, Bột Nhi Tử hạ lệnh tàn sát, ngoại trừ người Mông Cổ toàn bộ những người khác đều bị giết chết, thi thể mang trở về làm thực vật cho nô lệ cùng thức ăn cho Hắc Lân mã.</w:t>
      </w:r>
    </w:p>
    <w:p>
      <w:pPr>
        <w:pStyle w:val="BodyText"/>
      </w:pPr>
      <w:r>
        <w:t xml:space="preserve">Chính vì như vậy trại tị nạn trung đẳng kia cùng đường, không thể đầu hàng, chỉ tùy ý cho đám chiến sĩ Mông Cổ kia giết hại.</w:t>
      </w:r>
    </w:p>
    <w:p>
      <w:pPr>
        <w:pStyle w:val="BodyText"/>
      </w:pPr>
      <w:r>
        <w:t xml:space="preserve">- Thật đáng chết! Đám súc sinh kia!</w:t>
      </w:r>
    </w:p>
    <w:p>
      <w:pPr>
        <w:pStyle w:val="BodyText"/>
      </w:pPr>
      <w:r>
        <w:t xml:space="preserve">Nhạc Trọng vừa nghe xong lời giải thích của tên kia, sắc mặt liền biến thành âm trầm.</w:t>
      </w:r>
    </w:p>
    <w:p>
      <w:pPr>
        <w:pStyle w:val="BodyText"/>
      </w:pPr>
      <w:r>
        <w:t xml:space="preserve">Sau cuối thời tư tưởng kỳ thị chủng tộc bộc phát mãnh liệt, vô luận là ở Thái Lan, Nhật Bản, Indonesia, Thiên Đường thần quốc đều diễn ra thập phần nghiêm trọng. Nhạc Trọng cũng không hề nghĩ tới ngay cả trong quốc nội cũng xuất hiện những kẻ mất tính người như thế.</w:t>
      </w:r>
    </w:p>
    <w:p>
      <w:pPr>
        <w:pStyle w:val="BodyText"/>
      </w:pPr>
      <w:r>
        <w:t xml:space="preserve">Gã trung niên quỳ trước mặt Nhạc Trọng khóc nói:</w:t>
      </w:r>
    </w:p>
    <w:p>
      <w:pPr>
        <w:pStyle w:val="BodyText"/>
      </w:pPr>
      <w:r>
        <w:t xml:space="preserve">- Trưởng quan, đa tạ ân cứu mạng của trưởng quan, đa tạ trưởng quan!</w:t>
      </w:r>
    </w:p>
    <w:p>
      <w:pPr>
        <w:pStyle w:val="BodyText"/>
      </w:pPr>
      <w:r>
        <w:t xml:space="preserve">- Đa tạ ân cứu mạng của trưởng quan!</w:t>
      </w:r>
    </w:p>
    <w:p>
      <w:pPr>
        <w:pStyle w:val="BodyText"/>
      </w:pPr>
      <w:r>
        <w:t xml:space="preserve">- …</w:t>
      </w:r>
    </w:p>
    <w:p>
      <w:pPr>
        <w:pStyle w:val="BodyText"/>
      </w:pPr>
      <w:r>
        <w:t xml:space="preserve">Những người sống sót may mắn tránh được một kiếp đều quỳ trước mặt Nhạc Trọng cảm tạ. Nếu không phải nhóm người Nhạc Trọng kịp thời xuất hiện, lúc này họ đã biến thành thi thể.</w:t>
      </w:r>
    </w:p>
    <w:p>
      <w:pPr>
        <w:pStyle w:val="BodyText"/>
      </w:pPr>
      <w:r>
        <w:t xml:space="preserve">Nhạc Trọng nhìn tên trung niên hỏi:</w:t>
      </w:r>
    </w:p>
    <w:p>
      <w:pPr>
        <w:pStyle w:val="BodyText"/>
      </w:pPr>
      <w:r>
        <w:t xml:space="preserve">- Ông tên là gì?</w:t>
      </w:r>
    </w:p>
    <w:p>
      <w:pPr>
        <w:pStyle w:val="BodyText"/>
      </w:pPr>
      <w:r>
        <w:t xml:space="preserve">Gã trung niên thật cẩn thận đáp:</w:t>
      </w:r>
    </w:p>
    <w:p>
      <w:pPr>
        <w:pStyle w:val="BodyText"/>
      </w:pPr>
      <w:r>
        <w:t xml:space="preserve">- Bẩm trưởng quan, tôi gọi là Tiêu Lập!</w:t>
      </w:r>
    </w:p>
    <w:p>
      <w:pPr>
        <w:pStyle w:val="BodyText"/>
      </w:pPr>
      <w:r>
        <w:t xml:space="preserve">Nhạc Trọng nhìn Tiêu Lập ra lệnh:</w:t>
      </w:r>
    </w:p>
    <w:p>
      <w:pPr>
        <w:pStyle w:val="BodyText"/>
      </w:pPr>
      <w:r>
        <w:t xml:space="preserve">- Ông đi nói với bọn họ, nếu nguyện ý đi theo chúng tôi thì lại đây, chúng tôi sẽ bảo hộ an toàn cho các người, cho các người thực vật, nhưng các người phải hoàn toàn phục tùng mệnh lệnh của chúng tôi. Nếu không muốn đi theo tôi cũng không ngăn trở, có thể tự mình rời đi. Đi đi! Nhưng tôi cũng nói trước, nếu đã đi theo mà không phục tùng mệnh lệnh, thì chỉ có một con đường chết!</w:t>
      </w:r>
    </w:p>
    <w:p>
      <w:pPr>
        <w:pStyle w:val="BodyText"/>
      </w:pPr>
      <w:r>
        <w:t xml:space="preserve">Trong lòng Tiêu Lập cả kinh thật cẩn thận đáp:</w:t>
      </w:r>
    </w:p>
    <w:p>
      <w:pPr>
        <w:pStyle w:val="BodyText"/>
      </w:pPr>
      <w:r>
        <w:t xml:space="preserve">- Dạ, trưởng quan!</w:t>
      </w:r>
    </w:p>
    <w:p>
      <w:pPr>
        <w:pStyle w:val="BodyText"/>
      </w:pPr>
      <w:r>
        <w:t xml:space="preserve">Sau đó hắn đứng dậy đi tới chỗ nhóm người kia.</w:t>
      </w:r>
    </w:p>
    <w:p>
      <w:pPr>
        <w:pStyle w:val="BodyText"/>
      </w:pPr>
      <w:r>
        <w:t xml:space="preserve">Không bao lâu Tiêu Lập quay trở lại, đại bộ phận người sống sót đều nguyện ý đi theo Nhạc Trọng, dù sao hiện giờ trong thảo nguyên đã rất khó tìm được thực vật. Bọn họ muốn sống sót thập phần khó khăn, Nhạc Trọng nguyện ý cho họ đi theo, đối với họ mà nói giống như một sự ban ân. Đương nhiên cũng có người không muốn đi cùng, sáu người sống sót cảm tạ xong ly khai đại bộ đội.</w:t>
      </w:r>
    </w:p>
    <w:p>
      <w:pPr>
        <w:pStyle w:val="BodyText"/>
      </w:pPr>
      <w:r>
        <w:t xml:space="preserve">- Xuất phát!</w:t>
      </w:r>
    </w:p>
    <w:p>
      <w:pPr>
        <w:pStyle w:val="BodyText"/>
      </w:pPr>
      <w:r>
        <w:t xml:space="preserve">Nhạc Trọng cũng không để ý tới, trực tiếp ra lệnh.</w:t>
      </w:r>
    </w:p>
    <w:p>
      <w:pPr>
        <w:pStyle w:val="BodyText"/>
      </w:pPr>
      <w:r>
        <w:t xml:space="preserve">Đội ngũ đã vượt qua hai trăm người liền hướng chỗ tị nạn hạng trung tiến quân.</w:t>
      </w:r>
    </w:p>
    <w:p>
      <w:pPr>
        <w:pStyle w:val="Compact"/>
      </w:pPr>
      <w:r>
        <w:t xml:space="preserve">Khu tị nạn kia dựng tại dã ngoại, chung quanh chỉ có một tầng hàng rào bằng gỗ bao quanh phòng ngự tang thi rải rác cùng biến dị thú cấp thấp. Ở bên ngoài hàng rào dựng lên gai nhọn bằng gỗ, bên trên xỏ xuyên thi thể nhân loại.</w:t>
      </w:r>
      <w:r>
        <w:br w:type="textWrapping"/>
      </w:r>
      <w:r>
        <w:br w:type="textWrapping"/>
      </w:r>
    </w:p>
    <w:p>
      <w:pPr>
        <w:pStyle w:val="Heading2"/>
      </w:pPr>
      <w:bookmarkStart w:id="837" w:name="chương-816-thực-lực-khủng-bố-của-ngân-sương"/>
      <w:bookmarkEnd w:id="837"/>
      <w:r>
        <w:t xml:space="preserve">815. Chương 816: Thực Lực Khủng Bố Của Ngân Sương!</w:t>
      </w:r>
    </w:p>
    <w:p>
      <w:pPr>
        <w:pStyle w:val="Compact"/>
      </w:pPr>
      <w:r>
        <w:br w:type="textWrapping"/>
      </w:r>
      <w:r>
        <w:br w:type="textWrapping"/>
      </w:r>
    </w:p>
    <w:p>
      <w:pPr>
        <w:pStyle w:val="BodyText"/>
      </w:pPr>
      <w:r>
        <w:t xml:space="preserve">Lúc này trong khu tụ tập đã biến thành địa ngục nhân gian, nơi nơi đều là thi thể không trọn vẹn của nhân loại. Thật nhiều người Mông Cổ hung tàn đang tận tình phóng thích dục vọng điên cuồng của bọn hắn trên thân thể các nữ nhân.</w:t>
      </w:r>
    </w:p>
    <w:p>
      <w:pPr>
        <w:pStyle w:val="BodyText"/>
      </w:pPr>
      <w:r>
        <w:t xml:space="preserve">Loạn thế thật sự đủ làm ột người ôn văn nho nhã biến thành dã thú hung tàn nhất.</w:t>
      </w:r>
    </w:p>
    <w:p>
      <w:pPr>
        <w:pStyle w:val="BodyText"/>
      </w:pPr>
      <w:r>
        <w:t xml:space="preserve">Nhạc Trọng ra lệnh:</w:t>
      </w:r>
    </w:p>
    <w:p>
      <w:pPr>
        <w:pStyle w:val="BodyText"/>
      </w:pPr>
      <w:r>
        <w:t xml:space="preserve">- Ta công kích từ cửa chính, Bạch Tiểu Thắng, anh mang theo hai mươi người từ phía bắc công qua. Thiên Cung Anh, cô mang theo hai mươi người công vào từ bốn phía. Trác Nhã Đồng, em mang theo người còn lại thủ tại chỗ này, đợi mệnh lệnh của tôi!</w:t>
      </w:r>
    </w:p>
    <w:p>
      <w:pPr>
        <w:pStyle w:val="BodyText"/>
      </w:pPr>
      <w:r>
        <w:t xml:space="preserve">Lần này Nhạc Trọng mang theo Bạch Tiểu Thắng, Thiên Cung Anh, Trác Nhã Đồng đi cùng. Sau khi Bạch Tiểu Thắng cùng Trác Nhã Đồng ăn vào Xà Đản quả màu đỏ lúc này đã trở thành tiến hóa giả song thuộc tính, sức chiến đấu không tầm thường. Thiên Cung Anh lại là tiến hóa giả đứng đầu trong Cao Thiên Nguyên, mà bản thân Nhạc Trọng có thể so sánh được một một chi quân đội nhỏ, chính vì có vũ lực mạnh mẽ như thế nên hắn mới dám tiến đến đại thảo nguyên mở phân căn cứ.</w:t>
      </w:r>
    </w:p>
    <w:p>
      <w:pPr>
        <w:pStyle w:val="BodyText"/>
      </w:pPr>
      <w:r>
        <w:t xml:space="preserve">Nhạc Trọng hạ lệnh xong liền dẫn theo Ngân Sương đi vào trong khu tụ tập.</w:t>
      </w:r>
    </w:p>
    <w:p>
      <w:pPr>
        <w:pStyle w:val="BodyText"/>
      </w:pPr>
      <w:r>
        <w:t xml:space="preserve">Bên trong khu tụ tập loạn thành một đoàn, nơi nơi đều là những người Mông Cổ trần truồng vây quanh các nữ nhân, nữ nhân càng xinh đẹp thì chung quanh càng nhiều nam nhân vây kín.</w:t>
      </w:r>
    </w:p>
    <w:p>
      <w:pPr>
        <w:pStyle w:val="BodyText"/>
      </w:pPr>
      <w:r>
        <w:t xml:space="preserve">Nơi nơi đều là thi thể, nam nữ già trẻ thậm chí cả trẻ con cũng có thể tùy ý nhìn thấy, chẳng khác gì địa ngục. Mùi máu tươi cùng hôi thối nồng đậm phiêu đãng khắp nơi.</w:t>
      </w:r>
    </w:p>
    <w:p>
      <w:pPr>
        <w:pStyle w:val="BodyText"/>
      </w:pPr>
      <w:r>
        <w:t xml:space="preserve">Nhạc Trọng bước vào trong khu địa ngục kia chẳng khác gì tử thần giáng xuống, Ngạc Nha trong tay hắn không ngừng chớp động, đầu từng tên chiến sĩ rơi xuống, thậm chí còn không kịp phát ra thanh âm.</w:t>
      </w:r>
    </w:p>
    <w:p>
      <w:pPr>
        <w:pStyle w:val="BodyText"/>
      </w:pPr>
      <w:r>
        <w:t xml:space="preserve">Thật nhiều máu tươi văng lên thân thể các nữ nhân, làm bọn họ kinh hoàng phát ra tiếng thét chói tai.</w:t>
      </w:r>
    </w:p>
    <w:p>
      <w:pPr>
        <w:pStyle w:val="BodyText"/>
      </w:pPr>
      <w:r>
        <w:t xml:space="preserve">Tiếng thét của họ hấp dẫn lực chú ý của các chiến sĩ Mông Cổ, bảy tên chiến sĩ nhanh chóng chạy về hướng bên này.</w:t>
      </w:r>
    </w:p>
    <w:p>
      <w:pPr>
        <w:pStyle w:val="BodyText"/>
      </w:pPr>
      <w:r>
        <w:t xml:space="preserve">Nhạc Trọng tiến lên một bước dài, Ngạc Nha trong tay phân ra bảy ánh đao hướng bảy tên chiến sĩ cuốn tới, ngay lập tức chém vỡ thân thể bọn họ, thật nhiều máu tươi cùng nội tạng rơi đầy đất, cực kỳ khủng bố.</w:t>
      </w:r>
    </w:p>
    <w:p>
      <w:pPr>
        <w:pStyle w:val="BodyText"/>
      </w:pPr>
      <w:r>
        <w:t xml:space="preserve">Ngân Sương uốn trong lòng Nhạc Trọng thích thú nhìn hết thảy cảnh tượng giết chóc này, một màn khiến kẻ khác sợ hãi nhưng ngược lại làm nàng cảm thấy càng hưng phấn thích thú.</w:t>
      </w:r>
    </w:p>
    <w:p>
      <w:pPr>
        <w:pStyle w:val="BodyText"/>
      </w:pPr>
      <w:r>
        <w:t xml:space="preserve">Đối phó đám chiến sĩ bình thường kia thậm chí Nhạc Trọng không cần dùng kỹ năng, chỉ từng đao chém xuống là có thể trực tiếp đem bọn hắn chém giết.</w:t>
      </w:r>
    </w:p>
    <w:p>
      <w:pPr>
        <w:pStyle w:val="BodyText"/>
      </w:pPr>
      <w:r>
        <w:t xml:space="preserve">Bạch Tiểu Thắng cùng Thiên Cung Anh dẫn theo cao thủ giết vào, những chiến sĩ Mông Cổ hoàn toàn không phải là đối thủ của bọn họ.</w:t>
      </w:r>
    </w:p>
    <w:p>
      <w:pPr>
        <w:pStyle w:val="BodyText"/>
      </w:pPr>
      <w:r>
        <w:t xml:space="preserve">Phanh! Phanh!</w:t>
      </w:r>
    </w:p>
    <w:p>
      <w:pPr>
        <w:pStyle w:val="BodyText"/>
      </w:pPr>
      <w:r>
        <w:t xml:space="preserve">Giết chết mấy trăm tên chiến sĩ, rốt cục bộ đội tinh nhuệ xuất hiện. Mấy trăm chiến sĩ thuộc bộ đội Bột Nhi Tử cũng không lãng phí tinh lực trên người nữ nhân, bọn hắn đã phát hiện Nhạc Trọng, rít gào giơ súng bóp cò.</w:t>
      </w:r>
    </w:p>
    <w:p>
      <w:pPr>
        <w:pStyle w:val="BodyText"/>
      </w:pPr>
      <w:r>
        <w:t xml:space="preserve">Nhóm chiến sĩ kia cầm súng trường trong tay, mưa đạn lập tức bao phủ Nhạc Trọng.</w:t>
      </w:r>
    </w:p>
    <w:p>
      <w:pPr>
        <w:pStyle w:val="BodyText"/>
      </w:pPr>
      <w:r>
        <w:t xml:space="preserve">- Ba ba! Con đi giết sạch bọn hắn! Khi quay về phải cho con ăn kẹo que nga!</w:t>
      </w:r>
    </w:p>
    <w:p>
      <w:pPr>
        <w:pStyle w:val="BodyText"/>
      </w:pPr>
      <w:r>
        <w:t xml:space="preserve">Ngân Sương nhìn Nhạc Trọng cười khanh khách, sau đó hôn lên mặt hắn.</w:t>
      </w:r>
    </w:p>
    <w:p>
      <w:pPr>
        <w:pStyle w:val="BodyText"/>
      </w:pPr>
      <w:r>
        <w:t xml:space="preserve">Ngay lập tức Ngân Sương hóa thành một cơn lốc xông vào bên trong đội ngũ kia.</w:t>
      </w:r>
    </w:p>
    <w:p>
      <w:pPr>
        <w:pStyle w:val="BodyText"/>
      </w:pPr>
      <w:r>
        <w:t xml:space="preserve">Ngân Sương vừa xông vào, đầu của đám chiến sĩ trực tiếp nổ tung, phảng phất như có lưỡi hái tử thần đang không ngừng thu gặt mạng người.</w:t>
      </w:r>
    </w:p>
    <w:p>
      <w:pPr>
        <w:pStyle w:val="BodyText"/>
      </w:pPr>
      <w:r>
        <w:t xml:space="preserve">Đám chiến sĩ Mông Cổ hoảng sợ kêu to, dùng súng điên cuồng bắn phá lung tung, nhưng ngay cả tàn ảnh của Ngân Sương cũng không nhìn thấy.</w:t>
      </w:r>
    </w:p>
    <w:p>
      <w:pPr>
        <w:pStyle w:val="BodyText"/>
      </w:pPr>
      <w:r>
        <w:t xml:space="preserve">Năm phút sau, mấy trăm chiến sĩ Mông Cổ đã bị Ngân Sương oanh nổ đầu té trên mặt đất.</w:t>
      </w:r>
    </w:p>
    <w:p>
      <w:pPr>
        <w:pStyle w:val="BodyText"/>
      </w:pPr>
      <w:r>
        <w:t xml:space="preserve">Oanh giết mấy trăm người nhưng thân thể Ngân Sương không dính chút máu, nhìn qua chẳng khác gì một tiểu thiên sứ. Nhưng không ai biết nàng có thể trong vòng năm phút đồng hồ dùng đôi nắm tay phấn nộn tuyết trắng oanh giết mấy trăm người.</w:t>
      </w:r>
    </w:p>
    <w:p>
      <w:pPr>
        <w:pStyle w:val="BodyText"/>
      </w:pPr>
      <w:r>
        <w:t xml:space="preserve">- Thật là khủng khiếp!</w:t>
      </w:r>
    </w:p>
    <w:p>
      <w:pPr>
        <w:pStyle w:val="BodyText"/>
      </w:pPr>
      <w:r>
        <w:t xml:space="preserve">- Thật là đáng sợ!</w:t>
      </w:r>
    </w:p>
    <w:p>
      <w:pPr>
        <w:pStyle w:val="BodyText"/>
      </w:pPr>
      <w:r>
        <w:t xml:space="preserve">Khi Bạch Tiểu Thắng cùng Thiên Cung Anh mang theo các cao thủ giết tới nơi đó, cuộc chiến đã chấm dứt. Bọn họ nhìn thấy mấy trăm người bị đánh nổ đầu, sắc mặt đều đại biến, lại nhìn Ngân Sương rúc trong lòng Nhạc Trọng, ánh mắt lộ ra tia kính sợ.</w:t>
      </w:r>
    </w:p>
    <w:p>
      <w:pPr>
        <w:pStyle w:val="BodyText"/>
      </w:pPr>
      <w:r>
        <w:t xml:space="preserve">Những chiến sĩ tinh nhuệ này đã đi theo Nhạc Trọng trải qua vô số cuộc chiến đấu, bọn hắn đều thập phần rõ ràng phương thức đối chiến của hắn. Phương pháp chiến đấu oanh bạo đầu kiểu này rõ ràng chỉ có tiểu la lỵ trong lòng hắn gây nên. Người khủng bố như vậy nếu là kẻ địch, có thể làm cho vô số người kinh hồn táng đảm, nhưng nếu là người của mình, lại thập phần đáng giá dựa vào.</w:t>
      </w:r>
    </w:p>
    <w:p>
      <w:pPr>
        <w:pStyle w:val="BodyText"/>
      </w:pPr>
      <w:r>
        <w:t xml:space="preserve">Ngân Sương ôm lấy Nhạc Trọng, cười ngọt ngào nói:</w:t>
      </w:r>
    </w:p>
    <w:p>
      <w:pPr>
        <w:pStyle w:val="BodyText"/>
      </w:pPr>
      <w:r>
        <w:t xml:space="preserve">- Ba ba! Con làm tốt không?</w:t>
      </w:r>
    </w:p>
    <w:p>
      <w:pPr>
        <w:pStyle w:val="BodyText"/>
      </w:pPr>
      <w:r>
        <w:t xml:space="preserve">Nhạc Trọng lấy ra cây kẹo que đưa cho nàng, vỗ vỗ đầu nàng:</w:t>
      </w:r>
    </w:p>
    <w:p>
      <w:pPr>
        <w:pStyle w:val="BodyText"/>
      </w:pPr>
      <w:r>
        <w:t xml:space="preserve">- Làm rất khá! Đây là phần thưởng cho con!</w:t>
      </w:r>
    </w:p>
    <w:p>
      <w:pPr>
        <w:pStyle w:val="BodyText"/>
      </w:pPr>
      <w:r>
        <w:t xml:space="preserve">Ngân Sương cười hì hì ôm cứng hắn, vẻ mặt thỏa mãn vươn lưỡi liếm kẹo que.</w:t>
      </w:r>
    </w:p>
    <w:p>
      <w:pPr>
        <w:pStyle w:val="BodyText"/>
      </w:pPr>
      <w:r>
        <w:t xml:space="preserve">Nếu không có Ngân Sương, Nhạc Trọng cũng dễ dàng tiêu diệt đám chiến sĩ Mông Cổ kia, nhưng tốc độ lại không nhanh tới như vậy.</w:t>
      </w:r>
    </w:p>
    <w:p>
      <w:pPr>
        <w:pStyle w:val="BodyText"/>
      </w:pPr>
      <w:r>
        <w:t xml:space="preserve">Những người sống sót cũng được tụ tập lại, bọn họ nhìn gần ngàn thi thể chiến sĩ Mông Cổ tràn đầy khắp nơi trong lòng đều tràn ngập kinh hãi.</w:t>
      </w:r>
    </w:p>
    <w:p>
      <w:pPr>
        <w:pStyle w:val="BodyText"/>
      </w:pPr>
      <w:r>
        <w:t xml:space="preserve">- Thật là lợi hại! Bọn họ thật là quá lợi hại, thật sự là đáng sợ!</w:t>
      </w:r>
    </w:p>
    <w:p>
      <w:pPr>
        <w:pStyle w:val="BodyText"/>
      </w:pPr>
      <w:r>
        <w:t xml:space="preserve">Đặc biệt khi nhìn thấy mấy trăm thi thể bị đánh bạo đầu, Tiêu Lập liền nghĩ tới la lỵ tuyệt mỹ có vẻ ngây thơ lại xen lẫn nét khủng bố kia, trong lòng không rét mà run.</w:t>
      </w:r>
    </w:p>
    <w:p>
      <w:pPr>
        <w:pStyle w:val="BodyText"/>
      </w:pPr>
      <w:r>
        <w:t xml:space="preserve">Đám chiến sĩ Mông Cổ vừa chết, cả khu tụ tập đều rơi vào trong tay Nhạc Trọng.</w:t>
      </w:r>
    </w:p>
    <w:p>
      <w:pPr>
        <w:pStyle w:val="BodyText"/>
      </w:pPr>
      <w:r>
        <w:t xml:space="preserve">Lúc này trại tị nạn vốn có tới ba ngàn người sống sót nhưng trải qua một trận bị giết hại, hiện tại chỉ có hơn tám trăm người. Mà trong đó nữ tính có hơn bảy trăm người, nam giới chỉ còn hơn trăm người. Sở dĩ còn nhiều nữ tính như vậy là vì bị chiến sĩ Mông Cổ dùng thân thể họ phát tiết thú tính.</w:t>
      </w:r>
    </w:p>
    <w:p>
      <w:pPr>
        <w:pStyle w:val="BodyText"/>
      </w:pPr>
      <w:r>
        <w:t xml:space="preserve">Đến công phá khu tụ tập nơi đây là đội ngũ chiến sĩ Mông Cổ chừng ngàn người, trong đội ngũ này có chừng một trăm con Hắc Lân mã.</w:t>
      </w:r>
    </w:p>
    <w:p>
      <w:pPr>
        <w:pStyle w:val="BodyText"/>
      </w:pPr>
      <w:r>
        <w:t xml:space="preserve">Mỗi con Hắc Lân mã đều mạnh mẽ hơn thiên lý mã trước cuối thời gấp mười lần, tốc độ của chúng trong thời gian ngắn có thể vượt qua cả ô tô, có thể chạy trên thảo nguyên trong thời gian dài. Ngoài ra còn có thể kéo cả ô tô di chuyển, mỗi một con Hắc Lân mã đều là bảo bối, là sinh mạng của thật nhiều thế lực nơi thảo nguyên, một con Hắc Lân mã có thể đổi lấy một tấn lương thực.</w:t>
      </w:r>
    </w:p>
    <w:p>
      <w:pPr>
        <w:pStyle w:val="BodyText"/>
      </w:pPr>
      <w:r>
        <w:t xml:space="preserve">Phải biết rằng sau cuối thời tài nguyên nhiên liệu thiếu hụt, có xe nhưng không nhiên liệu, như vậy nếu có được Hắc Lân mã sử dụng còn có thể dùng để vận chuyển, đối với bất kỳ thế lực nào đều là bảo bối.</w:t>
      </w:r>
    </w:p>
    <w:p>
      <w:pPr>
        <w:pStyle w:val="BodyText"/>
      </w:pPr>
      <w:r>
        <w:t xml:space="preserve">Ngoại trừ một trăm con Hắc Lân mã, trong khu tụ tập nơi đây còn một trăm con dê, hai trăm con bò, năm mươi tấn gạo, năm mươi tấn bắp, năm mươi tấn lúa mạch, hơn ba trăm cỗ xe đủ loại, hai mươi tấn nhiên liệu.</w:t>
      </w:r>
    </w:p>
    <w:p>
      <w:pPr>
        <w:pStyle w:val="BodyText"/>
      </w:pPr>
      <w:r>
        <w:t xml:space="preserve">Sau khi diệt sát Bột Nhi Tử bộ, Nhạc Trọng còn thu được một ngàn khẩu súng trường, ba vạn viên đạn, đủ cung cấp ỗi người.</w:t>
      </w:r>
    </w:p>
    <w:p>
      <w:pPr>
        <w:pStyle w:val="BodyText"/>
      </w:pPr>
      <w:r>
        <w:t xml:space="preserve">Dọn dẹp xong khu tụ tập, Nhạc Trọng lập tức hạ lệnh ọi người di chuyển.</w:t>
      </w:r>
    </w:p>
    <w:p>
      <w:pPr>
        <w:pStyle w:val="Compact"/>
      </w:pPr>
      <w:r>
        <w:t xml:space="preserve">Chuyện một ngàn chiến sĩ bị tiêu diệt tuyệt đối không thể giấu diếm được Hoàng Kim vương đình bao lâu, Nhạc Trọng phải lập tức rời khỏi nơi này.</w:t>
      </w:r>
      <w:r>
        <w:br w:type="textWrapping"/>
      </w:r>
      <w:r>
        <w:br w:type="textWrapping"/>
      </w:r>
    </w:p>
    <w:p>
      <w:pPr>
        <w:pStyle w:val="Heading2"/>
      </w:pPr>
      <w:bookmarkStart w:id="838" w:name="chương-817-tề-mộc-huyện-1"/>
      <w:bookmarkEnd w:id="838"/>
      <w:r>
        <w:t xml:space="preserve">816. Chương 817: Tề Mộc Huyện! (1)</w:t>
      </w:r>
    </w:p>
    <w:p>
      <w:pPr>
        <w:pStyle w:val="Compact"/>
      </w:pPr>
      <w:r>
        <w:br w:type="textWrapping"/>
      </w:r>
      <w:r>
        <w:br w:type="textWrapping"/>
      </w:r>
    </w:p>
    <w:p>
      <w:pPr>
        <w:pStyle w:val="BodyText"/>
      </w:pPr>
      <w:r>
        <w:t xml:space="preserve">Với thực lực hiện tại của hắn muốn diệt hai ba ngàn người không có áp lực gì, nhưng nếu chủ lực của Hoàng Kim vương đình xuất động, hắn cũng không nắm chắc tất thắng.</w:t>
      </w:r>
    </w:p>
    <w:p>
      <w:pPr>
        <w:pStyle w:val="BodyText"/>
      </w:pPr>
      <w:r>
        <w:t xml:space="preserve">Hoàng Kim vương đình có thể xưng bá một phương trong thảo nguyên tuyệt đối có cao thủ tọa trấn, thực lực quân đội cũng tuyệt đối không kém. Nhạc Trọng còn chưa tự đại tới mức cho rằng chỉ nhờ vào đội ngũ cao thủ trăm người của hắn là có thể khiêu chiến được Hoàng Kim vương đình.</w:t>
      </w:r>
    </w:p>
    <w:p>
      <w:pPr>
        <w:pStyle w:val="BodyText"/>
      </w:pPr>
      <w:r>
        <w:t xml:space="preserve">Trong trời tuyết mờ mịt, hơn chín trăm người rời khỏi khu tụ tập di chuyển, hướng phương xa đi tới.</w:t>
      </w:r>
    </w:p>
    <w:p>
      <w:pPr>
        <w:pStyle w:val="BodyText"/>
      </w:pPr>
      <w:r>
        <w:t xml:space="preserve">- Tất cả dừng bước! Giao ra vũ khí cùng lương thực thì các người có thể đi qua, nếu không giết không tha!</w:t>
      </w:r>
    </w:p>
    <w:p>
      <w:pPr>
        <w:pStyle w:val="BodyText"/>
      </w:pPr>
      <w:r>
        <w:t xml:space="preserve">Ngay trong lúc đoàn xe đang tiến lên, đột nhiên truyền tới một thanh âm hét lớn.</w:t>
      </w:r>
    </w:p>
    <w:p>
      <w:pPr>
        <w:pStyle w:val="BodyText"/>
      </w:pPr>
      <w:r>
        <w:t xml:space="preserve">Một gã đại hán khôi ngô mày rậm mắt to, tướng mạo dữ tợn cưỡi Hắc Lân mã, trên người đeo đại cung thanh đồng mang theo mười mấy chiến sĩ khí tức dũng mãnh cưỡi Hắc Lân mã từ một bên xông ra.</w:t>
      </w:r>
    </w:p>
    <w:p>
      <w:pPr>
        <w:pStyle w:val="BodyText"/>
      </w:pPr>
      <w:r>
        <w:t xml:space="preserve">Tên đại hán vừa mới xong ra, nhóm người Bạch Tiểu Thắng liền giơ cao họng súng chỉ về hướng đám mã phỉ, sát khí dày đặc từ trên người họ lan tràn.</w:t>
      </w:r>
    </w:p>
    <w:p>
      <w:pPr>
        <w:pStyle w:val="BodyText"/>
      </w:pPr>
      <w:r>
        <w:t xml:space="preserve">- Cao thủ! Không xong, gặp phải thứ cứng rắn!</w:t>
      </w:r>
    </w:p>
    <w:p>
      <w:pPr>
        <w:pStyle w:val="BodyText"/>
      </w:pPr>
      <w:r>
        <w:t xml:space="preserve">Tên đại hán khôi ngô chứng kiến nhóm người Bạch Tiểu Thắng tản mát sát khí, trong lòng nhất thời sinh ra dự cảm nguy hiểm cực độ.</w:t>
      </w:r>
    </w:p>
    <w:p>
      <w:pPr>
        <w:pStyle w:val="BodyText"/>
      </w:pPr>
      <w:r>
        <w:t xml:space="preserve">Nhạc Trọng nhìn đại hán lạnh lùng hỏi:</w:t>
      </w:r>
    </w:p>
    <w:p>
      <w:pPr>
        <w:pStyle w:val="BodyText"/>
      </w:pPr>
      <w:r>
        <w:t xml:space="preserve">- Anh là ai?</w:t>
      </w:r>
    </w:p>
    <w:p>
      <w:pPr>
        <w:pStyle w:val="BodyText"/>
      </w:pPr>
      <w:r>
        <w:t xml:space="preserve">Đại hán kia hướng Nhạc Trọng hào phóng ôm quyền nói:</w:t>
      </w:r>
    </w:p>
    <w:p>
      <w:pPr>
        <w:pStyle w:val="BodyText"/>
      </w:pPr>
      <w:r>
        <w:t xml:space="preserve">- Vị huynh đệ kia, tôi là Thần Tiễn Lý Quảng! Tôi có mắt không nhìn được Thái Sơn mạo phạm ngài, xin ngài nhiều thông cảm. Tôi lập tức dẫn người rời đi nơi này!</w:t>
      </w:r>
    </w:p>
    <w:p>
      <w:pPr>
        <w:pStyle w:val="BodyText"/>
      </w:pPr>
      <w:r>
        <w:t xml:space="preserve">Tiêu Lập nghe vậy biến sắc bước lên nói với Nhạc Trọng:</w:t>
      </w:r>
    </w:p>
    <w:p>
      <w:pPr>
        <w:pStyle w:val="BodyText"/>
      </w:pPr>
      <w:r>
        <w:t xml:space="preserve">- Thần Tiễn Lý Quảng? Thủ lĩnh, hắn là mã phỉ nổi danh trong thảo nguyên. Tài bắn cung xuất quỷ nhập thần cực kỳ lợi hại. Nghe nói hắn từng dùng một mũi tên bắn chết một con biến dị thú nhị giai. Mấy chục huynh đệ dưới trướng hắn đều là cường hóa giả, sức chiến đấu cực kỳ mạnh mẽ. Từng tiêu diệt một đội chiến sĩ trăm người của Hoàng Kim vương đình!</w:t>
      </w:r>
    </w:p>
    <w:p>
      <w:pPr>
        <w:pStyle w:val="BodyText"/>
      </w:pPr>
      <w:r>
        <w:t xml:space="preserve">Lý Quảng nghe được lời nói của Tiêu Lập trên mặt hiện vẻ đắc ý.</w:t>
      </w:r>
    </w:p>
    <w:p>
      <w:pPr>
        <w:pStyle w:val="BodyText"/>
      </w:pPr>
      <w:r>
        <w:t xml:space="preserve">Nhạc Trọng mỉm cười, rút Độc Thứ liên tục bắn ba phát:</w:t>
      </w:r>
    </w:p>
    <w:p>
      <w:pPr>
        <w:pStyle w:val="BodyText"/>
      </w:pPr>
      <w:r>
        <w:t xml:space="preserve">- Nga! Lý Quảng, hiện tại tôi đang cần dùng người. Anh tới vừa lúc, lưu lại dốc sức cho tôi, chuyện hôm nay tôi không tính toán. Nếu anh không muốn dốc sức cho tôi, ngày này sang năm chính là ngày giỗ của anh cùng huynh đệ anh!</w:t>
      </w:r>
    </w:p>
    <w:p>
      <w:pPr>
        <w:pStyle w:val="BodyText"/>
      </w:pPr>
      <w:r>
        <w:t xml:space="preserve">Ba phát gai độc bắn sượt qua tóc Lý Quảng cùng hai cao thủ khác, đem tóc của họ cắt đứt.</w:t>
      </w:r>
    </w:p>
    <w:p>
      <w:pPr>
        <w:pStyle w:val="BodyText"/>
      </w:pPr>
      <w:r>
        <w:t xml:space="preserve">Tốc độ của Nhạc Trọng quá mức khủng bố, ba người Lý Quảng còn chưa kịp phản ứng thì gai độc đã bắn ra, trong bọn họ chỉ có Lý Quảng miễn cưỡng nhìn thấy được động tác của Nhạc Trọng.</w:t>
      </w:r>
    </w:p>
    <w:p>
      <w:pPr>
        <w:pStyle w:val="BodyText"/>
      </w:pPr>
      <w:r>
        <w:t xml:space="preserve">Sau khi tiếng nổ ngừng lại, sau lưng ba người Lý Quảng tuôn đầy mồ hôi lạnh, sắc mặt trắng bệch. Nếu vừa rồi Nhạc Trọng nhắm ngay đầu họ nổ súng, bọn họ căn bản không cách nào kịp thời né tránh.</w:t>
      </w:r>
    </w:p>
    <w:p>
      <w:pPr>
        <w:pStyle w:val="BodyText"/>
      </w:pPr>
      <w:r>
        <w:t xml:space="preserve">- Anh suy nghĩ thế nào?</w:t>
      </w:r>
    </w:p>
    <w:p>
      <w:pPr>
        <w:pStyle w:val="BodyText"/>
      </w:pPr>
      <w:r>
        <w:t xml:space="preserve">Lời nói của Nhạc Trọng như búa tạ đinh trong lòng Lý Quảng.</w:t>
      </w:r>
    </w:p>
    <w:p>
      <w:pPr>
        <w:pStyle w:val="BodyText"/>
      </w:pPr>
      <w:r>
        <w:t xml:space="preserve">Lý Quảng do dự một thoáng nhìn thấy nhóm người Bạch Tiểu Thắng chĩa súng vào người mình, xoay người xuống ngựa quỳ một gối trước mặt Nhạc Trọng:</w:t>
      </w:r>
    </w:p>
    <w:p>
      <w:pPr>
        <w:pStyle w:val="BodyText"/>
      </w:pPr>
      <w:r>
        <w:t xml:space="preserve">- Lý Quảng nguyện ý dốc sức cho thủ lĩnh!</w:t>
      </w:r>
    </w:p>
    <w:p>
      <w:pPr>
        <w:pStyle w:val="BodyText"/>
      </w:pPr>
      <w:r>
        <w:t xml:space="preserve">Lý Quảng vừa thần phục Nhạc Trọng liền đi tới bên cạnh hắn hỏi:</w:t>
      </w:r>
    </w:p>
    <w:p>
      <w:pPr>
        <w:pStyle w:val="BodyText"/>
      </w:pPr>
      <w:r>
        <w:t xml:space="preserve">- Thủ lĩnh, các vị đang định đi đâu?</w:t>
      </w:r>
    </w:p>
    <w:p>
      <w:pPr>
        <w:pStyle w:val="BodyText"/>
      </w:pPr>
      <w:r>
        <w:t xml:space="preserve">Nhạc Trọng đáp:</w:t>
      </w:r>
    </w:p>
    <w:p>
      <w:pPr>
        <w:pStyle w:val="BodyText"/>
      </w:pPr>
      <w:r>
        <w:t xml:space="preserve">- Tề Mộc huyện!</w:t>
      </w:r>
    </w:p>
    <w:p>
      <w:pPr>
        <w:pStyle w:val="BodyText"/>
      </w:pPr>
      <w:r>
        <w:t xml:space="preserve">Lý Quảng nghe xong trong lòng cả kinh:</w:t>
      </w:r>
    </w:p>
    <w:p>
      <w:pPr>
        <w:pStyle w:val="BodyText"/>
      </w:pPr>
      <w:r>
        <w:t xml:space="preserve">- Thủ lĩnh! Bên Tề Mộc huyện có mấy vạn tang thi, lực lượng của chúng ta có phải quá bạc nhược hay không?</w:t>
      </w:r>
    </w:p>
    <w:p>
      <w:pPr>
        <w:pStyle w:val="BodyText"/>
      </w:pPr>
      <w:r>
        <w:t xml:space="preserve">Địa phương nội Mông Cổ hoang vắng, trước cuối thời Tề Mộc huyện có năm vạn nhân khẩu, sau cuối thời cũng có hơn bốn vạn tang thi. Lý Quảng biết nhóm người của Nhạc Trọng rất mạnh, nhưng nếu dùng một ngàn người muốn thu phục một thị trấn có gần năm vạn thi đàn hắn thật sự không thể tin tưởng.</w:t>
      </w:r>
    </w:p>
    <w:p>
      <w:pPr>
        <w:pStyle w:val="BodyText"/>
      </w:pPr>
      <w:r>
        <w:t xml:space="preserve">Tang thi bình thường đích xác là rất yếu ớt, dễ dàng giết chết, nhưng cho dù là tiến hóa giả 60 cấp muốn tiêu diệt một vạn thi đàn cũng sẽ mệt mỏi đến kiệt lực.</w:t>
      </w:r>
    </w:p>
    <w:p>
      <w:pPr>
        <w:pStyle w:val="BodyText"/>
      </w:pPr>
      <w:r>
        <w:t xml:space="preserve">Nhạc Trọng liếc mắt nhìn Lý Quảng, thản nhiên nói:</w:t>
      </w:r>
    </w:p>
    <w:p>
      <w:pPr>
        <w:pStyle w:val="BodyText"/>
      </w:pPr>
      <w:r>
        <w:t xml:space="preserve">- Lực lượng của chúng ta đã đầy đủ!</w:t>
      </w:r>
    </w:p>
    <w:p>
      <w:pPr>
        <w:pStyle w:val="BodyText"/>
      </w:pPr>
      <w:r>
        <w:t xml:space="preserve">Lý Quảng trầm mặc, không dám nhiều lời. Hắn chỉ mới kiến thức một phần thực lực mà Nhạc Trọng thể hiện ra, chỉ một phần này đã đủ tiêu diệt toàn bộ đội ngũ của hắn. Càng không cần nói tới còn có nhóm người Bạch Tiểu Thắng có chiến lực đáng sợ như thế nào, hắn không muốn chọc tức Nhạc Trọng.</w:t>
      </w:r>
    </w:p>
    <w:p>
      <w:pPr>
        <w:pStyle w:val="BodyText"/>
      </w:pPr>
      <w:r>
        <w:t xml:space="preserve">Tề Mộc huyện xuất hiện trong tầm mắt nhóm người Nhạc Trọng, đó là một thị trấn có vẻ hơi lạc hậu, trong thị trấn nơi nơi đều là những con tang thi hình dạng khô héo, thân thể thối rữa, tướng mạo dữ tợn vô cùng đáng sợ.</w:t>
      </w:r>
    </w:p>
    <w:p>
      <w:pPr>
        <w:pStyle w:val="BodyText"/>
      </w:pPr>
      <w:r>
        <w:t xml:space="preserve">Bạch Tiểu Thắng lấy ra một miếng băng vệ sinh dính máu tươi, trực tiếp xông vào trong thị trấn, chỉ chốc lát sau lưng hắn có một đoàn tang thi chạy theo ra.</w:t>
      </w:r>
    </w:p>
    <w:p>
      <w:pPr>
        <w:pStyle w:val="BodyText"/>
      </w:pPr>
      <w:r>
        <w:t xml:space="preserve">Nhạc Trọng chỉ vào đoàn tang thi ra lệnh cho nhóm người Lý Quảng:</w:t>
      </w:r>
    </w:p>
    <w:p>
      <w:pPr>
        <w:pStyle w:val="BodyText"/>
      </w:pPr>
      <w:r>
        <w:t xml:space="preserve">- Để cho tôi xem thử thực lực của các anh đi!</w:t>
      </w:r>
    </w:p>
    <w:p>
      <w:pPr>
        <w:pStyle w:val="BodyText"/>
      </w:pPr>
      <w:r>
        <w:t xml:space="preserve">- Dạ!</w:t>
      </w:r>
    </w:p>
    <w:p>
      <w:pPr>
        <w:pStyle w:val="BodyText"/>
      </w:pPr>
      <w:r>
        <w:t xml:space="preserve">- Các huynh đệ, theo tôi lên! Để cho thủ lĩnh biết một chút về thực lực của chúng ta!</w:t>
      </w:r>
    </w:p>
    <w:p>
      <w:pPr>
        <w:pStyle w:val="BodyText"/>
      </w:pPr>
      <w:r>
        <w:t xml:space="preserve">Lý Quảng hét lớn một tiếng thúc ngựa hướng thi đàn vọt tới.</w:t>
      </w:r>
    </w:p>
    <w:p>
      <w:pPr>
        <w:pStyle w:val="BodyText"/>
      </w:pPr>
      <w:r>
        <w:t xml:space="preserve">Mười mấy kỵ binh cũng đi theo sau Lý Quảng lớn tiếng gầm rú phóng về phía thi đàn.</w:t>
      </w:r>
    </w:p>
    <w:p>
      <w:pPr>
        <w:pStyle w:val="BodyText"/>
      </w:pPr>
      <w:r>
        <w:t xml:space="preserve">Nhóm kỵ binh Lý Quảng còn cách thi đàn chừng hai trăm thước liền kéo cung, từng mũi tên giống như sao băng xuyên vào bên trong thi đàn, đem từng con tang thi đinh trên mặt đất.</w:t>
      </w:r>
    </w:p>
    <w:p>
      <w:pPr>
        <w:pStyle w:val="BodyText"/>
      </w:pPr>
      <w:r>
        <w:t xml:space="preserve">Trong đó tài bắn cung của Lý Quảng là chuẩn xác nhất, kỹ năng của hắn gọi là Đa Trọng Tiễn, duy nhất một lần có thể bắn ra ba mũi tên, hơn nữa từng mũi bạo đầu, một lần liền miểu sát ba con tang thi.</w:t>
      </w:r>
    </w:p>
    <w:p>
      <w:pPr>
        <w:pStyle w:val="BodyText"/>
      </w:pPr>
      <w:r>
        <w:t xml:space="preserve">Những người còn lại tuy rằng không làm được như hắn nhưng mỗi mũi tên cũng đủ đem tang thi bắn thủng đinh trên mặt đất, thỉnh thoảng còn có thể thấy có tang thi bị cắm tên bò lên.</w:t>
      </w:r>
    </w:p>
    <w:p>
      <w:pPr>
        <w:pStyle w:val="BodyText"/>
      </w:pPr>
      <w:r>
        <w:t xml:space="preserve">Đúng lúc này bảy con tang thi L2 đột nhiên vọt tới, những mũi tên bắn trúng người bọn chúng đều bị đẩy bật trở ra.</w:t>
      </w:r>
    </w:p>
    <w:p>
      <w:pPr>
        <w:pStyle w:val="BodyText"/>
      </w:pPr>
      <w:r>
        <w:t xml:space="preserve">Thấy một màn này nhóm kỵ binh biến sắc liền thúc ngựa thối lui ra sau.</w:t>
      </w:r>
    </w:p>
    <w:p>
      <w:pPr>
        <w:pStyle w:val="BodyText"/>
      </w:pPr>
      <w:r>
        <w:t xml:space="preserve">Lý Quảng nhìn bảy con tang thi L2 đao thương bất nhập kia, nổi giận gầm lên một tiếng kéo mạnh dây cung, kỹ năng Bạo Liệt Tiễn phát động, hào quang chợt lóe, một mũi tên nhanh như sao băng bắn trúng đầu con tang thi L2 nổ tung, đem đầu của nó tạc đến dập nát.</w:t>
      </w:r>
    </w:p>
    <w:p>
      <w:pPr>
        <w:pStyle w:val="BodyText"/>
      </w:pPr>
      <w:r>
        <w:t xml:space="preserve">Lý Quảng liên tục bắn ra ba mũi Bạo Liệt Tiễn đem ba con L2 oanh rụng, trên mặt chợt tái nhợt, vội vàng thúc ngựa lui ra phía sau.</w:t>
      </w:r>
    </w:p>
    <w:p>
      <w:pPr>
        <w:pStyle w:val="BodyText"/>
      </w:pPr>
      <w:r>
        <w:t xml:space="preserve">- Bạch Tiểu Thắng, động thủ!</w:t>
      </w:r>
    </w:p>
    <w:p>
      <w:pPr>
        <w:pStyle w:val="BodyText"/>
      </w:pPr>
      <w:r>
        <w:t xml:space="preserve">Nhạc Trọng nhìn thấy nhóm kỵ binh lui ra sau liền nhìn nhóm cao thủ Bạch Tiểu Thắng ra lệnh.</w:t>
      </w:r>
    </w:p>
    <w:p>
      <w:pPr>
        <w:pStyle w:val="BodyText"/>
      </w:pPr>
      <w:r>
        <w:t xml:space="preserve">- Dạ! Theo tôi lên!</w:t>
      </w:r>
    </w:p>
    <w:p>
      <w:pPr>
        <w:pStyle w:val="BodyText"/>
      </w:pPr>
      <w:r>
        <w:t xml:space="preserve">Bạch Tiểu Thắng cười to dẫn theo năm mươi cao thủ tinh nhuệ lập tức tiến lên.</w:t>
      </w:r>
    </w:p>
    <w:p>
      <w:pPr>
        <w:pStyle w:val="BodyText"/>
      </w:pPr>
      <w:r>
        <w:t xml:space="preserve">Năm mươi tiến hóa giả tinh nhuệ còn lại giơ cao súng trường hướng thi đàn bắn tỉa.</w:t>
      </w:r>
    </w:p>
    <w:p>
      <w:pPr>
        <w:pStyle w:val="BodyText"/>
      </w:pPr>
      <w:r>
        <w:t xml:space="preserve">Sau một trận tiếng súng vang lên rải rác, thật nhiều tang thi bị bắn vỡ đầu. Năm mươi chiến sĩ đặc chiến không bắn trượt phát nào, mỗi phát bạo đầu, thật dễ dàng đem hơn bốn trăm con tang thi bắn chết.</w:t>
      </w:r>
    </w:p>
    <w:p>
      <w:pPr>
        <w:pStyle w:val="Compact"/>
      </w:pPr>
      <w:r>
        <w:t xml:space="preserve">Năm mươi tinh nhuệ mỗi người đều chuyển chức trở thành binh lính đạt được kỹ năng thao tác súng ống, hơn nữa đều là tiến hóa giả, cấp bậc cường hóa đã vượt qua 40 cấp, mỗi người đều lĩnh ngộ kỹ năng 4 cấp chiến sĩ chi tâm, kỹ năng thao tác súng ống đã lấy được thêm +1 cường hóa. Hiện tại họ đều là thần xạ thủ, súng trường ở trong tay họ có thể dễ dàng bạo đầu tang thi ngoài hai trăm thước.</w:t>
      </w:r>
      <w:r>
        <w:br w:type="textWrapping"/>
      </w:r>
      <w:r>
        <w:br w:type="textWrapping"/>
      </w:r>
    </w:p>
    <w:p>
      <w:pPr>
        <w:pStyle w:val="Heading2"/>
      </w:pPr>
      <w:bookmarkStart w:id="839" w:name="chương-818-tề-mộc-huyện-2"/>
      <w:bookmarkEnd w:id="839"/>
      <w:r>
        <w:t xml:space="preserve">817. Chương 818: Tề Mộc Huyện! (2)</w:t>
      </w:r>
    </w:p>
    <w:p>
      <w:pPr>
        <w:pStyle w:val="Compact"/>
      </w:pPr>
      <w:r>
        <w:br w:type="textWrapping"/>
      </w:r>
      <w:r>
        <w:br w:type="textWrapping"/>
      </w:r>
    </w:p>
    <w:p>
      <w:pPr>
        <w:pStyle w:val="BodyText"/>
      </w:pPr>
      <w:r>
        <w:t xml:space="preserve">Hơn bốn trăm con tang thi bình thường bị giải quyết, chỉ còn lại ba mươi con tang thi tiến hóa 2. Trác Nhã Đồng cầm lang nha bổng dài đến ba thước được cường hóa tới 5 cấp xông vào trong thi đàn, huy động lang nha bổng thật lớn đánh bạo đầu từng con tang thi. Bạch Tiểu Thắng lại như một đạo mị ảnh nhảy vào trong thi đàn, ánh đao chớp động, dễ dàng đem từng con tang thi tiến hóa chém thành hai đoạn.</w:t>
      </w:r>
    </w:p>
    <w:p>
      <w:pPr>
        <w:pStyle w:val="BodyText"/>
      </w:pPr>
      <w:r>
        <w:t xml:space="preserve">Không đầy năm phút thời gian toàn bộ tang thi bị hấp dẫn đi ra đều bị mọi người dễ dàng giết chết.</w:t>
      </w:r>
    </w:p>
    <w:p>
      <w:pPr>
        <w:pStyle w:val="BodyText"/>
      </w:pPr>
      <w:r>
        <w:t xml:space="preserve">Lý Quảng cùng bộ hạ chứng kiến thi đàn bị họ dễ dàng xử lý, trong lòng tràn ngập kinh hãi:</w:t>
      </w:r>
    </w:p>
    <w:p>
      <w:pPr>
        <w:pStyle w:val="BodyText"/>
      </w:pPr>
      <w:r>
        <w:t xml:space="preserve">- Thật mạnh! Thật sự là lợi hại. Rốt cục bọn họ là cường giả từ nơi nào xuất hiện, làm sao có được thực lực mạnh như vậy?</w:t>
      </w:r>
    </w:p>
    <w:p>
      <w:pPr>
        <w:pStyle w:val="BodyText"/>
      </w:pPr>
      <w:r>
        <w:t xml:space="preserve">- Cũng may mình đầu hàng được sớm, nếu không chỉ sợ hiện tại đều trở thành một cỗ thi thể!</w:t>
      </w:r>
    </w:p>
    <w:p>
      <w:pPr>
        <w:pStyle w:val="BodyText"/>
      </w:pPr>
      <w:r>
        <w:t xml:space="preserve">Lý Quảng nhìn Bạch Tiểu Thắng mang binh quét sạch tang thi, trong lòng tuôn mồ hôi lạnh, vì quyết định khi trước của mình mà cảm thấy thật may mắn.</w:t>
      </w:r>
    </w:p>
    <w:p>
      <w:pPr>
        <w:pStyle w:val="BodyText"/>
      </w:pPr>
      <w:r>
        <w:t xml:space="preserve">Lợi dụng phương thức này Bạch Tiểu Thắng lại đem tang thi trong thị trấn dẫn dụ ra thêm hơn ngàn con giải quyết.</w:t>
      </w:r>
    </w:p>
    <w:p>
      <w:pPr>
        <w:pStyle w:val="BodyText"/>
      </w:pPr>
      <w:r>
        <w:t xml:space="preserve">Nhưng đột nhiên tang thi vốn bị mùi máu tươi hấp dẫn nhưng lại không còn tiếp tục đi ra, mà từ khắp bốn phương tám hướng bắt đầu hội tụ lại với nhau.</w:t>
      </w:r>
    </w:p>
    <w:p>
      <w:pPr>
        <w:pStyle w:val="BodyText"/>
      </w:pPr>
      <w:r>
        <w:t xml:space="preserve">Nhạc Trọng nhìn thi đàn đột nhiên giống như biến thành thông minh hơn, chậm rãi nói:</w:t>
      </w:r>
    </w:p>
    <w:p>
      <w:pPr>
        <w:pStyle w:val="BodyText"/>
      </w:pPr>
      <w:r>
        <w:t xml:space="preserve">- Tang thi Z hình sao? Không nghĩ tới trong thị trấn nhỏ như vậy cũng gặp được tang thi Z hình!</w:t>
      </w:r>
    </w:p>
    <w:p>
      <w:pPr>
        <w:pStyle w:val="BodyText"/>
      </w:pPr>
      <w:r>
        <w:t xml:space="preserve">Lý Quảng nghe được lời nói của Nhạc Trọng, tò mò hỏi:</w:t>
      </w:r>
    </w:p>
    <w:p>
      <w:pPr>
        <w:pStyle w:val="BodyText"/>
      </w:pPr>
      <w:r>
        <w:t xml:space="preserve">- Tang thi Z hình? Thủ lĩnh, cái gì là tang thi Z hình?</w:t>
      </w:r>
    </w:p>
    <w:p>
      <w:pPr>
        <w:pStyle w:val="BodyText"/>
      </w:pPr>
      <w:r>
        <w:t xml:space="preserve">Sự tồn tại của tang thi Z hình có thật nhiều người đều không được biết rõ ràng. Chỉ có những thế lực từng chiến đấu với thi đàn đại quy mô mới biết được. Lý Quảng làm độc hành hiệp tự nhiên không biết rõ có loại tang thi này tồn tại.</w:t>
      </w:r>
    </w:p>
    <w:p>
      <w:pPr>
        <w:pStyle w:val="BodyText"/>
      </w:pPr>
      <w:r>
        <w:t xml:space="preserve">Nhạc Trọng đáp:</w:t>
      </w:r>
    </w:p>
    <w:p>
      <w:pPr>
        <w:pStyle w:val="BodyText"/>
      </w:pPr>
      <w:r>
        <w:t xml:space="preserve">- Là một loại tang thi có trí tuệ có thể thống lĩnh thi đàn. Nó có thể đem toàn bộ tang thi khác tụ họp lại, hình thành thi hải cắn nuốt hết thảy!</w:t>
      </w:r>
    </w:p>
    <w:p>
      <w:pPr>
        <w:pStyle w:val="BodyText"/>
      </w:pPr>
      <w:r>
        <w:t xml:space="preserve">Lý Quảng nghe vậy sắc mặt đại biến:</w:t>
      </w:r>
    </w:p>
    <w:p>
      <w:pPr>
        <w:pStyle w:val="BodyText"/>
      </w:pPr>
      <w:r>
        <w:t xml:space="preserve">- Cái gì? Lại có thể đem tang thi tập hợp lại, loại năng lực như thế thật là đáng sợ!</w:t>
      </w:r>
    </w:p>
    <w:p>
      <w:pPr>
        <w:pStyle w:val="BodyText"/>
      </w:pPr>
      <w:r>
        <w:t xml:space="preserve">Tang thi vốn đã thập phần đáng sợ, sở dĩ nhân loại có thể ngắc ngoải cũng bởi vì tang thi không hề có trí tuệ. Một khi tang thi có được trí tuệ, có thể đem tang thi bình thường tụ họp lại, đó quả thật là ác mộng của nhân loại. Tang thi không có chỉ huy sẽ là con mồi của nhân loại, mà sau khi có trí tuệ nhân loại sẽ trở thành con mồi của chúng.</w:t>
      </w:r>
    </w:p>
    <w:p>
      <w:pPr>
        <w:pStyle w:val="BodyText"/>
      </w:pPr>
      <w:r>
        <w:t xml:space="preserve">Nhạc Trọng truyền ra mệnh lệnh:</w:t>
      </w:r>
    </w:p>
    <w:p>
      <w:pPr>
        <w:pStyle w:val="BodyText"/>
      </w:pPr>
      <w:r>
        <w:t xml:space="preserve">- Cấu trúc công sự ngay tại chỗ! Tôi nghĩ nó hẳn sẽ khẩn cấp giết đi ra!</w:t>
      </w:r>
    </w:p>
    <w:p>
      <w:pPr>
        <w:pStyle w:val="BodyText"/>
      </w:pPr>
      <w:r>
        <w:t xml:space="preserve">Nhạc Trọng vừa hạ mệnh lệnh, những người sống sót theo mệnh lệnh của một tiến hóa giả bắt đầu xây dựng công sự đơn giản sơ sài.</w:t>
      </w:r>
    </w:p>
    <w:p>
      <w:pPr>
        <w:pStyle w:val="BodyText"/>
      </w:pPr>
      <w:r>
        <w:t xml:space="preserve">Thật nhiều cỗ xe được lái tới, hình thành tường vây sơ sài bằng sắt thép, đem nhiều người sống sót vây vào bên trong. Một khi tường vây bị công phá, toàn bộ người sống sót đều phải chết trong miệng tang thi. Mỗi người đều thập phần sợ hãi, nhưng dưới mệnh lệnh của Nhạc Trọng nhưng không thể không tránh né đi vào.</w:t>
      </w:r>
    </w:p>
    <w:p>
      <w:pPr>
        <w:pStyle w:val="BodyText"/>
      </w:pPr>
      <w:r>
        <w:t xml:space="preserve">Không bao lâu hơn ba vạn tang thi trong thị trấn hướng bên ngoài vọt ra.</w:t>
      </w:r>
    </w:p>
    <w:p>
      <w:pPr>
        <w:pStyle w:val="BodyText"/>
      </w:pPr>
      <w:r>
        <w:t xml:space="preserve">Số lượng tang thi nhìn qua giống như hải dương vô biên vô hạn, nhìn thấy thi hải, toàn bộ người sống sót lẫn nhóm người Lý Hải đều bị dọa đến sắc mặt trắng bệch, thân hình run rẩy.</w:t>
      </w:r>
    </w:p>
    <w:p>
      <w:pPr>
        <w:pStyle w:val="BodyText"/>
      </w:pPr>
      <w:r>
        <w:t xml:space="preserve">Không ít người sống sót đều bị dọa đến khóc lên, không ít người quỳ trên mặt đất nguyền rủa vận mệnh của mình.</w:t>
      </w:r>
    </w:p>
    <w:p>
      <w:pPr>
        <w:pStyle w:val="BodyText"/>
      </w:pPr>
      <w:r>
        <w:t xml:space="preserve">- Động thủ!</w:t>
      </w:r>
    </w:p>
    <w:p>
      <w:pPr>
        <w:pStyle w:val="BodyText"/>
      </w:pPr>
      <w:r>
        <w:t xml:space="preserve">Nhạc Trọng nhìn thi đàn dũng mãnh xông ra, rút súng bắn đem hơn mười con tang thi trực tiếp nổ đầu.</w:t>
      </w:r>
    </w:p>
    <w:p>
      <w:pPr>
        <w:pStyle w:val="BodyText"/>
      </w:pPr>
      <w:r>
        <w:t xml:space="preserve">Nhóm chiến sĩ Bạch Tiểu Thắng đối mặt hơn ba vạn tang thi nhưng không chút sợ hãi, thật bình tĩnh giơ súng không ngừng bắn.</w:t>
      </w:r>
    </w:p>
    <w:p>
      <w:pPr>
        <w:pStyle w:val="BodyText"/>
      </w:pPr>
      <w:r>
        <w:t xml:space="preserve">Mưa đạn dày đặc rơi lên trên thi đàn, đem đầu chúng bắn bạo. Phảng phất như có một mặt vách tường chắn ngang sự xung phong của chúng, thi đàn khổng lồ không ngừng bị bắn vỡ, tốc độ tiến tới cực kỳ chậm chạp.</w:t>
      </w:r>
    </w:p>
    <w:p>
      <w:pPr>
        <w:pStyle w:val="BodyText"/>
      </w:pPr>
      <w:r>
        <w:t xml:space="preserve">Nhạc Trọng cùng các tiến hóa giả công kích hiệu quả hơn cả ngàn chiến sĩ công kích rất nhiều.</w:t>
      </w:r>
    </w:p>
    <w:p>
      <w:pPr>
        <w:pStyle w:val="BodyText"/>
      </w:pPr>
      <w:r>
        <w:t xml:space="preserve">Đặc biệt là Nhạc Trọng, một giây hắn có thể bắn ra tám phát, đem tám con tang thi giết chết, điều này đối với hắn thập phần thoải mái. Một khi hắn dùng hết toàn lực có thể trong một giây bắn ra mười hai phát, mỗi phát đều trúng đích. Những chiến sĩ khác không mạnh mẽ được như hắn, một giây cũng chỉ có thể bắn được hai ba con tang thi mà thôi.</w:t>
      </w:r>
    </w:p>
    <w:p>
      <w:pPr>
        <w:pStyle w:val="BodyText"/>
      </w:pPr>
      <w:r>
        <w:t xml:space="preserve">Tang thi đại quân giống như chủ động xông lên cho nhóm người Nhạc Trọng giết chết. Đương nhiên tốc độ đi lại của tang thi bình thường quá chậm cũng giúp cho nhóm người của hắn thuận lợi giết hại bọn chúng.</w:t>
      </w:r>
    </w:p>
    <w:p>
      <w:pPr>
        <w:pStyle w:val="BodyText"/>
      </w:pPr>
      <w:r>
        <w:t xml:space="preserve">Lý Quảng nhìn thấy thi đàn lại bị nhóm người Nhạc Trọng không ngừng giết hại càng ngày càng ít, trong mắt tràn ngập vẻ kinh hãi:</w:t>
      </w:r>
    </w:p>
    <w:p>
      <w:pPr>
        <w:pStyle w:val="BodyText"/>
      </w:pPr>
      <w:r>
        <w:t xml:space="preserve">- Thật lợi hại! Thật lợi hại! Rốt cục bọn họ lại là ai? Vì sao lại lợi hại như vậy?</w:t>
      </w:r>
    </w:p>
    <w:p>
      <w:pPr>
        <w:pStyle w:val="BodyText"/>
      </w:pPr>
      <w:r>
        <w:t xml:space="preserve">Nhóm bộ hạ của hắn nhìn thấy một màn này trong lòng đều run rẩy, mồ hôi lạnh chảy ròng sau lưng. Quân đội khủng bố như vậy tùy tiện đi ra một người cũng đủ đem đội ngũ bọn họ toàn tiêm, nhưng lúc trước bọn họ còn dám đến cướp bóc đội ngũ này, thật sự là đi vòng qua cửa địa ngục một lần.</w:t>
      </w:r>
    </w:p>
    <w:p>
      <w:pPr>
        <w:pStyle w:val="BodyText"/>
      </w:pPr>
      <w:r>
        <w:t xml:space="preserve">Viên đạn chỉ có thể tiêu diệt tang thi bình thường, một đội ngũ có năm con L3 cùng một trăm con L2 xung phong về phía trước.</w:t>
      </w:r>
    </w:p>
    <w:p>
      <w:pPr>
        <w:pStyle w:val="BodyText"/>
      </w:pPr>
      <w:r>
        <w:t xml:space="preserve">Hơn trăm con tang thi L2 xung phong, chẳng khác gì xe tăng phát động, năm con L3 thân cao gần bốn thước lại giống như càn quét vô địch lao tới.</w:t>
      </w:r>
    </w:p>
    <w:p>
      <w:pPr>
        <w:pStyle w:val="BodyText"/>
      </w:pPr>
      <w:r>
        <w:t xml:space="preserve">Nhạc Trọng nhìn thấy, đưa tay chỉ tới, kỹ năng ma viêm phát động, năm đoàn ma viêm thật lớn giống như sao băng oanh thẳng lên năm con L3 trực tiếp nổ tung.</w:t>
      </w:r>
    </w:p>
    <w:p>
      <w:pPr>
        <w:pStyle w:val="BodyText"/>
      </w:pPr>
      <w:r>
        <w:t xml:space="preserve">Năm con L3 bị tạc đến dập nát, thân hình thật lớn ngã trên mặt đất.</w:t>
      </w:r>
    </w:p>
    <w:p>
      <w:pPr>
        <w:pStyle w:val="BodyText"/>
      </w:pPr>
      <w:r>
        <w:t xml:space="preserve">Năm con L3 bị một kích của Nhạc Trọng giết chết, Bạch Cốt lại nhanh như cơn gió xông vào trong trăm con L2, gai xương bén nhọn hóa thành hung khí đoạt mạng, không ngừng bắn phá, đem từng con đâm thủng đầu, một trăm tang thi L2 thật dễ dàng bị hắn giải quyết.</w:t>
      </w:r>
    </w:p>
    <w:p>
      <w:pPr>
        <w:pStyle w:val="BodyText"/>
      </w:pPr>
      <w:r>
        <w:t xml:space="preserve">Tang thi tiến hóa S3, S2 tạo thành đại quân lại bị súng trường toàn bộ xử lý, với thực lực hiện tại của Nhạc Trọng, có thể dễ dàng bắt giữ quỹ tích di động của tang thi S3. Chỉ có S4 là không thể xử lý trong vòng hai trăm thước mà thôi.</w:t>
      </w:r>
    </w:p>
    <w:p>
      <w:pPr>
        <w:pStyle w:val="BodyText"/>
      </w:pPr>
      <w:r>
        <w:t xml:space="preserve">Bị đội quân của Nhạc Trọng không ngừng bắn giết, hơn ba vạn tang thi đều chết hết dưới tay bọn họ. Thi đàn bị bọn hắn dễ dàng toàn tiêm, đội ngũ của hắn phải hao tốn mất tám vạn viên đạn.</w:t>
      </w:r>
    </w:p>
    <w:p>
      <w:pPr>
        <w:pStyle w:val="BodyText"/>
      </w:pPr>
      <w:r>
        <w:t xml:space="preserve">Loại chiến tích khủng bố này ngày trước cũng thật khó làm được. Từ sau khi chuyển chức trở thành binh lính, kỹ thuật bắn của họ mới tăng lên rõ rệt, hơn nữa tố chất thân thể họ mạnh mẽ nên muốn tiêu diệt ba vạn tang thi cũng giống như một lần huấn luyện tác xạ kịch liệt mà thôi.</w:t>
      </w:r>
    </w:p>
    <w:p>
      <w:pPr>
        <w:pStyle w:val="BodyText"/>
      </w:pPr>
      <w:r>
        <w:t xml:space="preserve">- Đi tới!</w:t>
      </w:r>
    </w:p>
    <w:p>
      <w:pPr>
        <w:pStyle w:val="BodyText"/>
      </w:pPr>
      <w:r>
        <w:t xml:space="preserve">Sau khi tiêu diệt ba vạn tang thi, Nhạc Trọng truyền mệnh lệnh.</w:t>
      </w:r>
    </w:p>
    <w:p>
      <w:pPr>
        <w:pStyle w:val="BodyText"/>
      </w:pPr>
      <w:r>
        <w:t xml:space="preserve">Bạch Tiểu Thắng mang theo năm mươi cao thủ đánh vào trong thị trấn quét sạch tang thi còn sống sót.</w:t>
      </w:r>
    </w:p>
    <w:p>
      <w:pPr>
        <w:pStyle w:val="BodyText"/>
      </w:pPr>
      <w:r>
        <w:t xml:space="preserve">Tiêu Lập dựa theo mệnh lệnh của Nhạc Trọng dẫn theo người sống sót đi tiêu hủy thi thể ba vạn tang thi.</w:t>
      </w:r>
    </w:p>
    <w:p>
      <w:pPr>
        <w:pStyle w:val="Compact"/>
      </w:pPr>
      <w:r>
        <w:t xml:space="preserve">Nếu còn lưu lại thi thể thi đàn, sẽ gợi ra đủ loại bệnh dịch, đương nhiên chúng cũng trở thành phân bón mà thực vật biến dị thích nhất. Chẳng qua hiện tại Nhạc Trọng cũng không có thực vật có thể đào tạo trên thảo nguyên nên lưu lại cũng không tác dụng gì.</w:t>
      </w:r>
      <w:r>
        <w:br w:type="textWrapping"/>
      </w:r>
      <w:r>
        <w:br w:type="textWrapping"/>
      </w:r>
    </w:p>
    <w:p>
      <w:pPr>
        <w:pStyle w:val="Heading2"/>
      </w:pPr>
      <w:bookmarkStart w:id="840" w:name="chương-819-thiên-mục-trấn.-1"/>
      <w:bookmarkEnd w:id="840"/>
      <w:r>
        <w:t xml:space="preserve">818. Chương 819: Thiên Mục Trấn. (1)</w:t>
      </w:r>
    </w:p>
    <w:p>
      <w:pPr>
        <w:pStyle w:val="Compact"/>
      </w:pPr>
      <w:r>
        <w:br w:type="textWrapping"/>
      </w:r>
      <w:r>
        <w:br w:type="textWrapping"/>
      </w:r>
    </w:p>
    <w:p>
      <w:pPr>
        <w:pStyle w:val="BodyText"/>
      </w:pPr>
      <w:r>
        <w:t xml:space="preserve">Sau khi tiến vào thị trấn, tang thi còn sót lại đã bị tang thi Z hình suất lĩnh bỏ chạy khỏi nơi đó, vì vậy tang thi còn lưu lại cũng không nhiều.</w:t>
      </w:r>
    </w:p>
    <w:p>
      <w:pPr>
        <w:pStyle w:val="BodyText"/>
      </w:pPr>
      <w:r>
        <w:t xml:space="preserve">Tề Mộc huyện có tài nguyên than đá phong phú, ở trong này có vài công ty than đá lớn, toàn bộ kho hàng đều rơi vào trong tay Nhạc Trọng, để cho hắn không cần ưu sầu nguồn năng lượng.</w:t>
      </w:r>
    </w:p>
    <w:p>
      <w:pPr>
        <w:pStyle w:val="BodyText"/>
      </w:pPr>
      <w:r>
        <w:t xml:space="preserve">Đồng thời trong huyện thành cũng có thật nhiều áo bông, hắn phân phát ỗi người một bộ, ngăn cản rét lạnh.</w:t>
      </w:r>
    </w:p>
    <w:p>
      <w:pPr>
        <w:pStyle w:val="BodyText"/>
      </w:pPr>
      <w:r>
        <w:t xml:space="preserve">Khi áo bông rơi vào trong tay, những người sống sót đều chảy xuống nước mắt kích động.</w:t>
      </w:r>
    </w:p>
    <w:p>
      <w:pPr>
        <w:pStyle w:val="BodyText"/>
      </w:pPr>
      <w:r>
        <w:t xml:space="preserve">Phải biết rằng trong những thế lực khác, một bộ áo bông giá trị xa xỉ, một nữ nhân xinh đẹp phải bồi nam nhân ngủ suốt một tháng mới có được một bộ như thế. Hiện tại Nhạc Trọng phân phát không điều kiện, làm họ vô cùng cảm kích. Đồng thời chứng kiến đội ngũ của hắn dễ dàng xử lý hơn ba vạn con tang thi, làm cho họ càng tràn ngập kính sợ cùng tin tưởng.</w:t>
      </w:r>
    </w:p>
    <w:p>
      <w:pPr>
        <w:pStyle w:val="BodyText"/>
      </w:pPr>
      <w:r>
        <w:t xml:space="preserve">Khi Nhạc Trọng tuyên bố chiêu mộ chiến sĩ, mỗi người đều hào hứng báo danh, hi vọng trở thành một chiến sĩ mạnh mẽ.</w:t>
      </w:r>
    </w:p>
    <w:p>
      <w:pPr>
        <w:pStyle w:val="BodyText"/>
      </w:pPr>
      <w:r>
        <w:t xml:space="preserve">Trong những người sống sót, nữ nhân rất nhiều mà nam nhân lại ít. Hắn cũng không có cách nào, chỉ có thể chiêu mộ nữ binh giao cho Trác Nhã Đồng quản lý.</w:t>
      </w:r>
    </w:p>
    <w:p>
      <w:pPr>
        <w:pStyle w:val="BodyText"/>
      </w:pPr>
      <w:r>
        <w:t xml:space="preserve">Làm xong một loạt an bài, hắn gọi Lý Quảng tới hỏi thăm:</w:t>
      </w:r>
    </w:p>
    <w:p>
      <w:pPr>
        <w:pStyle w:val="BodyText"/>
      </w:pPr>
      <w:r>
        <w:t xml:space="preserve">- Đem những thế lực thảo nguyên mà anh biết nói lại cho tôi nghe!</w:t>
      </w:r>
    </w:p>
    <w:p>
      <w:pPr>
        <w:pStyle w:val="BodyText"/>
      </w:pPr>
      <w:r>
        <w:t xml:space="preserve">Thảo nguyên khác với nội địa, thảo nguyên hoang vắng, lúc thế giới biến dị xác suất chạy trốn của mọi người lớn hơn. Số lượng người sống sót cũng nhiều hơn.</w:t>
      </w:r>
    </w:p>
    <w:p>
      <w:pPr>
        <w:pStyle w:val="BodyText"/>
      </w:pPr>
      <w:r>
        <w:t xml:space="preserve">Hơn nữa thảo nguyên rộng lớn khôn cùng, giao thông thẳng đường, liên hệ giữa các thế lực cũng dễ dàng hơn. Lý Quảng làm mã phỉ, vào nam ra bắc khắp thảo nguyên nên kiến thức rộng rãi, tự nhiên hiểu biết được nhiều hơn Tiêu Lập chỉ đứng trong khu tụ tập tị nạn.</w:t>
      </w:r>
    </w:p>
    <w:p>
      <w:pPr>
        <w:pStyle w:val="BodyText"/>
      </w:pPr>
      <w:r>
        <w:t xml:space="preserve">- Dạ, lão đại! Theo tôi được biết trên thảo nguyên hiện tại thế lực lớn nhất chính là Hoàng Kim vương đình do Mông Cổ Vương Hốt Ngạch Nhiễm thống lĩnh. Nghe nói dưới trướng của hắn có mười hai vạn hộ người Mông Cổ, ngoài ra số lượng nô lệ mỗi tộc hẳn là vượt qua ba mươi vạn. Thế lực thứ hai là Đột Quyết đế quốc Hãn Vương Ô Nhĩ Thoát Thoát. Dưới trướng của hắn có được một vạn tinh nhuệ Kim Lang quân, thực lực mỗi người thật hung hãn, giống như á clang. Ngoại trừ Kim Lang quân bọn hắn còn có mười lăm vạn nô lệ trong các tộc. Thế lực thứ ba là Mãn Châu quốc đế vương Ái Tân Giác La Huyền Chân. Dưới trướng của bọn hắn có bát kỳ, Hán bát kỳ, số lượng lên tới tám ngàn, có mười sáu vạn nô lệ các tộc. Ngoại trừ ba đại thế lực này, trên đại thảo nguyên còn có Hôi Lang quân, Phục Hưng quân, tiền chính phủ quân, nhân dân quân, Thiên Luân giáo, Xích Dương giáo, Nguyên Nhất giáo, Thiên Ma giáo, Hồng bang, Lam bang, Kim Lang bang, Liệt Dương bang. Nhưng so sánh với ba đại thế lực, bọn hắn cũng không thành tựu, đều chỉ là đám quân ô hợp!</w:t>
      </w:r>
    </w:p>
    <w:p>
      <w:pPr>
        <w:pStyle w:val="BodyText"/>
      </w:pPr>
      <w:r>
        <w:t xml:space="preserve">Lý Quảng giải thích sự phân bố thế lực trong thảo nguyên trước mắt.</w:t>
      </w:r>
    </w:p>
    <w:p>
      <w:pPr>
        <w:pStyle w:val="BodyText"/>
      </w:pPr>
      <w:r>
        <w:t xml:space="preserve">- Ngưu quỷ xà thần gì cũng xuất hiện!</w:t>
      </w:r>
    </w:p>
    <w:p>
      <w:pPr>
        <w:pStyle w:val="BodyText"/>
      </w:pPr>
      <w:r>
        <w:t xml:space="preserve">Nhạc Trọng nghe vậy khẽ cau mày, tiếp tục hỏi:</w:t>
      </w:r>
    </w:p>
    <w:p>
      <w:pPr>
        <w:pStyle w:val="BodyText"/>
      </w:pPr>
      <w:r>
        <w:t xml:space="preserve">- Trong những thế lực kia chẳng lẽ không có thế lực nào do người Hán sáng lập sao?</w:t>
      </w:r>
    </w:p>
    <w:p>
      <w:pPr>
        <w:pStyle w:val="BodyText"/>
      </w:pPr>
      <w:r>
        <w:t xml:space="preserve">Lý Quảng thở dài, trong mắt thoáng hiện nét tiếc hận:</w:t>
      </w:r>
    </w:p>
    <w:p>
      <w:pPr>
        <w:pStyle w:val="BodyText"/>
      </w:pPr>
      <w:r>
        <w:t xml:space="preserve">- Không có, thế lực người Hán đấu tranh không ngớt, không thành việc gì, không đoàn kết như người Mông Cổ, Đột Quyết cùng Mãn tộc. Nếu có thế lực có chút người Hán có vẻ xuất sắc lãnh đạo, còn chưa làm được ra hồn thì đã bị người diệt rớt. Hôi Lang quân, Hồng bang, Lam bang, Kim Lang bang, Liệt Dương bang, Nhân Dân quân, Thiên Luân giáo những thế lực trung tiểu kia chính do người Hán sáng lập, bọn họ lại tranh đấu lẫn nhau không ngớt, làm gì tạo được lực lượng đối phó với loại địch nhân đáng sợ như Mông Cổ Vương!</w:t>
      </w:r>
    </w:p>
    <w:p>
      <w:pPr>
        <w:pStyle w:val="BodyText"/>
      </w:pPr>
      <w:r>
        <w:t xml:space="preserve">Nhạc Trọng suy nghĩ một lúc, hỏi:</w:t>
      </w:r>
    </w:p>
    <w:p>
      <w:pPr>
        <w:pStyle w:val="BodyText"/>
      </w:pPr>
      <w:r>
        <w:t xml:space="preserve">- Sau khi thế giới biến dị, hẳn còn sót lại một bộ phận bộ đội biên phòng, thế lực của họ ở đâu?</w:t>
      </w:r>
    </w:p>
    <w:p>
      <w:pPr>
        <w:pStyle w:val="BodyText"/>
      </w:pPr>
      <w:r>
        <w:t xml:space="preserve">Sức chiến đấu của quân đội cực mạnh, khả năng sống sót của họ hẳn phải cao nhất mới đúng. Bên trong đại thảo nguyên hoang vắng, hẳn còn có không ít chiến sĩ biên phòng sống sót. Sau khi lấy được quyền chưởng khống Tiến Hóa thần điện, Nhạc Trọng có thể nhanh chóng đạt được một số lớn binh lính có sức chiến đấu mạnh mẽ, nhưng hắn vẫn hi vọng có được chiến sĩ quân đội chính quy trước cuối thời gia nhập. Dù sao kỹ năng chiến đấu thì có thể lợi dụng Thần Ma hệ thống cường hóa, nhưng ý thức phục tùng cùng kinh nghiệm chiến đấu thì Thần Ma hệ thống không thể làm được.</w:t>
      </w:r>
    </w:p>
    <w:p>
      <w:pPr>
        <w:pStyle w:val="BodyText"/>
      </w:pPr>
      <w:r>
        <w:t xml:space="preserve">Lý Quảng nghĩ nghĩ một chút nói:</w:t>
      </w:r>
    </w:p>
    <w:p>
      <w:pPr>
        <w:pStyle w:val="BodyText"/>
      </w:pPr>
      <w:r>
        <w:t xml:space="preserve">- Bộ đội biên phòng? Bọn hắn đã phân tách thành từng bộ phận, có bộ phận tự mình chiếm núi làm vua, sáng lập căn cứ người sống sót. Một bộ phận bị Mãn Châu quốc hấp thu về, còn sót lại một bộ phận trở thành Nhân Dân quân ở lại trong Hô Diên trấn bảo hộ tám trăm người sống sót, những bộ phận khác thì bị các thế lực hấp thu đi!</w:t>
      </w:r>
    </w:p>
    <w:p>
      <w:pPr>
        <w:pStyle w:val="BodyText"/>
      </w:pPr>
      <w:r>
        <w:t xml:space="preserve">Quân nhân cũng là người, họ cũng có tư tưởng cùng dục vọng của chính mình. Sau cuối thời có quân nhân vẫn kiên trì lý tưởng cùng quan niệm của chính mình, nhưng cũng có quân nhân nhanh chóng sa đọa biến chất, trở thành tay đấm của người khác.</w:t>
      </w:r>
    </w:p>
    <w:p>
      <w:pPr>
        <w:pStyle w:val="BodyText"/>
      </w:pPr>
      <w:r>
        <w:t xml:space="preserve">Nhạc Trọng hỏi:</w:t>
      </w:r>
    </w:p>
    <w:p>
      <w:pPr>
        <w:pStyle w:val="BodyText"/>
      </w:pPr>
      <w:r>
        <w:t xml:space="preserve">- Thế lực người Hán lớn nhất kề bên này là ai?</w:t>
      </w:r>
    </w:p>
    <w:p>
      <w:pPr>
        <w:pStyle w:val="BodyText"/>
      </w:pPr>
      <w:r>
        <w:t xml:space="preserve">Lý Quảng liền đáp:</w:t>
      </w:r>
    </w:p>
    <w:p>
      <w:pPr>
        <w:pStyle w:val="BodyText"/>
      </w:pPr>
      <w:r>
        <w:t xml:space="preserve">- Liệt Dương bang, bang phái này có bảy ngàn dân cư, đại bộ phận là người Hán. Nơi ở của bọn hắn nằm tại phía bắc Tề Mộc huyện chừng 40km, tên là Thiên Mục trấn!</w:t>
      </w:r>
    </w:p>
    <w:p>
      <w:pPr>
        <w:pStyle w:val="BodyText"/>
      </w:pPr>
      <w:r>
        <w:t xml:space="preserve">Lý Quảng làm mã phỉ trên thảo nguyên, chẳng khác gì địa đầu xà nơi này, nơi cư trú của rất nhiều thế lực nằm chỗ nào hắn đều biết.</w:t>
      </w:r>
    </w:p>
    <w:p>
      <w:pPr>
        <w:pStyle w:val="BodyText"/>
      </w:pPr>
      <w:r>
        <w:t xml:space="preserve">Trong mắt Nhạc Trọng chợt lóe hàn quang, lạnh lùng nói:</w:t>
      </w:r>
    </w:p>
    <w:p>
      <w:pPr>
        <w:pStyle w:val="BodyText"/>
      </w:pPr>
      <w:r>
        <w:t xml:space="preserve">- Tốt lắm! Mục tiêu kế tiếp của chúng ta chính là Liệt Dương bang!</w:t>
      </w:r>
    </w:p>
    <w:p>
      <w:pPr>
        <w:pStyle w:val="BodyText"/>
      </w:pPr>
      <w:r>
        <w:t xml:space="preserve">Nếu Nhạc Trọng muốn sáng lập một phân căn cứ trong thảo nguyên, nhất định phải lấy được thật nhiều nhân khẩu. Liệt Dương bang không thù không oán gì với hắn, nhưng bọn họ có được thật nhiều dân cư chính là mục tiêu của hắn.</w:t>
      </w:r>
    </w:p>
    <w:p>
      <w:pPr>
        <w:pStyle w:val="BodyText"/>
      </w:pPr>
      <w:r>
        <w:t xml:space="preserve">Trong cuối thời mạng người tiện như con kiến, cường giả có thể tùy tiện giết chết sinh mạng của kẻ yếu. Nhưng nhân khẩu lại thập phần trân quý, không có nhân lực thì nhà xưởng không thể hoạt động, súng ống đạn dược không thể sản xuất, quần áo đệm chăn không thể chế tạo, ngành nghiên cứu không thể phát triển.</w:t>
      </w:r>
    </w:p>
    <w:p>
      <w:pPr>
        <w:pStyle w:val="BodyText"/>
      </w:pPr>
      <w:r>
        <w:t xml:space="preserve">Nghỉ ngơi chỉnh đốn một ngày sau, Nhạc Trọng lưu lại Trác Nhã Đồng cùng hai mươi tiến hóa giả trong Tề Mộc huyện tiến hành huấn luyện cho những chiến sĩ mới chiêu mộ. Bản thân hắn mang theo Bạch Tiểu Thắng cùng Thiên Cung Anh bọn họ tiến quân về hướng Thiên Mục trấn.</w:t>
      </w:r>
    </w:p>
    <w:p>
      <w:pPr>
        <w:pStyle w:val="BodyText"/>
      </w:pPr>
      <w:r>
        <w:t xml:space="preserve">Bên ngoài Thiên Mục trấn vây quanh một tầng hàng rào bằng gỗ, trong trấn dùng xi măng xây lên công sự phòng ngự, từng họng súng tối om vươn ra ngoài thủ vệ từng lối vào trong trấn. Chung quanh hàng rào gỗ xây dựng những tòa tháp nhìn ra phương xa, bên trên có chiến sĩ đứng canh gác. Cả trấn nhỏ phòng ngự sâm nghiêm, hệ thống phòng ngự vòng vòng đan xen, nếu muốn tấn công mà không có trọng pháo thật khó chiếm lĩnh.</w:t>
      </w:r>
    </w:p>
    <w:p>
      <w:pPr>
        <w:pStyle w:val="BodyText"/>
      </w:pPr>
      <w:r>
        <w:t xml:space="preserve">Nhạc Trọng từ rất xa nhìn xuống công sự phòng ngự trong trấn thoáng cau mày. Tuy rằng hắn mang theo tám mươi tiến hóa giả nhưng nếu muốn tiến công công sự thành lũy kiểu như vậy cũng khá khó khăn.</w:t>
      </w:r>
    </w:p>
    <w:p>
      <w:pPr>
        <w:pStyle w:val="Compact"/>
      </w:pPr>
      <w:r>
        <w:t xml:space="preserve">Bị mưa bom bão đạn rậm rạp công kích, nhưng có được thân thể cứng rắn như sắt thép thì hắn không sợ, nhưng bộ hạ lại không có được năng lực của hắn, cũng sẽ bị những viên đạn giết chết. Những tinh nhuệ này theo hắn chinh chiến tại Nhật Bản, tại Indo, hắn thật không muốn bọn họ bị hi sinh tại nơi này.</w:t>
      </w:r>
      <w:r>
        <w:br w:type="textWrapping"/>
      </w:r>
      <w:r>
        <w:br w:type="textWrapping"/>
      </w:r>
    </w:p>
    <w:p>
      <w:pPr>
        <w:pStyle w:val="Heading2"/>
      </w:pPr>
      <w:bookmarkStart w:id="841" w:name="chương-820-thiên-mục-trấn.-2"/>
      <w:bookmarkEnd w:id="841"/>
      <w:r>
        <w:t xml:space="preserve">819. Chương 820: Thiên Mục Trấn. (2)</w:t>
      </w:r>
    </w:p>
    <w:p>
      <w:pPr>
        <w:pStyle w:val="Compact"/>
      </w:pPr>
      <w:r>
        <w:br w:type="textWrapping"/>
      </w:r>
      <w:r>
        <w:br w:type="textWrapping"/>
      </w:r>
    </w:p>
    <w:p>
      <w:pPr>
        <w:pStyle w:val="BodyText"/>
      </w:pPr>
      <w:r>
        <w:t xml:space="preserve">Lý Quảng thoáng do dự lại nhìn Nhạc Trọng nói:</w:t>
      </w:r>
    </w:p>
    <w:p>
      <w:pPr>
        <w:pStyle w:val="BodyText"/>
      </w:pPr>
      <w:r>
        <w:t xml:space="preserve">- Thủ lĩnh! Tôi có chút giao tình với bang chủ Tây Môn Liệt của Liệt Dương bang, hắn luôn muốn mời chào tôi dốc sức cho hắn. Chúng ta có thể lợi dụng điểm này trà trộn vào, nhưng bọn hắn khống chế rất nghiêm, nếu chúng ta muốn chui vào chỉ sợ không thể hơn mười người, vũ khí cũng sẽ bị tịch thu!</w:t>
      </w:r>
    </w:p>
    <w:p>
      <w:pPr>
        <w:pStyle w:val="BodyText"/>
      </w:pPr>
      <w:r>
        <w:t xml:space="preserve">Hai mắt Nhạc Trọng tỏa sáng lộ nụ cười:</w:t>
      </w:r>
    </w:p>
    <w:p>
      <w:pPr>
        <w:pStyle w:val="BodyText"/>
      </w:pPr>
      <w:r>
        <w:t xml:space="preserve">- Tốt! Mang tôi đi vào! Lý Quảng, chỉ cần mang được tôi đi vào, tính anh lập công lớn!</w:t>
      </w:r>
    </w:p>
    <w:p>
      <w:pPr>
        <w:pStyle w:val="BodyText"/>
      </w:pPr>
      <w:r>
        <w:t xml:space="preserve">Lấy thực lực của Nhạc Trọng một khi tiến vào Thiên Mục trấn chẳng khác gì Tôn Ngộ Không chui vào trong bụng yêu quái, muốn làm gì thì làm. Thực lực của hắn vốn mạnh mẽ, nếu tập kích bất ngờ thậm chí có thể miểu sát tiến hóa giả như quỷ thần đứng đầu Cao Thiên Nguyên. Cho dù trong Liệt Dương bang cao thủ nhiều như mây, Nhạc Trọng cũng nắm chắc có thể giết đi ra.</w:t>
      </w:r>
    </w:p>
    <w:p>
      <w:pPr>
        <w:pStyle w:val="BodyText"/>
      </w:pPr>
      <w:r>
        <w:t xml:space="preserve">Lý Quảng chọn vài bộ hạ, mang theo Nhạc Trọng cùng Thiên Cung Anh đi về Thiên Mục trấn.</w:t>
      </w:r>
    </w:p>
    <w:p>
      <w:pPr>
        <w:pStyle w:val="BodyText"/>
      </w:pPr>
      <w:r>
        <w:t xml:space="preserve">Ngay lối vào Thiên Mục trấn, sáu gã chiến sĩ dùng súng ngăn cản nhóm người Lý Quảng, quát lớn:</w:t>
      </w:r>
    </w:p>
    <w:p>
      <w:pPr>
        <w:pStyle w:val="BodyText"/>
      </w:pPr>
      <w:r>
        <w:t xml:space="preserve">- Người đến dừng bước! Các người là ai?</w:t>
      </w:r>
    </w:p>
    <w:p>
      <w:pPr>
        <w:pStyle w:val="BodyText"/>
      </w:pPr>
      <w:r>
        <w:t xml:space="preserve">Sáu gã chiến sĩ vừa ngăn cản Lý Quảng nhưng ánh mắt đã rơi lên người Thiên Cung Anh. Thiên Cung Anh xinh đẹp tuyệt mỹ, dáng người gợi cảm như lửa, đồng thời còn tràn ngập khí tức mỹ nữ phương đông, mỹ nhân như vậy cũng ít gặp được trong thảo nguyên.</w:t>
      </w:r>
    </w:p>
    <w:p>
      <w:pPr>
        <w:pStyle w:val="BodyText"/>
      </w:pPr>
      <w:r>
        <w:t xml:space="preserve">Lý Quảng cao giọng nói:</w:t>
      </w:r>
    </w:p>
    <w:p>
      <w:pPr>
        <w:pStyle w:val="BodyText"/>
      </w:pPr>
      <w:r>
        <w:t xml:space="preserve">- Tôi là Thần Tiễn Lý Quảng, là bạn của bang chủ Tây Môn Liệt! Hôm nay muốn tới bái phỏng Tây Môn bang chủ, anh đi thông truyền một tiếng!</w:t>
      </w:r>
    </w:p>
    <w:p>
      <w:pPr>
        <w:pStyle w:val="BodyText"/>
      </w:pPr>
      <w:r>
        <w:t xml:space="preserve">- Chờ một chút!</w:t>
      </w:r>
    </w:p>
    <w:p>
      <w:pPr>
        <w:pStyle w:val="BodyText"/>
      </w:pPr>
      <w:r>
        <w:t xml:space="preserve">Một gã chiến sĩ nói, sau đó nhanh chóng đi vào bên trong.</w:t>
      </w:r>
    </w:p>
    <w:p>
      <w:pPr>
        <w:pStyle w:val="BodyText"/>
      </w:pPr>
      <w:r>
        <w:t xml:space="preserve">Năm tên chiến sĩ còn lại nhìn chằm chằm Thiên Cung Anh với ánh mắt tham lam lẫn dục vọng, nhưng bọn hắn cũng không làm ra động tác gì quá phận.</w:t>
      </w:r>
    </w:p>
    <w:p>
      <w:pPr>
        <w:pStyle w:val="BodyText"/>
      </w:pPr>
      <w:r>
        <w:t xml:space="preserve">Trong cuối thời có nhiều cường giả tính tình vui giận bất thường, nếu miệng không kín ba hoa một câu chỉ sợ lập tức bị đối phương giết chết. Nếu cường giả trực tiếp bỏ chạy, những chiến sĩ canh cửa có chết cũng chỉ xem như oan mạng.</w:t>
      </w:r>
    </w:p>
    <w:p>
      <w:pPr>
        <w:pStyle w:val="BodyText"/>
      </w:pPr>
      <w:r>
        <w:t xml:space="preserve">Một gã trung niên đầu trọc, đôi mắt có chút phù thũng mặc âu phục mang theo dáng tươi cười sang sảng đi tới trước người Lý Quảng, sau đó ánh mắt rơi lên người Thiên Cung Anh đứng gần bên:</w:t>
      </w:r>
    </w:p>
    <w:p>
      <w:pPr>
        <w:pStyle w:val="BodyText"/>
      </w:pPr>
      <w:r>
        <w:t xml:space="preserve">- Lý Quảng huynh đệ! Cơn gió nào thổi chú tới đây? Vị này là?</w:t>
      </w:r>
    </w:p>
    <w:p>
      <w:pPr>
        <w:pStyle w:val="BodyText"/>
      </w:pPr>
      <w:r>
        <w:t xml:space="preserve">Về phần Nhạc Trọng tên trung niên cũng không hề liếc mắt nhìn tới.</w:t>
      </w:r>
    </w:p>
    <w:p>
      <w:pPr>
        <w:pStyle w:val="BodyText"/>
      </w:pPr>
      <w:r>
        <w:t xml:space="preserve">Lý Quảng nhìn hắn cười nói:</w:t>
      </w:r>
    </w:p>
    <w:p>
      <w:pPr>
        <w:pStyle w:val="BodyText"/>
      </w:pPr>
      <w:r>
        <w:t xml:space="preserve">- Trần trưởng lão, đây là Thiên Cung Anh, nàng là bộ hạ mà tôi mới thu nhận. Thiên Cung Anh, còn không ra mắt Trần trưởng lão!</w:t>
      </w:r>
    </w:p>
    <w:p>
      <w:pPr>
        <w:pStyle w:val="BodyText"/>
      </w:pPr>
      <w:r>
        <w:t xml:space="preserve">Gương mặt Thiên Cung Anh không chút thay đổi lãnh đạm nói:</w:t>
      </w:r>
    </w:p>
    <w:p>
      <w:pPr>
        <w:pStyle w:val="BodyText"/>
      </w:pPr>
      <w:r>
        <w:t xml:space="preserve">- Chào Trần trưởng lão!</w:t>
      </w:r>
    </w:p>
    <w:p>
      <w:pPr>
        <w:pStyle w:val="BodyText"/>
      </w:pPr>
      <w:r>
        <w:t xml:space="preserve">Trong mắt Trần Phong Hóa hiện lên dâm quang liên tục nói:</w:t>
      </w:r>
    </w:p>
    <w:p>
      <w:pPr>
        <w:pStyle w:val="BodyText"/>
      </w:pPr>
      <w:r>
        <w:t xml:space="preserve">- Tốt! Tốt!</w:t>
      </w:r>
    </w:p>
    <w:p>
      <w:pPr>
        <w:pStyle w:val="BodyText"/>
      </w:pPr>
      <w:r>
        <w:t xml:space="preserve">Nữ nhân xinh đẹp hơn Thiên Cung Anh hắn cũng từng nhìn thấy vài người, nhưng những nữ nhân kia lại không có dáng người gợi cảm như Thiên Cung Anh, đặc biệt bộ ngực cơ hồ muốn bung ra khỏi áo của nàng càng làm hắn thèm nhỏ dãi.</w:t>
      </w:r>
    </w:p>
    <w:p>
      <w:pPr>
        <w:pStyle w:val="BodyText"/>
      </w:pPr>
      <w:r>
        <w:t xml:space="preserve">Trần Phong Hóa nhìn Thiên Cung Anh chằm chằm không dời mắt có chút mất hồn mất vía nói:</w:t>
      </w:r>
    </w:p>
    <w:p>
      <w:pPr>
        <w:pStyle w:val="BodyText"/>
      </w:pPr>
      <w:r>
        <w:t xml:space="preserve">- Lý Quảng, lần này chú tới đây là muốn gia nhập Liệt Dương bang hay sao?</w:t>
      </w:r>
    </w:p>
    <w:p>
      <w:pPr>
        <w:pStyle w:val="BodyText"/>
      </w:pPr>
      <w:r>
        <w:t xml:space="preserve">Thiên Cung Anh cảm nhận được ánh mắt dâm đãng của Trần Phong Hóa nhìn chằm chằm vào ngực mình, trong mắt thoáng hiện vẻ chán ghét, nàng rất ác cảm với tên trung niên đứng trước mặt.</w:t>
      </w:r>
    </w:p>
    <w:p>
      <w:pPr>
        <w:pStyle w:val="BodyText"/>
      </w:pPr>
      <w:r>
        <w:t xml:space="preserve">Trong mắt Lý Quảng chợt lóe tinh quang:</w:t>
      </w:r>
    </w:p>
    <w:p>
      <w:pPr>
        <w:pStyle w:val="BodyText"/>
      </w:pPr>
      <w:r>
        <w:t xml:space="preserve">- Lần này tôi đến là muốn nói chuyện với Tây Môn bang chủ một chút. Nếu được tôi nguyện ý gia nhập Liệt Dương bang!</w:t>
      </w:r>
    </w:p>
    <w:p>
      <w:pPr>
        <w:pStyle w:val="BodyText"/>
      </w:pPr>
      <w:r>
        <w:t xml:space="preserve">Đúng lúc này hơn mười nam tử từ một bên đi ra.</w:t>
      </w:r>
    </w:p>
    <w:p>
      <w:pPr>
        <w:pStyle w:val="BodyText"/>
      </w:pPr>
      <w:r>
        <w:t xml:space="preserve">Kẻ cầm đầu là một nam tử chừng hai mươi bảy hai mươi tám mày kiếm mắt sáng, tướng mạo anh tuấn, diện mạo bất phàm nhìn Lý Quảng, thập phần khắc bạc nói:</w:t>
      </w:r>
    </w:p>
    <w:p>
      <w:pPr>
        <w:pStyle w:val="BodyText"/>
      </w:pPr>
      <w:r>
        <w:t xml:space="preserve">- Đây không phải Lý Quảng sao? Mã phỉ như mày cũng có tư cách tới tham gia sự kiện như vậy? Đầu óc của Tây Môn Liệt có phải là bị nước vào hay không?</w:t>
      </w:r>
    </w:p>
    <w:p>
      <w:pPr>
        <w:pStyle w:val="BodyText"/>
      </w:pPr>
      <w:r>
        <w:t xml:space="preserve">Lý Quảng lạnh lùng cười châm biếm lại:</w:t>
      </w:r>
    </w:p>
    <w:p>
      <w:pPr>
        <w:pStyle w:val="BodyText"/>
      </w:pPr>
      <w:r>
        <w:t xml:space="preserve">- Tao là mã phỉ thì thế nào? Tao là mã phỉ, ít nhất cũng là đầu lĩnh mã phỉ. Hoàng Khởi Sơn ngươi lại là vật gì? Nếu không có bang chủ Hồng bang Hoàng Học Di cha của mày bảo hộ, con mẹ nó mày đã sớm bị người kéo xuống bán mông! Cha của mày phỏng chừng cũng không còn sống được bao lâu, chờ sau khi cha của mày chết, lão tử nhất định hảo hảo chơi đùa mông non của mày!</w:t>
      </w:r>
    </w:p>
    <w:p>
      <w:pPr>
        <w:pStyle w:val="BodyText"/>
      </w:pPr>
      <w:r>
        <w:t xml:space="preserve">Lý Quảng xuất thân đường phố, nói chuyện thô tục ác độc, một câu mắng đến mức Hoàng Khởi Sơn đỏ bừng giận dữ.</w:t>
      </w:r>
    </w:p>
    <w:p>
      <w:pPr>
        <w:pStyle w:val="BodyText"/>
      </w:pPr>
      <w:r>
        <w:t xml:space="preserve">Hai mắt Hoàng Khởi Sơn đỏ đậm lớn tiếng rít gào:</w:t>
      </w:r>
    </w:p>
    <w:p>
      <w:pPr>
        <w:pStyle w:val="BodyText"/>
      </w:pPr>
      <w:r>
        <w:t xml:space="preserve">- Lên cho tao, đánh chết hắn! Đánh chết tao phụ trách!</w:t>
      </w:r>
    </w:p>
    <w:p>
      <w:pPr>
        <w:pStyle w:val="BodyText"/>
      </w:pPr>
      <w:r>
        <w:t xml:space="preserve">Hơn mười người đứng sau lưng Hoàng Khởi Sơn chợt rục rịch, muốn tiến lên động thủ.</w:t>
      </w:r>
    </w:p>
    <w:p>
      <w:pPr>
        <w:pStyle w:val="BodyText"/>
      </w:pPr>
      <w:r>
        <w:t xml:space="preserve">Lúc này Lý Quảng lui về phía sau nhìn Trần Phong Hóa lộ ra vẻ dữ tợn nói:</w:t>
      </w:r>
    </w:p>
    <w:p>
      <w:pPr>
        <w:pStyle w:val="BodyText"/>
      </w:pPr>
      <w:r>
        <w:t xml:space="preserve">- Trần trưởng lão, bọn hắn muốn động thủ ngay trên địa bàn của ông. Nếu ông còn không ra tay ngăn cấm, lão tử phải hạ thủ lấy mạng của bọn hắn!</w:t>
      </w:r>
    </w:p>
    <w:p>
      <w:pPr>
        <w:pStyle w:val="BodyText"/>
      </w:pPr>
      <w:r>
        <w:t xml:space="preserve">Trần Phong Hóa biết loại côn đồ liều mạng như Lý Quảng nếu thật sự nổi điên giết chết Hoàng Khởi Sơn đến lúc đó kẻ gặp phiền toái chỉ là hắn, hắn đành ra mặt ngăn cản lại:</w:t>
      </w:r>
    </w:p>
    <w:p>
      <w:pPr>
        <w:pStyle w:val="BodyText"/>
      </w:pPr>
      <w:r>
        <w:t xml:space="preserve">- Dừng tay!</w:t>
      </w:r>
    </w:p>
    <w:p>
      <w:pPr>
        <w:pStyle w:val="BodyText"/>
      </w:pPr>
      <w:r>
        <w:t xml:space="preserve">Chứng kiến Trần Phong Hóa ra mặt, Hoàng Khởi Sơn bình tĩnh lại, oán độc liếc mắt nhìn Lý Quảng hung tợn nói:</w:t>
      </w:r>
    </w:p>
    <w:p>
      <w:pPr>
        <w:pStyle w:val="BodyText"/>
      </w:pPr>
      <w:r>
        <w:t xml:space="preserve">- Lý Quảng mày có dũng khí, thì cứ chờ xem! Chúng ta đi!</w:t>
      </w:r>
    </w:p>
    <w:p>
      <w:pPr>
        <w:pStyle w:val="BodyText"/>
      </w:pPr>
      <w:r>
        <w:t xml:space="preserve">Dứt lời nhóm người Hoàng Khởi Sơn lập tức rời đi. Nơi này là địa bàn của Liệt Dương bang, một khi phát sinh xung đột có hại chỉ là bọn hắn.</w:t>
      </w:r>
    </w:p>
    <w:p>
      <w:pPr>
        <w:pStyle w:val="BodyText"/>
      </w:pPr>
      <w:r>
        <w:t xml:space="preserve">Lý Quảng nhìn Trần Phong Hóa hỏi:</w:t>
      </w:r>
    </w:p>
    <w:p>
      <w:pPr>
        <w:pStyle w:val="BodyText"/>
      </w:pPr>
      <w:r>
        <w:t xml:space="preserve">- Trần trưởng lão, sự kiện trong miệng tên tiểu tử Hoàng Khởi Sơn là chuyện gì? Còn nữa, tên tiểu tử kia làm sao dám chạy tới nơi này?</w:t>
      </w:r>
    </w:p>
    <w:p>
      <w:pPr>
        <w:pStyle w:val="BodyText"/>
      </w:pPr>
      <w:r>
        <w:t xml:space="preserve">- Lý Quảng, chú cũng thập phần rõ ràng. Ở trong thảo nguyên người Hán chúng ta bị vây trong hoàn cảnh xấu tuyệt đối. Hoàng Kim vương đình, Kim Lang bang, Mãn Châu đế quốc luôn công phạt những khu tụ tập do người Hán chúng ta xây dựng, đem người Hán bắt về làm nô lệ hầu hạ cho bọn hắn!</w:t>
      </w:r>
    </w:p>
    <w:p>
      <w:pPr>
        <w:pStyle w:val="BodyText"/>
      </w:pPr>
      <w:r>
        <w:t xml:space="preserve">- Vì thay đổi loại tình huống này, cải thiện hoàn cảnh sinh tồn của người Hán chúng ta, Tây Môn bang chủ hùng tài đại lược, quyết định vứt bỏ hết thảy thành kiến, thành lập một thế lực liên minh do người Hán lãnh đạo, đem thế lực người Hán chỉnh hợp lại, chống cự Hoàng Kim vương đình, Kim Lang quân bọn hắn. Chú tới thật vừa lúc, ngày mai chính là ngày mời dự họp liên minh đại hội. Bang chủ tài trí mưu lược kiệt xuất, vô số anh hùng hào kiệt từ phương xa chạy tới tham gia đại hội lần này, hiện tại chú gia nhập Liệt Dương bang rất đúng lúc. Một khi Tây Môn bang chủ thống nhất cả nước, chú xem như là người có công lớn!</w:t>
      </w:r>
    </w:p>
    <w:p>
      <w:pPr>
        <w:pStyle w:val="BodyText"/>
      </w:pPr>
      <w:r>
        <w:t xml:space="preserve">Trần Phong Hóa khuyên nhủ.</w:t>
      </w:r>
    </w:p>
    <w:p>
      <w:pPr>
        <w:pStyle w:val="BodyText"/>
      </w:pPr>
      <w:r>
        <w:t xml:space="preserve">Nhạc Trọng nghe vậy thầm nghĩ trong lòng:</w:t>
      </w:r>
    </w:p>
    <w:p>
      <w:pPr>
        <w:pStyle w:val="BodyText"/>
      </w:pPr>
      <w:r>
        <w:t xml:space="preserve">- Đại hội liên minh? Có sự kiện như vậy? Xem ra Tây Môn Liệt thật có bổn sự, còn có thể kéo ra được một liên minh như thế!</w:t>
      </w:r>
    </w:p>
    <w:p>
      <w:pPr>
        <w:pStyle w:val="BodyText"/>
      </w:pPr>
      <w:r>
        <w:t xml:space="preserve">Chỉnh hợp thế lực người Hán sáng lập ra một liên minh, ý tưởng này đích xác không sai. Nếu có thể chân chính đem thế lực người Hán trong thảo nguyên chỉnh hợp, tuyệt đối sẽ không kém hơn thế lực của Hoàng Kim vương đình.</w:t>
      </w:r>
    </w:p>
    <w:p>
      <w:pPr>
        <w:pStyle w:val="BodyText"/>
      </w:pPr>
      <w:r>
        <w:t xml:space="preserve">Chẳng qua Nhạc Trọng cũng không xem trọng liên minh này, dù sao là người đều có lòng riêng, không ai muốn đem lực lượng võ trang trong tay mình giao cho người khác.</w:t>
      </w:r>
    </w:p>
    <w:p>
      <w:pPr>
        <w:pStyle w:val="Compact"/>
      </w:pPr>
      <w:r>
        <w:t xml:space="preserve">Trần Phong Hóa đem nhóm người Lý Quảng an bài vào trong một tòa biệt thự mới rời đi.</w:t>
      </w:r>
      <w:r>
        <w:br w:type="textWrapping"/>
      </w:r>
      <w:r>
        <w:br w:type="textWrapping"/>
      </w:r>
    </w:p>
    <w:p>
      <w:pPr>
        <w:pStyle w:val="Heading2"/>
      </w:pPr>
      <w:bookmarkStart w:id="842" w:name="chương-821-triệu-tĩnh-lôi."/>
      <w:bookmarkEnd w:id="842"/>
      <w:r>
        <w:t xml:space="preserve">820. Chương 821: Triệu Tĩnh Lôi.</w:t>
      </w:r>
    </w:p>
    <w:p>
      <w:pPr>
        <w:pStyle w:val="Compact"/>
      </w:pPr>
      <w:r>
        <w:br w:type="textWrapping"/>
      </w:r>
      <w:r>
        <w:br w:type="textWrapping"/>
      </w:r>
    </w:p>
    <w:p>
      <w:pPr>
        <w:pStyle w:val="BodyText"/>
      </w:pPr>
      <w:r>
        <w:t xml:space="preserve">Lý Quảng nhìn Nhạc Trọng hỏi:</w:t>
      </w:r>
    </w:p>
    <w:p>
      <w:pPr>
        <w:pStyle w:val="BodyText"/>
      </w:pPr>
      <w:r>
        <w:t xml:space="preserve">- Thủ lĩnh, chiều nay Trần Phong Hóa muốn dẫn tôi đi gặp Tây Môn Liệt. Hiện tay động thủ sao?</w:t>
      </w:r>
    </w:p>
    <w:p>
      <w:pPr>
        <w:pStyle w:val="BodyText"/>
      </w:pPr>
      <w:r>
        <w:t xml:space="preserve">Nhạc Trọng nói:</w:t>
      </w:r>
    </w:p>
    <w:p>
      <w:pPr>
        <w:pStyle w:val="BodyText"/>
      </w:pPr>
      <w:r>
        <w:t xml:space="preserve">- Không! Hoãn lại kế hoạch, ngày mai hãy phát động. Anh đi nói chuyện với Tây Môn Liệt, sau đó thuận thế gia nhập Liệt Dương bang. Tôi đi ra ngoài dạo một vòng, quan sát địa hình một chút!</w:t>
      </w:r>
    </w:p>
    <w:p>
      <w:pPr>
        <w:pStyle w:val="BodyText"/>
      </w:pPr>
      <w:r>
        <w:t xml:space="preserve">Tây Môn Liệt tổ chức đại hội liên minh, Nhạc Trọng cũng muốn nhân cơ hội lợi dụng đại hội kia làm chút chuyện ình.</w:t>
      </w:r>
    </w:p>
    <w:p>
      <w:pPr>
        <w:pStyle w:val="BodyText"/>
      </w:pPr>
      <w:r>
        <w:t xml:space="preserve">Lý Quảng đáp:</w:t>
      </w:r>
    </w:p>
    <w:p>
      <w:pPr>
        <w:pStyle w:val="BodyText"/>
      </w:pPr>
      <w:r>
        <w:t xml:space="preserve">- Dạ!</w:t>
      </w:r>
    </w:p>
    <w:p>
      <w:pPr>
        <w:pStyle w:val="BodyText"/>
      </w:pPr>
      <w:r>
        <w:t xml:space="preserve">Thiên Cung Anh quá mức xinh đẹp, vì không muốn gây ra thêm phiền toái nên Nhạc Trọng để cho nàng ở lại trong phòng, bản thân hắn thì đi ra ngoài.</w:t>
      </w:r>
    </w:p>
    <w:p>
      <w:pPr>
        <w:pStyle w:val="BodyText"/>
      </w:pPr>
      <w:r>
        <w:t xml:space="preserve">Nhạc Trọng đi trên đường phố lẳng lặng quan sát hết thảy tình hình trong Thiên Mục trấn. Nơi này cũng giống như những thị trấn mà Nhạc Trọng từng nhìn thấy trong cuối thời, tùy ý có thể thấy được những người sống sót quần áo rách rưới, xanh xao vàng vọt, ngồi bất động chờ chết.</w:t>
      </w:r>
    </w:p>
    <w:p>
      <w:pPr>
        <w:pStyle w:val="BodyText"/>
      </w:pPr>
      <w:r>
        <w:t xml:space="preserve">Bên trong trấn ngoại trừ các chiến sĩ đi lại, chỉ có vài nơi giao dịch sơ sài dùng vật đổi vật, thoạt nhìn cực kỳ nguyên thủy, cả thị trấn không khí trầm lặng, không hề có một tia sức sống.</w:t>
      </w:r>
    </w:p>
    <w:p>
      <w:pPr>
        <w:pStyle w:val="BodyText"/>
      </w:pPr>
      <w:r>
        <w:t xml:space="preserve">- Tây Môn Liệt không có tài năng thống trị một thị trấn, cũng không phải một người thống trị đủ tư cách!</w:t>
      </w:r>
    </w:p>
    <w:p>
      <w:pPr>
        <w:pStyle w:val="BodyText"/>
      </w:pPr>
      <w:r>
        <w:t xml:space="preserve">Nhạc Trọng nhìn đủ loại cảnh tượng trong trấn, làm ra đánh giá đối với bang chủ Liệt Dương bang Tây Môn Liệt.</w:t>
      </w:r>
    </w:p>
    <w:p>
      <w:pPr>
        <w:pStyle w:val="BodyText"/>
      </w:pPr>
      <w:r>
        <w:t xml:space="preserve">Cũng giống như thật nhiều người thống trị trong cuối thời, Tây Môn Liệt cũng bị vấn đề lương thực quấy nhiễu, đồng thời hắn cũng giống như những đầu lĩnh khác đem lương thực cung cấp cho quân đội cùng người ủng hộ hắn. Những người dân bình thường bị bọn hắn bỏ qua, hoặc sử dụng như nô lệ. Chỗ tốt khi làm như vậy chính là có thể tiết kiệm được vật tư tới mức thấp nhất, mà chỗ tệ chính là không khí trong thế lực biến thành trầm lặng, không hề có chút sức sống, toàn bộ vật tư hoàn toàn dựa vào di sản trước cuối thời, không có sản xuất, một khi di sản hao hết thế lực này nhất định sẽ hủy diệt.</w:t>
      </w:r>
    </w:p>
    <w:p>
      <w:pPr>
        <w:pStyle w:val="BodyText"/>
      </w:pPr>
      <w:r>
        <w:t xml:space="preserve">- Đại gia, đến một lần đi! Nửa bánh mỳ, nửa bánh mỳ tôi sẽ cho ngài được thích thú!</w:t>
      </w:r>
    </w:p>
    <w:p>
      <w:pPr>
        <w:pStyle w:val="BodyText"/>
      </w:pPr>
      <w:r>
        <w:t xml:space="preserve">- Một bao mì ăn liền, chỉ một bao mì ăn liền tôi sẽ bồi ngài một buổi tối. Ngài muốn chơi như thế nào thì chơi, phía trước phía sau tùy tiện ngài chơi…</w:t>
      </w:r>
    </w:p>
    <w:p>
      <w:pPr>
        <w:pStyle w:val="BodyText"/>
      </w:pPr>
      <w:r>
        <w:t xml:space="preserve">- …</w:t>
      </w:r>
    </w:p>
    <w:p>
      <w:pPr>
        <w:pStyle w:val="BodyText"/>
      </w:pPr>
      <w:r>
        <w:t xml:space="preserve">Ở trong một ngõ ngách gần bên chỗ giao dịch, một đám nữ nhân bốc ra mùi tanh tưởi không biết có bao nhiêu ngày không được tắm rửa vây quanh hướng Nhạc Trọng đẩy mạnh tiêu thụ lên chính bản thân mình.</w:t>
      </w:r>
    </w:p>
    <w:p>
      <w:pPr>
        <w:pStyle w:val="BodyText"/>
      </w:pPr>
      <w:r>
        <w:t xml:space="preserve">Gương mặt Nhạc Trọng không chút thay đổi đi ngang qua các nàng, tuy rằng hắn đồng tình những người này nhưng hiện tại hắn còn chưa có năng lực đem người cứu vớt.</w:t>
      </w:r>
    </w:p>
    <w:p>
      <w:pPr>
        <w:pStyle w:val="BodyText"/>
      </w:pPr>
      <w:r>
        <w:t xml:space="preserve">Đột nhiên một nhóm trẻ con như ong vỡ tổ xông về một phương hướng.</w:t>
      </w:r>
    </w:p>
    <w:p>
      <w:pPr>
        <w:pStyle w:val="BodyText"/>
      </w:pPr>
      <w:r>
        <w:t xml:space="preserve">Nhạc Trọng nhìn theo phương hướng kia, chỉ thấy nơi đó có một cô gái chừng mười lăm mười sáu tuổi có mái tóc dài màu đen như thác nước buông xõa, da thịt trắng nõn như tuyết, giống như tinh linh từ tiên cảnh đi tới mang theo nụ cười thánh khiết đem một ít bánh mỳ đưa cho những đứa bé kia.</w:t>
      </w:r>
    </w:p>
    <w:p>
      <w:pPr>
        <w:pStyle w:val="BodyText"/>
      </w:pPr>
      <w:r>
        <w:t xml:space="preserve">Một thiếu niên khoảng mười lăm mười sáu tuổi mặc bì giáp màu đen, cầm một thanh đại loan đao, dáng người trung đẳng, tướng mạo thanh tú oán trách nói:</w:t>
      </w:r>
    </w:p>
    <w:p>
      <w:pPr>
        <w:pStyle w:val="BodyText"/>
      </w:pPr>
      <w:r>
        <w:t xml:space="preserve">- Lôi Lôi, đây là thực vật mà chúng ta thật vất vả lấy về trong trấn nhỏ, làm sao cô lại tùy tiện phân phát cho đám tiểu quỷ này. Chẳng lẽ cô đã quên chúng ta khổ cực thế nào mới lấy được thực vật sao? A Tân thiếu chút nữa đã chết trong miệng con tang thi L3 ở trong trấn đó. Hiện tại Hoàng Kim vương đình, Mãn Châu đế quốc, Kim Lang quân nơi nơi khuếch trương, chúng ta càng ngày càng khó tìm được thực vật!</w:t>
      </w:r>
    </w:p>
    <w:p>
      <w:pPr>
        <w:pStyle w:val="BodyText"/>
      </w:pPr>
      <w:r>
        <w:t xml:space="preserve">- Trương Anh, tôi đã nói qua bao nhiêu lần, đừng gọi tôi là Lôi Lôi, gọi tên đầy đủ Triệu Tĩnh Lôi!</w:t>
      </w:r>
    </w:p>
    <w:p>
      <w:pPr>
        <w:pStyle w:val="BodyText"/>
      </w:pPr>
      <w:r>
        <w:t xml:space="preserve">Cô gái xinh đẹp như tinh linh nhíu mày, sau đó thở dài nói:</w:t>
      </w:r>
    </w:p>
    <w:p>
      <w:pPr>
        <w:pStyle w:val="BodyText"/>
      </w:pPr>
      <w:r>
        <w:t xml:space="preserve">- Tôi cũng biết càng ngày càng khó tìm được thực vật, nhưng nếu tôi không phân cho bọn trẻ, chỉ sợ bọn nhỏ sẽ bị đói chết. Hơn nữa đây là phần thực vật của tôi, tôi đem phân cho bọn nhỏ cũng không có vấn đề gì đi!</w:t>
      </w:r>
    </w:p>
    <w:p>
      <w:pPr>
        <w:pStyle w:val="BodyText"/>
      </w:pPr>
      <w:r>
        <w:t xml:space="preserve">Trương Anh nghe được lời nói của Triệu Tĩnh Lôi, khẽ cắn môi, đôi tay siết chặt, gắt gao nhìn nàng chằm chằm. Hắn thích Triệu Tĩnh Lôi đã lâu, nhưng nàng lại thật xa cách với hắn, điều này làm trong lòng hắn thập phần khó chịu.</w:t>
      </w:r>
    </w:p>
    <w:p>
      <w:pPr>
        <w:pStyle w:val="BodyText"/>
      </w:pPr>
      <w:r>
        <w:t xml:space="preserve">Một thiếu nữ buộc tóc đuôi ngựa, trên mặt có vài hột mụn, da thịt trắng nõn, ánh mắt thật to, bộ dạng có chút khả ái tiến lên hòa giải:</w:t>
      </w:r>
    </w:p>
    <w:p>
      <w:pPr>
        <w:pStyle w:val="BodyText"/>
      </w:pPr>
      <w:r>
        <w:t xml:space="preserve">- Lôi Lôi, cô cũng đừng trách Trương Anh, hắn chỉ là lo lắng cho cô!</w:t>
      </w:r>
    </w:p>
    <w:p>
      <w:pPr>
        <w:pStyle w:val="BodyText"/>
      </w:pPr>
      <w:r>
        <w:t xml:space="preserve">Bên người Triệu Tĩnh Lôi còn có chín thiếu niên nam nữ vây quanh điều giải cho hai người.</w:t>
      </w:r>
    </w:p>
    <w:p>
      <w:pPr>
        <w:pStyle w:val="BodyText"/>
      </w:pPr>
      <w:r>
        <w:t xml:space="preserve">- Anh nhìn cái gì vậy? Còn nhìn coi chừng tôi móc mắt của anh xuống!</w:t>
      </w:r>
    </w:p>
    <w:p>
      <w:pPr>
        <w:pStyle w:val="BodyText"/>
      </w:pPr>
      <w:r>
        <w:t xml:space="preserve">Trương Anh đột nhiên nhìn thấy Nhạc Trọng đang đưa mắt xem bên này, một cỗ lửa giận vô hình nảy lên trong lòng hắn, liền giống như một con sư tử phẫn nộ hướng Nhạc Trọng lớn tiếng quát.</w:t>
      </w:r>
    </w:p>
    <w:p>
      <w:pPr>
        <w:pStyle w:val="BodyText"/>
      </w:pPr>
      <w:r>
        <w:t xml:space="preserve">Người mình thầm mến đã lâu lại trực tiếp cự tuyệt chính mình, điều này làm trong lòng Trương Anh bực tức không nói nên lời, hiện tại hắn đem toàn bộ lửa giận phát tiết với Nhạc Trọng.</w:t>
      </w:r>
    </w:p>
    <w:p>
      <w:pPr>
        <w:pStyle w:val="BodyText"/>
      </w:pPr>
      <w:r>
        <w:t xml:space="preserve">Nhạc Trọng liếc mắt nhìn Trương Anh khẽ lắc đầu, xoay người định rời đi.</w:t>
      </w:r>
    </w:p>
    <w:p>
      <w:pPr>
        <w:pStyle w:val="BodyText"/>
      </w:pPr>
      <w:r>
        <w:t xml:space="preserve">Trên thực tế hắn cũng không đồng ý hành vi của Triệu Tĩnh Lôi. Trong cuối thời lương thực thập phần trân quý, tùy tiện đem thực vật phân chia cho người khác nếu đợi tới khi đội ngũ cần thực vật, làm sao bây giờ? Nhưng việc không liên quan đến mình, Nhạc Trọng cũng không có tâm tư để ý tới mấy thiếu niên trẻ nít kia.</w:t>
      </w:r>
    </w:p>
    <w:p>
      <w:pPr>
        <w:pStyle w:val="BodyText"/>
      </w:pPr>
      <w:r>
        <w:t xml:space="preserve">- Mẹ nó! Mày tìm đánh có phải hay không!</w:t>
      </w:r>
    </w:p>
    <w:p>
      <w:pPr>
        <w:pStyle w:val="BodyText"/>
      </w:pPr>
      <w:r>
        <w:t xml:space="preserve">Trương Anh nhìn thấy Nhạc Trọng lắc đầu rời khỏi, cỗ lửa giận càng thêm mãnh liệt, tiến lên một bước dài dùng tốc độ gấp mười một lần người thường nhanh chóng vọt tới sau lưng Nhạc Trọng, hung hăng một quyền oanh thẳng vào lưng của hắn.</w:t>
      </w:r>
    </w:p>
    <w:p>
      <w:pPr>
        <w:pStyle w:val="BodyText"/>
      </w:pPr>
      <w:r>
        <w:t xml:space="preserve">Triệu Tĩnh Lôi không nghĩ tới Trương Anh lại xuất thủ đánh Nhạc Trọng, gương mặt nàng biến sắc lớn tiếng kêu lên:</w:t>
      </w:r>
    </w:p>
    <w:p>
      <w:pPr>
        <w:pStyle w:val="BodyText"/>
      </w:pPr>
      <w:r>
        <w:t xml:space="preserve">- Dừng tay! Trương Anh!</w:t>
      </w:r>
    </w:p>
    <w:p>
      <w:pPr>
        <w:pStyle w:val="BodyText"/>
      </w:pPr>
      <w:r>
        <w:t xml:space="preserve">Nhạc Trọng xoay người duỗi tay trực tiếp bắt lấy đầu Trương Anh, trong mắt chợt lóe hàn quang, đem thân thể Trương Anh giống như rác rưởi ném thẳng lên vách tường:</w:t>
      </w:r>
    </w:p>
    <w:p>
      <w:pPr>
        <w:pStyle w:val="BodyText"/>
      </w:pPr>
      <w:r>
        <w:t xml:space="preserve">- Thật là! Tiểu quỷ bây giờ sao cả đám đều là bộ dáng quỷ thế này, rõ ràng để cho tao tiễn mày xuống địa ngục sum họp cùng người nhà của mày tốt lắm, thuận tiện cho người nhà mày ở trong địa ngục dạy dỗ mày!</w:t>
      </w:r>
    </w:p>
    <w:p>
      <w:pPr>
        <w:pStyle w:val="BodyText"/>
      </w:pPr>
      <w:r>
        <w:t xml:space="preserve">Trương Anh như viên đạn pháo hung hăng đánh vào vách tường, oa một tiếng hộc ra ngụm máu tươi, mặt như giấy vàng, liên tục ho ra máu.</w:t>
      </w:r>
    </w:p>
    <w:p>
      <w:pPr>
        <w:pStyle w:val="BodyText"/>
      </w:pPr>
      <w:r>
        <w:t xml:space="preserve">- Mày đang làm gì đó? Dám tổn thương bạn học của chúng ta! Muốn chết có phải hay không!</w:t>
      </w:r>
    </w:p>
    <w:p>
      <w:pPr>
        <w:pStyle w:val="BodyText"/>
      </w:pPr>
      <w:r>
        <w:t xml:space="preserve">Hai tiểu quỷ một ột thấp cầm cốt nhận trong tay hướng Nhạc Trọng phẫn nộ rống to, phát động kỹ năng Phong Giảo Nhận, hai người như cơn gió xoáy, cốt nhận trong tay mang theo quỹ tích huyền ảo đâm về hướng Nhạc Trọng.</w:t>
      </w:r>
    </w:p>
    <w:p>
      <w:pPr>
        <w:pStyle w:val="BodyText"/>
      </w:pPr>
      <w:r>
        <w:t xml:space="preserve">Hai tiểu quỷ đều là tiến hóa giả, kỹ năng cũng đã cường hóa ba lượt, hai người liên thủ phát động kỹ năng thậm chí có thể đem tiến hóa giả 50 cấp miểu sát.</w:t>
      </w:r>
    </w:p>
    <w:p>
      <w:pPr>
        <w:pStyle w:val="BodyText"/>
      </w:pPr>
      <w:r>
        <w:t xml:space="preserve">- Cút!</w:t>
      </w:r>
    </w:p>
    <w:p>
      <w:pPr>
        <w:pStyle w:val="BodyText"/>
      </w:pPr>
      <w:r>
        <w:t xml:space="preserve">Ngay lúc hai tiểu quỷ vừa mới đến gần Nhạc Trọng liền bị hắn đá ra hai cước oanh lên bụng, lực lượng khủng bố bùng nổ, hai gã thiếu niên phun ra ngụm máu tươi ngã trên mặt đất.</w:t>
      </w:r>
    </w:p>
    <w:p>
      <w:pPr>
        <w:pStyle w:val="Compact"/>
      </w:pPr>
      <w:r>
        <w:t xml:space="preserve">Lúc này tốc độ của Nhạc Trọng đã gấp hai mươi lăm lần người thường, áp đảo cả tiến hóa giả nhanh nhẹn hệ, hơn nữa kinh nghiệm chiến đấu của hắn cực kỳ phong phú, không cần dùng kỹ năng cũng có thể đánh hai gã thiếu niên bị thương nặng.</w:t>
      </w:r>
      <w:r>
        <w:br w:type="textWrapping"/>
      </w:r>
      <w:r>
        <w:br w:type="textWrapping"/>
      </w:r>
    </w:p>
    <w:p>
      <w:pPr>
        <w:pStyle w:val="Heading2"/>
      </w:pPr>
      <w:bookmarkStart w:id="843" w:name="chương-822-kim-lang-kỵ-1"/>
      <w:bookmarkEnd w:id="843"/>
      <w:r>
        <w:t xml:space="preserve">821. Chương 822: Kim Lang Kỵ! (1)</w:t>
      </w:r>
    </w:p>
    <w:p>
      <w:pPr>
        <w:pStyle w:val="Compact"/>
      </w:pPr>
      <w:r>
        <w:br w:type="textWrapping"/>
      </w:r>
      <w:r>
        <w:br w:type="textWrapping"/>
      </w:r>
    </w:p>
    <w:p>
      <w:pPr>
        <w:pStyle w:val="BodyText"/>
      </w:pPr>
      <w:r>
        <w:t xml:space="preserve">- Trương Anh!</w:t>
      </w:r>
    </w:p>
    <w:p>
      <w:pPr>
        <w:pStyle w:val="BodyText"/>
      </w:pPr>
      <w:r>
        <w:t xml:space="preserve">Cô gái mắt to buộc tóc đuôi ngựa nhìn thấy Trương Anh hộc máu sắc mặt liền tái nhợt, nàng bước tới một bước, thân thể hóa thành một đạo tàn ảnh biến mất, ngay sau đó xuất hiện bên cạnh Trương Anh. Kỹ năng của nàng là Thiểm Thước 3 cấp thập phần thưa thớt, nàng đã cường hóa suốt ba lần, có thể nháy mắt xuất hiện trong địa phương phạm vi hai mươi thước.</w:t>
      </w:r>
    </w:p>
    <w:p>
      <w:pPr>
        <w:pStyle w:val="BodyText"/>
      </w:pPr>
      <w:r>
        <w:t xml:space="preserve">- Mau dẫn hắn đi! Để tôi ngăn chặn hắn!</w:t>
      </w:r>
    </w:p>
    <w:p>
      <w:pPr>
        <w:pStyle w:val="BodyText"/>
      </w:pPr>
      <w:r>
        <w:t xml:space="preserve">Triệu Tĩnh Lôi thấy được sự khủng bố của Nhạc Trọng sắc mặt liền đại biến, nàng rút ra hai thanh loan đao màu bạc, giống như ảo ảnh đột nhiên xuất hiện trước mặt Nhạc Trọng, loan đao lướt qua với quỹ tích vô cùng xảo quyệt bổ tới.</w:t>
      </w:r>
    </w:p>
    <w:p>
      <w:pPr>
        <w:pStyle w:val="BodyText"/>
      </w:pPr>
      <w:r>
        <w:t xml:space="preserve">- Tốc độ thật nhanh! Nàng là tiến hóa giả nhanh nhẹn hệ!</w:t>
      </w:r>
    </w:p>
    <w:p>
      <w:pPr>
        <w:pStyle w:val="BodyText"/>
      </w:pPr>
      <w:r>
        <w:t xml:space="preserve">Đối mặt một đao khủng bố của Triệu Tĩnh Lôi, Nhạc Trọng rốt cục bị bức bách phải rút Ngạc Nha ngăn chặn loan đao của nàng.</w:t>
      </w:r>
    </w:p>
    <w:p>
      <w:pPr>
        <w:pStyle w:val="BodyText"/>
      </w:pPr>
      <w:r>
        <w:t xml:space="preserve">Ba đao giao kích, một cỗ lực lượng kỳ dị từ trên loan đao truyền đến suýt chút nữa đánh văng Ngạc Nha của hắn.</w:t>
      </w:r>
    </w:p>
    <w:p>
      <w:pPr>
        <w:pStyle w:val="BodyText"/>
      </w:pPr>
      <w:r>
        <w:t xml:space="preserve">Sau một kích, loan đao của Triệu Tĩnh Lôi hóa thành cơn gió lốc màu bạc bao phủ Nhạc Trọng.</w:t>
      </w:r>
    </w:p>
    <w:p>
      <w:pPr>
        <w:pStyle w:val="BodyText"/>
      </w:pPr>
      <w:r>
        <w:t xml:space="preserve">- Thật là lợi hại! Cô bé này chỉ sợ đã có thực lực quỷ thần nhất cấp của Cao Thiên Nguyên!</w:t>
      </w:r>
    </w:p>
    <w:p>
      <w:pPr>
        <w:pStyle w:val="BodyText"/>
      </w:pPr>
      <w:r>
        <w:t xml:space="preserve">Nhanh nhẹn của Nhạc Trọng đã trải qua vô số lần cường hóa, so với Triệu Tĩnh Lôi còn mạnh hơn một bậc, kinh nghiệm chiến đấu vô cùng phong phú. Tiến hóa giả bình thường chỉ cần một chiêu sẽ bị hắn đánh bại. Nhưng khi hắn giao chiến với Triệu Tĩnh Lôi giống như bị nàng mơ hồ áp chế, đao pháp không thể hoàn toàn thi triển, Ngạc Nha không ngừng bị hấp xả khiến cho hắn vô cùng khó chịu.</w:t>
      </w:r>
    </w:p>
    <w:p>
      <w:pPr>
        <w:pStyle w:val="BodyText"/>
      </w:pPr>
      <w:r>
        <w:t xml:space="preserve">Một cô bé thập phần thanh tú đeo kính mắt cắn răng phát động kỹ năng thao túng trọng lực đánh về phía Nhạc Trọng, một cỗ trọng lực cường đại liền bao phủ thân thể hắn khiến hành động của hắn hơi chậm lại.</w:t>
      </w:r>
    </w:p>
    <w:p>
      <w:pPr>
        <w:pStyle w:val="BodyText"/>
      </w:pPr>
      <w:r>
        <w:t xml:space="preserve">Trong mắt Nhạc Trọng chợt lóe hàn quang lạnh lùng trừng mắt nhìn cô bé kia.</w:t>
      </w:r>
    </w:p>
    <w:p>
      <w:pPr>
        <w:pStyle w:val="BodyText"/>
      </w:pPr>
      <w:r>
        <w:t xml:space="preserve">Cô bé thanh tú bị Nhạc Trọng trừng mắt, giống như bị một đầu mãnh thú khủng bố theo dõi, trong mắt nàng chợt hoảng hốt, không tự chủ được lui ra sau mấy bước.</w:t>
      </w:r>
    </w:p>
    <w:p>
      <w:pPr>
        <w:pStyle w:val="BodyText"/>
      </w:pPr>
      <w:r>
        <w:t xml:space="preserve">Triệu Tĩnh Lôi thấy thế vẻ mặt kinh hãi lớn tiếng kêu lên:</w:t>
      </w:r>
    </w:p>
    <w:p>
      <w:pPr>
        <w:pStyle w:val="BodyText"/>
      </w:pPr>
      <w:r>
        <w:t xml:space="preserve">- Đừng, Điền Điền! Chạy mau!</w:t>
      </w:r>
    </w:p>
    <w:p>
      <w:pPr>
        <w:pStyle w:val="BodyText"/>
      </w:pPr>
      <w:r>
        <w:t xml:space="preserve">Triệu Tĩnh Lôi áp chế Nhạc Trọng phải dùng hết toàn lực. Sở dĩ nàng có thể làm được hoàn toàn nhờ vào nàng thức tỉnh kỹ năng Thiên Ma đao pháp 2 cấp. Nếu nàng không dùng kỹ năng, Nhạc Trọng chỉ dùng một đao đủ chém giết nàng. Nàng giao thủ với hắn có thể rõ ràng cảm giác được thực lực sâu không tưởng tượng của hắn.</w:t>
      </w:r>
    </w:p>
    <w:p>
      <w:pPr>
        <w:pStyle w:val="BodyText"/>
      </w:pPr>
      <w:r>
        <w:t xml:space="preserve">Triệu Tĩnh Lôi vừa dứt lời, thân hình Nhạc Trọng chợt lóe nháy mắt rời khỏi cuộc chiến, một quyền oanh lên bụng cô bé đeo kính kia.</w:t>
      </w:r>
    </w:p>
    <w:p>
      <w:pPr>
        <w:pStyle w:val="BodyText"/>
      </w:pPr>
      <w:r>
        <w:t xml:space="preserve">Cô bé đeo kính cuộn tròn thân thể trọng thương ngã trên mặt đất, vài thiếu niên nam nữ còn lại trong mắt tràn ngập kinh hãi nhìn Nhạc Trọng, bật lui ra sau mấy bước.</w:t>
      </w:r>
    </w:p>
    <w:p>
      <w:pPr>
        <w:pStyle w:val="BodyText"/>
      </w:pPr>
      <w:r>
        <w:t xml:space="preserve">Trong mắt Triệu Tĩnh Lôi hiện lên vẻ điên cuồng, giống như phát điên vung đao mang theo cỗ lực kéo kỳ dị hướng Nhạc Trọng bổ xuống:</w:t>
      </w:r>
    </w:p>
    <w:p>
      <w:pPr>
        <w:pStyle w:val="BodyText"/>
      </w:pPr>
      <w:r>
        <w:t xml:space="preserve">- Mọi người chạy mau!</w:t>
      </w:r>
    </w:p>
    <w:p>
      <w:pPr>
        <w:pStyle w:val="BodyText"/>
      </w:pPr>
      <w:r>
        <w:t xml:space="preserve">- Thực lực không tệ! Đáng tiếc ánh mắt quá kém!</w:t>
      </w:r>
    </w:p>
    <w:p>
      <w:pPr>
        <w:pStyle w:val="BodyText"/>
      </w:pPr>
      <w:r>
        <w:t xml:space="preserve">Nhạc Trọng phát động kỹ năng thao túng trọng lực, một đạo trọng lực cường đại bao phủ thân thể Triệu Tĩnh Lôi khiến cơ thể nàng trầm xuống.</w:t>
      </w:r>
    </w:p>
    <w:p>
      <w:pPr>
        <w:pStyle w:val="BodyText"/>
      </w:pPr>
      <w:r>
        <w:t xml:space="preserve">Ngay sau đó Nhạc Trọng phát động kỹ năng ảnh bộ, tốc độ tăng lên tới cực hạn, hắn nhẹ nhàng lách người tránh khỏi một đao của Triệu Tĩnh Lôi, tay phải nhanh như sao băng bóp lấy cổ họng của nàng lạnh lùng nói:</w:t>
      </w:r>
    </w:p>
    <w:p>
      <w:pPr>
        <w:pStyle w:val="BodyText"/>
      </w:pPr>
      <w:r>
        <w:t xml:space="preserve">- Buông đao!</w:t>
      </w:r>
    </w:p>
    <w:p>
      <w:pPr>
        <w:pStyle w:val="BodyText"/>
      </w:pPr>
      <w:r>
        <w:t xml:space="preserve">Sắc mặt Triệu Tĩnh Lôi biến thành tái nhợt, nắm chặt loan đao màu bạc trong tay không chịu buông ra. Một thân bổn sự của nàng đều nằm trên thân đao, nếu mất đi song đao lực chiến đấu của nàng bị suy giảm ít nhất bảy thành.</w:t>
      </w:r>
    </w:p>
    <w:p>
      <w:pPr>
        <w:pStyle w:val="BodyText"/>
      </w:pPr>
      <w:r>
        <w:t xml:space="preserve">- Lôi Lôi!</w:t>
      </w:r>
    </w:p>
    <w:p>
      <w:pPr>
        <w:pStyle w:val="BodyText"/>
      </w:pPr>
      <w:r>
        <w:t xml:space="preserve">- Lôi Lôi tỷ!</w:t>
      </w:r>
    </w:p>
    <w:p>
      <w:pPr>
        <w:pStyle w:val="BodyText"/>
      </w:pPr>
      <w:r>
        <w:t xml:space="preserve">- Buông ra Lôi Lôi tỷ!</w:t>
      </w:r>
    </w:p>
    <w:p>
      <w:pPr>
        <w:pStyle w:val="BodyText"/>
      </w:pPr>
      <w:r>
        <w:t xml:space="preserve">- …</w:t>
      </w:r>
    </w:p>
    <w:p>
      <w:pPr>
        <w:pStyle w:val="BodyText"/>
      </w:pPr>
      <w:r>
        <w:t xml:space="preserve">Hơn mười thiếu niên nam nữ nhìn thấy Nhạc Trọng bắt giữ Triệu Tĩnh Lôi liền lớn tiếng kêu to.</w:t>
      </w:r>
    </w:p>
    <w:p>
      <w:pPr>
        <w:pStyle w:val="BodyText"/>
      </w:pPr>
      <w:r>
        <w:t xml:space="preserve">Nhạc Trọng siết cổ Triệu Tĩnh Lôi, thanh âm mang theo sát khí tràn ngập:</w:t>
      </w:r>
    </w:p>
    <w:p>
      <w:pPr>
        <w:pStyle w:val="BodyText"/>
      </w:pPr>
      <w:r>
        <w:t xml:space="preserve">- Tôi đã hạ thủ lưu tình. Nếu cô còn không buông tha chống cự, cô cùng bạn của cô hôm nay không thể sống sót rời khỏi nơi này!</w:t>
      </w:r>
    </w:p>
    <w:p>
      <w:pPr>
        <w:pStyle w:val="BodyText"/>
      </w:pPr>
      <w:r>
        <w:t xml:space="preserve">- Đừng thương tổn bạn của tôi!</w:t>
      </w:r>
    </w:p>
    <w:p>
      <w:pPr>
        <w:pStyle w:val="BodyText"/>
      </w:pPr>
      <w:r>
        <w:t xml:space="preserve">Sắc mặt Triệu Tĩnh Lôi đại biến rốt cục buông song đao xuống đất.</w:t>
      </w:r>
    </w:p>
    <w:p>
      <w:pPr>
        <w:pStyle w:val="BodyText"/>
      </w:pPr>
      <w:r>
        <w:t xml:space="preserve">Nhạc Trọng thấy nàng buông đao, lúc này mới buông lỏng tay khỏi cổ họng nàng.</w:t>
      </w:r>
    </w:p>
    <w:p>
      <w:pPr>
        <w:pStyle w:val="BodyText"/>
      </w:pPr>
      <w:r>
        <w:t xml:space="preserve">Nhạc Trọng nhìn nhóm thiếu niên nam nữ, Độc Thứ xuất hiện trên tay hắn:</w:t>
      </w:r>
    </w:p>
    <w:p>
      <w:pPr>
        <w:pStyle w:val="BodyText"/>
      </w:pPr>
      <w:r>
        <w:t xml:space="preserve">- Tôi sẽ nói thẳng! Các tiểu quỷ, tôi thật thưởng thức thực lực của các người. Trả giá cho sự mạo phạm đối với tôi, các người phải dốc sức làm việc cho tôi hai năm. Sau hai năm, các người có thể tự do rời đi!</w:t>
      </w:r>
    </w:p>
    <w:p>
      <w:pPr>
        <w:pStyle w:val="BodyText"/>
      </w:pPr>
      <w:r>
        <w:t xml:space="preserve">Trên gương mặt tái nhợt của Triệu Tĩnh Lôi rốt cục hiện tia huyết sắc:</w:t>
      </w:r>
    </w:p>
    <w:p>
      <w:pPr>
        <w:pStyle w:val="BodyText"/>
      </w:pPr>
      <w:r>
        <w:t xml:space="preserve">- Hôm nay chúng tôi mạo phạm ngài, hết sức xin lỗi. Thỉnh hỏi chúng tôi còn đường lựa chọn nào khác không? Chúng tôi nguyện ý giúp ngài tìm kiếm lương thực làm bồi thường!</w:t>
      </w:r>
    </w:p>
    <w:p>
      <w:pPr>
        <w:pStyle w:val="BodyText"/>
      </w:pPr>
      <w:r>
        <w:t xml:space="preserve">Nhạc Trọng đem Độc Thứ chỉ vào cô bé đeo kính đang cuộn tròn đau đớn lạnh băng bức bách:</w:t>
      </w:r>
    </w:p>
    <w:p>
      <w:pPr>
        <w:pStyle w:val="BodyText"/>
      </w:pPr>
      <w:r>
        <w:t xml:space="preserve">- Không được! Làm việc cho tôi hai năm, hoặc là chết ở chỗ này, các cô chọn một đi!</w:t>
      </w:r>
    </w:p>
    <w:p>
      <w:pPr>
        <w:pStyle w:val="BodyText"/>
      </w:pPr>
      <w:r>
        <w:t xml:space="preserve">Thực lực của Triệu Tĩnh Lôi mạnh mẽ, Nhạc Trọng không hi vọng xuất hiện chuyện ngoài ý muốn trong đại hội liên minh ngày mai.</w:t>
      </w:r>
    </w:p>
    <w:p>
      <w:pPr>
        <w:pStyle w:val="BodyText"/>
      </w:pPr>
      <w:r>
        <w:t xml:space="preserve">Triệu Tĩnh Lôi cắn răng nhìn chằm chằm Nhạc Trọng, ánh mắt trong suốt đầy vẻ chính khí nghiêm túc nói:</w:t>
      </w:r>
    </w:p>
    <w:p>
      <w:pPr>
        <w:pStyle w:val="BodyText"/>
      </w:pPr>
      <w:r>
        <w:t xml:space="preserve">- Được! Tôi đáp ứng anh. Nhưng tôi nói trước, tôi sẽ không làm chuyện hung ác tàn nhẫn trái lương tâm. Không cho anh đụng tới bạn của tôi, phải cam đoan nhân thân an toàn của bọn họ, cung cấp thực vật không được cắt xén!</w:t>
      </w:r>
    </w:p>
    <w:p>
      <w:pPr>
        <w:pStyle w:val="BodyText"/>
      </w:pPr>
      <w:r>
        <w:t xml:space="preserve">Bên trong cuối thời trật tự hỏng mất, đạo đức tiêu vong, có thể nhìn thấy một ánh mắt không bị ô nhiễm trong lòng Nhạc Trọng cũng không nhịn được thoáng dao động, ngoại lệ đáp ứng thỉnh cầu của Triệu Tĩnh Lôi, còn đem vài bao dược vật cứu mạng thảo ném cho nàng, nói:</w:t>
      </w:r>
    </w:p>
    <w:p>
      <w:pPr>
        <w:pStyle w:val="BodyText"/>
      </w:pPr>
      <w:r>
        <w:t xml:space="preserve">- Được, cùng tôi rời đi! Đây là thuốc trị thương rất tốt, cho bạn của cô ăn vào đi, có thể cho bọn hắn khỏi hẳn nhanh hơn!</w:t>
      </w:r>
    </w:p>
    <w:p>
      <w:pPr>
        <w:pStyle w:val="BodyText"/>
      </w:pPr>
      <w:r>
        <w:t xml:space="preserve">Triệu Tĩnh Lôi nhặt mấy bao dược vật lên, thoáng có chút do dự bỏ vào người. Nàng không dám đem dược vật không rõ lai lịch kia cho bạn của mình dùng, tuy rằng nàng thiện lương nhưng không phải kẻ đần.</w:t>
      </w:r>
    </w:p>
    <w:p>
      <w:pPr>
        <w:pStyle w:val="BodyText"/>
      </w:pPr>
      <w:r>
        <w:t xml:space="preserve">Một cô gái mặt tròn đề nghị với nàng:</w:t>
      </w:r>
    </w:p>
    <w:p>
      <w:pPr>
        <w:pStyle w:val="BodyText"/>
      </w:pPr>
      <w:r>
        <w:t xml:space="preserve">- Lôi Lôi tỷ, nếu không chúng ta trốn đi! Hắn chưa chắc có thể đuổi theo chúng ta!</w:t>
      </w:r>
    </w:p>
    <w:p>
      <w:pPr>
        <w:pStyle w:val="BodyText"/>
      </w:pPr>
      <w:r>
        <w:t xml:space="preserve">Những thiếu niên nam nữ còn lại đều nhìn nàng chờ đợi nàng quyết định. Trước cuối thời họ là bạn học chung trường, sau cuối thời mới tụ tập cùng nhau. Nếu không phải Triệu Tĩnh Lôi thức tỉnh trở thành tiến hóa giả, bọn họ không biết phải chết bao nhiêu lần, vì vậy vô cùng tin phục đối với nàng.</w:t>
      </w:r>
    </w:p>
    <w:p>
      <w:pPr>
        <w:pStyle w:val="BodyText"/>
      </w:pPr>
      <w:r>
        <w:t xml:space="preserve">Triệu Tĩnh Lôi nhặt lên loan đao, nhìn bóng lưng Nhạc Trọng liếc mắt, thoáng do dự lắc đầu nói:</w:t>
      </w:r>
    </w:p>
    <w:p>
      <w:pPr>
        <w:pStyle w:val="BodyText"/>
      </w:pPr>
      <w:r>
        <w:t xml:space="preserve">- Không được! Chúng ta đi theo hắn nhìn xem trước đã. Trương Anh, Lôi Thiết, Triệu Nghĩa, Điền Điền đều đã bị thương, phải tìm một chỗ đặt chân, nghỉ ngơi thật tốt mới được!</w:t>
      </w:r>
    </w:p>
    <w:p>
      <w:pPr>
        <w:pStyle w:val="BodyText"/>
      </w:pPr>
      <w:r>
        <w:t xml:space="preserve">Triệu Tĩnh Lôi vừa lên tiếng, những thiếu niên nam nữ khác cũng không tiếp tục kiên trì, đi theo sau Nhạc Trọng quay về trong biệt thự.</w:t>
      </w:r>
    </w:p>
    <w:p>
      <w:pPr>
        <w:pStyle w:val="BodyText"/>
      </w:pPr>
      <w:r>
        <w:t xml:space="preserve">- Cô gái thật xinh đẹp!</w:t>
      </w:r>
    </w:p>
    <w:p>
      <w:pPr>
        <w:pStyle w:val="BodyText"/>
      </w:pPr>
      <w:r>
        <w:t xml:space="preserve">Vừa vào biệt thự, nhóm người Triệu Tĩnh Lôi liền nhìn thấy Thiên Cung Anh, trong mắt thoáng hiện vẻ kinh ngạc.</w:t>
      </w:r>
    </w:p>
    <w:p>
      <w:pPr>
        <w:pStyle w:val="BodyText"/>
      </w:pPr>
      <w:r>
        <w:t xml:space="preserve">Triệu Tĩnh Lôi nhìn thấy Thiên Cung Anh trong ánh mắt nhìn Nhạc Trọng lại mang theo vẻ đề phòng:</w:t>
      </w:r>
    </w:p>
    <w:p>
      <w:pPr>
        <w:pStyle w:val="Compact"/>
      </w:pPr>
      <w:r>
        <w:t xml:space="preserve">- Người kia tuyệt đối là sắc lang!</w:t>
      </w:r>
      <w:r>
        <w:br w:type="textWrapping"/>
      </w:r>
      <w:r>
        <w:br w:type="textWrapping"/>
      </w:r>
    </w:p>
    <w:p>
      <w:pPr>
        <w:pStyle w:val="Heading2"/>
      </w:pPr>
      <w:bookmarkStart w:id="844" w:name="chương-823-kim-lang-kỵ-2"/>
      <w:bookmarkEnd w:id="844"/>
      <w:r>
        <w:t xml:space="preserve">822. Chương 823: Kim Lang Kỵ! (2)</w:t>
      </w:r>
    </w:p>
    <w:p>
      <w:pPr>
        <w:pStyle w:val="Compact"/>
      </w:pPr>
      <w:r>
        <w:br w:type="textWrapping"/>
      </w:r>
      <w:r>
        <w:br w:type="textWrapping"/>
      </w:r>
    </w:p>
    <w:p>
      <w:pPr>
        <w:pStyle w:val="BodyText"/>
      </w:pPr>
      <w:r>
        <w:t xml:space="preserve">Thiên Cung Anh liếc mắt nhìn nhóm người mới đi vào, sắc mặt không chút thay đổi, yên lặng cầm một quyển sách giáo khoa Trung văn tự mình đọc lấy.</w:t>
      </w:r>
    </w:p>
    <w:p>
      <w:pPr>
        <w:pStyle w:val="BodyText"/>
      </w:pPr>
      <w:r>
        <w:t xml:space="preserve">Cao Thiên Nguyên không muốn dùng trực thăng võ trang làm tiền chuộc Thiên Cung Anh, trong nội tâm nàng vô cùng ảm đạm, sau khi bị Nhạc Trọng mang về Hoa Hạ đã được hắn đưa đến trường học Trung văn. Mất đi cột trụ tín ngưỡng Thiên Cung Anh liền bắt đầu học tập tiếng Hoa Hạ đồng thời chờ mệnh lệnh của Nhạc Trọng mà hành động.</w:t>
      </w:r>
    </w:p>
    <w:p>
      <w:pPr>
        <w:pStyle w:val="BodyText"/>
      </w:pPr>
      <w:r>
        <w:t xml:space="preserve">Nhạc Trọng cũng không bắt buộc Thiên Cung Anh làm những chuyện gì, không buộc nàng đi làm chuyện mà nàng không thích, hơn nữa cũng đưa đủ sự tôn trọng cho nàng. Để báo đáp lại mặc dù Thiên Cung Anh không minh xác tỏ thái độ dốc sức cho hắn, nhưng yên lặng hoàn thành mệnh lệnh của hắn.</w:t>
      </w:r>
    </w:p>
    <w:p>
      <w:pPr>
        <w:pStyle w:val="BodyText"/>
      </w:pPr>
      <w:r>
        <w:t xml:space="preserve">Biệt thự mà Trần Phong Hóa an bài cho họ khá lớn. Triệu Tĩnh Lôi tìm một căn phòng nhỏ vào ở, chiếu cố những người bạn bị Nhạc Trọng đánh trọng thương.</w:t>
      </w:r>
    </w:p>
    <w:p>
      <w:pPr>
        <w:pStyle w:val="BodyText"/>
      </w:pPr>
      <w:r>
        <w:t xml:space="preserve">Không bao lâu Lý Quảng quay về biệt thự, đi tới trước mặt Nhạc Trọng.</w:t>
      </w:r>
    </w:p>
    <w:p>
      <w:pPr>
        <w:pStyle w:val="BodyText"/>
      </w:pPr>
      <w:r>
        <w:t xml:space="preserve">Lý Quảng nhìn hắn cung kính nói:</w:t>
      </w:r>
    </w:p>
    <w:p>
      <w:pPr>
        <w:pStyle w:val="BodyText"/>
      </w:pPr>
      <w:r>
        <w:t xml:space="preserve">- Thủ lĩnh, dựa theo phân phó của ngài tôi đã đáp ứng Tây Môn Liệt gia nhập Liệt Dương bang. Hắn còn tặng một mỹ nữ tới mượn sức thuộc hạ. Thuộc hạ không dám chối từ nên đã nhận mỹ nữ kia, xin thủ lĩnh thứ tội!</w:t>
      </w:r>
    </w:p>
    <w:p>
      <w:pPr>
        <w:pStyle w:val="BodyText"/>
      </w:pPr>
      <w:r>
        <w:t xml:space="preserve">Lý Quảng cũng là một tiến hóa giả 42 cấp, kinh nghiệm chiến đấu vô cùng phong phú, dưới trướng còn mấy chục bộ hạ tinh anh, trong thảo nguyên cũng được xem là một cỗ lực lượng không nhỏ.</w:t>
      </w:r>
    </w:p>
    <w:p>
      <w:pPr>
        <w:pStyle w:val="BodyText"/>
      </w:pPr>
      <w:r>
        <w:t xml:space="preserve">Nhạc Trọng mỉm cười trấn an nói:</w:t>
      </w:r>
    </w:p>
    <w:p>
      <w:pPr>
        <w:pStyle w:val="BodyText"/>
      </w:pPr>
      <w:r>
        <w:t xml:space="preserve">- Có đáng là gì? Nếu hắn tặng anh thì là người của anh. Người làm việc cho tôi thì tôi tuyệt đối sẽ không để cho người đó có hại!</w:t>
      </w:r>
    </w:p>
    <w:p>
      <w:pPr>
        <w:pStyle w:val="BodyText"/>
      </w:pPr>
      <w:r>
        <w:t xml:space="preserve">Lý Quảng mừng rỡ nói:</w:t>
      </w:r>
    </w:p>
    <w:p>
      <w:pPr>
        <w:pStyle w:val="BodyText"/>
      </w:pPr>
      <w:r>
        <w:t xml:space="preserve">- Tạ thủ lĩnh!</w:t>
      </w:r>
    </w:p>
    <w:p>
      <w:pPr>
        <w:pStyle w:val="BodyText"/>
      </w:pPr>
      <w:r>
        <w:t xml:space="preserve">Trên thế giới có đủ loại người, có thủ lĩnh vô cùng keo kiệt, toàn bộ thứ tốt của bộ hạ đều muốn chiếm đoạt, người như vậy không có ai thật lòng nguyện ý đi theo.</w:t>
      </w:r>
    </w:p>
    <w:p>
      <w:pPr>
        <w:pStyle w:val="BodyText"/>
      </w:pPr>
      <w:r>
        <w:t xml:space="preserve">Nhạc Trọng cùng Lý Quảng thương nghị thêm một lát mới tán đi.</w:t>
      </w:r>
    </w:p>
    <w:p>
      <w:pPr>
        <w:pStyle w:val="BodyText"/>
      </w:pPr>
      <w:r>
        <w:t xml:space="preserve">Tận sâu trong thảo nguyên mờ mịt, trong một lều lớn trên nóc là một hoàng quan màu vàng rực rỡ, một gã trung niên mặc hoàng bào, dáng người khôi ngô, trên mặt có dấu sẹo đao thật dài, mũi ưng mắt lang, diện mạo bất phàm đang ngồi trên vương tọa, mười mấy nam tử xếp thành hai hàng cung kính đứng bên dưới.</w:t>
      </w:r>
    </w:p>
    <w:p>
      <w:pPr>
        <w:pStyle w:val="BodyText"/>
      </w:pPr>
      <w:r>
        <w:t xml:space="preserve">Người trung niên kia chính là Hãn Vương Ô Nhĩ Thoát Thoát của Đột Quyết đế quốc. Trước cuối thời hắn chính là một thành viên phần tử phân liệt Đông Đột Quyết.</w:t>
      </w:r>
    </w:p>
    <w:p>
      <w:pPr>
        <w:pStyle w:val="BodyText"/>
      </w:pPr>
      <w:r>
        <w:t xml:space="preserve">Sau cuối thời khi Ô Nhĩ Thoát Thoát trở thành tiến hóa giả, nhanh chóng thu thập thế lực phân liệt của Đông Đột Quyết còn sót lại trong khu Tân Cương, nhanh chóng phát triển lớn mạnh. Những kẻ có tư tưởng phân biệt chủng tộc cực đoan ở thời kỳ hòa bình không có không gian phát triển, nhưng sau cuối thời cũng là một mặt đại kỳ tụ tập lòng người tốt nhất.</w:t>
      </w:r>
    </w:p>
    <w:p>
      <w:pPr>
        <w:pStyle w:val="BodyText"/>
      </w:pPr>
      <w:r>
        <w:t xml:space="preserve">Ô Nhĩ Thoát Thoát vốn phát triển rất tốt tại Tân Cương, nhưng thi đàn nơi này phát động tiến công Đột Quyết đế quốc mà hắn sáng lập, trải qua liều chết chống cự, Ô Nhĩ Thoát Thoát bị thi đàn đánh bại, hắn chỉ phải mang theo tàn quân từ Tân Cương chạy trốn tới Nội Mông Cổ cuối cùng phát triển lớn mạnh tại nơi này. Lực lượng trung tâm chủ yếu của Đột Quyết đế quốc chính là bốn vạn thanh niên dân tộc Duy Ngô Nhĩ bị hắn mê hoặc mang theo từ Tân Cương cùng đến.</w:t>
      </w:r>
    </w:p>
    <w:p>
      <w:pPr>
        <w:pStyle w:val="BodyText"/>
      </w:pPr>
      <w:r>
        <w:t xml:space="preserve">Ô Nhĩ Thoát Thoát nhìn khắp bốn phía, đầy vẻ uy nghiêm nói:</w:t>
      </w:r>
    </w:p>
    <w:p>
      <w:pPr>
        <w:pStyle w:val="BodyText"/>
      </w:pPr>
      <w:r>
        <w:t xml:space="preserve">- Liệt Dương bang Tây Môn Liệt ở Thiên Mục trấn mời dự họp đại hội liên minh, liên lạc nhiều Hán cẩu trên thảo nguyên muốn thành lập một liên minh tới đối kháng Kim Lang kỵ chúng ta. Ai nguyện ý vì trẫm đi lấy đầu của đám Hán cẩu, đem Thiên Mục trấn biến thành lãnh địa của trẫm?</w:t>
      </w:r>
    </w:p>
    <w:p>
      <w:pPr>
        <w:pStyle w:val="BodyText"/>
      </w:pPr>
      <w:r>
        <w:t xml:space="preserve">Ô Nhĩ Thoát Thoát thành lập Đột Quyết đế quốc liền nhanh chóng xưng vương, hơn nữa còn sử dụng từ “trẫm” để biểu hiện sự cao quý cùng phi phàm của chính mình.</w:t>
      </w:r>
    </w:p>
    <w:p>
      <w:pPr>
        <w:pStyle w:val="BodyText"/>
      </w:pPr>
      <w:r>
        <w:t xml:space="preserve">Một gã chiến sĩ mắt sâu mũi cao, dáng người khôi ngô, trên mặt tràn ngập vẻ phong sương tiến lên một bước cao giọng nói:</w:t>
      </w:r>
    </w:p>
    <w:p>
      <w:pPr>
        <w:pStyle w:val="BodyText"/>
      </w:pPr>
      <w:r>
        <w:t xml:space="preserve">- Đại hãn! Đông Nhĩ Mạc Lôi nguyện ý vì ngài dốc sức, mang binh mã chiếm lĩnh Thiên Mục trấn, đem toàn bộ nam nhân giết chết, đem nữ nhân cùng trẻ con bắt về dâng cho đại hãn!</w:t>
      </w:r>
    </w:p>
    <w:p>
      <w:pPr>
        <w:pStyle w:val="BodyText"/>
      </w:pPr>
      <w:r>
        <w:t xml:space="preserve">Trước cuối thời Đông Nhĩ Mạc Lôi cũng là một thành viên phần tử phân liệt Đông Đột Quyết, giết người như ngóe tính tình hung bạo, nhưng hắn cũng là một gã đại tướng thiện chiến thập phần anh dũng. Hắn đi theo Ô Nhĩ Thoát Thoát nam chinh bắc chiến lập được thật nhiều công huân, người chết trong tay hắn vô số kể.</w:t>
      </w:r>
    </w:p>
    <w:p>
      <w:pPr>
        <w:pStyle w:val="BodyText"/>
      </w:pPr>
      <w:r>
        <w:t xml:space="preserve">Ô Nhĩ Thoát Thoát cười lớn tiếng nói:</w:t>
      </w:r>
    </w:p>
    <w:p>
      <w:pPr>
        <w:pStyle w:val="BodyText"/>
      </w:pPr>
      <w:r>
        <w:t xml:space="preserve">- Tốt! Đông Nhĩ Mạc Lôi, trẫm cho ngươi mang bốn ngàn Kim Lang kỵ đi tấn công Thiên Mục trấn, cần phải san bằng thị trấn thành bình địa! Cổ Gia Ni, ngươi làm phó tướng, tận tâm phụ tá Đông Nhĩ Mạc Lôi phá hủy Thiên Mục trấn!</w:t>
      </w:r>
    </w:p>
    <w:p>
      <w:pPr>
        <w:pStyle w:val="BodyText"/>
      </w:pPr>
      <w:r>
        <w:t xml:space="preserve">Mặc dù Liệt Dương bang có mấy ngàn người sống sót, nhưng cũng không phải ai cũng có được vũ khí. Bốn ngàn Kim Lang kỵ ở trên thảo nguyên có thể dễ dàng đánh bại mấy vạn đạo quân ô hợp. Ô Nhĩ Thoát Thoát thập phần tin tưởng những chiến sĩ luôn đi theo mình chiến đấu.</w:t>
      </w:r>
    </w:p>
    <w:p>
      <w:pPr>
        <w:pStyle w:val="BodyText"/>
      </w:pPr>
      <w:r>
        <w:t xml:space="preserve">Một gã mắt đen da vàng, dáng người trung đẳng, tướng mạo thật bình thường, thoạt nhìn giống người Hán cung kính đáp:</w:t>
      </w:r>
    </w:p>
    <w:p>
      <w:pPr>
        <w:pStyle w:val="BodyText"/>
      </w:pPr>
      <w:r>
        <w:t xml:space="preserve">- Dạ, bệ hạ! Thần nhất định phụ tá Đông Nhĩ Mạc Lôi thật tốt!</w:t>
      </w:r>
    </w:p>
    <w:p>
      <w:pPr>
        <w:pStyle w:val="BodyText"/>
      </w:pPr>
      <w:r>
        <w:t xml:space="preserve">Đông Nhĩ Mạc Lôi nghe vậy trên mặt hiện vẻ tức giận, liếc mắt nhìn Ô Nhĩ Thoát Thoát nhưng không nói lời nào.</w:t>
      </w:r>
    </w:p>
    <w:p>
      <w:pPr>
        <w:pStyle w:val="BodyText"/>
      </w:pPr>
      <w:r>
        <w:t xml:space="preserve">Trước cuối thời quan hệ giữa hắn cùng Ô Nhĩ Thoát Thoát không tệ, nói gì cũng có thể nói. Nhưng sau khi người kia xưng vương uy nghiêm càng trướng, Đông Nhĩ Mạc Lôi cũng không dám tùy tiện mạo phạm uy nghiêm của hắn.</w:t>
      </w:r>
    </w:p>
    <w:p>
      <w:pPr>
        <w:pStyle w:val="BodyText"/>
      </w:pPr>
      <w:r>
        <w:t xml:space="preserve">Không bao lâu sau bốn ngàn Kim Lang kỵ phóng nhanh mang theo bụi mù ngập trời đi vào tận sâu trong thảo nguyên.</w:t>
      </w:r>
    </w:p>
    <w:p>
      <w:pPr>
        <w:pStyle w:val="BodyText"/>
      </w:pPr>
      <w:r>
        <w:t xml:space="preserve">Trong một tòa nhà tại Thiên Mục trấn, là một ngôi biệt thự chiếm diện tích mấy trăm mẫu cực kỳ hào hoa, hội tụ mấy trăm người. Bên trong mấy trăm người có độc hành hiệp người Hán nổi danh trong thảo nguyên, là phần tử của Lam bang hoặc Hồng bang không ít.</w:t>
      </w:r>
    </w:p>
    <w:p>
      <w:pPr>
        <w:pStyle w:val="BodyText"/>
      </w:pPr>
      <w:r>
        <w:t xml:space="preserve">Tây Môn Liệt phát thư mời đem thật nhiều cao thủ có danh tiếng trong thảo nguyên tụ tập tới nơi này. Tựa như đem thiệp mời chào anh hào người Hán trên thảo nguyên, đem toàn bộ anh hùng hào kiệt nương theo đại nghĩa chống kẻ ngoại địch mời chào tới, mở rộng thực lực của chính mình.</w:t>
      </w:r>
    </w:p>
    <w:p>
      <w:pPr>
        <w:pStyle w:val="BodyText"/>
      </w:pPr>
      <w:r>
        <w:t xml:space="preserve">Trên thực tế dân cư người Hán ở trên thảo nguyên vốn chiếm cứ địa vị chủ thể. Chẳng qua thế lực người Hán luôn chia rẽ năm bè bảy mảng, căn bản không thể đoàn kết nên không cách nào so sánh với Kim Lang kỵ, Hoàng Kim vương đình cùng Mãn Châu quốc.</w:t>
      </w:r>
    </w:p>
    <w:p>
      <w:pPr>
        <w:pStyle w:val="BodyText"/>
      </w:pPr>
      <w:r>
        <w:t xml:space="preserve">Nếu thật sự có thể đem thế lực người Hán trên thảo nguyên hoàn toàn chỉnh hợp lại, tuyệt đối có thể xây dựng ra một thế lực còn khổng lồ hơn cả ba đại thế lực kia.</w:t>
      </w:r>
    </w:p>
    <w:p>
      <w:pPr>
        <w:pStyle w:val="BodyText"/>
      </w:pPr>
      <w:r>
        <w:t xml:space="preserve">Chính bởi vì như thế tuy rằng Kim Lang kỵ, Hoàng Kim vương đình cùng Mãn Châu quốc luôn có tranh đấu lẫn nhau, nhưng chỉ cần có anh hào người Hán kiệt xuất xuất hiện, bọn hắn vô cùng ăn ý liên thủ trấn áp hủy diệt.</w:t>
      </w:r>
    </w:p>
    <w:p>
      <w:pPr>
        <w:pStyle w:val="Compact"/>
      </w:pPr>
      <w:r>
        <w:t xml:space="preserve">Ở trong đại sảnh biệt thự trên đài cao bày mười bàn, ngoài ra ở bên dưới đài bày hai dãy bàn. Ở dưới đài ngồi đầy những hào kiệt người Hán, chỉ có cao thủ nổi danh mới có thể ngồi nơi đó, người không có danh tiếng như Nhạc Trọng chỉ có thể đứng sang một bên.</w:t>
      </w:r>
      <w:r>
        <w:br w:type="textWrapping"/>
      </w:r>
      <w:r>
        <w:br w:type="textWrapping"/>
      </w:r>
    </w:p>
    <w:p>
      <w:pPr>
        <w:pStyle w:val="Heading2"/>
      </w:pPr>
      <w:bookmarkStart w:id="845" w:name="chương-824-đại-hội-liên-minh.-1"/>
      <w:bookmarkEnd w:id="845"/>
      <w:r>
        <w:t xml:space="preserve">823. Chương 824: Đại Hội Liên Minh. (1)</w:t>
      </w:r>
    </w:p>
    <w:p>
      <w:pPr>
        <w:pStyle w:val="Compact"/>
      </w:pPr>
      <w:r>
        <w:br w:type="textWrapping"/>
      </w:r>
      <w:r>
        <w:br w:type="textWrapping"/>
      </w:r>
    </w:p>
    <w:p>
      <w:pPr>
        <w:pStyle w:val="BodyText"/>
      </w:pPr>
      <w:r>
        <w:t xml:space="preserve">Thịt dê nướng, bò nướng, sữa dê, sữa bò những đặc sản thảo nguyên được từng thị nữ xinh đẹp bưng lên bày trên bàn. Đại bộ phận độc hành hiệp ngồi bên bàn đều cầm thịt ăn như hổ đói không hề có chút hình tượng nào.</w:t>
      </w:r>
    </w:p>
    <w:p>
      <w:pPr>
        <w:pStyle w:val="BodyText"/>
      </w:pPr>
      <w:r>
        <w:t xml:space="preserve">Trong cuối thời độc hành hiệp trải qua cuộc sống thập phần gian nan. Súc vật trên thảo nguyên đại bộ phận đều bị những thế lực lớn nuôi dưỡng, động vật hoang dại phần lớn đều là biến dị thú. Trong những thành trấn còn có thật nhiều tang thi tiến hóa tồn tại, cho dù tiến hóa giả đi vào cũng sẽ bị tử vong. Những độc hành hiệp thường thường còn phải đi làm cường đạo, nếu không sẽ bị đói chết. Cho dù bọn hắn may mắn săn bắn được biến dị thú, cũng chỉ có thể mang theo thi thể về bán cho thế lực lớn, tùy các thế lực phân chia.</w:t>
      </w:r>
    </w:p>
    <w:p>
      <w:pPr>
        <w:pStyle w:val="BodyText"/>
      </w:pPr>
      <w:r>
        <w:t xml:space="preserve">Rất nhiều độc hành hiệp đều trải qua bữa no bữa đói, bây giờ được ăn đương nhiên không màng tới thể diện.</w:t>
      </w:r>
    </w:p>
    <w:p>
      <w:pPr>
        <w:pStyle w:val="BodyText"/>
      </w:pPr>
      <w:r>
        <w:t xml:space="preserve">Đại bộ phận độc hành hiệp ăn uống ngấu nghiến, còn có một bộ phận thủ lĩnh thế lực thì chửi mắng lẫn nhau inh ỏi. Cả đại sảnh lộn xộn như một cái chợ, không ít thủ lĩnh thế lực trước cuối thời chỉ học bậc tiểu học hoặc trung học sơ cấp, khi mắng chửi còn ác độc hơn bất kỳ dân phố phường nào.</w:t>
      </w:r>
    </w:p>
    <w:p>
      <w:pPr>
        <w:pStyle w:val="BodyText"/>
      </w:pPr>
      <w:r>
        <w:t xml:space="preserve">Đi tới tham gia liên minh có thật nhiều kẻ chẳng khác gì thùng cơm, nhưng cũng có được tiến hóa giả thực lực siêu cường như Triệu Tĩnh Lôi.</w:t>
      </w:r>
    </w:p>
    <w:p>
      <w:pPr>
        <w:pStyle w:val="BodyText"/>
      </w:pPr>
      <w:r>
        <w:t xml:space="preserve">Nhạc Trọng đứng phía sau Lý Quảng lẳng lặng quan sát phản ứng của mọi người, thấy được vô số thùng cơm chỉ có lực lượng, nhưng cũng phát hiện không ít nhân tài che giấu trong đám người.</w:t>
      </w:r>
    </w:p>
    <w:p>
      <w:pPr>
        <w:pStyle w:val="BodyText"/>
      </w:pPr>
      <w:r>
        <w:t xml:space="preserve">Trong mấy trăm người long xà hỗn tạp, Nhạc Trọng phát hiện được mười hai người, trực giác của hắn cho biết mười hai người kia có chút bất đồng với những kẻ khác.</w:t>
      </w:r>
    </w:p>
    <w:p>
      <w:pPr>
        <w:pStyle w:val="BodyText"/>
      </w:pPr>
      <w:r>
        <w:t xml:space="preserve">- Người kia là ai vậy?</w:t>
      </w:r>
    </w:p>
    <w:p>
      <w:pPr>
        <w:pStyle w:val="BodyText"/>
      </w:pPr>
      <w:r>
        <w:t xml:space="preserve">Nhạc Trọng chỉ vào một nam tử trẻ tuổi chừng hai mươi hai mươi mốt mặc áo sơ mi màu trắng, lưng đeo trường kiếm, mày kiếm mắt sáng, diện mạo bất phàm, vẻ mặt ngạo khí hỏi Lý Quảng.</w:t>
      </w:r>
    </w:p>
    <w:p>
      <w:pPr>
        <w:pStyle w:val="BodyText"/>
      </w:pPr>
      <w:r>
        <w:t xml:space="preserve">Người sử dụng kiếm Nhạc Trọng rất ít nhìn thấy, đại bộ phận mọi người dùng đao, là Đường đao phảng chế mà Thần Ma hệ thống thả ra. Đương nhiên kiếm, câu, mâu, thương, kích cũng thường xuyên xuất hiện. Nhưng trang bị cấp thấp trong Thần Ma hệ thống tuôn ra bên Hồ Nam cùng Quảng Tây chủ yếu vẫn là Đường đao phảng chế.</w:t>
      </w:r>
    </w:p>
    <w:p>
      <w:pPr>
        <w:pStyle w:val="BodyText"/>
      </w:pPr>
      <w:r>
        <w:t xml:space="preserve">Lý Quảng nhìn thoáng qua bên kia đáp:</w:t>
      </w:r>
    </w:p>
    <w:p>
      <w:pPr>
        <w:pStyle w:val="BodyText"/>
      </w:pPr>
      <w:r>
        <w:t xml:space="preserve">- Đó là Kiếm công tử Bì Kiếm Nhất. Nghe nói hắn từng chém giết một con tang thi L3 đao thương bất nhập. Cận chiến vô địch, kiếm thuật tuyệt luân, không ai có khả năng cận chiến vượt hơn hắn. Người đối địch với hắn đều đã chết, đương nhiên tuy hắn vô cùng ngạo khí nhưng không ngu ngốc, chủ yếu chưa từng trêu chọc thế lực lớn, thật không ngờ hắn cũng tới!</w:t>
      </w:r>
    </w:p>
    <w:p>
      <w:pPr>
        <w:pStyle w:val="BodyText"/>
      </w:pPr>
      <w:r>
        <w:t xml:space="preserve">- Còn người kia thì sao?</w:t>
      </w:r>
    </w:p>
    <w:p>
      <w:pPr>
        <w:pStyle w:val="BodyText"/>
      </w:pPr>
      <w:r>
        <w:t xml:space="preserve">Nhạc Trọng nhìn một đại hán mặc võ sĩ phục không tay, lộ ra lông ngực đen nhánh, dáng người khôi ngô, thân thể đều đầy vết sẹo, bên người đặt một thanh cương chùy dài tới ba thước đang ngấu nghiến ăn thịt hỏi tiếp.</w:t>
      </w:r>
    </w:p>
    <w:p>
      <w:pPr>
        <w:pStyle w:val="BodyText"/>
      </w:pPr>
      <w:r>
        <w:t xml:space="preserve">Lý Quảng nói:</w:t>
      </w:r>
    </w:p>
    <w:p>
      <w:pPr>
        <w:pStyle w:val="BodyText"/>
      </w:pPr>
      <w:r>
        <w:t xml:space="preserve">- Người kia là Cự Hùng Tần Trăn! Có được quái lực đáng sợ, nghe nói cương chùy trong tay hắn nặng hơn năm trăm ký. Hắn bổ xuống một chùy có thể đem một con tang thi L2 đánh dẹp lép, là một người khó chơi!</w:t>
      </w:r>
    </w:p>
    <w:p>
      <w:pPr>
        <w:pStyle w:val="BodyText"/>
      </w:pPr>
      <w:r>
        <w:t xml:space="preserve">Ngay lúc Lý Quảng đang giới thiệu những cường giả có mặt trong đại sảnh cho Nhạc Trọng, mười cường giả đi tới đài cao trong đại sảnh ngồi xuống.</w:t>
      </w:r>
    </w:p>
    <w:p>
      <w:pPr>
        <w:pStyle w:val="BodyText"/>
      </w:pPr>
      <w:r>
        <w:t xml:space="preserve">Vị trí trên đài cao đặc biệt chuẩn bị cho các đại thủ lĩnh người Hán, chỉ có thế lực thủ lĩnh có nhân số hơn ngàn người mới có tư cách ngồi trên vị trí kia.</w:t>
      </w:r>
    </w:p>
    <w:p>
      <w:pPr>
        <w:pStyle w:val="BodyText"/>
      </w:pPr>
      <w:r>
        <w:t xml:space="preserve">Lần này tham gia liên minh do Tây Môn Liệt tổ chức có mười bang phái, đó là Thiên Luân giáo, Xích Dương giáo, Nguyên Nhất giáo, Thiên Ma giáo, Hồng bang, Lam bang, Kim Lang bang, Liệt Dương bang, Phấn Hồng bang, Thanh Trúc bang.</w:t>
      </w:r>
    </w:p>
    <w:p>
      <w:pPr>
        <w:pStyle w:val="BodyText"/>
      </w:pPr>
      <w:r>
        <w:t xml:space="preserve">Bên trong mười bang phái có tám thủ lĩnh là nam giới, bang chủ Phấn Hồng bang cùng Thanh Trúc bang là nữ giới, Nhạc Trọng cũng đưa mắt nhìn về phía hai bang chủ bang phái kia.</w:t>
      </w:r>
    </w:p>
    <w:p>
      <w:pPr>
        <w:pStyle w:val="BodyText"/>
      </w:pPr>
      <w:r>
        <w:t xml:space="preserve">Bang chủ Phấn Hồng bang là một nữ nhân trung niên tướng mạo bình thường, dáng người trung đẳng, nhưng hai mắt chớp động vẻ trí tuệ. Bang chủ Thanh Trúc bang là một phụ nữ trung niên mặt rỗ, thân cao 1m90, toàn thân tràn ngập cơ bắp, thắt lưng thô to như thùng nước, vẻ mặt hung ác ngang ngược, trong mắt chớp động hung quang. Cũng không phải toàn bộ nữ tính bang chủ đều như Đinh Mỵ hay Thượng Quan Băng Tuyết mỹ lệ động người.</w:t>
      </w:r>
    </w:p>
    <w:p>
      <w:pPr>
        <w:pStyle w:val="BodyText"/>
      </w:pPr>
      <w:r>
        <w:t xml:space="preserve">Một gã trung niên mặc âu phục, mái tóc chải tỏa sáng, dáng vẻ đường đường, trên người mang theo khí chất uy nghiêm mang theo dáng mỉm cười hòa ái nhìn chư hùng nói:</w:t>
      </w:r>
    </w:p>
    <w:p>
      <w:pPr>
        <w:pStyle w:val="BodyText"/>
      </w:pPr>
      <w:r>
        <w:t xml:space="preserve">- Hoan nghênh mọi người tới tham gia sự kiện lần này, tôi là bang chủ Liệt Dương bang Tây Môn Liệt, thật cao hứng có thể nhận thức mọi người!</w:t>
      </w:r>
    </w:p>
    <w:p>
      <w:pPr>
        <w:pStyle w:val="BodyText"/>
      </w:pPr>
      <w:r>
        <w:t xml:space="preserve">Tây Môn Liệt vừa xuất hiện liền có một cỗ tinh thần ba động kỳ dị bao phủ toàn trường, mọi người không tự giác yên tĩnh trở lại, không còn tiếp tục khắc khẩu.</w:t>
      </w:r>
    </w:p>
    <w:p>
      <w:pPr>
        <w:pStyle w:val="BodyText"/>
      </w:pPr>
      <w:r>
        <w:t xml:space="preserve">Nhạc Trọng cảm ứng cỗ tinh thần ba động kia, trong lòng phỏng đoán đây là thủ đoạn của Tây Môn Liệt.</w:t>
      </w:r>
    </w:p>
    <w:p>
      <w:pPr>
        <w:pStyle w:val="BodyText"/>
      </w:pPr>
      <w:r>
        <w:t xml:space="preserve">- Tinh thần ba động, đây là có người đang sử dụng kỹ năng tinh thần hệ. Tây Môn Liệt kia thoạt nhìn còn có một tay!</w:t>
      </w:r>
    </w:p>
    <w:p>
      <w:pPr>
        <w:pStyle w:val="BodyText"/>
      </w:pPr>
      <w:r>
        <w:t xml:space="preserve">Tây Môn Liệt dứt lời, các bang chủ mười bang phái lần lượt tự giới thiệu ngắn gọn, làm chư hùng bên dưới đều nhận thức bọn họ.</w:t>
      </w:r>
    </w:p>
    <w:p>
      <w:pPr>
        <w:pStyle w:val="BodyText"/>
      </w:pPr>
      <w:r>
        <w:t xml:space="preserve">- Mọi người hãy nghe tôi nói! Hiện tại trên thảo nguyên Đột Quyết đế quốc Kim Lang kỵ, Mông Cổ Vương Hoàng Kim vương đình, Mãn Châu quốc Bát Kỳ quân đều xem người Hán chúng ta là lợn dương, các khu tụ tập của người Hán mỗi ngày đều bị công phá, nam nhân đều bị giết sạch, nữ nhân cùng trẻ em đều sa vào cuộc sống nô lệ cho những tên súc sinh đáng chết kia, mặc cho bọn hắn vũ nhục. Thậm chí còn bị kẻ biến thái trong bọn chúng giết chết làm thực vật. Nếu còn tiếp tục như vậy, cả thảo nguyên sẽ biến thành nơi săn bắn của đám súc sinh kia, mà người Hán chúng ta là con mồi thấp hèn nhất!</w:t>
      </w:r>
    </w:p>
    <w:p>
      <w:pPr>
        <w:pStyle w:val="BodyText"/>
      </w:pPr>
      <w:r>
        <w:t xml:space="preserve">- Người Hán chúng ta cần cù, thiện lương, dũng cảm, cũng không kém hơn người Đột Quyết, Mông Cổ, Mãn Châu. Chúng ta cũng có dũng sĩ nhiệt huyết, anh hùng cường đại. Sở dĩ chúng ta luân lạc tới tình trạng hôm nay hoàn toàn vì chúng ta phân tách thành năm bè bảy mảng. Chỉ cần chúng ta liên hợp lại, tuyệt đối có thể trở thành thế lực lớn nhất trong thảo nguyên, đem đám người Đột Quyết, Mông Cổ, Mãn Châu đánh bại giẫm nát dưới chân!</w:t>
      </w:r>
    </w:p>
    <w:p>
      <w:pPr>
        <w:pStyle w:val="BodyText"/>
      </w:pPr>
      <w:r>
        <w:t xml:space="preserve">- Chính bởi vì như thế, tôi đề nghị sáng lập Đại Hán liên minh. Tập hợp toàn bộ lực lượng người Hán trên thảo nguyên cùng nhau tiêu diệt người Đột Quyết, Mông Cổ, Mãn Châu. Cảm ơn!</w:t>
      </w:r>
    </w:p>
    <w:p>
      <w:pPr>
        <w:pStyle w:val="BodyText"/>
      </w:pPr>
      <w:r>
        <w:t xml:space="preserve">Tây Môn Liệt ở trên đài cao thập phần hưng phấn lớn tiếng nói.</w:t>
      </w:r>
    </w:p>
    <w:p>
      <w:pPr>
        <w:pStyle w:val="BodyText"/>
      </w:pPr>
      <w:r>
        <w:t xml:space="preserve">Tây Môn Liệt nói xong, bên dưới chợt vang lên tiếng vỗ tay như sấm.</w:t>
      </w:r>
    </w:p>
    <w:p>
      <w:pPr>
        <w:pStyle w:val="Compact"/>
      </w:pPr>
      <w:r>
        <w:t xml:space="preserve">Đột Quyết đế quốc, Mông Cổ Vương, Mãn Châu quốc trên cơ bản đều đưa ra quốc sách đối xử tử tế với tộc nhân của mình. Đem tộc nhân của những chủng tộc khác bắt về làm nô lệ, cho tộc dân của bọn họ vượt qua cuộc sống sung sướng. Chính sách như vậy tuy có thể tăng cường lực ngưng tụ đối với chính bổn tộc của họ, nhưng bởi vì những chủng tộc khác bị bọn hắn ức hiếp tàn sát, biến thành nô lệ nên lực ngưng tụ của chính bổn tộc họ càng không ngừng gia tăng hơn.</w:t>
      </w:r>
      <w:r>
        <w:br w:type="textWrapping"/>
      </w:r>
      <w:r>
        <w:br w:type="textWrapping"/>
      </w:r>
    </w:p>
    <w:p>
      <w:pPr>
        <w:pStyle w:val="Heading2"/>
      </w:pPr>
      <w:bookmarkStart w:id="846" w:name="chương-825-đại-hội-liên-minh.-2"/>
      <w:bookmarkEnd w:id="846"/>
      <w:r>
        <w:t xml:space="preserve">824. Chương 825: Đại Hội Liên Minh. (2)</w:t>
      </w:r>
    </w:p>
    <w:p>
      <w:pPr>
        <w:pStyle w:val="Compact"/>
      </w:pPr>
      <w:r>
        <w:br w:type="textWrapping"/>
      </w:r>
      <w:r>
        <w:br w:type="textWrapping"/>
      </w:r>
    </w:p>
    <w:p>
      <w:pPr>
        <w:pStyle w:val="BodyText"/>
      </w:pPr>
      <w:r>
        <w:t xml:space="preserve">Nhưng bởi vì chính sách tàn bạo như vậy nên làm những chủng tộc khác thừa nhận thống khổ vô tận, không người nào nguyện ý trở thành nô lệ của người khác. Đặc biệt là ở xã hội hiện đại đã nhận lấy nền giáo dục văn minh cao đẳng, càng không có người nào nguyện ý trở thành nô lệ, những nô lệ tồn tại chỉ vì bị bức bách bạo lực mà hình thành.</w:t>
      </w:r>
    </w:p>
    <w:p>
      <w:pPr>
        <w:pStyle w:val="BodyText"/>
      </w:pPr>
      <w:r>
        <w:t xml:space="preserve">Những tiểu thế lực người Hán vừa nghĩ tới khu tụ tập của mình bị công phá, mình sa vào cảnh nô lệ cho ba đại thế lực, trong lòng không rét mà run. Đây mới là nguyên nhân chủ yếu họ tích cực đến tham gia đại hội liên minh do Tây Môn Liệt tổ chức.</w:t>
      </w:r>
    </w:p>
    <w:p>
      <w:pPr>
        <w:pStyle w:val="BodyText"/>
      </w:pPr>
      <w:r>
        <w:t xml:space="preserve">Triệu Tĩnh Lôi nghe được lời nói chủ nghĩa dân tộc Đại Hán cực đoan của Tây Môn Liệt, nhướng mày sâu kín thở dài:</w:t>
      </w:r>
    </w:p>
    <w:p>
      <w:pPr>
        <w:pStyle w:val="BodyText"/>
      </w:pPr>
      <w:r>
        <w:t xml:space="preserve">- Vì sao phải tiêu diệt người Đột Quyết, Mông Cổ, Mãn Châu đây? Mọi người không phải đều là Hoa Hạ tộc dân hay sao? Vì sao phải tự giết lẫn nhau?</w:t>
      </w:r>
    </w:p>
    <w:p>
      <w:pPr>
        <w:pStyle w:val="BodyText"/>
      </w:pPr>
      <w:r>
        <w:t xml:space="preserve">Nhạc Trọng nhìn vẻ ngây thơ của Triệu Tĩnh Lôi thản nhiên nói:</w:t>
      </w:r>
    </w:p>
    <w:p>
      <w:pPr>
        <w:pStyle w:val="BodyText"/>
      </w:pPr>
      <w:r>
        <w:t xml:space="preserve">- Rất đơn giản! Tất cả mọi người là muốn sống sót, sống được rất tốt, không người nào nguyện ý làm nô lệ cho người khác. Đối phó với những kẻ dùng ngôn ngữ không nói thông suốt, chỉ có dùng đại pháo cùng lưỡi lê đến đối thoại với bọn họ. Nếu cô không giết bọn hắn, bọn hắn sẽ giết chết cô. Chỉ khi nào cô trở thành tồn tại bao trùm trên bọn hắn, mới có thể đàm hòa bình. Đột Quyết, Mông Cổ, Mãn Châu muốn giết chúng ta, chúng ta cần giết sạch bọn hắn, chỉ là chuyện đơn giản như vậy, cô đừng đem nó hiểu quá phức tạp!</w:t>
      </w:r>
    </w:p>
    <w:p>
      <w:pPr>
        <w:pStyle w:val="BodyText"/>
      </w:pPr>
      <w:r>
        <w:t xml:space="preserve">Nhạc Trọng cũng không thích ở trong quốc nội cùng đồng bào tự giết lẫn nhau. Nhưng nếu có người dám ngăn cản con đường hắn đi tới, hắn tuyệt đối sẽ không nương tay. Chỉ cần là địch nhân, hắn sẽ tiêu diệt hết thảy, vô luận là chủng tộc nào. Cho dù người Hán chắn ngang trước mặt hắn muốn giết hắn, hắn cũng sẽ giết chết không tha, căn bản không chút lưu tình.</w:t>
      </w:r>
    </w:p>
    <w:p>
      <w:pPr>
        <w:pStyle w:val="BodyText"/>
      </w:pPr>
      <w:r>
        <w:t xml:space="preserve">Cơ hồ không có người nào phản đối, đề nghị sáng lập Đại Hán liên minh đã được thông qua, toàn bộ bang phái cùng những thế lực lớn nhỏ đều đồng ý gia nhập Đại Hán liên minh.</w:t>
      </w:r>
    </w:p>
    <w:p>
      <w:pPr>
        <w:pStyle w:val="BodyText"/>
      </w:pPr>
      <w:r>
        <w:t xml:space="preserve">Trên thực tế trước khi tới nơi này mọi người đều đã biết là chuyện gì xảy ra, tới tham gia đều là những người nguyện ý gia nhập liên minh. Đối với những thế lực người Hán không hứng thú gia nhập liên minh cũng sẽ không phái người đi tới nơi này.</w:t>
      </w:r>
    </w:p>
    <w:p>
      <w:pPr>
        <w:pStyle w:val="BodyText"/>
      </w:pPr>
      <w:r>
        <w:t xml:space="preserve">Một gã hán tử lớn tiếng kêu lên:</w:t>
      </w:r>
    </w:p>
    <w:p>
      <w:pPr>
        <w:pStyle w:val="BodyText"/>
      </w:pPr>
      <w:r>
        <w:t xml:space="preserve">- Tây Môn bang chủ tài trí mưu lược kiệt xuất, anh minh uy phong. Hàng năm dẫn dắt Liệt Dương bang chiến đấu với ba đại thế lực nơi tuyến đầu, có được kinh nghiệm phong phú, tôi đề nghị để Tây Môn bang chủ trở thành minh chủ dẫn dắt chúng ta tiêu diệt ba đại thế lực, thống nhất đại thảo nguyên, tương lai thu phục cả nước, sáng lập tân Hoa Hạ!</w:t>
      </w:r>
    </w:p>
    <w:p>
      <w:pPr>
        <w:pStyle w:val="BodyText"/>
      </w:pPr>
      <w:r>
        <w:t xml:space="preserve">- Tây Môn bang chủ anh minh uy phong, tôi đề nghị Tây Môn bang chủ làm minh chủ liên minh!</w:t>
      </w:r>
    </w:p>
    <w:p>
      <w:pPr>
        <w:pStyle w:val="BodyText"/>
      </w:pPr>
      <w:r>
        <w:t xml:space="preserve">- Không được! Tôi đề nghị Hồng bang bang chủ Hoàng Học Di làm minh chủ liên minh. Hoàng bang chủ học cứu thiên nhân, trước cuối thời là quan chức chính sảnh cấp chính phủ, có được kinh nghiệm quản lý tổ chức phong phú. Hắn làm minh chủ liên minh, liên minh nhất định không ngừng phát triển hưng thịnh!</w:t>
      </w:r>
    </w:p>
    <w:p>
      <w:pPr>
        <w:pStyle w:val="BodyText"/>
      </w:pPr>
      <w:r>
        <w:t xml:space="preserve">- Phi! Hoàng Học Di là lão sắc phôi có hơn chục nữ nhân, mỗi ngày ghé lên bụng đàn bà, làm gì còn tinh lực đi quản chuyện của liên minh? Tôi đề nghị cho Kim Lang bang chủ Mục Thang làm minh chủ. Mục bang chủ tuổi trẻ tài cao, tinh lực dồi dào, chiến lực siêu phàm, tinh thần phấn chấn mạnh mẽ, chỉ cần làm minh chủ liên minh, tuyệt đối có thể làm liên minh lớn mạnh, mới có thể tiêu diệt ba đại thế lực!</w:t>
      </w:r>
    </w:p>
    <w:p>
      <w:pPr>
        <w:pStyle w:val="BodyText"/>
      </w:pPr>
      <w:r>
        <w:t xml:space="preserve">- …</w:t>
      </w:r>
    </w:p>
    <w:p>
      <w:pPr>
        <w:pStyle w:val="BodyText"/>
      </w:pPr>
      <w:r>
        <w:t xml:space="preserve">Vừa đề cập tới việc tuyển chọn minh chủ, bên dưới nhất thời gây cãi thành một đoàn, vô số bộ hạ ám kỳ được mười bang phái xếp đặt không ngừng chạy ra tiến cử chủ tử của mình.</w:t>
      </w:r>
    </w:p>
    <w:p>
      <w:pPr>
        <w:pStyle w:val="BodyText"/>
      </w:pPr>
      <w:r>
        <w:t xml:space="preserve">Thủ lĩnh mười bang phái trên đài cao cũng không nói một lời yên lặng nhìn cảnh rối loạn bên dưới.</w:t>
      </w:r>
    </w:p>
    <w:p>
      <w:pPr>
        <w:pStyle w:val="BodyText"/>
      </w:pPr>
      <w:r>
        <w:t xml:space="preserve">Kiếm công tử Bì Kiếm Nhất bước ra cao giọng nói:</w:t>
      </w:r>
    </w:p>
    <w:p>
      <w:pPr>
        <w:pStyle w:val="BodyText"/>
      </w:pPr>
      <w:r>
        <w:t xml:space="preserve">- Mọi người yên lặng một chút!</w:t>
      </w:r>
    </w:p>
    <w:p>
      <w:pPr>
        <w:pStyle w:val="BodyText"/>
      </w:pPr>
      <w:r>
        <w:t xml:space="preserve">Thanh âm của hắn không lớn nhưng mang theo cỗ lực lượng kỳ dị đem thanh âm hỗn loạn trong đại sảnh hoàn toàn trấn áp xuống.</w:t>
      </w:r>
    </w:p>
    <w:p>
      <w:pPr>
        <w:pStyle w:val="BodyText"/>
      </w:pPr>
      <w:r>
        <w:t xml:space="preserve">Ánh mắt mọi người liền tập trung trên người Bì Kiếm Nhất.</w:t>
      </w:r>
    </w:p>
    <w:p>
      <w:pPr>
        <w:pStyle w:val="BodyText"/>
      </w:pPr>
      <w:r>
        <w:t xml:space="preserve">Vẻ mặt Bì Kiếm Nhất thật ngạo khí nói:</w:t>
      </w:r>
    </w:p>
    <w:p>
      <w:pPr>
        <w:pStyle w:val="BodyText"/>
      </w:pPr>
      <w:r>
        <w:t xml:space="preserve">- Trong thảo nguyên, cá lớn nuốt cá bé. Minh chủ Đại Hán liên minh theo ý tôi phải là người có võ nghệ cực mạnh tới đảm nhiệm. Tôi đề nghị luận võ đoạt soái, do người có võ công cao nhất đảm nhiệm chức minh chủ Đại Hán liên minh!</w:t>
      </w:r>
    </w:p>
    <w:p>
      <w:pPr>
        <w:pStyle w:val="BodyText"/>
      </w:pPr>
      <w:r>
        <w:t xml:space="preserve">- Tôi đồng ý! Luận võ đoạt soái tốt lắm!</w:t>
      </w:r>
    </w:p>
    <w:p>
      <w:pPr>
        <w:pStyle w:val="BodyText"/>
      </w:pPr>
      <w:r>
        <w:t xml:space="preserve">- Tôi cũng đồng ý!</w:t>
      </w:r>
    </w:p>
    <w:p>
      <w:pPr>
        <w:pStyle w:val="BodyText"/>
      </w:pPr>
      <w:r>
        <w:t xml:space="preserve">- …</w:t>
      </w:r>
    </w:p>
    <w:p>
      <w:pPr>
        <w:pStyle w:val="BodyText"/>
      </w:pPr>
      <w:r>
        <w:t xml:space="preserve">Những cường giả vẫn luôn liệp sát biến dị thú đề cao cấp bậc cường hóa của mình nghe vậy hai mắt tỏa sáng hưởng ứng.</w:t>
      </w:r>
    </w:p>
    <w:p>
      <w:pPr>
        <w:pStyle w:val="BodyText"/>
      </w:pPr>
      <w:r>
        <w:t xml:space="preserve">Một gã đại hán đứng ra lắc đầu phản bác:</w:t>
      </w:r>
    </w:p>
    <w:p>
      <w:pPr>
        <w:pStyle w:val="BodyText"/>
      </w:pPr>
      <w:r>
        <w:t xml:space="preserve">- Tôi phản đối, hiện tại đã là niên đại gì rồi, còn làm cái gì mà luận võ đoạt soái. Thực lực cá nhân cường thịnh bao nhiêu cũng kém hơn lực lượng tập thể. Tôi đề người do Liệt Dương bang có nhân số người sống sót nhiều nhất làm minh chủ liên minh!</w:t>
      </w:r>
    </w:p>
    <w:p>
      <w:pPr>
        <w:pStyle w:val="BodyText"/>
      </w:pPr>
      <w:r>
        <w:t xml:space="preserve">- …</w:t>
      </w:r>
    </w:p>
    <w:p>
      <w:pPr>
        <w:pStyle w:val="BodyText"/>
      </w:pPr>
      <w:r>
        <w:t xml:space="preserve">Đại sảnh lại lâm vào hỗn loạn, vị trí minh chủ bị vô số người tranh đoạt lên. Đây là thủ lĩnh thế lực lớn nắm giữ mấy vạn mạng người trong tay, không ai chịu khiêm nhượng nhường lại vị trí minh chủ cho người khác.</w:t>
      </w:r>
    </w:p>
    <w:p>
      <w:pPr>
        <w:pStyle w:val="BodyText"/>
      </w:pPr>
      <w:r>
        <w:t xml:space="preserve">Nhạc Trọng ở một bên lạnh lùng thờ ơ quan sát. Hắn biết độc hành hiệp như Bì Kiếm Nhất tuyệt đối không có khả năng trở thành minh chủ liên minh. Chức minh chủ sẽ chỉ do một trong mười thủ lĩnh mười bang phái đảm nhiệm.</w:t>
      </w:r>
    </w:p>
    <w:p>
      <w:pPr>
        <w:pStyle w:val="BodyText"/>
      </w:pPr>
      <w:r>
        <w:t xml:space="preserve">- Mọi người yên lặng một chút!</w:t>
      </w:r>
    </w:p>
    <w:p>
      <w:pPr>
        <w:pStyle w:val="BodyText"/>
      </w:pPr>
      <w:r>
        <w:t xml:space="preserve">Thanh âm Tây Môn Liệt vang lên áp chế tiếng ồn ào trong đại sảnh, mang theo nụ cười hòa ái nói:</w:t>
      </w:r>
    </w:p>
    <w:p>
      <w:pPr>
        <w:pStyle w:val="BodyText"/>
      </w:pPr>
      <w:r>
        <w:t xml:space="preserve">- Như vậy đi, chúng ta tiến hành bỏ phiếu dân chủ. Người nào có số phiếu nhiều nhất chính là thủ lĩnh Đại Hán liên minh, phương pháp như vậy là công bình nhất, mọi người thấy thế nào?</w:t>
      </w:r>
    </w:p>
    <w:p>
      <w:pPr>
        <w:pStyle w:val="BodyText"/>
      </w:pPr>
      <w:r>
        <w:t xml:space="preserve">- Tốt! Bỏ phiếu biểu quyết tốt!</w:t>
      </w:r>
    </w:p>
    <w:p>
      <w:pPr>
        <w:pStyle w:val="BodyText"/>
      </w:pPr>
      <w:r>
        <w:t xml:space="preserve">- Đúng! Như vậy đủ dân chủ!</w:t>
      </w:r>
    </w:p>
    <w:p>
      <w:pPr>
        <w:pStyle w:val="BodyText"/>
      </w:pPr>
      <w:r>
        <w:t xml:space="preserve">- …</w:t>
      </w:r>
    </w:p>
    <w:p>
      <w:pPr>
        <w:pStyle w:val="BodyText"/>
      </w:pPr>
      <w:r>
        <w:t xml:space="preserve">Ở bên dưới truyền ra thanh âm đồng ý, ý kiến của Bì Kiếm Nhất hoàn toàn bị bao phủ.</w:t>
      </w:r>
    </w:p>
    <w:p>
      <w:pPr>
        <w:pStyle w:val="BodyText"/>
      </w:pPr>
      <w:r>
        <w:t xml:space="preserve">Nghe thanh âm tiếng hô như sấm bên dưới, khóe môi Tây Môn Liệt lộ ra tia mỉm cười kỳ dị. Ở trong này đại bộ phận thế lực đã bị hắn mượn sức, chỉ cần tiến hành bỏ phiếu dân chủ, hắn có thể xác định vững chắc mình sẽ trở thành minh chủ liên minh.</w:t>
      </w:r>
    </w:p>
    <w:p>
      <w:pPr>
        <w:pStyle w:val="BodyText"/>
      </w:pPr>
      <w:r>
        <w:t xml:space="preserve">Đúng lúc này một gã chiến sĩ đột nhiên hốt hoảng chạy lên đài cao:</w:t>
      </w:r>
    </w:p>
    <w:p>
      <w:pPr>
        <w:pStyle w:val="BodyText"/>
      </w:pPr>
      <w:r>
        <w:t xml:space="preserve">- Bang chủ! Không tốt! Kim Lang kỵ đã giết tới! Mấy ngàn Kim Lang kỵ đã đánh tới!</w:t>
      </w:r>
    </w:p>
    <w:p>
      <w:pPr>
        <w:pStyle w:val="BodyText"/>
      </w:pPr>
      <w:r>
        <w:t xml:space="preserve">- Cái gì? Kim Lang kỵ đã đánh tới sao?</w:t>
      </w:r>
    </w:p>
    <w:p>
      <w:pPr>
        <w:pStyle w:val="BodyText"/>
      </w:pPr>
      <w:r>
        <w:t xml:space="preserve">Tây Môn Liệt nghe vậy sắc mặt đại biến.</w:t>
      </w:r>
    </w:p>
    <w:p>
      <w:pPr>
        <w:pStyle w:val="BodyText"/>
      </w:pPr>
      <w:r>
        <w:t xml:space="preserve">Liệt Dương Bang có được bảy ngàn dân cư, nhưng toàn bộ đều là người thường. Số lượng chiến sĩ thực sự của Liệt Dương bang chỉ có tám trăm người, mà trong tám trăm chiến sĩ lại chỉ có hai trăm khẩu súng trường, hơn hai mươi khẩu súng máy mà thôi.</w:t>
      </w:r>
    </w:p>
    <w:p>
      <w:pPr>
        <w:pStyle w:val="BodyText"/>
      </w:pPr>
      <w:r>
        <w:t xml:space="preserve">Kim Lang kỵ là tinh nhuệ quân của Đột Quyết đế quốc, trong tay mỗi người đều có súng trường, bọn hắn từng công phá không biết bao nhiêu khu tụ tập trên thảo nguyên. Hung danh hiển hách, Tây Môn Liệt vừa nghe tên Kim Lang kỵ sắc mặt liền biến thành hết sức khó xem.</w:t>
      </w:r>
    </w:p>
    <w:p>
      <w:pPr>
        <w:pStyle w:val="BodyText"/>
      </w:pPr>
      <w:r>
        <w:t xml:space="preserve">- Kim Lang kỵ!</w:t>
      </w:r>
    </w:p>
    <w:p>
      <w:pPr>
        <w:pStyle w:val="BodyText"/>
      </w:pPr>
      <w:r>
        <w:t xml:space="preserve">- Kim Lang kỵ đã giết tới sao?</w:t>
      </w:r>
    </w:p>
    <w:p>
      <w:pPr>
        <w:pStyle w:val="BodyText"/>
      </w:pPr>
      <w:r>
        <w:t xml:space="preserve">- Tại sao lại như vậy? Sớm biết như vậy tôi sẽ không tới đây!</w:t>
      </w:r>
    </w:p>
    <w:p>
      <w:pPr>
        <w:pStyle w:val="Compact"/>
      </w:pPr>
      <w:r>
        <w:t xml:space="preserve">- Xong rồi! Lần này thật sự xong rồi!</w:t>
      </w:r>
      <w:r>
        <w:br w:type="textWrapping"/>
      </w:r>
      <w:r>
        <w:br w:type="textWrapping"/>
      </w:r>
    </w:p>
    <w:p>
      <w:pPr>
        <w:pStyle w:val="Heading2"/>
      </w:pPr>
      <w:bookmarkStart w:id="847" w:name="chương-826-kim-lang-kỵ-đột-kích"/>
      <w:bookmarkEnd w:id="847"/>
      <w:r>
        <w:t xml:space="preserve">825. Chương 826: Kim Lang Kỵ Đột Kích!</w:t>
      </w:r>
    </w:p>
    <w:p>
      <w:pPr>
        <w:pStyle w:val="Compact"/>
      </w:pPr>
      <w:r>
        <w:br w:type="textWrapping"/>
      </w:r>
      <w:r>
        <w:br w:type="textWrapping"/>
      </w:r>
    </w:p>
    <w:p>
      <w:pPr>
        <w:pStyle w:val="BodyText"/>
      </w:pPr>
      <w:r>
        <w:t xml:space="preserve">Nghe được tin tức Kim Lang kỵ đánh tới, mấy trăm thủ lĩnh cùng độc hành hiệp trong biệt thự sắc mặt đại biến. Hung danh của Kim Lang kỵ vang xa, bọn hắn đại biểu cho giết chóc cùng tử vong, thật nhiều người Hán nổi danh đều chết trong tay bọn hắn. Thực lực một người có mạnh bao nhiêu cũng rất khó đối kháng cùng một quân đội, hơn nữa Kim Lang kỵ nam chinh bắc chiến, bên trong có không ít cao thủ, thật nhiều cao thủ cũng không hề kém hơn cường giả người Hán.</w:t>
      </w:r>
    </w:p>
    <w:p>
      <w:pPr>
        <w:pStyle w:val="BodyText"/>
      </w:pPr>
      <w:r>
        <w:t xml:space="preserve">Bang chủ Hồng bang Hoàng Học Di đột nhiên nói:</w:t>
      </w:r>
    </w:p>
    <w:p>
      <w:pPr>
        <w:pStyle w:val="BodyText"/>
      </w:pPr>
      <w:r>
        <w:t xml:space="preserve">- Tôi đề nghị để Tây Môn bang chủ trở thành minh chủ Đại Hán liên minh của chúng ta!</w:t>
      </w:r>
    </w:p>
    <w:p>
      <w:pPr>
        <w:pStyle w:val="BodyText"/>
      </w:pPr>
      <w:r>
        <w:t xml:space="preserve">Kim Lang bang Mục Thang cũng mở miệng phụ họa:</w:t>
      </w:r>
    </w:p>
    <w:p>
      <w:pPr>
        <w:pStyle w:val="BodyText"/>
      </w:pPr>
      <w:r>
        <w:t xml:space="preserve">- Không sai! Tây Môn bang chủ tài trí mưu lược kiệt xuất, nhất định có thể dẫn dắt liên minh đánh bại địch nhân!</w:t>
      </w:r>
    </w:p>
    <w:p>
      <w:pPr>
        <w:pStyle w:val="BodyText"/>
      </w:pPr>
      <w:r>
        <w:t xml:space="preserve">Các bang chủ mười bang phái vốn luôn trầm mặc nhưng hiện tại đều sôi nổi phụ họa đề nghị cho Tây Môn Liệt trở thành minh chủ liên minh.</w:t>
      </w:r>
    </w:p>
    <w:p>
      <w:pPr>
        <w:pStyle w:val="BodyText"/>
      </w:pPr>
      <w:r>
        <w:t xml:space="preserve">Nếu Kim Lang kỵ công phá Thiên Mục trấn, minh chủ Đại Hán liên minh hẳn phải chết không thể nghi ngờ, chức vị minh chủ vốn đang là hương bánh trái bỗng dưng biến thành khoai lang phỏng tay.</w:t>
      </w:r>
    </w:p>
    <w:p>
      <w:pPr>
        <w:pStyle w:val="BodyText"/>
      </w:pPr>
      <w:r>
        <w:t xml:space="preserve">- Một đám ngu xuẩn! Nếu Kim Lang kỵ công phá Thiên Mục trấn, các người nghĩ các người còn có thể sống sót sao?</w:t>
      </w:r>
    </w:p>
    <w:p>
      <w:pPr>
        <w:pStyle w:val="BodyText"/>
      </w:pPr>
      <w:r>
        <w:t xml:space="preserve">Tây Môn Liệt cũng không phải kẻ đần, lập tức hiểu được dụng tâm hiểm ác của đám người kia, trên mặt lại mang theo vẻ mỉm cười hòa ái chối từ:</w:t>
      </w:r>
    </w:p>
    <w:p>
      <w:pPr>
        <w:pStyle w:val="BodyText"/>
      </w:pPr>
      <w:r>
        <w:t xml:space="preserve">- Chức vị minh chủ Đại Hán liên minh quan hệ trọng đại, nhất định cần thận trọng, tôi cho rằng hẳn phải giao cho người có kinh nghiệm quản lý phong phú đảm nhiệm. Hoàng bang chủ có được kinh nghiệm dồi dào, chức minh chủ hẳn phải do người đảm nhiệm không còn gì tốt hơn!</w:t>
      </w:r>
    </w:p>
    <w:p>
      <w:pPr>
        <w:pStyle w:val="BodyText"/>
      </w:pPr>
      <w:r>
        <w:t xml:space="preserve">Hoàng Học Di vội vàng nói:</w:t>
      </w:r>
    </w:p>
    <w:p>
      <w:pPr>
        <w:pStyle w:val="BodyText"/>
      </w:pPr>
      <w:r>
        <w:t xml:space="preserve">- Không! Không! Lần này liên minh là do ngài tổ chức, tôi cho rằng ngài thập phần thích hợp đảm đương minh chủ. Ngài đừng tiếp tục chối từ, miễn làm rét lạnh lòng mọi người!</w:t>
      </w:r>
    </w:p>
    <w:p>
      <w:pPr>
        <w:pStyle w:val="BodyText"/>
      </w:pPr>
      <w:r>
        <w:t xml:space="preserve">Ngay lúc mười bang chủ đẩy tới đẩy lui, Nhạc Trọng từ sau lưng Lý Quảng đi ra đứng ngay trung tâm đại sảnh nói:</w:t>
      </w:r>
    </w:p>
    <w:p>
      <w:pPr>
        <w:pStyle w:val="BodyText"/>
      </w:pPr>
      <w:r>
        <w:t xml:space="preserve">- Các ông không muốn làm, để tôi làm chức minh chủ liên minh này tốt lắm!</w:t>
      </w:r>
    </w:p>
    <w:p>
      <w:pPr>
        <w:pStyle w:val="BodyText"/>
      </w:pPr>
      <w:r>
        <w:t xml:space="preserve">Hai mắt Tây Môn Liệt tỏa sáng mang theo dáng mỉm cười hòa ái nhìn Nhạc Trọng hỏi:</w:t>
      </w:r>
    </w:p>
    <w:p>
      <w:pPr>
        <w:pStyle w:val="BodyText"/>
      </w:pPr>
      <w:r>
        <w:t xml:space="preserve">- Vị tiểu huynh đệ này, xin hỏi làm sao xưng hô?</w:t>
      </w:r>
    </w:p>
    <w:p>
      <w:pPr>
        <w:pStyle w:val="BodyText"/>
      </w:pPr>
      <w:r>
        <w:t xml:space="preserve">Nhạc Trọng thản nhiên nói:</w:t>
      </w:r>
    </w:p>
    <w:p>
      <w:pPr>
        <w:pStyle w:val="BodyText"/>
      </w:pPr>
      <w:r>
        <w:t xml:space="preserve">- Tôi gọi là Nhạc Trọng!</w:t>
      </w:r>
    </w:p>
    <w:p>
      <w:pPr>
        <w:pStyle w:val="BodyText"/>
      </w:pPr>
      <w:r>
        <w:t xml:space="preserve">- Thật là can đảm!</w:t>
      </w:r>
    </w:p>
    <w:p>
      <w:pPr>
        <w:pStyle w:val="BodyText"/>
      </w:pPr>
      <w:r>
        <w:t xml:space="preserve">Tây Môn Liệt khen một tiếng, sau đó liếc mắt nhìn qua mười thủ lĩnh đại bang phái nói:</w:t>
      </w:r>
    </w:p>
    <w:p>
      <w:pPr>
        <w:pStyle w:val="BodyText"/>
      </w:pPr>
      <w:r>
        <w:t xml:space="preserve">- Nhạc Trọng tiểu huynh đệ đảm phách hơn người, thanh danh truyền xa, tôi đề nghị do Nhạc Trọng tiểu huynh đệ trở thành minh chủ đầu tiên của Đại Hán liên minh chúng ta. Mọi người cảm thấy thế nào?</w:t>
      </w:r>
    </w:p>
    <w:p>
      <w:pPr>
        <w:pStyle w:val="BodyText"/>
      </w:pPr>
      <w:r>
        <w:t xml:space="preserve">- Tốt! Tốt! Tôi đồng ý!</w:t>
      </w:r>
    </w:p>
    <w:p>
      <w:pPr>
        <w:pStyle w:val="BodyText"/>
      </w:pPr>
      <w:r>
        <w:t xml:space="preserve">- Tôi đồng ý!</w:t>
      </w:r>
    </w:p>
    <w:p>
      <w:pPr>
        <w:pStyle w:val="BodyText"/>
      </w:pPr>
      <w:r>
        <w:t xml:space="preserve">- …</w:t>
      </w:r>
    </w:p>
    <w:p>
      <w:pPr>
        <w:pStyle w:val="BodyText"/>
      </w:pPr>
      <w:r>
        <w:t xml:space="preserve">Mười thủ lĩnh sôi nổi đồng ý, nhìn Nhạc Trọng chẳng khác gì nhìn một kẻ ngu xuẩn sắp chết.</w:t>
      </w:r>
    </w:p>
    <w:p>
      <w:pPr>
        <w:pStyle w:val="BodyText"/>
      </w:pPr>
      <w:r>
        <w:t xml:space="preserve">Nhạc Trọng không chút do dự điểm danh mười hai nam nữ mà hắn xem trọng:</w:t>
      </w:r>
    </w:p>
    <w:p>
      <w:pPr>
        <w:pStyle w:val="BodyText"/>
      </w:pPr>
      <w:r>
        <w:t xml:space="preserve">- Tốt! Hiện tại tôi chính là minh chủ đầu tiên của Đại Hán liên minh. Bì Kiếm Nhất, Tần Trăn, Chu Nghĩa, Tưởng Di, Cốc Đào, Phan Thịnh, La Đinh, Hà Nghệ, Giang Phưởng, Bàn Linh, Bàn Đại Thạch, Chu Mộc! Mười hai người tạo thành cấm vệ quân, làm thân quân cùng lực lượng trực tiếp lệ thuộc tôi. Theo tôi cùng ra trận giết địch, trưởng quan của các vị chính là vị này – Thiên Cung Anh!</w:t>
      </w:r>
    </w:p>
    <w:p>
      <w:pPr>
        <w:pStyle w:val="BodyText"/>
      </w:pPr>
      <w:r>
        <w:t xml:space="preserve">Nhạc Trọng nhìn lướt qua mười hai nam nữ cũng không dừng lại tiếp tục nói:</w:t>
      </w:r>
    </w:p>
    <w:p>
      <w:pPr>
        <w:pStyle w:val="BodyText"/>
      </w:pPr>
      <w:r>
        <w:t xml:space="preserve">- Nguyện ý theo tôi đi giết đám súc sinh kia thì đi theo. Không muốn thì lập tức cụp đuôi chạy trốn đi!</w:t>
      </w:r>
    </w:p>
    <w:p>
      <w:pPr>
        <w:pStyle w:val="BodyText"/>
      </w:pPr>
      <w:r>
        <w:t xml:space="preserve">Nhạc Trọng dùng ngữ khí khẳng định cứng rắn nói:</w:t>
      </w:r>
    </w:p>
    <w:p>
      <w:pPr>
        <w:pStyle w:val="BodyText"/>
      </w:pPr>
      <w:r>
        <w:t xml:space="preserve">- Về phần các vị! Những thủ hạ thuộc dưới trướng mười bang phái hiện tại tự mình quay về vị trí, những người khác tạo thành Long Nha doanh, doanh trưởng do Lý Quảng đảm nhiệm. Lý Quảng, anh lưu lại chỉnh hợp bọn họ. Tây Môn Liệt, các vị theo tôi cùng ra ngoài!</w:t>
      </w:r>
    </w:p>
    <w:p>
      <w:pPr>
        <w:pStyle w:val="BodyText"/>
      </w:pPr>
      <w:r>
        <w:t xml:space="preserve">Đúng lúc này trong mấy trăm cao thủ có một người âm dương quái khí nói:</w:t>
      </w:r>
    </w:p>
    <w:p>
      <w:pPr>
        <w:pStyle w:val="BodyText"/>
      </w:pPr>
      <w:r>
        <w:t xml:space="preserve">- Anh tính là thứ gì vậy? Dựa vào cái gì ra lệnh cho chúng tôi?</w:t>
      </w:r>
    </w:p>
    <w:p>
      <w:pPr>
        <w:pStyle w:val="BodyText"/>
      </w:pPr>
      <w:r>
        <w:t xml:space="preserve">Sắc mặt Nhạc Trọng không chút thay đổi trực tiếp lấy ra Độc Thứ bóp cò.</w:t>
      </w:r>
    </w:p>
    <w:p>
      <w:pPr>
        <w:pStyle w:val="BodyText"/>
      </w:pPr>
      <w:r>
        <w:t xml:space="preserve">Phanh!</w:t>
      </w:r>
    </w:p>
    <w:p>
      <w:pPr>
        <w:pStyle w:val="BodyText"/>
      </w:pPr>
      <w:r>
        <w:t xml:space="preserve">Nương theo tiếng vang thật lớn, đầu của nam tử âm dương quái khí lập tức bị tạc đến dập nát, thi thể không đầu ngã xuống đất.</w:t>
      </w:r>
    </w:p>
    <w:p>
      <w:pPr>
        <w:pStyle w:val="BodyText"/>
      </w:pPr>
      <w:r>
        <w:t xml:space="preserve">Nhạc Trọng nhìn quanh bốn phía, sát khí ẩn hiện, lạnh băng ra lệnh:</w:t>
      </w:r>
    </w:p>
    <w:p>
      <w:pPr>
        <w:pStyle w:val="BodyText"/>
      </w:pPr>
      <w:r>
        <w:t xml:space="preserve">- Tôi là hiện nhậm minh chủ Đại Hán liên minh. Nhận thống lĩnh mọi người trong liên minh đánh bại ba đại thế lực, đồng thời cũng có quyền điều động mọi người trong liên minh, ai không phục tùng mệnh lệnh của tôi chính là Hán gian, quân bán nước. Kẻ làm Hán gian lập tức xử tử, người nhà biếm làm nô lệ. Hiện tại còn có người nào dị nghị?</w:t>
      </w:r>
    </w:p>
    <w:p>
      <w:pPr>
        <w:pStyle w:val="BodyText"/>
      </w:pPr>
      <w:r>
        <w:t xml:space="preserve">Nhìn thấy Nhạc Trọng không chút do dự hung tàn oanh nổ đầu nam tử kia, trong lòng mọi người đều rùng mình. Bọn hắn đều nhìn ra động tác của Nhạc Trọng nhanh như quỷ mị, trong bọn họ cũng không có mấy người nhìn rõ được động tác của hắn.</w:t>
      </w:r>
    </w:p>
    <w:p>
      <w:pPr>
        <w:pStyle w:val="BodyText"/>
      </w:pPr>
      <w:r>
        <w:t xml:space="preserve">- Đáng chết! Mình không phải đã cõng rắn cắn gà nhà chứ?</w:t>
      </w:r>
    </w:p>
    <w:p>
      <w:pPr>
        <w:pStyle w:val="BodyText"/>
      </w:pPr>
      <w:r>
        <w:t xml:space="preserve">Tây Môn Liệt nhìn Nhạc Trọng, trong lòng chợt báo động, sinh ra hàn ý. Hắn liếc mắt nhìn Lý Quảng, một loại dự cảm thập phần bất ổn nảy lên trong lòng.</w:t>
      </w:r>
    </w:p>
    <w:p>
      <w:pPr>
        <w:pStyle w:val="BodyText"/>
      </w:pPr>
      <w:r>
        <w:t xml:space="preserve">Chín bang chủ trong mười bang phái nhìn thấy Nhạc Trọng sát phạt quyết đoán hung hãn tuyệt luân, trong lòng đều sinh ra cảm giác khác thường. Nhưng hiện tại Kim Lang kỵ đã tấn công, thực lực của Nhạc Trọng lại mạnh mẽ, vì vậy bọn họ đều bảo trì trầm mặc.</w:t>
      </w:r>
    </w:p>
    <w:p>
      <w:pPr>
        <w:pStyle w:val="BodyText"/>
      </w:pPr>
      <w:r>
        <w:t xml:space="preserve">Mười hai cường giả bị Nhạc Trọng điểm danh nhìn hắn với ánh mắt bất đồng. Nguyên bản bọn họ đều có vẻ khinh miệng cùng bất phục, nhưng khi thấy Nhạc Trọng bày ra thực lực cùng quyết đoán cường đại, tâm tình bắt đầu sản sinh biến hóa.</w:t>
      </w:r>
    </w:p>
    <w:p>
      <w:pPr>
        <w:pStyle w:val="BodyText"/>
      </w:pPr>
      <w:r>
        <w:t xml:space="preserve">- Không có ai dị nghị thì chấp hành đi! Đi theo tôi!</w:t>
      </w:r>
    </w:p>
    <w:p>
      <w:pPr>
        <w:pStyle w:val="BodyText"/>
      </w:pPr>
      <w:r>
        <w:t xml:space="preserve">Nhạc Trọng lưu lại một câu đi nhanh ra ngoài.</w:t>
      </w:r>
    </w:p>
    <w:p>
      <w:pPr>
        <w:pStyle w:val="BodyText"/>
      </w:pPr>
      <w:r>
        <w:t xml:space="preserve">Tây Môn Liệt cùng chín bang chủ khác cũng đi theo.</w:t>
      </w:r>
    </w:p>
    <w:p>
      <w:pPr>
        <w:pStyle w:val="BodyText"/>
      </w:pPr>
      <w:r>
        <w:t xml:space="preserve">Mười hai cường giả mà Nhạc Trọng điểm danh chỉ thoáng do dự liền đuổi theo hắn, chỉ còn lại Bì Kiếm Nhất vẻ mặt âm tình bất định cùng một gã hòa thượng.</w:t>
      </w:r>
    </w:p>
    <w:p>
      <w:pPr>
        <w:pStyle w:val="BodyText"/>
      </w:pPr>
      <w:r>
        <w:t xml:space="preserve">Gã hòa thượng mặc áo cà sa rách rưới hướng Bì Kiềm Nhất chắp tay niệm một câu sau đó đi nhanh ra ngoài:</w:t>
      </w:r>
    </w:p>
    <w:p>
      <w:pPr>
        <w:pStyle w:val="BodyText"/>
      </w:pPr>
      <w:r>
        <w:t xml:space="preserve">- A Di Đà Phật! Hôm nay tiểu nạp phải đại khai sát giới. Bì huynh, tiểu nạp đi trước một bước!</w:t>
      </w:r>
    </w:p>
    <w:p>
      <w:pPr>
        <w:pStyle w:val="BodyText"/>
      </w:pPr>
      <w:r>
        <w:t xml:space="preserve">Vẻ mặt Bì Kiếm Nhất biến đổi mấy lần cuối cùng cắn răng đuổi theo:</w:t>
      </w:r>
    </w:p>
    <w:p>
      <w:pPr>
        <w:pStyle w:val="BodyText"/>
      </w:pPr>
      <w:r>
        <w:t xml:space="preserve">- Thôi! Lần này mình phải đi giết súc sinh! Tuyệt đối không phải nghe theo mệnh lệnh của hắn!</w:t>
      </w:r>
    </w:p>
    <w:p>
      <w:pPr>
        <w:pStyle w:val="BodyText"/>
      </w:pPr>
      <w:r>
        <w:t xml:space="preserve">Phòng ngự của Thiên Mục trấn làm rất tốt, Tây Môn Liệt biết rõ bên trong đại thảo nguyên cực kỳ nguy hiểm, hắn không có năng lực tìm kiếm vũ khí đạn dược nên chỉ có thể bỏ công sức trong việc xây dựng công sự phòng thủ thị trấn.</w:t>
      </w:r>
    </w:p>
    <w:p>
      <w:pPr>
        <w:pStyle w:val="BodyText"/>
      </w:pPr>
      <w:r>
        <w:t xml:space="preserve">Nhạc Trọng mang theo mọi người đi tới trên một đài cao, hắn nhìn ra phương xa, có thể thấy rõ ràng có mấy ngàn kỵ binh đang hùng hổ lao tới, sau lưng bốc cao bụi mù.</w:t>
      </w:r>
    </w:p>
    <w:p>
      <w:pPr>
        <w:pStyle w:val="BodyText"/>
      </w:pPr>
      <w:r>
        <w:t xml:space="preserve">Trên đài cao, các thủ lĩnh nhìn thấy mấy ngàn kỵ binh xa xa, sắc mặt đều hết sức khó xem. Đó chính là Kim Lang kỵ hung danh lan xa trên đại thảo nguyên.</w:t>
      </w:r>
    </w:p>
    <w:p>
      <w:pPr>
        <w:pStyle w:val="BodyText"/>
      </w:pPr>
      <w:r>
        <w:t xml:space="preserve">Nhạc Trọng nhìn mấy ngàn kỵ binh xa xa, sắc mặt không hề có chút biến hóa, vung tay lấy ra một khẩu súng ngắm hướng phương xa bóp cò.</w:t>
      </w:r>
    </w:p>
    <w:p>
      <w:pPr>
        <w:pStyle w:val="BodyText"/>
      </w:pPr>
      <w:r>
        <w:t xml:space="preserve">Phanh!</w:t>
      </w:r>
    </w:p>
    <w:p>
      <w:pPr>
        <w:pStyle w:val="Compact"/>
      </w:pPr>
      <w:r>
        <w:t xml:space="preserve">Nương theo sau một tiếng súng vang, một gã Kim Lang kỵ đang phóng nhanh bị viên đạn xỏ xuyên thân thể lập tức rơi xuống ngựa.</w:t>
      </w:r>
      <w:r>
        <w:br w:type="textWrapping"/>
      </w:r>
      <w:r>
        <w:br w:type="textWrapping"/>
      </w:r>
    </w:p>
    <w:p>
      <w:pPr>
        <w:pStyle w:val="Heading2"/>
      </w:pPr>
      <w:bookmarkStart w:id="848" w:name="chương-827-hung-nhân-đông-nhĩ-mạc-lôi.-1"/>
      <w:bookmarkEnd w:id="848"/>
      <w:r>
        <w:t xml:space="preserve">826. Chương 827: Hung Nhân Đông Nhĩ Mạc Lôi. (1)</w:t>
      </w:r>
    </w:p>
    <w:p>
      <w:pPr>
        <w:pStyle w:val="Compact"/>
      </w:pPr>
      <w:r>
        <w:br w:type="textWrapping"/>
      </w:r>
      <w:r>
        <w:br w:type="textWrapping"/>
      </w:r>
    </w:p>
    <w:p>
      <w:pPr>
        <w:pStyle w:val="BodyText"/>
      </w:pPr>
      <w:r>
        <w:t xml:space="preserve">Nếu muốn một phát bạo đầu người cưỡi ngựa ở khoảng cách xa như vậy, đối với Nhạc Trọng mà nói cũng thập phần khó khăn. Nhưng nếu bắn vào thân thể thì dễ hơn, hắn cũng không cần bắn trúng yếu hại, đối với Kim Lang kỵ mà nói người bị thương so với người chết càng làm người đau đầu.</w:t>
      </w:r>
    </w:p>
    <w:p>
      <w:pPr>
        <w:pStyle w:val="BodyText"/>
      </w:pPr>
      <w:r>
        <w:t xml:space="preserve">Nhạc Trọng bắn chết ba gã Kim Lang kỵ sau đó lãnh khốc ra lệnh:</w:t>
      </w:r>
    </w:p>
    <w:p>
      <w:pPr>
        <w:pStyle w:val="BodyText"/>
      </w:pPr>
      <w:r>
        <w:t xml:space="preserve">- Truyền mệnh lệnh của tôi, tổ chức tay súng bắn tỉa công kích!</w:t>
      </w:r>
    </w:p>
    <w:p>
      <w:pPr>
        <w:pStyle w:val="BodyText"/>
      </w:pPr>
      <w:r>
        <w:t xml:space="preserve">Chu Nghĩa ôm súng ngắm ưng hình yên lặng tiến lên quỳ rạp trên mặt đất hướng phương xa tiến hành thư kích.</w:t>
      </w:r>
    </w:p>
    <w:p>
      <w:pPr>
        <w:pStyle w:val="BodyText"/>
      </w:pPr>
      <w:r>
        <w:t xml:space="preserve">Phanh!</w:t>
      </w:r>
    </w:p>
    <w:p>
      <w:pPr>
        <w:pStyle w:val="BodyText"/>
      </w:pPr>
      <w:r>
        <w:t xml:space="preserve">Phanh!</w:t>
      </w:r>
    </w:p>
    <w:p>
      <w:pPr>
        <w:pStyle w:val="BodyText"/>
      </w:pPr>
      <w:r>
        <w:t xml:space="preserve">Dưới súng của Chu Nghĩa, từng tên Kim Lang kỵ bị hắn trực tiếp xử lý. Tốc độ của hắn còn nhanh hơn Nhạc Trọng ba phần.</w:t>
      </w:r>
    </w:p>
    <w:p>
      <w:pPr>
        <w:pStyle w:val="BodyText"/>
      </w:pPr>
      <w:r>
        <w:t xml:space="preserve">- Tay súng bắn tỉa! Tay súng bắn tỉa công kích!</w:t>
      </w:r>
    </w:p>
    <w:p>
      <w:pPr>
        <w:pStyle w:val="BodyText"/>
      </w:pPr>
      <w:r>
        <w:t xml:space="preserve">Tây Môn Liệt lớn tiếng quát.</w:t>
      </w:r>
    </w:p>
    <w:p>
      <w:pPr>
        <w:pStyle w:val="BodyText"/>
      </w:pPr>
      <w:r>
        <w:t xml:space="preserve">Trong Liệt Dương bang có năm tay súng bắn tỉa cùng mười ba tay súng bắn tỉa của các bang phái đều vội vàng công kích phương xa.</w:t>
      </w:r>
    </w:p>
    <w:p>
      <w:pPr>
        <w:pStyle w:val="BodyText"/>
      </w:pPr>
      <w:r>
        <w:t xml:space="preserve">Theo từng tiếng súng vang, từng tên Kim Lang kỵ thực lực mạnh mẽ bị ngã xuống trong vũng máu.</w:t>
      </w:r>
    </w:p>
    <w:p>
      <w:pPr>
        <w:pStyle w:val="BodyText"/>
      </w:pPr>
      <w:r>
        <w:t xml:space="preserve">Hai mươi tay súng bắn tỉa đứng đầu có lực sát thương cực kỳ khủng bố, chỉ chốc lát đã có tám mươi gã Kim Lang kỵ ngã xuống.</w:t>
      </w:r>
    </w:p>
    <w:p>
      <w:pPr>
        <w:pStyle w:val="BodyText"/>
      </w:pPr>
      <w:r>
        <w:t xml:space="preserve">Nhìn thấy cảnh tượng này, Đông Nhĩ Mạc Lôi đỏ đậm mắt lớn tiếng quát:</w:t>
      </w:r>
    </w:p>
    <w:p>
      <w:pPr>
        <w:pStyle w:val="BodyText"/>
      </w:pPr>
      <w:r>
        <w:t xml:space="preserve">- Tiến lên! Mọi người tiến lên! Chỉ cần tiến lên sẽ là thiên hạ của chúng ta. Sau khi công chiếm Thiên Mục trấn, trong vòng ba ngày mọi người muốn làm gì thì làm. Người thứ nhất giết vào trong tiểu trấn, thưởng mười con bò, hai xử nữ xinh đẹp, thăng quan ba cấp!</w:t>
      </w:r>
    </w:p>
    <w:p>
      <w:pPr>
        <w:pStyle w:val="BodyText"/>
      </w:pPr>
      <w:r>
        <w:t xml:space="preserve">Dưới tiếng rít gào khích lệ của Đông Nhĩ Mạc Lôi, chiến sĩ Kim Lang kỵ lớn tiếng hoan hô thúc ngựa nhanh như cơn lốc vọt tới trước Thiên Mục trấn.</w:t>
      </w:r>
    </w:p>
    <w:p>
      <w:pPr>
        <w:pStyle w:val="BodyText"/>
      </w:pPr>
      <w:r>
        <w:t xml:space="preserve">Ngay lúc Kim Lang kỵ sắp công vào trong trấn đại khai sát giới, chỉ thấy ngoại trừ hàng rào bên ngoài trấn, nơi nơi đều là công sự lộ ra những họng súng tối om, hỏa lực có thể trợ giúp lẫn nhau.</w:t>
      </w:r>
    </w:p>
    <w:p>
      <w:pPr>
        <w:pStyle w:val="BodyText"/>
      </w:pPr>
      <w:r>
        <w:t xml:space="preserve">Từ trong những công sự truyền ra tiếng súng vang, hỏa lực dày đặc đem chiến sĩ Kim Lang kỵ bắn rơi khỏi ngựa.</w:t>
      </w:r>
    </w:p>
    <w:p>
      <w:pPr>
        <w:pStyle w:val="BodyText"/>
      </w:pPr>
      <w:r>
        <w:t xml:space="preserve">- Ha ha! Ngu xuẩn! Hiện tại đã là niên đại gì mà còn dùng kỵ binh công thành!</w:t>
      </w:r>
    </w:p>
    <w:p>
      <w:pPr>
        <w:pStyle w:val="BodyText"/>
      </w:pPr>
      <w:r>
        <w:t xml:space="preserve">- Chạy trở về nhà bú sữa mẹ đi thôi! Ngu xuẩn!</w:t>
      </w:r>
    </w:p>
    <w:p>
      <w:pPr>
        <w:pStyle w:val="BodyText"/>
      </w:pPr>
      <w:r>
        <w:t xml:space="preserve">- Thật buồn cười, đám ngu xuẩn kia không ngờ lại dùng kỵ binh tấn công thành lũy, đây là lần đầu tiên tôi nhìn thấy kẻ ngu xuẩn như vậy!</w:t>
      </w:r>
    </w:p>
    <w:p>
      <w:pPr>
        <w:pStyle w:val="BodyText"/>
      </w:pPr>
      <w:r>
        <w:t xml:space="preserve">- Kim Lang kỵ đại danh đỉnh đỉnh cũng không gì hơn cái này!</w:t>
      </w:r>
    </w:p>
    <w:p>
      <w:pPr>
        <w:pStyle w:val="BodyText"/>
      </w:pPr>
      <w:r>
        <w:t xml:space="preserve">- …</w:t>
      </w:r>
    </w:p>
    <w:p>
      <w:pPr>
        <w:pStyle w:val="BodyText"/>
      </w:pPr>
      <w:r>
        <w:t xml:space="preserve">Nhiều hào kiệt đang đứng trên đài cao nhìn thấy kỵ binh Kim Lang kỵ bị bắn thành cái sàng, vẻ sợ hãi trong mắt biến thành hư không, cất tiếng cười to nói.</w:t>
      </w:r>
    </w:p>
    <w:p>
      <w:pPr>
        <w:pStyle w:val="BodyText"/>
      </w:pPr>
      <w:r>
        <w:t xml:space="preserve">Tây Môn Liệt nhìn thấy kỵ binh Kim Lang kỵ bị bắn chết thảm trọng trước mặt, trong mắt thoáng hiện nét khinh miệt:</w:t>
      </w:r>
    </w:p>
    <w:p>
      <w:pPr>
        <w:pStyle w:val="BodyText"/>
      </w:pPr>
      <w:r>
        <w:t xml:space="preserve">- Hữu danh vô thực! Đám Kim Lang kỵ này trên thảo nguyên có mạnh mẽ bao nhiêu, nhưng ở trước công sự phòng ngự của tôi chỉ là một đám sơn dương chờ đợi làm thịt!</w:t>
      </w:r>
    </w:p>
    <w:p>
      <w:pPr>
        <w:pStyle w:val="BodyText"/>
      </w:pPr>
      <w:r>
        <w:t xml:space="preserve">Hồng bang bang chủ Hoàng Học Di lại nói ra một lời công đạo:</w:t>
      </w:r>
    </w:p>
    <w:p>
      <w:pPr>
        <w:pStyle w:val="BodyText"/>
      </w:pPr>
      <w:r>
        <w:t xml:space="preserve">- Kim Lang kỵ giỏi về dã chiến, nhưng không giỏi công thành. Thủ lĩnh Kim Lang kỵ do quá mức tự đại, lấy sở đoản của mình tấn công sở trường của địch nhân chính là ngu xuẩn!</w:t>
      </w:r>
    </w:p>
    <w:p>
      <w:pPr>
        <w:pStyle w:val="BodyText"/>
      </w:pPr>
      <w:r>
        <w:t xml:space="preserve">Quả thật đúng như lời nói của Hoàng Học Di, nếu ở thảo nguyên bốn ngàn Kim Lang kỵ chỉnh tề có thể dễ dàng đem toàn bộ chiến lực của Thiên Mục trấn đánh nát. Nhưng dưới tình huống không có trọng pháo, dùng kỵ binh tấn công thành lũy có vẻ thập phần ngu xuẩn.</w:t>
      </w:r>
    </w:p>
    <w:p>
      <w:pPr>
        <w:pStyle w:val="BodyText"/>
      </w:pPr>
      <w:r>
        <w:t xml:space="preserve">- Thủ lĩnh Kim Lang kỵ không đến nỗi ngu xuẩn như vậy đi?</w:t>
      </w:r>
    </w:p>
    <w:p>
      <w:pPr>
        <w:pStyle w:val="BodyText"/>
      </w:pPr>
      <w:r>
        <w:t xml:space="preserve">Nhạc Trọng cầm súng trường không ngừng bắn từng kỵ binh té trên mặt đất, lại cẩn thận quan sát hành động của Kim Lang kỵ. Hắn có dự cảm Kim Lang kỵ tuyệt đối sẽ không đơn giản như vậy, nếu không sẽ không có nhiều khu tụ tập của người Hán bị Kim Lang kỵ công phá.</w:t>
      </w:r>
    </w:p>
    <w:p>
      <w:pPr>
        <w:pStyle w:val="BodyText"/>
      </w:pPr>
      <w:r>
        <w:t xml:space="preserve">Lúc này kỹ thuật bắn súng của Nhạc Trọng đã thật khủng bố, trong phạm vi năm trăm thước hắn có thể dễ dàng bắn rớt một kỵ binh, chỉ là còn chưa thể bắn vỡ đầu.</w:t>
      </w:r>
    </w:p>
    <w:p>
      <w:pPr>
        <w:pStyle w:val="BodyText"/>
      </w:pPr>
      <w:r>
        <w:t xml:space="preserve">Đông Nhĩ Mạc Lôi nhìn thấy từng chiến sĩ bị bắn rơi xuống đất kêu gào thảm thiết, hai mắt đỏ đậm giơ cao lang nha bổng lớn tiếng quát:</w:t>
      </w:r>
    </w:p>
    <w:p>
      <w:pPr>
        <w:pStyle w:val="BodyText"/>
      </w:pPr>
      <w:r>
        <w:t xml:space="preserve">- Thánh Lang quân! Theo ta lên! Giết sạch đám Hán cẩu! Cả đại thảo nguyên đều thuộc Đột Quyết đế quốc! Đại Đột Quyết đế quốc vạn tuế!</w:t>
      </w:r>
    </w:p>
    <w:p>
      <w:pPr>
        <w:pStyle w:val="BodyText"/>
      </w:pPr>
      <w:r>
        <w:t xml:space="preserve">- Đại Đột Quyết đế quốc vạn tuế!</w:t>
      </w:r>
    </w:p>
    <w:p>
      <w:pPr>
        <w:pStyle w:val="BodyText"/>
      </w:pPr>
      <w:r>
        <w:t xml:space="preserve">- Đại Đột Quyết đế quốc vạn tuế!</w:t>
      </w:r>
    </w:p>
    <w:p>
      <w:pPr>
        <w:pStyle w:val="BodyText"/>
      </w:pPr>
      <w:r>
        <w:t xml:space="preserve">- …</w:t>
      </w:r>
    </w:p>
    <w:p>
      <w:pPr>
        <w:pStyle w:val="BodyText"/>
      </w:pPr>
      <w:r>
        <w:t xml:space="preserve">Các chiến sĩ Kim Lang kỵ phát ra tiếng gầm rú vô cùng cuồng nhiệt, bọn họ đã hoàn toàn bị Ô Nhĩ Thoát Thoát tẩy não, trở thành phần tử cuồng nhiệt của Đột Quyết đế quốc. Lấy việc phục hưng Đột Quyết làm nhiệm vụ của mình, cho rằng chết trận sa trường là một loại quang vinh.</w:t>
      </w:r>
    </w:p>
    <w:p>
      <w:pPr>
        <w:pStyle w:val="BodyText"/>
      </w:pPr>
      <w:r>
        <w:t xml:space="preserve">Trong cuối thời trật tự hỏng mất, đạo đức tiêu vong, mỗi người đều không biết ngày mai sẽ ra sao. Trong cuộc sống sợ hãi như vậy, mọi người luôn tìm kiếm nơi ký thác tinh thần. Một nhóm bang phái, tà giáo lần lượt ra đời. Mà các chiến sĩ Kim Lang kỵ trước cuối thời chỉ là thanh niên Duy Ngô Nhĩ tộc bình thường, bị Ô Nhĩ Thoát Thoát mê hoặc đã biến chất trở thành phần tử cuồng nhiệt của Đột Quyết đế quốc.</w:t>
      </w:r>
    </w:p>
    <w:p>
      <w:pPr>
        <w:pStyle w:val="BodyText"/>
      </w:pPr>
      <w:r>
        <w:t xml:space="preserve">Trên thực tế trong thế lực của Nhạc Trọng cũng có những người như vậy tồn tại. Thanh niên cấm vệ quân mà hắn xây dựng chính là người ủng hộ hắn cuồng nhiệt nhất. Họ nguyện ý vì hắn chiến đấu cho tới chết, người càng trẻ tuổi càng có nhiệt huyết, ở cận đại Hoa Hạ quốc, chính do những thanh niên huyết tính sáng lập ra Hoa Hạ quốc.</w:t>
      </w:r>
    </w:p>
    <w:p>
      <w:pPr>
        <w:pStyle w:val="BodyText"/>
      </w:pPr>
      <w:r>
        <w:t xml:space="preserve">Từ trong bốn ngàn Kim Lang quân chạy ra một đội ngũ mặc trường bào màu hoàng kim, ở ngực thêu một con kim lang một sừng hung ác. Những chiến sĩ này chính là Thánh Lang kỵ, là đội ngũ cường hóa giả cực mạnh trong Kim Lang kỵ.</w:t>
      </w:r>
    </w:p>
    <w:p>
      <w:pPr>
        <w:pStyle w:val="BodyText"/>
      </w:pPr>
      <w:r>
        <w:t xml:space="preserve">Gã Thánh Lang kỵ đầu tiên vừa chạy ra liền bị bắn té trên mặt đất, nhưng qua một lúc hắn lảo đảo đứng dậy, giống như tang thi tiếp tục xông vào Thiên Mục trấn.</w:t>
      </w:r>
    </w:p>
    <w:p>
      <w:pPr>
        <w:pStyle w:val="BodyText"/>
      </w:pPr>
      <w:r>
        <w:t xml:space="preserve">Hai trăm chiến sĩ Thánh Lang kỵ chịu đựng mưa đạn vọt tới trước Thiên Mục trấn, giơ tay phải chỉ vào những công sự phòng ngự trước mặt, chiếc nhẫn trên tay bọn họ thoáng hiện quang mang tối tăm, từng mũi gai nhọn bắn tới đem thân thể chiến sĩ ẩn trong công sự xuyên thủng.</w:t>
      </w:r>
    </w:p>
    <w:p>
      <w:pPr>
        <w:pStyle w:val="BodyText"/>
      </w:pPr>
      <w:r>
        <w:t xml:space="preserve">Trong những công sự rất nhanh truyền ra thanh âm kêu thét thê thảm, hỏa lực của Thiên Mục trấn liền yếu đi rất nhiều.</w:t>
      </w:r>
    </w:p>
    <w:p>
      <w:pPr>
        <w:pStyle w:val="BodyText"/>
      </w:pPr>
      <w:r>
        <w:t xml:space="preserve">Chứng kiến một màn này, sắc mặt mỗi người bên liên minh đều trắng bệch, thân thể run rẩy, nếu công sự bị Kim Lang kỵ xử lý, toàn bộ mọi người trong Thiên Mục trấn chỉ còn con đường chết.</w:t>
      </w:r>
    </w:p>
    <w:p>
      <w:pPr>
        <w:pStyle w:val="BodyText"/>
      </w:pPr>
      <w:r>
        <w:t xml:space="preserve">Nhạc Trọng lạnh lùng liếc mắt nhìn nhóm bang chủ chung quanh, truyền lệnh:</w:t>
      </w:r>
    </w:p>
    <w:p>
      <w:pPr>
        <w:pStyle w:val="BodyText"/>
      </w:pPr>
      <w:r>
        <w:t xml:space="preserve">- Tây Môn Liệt, Phí Đồ, Triệu Lệ, Cổ Lệ Tiên, Hoàng Học Di, Mục Thang, Hoa Nghệ, Đông Phong, Trương Nguyên Nguyên, Mã Bộ Liệt! Mang theo người của các ông cùng tôi tiến lên, tiêu diệt Kim Lang kỵ. Lý Quảng, anh quản lý dự bị đội. Không có mệnh lệnh của tôi không được hành động thiếu suy nghĩ! Theo tôi cùng tiến lên, người không đi, chết!</w:t>
      </w:r>
    </w:p>
    <w:p>
      <w:pPr>
        <w:pStyle w:val="BodyText"/>
      </w:pPr>
      <w:r>
        <w:t xml:space="preserve">Dứt lời Nhạc Trọng mang theo mười hai cấm vệ quân lao ra chiến trường.</w:t>
      </w:r>
    </w:p>
    <w:p>
      <w:pPr>
        <w:pStyle w:val="BodyText"/>
      </w:pPr>
      <w:r>
        <w:t xml:space="preserve">Nghe được mệnh lệnh của Nhạc Trọng, trong mắt mười bang chủ hiện lên tia hờn giận, nhưng nhìn thấy Nhạc Trọng đã tự mình ra tiền tuyến, bọn hắn cũng không còn cách nào, chỉ đành cắn răng đi theo sau Nhạc Trọng.</w:t>
      </w:r>
    </w:p>
    <w:p>
      <w:pPr>
        <w:pStyle w:val="BodyText"/>
      </w:pPr>
      <w:r>
        <w:t xml:space="preserve">- Đi chết đi! Hán cẩu!</w:t>
      </w:r>
    </w:p>
    <w:p>
      <w:pPr>
        <w:pStyle w:val="Compact"/>
      </w:pPr>
      <w:r>
        <w:t xml:space="preserve">Nhạc Trọng vừa xuất hiện trên chiến trường, bốn gã Thánh Lang kỵ cưỡi Hắc Lân mã chợt hét lớn một tiếng, giơ cao loan đao, giống như sao băng chém về phía Nhạc Trọng.</w:t>
      </w:r>
      <w:r>
        <w:br w:type="textWrapping"/>
      </w:r>
      <w:r>
        <w:br w:type="textWrapping"/>
      </w:r>
    </w:p>
    <w:p>
      <w:pPr>
        <w:pStyle w:val="Heading2"/>
      </w:pPr>
      <w:bookmarkStart w:id="849" w:name="chương-828-hung-nhân-đông-nhĩ-mạc-lôi.-2"/>
      <w:bookmarkEnd w:id="849"/>
      <w:r>
        <w:t xml:space="preserve">827. Chương 828: Hung Nhân Đông Nhĩ Mạc Lôi. (2)</w:t>
      </w:r>
    </w:p>
    <w:p>
      <w:pPr>
        <w:pStyle w:val="Compact"/>
      </w:pPr>
      <w:r>
        <w:br w:type="textWrapping"/>
      </w:r>
      <w:r>
        <w:br w:type="textWrapping"/>
      </w:r>
    </w:p>
    <w:p>
      <w:pPr>
        <w:pStyle w:val="BodyText"/>
      </w:pPr>
      <w:r>
        <w:t xml:space="preserve">Nhạc Trọng rút ra Hắc Nha đao đã được cường hóa tới 5 cấp nháy mắt bổ ra bốn đao, lưỡi đao thật lớn xẹt qua thân thể bốn cường giả Thánh Lang kỵ.</w:t>
      </w:r>
    </w:p>
    <w:p>
      <w:pPr>
        <w:pStyle w:val="BodyText"/>
      </w:pPr>
      <w:r>
        <w:t xml:space="preserve">Ngay sau đó bốn người lẫn ngựa đều bị một đao của hắn chém thành hai nửa, máu tươi cùng nội tạng rơi đầy đất, cực kỳ khủng bố.</w:t>
      </w:r>
    </w:p>
    <w:p>
      <w:pPr>
        <w:pStyle w:val="BodyText"/>
      </w:pPr>
      <w:r>
        <w:t xml:space="preserve">Nhạc Trọng chém giết bốn gã Thánh Lang kỵ thế đi không giảm, vượt vào trong đội ngũ Thánh Lang kỵ. Ánh đao chớp động, từng tên cao thủ bị hắn chém thành hai đoạn.</w:t>
      </w:r>
    </w:p>
    <w:p>
      <w:pPr>
        <w:pStyle w:val="BodyText"/>
      </w:pPr>
      <w:r>
        <w:t xml:space="preserve">- Thật mạnh! Nam nhân này dám ra mặt cướp lấy vị trí minh chủ liên minh quả nhiên thật có chút bản lĩnh!</w:t>
      </w:r>
    </w:p>
    <w:p>
      <w:pPr>
        <w:pStyle w:val="BodyText"/>
      </w:pPr>
      <w:r>
        <w:t xml:space="preserve">Mười hai cấm vệ quân đi theo sau Nhạc Trọng chứng kiến hắn giết chết nhóm cao thủ Thánh Lang kỵ chẳng khác gì nghiền chết con kiến, trong lòng đều chấn động.</w:t>
      </w:r>
    </w:p>
    <w:p>
      <w:pPr>
        <w:pStyle w:val="BodyText"/>
      </w:pPr>
      <w:r>
        <w:t xml:space="preserve">Nhưng mười hai cấm vệ quân đều là tiến hóa giả đứng đầu, cấp bậc đã lên tới 50 tới 60 cấp. Bọn họ ngạo khí mười phần, mắt cao hơn trán, chứng kiến Nhạc Trọng giết chết đám cao thủ Thánh Lang kỵ, trong lòng mỗi người đều dâng lên lòng cạnh tranh, hướng Thánh Lang kỵ phát động tiến công.</w:t>
      </w:r>
    </w:p>
    <w:p>
      <w:pPr>
        <w:pStyle w:val="BodyText"/>
      </w:pPr>
      <w:r>
        <w:t xml:space="preserve">Một gã Thánh Lang kỵ cầm trảm mã đao thật lớn trong tay nhanh như một trận cuồng phong vọt tới chỗ Bì Kiếm Nhất.</w:t>
      </w:r>
    </w:p>
    <w:p>
      <w:pPr>
        <w:pStyle w:val="BodyText"/>
      </w:pPr>
      <w:r>
        <w:t xml:space="preserve">- Muốn chết!</w:t>
      </w:r>
    </w:p>
    <w:p>
      <w:pPr>
        <w:pStyle w:val="BodyText"/>
      </w:pPr>
      <w:r>
        <w:t xml:space="preserve">Trong mắt Bì Kiếm Nhất chợt lóe hàn quang, tiến lên một bước dài, trường kiếm như độc long ra khỏi vỏ, mang theo tinh quang hướng tên Thánh Lang kỵ vặn xoắn, thân thể tên chiến sĩ cùng ngựa của hắn giống như nhập vào trong cối xay thịt trực tiếp hóa thành một đống thịt vụn, phun sái khắp mặt đất.</w:t>
      </w:r>
    </w:p>
    <w:p>
      <w:pPr>
        <w:pStyle w:val="BodyText"/>
      </w:pPr>
      <w:r>
        <w:t xml:space="preserve">Một kiếm oanh giết tên Thánh Lang kỵ, thân thể Bì Kiếm Nhất vẫn không dính chút máu tươi, nhìn qua cực kỳ tiêu sái.</w:t>
      </w:r>
    </w:p>
    <w:p>
      <w:pPr>
        <w:pStyle w:val="BodyText"/>
      </w:pPr>
      <w:r>
        <w:t xml:space="preserve">Cự Hùng Tần Trăn ở một bên cầm lang nha bổng dài ba thước giống như một cỗ xe tăng hình người, lang nha bổng nặng tới năm trăm ký của hắn chẳng khác gì cây kim thêu, điên cuồng vũ động, đem từng tên chiến sĩ Thánh Lang kỵ cả người lẫn ngựa oanh thành thịt vụn.</w:t>
      </w:r>
    </w:p>
    <w:p>
      <w:pPr>
        <w:pStyle w:val="BodyText"/>
      </w:pPr>
      <w:r>
        <w:t xml:space="preserve">Một nữ nhân trung niên tướng mạo bình thường thân mặc bì giáp màu đen cầm một cây trường cung thanh đồng không ngừng đem từng tên chiến sĩ Thánh Lang kỵ bắn rơi xuống ngựa.</w:t>
      </w:r>
    </w:p>
    <w:p>
      <w:pPr>
        <w:pStyle w:val="BodyText"/>
      </w:pPr>
      <w:r>
        <w:t xml:space="preserve">- A Di Đà Phật! Lỗi! Lỗi! Xin ngươi đi chết đi!</w:t>
      </w:r>
    </w:p>
    <w:p>
      <w:pPr>
        <w:pStyle w:val="BodyText"/>
      </w:pPr>
      <w:r>
        <w:t xml:space="preserve">Hòa thượng luôn tự xưng tiểu nạp tên Phan Thịnh vừa niệm phật hiệu vừa một quyền oanh lên thân thể Hắc Lân mã mà chiến sĩ Thánh Lang kỵ đang cưỡi, quyền kình khủng bố nháy mắt bùng nổ, đem cả người lẫn ngựa chấn thành một đống vỡ nát.</w:t>
      </w:r>
    </w:p>
    <w:p>
      <w:pPr>
        <w:pStyle w:val="BodyText"/>
      </w:pPr>
      <w:r>
        <w:t xml:space="preserve">Thủ lĩnh mười bang phái cũng mang theo người đến tiền tuyến, bọn hắn đều xông lên đối chiến cùng chiến sĩ Thánh Lang kỵ. Dựa vào công sự che chắn đại bộ phận Kim Lang kỵ còn chưa thể tiến vào trong Thiên Mục trấn, nhưng nếu bị bốn ngàn Kim Lang kỵ hoàn toàn xông vào, toàn bộ mọi người đều phải chết không chỗ chôn.</w:t>
      </w:r>
    </w:p>
    <w:p>
      <w:pPr>
        <w:pStyle w:val="BodyText"/>
      </w:pPr>
      <w:r>
        <w:t xml:space="preserve">Nhóm người Nhạc Trọng ít nhất đã giết hơn hai trăm tinh nhuệ Kim Lang kỵ. Thương vong như vậy đối với Kim Lang kỵ đã là tổn thất lớn. Một khi bị công phá thị trấn, Kim Lang kỵ tuyệt đối sẽ đem phẫn nộ phát tiết lên trên người bọn họ. Kết quả chỉ có một, chính là tàn sát toàn bộ dân trong thành!</w:t>
      </w:r>
    </w:p>
    <w:p>
      <w:pPr>
        <w:pStyle w:val="BodyText"/>
      </w:pPr>
      <w:r>
        <w:t xml:space="preserve">Thủ lĩnh mười bang phái đã nghe về hung danh của Kim Lang kỵ, Mông Cổ Vương, Mãn Châu quốc tàn sát cả thị trấn, bọn họ cũng không muốn biến thành những bộ xương khô từng bị tàn sát kia.</w:t>
      </w:r>
    </w:p>
    <w:p>
      <w:pPr>
        <w:pStyle w:val="BodyText"/>
      </w:pPr>
      <w:r>
        <w:t xml:space="preserve">Hồng bang bang chủ Hoàng Học Di cũng tham gia vào cuộc chiến đấu, năng lực của hắn chính là thao túng súng ống, tay cầm hai khẩu súng tránh ở phía sau không ngừng bắn phá, đem đầu từng tên Thánh Lang kỵ bắn vỡ. Bì giáp biến dị trên thân thể các chiến sĩ Thánh Lang kỵ có thể chống đạn, nhưng vùng đầu không hề có phòng ngự.</w:t>
      </w:r>
    </w:p>
    <w:p>
      <w:pPr>
        <w:pStyle w:val="BodyText"/>
      </w:pPr>
      <w:r>
        <w:t xml:space="preserve">Bên người Hoàng Học Di tụ tập hai mươi cao thủ Hồng bang, bọn hắn hình thành một đoàn thể gắt gao bảo hộ Hoàng Học Di, dựa vào đủ loại năng lực trợ giúp lẫn nhau. Bọn hắn tiêu diệt hơn mười Thánh Lang kỵ, trong đoàn thể có ba chiến sĩ bị đánh chết. Bọn họ xông pha cũng không mãnh liệt, chỉ dựa vào an toàn là việc chính, tập trung ưu thế binh lực tiêu diệt địch nhân.</w:t>
      </w:r>
    </w:p>
    <w:p>
      <w:pPr>
        <w:pStyle w:val="BodyText"/>
      </w:pPr>
      <w:r>
        <w:t xml:space="preserve">Đột nhiên Đông Nhĩ Mạc Lôi toàn thân đẫm máu cầm lang nha bổng thật lớn trong tay như ma thần trừng mắt nhìn nhóm người Hoàng Học Di lớn tiếng rít gào hung tợn:</w:t>
      </w:r>
    </w:p>
    <w:p>
      <w:pPr>
        <w:pStyle w:val="BodyText"/>
      </w:pPr>
      <w:r>
        <w:t xml:space="preserve">- Chính là đám Hán cẩu các ngươi sao? Đám Hán cẩu, các ngươi dám giết bộ hạ của ta, hôm nay toàn bộ các ngươi đều phải chết ở chỗ này!</w:t>
      </w:r>
    </w:p>
    <w:p>
      <w:pPr>
        <w:pStyle w:val="BodyText"/>
      </w:pPr>
      <w:r>
        <w:t xml:space="preserve">- Giết hắn!</w:t>
      </w:r>
    </w:p>
    <w:p>
      <w:pPr>
        <w:pStyle w:val="BodyText"/>
      </w:pPr>
      <w:r>
        <w:t xml:space="preserve">Hoàng Học Di nhìn Đông Nhĩ Mạc Lôi, trong lòng sinh ra cỗ rét lạnh, hắn lớn tiếng gầm rú một câu, hai cây súng trong tay không ngừng bắn tới.</w:t>
      </w:r>
    </w:p>
    <w:p>
      <w:pPr>
        <w:pStyle w:val="BodyText"/>
      </w:pPr>
      <w:r>
        <w:t xml:space="preserve">Lang nha bổng trong tay Đông Nhĩ Mạc Lôi quay cuồng ngăn cản, đem mưa đạn đánh văng, khi lang nha bổng quét ra, trên mặt hắn đã xuất hiện một chiếc mặt nạ quỷ bằng thanh đồng.</w:t>
      </w:r>
    </w:p>
    <w:p>
      <w:pPr>
        <w:pStyle w:val="BodyText"/>
      </w:pPr>
      <w:r>
        <w:t xml:space="preserve">Bên người Hoàng Học Di cũng có bảy tên cao thủ cầm súng trường trong tay, bọn họ liền giơ súng không ngừng bắn Đông Nhĩ Mạc Lôi.</w:t>
      </w:r>
    </w:p>
    <w:p>
      <w:pPr>
        <w:pStyle w:val="BodyText"/>
      </w:pPr>
      <w:r>
        <w:t xml:space="preserve">Những viên đạn bắn trúng thân thể người kia đều bị đẩy lui bật ra ngoài, giống như hoàn toàn không có chút hiệu quả.</w:t>
      </w:r>
    </w:p>
    <w:p>
      <w:pPr>
        <w:pStyle w:val="BodyText"/>
      </w:pPr>
      <w:r>
        <w:t xml:space="preserve">- Đi chết đi!</w:t>
      </w:r>
    </w:p>
    <w:p>
      <w:pPr>
        <w:pStyle w:val="BodyText"/>
      </w:pPr>
      <w:r>
        <w:t xml:space="preserve">Đông Nhĩ Mạc Lôi cười dữ tợn, phát động kỹ năng, hắn xông về hướng Hoàng Học Di, tốc độ càng lúc càng gần, nguyên bản chỉ tăng lên gấp sáu lần người thường, nhưng chỉ trong bốn lần hô hấp ngắn ngủi tốc độ của hắn là tăng lên hơn hai mươi ba lần.</w:t>
      </w:r>
    </w:p>
    <w:p>
      <w:pPr>
        <w:pStyle w:val="BodyText"/>
      </w:pPr>
      <w:r>
        <w:t xml:space="preserve">Bên cạnh Hoàng Học Di có một cường hóa giả cấp cao phát động kỹ năng Nham Bích, một mặt tường đất trống rỗng xuất hiện chắn ngang trước người Hoàng Học Di.</w:t>
      </w:r>
    </w:p>
    <w:p>
      <w:pPr>
        <w:pStyle w:val="BodyText"/>
      </w:pPr>
      <w:r>
        <w:t xml:space="preserve">- Vỡ!</w:t>
      </w:r>
    </w:p>
    <w:p>
      <w:pPr>
        <w:pStyle w:val="BodyText"/>
      </w:pPr>
      <w:r>
        <w:t xml:space="preserve">Lang nha bổng đâm tới, đem tường đất chấn thành nát vụn, Đông Nhĩ Mạc Lôi xuất hiện trước người Hoàng Học Di, cười dữ tợn, lang nha bổng thật lớn trong tay hung hăng nện xuống.</w:t>
      </w:r>
    </w:p>
    <w:p>
      <w:pPr>
        <w:pStyle w:val="BodyText"/>
      </w:pPr>
      <w:r>
        <w:t xml:space="preserve">Trong mắt Hoàng Học Di hiện lên vẻ tuyệt vọng, đột nhiên một mặt quang thuẫn từ ngực hắn dâng lên, hình thành một tấm quang thuẫn năng lượng chắn trước người hắn.</w:t>
      </w:r>
    </w:p>
    <w:p>
      <w:pPr>
        <w:pStyle w:val="BodyText"/>
      </w:pPr>
      <w:r>
        <w:t xml:space="preserve">Lang nha bổng của Đông Nhĩ Mạc Lôi oanh lên quang thuẫn, đem nó oanh đến dập nát, sau đó đập xuống thân thể Hoàng Học Di, đem hắn tạp thành đống thịt vụn.</w:t>
      </w:r>
    </w:p>
    <w:p>
      <w:pPr>
        <w:pStyle w:val="BodyText"/>
      </w:pPr>
      <w:r>
        <w:t xml:space="preserve">Một kích đánh chết Hoàng Học Di, Đông Nhĩ Mạc Lôi huy động lang nha bổng vung sang hai bên, sáu gã cường hóa giả liền bị hắn đánh chết tại chỗ.</w:t>
      </w:r>
    </w:p>
    <w:p>
      <w:pPr>
        <w:pStyle w:val="BodyText"/>
      </w:pPr>
      <w:r>
        <w:t xml:space="preserve">Tàn quân Hồng bang thấy thế hoảng hốt lập tức tán loạn.</w:t>
      </w:r>
    </w:p>
    <w:p>
      <w:pPr>
        <w:pStyle w:val="BodyText"/>
      </w:pPr>
      <w:r>
        <w:t xml:space="preserve">Đúng lúc này năm mươi Thánh Lang kỵ xông ra đem những bang chúng Hồng bang giết hết sạch sẽ.</w:t>
      </w:r>
    </w:p>
    <w:p>
      <w:pPr>
        <w:pStyle w:val="BodyText"/>
      </w:pPr>
      <w:r>
        <w:t xml:space="preserve">Trong mắt Đông Nhĩ Mạc Lôi thoáng hiện quang mang đỏ đậm lớn tiếng gầm rú:</w:t>
      </w:r>
    </w:p>
    <w:p>
      <w:pPr>
        <w:pStyle w:val="BodyText"/>
      </w:pPr>
      <w:r>
        <w:t xml:space="preserve">- Theo ta giết! Giết! Giết! Giết! Giết sạch toàn bộ Hán cẩu!</w:t>
      </w:r>
    </w:p>
    <w:p>
      <w:pPr>
        <w:pStyle w:val="BodyText"/>
      </w:pPr>
      <w:r>
        <w:t xml:space="preserve">- Giết! Giết! Giết!</w:t>
      </w:r>
    </w:p>
    <w:p>
      <w:pPr>
        <w:pStyle w:val="BodyText"/>
      </w:pPr>
      <w:r>
        <w:t xml:space="preserve">Năm mươi Thánh Lang kỵ cũng lớn tiếng gầm rú.</w:t>
      </w:r>
    </w:p>
    <w:p>
      <w:pPr>
        <w:pStyle w:val="BodyText"/>
      </w:pPr>
      <w:r>
        <w:t xml:space="preserve">Nổi giận gầm lên một tiếng, Đông Nhĩ Mạc Lôi mang binh hướng Lam bang nghiền áp tới.</w:t>
      </w:r>
    </w:p>
    <w:p>
      <w:pPr>
        <w:pStyle w:val="BodyText"/>
      </w:pPr>
      <w:r>
        <w:t xml:space="preserve">- Không!</w:t>
      </w:r>
    </w:p>
    <w:p>
      <w:pPr>
        <w:pStyle w:val="BodyText"/>
      </w:pPr>
      <w:r>
        <w:t xml:space="preserve">Lam bang bang chủ Trương Nguyên Nguyên hiện lên vẻ tuyệt vọng, một thanh lang nha bổng thật lớn oanh thẳng lên đầu hắn, đem hắn tạp thành thịt vụn.</w:t>
      </w:r>
    </w:p>
    <w:p>
      <w:pPr>
        <w:pStyle w:val="BodyText"/>
      </w:pPr>
      <w:r>
        <w:t xml:space="preserve">Vô số máu tươi tưới ướt thân thể Đông Nhĩ Mạc Lôi, thoạt nhìn càng thêm hung ác khủng bố.</w:t>
      </w:r>
    </w:p>
    <w:p>
      <w:pPr>
        <w:pStyle w:val="BodyText"/>
      </w:pPr>
      <w:r>
        <w:t xml:space="preserve">- Ha ha! Hán cẩu thật sự là yếu ah! Ha ha!</w:t>
      </w:r>
    </w:p>
    <w:p>
      <w:pPr>
        <w:pStyle w:val="BodyText"/>
      </w:pPr>
      <w:r>
        <w:t xml:space="preserve">Đông Nhĩ Mạc Lôi đẫm đầy máu tươi đứng cười ha hả chẳng khác gì một tên ác ma.</w:t>
      </w:r>
    </w:p>
    <w:p>
      <w:pPr>
        <w:pStyle w:val="Compact"/>
      </w:pPr>
      <w:r>
        <w:t xml:space="preserve">Đông Nhĩ Mạc Lôi chính là một trong những tiến hóa giả đỉnh cấp của Kim Lang kỵ, hắn là tiến hóa giả song thuộc tính cường độ cùng lực lượng, đồng thời còn nắm giữ đủ loại kỹ năng, không biết có bao nhiêu cao thủ chết trong tay hắn. Hắn dẫn theo Thánh Lang kỵ tả xung hữu đột, lại đem bang chủ Xích Dương giáo, Nguyên Nhất giáo oanh giết, không ít Kim Lang kỵ đi theo sau hắn giết vào trong Thiên Mục trấn.</w:t>
      </w:r>
      <w:r>
        <w:br w:type="textWrapping"/>
      </w:r>
      <w:r>
        <w:br w:type="textWrapping"/>
      </w:r>
    </w:p>
    <w:p>
      <w:pPr>
        <w:pStyle w:val="Heading2"/>
      </w:pPr>
      <w:bookmarkStart w:id="850" w:name="chương-829-đánh-lui-kim-lang-kỵ"/>
      <w:bookmarkEnd w:id="850"/>
      <w:r>
        <w:t xml:space="preserve">828. Chương 829: Đánh Lui Kim Lang Kỵ!</w:t>
      </w:r>
    </w:p>
    <w:p>
      <w:pPr>
        <w:pStyle w:val="Compact"/>
      </w:pPr>
      <w:r>
        <w:br w:type="textWrapping"/>
      </w:r>
      <w:r>
        <w:br w:type="textWrapping"/>
      </w:r>
    </w:p>
    <w:p>
      <w:pPr>
        <w:pStyle w:val="BodyText"/>
      </w:pPr>
      <w:r>
        <w:t xml:space="preserve">Lúc này cuộc chiến đã tiến vào gay cấn, mỗi khắc đều có Kim Lang kỵ bị giết, đồng thời mỗi khắc đều có cao thủ của mười bang phái tử vong.</w:t>
      </w:r>
    </w:p>
    <w:p>
      <w:pPr>
        <w:pStyle w:val="BodyText"/>
      </w:pPr>
      <w:r>
        <w:t xml:space="preserve">Bị Đông Nhĩ Mạc Lôi cường thế tiến công, sáu bang phái còn lại hoảng hốt không ngừng hiệu lệnh rút quân, sĩ khí đại ngã.</w:t>
      </w:r>
    </w:p>
    <w:p>
      <w:pPr>
        <w:pStyle w:val="BodyText"/>
      </w:pPr>
      <w:r>
        <w:t xml:space="preserve">Đông Nhĩ Mạc Lôi vung lang nha bổng, giống như cơn lốc trực tiếp nện một chiến sĩ của sáu bang phái thành bốn năm mảnh. Trong lòng hắn đột nhiên sinh cảnh báo, thân thể uốn éo, một mặt quang thuẫn xuất hiện chắn ngang trước người hắn.</w:t>
      </w:r>
    </w:p>
    <w:p>
      <w:pPr>
        <w:pStyle w:val="BodyText"/>
      </w:pPr>
      <w:r>
        <w:t xml:space="preserve">Oanh!</w:t>
      </w:r>
    </w:p>
    <w:p>
      <w:pPr>
        <w:pStyle w:val="BodyText"/>
      </w:pPr>
      <w:r>
        <w:t xml:space="preserve">Gai độc oanh thẳng lên quang thuẫn, đem quang thuẫn oanh run lên.</w:t>
      </w:r>
    </w:p>
    <w:p>
      <w:pPr>
        <w:pStyle w:val="BodyText"/>
      </w:pPr>
      <w:r>
        <w:t xml:space="preserve">Đông Nhĩ Mạc Lôi quay đầu nhìn thấy Nhạc Trọng đang cầm Độc Thứ trong tay lạnh lùng xông tới.</w:t>
      </w:r>
    </w:p>
    <w:p>
      <w:pPr>
        <w:pStyle w:val="BodyText"/>
      </w:pPr>
      <w:r>
        <w:t xml:space="preserve">- Là ngươi! Hán cẩu chết tiệt, dám đánh lén ta! Xem ta tê ngươi!</w:t>
      </w:r>
    </w:p>
    <w:p>
      <w:pPr>
        <w:pStyle w:val="BodyText"/>
      </w:pPr>
      <w:r>
        <w:t xml:space="preserve">Đông Nhĩ Mạc Lôi hung tàn cười, phát động kỹ năng, giống như cỗ xe tăng vọt tới.</w:t>
      </w:r>
    </w:p>
    <w:p>
      <w:pPr>
        <w:pStyle w:val="BodyText"/>
      </w:pPr>
      <w:r>
        <w:t xml:space="preserve">Bên người hắn có năm mươi Thánh Lang kỵ, có nam có nữ, đều do Đột Quyết đế quốc mời chào, bọn hắn đi theo Đông Nhĩ Mạc Lôi hướng chỗ Nhạc Trọng lao qua.</w:t>
      </w:r>
    </w:p>
    <w:p>
      <w:pPr>
        <w:pStyle w:val="BodyText"/>
      </w:pPr>
      <w:r>
        <w:t xml:space="preserve">Đi theo bên người Đông Nhĩ Mạc Lôi đều là cường hóa giả đứng đầu Đột Quyết đế quốc, trong đó có tám người sức chiến đấu không kém hơn nhóm người Bì Kiếm Nhất. Sức chiến đấu của bốn mươi hai người còn lại tuy rằng còn kém những cường giả đứng đầu, nhưng vài người liên thủ cũng đủ kiềm chế những cường hóa giả như Bì Kiếm Nhất bọn họ.</w:t>
      </w:r>
    </w:p>
    <w:p>
      <w:pPr>
        <w:pStyle w:val="BodyText"/>
      </w:pPr>
      <w:r>
        <w:t xml:space="preserve">Song phương vừa đối mặt liền điên cuồng chém giết, kiếm quang khủng bố, phân thân ảo ảnh, triệu hoán thú cường đại, thân ảnh nhanh như gió, ngọn lửa tận trời, đủ loại kỹ năng tăng cường không ngừng chớp động trong khu vực này.</w:t>
      </w:r>
    </w:p>
    <w:p>
      <w:pPr>
        <w:pStyle w:val="BodyText"/>
      </w:pPr>
      <w:r>
        <w:t xml:space="preserve">Đông Nhĩ Mạc Lôi phát động kỹ năng Trùng Phong thẳng tắp xông về hướng Nhạc Trọng.</w:t>
      </w:r>
    </w:p>
    <w:p>
      <w:pPr>
        <w:pStyle w:val="BodyText"/>
      </w:pPr>
      <w:r>
        <w:t xml:space="preserve">Trong mắt Nhạc Trọng chợt lóe hàn quang, phát động kỹ năng Khủng Cụ thuật, một đạo tinh thần trùng kích đáng sợ oanh thẳng lên thân thể Đông Nhĩ Mạc Lôi.</w:t>
      </w:r>
    </w:p>
    <w:p>
      <w:pPr>
        <w:pStyle w:val="BodyText"/>
      </w:pPr>
      <w:r>
        <w:t xml:space="preserve">Kỹ năng tinh thần hệ như Khủng Cụ thuật thích hợp nhất dùng công kích cường hóa giả lực lượng hệ cùng nhanh nhẹn hệ. Nếu đối phương không chú ý cường hóa tinh thần, vô luận lực lượng cùng lực nhanh nhẹn của bọn hắn cao tới cỡ nào, vẫn bị Nhạc Trọng miểu sát trong nháy mắt.</w:t>
      </w:r>
    </w:p>
    <w:p>
      <w:pPr>
        <w:pStyle w:val="BodyText"/>
      </w:pPr>
      <w:r>
        <w:t xml:space="preserve">Đạo tinh thần trùng kích nháy mắt oanh lên thân thể Đông Nhĩ Mạc Lôi, một đạo bạch sắc quang mang chớp động, đạo tinh thần trùng kích nháy mắt hỏng mất.</w:t>
      </w:r>
    </w:p>
    <w:p>
      <w:pPr>
        <w:pStyle w:val="BodyText"/>
      </w:pPr>
      <w:r>
        <w:t xml:space="preserve">- Vô ích! Toàn bộ tinh thần công kích đối với ta không có hiệu quả! Ngu xuẩn!</w:t>
      </w:r>
    </w:p>
    <w:p>
      <w:pPr>
        <w:pStyle w:val="BodyText"/>
      </w:pPr>
      <w:r>
        <w:t xml:space="preserve">Đông Nhĩ Mạc Lôi đã tăng tốc độ gấp hai mươi lăm lần, hắn cười dữ tợn, lang nha bổng thật lớn trong tay giống như thái sơn dùng xu thế sấm sét đánh tới Nhạc Trọng.</w:t>
      </w:r>
    </w:p>
    <w:p>
      <w:pPr>
        <w:pStyle w:val="BodyText"/>
      </w:pPr>
      <w:r>
        <w:t xml:space="preserve">Trong mắt Nhạc Trọng chợt lóe dị quang, phát động kỹ năng Ảnh Bộ, thân hình chợt lóe sang bên cạnh, Hắc Nha đao trong tay chém tới.</w:t>
      </w:r>
    </w:p>
    <w:p>
      <w:pPr>
        <w:pStyle w:val="BodyText"/>
      </w:pPr>
      <w:r>
        <w:t xml:space="preserve">Đương một tiếng vang thật lớn!</w:t>
      </w:r>
    </w:p>
    <w:p>
      <w:pPr>
        <w:pStyle w:val="BodyText"/>
      </w:pPr>
      <w:r>
        <w:t xml:space="preserve">Lang nha bổng bị Nhạc Trọng đánh văng sang bên, mà Nhạc Trọng cũng bị quái lực của hắn chấn đến run cả cánh tay, Hắc Nha đao cơ hồ rời tay văng ra.</w:t>
      </w:r>
    </w:p>
    <w:p>
      <w:pPr>
        <w:pStyle w:val="BodyText"/>
      </w:pPr>
      <w:r>
        <w:t xml:space="preserve">Tránh khỏi một kích tất sát của Đông Nhĩ Mạc Lôi, Nhạc Trọng nhanh như quỷ mị rút Độc Thứ nhắm vào đầu hắn liên tục bắn sáu phát.</w:t>
      </w:r>
    </w:p>
    <w:p>
      <w:pPr>
        <w:pStyle w:val="BodyText"/>
      </w:pPr>
      <w:r>
        <w:t xml:space="preserve">Từ trong thân thể Đông Nhĩ Mạc Lôi nháy mắt dâng lên một mặt quang thuẫn, ngăn chặn sáu phát gai độc bắn ra vỡ tan dập nát.</w:t>
      </w:r>
    </w:p>
    <w:p>
      <w:pPr>
        <w:pStyle w:val="BodyText"/>
      </w:pPr>
      <w:r>
        <w:t xml:space="preserve">- Có ý tứ! Nếm ta một kích!</w:t>
      </w:r>
    </w:p>
    <w:p>
      <w:pPr>
        <w:pStyle w:val="BodyText"/>
      </w:pPr>
      <w:r>
        <w:t xml:space="preserve">Đông Nhĩ Mạc Lôi cười dữ tợn, phát động kỹ năng Cự Nhân Nhất Kích 3 cấp, lực lượng cùng nhanh nhẹn trong nháy mắt gia tăng 40 điểm, mang theo tiếng động xé trời oanh về hướng Nhạc Trọng.</w:t>
      </w:r>
    </w:p>
    <w:p>
      <w:pPr>
        <w:pStyle w:val="BodyText"/>
      </w:pPr>
      <w:r>
        <w:t xml:space="preserve">Đối mặt một kích kinh khủng của Đông Nhĩ Mạc Lôi, gương mặt Nhạc Trọng không chút thay đổi, nhảy ra phía sau hơn mười thước, tránh khỏi một kích của hắn, sau đó phát động kỹ năng thao túng trọng lực, một đạo sóng gợn bao phủ lên thân thể Đông Nhĩ Mạc Lôi làm thân thể hắn liền trầm xuống.</w:t>
      </w:r>
    </w:p>
    <w:p>
      <w:pPr>
        <w:pStyle w:val="BodyText"/>
      </w:pPr>
      <w:r>
        <w:t xml:space="preserve">- Trọng lực gấp hai lần? Căn bản không chút tác dụng!</w:t>
      </w:r>
    </w:p>
    <w:p>
      <w:pPr>
        <w:pStyle w:val="BodyText"/>
      </w:pPr>
      <w:r>
        <w:t xml:space="preserve">Đông Nhĩ Mạc Lôi lãnh khốc cười vọt tới trước mặt Nhạc Trọng.</w:t>
      </w:r>
    </w:p>
    <w:p>
      <w:pPr>
        <w:pStyle w:val="BodyText"/>
      </w:pPr>
      <w:r>
        <w:t xml:space="preserve">Nhạc Trọng vừa lui về phía sau, vừa thay đổi Độc Thứ, hướng Đông Nhĩ Mạc Lôi bắn sáu phát.</w:t>
      </w:r>
    </w:p>
    <w:p>
      <w:pPr>
        <w:pStyle w:val="BodyText"/>
      </w:pPr>
      <w:r>
        <w:t xml:space="preserve">Đông Nhĩ Mạc Lôi dùng lang nha bổng bảo vệ đầu phát động kỹ năng Trùng Phong nghiền áp tới, sáu phát Độc Thứ oanh lên thân thể hắn nổ tung đem quần áo hắn phá nát lộ ra bì giáp tam giai bên trong.</w:t>
      </w:r>
    </w:p>
    <w:p>
      <w:pPr>
        <w:pStyle w:val="BodyText"/>
      </w:pPr>
      <w:r>
        <w:t xml:space="preserve">Cho dù Độc Thứ đã thăng cấp thành bảo vật cấp 5, nhưng vẫn không oanh thủng bì giáp tam giai. Nhưng lực đánh khủng bố cũng không làm cơ thể Đông Nhĩ Mạc Lôi dao động nửa phần cho thấy được sự khủng khiếp của hắn hiện tại.</w:t>
      </w:r>
    </w:p>
    <w:p>
      <w:pPr>
        <w:pStyle w:val="BodyText"/>
      </w:pPr>
      <w:r>
        <w:t xml:space="preserve">- Đau quá! Đi chết đi!</w:t>
      </w:r>
    </w:p>
    <w:p>
      <w:pPr>
        <w:pStyle w:val="BodyText"/>
      </w:pPr>
      <w:r>
        <w:t xml:space="preserve">Vẻ mặt Đông Nhĩ Mạc Lôi thống khổ vặn vẹo, điên cuồng hét lớn một tiếng xuất hiện trước người Nhạc Trọng xuất động kỹ năng Cự Nhân Nhất Kích, hai loại kỹ năng gia trì làm nhanh nhẹn của hắn đột nhiên tăng lên gấp hai mươi chín lần, lang nha bổng như sao băng hướng Nhạc Trọng đập tới.</w:t>
      </w:r>
    </w:p>
    <w:p>
      <w:pPr>
        <w:pStyle w:val="BodyText"/>
      </w:pPr>
      <w:r>
        <w:t xml:space="preserve">Lúc này nhanh nhẹn của hắn đã không kém Nhạc Trọng bao nhiêu, một kích kia Nhạc Trọng không thể tránh né, chỉ dùng Hắc Nha đao dùng sức chống đỡ, muốn làm tan mất lực lượng của Đông Nhĩ Mạc Lôi.</w:t>
      </w:r>
    </w:p>
    <w:p>
      <w:pPr>
        <w:pStyle w:val="BodyText"/>
      </w:pPr>
      <w:r>
        <w:t xml:space="preserve">Đương!</w:t>
      </w:r>
    </w:p>
    <w:p>
      <w:pPr>
        <w:pStyle w:val="BodyText"/>
      </w:pPr>
      <w:r>
        <w:t xml:space="preserve">Nương theo sau tiếng vang thật lớn, Hắc Nha đao của Nhạc Trọng bị chấn bay, thân thể hắn cũng như mảnh vải rách bị oanh bay ra sau.</w:t>
      </w:r>
    </w:p>
    <w:p>
      <w:pPr>
        <w:pStyle w:val="BodyText"/>
      </w:pPr>
      <w:r>
        <w:t xml:space="preserve">- Ha ha!</w:t>
      </w:r>
    </w:p>
    <w:p>
      <w:pPr>
        <w:pStyle w:val="BodyText"/>
      </w:pPr>
      <w:r>
        <w:t xml:space="preserve">Đông Nhĩ Mạc Lôi một kích đánh bay Nhạc Trọng, điên cuồng cười to lại phát động kỹ năng Trùng Phong, toàn thân như mũi tên nhọn vọt tới chỗ hắn.</w:t>
      </w:r>
    </w:p>
    <w:p>
      <w:pPr>
        <w:pStyle w:val="BodyText"/>
      </w:pPr>
      <w:r>
        <w:t xml:space="preserve">Nhạc Trọng bị đánh bay lên không trung, hai tay bị quái lực khủng bố đánh trúng vừa ngứa lại vừa đau, nếu không phải cường độ thân thể hắn mạnh mẽ, một kích này đã bị oanh gãy hai tay.</w:t>
      </w:r>
    </w:p>
    <w:p>
      <w:pPr>
        <w:pStyle w:val="BodyText"/>
      </w:pPr>
      <w:r>
        <w:t xml:space="preserve">Theo thời gian Nhạc Trọng bị đánh bay, lúc này tình thế của người Hán trên chiến trường đã tồi tệ tới cực điểm.</w:t>
      </w:r>
    </w:p>
    <w:p>
      <w:pPr>
        <w:pStyle w:val="BodyText"/>
      </w:pPr>
      <w:r>
        <w:t xml:space="preserve">Bì Kiếm Nhất bị một gã cao thủ dùng đao tóc vàng cuốn lấy, kiếm quang bốn phía, đao mang cuồn cuộn, đôi bên không ai làm gì được ai.</w:t>
      </w:r>
    </w:p>
    <w:p>
      <w:pPr>
        <w:pStyle w:val="BodyText"/>
      </w:pPr>
      <w:r>
        <w:t xml:space="preserve">Phan Thịnh bị một gã cao thủ ngăn cản, đôi bên đều là cao thủ cận chiến, quyền qua cước lại, quyền cước oanh kích như ảo ảnh, âm bạo vang lên bên tai không ngừng. Bọn họ đều là cao thủ quyền cước đứng đầu, trong khoảnh khắc cũng bất phân thắng bại.</w:t>
      </w:r>
    </w:p>
    <w:p>
      <w:pPr>
        <w:pStyle w:val="BodyText"/>
      </w:pPr>
      <w:r>
        <w:t xml:space="preserve">Cự Hùng Tần Trăn bị một nữ tử dáng người đầy đặn, tướng mạo diễm lệ, thân mặc bì giáp bó sát người, buộc tóc đuôi ngựa tay cầm song đao quấy nhiễu, tốc độ của nữ tử cao tới mười tám lần, hành động như gió, vòng quanh Tần Trăn không ngừng phát động công kích.</w:t>
      </w:r>
    </w:p>
    <w:p>
      <w:pPr>
        <w:pStyle w:val="BodyText"/>
      </w:pPr>
      <w:r>
        <w:t xml:space="preserve">Tần Trăn không ngừng rống to nhưng không biện pháp làm gì được nữ tử kia. Hắn căn bản không đuổi theo kịp nàng, nếu không cẩn thận còn bị nàng đánh trúng khiến cho hắn chật vật không chịu nổi.</w:t>
      </w:r>
    </w:p>
    <w:p>
      <w:pPr>
        <w:pStyle w:val="BodyText"/>
      </w:pPr>
      <w:r>
        <w:t xml:space="preserve">Thiên Cung Anh dựa vào kỹ năng tiềm hành nhị giai nháy mắt ám sát hai gã cao thủ Thánh Lang kỵ, cuối cùng bị những cao thủ còn lại cuốn lấy.</w:t>
      </w:r>
    </w:p>
    <w:p>
      <w:pPr>
        <w:pStyle w:val="BodyText"/>
      </w:pPr>
      <w:r>
        <w:t xml:space="preserve">Thánh Lang kỵ có được kinh nghiệm đối phó cao thủ thập phần phong phú, ba gã tiến hóa giả nhanh nhẹn, một tiến hóa giả tinh thần hệ cùng hai gã lực lượng hệ hình thành tiểu đội điên cuồng vây công nàng, làm nàng chật vật không chịu nổi. Sáu gã tiến hóa giả nàng đều có thể một đao ám sát nếu đơn đả độc đấu, nhưng sáu người vây công làm nàng không thể nào phát huy được sở trường.</w:t>
      </w:r>
    </w:p>
    <w:p>
      <w:pPr>
        <w:pStyle w:val="BodyText"/>
      </w:pPr>
      <w:r>
        <w:t xml:space="preserve">Những cao thủ còn lại bị cao thủ Thánh Lang kỵ vây công, phòng tuyến tràn đầy nguy cơ.</w:t>
      </w:r>
    </w:p>
    <w:p>
      <w:pPr>
        <w:pStyle w:val="BodyText"/>
      </w:pPr>
      <w:r>
        <w:t xml:space="preserve">Cao thủ mười bang phái còn lại tránh xa trung tâm những cao thủ đứng đầu đối chiến, lựa chọn đi liệp sát chiến sĩ Kim Lang kỵ.</w:t>
      </w:r>
    </w:p>
    <w:p>
      <w:pPr>
        <w:pStyle w:val="Compact"/>
      </w:pPr>
      <w:r>
        <w:t xml:space="preserve">Trên thực tế không ngừng có Kim Lang kỵ theo sự chỉ huy của Cổ Gia Ni công phá vào thành lũy dũng mãnh tràn vào Thiên Mục trấn.</w:t>
      </w:r>
      <w:r>
        <w:br w:type="textWrapping"/>
      </w:r>
      <w:r>
        <w:br w:type="textWrapping"/>
      </w:r>
    </w:p>
    <w:p>
      <w:pPr>
        <w:pStyle w:val="Heading2"/>
      </w:pPr>
      <w:bookmarkStart w:id="851" w:name="chương-830-ái-tân-giác-la-huyền-chân-1"/>
      <w:bookmarkEnd w:id="851"/>
      <w:r>
        <w:t xml:space="preserve">829. Chương 830: Ái Tân Giác La Huyền Chân! (1)</w:t>
      </w:r>
    </w:p>
    <w:p>
      <w:pPr>
        <w:pStyle w:val="Compact"/>
      </w:pPr>
      <w:r>
        <w:br w:type="textWrapping"/>
      </w:r>
      <w:r>
        <w:br w:type="textWrapping"/>
      </w:r>
    </w:p>
    <w:p>
      <w:pPr>
        <w:pStyle w:val="BodyText"/>
      </w:pPr>
      <w:r>
        <w:t xml:space="preserve">- Nhất định phải tốc chiến tốc thắng!</w:t>
      </w:r>
    </w:p>
    <w:p>
      <w:pPr>
        <w:pStyle w:val="BodyText"/>
      </w:pPr>
      <w:r>
        <w:t xml:space="preserve">Nhạc Trọng ở giữa không trung trong mắt thoáng hiện hàn quang, nháy mắt lấy ra điện từ pháo đan binh nhắm ngay Đông Nhĩ Mạc Lôi bóp cò.</w:t>
      </w:r>
    </w:p>
    <w:p>
      <w:pPr>
        <w:pStyle w:val="BodyText"/>
      </w:pPr>
      <w:r>
        <w:t xml:space="preserve">Ngay lúc điện từ pháo đan binh xuất hiện trong tay Nhạc Trọng, Đông Nhĩ Mạc Lôi chợt cảm thấy một cỗ hàn ý thật sâu, hắn không để ý kỹ năng phản phệ, mạnh mẽ đình chỉ kỹ năng, phun ra một ngụm máu tươi nhảy dựng sang bên cạnh.</w:t>
      </w:r>
    </w:p>
    <w:p>
      <w:pPr>
        <w:pStyle w:val="BodyText"/>
      </w:pPr>
      <w:r>
        <w:t xml:space="preserve">Một đạo quang mang bắn ra oanh trúng vai phải của Đông Nhĩ Mạc Lôi đem vai phải của hắn trực tiếp oanh bạo, một cánh tay cũng rơi rụng trên mặt đất.</w:t>
      </w:r>
    </w:p>
    <w:p>
      <w:pPr>
        <w:pStyle w:val="BodyText"/>
      </w:pPr>
      <w:r>
        <w:t xml:space="preserve">- Đó là vũ khí gì? Vì sao uy lực lại khủng bố như vậy?</w:t>
      </w:r>
    </w:p>
    <w:p>
      <w:pPr>
        <w:pStyle w:val="BodyText"/>
      </w:pPr>
      <w:r>
        <w:t xml:space="preserve">Trong mắt Đông Nhĩ Mạc Lôi lóe tia hoảng hốt, thân thể hắn dù là cự lực của cơ quan pháo oanh kích cũng có thể thừa nhận được, nhưng vừa bị điện từ pháo oanh trúng liền đứt cánh tay phải, điều này làm cho hắn cảm giác tử vong uy hiếp nồng đậm.</w:t>
      </w:r>
    </w:p>
    <w:p>
      <w:pPr>
        <w:pStyle w:val="BodyText"/>
      </w:pPr>
      <w:r>
        <w:t xml:space="preserve">Nhạc Trọng một kích thành công liền đứng thẳng người đem điện từ pháo nhắm ngay Đông Nhĩ Mạc Lôi.</w:t>
      </w:r>
    </w:p>
    <w:p>
      <w:pPr>
        <w:pStyle w:val="BodyText"/>
      </w:pPr>
      <w:r>
        <w:t xml:space="preserve">Đông Nhĩ Mạc Lôi hoảng hốt phát động kỹ năng Lang Nhân Biến Thân 2 cấp cực mạnh của hắn, trong chớp mắt liền biến thành một quái vật đầu sói thân người cao hơn hai thước, thân thể tràn đầy cơ bắp.</w:t>
      </w:r>
    </w:p>
    <w:p>
      <w:pPr>
        <w:pStyle w:val="BodyText"/>
      </w:pPr>
      <w:r>
        <w:t xml:space="preserve">Vừa biến thành lang nhân, hai chân hắn dụng lực nhảy mạnh, dùng tốc độ cao gấp hai mươi sáu lần hướng phương xa bỏ chạy, trước khi rời đi chỉ lưu lại một câu:</w:t>
      </w:r>
    </w:p>
    <w:p>
      <w:pPr>
        <w:pStyle w:val="BodyText"/>
      </w:pPr>
      <w:r>
        <w:t xml:space="preserve">- Triệt!</w:t>
      </w:r>
    </w:p>
    <w:p>
      <w:pPr>
        <w:pStyle w:val="BodyText"/>
      </w:pPr>
      <w:r>
        <w:t xml:space="preserve">Mạnh mẽ như Nhạc Trọng cũng không thể dùng điện từ pháo tập trung được một lang nhân chạy trốn, hắn nhanh chóng điều chỉnh điện từ pháo hướng một tiến hóa giả cầm đại thiết chùy trong tay bóp cò.</w:t>
      </w:r>
    </w:p>
    <w:p>
      <w:pPr>
        <w:pStyle w:val="BodyText"/>
      </w:pPr>
      <w:r>
        <w:t xml:space="preserve">Một đạo quang mang chớp động, cao thủ kia lập tức bị oanh nổ thân thể, vụn thịt văng ra tung tóe.</w:t>
      </w:r>
    </w:p>
    <w:p>
      <w:pPr>
        <w:pStyle w:val="BodyText"/>
      </w:pPr>
      <w:r>
        <w:t xml:space="preserve">Chứng kiến một màn kia, những cao thủ Thánh Lang kỵ còn lại sắc mặt đại biến, hơn nữa chủ tướng đã trốn, bọn hắn không còn chút ý chiến đấu, lập tức phá vây bỏ chạy.</w:t>
      </w:r>
    </w:p>
    <w:p>
      <w:pPr>
        <w:pStyle w:val="BodyText"/>
      </w:pPr>
      <w:r>
        <w:t xml:space="preserve">Nhạc Trọng lật tay, Độc Thứ xuất hiện, hắn bắn ra sáu phát liên tục trực tiếp oanh nổ đầu sáu gã Thánh Lang kỵ tốc độ không cao, sau đó hai mắt ngưng tụ phát động Khủng Cụ thuật, một đạo tinh thần ba động mạnh mẽ trực tiếp oanh trúng nữ tiến hóa diễm lệ đang giằng co cùng Tần Trăn.</w:t>
      </w:r>
    </w:p>
    <w:p>
      <w:pPr>
        <w:pStyle w:val="BodyText"/>
      </w:pPr>
      <w:r>
        <w:t xml:space="preserve">Hình tượng hão huyền sợ hãi vô tận dũng mãnh tràn vào trong thức hải của nữ nhân kia, khiến nàng sợ hãi đến hôn mê bất tỉnh.</w:t>
      </w:r>
    </w:p>
    <w:p>
      <w:pPr>
        <w:pStyle w:val="BodyText"/>
      </w:pPr>
      <w:r>
        <w:t xml:space="preserve">Thiên Cung Anh dẫn theo cao thủ cấm vệ điên cuồng truy kích cao thủ Thánh Lang kỵ, liên tiếp giết chết mười lăm tên cao thủ, những Thánh Lang kỵ còn lại đều lợi dụng đủ loại kỹ năng đào thoát sự đuổi giết của bọn họ.</w:t>
      </w:r>
    </w:p>
    <w:p>
      <w:pPr>
        <w:pStyle w:val="BodyText"/>
      </w:pPr>
      <w:r>
        <w:t xml:space="preserve">Thánh Lang kỵ vừa lui, Nhạc Trọng liền dùng trọng súng máy nhắm ngay Kim Lang kỵ điên cuồng bắn phá.</w:t>
      </w:r>
    </w:p>
    <w:p>
      <w:pPr>
        <w:pStyle w:val="BodyText"/>
      </w:pPr>
      <w:r>
        <w:t xml:space="preserve">Kim Lang kỵ vừa xông vào Thiên Mục trấn nhưng không có Thánh Lang kỵ mở đường, chỉ có thể bị tấn công không ngừng tử vong.</w:t>
      </w:r>
    </w:p>
    <w:p>
      <w:pPr>
        <w:pStyle w:val="BodyText"/>
      </w:pPr>
      <w:r>
        <w:t xml:space="preserve">- Lui lại!</w:t>
      </w:r>
    </w:p>
    <w:p>
      <w:pPr>
        <w:pStyle w:val="BodyText"/>
      </w:pPr>
      <w:r>
        <w:t xml:space="preserve">- Lui lại!</w:t>
      </w:r>
    </w:p>
    <w:p>
      <w:pPr>
        <w:pStyle w:val="BodyText"/>
      </w:pPr>
      <w:r>
        <w:t xml:space="preserve">- …</w:t>
      </w:r>
    </w:p>
    <w:p>
      <w:pPr>
        <w:pStyle w:val="BodyText"/>
      </w:pPr>
      <w:r>
        <w:t xml:space="preserve">Cổ Gia Ni nhìn thấy tình thế không ổn lập tức truyền đạt mệnh lệnh rút quân.</w:t>
      </w:r>
    </w:p>
    <w:p>
      <w:pPr>
        <w:pStyle w:val="BodyText"/>
      </w:pPr>
      <w:r>
        <w:t xml:space="preserve">Kim Lang kỵ vừa nghe lệnh lui quân vô cùng chật vật bỏ lại thật nhiều thi thể hoảng sợ thoát khỏi Thiên Mục trấn.</w:t>
      </w:r>
    </w:p>
    <w:p>
      <w:pPr>
        <w:pStyle w:val="BodyText"/>
      </w:pPr>
      <w:r>
        <w:t xml:space="preserve">Kim Lang kỵ vừa lui, Nhạc Trọng lập tức mệnh lệnh Tây Môn Liệt tổ chức nhân thủ đem toàn bộ trang bị vũ khí của Kim Lang kỵ thu lại, đồng thời cho Tây Môn Liệt tổ chức người sống sót Thiên Mục trấn xây dựng công sự phòng ngự.</w:t>
      </w:r>
    </w:p>
    <w:p>
      <w:pPr>
        <w:pStyle w:val="BodyText"/>
      </w:pPr>
      <w:r>
        <w:t xml:space="preserve">Tuy rằng Kim Lang kỵ thối lui ra khỏi Thiên Mục trấn, nhưng chỉ lui ra vài cây số bên ngoài mà không thực sự rời đi.</w:t>
      </w:r>
    </w:p>
    <w:p>
      <w:pPr>
        <w:pStyle w:val="BodyText"/>
      </w:pPr>
      <w:r>
        <w:t xml:space="preserve">Cổ Gia Ni nhìn Đông Nhĩ Mạc Lôi bị đứt một cánh tay, ngữ khí có chút bất thiện hỏi:</w:t>
      </w:r>
    </w:p>
    <w:p>
      <w:pPr>
        <w:pStyle w:val="BodyText"/>
      </w:pPr>
      <w:r>
        <w:t xml:space="preserve">- Đông Nhĩ Mạc Lôi, chuyện gì xảy ra?</w:t>
      </w:r>
    </w:p>
    <w:p>
      <w:pPr>
        <w:pStyle w:val="BodyText"/>
      </w:pPr>
      <w:r>
        <w:t xml:space="preserve">Vừa rút lui, toàn bộ trả giá trước đó của Kim Lang kỵ hoàn toàn uổng phí, bọn hắn tổng cộng bỏ lại bảy trăm cỗ thi thể trong Thiên Mục trấn. Vừa nghĩ tới có bảy trăm chiến sĩ tinh nhuệ chết trận, trong lòng Cổ Gia Ni tràn ngập sợ hãi.</w:t>
      </w:r>
    </w:p>
    <w:p>
      <w:pPr>
        <w:pStyle w:val="BodyText"/>
      </w:pPr>
      <w:r>
        <w:t xml:space="preserve">Chiến sĩ tinh nhuệ Kim Lang kỵ là lực lượng trung tâm của Đột Quyết đế quốc, một lần duy nhất đã chết bảy trăm người, điều này đối với Đột Quyết mà nói là một sự đả kích không nhỏ. Càng làm cho Cổ Gia Ni thêm sợ hãi chính là bọn hắn trả giá lớn như vậy nhưng còn chưa chiếm lĩnh được Thiên Mục trấn, nếu quay về Đột Quyết hắn nhất định sẽ bị nghiêm trị.</w:t>
      </w:r>
    </w:p>
    <w:p>
      <w:pPr>
        <w:pStyle w:val="BodyText"/>
      </w:pPr>
      <w:r>
        <w:t xml:space="preserve">Đông Nhĩ Mạc Lôi trừng mắt nhìn Cổ Gia Ni lớn tiếng rít gào:</w:t>
      </w:r>
    </w:p>
    <w:p>
      <w:pPr>
        <w:pStyle w:val="BodyText"/>
      </w:pPr>
      <w:r>
        <w:t xml:space="preserve">- Câm miệng! Tên tạp chủng hỗn huyết chỉ dựa vào nữ nhân thượng vị như ngươi! Ở trong Thiên Mục trấn, có một cao thủ trong tay có binh khí tiên tiến siêu việt khoa học kỹ thuật hiện tại. Kỵ binh vốn đã không giỏi trong việc tấn công thành lũy, ngươi muốn chúng ta mạnh mẽ công thành thì làm sao mà đánh xuống được?</w:t>
      </w:r>
    </w:p>
    <w:p>
      <w:pPr>
        <w:pStyle w:val="BodyText"/>
      </w:pPr>
      <w:r>
        <w:t xml:space="preserve">Đông Nhĩ Mạc Lôi rõ ràng muốn đem toàn bộ trách nhiệm đổ lên đầu Cổ Gia Ni, trên thực tế hắn là người thứ nhất nhảy vào Thiên Mục trấn, cũng do hắn mang theo Thánh Lang kỵ tấn công thị trấn. Nếu không phải Nhạc Trọng đem Đại Hán liên minh năm bè bảy mảng miễn cưỡng chỉnh hợp lại, lúc này nói không chừng Thiên Mục trấn đã bị hắn chiếm lĩnh. Hiện tại không chiếm được thị trấn, hắn lập tức đem lửa giận cùng thất bại quy tội trên người Cổ Gia Ni.</w:t>
      </w:r>
    </w:p>
    <w:p>
      <w:pPr>
        <w:pStyle w:val="BodyText"/>
      </w:pPr>
      <w:r>
        <w:t xml:space="preserve">Trong mắt Cổ Gia Ni hiện lên vẻ phẫn nộ, sau đó yên lặng cúi đầu. Hắn là hỗn huyết nhi do người Hán cùng người Duy Ngô Nhĩ tộc kết hợp, trước cuối thời điểm này cũng sẽ không có ai đi để ý.</w:t>
      </w:r>
    </w:p>
    <w:p>
      <w:pPr>
        <w:pStyle w:val="BodyText"/>
      </w:pPr>
      <w:r>
        <w:t xml:space="preserve">Nhưng ở trong Đột Quyết đế quốc rất chú ý huyết thống tinh thuần, bởi vì Cổ Gia Ni có một nửa huyết thống người Hán nên bị bài xích vô cùng, nếu không phải hắn thông minh dâng lên vài mỹ nhân đứng đầu cho Ô Nhĩ Thoát Thoát, hơn nữa năng lực bản thân hắn xuất chúng, hắn căn bản không đi lên được vị trí này.</w:t>
      </w:r>
    </w:p>
    <w:p>
      <w:pPr>
        <w:pStyle w:val="BodyText"/>
      </w:pPr>
      <w:r>
        <w:t xml:space="preserve">Cho dù hắn bò lên được vị trí hôm nay, nhưng người Duy Ngô Nhĩ tộc vẫn vô cùng khinh thường hắn, há miệng ngậm miệng liền mắng hắn là tạp chủng. Chỉ khi nào ở trước mặt Ô Nhĩ Thoát Thoát thì đám tướng lãnh kia mới chịu khiêm tốn hơn một chút.</w:t>
      </w:r>
    </w:p>
    <w:p>
      <w:pPr>
        <w:pStyle w:val="BodyText"/>
      </w:pPr>
      <w:r>
        <w:t xml:space="preserve">Trong mắt Đông Nhĩ Mạc Lôi hiện lên hung quang, vô cùng dữ tợn nói:</w:t>
      </w:r>
    </w:p>
    <w:p>
      <w:pPr>
        <w:pStyle w:val="BodyText"/>
      </w:pPr>
      <w:r>
        <w:t xml:space="preserve">- Hiện tại chúng ta không cách nào chiếm được Thiên Mục trấn nữa! Chúng ta tạm thời rút quân, đi đánh lén A Gia Á trấn!</w:t>
      </w:r>
    </w:p>
    <w:p>
      <w:pPr>
        <w:pStyle w:val="BodyText"/>
      </w:pPr>
      <w:r>
        <w:t xml:space="preserve">Cổ Gia Ni phát ra tiếng kêu kinh hãi nói:</w:t>
      </w:r>
    </w:p>
    <w:p>
      <w:pPr>
        <w:pStyle w:val="BodyText"/>
      </w:pPr>
      <w:r>
        <w:t xml:space="preserve">- A Gia Á trấn! Đây là thị trấn thuộc thế lực Mãn Châu quốc, nếu tấn công tiểu trấn kia, Mãn Châu quốc nhất định sẽ không để yên!</w:t>
      </w:r>
    </w:p>
    <w:p>
      <w:pPr>
        <w:pStyle w:val="BodyText"/>
      </w:pPr>
      <w:r>
        <w:t xml:space="preserve">Đông Nhĩ Mạc Lôi trừng mắt hung tợn nói:</w:t>
      </w:r>
    </w:p>
    <w:p>
      <w:pPr>
        <w:pStyle w:val="BodyText"/>
      </w:pPr>
      <w:r>
        <w:t xml:space="preserve">- Mãn Châu quốc bất quá chỉ là một đám phế vật đã bị Hán hóa. Bọn hắn căn bản không thể so sánh được với Đại Đột Quyết chúng ta. Bọn hắn đều là rác rưởi, là giòi bọ mà thôi. Ta mới là đại tướng, Cổ Gia Ni, ngươi dám chống lệnh sao?</w:t>
      </w:r>
    </w:p>
    <w:p>
      <w:pPr>
        <w:pStyle w:val="BodyText"/>
      </w:pPr>
      <w:r>
        <w:t xml:space="preserve">Đông Nhĩ Mạc Lôi bị Nhạc Trọng đánh bại trong lòng đang tràn ngập phẫn nộ. Hắn muốn thông qua một trận đại khai sát giới để phát tiết nỗi phẫn nộ cùng đề cao sĩ khí của Kim Lang kỵ. Đại giết hại đối với người bị tàn sát mà nói là một hồi tai nạn, nhưng có thể tăng lên sĩ khí cho quân đội của hắn. Trong chiến tranh, rất nhiều tướng lãnh đều mặc kệ cho tướng sĩ của mình giết hại địch nhân đề cao sĩ khí.</w:t>
      </w:r>
    </w:p>
    <w:p>
      <w:pPr>
        <w:pStyle w:val="BodyText"/>
      </w:pPr>
      <w:r>
        <w:t xml:space="preserve">Một gã ban tham mưu xông vào kinh hoảng nói:</w:t>
      </w:r>
    </w:p>
    <w:p>
      <w:pPr>
        <w:pStyle w:val="BodyText"/>
      </w:pPr>
      <w:r>
        <w:t xml:space="preserve">- Tướng quân, tướng quân không xong! Sau lưng chúng ta có một bộ đội bọc thép đang hướng bên này tiếp cận tới!</w:t>
      </w:r>
    </w:p>
    <w:p>
      <w:pPr>
        <w:pStyle w:val="BodyText"/>
      </w:pPr>
      <w:r>
        <w:t xml:space="preserve">- Cái gì?</w:t>
      </w:r>
    </w:p>
    <w:p>
      <w:pPr>
        <w:pStyle w:val="Compact"/>
      </w:pPr>
      <w:r>
        <w:t xml:space="preserve">Sắc mặt Đông Nhĩ Mạc Lôi cùng Cổ Gia Ni đại biến.</w:t>
      </w:r>
      <w:r>
        <w:br w:type="textWrapping"/>
      </w:r>
      <w:r>
        <w:br w:type="textWrapping"/>
      </w:r>
    </w:p>
    <w:p>
      <w:pPr>
        <w:pStyle w:val="Heading2"/>
      </w:pPr>
      <w:bookmarkStart w:id="852" w:name="chương-831-ái-tân-giác-la-huyền-chân-2"/>
      <w:bookmarkEnd w:id="852"/>
      <w:r>
        <w:t xml:space="preserve">830. Chương 831: Ái Tân Giác La Huyền Chân! (2)</w:t>
      </w:r>
    </w:p>
    <w:p>
      <w:pPr>
        <w:pStyle w:val="Compact"/>
      </w:pPr>
      <w:r>
        <w:br w:type="textWrapping"/>
      </w:r>
      <w:r>
        <w:br w:type="textWrapping"/>
      </w:r>
    </w:p>
    <w:p>
      <w:pPr>
        <w:pStyle w:val="BodyText"/>
      </w:pPr>
      <w:r>
        <w:t xml:space="preserve">Hiện tại Kim Lang kỵ vừa bị đánh bại, tổn thất hơn bảy trăm chiến sĩ, sĩ khí hạ thấp cực kỳ. Bây giờ còn có một đội ngũ bọc thép từ sau lưng đánh tới, hiển nhiên là mang theo ý xấu.</w:t>
      </w:r>
    </w:p>
    <w:p>
      <w:pPr>
        <w:pStyle w:val="BodyText"/>
      </w:pPr>
      <w:r>
        <w:t xml:space="preserve">Cổ Gia Ni hỏi:</w:t>
      </w:r>
    </w:p>
    <w:p>
      <w:pPr>
        <w:pStyle w:val="BodyText"/>
      </w:pPr>
      <w:r>
        <w:t xml:space="preserve">- Bọn hắn là ai?</w:t>
      </w:r>
    </w:p>
    <w:p>
      <w:pPr>
        <w:pStyle w:val="BodyText"/>
      </w:pPr>
      <w:r>
        <w:t xml:space="preserve">Tên tham mưu nói:</w:t>
      </w:r>
    </w:p>
    <w:p>
      <w:pPr>
        <w:pStyle w:val="BodyText"/>
      </w:pPr>
      <w:r>
        <w:t xml:space="preserve">- Bọn họ là Bát Kỳ quân Mãn Châu quốc!</w:t>
      </w:r>
    </w:p>
    <w:p>
      <w:pPr>
        <w:pStyle w:val="BodyText"/>
      </w:pPr>
      <w:r>
        <w:t xml:space="preserve">Cách chỗ đóng quân của Kim Lang kỵ ngoài 10km, một đội ngũ cơ giới do ba mươi chiếc bộ binh chiến xa, bốn mươi xe chở súng máy, tám chiếc xe tăng, mười chiếc pháo tự hành L22, một ngàn xe máy tạo thành đang hướng bên này chạy nhanh tới.</w:t>
      </w:r>
    </w:p>
    <w:p>
      <w:pPr>
        <w:pStyle w:val="BodyText"/>
      </w:pPr>
      <w:r>
        <w:t xml:space="preserve">Ngoại trừ đội ngũ hoàn toàn cơ giới hóa, còn có bốn ngàn kỵ binh cưỡi ngựa thường cùng Hắc Lân mã. Ba ngàn đội ngũ dựa vào hai chân đi đường chậm rãi hướng Kim Lang kỵ vây tới.</w:t>
      </w:r>
    </w:p>
    <w:p>
      <w:pPr>
        <w:pStyle w:val="BodyText"/>
      </w:pPr>
      <w:r>
        <w:t xml:space="preserve">Con đường rút lui của Kim Lang kỵ đã bị đội ngũ nhân số vượt qua vạn người hoàn toàn cắt đứt. Trước mặt bọn hắn là Thiên Mục trấn, mặt sau lại là Bát Kỳ quân Mãn Châu đột nhiên giết đi ra.</w:t>
      </w:r>
    </w:p>
    <w:p>
      <w:pPr>
        <w:pStyle w:val="BodyText"/>
      </w:pPr>
      <w:r>
        <w:t xml:space="preserve">Ngay trung tâm đội ngũ kia, một gã trung niên thần tình phong sương, đầu đội hoàng quan, thân mặc long bào, thân hình cao lớn tráng kiện chớp động tinh quang lộ nụ cười:</w:t>
      </w:r>
    </w:p>
    <w:p>
      <w:pPr>
        <w:pStyle w:val="BodyText"/>
      </w:pPr>
      <w:r>
        <w:t xml:space="preserve">- Người Hán kia còn có chút bổn sự, lại có thể đem đầu mãnh thú như Đông Nhĩ Mạc Lôi đuổi ra ngoài!</w:t>
      </w:r>
    </w:p>
    <w:p>
      <w:pPr>
        <w:pStyle w:val="BodyText"/>
      </w:pPr>
      <w:r>
        <w:t xml:space="preserve">Một gã trung niên tướng mạo đường đường, diện mạo bất phàm nhìn nam tử mặc long bào cung kính nói:</w:t>
      </w:r>
    </w:p>
    <w:p>
      <w:pPr>
        <w:pStyle w:val="BodyText"/>
      </w:pPr>
      <w:r>
        <w:t xml:space="preserve">- Bệ hạ, Đông Nhĩ Mạc Lôi ngoại trừ thực lực mạnh mẽ ra chỉ là một tên mãng phu nhỏ bé. Chỉ biết cậy mạnh thủ thắng, không ngờ lại dùng kỵ binh công thành, lấy sở đoản đánh sở trường của địch, trong lúc nhất thời tự nhiên không thể chiếm lĩnh. Chỉ là không ngờ bọn hắn lại tháo chạy nhanh như vậy, thật vượt ngoài ý liệu của nô tài!</w:t>
      </w:r>
    </w:p>
    <w:p>
      <w:pPr>
        <w:pStyle w:val="BodyText"/>
      </w:pPr>
      <w:r>
        <w:t xml:space="preserve">Tên nam tử mặc long bào chính là hoàng đế Ái Tân Giác La Huyền Chân của Mãn Châu quốc, nam tử tướng mạo đường đường là quân sư đắc lực của hắn tên Thượng Minh Đức.</w:t>
      </w:r>
    </w:p>
    <w:p>
      <w:pPr>
        <w:pStyle w:val="BodyText"/>
      </w:pPr>
      <w:r>
        <w:t xml:space="preserve">Trong mắt Huyền Chân tràn ngập vẻ hưng phấn cùng cuồng nhiệt:</w:t>
      </w:r>
    </w:p>
    <w:p>
      <w:pPr>
        <w:pStyle w:val="BodyText"/>
      </w:pPr>
      <w:r>
        <w:t xml:space="preserve">- Lần này chỉ cần tiêu diệt Kim Lang kỵ của Đông Nhĩ Mạc Lôi, Mãn Châu quốc chúng ta có thể nhảy lên thành thế lực lớn thứ hai trên thảo nguyên. Chờ sau khi gồm thâu thế lực Đột Quyết, Mãn Châu quốc sẽ trở thành thế lực lớn nhất thảo nguyên. Lấy thảo nguyên làm cơ sở, tương lai trẫm thống nhất cả nước cũng không phải giấc mộng, ha ha!</w:t>
      </w:r>
    </w:p>
    <w:p>
      <w:pPr>
        <w:pStyle w:val="BodyText"/>
      </w:pPr>
      <w:r>
        <w:t xml:space="preserve">Đại thảo nguyên hoang vắng, người sống sót cũng nhiều hơn những địa phương khác. Nếu thật sự có thể đem toàn bộ người sống sót tập hợp lại, tuyệt đối có thể hình thành một cỗ thế lực cường đại.</w:t>
      </w:r>
    </w:p>
    <w:p>
      <w:pPr>
        <w:pStyle w:val="BodyText"/>
      </w:pPr>
      <w:r>
        <w:t xml:space="preserve">- Bệ hạ thánh minh! Ánh mắt bệ hạ rộng rãi, nô tài hoàn toàn không thể theo kịp!</w:t>
      </w:r>
    </w:p>
    <w:p>
      <w:pPr>
        <w:pStyle w:val="BodyText"/>
      </w:pPr>
      <w:r>
        <w:t xml:space="preserve">Thượng Minh Đức không ngừng nịnh nọt, đột nhiên xoay chuyển lời nói:</w:t>
      </w:r>
    </w:p>
    <w:p>
      <w:pPr>
        <w:pStyle w:val="BodyText"/>
      </w:pPr>
      <w:r>
        <w:t xml:space="preserve">- Bệ hạ, giết địch một ngàn tự tổn tám trăm. Chúng ta muốn gồm thâu Đột Quyết tổn thất cũng sẽ không nhỏ, như vậy sẽ bị Mông Cổ Vương thừa cơ lợi dụng!</w:t>
      </w:r>
    </w:p>
    <w:p>
      <w:pPr>
        <w:pStyle w:val="BodyText"/>
      </w:pPr>
      <w:r>
        <w:t xml:space="preserve">Trong mắt Huyền Chân hiện lên hàn ý, tự tin nói:</w:t>
      </w:r>
    </w:p>
    <w:p>
      <w:pPr>
        <w:pStyle w:val="BodyText"/>
      </w:pPr>
      <w:r>
        <w:t xml:space="preserve">- Mông Cổ Vương? Hừ! Trẫm tự có biện pháp tiêu diệt hắn. Minh Đức!</w:t>
      </w:r>
    </w:p>
    <w:p>
      <w:pPr>
        <w:pStyle w:val="BodyText"/>
      </w:pPr>
      <w:r>
        <w:t xml:space="preserve">Thượng Minh Đức quỳ gối làm ra bộ dáng nô tài nói:</w:t>
      </w:r>
    </w:p>
    <w:p>
      <w:pPr>
        <w:pStyle w:val="BodyText"/>
      </w:pPr>
      <w:r>
        <w:t xml:space="preserve">- Có nô tài!</w:t>
      </w:r>
    </w:p>
    <w:p>
      <w:pPr>
        <w:pStyle w:val="BodyText"/>
      </w:pPr>
      <w:r>
        <w:t xml:space="preserve">Huyền Chân uy nghiêm liếc mắt nhìn Thượng Minh Đức nói:</w:t>
      </w:r>
    </w:p>
    <w:p>
      <w:pPr>
        <w:pStyle w:val="BodyText"/>
      </w:pPr>
      <w:r>
        <w:t xml:space="preserve">- Đợi lát nữa tiêu diệt Đông Nhĩ Mạc Lôi, ngươi đi vào Thiên Mục trấn mời chào người Hán bên trong cho trẫm. Chỉ cần bọn hắn nguyện ý gia nhập Mãn Châu quốc, trẫm có thể nâng tịch nhập kỳ cho bọn hắn làm người Mãn Châu, hơn nữa cho phép họ thống lĩnh quân đội!</w:t>
      </w:r>
    </w:p>
    <w:p>
      <w:pPr>
        <w:pStyle w:val="BodyText"/>
      </w:pPr>
      <w:r>
        <w:t xml:space="preserve">Trước cuối thời Huyền Chân là người Mãn tộc bình thường, hắn căn bản không phải hậu duệ Ái Tân Giác La, mà là một nông dân công bình thường. Nhưng hắn rất thích xem phim truyền hình, sùng bái mười hai hoàng đế của Đại Thanh được truyền hình tô vẽ vô cùng kỳ diệu.</w:t>
      </w:r>
    </w:p>
    <w:p>
      <w:pPr>
        <w:pStyle w:val="BodyText"/>
      </w:pPr>
      <w:r>
        <w:t xml:space="preserve">Sau cuối thời, Huyền Chân thức tỉnh trở thành tiến hóa giả đứng đầu, liền đổi tên thành Ái Tân Giác La Huyền Chân, hơn nữa sáng lập thế lực Mãn Châu quốc. Hắn sử dụng hết thảy chế độ đều bắt chước theo thời Thanh triều quá khứ, còn có một chút chế độ hiện tại nên có vẻ thập phần hỗn loạn. Nhưng Huyền Chân thủy chung cho rằng Mãn tộc mới là chủng tộc cao nhất, mỗi lần hắn gặp được tộc nhân khác mà hắn xem trọng đều thích mời chào tới, nâng tịch cho những nhân tài kia trở thành người Mãn.</w:t>
      </w:r>
    </w:p>
    <w:p>
      <w:pPr>
        <w:pStyle w:val="BodyText"/>
      </w:pPr>
      <w:r>
        <w:t xml:space="preserve">Huyền Chân vì muốn lôi kéo cao thủ nên ra tay cực kỳ hào phóng, rất nhiều cao thủ cũng tụ tập dưới trướng của hắn. Hắn nhìn người Hán trong Thiên Mục trấn có thể đánh lui được Đông Nhĩ Mạc Lôi, trong lòng liền sinh ra ý mời chào.</w:t>
      </w:r>
    </w:p>
    <w:p>
      <w:pPr>
        <w:pStyle w:val="BodyText"/>
      </w:pPr>
      <w:r>
        <w:t xml:space="preserve">Thượng Minh Đức quỳ xuống phục lạy nói:</w:t>
      </w:r>
    </w:p>
    <w:p>
      <w:pPr>
        <w:pStyle w:val="BodyText"/>
      </w:pPr>
      <w:r>
        <w:t xml:space="preserve">- Dạ, nô tài tuân mệnh!</w:t>
      </w:r>
    </w:p>
    <w:p>
      <w:pPr>
        <w:pStyle w:val="BodyText"/>
      </w:pPr>
      <w:r>
        <w:t xml:space="preserve">Theo thời gian trôi qua, Bát Kỳ quân của Mãn Châu quốc càng ngày càng tiếp cận Kim Lang kỵ.</w:t>
      </w:r>
    </w:p>
    <w:p>
      <w:pPr>
        <w:pStyle w:val="BodyText"/>
      </w:pPr>
      <w:r>
        <w:t xml:space="preserve">Cổ Gia Ni nhìn Bát Kỳ quân càng lúc càng gần, trong mắt tràn ngập lo âu:</w:t>
      </w:r>
    </w:p>
    <w:p>
      <w:pPr>
        <w:pStyle w:val="BodyText"/>
      </w:pPr>
      <w:r>
        <w:t xml:space="preserve">- Làm sao bây giờ?</w:t>
      </w:r>
    </w:p>
    <w:p>
      <w:pPr>
        <w:pStyle w:val="BodyText"/>
      </w:pPr>
      <w:r>
        <w:t xml:space="preserve">Trong mắt Đông Nhĩ Mạc Lôi chợt lóe hung quang, tính khí phát tác:</w:t>
      </w:r>
    </w:p>
    <w:p>
      <w:pPr>
        <w:pStyle w:val="BodyText"/>
      </w:pPr>
      <w:r>
        <w:t xml:space="preserve">- Phá vây! Mọi người nghe lệnh, theo ta cùng nhau giết ra! Phá vây xông ra ngoài! Chỉ mở một đường máu chúng ta mới có thể còn sống về nhà! Giết! Giết! Giết!</w:t>
      </w:r>
    </w:p>
    <w:p>
      <w:pPr>
        <w:pStyle w:val="BodyText"/>
      </w:pPr>
      <w:r>
        <w:t xml:space="preserve">- Giết!</w:t>
      </w:r>
    </w:p>
    <w:p>
      <w:pPr>
        <w:pStyle w:val="BodyText"/>
      </w:pPr>
      <w:r>
        <w:t xml:space="preserve">- Giết!</w:t>
      </w:r>
    </w:p>
    <w:p>
      <w:pPr>
        <w:pStyle w:val="BodyText"/>
      </w:pPr>
      <w:r>
        <w:t xml:space="preserve">- Giết!</w:t>
      </w:r>
    </w:p>
    <w:p>
      <w:pPr>
        <w:pStyle w:val="BodyText"/>
      </w:pPr>
      <w:r>
        <w:t xml:space="preserve">Kim Lang kỵ theo lời Đông Nhĩ Mạc Lôi tràn ngập sát khí rống lớn kêu to.</w:t>
      </w:r>
    </w:p>
    <w:p>
      <w:pPr>
        <w:pStyle w:val="BodyText"/>
      </w:pPr>
      <w:r>
        <w:t xml:space="preserve">- Theo ta xông lên!</w:t>
      </w:r>
    </w:p>
    <w:p>
      <w:pPr>
        <w:pStyle w:val="BodyText"/>
      </w:pPr>
      <w:r>
        <w:t xml:space="preserve">Đông Nhĩ Mạc Lôi cưỡi Hắc Lân mã hướng chỗ Bát Kỳ quân vọt tới.</w:t>
      </w:r>
    </w:p>
    <w:p>
      <w:pPr>
        <w:pStyle w:val="BodyText"/>
      </w:pPr>
      <w:r>
        <w:t xml:space="preserve">Gần ba ngàn Kim Lang kỵ theo Đông Nhĩ Mạc Lôi tràn ngập sát khí xung phong về phía trước.</w:t>
      </w:r>
    </w:p>
    <w:p>
      <w:pPr>
        <w:pStyle w:val="BodyText"/>
      </w:pPr>
      <w:r>
        <w:t xml:space="preserve">Đông Nhĩ Mạc Lôi tuy rằng hung hãn nóng nảy nhưng hắn không ngốc, hắn cũng không tấn công về hướng bộ đội cơ giới mà hướng chỗ yếu ớt nhất của Bát Kỳ quân, vọt tới chỗ những bộ binh bình thường.</w:t>
      </w:r>
    </w:p>
    <w:p>
      <w:pPr>
        <w:pStyle w:val="BodyText"/>
      </w:pPr>
      <w:r>
        <w:t xml:space="preserve">Bộ đội cơ giới lập tức nổ súng, trong mưa đạn giăng đầy từng chiến sĩ Kim Lang kỵ bị bắn nổ tung, tạc đến tan xương nát thịt.</w:t>
      </w:r>
    </w:p>
    <w:p>
      <w:pPr>
        <w:pStyle w:val="BodyText"/>
      </w:pPr>
      <w:r>
        <w:t xml:space="preserve">Kỵ binh cùng bộ binh Bát Kỳ quân đều hướng Kim Lang kỵ nổ súng, đem bọn họ bắn rơi xuống ngựa.</w:t>
      </w:r>
    </w:p>
    <w:p>
      <w:pPr>
        <w:pStyle w:val="BodyText"/>
      </w:pPr>
      <w:r>
        <w:t xml:space="preserve">Nhưng Kim Lang kỵ toàn bộ đều sử dụng Hắc Lân mã, tốc độ nhanh hơn ngựa bình thường gấp hai, chỉ trả giá vài trăm người thương vong Đông Nhĩ Mạc Lôi đã mang binh trực tiếp nhập vào trong trận địa bộ binh Bát Kỳ.</w:t>
      </w:r>
    </w:p>
    <w:p>
      <w:pPr>
        <w:pStyle w:val="BodyText"/>
      </w:pPr>
      <w:r>
        <w:t xml:space="preserve">Tuy rằng Đông Nhĩ Mạc Lôi bị đứt một cánh tay, nhưng hắn vẫn hung hãn tuyệt luân, lang nha bổng dài ba thước trong tay mang theo cỗ lốc xoáy oanh lên người những binh sĩ kia, đem bọn họ đánh thành thịt vụn.</w:t>
      </w:r>
    </w:p>
    <w:p>
      <w:pPr>
        <w:pStyle w:val="BodyText"/>
      </w:pPr>
      <w:r>
        <w:t xml:space="preserve">Những binh sĩ này đại bộ phận đều bại lộ nơi dã ngoại, bọn họ cũng chưa từng nhận qua huấn luyện quân sự hóa chính quy, trong tay chỉ cần trường mâu chế tạo bằng gỗ, bị Kim Lang kỵ xông tới liền bị đánh tơi bời, bỏ trốn tán loạn.</w:t>
      </w:r>
    </w:p>
    <w:p>
      <w:pPr>
        <w:pStyle w:val="BodyText"/>
      </w:pPr>
      <w:r>
        <w:t xml:space="preserve">Oanh! Oanh!</w:t>
      </w:r>
    </w:p>
    <w:p>
      <w:pPr>
        <w:pStyle w:val="BodyText"/>
      </w:pPr>
      <w:r>
        <w:t xml:space="preserve">Mười chiếc pháo tự hành L22 không ngừng bắn phá, những viên đạn pháo nổ trên nhóm Kim Lang kỵ, đem thật nhiều chiến sĩ Kim Lang kỵ nổ thành dập nát. Đạn pháo hung mãnh trút xuống những bộ binh kia, đem cả họ nổ tung nát nhừ.</w:t>
      </w:r>
    </w:p>
    <w:p>
      <w:pPr>
        <w:pStyle w:val="BodyText"/>
      </w:pPr>
      <w:r>
        <w:t xml:space="preserve">Thừa dịp Đông Nhĩ Mạc Lôi dẫn người đột kích nhóm bộ binh, một ngàn binh sĩ cưỡi xe máy tay cầm súng trường cũng quấn ra sau Kim Lang kỵ không ngừng nổ súng đem cả họ lẫn chính bộ binh của mình giết chết.</w:t>
      </w:r>
    </w:p>
    <w:p>
      <w:pPr>
        <w:pStyle w:val="BodyText"/>
      </w:pPr>
      <w:r>
        <w:t xml:space="preserve">Ba ngàn bộ binh kia chính là nô binh, hoàn toàn do người Hán cùng những dân tộc thiểu số khác tạo thành chuyên dùng làm vật hi sinh, Huyền Chân dùng họ hấp dẫn lực chú ý để Kim Lang kỵ tùy ý giết hại tiêu hao thể lực cùng mã lực của Kim Lang kỵ.</w:t>
      </w:r>
    </w:p>
    <w:p>
      <w:pPr>
        <w:pStyle w:val="Compact"/>
      </w:pPr>
      <w:r>
        <w:t xml:space="preserve">Đông Nhĩ Mạc Lôi thống lĩnh Kim Lang kỵ dễ dàng giết chết ba ngàn nô binh nhưng lại bị tinh nhuệ Bát Kỳ quân không ngừng bắn chết.</w:t>
      </w:r>
      <w:r>
        <w:br w:type="textWrapping"/>
      </w:r>
      <w:r>
        <w:br w:type="textWrapping"/>
      </w:r>
    </w:p>
    <w:p>
      <w:pPr>
        <w:pStyle w:val="Heading2"/>
      </w:pPr>
      <w:bookmarkStart w:id="853" w:name="chương-832-mãn-châu-quân-thắng-thảm-1"/>
      <w:bookmarkEnd w:id="853"/>
      <w:r>
        <w:t xml:space="preserve">831. Chương 832: Mãn Châu Quân Thắng Thảm! (1)</w:t>
      </w:r>
    </w:p>
    <w:p>
      <w:pPr>
        <w:pStyle w:val="Compact"/>
      </w:pPr>
      <w:r>
        <w:br w:type="textWrapping"/>
      </w:r>
      <w:r>
        <w:br w:type="textWrapping"/>
      </w:r>
    </w:p>
    <w:p>
      <w:pPr>
        <w:pStyle w:val="BodyText"/>
      </w:pPr>
      <w:r>
        <w:t xml:space="preserve">Bốn ngàn kỵ binh Bát Kỳ quân vây quanh hai bên Kim Lang kỵ, tùy thời chuẩn bị phát động một kích kinh thiên. Trong tay kỵ binh Bát Kỳ quân đại bộ phận đều sử dụng Trảm Mã đao, tác dụng của bọn họ là phòng ngừa Kim Lang kỵ chạy trốn, kiềm chế bọn họ, lúc cần thiết tiến hành truy kích mở rộng thành quả chiến đấu.</w:t>
      </w:r>
    </w:p>
    <w:p>
      <w:pPr>
        <w:pStyle w:val="BodyText"/>
      </w:pPr>
      <w:r>
        <w:t xml:space="preserve">Chân chính có thể giết địch là một ngàn binh sĩ chạy xe máy cùng bộ đội bọc thép doanh.</w:t>
      </w:r>
    </w:p>
    <w:p>
      <w:pPr>
        <w:pStyle w:val="BodyText"/>
      </w:pPr>
      <w:r>
        <w:t xml:space="preserve">Bị một ngàn binh sĩ chạy xe máy công kích, không ngừng có chiến sĩ Kim Lang kỵ bị bắn rơi xuống ngựa, thanh âm kêu gào thê thảm vang thành một mảnh.</w:t>
      </w:r>
    </w:p>
    <w:p>
      <w:pPr>
        <w:pStyle w:val="BodyText"/>
      </w:pPr>
      <w:r>
        <w:t xml:space="preserve">- Theo ta xông ra!</w:t>
      </w:r>
    </w:p>
    <w:p>
      <w:pPr>
        <w:pStyle w:val="BodyText"/>
      </w:pPr>
      <w:r>
        <w:t xml:space="preserve">Hai mắt Đông Nhĩ Mạc Lôi đỏ đậm lớn tiếng rống to, suất lĩnh hơn tám mươi chiến sĩ Thánh Lang kỵ còn lại ý đồ phá vây chạy ra ngoài.</w:t>
      </w:r>
    </w:p>
    <w:p>
      <w:pPr>
        <w:pStyle w:val="BodyText"/>
      </w:pPr>
      <w:r>
        <w:t xml:space="preserve">- Giết!</w:t>
      </w:r>
    </w:p>
    <w:p>
      <w:pPr>
        <w:pStyle w:val="BodyText"/>
      </w:pPr>
      <w:r>
        <w:t xml:space="preserve">Quan chỉ huy Bát Kỳ kỵ binh Đông Giai Quốc nổi giận gầm lên một tiếng, dẫn dắt kỵ binh Bát Kỳ cầm Trảm Mã đao trong tay hướng một ngàn tám trăm Kim Lang kỵ còn lại vọt tới.</w:t>
      </w:r>
    </w:p>
    <w:p>
      <w:pPr>
        <w:pStyle w:val="BodyText"/>
      </w:pPr>
      <w:r>
        <w:t xml:space="preserve">Hai phương kỵ binh cao cấp nhất trên thảo nguyên đụng vào nhau, tiến hành cận chiến dã man nhất nhưng cũng tàn khốc nhất. Nếu luận thực lực tố chất của chiến sĩ Kim Lang kỵ đã chinh chiến từ các chiến trường Tân Cương đến Mông Cổ đều mạnh hơn Bát Kỳ kỵ binh không ít, nhưng chiến sĩ Kim Lang kỵ vốn đã bị Nhạc Trọng mang binh đánh lui khỏi Thiên Mục trấn, thể lực tiêu hao thật lớn. Sau đó bị bộ đội cơ giới hóa của Mãn Châu quốc công kích tổn thương thảm trọng, bị bách chém giết nô binh, thể lực cùng sĩ khí đã hạ thấp tới cực điểm. Một lần xung phong đã có thật nhiều Kim Lang kỵ bị Bát Kỳ kỵ binh chém xuống ngựa.</w:t>
      </w:r>
    </w:p>
    <w:p>
      <w:pPr>
        <w:pStyle w:val="BodyText"/>
      </w:pPr>
      <w:r>
        <w:t xml:space="preserve">Đông Nhĩ Mạc Lôi ở bên trong Kim Lang kỵ vô cùng hung hãn giống như một cỗ máy xay thịt, lang nha bổng giống như gió xoáy vung ra, Bát Kỳ kỵ binh ngăn cản đường đi đều bị đánh thành thịt vụn, không người nào có thể chắn đỡ được hắn một kích. Hắn dùng hơn tám mươi Thánh Lang kỵ giống như mũi tên tả xung hữu đột trong vòng vây Bát Kỳ kỵ binh liều chết, mang tới thương vong thật lớn cho bọn hắn.</w:t>
      </w:r>
    </w:p>
    <w:p>
      <w:pPr>
        <w:pStyle w:val="BodyText"/>
      </w:pPr>
      <w:r>
        <w:t xml:space="preserve">- Đông Nhĩ Mạc Lôi! Đi chết đi!</w:t>
      </w:r>
    </w:p>
    <w:p>
      <w:pPr>
        <w:pStyle w:val="BodyText"/>
      </w:pPr>
      <w:r>
        <w:t xml:space="preserve">Ngay lúc Đông Nhĩ Mạc Lôi đang tả xung hữu đột, Đông Giai Quốc cầm một thanh Yểm Nguyệt đao trong tay nổi giận gầm lên một tiếng, thúc ngựa vọt tới.</w:t>
      </w:r>
    </w:p>
    <w:p>
      <w:pPr>
        <w:pStyle w:val="BodyText"/>
      </w:pPr>
      <w:r>
        <w:t xml:space="preserve">Đông Giai Quốc là thủ lĩnh Bát Kỳ kỵ binh, đồng dạng cũng là một tiến hóa giả lực lượng hệ thực lực mạnh mẽ, trong Mãn Châu quốc cũng là một kiêu tướng chiến công hiển hách.</w:t>
      </w:r>
    </w:p>
    <w:p>
      <w:pPr>
        <w:pStyle w:val="BodyText"/>
      </w:pPr>
      <w:r>
        <w:t xml:space="preserve">- Tạp cá nơi nào đến! Đi chết đi!</w:t>
      </w:r>
    </w:p>
    <w:p>
      <w:pPr>
        <w:pStyle w:val="BodyText"/>
      </w:pPr>
      <w:r>
        <w:t xml:space="preserve">Khi Đông Giai Quốc đi tới trước người Đông Nhĩ Mạc Lôi, hắn cười lên hung tàn, phát động kỹ năng Cự Nhân Nhất Kích, lang nha bổng giống như ngọn núi cao oanh thẳng vào Đông Giai Quốc.</w:t>
      </w:r>
    </w:p>
    <w:p>
      <w:pPr>
        <w:pStyle w:val="BodyText"/>
      </w:pPr>
      <w:r>
        <w:t xml:space="preserve">Đông Giai Quốc dùng Yểm Nguyệt đao chắn ngang trước người của mình.</w:t>
      </w:r>
    </w:p>
    <w:p>
      <w:pPr>
        <w:pStyle w:val="BodyText"/>
      </w:pPr>
      <w:r>
        <w:t xml:space="preserve">Đương!</w:t>
      </w:r>
    </w:p>
    <w:p>
      <w:pPr>
        <w:pStyle w:val="BodyText"/>
      </w:pPr>
      <w:r>
        <w:t xml:space="preserve">Nương theo sau tiếng vang thật lớn, Đông Giai Quốc lẫn Hắc Lân mã bị lang nha bổng tạp thành thịt vụn.</w:t>
      </w:r>
    </w:p>
    <w:p>
      <w:pPr>
        <w:pStyle w:val="BodyText"/>
      </w:pPr>
      <w:r>
        <w:t xml:space="preserve">- Đông tướng quân đã chết!</w:t>
      </w:r>
    </w:p>
    <w:p>
      <w:pPr>
        <w:pStyle w:val="BodyText"/>
      </w:pPr>
      <w:r>
        <w:t xml:space="preserve">- Đông tướng quân đã chết! Làm sao bây giờ? Làm sao bây giờ?</w:t>
      </w:r>
    </w:p>
    <w:p>
      <w:pPr>
        <w:pStyle w:val="BodyText"/>
      </w:pPr>
      <w:r>
        <w:t xml:space="preserve">Đông Giai Quốc vừa bị Đông Nhĩ Mạc Lôi một chiêu miểu sát, lập tức làm Bát Kỳ kỵ binh lâm vào trong hỗn loạn.</w:t>
      </w:r>
    </w:p>
    <w:p>
      <w:pPr>
        <w:pStyle w:val="BodyText"/>
      </w:pPr>
      <w:r>
        <w:t xml:space="preserve">Mà bên Kim Lang kỵ sĩ khí bừng lên, theo Đông Nhĩ Mạc Lôi suất lĩnh tả xung hữu đột cứng rắn đem Bát Kỳ kỵ binh giết đến hỏng mất.</w:t>
      </w:r>
    </w:p>
    <w:p>
      <w:pPr>
        <w:pStyle w:val="BodyText"/>
      </w:pPr>
      <w:r>
        <w:t xml:space="preserve">Đông Nhĩ Mạc Lôi giết Bát Kỳ kỵ binh trở nên tán loạn, cũng không truy kích mà mang theo hơn tám trăm Kim Lang kỵ còn sống sót chật vật bỏ chạy phương xa.</w:t>
      </w:r>
    </w:p>
    <w:p>
      <w:pPr>
        <w:pStyle w:val="BodyText"/>
      </w:pPr>
      <w:r>
        <w:t xml:space="preserve">Tuy rằng hắn hung hãn nhưng không hề ngu xuẩn. Mãn Châu quốc cũng có cao thủ nhiều như mây, còn có bộ đội bọc thép. Nếu hắn còn mang theo tám trăm Kim Lang kỵ tiếp tục chém giết, kết cục chỉ còn con đường chết.</w:t>
      </w:r>
    </w:p>
    <w:p>
      <w:pPr>
        <w:pStyle w:val="BodyText"/>
      </w:pPr>
      <w:r>
        <w:t xml:space="preserve">Bên trong vòng vây trùng điệp của hộ vệ, Huyền Chân nhìn Đông Nhĩ Mạc Lôi dẫn dắt Kim Lang kỵ giết ra vòng vây nghiến răng nghiến lợi tràn ngập cừu hận nói:</w:t>
      </w:r>
    </w:p>
    <w:p>
      <w:pPr>
        <w:pStyle w:val="BodyText"/>
      </w:pPr>
      <w:r>
        <w:t xml:space="preserve">- Đông Nhĩ Mạc Lôi, trẫm tuyệt đối phải giết ngươi!</w:t>
      </w:r>
    </w:p>
    <w:p>
      <w:pPr>
        <w:pStyle w:val="BodyText"/>
      </w:pPr>
      <w:r>
        <w:t xml:space="preserve">Cuộc chiến này Huyền Chân điều động toàn bộ tinh nhuệ Mãn Châu quốc đến vây giết Đông Nhĩ Mạc Lôi, bọn hắn tiêu diệt hơn hai ngàn tinh nhuệ Kim Lang kỵ nhưng bản thân cũng tổn thất thảm trọng, ba ngàn nô binh bị giết tán loạn, có thể thu thập còn chưa đầy một ngàn người, bốn ngàn Bát Kỳ kỵ binh cũng bị giết hơn ngàn người, đồng thời kể cả cường hóa giả cao cấp như Đông Giai Quốc cũng chết trận hơn mười chiến sĩ.</w:t>
      </w:r>
    </w:p>
    <w:p>
      <w:pPr>
        <w:pStyle w:val="BodyText"/>
      </w:pPr>
      <w:r>
        <w:t xml:space="preserve">Lấy lực lượng ba ngàn kỵ binh mạnh mẽ đột vây trong một vạn bộ đội, đồng thời còn đem hai đội ngũ giết được tán loạn, cho thấy được sức chiến đấu khủng bố của Kim Lang kỵ dưới sự thống soái của Đông Nhĩ Mạc Lôi. Nếu gặp phải binh lực ngang nhau, Bát Kỳ kỵ binh tuyệt đối sẽ bị Kim Lang kỵ đánh tới đại bại.</w:t>
      </w:r>
    </w:p>
    <w:p>
      <w:pPr>
        <w:pStyle w:val="BodyText"/>
      </w:pPr>
      <w:r>
        <w:t xml:space="preserve">Thanh âm Huyền Chân băng sương đằng đằng sát khí nói:</w:t>
      </w:r>
    </w:p>
    <w:p>
      <w:pPr>
        <w:pStyle w:val="BodyText"/>
      </w:pPr>
      <w:r>
        <w:t xml:space="preserve">- Thượng Minh Đức, trẫm lệnh cho ngươi đi chiêu hàng Thiên Mục trấn, ngươi nói với bọn họ, nếu đầu hàng trẫm, trẫm liền ban thưởng bọn hắn vinh hoa phú quý, quyền thế mỹ nữ. Nếu không hàng, trẫm lập tức điều động đại quân tiến công Thiên Mục trấn, phá trấn xong chó gà không tha!</w:t>
      </w:r>
    </w:p>
    <w:p>
      <w:pPr>
        <w:pStyle w:val="BodyText"/>
      </w:pPr>
      <w:r>
        <w:t xml:space="preserve">Trong lòng Thượng Minh Đức rùng mình quỳ trên mặt đất phục lạy lui ra:</w:t>
      </w:r>
    </w:p>
    <w:p>
      <w:pPr>
        <w:pStyle w:val="BodyText"/>
      </w:pPr>
      <w:r>
        <w:t xml:space="preserve">- Nô tài hiểu rõ!</w:t>
      </w:r>
    </w:p>
    <w:p>
      <w:pPr>
        <w:pStyle w:val="BodyText"/>
      </w:pPr>
      <w:r>
        <w:t xml:space="preserve">Thượng Minh Đức rất nhanh cầm một mặt cờ hàng tiến vào Thiên Mục trấn.</w:t>
      </w:r>
    </w:p>
    <w:p>
      <w:pPr>
        <w:pStyle w:val="BodyText"/>
      </w:pPr>
      <w:r>
        <w:t xml:space="preserve">Thượng Minh Đức vừa tiến vào thị trấn liền bị người đưa tới trước mặt Nhạc Trọng cùng sáu thủ lĩnh bang phái còn sót lại. Nguyên bản mười bang phái trải qua cuộc chiến với Đông Nhĩ Mạc Lôi chỉ còn lưu lại sáu đại thủ lĩnh mà thôi.</w:t>
      </w:r>
    </w:p>
    <w:p>
      <w:pPr>
        <w:pStyle w:val="BodyText"/>
      </w:pPr>
      <w:r>
        <w:t xml:space="preserve">Thượng Minh Đức nhìn quanh mọi người vô cùng kiêu căng nói:</w:t>
      </w:r>
    </w:p>
    <w:p>
      <w:pPr>
        <w:pStyle w:val="BodyText"/>
      </w:pPr>
      <w:r>
        <w:t xml:space="preserve">- Ta là lễ bộ thượng thư Thượng Minh Đức của Mãn Châu đế quốc, các ngươi ai là thủ lĩnh Thiên Mục trấn?</w:t>
      </w:r>
    </w:p>
    <w:p>
      <w:pPr>
        <w:pStyle w:val="BodyText"/>
      </w:pPr>
      <w:r>
        <w:t xml:space="preserve">Mãn Châu quốc là một trong ba đại thế lực của thảo nguyên, Thiên Mục trấn chẳng qua chỉ là đạo quân ô hợp, Thượng Minh Đức có Mãn Châu quốc làm hậu thuẫn, tự nhiên vô cùng kiêu căng.</w:t>
      </w:r>
    </w:p>
    <w:p>
      <w:pPr>
        <w:pStyle w:val="BodyText"/>
      </w:pPr>
      <w:r>
        <w:t xml:space="preserve">Nhạc Trọng liếc mắt nhìn hắn, lạnh băng ra lệnh:</w:t>
      </w:r>
    </w:p>
    <w:p>
      <w:pPr>
        <w:pStyle w:val="BodyText"/>
      </w:pPr>
      <w:r>
        <w:t xml:space="preserve">- Đem hắn kéo xuống, trước chém một bàn tay! Để cho hắn học tập làm sao nói chuyện!</w:t>
      </w:r>
    </w:p>
    <w:p>
      <w:pPr>
        <w:pStyle w:val="BodyText"/>
      </w:pPr>
      <w:r>
        <w:t xml:space="preserve">Lý Quảng phất phất tay, hai gã chiến sĩ tiến lên bắt lấy Thượng Minh Đức kéo ra ngoài.</w:t>
      </w:r>
    </w:p>
    <w:p>
      <w:pPr>
        <w:pStyle w:val="BodyText"/>
      </w:pPr>
      <w:r>
        <w:t xml:space="preserve">Thượng Minh Đức hoảng hốt vội vàng xin khoan dung:</w:t>
      </w:r>
    </w:p>
    <w:p>
      <w:pPr>
        <w:pStyle w:val="BodyText"/>
      </w:pPr>
      <w:r>
        <w:t xml:space="preserve">- Đừng! Đại nhân tha mạng! Đại nhân tha mạng! Hai nước tranh chấp không giết sứ giả! Hai nước tranh chấp không giết sứ giả ah!</w:t>
      </w:r>
    </w:p>
    <w:p>
      <w:pPr>
        <w:pStyle w:val="BodyText"/>
      </w:pPr>
      <w:r>
        <w:t xml:space="preserve">Tây Môn Liệt đứng dậy nhìn chằm chằm Nhạc Trọng nói:</w:t>
      </w:r>
    </w:p>
    <w:p>
      <w:pPr>
        <w:pStyle w:val="BodyText"/>
      </w:pPr>
      <w:r>
        <w:t xml:space="preserve">- Khoan đã! Minh chủ, hai nước tranh chấp không giết sứ giả, tạm tha hắn lần này được không?</w:t>
      </w:r>
    </w:p>
    <w:p>
      <w:pPr>
        <w:pStyle w:val="BodyText"/>
      </w:pPr>
      <w:r>
        <w:t xml:space="preserve">Ánh mắt Nhạc Trọng rơi lên người Tây Môn Liệt, lãnh liệt băng sương không nói tiếng nào.</w:t>
      </w:r>
    </w:p>
    <w:p>
      <w:pPr>
        <w:pStyle w:val="BodyText"/>
      </w:pPr>
      <w:r>
        <w:t xml:space="preserve">Tây Môn Liệt bị Nhạc Trọng nhìn chằm chằm lông tóc dựng đứng, trong lòng chảy đầy mồ hôi lạnh, thân thể cũng thoáng run lên, hối hận vì sao mình lại nhảy ra nói chuyện làm gì.</w:t>
      </w:r>
    </w:p>
    <w:p>
      <w:pPr>
        <w:pStyle w:val="BodyText"/>
      </w:pPr>
      <w:r>
        <w:t xml:space="preserve">Biểu hiện của Nhạc Trọng trên chiến trường đã làm mọi người ghé mắt, ngay cả Đông Nhĩ Mạc Lôi tung hoành vô địch cũng bị hắn đánh trọng thương rút lui, đồng thời Nhạc Trọng mới mời chào mười cấm vệ ( trong đó có hai người đã chết trận) cũng đều là cao thủ đứng đầu, bất kỳ một người nào cũng không kém hơn nhóm thủ lĩnh bang phái như bọn hắn, thậm chí còn mạnh hơn không ít.</w:t>
      </w:r>
    </w:p>
    <w:p>
      <w:pPr>
        <w:pStyle w:val="Compact"/>
      </w:pPr>
      <w:r>
        <w:t xml:space="preserve">Dù sao thân làm thủ lĩnh ngoại trừ vũ lực, còn muốn chơi nữ nhân, quản lý bang phái cùng xử lý một ít chuyện vặt vãnh, không thể giống như độc hành hiệp thường thường ra ngoài đi liệp sát biến dị thú hoặc tang thi thăng cấp.</w:t>
      </w:r>
      <w:r>
        <w:br w:type="textWrapping"/>
      </w:r>
      <w:r>
        <w:br w:type="textWrapping"/>
      </w:r>
    </w:p>
    <w:p>
      <w:pPr>
        <w:pStyle w:val="Heading2"/>
      </w:pPr>
      <w:bookmarkStart w:id="854" w:name="chương-833-mãn-châu-quân-thắng-thảm-2"/>
      <w:bookmarkEnd w:id="854"/>
      <w:r>
        <w:t xml:space="preserve">832. Chương 833: Mãn Châu Quân Thắng Thảm! (2)</w:t>
      </w:r>
    </w:p>
    <w:p>
      <w:pPr>
        <w:pStyle w:val="Compact"/>
      </w:pPr>
      <w:r>
        <w:br w:type="textWrapping"/>
      </w:r>
      <w:r>
        <w:br w:type="textWrapping"/>
      </w:r>
    </w:p>
    <w:p>
      <w:pPr>
        <w:pStyle w:val="BodyText"/>
      </w:pPr>
      <w:r>
        <w:t xml:space="preserve">Hơn nữa Lý Quảng nhận thức nhiều độc hành hiệp, hiện tại Nhạc Trọng đã thực sự xứng đáng với chức vị minh chủ liên minh. Chẳng những hắn đã có được vũ lực xứng với chức vị, còn nắm giữ thế lực mạnh mẽ. Hơn nữa còn lòng dạ độc ác, giết người không chớp mắt, xử sự quyết đoán. Bị kiêu hùng như vậy nhìn chằm chằm, Tây Môn Liệt thập phần sợ hãi một giây sau đã bị Nhạc Trọng giết chết tại chỗ.</w:t>
      </w:r>
    </w:p>
    <w:p>
      <w:pPr>
        <w:pStyle w:val="BodyText"/>
      </w:pPr>
      <w:r>
        <w:t xml:space="preserve">Nhạc Trọng thản nhiên nhìn Thượng Minh Đức nói:</w:t>
      </w:r>
    </w:p>
    <w:p>
      <w:pPr>
        <w:pStyle w:val="BodyText"/>
      </w:pPr>
      <w:r>
        <w:t xml:space="preserve">- Được rồi! Tôi sẽ cấp cho Tây Môn huynh một lần mặt mũi. Thượng Minh Đức, nếu ông đã là sứ giả của Mãn Châu quốc, vậy quỳ xuống nói chuyện đi! Nếu không muốn quỳ, tôi có thể cho người giúp ông một phen!</w:t>
      </w:r>
    </w:p>
    <w:p>
      <w:pPr>
        <w:pStyle w:val="BodyText"/>
      </w:pPr>
      <w:r>
        <w:t xml:space="preserve">Nhạc Trọng vốn không có dự định giết chết Thượng Minh Đức, hắn chỉ muốn chèn ép dáng vẻ bệ vệ của người kia, làm cho Thượng Minh Đức ngoan ngoãn hơn một chút.</w:t>
      </w:r>
    </w:p>
    <w:p>
      <w:pPr>
        <w:pStyle w:val="BodyText"/>
      </w:pPr>
      <w:r>
        <w:t xml:space="preserve">Thượng Minh Đức trải qua một lần kinh hoảng không còn dám hung hăng càn quấy, không chút khí khái quỳ dưới đất, thân thể run rẩy nói:</w:t>
      </w:r>
    </w:p>
    <w:p>
      <w:pPr>
        <w:pStyle w:val="BodyText"/>
      </w:pPr>
      <w:r>
        <w:t xml:space="preserve">- Mãn Châu quốc Ái Tân Giác La Huyền Chân điện hạ vĩ đại muốn các người đến đầu hàng. Chỉ cần các người nguyện ý đầu hàng, mỗi người đều được nâng tịch nhập kỳ, trở thành người của Bát Kỳ vĩ đại. Sau này vinh hoa phú quý hưởng mãi không hết, quyền thế mỹ nữ cũng sẽ được bệ hạ vui lòng ban thưởng. Nếu các người cự tuyệt lời mời chào của bệ hạ, bệ hạ sẽ phát động một vạn đại quân tiến công Thiên Mục trấn, chó gà không tha!</w:t>
      </w:r>
    </w:p>
    <w:p>
      <w:pPr>
        <w:pStyle w:val="BodyText"/>
      </w:pPr>
      <w:r>
        <w:t xml:space="preserve">Nghe xong lời nói của Thượng Minh Đức, đại bộ phận mọi người đều đại biến. Mãn Châu quốc điều động một vạn đại quân, số lượng quân đội còn nhiều hơn số lượng dân cư trong trấn, bọn hắn còn có xe tăng, trọng pháo vân vân tương trợ. Muốn liều mạng thật sự rất ít khả năng, nghe được lời mời chào của Thượng Minh Đức không ít người chợt dao động trong lòng.</w:t>
      </w:r>
    </w:p>
    <w:p>
      <w:pPr>
        <w:pStyle w:val="BodyText"/>
      </w:pPr>
      <w:r>
        <w:t xml:space="preserve">Sở dĩ mọi người thành lập Đại Hán liên minh chỉ vì muốn ôm thành đoàn hỗ trợ lẫn nhau, sợ bị ba đại thế lực đánh bại biến thành nô lệ cho người. Hiện tại Mãn Châu quốc nguyện ý mời chào bọn họ, ban thưởng chức quan lộc hậu, tiền tài mỹ nữ, bọn hắn đương nhiên cảm thấy dao động, muốn đi dựa dẫm Mãn Châu quốc.</w:t>
      </w:r>
    </w:p>
    <w:p>
      <w:pPr>
        <w:pStyle w:val="BodyText"/>
      </w:pPr>
      <w:r>
        <w:t xml:space="preserve">Ánh mắt Nhạc Trọng chợt lóe hàn quang, đột ngột vung Độc Thứ chỉ vào đầu Thượng Minh Đức bóp cò.</w:t>
      </w:r>
    </w:p>
    <w:p>
      <w:pPr>
        <w:pStyle w:val="BodyText"/>
      </w:pPr>
      <w:r>
        <w:t xml:space="preserve">Phanh!</w:t>
      </w:r>
    </w:p>
    <w:p>
      <w:pPr>
        <w:pStyle w:val="BodyText"/>
      </w:pPr>
      <w:r>
        <w:t xml:space="preserve">Đầu Thượng Minh Đức nổ tung, thi thể không đầu ngã trên mặt đất. Mãi cho tới lúc chết hắn cũng không hề nghĩ tới Nhạc Trọng không nói lời nào đã xử lý hắn.</w:t>
      </w:r>
    </w:p>
    <w:p>
      <w:pPr>
        <w:pStyle w:val="BodyText"/>
      </w:pPr>
      <w:r>
        <w:t xml:space="preserve">- Minh chủ!</w:t>
      </w:r>
    </w:p>
    <w:p>
      <w:pPr>
        <w:pStyle w:val="BodyText"/>
      </w:pPr>
      <w:r>
        <w:t xml:space="preserve">- Minh chủ, anh đang làm gì đó?</w:t>
      </w:r>
    </w:p>
    <w:p>
      <w:pPr>
        <w:pStyle w:val="BodyText"/>
      </w:pPr>
      <w:r>
        <w:t xml:space="preserve">Các thủ lĩnh nhìn thấy một màn này sắc mặt đều đại biến. Sự tình phát sinh quá nhanh, ngay cả mở miệng ngăn cản cũng không thể nào, chỉ có thể phát ra thanh âm sau khi việc đã xảy ra.</w:t>
      </w:r>
    </w:p>
    <w:p>
      <w:pPr>
        <w:pStyle w:val="BodyText"/>
      </w:pPr>
      <w:r>
        <w:t xml:space="preserve">Nhạc Trọng lạnh lùng đáp:</w:t>
      </w:r>
    </w:p>
    <w:p>
      <w:pPr>
        <w:pStyle w:val="BodyText"/>
      </w:pPr>
      <w:r>
        <w:t xml:space="preserve">- Hiện tại tôi đã giết chết sứ giả Mãn Châu quốc, nói vậy trong lòng các người hẳn đang hận tôi đến chết. Nhưng người thì tôi đã giết, dựa theo phong cách hành sự của Mãn Châu quốc, cho dù hiện tại các người đầu hàng, cũng chỉ có con đường chết. Mãn Châu quốc tuyệt đối sẽ phát động tấn công Thiên Mục trấn, chó gà không tha. Nếu muốn giữ mạng, hiện tại khởi động toàn bộ tinh thần liều chết chống cự đi, như vậy may ra còn một con đường sống. Tây Môn Liệt, ông đi nói cho người sống sót trong trấn biết, tôi đã giết sứ giả Mãn Châu quốc, đợi lát nữa bọn hắn công phá thị trấn, toàn bộ mọi người sẽ phải chết. Tổ chức bọn họ, lập tức đi xây dựng công sự. Những người còn lại nghỉ ngơi thật tốt, đợi mệnh lệnh! Không bao lâu nữa chúng ta tuyệt đối sẽ có một cuộc ác chiến!</w:t>
      </w:r>
    </w:p>
    <w:p>
      <w:pPr>
        <w:pStyle w:val="BodyText"/>
      </w:pPr>
      <w:r>
        <w:t xml:space="preserve">Tây Môn Liệt lộ vẻ chua xót nói:</w:t>
      </w:r>
    </w:p>
    <w:p>
      <w:pPr>
        <w:pStyle w:val="BodyText"/>
      </w:pPr>
      <w:r>
        <w:t xml:space="preserve">- Dạ, minh chủ!</w:t>
      </w:r>
    </w:p>
    <w:p>
      <w:pPr>
        <w:pStyle w:val="BodyText"/>
      </w:pPr>
      <w:r>
        <w:t xml:space="preserve">Hiện tại toàn bộ mọi người trong Thiên Mục trấn bị Nhạc Trọng buộc chặt vào nhau, một người vinh thì mọi người cùng vinh, nếu thị trấn bị công phá toàn bộ mọi người chỉ còn con đường chết, những thủ lĩnh các thế lực cùng các độc hành hiệp chỉ có thể nghĩ đủ mọi biện pháp ngăn cản Mãn Châu quốc tiến công.</w:t>
      </w:r>
    </w:p>
    <w:p>
      <w:pPr>
        <w:pStyle w:val="BodyText"/>
      </w:pPr>
      <w:r>
        <w:t xml:space="preserve">Người sống sót trong Thiên Mục trấn cũng bị tin tức của Tây Môn Liệt mang đến làm sợ ngây người, bọn họ bị hắn tổ chức lên, bắt đầu xây dựng đủ loại công sự cùng bố trí chướng ngại vật trong trấn.</w:t>
      </w:r>
    </w:p>
    <w:p>
      <w:pPr>
        <w:pStyle w:val="BodyText"/>
      </w:pPr>
      <w:r>
        <w:t xml:space="preserve">Đủ loại xe bị vứt bỏ, giường, bao cát, đá, ti vi đều bị người vận chuyển đến trước Thiên Mục trấn dùng làm công sự che chắn.</w:t>
      </w:r>
    </w:p>
    <w:p>
      <w:pPr>
        <w:pStyle w:val="BodyText"/>
      </w:pPr>
      <w:r>
        <w:t xml:space="preserve">Ngay trong lúc mọi người còn đang bận rộn, bang chủ Phấn Hồng bang Triệu Lệ tìm Nhạc Trọng:</w:t>
      </w:r>
    </w:p>
    <w:p>
      <w:pPr>
        <w:pStyle w:val="BodyText"/>
      </w:pPr>
      <w:r>
        <w:t xml:space="preserve">- Minh chủ, Phấn Hồng bang chúng tôi tinh thông chế tạo cạm bẫy, tôi có một chị em có được kỹ năng chế tạo cạm bẫy, hi vọng ngài có thể phân phối một ít nhân thủ trợ giúp chúng tôi!</w:t>
      </w:r>
    </w:p>
    <w:p>
      <w:pPr>
        <w:pStyle w:val="BodyText"/>
      </w:pPr>
      <w:r>
        <w:t xml:space="preserve">Sự tình quan hệ tới sinh tử, Triệu Lệ cũng chỉ phải xuất ra bổn sự chế tạo cạm bẫy đến đả kích địch nhân. Nếu Thiên Mục trấn bị công pháo, những nữ nhân như các nàng một khi bị bắt sẽ bị lăng nhục đến chết.</w:t>
      </w:r>
    </w:p>
    <w:p>
      <w:pPr>
        <w:pStyle w:val="BodyText"/>
      </w:pPr>
      <w:r>
        <w:t xml:space="preserve">Nhạc Trọng ra lệnh cho Tây Môn Liệt:</w:t>
      </w:r>
    </w:p>
    <w:p>
      <w:pPr>
        <w:pStyle w:val="BodyText"/>
      </w:pPr>
      <w:r>
        <w:t xml:space="preserve">- Được! Tây Môn Liệt, ông điều một ngàn người trợ giúp Triệu Lệ chế tạo cạm bẫy!</w:t>
      </w:r>
    </w:p>
    <w:p>
      <w:pPr>
        <w:pStyle w:val="BodyText"/>
      </w:pPr>
      <w:r>
        <w:t xml:space="preserve">Tây Môn Liệt gật đầu nhanh chóng tập hợp ngàn người giao cho nàng.</w:t>
      </w:r>
    </w:p>
    <w:p>
      <w:pPr>
        <w:pStyle w:val="BodyText"/>
      </w:pPr>
      <w:r>
        <w:t xml:space="preserve">Giáo chủ Thiên Ma giáo Phí Đồ Dã cũng tìm Nhạc Trọng:</w:t>
      </w:r>
    </w:p>
    <w:p>
      <w:pPr>
        <w:pStyle w:val="BodyText"/>
      </w:pPr>
      <w:r>
        <w:t xml:space="preserve">- Minh chủ, Thiên Ma giáo biết chế tác địa lôi giản dị, xin phân phối hai trăm người phối hợp chúng tôi!</w:t>
      </w:r>
    </w:p>
    <w:p>
      <w:pPr>
        <w:pStyle w:val="BodyText"/>
      </w:pPr>
      <w:r>
        <w:t xml:space="preserve">- Tây Môn Liệt, điều ba trăm người cho Phí Đồ Dã, giúp hắn chế tạo địa lôi!</w:t>
      </w:r>
    </w:p>
    <w:p>
      <w:pPr>
        <w:pStyle w:val="BodyText"/>
      </w:pPr>
      <w:r>
        <w:t xml:space="preserve">Theo mệnh lệnh của hắn, Tây Môn Liệt điều ba trăm người giao cho Phí Đồ Dã bố trí địa lôi ngay lối vào trong trấn.</w:t>
      </w:r>
    </w:p>
    <w:p>
      <w:pPr>
        <w:pStyle w:val="BodyText"/>
      </w:pPr>
      <w:r>
        <w:t xml:space="preserve">Toàn bộ mọi người trong thị trấn đều lấy hết bản lĩnh của chính mình cải tạo thị trấn, cống hiến lực lượng tìm kiếm con đường sinh tồn.</w:t>
      </w:r>
    </w:p>
    <w:p>
      <w:pPr>
        <w:pStyle w:val="BodyText"/>
      </w:pPr>
      <w:r>
        <w:t xml:space="preserve">- Sao lại thế này? Tên cẩu nô tài Thượng Minh Đức vì sao còn chưa trở về?</w:t>
      </w:r>
    </w:p>
    <w:p>
      <w:pPr>
        <w:pStyle w:val="BodyText"/>
      </w:pPr>
      <w:r>
        <w:t xml:space="preserve">Đợi một giờ sau, Huyền Chân nhướng mày, trong lòng hiện lên dự cảm bất tường:</w:t>
      </w:r>
    </w:p>
    <w:p>
      <w:pPr>
        <w:pStyle w:val="BodyText"/>
      </w:pPr>
      <w:r>
        <w:t xml:space="preserve">- Chẳng lẽ những tên kia bắt giữ hắn, hay là hắn đã bị người bên trong đón mua, đang chơi nữ nhân trong đó?</w:t>
      </w:r>
    </w:p>
    <w:p>
      <w:pPr>
        <w:pStyle w:val="BodyText"/>
      </w:pPr>
      <w:r>
        <w:t xml:space="preserve">Do dự một lúc Huyền Chân gọi tới một người Hán nói:</w:t>
      </w:r>
    </w:p>
    <w:p>
      <w:pPr>
        <w:pStyle w:val="BodyText"/>
      </w:pPr>
      <w:r>
        <w:t xml:space="preserve">- Cảnh Đại Trung! Ngươi đi vào Thiên Mục trấn chiêu hàng bọn hắn cho trẫm, sau đó nhìn xem tên cẩu nô tài Thượng Minh Đức rốt cục đang làm cái gì!</w:t>
      </w:r>
    </w:p>
    <w:p>
      <w:pPr>
        <w:pStyle w:val="BodyText"/>
      </w:pPr>
      <w:r>
        <w:t xml:space="preserve">- Nô tài tuân chỉ!</w:t>
      </w:r>
    </w:p>
    <w:p>
      <w:pPr>
        <w:pStyle w:val="BodyText"/>
      </w:pPr>
      <w:r>
        <w:t xml:space="preserve">Cảnh Đại Trung quỳ trên mặt đất phục lạy Huyền Chân sau đó đi vào trong trấn.</w:t>
      </w:r>
    </w:p>
    <w:p>
      <w:pPr>
        <w:pStyle w:val="BodyText"/>
      </w:pPr>
      <w:r>
        <w:t xml:space="preserve">Chiến sĩ Thiên Mục trấn thập phần có lễ phép đem Cảnh Đại Trung dẫn tới trước mặt Nhạc Trọng.</w:t>
      </w:r>
    </w:p>
    <w:p>
      <w:pPr>
        <w:pStyle w:val="BodyText"/>
      </w:pPr>
      <w:r>
        <w:t xml:space="preserve">Nhạc Trọng lạnh lùng liếc mắt nhìn Cảnh Đại Trung, nói:</w:t>
      </w:r>
    </w:p>
    <w:p>
      <w:pPr>
        <w:pStyle w:val="BodyText"/>
      </w:pPr>
      <w:r>
        <w:t xml:space="preserve">- Tiền nhiệm Thượng Minh Đức của ông đã bị tôi bắn nổ đầu! Ông muốn chết hay là muốn sống?</w:t>
      </w:r>
    </w:p>
    <w:p>
      <w:pPr>
        <w:pStyle w:val="BodyText"/>
      </w:pPr>
      <w:r>
        <w:t xml:space="preserve">Cảnh Đại Trung tuôn mồ hôi lạnh, hắn quỳ trên mặt đất cuống quýt dập đầu:</w:t>
      </w:r>
    </w:p>
    <w:p>
      <w:pPr>
        <w:pStyle w:val="BodyText"/>
      </w:pPr>
      <w:r>
        <w:t xml:space="preserve">- Nô tài muốn sống! Nô tài muốn sống! Thỉnh thủ lĩnh tha cho nô tài một mạng đi!</w:t>
      </w:r>
    </w:p>
    <w:p>
      <w:pPr>
        <w:pStyle w:val="BodyText"/>
      </w:pPr>
      <w:r>
        <w:t xml:space="preserve">Cảnh Đại Trung vốn không phải là người có cốt khí gì, người có cốt khí cũng không chạy tới chỗ Mãn Châu quốc làm nô tài cho Huyền Chân. Nhạc Trọng vừa uy hiếp hắn thì xương cốt hắn lập tức nhũn ra.</w:t>
      </w:r>
    </w:p>
    <w:p>
      <w:pPr>
        <w:pStyle w:val="BodyText"/>
      </w:pPr>
      <w:r>
        <w:t xml:space="preserve">Nhạc Trọng hướng Cảnh Đại Trung hỏi:</w:t>
      </w:r>
    </w:p>
    <w:p>
      <w:pPr>
        <w:pStyle w:val="BodyText"/>
      </w:pPr>
      <w:r>
        <w:t xml:space="preserve">- Tôi cần có thời gian! Ông có biện pháp nào để Huyền Chân tạm hoãn tấn công Thiên Mục trấn?</w:t>
      </w:r>
    </w:p>
    <w:p>
      <w:pPr>
        <w:pStyle w:val="BodyText"/>
      </w:pPr>
      <w:r>
        <w:t xml:space="preserve">Lúc này toàn bộ người sống sót trong trấn đang xây dựng đủ loại công sự, chuẩn bị nghênh đón cuộc chiến tàn khốc sắp tới, mỗi khi kéo dài được một phút thời gian thì sự tấn công của Mãn Châu quốc càng thêm gian nan.</w:t>
      </w:r>
    </w:p>
    <w:p>
      <w:pPr>
        <w:pStyle w:val="Compact"/>
      </w:pPr>
      <w:r>
        <w:t xml:space="preserve">Trong lòng Cảnh Đại Trung tuôn đầy mồ hôi lạnh, không ngừng tự hỏi, vận chuyển đại não tới cực hạn, hắn biết câu trả lời của hắn có quan hệ tới sinh mạng của chính hắn.</w:t>
      </w:r>
      <w:r>
        <w:br w:type="textWrapping"/>
      </w:r>
      <w:r>
        <w:br w:type="textWrapping"/>
      </w:r>
    </w:p>
    <w:p>
      <w:pPr>
        <w:pStyle w:val="Heading2"/>
      </w:pPr>
      <w:bookmarkStart w:id="855" w:name="chương-834-cảnh-đại-trung."/>
      <w:bookmarkEnd w:id="855"/>
      <w:r>
        <w:t xml:space="preserve">833. Chương 834: Cảnh Đại Trung.</w:t>
      </w:r>
    </w:p>
    <w:p>
      <w:pPr>
        <w:pStyle w:val="Compact"/>
      </w:pPr>
      <w:r>
        <w:br w:type="textWrapping"/>
      </w:r>
      <w:r>
        <w:br w:type="textWrapping"/>
      </w:r>
    </w:p>
    <w:p>
      <w:pPr>
        <w:pStyle w:val="BodyText"/>
      </w:pPr>
      <w:r>
        <w:t xml:space="preserve">Cảnh Đại Trung vắt hết óc, trong mắt chợt sáng ngời nhìn Nhạc Trọng hiến kế:</w:t>
      </w:r>
    </w:p>
    <w:p>
      <w:pPr>
        <w:pStyle w:val="BodyText"/>
      </w:pPr>
      <w:r>
        <w:t xml:space="preserve">- Có! Thủ lĩnh đại nhân, chỉ cần ngài trá hàng! Chỉ cần ngài thả tôi trở về nói với Huyền Chân ngài nguyện ý đầu hàng, nhưng cần có thời gian sửa sang lại tài sản tư nhân, xin hắn chờ thêm hai giờ. Hắn tuyệt đối sẽ đáp ứng thỉnh cầu của ngài, chờ thêm hai tiếng. Tôi biết lòng kiên nhẫn của con người hắn cũng có hạn, hai giờ đã là cực hạn. Nhiều hơn nữa hắn sẽ không đồng ý!</w:t>
      </w:r>
    </w:p>
    <w:p>
      <w:pPr>
        <w:pStyle w:val="BodyText"/>
      </w:pPr>
      <w:r>
        <w:t xml:space="preserve">Nhạc Trọng lạnh lùng nói:</w:t>
      </w:r>
    </w:p>
    <w:p>
      <w:pPr>
        <w:pStyle w:val="BodyText"/>
      </w:pPr>
      <w:r>
        <w:t xml:space="preserve">- Được! Tôi sẽ cho ông trở về. Nhưng trước đó tôi sẽ cắm bom cảm ứng trong người của ông, một khi trong vòng hai giờ Huyền Chân phát động tấn công, tôi sẽ khởi động bom đem ông tạc đến tan xương nát thịt. Người đầu, cắm bom cảm ứng cho hắn!</w:t>
      </w:r>
    </w:p>
    <w:p>
      <w:pPr>
        <w:pStyle w:val="BodyText"/>
      </w:pPr>
      <w:r>
        <w:t xml:space="preserve">Hai gã chiến sĩ tiến tới đè xuống Cảnh Đại Trung, một gã cầm đại đao cắt một vết thương trên đùi hắn, đem một viên bom điều khiển nhỏ xíu cắm vào bên trong bắp đùi hắn.</w:t>
      </w:r>
    </w:p>
    <w:p>
      <w:pPr>
        <w:pStyle w:val="BodyText"/>
      </w:pPr>
      <w:r>
        <w:t xml:space="preserve">Một cường hóa giả tiến lên nhấn một cái vào bom điều khiển, một đạo thanh sắc quang mang bao phủ lên viên bom kia.</w:t>
      </w:r>
    </w:p>
    <w:p>
      <w:pPr>
        <w:pStyle w:val="BodyText"/>
      </w:pPr>
      <w:r>
        <w:t xml:space="preserve">Nhìn thấy một màn này sắc mặt Cảnh Đại Trung tái nhợt, nhưng hắn không dám nói thêm lời nào. Nam nhân đang ngồi trên ghế cao chính là hung nhân, ngay cả lễ bộ thượng thư Thượng Minh Đức cũng bị hắn oanh giết, to gan lớn mật hung hãn tuyệt luân, hắn cũng không muốn chết ở tại nơi này.</w:t>
      </w:r>
    </w:p>
    <w:p>
      <w:pPr>
        <w:pStyle w:val="BodyText"/>
      </w:pPr>
      <w:r>
        <w:t xml:space="preserve">Một gã cường hóa giả có được kỹ năng trị liệu ngoại thương chỉ vào đùi Cảnh Đại Trung phát động kỹ năng, một đạo quang mang chớp động, miệng vết thương trên đùi hắn liền khép lại, đem bom điều khiển phong kín vào trong bắp đùi của hắn.</w:t>
      </w:r>
    </w:p>
    <w:p>
      <w:pPr>
        <w:pStyle w:val="BodyText"/>
      </w:pPr>
      <w:r>
        <w:t xml:space="preserve">- Tôi cho ông xem uy lực của bom điều khiển trong người của ông đi!</w:t>
      </w:r>
    </w:p>
    <w:p>
      <w:pPr>
        <w:pStyle w:val="BodyText"/>
      </w:pPr>
      <w:r>
        <w:t xml:space="preserve">Nhạc Trọng đem một viên bom tương tự ném vào chỗ một ngọn núi giả ở ngoài sân, sau đó ấn nút.</w:t>
      </w:r>
    </w:p>
    <w:p>
      <w:pPr>
        <w:pStyle w:val="BodyText"/>
      </w:pPr>
      <w:r>
        <w:t xml:space="preserve">Oanh!</w:t>
      </w:r>
    </w:p>
    <w:p>
      <w:pPr>
        <w:pStyle w:val="BodyText"/>
      </w:pPr>
      <w:r>
        <w:t xml:space="preserve">Nương theo sau tiếng nổ vang thật lớn, núi giả bị tạc sụp hơn phân nửa.</w:t>
      </w:r>
    </w:p>
    <w:p>
      <w:pPr>
        <w:pStyle w:val="BodyText"/>
      </w:pPr>
      <w:r>
        <w:t xml:space="preserve">Thấy một màn kia, sắc mặt Cảnh Đại Trung biến thành cực kỳ tái nhợt, mặc cho ai nếu trong thân thể bị cắm thứ kia sắc mặt cũng sẽ không tốt hơn chỗ nào.</w:t>
      </w:r>
    </w:p>
    <w:p>
      <w:pPr>
        <w:pStyle w:val="BodyText"/>
      </w:pPr>
      <w:r>
        <w:t xml:space="preserve">Nhạc Trọng nói:</w:t>
      </w:r>
    </w:p>
    <w:p>
      <w:pPr>
        <w:pStyle w:val="BodyText"/>
      </w:pPr>
      <w:r>
        <w:t xml:space="preserve">- Viên bom kia rất dễ lấy ra, chỉ cần động thủ thuật là có thể lấy được. Nhưng tôi đã cho bộ hạ tăng thêm kỹ năng cảm ứng bên trên, chỉ cần ông dám khai đao vào bộ vị đó, hoặc có dị động, tôi sẽ lập tức có cảm ứng, sau đó kíp nổ bom. Nếu ông không tin lời của tôi thì cứ việc thử xem!</w:t>
      </w:r>
    </w:p>
    <w:p>
      <w:pPr>
        <w:pStyle w:val="BodyText"/>
      </w:pPr>
      <w:r>
        <w:t xml:space="preserve">Cảnh Đại Trung liên tục hướng Nhạc Trọng cam đoan:</w:t>
      </w:r>
    </w:p>
    <w:p>
      <w:pPr>
        <w:pStyle w:val="BodyText"/>
      </w:pPr>
      <w:r>
        <w:t xml:space="preserve">- Thủ lĩnh đại nhân nhất ngôn cửu đỉnh, tuyệt đối sẽ không lừa gạt nô tài. Nô tài tuyệt đối sẽ không đem cái mạng nhỏ của mình ra thử nghiệm, xin thủ lĩnh đại nhân hãy yên tâm!</w:t>
      </w:r>
    </w:p>
    <w:p>
      <w:pPr>
        <w:pStyle w:val="BodyText"/>
      </w:pPr>
      <w:r>
        <w:t xml:space="preserve">Nhạc Trọng nhìn Cảnh Đại Trung thản nhiên nói:</w:t>
      </w:r>
    </w:p>
    <w:p>
      <w:pPr>
        <w:pStyle w:val="BodyText"/>
      </w:pPr>
      <w:r>
        <w:t xml:space="preserve">- Đi xuống đi! Nửa giờ sau tôi sẽ cho ông trở về!</w:t>
      </w:r>
    </w:p>
    <w:p>
      <w:pPr>
        <w:pStyle w:val="BodyText"/>
      </w:pPr>
      <w:r>
        <w:t xml:space="preserve">Cảnh Đại Trung vội vàng bái tạ nói:</w:t>
      </w:r>
    </w:p>
    <w:p>
      <w:pPr>
        <w:pStyle w:val="BodyText"/>
      </w:pPr>
      <w:r>
        <w:t xml:space="preserve">- Cảm ơn thủ lĩnh! Cảm ơn thủ lĩnh!</w:t>
      </w:r>
    </w:p>
    <w:p>
      <w:pPr>
        <w:pStyle w:val="BodyText"/>
      </w:pPr>
      <w:r>
        <w:t xml:space="preserve">Triệu Tĩnh Lôi có chút khó tin nhìn Nhạc Trọng hỏi:</w:t>
      </w:r>
    </w:p>
    <w:p>
      <w:pPr>
        <w:pStyle w:val="BodyText"/>
      </w:pPr>
      <w:r>
        <w:t xml:space="preserve">- Nhạc Trọng, anh đã nắm giữ kỹ thuật điều khiển bom cảm ứng rồi sao?</w:t>
      </w:r>
    </w:p>
    <w:p>
      <w:pPr>
        <w:pStyle w:val="BodyText"/>
      </w:pPr>
      <w:r>
        <w:t xml:space="preserve">Một khi loại bom cảm ứng này được phát minh đi ra, đây chính là thủ đoạn dùng khống chế người khác cực kỳ đáng sợ. Trên cổ Thiên Cung Anh đeo cái vòng bom cảm ứng, một khi không có mật mã mà mạnh mẽ gỡ xuống, bom sẽ lập tức nổ mạnh. Triệu Tĩnh Lôi có chút không dám tin tưởng Nhạc Trọng đã nắm giữ được kỹ thuật như thế. Thể tích của quả bom cảm ứng cực nhỏ, nàng thật khó tưởng tượng còn có thể tăng thêm máy cảm ứng chính xác bên trong.</w:t>
      </w:r>
    </w:p>
    <w:p>
      <w:pPr>
        <w:pStyle w:val="BodyText"/>
      </w:pPr>
      <w:r>
        <w:t xml:space="preserve">Nhạc Trọng khẽ mỉm cười nói:</w:t>
      </w:r>
    </w:p>
    <w:p>
      <w:pPr>
        <w:pStyle w:val="BodyText"/>
      </w:pPr>
      <w:r>
        <w:t xml:space="preserve">- Làm sao có thể? Đó hoàn toàn chỉ hăm dọa hắn. Có bom điều khiển thì thật sự, nhưng nếu hắn muốn lấy ra, chỉ cần làm phẫu thuật là được!</w:t>
      </w:r>
    </w:p>
    <w:p>
      <w:pPr>
        <w:pStyle w:val="BodyText"/>
      </w:pPr>
      <w:r>
        <w:t xml:space="preserve">Triệu Tĩnh Lôi hỏi:</w:t>
      </w:r>
    </w:p>
    <w:p>
      <w:pPr>
        <w:pStyle w:val="BodyText"/>
      </w:pPr>
      <w:r>
        <w:t xml:space="preserve">- Anh không sợ hắn trở về làm phẫu thuật lấy bom ra sao?</w:t>
      </w:r>
    </w:p>
    <w:p>
      <w:pPr>
        <w:pStyle w:val="BodyText"/>
      </w:pPr>
      <w:r>
        <w:t xml:space="preserve">Nhạc Trọng nói:</w:t>
      </w:r>
    </w:p>
    <w:p>
      <w:pPr>
        <w:pStyle w:val="BodyText"/>
      </w:pPr>
      <w:r>
        <w:t xml:space="preserve">- Người quý mạng như Cảnh Đại Trung tuyệt đối sẽ không dám mạo hiểm tính mạng lấy bom ra. Cho dù hắn động thủ lấy ra, vậy thì thế nào? Việc mà Huyền Chân có thể làm chỉ là tấn công Thiên Mục trấn!</w:t>
      </w:r>
    </w:p>
    <w:p>
      <w:pPr>
        <w:pStyle w:val="BodyText"/>
      </w:pPr>
      <w:r>
        <w:t xml:space="preserve">Triệu Tĩnh Lôi ngẫm nghĩ, quả thật đúng như lời của Nhạc Trọng, cho dù bị Cảnh Đại Trung biết được bọn họ cũng không hề có tổn thất gì.</w:t>
      </w:r>
    </w:p>
    <w:p>
      <w:pPr>
        <w:pStyle w:val="BodyText"/>
      </w:pPr>
      <w:r>
        <w:t xml:space="preserve">Sau nửa giờ khi Huyền Chân đã chờ đợi không còn chút bình tĩnh, Cảnh Đại Trung về tới hội báo:</w:t>
      </w:r>
    </w:p>
    <w:p>
      <w:pPr>
        <w:pStyle w:val="BodyText"/>
      </w:pPr>
      <w:r>
        <w:t xml:space="preserve">- Chúc mừng bệ hạ, chúc mừng bệ hạ! Thủ lĩnh Nhạc Trọng của Thiên Mục trấn khiếp sợ thiên uy của bệ hạ, nguyện ý đầu hàng bệ hạ. Nhưng hắn cũng khai ra mấy điều kiện hi vọng bệ hạ có thể đáp ứng!</w:t>
      </w:r>
    </w:p>
    <w:p>
      <w:pPr>
        <w:pStyle w:val="BodyText"/>
      </w:pPr>
      <w:r>
        <w:t xml:space="preserve">Huyền Chân mừng rỡ vội vàng hỏi:</w:t>
      </w:r>
    </w:p>
    <w:p>
      <w:pPr>
        <w:pStyle w:val="BodyText"/>
      </w:pPr>
      <w:r>
        <w:t xml:space="preserve">- Điều kiện gì?</w:t>
      </w:r>
    </w:p>
    <w:p>
      <w:pPr>
        <w:pStyle w:val="BodyText"/>
      </w:pPr>
      <w:r>
        <w:t xml:space="preserve">Cảnh Đại Trung chậm rãi nói:</w:t>
      </w:r>
    </w:p>
    <w:p>
      <w:pPr>
        <w:pStyle w:val="BodyText"/>
      </w:pPr>
      <w:r>
        <w:t xml:space="preserve">- Thứ nhất, Nhạc Trọng hi vọng ngài có thể phong hắn làm thống lĩnh quân đội. Thứ hai, hắn không hi vọng bộ đội của mình bị đánh tan, mà hi vọng tiếp tục thống lĩnh thủ hạ cũ. Thứ ba, hắn hi vọng sự an toàn chính bản thân cùng tài sản của mình cùng đám bộ hạ!</w:t>
      </w:r>
    </w:p>
    <w:p>
      <w:pPr>
        <w:pStyle w:val="BodyText"/>
      </w:pPr>
      <w:r>
        <w:t xml:space="preserve">Huyền Chân khẽ nhíu mày:</w:t>
      </w:r>
    </w:p>
    <w:p>
      <w:pPr>
        <w:pStyle w:val="BodyText"/>
      </w:pPr>
      <w:r>
        <w:t xml:space="preserve">- Vậy ngươi trả lời như thế nào?</w:t>
      </w:r>
    </w:p>
    <w:p>
      <w:pPr>
        <w:pStyle w:val="BodyText"/>
      </w:pPr>
      <w:r>
        <w:t xml:space="preserve">Huyền Chân cực kỳ đề phòng những người Hán cùng cao thủ dị tộc khác tới đầu hàng, tuyệt đối không cho phép người Hán kiêu ngạo. Hắn thích đánh tan các thế lực mà hắn mời chào về, sắp xếp vào trong Bát Kỳ quân sử dụng, mà không phải cho phép người Hán tiếp tục thống lĩnh bộ hạ cũ.</w:t>
      </w:r>
    </w:p>
    <w:p>
      <w:pPr>
        <w:pStyle w:val="BodyText"/>
      </w:pPr>
      <w:r>
        <w:t xml:space="preserve">Cảnh Đại Trung hiểu rõ, vội vàng nói:</w:t>
      </w:r>
    </w:p>
    <w:p>
      <w:pPr>
        <w:pStyle w:val="BodyText"/>
      </w:pPr>
      <w:r>
        <w:t xml:space="preserve">- Nô tài đáng chết, tự chủ trương đáp ứng điều kiện thứ nhất cùng thứ ba của hắn. Nhưng nô tài kiên định cự tuyệt yêu cầu thứ hai của hắn. Trải qua nô tài kiên nhẫn khuyên bảo, hắn cũng đáp ứng yêu cầu của nô tài, bỏ qua điều kiện thứ hai. Nhưng hắn đưa ra yêu cầu sau khi gia nhập Mãn Châu quốc chúng ta, hắn có được quyền lực lựa chọn một trăm xử nữ xinh đẹp phụng dưỡng hắn. Hơn nữa cần do Mãn Châu quốc nuôi dưỡng cung cấp hắn. Nô tài đáng chết, đã đáp ứng thỉnh cầu của hắn!</w:t>
      </w:r>
    </w:p>
    <w:p>
      <w:pPr>
        <w:pStyle w:val="BodyText"/>
      </w:pPr>
      <w:r>
        <w:t xml:space="preserve">Chân mày Huyền Chân giãn ra, nhìn khuôn mặt nịnh hót của Cảnh Đại Trung càng thấy thuận mắt:</w:t>
      </w:r>
    </w:p>
    <w:p>
      <w:pPr>
        <w:pStyle w:val="BodyText"/>
      </w:pPr>
      <w:r>
        <w:t xml:space="preserve">- Tốt! Ngươi làm rất tốt! Cảnh Đại Trung, ngươi không hổ là nô tài tốt của trẫm! Ngươi trung tâm làm việc cho trẫm, trẫm tuyệt đối sẽ không bạc đãi ngươi. Chờ sau khi lấy được Thiên Mục trấn, trẫm thưởng ngươi năm mỹ nữ!</w:t>
      </w:r>
    </w:p>
    <w:p>
      <w:pPr>
        <w:pStyle w:val="BodyText"/>
      </w:pPr>
      <w:r>
        <w:t xml:space="preserve">Cảnh Đại Trung quỳ dưới đất cuống quýt dập đầu nói:</w:t>
      </w:r>
    </w:p>
    <w:p>
      <w:pPr>
        <w:pStyle w:val="BodyText"/>
      </w:pPr>
      <w:r>
        <w:t xml:space="preserve">- Tạ chủ long ân!</w:t>
      </w:r>
    </w:p>
    <w:p>
      <w:pPr>
        <w:pStyle w:val="BodyText"/>
      </w:pPr>
      <w:r>
        <w:t xml:space="preserve">Huyền Chân liền hỏi:</w:t>
      </w:r>
    </w:p>
    <w:p>
      <w:pPr>
        <w:pStyle w:val="BodyText"/>
      </w:pPr>
      <w:r>
        <w:t xml:space="preserve">- Khi nào bọn hắn ra thành đầu hàng?</w:t>
      </w:r>
    </w:p>
    <w:p>
      <w:pPr>
        <w:pStyle w:val="BodyText"/>
      </w:pPr>
      <w:r>
        <w:t xml:space="preserve">- Nhạc Trọng đề nghị ngày mai dẫn người ra thành đầu hàng!</w:t>
      </w:r>
    </w:p>
    <w:p>
      <w:pPr>
        <w:pStyle w:val="BodyText"/>
      </w:pPr>
      <w:r>
        <w:t xml:space="preserve">Cảnh Đại Trung vừa nói xong, Huyền Chân chợt nhíu mày.</w:t>
      </w:r>
    </w:p>
    <w:p>
      <w:pPr>
        <w:pStyle w:val="BodyText"/>
      </w:pPr>
      <w:r>
        <w:t xml:space="preserve">Cảnh Đại Trung thản nhiên nói:</w:t>
      </w:r>
    </w:p>
    <w:p>
      <w:pPr>
        <w:pStyle w:val="BodyText"/>
      </w:pPr>
      <w:r>
        <w:t xml:space="preserve">- Nô tài tự nhiên nghiêm khắc cự tuyệt yêu cầu của hắn. Nô tài nói nếu hắn muốn ngày mai, nhất định là có ý niệm kéo dài thời gian. Nhạc Trọng hoảng sợ đã cầu xin với nô tài, cho bọn hắn chút thời gian thu thập tài sản riêng tư. Nô tài cũng không tiện ép buộc bọn hắn quá mức, chỉ cho hai giờ thời gian thu thập. Hai giờ sau bọn hắn nguyện ý mang binh đầu hàng bệ hạ!</w:t>
      </w:r>
    </w:p>
    <w:p>
      <w:pPr>
        <w:pStyle w:val="BodyText"/>
      </w:pPr>
      <w:r>
        <w:t xml:space="preserve">Huyền Chân do dự một chút chậm rãi nói:</w:t>
      </w:r>
    </w:p>
    <w:p>
      <w:pPr>
        <w:pStyle w:val="BodyText"/>
      </w:pPr>
      <w:r>
        <w:t xml:space="preserve">- Hai giờ sao? Được rồi, trẫm sẽ chờ bọn hắn hai giờ!</w:t>
      </w:r>
    </w:p>
    <w:p>
      <w:pPr>
        <w:pStyle w:val="BodyText"/>
      </w:pPr>
      <w:r>
        <w:t xml:space="preserve">Thiên Mục trấn có thể đem Kim Lang kỵ đánh lui, Huyền Chân thật muốn gồm thâu cỗ thế lực này mà không cần hao tổn một binh một tốt, vì vậy hắn mới đồng ý lưu thời gian cho đối phương.</w:t>
      </w:r>
    </w:p>
    <w:p>
      <w:pPr>
        <w:pStyle w:val="Compact"/>
      </w:pPr>
      <w:r>
        <w:t xml:space="preserve">Hai giờ đối với Huyền Chân mà nói cũng không xem vào đâu. Nếu có thể đem Thiên Mục trấn hoàn hảo không chút hao tổn nắm giữ trong tay, Huyền Chân thậm chí nguyện ý chờ một ngày.</w:t>
      </w:r>
      <w:r>
        <w:br w:type="textWrapping"/>
      </w:r>
      <w:r>
        <w:br w:type="textWrapping"/>
      </w:r>
    </w:p>
    <w:p>
      <w:pPr>
        <w:pStyle w:val="Heading2"/>
      </w:pPr>
      <w:bookmarkStart w:id="856" w:name="chương-835-kích-chiến-bạch-giáp-quân-1"/>
      <w:bookmarkEnd w:id="856"/>
      <w:r>
        <w:t xml:space="preserve">834. Chương 835: Kích Chiến Bạch Giáp Quân! (1)</w:t>
      </w:r>
    </w:p>
    <w:p>
      <w:pPr>
        <w:pStyle w:val="Compact"/>
      </w:pPr>
      <w:r>
        <w:br w:type="textWrapping"/>
      </w:r>
      <w:r>
        <w:br w:type="textWrapping"/>
      </w:r>
    </w:p>
    <w:p>
      <w:pPr>
        <w:pStyle w:val="BodyText"/>
      </w:pPr>
      <w:r>
        <w:t xml:space="preserve">Trong lòng Huyền Chân vừa quyết định liền nhướng mày nói:</w:t>
      </w:r>
    </w:p>
    <w:p>
      <w:pPr>
        <w:pStyle w:val="BodyText"/>
      </w:pPr>
      <w:r>
        <w:t xml:space="preserve">- Thượng Minh Đức đâu?</w:t>
      </w:r>
    </w:p>
    <w:p>
      <w:pPr>
        <w:pStyle w:val="BodyText"/>
      </w:pPr>
      <w:r>
        <w:t xml:space="preserve">Vẻ mặt Cảnh Đại Trung phẫn nộ nói:</w:t>
      </w:r>
    </w:p>
    <w:p>
      <w:pPr>
        <w:pStyle w:val="BodyText"/>
      </w:pPr>
      <w:r>
        <w:t xml:space="preserve">- Bệ hạ! Ngài nhất định phải nghiêm trị tên tiểu nhân vô sỉ Thượng Minh Đức kia. Sau khi thủ hạ đi vào Thiên Mục trấn, hắn đang cùng hai mươi mấy tiểu mỹ nữ uống rượu đùa giỡn, uống say như chết, hoàn toàn quên mất sứ mạng của chính mình. Ghê tởm hơn chính là hắn còn cùng nô tài tranh đoạt mỹ nữ, chửi bới nô tài. Thỉnh bệ hạ nhất định phải xử trí tên tiểu nhân vô sỉ kia!</w:t>
      </w:r>
    </w:p>
    <w:p>
      <w:pPr>
        <w:pStyle w:val="BodyText"/>
      </w:pPr>
      <w:r>
        <w:t xml:space="preserve">Huyền Chân nghe vậy giãn mày, hắn cũng hiểu biết tính khí của thuộc hạ. Quả thật Thượng Minh Đức là một tên bại hoại yêu thích nữ sắc luôn dựa vào Mãn Châu quốc kiêu hoành bạt hỗ. Ở trong nhà Thượng Minh Đức còn có mấy chục mỹ nữ, bị người khác dâng tặng mỹ nữ mua chuộc cũng là chuyện vô cùng bình thường.</w:t>
      </w:r>
    </w:p>
    <w:p>
      <w:pPr>
        <w:pStyle w:val="BodyText"/>
      </w:pPr>
      <w:r>
        <w:t xml:space="preserve">Huyền Chân thản nhiên nói:</w:t>
      </w:r>
    </w:p>
    <w:p>
      <w:pPr>
        <w:pStyle w:val="BodyText"/>
      </w:pPr>
      <w:r>
        <w:t xml:space="preserve">- Đã biết! Chờ hắn trở về trẫm nhất định trách cứ hắn! Ngươi lui ra đi!</w:t>
      </w:r>
    </w:p>
    <w:p>
      <w:pPr>
        <w:pStyle w:val="BodyText"/>
      </w:pPr>
      <w:r>
        <w:t xml:space="preserve">Mặc dù Huyền Chân biết rõ Thượng Minh Đức là một tên bại hoại, nhưng cũng là một tên nô tài rất nghe lời, thật nhiều sự tình không cần hắn mở miệng thì Thượng Minh Đức đã giúp hắn làm được thỏa đáng, bởi vậy hắn tuyệt đối không dễ dàng vứt bỏ Thượng Minh Đức.</w:t>
      </w:r>
    </w:p>
    <w:p>
      <w:pPr>
        <w:pStyle w:val="BodyText"/>
      </w:pPr>
      <w:r>
        <w:t xml:space="preserve">Cảnh Đại Trung thản nhiên ứng tiếng:</w:t>
      </w:r>
    </w:p>
    <w:p>
      <w:pPr>
        <w:pStyle w:val="BodyText"/>
      </w:pPr>
      <w:r>
        <w:t xml:space="preserve">- Dạ, bệ hạ!</w:t>
      </w:r>
    </w:p>
    <w:p>
      <w:pPr>
        <w:pStyle w:val="BodyText"/>
      </w:pPr>
      <w:r>
        <w:t xml:space="preserve">Cảnh Đại Trung vừa rời khỏi bên cạnh Huyền Chân, lập tức trở lại doanh trướng của mình đem toàn bộ lương thực cùng vũ khí đóng gói hết thảy sau đó tìm một cái cớ lặng lẽ trốn thoát khỏi doanh trại của Mãn Châu quốc.</w:t>
      </w:r>
    </w:p>
    <w:p>
      <w:pPr>
        <w:pStyle w:val="BodyText"/>
      </w:pPr>
      <w:r>
        <w:t xml:space="preserve">Hai giờ sau, Huyền Chân đợi mãi không thấy Nhạc Trọng mang binh ra đầu hàng, trong lòng tuôn ra tia dự cảm bất tường lớn tiếng rít gào:</w:t>
      </w:r>
    </w:p>
    <w:p>
      <w:pPr>
        <w:pStyle w:val="BodyText"/>
      </w:pPr>
      <w:r>
        <w:t xml:space="preserve">- Cảnh Đại Trung! Tìm ra Cảnh Đại Trung cho trẫm!</w:t>
      </w:r>
    </w:p>
    <w:p>
      <w:pPr>
        <w:pStyle w:val="BodyText"/>
      </w:pPr>
      <w:r>
        <w:t xml:space="preserve">Không bao lâu một gã thị vệ đi vào trước người Huyền Chân hội báo:</w:t>
      </w:r>
    </w:p>
    <w:p>
      <w:pPr>
        <w:pStyle w:val="BodyText"/>
      </w:pPr>
      <w:r>
        <w:t xml:space="preserve">- Bệ hạ, Cảnh Đại Trung đã bỏ trốn!</w:t>
      </w:r>
    </w:p>
    <w:p>
      <w:pPr>
        <w:pStyle w:val="BodyText"/>
      </w:pPr>
      <w:r>
        <w:t xml:space="preserve">Huyền Chân giận dữ vỗ một chưởng lên bàn, lực lượng khủng bố bộc phát đem chiếc bàn chia thành bốn năm mảnh:</w:t>
      </w:r>
    </w:p>
    <w:p>
      <w:pPr>
        <w:pStyle w:val="BodyText"/>
      </w:pPr>
      <w:r>
        <w:t xml:space="preserve">- Đáng chết! Cảnh Đại Trung chết tiệt, Nhạc Trọng chết tiệt, dám trêu đùa trẫm! Truyền mệnh lệnh của trẫm! Lập tức tấn công Thiên Mục trấn, phá trấn xong chó gà không tha! Ai bắt sống Cảnh Đại Trung, Nhạc Trọng, quan thăng ba cấp, ba thưởng mười mỹ nữ. Trẫm phải đem bọn hắn lăng trì xử tử!</w:t>
      </w:r>
    </w:p>
    <w:p>
      <w:pPr>
        <w:pStyle w:val="BodyText"/>
      </w:pPr>
      <w:r>
        <w:t xml:space="preserve">Theo mệnh lệnh của Huyền Chân, đại quân Mãn Châu quốc bắt đầu phát động tiến công Thiên Mục trấn.</w:t>
      </w:r>
    </w:p>
    <w:p>
      <w:pPr>
        <w:pStyle w:val="BodyText"/>
      </w:pPr>
      <w:r>
        <w:t xml:space="preserve">Xuất động trước tiên chính là pháo tự hành L22 của Mãn Châu quốc, mười chiếc pháo tự hành không ngừng phóng ra đạn pháo hướng trong Thiên Mục trấn oanh tới.</w:t>
      </w:r>
    </w:p>
    <w:p>
      <w:pPr>
        <w:pStyle w:val="BodyText"/>
      </w:pPr>
      <w:r>
        <w:t xml:space="preserve">Oanh! Oanh!</w:t>
      </w:r>
    </w:p>
    <w:p>
      <w:pPr>
        <w:pStyle w:val="BodyText"/>
      </w:pPr>
      <w:r>
        <w:t xml:space="preserve">Thanh âm tiếng nổ mạnh vang lên bên tai không ngừng, những viên đạn pháo nổ tung trong trấn, những nơi đạn pháo rơi xuống toàn bộ mọi thứ đều bị tạc thành dập nát.</w:t>
      </w:r>
    </w:p>
    <w:p>
      <w:pPr>
        <w:pStyle w:val="BodyText"/>
      </w:pPr>
      <w:r>
        <w:t xml:space="preserve">Tuy rằng trước đó Nhạc Trọng đã tổ chức di tản người sống sót trong trấn, nhưng bị đạn pháo bao trùm vẫn có không ít người cùng nhân viên võ trang bị tạc chết lẫn tổn thương.</w:t>
      </w:r>
    </w:p>
    <w:p>
      <w:pPr>
        <w:pStyle w:val="BodyText"/>
      </w:pPr>
      <w:r>
        <w:t xml:space="preserve">Bị đạn pháo oanh kích dữ dội, sĩ khí trong trấn hạ xuống cực thấp, nếu không phải mọi người đều biết sau khi thị trấn bị công phá Mãn Châu quốc sẽ hạ lệnh tàn sát trong trấn, bọn họ tuyệt đối sẽ hỏng mất trốn chết.</w:t>
      </w:r>
    </w:p>
    <w:p>
      <w:pPr>
        <w:pStyle w:val="BodyText"/>
      </w:pPr>
      <w:r>
        <w:t xml:space="preserve">Lý Quảng đi tới bên cạnh Nhạc Trọng trầm giọng nói:</w:t>
      </w:r>
    </w:p>
    <w:p>
      <w:pPr>
        <w:pStyle w:val="BodyText"/>
      </w:pPr>
      <w:r>
        <w:t xml:space="preserve">- Tiếp tục như vậy không được! Thủ lĩnh, nhất định phải giải quyết trọng pháo của bọn hắn!</w:t>
      </w:r>
    </w:p>
    <w:p>
      <w:pPr>
        <w:pStyle w:val="BodyText"/>
      </w:pPr>
      <w:r>
        <w:t xml:space="preserve">Lý Quảng nhìn chằm chằm Nhạc Trọng vẻ mặt kiên nghị nói:</w:t>
      </w:r>
    </w:p>
    <w:p>
      <w:pPr>
        <w:pStyle w:val="BodyText"/>
      </w:pPr>
      <w:r>
        <w:t xml:space="preserve">- Thủ lĩnh, để cho tôi dẫn người đi giải quyết bộ đội trọng pháo của bọn hắn đi! Cho dù lão tử có chết cũng tuyệt đối phá hủy được trọng pháo của bọn người kia!</w:t>
      </w:r>
    </w:p>
    <w:p>
      <w:pPr>
        <w:pStyle w:val="BodyText"/>
      </w:pPr>
      <w:r>
        <w:t xml:space="preserve">Lý Quảng cũng không phải người xem thường sinh tử. Lúc trước hắn bị Nhạc Trọng dùng tử vong uy hiếp mạnh mẽ thu vào dưới trướng. Nhưng hiện tại đối mặt sự tiến công của Mãn Châu quốc, hắn biết rõ hành vi đi tiêu diệt trọng pháo là cửu tử nhất sinh, hắn vẫn nguyện ý đi làm, bởi vì hắn là người có tâm huyết.</w:t>
      </w:r>
    </w:p>
    <w:p>
      <w:pPr>
        <w:pStyle w:val="BodyText"/>
      </w:pPr>
      <w:r>
        <w:t xml:space="preserve">Bì Kiếm Nhất đứng dậy:</w:t>
      </w:r>
    </w:p>
    <w:p>
      <w:pPr>
        <w:pStyle w:val="BodyText"/>
      </w:pPr>
      <w:r>
        <w:t xml:space="preserve">- Tôi đi với anh!</w:t>
      </w:r>
    </w:p>
    <w:p>
      <w:pPr>
        <w:pStyle w:val="BodyText"/>
      </w:pPr>
      <w:r>
        <w:t xml:space="preserve">Bì Kiếm Nhất tính tình ngạo mạn tới cực điểm, còn có dã tâm, nhưng trên người hắn cũng có tâm huyết mà những thanh niên trẻ tuổi vẫn có. Chứng kiến Lý Quảng đề nghị muốn chấp hành nhiệm vụ nguy hiểm gian nan kia, trong lòng hắn liền bay cao nhiệt huyết.</w:t>
      </w:r>
    </w:p>
    <w:p>
      <w:pPr>
        <w:pStyle w:val="BodyText"/>
      </w:pPr>
      <w:r>
        <w:t xml:space="preserve">- Tôi nguyện ý đi!</w:t>
      </w:r>
    </w:p>
    <w:p>
      <w:pPr>
        <w:pStyle w:val="BodyText"/>
      </w:pPr>
      <w:r>
        <w:t xml:space="preserve">- Tôi đi với anh!</w:t>
      </w:r>
    </w:p>
    <w:p>
      <w:pPr>
        <w:pStyle w:val="BodyText"/>
      </w:pPr>
      <w:r>
        <w:t xml:space="preserve">- …</w:t>
      </w:r>
    </w:p>
    <w:p>
      <w:pPr>
        <w:pStyle w:val="BodyText"/>
      </w:pPr>
      <w:r>
        <w:t xml:space="preserve">Từng hán tử tâm huyết đứng dậy, trong mắt chói lọi quang mang, bọn hắn đã làm sẵn chuẩn bị chết trận.</w:t>
      </w:r>
    </w:p>
    <w:p>
      <w:pPr>
        <w:pStyle w:val="BodyText"/>
      </w:pPr>
      <w:r>
        <w:t xml:space="preserve">Nhạc Trọng sử dụng thủ đoạn mạnh mẽ, cứng rắn cùng tác phong xung phong tuyến đầu cho binh sĩ đã lây nhiễm những hán tử kia, trong tình hình tuyệt cảnh như hiện tại, tâm huyết trong lòng họ liền bạo phát ra.</w:t>
      </w:r>
    </w:p>
    <w:p>
      <w:pPr>
        <w:pStyle w:val="BodyText"/>
      </w:pPr>
      <w:r>
        <w:t xml:space="preserve">Nhạc Trọng nhìn mọi người trong mắt thoáng hiện vẻ vui mừng trầm giọng nói:</w:t>
      </w:r>
    </w:p>
    <w:p>
      <w:pPr>
        <w:pStyle w:val="BodyText"/>
      </w:pPr>
      <w:r>
        <w:t xml:space="preserve">- Không cần! Lý Quảng, anh ở lại tạm thời thay thế tôi chỉ huy nơi đây. Tôi đi phá hủy mười xe pháo tự hành kia. Tôi cấp cho anh nhiệm vụ, trước khi tôi quay về các anh phải giữ vững Thiên Mục trấn, tuyệt đối không để nó rơi vào trong tay Huyền Chân, hiểu chưa?</w:t>
      </w:r>
    </w:p>
    <w:p>
      <w:pPr>
        <w:pStyle w:val="BodyText"/>
      </w:pPr>
      <w:r>
        <w:t xml:space="preserve">Lý Quảng chấn động, khuyên can nói:</w:t>
      </w:r>
    </w:p>
    <w:p>
      <w:pPr>
        <w:pStyle w:val="BodyText"/>
      </w:pPr>
      <w:r>
        <w:t xml:space="preserve">- Thủ lĩnh! Không được! Nhiệm vụ kia quá nguy hiểm, nếu như ngài có chuyện gì không hay xảy ra, chúng tôi làm sao bây giờ?</w:t>
      </w:r>
    </w:p>
    <w:p>
      <w:pPr>
        <w:pStyle w:val="BodyText"/>
      </w:pPr>
      <w:r>
        <w:t xml:space="preserve">Nhóm người Bì Kiếm Nhất nhìn Nhạc Trọng, trong lòng vô cùng giật mình. Bình thường kẻ làm thống soái đều chỉ đứng ở chỗ an toàn nhất chỉ huy chiến đấu. Nhóm người Tây Môn Liệt phần lớn đều chỉ huy bộ hạ đối chiến, bản thân mình thì tránh ở vòng bảo hộ trùng điệp vây quanh.</w:t>
      </w:r>
    </w:p>
    <w:p>
      <w:pPr>
        <w:pStyle w:val="BodyText"/>
      </w:pPr>
      <w:r>
        <w:t xml:space="preserve">Hiện tại Nhạc Trọng đảm nhiệm chức minh chủ Đại Hán liên minh, hắn hoàn toàn có thể điều động cao thủ hộ vệ chính mình, tránh né ở chỗ an toàn nhất chỉ huy. Cho dù trước đó trong cuộc chiến Bì Kiếm Nhất bọn họ đã chấp nhận Nhạc Trọng, nhưng vào lúc này cũng cảm thấy kinh ngạc.</w:t>
      </w:r>
    </w:p>
    <w:p>
      <w:pPr>
        <w:pStyle w:val="BodyText"/>
      </w:pPr>
      <w:r>
        <w:t xml:space="preserve">Ở tình huống như vậy Nhạc Trọng còn muốn chủ động phóng ra, hoàn thành nhiệm vụ gian nan cửu tử nhất sinh kia, làm mọi người đều cảm thấy giật mình, lại cảm động, máu trong cơ thể như sôi trào lên, sĩ khí đại thịnh.</w:t>
      </w:r>
    </w:p>
    <w:p>
      <w:pPr>
        <w:pStyle w:val="BodyText"/>
      </w:pPr>
      <w:r>
        <w:t xml:space="preserve">Đương nhiên cũng có người lý trí nhìn ra làm vậy thập phần không thỏa đáng, một khi Nhạc Trọng chết trận, chỉ sợ Thiên Mục trấn sẽ sụp đổ. Cũng giống như Đông Giai Quốc bị một gậy của Đông Nhĩ Mạc Lôi giết chết thì bốn ngàn Bát Kỳ quân lập tức bị hỏng mất trước đó.</w:t>
      </w:r>
    </w:p>
    <w:p>
      <w:pPr>
        <w:pStyle w:val="BodyText"/>
      </w:pPr>
      <w:r>
        <w:t xml:space="preserve">Nhạc Trọng nhìn chằm chằm Lý Quảng trầm giọng nói:</w:t>
      </w:r>
    </w:p>
    <w:p>
      <w:pPr>
        <w:pStyle w:val="BodyText"/>
      </w:pPr>
      <w:r>
        <w:t xml:space="preserve">- Không cần nhiều lời, ý tôi đã quyết! Thi hành mệnh lệnh đi! Tôi giao Thiên Mục trấn cho anh, trước khi tôi quay về cho dù anh phải chết cũng nhất định giữ chặt nơi này!</w:t>
      </w:r>
    </w:p>
    <w:p>
      <w:pPr>
        <w:pStyle w:val="BodyText"/>
      </w:pPr>
      <w:r>
        <w:t xml:space="preserve">Lý Quảng lớn tiếng đáp:</w:t>
      </w:r>
    </w:p>
    <w:p>
      <w:pPr>
        <w:pStyle w:val="BodyText"/>
      </w:pPr>
      <w:r>
        <w:t xml:space="preserve">- Dạ, thủ lĩnh!</w:t>
      </w:r>
    </w:p>
    <w:p>
      <w:pPr>
        <w:pStyle w:val="BodyText"/>
      </w:pPr>
      <w:r>
        <w:t xml:space="preserve">Nhạc Trọng nhìn vào trong bóng tối nơi góc nói:</w:t>
      </w:r>
    </w:p>
    <w:p>
      <w:pPr>
        <w:pStyle w:val="BodyText"/>
      </w:pPr>
      <w:r>
        <w:t xml:space="preserve">- Thiên Cung Anh, cô mang theo nhóm người Bì Kiếm Nhất phụ tá Lý Quảng giữ vững Thiên Mục trấn!</w:t>
      </w:r>
    </w:p>
    <w:p>
      <w:pPr>
        <w:pStyle w:val="BodyText"/>
      </w:pPr>
      <w:r>
        <w:t xml:space="preserve">Ở trong góc tối chợt vặn vẹo, Thiên Cung Anh yên lặng đi ra nhìn Nhạc Trọng gật gật đầu.</w:t>
      </w:r>
    </w:p>
    <w:p>
      <w:pPr>
        <w:pStyle w:val="BodyText"/>
      </w:pPr>
      <w:r>
        <w:t xml:space="preserve">Ra lệnh xong, thân hình Nhạc Trọng chớp động, lập tức xông ra khỏi Thiên Mục trấn.</w:t>
      </w:r>
    </w:p>
    <w:p>
      <w:pPr>
        <w:pStyle w:val="BodyText"/>
      </w:pPr>
      <w:r>
        <w:t xml:space="preserve">Nhạc Trọng vừa đi ra khỏi trấn liền cảm giác được ở phương xa có hai mươi mấy ánh mắt tập trung hắn, thân hình hắn chợt lóe, biến mất ngay tại chỗ.</w:t>
      </w:r>
    </w:p>
    <w:p>
      <w:pPr>
        <w:pStyle w:val="BodyText"/>
      </w:pPr>
      <w:r>
        <w:t xml:space="preserve">Phanh! Phanh! Phanh!</w:t>
      </w:r>
    </w:p>
    <w:p>
      <w:pPr>
        <w:pStyle w:val="BodyText"/>
      </w:pPr>
      <w:r>
        <w:t xml:space="preserve">Hai mươi mấy viên đạn thư kích lần lượt bắn thẳng vào vị trí Nhạc Trọng vừa xuất hiện.</w:t>
      </w:r>
    </w:p>
    <w:p>
      <w:pPr>
        <w:pStyle w:val="BodyText"/>
      </w:pPr>
      <w:r>
        <w:t xml:space="preserve">- Tay súng bắn tỉa!</w:t>
      </w:r>
    </w:p>
    <w:p>
      <w:pPr>
        <w:pStyle w:val="Compact"/>
      </w:pPr>
      <w:r>
        <w:t xml:space="preserve">Nhạc Trọng nháy mắt phát động hợp thể phòng hộ thuật, bên ngoài tăng thêm một tầng cốt khải, đồng thời phát động kỹ năng ảnh bộ, tốc độ siêu việt ba mươi lần, giống như mị ảnh hướng chỗ Mãn Châu quốc phóng đi.</w:t>
      </w:r>
      <w:r>
        <w:br w:type="textWrapping"/>
      </w:r>
      <w:r>
        <w:br w:type="textWrapping"/>
      </w:r>
    </w:p>
    <w:p>
      <w:pPr>
        <w:pStyle w:val="Heading2"/>
      </w:pPr>
      <w:bookmarkStart w:id="857" w:name="chương-836-kích-chiến-bạch-giáp-quân-2"/>
      <w:bookmarkEnd w:id="857"/>
      <w:r>
        <w:t xml:space="preserve">835. Chương 836: Kích Chiến Bạch Giáp Quân! (2)</w:t>
      </w:r>
    </w:p>
    <w:p>
      <w:pPr>
        <w:pStyle w:val="Compact"/>
      </w:pPr>
      <w:r>
        <w:br w:type="textWrapping"/>
      </w:r>
      <w:r>
        <w:br w:type="textWrapping"/>
      </w:r>
    </w:p>
    <w:p>
      <w:pPr>
        <w:pStyle w:val="BodyText"/>
      </w:pPr>
      <w:r>
        <w:t xml:space="preserve">Ngay trung ương quân đội Mãn Châu quốc, một gã tráng hán khôi ngô cao lớn như một con gấu, hai tay thô to, mắt như chuông đồng, râu quai nón, vẻ mặt dữ tợn nhìn chằm chằm Nhạc Trọng, trong ánh mắt lộ ra vẻ lãnh khốc. Người này chính là tiến hóa giả đứng đầu Mãn Châu quốc tên Ngao Đấu. Hắn chỉ huy cao thủ đoàn cực mạnh của Mãn Châu quốc Bạch Giáp quân!</w:t>
      </w:r>
    </w:p>
    <w:p>
      <w:pPr>
        <w:pStyle w:val="BodyText"/>
      </w:pPr>
      <w:r>
        <w:t xml:space="preserve">Bạch Giáp quân cũng giống như Đặc Chiến doanh dưới trướng Nhạc Trọng, cũng như Thánh Lang kỵ trong Kim Lang kỵ, cũng là do một đội ngũ tiến hóa giả mạnh mẽ hình thành. Bạch Giáp quân đều là những cao thủ cường hóa trên 30 cấp, sức chiến đấu cực kỳ mạnh mẽ.</w:t>
      </w:r>
    </w:p>
    <w:p>
      <w:pPr>
        <w:pStyle w:val="BodyText"/>
      </w:pPr>
      <w:r>
        <w:t xml:space="preserve">Ngao Đấu dùng roi ngựa chỉ về hướng Nhạc Trọng trầm giọng ra lệnh:</w:t>
      </w:r>
    </w:p>
    <w:p>
      <w:pPr>
        <w:pStyle w:val="BodyText"/>
      </w:pPr>
      <w:r>
        <w:t xml:space="preserve">- Đồ Thắng! Mang theo binh mã thân xương của ngươi đi lấy thủ cấp của người kia về cho ta!</w:t>
      </w:r>
    </w:p>
    <w:p>
      <w:pPr>
        <w:pStyle w:val="BodyText"/>
      </w:pPr>
      <w:r>
        <w:t xml:space="preserve">Đồ Thắng chính là một trong sáu đô thống của Bạch Giáp quân, chỉ huy tám mươi chiến sĩ. Bản thân Đồ Thắng cũng đã cường hóa tới 63 cấp.</w:t>
      </w:r>
    </w:p>
    <w:p>
      <w:pPr>
        <w:pStyle w:val="BodyText"/>
      </w:pPr>
      <w:r>
        <w:t xml:space="preserve">- Dạ, đại nhân!</w:t>
      </w:r>
    </w:p>
    <w:p>
      <w:pPr>
        <w:pStyle w:val="BodyText"/>
      </w:pPr>
      <w:r>
        <w:t xml:space="preserve">Đồ Thắng lớn tiếng đáp sau đó chỉ huy tám mươi chiến sĩ Bạch Giáp quân cưỡi Hắc Lân mã nhanh như mũi tên nhọn vọt tới chỗ Nhạc Trọng.</w:t>
      </w:r>
    </w:p>
    <w:p>
      <w:pPr>
        <w:pStyle w:val="BodyText"/>
      </w:pPr>
      <w:r>
        <w:t xml:space="preserve">- Cao thủ đến đây!</w:t>
      </w:r>
    </w:p>
    <w:p>
      <w:pPr>
        <w:pStyle w:val="BodyText"/>
      </w:pPr>
      <w:r>
        <w:t xml:space="preserve">Đám người Đồ Thắng vừa động, trong lòng Nhạc Trọng sinh ra cảnh báo, tay vừa lật, Độc Thứ xuất hiện trong tay hắn.</w:t>
      </w:r>
    </w:p>
    <w:p>
      <w:pPr>
        <w:pStyle w:val="BodyText"/>
      </w:pPr>
      <w:r>
        <w:t xml:space="preserve">Nhạc Trọng liếc mắt nhìn thấy Bạch Giáp quân xông tới, Độc Thứ hóa thành đạo ảo ảnh liên tục bắn ra sáu phát.</w:t>
      </w:r>
    </w:p>
    <w:p>
      <w:pPr>
        <w:pStyle w:val="BodyText"/>
      </w:pPr>
      <w:r>
        <w:t xml:space="preserve">Sáu phát gai độc rơi lên thân thể sáu gã chiến sĩ nổ tung, đem sáu chiến sĩ Bạch Giáp quân trực tiếp oanh bay, tạc đến vỡ xương mà chết.</w:t>
      </w:r>
    </w:p>
    <w:p>
      <w:pPr>
        <w:pStyle w:val="BodyText"/>
      </w:pPr>
      <w:r>
        <w:t xml:space="preserve">Trên thân các chiến sĩ Bạch Giáp quân đều mặc bì giáp tam giai, dù là đạn của Độc Thứ cũng không thể xuyên qua, nhưng cường độ thân thể của họ lại không đủ chịu đựng lực đánh của Độc Thứ, lập tức bị cự lực đánh vào chấn vỡ xương mà chết.</w:t>
      </w:r>
    </w:p>
    <w:p>
      <w:pPr>
        <w:pStyle w:val="BodyText"/>
      </w:pPr>
      <w:r>
        <w:t xml:space="preserve">Cũng chỉ có tiến hóa giả mạnh mẽ như Đông Nhĩ Mạc Lôi mới có thể dựa vào bì giáp tam giai mà ngăn cản được cơ quan pháo bắn phá. Những người khác cho dù có bì giáp cản trở nhưng thân thể cũng không chịu nổi lực đánh trùng kích mà bị oanh chết.</w:t>
      </w:r>
    </w:p>
    <w:p>
      <w:pPr>
        <w:pStyle w:val="BodyText"/>
      </w:pPr>
      <w:r>
        <w:t xml:space="preserve">Ánh mắt Nhạc Trọng băng sương, vung tay, nhanh chóng cài đạn, lại bóp cò.</w:t>
      </w:r>
    </w:p>
    <w:p>
      <w:pPr>
        <w:pStyle w:val="BodyText"/>
      </w:pPr>
      <w:r>
        <w:t xml:space="preserve">Sáu phát oanh lên thân thể sáu gã Bạch Giáp quân lập tức chấn vỡ xương cốt bọn hắn chết tại chỗ.</w:t>
      </w:r>
    </w:p>
    <w:p>
      <w:pPr>
        <w:pStyle w:val="BodyText"/>
      </w:pPr>
      <w:r>
        <w:t xml:space="preserve">Không tới mười giây thời gian đã có mười hai tên Bạch Giáp quân bị giết chết, các chiến sĩ Bạch Giáp quân vừa sợ vừa giận vội vã phát động kỹ năng.</w:t>
      </w:r>
    </w:p>
    <w:p>
      <w:pPr>
        <w:pStyle w:val="BodyText"/>
      </w:pPr>
      <w:r>
        <w:t xml:space="preserve">Từng hỏa cầu, băng trùy, phong nhận, không khí pháo, viên đạn, phi đao, phi tiêu, cung tên, tảng đá, đạn châu không ngừng trút về hướng Nhạc Trọng.</w:t>
      </w:r>
    </w:p>
    <w:p>
      <w:pPr>
        <w:pStyle w:val="BodyText"/>
      </w:pPr>
      <w:r>
        <w:t xml:space="preserve">Thân hình Nhạc Trọng chợt lóe như quỷ mị, cơ hồ toàn bộ kỹ năng đều bị hắn tránh thoát, chỉ có tốc độ phi hành của cung tên không nhanh như những kỹ năng khác nhưng vẫn gắt gao hướng Nhạc Trọng đuổi theo.</w:t>
      </w:r>
    </w:p>
    <w:p>
      <w:pPr>
        <w:pStyle w:val="BodyText"/>
      </w:pPr>
      <w:r>
        <w:t xml:space="preserve">Đó là Đạo Hàng Tiễn 3 cấp, một khi bắn ra tuyệt đối sẽ trúng mục tiêu, nhược điểm duy nhất tuy có thể tự động truy đuổi địch nhân nhưng tốc độ lại kém hơn những kỹ năng uy lực lớn khác, trong uy lực cũng kém Bạo Liệt Tiễn, Hỏa Diễm Tiễn, Lôi Đình Tiễn, cùng Thiểm Điện Tiễn.</w:t>
      </w:r>
    </w:p>
    <w:p>
      <w:pPr>
        <w:pStyle w:val="BodyText"/>
      </w:pPr>
      <w:r>
        <w:t xml:space="preserve">Nhạc Trọng rút Hắc Nha đao tùy ý chém lên hai mũi Đạo Hàng Tiễn, lại chớp động thân hình, Độc Thứ bên tay phải hướng Bạch Giáp quân bắn liên tục sáu phát, lập tức oanh bay sáu gã Bạch Giáp quân.</w:t>
      </w:r>
    </w:p>
    <w:p>
      <w:pPr>
        <w:pStyle w:val="BodyText"/>
      </w:pPr>
      <w:r>
        <w:t xml:space="preserve">Đồ Thắng nhìn thấy Nhạc Trọng sử dụng Độc Thứ giết hại Bạch Giáp quân, trong mắt hiện lên vẻ sợ hãi:</w:t>
      </w:r>
    </w:p>
    <w:p>
      <w:pPr>
        <w:pStyle w:val="BodyText"/>
      </w:pPr>
      <w:r>
        <w:t xml:space="preserve">- Thật mạnh! Tốc độ di động khủng bố, thuật thiện xạ vượt qua thử thách, vũ khí mạnh mẽ. Người kia quả nhiên là quái vật, chẳng thể trách Ngao Đấu lại muốn ta mang theo binh mã thân xương đến tiễu trừ hắn. Người này thật sự là đáng sợ!</w:t>
      </w:r>
    </w:p>
    <w:p>
      <w:pPr>
        <w:pStyle w:val="BodyText"/>
      </w:pPr>
      <w:r>
        <w:t xml:space="preserve">Ngao Đấu nhìn thấy Nhạc Trọng dùng tốc độ như quỷ mị cùng Độc Thứ mạnh mẽ giết hại Bạch Giáp quân đồng thời di chuyển về hướng trận địa pháo binh, trên mặt hiện nét ngưng trọng ra lệnh:</w:t>
      </w:r>
    </w:p>
    <w:p>
      <w:pPr>
        <w:pStyle w:val="BodyText"/>
      </w:pPr>
      <w:r>
        <w:t xml:space="preserve">- Minh Thư Vũ, Ngô Thiên Đao! Hai ngươi suất lĩnh binh mã thân xương lập tức đi phòng thủ trận địa pháo binh. Hòa Thịnh Toàn, Kỷ Văn, Đa Tẩy, ba người mang theo binh mã thân xương theo ta cùng đi diệt sát tên kia!</w:t>
      </w:r>
    </w:p>
    <w:p>
      <w:pPr>
        <w:pStyle w:val="BodyText"/>
      </w:pPr>
      <w:r>
        <w:t xml:space="preserve">- Dạ, đại nhân!</w:t>
      </w:r>
    </w:p>
    <w:p>
      <w:pPr>
        <w:pStyle w:val="BodyText"/>
      </w:pPr>
      <w:r>
        <w:t xml:space="preserve">Năm đô thống Bạch Giáp quân lớn tiếng đáp, sau đó mang theo binh mã thân xương đuổi theo.</w:t>
      </w:r>
    </w:p>
    <w:p>
      <w:pPr>
        <w:pStyle w:val="BodyText"/>
      </w:pPr>
      <w:r>
        <w:t xml:space="preserve">Bản thân Ngao Đấu cũng mang theo ba đô thống hướng chỗ Nhạc Trọng vọt tới.</w:t>
      </w:r>
    </w:p>
    <w:p>
      <w:pPr>
        <w:pStyle w:val="BodyText"/>
      </w:pPr>
      <w:r>
        <w:t xml:space="preserve">Ngao Đấu đã cảm thấy Nhạc Trọng vô cùng nguy hiểm, hắn muốn dùng toàn lực đem Nhạc Trọng giải quyết.</w:t>
      </w:r>
    </w:p>
    <w:p>
      <w:pPr>
        <w:pStyle w:val="BodyText"/>
      </w:pPr>
      <w:r>
        <w:t xml:space="preserve">Mạnh mẽ như Nhạc Trọng cũng không thể lấy sức một người mà chống cự tinh nhuệ Bạch Giáp quân. Hắn không hề dây dưa cùng Đồ Thắng, tốc độ thăng lên tới cực điểm, dùng tốc độ khủng bố siêu việt Hắc Lân mã hướng trận địa pháo binh Mãn Châu quốc phóng tới.</w:t>
      </w:r>
    </w:p>
    <w:p>
      <w:pPr>
        <w:pStyle w:val="BodyText"/>
      </w:pPr>
      <w:r>
        <w:t xml:space="preserve">Hắc Lân mã có được tốc độ gấp hai thiên lý mã bình thường thoáng chớp mắt đã bị Nhạc Trọng bỏ rơi, khiến nhóm cao thủ tinh nhuệ Bạch Giáp quân đều trợn mắt há hốc mồm.</w:t>
      </w:r>
    </w:p>
    <w:p>
      <w:pPr>
        <w:pStyle w:val="BodyText"/>
      </w:pPr>
      <w:r>
        <w:t xml:space="preserve">Hai phút sau Nhạc Trọng đã vọt tới khoảng cách ba cây số nơi trận địa pháo binh Mãn Châu quốc. Hắn cũng không tiếp tục xung phong mà lấy ra thư kích pháo ưng hình 2 cấp 5 đem ra.</w:t>
      </w:r>
    </w:p>
    <w:p>
      <w:pPr>
        <w:pStyle w:val="BodyText"/>
      </w:pPr>
      <w:r>
        <w:t xml:space="preserve">Nhạc Trọng nhắm ngay một khẩu pháo tự hành L22 bóp cò, một đạo quang mang từ thư kích pháo oanh ra, bắn thẳng lên pháo tự hành nổ tung, oanh một tiếng đem pháo tự hành bắn thành dập nát.</w:t>
      </w:r>
    </w:p>
    <w:p>
      <w:pPr>
        <w:pStyle w:val="BodyText"/>
      </w:pPr>
      <w:r>
        <w:t xml:space="preserve">Nhạc Trọng một kích thành công nhanh chóng điều chỉnh tầm bắn, chỉ mười giây sau một đạo quang mang lại bắn ra đem một khẩu pháo tự hành khác phá hủy.</w:t>
      </w:r>
    </w:p>
    <w:p>
      <w:pPr>
        <w:pStyle w:val="BodyText"/>
      </w:pPr>
      <w:r>
        <w:t xml:space="preserve">Nhạc Trọng đem hết toàn lực nhắm vào những cỗ pháo tự hành phía xa không ngừng bắn, đem từng khẩu pháo oanh vỡ tan.</w:t>
      </w:r>
    </w:p>
    <w:p>
      <w:pPr>
        <w:pStyle w:val="BodyText"/>
      </w:pPr>
      <w:r>
        <w:t xml:space="preserve">Trận địa pháo binh cũng lập tức làm ra phản ứng, bắt đầu thối lui.</w:t>
      </w:r>
    </w:p>
    <w:p>
      <w:pPr>
        <w:pStyle w:val="BodyText"/>
      </w:pPr>
      <w:r>
        <w:t xml:space="preserve">Minh Thư Vũ, Ngô Thiên Đao đúng lúc chạy tới tiếp viện cũng nhanh chóng làm ra ứng đối, mỗi cao thủ có được kỹ năng thao túng đại địa không ngừng bắn ra những mặt tường đất ngăn chặn tầm bắn của Nhạc Trọng, năm khẩu pháo tự hành còn sót lại cũng ngừng bắn phá, nhanh chóng đổi vị trí khác.</w:t>
      </w:r>
    </w:p>
    <w:p>
      <w:pPr>
        <w:pStyle w:val="BodyText"/>
      </w:pPr>
      <w:r>
        <w:t xml:space="preserve">- Phải lui rồi!</w:t>
      </w:r>
    </w:p>
    <w:p>
      <w:pPr>
        <w:pStyle w:val="BodyText"/>
      </w:pPr>
      <w:r>
        <w:t xml:space="preserve">Nhạc Trọng thu hồi thư kích pháo nhìn Bạch Giáp quân đang xông tới, xoay người nhanh như mũi tên nhọn chạy về Thiên Mục trấn. Thực lực của hắn cho dù mạnh mẽ bao nhiêu cũng không thể đối chiến ngay mặt cùng cao thủ đoàn Mãn Châu quốc.</w:t>
      </w:r>
    </w:p>
    <w:p>
      <w:pPr>
        <w:pStyle w:val="BodyText"/>
      </w:pPr>
      <w:r>
        <w:t xml:space="preserve">Tốc độ của hắn đã đạt tới gấp ba mươi lần, thậm chí còn vượt hơn biến dị thú tam giai bình thường, Bạch Giáp quân chỉ có thể trơ mắt nhìn hắn phá hủy xong năm khẩu pháo lại quay vào trong Thiên Mục trấn.</w:t>
      </w:r>
    </w:p>
    <w:p>
      <w:pPr>
        <w:pStyle w:val="BodyText"/>
      </w:pPr>
      <w:r>
        <w:t xml:space="preserve">Ngao Đấu nhìn theo bóng lưng Nhạc Trọng trong mắt hiện vẻ ngưng trọng:</w:t>
      </w:r>
    </w:p>
    <w:p>
      <w:pPr>
        <w:pStyle w:val="BodyText"/>
      </w:pPr>
      <w:r>
        <w:t xml:space="preserve">- Trong Thiên Mục trấn lại có cao thủ như thế, thật sự không phải phúc phần của Mãn Châu ta!</w:t>
      </w:r>
    </w:p>
    <w:p>
      <w:pPr>
        <w:pStyle w:val="BodyText"/>
      </w:pPr>
      <w:r>
        <w:t xml:space="preserve">Sau khi thế giới biến dị, tiến hóa giả đứng đầu đã có năng lực ảnh hưởng chiến cuộc. Tiến hóa giả cấp cao nếu có thời gian đủ tiêu diệt một liên bộ đội tinh nhuệ. Tiến hóa giả đứng đầu thậm chí một mình thì có thể tiêu diệt một doanh bộ đội.</w:t>
      </w:r>
    </w:p>
    <w:p>
      <w:pPr>
        <w:pStyle w:val="BodyText"/>
      </w:pPr>
      <w:r>
        <w:t xml:space="preserve">Sau khi Ngao Đấu đem tình hình chiến cuộc báo cáo với Huyền Chân, Huyền Chân thập phần quyết đoán làm ra quyết định:</w:t>
      </w:r>
    </w:p>
    <w:p>
      <w:pPr>
        <w:pStyle w:val="BodyText"/>
      </w:pPr>
      <w:r>
        <w:t xml:space="preserve">- Nhất định phải hoàn toàn dập nát sự phản kháng của bọn hắn!</w:t>
      </w:r>
    </w:p>
    <w:p>
      <w:pPr>
        <w:pStyle w:val="BodyText"/>
      </w:pPr>
      <w:r>
        <w:t xml:space="preserve">Mấy khẩu pháo tự hành tiến hành thêm vài lần pháo kích, bộ đội bọc thép Mãn Châu hướng Thiên Mục trấn nghiền áp tới.</w:t>
      </w:r>
    </w:p>
    <w:p>
      <w:pPr>
        <w:pStyle w:val="Compact"/>
      </w:pPr>
      <w:r>
        <w:t xml:space="preserve">Ba mươi bộ binh chiến xa, tám chiếc xe tăng, bốn mươi xe chở súng máy cùng một ngàn binh lính chạy xe máy hợp thành bộ đội bọc thép kinh khủng hướng trong trấn công vào.</w:t>
      </w:r>
      <w:r>
        <w:br w:type="textWrapping"/>
      </w:r>
      <w:r>
        <w:br w:type="textWrapping"/>
      </w:r>
    </w:p>
    <w:p>
      <w:pPr>
        <w:pStyle w:val="Heading2"/>
      </w:pPr>
      <w:bookmarkStart w:id="858" w:name="chương-837-khổ-chiến"/>
      <w:bookmarkEnd w:id="858"/>
      <w:r>
        <w:t xml:space="preserve">836. Chương 837: Khổ Chiến!</w:t>
      </w:r>
    </w:p>
    <w:p>
      <w:pPr>
        <w:pStyle w:val="Compact"/>
      </w:pPr>
      <w:r>
        <w:br w:type="textWrapping"/>
      </w:r>
      <w:r>
        <w:br w:type="textWrapping"/>
      </w:r>
    </w:p>
    <w:p>
      <w:pPr>
        <w:pStyle w:val="BodyText"/>
      </w:pPr>
      <w:r>
        <w:t xml:space="preserve">Loại đội hình khủng bố này ở trong cuối thời đã thập phần khủng bố, nếu dã chiến thật ít có thế lực nào có thể ngăn cản. Mãn Châu quốc sử dụng quân đội như vậy dễ dàng công phá khu tụ tập có chừng hơn vạn người Hán sống sót, lần này xem như giết gà dùng dao mổ trâu.</w:t>
      </w:r>
    </w:p>
    <w:p>
      <w:pPr>
        <w:pStyle w:val="BodyText"/>
      </w:pPr>
      <w:r>
        <w:t xml:space="preserve">Sở dĩ Huyền Chân xem trọng Thiên Mục trấn như thế là bởi vì hôm nay Thiên Mục trấn đã đánh lui ba ngàn Kim Lang kỵ. Loại chiến lực khủng bố như thế đủ sức cho hắn nhìn với cặp mắt khác xưa.</w:t>
      </w:r>
    </w:p>
    <w:p>
      <w:pPr>
        <w:pStyle w:val="BodyText"/>
      </w:pPr>
      <w:r>
        <w:t xml:space="preserve">Nhìn bộ đội bọc thép của Mãn Châu, sắc mặt cao thủ Đại Hán liên minh đều đại biến.</w:t>
      </w:r>
    </w:p>
    <w:p>
      <w:pPr>
        <w:pStyle w:val="BodyText"/>
      </w:pPr>
      <w:r>
        <w:t xml:space="preserve">Cho dù là sắc mặt cao thủ đứng đầu như Bì Kiếm Nhất cũng hết sức khó xem. Kiếm trong tay hắn không gì không phá được, nhưng hắn không nắm chắc dùng kiếm chống được xe tăng, một pháo oanh lên người hắn tuyệt đối đủ làm hắn nổ thành phấn vụn.</w:t>
      </w:r>
    </w:p>
    <w:p>
      <w:pPr>
        <w:pStyle w:val="BodyText"/>
      </w:pPr>
      <w:r>
        <w:t xml:space="preserve">Hơn nữa ngoài xe tăng còn có hơn ba mươi bộ binh chiến xa. Trên chiến xa chở cơ quan pháo cũng là vũ khí khủng bố, có thể dễ dàng xé nát thân thể tiến hóa giả.</w:t>
      </w:r>
    </w:p>
    <w:p>
      <w:pPr>
        <w:pStyle w:val="BodyText"/>
      </w:pPr>
      <w:r>
        <w:t xml:space="preserve">Bộ đội bọc thép Mãn Châu chạy vào Thiên Mục trấn, tám xe tăng tiên phong mở đường, vô số viên đạn bắn lên đều bị bật lui trở ra, chúng điều chỉnh họng pháo oanh vào công sự lập tức làm công sự hóa thành dập nát.</w:t>
      </w:r>
    </w:p>
    <w:p>
      <w:pPr>
        <w:pStyle w:val="BodyText"/>
      </w:pPr>
      <w:r>
        <w:t xml:space="preserve">- Sợ cái gì! Để tôi đối phó xe tăng, xem tôi phá hủy chúng nó!</w:t>
      </w:r>
    </w:p>
    <w:p>
      <w:pPr>
        <w:pStyle w:val="BodyText"/>
      </w:pPr>
      <w:r>
        <w:t xml:space="preserve">Nhạc Trọng lấy ra điện từ pháo đan binh nhắm vào một chiếc xe tăng đang đấu đá lung tung bóp cò, một đạo quang mang chớp động, điện từ pháo trực tiếp xỏ xuyên xe tăng oanh thủng.</w:t>
      </w:r>
    </w:p>
    <w:p>
      <w:pPr>
        <w:pStyle w:val="BodyText"/>
      </w:pPr>
      <w:r>
        <w:t xml:space="preserve">Nhạc Trọng liên tục bắn ra năm phát pháo, năm đạo quang mang trực tiếp xuyên thủng xe tăng đem nó oanh thành năm động lớn, sau đó hóa thành quả cầu lửa trực tiếp nổ tung.</w:t>
      </w:r>
    </w:p>
    <w:p>
      <w:pPr>
        <w:pStyle w:val="BodyText"/>
      </w:pPr>
      <w:r>
        <w:t xml:space="preserve">- Vạn tuế!</w:t>
      </w:r>
    </w:p>
    <w:p>
      <w:pPr>
        <w:pStyle w:val="BodyText"/>
      </w:pPr>
      <w:r>
        <w:t xml:space="preserve">- Thật tốt quá!</w:t>
      </w:r>
    </w:p>
    <w:p>
      <w:pPr>
        <w:pStyle w:val="BodyText"/>
      </w:pPr>
      <w:r>
        <w:t xml:space="preserve">- Minh chủ vạn tuế!</w:t>
      </w:r>
    </w:p>
    <w:p>
      <w:pPr>
        <w:pStyle w:val="BodyText"/>
      </w:pPr>
      <w:r>
        <w:t xml:space="preserve">- …</w:t>
      </w:r>
    </w:p>
    <w:p>
      <w:pPr>
        <w:pStyle w:val="BodyText"/>
      </w:pPr>
      <w:r>
        <w:t xml:space="preserve">Nhìn thấy điện từ pháo đan binh oanh xe tăng nổ tung, các chiến sĩ liên minh phát ra tiếng hoan hô, sĩ khí chợt dâng cao.</w:t>
      </w:r>
    </w:p>
    <w:p>
      <w:pPr>
        <w:pStyle w:val="BodyText"/>
      </w:pPr>
      <w:r>
        <w:t xml:space="preserve">Các chiến sĩ liên minh đau đầu nhất là xe tăng, hiện tại xe tăng bị Nhạc Trọng phá hủy một chiếc, vậy ý nghĩa xe tăng cũng không phải bất bại, bọn họ vẫn còn lực lượng đánh một trận.</w:t>
      </w:r>
    </w:p>
    <w:p>
      <w:pPr>
        <w:pStyle w:val="BodyText"/>
      </w:pPr>
      <w:r>
        <w:t xml:space="preserve">Nhạc Trọng vỗ vỗ tay, Lý Quảng dẫn người cầm bốn mươi ống phóng rốc két phản xe tăng cùng sáu mươi viên hỏa tiễn xuất hiện trước mọi người:</w:t>
      </w:r>
    </w:p>
    <w:p>
      <w:pPr>
        <w:pStyle w:val="BodyText"/>
      </w:pPr>
      <w:r>
        <w:t xml:space="preserve">- Những thứ này là vũ khí đạn dược mà tôi dự trữ, mọi người dùng nó tiêu diệt địch nhân xâm nhập!</w:t>
      </w:r>
    </w:p>
    <w:p>
      <w:pPr>
        <w:pStyle w:val="BodyText"/>
      </w:pPr>
      <w:r>
        <w:t xml:space="preserve">Từng cường hóa giả nhanh nhẹn hệ cùng xạ thủ hệ tiến lên nhận lấy ống phóng rốc két, sau đó lao ra chiến trường.</w:t>
      </w:r>
    </w:p>
    <w:p>
      <w:pPr>
        <w:pStyle w:val="BodyText"/>
      </w:pPr>
      <w:r>
        <w:t xml:space="preserve">Trong Thiên Mục trấn, bang chúng Liệt Dương bang tuyệt vọng mà điên cuồng chống cự, họ sử dụng súng trường, súng máy không ngừng công kích xe tăng, chiến xa nhưng không có tác dụng gì, một pháo là có thể oanh vỡ công sự phòng ngự của họ, đem chiến sĩ ẩn bên trong nổ tan xác.</w:t>
      </w:r>
    </w:p>
    <w:p>
      <w:pPr>
        <w:pStyle w:val="BodyText"/>
      </w:pPr>
      <w:r>
        <w:t xml:space="preserve">Được xe tăng mở đường, từng chiếc bộ binh chiến xa, xe chở súng máy mang theo chiến sĩ Mãn Châu tấn công vào trong thị trấn.</w:t>
      </w:r>
    </w:p>
    <w:p>
      <w:pPr>
        <w:pStyle w:val="BodyText"/>
      </w:pPr>
      <w:r>
        <w:t xml:space="preserve">Trong Thiên Mục trấn có được vũ khí phá hủy xe tăng, điều này làm Huyền Chân thập phần đau lòng, hắn không thể không gia tăng thêm bộ binh, hi vọng dựa vào ưu thế binh lực cùng chiến lực tiêu diệt địch nhân trong trấn. Mỗi một chiếc xe tăng trong cuối thời đều là bảo vật cùng chiến lực thật lớn, bị phá hủy chiếc nào cũng đủ cho hắn phát điên.</w:t>
      </w:r>
    </w:p>
    <w:p>
      <w:pPr>
        <w:pStyle w:val="BodyText"/>
      </w:pPr>
      <w:r>
        <w:t xml:space="preserve">Một binh sĩ Mãn Châu đang chạy trong lối vào trấn, đột nhiên oanh một tiếng nổ, lực nổ mạnh truyền tới từ dưới chân hắn, đem chân hắn tạc đoạn, sóng xung kích thật lớn đem hắn chấn bay phát ra tiếng thét thê thảm.</w:t>
      </w:r>
    </w:p>
    <w:p>
      <w:pPr>
        <w:pStyle w:val="BodyText"/>
      </w:pPr>
      <w:r>
        <w:t xml:space="preserve">Nhìn thấy một màn này những chiến sĩ Mãn Châu khác rùng mình, càng thêm cẩn thận đi tới.</w:t>
      </w:r>
    </w:p>
    <w:p>
      <w:pPr>
        <w:pStyle w:val="BodyText"/>
      </w:pPr>
      <w:r>
        <w:t xml:space="preserve">Tám chiến sĩ Mãn Châu đang cẩn thận đi qua, đột nhiên dưới chân xuất hiện một hầm hố thật lớn, lập tức rơi vào trong hố sâu bốn thước, bị cây thép đâm xuyên thân thể, bốn người bị xuyên thủng yếu hại mà chết, bốn người khác trọng thương kêu rên thê thảm.</w:t>
      </w:r>
    </w:p>
    <w:p>
      <w:pPr>
        <w:pStyle w:val="BodyText"/>
      </w:pPr>
      <w:r>
        <w:t xml:space="preserve">Phanh!</w:t>
      </w:r>
    </w:p>
    <w:p>
      <w:pPr>
        <w:pStyle w:val="BodyText"/>
      </w:pPr>
      <w:r>
        <w:t xml:space="preserve">Phanh!</w:t>
      </w:r>
    </w:p>
    <w:p>
      <w:pPr>
        <w:pStyle w:val="BodyText"/>
      </w:pPr>
      <w:r>
        <w:t xml:space="preserve">Đột nhiên truyền ra vài tiếng súng vang, ba gã binh lính Mãn Châu bị nổ đầu, những người còn lại hoảng hốt trốn ra sau vật che chắn.</w:t>
      </w:r>
    </w:p>
    <w:p>
      <w:pPr>
        <w:pStyle w:val="BodyText"/>
      </w:pPr>
      <w:r>
        <w:t xml:space="preserve">Bọn họ vừa trốn ra sau, đột nhiên nỗ tiễn tự động từ một bên bắn ra lập tức xỏ xuyên ba gã binh lính Mãn Châu.</w:t>
      </w:r>
    </w:p>
    <w:p>
      <w:pPr>
        <w:pStyle w:val="BodyText"/>
      </w:pPr>
      <w:r>
        <w:t xml:space="preserve">Mười chiến sĩ Mãn Châu dựa vào một bộ binh chiến xa đi tới.</w:t>
      </w:r>
    </w:p>
    <w:p>
      <w:pPr>
        <w:pStyle w:val="BodyText"/>
      </w:pPr>
      <w:r>
        <w:t xml:space="preserve">- Mãn Châu cẩu! Đi chết đi!</w:t>
      </w:r>
    </w:p>
    <w:p>
      <w:pPr>
        <w:pStyle w:val="BodyText"/>
      </w:pPr>
      <w:r>
        <w:t xml:space="preserve">Một nam tử trẻ tuổi gầy gò đột nhiên vọt ra giơ ống phóng rốc két nhắm bộ binh chiến xa bóp cò.</w:t>
      </w:r>
    </w:p>
    <w:p>
      <w:pPr>
        <w:pStyle w:val="BodyText"/>
      </w:pPr>
      <w:r>
        <w:t xml:space="preserve">Ánh lửa chợt lóe, bộ binh chiến xa hóa thành hỏa cầu nổ tung, nếu là xe tăng còn có thể ngăn cản được vài viên hỏa tiễn oanh kích, nhưng bộ binh chiến xa thì dù một viên hỏa tiễn cũng không ngăn cản được.</w:t>
      </w:r>
    </w:p>
    <w:p>
      <w:pPr>
        <w:pStyle w:val="BodyText"/>
      </w:pPr>
      <w:r>
        <w:t xml:space="preserve">Phanh!</w:t>
      </w:r>
    </w:p>
    <w:p>
      <w:pPr>
        <w:pStyle w:val="BodyText"/>
      </w:pPr>
      <w:r>
        <w:t xml:space="preserve">Phanh!</w:t>
      </w:r>
    </w:p>
    <w:p>
      <w:pPr>
        <w:pStyle w:val="BodyText"/>
      </w:pPr>
      <w:r>
        <w:t xml:space="preserve">Mười tên chiến sĩ Mãn Châu cũng có cường giả, tên cường giả giơ súng bắn nam tử trẻ tuổi kia chết tại chỗ.</w:t>
      </w:r>
    </w:p>
    <w:p>
      <w:pPr>
        <w:pStyle w:val="BodyText"/>
      </w:pPr>
      <w:r>
        <w:t xml:space="preserve">Một cơ quan pháo trên chiến xa điên cuồng nổ vang, vô số đạn pháo bắn trúng cường hóa giả liên minh đem người kia đánh bạo.</w:t>
      </w:r>
    </w:p>
    <w:p>
      <w:pPr>
        <w:pStyle w:val="BodyText"/>
      </w:pPr>
      <w:r>
        <w:t xml:space="preserve">Một cường hóa giả Mãn Châu cầm đại đao chém bay đầu một độc hành hiệp liên minh, máu tươi rải đầy mặt đất.</w:t>
      </w:r>
    </w:p>
    <w:p>
      <w:pPr>
        <w:pStyle w:val="BodyText"/>
      </w:pPr>
      <w:r>
        <w:t xml:space="preserve">Cả Thiên Mục trấn biến thành máy xay thịt cực lớn, vô số chiến sĩ quên mình chiến đấu. Một bên là Mãn Châu quân muốn chiếm đoạt thị trấn tàn sát dân chúng, một bên là vì bị tử vong uy hiếp liều lĩnh đối chiến.</w:t>
      </w:r>
    </w:p>
    <w:p>
      <w:pPr>
        <w:pStyle w:val="BodyText"/>
      </w:pPr>
      <w:r>
        <w:t xml:space="preserve">Nhạc Trọng mang theo mười cấm vệ xung phong ở tiền tuyến, điện từ pháo không ngừng tìm kiếm xe tăng trực tiếp phá hủy.</w:t>
      </w:r>
    </w:p>
    <w:p>
      <w:pPr>
        <w:pStyle w:val="BodyText"/>
      </w:pPr>
      <w:r>
        <w:t xml:space="preserve">Tuy rằng Nhạc Trọng có thể dùng Khủng Cụ thuật dọa chết những binh sĩ bên trong xe tăng, nhưng hiện tại Đại Hán liên minh đang rơi vào hoàn cảnh xấu, không có người biết lái xe tăng kia, vì vậy hắn chỉ có thể đem chúng phá hủy.</w:t>
      </w:r>
    </w:p>
    <w:p>
      <w:pPr>
        <w:pStyle w:val="BodyText"/>
      </w:pPr>
      <w:r>
        <w:t xml:space="preserve">Nhạc Trọng ở trên chiến trường tả xung hữu đột, giết địch vô số, đi theo bên cạnh hắn chính là Bạch Cốt xuất quỷ nhập thần, đang không ngừng liệp sát sinh mạng chẳng khác gì ác ma đến từ địa ngục.</w:t>
      </w:r>
    </w:p>
    <w:p>
      <w:pPr>
        <w:pStyle w:val="BodyText"/>
      </w:pPr>
      <w:r>
        <w:t xml:space="preserve">Bạch Cốt sử dụng gai xương sắc bén không ngừng thay đổi vị trí cực nhanh, gai xương lại giống như xuất quỷ nhập thần không ngừng xỏ xuyên qua đầu kẻ địch, thủ đoạn giết người cực kỳ lãnh khố, hơn nữa mỗi lần đều có thể điều khiển hơn mười gai xương bén nhọn đồng thời giết địch, tốc độ giết người còn nhanh hơn Nhạc Trọng ba phần.</w:t>
      </w:r>
    </w:p>
    <w:p>
      <w:pPr>
        <w:pStyle w:val="BodyText"/>
      </w:pPr>
      <w:r>
        <w:t xml:space="preserve">Nhạc Trọng, Bạch Cốt cùng mười cấm vệ ở trên chiến trường như những ngọn đèn sáng hấp dẫn vô số cường giả Mãn Châu nhào qua công kích.</w:t>
      </w:r>
    </w:p>
    <w:p>
      <w:pPr>
        <w:pStyle w:val="BodyText"/>
      </w:pPr>
      <w:r>
        <w:t xml:space="preserve">Có nhóm người Nhạc Trọng hấp dẫn ánh mắt cường giả Mãn Châu, Thiên Cung Anh rốt cục phát huy uy lực ám sát của nàng. Nàng thường thường từ trong góc lóe ra đem một gã Bạch Giáp quân chém giết, sau đó ẩn vào trong bóng tối lại chờ đợi cơ hội chém giết con mồi kế tiếp.</w:t>
      </w:r>
    </w:p>
    <w:p>
      <w:pPr>
        <w:pStyle w:val="BodyText"/>
      </w:pPr>
      <w:r>
        <w:t xml:space="preserve">Cho tới khi Nhạc Trọng phá hủy tới cỗ xe tăng thứ năm, Bạch Giáp quân đầu nhập vào trong cuộc chiến đấu, Thịnh Toàn, Kỷ Văn, Đa Tẩy đều mang theo hai trăm bốn mươi tinh nhuệ Bạch Giáp quân xông vào, như mũi tên nhọn hướng Nhạc Trọng đâm tới.</w:t>
      </w:r>
    </w:p>
    <w:p>
      <w:pPr>
        <w:pStyle w:val="BodyText"/>
      </w:pPr>
      <w:r>
        <w:t xml:space="preserve">Nhóm người Nhạc Trọng xông lên tuyến đầu, đã có hơn hai trăm tinh nhuệ Mãn Châu chết trong tay bọn họ.</w:t>
      </w:r>
    </w:p>
    <w:p>
      <w:pPr>
        <w:pStyle w:val="BodyText"/>
      </w:pPr>
      <w:r>
        <w:t xml:space="preserve">Thịnh Toàn, Kỷ Văn, Đa Tẩy điều động đại quân chính là muốn đem nhóm người Nhạc Trọng tiêu diệt.</w:t>
      </w:r>
    </w:p>
    <w:p>
      <w:pPr>
        <w:pStyle w:val="BodyText"/>
      </w:pPr>
      <w:r>
        <w:t xml:space="preserve">- Đã đến sao? Để cho ta tặng lễ vật cho các ngươi đi!</w:t>
      </w:r>
    </w:p>
    <w:p>
      <w:pPr>
        <w:pStyle w:val="Compact"/>
      </w:pPr>
      <w:r>
        <w:t xml:space="preserve">Nhạc Trọng từ xa xa đã phát hiện hai trăm bốn mươi Bạch Giáp quân xông tới, hắn rút điện từ pháo đan binh nhắm nhóm người kia bóp cò.</w:t>
      </w:r>
      <w:r>
        <w:br w:type="textWrapping"/>
      </w:r>
      <w:r>
        <w:br w:type="textWrapping"/>
      </w:r>
    </w:p>
    <w:p>
      <w:pPr>
        <w:pStyle w:val="Heading2"/>
      </w:pPr>
      <w:bookmarkStart w:id="859" w:name="chương-838-máy-xay-thịt-1"/>
      <w:bookmarkEnd w:id="859"/>
      <w:r>
        <w:t xml:space="preserve">837. Chương 838: Máy Xay Thịt! (1)</w:t>
      </w:r>
    </w:p>
    <w:p>
      <w:pPr>
        <w:pStyle w:val="Compact"/>
      </w:pPr>
      <w:r>
        <w:br w:type="textWrapping"/>
      </w:r>
      <w:r>
        <w:br w:type="textWrapping"/>
      </w:r>
    </w:p>
    <w:p>
      <w:pPr>
        <w:pStyle w:val="BodyText"/>
      </w:pPr>
      <w:r>
        <w:t xml:space="preserve">Một đạo quang mang trực tiếp đem thân thể Thịnh Toàn xỏ xuyên qua bắn rơi xuống ngựa. Người kia ngay cơ hội phát động kỹ năng còn chưa có đã bị Nhạc Trọng giết chết.</w:t>
      </w:r>
    </w:p>
    <w:p>
      <w:pPr>
        <w:pStyle w:val="BodyText"/>
      </w:pPr>
      <w:r>
        <w:t xml:space="preserve">Nhạc Trọng lại hướng hai đô thống còn lại bóp cò, hai phát điện từ pháo hướng Kỷ Văn cùng Đa Tẩy vọt tới.</w:t>
      </w:r>
    </w:p>
    <w:p>
      <w:pPr>
        <w:pStyle w:val="BodyText"/>
      </w:pPr>
      <w:r>
        <w:t xml:space="preserve">Trình độ cảm giác nguy hiểm của Kỷ Văn cực cao, trong tim hắn sản sinh cỗ nguy hiểm cùng cực, nháy mắt liền nhảy xuống ngựa, một đạo quang mang sượt qua thân thể hắn.</w:t>
      </w:r>
    </w:p>
    <w:p>
      <w:pPr>
        <w:pStyle w:val="BodyText"/>
      </w:pPr>
      <w:r>
        <w:t xml:space="preserve">Nhưng Đa Tẩy ở một bên không may mắn như hắn, người kia bị quang mang oanh trúng ngay bụng mở ra lỗ hổng lớn. Thi thể bay ngược rơi xuống đất, bị chiến sĩ Bạch Giáp quân đang xông lên phía sau không kịp dừng ngựa giẫm đạp thành thịt vụn.</w:t>
      </w:r>
    </w:p>
    <w:p>
      <w:pPr>
        <w:pStyle w:val="BodyText"/>
      </w:pPr>
      <w:r>
        <w:t xml:space="preserve">Ba đô thống mang binh xung phong bỗng chốc bị Nhạc Trọng oanh giết hai người, một người bị buộc nhảy ngựa ẩn trốn, như vậy ảnh hưởng sĩ khí Bạch Giáp quân cực lớn.</w:t>
      </w:r>
    </w:p>
    <w:p>
      <w:pPr>
        <w:pStyle w:val="BodyText"/>
      </w:pPr>
      <w:r>
        <w:t xml:space="preserve">Nhạc Trọng không ngừng bóp cò, từng đạo quang mang bắn ra oanh lên thân thể chiến sĩ Bạch Giáp quân đem những người kia oanh bạo, cho dù trên người họ mặc bì giáp cũng không cách nào ngăn trở.</w:t>
      </w:r>
    </w:p>
    <w:p>
      <w:pPr>
        <w:pStyle w:val="BodyText"/>
      </w:pPr>
      <w:r>
        <w:t xml:space="preserve">Kỷ Văn chui vào đám người chỉ về hướng Nhạc Trọng lớn tiếng gầm rú:</w:t>
      </w:r>
    </w:p>
    <w:p>
      <w:pPr>
        <w:pStyle w:val="BodyText"/>
      </w:pPr>
      <w:r>
        <w:t xml:space="preserve">- Xông! Xông lên cho ta! Hắn chỉ có một mình, chỉ cần tiến lên chúng ta sẽ thắng lợi!</w:t>
      </w:r>
    </w:p>
    <w:p>
      <w:pPr>
        <w:pStyle w:val="BodyText"/>
      </w:pPr>
      <w:r>
        <w:t xml:space="preserve">Nguyên bản làm đô thống hắn phải xung phong trước nhất, nhưng hiện tại hắn hoàn toàn ẩn núp trong đám người không còn dám ló đầu ra ngoài.</w:t>
      </w:r>
    </w:p>
    <w:p>
      <w:pPr>
        <w:pStyle w:val="BodyText"/>
      </w:pPr>
      <w:r>
        <w:t xml:space="preserve">Theo mệnh lệnh của Kỷ Văn, Bạch Giáp quân vốn hơi hỗn loạn lại tiếp tục hướng chỗ Nhạc Trọng xung phong. Bọn hắn đều là chiến sĩ tinh nhuệ nhất Mãn Châu, ăn thực vật tốt nhất, chơi nữ nhân đẹp nhất, cho dù phía trước là ma quỷ bọn hắn cũng dám một trận chiến.</w:t>
      </w:r>
    </w:p>
    <w:p>
      <w:pPr>
        <w:pStyle w:val="BodyText"/>
      </w:pPr>
      <w:r>
        <w:t xml:space="preserve">- Triệt!</w:t>
      </w:r>
    </w:p>
    <w:p>
      <w:pPr>
        <w:pStyle w:val="BodyText"/>
      </w:pPr>
      <w:r>
        <w:t xml:space="preserve">Nhạc Trọng cầm điện từ pháo không chút do dự liên tục oanh ra năm mươi pháo đem năm mươi chiến sĩ Bạch Giáp quân giết chết sau đó nhanh chóng truyền lệnh rút lui.</w:t>
      </w:r>
    </w:p>
    <w:p>
      <w:pPr>
        <w:pStyle w:val="BodyText"/>
      </w:pPr>
      <w:r>
        <w:t xml:space="preserve">Tốc độ Hắc Lân mã gấp đôi ngựa thường, nó toàn lực phóng nhanh, khoảng cách ba trăm thước chỉ khoảnh khắc đã tới, một trăm chín mươi Bạch Giáp quân thúc ngựa xông vào Thiên Mục trấn.</w:t>
      </w:r>
    </w:p>
    <w:p>
      <w:pPr>
        <w:pStyle w:val="BodyText"/>
      </w:pPr>
      <w:r>
        <w:t xml:space="preserve">Vừa tiến vào Thiên Mục trấn Bạch Giáp quân liền nhảy xuống ngựa dựa vào công sự che chắn lao tới chỗ nhóm người Nhạc Trọng.</w:t>
      </w:r>
    </w:p>
    <w:p>
      <w:pPr>
        <w:pStyle w:val="BodyText"/>
      </w:pPr>
      <w:r>
        <w:t xml:space="preserve">Năm Bạch Giáp quân cẩn thận tiến nhanh trên đường, đột nhiên từ một đống hoang tàn bên cạnh nổ bắn ra năm đạo gai xương bén nhọn nháy mắt xuyên qua đầu năm tên chiến sĩ.</w:t>
      </w:r>
    </w:p>
    <w:p>
      <w:pPr>
        <w:pStyle w:val="BodyText"/>
      </w:pPr>
      <w:r>
        <w:t xml:space="preserve">Miểu sát xong năm tên chiến sĩ Bạch Giáp quân, Bạch Cốt nhảy ra khỏi đống hoang tàn, nhanh như quỷ mị bò lên một nhà lầu, dọc theo ngõ tắt nhỏ âm u lặng lẽ đi tới, tùy thời chuẩn bị phát động một kích kinh thiên.</w:t>
      </w:r>
    </w:p>
    <w:p>
      <w:pPr>
        <w:pStyle w:val="BodyText"/>
      </w:pPr>
      <w:r>
        <w:t xml:space="preserve">Ba gã Bạch Giáp quân đang đi trong đống hoang tàn, đột nhiên từ một góc âm u hiện lên một thân ảnh, từ sau lưng họ nhảy tới trước.</w:t>
      </w:r>
    </w:p>
    <w:p>
      <w:pPr>
        <w:pStyle w:val="BodyText"/>
      </w:pPr>
      <w:r>
        <w:t xml:space="preserve">Đầu ba gã Bạch Giáp quân cao cao bay lên, thân thể ngã trên mặt đất.</w:t>
      </w:r>
    </w:p>
    <w:p>
      <w:pPr>
        <w:pStyle w:val="BodyText"/>
      </w:pPr>
      <w:r>
        <w:t xml:space="preserve">Chém giết xong ba gã Bạch Giáp quân, Thiên Cung Anh dung nhập vào trong góc tối. Bổn sự nàng am hiểu nhất chính là ám sát, chiến đấu trên địa hình phức tạp như đường phố, hoàn cảnh âm u tối đen là nơi phát huy tốt nhất của nàng.</w:t>
      </w:r>
    </w:p>
    <w:p>
      <w:pPr>
        <w:pStyle w:val="BodyText"/>
      </w:pPr>
      <w:r>
        <w:t xml:space="preserve">Một trăm chín mươi Bạch Giáp quân tấn công vào Thiên Mục trấn, nhưng chỉ một lúc đã có thêm ba mươi chiến sĩ vô thanh vô tức chết trận, vì thế bọn họ chỉ có thể ôm thành đoàn tiếp tục đi tới.</w:t>
      </w:r>
    </w:p>
    <w:p>
      <w:pPr>
        <w:pStyle w:val="BodyText"/>
      </w:pPr>
      <w:r>
        <w:t xml:space="preserve">Ninh thành một đoàn tuy rằng tốc độ tiến quân của bọn họ rất chậm, nhưng phòng thủ nghiêm mật, thật khó tìm được cơ hội để công kích bọn hắn.</w:t>
      </w:r>
    </w:p>
    <w:p>
      <w:pPr>
        <w:pStyle w:val="BodyText"/>
      </w:pPr>
      <w:r>
        <w:t xml:space="preserve">Phía sau lại có một ngàn tinh nhuệ bộ binh Mãn Châu đi theo Bạch Giáp quân mở đường hướng trong thị trấn phát động công kích.</w:t>
      </w:r>
    </w:p>
    <w:p>
      <w:pPr>
        <w:pStyle w:val="BodyText"/>
      </w:pPr>
      <w:r>
        <w:t xml:space="preserve">Nhạc Trọng dẫn mười cấm vệ vừa đánh vừa lui, đem không ít trận địa tặng cho Mãn Châu quốc.</w:t>
      </w:r>
    </w:p>
    <w:p>
      <w:pPr>
        <w:pStyle w:val="BodyText"/>
      </w:pPr>
      <w:r>
        <w:t xml:space="preserve">- Tới lúc rồi! Toàn bộ đi chết đi!</w:t>
      </w:r>
    </w:p>
    <w:p>
      <w:pPr>
        <w:pStyle w:val="BodyText"/>
      </w:pPr>
      <w:r>
        <w:t xml:space="preserve">Nhạc Trọng nhìn chiến sĩ Mãn Châu dũng mãnh xông vào thị trấn, trong mắt chợt lóe hàn quang ấn xuống cái nút trong tay.</w:t>
      </w:r>
    </w:p>
    <w:p>
      <w:pPr>
        <w:pStyle w:val="BodyText"/>
      </w:pPr>
      <w:r>
        <w:t xml:space="preserve">Oanh! Oanh! Oanh!</w:t>
      </w:r>
    </w:p>
    <w:p>
      <w:pPr>
        <w:pStyle w:val="BodyText"/>
      </w:pPr>
      <w:r>
        <w:t xml:space="preserve">Thanh âm tiếng nổ mạnh khủng bố vang lên liên tiếp không ngừng, trong đống hoang tàn vang lên tiếng nổ lớn, trong lúc nổ tung một ngàn chiến sĩ tinh nhuệ Mãn Châu cùng một trăm sáu mươi Bạch Giáp quân bị tạc vừa chết vừa tổn thương thảm trọng, tiếng thét thê thảm không ngừng, nơi nơi đều là tay chân nát vụn văng tung tóe.</w:t>
      </w:r>
    </w:p>
    <w:p>
      <w:pPr>
        <w:pStyle w:val="BodyText"/>
      </w:pPr>
      <w:r>
        <w:t xml:space="preserve">Tây Môn Liệt muốn thành lập Đại Hán liên minh, trong tay cũng trữ hàng thật nhiều thuốc nổ, bom điều khiển không thiếu, dưới trướng hắn có nhân tài biết chế tạo bom. Cao thủ Liệt Dương bang tuy không nhiều như bang phái khác, nhưng dựa vào bom điều khiển nên hắn mới có thể phát triển lớn mạnh Liệt Dương bang.</w:t>
      </w:r>
    </w:p>
    <w:p>
      <w:pPr>
        <w:pStyle w:val="BodyText"/>
      </w:pPr>
      <w:r>
        <w:t xml:space="preserve">Ở phương xa Huyền Chân chứng kiến Thiên Mục trấn xảy ra nổ mạnh, sắc mặt trắng nhợt, trong lòng sinh ra cỗ dự cảm bất tường.</w:t>
      </w:r>
    </w:p>
    <w:p>
      <w:pPr>
        <w:pStyle w:val="BodyText"/>
      </w:pPr>
      <w:r>
        <w:t xml:space="preserve">Một gã thám báo chạy tới trước người Huyền Chân quỳ xuống:</w:t>
      </w:r>
    </w:p>
    <w:p>
      <w:pPr>
        <w:pStyle w:val="BodyText"/>
      </w:pPr>
      <w:r>
        <w:t xml:space="preserve">- Bệ hạ! Đô thống Triệu Lương Đông chết trận, một ngàn binh sĩ dưới trướng hắn cũng bị nổ chết năm trăm người, tạc tổn thương hai trăm người. Không biết sinh tử của đô thống Kỷ Văn!</w:t>
      </w:r>
    </w:p>
    <w:p>
      <w:pPr>
        <w:pStyle w:val="BodyText"/>
      </w:pPr>
      <w:r>
        <w:t xml:space="preserve">Huyền Chân nghe được tin tức phẫn nộ lớn tiếng rít gào:</w:t>
      </w:r>
    </w:p>
    <w:p>
      <w:pPr>
        <w:pStyle w:val="BodyText"/>
      </w:pPr>
      <w:r>
        <w:t xml:space="preserve">- Nhạc Trọng chết tiệt! Tên súc sinh đáng chết! Trẫm nhất định phải giết ngươi! Nhất định phải đem ngươi lăng trì xử tử!</w:t>
      </w:r>
    </w:p>
    <w:p>
      <w:pPr>
        <w:pStyle w:val="BodyText"/>
      </w:pPr>
      <w:r>
        <w:t xml:space="preserve">Một ngàn tinh nhuệ Bát Kỳ quân cứ như vậy bị giết chết, làm Huyền Chân đau lòng tới cực điểm. Những chiến sĩ kia cũng không phải tráng đinh tùy tiện kéo tới từ trong những người sống sót, mà là chiến sĩ Bát Kỳ đi theo hắn nam chinh bắc chiến lập nhiều chiến công hiển hách. Có lẽ bọn hắn còn kém Kim Lang kỵ một chút, nhưng ở trên thảo nguyên cũng là tinh nhuệ nhất đẳng cơ hồ không địch thủ. Chiến sĩ như vậy lại chết trong Thiên Mục trấn, làm Huyền Chân đau lòng muốn hộc máu.</w:t>
      </w:r>
    </w:p>
    <w:p>
      <w:pPr>
        <w:pStyle w:val="BodyText"/>
      </w:pPr>
      <w:r>
        <w:t xml:space="preserve">Huyền Chân phẫn nộ rống lớn:</w:t>
      </w:r>
    </w:p>
    <w:p>
      <w:pPr>
        <w:pStyle w:val="BodyText"/>
      </w:pPr>
      <w:r>
        <w:t xml:space="preserve">- Giết! Giết! Giết! Trẫm phải đích thân xuất mã tiêu diệt đám Hán cẩu kia!</w:t>
      </w:r>
    </w:p>
    <w:p>
      <w:pPr>
        <w:pStyle w:val="BodyText"/>
      </w:pPr>
      <w:r>
        <w:t xml:space="preserve">Mặc dù trước cuối thời hắn chỉ là một nông dân công nhưng Mãn Châu quốc cũng do chính hắn từng bước một gầy dựng tới, cho dù tự xưng làm hoàng đế sa đọa biến chất nên sức chiến đấu không bằng thời kỳ toàn thịnh, nhưng hắn vẫn là một trong những tiến hóa giả cực mạnh của Mãn Châu quốc.</w:t>
      </w:r>
    </w:p>
    <w:p>
      <w:pPr>
        <w:pStyle w:val="BodyText"/>
      </w:pPr>
      <w:r>
        <w:t xml:space="preserve">- Không thể! Thân thể vạn kim của bệ hạ làm sao có thể dễ dàng mạo hiểm!</w:t>
      </w:r>
    </w:p>
    <w:p>
      <w:pPr>
        <w:pStyle w:val="BodyText"/>
      </w:pPr>
      <w:r>
        <w:t xml:space="preserve">- Bệ hạ nguôi giận! Bệ hạ nguôi giận! Đám Hán cẩu kia chỉ bất quá là những con kiến hôi, đại quân chúng ta vừa xông vào liền có thể tiêu diệt. Thân thể vạn kim của bệ hạ hoàn toàn không thể đi mạo hiểm!</w:t>
      </w:r>
    </w:p>
    <w:p>
      <w:pPr>
        <w:pStyle w:val="BodyText"/>
      </w:pPr>
      <w:r>
        <w:t xml:space="preserve">- Bệ hạ nguôi giận!</w:t>
      </w:r>
    </w:p>
    <w:p>
      <w:pPr>
        <w:pStyle w:val="BodyText"/>
      </w:pPr>
      <w:r>
        <w:t xml:space="preserve">- …</w:t>
      </w:r>
    </w:p>
    <w:p>
      <w:pPr>
        <w:pStyle w:val="BodyText"/>
      </w:pPr>
      <w:r>
        <w:t xml:space="preserve">Thật nhiều văn võ đại thần quỳ gối trước mặt Huyền Chân tận lực cầu xin. Mãn Châu quốc cũng là một quốc gia độc tài, trung tâm của bọn họ chính là Huyền Chân. Một khi Huyền Chân chết trận cả quốc gia sẽ lâm vào sụp đổ hỗn loạn.</w:t>
      </w:r>
    </w:p>
    <w:p>
      <w:pPr>
        <w:pStyle w:val="BodyText"/>
      </w:pPr>
      <w:r>
        <w:t xml:space="preserve">Trong thảo nguyên cá lớn nuốt cá bé, một khi Mãn Châu quốc hỗn loạn tuyệt đối sẽ bị lang sói trên thảo nguyên nuốt chửng ngay cả xương cốt cũng không thừa. Vì vinh hoa phú quý bản thân mình, đám người kia tuyệt đối sẽ không để Huyền Chân đi mạo hiểm.</w:t>
      </w:r>
    </w:p>
    <w:p>
      <w:pPr>
        <w:pStyle w:val="BodyText"/>
      </w:pPr>
      <w:r>
        <w:t xml:space="preserve">Một gã đại thần đề nghị:</w:t>
      </w:r>
    </w:p>
    <w:p>
      <w:pPr>
        <w:pStyle w:val="BodyText"/>
      </w:pPr>
      <w:r>
        <w:t xml:space="preserve">- Bệ hạ, hôm nay trời đã tối. Bọn lính cũng đã cực kỳ mệt mỏi, không bằng tạm thời thu binh nghỉ ngơi chỉnh đốn, ngày mai tiếp tục tái chiến được không?</w:t>
      </w:r>
    </w:p>
    <w:p>
      <w:pPr>
        <w:pStyle w:val="BodyText"/>
      </w:pPr>
      <w:r>
        <w:t xml:space="preserve">Huyền Chân nhìn lên bầu trời, phát hiện mặt trời đã xuống núi, ánh sáng đã bắt đầu ảm đạm. Mãn Châu quốc giỏi dã chiến nhưng không am hiểu đánh đêm.</w:t>
      </w:r>
    </w:p>
    <w:p>
      <w:pPr>
        <w:pStyle w:val="BodyText"/>
      </w:pPr>
      <w:r>
        <w:t xml:space="preserve">Huyền Chân thoáng do dự, thập phần không cam lòng truyền ra mệnh lệnh:</w:t>
      </w:r>
    </w:p>
    <w:p>
      <w:pPr>
        <w:pStyle w:val="Compact"/>
      </w:pPr>
      <w:r>
        <w:t xml:space="preserve">- Thu binh!</w:t>
      </w:r>
      <w:r>
        <w:br w:type="textWrapping"/>
      </w:r>
      <w:r>
        <w:br w:type="textWrapping"/>
      </w:r>
    </w:p>
    <w:p>
      <w:pPr>
        <w:pStyle w:val="Heading2"/>
      </w:pPr>
      <w:bookmarkStart w:id="860" w:name="chương-839-máy-xay-thịt-2"/>
      <w:bookmarkEnd w:id="860"/>
      <w:r>
        <w:t xml:space="preserve">838. Chương 839: Máy Xay Thịt! (2)</w:t>
      </w:r>
    </w:p>
    <w:p>
      <w:pPr>
        <w:pStyle w:val="Compact"/>
      </w:pPr>
      <w:r>
        <w:br w:type="textWrapping"/>
      </w:r>
      <w:r>
        <w:br w:type="textWrapping"/>
      </w:r>
    </w:p>
    <w:p>
      <w:pPr>
        <w:pStyle w:val="BodyText"/>
      </w:pPr>
      <w:r>
        <w:t xml:space="preserve">Theo mệnh lệnh của Huyền Chân, binh mã Mãn Châu quốc lần lượt lui ra khỏi Thiên Mục trấn. Bọn hắn vốn là tinh nhuệ chân chính, cho dù lui quân cũng không có vẻ tan tác.</w:t>
      </w:r>
    </w:p>
    <w:p>
      <w:pPr>
        <w:pStyle w:val="BodyText"/>
      </w:pPr>
      <w:r>
        <w:t xml:space="preserve">Quần hào Đại Hán liên minh chết thảm trọng, mọi người vô cùng mỏi mệt, căn bản không đủ sức đuổi giết binh mã Mãn Châu quốc đang rút lui. Có chiến sĩ thậm chí ngã xuống đất thở hổn hển nhắm mắt lại ngủ thiếp đi.</w:t>
      </w:r>
    </w:p>
    <w:p>
      <w:pPr>
        <w:pStyle w:val="BodyText"/>
      </w:pPr>
      <w:r>
        <w:t xml:space="preserve">Sau khi Huyền Chân kiểm kê chiến quả, đau lòng không thôi. Hắn điều động bốn ngàn tinh nhuệ Mãn Châu tấn công Thiên Mục trấn, thế nhưng chết trận một ngàn chín trăm người, năm trăm người bị thương. Chỉ có hơn ngàn người không tổn hao gì. Tám chiếc xe tăng lại bị hủy sáu chiếc, bị hủy mười tám bộ binh chiến xa, xe chở súng máy hủy hai mươi chiếc, ba đội ngũ Bạch Giáp quân toàn bộ bị diệt. Đây là một cuộc chiến tổn thất nghiêm trọng nhất kể từ khi thành lập Mãn Châu quốc. Hơn nữa ban ngày bị Kim Lang kỵ giết chết hơn ngàn tinh nhuệ Bát Kỳ, lần này Mãn Châu quốc tổn thất một nửa thực lực.</w:t>
      </w:r>
    </w:p>
    <w:p>
      <w:pPr>
        <w:pStyle w:val="BodyText"/>
      </w:pPr>
      <w:r>
        <w:t xml:space="preserve">Mà bên Đại Hán liên minh cũng chết thảm thiết, bang chủ Phấn Hồng bang, Thiên Luân giáo, Kim Lang bang đã chết, cao thủ dưới trướng cũng tử thương hầu như không còn. Sáu trăm chiến sĩ Liệt Dương bang đại bộ phận chết trận thảm trọng. Mười cấm vệ chết hai người, chỉ còn lại tám người. Bốn trăm ba mươi độc hành hiệp do Lý Quảng thống lĩnh cũng chết trận hơn hai trăm sáu mươi người, đại bộ phận những người còn lại cũng bị thương. Bảy ngàn người sống sót trong Thiên Mục trấn cũng có tám trăm người bị pháo kích nổ chết.</w:t>
      </w:r>
    </w:p>
    <w:p>
      <w:pPr>
        <w:pStyle w:val="BodyText"/>
      </w:pPr>
      <w:r>
        <w:t xml:space="preserve">Sức chống cự trong Thiên Mục trấn tiêu hao hầu như không còn, toàn bộ viên đạn dùng hết, địa lôi cùng cạm bẫy cũng tiêu sạch sẽ, bom điều khiển cũng không còn, chiến sĩ mỏi mệt đến cực điểm.</w:t>
      </w:r>
    </w:p>
    <w:p>
      <w:pPr>
        <w:pStyle w:val="BodyText"/>
      </w:pPr>
      <w:r>
        <w:t xml:space="preserve">Cả Thiên Mục trấn cũng bị tàn phá không chịu nổi, trước đó các chiến sĩ chỉ liều mạng chống cự, áp lực của Mãn Châu quốc đè nặng bọn họ thật sự là quá lớn.</w:t>
      </w:r>
    </w:p>
    <w:p>
      <w:pPr>
        <w:pStyle w:val="BodyText"/>
      </w:pPr>
      <w:r>
        <w:t xml:space="preserve">Nhạc Trọng mang theo tám cấm vệ còn lại đi trong đám người, an ủi chiến sĩ, cổ vũ bọn họ.</w:t>
      </w:r>
    </w:p>
    <w:p>
      <w:pPr>
        <w:pStyle w:val="BodyText"/>
      </w:pPr>
      <w:r>
        <w:t xml:space="preserve">Sự xuất hiện của hắn làm mọi người hưng phấn, tràn ngập vui mừng. Hôm nay trên chiến trường một mình Nhạc Trọng tiêu diệt hơn hai trăm địch nhân, phá hủy sáu chiếc xe tăng, không ngừng tung hoành nơi tuyến đầu. Hắn mang theo mười cấm vệ trợ giúp khắp nơi, không biết đã tiêu diệt bao nhiêu tinh nhuệ cao thủ Mãn Châu quốc. Nếu không phải có hắn trợ giúp, Thiên Mục trấn đã sớm hỏng mất.</w:t>
      </w:r>
    </w:p>
    <w:p>
      <w:pPr>
        <w:pStyle w:val="BodyText"/>
      </w:pPr>
      <w:r>
        <w:t xml:space="preserve">Nhạc Trọng lệnh cho Tây Môn Liệt điều động hai ngàn người sống sót trong trấn bổ sung vào các bộ đội, hơn nữa đem súng ống vũ khí thu được phân phát cho bọn họ võ trang.</w:t>
      </w:r>
    </w:p>
    <w:p>
      <w:pPr>
        <w:pStyle w:val="BodyText"/>
      </w:pPr>
      <w:r>
        <w:t xml:space="preserve">Hai ngàn người này hoàn toàn là đạo quân ô hợp, nếu tại nơi dã chiến chỉ cần hai trăm Bát Kỳ quân xung phong là có thể đem họ đánh vỡ tan, nhưng nếu ở trong trấn, bị buộc vào tuyệt cảnh bọn họ vẫn còn có thể miễn cưỡng đánh một trận, đương nhiên sức chiến đấu cũng không đáng nói.</w:t>
      </w:r>
    </w:p>
    <w:p>
      <w:pPr>
        <w:pStyle w:val="BodyText"/>
      </w:pPr>
      <w:r>
        <w:t xml:space="preserve">Làm xong hết thảy mọi chuyện thì trời đã tối đen, Nhạc Trọng lập tức hạ lệnh lấy lương thực cùng đủ loại thực phẩm phụ làm thành tiệc tối vô cùng phong phú đưa tới tận tay các chiến sĩ.</w:t>
      </w:r>
    </w:p>
    <w:p>
      <w:pPr>
        <w:pStyle w:val="BodyText"/>
      </w:pPr>
      <w:r>
        <w:t xml:space="preserve">Các chiến sĩ ăn ngấu nghiến bánh bao, uống một ít rượu, mỗi người đều hưởng thụ bữa tối hiếm có thế này, có lẽ đây là bữa tối cuối cùng của họ.</w:t>
      </w:r>
    </w:p>
    <w:p>
      <w:pPr>
        <w:pStyle w:val="BodyText"/>
      </w:pPr>
      <w:r>
        <w:t xml:space="preserve">Gương mặt Bì Kiếm Nhất tràn ngập vẻ lo lắng đi tới hỏi:</w:t>
      </w:r>
    </w:p>
    <w:p>
      <w:pPr>
        <w:pStyle w:val="BodyText"/>
      </w:pPr>
      <w:r>
        <w:t xml:space="preserve">- Minh chủ! Làm sao bây giờ? Nếu ngày mai đối phương tiến công, chúng ta sẽ không thủ được nữa!</w:t>
      </w:r>
    </w:p>
    <w:p>
      <w:pPr>
        <w:pStyle w:val="BodyText"/>
      </w:pPr>
      <w:r>
        <w:t xml:space="preserve">Tuy rằng hiện tại mới bổ sung thêm hai ngàn người, nhưng những người thường kia ngay cả súng cũng không biết sử dụng, nếu muốn ngăn cản tinh binh Mãn Châu thật sự là không thể nào.</w:t>
      </w:r>
    </w:p>
    <w:p>
      <w:pPr>
        <w:pStyle w:val="BodyText"/>
      </w:pPr>
      <w:r>
        <w:t xml:space="preserve">Tuy Mãn Châu quốc bị tổn thương nặng nhưng trong tay vẫn còn bốn ngàn binh mã, nếu bọn hắn quyết tâm trả giá lớn ngày mai thị trấn tuyệt đối không thể giữ được.</w:t>
      </w:r>
    </w:p>
    <w:p>
      <w:pPr>
        <w:pStyle w:val="BodyText"/>
      </w:pPr>
      <w:r>
        <w:t xml:space="preserve">Sau cuộc chiến khó khăn gian khổ, tám cao thủ nhất đẳng rốt cục đã thừa nhận Nhạc Trọng, cam tâm tình nguyện làm cấm vệ cho hắn.</w:t>
      </w:r>
    </w:p>
    <w:p>
      <w:pPr>
        <w:pStyle w:val="BodyText"/>
      </w:pPr>
      <w:r>
        <w:t xml:space="preserve">Trong mắt Nhạc Trọng hiện lên vẻ ngưng trọng:</w:t>
      </w:r>
    </w:p>
    <w:p>
      <w:pPr>
        <w:pStyle w:val="BodyText"/>
      </w:pPr>
      <w:r>
        <w:t xml:space="preserve">- Tôi biết, khuya nay là mấu chốt của cuộc chiến. Có bảo trụ được Thiên Mục trấn hay không phải xem cuộc chiến đêm nay!</w:t>
      </w:r>
    </w:p>
    <w:p>
      <w:pPr>
        <w:pStyle w:val="BodyText"/>
      </w:pPr>
      <w:r>
        <w:t xml:space="preserve">Bì Kiếm Nhất chần chờ nói:</w:t>
      </w:r>
    </w:p>
    <w:p>
      <w:pPr>
        <w:pStyle w:val="BodyText"/>
      </w:pPr>
      <w:r>
        <w:t xml:space="preserve">- Đánh đêm? Trong tay chúng ta phần lớn là quân ô hợp, đánh đêm còn không bằng cả binh mã Mãn Châu quốc. Minh chủ, đánh đêm có phải quá mạo hiểm hay không?</w:t>
      </w:r>
    </w:p>
    <w:p>
      <w:pPr>
        <w:pStyle w:val="BodyText"/>
      </w:pPr>
      <w:r>
        <w:t xml:space="preserve">Nhạc Trọng ngồi luôn xuống đất khôi phục thể lực:</w:t>
      </w:r>
    </w:p>
    <w:p>
      <w:pPr>
        <w:pStyle w:val="BodyText"/>
      </w:pPr>
      <w:r>
        <w:t xml:space="preserve">- Nghỉ ngơi thật tốt trước đã!</w:t>
      </w:r>
    </w:p>
    <w:p>
      <w:pPr>
        <w:pStyle w:val="BodyText"/>
      </w:pPr>
      <w:r>
        <w:t xml:space="preserve">- Bỏ đi! Chẳng qua liều cái mạng này! Dù sao hôm nay đã giết được đủ vốn!</w:t>
      </w:r>
    </w:p>
    <w:p>
      <w:pPr>
        <w:pStyle w:val="BodyText"/>
      </w:pPr>
      <w:r>
        <w:t xml:space="preserve">Bì Kiếm Nhất thoáng do dự, cuối cùng quyết định bỏ mặc hết thảy.</w:t>
      </w:r>
    </w:p>
    <w:p>
      <w:pPr>
        <w:pStyle w:val="BodyText"/>
      </w:pPr>
      <w:r>
        <w:t xml:space="preserve">Bảy cẩm vệ còn lại cũng ngồi khôi phục thể lực. Trải qua một ngày chém giết ai cũng thập phần mỏi mệt, mặc dù họ đều là tiến hóa giả, nhưng trong cuộc chiến kịch liệt tinh thần cùng thể lực đều tiêu hao thật lớn.</w:t>
      </w:r>
    </w:p>
    <w:p>
      <w:pPr>
        <w:pStyle w:val="BodyText"/>
      </w:pPr>
      <w:r>
        <w:t xml:space="preserve">Màn đêm buông xuống, dưới bóng đêm che giấu, Nhạc Trọng, tám cấm vệ, Thiên Cung Anh, Triệu Tĩnh Lôi cùng nhau lặng yên rời khỏi Thiên Mục trấn. Đây là lực lượng cơ động tinh nhuệ còn sót lại trong liên minh, bộ đội của Lý Quảng, cao thủ còn sống sót của ba bang phái còn lại cũng đã mỏi mệt không chịu nổi, nhất định cần nghỉ ngơi. Cũng chỉ có tiến hóa giả đứng đầu mới còn lực đánh một trận.</w:t>
      </w:r>
    </w:p>
    <w:p>
      <w:pPr>
        <w:pStyle w:val="BodyText"/>
      </w:pPr>
      <w:r>
        <w:t xml:space="preserve">- Thủ lĩnh!</w:t>
      </w:r>
    </w:p>
    <w:p>
      <w:pPr>
        <w:pStyle w:val="BodyText"/>
      </w:pPr>
      <w:r>
        <w:t xml:space="preserve">Trong bóng tối, Bạch Tiểu Thắng mang theo tám mươi hắc y tinh nhuệ xuất hiện trước người Nhạc Trọng.</w:t>
      </w:r>
    </w:p>
    <w:p>
      <w:pPr>
        <w:pStyle w:val="BodyText"/>
      </w:pPr>
      <w:r>
        <w:t xml:space="preserve">- Nguyên lai hắn còn lưu phục binh!</w:t>
      </w:r>
    </w:p>
    <w:p>
      <w:pPr>
        <w:pStyle w:val="BodyText"/>
      </w:pPr>
      <w:r>
        <w:t xml:space="preserve">Nhìn thấy nhóm người Bạch Tiểu Thắng đột nhiên xuất hiện, nhóm người Bì Kiếm Nhất cả kinh, sau đó trong lòng dâng lên nỗi vui mừng.</w:t>
      </w:r>
    </w:p>
    <w:p>
      <w:pPr>
        <w:pStyle w:val="BodyText"/>
      </w:pPr>
      <w:r>
        <w:t xml:space="preserve">Hiện tại cục diện đã tệ hại tới cực điểm, có thêm chút lực lượng vẫn là tốt nhất.</w:t>
      </w:r>
    </w:p>
    <w:p>
      <w:pPr>
        <w:pStyle w:val="BodyText"/>
      </w:pPr>
      <w:r>
        <w:t xml:space="preserve">Nhạc Trọng khẽ gật đầu thống lĩnh mọi người lặng lẽ đi về hướng nơi đóng quân của Mãn Châu quốc.</w:t>
      </w:r>
    </w:p>
    <w:p>
      <w:pPr>
        <w:pStyle w:val="BodyText"/>
      </w:pPr>
      <w:r>
        <w:t xml:space="preserve">Nơi đóng quân Mãn Châu quốc được vòng đầy lưới sắt bí mật, hàng rào bằng gỗ sắc bén vờn quanh nơi đóng quân, bên ngoài còn cài cự mã bén nhọn, bên trong hàng rào còn đào chiến hào thật sâu. Bên trong những con đường giao thông yếu địa được đặt súng máy, hỏa lực hoàn toàn bao phủ con đường tiến công của địch nhân. Bên trong doanh địa có vài chục đồn quan sát, ngoại trừ đồn quan sát các lính gác nhiều vô số kể. Thật nhiều đèn pha cỡ lớn hướng chung quanh không ngừng chiếu sáng.</w:t>
      </w:r>
    </w:p>
    <w:p>
      <w:pPr>
        <w:pStyle w:val="BodyText"/>
      </w:pPr>
      <w:r>
        <w:t xml:space="preserve">Mãn Châu quốc có thể trở thành một trong ba đại thế lực thảo nguyên cũng do ban đêm phòng thủ thập phần chặt chẽ, không giống như những đạo quân ô hợp không hề có chút phòng bị nào.</w:t>
      </w:r>
    </w:p>
    <w:p>
      <w:pPr>
        <w:pStyle w:val="BodyText"/>
      </w:pPr>
      <w:r>
        <w:t xml:space="preserve">Nhạc Trọng ra lệnh:</w:t>
      </w:r>
    </w:p>
    <w:p>
      <w:pPr>
        <w:pStyle w:val="BodyText"/>
      </w:pPr>
      <w:r>
        <w:t xml:space="preserve">- Mọi người ở đây chờ mệnh lệnh! Thiên Cung Anh, cô đi theo tôi!</w:t>
      </w:r>
    </w:p>
    <w:p>
      <w:pPr>
        <w:pStyle w:val="BodyText"/>
      </w:pPr>
      <w:r>
        <w:t xml:space="preserve">Trong nhóm tiến hóa giả, Nhạc Trọng cùng Thiên Cung Anh am hiểu đánh đêm cùng ám sát nhất. Các chiến sĩ khác tuy rằng có thể xử lý địch nhân, nhưng nhất định sẽ làm kinh động cao thủ Mãn Châu quốc.</w:t>
      </w:r>
    </w:p>
    <w:p>
      <w:pPr>
        <w:pStyle w:val="BodyText"/>
      </w:pPr>
      <w:r>
        <w:t xml:space="preserve">Gương mặt Thiên Cung Anh không chút thay đổi gật nhẹ đầu, phát động kỹ năng tiềm hành nhị giai ẩn thân vào trong bóng tối.</w:t>
      </w:r>
    </w:p>
    <w:p>
      <w:pPr>
        <w:pStyle w:val="BodyText"/>
      </w:pPr>
      <w:r>
        <w:t xml:space="preserve">Nhạc Trọng cũng phát động kỹ năng tiềm hành biến mất.</w:t>
      </w:r>
    </w:p>
    <w:p>
      <w:pPr>
        <w:pStyle w:val="BodyText"/>
      </w:pPr>
      <w:r>
        <w:t xml:space="preserve">- Minh chủ có được thật nhiều kỹ năng hơn nữa còn thật mạnh mẽ!</w:t>
      </w:r>
    </w:p>
    <w:p>
      <w:pPr>
        <w:pStyle w:val="BodyText"/>
      </w:pPr>
      <w:r>
        <w:t xml:space="preserve">Bì Kiếm Nhất vừa nhìn thấy Nhạc Trọng biến mất trong bóng đêm, trong lòng có chút phức tạp nghĩ thầm.</w:t>
      </w:r>
    </w:p>
    <w:p>
      <w:pPr>
        <w:pStyle w:val="Compact"/>
      </w:pPr>
      <w:r>
        <w:t xml:space="preserve">Ban ngày khi Nhạc Trọng dùng điện từ pháo đan binh oanh giết Bạch Giáp quân đã ghi khắc thật sâu vào lòng mọi người, hiện tại ban đêm lại có năng lực tiềm hành vào bóng tối tiến hành ám sát, cường giả như vậy bọn họ cũng chưa từng gặp qua.</w:t>
      </w:r>
      <w:r>
        <w:br w:type="textWrapping"/>
      </w:r>
      <w:r>
        <w:br w:type="textWrapping"/>
      </w:r>
    </w:p>
    <w:p>
      <w:pPr>
        <w:pStyle w:val="Heading2"/>
      </w:pPr>
      <w:bookmarkStart w:id="861" w:name="chương-840-ám-sát-huyền-chân"/>
      <w:bookmarkEnd w:id="861"/>
      <w:r>
        <w:t xml:space="preserve">839. Chương 840: Ám Sát Huyền Chân!</w:t>
      </w:r>
    </w:p>
    <w:p>
      <w:pPr>
        <w:pStyle w:val="Compact"/>
      </w:pPr>
      <w:r>
        <w:br w:type="textWrapping"/>
      </w:r>
      <w:r>
        <w:br w:type="textWrapping"/>
      </w:r>
    </w:p>
    <w:p>
      <w:pPr>
        <w:pStyle w:val="BodyText"/>
      </w:pPr>
      <w:r>
        <w:t xml:space="preserve">Nhạc Trọng tránh né ánh đèn pha, nương bóng đêm che giấu không chút tiếng động tiềm nhập vào bên trong nơi đóng quân. Được kỹ năng tiềm hành nhị giai che giấu, các lính gác căn bản không thể nào phát hiện được tung tích của hắn.</w:t>
      </w:r>
    </w:p>
    <w:p>
      <w:pPr>
        <w:pStyle w:val="BodyText"/>
      </w:pPr>
      <w:r>
        <w:t xml:space="preserve">- Nơi đó hẳn là chỗ ở của một nhân vật trọng yếu. Mình đi giết hắn!</w:t>
      </w:r>
    </w:p>
    <w:p>
      <w:pPr>
        <w:pStyle w:val="BodyText"/>
      </w:pPr>
      <w:r>
        <w:t xml:space="preserve">Nhạc Trọng không quen thuộc địa hình doanh trại, hắn đi loạn một trận chọn lựa lều trại màu vàng xa hoa nhất làm mục tiêu đi tới.</w:t>
      </w:r>
    </w:p>
    <w:p>
      <w:pPr>
        <w:pStyle w:val="BodyText"/>
      </w:pPr>
      <w:r>
        <w:t xml:space="preserve">Bên ngoài lều trại có tám hộ vệ, trong tay cầm súng trường canh giữ, bất luận người nào cũng không thể thoát khỏi ánh mắt của bọn họ.</w:t>
      </w:r>
    </w:p>
    <w:p>
      <w:pPr>
        <w:pStyle w:val="BodyText"/>
      </w:pPr>
      <w:r>
        <w:t xml:space="preserve">Nhạc Trọng nháy mắt phát động Khủng Cụ thuật, tinh thần trùng kích cường đại đồng thời oanh trúng tám gã hộ vệ làm trước mắt bọn hắn tối sầm.</w:t>
      </w:r>
    </w:p>
    <w:p>
      <w:pPr>
        <w:pStyle w:val="BodyText"/>
      </w:pPr>
      <w:r>
        <w:t xml:space="preserve">Nhạc Trọng lợi dụng tích tắc này bước vào bên trong trướng bồng. Hắn vừa đi vào liền thu lại Khủng Cụ thuật, tám gã hộ vệ chỉ thoáng rùng mình liền hồi phục lại, bởi vì thời gian quá ngắn nên bọn hắn căn bản không biết chuyện gì xảy ra.</w:t>
      </w:r>
    </w:p>
    <w:p>
      <w:pPr>
        <w:pStyle w:val="BodyText"/>
      </w:pPr>
      <w:r>
        <w:t xml:space="preserve">Bên trong lều trại, trên mặt đất trải một tầng thảm Thổ Nhĩ Kỳ, trên đỉnh lều khảm đèn thủy tinh, trên một bậc thềm đặt một bàn gỗ lim. Sau bàn là một vương tọa đúc bằng vàng, hai bên đặt giá sách, bên trong chứa đầy sách.</w:t>
      </w:r>
    </w:p>
    <w:p>
      <w:pPr>
        <w:pStyle w:val="BodyText"/>
      </w:pPr>
      <w:r>
        <w:t xml:space="preserve">Nhạc Trọng vừa đi vào lều trại không lâu liền nghe được tiếng bước chân, trong lòng hắn chợt động liền ẩn vào sau giá sách phát động kỹ năng tiềm hành nhị giai đứng yên bất động.</w:t>
      </w:r>
    </w:p>
    <w:p>
      <w:pPr>
        <w:pStyle w:val="BodyText"/>
      </w:pPr>
      <w:r>
        <w:t xml:space="preserve">Mành lều trại xốc lên, người đi vào đầu tiên là thủ lĩnh Huyền Chân của Mãn Châu quốc. Ba người còn lại là Ngao Đấu, thống lĩnh bộ đội bọc thép Đa Mã, thống lĩnh Bát Kỳ Bảo Nhĩ Thái.</w:t>
      </w:r>
    </w:p>
    <w:p>
      <w:pPr>
        <w:pStyle w:val="BodyText"/>
      </w:pPr>
      <w:r>
        <w:t xml:space="preserve">Ba người này là tâm phúc tuyệt đối của Huyền Chân, cũng là ba cột trụ của Mãn Châu quốc. Mỗi người đều trung thành tận tâm với hắn, hơn nữa năng lực đều không yếu.</w:t>
      </w:r>
    </w:p>
    <w:p>
      <w:pPr>
        <w:pStyle w:val="BodyText"/>
      </w:pPr>
      <w:r>
        <w:t xml:space="preserve">Huyền Chân ngồi trên vương tọa nhìn Đa Mã trầm giọng hỏi:</w:t>
      </w:r>
    </w:p>
    <w:p>
      <w:pPr>
        <w:pStyle w:val="BodyText"/>
      </w:pPr>
      <w:r>
        <w:t xml:space="preserve">- Đa Mã, ngày mai ngươi nắm chắc lấy được Thiên Mục trấn không?</w:t>
      </w:r>
    </w:p>
    <w:p>
      <w:pPr>
        <w:pStyle w:val="BodyText"/>
      </w:pPr>
      <w:r>
        <w:t xml:space="preserve">Sức chiến đấu của chiến sĩ người Hán trong Thiên Mục trấn làm Huyền Chân sản sinh lòng sợ hãi, hắn thập phần lo lắng ngày mai không lấy được thị trấn. Nếu như vậy Mãn Châu quốc sẽ biến thành trò cười trên thảo nguyên, đồng thời sự thất bại của họ sẽ làm nổi bật sự phi phàm của Thiên Mục trấn. Nếu không tiêu diệt được Đại Hán liên minh, Huyền Chân thật sự lo lắng sẽ có vô số người Hán chạy tới gia nhập liên minh.</w:t>
      </w:r>
    </w:p>
    <w:p>
      <w:pPr>
        <w:pStyle w:val="BodyText"/>
      </w:pPr>
      <w:r>
        <w:t xml:space="preserve">Đa Mã tràn đầy tự tin nói:</w:t>
      </w:r>
    </w:p>
    <w:p>
      <w:pPr>
        <w:pStyle w:val="BodyText"/>
      </w:pPr>
      <w:r>
        <w:t xml:space="preserve">- Bệ hạ xin yên tâm, Thiên Mục trấn đã như dầu hết đèn tắt. Theo nô tài phân tích, trong tay bọn hắn còn sót lại lão binh có chiến lực không cao hơn ba trăm người, cho dù bọn hắn lâm thời võ trang cho cư dân trong trấn, cũng chỉ là một đám quân ô hợp, không đủ gây sợ. Chỉ cần sáng mai là nô tài có thể phá hủy lực lượng của bọn hắn, lấy Thiên Mục trấn hiến cho bệ hạ!</w:t>
      </w:r>
    </w:p>
    <w:p>
      <w:pPr>
        <w:pStyle w:val="BodyText"/>
      </w:pPr>
      <w:r>
        <w:t xml:space="preserve">Đa Mã chính là trí tướng, hắn tập hợp tình báo do bộ hạ phản hồi, suy đoán ra hư thật trong trấn.</w:t>
      </w:r>
    </w:p>
    <w:p>
      <w:pPr>
        <w:pStyle w:val="BodyText"/>
      </w:pPr>
      <w:r>
        <w:t xml:space="preserve">Đa Mã liếc mắt nhìn Ngao Đấu, ngữ khí bất thiện nói:</w:t>
      </w:r>
    </w:p>
    <w:p>
      <w:pPr>
        <w:pStyle w:val="BodyText"/>
      </w:pPr>
      <w:r>
        <w:t xml:space="preserve">- Duy nhất đáng lo chính là minh chủ Nhạc Trọng của Đại Hán liên minh. Thực lực của hắn sâu không lường được, nếu hắn mang theo cao thủ cản trở chúng ta phải trả giá thương vong không nhỏ. Hôm nay nếu không phải Bạch Giáp quân không ngăn cản được Nhạc Trọng, chúng ta cũng đã sớm chiếm lĩnh được thị trấn. Ngao Đấu, ngươi thân là thủ lĩnh Bạch Giáp quân, chẳng lẽ không có gì muốn nói sao?</w:t>
      </w:r>
    </w:p>
    <w:p>
      <w:pPr>
        <w:pStyle w:val="BodyText"/>
      </w:pPr>
      <w:r>
        <w:t xml:space="preserve">Đa Mã cùng Ngao Đấu đều là thủ hạ của Huyền Chân, nhưng lẫn nhau cũng có mâu thuẫn không nhỏ. Vừa có cơ hội Đa Mã liền công kích hắn trước mặt Huyền Chân.</w:t>
      </w:r>
    </w:p>
    <w:p>
      <w:pPr>
        <w:pStyle w:val="BodyText"/>
      </w:pPr>
      <w:r>
        <w:t xml:space="preserve">Ngao Đấu lạnh lùng liếc mắt nhìn hắn nói:</w:t>
      </w:r>
    </w:p>
    <w:p>
      <w:pPr>
        <w:pStyle w:val="BodyText"/>
      </w:pPr>
      <w:r>
        <w:t xml:space="preserve">- Ngày mai ta sẽ dẫn toàn bộ Bạch Giáp quân tiêu diệt Nhạc Trọng kia. Cho dù không diệt sát được hắn cũng đuổi hắn ra khỏi Thiên Mục trấn!</w:t>
      </w:r>
    </w:p>
    <w:p>
      <w:pPr>
        <w:pStyle w:val="BodyText"/>
      </w:pPr>
      <w:r>
        <w:t xml:space="preserve">Hôm nay Ngao Đấu đã kiến thức qua tốc độ khủng bố của Nhạc Trọng, cường giả như vậy hắn cũng không nắm chắc có thể lưu lại. Nhưng với thực lực của Bạch Giáp quân, muốn đuổi Nhạc Trọng rời xa Thiên Mục trấn vẫn thật không khó.</w:t>
      </w:r>
    </w:p>
    <w:p>
      <w:pPr>
        <w:pStyle w:val="BodyText"/>
      </w:pPr>
      <w:r>
        <w:t xml:space="preserve">Ngay trong lúc Ngao Đấu cùng Đa Mã tranh chấp, Nhạc Trọng đột nhiên phát động kỹ năng ảnh bộ, tốc độ tăng lên gấp ba mươi lần, đồng thời Phong Tốc Hài dưới chân cũng phát động, toàn thân giống như đạo mị ảnh nhanh như sao băng vung đao bổ thẳng tới người Huyền Chân ngồi trên vương tọa. Chỉ cần miểu sát Huyền Chân, thế lực Mãn Châu quốc liền sụp đổ.</w:t>
      </w:r>
    </w:p>
    <w:p>
      <w:pPr>
        <w:pStyle w:val="BodyText"/>
      </w:pPr>
      <w:r>
        <w:t xml:space="preserve">Nhạc Trọng đột nhiên bạo lên, trong trướng hoàn toàn không hay biết, hơn nữa tốc độ của hắn nhanh đến cực hạn, trong nháy mắt đã xuất hiện trước người Huyền Chân bổ thẳng về phía hắn.</w:t>
      </w:r>
    </w:p>
    <w:p>
      <w:pPr>
        <w:pStyle w:val="BodyText"/>
      </w:pPr>
      <w:r>
        <w:t xml:space="preserve">Trong mắt Huyền Chân hiện lên vẻ kinh hãi, ngay cả thời gian phản ứng cũng không có.</w:t>
      </w:r>
    </w:p>
    <w:p>
      <w:pPr>
        <w:pStyle w:val="BodyText"/>
      </w:pPr>
      <w:r>
        <w:t xml:space="preserve">Ngay khi một đao của Nhạc Trọng sắp chém rụng đầu Huyền Chân, một đạo quang mang màu thanh đồng từ cổ hắn nhấp nháy, một vòng bảo hộ màu xanh chắn ngay trước người hắn.</w:t>
      </w:r>
    </w:p>
    <w:p>
      <w:pPr>
        <w:pStyle w:val="BodyText"/>
      </w:pPr>
      <w:r>
        <w:t xml:space="preserve">Ngạc Nha bổ trúng vòng bảo hộ màu xanh, lực lượng cực lớn bùng nổ, một thanh âm đinh đương phát ra nhưng vòng bảo hộ không chút sứt mẻ.</w:t>
      </w:r>
    </w:p>
    <w:p>
      <w:pPr>
        <w:pStyle w:val="BodyText"/>
      </w:pPr>
      <w:r>
        <w:t xml:space="preserve">- Quả nhiên thân là người đứng đầu một quốc gia, trên người luôn sẽ có bảo vật giữ mạng, nếu muốn ám sát hắn cũng không đơn giản như vậy!</w:t>
      </w:r>
    </w:p>
    <w:p>
      <w:pPr>
        <w:pStyle w:val="BodyText"/>
      </w:pPr>
      <w:r>
        <w:t xml:space="preserve">Trong lòng Nhạc Trọng chợt lóe lên ý niệm.</w:t>
      </w:r>
    </w:p>
    <w:p>
      <w:pPr>
        <w:pStyle w:val="BodyText"/>
      </w:pPr>
      <w:r>
        <w:t xml:space="preserve">- Dừng tay!</w:t>
      </w:r>
    </w:p>
    <w:p>
      <w:pPr>
        <w:pStyle w:val="BodyText"/>
      </w:pPr>
      <w:r>
        <w:t xml:space="preserve">Ngao Đấu vừa sợ vừa giận bước lên phát động kỹ năng thao túng trọng lực, trọng lực gấp bốn rơi lên trên người Nhạc Trọng làm thân thể hắn trầm xuống, giống như đeo một tảng đá lớn trên người, không thể bảo trì tốc độ như quỷ mị, nếu không phải hắn có được lực lượng gấp mười hai lần thì đã bị ép tới gục xuống.</w:t>
      </w:r>
    </w:p>
    <w:p>
      <w:pPr>
        <w:pStyle w:val="BodyText"/>
      </w:pPr>
      <w:r>
        <w:t xml:space="preserve">- Có thích khách! Hộ giá! Hộ giá!</w:t>
      </w:r>
    </w:p>
    <w:p>
      <w:pPr>
        <w:pStyle w:val="BodyText"/>
      </w:pPr>
      <w:r>
        <w:t xml:space="preserve">Đa Mã rút khẩu súng hướng Nhạc Trọng liên tục nổ súng lớn tiếng gầm rú.</w:t>
      </w:r>
    </w:p>
    <w:p>
      <w:pPr>
        <w:pStyle w:val="BodyText"/>
      </w:pPr>
      <w:r>
        <w:t xml:space="preserve">- Đi chết đi!</w:t>
      </w:r>
    </w:p>
    <w:p>
      <w:pPr>
        <w:pStyle w:val="BodyText"/>
      </w:pPr>
      <w:r>
        <w:t xml:space="preserve">Bảo Nhĩ Thái nổi giận gầm lên một tiếng, thân thể biến lớn, quần áo rách tung, biến thành một sinh vật đầu gấu hình người, thân thể mọc đầy lông cứng cao hơn ba thước, móng vuốt kéo dài. Hắn vừa biến thân thành hùng nhân liền dùng tốc độ gấp mười hai lần hướng Nhạc Trọng hung tợn đánh tới.</w:t>
      </w:r>
    </w:p>
    <w:p>
      <w:pPr>
        <w:pStyle w:val="BodyText"/>
      </w:pPr>
      <w:r>
        <w:t xml:space="preserve">- Lưu lại cho trẫm đi!</w:t>
      </w:r>
    </w:p>
    <w:p>
      <w:pPr>
        <w:pStyle w:val="BodyText"/>
      </w:pPr>
      <w:r>
        <w:t xml:space="preserve">Huyền Chân cũng hồi phục lại, bước lên tay phải một quyền mang theo thanh sắc đấu khí đáng sợ dùng tốc độ siêu việt vận tốc âm thanh oanh thẳng về hướng Nhạc Trọng.</w:t>
      </w:r>
    </w:p>
    <w:p>
      <w:pPr>
        <w:pStyle w:val="BodyText"/>
      </w:pPr>
      <w:r>
        <w:t xml:space="preserve">- Đấu khí! Người này thật khó giết!</w:t>
      </w:r>
    </w:p>
    <w:p>
      <w:pPr>
        <w:pStyle w:val="BodyText"/>
      </w:pPr>
      <w:r>
        <w:t xml:space="preserve">Nhạc Trọng nhướng mày điều động hắc ám đấu khí, một cỗ hắc sắc đấu khí tràn ngập ngoài thân thể hắn, gông xiềng trọng lực trên người nhẹ hơn thật nhiều, hắn cũng dùng tốc độ siêu việt vận tốc âm thanh một quyền oanh lên nắm tay Huyền Chân.</w:t>
      </w:r>
    </w:p>
    <w:p>
      <w:pPr>
        <w:pStyle w:val="BodyText"/>
      </w:pPr>
      <w:r>
        <w:t xml:space="preserve">Hai gã thủ lĩnh thế lực lớn cuối thời cùng là tiến hóa giả cao cấp nhất oanh kích thẳng vào nhau.</w:t>
      </w:r>
    </w:p>
    <w:p>
      <w:pPr>
        <w:pStyle w:val="BodyText"/>
      </w:pPr>
      <w:r>
        <w:t xml:space="preserve">Nương theo thanh âm nổ tung khủng bố, Nhạc Trọng bị đánh bay trúng đèn thủy tinh trên nóc lều, đem chiếc đèn đập vỡ nát, sau đó bay ra khỏi lều trại.</w:t>
      </w:r>
    </w:p>
    <w:p>
      <w:pPr>
        <w:pStyle w:val="BodyText"/>
      </w:pPr>
      <w:r>
        <w:t xml:space="preserve">Ngũ tạng trong cơ thể Nhạc Trọng quay cuồng, ngực trầm xuống phun ra ngụm máu tươi. Hắc ám đấu khí của hắn cũng chưa từng cường hóa lần nào, xa xa kém hơn Huyền Chân đã trải qua ba lượt cường hóa, nếu không phải cường độ thân thể hắn đủ cao, lần này đã bị trực tiếp đánh chết.</w:t>
      </w:r>
    </w:p>
    <w:p>
      <w:pPr>
        <w:pStyle w:val="BodyText"/>
      </w:pPr>
      <w:r>
        <w:t xml:space="preserve">Nhạc Trọng còn bay giữa không trung đã vung tay lên, hai luồng hỏa diễm phong bạo cực kỳ khủng bố oanh thẳng lên trướng bồng màu vàng đem lều trại hoàn toàn cắn nuốt.</w:t>
      </w:r>
    </w:p>
    <w:p>
      <w:pPr>
        <w:pStyle w:val="BodyText"/>
      </w:pPr>
      <w:r>
        <w:t xml:space="preserve">Nhạc Trọng phóng lửa thiêu cháy lều trại, phát động kỹ năng ảnh bộ lao nhanh trong quân doanh, vừa phóng hỏa vừa lớn tiếng gầm rú:</w:t>
      </w:r>
    </w:p>
    <w:p>
      <w:pPr>
        <w:pStyle w:val="Compact"/>
      </w:pPr>
      <w:r>
        <w:t xml:space="preserve">- Huyền Chân bệ hạ đã chết! Huyền Chân bệ hạ đã chết! Mọi người chạy mau! Địch nhân đã giết tới! Huyền Chân bệ hạ đã chết!</w:t>
      </w:r>
      <w:r>
        <w:br w:type="textWrapping"/>
      </w:r>
      <w:r>
        <w:br w:type="textWrapping"/>
      </w:r>
    </w:p>
    <w:p>
      <w:pPr>
        <w:pStyle w:val="Heading2"/>
      </w:pPr>
      <w:bookmarkStart w:id="862" w:name="chương-841-liệt-hỏa-đốt-doanh-1"/>
      <w:bookmarkEnd w:id="862"/>
      <w:r>
        <w:t xml:space="preserve">840. Chương 841: Liệt Hỏa Đốt Doanh! (1)</w:t>
      </w:r>
    </w:p>
    <w:p>
      <w:pPr>
        <w:pStyle w:val="Compact"/>
      </w:pPr>
      <w:r>
        <w:br w:type="textWrapping"/>
      </w:r>
      <w:r>
        <w:br w:type="textWrapping"/>
      </w:r>
    </w:p>
    <w:p>
      <w:pPr>
        <w:pStyle w:val="BodyText"/>
      </w:pPr>
      <w:r>
        <w:t xml:space="preserve">Vô số ngọn lửa bốc cao trong doanh trại Mãn Châu quốc, vô số chiến sĩ biến thành hỏa nhân gào thét trong ngọn lửa. Thật nhiều chiến sĩ từ trong doanh trướng trốn ra ngoài, tán loạn khắp chung quanh.</w:t>
      </w:r>
    </w:p>
    <w:p>
      <w:pPr>
        <w:pStyle w:val="BodyText"/>
      </w:pPr>
      <w:r>
        <w:t xml:space="preserve">Chiến sĩ Mãn Châu nghe được thanh âm tiếng kêu to của Nhạc Trọng, lại nhìn thấy lều trại màu vàng chìm trong ngọn lửa ngập trời, mỗi người đều lâm vào trong khủng hoảng, không biết nên làm gì mới phải, thật nhiều chiến sĩ hướng bốn phương tám hướng bỏ chạy.</w:t>
      </w:r>
    </w:p>
    <w:p>
      <w:pPr>
        <w:pStyle w:val="BodyText"/>
      </w:pPr>
      <w:r>
        <w:t xml:space="preserve">- Động thủ!</w:t>
      </w:r>
    </w:p>
    <w:p>
      <w:pPr>
        <w:pStyle w:val="BodyText"/>
      </w:pPr>
      <w:r>
        <w:t xml:space="preserve">Bạch Tiểu Thắng nghe được thanh âm tiếng quát lớn của Nhạc Trọng bên trong quân doanh, trong mắt thoáng hiện hàn quang, suất lĩnh đội ngũ hướng người Mãn Châu phát động tiến công.</w:t>
      </w:r>
    </w:p>
    <w:p>
      <w:pPr>
        <w:pStyle w:val="BodyText"/>
      </w:pPr>
      <w:r>
        <w:t xml:space="preserve">Các chiến sĩ lập tức lấy ra súng ống hướng chiến sĩ Mãn Châu bóp cò.</w:t>
      </w:r>
    </w:p>
    <w:p>
      <w:pPr>
        <w:pStyle w:val="BodyText"/>
      </w:pPr>
      <w:r>
        <w:t xml:space="preserve">Phanh! Phanh!</w:t>
      </w:r>
    </w:p>
    <w:p>
      <w:pPr>
        <w:pStyle w:val="BodyText"/>
      </w:pPr>
      <w:r>
        <w:t xml:space="preserve">Nương theo sau từng tiếng súng vang, thật nhiều lính gác đều bị trực tiếp bạo đầu.</w:t>
      </w:r>
    </w:p>
    <w:p>
      <w:pPr>
        <w:pStyle w:val="BodyText"/>
      </w:pPr>
      <w:r>
        <w:t xml:space="preserve">Thân hình Bạch Tiểu Thắng nhanh như điện vọt vào nơi đóng quân, ánh đao trong tay liên tiếp lóe lên, dễ dàng chặt đứt lưới sắt bao bên ngoài, sau đó lĩnh quân xông vào trận địa Mãn Châu quốc.</w:t>
      </w:r>
    </w:p>
    <w:p>
      <w:pPr>
        <w:pStyle w:val="BodyText"/>
      </w:pPr>
      <w:r>
        <w:t xml:space="preserve">Lúc này khắp quân doanh đều là ngọn lửa, các chiến sĩ Mãn Châu lâm vào trong hỗn loạn, lập tức bị Bạch Tiểu Thắng thống lĩnh đội ngũ giết đến hỏng mất.</w:t>
      </w:r>
    </w:p>
    <w:p>
      <w:pPr>
        <w:pStyle w:val="BodyText"/>
      </w:pPr>
      <w:r>
        <w:t xml:space="preserve">Huyền Chân mang theo một đạo thanh sắc khí mang từ trong trướng bồng màu vàng nhảy ra lớn tiếng quát:</w:t>
      </w:r>
    </w:p>
    <w:p>
      <w:pPr>
        <w:pStyle w:val="BodyText"/>
      </w:pPr>
      <w:r>
        <w:t xml:space="preserve">- Trẫm ở trong này! Trẫm không có chết!</w:t>
      </w:r>
    </w:p>
    <w:p>
      <w:pPr>
        <w:pStyle w:val="BodyText"/>
      </w:pPr>
      <w:r>
        <w:t xml:space="preserve">Từ dưới mặt đất đột nhiên khởi động, một đạo cột đất thật lớn trồi lên cao, vươn tới hơn mười thước trên đỉnh chợt mở ra, lộ ra Ngao Đấu cùng Bảo Nhĩ Thái bên trong.</w:t>
      </w:r>
    </w:p>
    <w:p>
      <w:pPr>
        <w:pStyle w:val="BodyText"/>
      </w:pPr>
      <w:r>
        <w:t xml:space="preserve">Ngao Đấu lớn tiếng gầm rú:</w:t>
      </w:r>
    </w:p>
    <w:p>
      <w:pPr>
        <w:pStyle w:val="BodyText"/>
      </w:pPr>
      <w:r>
        <w:t xml:space="preserve">- Chúng ta không có việc gì! Mọi người nghe lệnh đừng bối rối, tổ chức chống cự ngay tại chỗ!</w:t>
      </w:r>
    </w:p>
    <w:p>
      <w:pPr>
        <w:pStyle w:val="BodyText"/>
      </w:pPr>
      <w:r>
        <w:t xml:space="preserve">Tiếng gầm giận dữ của Huyền Chân cùng Ngao Đấu vang khắp quân doanh, nhưng lúc này nơi nơi đều là lều trại bị Nhạc Trọng đốt cháy, toàn bộ chiến sĩ Mãn Châu đã lâm vào hỗn loạn, không còn mấy người bảo trì được bình tĩnh.</w:t>
      </w:r>
    </w:p>
    <w:p>
      <w:pPr>
        <w:pStyle w:val="BodyText"/>
      </w:pPr>
      <w:r>
        <w:t xml:space="preserve">Oanh! Oanh!</w:t>
      </w:r>
    </w:p>
    <w:p>
      <w:pPr>
        <w:pStyle w:val="BodyText"/>
      </w:pPr>
      <w:r>
        <w:t xml:space="preserve">Ma viêm của Nhạc Trọng oanh trúng kho đạn dẫn phát tiếng nổ kinh thiên động địa, ngọn lửa bốc cao tận trời.</w:t>
      </w:r>
    </w:p>
    <w:p>
      <w:pPr>
        <w:pStyle w:val="BodyText"/>
      </w:pPr>
      <w:r>
        <w:t xml:space="preserve">Huyền Chân nhìn thấy kho đạn bị kíp nổ sắc mặt đại biến phát ra tiếng gầm rú tê tâm liệt phế:</w:t>
      </w:r>
    </w:p>
    <w:p>
      <w:pPr>
        <w:pStyle w:val="BodyText"/>
      </w:pPr>
      <w:r>
        <w:t xml:space="preserve">- Tên súc sinh chết tiệt! Tên súc sinh đáng chết! Nhạc Trọng, ta nhất định phải đem ngươi bầm thây vạn đoạn! Ta nhất định phải đem ngươi bầm thây vạn đoạn!</w:t>
      </w:r>
    </w:p>
    <w:p>
      <w:pPr>
        <w:pStyle w:val="BodyText"/>
      </w:pPr>
      <w:r>
        <w:t xml:space="preserve">Kho đạn dược chính là bảo bối của Huyền Chân, công nghiệp quân sự của Mãn Châu vô cùng lạc hậu, chỉ có thể miễn cưỡng làm đạn tái chế. Về phần đạn pháo hoàn toàn là dựa vào di sản trước cuối thời, bên trong kho đạn chứa đựng 70% số lượng đạn dược của hắn, hiện tại bị Nhạc Trọng phá hủy, pháo tự hành trong tay hắn sẽ biến thành một đống sắt vụn.</w:t>
      </w:r>
    </w:p>
    <w:p>
      <w:pPr>
        <w:pStyle w:val="BodyText"/>
      </w:pPr>
      <w:r>
        <w:t xml:space="preserve">Huyền Chân gầm to giận dữ, cùng Ngao Đấu, Bảo Nhĩ Thái hướng chỗ Nhạc Trọng truy tới.</w:t>
      </w:r>
    </w:p>
    <w:p>
      <w:pPr>
        <w:pStyle w:val="BodyText"/>
      </w:pPr>
      <w:r>
        <w:t xml:space="preserve">Nhiều cao thủ Bạch Giáp quân nhanh chóng hội tụ quanh ba người hình thành một đội ngũ đáng sợ.</w:t>
      </w:r>
    </w:p>
    <w:p>
      <w:pPr>
        <w:pStyle w:val="BodyText"/>
      </w:pPr>
      <w:r>
        <w:t xml:space="preserve">Nhạc Trọng không đối mặt cùng Huyền Chân bọn hắn, lại không ngừng phóng thích kỹ năng ma viêm, đem lều trại chung quanh thiêu hủy, gặp chiến sĩ Mãn Châu liền giết, cả quân doanh Mãn Châu bị hắn dẫn đốt, toàn bộ nơi đóng quân biến thành một biển lửa.</w:t>
      </w:r>
    </w:p>
    <w:p>
      <w:pPr>
        <w:pStyle w:val="BodyText"/>
      </w:pPr>
      <w:r>
        <w:t xml:space="preserve">Một gã Bạch Giáp quân đang lao nhanh, đột nhiên từ một góc âm u bổ ra một đạo quang mang huyền ảo đâm thẳng vào trái tim của hắn.</w:t>
      </w:r>
    </w:p>
    <w:p>
      <w:pPr>
        <w:pStyle w:val="BodyText"/>
      </w:pPr>
      <w:r>
        <w:t xml:space="preserve">Tên chiến sĩ không kịp kêu một tiếng đã bị xỏ xuyên trái tim, không chút âm thanh ngã trên mặt đất.</w:t>
      </w:r>
    </w:p>
    <w:p>
      <w:pPr>
        <w:pStyle w:val="BodyText"/>
      </w:pPr>
      <w:r>
        <w:t xml:space="preserve">Thiên Cung Anh liếc mắt nhìn tên chiến sĩ yên lặng tiềm nhập vào bóng tối tìm kiếm con mồi khác. Nàng thích nhất là ám sát cường hóa giả cấp cao cùng nhân viên cao tầng Mãn Châu quốc. Mỗi khi giết được một người đều làm nội tâm nàng sản sinh cảm giác thành tựu.</w:t>
      </w:r>
    </w:p>
    <w:p>
      <w:pPr>
        <w:pStyle w:val="BodyText"/>
      </w:pPr>
      <w:r>
        <w:t xml:space="preserve">Huyền Chân bọn hắn theo đuổi Nhạc Trọng không bỏ, tuy rằng giận tới cực điểm nhưng vẫn không cách nào đuổi kịp tốc độ nhanh như quỷ mị của Nhạc Trọng.</w:t>
      </w:r>
    </w:p>
    <w:p>
      <w:pPr>
        <w:pStyle w:val="BodyText"/>
      </w:pPr>
      <w:r>
        <w:t xml:space="preserve">Ngao Đấu hiến kế cho Huyền Chân:</w:t>
      </w:r>
    </w:p>
    <w:p>
      <w:pPr>
        <w:pStyle w:val="BodyText"/>
      </w:pPr>
      <w:r>
        <w:t xml:space="preserve">- Bệ hạ! Chúng ta như vậy không được, tiếp tục đuổi hắn chỉ bị hắn nắm mũi dẫn đi. Nô tài nghĩ hiện tại chúng ta nên ổn định trận tuyến, tập hợp binh lực tiêu diệt những kẻ xâm nhập kia!</w:t>
      </w:r>
    </w:p>
    <w:p>
      <w:pPr>
        <w:pStyle w:val="BodyText"/>
      </w:pPr>
      <w:r>
        <w:t xml:space="preserve">Huyền Chân cũng thanh tỉnh lại, cắn răng hung tợn nói:</w:t>
      </w:r>
    </w:p>
    <w:p>
      <w:pPr>
        <w:pStyle w:val="BodyText"/>
      </w:pPr>
      <w:r>
        <w:t xml:space="preserve">- Được!</w:t>
      </w:r>
    </w:p>
    <w:p>
      <w:pPr>
        <w:pStyle w:val="BodyText"/>
      </w:pPr>
      <w:r>
        <w:t xml:space="preserve">Vừa khôi phục lại Huyền Chân nhanh chóng tập hợp bộ đội, các chiến sĩ đều là tinh nhuệ, mặc dù có người bị Bạch Tiểu Thắng dẫn quân giết chết hoặc bỏ chạy tứ tán nhưng cũng có bộ phận chiến sĩ nhanh chóng tập hợp cùng trưởng quan hình thành tiểu đoàn thể chống cự xâm nhập. Dưới mệnh lệnh của Huyền Chân, bọn họ tập kết thành một đội ngũ khá lớn.</w:t>
      </w:r>
    </w:p>
    <w:p>
      <w:pPr>
        <w:pStyle w:val="BodyText"/>
      </w:pPr>
      <w:r>
        <w:t xml:space="preserve">Tinh nhuệ Mãn Châu vừa tập hợp, nhóm người Bạch Tiểu Thắng đã không còn cơ hội nào.</w:t>
      </w:r>
    </w:p>
    <w:p>
      <w:pPr>
        <w:pStyle w:val="BodyText"/>
      </w:pPr>
      <w:r>
        <w:t xml:space="preserve">- Triệt!</w:t>
      </w:r>
    </w:p>
    <w:p>
      <w:pPr>
        <w:pStyle w:val="BodyText"/>
      </w:pPr>
      <w:r>
        <w:t xml:space="preserve">Bạch Tiểu Thắng quan sát tình thế một thoáng nhanh chóng truyền mệnh lệnh rút lui. Nếu tiến công hắn nắm chắc giết thêm được năm trăm tiến hóa giả nhưng bộ đội của hắn cũng phải trả giá thật thảm thống, vì vậy hắn lựa chọn thối lui.</w:t>
      </w:r>
    </w:p>
    <w:p>
      <w:pPr>
        <w:pStyle w:val="BodyText"/>
      </w:pPr>
      <w:r>
        <w:t xml:space="preserve">Theo mệnh lệnh của hắn, mọi người nhanh chóng rút về. Bọn họ đều là bộ đội đặc chủng tinh nhuệ nhất, đánh bất ngờ cùng ám sát, phá hư mới là lĩnh vực họ am hiểu nhất, tấn công một đội ngũ đã có phòng bị là chuyện không nên làm.</w:t>
      </w:r>
    </w:p>
    <w:p>
      <w:pPr>
        <w:pStyle w:val="BodyText"/>
      </w:pPr>
      <w:r>
        <w:t xml:space="preserve">Bộ đội Mãn Châu vừa tập kết liền phòng thủ kho lương, nếu kho lương bị hủy hi vọng của bọn hắn cũng bị hủy diệt, thậm chí muốn rút quân cũng không làm được.</w:t>
      </w:r>
    </w:p>
    <w:p>
      <w:pPr>
        <w:pStyle w:val="BodyText"/>
      </w:pPr>
      <w:r>
        <w:t xml:space="preserve">Bộ đội Mãn Châu vây kín kho lương, nơi nơi đều là chiến sĩ Bạch Giáp quân, ba cường giả Huyền Chân, Ngao Đấu cùng Bảo Nhĩ Thái đều đóng quân ngay kho lương phòng ngừa Nhạc Trọng tấn công lương khố.</w:t>
      </w:r>
    </w:p>
    <w:p>
      <w:pPr>
        <w:pStyle w:val="BodyText"/>
      </w:pPr>
      <w:r>
        <w:t xml:space="preserve">- Nghĩ làm như vậy ta không còn cách nào sao?</w:t>
      </w:r>
    </w:p>
    <w:p>
      <w:pPr>
        <w:pStyle w:val="BodyText"/>
      </w:pPr>
      <w:r>
        <w:t xml:space="preserve">Nhạc Trọng nhìn bộ đội Mãn Châu bao vây kho lương chặt chẽ, hắn lạnh lùng nở nụ cười, lấy ra thư kích pháo nhắm một chiến sĩ Bạch Giáp quân bóp cò.</w:t>
      </w:r>
    </w:p>
    <w:p>
      <w:pPr>
        <w:pStyle w:val="BodyText"/>
      </w:pPr>
      <w:r>
        <w:t xml:space="preserve">Một đạo quang mang hiện lên, tên chiến sĩ lập tức bị oanh thành bốn năm mảnh văng khắp mặt đất.</w:t>
      </w:r>
    </w:p>
    <w:p>
      <w:pPr>
        <w:pStyle w:val="BodyText"/>
      </w:pPr>
      <w:r>
        <w:t xml:space="preserve">Nhìn thấy một màn kinh khủng kia, toàn bộ chiến sĩ Mãn Châu bị dọa đến núp sau công sự che chắn không dám ló đầu ra.</w:t>
      </w:r>
    </w:p>
    <w:p>
      <w:pPr>
        <w:pStyle w:val="BodyText"/>
      </w:pPr>
      <w:r>
        <w:t xml:space="preserve">Nhạc Trọng tâm niệm vừa động, một con Thanh Giao chi linh nhị giai dài mấy chục thước xuất hiện. Nó mở mồm to như chậu máu hướng chỗ binh lính Mãn Châu phun ra từng đoàn khói độc.</w:t>
      </w:r>
    </w:p>
    <w:p>
      <w:pPr>
        <w:pStyle w:val="BodyText"/>
      </w:pPr>
      <w:r>
        <w:t xml:space="preserve">- Ah! Cứu mạng!</w:t>
      </w:r>
    </w:p>
    <w:p>
      <w:pPr>
        <w:pStyle w:val="BodyText"/>
      </w:pPr>
      <w:r>
        <w:t xml:space="preserve">- Cứu cứu tôi!</w:t>
      </w:r>
    </w:p>
    <w:p>
      <w:pPr>
        <w:pStyle w:val="BodyText"/>
      </w:pPr>
      <w:r>
        <w:t xml:space="preserve">- Tôi không muốn chết!</w:t>
      </w:r>
    </w:p>
    <w:p>
      <w:pPr>
        <w:pStyle w:val="BodyText"/>
      </w:pPr>
      <w:r>
        <w:t xml:space="preserve">- Cứu mạng!</w:t>
      </w:r>
    </w:p>
    <w:p>
      <w:pPr>
        <w:pStyle w:val="BodyText"/>
      </w:pPr>
      <w:r>
        <w:t xml:space="preserve">- …</w:t>
      </w:r>
    </w:p>
    <w:p>
      <w:pPr>
        <w:pStyle w:val="BodyText"/>
      </w:pPr>
      <w:r>
        <w:t xml:space="preserve">Khói độc của Thanh Giao chi linh có tác dụng ăn mòn thậm chí cả hỏa tiễn cũng có thể biến thành bãi nước thép, khói độc lan tràn khắp mặt đất, thật nhiều chiến sĩ Mãn Châu tán loạn. Hai mắt mù lòa, không ngừng xé nát thân thể, đem thân thể xé vỡ, phát ra thanh âm gào thét thê thảm.</w:t>
      </w:r>
    </w:p>
    <w:p>
      <w:pPr>
        <w:pStyle w:val="BodyText"/>
      </w:pPr>
      <w:r>
        <w:t xml:space="preserve">Ngao Đấu nhìn chằm chằm Thanh Giao chi linh trong mắt hiện vẻ phẫn nộ lớn tiếng rít gào:</w:t>
      </w:r>
    </w:p>
    <w:p>
      <w:pPr>
        <w:pStyle w:val="BodyText"/>
      </w:pPr>
      <w:r>
        <w:t xml:space="preserve">- Con súc sinh đáng chết! Lại có thể gọi về biến dị thú độc hệ nhị giai! Bạch Giáp quân tiêu diệt con quái vật kia!</w:t>
      </w:r>
    </w:p>
    <w:p>
      <w:pPr>
        <w:pStyle w:val="BodyText"/>
      </w:pPr>
      <w:r>
        <w:t xml:space="preserve">Sáu gã Bạch Giáp quân có được kỹ năng cường kích thương lập tức ló đầu ra hướng con Thanh Giao chi linh bóp cò.</w:t>
      </w:r>
    </w:p>
    <w:p>
      <w:pPr>
        <w:pStyle w:val="BodyText"/>
      </w:pPr>
      <w:r>
        <w:t xml:space="preserve">Sáu đạo quang mang oanh lên thân thể Thanh Giao chi linh làm nổ tung sáu động lớn, vô số lưu quang tuôn ra từ trên người của nó.</w:t>
      </w:r>
    </w:p>
    <w:p>
      <w:pPr>
        <w:pStyle w:val="BodyText"/>
      </w:pPr>
      <w:r>
        <w:t xml:space="preserve">Bị đòn nghiêm trọng con Thanh Giao chi linh không nhịn được giãy dụa gào rú thống khổ. Tuy nó là thú linh thể được triệu hoán, nhưng nếu bị công kích vẫn sẽ cảm giác được đau đớn.</w:t>
      </w:r>
    </w:p>
    <w:p>
      <w:pPr>
        <w:pStyle w:val="BodyText"/>
      </w:pPr>
      <w:r>
        <w:t xml:space="preserve">Thân thể con Thanh Giao chi linh vặn vẹo một lúc sau đó hóa thành nhiều điểm tinh quang biến mất tại chỗ.</w:t>
      </w:r>
    </w:p>
    <w:p>
      <w:pPr>
        <w:pStyle w:val="Compact"/>
      </w:pPr>
      <w:r>
        <w:t xml:space="preserve">Khóe môi Nhạc Trọng nhíu lại, trong mắt hiện lên hàn quang giơ điện từ pháo đan binh nhắm ngay chỗ lóe quang mang bóp cò.</w:t>
      </w:r>
      <w:r>
        <w:br w:type="textWrapping"/>
      </w:r>
      <w:r>
        <w:br w:type="textWrapping"/>
      </w:r>
    </w:p>
    <w:p>
      <w:pPr>
        <w:pStyle w:val="Heading2"/>
      </w:pPr>
      <w:bookmarkStart w:id="863" w:name="chương-842-liệt-hỏa-đốt-doanh-2"/>
      <w:bookmarkEnd w:id="863"/>
      <w:r>
        <w:t xml:space="preserve">841. Chương 842: Liệt Hỏa Đốt Doanh! (2)</w:t>
      </w:r>
    </w:p>
    <w:p>
      <w:pPr>
        <w:pStyle w:val="Compact"/>
      </w:pPr>
      <w:r>
        <w:br w:type="textWrapping"/>
      </w:r>
      <w:r>
        <w:br w:type="textWrapping"/>
      </w:r>
    </w:p>
    <w:p>
      <w:pPr>
        <w:pStyle w:val="BodyText"/>
      </w:pPr>
      <w:r>
        <w:t xml:space="preserve">Một đạo quang mang chớp động, tên chiến sĩ tinh anh Bạch Giáp quân liền bị nổ tung.</w:t>
      </w:r>
    </w:p>
    <w:p>
      <w:pPr>
        <w:pStyle w:val="BodyText"/>
      </w:pPr>
      <w:r>
        <w:t xml:space="preserve">Những người khác còn chưa kịp phản ứng, một đạo điện từ pháo tiếp theo trực tiếp đem một gã có kỹ năng cường kích thương lập tức bắn bạo thân thể.</w:t>
      </w:r>
    </w:p>
    <w:p>
      <w:pPr>
        <w:pStyle w:val="BodyText"/>
      </w:pPr>
      <w:r>
        <w:t xml:space="preserve">Bốn tinh anh Bạch Giáp quân còn lại xoay người lăn một vòng ý đồ tránh né công kích của Nhạc Trọng.</w:t>
      </w:r>
    </w:p>
    <w:p>
      <w:pPr>
        <w:pStyle w:val="BodyText"/>
      </w:pPr>
      <w:r>
        <w:t xml:space="preserve">Nhạc Trọng oanh giết hai gã Bạch Giáp quân liền biến mất tại chỗ thay đổi vị trí khác.</w:t>
      </w:r>
    </w:p>
    <w:p>
      <w:pPr>
        <w:pStyle w:val="BodyText"/>
      </w:pPr>
      <w:r>
        <w:t xml:space="preserve">- Đáng chết!</w:t>
      </w:r>
    </w:p>
    <w:p>
      <w:pPr>
        <w:pStyle w:val="BodyText"/>
      </w:pPr>
      <w:r>
        <w:t xml:space="preserve">Ngao Đấu nhìn thấy Nhạc Trọng giết chết hai cao thủ cường kích thương không nhịn được hung tợn mắng một câu.</w:t>
      </w:r>
    </w:p>
    <w:p>
      <w:pPr>
        <w:pStyle w:val="BodyText"/>
      </w:pPr>
      <w:r>
        <w:t xml:space="preserve">Kỹ năng cường kích thương thường là kỹ năng 3 cấp, đồng thời cần tu luyện kỹ năng nhất định phải có một khẩu súng ống mạnh mẽ, liệp sát quái vật thăng cấp cũng khó hơn cường giả sử dụng đao kiếm rất nhiều. Mỗi một cường hóa giả có được kỹ năng cường kích thương đều là bảo bối của mỗi thế lực, cả Mãn Châu quốc cũng chỉ có được sáu gã cao thủ cường kích thương hơn nữa còn được cường hóa hơn ba lần. Hiện tại thoáng chốc đã chết hai người, làm Ngao Đấu cảm thấy đau lòng không thôi.</w:t>
      </w:r>
    </w:p>
    <w:p>
      <w:pPr>
        <w:pStyle w:val="BodyText"/>
      </w:pPr>
      <w:r>
        <w:t xml:space="preserve">Nhạc Trọng giết chết hai gã cao thủ cường kích thương phát động kỹ năng tiềm hành nhị giai giấu trong bóng tối nhìn chằm chằm vào kho lương không nhúc nhích.</w:t>
      </w:r>
    </w:p>
    <w:p>
      <w:pPr>
        <w:pStyle w:val="BodyText"/>
      </w:pPr>
      <w:r>
        <w:t xml:space="preserve">Trong Mãn Châu quốc cũng có được tinh anh, Nhạc Trọng cũng không muốn đi mạo hiểm.</w:t>
      </w:r>
    </w:p>
    <w:p>
      <w:pPr>
        <w:pStyle w:val="BodyText"/>
      </w:pPr>
      <w:r>
        <w:t xml:space="preserve">Trong đêm tối cao thủ Mãn Châu cũng không dám nhắm mắt, đề cao cảnh giác.</w:t>
      </w:r>
    </w:p>
    <w:p>
      <w:pPr>
        <w:pStyle w:val="BodyText"/>
      </w:pPr>
      <w:r>
        <w:t xml:space="preserve">Đột nhiên lại vang lên tiếng nổ lớn, hấp dẫn vô số ánh mắt cao thủ Mãn Châu. Không bao lâu chờ khi Bạch Giáp quân đuổi tới thì đã thấy thêm năm thi thể.</w:t>
      </w:r>
    </w:p>
    <w:p>
      <w:pPr>
        <w:pStyle w:val="BodyText"/>
      </w:pPr>
      <w:r>
        <w:t xml:space="preserve">Cao thủ Bạch Giáp quân vừa điều động tới trong góc rẽ, ba đạo gai xương bén nhọn lại từ sau một tảng đá bắn ra, liền xuyên thủng ba gã cao thủ đinh trên mặt đất.</w:t>
      </w:r>
    </w:p>
    <w:p>
      <w:pPr>
        <w:pStyle w:val="BodyText"/>
      </w:pPr>
      <w:r>
        <w:t xml:space="preserve">Bạch Giáp quân vừa quay đầu, gai xương trong tay Bạch Cốt co rụt lại, bay ra sau một tảng đá quỳ rạp trên mặt đất giống như thú liệp giả bò sát dưới đất, sau mấy lần chớp động đã biến mất không còn nhìn thấy.</w:t>
      </w:r>
    </w:p>
    <w:p>
      <w:pPr>
        <w:pStyle w:val="BodyText"/>
      </w:pPr>
      <w:r>
        <w:t xml:space="preserve">Nhạc Trọng, Bạch Cốt, Thiên Cung Anh không hề e ngại mặt mũi lẩn trong bóng đêm đánh lén những binh lính Mãn Châu, giết hai ba người liền thay đổi vị trí, làm nhóm tinh anh Mãn Châu thập phần đau đầu.</w:t>
      </w:r>
    </w:p>
    <w:p>
      <w:pPr>
        <w:pStyle w:val="BodyText"/>
      </w:pPr>
      <w:r>
        <w:t xml:space="preserve">Cuối cùng Ngao Đấu phải điều chỉnh việc phân bố binh lực, co rút lại, hơn nữa cho cao thủ trấn thủ phía trước, lúc này mới khiến ba người thu liễm.</w:t>
      </w:r>
    </w:p>
    <w:p>
      <w:pPr>
        <w:pStyle w:val="BodyText"/>
      </w:pPr>
      <w:r>
        <w:t xml:space="preserve">Đợi tới sáng hôm sau sắc mặt binh sĩ Mãn Châu đã mỏi mệt tới cực điểm. Ngày hôm qua hành quân gấp gáp, chém giết Kim Lang kỵ một đêm, lại chém giết cùng Thiên Mục trấn một ngày. Cuối cùng trong đêm còn bị đội ngũ Nhạc Trọng tập kích đánh lén giày vò, gặp phải tình huống như vậy mà không bị sụp đổ đã là không tệ lắm.</w:t>
      </w:r>
    </w:p>
    <w:p>
      <w:pPr>
        <w:pStyle w:val="BodyText"/>
      </w:pPr>
      <w:r>
        <w:t xml:space="preserve">Huyền Chân hai mắt đỏ đậm nhìn Ngao Đấu hỏi:</w:t>
      </w:r>
    </w:p>
    <w:p>
      <w:pPr>
        <w:pStyle w:val="BodyText"/>
      </w:pPr>
      <w:r>
        <w:t xml:space="preserve">- Thế nào?</w:t>
      </w:r>
    </w:p>
    <w:p>
      <w:pPr>
        <w:pStyle w:val="BodyText"/>
      </w:pPr>
      <w:r>
        <w:t xml:space="preserve">Vẻ mặt Ngao Đấu trầm trọng nói:</w:t>
      </w:r>
    </w:p>
    <w:p>
      <w:pPr>
        <w:pStyle w:val="BodyText"/>
      </w:pPr>
      <w:r>
        <w:t xml:space="preserve">- Đêm qua chúng ta chết trận sáu trăm năm mươi ba chiến sĩ, trốn chết một ngàn hai trăm người. Hiện tại bộ đội trong tay chúng ta còn hai ngàn tám trăm người. Kho đạn bị hủy, pháo tự hành chỉ còn có thể tiến hành một vòng bắn!</w:t>
      </w:r>
    </w:p>
    <w:p>
      <w:pPr>
        <w:pStyle w:val="BodyText"/>
      </w:pPr>
      <w:r>
        <w:t xml:space="preserve">Huyền Chân nghe vậy sắc mặt lúc trắng lúc xanh, cuối cùng không nhịn được hộc ra ngụm máu tươi.</w:t>
      </w:r>
    </w:p>
    <w:p>
      <w:pPr>
        <w:pStyle w:val="BodyText"/>
      </w:pPr>
      <w:r>
        <w:t xml:space="preserve">- Bệ hạ!</w:t>
      </w:r>
    </w:p>
    <w:p>
      <w:pPr>
        <w:pStyle w:val="BodyText"/>
      </w:pPr>
      <w:r>
        <w:t xml:space="preserve">- Bệ hạ!</w:t>
      </w:r>
    </w:p>
    <w:p>
      <w:pPr>
        <w:pStyle w:val="BodyText"/>
      </w:pPr>
      <w:r>
        <w:t xml:space="preserve">Các đại thần chung quanh hoảng hốt vội vàng tiến lên đỡ lấy hắn.</w:t>
      </w:r>
    </w:p>
    <w:p>
      <w:pPr>
        <w:pStyle w:val="BodyText"/>
      </w:pPr>
      <w:r>
        <w:t xml:space="preserve">Huyền Chân lau máu miệng gằn từng chữ:</w:t>
      </w:r>
    </w:p>
    <w:p>
      <w:pPr>
        <w:pStyle w:val="BodyText"/>
      </w:pPr>
      <w:r>
        <w:t xml:space="preserve">- Triệt! Truyền mệnh lệnh của trẫm, lập tức rút về Thịnh Kinh!</w:t>
      </w:r>
    </w:p>
    <w:p>
      <w:pPr>
        <w:pStyle w:val="BodyText"/>
      </w:pPr>
      <w:r>
        <w:t xml:space="preserve">Một gã đại tướng lắp bắp kinh hãi:</w:t>
      </w:r>
    </w:p>
    <w:p>
      <w:pPr>
        <w:pStyle w:val="BodyText"/>
      </w:pPr>
      <w:r>
        <w:t xml:space="preserve">- Vì sao? Bệ hạ, Thiên Mục trấn đã như dầu hết đèn tắt, chỉ cần chúng ta cố gắng chút nữa là có thể chiếm lĩnh bọn hắn!</w:t>
      </w:r>
    </w:p>
    <w:p>
      <w:pPr>
        <w:pStyle w:val="BodyText"/>
      </w:pPr>
      <w:r>
        <w:t xml:space="preserve">Trong mắt Huyền Chân chớp động quang mang, gằn từng chữ:</w:t>
      </w:r>
    </w:p>
    <w:p>
      <w:pPr>
        <w:pStyle w:val="BodyText"/>
      </w:pPr>
      <w:r>
        <w:t xml:space="preserve">- Đêm qua tiến công chúng ta chỉ có một trăm bộ đội tinh nhuệ tương tự Bạch Giáp quân. Tuy nhân số chúng ta nhiều, nhưng mỗi người mỏi mệt, một thân bổn sự không phát huy được hai thành, dù tiến công Thiên Mục trấn nhưng vẫn nguyên khí đại thương. Không công tiện nghi cho Kim Lang kỵ cùng Mông Cổ Vương. Hiện tại chúng ta cần tự bảo vệ mình!</w:t>
      </w:r>
    </w:p>
    <w:p>
      <w:pPr>
        <w:pStyle w:val="BodyText"/>
      </w:pPr>
      <w:r>
        <w:t xml:space="preserve">Làm bá chủ một phương Huyền Chân hiểu rõ nên cân nhắc lợi hại, bộ đội của hắn đã liên tục tổn thương nặng, mỏi mệt không chịu nổi, bây giờ quay về Thịnh Kinh nghỉ ngơi chỉnh đốn mới là thượng sách nhất.</w:t>
      </w:r>
    </w:p>
    <w:p>
      <w:pPr>
        <w:pStyle w:val="BodyText"/>
      </w:pPr>
      <w:r>
        <w:t xml:space="preserve">Nhận được mệnh lệnh của Huyền Chân, quân đội Mãn Châu đã đại thương nguyên khí bắt đầu rút quân. Bọn hắn đến uy phong lẫm lẫm, đánh thương nặng Kim Lang kỵ, lúc quay về chật vật không chịu nổi, chỉ còn lại không tới hai thành.</w:t>
      </w:r>
    </w:p>
    <w:p>
      <w:pPr>
        <w:pStyle w:val="BodyText"/>
      </w:pPr>
      <w:r>
        <w:t xml:space="preserve">Chứng kiến Mãn Châu lui binh, Nhạc Trọng cũng thở ra một hơi. Hắn trải qua một đêm phóng hỏa, đánh lén, ám sát, thể lực cùng tinh thần tiêu hao thật lớn, hiện tại đã cực kỳ mỏi mệt. Nếu Mãn Châu quốc khăng khăng tấn công Thiên Mục trấn, hắn chỉ có thể cùng đối phương lưỡng bại câu thương, cũng không nắm chắc tất thắng. Hiện tại Mãn Châu quốc lui binh vô luận là đối với bên nào cũng là kết quả tốt nhất.</w:t>
      </w:r>
    </w:p>
    <w:p>
      <w:pPr>
        <w:pStyle w:val="BodyText"/>
      </w:pPr>
      <w:r>
        <w:t xml:space="preserve">- Dân tộc Mãn Châu quốc lui! ! Chúng ta đánh bại dân tộc Mãn Châu rồi!</w:t>
      </w:r>
    </w:p>
    <w:p>
      <w:pPr>
        <w:pStyle w:val="BodyText"/>
      </w:pPr>
      <w:r>
        <w:t xml:space="preserve">- Chúng ta đánh bại Kim Lang Kỵ, đánh bại dân tộc Mãn Châu quốc, chúng ta là mạnh nhất!</w:t>
      </w:r>
    </w:p>
    <w:p>
      <w:pPr>
        <w:pStyle w:val="BodyText"/>
      </w:pPr>
      <w:r>
        <w:t xml:space="preserve">"..."</w:t>
      </w:r>
    </w:p>
    <w:p>
      <w:pPr>
        <w:pStyle w:val="BodyText"/>
      </w:pPr>
      <w:r>
        <w:t xml:space="preserve">Dân tộc Mãn Châu vừa lui thì Thiên Mục trấn vang lên từng hồi âm thanh hoan hô. Tất cả người tham gia đều cảm thấy tự hào quá nhiều. Bọn họ không ngờ đánh bại dân tộc vô địch trân thảo nguyên này, làm cho bọn họ tràn ngập tự tin và kiêu ngạo. Hơn nữa bọn họ trải qua huyết chiến lúc trước chính là yếu tố làm nên quân đội tinh nhuệ thiết huyết.</w:t>
      </w:r>
    </w:p>
    <w:p>
      <w:pPr>
        <w:pStyle w:val="BodyText"/>
      </w:pPr>
      <w:r>
        <w:t xml:space="preserve">Chỉ có trải qua huyết chiến thảm thiết và thắng lợi mới có tự tin cùng kiêu ngạo, chỉ có như vậy mới trở thành quân đội thiết huyết.</w:t>
      </w:r>
    </w:p>
    <w:p>
      <w:pPr>
        <w:pStyle w:val="BodyText"/>
      </w:pPr>
      <w:r>
        <w:t xml:space="preserve">Đây mới là quân đội có quang vinh và truyền thống, đó là bởi vì bọn họ có tự tin và tâm tính cứng cỏi khi trải qua sắt và máu tôi luyện.</w:t>
      </w:r>
    </w:p>
    <w:p>
      <w:pPr>
        <w:pStyle w:val="BodyText"/>
      </w:pPr>
      <w:r>
        <w:t xml:space="preserve">Thời điểm mọi người nghe được tiếng hoan hô, Nhạc Trọng mang theo tám cấm vệ cùng Bạch Tiểu Thắng cùng các cường giả tinh nhuệ đi qua nơi này.</w:t>
      </w:r>
    </w:p>
    <w:p>
      <w:pPr>
        <w:pStyle w:val="BodyText"/>
      </w:pPr>
      <w:r>
        <w:t xml:space="preserve">- Minh chủ vạn tuế!</w:t>
      </w:r>
    </w:p>
    <w:p>
      <w:pPr>
        <w:pStyle w:val="BodyText"/>
      </w:pPr>
      <w:r>
        <w:t xml:space="preserve">- Nhạc Trọng minh chủ vạn tuế!</w:t>
      </w:r>
    </w:p>
    <w:p>
      <w:pPr>
        <w:pStyle w:val="BodyText"/>
      </w:pPr>
      <w:r>
        <w:t xml:space="preserve">"..."</w:t>
      </w:r>
    </w:p>
    <w:p>
      <w:pPr>
        <w:pStyle w:val="BodyText"/>
      </w:pPr>
      <w:r>
        <w:t xml:space="preserve">Những quân lính kia nhìn qua Nhạc Trọng và bộc phát tiếng hoan hô dữ dội. Đây là âm thanh hoan hô từ tận đáy lòng của bọn họ.</w:t>
      </w:r>
    </w:p>
    <w:p>
      <w:pPr>
        <w:pStyle w:val="BodyText"/>
      </w:pPr>
      <w:r>
        <w:t xml:space="preserve">Nhạc Trọng mấy ngày nay vẫn chiến đấu ở tuyến đầu. Là hắn đánh bại quân đội Kim Lang Kỵ hung nhân Đông Nhĩ Mạc Lôi. Là hắn phá hủy xe tăng không thể đánh vỡ của Mãn Châu đế quốc, là hắn ban đêm đánh lên doanh trướng của người Mãn Châu, trọng thương Mãn Châu đế quốc, hắn có rất nhiều chiến tích.</w:t>
      </w:r>
    </w:p>
    <w:p>
      <w:pPr>
        <w:pStyle w:val="BodyText"/>
      </w:pPr>
      <w:r>
        <w:t xml:space="preserve">Nói cho những người kia biết rằng tất cả mọi người vô cùng kính sợ người đứng đầu này.</w:t>
      </w:r>
    </w:p>
    <w:p>
      <w:pPr>
        <w:pStyle w:val="BodyText"/>
      </w:pPr>
      <w:r>
        <w:t xml:space="preserve">Lúc trước những người Hán kia phụng Nhạc Trọng làm chủ, đó là tình thế bức bách. Nhạc Trọng vào thời khắc này mới chính thức được bọn họ thừa nhận là thủ lĩnh của mình.</w:t>
      </w:r>
    </w:p>
    <w:p>
      <w:pPr>
        <w:pStyle w:val="BodyText"/>
      </w:pPr>
      <w:r>
        <w:t xml:space="preserve">Nhạc Trọng nhìn thấy những người này vui mừng, chỉ còn lại hơn một trăm người còn sống sót cho nên đây là mầm mống tốt.</w:t>
      </w:r>
    </w:p>
    <w:p>
      <w:pPr>
        <w:pStyle w:val="BodyText"/>
      </w:pPr>
      <w:r>
        <w:t xml:space="preserve">Nhạc Trọng đứng trong đám người âm thanh như sấm:</w:t>
      </w:r>
    </w:p>
    <w:p>
      <w:pPr>
        <w:pStyle w:val="Compact"/>
      </w:pPr>
      <w:r>
        <w:t xml:space="preserve">- Tôi là Nhạc Trọng! Tôi là minh chủ Nhạc Trọng. Các người chiến thắng Kim Lang Kỵ! Chiến thắng dân tộc Mãn Châu quốc! Các người là mạnh nhất! ! Tôi cảm thấy kiêu ngạo vì các người ! Các người là những dũng sĩ thiết huyết đáng được tôn trọng! Chỉ cần các người vũ dũng, bảy ngàn người trong Thiên Mục trấn sẽ không bị đám súc sinh kia biến thành nô lệ! Là các người bảo vệ bảy ngàn đồng bào! Các người là anh hùng! ! Là anh hùng đáng kiêu ngạo!</w:t>
      </w:r>
      <w:r>
        <w:br w:type="textWrapping"/>
      </w:r>
      <w:r>
        <w:br w:type="textWrapping"/>
      </w:r>
    </w:p>
    <w:p>
      <w:pPr>
        <w:pStyle w:val="Heading2"/>
      </w:pPr>
      <w:bookmarkStart w:id="864" w:name="chương-843-thường-thắng-quân."/>
      <w:bookmarkEnd w:id="864"/>
      <w:r>
        <w:t xml:space="preserve">842. Chương 843: Thường Thắng Quân.</w:t>
      </w:r>
    </w:p>
    <w:p>
      <w:pPr>
        <w:pStyle w:val="Compact"/>
      </w:pPr>
      <w:r>
        <w:br w:type="textWrapping"/>
      </w:r>
      <w:r>
        <w:br w:type="textWrapping"/>
      </w:r>
    </w:p>
    <w:p>
      <w:pPr>
        <w:pStyle w:val="BodyText"/>
      </w:pPr>
      <w:r>
        <w:t xml:space="preserve">Những người Hán phía dưới nhao nhao vỗ tay, rất nhiều người trong mắt đều chảy nước mắt, bọn họ từ bốn phương tám hướng tụ tập lại nơi này, thế nhưng mà giờ khắc này bọn họ được Nhạc Trọng gọi là anh hùng. Chuyện này làm ch bọn họ cảm thấy vinh quang và anh hùng..</w:t>
      </w:r>
    </w:p>
    <w:p>
      <w:pPr>
        <w:pStyle w:val="BodyText"/>
      </w:pPr>
      <w:r>
        <w:t xml:space="preserve">- Hiện tại tôi tuyên bố sáng lập Thường Thắng Quân! Các người là hạt giống của Thường Thắng Quân, tương lai Thường Thắng Quân sẽ do các người dẫn dắt, Mãn Châu, Đột Quyết đế quốc, Mông Cổ Vương sẽ bị giẫm dưới chân, làm cho tất cả địch nhân phải run rẩy trước mặt các người! ! Chúng ta dùng đại pháo và lưỡi lê khuất phục kẻ thù, cho chúng hoàn lại nợ máu với chúng ta! Đồng thời dùng đại pháo và lưỡi lê bảo hộ Thường Thắng Quân của chúng ta!</w:t>
      </w:r>
    </w:p>
    <w:p>
      <w:pPr>
        <w:pStyle w:val="BodyText"/>
      </w:pPr>
      <w:r>
        <w:t xml:space="preserve">- Vạn thắng! !</w:t>
      </w:r>
    </w:p>
    <w:p>
      <w:pPr>
        <w:pStyle w:val="BodyText"/>
      </w:pPr>
      <w:r>
        <w:t xml:space="preserve">- Vạn thắng! !</w:t>
      </w:r>
    </w:p>
    <w:p>
      <w:pPr>
        <w:pStyle w:val="BodyText"/>
      </w:pPr>
      <w:r>
        <w:t xml:space="preserve">- Thường Thắng Quân vạn thắng! !</w:t>
      </w:r>
    </w:p>
    <w:p>
      <w:pPr>
        <w:pStyle w:val="BodyText"/>
      </w:pPr>
      <w:r>
        <w:t xml:space="preserve">"..."</w:t>
      </w:r>
    </w:p>
    <w:p>
      <w:pPr>
        <w:pStyle w:val="BodyText"/>
      </w:pPr>
      <w:r>
        <w:t xml:space="preserve">Đám người bên dưới lập tức kêu to lên. Tiếng kêu rất cuốn hút, hơn hai ngàn người được tổ chức cầm súng còn sống sót bây giờ cũng kích động hét to lên.</w:t>
      </w:r>
    </w:p>
    <w:p>
      <w:pPr>
        <w:pStyle w:val="BodyText"/>
      </w:pPr>
      <w:r>
        <w:t xml:space="preserve">Không lâu đại bộ phận người sông sót trong Thiên Mục Trấn cũng kêu lên, trong Thiên Mục trấn vang lên âm thanh hoan hô cuồng nhiệt.</w:t>
      </w:r>
    </w:p>
    <w:p>
      <w:pPr>
        <w:pStyle w:val="BodyText"/>
      </w:pPr>
      <w:r>
        <w:t xml:space="preserve">Hai tay của Nhạc Trọng chúi xuống, âm thanh hoan hô cuồng nhiệt kia lập tức dừng lại, hắn vung tay lên, Bạch Tiểu Thắng cho hai tên bộ hạ mang theo cái gương kim loại lớn tới, bên trong chính là nước thuốc.</w:t>
      </w:r>
    </w:p>
    <w:p>
      <w:pPr>
        <w:pStyle w:val="BodyText"/>
      </w:pPr>
      <w:r>
        <w:t xml:space="preserve">Nhạc Trọng chỉ vào những tiến hóa dược tề và nói với bọn họ:</w:t>
      </w:r>
    </w:p>
    <w:p>
      <w:pPr>
        <w:pStyle w:val="BodyText"/>
      </w:pPr>
      <w:r>
        <w:t xml:space="preserve">- Đây là tiến hóa dược tề! Chỉ cần phục dụng nó sẽ biến thành người tiến hóa. Quý giá của tiến hóa dược tề hẳn các người đều biết rõ ràng chứ. Hiện tại chúng thuộc về các ngươi, các người là anh hùng! Tôi ban thưởng cho anh hùng, hy vọng mọi người sẽ dùng lực lượng này tiêu địch nhân.</w:t>
      </w:r>
    </w:p>
    <w:p>
      <w:pPr>
        <w:pStyle w:val="BodyText"/>
      </w:pPr>
      <w:r>
        <w:t xml:space="preserve">Tây Môn Liệt nhìn qua cái gương kim loại trên đài cao của Nhạc Trọng thì ánh mắt sáng rực tham lam:</w:t>
      </w:r>
    </w:p>
    <w:p>
      <w:pPr>
        <w:pStyle w:val="BodyText"/>
      </w:pPr>
      <w:r>
        <w:t xml:space="preserve">- Cái gì? Tiến hóa dược tề! ! Thậm chí có đồ vật như vậy?</w:t>
      </w:r>
    </w:p>
    <w:p>
      <w:pPr>
        <w:pStyle w:val="BodyText"/>
      </w:pPr>
      <w:r>
        <w:t xml:space="preserve">Người tiến hóa và người bình thường chênh lệch cực lớn, mỗi lần tấn cấp thì chênh lệch của hai bên sẽ phóng đại. Cơ hồ tất cả người cường hóa đều muốn biến thành người tiến hóa. Nhưng mà người tiến hóa ngàn dặm mới tìm được một người, Tây Môn Liệt thân là thủ lĩnh Liệt Dương Bang cũng không phải người tiến hóa.</w:t>
      </w:r>
    </w:p>
    <w:p>
      <w:pPr>
        <w:pStyle w:val="BodyText"/>
      </w:pPr>
      <w:r>
        <w:t xml:space="preserve">Nhạc Trọng nhìn chung quanh và nói:</w:t>
      </w:r>
    </w:p>
    <w:p>
      <w:pPr>
        <w:pStyle w:val="BodyText"/>
      </w:pPr>
      <w:r>
        <w:t xml:space="preserve">- Xếp hàng nhận lấy! Tiến hóa dược tề trong tay của tôi có hạn, chỉ có thể phát cho anh hùng tham gia chiến đấu với Kim Lang Kỵ, dân tộc Mãn Châu mà thôi. Những người khác nếu muốn trở thành người tiến hóa cũng có cơ hội đấy, chỉ cần gia nhập Thường Thắng Quân và lập đủ công huân, Nhạc Trọng tôi ở chỗ này hứa hẹn ọi người sẽ trở thành người tiến hóa. Sau khi sử dụng tiến hóa dược tề thì toàn thân phát sốt một ngày, một ngày sau đó các người sẽ trở thành người tiến hóa. Có nguyện ý hay không do các người quyết định. Không muốn thì tôi không miễn cưỡng.</w:t>
      </w:r>
    </w:p>
    <w:p>
      <w:pPr>
        <w:pStyle w:val="BodyText"/>
      </w:pPr>
      <w:r>
        <w:t xml:space="preserve">Những người phía dưới hiện tại lập tức xếp hàng chỉnh tề, bắt đầu tiếp nhận tiến hóa tiến hóa dược tề, cũng tín nhiệm Nhạc Trọng là người kề vai chiến đấu với bọn họ. Nhưng mà có chừng năm mươi người đa nghi tiếp nhận và thờ ơ lạnh lùng.</w:t>
      </w:r>
    </w:p>
    <w:p>
      <w:pPr>
        <w:pStyle w:val="BodyText"/>
      </w:pPr>
      <w:r>
        <w:t xml:space="preserve">Sau tận thế trật tự sụp đổ. Nhân tính tan vỡ, tuy vẫn có không ít người đi theo Nhạc Trọng tiến hành liều chết chiến đấu. Trong lòng bọn họ cũng không dễ dàng tin tưởng Nhạc Trọng, sẽ không dễ dàng tiêm thứ chất lỏng không rõ lai lịch vào người.</w:t>
      </w:r>
    </w:p>
    <w:p>
      <w:pPr>
        <w:pStyle w:val="BodyText"/>
      </w:pPr>
      <w:r>
        <w:t xml:space="preserve">Dù sao một khi tiêm vào có độc trong đó, hoặc là có chứa chất gây nghiện, bọn họ sẽ biến thành khôi lỗi do Nhạc Trọng khống chế, trở thành cái xác không hồn.</w:t>
      </w:r>
    </w:p>
    <w:p>
      <w:pPr>
        <w:pStyle w:val="BodyText"/>
      </w:pPr>
      <w:r>
        <w:t xml:space="preserve">Sau khi tiếp nhận thì hơn mười người tiêm vào người, sau đó toàn thân run rẩy, mồ hôi rơi như mưa, thân thể mềm nhũn co quắp té trên mặt đất, từng ngụm từng ngụm thở hổn hển.</w:t>
      </w:r>
    </w:p>
    <w:p>
      <w:pPr>
        <w:pStyle w:val="BodyText"/>
      </w:pPr>
      <w:r>
        <w:t xml:space="preserve">Thấy một màn này thì mọi người cả kinh, nhìn qua Nhạc Trọng và tràn ngập hoài nghi. Nếu Nhạc Trọng không cho bọn họ giải thích hợp lý, bọn họ trực tiếp trở mặt với hắn ngay.</w:t>
      </w:r>
    </w:p>
    <w:p>
      <w:pPr>
        <w:pStyle w:val="BodyText"/>
      </w:pPr>
      <w:r>
        <w:t xml:space="preserve">- Minh chủ, đây là có chuyện gì?</w:t>
      </w:r>
    </w:p>
    <w:p>
      <w:pPr>
        <w:pStyle w:val="BodyText"/>
      </w:pPr>
      <w:r>
        <w:t xml:space="preserve">- Minh chủ, thỉnh nói rõ một chút!</w:t>
      </w:r>
    </w:p>
    <w:p>
      <w:pPr>
        <w:pStyle w:val="BodyText"/>
      </w:pPr>
      <w:r>
        <w:t xml:space="preserve">Đối mặt những người nhìn chằm chằm Nhạc Trọng vô cùng trấn định.</w:t>
      </w:r>
    </w:p>
    <w:p>
      <w:pPr>
        <w:pStyle w:val="BodyText"/>
      </w:pPr>
      <w:r>
        <w:t xml:space="preserve">- Tôi đã nói trước rồi, nếu muốn trở thành người tiến hóa, sau khi tiêm vào thì sẽ phát sốt, sau một ngày là trở thành người tiến hóa. Mọi người cứ chờ một ngày đi, nhìn xem Nhạc Trọng tôi nói là thật hay giả!</w:t>
      </w:r>
    </w:p>
    <w:p>
      <w:pPr>
        <w:pStyle w:val="BodyText"/>
      </w:pPr>
      <w:r>
        <w:t xml:space="preserve">Nhìn thấy Nhạc Trọng trấn định như vậy, những người trong lòng còn có hoài nghi cũng không quá bức bách Nhạc Trọng.</w:t>
      </w:r>
    </w:p>
    <w:p>
      <w:pPr>
        <w:pStyle w:val="BodyText"/>
      </w:pPr>
      <w:r>
        <w:t xml:space="preserve">Phải biết rằng Nhạc Trọng chẳng những giết địch tàn bạo, xử lý đồng tộc cũng tâm ngoan thủ lạt, trước khi chưa xác định chuyện gì, những người này không muốn trở mặt với Nhạc Trọng.</w:t>
      </w:r>
    </w:p>
    <w:p>
      <w:pPr>
        <w:pStyle w:val="BodyText"/>
      </w:pPr>
      <w:r>
        <w:t xml:space="preserve">Nhạc Trọng gọi Tây Môn Liệt tới và nói:</w:t>
      </w:r>
    </w:p>
    <w:p>
      <w:pPr>
        <w:pStyle w:val="BodyText"/>
      </w:pPr>
      <w:r>
        <w:t xml:space="preserve">- Tìm một ít y tá, hảo hảo hộ lý những anh hùng này!</w:t>
      </w:r>
    </w:p>
    <w:p>
      <w:pPr>
        <w:pStyle w:val="BodyText"/>
      </w:pPr>
      <w:r>
        <w:t xml:space="preserve">Cửa Tây liệt cung kính đáp:</w:t>
      </w:r>
    </w:p>
    <w:p>
      <w:pPr>
        <w:pStyle w:val="BodyText"/>
      </w:pPr>
      <w:r>
        <w:t xml:space="preserve">- Vâng! Minh chủ!</w:t>
      </w:r>
    </w:p>
    <w:p>
      <w:pPr>
        <w:pStyle w:val="BodyText"/>
      </w:pPr>
      <w:r>
        <w:t xml:space="preserve">Lúc này chiến sĩ tinh nhuệ của Liệt Dương Bang chiến chế rất nhiều, còn lại tiểu miêu tiểu cẩu tính cả Tây Môn Liệt và tám cấm vệ đội của Nhạc Trọng mà thôi. Tây Môn Liệt đã không dám tái khởi tranh đoạt vị trí minh chủ, điều chỉnh tâm tính, nhận định mình là bộ hạ của Nhạc Trọng.</w:t>
      </w:r>
    </w:p>
    <w:p>
      <w:pPr>
        <w:pStyle w:val="BodyText"/>
      </w:pPr>
      <w:r>
        <w:t xml:space="preserve">Hơn tám mươi nữ nhân được Tây Môn Liệt bảo là y tá đưa tới, phụ trách chiếu cố những người này. Những người còn lại cũng làm tay chân cho Nhạc Trọng, chủ động yêu cầu lưu lại bảo hộ người đang hôn mê. Nhạc Trọng đáp ứng thỉnh cầu của bọn họ.</w:t>
      </w:r>
    </w:p>
    <w:p>
      <w:pPr>
        <w:pStyle w:val="BodyText"/>
      </w:pPr>
      <w:r>
        <w:t xml:space="preserve">Ngày hôm sau, một tên đại hán dáng người khôi ngô mơ màng tỉnh lại.</w:t>
      </w:r>
    </w:p>
    <w:p>
      <w:pPr>
        <w:pStyle w:val="BodyText"/>
      </w:pPr>
      <w:r>
        <w:t xml:space="preserve">- Ô! Đây là đâu?</w:t>
      </w:r>
    </w:p>
    <w:p>
      <w:pPr>
        <w:pStyle w:val="BodyText"/>
      </w:pPr>
      <w:r>
        <w:t xml:space="preserve">- Lý Đại Ngưu, anh tỉnh rồi! ! Anh cảm thấy bây giờ thế nào? Trở thành người tiến hóa chưa?</w:t>
      </w:r>
    </w:p>
    <w:p>
      <w:pPr>
        <w:pStyle w:val="BodyText"/>
      </w:pPr>
      <w:r>
        <w:t xml:space="preserve">- Lý Đại Ngưu, anh thế nào? Thân thể ra sao?</w:t>
      </w:r>
    </w:p>
    <w:p>
      <w:pPr>
        <w:pStyle w:val="BodyText"/>
      </w:pPr>
      <w:r>
        <w:t xml:space="preserve">Hơn mười tên người vừa nhìn thấy Lý Đại Ngưu tỉnh tới lại thì vây tới, bảy mồm tám miệng hỏi thăm.</w:t>
      </w:r>
    </w:p>
    <w:p>
      <w:pPr>
        <w:pStyle w:val="BodyText"/>
      </w:pPr>
      <w:r>
        <w:t xml:space="preserve">Lý Đại Ngưu lau lau con mắt mơ hồ xong, đột nhiên trong mắt hiện ra vẻ mặt mừng như điên hét to lên.</w:t>
      </w:r>
    </w:p>
    <w:p>
      <w:pPr>
        <w:pStyle w:val="BodyText"/>
      </w:pPr>
      <w:r>
        <w:t xml:space="preserve">- Ân? Đúng rồi! ! Ha ha ha! ! Lão tử trở thành người tiến hóa! ! Lão tử trở thành người tiến hóa lực lượng, còn lĩnh ngộ kỹ năng biến thân người sói. Ha ha ha! ! Lão tử vô địch! ! Ha ha ha ha! !</w:t>
      </w:r>
    </w:p>
    <w:p>
      <w:pPr>
        <w:pStyle w:val="BodyText"/>
      </w:pPr>
      <w:r>
        <w:t xml:space="preserve">- Biến thân người sói? Biến ọi người xem xem!</w:t>
      </w:r>
    </w:p>
    <w:p>
      <w:pPr>
        <w:pStyle w:val="BodyText"/>
      </w:pPr>
      <w:r>
        <w:t xml:space="preserve">- Biến thân đi, đừng làm người ta nghĩ rằng ngươi đang khoác lác.</w:t>
      </w:r>
    </w:p>
    <w:p>
      <w:pPr>
        <w:pStyle w:val="BodyText"/>
      </w:pPr>
      <w:r>
        <w:t xml:space="preserve">"..."</w:t>
      </w:r>
    </w:p>
    <w:p>
      <w:pPr>
        <w:pStyle w:val="BodyText"/>
      </w:pPr>
      <w:r>
        <w:t xml:space="preserve">Những người chung quanh ồn ào nói ra, bọn họ biết rõ Lý Đại Ngưu trước kia tuy là người cường hóa hệ sức mạnh nhưng mà không có kỹ năng biến thân người sói.</w:t>
      </w:r>
    </w:p>
    <w:p>
      <w:pPr>
        <w:pStyle w:val="BodyText"/>
      </w:pPr>
      <w:r>
        <w:t xml:space="preserve">- Tốt! Tôi sẽ biến cho các người nhìn!</w:t>
      </w:r>
    </w:p>
    <w:p>
      <w:pPr>
        <w:pStyle w:val="BodyText"/>
      </w:pPr>
      <w:r>
        <w:t xml:space="preserve">Lý Đại Ngưu nổi giận gầm lên một tiếng, vô số cơ bắp nổi lên, bộ lông dài ra, thân thể kéo dài, biến thành một người sói thân cao hai mét toàn thân tràn ngập lực lượng.</w:t>
      </w:r>
    </w:p>
    <w:p>
      <w:pPr>
        <w:pStyle w:val="BodyText"/>
      </w:pPr>
      <w:r>
        <w:t xml:space="preserve">- Hắn thực trở thành người tiến hóa!</w:t>
      </w:r>
    </w:p>
    <w:p>
      <w:pPr>
        <w:pStyle w:val="BodyText"/>
      </w:pPr>
      <w:r>
        <w:t xml:space="preserve">- Quả nhiên, minh chủ nói đều là thật!</w:t>
      </w:r>
    </w:p>
    <w:p>
      <w:pPr>
        <w:pStyle w:val="BodyText"/>
      </w:pPr>
      <w:r>
        <w:t xml:space="preserve">- Đáng chết! ! Có lẽ tôi nên tiêm vào thôi!</w:t>
      </w:r>
    </w:p>
    <w:p>
      <w:pPr>
        <w:pStyle w:val="BodyText"/>
      </w:pPr>
      <w:r>
        <w:t xml:space="preserve">"..."</w:t>
      </w:r>
    </w:p>
    <w:p>
      <w:pPr>
        <w:pStyle w:val="BodyText"/>
      </w:pPr>
      <w:r>
        <w:t xml:space="preserve">Nhìn thấy Lý Đại Ngưu trở thành người tiến hóa, còn lĩnh ngộ biến thân người sói, thoáng cái từ người cường hóa trung đẳng trở thành cường giả đỉnh giai, chuyện này làm cho đám người chung quanh cảm thấy ghen ghét.</w:t>
      </w:r>
    </w:p>
    <w:p>
      <w:pPr>
        <w:pStyle w:val="BodyText"/>
      </w:pPr>
      <w:r>
        <w:t xml:space="preserve">Một tên ngủ say khác tỉnh lại, bọn họ đều trở thành người tiến hóa, lĩnh ngộ kỹ năng mới, thực lực biến hóa nghiêng trời lệch đất.</w:t>
      </w:r>
    </w:p>
    <w:p>
      <w:pPr>
        <w:pStyle w:val="BodyText"/>
      </w:pPr>
      <w:r>
        <w:t xml:space="preserve">Loại tình huống này làm cho người ở Thiên Mục Trấn điên cuồng.</w:t>
      </w:r>
    </w:p>
    <w:p>
      <w:pPr>
        <w:pStyle w:val="BodyText"/>
      </w:pPr>
      <w:r>
        <w:t xml:space="preserve">Những người chưa tiêm tiến hóa dược tề nhao nhao đi tới chỗ Nhạc Trọng cầu khẩn nói:</w:t>
      </w:r>
    </w:p>
    <w:p>
      <w:pPr>
        <w:pStyle w:val="Compact"/>
      </w:pPr>
      <w:r>
        <w:t xml:space="preserve">- Minh chủ! ! Xem chúng ta liều chết bảo vệ Thiên Mục trấn, cho chúng tôi tiêm tiến hóa dược tề đi!</w:t>
      </w:r>
      <w:r>
        <w:br w:type="textWrapping"/>
      </w:r>
      <w:r>
        <w:br w:type="textWrapping"/>
      </w:r>
    </w:p>
    <w:p>
      <w:pPr>
        <w:pStyle w:val="Heading2"/>
      </w:pPr>
      <w:bookmarkStart w:id="865" w:name="chương-844-tư-đồ-tẫn."/>
      <w:bookmarkEnd w:id="865"/>
      <w:r>
        <w:t xml:space="preserve">843. Chương 844: Tư Đồ Tẫn.</w:t>
      </w:r>
    </w:p>
    <w:p>
      <w:pPr>
        <w:pStyle w:val="Compact"/>
      </w:pPr>
      <w:r>
        <w:br w:type="textWrapping"/>
      </w:r>
      <w:r>
        <w:br w:type="textWrapping"/>
      </w:r>
    </w:p>
    <w:p>
      <w:pPr>
        <w:pStyle w:val="BodyText"/>
      </w:pPr>
      <w:r>
        <w:t xml:space="preserve">Nhạc Trọng lãnh khốc cự tuyệt:</w:t>
      </w:r>
    </w:p>
    <w:p>
      <w:pPr>
        <w:pStyle w:val="BodyText"/>
      </w:pPr>
      <w:r>
        <w:t xml:space="preserve">- Không được! Lúc trước tôi cho các người lựa chọn. Các người đã bỏ qua cơ hội. Hiện tại ta không cho các người cơ hội nữa. Các ngươi cũng trở thành quan quân Thường Thắng Quân, tôi hy vọng các người dùng chiến công đổi lấy tiến hóa dược tề, chỉ cần các ngươi lập nhiều đầy đủ thì tôi sẽ cho các người tiến hóa dược tề, các người sẽ trở thành người tiến hóa. Trong tay của ta vẫn còn tiến hóa dược tề, các ngươi cố gắng là được.</w:t>
      </w:r>
    </w:p>
    <w:p>
      <w:pPr>
        <w:pStyle w:val="BodyText"/>
      </w:pPr>
      <w:r>
        <w:t xml:space="preserve">- Tư Đồ Tẫn! Tiến hóa dược tề, chỉ có chiến công! Chỉ có lập nhiều chiến công và khiến uy danh của Thường Thắng Quân ở trên thảo nguyên khiến người ta kinh sợ, tôi mới lần nữa ban thưởng lực lượng cho các người.</w:t>
      </w:r>
    </w:p>
    <w:p>
      <w:pPr>
        <w:pStyle w:val="BodyText"/>
      </w:pPr>
      <w:r>
        <w:t xml:space="preserve">Bị Nhạc Trọng cự tuyệt thì đám người kia nhao nhao gia nhập vào Thường Thắng Quân của Nhạc Trọng, sau đó tiến hành huấn luyện nghiêm khắc.</w:t>
      </w:r>
    </w:p>
    <w:p>
      <w:pPr>
        <w:pStyle w:val="BodyText"/>
      </w:pPr>
      <w:r>
        <w:t xml:space="preserve">Sau khi nhìn thấy uy lực của tiến hóa dược tề, vô số người sống sót trong Thiên Mục lập tức điên cuồng gia nhập vào Thường Thắng Quân bên, đạt được lực lượng. Khát vọng trở thành quan quân.</w:t>
      </w:r>
    </w:p>
    <w:p>
      <w:pPr>
        <w:pStyle w:val="BodyText"/>
      </w:pPr>
      <w:r>
        <w:t xml:space="preserve">Nhạc Trọng thuận tiện chọn ra hai ngàn người đưa vào Thường Thắng Quân. Sau khi tổ kiến Thường Thắng Quân xong thì Nhạc Trọng liền dẫn người sống sót rời khỏi Thiên Mục Trấn, đi vào Tề Mộc Huyện.</w:t>
      </w:r>
    </w:p>
    <w:p>
      <w:pPr>
        <w:pStyle w:val="BodyText"/>
      </w:pPr>
      <w:r>
        <w:t xml:space="preserve">Đi vào Tề Mộc Huyện thì Nhạc Trọng cho Bạch Tiểu Thắng làm huấn luyện viên huấn luyện hai ngàn người này, một bên phái người đi tiếp ứng người sống sót ở hơn mười bang phái.</w:t>
      </w:r>
    </w:p>
    <w:p>
      <w:pPr>
        <w:pStyle w:val="BodyText"/>
      </w:pPr>
      <w:r>
        <w:t xml:space="preserve">Một trận chiến Thiên Mục trấn thì Nhạc Trọng trở thành minh chủ Đại Hán liên minh đánh bại Kim Lang Kỵ, Mãn Châu quốc bị đánh bại tin tức truyền ra khắp thảo nguyên.</w:t>
      </w:r>
    </w:p>
    <w:p>
      <w:pPr>
        <w:pStyle w:val="BodyText"/>
      </w:pPr>
      <w:r>
        <w:t xml:space="preserve">Liệt Dương Bang đã gia nhập vào thế lực của Nhạc Trọng, Thanh Trúc Bang, Thiên Ma giáo hai bang chủ mang theo bốn ngàn bang chúng gia nhập vào trong Thiên Mục trấn. Lam Bang), Hồng Bang, Kim Lang Bang, Phấn Hồng Bang đi tìm Tư Đồ Tẫn! Nhao nhao đầu nhập Nhạc Trọng, làm cho nhân khẩu dưới trướng của hắn tăng lên ba vạn.</w:t>
      </w:r>
    </w:p>
    <w:p>
      <w:pPr>
        <w:pStyle w:val="BodyText"/>
      </w:pPr>
      <w:r>
        <w:t xml:space="preserve">Trên cả thảo nguyên ánh mắt của các thế lực nhìn vào Đại Hán liên minh, cơ hồ mỗi một ngày đều có độc hành hiệp mộ danh gia nhập vào Nhạc Trọng.</w:t>
      </w:r>
    </w:p>
    <w:p>
      <w:pPr>
        <w:pStyle w:val="BodyText"/>
      </w:pPr>
      <w:r>
        <w:t xml:space="preserve">Trên thảo nguyên thoáng cái tạo ra thế chân vạc, biến thành bốn quốc giằng co. Đại Hán liên minh thoáng cái trở thành thế lực thứ tư trên thảo nguyên.</w:t>
      </w:r>
    </w:p>
    <w:p>
      <w:pPr>
        <w:pStyle w:val="BodyText"/>
      </w:pPr>
      <w:r>
        <w:t xml:space="preserve">- Minh chủ! Có người cầu kiến!</w:t>
      </w:r>
    </w:p>
    <w:p>
      <w:pPr>
        <w:pStyle w:val="BodyText"/>
      </w:pPr>
      <w:r>
        <w:t xml:space="preserve">Trên diễn võ trường, Tây Môn Liệt đi vào một góc diễn võ trường tìm Nhạc Trọng, Nhạc Trọng trên người lưng cõng hòn đá cực lớn, đồng thời thân thể đang có bốn lần trọng lực áp xuống, cung kính nói.</w:t>
      </w:r>
    </w:p>
    <w:p>
      <w:pPr>
        <w:pStyle w:val="BodyText"/>
      </w:pPr>
      <w:r>
        <w:t xml:space="preserve">Mỗi một ngày Nhạc Trọng xử lý chính vụ xong thì đều dùng phương pháp này luyện tập hắc ám đấu khí, làm cho bản thân mình thuần phục nắm giữ kỹ năng này. Có đôi khi thuần thục nắm giữ một loại năng lực so với nắm giữ nhiều loại năng lực trên chiến trường còn thuận tiện hơn nhiều.</w:t>
      </w:r>
    </w:p>
    <w:p>
      <w:pPr>
        <w:pStyle w:val="BodyText"/>
      </w:pPr>
      <w:r>
        <w:t xml:space="preserve">Nhạc Trọng dùng sức ném hòn đá lớn trên lưng xuống, thở dài một hơi, quay đầu nhìn qua Tây Môn Liệt:</w:t>
      </w:r>
    </w:p>
    <w:p>
      <w:pPr>
        <w:pStyle w:val="BodyText"/>
      </w:pPr>
      <w:r>
        <w:t xml:space="preserve">- Người nào?</w:t>
      </w:r>
    </w:p>
    <w:p>
      <w:pPr>
        <w:pStyle w:val="BodyText"/>
      </w:pPr>
      <w:r>
        <w:t xml:space="preserve">Tây Môn Liệt hỏi:</w:t>
      </w:r>
    </w:p>
    <w:p>
      <w:pPr>
        <w:pStyle w:val="BodyText"/>
      </w:pPr>
      <w:r>
        <w:t xml:space="preserve">- Nhân dân quân phái sứ giả tới cầu viện! ! Mông Cổ Vương mang theo bộ hạ tấn công nhân dân quân. Hắn là tới đây cầu viện. Minh chủ ngài có gặp hay không?</w:t>
      </w:r>
    </w:p>
    <w:p>
      <w:pPr>
        <w:pStyle w:val="BodyText"/>
      </w:pPr>
      <w:r>
        <w:t xml:space="preserve">Nhạc Trọng khẽ chau mày suy nghĩ một hồi nói:</w:t>
      </w:r>
    </w:p>
    <w:p>
      <w:pPr>
        <w:pStyle w:val="BodyText"/>
      </w:pPr>
      <w:r>
        <w:t xml:space="preserve">- Bảo hắn tới gặp tôi!</w:t>
      </w:r>
    </w:p>
    <w:p>
      <w:pPr>
        <w:pStyle w:val="BodyText"/>
      </w:pPr>
      <w:r>
        <w:t xml:space="preserve">Một gã quần áo tả tơi, trên người mang theo phong trần, nhìn qua thập phần chật vật, nhưng mà thân thể vẫn đứng nghiêm. Trong hai mắt tràn ngập kiên nghị đi tới trước người Nhạc Trọng, nói:</w:t>
      </w:r>
    </w:p>
    <w:p>
      <w:pPr>
        <w:pStyle w:val="BodyText"/>
      </w:pPr>
      <w:r>
        <w:t xml:space="preserve">- Tiền bộ đội biên phòng thiếu úy Anh Không bái kiến Nhạc minh chủ. Thỉnh Nhạc minh chủ phát binh, cứu Hô Duyên Trấn.</w:t>
      </w:r>
    </w:p>
    <w:p>
      <w:pPr>
        <w:pStyle w:val="BodyText"/>
      </w:pPr>
      <w:r>
        <w:t xml:space="preserve">Nhạc Trọng nhìn qua nam tử thập phần kiên nghị trước mặt vô cùng thường thức nói:</w:t>
      </w:r>
    </w:p>
    <w:p>
      <w:pPr>
        <w:pStyle w:val="BodyText"/>
      </w:pPr>
      <w:r>
        <w:t xml:space="preserve">- Có thể! Tôi sẽ phát binh cứu Hô Duyên Trấn. Nhưng mà tôi muốn tất cả người sống sót trong Hô Duyên Trấn đều gia nhập thế lực của tôi, nhân nhân quân của các người cũng gia nhập làm bộ hạ của tôi.</w:t>
      </w:r>
    </w:p>
    <w:p>
      <w:pPr>
        <w:pStyle w:val="BodyText"/>
      </w:pPr>
      <w:r>
        <w:t xml:space="preserve">Anh Không nhìn thẳng Nhạc Trọng và không có chút sợ hãi nói:</w:t>
      </w:r>
    </w:p>
    <w:p>
      <w:pPr>
        <w:pStyle w:val="BodyText"/>
      </w:pPr>
      <w:r>
        <w:t xml:space="preserve">- Tôi có mấy vấn đề muốn hỏi Nhạc minh chủ!</w:t>
      </w:r>
    </w:p>
    <w:p>
      <w:pPr>
        <w:pStyle w:val="BodyText"/>
      </w:pPr>
      <w:r>
        <w:t xml:space="preserve">- Xin hỏi!</w:t>
      </w:r>
    </w:p>
    <w:p>
      <w:pPr>
        <w:pStyle w:val="BodyText"/>
      </w:pPr>
      <w:r>
        <w:t xml:space="preserve">Anh Không thập phần bén nhọn hỏi:</w:t>
      </w:r>
    </w:p>
    <w:p>
      <w:pPr>
        <w:pStyle w:val="BodyText"/>
      </w:pPr>
      <w:r>
        <w:t xml:space="preserve">- Đầu tiên: ngài thống lĩnh Đại Hán liên minh nếu đánh bại Mông Cổ Vương, Mãn Châu quốc, Đột Quyết đế quốc, sẽ xử lý thế nào với người của Mông Cổ, dân tộc Mãn người, Duy Ngô Nhĩ?</w:t>
      </w:r>
    </w:p>
    <w:p>
      <w:pPr>
        <w:pStyle w:val="BodyText"/>
      </w:pPr>
      <w:r>
        <w:t xml:space="preserve">Nhạc Trọng không chút do dự trả lời:</w:t>
      </w:r>
    </w:p>
    <w:p>
      <w:pPr>
        <w:pStyle w:val="BodyText"/>
      </w:pPr>
      <w:r>
        <w:t xml:space="preserve">- Người nhiễm máu tươi của người Hán thì trực tiếp chém đầu, nhà bọn họ giáng làm đầy tớ. Về phần dân chúng bình thường nếu không làm chuyện ác và nguyện ý đầu nhập vào tôi, tôi sẽ đối xử như con dân của mình. Nhưng mà không có bất luận ưu đãi gì cả, trong Đại Hán trong liên minh thực hành chính sách dân tộc ngang hàng, sẽ không bởi vì bọn họ là dân tộc thiểu số mà ức hiếp bọn họ. Đồng dạng cũng không vì bọn họ là dân tộc thiểu số mà bỏ qua chuyện phạm tội.</w:t>
      </w:r>
    </w:p>
    <w:p>
      <w:pPr>
        <w:pStyle w:val="BodyText"/>
      </w:pPr>
      <w:r>
        <w:t xml:space="preserve">Nhạc Trọng thờ phụng pháp tắc ăn miếng trả miếng, ăn miếng trả miếng dùng bạo chế bạo, dùng ác chế ác. Bản thân của hắn trên cơ bản không có ác cảm với người dân tộc nào cả. Thời điểm hắn học đại học đã chơi chung với nhiều bạn học dân tộc, tất cả mọi người đều chơi đùa khá thân thiết.</w:t>
      </w:r>
    </w:p>
    <w:p>
      <w:pPr>
        <w:pStyle w:val="BodyText"/>
      </w:pPr>
      <w:r>
        <w:t xml:space="preserve">Nhưng mà trên thế giới này vẫn có rất nhiều người dân tộc cực đoan. Tây Phương có Na-zi (đảng Phát Xít do Hít-le cầm đầu), Nhật Bổn có phần tử cánh hữu, Indonesia súc sinh, nước Mỹ, Châu Âu thờ phụng chủ nghĩa người da trắng tối thượng. Những người kia đều coi dân tộc của mình cao quý hơn dân tộc khác, các dân tộc khác đều là đê tiện.</w:t>
      </w:r>
    </w:p>
    <w:p>
      <w:pPr>
        <w:pStyle w:val="BodyText"/>
      </w:pPr>
      <w:r>
        <w:t xml:space="preserve">Thời kỳ hòa bình là thế lực không nhỏ. Nhưng bây giờ trong tận thế thiếu khuyết tín ngưỡng. Chủ nghĩa chủng tộc bị rất nhiều dã tâm gia tận dụng chuyện này làm vũ khí.</w:t>
      </w:r>
    </w:p>
    <w:p>
      <w:pPr>
        <w:pStyle w:val="BodyText"/>
      </w:pPr>
      <w:r>
        <w:t xml:space="preserve">Anh Không nhìn chằm chằm vào Nhạc Trọng hỏi:</w:t>
      </w:r>
    </w:p>
    <w:p>
      <w:pPr>
        <w:pStyle w:val="BodyText"/>
      </w:pPr>
      <w:r>
        <w:t xml:space="preserve">- Thứ hai: trong Hô Duyên Trấn có một nửa cư dân là người Mông Cổ, anh có ý định xử trí bọn họ ra sao?</w:t>
      </w:r>
    </w:p>
    <w:p>
      <w:pPr>
        <w:pStyle w:val="BodyText"/>
      </w:pPr>
      <w:r>
        <w:t xml:space="preserve">Nhạc Trọng thản nhiên nói:</w:t>
      </w:r>
    </w:p>
    <w:p>
      <w:pPr>
        <w:pStyle w:val="BodyText"/>
      </w:pPr>
      <w:r>
        <w:t xml:space="preserve">- Nếu như bọn họ không phạm cái gì cùng hung cực ác, có thể gia nhập trở thành con dân của tôi. Tôi đối xử với bọn họ như nhau, chỉ cần bọn họ chịu làm việc thì tôi sẽ bảo đảm bọn họ vẫn còn tài sản của mình. Nếu như bọn họ phạm phải tử tội, tôi sẽ xử tử bọn họ. Chuyện này không quan hệ tới dân tộc của họ. Không chỉ bọn họ, người Hán cũng không ngoại lệ.</w:t>
      </w:r>
    </w:p>
    <w:p>
      <w:pPr>
        <w:pStyle w:val="BodyText"/>
      </w:pPr>
      <w:r>
        <w:t xml:space="preserve">Anh Không nhìn qua Nhạc Trọng không sợ hãi nói:</w:t>
      </w:r>
    </w:p>
    <w:p>
      <w:pPr>
        <w:pStyle w:val="BodyText"/>
      </w:pPr>
      <w:r>
        <w:t xml:space="preserve">- Tốt! Nhạc minh chủ, chỉ cần ngài có thể đối xử ngang nhau, không kỳ thị chúng tôi là người dân tộc khác, chúng tôi nguyện ý hiệu lực cho ngài. Anh Không tôi cũng là người Mông Cổ.</w:t>
      </w:r>
    </w:p>
    <w:p>
      <w:pPr>
        <w:pStyle w:val="BodyText"/>
      </w:pPr>
      <w:r>
        <w:t xml:space="preserve">Người Mông Cổ rát nhiều người sống trong Mông Cổ và sinh hoạt đan xen chặt chẽ với người Hán, song phương tiến hành quan hệ thông gia thông hôn vô số. Cũng không phải tất cả người Mông Cổ đều mơ tưởng bắt người Hán làm nô lệ.</w:t>
      </w:r>
    </w:p>
    <w:p>
      <w:pPr>
        <w:pStyle w:val="BodyText"/>
      </w:pPr>
      <w:r>
        <w:t xml:space="preserve">Anh Không tuy là người Mông Cổ, nhưng mà hắn có được tình nghĩa bộ đội biên phòng, hắn và chiến hữu của hắn vẫn một mực thủ vững tám trăm cư dân trong Hô Duyên Trấn. Trong mắt hắn không có người Mông Cổ, người Hán, chỉ có người Châu Á bị ngoại quốc xâm lược.</w:t>
      </w:r>
    </w:p>
    <w:p>
      <w:pPr>
        <w:pStyle w:val="BodyText"/>
      </w:pPr>
      <w:r>
        <w:t xml:space="preserve">Mông Cổ Vương bốn phía bắt người cướp của dị tộc biến làm nô lệ, Anh Không là người Mông Cổ trọng tình trọng nghĩa. Mông Cổ Vương đánh chủ ý lên mấy trăm người Mông Cổ ở Hô Duyên trấn, muốn đem Hô Duyên Trấn đoạt vào trong tay. Anh Không và các bộ đội biên phòng khác lập tức đứng ra ngăn cản và đi tới đây cầu viện.</w:t>
      </w:r>
    </w:p>
    <w:p>
      <w:pPr>
        <w:pStyle w:val="Compact"/>
      </w:pPr>
      <w:r>
        <w:t xml:space="preserve">Nhạc Trọng trợ giúp Hô Duyên Trấn thì dẫn Bạch Tiểu Thắng, Ngân Sương cùng với năm mươi tên người tiến hóa tinh nhuệ đi ngay.</w:t>
      </w:r>
      <w:r>
        <w:br w:type="textWrapping"/>
      </w:r>
      <w:r>
        <w:br w:type="textWrapping"/>
      </w:r>
    </w:p>
    <w:p>
      <w:pPr>
        <w:pStyle w:val="Heading2"/>
      </w:pPr>
      <w:bookmarkStart w:id="866" w:name="chương-845-quân-đội-mông-cổ-vương.-1"/>
      <w:bookmarkEnd w:id="866"/>
      <w:r>
        <w:t xml:space="preserve">844. Chương 845: Quân Đội Mông Cổ Vương. (1)</w:t>
      </w:r>
    </w:p>
    <w:p>
      <w:pPr>
        <w:pStyle w:val="Compact"/>
      </w:pPr>
      <w:r>
        <w:br w:type="textWrapping"/>
      </w:r>
      <w:r>
        <w:br w:type="textWrapping"/>
      </w:r>
    </w:p>
    <w:p>
      <w:pPr>
        <w:pStyle w:val="BodyText"/>
      </w:pPr>
      <w:r>
        <w:t xml:space="preserve">Thường Thắng Quân đang tiến hành huấn luyện quân sự nghiêm khắc, trong đó có rất nhiều người tiến hóa tinh anh kinh nghiệm phong phú huấn luyện bọn họ, chuyện này làm đám ô hợp từ từ mạnh hơn trước. Trước khi hoàn tất huấn luyện Nhạc Trọng sẽ không dễ dàng đưa bọn họ ra chiến đấu.</w:t>
      </w:r>
    </w:p>
    <w:p>
      <w:pPr>
        <w:pStyle w:val="BodyText"/>
      </w:pPr>
      <w:r>
        <w:t xml:space="preserve">Nhưng mà Thường Thắng Quân trong kế hoạch của Nhạc Trọng tương lai chính quân đội quét ngang thảo nguyên, hắn phải huấn luyện quân đội này thạt nghiêm khắc.</w:t>
      </w:r>
    </w:p>
    <w:p>
      <w:pPr>
        <w:pStyle w:val="BodyText"/>
      </w:pPr>
      <w:r>
        <w:t xml:space="preserve">Hô Duyên Trấn chính là tiểu trấn trên thảo nguyên, trước tận thế chỉ có hai ngàn nhân khẩu.</w:t>
      </w:r>
    </w:p>
    <w:p>
      <w:pPr>
        <w:pStyle w:val="BodyText"/>
      </w:pPr>
      <w:r>
        <w:t xml:space="preserve">Sau tận thế bởi vì có đồn biên phòng đóng quân trợ giúp, có hơn năm trăm nhân khẩu được cứu ra khỏi miệng của tang thi, bởi vì có biên phòng bảo vệ nên người sống sót chung quanh không ngừng di chuyển về phía Hô Duyên Trấn, làm cho thị trấn nhỏ này có tám trăm nhân khẩu.</w:t>
      </w:r>
    </w:p>
    <w:p>
      <w:pPr>
        <w:pStyle w:val="BodyText"/>
      </w:pPr>
      <w:r>
        <w:t xml:space="preserve">Trong trấn nhỏ này không có trải qua tranh giành quyền lực, bây giờ sinh hoạt bình tĩnh của bọn họ đã chấm dứt, một đội kỵ quân nhân số hơn ngàn người đang lao thẳng tới nơi này.</w:t>
      </w:r>
    </w:p>
    <w:p>
      <w:pPr>
        <w:pStyle w:val="BodyText"/>
      </w:pPr>
      <w:r>
        <w:t xml:space="preserve">Đại tướng Quách Minh cầm đầu lạnh lùng chỉ vào trấn nhỏ.</w:t>
      </w:r>
    </w:p>
    <w:p>
      <w:pPr>
        <w:pStyle w:val="BodyText"/>
      </w:pPr>
      <w:r>
        <w:t xml:space="preserve">- Giết cho tao! Người đầu tiên giết vào trấn quan thăng ba cấp, phần thưởng năm con trâu, mười mỹ nhân. Sau khi phá trấn trừ người Mông Cổ ra thì những người còn lại bắt làm nô lệ! Sát!</w:t>
      </w:r>
    </w:p>
    <w:p>
      <w:pPr>
        <w:pStyle w:val="BodyText"/>
      </w:pPr>
      <w:r>
        <w:t xml:space="preserve">- Sát!</w:t>
      </w:r>
    </w:p>
    <w:p>
      <w:pPr>
        <w:pStyle w:val="BodyText"/>
      </w:pPr>
      <w:r>
        <w:t xml:space="preserve">- Sát!</w:t>
      </w:r>
    </w:p>
    <w:p>
      <w:pPr>
        <w:pStyle w:val="BodyText"/>
      </w:pPr>
      <w:r>
        <w:t xml:space="preserve">- Sát!</w:t>
      </w:r>
    </w:p>
    <w:p>
      <w:pPr>
        <w:pStyle w:val="BodyText"/>
      </w:pPr>
      <w:r>
        <w:t xml:space="preserve">"..."</w:t>
      </w:r>
    </w:p>
    <w:p>
      <w:pPr>
        <w:pStyle w:val="BodyText"/>
      </w:pPr>
      <w:r>
        <w:t xml:space="preserve">Hơn một ngàn kỵ binh mang theo sát khí lạnh thấu xương lao thẳng về hướng Hô Duyên Trấn.</w:t>
      </w:r>
    </w:p>
    <w:p>
      <w:pPr>
        <w:pStyle w:val="BodyText"/>
      </w:pPr>
      <w:r>
        <w:t xml:space="preserve">Phanh! Phanh! Phanh!</w:t>
      </w:r>
    </w:p>
    <w:p>
      <w:pPr>
        <w:pStyle w:val="BodyText"/>
      </w:pPr>
      <w:r>
        <w:t xml:space="preserve">Trong Hô Duyên Trấn có tiếng súng vang lên, một gã kỵ binh lập tức bị bắn trúng.</w:t>
      </w:r>
    </w:p>
    <w:p>
      <w:pPr>
        <w:pStyle w:val="BodyText"/>
      </w:pPr>
      <w:r>
        <w:t xml:space="preserve">Nhưng mà súng trong Hô Duyên Trấn số lượng rất ít, cũng không có súng máy hạng nặng áp trận, chỉ có sáu mươi súng trường 81. Hơn nữa sáu mươi súng trường này trải qua chiến đấu nhiều lần nên viên đạn còn rất ít.</w:t>
      </w:r>
    </w:p>
    <w:p>
      <w:pPr>
        <w:pStyle w:val="BodyText"/>
      </w:pPr>
      <w:r>
        <w:t xml:space="preserve">Một gã tiểu chiến sĩ dáng người khôi ngô, mặt mũi tràn đầy râu dài nói:</w:t>
      </w:r>
    </w:p>
    <w:p>
      <w:pPr>
        <w:pStyle w:val="BodyText"/>
      </w:pPr>
      <w:r>
        <w:t xml:space="preserve">- Đại đội trưởng! Trong tay của tôi chỉ còn năm viên đạn!</w:t>
      </w:r>
    </w:p>
    <w:p>
      <w:pPr>
        <w:pStyle w:val="BodyText"/>
      </w:pPr>
      <w:r>
        <w:t xml:space="preserve">Chiến sĩ râu dài nói chuyện với thủ lĩnh bộ đội biên phòng của Hô Duyên Trấn, Tư Đồ Tẫn.</w:t>
      </w:r>
    </w:p>
    <w:p>
      <w:pPr>
        <w:pStyle w:val="BodyText"/>
      </w:pPr>
      <w:r>
        <w:t xml:space="preserve">Tư Đồ Tẫn nói:</w:t>
      </w:r>
    </w:p>
    <w:p>
      <w:pPr>
        <w:pStyle w:val="BodyText"/>
      </w:pPr>
      <w:r>
        <w:t xml:space="preserve">- Tiết kiệm viên đạn. Thời điểm bọn chúng tới gần thì bắn.</w:t>
      </w:r>
    </w:p>
    <w:p>
      <w:pPr>
        <w:pStyle w:val="BodyText"/>
      </w:pPr>
      <w:r>
        <w:t xml:space="preserve">Một gã chiến sĩ vẻ mặt lo lắng nói:</w:t>
      </w:r>
    </w:p>
    <w:p>
      <w:pPr>
        <w:pStyle w:val="BodyText"/>
      </w:pPr>
      <w:r>
        <w:t xml:space="preserve">- Đại đội trưởng! Viên đạn của chúng ta không còn nhiều lắm. Chỉ còn lại không tới hai trăm viên, địch nhân có một ngàn tên, làm sao xử lý?</w:t>
      </w:r>
    </w:p>
    <w:p>
      <w:pPr>
        <w:pStyle w:val="BodyText"/>
      </w:pPr>
      <w:r>
        <w:t xml:space="preserve">Tư Đồ Tẫn nhìn qua chiến sĩ bên cạnh vừa hỏi, cười nói:</w:t>
      </w:r>
    </w:p>
    <w:p>
      <w:pPr>
        <w:pStyle w:val="BodyText"/>
      </w:pPr>
      <w:r>
        <w:t xml:space="preserve">- Chuyện này có gì khó xử lý? Viên đạn bắn xong chúng ta còn có lưỡi lê, không có lưỡi lê thì chúng ta dùng răng, nắm đấm. Bảo vệ quốc gia là thiên chức của quân nhân, sau lưng chúng ta là tám trăm người. Bảo hộ bọn họ là thiên chức của chúng ta, là nghĩa vụ của chúng ta! Tôi biết rõ hôm nay khó mà sống sót, ai rời đi tôi cũng không trách cả. Các người là quân nhân, cũng là huynh đệ của tôi. Cho dù các người nguyện ý ở lại nơi này chiến đấu và chết với tôi, hay là lựa chọn rời đi vẫn là hảo huynh đệ!</w:t>
      </w:r>
    </w:p>
    <w:p>
      <w:pPr>
        <w:pStyle w:val="BodyText"/>
      </w:pPr>
      <w:r>
        <w:t xml:space="preserve">Một gã chiến sĩ nói:</w:t>
      </w:r>
    </w:p>
    <w:p>
      <w:pPr>
        <w:pStyle w:val="BodyText"/>
      </w:pPr>
      <w:r>
        <w:t xml:space="preserve">- Đại đội trưởng, nói cái gì đó? Nếu đi thì chúng ta đã đi sớm rồi!</w:t>
      </w:r>
    </w:p>
    <w:p>
      <w:pPr>
        <w:pStyle w:val="BodyText"/>
      </w:pPr>
      <w:r>
        <w:t xml:space="preserve">Một gã chiến sĩ khác nhếch miệng cười nói:</w:t>
      </w:r>
    </w:p>
    <w:p>
      <w:pPr>
        <w:pStyle w:val="BodyText"/>
      </w:pPr>
      <w:r>
        <w:t xml:space="preserve">- Đúng rồi! Những người lưu lại thì sớm biết rõ sẽ có ngày hôm nay mà!</w:t>
      </w:r>
    </w:p>
    <w:p>
      <w:pPr>
        <w:pStyle w:val="BodyText"/>
      </w:pPr>
      <w:r>
        <w:t xml:space="preserve">Tư Đồ Tẫn nhìn qua ánh mắt của các chiến sĩ phân bố ở cửa ra vào Hô Duyên Trấn và hiện ra thần sắc vui mừng.</w:t>
      </w:r>
    </w:p>
    <w:p>
      <w:pPr>
        <w:pStyle w:val="BodyText"/>
      </w:pPr>
      <w:r>
        <w:t xml:space="preserve">Bộ đội biên phòng nơi đây vốn có hai trăm người, thế nhưng một trăm bốn mươi người không chịu được nên đã rời đi, đi thế lực khác vượt qua sinh hoạt thật tốt. Chỉ có Tư Đồ Tẫn và sáu mươi huynh đệ vẫn duy trì tín niệm, vẫn ở lại đây thủ hộ hơn tám trăm người.</w:t>
      </w:r>
    </w:p>
    <w:p>
      <w:pPr>
        <w:pStyle w:val="BodyText"/>
      </w:pPr>
      <w:r>
        <w:t xml:space="preserve">Tư Đồ Tẫn hét lớn một tiếng sau đó bắn rơi một tên kỵ binh trên ngựa.</w:t>
      </w:r>
    </w:p>
    <w:p>
      <w:pPr>
        <w:pStyle w:val="BodyText"/>
      </w:pPr>
      <w:r>
        <w:t xml:space="preserve">- Tốt! ! Chúng ta phải cho đám súc sinh này nhìn thấy chí khí của chúng ta!</w:t>
      </w:r>
    </w:p>
    <w:p>
      <w:pPr>
        <w:pStyle w:val="BodyText"/>
      </w:pPr>
      <w:r>
        <w:t xml:space="preserve">Nương theo đó là từng tiếng súng lưa thưa bắn vào quân đội Mông Cổ Vương! Một tên kỵ binh cũng ngã xuông.</w:t>
      </w:r>
    </w:p>
    <w:p>
      <w:pPr>
        <w:pStyle w:val="BodyText"/>
      </w:pPr>
      <w:r>
        <w:t xml:space="preserve">Lúc này bên ngoài Hô Duyên Trấn có đào một chiến hào thật dài và sâu, Quách Minh vaf kỵ binh không thể không theo lập tức đi xuống làm bộ binh tấn công Hô Duyên Trấn. Hô Duyên Trấn nhanh chóng lâm vào kịch chiến.</w:t>
      </w:r>
    </w:p>
    <w:p>
      <w:pPr>
        <w:pStyle w:val="BodyText"/>
      </w:pPr>
      <w:r>
        <w:t xml:space="preserve">Anh Không nhìn qua Hô Duyên Trấn lâm vào chiến đấu thì sắc mặt đại biến:</w:t>
      </w:r>
    </w:p>
    <w:p>
      <w:pPr>
        <w:pStyle w:val="BodyText"/>
      </w:pPr>
      <w:r>
        <w:t xml:space="preserve">- Không xong! ! Thủ lĩnh! Bọn người Quách Minh đã tới rồi.</w:t>
      </w:r>
    </w:p>
    <w:p>
      <w:pPr>
        <w:pStyle w:val="BodyText"/>
      </w:pPr>
      <w:r>
        <w:t xml:space="preserve">- Động thủ! Tiêu diệt tất cả người dám phản kháng!</w:t>
      </w:r>
    </w:p>
    <w:p>
      <w:pPr>
        <w:pStyle w:val="BodyText"/>
      </w:pPr>
      <w:r>
        <w:t xml:space="preserve">Nhạc Trọng phất tay lạnh lùng ra lệnh</w:t>
      </w:r>
    </w:p>
    <w:p>
      <w:pPr>
        <w:pStyle w:val="BodyText"/>
      </w:pPr>
      <w:r>
        <w:t xml:space="preserve">- Vâng! Thủ lĩnh! Các huynh đệ cùng tôi giết vào!</w:t>
      </w:r>
    </w:p>
    <w:p>
      <w:pPr>
        <w:pStyle w:val="BodyText"/>
      </w:pPr>
      <w:r>
        <w:t xml:space="preserve">Bạch Tiểu Thắng liếm liếm bờ môi và hung quang trong mắt hiện ra ngoài, dẫn theo binh từ sau lưng đánh vào trong Hô Duyên Trấn phương.</w:t>
      </w:r>
    </w:p>
    <w:p>
      <w:pPr>
        <w:pStyle w:val="BodyText"/>
      </w:pPr>
      <w:r>
        <w:t xml:space="preserve">Nương theo đó là từng tiếng súng vang lên, một tên tinh nhuệ dưới trướng Quách Minh bị bắn nát đầu.</w:t>
      </w:r>
    </w:p>
    <w:p>
      <w:pPr>
        <w:pStyle w:val="BodyText"/>
      </w:pPr>
      <w:r>
        <w:t xml:space="preserve">Bạch Tiểu Thắng thống soái bộ đội chính là người tiến hóa tinh nhuệ phát động tiến công, sau đó áp chế hoàn toàn chiến sĩ dưới trướng của Quách Minh.</w:t>
      </w:r>
    </w:p>
    <w:p>
      <w:pPr>
        <w:pStyle w:val="BodyText"/>
      </w:pPr>
      <w:r>
        <w:t xml:space="preserve">Chiến sĩ dưới trướng của Quách Minh hoàn toàn bị áp chế trong công sự che chắn không dám ngẩng đầu nhìn lên. Năng lực chiến đấu của bọn chúng và người của Bạch Tiểu Thắng không chỉ kém hơn gấp mười lần, bị hoàn toàn áp chế.</w:t>
      </w:r>
    </w:p>
    <w:p>
      <w:pPr>
        <w:pStyle w:val="BodyText"/>
      </w:pPr>
      <w:r>
        <w:t xml:space="preserve">- Ba ba, con muốn đi giết người xấu!</w:t>
      </w:r>
    </w:p>
    <w:p>
      <w:pPr>
        <w:pStyle w:val="BodyText"/>
      </w:pPr>
      <w:r>
        <w:t xml:space="preserve">Ngân Sương nhìn qua Nhạc Trọng lộ ra nụ cười ngọt ngào sau đó lao thẳng qua phía quân đội Mông Cổ Vương! Mấy tên chiến sĩ của Quách Minh lập tức ngã xuống ngựa.</w:t>
      </w:r>
    </w:p>
    <w:p>
      <w:pPr>
        <w:pStyle w:val="BodyText"/>
      </w:pPr>
      <w:r>
        <w:t xml:space="preserve">Ngân Sương vừa xông vào trận địa của Quách Minh thì bàn tay phấn nộn của nàng đánh nát đầu của từng tên chiến sĩ.</w:t>
      </w:r>
    </w:p>
    <w:p>
      <w:pPr>
        <w:pStyle w:val="BodyText"/>
      </w:pPr>
      <w:r>
        <w:t xml:space="preserve">Anh Không nhìn thấy Ngân Sương dễ dàng đánh nát đầu chiến sĩ của Quách Minh thì trong mắt hiện ra thần sắc kinh hãi.</w:t>
      </w:r>
    </w:p>
    <w:p>
      <w:pPr>
        <w:pStyle w:val="BodyText"/>
      </w:pPr>
      <w:r>
        <w:t xml:space="preserve">- Thật là lợi hại! ! Tại sao có tồn tại lợi hại như vậy chứ?</w:t>
      </w:r>
    </w:p>
    <w:p>
      <w:pPr>
        <w:pStyle w:val="BodyText"/>
      </w:pPr>
      <w:r>
        <w:t xml:space="preserve">Dùng sức chiến đấu khủng bố của Ngân Sương, nàng có thể hoàn toàn giết sạch quân đội trong giữ trong Hô Duyên Trấn.</w:t>
      </w:r>
    </w:p>
    <w:p>
      <w:pPr>
        <w:pStyle w:val="BodyText"/>
      </w:pPr>
      <w:r>
        <w:t xml:space="preserve">- Công chúa điện hạ vẫn lợi hại như vậy a! Đều không có phần cho chúng ta xuất hiện.</w:t>
      </w:r>
    </w:p>
    <w:p>
      <w:pPr>
        <w:pStyle w:val="BodyText"/>
      </w:pPr>
      <w:r>
        <w:t xml:space="preserve">- Đúng vậy a! ! Công chúa điện đúng là quá hung hãn!</w:t>
      </w:r>
    </w:p>
    <w:p>
      <w:pPr>
        <w:pStyle w:val="BodyText"/>
      </w:pPr>
      <w:r>
        <w:t xml:space="preserve">"..."</w:t>
      </w:r>
    </w:p>
    <w:p>
      <w:pPr>
        <w:pStyle w:val="BodyText"/>
      </w:pPr>
      <w:r>
        <w:t xml:space="preserve">Bạch Tiểu Thắng và đám tinh nhuệ nhìn thấy Ngân Sương hung hãn tuyệt luân thì nhao nhao nghị luận. Bọn họ chưa phải không nhìn thấy chiến lực khủng khiếp của Ngân Sương, nhưng mà mỗi lần trong thấy bọn họ đều cảm thấy mình nhỏ yếu.</w:t>
      </w:r>
    </w:p>
    <w:p>
      <w:pPr>
        <w:pStyle w:val="BodyText"/>
      </w:pPr>
      <w:r>
        <w:t xml:space="preserve">- Thật là lợi hại!</w:t>
      </w:r>
    </w:p>
    <w:p>
      <w:pPr>
        <w:pStyle w:val="BodyText"/>
      </w:pPr>
      <w:r>
        <w:t xml:space="preserve">Nhạc Trọng nhìn qua Ngân Sương đồ sát mấy trăm bộ hạ của Quách Minh bộ cũng có chút phức tạp. Nếu tang thi biến dị thể này sinh ra chừng mấy trăm, Nhạc Trọng không nghĩ ra có thế lực nào đối kháng được cả.</w:t>
      </w:r>
    </w:p>
    <w:p>
      <w:pPr>
        <w:pStyle w:val="BodyText"/>
      </w:pPr>
      <w:r>
        <w:t xml:space="preserve">Nếu như hắn giao thủ với Ngân Sương. Nhạc Trọng đoán chừng bản thân mình miễn cưỡng chiến đấu được, nhưng nếu xuất hiện hai cao thủ đẳng cấp như Ngân Sương, hắn đoán chừng mình chỉ bị đánh chết chứ không chạy trốn được.</w:t>
      </w:r>
    </w:p>
    <w:p>
      <w:pPr>
        <w:pStyle w:val="BodyText"/>
      </w:pPr>
      <w:r>
        <w:t xml:space="preserve">Hơn ba trăm tên chiến sĩ giống như con sâu cái kiến bị Ngân Sương đánh nát đầu, số còn lại đánh mất chiến ý bỏ chạy tán loạn.</w:t>
      </w:r>
    </w:p>
    <w:p>
      <w:pPr>
        <w:pStyle w:val="BodyText"/>
      </w:pPr>
      <w:r>
        <w:t xml:space="preserve">Những chiến sĩ ngồi trên lưng ngựa là mục tiêu, bọn chúng vừa xuống ngựa lao vào trong công sự che chắn đã bị Bạch Tiểu Thắng mang binh bắn vào đầu.</w:t>
      </w:r>
    </w:p>
    <w:p>
      <w:pPr>
        <w:pStyle w:val="BodyText"/>
      </w:pPr>
      <w:r>
        <w:t xml:space="preserve">Quách Minh nổi giận gầm lên một tiếng sau đó phát động kỹ năng biến thân người sói cấp hai và quát:</w:t>
      </w:r>
    </w:p>
    <w:p>
      <w:pPr>
        <w:pStyle w:val="BodyText"/>
      </w:pPr>
      <w:r>
        <w:t xml:space="preserve">- Súc sinh! ! Tao giết mày!</w:t>
      </w:r>
    </w:p>
    <w:p>
      <w:pPr>
        <w:pStyle w:val="BodyText"/>
      </w:pPr>
      <w:r>
        <w:t xml:space="preserve">Một cơn gio thổi qua. Nắm tay nhỏ của Ngân Sương lại đánh vào đầu của Quách minh, Quách Minh là người tiến hóa cao cấp trong quân đội Mông Cổ Vương, nhưng mà đầu cũng bị đánh nát, óc máu rơi lả tả.</w:t>
      </w:r>
    </w:p>
    <w:p>
      <w:pPr>
        <w:pStyle w:val="Compact"/>
      </w:pPr>
      <w:r>
        <w:t xml:space="preserve">Nhìn thấy Quách Minh bị Ngân Sương đuổi giết, chiến sĩ còn lại không còn chiến ý, có người bỏ chạy khắp bốn phương tám hướng, có trực tiếp vứt bỏ vũ khí quỳ xuống đất đầu hàng.</w:t>
      </w:r>
      <w:r>
        <w:br w:type="textWrapping"/>
      </w:r>
      <w:r>
        <w:br w:type="textWrapping"/>
      </w:r>
    </w:p>
    <w:p>
      <w:pPr>
        <w:pStyle w:val="Heading2"/>
      </w:pPr>
      <w:bookmarkStart w:id="867" w:name="chương-846-quân-đội-mông-cổ-vương.-2"/>
      <w:bookmarkEnd w:id="867"/>
      <w:r>
        <w:t xml:space="preserve">845. Chương 846: Quân Đội Mông Cổ Vương. (2)</w:t>
      </w:r>
    </w:p>
    <w:p>
      <w:pPr>
        <w:pStyle w:val="Compact"/>
      </w:pPr>
      <w:r>
        <w:br w:type="textWrapping"/>
      </w:r>
      <w:r>
        <w:br w:type="textWrapping"/>
      </w:r>
    </w:p>
    <w:p>
      <w:pPr>
        <w:pStyle w:val="BodyText"/>
      </w:pPr>
      <w:r>
        <w:t xml:space="preserve">Những bại binh bỏ chạy tán loạn chưa chạy được bao xa đã bị Bạch Tiểu Thắng bắn vào đầu. Bọn họ đều là những tinh nhuệ lấy một địch trăm, săn giết những bại binh này không có áp lực nào cả.</w:t>
      </w:r>
    </w:p>
    <w:p>
      <w:pPr>
        <w:pStyle w:val="BodyText"/>
      </w:pPr>
      <w:r>
        <w:t xml:space="preserve">Giết sạch những bại binh xong, bọn người Bạch Tiểu Thắng lúc này đi lên tiếp thu chiến sĩ Mông Cổ đầu hàng.</w:t>
      </w:r>
    </w:p>
    <w:p>
      <w:pPr>
        <w:pStyle w:val="BodyText"/>
      </w:pPr>
      <w:r>
        <w:t xml:space="preserve">Tư Đồ Tẫn nhìn qua Nhạc Trọng không tới trăm người đã tiêu diệt đượchơn ngàn tên bên phía Quách Minh, trong lòng chấn động và suy nghĩ:</w:t>
      </w:r>
    </w:p>
    <w:p>
      <w:pPr>
        <w:pStyle w:val="BodyText"/>
      </w:pPr>
      <w:r>
        <w:t xml:space="preserve">- Thật là lợi hại! Thủ đoạn thật ác độc.</w:t>
      </w:r>
    </w:p>
    <w:p>
      <w:pPr>
        <w:pStyle w:val="BodyText"/>
      </w:pPr>
      <w:r>
        <w:t xml:space="preserve">Đám chiến sĩ còn lại nhìn qua Ngân Sương quần áo trắng. Tướng mạo ngọt ngào đáng yêu lại càng kiêng kỵ. Bọn họ nhìn thấy thiếu nữ ngọt ngào đáng yêu này dùng nắm đấm đánh nát đầu của mấy trăm người, tràng cảnh rất hung tàn khủng bố.</w:t>
      </w:r>
    </w:p>
    <w:p>
      <w:pPr>
        <w:pStyle w:val="BodyText"/>
      </w:pPr>
      <w:r>
        <w:t xml:space="preserve">Anh Không hưng phấn đi tới trước người của Tư Đồ Tẫn và giới thiệu với Nhạc Trọng:</w:t>
      </w:r>
    </w:p>
    <w:p>
      <w:pPr>
        <w:pStyle w:val="BodyText"/>
      </w:pPr>
      <w:r>
        <w:t xml:space="preserve">- Đại đội trưởng! Đại đội trưởng! Tôi đã trở về! Đây là minh chủ Đại Hán liên minh Tề Mộc huyện, Nhạc Trọng</w:t>
      </w:r>
    </w:p>
    <w:p>
      <w:pPr>
        <w:pStyle w:val="BodyText"/>
      </w:pPr>
      <w:r>
        <w:t xml:space="preserve">Nghe nói lời ấy hơn mười chiến sĩ bên cạnh Tư Đồ Tẫn hai mắt thoáng mất tự nhiên. Có chút cảnh giác nhìn qua Nhạc Trọng. Bọn họ đều là dân tộc Mông Cổ, Triều Tiên, dân tộc Hồi, bọn họ sợ minh chủ Đại Hán liên minh Nhạc Trọng bài xích hoặc giết chết.</w:t>
      </w:r>
    </w:p>
    <w:p>
      <w:pPr>
        <w:pStyle w:val="BodyText"/>
      </w:pPr>
      <w:r>
        <w:t xml:space="preserve">Phải biết rằng, Đột Quyết đế quốc, Mông Cổ vương đình, Mãn Châu đế quốc đối đãi dị tộc là giết hoặc là giáng chức làm đầy tớ. Bọn họ vô cùng lo lắng Đại Hán liên minh cũng là thế lực chủ nghĩa dân tộc cực đoan.</w:t>
      </w:r>
    </w:p>
    <w:p>
      <w:pPr>
        <w:pStyle w:val="BodyText"/>
      </w:pPr>
      <w:r>
        <w:t xml:space="preserve">Tư Đồ Tẫn nhìn qua Nhạc Trọng chào theo nghi thức quân đội và cảm tạ:</w:t>
      </w:r>
    </w:p>
    <w:p>
      <w:pPr>
        <w:pStyle w:val="BodyText"/>
      </w:pPr>
      <w:r>
        <w:t xml:space="preserve">- Tôi là đội trưởng đội biên phonmgf Tư Đồ Tẫn, thập phần cảm tạ quý vị trợ giúp chúng tôi!</w:t>
      </w:r>
    </w:p>
    <w:p>
      <w:pPr>
        <w:pStyle w:val="BodyText"/>
      </w:pPr>
      <w:r>
        <w:t xml:space="preserve">Nhạc Trọng nhìn qua Tư Đồ Tẫn chậm rãi nói ra:</w:t>
      </w:r>
    </w:p>
    <w:p>
      <w:pPr>
        <w:pStyle w:val="BodyText"/>
      </w:pPr>
      <w:r>
        <w:t xml:space="preserve">- Không cần cám ơn! Lần này tôi tới đây là hy vọng Tư Đồ Đại đội trưởng man binh gia nhập Đại Hán liên minh. Đại Hán liên minh chúng tôi không hỏi dân tộc. Không hỏi xuất thân, tất cả chỉ nhìn hành vi của các người. Các người kiên trì thủ hộ dân ở đây làm tôi rất hài lòng, hy vọng anh có thể mang binh gia nhập vào chúng tôi.</w:t>
      </w:r>
    </w:p>
    <w:p>
      <w:pPr>
        <w:pStyle w:val="BodyText"/>
      </w:pPr>
      <w:r>
        <w:t xml:space="preserve">Tư Đồ Tẫn trầm mặc một hồi lâu nói:</w:t>
      </w:r>
    </w:p>
    <w:p>
      <w:pPr>
        <w:pStyle w:val="BodyText"/>
      </w:pPr>
      <w:r>
        <w:t xml:space="preserve">- Nếu như tôi không dáp ứng thì sao?</w:t>
      </w:r>
    </w:p>
    <w:p>
      <w:pPr>
        <w:pStyle w:val="BodyText"/>
      </w:pPr>
      <w:r>
        <w:t xml:space="preserve">Tư Đồ Tẫn vừa nói xong thì Bạch Tiểu Thắng nhíu mày, sát cơ trong mắt lóe lên, một cổ sát ý cường đại từ trong người của hắn bắn ra ngoài.</w:t>
      </w:r>
    </w:p>
    <w:p>
      <w:pPr>
        <w:pStyle w:val="BodyText"/>
      </w:pPr>
      <w:r>
        <w:t xml:space="preserve">Mười mấy tên người tiến hóa trong lòng cũng có sát ý với bọn người Tư Đồ Tẫn, chỉ đợi Nhạc Trọng ra lệnh là xông lên chém giết toàn bộ đám người Tư Đồ Tẫn.</w:t>
      </w:r>
    </w:p>
    <w:p>
      <w:pPr>
        <w:pStyle w:val="BodyText"/>
      </w:pPr>
      <w:r>
        <w:t xml:space="preserve">Tư Đồ Tẫn đúng là quân nhân cao thượng đầy tín nghĩa quân nhân. Nhưng mà đối với Bạch Tiểu Thắng và đám người tiến hóa thì lệnh của Nhạc Trọng mệnh mới là tuyệt đối. Bọn họ tân tân khổ khổ chạy tới nơi này, chính là binh lực và nhân khẩu trong Hô Duyên Trấn, mà Tư Đồ Tẫn dám cản trở bọn họ thì chỉ có đường chết.</w:t>
      </w:r>
    </w:p>
    <w:p>
      <w:pPr>
        <w:pStyle w:val="BodyText"/>
      </w:pPr>
      <w:r>
        <w:t xml:space="preserve">Nhạc Trọng nhìn qua Tư Đồ Tẫn chậm rãi nói:</w:t>
      </w:r>
    </w:p>
    <w:p>
      <w:pPr>
        <w:pStyle w:val="BodyText"/>
      </w:pPr>
      <w:r>
        <w:t xml:space="preserve">- Anh không muốn thì thôi! Chỉ cần các người đáp ứng không là địch với tôi thì cứ tự do rời đi, tôi có thể trợ giúp các người một ngàn viên đạn và lương thực mười ngày. Nhưng mà tám trăm người sông sót trong Hô Duyên Trấn phải trở thành con dân của tôi, đây là tuyệt đối, cũng là điểm mấu chốt của tôi.</w:t>
      </w:r>
    </w:p>
    <w:p>
      <w:pPr>
        <w:pStyle w:val="BodyText"/>
      </w:pPr>
      <w:r>
        <w:t xml:space="preserve">Cho dù là trước tận thế quân nhân cao thượng như Tư Đồ Tẫn tuyệt đối là số ít.</w:t>
      </w:r>
    </w:p>
    <w:p>
      <w:pPr>
        <w:pStyle w:val="BodyText"/>
      </w:pPr>
      <w:r>
        <w:t xml:space="preserve">Nhạc Trọng cũng có hảo cảm với người như vậy. Chỉ cần bọn họ không ngăn cản đường đi của hắn, hắn có thể thích hợp làm ra ít nhượng bộ xem như kinh ý với người như thế.</w:t>
      </w:r>
    </w:p>
    <w:p>
      <w:pPr>
        <w:pStyle w:val="BodyText"/>
      </w:pPr>
      <w:r>
        <w:t xml:space="preserve">Nghe được Nhạc Trọng nói vậy thì chiến sĩ sau lưng Tư Đồ Tẫn cũng buông lỏng, bọn họ biết rõ Nhạc Trọng mang theo đều là cao thủ tinh nhuệ, một khi song phương đối địch, bọn họ chỉ có con đường chết, bọn họ không sợ chết, nhưng không ai muốn chết không có ý nghĩa. Hơn nữa bọn họ cũng từ trong lời nói của Nhạc Trọng nghe ra Nhạc Trọng kính ý với bọn họ, cũng làm bọn họ tràn ngập hảo cảm với Nhạc Trọng.</w:t>
      </w:r>
    </w:p>
    <w:p>
      <w:pPr>
        <w:pStyle w:val="BodyText"/>
      </w:pPr>
      <w:r>
        <w:t xml:space="preserve">Tư Đồ Tẫn khẽ nhíu mày nhìn chằm chằm vào Nhạc Trọng hỏi:</w:t>
      </w:r>
    </w:p>
    <w:p>
      <w:pPr>
        <w:pStyle w:val="BodyText"/>
      </w:pPr>
      <w:r>
        <w:t xml:space="preserve">- Trong Hô Duyên Trấn hơn một nửa không phải người Hán, xin hỏi anh tính thế nào với bọn họ.</w:t>
      </w:r>
    </w:p>
    <w:p>
      <w:pPr>
        <w:pStyle w:val="BodyText"/>
      </w:pPr>
      <w:r>
        <w:t xml:space="preserve">Nhạc Trọng vẻ mặt nghiêm nghị nói:</w:t>
      </w:r>
    </w:p>
    <w:p>
      <w:pPr>
        <w:pStyle w:val="BodyText"/>
      </w:pPr>
      <w:r>
        <w:t xml:space="preserve">- Đối xử như nhau! Tôi nói rồi, tôi sẽ đối xử mọi người như nhau!</w:t>
      </w:r>
    </w:p>
    <w:p>
      <w:pPr>
        <w:pStyle w:val="BodyText"/>
      </w:pPr>
      <w:r>
        <w:t xml:space="preserve">Tư Đồ Tẫn nhìn qua Nhạc Trọng trịnh trọng nói:</w:t>
      </w:r>
    </w:p>
    <w:p>
      <w:pPr>
        <w:pStyle w:val="BodyText"/>
      </w:pPr>
      <w:r>
        <w:t xml:space="preserve">- Tốt! Tư Đồ Tẫn tôi nguyện ý gia nhập vào các người. Hy vọng anh có thể đối xử với mọi người như nhau.</w:t>
      </w:r>
    </w:p>
    <w:p>
      <w:pPr>
        <w:pStyle w:val="BodyText"/>
      </w:pPr>
      <w:r>
        <w:t xml:space="preserve">- Tốt! Tốt! Tốt!</w:t>
      </w:r>
    </w:p>
    <w:p>
      <w:pPr>
        <w:pStyle w:val="BodyText"/>
      </w:pPr>
      <w:r>
        <w:t xml:space="preserve">Nhạc Trọng nhìn thấy Tư Đồ Tẫn nguyện ý đáp ứng gia nhập thì hắn vui mừng cười lên. Dưới trướng của hắn có đủ loại nhân tài, nhưng mà người chung thành với lý tưởng quân nhân là hiếu chiến nhất. Bọn họ có thể vì tín nhưỡng mà chết đi, là binh sĩ đáng sợ nhất.</w:t>
      </w:r>
    </w:p>
    <w:p>
      <w:pPr>
        <w:pStyle w:val="BodyText"/>
      </w:pPr>
      <w:r>
        <w:t xml:space="preserve">Tuy Tư Đồ Tẫn bây giờ là quân nhân bình thường sức chiến đấu không được, nhưng mà Nhạc Trọng khống chế tiến hóa thần điện. Trong tay nắm giữ tiến hóa dược tề có thể trong thời gian ngắn nâng cao sức chiến đâu của bọn người Tư Đồ Tẫn, đây chính là nhân tài mà hắn còn thiếu.</w:t>
      </w:r>
    </w:p>
    <w:p>
      <w:pPr>
        <w:pStyle w:val="BodyText"/>
      </w:pPr>
      <w:r>
        <w:t xml:space="preserve">Nhạc Trọng nhìn qua Tư Đồ Tẫn chậm rãi nói:</w:t>
      </w:r>
    </w:p>
    <w:p>
      <w:pPr>
        <w:pStyle w:val="BodyText"/>
      </w:pPr>
      <w:r>
        <w:t xml:space="preserve">- Tư Đồ Tẫn, anh nhất định là biết rõ kho súng đạn của bộ đội biên phòng nằm ở đâu, tôi muốn biết vị trí khu súng đạn mà anh và huynh đệ biết rõ.</w:t>
      </w:r>
    </w:p>
    <w:p>
      <w:pPr>
        <w:pStyle w:val="BodyText"/>
      </w:pPr>
      <w:r>
        <w:t xml:space="preserve">Nhạc Trọng một lòng muốn chiếm những địa điểm cất chứa nhiều súng ống đạn dược trước tận thế. Những súng đạn này chính là mục tiêu của hắn.</w:t>
      </w:r>
    </w:p>
    <w:p>
      <w:pPr>
        <w:pStyle w:val="BodyText"/>
      </w:pPr>
      <w:r>
        <w:t xml:space="preserve">Nhạc Trọng trước mắt chỉ mang theo một phần nhỏ súng đạn từ căn cứ Hồ Nam tới, đại bộ phận là hắn thông qua chiến đấu đạt được.</w:t>
      </w:r>
    </w:p>
    <w:p>
      <w:pPr>
        <w:pStyle w:val="BodyText"/>
      </w:pPr>
      <w:r>
        <w:t xml:space="preserve">Tuy nhiên tại Quảng Tây, Hồ Nam bên kia Nhạc Trọng đã thành lập hai nhà máy chế tạo súng đạn lớn, nhưng mà tại Quảng Tây, Hồ Nam hai địa phương này cũng cần rất nhiều vật tư súng đạn. Hắn hy vọng tận khả năng từ thảo nguyên này cướp lấy mấy kho đạn lớn trước tận thế sử dụng.</w:t>
      </w:r>
    </w:p>
    <w:p>
      <w:pPr>
        <w:pStyle w:val="BodyText"/>
      </w:pPr>
      <w:r>
        <w:t xml:space="preserve">Tư Đồ Tẫn khẽ nhíu mày và lâm vào do dự, những kho súng ống đạn dược này là tài sản quốc gia, những thứ này cũng là cơ mật của quốc gia.</w:t>
      </w:r>
    </w:p>
    <w:p>
      <w:pPr>
        <w:pStyle w:val="BodyText"/>
      </w:pPr>
      <w:r>
        <w:t xml:space="preserve">Anh Không ở bên cạnh nhìn ra Tư Đồ Tẫn do dự và lên tiếng khuyên nhủ:</w:t>
      </w:r>
    </w:p>
    <w:p>
      <w:pPr>
        <w:pStyle w:val="BodyText"/>
      </w:pPr>
      <w:r>
        <w:t xml:space="preserve">- Đại đội trưởng! Hiện tại là lúc nào rồi? Quốc gia cũng đã bị hủy diệt, chúng ta bây giờ đang khôi phục trật tự quốc gia và chiến đấu vì nhân dân. Chúng ta phải bảo vệ quốc gia, không thể chỉ dựa vào dũng khí và nắm đấm a? Như vậy chúng ta không thể bảo vệ được cái gì cả.</w:t>
      </w:r>
    </w:p>
    <w:p>
      <w:pPr>
        <w:pStyle w:val="BodyText"/>
      </w:pPr>
      <w:r>
        <w:t xml:space="preserve">Anh Không nói lời này thì giống như tiếng sét trong lòng Tư Đồ Tẫn, vừa nghĩ tới cách đây không lâu bọn họ còn định dùng lưỡi lê chém giết địch nhân, Tư Đồ Tẫn liền tỉnh ngộ lại.</w:t>
      </w:r>
    </w:p>
    <w:p>
      <w:pPr>
        <w:pStyle w:val="BodyText"/>
      </w:pPr>
      <w:r>
        <w:t xml:space="preserve">- Tôi biết có mười ba kho súng ống đạn dược, phân bố tại mấy chỗ này.</w:t>
      </w:r>
    </w:p>
    <w:p>
      <w:pPr>
        <w:pStyle w:val="BodyText"/>
      </w:pPr>
      <w:r>
        <w:t xml:space="preserve">Tư Đồ Tẫn móc địa đồ tùy thân ra và nói với Nhạc Trọng:</w:t>
      </w:r>
    </w:p>
    <w:p>
      <w:pPr>
        <w:pStyle w:val="BodyText"/>
      </w:pPr>
      <w:r>
        <w:t xml:space="preserve">- Đây là mấy nơi thật nhỏ, cũng có đóng một binh đoàn. Súng ống bên trong đoán chừng bị người ta lấy được rồi. Còn hai nơi này là nơi đóng quân của hai trung đoàn, súng ống đạn dược bên trong cũng bị người ta lấy đi. Kho súng đạn nơi này đã bị Mông Cổ vương đình mở ra. Có một khi súng đạn tôi chắc chắn chưa có người nào chạm tới được, chính là nơi này!</w:t>
      </w:r>
    </w:p>
    <w:p>
      <w:pPr>
        <w:pStyle w:val="BodyText"/>
      </w:pPr>
      <w:r>
        <w:t xml:space="preserve">Tư Đồ Tẫn tận tay chỉ thẳng vào một sơn mạch và nói:</w:t>
      </w:r>
    </w:p>
    <w:p>
      <w:pPr>
        <w:pStyle w:val="Compact"/>
      </w:pPr>
      <w:r>
        <w:t xml:space="preserve">- Tại đây là trong Ô Lan sơn mạch, bí mật đóng quân một sư đoàn dã chiến. Tôi đã từng bị điều tới đó đóng quân, chỗ đó thập phần thần bí, cơ hồ không có quá nhiều người biết rõ. Nơi này có lẽ có trang bị của một sư đoàn.</w:t>
      </w:r>
      <w:r>
        <w:br w:type="textWrapping"/>
      </w:r>
      <w:r>
        <w:br w:type="textWrapping"/>
      </w:r>
    </w:p>
    <w:p>
      <w:pPr>
        <w:pStyle w:val="Heading2"/>
      </w:pPr>
      <w:bookmarkStart w:id="868" w:name="chương-847-thương-ưng-kỵ-cùng-huyết-ưng-kỵ-1"/>
      <w:bookmarkEnd w:id="868"/>
      <w:r>
        <w:t xml:space="preserve">846. Chương 847: Thương Ưng Kỵ Cùng Huyết Ưng Kỵ! (1)</w:t>
      </w:r>
    </w:p>
    <w:p>
      <w:pPr>
        <w:pStyle w:val="Compact"/>
      </w:pPr>
      <w:r>
        <w:br w:type="textWrapping"/>
      </w:r>
      <w:r>
        <w:br w:type="textWrapping"/>
      </w:r>
    </w:p>
    <w:p>
      <w:pPr>
        <w:pStyle w:val="BodyText"/>
      </w:pPr>
      <w:r>
        <w:t xml:space="preserve">Tất cả mọi người nghe được tin tức này trong mắt sáng ngời, thần thái hưng phấn.</w:t>
      </w:r>
    </w:p>
    <w:p>
      <w:pPr>
        <w:pStyle w:val="BodyText"/>
      </w:pPr>
      <w:r>
        <w:t xml:space="preserve">Tại đây trong thế chỉ một cỗ chiến xa bộ binh đã làm nhiều thế lực run rẩy. Bốn chiếc xe tăng là đủ xé nát căn cứ hơn vạn người.</w:t>
      </w:r>
    </w:p>
    <w:p>
      <w:pPr>
        <w:pStyle w:val="BodyText"/>
      </w:pPr>
      <w:r>
        <w:t xml:space="preserve">Một sư đoàn dã chiến có bao nhiêu xe tăng, bao nhiêu chiếc trực thăng vũ trang, bao nhiêu chiếc chiến xa bộ binh. Đạt được trang bị vũ khí của sư đoàn, thế lực của Nhạc Trọng trên thảo nguyên sẽ bành trướng.</w:t>
      </w:r>
    </w:p>
    <w:p>
      <w:pPr>
        <w:pStyle w:val="BodyText"/>
      </w:pPr>
      <w:r>
        <w:t xml:space="preserve">Tư Đồ Tẫn nhắc nhở:</w:t>
      </w:r>
    </w:p>
    <w:p>
      <w:pPr>
        <w:pStyle w:val="BodyText"/>
      </w:pPr>
      <w:r>
        <w:t xml:space="preserve">- Nhưng mà thủ trưởng, Ô Lan sơn mạch nguy hiểm trùng trùng điệp điệp! Theo tôi được biết đó là cấm địa, là nơi có rất nhiều biến dị thú cường đại. Rất nhiều cao thủ nhân loại đi vào trong Ô Lan sơn mạch giết biến dị thú tăng cấp, bọn họ đều đi mà không quay về, hẳn là bị biến dị thú nuốt mất, vô cùng nguy hiểm a.</w:t>
      </w:r>
    </w:p>
    <w:p>
      <w:pPr>
        <w:pStyle w:val="BodyText"/>
      </w:pPr>
      <w:r>
        <w:t xml:space="preserve">Nhạc Trọng trầm tư một hồi nói:</w:t>
      </w:r>
    </w:p>
    <w:p>
      <w:pPr>
        <w:pStyle w:val="BodyText"/>
      </w:pPr>
      <w:r>
        <w:t xml:space="preserve">- Tôi biết rõ!</w:t>
      </w:r>
    </w:p>
    <w:p>
      <w:pPr>
        <w:pStyle w:val="BodyText"/>
      </w:pPr>
      <w:r>
        <w:t xml:space="preserve">Tư Đồ Tẫn trở thành bộ hạ của Nhạc Trọng, người sống sót trong Hô Duyên Trấn trở thành con dân của Nhạc Trọng, Nhạc Trọng dời bọn họ từ Hô Duyên Trấn về hướng Tề Mộc huyện.</w:t>
      </w:r>
    </w:p>
    <w:p>
      <w:pPr>
        <w:pStyle w:val="BodyText"/>
      </w:pPr>
      <w:r>
        <w:t xml:space="preserve">Nhạc Trọng vừa mới mang theo tám trăm người sống sót từ Hô Duyên Trấn đưa về Tề Mộc Huyện. Bên ngoài Tề Mộc huyện ngoài mười dặm đột nhiên bụi mù cuồn cuộn, một đám lính trinh sát dò xét thì thấy là đội quân khổng lồ.</w:t>
      </w:r>
    </w:p>
    <w:p>
      <w:pPr>
        <w:pStyle w:val="BodyText"/>
      </w:pPr>
      <w:r>
        <w:t xml:space="preserve">Một gã lính trinh sát nhìn ra ngoài mười dặm, nhìn thấy trên đường lớn là xe tăng, chiến xa bộ binh, xe súng máy, pháo tự hành các các vũ khí hạng nặng, biến sắc quát:</w:t>
      </w:r>
    </w:p>
    <w:p>
      <w:pPr>
        <w:pStyle w:val="BodyText"/>
      </w:pPr>
      <w:r>
        <w:t xml:space="preserve">- Không tốt! ! Là Mông Cổ vương đình! ! Mau báo cáo thủ lĩnh!</w:t>
      </w:r>
    </w:p>
    <w:p>
      <w:pPr>
        <w:pStyle w:val="BodyText"/>
      </w:pPr>
      <w:r>
        <w:t xml:space="preserve">- Cái gì? Mông Cổ vương đình xâm phạm?</w:t>
      </w:r>
    </w:p>
    <w:p>
      <w:pPr>
        <w:pStyle w:val="BodyText"/>
      </w:pPr>
      <w:r>
        <w:t xml:space="preserve">Nhạc Trọng đầu tiên nghe được tin tức này sắc mặt biến thành khó coi:</w:t>
      </w:r>
    </w:p>
    <w:p>
      <w:pPr>
        <w:pStyle w:val="BodyText"/>
      </w:pPr>
      <w:r>
        <w:t xml:space="preserve">- Tới thực vui vẻ, thực không phải lúc. Mông Cổ vương đình thật không phải nhân vật đơn giản. Thật đáng chết!</w:t>
      </w:r>
    </w:p>
    <w:p>
      <w:pPr>
        <w:pStyle w:val="BodyText"/>
      </w:pPr>
      <w:r>
        <w:t xml:space="preserve">Lúc này Nhạc Trọng sáng tạo Thường Thắng Quân vẫn đang trong huấn luyện, trong tay hắn có được ba ngàn khẩu súng trường, đạn dược chỉ có ba mươi ngàn viên, khuyết thiếu vũ khí nặng, ngay cả ống phóng rocket cũng không có. Lúc này chính là thời điểm quân đoàn thảo nguyên của Nhạc Trọng suy yếu nhất, thời cơ tấn công thật sự là xảo diệu.</w:t>
      </w:r>
    </w:p>
    <w:p>
      <w:pPr>
        <w:pStyle w:val="BodyText"/>
      </w:pPr>
      <w:r>
        <w:t xml:space="preserve">Ở bên kia Tề Mộc Huyền vừa mới lên tường thành nhìn qua khôn lâu, rất nhiều quan quân, cán bộ nhìn từ phương xa có bụi mù bốc lên cao cao, quân Mông Cổ qua lại như gió thì sắc mặt mọi người vô cùng khó coi.</w:t>
      </w:r>
    </w:p>
    <w:p>
      <w:pPr>
        <w:pStyle w:val="BodyText"/>
      </w:pPr>
      <w:r>
        <w:t xml:space="preserve">- Huyết Ưng Kỵ! ! Đó là Huyết Ưng Kỵ! ! Huyết Ưng Kỵ A Mộc Tây Ngạt!</w:t>
      </w:r>
    </w:p>
    <w:p>
      <w:pPr>
        <w:pStyle w:val="BodyText"/>
      </w:pPr>
      <w:r>
        <w:t xml:space="preserve">Một gã quan quân thị lực rất mạnh, hắn nhìn thấy cờ của đại quân Mông Cổ thì nhìn ra là người nào. Nhìn thấy cờ xí là huyết ưng.</w:t>
      </w:r>
    </w:p>
    <w:p>
      <w:pPr>
        <w:pStyle w:val="BodyText"/>
      </w:pPr>
      <w:r>
        <w:t xml:space="preserve">Nghe tên như vậy thì sắc mặt quan quân của Nhạc Trọng đều tái nhợt.</w:t>
      </w:r>
    </w:p>
    <w:p>
      <w:pPr>
        <w:pStyle w:val="BodyText"/>
      </w:pPr>
      <w:r>
        <w:t xml:space="preserve">Huyết Ưng Kỵ A Mộc Tây Ngạt trong Kim Lang Kỵ chính là cường giả khủng bố. Hắn thống lĩnh Huyết Ưng Kỵ trong Mông Cổ vương đình có sức chiến đấu chỉ kém mỗi mình Kiếp Tiết Quân mạnh nhất của Mông Cổ vương đình.</w:t>
      </w:r>
    </w:p>
    <w:p>
      <w:pPr>
        <w:pStyle w:val="BodyText"/>
      </w:pPr>
      <w:r>
        <w:t xml:space="preserve">A Mộc Tây Ngạt nam chinh bắc chiến công phá không biết bao nhiêu căn cứ, mỗi lần công phá căn cứ thì nam nhân chỉ cần cao hơn một mét hai thì lập tức bị hắn giết chết, bị hắn và Huyết Ưng Kỵ giết chết cũng vượt qua hai vạn người, chính là hung thần đồ tể chân chính. Hắn đồng thời cũng là một trong những chiến tướng cao cấp nhất của Mông Cổ vương đình, đã từng chính diện mang binh đánh bại Đông Nhĩ Mạc Lôi.</w:t>
      </w:r>
    </w:p>
    <w:p>
      <w:pPr>
        <w:pStyle w:val="BodyText"/>
      </w:pPr>
      <w:r>
        <w:t xml:space="preserve">- Thương Ưng Kỵ Bột Nhi Tử! Hắn cũng tới!</w:t>
      </w:r>
    </w:p>
    <w:p>
      <w:pPr>
        <w:pStyle w:val="BodyText"/>
      </w:pPr>
      <w:r>
        <w:t xml:space="preserve">- Bạo Hùng Bá Lôi! Hắn cũng tới! !</w:t>
      </w:r>
    </w:p>
    <w:p>
      <w:pPr>
        <w:pStyle w:val="BodyText"/>
      </w:pPr>
      <w:r>
        <w:t xml:space="preserve">- Thương Báo Ngột Lương Thuật!</w:t>
      </w:r>
    </w:p>
    <w:p>
      <w:pPr>
        <w:pStyle w:val="BodyText"/>
      </w:pPr>
      <w:r>
        <w:t xml:space="preserve">- Hồng Lang Sử Nhất Tâm!</w:t>
      </w:r>
    </w:p>
    <w:p>
      <w:pPr>
        <w:pStyle w:val="BodyText"/>
      </w:pPr>
      <w:r>
        <w:t xml:space="preserve">- Độc Cẩu Thuật A Thái!</w:t>
      </w:r>
    </w:p>
    <w:p>
      <w:pPr>
        <w:pStyle w:val="BodyText"/>
      </w:pPr>
      <w:r>
        <w:t xml:space="preserve">"..."</w:t>
      </w:r>
    </w:p>
    <w:p>
      <w:pPr>
        <w:pStyle w:val="BodyText"/>
      </w:pPr>
      <w:r>
        <w:t xml:space="preserve">Nhìn qua từng lá cờ xí thì sắc mặt của những người này càng khó coi. Mông Cổ vương đình dưới trướng có bốn vạn hộ. Lúc này đã có hai vạn hộ, theo thứ tự là Huyết Ưng Kỵ A Mộc Tây Ngạt cùng Thương Ưng Kỵ Bột Nhi Tử. Trừ thủ lĩnh hai vạn hộ ra, còn có đại lượng chiến tướng xuất hiện trên chiến trường, thấy một màn như vậy sắc mặt mọi người chìm vào đáy cốc.</w:t>
      </w:r>
    </w:p>
    <w:p>
      <w:pPr>
        <w:pStyle w:val="BodyText"/>
      </w:pPr>
      <w:r>
        <w:t xml:space="preserve">Trong Tề Mộc Huyện thì Thường Thắng Quân có hai ngàn người huấn luyện mười mấy ngày, súng ống đạn dược khuyết thiếu. Mông Cổ vương đình thoáng cái cho hai vạn hộ tấn công Tề Mộc Huyện, bóng mờ cực lớn bao phủ Tề Mộc huyện.</w:t>
      </w:r>
    </w:p>
    <w:p>
      <w:pPr>
        <w:pStyle w:val="BodyText"/>
      </w:pPr>
      <w:r>
        <w:t xml:space="preserve">Nhạc Trọng nhìn ra phương xa và mỉm cười.</w:t>
      </w:r>
    </w:p>
    <w:p>
      <w:pPr>
        <w:pStyle w:val="BodyText"/>
      </w:pPr>
      <w:r>
        <w:t xml:space="preserve">- Đám súc sinh này tới thật nhiều! Chỉ cần thịt chúng thì chúng ta là thế lực mạnh nhất của thảo nguyên. Mọi người yên tâm, lúc này bọn chúng tới thì tôi sẽ cho chúng không công quay về, tất cả phải trở thành phân bón chung quanh Tề Mộc huyện.</w:t>
      </w:r>
    </w:p>
    <w:p>
      <w:pPr>
        <w:pStyle w:val="BodyText"/>
      </w:pPr>
      <w:r>
        <w:t xml:space="preserve">Lý Nghiễm quan sát hai vạn hộ của Mông Cổ thì tự tin nói ra:</w:t>
      </w:r>
    </w:p>
    <w:p>
      <w:pPr>
        <w:pStyle w:val="BodyText"/>
      </w:pPr>
      <w:r>
        <w:t xml:space="preserve">- Đúng vậy a! Lúc trước Kim Lang Kỵ, Mãn Châu đế quốc hai thế lực lớn tấn công Thường Thắng Quân đều bị Thường Thắng Quân giết đại bại. Cũng chỉ có hai vạn hộ mà muốn giết chúng ta sao, chúng ta chỉ hao tốn nhiều thời gian và khí lực mà thôi.</w:t>
      </w:r>
    </w:p>
    <w:p>
      <w:pPr>
        <w:pStyle w:val="BodyText"/>
      </w:pPr>
      <w:r>
        <w:t xml:space="preserve">Một chi bộ đội tinh nhuệ cần chính là lòng tin, Lý Nghiễm trở thành chủ soái của Thường Thắng Quân thì có tự tin khó hiểu. Chỉ cần Nhạc Trọng bảo trì trấn định. Hắn sẽ tin tưởng Nhạc Trọng nhất định có thể dẫn bọn họ đi tới thắng lợi. Hắn sùng bái Nhạc Trọng một cách mù quáng.</w:t>
      </w:r>
    </w:p>
    <w:p>
      <w:pPr>
        <w:pStyle w:val="BodyText"/>
      </w:pPr>
      <w:r>
        <w:t xml:space="preserve">Nhìn thấy Lý Nghiễm cùng Nhạc Trọng trấn định tự tin như vậy thì những quân sĩ chung quanh cũng an ổn lại, lúc này có người không ngừng chỉ trò quân đội Mông Cổ vương đình và nghị luận với nhau. Bọn họ tin tưởng chỉ cần đứng bên phía Nhạc Trọng, bọn họ tin tưởng chỉ cần còn Nhạc Trọng thì bọn họ tuyệt đối không thất bại.</w:t>
      </w:r>
    </w:p>
    <w:p>
      <w:pPr>
        <w:pStyle w:val="BodyText"/>
      </w:pPr>
      <w:r>
        <w:t xml:space="preserve">Tư Đồ Tẫn nhìn những quan quân kia trấn định lại thì lập tức bội phục. Phải biết rằng cho dù hắn nghe được thanh danh của Huyết Ưng Kỵ A Mộc Tây Ngạt cùng Thương Ưng Kỵ Bột Nhi Tử thì nội tâm cũng bồn chồn. Đây chính là hai chiến tướng đỉnh cấp của Mông Cổ vương đình tay nhuộm đầy máu tanh. Giết người như ngóe, không biết có bao nhiêu cao thủ chết trong tay của bọn họ.</w:t>
      </w:r>
    </w:p>
    <w:p>
      <w:pPr>
        <w:pStyle w:val="BodyText"/>
      </w:pPr>
      <w:r>
        <w:t xml:space="preserve">Một gã kỵ binh từ trong đại quân Mông Cổ chạy thẳng tới phía dưới thành Tề Mộc Huyện và vô cùng kêu ngạo quát lên.</w:t>
      </w:r>
    </w:p>
    <w:p>
      <w:pPr>
        <w:pStyle w:val="BodyText"/>
      </w:pPr>
      <w:r>
        <w:t xml:space="preserve">- Người trong Tề Mộc Huyện nghe dây. A Mộc Tây Ngạt tướng quân mệnh lệnh các người phải lập tức đầu hàng, đầu hàng vô điều kiện. Nếu không công phá thị trấn, chó gà không tha!</w:t>
      </w:r>
    </w:p>
    <w:p>
      <w:pPr>
        <w:pStyle w:val="BodyText"/>
      </w:pPr>
      <w:r>
        <w:t xml:space="preserve">Phanh! !</w:t>
      </w:r>
    </w:p>
    <w:p>
      <w:pPr>
        <w:pStyle w:val="BodyText"/>
      </w:pPr>
      <w:r>
        <w:t xml:space="preserve">Tên kỵ sĩ kia vừa dứt lời. Đầu của hắn bị bắn nổ như dưa hấu.</w:t>
      </w:r>
    </w:p>
    <w:p>
      <w:pPr>
        <w:pStyle w:val="BodyText"/>
      </w:pPr>
      <w:r>
        <w:t xml:space="preserve">Nhạc Trọng cầm súng ngắm trong tay bắn vào tên kỵ binh. Đây chính là câu trả lời của hắn.</w:t>
      </w:r>
    </w:p>
    <w:p>
      <w:pPr>
        <w:pStyle w:val="BodyText"/>
      </w:pPr>
      <w:r>
        <w:t xml:space="preserve">Sát hại sứ giả chiêu hàng của đối phương, đây là khiêu khích nghiêm trọng nhất với đối phương.</w:t>
      </w:r>
    </w:p>
    <w:p>
      <w:pPr>
        <w:pStyle w:val="BodyText"/>
      </w:pPr>
      <w:r>
        <w:t xml:space="preserve">Hai quân giao chiến không chém sứ giả. Nhạc Trọng hoàn toàn không có bận tâm quy định bất thành văn này. Hắn dùng phương thức giết sứ giả Mông Cổ biểu đạt chiến ý của hắn.</w:t>
      </w:r>
    </w:p>
    <w:p>
      <w:pPr>
        <w:pStyle w:val="BodyText"/>
      </w:pPr>
      <w:r>
        <w:t xml:space="preserve">Ở trong đại doanh Mông Cổ có một tên dáng người khôi ngô mặc áo choàng đen, mặc áo giáp đen từ da biến dị thú câp ba tạo thành, cưỡi lên người hắc lân mã cấp hai đầy lân giáp màu đen, đầu mọc một sừng, trong mắt của hắn tức giận và quát:</w:t>
      </w:r>
    </w:p>
    <w:p>
      <w:pPr>
        <w:pStyle w:val="BodyText"/>
      </w:pPr>
      <w:r>
        <w:t xml:space="preserve">- Hán cẩu giáp giết sứ giả của tao. Chờ tao bắt được mày thì tao sẽ cắt đầu của mày xuống làm bô ỉa vào.</w:t>
      </w:r>
    </w:p>
    <w:p>
      <w:pPr>
        <w:pStyle w:val="BodyText"/>
      </w:pPr>
      <w:r>
        <w:t xml:space="preserve">Tên tráng hán này chính là thủ lĩnh Huyết Ưng Kỵ A Mộc Tây Ngạt, hắn là một trong những người tiến hóa cao cấp nhất của thảo nguyên.</w:t>
      </w:r>
    </w:p>
    <w:p>
      <w:pPr>
        <w:pStyle w:val="BodyText"/>
      </w:pPr>
      <w:r>
        <w:t xml:space="preserve">Một tên nam tử ăn mặc chiến bào huyết sắc, eo mang loan đao, đầu đội nón trụ quỳ trước người của A Mộc Tây Ngạt và nói:</w:t>
      </w:r>
    </w:p>
    <w:p>
      <w:pPr>
        <w:pStyle w:val="Compact"/>
      </w:pPr>
      <w:r>
        <w:t xml:space="preserve">- Tướng quân! Tôi nguyện ý mang theo một phần mười quan binh đi lấy thủ cấp của Nhạc Trọng!</w:t>
      </w:r>
      <w:r>
        <w:br w:type="textWrapping"/>
      </w:r>
      <w:r>
        <w:br w:type="textWrapping"/>
      </w:r>
    </w:p>
    <w:p>
      <w:pPr>
        <w:pStyle w:val="Heading2"/>
      </w:pPr>
      <w:bookmarkStart w:id="869" w:name="chương-848-thương-ưng-kỵ-cùng-huyết-ưng-kỵ-2"/>
      <w:bookmarkEnd w:id="869"/>
      <w:r>
        <w:t xml:space="preserve">847. Chương 848: Thương Ưng Kỵ Cùng Huyết Ưng Kỵ! (2)</w:t>
      </w:r>
    </w:p>
    <w:p>
      <w:pPr>
        <w:pStyle w:val="Compact"/>
      </w:pPr>
      <w:r>
        <w:br w:type="textWrapping"/>
      </w:r>
      <w:r>
        <w:br w:type="textWrapping"/>
      </w:r>
    </w:p>
    <w:p>
      <w:pPr>
        <w:pStyle w:val="BodyText"/>
      </w:pPr>
      <w:r>
        <w:t xml:space="preserve">A Mộc Tây Ngạt vẻ mặt thưởng thức nói:</w:t>
      </w:r>
    </w:p>
    <w:p>
      <w:pPr>
        <w:pStyle w:val="BodyText"/>
      </w:pPr>
      <w:r>
        <w:t xml:space="preserve">- Tốt! ! Bá Lôi! ! Tôi sẽ cho anh một phần tinh binh đi lấy thủ cấp của Nhạc Trọng về.</w:t>
      </w:r>
    </w:p>
    <w:p>
      <w:pPr>
        <w:pStyle w:val="BodyText"/>
      </w:pPr>
      <w:r>
        <w:t xml:space="preserve">Bá Lôi là một trong những chiến tướng đỉnh cấp của Huyết Ưng Kỵ, lại là thiên tài người tiến hóa. Hắn vì A Mộc Tây Ngạt lập nhiều công huân. Rất nhiều căn cứ quy mô vạn người bị Bá Lôi mang theo tinh binh xông lên là đoạt được.</w:t>
      </w:r>
    </w:p>
    <w:p>
      <w:pPr>
        <w:pStyle w:val="BodyText"/>
      </w:pPr>
      <w:r>
        <w:t xml:space="preserve">- Vâng! ! Tướng quân!</w:t>
      </w:r>
    </w:p>
    <w:p>
      <w:pPr>
        <w:pStyle w:val="BodyText"/>
      </w:pPr>
      <w:r>
        <w:t xml:space="preserve">Bá Lôi cung kính ứng một tiếng, lập tức lãnh binh xuất chinh.</w:t>
      </w:r>
    </w:p>
    <w:p>
      <w:pPr>
        <w:pStyle w:val="BodyText"/>
      </w:pPr>
      <w:r>
        <w:t xml:space="preserve">Một thân chiến bào đỏ như máu, cưỡi hắc lân mã, kỵ đội súng trường ngàn người chạy về phía Tề Mộc Huyện, phát động công kích.</w:t>
      </w:r>
    </w:p>
    <w:p>
      <w:pPr>
        <w:pStyle w:val="BodyText"/>
      </w:pPr>
      <w:r>
        <w:t xml:space="preserve">- Ngu xuẩn! ! Kỵ binh không phải dùng như vậy!</w:t>
      </w:r>
    </w:p>
    <w:p>
      <w:pPr>
        <w:pStyle w:val="BodyText"/>
      </w:pPr>
      <w:r>
        <w:t xml:space="preserve">Nhạc Trọng nhìn qua kỵ binh ngàn người thì sắc mặt biến hóa:</w:t>
      </w:r>
    </w:p>
    <w:p>
      <w:pPr>
        <w:pStyle w:val="BodyText"/>
      </w:pPr>
      <w:r>
        <w:t xml:space="preserve">- Bạch Tiểu Thắng! Tiêu diệt bọn chúng!</w:t>
      </w:r>
    </w:p>
    <w:p>
      <w:pPr>
        <w:pStyle w:val="BodyText"/>
      </w:pPr>
      <w:r>
        <w:t xml:space="preserve">- Vâng! Thủ lĩnh!</w:t>
      </w:r>
    </w:p>
    <w:p>
      <w:pPr>
        <w:pStyle w:val="BodyText"/>
      </w:pPr>
      <w:r>
        <w:t xml:space="preserve">Bạch Tiểu Thắng nhìn kỵ đội ngàn người này và cười lạnh:</w:t>
      </w:r>
    </w:p>
    <w:p>
      <w:pPr>
        <w:pStyle w:val="BodyText"/>
      </w:pPr>
      <w:r>
        <w:t xml:space="preserve">- Tự do xạ kích!</w:t>
      </w:r>
    </w:p>
    <w:p>
      <w:pPr>
        <w:pStyle w:val="BodyText"/>
      </w:pPr>
      <w:r>
        <w:t xml:space="preserve">Hắn đi theo Nhạc Trọng nam chinh bắc chiến, dùng một trăm người tiến hóa tinh nhuệ tiêu diệt ba vạn tang thi.</w:t>
      </w:r>
    </w:p>
    <w:p>
      <w:pPr>
        <w:pStyle w:val="BodyText"/>
      </w:pPr>
      <w:r>
        <w:t xml:space="preserve">Phanh! Phanh! Phanh! !</w:t>
      </w:r>
    </w:p>
    <w:p>
      <w:pPr>
        <w:pStyle w:val="BodyText"/>
      </w:pPr>
      <w:r>
        <w:t xml:space="preserve">Nương theo đó là âm thanh thanh thúy, Bá Lôi thống lĩnh một ngàn kỵ đội xông tới ngã xuống như mưa.</w:t>
      </w:r>
    </w:p>
    <w:p>
      <w:pPr>
        <w:pStyle w:val="BodyText"/>
      </w:pPr>
      <w:r>
        <w:t xml:space="preserve">Sắc mặt Bá Lôi đại biến kêu to lên.</w:t>
      </w:r>
    </w:p>
    <w:p>
      <w:pPr>
        <w:pStyle w:val="BodyText"/>
      </w:pPr>
      <w:r>
        <w:t xml:space="preserve">- Không tốt! ! Lui lại! ! Lui lại! ! Toàn quân lui lại!</w:t>
      </w:r>
    </w:p>
    <w:p>
      <w:pPr>
        <w:pStyle w:val="BodyText"/>
      </w:pPr>
      <w:r>
        <w:t xml:space="preserve">Tuy chỉ có một trăm người tiến hóa xạ kích, Bá Lôi lại cảm giác so với một ngàn người xạ kích còn đáng sợ hơn nhiều, lính của hắn mỗi giây bị giết mười người, hắn chỉ sợ quân của hắn chưa vọt tới trước cửa Tề Mộc Huyện thì không còn lại bao nhiêu người.</w:t>
      </w:r>
    </w:p>
    <w:p>
      <w:pPr>
        <w:pStyle w:val="BodyText"/>
      </w:pPr>
      <w:r>
        <w:t xml:space="preserve">Kỵ binh Huyết Ưng Kỵ nhao nhao quay đầu đuổi theo phía sau, lưu lại năm trăm cỗ thi thể sau đó chật vật trốn vào trong đại quân Mông Cổ.</w:t>
      </w:r>
    </w:p>
    <w:p>
      <w:pPr>
        <w:pStyle w:val="BodyText"/>
      </w:pPr>
      <w:r>
        <w:t xml:space="preserve">Bá Lôi lúc trước hăng hái bây giờ quỳ gối trước mặt A Mộc Tây Ngạt sắc mặt tái nhợt nói:</w:t>
      </w:r>
    </w:p>
    <w:p>
      <w:pPr>
        <w:pStyle w:val="BodyText"/>
      </w:pPr>
      <w:r>
        <w:t xml:space="preserve">- Tướng quân! Thuộc hạ vô năng, làm cho năm trăm huynh đệ chết trận, kính xin tướng quân trách phạt!</w:t>
      </w:r>
    </w:p>
    <w:p>
      <w:pPr>
        <w:pStyle w:val="BodyText"/>
      </w:pPr>
      <w:r>
        <w:t xml:space="preserve">A Mộc Tây Ngạt lườm Bá Lôi lạnh lùng nói:</w:t>
      </w:r>
    </w:p>
    <w:p>
      <w:pPr>
        <w:pStyle w:val="BodyText"/>
      </w:pPr>
      <w:r>
        <w:t xml:space="preserve">- Đứng lên đi! Cũng không trách ngươi được! Tôi cũng không ngờ trong tay chúng có nhiều thiện xạ như vậy. Tôi thấy phải có ít nhất một trăm xạ thủ tinh nhuệ, anh thất bại là hợp tình lý.</w:t>
      </w:r>
    </w:p>
    <w:p>
      <w:pPr>
        <w:pStyle w:val="BodyText"/>
      </w:pPr>
      <w:r>
        <w:t xml:space="preserve">A Mộc Tây Ngạt phái Bá Lôi phát động tấn công chỉ là muốn thăm dò sức chiến đấu của quân Nhạc Trọng như thế nào. Nhưng mà dò xét ra thì hắn càng thêm nắm chắc.</w:t>
      </w:r>
    </w:p>
    <w:p>
      <w:pPr>
        <w:pStyle w:val="BodyText"/>
      </w:pPr>
      <w:r>
        <w:t xml:space="preserve">A Mộc Tây Ngạt quay đầu nhìn qua một tên nam tử trung niên hơi mập mặc quần áo trang phục truyền thống của Mông Cổ và trầm giọng nói:</w:t>
      </w:r>
    </w:p>
    <w:p>
      <w:pPr>
        <w:pStyle w:val="BodyText"/>
      </w:pPr>
      <w:r>
        <w:t xml:space="preserve">- Bột Nhi Tử, Nhạc Trọng là một kình địch, cho pháo binh tiến hành phái kích bao trùm Tề Mộc Huyện đi.</w:t>
      </w:r>
    </w:p>
    <w:p>
      <w:pPr>
        <w:pStyle w:val="BodyText"/>
      </w:pPr>
      <w:r>
        <w:t xml:space="preserve">Bột Nhi Tử gật đầu đáp:</w:t>
      </w:r>
    </w:p>
    <w:p>
      <w:pPr>
        <w:pStyle w:val="BodyText"/>
      </w:pPr>
      <w:r>
        <w:t xml:space="preserve">- Tốt!</w:t>
      </w:r>
    </w:p>
    <w:p>
      <w:pPr>
        <w:pStyle w:val="BodyText"/>
      </w:pPr>
      <w:r>
        <w:t xml:space="preserve">Bột Nhi Tử lập tức ra lệnh cho pháo binh tấn công.</w:t>
      </w:r>
    </w:p>
    <w:p>
      <w:pPr>
        <w:pStyle w:val="BodyText"/>
      </w:pPr>
      <w:r>
        <w:t xml:space="preserve">Oanh! Oanh! Oanh! !</w:t>
      </w:r>
    </w:p>
    <w:p>
      <w:pPr>
        <w:pStyle w:val="BodyText"/>
      </w:pPr>
      <w:r>
        <w:t xml:space="preserve">Từng đạn pháo rơi vào trong Tề Mộc Huyện, khắp nơi đều là âm thanh nổ tung kinh thiên động địa, một tòa nhà hình tháp bị đạn pháo bắn nát, người sống sót trong Tề Mộc Huyện dưới hỏa lực này chỉ có thể lạnh run mà thôi.</w:t>
      </w:r>
    </w:p>
    <w:p>
      <w:pPr>
        <w:pStyle w:val="BodyText"/>
      </w:pPr>
      <w:r>
        <w:t xml:space="preserve">Nhạc Trọng trước đó đã cho nhân viên khởi động rồi, đưa người sống sót trong huyện đi vào nơi tị nạn, nhưng mà dưới hỏa lực cực lớn này vẫn có người sống sót và chiến sĩ của hắn bị nổ chết.</w:t>
      </w:r>
    </w:p>
    <w:p>
      <w:pPr>
        <w:pStyle w:val="BodyText"/>
      </w:pPr>
      <w:r>
        <w:t xml:space="preserve">Sáu chiếc trực thăng vũ trang từ trong quân Mông Cổ bay về hướng Tề Mộc Huyện và không ngừng bắn hỏa tiễn xuống dưới.</w:t>
      </w:r>
    </w:p>
    <w:p>
      <w:pPr>
        <w:pStyle w:val="BodyText"/>
      </w:pPr>
      <w:r>
        <w:t xml:space="preserve">Dưới oanh tạc của nhiều đạn hỏa tiễn như vậy, tường thành của Tề Mộc Huyện bỗng chốc bị bắn nát.</w:t>
      </w:r>
    </w:p>
    <w:p>
      <w:pPr>
        <w:pStyle w:val="BodyText"/>
      </w:pPr>
      <w:r>
        <w:t xml:space="preserve">Sáu chiếc trực thăng vũ trang lại bay tới không trung của Tề Mộc Huyện.</w:t>
      </w:r>
    </w:p>
    <w:p>
      <w:pPr>
        <w:pStyle w:val="BodyText"/>
      </w:pPr>
      <w:r>
        <w:t xml:space="preserve">Chỉ thấy sáu chiếc trực thăng vũ trang bay vào trong Tề Mộc Huyện, nếu chúng mà bay giờ thì một nửa huyện sẽ biến thành biển lửa.</w:t>
      </w:r>
    </w:p>
    <w:p>
      <w:pPr>
        <w:pStyle w:val="BodyText"/>
      </w:pPr>
      <w:r>
        <w:t xml:space="preserve">- Động thủ!</w:t>
      </w:r>
    </w:p>
    <w:p>
      <w:pPr>
        <w:pStyle w:val="BodyText"/>
      </w:pPr>
      <w:r>
        <w:t xml:space="preserve">Nhạc Trọng mặc cho sáu chiếc trực thăng vũ trang công kích, đợi đến lúc chúng bay còn cách Tề Mộc Huyền tám trăm mét, hắn chợt rống lớn một tiếng móc ra pháo điện tử bắn vào trực thang vũ trang.</w:t>
      </w:r>
    </w:p>
    <w:p>
      <w:pPr>
        <w:pStyle w:val="BodyText"/>
      </w:pPr>
      <w:r>
        <w:t xml:space="preserve">Một ánh đao trực tiếp xuyên thủng trực thăng vũ trang, làm trực thăng vũ trang bị trọng thương, nhưng mà không có bắn trúng bình xăng, người điều khiển, kho đạn, cánh quạt những bộ vị trọng yếu, trực thăng vũ trang miễn cưỡng phi hành được.</w:t>
      </w:r>
    </w:p>
    <w:p>
      <w:pPr>
        <w:pStyle w:val="BodyText"/>
      </w:pPr>
      <w:r>
        <w:t xml:space="preserve">Từng viên đạn chứa kỹ năng cường hóa súng bắn thẳng vào những chiếc trực thăng vũ trang trên bầu trời, làm cho những trực thăng vũ trang này nổ tung.</w:t>
      </w:r>
    </w:p>
    <w:p>
      <w:pPr>
        <w:pStyle w:val="BodyText"/>
      </w:pPr>
      <w:r>
        <w:t xml:space="preserve">Nhạc Trọng khống chế tiến hóa Thần Điện, những binh sĩ người tiến hóa này đều được hắn ủng hộ mua sắm kỹ năng cấp ba cường hóa súng khủng bố. Tuy những người này có kỹ năng cường hóa súng so ra còn kém người tiến hóa tự nhiên có được kỹ năng cường hóa súng, nhưng mà vẫn có năng lực phá hủy trực thăng vũ trang này.</w:t>
      </w:r>
    </w:p>
    <w:p>
      <w:pPr>
        <w:pStyle w:val="BodyText"/>
      </w:pPr>
      <w:r>
        <w:t xml:space="preserve">Dưới kỹ năng cường hóa súng oanh kích, trực thăng vũ trang trên bầu trời biến thành hỏa cầu và sau đó lập tức rơi thẳng xuống đất.</w:t>
      </w:r>
    </w:p>
    <w:p>
      <w:pPr>
        <w:pStyle w:val="BodyText"/>
      </w:pPr>
      <w:r>
        <w:t xml:space="preserve">Phương xa A Mộc Tây Ngạt cùng Bột Nhi Tử thấy một màn này thì sắc mặt vô cùn khó coi, những trực thăng vũ trang này là một trong những đòn sát thủ mà bọn họ nắm giữ, chỉ cần hai chiếc là có thể công phá căn cứ hơn vạn người, vũ khí chiến tranh cường đại như vậy bị bắn rơi sáu chiếc làm cho A Mộc Tây Ngạt cùng Bột Nhi Tử đau lòng không thôi.</w:t>
      </w:r>
    </w:p>
    <w:p>
      <w:pPr>
        <w:pStyle w:val="BodyText"/>
      </w:pPr>
      <w:r>
        <w:t xml:space="preserve">A Mộc Tây Ngạt cắn răng hung ác nói:</w:t>
      </w:r>
    </w:p>
    <w:p>
      <w:pPr>
        <w:pStyle w:val="BodyText"/>
      </w:pPr>
      <w:r>
        <w:t xml:space="preserve">- Bên trong có một đám người tiến hóa có kỹ năng cường hóa súng! Đáng chết, Nhạc Trọng từ đâu có được nhiều cao thủ như vậy.</w:t>
      </w:r>
    </w:p>
    <w:p>
      <w:pPr>
        <w:pStyle w:val="BodyText"/>
      </w:pPr>
      <w:r>
        <w:t xml:space="preserve">Mông Cổ vương đình dưới trướng có hơn bốn mươi vạn nhân khẩu, người cường hóa có được kỹ năng cường hóa súng không vượt quá năm mươi người.</w:t>
      </w:r>
    </w:p>
    <w:p>
      <w:pPr>
        <w:pStyle w:val="BodyText"/>
      </w:pPr>
      <w:r>
        <w:t xml:space="preserve">Người cường hóa trên cấp 30 có kỹ năng cường hóa súng cũng chỉ có mười lăm người. A Mộc Tây Ngạt nghĩ mãi mà không rõ Nhạc Trọng từ đâu có được nhiều cao thủ như vậy.</w:t>
      </w:r>
    </w:p>
    <w:p>
      <w:pPr>
        <w:pStyle w:val="BodyText"/>
      </w:pPr>
      <w:r>
        <w:t xml:space="preserve">Bột Nhi Tử vô cùng hung ác nói:</w:t>
      </w:r>
    </w:p>
    <w:p>
      <w:pPr>
        <w:pStyle w:val="BodyText"/>
      </w:pPr>
      <w:r>
        <w:t xml:space="preserve">- Nhạc Trọng này đúng là địch nhân đáng sợ nhất mà tôi từng gặp qua, tuyệt đối không thể cho hắn phát triển, nếu không Mông Cổ chúng ta sẽ bị luân lạc làm nô lệ và bị giết chết.</w:t>
      </w:r>
    </w:p>
    <w:p>
      <w:pPr>
        <w:pStyle w:val="BodyText"/>
      </w:pPr>
      <w:r>
        <w:t xml:space="preserve">Nhạc Trọng trên thảo nguyên quật khởi trong thời gian ngắn, nhưng mà cao thủ dưới trướng của hắn làm cho Kiếp Tiết Quân cũng phải ghé mắt nhìn qua.</w:t>
      </w:r>
    </w:p>
    <w:p>
      <w:pPr>
        <w:pStyle w:val="BodyText"/>
      </w:pPr>
      <w:r>
        <w:t xml:space="preserve">Bột Nhi Tử tuyệt đối không muốn địch nhân như Nhạc Trọng còn sống trên đời này.</w:t>
      </w:r>
    </w:p>
    <w:p>
      <w:pPr>
        <w:pStyle w:val="BodyText"/>
      </w:pPr>
      <w:r>
        <w:t xml:space="preserve">Bột Nhi Tử sau khi pháo kích chấm dứt thì lập tức ra lệnh:</w:t>
      </w:r>
    </w:p>
    <w:p>
      <w:pPr>
        <w:pStyle w:val="BodyText"/>
      </w:pPr>
      <w:r>
        <w:t xml:space="preserve">- Toàn quân tiến công! Thương Ưng Kỵ toàn quân tiến công!</w:t>
      </w:r>
    </w:p>
    <w:p>
      <w:pPr>
        <w:pStyle w:val="BodyText"/>
      </w:pPr>
      <w:r>
        <w:t xml:space="preserve">Bốn chiếc xe tăng, mười lăm chiếc chiến xa bộ binh. Ba mươi xe súng máy bọc thép yểm hộ, một vạn tên Thương Ưng Kỵ giống như nước thủy triều lao thẳng qua phía Tề Mộc Huyện.</w:t>
      </w:r>
    </w:p>
    <w:p>
      <w:pPr>
        <w:pStyle w:val="BodyText"/>
      </w:pPr>
      <w:r>
        <w:t xml:space="preserve">Thời điểm quân Thương Ưng Kỵ tấn công, hỏa lực ở phương xa dừng lại, đại lượng đạn pháo rơi vào trong Tề Mộc Huyện, áp chế quân của Nhạc Trọng.</w:t>
      </w:r>
    </w:p>
    <w:p>
      <w:pPr>
        <w:pStyle w:val="BodyText"/>
      </w:pPr>
      <w:r>
        <w:t xml:space="preserve">Thương Ưng Kỵ trải qua vô số chiến đấu đã không còn là một đám ô hợp, mà là một đám chiến đội mạnh mẽ hiểu được cách hiệp đồng tác chiến.</w:t>
      </w:r>
    </w:p>
    <w:p>
      <w:pPr>
        <w:pStyle w:val="BodyText"/>
      </w:pPr>
      <w:r>
        <w:t xml:space="preserve">Nhạc Trọng cầm pháo điện tử trong tay nhắm vào xe tăng bóp cò.</w:t>
      </w:r>
    </w:p>
    <w:p>
      <w:pPr>
        <w:pStyle w:val="BodyText"/>
      </w:pPr>
      <w:r>
        <w:t xml:space="preserve">Một đạo quang mang chớp động, pháo điện tử lập tức bắn xuyên qua xe tăng. Xe tăng vẫn chạy thẳng về phía trước, Nhạc Trọng liên tiếp bắn ra ba lần mới bắn chết được người điều khiển, xe tăng dừng lại.</w:t>
      </w:r>
    </w:p>
    <w:p>
      <w:pPr>
        <w:pStyle w:val="BodyText"/>
      </w:pPr>
      <w:r>
        <w:t xml:space="preserve">Người tiến hóa còn lại không cách nào phá hủy xe tăng, mục tiêu chủ yếu đặt vào xe súng máy, nương theo đó là âm thanh xạ kích. Từng chiếc xe súng máy bị bắn thành hỏa cầu, bôc cháy hừng hực.</w:t>
      </w:r>
    </w:p>
    <w:p>
      <w:pPr>
        <w:pStyle w:val="BodyText"/>
      </w:pPr>
      <w:r>
        <w:t xml:space="preserve">Lý Nghiễm rống lớn một tiếng sau đó giương cung bắn thủng đầu một tên chiến sĩ Thương Ưng Kỵ:</w:t>
      </w:r>
    </w:p>
    <w:p>
      <w:pPr>
        <w:pStyle w:val="Compact"/>
      </w:pPr>
      <w:r>
        <w:t xml:space="preserve">- Sát! ! Đánh chết những tên súc sinh này! Bọn họ đều là một đám súc sinh, chúng ta phải giết chúng!</w:t>
      </w:r>
      <w:r>
        <w:br w:type="textWrapping"/>
      </w:r>
      <w:r>
        <w:br w:type="textWrapping"/>
      </w:r>
    </w:p>
    <w:p>
      <w:pPr>
        <w:pStyle w:val="Heading2"/>
      </w:pPr>
      <w:bookmarkStart w:id="870" w:name="chương-849-đại-bại-thương-ưng-kỵ-huyết-ưng-kỵ."/>
      <w:bookmarkEnd w:id="870"/>
      <w:r>
        <w:t xml:space="preserve">848. Chương 849: Đại Bại Thương Ưng Kỵ, Huyết Ưng Kỵ.</w:t>
      </w:r>
    </w:p>
    <w:p>
      <w:pPr>
        <w:pStyle w:val="Compact"/>
      </w:pPr>
      <w:r>
        <w:br w:type="textWrapping"/>
      </w:r>
      <w:r>
        <w:br w:type="textWrapping"/>
      </w:r>
    </w:p>
    <w:p>
      <w:pPr>
        <w:pStyle w:val="BodyText"/>
      </w:pPr>
      <w:r>
        <w:t xml:space="preserve">- Giết sạch bọn chúng! ! Thường Thắng Quân chúng ta là vô địch!</w:t>
      </w:r>
    </w:p>
    <w:p>
      <w:pPr>
        <w:pStyle w:val="BodyText"/>
      </w:pPr>
      <w:r>
        <w:t xml:space="preserve">- Thường Thắng Quân chúng ta là mạnh nhất! ! Cái gì Huyết Ưng Kỵ, Thương Ưng Kỵ đều không phải đối thủ của chúng ta!</w:t>
      </w:r>
    </w:p>
    <w:p>
      <w:pPr>
        <w:pStyle w:val="BodyText"/>
      </w:pPr>
      <w:r>
        <w:t xml:space="preserve">- Giết sạch bọn chúng!</w:t>
      </w:r>
    </w:p>
    <w:p>
      <w:pPr>
        <w:pStyle w:val="BodyText"/>
      </w:pPr>
      <w:r>
        <w:t xml:space="preserve">Một trăm người tiến hóa của Thường Thắng Quân trải qua cuộc chiến Thiên Mục trấn dưới sự dẫn dắt của quan quân không ngừng bắn vào những tên Huyết Ưng Kỵ.</w:t>
      </w:r>
    </w:p>
    <w:p>
      <w:pPr>
        <w:pStyle w:val="BodyText"/>
      </w:pPr>
      <w:r>
        <w:t xml:space="preserve">Những tân binh gào rú như vậy là để phát tiết sợ hãi, đồng thời đề cao sĩ khí của mình. Nếu như bảo trì trầm mặc thì không khí rất nặng nề và sĩ khí tụt giảm cực mạnh.</w:t>
      </w:r>
    </w:p>
    <w:p>
      <w:pPr>
        <w:pStyle w:val="BodyText"/>
      </w:pPr>
      <w:r>
        <w:t xml:space="preserve">- Giết sạch lũ chó người Hán đi!</w:t>
      </w:r>
    </w:p>
    <w:p>
      <w:pPr>
        <w:pStyle w:val="BodyText"/>
      </w:pPr>
      <w:r>
        <w:t xml:space="preserve">- Sau khi phá vỡ thành thì cho phép đồ sát ba ngày! Mọi người xông lên đi!</w:t>
      </w:r>
    </w:p>
    <w:p>
      <w:pPr>
        <w:pStyle w:val="BodyText"/>
      </w:pPr>
      <w:r>
        <w:t xml:space="preserve">- Trong Tề Mộc Huyền có rất nhiều mỹ nữ, sau khi phá thành các ngươi muốn chơi thế nào cũng được! ! Xông lên đi! Giết sạch đám chó người Hán đi!</w:t>
      </w:r>
    </w:p>
    <w:p>
      <w:pPr>
        <w:pStyle w:val="BodyText"/>
      </w:pPr>
      <w:r>
        <w:t xml:space="preserve">"..."</w:t>
      </w:r>
    </w:p>
    <w:p>
      <w:pPr>
        <w:pStyle w:val="BodyText"/>
      </w:pPr>
      <w:r>
        <w:t xml:space="preserve">Thương Ưng Kỵ không hổ là tinh nhuệ của Mông Cổ vương đình. Bọn họ công kích Tề Mộc Huyền cũng có rất nhiều quân ô hợp bị tiêu diệt, một bên đẩy mạnh, một bên tổ chức công kích và cổ vũ tinh thần. Kiên định lao qua hướng Tề Mộc Huyền phát động tiến công. Không ít chiến sĩ Thường Thắng Quân chết dưới họng súng của bọn chúng!</w:t>
      </w:r>
    </w:p>
    <w:p>
      <w:pPr>
        <w:pStyle w:val="BodyText"/>
      </w:pPr>
      <w:r>
        <w:t xml:space="preserve">- Tiếp tục như vậy không được!</w:t>
      </w:r>
    </w:p>
    <w:p>
      <w:pPr>
        <w:pStyle w:val="BodyText"/>
      </w:pPr>
      <w:r>
        <w:t xml:space="preserve">Nhạc Trọng nhìn qua Thương Ưng Kỵ không ngừng tiến công mạnh mẽ thì thở dài.</w:t>
      </w:r>
    </w:p>
    <w:p>
      <w:pPr>
        <w:pStyle w:val="BodyText"/>
      </w:pPr>
      <w:r>
        <w:t xml:space="preserve">Ở trên bầu trời Tiểu Thanh từ trên cao sà xuống. Nó như thiểm điện bổ nhào trên mặt đất, bắt lấy một chiếc chiến xa bộ binh. Sau đó mang theo lên cao và ném chiếc xa bộ binh xuống đất, hai chiếc chiến xa bộ binh đụng vào nhau phát nổ.</w:t>
      </w:r>
    </w:p>
    <w:p>
      <w:pPr>
        <w:pStyle w:val="BodyText"/>
      </w:pPr>
      <w:r>
        <w:t xml:space="preserve">Sau khi phá hủy hai chiến xa bộ binh, Tiểu Thanh lại bay lên không trung, phát động bổn nguyên chi lực, nó vỗ cánh mạnh mẽ, từng đạo vòi rồng lăng không hiện ra, nhấc lên vô số bão cát ập tới chiến sĩ Thương Ưng Kỵ.</w:t>
      </w:r>
    </w:p>
    <w:p>
      <w:pPr>
        <w:pStyle w:val="BodyText"/>
      </w:pPr>
      <w:r>
        <w:t xml:space="preserve">Dưới bảo cát càn quét, rất nhiều chiến sĩ Thương Ưng Kỵ không thể mở mắt ra được. Mà bên phía Nhạc Trọng không bị ảnh hưởng, bọn họ được bão cát yểm hộ không ngừng tấn công Thương Ưng Kỵ.</w:t>
      </w:r>
    </w:p>
    <w:p>
      <w:pPr>
        <w:pStyle w:val="BodyText"/>
      </w:pPr>
      <w:r>
        <w:t xml:space="preserve">Tiểu Thanh bay lượn trên bầu trời, nhấc lên từng cơn gió lớn làm cho chiến sĩ Thương Ưng Kỵ không mở mắt ra được, làm cho bọn họ bị ảnh hưởng thật lớn, hỏa lực của bọn họ yếu đi không ít.</w:t>
      </w:r>
    </w:p>
    <w:p>
      <w:pPr>
        <w:pStyle w:val="BodyText"/>
      </w:pPr>
      <w:r>
        <w:t xml:space="preserve">A Mộc Tây Ngạt nhìn qua Tiểu Thanh bay lượn trên bầu trời, sắc mặt thoáng cái biến thành khó coi:</w:t>
      </w:r>
    </w:p>
    <w:p>
      <w:pPr>
        <w:pStyle w:val="BodyText"/>
      </w:pPr>
      <w:r>
        <w:t xml:space="preserve">- Tam giai biến dị thú! Đáng chết, hắn có thể thao túng tam giai biến dị thú!</w:t>
      </w:r>
    </w:p>
    <w:p>
      <w:pPr>
        <w:pStyle w:val="BodyText"/>
      </w:pPr>
      <w:r>
        <w:t xml:space="preserve">Tam giai biến dị thú nguy hiểm thế nào thì tất cả thế lực đều biết rõ ràng. Nhưng mà cao thủ trong nhân loại nhiều như mây, người có trí tuệ vô số. Mông Cổ vương đình từng phái nhiều cao thủ vây giết tam giai biến dị thú. Dưới nhiều cao thủ nhân loại vây công, trả giá bằng vô số tính mạng mới giết được tam giai biến dị thú, A Mộc Tây Ngạt tự nhiên biết rõ chúng đáng sợ thế nào.</w:t>
      </w:r>
    </w:p>
    <w:p>
      <w:pPr>
        <w:pStyle w:val="BodyText"/>
      </w:pPr>
      <w:r>
        <w:t xml:space="preserve">Hắc lân mã dưới háng của A Mộc Tây Ngạt dưới cơ duyên xảo hợp bị hắn phục tùng. Hắn không biết làm thế nào cho hắc lân mã tiến hóa cấp ba được, hơn nữa hắn cũng không có nắm chắc khống chế tam giai hắc lân mã.</w:t>
      </w:r>
    </w:p>
    <w:p>
      <w:pPr>
        <w:pStyle w:val="BodyText"/>
      </w:pPr>
      <w:r>
        <w:t xml:space="preserve">- Quái vật! Tại sao bọn chúng có quái vật này hỗ trợ như vậy?</w:t>
      </w:r>
    </w:p>
    <w:p>
      <w:pPr>
        <w:pStyle w:val="BodyText"/>
      </w:pPr>
      <w:r>
        <w:t xml:space="preserve">- Thật đáng sợ! Loại quái vật này chỉ nghe nói trong thần thoại, tại sao xuất hiện ở chỗ này?</w:t>
      </w:r>
    </w:p>
    <w:p>
      <w:pPr>
        <w:pStyle w:val="BodyText"/>
      </w:pPr>
      <w:r>
        <w:t xml:space="preserve">"..."</w:t>
      </w:r>
    </w:p>
    <w:p>
      <w:pPr>
        <w:pStyle w:val="BodyText"/>
      </w:pPr>
      <w:r>
        <w:t xml:space="preserve">Chiến sĩ Thương Ưng Kỵ trốn vào công sự che chắn, bọn họ nhìn qua Tiểu Thanh bay cách mặt đất tám mươi mét, bay lượn bốn phía làm nhấc lên vô số vòi rồng. Quái vật như vậy vượt qua nhân thức của bọn họ, hiển nhiên địch nhân được quái vật này giúp đỡ, làm cho sĩ khí của bọn họ thoáng cái sa sút lại.</w:t>
      </w:r>
    </w:p>
    <w:p>
      <w:pPr>
        <w:pStyle w:val="BodyText"/>
      </w:pPr>
      <w:r>
        <w:t xml:space="preserve">Bột Nhi Tử nhìn qua Tiểu Thanh bay lượn trên bầu trời và phẫn nộ rống lớn:</w:t>
      </w:r>
    </w:p>
    <w:p>
      <w:pPr>
        <w:pStyle w:val="BodyText"/>
      </w:pPr>
      <w:r>
        <w:t xml:space="preserve">- Đáng chết! ! Bắn rớt nó cho tao!</w:t>
      </w:r>
    </w:p>
    <w:p>
      <w:pPr>
        <w:pStyle w:val="BodyText"/>
      </w:pPr>
      <w:r>
        <w:t xml:space="preserve">Một ngàn tên chiến sĩ Thương Ưng Kỵ dùng súng trường bắn len bầu trời, vô số viên đạn bắn lên không nhưng đều thất bại cả.</w:t>
      </w:r>
    </w:p>
    <w:p>
      <w:pPr>
        <w:pStyle w:val="BodyText"/>
      </w:pPr>
      <w:r>
        <w:t xml:space="preserve">Tốc độ của Tiểu Thanh toàn lực bay đạt tới tốc độ âm thanh. Biến dị thú bầu trời chính là thú bầy vô cùng nguy hiểm, nhược điểm của chúng chính là lực phòng ngự yếu kém, lực phòng ngự không được như biến dị thú lục địa.</w:t>
      </w:r>
    </w:p>
    <w:p>
      <w:pPr>
        <w:pStyle w:val="BodyText"/>
      </w:pPr>
      <w:r>
        <w:t xml:space="preserve">Tiểu Thanh dựa vào tốc độ quỷ dị xuyên qua bầu trời, nhấc lên từng vòi rồng, thỉnh thoảng từ trên trời hạ xuống, thoáng cái đem một chiến sĩ Thương Ưng Kỵ vặn xuống.</w:t>
      </w:r>
    </w:p>
    <w:p>
      <w:pPr>
        <w:pStyle w:val="BodyText"/>
      </w:pPr>
      <w:r>
        <w:t xml:space="preserve">Chiến sĩ Thương Ưng Kỵ căn bản không có biện pháp làm gì được Tiểu Thanh, chỉ có thể giơ súng lên bắn lung tung một lượt, không có nửa điểm hiệu quả.</w:t>
      </w:r>
    </w:p>
    <w:p>
      <w:pPr>
        <w:pStyle w:val="BodyText"/>
      </w:pPr>
      <w:r>
        <w:t xml:space="preserve">Nhạc Trọng thì thừa dịp Tiểu Thanh ngăn chặn Thương Ưng Kỵ thì cầm súng điện tử bắn nổ xe tăng, xe bọc thép.</w:t>
      </w:r>
    </w:p>
    <w:p>
      <w:pPr>
        <w:pStyle w:val="BodyText"/>
      </w:pPr>
      <w:r>
        <w:t xml:space="preserve">Tiểu Thanh ngăn cản Thương Ưng Kỵ nửa giờ sau đó lại chui thẳng vào bầu trời.</w:t>
      </w:r>
    </w:p>
    <w:p>
      <w:pPr>
        <w:pStyle w:val="BodyText"/>
      </w:pPr>
      <w:r>
        <w:t xml:space="preserve">Vòi ròng ngăn cản chín nghìn Thương Ưng Kỵ không thấy gì nữa. Phát động bổn nguyên chi lực cực kỳ tiêu hao thể lực cùng nguyên khí, Tiểu Thanh cũng không có biện pháp duy trì trong thời gian dài.</w:t>
      </w:r>
    </w:p>
    <w:p>
      <w:pPr>
        <w:pStyle w:val="BodyText"/>
      </w:pPr>
      <w:r>
        <w:t xml:space="preserve">Nhưng mà vòi rồng làm khó Thương Ưng Kỵ biến mất, nhưng mà xe bọc thép bị Nhạc Trọng tiêu diệt, quân sĩ bị người tiến hóa bắn chết. Thương Ưng Kỵ chỉ có thể dựa vào lực lượng của mình mà tấn công thôi.</w:t>
      </w:r>
    </w:p>
    <w:p>
      <w:pPr>
        <w:pStyle w:val="BodyText"/>
      </w:pPr>
      <w:r>
        <w:t xml:space="preserve">Mất đi xe bọc thép yểm hộ, Thương Ưng Kỵ đẩy mạnh tiến lên cực kỳ gian na, cơ hồ mỗi khi tiến thêm một bước phải trả giá bằng rất nhiều máu.</w:t>
      </w:r>
    </w:p>
    <w:p>
      <w:pPr>
        <w:pStyle w:val="BodyText"/>
      </w:pPr>
      <w:r>
        <w:t xml:space="preserve">Trên bầu trời Tiểu Thanh thỉnh thoảng đột nhiên bay xuống dùng trảo bóp vỡ đầu của chiến sĩ Thương Ưng Kỵ sau đó mang theo thi thể của tên Thương Ưng Kỵ này lên cao và thả xuống.</w:t>
      </w:r>
    </w:p>
    <w:p>
      <w:pPr>
        <w:pStyle w:val="BodyText"/>
      </w:pPr>
      <w:r>
        <w:t xml:space="preserve">Chiến sĩ Thương Ưng Kỵ không hổ là tinh nhuệ trên thảo nguyên, dưới đả kích luân phiên như vậy vẫn kiên định đẩy mạnh tấn công vào Tề Mộc Huyện.</w:t>
      </w:r>
    </w:p>
    <w:p>
      <w:pPr>
        <w:pStyle w:val="BodyText"/>
      </w:pPr>
      <w:r>
        <w:t xml:space="preserve">Thương Ưng Kỵ Đại tướng Hồng Lang Sử Nhất Tâm rống lớn kêu lên:</w:t>
      </w:r>
    </w:p>
    <w:p>
      <w:pPr>
        <w:pStyle w:val="BodyText"/>
      </w:pPr>
      <w:r>
        <w:t xml:space="preserve">- Mọi người xông lên! Thắng lợi ở ngay trước mặt! ! Mọi người xông lên!</w:t>
      </w:r>
    </w:p>
    <w:p>
      <w:pPr>
        <w:pStyle w:val="BodyText"/>
      </w:pPr>
      <w:r>
        <w:t xml:space="preserve">Đúng lúc này ở phương xa có âm thanh cánh quạt vang lên, tám chiến cơ lôi định từ xa bay tới.</w:t>
      </w:r>
    </w:p>
    <w:p>
      <w:pPr>
        <w:pStyle w:val="BodyText"/>
      </w:pPr>
      <w:r>
        <w:t xml:space="preserve">Tám chiến cơ lôi đình lập tức nhả đạn liên tiếp xuống dưới trận địa pháo binh.</w:t>
      </w:r>
    </w:p>
    <w:p>
      <w:pPr>
        <w:pStyle w:val="BodyText"/>
      </w:pPr>
      <w:r>
        <w:t xml:space="preserve">Oanh! ! Oanh! ! Oanh!</w:t>
      </w:r>
    </w:p>
    <w:p>
      <w:pPr>
        <w:pStyle w:val="BodyText"/>
      </w:pPr>
      <w:r>
        <w:t xml:space="preserve">Tiếng nổ mạng vang lên không dứt bên tai, dưới tiếng nổ mạng cực lớn, chiến sĩ Thương Ưng Kỵ chết và tổn thương thảm trọng.</w:t>
      </w:r>
    </w:p>
    <w:p>
      <w:pPr>
        <w:pStyle w:val="BodyText"/>
      </w:pPr>
      <w:r>
        <w:t xml:space="preserve">Sau khi ném bom xong, tám chiến cơ lôi đình như một đạo lưu quang xuyên qua chiến trường. Đối với những chiến sĩ bình thường mà nói pháo binh là uy hiếp lớn nhất với Tề Mộc Huyện.</w:t>
      </w:r>
    </w:p>
    <w:p>
      <w:pPr>
        <w:pStyle w:val="BodyText"/>
      </w:pPr>
      <w:r>
        <w:t xml:space="preserve">Tám chiến cơ lôi đình không ngừng oanh kích nên vô số cổ pháo bị nổ tung, không sử dụng được nữa.</w:t>
      </w:r>
    </w:p>
    <w:p>
      <w:pPr>
        <w:pStyle w:val="BodyText"/>
      </w:pPr>
      <w:r>
        <w:t xml:space="preserve">- Rút lui! ! Toàn quân lui lại!</w:t>
      </w:r>
    </w:p>
    <w:p>
      <w:pPr>
        <w:pStyle w:val="BodyText"/>
      </w:pPr>
      <w:r>
        <w:t xml:space="preserve">Bột Nhi Tử nhìn thấy chiến cơ lôi đình xuất hiện trước mặt thì vô cùng khó coi, hắn rống lớn kêu lên! !</w:t>
      </w:r>
    </w:p>
    <w:p>
      <w:pPr>
        <w:pStyle w:val="BodyText"/>
      </w:pPr>
      <w:r>
        <w:t xml:space="preserve">A Mộc Tây Ngạt nhìn tám chiến cơ lôi đình không ngừng tàn sát bừa bãi trên bầu trời thì ra lệnh:</w:t>
      </w:r>
    </w:p>
    <w:p>
      <w:pPr>
        <w:pStyle w:val="BodyText"/>
      </w:pPr>
      <w:r>
        <w:t xml:space="preserve">- Rút lui! ! Toàn quân lui lại!</w:t>
      </w:r>
    </w:p>
    <w:p>
      <w:pPr>
        <w:pStyle w:val="BodyText"/>
      </w:pPr>
      <w:r>
        <w:t xml:space="preserve">Quân của Mông Cổ vương đình lực lượng bộ binh thì mạnh mẽ, nhưng mà phòng không thì yếu kém bạc nhược, A Mộc Tây Ngạt lo lắng tiếp tục chiến đấu như vậy quân của hắn sẽ bị chiến cơ lôi đình tàn sát không còn.</w:t>
      </w:r>
    </w:p>
    <w:p>
      <w:pPr>
        <w:pStyle w:val="BodyText"/>
      </w:pPr>
      <w:r>
        <w:t xml:space="preserve">Nghe được A Mộc Tây Ngạt, Bột Nhi Tử hai thống lĩnh ra lệnh, Thương Ưng Kỵ, Huyết Ưng Kỵ lập tức chật vật bỏ chạy.</w:t>
      </w:r>
    </w:p>
    <w:p>
      <w:pPr>
        <w:pStyle w:val="Compact"/>
      </w:pPr>
      <w:r>
        <w:t xml:space="preserve">Sau khi phá hủy trận địa pháo binh, chiến cơ lôi đình trên bầu trời không ngừng truy kích chiến sĩ Thương Ưng Kỵ, Huyết Ưng Kỵ. Nhạc Trọng cũng thừa cơ mang theo tinh nhuệ Thường Thắng Quân và Bạch Tiểu Thắng truy kích, giết chết Thương Ưng Kỵ, Huyết Ưng Kỵ hơn một ngàn người, tù binh hơn hai trăm người, đại bại Thương Ưng Kỵ cùng Huyết Ưng Kỵ.</w:t>
      </w:r>
      <w:r>
        <w:br w:type="textWrapping"/>
      </w:r>
      <w:r>
        <w:br w:type="textWrapping"/>
      </w:r>
    </w:p>
    <w:p>
      <w:pPr>
        <w:pStyle w:val="Heading2"/>
      </w:pPr>
      <w:bookmarkStart w:id="871" w:name="chương-850-luyện-hóa-huyết-liên.-1"/>
      <w:bookmarkEnd w:id="871"/>
      <w:r>
        <w:t xml:space="preserve">849. Chương 850: Luyện Hóa Huyết Liên. (1)</w:t>
      </w:r>
    </w:p>
    <w:p>
      <w:pPr>
        <w:pStyle w:val="Compact"/>
      </w:pPr>
      <w:r>
        <w:br w:type="textWrapping"/>
      </w:r>
      <w:r>
        <w:br w:type="textWrapping"/>
      </w:r>
    </w:p>
    <w:p>
      <w:pPr>
        <w:pStyle w:val="BodyText"/>
      </w:pPr>
      <w:r>
        <w:t xml:space="preserve">Trong một chiến cơ lôi đình, Triệu Thiên Cương đi tới trước người Nhạc Trọng:</w:t>
      </w:r>
    </w:p>
    <w:p>
      <w:pPr>
        <w:pStyle w:val="BodyText"/>
      </w:pPr>
      <w:r>
        <w:t xml:space="preserve">- Triệu Thiên Cương bái kiến thủ lĩnh!</w:t>
      </w:r>
    </w:p>
    <w:p>
      <w:pPr>
        <w:pStyle w:val="BodyText"/>
      </w:pPr>
      <w:r>
        <w:t xml:space="preserve">Nhạc Trọng vỗ vỗ vai Triệu Thiên Cương và cười nói:</w:t>
      </w:r>
    </w:p>
    <w:p>
      <w:pPr>
        <w:pStyle w:val="BodyText"/>
      </w:pPr>
      <w:r>
        <w:t xml:space="preserve">- Tốt lắm! ! Lúc này là nhờ các ngươi tới kịp, bằng không thì quá nguy hiểm!</w:t>
      </w:r>
    </w:p>
    <w:p>
      <w:pPr>
        <w:pStyle w:val="BodyText"/>
      </w:pPr>
      <w:r>
        <w:t xml:space="preserve">Lúc này nếu như không có bọn người Triệu Thiên Cương mang theo chiến cơ lôi đình tới cứu viện cho Nhạc Trọng, Nhạc Trọng tuyệt đối lâm vào khổ chiến, không biết có bao nhiêu phải chết để giữ vững Tề Mộc Huyện.</w:t>
      </w:r>
    </w:p>
    <w:p>
      <w:pPr>
        <w:pStyle w:val="BodyText"/>
      </w:pPr>
      <w:r>
        <w:t xml:space="preserve">Một gã quan quân mang theo một trăm binh sĩ hào khí bừng bừng đi tới trước mặt Nhạc Trọng.</w:t>
      </w:r>
    </w:p>
    <w:p>
      <w:pPr>
        <w:pStyle w:val="BodyText"/>
      </w:pPr>
      <w:r>
        <w:t xml:space="preserve">- Liệt Minh bái kiến thủ lĩnh!</w:t>
      </w:r>
    </w:p>
    <w:p>
      <w:pPr>
        <w:pStyle w:val="BodyText"/>
      </w:pPr>
      <w:r>
        <w:t xml:space="preserve">Liệt Minh là người tiến hóa đỉnh cấp mà Nhạc Trọng chiêu hàng được. Nhưng mà trong thế lực của Nhạc Trọng muốn tấn chức phải dựa vào quân công.</w:t>
      </w:r>
    </w:p>
    <w:p>
      <w:pPr>
        <w:pStyle w:val="BodyText"/>
      </w:pPr>
      <w:r>
        <w:t xml:space="preserve">Quảng Tây, Hồ Nam hai đại căn cứ hiện tại đang phát triển, trong thời gian ngắn không có dấu hiện sẽ chiến tranh.</w:t>
      </w:r>
    </w:p>
    <w:p>
      <w:pPr>
        <w:pStyle w:val="BodyText"/>
      </w:pPr>
      <w:r>
        <w:t xml:space="preserve">Liệt Minh vừa biết tin Nhạc Trọng trong tương lai trọng tâm sẽ đặt vào thảo nguyên nhân lập tức dẫn người đi giúp Nhạc Trọng. Hắn lúc này tới đây mang theo một trăm người tiến hóa được chuyển chức tới cứu viện.</w:t>
      </w:r>
    </w:p>
    <w:p>
      <w:pPr>
        <w:pStyle w:val="BodyText"/>
      </w:pPr>
      <w:r>
        <w:t xml:space="preserve">Nhạc Trọng nhìn thấy một trăm người tiến hóa tinh nhuệ mà Liệt Minh mang tới thì mỉm cười:</w:t>
      </w:r>
    </w:p>
    <w:p>
      <w:pPr>
        <w:pStyle w:val="BodyText"/>
      </w:pPr>
      <w:r>
        <w:t xml:space="preserve">- Tốt! Bọn họ tới thật tốt! Tôi bên này đang thiếu nhân thủ, nếu bọn họ tới thì quá kịp thời.</w:t>
      </w:r>
    </w:p>
    <w:p>
      <w:pPr>
        <w:pStyle w:val="BodyText"/>
      </w:pPr>
      <w:r>
        <w:t xml:space="preserve">Có thêm một trăm người tiến hóa tinh nhuệ này, trong tay của Nhạc Trọng đã có được ba trăm người tiến hóa, đây là một cổ lực lượng thật đáng sợ. Cho dù chính diện đối công với Huyết Ưng Kỵ thì Nhạc Trọng cũng không sợ hãi.</w:t>
      </w:r>
    </w:p>
    <w:p>
      <w:pPr>
        <w:pStyle w:val="BodyText"/>
      </w:pPr>
      <w:r>
        <w:t xml:space="preserve">Triệu Thiên Cương cười cười, thân thể hơi nghiêng:</w:t>
      </w:r>
    </w:p>
    <w:p>
      <w:pPr>
        <w:pStyle w:val="BodyText"/>
      </w:pPr>
      <w:r>
        <w:t xml:space="preserve">- Thủ lĩnh, người xem, ai đến! Hắc hắc!</w:t>
      </w:r>
    </w:p>
    <w:p>
      <w:pPr>
        <w:pStyle w:val="BodyText"/>
      </w:pPr>
      <w:r>
        <w:t xml:space="preserve">Sau lưng Triệu Thiên Cương, trong chiến cơ lôi đình có hai mỹ nữ đi ra ngoài, một đại mỹ nữ tóc dài màu đen, ngũ quan tinh xảo tuyệt luân, trên người mang theo khí chất oai hùng, làm cho người ta bị hấp dẫn. Tiểu mỹ nữ tướng mạo tinh xảo tuyệt luân, hai mắt linh động. Da thịt tuyết trắng, bộ dáng đáng yêu như thiên sứ!</w:t>
      </w:r>
    </w:p>
    <w:p>
      <w:pPr>
        <w:pStyle w:val="BodyText"/>
      </w:pPr>
      <w:r>
        <w:t xml:space="preserve">- Thanh Vũ, đã khôi phục!</w:t>
      </w:r>
    </w:p>
    <w:p>
      <w:pPr>
        <w:pStyle w:val="BodyText"/>
      </w:pPr>
      <w:r>
        <w:t xml:space="preserve">Nhạc Trọng nhìn thấy hai mỹ nữ này thì vô cùng vui sướng, hắn nhịn không được đi lên phía trước hai bước.</w:t>
      </w:r>
    </w:p>
    <w:p>
      <w:pPr>
        <w:pStyle w:val="BodyText"/>
      </w:pPr>
      <w:r>
        <w:t xml:space="preserve">Ngày đó Kỷ Thanh Vũ bị tứ giai Hỏa Diễm Điểu trọng thương. Nhạc Trọng mang nàng vào trong sinh vật bọc thép chữa trị. Trở lại thành phố Lũng Hải thì Nhạc Trọng liền đem nàng đặt trong căn cứ thành phố Lũng Hải.</w:t>
      </w:r>
    </w:p>
    <w:p>
      <w:pPr>
        <w:pStyle w:val="BodyText"/>
      </w:pPr>
      <w:r>
        <w:t xml:space="preserve">Ánh mắt Kỷ Thanh Vũ phức tạp nhìn Nhạc Trọng và thản nhiên nói:</w:t>
      </w:r>
    </w:p>
    <w:p>
      <w:pPr>
        <w:pStyle w:val="BodyText"/>
      </w:pPr>
      <w:r>
        <w:t xml:space="preserve">- Ân! Tôi đã tốt! Cám ơn!</w:t>
      </w:r>
    </w:p>
    <w:p>
      <w:pPr>
        <w:pStyle w:val="BodyText"/>
      </w:pPr>
      <w:r>
        <w:t xml:space="preserve">Kỷ Thanh Vũ đã biết rõ Nhạc Trọng vì nàng mà bị ép đi tới Nhật Bản, hơn nữa đem sinh vật bọc thép trân quý cho nàng chữa trị, trong nội tâm nàng tự nhiên cảm động hết sức. Nhưng mà tính tình của nàng vốn trong trẻo lạnh lùng, cho dù trong nội tâm cảm động, biểu hiện vẫn nhàn nhạt.</w:t>
      </w:r>
    </w:p>
    <w:p>
      <w:pPr>
        <w:pStyle w:val="BodyText"/>
      </w:pPr>
      <w:r>
        <w:t xml:space="preserve">Diêu Diêu ôm cánh tay của Kỷ Thanh Vũ và nhìn qua Nhạc Trọng, hung dữ trừng mắt với Nhạc Trọng. Nàng đã xem Kỷ Thanh Vũ trở thành người thâ nhất, Kỷ Thanh Vũ vì Nhạc Trọng ngàn dặm xa xôi từ căn cứ Hồ Nam đi tới đây thì vô cùng ghen ghét.</w:t>
      </w:r>
    </w:p>
    <w:p>
      <w:pPr>
        <w:pStyle w:val="BodyText"/>
      </w:pPr>
      <w:r>
        <w:t xml:space="preserve">Lý Nghiễm nhìn thấy Nhạc Trọng có bộ hạ mang theo tám chiến cơ lôi đình và thủ hạ tới đây thì vẻ mặt hưng phấn. Tám chiến cơ lôi đình vừa xuất hiện làm cho Nhạc Trọng thuận lợi đánh bại Huyết Ưng Kỵ cùng Thương Ưng Kỵ. Bọn họ cũng vô cùng tò mò về tám chiến cơ lôi đình này, bởi vì đây không phải thứ Châu Á có thể chế tạo được.</w:t>
      </w:r>
    </w:p>
    <w:p>
      <w:pPr>
        <w:pStyle w:val="BodyText"/>
      </w:pPr>
      <w:r>
        <w:t xml:space="preserve">Đánh bại Thương Ưng Kỵ cùng Huyết Ưng Kỵ chính là đại sự, Nhạc Trọng tại Tề Mộc Huyện tổ chức tiệc ăn mừng, tất cả quan quân cao thấp đều tham gia.</w:t>
      </w:r>
    </w:p>
    <w:p>
      <w:pPr>
        <w:pStyle w:val="BodyText"/>
      </w:pPr>
      <w:r>
        <w:t xml:space="preserve">Nhạc Trọng giới thiệu người từ căn cứ Hồ Nam cho Lý Nghiễm, Tư Đồ Tẫn biết, cuối cùng chỉ vào Kỷ Thanh Vũ trịnh trọng giới thiệu nói:</w:t>
      </w:r>
    </w:p>
    <w:p>
      <w:pPr>
        <w:pStyle w:val="BodyText"/>
      </w:pPr>
      <w:r>
        <w:t xml:space="preserve">- Vị này chính là Kỷ Thanh Vũ! Nếu tôi không có mặt thì cô ấy sẽ trở thành chỉ huy ở đây. Nếu tôi không có mặt mà có gì khó giải quyết cũng có thể đến tìm nàng. Tôi sắp tới sẽ đi Ô Lan sơn mạch một chuyến. Nàng sẽ thay mặt tôi chủ trì công tác ở đây.</w:t>
      </w:r>
    </w:p>
    <w:p>
      <w:pPr>
        <w:pStyle w:val="BodyText"/>
      </w:pPr>
      <w:r>
        <w:t xml:space="preserve">Nghe được Nhạc Trọng nói vậy, người từ Hồ Nam tới không có bất kỳ dị nghị. Bọn họ đều biết rõ Kỷ Thanh Vũ là một trong vài cao thủ theo Nhạc Trọng thành lập thế lực tới bây giờ, là đồng bọn đồng cam cộng khổ. Không ít cao thủ đã từng là bộ hạ của Kỷ Thanh Vũ. Bọn họ cũng đều biết thực lực của Kỷ Thanh Vũ, bởi vậy đối với mệnh lệnh này không có chút dị nghị nào cả.</w:t>
      </w:r>
    </w:p>
    <w:p>
      <w:pPr>
        <w:pStyle w:val="BodyText"/>
      </w:pPr>
      <w:r>
        <w:t xml:space="preserve">Nhưng mà đám bộ hạ Nhạc Trọng vừa mới thu trên thảo nguyên thì trong mắt hiện ra nét làm khó. Nếu là bản thân Nhạc Trọng thì bọn họ sẽ phục tùng. Nhưng nếu đột ngột đổi người, hơn nữa còn là nữ nhân ngồi trên đầu của bọn họ, trong lòng bọn họ có chút không muốn.</w:t>
      </w:r>
    </w:p>
    <w:p>
      <w:pPr>
        <w:pStyle w:val="BodyText"/>
      </w:pPr>
      <w:r>
        <w:t xml:space="preserve">Lý Nghiễm uống thêm mấy chén nhịn không được thoát miệng hỏi:</w:t>
      </w:r>
    </w:p>
    <w:p>
      <w:pPr>
        <w:pStyle w:val="BodyText"/>
      </w:pPr>
      <w:r>
        <w:t xml:space="preserve">- Thủ lĩnh! Nàng là gì của ngài?</w:t>
      </w:r>
    </w:p>
    <w:p>
      <w:pPr>
        <w:pStyle w:val="BodyText"/>
      </w:pPr>
      <w:r>
        <w:t xml:space="preserve">Lời nói vừa ra khỏi miệng, Lý Nghiễm đã sinh ra hối hận trong lòng.</w:t>
      </w:r>
    </w:p>
    <w:p>
      <w:pPr>
        <w:pStyle w:val="BodyText"/>
      </w:pPr>
      <w:r>
        <w:t xml:space="preserve">Lý Nghiễm vừa nói như vậy ánh mắt của mọi người nhìn qua người Nhạc Trọng.</w:t>
      </w:r>
    </w:p>
    <w:p>
      <w:pPr>
        <w:pStyle w:val="BodyText"/>
      </w:pPr>
      <w:r>
        <w:t xml:space="preserve">Nhạc Trọng nhìn Kỷ Thanh Vũ và quyết định chắc chắn, nói:</w:t>
      </w:r>
    </w:p>
    <w:p>
      <w:pPr>
        <w:pStyle w:val="BodyText"/>
      </w:pPr>
      <w:r>
        <w:t xml:space="preserve">- Nàng là nữ nhân của tôi, cũng là vợ tương lai!</w:t>
      </w:r>
    </w:p>
    <w:p>
      <w:pPr>
        <w:pStyle w:val="BodyText"/>
      </w:pPr>
      <w:r>
        <w:t xml:space="preserve">Kỷ Thanh Vũ nghe Nhạc Trọng lời nói như vậy thì trong lòng vui sướng và nét mặt đỏ ửng, nhưng mà không có phản bác.</w:t>
      </w:r>
    </w:p>
    <w:p>
      <w:pPr>
        <w:pStyle w:val="BodyText"/>
      </w:pPr>
      <w:r>
        <w:t xml:space="preserve">Nghe Nhạc Trọng nói như vậy thì không còn ai dị nghị nữa.</w:t>
      </w:r>
    </w:p>
    <w:p>
      <w:pPr>
        <w:pStyle w:val="BodyText"/>
      </w:pPr>
      <w:r>
        <w:t xml:space="preserve">Nhạc Trọng vốn uy vọng đã cao, chẳng những từ căn cứ Hồ Nam mang theo nhiều cao thủ, đồng thời còn vận chuyển rất nhiều vũ khí đạn dược tới. Mọi người hiện tại đại bộ phận đều tràn ngập kính sợ và tin phục với Nhạc Trọng. Nhạc Trọng quyết định thế nào thì bọn họ phục tùng vô điều kiện.</w:t>
      </w:r>
    </w:p>
    <w:p>
      <w:pPr>
        <w:pStyle w:val="BodyText"/>
      </w:pPr>
      <w:r>
        <w:t xml:space="preserve">Sau khi yến hội tan, Nhạc Trọng trở lại gian phòng của mình và lấy một quả huyết liên ra, do dự nói:</w:t>
      </w:r>
    </w:p>
    <w:p>
      <w:pPr>
        <w:pStyle w:val="BodyText"/>
      </w:pPr>
      <w:r>
        <w:t xml:space="preserve">- Lần này đi Ô Lan sơn mạch không biết sẽ có nguy hiểm gì, mình trước tiên nên phục dụng một quả huyết liên vậy!</w:t>
      </w:r>
    </w:p>
    <w:p>
      <w:pPr>
        <w:pStyle w:val="BodyText"/>
      </w:pPr>
      <w:r>
        <w:t xml:space="preserve">Nhạc Trọng từ trong sào huyệt Bạch Lân Hổ tứ giai lấy được huyết liên này, hắn giao một quả cho Âu Minh dùng để tiến hành nghiên cứu khoa học, đem một quả đặt trong trung tâm nghiên cứu ở thành phố Lũng Hải. Bản thân hắn mang theo hai quả.</w:t>
      </w:r>
    </w:p>
    <w:p>
      <w:pPr>
        <w:pStyle w:val="BodyText"/>
      </w:pPr>
      <w:r>
        <w:t xml:space="preserve">Đối với hiệu quả của huyết liên này Nhạc Trọng vẫn không rõ ràng, cũng không dám phục dụng. Hiện tại hắn gia đại nghiệp đại. Quyền hành vô song, nếu ăn lung tung mà chết thì phiền toái.</w:t>
      </w:r>
    </w:p>
    <w:p>
      <w:pPr>
        <w:pStyle w:val="BodyText"/>
      </w:pPr>
      <w:r>
        <w:t xml:space="preserve">Trong tận thế này, chẳng những có rất nhiều thiên tài địa bảo tăng cường thực lực, đồng dạng có rất nhiều thực vật cực độc. Cơ hồ mỗi một ngày đều có người ăn thực vật trúng độc mà chết, Nhạc Trọng cũng không muốn trở thành một trong số đó.</w:t>
      </w:r>
    </w:p>
    <w:p>
      <w:pPr>
        <w:pStyle w:val="BodyText"/>
      </w:pPr>
      <w:r>
        <w:t xml:space="preserve">Huyết liên này cực kỳ quái dị, số lượng lại rất thưa thớt, Âu Minh nghiên cứu hồi lâu chỉ có thể xác định nó vô hại với con người. Tác dụng cụ thể còn chưa phân tích ra được.</w:t>
      </w:r>
    </w:p>
    <w:p>
      <w:pPr>
        <w:pStyle w:val="BodyText"/>
      </w:pPr>
      <w:r>
        <w:t xml:space="preserve">Nhạc Trọng trở lại thành phố Lũng Hải vô cùng an toàn, cũng không có vội vã tăng cường thực lực của mình.</w:t>
      </w:r>
    </w:p>
    <w:p>
      <w:pPr>
        <w:pStyle w:val="BodyText"/>
      </w:pPr>
      <w:r>
        <w:t xml:space="preserve">Do dự một hồi, Nhạc Trọng đem miếng huyết liên nuốt vào trong bụng.</w:t>
      </w:r>
    </w:p>
    <w:p>
      <w:pPr>
        <w:pStyle w:val="BodyText"/>
      </w:pPr>
      <w:r>
        <w:t xml:space="preserve">Miếng huyết liên vừa vào trong bụng của Nhạc Trọng thì hóa thành nhiệt lưu mạnh mẽ chạy khắp toàn thân, cực kỳ mạnh mẽ, giống như muốn làm thân thể của hắn nổ tung.</w:t>
      </w:r>
    </w:p>
    <w:p>
      <w:pPr>
        <w:pStyle w:val="Compact"/>
      </w:pPr>
      <w:r>
        <w:t xml:space="preserve">Nhạc Trọng ngực đau xót, thoáng cái phun ra một ngụm máu lớn, sau đó lăn lộn giãy dụa thống khổ trên giường, hắn một quyền oanh ra. Một cổ hắc ám đấu khí làm căn phòng nổ tung.</w:t>
      </w:r>
      <w:r>
        <w:br w:type="textWrapping"/>
      </w:r>
      <w:r>
        <w:br w:type="textWrapping"/>
      </w:r>
    </w:p>
    <w:p>
      <w:pPr>
        <w:pStyle w:val="Heading2"/>
      </w:pPr>
      <w:bookmarkStart w:id="872" w:name="chương-851-luyện-hóa-huyết-liên.-2"/>
      <w:bookmarkEnd w:id="872"/>
      <w:r>
        <w:t xml:space="preserve">850. Chương 851: Luyện Hóa Huyết Liên. (2)</w:t>
      </w:r>
    </w:p>
    <w:p>
      <w:pPr>
        <w:pStyle w:val="Compact"/>
      </w:pPr>
      <w:r>
        <w:br w:type="textWrapping"/>
      </w:r>
      <w:r>
        <w:br w:type="textWrapping"/>
      </w:r>
    </w:p>
    <w:p>
      <w:pPr>
        <w:pStyle w:val="BodyText"/>
      </w:pPr>
      <w:r>
        <w:t xml:space="preserve">- Có thích khách?</w:t>
      </w:r>
    </w:p>
    <w:p>
      <w:pPr>
        <w:pStyle w:val="BodyText"/>
      </w:pPr>
      <w:r>
        <w:t xml:space="preserve">- Có thích khách?</w:t>
      </w:r>
    </w:p>
    <w:p>
      <w:pPr>
        <w:pStyle w:val="BodyText"/>
      </w:pPr>
      <w:r>
        <w:t xml:space="preserve">"..."</w:t>
      </w:r>
    </w:p>
    <w:p>
      <w:pPr>
        <w:pStyle w:val="BodyText"/>
      </w:pPr>
      <w:r>
        <w:t xml:space="preserve">Hai mươi tên cao thủ hết sức nhanh chóng từ chung quanh chạy tới, bọn họ chỉ nhìn thấy bạch cốt đứng ở cửa phòng không xa, Kỷ Thanh Vũ không ngừng ôm Nhạc Trọng đang thổ huyết.</w:t>
      </w:r>
    </w:p>
    <w:p>
      <w:pPr>
        <w:pStyle w:val="BodyText"/>
      </w:pPr>
      <w:r>
        <w:t xml:space="preserve">Trên mặt Kỷ Thanh Vũ phát lạnh trầm giọng ra lệnh:</w:t>
      </w:r>
    </w:p>
    <w:p>
      <w:pPr>
        <w:pStyle w:val="BodyText"/>
      </w:pPr>
      <w:r>
        <w:t xml:space="preserve">- Lập tức đề phòng! Tiến vào trạng thái canh gác. Cho Bạch Tiểu Thắng dẫn người thủ nơi đây.</w:t>
      </w:r>
    </w:p>
    <w:p>
      <w:pPr>
        <w:pStyle w:val="BodyText"/>
      </w:pPr>
      <w:r>
        <w:t xml:space="preserve">- Vâng!</w:t>
      </w:r>
    </w:p>
    <w:p>
      <w:pPr>
        <w:pStyle w:val="BodyText"/>
      </w:pPr>
      <w:r>
        <w:t xml:space="preserve">Nhận được lệnh của Kỷ Thanh Vũ thì Bạch Tiểu Thắng lập tức mang theo một trăm người tiến hóa thủ ở các nơi hiểm yếu. Bao quanh biệt thự này.</w:t>
      </w:r>
    </w:p>
    <w:p>
      <w:pPr>
        <w:pStyle w:val="BodyText"/>
      </w:pPr>
      <w:r>
        <w:t xml:space="preserve">Liệt Minh và Lý Nghiễm cũng mang theo bộ hạ tuần tra quanh Tề Mộc Huyện đề phòng. Cả Tề Mộc Huyện lâm vào cục diện khẩn trương.</w:t>
      </w:r>
    </w:p>
    <w:p>
      <w:pPr>
        <w:pStyle w:val="BodyText"/>
      </w:pPr>
      <w:r>
        <w:t xml:space="preserve">Cổ dược lực khủng khiếp của huyết liên đâm mạnh khắp cơ thể của Nhạc Trọng, từ trong người của hắn có máu chảy ra không ngừng, hắn thống khổ giãy dụa trên đất, thân thể nóng hổi như lửa đốt, chảy ra mồ hôi đều là màu đỏ tươi.</w:t>
      </w:r>
    </w:p>
    <w:p>
      <w:pPr>
        <w:pStyle w:val="BodyText"/>
      </w:pPr>
      <w:r>
        <w:t xml:space="preserve">Kỷ Thanh Vũ nhìn qua Nhạc Trọng không ngừng giãy dụa và phun máu tươi trên đất, nàng cuối cùng vẫn nhớ tới bảo bối cứu nàng.</w:t>
      </w:r>
    </w:p>
    <w:p>
      <w:pPr>
        <w:pStyle w:val="BodyText"/>
      </w:pPr>
      <w:r>
        <w:t xml:space="preserve">- Sinh vật bọc thép, sinh vật bọc thép có thể cứu hắn.</w:t>
      </w:r>
    </w:p>
    <w:p>
      <w:pPr>
        <w:pStyle w:val="BodyText"/>
      </w:pPr>
      <w:r>
        <w:t xml:space="preserve">Kỷ Thanh Vũ cẩn thận buông Nhạc Trọng ra và chạy tới phòng của mình lấy sinh vật bọc thép.</w:t>
      </w:r>
    </w:p>
    <w:p>
      <w:pPr>
        <w:pStyle w:val="BodyText"/>
      </w:pPr>
      <w:r>
        <w:t xml:space="preserve">- Không cần! Tôi có thể chịu được!</w:t>
      </w:r>
    </w:p>
    <w:p>
      <w:pPr>
        <w:pStyle w:val="BodyText"/>
      </w:pPr>
      <w:r>
        <w:t xml:space="preserve">Thời điểm Kỷ Thanh Vũ trở lại phòng của Nhạc Trọng thì nhìn thấy Nhạc Trọng nhìn qua nàng gian nan nói một câu.</w:t>
      </w:r>
    </w:p>
    <w:p>
      <w:pPr>
        <w:pStyle w:val="BodyText"/>
      </w:pPr>
      <w:r>
        <w:t xml:space="preserve">Nhạc Trọng đem toàn lực nói một câu sau đó dốc toàn bộ hắc ám đấu khí luyện hóa dược lực.</w:t>
      </w:r>
    </w:p>
    <w:p>
      <w:pPr>
        <w:pStyle w:val="BodyText"/>
      </w:pPr>
      <w:r>
        <w:t xml:space="preserve">Dược lực của huyết liên không ngừng bị hắc ám đấu khí của Nhạc Trọng luyện hóa. Làm cho hắc ám đấu khí trở nên vô cùng cường hoành.</w:t>
      </w:r>
    </w:p>
    <w:p>
      <w:pPr>
        <w:pStyle w:val="BodyText"/>
      </w:pPr>
      <w:r>
        <w:t xml:space="preserve">Rốt cuộc Nhạc Trọng cũng biết tác dụng của huyết liên, tác dụng của nó không phải cường hóa thân thể sinh vật, mà là cường hóa bổn nguyên chi lực của sinh vật. Mà nhân loại có bổn nguyên chi lực là đấu khí, hoặc là nội lực, cùng với một ít thứ kỳ dị khác.</w:t>
      </w:r>
    </w:p>
    <w:p>
      <w:pPr>
        <w:pStyle w:val="BodyText"/>
      </w:pPr>
      <w:r>
        <w:t xml:space="preserve">Nếu một người không tu luyện đấu khí, hoặc là nội lực các loại bổn nguyên chi lực mà nuốt huyết liên này, nếu như cường độ thân thể không đủ sẽ bạo thể mà chết, cho dù cường độ thân thể mạnh mẽ cũng không ngừng thổ huyết trọng thương.</w:t>
      </w:r>
    </w:p>
    <w:p>
      <w:pPr>
        <w:pStyle w:val="BodyText"/>
      </w:pPr>
      <w:r>
        <w:t xml:space="preserve">Kỷ Thanh Vũ tiến lên ôn nhu ôm lấy người Nhạc Trọng đầy máu đen bẩn thỉu và vẻ mặt khổ sở.</w:t>
      </w:r>
    </w:p>
    <w:p>
      <w:pPr>
        <w:pStyle w:val="BodyText"/>
      </w:pPr>
      <w:r>
        <w:t xml:space="preserve">Hai giờ sau Nhạc Trọng chậm rãi mở to mắt. Trong mắt của hắn có tinh quang bắn ra, thực lực tiến thêm một bước.</w:t>
      </w:r>
    </w:p>
    <w:p>
      <w:pPr>
        <w:pStyle w:val="BodyText"/>
      </w:pPr>
      <w:r>
        <w:t xml:space="preserve">- Chúc mừng ngài, hắc ám đấu khí đạt được +2 cường hóa!</w:t>
      </w:r>
    </w:p>
    <w:p>
      <w:pPr>
        <w:pStyle w:val="BodyText"/>
      </w:pPr>
      <w:r>
        <w:t xml:space="preserve">Trong thức hải của Nhạc Trọng vang lên âm thanh nhắc nhở của hệ thống thần ma.</w:t>
      </w:r>
    </w:p>
    <w:p>
      <w:pPr>
        <w:pStyle w:val="BodyText"/>
      </w:pPr>
      <w:r>
        <w:t xml:space="preserve">Nhạc Trọng nghe được âm thanh nhắc nhở của hệ thống thần ma thì thỏa mãn mỉm cười.</w:t>
      </w:r>
    </w:p>
    <w:p>
      <w:pPr>
        <w:pStyle w:val="BodyText"/>
      </w:pPr>
      <w:r>
        <w:t xml:space="preserve">- Tốt! ! Lần này tương đương với tiết kiệm bốn điểm kỹ năng!</w:t>
      </w:r>
    </w:p>
    <w:p>
      <w:pPr>
        <w:pStyle w:val="BodyText"/>
      </w:pPr>
      <w:r>
        <w:t xml:space="preserve">Hắc ám đấu khí là kỹ năng thập phần cường đại, một khi thúc dục hắc ám đấu khí, tố chất thân thể của Nhạc Trọng sẽ được hắc ám đấu khí gia trì và trong thời gian ngắn tăng lên thật lớn. Biên độ tăng lớn quyết định bởi cường độ thân thể của Nhạc Trọng và hắn cường hóa bao nhiêu điểm kỹ năng. Tố chất thân thể của Nhạc Trọng càng mạnh thì đấu khí cường hóa đề cao tố chất thân thể càng cao.</w:t>
      </w:r>
    </w:p>
    <w:p>
      <w:pPr>
        <w:pStyle w:val="BodyText"/>
      </w:pPr>
      <w:r>
        <w:t xml:space="preserve">Có được kỹ năng hắc ám đấu khí, thực lực của Nhạc Trọng càng tăng thêm một bước, có thêm át chủ bài bảo vệ tính mạng.</w:t>
      </w:r>
    </w:p>
    <w:p>
      <w:pPr>
        <w:pStyle w:val="BodyText"/>
      </w:pPr>
      <w:r>
        <w:t xml:space="preserve">Nhạc Trọng mở to mắt nhìn qua Kỷ Thanh Vũ vẻ mặt lo lắng thì trong mắt đầy nhu tình. Tuy hắn không phải là người tốt gì đó, trong tay nhiễm máu tươi của vô số người, cũng làm không ít chuyện sai lầm. Nhưng mà hắn thấy có người thật tình quan tâm hắn, chuyện này làm nội tâm của hắn ấm áp.</w:t>
      </w:r>
    </w:p>
    <w:p>
      <w:pPr>
        <w:pStyle w:val="BodyText"/>
      </w:pPr>
      <w:r>
        <w:t xml:space="preserve">Kỷ Thanh Vũ bị Nhạc Trọng nhìn chằm chằm thì gương mặt nóng lên, gò má đỏ ửng, muốn buông Nhạc Trọng ra, lại lo lắng kinh động thương thế của Nhạc Trọng.</w:t>
      </w:r>
    </w:p>
    <w:p>
      <w:pPr>
        <w:pStyle w:val="BodyText"/>
      </w:pPr>
      <w:r>
        <w:t xml:space="preserve">Nhạc Trọng nhìn qua Kỷ Thanh Vũ thẹn thùng vô hạn thì trong nội tâm nóng lên. Ban đầu ở trong trường đại học, Trần Ngọc cùng Kỷ Thanh Vũ chính là tình nhân trong mộng của vô số nam nhân. Lúc trước Nhạc Trọng cũng từng gặp qua Kỷ Thanh Vũ vài lần. Nhưng mà hắn biết rõ mình, biết rõ chính mình cùng Kỷ Thanh Vũ so ở mặt nào cũng chênh lệch thật xa, song phương căn bản không có khả năng cùng xuất hiện. Nhưng mà bây giờ hắn lại nằm trên đùi tràn ngập co dãn của Kỷ Thanh Vũ, trong lòng lại vô cùng hưng phấn.</w:t>
      </w:r>
    </w:p>
    <w:p>
      <w:pPr>
        <w:pStyle w:val="BodyText"/>
      </w:pPr>
      <w:r>
        <w:t xml:space="preserve">Nhạc Trọng thoáng cái ngồi dậy, sau đó ôm lấy Kỷ Thanh Vũ vào lòng.</w:t>
      </w:r>
    </w:p>
    <w:p>
      <w:pPr>
        <w:pStyle w:val="BodyText"/>
      </w:pPr>
      <w:r>
        <w:t xml:space="preserve">Kỷ Thanh Vũ mang theo làn gió thơm yếu đuối tựa vào trong ngực Nhạc Trọng, nàng cảm nhận được dục vọng của Nhạc Trọng, khuôn mặt đỏ lên có chút giãy dụa nói:</w:t>
      </w:r>
    </w:p>
    <w:p>
      <w:pPr>
        <w:pStyle w:val="BodyText"/>
      </w:pPr>
      <w:r>
        <w:t xml:space="preserve">- Không muốn! Nhạc Trọng, hiện tại thương thế của tôi không tốt, tôi cũng chưa chuẩn bị tâm lý, sau khi thương thế tốt hơn, từ Ô Lan sơn mạch trở về. Tôi sẽ giao thân thể cho anh.</w:t>
      </w:r>
    </w:p>
    <w:p>
      <w:pPr>
        <w:pStyle w:val="BodyText"/>
      </w:pPr>
      <w:r>
        <w:t xml:space="preserve">- Một lời đã định! ! Không cho phép chơi xấu!</w:t>
      </w:r>
    </w:p>
    <w:p>
      <w:pPr>
        <w:pStyle w:val="BodyText"/>
      </w:pPr>
      <w:r>
        <w:t xml:space="preserve">Nhạc Trọng nghe vậy đại hỉ hôn lên gương mặt bóng loáng của Kỷ Thanh Vũ một cái, sau đó xông vào phòng tắm tẩy rửa thân thể.</w:t>
      </w:r>
    </w:p>
    <w:p>
      <w:pPr>
        <w:pStyle w:val="BodyText"/>
      </w:pPr>
      <w:r>
        <w:t xml:space="preserve">Sau khi Nhạc Trọng tắm xong thì giai nhân đã biến mất rồi, làm cho hắn hơi có chút phiền muộn.</w:t>
      </w:r>
    </w:p>
    <w:p>
      <w:pPr>
        <w:pStyle w:val="BodyText"/>
      </w:pPr>
      <w:r>
        <w:t xml:space="preserve">Ngày hôm sau, Nhạc Trọng đã gọi Liệt Minh tới:</w:t>
      </w:r>
    </w:p>
    <w:p>
      <w:pPr>
        <w:pStyle w:val="BodyText"/>
      </w:pPr>
      <w:r>
        <w:t xml:space="preserve">- Hiện giờ có muốn tấn chức làm lữ trưởng không?</w:t>
      </w:r>
    </w:p>
    <w:p>
      <w:pPr>
        <w:pStyle w:val="BodyText"/>
      </w:pPr>
      <w:r>
        <w:t xml:space="preserve">- Nguyện ý quên mình phục vụ cho thủ lĩnh!</w:t>
      </w:r>
    </w:p>
    <w:p>
      <w:pPr>
        <w:pStyle w:val="BodyText"/>
      </w:pPr>
      <w:r>
        <w:t xml:space="preserve">Liệt Minh vừa nghe nói như vậy thì trong lòng hưng phấn, hai mắt của hắn tinh quang chớp động nhìn qua Nhạc Trọng chào theo nghi thức quân đội, lớn tiếng nói.</w:t>
      </w:r>
    </w:p>
    <w:p>
      <w:pPr>
        <w:pStyle w:val="BodyText"/>
      </w:pPr>
      <w:r>
        <w:t xml:space="preserve">Liệt Minh là nam nhân có tâm cầu công danh phú quý, hắn một lòng muốn bò lên cao, trở thành đại quan rạng rỡ tổ tông. Hắn đối với thăng quan so với rất nhiều quan lại dưới trướng Nhạc Trọng còn nhiệt tình hơn nhiều.</w:t>
      </w:r>
    </w:p>
    <w:p>
      <w:pPr>
        <w:pStyle w:val="BodyText"/>
      </w:pPr>
      <w:r>
        <w:t xml:space="preserve">Nhạc Trọng nhìn chằm chằm vào Liệt Minh, nói:</w:t>
      </w:r>
    </w:p>
    <w:p>
      <w:pPr>
        <w:pStyle w:val="BodyText"/>
      </w:pPr>
      <w:r>
        <w:t xml:space="preserve">- Quy cũ của tôi anh chắc hiểu rõ! Tấn chức đề bạt cần quân công! Tôi giao cho anh nhiệm vụ gian khổ, chỉ cần có thể hoàn thành, tôi sẽ thăng chức lữ trưởng cho anh ngay! Nếu không cách nào hoàn thành cũng có thể cự tuyệt. Tôi hy vọng tổ kiến một chi du kích chuyên phá hư và hủy diệt, mục tiêu chính là Mãn Châu quốc, Đột Quyết đế quốc, Mông Cổ quốc ba thế lực. Tận khả năng tiêu diệt sinh lực địch, phá hư phương diện sản xuất của đối phương. Dù sử dụng thủ đoạn gì cũng được. Tôi chỉ cho anh năm mươi người tiến hóa tinh nhuệ, vũ khí và lương thực tiếp tế. Những người còn lại toàn bộ do anh kéo tới. Nếu như có thể làm trọng thương ba thế lực, tôi hứa hẹn cho anh làm lữ trưởng, tương lai lữ đoàn này sẽ có ít nhất ba trăm người tiến hóa! Tương lai cải biên trở thành sư đoàn thì tôi cũng ưu ái cho anh trước tien.</w:t>
      </w:r>
    </w:p>
    <w:p>
      <w:pPr>
        <w:pStyle w:val="BodyText"/>
      </w:pPr>
      <w:r>
        <w:t xml:space="preserve">Liệt Minh lúc này cuồng nhiệt nói:</w:t>
      </w:r>
    </w:p>
    <w:p>
      <w:pPr>
        <w:pStyle w:val="BodyText"/>
      </w:pPr>
      <w:r>
        <w:t xml:space="preserve">- Thuộc hạ cam đoan hoàn thành nhiệm vụ!</w:t>
      </w:r>
    </w:p>
    <w:p>
      <w:pPr>
        <w:pStyle w:val="BodyText"/>
      </w:pPr>
      <w:r>
        <w:t xml:space="preserve">Cầu phú quý trong nguy hiểm, Liệt Minh biết rõ nhiệm vụ này vô cùng gian nan, nhưng mà tâm cầu phú quý làm cho hắn quyết định hoàn thành nhiệm vụ của Nhạc Trọng giao cho. Dù sao hắn mạo hiểm đi vào thảo nguyên chính là vì làm quan, trở thành một thành viên hạch tâm trong thế lực của Nhạc Trọng, trở thành khai quốc công thần trong tương lai.</w:t>
      </w:r>
    </w:p>
    <w:p>
      <w:pPr>
        <w:pStyle w:val="Compact"/>
      </w:pPr>
      <w:r>
        <w:t xml:space="preserve">Liệt Minh không thể nghi ngờ là người có phách lực mạnh mẽ, hắn chọn lựa trong bộ hạ năm mươi người, lại từ trong Tề Mộc Huyện chiêu mộ thêm một trăm người chịu đủ tra tấn khôi phục tự do, hận ý với ba thế lực khắc sâu vào xương, sau đó mang đủ vũ khí trang bị cưỡi hắc lân mã tiến vào trong thảo nguyên.</w:t>
      </w:r>
      <w:r>
        <w:br w:type="textWrapping"/>
      </w:r>
      <w:r>
        <w:br w:type="textWrapping"/>
      </w:r>
    </w:p>
    <w:p>
      <w:pPr>
        <w:pStyle w:val="Heading2"/>
      </w:pPr>
      <w:bookmarkStart w:id="873" w:name="chương-852-biến-dị-hành-quân-nghĩ-quần."/>
      <w:bookmarkEnd w:id="873"/>
      <w:r>
        <w:t xml:space="preserve">851. Chương 852: Biến Dị Hành Quân Nghĩ Quần.</w:t>
      </w:r>
    </w:p>
    <w:p>
      <w:pPr>
        <w:pStyle w:val="Compact"/>
      </w:pPr>
      <w:r>
        <w:br w:type="textWrapping"/>
      </w:r>
      <w:r>
        <w:br w:type="textWrapping"/>
      </w:r>
    </w:p>
    <w:p>
      <w:pPr>
        <w:pStyle w:val="BodyText"/>
      </w:pPr>
      <w:r>
        <w:t xml:space="preserve">Trong đại thảo nguyên này, những hắc lân mã so với ô tô dùng tốt hơn nhiều. Chúng không hao xăng, cái gì cũng ăn, thậm chí có thể trực tiếp ăn thi thể nhân loại.</w:t>
      </w:r>
    </w:p>
    <w:p>
      <w:pPr>
        <w:pStyle w:val="BodyText"/>
      </w:pPr>
      <w:r>
        <w:t xml:space="preserve">Mặt khác Nhạc Trọng mang theo Bạch Tiểu Thắng và năm mươi tên tinh nhuệ xuất phát đi tới Ô Lan sơn mạch.</w:t>
      </w:r>
    </w:p>
    <w:p>
      <w:pPr>
        <w:pStyle w:val="BodyText"/>
      </w:pPr>
      <w:r>
        <w:t xml:space="preserve">Kỷ Thanh Vũ cũng là nữ nhân thông minh tài giỏi. Nhạc Trọng rời đi thì nàng gấp rút huấn luyện Thường Thắng Quân, hơn nữa dựa theo chỉ thị còn sót lại Nhạc Trọng, dùng Tư Đồ Tẫn lão binh thành lập một binh đoàn.</w:t>
      </w:r>
    </w:p>
    <w:p>
      <w:pPr>
        <w:pStyle w:val="BodyText"/>
      </w:pPr>
      <w:r>
        <w:t xml:space="preserve">Trừ những quân chính quy này ra, Kỷ Thanh Vũ chọn ra một vạn nam nhân sống sót của Tề Mộc Huyện huấn luyện làm quân dự bị. Lúc tối hậu còn có quân bổ sung mà dùng.</w:t>
      </w:r>
    </w:p>
    <w:p>
      <w:pPr>
        <w:pStyle w:val="BodyText"/>
      </w:pPr>
      <w:r>
        <w:t xml:space="preserve">Quân dự bị trước tận thế là dân binh. Tại Hồ Nam, Quảng Tây bên kia, Nhạc Trọng có hơn hai vạn quân tinh nhuệ. Nhưng mà quân dự bị lại tới mười vạn.</w:t>
      </w:r>
    </w:p>
    <w:p>
      <w:pPr>
        <w:pStyle w:val="BodyText"/>
      </w:pPr>
      <w:r>
        <w:t xml:space="preserve">Trong tận thế này, nhân loại chẳng những phải phòng thủ biến dị thú, tang thi, còn phải phòng bị nhân loại, mà vũ lực tuyệt đối không thể thiếu.</w:t>
      </w:r>
    </w:p>
    <w:p>
      <w:pPr>
        <w:pStyle w:val="BodyText"/>
      </w:pPr>
      <w:r>
        <w:t xml:space="preserve">...</w:t>
      </w:r>
    </w:p>
    <w:p>
      <w:pPr>
        <w:pStyle w:val="BodyText"/>
      </w:pPr>
      <w:r>
        <w:t xml:space="preserve">Ở trong đại thảo nguyên kia, một chiếc xe chở dầu lớn. Hai chiếc xe súng máy, mười chiếc xe Hummer chạy trên đại lộ. Đoàn xe này chính là đoàn xe của Nhạc Trọng.</w:t>
      </w:r>
    </w:p>
    <w:p>
      <w:pPr>
        <w:pStyle w:val="BodyText"/>
      </w:pPr>
      <w:r>
        <w:t xml:space="preserve">Tư Đồ Tẫn chỉ tay về phía trước.</w:t>
      </w:r>
    </w:p>
    <w:p>
      <w:pPr>
        <w:pStyle w:val="BodyText"/>
      </w:pPr>
      <w:r>
        <w:t xml:space="preserve">- Phía trước chính là Ô Lan Trấn! Xuyên qua Ô Lan Trấn chính là Ô Lan sơn mạch!</w:t>
      </w:r>
    </w:p>
    <w:p>
      <w:pPr>
        <w:pStyle w:val="BodyText"/>
      </w:pPr>
      <w:r>
        <w:t xml:space="preserve">Nhạc Trọng ngồi ở trong xe Hammer nhìn qua cửa kính thủy qua phía trước mặt, chỉ thấy ở phương xa chính là Ô Lan sơn mạch núi non trùng điệp.</w:t>
      </w:r>
    </w:p>
    <w:p>
      <w:pPr>
        <w:pStyle w:val="BodyText"/>
      </w:pPr>
      <w:r>
        <w:t xml:space="preserve">Ô Lan sơn mạch trước tận thế vô cùng to lớn, ở bên trong có vô số động vật hoang dã và thực vật. Trước tận thế là bảo khố của các nhà sinh vật học, nhưng mà bây giờ là cấm địa của nhân loại. Ở nơi này chiếm cứ vô số biến dị động thực vật, là sát thủ đáng sợ của nhân loại.</w:t>
      </w:r>
    </w:p>
    <w:p>
      <w:pPr>
        <w:pStyle w:val="BodyText"/>
      </w:pPr>
      <w:r>
        <w:t xml:space="preserve">Phanh! Phanh! Phanh!</w:t>
      </w:r>
    </w:p>
    <w:p>
      <w:pPr>
        <w:pStyle w:val="BodyText"/>
      </w:pPr>
      <w:r>
        <w:t xml:space="preserve">Nhạc Trọng vừa chạy lên không lâu thì nghe được tiếng súng vang vọng, âm thanh tiếng súng trong không gian thanh vắng truyền đi rất rõ ràng.</w:t>
      </w:r>
    </w:p>
    <w:p>
      <w:pPr>
        <w:pStyle w:val="BodyText"/>
      </w:pPr>
      <w:r>
        <w:t xml:space="preserve">- Có địch nhân!</w:t>
      </w:r>
    </w:p>
    <w:p>
      <w:pPr>
        <w:pStyle w:val="BodyText"/>
      </w:pPr>
      <w:r>
        <w:t xml:space="preserve">Sắc mặt Nhạc Trọng đại biến từ trong chiếc Hammer nhảy ra ngoài.</w:t>
      </w:r>
    </w:p>
    <w:p>
      <w:pPr>
        <w:pStyle w:val="BodyText"/>
      </w:pPr>
      <w:r>
        <w:t xml:space="preserve">Mà Ngân Sương vẫn ỷ lại Nhạc Trọng nằm trong ngực của hắn cũng thuận thế nhảy ra ngoài.</w:t>
      </w:r>
    </w:p>
    <w:p>
      <w:pPr>
        <w:pStyle w:val="BodyText"/>
      </w:pPr>
      <w:r>
        <w:t xml:space="preserve">Dùng trình độ cường hóa của Nhạc Trọng hiện giờ, hắn lập tức bộc phát tốc độ còn nhanh hơn Hammer nhiều lắm. Ngồi trong Hammer ngược lại không an toàn.</w:t>
      </w:r>
    </w:p>
    <w:p>
      <w:pPr>
        <w:pStyle w:val="BodyText"/>
      </w:pPr>
      <w:r>
        <w:t xml:space="preserve">Cơ hồ cùng một thời gian, trừ hai chiếc xe súng máy ra, các chiến sĩ trong các chiến xe còn lại lập tức lao ra bên ngoài.</w:t>
      </w:r>
    </w:p>
    <w:p>
      <w:pPr>
        <w:pStyle w:val="BodyText"/>
      </w:pPr>
      <w:r>
        <w:t xml:space="preserve">Không cần Nhạc Trọng hạ đạt mệnh lệnh. Bạch Tiểu Thắng dẫn theo năm tên bộ hạ lập tức chạy thẳng về phía trước dò xét.</w:t>
      </w:r>
    </w:p>
    <w:p>
      <w:pPr>
        <w:pStyle w:val="BodyText"/>
      </w:pPr>
      <w:r>
        <w:t xml:space="preserve">Chỉ chốc lát, một gã chiến sĩ chạy tới bên người của Nhạc Trọng nói:</w:t>
      </w:r>
    </w:p>
    <w:p>
      <w:pPr>
        <w:pStyle w:val="BodyText"/>
      </w:pPr>
      <w:r>
        <w:t xml:space="preserve">- Thủ lĩnh! Là chiến sĩ Thiên Đường Thần Quốc và một đám lực lượng vũ trang không rõ lai lịch đang chiến đấu.</w:t>
      </w:r>
    </w:p>
    <w:p>
      <w:pPr>
        <w:pStyle w:val="BodyText"/>
      </w:pPr>
      <w:r>
        <w:t xml:space="preserve">- Tôi biết rõ! Tôi đi nhìn một chút, các người ở đây chờ lệnh!</w:t>
      </w:r>
    </w:p>
    <w:p>
      <w:pPr>
        <w:pStyle w:val="BodyText"/>
      </w:pPr>
      <w:r>
        <w:t xml:space="preserve">Nhạc Trọng lưu lại một câu mang theo Ngân Sương nhanh chóng lao qua phía trước.</w:t>
      </w:r>
    </w:p>
    <w:p>
      <w:pPr>
        <w:pStyle w:val="BodyText"/>
      </w:pPr>
      <w:r>
        <w:t xml:space="preserve">Nhạc Trọng rất nhanh đã đi lên sườn núi nhỏ, ở trên sườn núi nhỏ này có Nhạc Trọng và bọn người Bạch Tiểu Thắng.</w:t>
      </w:r>
    </w:p>
    <w:p>
      <w:pPr>
        <w:pStyle w:val="BodyText"/>
      </w:pPr>
      <w:r>
        <w:t xml:space="preserve">Nhạc Trọng nằm rạp trên mặt đất nhìn qua phía dưới, chỉ thấy bên dưới là quân đoàn tài quyết giả chừng hai ngàn người đang phát động tấn công vào Ô Lan Trấn.</w:t>
      </w:r>
    </w:p>
    <w:p>
      <w:pPr>
        <w:pStyle w:val="BodyText"/>
      </w:pPr>
      <w:r>
        <w:t xml:space="preserve">Trên bầu trời có mười hai chiếc trực thăng vũ trang hổ thức không ngừng bắn hỏa tiễn, đạn lửa vào trong Ô Lan Trấn bên kia.</w:t>
      </w:r>
    </w:p>
    <w:p>
      <w:pPr>
        <w:pStyle w:val="BodyText"/>
      </w:pPr>
      <w:r>
        <w:t xml:space="preserve">Trên mặt đất từng chiếc pháo tự hành, xe phóng hỏa tiễn không ngừng bắn vào trong trấn nhỏ.</w:t>
      </w:r>
    </w:p>
    <w:p>
      <w:pPr>
        <w:pStyle w:val="BodyText"/>
      </w:pPr>
      <w:r>
        <w:t xml:space="preserve">Cả Ô Lan Trấn lâm vào trong biển lửa, ở trong biển lửa có một đám phần tử vũ trang đang cầm súng trường chống cự kịch liệt, bọn họ chống cự cực kỳ ương ngạnh. Nhưng mà dưới công kích cường thế của Thiên Đường Thần Quốc thì bọn họ liên tục bại lui. Nhạc Trọng nhìn thấy chính là cảnh bên kia bắt đầu sụp đổ, đại bộ phận người chết trận, hai ngàn tài quyết giả bắt đầu tiến vào trong trấn nhỏ.</w:t>
      </w:r>
    </w:p>
    <w:p>
      <w:pPr>
        <w:pStyle w:val="BodyText"/>
      </w:pPr>
      <w:r>
        <w:t xml:space="preserve">Nhạc Trọng nhìn qua Ô Lan Trấn biến thành biển lửa thì thở dài, nói:</w:t>
      </w:r>
    </w:p>
    <w:p>
      <w:pPr>
        <w:pStyle w:val="BodyText"/>
      </w:pPr>
      <w:r>
        <w:t xml:space="preserve">- Chúng ta tới muộn!</w:t>
      </w:r>
    </w:p>
    <w:p>
      <w:pPr>
        <w:pStyle w:val="BodyText"/>
      </w:pPr>
      <w:r>
        <w:t xml:space="preserve">Nếu như Nhạc Trọng đi sớm hơn một ngày, bọn họ còn có năng lực giúp phần tử vũ trang trong Ô Lan Trấn bên ngăn cản Thiên Đường Thần Quốc tiến công.</w:t>
      </w:r>
    </w:p>
    <w:p>
      <w:pPr>
        <w:pStyle w:val="BodyText"/>
      </w:pPr>
      <w:r>
        <w:t xml:space="preserve">Nhưng mà bây giờ Thiên Đường Thần Quốc đã lấy được thắng lợi hoàn toàn, bây giờ bọn người Nhạc Trọng phát động tấn công vào Thiên Đường Thần Quốc, kết quả tốt nhất chính là lưỡng bại câu thương.</w:t>
      </w:r>
    </w:p>
    <w:p>
      <w:pPr>
        <w:pStyle w:val="BodyText"/>
      </w:pPr>
      <w:r>
        <w:t xml:space="preserve">Phía dưới chính là tinh nhuệ tài quyết giả của Thiên Đường Thần Quốc. Bọn họ mỗi người đều trải qua chuyển đổi chức nghiệp làm binh sĩ. Sức chiến đấu vượt xa binh lính thường, cộng thêm bọn họ có lựu đạn, hỏa tiễn chống tăng, pháo, bom điều khiển tử xa là những vũ khí sát thương mạnh mẽ, cho dù mạnh như Nhạc Trọng không cẩn thận cũng có thể chết.</w:t>
      </w:r>
    </w:p>
    <w:p>
      <w:pPr>
        <w:pStyle w:val="BodyText"/>
      </w:pPr>
      <w:r>
        <w:t xml:space="preserve">Đúng lúc này, dị biến nảy sinh, đột nhiên từ xa có một thứ gì đó mờ mịt bay nhanh qua hướng Ô Lan Trấn.</w:t>
      </w:r>
    </w:p>
    <w:p>
      <w:pPr>
        <w:pStyle w:val="BodyText"/>
      </w:pPr>
      <w:r>
        <w:t xml:space="preserve">- Bát cấp quái vật: biến dị Hành Quân Nghĩ! Là con kiến hình thành quân đoàn ăn thịt.</w:t>
      </w:r>
    </w:p>
    <w:p>
      <w:pPr>
        <w:pStyle w:val="BodyText"/>
      </w:pPr>
      <w:r>
        <w:t xml:space="preserve">Nhạc Trọng tập trung nhìn vào, chỉ thấy một đám kiến lớn bằng nắm tay, có được hai cái càng đem to lớn khủng bố đang bay thẳng về hướng Ô Lan Trấn. Hắn lập tức sinh ra cảm giác sởn hết gai ốc, biến dị Hành Quân Nghĩ số lượng vượt qua mười vạn con, thứ này còn dáng sợ hơn thi bầy ba phần.</w:t>
      </w:r>
    </w:p>
    <w:p>
      <w:pPr>
        <w:pStyle w:val="BodyText"/>
      </w:pPr>
      <w:r>
        <w:t xml:space="preserve">Mười hai chiếc trực thăng vũ trang hổ thức trên bầu trời lập tức phát hiện ra sự xuất hiện của bầy kiến, chúng lập tức bay tới trước biến dị Hành Quân Nghĩ trên không, không ngừng bắn đạn hỏa tiễn vào trong bầy kiến, nhấc lên từng ngọn lửa lớn thôn phệ bầy kiến.</w:t>
      </w:r>
    </w:p>
    <w:p>
      <w:pPr>
        <w:pStyle w:val="BodyText"/>
      </w:pPr>
      <w:r>
        <w:t xml:space="preserve">Vô số biến dị Hành Quân Nghĩ bị đạn hỏa tiễn của trực thăng vũ trang đốt thành tro tàn. Nhưng mà đột nhiên trong đám biến dị Hành Quân Nghĩ kia lại bay ra một đám Hành Quân Nghĩ biết bay, chúng lập tức vỗ cánh bay lên phía đám trực thăng vũ trang, chúng phun ra một chất axit mạnh ăn mòn lớp giáp của trực thăng, sau đó dùng cái càng lớn của mình xé vỡ giáp.</w:t>
      </w:r>
    </w:p>
    <w:p>
      <w:pPr>
        <w:pStyle w:val="BodyText"/>
      </w:pPr>
      <w:r>
        <w:t xml:space="preserve">Không bao lâu một chiếc trực thăng vũ trang bị xé tan, đại lượng biến dị Hành Quân Nghĩ tiến vào trong trực thăng vũ trang ăn sạch người lái.</w:t>
      </w:r>
    </w:p>
    <w:p>
      <w:pPr>
        <w:pStyle w:val="BodyText"/>
      </w:pPr>
      <w:r>
        <w:t xml:space="preserve">Nương theo đó là âm thanh kêu thảm thiết vang lên, mất đi người điều khiển thì trực thăng vũ trang này rơi thẳng xuống đất và biến thành quả cầu lửa.</w:t>
      </w:r>
    </w:p>
    <w:p>
      <w:pPr>
        <w:pStyle w:val="BodyText"/>
      </w:pPr>
      <w:r>
        <w:t xml:space="preserve">Nếu mười hai trực thăng vũ trang hổ thức vận đụng tốt, đủ để cải biến chiến tranh quy mô một ngàn người. Những chiếc trực thăng vũ trang này bị phá hủy thì da đầu của Nhạc Trọng run lên.</w:t>
      </w:r>
    </w:p>
    <w:p>
      <w:pPr>
        <w:pStyle w:val="BodyText"/>
      </w:pPr>
      <w:r>
        <w:t xml:space="preserve">Nhạc Trọng nhìn qua những trực thăng vũ trang bị biến dị Hành Quân Nghĩ phá hủy thì biến sắc, trầm giọng quát lên:</w:t>
      </w:r>
    </w:p>
    <w:p>
      <w:pPr>
        <w:pStyle w:val="BodyText"/>
      </w:pPr>
      <w:r>
        <w:t xml:space="preserve">- Mau bỏ đi! Mau bỏ đi! ! Bạch Tiểu Thắng, lập tức cho người lui lại, chờ lệnh của tôi!</w:t>
      </w:r>
    </w:p>
    <w:p>
      <w:pPr>
        <w:pStyle w:val="BodyText"/>
      </w:pPr>
      <w:r>
        <w:t xml:space="preserve">Bạch Tiểu Thắng vung tay lên, mang theo vài tên trinh sát lập tức chạy ra khỏi nơi này. Tốc độ của Nhạc Trọng cực kỳ nhanh chóng, tuy nhiên hắn rất khó bảo hộ những chiến sĩ này trong bầy kiến, nhưng mà một mình một người hắn lại dễ dàng thoát ra khỏi miệng của đám kiến này.</w:t>
      </w:r>
    </w:p>
    <w:p>
      <w:pPr>
        <w:pStyle w:val="BodyText"/>
      </w:pPr>
      <w:r>
        <w:t xml:space="preserve">Tài quyết giả trong Ô Lan Trấn hiển nhiên cũng phát hiện ra đám kiến này rồi, bọn họ cực kỳ chật vật chạy vào trong Ô Lan Trấn.</w:t>
      </w:r>
    </w:p>
    <w:p>
      <w:pPr>
        <w:pStyle w:val="BodyText"/>
      </w:pPr>
      <w:r>
        <w:t xml:space="preserve">Nhưng mà làm cho tài quyết giả tuyệt vọng là, những chiếc xe tăng, chiến xa bộ binh, xe gắn máy, xe súng máy đã sớm chạy đi từ sớm rồi, hoàn toàn vứt bỏ những chiến sĩ như bọn họ.</w:t>
      </w:r>
    </w:p>
    <w:p>
      <w:pPr>
        <w:pStyle w:val="Compact"/>
      </w:pPr>
      <w:r>
        <w:t xml:space="preserve">Những con biến dị Hành Quân Nghĩ tốc độ rất nhanh, lực phòng ngự của chúng cũng yếu, người bình thường dùng sức đạp một cái là giết được chúng rồi, nhưng mà tốc độ của chúng rất nhanh, toàn lực phát chạy thì có thể đi được tám mươi cây số một giờ. Những đám vũ khí hạng nặng kia không muốn lãng phí tài nguyên cho đám chiến hữu này.</w:t>
      </w:r>
      <w:r>
        <w:br w:type="textWrapping"/>
      </w:r>
      <w:r>
        <w:br w:type="textWrapping"/>
      </w:r>
    </w:p>
    <w:p>
      <w:pPr>
        <w:pStyle w:val="Heading2"/>
      </w:pPr>
      <w:bookmarkStart w:id="874" w:name="chương-853-cứu-người."/>
      <w:bookmarkEnd w:id="874"/>
      <w:r>
        <w:t xml:space="preserve">852. Chương 853: Cứu Người.</w:t>
      </w:r>
    </w:p>
    <w:p>
      <w:pPr>
        <w:pStyle w:val="Compact"/>
      </w:pPr>
      <w:r>
        <w:br w:type="textWrapping"/>
      </w:r>
      <w:r>
        <w:br w:type="textWrapping"/>
      </w:r>
    </w:p>
    <w:p>
      <w:pPr>
        <w:pStyle w:val="BodyText"/>
      </w:pPr>
      <w:r>
        <w:t xml:space="preserve">- Đáng chết! ! Những tên da trắng đáng chết! ! Thực con mẹ nó xuống địa ngục cả đi!</w:t>
      </w:r>
    </w:p>
    <w:p>
      <w:pPr>
        <w:pStyle w:val="BodyText"/>
      </w:pPr>
      <w:r>
        <w:t xml:space="preserve">- Thảo! ! Đám da trắng này dám bán đứng chúng ta, bọn ta bị chúng bán đứng? Thảo! ! Nếu có kiếp sau tao sẽ giết sạch đám người da trắng.</w:t>
      </w:r>
    </w:p>
    <w:p>
      <w:pPr>
        <w:pStyle w:val="BodyText"/>
      </w:pPr>
      <w:r>
        <w:t xml:space="preserve">"..."</w:t>
      </w:r>
    </w:p>
    <w:p>
      <w:pPr>
        <w:pStyle w:val="BodyText"/>
      </w:pPr>
      <w:r>
        <w:t xml:space="preserve">Những tên tài quyết giả da đen, da vàng, trong đó đại bộ phận là người Trung Quốc.</w:t>
      </w:r>
    </w:p>
    <w:p>
      <w:pPr>
        <w:pStyle w:val="BodyText"/>
      </w:pPr>
      <w:r>
        <w:t xml:space="preserve">Trong tận thế rất nhiều người ngã theo chiều gió. Chỉ cần có thể sống sót, rất nhiều người Trung Quốc đầu nhập vào người ngoại quốc, bán mạng cho người ngoại quốc không là gì. Khí tiết dân tộc thì càng không cần nói.</w:t>
      </w:r>
    </w:p>
    <w:p>
      <w:pPr>
        <w:pStyle w:val="BodyText"/>
      </w:pPr>
      <w:r>
        <w:t xml:space="preserve">Thiên Đường Thần Quốc tổ kiến tài quyết giả trên thảo nguyên lấy người Trung Quốc làm sườn, hiện tại gặp nguy hiểm thì đám người Châu Âu da trắng kia lập tức bỏ chạy trơớc tiên.</w:t>
      </w:r>
    </w:p>
    <w:p>
      <w:pPr>
        <w:pStyle w:val="BodyText"/>
      </w:pPr>
      <w:r>
        <w:t xml:space="preserve">Một gã đạ hán khôi ngô hiển nhiên có uy vọng cực lớn nói:</w:t>
      </w:r>
    </w:p>
    <w:p>
      <w:pPr>
        <w:pStyle w:val="BodyText"/>
      </w:pPr>
      <w:r>
        <w:t xml:space="preserve">- Lui! ! Lui về Ô Lan Trấn thủ vững! Chỉ có như vậy chúng ta mới có một tia cơ hội.</w:t>
      </w:r>
    </w:p>
    <w:p>
      <w:pPr>
        <w:pStyle w:val="BodyText"/>
      </w:pPr>
      <w:r>
        <w:t xml:space="preserve">Dưới sự dẫn dắt của đại hán khôi ngô, hai ngàn tên tài quyết giả lập tức chạy thẳng vào trong Ô Lan Trấn.</w:t>
      </w:r>
    </w:p>
    <w:p>
      <w:pPr>
        <w:pStyle w:val="BodyText"/>
      </w:pPr>
      <w:r>
        <w:t xml:space="preserve">Những biến dị Hành Quân Nghĩ kia giống như có thể ngửi được mùi nhân loại, giống như thủy triều cuốn qua phía Ô Lan Trấn.</w:t>
      </w:r>
    </w:p>
    <w:p>
      <w:pPr>
        <w:pStyle w:val="BodyText"/>
      </w:pPr>
      <w:r>
        <w:t xml:space="preserve">Những tài quyết giả tiến vào trong Ô Lan Trấn lập tức giơ súng bắn thẳng vào đám biến dị Hành Quân Nghĩ.</w:t>
      </w:r>
    </w:p>
    <w:p>
      <w:pPr>
        <w:pStyle w:val="BodyText"/>
      </w:pPr>
      <w:r>
        <w:t xml:space="preserve">Dưới làn đạn dày đặc này không ngừng có biến dị Hành Quân Nghĩ bị bắn chết, nhưng mà tốc độ của biến dị Hành Quân Nghĩ thật sự là quá nhanh. Chúng trả giá bằng đại lượng thương vong lao qua phía đám người còn ở bên ngoài, càng cứng rắn như thép của chúng cắn vào đùi của đám người bên ngoài.</w:t>
      </w:r>
    </w:p>
    <w:p>
      <w:pPr>
        <w:pStyle w:val="BodyText"/>
      </w:pPr>
      <w:r>
        <w:t xml:space="preserve">- Ah đau quá! ! Đau quá!</w:t>
      </w:r>
    </w:p>
    <w:p>
      <w:pPr>
        <w:pStyle w:val="BodyText"/>
      </w:pPr>
      <w:r>
        <w:t xml:space="preserve">Tên chiến sĩ bị cắn trúng phát ra tiếng đau đớn tê tâm liệt phế, chân của hắn lập tức bị biến dị Hành Quân Nghĩ cắn ra lỗ máu lớn, hắn dùng tay vỗ, một cái tát là đập bẹp biến dị Hành Quân Nghĩ.</w:t>
      </w:r>
    </w:p>
    <w:p>
      <w:pPr>
        <w:pStyle w:val="BodyText"/>
      </w:pPr>
      <w:r>
        <w:t xml:space="preserve">- Ah! ! Ah!</w:t>
      </w:r>
    </w:p>
    <w:p>
      <w:pPr>
        <w:pStyle w:val="BodyText"/>
      </w:pPr>
      <w:r>
        <w:t xml:space="preserve">Thân thể biến dị Hành Quân Nghĩ vừa bẹp thì vô số axit bắn ra khắp nơi, axit ăn mòn tay và chân của tên này, tay và chân của hắn đau đớn làm hắn lăn lộn trên mặt đất.</w:t>
      </w:r>
    </w:p>
    <w:p>
      <w:pPr>
        <w:pStyle w:val="BodyText"/>
      </w:pPr>
      <w:r>
        <w:t xml:space="preserve">- Không muốn! ! Không muốn!</w:t>
      </w:r>
    </w:p>
    <w:p>
      <w:pPr>
        <w:pStyle w:val="BodyText"/>
      </w:pPr>
      <w:r>
        <w:t xml:space="preserve">Thời điểm này những người khác cũng lọt vào miệng của biến dị Hành Quân Nghĩ, hơn hơn mười biến dị Hành Quân Nghĩ đã thập phần nhanh nhẹn leo lên thân thể của những người này. Mở cái miệng lớn của chúng ta không ngừng ăn thịt của họ.</w:t>
      </w:r>
    </w:p>
    <w:p>
      <w:pPr>
        <w:pStyle w:val="BodyText"/>
      </w:pPr>
      <w:r>
        <w:t xml:space="preserve">Đại lượng biến dị Hành Quân Nghĩ hết sức nhanh chóng bổ nhào vào thân thể của đám người này, rất nhanh bao phủ tên chiến sĩ bị cắn kia. Chỉ chốc lát thân thể tên này không nhúc nhích.</w:t>
      </w:r>
    </w:p>
    <w:p>
      <w:pPr>
        <w:pStyle w:val="BodyText"/>
      </w:pPr>
      <w:r>
        <w:t xml:space="preserve">Từng mảng lớn Hành Quân Nghĩ tán đi, chỉ còn lại xương trắng um tùm, trừ chuyện đó ra không còn chút thịt nát nào cả.</w:t>
      </w:r>
    </w:p>
    <w:p>
      <w:pPr>
        <w:pStyle w:val="BodyText"/>
      </w:pPr>
      <w:r>
        <w:t xml:space="preserve">Mà Hành Quân Nghĩ tiến công thì một đám tinh nhuệ tài quyết giả của Thiên Đường Thần Quốc bị cắn chỉ còn lại xương trắng.</w:t>
      </w:r>
    </w:p>
    <w:p>
      <w:pPr>
        <w:pStyle w:val="BodyText"/>
      </w:pPr>
      <w:r>
        <w:t xml:space="preserve">- Cứu bọn họ không?</w:t>
      </w:r>
    </w:p>
    <w:p>
      <w:pPr>
        <w:pStyle w:val="BodyText"/>
      </w:pPr>
      <w:r>
        <w:t xml:space="preserve">Nhạc Trọng nhìn thấy Thiên Đường Thần Quốc ném bỏ lại một đám tinh nhuệ ở nơi này thì suy nghĩ.</w:t>
      </w:r>
    </w:p>
    <w:p>
      <w:pPr>
        <w:pStyle w:val="BodyText"/>
      </w:pPr>
      <w:r>
        <w:t xml:space="preserve">Nhìn thấy Nhạc Trọng đã đến. Từng bầy biến dị Hành Quân Nghĩ nhanh chóng lao qua phía Nhạc Trọng, Nhạc Trọng đã sớm thay đổi vòng cổ vòi rồng, hắn phát động kỹ năng vòi rồng kèm theo, từng cơn cuồng phong lấy hắn làm trung tâm khuếch tán ra chung quanh, đem những con biến dị Hành Quân Nghĩ thổi ngã trái ngã phải.</w:t>
      </w:r>
    </w:p>
    <w:p>
      <w:pPr>
        <w:pStyle w:val="BodyText"/>
      </w:pPr>
      <w:r>
        <w:t xml:space="preserve">Những biến dị Hành Quân Nghĩ số lượng rất nhiều, nhưng mà lực lượng của chúng không được, bị gió thổi đi.</w:t>
      </w:r>
    </w:p>
    <w:p>
      <w:pPr>
        <w:pStyle w:val="BodyText"/>
      </w:pPr>
      <w:r>
        <w:t xml:space="preserve">Ô Lan Trấn giờ phút này tiếng súng nổ lớn, ầm ầm không ngừng bên tai. Tài quyết giả trong trấn không ngừng liều mạng. Bọn hắn không thèm quan tâm hao phí viên đạn, lựu đạn trên người cũng ném toàn bộ. Làm nhiều con kiến nổ thành bụi phấn.</w:t>
      </w:r>
    </w:p>
    <w:p>
      <w:pPr>
        <w:pStyle w:val="BodyText"/>
      </w:pPr>
      <w:r>
        <w:t xml:space="preserve">Những tài quyết giả này không hổ là chiến sĩ tinh nhuệ được Thiên Đường Thần Quốc bồi dưỡng ra, nếu là người bình thường chống lại vô số biến dị Hành Quân Nghĩ chỉ sợ đã sớm tuyệt vọng bỏ chạy rồi, mà những tài quyết giả này còn có được ý thức chiến đấu, đây là chuyện rất khó có được.</w:t>
      </w:r>
    </w:p>
    <w:p>
      <w:pPr>
        <w:pStyle w:val="BodyText"/>
      </w:pPr>
      <w:r>
        <w:t xml:space="preserve">Nhạc Trọng điều khiển vòi rồng thổi bay vô số biến dị Hành Quân Nghĩ đi, một màn này rất nhanh hấp dẫn chú ý của đám tài quyết giả trong Ô Lan Trấn.</w:t>
      </w:r>
    </w:p>
    <w:p>
      <w:pPr>
        <w:pStyle w:val="BodyText"/>
      </w:pPr>
      <w:r>
        <w:t xml:space="preserve">Nhạc Trọng lớn tiếng nói:</w:t>
      </w:r>
    </w:p>
    <w:p>
      <w:pPr>
        <w:pStyle w:val="BodyText"/>
      </w:pPr>
      <w:r>
        <w:t xml:space="preserve">- Tôi là Nhạc Trọng! Ta biết rõ các người là tài quyết giả của Thiên Đường Thần Quốc. Tôi và Thiên Đường Thần Quốc là tử địch. Bọn chúng đã sớm vứt bỏ các người, tôi lại nguyện ý cứu các người. Tôi tự hỏi nếu tôi cứu các người, các người có nguyện ý hiệu lực cho tôi không?</w:t>
      </w:r>
    </w:p>
    <w:p>
      <w:pPr>
        <w:pStyle w:val="BodyText"/>
      </w:pPr>
      <w:r>
        <w:t xml:space="preserve">Nhạc Trọng có thể không hao phí khí lực hay cái gì khác, bởi vậy việc này chẳng khác gì buôn bán không cần vốn.</w:t>
      </w:r>
    </w:p>
    <w:p>
      <w:pPr>
        <w:pStyle w:val="BodyText"/>
      </w:pPr>
      <w:r>
        <w:t xml:space="preserve">- Nguyện ý! ! Chỉ cần cứu lão tử, lão tử nguyện ý bán mạng ày!</w:t>
      </w:r>
    </w:p>
    <w:p>
      <w:pPr>
        <w:pStyle w:val="BodyText"/>
      </w:pPr>
      <w:r>
        <w:t xml:space="preserve">- Tốt! Nhạc Trọng. Chỉ cần mày dám từ trong bầy kiến đi cứu người, chỉ cần có thể bao cái bụng của lão tử thì lão tử bán mạng ày!</w:t>
      </w:r>
    </w:p>
    <w:p>
      <w:pPr>
        <w:pStyle w:val="BodyText"/>
      </w:pPr>
      <w:r>
        <w:t xml:space="preserve">"..."</w:t>
      </w:r>
    </w:p>
    <w:p>
      <w:pPr>
        <w:pStyle w:val="BodyText"/>
      </w:pPr>
      <w:r>
        <w:t xml:space="preserve">Một gã tài quyết giả lớn tiếng kêu lên. Bọn họ bán mạng cho Thiên Đường Thần Quốc chỉ là vì sông sót, sống sót rất tốt. Chuyển đổi cổng và sân thì bọn họ bán mạng cho Nhạc Trọng cũng không có gì cả.</w:t>
      </w:r>
    </w:p>
    <w:p>
      <w:pPr>
        <w:pStyle w:val="BodyText"/>
      </w:pPr>
      <w:r>
        <w:t xml:space="preserve">Kết quả không có lực ngưng tụ. Loại tình huống này tuyệt đối sẽ xuất hiện ở Mông Cổ quốc, Mãn Châu quốc, Đột Quyết đế quốc, bởi vì hạch tâm của bọn họ là dân tộc mình. Hơn nữa phần tử dân tộc cực đoan gắt gao khống chế bọn họ, cho dù bọn họ bị đánh bại, bọn họ không dễ dàng cho Nhạc Trọng sử dụng.</w:t>
      </w:r>
    </w:p>
    <w:p>
      <w:pPr>
        <w:pStyle w:val="BodyText"/>
      </w:pPr>
      <w:r>
        <w:t xml:space="preserve">Tù binh của Nhạc Trọng có mấy trăm tên tinh nhuệ dưới trướng Mông Cổ vương đình, nhưng mà người nguyện ý làm việc cho hắn không có bao nhiêu, đây chính là mị lực của chủ nghĩa dân tộc cực đoan.</w:t>
      </w:r>
    </w:p>
    <w:p>
      <w:pPr>
        <w:pStyle w:val="BodyText"/>
      </w:pPr>
      <w:r>
        <w:t xml:space="preserve">Một tên nam tử trung niên có uy vọng cực lớn rống lên:</w:t>
      </w:r>
    </w:p>
    <w:p>
      <w:pPr>
        <w:pStyle w:val="BodyText"/>
      </w:pPr>
      <w:r>
        <w:t xml:space="preserve">- Tôi là phó quân đoàn trường Trình Hồng Nhất của Thiên Đường Thần Quốc trong Mông Cổ. Nhạc Trọng, chỉ cần anh cứu mọi người, lại bao cái bụng cho chúng tôi, chúng tôi sẽ bán mạng cho anh!</w:t>
      </w:r>
    </w:p>
    <w:p>
      <w:pPr>
        <w:pStyle w:val="BodyText"/>
      </w:pPr>
      <w:r>
        <w:t xml:space="preserve">- Tốt!</w:t>
      </w:r>
    </w:p>
    <w:p>
      <w:pPr>
        <w:pStyle w:val="BodyText"/>
      </w:pPr>
      <w:r>
        <w:t xml:space="preserve">Nhạc Trọng vung tay phát động kỹ năng ma viêm, lập tức một đoàn hỏa diễm phong bạo hình thành trong tay của hắn, hắn vẫy qua phía đám kiến, hỏa diễm phong bạo to lớn lập tức bao phủ đám biến dị Hành Quân Nghĩ Quần đang lao tới.</w:t>
      </w:r>
    </w:p>
    <w:p>
      <w:pPr>
        <w:pStyle w:val="BodyText"/>
      </w:pPr>
      <w:r>
        <w:t xml:space="preserve">Đối với những biến dị Hành Quân Nghĩ mà nói hỏa diễm chính là khắc tinh lớn nhất của chúng, ma viêm phong bạo của Nhạc Trọng quét qua thì từng mảng lớn biến dị Hành Quân Nghĩ trực tiếp bốc cháy, những con Hành Quân Nghĩ có cánh càng bị đốt nhanh hơn. Một kích này của Nhạc Trọng tiêu diệt hơn ba ngàn biến dị Hành Quân Nghĩ.</w:t>
      </w:r>
    </w:p>
    <w:p>
      <w:pPr>
        <w:pStyle w:val="BodyText"/>
      </w:pPr>
      <w:r>
        <w:t xml:space="preserve">Kỹ năng ma viêm của Nhạc Trọng cường hóa lên cấp hai thì uy lực tăng lên nhiều lần, hắn chỉ cần tiêu hao không nhiều tinh thần lực là có thể thao túng hỏa diễm phong bạo. Chính vì có át chủ bài này, hắn mới dám một thân một mình đi cứu viện đám tinh anh của Thiên Đường Thần Quốc.</w:t>
      </w:r>
    </w:p>
    <w:p>
      <w:pPr>
        <w:pStyle w:val="BodyText"/>
      </w:pPr>
      <w:r>
        <w:t xml:space="preserve">- Quá tốt!</w:t>
      </w:r>
    </w:p>
    <w:p>
      <w:pPr>
        <w:pStyle w:val="BodyText"/>
      </w:pPr>
      <w:r>
        <w:t xml:space="preserve">- Chúng ta lần này có thể được cứu rồi!</w:t>
      </w:r>
    </w:p>
    <w:p>
      <w:pPr>
        <w:pStyle w:val="BodyText"/>
      </w:pPr>
      <w:r>
        <w:t xml:space="preserve">"..."</w:t>
      </w:r>
    </w:p>
    <w:p>
      <w:pPr>
        <w:pStyle w:val="BodyText"/>
      </w:pPr>
      <w:r>
        <w:t xml:space="preserve">Thấy một màn như vậy, đám tài quyết giả của Thiên Đường Thần Quốc tài ánh mắt hưng phấn kêu to lên. Trong bọn họ có kỹ năng hỏa diễm chỉ có bốn người, bốn người kia có năng lực thao túng hỏa diễm tuyệt đối không sáng bằng Nhạc Trọng. Cho dù bọn họ biết rõ nhược điểm của biến dị Hành Quân Nghĩ là hỏa diễm, bọn họ cũng không cách nào đánh lui biến dị Hành Quân Nghĩ! !</w:t>
      </w:r>
    </w:p>
    <w:p>
      <w:pPr>
        <w:pStyle w:val="BodyText"/>
      </w:pPr>
      <w:r>
        <w:t xml:space="preserve">- Tập trung chạy về hướng của tôi! ! Tất cả chạy về hướng của tôi!</w:t>
      </w:r>
    </w:p>
    <w:p>
      <w:pPr>
        <w:pStyle w:val="Compact"/>
      </w:pPr>
      <w:r>
        <w:t xml:space="preserve">Nhạc Trọng nhanh chóng thiêu đốt ra một con đường lửa cho đám người kia.</w:t>
      </w:r>
      <w:r>
        <w:br w:type="textWrapping"/>
      </w:r>
      <w:r>
        <w:br w:type="textWrapping"/>
      </w:r>
    </w:p>
    <w:p>
      <w:pPr>
        <w:pStyle w:val="Heading2"/>
      </w:pPr>
      <w:bookmarkStart w:id="875" w:name="chương-854-thu-hàng.-1"/>
      <w:bookmarkEnd w:id="875"/>
      <w:r>
        <w:t xml:space="preserve">853. Chương 854: Thu Hàng. (1)</w:t>
      </w:r>
    </w:p>
    <w:p>
      <w:pPr>
        <w:pStyle w:val="Compact"/>
      </w:pPr>
      <w:r>
        <w:br w:type="textWrapping"/>
      </w:r>
      <w:r>
        <w:br w:type="textWrapping"/>
      </w:r>
    </w:p>
    <w:p>
      <w:pPr>
        <w:pStyle w:val="BodyText"/>
      </w:pPr>
      <w:r>
        <w:t xml:space="preserve">Trình Hồng Nhất rống lớn một tiếng, dẫn binh chạy qua phía Nhạc Trọng:</w:t>
      </w:r>
    </w:p>
    <w:p>
      <w:pPr>
        <w:pStyle w:val="BodyText"/>
      </w:pPr>
      <w:r>
        <w:t xml:space="preserve">- Lập tức chạy về hướng thủ lĩnh Nhạc Trọng phá vòng vây! ! Tất cả mọi người xông lên với tôi!</w:t>
      </w:r>
    </w:p>
    <w:p>
      <w:pPr>
        <w:pStyle w:val="BodyText"/>
      </w:pPr>
      <w:r>
        <w:t xml:space="preserve">Tiếng súng, tiếng nổ mạnh, các loại kỹ năng vang lên không dứt bên tai, hơn tám trăm tài quyết giả còn sống sót lập tức chạy qua khu vực được hỏa diễm bao phủ.</w:t>
      </w:r>
    </w:p>
    <w:p>
      <w:pPr>
        <w:pStyle w:val="BodyText"/>
      </w:pPr>
      <w:r>
        <w:t xml:space="preserve">Ma quang trong tay Nhạc Trọng lóe lên, một đạo ma viêm thật dài hiện ra.</w:t>
      </w:r>
    </w:p>
    <w:p>
      <w:pPr>
        <w:pStyle w:val="BodyText"/>
      </w:pPr>
      <w:r>
        <w:t xml:space="preserve">Đám biến dị Hành Quân Nghĩ giống như thác lũ xông lên, những biến dị Hành Quân Nghĩ kia vây quanh hàng rào ma viêm, sau đó không nhịn được tấn công vào.</w:t>
      </w:r>
    </w:p>
    <w:p>
      <w:pPr>
        <w:pStyle w:val="BodyText"/>
      </w:pPr>
      <w:r>
        <w:t xml:space="preserve">Những con biến dị Hành Quân Nghĩ vừa xông vào ma viêm thì âm thanh đùng đùng vang lên không dứt bên tai, vô số biến dị Hành Quân Nghĩ bị đốt thành tro bụi.</w:t>
      </w:r>
    </w:p>
    <w:p>
      <w:pPr>
        <w:pStyle w:val="BodyText"/>
      </w:pPr>
      <w:r>
        <w:t xml:space="preserve">Tám trăm tên tài quyết giả đúng trong vòng tròn hỏa diễm nhìn thấy biến dị Hành Quân Nghĩ từ các nơi lao tới thì trong lòng run sợ, thân thể run lên.</w:t>
      </w:r>
    </w:p>
    <w:p>
      <w:pPr>
        <w:pStyle w:val="BodyText"/>
      </w:pPr>
      <w:r>
        <w:t xml:space="preserve">Nếu như bị biến dị Hành Quân Nghĩ phá tan phòng tuyến ma viêm kia, đại bộ phận người trong bọn họ sẽ biến thành mỹ thực trong miệng của biến dị Hành Quân Nghĩ.</w:t>
      </w:r>
    </w:p>
    <w:p>
      <w:pPr>
        <w:pStyle w:val="BodyText"/>
      </w:pPr>
      <w:r>
        <w:t xml:space="preserve">Từng đoàn ma viêm bao quanh thành hình tròn nhìn thì không bốc lên cao nhưng vẫn cháy như vậy mãi, ngàn vạn con biến dị Hành Quân Nghĩ bị đốt thành tro bụi, vẫn không có dấu hiệu bị dập tắt.</w:t>
      </w:r>
    </w:p>
    <w:p>
      <w:pPr>
        <w:pStyle w:val="BodyText"/>
      </w:pPr>
      <w:r>
        <w:t xml:space="preserve">Những con biến dị Hành Quân Nghĩ giống như thiêu thân lao đầu vào lửa không ngừng têến vào màn lửa, âm thanh đùng đùng vang lên không dứt bên tai. Chỉ qua hai mươi phút thì biển biến dị Hành Quân Nghĩ thoáng cái ít đi một nửa, còn sót lại đám biến dị Hành Quân Nghĩ thay đổi phương hướng, lập tức chạy ra phương xa.</w:t>
      </w:r>
    </w:p>
    <w:p>
      <w:pPr>
        <w:pStyle w:val="BodyText"/>
      </w:pPr>
      <w:r>
        <w:t xml:space="preserve">Nhìn thấy một màn như vậy thì đám chiến sĩ bên trong vòng lửa thở dài một hơi, không ít người chán nản ngồi dưới đất, miệng lớn thở hổn hển, sau lưng của bọn họ mồ hôi ướt nhẹp.</w:t>
      </w:r>
    </w:p>
    <w:p>
      <w:pPr>
        <w:pStyle w:val="BodyText"/>
      </w:pPr>
      <w:r>
        <w:t xml:space="preserve">Những biến dị Hành Quân Nghĩ kia lui ra thì bỏ lại vô số sinh tồn tệ, hai mươi mấy hộp báu màu trắng, đồng thời có đại lượng thi thể biến dị Hành Quân Nghĩ và một ít kết tinh màu xanh da trời..</w:t>
      </w:r>
    </w:p>
    <w:p>
      <w:pPr>
        <w:pStyle w:val="BodyText"/>
      </w:pPr>
      <w:r>
        <w:t xml:space="preserve">Sắc mặt Nhạc Trọng hơi tái nhợt đem tất cả bảo vật thu vào trữ vật giới chỉ, lúc này mới bước về phía vòng biển lửa.</w:t>
      </w:r>
    </w:p>
    <w:p>
      <w:pPr>
        <w:pStyle w:val="BodyText"/>
      </w:pPr>
      <w:r>
        <w:t xml:space="preserve">Nhạc Trọng nhìn qua tám trăm tên chiến sĩ tinh nhuệ và trầm giọng hỏi:</w:t>
      </w:r>
    </w:p>
    <w:p>
      <w:pPr>
        <w:pStyle w:val="BodyText"/>
      </w:pPr>
      <w:r>
        <w:t xml:space="preserve">- Tôi đã cứu các người! Các người có nguyện ý thực hiện hứa hẹn hay không?</w:t>
      </w:r>
    </w:p>
    <w:p>
      <w:pPr>
        <w:pStyle w:val="BodyText"/>
      </w:pPr>
      <w:r>
        <w:t xml:space="preserve">Một tên đại hán râu cá chê nhìn qua Nhạc Trọng cười cười dữ tợn:</w:t>
      </w:r>
    </w:p>
    <w:p>
      <w:pPr>
        <w:pStyle w:val="BodyText"/>
      </w:pPr>
      <w:r>
        <w:t xml:space="preserve">- Ha ha ha! ! Nhạc Trọng mày đúng là ngu xuẩn! ! Chúng tao nói cái gì cũng tin sao? Thật là khờ mà! ! Tao biết rõ lám! Mày là tội phạm truy nã của Thiên Đường Thần Quốc, chỉ cần giết mày thì Thiên Đường Thần Quốc sẽ tiếp chung tao đi Châu Âu bên kia hưởng hết vinh hoa phú quý! ! Vừa rồi mày mới sử dụng kỹ năng cường đại, hiện tại có lẽ hết sức yếu ớt, mọi người cùng nhau xông lên, giết hắn! Chỉ cần giết hắn, chúng ta sẽ trở thành nhân thương nhân, vinh hoa phú quý hưởng vô cùng! !</w:t>
      </w:r>
    </w:p>
    <w:p>
      <w:pPr>
        <w:pStyle w:val="BodyText"/>
      </w:pPr>
      <w:r>
        <w:t xml:space="preserve">Đại hán râu quai nón vừa nói xong thì lui vào trong đám người. Hắn biết rõ thực lực của Nhạc Trọng cường hoành, hắn chỉ có suy nghĩ khơi mào địch ý giữa Nhạc Trọng và tám trăm người nơi đây, bản thân hắn không có ý định chống lại Nhạc Trọng. Dù Nhạc Trọng mạnh thế nào chỉ cần tám trăm tài quyết giả liên thủ, Nhạc Trọng tuyệt đối không phải là đối thủ.</w:t>
      </w:r>
    </w:p>
    <w:p>
      <w:pPr>
        <w:pStyle w:val="BodyText"/>
      </w:pPr>
      <w:r>
        <w:t xml:space="preserve">- Muốn hưởng thụ vinh hoa phú quý cần phải có mạng mới được!</w:t>
      </w:r>
    </w:p>
    <w:p>
      <w:pPr>
        <w:pStyle w:val="BodyText"/>
      </w:pPr>
      <w:r>
        <w:t xml:space="preserve">Nhạc Trọng phát động kỹ năng ảnh bộ tớm lấy cổ của tên đại hán râu quai nón, sau đó lôi tên đại hán râu quai nón kia ra khỏi đám người.</w:t>
      </w:r>
    </w:p>
    <w:p>
      <w:pPr>
        <w:pStyle w:val="BodyText"/>
      </w:pPr>
      <w:r>
        <w:t xml:space="preserve">Tay phải của Nhạc Trọng như đao, một đao chém lên vai phải của đại hán râu quai nón, hắc ám đấu khí bắt đầu khởi động, sức lực lớn mười hai lần bộc phát ra ngoài, ngạnh sanh sanh chém tận gốc cánh tay của tên đại hán râu quai nón.</w:t>
      </w:r>
    </w:p>
    <w:p>
      <w:pPr>
        <w:pStyle w:val="BodyText"/>
      </w:pPr>
      <w:r>
        <w:t xml:space="preserve">- Ah! ! ! Tay của tôi!</w:t>
      </w:r>
    </w:p>
    <w:p>
      <w:pPr>
        <w:pStyle w:val="BodyText"/>
      </w:pPr>
      <w:r>
        <w:t xml:space="preserve">Tên dại hán râu quai nón phát ra tiếng gầm rú.</w:t>
      </w:r>
    </w:p>
    <w:p>
      <w:pPr>
        <w:pStyle w:val="BodyText"/>
      </w:pPr>
      <w:r>
        <w:t xml:space="preserve">Nhạc Trọng dùng sức hất tên râu quai nón này lên cao, giống như ném món đồ rách rưới lên mặt đất, sức mạnh khủng bố bộc phát ra ngoài, làm nội tạng của tên này bị nghiền nát, không ngừng thổ huyết run rẩy.</w:t>
      </w:r>
    </w:p>
    <w:p>
      <w:pPr>
        <w:pStyle w:val="BodyText"/>
      </w:pPr>
      <w:r>
        <w:t xml:space="preserve">Nhìn thấy Nhạc Trọng hung tàn như vậy thì đám tài quyết giả ở nơi này lập tức hít sâu một hơi.</w:t>
      </w:r>
    </w:p>
    <w:p>
      <w:pPr>
        <w:pStyle w:val="BodyText"/>
      </w:pPr>
      <w:r>
        <w:t xml:space="preserve">Nhạc Trọng hai mắt như điện lạnh lùng quan sát những tài quyết giả này.</w:t>
      </w:r>
    </w:p>
    <w:p>
      <w:pPr>
        <w:pStyle w:val="BodyText"/>
      </w:pPr>
      <w:r>
        <w:t xml:space="preserve">- Còn có ai muốn dùng đầu của tôi đổi vinh hoa phú quý không?</w:t>
      </w:r>
    </w:p>
    <w:p>
      <w:pPr>
        <w:pStyle w:val="BodyText"/>
      </w:pPr>
      <w:r>
        <w:t xml:space="preserve">Một gã tài quyết giả từ trong đám người đi ra ngoài.</w:t>
      </w:r>
    </w:p>
    <w:p>
      <w:pPr>
        <w:pStyle w:val="BodyText"/>
      </w:pPr>
      <w:r>
        <w:t xml:space="preserve">- Tôi ra sức cho anh! Nhưng mà phải chiếu cố cái bụng cho tôi. Chỉ cần bao ăn no, tôi nguyện ý bán mạng cho anh! Thiên Đường Thần Quốc đám da trắng kia anh cũng thấy rồi đấy. Nếu không phải vì miếng ăn, lão tử mới không quan tâm đám người này.</w:t>
      </w:r>
    </w:p>
    <w:p>
      <w:pPr>
        <w:pStyle w:val="BodyText"/>
      </w:pPr>
      <w:r>
        <w:t xml:space="preserve">Rất nhiều người vì tận thế mà bị bức làm chuyện trái với lương tâm của mình. Nữ nhân có thể vì màn thầu mà bán đứng thân thể của mình. Nam nhân vì sống sót co thể làm chó săn cho ác bá.</w:t>
      </w:r>
    </w:p>
    <w:p>
      <w:pPr>
        <w:pStyle w:val="BodyText"/>
      </w:pPr>
      <w:r>
        <w:t xml:space="preserve">Những tài quyết giả này đa số là người Châu Á, bọn họ bị Thiên Đường Thần Quốc mời chào và cũng chỉ muốn sống sót trong tận thế. Trang bị vũ trang của bọn họ bình thường hoặc là rác rưởi đào thải của Thiên Đường Thần Quốc. Các vũ khí hạng nặng và vũ khí mạnh mẽ nằm trong tay người Châu Âu, bọn họ chỉ được dùng pháo hôi mà thôi.</w:t>
      </w:r>
    </w:p>
    <w:p>
      <w:pPr>
        <w:pStyle w:val="BodyText"/>
      </w:pPr>
      <w:r>
        <w:t xml:space="preserve">Dưới tình huống như vậy. Những tài quyết giả kia không ai không bất mãn, nhưng mà khiếp sợ Thiên Đường Thần Quốc khủng bố, bọn họ cũng không dám phản bội, chỉ có thể thành thành thật thật bán mạng cho Thiên Đường Thần Quốc.</w:t>
      </w:r>
    </w:p>
    <w:p>
      <w:pPr>
        <w:pStyle w:val="BodyText"/>
      </w:pPr>
      <w:r>
        <w:t xml:space="preserve">Nhạc Trọng nhìn thấy tinh nhuệ của Thiên Đường Thần Quốc đứng ra đầu hàng thì thỏa mãn:</w:t>
      </w:r>
    </w:p>
    <w:p>
      <w:pPr>
        <w:pStyle w:val="BodyText"/>
      </w:pPr>
      <w:r>
        <w:t xml:space="preserve">- Rất tốt! Tên gọi là gì?</w:t>
      </w:r>
    </w:p>
    <w:p>
      <w:pPr>
        <w:pStyle w:val="BodyText"/>
      </w:pPr>
      <w:r>
        <w:t xml:space="preserve">Tên tài quyết giả kia lớn tiếng nói:</w:t>
      </w:r>
    </w:p>
    <w:p>
      <w:pPr>
        <w:pStyle w:val="BodyText"/>
      </w:pPr>
      <w:r>
        <w:t xml:space="preserve">- Tôi tên là Vũ Văn Ưng!</w:t>
      </w:r>
    </w:p>
    <w:p>
      <w:pPr>
        <w:pStyle w:val="BodyText"/>
      </w:pPr>
      <w:r>
        <w:t xml:space="preserve">Nhạc Trọng cười nói:</w:t>
      </w:r>
    </w:p>
    <w:p>
      <w:pPr>
        <w:pStyle w:val="BodyText"/>
      </w:pPr>
      <w:r>
        <w:t xml:space="preserve">- Rất tốt, từ giờ trở đi anh chính là doanh trưởng chức thiếu tá!</w:t>
      </w:r>
    </w:p>
    <w:p>
      <w:pPr>
        <w:pStyle w:val="BodyText"/>
      </w:pPr>
      <w:r>
        <w:t xml:space="preserve">Nhạc Trọng luôn ủy thác trách nhiệm với người đầu tiên đứng ra đầu nhập vào hắn. Như vậy mới có thể làm cho người đằng sau gia nhập vào hắn.</w:t>
      </w:r>
    </w:p>
    <w:p>
      <w:pPr>
        <w:pStyle w:val="BodyText"/>
      </w:pPr>
      <w:r>
        <w:t xml:space="preserve">Vũ Văn Ưng đại hỉ quỳ một gối xuống trước người Nhạc Trọng:</w:t>
      </w:r>
    </w:p>
    <w:p>
      <w:pPr>
        <w:pStyle w:val="BodyText"/>
      </w:pPr>
      <w:r>
        <w:t xml:space="preserve">- Đa tạ thủ lĩnh! ! Vũ Văn Ưng nguyện ý phục vụ quên mình vì thủ lĩnh!</w:t>
      </w:r>
    </w:p>
    <w:p>
      <w:pPr>
        <w:pStyle w:val="BodyText"/>
      </w:pPr>
      <w:r>
        <w:t xml:space="preserve">- Trương Văn nguyện ý ra sức cho thủ lĩnh1</w:t>
      </w:r>
    </w:p>
    <w:p>
      <w:pPr>
        <w:pStyle w:val="BodyText"/>
      </w:pPr>
      <w:r>
        <w:t xml:space="preserve">- Lưu Hạ nguyện ý ra sức cho thủ lĩnh!</w:t>
      </w:r>
    </w:p>
    <w:p>
      <w:pPr>
        <w:pStyle w:val="BodyText"/>
      </w:pPr>
      <w:r>
        <w:t xml:space="preserve">"..."</w:t>
      </w:r>
    </w:p>
    <w:p>
      <w:pPr>
        <w:pStyle w:val="BodyText"/>
      </w:pPr>
      <w:r>
        <w:t xml:space="preserve">Có điểm đột phá, những tài quyết giả kia nhao nhao đầu nhập vào Nhạc Trọng. Thiên Đường Thần Quốc vứt bỏ bọn họ, bọn họ cũng không chỗ để đi, chỉ có thể đầu nhập vào Nhạc Trọng.</w:t>
      </w:r>
    </w:p>
    <w:p>
      <w:pPr>
        <w:pStyle w:val="BodyText"/>
      </w:pPr>
      <w:r>
        <w:t xml:space="preserve">Hơn một ngàn ba trăm tên tài quyết giả lựa chọn đầu nhập vào Nhạc Trọng, còn có hơn năm trăm người phân thành năm đám người thờ ơ lạnh nhạt.</w:t>
      </w:r>
    </w:p>
    <w:p>
      <w:pPr>
        <w:pStyle w:val="BodyText"/>
      </w:pPr>
      <w:r>
        <w:t xml:space="preserve">Một gã mắt ưng mũi câu. Dáng người khôi ngô, vẻ mặt hung hãn trầm mặc nhìn qua Nhạc Trọng nói ra:</w:t>
      </w:r>
    </w:p>
    <w:p>
      <w:pPr>
        <w:pStyle w:val="BodyText"/>
      </w:pPr>
      <w:r>
        <w:t xml:space="preserve">- Nhạc Trọng huynh đệ! Lúc này anh cứu chúng tôi. Ngưu Đại Lực tôi thập phần cảm kích, sau này tất có dày báo. Trước cào từ! Sau này chúng ta có duyên gặp lại!</w:t>
      </w:r>
    </w:p>
    <w:p>
      <w:pPr>
        <w:pStyle w:val="BodyText"/>
      </w:pPr>
      <w:r>
        <w:t xml:space="preserve">Hàn quang trong mắt Nhạc Trọng lóe lên, lạnh lùng nói:</w:t>
      </w:r>
    </w:p>
    <w:p>
      <w:pPr>
        <w:pStyle w:val="BodyText"/>
      </w:pPr>
      <w:r>
        <w:t xml:space="preserve">- Chậm! Ngưu Đại Lực, trước kia tôi nói thế nào? Muốn vi phạm hứa hẹn sao?</w:t>
      </w:r>
    </w:p>
    <w:p>
      <w:pPr>
        <w:pStyle w:val="BodyText"/>
      </w:pPr>
      <w:r>
        <w:t xml:space="preserve">Ngưu Đại Lực quay đầu nhìn chằm chằm vào Nhạc Trọng, hung quang trong mắt lóe lên, nói:</w:t>
      </w:r>
    </w:p>
    <w:p>
      <w:pPr>
        <w:pStyle w:val="Compact"/>
      </w:pPr>
      <w:r>
        <w:t xml:space="preserve">- Nhạc Trọng! Mọi người đã gặp nhau thì cũng có lúc chia tay, nễ cũng không nên bức tôi! Tôi biết rõ thực lực của anh rất mạnh, nhưng mà tôi cũng có một trăm huynh đệ bất ly bất khí.</w:t>
      </w:r>
      <w:r>
        <w:br w:type="textWrapping"/>
      </w:r>
      <w:r>
        <w:br w:type="textWrapping"/>
      </w:r>
    </w:p>
    <w:p>
      <w:pPr>
        <w:pStyle w:val="Heading2"/>
      </w:pPr>
      <w:bookmarkStart w:id="876" w:name="chương-855-thu-hàng.-2"/>
      <w:bookmarkEnd w:id="876"/>
      <w:r>
        <w:t xml:space="preserve">854. Chương 855: Thu Hàng. (2)</w:t>
      </w:r>
    </w:p>
    <w:p>
      <w:pPr>
        <w:pStyle w:val="Compact"/>
      </w:pPr>
      <w:r>
        <w:br w:type="textWrapping"/>
      </w:r>
      <w:r>
        <w:br w:type="textWrapping"/>
      </w:r>
    </w:p>
    <w:p>
      <w:pPr>
        <w:pStyle w:val="BodyText"/>
      </w:pPr>
      <w:r>
        <w:t xml:space="preserve">Trong tay Ngưu Đại Lực có một trăm tinh nhuệ Thiên Đường Thần Quốc, hắn cũng nhân cơ hội thoát ly Thiên Đường Thần Quốc làm nên sự nghiệp ình.</w:t>
      </w:r>
    </w:p>
    <w:p>
      <w:pPr>
        <w:pStyle w:val="BodyText"/>
      </w:pPr>
      <w:r>
        <w:t xml:space="preserve">Ngưu Đại Lực nói xong thì trăm tên tài quyết giả bước ra và nâng súng nhắm vào Nhạc Trọng, hào khí thoáng cái ngưng trọng lên.</w:t>
      </w:r>
    </w:p>
    <w:p>
      <w:pPr>
        <w:pStyle w:val="BodyText"/>
      </w:pPr>
      <w:r>
        <w:t xml:space="preserve">Những tài quyết giả đầu nhập vào Nhạc Trọng có không ít đang do dự, chỉ có Vũ Văn Ưng dẫn theo mười tên huynh đệ chỉa súng vào Ngưu Đại Lực.</w:t>
      </w:r>
    </w:p>
    <w:p>
      <w:pPr>
        <w:pStyle w:val="BodyText"/>
      </w:pPr>
      <w:r>
        <w:t xml:space="preserve">Vũ Văn Ưng là người đầu nhập vào Nhạc Trọng đầu tiên, những tài quyết giả khác không có chuẩn bị tâm lý.</w:t>
      </w:r>
    </w:p>
    <w:p>
      <w:pPr>
        <w:pStyle w:val="BodyText"/>
      </w:pPr>
      <w:r>
        <w:t xml:space="preserve">Nhạc Trọng nhìn qua Ngưu Đại Lực lãnh khốc nói:</w:t>
      </w:r>
    </w:p>
    <w:p>
      <w:pPr>
        <w:pStyle w:val="BodyText"/>
      </w:pPr>
      <w:r>
        <w:t xml:space="preserve">- Đã như vậy. Mang theo một trăm tên huynh đệ đi xuống địa ngục đi! Ngân Sương, tiêu diệt bọn chúng!</w:t>
      </w:r>
    </w:p>
    <w:p>
      <w:pPr>
        <w:pStyle w:val="BodyText"/>
      </w:pPr>
      <w:r>
        <w:t xml:space="preserve">- Vâng! Ba ba!</w:t>
      </w:r>
    </w:p>
    <w:p>
      <w:pPr>
        <w:pStyle w:val="BodyText"/>
      </w:pPr>
      <w:r>
        <w:t xml:space="preserve">Nương theo đó là tiếng cười như chuông bạc, Ngân Sương giống như cơn lốc xoáy bay tới gần Ngưu Đại Lực, một nắm đấm nhỏ đánh vào đầu lâu của Ngưu Đại Lực.</w:t>
      </w:r>
    </w:p>
    <w:p>
      <w:pPr>
        <w:pStyle w:val="BodyText"/>
      </w:pPr>
      <w:r>
        <w:t xml:space="preserve">Ngưu Đại Lực chỉ là người cường hóa cấp 30, cảm giác nguy hiểm của hắn cực kỳ cường hãn, Ngân Sương vừa mới khẽ động. Hắn đã sinh ra dự cảm sởn hết gai ốc. Tay của hắn vừa mới động thì nắm đấm tuyết trắng của Ngân Sương đã đánh lên đầu của hắn, lực lượng khủng bố bộc phát, đầu của hắn vỡ tung.</w:t>
      </w:r>
    </w:p>
    <w:p>
      <w:pPr>
        <w:pStyle w:val="BodyText"/>
      </w:pPr>
      <w:r>
        <w:t xml:space="preserve">Ngân Sương lập tức miểu sát Ngưu Đại Lực, hóa thành một cơn gió, nắm đấm của nàng chính là hung khí, không ngừng đánh vào đầu đám huynh đệ của Ngưu Đại Lực. Hảo huynh đệ của Ngưu Đại Lực bị đánh nát đầu.</w:t>
      </w:r>
    </w:p>
    <w:p>
      <w:pPr>
        <w:pStyle w:val="BodyText"/>
      </w:pPr>
      <w:r>
        <w:t xml:space="preserve">- Không muốn!</w:t>
      </w:r>
    </w:p>
    <w:p>
      <w:pPr>
        <w:pStyle w:val="BodyText"/>
      </w:pPr>
      <w:r>
        <w:t xml:space="preserve">Sau khi tiêu diệt hơn mười người, huynh đệ của Ngưu Đại Lực lúc này mới kịp phản ứng, bọn họ nhao nhao giơ súng bắn vào những nơi trống không nhưng không có thành quả gì.</w:t>
      </w:r>
    </w:p>
    <w:p>
      <w:pPr>
        <w:pStyle w:val="BodyText"/>
      </w:pPr>
      <w:r>
        <w:t xml:space="preserve">Tốc độ của Ngân Sương đã vượt qua tốc độ âm thanh. Những tên tài quyết giả này trogn mắt của nàng chính là dê béo, chỉ qua hai mươi giây. Một trăm huynh đệ của Ngưu Đại Lực đã bị Ngân Sương vô cùng bạo lực dùng quyền đánh vào đầu, không ai có thể ngăn cản nắm đấm tuyết trắng của nàng được.</w:t>
      </w:r>
    </w:p>
    <w:p>
      <w:pPr>
        <w:pStyle w:val="BodyText"/>
      </w:pPr>
      <w:r>
        <w:t xml:space="preserve">Ngân Sương vô cùng dễ dàng tiêu diệt một trăm tên tài quyết giả và Ngưu Đại Lực, sau đó mỉm cười ngây thơ ngọt ngào nhìn qua Nhạc Trọng:</w:t>
      </w:r>
    </w:p>
    <w:p>
      <w:pPr>
        <w:pStyle w:val="BodyText"/>
      </w:pPr>
      <w:r>
        <w:t xml:space="preserve">- Ba ba! Ba ba! Con đã giết sạch bọn chúng! Con làm tốt không?</w:t>
      </w:r>
    </w:p>
    <w:p>
      <w:pPr>
        <w:pStyle w:val="BodyText"/>
      </w:pPr>
      <w:r>
        <w:t xml:space="preserve">Đám tài quyết giả còn lại nhìn thấy Ngân Sương một thân váy tuyết trắng, tướng mạo dễ thương, tươi đẹp động lòng người đánh nát đầu của một trăm tên tài quyết giả, trong lòng bọn họ sinh ra cảm giác run rẩy, giống như nhìn thấy ác ma hình người.</w:t>
      </w:r>
    </w:p>
    <w:p>
      <w:pPr>
        <w:pStyle w:val="BodyText"/>
      </w:pPr>
      <w:r>
        <w:t xml:space="preserve">Nhạc Trọng mỉm cười sờ sờ đầu nhỏ của Ngân Sương sau đó đưa một cây kẹo que cho nàng.</w:t>
      </w:r>
    </w:p>
    <w:p>
      <w:pPr>
        <w:pStyle w:val="BodyText"/>
      </w:pPr>
      <w:r>
        <w:t xml:space="preserve">- Con làm tốt lắm! Ngân Sương là thông minh nhất. Nghe lời nhất. Đây là ban thưởng cho con!</w:t>
      </w:r>
    </w:p>
    <w:p>
      <w:pPr>
        <w:pStyle w:val="BodyText"/>
      </w:pPr>
      <w:r>
        <w:t xml:space="preserve">Ngân Sương cầm lấy kẹo qua và nhảy vào trong ngực của Nhạc Trọng, sau đó hôn lên gương mặt của hắn, nói:</w:t>
      </w:r>
    </w:p>
    <w:p>
      <w:pPr>
        <w:pStyle w:val="BodyText"/>
      </w:pPr>
      <w:r>
        <w:t xml:space="preserve">- Cảm ơn ba ba! Ba ba tốt nhất!</w:t>
      </w:r>
    </w:p>
    <w:p>
      <w:pPr>
        <w:pStyle w:val="BodyText"/>
      </w:pPr>
      <w:r>
        <w:t xml:space="preserve">Nhạc Trọng trấn an Ngân Sương sau đó quay đầu nhìn qua bốn đội ngũ một trăm người bên kia:</w:t>
      </w:r>
    </w:p>
    <w:p>
      <w:pPr>
        <w:pStyle w:val="BodyText"/>
      </w:pPr>
      <w:r>
        <w:t xml:space="preserve">- Đám các người tính toán thế nào? Là thần phục tôi hay là chết ở chỗ này?</w:t>
      </w:r>
    </w:p>
    <w:p>
      <w:pPr>
        <w:pStyle w:val="BodyText"/>
      </w:pPr>
      <w:r>
        <w:t xml:space="preserve">Nam tử trung niên thập phần có uy vọng trong Thiên Đường Thần Quốc không chút do dự quỳ rạp trước mặt Nhạc Trọng.</w:t>
      </w:r>
    </w:p>
    <w:p>
      <w:pPr>
        <w:pStyle w:val="BodyText"/>
      </w:pPr>
      <w:r>
        <w:t xml:space="preserve">- Trương Lưu Ba nguyện ý hiệu lực cho thủ lĩnh!</w:t>
      </w:r>
    </w:p>
    <w:p>
      <w:pPr>
        <w:pStyle w:val="BodyText"/>
      </w:pPr>
      <w:r>
        <w:t xml:space="preserve">- Triệu Nghĩa nguyện hiệu lực cho thủ lĩnh!</w:t>
      </w:r>
    </w:p>
    <w:p>
      <w:pPr>
        <w:pStyle w:val="BodyText"/>
      </w:pPr>
      <w:r>
        <w:t xml:space="preserve">- Mã Động nguyện ý hiệu lực cho thủ lĩnh!</w:t>
      </w:r>
    </w:p>
    <w:p>
      <w:pPr>
        <w:pStyle w:val="BodyText"/>
      </w:pPr>
      <w:r>
        <w:t xml:space="preserve">- Lưu Hiên nguyện hiệu lực thủ lĩnh!</w:t>
      </w:r>
    </w:p>
    <w:p>
      <w:pPr>
        <w:pStyle w:val="BodyText"/>
      </w:pPr>
      <w:r>
        <w:t xml:space="preserve">Bốn tên tiểu đầu mục của Thiên Đường Thần Quốc không dám có chút cò kè mặc cả Nhạc Trọng. Bọn họ sẽ biến thành thi thể lạnh như băng.</w:t>
      </w:r>
    </w:p>
    <w:p>
      <w:pPr>
        <w:pStyle w:val="BodyText"/>
      </w:pPr>
      <w:r>
        <w:t xml:space="preserve">Nhạc Trọng hỏi:</w:t>
      </w:r>
    </w:p>
    <w:p>
      <w:pPr>
        <w:pStyle w:val="BodyText"/>
      </w:pPr>
      <w:r>
        <w:t xml:space="preserve">- Rất tốt! Tôi muốn biết, Thiên Đường Thần Quốc tại sao tấn công Ô Lan Trấn?</w:t>
      </w:r>
    </w:p>
    <w:p>
      <w:pPr>
        <w:pStyle w:val="BodyText"/>
      </w:pPr>
      <w:r>
        <w:t xml:space="preserve">Thiên Đường Thần Quốc mỗi lần hành động đều có ý nghĩa. Không phải khuếch trương địa bàn chính là tìm kiếm bản vẽ thiết ký siêu khoa học kỹ thuật.</w:t>
      </w:r>
    </w:p>
    <w:p>
      <w:pPr>
        <w:pStyle w:val="BodyText"/>
      </w:pPr>
      <w:r>
        <w:t xml:space="preserve">- Thủ lĩnh! Tôi không biết! Tôi đoán chừng trong chúng tôi không người nào biêt.</w:t>
      </w:r>
    </w:p>
    <w:p>
      <w:pPr>
        <w:pStyle w:val="BodyText"/>
      </w:pPr>
      <w:r>
        <w:t xml:space="preserve">Trương Lưu Ba chần chờ một chút chậm rãi nói:</w:t>
      </w:r>
    </w:p>
    <w:p>
      <w:pPr>
        <w:pStyle w:val="BodyText"/>
      </w:pPr>
      <w:r>
        <w:t xml:space="preserve">- Thiên Đường Thần Quốc phòng bị người da vàng chúng tôi như phòng cướp. Chúng tôi chỉ biết thi hành mệnh lệnh. Rốt cục mục đích gì thì bọn chúng chưa bao giờ nói với chúng tôi!</w:t>
      </w:r>
    </w:p>
    <w:p>
      <w:pPr>
        <w:pStyle w:val="BodyText"/>
      </w:pPr>
      <w:r>
        <w:t xml:space="preserve">Nhạc Trọng xoay chuyển ánh mắt nhìn qua Vũ Văn Ưng.</w:t>
      </w:r>
    </w:p>
    <w:p>
      <w:pPr>
        <w:pStyle w:val="BodyText"/>
      </w:pPr>
      <w:r>
        <w:t xml:space="preserve">Cảm nhận được ánh mắt của Nhạc Trọng, Vũ Văn Ưng vội vàng nói:</w:t>
      </w:r>
    </w:p>
    <w:p>
      <w:pPr>
        <w:pStyle w:val="BodyText"/>
      </w:pPr>
      <w:r>
        <w:t xml:space="preserve">- Thủ lĩnh! Là thật! Cao tầng trong Thiên Đường Thần Quốc đều là người Châu Âu. Người Trung Quốc, người Nhật Bản, người Châu Phi, người Thái Lan nhiều nhất chỉ có thể trở thành tiểu đầu mục mà thôi. Tất cả bí mật đều nằm trong tay người da trăng, bọn chúng cho tới bây giờ chưa bao giờ nói mục đich cho tôi nghe.</w:t>
      </w:r>
    </w:p>
    <w:p>
      <w:pPr>
        <w:pStyle w:val="BodyText"/>
      </w:pPr>
      <w:r>
        <w:t xml:space="preserve">Thiên Đường Thần Quốc không phải không đề phòng người da trắng, mà là đề phòng ít hơn nhiều. Những người khác đều là binh sĩ, công nhân, các chức nghiệp địa vị thấp. Bọn họ tuyệt đối không bao giờ tiến vào cao tầng của người da trắng được.</w:t>
      </w:r>
    </w:p>
    <w:p>
      <w:pPr>
        <w:pStyle w:val="BodyText"/>
      </w:pPr>
      <w:r>
        <w:t xml:space="preserve">Trong đám người da trắng Thiên Đường Thần Quốc đều chia thành các loại khác biệt. Đệ nhất đẳng là người Đức, mà đê đẳng nhất chính là người Do Thái. Nhưng mà địa vị của người Do Thái trong Thiên Đường Thần Quốc vẫn hơn cả người da vàng và da đen.</w:t>
      </w:r>
    </w:p>
    <w:p>
      <w:pPr>
        <w:pStyle w:val="BodyText"/>
      </w:pPr>
      <w:r>
        <w:t xml:space="preserve">Nhạc Trọng nghe vậy thì chau mày.</w:t>
      </w:r>
    </w:p>
    <w:p>
      <w:pPr>
        <w:pStyle w:val="BodyText"/>
      </w:pPr>
      <w:r>
        <w:t xml:space="preserve">- Thủ lĩnh! ! Tôi biết rõ!</w:t>
      </w:r>
    </w:p>
    <w:p>
      <w:pPr>
        <w:pStyle w:val="BodyText"/>
      </w:pPr>
      <w:r>
        <w:t xml:space="preserve">Đúng lúc này trong đám người có một tiểu binh lên tiếng.</w:t>
      </w:r>
    </w:p>
    <w:p>
      <w:pPr>
        <w:pStyle w:val="BodyText"/>
      </w:pPr>
      <w:r>
        <w:t xml:space="preserve">Vũ Văn Ưng vẻ mặt hồ nghi nhìn qua tên tiểu binh:</w:t>
      </w:r>
    </w:p>
    <w:p>
      <w:pPr>
        <w:pStyle w:val="BodyText"/>
      </w:pPr>
      <w:r>
        <w:t xml:space="preserve">- Dương Hùng! Ngươi biết thật chứ? Không được tham công nói lung tung lừa bịp thủ lĩnh!</w:t>
      </w:r>
    </w:p>
    <w:p>
      <w:pPr>
        <w:pStyle w:val="BodyText"/>
      </w:pPr>
      <w:r>
        <w:t xml:space="preserve">Dương Hùng lớn lên thập phần anh tuấn và nói:</w:t>
      </w:r>
    </w:p>
    <w:p>
      <w:pPr>
        <w:pStyle w:val="BodyText"/>
      </w:pPr>
      <w:r>
        <w:t xml:space="preserve">- Tôi hôm qua có ngủ với một cô gái tây. Cô gái tây kia thời điểm hưng phấn nói ra Ô Lan sơn mạch gần Ô Lan Trấn cất dấu một sư đoàn quân lực. Lần này chúng ta tới đây chính là tìm trang bị của sư đoàn kia trong Ô Lan sơn mạch.</w:t>
      </w:r>
    </w:p>
    <w:p>
      <w:pPr>
        <w:pStyle w:val="BodyText"/>
      </w:pPr>
      <w:r>
        <w:t xml:space="preserve">Nhạc Trọng cảm thấy chuyện này bắt đầu khó giải quyết rồi:</w:t>
      </w:r>
    </w:p>
    <w:p>
      <w:pPr>
        <w:pStyle w:val="BodyText"/>
      </w:pPr>
      <w:r>
        <w:t xml:space="preserve">- Quả nhiên là như vậy! Thiên Đường Thần Quốc cũng nhận được tin tức sao?</w:t>
      </w:r>
    </w:p>
    <w:p>
      <w:pPr>
        <w:pStyle w:val="BodyText"/>
      </w:pPr>
      <w:r>
        <w:t xml:space="preserve">Thiên Đường Thần Quốc tại Châu Âu bên kia đã bắt đầu khôi phục sản xuất. Mà ngay cả chiến cơ lôi đình sức chiến đấu khủng bố cũng chế tạo được. Nhưng mà chiến trường của bọn họ trải rộng toàn thế giới. Lực lượng vũ trang của bọn họ chủ yếu là dựa vào di sản trước tận thế.</w:t>
      </w:r>
    </w:p>
    <w:p>
      <w:pPr>
        <w:pStyle w:val="BodyText"/>
      </w:pPr>
      <w:r>
        <w:t xml:space="preserve">Trong tay Thiên Đường Thần Quốc nắm giữ vị trí đóng quân của các quốc gia trước tận thế, trong tay còn nắm mấy vệ tinh. Đây mới là điểm khiến bọn họ hoành hành không sợ, không ngừng tổ kiến quân đội của mình.</w:t>
      </w:r>
    </w:p>
    <w:p>
      <w:pPr>
        <w:pStyle w:val="BodyText"/>
      </w:pPr>
      <w:r>
        <w:t xml:space="preserve">Nhạc Trọng hỏi:</w:t>
      </w:r>
    </w:p>
    <w:p>
      <w:pPr>
        <w:pStyle w:val="BodyText"/>
      </w:pPr>
      <w:r>
        <w:t xml:space="preserve">- Trong Ô Lan Trấn có bao nhiêu thế lực chiếm cứ.</w:t>
      </w:r>
    </w:p>
    <w:p>
      <w:pPr>
        <w:pStyle w:val="BodyText"/>
      </w:pPr>
      <w:r>
        <w:t xml:space="preserve">Trương Lưu Ba cười khổ một tiếng lắc đầu:</w:t>
      </w:r>
    </w:p>
    <w:p>
      <w:pPr>
        <w:pStyle w:val="BodyText"/>
      </w:pPr>
      <w:r>
        <w:t xml:space="preserve">- Không biết. Nhưng mà theo tôi phán đoán, hẳn là thế lực biên phòng tạo thành.</w:t>
      </w:r>
    </w:p>
    <w:p>
      <w:pPr>
        <w:pStyle w:val="BodyText"/>
      </w:pPr>
      <w:r>
        <w:t xml:space="preserve">Nhạc Trọng nghe vậy nhìn qua chung quanh và trầm giọng nói:</w:t>
      </w:r>
    </w:p>
    <w:p>
      <w:pPr>
        <w:pStyle w:val="BodyText"/>
      </w:pPr>
      <w:r>
        <w:t xml:space="preserve">- Vũ Văn Ưng, Trương Lưu Ba, Triệu Nghĩa, Lưu Hiên, Mã Động: đám bọn họ dẫn người tìm tòi Ô Lan Trấn.</w:t>
      </w:r>
    </w:p>
    <w:p>
      <w:pPr>
        <w:pStyle w:val="BodyText"/>
      </w:pPr>
      <w:r>
        <w:t xml:space="preserve">- Vâng! Thủ lĩnh!</w:t>
      </w:r>
    </w:p>
    <w:p>
      <w:pPr>
        <w:pStyle w:val="BodyText"/>
      </w:pPr>
      <w:r>
        <w:t xml:space="preserve">Bọn người Vũ Văn Ưng lúc này chợt dẫn người tìm tòi Ô Lan Trấn.</w:t>
      </w:r>
    </w:p>
    <w:p>
      <w:pPr>
        <w:pStyle w:val="BodyText"/>
      </w:pPr>
      <w:r>
        <w:t xml:space="preserve">Ô Lan Trấn nguyên bản có mấy trăm người sống sót. Nhưng mà bởi vì biến dị Hành Quân Nghĩ thôn phệ không còn. Chỉ còn lại mấy trăm xương trắng.</w:t>
      </w:r>
    </w:p>
    <w:p>
      <w:pPr>
        <w:pStyle w:val="BodyText"/>
      </w:pPr>
      <w:r>
        <w:t xml:space="preserve">Nhìn qua những xương trắng lớn nhỏ năm trên đất, sắc mặt bọn người Vũ Văn Ưng trở lên lúng túng, đồng thời trong nội tâm may mắn không thôi. Nếu không phải nhờ Nhạc Trọng ra tay cứu bọn họ, bọn họ nhiều nhất chỉ tiêu diệt được mấy ngàn, hoặc là hơn một vạn đầu biến dị Hành Quân Nghĩ là đã bị đám biến dị Hành Quân Nghĩ khủng bố thôn phệ không còn.</w:t>
      </w:r>
    </w:p>
    <w:p>
      <w:pPr>
        <w:pStyle w:val="BodyText"/>
      </w:pPr>
      <w:r>
        <w:t xml:space="preserve">Trở lại bên người Nhạc Trọng. Vũ Văn Ưng vẻ mặt khó coi nói:</w:t>
      </w:r>
    </w:p>
    <w:p>
      <w:pPr>
        <w:pStyle w:val="Compact"/>
      </w:pPr>
      <w:r>
        <w:t xml:space="preserve">- Thủ lĩnh! Có chút không dễ làm, trong Ô Lan Trấn lương thực đều bị biến dị Hành Quân Nghĩ ăn sạch, ngay cả con chuột cũng không còn lại, làm sao bây giờ?</w:t>
      </w:r>
      <w:r>
        <w:br w:type="textWrapping"/>
      </w:r>
      <w:r>
        <w:br w:type="textWrapping"/>
      </w:r>
    </w:p>
    <w:p>
      <w:pPr>
        <w:pStyle w:val="Heading2"/>
      </w:pPr>
      <w:bookmarkStart w:id="877" w:name="chương-856-ô-lan-sơn-mạch.-1"/>
      <w:bookmarkEnd w:id="877"/>
      <w:r>
        <w:t xml:space="preserve">855. Chương 856: Ô Lan Sơn Mạch. (1)</w:t>
      </w:r>
    </w:p>
    <w:p>
      <w:pPr>
        <w:pStyle w:val="Compact"/>
      </w:pPr>
      <w:r>
        <w:br w:type="textWrapping"/>
      </w:r>
      <w:r>
        <w:br w:type="textWrapping"/>
      </w:r>
    </w:p>
    <w:p>
      <w:pPr>
        <w:pStyle w:val="BodyText"/>
      </w:pPr>
      <w:r>
        <w:t xml:space="preserve">Trương Lưu Ba và đám quan quân đi tới trước mặt Nhạc Trọng.</w:t>
      </w:r>
    </w:p>
    <w:p>
      <w:pPr>
        <w:pStyle w:val="BodyText"/>
      </w:pPr>
      <w:r>
        <w:t xml:space="preserve">Đại quân Thiên Đường Thần Quốc chiến đấu tùy thời chuyên chở đồ quân nhu cũng không còn. Hiện tại những đồ quân nhu này đều là tinh nhuệ của Thiên Đường Thần Quốc rời đi. Hiện tại trong Ô Lan Trấn lương thực bị Hành Quân Nghĩ ăn sạch sẽ. Trương Lưu Ba tràn ngập lo lắng.</w:t>
      </w:r>
    </w:p>
    <w:p>
      <w:pPr>
        <w:pStyle w:val="BodyText"/>
      </w:pPr>
      <w:r>
        <w:t xml:space="preserve">Trên người Trương Lưu Ba mang theo bánh bích quy áp suc, chocolate, kẹo các loại đồ ăn năng lượng cao, nhưng mà số lượng không nhiều lắm. Một khi không có lương thực sung tuc, bọn họ sẽ lâm vào đói khát, thực lực giảm nhiều.</w:t>
      </w:r>
    </w:p>
    <w:p>
      <w:pPr>
        <w:pStyle w:val="BodyText"/>
      </w:pPr>
      <w:r>
        <w:t xml:space="preserve">Nhạc Trọng đi vào gian phòng và nói:</w:t>
      </w:r>
    </w:p>
    <w:p>
      <w:pPr>
        <w:pStyle w:val="BodyText"/>
      </w:pPr>
      <w:r>
        <w:t xml:space="preserve">- Vấn đề lương thực không cần lo lắng! Tôi đã sớm co chuẩn bị! Chỗ lương thực này đủ cho chúng ta ăn ba ngày.</w:t>
      </w:r>
    </w:p>
    <w:p>
      <w:pPr>
        <w:pStyle w:val="BodyText"/>
      </w:pPr>
      <w:r>
        <w:t xml:space="preserve">Bọn người Trương Lưu Ba nhìn qua gian phòng mà Nhạc Trọng chỉ vào thì hồ nghi. Bọn họ đã từng tìm qua trong phòng này và không có gì cả. Thế nhưng mà Nhạc Trọng đã nói như vậy, bọn họ cũng tiến vào tìm một lần.</w:t>
      </w:r>
    </w:p>
    <w:p>
      <w:pPr>
        <w:pStyle w:val="BodyText"/>
      </w:pPr>
      <w:r>
        <w:t xml:space="preserve">Vũ Văn Ưng nhìn trong gian phòng và mừng rỡ nói:</w:t>
      </w:r>
    </w:p>
    <w:p>
      <w:pPr>
        <w:pStyle w:val="BodyText"/>
      </w:pPr>
      <w:r>
        <w:t xml:space="preserve">- Lương thực! ! Thiệt nhiều lương thực! ! Thủ lĩnh ngài quả nhiên quá tốt.</w:t>
      </w:r>
    </w:p>
    <w:p>
      <w:pPr>
        <w:pStyle w:val="BodyText"/>
      </w:pPr>
      <w:r>
        <w:t xml:space="preserve">Vũ Văn Ưng nhìn qua ba tấn gạo trong phòng đủ cho bọn họ ăn trong ba ngày.</w:t>
      </w:r>
    </w:p>
    <w:p>
      <w:pPr>
        <w:pStyle w:val="BodyText"/>
      </w:pPr>
      <w:r>
        <w:t xml:space="preserve">Bọn người Trương Lưu Ba nhìn Nhạc Trọng và trong mắt hiện ra nét kính sợ. Bọn họ biết được gạo này chắc chắn là do Nhạc Trọng biến ra, nhưng mà thoáng cái có nhiều gạo như vậy, đủ để chứng minh Nhạc Trọng thần bí cùng đáng sợ.</w:t>
      </w:r>
    </w:p>
    <w:p>
      <w:pPr>
        <w:pStyle w:val="BodyText"/>
      </w:pPr>
      <w:r>
        <w:t xml:space="preserve">Một gã trinh sát phụ trách cảnh giới đi tới trước người Nhạc Trọng và bẩm báo.</w:t>
      </w:r>
    </w:p>
    <w:p>
      <w:pPr>
        <w:pStyle w:val="BodyText"/>
      </w:pPr>
      <w:r>
        <w:t xml:space="preserve">- Không tốt! ! Thủ lĩnh! ! Bên ngoài co lực lượng vũ trang đang tiến về nơi này. Xem ra mục tiêu của bọn chúng là Ô Lan Trấn.</w:t>
      </w:r>
    </w:p>
    <w:p>
      <w:pPr>
        <w:pStyle w:val="BodyText"/>
      </w:pPr>
      <w:r>
        <w:t xml:space="preserve">Nhạc Trọng nhướng mày đi nhanh tới biên giới của thôn.</w:t>
      </w:r>
    </w:p>
    <w:p>
      <w:pPr>
        <w:pStyle w:val="BodyText"/>
      </w:pPr>
      <w:r>
        <w:t xml:space="preserve">- Cái gì? Đi theo tôi! ! Chú ý ẩn nấp, không nên bị địch nhân phát hiện.</w:t>
      </w:r>
    </w:p>
    <w:p>
      <w:pPr>
        <w:pStyle w:val="BodyText"/>
      </w:pPr>
      <w:r>
        <w:t xml:space="preserve">Đi tới biến giới của thôn, Nhạc Trọng nhìn thấy một chi quân đội nhân số không ít, đại bộ phận người cưỡi hắc lân ngựa mang theo bụi mù to lớn chạy nhanh qua phía Ô Lan Trấn.</w:t>
      </w:r>
    </w:p>
    <w:p>
      <w:pPr>
        <w:pStyle w:val="BodyText"/>
      </w:pPr>
      <w:r>
        <w:t xml:space="preserve">- Kim Lang Kỵ! Đột Quyết đế quốc Kim Lang Kỵ!</w:t>
      </w:r>
    </w:p>
    <w:p>
      <w:pPr>
        <w:pStyle w:val="BodyText"/>
      </w:pPr>
      <w:r>
        <w:t xml:space="preserve">Nhạc Trọng mắt sắc nhìn rõ hoa văn quần áo và vật cưỡi của những người này, sắc mặt của hắn thoáng âm trầm lại.</w:t>
      </w:r>
    </w:p>
    <w:p>
      <w:pPr>
        <w:pStyle w:val="BodyText"/>
      </w:pPr>
      <w:r>
        <w:t xml:space="preserve">- Làm sao bây giờ?</w:t>
      </w:r>
    </w:p>
    <w:p>
      <w:pPr>
        <w:pStyle w:val="BodyText"/>
      </w:pPr>
      <w:r>
        <w:t xml:space="preserve">Nhạc Trọng nhíu mày và xiết chặt hai đấm lại.</w:t>
      </w:r>
    </w:p>
    <w:p>
      <w:pPr>
        <w:pStyle w:val="BodyText"/>
      </w:pPr>
      <w:r>
        <w:t xml:space="preserve">Tại Ô Lan Trấn này có hơn một ngàn bảy trăm tinh nhuệ của Thiên Đường Thần Quốc và đẳng cấp cường hóa hơn 20. Sức chiến đấu của bọn họ rất mạnh, nhưng mà chiến đấu lúc trước với biến dị Hành Quân Nghĩ thì đạn dược của rất nhiều người tiêu hao không còn. Không có đạn dược, bọn họ chỉ là người cường hóa cấp 20 bình thường mà thôi.</w:t>
      </w:r>
    </w:p>
    <w:p>
      <w:pPr>
        <w:pStyle w:val="BodyText"/>
      </w:pPr>
      <w:r>
        <w:t xml:space="preserve">Trừ thiếu đạn dược ra, rất nhiều tinh nhuệ Thiên Đường Thần Quốc trải qua chiến đấu trong trấn và chiến đấu với biến dị Hành Quân Nghĩ thì thập phần mỏi mệt. đồng thời bọn họ cũng chỉ mới gia nhập vào Nhạc Trọng, Nhạc Trọng cũng không có nắm chăc khống chê quân đội này, hắn thập phần lo lắng một khi chiến cuộc bất lợi những người này có thể sụp đổ hoặc bỏ chạy không còn.</w:t>
      </w:r>
    </w:p>
    <w:p>
      <w:pPr>
        <w:pStyle w:val="BodyText"/>
      </w:pPr>
      <w:r>
        <w:t xml:space="preserve">Nhạc Trọng hạ đạt mệnh lệnh:</w:t>
      </w:r>
    </w:p>
    <w:p>
      <w:pPr>
        <w:pStyle w:val="BodyText"/>
      </w:pPr>
      <w:r>
        <w:t xml:space="preserve">- Truyền mệnh lệnh của tôi! Lập tức ẩn nấp, không cho phép lộ ra chút hành tung nào, chờ mệnh lệnh kế tiếp!</w:t>
      </w:r>
    </w:p>
    <w:p>
      <w:pPr>
        <w:pStyle w:val="BodyText"/>
      </w:pPr>
      <w:r>
        <w:t xml:space="preserve">- Vâng! Thủ lĩnh!</w:t>
      </w:r>
    </w:p>
    <w:p>
      <w:pPr>
        <w:pStyle w:val="BodyText"/>
      </w:pPr>
      <w:r>
        <w:t xml:space="preserve">Vũ Văn Ưng sau đó vôi cùng nghiêm túc phân người ra các nơi của Ô Lan Trấn.</w:t>
      </w:r>
    </w:p>
    <w:p>
      <w:pPr>
        <w:pStyle w:val="BodyText"/>
      </w:pPr>
      <w:r>
        <w:t xml:space="preserve">Một ngàn bảy trăm tên tài quyết giả đẳng cấp cường hóa không cao, nhưng mà bọn họ trong Thiên Đường Thần Quốc được trải qua huấn luyện chuyên nghiệp. Ẩn nấp thân hình đối với bọn họ mà nói quá dễ dàng.</w:t>
      </w:r>
    </w:p>
    <w:p>
      <w:pPr>
        <w:pStyle w:val="BodyText"/>
      </w:pPr>
      <w:r>
        <w:t xml:space="preserve">Rất nhanh trong Ô Lan Trấn biến thành một trấn chết.</w:t>
      </w:r>
    </w:p>
    <w:p>
      <w:pPr>
        <w:pStyle w:val="BodyText"/>
      </w:pPr>
      <w:r>
        <w:t xml:space="preserve">- Đây chính là Ô Lan Trấn!</w:t>
      </w:r>
    </w:p>
    <w:p>
      <w:pPr>
        <w:pStyle w:val="BodyText"/>
      </w:pPr>
      <w:r>
        <w:t xml:space="preserve">Trong đám Kim Lang Kỵ có một tên nam tử chừng hai mươi bảy giữ lại chòm râu dài, dáng người khôi ngô, mang theo khăn trùm đầu, bên hông vác lấy một thanh trường kiếm lạnh lùng nhìn qua Ô Lan Trấn.</w:t>
      </w:r>
    </w:p>
    <w:p>
      <w:pPr>
        <w:pStyle w:val="BodyText"/>
      </w:pPr>
      <w:r>
        <w:t xml:space="preserve">Một gã võ tướng Đột Quyết ánh mắt nóng rực nói:</w:t>
      </w:r>
    </w:p>
    <w:p>
      <w:pPr>
        <w:pStyle w:val="BodyText"/>
      </w:pPr>
      <w:r>
        <w:t xml:space="preserve">- A Bố Địch Thác Mã tướng quân! Đây chính là Ô Lan Trấn, xuyên qua Ô Lan Trấn chính là Ô Lan sơn mạch. Trong đó có trang bị của một sư đoàn, chỉ cần lấy được trang bị này thì Kim Lang Kỵ chúng ta có thể trở thành thế lực cường đại nhất của thảo nguyên.</w:t>
      </w:r>
    </w:p>
    <w:p>
      <w:pPr>
        <w:pStyle w:val="BodyText"/>
      </w:pPr>
      <w:r>
        <w:t xml:space="preserve">A Bố Địch Thác Mã chính là một trong những người tiến hóa đỉnh cấp của Đột Quyết đế quốc. Hắn và Đông Nhĩ Mạc Lôi chính là siêu cấp chiến tướng dưới trướng Ô Nhĩ Thoát Thoát. Đi theo tùy tùng từ nam ra bắc, không biết xé rách bao nhiêu cao thủ.</w:t>
      </w:r>
    </w:p>
    <w:p>
      <w:pPr>
        <w:pStyle w:val="BodyText"/>
      </w:pPr>
      <w:r>
        <w:t xml:space="preserve">Lúc này trong Ô Lan sơn mạch có trang bị một sư đoàn, A Bố Địch Thác Mã mang theo hai ngàn tên Kim Lang Kỵ tinh nhuệ suốt đêm đến đây.</w:t>
      </w:r>
    </w:p>
    <w:p>
      <w:pPr>
        <w:pStyle w:val="BodyText"/>
      </w:pPr>
      <w:r>
        <w:t xml:space="preserve">Trang bị vũ khí trong chiến tranh hiện đại cực kỳ trọng yếu, Nhạc Trọng dưới trướng có chiến cơ lôi đình lấy từ Thiên Đường Thần Quốc lập được nhiều công huân hiển hách. Tề Mộc Huyền trọng trấn bên kia có tám chiến cơ lôi đình xuất hiện. Phá hủy Huyết Ưng Kỵ, Thương Ưng Kỵ hai chi lực lượng mạnh mẽ, nếu không Nhạc Trọng tuyệt đối không dễ dàng đánh lui hai chi quân đội kia được.</w:t>
      </w:r>
    </w:p>
    <w:p>
      <w:pPr>
        <w:pStyle w:val="BodyText"/>
      </w:pPr>
      <w:r>
        <w:t xml:space="preserve">A Bố Địch Thác Mã lạnh giọng nói:</w:t>
      </w:r>
    </w:p>
    <w:p>
      <w:pPr>
        <w:pStyle w:val="BodyText"/>
      </w:pPr>
      <w:r>
        <w:t xml:space="preserve">- Ân! Lúc này Mông Cổ đế quốc, Mãn Châu đế quốc cũng đạt được tin tức. Chúng ta phải dùng tốc độ nhanh nhất đi lấy trang bị trong Ô Lan sơn mạch trở về! ! Truyền mệnh lệnh của tôi! Tất cả mọi người không cho phép dừng lại ở Ô Lan Trấn nửa khắc, dùng tốc độ nhanh nhất tiến vào Ô Lan sơn mạch.</w:t>
      </w:r>
    </w:p>
    <w:p>
      <w:pPr>
        <w:pStyle w:val="BodyText"/>
      </w:pPr>
      <w:r>
        <w:t xml:space="preserve">Một gã võ tướng Đột Quyết vẻ mặt lo lắng nói:</w:t>
      </w:r>
    </w:p>
    <w:p>
      <w:pPr>
        <w:pStyle w:val="BodyText"/>
      </w:pPr>
      <w:r>
        <w:t xml:space="preserve">- Tướng quân! Như vậy có phải quá mạo hiểm hay không. Nếu như Ô Lan Trấn có người phục kích chúng ta thì làm sao bây giờ?</w:t>
      </w:r>
    </w:p>
    <w:p>
      <w:pPr>
        <w:pStyle w:val="BodyText"/>
      </w:pPr>
      <w:r>
        <w:t xml:space="preserve">A Bố Địch Thác Mã tỉnh táo phân tích nói:</w:t>
      </w:r>
    </w:p>
    <w:p>
      <w:pPr>
        <w:pStyle w:val="BodyText"/>
      </w:pPr>
      <w:r>
        <w:t xml:space="preserve">- Không có khả năng! Những con biến dị Hành Quân Nghĩ Quần vừa mới đi qua Ô Lan Trấn. Loại quái vật đáng sợ kia đã thôn phệ sạch người sống trong Ô Lan Trấn cả rồi, cho dù vài ngày trước có người ở đây thì bây giờ cũng là đống xương trắng.</w:t>
      </w:r>
    </w:p>
    <w:p>
      <w:pPr>
        <w:pStyle w:val="BodyText"/>
      </w:pPr>
      <w:r>
        <w:t xml:space="preserve">Biến dị Hành Quân Nghĩ Quần chính là sinh vật biến dị khủng khiếp lui tới tuần tra quanh Ô Lan sơn mạch. A Bố Địch Thác Mã cũng đã gặp sinh vật khủng bố kia rồi. Trừ bản thân hắn và hơn mười người tiến hóa nhanh nhẹn ra, tất cả mọi người đều bị biến dị Hành Quân Nghĩ Quần thôn phệ sạch sẽ, nghĩ tới những con biến dị Hành Quân Nghĩ Quần khủng bố, hắn không rét mà run.</w:t>
      </w:r>
    </w:p>
    <w:p>
      <w:pPr>
        <w:pStyle w:val="BodyText"/>
      </w:pPr>
      <w:r>
        <w:t xml:space="preserve">Tên võ tướng Đột Quyết nịnh nọt nói:</w:t>
      </w:r>
    </w:p>
    <w:p>
      <w:pPr>
        <w:pStyle w:val="BodyText"/>
      </w:pPr>
      <w:r>
        <w:t xml:space="preserve">- Tướng quân inh!</w:t>
      </w:r>
    </w:p>
    <w:p>
      <w:pPr>
        <w:pStyle w:val="BodyText"/>
      </w:pPr>
      <w:r>
        <w:t xml:space="preserve">Dưới sự dẫn dắt của A Bố Địch Thác Mã thì ba ngàn Kim Lang Kỵ mang theo bụi mù cuồn cuộn đi dọc theo Ô Lan Trấn tiến vào trong Ô Lan sơn mạch.</w:t>
      </w:r>
    </w:p>
    <w:p>
      <w:pPr>
        <w:pStyle w:val="BodyText"/>
      </w:pPr>
      <w:r>
        <w:t xml:space="preserve">Đợi đến lúc A Bố Địch Thác Mã mang binh lao vào ra khỏi Ô Lan Trấn thì Nhạc Trọng mới từ trong tòa lầu đi ra ngoài. Hắn có cơ hội trọng thương A Bố Địch Thác Mã Kim Lang Kỵ, nhưng mà A Bố Địch Thác Mã có thể trở thành bia ngắm tốt nhất, với tư cách dò đường tiến vào trong Ô Lan sơn mạch nên hắn bỏ qua.</w:t>
      </w:r>
    </w:p>
    <w:p>
      <w:pPr>
        <w:pStyle w:val="BodyText"/>
      </w:pPr>
      <w:r>
        <w:t xml:space="preserve">Nhạc Trọng nhìn qua bọn người Vũ Văn Ưng ra lệnh:</w:t>
      </w:r>
    </w:p>
    <w:p>
      <w:pPr>
        <w:pStyle w:val="BodyText"/>
      </w:pPr>
      <w:r>
        <w:t xml:space="preserve">- Truyền mệnh lệnh của tôi! Tất cả mọi người lập tức tu kiến công sự trong Ô Lan Trấn! Lương thực và vật tư khác tôi sẽ phân phối tới.</w:t>
      </w:r>
    </w:p>
    <w:p>
      <w:pPr>
        <w:pStyle w:val="Compact"/>
      </w:pPr>
      <w:r>
        <w:t xml:space="preserve">Ô Lan Trấn lưng tựa Ô Lan sơn mạch, bên trong Ô Lan sơn mạch có nhiều động thực vật biến dị, cũng là căn cứ huấn luyện cao thủ tốt nhất. Những người cường hóa trên cấp 40 muốn tăng cấp, trên cơ bản chỉ có thể đi vào trong sơn mạch săn giết biến dị thú cao cấp.</w:t>
      </w:r>
      <w:r>
        <w:br w:type="textWrapping"/>
      </w:r>
      <w:r>
        <w:br w:type="textWrapping"/>
      </w:r>
    </w:p>
    <w:p>
      <w:pPr>
        <w:pStyle w:val="Heading2"/>
      </w:pPr>
      <w:bookmarkStart w:id="878" w:name="chương-857-ô-lan-sơn-mạch.-2"/>
      <w:bookmarkEnd w:id="878"/>
      <w:r>
        <w:t xml:space="preserve">856. Chương 857: Ô Lan Sơn Mạch. (2)</w:t>
      </w:r>
    </w:p>
    <w:p>
      <w:pPr>
        <w:pStyle w:val="Compact"/>
      </w:pPr>
      <w:r>
        <w:br w:type="textWrapping"/>
      </w:r>
      <w:r>
        <w:br w:type="textWrapping"/>
      </w:r>
    </w:p>
    <w:p>
      <w:pPr>
        <w:pStyle w:val="BodyText"/>
      </w:pPr>
      <w:r>
        <w:t xml:space="preserve">Khống chế Ô Lan Trấn, tương lai Nhạc Trọng có thể dựa vào Ô Lan Trấn không ngừng huấn luyện ra những cao thủ cường hóa đẳng cấp trên cấp 40.</w:t>
      </w:r>
    </w:p>
    <w:p>
      <w:pPr>
        <w:pStyle w:val="BodyText"/>
      </w:pPr>
      <w:r>
        <w:t xml:space="preserve">- Vâng!</w:t>
      </w:r>
    </w:p>
    <w:p>
      <w:pPr>
        <w:pStyle w:val="BodyText"/>
      </w:pPr>
      <w:r>
        <w:t xml:space="preserve">Vũ Văn Ưng nhận được lệnh của Nhạc Trọng thì lập tức hành động. Bắt đầu ở Ô Lan Trấn bên trong tu kiến công sự phòng ngự. Bọn họ ở trong Thiên Đường Thần Quốc cũng học tập cách tu kiến công sự, bộ phận chiến sĩ trên người cũng mang theo xẻng công binh, cộng thêm bọn họ là người cường hóa, lực lượng so với người bình thường phải mạnh hơn ba, bốn lần, bởi vậy xây dựng công sự thật nhanh.</w:t>
      </w:r>
    </w:p>
    <w:p>
      <w:pPr>
        <w:pStyle w:val="BodyText"/>
      </w:pPr>
      <w:r>
        <w:t xml:space="preserve">Đồng thời dưới mệnh lệnh của Nhạc Trọng thì tiểu loli Diêu Diêu cũng chuyển nhiều lương thực vật tư từ Tề Mộc Huyện đưa tới Ô Lan Trấn này.</w:t>
      </w:r>
    </w:p>
    <w:p>
      <w:pPr>
        <w:pStyle w:val="BodyText"/>
      </w:pPr>
      <w:r>
        <w:t xml:space="preserve">Bạch Tiểu Thắng cũng rất nhanh mang theo năm mươi người tiến hóa tinh nhuệ đi vào trong Ô Lan Trấn, Nhạc Trọng đem Ô Lan Trấn giao cho hắn trấn thủ và một mình một người đuổi theo Kim Lang Kỵ bên kia.</w:t>
      </w:r>
    </w:p>
    <w:p>
      <w:pPr>
        <w:pStyle w:val="BodyText"/>
      </w:pPr>
      <w:r>
        <w:t xml:space="preserve">Trong Ô Lan Trấn có bọn người Vũ Văn Ưng là tinh nhuệ của Thiên Đường Thần Quốc đầu hàng và người của Nhạc Trọng thủ vững nên hắn cũng yên lòng. Lúc này mới đem Bạch Tiểu Thắng cùng Ngân Sương đặt ở đây.</w:t>
      </w:r>
    </w:p>
    <w:p>
      <w:pPr>
        <w:pStyle w:val="BodyText"/>
      </w:pPr>
      <w:r>
        <w:t xml:space="preserve">Có Ngân Sương là tiểu loli sát thần khủng bố, những tinh nhuệ củaThiên Đường Thần Quốc có dị tâm gì thì trước mặt của Ngân Sương cũng phải giấu sâu vào trong lòng. Bọn người Bạch Tiểu Thắng và năm mươi tinh nhuệ bị Nhạc Trọng lưu lại khống chế một ngàn bảy trăm người của Vũ Văn Ưng, phòng ngừa phản loạn.</w:t>
      </w:r>
    </w:p>
    <w:p>
      <w:pPr>
        <w:pStyle w:val="BodyText"/>
      </w:pPr>
      <w:r>
        <w:t xml:space="preserve">Nhạc Trọng đã muốn một ngàn bảy trăm người này, lại không muốn buông tha cho trang bị một sư đoàn trong Ô Lan sơn mạch, hắn một mình đuổi theo A Bố Địch Thác Mã.</w:t>
      </w:r>
    </w:p>
    <w:p>
      <w:pPr>
        <w:pStyle w:val="BodyText"/>
      </w:pPr>
      <w:r>
        <w:t xml:space="preserve">Lúc này Nhạc Trọng một người trải qua không ngừng tiến hóa có thể so sanh với một quân doanh.</w:t>
      </w:r>
    </w:p>
    <w:p>
      <w:pPr>
        <w:pStyle w:val="BodyText"/>
      </w:pPr>
      <w:r>
        <w:t xml:space="preserve">Nhạc Trọng không có hắc lân mã nhưng lại dùng ảo ảnh mô tơ, hắn cưỡi ảo ảnh mô tơ không lâu sau đuổi theo chủ lực của A Bố Địch Thác Mã.</w:t>
      </w:r>
    </w:p>
    <w:p>
      <w:pPr>
        <w:pStyle w:val="BodyText"/>
      </w:pPr>
      <w:r>
        <w:t xml:space="preserve">A Bố Địch Thác Mã thống lĩnh ba ngàn Kim Lang Kỵ hết sức cẩn thận nghỉ ngơi dưới chân Ô Lan sơn mạch một đêm, lúc này mới mang theo chiến sĩ Kim Lang Kỵ tinh lực dồi dào tiên vào trong Ô Lan sơn mạch.</w:t>
      </w:r>
    </w:p>
    <w:p>
      <w:pPr>
        <w:pStyle w:val="BodyText"/>
      </w:pPr>
      <w:r>
        <w:t xml:space="preserve">Ba ngàn người chậm rãi tiến vào trong rừng rậm, tất cả chiến sĩ đều cảnh giác. Bọn họ đều dọc theo đường cái mở ra trong Ô Lan sơn mạch trước tận thế mà đi, không dám xông loạn.</w:t>
      </w:r>
    </w:p>
    <w:p>
      <w:pPr>
        <w:pStyle w:val="BodyText"/>
      </w:pPr>
      <w:r>
        <w:t xml:space="preserve">Trong tận thế, rừng rậm, rừng nhiệt đới còn nguy hiểm hơn cả thành thị lơn dày đặc tang thi. Trong rừng rậm, rừng nhiệt đới, đầm lầy có đủ loại dị thú không rõ ràng. Không cẩn thận thì người tiến hóa đỉnh cấp cũng phải chết trong miệng biến dị thú.</w:t>
      </w:r>
    </w:p>
    <w:p>
      <w:pPr>
        <w:pStyle w:val="BodyText"/>
      </w:pPr>
      <w:r>
        <w:t xml:space="preserve">Khí vị của ba ngàn người dễ dàng hấp dẫn nhiều biến dị thú, nương theo đó là âm thanh xôn xao.</w:t>
      </w:r>
    </w:p>
    <w:p>
      <w:pPr>
        <w:pStyle w:val="BodyText"/>
      </w:pPr>
      <w:r>
        <w:t xml:space="preserve">Một đôi mắt hung tàn chớp động hào quang trong bụi cỏ nhìn chằm chằm vào bọn người A Bố Địch Thác Mã.</w:t>
      </w:r>
    </w:p>
    <w:p>
      <w:pPr>
        <w:pStyle w:val="BodyText"/>
      </w:pPr>
      <w:r>
        <w:t xml:space="preserve">A Bố Địch Thác Mã chính là người tiến hóa đỉnh cấp nên cảm giác nguy hiểm rất mạnh, hắn thoáng cái sinh ra dự cảm không tốt:</w:t>
      </w:r>
    </w:p>
    <w:p>
      <w:pPr>
        <w:pStyle w:val="BodyText"/>
      </w:pPr>
      <w:r>
        <w:t xml:space="preserve">- Không tốt! Chúng ta bị người ta nhìn chằm chằm vào!</w:t>
      </w:r>
    </w:p>
    <w:p>
      <w:pPr>
        <w:pStyle w:val="BodyText"/>
      </w:pPr>
      <w:r>
        <w:t xml:space="preserve">- Ah!</w:t>
      </w:r>
    </w:p>
    <w:p>
      <w:pPr>
        <w:pStyle w:val="BodyText"/>
      </w:pPr>
      <w:r>
        <w:t xml:space="preserve">Đúng lúc này ở trong đội ngũ Kim Lang Kỵ phát ra tiếng kêu thảm thiế, một con soi biến dị lập tức nhảy ra khỏi bụi cỏ nhào vào người chiến sĩ Kim Lang Kỵ, đè người này ngã xuống đất, thoáng cái cắn đứt yết hầu của hắn, âm thanh thảm thiết từ trong miệng của tên người này kêu to.</w:t>
      </w:r>
    </w:p>
    <w:p>
      <w:pPr>
        <w:pStyle w:val="BodyText"/>
      </w:pPr>
      <w:r>
        <w:t xml:space="preserve">Cơ hồ là cùng một thời gian, gần mấy trăm con sói biến dị từ trong bụi cỏ lao ra ngoài, chúng đè đám người Kim Lang Kỵ ngã nhào xuống đất và cắn đứt yết hầu.</w:t>
      </w:r>
    </w:p>
    <w:p>
      <w:pPr>
        <w:pStyle w:val="BodyText"/>
      </w:pPr>
      <w:r>
        <w:t xml:space="preserve">Thoáng cái hơn hai trăm tên Kim Lang Kỵ đã bị sói biến dị cắn chết, cũng có không ít người bị trảo sắc bén của sói biến dị làm bị thương.</w:t>
      </w:r>
    </w:p>
    <w:p>
      <w:pPr>
        <w:pStyle w:val="BodyText"/>
      </w:pPr>
      <w:r>
        <w:t xml:space="preserve">- Đáng chết!</w:t>
      </w:r>
    </w:p>
    <w:p>
      <w:pPr>
        <w:pStyle w:val="BodyText"/>
      </w:pPr>
      <w:r>
        <w:t xml:space="preserve">A Bố Địch Thác Mã giận dữ, hắn dùng tốc độ gấp hai mươi sáu người bình thường lao vào trong bầy sói biến dị, hắn huy động một thanh loan đao màu vàng, mang theo từng ánh đao dễ dàng bao phủ bầy sói biến dị. Tất cả sói biến dị bị hắn một đao chém thành hai đoạn.</w:t>
      </w:r>
    </w:p>
    <w:p>
      <w:pPr>
        <w:pStyle w:val="BodyText"/>
      </w:pPr>
      <w:r>
        <w:t xml:space="preserve">Phát động kỹ năng tiềm hành cấp hai, trong lòng Nhạc Trọng rùng mình:</w:t>
      </w:r>
    </w:p>
    <w:p>
      <w:pPr>
        <w:pStyle w:val="BodyText"/>
      </w:pPr>
      <w:r>
        <w:t xml:space="preserve">- Người tiến hóa nhanh nhẹn! ! Hắn chinh là người tiến hóa nhanh nhẹn đỉnh cấp a.</w:t>
      </w:r>
    </w:p>
    <w:p>
      <w:pPr>
        <w:pStyle w:val="BodyText"/>
      </w:pPr>
      <w:r>
        <w:t xml:space="preserve">Nhạc Trọng lúc này tốc độ gấp hai mươi lăm người bình thường, tốc độ của hắn đã vượt qua Thiểm Điện cấp hai, rất nhiều người tiến hóa nhanh nhẹn còn kém hăn. Tốc độ của A Bố Địch Thác Mã còn nhanh hơn hắn, hẳn là người chuyên dồn điểm vào tôc độ.</w:t>
      </w:r>
    </w:p>
    <w:p>
      <w:pPr>
        <w:pStyle w:val="BodyText"/>
      </w:pPr>
      <w:r>
        <w:t xml:space="preserve">A Bố Địch Thác Mã mới gia nhập vào chiến đoàn, đám cao thủ của Kim Lang Kỵ cũng đồng loạt ra tay, mây trăm con sói biến dị bị giết sạch. Kim Lang Kỵ cũng trả giá hơn ba trăm tính mạng.</w:t>
      </w:r>
    </w:p>
    <w:p>
      <w:pPr>
        <w:pStyle w:val="BodyText"/>
      </w:pPr>
      <w:r>
        <w:t xml:space="preserve">- Ah! ! ! Cứu mạng! ! Cứu mạng!</w:t>
      </w:r>
    </w:p>
    <w:p>
      <w:pPr>
        <w:pStyle w:val="BodyText"/>
      </w:pPr>
      <w:r>
        <w:t xml:space="preserve">- Cứu tôi! ! Cứu tôi! !</w:t>
      </w:r>
    </w:p>
    <w:p>
      <w:pPr>
        <w:pStyle w:val="BodyText"/>
      </w:pPr>
      <w:r>
        <w:t xml:space="preserve">Đột nhiên trong đám người Kim Lang Kỵ truyền ra âm thanh vô cùng hoảng sợ.</w:t>
      </w:r>
    </w:p>
    <w:p>
      <w:pPr>
        <w:pStyle w:val="BodyText"/>
      </w:pPr>
      <w:r>
        <w:t xml:space="preserve">Nhạc Trọng tập trung nhìn qua vô số chiến sĩ Kim Lang Kỵ bị đĩa núi bám vào người.</w:t>
      </w:r>
    </w:p>
    <w:p>
      <w:pPr>
        <w:pStyle w:val="BodyText"/>
      </w:pPr>
      <w:r>
        <w:t xml:space="preserve">Những chiến sĩ Kim Lang Kỵ này không ngừng khóc và giãy dụa, một hồi thì biến thành xac khô chết tại chỗ.</w:t>
      </w:r>
    </w:p>
    <w:p>
      <w:pPr>
        <w:pStyle w:val="BodyText"/>
      </w:pPr>
      <w:r>
        <w:t xml:space="preserve">Những Kim Lang Kỵ chiến sĩ không ngừng tháo đám đĩa núi ra nhưng không co chút tác dụng nào. Bọn họ dùng sức xé một cái, thường xuyên đem da thịt và con đĩa núi xé xuống, đồng thời máu của miệng vết thương không ngừng chảy xuống.</w:t>
      </w:r>
    </w:p>
    <w:p>
      <w:pPr>
        <w:pStyle w:val="BodyText"/>
      </w:pPr>
      <w:r>
        <w:t xml:space="preserve">Hơn một trăm tên Kim Lang Kỵ bị lũ đĩa núi này hút hết máu mà chết.</w:t>
      </w:r>
    </w:p>
    <w:p>
      <w:pPr>
        <w:pStyle w:val="BodyText"/>
      </w:pPr>
      <w:r>
        <w:t xml:space="preserve">Những con đĩa núi rậm rạp chằng chịt kia không ngừng hút máu tươi của Kim Lang Kỵ sau đó là chúng như con răn nhỏ điên cuồng lao qua phía đám người Kim Lang Kỵ.</w:t>
      </w:r>
    </w:p>
    <w:p>
      <w:pPr>
        <w:pStyle w:val="BodyText"/>
      </w:pPr>
      <w:r>
        <w:t xml:space="preserve">Sau khi biến dị thì đám đĩa núi có năng lực kinh thiên động địa, năng lực hút máu và di động tăng lên gấp mười lần.</w:t>
      </w:r>
    </w:p>
    <w:p>
      <w:pPr>
        <w:pStyle w:val="BodyText"/>
      </w:pPr>
      <w:r>
        <w:t xml:space="preserve">Nhìn thấy những chiến hữu bị hút thành thây khô, những chiến sĩ Kim Lang Kỵ chiến sĩ mỗi người hoảng hốt, không nhịn được lui ra phía sau, bọn họ dùng trảm mã đao không ngừng chém giết đĩa núi, đem những con đĩa này chém thành hai đoạn.</w:t>
      </w:r>
    </w:p>
    <w:p>
      <w:pPr>
        <w:pStyle w:val="BodyText"/>
      </w:pPr>
      <w:r>
        <w:t xml:space="preserve">Sinh mệnh lực của đám đĩa núi này vô cùng mạnh mẽ, cho dù bị chém thành hai vẫn không chết, không ít đĩa nui cong người nhay qua đam chiên sĩ Kim Lang Kỵ và dùng cái miệng đầy răng sắc bén của chúng bám vào người chiến sĩ Kim Lang Kỵ và hút máu tươi của bọn họ.</w:t>
      </w:r>
    </w:p>
    <w:p>
      <w:pPr>
        <w:pStyle w:val="BodyText"/>
      </w:pPr>
      <w:r>
        <w:t xml:space="preserve">Một tên Kim Lang Kỵ vô cùng hoảng sợ, thậm chí có không ít bị thương đã bị đám đĩa núi bám vào.</w:t>
      </w:r>
    </w:p>
    <w:p>
      <w:pPr>
        <w:pStyle w:val="BodyText"/>
      </w:pPr>
      <w:r>
        <w:t xml:space="preserve">Những cô đĩa núi này cực yếu nhưng số lượng cực nhiều, chúng giống như biển cả đang ập về phia Kim Lang Kỵ.</w:t>
      </w:r>
    </w:p>
    <w:p>
      <w:pPr>
        <w:pStyle w:val="BodyText"/>
      </w:pPr>
      <w:r>
        <w:t xml:space="preserve">- Cứu mạng!</w:t>
      </w:r>
    </w:p>
    <w:p>
      <w:pPr>
        <w:pStyle w:val="BodyText"/>
      </w:pPr>
      <w:r>
        <w:t xml:space="preserve">- Ah!</w:t>
      </w:r>
    </w:p>
    <w:p>
      <w:pPr>
        <w:pStyle w:val="BodyText"/>
      </w:pPr>
      <w:r>
        <w:t xml:space="preserve">"..."</w:t>
      </w:r>
    </w:p>
    <w:p>
      <w:pPr>
        <w:pStyle w:val="BodyText"/>
      </w:pPr>
      <w:r>
        <w:t xml:space="preserve">Trong đám người không ngừng truyền tới âm thanh thảm thiết, một gã cao thủ của Kim Lang Kỵ trực tiếp bị hút thành thây khô.</w:t>
      </w:r>
    </w:p>
    <w:p>
      <w:pPr>
        <w:pStyle w:val="BodyText"/>
      </w:pPr>
      <w:r>
        <w:t xml:space="preserve">A Bố Địch Thác Mã nhìn qua biển đĩa núi thì tức giận quát to lên:</w:t>
      </w:r>
    </w:p>
    <w:p>
      <w:pPr>
        <w:pStyle w:val="BodyText"/>
      </w:pPr>
      <w:r>
        <w:t xml:space="preserve">- Cổ Tiên Lệ! Tiêu diệt đám côn trùng khốn kiếp này!</w:t>
      </w:r>
    </w:p>
    <w:p>
      <w:pPr>
        <w:pStyle w:val="BodyText"/>
      </w:pPr>
      <w:r>
        <w:t xml:space="preserve">Năng lực của A Bố Địch Thác Mã thích hợp chém giết trên chiến trường, đối phó những con côn trùng nhỏ này giống như dùng dao mổ trâu giết kiến.</w:t>
      </w:r>
    </w:p>
    <w:p>
      <w:pPr>
        <w:pStyle w:val="BodyText"/>
      </w:pPr>
      <w:r>
        <w:t xml:space="preserve">Một nữ tử da thịt tuyết trắng, mặt mày như vẽ, dáng người đầy đặn, mặc một bộ áo da màu đỏ, hai mắt lợi hại. Tóc của nàng nhuộm thành màu nâu, ngón tay thon dài như ngọc của nàng đưa lên, một đoàn hỏa diễm phong bạo khủng bố quét qua khắp nơi.</w:t>
      </w:r>
    </w:p>
    <w:p>
      <w:pPr>
        <w:pStyle w:val="Compact"/>
      </w:pPr>
      <w:r>
        <w:t xml:space="preserve">Những côn trùng nhỏ này sợ nhất chính là lửa, chúng bị hỏa diễm của Cổ Tiên Lệ bao phủ và chết đi. Không ngừng có âm thanh nổ lốp bốp từ trong biển lửa truyền ra ngoài.</w:t>
      </w:r>
      <w:r>
        <w:br w:type="textWrapping"/>
      </w:r>
      <w:r>
        <w:br w:type="textWrapping"/>
      </w:r>
    </w:p>
    <w:p>
      <w:pPr>
        <w:pStyle w:val="Heading2"/>
      </w:pPr>
      <w:bookmarkStart w:id="879" w:name="chương-858-dị-hoa-ăn-thịt-người."/>
      <w:bookmarkEnd w:id="879"/>
      <w:r>
        <w:t xml:space="preserve">857. Chương 858: Dị Hoa Ăn Thịt Người.</w:t>
      </w:r>
    </w:p>
    <w:p>
      <w:pPr>
        <w:pStyle w:val="Compact"/>
      </w:pPr>
      <w:r>
        <w:br w:type="textWrapping"/>
      </w:r>
      <w:r>
        <w:br w:type="textWrapping"/>
      </w:r>
    </w:p>
    <w:p>
      <w:pPr>
        <w:pStyle w:val="BodyText"/>
      </w:pPr>
      <w:r>
        <w:t xml:space="preserve">Trong Đột Quyết đế quốc nhân tài đông đúc, cao thủ các loại năng lực đều có. Cổ Tiên Lệ ở trong Đột Quyết đế quốc là cao thủ điều khiển hỏa diễm đứng đầu, nàng cũng là người tiến hóa tinh thần hệ, thiên tài trong thiên tài. Nhưng mà sức chiến đấu của nàng so với Đông Nhĩ Mạc Lôi, A Bố Địch Thác Mã vẫn còn kém nhất định.</w:t>
      </w:r>
    </w:p>
    <w:p>
      <w:pPr>
        <w:pStyle w:val="BodyText"/>
      </w:pPr>
      <w:r>
        <w:t xml:space="preserve">Tiêu diệt những con đĩa núi này, Kim Lang Kỵ tiếp tục đi thẳng về phía trước, nhưng mà bọn họ sĩ khí sa sút. Dù sao còn chưa chinh thức đánh với địch nhân. Bọn họ đã tổn thất bôn trăm người, còn có năm mươi người bị thương. Tương đương với một phần mười binh lực đã mất đi, sĩ khí bọn họ cao được mới là chuyện lạ.</w:t>
      </w:r>
    </w:p>
    <w:p>
      <w:pPr>
        <w:pStyle w:val="BodyText"/>
      </w:pPr>
      <w:r>
        <w:t xml:space="preserve">A Bố Địch Thác Mã nhìn qua chiến sĩ Kim Lang Kỵ mở miệng nói:</w:t>
      </w:r>
    </w:p>
    <w:p>
      <w:pPr>
        <w:pStyle w:val="BodyText"/>
      </w:pPr>
      <w:r>
        <w:t xml:space="preserve">- Lúc này đây mọi người vất vả, chỉ cần hoàn thành nhiệm vụ lần này, tôi ẽ báo bệ hạ mở Hồng lâu. Cho mọi người vui vẻ mười ngày.</w:t>
      </w:r>
    </w:p>
    <w:p>
      <w:pPr>
        <w:pStyle w:val="BodyText"/>
      </w:pPr>
      <w:r>
        <w:t xml:space="preserve">- Cái gì? Hồng lâu! ! ! Thực sao?</w:t>
      </w:r>
    </w:p>
    <w:p>
      <w:pPr>
        <w:pStyle w:val="BodyText"/>
      </w:pPr>
      <w:r>
        <w:t xml:space="preserve">- Quá tốt! ! Nhiệm vụ lần này tôi phải dôc sức liều mạng mới được.</w:t>
      </w:r>
    </w:p>
    <w:p>
      <w:pPr>
        <w:pStyle w:val="BodyText"/>
      </w:pPr>
      <w:r>
        <w:t xml:space="preserve">"..."</w:t>
      </w:r>
    </w:p>
    <w:p>
      <w:pPr>
        <w:pStyle w:val="BodyText"/>
      </w:pPr>
      <w:r>
        <w:t xml:space="preserve">Nghe được A Bố Địch Thác Mã nói như vậy thì đám chiến sĩ Kim Lang Kỵ thoáng cái hưng phấn lên.</w:t>
      </w:r>
    </w:p>
    <w:p>
      <w:pPr>
        <w:pStyle w:val="BodyText"/>
      </w:pPr>
      <w:r>
        <w:t xml:space="preserve">Hồng lâu chính là một cơ cấu của Đột Quyết đế quốc, ở bên trong co rất nhiều tiểu mỹ nhân. Các nàng trước tận thế là thiên kiêu chi nữ, một đám khí chất xinh đẹp xuất chúng. Hồng lâu chỉ mở cửa cho các tướng quân lập công, ở bên trong sẽ được hưởng thụ cực hạn của nhân gian.</w:t>
      </w:r>
    </w:p>
    <w:p>
      <w:pPr>
        <w:pStyle w:val="BodyText"/>
      </w:pPr>
      <w:r>
        <w:t xml:space="preserve">Những tên chiên sĩ Kim Lang Kỵ nghe được mở Hồng lâu cho bọn họ hưởng thụ, bọn họ giống như mau gà hăng tiết lên. Chỗ đó chỉ có tướng quân mới được phép tiến vào. Bọn họ muốn đi vào hưởng thụ thật nhiều.</w:t>
      </w:r>
    </w:p>
    <w:p>
      <w:pPr>
        <w:pStyle w:val="BodyText"/>
      </w:pPr>
      <w:r>
        <w:t xml:space="preserve">Những chiến sĩ Kim Lang Kỵ hưng phấn tiếp tục đi thẳng về phía trước, sau đó dễ dàng đánh bại hơn trăm con vượn biến dị.</w:t>
      </w:r>
    </w:p>
    <w:p>
      <w:pPr>
        <w:pStyle w:val="BodyText"/>
      </w:pPr>
      <w:r>
        <w:t xml:space="preserve">Chung quanh có vô sô cây cối vờn quanh, một binh doanh chiếm diện tích mây trăm héc ta hiện ra trước mặt.</w:t>
      </w:r>
    </w:p>
    <w:p>
      <w:pPr>
        <w:pStyle w:val="BodyText"/>
      </w:pPr>
      <w:r>
        <w:t xml:space="preserve">Sắc mặt A Bố Địch Thác Mã mừng như điên nhìn qua đám xe tăng xếp thành hàng dài trên sân của binh doanh:</w:t>
      </w:r>
    </w:p>
    <w:p>
      <w:pPr>
        <w:pStyle w:val="BodyText"/>
      </w:pPr>
      <w:r>
        <w:t xml:space="preserve">- Xe tăng! ! Phát tài!</w:t>
      </w:r>
    </w:p>
    <w:p>
      <w:pPr>
        <w:pStyle w:val="BodyText"/>
      </w:pPr>
      <w:r>
        <w:t xml:space="preserve">Trong thảo nguyên bình thường một cỗ xe tăng có thể phá hủy căn cứ hơn ngàn người.</w:t>
      </w:r>
    </w:p>
    <w:p>
      <w:pPr>
        <w:pStyle w:val="BodyText"/>
      </w:pPr>
      <w:r>
        <w:t xml:space="preserve">Trong binh doanh A Bố Địch Thác Mã nhìn thấy có tám chiếc xe tăng, bên trong có được nhiều trang bị quân sự nhiều hơn nữa.</w:t>
      </w:r>
    </w:p>
    <w:p>
      <w:pPr>
        <w:pStyle w:val="BodyText"/>
      </w:pPr>
      <w:r>
        <w:t xml:space="preserve">- Xông vào! Xông vào cùng tôi nào!</w:t>
      </w:r>
    </w:p>
    <w:p>
      <w:pPr>
        <w:pStyle w:val="BodyText"/>
      </w:pPr>
      <w:r>
        <w:t xml:space="preserve">A Bố Địch Thác Mã hét lớn một tiếng sau đó giơ đao xông thẳng vào trong binh doanh.</w:t>
      </w:r>
    </w:p>
    <w:p>
      <w:pPr>
        <w:pStyle w:val="BodyText"/>
      </w:pPr>
      <w:r>
        <w:t xml:space="preserve">Một sư đoàn có nhiều nhất một vạn người, dùng thực lực của A Bố Địch Thác Mã đủ sức giết một vạn tang thi bên trong, như vào chỗ không người.</w:t>
      </w:r>
    </w:p>
    <w:p>
      <w:pPr>
        <w:pStyle w:val="BodyText"/>
      </w:pPr>
      <w:r>
        <w:t xml:space="preserve">Hơn hai ngàn Kim Lang Kỵ cũng nhảy vào trong binh doanh to lớn này.</w:t>
      </w:r>
    </w:p>
    <w:p>
      <w:pPr>
        <w:pStyle w:val="BodyText"/>
      </w:pPr>
      <w:r>
        <w:t xml:space="preserve">A Bố Địch Thác Mã vừa xông vào thì trong quân doanh to lớn này không có bóng tang thi nào cả, chỉ thấy trong binh doanh khắp nơi đều là cây mây to lớn. Ở trên cây mây mọc ta từng đóa hoa đỏ thẫm như máu.</w:t>
      </w:r>
    </w:p>
    <w:p>
      <w:pPr>
        <w:pStyle w:val="BodyText"/>
      </w:pPr>
      <w:r>
        <w:t xml:space="preserve">A Bố Địch Thác Mã nhìn thấy hào khí trong quân doanh quỷ dị, đột nhiên một cổ cảm giác nguy hiểm dâng lên trong lòng. Hắn lập tức kêu to một tiếng.</w:t>
      </w:r>
    </w:p>
    <w:p>
      <w:pPr>
        <w:pStyle w:val="BodyText"/>
      </w:pPr>
      <w:r>
        <w:t xml:space="preserve">- Rút lui! Rút khỏi đây!</w:t>
      </w:r>
    </w:p>
    <w:p>
      <w:pPr>
        <w:pStyle w:val="BodyText"/>
      </w:pPr>
      <w:r>
        <w:t xml:space="preserve">Dưới lệnh của A Bố Địch Thác Mã thì hai ngàn Kim Lang Kỵ bắt đầu xông thẳng ra bên ngoài.</w:t>
      </w:r>
    </w:p>
    <w:p>
      <w:pPr>
        <w:pStyle w:val="BodyText"/>
      </w:pPr>
      <w:r>
        <w:t xml:space="preserve">Đúng lúc này đóa hoa xinh đẹp trên cây mây đột nhiên chuyển động, đóa hoa cực lơn giống như có sinh mạng lao qua bên này, lộ ra cái động sâu tối tăm và răng lỏm chỏm.</w:t>
      </w:r>
    </w:p>
    <w:p>
      <w:pPr>
        <w:pStyle w:val="BodyText"/>
      </w:pPr>
      <w:r>
        <w:t xml:space="preserve">Đòa hoa cực lớn giông như quỷ mị lao thẳng vào đầu của một tên Kim Lang Kỵ, sau đó dùng lực khép đóa hoa lại, đầu lâu của Kim Lang Kỵ này bị cắn đứt, biến thành thi thể không đầu té xuống mặt đất.</w:t>
      </w:r>
    </w:p>
    <w:p>
      <w:pPr>
        <w:pStyle w:val="BodyText"/>
      </w:pPr>
      <w:r>
        <w:t xml:space="preserve">Những thi thể không đầu của Kim Lang Kỵ lại bị đóa hoa cắn nuốt, dây leo của chúng cuốn lấy thi thể không đầu sau đó hút chất dinh dưỡng trong thi thể.</w:t>
      </w:r>
    </w:p>
    <w:p>
      <w:pPr>
        <w:pStyle w:val="BodyText"/>
      </w:pPr>
      <w:r>
        <w:t xml:space="preserve">Vừa thây bốn trăm Kim Lang Kỵ bị đóa hoa khủng bố này cắn đứt đầu lâu, biến thành chất dinh dưỡng cho đóa hoa khủng khiếp này.</w:t>
      </w:r>
    </w:p>
    <w:p>
      <w:pPr>
        <w:pStyle w:val="BodyText"/>
      </w:pPr>
      <w:r>
        <w:t xml:space="preserve">- Súc sinh đáng chết!</w:t>
      </w:r>
    </w:p>
    <w:p>
      <w:pPr>
        <w:pStyle w:val="BodyText"/>
      </w:pPr>
      <w:r>
        <w:t xml:space="preserve">Ánh đao trong tay A Bố Địch Thác Mã chém lên dây leo thì nghe được âm thanh kim loại, hắn cầm bảo vật tứ cấp nhưng không cách nào chém được dây leo này.</w:t>
      </w:r>
    </w:p>
    <w:p>
      <w:pPr>
        <w:pStyle w:val="BodyText"/>
      </w:pPr>
      <w:r>
        <w:t xml:space="preserve">- Cổ Tiên Lệ! Đốt thực vật quỷ dị này đi!</w:t>
      </w:r>
    </w:p>
    <w:p>
      <w:pPr>
        <w:pStyle w:val="BodyText"/>
      </w:pPr>
      <w:r>
        <w:t xml:space="preserve">A Bố Địch Thác Mã nhìn qua đóa hoa biến dị này chuẩn bị công kich thì hét toán lên.</w:t>
      </w:r>
    </w:p>
    <w:p>
      <w:pPr>
        <w:pStyle w:val="BodyText"/>
      </w:pPr>
      <w:r>
        <w:t xml:space="preserve">Hàn quang trong mắt Cổ Tiên Lệ bắn ra ngoài và lui ra sau vài bước, ngón tay thon dài vung lên, một cổ hỏa diễm phong bạo quét ngang qua đóa hóa này.</w:t>
      </w:r>
    </w:p>
    <w:p>
      <w:pPr>
        <w:pStyle w:val="BodyText"/>
      </w:pPr>
      <w:r>
        <w:t xml:space="preserve">Hỏa diễm cực nóng bám lên người của đóa hoa kia, dây leo của nó cũng bị đốt cháy, đồng thời phát ra âm thanh đùng đùng không dứt bên tai.</w:t>
      </w:r>
    </w:p>
    <w:p>
      <w:pPr>
        <w:pStyle w:val="BodyText"/>
      </w:pPr>
      <w:r>
        <w:t xml:space="preserve">Dây leo trong binh doanh cảm thấy Cổ Tiên Lệ co uy hiếp tới chúng, trong chớp mắt những dây leo chung quanh bỏ qua những người khác, hóa thành từng cây roi đập qua phia Cổ Tiên Lệ.</w:t>
      </w:r>
    </w:p>
    <w:p>
      <w:pPr>
        <w:pStyle w:val="BodyText"/>
      </w:pPr>
      <w:r>
        <w:t xml:space="preserve">Mấy trăm dây mây đập qua người của Cổ Tiên Lệ, nhìn thấy một màn này thì trong mắt của Cổ Tiên Lệ tràn ngập tuyệt vọng, nàng có thể thao túng hỏa diễm cực kỳ cường đại, nhưng mà sức chiến đấu của bản thân không mạnh, mấy trăm cây mây có thể đánh nàng thành bánh thịt.</w:t>
      </w:r>
    </w:p>
    <w:p>
      <w:pPr>
        <w:pStyle w:val="BodyText"/>
      </w:pPr>
      <w:r>
        <w:t xml:space="preserve">- Cổ Tiên Lệ!</w:t>
      </w:r>
    </w:p>
    <w:p>
      <w:pPr>
        <w:pStyle w:val="BodyText"/>
      </w:pPr>
      <w:r>
        <w:t xml:space="preserve">A Bố Địch Thác Mã rốt cuộc vận dụng đòn sát thủ đánh đứt dây leo, sắc mặt của hắn vô cùng tái nhợt, hai răng nanh thon dài từ trong miệng của hắn mọc ra ngoài. Thân hình hắn lóe lên, phát sau mà đến trước, tốc độ của hắn vượt qua cây mây, trong chớp mắt đã xuất hiện bên người của Cổ Tiên Lệ và ôm Cổ Tiên Lệ phóng ra bên ngoài.</w:t>
      </w:r>
    </w:p>
    <w:p>
      <w:pPr>
        <w:pStyle w:val="BodyText"/>
      </w:pPr>
      <w:r>
        <w:t xml:space="preserve">A Bố Địch Thác Mã che dấu đòn sát thủ chính là biến thân Hấp Huyết Quỷ câp hai. Biến thân Hấp Huyết Quỷ có thể giúp hắn tăng tốc độ trên phạm vi lớn, lúc này tốc độ của hắn hiện giờ vượt qua ba mươi bốn lần người bình thường, cực kỳ tiếp cận vận tốc âm thanh. Tốc độ của hắn còn nhanh hơn Nhạc Trọng sử dụng ảnh bộ mấy lần.</w:t>
      </w:r>
    </w:p>
    <w:p>
      <w:pPr>
        <w:pStyle w:val="BodyText"/>
      </w:pPr>
      <w:r>
        <w:t xml:space="preserve">Tốc độ của mây trăm cây mây cũng không chậm, A Bố Địch Thác Mã mặc dù không ngừng tránh né, vẫn hung hăng đập lên người của hăn, thoáng cai co hai mươi cây mây đánh lên người của hắn, miệng lớn phun ra một ngụm máu tươi.</w:t>
      </w:r>
    </w:p>
    <w:p>
      <w:pPr>
        <w:pStyle w:val="BodyText"/>
      </w:pPr>
      <w:r>
        <w:t xml:space="preserve">A Bố Địch Thác Mã không dám có chút dừng lại mà lập tức vượt qua phạm vi bao phủ của đám cây mây bên kia.</w:t>
      </w:r>
    </w:p>
    <w:p>
      <w:pPr>
        <w:pStyle w:val="BodyText"/>
      </w:pPr>
      <w:r>
        <w:t xml:space="preserve">Còn sót lại một ngàn tên Kim Lang Kỵ cũng chật vật chạy ra ngoài quân doanh, nhưng mà bọn họ vừa mới đào thoát ra khỏi binh doanh, vô số viên đạn giống như mưa bắn lên người của bọn họ, xé thân thể của bọn họ thành nhiều mảnh.</w:t>
      </w:r>
    </w:p>
    <w:p>
      <w:pPr>
        <w:pStyle w:val="BodyText"/>
      </w:pPr>
      <w:r>
        <w:t xml:space="preserve">Hai ngàn tên chiến sĩ Mãn Châu đế quốc cùng thảo nguyên đế quốc liên quân đang triển khai trận thế và nấp sau công sự điên cuồng công kích những tên Kim Lang Kỵ.</w:t>
      </w:r>
    </w:p>
    <w:p>
      <w:pPr>
        <w:pStyle w:val="BodyText"/>
      </w:pPr>
      <w:r>
        <w:t xml:space="preserve">Ngao Đấu nhìn qua đại quân Mãn Châu quốc và lạnh lùng nói:</w:t>
      </w:r>
    </w:p>
    <w:p>
      <w:pPr>
        <w:pStyle w:val="BodyText"/>
      </w:pPr>
      <w:r>
        <w:t xml:space="preserve">- A Bố Địch Thác Mã, thập phần cảm tạ bọn ngươi làm bia đỡ đợn cho bọn tao, nhờ vậy mà bọn tao biết rõ ràng bên trong có cai gì. Hiện tại bọn vô dụng tụi mày chết đi!</w:t>
      </w:r>
    </w:p>
    <w:p>
      <w:pPr>
        <w:pStyle w:val="BodyText"/>
      </w:pPr>
      <w:r>
        <w:t xml:space="preserve">Đột Quyết đế quốc tâm ngoan thủ lạt, giết qua không ít người Mãn, đồng thời cũng tiêu diệt không ít tinh nhuệ của Mãn Châu đế quốc, bởi vậy Ngao Đấu tràn ngập căm hận với A Bố Địch Thác Mã.</w:t>
      </w:r>
    </w:p>
    <w:p>
      <w:pPr>
        <w:pStyle w:val="BodyText"/>
      </w:pPr>
      <w:r>
        <w:t xml:space="preserve">A Bố Địch Thác Mã nhìn qua một ngàn Kim Lang Kỵ ngã xuông trong vũng máu thì quát lên:</w:t>
      </w:r>
    </w:p>
    <w:p>
      <w:pPr>
        <w:pStyle w:val="Compact"/>
      </w:pPr>
      <w:r>
        <w:t xml:space="preserve">- Ngao Đấu, mày là súc sinh, không ngờ liên thủ với người Mông Cổ! ! Mày nhất định chết không yên lành! ! Thù ngày hôm nay tao không quên! ! Bọn mày nhớ kỹ cho tao!</w:t>
      </w:r>
      <w:r>
        <w:br w:type="textWrapping"/>
      </w:r>
      <w:r>
        <w:br w:type="textWrapping"/>
      </w:r>
    </w:p>
    <w:p>
      <w:pPr>
        <w:pStyle w:val="Heading2"/>
      </w:pPr>
      <w:bookmarkStart w:id="880" w:name="chương-859-dụ-ra-để-giết.-1"/>
      <w:bookmarkEnd w:id="880"/>
      <w:r>
        <w:t xml:space="preserve">858. Chương 859: Dụ Ra Để Giết. (1)</w:t>
      </w:r>
    </w:p>
    <w:p>
      <w:pPr>
        <w:pStyle w:val="Compact"/>
      </w:pPr>
      <w:r>
        <w:br w:type="textWrapping"/>
      </w:r>
      <w:r>
        <w:br w:type="textWrapping"/>
      </w:r>
    </w:p>
    <w:p>
      <w:pPr>
        <w:pStyle w:val="BodyText"/>
      </w:pPr>
      <w:r>
        <w:t xml:space="preserve">Ngao Đấu hung tàn cười cười:</w:t>
      </w:r>
    </w:p>
    <w:p>
      <w:pPr>
        <w:pStyle w:val="BodyText"/>
      </w:pPr>
      <w:r>
        <w:t xml:space="preserve">- Hừ! Ngày này năm sau là ngày giỗ của mày! A Bố Địch Thác Mã, đợi sau khi mày chết đi tao sẽ giúp mày chiếu cô cho Cổ Tiên Lệ, tao cũng sẽ cho toàn bộ thủ hạ chiếu cố Cổ Tiên Lệ!</w:t>
      </w:r>
    </w:p>
    <w:p>
      <w:pPr>
        <w:pStyle w:val="BodyText"/>
      </w:pPr>
      <w:r>
        <w:t xml:space="preserve">Dưới làn mưa đạn như nươc kia, đại lượng Kim Lang Kỵ bị bắn thủng người, sô người còn sót lại lập tức lui vào trong quân doanh.</w:t>
      </w:r>
    </w:p>
    <w:p>
      <w:pPr>
        <w:pStyle w:val="BodyText"/>
      </w:pPr>
      <w:r>
        <w:t xml:space="preserve">Những đóa hoa dài hẹp kia cũng từ trong quân doanh lao ra ngoài, mở cái miệng dính máu của chúng cắn đứt đầu lâu của Kim Lang Kỵ vừa mới lùi vào trong.</w:t>
      </w:r>
    </w:p>
    <w:p>
      <w:pPr>
        <w:pStyle w:val="BodyText"/>
      </w:pPr>
      <w:r>
        <w:t xml:space="preserve">- Không muốn! ! Không muốn!</w:t>
      </w:r>
    </w:p>
    <w:p>
      <w:pPr>
        <w:pStyle w:val="BodyText"/>
      </w:pPr>
      <w:r>
        <w:t xml:space="preserve">Một tên Kim Lang Kỵ bị dây leo cuốn lấy đùi sau đó bị đưa tới trước miệng của đóa hoa và buông xuống.</w:t>
      </w:r>
    </w:p>
    <w:p>
      <w:pPr>
        <w:pStyle w:val="BodyText"/>
      </w:pPr>
      <w:r>
        <w:t xml:space="preserve">Tên Kim Lang Kỵ kia trong lúc hoàng hốt không ngừng nã đạn vào trong đóa hoa, bắn thẳng vào vô sô cây răng của đóa hoa, đột nhiên sâu trong đóa hoa có dây leo bắn ra ngoài, thoáng cái xuyên thủng yết hầu của Kim Lang Kỵ này.</w:t>
      </w:r>
    </w:p>
    <w:p>
      <w:pPr>
        <w:pStyle w:val="BodyText"/>
      </w:pPr>
      <w:r>
        <w:t xml:space="preserve">Sau khi giết chết Kim Lang Kỵ thì thân thể của tên Kim Lang Kỵ kia cũng rơi thẳng vào trong bụng của đóa hoa, biến thành chất dinh dưỡng của nó.</w:t>
      </w:r>
    </w:p>
    <w:p>
      <w:pPr>
        <w:pStyle w:val="BodyText"/>
      </w:pPr>
      <w:r>
        <w:t xml:space="preserve">- Đi chết! ! Đi chết!</w:t>
      </w:r>
    </w:p>
    <w:p>
      <w:pPr>
        <w:pStyle w:val="BodyText"/>
      </w:pPr>
      <w:r>
        <w:t xml:space="preserve">Một tên chiên sĩ Kim Lang Kỵ vừa chui đầu vào trong quân doanh đã bắn phá điên cuồng vào đám dây leo, những đóa hoa ăn thịt người này có dây leo và thân thể cứng rắn như kim loại, không cách nào bắn thủng được.</w:t>
      </w:r>
    </w:p>
    <w:p>
      <w:pPr>
        <w:pStyle w:val="BodyText"/>
      </w:pPr>
      <w:r>
        <w:t xml:space="preserve">Đột nhiên đóa hoa ăn thịt người kia lập tức cắn nát đầu của Kim Lang Kỵ này. Thi thể của tên Kim Lang Kỵ này cũng bị hấp thu.</w:t>
      </w:r>
    </w:p>
    <w:p>
      <w:pPr>
        <w:pStyle w:val="BodyText"/>
      </w:pPr>
      <w:r>
        <w:t xml:space="preserve">Lúc này vô số âm thanh rên rĩ truyền ra ngoài, một tên chiến sĩ Kim Lang Kỵ bị bông hoa ăn thịt người giết chết, thi thể cũng biến thành chất dinh dưỡng của chúng.</w:t>
      </w:r>
    </w:p>
    <w:p>
      <w:pPr>
        <w:pStyle w:val="BodyText"/>
      </w:pPr>
      <w:r>
        <w:t xml:space="preserve">Trong cả quân doanh này giống như địa ngục trần gian, đại lượng bông hoa ăn thịt người cuốn qua phía chiến sĩ Kim Lang Kỵ và chiến sĩ Thánh Lang Kỵ, những người này chèo chống không bao lâu.</w:t>
      </w:r>
    </w:p>
    <w:p>
      <w:pPr>
        <w:pStyle w:val="BodyText"/>
      </w:pPr>
      <w:r>
        <w:t xml:space="preserve">A Bố Địch Thác Mã ôm Cổ Tiên Lệ lui vào trong quân doanh liền cảm giác thể lực hạ xuống nhanh chóng, lập tức rống to lên.</w:t>
      </w:r>
    </w:p>
    <w:p>
      <w:pPr>
        <w:pStyle w:val="BodyText"/>
      </w:pPr>
      <w:r>
        <w:t xml:space="preserve">- Lao ra! ! Lao ra liều với bọn chúng! ! Chỉ có như vậy mới có sinh cơ! ! Thánh Lang Kỵ cùng tôi xông lên.</w:t>
      </w:r>
    </w:p>
    <w:p>
      <w:pPr>
        <w:pStyle w:val="BodyText"/>
      </w:pPr>
      <w:r>
        <w:t xml:space="preserve">Hai mắt đám chiến sĩ Kim Lang Kỵ trong quân doanh đỏ thẫm. Giống như hung thú bị thương vậy, nổi giận gầm lên một tiếng sau đó lao ra ngoài quân doanh. Bọn họ đã bị bức vào tuyệt lộ, ở lại trong quân doanh chỉ có con đường chết mà thôi.</w:t>
      </w:r>
    </w:p>
    <w:p>
      <w:pPr>
        <w:pStyle w:val="BodyText"/>
      </w:pPr>
      <w:r>
        <w:t xml:space="preserve">Những tên chiến sĩ Kim Lang Kỵ xông ra bên ngoài thì nghênh đón bọn họ chính là mưa đạn.</w:t>
      </w:r>
    </w:p>
    <w:p>
      <w:pPr>
        <w:pStyle w:val="BodyText"/>
      </w:pPr>
      <w:r>
        <w:t xml:space="preserve">Còn sót lại một trăm hai mươi tên cao thủ Thánh Lang Kỵ chính là tiên phong, dùng kỹ năng mạnh mẽ của mình giết ra một con đường. Bọn họ đã bị bức vào tuyệt cảnh, chỉ có liều chết phá vòng vây mới co đường sống.</w:t>
      </w:r>
    </w:p>
    <w:p>
      <w:pPr>
        <w:pStyle w:val="BodyText"/>
      </w:pPr>
      <w:r>
        <w:t xml:space="preserve">Những tên cao thủ Thánh Lang Kỵ đều ăn mặc áo giáp làm từ gia biến dị thú cấp hai. Có thể ngăn cản viên đạn súng trường bắn tới. Viên đạn dày đặc chỉ giết được hai mươi tên cao thủ Thánh Lang Kỵ, trong đó có mười tám Thánh Lang Kỵ té xuống đất.</w:t>
      </w:r>
    </w:p>
    <w:p>
      <w:pPr>
        <w:pStyle w:val="BodyText"/>
      </w:pPr>
      <w:r>
        <w:t xml:space="preserve">Số cao thủ Thánh Lang Kỵ còn sót lại giết vào trong đội ngũ của quân địch. Bọn họ đều là người cường hóa đẳng cấp trên 20 và mặc giáp da biến dị thú, vừa thấy mặt đã đồ sát hơn ba mươi tên địch nhân.</w:t>
      </w:r>
    </w:p>
    <w:p>
      <w:pPr>
        <w:pStyle w:val="BodyText"/>
      </w:pPr>
      <w:r>
        <w:t xml:space="preserve">- Sát!</w:t>
      </w:r>
    </w:p>
    <w:p>
      <w:pPr>
        <w:pStyle w:val="BodyText"/>
      </w:pPr>
      <w:r>
        <w:t xml:space="preserve">Ngao Đấu vung tay lên lạnh lùng ra lệnh.</w:t>
      </w:r>
    </w:p>
    <w:p>
      <w:pPr>
        <w:pStyle w:val="BodyText"/>
      </w:pPr>
      <w:r>
        <w:t xml:space="preserve">Một tên thống lĩnh tên Minh Thư Vũ cầm trường đao dài hai mét và man theo một trăm tên bạch giáp quân lao thẳng về phía đám cao thủ Thánh Lang Kỵ.</w:t>
      </w:r>
    </w:p>
    <w:p>
      <w:pPr>
        <w:pStyle w:val="BodyText"/>
      </w:pPr>
      <w:r>
        <w:t xml:space="preserve">Minh Thư Vũ chính là người tiến hóa nhanh nhẹn, hắn có được tốc độ nhanh gấp mười tám lần người thường, thời điểm cầm đao chém xuống có thể đạt tới vận tốc âm thanh, cơ hồ là một đao vòi rồng hiện lên, một tên cao thủ Thánh Lang Kỵ bị hăn chém thành hai khúc.</w:t>
      </w:r>
    </w:p>
    <w:p>
      <w:pPr>
        <w:pStyle w:val="BodyText"/>
      </w:pPr>
      <w:r>
        <w:t xml:space="preserve">Minh Thư Vũ giống như vòi rồng lao qua khắp nơi, nhấc lên từng đợt gió tanh mưa máu, không kẻ nào cản được đao của hắn.</w:t>
      </w:r>
    </w:p>
    <w:p>
      <w:pPr>
        <w:pStyle w:val="BodyText"/>
      </w:pPr>
      <w:r>
        <w:t xml:space="preserve">Mà bên kia quân Mông Cổ của Kiếp Tiết Quân đều là cường giả đỉnh cấp, một tên thống lĩnh tên là Cáp Ân dẫn theo cao thủ đánh qua phía Thánh Lang Kỵ.</w:t>
      </w:r>
    </w:p>
    <w:p>
      <w:pPr>
        <w:pStyle w:val="BodyText"/>
      </w:pPr>
      <w:r>
        <w:t xml:space="preserve">Tên thống lĩnh tên Cáp Ân kia thân cao hai mét, cầm cự chùy đạt tới sáu trăm cân. Cự chùy sáu trăm cân trong tay của hắn nhẹ như kim châm, hắn huy cự chùy sáu trăm cân này giống như thần linh đánh xuống một kích, đánh những Thánh Lang Kỵ thành thịt vụn.</w:t>
      </w:r>
    </w:p>
    <w:p>
      <w:pPr>
        <w:pStyle w:val="BodyText"/>
      </w:pPr>
      <w:r>
        <w:t xml:space="preserve">Ngao Đấu cùng thống soái quân đội Mông Cổ Triết Lý Mộc, lạnh lùng nhìn qua thống lĩnh Kim Lang Kỵ A Bố Địch Thác Mã, chỉ cần A Bố Địch Thác Mã có dị động, bọn họ sẽ liên thủ tấn công A Bố Địch Thác Mã.</w:t>
      </w:r>
    </w:p>
    <w:p>
      <w:pPr>
        <w:pStyle w:val="BodyText"/>
      </w:pPr>
      <w:r>
        <w:t xml:space="preserve">A Bố Địch Thác Mã với tư cách là người tiến hóa đỉnh cấp nên tiềm lực tiến hóa của hắn rất mạnh. Một khi bị A Bố Địch Thác Mã chạy khỏi nơi này, Mãn Châu đế quốc cùng Mông Cổ đế quốc sẽ có thêm địch nhân đáng sợ. Ngao Đấu cùng Triết Lý Mộc tuyệt đối sẽ không tha địch nhân như vậy.</w:t>
      </w:r>
    </w:p>
    <w:p>
      <w:pPr>
        <w:pStyle w:val="BodyText"/>
      </w:pPr>
      <w:r>
        <w:t xml:space="preserve">Ngao Đấu cùng Triết Lý Mộc mặc dù không có ra tay, ánh mắt của bọn họ như điện nhìn qua làm A Bố Địch Thác Mã áp lực nặng nề. A Bố Địch Thác Mã thập phần tinh tường, Ngao Đấu, Triết Lý Mộc là hai người tiến hóa đỉnh cấp đang chờ thời cơ tốt, muốn một lần hành động giết hắn.</w:t>
      </w:r>
    </w:p>
    <w:p>
      <w:pPr>
        <w:pStyle w:val="BodyText"/>
      </w:pPr>
      <w:r>
        <w:t xml:space="preserve">Triết Lý Mộc nhìn A Bố Địch Thác Mã và chiêu hàng:</w:t>
      </w:r>
    </w:p>
    <w:p>
      <w:pPr>
        <w:pStyle w:val="BodyText"/>
      </w:pPr>
      <w:r>
        <w:t xml:space="preserve">- A Bố Địch Thác Mã! Tôi thập phần thưởng thức anh, nếu hiện giờ đầu hàng. Bán mạng cho đế quốc Đại Mông Cổ của tôi. Tôi có thể cho anh và Cổ Lệ tiên một con đường sống. Nếu không các người chỉ có con đường chết. Bọn họ tuổi trẻ sung sức, cứ như vậy chết đi đúng là quá đáng tiếc! Trên thế giới này còn có rất nhiều chuyện tốt đang chờ bọn họ hưởng thụ đấy.</w:t>
      </w:r>
    </w:p>
    <w:p>
      <w:pPr>
        <w:pStyle w:val="BodyText"/>
      </w:pPr>
      <w:r>
        <w:t xml:space="preserve">Đứng bên người Ngao Đấu là nam nhân hèn mọn bỉ ổi dáng cười dâm đãng chiêu hàng:</w:t>
      </w:r>
    </w:p>
    <w:p>
      <w:pPr>
        <w:pStyle w:val="BodyText"/>
      </w:pPr>
      <w:r>
        <w:t xml:space="preserve">- Đúng vậy! A Bố Địch Thác Mã. Cho dù anh không nghĩ ình. Cũng phải suy nghĩ cho Cổ Tiên Lệ chứ? Nếu hiện giờ chết ở đây thì thôi, nếu nàng còn sống mà rơi vào trong tay của chúng tôi, chiến sĩ của chúng tôi sẽ chiêu đãi nàng thật tốt. Không biết nàng có thể chịu được bao lâu?</w:t>
      </w:r>
    </w:p>
    <w:p>
      <w:pPr>
        <w:pStyle w:val="BodyText"/>
      </w:pPr>
      <w:r>
        <w:t xml:space="preserve">Tên này cười dâm đãng, miệng thập phần độc ác, bởi vậy được Ngao Đấu dùng chiêu hàng địch nhân, hoặc là tiến hành mắng chiến.</w:t>
      </w:r>
    </w:p>
    <w:p>
      <w:pPr>
        <w:pStyle w:val="BodyText"/>
      </w:pPr>
      <w:r>
        <w:t xml:space="preserve">A Bố Địch Thác Mã nghe vậy trong nội tâm bắt đầu dao động. Nếu hắn có một mình chắc chắn sẽ không đầu hàng, hắn là người tiến hóa nhanh nhẹn thực lực cường hoành. Cho dù không địch lại thì hắn vẫn bỏ chạy. Nhưng mà cộng thêm Cổ Tiên Lệ thì hắn muốn chạy trốn quá khó khăn.</w:t>
      </w:r>
    </w:p>
    <w:p>
      <w:pPr>
        <w:pStyle w:val="BodyText"/>
      </w:pPr>
      <w:r>
        <w:t xml:space="preserve">Ngao Đấu, Triết Lý Mộc và A Bố Địch Thác Mã đều là cao thủ cùng đẳng cấp, trừ bọn họ ra còn có bạch giáp quân và đám cường giả khác nhìn chằm chằm vào. A Bố Địch Thác Mã muốn mang theo Cổ Tiên Lệ chạy ra khỏi vòng vây là không có khả năng.</w:t>
      </w:r>
    </w:p>
    <w:p>
      <w:pPr>
        <w:pStyle w:val="BodyText"/>
      </w:pPr>
      <w:r>
        <w:t xml:space="preserve">Trong ngực A Bố Địch Thác Mã, Cổ Tiên Lệ ngẩng đầu nhìn qua hắn vẻ mặt cầu khẩn.</w:t>
      </w:r>
    </w:p>
    <w:p>
      <w:pPr>
        <w:pStyle w:val="BodyText"/>
      </w:pPr>
      <w:r>
        <w:t xml:space="preserve">- Thác Mã! ! Tôi không muốn chết! ! Chúng ta cùng sống đi!</w:t>
      </w:r>
    </w:p>
    <w:p>
      <w:pPr>
        <w:pStyle w:val="BodyText"/>
      </w:pPr>
      <w:r>
        <w:t xml:space="preserve">Thời điểm đối mặt tư vong thì có người thong dong chọn chết, nhiều người lại muốn sống sót. Cho dù đánh mất tôn nghiêm, bọn họ vẫn muốn sống sót.</w:t>
      </w:r>
    </w:p>
    <w:p>
      <w:pPr>
        <w:pStyle w:val="Compact"/>
      </w:pPr>
      <w:r>
        <w:t xml:space="preserve">Cổ Tiên Lệ nói ra lời này đã đánh bại phòng tuyến tâm lý của A Bố Địch Thác Mã, hắn yêu thật sâu nữ nhân gợi cảm này, trên giường vô cùng phóng đãng. Dáng người xinh đẹp độn lòng người, vô cùng khiến người ta ưa thích.</w:t>
      </w:r>
      <w:r>
        <w:br w:type="textWrapping"/>
      </w:r>
      <w:r>
        <w:br w:type="textWrapping"/>
      </w:r>
    </w:p>
    <w:p>
      <w:pPr>
        <w:pStyle w:val="Heading2"/>
      </w:pPr>
      <w:bookmarkStart w:id="881" w:name="chương-860-dụ-ra-để-giết.-2"/>
      <w:bookmarkEnd w:id="881"/>
      <w:r>
        <w:t xml:space="preserve">859. Chương 860: Dụ Ra Để Giết. (2)</w:t>
      </w:r>
    </w:p>
    <w:p>
      <w:pPr>
        <w:pStyle w:val="Compact"/>
      </w:pPr>
      <w:r>
        <w:br w:type="textWrapping"/>
      </w:r>
      <w:r>
        <w:br w:type="textWrapping"/>
      </w:r>
    </w:p>
    <w:p>
      <w:pPr>
        <w:pStyle w:val="BodyText"/>
      </w:pPr>
      <w:r>
        <w:t xml:space="preserve">A Bố Địch Thác Mã cắn răng một cái đưa ra quyết định.</w:t>
      </w:r>
    </w:p>
    <w:p>
      <w:pPr>
        <w:pStyle w:val="BodyText"/>
      </w:pPr>
      <w:r>
        <w:t xml:space="preserve">- Tốt! ! Ngao Đấu, Triết Lý Mộc! Tôi có thể dẫn bọn họ đầu hàng. Nhưng mà các người phảm cam đoan bộ hạ của tôi được an toàn. Lập tức đình chỉ tiến công!</w:t>
      </w:r>
    </w:p>
    <w:p>
      <w:pPr>
        <w:pStyle w:val="BodyText"/>
      </w:pPr>
      <w:r>
        <w:t xml:space="preserve">- Đình chỉ tiến công!</w:t>
      </w:r>
    </w:p>
    <w:p>
      <w:pPr>
        <w:pStyle w:val="BodyText"/>
      </w:pPr>
      <w:r>
        <w:t xml:space="preserve">Ngao Đấu cùng Triết Lý Mộc ra lệnh một tiếng. Những tên kia cũng dừng công kích Kim Lang Kỵ.</w:t>
      </w:r>
    </w:p>
    <w:p>
      <w:pPr>
        <w:pStyle w:val="BodyText"/>
      </w:pPr>
      <w:r>
        <w:t xml:space="preserve">Còn sót lại ba trăm tên Kim Lang Kỵ thở hổn hển nhìn qua thi thể chung quanh. Đại bộ phận Kim Lang Kỵ đều không muốn chết.</w:t>
      </w:r>
    </w:p>
    <w:p>
      <w:pPr>
        <w:pStyle w:val="BodyText"/>
      </w:pPr>
      <w:r>
        <w:t xml:space="preserve">Một gã cao thủ Thánh Lang Kỵ vẻ mặt dữ tợn xông qua phía A Bố Địch Thác Mã:</w:t>
      </w:r>
    </w:p>
    <w:p>
      <w:pPr>
        <w:pStyle w:val="BodyText"/>
      </w:pPr>
      <w:r>
        <w:t xml:space="preserve">- A Bố Địch Thác Mã! ! Tại sao mày phản bội lời thề của chúng ta? Giết phản đồ này! ! Tao muốn giết nó!</w:t>
      </w:r>
    </w:p>
    <w:p>
      <w:pPr>
        <w:pStyle w:val="BodyText"/>
      </w:pPr>
      <w:r>
        <w:t xml:space="preserve">- Giết nó!</w:t>
      </w:r>
    </w:p>
    <w:p>
      <w:pPr>
        <w:pStyle w:val="BodyText"/>
      </w:pPr>
      <w:r>
        <w:t xml:space="preserve">- Giết phản đồ này!</w:t>
      </w:r>
    </w:p>
    <w:p>
      <w:pPr>
        <w:pStyle w:val="BodyText"/>
      </w:pPr>
      <w:r>
        <w:t xml:space="preserve">"..."</w:t>
      </w:r>
    </w:p>
    <w:p>
      <w:pPr>
        <w:pStyle w:val="BodyText"/>
      </w:pPr>
      <w:r>
        <w:t xml:space="preserve">Có một ít Kim Lang Kỵ vẫn trung thành và tận tâm với Đột Quyết đế quốc, bọn họ trong lòng muốn phục hưng Đột Quyết đế quốc. Nhìn thấy A Bố Địch Thác Mã phản bội, bọn họ đồng loạt tấn công hắn.</w:t>
      </w:r>
    </w:p>
    <w:p>
      <w:pPr>
        <w:pStyle w:val="BodyText"/>
      </w:pPr>
      <w:r>
        <w:t xml:space="preserve">- Muốn chết!</w:t>
      </w:r>
    </w:p>
    <w:p>
      <w:pPr>
        <w:pStyle w:val="BodyText"/>
      </w:pPr>
      <w:r>
        <w:t xml:space="preserve">A Bố Địch Thác Mã ôm Cổ Tiên Lệ trong mắt hiện hàn quang. Lập tức khẽ động, thoáng cái ánh đao liên tục chém vào đám Thánh Lang Kỵ, hơn mười tên cao thủ trung thành và tận tâm với Đột Quyết đế quốc đã bị giết dễ dàng.</w:t>
      </w:r>
    </w:p>
    <w:p>
      <w:pPr>
        <w:pStyle w:val="BodyText"/>
      </w:pPr>
      <w:r>
        <w:t xml:space="preserve">Sau khi giết hơn mười cao thủ, A Bố Địch Thác Mã thoáng cái quỳ trước mặt Triết Lý Mộc và cất cao giọng nói:</w:t>
      </w:r>
    </w:p>
    <w:p>
      <w:pPr>
        <w:pStyle w:val="BodyText"/>
      </w:pPr>
      <w:r>
        <w:t xml:space="preserve">- A Bố Địch Thác Mã nguyện ý dẫn bộ hạ đầu hàng đế quốc Đại Mông Cổ!</w:t>
      </w:r>
    </w:p>
    <w:p>
      <w:pPr>
        <w:pStyle w:val="BodyText"/>
      </w:pPr>
      <w:r>
        <w:t xml:space="preserve">Kim Lang Kỵ cùng Mãn Châu quốc thù hận quá sâu, hơn nữa trên thảo nguyên thế lực lớn nhất chính là Mông Cổ đế quốc, chim khôn biết chọn cây mà đậu, A Bố Địch Thác Mã tự nhiên nguyện ý đầu hàng Mông Cổ quốc.</w:t>
      </w:r>
    </w:p>
    <w:p>
      <w:pPr>
        <w:pStyle w:val="BodyText"/>
      </w:pPr>
      <w:r>
        <w:t xml:space="preserve">- Tốt! ! Tốt! ! Tốt!</w:t>
      </w:r>
    </w:p>
    <w:p>
      <w:pPr>
        <w:pStyle w:val="BodyText"/>
      </w:pPr>
      <w:r>
        <w:t xml:space="preserve">Triết Lý Mộc mỉm cười thỏa mãn sau một khắc lại hiện ra vẻ mặt dữ tợn, hắn thoáng cái phát động đòn sát thủ của mình là Bạo Viêm Quyền cấp hai, tay phải của hắn mang theo hỏa diễm dùng tốc độ âm thanh đánh vào đầu lâu của A Bố Địch Thác Mã.</w:t>
      </w:r>
    </w:p>
    <w:p>
      <w:pPr>
        <w:pStyle w:val="BodyText"/>
      </w:pPr>
      <w:r>
        <w:t xml:space="preserve">A Bố Địch Thác Mã cũng là người tiến hóa đỉnh cấp, Triết Lý Mộc khẽ động, thì hắn dự cảm nguy hiểm mạnh mẽ, thân thể của hắn uốn éo né tránh một quyền này.</w:t>
      </w:r>
    </w:p>
    <w:p>
      <w:pPr>
        <w:pStyle w:val="BodyText"/>
      </w:pPr>
      <w:r>
        <w:t xml:space="preserve">Nhưng mà A Bố Địch Thác Mã quỳ một chân xuống đất lại không có phòng bị, tuy tốc độ của hắn tuyệt luân, nhưng vẫn chậm một bước bị Bạo Viêm Quyền của Triết Lý Mộc đánh trúng vai phải, hỏa diễm khủng bố bộc phát, trực tiếp xuyên qua giáp da biến dị thú cấp ba của A Bố Địch Thác Mã đánh vai phải của hắn thành bụi phấn.</w:t>
      </w:r>
    </w:p>
    <w:p>
      <w:pPr>
        <w:pStyle w:val="BodyText"/>
      </w:pPr>
      <w:r>
        <w:t xml:space="preserve">Đại lượng hỏa diễm thiêu đốt gương mặt của A Bố Địch Thác Mã, gương mặt của hắn hiện ra vết thương khủng khiếp, hỏa diễm nóng rực làm mắt của hắn không mở ra được.</w:t>
      </w:r>
    </w:p>
    <w:p>
      <w:pPr>
        <w:pStyle w:val="BodyText"/>
      </w:pPr>
      <w:r>
        <w:t xml:space="preserve">A Bố Địch Thác Mã cưỡng chế đau đớn ở đầu vai, thân thể của hắn thập phần quỷ dị lùi ra phía sau, hắn biết rõ lúc này đã là sống chết trước mắt, không cẩn thận là chết ở đây.</w:t>
      </w:r>
    </w:p>
    <w:p>
      <w:pPr>
        <w:pStyle w:val="BodyText"/>
      </w:pPr>
      <w:r>
        <w:t xml:space="preserve">A Bố Địch Thác Mã nhắm nửa con mắt lui nhanh ra phía sau, một thanh thanh đại đao dùng tốc độ âm thanh chém ngang ro của hắn</w:t>
      </w:r>
    </w:p>
    <w:p>
      <w:pPr>
        <w:pStyle w:val="BodyText"/>
      </w:pPr>
      <w:r>
        <w:t xml:space="preserve">A Bố Địch Thác Mã đối mặt với một đao tuyệt sát này không thể làm gì, bị chém thành hai đoạn.</w:t>
      </w:r>
    </w:p>
    <w:p>
      <w:pPr>
        <w:pStyle w:val="BodyText"/>
      </w:pPr>
      <w:r>
        <w:t xml:space="preserve">- Có thể yên tâm nhắm mắt!</w:t>
      </w:r>
    </w:p>
    <w:p>
      <w:pPr>
        <w:pStyle w:val="BodyText"/>
      </w:pPr>
      <w:r>
        <w:t xml:space="preserve">Nương theo đó là âm thanh băng hàn thấu xương, Ngao Đấu trực tiếp xuất hiện bên người A Bố Địch Thác Mã và loan đao màu bạc chém lên trái tim của A Bố Địch Thác Mã, ánh đao lóe lên đã chém A Bố Địch Thác Mã thành hai đoạn.</w:t>
      </w:r>
    </w:p>
    <w:p>
      <w:pPr>
        <w:pStyle w:val="BodyText"/>
      </w:pPr>
      <w:r>
        <w:t xml:space="preserve">- Giết sạch bọn chúng!</w:t>
      </w:r>
    </w:p>
    <w:p>
      <w:pPr>
        <w:pStyle w:val="BodyText"/>
      </w:pPr>
      <w:r>
        <w:t xml:space="preserve">Một đao chém giết A Bố Địch Thác Mã thì Ngao Đấu lạnh lùng ra lệnh.</w:t>
      </w:r>
    </w:p>
    <w:p>
      <w:pPr>
        <w:pStyle w:val="BodyText"/>
      </w:pPr>
      <w:r>
        <w:t xml:space="preserve">Liên quân hai bên lập tức điên cuồng bắn phá vào Kim Lang Kỵ, rất nhiều Kim Lang Kỵ không có phòng bị ngã vào trong vũng máu.</w:t>
      </w:r>
    </w:p>
    <w:p>
      <w:pPr>
        <w:pStyle w:val="BodyText"/>
      </w:pPr>
      <w:r>
        <w:t xml:space="preserve">Kiếp Tiết Quân cùng Bạch Giáp Quân, người tiến hóa của hai bên lập tức đồ sát cao thủ Thánh Lang Kỵ của Kim Lang Kỵ.</w:t>
      </w:r>
    </w:p>
    <w:p>
      <w:pPr>
        <w:pStyle w:val="BodyText"/>
      </w:pPr>
      <w:r>
        <w:t xml:space="preserve">Ánh mắt Ngao Đấu lạnh như băng nhìn qua Cổ Tiên Lệ.</w:t>
      </w:r>
    </w:p>
    <w:p>
      <w:pPr>
        <w:pStyle w:val="BodyText"/>
      </w:pPr>
      <w:r>
        <w:t xml:space="preserve">Cổ Tiên Lệ thoáng cái quỳ trên mặt đất, trên mặt tràn ngập hoảng sợ lớn tiếng cầu khẩn.</w:t>
      </w:r>
    </w:p>
    <w:p>
      <w:pPr>
        <w:pStyle w:val="BodyText"/>
      </w:pPr>
      <w:r>
        <w:t xml:space="preserve">- Đừng giết tôi! Đừng giết tôi! Tôi cái gì cũng nguyện ý làm! Làm cái gì cũng được, đừng giết tôi!</w:t>
      </w:r>
    </w:p>
    <w:p>
      <w:pPr>
        <w:pStyle w:val="BodyText"/>
      </w:pPr>
      <w:r>
        <w:t xml:space="preserve">Ngao Đấu nhìn Cổ Tiên Lệ và trong mắt tràn ngập khinh miệt.</w:t>
      </w:r>
    </w:p>
    <w:p>
      <w:pPr>
        <w:pStyle w:val="BodyText"/>
      </w:pPr>
      <w:r>
        <w:t xml:space="preserve">- Vì loại nữ nhân này mà chết, A Bố Địch Thác Mã thằng này đúng là đủ ngu xuẩn.</w:t>
      </w:r>
    </w:p>
    <w:p>
      <w:pPr>
        <w:pStyle w:val="BodyText"/>
      </w:pPr>
      <w:r>
        <w:t xml:space="preserve">Triết Lý Mộc cười nói:</w:t>
      </w:r>
    </w:p>
    <w:p>
      <w:pPr>
        <w:pStyle w:val="BodyText"/>
      </w:pPr>
      <w:r>
        <w:t xml:space="preserve">- Hắn đúng là rất ngu. Nữ nhân loại này với địa vị cao như hắn muốn bao nhiêu không có, vì một con tiện nhân mà chết, thực không đáng. Nếu không phải hắn đủ ngu, chúng ta nếu muốn giết hắn quá phiền toái, tuy tiện nhân này cũng ngu xuẩn, nhưng xem ra vẫn lập công lao. Cũng đừng giết nàng. Nàng còn có chút tác dụng!</w:t>
      </w:r>
    </w:p>
    <w:p>
      <w:pPr>
        <w:pStyle w:val="BodyText"/>
      </w:pPr>
      <w:r>
        <w:t xml:space="preserve">Ngao Đấu nhìn Cổ Tiên Lệ và thản nhiên nói:</w:t>
      </w:r>
    </w:p>
    <w:p>
      <w:pPr>
        <w:pStyle w:val="BodyText"/>
      </w:pPr>
      <w:r>
        <w:t xml:space="preserve">- Tốt! Cổ Tiên Lệ! Chúng tôi sẽ không giết cô, đứng lên đi!</w:t>
      </w:r>
    </w:p>
    <w:p>
      <w:pPr>
        <w:pStyle w:val="BodyText"/>
      </w:pPr>
      <w:r>
        <w:t xml:space="preserve">Cổ Tiên Lệ giống như con rắn nước lắc eo nhỏ đứng lên nhìn qua Ngao Đấu tươi cười vũ mị.</w:t>
      </w:r>
    </w:p>
    <w:p>
      <w:pPr>
        <w:pStyle w:val="BodyText"/>
      </w:pPr>
      <w:r>
        <w:t xml:space="preserve">- Vâng! Ngao Đấu đại nhân!</w:t>
      </w:r>
    </w:p>
    <w:p>
      <w:pPr>
        <w:pStyle w:val="BodyText"/>
      </w:pPr>
      <w:r>
        <w:t xml:space="preserve">Cổ Tiên Lệ có thể dựa vào các thủ đoạn quyến rũ bắt được tâm của A Bố Địch Thác Mã, làm cho A Bố Địch Thác Mã vẫn cột lên quần của nàng.</w:t>
      </w:r>
    </w:p>
    <w:p>
      <w:pPr>
        <w:pStyle w:val="BodyText"/>
      </w:pPr>
      <w:r>
        <w:t xml:space="preserve">Liên quân hai bên dễ dàng giết sạch mấy trăm tên cao thủ Kim Lang Kỵ, ở cửa ra vào binh doanh đều là thi thể của Kim Lang Kỵ, cực kỳ huyết tinh. Từng cây mây bắn ra ngoài, đâm vào thi thể của Kim Lang Kỵ và hút khô bọn họ.</w:t>
      </w:r>
    </w:p>
    <w:p>
      <w:pPr>
        <w:pStyle w:val="BodyText"/>
      </w:pPr>
      <w:r>
        <w:t xml:space="preserve">Ngao Đấu nhìn qua những thực vật biến dị trong quân doanh và nói:</w:t>
      </w:r>
    </w:p>
    <w:p>
      <w:pPr>
        <w:pStyle w:val="BodyText"/>
      </w:pPr>
      <w:r>
        <w:t xml:space="preserve">- Những thực vật biến dị này quá khó giải quyết, hiện tại có biện pháp gì tốt?</w:t>
      </w:r>
    </w:p>
    <w:p>
      <w:pPr>
        <w:pStyle w:val="BodyText"/>
      </w:pPr>
      <w:r>
        <w:t xml:space="preserve">Triết Lý Mộc trầm tư một hồi nói:</w:t>
      </w:r>
    </w:p>
    <w:p>
      <w:pPr>
        <w:pStyle w:val="BodyText"/>
      </w:pPr>
      <w:r>
        <w:t xml:space="preserve">- Viên đạn không thể tạo thành uy hiếp cho dây mây được. Lửa, chúng nó sợ lửa. Có thể dùng lửa tiêu diệt chúng nó.</w:t>
      </w:r>
    </w:p>
    <w:p>
      <w:pPr>
        <w:pStyle w:val="BodyText"/>
      </w:pPr>
      <w:r>
        <w:t xml:space="preserve">Ngao Đấu nói:</w:t>
      </w:r>
    </w:p>
    <w:p>
      <w:pPr>
        <w:pStyle w:val="BodyText"/>
      </w:pPr>
      <w:r>
        <w:t xml:space="preserve">- Lửa có thể đối phó chúng không sai. Nhưng mà số lượng dây leo quá nhiều, cho dù tất cả năng lực giả ra tay cũng không cách nào đốt cháy chúng không còn.</w:t>
      </w:r>
    </w:p>
    <w:p>
      <w:pPr>
        <w:pStyle w:val="BodyText"/>
      </w:pPr>
      <w:r>
        <w:t xml:space="preserve">Triết Lý Mộc tự tin cười nói:</w:t>
      </w:r>
    </w:p>
    <w:p>
      <w:pPr>
        <w:pStyle w:val="BodyText"/>
      </w:pPr>
      <w:r>
        <w:t xml:space="preserve">- Không cần lo lắng! Tôi quan sát một chút, những dây leo này có vô số đầu, trên thực tế chúng chỉ là từ một gốc thực vật biến dị mọc dài ra mà thôi, chỉ cần chúng ta hủy diệt trụ cột thực vật biến dị này, tất cả dây leo sẽ mất đi lực lượng.</w:t>
      </w:r>
    </w:p>
    <w:p>
      <w:pPr>
        <w:pStyle w:val="BodyText"/>
      </w:pPr>
      <w:r>
        <w:t xml:space="preserve">Triết Lý Mộc chẳng những có được lực lượng cường đại, trí tuệ và sức quan sát của hắn cũng không thấp, thoáng các đã nhìn ra dị trạng của dây leo.</w:t>
      </w:r>
    </w:p>
    <w:p>
      <w:pPr>
        <w:pStyle w:val="BodyText"/>
      </w:pPr>
      <w:r>
        <w:t xml:space="preserve">Ngao Đấu trầm giọng nói:</w:t>
      </w:r>
    </w:p>
    <w:p>
      <w:pPr>
        <w:pStyle w:val="BodyText"/>
      </w:pPr>
      <w:r>
        <w:t xml:space="preserve">- Đối phó những binh sĩ bình thường không thể làm được gì. Chúng ta phải tổ chức một chi quân đội phá hủy những dây leo bên trong, cuối cùng phá hủy trụ cột của chúng.</w:t>
      </w:r>
    </w:p>
    <w:p>
      <w:pPr>
        <w:pStyle w:val="BodyText"/>
      </w:pPr>
      <w:r>
        <w:t xml:space="preserve">Triết Lý Mộc khẽ gật đầu:</w:t>
      </w:r>
    </w:p>
    <w:p>
      <w:pPr>
        <w:pStyle w:val="BodyText"/>
      </w:pPr>
      <w:r>
        <w:t xml:space="preserve">- Ân!</w:t>
      </w:r>
    </w:p>
    <w:p>
      <w:pPr>
        <w:pStyle w:val="BodyText"/>
      </w:pPr>
      <w:r>
        <w:t xml:space="preserve">Chiến sĩ bình thường chiến đấu với thực vật biến dị chính là tìm chết, Triết Lý Mộc cũng không muốn tiêu hao tính mạng chiến sĩ của mình.</w:t>
      </w:r>
    </w:p>
    <w:p>
      <w:pPr>
        <w:pStyle w:val="BodyText"/>
      </w:pPr>
      <w:r>
        <w:t xml:space="preserve">Ngao Đấu nhìn Cổ Tiên Lệ lạnh lùng nói:</w:t>
      </w:r>
    </w:p>
    <w:p>
      <w:pPr>
        <w:pStyle w:val="BodyText"/>
      </w:pPr>
      <w:r>
        <w:t xml:space="preserve">- Cổ Tiên Lệ, hiện tại đi theo chúng tôi!</w:t>
      </w:r>
    </w:p>
    <w:p>
      <w:pPr>
        <w:pStyle w:val="BodyText"/>
      </w:pPr>
      <w:r>
        <w:t xml:space="preserve">Cổ Tiên Lệ dịu dàng ngoan ngoãn vô cùng nói:</w:t>
      </w:r>
    </w:p>
    <w:p>
      <w:pPr>
        <w:pStyle w:val="BodyText"/>
      </w:pPr>
      <w:r>
        <w:t xml:space="preserve">- Vâng!</w:t>
      </w:r>
    </w:p>
    <w:p>
      <w:pPr>
        <w:pStyle w:val="BodyText"/>
      </w:pPr>
      <w:r>
        <w:t xml:space="preserve">Hai trăm người từ cường hóa tạo thành tiểu đội do Ngao Đấu, Triết Lý Mộc hai đại dẫn dắt đi thẳng vào trong quân doanh.</w:t>
      </w:r>
    </w:p>
    <w:p>
      <w:pPr>
        <w:pStyle w:val="BodyText"/>
      </w:pPr>
      <w:r>
        <w:t xml:space="preserve">Hai trăm người cường hóa tinh nhuệ này vừa tiến vào trong quân doanh, vô số dây leo lập tức lao thẳng qua phía bọn họ.</w:t>
      </w:r>
    </w:p>
    <w:p>
      <w:pPr>
        <w:pStyle w:val="Compact"/>
      </w:pPr>
      <w:r>
        <w:t xml:space="preserve">Lúc này bọn người Ngao Đấu đã sớm có chuẩn bị, hình thành đội hình tiến vào trong, dùng Ngao Đấu và ba tên người cường hóa sức mạnh dùng đao bổ xuống, bổ đứt vô số dây leo, không ngừng đi sâu vào trong quân doanh.</w:t>
      </w:r>
      <w:r>
        <w:br w:type="textWrapping"/>
      </w:r>
      <w:r>
        <w:br w:type="textWrapping"/>
      </w:r>
    </w:p>
    <w:p>
      <w:pPr>
        <w:pStyle w:val="Heading2"/>
      </w:pPr>
      <w:bookmarkStart w:id="882" w:name="chương-861-quái-thụ."/>
      <w:bookmarkEnd w:id="882"/>
      <w:r>
        <w:t xml:space="preserve">860. Chương 861: Quái Thụ.</w:t>
      </w:r>
    </w:p>
    <w:p>
      <w:pPr>
        <w:pStyle w:val="Compact"/>
      </w:pPr>
      <w:r>
        <w:br w:type="textWrapping"/>
      </w:r>
      <w:r>
        <w:br w:type="textWrapping"/>
      </w:r>
    </w:p>
    <w:p>
      <w:pPr>
        <w:pStyle w:val="BodyText"/>
      </w:pPr>
      <w:r>
        <w:t xml:space="preserve">Những dây leo và hoa ăn thịt người không ngừng bị bọn người Ngao Đấu chém đứt. Lúc này mở ra con đường máu đi vào trong quân doanh.</w:t>
      </w:r>
    </w:p>
    <w:p>
      <w:pPr>
        <w:pStyle w:val="BodyText"/>
      </w:pPr>
      <w:r>
        <w:t xml:space="preserve">Nhạc Trọng phát động kỹ năng tiềm hành cấp hai lặng lẽ theo sau bọn người Ngao Đấu.</w:t>
      </w:r>
    </w:p>
    <w:p>
      <w:pPr>
        <w:pStyle w:val="BodyText"/>
      </w:pPr>
      <w:r>
        <w:t xml:space="preserve">Chặt đứt vô số dây leo xong thì bọn người Ngao Đấu rốt cuộc cũng tiến vào sâu trong quân doanh, chỉ thấy một cây đại thụ cao xuyên tận mây, vòng cây cỡ hai mươi người dang tay ôm mới hết hiện ra giữa quân doanh, những dây leo thô nhám không ngừng quấn quanh, nhiều đóa hoa ăn thịt người và dây leo bắt người bên ngoài căn cứ vận chuyển vào trong cây này, khi tới gần bọn họ ngửi được mùi thơm từ cây.</w:t>
      </w:r>
    </w:p>
    <w:p>
      <w:pPr>
        <w:pStyle w:val="BodyText"/>
      </w:pPr>
      <w:r>
        <w:t xml:space="preserve">Đi tới trước đại thụ kỳ dị này, Trong mắt mọi người hiện ra nét kinh hãi. Ánh mắt nhìn qua đại thụ, ngay cả Nhạc Trọng cũng không ngoại lệ.</w:t>
      </w:r>
    </w:p>
    <w:p>
      <w:pPr>
        <w:pStyle w:val="BodyText"/>
      </w:pPr>
      <w:r>
        <w:t xml:space="preserve">Ở trên đại thụ thậm chí có một mỹ nữ tuyệt sắc gã mặc quần áo làm từ vô số lá cây bện mà thành, hai chân thon dài hiện ra. Mái tóc màu xanh lá mạ, hai mắt thanh tịnh linh hoạt kỳ ảo, dáng người đầy đặn mê người, có được dung nhan tuyệt sắc hiện ra trước mặt mọi người.</w:t>
      </w:r>
    </w:p>
    <w:p>
      <w:pPr>
        <w:pStyle w:val="BodyText"/>
      </w:pPr>
      <w:r>
        <w:t xml:space="preserve">Mỹ nữ tuyệt sắc này ngồi trên đại thụ thôn phệ vô số người kia, một màn này làm cho tất cả mọi người cảm thấy trong lòng quá chấn động.</w:t>
      </w:r>
    </w:p>
    <w:p>
      <w:pPr>
        <w:pStyle w:val="BodyText"/>
      </w:pPr>
      <w:r>
        <w:t xml:space="preserve">Tuyệt sắc mỹ nữ tóc xanh nhìn chằm chằm vào đám người bên dưới. Con mắt linh hoạt của nàng nhìn quanh, cũng nhìn qua Nhạc Trọng đang ẩn nấp trong gốc.</w:t>
      </w:r>
    </w:p>
    <w:p>
      <w:pPr>
        <w:pStyle w:val="BodyText"/>
      </w:pPr>
      <w:r>
        <w:t xml:space="preserve">- Ta bị phát hiện!</w:t>
      </w:r>
    </w:p>
    <w:p>
      <w:pPr>
        <w:pStyle w:val="BodyText"/>
      </w:pPr>
      <w:r>
        <w:t xml:space="preserve">Nhạc Trọng bị nữ tử tóc xanh này nhìn vào thì trong lòng sinh ra cảm giác sởn hết gai ốc.</w:t>
      </w:r>
    </w:p>
    <w:p>
      <w:pPr>
        <w:pStyle w:val="BodyText"/>
      </w:pPr>
      <w:r>
        <w:t xml:space="preserve">- Nữ thụ tinh, biến dị thực vật thai nghén ra sinh mệnh thể cao cấp có trí tuệ.</w:t>
      </w:r>
    </w:p>
    <w:p>
      <w:pPr>
        <w:pStyle w:val="BodyText"/>
      </w:pPr>
      <w:r>
        <w:t xml:space="preserve">Nhạc Trọng nhìn qua nữ tử tóc xanh và có được tin tức.</w:t>
      </w:r>
    </w:p>
    <w:p>
      <w:pPr>
        <w:pStyle w:val="BodyText"/>
      </w:pPr>
      <w:r>
        <w:t xml:space="preserve">Thời điểm nữ tử tóc xanh nhìn quét qua mọi người, gốc thực vật biến dị này không có dùng dây leo tấn công mọi người nữa.</w:t>
      </w:r>
    </w:p>
    <w:p>
      <w:pPr>
        <w:pStyle w:val="BodyText"/>
      </w:pPr>
      <w:r>
        <w:t xml:space="preserve">Ngao Đấu không quá mức chú ý tới nữ tử tóc xanh mà ra lệnh.</w:t>
      </w:r>
    </w:p>
    <w:p>
      <w:pPr>
        <w:pStyle w:val="BodyText"/>
      </w:pPr>
      <w:r>
        <w:t xml:space="preserve">- Cổ Tiên Lệ! ! Phóng hỏa đốt cây! ! Nhanh! ! !</w:t>
      </w:r>
    </w:p>
    <w:p>
      <w:pPr>
        <w:pStyle w:val="BodyText"/>
      </w:pPr>
      <w:r>
        <w:t xml:space="preserve">- Vâng!</w:t>
      </w:r>
    </w:p>
    <w:p>
      <w:pPr>
        <w:pStyle w:val="BodyText"/>
      </w:pPr>
      <w:r>
        <w:t xml:space="preserve">Cổ Tiên Lệ cắn răng. Phát động kỹ năng thao túng hỏa diễm, một đạo hỏa diễm phong bạo mạnh mẽ ập qua phía đại thụ.</w:t>
      </w:r>
    </w:p>
    <w:p>
      <w:pPr>
        <w:pStyle w:val="BodyText"/>
      </w:pPr>
      <w:r>
        <w:t xml:space="preserve">Đám người cường hóa vờn quanh Ngao Đấu vào trung tâm. Bảy tên người cường hóa có được kỹ năng thao túng hỏa diễm cũng dùng kỹ năng, từng đoàn từng đoàn hỏa diễm phong bạo mạnh yếu khác nhau bay vào trong thân cây.</w:t>
      </w:r>
    </w:p>
    <w:p>
      <w:pPr>
        <w:pStyle w:val="BodyText"/>
      </w:pPr>
      <w:r>
        <w:t xml:space="preserve">Những hỏa diễm kia chạm vào thân cây và bốc cháy hừng hực.</w:t>
      </w:r>
    </w:p>
    <w:p>
      <w:pPr>
        <w:pStyle w:val="BodyText"/>
      </w:pPr>
      <w:r>
        <w:t xml:space="preserve">Vô số dây leo từ trên thân cây lập tức đâm thẳng vào trong đám người, bọn người Ngao Đấu cũng thi triển kỹ năng của riêng mình, đem những dây leo đánh tới cắt nát cả.</w:t>
      </w:r>
    </w:p>
    <w:p>
      <w:pPr>
        <w:pStyle w:val="BodyText"/>
      </w:pPr>
      <w:r>
        <w:t xml:space="preserve">Đột nhiên mỹ nữ tuyệt sắc gào thét, từ trên gốc đại thụ che trời này có một đám quả trái cây ột mét năm lắc lư rơi xuống.</w:t>
      </w:r>
    </w:p>
    <w:p>
      <w:pPr>
        <w:pStyle w:val="BodyText"/>
      </w:pPr>
      <w:r>
        <w:t xml:space="preserve">Những trái cây này vừa rơi xuống đất, chợt thoáng một phát vỡ ra, từ trong trái cây mọc ra một quái vật tướng mạo xấu xí, làn da màu xanh lá, hai mắt lồi ra, hai chân vừa thô vừa to, hai tay mọc dầy móng vuốt sắc bén.</w:t>
      </w:r>
    </w:p>
    <w:p>
      <w:pPr>
        <w:pStyle w:val="BodyText"/>
      </w:pPr>
      <w:r>
        <w:t xml:space="preserve">- Quái vật cấp 30: quái thụ cấp thấp! Hành động thập phần nhanh nhẹn, hai móng vuốt sắc bén có thể xuyên thủng xe bọc thép!</w:t>
      </w:r>
    </w:p>
    <w:p>
      <w:pPr>
        <w:pStyle w:val="BodyText"/>
      </w:pPr>
      <w:r>
        <w:t xml:space="preserve">Những quái thụ cấp thấp vừa xuất hiện, chúng vô cùng dũng mãnh lao qua phía đám người Ngao Đấu, một bộ phận lao thẳng vào đám thủ hạ của Ngao Đấu ở bên ngoài, hiển nhiên mục tiêu của quái thụ chính là liên quân mãn mông bên ngoài.</w:t>
      </w:r>
    </w:p>
    <w:p>
      <w:pPr>
        <w:pStyle w:val="BodyText"/>
      </w:pPr>
      <w:r>
        <w:t xml:space="preserve">Ngao Đấu huy động màu loan đao màu bạc chém chết ba quái thụ cấp thấp, sau đó rống to lên.</w:t>
      </w:r>
    </w:p>
    <w:p>
      <w:pPr>
        <w:pStyle w:val="BodyText"/>
      </w:pPr>
      <w:r>
        <w:t xml:space="preserve">- Phóng hỏa! ! Phóng hỏa đốt quái thụ này đi!</w:t>
      </w:r>
    </w:p>
    <w:p>
      <w:pPr>
        <w:pStyle w:val="BodyText"/>
      </w:pPr>
      <w:r>
        <w:t xml:space="preserve">Cổ Tiên Lệ và đám năng lực giả bên kia phóng thích kỹ năng nhanh và mạnh hơn, đem đại lượng hỏa diễm đốt lên gốc thực vật này.</w:t>
      </w:r>
    </w:p>
    <w:p>
      <w:pPr>
        <w:pStyle w:val="BodyText"/>
      </w:pPr>
      <w:r>
        <w:t xml:space="preserve">Bị ngọn lửa bốc cháy, gốc thực vật biến dị này vô cùng thống khổ, nó lay động nhánh cây, không ngừng có những quả trái cây hình tròn rơi xuống như mưa.</w:t>
      </w:r>
    </w:p>
    <w:p>
      <w:pPr>
        <w:pStyle w:val="BodyText"/>
      </w:pPr>
      <w:r>
        <w:t xml:space="preserve">Những trái cây hình tròn này vừa chạm đất, quái thụ cấp thấp bên trong nhảy ra, lập tức tấn công nhân loại.</w:t>
      </w:r>
    </w:p>
    <w:p>
      <w:pPr>
        <w:pStyle w:val="BodyText"/>
      </w:pPr>
      <w:r>
        <w:t xml:space="preserve">Những quái thụ cấp thấp rất hung tàn. Sức chiến đấu cũng thập phần cường hoành. Dưới vây công của bọn chúng thì đám người cường hóa như Ngao Đấu cũng xuất hiện thương vong.</w:t>
      </w:r>
    </w:p>
    <w:p>
      <w:pPr>
        <w:pStyle w:val="BodyText"/>
      </w:pPr>
      <w:r>
        <w:t xml:space="preserve">Những quái thụ cấp thấp này chẳng những tấn công bọn người Ngao Đấu, đồng thời giống như con kiến xông qua phía Nhạc Trọng. Từng cây mây dài hẹp đánh qua phía Nhạc Trọng.</w:t>
      </w:r>
    </w:p>
    <w:p>
      <w:pPr>
        <w:pStyle w:val="BodyText"/>
      </w:pPr>
      <w:r>
        <w:t xml:space="preserve">Nhạc Trọng nhìn qua đám quái thụ cấp thấp này trong mắt hiện sát ý, không thể không rút hắc nha đao cấp năm ra, huyễn hóa ra đao ảnh trùng trùng điệp điệp. Ở dưới sắc bén của hắc nha đao cấp năm thì những cây mây, quái thụ cấp thấp đều bị chém thành hai đoạn.</w:t>
      </w:r>
    </w:p>
    <w:p>
      <w:pPr>
        <w:pStyle w:val="BodyText"/>
      </w:pPr>
      <w:r>
        <w:t xml:space="preserve">- Nhạc Trọng!</w:t>
      </w:r>
    </w:p>
    <w:p>
      <w:pPr>
        <w:pStyle w:val="BodyText"/>
      </w:pPr>
      <w:r>
        <w:t xml:space="preserve">Động tĩnh bên này lập tức kinh động tới Ngao Đấu và hắn cùng với đám chiến sĩ của Mãn Châu quốc nhìn Nhạc Trọng như lâm đại địch.</w:t>
      </w:r>
    </w:p>
    <w:p>
      <w:pPr>
        <w:pStyle w:val="BodyText"/>
      </w:pPr>
      <w:r>
        <w:t xml:space="preserve">Ngao Đấu nhìn qua Nhạc Trọng trong nội tâm cảm thấy lạnh cả người:</w:t>
      </w:r>
    </w:p>
    <w:p>
      <w:pPr>
        <w:pStyle w:val="BodyText"/>
      </w:pPr>
      <w:r>
        <w:t xml:space="preserve">- Hắn vẫn đi theo sau chúng ta, chúng ta vậy mà không có phát hiện. Chuyện này thật đáng sợ!</w:t>
      </w:r>
    </w:p>
    <w:p>
      <w:pPr>
        <w:pStyle w:val="BodyText"/>
      </w:pPr>
      <w:r>
        <w:t xml:space="preserve">Lúc này quái thụ làm rơi nhiều quái thị cấp thấp xuống càng nhiều. Đã vượt qua ngàn con, đồng thời mỗi một khắc đều có quái thụ ở nơi khác chạy tới, làm cho Ngao Đấu giết không hết.</w:t>
      </w:r>
    </w:p>
    <w:p>
      <w:pPr>
        <w:pStyle w:val="BodyText"/>
      </w:pPr>
      <w:r>
        <w:t xml:space="preserve">Ngao Đấu bị những quái thụ cấp thấp vây quanh nên không thể quan tâm tới Nhạc Trọng.</w:t>
      </w:r>
    </w:p>
    <w:p>
      <w:pPr>
        <w:pStyle w:val="BodyText"/>
      </w:pPr>
      <w:r>
        <w:t xml:space="preserve">Ngao Đấu tâm niệm thay đổi thật nhanh sau đó cao giọng nói:</w:t>
      </w:r>
    </w:p>
    <w:p>
      <w:pPr>
        <w:pStyle w:val="BodyText"/>
      </w:pPr>
      <w:r>
        <w:t xml:space="preserve">- Nhạc Trọng thủ lĩnh! Không bằng chúng ta liên thủ tiêu diệt đám quái vật này đi. Ân oán của chúng ta đợi sau khi rời đi thì tính sau nhé?</w:t>
      </w:r>
    </w:p>
    <w:p>
      <w:pPr>
        <w:pStyle w:val="BodyText"/>
      </w:pPr>
      <w:r>
        <w:t xml:space="preserve">Nhạc Trọng tâm niệm thay đổi thật nhanh sau đó đưa ra quyết định:</w:t>
      </w:r>
    </w:p>
    <w:p>
      <w:pPr>
        <w:pStyle w:val="BodyText"/>
      </w:pPr>
      <w:r>
        <w:t xml:space="preserve">- Tốt! Tôi sẽ trợ giúp các người một tay.</w:t>
      </w:r>
    </w:p>
    <w:p>
      <w:pPr>
        <w:pStyle w:val="BodyText"/>
      </w:pPr>
      <w:r>
        <w:t xml:space="preserve">Nhạc Trọng lật tay lấy pháo điện tử ra bắn thẳng vào quái thụ.</w:t>
      </w:r>
    </w:p>
    <w:p>
      <w:pPr>
        <w:pStyle w:val="BodyText"/>
      </w:pPr>
      <w:r>
        <w:t xml:space="preserve">Một đạo hào quang sáng ngời bắn thẳng vào trong đại thụ. Trực tiếp xuyên thủng gốc thực vật biến dị, bắn ra cái huyệt động lớn chừng nắm tay.</w:t>
      </w:r>
    </w:p>
    <w:p>
      <w:pPr>
        <w:pStyle w:val="BodyText"/>
      </w:pPr>
      <w:r>
        <w:t xml:space="preserve">Từ trên lỗ hỏng đại thụ này chính là huyết dịch màu xanh chảy ra ngoài. Giống như nhân loại bị thương vậy.</w:t>
      </w:r>
    </w:p>
    <w:p>
      <w:pPr>
        <w:pStyle w:val="BodyText"/>
      </w:pPr>
      <w:r>
        <w:t xml:space="preserve">Đại lượng chất dịch từ trong đại thụ chảy ra ngoài, đại thụ biến dị rung lên, đem tất cả quái thụ trên người rơi xuống.</w:t>
      </w:r>
    </w:p>
    <w:p>
      <w:pPr>
        <w:pStyle w:val="BodyText"/>
      </w:pPr>
      <w:r>
        <w:t xml:space="preserve">Mỹ nữ tuyệt sắc nhìn thấy như vậy trên mặt hiện ra vẻ lo lắng, đột nhiên nàng ngửa mặt lên trời kêu gào.</w:t>
      </w:r>
    </w:p>
    <w:p>
      <w:pPr>
        <w:pStyle w:val="BodyText"/>
      </w:pPr>
      <w:r>
        <w:t xml:space="preserve">Oanh! !</w:t>
      </w:r>
    </w:p>
    <w:p>
      <w:pPr>
        <w:pStyle w:val="BodyText"/>
      </w:pPr>
      <w:r>
        <w:t xml:space="preserve">Từ trên ngọn cây đột nhiên rơi xuống mấy quả hình tron cao sáu tới tám mét.</w:t>
      </w:r>
    </w:p>
    <w:p>
      <w:pPr>
        <w:pStyle w:val="BodyText"/>
      </w:pPr>
      <w:r>
        <w:t xml:space="preserve">Trái cây mở ra, lộ ra sáu thụ nhân làn da giống như vỏ cây khô, thân cao gần tám mét, hai mắt linh động, dáng người khôi ngô.</w:t>
      </w:r>
    </w:p>
    <w:p>
      <w:pPr>
        <w:pStyle w:val="BodyText"/>
      </w:pPr>
      <w:r>
        <w:t xml:space="preserve">- Quái vật cấp tám mươi: quái thụ cao cấp, có được lực phòng ngự cường đại và sức chiến đấu đáng sợ.</w:t>
      </w:r>
    </w:p>
    <w:p>
      <w:pPr>
        <w:pStyle w:val="BodyText"/>
      </w:pPr>
      <w:r>
        <w:t xml:space="preserve">Quái thụ cao cấp thân cao tám mét kia đứng lên, chợt giống như xe tăng lao thẳng qua phía đám người Ngao Đấu.</w:t>
      </w:r>
    </w:p>
    <w:p>
      <w:pPr>
        <w:pStyle w:val="BodyText"/>
      </w:pPr>
      <w:r>
        <w:t xml:space="preserve">Những quái thụ cao cấp này tuy cao tám mét và cao to, nhưng mà hành động vô cùng nhanh nhẹn, chúng khẽ động là nhanh chóng đi qua phía mười tám người này. Chúng nhanh chóng nhảy vào tạận địa của đám người Ngao Đấu và điên cuồng đồ sát.</w:t>
      </w:r>
    </w:p>
    <w:p>
      <w:pPr>
        <w:pStyle w:val="BodyText"/>
      </w:pPr>
      <w:r>
        <w:t xml:space="preserve">Một quả pháo không khí, lưỡi đao gió, băng trùy đánh lên người quái thụ cao cấp này, chỉ nổ bây một ít vỏ cây khô càng, một quyền chúng đánh ra đánh một tên người cường hóa thành thịt nát.</w:t>
      </w:r>
    </w:p>
    <w:p>
      <w:pPr>
        <w:pStyle w:val="BodyText"/>
      </w:pPr>
      <w:r>
        <w:t xml:space="preserve">Những người cường hóa này công kích không thể làm gì được quái thụ cả, trên cơ bản đều bị quái thụ cao cấp một đấm chụp chết.</w:t>
      </w:r>
    </w:p>
    <w:p>
      <w:pPr>
        <w:pStyle w:val="Compact"/>
      </w:pPr>
      <w:r>
        <w:t xml:space="preserve">Sáu quái thụ cao cấp tiến vào trong tâận doanh của Ngao Đấu và thoáng cái đã phá hủy trận doanh của bọn họ, đại lượng người cường hóa chạy tứ tán, sau đó bị những quái thụ cấp thấp vây quanh và phanh thây.</w:t>
      </w:r>
      <w:r>
        <w:br w:type="textWrapping"/>
      </w:r>
      <w:r>
        <w:br w:type="textWrapping"/>
      </w:r>
    </w:p>
    <w:p>
      <w:pPr>
        <w:pStyle w:val="Heading2"/>
      </w:pPr>
      <w:bookmarkStart w:id="883" w:name="chương-862-thụ-tinh-bích-lục."/>
      <w:bookmarkEnd w:id="883"/>
      <w:r>
        <w:t xml:space="preserve">861. Chương 862: Thụ Tinh Bích Lục.</w:t>
      </w:r>
    </w:p>
    <w:p>
      <w:pPr>
        <w:pStyle w:val="Compact"/>
      </w:pPr>
      <w:r>
        <w:br w:type="textWrapping"/>
      </w:r>
      <w:r>
        <w:br w:type="textWrapping"/>
      </w:r>
    </w:p>
    <w:p>
      <w:pPr>
        <w:pStyle w:val="BodyText"/>
      </w:pPr>
      <w:r>
        <w:t xml:space="preserve">Đám nhân loại có kỹ năng hỏa diễm chính là mục tiêu của quái thụ cao cấp, chúng nhảy vào trận địa sau đó lập tức công kích bọn họ!</w:t>
      </w:r>
    </w:p>
    <w:p>
      <w:pPr>
        <w:pStyle w:val="BodyText"/>
      </w:pPr>
      <w:r>
        <w:t xml:space="preserve">- Không muốn!</w:t>
      </w:r>
    </w:p>
    <w:p>
      <w:pPr>
        <w:pStyle w:val="BodyText"/>
      </w:pPr>
      <w:r>
        <w:t xml:space="preserve">Trong mắt Cổ Tiên Lệ hiện ra thần sắc tuyệt vọng, một bàn tay vừa thô vừa to từ trên cao đánh xuống chụp chết nàng ta.</w:t>
      </w:r>
    </w:p>
    <w:p>
      <w:pPr>
        <w:pStyle w:val="BodyText"/>
      </w:pPr>
      <w:r>
        <w:t xml:space="preserve">Những tên người cường hóa có kỹ năng hỏa diễm cũng bị tiêu diệt sau đó.</w:t>
      </w:r>
    </w:p>
    <w:p>
      <w:pPr>
        <w:pStyle w:val="BodyText"/>
      </w:pPr>
      <w:r>
        <w:t xml:space="preserve">Đao quang sắc bén chém lên người của quái thụ cao cấp chỉ làm chúng hơi chấn động mà thôi, công kích của Ngao Đấu với những quái thụ này không là gì cả, một tay chụp vào người Ngao Đấu.</w:t>
      </w:r>
    </w:p>
    <w:p>
      <w:pPr>
        <w:pStyle w:val="BodyText"/>
      </w:pPr>
      <w:r>
        <w:t xml:space="preserve">Trên thân thể của Ngao Đấu đột nhiên xuất hiện thuẫn quang phòng ngự trên người.</w:t>
      </w:r>
    </w:p>
    <w:p>
      <w:pPr>
        <w:pStyle w:val="BodyText"/>
      </w:pPr>
      <w:r>
        <w:t xml:space="preserve">Một chưởng của quái thụ cao cấp đánh vào làm nát quang thuẫn, sau một khắc quang thuẫn tiêu tán trong không khí.</w:t>
      </w:r>
    </w:p>
    <w:p>
      <w:pPr>
        <w:pStyle w:val="BodyText"/>
      </w:pPr>
      <w:r>
        <w:t xml:space="preserve">Ngao Đấu cũng mượn lực đánh bay ra ngoài bỏ chạy/.</w:t>
      </w:r>
    </w:p>
    <w:p>
      <w:pPr>
        <w:pStyle w:val="BodyText"/>
      </w:pPr>
      <w:r>
        <w:t xml:space="preserve">Đúng lúc này mười quái thụ cấp thấp lập tức bay qua phía Ngao Đấu. Chỉ cần Ngao Đấu bị mười quái thụ cấp thấp này làm dừng một chút, quái thụ cao cấp có thể chụp chết Ngao Đấu tại chỗ.</w:t>
      </w:r>
    </w:p>
    <w:p>
      <w:pPr>
        <w:pStyle w:val="BodyText"/>
      </w:pPr>
      <w:r>
        <w:t xml:space="preserve">- Cuồng ngưu va chạm!</w:t>
      </w:r>
    </w:p>
    <w:p>
      <w:pPr>
        <w:pStyle w:val="BodyText"/>
      </w:pPr>
      <w:r>
        <w:t xml:space="preserve">Trong lúc sống chết trước mắt, Ngao Đấu nổi giận gầm lên một tiếng phát động kỹ năng, thân thể của hắn như con trâu điên xông qua phía trước.</w:t>
      </w:r>
    </w:p>
    <w:p>
      <w:pPr>
        <w:pStyle w:val="BodyText"/>
      </w:pPr>
      <w:r>
        <w:t xml:space="preserve">Hai đầu quái thụ cấp thấp bị Ngao Đấu đụng bay ra ngoài, nhưng mà chúng vẫn thuận thế xé rách quần áo của Ngao Đấu, lộ ra giáp da biến dị thú cấp ba bên trong.</w:t>
      </w:r>
    </w:p>
    <w:p>
      <w:pPr>
        <w:pStyle w:val="BodyText"/>
      </w:pPr>
      <w:r>
        <w:t xml:space="preserve">Ngao Đấu lao ra ngoài ba mươi mét, lúc này mới rút loan đao ra chém loạn sau đó lao ra ngoài..</w:t>
      </w:r>
    </w:p>
    <w:p>
      <w:pPr>
        <w:pStyle w:val="BodyText"/>
      </w:pPr>
      <w:r>
        <w:t xml:space="preserve">Ngao Đấu chém lên người của quái thụ cao cấp một vết thương, chỉ qua hai mươi giây vết thương đó lập tức khép lại tại chỗ.</w:t>
      </w:r>
    </w:p>
    <w:p>
      <w:pPr>
        <w:pStyle w:val="BodyText"/>
      </w:pPr>
      <w:r>
        <w:t xml:space="preserve">Nhạc Trọng cầm pháo điện tử không ngừng bắn thẳng vào đám quái thụ cao cấp, pháo điện tử bắn lên quái thụ và trực tiếp bắn ra một cái lỗ lớn.</w:t>
      </w:r>
    </w:p>
    <w:p>
      <w:pPr>
        <w:pStyle w:val="BodyText"/>
      </w:pPr>
      <w:r>
        <w:t xml:space="preserve">Tài bắn súng của Nhạc Trọng rất chuẩn, hắn nhắm thẳng vào thân cây và xạ kích, lúc này trên mặt quái thụ có một đường rãnh lớn, nếu tiếp tục xạ kích có thể bắn đoạn thân thể quái thụ.</w:t>
      </w:r>
    </w:p>
    <w:p>
      <w:pPr>
        <w:pStyle w:val="BodyText"/>
      </w:pPr>
      <w:r>
        <w:t xml:space="preserve">Lúc này Nhạc Trọng đã phát động kỹ năng ảnh bộ và hợp thể phòng hộ thuật, thân thể của hắn có một tầng cốt khải bao phủ, cốt khải này có mười đạo gai xương bén nhọn hiện ra ngoài, không ngừng xoay tròn chém đứt toàn bộ dây leo chun quanh người của hắn.</w:t>
      </w:r>
    </w:p>
    <w:p>
      <w:pPr>
        <w:pStyle w:val="BodyText"/>
      </w:pPr>
      <w:r>
        <w:t xml:space="preserve">Sau khi Nhạc Trọng phát động hợp thể phòng hộ thuật thì trừ tâm ý tương thông với bạch cốt, hắn còn giao quyền khống chế khải giáp cho bạch cốt, làm cho bạch cốt tự động chiến đấu, chuyện này hung tàn tới cực điểm. Đúng là dựa vào kỹ năng và bạch cốt hung hãn, hắn có thể đủ trước thế công dũng mãnh của quái thụ cấp thấp và dây leo chèo chống được tới giờ.</w:t>
      </w:r>
    </w:p>
    <w:p>
      <w:pPr>
        <w:pStyle w:val="BodyText"/>
      </w:pPr>
      <w:r>
        <w:t xml:space="preserve">Bên ngoài binh doanh này có tiếng súng vang lên to lớn, hiển nhiên là chiến sĩ liên minh mông mãn đang chiến đấu với quái thụ cấp thấp.</w:t>
      </w:r>
    </w:p>
    <w:p>
      <w:pPr>
        <w:pStyle w:val="BodyText"/>
      </w:pPr>
      <w:r>
        <w:t xml:space="preserve">Cơ hồ mỗi một khắc đều có nhiều binh sĩ bị quái thụ xé nát thân thể. Chiến đấu trong và ngoài binh doanh vô cùng thảm thiết.</w:t>
      </w:r>
    </w:p>
    <w:p>
      <w:pPr>
        <w:pStyle w:val="BodyText"/>
      </w:pPr>
      <w:r>
        <w:t xml:space="preserve">Giống như cảm giác được Nhạc Trọng có uy hiếp cực lớn, hai thụ nhân cao cấp đã đi tới nơi này.</w:t>
      </w:r>
    </w:p>
    <w:p>
      <w:pPr>
        <w:pStyle w:val="BodyText"/>
      </w:pPr>
      <w:r>
        <w:t xml:space="preserve">Nhạc Trọng nhìn qua hai thân ảnh to lớn đi qua phía hắn, thân hình chớp động, không ngừng xuyên qua những con quái thụ cấp thấp. Đồng thời không ngừng dùng pháo điện tử bắn lên người quái thụ biến dị cao lớn xuyên trời kia.</w:t>
      </w:r>
    </w:p>
    <w:p>
      <w:pPr>
        <w:pStyle w:val="BodyText"/>
      </w:pPr>
      <w:r>
        <w:t xml:space="preserve">Nhạc Trọng toàn lực phát động ảnh bộ có tốc độ gấp ba mươi lần người bình thường, tốc độ của quái thụ cao cấp gấp mười tám lần người bình thường, đối với người bình thường mà nói đã nhanh tới đáng sợ, tuy nhiên trong mắt Nhạc Trọng không là gì.</w:t>
      </w:r>
    </w:p>
    <w:p>
      <w:pPr>
        <w:pStyle w:val="BodyText"/>
      </w:pPr>
      <w:r>
        <w:t xml:space="preserve">Từng đoàn từng đoàn huyết vụ từ trong người quái thụ biến dị bắn ra ngoài, Nhạc Trọng không ngừng xuyên qua lại các nơi.</w:t>
      </w:r>
    </w:p>
    <w:p>
      <w:pPr>
        <w:pStyle w:val="BodyText"/>
      </w:pPr>
      <w:r>
        <w:t xml:space="preserve">- Thật là lợi hại!</w:t>
      </w:r>
    </w:p>
    <w:p>
      <w:pPr>
        <w:pStyle w:val="BodyText"/>
      </w:pPr>
      <w:r>
        <w:t xml:space="preserve">Ngao Đấu nhìn thấy Nhạc Trọng qua lại tự nhiên là trọng thương quái thụ biến dị thì biến sắc</w:t>
      </w:r>
    </w:p>
    <w:p>
      <w:pPr>
        <w:pStyle w:val="BodyText"/>
      </w:pPr>
      <w:r>
        <w:t xml:space="preserve">Ngao Đấu cũng là người tiến hóa đỉnh cấp, thế nhưng đối mặt với vô số quái thụ cấp thấp thì hắn cũng không khỏi dùng toàn lực ứng phó. Cho dù hắn cảm thấy cố hết sức như vậy thì trên người đã vết thương chồng chất, nếu không phải có giáp da biến dị thú cấp ba thủ hộ. Hắn lúc này đã bị những quái thụ này phanh thây.</w:t>
      </w:r>
    </w:p>
    <w:p>
      <w:pPr>
        <w:pStyle w:val="BodyText"/>
      </w:pPr>
      <w:r>
        <w:t xml:space="preserve">Răng rắc!</w:t>
      </w:r>
    </w:p>
    <w:p>
      <w:pPr>
        <w:pStyle w:val="BodyText"/>
      </w:pPr>
      <w:r>
        <w:t xml:space="preserve">Sau một trăm pháo điện tử bắn ra ngoài thì tinh thể biến dị thú cấp ba đã vỡ vụn, hóa thành nát bấy.</w:t>
      </w:r>
    </w:p>
    <w:p>
      <w:pPr>
        <w:pStyle w:val="BodyText"/>
      </w:pPr>
      <w:r>
        <w:t xml:space="preserve">Nhạc Trọng vung tay thay thế một tinh thể khác, những tinh thể của biến dị thú cấp ba này vô cùng trân quý, nhưng mà tình huống nguy hiểm như vậy Nhạc Trọng không thể không chú ý.</w:t>
      </w:r>
    </w:p>
    <w:p>
      <w:pPr>
        <w:pStyle w:val="BodyText"/>
      </w:pPr>
      <w:r>
        <w:t xml:space="preserve">Nhạc Trọng hết sức nhanh chóng lợi dụng pháo điện tử không ngừng oanh kích. Gốc quái thụ biến dị to lớn kia xụi lơ trên đất, sinh cơ ảm đạm, từng đóa hoa ăn thịt người và dây mây rũ xuống.</w:t>
      </w:r>
    </w:p>
    <w:p>
      <w:pPr>
        <w:pStyle w:val="BodyText"/>
      </w:pPr>
      <w:r>
        <w:t xml:space="preserve">Nữ tử tuyệt sắc kia sắc mặt đại biến không ngừng an ủi đại thụ biến dị, hai mắt đẫm lệ mông lung muốn khóc, giống như đang nói gì đó.</w:t>
      </w:r>
    </w:p>
    <w:p>
      <w:pPr>
        <w:pStyle w:val="BodyText"/>
      </w:pPr>
      <w:r>
        <w:t xml:space="preserve">- Là thời điểm này!</w:t>
      </w:r>
    </w:p>
    <w:p>
      <w:pPr>
        <w:pStyle w:val="BodyText"/>
      </w:pPr>
      <w:r>
        <w:t xml:space="preserve">Nhạc Trọng nhìn thấy vô số đại thụ xụi lơ. Tinh quang trong mắt lóe lên, hắn cầm theo lưỡi kiếm sắc bén lao tới..</w:t>
      </w:r>
    </w:p>
    <w:p>
      <w:pPr>
        <w:pStyle w:val="BodyText"/>
      </w:pPr>
      <w:r>
        <w:t xml:space="preserve">Tât cả quái thụ cấp thấp không ngừng ngăn cản trước người Nhạc Trọng. Nhưng mà lại bị gai xương bên ngoài thân thể của hắn chếm đứt đoạn.</w:t>
      </w:r>
    </w:p>
    <w:p>
      <w:pPr>
        <w:pStyle w:val="BodyText"/>
      </w:pPr>
      <w:r>
        <w:t xml:space="preserve">Giống như cảm giác được Nhạc Trọng lòng mang làm loạn, bốn quái thụ cao cấp đi lên. Nhanh chóng chạy về phía Nhạc Trọng.</w:t>
      </w:r>
    </w:p>
    <w:p>
      <w:pPr>
        <w:pStyle w:val="BodyText"/>
      </w:pPr>
      <w:r>
        <w:t xml:space="preserve">Nhạc Trọng giống như gió lao tới trước quái thụ biến dị, gai xương dưới chân bắn ra ngoài, chèo chống hắn nhảy lên gốc đại thụ kia, tay phải của hắn như thiểm điện bắt lấy nữ tử tuyệt sắc kia.</w:t>
      </w:r>
    </w:p>
    <w:p>
      <w:pPr>
        <w:pStyle w:val="BodyText"/>
      </w:pPr>
      <w:r>
        <w:t xml:space="preserve">Trong tay của Nhạc Trọng có hải tộc người cá Hải Lan, nữ hài Ngân Sương từ trong bụng của tang thi sinh ra, hắn biết rõ những sinh mạng sinh ra trong tận thế này có được sức mạnh và năng lực khủng bố. Nếu như có thể nắm giữ các nàng trong tay, lợi dụng tốt sẽ có vô số chỗ tốt.</w:t>
      </w:r>
    </w:p>
    <w:p>
      <w:pPr>
        <w:pStyle w:val="BodyText"/>
      </w:pPr>
      <w:r>
        <w:t xml:space="preserve">Nữ thụ tinh tóc xanh nhìn qua Nhạc Trọng, đột nhiên phù văn màu xanh huyền ảo từ mi tâm bắn ra ngoài, bắn ra từng đạo lục sắc quang mang ngăn cản cánh tay của Nhạc Trọng.</w:t>
      </w:r>
    </w:p>
    <w:p>
      <w:pPr>
        <w:pStyle w:val="BodyText"/>
      </w:pPr>
      <w:r>
        <w:t xml:space="preserve">- Có chút môn đạo!</w:t>
      </w:r>
    </w:p>
    <w:p>
      <w:pPr>
        <w:pStyle w:val="BodyText"/>
      </w:pPr>
      <w:r>
        <w:t xml:space="preserve">Trong mắt Nhạc Trọng hiện ra dị quang, thoáng cái phát động kỹ năng thao túng trọng lực.</w:t>
      </w:r>
    </w:p>
    <w:p>
      <w:pPr>
        <w:pStyle w:val="BodyText"/>
      </w:pPr>
      <w:r>
        <w:t xml:space="preserve">Trọng lực gấp hai lần bao phủ thân thể của nữ thụ tinh, thân thể của nàng khẽ rung lên, lục quang biến ảo bất định.</w:t>
      </w:r>
    </w:p>
    <w:p>
      <w:pPr>
        <w:pStyle w:val="BodyText"/>
      </w:pPr>
      <w:r>
        <w:t xml:space="preserve">Một tay của Nhạc Trọng đưa tay bắt lấy cổ của nữ thụ tinh kia.</w:t>
      </w:r>
    </w:p>
    <w:p>
      <w:pPr>
        <w:pStyle w:val="BodyText"/>
      </w:pPr>
      <w:r>
        <w:t xml:space="preserve">Nhạc Trọng nhìn chằm chằm vào nữ thụ tinh và nói:</w:t>
      </w:r>
    </w:p>
    <w:p>
      <w:pPr>
        <w:pStyle w:val="BodyText"/>
      </w:pPr>
      <w:r>
        <w:t xml:space="preserve">- Nghe hiểu tôi nói gì chứ?</w:t>
      </w:r>
    </w:p>
    <w:p>
      <w:pPr>
        <w:pStyle w:val="BodyText"/>
      </w:pPr>
      <w:r>
        <w:t xml:space="preserve">Nữ thụ tinh sắc mặt hoảng sợ nhìn qua Nhạc Trọng, môi anh đào của nàng không có biến hóa nào cả, một đạo tin tức kỳ dị vang lên trong óc của Nhạc Trọng.</w:t>
      </w:r>
    </w:p>
    <w:p>
      <w:pPr>
        <w:pStyle w:val="BodyText"/>
      </w:pPr>
      <w:r>
        <w:t xml:space="preserve">- Đương nhiên nghe hiểu được! Nhân loại, không nên giết tôi ! Tôi không muốn chết!</w:t>
      </w:r>
    </w:p>
    <w:p>
      <w:pPr>
        <w:pStyle w:val="BodyText"/>
      </w:pPr>
      <w:r>
        <w:t xml:space="preserve">Nhạc Trọng nhìn thấy nữ thụ tinh nhát gan như vậy thì trong lòng vui vẻ, nói:</w:t>
      </w:r>
    </w:p>
    <w:p>
      <w:pPr>
        <w:pStyle w:val="BodyText"/>
      </w:pPr>
      <w:r>
        <w:t xml:space="preserve">- Tôi không thể giết cô! Nhưng mà từ nay về sau cô phải nghe lời tôi!</w:t>
      </w:r>
    </w:p>
    <w:p>
      <w:pPr>
        <w:pStyle w:val="BodyText"/>
      </w:pPr>
      <w:r>
        <w:t xml:space="preserve">Nữ thụ tinh thập phần ngoan ngoan nghe theo:</w:t>
      </w:r>
    </w:p>
    <w:p>
      <w:pPr>
        <w:pStyle w:val="BodyText"/>
      </w:pPr>
      <w:r>
        <w:t xml:space="preserve">- Tốt!</w:t>
      </w:r>
    </w:p>
    <w:p>
      <w:pPr>
        <w:pStyle w:val="BodyText"/>
      </w:pPr>
      <w:r>
        <w:t xml:space="preserve">Nhạc Trọng nhìn qua vô số quái thụ bên dưới và nói:</w:t>
      </w:r>
    </w:p>
    <w:p>
      <w:pPr>
        <w:pStyle w:val="BodyText"/>
      </w:pPr>
      <w:r>
        <w:t xml:space="preserve">- Cô có thể chỉ huy những quái thụ phía dưới không?</w:t>
      </w:r>
    </w:p>
    <w:p>
      <w:pPr>
        <w:pStyle w:val="BodyText"/>
      </w:pPr>
      <w:r>
        <w:t xml:space="preserve">Nữ thụ tinh nói:</w:t>
      </w:r>
    </w:p>
    <w:p>
      <w:pPr>
        <w:pStyle w:val="BodyText"/>
      </w:pPr>
      <w:r>
        <w:t xml:space="preserve">- Có thể! Chỉ cần là quái thụ, thụ nhân, thậm chí là cây cối tôi có thể chỉ huy được.</w:t>
      </w:r>
    </w:p>
    <w:p>
      <w:pPr>
        <w:pStyle w:val="BodyText"/>
      </w:pPr>
      <w:r>
        <w:t xml:space="preserve">- Lúc này bắt được bảo!</w:t>
      </w:r>
    </w:p>
    <w:p>
      <w:pPr>
        <w:pStyle w:val="BodyText"/>
      </w:pPr>
      <w:r>
        <w:t xml:space="preserve">Trong mắt Nhạc Trọng nhanh chóng hiện ra thần sắc vui mừng.</w:t>
      </w:r>
    </w:p>
    <w:p>
      <w:pPr>
        <w:pStyle w:val="BodyText"/>
      </w:pPr>
      <w:r>
        <w:t xml:space="preserve">Nữ thụ tinh nhìn qua Nhạc Trọng hỏi:</w:t>
      </w:r>
    </w:p>
    <w:p>
      <w:pPr>
        <w:pStyle w:val="BodyText"/>
      </w:pPr>
      <w:r>
        <w:t xml:space="preserve">- Muốn tôi lệnh cho chúng dừng công kích à?</w:t>
      </w:r>
    </w:p>
    <w:p>
      <w:pPr>
        <w:pStyle w:val="BodyText"/>
      </w:pPr>
      <w:r>
        <w:t xml:space="preserve">Nhạc Trọng nhìn qua đám quân bên ngoài thì trong mắt hiện ra hào quang lãnh khốc, nói:</w:t>
      </w:r>
    </w:p>
    <w:p>
      <w:pPr>
        <w:pStyle w:val="Compact"/>
      </w:pPr>
      <w:r>
        <w:t xml:space="preserve">- Không cần! Mệnh lệnh bộ hạ của cô giết sạch bọn chúng!</w:t>
      </w:r>
      <w:r>
        <w:br w:type="textWrapping"/>
      </w:r>
      <w:r>
        <w:br w:type="textWrapping"/>
      </w:r>
    </w:p>
    <w:p>
      <w:pPr>
        <w:pStyle w:val="Heading2"/>
      </w:pPr>
      <w:bookmarkStart w:id="884" w:name="chương-863-mộc-tâm.-1"/>
      <w:bookmarkEnd w:id="884"/>
      <w:r>
        <w:t xml:space="preserve">862. Chương 863: Mộc Tâm. (1)</w:t>
      </w:r>
    </w:p>
    <w:p>
      <w:pPr>
        <w:pStyle w:val="Compact"/>
      </w:pPr>
      <w:r>
        <w:br w:type="textWrapping"/>
      </w:r>
      <w:r>
        <w:br w:type="textWrapping"/>
      </w:r>
    </w:p>
    <w:p>
      <w:pPr>
        <w:pStyle w:val="BodyText"/>
      </w:pPr>
      <w:r>
        <w:t xml:space="preserve">Đám liên minh mông mãng này có nhiều cao thủ rất khó chơi. Nếu cho bọn chúng quay về, tương lai trên chiến trường không biết có bao nhiêu chiến sĩ sẽ chết trong tay của bọn chúng, bởi vậy chỉ cần có cơ hội, Nhạc Trọng tuyệt đối sẽ tiêu diệt bọn chúng.</w:t>
      </w:r>
    </w:p>
    <w:p>
      <w:pPr>
        <w:pStyle w:val="BodyText"/>
      </w:pPr>
      <w:r>
        <w:t xml:space="preserve">Nữ thụ tinh cái hiểu cái không trả lời Nhạc Trọng:</w:t>
      </w:r>
    </w:p>
    <w:p>
      <w:pPr>
        <w:pStyle w:val="BodyText"/>
      </w:pPr>
      <w:r>
        <w:t xml:space="preserve">- Vâng!</w:t>
      </w:r>
    </w:p>
    <w:p>
      <w:pPr>
        <w:pStyle w:val="BodyText"/>
      </w:pPr>
      <w:r>
        <w:t xml:space="preserve">Nhạc Trọng lạnh lùng nhìn qua đám binh sĩ phía dưới và nói:</w:t>
      </w:r>
    </w:p>
    <w:p>
      <w:pPr>
        <w:pStyle w:val="BodyText"/>
      </w:pPr>
      <w:r>
        <w:t xml:space="preserve">- Đây là mẫu thụ của cô sao?</w:t>
      </w:r>
    </w:p>
    <w:p>
      <w:pPr>
        <w:pStyle w:val="BodyText"/>
      </w:pPr>
      <w:r>
        <w:t xml:space="preserve">Nữ thụ tinh nhìn qua quái thụ biến dị to lớn này và trong mắt hiện ra vẻ đau buồn khóc lên:</w:t>
      </w:r>
    </w:p>
    <w:p>
      <w:pPr>
        <w:pStyle w:val="BodyText"/>
      </w:pPr>
      <w:r>
        <w:t xml:space="preserve">- Vâng! Mẫu thụ hiện giờ bị anh đánh chêt rồi!</w:t>
      </w:r>
    </w:p>
    <w:p>
      <w:pPr>
        <w:pStyle w:val="BodyText"/>
      </w:pPr>
      <w:r>
        <w:t xml:space="preserve">Nghe được nữ thụ tinh khóc lóc kể lể, Nhạc Trọng cũng hết sức khó xử. Lúc trước đối địch thì hắn chỉ một lòng muốn phá hủy quái thụ này. Nếu không phá hủy sinh cơ của nó, hắn cũng không dễ dàng tới trước mặt nữ thụ tinh này.</w:t>
      </w:r>
    </w:p>
    <w:p>
      <w:pPr>
        <w:pStyle w:val="BodyText"/>
      </w:pPr>
      <w:r>
        <w:t xml:space="preserve">Mẫu thụ vừa chết, vô số cây mây héo rũ, Nhạc Trọng lúc này mới có thể tới gần nữ thụ tinh được. Nếu như mẫu thụ không chết, có vô số dây mây và quái thụ bảo hộ, Nhạc Trọng đừng nghĩ có thế tiếp cận nữ thụ tinh một bước.</w:t>
      </w:r>
    </w:p>
    <w:p>
      <w:pPr>
        <w:pStyle w:val="BodyText"/>
      </w:pPr>
      <w:r>
        <w:t xml:space="preserve">Nhạc Trọng có chút không có ý tứ hỏi:</w:t>
      </w:r>
    </w:p>
    <w:p>
      <w:pPr>
        <w:pStyle w:val="BodyText"/>
      </w:pPr>
      <w:r>
        <w:t xml:space="preserve">- Mẫu thụ còn có thể phục sinh không?</w:t>
      </w:r>
    </w:p>
    <w:p>
      <w:pPr>
        <w:pStyle w:val="BodyText"/>
      </w:pPr>
      <w:r>
        <w:t xml:space="preserve">Nữ thụ tinh tuyệt sắc chần chờ nói:</w:t>
      </w:r>
    </w:p>
    <w:p>
      <w:pPr>
        <w:pStyle w:val="BodyText"/>
      </w:pPr>
      <w:r>
        <w:t xml:space="preserve">- Có thể phục sinh! Chỉ cần thụ tâm của mẫu thụ không bị phá hư. Nó có thể mọc dài ra lần nữa. Nhưng mà mẫu thụ sinh trưởng cần rất nhiều huyết dịch của các sinh vật khác, muốn sinh ra đời những quái thụ này càng cần phải có được nhiều huyết nhục.</w:t>
      </w:r>
    </w:p>
    <w:p>
      <w:pPr>
        <w:pStyle w:val="BodyText"/>
      </w:pPr>
      <w:r>
        <w:t xml:space="preserve">Nhạc Trọng chỉ vào sáu quái thụ cao cấp và nói:</w:t>
      </w:r>
    </w:p>
    <w:p>
      <w:pPr>
        <w:pStyle w:val="BodyText"/>
      </w:pPr>
      <w:r>
        <w:t xml:space="preserve">- Muốn sinh ra những thụ nhân cần điều kiện gì?</w:t>
      </w:r>
    </w:p>
    <w:p>
      <w:pPr>
        <w:pStyle w:val="BodyText"/>
      </w:pPr>
      <w:r>
        <w:t xml:space="preserve">Sáu quái thụ cao cấp có sức chiến đấu khủng bố, không khác gì xe tăng cả, nếu như có một trăm quái vật này, chiến đấu với tang thi, nhân loại, biến dị thú có tác dụng cực lớn.</w:t>
      </w:r>
    </w:p>
    <w:p>
      <w:pPr>
        <w:pStyle w:val="BodyText"/>
      </w:pPr>
      <w:r>
        <w:t xml:space="preserve">Nữ thụ tinh nói:</w:t>
      </w:r>
    </w:p>
    <w:p>
      <w:pPr>
        <w:pStyle w:val="BodyText"/>
      </w:pPr>
      <w:r>
        <w:t xml:space="preserve">- Những quái thụ cao cấp muốn ra đời rất khó khăn. Cần ẫu thụ thật nhiều máu huyết, khoáng vật, lây thể. Về phần muốn ra đời những quái thụ mạnh hơn càng khó khăn, cần ẫu thụ thôn phệ thật nhiều huyết dịch, khoáng vật, tinh thể và thời gian một tháng mới có thể dựng dực ra được. Mẫu thụ chưa từng sinh ra những loại quái thụ này, nếu không người đừng hòng tới gần ta.</w:t>
      </w:r>
    </w:p>
    <w:p>
      <w:pPr>
        <w:pStyle w:val="BodyText"/>
      </w:pPr>
      <w:r>
        <w:t xml:space="preserve">- Thật là lợi hại! ! Lần này nhặt được bảo!</w:t>
      </w:r>
    </w:p>
    <w:p>
      <w:pPr>
        <w:pStyle w:val="BodyText"/>
      </w:pPr>
      <w:r>
        <w:t xml:space="preserve">Nhạc Trọng nghe nữ thụ tinh nói vậy thì trong mắt dị quang hiện ra liên tục, hắn nhìn qua nữ thụ tinh và nói:</w:t>
      </w:r>
    </w:p>
    <w:p>
      <w:pPr>
        <w:pStyle w:val="BodyText"/>
      </w:pPr>
      <w:r>
        <w:t xml:space="preserve">- Từ hôm nay trở đi, cô là người của tôi. Cô có tên không?</w:t>
      </w:r>
    </w:p>
    <w:p>
      <w:pPr>
        <w:pStyle w:val="BodyText"/>
      </w:pPr>
      <w:r>
        <w:t xml:space="preserve">- Không có!</w:t>
      </w:r>
    </w:p>
    <w:p>
      <w:pPr>
        <w:pStyle w:val="BodyText"/>
      </w:pPr>
      <w:r>
        <w:t xml:space="preserve">Nhạc Trọng mỉm cười nói:</w:t>
      </w:r>
    </w:p>
    <w:p>
      <w:pPr>
        <w:pStyle w:val="BodyText"/>
      </w:pPr>
      <w:r>
        <w:t xml:space="preserve">- Như vậy từ hôm nay trở đi cô tên là Bích Lục!</w:t>
      </w:r>
    </w:p>
    <w:p>
      <w:pPr>
        <w:pStyle w:val="BodyText"/>
      </w:pPr>
      <w:r>
        <w:t xml:space="preserve">Bích Lục nhìn qua Nhạc Trọng khẽ gật đầu:</w:t>
      </w:r>
    </w:p>
    <w:p>
      <w:pPr>
        <w:pStyle w:val="BodyText"/>
      </w:pPr>
      <w:r>
        <w:t xml:space="preserve">- Ân! Tôi tên là Bích Lục.</w:t>
      </w:r>
    </w:p>
    <w:p>
      <w:pPr>
        <w:pStyle w:val="BodyText"/>
      </w:pPr>
      <w:r>
        <w:t xml:space="preserve">Nhạc Trọng nhìn qua Ngao Đấu và ra lệnh cho Bích Lục:</w:t>
      </w:r>
    </w:p>
    <w:p>
      <w:pPr>
        <w:pStyle w:val="BodyText"/>
      </w:pPr>
      <w:r>
        <w:t xml:space="preserve">- Bảo bốn quái thụ cao cấp vây giết hắn!</w:t>
      </w:r>
    </w:p>
    <w:p>
      <w:pPr>
        <w:pStyle w:val="BodyText"/>
      </w:pPr>
      <w:r>
        <w:t xml:space="preserve">Ngao Đấu không hổ là người tiến hóa đỉnh cấp, mặc dù thân trong vòng vây quái thụ cấp thấp, hắn vẫn điên cuồng chém giết quái thụ, một bên tránh né những quái thụ cao cấp chém giết. Loan đao trong tay huyễn hóa đao ảnh trùng trùng điệp điệp, tất cả quái thụ cấp thấp bị chém tan.</w:t>
      </w:r>
    </w:p>
    <w:p>
      <w:pPr>
        <w:pStyle w:val="BodyText"/>
      </w:pPr>
      <w:r>
        <w:t xml:space="preserve">Mà bên kia có Triết Lý Mộc là người tiến hóa đỉnh cấp bị ba thụ nhân cao cấp giáp công làm trọng thương, sau đó không biết thi triển kỹ năng gì biến mất tại chỗ.</w:t>
      </w:r>
    </w:p>
    <w:p>
      <w:pPr>
        <w:pStyle w:val="BodyText"/>
      </w:pPr>
      <w:r>
        <w:t xml:space="preserve">Bích Lục nhẹ nhàng ứng một tiếng, sau đó chỉ qua Ngao Đấu:</w:t>
      </w:r>
    </w:p>
    <w:p>
      <w:pPr>
        <w:pStyle w:val="BodyText"/>
      </w:pPr>
      <w:r>
        <w:t xml:space="preserve">- Ân!</w:t>
      </w:r>
    </w:p>
    <w:p>
      <w:pPr>
        <w:pStyle w:val="BodyText"/>
      </w:pPr>
      <w:r>
        <w:t xml:space="preserve">Bốn quái thụ cao cấp đã xác định được mục tiêu, từ bốn phương tám hướng lao qua phía Ngao Đấu.</w:t>
      </w:r>
    </w:p>
    <w:p>
      <w:pPr>
        <w:pStyle w:val="BodyText"/>
      </w:pPr>
      <w:r>
        <w:t xml:space="preserve">Ngao Đấu làm người vô cùng khôn khéo, khi nhìn thấy Nhạc Trọng cùng Bích Lục đứng chung một chỗ thì trong nội tâm sinh ra dụ cảm xấu.</w:t>
      </w:r>
    </w:p>
    <w:p>
      <w:pPr>
        <w:pStyle w:val="BodyText"/>
      </w:pPr>
      <w:r>
        <w:t xml:space="preserve">Ngao Đấu chiêu hàng A Bố Địch Thác Mã thì lập tức ra tay giết A Bố Địch Thác Mã cái ngay, chuyện này cho thấy hắn là người lãnh huyết vô tình, Nhạc Trọng tuyệt đối không bao giờ lưu hậu hoạn này.</w:t>
      </w:r>
    </w:p>
    <w:p>
      <w:pPr>
        <w:pStyle w:val="BodyText"/>
      </w:pPr>
      <w:r>
        <w:t xml:space="preserve">Trong lòng Ngao Đấu sinh ra dự cảm vô cùng nuy hiểm. Hắn cũng nhìn thấy uy lực của pháo điện tử, một pháo bắn trúng thì hắn sẽ bại không thể nghi ngờ, tinh thần của hắn bị Nhạc Trọng hấp dẫn, không cẩn thận bị một quái thụ cấp thấp cào xuống một khối huyết nhục.</w:t>
      </w:r>
    </w:p>
    <w:p>
      <w:pPr>
        <w:pStyle w:val="BodyText"/>
      </w:pPr>
      <w:r>
        <w:t xml:space="preserve">Bốn đầu quái thụ cao cấp lập tức vây quanh Ngao Đấu.</w:t>
      </w:r>
    </w:p>
    <w:p>
      <w:pPr>
        <w:pStyle w:val="BodyText"/>
      </w:pPr>
      <w:r>
        <w:t xml:space="preserve">- Đáng chết! ! Nhạc Trọng, hôm nay tao sẽ ày nhìn thấy lực lượng của tao. Hôm nay chỉ cần tao chạy đi, tao và mày không chết không ngớt! ! Dã man cuồng hóa! !</w:t>
      </w:r>
    </w:p>
    <w:p>
      <w:pPr>
        <w:pStyle w:val="BodyText"/>
      </w:pPr>
      <w:r>
        <w:t xml:space="preserve">Ngao Đấu nổi giận gầm lên một tiếng sau đó từng đạo đấu khí huyết sắc hiện ra bên ngoài cơ thể, thân thể của hắn thoáng cái cơ bắp căng cứng, vô số gân xanh nổi lên. Hai mắt cũng tràn ngập huyết sắc, thân thể trở nên hung tàn, khí tức thô bạo. Hắn phát động kỹ năng mạnh nhất của mình, dã man cuồng hóa cấp hai.</w:t>
      </w:r>
    </w:p>
    <w:p>
      <w:pPr>
        <w:pStyle w:val="BodyText"/>
      </w:pPr>
      <w:r>
        <w:t xml:space="preserve">Ngao Đấu cũng là người tiến hóa đỉnh cấp nhất, hắn thức tỉnh kỹ năng dã man cuồng hóa cấp hai, đồng thời hắn còn tu luyện một loại kỹ năng huyết sắc đấu khí. Một khi hắn phát động dã man cuồng hóa và huyết săc đấu khí. Tố chất thân thể của hắn trong nháy mắt biến hoa nghiêng trời lệch đất. Cho dù biến dị thú cấp hai cũng bị một quyền đánh chết.</w:t>
      </w:r>
    </w:p>
    <w:p>
      <w:pPr>
        <w:pStyle w:val="BodyText"/>
      </w:pPr>
      <w:r>
        <w:t xml:space="preserve">Loại kỹ năng này vô cùng cường đại, cắn trả cũng thập phần khủng bố. Cường độ thân thể của Ngao Đấu không đủ, một khi đồng thời sử dụng hai chủng kỹ năng này, thời điểm hoàn thành kỹ năng, hắn sẽ lâm vào trọng thương, trong vòng nửa năm mới khôi phục thực lực đỉnh phong.</w:t>
      </w:r>
    </w:p>
    <w:p>
      <w:pPr>
        <w:pStyle w:val="BodyText"/>
      </w:pPr>
      <w:r>
        <w:t xml:space="preserve">Ngao Đấu phát động dã man cuồng hóa cùng chiến huyết đấu khí thì tốc độ nhanh gấp hai mươi bảy lần người bình thường. Hắn thoáng cái chạy ra khỏi đại doanh. Trong tay vô số đao ảnh chém ra, những quái thụ cấp thấp không ngừng bị chém thành nhiều đoạn.</w:t>
      </w:r>
    </w:p>
    <w:p>
      <w:pPr>
        <w:pStyle w:val="BodyText"/>
      </w:pPr>
      <w:r>
        <w:t xml:space="preserve">Tốc độ của Ngao Đấu đột nhiên bạo tăng, những quái thụ cấp thấp sau khi bị hắn thi triển hai kỹ năng chung cực, quái thụ cấp thấp không ngăn cản hắn được một giây. Tuy bốn thụ nhân cao cấp có thể ngăn cản, nhưng mà tốc độ hiện giờ kém xa Ngao Đấu, chỉ có thể trơ mắt nhìn Ngao Đấu chạy ra bên ngoài.</w:t>
      </w:r>
    </w:p>
    <w:p>
      <w:pPr>
        <w:pStyle w:val="BodyText"/>
      </w:pPr>
      <w:r>
        <w:t xml:space="preserve">Thời điểm Ngao Đấu sắp chạy ra khỏi binh doanh thì đột nhiên có một ánh đao chém vào thân thể của Ngao Đấu.</w:t>
      </w:r>
    </w:p>
    <w:p>
      <w:pPr>
        <w:pStyle w:val="BodyText"/>
      </w:pPr>
      <w:r>
        <w:t xml:space="preserve">- Người nào?</w:t>
      </w:r>
    </w:p>
    <w:p>
      <w:pPr>
        <w:pStyle w:val="BodyText"/>
      </w:pPr>
      <w:r>
        <w:t xml:space="preserve">Ngao Đấu nổi giận gầm lên một tiếng sau đó huyết sắc đấu khí khủng bố lập tức gia trì lên người của hắn bộc phát cuồn cuộn.</w:t>
      </w:r>
    </w:p>
    <w:p>
      <w:pPr>
        <w:pStyle w:val="BodyText"/>
      </w:pPr>
      <w:r>
        <w:t xml:space="preserve">Chuôi tiểu thái đao mang theo huyết sắc âm u chém lên thân thể của Ngao Đấu, ngay cả giáp da biến dị thú cấp ba cũng không cản nổi, một đao chém ra vết thương lớn bên hông của Ngao Đấu, vô số huyết dịch bắn ra tung tóe.</w:t>
      </w:r>
    </w:p>
    <w:p>
      <w:pPr>
        <w:pStyle w:val="BodyText"/>
      </w:pPr>
      <w:r>
        <w:t xml:space="preserve">Một kích đắc thủ thì thích khách Thiên Cung Anh cũng nhảy ra khỏi vị trí này. Lập tức tiến vào nơi âm u hẻo lánh.</w:t>
      </w:r>
    </w:p>
    <w:p>
      <w:pPr>
        <w:pStyle w:val="BodyText"/>
      </w:pPr>
      <w:r>
        <w:t xml:space="preserve">- Mày đáng chết!</w:t>
      </w:r>
    </w:p>
    <w:p>
      <w:pPr>
        <w:pStyle w:val="BodyText"/>
      </w:pPr>
      <w:r>
        <w:t xml:space="preserve">Ngao Đấu hai mắt đỏ thẫm cố nén đau đớn nổi giận gầm lên một tiếng sau đó đao mang khủng bố chém thẳng vào Thiên Cung Anh.</w:t>
      </w:r>
    </w:p>
    <w:p>
      <w:pPr>
        <w:pStyle w:val="BodyText"/>
      </w:pPr>
      <w:r>
        <w:t xml:space="preserve">Ngao Đấu thân là người tiến hóa đỉnh cấp của Mãn Châu đế quốc, sau khi hắn đạt được giáp da biến dị thú cấp ba cơ hồ không có gì người nào làm thân thể của hắn bị thương, hiện tại ăn một đao của Thiên Cung Anh thì dù hắn từ nơi này miễn cưỡng đào thoát, thân thể bị trọng thương, trong vòng một năm cũng đừng nghĩ khôi phục. Chuyện này làm hắn vô cùng tức giận..</w:t>
      </w:r>
    </w:p>
    <w:p>
      <w:pPr>
        <w:pStyle w:val="Compact"/>
      </w:pPr>
      <w:r>
        <w:t xml:space="preserve">Ngao Đấu một đạo kia ngưng tụ thật nhiều huyết sắc đấu khí, ngay cả giáp da biến dị thú cấp ba cũng chém đoạn, căn bản không phải Thiên Cung Anh có thể ngăn cản. Một đao của hắn có thể chém chết Thiên Cung Anh.</w:t>
      </w:r>
      <w:r>
        <w:br w:type="textWrapping"/>
      </w:r>
      <w:r>
        <w:br w:type="textWrapping"/>
      </w:r>
    </w:p>
    <w:p>
      <w:pPr>
        <w:pStyle w:val="Heading2"/>
      </w:pPr>
      <w:bookmarkStart w:id="885" w:name="chương-864-mộc-tâm.-2"/>
      <w:bookmarkEnd w:id="885"/>
      <w:r>
        <w:t xml:space="preserve">863. Chương 864: Mộc Tâm. (2)</w:t>
      </w:r>
    </w:p>
    <w:p>
      <w:pPr>
        <w:pStyle w:val="Compact"/>
      </w:pPr>
      <w:r>
        <w:br w:type="textWrapping"/>
      </w:r>
      <w:r>
        <w:br w:type="textWrapping"/>
      </w:r>
    </w:p>
    <w:p>
      <w:pPr>
        <w:pStyle w:val="BodyText"/>
      </w:pPr>
      <w:r>
        <w:t xml:space="preserve">Đột nhiên trong lòng Ngao Đấu sinh ra dự cảm nguy hiểm cực độ, thân thể của hắn vặn vẹo khó tưởng tượng nổi. Một đạo hào quang đột nhiên bắn nát cánh tay phải của hắn.</w:t>
      </w:r>
    </w:p>
    <w:p>
      <w:pPr>
        <w:pStyle w:val="BodyText"/>
      </w:pPr>
      <w:r>
        <w:t xml:space="preserve">- Nhạc Trọng! ! Tao nhớ kỹ mày!</w:t>
      </w:r>
    </w:p>
    <w:p>
      <w:pPr>
        <w:pStyle w:val="BodyText"/>
      </w:pPr>
      <w:r>
        <w:t xml:space="preserve">Ngao Đấu thống khổ rống lớn kêu lên, không dám tiếp tục đuổi giết Thiên Cung Anh mà bỏ chạy ra ngoài, mấy lên xuống đã không thấy bóng dáng.</w:t>
      </w:r>
    </w:p>
    <w:p>
      <w:pPr>
        <w:pStyle w:val="BodyText"/>
      </w:pPr>
      <w:r>
        <w:t xml:space="preserve">Nhạc Trọng nhìn thấy Ngao Đấu thoát đi thì cũng cảm thấy Ngao Đấu tàn nhẫn quả quyết thật khó mà giải quyết.</w:t>
      </w:r>
    </w:p>
    <w:p>
      <w:pPr>
        <w:pStyle w:val="BodyText"/>
      </w:pPr>
      <w:r>
        <w:t xml:space="preserve">- Thằng này thật sự là ngoan độc! Đủ quyết đoán!</w:t>
      </w:r>
    </w:p>
    <w:p>
      <w:pPr>
        <w:pStyle w:val="BodyText"/>
      </w:pPr>
      <w:r>
        <w:t xml:space="preserve">Bên ngoài còn có hơn một ngàn liên minh mông mãn, Ngao Đấu vậy mà bỏ xuống một ngàn tinh nhuệ này, quyết định thật nhanh một mình một người đào tẩu, có thể thấy hắn quyết đoán và tàn nhẫn ra sao.</w:t>
      </w:r>
    </w:p>
    <w:p>
      <w:pPr>
        <w:pStyle w:val="BodyText"/>
      </w:pPr>
      <w:r>
        <w:t xml:space="preserve">Bích Lục nhìn qua Nhạc Trọng hỏi:</w:t>
      </w:r>
    </w:p>
    <w:p>
      <w:pPr>
        <w:pStyle w:val="BodyText"/>
      </w:pPr>
      <w:r>
        <w:t xml:space="preserve">- Người bên ngoài định xử trí thế nào?</w:t>
      </w:r>
    </w:p>
    <w:p>
      <w:pPr>
        <w:pStyle w:val="BodyText"/>
      </w:pPr>
      <w:r>
        <w:t xml:space="preserve">Nếu như Hải Lan, Ngân Sương, Bích Lục là những sinh vật đản sinh sau tận thê,s đối với sinh vật như nhân loại không có cảm giác gì cả. Chỉ cần Nhạc Trọng ra lệnh thì Bích Lục sẽ không chút do dự hạ lệnh giết sạch người bên ngoài.</w:t>
      </w:r>
    </w:p>
    <w:p>
      <w:pPr>
        <w:pStyle w:val="BodyText"/>
      </w:pPr>
      <w:r>
        <w:t xml:space="preserve">Nhạc Trọng suy tư một hồi ôm lấy Bích Lục nhảy ra khỏi đại thụ.</w:t>
      </w:r>
    </w:p>
    <w:p>
      <w:pPr>
        <w:pStyle w:val="BodyText"/>
      </w:pPr>
      <w:r>
        <w:t xml:space="preserve">- Theo tôi ra ngoài!</w:t>
      </w:r>
    </w:p>
    <w:p>
      <w:pPr>
        <w:pStyle w:val="BodyText"/>
      </w:pPr>
      <w:r>
        <w:t xml:space="preserve">Bích Lục co rúc trong ngực của Nhạc Trọng không có một tia thẹn thùng, vô cùng bình tĩnh.</w:t>
      </w:r>
    </w:p>
    <w:p>
      <w:pPr>
        <w:pStyle w:val="BodyText"/>
      </w:pPr>
      <w:r>
        <w:t xml:space="preserve">Nhạc Trọng vừa rơi xuống đất, quái thụ cấp thấp nhao nhao lui ra hai bên, phân ra một con đường cho hắn đi.</w:t>
      </w:r>
    </w:p>
    <w:p>
      <w:pPr>
        <w:pStyle w:val="BodyText"/>
      </w:pPr>
      <w:r>
        <w:t xml:space="preserve">Sáu quái thụ cao cấp thành thành thật thật đứng nguyên tại chỗ.</w:t>
      </w:r>
    </w:p>
    <w:p>
      <w:pPr>
        <w:pStyle w:val="BodyText"/>
      </w:pPr>
      <w:r>
        <w:t xml:space="preserve">Nhạc Trọng ôm Bích Lục cảnh giác đi ra binh doanh, lúc này bên ngoài có nhiều liên minh mông mãn chiến đấu với quái thụ, không ít chiến sĩ đã bị những quái thụ này phanh thây, nhưng mà những người này chỉ có thể dùng súng bắn vào đám quái thụ, không làm chúng bị tổn thương bao nhiêu.</w:t>
      </w:r>
    </w:p>
    <w:p>
      <w:pPr>
        <w:pStyle w:val="BodyText"/>
      </w:pPr>
      <w:r>
        <w:t xml:space="preserve">Nhạc Trọng qua đám liên quân mông mãn và nói:</w:t>
      </w:r>
    </w:p>
    <w:p>
      <w:pPr>
        <w:pStyle w:val="BodyText"/>
      </w:pPr>
      <w:r>
        <w:t xml:space="preserve">- Tôi là Nhạc Trọng! Hiện tại tôi lệnh cho các người vứt bỏ vũ khí, đầu hàng vô điều kiện. Nếu không các ngươi hôm nay phải chết ở chỗ này!</w:t>
      </w:r>
    </w:p>
    <w:p>
      <w:pPr>
        <w:pStyle w:val="BodyText"/>
      </w:pPr>
      <w:r>
        <w:t xml:space="preserve">Một gã thủ lĩnh Mông Cổ Thành Dã Thuật rống lớn nói:</w:t>
      </w:r>
    </w:p>
    <w:p>
      <w:pPr>
        <w:pStyle w:val="BodyText"/>
      </w:pPr>
      <w:r>
        <w:t xml:space="preserve">- Đừng nghe hắn nói chuyện ma quỷ! Giết hắn! Mọi người cùng nhau giết hắn! Chỉ cần giết hắn và xú nữ nhân kia, chúng ta có thể thoát ra khỏi nơi ma quỷ này!</w:t>
      </w:r>
    </w:p>
    <w:p>
      <w:pPr>
        <w:pStyle w:val="BodyText"/>
      </w:pPr>
      <w:r>
        <w:t xml:space="preserve">Hơn một ngàn tên liên minh mông mãn lao thẳng qua phía Nhạc Trọng.</w:t>
      </w:r>
    </w:p>
    <w:p>
      <w:pPr>
        <w:pStyle w:val="BodyText"/>
      </w:pPr>
      <w:r>
        <w:t xml:space="preserve">Nhạc Trọng sử dụng quang thuẫn ngăn cản toàn bộ viên đạn, sắc mặt của hắn âm trầm.</w:t>
      </w:r>
    </w:p>
    <w:p>
      <w:pPr>
        <w:pStyle w:val="BodyText"/>
      </w:pPr>
      <w:r>
        <w:t xml:space="preserve">- Gian ngoan mất linh! Một tên không lưu, giết tất cả.</w:t>
      </w:r>
    </w:p>
    <w:p>
      <w:pPr>
        <w:pStyle w:val="BodyText"/>
      </w:pPr>
      <w:r>
        <w:t xml:space="preserve">- Ân!</w:t>
      </w:r>
    </w:p>
    <w:p>
      <w:pPr>
        <w:pStyle w:val="BodyText"/>
      </w:pPr>
      <w:r>
        <w:t xml:space="preserve">Bích Lục khẽ gật đầu nhìn qua đám quân bên kia và chỉ tay.</w:t>
      </w:r>
    </w:p>
    <w:p>
      <w:pPr>
        <w:pStyle w:val="BodyText"/>
      </w:pPr>
      <w:r>
        <w:t xml:space="preserve">Sáu quái thụ cao cấp từ trong binh doanh đi ra bên ngoài, nghiền áp liên minh mông mãn.</w:t>
      </w:r>
    </w:p>
    <w:p>
      <w:pPr>
        <w:pStyle w:val="BodyText"/>
      </w:pPr>
      <w:r>
        <w:t xml:space="preserve">- Quái vật!</w:t>
      </w:r>
    </w:p>
    <w:p>
      <w:pPr>
        <w:pStyle w:val="BodyText"/>
      </w:pPr>
      <w:r>
        <w:t xml:space="preserve">- Sao có quái vật như vậy?</w:t>
      </w:r>
    </w:p>
    <w:p>
      <w:pPr>
        <w:pStyle w:val="BodyText"/>
      </w:pPr>
      <w:r>
        <w:t xml:space="preserve">- Hết!</w:t>
      </w:r>
    </w:p>
    <w:p>
      <w:pPr>
        <w:pStyle w:val="BodyText"/>
      </w:pPr>
      <w:r>
        <w:t xml:space="preserve">"..."</w:t>
      </w:r>
    </w:p>
    <w:p>
      <w:pPr>
        <w:pStyle w:val="BodyText"/>
      </w:pPr>
      <w:r>
        <w:t xml:space="preserve">Một ngàn tên liên minh mông mãn nhìn thấy cảnh này thì trong nội tâm không còn chiến ý.</w:t>
      </w:r>
    </w:p>
    <w:p>
      <w:pPr>
        <w:pStyle w:val="BodyText"/>
      </w:pPr>
      <w:r>
        <w:t xml:space="preserve">Sắc mặt Thành Dã Thuật tái nhợt rông to lên.</w:t>
      </w:r>
    </w:p>
    <w:p>
      <w:pPr>
        <w:pStyle w:val="BodyText"/>
      </w:pPr>
      <w:r>
        <w:t xml:space="preserve">- Công kích! ! Bắn chết đám quái vật này! Đầu, đầu là nhược điểm của chúng, dùng súng phóng lựu công kích!</w:t>
      </w:r>
    </w:p>
    <w:p>
      <w:pPr>
        <w:pStyle w:val="BodyText"/>
      </w:pPr>
      <w:r>
        <w:t xml:space="preserve">Dưới lệnh của Thành Dã Thuật thì vô số viên đạn và súng phóng lựu bắn thẳng vào người của quái thụ này, súng phóng lựu bắn lên người quái thụ và nổ tung, lớp da bên ngoài quái thụ nổ tung.</w:t>
      </w:r>
    </w:p>
    <w:p>
      <w:pPr>
        <w:pStyle w:val="BodyText"/>
      </w:pPr>
      <w:r>
        <w:t xml:space="preserve">Sáu con quái thụ cao cấp nhảy vào trong đám người như xe tăng nghiền áp, liền chụp chết đám quái thụ này giống như đập con ruồi.</w:t>
      </w:r>
    </w:p>
    <w:p>
      <w:pPr>
        <w:pStyle w:val="BodyText"/>
      </w:pPr>
      <w:r>
        <w:t xml:space="preserve">Thủ lĩnh Mông Cổ Thành Dã Thuật trực tiếp bị thụ nhân cao cấp chụp chết, không thể làm gì được cả.</w:t>
      </w:r>
    </w:p>
    <w:p>
      <w:pPr>
        <w:pStyle w:val="BodyText"/>
      </w:pPr>
      <w:r>
        <w:t xml:space="preserve">Sáu thụ nhân cao cấp không ngừng nghiền áp qua đám người, một ngàn quái thụ cấp thấp chung quanh cũng lao tới, lập tức phanh thây thôn phệ đám người này.</w:t>
      </w:r>
    </w:p>
    <w:p>
      <w:pPr>
        <w:pStyle w:val="BodyText"/>
      </w:pPr>
      <w:r>
        <w:t xml:space="preserve">- Ah!</w:t>
      </w:r>
    </w:p>
    <w:p>
      <w:pPr>
        <w:pStyle w:val="BodyText"/>
      </w:pPr>
      <w:r>
        <w:t xml:space="preserve">- Đừng giết tôi!</w:t>
      </w:r>
    </w:p>
    <w:p>
      <w:pPr>
        <w:pStyle w:val="BodyText"/>
      </w:pPr>
      <w:r>
        <w:t xml:space="preserve">- Tôi hàng! ! Ah!</w:t>
      </w:r>
    </w:p>
    <w:p>
      <w:pPr>
        <w:pStyle w:val="BodyText"/>
      </w:pPr>
      <w:r>
        <w:t xml:space="preserve">"... ."</w:t>
      </w:r>
    </w:p>
    <w:p>
      <w:pPr>
        <w:pStyle w:val="BodyText"/>
      </w:pPr>
      <w:r>
        <w:t xml:space="preserve">Đám liên minh mông mãn này bị tiêu diệt chỉ là vấn đề thời gian, Nhạc Trọng không có hứng xem tiếp.</w:t>
      </w:r>
    </w:p>
    <w:p>
      <w:pPr>
        <w:pStyle w:val="BodyText"/>
      </w:pPr>
      <w:r>
        <w:t xml:space="preserve">Nhạc Trọng lúc này lại nhìn quaBích Lục nói:</w:t>
      </w:r>
    </w:p>
    <w:p>
      <w:pPr>
        <w:pStyle w:val="BodyText"/>
      </w:pPr>
      <w:r>
        <w:t xml:space="preserve">- Mang tôi đi lấy thụ tâm của mẫu thụ!</w:t>
      </w:r>
    </w:p>
    <w:p>
      <w:pPr>
        <w:pStyle w:val="BodyText"/>
      </w:pPr>
      <w:r>
        <w:t xml:space="preserve">- Ân!</w:t>
      </w:r>
    </w:p>
    <w:p>
      <w:pPr>
        <w:pStyle w:val="BodyText"/>
      </w:pPr>
      <w:r>
        <w:t xml:space="preserve">Bích Lục dẫn Nhạc Trọng đi tới gốc đại thụ kia.</w:t>
      </w:r>
    </w:p>
    <w:p>
      <w:pPr>
        <w:pStyle w:val="BodyText"/>
      </w:pPr>
      <w:r>
        <w:t xml:space="preserve">Bích Lục đi tới trước gốc đại thụ, vươn ngọc thủ đặt lên cây ấn một cái, một đạo lục sắc quang mang chớp động, từ trên vỏ cây mở ra.</w:t>
      </w:r>
    </w:p>
    <w:p>
      <w:pPr>
        <w:pStyle w:val="BodyText"/>
      </w:pPr>
      <w:r>
        <w:t xml:space="preserve">Trong vỏ cây hiện ra một khối gỗ tròn có vô số đường ống từ chung quanh chuyển vào trong nó, toàn thân óng ánh như ngọc, cực kỳ quỷ dị!</w:t>
      </w:r>
    </w:p>
    <w:p>
      <w:pPr>
        <w:pStyle w:val="BodyText"/>
      </w:pPr>
      <w:r>
        <w:t xml:space="preserve">Bích Lục hai tay nhẹ nhàng lấy thụ tâm, hai tay của nàng hiện ra hào quang màu xanh óng ánh, rễ của thụ tâm cũng co lại, hoàn toàn nằm trọn trong tay của nàng.</w:t>
      </w:r>
    </w:p>
    <w:p>
      <w:pPr>
        <w:pStyle w:val="BodyText"/>
      </w:pPr>
      <w:r>
        <w:t xml:space="preserve">Bích Lục đem thụ tâm màu xanh này đưa tới trước người Nhạc Trọng và có chút lưu luyến nói:</w:t>
      </w:r>
    </w:p>
    <w:p>
      <w:pPr>
        <w:pStyle w:val="BodyText"/>
      </w:pPr>
      <w:r>
        <w:t xml:space="preserve">- Đây là thụ tâm! Chôn nó vào trong đất, sau đó dùng nhiều máu của sinh vật đổ vào, nó có thể nhanh chóng mọc dài ra. Tang thi, nhân loại, biến dị thú cũng có thể trở thành phân bón của nó.</w:t>
      </w:r>
    </w:p>
    <w:p>
      <w:pPr>
        <w:pStyle w:val="BodyText"/>
      </w:pPr>
      <w:r>
        <w:t xml:space="preserve">Trong nội tâm Nhạc Trọng vẫn có chút bảo trì cảnh giác, cũng không có nhận lấy thụ tâm, lẳng lặng nhìn qua vài lần.</w:t>
      </w:r>
    </w:p>
    <w:p>
      <w:pPr>
        <w:pStyle w:val="BodyText"/>
      </w:pPr>
      <w:r>
        <w:t xml:space="preserve">Nhạc Trọng nhìn qua Bích Lục hiếu kỳ hỏi:</w:t>
      </w:r>
    </w:p>
    <w:p>
      <w:pPr>
        <w:pStyle w:val="BodyText"/>
      </w:pPr>
      <w:r>
        <w:t xml:space="preserve">- Cô biết mình xuất hiện thế nào không?</w:t>
      </w:r>
    </w:p>
    <w:p>
      <w:pPr>
        <w:pStyle w:val="BodyText"/>
      </w:pPr>
      <w:r>
        <w:t xml:space="preserve">Tận thế đã trôi qua hơn một năm, Bích Lục là sinh mạng thể kỳ dị chắc chắn sẽ sinh ra sau tận thế không lâu, cho nên mới mới có thể bảo trì hình dạng nhân loại như thế này.</w:t>
      </w:r>
    </w:p>
    <w:p>
      <w:pPr>
        <w:pStyle w:val="BodyText"/>
      </w:pPr>
      <w:r>
        <w:t xml:space="preserve">Bích Lục cũng không có giấu diếm chỉ vào cây cối cực lớn và noi với Nhạc Trọng:</w:t>
      </w:r>
    </w:p>
    <w:p>
      <w:pPr>
        <w:pStyle w:val="BodyText"/>
      </w:pPr>
      <w:r>
        <w:t xml:space="preserve">- Tôi sinh ra ở nơi này!</w:t>
      </w:r>
    </w:p>
    <w:p>
      <w:pPr>
        <w:pStyle w:val="BodyText"/>
      </w:pPr>
      <w:r>
        <w:t xml:space="preserve">Nhạc Trọng tiếp tục truy vấn:</w:t>
      </w:r>
    </w:p>
    <w:p>
      <w:pPr>
        <w:pStyle w:val="BodyText"/>
      </w:pPr>
      <w:r>
        <w:t xml:space="preserve">- Cô có đồng bạn hay không?</w:t>
      </w:r>
    </w:p>
    <w:p>
      <w:pPr>
        <w:pStyle w:val="BodyText"/>
      </w:pPr>
      <w:r>
        <w:t xml:space="preserve">Bích Lục là sinh mạng thể kỳ dị, có sức mạnh đối kháng với quân đội quy mô nhỏ, nếu không phải tâm linh của nàng hiện tại tinh khiết như giấy trắng, không có thông minh và giảo hoạt như nhân loại, cho dù là Nhạc Trọng cũng rất khó bắt lấy nàng.</w:t>
      </w:r>
    </w:p>
    <w:p>
      <w:pPr>
        <w:pStyle w:val="BodyText"/>
      </w:pPr>
      <w:r>
        <w:t xml:space="preserve">Trong mắt Bích Lục hiện ra chần chờ và nói:</w:t>
      </w:r>
    </w:p>
    <w:p>
      <w:pPr>
        <w:pStyle w:val="BodyText"/>
      </w:pPr>
      <w:r>
        <w:t xml:space="preserve">- Hẳn là có! Tuy tôi chưa từng gặp qua các nàng, nhưng mà tôi mơ hồ có thể cảm giác các nàng tồn tại!</w:t>
      </w:r>
    </w:p>
    <w:p>
      <w:pPr>
        <w:pStyle w:val="BodyText"/>
      </w:pPr>
      <w:r>
        <w:t xml:space="preserve">Nhạc Trọng nghe vậy trong nội tâm có chút trầm xuống, từ nơi này có chút ít thực vật biến dị sinh ra sinh mạng thể kỳ lạ, đây đối với nhân loại mà nói không phải chuyện tốt.</w:t>
      </w:r>
    </w:p>
    <w:p>
      <w:pPr>
        <w:pStyle w:val="BodyText"/>
      </w:pPr>
      <w:r>
        <w:t xml:space="preserve">Trên địa cầu có vô số tang thi không ngừng tiến hóa đã làm nhân loại khốn khổ không chịu nổi rồi, lại tăng thêm hải tộc là sinh mạng thể có trí tuê, tang thi biến dị thể tiến hóa ra trí tuệ, nếu như bây giờ thực vật cũng sinh ra sinh mạng thể, tương lai địa cầu sẽ nguy hiểm và hỗn loạn hơn.</w:t>
      </w:r>
    </w:p>
    <w:p>
      <w:pPr>
        <w:pStyle w:val="BodyText"/>
      </w:pPr>
      <w:r>
        <w:t xml:space="preserve">Hơn nữa hệ thống thần ma đã nhắc nhở rồi, hai năm sau sẽ mở ra cánh cửa thứ hai. Nhạc Trọng tuy không biết cánh cửa thứ hai là cái gì, nhưng đối với nhân loại mà nói không phải là chuyện tốt đẹp gì cả.</w:t>
      </w:r>
    </w:p>
    <w:p>
      <w:pPr>
        <w:pStyle w:val="BodyText"/>
      </w:pPr>
      <w:r>
        <w:t xml:space="preserve">Nhạc Trọng lại hỏi:</w:t>
      </w:r>
    </w:p>
    <w:p>
      <w:pPr>
        <w:pStyle w:val="BodyText"/>
      </w:pPr>
      <w:r>
        <w:t xml:space="preserve">- Những quái thụ này tồn tại bao lâu? Chúng ăn cái gì?</w:t>
      </w:r>
    </w:p>
    <w:p>
      <w:pPr>
        <w:pStyle w:val="BodyText"/>
      </w:pPr>
      <w:r>
        <w:t xml:space="preserve">Một ngàn quái thụ cấp thấp và sáu quái thụ cao cấp là lực lượng không nhỏ, Nhạc Trọng cũng không muốn lãng phí lực lượng này. Hắn muốn nuôi nhốt những quái thụ này.</w:t>
      </w:r>
    </w:p>
    <w:p>
      <w:pPr>
        <w:pStyle w:val="BodyText"/>
      </w:pPr>
      <w:r>
        <w:t xml:space="preserve">Bích Lục suy tư một hồi và nói thẳng:</w:t>
      </w:r>
    </w:p>
    <w:p>
      <w:pPr>
        <w:pStyle w:val="BodyText"/>
      </w:pPr>
      <w:r>
        <w:t xml:space="preserve">- Quái thụ cấp thấp chỉ cần cho chúng nước và phơi nắng, đứng trên mặt đất là đủ. Chúng có thể sống chừng hai mươi năm. Quái thụ cao cấp này có thể sống tám mươi năm. Quái thụ ưa thích thôn phệ huyết nhục sinh vật, như vậy có thể làm cho chúng không ngừng tiến hóa. Quái thụ cao cấp muốn tiến hóa mạnh thì nhất định phải đạt được mẫu thụ trợ giúp.</w:t>
      </w:r>
    </w:p>
    <w:p>
      <w:pPr>
        <w:pStyle w:val="BodyText"/>
      </w:pPr>
      <w:r>
        <w:t xml:space="preserve">Nhạc Trọng trong nội tâm vui vẻ bởi như vậy trong thời gian ngắn hắn có thể nắm giữ chi lực lượng mạnh mẽ này.</w:t>
      </w:r>
    </w:p>
    <w:p>
      <w:pPr>
        <w:pStyle w:val="Compact"/>
      </w:pPr>
      <w:r>
        <w:t xml:space="preserve">- Thủ lĩnh. những quái vật này là do ngài chiếm được sao?</w:t>
      </w:r>
      <w:r>
        <w:br w:type="textWrapping"/>
      </w:r>
      <w:r>
        <w:br w:type="textWrapping"/>
      </w:r>
    </w:p>
    <w:p>
      <w:pPr>
        <w:pStyle w:val="Heading2"/>
      </w:pPr>
      <w:bookmarkStart w:id="886" w:name="chương-865-tầng-hầm-ngầm."/>
      <w:bookmarkEnd w:id="886"/>
      <w:r>
        <w:t xml:space="preserve">864. Chương 865: Tầng Hầm Ngầm.</w:t>
      </w:r>
    </w:p>
    <w:p>
      <w:pPr>
        <w:pStyle w:val="Compact"/>
      </w:pPr>
      <w:r>
        <w:br w:type="textWrapping"/>
      </w:r>
      <w:r>
        <w:br w:type="textWrapping"/>
      </w:r>
    </w:p>
    <w:p>
      <w:pPr>
        <w:pStyle w:val="BodyText"/>
      </w:pPr>
      <w:r>
        <w:t xml:space="preserve">Bạch Tiểu Thắng rất nhanh mang người tới binh doanh này, hắn nhìn thấy hơn một ngàn quái thụ xuất hiện thì nội tâm kinh hãi.</w:t>
      </w:r>
    </w:p>
    <w:p>
      <w:pPr>
        <w:pStyle w:val="BodyText"/>
      </w:pPr>
      <w:r>
        <w:t xml:space="preserve">Những bộ hạ đi theo Bạch Tiểu Thắng tới nơi này, mộ ngàn tên thành thành thật thật đứng lặng tràn ngập sợ hãi. Bọn họ thật không ngờ Nhạc Trọng lại có thể thu phục được những quái vật như vậy.</w:t>
      </w:r>
    </w:p>
    <w:p>
      <w:pPr>
        <w:pStyle w:val="BodyText"/>
      </w:pPr>
      <w:r>
        <w:t xml:space="preserve">Nhạc Trọng ra lệnh:</w:t>
      </w:r>
    </w:p>
    <w:p>
      <w:pPr>
        <w:pStyle w:val="BodyText"/>
      </w:pPr>
      <w:r>
        <w:t xml:space="preserve">- Ân! Tìm tòi trong binh doanh này thật tốt.</w:t>
      </w:r>
    </w:p>
    <w:p>
      <w:pPr>
        <w:pStyle w:val="BodyText"/>
      </w:pPr>
      <w:r>
        <w:t xml:space="preserve">- Vâng! Thủ lĩnh! Các huynh đệ, đi theo tôi!</w:t>
      </w:r>
    </w:p>
    <w:p>
      <w:pPr>
        <w:pStyle w:val="BodyText"/>
      </w:pPr>
      <w:r>
        <w:t xml:space="preserve">Bạch Tiểu Thắng nhìn qua Nhạc Trọng chào theo nghi thức quân đội, thoáng cái mang theo thủ hạ đi tìm trong quân doanh. Đối với chiến sĩ mà nói, súng ống đạn được vĩnh viễn là bạn tốt của bọn họ.</w:t>
      </w:r>
    </w:p>
    <w:p>
      <w:pPr>
        <w:pStyle w:val="BodyText"/>
      </w:pPr>
      <w:r>
        <w:t xml:space="preserve">- Đây là chiến xa bộ binh! ! Chiến xa bộ binh 92!</w:t>
      </w:r>
    </w:p>
    <w:p>
      <w:pPr>
        <w:pStyle w:val="BodyText"/>
      </w:pPr>
      <w:r>
        <w:t xml:space="preserve">- Xe tăng! ! Nơi này có xe tăng! 96, 99, đây là xe tăng 99!</w:t>
      </w:r>
    </w:p>
    <w:p>
      <w:pPr>
        <w:pStyle w:val="BodyText"/>
      </w:pPr>
      <w:r>
        <w:t xml:space="preserve">- Đây là trực thăng WZ - 10! ! Tôi đã thấy trên mạng! Quá bổng!</w:t>
      </w:r>
    </w:p>
    <w:p>
      <w:pPr>
        <w:pStyle w:val="BodyText"/>
      </w:pPr>
      <w:r>
        <w:t xml:space="preserve">"..."</w:t>
      </w:r>
    </w:p>
    <w:p>
      <w:pPr>
        <w:pStyle w:val="BodyText"/>
      </w:pPr>
      <w:r>
        <w:t xml:space="preserve">Trong quân doanh nhanh chóng truyền ra âm thanh hoan hô. Trong quân doanh có nhiều trang bị vũ khí, những vũ khí này đối với Nhạc Trọng mà nói quá trân quý.</w:t>
      </w:r>
    </w:p>
    <w:p>
      <w:pPr>
        <w:pStyle w:val="BodyText"/>
      </w:pPr>
      <w:r>
        <w:t xml:space="preserve">Trang bị vũ khí không phải vạn năng, nhưng mà quân đội không có trang bị tiên tiến muốn chiến thắng được đối phương phải trả cái giá thảm trọng.</w:t>
      </w:r>
    </w:p>
    <w:p>
      <w:pPr>
        <w:pStyle w:val="BodyText"/>
      </w:pPr>
      <w:r>
        <w:t xml:space="preserve">Rất nhiều vũ khí không ngừng được chuyển ra khỏi quân doanh, những quái thụ cấp thấp và cao cấp nhanh chóng biến thành công nhân khuân vác. Đặc biệt là những thụ nhân khổng lồ, chúng có thể dễ dàng mang xe tăng ra ngoài. Thoạt nhìn không hao phí chút sức lực nào cả.</w:t>
      </w:r>
    </w:p>
    <w:p>
      <w:pPr>
        <w:pStyle w:val="BodyText"/>
      </w:pPr>
      <w:r>
        <w:t xml:space="preserve">Nhạc Trọng nhìn thấy vũ khí không ngưng được mang ra ngoài thì vui mừng, trong tay hắn có nhân khẩu sung túc, trang bị một sư đoàn tiến vào trong tay của hắn. Thế lực của hắn trở nên mạnh mẽ hơn nữa.</w:t>
      </w:r>
    </w:p>
    <w:p>
      <w:pPr>
        <w:pStyle w:val="BodyText"/>
      </w:pPr>
      <w:r>
        <w:t xml:space="preserve">Bạch Tiểu Thắng đi vào tới bên người Nhạc Trọng hưng phấn báo cáo nói:</w:t>
      </w:r>
    </w:p>
    <w:p>
      <w:pPr>
        <w:pStyle w:val="BodyText"/>
      </w:pPr>
      <w:r>
        <w:t xml:space="preserve">- Thủ lĩnh! Chúng tôi phát hiện nhân khẩu dưới mặt đất.</w:t>
      </w:r>
    </w:p>
    <w:p>
      <w:pPr>
        <w:pStyle w:val="BodyText"/>
      </w:pPr>
      <w:r>
        <w:t xml:space="preserve">- Ah! Mang tôi đi nhìn xem!</w:t>
      </w:r>
    </w:p>
    <w:p>
      <w:pPr>
        <w:pStyle w:val="BodyText"/>
      </w:pPr>
      <w:r>
        <w:t xml:space="preserve">Nhạc Trọng mang theo Bạch Tiểu Thắng đi vào một gian mật thất của biệt thự, ở trên vách tường dưới mặt đất là cánh cửa điện tử, trên cánh cửa có mật mã, vân tay công nhận, máu quét đồng tử, hiển nhiên phòng ngự đẳng cấp cực cao.</w:t>
      </w:r>
    </w:p>
    <w:p>
      <w:pPr>
        <w:pStyle w:val="BodyText"/>
      </w:pPr>
      <w:r>
        <w:t xml:space="preserve">Bạch Tiểu Thắng nhìn qua người tiến hóa gầy gò ra lệnh:</w:t>
      </w:r>
    </w:p>
    <w:p>
      <w:pPr>
        <w:pStyle w:val="BodyText"/>
      </w:pPr>
      <w:r>
        <w:t xml:space="preserve">- A Đồ tới đây!</w:t>
      </w:r>
    </w:p>
    <w:p>
      <w:pPr>
        <w:pStyle w:val="BodyText"/>
      </w:pPr>
      <w:r>
        <w:t xml:space="preserve">A Đồ cười cười duỗi hai tay đặt lên bản điện tử, từng đạo hào quang điện tử chớp động, cánh cửa điện tử to lớn mở ra.</w:t>
      </w:r>
    </w:p>
    <w:p>
      <w:pPr>
        <w:pStyle w:val="BodyText"/>
      </w:pPr>
      <w:r>
        <w:t xml:space="preserve">Người tiến hóa năng lực nhiều mặt, A Đồ là người tiến hóa có kỹ năng thao túng điện từ lực, hắn có thể dễ dàng dùng điện từ lực khống chế cánh cửa mở ra.</w:t>
      </w:r>
    </w:p>
    <w:p>
      <w:pPr>
        <w:pStyle w:val="BodyText"/>
      </w:pPr>
      <w:r>
        <w:t xml:space="preserve">Sau khi cánh cửa mở ra thì một con đường to lớn hiện ra trước mặt mọi người.</w:t>
      </w:r>
    </w:p>
    <w:p>
      <w:pPr>
        <w:pStyle w:val="BodyText"/>
      </w:pPr>
      <w:r>
        <w:t xml:space="preserve">- Chờ một chút! ! Tản ra!</w:t>
      </w:r>
    </w:p>
    <w:p>
      <w:pPr>
        <w:pStyle w:val="BodyText"/>
      </w:pPr>
      <w:r>
        <w:t xml:space="preserve">Nhạc Trọng quát bảo đám người Bạch Tiểu Thắng định tiến vào, nắm băng ghế ném vào trong cánh cửa.</w:t>
      </w:r>
    </w:p>
    <w:p>
      <w:pPr>
        <w:pStyle w:val="BodyText"/>
      </w:pPr>
      <w:r>
        <w:t xml:space="preserve">Âm thanh vang lên.</w:t>
      </w:r>
    </w:p>
    <w:p>
      <w:pPr>
        <w:pStyle w:val="BodyText"/>
      </w:pPr>
      <w:r>
        <w:t xml:space="preserve">Vô số chốt mở từ trong thông đạo mở ra. Rất nhiều khẩu súng máy tự động đã hiện ra ngoài, điên cuồng bắn phá qua bên này.</w:t>
      </w:r>
    </w:p>
    <w:p>
      <w:pPr>
        <w:pStyle w:val="BodyText"/>
      </w:pPr>
      <w:r>
        <w:t xml:space="preserve">Viên đạn dày đặc không ngừng bắn vào toàn bộ vách tường và đường đi của thông đạo.</w:t>
      </w:r>
    </w:p>
    <w:p>
      <w:pPr>
        <w:pStyle w:val="BodyText"/>
      </w:pPr>
      <w:r>
        <w:t xml:space="preserve">Liên tục xạ kích mười giây, qua mười giây thì súng máy thu lại và thu vào trong chốt mở. Chỉ để lại vách tường đầy vết đạn</w:t>
      </w:r>
    </w:p>
    <w:p>
      <w:pPr>
        <w:pStyle w:val="BodyText"/>
      </w:pPr>
      <w:r>
        <w:t xml:space="preserve">Bạch Tiểu Thắng nhìn qua vách tường đầy những lỗ tròn thì đồ mồ hôi.</w:t>
      </w:r>
    </w:p>
    <w:p>
      <w:pPr>
        <w:pStyle w:val="BodyText"/>
      </w:pPr>
      <w:r>
        <w:t xml:space="preserve">- Nguy hiểm thật ah! ! Thủ lĩnh, nếu không phải ngài bảo chúng tôi tránh ra. Hiện tại tôi chắc chết rồi. Những hỗn đản này thủ đoạn quá ác.</w:t>
      </w:r>
    </w:p>
    <w:p>
      <w:pPr>
        <w:pStyle w:val="BodyText"/>
      </w:pPr>
      <w:r>
        <w:t xml:space="preserve">Nếu như Bạch Tiểu Thắng vừa rồi tùy tiện tiến vào, lúc này đã bị bắn thành cái sàn. Trong thân thể của hắn có mặc áo giáp biến dị thú cấp ba thì không sau, nhưng một khi bắn vào đầu vẫn tử vong. Ở trong thông đạo không có không gian né tránh, dù tốc độ của hắn nhanh hơn nữa cũng không dùng được.</w:t>
      </w:r>
    </w:p>
    <w:p>
      <w:pPr>
        <w:pStyle w:val="BodyText"/>
      </w:pPr>
      <w:r>
        <w:t xml:space="preserve">Một gã chiến sĩ hỏi:</w:t>
      </w:r>
    </w:p>
    <w:p>
      <w:pPr>
        <w:pStyle w:val="BodyText"/>
      </w:pPr>
      <w:r>
        <w:t xml:space="preserve">- Làm sao bây giờ? Thủ lĩnh? Nếu không chúng ta tieu hao viên đạn của chúng sao?</w:t>
      </w:r>
    </w:p>
    <w:p>
      <w:pPr>
        <w:pStyle w:val="BodyText"/>
      </w:pPr>
      <w:r>
        <w:t xml:space="preserve">Đạn dược của súng máy nhất định có hạn, chỉ cần tiêu hao sạch đạn của chúng, những khẩu súng máy sẽ biến thành sắt vụn.</w:t>
      </w:r>
    </w:p>
    <w:p>
      <w:pPr>
        <w:pStyle w:val="BodyText"/>
      </w:pPr>
      <w:r>
        <w:t xml:space="preserve">Nhạc Trọng ra lệnh:</w:t>
      </w:r>
    </w:p>
    <w:p>
      <w:pPr>
        <w:pStyle w:val="BodyText"/>
      </w:pPr>
      <w:r>
        <w:t xml:space="preserve">- Không cần, bạch cốt, ngươi đi hủy cơ quan đi.</w:t>
      </w:r>
    </w:p>
    <w:p>
      <w:pPr>
        <w:pStyle w:val="BodyText"/>
      </w:pPr>
      <w:r>
        <w:t xml:space="preserve">Bạch cốt lập tức đi vào trong thông đạo.</w:t>
      </w:r>
    </w:p>
    <w:p>
      <w:pPr>
        <w:pStyle w:val="BodyText"/>
      </w:pPr>
      <w:r>
        <w:t xml:space="preserve">Đại lượng súng máy hiện ra và bắn tới tắp.</w:t>
      </w:r>
    </w:p>
    <w:p>
      <w:pPr>
        <w:pStyle w:val="BodyText"/>
      </w:pPr>
      <w:r>
        <w:t xml:space="preserve">Bạch cốt bị viên đạn xạ kích vẫn không ngừng tiến lên, trong thông đạo từng khẩu súng máy bị hủy.</w:t>
      </w:r>
    </w:p>
    <w:p>
      <w:pPr>
        <w:pStyle w:val="BodyText"/>
      </w:pPr>
      <w:r>
        <w:t xml:space="preserve">- Đi thôi!</w:t>
      </w:r>
    </w:p>
    <w:p>
      <w:pPr>
        <w:pStyle w:val="BodyText"/>
      </w:pPr>
      <w:r>
        <w:t xml:space="preserve">Tiếng súng ngừng thì Nhạc Trọng đi nhanh vào trong..</w:t>
      </w:r>
    </w:p>
    <w:p>
      <w:pPr>
        <w:pStyle w:val="BodyText"/>
      </w:pPr>
      <w:r>
        <w:t xml:space="preserve">Đám chiến sĩ còn lại được Bạch Tiểu Thắng dẫn dắt đi vào thông đạo.</w:t>
      </w:r>
    </w:p>
    <w:p>
      <w:pPr>
        <w:pStyle w:val="BodyText"/>
      </w:pPr>
      <w:r>
        <w:t xml:space="preserve">Trên đường đi khắp nơi đều là cơ quan bẫy rập và xác của súng máy tự động. Tất cả cơ quan bẫy rập đều bị bạch cốt phá hư.</w:t>
      </w:r>
    </w:p>
    <w:p>
      <w:pPr>
        <w:pStyle w:val="BodyText"/>
      </w:pPr>
      <w:r>
        <w:t xml:space="preserve">Tuy thông đạo này lờ mờ, nhưng mà không có tối tăm, từng hào quang đèn điện soi sáng thông đạo.</w:t>
      </w:r>
    </w:p>
    <w:p>
      <w:pPr>
        <w:pStyle w:val="BodyText"/>
      </w:pPr>
      <w:r>
        <w:t xml:space="preserve">Tuy Bạch Tiểu Thắng là người tiến hóa, đại bộ phận người đều có năng lực nhìn trong bóng tối. Chỉ có Thiên Cung Anh mới có được năng lực nhìn thấy mọi vật trong bóng tối.</w:t>
      </w:r>
    </w:p>
    <w:p>
      <w:pPr>
        <w:pStyle w:val="BodyText"/>
      </w:pPr>
      <w:r>
        <w:t xml:space="preserve">Nhạc Trọng vẫn đi xuyên qua thông đạo thật dài, đi tới một chỗ vô cùng rộng lớn, chiếm diện tích cao tới ngàn thước, có quán bar, cửa hàng, siêu thị, nhà ở, thành thị dưới đất hiện ra trước mặt của hắn.</w:t>
      </w:r>
    </w:p>
    <w:p>
      <w:pPr>
        <w:pStyle w:val="BodyText"/>
      </w:pPr>
      <w:r>
        <w:t xml:space="preserve">- Đứng lại! ! Các người là ai?</w:t>
      </w:r>
    </w:p>
    <w:p>
      <w:pPr>
        <w:pStyle w:val="BodyText"/>
      </w:pPr>
      <w:r>
        <w:t xml:space="preserve">Bốn chiến sĩ mặc quân trang cầm súng trường nhìn qua đám người Nhạc Trọng, dùng súng chỉa vào Nhạc Trọng.</w:t>
      </w:r>
    </w:p>
    <w:p>
      <w:pPr>
        <w:pStyle w:val="BodyText"/>
      </w:pPr>
      <w:r>
        <w:t xml:space="preserve">Nhạc Trọng nhìn qua mấy tên chiến sĩ và nói:</w:t>
      </w:r>
    </w:p>
    <w:p>
      <w:pPr>
        <w:pStyle w:val="BodyText"/>
      </w:pPr>
      <w:r>
        <w:t xml:space="preserve">- Tôi là Nhạc Trọng! Tôi không có ác ý gì, thỉnh hỏi nơi đây là nơi nào?</w:t>
      </w:r>
    </w:p>
    <w:p>
      <w:pPr>
        <w:pStyle w:val="BodyText"/>
      </w:pPr>
      <w:r>
        <w:t xml:space="preserve">Mấy tên chiến sĩ này vô cùng cảnh giác nhìn qua Nhạc Trọng quát lớn:</w:t>
      </w:r>
    </w:p>
    <w:p>
      <w:pPr>
        <w:pStyle w:val="BodyText"/>
      </w:pPr>
      <w:r>
        <w:t xml:space="preserve">- Bỏ vũ khí xuống! Ôm đầu ngồi xổm, nếu không chúng tôi sẽ nổ súng!</w:t>
      </w:r>
    </w:p>
    <w:p>
      <w:pPr>
        <w:pStyle w:val="BodyText"/>
      </w:pPr>
      <w:r>
        <w:t xml:space="preserve">Nhạc Trọng, Bạch Tiểu Thắng trên người đều cầm súng trường, bên hông vác binh khí hệ thống thần ma, ăn mặc quân trang hiển nhiên vô cùng bưu hãn, chuyện này làm cho đám người này vô cùng cảnh giác.</w:t>
      </w:r>
    </w:p>
    <w:p>
      <w:pPr>
        <w:pStyle w:val="BodyText"/>
      </w:pPr>
      <w:r>
        <w:t xml:space="preserve">Nhạc Trọng nhíu mày một cái, hắn nhìn qua bên ngoài chỉ thấy cách đó không xa có hai mươi mấy người sống sót quần áo tả tơi và gương mặt xanh xao vàng vọt, những người sống sót kia trong mắt hiện ra tham lam và thần sắc kỳ quái.</w:t>
      </w:r>
    </w:p>
    <w:p>
      <w:pPr>
        <w:pStyle w:val="BodyText"/>
      </w:pPr>
      <w:r>
        <w:t xml:space="preserve">Nhạc Trọng nhìn qua đám người kia và quát lên:</w:t>
      </w:r>
    </w:p>
    <w:p>
      <w:pPr>
        <w:pStyle w:val="BodyText"/>
      </w:pPr>
      <w:r>
        <w:t xml:space="preserve">- Bắt lại!</w:t>
      </w:r>
    </w:p>
    <w:p>
      <w:pPr>
        <w:pStyle w:val="BodyText"/>
      </w:pPr>
      <w:r>
        <w:t xml:space="preserve">Bốn tên người tiến hóa như quỷ mị từ sau lưng Nhạc Trọng lao tới bắt lấy bốn tên kia. Bọn họ vừa dùng sức thì bốn tên kia lập tức quỳ trước mặt Nhạc Trọng.</w:t>
      </w:r>
    </w:p>
    <w:p>
      <w:pPr>
        <w:pStyle w:val="BodyText"/>
      </w:pPr>
      <w:r>
        <w:t xml:space="preserve">Một tên chiến sĩ vẻ mặt dữ tợn nhin qua Nhạc Trọng rống lớn nói:</w:t>
      </w:r>
    </w:p>
    <w:p>
      <w:pPr>
        <w:pStyle w:val="BodyText"/>
      </w:pPr>
      <w:r>
        <w:t xml:space="preserve">- Mày dám động tới bọn tao? Mày không muốn sống sao?</w:t>
      </w:r>
    </w:p>
    <w:p>
      <w:pPr>
        <w:pStyle w:val="BodyText"/>
      </w:pPr>
      <w:r>
        <w:t xml:space="preserve">- Bắt chúng tới đây!</w:t>
      </w:r>
    </w:p>
    <w:p>
      <w:pPr>
        <w:pStyle w:val="BodyText"/>
      </w:pPr>
      <w:r>
        <w:t xml:space="preserve">Nhạc Trọng nhìn qua hai mươi mấy người quần áo tả tơi kia nói ra.</w:t>
      </w:r>
    </w:p>
    <w:p>
      <w:pPr>
        <w:pStyle w:val="BodyText"/>
      </w:pPr>
      <w:r>
        <w:t xml:space="preserve">Người tiến hóa sau lưng Nhạc Trọng thoáng cái bổ nhào qua đám người sống.</w:t>
      </w:r>
    </w:p>
    <w:p>
      <w:pPr>
        <w:pStyle w:val="BodyText"/>
      </w:pPr>
      <w:r>
        <w:t xml:space="preserve">Những người sống sót kia kinh hãi, thoáng cái bỏ chạy tứ tán, ý đồ chạy trốn. Nhưng mà thân thể mỗi người xanh xao vàng vọt làm sao có thể chạy nhanh bằng những chiến sĩ cường hóa cơ chứ, đơn giản đã bị những chiến sĩ này bắt tới tay, ném trước mặt của Nhạc Trọng.</w:t>
      </w:r>
    </w:p>
    <w:p>
      <w:pPr>
        <w:pStyle w:val="BodyText"/>
      </w:pPr>
      <w:r>
        <w:t xml:space="preserve">Nhạc Trọng nhìn qua đám người sống sót thất kinh trước mặt và nói:</w:t>
      </w:r>
    </w:p>
    <w:p>
      <w:pPr>
        <w:pStyle w:val="BodyText"/>
      </w:pPr>
      <w:r>
        <w:t xml:space="preserve">- Tôi muốn biết đây là nơi nào. Ai có thể đủ nói cho tôi biết thì bánh quy áp súc này sẽ là của người đó.</w:t>
      </w:r>
    </w:p>
    <w:p>
      <w:pPr>
        <w:pStyle w:val="BodyText"/>
      </w:pPr>
      <w:r>
        <w:t xml:space="preserve">Trong tận thế thì thức ăn chính là tiền tệ mạnh nhất, so với vàng trước tận thế còn làm người ta thích hơn nhiều.</w:t>
      </w:r>
    </w:p>
    <w:p>
      <w:pPr>
        <w:pStyle w:val="BodyText"/>
      </w:pPr>
      <w:r>
        <w:t xml:space="preserve">Hai mươi mấy người sống sót nhìn qua khối bánh quy áp súc của Nhạc Trọng và trong mắt hiện ra nét tham lam, nhưng mà hình như bọn họ có cố kỵ nào đó.</w:t>
      </w:r>
    </w:p>
    <w:p>
      <w:pPr>
        <w:pStyle w:val="Compact"/>
      </w:pPr>
      <w:r>
        <w:t xml:space="preserve">Một người sống sót rốt cuộc không nhịn được nữa nói:</w:t>
      </w:r>
      <w:r>
        <w:br w:type="textWrapping"/>
      </w:r>
      <w:r>
        <w:br w:type="textWrapping"/>
      </w:r>
    </w:p>
    <w:p>
      <w:pPr>
        <w:pStyle w:val="Heading2"/>
      </w:pPr>
      <w:bookmarkStart w:id="887" w:name="chương-866-thành-thị-dưới-mặt-đất."/>
      <w:bookmarkEnd w:id="887"/>
      <w:r>
        <w:t xml:space="preserve">865. Chương 866: Thành Thị Dưới Mặt Đất.</w:t>
      </w:r>
    </w:p>
    <w:p>
      <w:pPr>
        <w:pStyle w:val="Compact"/>
      </w:pPr>
      <w:r>
        <w:br w:type="textWrapping"/>
      </w:r>
      <w:r>
        <w:br w:type="textWrapping"/>
      </w:r>
    </w:p>
    <w:p>
      <w:pPr>
        <w:pStyle w:val="BodyText"/>
      </w:pPr>
      <w:r>
        <w:t xml:space="preserve">- Tôi nói ! ! Tôi nói! Đây là phòng thí nghiệm sinh vật biến dị xxx trước tận thế. Chuyên môn phụ trách nghiên cứu sinh vật binh khí. Sau khi thế giới biến dị thì chủ nhiệm Triệu Cuồng biến thành vương quốc độc lập. Những người sống sót chúng tôi chính là nhân viên nghiên cứu hoặc là gia quyến của các nhân viên. Những bây giờ là tay sai của Triệu Cuồng.</w:t>
      </w:r>
    </w:p>
    <w:p>
      <w:pPr>
        <w:pStyle w:val="BodyText"/>
      </w:pPr>
      <w:r>
        <w:t xml:space="preserve">Nhạc Trọng mỉm cười đem khối bánh quy áp súc kia cho người này:</w:t>
      </w:r>
    </w:p>
    <w:p>
      <w:pPr>
        <w:pStyle w:val="BodyText"/>
      </w:pPr>
      <w:r>
        <w:t xml:space="preserve">- Đây là của anh!</w:t>
      </w:r>
    </w:p>
    <w:p>
      <w:pPr>
        <w:pStyle w:val="BodyText"/>
      </w:pPr>
      <w:r>
        <w:t xml:space="preserve">Người sống sót kia tiếp nhận bánh quy áp súc của Nhạc Trọng và không ngớt lời cảm tạ.</w:t>
      </w:r>
    </w:p>
    <w:p>
      <w:pPr>
        <w:pStyle w:val="BodyText"/>
      </w:pPr>
      <w:r>
        <w:t xml:space="preserve">- Cảm ơn! Cám ơn!</w:t>
      </w:r>
    </w:p>
    <w:p>
      <w:pPr>
        <w:pStyle w:val="BodyText"/>
      </w:pPr>
      <w:r>
        <w:t xml:space="preserve">Một tên chiến sĩ bị Bạch Tiểu Thắng trói lại đột nhiên rống to lên.</w:t>
      </w:r>
    </w:p>
    <w:p>
      <w:pPr>
        <w:pStyle w:val="BodyText"/>
      </w:pPr>
      <w:r>
        <w:t xml:space="preserve">- Địch tập kích! ! Địch tập kích! !</w:t>
      </w:r>
    </w:p>
    <w:p>
      <w:pPr>
        <w:pStyle w:val="BodyText"/>
      </w:pPr>
      <w:r>
        <w:t xml:space="preserve">Tên này có kỹ năng sóng âm, một âm thanh cực lớn vang vọng trong phòng thí nghiệm.</w:t>
      </w:r>
    </w:p>
    <w:p>
      <w:pPr>
        <w:pStyle w:val="BodyText"/>
      </w:pPr>
      <w:r>
        <w:t xml:space="preserve">- Tiện nghi các người!</w:t>
      </w:r>
    </w:p>
    <w:p>
      <w:pPr>
        <w:pStyle w:val="BodyText"/>
      </w:pPr>
      <w:r>
        <w:t xml:space="preserve">Trogn mắt Bạch Tiểu Thắng hiện ra hung quang nhìn qua Nhạc Trọng. Thấy Nhạc Trọng chậm rãi lắc đầu, hắn một quyền đánh lên đầu của bốn người, làm cho bọn họ ngất đi.</w:t>
      </w:r>
    </w:p>
    <w:p>
      <w:pPr>
        <w:pStyle w:val="BodyText"/>
      </w:pPr>
      <w:r>
        <w:t xml:space="preserve">Nghe được tiếng cảnh báo, trong thành thị dưới đất lập tức xuất hiện từng tên cảnh vệ.</w:t>
      </w:r>
    </w:p>
    <w:p>
      <w:pPr>
        <w:pStyle w:val="BodyText"/>
      </w:pPr>
      <w:r>
        <w:t xml:space="preserve">Bạch Tiểu Thắng cũng mang theo bộ hạ nhanh chóng chiếm lĩnh một cánh cửa yếu địa, trốn ở công sự che chắn giằng co với đối diện.</w:t>
      </w:r>
    </w:p>
    <w:p>
      <w:pPr>
        <w:pStyle w:val="BodyText"/>
      </w:pPr>
      <w:r>
        <w:t xml:space="preserve">Đột nhiên màn hình lớn sang lên, một người mặc áo khoác trắng. Hói đầu, trên mặt mọc ra mấy ban xanh, là một trung niên xấu xí tuổi chừng năm mươi:</w:t>
      </w:r>
    </w:p>
    <w:p>
      <w:pPr>
        <w:pStyle w:val="BodyText"/>
      </w:pPr>
      <w:r>
        <w:t xml:space="preserve">- Các người khỏe! Tôi là Triệu Cuồng chủ nhân vương quốc này, thật cao hứng có thể nhìn thấy các người. Hoan nghênh các người tới vương quốc của tôi. Tôi hi vọng có thể gặp thủ lĩnh của các người.</w:t>
      </w:r>
    </w:p>
    <w:p>
      <w:pPr>
        <w:pStyle w:val="BodyText"/>
      </w:pPr>
      <w:r>
        <w:t xml:space="preserve">Nhạc Trọng từ trong công sự che chắn nhìn qua màn hình và nói:</w:t>
      </w:r>
    </w:p>
    <w:p>
      <w:pPr>
        <w:pStyle w:val="BodyText"/>
      </w:pPr>
      <w:r>
        <w:t xml:space="preserve">- Anh khỏe! Tôi là Nhạc Trọng!</w:t>
      </w:r>
    </w:p>
    <w:p>
      <w:pPr>
        <w:pStyle w:val="BodyText"/>
      </w:pPr>
      <w:r>
        <w:t xml:space="preserve">Triệu Cuồng nhìn Nhạc Trọng cảm thán một câu. Tràn đầy chân thành nói ra:</w:t>
      </w:r>
    </w:p>
    <w:p>
      <w:pPr>
        <w:pStyle w:val="BodyText"/>
      </w:pPr>
      <w:r>
        <w:t xml:space="preserve">- Nhạc Trọng sao? Thật sự là anh hùng xuất thiếu niên, ngươi có thể dẫn người tới đây thì chắc chắn đã hàng phục cây biến dị ở trên đó rồi. Bởi vì có gốc thực vật ăn thịt người kia tồn tại, những người chúng tôi không cách nào rời đi. Hôm nay anh đã tới, để cho chúng tôi có cơ hội rời đi, ân tình của anh người trong đây cảm tạ thật nhiều.</w:t>
      </w:r>
    </w:p>
    <w:p>
      <w:pPr>
        <w:pStyle w:val="BodyText"/>
      </w:pPr>
      <w:r>
        <w:t xml:space="preserve">Triệu Cuồng mời nói:</w:t>
      </w:r>
    </w:p>
    <w:p>
      <w:pPr>
        <w:pStyle w:val="BodyText"/>
      </w:pPr>
      <w:r>
        <w:t xml:space="preserve">- Tôi muốn mời anh đi vào trong vương quốc để bàn công việc được chứ? Tôi sẽ cho bộ hạ chuẩn bị thịnh yếu chiêu đãi người của anh.</w:t>
      </w:r>
    </w:p>
    <w:p>
      <w:pPr>
        <w:pStyle w:val="BodyText"/>
      </w:pPr>
      <w:r>
        <w:t xml:space="preserve">Nhạc Trọng trầm mặc một hồi, trong mắt dị quang lóe lên, nói:</w:t>
      </w:r>
    </w:p>
    <w:p>
      <w:pPr>
        <w:pStyle w:val="BodyText"/>
      </w:pPr>
      <w:r>
        <w:t xml:space="preserve">- Tốt!</w:t>
      </w:r>
    </w:p>
    <w:p>
      <w:pPr>
        <w:pStyle w:val="BodyText"/>
      </w:pPr>
      <w:r>
        <w:t xml:space="preserve">Triệu Cuồng mỉm cười hòa ái nói:</w:t>
      </w:r>
    </w:p>
    <w:p>
      <w:pPr>
        <w:pStyle w:val="BodyText"/>
      </w:pPr>
      <w:r>
        <w:t xml:space="preserve">- Mã Cạnh! Mang Nhạc Trọng và bộ hạ của anh ta tới tòa thành!</w:t>
      </w:r>
    </w:p>
    <w:p>
      <w:pPr>
        <w:pStyle w:val="BodyText"/>
      </w:pPr>
      <w:r>
        <w:t xml:space="preserve">Một tên trung niên dáng người khôi ngô đi tới trước mặt của Nhạc Trọng và nói:</w:t>
      </w:r>
    </w:p>
    <w:p>
      <w:pPr>
        <w:pStyle w:val="BodyText"/>
      </w:pPr>
      <w:r>
        <w:t xml:space="preserve">- Xin ngài và bộ hạ của ngài theo tôi!</w:t>
      </w:r>
    </w:p>
    <w:p>
      <w:pPr>
        <w:pStyle w:val="BodyText"/>
      </w:pPr>
      <w:r>
        <w:t xml:space="preserve">Những chiến sĩ khác cũng dời khẩu súng đi, không có địch ý.</w:t>
      </w:r>
    </w:p>
    <w:p>
      <w:pPr>
        <w:pStyle w:val="BodyText"/>
      </w:pPr>
      <w:r>
        <w:t xml:space="preserve">- Dẫn đường!</w:t>
      </w:r>
    </w:p>
    <w:p>
      <w:pPr>
        <w:pStyle w:val="BodyText"/>
      </w:pPr>
      <w:r>
        <w:t xml:space="preserve">Nhạc Trọng không chút sợ hãi đi theo Mã Cạnh qua từng tòa phòng thí nghiệm to lớn..</w:t>
      </w:r>
    </w:p>
    <w:p>
      <w:pPr>
        <w:pStyle w:val="BodyText"/>
      </w:pPr>
      <w:r>
        <w:t xml:space="preserve">Nhạc Trọng đi tới trước cửa ra vào của phòng thí nghiệm và nhìn qua Bạch Tiểu Thắng nói:</w:t>
      </w:r>
    </w:p>
    <w:p>
      <w:pPr>
        <w:pStyle w:val="BodyText"/>
      </w:pPr>
      <w:r>
        <w:t xml:space="preserve">- Anh dẫn người trông coi cửa ra vào!</w:t>
      </w:r>
    </w:p>
    <w:p>
      <w:pPr>
        <w:pStyle w:val="BodyText"/>
      </w:pPr>
      <w:r>
        <w:t xml:space="preserve">Trong nơi này tràn ngập thứ quỷ dị không rõ ràng, tuy Nhạc Trọng cường hóa cực cao, nhưng mà hắn phải phòn bị không cho Triệu Cuồng bất cứ cơ hội nào.</w:t>
      </w:r>
    </w:p>
    <w:p>
      <w:pPr>
        <w:pStyle w:val="BodyText"/>
      </w:pPr>
      <w:r>
        <w:t xml:space="preserve">Bạch Tiểu Thắng khẽ gật đầu mang theo ba mươi người tiến hóa thủ vững cửa ra vào:</w:t>
      </w:r>
    </w:p>
    <w:p>
      <w:pPr>
        <w:pStyle w:val="BodyText"/>
      </w:pPr>
      <w:r>
        <w:t xml:space="preserve">- Tốt! Thủ lĩnh anh cẩn thận!</w:t>
      </w:r>
    </w:p>
    <w:p>
      <w:pPr>
        <w:pStyle w:val="BodyText"/>
      </w:pPr>
      <w:r>
        <w:t xml:space="preserve">Mã Cạnh mặt không biểu tình nhìn bọn người Bạch Tiểu Thắng, sau đó mang theo Nhạc Trọng đi vào trong phòng thí nghiệm này.</w:t>
      </w:r>
    </w:p>
    <w:p>
      <w:pPr>
        <w:pStyle w:val="BodyText"/>
      </w:pPr>
      <w:r>
        <w:t xml:space="preserve">Vừa tiến vào trong phòng thí nghiệm này, từng đợt âm thanh du dương truyền tới, trong một gian đại sảnh. Đèn thủy tinh sáng tối bất định, ba mươi mấy nam nữ trẻ tuổi đang múa trên sân khấu.</w:t>
      </w:r>
    </w:p>
    <w:p>
      <w:pPr>
        <w:pStyle w:val="BodyText"/>
      </w:pPr>
      <w:r>
        <w:t xml:space="preserve">Trên bàn bày đầy các loại bánh ngọt, đồ uống, rau quả đồ hộp, rau xào đồ hộp.</w:t>
      </w:r>
    </w:p>
    <w:p>
      <w:pPr>
        <w:pStyle w:val="BodyText"/>
      </w:pPr>
      <w:r>
        <w:t xml:space="preserve">Trong tận thế lương thực rất trân quý, đủ loại đồ ăn trên bàn này làm cho nhiều người phải điên cuồng.</w:t>
      </w:r>
    </w:p>
    <w:p>
      <w:pPr>
        <w:pStyle w:val="BodyText"/>
      </w:pPr>
      <w:r>
        <w:t xml:space="preserve">- Ngài khỏe! Nhạc Trọng thủ lĩnh. Tôi là Lưu Thành!</w:t>
      </w:r>
    </w:p>
    <w:p>
      <w:pPr>
        <w:pStyle w:val="BodyText"/>
      </w:pPr>
      <w:r>
        <w:t xml:space="preserve">Nhạc Trọng bước vào trong đại sảnh, một gã nam tử trung niên mặc âu phục, cắt tóc húi cua, nhìn qua tinh thần sáng ngời, ánh mắt hữu thần nhìn qua Nhạc Trọng.</w:t>
      </w:r>
    </w:p>
    <w:p>
      <w:pPr>
        <w:pStyle w:val="BodyText"/>
      </w:pPr>
      <w:r>
        <w:t xml:space="preserve">Lưu Thành vẫy tay với một đám nữ nhân đang nhảy múa bên kia tới.</w:t>
      </w:r>
    </w:p>
    <w:p>
      <w:pPr>
        <w:pStyle w:val="BodyText"/>
      </w:pPr>
      <w:r>
        <w:t xml:space="preserve">Lưu Thành nhìn qua Nhạc Trọng tươi cười kỳ dị:</w:t>
      </w:r>
    </w:p>
    <w:p>
      <w:pPr>
        <w:pStyle w:val="BodyText"/>
      </w:pPr>
      <w:r>
        <w:t xml:space="preserve">- Nhạc Trọng thủ lĩnh, tùy tiện chọn, nếu như ngày ưa thích, cho các nàng hầu hạ ngày cũng được. Các nàng là mười hai mỹ nữ xinh đẹp nhất trong căn cứ, tên hiệu mười hai trâm cài.</w:t>
      </w:r>
    </w:p>
    <w:p>
      <w:pPr>
        <w:pStyle w:val="BodyText"/>
      </w:pPr>
      <w:r>
        <w:t xml:space="preserve">Mười hai mỹ nữ ăn mặc xinh xắn nhìn qua Nhạc Trọng, chuẩn bị dùng tư thế đẹp nhất của mình thể hiện ra mặt tốt của mình với Nhạc Trọng. Các nàng nếu được Nhạc Trọng sủng hạnh, coi như hoàn thành mệnh lệnh của Triệu Cuồng cũng có chỗ tốt cực lớn. Nếu như các nàng không được Nhạc Trọng sủng hạnh sẽ bị bỏ đói ba ngày. Loại tư vị đói khát này các nàng không muốn trải qua.</w:t>
      </w:r>
    </w:p>
    <w:p>
      <w:pPr>
        <w:pStyle w:val="BodyText"/>
      </w:pPr>
      <w:r>
        <w:t xml:space="preserve">Nhạc Trọng nhìn qua mười hai phong cách khác nhau này, trong mắt hiện ra hàn quang, lạnh lùng nói:</w:t>
      </w:r>
    </w:p>
    <w:p>
      <w:pPr>
        <w:pStyle w:val="BodyText"/>
      </w:pPr>
      <w:r>
        <w:t xml:space="preserve">- Triệu Cuồng đâu? Anh ta không phải muốn đàm phán sao?</w:t>
      </w:r>
    </w:p>
    <w:p>
      <w:pPr>
        <w:pStyle w:val="BodyText"/>
      </w:pPr>
      <w:r>
        <w:t xml:space="preserve">Lưu Thành nhìn qua Nhạc Trọng mỉm cười nói:</w:t>
      </w:r>
    </w:p>
    <w:p>
      <w:pPr>
        <w:pStyle w:val="BodyText"/>
      </w:pPr>
      <w:r>
        <w:t xml:space="preserve">- Nhạc Trọng thủ lĩnh, Triệu Cuồng bệ hạ đã trao toàn quyền cho tôi đại biểu nói chuyện với ngài. Ngài có cái gì cần có thể bàn với tôi!</w:t>
      </w:r>
    </w:p>
    <w:p>
      <w:pPr>
        <w:pStyle w:val="BodyText"/>
      </w:pPr>
      <w:r>
        <w:t xml:space="preserve">Lưu Thành vừa cười vừa nói:</w:t>
      </w:r>
    </w:p>
    <w:p>
      <w:pPr>
        <w:pStyle w:val="BodyText"/>
      </w:pPr>
      <w:r>
        <w:t xml:space="preserve">- Triệu Cuồng bệ hạ thập phần cảm kích ngài tiêu diệt thực vật biến dị phía trên, để cho chúng tôi có thể rời khỏi thành thị dưới đất này. Chúng tôi nguyện ý dâng lên cho ngài ba mươi mỹ nữ. Hơn nữa nguyện ý kết làm minh hữu với ngài, tương lai cộng đồng xưng bá cả thế giới!</w:t>
      </w:r>
    </w:p>
    <w:p>
      <w:pPr>
        <w:pStyle w:val="BodyText"/>
      </w:pPr>
      <w:r>
        <w:t xml:space="preserve">Nhạc Trọng lạnh lùng cười nói:</w:t>
      </w:r>
    </w:p>
    <w:p>
      <w:pPr>
        <w:pStyle w:val="BodyText"/>
      </w:pPr>
      <w:r>
        <w:t xml:space="preserve">- Cộng đồng xưng bá thế giới! Khẩu khí thật là lớn! Trong tay của tôi có ba ngàn tinh nhuệ. Còn có trang bị một sư đoàn, các người có bản lĩnh gì kết minh hữu với tôi?</w:t>
      </w:r>
    </w:p>
    <w:p>
      <w:pPr>
        <w:pStyle w:val="BodyText"/>
      </w:pPr>
      <w:r>
        <w:t xml:space="preserve">Kết minh trong tận thế này chỉ có hai thế lực xê xích không bao nhiêu mới diễn ra. Nếu như một thế lực mà hắn tiện tuy là diêt được, trên cơ bản không có người nào kết minh với đối phương cả.</w:t>
      </w:r>
    </w:p>
    <w:p>
      <w:pPr>
        <w:pStyle w:val="BodyText"/>
      </w:pPr>
      <w:r>
        <w:t xml:space="preserve">Dùng thế lực trước mắt của Nhạc Trọng thì đám người co đầu rút cổ dưới mặt đất này không đáng kết minh.</w:t>
      </w:r>
    </w:p>
    <w:p>
      <w:pPr>
        <w:pStyle w:val="BodyText"/>
      </w:pPr>
      <w:r>
        <w:t xml:space="preserve">Lưu Thành phất tay gọi hai chiến sĩ tới.</w:t>
      </w:r>
    </w:p>
    <w:p>
      <w:pPr>
        <w:pStyle w:val="BodyText"/>
      </w:pPr>
      <w:r>
        <w:t xml:space="preserve">- Tốt! Cho ngài nhìn thực lực của chúng tôi! Trương Vân, Vương Phiên, đem lực lượng của các người bày ra cho Nhạc Trọng thủ lĩnh xem.</w:t>
      </w:r>
    </w:p>
    <w:p>
      <w:pPr>
        <w:pStyle w:val="BodyText"/>
      </w:pPr>
      <w:r>
        <w:t xml:space="preserve">- Rống!</w:t>
      </w:r>
    </w:p>
    <w:p>
      <w:pPr>
        <w:pStyle w:val="BodyText"/>
      </w:pPr>
      <w:r>
        <w:t xml:space="preserve">Vẻ mặt Trương Vân chết lặng đi tới trước mặt mọi người, hét lớn một tiếng, hắn cơ bắp hai chân của hắn ngưng kết, vô số gân xanh nhô lên, hai mắt đỏ thẫm. Không bao lâu hắn hai chân của hắn thô to gấp hai lần, trên mặt gân xanh nổi lên bốn phía, tràn ngập đỏ thẫm, thoạt nhìn cực kỳ vặn vẹo dữ tợn, trên đầu của hắn mọc ra xúc tu giống như châu chấu.</w:t>
      </w:r>
    </w:p>
    <w:p>
      <w:pPr>
        <w:pStyle w:val="BodyText"/>
      </w:pPr>
      <w:r>
        <w:t xml:space="preserve">Trương Vân hai chân trở nên vừa thô vừa to gấp hai lần, hắn dùng lực nhảy lên, thoáng cái nhảy ra xa mười thước, cực kỳ đáng sợ.</w:t>
      </w:r>
    </w:p>
    <w:p>
      <w:pPr>
        <w:pStyle w:val="BodyText"/>
      </w:pPr>
      <w:r>
        <w:t xml:space="preserve">Nhạc Trọng nhìn qua tốc độ của Trương Vân thì trong mắt hiện ra nét kinh ngạc.</w:t>
      </w:r>
    </w:p>
    <w:p>
      <w:pPr>
        <w:pStyle w:val="BodyText"/>
      </w:pPr>
      <w:r>
        <w:t xml:space="preserve">- Tốc độ nhanh gấp mười một lần người thường. Thật nhanh</w:t>
      </w:r>
    </w:p>
    <w:p>
      <w:pPr>
        <w:pStyle w:val="BodyText"/>
      </w:pPr>
      <w:r>
        <w:t xml:space="preserve">Tốc độ gấp mười một lần với Nhạc Trọng mà nói không coi vào đâu. Nhưng mà tốc độ này đã vượt qua S2 rồi, rất nhiều người cường hóa cấp 30 không có trang bị mạnh mẽ cũng không thể nhanh như vậy.</w:t>
      </w:r>
    </w:p>
    <w:p>
      <w:pPr>
        <w:pStyle w:val="BodyText"/>
      </w:pPr>
      <w:r>
        <w:t xml:space="preserve">Thành thị dưới mặt đất này rõ ràng là trước tận thế đã ở đây rồi, bọn họ không cách nào thông qua hệ thống thần ma cường hóa, thoáng cái có thể làm người bình thường trở thành cường giả, hiển nhiên là có thủ đoạn kỳ diệu.</w:t>
      </w:r>
    </w:p>
    <w:p>
      <w:pPr>
        <w:pStyle w:val="Compact"/>
      </w:pPr>
      <w:r>
        <w:t xml:space="preserve">- Rống!</w:t>
      </w:r>
      <w:r>
        <w:br w:type="textWrapping"/>
      </w:r>
      <w:r>
        <w:br w:type="textWrapping"/>
      </w:r>
    </w:p>
    <w:p>
      <w:pPr>
        <w:pStyle w:val="Heading2"/>
      </w:pPr>
      <w:bookmarkStart w:id="888" w:name="chương-867-quái-vật.-1"/>
      <w:bookmarkEnd w:id="888"/>
      <w:r>
        <w:t xml:space="preserve">866. Chương 867: Quái Vật. (1)</w:t>
      </w:r>
    </w:p>
    <w:p>
      <w:pPr>
        <w:pStyle w:val="Compact"/>
      </w:pPr>
      <w:r>
        <w:br w:type="textWrapping"/>
      </w:r>
      <w:r>
        <w:br w:type="textWrapping"/>
      </w:r>
    </w:p>
    <w:p>
      <w:pPr>
        <w:pStyle w:val="BodyText"/>
      </w:pPr>
      <w:r>
        <w:t xml:space="preserve">Một tên chiến sĩ Vương Phiên khác sắc mặt chết lặng cũng nổi giận gầm lên một tiếng, cơ bắp toàn thân của hắn căng cứng, áo của hắn mặc trên người bởi vì cơ bắp bành trướng nên rách toát ra. Cơ bắp kéo dài, hắn không lâu đã biến thành tinh tinh, dáng người khôi ngô, toàn thân lộ ra vẻ tráng kiện.</w:t>
      </w:r>
    </w:p>
    <w:p>
      <w:pPr>
        <w:pStyle w:val="BodyText"/>
      </w:pPr>
      <w:r>
        <w:t xml:space="preserve">Vương Phiên dùng sức đánh một quyền xuống đất, mặt đất lõm xuống, vô số gạch men sứ vỡ ra, đá vụn vẩy ra. Có thể tâấy được một quyền của hắn đáng sợ thế nào.</w:t>
      </w:r>
    </w:p>
    <w:p>
      <w:pPr>
        <w:pStyle w:val="BodyText"/>
      </w:pPr>
      <w:r>
        <w:t xml:space="preserve">Lưu Thành nhìn qua Nhạc Trọng cười đắc ý:</w:t>
      </w:r>
    </w:p>
    <w:p>
      <w:pPr>
        <w:pStyle w:val="BodyText"/>
      </w:pPr>
      <w:r>
        <w:t xml:space="preserve">- Chiến sĩ siêu nhân này chúng tôi có ba trăm người. Như thế nào đây? Đủ tư cách kết minh với ngài chứ?</w:t>
      </w:r>
    </w:p>
    <w:p>
      <w:pPr>
        <w:pStyle w:val="BodyText"/>
      </w:pPr>
      <w:r>
        <w:t xml:space="preserve">Trương Vân, Vương Phiên là một đám người siêu năng lực, có ba trăm người đủ tiêu diệt một chi quân đội không có vũ khí hạng nặng, là một cổ lực lượng không nhỏ.</w:t>
      </w:r>
    </w:p>
    <w:p>
      <w:pPr>
        <w:pStyle w:val="BodyText"/>
      </w:pPr>
      <w:r>
        <w:t xml:space="preserve">Bởi vì có lực lượng như vậy, Triệu Cuồng mới có tự tin kết minh với Nhạc Trọng.</w:t>
      </w:r>
    </w:p>
    <w:p>
      <w:pPr>
        <w:pStyle w:val="BodyText"/>
      </w:pPr>
      <w:r>
        <w:t xml:space="preserve">Nhạc Trọng con mắt sáng ngời nói:</w:t>
      </w:r>
    </w:p>
    <w:p>
      <w:pPr>
        <w:pStyle w:val="BodyText"/>
      </w:pPr>
      <w:r>
        <w:t xml:space="preserve">- Tôi muốn toàn bộ tư liệu tạo ra chiến sĩ này. Chỉ cần tôi đạt được những tài liệu kia, chúng ta sẽ kết minh.</w:t>
      </w:r>
    </w:p>
    <w:p>
      <w:pPr>
        <w:pStyle w:val="BodyText"/>
      </w:pPr>
      <w:r>
        <w:t xml:space="preserve">- Không được!</w:t>
      </w:r>
    </w:p>
    <w:p>
      <w:pPr>
        <w:pStyle w:val="BodyText"/>
      </w:pPr>
      <w:r>
        <w:t xml:space="preserve">Lưu Thành sắc mặt đại biến, cười khổ một tiếng:</w:t>
      </w:r>
    </w:p>
    <w:p>
      <w:pPr>
        <w:pStyle w:val="BodyText"/>
      </w:pPr>
      <w:r>
        <w:t xml:space="preserve">- Nhạc Trọng thủ lĩnh, đây là cơ mật cao nhất của chúng tôi, tuyệt đối không được. Ngài có thể đổi một điều kiện. Tương lai hai chúng ta xưng bá thế giới, chúng ta sẽ nhường một ít lợi ích của anh!</w:t>
      </w:r>
    </w:p>
    <w:p>
      <w:pPr>
        <w:pStyle w:val="BodyText"/>
      </w:pPr>
      <w:r>
        <w:t xml:space="preserve">Nhạc Trọng trầm mặc một hồi nói:</w:t>
      </w:r>
    </w:p>
    <w:p>
      <w:pPr>
        <w:pStyle w:val="BodyText"/>
      </w:pPr>
      <w:r>
        <w:t xml:space="preserve">- Để cho tôi trở về cân nhắc một chút.</w:t>
      </w:r>
    </w:p>
    <w:p>
      <w:pPr>
        <w:pStyle w:val="BodyText"/>
      </w:pPr>
      <w:r>
        <w:t xml:space="preserve">Lưu Thành vừa cười vừa nói:</w:t>
      </w:r>
    </w:p>
    <w:p>
      <w:pPr>
        <w:pStyle w:val="BodyText"/>
      </w:pPr>
      <w:r>
        <w:t xml:space="preserve">- Tốt! Xin ngài suy nghĩ thật kỹ là được!</w:t>
      </w:r>
    </w:p>
    <w:p>
      <w:pPr>
        <w:pStyle w:val="BodyText"/>
      </w:pPr>
      <w:r>
        <w:t xml:space="preserve">Nhạc Trọng yên lặng đứng lên đi ra bên ngoài.</w:t>
      </w:r>
    </w:p>
    <w:p>
      <w:pPr>
        <w:pStyle w:val="BodyText"/>
      </w:pPr>
      <w:r>
        <w:t xml:space="preserve">Nhạc Trọng vừa mới đi ra ngoài đại sảnh, nhìn thấy hai tên chiến sĩ đang đuổi theo một nữ nhân tóc dài, mắt ngọc mày ngài, da thịt tuyết trắng, hai mắt vừa lớn lại sáng ngời, tuổi chừng mười sáu tuổi, vô cùng xinh xắn.</w:t>
      </w:r>
    </w:p>
    <w:p>
      <w:pPr>
        <w:pStyle w:val="BodyText"/>
      </w:pPr>
      <w:r>
        <w:t xml:space="preserve">- Cứu mạng! ! Cứu tôi! Cứu tôi với!</w:t>
      </w:r>
    </w:p>
    <w:p>
      <w:pPr>
        <w:pStyle w:val="BodyText"/>
      </w:pPr>
      <w:r>
        <w:t xml:space="preserve">Thiếu nữ trẻ tuổi vừa nhìn thấy Nhạc Trọng liền hoảng sợ kêu lên.</w:t>
      </w:r>
    </w:p>
    <w:p>
      <w:pPr>
        <w:pStyle w:val="BodyText"/>
      </w:pPr>
      <w:r>
        <w:t xml:space="preserve">Nhạc Trọng nhìn nữ nhân kia và ánh mắt lóe sáng.</w:t>
      </w:r>
    </w:p>
    <w:p>
      <w:pPr>
        <w:pStyle w:val="BodyText"/>
      </w:pPr>
      <w:r>
        <w:t xml:space="preserve">- Mang nữ nhân kia tới đây!</w:t>
      </w:r>
    </w:p>
    <w:p>
      <w:pPr>
        <w:pStyle w:val="BodyText"/>
      </w:pPr>
      <w:r>
        <w:t xml:space="preserve">Bạch Tiểu Thắng cười cười sau đó đánh ra hai pháo quyền đánh bay hai tên chiến sĩ đang đuổi theo.</w:t>
      </w:r>
    </w:p>
    <w:p>
      <w:pPr>
        <w:pStyle w:val="BodyText"/>
      </w:pPr>
      <w:r>
        <w:t xml:space="preserve">Thiếu nữ xinh đẹp sắc mặt hoảng hốt cơ hồ lập tức chạy tới ôm đùi của Nhạc Trọng và cầu khẩn nói:</w:t>
      </w:r>
    </w:p>
    <w:p>
      <w:pPr>
        <w:pStyle w:val="BodyText"/>
      </w:pPr>
      <w:r>
        <w:t xml:space="preserve">- Cứu tôi! ! Cứu tôi! ! Tôi nguyện ý làm mọi chuyện! Van cầu anh cứu tôi với!</w:t>
      </w:r>
    </w:p>
    <w:p>
      <w:pPr>
        <w:pStyle w:val="BodyText"/>
      </w:pPr>
      <w:r>
        <w:t xml:space="preserve">Nhạc Trọng nhìn qua thiếu nữ tràn ngập hoảng sợ và nói:</w:t>
      </w:r>
    </w:p>
    <w:p>
      <w:pPr>
        <w:pStyle w:val="BodyText"/>
      </w:pPr>
      <w:r>
        <w:t xml:space="preserve">- Có ý tứ! Nữ nhân này tôi muốn!</w:t>
      </w:r>
    </w:p>
    <w:p>
      <w:pPr>
        <w:pStyle w:val="BodyText"/>
      </w:pPr>
      <w:r>
        <w:t xml:space="preserve">Sắc mặt Lưu Thành bên kia biến thành âm trầm:</w:t>
      </w:r>
    </w:p>
    <w:p>
      <w:pPr>
        <w:pStyle w:val="BodyText"/>
      </w:pPr>
      <w:r>
        <w:t xml:space="preserve">- Nhạc Trọng thủ lĩnh! Nữ nhân này là tù phạm của chúng tôi, phạm phải tội ác ngập trời trong thành thị, nàng phải chết. Chúng tôi nguyện ý hiến cho ngài hai mươi xữ nữ, kính xin ngài giao nàng cho chúng tôi. Nếu như ngài có ý tốt với nàng ta, chỉ sợ sẽ phá hư hữu nghị của chúng ta.</w:t>
      </w:r>
    </w:p>
    <w:p>
      <w:pPr>
        <w:pStyle w:val="BodyText"/>
      </w:pPr>
      <w:r>
        <w:t xml:space="preserve">Thiếu nữ vô cùng xinh đẹp kia nhìn qua Lưu Thành, sắc mặt trở nên vô cùng tái nhợt, nàng vẻ mặt kinh hãi ôm đùi của Nhạc Trọng run rẩy cầu khẩn nói:</w:t>
      </w:r>
    </w:p>
    <w:p>
      <w:pPr>
        <w:pStyle w:val="BodyText"/>
      </w:pPr>
      <w:r>
        <w:t xml:space="preserve">- Cứu tôi! Tôi không muốn chết! Tôi không muốn chết!</w:t>
      </w:r>
    </w:p>
    <w:p>
      <w:pPr>
        <w:pStyle w:val="BodyText"/>
      </w:pPr>
      <w:r>
        <w:t xml:space="preserve">- Nữ nhân này tôi muốn. Tránh ra!</w:t>
      </w:r>
    </w:p>
    <w:p>
      <w:pPr>
        <w:pStyle w:val="BodyText"/>
      </w:pPr>
      <w:r>
        <w:t xml:space="preserve">Nhạc Trọng mơ hồ cảm giác được có quái dị, một cổ sát khí hiện ra trên người của hắn.</w:t>
      </w:r>
    </w:p>
    <w:p>
      <w:pPr>
        <w:pStyle w:val="BodyText"/>
      </w:pPr>
      <w:r>
        <w:t xml:space="preserve">Đám tinh nhuệ bên cạnh Nhạc Trọng chỉa súng qua phía Lưu Thành.</w:t>
      </w:r>
    </w:p>
    <w:p>
      <w:pPr>
        <w:pStyle w:val="BodyText"/>
      </w:pPr>
      <w:r>
        <w:t xml:space="preserve">Sắc mặt Lưu Thành biến hóa mấy lần sau đó khuyên bảo.</w:t>
      </w:r>
    </w:p>
    <w:p>
      <w:pPr>
        <w:pStyle w:val="BodyText"/>
      </w:pPr>
      <w:r>
        <w:t xml:space="preserve">- Nhạc Trọng thủ lĩnh! Chúng tôi nguyện ý đem toàn bộ tư liệu chế tạo siêu nhân cho ngài, chỉ cần anh giao nữ nhân này cho chúng tôi. Điều kiện này thế nào?</w:t>
      </w:r>
    </w:p>
    <w:p>
      <w:pPr>
        <w:pStyle w:val="BodyText"/>
      </w:pPr>
      <w:r>
        <w:t xml:space="preserve">Cùng so sánh với pháp môn chế tạo siêu nhân. Nữ nhân này không tính là cái gì.</w:t>
      </w:r>
    </w:p>
    <w:p>
      <w:pPr>
        <w:pStyle w:val="BodyText"/>
      </w:pPr>
      <w:r>
        <w:t xml:space="preserve">Thiếu nữ mặt tròn vẻ mặt kinh hãi phát ra tiếng thét kinh thiên động địa.</w:t>
      </w:r>
    </w:p>
    <w:p>
      <w:pPr>
        <w:pStyle w:val="BodyText"/>
      </w:pPr>
      <w:r>
        <w:t xml:space="preserve">- Không nên tin hắn! Bọn họ là quái vật! ! Bọn họ không phải nhân loại. Bọn họ đều là quái vật. Bọn họ đã bị quái vật khống chế, chạy mau, dẫn tôi cùng bỏ chạy! Nếu không trốn sẽ không kịp! Van cầu anh dẫn tôi chạy ra khỏi nơi này. Chỉ cần anh cứu tôi, tôi cái gì cũng nguyện ý làm! Chạy mau!</w:t>
      </w:r>
    </w:p>
    <w:p>
      <w:pPr>
        <w:pStyle w:val="BodyText"/>
      </w:pPr>
      <w:r>
        <w:t xml:space="preserve">Nhạc Trọng nghe được tiếng kêu của thiếu nữ vô cùng thê lương thì giật mình, một cổ hàn ý hiện ra trong đầu. Thế giới sau khi biến dị thì đủ loại sinh vật không biết hiện ra, nếu như xuất hiện quái vật có thể không chế nhân loại thì quá khủng khiếp rồi.</w:t>
      </w:r>
    </w:p>
    <w:p>
      <w:pPr>
        <w:pStyle w:val="BodyText"/>
      </w:pPr>
      <w:r>
        <w:t xml:space="preserve">Nhạc Trọng vừa quay đầu nhìn chằm chằm vào Lưu Thành thì trong mắt hiện ra thần sắc nghi hoặc.</w:t>
      </w:r>
    </w:p>
    <w:p>
      <w:pPr>
        <w:pStyle w:val="BodyText"/>
      </w:pPr>
      <w:r>
        <w:t xml:space="preserve">Lưu Thành sắc mặt đại biến cười khổ nói:</w:t>
      </w:r>
    </w:p>
    <w:p>
      <w:pPr>
        <w:pStyle w:val="BodyText"/>
      </w:pPr>
      <w:r>
        <w:t xml:space="preserve">- Nhạc Trọng thủ lĩnh, đừng nghe nàng ta nói bậy. Tôi là nhân loại, tại sao có thể là quái vật? Nàng điên rồi! Nàng là một tên điên! Anh chẳng lẽ tin tưởng người điên sao?</w:t>
      </w:r>
    </w:p>
    <w:p>
      <w:pPr>
        <w:pStyle w:val="BodyText"/>
      </w:pPr>
      <w:r>
        <w:t xml:space="preserve">Nhạc Trọng đặt tay lên đầu của thiếu nữ mặt tròn. Sau đó nhìn qua một tên chiến sĩ đuổi bắt thiếu nữ.</w:t>
      </w:r>
    </w:p>
    <w:p>
      <w:pPr>
        <w:pStyle w:val="BodyText"/>
      </w:pPr>
      <w:r>
        <w:t xml:space="preserve">- Tất cả mọi người chuẩn bị chiến đấu! Bạch cốt, giết hắn!</w:t>
      </w:r>
    </w:p>
    <w:p>
      <w:pPr>
        <w:pStyle w:val="BodyText"/>
      </w:pPr>
      <w:r>
        <w:t xml:space="preserve">Bạch cốt đứng bên cạnh Nhạc Trọng bước lên như mũi tên, cốt nhận trong tay chém ra, tên chiến sĩ đuổi theo thiếu nữ bị chém nát, đầu của hắn bị chém vỡ thành hai nữ, óc văng khắp nơi.</w:t>
      </w:r>
    </w:p>
    <w:p>
      <w:pPr>
        <w:pStyle w:val="BodyText"/>
      </w:pPr>
      <w:r>
        <w:t xml:space="preserve">Nhạc Trọng nhìn chằm chằm vào óc của chiến sĩ bị chém chết, chỉ thấy trong óc của hắn có vô số xúc tu lớn nhỏ như bàn tay, là con trùng có cái miệng bén nhọn, thân thể vừa mịn lại dài và mập trắng. Con trùng này bị bạch cốt một đao chém đoạn, nhưng mà nó vẫn giãy dụa trong óc trắng. Thoạt nhìn cực kỳ quỷ dị khủng bố.</w:t>
      </w:r>
    </w:p>
    <w:p>
      <w:pPr>
        <w:pStyle w:val="BodyText"/>
      </w:pPr>
      <w:r>
        <w:t xml:space="preserve">Nhạc Trọng nhìn thấy một màn này thì trong lòng có hàn ý nổi lên, trong đầu của nhân loại có quái trùng, hiển nhiên nhân loại này đã bị quái trùng khống chế được.</w:t>
      </w:r>
    </w:p>
    <w:p>
      <w:pPr>
        <w:pStyle w:val="BodyText"/>
      </w:pPr>
      <w:r>
        <w:t xml:space="preserve">Bạch Tiểu Thắng nhìn qua con côn trùng không ngừng chuyển động trong óc người, trong nội tâm sinh ra hàn ý. Tuy bọn họ là chiến sĩ thân kinh bách chiến đấu với tang thi đáng sợ cũng không thấy thế nào, nhưng mà vừa nghĩ tới trong đầu có con trùng như vạy, trong nội tâm đều có chút rét lạnh.</w:t>
      </w:r>
    </w:p>
    <w:p>
      <w:pPr>
        <w:pStyle w:val="BodyText"/>
      </w:pPr>
      <w:r>
        <w:t xml:space="preserve">Nhạc Trọng sinh ra hàn ý và ra lệnh:</w:t>
      </w:r>
    </w:p>
    <w:p>
      <w:pPr>
        <w:pStyle w:val="BodyText"/>
      </w:pPr>
      <w:r>
        <w:t xml:space="preserve">- Giết bọn chúng!</w:t>
      </w:r>
    </w:p>
    <w:p>
      <w:pPr>
        <w:pStyle w:val="BodyText"/>
      </w:pPr>
      <w:r>
        <w:t xml:space="preserve">Nếu trong đầu đám người kia có côn trùng thì không còn là nhân loại nữa. Nhạc Trọng cũng không muốn lưu quái vật lại.</w:t>
      </w:r>
    </w:p>
    <w:p>
      <w:pPr>
        <w:pStyle w:val="BodyText"/>
      </w:pPr>
      <w:r>
        <w:t xml:space="preserve">Ánh đao trong tay Bạch Tiểu Thắng lóe lên. Một đao nhanh như lưu tinh chém qua Lưu Thành.</w:t>
      </w:r>
    </w:p>
    <w:p>
      <w:pPr>
        <w:pStyle w:val="BodyText"/>
      </w:pPr>
      <w:r>
        <w:t xml:space="preserve">Lưu Thành nhìn qua dáng vẻ nhã ngặn không có chút sức chiến đấu thì hai mắt đỏ lên, thân thể tăng vọt gấp hai, y phục trên người xé rách. Vô số gân xanh nổi lên khắp thân thể của hắn, da thịt của hắn đỏ hồng lên, tản ra khí tức khủng khiếp.</w:t>
      </w:r>
    </w:p>
    <w:p>
      <w:pPr>
        <w:pStyle w:val="BodyText"/>
      </w:pPr>
      <w:r>
        <w:t xml:space="preserve">Đối mặt một đao như lưu tinh của Bạch Tiểu Thắng chém tới thì vô số gân xanh nổi lên ngăn cản lại.</w:t>
      </w:r>
    </w:p>
    <w:p>
      <w:pPr>
        <w:pStyle w:val="BodyText"/>
      </w:pPr>
      <w:r>
        <w:t xml:space="preserve">Bạch Tiểu Thắng một đao chém lên cánh tay phải của Lưu Thành thì có cảm giác khó chém hơn cả sắt thép, sau khi chém vài tay của Lưu Thành hai li thì không tiến thêm được nữa. Hơn nữa hắn chém lên cánh tay của Lưu Thành cũng không làm đối thủ chảy máu.</w:t>
      </w:r>
    </w:p>
    <w:p>
      <w:pPr>
        <w:pStyle w:val="BodyText"/>
      </w:pPr>
      <w:r>
        <w:t xml:space="preserve">Trong mắt Bạch Tiểu Thắng hiện ra kinh hãi, lập tức phát động kỹ năng. Thân thể tốc độ tăng lên, giống như mị ảnh lao qua người Lưu Thành, một đao bổ lên người của Lưu Thành, cơ hồ trong nháy mắt thân thể của Lưu Thành xuất hiện sáu miệng vết thương.</w:t>
      </w:r>
    </w:p>
    <w:p>
      <w:pPr>
        <w:pStyle w:val="BodyText"/>
      </w:pPr>
      <w:r>
        <w:t xml:space="preserve">Hai mắt Lưu Thành đỏ thẫm phát ra tiếng gào kỳ dị.</w:t>
      </w:r>
    </w:p>
    <w:p>
      <w:pPr>
        <w:pStyle w:val="Compact"/>
      </w:pPr>
      <w:r>
        <w:t xml:space="preserve">Tiếng rít của Lưu Thành vang vọng thì vô số nữ nhân trong đại sảnh hai mắt đỏ lên, thân thể các nàng sinh ra biến dị, có vòi xúc tu như con gián hiện ra, có chân trước như bọ ngựa, có xúc tu như con kiến. Toàn bộ bọn chúng có chung một đặc thù chính là hai mắt đỏ thẫm, thân thể bị vô số gân xanh bao trùm nên cục kỳ dữ tợn.</w:t>
      </w:r>
      <w:r>
        <w:br w:type="textWrapping"/>
      </w:r>
      <w:r>
        <w:br w:type="textWrapping"/>
      </w:r>
    </w:p>
    <w:p>
      <w:pPr>
        <w:pStyle w:val="Heading2"/>
      </w:pPr>
      <w:bookmarkStart w:id="889" w:name="chương-868-quái-vật.-2"/>
      <w:bookmarkEnd w:id="889"/>
      <w:r>
        <w:t xml:space="preserve">867. Chương 868: Quái Vật. (2)</w:t>
      </w:r>
    </w:p>
    <w:p>
      <w:pPr>
        <w:pStyle w:val="Compact"/>
      </w:pPr>
      <w:r>
        <w:br w:type="textWrapping"/>
      </w:r>
      <w:r>
        <w:br w:type="textWrapping"/>
      </w:r>
    </w:p>
    <w:p>
      <w:pPr>
        <w:pStyle w:val="BodyText"/>
      </w:pPr>
      <w:r>
        <w:t xml:space="preserve">Hơn mười nam nữ sinh ra dị biến cực kỳ dữ tợn lao thẳng vào trong đại sảnh, lập tức lao đầu qua phía bọn người Nhạc Trọng.</w:t>
      </w:r>
    </w:p>
    <w:p>
      <w:pPr>
        <w:pStyle w:val="BodyText"/>
      </w:pPr>
      <w:r>
        <w:t xml:space="preserve">Thiếu nữ mặt tròn nhìn qua mười tên nam nữ này thì thần sắc hoảng sợ hét to lên.</w:t>
      </w:r>
    </w:p>
    <w:p>
      <w:pPr>
        <w:pStyle w:val="BodyText"/>
      </w:pPr>
      <w:r>
        <w:t xml:space="preserve">- Coi chừng! Không nên bị những quái vật này bắt giữ. Một khi bị bọn chúng bắt giữ, các người sẽ bị côn trùng xâm chiếm, biến thành quái vật như bọn chúng.</w:t>
      </w:r>
    </w:p>
    <w:p>
      <w:pPr>
        <w:pStyle w:val="BodyText"/>
      </w:pPr>
      <w:r>
        <w:t xml:space="preserve">Nhạc Trọng rút hắc nha đao ra, ba nam nữ biến thành quái vật bị chém thành mười khối.</w:t>
      </w:r>
    </w:p>
    <w:p>
      <w:pPr>
        <w:pStyle w:val="BodyText"/>
      </w:pPr>
      <w:r>
        <w:t xml:space="preserve">Ba nam nữ quái vạt bị Nhạc Trọng chém thì đầu của bọn họ thoáng cái có ba con côn trùng hiện thân, chợt du động thân thể bò qua phía Nhạc Trọng, tốc độ bò của chúng gấp bảy lần người bình thường, người bình thường căn bản không thoát khỏi chúng đuổi giết.</w:t>
      </w:r>
    </w:p>
    <w:p>
      <w:pPr>
        <w:pStyle w:val="BodyText"/>
      </w:pPr>
      <w:r>
        <w:t xml:space="preserve">Nhạc Trọng không thèm nhìn mà bổ ra ba đao, ánh đao lóe lên thì ba con côn trùng bị chém thành vài đoạn.</w:t>
      </w:r>
    </w:p>
    <w:p>
      <w:pPr>
        <w:pStyle w:val="BodyText"/>
      </w:pPr>
      <w:r>
        <w:t xml:space="preserve">Một chiến sĩ cầm đao chém nữ quái vật thành hai đoạn, đột nhiên nữ quái vật này há to miệng, một con côn trùng trắng từ trong miệng của nàng lao qua phía chiến sĩ này.</w:t>
      </w:r>
    </w:p>
    <w:p>
      <w:pPr>
        <w:pStyle w:val="BodyText"/>
      </w:pPr>
      <w:r>
        <w:t xml:space="preserve">Thân hình của con côn trùng này nhanh chóng co rút lại, co lại thành cỡ nhón tay em bé, thoáng cái chui vào mũi của chiến sĩ này.</w:t>
      </w:r>
    </w:p>
    <w:p>
      <w:pPr>
        <w:pStyle w:val="BodyText"/>
      </w:pPr>
      <w:r>
        <w:t xml:space="preserve">Tên chiến sĩ nhìn thấy một màn khủng bố như vậy thì hoảng sợ hét to lên.</w:t>
      </w:r>
    </w:p>
    <w:p>
      <w:pPr>
        <w:pStyle w:val="BodyText"/>
      </w:pPr>
      <w:r>
        <w:t xml:space="preserve">- Ah! ! Cứu mạng! ! Cứu tôi!</w:t>
      </w:r>
    </w:p>
    <w:p>
      <w:pPr>
        <w:pStyle w:val="BodyText"/>
      </w:pPr>
      <w:r>
        <w:t xml:space="preserve">Một tên chiến sĩ biến sắc, đá bay một nữ quái vật, vẻ mặt lo lắng tiến lên dò hỏi:</w:t>
      </w:r>
    </w:p>
    <w:p>
      <w:pPr>
        <w:pStyle w:val="BodyText"/>
      </w:pPr>
      <w:r>
        <w:t xml:space="preserve">- A Minh! Anh làm sao thế?</w:t>
      </w:r>
    </w:p>
    <w:p>
      <w:pPr>
        <w:pStyle w:val="BodyText"/>
      </w:pPr>
      <w:r>
        <w:t xml:space="preserve">Tên chiến sĩ A Minh bị quái vật xâm chiếm trên mặt cười cười quái dị, tay phải gân xanh nhô lên, phảng chế đường đao trong tay nhanh chóng chém qua chiến sĩ trước mặt..</w:t>
      </w:r>
    </w:p>
    <w:p>
      <w:pPr>
        <w:pStyle w:val="BodyText"/>
      </w:pPr>
      <w:r>
        <w:t xml:space="preserve">Tên chiến sĩ lo lắng không có phòng bị, bị chiến hữu ngày xưa chém thủ cấp của mình.</w:t>
      </w:r>
    </w:p>
    <w:p>
      <w:pPr>
        <w:pStyle w:val="BodyText"/>
      </w:pPr>
      <w:r>
        <w:t xml:space="preserve">A Minh chém giết chiến hữu ngày xưa thì hai mắt thoáng cái biến thành đỏ thẫm, từng gân xanh lồi ra khắp thân thể, thân thể lớn hơn một vòng, cơ bắp cũng ngưng tụ chắc chắn hơn, hắn nổi giận gầm lên một tiếng, tốc độ thoáng thoáng cái cao gấp mười bảy lần người bình thường và lao qua phía đám chiến hữu ngày xưa.</w:t>
      </w:r>
    </w:p>
    <w:p>
      <w:pPr>
        <w:pStyle w:val="BodyText"/>
      </w:pPr>
      <w:r>
        <w:t xml:space="preserve">Tên chiến hữu này lập tức gầm lên:</w:t>
      </w:r>
    </w:p>
    <w:p>
      <w:pPr>
        <w:pStyle w:val="BodyText"/>
      </w:pPr>
      <w:r>
        <w:t xml:space="preserve">- A Minh! Anh điên rồi sao?</w:t>
      </w:r>
    </w:p>
    <w:p>
      <w:pPr>
        <w:pStyle w:val="BodyText"/>
      </w:pPr>
      <w:r>
        <w:t xml:space="preserve">Đương!</w:t>
      </w:r>
    </w:p>
    <w:p>
      <w:pPr>
        <w:pStyle w:val="BodyText"/>
      </w:pPr>
      <w:r>
        <w:t xml:space="preserve">Song đao giao kích, tên chiến sĩ tinh nhuệ dưới trướng của Nhạc Trọng tụực tiếp bị A Minh đánh bay đụng vào tường, lập tức phun ra một ngụm máu tươi.</w:t>
      </w:r>
    </w:p>
    <w:p>
      <w:pPr>
        <w:pStyle w:val="BodyText"/>
      </w:pPr>
      <w:r>
        <w:t xml:space="preserve">A Minh trước khi bị xâm chiếm thì lực lượng gấp mười lăm lần người bình thường, sau khi bị xâm chiếm thì sức mạnh của hắn gấp hai mươi bảy lần người bình thường. Đây phải là người tiến hóa sức mạnh đỉnh cấp cộng thêm trang bị đỉnh cấp mới đạt tới được.</w:t>
      </w:r>
    </w:p>
    <w:p>
      <w:pPr>
        <w:pStyle w:val="BodyText"/>
      </w:pPr>
      <w:r>
        <w:t xml:space="preserve">Sau khi bị ký sinh, tố chất thân thể của A Minh thoáng cái trở nên khủng bố, so với trước khi biến dị còn mạnh hơn nhiều.</w:t>
      </w:r>
    </w:p>
    <w:p>
      <w:pPr>
        <w:pStyle w:val="BodyText"/>
      </w:pPr>
      <w:r>
        <w:t xml:space="preserve">- Lôi Minh đã bị quái vật ký sinh! Bạch Tiểu Thắng, anh mang tất cả mọi ngươi rời khỏi đây. Chú ý đừng cho quái vật tới gần người, tôi bọc hậu!</w:t>
      </w:r>
    </w:p>
    <w:p>
      <w:pPr>
        <w:pStyle w:val="BodyText"/>
      </w:pPr>
      <w:r>
        <w:t xml:space="preserve">Trong mắt Nhạc Trọng hiện hàn quang quát to lên.</w:t>
      </w:r>
    </w:p>
    <w:p>
      <w:pPr>
        <w:pStyle w:val="BodyText"/>
      </w:pPr>
      <w:r>
        <w:t xml:space="preserve">Lúc này trong thành thị không ngừng có người bị quái vật ký sinh chạy tới, những người này hai mắt đỏ thẫm nhìn qua vô cùng dữ tợn.</w:t>
      </w:r>
    </w:p>
    <w:p>
      <w:pPr>
        <w:pStyle w:val="BodyText"/>
      </w:pPr>
      <w:r>
        <w:t xml:space="preserve">Nhạc Trọng mang theo đều là người tiến hóa đỉnh cấp, một đấu một vô cùng dễ dàng, nhưng mà trong thành thị này không biết có bao nhiêu người bị quái vật ký sinh, hiện tại gấp rút lui ra phía sau, nếu không, chỉ sợ bọn họ toàn quân bị diệt.</w:t>
      </w:r>
    </w:p>
    <w:p>
      <w:pPr>
        <w:pStyle w:val="BodyText"/>
      </w:pPr>
      <w:r>
        <w:t xml:space="preserve">- Đi!</w:t>
      </w:r>
    </w:p>
    <w:p>
      <w:pPr>
        <w:pStyle w:val="BodyText"/>
      </w:pPr>
      <w:r>
        <w:t xml:space="preserve">Bạch Tiểu Thắng cũng không có sĩ diện láo, vứt bỏ Lưu Thành mang theo những người tiến hóa khác lao ra bên ngoài.</w:t>
      </w:r>
    </w:p>
    <w:p>
      <w:pPr>
        <w:pStyle w:val="BodyText"/>
      </w:pPr>
      <w:r>
        <w:t xml:space="preserve">Một người thao túng gió lốc hai mắt ngưng tụ, từng đạo gió lốc khủng bố lăng không hiện ra, bọn người Bạch Tiểu Thắng thổi bay đám quái vật kia. Có không ít người thi triển dị năng liên thủ chém giết những quái vật kia.</w:t>
      </w:r>
    </w:p>
    <w:p>
      <w:pPr>
        <w:pStyle w:val="BodyText"/>
      </w:pPr>
      <w:r>
        <w:t xml:space="preserve">Những người ký sinh bình thường thực lực không mạnh mẽ, kém xa đám người tiến hóa của Nhạc Trọng. Nhưng mà đám người bị ký sinh như Lôi Minh, Lưu Thành thì có được thực lực cực kỳ cường hoành.</w:t>
      </w:r>
    </w:p>
    <w:p>
      <w:pPr>
        <w:pStyle w:val="BodyText"/>
      </w:pPr>
      <w:r>
        <w:t xml:space="preserve">Nhạc Trọng lúc này tập trung công kích vào Lưu Thành, sức mạnh của Lưu Thành tăng lên thật nhiều nhưng trước mặt Nhạc Trọng không khác gì đứa trẻ.</w:t>
      </w:r>
    </w:p>
    <w:p>
      <w:pPr>
        <w:pStyle w:val="BodyText"/>
      </w:pPr>
      <w:r>
        <w:t xml:space="preserve">Thời điểm Lưu Thành bị chém đầu thì một con trùng màu trắng lao qua phía Nhạc Trọng.</w:t>
      </w:r>
    </w:p>
    <w:p>
      <w:pPr>
        <w:pStyle w:val="BodyText"/>
      </w:pPr>
      <w:r>
        <w:t xml:space="preserve">- Hừ! Đi chết! Quái vật!</w:t>
      </w:r>
    </w:p>
    <w:p>
      <w:pPr>
        <w:pStyle w:val="BodyText"/>
      </w:pPr>
      <w:r>
        <w:t xml:space="preserve">Hàn quang trong mắt Nhạc Trọng lóe lên và bổ ra ngoài một đao, côn trùng màu trắng bị Nhạc Trọng bị đứt đoạn.</w:t>
      </w:r>
    </w:p>
    <w:p>
      <w:pPr>
        <w:pStyle w:val="BodyText"/>
      </w:pPr>
      <w:r>
        <w:t xml:space="preserve">Hai mươi mấy tên quái vật bị ký sinh lao tới cũng bọ hắc nha đao chém chết, chém đám quái vật nay thành nhiều khối.</w:t>
      </w:r>
    </w:p>
    <w:p>
      <w:pPr>
        <w:pStyle w:val="BodyText"/>
      </w:pPr>
      <w:r>
        <w:t xml:space="preserve">Trong đó có hơn mười con côn trùng màu trắng lập tức lao qua phía Nhạc Trọng.</w:t>
      </w:r>
    </w:p>
    <w:p>
      <w:pPr>
        <w:pStyle w:val="BodyText"/>
      </w:pPr>
      <w:r>
        <w:t xml:space="preserve">Đao quang trùng trùng điệp điệp lóe lên, nhưng mà chúng nhanh chóng bị chém chết.</w:t>
      </w:r>
    </w:p>
    <w:p>
      <w:pPr>
        <w:pStyle w:val="BodyText"/>
      </w:pPr>
      <w:r>
        <w:t xml:space="preserve">Hai mắt của Lôi Minh đỏ thẫm mang theo sức lực cực lớn đánh qua phia Nhạc Trọng.</w:t>
      </w:r>
    </w:p>
    <w:p>
      <w:pPr>
        <w:pStyle w:val="BodyText"/>
      </w:pPr>
      <w:r>
        <w:t xml:space="preserve">Hàn quang trong mắt Nhạc Trọng lóe lên và sử dụng kỹ năng ảnh bộ, tốc độ của hắn bỗng nhiên tăng lên, thân thể uốn éo, lúc này né qua một quyền của Lôi Minh, trong tay cầm hắc nha đao cấp năm chém lên người Lôi Minh.</w:t>
      </w:r>
    </w:p>
    <w:p>
      <w:pPr>
        <w:pStyle w:val="BodyText"/>
      </w:pPr>
      <w:r>
        <w:t xml:space="preserve">Đương!</w:t>
      </w:r>
    </w:p>
    <w:p>
      <w:pPr>
        <w:pStyle w:val="BodyText"/>
      </w:pPr>
      <w:r>
        <w:t xml:space="preserve">Nương theo âm thanh giao kích thì thân thể của Lôi Minh bị Nhạc Trọng chém ra lỗ hỏng lớn, nhưng mà không có chặt đứt thân thể của hắn.</w:t>
      </w:r>
    </w:p>
    <w:p>
      <w:pPr>
        <w:pStyle w:val="BodyText"/>
      </w:pPr>
      <w:r>
        <w:t xml:space="preserve">Chỉ thấy từng cơ bắp nhúc nhích, chỗ Nhạc Trọng vừa chém lập tức khôi phục như ban đầu.</w:t>
      </w:r>
    </w:p>
    <w:p>
      <w:pPr>
        <w:pStyle w:val="BodyText"/>
      </w:pPr>
      <w:r>
        <w:t xml:space="preserve">Lôi Minh không chút cố kỵ đánh một quyền qua phía Nhạc Trọng.</w:t>
      </w:r>
    </w:p>
    <w:p>
      <w:pPr>
        <w:pStyle w:val="BodyText"/>
      </w:pPr>
      <w:r>
        <w:t xml:space="preserve">Nhạc Trọng ngăn cản một quyền này và sau đó phát động kỹ năng ma viêm đánh vào người Lôi Minh.</w:t>
      </w:r>
    </w:p>
    <w:p>
      <w:pPr>
        <w:pStyle w:val="BodyText"/>
      </w:pPr>
      <w:r>
        <w:t xml:space="preserve">Hai mắt của Lôi Minh đỏ thẫm và gân xanh lồi lên, một tầng hòa quang màu xanh bảo hộ bên ngoài thân thể, ngăn cản ma viêm của Nhạc Trọng thiêu đốt tới. Nhưng mà hắn giãy dụa cực kỳ thống khố trong hỏa diễm.</w:t>
      </w:r>
    </w:p>
    <w:p>
      <w:pPr>
        <w:pStyle w:val="BodyText"/>
      </w:pPr>
      <w:r>
        <w:t xml:space="preserve">Đột nhiên Lôi Minh ngẩng đầu nhìn qua Nhạc Trọng lớn tiếng cầu khẩn:</w:t>
      </w:r>
    </w:p>
    <w:p>
      <w:pPr>
        <w:pStyle w:val="BodyText"/>
      </w:pPr>
      <w:r>
        <w:t xml:space="preserve">- Thủ lĩnh! Tôi là Lôi Minh a! Xem trên công lao tôi đã lập thì ngài tha chết cho tôi đi!</w:t>
      </w:r>
    </w:p>
    <w:p>
      <w:pPr>
        <w:pStyle w:val="BodyText"/>
      </w:pPr>
      <w:r>
        <w:t xml:space="preserve">Nhạc Trọng nhìn chằm chằm vào Lôi Minh một hồi và nói:</w:t>
      </w:r>
    </w:p>
    <w:p>
      <w:pPr>
        <w:pStyle w:val="BodyText"/>
      </w:pPr>
      <w:r>
        <w:t xml:space="preserve">- Mày không phải Lôi Minh. Quái vật, mày giết bộ hạ của tao, lại lợi dụng bộ hạ của tao lừa gạt. Tao nhất định phải giết đám quái vật bọn mày sạch sẽ.</w:t>
      </w:r>
    </w:p>
    <w:p>
      <w:pPr>
        <w:pStyle w:val="BodyText"/>
      </w:pPr>
      <w:r>
        <w:t xml:space="preserve">Hai mắt Lôi Minh đỏ thẫm kêu gào lên.</w:t>
      </w:r>
    </w:p>
    <w:p>
      <w:pPr>
        <w:pStyle w:val="BodyText"/>
      </w:pPr>
      <w:r>
        <w:t xml:space="preserve">- Nhạc Trọng mày là vương bát đản vô tình vô nghĩa. Uổng cho tao vì mày vào sinh ra tử, hiện tại mày lại muốn giết tao! Tao nhất định sẽ nói cho những người khác biết, cho bọn họ nhìn thấy diện mạo dối trá của mày. Mày cuối cùng sẽ có một ngày thân nhân ly tán, bạn bè chết hắn!</w:t>
      </w:r>
    </w:p>
    <w:p>
      <w:pPr>
        <w:pStyle w:val="BodyText"/>
      </w:pPr>
      <w:r>
        <w:t xml:space="preserve">- Hóa thành tro đi!</w:t>
      </w:r>
    </w:p>
    <w:p>
      <w:pPr>
        <w:pStyle w:val="BodyText"/>
      </w:pPr>
      <w:r>
        <w:t xml:space="preserve">Nhạc Trọng lãnh mang lóe lên, tinh thần thúc giục, hỏa diễm đốt Lôi Minh tăng lên vài phần.</w:t>
      </w:r>
    </w:p>
    <w:p>
      <w:pPr>
        <w:pStyle w:val="BodyText"/>
      </w:pPr>
      <w:r>
        <w:t xml:space="preserve">Vòng hào quang bên ngoài Lôi Minh sụp đổ, thân thể của hắn bị Nhạc Trọng đốt thành tro bụi.</w:t>
      </w:r>
    </w:p>
    <w:p>
      <w:pPr>
        <w:pStyle w:val="BodyText"/>
      </w:pPr>
      <w:r>
        <w:t xml:space="preserve">Nhạc Trọng nhìn qua quái vật trong phòng vài lần vào rời đi.</w:t>
      </w:r>
    </w:p>
    <w:p>
      <w:pPr>
        <w:pStyle w:val="BodyText"/>
      </w:pPr>
      <w:r>
        <w:t xml:space="preserve">Trong phòng thí nghiệm của quái vật chắc chắn có nhiều tài liệu và dụng cụ trân quý, nếu Nhạc Trọng phóng hỏa thiêu hủy nơi này chắc chắn sẽ tự hủy căn cơ.</w:t>
      </w:r>
    </w:p>
    <w:p>
      <w:pPr>
        <w:pStyle w:val="BodyText"/>
      </w:pPr>
      <w:r>
        <w:t xml:space="preserve">Lúc này trong thành thị dưới đất này như biến thành địa ngục, không ít quái vật từ hình người đã biến thành quái vật, những người sống sót nhìn thấy đám quái vật này thì nhao nhao bỏ chạy.</w:t>
      </w:r>
    </w:p>
    <w:p>
      <w:pPr>
        <w:pStyle w:val="BodyText"/>
      </w:pPr>
      <w:r>
        <w:t xml:space="preserve">Người sống sót nếu không phải bị quái vật giết chết thì cũng bị kéo vào một góc âm u nào đó.</w:t>
      </w:r>
    </w:p>
    <w:p>
      <w:pPr>
        <w:pStyle w:val="BodyText"/>
      </w:pPr>
      <w:r>
        <w:t xml:space="preserve">Bây giờ quái vật đang tụ tập binh lực mấy trăm người tấn công qua phía Nhạc Trọng bên này.</w:t>
      </w:r>
    </w:p>
    <w:p>
      <w:pPr>
        <w:pStyle w:val="Compact"/>
      </w:pPr>
      <w:r>
        <w:t xml:space="preserve">Nhạc Trọng mang theo những tinh nhuệ kia không ngừng nổ súng xạ kích vào đám quái vật kia. Một tên bị quái vật ký sinh bị bắn vào đầu thì có một con trùng trắng rơi ra ngoài, hiển nhiên đã bị tiêu diệt.</w:t>
      </w:r>
      <w:r>
        <w:br w:type="textWrapping"/>
      </w:r>
      <w:r>
        <w:br w:type="textWrapping"/>
      </w:r>
    </w:p>
    <w:p>
      <w:pPr>
        <w:pStyle w:val="Heading2"/>
      </w:pPr>
      <w:bookmarkStart w:id="890" w:name="chương-869-ký-sinh-trùng-khủng-bố."/>
      <w:bookmarkEnd w:id="890"/>
      <w:r>
        <w:t xml:space="preserve">868. Chương 869: Ký Sinh Trùng Khủng Bố.</w:t>
      </w:r>
    </w:p>
    <w:p>
      <w:pPr>
        <w:pStyle w:val="Compact"/>
      </w:pPr>
      <w:r>
        <w:br w:type="textWrapping"/>
      </w:r>
      <w:r>
        <w:br w:type="textWrapping"/>
      </w:r>
    </w:p>
    <w:p>
      <w:pPr>
        <w:pStyle w:val="BodyText"/>
      </w:pPr>
      <w:r>
        <w:t xml:space="preserve">Nhưng mà người tiến hóa dưới trướng của Nhạc Trọng bản thân có bổn sự bất phàm. Nhưng mà số lượng quá ít nên bị đám quái vật dây dưa không thoát ra ngoài được.</w:t>
      </w:r>
    </w:p>
    <w:p>
      <w:pPr>
        <w:pStyle w:val="BodyText"/>
      </w:pPr>
      <w:r>
        <w:t xml:space="preserve">Rất nhiều côn trùng màu trắng sau khi rơi ra ngoài lập tức bò đi tìm người khác ký sinh sau đó gia nhập vào chiến đấu tiếp tục.</w:t>
      </w:r>
    </w:p>
    <w:p>
      <w:pPr>
        <w:pStyle w:val="BodyText"/>
      </w:pPr>
      <w:r>
        <w:t xml:space="preserve">Đồng thời từ bốn phương tám hướng có không ít quái vật biến dị lao tới.</w:t>
      </w:r>
    </w:p>
    <w:p>
      <w:pPr>
        <w:pStyle w:val="BodyText"/>
      </w:pPr>
      <w:r>
        <w:t xml:space="preserve">Bạch Tiểu Thắng lúc này giống như một cơn cuồng phong, ám ma đao trong tay của hắn lập tức chém vào đầu của đám quái vật ki, diệt sát côn trùng bên trong. Nhưng mà không ngừng có quái vật biến dị tấn công về phía hắn, làm cho hắn một khắc cũng không thể thở dốc được, tiêu hao cực lớn.</w:t>
      </w:r>
    </w:p>
    <w:p>
      <w:pPr>
        <w:pStyle w:val="BodyText"/>
      </w:pPr>
      <w:r>
        <w:t xml:space="preserve">Những người tiến hóa tinh nhuệ khác cũng vậy, thể lực và tinh thần của bọn họ tiêu hao thật nhanh.</w:t>
      </w:r>
    </w:p>
    <w:p>
      <w:pPr>
        <w:pStyle w:val="BodyText"/>
      </w:pPr>
      <w:r>
        <w:t xml:space="preserve">Nếu như không phải đám người Bạch Tiểu Thắng thân kinh bách chiến và tâm trí kiên định, bọn họ đã sớm bị đám quái vật này tiêu diệt cả rồi.</w:t>
      </w:r>
    </w:p>
    <w:p>
      <w:pPr>
        <w:pStyle w:val="BodyText"/>
      </w:pPr>
      <w:r>
        <w:t xml:space="preserve">- Chạy mau!</w:t>
      </w:r>
    </w:p>
    <w:p>
      <w:pPr>
        <w:pStyle w:val="BodyText"/>
      </w:pPr>
      <w:r>
        <w:t xml:space="preserve">Thời điểm mọi người dốc sức liều mạng. Một đạo hỏa diễm phong bạo từ trên trời giáng xuống, rơi vào trong đám quái vật kia. Hơn trăm quái vật bị hỏa diễm bao phủ, ánh lửa chớp động và thiêu bọn chúng thành tro tàn..</w:t>
      </w:r>
    </w:p>
    <w:p>
      <w:pPr>
        <w:pStyle w:val="BodyText"/>
      </w:pPr>
      <w:r>
        <w:t xml:space="preserve">Ánh lửa biến mất thì một thông đạo hiện ra trước mặt mọi người.</w:t>
      </w:r>
    </w:p>
    <w:p>
      <w:pPr>
        <w:pStyle w:val="BodyText"/>
      </w:pPr>
      <w:r>
        <w:t xml:space="preserve">Bạch Tiểu Thắng mang theo đám bộ hạ điên cuồng chạy ra ngoài.</w:t>
      </w:r>
    </w:p>
    <w:p>
      <w:pPr>
        <w:pStyle w:val="BodyText"/>
      </w:pPr>
      <w:r>
        <w:t xml:space="preserve">Nhạc Trọng ôm nữ tử mặt tròn cầm hắc nha đao chạy ra ngoài, sau khi chém giết nhiều quái vật biến dị mới mang theo người chạy ra bên ngoài.</w:t>
      </w:r>
    </w:p>
    <w:p>
      <w:pPr>
        <w:pStyle w:val="BodyText"/>
      </w:pPr>
      <w:r>
        <w:t xml:space="preserve">Mọi người vừa trốn lên mặt đất, chợt há mồm thở dốc. Mỗi người trên mặt hiện ra thần sắc sợ hãi.</w:t>
      </w:r>
    </w:p>
    <w:p>
      <w:pPr>
        <w:pStyle w:val="BodyText"/>
      </w:pPr>
      <w:r>
        <w:t xml:space="preserve">Những côn trùng mập kia quá nguy hiểm, tốc độ chúng ký sinh quá nhanh, hơn nữa số lượng đông đảo, chẳng những rất khó giết chết, nếu không cẩn thận sẽ phải chết.</w:t>
      </w:r>
    </w:p>
    <w:p>
      <w:pPr>
        <w:pStyle w:val="BodyText"/>
      </w:pPr>
      <w:r>
        <w:t xml:space="preserve">Lúc này đây Nhạc Trọng mang theo bộ hạ tinh nhuệ đã chết năm người, làm hắn cực kỳ đau lòng, nếu là chiến sĩ bình thườn, chỉ sợ một ngàn người cũng bị đám quái vật kia thôn phệ ký sinh.</w:t>
      </w:r>
    </w:p>
    <w:p>
      <w:pPr>
        <w:pStyle w:val="BodyText"/>
      </w:pPr>
      <w:r>
        <w:t xml:space="preserve">Nhạc Trọng nhìn nữ tử mặt tròn trong ngực trầm giọng nói:</w:t>
      </w:r>
    </w:p>
    <w:p>
      <w:pPr>
        <w:pStyle w:val="BodyText"/>
      </w:pPr>
      <w:r>
        <w:t xml:space="preserve">- Cô tên là gì?</w:t>
      </w:r>
    </w:p>
    <w:p>
      <w:pPr>
        <w:pStyle w:val="BodyText"/>
      </w:pPr>
      <w:r>
        <w:t xml:space="preserve">Nữ tử mặt tròn kinh hồn chưa định nhìn qua Nhạc Trọng nói:</w:t>
      </w:r>
    </w:p>
    <w:p>
      <w:pPr>
        <w:pStyle w:val="BodyText"/>
      </w:pPr>
      <w:r>
        <w:t xml:space="preserve">- Tôi là Hàn Toa Toa! Tôi là con gái tiến sĩ Hàn Mẫn Ba của phòng thí nghiệm này.</w:t>
      </w:r>
    </w:p>
    <w:p>
      <w:pPr>
        <w:pStyle w:val="BodyText"/>
      </w:pPr>
      <w:r>
        <w:t xml:space="preserve">Nhạc Trọng vẻ mặt trầm trọng hỏi:</w:t>
      </w:r>
    </w:p>
    <w:p>
      <w:pPr>
        <w:pStyle w:val="BodyText"/>
      </w:pPr>
      <w:r>
        <w:t xml:space="preserve">- Tôi muốn biết bên dưới xảy ra chuyện gì? Những quái vật kia là gì?</w:t>
      </w:r>
    </w:p>
    <w:p>
      <w:pPr>
        <w:pStyle w:val="BodyText"/>
      </w:pPr>
      <w:r>
        <w:t xml:space="preserve">Côn trùng màu trắng có thể chiếm cứ thân thể của nhân loại, Nhạc Trọng cho dù dùng cảm giác chi nhãn cũng không cảm nhận được tin tức của đám côn trùng kia.</w:t>
      </w:r>
    </w:p>
    <w:p>
      <w:pPr>
        <w:pStyle w:val="BodyText"/>
      </w:pPr>
      <w:r>
        <w:t xml:space="preserve">- Tốt! Trước khi thế giới biến dị tôi tới đây chơi. Thế giới đột nhiên biến dị, rất nhiều người dưới đó biến thành tang thi. Rất nhiều người đều bị tang thi cắn chết. Ở phía trên có nhiều chiến sĩ chạy xuống bảo vệ phòng thí nghiệm, bọn họ dẫn người tiêu diệt tang thi và ở lại chỗ này.</w:t>
      </w:r>
    </w:p>
    <w:p>
      <w:pPr>
        <w:pStyle w:val="BodyText"/>
      </w:pPr>
      <w:r>
        <w:t xml:space="preserve">- Ở trong chiến loạn như vậy, cao tầng của thành thị đều chết, chỉ còn lại có Triệu Cuồng cấp bậc cao nhất. Hắn thuận thế tiếp quản quyền chỉ huy của thành thị dưới đất này. Ngay từ đầu Triệu Cuồng còn không có gì, nửa năm sau hắn bắt đầu biến đổi, trở nên cuồng vọng ương ngạnh hung hăng càn quấy. Cơ hồ sai sử người sống sót dưới mặt đất như nô lệ. Những chiến sĩ thủ hộ thành thị trở nên tê liệt, trở thành tay sai của hắn.</w:t>
      </w:r>
    </w:p>
    <w:p>
      <w:pPr>
        <w:pStyle w:val="BodyText"/>
      </w:pPr>
      <w:r>
        <w:t xml:space="preserve">- Bắt đầu từ khi đó, phía dưới không ngừng có người biến mất một cách quỷ dị, nhưng sau đó vẫn xuất hiện lại, nhưng tất cả trở nên thập phần quái dị. Tôi và mấy người bạn lặng lẽ tiến vào phòng thí nghiệm nhìn một chút, phát hiện một đại bí mật. Triệu Cuồng hiện tại đã không phải là nhân loại, hắn biến thành một con trùng lớn, đem đám côn trùng trắng đưa vào trong cơ thể của người ta. Sau khi phát hiện bí mật này chúng tôi đã chạy đi, nhưng hôm nay lại bị phát hiện.</w:t>
      </w:r>
    </w:p>
    <w:p>
      <w:pPr>
        <w:pStyle w:val="BodyText"/>
      </w:pPr>
      <w:r>
        <w:t xml:space="preserve">Hàn Toa Toa vừa nghĩ tới Triệu Cuồng biến thành côn trùng lớn rót côn trùng nhỏ vào trong thân thể của người ta thì cảm thấy buồn nôn, thân thể run rẩy, sợ hãi không chịu được.</w:t>
      </w:r>
    </w:p>
    <w:p>
      <w:pPr>
        <w:pStyle w:val="BodyText"/>
      </w:pPr>
      <w:r>
        <w:t xml:space="preserve">Nhạc Trọng trầm giọng hỏi:</w:t>
      </w:r>
    </w:p>
    <w:p>
      <w:pPr>
        <w:pStyle w:val="BodyText"/>
      </w:pPr>
      <w:r>
        <w:t xml:space="preserve">- Thành thị dưới mặt đất hiện tại có bao nhiêu người sống sót?</w:t>
      </w:r>
    </w:p>
    <w:p>
      <w:pPr>
        <w:pStyle w:val="BodyText"/>
      </w:pPr>
      <w:r>
        <w:t xml:space="preserve">Hàn Toa Toa đưa ra phỏng đoán, nói:</w:t>
      </w:r>
    </w:p>
    <w:p>
      <w:pPr>
        <w:pStyle w:val="BodyText"/>
      </w:pPr>
      <w:r>
        <w:t xml:space="preserve">- Dựa theo tiêu chuẩn thì có thành thị này chứa được năm vạn người, trước khi thế giới biến dị thì có một vạn người sông bên dưới. Thế giới sau khi biến dị rất nhiều người tử vong, tăng thêm không ngừng chết đói, bị người giết chết, tự tử, người càng ngày càng ít. Tôi phỏng doán có chừng một ngàn năm trăm người. Trong một ngàn năm trăm người đó có chừng tám trăm người bị ký sinh.</w:t>
      </w:r>
    </w:p>
    <w:p>
      <w:pPr>
        <w:pStyle w:val="BodyText"/>
      </w:pPr>
      <w:r>
        <w:t xml:space="preserve">Nhạc Trọng nghe vậy sắc mặt trầm xuống:</w:t>
      </w:r>
    </w:p>
    <w:p>
      <w:pPr>
        <w:pStyle w:val="BodyText"/>
      </w:pPr>
      <w:r>
        <w:t xml:space="preserve">- Hơn tám trăm quái vật ký sinh sao?</w:t>
      </w:r>
    </w:p>
    <w:p>
      <w:pPr>
        <w:pStyle w:val="BodyText"/>
      </w:pPr>
      <w:r>
        <w:t xml:space="preserve">Những quái vật ký sinh này có được tốc độ và lực lượng mạnh mẽ, muốn tiêu diệt chúng phải trả cái giá cực kỳ khủng khiếp.</w:t>
      </w:r>
    </w:p>
    <w:p>
      <w:pPr>
        <w:pStyle w:val="BodyText"/>
      </w:pPr>
      <w:r>
        <w:t xml:space="preserve">Nhạc Trọng tiếp tục truy vấn:</w:t>
      </w:r>
    </w:p>
    <w:p>
      <w:pPr>
        <w:pStyle w:val="BodyText"/>
      </w:pPr>
      <w:r>
        <w:t xml:space="preserve">- Cô ở nơi nào nhìn thấy Triệu Cuồng?</w:t>
      </w:r>
    </w:p>
    <w:p>
      <w:pPr>
        <w:pStyle w:val="BodyText"/>
      </w:pPr>
      <w:r>
        <w:t xml:space="preserve">Trong mắt Hàn Toa Toa hiện ra nét ảm đạm, nói:</w:t>
      </w:r>
    </w:p>
    <w:p>
      <w:pPr>
        <w:pStyle w:val="BodyText"/>
      </w:pPr>
      <w:r>
        <w:t xml:space="preserve">- Phòng thí nghiệm sinh vật. Nghe nói trước tận thế nơi đó dùng làm nơi thí nghiệm vũ khí sinh vật. Triệu Cuồng sau tận thế vẫn ở đó. Chúng ta cũng ở đó nhìn thấy Triệu Cuồng. Nhưng mà trừ tôi ra những người khác bị bắt đưa đi làm ký sinh rồi.</w:t>
      </w:r>
    </w:p>
    <w:p>
      <w:pPr>
        <w:pStyle w:val="BodyText"/>
      </w:pPr>
      <w:r>
        <w:t xml:space="preserve">- Mở cửa! ! Van cầu các người mở cửa.</w:t>
      </w:r>
    </w:p>
    <w:p>
      <w:pPr>
        <w:pStyle w:val="BodyText"/>
      </w:pPr>
      <w:r>
        <w:t xml:space="preserve">- Mở cửa ah! ! Cho chúng ta ra ngoài!</w:t>
      </w:r>
    </w:p>
    <w:p>
      <w:pPr>
        <w:pStyle w:val="BodyText"/>
      </w:pPr>
      <w:r>
        <w:t xml:space="preserve">"..."</w:t>
      </w:r>
    </w:p>
    <w:p>
      <w:pPr>
        <w:pStyle w:val="BodyText"/>
      </w:pPr>
      <w:r>
        <w:t xml:space="preserve">Ở trong địa đạo kia truyền ra âm thanh gõ cửa, rất nhiều người sống sót hoảng sợ kêu gào từ phía sau cánh cửa, bọn họ không ngừng vỗ cửa và rên rỉ.</w:t>
      </w:r>
    </w:p>
    <w:p>
      <w:pPr>
        <w:pStyle w:val="BodyText"/>
      </w:pPr>
      <w:r>
        <w:t xml:space="preserve">Bạch Tiểu Thắng nhìn qua Nhạc Trọng bên này và hỏi:</w:t>
      </w:r>
    </w:p>
    <w:p>
      <w:pPr>
        <w:pStyle w:val="BodyText"/>
      </w:pPr>
      <w:r>
        <w:t xml:space="preserve">- Làm sao bây giờ, thủ lĩnh?</w:t>
      </w:r>
    </w:p>
    <w:p>
      <w:pPr>
        <w:pStyle w:val="BodyText"/>
      </w:pPr>
      <w:r>
        <w:t xml:space="preserve">Trong không gian nhỏ hẹp này, nếu như cho nhiều người sống sót chyaj ra bên ngoài chắc chắn sẽ bít kín đường đi, một khi những nhân loại này bị đám côn trùng ký sinh kia trà trộn vào và trốn ra ngoài, thế cục không thể vãn hồi.</w:t>
      </w:r>
    </w:p>
    <w:p>
      <w:pPr>
        <w:pStyle w:val="BodyText"/>
      </w:pPr>
      <w:r>
        <w:t xml:space="preserve">Trong khoảng cách gần khi đám ký sinh trùng bắn ra thì chỉ có người tiến hóa tốc độ đỉnh cấp như Bạch Tiểu Thắng mới có thể giết chết. Những người còn lại có khả năng ký sinh.</w:t>
      </w:r>
    </w:p>
    <w:p>
      <w:pPr>
        <w:pStyle w:val="BodyText"/>
      </w:pPr>
      <w:r>
        <w:t xml:space="preserve">Nhạc Trọng trầm tư một hồi và ra lệnh.</w:t>
      </w:r>
    </w:p>
    <w:p>
      <w:pPr>
        <w:pStyle w:val="BodyText"/>
      </w:pPr>
      <w:r>
        <w:t xml:space="preserve">- Trừ Bạch Tiểu Thắng, Thiên Cung Anh, Trần Mộc, Tiễn Hòa thì những người khác lui ra ngoài. Trương Hưng, Ngưu Kim, Vương Lợi, Chu Hạc bốn người canh giữ nữ nhân này. Một khi phát hiện nàng có khả năng biến dị thì giết đi. Chú ý an toàn! Một khi có đồng bọn bị ký sinh, lập tức ra tay tiêu diệt bọn họ. Trong nháy mắt bị ký sinh bọn họ không phải đồng bọn của chúng ta.</w:t>
      </w:r>
    </w:p>
    <w:p>
      <w:pPr>
        <w:pStyle w:val="BodyText"/>
      </w:pPr>
      <w:r>
        <w:t xml:space="preserve">Hàn Toa Toa vẻ mặt hoảng sợ nhịn không được thét to:</w:t>
      </w:r>
    </w:p>
    <w:p>
      <w:pPr>
        <w:pStyle w:val="BodyText"/>
      </w:pPr>
      <w:r>
        <w:t xml:space="preserve">- Tại sao lại giám thị tôi. Tôi không có bị ký sinh. Tôi xác định không có bị ký sinh.</w:t>
      </w:r>
    </w:p>
    <w:p>
      <w:pPr>
        <w:pStyle w:val="BodyText"/>
      </w:pPr>
      <w:r>
        <w:t xml:space="preserve">Trừng Hàn Toa Toa và trầm giọng nói:</w:t>
      </w:r>
    </w:p>
    <w:p>
      <w:pPr>
        <w:pStyle w:val="BodyText"/>
      </w:pPr>
      <w:r>
        <w:t xml:space="preserve">- Câm miệng! Nếu như trải qua kiểm tra cô không có vấn đề, chúng tôi sẽ giải trừ giám sát cô. Loại quái vật này quá nguy hiểm, một khi tiến vào đầu nhân loại sẽ biến thành quái vật. Hơn nữa nếu như tôi không có đoán sai, nó có lẽ còn có thể khống chế tư duy con người, kế thừa trí nhớ của sinh vật bị ký sinh. Cô có bị ký sinh hay không. Trải qua kiểm tra là có thể.</w:t>
      </w:r>
    </w:p>
    <w:p>
      <w:pPr>
        <w:pStyle w:val="BodyText"/>
      </w:pPr>
      <w:r>
        <w:t xml:space="preserve">Hàn Toa Toa bị Nhạc Trọng trừng thì thân cứng lại, không dám nói cai gì.</w:t>
      </w:r>
    </w:p>
    <w:p>
      <w:pPr>
        <w:pStyle w:val="BodyText"/>
      </w:pPr>
      <w:r>
        <w:t xml:space="preserve">Nhạc Trọng nhìn qua Bạch Tiểu Thắng ra lệnh:</w:t>
      </w:r>
    </w:p>
    <w:p>
      <w:pPr>
        <w:pStyle w:val="BodyText"/>
      </w:pPr>
      <w:r>
        <w:t xml:space="preserve">- Các người ở đây! Không cho phép cho bất cứ người nào xông ra ngoài.</w:t>
      </w:r>
    </w:p>
    <w:p>
      <w:pPr>
        <w:pStyle w:val="BodyText"/>
      </w:pPr>
      <w:r>
        <w:t xml:space="preserve">Bạch Tiểu Thắng nhìn Nhạc Trọng gật gật đầu:</w:t>
      </w:r>
    </w:p>
    <w:p>
      <w:pPr>
        <w:pStyle w:val="BodyText"/>
      </w:pPr>
      <w:r>
        <w:t xml:space="preserve">- Vâng!</w:t>
      </w:r>
    </w:p>
    <w:p>
      <w:pPr>
        <w:pStyle w:val="BodyText"/>
      </w:pPr>
      <w:r>
        <w:t xml:space="preserve">Nhạc Trọng đi tới trước người thụ tinh Bích Lục và nói:</w:t>
      </w:r>
    </w:p>
    <w:p>
      <w:pPr>
        <w:pStyle w:val="Compact"/>
      </w:pPr>
      <w:r>
        <w:t xml:space="preserve">- Cô và quái thụ cấp thấp đi theo tôi.</w:t>
      </w:r>
      <w:r>
        <w:br w:type="textWrapping"/>
      </w:r>
      <w:r>
        <w:br w:type="textWrapping"/>
      </w:r>
    </w:p>
    <w:p>
      <w:pPr>
        <w:pStyle w:val="Heading2"/>
      </w:pPr>
      <w:bookmarkStart w:id="891" w:name="chương-870-tấn-công-thành-thị-dưới-đất."/>
      <w:bookmarkEnd w:id="891"/>
      <w:r>
        <w:t xml:space="preserve">869. Chương 870: Tấn Công Thành Thị Dưới Đất.</w:t>
      </w:r>
    </w:p>
    <w:p>
      <w:pPr>
        <w:pStyle w:val="Compact"/>
      </w:pPr>
      <w:r>
        <w:br w:type="textWrapping"/>
      </w:r>
      <w:r>
        <w:br w:type="textWrapping"/>
      </w:r>
    </w:p>
    <w:p>
      <w:pPr>
        <w:pStyle w:val="BodyText"/>
      </w:pPr>
      <w:r>
        <w:t xml:space="preserve">Bích Lục gật gật đầu sau đó sóng tinh thần tỏa ra bốn phía, những quái thụ cấp thấp nhanh chóng đi tới.</w:t>
      </w:r>
    </w:p>
    <w:p>
      <w:pPr>
        <w:pStyle w:val="BodyText"/>
      </w:pPr>
      <w:r>
        <w:t xml:space="preserve">Trong tầng hầm ngầm nhanh chóng bị quái thụ cấp thấp bao phủ.</w:t>
      </w:r>
    </w:p>
    <w:p>
      <w:pPr>
        <w:pStyle w:val="BodyText"/>
      </w:pPr>
      <w:r>
        <w:t xml:space="preserve">Nhạc Trọng trầm giọng quát:</w:t>
      </w:r>
    </w:p>
    <w:p>
      <w:pPr>
        <w:pStyle w:val="BodyText"/>
      </w:pPr>
      <w:r>
        <w:t xml:space="preserve">- Mở cửa!</w:t>
      </w:r>
    </w:p>
    <w:p>
      <w:pPr>
        <w:pStyle w:val="BodyText"/>
      </w:pPr>
      <w:r>
        <w:t xml:space="preserve">Người phía sau cánh cửa hoảng sợ lao ra bên ngoài.</w:t>
      </w:r>
    </w:p>
    <w:p>
      <w:pPr>
        <w:pStyle w:val="BodyText"/>
      </w:pPr>
      <w:r>
        <w:t xml:space="preserve">- Cứu tôi!</w:t>
      </w:r>
    </w:p>
    <w:p>
      <w:pPr>
        <w:pStyle w:val="BodyText"/>
      </w:pPr>
      <w:r>
        <w:t xml:space="preserve">- Cho tôi ra ngoài!</w:t>
      </w:r>
    </w:p>
    <w:p>
      <w:pPr>
        <w:pStyle w:val="BodyText"/>
      </w:pPr>
      <w:r>
        <w:t xml:space="preserve">- Mau tránh ra!</w:t>
      </w:r>
    </w:p>
    <w:p>
      <w:pPr>
        <w:pStyle w:val="BodyText"/>
      </w:pPr>
      <w:r>
        <w:t xml:space="preserve">"..."</w:t>
      </w:r>
    </w:p>
    <w:p>
      <w:pPr>
        <w:pStyle w:val="BodyText"/>
      </w:pPr>
      <w:r>
        <w:t xml:space="preserve">Những người sống sót kia tranh giành mà chà đạp nhau, tử thương vô số, bọn họ giãy dụa ý đồ chạy ra khỏi thông đạo.</w:t>
      </w:r>
    </w:p>
    <w:p>
      <w:pPr>
        <w:pStyle w:val="BodyText"/>
      </w:pPr>
      <w:r>
        <w:t xml:space="preserve">Nhạc Trọng nhìn qua những tên người sống sót mạnh mẽ xông qua.</w:t>
      </w:r>
    </w:p>
    <w:p>
      <w:pPr>
        <w:pStyle w:val="BodyText"/>
      </w:pPr>
      <w:r>
        <w:t xml:space="preserve">- Giết sạch bọn chúng! ! Hủy diệt đầu của chúng!</w:t>
      </w:r>
    </w:p>
    <w:p>
      <w:pPr>
        <w:pStyle w:val="BodyText"/>
      </w:pPr>
      <w:r>
        <w:t xml:space="preserve">Bích Lục khẽ gật đầu và ra lệnh. Những quái thụ cấp thấp bổ nhào qua.</w:t>
      </w:r>
    </w:p>
    <w:p>
      <w:pPr>
        <w:pStyle w:val="BodyText"/>
      </w:pPr>
      <w:r>
        <w:t xml:space="preserve">Đầu của hai tên người sống sót chạy trước tiên bị quái thụ cấp thấp đánh nát, móng vuốt sắc bén của chúng cắt vào đầu và óc trắng hiện ra.</w:t>
      </w:r>
    </w:p>
    <w:p>
      <w:pPr>
        <w:pStyle w:val="BodyText"/>
      </w:pPr>
      <w:r>
        <w:t xml:space="preserve">Trong óc của đám người này có côn trùng màu trắng mập mạp búng ra ngoài, lao qua phía quái thụ cấp thấp.</w:t>
      </w:r>
    </w:p>
    <w:p>
      <w:pPr>
        <w:pStyle w:val="BodyText"/>
      </w:pPr>
      <w:r>
        <w:t xml:space="preserve">Quái thụ cấp thấp mở miệng ra bắn dây leo ra ngoài, thoáng cái bắt lấy đám côn trùng màu trắng và đưa vào miệng, sau đó nhai vài cái và nuốt vào bụng.</w:t>
      </w:r>
    </w:p>
    <w:p>
      <w:pPr>
        <w:pStyle w:val="BodyText"/>
      </w:pPr>
      <w:r>
        <w:t xml:space="preserve">Vừa thấy mặt đã giết hơn mười người, nhưng không có ngoại lệ tất cả đều bị ký sinh.</w:t>
      </w:r>
    </w:p>
    <w:p>
      <w:pPr>
        <w:pStyle w:val="BodyText"/>
      </w:pPr>
      <w:r>
        <w:t xml:space="preserve">- Quả là thế!</w:t>
      </w:r>
    </w:p>
    <w:p>
      <w:pPr>
        <w:pStyle w:val="BodyText"/>
      </w:pPr>
      <w:r>
        <w:t xml:space="preserve">Nhạc Trọng nhìn qua đám người bị giết có côn trùng lao ra ngoài thì nghiền ngẫm.</w:t>
      </w:r>
    </w:p>
    <w:p>
      <w:pPr>
        <w:pStyle w:val="BodyText"/>
      </w:pPr>
      <w:r>
        <w:t xml:space="preserve">Nhạc Trọng từ dưới đất lao ra ngoài. Rất nhanh có nhiều người sống sót lao ra muốn trốn đi. Như vậy quá mức dị thường. Phải biết rằng bọn người Nhạc Trọng đều là người tiến hóa, tốc độ vượt xa nhân loại bình thường. Những người sống sót này có thể nhanh chóng đuổi theo, chỉ có một khả năng. Bọn họ đều bị ký sinh cả rồi.</w:t>
      </w:r>
    </w:p>
    <w:p>
      <w:pPr>
        <w:pStyle w:val="BodyText"/>
      </w:pPr>
      <w:r>
        <w:t xml:space="preserve">Hơn mười người bị giết thì đám còn lại lập tức biến thân.</w:t>
      </w:r>
    </w:p>
    <w:p>
      <w:pPr>
        <w:pStyle w:val="BodyText"/>
      </w:pPr>
      <w:r>
        <w:t xml:space="preserve">Những người bị ký sinh sau khi biến thân có lực lượng không thua gì quái thụ cấp thấp, không ngừng có quái thụ cấp thấp bị chúng nện dẹp, xé rách. Đồng thời những người chưa biến thân bị tiêu diệt, côn trùng màu trắng bay ra ngoài.</w:t>
      </w:r>
    </w:p>
    <w:p>
      <w:pPr>
        <w:pStyle w:val="BodyText"/>
      </w:pPr>
      <w:r>
        <w:t xml:space="preserve">Hai bên chém giết nhau trong thông đạo nhỏ hẹp này, hoàn toàn không có đường đi.</w:t>
      </w:r>
    </w:p>
    <w:p>
      <w:pPr>
        <w:pStyle w:val="BodyText"/>
      </w:pPr>
      <w:r>
        <w:t xml:space="preserve">- Như vậy không được!</w:t>
      </w:r>
    </w:p>
    <w:p>
      <w:pPr>
        <w:pStyle w:val="BodyText"/>
      </w:pPr>
      <w:r>
        <w:t xml:space="preserve">Nhạc Trọng nhìn tình hình chiến đấu này thì nhíu mày. Những quái thụ cấp thấp này là lực lượng của hắn. Hắn cũng không muốn bị tiêu hao toàn bộ ở đây.</w:t>
      </w:r>
    </w:p>
    <w:p>
      <w:pPr>
        <w:pStyle w:val="BodyText"/>
      </w:pPr>
      <w:r>
        <w:t xml:space="preserve">Nhạc Trọng cầm lấy pháo điện tử trong tay, hắn nhắm vào đám ký sinh và bóp cò.</w:t>
      </w:r>
    </w:p>
    <w:p>
      <w:pPr>
        <w:pStyle w:val="BodyText"/>
      </w:pPr>
      <w:r>
        <w:t xml:space="preserve">Từng chùm sáng hiện ra bắn giết đám người bị ký sinh kia.</w:t>
      </w:r>
    </w:p>
    <w:p>
      <w:pPr>
        <w:pStyle w:val="BodyText"/>
      </w:pPr>
      <w:r>
        <w:t xml:space="preserve">Nhạc Trọng nhanh chóng bắn ra mười phát pháo điện tử, đám ký sinh chết tử thương thật nhiều.</w:t>
      </w:r>
    </w:p>
    <w:p>
      <w:pPr>
        <w:pStyle w:val="BodyText"/>
      </w:pPr>
      <w:r>
        <w:t xml:space="preserve">Rất nhiều quái thụ tiến vào thông đạo, chúng không ngừng vây công đám ký sinh và người bị ký sinh.</w:t>
      </w:r>
    </w:p>
    <w:p>
      <w:pPr>
        <w:pStyle w:val="BodyText"/>
      </w:pPr>
      <w:r>
        <w:t xml:space="preserve">Chiến đấu qua ba giờ, chiến đấu thảm thiết sau ba giờ cũng kết thúc, Nhạc Trọng mang theo người của mình đi vào trong thành thị dưới đất.</w:t>
      </w:r>
    </w:p>
    <w:p>
      <w:pPr>
        <w:pStyle w:val="BodyText"/>
      </w:pPr>
      <w:r>
        <w:t xml:space="preserve">Chỉ thấy trong thành thị này khắp nơi một mảnh tĩnh mịch, trên đường phố trừ một ít máu tươi ra thì không còn gì tồn tại cả.</w:t>
      </w:r>
    </w:p>
    <w:p>
      <w:pPr>
        <w:pStyle w:val="BodyText"/>
      </w:pPr>
      <w:r>
        <w:t xml:space="preserve">Nhạc Trọng nhìn qua chung quanh trầm giọng nói:</w:t>
      </w:r>
    </w:p>
    <w:p>
      <w:pPr>
        <w:pStyle w:val="BodyText"/>
      </w:pPr>
      <w:r>
        <w:t xml:space="preserve">- Bạch Tiểu Thắng! Anh dẫn người thủ nơi này, trừ chúng ta ra, cho dù là ai cũng không được thả ra ngoài.</w:t>
      </w:r>
    </w:p>
    <w:p>
      <w:pPr>
        <w:pStyle w:val="BodyText"/>
      </w:pPr>
      <w:r>
        <w:t xml:space="preserve">Một khi đám côn trùn màu trắng này tiến vào trong loài người thì đó chính là tai nạn hủy diệt.</w:t>
      </w:r>
    </w:p>
    <w:p>
      <w:pPr>
        <w:pStyle w:val="BodyText"/>
      </w:pPr>
      <w:r>
        <w:t xml:space="preserve">Vẻ mặt Bạch Tiểu Thắng ngưng trọng gật đầu nói:</w:t>
      </w:r>
    </w:p>
    <w:p>
      <w:pPr>
        <w:pStyle w:val="BodyText"/>
      </w:pPr>
      <w:r>
        <w:t xml:space="preserve">- Vâng!</w:t>
      </w:r>
    </w:p>
    <w:p>
      <w:pPr>
        <w:pStyle w:val="BodyText"/>
      </w:pPr>
      <w:r>
        <w:t xml:space="preserve">Nhạc Trọng nhìn qua Bích Lục ra lệnh:</w:t>
      </w:r>
    </w:p>
    <w:p>
      <w:pPr>
        <w:pStyle w:val="BodyText"/>
      </w:pPr>
      <w:r>
        <w:t xml:space="preserve">- Tiêu diệt tất cả sinh mệnh thể trừ chúng ta, phá hư đầu của chúng, tiêu diệt ký sinh trong đầu của bọn chúng.</w:t>
      </w:r>
    </w:p>
    <w:p>
      <w:pPr>
        <w:pStyle w:val="BodyText"/>
      </w:pPr>
      <w:r>
        <w:t xml:space="preserve">Bích Lục gật đầu tâm niệm vừa động từng đạo sóng tinh thần truyền cho đám quái thụ cấp thấp.</w:t>
      </w:r>
    </w:p>
    <w:p>
      <w:pPr>
        <w:pStyle w:val="BodyText"/>
      </w:pPr>
      <w:r>
        <w:t xml:space="preserve">Những quái thụ cấp thấp phát ra tiếng kêu khát máu, phân tán ra chung quanh và tìm kiếm con mồi.</w:t>
      </w:r>
    </w:p>
    <w:p>
      <w:pPr>
        <w:pStyle w:val="BodyText"/>
      </w:pPr>
      <w:r>
        <w:t xml:space="preserve">Nhạc Trọng nhìn qua Bích Lục ý bảo:</w:t>
      </w:r>
    </w:p>
    <w:p>
      <w:pPr>
        <w:pStyle w:val="BodyText"/>
      </w:pPr>
      <w:r>
        <w:t xml:space="preserve">- Cô ở lại chỗ này! Chờ tôi ra lệnh sẽ có tin tức.</w:t>
      </w:r>
    </w:p>
    <w:p>
      <w:pPr>
        <w:pStyle w:val="BodyText"/>
      </w:pPr>
      <w:r>
        <w:t xml:space="preserve">Bích Lục chính là thụ tinh tuyệt sắc, Nhạc Trọng dùng tánh mạng uy hiếp nàng, nàng lúc này mới khuất phục Nhạc Trọng. Nhạc Trọng đối với nàng cũng phòng bị thật nhiều, không giống như với Ngân Sương.</w:t>
      </w:r>
    </w:p>
    <w:p>
      <w:pPr>
        <w:pStyle w:val="BodyText"/>
      </w:pPr>
      <w:r>
        <w:t xml:space="preserve">Ngân Sương là tiểu nữ hài ra đời trong bụng của biến dị thể, cho nên coi Nhạc Trọng là người thân mật nhất, chỉ cần Nhạc Trọng ra lệnh thì nàng sẽ tiêu diệt bất cứ địch nhân nào.</w:t>
      </w:r>
    </w:p>
    <w:p>
      <w:pPr>
        <w:pStyle w:val="BodyText"/>
      </w:pPr>
      <w:r>
        <w:t xml:space="preserve">Bích Lục nhìn qua Nhạc Trọng gật gật đầu đi tới bên người bọn người Bạch Tiểu Thắng.</w:t>
      </w:r>
    </w:p>
    <w:p>
      <w:pPr>
        <w:pStyle w:val="BodyText"/>
      </w:pPr>
      <w:r>
        <w:t xml:space="preserve">Nhạc Trọng hai mắt ngưng tụ thân hình chớp động, lập tức lao thẳng tới phòng thí nghiệm..</w:t>
      </w:r>
    </w:p>
    <w:p>
      <w:pPr>
        <w:pStyle w:val="BodyText"/>
      </w:pPr>
      <w:r>
        <w:t xml:space="preserve">Trên đường đi chỉ toàn vết máu đỏ sậm, không có tay chân tàn cụt hay là thi thể của người nào cả.</w:t>
      </w:r>
    </w:p>
    <w:p>
      <w:pPr>
        <w:pStyle w:val="BodyText"/>
      </w:pPr>
      <w:r>
        <w:t xml:space="preserve">Vốn Nhạc Trọng vừa mới vào trong thành thị thì nhìn thấy nhiều người mặt không biểu tình nằm la liệt trên mặt đất, nhưng mà bây giờ không thấy ai cả.</w:t>
      </w:r>
    </w:p>
    <w:p>
      <w:pPr>
        <w:pStyle w:val="BodyText"/>
      </w:pPr>
      <w:r>
        <w:t xml:space="preserve">Nhạc Trọng đi tới cửa phòng thí nghiệm, hắn một cước đá thẳng vào tron cánh cửa phòng thí nghiệm, cánh cửa bị lật tung lên.</w:t>
      </w:r>
    </w:p>
    <w:p>
      <w:pPr>
        <w:pStyle w:val="BodyText"/>
      </w:pPr>
      <w:r>
        <w:t xml:space="preserve">Sau khi đá văng cánh cửa phòng thí nghiệm, sáu đôi mắt đỏ thẫm, thân thể gân xanh nổi bật, mọc ra xúc tu như gián và trong miệng có mùi tanh hôi lao thẳng qua phía Nhạc Trọng.</w:t>
      </w:r>
    </w:p>
    <w:p>
      <w:pPr>
        <w:pStyle w:val="BodyText"/>
      </w:pPr>
      <w:r>
        <w:t xml:space="preserve">Nhạc Trọng lập tức rút hắc nha đao ra và nhanh chóng xoắn giết hai sinh vật này, chém sáu con ký sinh này thành phấn vụn. Sáu đầu người bị nghiền nát, Nhạc Trọng thuận thế xoắn một cái, sáu côn trùng màu trắng mập mạp bị chém chết.</w:t>
      </w:r>
    </w:p>
    <w:p>
      <w:pPr>
        <w:pStyle w:val="BodyText"/>
      </w:pPr>
      <w:r>
        <w:t xml:space="preserve">Loảng xoảng!</w:t>
      </w:r>
    </w:p>
    <w:p>
      <w:pPr>
        <w:pStyle w:val="BodyText"/>
      </w:pPr>
      <w:r>
        <w:t xml:space="preserve">Nương theo âm thanh thủy tinh vỡ, tất cả người bị ký sinh hai mắt đỏ thẫm, điên cuồng gầm thét lao qua phía Nhạc Trọng.</w:t>
      </w:r>
    </w:p>
    <w:p>
      <w:pPr>
        <w:pStyle w:val="BodyText"/>
      </w:pPr>
      <w:r>
        <w:t xml:space="preserve">Nhạc Trọng nhướng mày, hắc nha đao trong tay huyễn hóa đao ảnh trùng trùng điệp điệp chém lên đám người bị ký sinh này.</w:t>
      </w:r>
    </w:p>
    <w:p>
      <w:pPr>
        <w:pStyle w:val="BodyText"/>
      </w:pPr>
      <w:r>
        <w:t xml:space="preserve">Không lâu sau thì đám người bị ký sinh ở cửa lập tức bị Nhạc Trọng xoắn giết không còn.</w:t>
      </w:r>
    </w:p>
    <w:p>
      <w:pPr>
        <w:pStyle w:val="BodyText"/>
      </w:pPr>
      <w:r>
        <w:t xml:space="preserve">Trong phòng thí nghiệm này thì các nơi có dấu vết chiến đấu, trên vách tường có thể nhìn thấy vô số vết đạn, từng khối gạch tàn toái.</w:t>
      </w:r>
    </w:p>
    <w:p>
      <w:pPr>
        <w:pStyle w:val="BodyText"/>
      </w:pPr>
      <w:r>
        <w:t xml:space="preserve">Nhạc Trọng một đường đi vào trong phòng thí nghiệm.</w:t>
      </w:r>
    </w:p>
    <w:p>
      <w:pPr>
        <w:pStyle w:val="BodyText"/>
      </w:pPr>
      <w:r>
        <w:t xml:space="preserve">Trong phòng thí nghiệm này có nhiều dụng cụ thủy tinh và nhiều khối tỉnh tinh trụ rỗng.</w:t>
      </w:r>
    </w:p>
    <w:p>
      <w:pPr>
        <w:pStyle w:val="BodyText"/>
      </w:pPr>
      <w:r>
        <w:t xml:space="preserve">Nhạc Trọng tiến lên cẩn thận xem xét, hắn phát hiện trong dụng cụ thủy tinh còn sót lại chất dịch dinh dưỡng màu trắng, mà ở bên ngoài lại không có một tia chất lỏng.</w:t>
      </w:r>
    </w:p>
    <w:p>
      <w:pPr>
        <w:pStyle w:val="BodyText"/>
      </w:pPr>
      <w:r>
        <w:t xml:space="preserve">Nhạc Trọng quan sát một chút và đưa ra phán đoán:</w:t>
      </w:r>
    </w:p>
    <w:p>
      <w:pPr>
        <w:pStyle w:val="BodyText"/>
      </w:pPr>
      <w:r>
        <w:t xml:space="preserve">- Có lẽ những dụng cụ thủy tinh ở đây bị lấy đi cả rồi.</w:t>
      </w:r>
    </w:p>
    <w:p>
      <w:pPr>
        <w:pStyle w:val="BodyText"/>
      </w:pPr>
      <w:r>
        <w:t xml:space="preserve">- Nơi này trước tận thế hẳn là nơi thí nghiệm sinh vật!</w:t>
      </w:r>
    </w:p>
    <w:p>
      <w:pPr>
        <w:pStyle w:val="BodyText"/>
      </w:pPr>
      <w:r>
        <w:t xml:space="preserve">Nhạc Trọng nhìn qua miểng của những dụng cụ thủy tinh, ở đó có các nhánh kim loại rỗng giống như mạch máu.</w:t>
      </w:r>
    </w:p>
    <w:p>
      <w:pPr>
        <w:pStyle w:val="BodyText"/>
      </w:pPr>
      <w:r>
        <w:t xml:space="preserve">Thí nghiệm vũ khí sinh vật Nhạc Trọng không có bao nhiêu phản cảm. Chỉ cần sinh vật thí nghiệm không phải người vô tội thì cho dù chế tạo sinh vật binh khí hắn cũng không có cảm giác gì cả.</w:t>
      </w:r>
    </w:p>
    <w:p>
      <w:pPr>
        <w:pStyle w:val="BodyText"/>
      </w:pPr>
      <w:r>
        <w:t xml:space="preserve">Nhạc Trọng ngồi xổm xuống nhìn qua bãi chất lỏng dưới đất, sau đó đưa tay quẹt một cái nhìn kỹ:</w:t>
      </w:r>
    </w:p>
    <w:p>
      <w:pPr>
        <w:pStyle w:val="BodyText"/>
      </w:pPr>
      <w:r>
        <w:t xml:space="preserve">- Đây là máu! ! Máu của nhân loại! ! Còn không có hoàn toàn khô cạn, chúng đi hướng này!</w:t>
      </w:r>
    </w:p>
    <w:p>
      <w:pPr>
        <w:pStyle w:val="BodyText"/>
      </w:pPr>
      <w:r>
        <w:t xml:space="preserve">Nhạc Trọng ngẩng đầu dọc theo con đường máu tiến lên.</w:t>
      </w:r>
    </w:p>
    <w:p>
      <w:pPr>
        <w:pStyle w:val="BodyText"/>
      </w:pPr>
      <w:r>
        <w:t xml:space="preserve">Đột nhiên lúc này dự cảm nguy hiểm hiện ra trong lòng, hắn phát động kỹ năng ảnh bộ, lập tức né qua một bên.</w:t>
      </w:r>
    </w:p>
    <w:p>
      <w:pPr>
        <w:pStyle w:val="BodyText"/>
      </w:pPr>
      <w:r>
        <w:t xml:space="preserve">Một đạo do gân xanh ngưng kết, cánh tay sắc bén như lưỡi dao của bọ ngựa chém qua phía Nhạc Trọng, chém lên một góc vai trái của hắn, lưu lại vết ngấn bạc trên giáp da biến dị thú cấp bốn.</w:t>
      </w:r>
    </w:p>
    <w:p>
      <w:pPr>
        <w:pStyle w:val="BodyText"/>
      </w:pPr>
      <w:r>
        <w:t xml:space="preserve">Nhạc Trọng nhanh chóng đứng lên nhìn qua hướng dị vật. Chỉ thấy giấu trong dụng cụ thủy tinh, thân cao tới hai mét, thân thể do vô số gân xanh ngưng tụ, một con bọ ngựa to lớn đi ra ngoài.</w:t>
      </w:r>
    </w:p>
    <w:p>
      <w:pPr>
        <w:pStyle w:val="Compact"/>
      </w:pPr>
      <w:r>
        <w:t xml:space="preserve">Tốc độ công kích của con bọ ngựa cực kỳ biến thái. Dùng tốc độ của Nhạc Trọng không thể tránh né hoàn toàn. Nếu đổi người khác thì đại bộ phận người đã bị bọ ngựa chém giết.</w:t>
      </w:r>
      <w:r>
        <w:br w:type="textWrapping"/>
      </w:r>
      <w:r>
        <w:br w:type="textWrapping"/>
      </w:r>
    </w:p>
    <w:p>
      <w:pPr>
        <w:pStyle w:val="Heading2"/>
      </w:pPr>
      <w:bookmarkStart w:id="892" w:name="chương-871-phòng-thí-nghiệm."/>
      <w:bookmarkEnd w:id="892"/>
      <w:r>
        <w:t xml:space="preserve">870. Chương 871: Phòng Thí Nghiệm.</w:t>
      </w:r>
    </w:p>
    <w:p>
      <w:pPr>
        <w:pStyle w:val="Compact"/>
      </w:pPr>
      <w:r>
        <w:br w:type="textWrapping"/>
      </w:r>
      <w:r>
        <w:br w:type="textWrapping"/>
      </w:r>
    </w:p>
    <w:p>
      <w:pPr>
        <w:pStyle w:val="BodyText"/>
      </w:pPr>
      <w:r>
        <w:t xml:space="preserve">Đúng lúc này, một màn hình sáng ngời, thana nrh Triệu Cuồng xuất hiện.</w:t>
      </w:r>
    </w:p>
    <w:p>
      <w:pPr>
        <w:pStyle w:val="BodyText"/>
      </w:pPr>
      <w:r>
        <w:t xml:space="preserve">Triệu Cuồng nhìn qua Nhạc Trọng khẽ cười nói:</w:t>
      </w:r>
    </w:p>
    <w:p>
      <w:pPr>
        <w:pStyle w:val="BodyText"/>
      </w:pPr>
      <w:r>
        <w:t xml:space="preserve">- Thật làm cho tôi kinh ngạc! Nhạc Trọng, anh quả nhiên xuất hiện ở nơi này. Nhưng mà anh chỉ có thể đi tới đây, tiểu bảo bối của tôi sẽ xé anh thành phấn vụn.</w:t>
      </w:r>
    </w:p>
    <w:p>
      <w:pPr>
        <w:pStyle w:val="BodyText"/>
      </w:pPr>
      <w:r>
        <w:t xml:space="preserve">Dị quang trong mắt Triệu Cuồng chớp động nói:</w:t>
      </w:r>
    </w:p>
    <w:p>
      <w:pPr>
        <w:pStyle w:val="BodyText"/>
      </w:pPr>
      <w:r>
        <w:t xml:space="preserve">- Nhạc Trọng. Thật sự là quá thất vọng, tôi thật sự muốn hợp tác với anh, chỉ cần anh nguyện ý cắm hài tử của ta vào người, trở thành một thành viên của hài tử của tôi, tương lai tôi sẽ cho anh làm vương của thế giới này, quân lâm đỉnh của các sinh vật. Trong hài tử của tôi chỉ có anh mới có tố chát như vậy. Sau khi trở thành vương của thế giới này, chỉ cần anh muốn thì thứ gì cũng có. Cho dù anh muốn một vạn mỹ nữ quỳ trước mặt anh, mân mê bờ mông giống như chó mừng chủ cũng không có vấn đề gì. Thế nào, có muốn thành hài tử của tôi không?</w:t>
      </w:r>
    </w:p>
    <w:p>
      <w:pPr>
        <w:pStyle w:val="BodyText"/>
      </w:pPr>
      <w:r>
        <w:t xml:space="preserve">Tinh quang trong mắt Nhạc Trọng lóe lên, quát lạnh:</w:t>
      </w:r>
    </w:p>
    <w:p>
      <w:pPr>
        <w:pStyle w:val="BodyText"/>
      </w:pPr>
      <w:r>
        <w:t xml:space="preserve">- Cút! ! Mày là quái vật! Tao nhất định sẽ chém mày thành vô số đoạn. Sau đó dùng lửa đốt thành tro bụi.</w:t>
      </w:r>
    </w:p>
    <w:p>
      <w:pPr>
        <w:pStyle w:val="BodyText"/>
      </w:pPr>
      <w:r>
        <w:t xml:space="preserve">Nếu như bị Triệu Cuồng cắm côn trùng vào người, Nhạc Trọng có thể khẳng định tư duy của mình sẽ bị sinh vật buồn nôn đó thay thế. Cho dù trở thành vương của thế giới cũng chỉ là khôi lỗi mà thôi.</w:t>
      </w:r>
    </w:p>
    <w:p>
      <w:pPr>
        <w:pStyle w:val="BodyText"/>
      </w:pPr>
      <w:r>
        <w:t xml:space="preserve">Nhạc Trọng rút hắc nha đao bổ nhào qua con bọ ngựa.</w:t>
      </w:r>
    </w:p>
    <w:p>
      <w:pPr>
        <w:pStyle w:val="BodyText"/>
      </w:pPr>
      <w:r>
        <w:t xml:space="preserve">Hai tay của con bọ ngựa sắc bén không ngừng công kích vào người Nhạc Trọng, hai tay của bọ ngựa có thể xé rách cả giáp da biến dị thú cấp bốn. Chỉ cần cho nó liên tục chém vào cùng một chỗ, nó có thể xé rách giáp da biến dị thú cấp bốn.</w:t>
      </w:r>
    </w:p>
    <w:p>
      <w:pPr>
        <w:pStyle w:val="BodyText"/>
      </w:pPr>
      <w:r>
        <w:t xml:space="preserve">Đột nhiên Nhạc Trọng dừng lại, nhảy ra phía sau, hai cánh tay của bọ ngựa không trúng.</w:t>
      </w:r>
    </w:p>
    <w:p>
      <w:pPr>
        <w:pStyle w:val="BodyText"/>
      </w:pPr>
      <w:r>
        <w:t xml:space="preserve">Nhạc Trọng mở bàn tay dùng kỹ năng ma viêm, một đạo ma viêm hóa thành mũi tên bắn thẳng vào đầu của bọ ngựa và không ngừng thiêu đốt lên.</w:t>
      </w:r>
    </w:p>
    <w:p>
      <w:pPr>
        <w:pStyle w:val="BodyText"/>
      </w:pPr>
      <w:r>
        <w:t xml:space="preserve">Đầu của con bọ ngựa không ngừng bị thiêu đốt, cánh trên ngời của nó không ngừng vỗ. Hóa thành một đoàn hỏa cầu ngã xuống.</w:t>
      </w:r>
    </w:p>
    <w:p>
      <w:pPr>
        <w:pStyle w:val="BodyText"/>
      </w:pPr>
      <w:r>
        <w:t xml:space="preserve">Một con bọ ngựa khác lúc này đột nhiên hiện ra, sau đó xông thẳng qua phía Nhạc Trọng.</w:t>
      </w:r>
    </w:p>
    <w:p>
      <w:pPr>
        <w:pStyle w:val="BodyText"/>
      </w:pPr>
      <w:r>
        <w:t xml:space="preserve">- Quá chậm!</w:t>
      </w:r>
    </w:p>
    <w:p>
      <w:pPr>
        <w:pStyle w:val="BodyText"/>
      </w:pPr>
      <w:r>
        <w:t xml:space="preserve">Nhạc Trọng nhìn nhìn thấy bọ ngựa có tốc độ gấp mười sáu lần người bình thường thì cười cười, một đạo ma viêm khủng bố lao thẳng vào đầu và thân thể của bọ ngựa, đem con bọ ngựa này đốt thành hỏa cầu.</w:t>
      </w:r>
    </w:p>
    <w:p>
      <w:pPr>
        <w:pStyle w:val="BodyText"/>
      </w:pPr>
      <w:r>
        <w:t xml:space="preserve">Hai con bọ ngựa này cận chiến cực kỳ khủng bố, chúng có cánh tay sắc bén, lại như như thiểm điện, ngay cả Nhạc Trọng cũng khó tránh đi. Nhưng mà tốc độ di chuyển của chúng không khủng bố như Nhạc Trọng.</w:t>
      </w:r>
    </w:p>
    <w:p>
      <w:pPr>
        <w:pStyle w:val="BodyText"/>
      </w:pPr>
      <w:r>
        <w:t xml:space="preserve">Hai con bọ ngựa không ngừng giãy dụa và bị ma viêm của Nhạc Trọng đốt thành tro tàn.</w:t>
      </w:r>
    </w:p>
    <w:p>
      <w:pPr>
        <w:pStyle w:val="BodyText"/>
      </w:pPr>
      <w:r>
        <w:t xml:space="preserve">Nhạc Trọng cẩn thận từng li từng tí đi qua cánh cửa lớn trước mặt.</w:t>
      </w:r>
    </w:p>
    <w:p>
      <w:pPr>
        <w:pStyle w:val="BodyText"/>
      </w:pPr>
      <w:r>
        <w:t xml:space="preserve">Nhạc Trọng vừa tiếp cận cánh cửa thì lập tức nhìn thấy vô số tơ nhện bao phủ cánh cửa. Hắn dùng hắc nha đao chém lên tơ nhện thì nghe được âm thanh kim loại giao nhau, nhưng mà tơ nhện vẫn bị chém đứt.</w:t>
      </w:r>
    </w:p>
    <w:p>
      <w:pPr>
        <w:pStyle w:val="BodyText"/>
      </w:pPr>
      <w:r>
        <w:t xml:space="preserve">Tơ nhện vừa đứt, giống như xúc động cơ quan vậy, tơ nhện chung quanh từ bốn phương tám hướng bao phủ lấy Nhạc Trọng.</w:t>
      </w:r>
    </w:p>
    <w:p>
      <w:pPr>
        <w:pStyle w:val="BodyText"/>
      </w:pPr>
      <w:r>
        <w:t xml:space="preserve">Nhạc Trọng nhướng mày điểm một ngón tay, một đạo hỏa diễm bao phủ lấy tơ nhện, tại kinh khủng kia Hỏa Diễm Phong Bạo trước mặt sở hữu tất cả tơ nhện hết thảy đều bị thiêu đốt hóa thành tro tẫn.</w:t>
      </w:r>
    </w:p>
    <w:p>
      <w:pPr>
        <w:pStyle w:val="BodyText"/>
      </w:pPr>
      <w:r>
        <w:t xml:space="preserve">Sau khi đốt tơ nhện không còn, Nhạc Trọng bước vào gian phòng bên trong.,</w:t>
      </w:r>
    </w:p>
    <w:p>
      <w:pPr>
        <w:pStyle w:val="BodyText"/>
      </w:pPr>
      <w:r>
        <w:t xml:space="preserve">Lúc này trong phòng có hai con nhện to lớn chừng hai mét đang chiếm cứ đỉnh của gian phòng, nó vừa nhìn thấy Nhạc Trọng liền mở ra ra phun tơ nhện trong suốt qua phía Nhạc Trọng.</w:t>
      </w:r>
    </w:p>
    <w:p>
      <w:pPr>
        <w:pStyle w:val="BodyText"/>
      </w:pPr>
      <w:r>
        <w:t xml:space="preserve">Nhạc Trọng vung tay và có hai đạo hỏa diễm quét tới, đốt tơ nhện thành tro, mà hỏa diễm phong bạo cũng bao phủ lấy hai con nhện này.</w:t>
      </w:r>
    </w:p>
    <w:p>
      <w:pPr>
        <w:pStyle w:val="BodyText"/>
      </w:pPr>
      <w:r>
        <w:t xml:space="preserve">Hai con nhện bị hỏa diễm bao phủ thì biến thành hỏa cầu, thống khổ giãy dụa sau đó bị hỏa diễm đốt thành tro bụi.</w:t>
      </w:r>
    </w:p>
    <w:p>
      <w:pPr>
        <w:pStyle w:val="BodyText"/>
      </w:pPr>
      <w:r>
        <w:t xml:space="preserve">Sau khi diệt sát hai con nhện, Nhạc Trọng nhìn qua chung quanh.</w:t>
      </w:r>
    </w:p>
    <w:p>
      <w:pPr>
        <w:pStyle w:val="BodyText"/>
      </w:pPr>
      <w:r>
        <w:t xml:space="preserve">Hỏa diễm của Nhạc Trọng lại thiêu đốt những tơ nhện của chúng còn sót lại.</w:t>
      </w:r>
    </w:p>
    <w:p>
      <w:pPr>
        <w:pStyle w:val="BodyText"/>
      </w:pPr>
      <w:r>
        <w:t xml:space="preserve">Sau khi tiêu diệt xong địch nhân, Nhạc Trọng tiếp tục đi tới trước.</w:t>
      </w:r>
    </w:p>
    <w:p>
      <w:pPr>
        <w:pStyle w:val="BodyText"/>
      </w:pPr>
      <w:r>
        <w:t xml:space="preserve">Xuyên qua hành quang gấp khúc, Nhạc Trọng đi vào đại sảnh to lớn.</w:t>
      </w:r>
    </w:p>
    <w:p>
      <w:pPr>
        <w:pStyle w:val="BodyText"/>
      </w:pPr>
      <w:r>
        <w:t xml:space="preserve">Trong đại sảnh khắp nơi đều là dịch nhờn màu trắng, trong dịch nhờn màu trắng này có quả trứng huyết sắc.</w:t>
      </w:r>
    </w:p>
    <w:p>
      <w:pPr>
        <w:pStyle w:val="BodyText"/>
      </w:pPr>
      <w:r>
        <w:t xml:space="preserve">Triệu Cuồng đã biến thành thân hình nhân loại, nhưng mà nửa người dưới của hắn dài tới hai mươi mét, mọc ra vô số xúc tu thật nhỏ, trên đó có trùng mập màu trắng. Thân trùng của hắn cũng nằm trong huyết đàm, một cái ống to mộng từ trong miệng của hắn đâm vào cái trứng huyết sắc.</w:t>
      </w:r>
    </w:p>
    <w:p>
      <w:pPr>
        <w:pStyle w:val="BodyText"/>
      </w:pPr>
      <w:r>
        <w:t xml:space="preserve">Đây là huyết đàm từ vô số máu nhân loại tụ tập thành, chung quanh có tứ chi, nội tạng tán lạc khắp nơi. Tám tên sinh vật biến dị cao hai mét không ngừng múc hỗn hợp trong huyết đàm lên cho vào chén dĩa đưa cho Triệu Cuồng ăn.</w:t>
      </w:r>
    </w:p>
    <w:p>
      <w:pPr>
        <w:pStyle w:val="BodyText"/>
      </w:pPr>
      <w:r>
        <w:t xml:space="preserve">Triệu Cuồng ngẩng đầu mặt mũi tràn đầy máu nhìn qua Nhạc Trọng tươi cười dụ dỗ.</w:t>
      </w:r>
    </w:p>
    <w:p>
      <w:pPr>
        <w:pStyle w:val="BodyText"/>
      </w:pPr>
      <w:r>
        <w:t xml:space="preserve">- Anh đã tới! Nhạc Trọng! ! Thật sự là không dậy nổi. Tôi rất bội phục anh đấy, trở thành hài tử của tôi đi! Chỉ cần anh trở thành hài tử của tôi, tôi có thể ban cho anh lực lượng vô cùng, cho anh tiến hóa thành hình thái sinh mệnh thể hoàn mỹ nhất. Anh cũng trông thấy, chỉ cần trở thành hài tử của tôi, lực lượng đều đạt tới mức khủng bố. Hơn nữa tôi có năng lực khiến anh không ngừng tiến hóa để trở thành vương của thế giới.</w:t>
      </w:r>
    </w:p>
    <w:p>
      <w:pPr>
        <w:pStyle w:val="BodyText"/>
      </w:pPr>
      <w:r>
        <w:t xml:space="preserve">- Đây là câu trả lời của tao!</w:t>
      </w:r>
    </w:p>
    <w:p>
      <w:pPr>
        <w:pStyle w:val="BodyText"/>
      </w:pPr>
      <w:r>
        <w:t xml:space="preserve">Nhạc Trọng cười lạnh một tiếng, móc pháo điện tử bắn qua phía Triệu Cuồng.</w:t>
      </w:r>
    </w:p>
    <w:p>
      <w:pPr>
        <w:pStyle w:val="BodyText"/>
      </w:pPr>
      <w:r>
        <w:t xml:space="preserve">Một tia sáng trực tiếp bắn qua Triệu Cuồng.</w:t>
      </w:r>
    </w:p>
    <w:p>
      <w:pPr>
        <w:pStyle w:val="BodyText"/>
      </w:pPr>
      <w:r>
        <w:t xml:space="preserve">Sắc mặt Triệu Cuồng đại biến hét lên.</w:t>
      </w:r>
    </w:p>
    <w:p>
      <w:pPr>
        <w:pStyle w:val="BodyText"/>
      </w:pPr>
      <w:r>
        <w:t xml:space="preserve">Tám ký sinh thể chung quanh Triệu Cuồng lập tức cầm thuẫn che lấy thân thể của Triệu Cuồng.</w:t>
      </w:r>
    </w:p>
    <w:p>
      <w:pPr>
        <w:pStyle w:val="BodyText"/>
      </w:pPr>
      <w:r>
        <w:t xml:space="preserve">Chùm tia sáng bắn thẳng vào trên mặt thuẫn, liên tiếp bắn xuyên qua sáu cái thuẫn và biến mất.</w:t>
      </w:r>
    </w:p>
    <w:p>
      <w:pPr>
        <w:pStyle w:val="BodyText"/>
      </w:pPr>
      <w:r>
        <w:t xml:space="preserve">Triệu Cuồng bị giật mình thét lên không ngớt, từ trong thân thể trùng của hắn xuất hiện xúc tu không ngừng đưa máu và trứng huyết sắc.</w:t>
      </w:r>
    </w:p>
    <w:p>
      <w:pPr>
        <w:pStyle w:val="BodyText"/>
      </w:pPr>
      <w:r>
        <w:t xml:space="preserve">Một côn trùng đỏ thẫm cao ba mét phá kém mà ra, hai mắt của nó đỏ thẫm, hai tay, hai chân đều có gai xương bén nhọn, thân cao hơn hai mét, một đại tinh tinh mọc ra móng vuốt sáu mươi cm.</w:t>
      </w:r>
    </w:p>
    <w:p>
      <w:pPr>
        <w:pStyle w:val="BodyText"/>
      </w:pPr>
      <w:r>
        <w:t xml:space="preserve">Con tinh tinh vừa xuất hiện thì đôi mắt đỏ thẫm lên, từng đạo khí tức nguy hiểm hiện ra ngoài, nó lập tức biến mất, sau một khắc xuất hiện trước người của Nhạc Trọng và một trảo chụp qua đầu của Nhạc Trọng.</w:t>
      </w:r>
    </w:p>
    <w:p>
      <w:pPr>
        <w:pStyle w:val="BodyText"/>
      </w:pPr>
      <w:r>
        <w:t xml:space="preserve">- Thật nhanh! ! Quái vật này tốc độ thật nhanh! ! Nó nhanh nhẹn chỉ kém thiểm điện cấp ba một bậc!</w:t>
      </w:r>
    </w:p>
    <w:p>
      <w:pPr>
        <w:pStyle w:val="BodyText"/>
      </w:pPr>
      <w:r>
        <w:t xml:space="preserve">Trong mắt Nhạc Trọng hiện ra nét kinh hãi và dùng hắc nha đao đưa lên ngăn cản. Đương một tiếng vang thật lớn, một cổ sức lực lớn khủng khiếp từ trong đại tinh tinh truyền ra ngoài, chấn đắc tay phải của Nhạc Trọng rung lên.</w:t>
      </w:r>
    </w:p>
    <w:p>
      <w:pPr>
        <w:pStyle w:val="BodyText"/>
      </w:pPr>
      <w:r>
        <w:t xml:space="preserve">Triệu Cuồng biến thân côn trùng mở phát ra tiếng kêu thê lương, không ngừng đem chất lỏng đỏ tươi chảy ra bên ngoài, rót vào trong trứng đỏ thẫm. Quả trứng rung rung, giống như bên trong có thứ gì đó phá kén mà ra.</w:t>
      </w:r>
    </w:p>
    <w:p>
      <w:pPr>
        <w:pStyle w:val="BodyText"/>
      </w:pPr>
      <w:r>
        <w:t xml:space="preserve">- Không thể tiếp tục như vậy!</w:t>
      </w:r>
    </w:p>
    <w:p>
      <w:pPr>
        <w:pStyle w:val="BodyText"/>
      </w:pPr>
      <w:r>
        <w:t xml:space="preserve">Hàn quang trong mắt Nhạc Trọng lóe lên và ma viêm phong bạo lập tức quét qua ngoài.</w:t>
      </w:r>
    </w:p>
    <w:p>
      <w:pPr>
        <w:pStyle w:val="BodyText"/>
      </w:pPr>
      <w:r>
        <w:t xml:space="preserve">Những quả trứng côn trùng trong chất dịch màu trắng này có hơn trăm quả, nếu như ấp ra toàn bộ chính là lực lượng không nhỏ.</w:t>
      </w:r>
    </w:p>
    <w:p>
      <w:pPr>
        <w:pStyle w:val="Compact"/>
      </w:pPr>
      <w:r>
        <w:t xml:space="preserve">Nhạc Trọng nhìn thấy quả trứng huyết sắc kia bị ma viêm không ngừng thiêu đốt.</w:t>
      </w:r>
      <w:r>
        <w:br w:type="textWrapping"/>
      </w:r>
      <w:r>
        <w:br w:type="textWrapping"/>
      </w:r>
    </w:p>
    <w:p>
      <w:pPr>
        <w:pStyle w:val="Heading2"/>
      </w:pPr>
      <w:bookmarkStart w:id="893" w:name="chương-872-diệt-sát-dị-trùng."/>
      <w:bookmarkEnd w:id="893"/>
      <w:r>
        <w:t xml:space="preserve">871. Chương 872: Diệt Sát Dị Trùng.</w:t>
      </w:r>
    </w:p>
    <w:p>
      <w:pPr>
        <w:pStyle w:val="Compact"/>
      </w:pPr>
      <w:r>
        <w:br w:type="textWrapping"/>
      </w:r>
      <w:r>
        <w:br w:type="textWrapping"/>
      </w:r>
    </w:p>
    <w:p>
      <w:pPr>
        <w:pStyle w:val="BodyText"/>
      </w:pPr>
      <w:r>
        <w:t xml:space="preserve">Dưới ma viêm thiêu đốt thì quả trứng kia không ngừng nổ vang, lộ ra sinh vật dị dạng bên trong. có quả trứng thai nghén ra nhân loại hai đầu, có trứng thì thai nghén ra con hổ trảo con báo, có trứng thai nghén ra nhân loại có mai rùa, ở trong trứng côn trùng có đủ loại quái vật, hiển nhiên là dựa vào sinh vật tồn kho trong căn cứ mà tiến hóa.</w:t>
      </w:r>
    </w:p>
    <w:p>
      <w:pPr>
        <w:pStyle w:val="BodyText"/>
      </w:pPr>
      <w:r>
        <w:t xml:space="preserve">Lúc này đại tinh tinh tập trung công kích vào Nhạc Trọng, khiến hắn không thể phân tâm ra được. Đột nhiên lúc này ma viêm trong phòng biến mát, chỉ còn lại nhiều quả trứng côn trùng bị đốt nổ và Triệu Cuồng nguyên khí đại thương.</w:t>
      </w:r>
    </w:p>
    <w:p>
      <w:pPr>
        <w:pStyle w:val="BodyText"/>
      </w:pPr>
      <w:r>
        <w:t xml:space="preserve">Triệu Cuồng hung dữ nhìn chằm chằm vào Nhạc Trọng và dùng sức đưa phần đuôi lên, một đoàn dịch nhờn màu trắng bắn qua phía Nhạc Trọng.</w:t>
      </w:r>
    </w:p>
    <w:p>
      <w:pPr>
        <w:pStyle w:val="BodyText"/>
      </w:pPr>
      <w:r>
        <w:t xml:space="preserve">Đồng thời trong đoàn dịch nhờn này có quả trứng nở ra, trong quả trứng huyết sắc này có móng vuốt màu xanh đưa ra ngoài. Giống như hung thú đáng sợ xuất thế.</w:t>
      </w:r>
    </w:p>
    <w:p>
      <w:pPr>
        <w:pStyle w:val="BodyText"/>
      </w:pPr>
      <w:r>
        <w:t xml:space="preserve">- Phải tốc chiến tốc thắng!</w:t>
      </w:r>
    </w:p>
    <w:p>
      <w:pPr>
        <w:pStyle w:val="BodyText"/>
      </w:pPr>
      <w:r>
        <w:t xml:space="preserve">Nhạc Trọng cảm thụ cảnh vật chung quanh biến hóa thì thần sắc kiên định, thoáng cái phát động kỹ năng thao túng trọng lực.</w:t>
      </w:r>
    </w:p>
    <w:p>
      <w:pPr>
        <w:pStyle w:val="BodyText"/>
      </w:pPr>
      <w:r>
        <w:t xml:space="preserve">Một cỗ trọng lực mạnh mẽ bao phủ đại tinh tinh, làm cho thân thể nó có chút trầm xuống. Nhưng mà trọng lực này với đại tinh tinh mà nói không chút gánh nặng gì cả. Hung quang trong mắt nó lóe lên, một quyền đánh vào đầu của Nhạc Trọng.</w:t>
      </w:r>
    </w:p>
    <w:p>
      <w:pPr>
        <w:pStyle w:val="BodyText"/>
      </w:pPr>
      <w:r>
        <w:t xml:space="preserve">Lúc này nắm đấm của đại tinh tinh đánh vào đầu của Nhạc Trọng. Sau một khắc thân thể Nhạc Trọng sụp đổ hóa thành mảnh vụn.</w:t>
      </w:r>
    </w:p>
    <w:p>
      <w:pPr>
        <w:pStyle w:val="BodyText"/>
      </w:pPr>
      <w:r>
        <w:t xml:space="preserve">- PHÁ...!</w:t>
      </w:r>
    </w:p>
    <w:p>
      <w:pPr>
        <w:pStyle w:val="BodyText"/>
      </w:pPr>
      <w:r>
        <w:t xml:space="preserve">Bản thể Nhạc Trọng hiện ra bên phải thân thể của đại tinh tinh, hắc ám đấu khí cường đại lcường hóa +2 và sử dụng móng vuốt của Hỏa Diễm Điểu đâm tới.</w:t>
      </w:r>
    </w:p>
    <w:p>
      <w:pPr>
        <w:pStyle w:val="BodyText"/>
      </w:pPr>
      <w:r>
        <w:t xml:space="preserve">Mong vuốt của Hỏa Diễm Điểu cấp bốn vô cùng sắc bén chém đại tinh tinh thành hai nửa, vô số huyết dịch đỏ tươi bắn ra ngoài, vung vãi trên mặt đất.</w:t>
      </w:r>
    </w:p>
    <w:p>
      <w:pPr>
        <w:pStyle w:val="BodyText"/>
      </w:pPr>
      <w:r>
        <w:t xml:space="preserve">Tay phải của Nhạc Trọng vung vung lên và hỏa diễm phong bạo bao phủ khắp tòa nhà. Quái vật trong quả trứng huyết sắc lúc này không ngừng giãy dụa, phát ra âm thanh thê lương sau đó biến thành tro bụi.</w:t>
      </w:r>
    </w:p>
    <w:p>
      <w:pPr>
        <w:pStyle w:val="BodyText"/>
      </w:pPr>
      <w:r>
        <w:t xml:space="preserve">Đại lượng sâu nhỏ màu trắng bị ma viêm của Nhạc Trọng đốt cháy và nổ tung.</w:t>
      </w:r>
    </w:p>
    <w:p>
      <w:pPr>
        <w:pStyle w:val="BodyText"/>
      </w:pPr>
      <w:r>
        <w:t xml:space="preserve">Nhạc Trọng cầm pháo điện từ trong tay, hắn nhắm vào đầu của Triệu Cuồng và bóp cò.</w:t>
      </w:r>
    </w:p>
    <w:p>
      <w:pPr>
        <w:pStyle w:val="BodyText"/>
      </w:pPr>
      <w:r>
        <w:t xml:space="preserve">Một đạo quang mang bắn vào người của Triệu Cuồng, đạo quang mang này bắn xuyên qua người hai ký sinh cầm cự thuẫn trước người của Triệu Cuồng, sau đó bắn xuyên qua người của Triệu Cuồng, thân thể của hắn xuất hiện cái động.</w:t>
      </w:r>
    </w:p>
    <w:p>
      <w:pPr>
        <w:pStyle w:val="BodyText"/>
      </w:pPr>
      <w:r>
        <w:t xml:space="preserve">Trong miệng Triệu Cuồng phun ra nhiều trứng và rống to lên.</w:t>
      </w:r>
    </w:p>
    <w:p>
      <w:pPr>
        <w:pStyle w:val="BodyText"/>
      </w:pPr>
      <w:r>
        <w:t xml:space="preserve">- Ah! ! Nhạc Trọng! Mày làm tổn thương tao! Tao muốn mày chết không yên lành. Tao muốn mày chết không yên lành! ! Tao sẽ ký sinh lên người của mày. Giết sạch người mày yêu thương nhất.</w:t>
      </w:r>
    </w:p>
    <w:p>
      <w:pPr>
        <w:pStyle w:val="BodyText"/>
      </w:pPr>
      <w:r>
        <w:t xml:space="preserve">- Hiện tại mày sắp chết rồi! Còn gào cái quỷ gì?</w:t>
      </w:r>
    </w:p>
    <w:p>
      <w:pPr>
        <w:pStyle w:val="BodyText"/>
      </w:pPr>
      <w:r>
        <w:t xml:space="preserve">Nhạc Trọng lạnh lùng cười cười cầm pháo điện từ và bóp cò, từng đạo pháo điện từ bắn vào thân thể Triệu Cuồng và bắn ra vô số cái động, vô số chất lỏng màu trắng, máu tươi, từng quả trứng côn trùng từ trong người Triệu Cuồng bắn ra ngoài.</w:t>
      </w:r>
    </w:p>
    <w:p>
      <w:pPr>
        <w:pStyle w:val="BodyText"/>
      </w:pPr>
      <w:r>
        <w:t xml:space="preserve">Một quả pháo điện từ bắn thẳng vào đầu lâu của Triệu Cuồng, đầu của Triệu Cuồng bắn thành cái động.</w:t>
      </w:r>
    </w:p>
    <w:p>
      <w:pPr>
        <w:pStyle w:val="BodyText"/>
      </w:pPr>
      <w:r>
        <w:t xml:space="preserve">Mất đi đầu lâu Triệu Cuồng giãy dụa vài sau đó ngã xuống đất.</w:t>
      </w:r>
    </w:p>
    <w:p>
      <w:pPr>
        <w:pStyle w:val="BodyText"/>
      </w:pPr>
      <w:r>
        <w:t xml:space="preserve">Nhạc Trọng nhìn qua thi thể Triệu Cuồng và tron lòng buông lỏng một hơi, cuối cùng cũng giết được quái vật đáng sợ này. Nếu như quái vật này trốn lên mặt đất, với nhân loại mà nói chính là ác mộng.</w:t>
      </w:r>
    </w:p>
    <w:p>
      <w:pPr>
        <w:pStyle w:val="BodyText"/>
      </w:pPr>
      <w:r>
        <w:t xml:space="preserve">Tiêu diệt Triệu Cuồng, Nhạc Trọng quay đầu nhìn qua thi thể đại tinh tinh kia, hắn dùng móng vuốt Hỏa Diễm Điểu bổ vào đầu của đại tinh tinh, chém giết con tinh tinh.</w:t>
      </w:r>
    </w:p>
    <w:p>
      <w:pPr>
        <w:pStyle w:val="BodyText"/>
      </w:pPr>
      <w:r>
        <w:t xml:space="preserve">Đầu của đại tinh tinh bị chém làm hai, một con côn trùng như bò cạp toàn thân đỏ thẫm nhanh như chớp lao qua phía Nhạc Trọng.</w:t>
      </w:r>
    </w:p>
    <w:p>
      <w:pPr>
        <w:pStyle w:val="BodyText"/>
      </w:pPr>
      <w:r>
        <w:t xml:space="preserve">Nhạc Trọng vung đao chém con trùng này thành hai đoạn, hắn một cước giẫm nát con côn trùng này.</w:t>
      </w:r>
    </w:p>
    <w:p>
      <w:pPr>
        <w:pStyle w:val="BodyText"/>
      </w:pPr>
      <w:r>
        <w:t xml:space="preserve">Đúng vào lúc này bên ngoài cửa phòng đột nhiên vang lên âm thanh thật lớn.</w:t>
      </w:r>
    </w:p>
    <w:p>
      <w:pPr>
        <w:pStyle w:val="BodyText"/>
      </w:pPr>
      <w:r>
        <w:t xml:space="preserve">Nhạc Trọng quay đầu nhìn qua quái thụ cấp thấp chạy tới đây.</w:t>
      </w:r>
    </w:p>
    <w:p>
      <w:pPr>
        <w:pStyle w:val="BodyText"/>
      </w:pPr>
      <w:r>
        <w:t xml:space="preserve">Đám quái thụ nhìn thấy chất dịch màu trắng và những quả trứng côn trùng thì hưng phấn lên. Chúng thoáng cái lao vào trong dịch nhờn cắn nuốt liên tục.</w:t>
      </w:r>
    </w:p>
    <w:p>
      <w:pPr>
        <w:pStyle w:val="BodyText"/>
      </w:pPr>
      <w:r>
        <w:t xml:space="preserve">Đám quái thụ cấp thấp này không ngừng thanh lý nơi đây.</w:t>
      </w:r>
    </w:p>
    <w:p>
      <w:pPr>
        <w:pStyle w:val="BodyText"/>
      </w:pPr>
      <w:r>
        <w:t xml:space="preserve">Trong nội tâm Nhạc Trọng lặng lẽ nhìn qua hành động kỳ quái của chúng. Hắn vốn định đốt toàn bộ gian phòng này, nhưng khi nhìn thấy tám quái thụ thôn phệ những quả trứng này, hắn mơ hồ cảm thấy đồ trong gian phòng có khả năng lợi dụng.</w:t>
      </w:r>
    </w:p>
    <w:p>
      <w:pPr>
        <w:pStyle w:val="BodyText"/>
      </w:pPr>
      <w:r>
        <w:t xml:space="preserve">Những quả trứng côn trùng trong đây có thể cho quái thụ cấp thấp thôn phệ và sinh ra dị biến. Sau khi chúng thôn phệ đám trứng này, thân thể không ngừng run rẩy. Không lâu sau thân thể chúng kéo dài ra, thoáng cái cao tới một mét tám, hai chân của chúng tráng kiện, đồng thời phủ thêm một tầng vỏ dày, hai móng của chúng cực lớn, hai mắt của chúng vô thần, lẳng lặng ngây người tại chỗ.</w:t>
      </w:r>
    </w:p>
    <w:p>
      <w:pPr>
        <w:pStyle w:val="BodyText"/>
      </w:pPr>
      <w:r>
        <w:t xml:space="preserve">Mười phút sau có một quái thụ mở to mắt ra, nó dùng sức kéo giãn thân thể, từng đạo dây leo bén nhọn đâm vào trong đám dịch nhờn.</w:t>
      </w:r>
    </w:p>
    <w:p>
      <w:pPr>
        <w:pStyle w:val="BodyText"/>
      </w:pPr>
      <w:r>
        <w:t xml:space="preserve">- Quái vật cấp 60: quái thụ cấp hai! Quái thụ có được sức chiến đấu cường hoành. Mặc dù không có bổn nguyên chi lực, nhưng mà có được bản năng chiến đấu cường đại, sức chiến đấu có thể so sánh với biến dị thú cấp ba nhỏ yếu.</w:t>
      </w:r>
    </w:p>
    <w:p>
      <w:pPr>
        <w:pStyle w:val="BodyText"/>
      </w:pPr>
      <w:r>
        <w:t xml:space="preserve">Nhạc Trọng dùng cảm giác chi nhãn nhìn qua quái thụ và nhận được tin tức.</w:t>
      </w:r>
    </w:p>
    <w:p>
      <w:pPr>
        <w:pStyle w:val="BodyText"/>
      </w:pPr>
      <w:r>
        <w:t xml:space="preserve">- Những quả trứng màu hồng này có lợi thật lớn với sinh vật dị biến.</w:t>
      </w:r>
    </w:p>
    <w:p>
      <w:pPr>
        <w:pStyle w:val="BodyText"/>
      </w:pPr>
      <w:r>
        <w:t xml:space="preserve">Nhạc Trọng nhìn qua quái thụ cấp thấp tiến hóa thì vui vẻ.</w:t>
      </w:r>
    </w:p>
    <w:p>
      <w:pPr>
        <w:pStyle w:val="BodyText"/>
      </w:pPr>
      <w:r>
        <w:t xml:space="preserve">Lúc này có chín quái thụ cấp thấp cũng lao vào thôn phệ những quả trứng huyết sắc này.</w:t>
      </w:r>
    </w:p>
    <w:p>
      <w:pPr>
        <w:pStyle w:val="BodyText"/>
      </w:pPr>
      <w:r>
        <w:t xml:space="preserve">Một quái thụ cấp thấp sau khi căn nuốt chừng mười quả trứng huyết sắc thì tiến hóa, sau đó lập tức cầm vài quả trứng huyết sắc bỏ vào trong miệng.</w:t>
      </w:r>
    </w:p>
    <w:p>
      <w:pPr>
        <w:pStyle w:val="BodyText"/>
      </w:pPr>
      <w:r>
        <w:t xml:space="preserve">Sau đó quái thụ cấp hai lập tức thôn phệ dịch nhờn màu trắng, tầng vỏ cây bên ngoài thân thể của chúng tróc ra, sau đó lại sinh ra, một tầng vỏ cây tiều tụy lại sinh ra, chậm rãi bao phủ toàn thân của nó.</w:t>
      </w:r>
    </w:p>
    <w:p>
      <w:pPr>
        <w:pStyle w:val="BodyText"/>
      </w:pPr>
      <w:r>
        <w:t xml:space="preserve">- Quái vật cấp ba: quái thụ cấp ba!</w:t>
      </w:r>
    </w:p>
    <w:p>
      <w:pPr>
        <w:pStyle w:val="BodyText"/>
      </w:pPr>
      <w:r>
        <w:t xml:space="preserve">Sau khi quái thụ này có tầng vỏ cây tiều tụy bao phủ toàn thân thì Nhạc Trọng nhìn thấy quái thụ cấp hai thoáng cái biến thành quái thụ cấp ba khủng bố.</w:t>
      </w:r>
    </w:p>
    <w:p>
      <w:pPr>
        <w:pStyle w:val="BodyText"/>
      </w:pPr>
      <w:r>
        <w:t xml:space="preserve">Nhạc Trọng nhìn qua quái thụ cấp ba thì lập tức truyền tin tức cho Bích Lục:</w:t>
      </w:r>
    </w:p>
    <w:p>
      <w:pPr>
        <w:pStyle w:val="BodyText"/>
      </w:pPr>
      <w:r>
        <w:t xml:space="preserve">- Bích Lục, triệu hồi tất cả quái thụ dưới trướng tới đây.</w:t>
      </w:r>
    </w:p>
    <w:p>
      <w:pPr>
        <w:pStyle w:val="BodyText"/>
      </w:pPr>
      <w:r>
        <w:t xml:space="preserve">Nếu như quái thụ này vẫn tiến giai lên quái thụ cấp bốn thì tương đương với biến dị thú cấp bốn thì phiền toái. Biến dị thú cấp bốn Nhạc Trọng cũng không biết Bích Lục có thể khống chế nổi quái vật này hay không.</w:t>
      </w:r>
    </w:p>
    <w:p>
      <w:pPr>
        <w:pStyle w:val="BodyText"/>
      </w:pPr>
      <w:r>
        <w:t xml:space="preserve">Sau khi thôn phệ toàn bộ trứng quái trùng hoàn tất, chúng đều không ngoại lệ tất cả tiến giai lên quái thụ cấp hai, có được sức chiến đấu khủng bố.</w:t>
      </w:r>
    </w:p>
    <w:p>
      <w:pPr>
        <w:pStyle w:val="BodyText"/>
      </w:pPr>
      <w:r>
        <w:t xml:space="preserve">Thời điểm những quái thụ cấp hai muốn dựa theo bản năng thôn phệ những quả trứng huyết sắc thì thân thể chúng khẽ run lên, một thân hình chớp động nhảy ra bên ngoài.</w:t>
      </w:r>
    </w:p>
    <w:p>
      <w:pPr>
        <w:pStyle w:val="BodyText"/>
      </w:pPr>
      <w:r>
        <w:t xml:space="preserve">Quái thụ cấp ba thân thể sáng ngời thoáng cái nhìn qua những quả trứng côn trùng huyết sắc và dịch nhờn màu trắng kia sau đó lập tức quay đầu đi nhanh ra bên noài.</w:t>
      </w:r>
    </w:p>
    <w:p>
      <w:pPr>
        <w:pStyle w:val="BodyText"/>
      </w:pPr>
      <w:r>
        <w:t xml:space="preserve">Nhạc Trọng nhìn thấy hành động của quái thụ cấp ba thì chấn động.</w:t>
      </w:r>
    </w:p>
    <w:p>
      <w:pPr>
        <w:pStyle w:val="BodyText"/>
      </w:pPr>
      <w:r>
        <w:t xml:space="preserve">- Quả là thế, quái vật đẳng cấp càng cao càng khó khống chế. Nếu như quái thụ tiếp tục tiến hóa thì quá phiền toái.</w:t>
      </w:r>
    </w:p>
    <w:p>
      <w:pPr>
        <w:pStyle w:val="Compact"/>
      </w:pPr>
      <w:r>
        <w:t xml:space="preserve">Nhạc Trọng nhìn qua những quả trứng côn trùng huyết sắc và dịch nhờn màu trắng kỳ dị thì dùng đam chém lên những quả trứng côn trùng, chém đầu của sinh vật bên trong, chém những côn trùng màu đỏ trong đầu của chúng thành hai đoạn.</w:t>
      </w:r>
      <w:r>
        <w:br w:type="textWrapping"/>
      </w:r>
      <w:r>
        <w:br w:type="textWrapping"/>
      </w:r>
    </w:p>
    <w:p>
      <w:pPr>
        <w:pStyle w:val="Heading2"/>
      </w:pPr>
      <w:bookmarkStart w:id="894" w:name="chương-873-sát-tinh-liệt-minh."/>
      <w:bookmarkEnd w:id="894"/>
      <w:r>
        <w:t xml:space="preserve">872. Chương 873: Sát Tinh Liệt Minh.</w:t>
      </w:r>
    </w:p>
    <w:p>
      <w:pPr>
        <w:pStyle w:val="Compact"/>
      </w:pPr>
      <w:r>
        <w:br w:type="textWrapping"/>
      </w:r>
      <w:r>
        <w:br w:type="textWrapping"/>
      </w:r>
    </w:p>
    <w:p>
      <w:pPr>
        <w:pStyle w:val="BodyText"/>
      </w:pPr>
      <w:r>
        <w:t xml:space="preserve">Nhạc Trọng đem hai vại dịch nhờn màu trắng, ba mươi quả trứng huyết sắc bỏ vào trong trữ vật giới chỉ, sau đó bắt đầu dùng đao phân giải thi thể mẫu trùng Triệu Cuồng này.</w:t>
      </w:r>
    </w:p>
    <w:p>
      <w:pPr>
        <w:pStyle w:val="BodyText"/>
      </w:pPr>
      <w:r>
        <w:t xml:space="preserve">Trong người biến dị thú cao cấp đều có bảo bối, Nhạc Trọng cũng muốn nhìn một chút Triệu Cuồng là sinh vật có trí tuệ này có được bảo vật như thế nào.</w:t>
      </w:r>
    </w:p>
    <w:p>
      <w:pPr>
        <w:pStyle w:val="BodyText"/>
      </w:pPr>
      <w:r>
        <w:t xml:space="preserve">Nửa người dưới của Triệu Cuồng khắp nơi đều là trứng lúc nhúc và côn trùng màu trắng, trừ chuyện đó ra còn có dịch nhờn buồn nôn. Nhạc Trọng không chê bẩn mà một đường phân giải, từ trong trái tim Triệu Cuồng phát hiện viên châu.</w:t>
      </w:r>
    </w:p>
    <w:p>
      <w:pPr>
        <w:pStyle w:val="BodyText"/>
      </w:pPr>
      <w:r>
        <w:t xml:space="preserve">Nhạc Trọng đem nguyên châu màu đỏ này bỏ vào trong trữ vật giới chỉ, lại đem Triệu Cuồng băm vụn vụn vặt vặt nhưng không phát hiên được bảo vật gì, cẩn thận tìm tòi gian phòng một lần, không có phát hiện bất luận quả trứng côn trùng nào còn sót lại mới quét dọn chiến trường.</w:t>
      </w:r>
    </w:p>
    <w:p>
      <w:pPr>
        <w:pStyle w:val="BodyText"/>
      </w:pPr>
      <w:r>
        <w:t xml:space="preserve">Trong thành thị này không còn người sống sót. Trừ những ký sinh biến thành pháo hôi ở cửa ra vào, những người còn lại đều đã bị mẫu trùng Triệu Cuồng này xem như mỹ thực ăn sạch rồi.</w:t>
      </w:r>
    </w:p>
    <w:p>
      <w:pPr>
        <w:pStyle w:val="BodyText"/>
      </w:pPr>
      <w:r>
        <w:t xml:space="preserve">Nhưng mà trong tòa thành tị này Nhạc Trọng thu được một vạn tấn lương thực, đại lượng thiết bị nghiên cứu sinh vật, ba trăm súng trường, hai mươi lăm vạn viên đạn, một trăm tấn dầu ma-dút và các vật tư phụ phẩm.</w:t>
      </w:r>
    </w:p>
    <w:p>
      <w:pPr>
        <w:pStyle w:val="BodyText"/>
      </w:pPr>
      <w:r>
        <w:t xml:space="preserve">Vật tư trong thành thị này rất phong phú, nhưng Triệu Cuồng là kẻ thống trị lại là sinh vật ký sinh, hắn tự nhiên không muốn cho những con heo trong mắt nó mạnh hơn. Bởi vậy chỉ có rất ít vật tư được phân phối cho người khác, đại bộ phận vật tư cũng không có nhúc nhích qua.</w:t>
      </w:r>
    </w:p>
    <w:p>
      <w:pPr>
        <w:pStyle w:val="BodyText"/>
      </w:pPr>
      <w:r>
        <w:t xml:space="preserve">Trừ vật tư ra, đại bộ phận thiết bị nghiên cứu không hao tổn gì, chỉ cần chữa trị thì phòng thí nghiệm sinh vật sẽ sử dụng được.</w:t>
      </w:r>
    </w:p>
    <w:p>
      <w:pPr>
        <w:pStyle w:val="BodyText"/>
      </w:pPr>
      <w:r>
        <w:t xml:space="preserve">Nhạc Trọng có thể thành lập viện nghiên cứu ở nơi này.</w:t>
      </w:r>
    </w:p>
    <w:p>
      <w:pPr>
        <w:pStyle w:val="BodyText"/>
      </w:pPr>
      <w:r>
        <w:t xml:space="preserve">Nhạc Trọng cũng đem hai mươi chín quả trứng huyết sắc giao cho quái thụ dưới trướng Bích Lục ăn, thoáng cái có hai mươi quái thụ tiến giai cấp ba.</w:t>
      </w:r>
    </w:p>
    <w:p>
      <w:pPr>
        <w:pStyle w:val="BodyText"/>
      </w:pPr>
      <w:r>
        <w:t xml:space="preserve">Quái thụ cấp ba sức chiến đấu so ra còn kém hơn Thiểm Điện cấp ba nhiều, thế nhưng mà mười quái thụ cấp ba cùng xông lên thì mạnh như Thiểm Điện cũng phải chạy trốn. Nếu không nó cuối cùng nhất sẽ bị đám quái thụ xé thành phấn vụn.</w:t>
      </w:r>
    </w:p>
    <w:p>
      <w:pPr>
        <w:pStyle w:val="BodyText"/>
      </w:pPr>
      <w:r>
        <w:t xml:space="preserve">Mang theo nhiều chiến lợi phẩm, Nhạc Trọng lúc này quay trở về Tề Mộc Huyện.</w:t>
      </w:r>
    </w:p>
    <w:p>
      <w:pPr>
        <w:pStyle w:val="BodyText"/>
      </w:pPr>
      <w:r>
        <w:t xml:space="preserve">Sau khi quay về Tề Mộc Huyện thì Nhạc Trọng nhất thời cũng không có làm hành động lớn gì, chỉ chỉnh huấn Thường Thắng Quân và huấn luyện Vũ Văn Ưng cùng đám Thiên Đường Thần Quốc đầu hàng.</w:t>
      </w:r>
    </w:p>
    <w:p>
      <w:pPr>
        <w:pStyle w:val="BodyText"/>
      </w:pPr>
      <w:r>
        <w:t xml:space="preserve">Đồng thời lấy được trang bị một sư đoàn dã chiến trên thành thị dưới đất, Nhạc Trọng cũng trở thành thế lực mạnh mẽ trên thảo nguyên.</w:t>
      </w:r>
    </w:p>
    <w:p>
      <w:pPr>
        <w:pStyle w:val="BodyText"/>
      </w:pPr>
      <w:r>
        <w:t xml:space="preserve">Trong thảo nguyên mênh mông, có một ít bộ lạc, rất nhiều bộ lạc Mông Cổ đều phục thuộc vào Mông Cổ vương đình.</w:t>
      </w:r>
    </w:p>
    <w:p>
      <w:pPr>
        <w:pStyle w:val="BodyText"/>
      </w:pPr>
      <w:r>
        <w:t xml:space="preserve">Một thiếu nữ người Hán mười lăm mười sáu tuổi tên là Chương Hiểu ăn mặc đơn bạc vội vàng ẩn chung quanh đám cừu của tiểu bộ lạc Mông Cổ tiểu.</w:t>
      </w:r>
    </w:p>
    <w:p>
      <w:pPr>
        <w:pStyle w:val="BodyText"/>
      </w:pPr>
      <w:r>
        <w:t xml:space="preserve">Lúc này đại bộ phận khu vực bao phủ trong tuyết, nhưng mà vẫn có khu vực mọc cỏ xanh, làm cho những dân du mục này tiếp tục chăn thả.</w:t>
      </w:r>
    </w:p>
    <w:p>
      <w:pPr>
        <w:pStyle w:val="BodyText"/>
      </w:pPr>
      <w:r>
        <w:t xml:space="preserve">Sau khi thế giới biến dị, rất nhiều động vật đều biến thành biến dị thú, nhưng mà vẫn có động vật không có biến dị, mà là ương ngạnh sống sót. Chỉ cần không bị tang thi hay biến dị thú bắt ăn thịt thì chúng vẫn sống tốt.</w:t>
      </w:r>
    </w:p>
    <w:p>
      <w:pPr>
        <w:pStyle w:val="BodyText"/>
      </w:pPr>
      <w:r>
        <w:t xml:space="preserve">Hốt Ngạch Nhiễm người này có hùng tài đại lược. Hắn biết rõ di sản trước tận thế sẽ có ngày dùng hết sạch. Hắn ở trong Mông Cổ quốc phái người tìm kiếm không ít động vật không có biến dị trong tận thế, sau đó phân phát cho những tiểu thế lực phụ thuộc vào hắn chăn thả.</w:t>
      </w:r>
    </w:p>
    <w:p>
      <w:pPr>
        <w:pStyle w:val="BodyText"/>
      </w:pPr>
      <w:r>
        <w:t xml:space="preserve">Hốt Ngạch Nhiễm một chuyến này làm một hạ tựu vì hắn đoàn kết đại lượng Mông Cổ dân chăn nuôi. Rất nhiều Mông Cổ dân chăn nuôi đều xem hắn vi chúa cứu thế. Đồng thời chợt ngạch nhuộm trên thân thể chảy xuôi theo hoàng Kim gia tộc huyết mạch cũng làm cho rất nhiều Mông Cổ dân chăn nuôi thập phần ủng hộ hắn.</w:t>
      </w:r>
    </w:p>
    <w:p>
      <w:pPr>
        <w:pStyle w:val="BodyText"/>
      </w:pPr>
      <w:r>
        <w:t xml:space="preserve">Chương Hiểu hai mắt bầm tím hai tay đầy vết roi, nàng không chỉ ban ngày đi chăn thả, buổi tối về nàng còn bị nam nhân tùy ý lăng nhục, nàng muốn chạy trốn. Nàng cũng tránh được một lần. Nhưng mà kết cục chính là ba ngày sau nàng đói khát tới mức tuyệt vọng nên quay về. Nàng đã tuyệt vọng cùng chết lặng.</w:t>
      </w:r>
    </w:p>
    <w:p>
      <w:pPr>
        <w:pStyle w:val="BodyText"/>
      </w:pPr>
      <w:r>
        <w:t xml:space="preserve">Lúc này có một đám đại hán Mông Cổ Đại cao lớn thúc ngựa chạy tới, tên đại hán Mông Cổ này nhìn qua Chương Hiểu, trên mặt hiện ra thần sắc hưng phấn và dùng roi quất lên thân thể đơn bạc của Chương Hiểu:</w:t>
      </w:r>
    </w:p>
    <w:p>
      <w:pPr>
        <w:pStyle w:val="BodyText"/>
      </w:pPr>
      <w:r>
        <w:t xml:space="preserve">- Tiểu tiện nhân! Cáp Cách đại gia muốn đè mày! Cỡi quần áo mày ra, vểnh mông của mày lên, làm cho Cáp Cách đại gia hưng phấn nào!</w:t>
      </w:r>
    </w:p>
    <w:p>
      <w:pPr>
        <w:pStyle w:val="BodyText"/>
      </w:pPr>
      <w:r>
        <w:t xml:space="preserve">Roi ngựa đánh lên thân thể đơn bạc của Chương Hiểu, trực tiếp quất rách quần áo của nàng. Đồng thời trên người gầy yếu của nàng lưu lại vết máu.</w:t>
      </w:r>
    </w:p>
    <w:p>
      <w:pPr>
        <w:pStyle w:val="BodyText"/>
      </w:pPr>
      <w:r>
        <w:t xml:space="preserve">Chương Hiểu thoáng cái thống khổ co rút trên đất, nước mũi nước mắt thoáng cái chảy ra, nàng giãy dụa một chút. Trực tiếp cỡi y phục trên người, nằm rạp trên mặt đất giống như con chó vểnh mông lên.</w:t>
      </w:r>
    </w:p>
    <w:p>
      <w:pPr>
        <w:pStyle w:val="BodyText"/>
      </w:pPr>
      <w:r>
        <w:t xml:space="preserve">Một gã tên đại hán Mông Cổ chỉ vào Chương Hiểu cười ha ha:</w:t>
      </w:r>
    </w:p>
    <w:p>
      <w:pPr>
        <w:pStyle w:val="BodyText"/>
      </w:pPr>
      <w:r>
        <w:t xml:space="preserve">- Tiện! ! Thấy không! Đây là người Hán đê tiện! Những nữ nhân người Hán này là đê tiện nhất, một đám đều giống chó không biết liêm sỉ.</w:t>
      </w:r>
    </w:p>
    <w:p>
      <w:pPr>
        <w:pStyle w:val="BodyText"/>
      </w:pPr>
      <w:r>
        <w:t xml:space="preserve">Một gã đại hán Mông Cổ nhảy xuống ngựa đi tới bên người Chương Hiểu:</w:t>
      </w:r>
    </w:p>
    <w:p>
      <w:pPr>
        <w:pStyle w:val="BodyText"/>
      </w:pPr>
      <w:r>
        <w:t xml:space="preserve">- Đến! Mọi người cùng nhau đẩy nó!</w:t>
      </w:r>
    </w:p>
    <w:p>
      <w:pPr>
        <w:pStyle w:val="BodyText"/>
      </w:pPr>
      <w:r>
        <w:t xml:space="preserve">Vài tên đại hán Mông Cổ Đại còn lại tủm tỉm đi tới bên người Chương Hiểu.</w:t>
      </w:r>
    </w:p>
    <w:p>
      <w:pPr>
        <w:pStyle w:val="BodyText"/>
      </w:pPr>
      <w:r>
        <w:t xml:space="preserve">- Đồ đê tiện này lúc trước dám chạy trốn! Thật là đáng chết!</w:t>
      </w:r>
    </w:p>
    <w:p>
      <w:pPr>
        <w:pStyle w:val="BodyText"/>
      </w:pPr>
      <w:r>
        <w:t xml:space="preserve">- Lột da của nó, đem đi nướng ăn nhé?</w:t>
      </w:r>
    </w:p>
    <w:p>
      <w:pPr>
        <w:pStyle w:val="BodyText"/>
      </w:pPr>
      <w:r>
        <w:t xml:space="preserve">- Không tệ! Chủ ý này không tệ!</w:t>
      </w:r>
    </w:p>
    <w:p>
      <w:pPr>
        <w:pStyle w:val="BodyText"/>
      </w:pPr>
      <w:r>
        <w:t xml:space="preserve">"..."</w:t>
      </w:r>
    </w:p>
    <w:p>
      <w:pPr>
        <w:pStyle w:val="BodyText"/>
      </w:pPr>
      <w:r>
        <w:t xml:space="preserve">Vài tên đại hán Mông Cổ đi qua bên phía Chương Hiểu, sau đó thương nghị xem nên giết Chương Hiểu thế nào.</w:t>
      </w:r>
    </w:p>
    <w:p>
      <w:pPr>
        <w:pStyle w:val="BodyText"/>
      </w:pPr>
      <w:r>
        <w:t xml:space="preserve">Chương Hiểu nghe đám người Mông Cổ này nói chuyện thì thân thể run rẩy. Hai hàng nước mắt chảy ra. Trước tận thế nàng như bảo bối trong nhà, thế nhưng mà mà sau tận thế thì biến thành nô lệ của người Mông Cổ, tất cả đã cải biến, nàng nhận hết tra tấn của nhân gian, ngay cả tôn nghiêm cũng bị đạp xuống đáy. Những người Mông Cổ còn không buông tha nàng, còn đang suy nghĩ nên hành hạ nàng tới chết ra sao, làm cho nội tâm của nàng tràn ngập sợ hãi.</w:t>
      </w:r>
    </w:p>
    <w:p>
      <w:pPr>
        <w:pStyle w:val="BodyText"/>
      </w:pPr>
      <w:r>
        <w:t xml:space="preserve">Một gã đại hán Mông Cổ cười dữ tợn đi tới trước người Chương Hiểu rút loan đao ra.</w:t>
      </w:r>
    </w:p>
    <w:p>
      <w:pPr>
        <w:pStyle w:val="BodyText"/>
      </w:pPr>
      <w:r>
        <w:t xml:space="preserve">- Tao quyết định! Chặt hai chân của nàng ta. Xem nàng trốn thế nào!</w:t>
      </w:r>
    </w:p>
    <w:p>
      <w:pPr>
        <w:pStyle w:val="BodyText"/>
      </w:pPr>
      <w:r>
        <w:t xml:space="preserve">Một gã đại hán Mông Cổ nhướng mày lớn tiếng kêu lên:</w:t>
      </w:r>
    </w:p>
    <w:p>
      <w:pPr>
        <w:pStyle w:val="BodyText"/>
      </w:pPr>
      <w:r>
        <w:t xml:space="preserve">- Ô Thản, trước đừng chém! Khắp nơi đều là máu không thú vị. Chờ chúng ta chơi xong thì mày hãi chém!</w:t>
      </w:r>
    </w:p>
    <w:p>
      <w:pPr>
        <w:pStyle w:val="BodyText"/>
      </w:pPr>
      <w:r>
        <w:t xml:space="preserve">Một gã đại hán Mông Cổ đi tới trước người Chương Hiểu và cởi quần xuống nắm đầu của Chương Hiểu đặt dưới háng của mình cười cười.</w:t>
      </w:r>
    </w:p>
    <w:p>
      <w:pPr>
        <w:pStyle w:val="BodyText"/>
      </w:pPr>
      <w:r>
        <w:t xml:space="preserve">- Tao tới trước, tiểu tiện nhân, liếm lão tử đi!</w:t>
      </w:r>
    </w:p>
    <w:p>
      <w:pPr>
        <w:pStyle w:val="BodyText"/>
      </w:pPr>
      <w:r>
        <w:t xml:space="preserve">Thời điểm Chương Hiểu sắp bị dí vào háng của đại hán Mông Cổ này thì tiếng súng vang lên, đầu của đại hán Mông Cổ này bị bắn nổ tung.</w:t>
      </w:r>
    </w:p>
    <w:p>
      <w:pPr>
        <w:pStyle w:val="BodyText"/>
      </w:pPr>
      <w:r>
        <w:t xml:space="preserve">Thi thể không đầu ngã xuống đất.</w:t>
      </w:r>
    </w:p>
    <w:p>
      <w:pPr>
        <w:pStyle w:val="BodyText"/>
      </w:pPr>
      <w:r>
        <w:t xml:space="preserve">Ba tên đại hán Mông Cổ kinh hãi thì có cung tiễn bắn qua hướng này, trực tiếp đâm vào tim của bọn họ, bọn chúng chết tại chỗ.</w:t>
      </w:r>
    </w:p>
    <w:p>
      <w:pPr>
        <w:pStyle w:val="BodyText"/>
      </w:pPr>
      <w:r>
        <w:t xml:space="preserve">Hai ngàn tên vũ trang cưỡi hắc lân mã thúc ngựa như bay tới đây.</w:t>
      </w:r>
    </w:p>
    <w:p>
      <w:pPr>
        <w:pStyle w:val="BodyText"/>
      </w:pPr>
      <w:r>
        <w:t xml:space="preserve">Một gã chiến sĩ nhìn qua thủ lĩnh kỵ binh Liệt Minh và nói:</w:t>
      </w:r>
    </w:p>
    <w:p>
      <w:pPr>
        <w:pStyle w:val="BodyText"/>
      </w:pPr>
      <w:r>
        <w:t xml:space="preserve">- Lão đại, nơi này có nữ hài. Xử lý như thế nào? Giết nàng sao?</w:t>
      </w:r>
    </w:p>
    <w:p>
      <w:pPr>
        <w:pStyle w:val="BodyText"/>
      </w:pPr>
      <w:r>
        <w:t xml:space="preserve">Liệt Minh cao thấp dò xét Chương Hiểu và nói:</w:t>
      </w:r>
    </w:p>
    <w:p>
      <w:pPr>
        <w:pStyle w:val="Compact"/>
      </w:pPr>
      <w:r>
        <w:t xml:space="preserve">- Nàng đoán chừng là nô lệ người Hán. Lưu nàng một mạng!</w:t>
      </w:r>
      <w:r>
        <w:br w:type="textWrapping"/>
      </w:r>
      <w:r>
        <w:br w:type="textWrapping"/>
      </w:r>
    </w:p>
    <w:p>
      <w:pPr>
        <w:pStyle w:val="Heading2"/>
      </w:pPr>
      <w:bookmarkStart w:id="895" w:name="chương-874-mãn-mông-liên-hợp."/>
      <w:bookmarkEnd w:id="895"/>
      <w:r>
        <w:t xml:space="preserve">873. Chương 874: Mãn Mông Liên Hợp.</w:t>
      </w:r>
    </w:p>
    <w:p>
      <w:pPr>
        <w:pStyle w:val="Compact"/>
      </w:pPr>
      <w:r>
        <w:br w:type="textWrapping"/>
      </w:r>
      <w:r>
        <w:br w:type="textWrapping"/>
      </w:r>
    </w:p>
    <w:p>
      <w:pPr>
        <w:pStyle w:val="BodyText"/>
      </w:pPr>
      <w:r>
        <w:t xml:space="preserve">Liệt Minh lấy hai binh nước khoáng và năm bánh quy áp súc đưa cho Chương Hiểu:</w:t>
      </w:r>
    </w:p>
    <w:p>
      <w:pPr>
        <w:pStyle w:val="BodyText"/>
      </w:pPr>
      <w:r>
        <w:t xml:space="preserve">- Tiểu quỷ! Tôi là đội trưởng kỵ binh dưới trướng Nhạc Trọng. Nếu như cô còn sống sót, vậy thì đi tới hướng Tề Mộc Huyện đi, chỉ có ở đó cô mới có đường sống.</w:t>
      </w:r>
    </w:p>
    <w:p>
      <w:pPr>
        <w:pStyle w:val="BodyText"/>
      </w:pPr>
      <w:r>
        <w:t xml:space="preserve">Chương Hiểu cơ linh thoáng cái khóc lên nhìn qua Liệt Minh nói:</w:t>
      </w:r>
    </w:p>
    <w:p>
      <w:pPr>
        <w:pStyle w:val="BodyText"/>
      </w:pPr>
      <w:r>
        <w:t xml:space="preserve">- Dẫn tôi đi! ! Cái gì tôi cũng nguyện ý làm. Van cầu anh dẫn tôi đi!</w:t>
      </w:r>
    </w:p>
    <w:p>
      <w:pPr>
        <w:pStyle w:val="BodyText"/>
      </w:pPr>
      <w:r>
        <w:t xml:space="preserve">- Thật có lỗi, tiểu quỷ. Trên thế giới này tôi không phải cứu thế chủ, tôi còn có nhiệm vụ tại thân, không có cách nào giúp cô được. Có thể giúp cô chỉ có chính cô mà thôi. Tề Mộc Huyện mới là sinh lộ duy nhất của cô, muốn sống sót, sống sót có tôn nghiêm thì đi Tề Mộc Huyện a.</w:t>
      </w:r>
    </w:p>
    <w:p>
      <w:pPr>
        <w:pStyle w:val="BodyText"/>
      </w:pPr>
      <w:r>
        <w:t xml:space="preserve">Liệt Minh nhìn qua Chương Hiểu liếc lắc đầu, sau đó nghiêm nghị hạ lệnh:</w:t>
      </w:r>
    </w:p>
    <w:p>
      <w:pPr>
        <w:pStyle w:val="BodyText"/>
      </w:pPr>
      <w:r>
        <w:t xml:space="preserve">- Giết sạch tất cả bầy cừu.</w:t>
      </w:r>
    </w:p>
    <w:p>
      <w:pPr>
        <w:pStyle w:val="BodyText"/>
      </w:pPr>
      <w:r>
        <w:t xml:space="preserve">Hai trăm tên chiến sĩ thoáng cái chém giết hơn mười con cừu, sau khi giết sạch đám cừu thì lập tức tập trung khoét đi thịt non nhất của chúng, một mồi lửa đốt sạch đám cừu.</w:t>
      </w:r>
    </w:p>
    <w:p>
      <w:pPr>
        <w:pStyle w:val="BodyText"/>
      </w:pPr>
      <w:r>
        <w:t xml:space="preserve">- Xông lên! Giết sạch đám súc sinh Mông Cổ này đi!</w:t>
      </w:r>
    </w:p>
    <w:p>
      <w:pPr>
        <w:pStyle w:val="BodyText"/>
      </w:pPr>
      <w:r>
        <w:t xml:space="preserve">Liệt Minh hét lớn mang theo hai trăm kỵ binh xông vào trong bộ lạc Mông Cổ của Chương Hiểu bên kia.</w:t>
      </w:r>
    </w:p>
    <w:p>
      <w:pPr>
        <w:pStyle w:val="BodyText"/>
      </w:pPr>
      <w:r>
        <w:t xml:space="preserve">Đám người trong bộ lạc Mông Cổ nhìn thấy bầy cừu bị giết và đốt sạch thì lập tức tập trung chiến sĩ lao ra bên ngoài.</w:t>
      </w:r>
    </w:p>
    <w:p>
      <w:pPr>
        <w:pStyle w:val="BodyText"/>
      </w:pPr>
      <w:r>
        <w:t xml:space="preserve">Trong tận thế này, ba thế lực không ngừng chinh chiến, những mục dân bình thường thì chăn cừu, vừa lên ngựa là chiến sĩ. Cơ hồ hoàn toàn là do hoàn cảnh bức bách, bức bách bọn họ từ bình dân biến thành chiến sĩ, nếu như bọn họ không như vậy, sẽ biến thành nô lệ của Đột Quyết đế quốc cùng Mãn Châu đế quốc.</w:t>
      </w:r>
    </w:p>
    <w:p>
      <w:pPr>
        <w:pStyle w:val="BodyText"/>
      </w:pPr>
      <w:r>
        <w:t xml:space="preserve">- Đi chết!</w:t>
      </w:r>
    </w:p>
    <w:p>
      <w:pPr>
        <w:pStyle w:val="BodyText"/>
      </w:pPr>
      <w:r>
        <w:t xml:space="preserve">Liệt Minh nhìn thấy đám chiến sĩ Mông Cổ xông tới thì tươi cười dữ ơợn, từng đạo không khí nhận đâm qua đám chiến sĩ Mông Cổ bên kia.</w:t>
      </w:r>
    </w:p>
    <w:p>
      <w:pPr>
        <w:pStyle w:val="BodyText"/>
      </w:pPr>
      <w:r>
        <w:t xml:space="preserve">Hơn mười chiến sĩ Mông Cổ bỗng nhiên bị không khí nhận chém chết.</w:t>
      </w:r>
    </w:p>
    <w:p>
      <w:pPr>
        <w:pStyle w:val="BodyText"/>
      </w:pPr>
      <w:r>
        <w:t xml:space="preserve">Hai trăm chiến sĩ được Liệt Minh dẫn dắt xông vào trong bộ lạc chém giết không còn.</w:t>
      </w:r>
    </w:p>
    <w:p>
      <w:pPr>
        <w:pStyle w:val="BodyText"/>
      </w:pPr>
      <w:r>
        <w:t xml:space="preserve">Liệt Minh đằng đằng sát khí ra lệnh:</w:t>
      </w:r>
    </w:p>
    <w:p>
      <w:pPr>
        <w:pStyle w:val="BodyText"/>
      </w:pPr>
      <w:r>
        <w:t xml:space="preserve">- Truyền mệnh lệnh của ta! Trừ nô lệ người Hán ra, những người còn lại thì giết chết.</w:t>
      </w:r>
    </w:p>
    <w:p>
      <w:pPr>
        <w:pStyle w:val="BodyText"/>
      </w:pPr>
      <w:r>
        <w:t xml:space="preserve">- Vâng!</w:t>
      </w:r>
    </w:p>
    <w:p>
      <w:pPr>
        <w:pStyle w:val="BodyText"/>
      </w:pPr>
      <w:r>
        <w:t xml:space="preserve">Đi theo bên người Liệt Minh là hai trăm chiến sĩ lao vào trong bộ lạc.</w:t>
      </w:r>
    </w:p>
    <w:p>
      <w:pPr>
        <w:pStyle w:val="BodyText"/>
      </w:pPr>
      <w:r>
        <w:t xml:space="preserve">Không lâu tron bộ lạc hỏa diễm bốc cháy, kỵ binh của Liệt Minh mang ra hai trăm người Hán nô lệ quần áo rách tả tơi.</w:t>
      </w:r>
    </w:p>
    <w:p>
      <w:pPr>
        <w:pStyle w:val="BodyText"/>
      </w:pPr>
      <w:r>
        <w:t xml:space="preserve">Liệt Minh không có phái người hộ tống đám người Hán này, hắn dẫn theo người xông qua bộ lạc tiếp theo.</w:t>
      </w:r>
    </w:p>
    <w:p>
      <w:pPr>
        <w:pStyle w:val="BodyText"/>
      </w:pPr>
      <w:r>
        <w:t xml:space="preserve">Chương Hiểu nhìn thấy bộ lạc kia hỏa diễm hừng hực, trong mắt hiện ra hào quang cừu hận, cầm thật chặt bánh quy áp súc và nước khoáng đi qua phía Tề Mộc Huyện.</w:t>
      </w:r>
    </w:p>
    <w:p>
      <w:pPr>
        <w:pStyle w:val="BodyText"/>
      </w:pPr>
      <w:r>
        <w:t xml:space="preserve">Sâu trong thảo nguyên mênh mông, bên cạnh một cái hồ có đồng cỏ và nước sung túc, tọa lạc một lều vải màu vàng cực kỳ uy nghiêm. Ở trong lều vải có mười mấy tên nam tử Mông Cổ mặc trang phục truyền thống phân ra hai bên, chính giữa có một ngai vàng, ngồi một gã dáng người khôi ngô, mắt ưng mũi câu, tướng mạo anh tuấn, hai mắt chớp động thần sắc kỳ dị, tuổi chừng hai mươi tám. Nam tử trẻ tuổi này chính là hoàng đế Mông Cổ đế quốc Hốt Ngạch Nhiễm.</w:t>
      </w:r>
    </w:p>
    <w:p>
      <w:pPr>
        <w:pStyle w:val="BodyText"/>
      </w:pPr>
      <w:r>
        <w:t xml:space="preserve">Bột Nhi Tử hai mắt đỏ thẫm chớp động thần sắc cừu hận bước qua chỗ Hốt Ngạch Nhiễm lớn tiếng nói:</w:t>
      </w:r>
    </w:p>
    <w:p>
      <w:pPr>
        <w:pStyle w:val="BodyText"/>
      </w:pPr>
      <w:r>
        <w:t xml:space="preserve">- Đại hãn! Thương Ưng Kỵ và mười hai bộ lạc bị đám chó người Hán đồ sát, tất cả súc vật đều bị đốt sạch. Đã có một ngàn tám trăm người chết dưới đao của đám chó người Hán kia, kính xin đại hãn phát binh tiêu diệt những tên người Hán chó má này!</w:t>
      </w:r>
    </w:p>
    <w:p>
      <w:pPr>
        <w:pStyle w:val="BodyText"/>
      </w:pPr>
      <w:r>
        <w:t xml:space="preserve">Liệt Minh ở trên thảo nguyên là ma quỷ đáng sợ nhát, mỗi tập kích một bộ lạc, đều giải phóng nô lệ người Hán và giết sạch người Mông Cổ, người Đột Quyết, người Mãn Châu.</w:t>
      </w:r>
    </w:p>
    <w:p>
      <w:pPr>
        <w:pStyle w:val="BodyText"/>
      </w:pPr>
      <w:r>
        <w:t xml:space="preserve">Liệt Minh dẫn theo hai trăm người tiến hóa, rất nhiều người có thù hận sâu đậm với Mông Cổ đế quốc, Đột Quyết đế quốc, Mãn Châu đế quốc. Bọn họ ra tay cũng tàn nhẫn, không lưu người sống, làm cho thảo nguyên nổi lên gió tanh mưa máu, bộ lạc dưới trướng của ba thế lực bị tiêu diệt nhiều, tất cả mọi người đều hận bọn họ thẫu xương.</w:t>
      </w:r>
    </w:p>
    <w:p>
      <w:pPr>
        <w:pStyle w:val="BodyText"/>
      </w:pPr>
      <w:r>
        <w:t xml:space="preserve">Hốt Ngạch Nhiễm tràn ngập uy nghiêm nhìn Bột Nhi Tử và trong mắt sáng lên. Mông Cổ đế quốc chính là Hốt Ngạch Nhiễm dùng chủ nghĩa dân tộc cực đoan ngưng tụ mà ra.</w:t>
      </w:r>
    </w:p>
    <w:p>
      <w:pPr>
        <w:pStyle w:val="BodyText"/>
      </w:pPr>
      <w:r>
        <w:t xml:space="preserve">Sau khi Mông Cổ đế quốc phát triển lớn mạnh thì Hốt Ngạch Nhiễm muốn cải biến thi hành biện pháp chính trị nhưng phát hiện quá khó khăn. Hắn biết rõ Trung Quốc dùng biện pháp dung hợp chủng tộc là chủ lưu, tương lai muốn cướp toàn bộ Trung Quốc thì phải dung hợp chủng tộc. Nếu không cho dù hắn đánh hạ cả thảo nguyên, tương lai đánh vào Trun Quốc cũng lâm vào phản kháng kịch liệt.</w:t>
      </w:r>
    </w:p>
    <w:p>
      <w:pPr>
        <w:pStyle w:val="BodyText"/>
      </w:pPr>
      <w:r>
        <w:t xml:space="preserve">Nhưng mà Mông Cổ đế quốc phát triển đến bây giờ, đã không phải là Hốt Ngạch Nhiễm có thể khống chế. Dưới trướng của hắn những bộ lạc Mông Cổ đều có đại lương nô lệ các chủng tộc khác, trong tay của hắn cũng có hàng trăm hàng ngàn nô lệ người Hán. Nếu như hắn buông tha đám nô lệ người Hán này, chỉ sợ hắn sẽ bị đám thủ hạ này đả đảo.</w:t>
      </w:r>
    </w:p>
    <w:p>
      <w:pPr>
        <w:pStyle w:val="BodyText"/>
      </w:pPr>
      <w:r>
        <w:t xml:space="preserve">Chủ nghĩa dân tộc cực đoan có thể nhanh chóng ngưng tụ dân tâm một dân tộc, thế nhưng mà nếu muốn thay đổi chính sách này quá khó hăn. Bởi vì chủ nghĩa dân tộc cực đoan sẽ tạo ra một đám điên cuồng. Một khi thủ lĩnh không cách nào thỏa mãn lợi ích của bọn chúng, bọn chúng sẽ dùng thủ đoạn bạo lực đả đảo thủ lĩnh.</w:t>
      </w:r>
    </w:p>
    <w:p>
      <w:pPr>
        <w:pStyle w:val="BodyText"/>
      </w:pPr>
      <w:r>
        <w:t xml:space="preserve">Trong mắt A Mộc Tây Ngạt hung quang chớp động hung dữ nói ra:</w:t>
      </w:r>
    </w:p>
    <w:p>
      <w:pPr>
        <w:pStyle w:val="BodyText"/>
      </w:pPr>
      <w:r>
        <w:t xml:space="preserve">- Đại hãn, Huyết Ưng Kỵ tôi nguyện ý làm tiên phong, lúc này chúng ta nhất định phải tiêu diệt thế lực của Nhạc Trọng.</w:t>
      </w:r>
    </w:p>
    <w:p>
      <w:pPr>
        <w:pStyle w:val="BodyText"/>
      </w:pPr>
      <w:r>
        <w:t xml:space="preserve">Con của A Mộc Tây Ngạt ở trong một bộ lạc lúc đang chơi nữ nhân thì bị Liệt Minh một đao chặt bỏ thủ cấp. Chuyện này làm cho A Mộc Tây Ngạt tràn ngập cừu hận với Nhạc Trọng.</w:t>
      </w:r>
    </w:p>
    <w:p>
      <w:pPr>
        <w:pStyle w:val="BodyText"/>
      </w:pPr>
      <w:r>
        <w:t xml:space="preserve">Hốt Ngạch Nhiễm trầm giọng nói:</w:t>
      </w:r>
    </w:p>
    <w:p>
      <w:pPr>
        <w:pStyle w:val="BodyText"/>
      </w:pPr>
      <w:r>
        <w:t xml:space="preserve">- Như vậy các người tìm được biện pháp đối phó tám trực thăng vũ trang của Nhạc Trọng rồi sao?</w:t>
      </w:r>
    </w:p>
    <w:p>
      <w:pPr>
        <w:pStyle w:val="BodyText"/>
      </w:pPr>
      <w:r>
        <w:t xml:space="preserve">Nghe Hốt Ngạch Nhiễm nói thì các tướng lãnh trầm mặc.</w:t>
      </w:r>
    </w:p>
    <w:p>
      <w:pPr>
        <w:pStyle w:val="BodyText"/>
      </w:pPr>
      <w:r>
        <w:t xml:space="preserve">Trong tay của Nhạc Trọng có được tám chiến cơ lôi đình, tám chiến cơ lôi đình trong tận thế tài nguyên thiếu thốn, vũ khí thiếu thốn thì không ai phá hủy được.</w:t>
      </w:r>
    </w:p>
    <w:p>
      <w:pPr>
        <w:pStyle w:val="BodyText"/>
      </w:pPr>
      <w:r>
        <w:t xml:space="preserve">Trong chiến tranh hiện đại thì vũ khí tiên tiến không phải vạn năm, không có vũ khí tiên tiến thật ra tuyệt đối không thể. Trăm vạn đại quân của Saddam Hussein bị quân Mỹ dễ dàng đánh tan là minh chứng điểm này.</w:t>
      </w:r>
    </w:p>
    <w:p>
      <w:pPr>
        <w:pStyle w:val="BodyText"/>
      </w:pPr>
      <w:r>
        <w:t xml:space="preserve">Trong tay Nhạc Trọng có tám chiến cơ lôi đình, trong mắt ba thế lực là cục đá lớn áp không thở nổi.</w:t>
      </w:r>
    </w:p>
    <w:p>
      <w:pPr>
        <w:pStyle w:val="BodyText"/>
      </w:pPr>
      <w:r>
        <w:t xml:space="preserve">Tuy bọn người Hốt Ngạch Nhiễm mở ra không ít binh doanh, nhưng mà vũ khí phòng không không nhiều lắm. Rất nhiều vũ khí phòng không đều là súng máy 14. 5 li.</w:t>
      </w:r>
    </w:p>
    <w:p>
      <w:pPr>
        <w:pStyle w:val="BodyText"/>
      </w:pPr>
      <w:r>
        <w:t xml:space="preserve">Tên lửa đất đối không bọn họ có hai mươi quả, mà không có nhân tài sử dụng chúng a, Hốt Ngạch Nhiễm rất đau đầu.</w:t>
      </w:r>
    </w:p>
    <w:p>
      <w:pPr>
        <w:pStyle w:val="BodyText"/>
      </w:pPr>
      <w:r>
        <w:t xml:space="preserve">Chiến đấu trong thảo nguyên. Cơ hồ tất cả thế lực không có không quân, vấn đề này cũng không có gì, nhưng mà bây giờ gặp được đối thủ như vậy bọn họ rất đau đầu.</w:t>
      </w:r>
    </w:p>
    <w:p>
      <w:pPr>
        <w:pStyle w:val="BodyText"/>
      </w:pPr>
      <w:r>
        <w:t xml:space="preserve">Trước khi gặp được Nhạc Trọng thì Mông Cổ đế quốc đại quân chỉ cần xe tăng, trọng pháo vừa xuất hiện trên chiến trường là có thể dễ dàng bình loạn thế lực phản kháng. Căn bản không cần tên lửa phòng không.</w:t>
      </w:r>
    </w:p>
    <w:p>
      <w:pPr>
        <w:pStyle w:val="BodyText"/>
      </w:pPr>
      <w:r>
        <w:t xml:space="preserve">Kéo Thuật đứng đầu Ma Lang Kỵ nói</w:t>
      </w:r>
    </w:p>
    <w:p>
      <w:pPr>
        <w:pStyle w:val="BodyText"/>
      </w:pPr>
      <w:r>
        <w:t xml:space="preserve">- Đánh đêm! ! Chúng ta có thể tấn công vào ban đêm. Trong đêm tối tác dụng của tám chiến cơ lôi đình có hạn.</w:t>
      </w:r>
    </w:p>
    <w:p>
      <w:pPr>
        <w:pStyle w:val="Compact"/>
      </w:pPr>
      <w:r>
        <w:t xml:space="preserve">- Không sai! Đánh đêm quả thật là có thể làm sức chiến đấu của bọn chúng giảm xuống thấp nhất.</w:t>
      </w:r>
      <w:r>
        <w:br w:type="textWrapping"/>
      </w:r>
      <w:r>
        <w:br w:type="textWrapping"/>
      </w:r>
    </w:p>
    <w:p>
      <w:pPr>
        <w:pStyle w:val="Heading2"/>
      </w:pPr>
      <w:bookmarkStart w:id="896" w:name="chương-875-đại-quân-tiếp-cận.-1"/>
      <w:bookmarkEnd w:id="896"/>
      <w:r>
        <w:t xml:space="preserve">874. Chương 875: Đại Quân Tiếp Cận. (1)</w:t>
      </w:r>
    </w:p>
    <w:p>
      <w:pPr>
        <w:pStyle w:val="Compact"/>
      </w:pPr>
      <w:r>
        <w:br w:type="textWrapping"/>
      </w:r>
      <w:r>
        <w:br w:type="textWrapping"/>
      </w:r>
    </w:p>
    <w:p>
      <w:pPr>
        <w:pStyle w:val="BodyText"/>
      </w:pPr>
      <w:r>
        <w:t xml:space="preserve">- Không hổ là Kéo Thuật!</w:t>
      </w:r>
    </w:p>
    <w:p>
      <w:pPr>
        <w:pStyle w:val="BodyText"/>
      </w:pPr>
      <w:r>
        <w:t xml:space="preserve">"..."</w:t>
      </w:r>
    </w:p>
    <w:p>
      <w:pPr>
        <w:pStyle w:val="BodyText"/>
      </w:pPr>
      <w:r>
        <w:t xml:space="preserve">Trong lều vải truyền ra âm thanh hoan hô.</w:t>
      </w:r>
    </w:p>
    <w:p>
      <w:pPr>
        <w:pStyle w:val="BodyText"/>
      </w:pPr>
      <w:r>
        <w:t xml:space="preserve">Vào ban đêm, rất nhiều trang bị tiên tiến không có tầm nhìn, sức chiến đấu giảm xuống thật lớn.</w:t>
      </w:r>
    </w:p>
    <w:p>
      <w:pPr>
        <w:pStyle w:val="BodyText"/>
      </w:pPr>
      <w:r>
        <w:t xml:space="preserve">Mông Cổ Vương Hốt Ngạch Nhiễm dưới trướng có được bốn vạn chiến sĩ nhưng mà được trang bị vũ khí chỉ có một vạn người. Đại bộ phận người còn lại đều cầm vũ khí lạnh. Cho dù chiến sĩ có trang bị súng ống cũng chỉ là súng trường, súng ngắn cũ kỹ, thậm chí còn có nhiều vũ khí đồ cổ.</w:t>
      </w:r>
    </w:p>
    <w:p>
      <w:pPr>
        <w:pStyle w:val="BodyText"/>
      </w:pPr>
      <w:r>
        <w:t xml:space="preserve">Nhưng mà dùng chúng đối phó người sống sót trên thảo nguyên rất dễ dàng. Nhưng nếu đối phó quân đội trang bị tử tế như Nhạc Trọng là quá khó khăn.</w:t>
      </w:r>
    </w:p>
    <w:p>
      <w:pPr>
        <w:pStyle w:val="BodyText"/>
      </w:pPr>
      <w:r>
        <w:t xml:space="preserve">Một gã chiến sĩ từ bên ngoài đi vào.</w:t>
      </w:r>
    </w:p>
    <w:p>
      <w:pPr>
        <w:pStyle w:val="BodyText"/>
      </w:pPr>
      <w:r>
        <w:t xml:space="preserve">- Đại hãn! Sứ giả Mãn Châu quốc cầu kiến!</w:t>
      </w:r>
    </w:p>
    <w:p>
      <w:pPr>
        <w:pStyle w:val="BodyText"/>
      </w:pPr>
      <w:r>
        <w:t xml:space="preserve">Trong mắt Hốt Ngạch Nhiễm sáng ngời nói:</w:t>
      </w:r>
    </w:p>
    <w:p>
      <w:pPr>
        <w:pStyle w:val="BodyText"/>
      </w:pPr>
      <w:r>
        <w:t xml:space="preserve">- Cho hắn vào!</w:t>
      </w:r>
    </w:p>
    <w:p>
      <w:pPr>
        <w:pStyle w:val="BodyText"/>
      </w:pPr>
      <w:r>
        <w:t xml:space="preserve">Một gã mặc âu phục thẳng, dáng người đơn bạc tướng mạo không tầm thường đi vào trong lều Mông Cổ vương đình, quỳ hai gối trước mặt Hốt Ngạch Nhiễm và cúi đầu thật sâu, nói:</w:t>
      </w:r>
    </w:p>
    <w:p>
      <w:pPr>
        <w:pStyle w:val="BodyText"/>
      </w:pPr>
      <w:r>
        <w:t xml:space="preserve">- Mãn Châu quốc Phạm Thiên Minh bái kiến đại hãn! Chúc đại hãn vạn tuế vạn tuế vạn vạn tuế!</w:t>
      </w:r>
    </w:p>
    <w:p>
      <w:pPr>
        <w:pStyle w:val="BodyText"/>
      </w:pPr>
      <w:r>
        <w:t xml:space="preserve">Hốt Ngạch Nhiễm nhìn qua nam tử trẻ tuổi này:</w:t>
      </w:r>
    </w:p>
    <w:p>
      <w:pPr>
        <w:pStyle w:val="BodyText"/>
      </w:pPr>
      <w:r>
        <w:t xml:space="preserve">- Đứng lên đi!</w:t>
      </w:r>
    </w:p>
    <w:p>
      <w:pPr>
        <w:pStyle w:val="BodyText"/>
      </w:pPr>
      <w:r>
        <w:t xml:space="preserve">Phạm Thiên Minh nhìn qua Hốt Ngạch Nhiễm sáng sủa nói:</w:t>
      </w:r>
    </w:p>
    <w:p>
      <w:pPr>
        <w:pStyle w:val="BodyText"/>
      </w:pPr>
      <w:r>
        <w:t xml:space="preserve">- Tạ đại hãn! Lần này Huyền Chân bệ hạ vĩ đại phái tôi đến đây, là hy vọng cùng bệ hạ ký kết minh ước. Cùng tiêu diệt thế lực của Nhạc Trọng.</w:t>
      </w:r>
    </w:p>
    <w:p>
      <w:pPr>
        <w:pStyle w:val="BodyText"/>
      </w:pPr>
      <w:r>
        <w:t xml:space="preserve">Phạm Thiên Minh cao giọng nói ra:</w:t>
      </w:r>
    </w:p>
    <w:p>
      <w:pPr>
        <w:pStyle w:val="BodyText"/>
      </w:pPr>
      <w:r>
        <w:t xml:space="preserve">- Nhạc Trọng người này hung ác thô bạo, tàn nhẫn hiếu sát. Hắn vừa xuất hiện trên thảo nguyên, các tộc nhân thảo nguyên trên rối loạn, hòa bình đã bị đánh phá. Vô số người vô tội chết trong tay hắn. Liệt Minh chỉ là cây đao nhỏ nhưng mà khắp nơi đồ sát người chăn cừu không có sức chiến đấu. Hành vi của hắn không bằng heo chó. Mà súc sinh còn cao thượng hơn hắn nhiều lắm. Nếu để cho hắn tiếp tục giết như vậy, cả thảo nguyên sẽ bị hắn hủy diệt. Huyền Chân bệ hạ vĩ đại cho rằng tuyệt đối không thể cho ác ma này còn sống, hy vọng song phương có thể bỏ qua hiềm khích lúc trước, liên thủ tiêu diệt ác ma đáng sợ này!</w:t>
      </w:r>
    </w:p>
    <w:p>
      <w:pPr>
        <w:pStyle w:val="BodyText"/>
      </w:pPr>
      <w:r>
        <w:t xml:space="preserve">Hốt Ngạch Nhiễm mặt không biểu tình như không nhìn ra cái gì, nói:</w:t>
      </w:r>
    </w:p>
    <w:p>
      <w:pPr>
        <w:pStyle w:val="BodyText"/>
      </w:pPr>
      <w:r>
        <w:t xml:space="preserve">- Nhạc Trọng trong tay có tám chiến cơ lôi đình. Trực thăng vũ trang chưa diệt trừ thì chúng ta đừng nên tranh luận tiêu diệt hắn thế nào.</w:t>
      </w:r>
    </w:p>
    <w:p>
      <w:pPr>
        <w:pStyle w:val="BodyText"/>
      </w:pPr>
      <w:r>
        <w:t xml:space="preserve">Phạm Thiên Minh tự tin cười nói:</w:t>
      </w:r>
    </w:p>
    <w:p>
      <w:pPr>
        <w:pStyle w:val="BodyText"/>
      </w:pPr>
      <w:r>
        <w:t xml:space="preserve">- Đại hãn, tám trực thăng vũ trang của hắn sẽ do Mãn Châu đế quốc đến ứng phó. Xin ngài tin tưởng lực lượng của chúng tôi, chúng tôi nhất định sẽ đem tám trực thăng của hắn phá hủy. Uy hiếp bầu trời giao chúng tôi, trên mặt đất xin nhờ ngài. Cũng chỉ có thiết kỵ vô địch của Mông Cổ mới có thể dễ dàng phá hủy lực lượng súc sinh Nhạc Trọng này.</w:t>
      </w:r>
    </w:p>
    <w:p>
      <w:pPr>
        <w:pStyle w:val="BodyText"/>
      </w:pPr>
      <w:r>
        <w:t xml:space="preserve">Hốt Ngạch Nhiễm thản nhiên nói:</w:t>
      </w:r>
    </w:p>
    <w:p>
      <w:pPr>
        <w:pStyle w:val="BodyText"/>
      </w:pPr>
      <w:r>
        <w:t xml:space="preserve">- Ah! Tôi muốn biết các người dùng cái gì tiêu diệt tám trực thăng vũ trang của Nhạc Trọng. Không có nắm chắc tất thắng, tôi không dễ dàng xuất binh.</w:t>
      </w:r>
    </w:p>
    <w:p>
      <w:pPr>
        <w:pStyle w:val="BodyText"/>
      </w:pPr>
      <w:r>
        <w:t xml:space="preserve">Phạm Thiên Minh do dự một chút đem máy tính bảng có chứa đoạn video ra.</w:t>
      </w:r>
    </w:p>
    <w:p>
      <w:pPr>
        <w:pStyle w:val="BodyText"/>
      </w:pPr>
      <w:r>
        <w:t xml:space="preserve">- Bệ hạ, đây chính là vũ khí tiêu diệt trực thăng của Nhạc Trọng đấy.</w:t>
      </w:r>
    </w:p>
    <w:p>
      <w:pPr>
        <w:pStyle w:val="BodyText"/>
      </w:pPr>
      <w:r>
        <w:t xml:space="preserve">Ánh mắt tất cả mọi người nhìn qua lều vả.</w:t>
      </w:r>
    </w:p>
    <w:p>
      <w:pPr>
        <w:pStyle w:val="BodyText"/>
      </w:pPr>
      <w:r>
        <w:t xml:space="preserve">Chỉ thấy trong video là mười hai trực thăng vũ trang xếp thành hai hàng. Phía sau mười hai trực thăng vũ trang là một gã chiến sĩ Mãn Châu đế quốc và người da trắng đang bận rộn chung quanh hai mươi bốn trực thăng vũ trang.</w:t>
      </w:r>
    </w:p>
    <w:p>
      <w:pPr>
        <w:pStyle w:val="BodyText"/>
      </w:pPr>
      <w:r>
        <w:t xml:space="preserve">- Hai mươi bốn trực thăng vũ trang!</w:t>
      </w:r>
    </w:p>
    <w:p>
      <w:pPr>
        <w:pStyle w:val="BodyText"/>
      </w:pPr>
      <w:r>
        <w:t xml:space="preserve">Nhìn thấy cảnh trong video đó, tất cả tướng lĩnh của Mông Cổ quốc đều hít khí lạnh vào. Một trực thăng vũ trang trong tận thế này chính là đại sát khí, một ít thế lực nếu nếu nắm được một chiếc trực thăng vũ trang hoàn toàn có thể dùng nó chinh chiến bốn phía, có rất ít thế lực không thể công phạt.</w:t>
      </w:r>
    </w:p>
    <w:p>
      <w:pPr>
        <w:pStyle w:val="BodyText"/>
      </w:pPr>
      <w:r>
        <w:t xml:space="preserve">Mãn Châu quốc có được mấy trực thăng vũ trang, nhưng mà bọn họ xem đám trực thăng này như bảo bối, số lượng tuyệt đối không có khả năng có hai mươi bốn chiếc.</w:t>
      </w:r>
    </w:p>
    <w:p>
      <w:pPr>
        <w:pStyle w:val="BodyText"/>
      </w:pPr>
      <w:r>
        <w:t xml:space="preserve">Phải biết rằng, trước tận thế ngoài Mông Cổ với tư cách một nước độc lập ra, căn cứ vào số liệu công bố chính thức thì trong nước của bọn họ không có quá một trăm trực thăng.</w:t>
      </w:r>
    </w:p>
    <w:p>
      <w:pPr>
        <w:pStyle w:val="BodyText"/>
      </w:pPr>
      <w:r>
        <w:t xml:space="preserve">Trong tận thế vật tư thiêu thốn, Mãn Châu quốc lại có hai mươi bốn chiếc trực thăng vũ trang quả nhiên nghe mà gợn người.</w:t>
      </w:r>
    </w:p>
    <w:p>
      <w:pPr>
        <w:pStyle w:val="BodyText"/>
      </w:pPr>
      <w:r>
        <w:t xml:space="preserve">Hốt Ngạch Nhiễm sắc mặt ngưng trọng nhìn chằm chằm vào Phạm Thiên Minh có chiếu thiếu kiên nhẫn nói:</w:t>
      </w:r>
    </w:p>
    <w:p>
      <w:pPr>
        <w:pStyle w:val="BodyText"/>
      </w:pPr>
      <w:r>
        <w:t xml:space="preserve">- Những trang bị này làm sao có?</w:t>
      </w:r>
    </w:p>
    <w:p>
      <w:pPr>
        <w:pStyle w:val="BodyText"/>
      </w:pPr>
      <w:r>
        <w:t xml:space="preserve">Phạm Thiên Minh nhẹ nhàng cười nói:</w:t>
      </w:r>
    </w:p>
    <w:p>
      <w:pPr>
        <w:pStyle w:val="BodyText"/>
      </w:pPr>
      <w:r>
        <w:t xml:space="preserve">- Đại hãn, đây là cơ mật của quốc gia, không tiện nói ra ngoài, nhưng nếu chúng ta liên minh tiêu diệt Nhạc Trọng, quốc gia của tôi nguyện ý cho ngài mười bốn trực thăng vũ trang.</w:t>
      </w:r>
    </w:p>
    <w:p>
      <w:pPr>
        <w:pStyle w:val="BodyText"/>
      </w:pPr>
      <w:r>
        <w:t xml:space="preserve">Hốt Ngạch Nhiễm liều mạng chỉ vào chiến cơ lôi đình và nói:</w:t>
      </w:r>
    </w:p>
    <w:p>
      <w:pPr>
        <w:pStyle w:val="BodyText"/>
      </w:pPr>
      <w:r>
        <w:t xml:space="preserve">- Tốt! Nhưng mà tôi muốn mười bốn chiếc này.</w:t>
      </w:r>
    </w:p>
    <w:p>
      <w:pPr>
        <w:pStyle w:val="BodyText"/>
      </w:pPr>
      <w:r>
        <w:t xml:space="preserve">Hung uy chiến cơ lôi đình Hốt Ngạch Nhiễm đã thông qua A Mộc Tây Ngạt, Bột Nhi Tử hai thủ lĩnh hiểu rõ. Hắn hiện tại bức thiết hy vọng có được vũ khí tân tiến như vậy.</w:t>
      </w:r>
    </w:p>
    <w:p>
      <w:pPr>
        <w:pStyle w:val="BodyText"/>
      </w:pPr>
      <w:r>
        <w:t xml:space="preserve">Phạm Thiên Minh nhìn video và vẻ mặt xin lỗi:</w:t>
      </w:r>
    </w:p>
    <w:p>
      <w:pPr>
        <w:pStyle w:val="BodyText"/>
      </w:pPr>
      <w:r>
        <w:t xml:space="preserve">- Mồ hôi, thật có lỗi, nếu là loại trực thăng này chúng tôi chỉ cho ngài một chiếc.</w:t>
      </w:r>
    </w:p>
    <w:p>
      <w:pPr>
        <w:pStyle w:val="BodyText"/>
      </w:pPr>
      <w:r>
        <w:t xml:space="preserve">Chiến cơ lôi đình với với tư cách là khoa học kỹ thuật siêu thời đại, sức chiến đấu mạnh gấp ba lần trực thăng vũ trang bình thường. Dưới tình huống bình thường thì chiến cơ lôi đình có thể chiến với ba chiếc trực thăng bình thường, thậm chí còn có thể đánh bại ba chiếc trực thăng vũ trang hổ thức. Đương nhiên bốn trực thăng vũ trang hổ thức cũng có thể phá hủy một chiếc chiến cơ lôi đình.</w:t>
      </w:r>
    </w:p>
    <w:p>
      <w:pPr>
        <w:pStyle w:val="BodyText"/>
      </w:pPr>
      <w:r>
        <w:t xml:space="preserve">Hốt Ngạch Nhiễm hai mắt chớp động thần sắc kiên định và trầm giọng nói:</w:t>
      </w:r>
    </w:p>
    <w:p>
      <w:pPr>
        <w:pStyle w:val="BodyText"/>
      </w:pPr>
      <w:r>
        <w:t xml:space="preserve">- Hai chiếc! ! Tiêu diệt Nhạc Trọng chỉ cần hai loại trực thăng vũ trang này. Lúc này tôi sẽ ngự giá thân chinh, tập hợp tất cả lực lượng của Mông Cổ đế quốc tiêu diệt Nhạc Trọng.</w:t>
      </w:r>
    </w:p>
    <w:p>
      <w:pPr>
        <w:pStyle w:val="BodyText"/>
      </w:pPr>
      <w:r>
        <w:t xml:space="preserve">Trong mắt Phạm Thiên Minh hiện ra thần sắc vui mừng:</w:t>
      </w:r>
    </w:p>
    <w:p>
      <w:pPr>
        <w:pStyle w:val="BodyText"/>
      </w:pPr>
      <w:r>
        <w:t xml:space="preserve">- Tốt! Quyết định như vậy!</w:t>
      </w:r>
    </w:p>
    <w:p>
      <w:pPr>
        <w:pStyle w:val="BodyText"/>
      </w:pPr>
      <w:r>
        <w:t xml:space="preserve">Lúc này Mãn Châu đế quốc trải qua đả kích luân phiên, chiến sĩ tinh nhuệ giảm bớt nhiều. Tuy bọn họ đầu nhập vào Thiên Đường Thần Quốc, thế nhưng mà Thiên Đường Thần Quốc trên thảo nguyên không nhiều lắm, chỉ có thể trợ giúp không trung cho bọn họ.</w:t>
      </w:r>
    </w:p>
    <w:p>
      <w:pPr>
        <w:pStyle w:val="BodyText"/>
      </w:pPr>
      <w:r>
        <w:t xml:space="preserve">Thế lực cường đại lớn nhất trên thảo nguyên vẫn là Vương Hốt Ngạch Nhiễm, chỉ cần thảo nguyên Vương Hốt Ngạch Nhiễm nguyện ý cung cấp bộ binh ưu tú. Song phương kết hợp sẽ có thể đánh tan bất cứ thế lực nào trên thảo nguyên.</w:t>
      </w:r>
    </w:p>
    <w:p>
      <w:pPr>
        <w:pStyle w:val="BodyText"/>
      </w:pPr>
      <w:r>
        <w:t xml:space="preserve">Hốt Ngạch Nhiễm trong mắt hiện ra hung quang và nói:</w:t>
      </w:r>
    </w:p>
    <w:p>
      <w:pPr>
        <w:pStyle w:val="BodyText"/>
      </w:pPr>
      <w:r>
        <w:t xml:space="preserve">- Tốt! Nhưng mà trước khi diệt sát Nhạc Trọng chúng ta phải tiêu diệt Đột Quyết đế quốc. Nếu không bị người ta ngư ông đắc lợi chính là trò cười.</w:t>
      </w:r>
    </w:p>
    <w:p>
      <w:pPr>
        <w:pStyle w:val="BodyText"/>
      </w:pPr>
      <w:r>
        <w:t xml:space="preserve">Phạm Thiên Minh gật đầu đồng ý nói:</w:t>
      </w:r>
    </w:p>
    <w:p>
      <w:pPr>
        <w:pStyle w:val="BodyText"/>
      </w:pPr>
      <w:r>
        <w:t xml:space="preserve">- Xác thực như thế, hai nước chúng ta cộng đồng tiêu diệt u ác tính Đột Quyết đế quốc.</w:t>
      </w:r>
    </w:p>
    <w:p>
      <w:pPr>
        <w:pStyle w:val="BodyText"/>
      </w:pPr>
      <w:r>
        <w:t xml:space="preserve">Mông Cổ đế quốc cùng Mãn Châu đế quốc song phương ký minh ước không xâm phạm lẫn nhau. Liền hình thành một cổ lực lượng khổng lồ.</w:t>
      </w:r>
    </w:p>
    <w:p>
      <w:pPr>
        <w:pStyle w:val="BodyText"/>
      </w:pPr>
      <w:r>
        <w:t xml:space="preserve">Hai cổ máy chiến tranh khổng lồ khởi động, từng đội quân khổng lồ vây quanh căn cứ Đột Quyết đế quốc.</w:t>
      </w:r>
    </w:p>
    <w:p>
      <w:pPr>
        <w:pStyle w:val="BodyText"/>
      </w:pPr>
      <w:r>
        <w:t xml:space="preserve">Một gã thị vệ hốt hoảng nhảy vào trong lều vải hoàng kim của Đột Quyết đế quốc hét lớn:</w:t>
      </w:r>
    </w:p>
    <w:p>
      <w:pPr>
        <w:pStyle w:val="BodyText"/>
      </w:pPr>
      <w:r>
        <w:t xml:space="preserve">- Bệ hạ! ! Bệ hạ, không tốt! ! Mông Cổ đế quốc, Mãn Châu đế quốc tấn công chúng ta!</w:t>
      </w:r>
    </w:p>
    <w:p>
      <w:pPr>
        <w:pStyle w:val="Compact"/>
      </w:pPr>
      <w:r>
        <w:t xml:space="preserve">Ô Nhĩ Thoát Thoát lúc này thân thể đang chơi hai nữ nhân trên ngai vàng, hai mươi mấy nữ tử tướng mạo mập gầy khác nhau không ngừng tự sướng, đồng thời phát ra âm thanh rên rỉ mê người.</w:t>
      </w:r>
      <w:r>
        <w:br w:type="textWrapping"/>
      </w:r>
      <w:r>
        <w:br w:type="textWrapping"/>
      </w:r>
    </w:p>
    <w:p>
      <w:pPr>
        <w:pStyle w:val="Heading2"/>
      </w:pPr>
      <w:bookmarkStart w:id="897" w:name="chương-876-đại-quân-tiếp-cận.-2"/>
      <w:bookmarkEnd w:id="897"/>
      <w:r>
        <w:t xml:space="preserve">875. Chương 876: Đại Quân Tiếp Cận. (2)</w:t>
      </w:r>
    </w:p>
    <w:p>
      <w:pPr>
        <w:pStyle w:val="Compact"/>
      </w:pPr>
      <w:r>
        <w:br w:type="textWrapping"/>
      </w:r>
      <w:r>
        <w:br w:type="textWrapping"/>
      </w:r>
    </w:p>
    <w:p>
      <w:pPr>
        <w:pStyle w:val="BodyText"/>
      </w:pPr>
      <w:r>
        <w:t xml:space="preserve">Trong lều vải bộ dạng dâm dục sa đọa vô cùng. Hoàng Kim Lang Kỵ trải qua mấy lần trọng thương, thực lực đã suy yếu sáu phần mười, ngay cả phụ tá đắc lực là A Bố Địch Thác Mã đều chết thảm tại Ô Lan sơn mạch. Chuyện này làm cho Ô Nhĩ Thoát Thoát đả kích nặng. Ô Nhĩ Thoát Thoát đã có chút đả kích không gượng dậy nổi, cả ngày ở trong lều vải chơi gái, trải qua sinh hoạt mơ mơ màng màng.</w:t>
      </w:r>
    </w:p>
    <w:p>
      <w:pPr>
        <w:pStyle w:val="BodyText"/>
      </w:pPr>
      <w:r>
        <w:t xml:space="preserve">- Mày là đồ ngu xuẩn! Lại dám quấy rầy hào hứng của tao, đi chết đi! !</w:t>
      </w:r>
    </w:p>
    <w:p>
      <w:pPr>
        <w:pStyle w:val="BodyText"/>
      </w:pPr>
      <w:r>
        <w:t xml:space="preserve">Thời điểm tên hộ vệ xâm nhập, đúng là lúc Ô Nhĩ Thoát Thoát sướng nhất, hắn sướng nhất lại bị người ta đánh gãy, vung tay lên, một cái mâm tròn sắc bén đâm vào đầu của tên thị vệ.</w:t>
      </w:r>
    </w:p>
    <w:p>
      <w:pPr>
        <w:pStyle w:val="BodyText"/>
      </w:pPr>
      <w:r>
        <w:t xml:space="preserve">Đầu của tên thị vệ bị mâm tròn đánh nát, chết tại chỗ.</w:t>
      </w:r>
    </w:p>
    <w:p>
      <w:pPr>
        <w:pStyle w:val="BodyText"/>
      </w:pPr>
      <w:r>
        <w:t xml:space="preserve">Một kích đuổi giết tên thị vệ kia. Ô Nhĩ Thoát Thoát móc cái bình đen và lấy dược hoàn màu đen ra uống vào, sau khi dược hoàn vào miệng, trên mặt của hắn hiện ra thần sắc mê say. Hán càng hưng phấn và cuồng bạo. Sau đó mở miệng cắn vai của một thiếu nữ, sau đó cắn ra một khối huyết nhục và nhai nuốt.</w:t>
      </w:r>
    </w:p>
    <w:p>
      <w:pPr>
        <w:pStyle w:val="BodyText"/>
      </w:pPr>
      <w:r>
        <w:t xml:space="preserve">Thiếu nữ bị hắn cắn huyết nhục không dám cắn chặt răng, nàng chỉ có thể chịu đựng, hai hàng nước mắt rơi xuống nhưng không dám hét lên.</w:t>
      </w:r>
    </w:p>
    <w:p>
      <w:pPr>
        <w:pStyle w:val="BodyText"/>
      </w:pPr>
      <w:r>
        <w:t xml:space="preserve">- Bệ hạ!</w:t>
      </w:r>
    </w:p>
    <w:p>
      <w:pPr>
        <w:pStyle w:val="BodyText"/>
      </w:pPr>
      <w:r>
        <w:t xml:space="preserve">Đại Đột Quyết đế quốc, Đông Nhĩ Mạc Lôi bước bước vào trong liều và nhìn thấy Ô Nhĩ Thoát Thoát giống như hung thú chơi nữ nhân, lại liếc mắt nhìn qua chiến sĩ lúc nãy bị mâm tròn giết chết:</w:t>
      </w:r>
    </w:p>
    <w:p>
      <w:pPr>
        <w:pStyle w:val="BodyText"/>
      </w:pPr>
      <w:r>
        <w:t xml:space="preserve">- Bệ hạ, Mông Cổ đế quốc, Mãn Châu đế quốc hai thế lực lớn quy mô tấn công Đột Quyết đế quốc chúng ta. Hiện tại chính là thời điểm đế quốc cần có ngài nhất, sao ngài lại chơi nữ nhân? Nữ nhân thứ này không nên chơi nhiều. Chỉ cần ngài dẫn đầu chúng tôi đánh bại Mông Cổ đế quốc, Mãn Châu đế quốc thì nữ nhân của chúng tùy bệ hạ chơi! ! Hiện tại đã là thời khắc sinh tử tồn vong của đế quốc, kính xin bệ hạ tỉnh lại ah! ! !</w:t>
      </w:r>
    </w:p>
    <w:p>
      <w:pPr>
        <w:pStyle w:val="BodyText"/>
      </w:pPr>
      <w:r>
        <w:t xml:space="preserve">Ô Nhĩ Thoát Thoát đang chơi gái và uống thuốc, sau đó tinh thần hoảng hốt u mê, hưng phấn và hoảng loạn gào lên:</w:t>
      </w:r>
    </w:p>
    <w:p>
      <w:pPr>
        <w:pStyle w:val="BodyText"/>
      </w:pPr>
      <w:r>
        <w:t xml:space="preserve">- Cút! ! Lão tử còn chưa thoải mái đủ. Đông Nhĩ Mạc Lôi mập. Nhanh cút ra cho tao!</w:t>
      </w:r>
    </w:p>
    <w:p>
      <w:pPr>
        <w:pStyle w:val="BodyText"/>
      </w:pPr>
      <w:r>
        <w:t xml:space="preserve">Đông Nhĩ Mạc Lôi thoáng cái quỳ trên đất bi phẫn nói:</w:t>
      </w:r>
    </w:p>
    <w:p>
      <w:pPr>
        <w:pStyle w:val="BodyText"/>
      </w:pPr>
      <w:r>
        <w:t xml:space="preserve">- Bệ hạ tỉnh lại ah! ! Cầu ngài bệ hạ! ! Hiện tại đã vào thời khắc tồn vong, cầu ngài tỉnh lại.</w:t>
      </w:r>
    </w:p>
    <w:p>
      <w:pPr>
        <w:pStyle w:val="BodyText"/>
      </w:pPr>
      <w:r>
        <w:t xml:space="preserve">Đông Nhĩ Mạc Lôi một lòng muốn sáng tạo ra Đột Quyết đế quốc độc lập. Hắn biết rõ chính mình chỉ biết chém giết nên không thể. Muốn thành lập Đột Quyết đế quốc chỉ có dựa vào Ô Nhĩ Thoát Thoát.</w:t>
      </w:r>
    </w:p>
    <w:p>
      <w:pPr>
        <w:pStyle w:val="BodyText"/>
      </w:pPr>
      <w:r>
        <w:t xml:space="preserve">- Cút! ! Cút! ! Cút! Cút!</w:t>
      </w:r>
    </w:p>
    <w:p>
      <w:pPr>
        <w:pStyle w:val="BodyText"/>
      </w:pPr>
      <w:r>
        <w:t xml:space="preserve">Ô Nhĩ Thoát Thoát tinh thần phấn khởi ném ra mười mâm thép tròn về phía Đông Nhĩ Mạc Lôi.</w:t>
      </w:r>
    </w:p>
    <w:p>
      <w:pPr>
        <w:pStyle w:val="BodyText"/>
      </w:pPr>
      <w:r>
        <w:t xml:space="preserve">Đông Nhĩ Mạc Lôi quỳ trên mặt đất cuống quít dập đầu cản bản không có phòng bị bị tấn công. Ba miếng sắt thép tròn xẹt qua đầu của hắn, đầu của hắn lăn xuống đất, một cổ máu tươi bắn lên trời. Bắn tung tóe trên mặt đất, người này có thể chiến đấu với Nhạc Trọng, trong chiến đấu với cường giả Mãn Châu đế quốc liều chết thoát đi được.</w:t>
      </w:r>
    </w:p>
    <w:p>
      <w:pPr>
        <w:pStyle w:val="BodyText"/>
      </w:pPr>
      <w:r>
        <w:t xml:space="preserve">Đông Nhĩ Mạc Lôi vừa chết cả Đột Quyết đế quốc nhân tâm sụp đổ, tất cả chiến tướng sinh ra dị tâm, mang theo bộ hạ của mình chạy thục mạng ra ngoài.</w:t>
      </w:r>
    </w:p>
    <w:p>
      <w:pPr>
        <w:pStyle w:val="BodyText"/>
      </w:pPr>
      <w:r>
        <w:t xml:space="preserve">Mông Cổ đế quốc, Mãn Châu đế quốc hai nước liên quân sớm có chuẩn bị, thừa dịp Đột Quyết đế quốc sụp đổ thì không ngừng đuổi giết, giết sạch từng bộ đội của Đột Quyết đế quốc. Đồng thời lấy được nhiều vật tư, nhân khẩu của Đột Quyết đế quốc, thực lực tăng lên nhiều..</w:t>
      </w:r>
    </w:p>
    <w:p>
      <w:pPr>
        <w:pStyle w:val="BodyText"/>
      </w:pPr>
      <w:r>
        <w:t xml:space="preserve">Hoàng đế Đột Quyết đế quốc Ô Nhĩ Thoát Thoát cũng bị người tiến hóa đỉnh cấp của Mãn Châu đế quốc là Ngao Đấu một quyền đuổi giết, Đột Quyết đế quốc xưng bá nhất thời không ngờ tan thành mây khói trên thảo nguyên.</w:t>
      </w:r>
    </w:p>
    <w:p>
      <w:pPr>
        <w:pStyle w:val="BodyText"/>
      </w:pPr>
      <w:r>
        <w:t xml:space="preserve">Mãn Mông liên quân tiêu diệt Đột Quyết đế quốc chiến đấu quá dễ dàng, giống như một lần đánh trận nhỏ, đại quân đi qua nơi đâu không chỗ nào chống lại được.</w:t>
      </w:r>
    </w:p>
    <w:p>
      <w:pPr>
        <w:pStyle w:val="BodyText"/>
      </w:pPr>
      <w:r>
        <w:t xml:space="preserve">Có thể dễ dàng tiêu diệt Đột Quyết đế quốc đó là bởi vì Ô Nhĩ Thoát Thoát đã bị trúng độc. Độc này ăn mòn ý chí, không có một tia ý chí chiến đấu, hắn thống soái Đột Quyết đế quốc cũng bị chia rẽ, không công tự phá.</w:t>
      </w:r>
    </w:p>
    <w:p>
      <w:pPr>
        <w:pStyle w:val="BodyText"/>
      </w:pPr>
      <w:r>
        <w:t xml:space="preserve">Mãn Mông liên quân tiêu diệt Đột Quyết đế quốc và sau đó cho quân đội phục hồi hai ngày, mang theo thế sét đánh lôi đình tiến qua chỗ của Nhạc Trọng là Tề Mộc Huyện.</w:t>
      </w:r>
    </w:p>
    <w:p>
      <w:pPr>
        <w:pStyle w:val="BodyText"/>
      </w:pPr>
      <w:r>
        <w:t xml:space="preserve">Vân Trấn là một trấn nhỏ phía trước của Tề Mộc Huyện, nó là vị trí bình chướng trọng yếu của Tề Mộc Huyện. Chỉ cần trấn giữ được Vân Trấn là có thể ngăn cản nhiều địch nhân</w:t>
      </w:r>
    </w:p>
    <w:p>
      <w:pPr>
        <w:pStyle w:val="BodyText"/>
      </w:pPr>
      <w:r>
        <w:t xml:space="preserve">Với tư cách bình chướng của Tề Mộc Huyện, Nhạc Trọng trong trấn này xây dưng một doanh binh lực. Đồng thời cho hai ngàn người sống sót không ngừng xây công sự, phòng ngự địch nhân tiến công.</w:t>
      </w:r>
    </w:p>
    <w:p>
      <w:pPr>
        <w:pStyle w:val="BodyText"/>
      </w:pPr>
      <w:r>
        <w:t xml:space="preserve">Đột nhiên ở ngoài Vân Trấn xuất hiện bụi mù, một lính trinh sát giấu người trên đại thụ biến sắc, thông qua bộ đàm lớn tiếng kêu lên:</w:t>
      </w:r>
    </w:p>
    <w:p>
      <w:pPr>
        <w:pStyle w:val="BodyText"/>
      </w:pPr>
      <w:r>
        <w:t xml:space="preserve">- Địch tập kích! ! Địch tập kích! ! !</w:t>
      </w:r>
    </w:p>
    <w:p>
      <w:pPr>
        <w:pStyle w:val="BodyText"/>
      </w:pPr>
      <w:r>
        <w:t xml:space="preserve">Bởi vì không có vệ tinh tồn tại, Nhạc Trọng cũng chỉ dùng thủ đoạn xưa nhất, ột đám lính trinh sát trấn ở các nơi.</w:t>
      </w:r>
    </w:p>
    <w:p>
      <w:pPr>
        <w:pStyle w:val="BodyText"/>
      </w:pPr>
      <w:r>
        <w:t xml:space="preserve">Sau khi nhận được tình báo, cả Vân Trấn chấn động, từng gã chiến sĩ tiến vào vị trí và nhìn chằm chằm vào phương xa.</w:t>
      </w:r>
    </w:p>
    <w:p>
      <w:pPr>
        <w:pStyle w:val="BodyText"/>
      </w:pPr>
      <w:r>
        <w:t xml:space="preserve">Lý Nghiễm đứng ở phương xa tràn ngập sát ý với Mãn Mông liên quân.</w:t>
      </w:r>
    </w:p>
    <w:p>
      <w:pPr>
        <w:pStyle w:val="BodyText"/>
      </w:pPr>
      <w:r>
        <w:t xml:space="preserve">- Rốt cục đến, Mãn Mông liên quân sao? Lúc này cho bọn chúng nhìn Thường Thắng Quân của chúng ta có bao nhiêu lợi hại!</w:t>
      </w:r>
    </w:p>
    <w:p>
      <w:pPr>
        <w:pStyle w:val="BodyText"/>
      </w:pPr>
      <w:r>
        <w:t xml:space="preserve">Trong Vân Trấn đong quân chính là chiến sĩ Thường Thắng Quân, bọn họ đã trải qua huấn luyện nghiêm khắc, một đều đối với Mãn Mông liên quân tràn ngập cừu hận thầm nghĩ đại sát một hồi. Mãn Mông liên quân đến công, đang cùng Nhạc Trọng tâm ý.</w:t>
      </w:r>
    </w:p>
    <w:p>
      <w:pPr>
        <w:pStyle w:val="BodyText"/>
      </w:pPr>
      <w:r>
        <w:t xml:space="preserve">Mãn Châu đế quốc, Mông Cổ đế quốc sợ hãi Nhạc Trọng kiêu ngạo. Mà Nhạc Trọng cũng muốn tấn công vào Mãn Châu đế quốc, Mông Cổ đế quốc, nhưng mà rất khó tìm ra chủ lực của song phương để quyết chiến. Mãn Mông liên quân chủ động tiến công, tuy áp lực rất lớn, nhưng đối với Nhạc Trọng là một cơ hội.</w:t>
      </w:r>
    </w:p>
    <w:p>
      <w:pPr>
        <w:pStyle w:val="BodyText"/>
      </w:pPr>
      <w:r>
        <w:t xml:space="preserve">Ở bên ngoài Vân Trấn có bao nhiêu hầm hào, đủ loại bẩy rập giết người. Ở bên ngoài Vân Trấn có hai điểm cao, từ cao điểm bên ngoài nhìn thấy hai cao điểm.</w:t>
      </w:r>
    </w:p>
    <w:p>
      <w:pPr>
        <w:pStyle w:val="BodyText"/>
      </w:pPr>
      <w:r>
        <w:t xml:space="preserve">Hốt Ngạch Nhiễm nhìn qua chiến hào phương xa và chỉ qua:</w:t>
      </w:r>
    </w:p>
    <w:p>
      <w:pPr>
        <w:pStyle w:val="BodyText"/>
      </w:pPr>
      <w:r>
        <w:t xml:space="preserve">- Cho quân nô đi lấp đầy chiến hào đi.</w:t>
      </w:r>
    </w:p>
    <w:p>
      <w:pPr>
        <w:pStyle w:val="BodyText"/>
      </w:pPr>
      <w:r>
        <w:t xml:space="preserve">Mông Cổ đế quốc quản lý nô quân là A Cổ nghe xong nhìn qua ba ngàn nô lệ mặt không biểu tình nói:</w:t>
      </w:r>
    </w:p>
    <w:p>
      <w:pPr>
        <w:pStyle w:val="BodyText"/>
      </w:pPr>
      <w:r>
        <w:t xml:space="preserve">- Đám heo chó các người đi qua lấp đầy chiến hào. Chỉ cần các người lấp đầy chiến hào thì người nhà bọn mày sẽ nhận được chỗ tốt cực lớn, nô lệ cấp thấp tấn chức nô lệ cao đẳng, nô lệ cao cấp có thể tấn chức bình dân. Đây là cơ hội duy nhất khiến các ngươi và người nhà của mình có được tôn nghiêm. Đều xông lên cho lão tử!</w:t>
      </w:r>
    </w:p>
    <w:p>
      <w:pPr>
        <w:pStyle w:val="BodyText"/>
      </w:pPr>
      <w:r>
        <w:t xml:space="preserve">A Cổ bên cạnh gào lên, ba ngàn nô lệ quần áo rách tả tơi, bọn họ lưng cõng một túi cát chạy tới phía trước. Mặc dù Hốt Ngạch Nhiễm dưới ngược đãi dân tộc khác dươi trướng rất hà khắc, nhưng mà bọn họ xem như giữ chữ tín. A Cổ đều đồng ý thì trong mắt những nô lệ này hiện ra hào quang nóng rựcs.</w:t>
      </w:r>
    </w:p>
    <w:p>
      <w:pPr>
        <w:pStyle w:val="BodyText"/>
      </w:pPr>
      <w:r>
        <w:t xml:space="preserve">-Không nên giết tôi! ! Tôi là người Hán! !</w:t>
      </w:r>
    </w:p>
    <w:p>
      <w:pPr>
        <w:pStyle w:val="BodyText"/>
      </w:pPr>
      <w:r>
        <w:t xml:space="preserve">- Đừng nổ súng! ! Tôi làngười Hán! !"</w:t>
      </w:r>
    </w:p>
    <w:p>
      <w:pPr>
        <w:pStyle w:val="BodyText"/>
      </w:pPr>
      <w:r>
        <w:t xml:space="preserve">- Đừng nổ súng, tôi là người Triều Tiên! !</w:t>
      </w:r>
    </w:p>
    <w:p>
      <w:pPr>
        <w:pStyle w:val="BodyText"/>
      </w:pPr>
      <w:r>
        <w:t xml:space="preserve">- Đừng nổ súng, tôi là người Miêu!</w:t>
      </w:r>
    </w:p>
    <w:p>
      <w:pPr>
        <w:pStyle w:val="BodyText"/>
      </w:pPr>
      <w:r>
        <w:t xml:space="preserve">- Đừng nổ súng, chúng ta là đồng bào!</w:t>
      </w:r>
    </w:p>
    <w:p>
      <w:pPr>
        <w:pStyle w:val="BodyText"/>
      </w:pPr>
      <w:r>
        <w:t xml:space="preserve">"..."</w:t>
      </w:r>
    </w:p>
    <w:p>
      <w:pPr>
        <w:pStyle w:val="Compact"/>
      </w:pPr>
      <w:r>
        <w:t xml:space="preserve">Dưới hai trăm chiến sĩ đốc chiến, ba ngàn nô lệ mang theo bao cát tiến lên phía trước.</w:t>
      </w:r>
      <w:r>
        <w:br w:type="textWrapping"/>
      </w:r>
      <w:r>
        <w:br w:type="textWrapping"/>
      </w:r>
    </w:p>
    <w:p>
      <w:pPr>
        <w:pStyle w:val="Heading2"/>
      </w:pPr>
      <w:bookmarkStart w:id="898" w:name="chương-877-nộ-quân-công-thành."/>
      <w:bookmarkEnd w:id="898"/>
      <w:r>
        <w:t xml:space="preserve">876. Chương 877: Nộ Quân Công Thành.</w:t>
      </w:r>
    </w:p>
    <w:p>
      <w:pPr>
        <w:pStyle w:val="Compact"/>
      </w:pPr>
      <w:r>
        <w:br w:type="textWrapping"/>
      </w:r>
      <w:r>
        <w:br w:type="textWrapping"/>
      </w:r>
    </w:p>
    <w:p>
      <w:pPr>
        <w:pStyle w:val="BodyText"/>
      </w:pPr>
      <w:r>
        <w:t xml:space="preserve">Xua đuổi bình dân công thành thì đây là cách mà Thành Cát Tư Hãn lưu truyền tới bây giờ, phương pháp rất độc ác. Nếu như mặc cho bình dân này lấp đầy tường vây, đại quân Mông Cổ sẽ thuận thế phá thành. Tiêu diệt những bình dân này làm tiêu hao đạn dược, còn có thể tổn thương sĩ khí, đúng là cực kỳ độc ác.</w:t>
      </w:r>
    </w:p>
    <w:p>
      <w:pPr>
        <w:pStyle w:val="BodyText"/>
      </w:pPr>
      <w:r>
        <w:t xml:space="preserve">- Đi! ! Rời khỏi nơi đây! ! Đi ah!</w:t>
      </w:r>
    </w:p>
    <w:p>
      <w:pPr>
        <w:pStyle w:val="BodyText"/>
      </w:pPr>
      <w:r>
        <w:t xml:space="preserve">- Không được qua đây, bên này có bẩy rập! ! Không được qua đây! !</w:t>
      </w:r>
    </w:p>
    <w:p>
      <w:pPr>
        <w:pStyle w:val="BodyText"/>
      </w:pPr>
      <w:r>
        <w:t xml:space="preserve">"..."</w:t>
      </w:r>
    </w:p>
    <w:p>
      <w:pPr>
        <w:pStyle w:val="BodyText"/>
      </w:pPr>
      <w:r>
        <w:t xml:space="preserve">Nhìn qua ba ngàn nô lệ di động qua bên này, chiến sĩ trong Vân Trấn hai mắt đỏ thẫm rống to lên. Bọn họ tình nguyện dùng đao thật thương thật đánh với Mãn Mông liên quân, nhưng mà không thể nhắm vào người của mình.</w:t>
      </w:r>
    </w:p>
    <w:p>
      <w:pPr>
        <w:pStyle w:val="BodyText"/>
      </w:pPr>
      <w:r>
        <w:t xml:space="preserve">Oanh! !</w:t>
      </w:r>
    </w:p>
    <w:p>
      <w:pPr>
        <w:pStyle w:val="BodyText"/>
      </w:pPr>
      <w:r>
        <w:t xml:space="preserve">Nương theo tiếng vang thật lớn. Hơn mười người nô lệ giẫm lên địa lôi nổ tan xác, không chết tức tổn thương.</w:t>
      </w:r>
    </w:p>
    <w:p>
      <w:pPr>
        <w:pStyle w:val="BodyText"/>
      </w:pPr>
      <w:r>
        <w:t xml:space="preserve">Âm thanh nô lệ chết tổn thương và tiếng rên rỉ ngập trời.</w:t>
      </w:r>
    </w:p>
    <w:p>
      <w:pPr>
        <w:pStyle w:val="BodyText"/>
      </w:pPr>
      <w:r>
        <w:t xml:space="preserve">Chung quanh Vân Trấn có đủ loại bẫy rập, vốn những địa lôi này chính là chuẩn bị cho Mãn Mông liên quân, tuy nhiên lại bị những nô lệ này lấp đầy.</w:t>
      </w:r>
    </w:p>
    <w:p>
      <w:pPr>
        <w:pStyle w:val="BodyText"/>
      </w:pPr>
      <w:r>
        <w:t xml:space="preserve">- Ah! ! Tôi không muốn chết!</w:t>
      </w:r>
    </w:p>
    <w:p>
      <w:pPr>
        <w:pStyle w:val="BodyText"/>
      </w:pPr>
      <w:r>
        <w:t xml:space="preserve">Nhìn thấy đồng bạn bị nổ chết, bắn chết, một nô lệ chạy ra phía sau. Dưới sự dẫn dắt của đồng bạn thì hơn mười tên nô quân cũng nghĩ tới chạy ra phía sau.</w:t>
      </w:r>
    </w:p>
    <w:p>
      <w:pPr>
        <w:pStyle w:val="BodyText"/>
      </w:pPr>
      <w:r>
        <w:t xml:space="preserve">- Kẻ chạy trốn phải chết!</w:t>
      </w:r>
    </w:p>
    <w:p>
      <w:pPr>
        <w:pStyle w:val="BodyText"/>
      </w:pPr>
      <w:r>
        <w:t xml:space="preserve">Những chiến sĩ Mông Cổ đốc chiến dùng đại đao chém giết những người bỏ chạy, trực tiếp chém giết những nô lệ này.</w:t>
      </w:r>
    </w:p>
    <w:p>
      <w:pPr>
        <w:pStyle w:val="BodyText"/>
      </w:pPr>
      <w:r>
        <w:t xml:space="preserve">Sau khi đốc chiến tiêu diệt hơn ba mươi người, ổn thỏa bình định chuyện này.</w:t>
      </w:r>
    </w:p>
    <w:p>
      <w:pPr>
        <w:pStyle w:val="BodyText"/>
      </w:pPr>
      <w:r>
        <w:t xml:space="preserve">Lý Nghiễm lãnh khốc vô cùng ra lệnh:</w:t>
      </w:r>
    </w:p>
    <w:p>
      <w:pPr>
        <w:pStyle w:val="BodyText"/>
      </w:pPr>
      <w:r>
        <w:t xml:space="preserve">- Súng bắn tỉa! Bắn giết những đốc chiến!</w:t>
      </w:r>
    </w:p>
    <w:p>
      <w:pPr>
        <w:pStyle w:val="BodyText"/>
      </w:pPr>
      <w:r>
        <w:t xml:space="preserve">Phanh! Phanh!</w:t>
      </w:r>
    </w:p>
    <w:p>
      <w:pPr>
        <w:pStyle w:val="BodyText"/>
      </w:pPr>
      <w:r>
        <w:t xml:space="preserve">Nương theo từng tiến súng lên. Một tên đốc chiến Mông Cổ nhao nhao té trên đất, đầu có lỗ máu.</w:t>
      </w:r>
    </w:p>
    <w:p>
      <w:pPr>
        <w:pStyle w:val="BodyText"/>
      </w:pPr>
      <w:r>
        <w:t xml:space="preserve">Những tên đốc chiến bị bắn tỉa nấp sau công sự bắn chết.</w:t>
      </w:r>
    </w:p>
    <w:p>
      <w:pPr>
        <w:pStyle w:val="BodyText"/>
      </w:pPr>
      <w:r>
        <w:t xml:space="preserve">Dưới uy hiếp tử vong thì những chiến sĩ Mông Cổ đốc chiến trực tiếp sụp đổ, vứt bỏ hơn ba mươi tên chiến sĩ thì lập tức bỏ trốn.</w:t>
      </w:r>
    </w:p>
    <w:p>
      <w:pPr>
        <w:pStyle w:val="BodyText"/>
      </w:pPr>
      <w:r>
        <w:t xml:space="preserve">Mất đi đốc chiến uy hiếp, ba ngàn nô binh bỏ chạy tán loạn.</w:t>
      </w:r>
    </w:p>
    <w:p>
      <w:pPr>
        <w:pStyle w:val="BodyText"/>
      </w:pPr>
      <w:r>
        <w:t xml:space="preserve">Hốt Ngạch Nhiễm nhìn qua ba ngàn nô binh lãnh khốc nói:</w:t>
      </w:r>
    </w:p>
    <w:p>
      <w:pPr>
        <w:pStyle w:val="BodyText"/>
      </w:pPr>
      <w:r>
        <w:t xml:space="preserve">- Không có mệnh lệnh dám lui ra phía sau, giết sạch bọn chúng!</w:t>
      </w:r>
    </w:p>
    <w:p>
      <w:pPr>
        <w:pStyle w:val="BodyText"/>
      </w:pPr>
      <w:r>
        <w:t xml:space="preserve">Mãn Mông liên quân bên kia bắn ra vô số đạn, làn mưa sắp thép bắn vào ba ngàn nô binh.</w:t>
      </w:r>
    </w:p>
    <w:p>
      <w:pPr>
        <w:pStyle w:val="BodyText"/>
      </w:pPr>
      <w:r>
        <w:t xml:space="preserve">A Cổ cầm súng trường điên cuồng bắn giết những tên nô lệ:</w:t>
      </w:r>
    </w:p>
    <w:p>
      <w:pPr>
        <w:pStyle w:val="BodyText"/>
      </w:pPr>
      <w:r>
        <w:t xml:space="preserve">- Chạy trở về đi! Dùng cát trên lưng các người lấp hố, nếu không giết không tha! Người nhà các người sẽ bị cắt chức làm heo chó, chịu hết lăng nhục.</w:t>
      </w:r>
    </w:p>
    <w:p>
      <w:pPr>
        <w:pStyle w:val="BodyText"/>
      </w:pPr>
      <w:r>
        <w:t xml:space="preserve">Ba ngàn nô binh bị Mãn Mông liên quân bắn phá thì chết tổn thương thảm trọng. Đại lượng nô binh ngược lại nằm trong vũng máu. Bọn họ bất đắc dĩ chỉ có thể khóc lóc tiếp tục xông vào địa ngục trước mặt.</w:t>
      </w:r>
    </w:p>
    <w:p>
      <w:pPr>
        <w:pStyle w:val="BodyText"/>
      </w:pPr>
      <w:r>
        <w:t xml:space="preserve">Hốt Ngạch Nhiễm không quan tâm đám nô binh chết sống, lập tức ra lệnh:</w:t>
      </w:r>
    </w:p>
    <w:p>
      <w:pPr>
        <w:pStyle w:val="BodyText"/>
      </w:pPr>
      <w:r>
        <w:t xml:space="preserve">- Vận dụng súng bắn tỉa sao? Truyền mệnh lệnh của tôi, súng bắn tỉa tiến công!</w:t>
      </w:r>
    </w:p>
    <w:p>
      <w:pPr>
        <w:pStyle w:val="BodyText"/>
      </w:pPr>
      <w:r>
        <w:t xml:space="preserve">Hốt Ngạch Nhiễm ra lệnh thì vô số bắn tỉa đỉnh cấp tiến hành ác chiến với bắn tỉa của Nhạc Trọng bên kia.</w:t>
      </w:r>
    </w:p>
    <w:p>
      <w:pPr>
        <w:pStyle w:val="BodyText"/>
      </w:pPr>
      <w:r>
        <w:t xml:space="preserve">Phanh! Phanh!</w:t>
      </w:r>
    </w:p>
    <w:p>
      <w:pPr>
        <w:pStyle w:val="BodyText"/>
      </w:pPr>
      <w:r>
        <w:t xml:space="preserve">Âm thanh thanh thúy thỉnh thoảng vang lên. Tuy tiếng súng không dày đặc, nhưng mỗi lần vang lên trên cơ bản đều có một lượng bắn tỉa tử vong. Hoặc là bắn tỉa dưới trướng Nhạc Trọng, hoặc là bắn tỉa của Mãn Mông liên quân.</w:t>
      </w:r>
    </w:p>
    <w:p>
      <w:pPr>
        <w:pStyle w:val="BodyText"/>
      </w:pPr>
      <w:r>
        <w:t xml:space="preserve">Bắn tỉa thảm thiết hồi lâu, bắn tỉa của Mãn Mông liên quân tổn thất thảm trọng, hai mươi tên súng bắn tỉa bị Thường Thắng Quân bắn vào đầu, nhưng mà bọn họ cũng tiêu diệt được mười bắn tỉa của Thường Thắng Quân.</w:t>
      </w:r>
    </w:p>
    <w:p>
      <w:pPr>
        <w:pStyle w:val="BodyText"/>
      </w:pPr>
      <w:r>
        <w:t xml:space="preserve">Nhạc Trọng thu phục được tinh nhuệ của Thiên Đường Thần Quốc đều là tinh nhuệ, đại bộ phận chiến sĩ đều là tài quyết giả, hơn nữa chuyển chức trở thành binh sĩ cho nên trong một ngàn bảy trăm người thì súng bắn tỉa có một ngàn người. Bọn họ cơ bản đều luyện qua kỹ thuật bắn tỉa. Mà trong Thường Thắng Quân bắn tỉa cũng có hai trăm.</w:t>
      </w:r>
    </w:p>
    <w:p>
      <w:pPr>
        <w:pStyle w:val="BodyText"/>
      </w:pPr>
      <w:r>
        <w:t xml:space="preserve">Thời điểm hai bên chiến đấu bắn tỉa thì hơn tám trăm nô quân ôm bao cát tới chiến hào.</w:t>
      </w:r>
    </w:p>
    <w:p>
      <w:pPr>
        <w:pStyle w:val="BodyText"/>
      </w:pPr>
      <w:r>
        <w:t xml:space="preserve">Lý Nghiễm nhìn qua hơn tám trăm nô quân và lãnh khốc ra lệnh.</w:t>
      </w:r>
    </w:p>
    <w:p>
      <w:pPr>
        <w:pStyle w:val="BodyText"/>
      </w:pPr>
      <w:r>
        <w:t xml:space="preserve">- Nổ súng! !</w:t>
      </w:r>
    </w:p>
    <w:p>
      <w:pPr>
        <w:pStyle w:val="BodyText"/>
      </w:pPr>
      <w:r>
        <w:t xml:space="preserve">- Các người trốn đi! Không cho phép tiếp cận chiến hào!</w:t>
      </w:r>
    </w:p>
    <w:p>
      <w:pPr>
        <w:pStyle w:val="BodyText"/>
      </w:pPr>
      <w:r>
        <w:t xml:space="preserve">- Các người trốn đi. Chúng tôi sắp nổ súng!</w:t>
      </w:r>
    </w:p>
    <w:p>
      <w:pPr>
        <w:pStyle w:val="BodyText"/>
      </w:pPr>
      <w:r>
        <w:t xml:space="preserve">"..."</w:t>
      </w:r>
    </w:p>
    <w:p>
      <w:pPr>
        <w:pStyle w:val="BodyText"/>
      </w:pPr>
      <w:r>
        <w:t xml:space="preserve">Thường Thắng Quân trong Vân Trấn bất đắc dĩ hô to sau đó nổ súng, mỗi tiếng súng vang lên là nô quân ngã xuống.</w:t>
      </w:r>
    </w:p>
    <w:p>
      <w:pPr>
        <w:pStyle w:val="BodyText"/>
      </w:pPr>
      <w:r>
        <w:t xml:space="preserve">Binh lực của Nhạc Trọng trong Vân Trấn vốn kém hơn Mãn Mông liên quân. Hắn duy nhất có thể dựa vào chính là nhiều bẫy rập, tường thành, công sự.</w:t>
      </w:r>
    </w:p>
    <w:p>
      <w:pPr>
        <w:pStyle w:val="BodyText"/>
      </w:pPr>
      <w:r>
        <w:t xml:space="preserve">Nếu như Lý Nghiễm mềm lòng vì tính mạng của nô quân mà bị lấp chiến hào, như vậy Mãn Mông liên quân công trấn vô cùng nhẹ nhõm,Thường Thắng Quân chết tổn thương càng lớn, đối với Thường Thắng Quân nhân số ít mà nói, đây là tổn thất không thừa nhận nổi.</w:t>
      </w:r>
    </w:p>
    <w:p>
      <w:pPr>
        <w:pStyle w:val="BodyText"/>
      </w:pPr>
      <w:r>
        <w:t xml:space="preserve">Một đám nô binh nằm trong vũng máu, nhưng mà cũng có không ít người vứt bao cát xuống hào.</w:t>
      </w:r>
    </w:p>
    <w:p>
      <w:pPr>
        <w:pStyle w:val="BodyText"/>
      </w:pPr>
      <w:r>
        <w:t xml:space="preserve">Một gã nô binh cực kỳ cơ linh, hắn biết đi tới trước hoặc lui ra phía sau đều chết, vì vậy trốn vào trong biên giới khe hẹp giữa hai bên là chiến hào.</w:t>
      </w:r>
    </w:p>
    <w:p>
      <w:pPr>
        <w:pStyle w:val="BodyText"/>
      </w:pPr>
      <w:r>
        <w:t xml:space="preserve">Những nô binh thấy thế thì càng chui vào trong chiến hào, bọn họ cũng không muốn bán mạng cho Mãn Mông liên quân, nhưng mà vì sống sót, bọn họ cũng chỉ có thể làm bia đỡ đạn, dùng thân thể lấp đầy bẫy rập cho Mãn Mông liên quân.</w:t>
      </w:r>
    </w:p>
    <w:p>
      <w:pPr>
        <w:pStyle w:val="BodyText"/>
      </w:pPr>
      <w:r>
        <w:t xml:space="preserve">- Triết Lý Mộc, anh mang binh đi chiếm đỉnh núi cho tôi.</w:t>
      </w:r>
    </w:p>
    <w:p>
      <w:pPr>
        <w:pStyle w:val="BodyText"/>
      </w:pPr>
      <w:r>
        <w:t xml:space="preserve">Hốt Ngạch Nhiễm nhìn qua cao điểm hai bên Vân Trấn và ra lệnh.</w:t>
      </w:r>
    </w:p>
    <w:p>
      <w:pPr>
        <w:pStyle w:val="BodyText"/>
      </w:pPr>
      <w:r>
        <w:t xml:space="preserve">Hốt Ngạch Nhiễm thập phần tinh tường muốn đánh hạ Vân Trấn là chuyện cực kỳ thảm khốc. Hắn quyết định phải nắm chắc ưu thế binh lực và hỏa lực nghiền Nhạc Trọng thành phấn vụn.</w:t>
      </w:r>
    </w:p>
    <w:p>
      <w:pPr>
        <w:pStyle w:val="BodyText"/>
      </w:pPr>
      <w:r>
        <w:t xml:space="preserve">- Vâng! Bệ hạ!</w:t>
      </w:r>
    </w:p>
    <w:p>
      <w:pPr>
        <w:pStyle w:val="BodyText"/>
      </w:pPr>
      <w:r>
        <w:t xml:space="preserve">Triết Lý Mộc nhìn qua Hốt Ngạch Nhiễm cung kính ứng một tiếng sau đó rời đi.</w:t>
      </w:r>
    </w:p>
    <w:p>
      <w:pPr>
        <w:pStyle w:val="BodyText"/>
      </w:pPr>
      <w:r>
        <w:t xml:space="preserve">Hốt Ngạch Nhiễm nhìn qua hoàng đế Mãn Châu đế quốc Huyền Chân và trầm giọng nói:</w:t>
      </w:r>
    </w:p>
    <w:p>
      <w:pPr>
        <w:pStyle w:val="BodyText"/>
      </w:pPr>
      <w:r>
        <w:t xml:space="preserve">- Huyền Chân bệ hạ, đỉnh núi bên kia giao cho các người.</w:t>
      </w:r>
    </w:p>
    <w:p>
      <w:pPr>
        <w:pStyle w:val="BodyText"/>
      </w:pPr>
      <w:r>
        <w:t xml:space="preserve">Lúc này tiến công Nhạc Trọng, Hốt Ngạch Nhiễm, Huyền Chân đều đánh bạc vận mệnh của Mông Cổ quốc cùng Mãn Châu quốc, kéo tất cả chiến sĩ tới đây. Bọn họ thập phần tinh tường, mỗi khi qua ngày thì thực lực của Nhạc Trọng sẽ tăng lên một phần, nếu như hôm nay một trận chiến bại. Mông Cổ quốc, Mãn Châu quốc sẽ thất bại, đại bộ phận người sẽ biến thành nô lệ của Nhạc Trọng.</w:t>
      </w:r>
    </w:p>
    <w:p>
      <w:pPr>
        <w:pStyle w:val="BodyText"/>
      </w:pPr>
      <w:r>
        <w:t xml:space="preserve">Huyền Chân tràn ngập uy nghiêm nhìn qua Ngao Đấu nói:</w:t>
      </w:r>
    </w:p>
    <w:p>
      <w:pPr>
        <w:pStyle w:val="BodyText"/>
      </w:pPr>
      <w:r>
        <w:t xml:space="preserve">- Ngao Đấu! Anh dẫn người chiếm đỉnh núi!</w:t>
      </w:r>
    </w:p>
    <w:p>
      <w:pPr>
        <w:pStyle w:val="BodyText"/>
      </w:pPr>
      <w:r>
        <w:t xml:space="preserve">- Nô tài tuân mệnh!</w:t>
      </w:r>
    </w:p>
    <w:p>
      <w:pPr>
        <w:pStyle w:val="BodyText"/>
      </w:pPr>
      <w:r>
        <w:t xml:space="preserve">Ngao Đấu quì xuống nhìn qua Huyền Chân thi lễ sau đó rời đi.</w:t>
      </w:r>
    </w:p>
    <w:p>
      <w:pPr>
        <w:pStyle w:val="BodyText"/>
      </w:pPr>
      <w:r>
        <w:t xml:space="preserve">Triết Lý Mộc, Ngao Đấu hai đại chiến tướng rời tách đi, Mãn Mông liên quân chợt tấn công vào hai đỉnh núi.</w:t>
      </w:r>
    </w:p>
    <w:p>
      <w:pPr>
        <w:pStyle w:val="BodyText"/>
      </w:pPr>
      <w:r>
        <w:t xml:space="preserve">Oanh! Oanh!</w:t>
      </w:r>
    </w:p>
    <w:p>
      <w:pPr>
        <w:pStyle w:val="BodyText"/>
      </w:pPr>
      <w:r>
        <w:t xml:space="preserve">Nương theo từng tiếng nổ mạnh, trọng pháo trực tiếp bắn vào đỉnh núi, tiếng nổ lớn cơ hồ lật tung hai đỉnh núi.</w:t>
      </w:r>
    </w:p>
    <w:p>
      <w:pPr>
        <w:pStyle w:val="BodyText"/>
      </w:pPr>
      <w:r>
        <w:t xml:space="preserve">Mông Cổ đế quốc, Mãn Châu đế quốc từng lấy qua rất nhiều trang bị trước tận thế. Trong đó trọng pháo dã chiến không ít, lần này bọn họ tập trung trọng pháo oanh kích đỉnh núi giống như thiên băng địa liệt, vô số đá vụn bắn ra, có thể thấy uy lực mạnh như thế nào.</w:t>
      </w:r>
    </w:p>
    <w:p>
      <w:pPr>
        <w:pStyle w:val="BodyText"/>
      </w:pPr>
      <w:r>
        <w:t xml:space="preserve">Dưới công kích của trọng phảo, chỉ sợ cả đỉnh núi sẽ bị san bằng, bọn họ cho rằng trên đỉnh núi không cách nào kháng cự.</w:t>
      </w:r>
    </w:p>
    <w:p>
      <w:pPr>
        <w:pStyle w:val="BodyText"/>
      </w:pPr>
      <w:r>
        <w:t xml:space="preserve">- Đánh!</w:t>
      </w:r>
    </w:p>
    <w:p>
      <w:pPr>
        <w:pStyle w:val="BodyText"/>
      </w:pPr>
      <w:r>
        <w:t xml:space="preserve">Thời điểm Mãn Mông liên quân sắp đánh lên đỉnh núi, ở trong đường hầm có rất nhiều chiến sĩ Thường Thắng Quân tay cầm súng trướng bắn điên cuồng vào Mãn Mông liên quân.</w:t>
      </w:r>
    </w:p>
    <w:p>
      <w:pPr>
        <w:pStyle w:val="BodyText"/>
      </w:pPr>
      <w:r>
        <w:t xml:space="preserve">Đại lượng Mãn Mông liên quân bị Thường Thắng Quân bắn té trên mặt đất.</w:t>
      </w:r>
    </w:p>
    <w:p>
      <w:pPr>
        <w:pStyle w:val="BodyText"/>
      </w:pPr>
      <w:r>
        <w:t xml:space="preserve">- Gục xuống! ! Gục xuống!</w:t>
      </w:r>
    </w:p>
    <w:p>
      <w:pPr>
        <w:pStyle w:val="BodyText"/>
      </w:pPr>
      <w:r>
        <w:t xml:space="preserve">Một tên quan quân của Mông Cổ rống lớn kêu lên.</w:t>
      </w:r>
    </w:p>
    <w:p>
      <w:pPr>
        <w:pStyle w:val="BodyText"/>
      </w:pPr>
      <w:r>
        <w:t xml:space="preserve">Phanh!</w:t>
      </w:r>
    </w:p>
    <w:p>
      <w:pPr>
        <w:pStyle w:val="Compact"/>
      </w:pPr>
      <w:r>
        <w:t xml:space="preserve">Nương theo đó là tiếng súng vang lên, đầu của tên quan quân Mông Cổ bị bắn nổ.</w:t>
      </w:r>
      <w:r>
        <w:br w:type="textWrapping"/>
      </w:r>
      <w:r>
        <w:br w:type="textWrapping"/>
      </w:r>
    </w:p>
    <w:p>
      <w:pPr>
        <w:pStyle w:val="Heading2"/>
      </w:pPr>
      <w:bookmarkStart w:id="899" w:name="chương-878-tranh-đoạt-đỉnh-núi."/>
      <w:bookmarkEnd w:id="899"/>
      <w:r>
        <w:t xml:space="preserve">877. Chương 878: Tranh Đoạt Đỉnh Núi.</w:t>
      </w:r>
    </w:p>
    <w:p>
      <w:pPr>
        <w:pStyle w:val="Compact"/>
      </w:pPr>
      <w:r>
        <w:br w:type="textWrapping"/>
      </w:r>
      <w:r>
        <w:br w:type="textWrapping"/>
      </w:r>
    </w:p>
    <w:p>
      <w:pPr>
        <w:pStyle w:val="BodyText"/>
      </w:pPr>
      <w:r>
        <w:t xml:space="preserve">Tổng cộng có bốn liên của Mãn Mông liên quân phân tán ra chiến đấu kịch liệt với chiến sĩ Thường Thắng Quân trên đỉnh núi.</w:t>
      </w:r>
    </w:p>
    <w:p>
      <w:pPr>
        <w:pStyle w:val="BodyText"/>
      </w:pPr>
      <w:r>
        <w:t xml:space="preserve">Hốt Ngạch Nhiễm rất nhanh thu được tin tức bất lợi, sắc mặt hơi đổi:</w:t>
      </w:r>
    </w:p>
    <w:p>
      <w:pPr>
        <w:pStyle w:val="BodyText"/>
      </w:pPr>
      <w:r>
        <w:t xml:space="preserve">- Đường hầm! ! Không ngờ là đường hầm! Nhạc Trọng thằng này quá đáng sợ rồi!</w:t>
      </w:r>
    </w:p>
    <w:p>
      <w:pPr>
        <w:pStyle w:val="BodyText"/>
      </w:pPr>
      <w:r>
        <w:t xml:space="preserve">Đường hầm chính là phòng ngự hữu hiệu, năm đó ở trên chiến trường Triều Tiên thì quân tình nguyện đã ngăn được thế công hung hãn của quân Mỹ.</w:t>
      </w:r>
    </w:p>
    <w:p>
      <w:pPr>
        <w:pStyle w:val="BodyText"/>
      </w:pPr>
      <w:r>
        <w:t xml:space="preserve">Hốt Ngạch Nhiễm vừa nghe được trên đỉnh núi có đường hầm thì chấn động.</w:t>
      </w:r>
    </w:p>
    <w:p>
      <w:pPr>
        <w:pStyle w:val="BodyText"/>
      </w:pPr>
      <w:r>
        <w:t xml:space="preserve">- Tướng quân! Hỏa lực của địch quá mạnh, hai đại đội sắp ngăn không được, xin chi viện!</w:t>
      </w:r>
    </w:p>
    <w:p>
      <w:pPr>
        <w:pStyle w:val="BodyText"/>
      </w:pPr>
      <w:r>
        <w:t xml:space="preserve">Đóng quân trên đỉnh núi đều là tinh nhuệ Thiên Đường Thần Quốc mà Nhạc Trọng hợp nhất, bọn họ đã trải qua chuyển chức binh sĩ và đại lượng đều có đẳng cấp cường hóa trên 20. Sức chiến đấu của bọn họ mạnh hơn người thường, hơn nữa đều là tay súng thiện xạ. Mỗi một người nếu đặt trong đặc chủng kiếp trước đều là vương giả. Mãn Mông liên quân trong thảo nguyên được xem là tinh nhuệ, nhưng mà hiện tại không thể làm được gì.</w:t>
      </w:r>
    </w:p>
    <w:p>
      <w:pPr>
        <w:pStyle w:val="BodyText"/>
      </w:pPr>
      <w:r>
        <w:t xml:space="preserve">Triết Lý Mộc lạnh lùng nhìn qua đỉnh núi và ra lệnh.</w:t>
      </w:r>
    </w:p>
    <w:p>
      <w:pPr>
        <w:pStyle w:val="BodyText"/>
      </w:pPr>
      <w:r>
        <w:t xml:space="preserve">- Rút lui!</w:t>
      </w:r>
    </w:p>
    <w:p>
      <w:pPr>
        <w:pStyle w:val="BodyText"/>
      </w:pPr>
      <w:r>
        <w:t xml:space="preserve">Hai đại đội bị đánh tan lập tức rút lui như thủy triều.</w:t>
      </w:r>
    </w:p>
    <w:p>
      <w:pPr>
        <w:pStyle w:val="BodyText"/>
      </w:pPr>
      <w:r>
        <w:t xml:space="preserve">Vũ Văn Ưng nhìn thấy Mông Cổ rút lui thì tinh quang hiện ra, ra lệnh:</w:t>
      </w:r>
    </w:p>
    <w:p>
      <w:pPr>
        <w:pStyle w:val="BodyText"/>
      </w:pPr>
      <w:r>
        <w:t xml:space="preserve">- Rút về đường hầm!</w:t>
      </w:r>
    </w:p>
    <w:p>
      <w:pPr>
        <w:pStyle w:val="BodyText"/>
      </w:pPr>
      <w:r>
        <w:t xml:space="preserve">Đám chiến sĩ này lập tức như con chuột rút lui vào trong đường hầm.</w:t>
      </w:r>
    </w:p>
    <w:p>
      <w:pPr>
        <w:pStyle w:val="BodyText"/>
      </w:pPr>
      <w:r>
        <w:t xml:space="preserve">Oanh! Oanh! Oanh!</w:t>
      </w:r>
    </w:p>
    <w:p>
      <w:pPr>
        <w:pStyle w:val="BodyText"/>
      </w:pPr>
      <w:r>
        <w:t xml:space="preserve">Trên đỉnh núi chiến sĩ vừa mới chui vào đường hầm, hỏa lực khủng bố bắn vào đỉnh núi, hỏa lực mạnh mẽ muốn xé nát đỉnh núi này.</w:t>
      </w:r>
    </w:p>
    <w:p>
      <w:pPr>
        <w:pStyle w:val="BodyText"/>
      </w:pPr>
      <w:r>
        <w:t xml:space="preserve">Dưới hỏa lực mạnh mẽ nhiều đường hầm sụp đổ giết chết nhiều người trong đó.</w:t>
      </w:r>
    </w:p>
    <w:p>
      <w:pPr>
        <w:pStyle w:val="BodyText"/>
      </w:pPr>
      <w:r>
        <w:t xml:space="preserve">Sau khi hỏa lực ngừng thì Triết Lý Mộc cũng ra lẹnh tấn công tiếp.</w:t>
      </w:r>
    </w:p>
    <w:p>
      <w:pPr>
        <w:pStyle w:val="BodyText"/>
      </w:pPr>
      <w:r>
        <w:t xml:space="preserve">Triết Lý Mộc biết rõ binh lực trên đỉnh núi không quá nhiều cho nên hạ quyết tâm cho hai doanh binh lực tiến lên.</w:t>
      </w:r>
    </w:p>
    <w:p>
      <w:pPr>
        <w:pStyle w:val="BodyText"/>
      </w:pPr>
      <w:r>
        <w:t xml:space="preserve">Hai doanh binh lực gần tám trăm người, một khi phát động tiến công thì tòa núi nhỏ này không khác gì bị kiến bao quanh.</w:t>
      </w:r>
    </w:p>
    <w:p>
      <w:pPr>
        <w:pStyle w:val="BodyText"/>
      </w:pPr>
      <w:r>
        <w:t xml:space="preserve">- Thỉnh cầu hỏa lực trợ giúp! Thỉnh cầu hỏa lực trợ giúp! Tọa độ xx, xxx.</w:t>
      </w:r>
    </w:p>
    <w:p>
      <w:pPr>
        <w:pStyle w:val="BodyText"/>
      </w:pPr>
      <w:r>
        <w:t xml:space="preserve">Vũ Văn Ưng từ trong đường hầm nhìn qua quân đội Mông Cổ tiến lên thì rống to vào bộ đàm.</w:t>
      </w:r>
    </w:p>
    <w:p>
      <w:pPr>
        <w:pStyle w:val="BodyText"/>
      </w:pPr>
      <w:r>
        <w:t xml:space="preserve">Oanh! Oanh!</w:t>
      </w:r>
    </w:p>
    <w:p>
      <w:pPr>
        <w:pStyle w:val="BodyText"/>
      </w:pPr>
      <w:r>
        <w:t xml:space="preserve">Phương xa thuộc trọng pháo của Thường Thắng Quân nổ sung, một phát nổ kinh thiên làm cho cả ngọn núi chấn động.</w:t>
      </w:r>
    </w:p>
    <w:p>
      <w:pPr>
        <w:pStyle w:val="BodyText"/>
      </w:pPr>
      <w:r>
        <w:t xml:space="preserve">Hỏa lực khủng bố làm vô số chiến sĩ Mông Cổ phấn thân toái cốt. Thậm chí thời điểm đạn pháo 155 li rơi xuống thì một nửa binh lực đã chết.</w:t>
      </w:r>
    </w:p>
    <w:p>
      <w:pPr>
        <w:pStyle w:val="BodyText"/>
      </w:pPr>
      <w:r>
        <w:t xml:space="preserve">- Súc sinh đáng chết!</w:t>
      </w:r>
    </w:p>
    <w:p>
      <w:pPr>
        <w:pStyle w:val="BodyText"/>
      </w:pPr>
      <w:r>
        <w:t xml:space="preserve">Hai doanh binh lực Mông Cổ phát động tiến công, dưới hỏa lực mãnh liệt này cũng chỉ có hơn ba trăm người quay về, Triết Lý Mộc nhìn qua một màn này thì tức giận không thôi.</w:t>
      </w:r>
    </w:p>
    <w:p>
      <w:pPr>
        <w:pStyle w:val="BodyText"/>
      </w:pPr>
      <w:r>
        <w:t xml:space="preserve">Những chiến sĩ Mông Cổ này đều có ý chí chiến đấu tinh nhuệ, trải qua vô số lần chiến đấu nên mỗi người đều là bảo bối. Thoáng cái chết tổn thương gần năm trăm người, đối với Mông Cổ đế quốc mà nói là tổn thất không nhỏ. Tráng đinh có nhiều. Trải qua huấn luyện quân sự nghiêm khắc và trải qua chiến đấu hun đúc không nhiều.</w:t>
      </w:r>
    </w:p>
    <w:p>
      <w:pPr>
        <w:pStyle w:val="BodyText"/>
      </w:pPr>
      <w:r>
        <w:t xml:space="preserve">Rơi vào đường cùng, Triết Lý Mộc do dự một chút lại phát động hai đại đội tấn công vào đỉnh núi.</w:t>
      </w:r>
    </w:p>
    <w:p>
      <w:pPr>
        <w:pStyle w:val="BodyText"/>
      </w:pPr>
      <w:r>
        <w:t xml:space="preserve">Sau tận thế, các loại nhà chế tạo vũ khí tê liệt, mỗi một thế lực đạn pháo tồn kho có hạn, mỗi một phát đạn pháo đều là bảo vật. Triết Lý Mộc rơi vào đường cùng cũng chỉ có thể dùng binh lực tấn công. Hắn đang đánh bạc Thường Thắng Quân cũn không dám sử dụng đạn pháo không hạn chế.</w:t>
      </w:r>
    </w:p>
    <w:p>
      <w:pPr>
        <w:pStyle w:val="BodyText"/>
      </w:pPr>
      <w:r>
        <w:t xml:space="preserve">Xác thực như Triết Lý Mộc sở liệu, hai doanh này không bị pháo kích, bọn họ xông lên đỉnh núi nhỏ thì Vũ Văn Ưng dẫn đầu tài quyết giả không ngừng công kích, song phương tiến hành bắn nhau thảm thiết.</w:t>
      </w:r>
    </w:p>
    <w:p>
      <w:pPr>
        <w:pStyle w:val="BodyText"/>
      </w:pPr>
      <w:r>
        <w:t xml:space="preserve">Từng đội quân Mông Cổ không ngừng tấn công đỉnh núi nhỏ và phân tán ra. Bọn họ tuy là quân tinh nhuệ của Mông Cổ đế quốc nhưng mà sức chiến đấu thua kém bọn người Vũ Văn Ưng vài lần, hơn nữa Vũ Văn Ưng cũng chiếm địa lợi, đánh hạ dĩ dật đãi lao (*dùng khỏe ứng mệt), những chiến sĩ Mông Cổ tiến công quả thực chính là muốn chết.</w:t>
      </w:r>
    </w:p>
    <w:p>
      <w:pPr>
        <w:pStyle w:val="BodyText"/>
      </w:pPr>
      <w:r>
        <w:t xml:space="preserve">Nhưng mà Hốt Ngạch Nhiễm cùng Huyền Chân cũng không hổ là kiêu hùng của thảo nguyên, đúng lúc này buông tha hiềm khích và liên thủ tấn công toàn lực vào Nhạc Trọng.</w:t>
      </w:r>
    </w:p>
    <w:p>
      <w:pPr>
        <w:pStyle w:val="BodyText"/>
      </w:pPr>
      <w:r>
        <w:t xml:space="preserve">Hốt Ngạch Nhiễm nhìn qua đỉnh núi nhỏ và ra lệnh:</w:t>
      </w:r>
    </w:p>
    <w:p>
      <w:pPr>
        <w:pStyle w:val="BodyText"/>
      </w:pPr>
      <w:r>
        <w:t xml:space="preserve">- Truyền mệnh lệnh của tôi! Cho Triết Lý Mộc trước chạng vạng tối hôm nay phải chiếm được núi nhỏ. Trong tay hắn là một vạn dũng sĩ của đế quốc Đại Mông Cổ, thậm chí ngay cả đỉnh núi nhỏ khôn lấy được, còn ra thể thống gì? Nếu như hắn không chiếm được núi nhỏ thì qua đây dắt ngựa cho tôi!</w:t>
      </w:r>
    </w:p>
    <w:p>
      <w:pPr>
        <w:pStyle w:val="BodyText"/>
      </w:pPr>
      <w:r>
        <w:t xml:space="preserve">Triết Lý Mộc nghe được Hốt Ngạch Nhiễm ra lệnh thì hai mắt đỏ thẫm, hắn nhanh chóng gọi ột trăm người cường hóa trong Khiếp Tiết Quân và rống to lên:</w:t>
      </w:r>
    </w:p>
    <w:p>
      <w:pPr>
        <w:pStyle w:val="BodyText"/>
      </w:pPr>
      <w:r>
        <w:t xml:space="preserve">- Đế quốc Đại Mông Cổ là quốc gia vĩ đại nhất, vì đế quốc Đại Mông Cổ vĩ đại, cùng tôi xông lên! Đoạt được trận địa thì mỗi người quan thăng ba cấp, phần thưởng mỹ nữ mười người, dê bò trăm đầu!</w:t>
      </w:r>
    </w:p>
    <w:p>
      <w:pPr>
        <w:pStyle w:val="BodyText"/>
      </w:pPr>
      <w:r>
        <w:t xml:space="preserve">- Sát! ! Sát! ! Sát! "</w:t>
      </w:r>
    </w:p>
    <w:p>
      <w:pPr>
        <w:pStyle w:val="BodyText"/>
      </w:pPr>
      <w:r>
        <w:t xml:space="preserve">Những Khiếp Tiết Quân và người cường hóa Mông Cổ thoáng cái hưng phấn kêu to lên.</w:t>
      </w:r>
    </w:p>
    <w:p>
      <w:pPr>
        <w:pStyle w:val="BodyText"/>
      </w:pPr>
      <w:r>
        <w:t xml:space="preserve">Triết Lý Mộc nổi giận gầm lên một tiếng mang theo ba trăm cường giả đánh vào đỉnh núi.</w:t>
      </w:r>
    </w:p>
    <w:p>
      <w:pPr>
        <w:pStyle w:val="BodyText"/>
      </w:pPr>
      <w:r>
        <w:t xml:space="preserve">Vũ Văn Ưng ở trong đường hầm nhìn qua bọn người Triết Lý Mộc phát động công kích cũng nhô đầu ra tiến hành xạ kích vào bọn người Triết Lý Mộc.</w:t>
      </w:r>
    </w:p>
    <w:p>
      <w:pPr>
        <w:pStyle w:val="BodyText"/>
      </w:pPr>
      <w:r>
        <w:t xml:space="preserve">Không khí bích chướng, nham thạch tấm chắn, cốt thuẫn to lớn, những người cường hóa cao cấp trong Khiếp Tiết Quân thậm chí là mạnh hơn, bọn họ thi triển dị năng, ngăn cản được nhiều viên đạn bắn xuống, đồng thời dùng năm người làm một tiểu đội xông lên núi.</w:t>
      </w:r>
    </w:p>
    <w:p>
      <w:pPr>
        <w:pStyle w:val="BodyText"/>
      </w:pPr>
      <w:r>
        <w:t xml:space="preserve">Vũ Văn Ưng xạ kích đại bộ phận bị kỹ năng của Khiếp Tiết Quân ngăn cản được, mà quân tinh nhuệ của Mông Cổ cảm giác linh mẫn nên khó giết chết được.</w:t>
      </w:r>
    </w:p>
    <w:p>
      <w:pPr>
        <w:pStyle w:val="BodyText"/>
      </w:pPr>
      <w:r>
        <w:t xml:space="preserve">- Quân đội người cường hóa sao? Thỉnh cầu hỏa lực trợ giúp! Thỉnh cầu hỏa lực trợ giúp! Tọa độ xx, xxx.</w:t>
      </w:r>
    </w:p>
    <w:p>
      <w:pPr>
        <w:pStyle w:val="BodyText"/>
      </w:pPr>
      <w:r>
        <w:t xml:space="preserve">Vũ Văn Ưng nhìn qua đám người cường hóa thì kêu to trong bộ đàm.</w:t>
      </w:r>
    </w:p>
    <w:p>
      <w:pPr>
        <w:pStyle w:val="BodyText"/>
      </w:pPr>
      <w:r>
        <w:t xml:space="preserve">Oanh! Oanh! Oanh!</w:t>
      </w:r>
    </w:p>
    <w:p>
      <w:pPr>
        <w:pStyle w:val="BodyText"/>
      </w:pPr>
      <w:r>
        <w:t xml:space="preserve">Hỏa lực dày đặc lại bao phủ đỉnh núi.</w:t>
      </w:r>
    </w:p>
    <w:p>
      <w:pPr>
        <w:pStyle w:val="BodyText"/>
      </w:pPr>
      <w:r>
        <w:t xml:space="preserve">Những không khí bình chướng bị bắn nát, năm tên chiến sĩ Khiếp Tiết Quân cũng bị nổ phấn thân toái cốt. Một viên đạn pháo bắn tan nham thạch, bắn ra cái lỗ to lớn, đám quân sĩ Khiếp Tiết Quân cũng hóa thành tro bụi, chỉ lưu lại có động bằng nửa sân bóng. Một viên đạn pháo bắn lên cốt thuẫn, âm thanh nổ mạnh thôn phệ người tiến hóa sức mạnh.</w:t>
      </w:r>
    </w:p>
    <w:p>
      <w:pPr>
        <w:pStyle w:val="BodyText"/>
      </w:pPr>
      <w:r>
        <w:t xml:space="preserve">Trước mặt trọng pháo, người cường hóa trong Khiếp Tiết Quân không ngăn được một kích, chỉ cần bị trọng pháo oanh trúng, trực tiếp biến thành tro bụi.</w:t>
      </w:r>
    </w:p>
    <w:p>
      <w:pPr>
        <w:pStyle w:val="BodyText"/>
      </w:pPr>
      <w:r>
        <w:t xml:space="preserve">- Xông lên a! ! Chỉ có xông lên chúng ta mới có đường sống.</w:t>
      </w:r>
    </w:p>
    <w:p>
      <w:pPr>
        <w:pStyle w:val="BodyText"/>
      </w:pPr>
      <w:r>
        <w:t xml:space="preserve">Trong hỏa lực mạnh mẽ, Triết Lý Mộc giống như hổ điên cầm Trảm Mã đao rống lớn sau đó như cơn gió xông lên đỉnh núi.</w:t>
      </w:r>
    </w:p>
    <w:p>
      <w:pPr>
        <w:pStyle w:val="BodyText"/>
      </w:pPr>
      <w:r>
        <w:t xml:space="preserve">Triết Lý Mộc thân là người tiến hóa, bộc phát tốc độ cực kỳ khủng bố, hắn giống như cơn gió lốc xuyên qua vô số viên đạn, Trảm Mã đao chớp động hai cái, hai tên chiến sĩ tài quyết giả bị chém chết.</w:t>
      </w:r>
    </w:p>
    <w:p>
      <w:pPr>
        <w:pStyle w:val="BodyText"/>
      </w:pPr>
      <w:r>
        <w:t xml:space="preserve">Triết Lý Mộc chém giết hai tên tinh nhuệ xong thì nhảy vào trong hầm đào kia, điên cuồng đuổi giết những người khác. Hắn giống như hung thần chém giết đám người trong hầm, không người nào là địch của hắn cả.</w:t>
      </w:r>
    </w:p>
    <w:p>
      <w:pPr>
        <w:pStyle w:val="Compact"/>
      </w:pPr>
      <w:r>
        <w:t xml:space="preserve">Triết Lý Mộc trong quân đội Mông Cổ là kiêu tướng hung ác. Căn cứ bị hắn công phá nhiều không kể xiết, rất nhiều căn cứ khó chơi đều bị hắn đánh tan toàn bộ. Mà thực lực của hắn trong Mông Cổ đế quốc không ngừng tăng lên, hắn đã rất ít vọt tới tiền tuyến chém giết.</w:t>
      </w:r>
      <w:r>
        <w:br w:type="textWrapping"/>
      </w:r>
      <w:r>
        <w:br w:type="textWrapping"/>
      </w:r>
    </w:p>
    <w:p>
      <w:pPr>
        <w:pStyle w:val="Heading2"/>
      </w:pPr>
      <w:bookmarkStart w:id="900" w:name="chương-879-đánh-lén-quân-doanh-ban-đêm."/>
      <w:bookmarkEnd w:id="900"/>
      <w:r>
        <w:t xml:space="preserve">878. Chương 879: Đánh Lén Quân Doanh Ban Đêm.</w:t>
      </w:r>
    </w:p>
    <w:p>
      <w:pPr>
        <w:pStyle w:val="Compact"/>
      </w:pPr>
      <w:r>
        <w:br w:type="textWrapping"/>
      </w:r>
      <w:r>
        <w:br w:type="textWrapping"/>
      </w:r>
    </w:p>
    <w:p>
      <w:pPr>
        <w:pStyle w:val="BodyText"/>
      </w:pPr>
      <w:r>
        <w:t xml:space="preserve">Nhưng mà đối mặt với lệnh của Hốt Ngạch Nhiễm thì hắn phải xông lên tuyến đầu, muốn đoạt lại đỉnh núi này.</w:t>
      </w:r>
    </w:p>
    <w:p>
      <w:pPr>
        <w:pStyle w:val="BodyText"/>
      </w:pPr>
      <w:r>
        <w:t xml:space="preserve">Vũ Văn Ưng nghe được tiếng kêu thảm thiết của binh sĩ thì hai mắt đỏ lên ấn vào nút nổ quả bom:</w:t>
      </w:r>
    </w:p>
    <w:p>
      <w:pPr>
        <w:pStyle w:val="BodyText"/>
      </w:pPr>
      <w:r>
        <w:t xml:space="preserve">- Vương bát đản đáng chết! Đi chết đi!</w:t>
      </w:r>
    </w:p>
    <w:p>
      <w:pPr>
        <w:pStyle w:val="BodyText"/>
      </w:pPr>
      <w:r>
        <w:t xml:space="preserve">Oanh! Oanh!</w:t>
      </w:r>
    </w:p>
    <w:p>
      <w:pPr>
        <w:pStyle w:val="BodyText"/>
      </w:pPr>
      <w:r>
        <w:t xml:space="preserve">Nương theo âm thanh nổ tung kinh thiên động địa, Triết Lý Mộc nhảy vào đường hầm bỗng nhiên bị nổ tung, trong chớp mắt Triết Lý Mộc đã bị nổ tan xác, chết trong đường hầm.</w:t>
      </w:r>
    </w:p>
    <w:p>
      <w:pPr>
        <w:pStyle w:val="BodyText"/>
      </w:pPr>
      <w:r>
        <w:t xml:space="preserve">Nhạc Trọng thập phần biết rõ những người tiến hóa đỉnh cấp cực kỳ khó chơi. Một người tiến hóa đỉnh giai có thể đồ sát một binh đoàn. Chỉ có có đại lượng chất nổ mới giết được đám người này. Bởi vậy trên tuyền tiến, không ít địa phương có bòm bị vùi trong đất, chuyên môn đối phó những người tiến hóa này.</w:t>
      </w:r>
    </w:p>
    <w:p>
      <w:pPr>
        <w:pStyle w:val="BodyText"/>
      </w:pPr>
      <w:r>
        <w:t xml:space="preserve">- Triết Lý Mộc đại nhân đã chết!</w:t>
      </w:r>
    </w:p>
    <w:p>
      <w:pPr>
        <w:pStyle w:val="BodyText"/>
      </w:pPr>
      <w:r>
        <w:t xml:space="preserve">- Tại sao có thể như vậy? Triết Lý Mộc đại nhân đã chết!</w:t>
      </w:r>
    </w:p>
    <w:p>
      <w:pPr>
        <w:pStyle w:val="BodyText"/>
      </w:pPr>
      <w:r>
        <w:t xml:space="preserve">"..."</w:t>
      </w:r>
    </w:p>
    <w:p>
      <w:pPr>
        <w:pStyle w:val="BodyText"/>
      </w:pPr>
      <w:r>
        <w:t xml:space="preserve">Khiếp Tiết Quân cùng tinh nhuệ của Mông Cổ đế quốc vọt tới gần đỉnh núi, nhìn thấy tiếng nổ kinh thiên động địa thôn phệ Triết Lý Mộc, bọn họ sắc mặt như tro tàn, sĩ khí thoáng cái sụp đổ lui về phía sau.</w:t>
      </w:r>
    </w:p>
    <w:p>
      <w:pPr>
        <w:pStyle w:val="BodyText"/>
      </w:pPr>
      <w:r>
        <w:t xml:space="preserve">Vũ Văn Ưng nhìn thấy Khiếp Tiết Quân và tinh nhuệ của Mông Cổ đế quốc rút lui thì nội tâm buông lỏng. Khiếp Tiết Quân và tinh nhuệ Mông Cổ đế quốc sức chiến đấu cực kỳ không tầm thường, nếu không có trọng pháo trợ giúp, bọn họ ở trên đỉnh núi này bị đối phương xông lên sẽ bắt lấy được. Thế nhưng mà có trọng pháo trợ giúp, bọn họ có thể kỳ tích giữ được đỉnh núi. Nhưng mà phải trả giá bằng hai mươi mốt huynh đệ phải chết.</w:t>
      </w:r>
    </w:p>
    <w:p>
      <w:pPr>
        <w:pStyle w:val="BodyText"/>
      </w:pPr>
      <w:r>
        <w:t xml:space="preserve">Trong đại doanh Hốt Ngạch Nhiễm nghe được Triết Lý Mộc chết thì sắc mặt như tro tàn, quát:</w:t>
      </w:r>
    </w:p>
    <w:p>
      <w:pPr>
        <w:pStyle w:val="BodyText"/>
      </w:pPr>
      <w:r>
        <w:t xml:space="preserve">- Cái gì Triết Lý Mộc chết? Ngươi xác định?</w:t>
      </w:r>
    </w:p>
    <w:p>
      <w:pPr>
        <w:pStyle w:val="BodyText"/>
      </w:pPr>
      <w:r>
        <w:t xml:space="preserve">Một tên chiến sĩ băng bó con mắt đang quỳ trước mặt hắn và nói:</w:t>
      </w:r>
    </w:p>
    <w:p>
      <w:pPr>
        <w:pStyle w:val="BodyText"/>
      </w:pPr>
      <w:r>
        <w:t xml:space="preserve">- Đại hãn, đó là tôi tận mắt nhìn thấy. Đại hãn, ngài phải báo thù cho Triết Lý Mộc tướng quân ah!</w:t>
      </w:r>
    </w:p>
    <w:p>
      <w:pPr>
        <w:pStyle w:val="BodyText"/>
      </w:pPr>
      <w:r>
        <w:t xml:space="preserve">Sắc mặt Hốt Ngạch Nhiễm biến hóa và phất tay cho chiến sĩ lui xuống:</w:t>
      </w:r>
    </w:p>
    <w:p>
      <w:pPr>
        <w:pStyle w:val="BodyText"/>
      </w:pPr>
      <w:r>
        <w:t xml:space="preserve">- Đi xuống đi!</w:t>
      </w:r>
    </w:p>
    <w:p>
      <w:pPr>
        <w:pStyle w:val="BodyText"/>
      </w:pPr>
      <w:r>
        <w:t xml:space="preserve">Triết Lý Mộc là một trong bốn đại chiến tướng dưới tay của Hốt Ngạch Nhiễm, đi theo Hốt Ngạch Nhiễm nam chinh bắc chiến lập nhiều công lao hiển hách, bây giờ chết tại đây làm nội tâm Hốt Ngạch Nhiễm sinh ra dự cảm điềm xấu.</w:t>
      </w:r>
    </w:p>
    <w:p>
      <w:pPr>
        <w:pStyle w:val="BodyText"/>
      </w:pPr>
      <w:r>
        <w:t xml:space="preserve">Hốt Ngạch Nhiễm hai mắt đỏ thẫm rống lớn:</w:t>
      </w:r>
    </w:p>
    <w:p>
      <w:pPr>
        <w:pStyle w:val="BodyText"/>
      </w:pPr>
      <w:r>
        <w:t xml:space="preserve">- Nhạc Trọng, tao tuyệt đối không tha ày! Tao nhất định sẽ diệt mày, dùng đầu của mày tế anh linh của Triết Lý Mộc!</w:t>
      </w:r>
    </w:p>
    <w:p>
      <w:pPr>
        <w:pStyle w:val="BodyText"/>
      </w:pPr>
      <w:r>
        <w:t xml:space="preserve">Chiến đấu thập phần kịch liệt, song phương không ngừng giằng co trên đỉnh núi.</w:t>
      </w:r>
    </w:p>
    <w:p>
      <w:pPr>
        <w:pStyle w:val="BodyText"/>
      </w:pPr>
      <w:r>
        <w:t xml:space="preserve">Hai đỉnh núi nhỏ như cối xay thịt, không ngừng xoắn giết Mãn Mông liên quân. Nhưng mà có không ít chiến sĩ tinh nhuệ của Thường Thắng Quân chết trong đường hầm.</w:t>
      </w:r>
    </w:p>
    <w:p>
      <w:pPr>
        <w:pStyle w:val="BodyText"/>
      </w:pPr>
      <w:r>
        <w:t xml:space="preserve">Chiến đấu kịch liệt cả ngày, Mãn Mông liên quân trả giá một ngàn người chết trận cũng không đoạt được hai đỉnh núi nhỏ. Mà chiến sĩ Thường Thắng Quân trên đỉnh núi có sáu mươi người chết, bốn mươi người trọng thương.</w:t>
      </w:r>
    </w:p>
    <w:p>
      <w:pPr>
        <w:pStyle w:val="BodyText"/>
      </w:pPr>
      <w:r>
        <w:t xml:space="preserve">Vẫn chiến đấu tới chạng vạng tối, Mãn Mông liên quân lúc này mới thu binh quay lại quân doanh.</w:t>
      </w:r>
    </w:p>
    <w:p>
      <w:pPr>
        <w:pStyle w:val="BodyText"/>
      </w:pPr>
      <w:r>
        <w:t xml:space="preserve">Trong đại doanh Hốt Ngạch Nhiễm nhíu mày hỏi mọi người:</w:t>
      </w:r>
    </w:p>
    <w:p>
      <w:pPr>
        <w:pStyle w:val="BodyText"/>
      </w:pPr>
      <w:r>
        <w:t xml:space="preserve">- Mọi người có đề nghị gì không?</w:t>
      </w:r>
    </w:p>
    <w:p>
      <w:pPr>
        <w:pStyle w:val="BodyText"/>
      </w:pPr>
      <w:r>
        <w:t xml:space="preserve">Chỉ hai đỉnh núi nhỏ làm cho Mãn Mông liên quân trả giá một ngàn người chết mà không lấy được, làm cho Hốt Ngạch Nhiễm đối với Nhạc Trọng tràn ngập kiêng kị.</w:t>
      </w:r>
    </w:p>
    <w:p>
      <w:pPr>
        <w:pStyle w:val="BodyText"/>
      </w:pPr>
      <w:r>
        <w:t xml:space="preserve">Hốt Ngạch Nhiễm lúc này thống soái sáu vạn Mãn Châu đế quốc và một vạn đại quân tinh nhuệ là bảy vạn người. Vốn hắn cho rằng dễ dàng nghiền nát thế lực của Nhạc Trọng. Nhưng mà Vân Trấn lại ngăn cản đường đi của hắn, làm cho trong lòng của hắn tràn ngập cảm giác nguy cơ.</w:t>
      </w:r>
    </w:p>
    <w:p>
      <w:pPr>
        <w:pStyle w:val="BodyText"/>
      </w:pPr>
      <w:r>
        <w:t xml:space="preserve">Bảy vạn đại quân hành động cần tiêu hao lương thực rât lớn, Mông Cổ đế quốc cùng Mãn Châu đế quốc đều triệu tập rất nhiều nô lệ, dân phu vận chuyển lương thực đến chèo chống trận chiến tranh này. Nhưng mà trận chiến này không thể kéo dài quá lâu. Nếu như kéo quá lâu, cung cấp lương thực của bọn họ sẽ sụp đổ.</w:t>
      </w:r>
    </w:p>
    <w:p>
      <w:pPr>
        <w:pStyle w:val="BodyText"/>
      </w:pPr>
      <w:r>
        <w:t xml:space="preserve">Ngao Đấu nói:</w:t>
      </w:r>
    </w:p>
    <w:p>
      <w:pPr>
        <w:pStyle w:val="BodyText"/>
      </w:pPr>
      <w:r>
        <w:t xml:space="preserve">- Hai đỉnh núi có thể thủ vững chủ yếu là vì bọn chúng có trọng pháo yểm hộ. Tôi thấy chúng ta nên phát huy uy thế quân lực, tấn công làm ba mặt. Làm cho bọn chúng phân tán lực chú ý, như vậy mới chiến thắng bọn chúng.</w:t>
      </w:r>
    </w:p>
    <w:p>
      <w:pPr>
        <w:pStyle w:val="BodyText"/>
      </w:pPr>
      <w:r>
        <w:t xml:space="preserve">A Mộc Tây Ngạt trầm giọng nói:</w:t>
      </w:r>
    </w:p>
    <w:p>
      <w:pPr>
        <w:pStyle w:val="BodyText"/>
      </w:pPr>
      <w:r>
        <w:t xml:space="preserve">- Đúng vậy! Tôi đồng ý với ý kiến của Ngao Đấu. Hôm nay chúng ta không thể lấy hai đỉnh núi nhỏ. Đồng thời binh lực chúng ta không hoàn toàn chiếm được đỉnh núi.</w:t>
      </w:r>
    </w:p>
    <w:p>
      <w:pPr>
        <w:pStyle w:val="BodyText"/>
      </w:pPr>
      <w:r>
        <w:t xml:space="preserve">Mãn Mông liên quân tuy có được bảy vạn đại quân, thế nhưng mà có thể đưa quân lên hai đỉnh núi rất có hạn. Nếu như đưa ra quá nhiều binh lực, trọng pháo của Thường Thắng Quân sẽ nổ súng, làm cho chiến sĩ Mãn Mông liên quân phải lui lại. Chính là vì như vậy, Vũ Văn Ưng mới thủ vững vị trí.</w:t>
      </w:r>
    </w:p>
    <w:p>
      <w:pPr>
        <w:pStyle w:val="BodyText"/>
      </w:pPr>
      <w:r>
        <w:t xml:space="preserve">Nếu không ba ngàn người cùng xông lên, dùng chiến thuật biển người tuyệt đối có thể dễ dàng xé bọn người Vũ Văn Ưng thành phấn vụn.</w:t>
      </w:r>
    </w:p>
    <w:p>
      <w:pPr>
        <w:pStyle w:val="BodyText"/>
      </w:pPr>
      <w:r>
        <w:t xml:space="preserve">Bột Nhi Tử nói:</w:t>
      </w:r>
    </w:p>
    <w:p>
      <w:pPr>
        <w:pStyle w:val="BodyText"/>
      </w:pPr>
      <w:r>
        <w:t xml:space="preserve">- Tôi thấy chúng ta nên triển khai uy thế binh lực, nên tấn công toàn diện, ngày mai nhất định phải đánh hạ Vân Trấn.</w:t>
      </w:r>
    </w:p>
    <w:p>
      <w:pPr>
        <w:pStyle w:val="BodyText"/>
      </w:pPr>
      <w:r>
        <w:t xml:space="preserve">Những tướng lãnh này đưa ra quyết sạch có thể thực hiện được. Bọn họ có được ưu thế binh lực. Còn có hai mươi bốn trực thăng vũ trang làm đòn sát thủ, làm cho bọn họ tràn ngập tự tin ngày mai sẽ tiêu diệt Nhạc Trọng.</w:t>
      </w:r>
    </w:p>
    <w:p>
      <w:pPr>
        <w:pStyle w:val="BodyText"/>
      </w:pPr>
      <w:r>
        <w:t xml:space="preserve">Sau khi thương nghị xong tướng lĩnh Mãn Mông liên quân mới về nơi của mình nghỉ ngơi, bắt đầu ngày mai đại chiến.</w:t>
      </w:r>
    </w:p>
    <w:p>
      <w:pPr>
        <w:pStyle w:val="BodyText"/>
      </w:pPr>
      <w:r>
        <w:t xml:space="preserve">Trong bóng đêm mênh mông, chỉ thấy một chi kỵ binh ngàn người xuất hiện ở phương xa..</w:t>
      </w:r>
    </w:p>
    <w:p>
      <w:pPr>
        <w:pStyle w:val="BodyText"/>
      </w:pPr>
      <w:r>
        <w:t xml:space="preserve">Nhạc Trọng nhìn qua quân doanh Mãn Mông liên quân ở ngoài mười dặm thì mắt hiện tinh quang.</w:t>
      </w:r>
    </w:p>
    <w:p>
      <w:pPr>
        <w:pStyle w:val="BodyText"/>
      </w:pPr>
      <w:r>
        <w:t xml:space="preserve">- Bảy vạn đại quân, Mãn Mông liên quân đúng là cho tôi mặt mũi. Vậy mà thuyên chuyển nhiều quân đội như vậy tấn công mình. Nhưng mà cũng tốt, vừa vặn ình hốt gọn một mẻ, nếu không muốn tiêu diệt bọn chúng quá khó khăn.</w:t>
      </w:r>
    </w:p>
    <w:p>
      <w:pPr>
        <w:pStyle w:val="BodyText"/>
      </w:pPr>
      <w:r>
        <w:t xml:space="preserve">Nhạc Trọng nhìn qua khu vực Mãn Mông liên quân và ra lệnh.</w:t>
      </w:r>
    </w:p>
    <w:p>
      <w:pPr>
        <w:pStyle w:val="BodyText"/>
      </w:pPr>
      <w:r>
        <w:t xml:space="preserve">- Bích Lục, tiêu diệt bọn chúng, tiêu diệt những sinh vật còn sống!</w:t>
      </w:r>
    </w:p>
    <w:p>
      <w:pPr>
        <w:pStyle w:val="BodyText"/>
      </w:pPr>
      <w:r>
        <w:t xml:space="preserve">- Vâng! Chủ nhân!</w:t>
      </w:r>
    </w:p>
    <w:p>
      <w:pPr>
        <w:pStyle w:val="BodyText"/>
      </w:pPr>
      <w:r>
        <w:t xml:space="preserve">Bích Lục dịu dàng ngoan ngoãn ứng một câu sau đó vung tay lên, từng đạo sóng tinh thần bao phủ một ngàn thụ nhân.</w:t>
      </w:r>
    </w:p>
    <w:p>
      <w:pPr>
        <w:pStyle w:val="BodyText"/>
      </w:pPr>
      <w:r>
        <w:t xml:space="preserve">Một ngàn quái thụ, mười đầu quái thụ cấp ba, sáu quái thụ cao cấp lập tức tấn công quân doanh Mãn Mông liên quân.</w:t>
      </w:r>
    </w:p>
    <w:p>
      <w:pPr>
        <w:pStyle w:val="BodyText"/>
      </w:pPr>
      <w:r>
        <w:t xml:space="preserve">Mượn nhờ bóng tối, hơn một ngàn quái thụ tiếp cận đại quân Mãn Mông liên quân.</w:t>
      </w:r>
    </w:p>
    <w:p>
      <w:pPr>
        <w:pStyle w:val="BodyText"/>
      </w:pPr>
      <w:r>
        <w:t xml:space="preserve">Mười quái thụ cấp ba xung phong ngựa lên trước, dùng tốc độ tiếp cận vận tốc âm thanh xuất hiện trước lưới sắt mà Mãn Mông liên quân xây dựng, lập tức nhảy vào trong đại doanh Mãn Châu đế quốc.</w:t>
      </w:r>
    </w:p>
    <w:p>
      <w:pPr>
        <w:pStyle w:val="BodyText"/>
      </w:pPr>
      <w:r>
        <w:t xml:space="preserve">- Cái gì đó?</w:t>
      </w:r>
    </w:p>
    <w:p>
      <w:pPr>
        <w:pStyle w:val="BodyText"/>
      </w:pPr>
      <w:r>
        <w:t xml:space="preserve">Một tên chiến sĩ đứng trên đài cao nhìn qua, quái thụ cấp ba hiện ra trước mặt, hào quang lóe lên, đầu của tên chiến sĩ này bị quái thụ cấp ba chém đứt.</w:t>
      </w:r>
    </w:p>
    <w:p>
      <w:pPr>
        <w:pStyle w:val="BodyText"/>
      </w:pPr>
      <w:r>
        <w:t xml:space="preserve">Quái thụ cấp ba có thể xem như hung thú một phương, sức chiến đấu của mười quái thụ cấp ba này không bằng Thiểm Điện cấp ba, cũng không có bổn nguyên chi lực như biến dị thú, nhưng mà sức chiến đấu của chúng mạnh mẽ cường hoành, vừa xông vào trong đám người, dễ dàng chém giết đám chiến sĩ này.</w:t>
      </w:r>
    </w:p>
    <w:p>
      <w:pPr>
        <w:pStyle w:val="BodyText"/>
      </w:pPr>
      <w:r>
        <w:t xml:space="preserve">Mười quái thụ xông vào trong quân doanh, liền giống như quỷ mỵ tiêu diệt người sống sót, tất cả chiến sĩ Mãn Mông liên quân bị chém giết.</w:t>
      </w:r>
    </w:p>
    <w:p>
      <w:pPr>
        <w:pStyle w:val="BodyText"/>
      </w:pPr>
      <w:r>
        <w:t xml:space="preserve">Sáu quái thụ cao cấp xuất hiện chung quanh quân doanh như là xe tăng, hai tay của chúng dùng sức dễ dàng xé rách lưới sắt chúng một quyền đánh ra thì các loại phòng ngự tan nát.</w:t>
      </w:r>
    </w:p>
    <w:p>
      <w:pPr>
        <w:pStyle w:val="Compact"/>
      </w:pPr>
      <w:r>
        <w:t xml:space="preserve">Đại lượng quái thụ cấp thấp xuyên qua lỗ hỏng tiến vào trong quân doanh, lập tức triển khai đồ sát trong quân doanh.</w:t>
      </w:r>
      <w:r>
        <w:br w:type="textWrapping"/>
      </w:r>
      <w:r>
        <w:br w:type="textWrapping"/>
      </w:r>
    </w:p>
    <w:p>
      <w:pPr>
        <w:pStyle w:val="Heading2"/>
      </w:pPr>
      <w:bookmarkStart w:id="901" w:name="chương-880-đánh-tan-quân-mãn."/>
      <w:bookmarkEnd w:id="901"/>
      <w:r>
        <w:t xml:space="preserve">879. Chương 880: Đánh Tan Quân Mãn.</w:t>
      </w:r>
    </w:p>
    <w:p>
      <w:pPr>
        <w:pStyle w:val="Compact"/>
      </w:pPr>
      <w:r>
        <w:br w:type="textWrapping"/>
      </w:r>
      <w:r>
        <w:br w:type="textWrapping"/>
      </w:r>
    </w:p>
    <w:p>
      <w:pPr>
        <w:pStyle w:val="BodyText"/>
      </w:pPr>
      <w:r>
        <w:t xml:space="preserve">- Sát!</w:t>
      </w:r>
    </w:p>
    <w:p>
      <w:pPr>
        <w:pStyle w:val="BodyText"/>
      </w:pPr>
      <w:r>
        <w:t xml:space="preserve">Nhạc Trọng cưỡi một con hắc lân mã và trong ngực ôm Ngân Sương chỉ huy một ngàn tinh nhuệ đánh vào.</w:t>
      </w:r>
    </w:p>
    <w:p>
      <w:pPr>
        <w:pStyle w:val="BodyText"/>
      </w:pPr>
      <w:r>
        <w:t xml:space="preserve">Đột nhiên lọt vào tập kích, cả quân doanh lâm vào trong hỗn loạn, binh sĩ không kịp đề phòng, rất nhiều chiến sĩ vừa mới từ trong doanh địa đi ra đã bị quái thụ hung tàn vặn gãy cổ.</w:t>
      </w:r>
    </w:p>
    <w:p>
      <w:pPr>
        <w:pStyle w:val="BodyText"/>
      </w:pPr>
      <w:r>
        <w:t xml:space="preserve">Trong quân doanh có một vạn chiến sĩ, nhưng mà quân đội chính thức chỉ có ba ngàn quân, còn lại bảy ngàn người chính là quân dự bị của Mãn Châu đế quốc. Những quân dự bị này chưa trải qua chiến tranh hun đúc, trang bị không được đầy đủ, rất nhiều người trong tay cầm dao bầu. Bọn họ đột nhiên lọt vào đả kích, thoáng lâm vào trong hỗn loạn, bọn họ gào thét khắp nơi như con ruồi xông loạn, sau đó bị quái thụ hoặc là bị quân của Nhạc Trọng giết chết.</w:t>
      </w:r>
    </w:p>
    <w:p>
      <w:pPr>
        <w:pStyle w:val="BodyText"/>
      </w:pPr>
      <w:r>
        <w:t xml:space="preserve">Trong quân doanh lâm vào hỗn loạn, đúng lúc này, một âm thanh kinh thiên động địa vang vọng:</w:t>
      </w:r>
    </w:p>
    <w:p>
      <w:pPr>
        <w:pStyle w:val="BodyText"/>
      </w:pPr>
      <w:r>
        <w:t xml:space="preserve">- Tôi là Ngao Đấu! Mọi người không nên bối rối, tập hợp qua phía của tôi!</w:t>
      </w:r>
    </w:p>
    <w:p>
      <w:pPr>
        <w:pStyle w:val="BodyText"/>
      </w:pPr>
      <w:r>
        <w:t xml:space="preserve">Ngao Đấu tại Mãn Châu đế quốc giống như Định Hải thần châm vậy. Địa vị của hắn gần với Mãn Châu đế quốc hoàng đế Ái Tân Giác La Huyền Chân.</w:t>
      </w:r>
    </w:p>
    <w:p>
      <w:pPr>
        <w:pStyle w:val="BodyText"/>
      </w:pPr>
      <w:r>
        <w:t xml:space="preserve">Nghe được Ngao Đấu kêu to, tất cả chiến sĩ của Mãn Châu đế quốc chiến đại bộ phận trấn định lại, nhao nhao lao mạnh về phía Ngao Đấu.</w:t>
      </w:r>
    </w:p>
    <w:p>
      <w:pPr>
        <w:pStyle w:val="BodyText"/>
      </w:pPr>
      <w:r>
        <w:t xml:space="preserve">- Không tốt! Tiếp tục như vậy chỉ sợ sẽ rất phiền toái!</w:t>
      </w:r>
    </w:p>
    <w:p>
      <w:pPr>
        <w:pStyle w:val="BodyText"/>
      </w:pPr>
      <w:r>
        <w:t xml:space="preserve">Nhạc Trọng nhìn qua Ngao Đấu như Định Hải thần châm thì nhíu mày, nhin qua Ngao Đấu chỉ một ngón tay và nói với Ngân Sương:</w:t>
      </w:r>
    </w:p>
    <w:p>
      <w:pPr>
        <w:pStyle w:val="BodyText"/>
      </w:pPr>
      <w:r>
        <w:t xml:space="preserve">- Ngân Sương! Tiêu diệt kẻ này!</w:t>
      </w:r>
    </w:p>
    <w:p>
      <w:pPr>
        <w:pStyle w:val="BodyText"/>
      </w:pPr>
      <w:r>
        <w:t xml:space="preserve">Tối nay đánh lén ban đêm, Nhạc Trọng hạ vốn gốc, hắn ít nhất phải đánh tan toàn bộ Mãn Mông liên quân mới đạt mục đích, nhưng mà không đánh tan được Mãn Mông liên quân thì Mãn Mông liên quân sẽ dựa vào binh lực và tiếp tế đánh Nhạc Trọng tổn thương thảm trọng.</w:t>
      </w:r>
    </w:p>
    <w:p>
      <w:pPr>
        <w:pStyle w:val="BodyText"/>
      </w:pPr>
      <w:r>
        <w:t xml:space="preserve">- Biết rõ! Ba ba! Con đi giết kẻ xấu, trở về phải ban thưởng cho con đấy!</w:t>
      </w:r>
    </w:p>
    <w:p>
      <w:pPr>
        <w:pStyle w:val="BodyText"/>
      </w:pPr>
      <w:r>
        <w:t xml:space="preserve">Ngân Sương nhìn qua Nhạc Trọng tươi cười ngọt ngào sau đó lập tức lóe lên tiến qua phía Ngao Đấu.</w:t>
      </w:r>
    </w:p>
    <w:p>
      <w:pPr>
        <w:pStyle w:val="BodyText"/>
      </w:pPr>
      <w:r>
        <w:t xml:space="preserve">Ngân Sương bay nhanh qua phia Ngao Đấu và trên mặt vẩn mỉm cười vui vẻ, tuy nhiên tiểu loli này còn hung tàn hơn cả ác quỷ, hàng loạt chiến sĩ Mãn Châu bị đánh chết, những quân sĩ Mãn Châu bị Ngân Sương thuận tay chém giết ngay trên đường đi.</w:t>
      </w:r>
    </w:p>
    <w:p>
      <w:pPr>
        <w:pStyle w:val="BodyText"/>
      </w:pPr>
      <w:r>
        <w:t xml:space="preserve">Nếu vận lộn cận thân thì Nhạc Trọng thập phần tinh tường mình cũng không phải đối thủ của Ngân Sương . Tiểu loli này vừa ra khỏi bụng mẹ đã có tốc độ khủng bố, thuộc hạ của Nhạc Trọng không ai là đối thủ của nàng cả.</w:t>
      </w:r>
    </w:p>
    <w:p>
      <w:pPr>
        <w:pStyle w:val="BodyText"/>
      </w:pPr>
      <w:r>
        <w:t xml:space="preserve">- Tới tốt!</w:t>
      </w:r>
    </w:p>
    <w:p>
      <w:pPr>
        <w:pStyle w:val="BodyText"/>
      </w:pPr>
      <w:r>
        <w:t xml:space="preserve">Ngao Đấu nổi giận gầm lên một tiếng sau đó phát động kỹ năng huyết sắc đấu khí, một đạo huyết sắc đấu khí vờn quanh người của hắn, đề thăng tố chất thân thể của hắn thật lớn, làm cho hắn miễn cưỡng bắt được quỹ tích di động của Ngân Sương, hung hăng đánh một quyền vượt qua tốc độ âm thanh vào người Ngân Sương.</w:t>
      </w:r>
    </w:p>
    <w:p>
      <w:pPr>
        <w:pStyle w:val="BodyText"/>
      </w:pPr>
      <w:r>
        <w:t xml:space="preserve">Ngân Sương mặt không biểu tình, bàn tay trắng nõn đấm vào tay của Ngao Đấu.</w:t>
      </w:r>
    </w:p>
    <w:p>
      <w:pPr>
        <w:pStyle w:val="BodyText"/>
      </w:pPr>
      <w:r>
        <w:t xml:space="preserve">Hai đấm giao kích, khí kình cuồng bạo khuếch tán ra chung quanh, cánh tay của Ngao Đấu bị một quyền kia đánh nát. Hóa thành một đạo huyết vụ nổ ra. Ngao Đấu mặc dù thúc dục huyết sắc đấu khí, cường hóa thân thể của mình, cũng không cách nào ngăn cản được quái lực của Ngân Sương. Hắn bởi vì đồng thời phát động chiến huyết đấu khí cùng dã man cuồng hóa cấp hai, thân thể đã không phải lúc trước. Tự nhiên khó có thể ngăn cản Ngân Sương.</w:t>
      </w:r>
    </w:p>
    <w:p>
      <w:pPr>
        <w:pStyle w:val="BodyText"/>
      </w:pPr>
      <w:r>
        <w:t xml:space="preserve">Một quyền đánh nát tay của Ngao Đấu, Ngân Sương quyền trái mang theo âm bạo giống như sao băng trực tiếp đấm vào đầu của Ngao Đấu.</w:t>
      </w:r>
    </w:p>
    <w:p>
      <w:pPr>
        <w:pStyle w:val="BodyText"/>
      </w:pPr>
      <w:r>
        <w:t xml:space="preserve">Oanh một tiếng vang thật lớn, đầu của Ngao Đấu bị đánh bạo.</w:t>
      </w:r>
    </w:p>
    <w:p>
      <w:pPr>
        <w:pStyle w:val="BodyText"/>
      </w:pPr>
      <w:r>
        <w:t xml:space="preserve">Trong bóng tối, tóc bạc của Ngân Sương bồng bềnh giống như sát thần diệt sát tất cả dị đoan..</w:t>
      </w:r>
    </w:p>
    <w:p>
      <w:pPr>
        <w:pStyle w:val="BodyText"/>
      </w:pPr>
      <w:r>
        <w:t xml:space="preserve">- Ngao Đấu đại nhân đã chết!</w:t>
      </w:r>
    </w:p>
    <w:p>
      <w:pPr>
        <w:pStyle w:val="BodyText"/>
      </w:pPr>
      <w:r>
        <w:t xml:space="preserve">- Súc sinh đáng chết! !</w:t>
      </w:r>
    </w:p>
    <w:p>
      <w:pPr>
        <w:pStyle w:val="BodyText"/>
      </w:pPr>
      <w:r>
        <w:t xml:space="preserve">- Mọi người cùng nhau xông lên, giết nó báo thù cho Ngao Đấu đại nhân!</w:t>
      </w:r>
    </w:p>
    <w:p>
      <w:pPr>
        <w:pStyle w:val="BodyText"/>
      </w:pPr>
      <w:r>
        <w:t xml:space="preserve">"..."</w:t>
      </w:r>
    </w:p>
    <w:p>
      <w:pPr>
        <w:pStyle w:val="BodyText"/>
      </w:pPr>
      <w:r>
        <w:t xml:space="preserve">Chung quanh Ngao Đấu có một trăm thân vệ, những người này thấy Ngao Đấu chết thì lập tức xông qua phía Ngân Sương, trong mắt mỗi người mang theo sát ý, tấn công Ngân Sương.</w:t>
      </w:r>
    </w:p>
    <w:p>
      <w:pPr>
        <w:pStyle w:val="BodyText"/>
      </w:pPr>
      <w:r>
        <w:t xml:space="preserve">- Địch nhân của ba ba đều phải chết!</w:t>
      </w:r>
    </w:p>
    <w:p>
      <w:pPr>
        <w:pStyle w:val="BodyText"/>
      </w:pPr>
      <w:r>
        <w:t xml:space="preserve">Ngân Sương nhìn qua đám thân vệ của Ngao Đấu tiến lên thì mỉm cười nhảy vào trong đám người đại khai sát giới.</w:t>
      </w:r>
    </w:p>
    <w:p>
      <w:pPr>
        <w:pStyle w:val="BodyText"/>
      </w:pPr>
      <w:r>
        <w:t xml:space="preserve">Đám thân vệ bị chém giết thảm thiết.</w:t>
      </w:r>
    </w:p>
    <w:p>
      <w:pPr>
        <w:pStyle w:val="BodyText"/>
      </w:pPr>
      <w:r>
        <w:t xml:space="preserve">Hơn mười chiến sĩ dưới trướng Nhạc Trọng lớn tiếng kêu to lên:</w:t>
      </w:r>
    </w:p>
    <w:p>
      <w:pPr>
        <w:pStyle w:val="BodyText"/>
      </w:pPr>
      <w:r>
        <w:t xml:space="preserve">- Ngao Đấu đã chết, mọi người chạy mau!</w:t>
      </w:r>
    </w:p>
    <w:p>
      <w:pPr>
        <w:pStyle w:val="BodyText"/>
      </w:pPr>
      <w:r>
        <w:t xml:space="preserve">- Ngao Đấu đại nhân đã chết!</w:t>
      </w:r>
    </w:p>
    <w:p>
      <w:pPr>
        <w:pStyle w:val="BodyText"/>
      </w:pPr>
      <w:r>
        <w:t xml:space="preserve">- Ngao Đấu đại nhân chết trận!</w:t>
      </w:r>
    </w:p>
    <w:p>
      <w:pPr>
        <w:pStyle w:val="BodyText"/>
      </w:pPr>
      <w:r>
        <w:t xml:space="preserve">"..."</w:t>
      </w:r>
    </w:p>
    <w:p>
      <w:pPr>
        <w:pStyle w:val="BodyText"/>
      </w:pPr>
      <w:r>
        <w:t xml:space="preserve">Ngao Đấu chết trận nhanh chóng khuếch tán trong đám người, rất nhiều chiến sĩ nghe được tin tức như vậy mất hết ý chí chạy ra ngoài.</w:t>
      </w:r>
    </w:p>
    <w:p>
      <w:pPr>
        <w:pStyle w:val="BodyText"/>
      </w:pPr>
      <w:r>
        <w:t xml:space="preserve">- Hỗn đản đáng chết! Bọn chúng lại có thể giết Ngao Đấu!</w:t>
      </w:r>
    </w:p>
    <w:p>
      <w:pPr>
        <w:pStyle w:val="BodyText"/>
      </w:pPr>
      <w:r>
        <w:t xml:space="preserve">Huyền Chân giấu ở một góc, hắn nhìn thấy Ngao Đấu bị giết trong mắt lại tràn ngập tức giận và sợ hãi.</w:t>
      </w:r>
    </w:p>
    <w:p>
      <w:pPr>
        <w:pStyle w:val="BodyText"/>
      </w:pPr>
      <w:r>
        <w:t xml:space="preserve">Lúc này là thời điểm lòng người bàng hoàng, nếu như Huyền Chân đứng ra hội tụ nhân tâm, đại doanh Mãn Châu có lực đánh một trận. Thế nhưng mà Huyền Chân thập phần tinh tường. Nếu như hắn đứng ra sẽ bị Nhạc Trọng tập trung tinh nhuệ tiêu diệt ngay.</w:t>
      </w:r>
    </w:p>
    <w:p>
      <w:pPr>
        <w:pStyle w:val="BodyText"/>
      </w:pPr>
      <w:r>
        <w:t xml:space="preserve">Bên người của Huyền Chân lúc này có hơn ba mươi Khiếp Tiết Quân hộ vệ, tuy nhiên ba mươi Khiếp Tiết Quân hộ vệ đều là người tiến hóa, nhưng mà không phải đối thủ của Nhạc Trọng.</w:t>
      </w:r>
    </w:p>
    <w:p>
      <w:pPr>
        <w:pStyle w:val="BodyText"/>
      </w:pPr>
      <w:r>
        <w:t xml:space="preserve">Một gã người tiến hóa trong Khiếp Tiết Quân nhìn qua Huyền Chân hỏi:</w:t>
      </w:r>
    </w:p>
    <w:p>
      <w:pPr>
        <w:pStyle w:val="BodyText"/>
      </w:pPr>
      <w:r>
        <w:t xml:space="preserve">- Bệ hạ, hiện tại chúng ta làm sao bây giờ?</w:t>
      </w:r>
    </w:p>
    <w:p>
      <w:pPr>
        <w:pStyle w:val="BodyText"/>
      </w:pPr>
      <w:r>
        <w:t xml:space="preserve">Huyền Chân cắn răng một cái trầm giọng nói ra:</w:t>
      </w:r>
    </w:p>
    <w:p>
      <w:pPr>
        <w:pStyle w:val="BodyText"/>
      </w:pPr>
      <w:r>
        <w:t xml:space="preserve">- Rút lui! Rút lui đến bên phía Hốt Ngạch Nhiễm, chúng ta sẽ có một ngày đông sơn tái khởi.</w:t>
      </w:r>
    </w:p>
    <w:p>
      <w:pPr>
        <w:pStyle w:val="BodyText"/>
      </w:pPr>
      <w:r>
        <w:t xml:space="preserve">Huyền Chân quyết định thì lập tức mang theo chiến sĩ Khiếp Tiết Quân chiến sĩ cùng mấy trăm tên bộ hạ Mãn Châu quốc chạy qua hướng đại quân Mông Cổ.</w:t>
      </w:r>
    </w:p>
    <w:p>
      <w:pPr>
        <w:pStyle w:val="BodyText"/>
      </w:pPr>
      <w:r>
        <w:t xml:space="preserve">Nhạc Trọng mang binh đánh giết trong binh doanh Mãn Châu, đột nhiên nhìn thấy hơn bốn mươi người da trắng chạy vào một góc. Trong mắt của hắn hiện ra hàn quang đuổi theo đám da trắng này.</w:t>
      </w:r>
    </w:p>
    <w:p>
      <w:pPr>
        <w:pStyle w:val="BodyText"/>
      </w:pPr>
      <w:r>
        <w:t xml:space="preserve">- Ồ! Đó là chiến cơ lôi đình! ! Không ngờ chúng lấy được bảo bối này!</w:t>
      </w:r>
    </w:p>
    <w:p>
      <w:pPr>
        <w:pStyle w:val="BodyText"/>
      </w:pPr>
      <w:r>
        <w:t xml:space="preserve">- Tốt! Tốt! Tốt! Những trang bị này là của mình!</w:t>
      </w:r>
    </w:p>
    <w:p>
      <w:pPr>
        <w:pStyle w:val="BodyText"/>
      </w:pPr>
      <w:r>
        <w:t xml:space="preserve">Nhạc Trọng trong mắt hiện ra thần sắc vui mừng, hắn không cưỡi hắc lân mã mà nhảy xuống, phát động ảnh bộ, hắn giống như ảo ảnh tới gần hai mươi bốn trực thăng vũ trang.</w:t>
      </w:r>
    </w:p>
    <w:p>
      <w:pPr>
        <w:pStyle w:val="BodyText"/>
      </w:pPr>
      <w:r>
        <w:t xml:space="preserve">Nhạc Trọng móc sung trường ra bắn giết đám da trắng kia, một đám da trắng bị hắn bắn chết.</w:t>
      </w:r>
    </w:p>
    <w:p>
      <w:pPr>
        <w:pStyle w:val="BodyText"/>
      </w:pPr>
      <w:r>
        <w:t xml:space="preserve">Nhưng mà vẫn có tám tên da trắng phân biệt nhảy lên bốn chiến cơ lôi đình, bọn họ nhanh chóng khởi động chiến cơ lôi đình. Chỉ cần bọn họ có thể khởi động chiến cơ lôi đình bay lên không, bọn họ có thể đào thoát Nhạc Trọng đuổi giết.</w:t>
      </w:r>
    </w:p>
    <w:p>
      <w:pPr>
        <w:pStyle w:val="BodyText"/>
      </w:pPr>
      <w:r>
        <w:t xml:space="preserve">Nhạc Trọng thân hình chớp động, giống như quỷ mị tới gần đám người này và khởi động Khủng Cụ Thuật, từng gợn sóng sợ hãi lan vào trong đám người này, làm những tên da trắng lâm vào trong sợ hãi.</w:t>
      </w:r>
    </w:p>
    <w:p>
      <w:pPr>
        <w:pStyle w:val="BodyText"/>
      </w:pPr>
      <w:r>
        <w:t xml:space="preserve">Dưới sợ hãi trùng kích. Tám tên da trắng lâm vào hoảng sợ, sau đó bị dọa sợ vỡ mật mà chết.</w:t>
      </w:r>
    </w:p>
    <w:p>
      <w:pPr>
        <w:pStyle w:val="BodyText"/>
      </w:pPr>
      <w:r>
        <w:t xml:space="preserve">Nhạc Trọng diệt sát đám người da trắng xong ra lênh.</w:t>
      </w:r>
    </w:p>
    <w:p>
      <w:pPr>
        <w:pStyle w:val="BodyText"/>
      </w:pPr>
      <w:r>
        <w:t xml:space="preserve">- Người đâu, nhanh chóng đem hai mươi bốn trực thăng vũ trang này rời đi!</w:t>
      </w:r>
    </w:p>
    <w:p>
      <w:pPr>
        <w:pStyle w:val="BodyText"/>
      </w:pPr>
      <w:r>
        <w:t xml:space="preserve">Một đám chiến sĩ nhanh chóng tới đây, đem hai mươi bốn trực thăng vũ trang và đạn dược rời đi.</w:t>
      </w:r>
    </w:p>
    <w:p>
      <w:pPr>
        <w:pStyle w:val="BodyText"/>
      </w:pPr>
      <w:r>
        <w:t xml:space="preserve">Nhạc Trọng đánh tan Mãn Châu đế quốc thì mang theo quân lính đi tới bên Mông Cổ.</w:t>
      </w:r>
    </w:p>
    <w:p>
      <w:pPr>
        <w:pStyle w:val="BodyText"/>
      </w:pPr>
      <w:r>
        <w:t xml:space="preserve">Lúc này trong đại doanh Mông Cổ có đề phòng, đại lượng chiến sĩ đã trở lại cương vị, giống như hung thú mạnh mẽ chờ thôn phệ Nhạc Trọng.</w:t>
      </w:r>
    </w:p>
    <w:p>
      <w:pPr>
        <w:pStyle w:val="BodyText"/>
      </w:pPr>
      <w:r>
        <w:t xml:space="preserve">Nhạc Trọng nhìn qua đại quân Mông Cổ ở xa xa thì hạ lệnh:</w:t>
      </w:r>
    </w:p>
    <w:p>
      <w:pPr>
        <w:pStyle w:val="Compact"/>
      </w:pPr>
      <w:r>
        <w:t xml:space="preserve">- Rút lui a!</w:t>
      </w:r>
      <w:r>
        <w:br w:type="textWrapping"/>
      </w:r>
      <w:r>
        <w:br w:type="textWrapping"/>
      </w:r>
    </w:p>
    <w:p>
      <w:pPr>
        <w:pStyle w:val="Heading2"/>
      </w:pPr>
      <w:bookmarkStart w:id="902" w:name="chương-881-quân-mông-lui-lại."/>
      <w:bookmarkEnd w:id="902"/>
      <w:r>
        <w:t xml:space="preserve">880. Chương 881: Quân Mông Lui Lại.</w:t>
      </w:r>
    </w:p>
    <w:p>
      <w:pPr>
        <w:pStyle w:val="Compact"/>
      </w:pPr>
      <w:r>
        <w:br w:type="textWrapping"/>
      </w:r>
      <w:r>
        <w:br w:type="textWrapping"/>
      </w:r>
    </w:p>
    <w:p>
      <w:pPr>
        <w:pStyle w:val="BodyText"/>
      </w:pPr>
      <w:r>
        <w:t xml:space="preserve">Lúc này đại doanh của Mông Cổ đã có chuẩn bị, nếu Nhạc Trọng hạ lệnh tiến công, chỉ sợ chỉ có thể cường công. Mặc dù trong bóng đêm Nhạc Trọng có được ưu thế lớn, nhưng mà cường công sáu vạn quân Mông Cổ thì hắn phải trả cái giá thảm trọng.</w:t>
      </w:r>
    </w:p>
    <w:p>
      <w:pPr>
        <w:pStyle w:val="BodyText"/>
      </w:pPr>
      <w:r>
        <w:t xml:space="preserve">Nhạc Trọng cũng không muốn cho bộ hạ chịu chết.</w:t>
      </w:r>
    </w:p>
    <w:p>
      <w:pPr>
        <w:pStyle w:val="BodyText"/>
      </w:pPr>
      <w:r>
        <w:t xml:space="preserve">Dưới lệnh của Nhạc Trọng thì đám chiến sĩ lập tức rút lui nhanh chóng.</w:t>
      </w:r>
    </w:p>
    <w:p>
      <w:pPr>
        <w:pStyle w:val="BodyText"/>
      </w:pPr>
      <w:r>
        <w:t xml:space="preserve">Huyền Chân đi tới trước người Hốt Ngạch Nhiễm lớn tiếng cầu khẩn nói:</w:t>
      </w:r>
    </w:p>
    <w:p>
      <w:pPr>
        <w:pStyle w:val="BodyText"/>
      </w:pPr>
      <w:r>
        <w:t xml:space="preserve">- Đại hãn, xin ngài giúp tôi báo thù ah!</w:t>
      </w:r>
    </w:p>
    <w:p>
      <w:pPr>
        <w:pStyle w:val="BodyText"/>
      </w:pPr>
      <w:r>
        <w:t xml:space="preserve">Hốt Ngạch Nhiễm nhìn qua doanh trướng Mãn Châu thì trong mắt tràn ngập lo lắng, hắn cũng không ngờ Nhạc Trọng lại đánh lén quân doanh của Mãn Châu. Quân Mãn Châu có một vạn người, còn có Ngao Đấu là kiêu tướng bưu hãn. Thế lực lớn như vậy bị Nhạc Trọng đánh tan, làm cho hắn đối với Nhạc Trọng tràn ngập kiêng kị.</w:t>
      </w:r>
    </w:p>
    <w:p>
      <w:pPr>
        <w:pStyle w:val="BodyText"/>
      </w:pPr>
      <w:r>
        <w:t xml:space="preserve">Hốt Ngạch Nhiễm đột nhiên biến sắc nói:</w:t>
      </w:r>
    </w:p>
    <w:p>
      <w:pPr>
        <w:pStyle w:val="BodyText"/>
      </w:pPr>
      <w:r>
        <w:t xml:space="preserve">- Trực thăng vũ trang trong quân các người thế nào?</w:t>
      </w:r>
    </w:p>
    <w:p>
      <w:pPr>
        <w:pStyle w:val="BodyText"/>
      </w:pPr>
      <w:r>
        <w:t xml:space="preserve">Huyền Chân sắc mặt biến thành khó coi.</w:t>
      </w:r>
    </w:p>
    <w:p>
      <w:pPr>
        <w:pStyle w:val="BodyText"/>
      </w:pPr>
      <w:r>
        <w:t xml:space="preserve">- Không biết. Nhưng mà theo tôi đoán chắc là rơi vào trong tay Nhạc Trọng rồi.</w:t>
      </w:r>
    </w:p>
    <w:p>
      <w:pPr>
        <w:pStyle w:val="BodyText"/>
      </w:pPr>
      <w:r>
        <w:t xml:space="preserve">Sắc mặt Hốt Ngạch Nhiễm đại biến không nhịn được chửi ầm lên:</w:t>
      </w:r>
    </w:p>
    <w:p>
      <w:pPr>
        <w:pStyle w:val="BodyText"/>
      </w:pPr>
      <w:r>
        <w:t xml:space="preserve">- Ngu xuẩn! ! Mày vậy mà làm cho trực thăng rơi vào trong tay của Nhạc Trọng, chẳng lẽ đầu của mày là đầu heo sao?</w:t>
      </w:r>
    </w:p>
    <w:p>
      <w:pPr>
        <w:pStyle w:val="BodyText"/>
      </w:pPr>
      <w:r>
        <w:t xml:space="preserve">Có được tám chiến cơ lôi đình Nhạc Trọng đã thập phần đáng sợ, hiện tại Huyền Chân lại mang mười hai chiến cơ lôi đình, mười hai trực thăng vũ trang hổ thức không công đưa cho Nhạc Trọng. Hốt Ngạch Nhiễm không biết nên tấn công Nhạc Trọng thế nào.</w:t>
      </w:r>
    </w:p>
    <w:p>
      <w:pPr>
        <w:pStyle w:val="BodyText"/>
      </w:pPr>
      <w:r>
        <w:t xml:space="preserve">Huyền Chân nghe Hốt Ngạch Nhiễm quát lớn thì sắc mặt vô cùng khó coi, nhưng mà thực lực trong tay của hắn không nhiều, hắn cũng không dám tranh luận với Hốt Ngạch Nhiễm. Nếu như Hốt Ngạch Nhiễm hiện tại trở mặt giết hắn, hắn không có biện pháp nào.</w:t>
      </w:r>
    </w:p>
    <w:p>
      <w:pPr>
        <w:pStyle w:val="BodyText"/>
      </w:pPr>
      <w:r>
        <w:t xml:space="preserve">A Mộc Tây Ngạt đi tới trước mặt Hốt Ngạch Nhiễm và ngưng trọng hỏi:</w:t>
      </w:r>
    </w:p>
    <w:p>
      <w:pPr>
        <w:pStyle w:val="BodyText"/>
      </w:pPr>
      <w:r>
        <w:t xml:space="preserve">- Đại hãn! Hiện tại chúng ta nên làm cái gì bây giờ?</w:t>
      </w:r>
    </w:p>
    <w:p>
      <w:pPr>
        <w:pStyle w:val="BodyText"/>
      </w:pPr>
      <w:r>
        <w:t xml:space="preserve">Mông Cổ chư tướng cũng nhìn qua Hốt Ngạch Nhiễm, bọn họ đều biết bây giờ là lúc sinh tử tồn vong của Mông Cổ đế quốc.</w:t>
      </w:r>
    </w:p>
    <w:p>
      <w:pPr>
        <w:pStyle w:val="BodyText"/>
      </w:pPr>
      <w:r>
        <w:t xml:space="preserve">Trong tay có được ba mươi hai trực thăng vũ trang, Nhạc Trọng căn bản không phải bọn họ có thể đối phó, bọn họ cho dù toàn lực công kích, tối đa cũng là có thể bắn rơi vài chiếc mà thôi, trăng thăng còn lại sẽ cùng xe tăng, trọng pháo, bộ binh tiêu diệt bọn họ.</w:t>
      </w:r>
    </w:p>
    <w:p>
      <w:pPr>
        <w:pStyle w:val="BodyText"/>
      </w:pPr>
      <w:r>
        <w:t xml:space="preserve">Hốt Ngạch Nhiễm nhìn qua Vân Trấn xa xa và nhìn thấy bóng dáng của Tề Mộc Huyện. Tuy hắn có được sáu vạn quân, nhưng mà hắn thập phần tinh tường muốn chiến thắng Nhạc Trọng là chuyện quá khó khăn.</w:t>
      </w:r>
    </w:p>
    <w:p>
      <w:pPr>
        <w:pStyle w:val="BodyText"/>
      </w:pPr>
      <w:r>
        <w:t xml:space="preserve">Hốt Ngạch Nhiễm cũng là nhân vật kiêu hùng, hắn một khi xác định không cách nào chiến thắng Nhạc Trọng thì ra lệnh rút lui:</w:t>
      </w:r>
    </w:p>
    <w:p>
      <w:pPr>
        <w:pStyle w:val="BodyText"/>
      </w:pPr>
      <w:r>
        <w:t xml:space="preserve">-Rút lui! ! Sở hữu tất cả bộ đội lập tức lui lại! Đa Kỳ Mộc Cách! Mang theo ba ngàn kỵ binh bọc hậu, không tiếc bất cứ giá nào yểm hộ đại quân rời đi.</w:t>
      </w:r>
    </w:p>
    <w:p>
      <w:pPr>
        <w:pStyle w:val="BodyText"/>
      </w:pPr>
      <w:r>
        <w:t xml:space="preserve">Được bóng tối yểm hộ, sáu vạn đại quân Mông Cổ bắt đầu lui lại.</w:t>
      </w:r>
    </w:p>
    <w:p>
      <w:pPr>
        <w:pStyle w:val="BodyText"/>
      </w:pPr>
      <w:r>
        <w:t xml:space="preserve">Hốt Ngạch Nhiễm thập phần tinh tường ngày hôm sau trời vừa sáng, Nhạc Trọng sẽ dẫn đầu đại quân và ba mươi hai trực thăng vũ trang giết tới. Nếu tới lúc đó hắn bị đánh tan chủ lực, cả đại thảo nguyên này không có thế lực nào đối phó được Nhạc Trọng.</w:t>
      </w:r>
    </w:p>
    <w:p>
      <w:pPr>
        <w:pStyle w:val="BodyText"/>
      </w:pPr>
      <w:r>
        <w:t xml:space="preserve">- Vậy mà trốn! Mông Cổ Vương này xem ra có mấy phần bổn sự..</w:t>
      </w:r>
    </w:p>
    <w:p>
      <w:pPr>
        <w:pStyle w:val="BodyText"/>
      </w:pPr>
      <w:r>
        <w:t xml:space="preserve">Trong đêm tối, Nhạc Trọng cưỡi hắc lân mã nhìn qua đại quân Mông Cổ lui ra phía sau.</w:t>
      </w:r>
    </w:p>
    <w:p>
      <w:pPr>
        <w:pStyle w:val="BodyText"/>
      </w:pPr>
      <w:r>
        <w:t xml:space="preserve">Trong bóng tối đen kịt, Mãn Mông liên quân sức chiến đấu bị suy yếu thật lớn. Đồng dạng bóng tối cũng suy yếu sức chiến đấu của quân tinh nhuệ bên Nhạc Trọng. Duy nhất không bị hắc bóng tối ảnh hưởng chỉ có Nhạc Trọng, Ngân Sương, Thiên Cung Anh, Bích Lục là những người tiến hóa và là sinh mạng thể kỳ dị.</w:t>
      </w:r>
    </w:p>
    <w:p>
      <w:pPr>
        <w:pStyle w:val="BodyText"/>
      </w:pPr>
      <w:r>
        <w:t xml:space="preserve">- Công kích! Giết sạch bọn chúng cho tôi!</w:t>
      </w:r>
    </w:p>
    <w:p>
      <w:pPr>
        <w:pStyle w:val="BodyText"/>
      </w:pPr>
      <w:r>
        <w:t xml:space="preserve">Nhạc Trọng nhìn qua ba ngàn kỵ binh do Đa Kỳ Mộc Cách thống soái thì ra lệnh.</w:t>
      </w:r>
    </w:p>
    <w:p>
      <w:pPr>
        <w:pStyle w:val="BodyText"/>
      </w:pPr>
      <w:r>
        <w:t xml:space="preserve">- Vâng!</w:t>
      </w:r>
    </w:p>
    <w:p>
      <w:pPr>
        <w:pStyle w:val="BodyText"/>
      </w:pPr>
      <w:r>
        <w:t xml:space="preserve">Bích Lục vong tay và sóng tinh thần tràn ra chung quanh, đôi mắt của những quái thụ kia biến thành màu đỏ tiến tới gần ba ngàn kỵ binh của Đa Kỳ Mộc Cách thống soái.</w:t>
      </w:r>
    </w:p>
    <w:p>
      <w:pPr>
        <w:pStyle w:val="BodyText"/>
      </w:pPr>
      <w:r>
        <w:t xml:space="preserve">Bản thân Nhạc Trọng cũng ôm Ngân Sương giục ngựa chạy qua phía Đa Kỳ Mộc Cách và ba ngàn kỵ binh, hắn một người có sức chiến đấu vượt qua một binh doanh, vô cùng khủng khiếp.</w:t>
      </w:r>
    </w:p>
    <w:p>
      <w:pPr>
        <w:pStyle w:val="BodyText"/>
      </w:pPr>
      <w:r>
        <w:t xml:space="preserve">Đa Kỳ Mộc Cách nhìn thấy đám quái thụ bên kia đang lao qua bên này công kích kỵ binh của hắn thì quát to:</w:t>
      </w:r>
    </w:p>
    <w:p>
      <w:pPr>
        <w:pStyle w:val="BodyText"/>
      </w:pPr>
      <w:r>
        <w:t xml:space="preserve">- Vì đế quốc Đại Mông Cổ, vì Thiên Khả Hãn! Vì huynh đệ tỷ muội của chúng ta, giết đi!</w:t>
      </w:r>
    </w:p>
    <w:p>
      <w:pPr>
        <w:pStyle w:val="BodyText"/>
      </w:pPr>
      <w:r>
        <w:t xml:space="preserve">Những quái thụ này dáng người không cao, không ít quái thụ đều bị kỵ binh đánh bay, sau đó bị kỵ binh phía sau dẫm nát.</w:t>
      </w:r>
    </w:p>
    <w:p>
      <w:pPr>
        <w:pStyle w:val="BodyText"/>
      </w:pPr>
      <w:r>
        <w:t xml:space="preserve">Ba ngàn kỵ binh này mang theo ý quyết tử thì lập tức lao tới trước chém giết nhiều quái thụ.</w:t>
      </w:r>
    </w:p>
    <w:p>
      <w:pPr>
        <w:pStyle w:val="BodyText"/>
      </w:pPr>
      <w:r>
        <w:t xml:space="preserve">Những kỵ binh này công kích sau đó bị quái thụ cao cấp ngăn cản lại, sau đó ba ngàn kỵ binh lâm vào đồ sát. Trong bóng tối kỵ binh bị ảnh hưởng thị giác. Phản ứng của bọn họ kém hơn ban ngày, những quái thụ này không bị ảnh hưởng, đồng thời những quái thụ này tương đương quái vật cấp 30, cực kỳ nhanh nhẹn, chúng giống như đám khỉ xuyên qua lại đám kỵ binh này, móc tim của đám kỵ binh ra, tràng cảnh rất hung tàn.</w:t>
      </w:r>
    </w:p>
    <w:p>
      <w:pPr>
        <w:pStyle w:val="BodyText"/>
      </w:pPr>
      <w:r>
        <w:t xml:space="preserve">Thời điểm Đa Kỳ Mộc Cách điên cuồng chém giết quái thụ, trong lòng của hắn đột nhiên sinh ra cảm giác nguy hiểm, cảm giác kia vừa mới sinh ra, một thanh thái đao sắc bén đâm xuyên qua cổ của hắn.</w:t>
      </w:r>
    </w:p>
    <w:p>
      <w:pPr>
        <w:pStyle w:val="BodyText"/>
      </w:pPr>
      <w:r>
        <w:t xml:space="preserve">Đầu của Đa Kỳ Mộc Cách lập tức rơi xuống mặt đất. Trong mắt của hắn còn chớp động thần sắc kinh ngạc không dám tin, hắn không tin mình mạnh như vậy lại chêt trong tay thích khách.</w:t>
      </w:r>
    </w:p>
    <w:p>
      <w:pPr>
        <w:pStyle w:val="BodyText"/>
      </w:pPr>
      <w:r>
        <w:t xml:space="preserve">Đa Kỳ Mộc Cách vừa chết thì hai ngàn kỵ binh còn sót lại hoàn toàn sụp đổ, bọn họ không còn dũng khí. Vứt bỏ dao bầu trong tay thúc ngực chạy tứ tán.</w:t>
      </w:r>
    </w:p>
    <w:p>
      <w:pPr>
        <w:pStyle w:val="BodyText"/>
      </w:pPr>
      <w:r>
        <w:t xml:space="preserve">- Lưu ba trăm quái thụ ở đây tiếp tục giết, quái thụ khác xông lên theo tôi!</w:t>
      </w:r>
    </w:p>
    <w:p>
      <w:pPr>
        <w:pStyle w:val="BodyText"/>
      </w:pPr>
      <w:r>
        <w:t xml:space="preserve">Nhạc Trọng nhìn kỵ binh hoàn toàn sụp đổ, ra lệnh cho Bích Lục.</w:t>
      </w:r>
    </w:p>
    <w:p>
      <w:pPr>
        <w:pStyle w:val="BodyText"/>
      </w:pPr>
      <w:r>
        <w:t xml:space="preserve">Bích Lục khẽ gật đầu vung tay truyền lệnh, ba trăm quái thụ ở đây tiếp tục tàn sát kỵ binh Mông Cổ, những quái thụ còn lại đi theo Nhạc Trọng.</w:t>
      </w:r>
    </w:p>
    <w:p>
      <w:pPr>
        <w:pStyle w:val="BodyText"/>
      </w:pPr>
      <w:r>
        <w:t xml:space="preserve">Đoàn người bỏ chạy có gần sáu vạn là quân của Mông Cổ đế quốc, hơn hai vạn là quân Mãn.</w:t>
      </w:r>
    </w:p>
    <w:p>
      <w:pPr>
        <w:pStyle w:val="BodyText"/>
      </w:pPr>
      <w:r>
        <w:t xml:space="preserve">Hơn tám vạn người giống như con rắn dài mười dặm đang chạy đi.</w:t>
      </w:r>
    </w:p>
    <w:p>
      <w:pPr>
        <w:pStyle w:val="BodyText"/>
      </w:pPr>
      <w:r>
        <w:t xml:space="preserve">Hơn tám ngàn kỵ binh chạy quanh tuần tra, Mông Cổ Vương Hốt Ngạch Nhiễm đặc biệt phái tám ngàn kỵ binh phòng Nhạc Trọng đánh lén.</w:t>
      </w:r>
    </w:p>
    <w:p>
      <w:pPr>
        <w:pStyle w:val="BodyText"/>
      </w:pPr>
      <w:r>
        <w:t xml:space="preserve">- Sát!</w:t>
      </w:r>
    </w:p>
    <w:p>
      <w:pPr>
        <w:pStyle w:val="BodyText"/>
      </w:pPr>
      <w:r>
        <w:t xml:space="preserve">Nhạc Trọng thống soái quái thụ đuổi theo đại quân Mông Cổ Vương Hốt Ngạch Nhiễm, sau khi hắn cẩn thận quan sát đoàn quân kia thì ra lệnh tiến lên.</w:t>
      </w:r>
    </w:p>
    <w:p>
      <w:pPr>
        <w:pStyle w:val="BodyText"/>
      </w:pPr>
      <w:r>
        <w:t xml:space="preserve">Ở bộ phận sau cùng đa phần là nô lệ, chỉ có mấy trăm tên chiến sĩ Mông Cổ đang cầm loan đao giám thị đám nô lệ này. Những nô lệ hơi có dị động thì những tên chiến sĩ Mông Cổ sẽ bị chém chết.</w:t>
      </w:r>
    </w:p>
    <w:p>
      <w:pPr>
        <w:pStyle w:val="BodyText"/>
      </w:pPr>
      <w:r>
        <w:t xml:space="preserve">Lúc này quân trinh sát đã nhìn thấy Nhạc Trọng lao tới và la lên.</w:t>
      </w:r>
    </w:p>
    <w:p>
      <w:pPr>
        <w:pStyle w:val="BodyText"/>
      </w:pPr>
      <w:r>
        <w:t xml:space="preserve">- Địch tập kích! ! Địch tập kích!</w:t>
      </w:r>
    </w:p>
    <w:p>
      <w:pPr>
        <w:pStyle w:val="BodyText"/>
      </w:pPr>
      <w:r>
        <w:t xml:space="preserve">Trong đại doanh nhanh chóng có âm thanh bối rối truyền tới.</w:t>
      </w:r>
    </w:p>
    <w:p>
      <w:pPr>
        <w:pStyle w:val="BodyText"/>
      </w:pPr>
      <w:r>
        <w:t xml:space="preserve">Nhìn thấy những thủ vệ Mông Cổ bị giết, những nô lệ các tộc bắt đầu baonj loạn. Bọn họ hoặc xông lên chém giết đám chiến sĩ Mông Cổ hoặc là thừa dịp ban đêm bỏ chạy.</w:t>
      </w:r>
    </w:p>
    <w:p>
      <w:pPr>
        <w:pStyle w:val="Compact"/>
      </w:pPr>
      <w:r>
        <w:t xml:space="preserve">Đám người Mông Cổ đối đãi nô lệ tàn bạo không chịu nổi, không có người nào nguyện ý làm nô lệ của Mông Cổ. Đám người bỏ chạy tuy biết trên đồng cỏ hoang dã nguy hiểm trùng trùng điệp điệp, nhưng mà ít nhất bọn họ có hy vọng tự do.</w:t>
      </w:r>
      <w:r>
        <w:br w:type="textWrapping"/>
      </w:r>
      <w:r>
        <w:br w:type="textWrapping"/>
      </w:r>
    </w:p>
    <w:p>
      <w:pPr>
        <w:pStyle w:val="Heading2"/>
      </w:pPr>
      <w:bookmarkStart w:id="903" w:name="chương-882-truy-kích-suốt-đêm."/>
      <w:bookmarkEnd w:id="903"/>
      <w:r>
        <w:t xml:space="preserve">881. Chương 882: Truy Kích Suốt Đêm.</w:t>
      </w:r>
    </w:p>
    <w:p>
      <w:pPr>
        <w:pStyle w:val="Compact"/>
      </w:pPr>
      <w:r>
        <w:br w:type="textWrapping"/>
      </w:r>
      <w:r>
        <w:br w:type="textWrapping"/>
      </w:r>
    </w:p>
    <w:p>
      <w:pPr>
        <w:pStyle w:val="BodyText"/>
      </w:pPr>
      <w:r>
        <w:t xml:space="preserve">Không ngừng có chiến sĩ Mông Cổ bị Nhạc Trọng giết chết, những nô lệ không phản kháng bị những nô lệ phản kháng ảnh hưởng, giống như phản ứng dây chuyện lập tức xông lên chém giết quân Mông Cổ.</w:t>
      </w:r>
    </w:p>
    <w:p>
      <w:pPr>
        <w:pStyle w:val="BodyText"/>
      </w:pPr>
      <w:r>
        <w:t xml:space="preserve">- Tiêu diệt bọn chúng!</w:t>
      </w:r>
    </w:p>
    <w:p>
      <w:pPr>
        <w:pStyle w:val="BodyText"/>
      </w:pPr>
      <w:r>
        <w:t xml:space="preserve">Nhạc Trọng nhìn qua đội kỵ binh chung quanh và chỉ tay, sau đó cưỡi hắc lân mã xông lên phía một ngàn tên kỵ binh.</w:t>
      </w:r>
    </w:p>
    <w:p>
      <w:pPr>
        <w:pStyle w:val="BodyText"/>
      </w:pPr>
      <w:r>
        <w:t xml:space="preserve">Tất cả quái thụ, thụ nhân đều đi theo Nhạc Trọng giết qua đám kỵ binh này.</w:t>
      </w:r>
    </w:p>
    <w:p>
      <w:pPr>
        <w:pStyle w:val="BodyText"/>
      </w:pPr>
      <w:r>
        <w:t xml:space="preserve">Tiểu loli Ngân Sương trong ngực Nhạc Trọng là nhanh nhất, nàng từ trong ngực Nhạc Trọng nhảy ra ngoài, hóa thành một đạo vòi rồng tiến vào một ngàn kỵ binh kia, huy động nắm tay nhỏ tuyết trắng trực tiếp tiêu diệt đám kỵ binh.</w:t>
      </w:r>
    </w:p>
    <w:p>
      <w:pPr>
        <w:pStyle w:val="BodyText"/>
      </w:pPr>
      <w:r>
        <w:t xml:space="preserve">Mười quái thụ cấp ba xông qua đám kỵ binh và không ngừng đồ sát cực nhanh.</w:t>
      </w:r>
    </w:p>
    <w:p>
      <w:pPr>
        <w:pStyle w:val="BodyText"/>
      </w:pPr>
      <w:r>
        <w:t xml:space="preserve">Đám kỵ binh này nhanh chóng bị đoàn quái thụ đánh giết sợ phá gan, lập tức bỏ chạy tứ tan.</w:t>
      </w:r>
    </w:p>
    <w:p>
      <w:pPr>
        <w:pStyle w:val="BodyText"/>
      </w:pPr>
      <w:r>
        <w:t xml:space="preserve">Nhạc Trọng vừa mới đánh tan kỵ binh ngàn người này, ba ngàn kỵ binh đã tụ tập chung quanh, bọn họ mười phần dũng mãnh đi theo thống lĩnh đánh giết qua phía Nhạc Trọng.</w:t>
      </w:r>
    </w:p>
    <w:p>
      <w:pPr>
        <w:pStyle w:val="BodyText"/>
      </w:pPr>
      <w:r>
        <w:t xml:space="preserve">Sáu thụ nhân cao cấp giông như quái vật trên chiến trường, những tên kỵ binh anh dũng lao lên phía trước bị chúng chém giết thật nhanh, làm cho sĩ khí của ba ngàn kỵ binh này giảm xuống cực nhanh.</w:t>
      </w:r>
    </w:p>
    <w:p>
      <w:pPr>
        <w:pStyle w:val="BodyText"/>
      </w:pPr>
      <w:r>
        <w:t xml:space="preserve">Có thể tiêu diệt quái thụ cao cấp cũng chỉ có trọng pháo, nhưng mà chiến đấu ngày hôm qua tiêu hao nhiều đạn pháo, ống phóng rốc-két chống tăng, chủ pháo xe tăng, đạn đạo hạng nặng.</w:t>
      </w:r>
    </w:p>
    <w:p>
      <w:pPr>
        <w:pStyle w:val="BodyText"/>
      </w:pPr>
      <w:r>
        <w:t xml:space="preserve">Trừ những vũ khí uy lực lớn nhất ra, những vũ khí khác không tạo thành tổn thương cho chúng. Sáu quái thụ cao cấp và mười quái thụ cấp ba chính là lực lượng đáng sợ Nhạc Trọng nắm giữ trong tay, vì đánh tan đại quân Mông Cổ, Nhạc Trọng lúc này mới dẫn chúng chiến đâu. Thứ này vừa mới xuất hiện trên chiến trường là một cổ máy đồ sát.</w:t>
      </w:r>
    </w:p>
    <w:p>
      <w:pPr>
        <w:pStyle w:val="BodyText"/>
      </w:pPr>
      <w:r>
        <w:t xml:space="preserve">Đánh tan bốn ngàn kỵ binh xong, Nhạc Trọng dẫn theo quái thụ tàn sát bại binh Mông Cổ, không cho chúng tụ tập lại.</w:t>
      </w:r>
    </w:p>
    <w:p>
      <w:pPr>
        <w:pStyle w:val="BodyText"/>
      </w:pPr>
      <w:r>
        <w:t xml:space="preserve">Một tướng lĩnh chạy tới bên cạnh Hốt Ngạch Nhiễm và tràn ngập lo lắng nói:</w:t>
      </w:r>
    </w:p>
    <w:p>
      <w:pPr>
        <w:pStyle w:val="BodyText"/>
      </w:pPr>
      <w:r>
        <w:t xml:space="preserve">- Đại hãn! ! Đại hãn! ! Nhạc Trọng chó điên đuổi theo, hắn thao túng một đám quái vật khủng bố đồ sát phía sau. Nô lệ hiện tại đã bạo động. Xử lý như thế nào, kính xin đại hãn ra chỉ thị!</w:t>
      </w:r>
    </w:p>
    <w:p>
      <w:pPr>
        <w:pStyle w:val="BodyText"/>
      </w:pPr>
      <w:r>
        <w:t xml:space="preserve">Hốt Ngạch Nhiễm nghe vậy tức giân gào lên.</w:t>
      </w:r>
    </w:p>
    <w:p>
      <w:pPr>
        <w:pStyle w:val="BodyText"/>
      </w:pPr>
      <w:r>
        <w:t xml:space="preserve">- Cái gì? Hắn đuổi theo! ! Đa Kỳ Mộc Cách đâu rồi? Hắn đang làm gì đó?</w:t>
      </w:r>
    </w:p>
    <w:p>
      <w:pPr>
        <w:pStyle w:val="BodyText"/>
      </w:pPr>
      <w:r>
        <w:t xml:space="preserve">Hốt Ngạch Nhiễm nổi giận gào lên, một gã tướng lãnh tiến lên quỳ xuống trước mặt Hồ Ngạch Nhiễm và nói:</w:t>
      </w:r>
    </w:p>
    <w:p>
      <w:pPr>
        <w:pStyle w:val="BodyText"/>
      </w:pPr>
      <w:r>
        <w:t xml:space="preserve">- Đại hãn! ! Cổ Lực, Phí Nam Đức, A Đóa Không Tư, Tùng Nhi Mạt bốn ngàn thống soái kỵ binh đánh với Nhạc Trọng, bọn họ đã hi sinh rồi, bộ hạ của bọn họ đang bị Nhạc Trọng ma quỷ đồ sát, xin đại hãn ra chỉ thị!</w:t>
      </w:r>
    </w:p>
    <w:p>
      <w:pPr>
        <w:pStyle w:val="BodyText"/>
      </w:pPr>
      <w:r>
        <w:t xml:space="preserve">Hốt Ngạch Nhiễm sắc mặt đại biến thất thanh nói:</w:t>
      </w:r>
    </w:p>
    <w:p>
      <w:pPr>
        <w:pStyle w:val="BodyText"/>
      </w:pPr>
      <w:r>
        <w:t xml:space="preserve">- Cái gì? Đám người Cổ Lực đều là người tiến hóa, dưới trướng của bọn họ là một ngàn bộ hạ, bọn họ hi sinh nhanh như vậy? Làm sao có thể?</w:t>
      </w:r>
    </w:p>
    <w:p>
      <w:pPr>
        <w:pStyle w:val="BodyText"/>
      </w:pPr>
      <w:r>
        <w:t xml:space="preserve">Bốn người Cổ Lực đều là người tiến hoa, cộng thêm bọn họ thống soái bốn ngàn kỵ binh, cho dù là người tiến hóa đỉnh cấp cũng khó giết bọn họ. Nhưng mà đội quân như vậy lại bị Nhạc Trọng tiêu diệt quá nhanh, chuyện này làm cho Hốt Ngạch Nhiễm trong mắt tràn ngập không thể tin.</w:t>
      </w:r>
    </w:p>
    <w:p>
      <w:pPr>
        <w:pStyle w:val="BodyText"/>
      </w:pPr>
      <w:r>
        <w:t xml:space="preserve">Một gã tướng lãnh đi tới trước người Hốt Ngạch Nhiễm xin chỉ thị:</w:t>
      </w:r>
    </w:p>
    <w:p>
      <w:pPr>
        <w:pStyle w:val="BodyText"/>
      </w:pPr>
      <w:r>
        <w:t xml:space="preserve">- Đại hãn, bạo loạn đã nhanh ảnh hướng tới quân đội chúng ta, kính xin ngài ra chỉ thị!</w:t>
      </w:r>
    </w:p>
    <w:p>
      <w:pPr>
        <w:pStyle w:val="BodyText"/>
      </w:pPr>
      <w:r>
        <w:t xml:space="preserve">Những nô lệ kia trường kỳ bị trấn áp, đã phát triển càng ngày càng nghiêm trọng, hơn một vạn tên nô lệ đã bị giải phóng. Những nô lệ bạo loạn này tiến công chém giết quân Mông Cổ, đã giết chết mấy trăm quân Mông Cổ rồi.</w:t>
      </w:r>
    </w:p>
    <w:p>
      <w:pPr>
        <w:pStyle w:val="BodyText"/>
      </w:pPr>
      <w:r>
        <w:t xml:space="preserve">Những cao thủ Mông Cổ phái ra vừa đi tới nơi đã bị một thanh thái đao chém giết tại chô.</w:t>
      </w:r>
    </w:p>
    <w:p>
      <w:pPr>
        <w:pStyle w:val="BodyText"/>
      </w:pPr>
      <w:r>
        <w:t xml:space="preserve">Thiên Cung Anh trong Cao Thiên Nguyên đã làm chuyện ám sát này. Nàng gia nhập Nhạc Trọng thì phục dụng Âu Minh tiến hóa dược tề số một, làm kỹ năng cố hóa nhanh nhẹn tăng lên cấp hai. Làm cho nàng thích ứng với hoàn cảnh hỗn loạn, nàng ở trong hỗn loạn giống như cá gặp nước, dễ dàng chém giết cao thủ Mông Cổ chạy tới.</w:t>
      </w:r>
    </w:p>
    <w:p>
      <w:pPr>
        <w:pStyle w:val="BodyText"/>
      </w:pPr>
      <w:r>
        <w:t xml:space="preserve">Thiên Cung Anh dùng thủ đoạn ám sát, cho dù quỷ thần đỉnh cấp nhất của Cao Thiên Nguyên cũng phải sợ hãi. Càng đừng đề cập những cao thủ Mông Cổ này kém xa nàng. Nàng mỗi một lần ra tay đều dễ dàng giết chết cao thủ hoặc là quan quân Mông Cổ cho nên đại quân lâm vào hỗn loạn. Những nô lệ bạo loạn càng thuận lợi liên quan thật lớn tới Thiên Cung Anh.</w:t>
      </w:r>
    </w:p>
    <w:p>
      <w:pPr>
        <w:pStyle w:val="BodyText"/>
      </w:pPr>
      <w:r>
        <w:t xml:space="preserve">Hốt Ngạch Nhiễm không hổ là bá chủ thảo nguyên. Hắn đưa ra quyết định.</w:t>
      </w:r>
    </w:p>
    <w:p>
      <w:pPr>
        <w:pStyle w:val="BodyText"/>
      </w:pPr>
      <w:r>
        <w:t xml:space="preserve">- Lúc này là tôi sai lầm! A Mộc Tây Ngạt, anh mang Huyết Ưng Kỵ đi trấn áp đám phản loạn, không cần cố kỵ những đám này sống chết ra sao. Bột Nhi Tử mang Thương Ưng Kỵ đi bọc hậu, tập trung binh lực hạ trại. Không nên tùy tiện công kích. Các người thủ vững đến ban ngày, sau đó tự tản ra, sau đó tụ tập ở hoàng kim vương đình.</w:t>
      </w:r>
    </w:p>
    <w:p>
      <w:pPr>
        <w:pStyle w:val="BodyText"/>
      </w:pPr>
      <w:r>
        <w:t xml:space="preserve">Huyết Ưng Kỵ, Thương Ưng Kỵ đều là quân đội chiến đấu tốt, trang bị đầy đủ. Bọn họ chỉ cần phòng ngự thì Nhạc Trọng khí tiêu diệt được bọn họ .</w:t>
      </w:r>
    </w:p>
    <w:p>
      <w:pPr>
        <w:pStyle w:val="BodyText"/>
      </w:pPr>
      <w:r>
        <w:t xml:space="preserve">Hốt Ngạch Nhiễm lưu lại hai vạn binh sĩ bọc hậu, đã làm tốt quyết tâm tráng sĩ chặt tay.</w:t>
      </w:r>
    </w:p>
    <w:p>
      <w:pPr>
        <w:pStyle w:val="BodyText"/>
      </w:pPr>
      <w:r>
        <w:t xml:space="preserve">- Vâng! ! Bệ hạ! !</w:t>
      </w:r>
    </w:p>
    <w:p>
      <w:pPr>
        <w:pStyle w:val="BodyText"/>
      </w:pPr>
      <w:r>
        <w:t xml:space="preserve">Bột Nhi Tử, A Mộc Tây Ngạt đáp, sau đó mang theo binh sĩ ra ngoài chấp hành lệnh của Hốt Ngạch Nhiễm.</w:t>
      </w:r>
    </w:p>
    <w:p>
      <w:pPr>
        <w:pStyle w:val="BodyText"/>
      </w:pPr>
      <w:r>
        <w:t xml:space="preserve">...</w:t>
      </w:r>
    </w:p>
    <w:p>
      <w:pPr>
        <w:pStyle w:val="BodyText"/>
      </w:pPr>
      <w:r>
        <w:t xml:space="preserve">Những nô lệ bạo loạn ở các tộc, bọn họ mỗi người đói bụng chỉ còn khung xương, trên cơ bản không có quá nhiều khí lực. Sở dĩ có thể bạo loạn là nhờ số lượng đông đảo mà thôi.</w:t>
      </w:r>
    </w:p>
    <w:p>
      <w:pPr>
        <w:pStyle w:val="BodyText"/>
      </w:pPr>
      <w:r>
        <w:t xml:space="preserve">Bây giờ đối mặt A Mộc Tây Ngạt thống soái Huyết Ưng Kỵ nhảy vào trong bọn họ, thoáng cái giết hơn vạn nô lệ không tổ chức sụp đổ.</w:t>
      </w:r>
    </w:p>
    <w:p>
      <w:pPr>
        <w:pStyle w:val="BodyText"/>
      </w:pPr>
      <w:r>
        <w:t xml:space="preserve">Vô số nô lệ dưới công kích của Mộc Tây Ngạt kêu cha gọi mẹ. Trực tiếp sụp đổ, chạy ra các nơi.</w:t>
      </w:r>
    </w:p>
    <w:p>
      <w:pPr>
        <w:pStyle w:val="BodyText"/>
      </w:pPr>
      <w:r>
        <w:t xml:space="preserve">Đoán nô lệ phản loạn bây giờ xem như sụp đổ.</w:t>
      </w:r>
    </w:p>
    <w:p>
      <w:pPr>
        <w:pStyle w:val="BodyText"/>
      </w:pPr>
      <w:r>
        <w:t xml:space="preserve">Bột Nhi Tử thống soái một vạn Thương Ưng Kỵ kêt thành trận hình, lập tức bắn đạn lửa, chiếu sáng chung quanh như đuốc. Bọn họ tay cầm súng trường, súng phóng lựu nhắm qua quái thụ do Nhạc Trọng thống lĩnh công kích từ xa, ngăn cản Nhạc Trọng không thể đột nhập vào trận hình của bọn họ.</w:t>
      </w:r>
    </w:p>
    <w:p>
      <w:pPr>
        <w:pStyle w:val="BodyText"/>
      </w:pPr>
      <w:r>
        <w:t xml:space="preserve">Nhạc Trọng nhìn thấy Thương Ưng Kỵ trang bị tốt thì khẽ chau mày, quân đội trang bị hiện đại như vậy, hắn cho dù dùng quái thụ tấn công và đánh hạ, quái thụ trong tay cũng tổn thất thảm trọng. Cộng thêm bên cạnh có một vạn Huyết Ưng Kỵ tới lui tuần tra, nếu hắn cường công Thương Ưng Kỵ thì đại quân sẽ tổn thương nặng nề.</w:t>
      </w:r>
    </w:p>
    <w:p>
      <w:pPr>
        <w:pStyle w:val="BodyText"/>
      </w:pPr>
      <w:r>
        <w:t xml:space="preserve">Nhạc Trọng chỉ nhìn qua mà không có tấn công ngay!</w:t>
      </w:r>
    </w:p>
    <w:p>
      <w:pPr>
        <w:pStyle w:val="BodyText"/>
      </w:pPr>
      <w:r>
        <w:t xml:space="preserve">- Thật sự là địch nhân khó chơi!</w:t>
      </w:r>
    </w:p>
    <w:p>
      <w:pPr>
        <w:pStyle w:val="BodyText"/>
      </w:pPr>
      <w:r>
        <w:t xml:space="preserve">Bột Nhi Tử ở trong đại doanh Thương Ưng Kỵ, không chờ Nhạc Trọng phái binh cường công thì hắn cũng cảm thấy khó giải quyết.</w:t>
      </w:r>
    </w:p>
    <w:p>
      <w:pPr>
        <w:pStyle w:val="BodyText"/>
      </w:pPr>
      <w:r>
        <w:t xml:space="preserve">Nếu Nhạc Trọng cường công, Bột Nhi Tử cho dù biết rõ không địch lại cũng sẽ điều động đại quân liều chết suy yếu Nhạc Trọng, sau đó giảm bớt áp lực cho đại quân chạy đi.</w:t>
      </w:r>
    </w:p>
    <w:p>
      <w:pPr>
        <w:pStyle w:val="BodyText"/>
      </w:pPr>
      <w:r>
        <w:t xml:space="preserve">Nhưng mà Nhạc Trọng vậy mà mang theo đại quân quái thụ tiến vào trong bóng tối, Bột Nhi Tử không thể không lo lắng, thời khắc này đại quân căng thẳng chờ lệnh.</w:t>
      </w:r>
    </w:p>
    <w:p>
      <w:pPr>
        <w:pStyle w:val="BodyText"/>
      </w:pPr>
      <w:r>
        <w:t xml:space="preserve">Nhạc Trọng dẫn đầu những quái thụ lui vào trong bóng tối, lập tức vượt qua Bột Nhi Tử tiến tới chủ lực của Mông Cổ.</w:t>
      </w:r>
    </w:p>
    <w:p>
      <w:pPr>
        <w:pStyle w:val="Compact"/>
      </w:pPr>
      <w:r>
        <w:t xml:space="preserve">Những quái thụ có thể lực kinh người, bản thân Nhạc Trọng cũn thể lực dồi dào, tinh thần khổng lồ. Bọn họ dễ dàng vượt qua đại quân của Bột Nhi Tử đuổi theo đại quân của Mông Cổ.</w:t>
      </w:r>
      <w:r>
        <w:br w:type="textWrapping"/>
      </w:r>
      <w:r>
        <w:br w:type="textWrapping"/>
      </w:r>
    </w:p>
    <w:p>
      <w:pPr>
        <w:pStyle w:val="Heading2"/>
      </w:pPr>
      <w:bookmarkStart w:id="904" w:name="chương-883-dã-chiến."/>
      <w:bookmarkEnd w:id="904"/>
      <w:r>
        <w:t xml:space="preserve">882. Chương 883: Dã Chiến.</w:t>
      </w:r>
    </w:p>
    <w:p>
      <w:pPr>
        <w:pStyle w:val="Compact"/>
      </w:pPr>
      <w:r>
        <w:br w:type="textWrapping"/>
      </w:r>
      <w:r>
        <w:br w:type="textWrapping"/>
      </w:r>
    </w:p>
    <w:p>
      <w:pPr>
        <w:pStyle w:val="BodyText"/>
      </w:pPr>
      <w:r>
        <w:t xml:space="preserve">- Giết sạch bọn chúng!</w:t>
      </w:r>
    </w:p>
    <w:p>
      <w:pPr>
        <w:pStyle w:val="BodyText"/>
      </w:pPr>
      <w:r>
        <w:t xml:space="preserve">Nhạc Trọng một đuổi theo chủ lực Mông Cổ thì hung quang lóe lên, dẫn quái thụ giết vào trong quân, hắn rút hắc nha đao dài hai mét ra, ánh đao lóe lên, bốn năm tên chiến sĩ Mông Cổ bị hắn chém chết.</w:t>
      </w:r>
    </w:p>
    <w:p>
      <w:pPr>
        <w:pStyle w:val="BodyText"/>
      </w:pPr>
      <w:r>
        <w:t xml:space="preserve">Sáu thụ nhân cao cấp và hơn tám trăm quái thụ cấp thấp lập tức nhảy vào trong đại quân Mông Cổ và công kích điên cuồng.</w:t>
      </w:r>
    </w:p>
    <w:p>
      <w:pPr>
        <w:pStyle w:val="BodyText"/>
      </w:pPr>
      <w:r>
        <w:t xml:space="preserve">Những chiến sĩ Mông Cổ đang hành quân nên không có phòng bị gì cả, bọn họ đột nhiên bị tập kích, thoáng cái lâm vào hỗn loạn. Có chiến sĩ Mông Cổ thập phần anh dũng, lập tức cầm lấy vũ khí tiến hành chống cự. Những chiến sĩ Mông Cổ này bị quái thụ giết trước tiên. Chung quanh thì có vô số quân Mông Cổ bỏ chạy tán loạn, âm thanh khóc la thảm thiết vang vọng trong đêm.</w:t>
      </w:r>
    </w:p>
    <w:p>
      <w:pPr>
        <w:pStyle w:val="BodyText"/>
      </w:pPr>
      <w:r>
        <w:t xml:space="preserve">Nhạc Trọng cường công làm cho đại quân Mông Cổ lâm vào hoang mang, làm cho bại binh chạy tán loạn và ảnh hưởng nặng tới sĩ khí.</w:t>
      </w:r>
    </w:p>
    <w:p>
      <w:pPr>
        <w:pStyle w:val="BodyText"/>
      </w:pPr>
      <w:r>
        <w:t xml:space="preserve">Hốt Ngạch Nhiễm đã mơ hồ đoán được Nhạc Trọng có lẽ đã vượt qua quân đoạn hậu truy kích tới đây, bởi vậy hắn điều một vạn kỵ binh làm cơ động tùy thời trợ giúp các nơi.</w:t>
      </w:r>
    </w:p>
    <w:p>
      <w:pPr>
        <w:pStyle w:val="BodyText"/>
      </w:pPr>
      <w:r>
        <w:t xml:space="preserve">Hốt Ngạch Nhiễm thành lập thảo nguyên đế quốc thì đi ra tìm kiếm trâu bò ngựa, hắn tìm được nhiều ngựa, còn đạt được rất nhiều hắc lân mã, lúc này mới có thể tổ kiến quân đội khổng lồ.</w:t>
      </w:r>
    </w:p>
    <w:p>
      <w:pPr>
        <w:pStyle w:val="BodyText"/>
      </w:pPr>
      <w:r>
        <w:t xml:space="preserve">Đối mặt với hơn sáu ngàn kỵ binh công kích tới, bạch cốt bên cạnh Nhạc Trọng bước lên như mũi tên, hai móng đâm vào đất, cốt nhận kéo dài ra khỏi thân thể của nó, hình thành một cốt nhận dài hai trăm mét sắc bén trong bóng tối.</w:t>
      </w:r>
    </w:p>
    <w:p>
      <w:pPr>
        <w:pStyle w:val="BodyText"/>
      </w:pPr>
      <w:r>
        <w:t xml:space="preserve">Trong bóng tối kỵ binh không nhìn thấy cảnh vật, bọn họ mang theo lực trùng kích khủng bố lao qua cốt nhận của bạch cốt. Cốt nhận sắc bén dưới tác dụng lực dễ dàng chém ngang người ngựa, tổn hại thân thể chúng. Bạch cốt tứ chi khảm vào đất ngăn cản lực trùng kích này.</w:t>
      </w:r>
    </w:p>
    <w:p>
      <w:pPr>
        <w:pStyle w:val="BodyText"/>
      </w:pPr>
      <w:r>
        <w:t xml:space="preserve">Đại lượng kỵ binh xung phong bị chém ngang lưng, máu tươi văng khắp nơi, nội tạng tứ tán, cả chiến trường hóa thành địa ngục. Những kỵ binh này có một ngàn bốn trăm người chết dưới cốt nhận sắc bén của bạch cốt.</w:t>
      </w:r>
    </w:p>
    <w:p>
      <w:pPr>
        <w:pStyle w:val="BodyText"/>
      </w:pPr>
      <w:r>
        <w:t xml:space="preserve">Nhìn thấy nhiều đồng bọn bị phân thây, tràng cảnh khủng bố này làm kỵ binh sợ hãi.</w:t>
      </w:r>
    </w:p>
    <w:p>
      <w:pPr>
        <w:pStyle w:val="BodyText"/>
      </w:pPr>
      <w:r>
        <w:t xml:space="preserve">Nhìn thấy tình huống quỷ dị như vậy, còn sót lại hơn ngàn tên kỵ binh bị những quái thụ hung hãn không sợ chết giết qua, lập tức lâm vào sụp đổ, đại lượng kỵ binh bắt đầu chạy tứ tán.</w:t>
      </w:r>
    </w:p>
    <w:p>
      <w:pPr>
        <w:pStyle w:val="BodyText"/>
      </w:pPr>
      <w:r>
        <w:t xml:space="preserve">Nhạc Trọng đánh tan tác ba ngàn kỵ binh xong lập tức dẫn theo quái thụ tiến vào trong bóng đêm, giống như sói đói đuổi giết kỵ binh tan tác.</w:t>
      </w:r>
    </w:p>
    <w:p>
      <w:pPr>
        <w:pStyle w:val="BodyText"/>
      </w:pPr>
      <w:r>
        <w:t xml:space="preserve">Ba ngàn kỵ binh đi tới trợ giúp bị Nhạc Trọng dẫn đầu quái thụ chui vào trong bóng tối thì không dám truy kích.</w:t>
      </w:r>
    </w:p>
    <w:p>
      <w:pPr>
        <w:pStyle w:val="BodyText"/>
      </w:pPr>
      <w:r>
        <w:t xml:space="preserve">Tối hôm nay mây đen rậm rạp, không có một tia ánh trăng, nếu không mang theo đèn pin hay các loại đồ chiếu sáng thì nhân loại khó nhìn thấy gì.</w:t>
      </w:r>
    </w:p>
    <w:p>
      <w:pPr>
        <w:pStyle w:val="BodyText"/>
      </w:pPr>
      <w:r>
        <w:t xml:space="preserve">Cũng chỉ có Nhạc Trọng thống soái quái thụ ở trong bóng tối như cá gặp nước, quân đội bình thường khó có năng lực này. Cho dù đặc chiến doanh đi theo Nhạc Trọng bốn phía chinh chiến thì ở trong bóng tối vẫn suy yếu thật lớn. Bởi vậy Nhạc Trọng mới không mang bọn họ ra chiến đấu.</w:t>
      </w:r>
    </w:p>
    <w:p>
      <w:pPr>
        <w:pStyle w:val="BodyText"/>
      </w:pPr>
      <w:r>
        <w:t xml:space="preserve">Ba ngàn kỵ binh trơ mắt nhìn Nhạc Trọng dẫn theo đám quái thụ ma quỷ kia tiến vào trong bóng tối chứ không thể làm gì.</w:t>
      </w:r>
    </w:p>
    <w:p>
      <w:pPr>
        <w:pStyle w:val="BodyText"/>
      </w:pPr>
      <w:r>
        <w:t xml:space="preserve">Nhạc Trọng thống soái quái thụ vượt qua ba ngàn kỵ binh tiếp tục đuổi theo chủ lực của Mông Cổ và công kích, sau khi giết mấy trăm tên chiến sĩ Mông Cổ thì đại quân Mông Cổ hỗn loạn không chịu nổi, nhanh chóng rút lui.</w:t>
      </w:r>
    </w:p>
    <w:p>
      <w:pPr>
        <w:pStyle w:val="BodyText"/>
      </w:pPr>
      <w:r>
        <w:t xml:space="preserve">Hốt Ngạch Nhiễm thống soái đại quân Mông Cổ trải qua nhiều lần đả kích, sau khi chia quân hắn vẫn còn hơn ba vạn người. Binh lực hùng hậu như vậy nếu chính diện công kích dễ dàng xé nát đại quân quái thụ của Nhạc Trọng.</w:t>
      </w:r>
    </w:p>
    <w:p>
      <w:pPr>
        <w:pStyle w:val="BodyText"/>
      </w:pPr>
      <w:r>
        <w:t xml:space="preserve">Trong bóng tối như thế này, một khi chiến sĩ Mông Cổ bị đánh tan rất khó thu nạp lại. Mà đại quân Mông Cổ dưới công kích của Nhạc Trọng không ngừng tử vong, sụp đổ. Tiếp tục như vậy nói không chừng đại quân Mông Cổ sẽ bị Nhạc Trọng đánh tan.</w:t>
      </w:r>
    </w:p>
    <w:p>
      <w:pPr>
        <w:pStyle w:val="BodyText"/>
      </w:pPr>
      <w:r>
        <w:t xml:space="preserve">Hốt Ngạch Nhiễm thấy tình hình không ổn thì suy nghĩ một chút, lập tức ra lệnh:</w:t>
      </w:r>
    </w:p>
    <w:p>
      <w:pPr>
        <w:pStyle w:val="BodyText"/>
      </w:pPr>
      <w:r>
        <w:t xml:space="preserve">- Truyền mệnh lệnh của tôi! Thả chậm tốc độ tiến quân, kết trận mà đi.</w:t>
      </w:r>
    </w:p>
    <w:p>
      <w:pPr>
        <w:pStyle w:val="BodyText"/>
      </w:pPr>
      <w:r>
        <w:t xml:space="preserve">Hốt Ngạch Nhiễm ra lệnh như vậy thì đại quân của Mông Cổ không chạy nhanh nữa, mà lập tức hình thành đại trận phòng ngự. Bọn họ chậm hơn nhiều, tuy nhiên lại biến thành con nhím xù gai nhọn, làm cho Nhạc Trọng có chút không có đường nào.</w:t>
      </w:r>
    </w:p>
    <w:p>
      <w:pPr>
        <w:pStyle w:val="BodyText"/>
      </w:pPr>
      <w:r>
        <w:t xml:space="preserve">Nhạc Trọng nhìn qua đại quân Mông Cổ kết trận thì không có mù quáng dẫn quái thụ tấn công, hắn móc súng ngắm ra bắn tỉa đám binh sĩ Mông Cổ. Bảo trì áp lực cho đại quân Mông Cổ.</w:t>
      </w:r>
    </w:p>
    <w:p>
      <w:pPr>
        <w:pStyle w:val="BodyText"/>
      </w:pPr>
      <w:r>
        <w:t xml:space="preserve">Trong bóng tối mỗi khi có tiêng súng vang lên đều có một gã chiến sĩ Mông Cổ bị bắn chết, những chiến sĩ Mông Cổ kia trong lòng tràn ngập sợ hãi. Yên lặng đi về phía trước, cầu nguyện tiếp theo không phải là mình. Trong lòng của bọn họ chất chứa áp lực khó phát tiết.</w:t>
      </w:r>
    </w:p>
    <w:p>
      <w:pPr>
        <w:pStyle w:val="BodyText"/>
      </w:pPr>
      <w:r>
        <w:t xml:space="preserve">Hốt Ngạch Nhiễm phái đội kỵ binh một ngàn người xua đuổi Nhạc Trọng, thế nhưng mà một ngàn người này vừa tiến vào bóng tối không lâu đã bị Nhạc Trọng đánh tan, chỉ có hơn ba trăm kỵ binh chật vật chạy thục mạng về đại quân. Hốt Ngạch Nhiễm thoáng cái hiểu ra trong bóng tối hắn không phải đối thủ của Nhạc Trọng. Nếu hắn tiếp tục như vậy chỉ cống mạng thủ hạ mà thôi.</w:t>
      </w:r>
    </w:p>
    <w:p>
      <w:pPr>
        <w:pStyle w:val="BodyText"/>
      </w:pPr>
      <w:r>
        <w:t xml:space="preserve">Sau khi trải qua chuyện này, Hốt Ngạch Nhiễm không cho quân đi vào bóng tối chịu chết.</w:t>
      </w:r>
    </w:p>
    <w:p>
      <w:pPr>
        <w:pStyle w:val="BodyText"/>
      </w:pPr>
      <w:r>
        <w:t xml:space="preserve">Đám chiến sĩ Mông Cổ yên lặng cầu nguyện thì trời đã sáng.</w:t>
      </w:r>
    </w:p>
    <w:p>
      <w:pPr>
        <w:pStyle w:val="BodyText"/>
      </w:pPr>
      <w:r>
        <w:t xml:space="preserve">Nhìn thấy mặt trời mọc thì chiến sĩ Mông Cổ cao hứng muốn khóc.</w:t>
      </w:r>
    </w:p>
    <w:p>
      <w:pPr>
        <w:pStyle w:val="BodyText"/>
      </w:pPr>
      <w:r>
        <w:t xml:space="preserve">Thời điểm mặt trời mọc Nhạc Trọng cũng mang theo quái thụ rút ra xa khỏi đại quân Mông Cổ. Hắn có thể dẫn đầu quái thụ đánh quân Mông Cổ chật vật không chịu nổi, hoàn toàn là dựa vào bóng tối yểm hộ.</w:t>
      </w:r>
    </w:p>
    <w:p>
      <w:pPr>
        <w:pStyle w:val="BodyText"/>
      </w:pPr>
      <w:r>
        <w:t xml:space="preserve">Hắn không muốn cho quái thụ đi cống mạng cho ba vạn đại quân đầy đủ vũ khí hạng nặng.</w:t>
      </w:r>
    </w:p>
    <w:p>
      <w:pPr>
        <w:pStyle w:val="BodyText"/>
      </w:pPr>
      <w:r>
        <w:t xml:space="preserve">Thời điểm toàn bộ đại quân Mông Cổ hưng phấn, đột nhiên phương xa có ba mươi bốn xe tăng, sáu mươi chiến xa bộ binh. một trăm xe súng máy, một ngàn chiếc xe gắn máy, một đám chiến sĩ cầm súng trường đi theo xe bọc thép tiếp tới nơi này.</w:t>
      </w:r>
    </w:p>
    <w:p>
      <w:pPr>
        <w:pStyle w:val="BodyText"/>
      </w:pPr>
      <w:r>
        <w:t xml:space="preserve">Nhìn thấy đội quân không hơn ngàn người này đi tới thì đại quân Mông Cổ chấn động, bởi vì ba vạn quân có thể bị diệt.</w:t>
      </w:r>
    </w:p>
    <w:p>
      <w:pPr>
        <w:pStyle w:val="BodyText"/>
      </w:pPr>
      <w:r>
        <w:t xml:space="preserve">Hốt Ngạch Nhiễm nhìn qua xe bọc thép thì biến sắc.</w:t>
      </w:r>
    </w:p>
    <w:p>
      <w:pPr>
        <w:pStyle w:val="BodyText"/>
      </w:pPr>
      <w:r>
        <w:t xml:space="preserve">- Lữ đoàn bọc thép xuất động! ! Công kích! ! Đại Mông Cổ của chúng ta là mạnh nhất, chỉ cần tiêu diệt bọn chúng thì cả đại thảo nguyên sẽ là của Đại Mông Cổ chúng ta.</w:t>
      </w:r>
    </w:p>
    <w:p>
      <w:pPr>
        <w:pStyle w:val="BodyText"/>
      </w:pPr>
      <w:r>
        <w:t xml:space="preserve">Dưới mệnh lệnh của Hốt Ngạch Nhiễm thì Mông Cổ đế quốc bắt đầu xuất động vương bài, dùng bốn mươi tám chiếc xe tăng, bảy mươi chiếc chiến xa bộ binh, một trăm năm mươi xe súng máy, ba ngàn xe súng máy tấn công.</w:t>
      </w:r>
    </w:p>
    <w:p>
      <w:pPr>
        <w:pStyle w:val="BodyText"/>
      </w:pPr>
      <w:r>
        <w:t xml:space="preserve">Hốt Ngạch Nhiễm nhìn thấy vẻ mặt lo lắng của mọi người và nói:</w:t>
      </w:r>
    </w:p>
    <w:p>
      <w:pPr>
        <w:pStyle w:val="BodyText"/>
      </w:pPr>
      <w:r>
        <w:t xml:space="preserve">- Mọi người không cần lo lắng, lúc này chúng ta nhất định đánh tan đại quân của Nhạc Trọng, quân bọc thép của chúng ta vượt xa chúng. Chỉ cần đánh tan Nhạc Trọng thì chúng không là gì cả. Dựa vào ưu thế này, tương lai chúng ta sẽ nắm giữ chủ động ở thảo nguyên.</w:t>
      </w:r>
    </w:p>
    <w:p>
      <w:pPr>
        <w:pStyle w:val="BodyText"/>
      </w:pPr>
      <w:r>
        <w:t xml:space="preserve">- Xác thực như thế!</w:t>
      </w:r>
    </w:p>
    <w:p>
      <w:pPr>
        <w:pStyle w:val="BodyText"/>
      </w:pPr>
      <w:r>
        <w:t xml:space="preserve">- Một trận chiến này, chúng ta tất thắng!</w:t>
      </w:r>
    </w:p>
    <w:p>
      <w:pPr>
        <w:pStyle w:val="BodyText"/>
      </w:pPr>
      <w:r>
        <w:t xml:space="preserve">"..."</w:t>
      </w:r>
    </w:p>
    <w:p>
      <w:pPr>
        <w:pStyle w:val="BodyText"/>
      </w:pPr>
      <w:r>
        <w:t xml:space="preserve">Nghe được đại hãn nói vậy, chủ tướng Mông Cổ vẻ mặt tươi cười.</w:t>
      </w:r>
    </w:p>
    <w:p>
      <w:pPr>
        <w:pStyle w:val="BodyText"/>
      </w:pPr>
      <w:r>
        <w:t xml:space="preserve">Đúng lúc này trên bầu trời có ba mươi trực thăng vũ trang bay tới.</w:t>
      </w:r>
    </w:p>
    <w:p>
      <w:pPr>
        <w:pStyle w:val="BodyText"/>
      </w:pPr>
      <w:r>
        <w:t xml:space="preserve">Nhìn qua trực thăng vũ trang trên trời thì sắc mặt đại quân Mông Cổ đại biến.</w:t>
      </w:r>
    </w:p>
    <w:p>
      <w:pPr>
        <w:pStyle w:val="Compact"/>
      </w:pPr>
      <w:r>
        <w:t xml:space="preserve">Ba mươi trực thăng vũ trang lập tức nã đạn.</w:t>
      </w:r>
      <w:r>
        <w:br w:type="textWrapping"/>
      </w:r>
      <w:r>
        <w:br w:type="textWrapping"/>
      </w:r>
    </w:p>
    <w:p>
      <w:pPr>
        <w:pStyle w:val="Heading2"/>
      </w:pPr>
      <w:bookmarkStart w:id="905" w:name="chương-884-đánh-tan-quân-mông."/>
      <w:bookmarkEnd w:id="905"/>
      <w:r>
        <w:t xml:space="preserve">883. Chương 884: Đánh Tan Quân Mông.</w:t>
      </w:r>
    </w:p>
    <w:p>
      <w:pPr>
        <w:pStyle w:val="Compact"/>
      </w:pPr>
      <w:r>
        <w:br w:type="textWrapping"/>
      </w:r>
      <w:r>
        <w:br w:type="textWrapping"/>
      </w:r>
    </w:p>
    <w:p>
      <w:pPr>
        <w:pStyle w:val="BodyText"/>
      </w:pPr>
      <w:r>
        <w:t xml:space="preserve">Oanh! Oanh! Oanh...</w:t>
      </w:r>
    </w:p>
    <w:p>
      <w:pPr>
        <w:pStyle w:val="BodyText"/>
      </w:pPr>
      <w:r>
        <w:t xml:space="preserve">Từng chiếc xe tăng là đòn sát thủ của đại quân Mông Cổ bị đạn hỏa tiễn, đạn chống tăng bắn thanh quả cầu lửa.</w:t>
      </w:r>
    </w:p>
    <w:p>
      <w:pPr>
        <w:pStyle w:val="BodyText"/>
      </w:pPr>
      <w:r>
        <w:t xml:space="preserve">Từng xe bọc thép cũng bị đánh tan, bắn cháy liên tục.</w:t>
      </w:r>
    </w:p>
    <w:p>
      <w:pPr>
        <w:pStyle w:val="BodyText"/>
      </w:pPr>
      <w:r>
        <w:t xml:space="preserve">Ba mươi trực thăng vũ trang trên cao giống như tử thần gieo rắc tử vong, chúng tập trung hỏa lực phá hủy xe tăng, bỏ qua xạ kích nhiều loại xe khác. Những trực thăng vũ trang này rất khó bị bắn trúng, cho dù đạn súng máy bắn chúng cũng không bị pha hủy.</w:t>
      </w:r>
    </w:p>
    <w:p>
      <w:pPr>
        <w:pStyle w:val="BodyText"/>
      </w:pPr>
      <w:r>
        <w:t xml:space="preserve">Đại quân bọc thép của hai bên điên cuồng chém giết lẫn nhau, nhưng mà xe tăng của Mông Cổ lại bị phá hủy cực nhanh.</w:t>
      </w:r>
    </w:p>
    <w:p>
      <w:pPr>
        <w:pStyle w:val="BodyText"/>
      </w:pPr>
      <w:r>
        <w:t xml:space="preserve">Thế cục càng ngày càng bất lợi cho quân Mông Cổ.</w:t>
      </w:r>
    </w:p>
    <w:p>
      <w:pPr>
        <w:pStyle w:val="BodyText"/>
      </w:pPr>
      <w:r>
        <w:t xml:space="preserve">Những kỵ binh của Mông Cổ vốn là chủ lực cơ động, chờ đợi Nhạc Quân bị đánh tan sẽ tiến lên đánh chết, đuổi giết mở rộng thành quả chiến đấu. Thế nhưng mà quân Mông Cổ đang tổn thất thảm trọng, bọn họ với tư cách kỵ binh đã dùng máu của mình tiến công quân bọc thép của Nhạc Quân.</w:t>
      </w:r>
    </w:p>
    <w:p>
      <w:pPr>
        <w:pStyle w:val="BodyText"/>
      </w:pPr>
      <w:r>
        <w:t xml:space="preserve">Hơn một trăm xe súng máy của Nhạc Trọng lúc này điên cuồng bắn qua quân kỵ binh của Mông Cổ, nhiều lính Mông Cổ ngã xuống đất chết tại chỗ.</w:t>
      </w:r>
    </w:p>
    <w:p>
      <w:pPr>
        <w:pStyle w:val="BodyText"/>
      </w:pPr>
      <w:r>
        <w:t xml:space="preserve">- Đi chết đi!</w:t>
      </w:r>
    </w:p>
    <w:p>
      <w:pPr>
        <w:pStyle w:val="BodyText"/>
      </w:pPr>
      <w:r>
        <w:t xml:space="preserve">Một gã binh sĩ Mông Cổ lưng cõng ống phóng rốc-két bắn vào xe bọc thép cách hắn một trăm mét, hắn xoay người xuống ngựa ôm ống phóng roc ket bắn qua.</w:t>
      </w:r>
    </w:p>
    <w:p>
      <w:pPr>
        <w:pStyle w:val="BodyText"/>
      </w:pPr>
      <w:r>
        <w:t xml:space="preserve">Ánh lửa lóe lên, xe bọc thép nát vụn.</w:t>
      </w:r>
    </w:p>
    <w:p>
      <w:pPr>
        <w:pStyle w:val="BodyText"/>
      </w:pPr>
      <w:r>
        <w:t xml:space="preserve">Những chiến sĩ Mông Cổ cực kỳ hung hãn, bọn họ cũng đều biết trận chiến hôm nay ảnh hưởng tới tranh đoạt quyền bá chủ thảo nguyên. Nếu như bọn họ chiến bại, Nhạc Trọng tuyệt đối sẽ không buông tha bọn họ là những người nhiễm máu tươi người Hán.</w:t>
      </w:r>
    </w:p>
    <w:p>
      <w:pPr>
        <w:pStyle w:val="BodyText"/>
      </w:pPr>
      <w:r>
        <w:t xml:space="preserve">Những kỵ binh Mông Cổ mười phần dũng mãnh, trong tay bọn họ cũng nhiễu nhiều máu tươi của người Hán. Bọn họ biết rõ không có đường lui, cho nên càng hung hãn.</w:t>
      </w:r>
    </w:p>
    <w:p>
      <w:pPr>
        <w:pStyle w:val="BodyText"/>
      </w:pPr>
      <w:r>
        <w:t xml:space="preserve">Nhưng mà chỉ có huyết nhục của bọn họ bị xé nát mà thôi!</w:t>
      </w:r>
    </w:p>
    <w:p>
      <w:pPr>
        <w:pStyle w:val="BodyText"/>
      </w:pPr>
      <w:r>
        <w:t xml:space="preserve">Một vạn kỵ binh trước mặt một trăm xe súng máy là phù dung sớm nở tối tàn, bị bắn thành mảnh nhỏ. Bọn họ thu được thành quả là mười sáu xe súng máy bị phá hủy.</w:t>
      </w:r>
    </w:p>
    <w:p>
      <w:pPr>
        <w:pStyle w:val="BodyText"/>
      </w:pPr>
      <w:r>
        <w:t xml:space="preserve">Trên bầu trời ba mươi trực thăng vũ trang phá hủy bốn mươi tám chiếc xe tăng xong, cơ pháo nổ vang, từng chiến xa bộ binh và xe súng máy bị phá hủy.</w:t>
      </w:r>
    </w:p>
    <w:p>
      <w:pPr>
        <w:pStyle w:val="BodyText"/>
      </w:pPr>
      <w:r>
        <w:t xml:space="preserve">Trực thăng vũ trang chính là khắc tinh của xe tăng và xe bọc thép. Cho nên cục diện càng nghiên qua một phía.</w:t>
      </w:r>
    </w:p>
    <w:p>
      <w:pPr>
        <w:pStyle w:val="BodyText"/>
      </w:pPr>
      <w:r>
        <w:t xml:space="preserve">Hốt Ngạch Nhiễm nhìn thấy ba mươi trực thăng vũ trang thì sắc mặt đại biến, giống như già đi mười tuổi, ra lệnh:</w:t>
      </w:r>
    </w:p>
    <w:p>
      <w:pPr>
        <w:pStyle w:val="BodyText"/>
      </w:pPr>
      <w:r>
        <w:t xml:space="preserve">- Truyền mệnh lệnh của tôi! Tất cả phân tán quay về vương đình.</w:t>
      </w:r>
    </w:p>
    <w:p>
      <w:pPr>
        <w:pStyle w:val="BodyText"/>
      </w:pPr>
      <w:r>
        <w:t xml:space="preserve">Mệnh lệnh của Hốt Ngạch Nhiễm vừa ra thì đại quân Mông Cổ thoáng cái sụp đổ. Hóa thành vô số tiểu đội chạy đi khắp bốn phương tám hướng.</w:t>
      </w:r>
    </w:p>
    <w:p>
      <w:pPr>
        <w:pStyle w:val="BodyText"/>
      </w:pPr>
      <w:r>
        <w:t xml:space="preserve">Trong quân Mông Cổ có rất nhiều ngựa, cơ hồ mỗi người đều có được một con ngựa, chạy trốn thật nhanh chóng.</w:t>
      </w:r>
    </w:p>
    <w:p>
      <w:pPr>
        <w:pStyle w:val="BodyText"/>
      </w:pPr>
      <w:r>
        <w:t xml:space="preserve">Quân Mông Cổ vừa trốn, những quân bọc giáp cũng chạy trốn tứ tán, không cách nào ngăn cản Nhạc Quân tiến công. Nhạc Quân cũng chỉ có thể tiêu diệt quân bọc thép của Mông Cổ mà thôi.</w:t>
      </w:r>
    </w:p>
    <w:p>
      <w:pPr>
        <w:pStyle w:val="BodyText"/>
      </w:pPr>
      <w:r>
        <w:t xml:space="preserve">Quân Mông Cổ lưu lại nhiều lương thực, đạn dược các loại vật tư rơi vào trong tay Nhạc Trọng. Chính vì liên lụy vật tư nên quân Mông Cổ mới chậm như vậy.</w:t>
      </w:r>
    </w:p>
    <w:p>
      <w:pPr>
        <w:pStyle w:val="BodyText"/>
      </w:pPr>
      <w:r>
        <w:t xml:space="preserve">Nếu quân Mông Cổ cưỡi ngựa suốt đêm chạy đi, Nhạc Trọng cũng không thể ngăn cản bọn họ.</w:t>
      </w:r>
    </w:p>
    <w:p>
      <w:pPr>
        <w:pStyle w:val="BodyText"/>
      </w:pPr>
      <w:r>
        <w:t xml:space="preserve">Lưu lại một doanh bộ binh trông coi vật tư của quân Mông Cổ, Lý Nghiễm đem quân chia thành năm đoàn tiêu diệt quân đội của Mông Cổ. Nhưng mà hiệu quả quá mức bé nhỏ, bọn họ săn giết khắp nơi chỉ giết được hai ngàn lính.</w:t>
      </w:r>
    </w:p>
    <w:p>
      <w:pPr>
        <w:pStyle w:val="BodyText"/>
      </w:pPr>
      <w:r>
        <w:t xml:space="preserve">Lý Nghiễm đi tới trước mặt Nhạc Trọng mừng rỡ mỉm cười:</w:t>
      </w:r>
    </w:p>
    <w:p>
      <w:pPr>
        <w:pStyle w:val="BodyText"/>
      </w:pPr>
      <w:r>
        <w:t xml:space="preserve">- Những gia hỏa đáng chết này giống như con chuột, vừa đánh là bỏ chạy. Thủ lĩnh! Hiện tại chúng ta làm gì bây giờ?</w:t>
      </w:r>
    </w:p>
    <w:p>
      <w:pPr>
        <w:pStyle w:val="BodyText"/>
      </w:pPr>
      <w:r>
        <w:t xml:space="preserve">Đánh tan Mông Cổ, tất cả mọi người hiểu thảo nguyên đổi chủ rồi. Từ giờ trở đi bọn họ là thế lực lớn nhất của thảo nguyên. Quân tiên phong đi qua nơi nào thì địch nhân sẽ cúi đầu, cũng sẽ bị hủy diệt. Bởi vậy tất cả quan quân vui mừng ra mặt.</w:t>
      </w:r>
    </w:p>
    <w:p>
      <w:pPr>
        <w:pStyle w:val="BodyText"/>
      </w:pPr>
      <w:r>
        <w:t xml:space="preserve">Trong mắt Nhạc Trọng hiện ra dị quang, nói:</w:t>
      </w:r>
    </w:p>
    <w:p>
      <w:pPr>
        <w:pStyle w:val="BodyText"/>
      </w:pPr>
      <w:r>
        <w:t xml:space="preserve">- Hoàng kim vương đình, chỉ cần đánh hạ hoàng kim vương đình, bọn chúng sẽ biến thành chó nhà có tang, không có lực uy hiếp.</w:t>
      </w:r>
    </w:p>
    <w:p>
      <w:pPr>
        <w:pStyle w:val="BodyText"/>
      </w:pPr>
      <w:r>
        <w:t xml:space="preserve">Kỵ binh Mông Cổ nếu lang thang trên thảo nguyên rất khó bị tiễu diệt sạch sẽ. Bọn họ nếu quyết tâm đánh du kích với Nhạc Trọng thì sẽ gây ra tổn thất thảm trọng.</w:t>
      </w:r>
    </w:p>
    <w:p>
      <w:pPr>
        <w:pStyle w:val="BodyText"/>
      </w:pPr>
      <w:r>
        <w:t xml:space="preserve">Nhưng mà quân Mông Cổ có sơ hở duy nhất là hoàng kim vương đình. Chỉ cần đánh hạ nơi này quân Mông Cổ không còn là uy hiếp.</w:t>
      </w:r>
    </w:p>
    <w:p>
      <w:pPr>
        <w:pStyle w:val="BodyText"/>
      </w:pPr>
      <w:r>
        <w:t xml:space="preserve">Nhạc Trọng nhìn Lý Nghiễm và nói:</w:t>
      </w:r>
    </w:p>
    <w:p>
      <w:pPr>
        <w:pStyle w:val="BodyText"/>
      </w:pPr>
      <w:r>
        <w:t xml:space="preserve">- Lý Nghiễm, Thường Thắng Quân các người còn khí lực hay không?</w:t>
      </w:r>
    </w:p>
    <w:p>
      <w:pPr>
        <w:pStyle w:val="BodyText"/>
      </w:pPr>
      <w:r>
        <w:t xml:space="preserve">Trong mắt Lý Nghiễm hiện ra nét vui vẻ, đáp:</w:t>
      </w:r>
    </w:p>
    <w:p>
      <w:pPr>
        <w:pStyle w:val="BodyText"/>
      </w:pPr>
      <w:r>
        <w:t xml:space="preserve">- Còn! Thường Thắng Quân có khí lực mười phần!</w:t>
      </w:r>
    </w:p>
    <w:p>
      <w:pPr>
        <w:pStyle w:val="BodyText"/>
      </w:pPr>
      <w:r>
        <w:t xml:space="preserve">- Tốt! Từ giờ Thường Thắng Quân sẽ trở thành quân chủ lực!</w:t>
      </w:r>
    </w:p>
    <w:p>
      <w:pPr>
        <w:pStyle w:val="BodyText"/>
      </w:pPr>
      <w:r>
        <w:t xml:space="preserve">Nhạc Trọng cổ vũ.</w:t>
      </w:r>
    </w:p>
    <w:p>
      <w:pPr>
        <w:pStyle w:val="BodyText"/>
      </w:pPr>
      <w:r>
        <w:t xml:space="preserve">Một quốc gia trong nhà nhất định phải có quân chỉ lực và quân dự bị, trong đó phân ra nhiều thành phần khác nhau. Quân chủ lực là đối tượng chủ chiến nên được quan tâm khá kỹ, các loại trang bị tiên tiến, các loại vật tư chủ lực sẽ được đưa cho bọn họ.</w:t>
      </w:r>
    </w:p>
    <w:p>
      <w:pPr>
        <w:pStyle w:val="BodyText"/>
      </w:pPr>
      <w:r>
        <w:t xml:space="preserve">Những quân lính khác không được xem trọng quá nhiều, rất ít cơ hội ra chiến trường, cơ hội lập công ít, vật tư cũng ít.</w:t>
      </w:r>
    </w:p>
    <w:p>
      <w:pPr>
        <w:pStyle w:val="BodyText"/>
      </w:pPr>
      <w:r>
        <w:t xml:space="preserve">Tư Đồ Tẫn bây giờ cũng muốn quân của mình cũng thành quân chủ lực, lập tức nói:</w:t>
      </w:r>
    </w:p>
    <w:p>
      <w:pPr>
        <w:pStyle w:val="BodyText"/>
      </w:pPr>
      <w:r>
        <w:t xml:space="preserve">- Thủ lĩnh, Thiên Uy quân chúng tôi nguyện ý trở thành chủ lực chinh phạt quân Mông Cổ!</w:t>
      </w:r>
    </w:p>
    <w:p>
      <w:pPr>
        <w:pStyle w:val="BodyText"/>
      </w:pPr>
      <w:r>
        <w:t xml:space="preserve">Nhạc Trọng bây giờ nhìn chằm chằm vào Tư Đồ Tẫn trầm giọng nói:</w:t>
      </w:r>
    </w:p>
    <w:p>
      <w:pPr>
        <w:pStyle w:val="BodyText"/>
      </w:pPr>
      <w:r>
        <w:t xml:space="preserve">- Thiên Uy quân được không? Một trận chiến này rất trọng đại đấy, phải hoàn toàn phục tòng mệnh lệnh. Tư Đồ Tẫn, có lẽ sẽ xảy ra một ít chuyện không ai muốn nhìn.</w:t>
      </w:r>
    </w:p>
    <w:p>
      <w:pPr>
        <w:pStyle w:val="BodyText"/>
      </w:pPr>
      <w:r>
        <w:t xml:space="preserve">Lúc này đây Nhạc Trọng phải công phá hoàng kim vương đình tiêu diệt Mông Cổ Vương Hốt Ngạch Nhiễm, vì thắng lợi hắn không từ thủ đoạn nào.</w:t>
      </w:r>
    </w:p>
    <w:p>
      <w:pPr>
        <w:pStyle w:val="BodyText"/>
      </w:pPr>
      <w:r>
        <w:t xml:space="preserve">Tư Đồ Tẫn nghe vậy thoáng trầm mặc.</w:t>
      </w:r>
    </w:p>
    <w:p>
      <w:pPr>
        <w:pStyle w:val="BodyText"/>
      </w:pPr>
      <w:r>
        <w:t xml:space="preserve">Nhạc Trọng không có nhìn Tư Đồ Tẫn mà nhìn qua Lý Nghiễm nói:</w:t>
      </w:r>
    </w:p>
    <w:p>
      <w:pPr>
        <w:pStyle w:val="BodyText"/>
      </w:pPr>
      <w:r>
        <w:t xml:space="preserve">- Thường Thắng Quân, đi theo tôi! Chúng ta cùng đi tiêu diệt hoàng kim vương đình!</w:t>
      </w:r>
    </w:p>
    <w:p>
      <w:pPr>
        <w:pStyle w:val="BodyText"/>
      </w:pPr>
      <w:r>
        <w:t xml:space="preserve">Lý Nghiễm trong mắt tràn ngập hưng phấn cùng hào quang nóng rực, nói:</w:t>
      </w:r>
    </w:p>
    <w:p>
      <w:pPr>
        <w:pStyle w:val="BodyText"/>
      </w:pPr>
      <w:r>
        <w:t xml:space="preserve">- Vâng! Thủ lĩnh! ! Thường Thắng Quân nguyện ý trở thành kiếm trong tay của ngài, chém giết tất cả địch nhân!</w:t>
      </w:r>
    </w:p>
    <w:p>
      <w:pPr>
        <w:pStyle w:val="BodyText"/>
      </w:pPr>
      <w:r>
        <w:t xml:space="preserve">Nói xong, Lý Nghiễm đi theo Nhạc Trọng rời đi.</w:t>
      </w:r>
    </w:p>
    <w:p>
      <w:pPr>
        <w:pStyle w:val="BodyText"/>
      </w:pPr>
      <w:r>
        <w:t xml:space="preserve">Tư Đồ Tẫn nhìn qua bóng lưng Nhạc Trọng rời đi muốn nói lại thôi, cuối cùng trùng trùng điệp điệp thở dài một hơi. Hắn mơ hồ đoán được,Thiên Uy quân bọn họ dưới trướng Nhạc Trọng chỉ sợ biến thành nhị lưu, tam lưu rồi.</w:t>
      </w:r>
    </w:p>
    <w:p>
      <w:pPr>
        <w:pStyle w:val="BodyText"/>
      </w:pPr>
      <w:r>
        <w:t xml:space="preserve">Trên đường đi thập phần thuận lợi, bọn họ không gặp được chống cự gì. Chỉ có một chút rải rác kỵ binh xuất hiện, nhưng kỵ binh này đều bị Thường Thắng Quân tiêu diệt.</w:t>
      </w:r>
    </w:p>
    <w:p>
      <w:pPr>
        <w:pStyle w:val="BodyText"/>
      </w:pPr>
      <w:r>
        <w:t xml:space="preserve">Cơ hồ Hốt Ngạch Nhiễm dẫn đầu một ngàn tên bộ hạ chạy về hoàng kim vương đình không lâu, Nhạc Trọng chân sau đã giết tới bên ngoài hoàng kim vương đình..</w:t>
      </w:r>
    </w:p>
    <w:p>
      <w:pPr>
        <w:pStyle w:val="BodyText"/>
      </w:pPr>
      <w:r>
        <w:t xml:space="preserve">Nhạc Trọng gọi sứ giả Mãn Châu đế quốc Cảnh Đại Trung lạnh lùng ra lệnh:</w:t>
      </w:r>
    </w:p>
    <w:p>
      <w:pPr>
        <w:pStyle w:val="BodyText"/>
      </w:pPr>
      <w:r>
        <w:t xml:space="preserve">- Cảnh Đại Trung! Anh đi vào chiêu hàng Hốt Ngạch Nhiễm. Bảo hắn bỏ vũ khí, đầu hàng vô điều kiện. Như vậy tôi sẽ thả hắn con đường sống, nếu không tôi lập tức tấn công, công phá hắn vương đình xong sẽ diệt cửu tộc của hắn. Tôi cho hắn một giờ cân nhắc, đi đi!</w:t>
      </w:r>
    </w:p>
    <w:p>
      <w:pPr>
        <w:pStyle w:val="BodyText"/>
      </w:pPr>
      <w:r>
        <w:t xml:space="preserve">Thân thể Cảnh Đại Trung khẽ run rẩy xương cốt mềm nhũn quỳ trên mặt đất nói:</w:t>
      </w:r>
    </w:p>
    <w:p>
      <w:pPr>
        <w:pStyle w:val="BodyText"/>
      </w:pPr>
      <w:r>
        <w:t xml:space="preserve">- Nô tài tuân chỉ!</w:t>
      </w:r>
    </w:p>
    <w:p>
      <w:pPr>
        <w:pStyle w:val="Compact"/>
      </w:pPr>
      <w:r>
        <w:t xml:space="preserve">Cảnh Đại Trung không có cốt khí lại sợ chết. Hắn làm việc cho Mãn Châu đế quốc cũng dưỡng thành tập tính chủ nô.</w:t>
      </w:r>
      <w:r>
        <w:br w:type="textWrapping"/>
      </w:r>
      <w:r>
        <w:br w:type="textWrapping"/>
      </w:r>
    </w:p>
    <w:p>
      <w:pPr>
        <w:pStyle w:val="Heading2"/>
      </w:pPr>
      <w:bookmarkStart w:id="906" w:name="chương-885-chiêu-hàng."/>
      <w:bookmarkEnd w:id="906"/>
      <w:r>
        <w:t xml:space="preserve">884. Chương 885: Chiêu Hàng.</w:t>
      </w:r>
    </w:p>
    <w:p>
      <w:pPr>
        <w:pStyle w:val="Compact"/>
      </w:pPr>
      <w:r>
        <w:br w:type="textWrapping"/>
      </w:r>
      <w:r>
        <w:br w:type="textWrapping"/>
      </w:r>
    </w:p>
    <w:p>
      <w:pPr>
        <w:pStyle w:val="BodyText"/>
      </w:pPr>
      <w:r>
        <w:t xml:space="preserve">Trong tận thế này đây là bình thường. Kẻ độc tài đều ưa thích kẻ yếu khúm núm. Nhạc Trọng giáng chức địch nhân chiến bại làm đầy tớ. Trong thế lực của hắn cũng có nô lệ. Huyền Chân ưa thích xưng hô chủ tử nô tài là do chế độ Mãn Châu đế quốc rút lui mấy trăm năm, khắp nơi tràn ngập chủ tử và nô tài.</w:t>
      </w:r>
    </w:p>
    <w:p>
      <w:pPr>
        <w:pStyle w:val="BodyText"/>
      </w:pPr>
      <w:r>
        <w:t xml:space="preserve">Cảnh Đại Trung nhát gan sợ chết nhận lệnh của Nhạc Trọng, không thể không giơ cao cờ trắng đi vào trong đại doanh Mông Cổ chiêu hàng.</w:t>
      </w:r>
    </w:p>
    <w:p>
      <w:pPr>
        <w:pStyle w:val="BodyText"/>
      </w:pPr>
      <w:r>
        <w:t xml:space="preserve">Đám chiến sĩ Mông Cổ nhìn qua Cảnh Đại Trung trong mắt hiện ra hào quang. Bọn họ cũng biết người trước mặt là mấu chốt sống sót của bọn họ..</w:t>
      </w:r>
    </w:p>
    <w:p>
      <w:pPr>
        <w:pStyle w:val="BodyText"/>
      </w:pPr>
      <w:r>
        <w:t xml:space="preserve">Đột nhiên một tướng lĩnh nắm áo của Cảnh Đại Trung và tức giận quát:</w:t>
      </w:r>
    </w:p>
    <w:p>
      <w:pPr>
        <w:pStyle w:val="BodyText"/>
      </w:pPr>
      <w:r>
        <w:t xml:space="preserve">- Đứng lại, mày tới đây làm gì?</w:t>
      </w:r>
    </w:p>
    <w:p>
      <w:pPr>
        <w:pStyle w:val="BodyText"/>
      </w:pPr>
      <w:r>
        <w:t xml:space="preserve">Cảnh Đại Trung bị tên tướng lãnh làm giật mình, thoáng cái kinh hãi lắp bắp nói ra:</w:t>
      </w:r>
    </w:p>
    <w:p>
      <w:pPr>
        <w:pStyle w:val="BodyText"/>
      </w:pPr>
      <w:r>
        <w:t xml:space="preserve">- Tiểu nhân tên là Cảnh Đại Trung, phụng lệnh Đại Hán liên minh minh chủ Nhạc Trọng tới đây khuyên bảo Hốt Ngạch Nhiễm đại hãn thần phục quốc gia của tôi.</w:t>
      </w:r>
    </w:p>
    <w:p>
      <w:pPr>
        <w:pStyle w:val="BodyText"/>
      </w:pPr>
      <w:r>
        <w:t xml:space="preserve">Tên tướng lãnh nhíu mày phất tay cho binh sĩ tránh đường, hắn đem Cảnh Đại Trung đi vào, sau đó hỏi:</w:t>
      </w:r>
    </w:p>
    <w:p>
      <w:pPr>
        <w:pStyle w:val="BodyText"/>
      </w:pPr>
      <w:r>
        <w:t xml:space="preserve">- Nhạc Trọng minh chủ chiêu hàng có yêu cầu gì không?</w:t>
      </w:r>
    </w:p>
    <w:p>
      <w:pPr>
        <w:pStyle w:val="BodyText"/>
      </w:pPr>
      <w:r>
        <w:t xml:space="preserve">Tại dưới tình huống bị bao vây như thế này, cho dù chiến sĩ Mông Cổ trung dũng cũng phải sinh dị tâm. Không ít người có tâm tư đầu hàng Nhạc Trọng. Dù sao Nhạc Trọng không là người ngoại quốc, hơn nữa mất đi hoàng kim vương đình thì bọn họ chỉ có đường chết.</w:t>
      </w:r>
    </w:p>
    <w:p>
      <w:pPr>
        <w:pStyle w:val="BodyText"/>
      </w:pPr>
      <w:r>
        <w:t xml:space="preserve">Cảnh Đại Trung con mắt sáng và miệng đầy hoa sen nói:</w:t>
      </w:r>
    </w:p>
    <w:p>
      <w:pPr>
        <w:pStyle w:val="BodyText"/>
      </w:pPr>
      <w:r>
        <w:t xml:space="preserve">- Minh chủ chiêu hàng rất hào phóng. Chính là bảo Khả Hãn Hốt Ngạch Nhiễm đại hãn đầu hàng vô điều kiện. Chỉ cần các người đầu hàng vô điều kiện. Nhạc Trọng minh chủ tự nhiên sẽ không bạc đãi các người. Minh chủ đã từng nói qua, tất cả mọi người chẳng phân biệt dân tộc, chỉ cần nguyện ý làm việc cho hắn, hắn đều tiếp nhận. Trong Thiên Uy quân chúng tôi chẳng những có người Hán, người Mông Cổ, còn có người Triều Tiên, người Hồi, thậm chí là người Duy Ngô Nhĩ, bọn họ hỗn hợp chung một chỗ, nếu các người đầu hàng sẽ là một bộ phận của chúng tôi.</w:t>
      </w:r>
    </w:p>
    <w:p>
      <w:pPr>
        <w:pStyle w:val="BodyText"/>
      </w:pPr>
      <w:r>
        <w:t xml:space="preserve">- Hiện tại tang thi hoàng hành. Số lượng nhân loại càng ít. Nhạc Trọng minh chủ lòng ôm chí lớn, một vòng bảo vệ nhân loại. Lòng của hắn rộng lớn như biển cả, tuyệt đối có thể tiếp nhận các người. Hiện tại Nhạc Trọng minh chủ đang lúc dùng người, các người hiện giờ đầu nhập không muộn. Dùng Nhạc minh chủ hùng tài đại lược, tương lai thống nhất cả nước không thành vấn đề, các ngươi hiện tại đầu nhập vào hắn, chỉ cần lập nhiều đầy đủ chiến công, tương lai hắn thống nhất cả nước thì các người là khai quốc công thần. Vinh hoa phú quý hưởng vô cùng, con cháu đời đời được che chở.</w:t>
      </w:r>
    </w:p>
    <w:p>
      <w:pPr>
        <w:pStyle w:val="BodyText"/>
      </w:pPr>
      <w:r>
        <w:t xml:space="preserve">Cảnh Đại Trung tuy không có bất kỳ cốt khí. Tiểu nhân mười phần. Thế nhưng mà hắn cũng thập phần cơ linh, vô cùng giảo hoạt, giỏi ăn nói.</w:t>
      </w:r>
    </w:p>
    <w:p>
      <w:pPr>
        <w:pStyle w:val="BodyText"/>
      </w:pPr>
      <w:r>
        <w:t xml:space="preserve">Cảnh Đại Trung nói như vậy thì tên tướng lãnh khẽ động, sắc mặt hòa hoãn, hắn nhìn qua Cảnh Đại Trung cười nói:</w:t>
      </w:r>
    </w:p>
    <w:p>
      <w:pPr>
        <w:pStyle w:val="BodyText"/>
      </w:pPr>
      <w:r>
        <w:t xml:space="preserve">- Cảnh huynh đệ, tôi là Sát Tất Lai Hòa, Mông Cổ đế quốc hoàng kim vệ phó thủ lĩnh. Chúng ta là bằng hữu!</w:t>
      </w:r>
    </w:p>
    <w:p>
      <w:pPr>
        <w:pStyle w:val="BodyText"/>
      </w:pPr>
      <w:r>
        <w:t xml:space="preserve">Cảnh Đại Trung vẻ mặt tươi cười đi lên.</w:t>
      </w:r>
    </w:p>
    <w:p>
      <w:pPr>
        <w:pStyle w:val="BodyText"/>
      </w:pPr>
      <w:r>
        <w:t xml:space="preserve">- Tốt! ! Tốt! ! Tốt! ! Có thể quen biết anh hùng là chuyện nên làm, thật sự là vinh hạnh của Cảnh Đại Trung.</w:t>
      </w:r>
    </w:p>
    <w:p>
      <w:pPr>
        <w:pStyle w:val="BodyText"/>
      </w:pPr>
      <w:r>
        <w:t xml:space="preserve">Sát Tất Lai Hòa nhìn Cảnh Đại Trung sau đó nói:</w:t>
      </w:r>
    </w:p>
    <w:p>
      <w:pPr>
        <w:pStyle w:val="BodyText"/>
      </w:pPr>
      <w:r>
        <w:t xml:space="preserve">- Bây giờ mời vào gặp đại hãn!</w:t>
      </w:r>
    </w:p>
    <w:p>
      <w:pPr>
        <w:pStyle w:val="BodyText"/>
      </w:pPr>
      <w:r>
        <w:t xml:space="preserve">Cảnh Đại Trung đi theo Sát Tất Lai Hòa vào trong hoàng kim vương đình, Cảnh Đại Trung đã nhìn thấy Hốt Ngạch Nhiễm đang ngồi trên vương tọa.</w:t>
      </w:r>
    </w:p>
    <w:p>
      <w:pPr>
        <w:pStyle w:val="BodyText"/>
      </w:pPr>
      <w:r>
        <w:t xml:space="preserve">Hốt Ngạch Nhiễm chỉ lạnh lùng lườm Cảnh Đại Trung, Cảnh Đại Trung bị dọa đến đầu gối mềm nhũn quỳ rạp xuống đất dập đầu như tế sao, nói:</w:t>
      </w:r>
    </w:p>
    <w:p>
      <w:pPr>
        <w:pStyle w:val="BodyText"/>
      </w:pPr>
      <w:r>
        <w:t xml:space="preserve">- Đại Hán liên minh sứ giả Cảnh Đại Trung bái kiến Thiên Khả Hãn, chúc Thiên Khả Hãn vạn tuế vạn tuế vạn vạn tuế!</w:t>
      </w:r>
    </w:p>
    <w:p>
      <w:pPr>
        <w:pStyle w:val="BodyText"/>
      </w:pPr>
      <w:r>
        <w:t xml:space="preserve">Hốt Ngạch Nhiễm nhìn qua Cảnh Đại Trung không chút cốt khí thì trong mắt hiện ra khinh miệt, lạnh lùng nói:</w:t>
      </w:r>
    </w:p>
    <w:p>
      <w:pPr>
        <w:pStyle w:val="BodyText"/>
      </w:pPr>
      <w:r>
        <w:t xml:space="preserve">- Nhạc Trọng bảo mày tới khuyên hàng tao sao? Hắn khai ra điều kiện gì?</w:t>
      </w:r>
    </w:p>
    <w:p>
      <w:pPr>
        <w:pStyle w:val="BodyText"/>
      </w:pPr>
      <w:r>
        <w:t xml:space="preserve">Cảnh Đại Trung uyển chuyển vô cùng nói ra:</w:t>
      </w:r>
    </w:p>
    <w:p>
      <w:pPr>
        <w:pStyle w:val="BodyText"/>
      </w:pPr>
      <w:r>
        <w:t xml:space="preserve">- Nhạc Trọng minh chủ vĩ đại hy vọng điện hạ ngài có thể đầu hàng vô điều kiện, sau đó chúng ta cộng đồng xưng bá thảo nguyên. Nhạc Trọng minh chủ hoàn toàn thành ý bảo hộ ngài và người của ngài không bị xâm hại.</w:t>
      </w:r>
    </w:p>
    <w:p>
      <w:pPr>
        <w:pStyle w:val="BodyText"/>
      </w:pPr>
      <w:r>
        <w:t xml:space="preserve">Cảnh Đại Trung cũng không dám nói ra câu Nhạc Trọng cứng rắn ra lệnh cho Hốt Ngạch Nhiễm đầu hàng, không đầu hàng sẽ chết. Hắn sợ hãi Hốt Ngạch Nhiễm tức giận chém hắn.</w:t>
      </w:r>
    </w:p>
    <w:p>
      <w:pPr>
        <w:pStyle w:val="BodyText"/>
      </w:pPr>
      <w:r>
        <w:t xml:space="preserve">Hai quân giao chiến không chém sứ trong tận thế không thực hiện được. Nhạc Trọng bản thân không chút lưu tình chém sứ giả Mãn Châu đế quốc phái ra chiêu hàng đấy.</w:t>
      </w:r>
    </w:p>
    <w:p>
      <w:pPr>
        <w:pStyle w:val="BodyText"/>
      </w:pPr>
      <w:r>
        <w:t xml:space="preserve">Hốt Ngạch Nhiễm lạnh lùng cười cười nhìn qua Cảnh Đại Trung quát lớn:</w:t>
      </w:r>
    </w:p>
    <w:p>
      <w:pPr>
        <w:pStyle w:val="BodyText"/>
      </w:pPr>
      <w:r>
        <w:t xml:space="preserve">- Chỉ là bảo trụ tính mạng của tôi sao? Nếu như tôi không hàng thì thế nào? Nói tất cả đi!</w:t>
      </w:r>
    </w:p>
    <w:p>
      <w:pPr>
        <w:pStyle w:val="BodyText"/>
      </w:pPr>
      <w:r>
        <w:t xml:space="preserve">Cảnh Đại Trung thân thể khẽ run rẩy sợ hãi vô cùng kiên trì nói:</w:t>
      </w:r>
    </w:p>
    <w:p>
      <w:pPr>
        <w:pStyle w:val="BodyText"/>
      </w:pPr>
      <w:r>
        <w:t xml:space="preserve">- Nhạc Trọng minh chủ nói, nếu Khả Hãn ngài không hàng, công phá vương đình sẽ diệt cửu tộc của ngài! ! Hắn cấu cho ngài một giờ, một giờ sau sẽ tấn công.</w:t>
      </w:r>
    </w:p>
    <w:p>
      <w:pPr>
        <w:pStyle w:val="BodyText"/>
      </w:pPr>
      <w:r>
        <w:t xml:space="preserve">- Gia hỏa thật độc ác!</w:t>
      </w:r>
    </w:p>
    <w:p>
      <w:pPr>
        <w:pStyle w:val="BodyText"/>
      </w:pPr>
      <w:r>
        <w:t xml:space="preserve">Hốt Ngạch Nhiễm trong mắt hiện ra tinh quang và thở dài.</w:t>
      </w:r>
    </w:p>
    <w:p>
      <w:pPr>
        <w:pStyle w:val="BodyText"/>
      </w:pPr>
      <w:r>
        <w:t xml:space="preserve">- Tôi đi nói chuyện với Nhạc Trọng!</w:t>
      </w:r>
    </w:p>
    <w:p>
      <w:pPr>
        <w:pStyle w:val="BodyText"/>
      </w:pPr>
      <w:r>
        <w:t xml:space="preserve">Hốt Ngạch Nhiễm đứng dậy và nhìn chung quanh:</w:t>
      </w:r>
    </w:p>
    <w:p>
      <w:pPr>
        <w:pStyle w:val="BodyText"/>
      </w:pPr>
      <w:r>
        <w:t xml:space="preserve">- Nếu như tôi không trở về sau một giờ, cũng không có đưa tin. Các người mang theo mọi người chạy tứ tán, thời điểm chạy nhứ đốt toàn bộ vật tư. Trước khi tôi về, tất cả vật tư phải xem xét cẩn thân, không cho phép có bất kỳ người nào vọng động</w:t>
      </w:r>
    </w:p>
    <w:p>
      <w:pPr>
        <w:pStyle w:val="BodyText"/>
      </w:pPr>
      <w:r>
        <w:t xml:space="preserve">- Vâng! Đại hãn!</w:t>
      </w:r>
    </w:p>
    <w:p>
      <w:pPr>
        <w:pStyle w:val="BodyText"/>
      </w:pPr>
      <w:r>
        <w:t xml:space="preserve">Đám tướng lãnh trong hoàng kim vương đình vâng lệnh.</w:t>
      </w:r>
    </w:p>
    <w:p>
      <w:pPr>
        <w:pStyle w:val="BodyText"/>
      </w:pPr>
      <w:r>
        <w:t xml:space="preserve">Cảnh Đại Trung nhìn qua Hốt Ngạch Nhiễm trong mắt hiện dị quang.</w:t>
      </w:r>
    </w:p>
    <w:p>
      <w:pPr>
        <w:pStyle w:val="BodyText"/>
      </w:pPr>
      <w:r>
        <w:t xml:space="preserve">- Quả nhiên không hổ là Mông Cổ Vương hảo thủ đoạn, hảo khí phách.</w:t>
      </w:r>
    </w:p>
    <w:p>
      <w:pPr>
        <w:pStyle w:val="BodyText"/>
      </w:pPr>
      <w:r>
        <w:t xml:space="preserve">Đối với Nhạc Trọng mà nói, trong hoàng kim vương đình vật tư mới là thứ cần nhất, một khi vật tư trong hoàng kim vương đình bị đốt hủy, chiến sĩ Mông Cổ bên trong chạy trốn, đối với Nhạc Trọng mà nói đây là cục diện lưỡng bại câu thương, hắn phái quân tới đây là vô ích.</w:t>
      </w:r>
    </w:p>
    <w:p>
      <w:pPr>
        <w:pStyle w:val="BodyText"/>
      </w:pPr>
      <w:r>
        <w:t xml:space="preserve">Làm tốt an bài, Hốt Ngạch Nhiễm đi theo Cảnh Đại Trung rời khỏi hoàng kim vương đình, đi tới quân doanh của Nhạc Trọng.</w:t>
      </w:r>
    </w:p>
    <w:p>
      <w:pPr>
        <w:pStyle w:val="BodyText"/>
      </w:pPr>
      <w:r>
        <w:t xml:space="preserve">Trong quân doanh của Nhạc Trọng thì Nhạc Trọng đang ôm Ngân Sương, hai bên có Bạch Tiểu Thắng, Kỷ Thanh Vũ hai người tiến hóa đỉnh cấp. Thiên Cung Anh là cao thủ ám sát nấp trong bóng tối. Hai mươi tên người cường hóa đẳng cấp trên 40, trải qua vô số chiến đấu đã lợi hại rồi.</w:t>
      </w:r>
    </w:p>
    <w:p>
      <w:pPr>
        <w:pStyle w:val="BodyText"/>
      </w:pPr>
      <w:r>
        <w:t xml:space="preserve">Nhiều cao thủ vờn quanh như vậy, Nhạc Trọng nhìn chằm chằm vào Mông Cổ Vương Hốt Ngạch Nhiễm tướng mạo bất phàm, hai mắt như điện trầm giọng nói:</w:t>
      </w:r>
    </w:p>
    <w:p>
      <w:pPr>
        <w:pStyle w:val="BodyText"/>
      </w:pPr>
      <w:r>
        <w:t xml:space="preserve">- Thật can đảm thức! Không hổ là Mông Cổ Vương Hốt Ngạch Nhiễm. Anh dám một mình vào quân doanh của tôi, thật sự là không dậy nổi. Anh không sợ hiện giờ tôi giết anh sao? Nếu anh vừa chết đại quân Mông Cổ sẽ sụp đổ, không còn bất luận lực lượng gì ngăn cản tôi cả.</w:t>
      </w:r>
    </w:p>
    <w:p>
      <w:pPr>
        <w:pStyle w:val="BodyText"/>
      </w:pPr>
      <w:r>
        <w:t xml:space="preserve">Nhạc Trọng vừa nói lời này, thân thể cao thủ trong quân doanh căng cứng, ánh mắt nhìn chằm chằm vào Hốt Ngạch Nhiễm.</w:t>
      </w:r>
    </w:p>
    <w:p>
      <w:pPr>
        <w:pStyle w:val="BodyText"/>
      </w:pPr>
      <w:r>
        <w:t xml:space="preserve">Hốt Ngạch Nhiễm nhìn thẳng Nhạc Trọng không kiêu ngạo không siểm nịnh nói ra:</w:t>
      </w:r>
    </w:p>
    <w:p>
      <w:pPr>
        <w:pStyle w:val="BodyText"/>
      </w:pPr>
      <w:r>
        <w:t xml:space="preserve">- Trước khi tới đây, nếu như tôi vừa chết, toàn bộ vật tư trong hoàng kim vương đình sẽ bị đốt đi. Nếu Nhạc Trọng anh muốn hoàng kim vương đình bị tàn phá không chịu nổi thì động thủ đi.</w:t>
      </w:r>
    </w:p>
    <w:p>
      <w:pPr>
        <w:pStyle w:val="Compact"/>
      </w:pPr>
      <w:r>
        <w:t xml:space="preserve">Hốt Ngạch Nhiễm thân là kiêu hùng bị Nhạc Trọng bức đến tuyệt cảnh, khí độ vẫn không giảm, không có chút vui mừng như chó vẩy đuôi vì được sống.</w:t>
      </w:r>
      <w:r>
        <w:br w:type="textWrapping"/>
      </w:r>
      <w:r>
        <w:br w:type="textWrapping"/>
      </w:r>
    </w:p>
    <w:p>
      <w:pPr>
        <w:pStyle w:val="Heading2"/>
      </w:pPr>
      <w:bookmarkStart w:id="907" w:name="chương-886-điều-kiện-của-hốt-ngạch-nhiễm."/>
      <w:bookmarkEnd w:id="907"/>
      <w:r>
        <w:t xml:space="preserve">885. Chương 886: Điều Kiện Của Hốt Ngạch Nhiễm.</w:t>
      </w:r>
    </w:p>
    <w:p>
      <w:pPr>
        <w:pStyle w:val="Compact"/>
      </w:pPr>
      <w:r>
        <w:br w:type="textWrapping"/>
      </w:r>
      <w:r>
        <w:br w:type="textWrapping"/>
      </w:r>
    </w:p>
    <w:p>
      <w:pPr>
        <w:pStyle w:val="BodyText"/>
      </w:pPr>
      <w:r>
        <w:t xml:space="preserve">- Tốt! Anh là đàn ông.</w:t>
      </w:r>
    </w:p>
    <w:p>
      <w:pPr>
        <w:pStyle w:val="BodyText"/>
      </w:pPr>
      <w:r>
        <w:t xml:space="preserve">Nhạc Trọng nhìn qua Mông Cổ Vương Hốt Ngạch Nhiễm trong mắt tán thưởng.</w:t>
      </w:r>
    </w:p>
    <w:p>
      <w:pPr>
        <w:pStyle w:val="BodyText"/>
      </w:pPr>
      <w:r>
        <w:t xml:space="preserve">Rất nhiều người tại tử vong uy hiếp không giữ được bình tĩnh. Những người làm quan càng sợ chết, Hốt Ngạch Nhiễm với tư cách Mông Cổ Vương dám mạo hiểm vào quân doanh của Nhạc Trọng, khí phách làm cho Nhạc Trọng bội phục.</w:t>
      </w:r>
    </w:p>
    <w:p>
      <w:pPr>
        <w:pStyle w:val="BodyText"/>
      </w:pPr>
      <w:r>
        <w:t xml:space="preserve">Nhạc Trọng bá đạo vô cùng nói thẳng:</w:t>
      </w:r>
    </w:p>
    <w:p>
      <w:pPr>
        <w:pStyle w:val="BodyText"/>
      </w:pPr>
      <w:r>
        <w:t xml:space="preserve">- Hốt Ngạch Nhiễm, tôi muốn hoàng kim vương đình hoàn toàn hầu hàng. Trên thảo nguyên chỉ có âm thanh của tôi, nói điều kiện đi.</w:t>
      </w:r>
    </w:p>
    <w:p>
      <w:pPr>
        <w:pStyle w:val="BodyText"/>
      </w:pPr>
      <w:r>
        <w:t xml:space="preserve">Nhạc Trọng với tư cách người chiến thắng, trong tay có nhiều thẻ đánh bạc hơn Hốt Ngạch Nhiễm nhiều. Cũng chỉ có người chiến thắng mới có tư cách nói vậy với người chiến bại.</w:t>
      </w:r>
    </w:p>
    <w:p>
      <w:pPr>
        <w:pStyle w:val="BodyText"/>
      </w:pPr>
      <w:r>
        <w:t xml:space="preserve">Hốt Ngạch Nhiễm nhìn chằm chằm vào Nhạc Trọng mỗi chữ mỗi câu hỏi:</w:t>
      </w:r>
    </w:p>
    <w:p>
      <w:pPr>
        <w:pStyle w:val="BodyText"/>
      </w:pPr>
      <w:r>
        <w:t xml:space="preserve">- Nếu tôi đầu hàng anh, anh an bài tôi thế nào? Ban thưởng tôi một ly rượu độc, hay là làm cho tôi yên lặng bốc hơi khỏi nhân gian?</w:t>
      </w:r>
    </w:p>
    <w:p>
      <w:pPr>
        <w:pStyle w:val="BodyText"/>
      </w:pPr>
      <w:r>
        <w:t xml:space="preserve">Hốt Ngạch Nhiễm không chỉ là người tiến hóa đỉnh cấp, còn đã từng là bá chủ thảo nguyên, bộ hạ cũ vô số, là nhân tố không ổn định nhất. Rất nhiều bá chủ cũng sẽ không dễ dàng tha thứ cho tồn tại như vậy trong thế lực của mình, trên cơ bản bọn họ áp dụng sách lược trảm thảo trừ căn.</w:t>
      </w:r>
    </w:p>
    <w:p>
      <w:pPr>
        <w:pStyle w:val="BodyText"/>
      </w:pPr>
      <w:r>
        <w:t xml:space="preserve">Nhạc Trọng nhìn chằm chằm vào Hốt Ngạch Nhiễm trầm giọng nói:</w:t>
      </w:r>
    </w:p>
    <w:p>
      <w:pPr>
        <w:pStyle w:val="BodyText"/>
      </w:pPr>
      <w:r>
        <w:t xml:space="preserve">- Tôi sẽ không giết anh, tôi sẽ cho anh và người nhà của anh sống ở miền nam. Vĩnh viễn không cho phép anh trở lại thảo nguyên. Chỉ cần anh thành thành thật thật sống ở đó, tôi sẽ cho anh bình an sống qua cả đời. Chỉ cần anh không là địch của tôi, tôi sẽ không giết anh. Nếu như anh đối kháng tôi, tôi sẽ diệt cửu tộc của anh!</w:t>
      </w:r>
    </w:p>
    <w:p>
      <w:pPr>
        <w:pStyle w:val="BodyText"/>
      </w:pPr>
      <w:r>
        <w:t xml:space="preserve">Hốt Ngạch Nhiễm trên thảo nguyên danh vọng quá lớn bộ hạ cũ quá nhiều, Nhạc Trọng cũng không muốn để nhân tố như vậy ở thảo nguyên. Nhược quả không muốn giết hắn, Nhạc Trọng đành lưu đày hắn đi xa, không cho hắn tiếp xúc với bộ hạ. Đương nhiên biện pháp tốt nhất chính là chém giết Hốt Ngạch Nhiễm.</w:t>
      </w:r>
    </w:p>
    <w:p>
      <w:pPr>
        <w:pStyle w:val="BodyText"/>
      </w:pPr>
      <w:r>
        <w:t xml:space="preserve">Hốt Ngạch Nhiễm trầm mặc. Hắn cũng biết đây là biện pháp tốt nhất.</w:t>
      </w:r>
    </w:p>
    <w:p>
      <w:pPr>
        <w:pStyle w:val="BodyText"/>
      </w:pPr>
      <w:r>
        <w:t xml:space="preserve">Hốt Ngạch Nhiễm nhìn chằm chằm vào Nhạc Trọng nói:</w:t>
      </w:r>
    </w:p>
    <w:p>
      <w:pPr>
        <w:pStyle w:val="BodyText"/>
      </w:pPr>
      <w:r>
        <w:t xml:space="preserve">- Nếu tôi muốn lưu lại thảo nguyên thì anh làm gì tôi?</w:t>
      </w:r>
    </w:p>
    <w:p>
      <w:pPr>
        <w:pStyle w:val="BodyText"/>
      </w:pPr>
      <w:r>
        <w:t xml:space="preserve">Nhạc Trọng trong mắt chớp động hào quang lạnh lùng:</w:t>
      </w:r>
    </w:p>
    <w:p>
      <w:pPr>
        <w:pStyle w:val="BodyText"/>
      </w:pPr>
      <w:r>
        <w:t xml:space="preserve">- Tôi hiện giờ sẽ giết anh. Cho dù làm hoàng kim vương đình đại loạn, tôi cũng không cho anh còn sống rời đi.</w:t>
      </w:r>
    </w:p>
    <w:p>
      <w:pPr>
        <w:pStyle w:val="BodyText"/>
      </w:pPr>
      <w:r>
        <w:t xml:space="preserve">Hốt Ngạch Nhiễm trong nội tâm rùng mình, hắn có thể từ trong lời của Nhạc Trọng cảm nhận được quyết ý, nếu hắn cố ý lưu lại, Nhạc Trọng tuyệt đối sẽ không chút lưu tình giết chết hắn.</w:t>
      </w:r>
    </w:p>
    <w:p>
      <w:pPr>
        <w:pStyle w:val="BodyText"/>
      </w:pPr>
      <w:r>
        <w:t xml:space="preserve">Tinh quang Hốt Ngạch Nhiễm trong mắt chớp động chần chờ một hồi trầm giọng nói:</w:t>
      </w:r>
    </w:p>
    <w:p>
      <w:pPr>
        <w:pStyle w:val="BodyText"/>
      </w:pPr>
      <w:r>
        <w:t xml:space="preserve">- Tôi sẽ dẫn hoàng kim vương đình đầu nhập vào anh. Chinh chiến cho anh, như vậy như thế nào? Trên thảo nguyên còn nhiều thế lực cần chinh phục, tôi nguyện ý giúp anh chinh phục bọn họ.</w:t>
      </w:r>
    </w:p>
    <w:p>
      <w:pPr>
        <w:pStyle w:val="BodyText"/>
      </w:pPr>
      <w:r>
        <w:t xml:space="preserve">- Ah?</w:t>
      </w:r>
    </w:p>
    <w:p>
      <w:pPr>
        <w:pStyle w:val="BodyText"/>
      </w:pPr>
      <w:r>
        <w:t xml:space="preserve">Trong mắt Nhạc Trọng hiện ra vẻ ngoài ý muốn, hắn không nghĩ tới Hốt Ngạch Nhiễm vậy mà nguyện ý đầu nhập vào hắn. Hắn thoáng lâm vào trầm tư.</w:t>
      </w:r>
    </w:p>
    <w:p>
      <w:pPr>
        <w:pStyle w:val="BodyText"/>
      </w:pPr>
      <w:r>
        <w:t xml:space="preserve">Nhạc Trọng sở dĩ lâm vào do dự, đó là bởi vì binh lực của hắn cực nhỏ, trên thực tế tinh nhuệ chính thức không tới năm ngàn người, chút người ấy ngàn mấy vạn quân Mông Cổ hơi cố sức. Hơi không cẩn thận, quân của hắn bị quân Mông Cổ chiếm đoạt.</w:t>
      </w:r>
    </w:p>
    <w:p>
      <w:pPr>
        <w:pStyle w:val="BodyText"/>
      </w:pPr>
      <w:r>
        <w:t xml:space="preserve">- Tôi biết rõ anh lo lắng quân của tôi khó khống chế. Nhưng mà anh kỳ thật đại khái có thể yên tâm. Chiến tranh hiện đại đánh chính là trang bị và hậu cần. Một quân đội không có hậu cần không thể đánh nhua. Nếu tôi quy hàng anh, cả hoàng kim vương đình có vật tư đều do anh giữ, chỉ cần anh nắm hậu cần. Chúng toi không có khả năng phản kháng. Hơn nữa gia quyến của chúng tối trong tay của anh, bọn họ chính là lợi khí của anh.</w:t>
      </w:r>
    </w:p>
    <w:p>
      <w:pPr>
        <w:pStyle w:val="BodyText"/>
      </w:pPr>
      <w:r>
        <w:t xml:space="preserve">- Nếu như anh lo lắng quân Mông Cổ quá nhiều. Anh phân tán ra là được, bổ sung người Hán tiến vào. Cũng có thể tiến hành giải trừ quân bị, cắt giảm quân Mông Cổ. Trừ chuyện đó ra trong vương đình có mười vạn nô lệ, một khi anh thả bọn họ ra, bọn họ chính là cơ sở thống trị của anh. Anh có thể lựa người Hán tổ kiến quâ đội. Bởi như vậy thì số lượng người Hán sẽ bao trùm quân Mông Cổ. Hơn nữa thảo nguyên rộng lớn, người Hán thế lực nhiều không kể xiết, tôi man binh chinh chiến, đánh tan bọn chúng, bắt về cho anh, mở rộng thế lực của anh. Như vậy là tuần hoàn tốt, người Hán chiến lực chỉ càng ngày càng mạnh, như vậy anh căn bản không cần lo lắng về tôi.</w:t>
      </w:r>
    </w:p>
    <w:p>
      <w:pPr>
        <w:pStyle w:val="BodyText"/>
      </w:pPr>
      <w:r>
        <w:t xml:space="preserve">Hốt Ngạch Nhiễm nhìn qua Nhạc Trọng chậm rãi nói ra.</w:t>
      </w:r>
    </w:p>
    <w:p>
      <w:pPr>
        <w:pStyle w:val="BodyText"/>
      </w:pPr>
      <w:r>
        <w:t xml:space="preserve">Nhạc Trọng nhìn chằm chằm vào Hốt Ngạch Nhiễm chậm rãi nói:</w:t>
      </w:r>
    </w:p>
    <w:p>
      <w:pPr>
        <w:pStyle w:val="BodyText"/>
      </w:pPr>
      <w:r>
        <w:t xml:space="preserve">- Vì cái gì anh đầu hàng tôi?</w:t>
      </w:r>
    </w:p>
    <w:p>
      <w:pPr>
        <w:pStyle w:val="BodyText"/>
      </w:pPr>
      <w:r>
        <w:t xml:space="preserve">Hốt Ngạch Nhiễm trong mắt hiện ra vẻ giãy dụa nhìn thẳng Nhạc Trọng nói:</w:t>
      </w:r>
    </w:p>
    <w:p>
      <w:pPr>
        <w:pStyle w:val="BodyText"/>
      </w:pPr>
      <w:r>
        <w:t xml:space="preserve">- Tôi trước tận thế là một công tử nhà giàu trải qua sinh hoạt lưu manh, không có mục tiêu sinh hoạt, chỉ lo hưởng lạc. Sau tận thế tôi mới trải qua sinh hoạt đặc sắc. Hiện tại tôi đã không thể sống trong sinh hoạt bình đạm nữa, nếu như không có quyền lực, tôi cảm thấy hít thở không thông mà chết.</w:t>
      </w:r>
    </w:p>
    <w:p>
      <w:pPr>
        <w:pStyle w:val="BodyText"/>
      </w:pPr>
      <w:r>
        <w:t xml:space="preserve">Có người ưa thích sinh hoạt yên lặng. Có người lại là ưa thích mạnh mẽ, ầm ầm sóng dậy nắm quyền sinh hoạt. Trước tận thế quan viên sau nghỉ hưu rất dễ chết, đó là bởi vì bọn họ nắm đi quyền lực trong tay, thập phần không thích ứng sinh hoạt như vậy.</w:t>
      </w:r>
    </w:p>
    <w:p>
      <w:pPr>
        <w:pStyle w:val="BodyText"/>
      </w:pPr>
      <w:r>
        <w:t xml:space="preserve">Nhạc Trọng nhìn qua Hốt Ngạch Nhiễm một hồi lâu mới quyết định nói:</w:t>
      </w:r>
    </w:p>
    <w:p>
      <w:pPr>
        <w:pStyle w:val="BodyText"/>
      </w:pPr>
      <w:r>
        <w:t xml:space="preserve">- Tốt! Tôi đáp ứng anh! Chỉ cần anh đầu nhập vào tôi, tôi sẽ cho anh lĩnh quân rong ruổi thảo nguyên. Nhưng mà anh nắm giữ quân đội, tất cả phải phục tùng lệnh của tôi. Nếu như anh trái lời một lần, như vậy đừng trách tôi thủ hạ vô tình. Như thế nào đây? Anh có muốn lĩnh quân?</w:t>
      </w:r>
    </w:p>
    <w:p>
      <w:pPr>
        <w:pStyle w:val="BodyText"/>
      </w:pPr>
      <w:r>
        <w:t xml:space="preserve">Hốt Ngạch Nhiễm quỳ một gối trước mặt Nhạc Trọng cất cao giọng nói:</w:t>
      </w:r>
    </w:p>
    <w:p>
      <w:pPr>
        <w:pStyle w:val="BodyText"/>
      </w:pPr>
      <w:r>
        <w:t xml:space="preserve">- Nguyện phục vụ quên mình cho thủ lĩnh!</w:t>
      </w:r>
    </w:p>
    <w:p>
      <w:pPr>
        <w:pStyle w:val="BodyText"/>
      </w:pPr>
      <w:r>
        <w:t xml:space="preserve">Hốt Ngạch Nhiễm cũng là một nhân vật, hắn vừa quyết định hiệu lực cho Nhạc Trọng, hắn đã buông tôn nghiêm của Mông Cổ Vương mà làm thuộc hạ của Nhạc Trọng.</w:t>
      </w:r>
    </w:p>
    <w:p>
      <w:pPr>
        <w:pStyle w:val="BodyText"/>
      </w:pPr>
      <w:r>
        <w:t xml:space="preserve">Nhạc Trọng nhìn Hốt Ngạch Nhiễm chậm rãi nói:</w:t>
      </w:r>
    </w:p>
    <w:p>
      <w:pPr>
        <w:pStyle w:val="BodyText"/>
      </w:pPr>
      <w:r>
        <w:t xml:space="preserve">- Tất cả những người hành hạ người Hán đến chết trong hoàng kim vương đình phải chết. Tôi không bỏ qua một ai, anh hiểu chưa?</w:t>
      </w:r>
    </w:p>
    <w:p>
      <w:pPr>
        <w:pStyle w:val="BodyText"/>
      </w:pPr>
      <w:r>
        <w:t xml:space="preserve">Hốt Ngạch Nhiễm vẻ mặt lãnh khốc nói:</w:t>
      </w:r>
    </w:p>
    <w:p>
      <w:pPr>
        <w:pStyle w:val="BodyText"/>
      </w:pPr>
      <w:r>
        <w:t xml:space="preserve">- Vâng! Thủ lĩnh! Tôi sẽ bắt những bại hoại đó ra, chém đầu răn chúng.</w:t>
      </w:r>
    </w:p>
    <w:p>
      <w:pPr>
        <w:pStyle w:val="BodyText"/>
      </w:pPr>
      <w:r>
        <w:t xml:space="preserve">Nhạc Trọng nhìn qua Hốt Ngạch Nhiễm nói:</w:t>
      </w:r>
    </w:p>
    <w:p>
      <w:pPr>
        <w:pStyle w:val="BodyText"/>
      </w:pPr>
      <w:r>
        <w:t xml:space="preserve">- Anh trở về đi! Trước tiên mang vật tư bên trong ra.</w:t>
      </w:r>
    </w:p>
    <w:p>
      <w:pPr>
        <w:pStyle w:val="BodyText"/>
      </w:pPr>
      <w:r>
        <w:t xml:space="preserve">- Vâng! Thủ lĩnh!</w:t>
      </w:r>
    </w:p>
    <w:p>
      <w:pPr>
        <w:pStyle w:val="BodyText"/>
      </w:pPr>
      <w:r>
        <w:t xml:space="preserve">Hốt Ngạch Nhiễm thoáng cái rời đi.</w:t>
      </w:r>
    </w:p>
    <w:p>
      <w:pPr>
        <w:pStyle w:val="BodyText"/>
      </w:pPr>
      <w:r>
        <w:t xml:space="preserve">Hốt Ngạch Nhiễm lui ra xong, Bạch Tiểu Thắng nhịn không được lên tiếng hỏi:</w:t>
      </w:r>
    </w:p>
    <w:p>
      <w:pPr>
        <w:pStyle w:val="BodyText"/>
      </w:pPr>
      <w:r>
        <w:t xml:space="preserve">- Thủ lĩnh! Anh thật sự dùng tên kia sao? Tên kia thật không đơn giản. Hắn dã tâm rất lớn, nếu như chúng ta không cẩn thận, hắn tùy thời có khả năng cắn trả chúng ta.</w:t>
      </w:r>
    </w:p>
    <w:p>
      <w:pPr>
        <w:pStyle w:val="BodyText"/>
      </w:pPr>
      <w:r>
        <w:t xml:space="preserve">Nhạc Trọng chậm rãi nói:</w:t>
      </w:r>
    </w:p>
    <w:p>
      <w:pPr>
        <w:pStyle w:val="BodyText"/>
      </w:pPr>
      <w:r>
        <w:t xml:space="preserve">- Đúng vậy! Hắn là một thanh kiếm hai lưỡi, nếu như có thể được là tốt. Hắn sẽ là con dao sắc bén nhất của chúng ta, thế nhưng mà một khi chúng ta hơi có suy yếu, chỉ sợ hắn đâm chúng ta trước tiên.</w:t>
      </w:r>
    </w:p>
    <w:p>
      <w:pPr>
        <w:pStyle w:val="BodyText"/>
      </w:pPr>
      <w:r>
        <w:t xml:space="preserve">Bạch Tiểu Thắng có chút khó hiểu hỏi:</w:t>
      </w:r>
    </w:p>
    <w:p>
      <w:pPr>
        <w:pStyle w:val="BodyText"/>
      </w:pPr>
      <w:r>
        <w:t xml:space="preserve">- Vậy ngài còn đáp ứng dùng hắn?</w:t>
      </w:r>
    </w:p>
    <w:p>
      <w:pPr>
        <w:pStyle w:val="BodyText"/>
      </w:pPr>
      <w:r>
        <w:t xml:space="preserve">Tinh quang trong mắt Nhạc Trọng chớp động chậm rãi nói:</w:t>
      </w:r>
    </w:p>
    <w:p>
      <w:pPr>
        <w:pStyle w:val="BodyText"/>
      </w:pPr>
      <w:r>
        <w:t xml:space="preserve">- Chúng ta bây giờ phải nhanh chóng chỉnh hợp tất cả lực lượng, phải trong vòng một năm đánh hạ thủ đô. Nếu không chuyện này chỉ sợ không yên ổn.</w:t>
      </w:r>
    </w:p>
    <w:p>
      <w:pPr>
        <w:pStyle w:val="Compact"/>
      </w:pPr>
      <w:r>
        <w:t xml:space="preserve">Hốt Ngạch Nhiễm đầu hàng cũng không chơi hoa chiêu gì, tất cả vật tư mang tính mấu chốt trong Hoàng Kim Vương Đình đều chuyển giao hết cho Nhạc Trọng.</w:t>
      </w:r>
      <w:r>
        <w:br w:type="textWrapping"/>
      </w:r>
      <w:r>
        <w:br w:type="textWrapping"/>
      </w:r>
    </w:p>
    <w:p>
      <w:pPr>
        <w:pStyle w:val="Heading2"/>
      </w:pPr>
      <w:bookmarkStart w:id="908" w:name="chương-887-trưởng-lão-hội-1"/>
      <w:bookmarkEnd w:id="908"/>
      <w:r>
        <w:t xml:space="preserve">886. Chương 887: Trưởng Lão Hội! (1)</w:t>
      </w:r>
    </w:p>
    <w:p>
      <w:pPr>
        <w:pStyle w:val="Compact"/>
      </w:pPr>
      <w:r>
        <w:br w:type="textWrapping"/>
      </w:r>
      <w:r>
        <w:br w:type="textWrapping"/>
      </w:r>
    </w:p>
    <w:p>
      <w:pPr>
        <w:pStyle w:val="BodyText"/>
      </w:pPr>
      <w:r>
        <w:t xml:space="preserve">Dưới mệnh lệnh của Hốt Ngạch Nhiễm, đại bộ phận Mông Cổ chiến sĩ buông xuống vũ khí. Bất quá cũng có một ít thanh niên Mông Cổ cực kỳ nhiệt huyết cực đoan không cách nào tiếp nhận sự thật chiến bại đầu hàng. Mười mấy tên chiến sĩ tinh nhuệ Đại Mông Cổ đế quốc trực tiếp tự sát. Càng nhiều Mông Cổ chiến sĩ lại thở dài một hơi, trung thực bỏ vũ khí xuống đầu hàng.</w:t>
      </w:r>
    </w:p>
    <w:p>
      <w:pPr>
        <w:pStyle w:val="BodyText"/>
      </w:pPr>
      <w:r>
        <w:t xml:space="preserve">Dù sao trên thế giới này, quý giá nhất vẫn là tánh mạng của mình. Nhạc Trọng tuy rằng thủ đoạn hung ác thế nhưng còn chưa bao giờ có tiền lệ thay đổi hứa hẹn cả.</w:t>
      </w:r>
    </w:p>
    <w:p>
      <w:pPr>
        <w:pStyle w:val="BodyText"/>
      </w:pPr>
      <w:r>
        <w:t xml:space="preserve">Hốt Ngạch Nhiễm mười phần phối hợp giúp đỡ Nhạc Trọng tiếp thu lấy hơn mười vạn nô lệ các tộc trong Hoàng Kim Vương Đình.</w:t>
      </w:r>
    </w:p>
    <w:p>
      <w:pPr>
        <w:pStyle w:val="BodyText"/>
      </w:pPr>
      <w:r>
        <w:t xml:space="preserve">Hơn mười vạn nô lệ kia đối với Nhạc Trọng mà nói cũng là một gánh nặng rất lớn. Hắn phải trấn an, giải phóng những nô lệ các tộc này. Loại tình huống này dùng lưỡi lê đại pháo không cách nào làm tốt được, không cẩn thận một chút sẽ chôn xuông tai họa ngầm cho chính quyền tương lai ngay, bởi vậy hắn không thể không ở chỗ này tốn hao đại lượng tinh lực để xử lý những sự vụ này.</w:t>
      </w:r>
    </w:p>
    <w:p>
      <w:pPr>
        <w:pStyle w:val="BodyText"/>
      </w:pPr>
      <w:r>
        <w:t xml:space="preserve">Bột Nhi Tử trong lều vải nhìn quan đưa tin quỳ một chân xuống đất kia sắc mặt đại biến có chút thất hồn lạc phách nói:</w:t>
      </w:r>
    </w:p>
    <w:p>
      <w:pPr>
        <w:pStyle w:val="BodyText"/>
      </w:pPr>
      <w:r>
        <w:t xml:space="preserve">- Cái gì? Đại Hãn hàng! ! Ngươi nói là sự thật sao? Không thể nào được! ! Tuyệt đối không có khả năng! ! Đại Hãn là nhân vật anh hùng khí khái bực nào, sao lại đầu hàng tên người Hán hèn hạ vô sỉ hạ lưu ngoan độc Nhạc Trọng kia được! ! !</w:t>
      </w:r>
    </w:p>
    <w:p>
      <w:pPr>
        <w:pStyle w:val="BodyText"/>
      </w:pPr>
      <w:r>
        <w:t xml:space="preserve">Hốt Ngạch Nhiễm một tay sáng lập nên Mông Cổ đế quốc trên đại thảo nguyên, địa vị của hắn trong Mông Cổ đế quốc cũng như địa vị của Nhạc Trọng trong thế lực của mình vậy. Trong Mông Cổ đế quốc, mặc dù có không ít tướng lãnh cũng không phải một lòng với Hốt Ngạch Nhiễm nhưng cũng có một ít người rất trung thành tận tâm đối với Hốt Ngạch Nhiễm.</w:t>
      </w:r>
    </w:p>
    <w:p>
      <w:pPr>
        <w:pStyle w:val="BodyText"/>
      </w:pPr>
      <w:r>
        <w:t xml:space="preserve">Bột Nhi Tử năm đó đã từng được Hốt Ngạch Nhiễm cứu mạng mấy lần, là một trong các tâm phúc được Hốt Ngạch Nhiễm tín nhiệm nhất, hắn đối với Hốt Ngạch Nhiễm rất trung thành và tận tâm, vừa nghe đến vị thần trong suy nghĩ mình vậy mà đầu hàng Nhạc Trọng. Hắn liền cảm giác trong nội tâm phảng phất như có cái gì đó sụp đổ vậy.</w:t>
      </w:r>
    </w:p>
    <w:p>
      <w:pPr>
        <w:pStyle w:val="BodyText"/>
      </w:pPr>
      <w:r>
        <w:t xml:space="preserve">Đúng lúc này, một gã nam tử tuấn lãng trên người mang theo uy nghiêm nhàn nhạt bước nhanh vào trong lều vải nhìn Bột Nhi Tử chậm rãi nói:</w:t>
      </w:r>
    </w:p>
    <w:p>
      <w:pPr>
        <w:pStyle w:val="BodyText"/>
      </w:pPr>
      <w:r>
        <w:t xml:space="preserve">- Bột Nhi Tử, đây là sự thật! Ta xác thực đã đầu hàng Nhạc Trọng!</w:t>
      </w:r>
    </w:p>
    <w:p>
      <w:pPr>
        <w:pStyle w:val="BodyText"/>
      </w:pPr>
      <w:r>
        <w:t xml:space="preserve">Bột Nhi Tử hai mắt đỏ thẫm nhìn Hốt Ngạch Nhiễm cắn chặt răng, thoáng một phát quỳ trên mặt đất than thở khóc lóc nói:</w:t>
      </w:r>
    </w:p>
    <w:p>
      <w:pPr>
        <w:pStyle w:val="BodyText"/>
      </w:pPr>
      <w:r>
        <w:t xml:space="preserve">- Đại Hãn! ! Vì sao? Chúng ta còn có nhiều hảo huynh đệ như vậy. Ở dưới trướng ta còn có 3000 thiết kỵ. Chỉ cần ngài ra lệnh một tiếng. Chúng ta nguyện ý theo ngài tiếp tục chinh chiến trên đại thảo nguyên. Nhạc Trọng hắn là người Hán, hắn cho dù cường thịnh trở lại thì đại thảo nguyên này cũng không thuộc về hắn, mà thuộc về người Mông Cổ chúng ta. Coi như chúng ta chính diện không cách nào địch nổi hắn, chỉ cần chúng ta chọn du kích chiến thì thảo nguyên mênh mông hắn cũng không cách nào bắt được chúng ta cả. Đại Hãn, ngài tại sao phải hàng hắn? Vì sao?</w:t>
      </w:r>
    </w:p>
    <w:p>
      <w:pPr>
        <w:pStyle w:val="BodyText"/>
      </w:pPr>
      <w:r>
        <w:t xml:space="preserve">Hốt Ngạch Nhiễm cười khổ một tiếng nói với Bột Nhi Tử:</w:t>
      </w:r>
    </w:p>
    <w:p>
      <w:pPr>
        <w:pStyle w:val="BodyText"/>
      </w:pPr>
      <w:r>
        <w:t xml:space="preserve">- Bột Nhi Tử, lương thực trong tay ngươi hiện giờ còn có thể ăn bao lâu?</w:t>
      </w:r>
    </w:p>
    <w:p>
      <w:pPr>
        <w:pStyle w:val="BodyText"/>
      </w:pPr>
      <w:r>
        <w:t xml:space="preserve">Bột Nhi Tử trầm mặc thoáng một phát chậm rãi nói:</w:t>
      </w:r>
    </w:p>
    <w:p>
      <w:pPr>
        <w:pStyle w:val="BodyText"/>
      </w:pPr>
      <w:r>
        <w:t xml:space="preserve">- Lương khô mang theo trên người chúng ta còn có thể ăn hai ngày. Nếu như tiết kiệm một chút, còn có thể ăn bốn ngày. Nếu như giết ngựa thì còn kiên trì được lâu hơn nữa.</w:t>
      </w:r>
    </w:p>
    <w:p>
      <w:pPr>
        <w:pStyle w:val="BodyText"/>
      </w:pPr>
      <w:r>
        <w:t xml:space="preserve">Hốt Ngạch Nhiễm tràn ngập đắng chát nói:</w:t>
      </w:r>
    </w:p>
    <w:p>
      <w:pPr>
        <w:pStyle w:val="BodyText"/>
      </w:pPr>
      <w:r>
        <w:t xml:space="preserve">- Mất đi Hoàng Kim Vương Đình, chúng ta đã mất đi rễ rồi. Trên thảo nguyên, không có tiếp tế người của chúng ta sẽ không ngừng chết trận, chết đói. Đạn dược chúng ta bắn một viên thiếu một viên. Không có chỗ nào đặt chân, ở bên ngoài một hồi gió bão là đã có thể khiến rất nhiều huynh đệ chết đi. Đòng bào Mông Cổ chúng ta đều ở trong Hoàng Kim Vương Đình, nếu chúng ta tiếp tục chiến đấu, Nhạc Trọng tuyệt đối sẽ không hạ thủ lưu tình, sẽ giáng tất cả đồng bào ta thành nô lệ. Thậm chí trực tiếp giết chết hết tất cả gia quyến chiến sĩ. Đã không còn Hoàng Kim Vương Đình, chúng ta căn bản không cách nào chống lại hắn được. Nếu giờ tiếp tục chiến đấu với hắn, chẳng những chúng ta sẽ chết mà gia quyến của huynh đệ chúng ta cũng sẽ chết, đồng bào của chúng ta cũng sẽ chết. Vi tánh mạng và tương lai đồng bào chúng ta, ta chỉ có thể lựa chọn đầu hàng, hiệu lực cho hắn.</w:t>
      </w:r>
    </w:p>
    <w:p>
      <w:pPr>
        <w:pStyle w:val="BodyText"/>
      </w:pPr>
      <w:r>
        <w:t xml:space="preserve">Trong tận thế, trên thảo nguyên không có một cái căn cư địa nào ổn định là một chuyện thập phần chuyện nguy hiểm.</w:t>
      </w:r>
    </w:p>
    <w:p>
      <w:pPr>
        <w:pStyle w:val="BodyText"/>
      </w:pPr>
      <w:r>
        <w:t xml:space="preserve">Bởi vì trên đất bằng rộng lớn của đại thảo nguyên thỉnh thoảng sẽ nổi lên các trận cuồng phong cuồng bạo, mấy ngày mấy đêm cũng không ngừng. Khiến người căn bản không cách nào ra ngoài tìm đồ ăn. Ngoại trừ bão tuyết ra, trên thảo nguyên còn có rất nhiều các loại đàn thú biến dị hung tàn.</w:t>
      </w:r>
    </w:p>
    <w:p>
      <w:pPr>
        <w:pStyle w:val="BodyText"/>
      </w:pPr>
      <w:r>
        <w:t xml:space="preserve">Đàn thú biến dị số lượng lớn, hung tàn thì ngay cả Tiến Hóa Giả đỉnh tiêm như Hốt Ngạch Nhiễm cũng chỉ có thể nhượng bộ lui binh. Nếu một đoàn đội lớn lang thang trên thảo nguyên, bị những đàn thú biến dị kia đuổi theo thì chỉ có một con đường chết.</w:t>
      </w:r>
    </w:p>
    <w:p>
      <w:pPr>
        <w:pStyle w:val="BodyText"/>
      </w:pPr>
      <w:r>
        <w:t xml:space="preserve">Bột Nhi Tử nghe xong lời Hốt Ngạch Nhiễm liền trầm mặc một hồi, nhìn Hốt Ngạch Nhiễm nói:</w:t>
      </w:r>
    </w:p>
    <w:p>
      <w:pPr>
        <w:pStyle w:val="BodyText"/>
      </w:pPr>
      <w:r>
        <w:t xml:space="preserve">- Đại Hãn, ngài lần này đến đây là khích lệ ta đầu hàng sao?</w:t>
      </w:r>
    </w:p>
    <w:p>
      <w:pPr>
        <w:pStyle w:val="BodyText"/>
      </w:pPr>
      <w:r>
        <w:t xml:space="preserve">Trong mắt Hốt Ngạch Nhiễm hiện lên một vòng hào quang kỳ dị nhìn Bột Nhi Tử chậm rãi nói:</w:t>
      </w:r>
    </w:p>
    <w:p>
      <w:pPr>
        <w:pStyle w:val="BodyText"/>
      </w:pPr>
      <w:r>
        <w:t xml:space="preserve">- Đúng vậy! Ta tới là khuyên ngươi đầu hàng Nhạc Trọng. Khiến các huynh đệ có một con đường sống.</w:t>
      </w:r>
    </w:p>
    <w:p>
      <w:pPr>
        <w:pStyle w:val="BodyText"/>
      </w:pPr>
      <w:r>
        <w:t xml:space="preserve">- Đại Hãn! Cho ta gọi ngài một tiếng Đại Hãn lần cuối! ! Ngài muốn đầu hàng Nhạc Trọng là có đạo lý của ngài, ta biết rõ ngài là vì tương lai của các huynh đệ. Nhưng ta tuyệt đối sẽ không đầu hàng Nhạc Trọng. Ta chỉ biết thuần phục Đại Mông Cổ đế quốc! !</w:t>
      </w:r>
    </w:p>
    <w:p>
      <w:pPr>
        <w:pStyle w:val="BodyText"/>
      </w:pPr>
      <w:r>
        <w:t xml:space="preserve">Bột Nhi Tử quỳ trên mặt đất hướng về phía Hốt Ngạch Nhiễm dập đầu liền ba cái, sau đó rút ra một thanh loan đao để trên cổ hét lớn một tiếng:</w:t>
      </w:r>
    </w:p>
    <w:p>
      <w:pPr>
        <w:pStyle w:val="BodyText"/>
      </w:pPr>
      <w:r>
        <w:t xml:space="preserve">- Đại Mông Cổ đế quốc vạn tuế!</w:t>
      </w:r>
    </w:p>
    <w:p>
      <w:pPr>
        <w:pStyle w:val="BodyText"/>
      </w:pPr>
      <w:r>
        <w:t xml:space="preserve">Ánh đao lóe lên, cổ Bột Nhi Tử liền nhiều thêm một miệng vết thương lớn, máu tươi văng tung tóe xuống đất.</w:t>
      </w:r>
    </w:p>
    <w:p>
      <w:pPr>
        <w:pStyle w:val="BodyText"/>
      </w:pPr>
      <w:r>
        <w:t xml:space="preserve">Hốt Ngạch Nhiễm nhìn một màn kia trong mắt hiện lên một vòng dị sắc, miệng nhúc nhích vài cái, thật dài một hơi nói:</w:t>
      </w:r>
    </w:p>
    <w:p>
      <w:pPr>
        <w:pStyle w:val="BodyText"/>
      </w:pPr>
      <w:r>
        <w:t xml:space="preserve">- Đi tốt!</w:t>
      </w:r>
    </w:p>
    <w:p>
      <w:pPr>
        <w:pStyle w:val="BodyText"/>
      </w:pPr>
      <w:r>
        <w:t xml:space="preserve">Bột Nhi Tử cũng là một gã chủ nghĩa dân tộc cực đoan, thấy khôi phục vinh quang của Đại Mông Cổ đế quốc không có bất kỳ hi vọng và tiền đồ nào, hắn liền lựa chọn hủy diệt mình.</w:t>
      </w:r>
    </w:p>
    <w:p>
      <w:pPr>
        <w:pStyle w:val="BodyText"/>
      </w:pPr>
      <w:r>
        <w:t xml:space="preserve">Hốt Ngạch Nhiễm quay người ra khỏi lều vải này.</w:t>
      </w:r>
    </w:p>
    <w:p>
      <w:pPr>
        <w:pStyle w:val="BodyText"/>
      </w:pPr>
      <w:r>
        <w:t xml:space="preserve">Bột Nhi Tử vừa chết, toàn bộ Diều Hâu kỵ bộ đội đều đã rơi vào trong tay Hốt Ngạch Nhiễm, dưới mệnh lệnh của hắn, Diều Hâu kỵ thập phần thuận lợi đầu hàng Nhạc Trọng.</w:t>
      </w:r>
    </w:p>
    <w:p>
      <w:pPr>
        <w:pStyle w:val="BodyText"/>
      </w:pPr>
      <w:r>
        <w:t xml:space="preserve">Mà bên khác, một trong các tàn quân của Mông Cổ đế quốc, Huyết Ưng kỵ do A Mộc Tây Ngạt thống soái vừa nghe nói Hốt Ngạch Nhiễm đầu hàng Nhạc Trọng, hắn lập tức dẫn đầu 2000 tên Huyết Ưng kỵ còn lại chạy khỏi Mông Cổ.</w:t>
      </w:r>
    </w:p>
    <w:p>
      <w:pPr>
        <w:pStyle w:val="Compact"/>
      </w:pPr>
      <w:r>
        <w:t xml:space="preserve">Huyết Ưng kỵ với tư cách vốn là một thanh đao nhọn trong tay Mông Cổ đế quốc, công phá qua vô số căn cứ người Hán. Bản thân A Mộc Tây Ngạt cũng là một gã phần tử dân tộc cực đoan tàn nhẫn hiếu sát. Người Hán bị hành hạ chết trong tay hắn có vô số, hắn biết rõ Nhạc Trọng sẽ không bỏ qua phần tử hung tàn như hắn, hắn không muốn chết thì chỉ có thể trốn đi.</w:t>
      </w:r>
      <w:r>
        <w:br w:type="textWrapping"/>
      </w:r>
      <w:r>
        <w:br w:type="textWrapping"/>
      </w:r>
    </w:p>
    <w:p>
      <w:pPr>
        <w:pStyle w:val="Heading2"/>
      </w:pPr>
      <w:bookmarkStart w:id="909" w:name="chương-888-trưởng-lão-hội-2"/>
      <w:bookmarkEnd w:id="909"/>
      <w:r>
        <w:t xml:space="preserve">887. Chương 888: Trưởng Lão Hội! (2)</w:t>
      </w:r>
    </w:p>
    <w:p>
      <w:pPr>
        <w:pStyle w:val="Compact"/>
      </w:pPr>
      <w:r>
        <w:br w:type="textWrapping"/>
      </w:r>
      <w:r>
        <w:br w:type="textWrapping"/>
      </w:r>
    </w:p>
    <w:p>
      <w:pPr>
        <w:pStyle w:val="BodyText"/>
      </w:pPr>
      <w:r>
        <w:t xml:space="preserve">Hoàng đế Huyền Chân của Mãn Châu đế quốc động tác lại cực nhanh, hắn thừa dịp Nhạc Trọng chiếm đoạt Mông Cổ đế quốc liền trốn về Mãn Châu đế quốc, sau đó liều lĩnh mang theo tàn binh và nô lệ Mãn Châu đế quốc bỏ chạy về phương Bắc.</w:t>
      </w:r>
    </w:p>
    <w:p>
      <w:pPr>
        <w:pStyle w:val="BodyText"/>
      </w:pPr>
      <w:r>
        <w:t xml:space="preserve">Binh lực trong tay Nhạc Trọng không đủ, hắn chiếm đoạt Mông Cổ đế quốc đã tương đương với nuốt vào một con quái vật khổng lổ lớn hơn mình gấp bội, muốn tiêu hóa quái vật khổng lồ kia còn cần không ít thời gian. Mặc dù hắn đã điều tra ra hướng đi của Mãn Châu đế quốc nhưng không cách nào hành động được.</w:t>
      </w:r>
    </w:p>
    <w:p>
      <w:pPr>
        <w:pStyle w:val="BodyText"/>
      </w:pPr>
      <w:r>
        <w:t xml:space="preserve">Hốt Ngạch Nhiễm tuy rằng hiện giờ đầu hàng Nhạc Trọng, hơn nữa biểu hiện ra mười phần phối hợp, nhưng Nhạc Trọng lại không dám có chút chủ quan nào với hắn. Đồng thời trên thảo nguyên, lục tục ngo ngoe không ngừng có tàn quân của Thương Lang kỵ, Huyết Ưng kỵ trốn về, khiến số lượng Mông Cổ chiến sĩ thoáng cái đột phát một vạn người.</w:t>
      </w:r>
    </w:p>
    <w:p>
      <w:pPr>
        <w:pStyle w:val="BodyText"/>
      </w:pPr>
      <w:r>
        <w:t xml:space="preserve">Chiến sĩ của Nhạc Trọng ở trong Hoàng Kim Vương Đình chỉ có 3000 người, vừa phải coi chừng một vạn Mông Cổ chiến sĩ kia, vừa phải duy trì trị an hươn mười vạn người sống sót trong Hoàng Kim Vương Đình, còn phải phòng ngự thế lực khác trên thảo nguyên nhân lúc cháy nhà mà đi hôi của, thú triều biến dị có thể phát sinh, binh lực thập phần căng thẳng. Vô lực bận tâm đến Mãn Châu đế quốc.</w:t>
      </w:r>
    </w:p>
    <w:p>
      <w:pPr>
        <w:pStyle w:val="BodyText"/>
      </w:pPr>
      <w:r>
        <w:t xml:space="preserve">Châu Âu, trong một gian phòng tràn ngập dụng cụ thông tin tiên tiến, một gã nam tử đeo tai nghe biến sắc, sau đó nhanh chóng rời khỏi.</w:t>
      </w:r>
    </w:p>
    <w:p>
      <w:pPr>
        <w:pStyle w:val="BodyText"/>
      </w:pPr>
      <w:r>
        <w:t xml:space="preserve">Trong một gian phòng hội nghị, nguyên một đám thanh âm kịch liệt đang không ngừng biện luận lấy.</w:t>
      </w:r>
    </w:p>
    <w:p>
      <w:pPr>
        <w:pStyle w:val="BodyText"/>
      </w:pPr>
      <w:r>
        <w:t xml:space="preserve">- Mông Cổ thảo nguyên của Hoa Hạ quốc bị người thống nhất rồi sao?</w:t>
      </w:r>
    </w:p>
    <w:p>
      <w:pPr>
        <w:pStyle w:val="BodyText"/>
      </w:pPr>
      <w:r>
        <w:t xml:space="preserve">- Thảo nguyên đệ nhất quân đoàn của chúng ta trên thảo nguyên cũng bị người gọi là Nhạc Trọng kia tiêu diệt.</w:t>
      </w:r>
    </w:p>
    <w:p>
      <w:pPr>
        <w:pStyle w:val="BodyText"/>
      </w:pPr>
      <w:r>
        <w:t xml:space="preserve">- Những người Hoa Hạ quốc kia dưới sự dẫn dắt của hắn, ở Quảng Tây, Hồ Nam, trên thảo nguyên đều đã thành lập nên căn cứ người sống sót khổng lồ. Nhân khẩu dưới trướng hắn đã tiếp cận 200 vạn.</w:t>
      </w:r>
    </w:p>
    <w:p>
      <w:pPr>
        <w:pStyle w:val="BodyText"/>
      </w:pPr>
      <w:r>
        <w:t xml:space="preserve">- Một thế lực cường thế như vậy quật khởi ở Châu Á, không phù hợp với ích lợi của chúng ta. Ta cho là nên nhanh chóng tiêu diệt hắn đi.</w:t>
      </w:r>
    </w:p>
    <w:p>
      <w:pPr>
        <w:pStyle w:val="BodyText"/>
      </w:pPr>
      <w:r>
        <w:t xml:space="preserve">- Không! Ta cảm thấy chúng ta không nên phí quá nhiều sức lực ở Châu Á. Châu Phi, vùng Trung Đông, mới là nơi phát triển trọng điểm của chúng ta. Chúng ta có thể đạt được rất nhiều nhân khẩu ở Châu Phi, tại vùng Trung Đông có thể đạt được đại lượng nguồn năng lượng. Châu Á cách chúng ta quá xa, chẳng những binh lực không cách nào dễ dàng đưa tới, hơn nữa cho dù chúng ta có thể đánh bại thế lực ở đó, cũng rất khó vận chuyển tài nguyên ở đó đến bản thổ chúng ta.</w:t>
      </w:r>
    </w:p>
    <w:p>
      <w:pPr>
        <w:pStyle w:val="BodyText"/>
      </w:pPr>
      <w:r>
        <w:t xml:space="preserve">. . .</w:t>
      </w:r>
    </w:p>
    <w:p>
      <w:pPr>
        <w:pStyle w:val="BodyText"/>
      </w:pPr>
      <w:r>
        <w:t xml:space="preserve">Trong sảnh hội nghị, ngồi hơn mười tên nam tử áo mũ chỉnh tề, bọn hắn chính là trưởng lão của Thiên Đường Thần Quốc, mỗi tiếng nói cử động đều quyết định lấy thế cục thế giới.</w:t>
      </w:r>
    </w:p>
    <w:p>
      <w:pPr>
        <w:pStyle w:val="BodyText"/>
      </w:pPr>
      <w:r>
        <w:t xml:space="preserve">Thiên Đường Thần Quốc dựa vào ưu thế tích góp từng chút một trước tận thế, thế lực cơ hồ bao trùm toàn bộ thế giới. Đương nhiên trên thế giới, chiến đấu với rất nhiều thế lực cũng có thắng có thua, bất quá bọn hắn dựa vào khoa học kỹ thuật cường đại về cơ bản đều là thắng nhiều bại ít.</w:t>
      </w:r>
    </w:p>
    <w:p>
      <w:pPr>
        <w:pStyle w:val="BodyText"/>
      </w:pPr>
      <w:r>
        <w:t xml:space="preserve">Lôi Đình chiến cơ chính là do Thiên Đường Thần Quốc chế tạo. Đúng là dựa vào uy lực của Lôi Đình chiến cơ, Nhạc Trọng mới có thể mấy lần dùng binh lực ít ỏi đánh tan cường địch. Trong tay hắn mới chỉ có không đến 50 khung Lôi Đình chiến cơ mà đã mạnh mẽ như thế, Thiên Đường Thần Quốc mỗi tháng đều có thể chế tạo ra hai mươi khung Lôi Đình chiến cơ. Nội tình và thực lực song phương căn bản không cùng một cấp bậc.</w:t>
      </w:r>
    </w:p>
    <w:p>
      <w:pPr>
        <w:pStyle w:val="BodyText"/>
      </w:pPr>
      <w:r>
        <w:t xml:space="preserve">Một gã nam tử anh tuấn mắt ưng mũi câu Ai Liệt Khắc trầm giọng nói:</w:t>
      </w:r>
    </w:p>
    <w:p>
      <w:pPr>
        <w:pStyle w:val="BodyText"/>
      </w:pPr>
      <w:r>
        <w:t xml:space="preserve">- Sứ đồ! Ta đề nghị phái ra sứ đồ đến tiêu diệt Nhạc Trọng. Nhân khẩu Hoa Hạ quốc số lượng cực lớn, nếu bị Nhạc Trọng thống nhất toàn bộ Hoa Hạ quốc, quốc gia cổ xưa này dựa hoa học kỹ thuật sau tận thế rất có khả năng vượt qua chúng ta. Bất lợi với chúng ta khống chế thế giới. Cho dù Châu Á không phải phạm vi thế lực của chúng ta, cũng không phải hạch tâm lợi ích, nhưng ta cho rằng chỗ kia không thể xuất hiện một chính quyền cường đại thống nhất được. Ít nhất hiện giờ không thể, chuyện đó không phù hợp với ích lợi của chúng ta. Căn cứ phân tích của Trí Nang đoàn, Nhạc Trọng có được lòng tiến thủ và tính xâm lược mãnh liệt. Nhân vật như vậy với tư cách thủ lĩnh Hoa Hạ quốc sẽ rất nguy hiểm, không thích hợp. Ta đề nghị phái ra hai vị sứ đồ phối hợp với bên ngoài Mông Cổ quân đoàn, cùng với thế lực bản thổ bên ngoài Mông Cổ liên thủ tiêu diệt Nhạc Trọng!</w:t>
      </w:r>
    </w:p>
    <w:p>
      <w:pPr>
        <w:pStyle w:val="BodyText"/>
      </w:pPr>
      <w:r>
        <w:t xml:space="preserve">Một gã nam tử nhướng mày nói:</w:t>
      </w:r>
    </w:p>
    <w:p>
      <w:pPr>
        <w:pStyle w:val="BodyText"/>
      </w:pPr>
      <w:r>
        <w:t xml:space="preserve">- Sứ đồ? Có cần thiết phải phái sứ đồ ra không?</w:t>
      </w:r>
    </w:p>
    <w:p>
      <w:pPr>
        <w:pStyle w:val="BodyText"/>
      </w:pPr>
      <w:r>
        <w:t xml:space="preserve">Sứ đồ chính là người mạnh nhất trong Thiên Đường Thần Quốc, Tiến Hóa Giả đỉnh tiêm của Châu Âu. Mười hai tên sứ đồ mỗi một gã đều có được lực lượng vô cùng khủng bố. Bọn hắn tùy ý một người đều có thể trấn áp một khu.</w:t>
      </w:r>
    </w:p>
    <w:p>
      <w:pPr>
        <w:pStyle w:val="BodyText"/>
      </w:pPr>
      <w:r>
        <w:t xml:space="preserve">Mười hai tên sứ đồ này với tư cách là vũ khí áp trục của Thiên Đường Thần Quốc đã chinh chiến toàn bộ thế giới, đánh tan vô số cường địch. Đúng là nhờ mười hai tên sứ đồ này mà Thiên Đường Thần Quốc mới có thể phát triển nhanh chóng như thế.</w:t>
      </w:r>
    </w:p>
    <w:p>
      <w:pPr>
        <w:pStyle w:val="BodyText"/>
      </w:pPr>
      <w:r>
        <w:t xml:space="preserve">Đương nhiên Thiên Đường Thần Quốc cũng sẽ dùng trang bị tiên tiến nhất, lợi dụng các loại thực vật biến dị sau tận thế đề luyện ra dược dịch quý giá, chế tác thành vật đại bổ để những sứ đồ kia sử dụng. Đồng thời các loại sách kỹ năng cường đại, sinh tồn tệ, cũng đều ưu tiên để sứ đồ sử dụng, song phương hỗ trợ lẫn nhau, cùng nhau phát triển cường đại.</w:t>
      </w:r>
    </w:p>
    <w:p>
      <w:pPr>
        <w:pStyle w:val="BodyText"/>
      </w:pPr>
      <w:r>
        <w:t xml:space="preserve">Ai Liệt Khắc trầm giọng nói:</w:t>
      </w:r>
    </w:p>
    <w:p>
      <w:pPr>
        <w:pStyle w:val="BodyText"/>
      </w:pPr>
      <w:r>
        <w:t xml:space="preserve">- Phải đấy! Căn cứ theo phân tích của Trí Nang đoàn, người Hoa Hạ gọi là Nhạc Trọng này bản thân đã có được sức chiến đấu tiếp cận sứ đồ. Muốn diệt sát hắn một cách hoàn mỹ, phải phái ra hai gã sứ đồ, tám gã thần sứ.</w:t>
      </w:r>
    </w:p>
    <w:p>
      <w:pPr>
        <w:pStyle w:val="BodyText"/>
      </w:pPr>
      <w:r>
        <w:t xml:space="preserve">Một gã trưởng lão chậm rãi hỏi:</w:t>
      </w:r>
    </w:p>
    <w:p>
      <w:pPr>
        <w:pStyle w:val="BodyText"/>
      </w:pPr>
      <w:r>
        <w:t xml:space="preserve">- Sứ đồ của chúng ta hiện tại đang ở nước Mỹ, Châu Phi, vùng Trung Đông, Anh quốc, Ấn Độ chinh chiến! Chỉ còn lại có bốn gã sứ đồ tọa trấn. Nếu như muốn đối phó Nhạc Trọng, nhất định phải điều các sứ đồ trên chiến trường về, vậy phải điều từ chỗ nào?</w:t>
      </w:r>
    </w:p>
    <w:p>
      <w:pPr>
        <w:pStyle w:val="BodyText"/>
      </w:pPr>
      <w:r>
        <w:t xml:space="preserve">Thiên Đường Thần Quốc bố cục khắp toàn cầu, cũng chinh chiến khắp toàn cầu. Sứ đồ với tư cách là cường giả mạnh nhất Thiên Đường Thần Quốc tự nhiên chinh chiến trên tiền tuyến các khu vực mấu chốt rồi.</w:t>
      </w:r>
    </w:p>
    <w:p>
      <w:pPr>
        <w:pStyle w:val="BodyText"/>
      </w:pPr>
      <w:r>
        <w:t xml:space="preserve">Một lão giả đầu đầy tóc trắng, mặt đầy nếp nhăn nói:</w:t>
      </w:r>
    </w:p>
    <w:p>
      <w:pPr>
        <w:pStyle w:val="BodyText"/>
      </w:pPr>
      <w:r>
        <w:t xml:space="preserve">- Để đệ cửu sứ đồ Cáp Lý Mạn, đệ thập nhị sứ đồ Lị Na đi Châu Á tiêu diệt Nhạc Trọng! ! Hiện giờ Hoa Hạ quốc tuyệt đối không cho phép xuất hiện một kẻ thống trị quá mức cường thế được. Như vậy không phù hợp với ích lợi của chúng ta.</w:t>
      </w:r>
    </w:p>
    <w:p>
      <w:pPr>
        <w:pStyle w:val="BodyText"/>
      </w:pPr>
      <w:r>
        <w:t xml:space="preserve">- Vâng! Đại trưởng lão!</w:t>
      </w:r>
    </w:p>
    <w:p>
      <w:pPr>
        <w:pStyle w:val="BodyText"/>
      </w:pPr>
      <w:r>
        <w:t xml:space="preserve">Tên lão giả kia nói, tất cả trưởng lão đều cung thanh đáp.</w:t>
      </w:r>
    </w:p>
    <w:p>
      <w:pPr>
        <w:pStyle w:val="BodyText"/>
      </w:pPr>
      <w:r>
        <w:t xml:space="preserve">Lão giả kia chính là một trong tam cự đầu trưởng lão hội, đại trưởng lão của Thiên Đường Thần Quốc, Ước Nạp Tư. Lão đầu dung mạo nhìn qua không có gì đặc sắc lắm kia lại nắm giữ quyền quyết định trưởng lão hội, hướng đi của Thiên Đường Thần Quốc, đồng thời thủ đoạn của hắn thập phần tàn nhẫn, người đối đầu với hắn về cơ bản đều đã chết hết. Hắn vừa ra đời đã không có người nào ngỗ nghịch lại ý hắn cả.</w:t>
      </w:r>
    </w:p>
    <w:p>
      <w:pPr>
        <w:pStyle w:val="Compact"/>
      </w:pPr>
      <w:r>
        <w:t xml:space="preserve">Dưới mệnh lệnh của Ước Nạp Tức, một cổ mạch nước ngầm khổng lồ chậm rãi cuốn tới Nhạc Trọng.</w:t>
      </w:r>
      <w:r>
        <w:br w:type="textWrapping"/>
      </w:r>
      <w:r>
        <w:br w:type="textWrapping"/>
      </w:r>
    </w:p>
    <w:p>
      <w:pPr>
        <w:pStyle w:val="Heading2"/>
      </w:pPr>
      <w:bookmarkStart w:id="910" w:name="chương-889-mạch-nước-ngầm"/>
      <w:bookmarkEnd w:id="910"/>
      <w:r>
        <w:t xml:space="preserve">888. Chương 889: Mạch Nước Ngầm!</w:t>
      </w:r>
    </w:p>
    <w:p>
      <w:pPr>
        <w:pStyle w:val="Compact"/>
      </w:pPr>
      <w:r>
        <w:br w:type="textWrapping"/>
      </w:r>
      <w:r>
        <w:br w:type="textWrapping"/>
      </w:r>
    </w:p>
    <w:p>
      <w:pPr>
        <w:pStyle w:val="BodyText"/>
      </w:pPr>
      <w:r>
        <w:t xml:space="preserve">Trên thảo nguyên.</w:t>
      </w:r>
    </w:p>
    <w:p>
      <w:pPr>
        <w:pStyle w:val="BodyText"/>
      </w:pPr>
      <w:r>
        <w:t xml:space="preserve">Bạch Tiểu Thắng đi tới trước người Nhạc Trọng hai mắt đỏ thẫm nghiến răng nghiến lợi lớn tiếng nói:</w:t>
      </w:r>
    </w:p>
    <w:p>
      <w:pPr>
        <w:pStyle w:val="BodyText"/>
      </w:pPr>
      <w:r>
        <w:t xml:space="preserve">- Thủ lĩnh! Huynh đệ chúng ta phái đi căn cứ Xương Minh huyện bị người giết.</w:t>
      </w:r>
    </w:p>
    <w:p>
      <w:pPr>
        <w:pStyle w:val="BodyText"/>
      </w:pPr>
      <w:r>
        <w:t xml:space="preserve">- Cái gì? Bọn hắn lại dám giết người của ta! !</w:t>
      </w:r>
    </w:p>
    <w:p>
      <w:pPr>
        <w:pStyle w:val="BodyText"/>
      </w:pPr>
      <w:r>
        <w:t xml:space="preserve">Nhạc Trọng sắc mặt đại biến, trong mắt hiện lên một vòng hung quang.</w:t>
      </w:r>
    </w:p>
    <w:p>
      <w:pPr>
        <w:pStyle w:val="BodyText"/>
      </w:pPr>
      <w:r>
        <w:t xml:space="preserve">Hai quân tranh chấp không chém sứ, chém giết sứ giả của địch nhân là vũ nhục lớn nhất đối với đối phương. Nhạc Trọng bình thường rất ít chém giết sứ giả địa phương, lúc trước hắn chém giết sứ giả của Mãn Châu đế quốc cũng là để tất cả người Hán vứt bỏ tâm lý may mắn tề tâm hợp lực chiến đầu cùng Mãn Châu đế quốc. Hiện tại sứ giả của hắn bị người chém giết, khiến trong lòng của hắn thoáng cái sinh ra lửa giận đáng sợ.</w:t>
      </w:r>
    </w:p>
    <w:p>
      <w:pPr>
        <w:pStyle w:val="BodyText"/>
      </w:pPr>
      <w:r>
        <w:t xml:space="preserve">Bạch Tiểu Thắng trong mắt chớp động lên hung quang hung dữ nói:</w:t>
      </w:r>
    </w:p>
    <w:p>
      <w:pPr>
        <w:pStyle w:val="BodyText"/>
      </w:pPr>
      <w:r>
        <w:t xml:space="preserve">- Thủ lĩnh! Để cho ta dẫn người đi diệt bọn hắn đi! Ta muốn rút gân lột da, giết chết tất cả bọn hắn!</w:t>
      </w:r>
    </w:p>
    <w:p>
      <w:pPr>
        <w:pStyle w:val="BodyText"/>
      </w:pPr>
      <w:r>
        <w:t xml:space="preserve">Nhạc Trọng nhìn Hốt Ngạch Nhiễm bên người trầm giọng nói:</w:t>
      </w:r>
    </w:p>
    <w:p>
      <w:pPr>
        <w:pStyle w:val="BodyText"/>
      </w:pPr>
      <w:r>
        <w:t xml:space="preserve">- Hốt Ngạch Nhiễm ngươi mang 3000 Diều Hâu kỵ đi theo ta!</w:t>
      </w:r>
    </w:p>
    <w:p>
      <w:pPr>
        <w:pStyle w:val="BodyText"/>
      </w:pPr>
      <w:r>
        <w:t xml:space="preserve">Hốt Ngạch Nhiễm hướng về Nhạc Trọng làm một nghi thức chào quân đội nói:</w:t>
      </w:r>
    </w:p>
    <w:p>
      <w:pPr>
        <w:pStyle w:val="BodyText"/>
      </w:pPr>
      <w:r>
        <w:t xml:space="preserve">- Vâng! Thủ lĩnh! !</w:t>
      </w:r>
    </w:p>
    <w:p>
      <w:pPr>
        <w:pStyle w:val="BodyText"/>
      </w:pPr>
      <w:r>
        <w:t xml:space="preserve">Nhạc Trọng mang theo Thụ Quái đại quân của Bích Lục và 3000 Diều Hâu kỵ do Hốt Ngạch Nhiễm thống soái nhanh chóng đuổi đến Xương Minh huyện.</w:t>
      </w:r>
    </w:p>
    <w:p>
      <w:pPr>
        <w:pStyle w:val="BodyText"/>
      </w:pPr>
      <w:r>
        <w:t xml:space="preserve">Xương Minh huyện là một cái huyện thành nhỏ. Chung quanh huyện thành kia đã tu kiến lên một tường thành hai mặt cao tới sáu mét, trên tường thành đặt một khẩu súng máy hạng nặng. Chung quanh tường thàn trải rộng các loại lưới sắt, chung quanh một mảnh trống trải, tất cả cỏ cây đều bị người chặt không còn gì. Khiến tầm bắn rất rộng.</w:t>
      </w:r>
    </w:p>
    <w:p>
      <w:pPr>
        <w:pStyle w:val="BodyText"/>
      </w:pPr>
      <w:r>
        <w:t xml:space="preserve">Nhạc Trọng đi tới bên ngoài Xương Minh huyện, rất xa đã thấy được một thi thể bị cắt tai mũi, chặt đứt hai tay, phần bụng bị một cái gai nhọn hoắt đâm thủng đính ở trên tường thành.</w:t>
      </w:r>
    </w:p>
    <w:p>
      <w:pPr>
        <w:pStyle w:val="BodyText"/>
      </w:pPr>
      <w:r>
        <w:t xml:space="preserve">Nhạc Trọng nhìn cỗ thi thể kia trong nội tâm thoáng cái tràn ngập phẫn nộ, sắc mặt thoáng cái trở nên cực kỳ khó coi. Thi thể kia đúng là sứ giả mà hắn phái đến chiêu hàng Xương Minh huyện.</w:t>
      </w:r>
    </w:p>
    <w:p>
      <w:pPr>
        <w:pStyle w:val="BodyText"/>
      </w:pPr>
      <w:r>
        <w:t xml:space="preserve">Hốt Ngạch Nhiễm đi đến bên người Nhạc Trọng chậm rãi nói:</w:t>
      </w:r>
    </w:p>
    <w:p>
      <w:pPr>
        <w:pStyle w:val="BodyText"/>
      </w:pPr>
      <w:r>
        <w:t xml:space="preserve">- Thủ lĩnh của Xương Minh huyện tên là Hô Diên Hùng Nhị, hắn là một gã Tiến Hóa Giả đỉnh tiêm người Hán. Xương Minh huyện có được một vạn người sống sót. Một ngàn tên chiến sĩ. Một ngàn tên chiến sĩ này được Hô Diên Hùng Nhị gọi là Hổ Báo kỵ. Một ngàn tên chiến sĩ kia dưới sự bồi dưỡng của hắn mỗi người đều là Cường Hóa Giả đẳng cấp cường hóa trên cấp 10, thực lực không kém.</w:t>
      </w:r>
    </w:p>
    <w:p>
      <w:pPr>
        <w:pStyle w:val="BodyText"/>
      </w:pPr>
      <w:r>
        <w:t xml:space="preserve">Trong mắt Nhạc Trọng lóe lên sát cơ, ra lệnh Hốt Ngạch Nhiễm:</w:t>
      </w:r>
    </w:p>
    <w:p>
      <w:pPr>
        <w:pStyle w:val="BodyText"/>
      </w:pPr>
      <w:r>
        <w:t xml:space="preserve">- Ta muốn thủ cấp Hô Diên Hùng Nhị và bộ hạ hắn. Ngươi đi mang tới cho ta!</w:t>
      </w:r>
    </w:p>
    <w:p>
      <w:pPr>
        <w:pStyle w:val="BodyText"/>
      </w:pPr>
      <w:r>
        <w:t xml:space="preserve">Hốt Ngạch Nhiễm trong mắt hiện lên một vòng dị quang nói:</w:t>
      </w:r>
    </w:p>
    <w:p>
      <w:pPr>
        <w:pStyle w:val="BodyText"/>
      </w:pPr>
      <w:r>
        <w:t xml:space="preserve">- Vâng! Thủ lĩnh! ! Thuộc hạ nhất định sẽ lấy thủ cấp bọn hắn mang về.</w:t>
      </w:r>
    </w:p>
    <w:p>
      <w:pPr>
        <w:pStyle w:val="BodyText"/>
      </w:pPr>
      <w:r>
        <w:t xml:space="preserve">Hốt Ngạch Nhiễm biết rõ hiện giờ chính là cơ hội biểu hiện của hắn, nếu hắn biểu hiện thập phần vô năng, như vậy Nhạc Trọng chỉ sợ sẽ lập tức điều hắn đến phương xa để hắn sống bình thường cả quãng đời còn lại.</w:t>
      </w:r>
    </w:p>
    <w:p>
      <w:pPr>
        <w:pStyle w:val="BodyText"/>
      </w:pPr>
      <w:r>
        <w:t xml:space="preserve">- Đi theo ta! !</w:t>
      </w:r>
    </w:p>
    <w:p>
      <w:pPr>
        <w:pStyle w:val="BodyText"/>
      </w:pPr>
      <w:r>
        <w:t xml:space="preserve">Hốt Ngạch Nhiễm gọi đến hơn bốn mươi tên cao thủ vốn lệ thuộc Khiếp Tiết Quân nhanh chóng lao về hướng Xương Minh huyện.</w:t>
      </w:r>
    </w:p>
    <w:p>
      <w:pPr>
        <w:pStyle w:val="BodyText"/>
      </w:pPr>
      <w:r>
        <w:t xml:space="preserve">Chiến sĩ trên Xương Minh huyện rất nhanh đã phát hiện ra đám Hốt Ngạch Nhiễm, liên hô to gọi nhỏ điên cuồng bắn phá về phía đám Hốt Ngạch Nhiễm.</w:t>
      </w:r>
    </w:p>
    <w:p>
      <w:pPr>
        <w:pStyle w:val="BodyText"/>
      </w:pPr>
      <w:r>
        <w:t xml:space="preserve">Một tên cường giả Niệm Động Lực bên người Hốt Ngạch Nhiễm liền phát động ra Niệm Động Lực bích chướng, hắn vung tay lên, một cái Niệm Động Lực bích chướng trong suốt xuất hiện ngăn cản vô số viên đan bắn tới kia</w:t>
      </w:r>
    </w:p>
    <w:p>
      <w:pPr>
        <w:pStyle w:val="BodyText"/>
      </w:pPr>
      <w:r>
        <w:t xml:space="preserve">Một gã cường giả hệ triệu hoán triệu hồi ra một đầu cự hùng cao tới ba mét, đầu cự hùng kia đón lấy vô số viên đạn mạnh mẽ đâm về phía cửa vào huyện.</w:t>
      </w:r>
    </w:p>
    <w:p>
      <w:pPr>
        <w:pStyle w:val="BodyText"/>
      </w:pPr>
      <w:r>
        <w:t xml:space="preserve">Oanh! Oanh!</w:t>
      </w:r>
    </w:p>
    <w:p>
      <w:pPr>
        <w:pStyle w:val="BodyText"/>
      </w:pPr>
      <w:r>
        <w:t xml:space="preserve">Nương theo lấy vài tiếng nổ tung cực lớn, đầu cự hùng kia bị địa lôi chôn ở dưới mặt đất thoáng cái nổ bay một chân. Chỉ là nó vẫn thập phần hung ác xông về phía trước, một đường dẫn nổ những địa lôi chôn ở dưới mặt đất kia, thẳng đến khi vọt vào trong mới chấm dứt.</w:t>
      </w:r>
    </w:p>
    <w:p>
      <w:pPr>
        <w:pStyle w:val="BodyText"/>
      </w:pPr>
      <w:r>
        <w:t xml:space="preserve">Hốt Ngạch Nhiễm đến trước cửa vào, thân thể gân xanh căng cứng, vô số cơ bắp ngưng tụ. Một tầng đấu khí huyết sắc bắt đầu khởi động, hắn gầm lên một tiếng dùng sức nhảy lên, đúng là thoáng một phát đã nhảy lên trên tường thành cao tới sáu mét kia, loan đao màu bạc trong tay cuốn một cía liền chém giết ba gã chiến sĩ trên tường thành.</w:t>
      </w:r>
    </w:p>
    <w:p>
      <w:pPr>
        <w:pStyle w:val="BodyText"/>
      </w:pPr>
      <w:r>
        <w:t xml:space="preserve">Ở bên người Hốt Ngạch Nhiễm cũng thoáng một phát nhảy lên sáu gã cường hóa giả loại mẫn tiệp, trong tay bọn họ lóe lên ánh đao liền có một gã chiến sĩ Xương Minh huyện bị bọn hắn chém giết.</w:t>
      </w:r>
    </w:p>
    <w:p>
      <w:pPr>
        <w:pStyle w:val="BodyText"/>
      </w:pPr>
      <w:r>
        <w:t xml:space="preserve">Đúng lúc này trên tường thành một gã trung niên nam tử lưng hùm vai gấu vẻ mặt dữ tợn bên người đi theo hơn mười tên cao thủ nhìn Hốt Ngạch Nhiễm vẻ mặt không thể tin lớn tiếng kêu lên:</w:t>
      </w:r>
    </w:p>
    <w:p>
      <w:pPr>
        <w:pStyle w:val="BodyText"/>
      </w:pPr>
      <w:r>
        <w:t xml:space="preserve">- Hốt Ngạch Nhiễm! ! Tại sao là ngươi? Ngươi không phải đang cùng Nhạc Trọng tử đấu sao? Mục tiêu của chúng ta giống nhau? Ngươi sao lại giết người của ta?</w:t>
      </w:r>
    </w:p>
    <w:p>
      <w:pPr>
        <w:pStyle w:val="BodyText"/>
      </w:pPr>
      <w:r>
        <w:t xml:space="preserve">Hô Diên Hùng Nhị cũng là biết rõ Hốt Ngạch Nhiễm phát động tiến công Nhạc Trọng nên hắn mới dám giết chết sứ giả của Nhạc Trọng.</w:t>
      </w:r>
    </w:p>
    <w:p>
      <w:pPr>
        <w:pStyle w:val="BodyText"/>
      </w:pPr>
      <w:r>
        <w:t xml:space="preserve">Hốt Ngạch Nhiễm vẻ mặt lạnh lùng như một Sát Thần, thân hóa một đạo lưu quang bắn về phía Hô Duyên Hùng Nhị, từng đạo ánh đao đột nhiên chớp động bên cạnh hắn, tất cả chiến sĩ ngăn cản hắn đều bị hắn một đao chém thành hai đoạn.</w:t>
      </w:r>
    </w:p>
    <w:p>
      <w:pPr>
        <w:pStyle w:val="BodyText"/>
      </w:pPr>
      <w:r>
        <w:t xml:space="preserve">- Hốt Ngạch Nhiễm, chẳng lẽ ngươi hiện giờ đã trở thành tay sai của Nhạc Trọng rồi?</w:t>
      </w:r>
    </w:p>
    <w:p>
      <w:pPr>
        <w:pStyle w:val="BodyText"/>
      </w:pPr>
      <w:r>
        <w:t xml:space="preserve">Hô Duyên Hùng Nhị sắc mặt đại biến lớn tiếng mỉa mai nói:</w:t>
      </w:r>
    </w:p>
    <w:p>
      <w:pPr>
        <w:pStyle w:val="BodyText"/>
      </w:pPr>
      <w:r>
        <w:t xml:space="preserve">- Đường đường Mông Cổ đế quốc chi Vương vậy mà nguyện ý thành một tên tay sai của người Hán. Tổ tiên của ngươi Thành Cát Tư Hãn nếu biết rõ con cháu của hắn vậy mà lại xuất hiện loại hèn nhát như ngươi, chỉ sợ sẽ tức giận đến mức đội mồ sống dậy giáo huấn đồ bất tài như ngươi mất.</w:t>
      </w:r>
    </w:p>
    <w:p>
      <w:pPr>
        <w:pStyle w:val="BodyText"/>
      </w:pPr>
      <w:r>
        <w:t xml:space="preserve">Đối mặt với sự mỉa mai của Hô Duyên Hùng Nhị, Hốt Ngạch Nhiễm ánh mắt lạnh như băng, trong mắt hiện lên một vòng sát ý cơ hồ trong nháy mắt đã xuất hiện ở trước người hộ vệ Hô Duyên Hùng Nhị, một đao mang theo tiếng âm bạo khủng bố bổ xuống một gã Cường Hóa Giả đẳng cấp cường hóa trên cấp 50.</w:t>
      </w:r>
    </w:p>
    <w:p>
      <w:pPr>
        <w:pStyle w:val="BodyText"/>
      </w:pPr>
      <w:r>
        <w:t xml:space="preserve">Trong mắt tên Cường Hóa Giả cao cấp đẳng cấp trên 50 kia hiện lên một vòng kinh hãi, liều kình toàn lực dùng đao cản lại.</w:t>
      </w:r>
    </w:p>
    <w:p>
      <w:pPr>
        <w:pStyle w:val="BodyText"/>
      </w:pPr>
      <w:r>
        <w:t xml:space="preserve">Trong mắt Hốt Ngạch Nhiễm lóe lên dị quang, đấu khí huyết sắc thoáng cái bộc phát, tố chất thân thể hắn thoáng cái được cường hóa rất lớn, loan đao màu bạc trong tay hắn bổ lên Trảm Mã Đao của tên Cường Hóa Giả cao cấp kia, thoáng cái chặt đứt, sau đó thuận thế chém tên Cường Hóa Giả cao cấp kia thành hai đoạn.</w:t>
      </w:r>
    </w:p>
    <w:p>
      <w:pPr>
        <w:pStyle w:val="BodyText"/>
      </w:pPr>
      <w:r>
        <w:t xml:space="preserve">Hô Duyên Hùng Nhị nhịn không được nghẹn ngào kinh hô:</w:t>
      </w:r>
    </w:p>
    <w:p>
      <w:pPr>
        <w:pStyle w:val="BodyText"/>
      </w:pPr>
      <w:r>
        <w:t xml:space="preserve">- Trương Hợp! !</w:t>
      </w:r>
    </w:p>
    <w:p>
      <w:pPr>
        <w:pStyle w:val="BodyText"/>
      </w:pPr>
      <w:r>
        <w:t xml:space="preserve">Trương Hợp chính là cao thủ dưới trướng Hô Duyên Hùng Nhị mà mọi người đều biết, sức chiến đấu cực kỳ cường hoành, cường giả như vậy lại bị Hốt Ngạch Nhiễm một đao chém giết, khiến sở tất cả cường giả đều đối với chiến lực của Mông Cổ Vương ngay xưa đã có một cía hiểu rõ trực quan.</w:t>
      </w:r>
    </w:p>
    <w:p>
      <w:pPr>
        <w:pStyle w:val="Compact"/>
      </w:pPr>
      <w:r>
        <w:t xml:space="preserve">Hốt Ngạch Nhiễm một đao chém giết Trương Hợp cả người như một đầu sư tử nổi giận mạnh mẽ tả xung hữu đột, ánh đao chớp động, đám Cường Hóa Giả bên người Hô Duyên Hùng Nhị đều bị hắn chém giết từng người một.</w:t>
      </w:r>
      <w:r>
        <w:br w:type="textWrapping"/>
      </w:r>
      <w:r>
        <w:br w:type="textWrapping"/>
      </w:r>
    </w:p>
    <w:p>
      <w:pPr>
        <w:pStyle w:val="Heading2"/>
      </w:pPr>
      <w:bookmarkStart w:id="911" w:name="chương-890-tay-sai-hốt-ngạch-nhiễm"/>
      <w:bookmarkEnd w:id="911"/>
      <w:r>
        <w:t xml:space="preserve">889. Chương 890: Tay Sai Hốt Ngạch Nhiễm!</w:t>
      </w:r>
    </w:p>
    <w:p>
      <w:pPr>
        <w:pStyle w:val="Compact"/>
      </w:pPr>
      <w:r>
        <w:br w:type="textWrapping"/>
      </w:r>
      <w:r>
        <w:br w:type="textWrapping"/>
      </w:r>
    </w:p>
    <w:p>
      <w:pPr>
        <w:pStyle w:val="BodyText"/>
      </w:pPr>
      <w:r>
        <w:t xml:space="preserve">Phanh! Phanh! !</w:t>
      </w:r>
    </w:p>
    <w:p>
      <w:pPr>
        <w:pStyle w:val="BodyText"/>
      </w:pPr>
      <w:r>
        <w:t xml:space="preserve">Một gã Cường Hóa Giả có được kỹ năng điều khiển súng ống cầm trong tay một cây súng trường không ngừng bắn phá về phía Hốt Ngạch Nhiễm. Tài bắn súng của hắn thập phần inh, mấy viên đạn đều bắn trúng thân thể Hốt Ngạch Nhiễm, tuy nhiên lại bị giáp da biến dị tam giai trên người Hốt Ngạch Nhiễm ngăn lại.</w:t>
      </w:r>
    </w:p>
    <w:p>
      <w:pPr>
        <w:pStyle w:val="BodyText"/>
      </w:pPr>
      <w:r>
        <w:t xml:space="preserve">Hô Duyên Hùng Nhị sắc mặt tái nhợt rống lớn nói:</w:t>
      </w:r>
    </w:p>
    <w:p>
      <w:pPr>
        <w:pStyle w:val="BodyText"/>
      </w:pPr>
      <w:r>
        <w:t xml:space="preserve">- Giết hắn đi! ! Đều xông lên cho ta! ! Hắn chỉ có một người, chỉ cần giết hắn, nữ nhân trong Báo Viên tùy ý cho các ngươi chơi. Ta còn có thể cho các ngươi tùy tiện chọn mười nữ nhân trong Báo Viên nữa!</w:t>
      </w:r>
    </w:p>
    <w:p>
      <w:pPr>
        <w:pStyle w:val="BodyText"/>
      </w:pPr>
      <w:r>
        <w:t xml:space="preserve">Nghe được mệnh lệnh của Hô Duyên Hùng Nhị, đám Cường Hóa Giả kia như gà chọi lao đến Hốt Ngạch Nhiễm. Mỹ nữ trong Báo viên chính là mỹ nữ Hô Duyên Hùng Nhị bắt từ khắp nơi, Báo viên kia không dễ gì mở ra, chỉ có cường giả lập nhiều đại công cho Hô Duyên Hùng Nhị mới có thể tiến vào một lần. Hiện giờ hứa hẹn của Hô Duyên Hùng Nhị khiến rất nhiều Cường Hóa Giả đều trở nên hưng phấn.</w:t>
      </w:r>
    </w:p>
    <w:p>
      <w:pPr>
        <w:pStyle w:val="BodyText"/>
      </w:pPr>
      <w:r>
        <w:t xml:space="preserve">Bên người Hô Duyên Hùng Nhị vờn quanh lấy hơn bốn mươi tên Cường Hóa Giả. Những Cường Hóa Giả này đều có được đẳng cấp cường hóa cao tới trên 30, đồng thời đều có kỹ năng, là chiến lực trọng yếu nhất dưới trướng Hô Duyên Hùng Nhị. Trong những cao thủ này thậm chí còn có hai gã Tiến Hóa Giả thập phần rất thưa thớt. Nhiều Cường Hóa Giả như vậy vây công, coi như là Tiến Hóa Giả cao cấp cũng có khả năng vẫn lạc.</w:t>
      </w:r>
    </w:p>
    <w:p>
      <w:pPr>
        <w:pStyle w:val="BodyText"/>
      </w:pPr>
      <w:r>
        <w:t xml:space="preserve">Đối mặt mười mấy tên đánh tới bên này, còn có Cường Hóa Giả đang ngâm xướng chú văn chuẩn bị phát động kỹ năng ma pháp, hai mắt Hốt Ngạch Nhiễm đỏ thẫm, phát động ra một trong các kỹ năng ẩn giấu, Sư Rống Phá. Hắn hít một hơi thật sâu sau đó dụng lực rống một cái, một cổ sóng âm kinh khủng dùng hắn làm hạch tâm tầng tầng lớp lớp cuốn về phía trước/</w:t>
      </w:r>
    </w:p>
    <w:p>
      <w:pPr>
        <w:pStyle w:val="BodyText"/>
      </w:pPr>
      <w:r>
        <w:t xml:space="preserve">Trong chớp mắt, một gã tên Cường Hóa Giả loại mẫn tiệp công kích tới thoáng cái quỳ xuống xụi lơ trên mặt đất. Những Cường Hóa Giả Tinh Thần Hệ càng trực tiếp ngã trên mặt đất. Màng tai bọn hắn đều bị chấn vỡ, đại lượng máu tươi từ lỗ tai chảy ra, trong đầu như bị trọng kích. Nguyên một đám không ngừng run rẩy.</w:t>
      </w:r>
    </w:p>
    <w:p>
      <w:pPr>
        <w:pStyle w:val="BodyText"/>
      </w:pPr>
      <w:r>
        <w:t xml:space="preserve">Chỉ có rải rác vài tên Cường Hóa Giả cường độ thân thể vượt qua gấp 10 lần người bình thường vẻ mặt tái nhợt đứng nguyên tại chỗ, trong mắt chớp động lên vẻ hoảng sợ vô tận.</w:t>
      </w:r>
    </w:p>
    <w:p>
      <w:pPr>
        <w:pStyle w:val="BodyText"/>
      </w:pPr>
      <w:r>
        <w:t xml:space="preserve">Dưới một tiếng rống của Hốt Ngạch Nhiễm liền khiến hơn mười tên Cường Hóa Giả đều sụp đổ không cách nào đánh tiếp nữa.</w:t>
      </w:r>
    </w:p>
    <w:p>
      <w:pPr>
        <w:pStyle w:val="BodyText"/>
      </w:pPr>
      <w:r>
        <w:t xml:space="preserve">Hốt Ngạch Nhiễm sau khi rống một tiếng trên mặt hiện lên một vòng ửng hồng mất tự nhiên, hai mắt hắn chớp động hung quang, đấu khí đỏ như máu trên thân thể bắt đầu khởi động như một đầu nộ sư nhanh chóng đuổi theo Hô Duyên Hùng Nhị.</w:t>
      </w:r>
    </w:p>
    <w:p>
      <w:pPr>
        <w:pStyle w:val="BodyText"/>
      </w:pPr>
      <w:r>
        <w:t xml:space="preserve">Hô Duyên Hùng Nhị nhìn Hốt Ngạch Nhiễm phảng phất như nộ sư kia cảm thấy vô cùng hối hận, vừa chạy trốn vừa hoảng sợ thét to:</w:t>
      </w:r>
    </w:p>
    <w:p>
      <w:pPr>
        <w:pStyle w:val="BodyText"/>
      </w:pPr>
      <w:r>
        <w:t xml:space="preserve">- Hốt Ngạch Nhiễm, đừng giết ta. Ta nguyện ý quy thuận ngươi, hai người chúng ta liên thủ cùng nhau đối kháng Nhạc Trọng. Đúng rồi, Báo Viên! Trong Báo Viên của ta có vô số mỹ nữ. Ta đều nguyện ý cho ngươi, tha ta một mạng đi!</w:t>
      </w:r>
    </w:p>
    <w:p>
      <w:pPr>
        <w:pStyle w:val="BodyText"/>
      </w:pPr>
      <w:r>
        <w:t xml:space="preserve">Hô Duyên Hùng Nhị cũng là một gã Tiến Hóa Giả loại hình lực lượng đẳng cấp cường hóa cao tới cấp 56, hắn vừa nhìn thấy Hốt Ngạch Nhiễm lập tức đánh tan hơn mười tên cường giả hắn thật vất vả mới lôi kéo được liền không còn một tia ý chí chiến đấu nào nữa.</w:t>
      </w:r>
    </w:p>
    <w:p>
      <w:pPr>
        <w:pStyle w:val="BodyText"/>
      </w:pPr>
      <w:r>
        <w:t xml:space="preserve">Sáu bảy tên Cường Hóa Giả còn sót lại còn có thể đứng nguyên tại chỗ thì đều chạy tứ tán. Mỹ nữ tuy tốt nhưng cũng phải có mạng hưởng mới được. Bọn hắn cũng không muốn xông lên chịu chết.</w:t>
      </w:r>
    </w:p>
    <w:p>
      <w:pPr>
        <w:pStyle w:val="BodyText"/>
      </w:pPr>
      <w:r>
        <w:t xml:space="preserve">- Không cần! Cho ta mượn thủ cấp ngươi dùng một lát! !</w:t>
      </w:r>
    </w:p>
    <w:p>
      <w:pPr>
        <w:pStyle w:val="BodyText"/>
      </w:pPr>
      <w:r>
        <w:t xml:space="preserve">Trong mắt Hốt Ngạch Nhiễm lóe lên hung quang, đột nhiên chém ra một đao mang theo đao mang màu đỏ như máu, dùng thế sét đánh lôi đình bổ xuống Hô Duyên Hùng Nhị.</w:t>
      </w:r>
    </w:p>
    <w:p>
      <w:pPr>
        <w:pStyle w:val="BodyText"/>
      </w:pPr>
      <w:r>
        <w:t xml:space="preserve">- Không. . .</w:t>
      </w:r>
    </w:p>
    <w:p>
      <w:pPr>
        <w:pStyle w:val="BodyText"/>
      </w:pPr>
      <w:r>
        <w:t xml:space="preserve">Trong mắt Hô Duyên Hùng Nhị chớp động lên hối hận vô tận lớn tiếng hét lên một tiếng, liền bị đao mang huyết sắc kia trực tiếp chém thành hai khúc máu tươi văng khắp nơi.</w:t>
      </w:r>
    </w:p>
    <w:p>
      <w:pPr>
        <w:pStyle w:val="BodyText"/>
      </w:pPr>
      <w:r>
        <w:t xml:space="preserve">Hốt Ngạch Nhiễm tiến lên bổ một đao chém xuống thủ cấp Hô Duyên Hùng Nhị giơ lên trên tường thành lớn tiếng quát:</w:t>
      </w:r>
    </w:p>
    <w:p>
      <w:pPr>
        <w:pStyle w:val="BodyText"/>
      </w:pPr>
      <w:r>
        <w:t xml:space="preserve">- Hô Duyên Hùng Nhị chết rồi! ! Thủ cấp của hắn ở đây! Đầu hàng không giết! !</w:t>
      </w:r>
    </w:p>
    <w:p>
      <w:pPr>
        <w:pStyle w:val="BodyText"/>
      </w:pPr>
      <w:r>
        <w:t xml:space="preserve">- Hô Duyên Hùng Nhị chết rồi! ! Đầu hàng không giết! !</w:t>
      </w:r>
    </w:p>
    <w:p>
      <w:pPr>
        <w:pStyle w:val="BodyText"/>
      </w:pPr>
      <w:r>
        <w:t xml:space="preserve">- Đầu hàng không giết! !</w:t>
      </w:r>
    </w:p>
    <w:p>
      <w:pPr>
        <w:pStyle w:val="BodyText"/>
      </w:pPr>
      <w:r>
        <w:t xml:space="preserve">-. . .</w:t>
      </w:r>
    </w:p>
    <w:p>
      <w:pPr>
        <w:pStyle w:val="BodyText"/>
      </w:pPr>
      <w:r>
        <w:t xml:space="preserve">Từng tiếng gào thét quanh quẩn trên tường thành. Đám phần tử võ trang vốn vẫn đang chống cự thấy thủ cấp Hô Duyên Hùng Nhị sĩ khí liền sụp đổ, rất nhiều người trực tiếp chạy tán loạn, còn có rất nhiều người thì lại lựa chọn vứt bỏ vũ khí quỳ xuống đất đầu hàng.</w:t>
      </w:r>
    </w:p>
    <w:p>
      <w:pPr>
        <w:pStyle w:val="BodyText"/>
      </w:pPr>
      <w:r>
        <w:t xml:space="preserve">Hô Duyên Hùng Nhị thống trị ở đây cũng không được lòng người lắm, hắn vừa chết tự nhiên không có người nào tiếp tục liều mạng vì hắn nữa.</w:t>
      </w:r>
    </w:p>
    <w:p>
      <w:pPr>
        <w:pStyle w:val="BodyText"/>
      </w:pPr>
      <w:r>
        <w:t xml:space="preserve">- Thủ lĩnh! Đây là thủ cấp của Hô Duyên Hùng Nhị!</w:t>
      </w:r>
    </w:p>
    <w:p>
      <w:pPr>
        <w:pStyle w:val="BodyText"/>
      </w:pPr>
      <w:r>
        <w:t xml:space="preserve">Hốt Ngạch Nhiễm đem một hộp chứa đầu lâu của Hô Duyên Hùng Nhị đến cung kính hiến cho Nhạc Trọng.</w:t>
      </w:r>
    </w:p>
    <w:p>
      <w:pPr>
        <w:pStyle w:val="BodyText"/>
      </w:pPr>
      <w:r>
        <w:t xml:space="preserve">Nhạc Trọng liếc nhìn thủ cấp Hô Duyên Hùng Nhị, chợt lãnh đạm nói:</w:t>
      </w:r>
    </w:p>
    <w:p>
      <w:pPr>
        <w:pStyle w:val="BodyText"/>
      </w:pPr>
      <w:r>
        <w:t xml:space="preserve">- Ân, ném vào trong xe xác đi!</w:t>
      </w:r>
    </w:p>
    <w:p>
      <w:pPr>
        <w:pStyle w:val="BodyText"/>
      </w:pPr>
      <w:r>
        <w:t xml:space="preserve">Mẫu thụ mà Bích Lục đản sinh muốn một lần nữa dài ra cần có đại lượng thi thể, Nhạc Trọng trực tiếp ném thi thể địch nhân, tang thi mà hắn đánh vào chung quanh mẫu thủ mặc cho nó thu nạp.</w:t>
      </w:r>
    </w:p>
    <w:p>
      <w:pPr>
        <w:pStyle w:val="BodyText"/>
      </w:pPr>
      <w:r>
        <w:t xml:space="preserve">Hốt Ngạch Nhiễm nhìn mấy trăm tên chiến sĩ bị tụ tập lại ngồi xổm ở một góc, trong mắt lóe lên hung quang hỏi Nhạc Trọng:</w:t>
      </w:r>
    </w:p>
    <w:p>
      <w:pPr>
        <w:pStyle w:val="BodyText"/>
      </w:pPr>
      <w:r>
        <w:t xml:space="preserve">- Thủ lĩnh, những người này đều là chiến sĩ dưới trướng Hô Duyên Hùng Nhị. Bọn hắn đã đầu hàng, có cần thuộc hạ giết bọn hắn không?</w:t>
      </w:r>
    </w:p>
    <w:p>
      <w:pPr>
        <w:pStyle w:val="BodyText"/>
      </w:pPr>
      <w:r>
        <w:t xml:space="preserve">Mấy trăm tên chiến sĩ đầu hàng kia ánh mắt hoảng sợ nhìn Nhạc Trọng chờ đợi sự tài quyết của hắn.</w:t>
      </w:r>
    </w:p>
    <w:p>
      <w:pPr>
        <w:pStyle w:val="BodyText"/>
      </w:pPr>
      <w:r>
        <w:t xml:space="preserve">Nhạc Trọng lạnh lùng nhìn mấy trăm tên phần tử võ trang đầu hàng kia lãnh khốc ra lệnh:</w:t>
      </w:r>
    </w:p>
    <w:p>
      <w:pPr>
        <w:pStyle w:val="BodyText"/>
      </w:pPr>
      <w:r>
        <w:t xml:space="preserve">- Người tham dự sát hại sứ giả ta phái ra tất cả đều chém đầu. Người còn lại tất cả cách chức làm nhân tra chiến sĩ của nhân tra doanh.</w:t>
      </w:r>
    </w:p>
    <w:p>
      <w:pPr>
        <w:pStyle w:val="BodyText"/>
      </w:pPr>
      <w:r>
        <w:t xml:space="preserve">Vốn Nhạc Trọng đối với những người đầu hàng coi như cũng tử tế. Nhưng đám người này lại dám giết sứ giả hắn phái ra, cái này đối với thế lực của hắn là một sự vũ nhục lớn lao. Nếu hắn không có thủ đoạn nghiêm khắc, sau này thế lực trên thảo nguyên chỉ sợ ai nấy đều giết sứ giả hắn cũng nên.</w:t>
      </w:r>
    </w:p>
    <w:p>
      <w:pPr>
        <w:pStyle w:val="BodyText"/>
      </w:pPr>
      <w:r>
        <w:t xml:space="preserve">- Không nên ah! Thủ lĩnh đại nhân, ta là bị buộc mà! ! Ta đã đầu hàng, ngươi không thể giết ta! ! Không thể giết ta! !</w:t>
      </w:r>
    </w:p>
    <w:p>
      <w:pPr>
        <w:pStyle w:val="BodyText"/>
      </w:pPr>
      <w:r>
        <w:t xml:space="preserve">Một gã Cường Hóa Giả nghe vậy thoáng một phát đứng lên hoảng sợ hét lớn.</w:t>
      </w:r>
    </w:p>
    <w:p>
      <w:pPr>
        <w:pStyle w:val="BodyText"/>
      </w:pPr>
      <w:r>
        <w:t xml:space="preserve">Nhạc Trọng nhướng mày, vung tay một cái, gai độc trong tay bắn ra một đạo ánh sáng trực tiếp đánh lên đầu tên Cường Hóa Giả kia khiến nó nát bẩy, hỗn hợp hồng trắng bắn tung tóe đầy đất.</w:t>
      </w:r>
    </w:p>
    <w:p>
      <w:pPr>
        <w:pStyle w:val="BodyText"/>
      </w:pPr>
      <w:r>
        <w:t xml:space="preserve">Thấy tên Cường Hóa Giả kia bị Nhạc Trọng giết chết không chút do dự, những phần tử võ trang đầu hàng kia mỗi người sắc mặt đều đại biến.</w:t>
      </w:r>
    </w:p>
    <w:p>
      <w:pPr>
        <w:pStyle w:val="BodyText"/>
      </w:pPr>
      <w:r>
        <w:t xml:space="preserve">Bảy tên Cường Hóa Giả thoáng cái đã phát động ra kỹ năng biến thân, chỉ là bọn hắn vừa mới phát động kỹ năng. Súng máy hạng nặng bố trí xung quanh đã nhao nhao bắn lên người bọn hắn khiến thân thể bọn hắn nát bấy.</w:t>
      </w:r>
    </w:p>
    <w:p>
      <w:pPr>
        <w:pStyle w:val="BodyText"/>
      </w:pPr>
      <w:r>
        <w:t xml:space="preserve">Nhạc Trọng lạnh lùng nhìn mấy trăm tên chiến sĩ kia sát cơ lẫm lẫm nói:</w:t>
      </w:r>
    </w:p>
    <w:p>
      <w:pPr>
        <w:pStyle w:val="BodyText"/>
      </w:pPr>
      <w:r>
        <w:t xml:space="preserve">- Người phản kháng chết!</w:t>
      </w:r>
    </w:p>
    <w:p>
      <w:pPr>
        <w:pStyle w:val="Compact"/>
      </w:pPr>
      <w:r>
        <w:t xml:space="preserve">Thấy tên Cường Hóa Giả thực lực không tầm thường kia bị Nhạc Trọng giết chết đơn giản như heo chó, trong mắt mấy trăm tên phần tử võ trang hiện lên một vòng tuyệt vọng, nhìn họng súng máy hạng chung quanh mỗi người mặt xám như tro, không dám có bất kỳ dị động nào.</w:t>
      </w:r>
      <w:r>
        <w:br w:type="textWrapping"/>
      </w:r>
      <w:r>
        <w:br w:type="textWrapping"/>
      </w:r>
    </w:p>
    <w:p>
      <w:pPr>
        <w:pStyle w:val="Heading2"/>
      </w:pPr>
      <w:bookmarkStart w:id="912" w:name="chương-891-chỉnh-biên-bộ-đội-1"/>
      <w:bookmarkEnd w:id="912"/>
      <w:r>
        <w:t xml:space="preserve">890. Chương 891: Chỉnh Biên Bộ Đội! (1)</w:t>
      </w:r>
    </w:p>
    <w:p>
      <w:pPr>
        <w:pStyle w:val="Compact"/>
      </w:pPr>
      <w:r>
        <w:br w:type="textWrapping"/>
      </w:r>
      <w:r>
        <w:br w:type="textWrapping"/>
      </w:r>
    </w:p>
    <w:p>
      <w:pPr>
        <w:pStyle w:val="BodyText"/>
      </w:pPr>
      <w:r>
        <w:t xml:space="preserve">Hốt Ngạch Nhiễm nhìn Nhạc Trọng không chút do dự xử tử tám gã phần tử võ trang lông mày có chút nhảy dựng không dám có bất kỳ dị động gì, thành thành thật thật đứng ở sau lưng Nhạc Trọng.</w:t>
      </w:r>
    </w:p>
    <w:p>
      <w:pPr>
        <w:pStyle w:val="BodyText"/>
      </w:pPr>
      <w:r>
        <w:t xml:space="preserve">Một tên phần tử võ trang tham dự đồ sát sứ giả Nhạc Trọng bị người chỉ điểm bị kéo ra khỏi đám người, sau đó bị chém thủ thủ cấp như một con chó chết. Nhìn một màn huyết tinh kia, đám phần tử võ trang còn sót lại sắc mặt đại biến, trong nội tâm tràn ngập kinh hãi, kinh hồn táng đảm sợ mình cũng bị chém giết.</w:t>
      </w:r>
    </w:p>
    <w:p>
      <w:pPr>
        <w:pStyle w:val="BodyText"/>
      </w:pPr>
      <w:r>
        <w:t xml:space="preserve">Trong căn cứ cỡ lớn này có được vượt qua một vạn người sống sót, bất quá dưới sự thống trị tàn bạo của Hô Duyên Hùng Nhị, đại bộ phận người sống sót đều như một bộ xương khô, không cách nào di chuyển đường dài, Nhạc Trọng liền phái binh lực một doanh tạm thời đồn trú ở Xương Minh huyện.</w:t>
      </w:r>
    </w:p>
    <w:p>
      <w:pPr>
        <w:pStyle w:val="BodyText"/>
      </w:pPr>
      <w:r>
        <w:t xml:space="preserve">Tin tức Hô Duyên Hùng Nhị bị giết, tính cả Hốt Ngạch Nhiễm đã trở thành tay sai dưới trướng Nhạc Trọng rất nhanh liền truyền khắp đại thảo nguyên, rất nhiều thế lực nghe được tin tức này trong nội tâm đều vô cùng băng hàn. Bọn hắn trong tiểu thế lực của mình trôi qua vô cùng khoái hoạt, tự nhiên không muốn đến đầu nhập vào Nhạc Trọng bị người chỉ huy. Bất quá cũng có rất nhiều tiểu thế lực vật tư thiếu thốn đều nhao nhao dựa vào Nhạc Trọng.</w:t>
      </w:r>
    </w:p>
    <w:p>
      <w:pPr>
        <w:pStyle w:val="BodyText"/>
      </w:pPr>
      <w:r>
        <w:t xml:space="preserve">Nhạc Trọng ra mệnh lệnh, căn cứ trên đại thảo nguyên không thể không quy phụ hắn. Nếu không sẽ bị hắn phái binh trực tiếp công phạt, giết hết tất cả thủ lĩnh, chiến sĩ có can đảm chống cự hết thảy giáng chức vào trong Nhân tra doanh sung làm bia đỡ đạn.</w:t>
      </w:r>
    </w:p>
    <w:p>
      <w:pPr>
        <w:pStyle w:val="BodyText"/>
      </w:pPr>
      <w:r>
        <w:t xml:space="preserve">Mông Cổ Vương Hốt Ngạch Nhiễm, Huyết Đồ Phu Liệt Minh Nhất, Thường Thắng Quân Lý Quảng ba người từng người thống lĩnh một chi quân đội trên thảo nguyên tung hoành bốn phía công phạt những thế lực lớn nhỏ không muốn phục tùng mệnh lệnh Nhạc Trọng. Nguyên một đám thế lực lớn nhỏ không ngừng bị hắn lấy diệt, đại lượng người sống sót nhập vào trong thế lực của hắn.</w:t>
      </w:r>
    </w:p>
    <w:p>
      <w:pPr>
        <w:pStyle w:val="BodyText"/>
      </w:pPr>
      <w:r>
        <w:t xml:space="preserve">Dưới binh phong của Nhạc Trọng, thế lực nào không muốn đầu hàng chỉ có thể được di chuyển về hướng đông bắc. Ở hướng đông bắc có đại lượng thành thị nhân khẩu dày đặc, cũng là khu vực tang thi như biển. Binh phong Nhạc Trọng trong khoảng thời gian ngắn cũng không cách nào chạm đến những nơi hẻo lánh kia.</w:t>
      </w:r>
    </w:p>
    <w:p>
      <w:pPr>
        <w:pStyle w:val="BodyText"/>
      </w:pPr>
      <w:r>
        <w:t xml:space="preserve">Theo ba người Hốt Ngạch Nhiễm, Liệt Minh Nhất, Lý Quảng không ngừng công phạt trên thảo nguyên, đại lượng người sống sót gia nhập vào trong thế lực của Nhạc Trọng. Tăng thêm người sống sót các tộc Nhạc Trọng đạt được từ trong Hoàng Kim Vương Đình, người sống sót dưới trướng hắn số lượng chậm rãi vượt qua 60 vạn người.</w:t>
      </w:r>
    </w:p>
    <w:p>
      <w:pPr>
        <w:pStyle w:val="BodyText"/>
      </w:pPr>
      <w:r>
        <w:t xml:space="preserve">Nhạc Trọng từ Quảng Tây, Hồ Nam ia triệu tập một đám quan viên bổ sung đã trải qua huấn luyện rất nhanh lập nên cái khung chính phủ mới, tất cả bắt đầu phát triển theo hướng chính quyền chính quy. Hắn cũng không vội vã tiến công theo hướng thủ đô mà bắt đầu khôi phục lại trật tử đã sụp đổ.</w:t>
      </w:r>
    </w:p>
    <w:p>
      <w:pPr>
        <w:pStyle w:val="BodyText"/>
      </w:pPr>
      <w:r>
        <w:t xml:space="preserve">Chỉ tang thi còn sống sót trên đại thảo nguyên đã vượt qua hơn hai ngàn vạn, bên phía Ma Đô càng vượt qua 2000 vạn. Hơn nữa thành thị phụ cận Ma Đô đều là thành thị nhân khẩu dày đặc, muốn đánh quá rất là khó khăn</w:t>
      </w:r>
    </w:p>
    <w:p>
      <w:pPr>
        <w:pStyle w:val="BodyText"/>
      </w:pPr>
      <w:r>
        <w:t xml:space="preserve">Quân đội của Hốt Ngạch Nhiễm, Liệt Minh Nhất, Lý Quảng không cao hơn ba vạn người, chút binh lực ấy muốn đối phó mấy ngàn vạn tang thi, nếu không có sự trợ giúp của các loại hỏa lực hiện đại như súng ống, đạn pháo các loại thì căn bản không có khả năng.</w:t>
      </w:r>
    </w:p>
    <w:p>
      <w:pPr>
        <w:pStyle w:val="BodyText"/>
      </w:pPr>
      <w:r>
        <w:t xml:space="preserve">Nhạc Trọng thu phục mấy huyện thành nhỏ, hơn nữa cũng điều một lượng kỹ sư súng ống đạn dược từ bên Quảng Tây đến bên này tiến hành kiến thiết nhà chế tạo vũ khí.</w:t>
      </w:r>
    </w:p>
    <w:p>
      <w:pPr>
        <w:pStyle w:val="BodyText"/>
      </w:pPr>
      <w:r>
        <w:t xml:space="preserve">Sau khi Nhạc Trọng khống chế Tiến Hóa Thần Điện của Thần Ma Hệ Thống, giờ mới hiểu được uy lực của nó, sau khi khống chế Tiến Hóa Thần Điện, chỗ tốt lớn nhất là có thể thông qua phương thức chuyển chức để đạt được đủ loại nhân tài. Đương nhiên những người tài giỏi kia sau khi chuyển chức cũng chỉ tương đương với kỹ sư súng ống đạn được bình thường trước tận thế, cũng không có quá nhiều bổn sự nghiên cứu vũ khí cao cấp, bất quá bổn sự chế tạo dây chuyển sản xuất đạn, đạn pháo thì vẫn có.</w:t>
      </w:r>
    </w:p>
    <w:p>
      <w:pPr>
        <w:pStyle w:val="BodyText"/>
      </w:pPr>
      <w:r>
        <w:t xml:space="preserve">Thiên Đường Thần Quốc sở dĩ có thể quật khởi nhanh như vậy, nhân tài tầng tầng lớp lớp, ngoại trừ Châu Âu vào tận thế đã là căn cứ khoa học kỹ thuật tiên tiến nhất thế giới ra, chính là do bọn họ trước tiên khống chế một tòa Tân Thủ Thôn của Thần Ma Hệ Thống.</w:t>
      </w:r>
    </w:p>
    <w:p>
      <w:pPr>
        <w:pStyle w:val="BodyText"/>
      </w:pPr>
      <w:r>
        <w:t xml:space="preserve">Đại lượng người sống sót gia nhập vào trng đủ loại nhà xưởng, Nhạc Trọng cũng phát xuống đại lượng đồ ăn xem như tiền lương, khiến đại thảo nguyên thoáng một phát toả sáng ra sinh cơ vô tận .</w:t>
      </w:r>
    </w:p>
    <w:p>
      <w:pPr>
        <w:pStyle w:val="BodyText"/>
      </w:pPr>
      <w:r>
        <w:t xml:space="preserve">Mỗi một ngày thực lực của Nhạc Trọng ở trên thảo nguyên đều có thể khuếch trương một phần.</w:t>
      </w:r>
    </w:p>
    <w:p>
      <w:pPr>
        <w:pStyle w:val="BodyText"/>
      </w:pPr>
      <w:r>
        <w:t xml:space="preserve">Theo những người sống sót kia ổn định tiếp thu, Nhạc Trọng liền triệu hồi Tam đại quân đoàn chinh chiến ở bên ngoài bắt đầu bắt tay vào chỉnh biên bộ đội.</w:t>
      </w:r>
    </w:p>
    <w:p>
      <w:pPr>
        <w:pStyle w:val="BodyText"/>
      </w:pPr>
      <w:r>
        <w:t xml:space="preserve">Đồ tể Liệt Minh Nhất đã lấy được chức vụ lữ trưởng Thảo nguyên kỵ binh lữ mà hắn tha thiết ước mơ, thống soái một chi kỵ binh nhân số cao tới 3000 người, toàn bộ cưỡi Hắc Lân Mã.</w:t>
      </w:r>
    </w:p>
    <w:p>
      <w:pPr>
        <w:pStyle w:val="BodyText"/>
      </w:pPr>
      <w:r>
        <w:t xml:space="preserve">Lý Quảng tắc thì trở thành sư trưởng của thảo nguyên đệ nhất sư. Đội nhũ hạch tâm của đệ nhất sư chính là Thường Thắng Quân.</w:t>
      </w:r>
    </w:p>
    <w:p>
      <w:pPr>
        <w:pStyle w:val="BodyText"/>
      </w:pPr>
      <w:r>
        <w:t xml:space="preserve">Tư Đồ Tận thì được điều làm lữ trưởng dự bị lữ. Dự bị lữ chủ yếu là chuyển vận nhân tài cho các chi bộ đội.</w:t>
      </w:r>
    </w:p>
    <w:p>
      <w:pPr>
        <w:pStyle w:val="BodyText"/>
      </w:pPr>
      <w:r>
        <w:t xml:space="preserve">Đệ tam lữ thì là có Diều Hâu lữ do Hốt Ngạch Nhiễm thống soái. Biên chế của Diều Hâu lữ cũng chỉ có 3000 người, tất cả đều là do nhân tài của Diều Hâu kỵ cấu thành. Phó lữ trưởng của đệ tam lữ Nhạc Trọng để cho Cảnh Đại Trung tới đảm nhiệm. Cảnh Đại Trung là một người nhát gan sợ chết, còn có chút hèn hạ vô sỉ, da mặt rất dày. Bất quá hắn làm người khéo léo, hợp tính với bất luận kẻ nào. Cũng kết giao không ít tướng lãnh Mông Cổ, tăng thêm công huân lúc trước của hắn, Nhạc Trọng liền bổ nhiệm hắn làm phó lữ trưởng của đệ tam lữ.</w:t>
      </w:r>
    </w:p>
    <w:p>
      <w:pPr>
        <w:pStyle w:val="BodyText"/>
      </w:pPr>
      <w:r>
        <w:t xml:space="preserve">Trải qua chỉnh biên nghiêm như vậy, chiến sĩ mà Hốt Ngạch Nhiễm khống chế thoáng cái giảm mạnh thành 3000 người, hơn nữa 3000 người đại đa số cầm trong tay vẫn là các loại vũ khí lạnh, chỉ có 500 tên chiến sĩ trong tay cầm các loại súng rác rưởi như súng trường 81, súng trường 56 thời kỳ kháng Nhật. Đạn cũng bị áp chế ở 5000 phát, hơn nữa không có bất kỳ vũ khí hạng nặng nào. Dưới loại tình huống này, dệ tam lữ nếu phản loạn cũng chỉ có một con đường chết.</w:t>
      </w:r>
    </w:p>
    <w:p>
      <w:pPr>
        <w:pStyle w:val="BodyText"/>
      </w:pPr>
      <w:r>
        <w:t xml:space="preserve">Hốt Ngạch Nhiễm sau khi tiếp quản bộ đội trông thấy những súng ống rác rưởi kia cũng cười khổ im lặng. Hắn thập phần rõ ràng, Nhạc Trọng tuy rằng dùng hắn nhưng cũng cực kỳ phòng bị. Hắn cũng không dám có câu oán hận nào, bởi vì hắn rất rõ, , một khi hắn có dị động gì, Nhạc Trọng sẽ lập tức động thủ thu thập bọn hắn.</w:t>
      </w:r>
    </w:p>
    <w:p>
      <w:pPr>
        <w:pStyle w:val="BodyText"/>
      </w:pPr>
      <w:r>
        <w:t xml:space="preserve">Sau khi trải qua chỉnh biên, có gần một vạn tên Mông Cổ chiến sĩ tinh nhuệ bị lột xuống. Những Mông Cổ chiến sĩ này đều là kỵ binh tinh nhuệ. Nhạc Trọng cũng không bỏ được đưa toàn bộ bọn chúng vào nhà xưởng, hắn do dự một chút vẫn gom những Mông Cổ chiến sĩ này thành dự bị lữ giao cho Bạch Tiểu Thắng xử lý.</w:t>
      </w:r>
    </w:p>
    <w:p>
      <w:pPr>
        <w:pStyle w:val="Compact"/>
      </w:pPr>
      <w:r>
        <w:t xml:space="preserve">Bạch Tiểu Thắng đi theo Nhạc Trọng chinh chiến nhiều năm, đã trải qua huấn luyện quân sự nghiêm khắc. Hắn chỉ là trời sinh tính lười nhác, cũng không phải năng lực chưa đủ, thống lĩnh dự bị lữ cũng không có chút vấn đề nào cả.</w:t>
      </w:r>
      <w:r>
        <w:br w:type="textWrapping"/>
      </w:r>
      <w:r>
        <w:br w:type="textWrapping"/>
      </w:r>
    </w:p>
    <w:p>
      <w:pPr>
        <w:pStyle w:val="Heading2"/>
      </w:pPr>
      <w:bookmarkStart w:id="913" w:name="chương-892-chỉnh-biên-bộ-đội-2"/>
      <w:bookmarkEnd w:id="913"/>
      <w:r>
        <w:t xml:space="preserve">891. Chương 892: Chỉnh Biên Bộ Đội! (2)</w:t>
      </w:r>
    </w:p>
    <w:p>
      <w:pPr>
        <w:pStyle w:val="Compact"/>
      </w:pPr>
      <w:r>
        <w:br w:type="textWrapping"/>
      </w:r>
      <w:r>
        <w:br w:type="textWrapping"/>
      </w:r>
    </w:p>
    <w:p>
      <w:pPr>
        <w:pStyle w:val="BodyText"/>
      </w:pPr>
      <w:r>
        <w:t xml:space="preserve">Dưới mệnh lệnh của Nhạc Trọng, hắn vẫn vẻ mặt đau khổ thành thành thật thật đảm nhiệm lữ trưởng dự bị lữ thứ hai.</w:t>
      </w:r>
    </w:p>
    <w:p>
      <w:pPr>
        <w:pStyle w:val="BodyText"/>
      </w:pPr>
      <w:r>
        <w:t xml:space="preserve">Một nơi bí mật trong Tề Mộc huyện, tám gã chiến sĩ cầm trong tay súng trường đứng ở nơi đó.</w:t>
      </w:r>
    </w:p>
    <w:p>
      <w:pPr>
        <w:pStyle w:val="BodyText"/>
      </w:pPr>
      <w:r>
        <w:t xml:space="preserve">Một cỗ xe bọc thép đứng ở trướ, cửa xe mở ra, Nhạc Trọng và Ngân Sương đi ra từ trong xe.</w:t>
      </w:r>
    </w:p>
    <w:p>
      <w:pPr>
        <w:pStyle w:val="BodyText"/>
      </w:pPr>
      <w:r>
        <w:t xml:space="preserve">- Thủ lĩnh!</w:t>
      </w:r>
    </w:p>
    <w:p>
      <w:pPr>
        <w:pStyle w:val="BodyText"/>
      </w:pPr>
      <w:r>
        <w:t xml:space="preserve">Tám gã chiến sĩ kia thấy được Nhạc Trọng đi xuống khỏi xe lập tức mỗi người đều chào theo nghi thức quân đôi, trong ánh mắt nhìn Nhạc Trọng đều tràn đầy kính sợ. Chính là người nam nhân trước mắt này đã dẫn theo bọn hắn chiến thắng tam đại thế lực trên thảo nguyên, thu nạp trọn đại thảo nguyên vào trong phạm vi thế lực của bọn hắn, không gì không đánh được, bách chiến bách thắng. Cái này khiến bọn hắn kính sợ người trước mắt này từ tận đáy lòng.</w:t>
      </w:r>
    </w:p>
    <w:p>
      <w:pPr>
        <w:pStyle w:val="BodyText"/>
      </w:pPr>
      <w:r>
        <w:t xml:space="preserve">Nhạc Trọng khẽ gật đầu với tám gã chiến sĩ kia sau đó bước vào trong viện tử.</w:t>
      </w:r>
    </w:p>
    <w:p>
      <w:pPr>
        <w:pStyle w:val="BodyText"/>
      </w:pPr>
      <w:r>
        <w:t xml:space="preserve">Trong viện tử mười bước một cương, năm bước một trạm canh gác, khắp nơi đều có chiến sĩ thủ vệ. Các súng máy hạng nặng bày khắp đường, đồng thời trong từng mảnh rừng còn bố trí lấy hơn mười chiếc xe súng máy cao xạ, cùng với xe phóng đạn đạo đối không.</w:t>
      </w:r>
    </w:p>
    <w:p>
      <w:pPr>
        <w:pStyle w:val="BodyText"/>
      </w:pPr>
      <w:r>
        <w:t xml:space="preserve">Nhạc Trọng từ trong kho vũ khí trong Ô Lan sơn mạch b cũng đã lấy được không ít xe phóng đạn đạo đối không và đạn đạo đối không, đây là một trong các đòn sát thủ phòng không mà hắn nắm giữ. Có những đạn đạo đối không kia rồi, coi như là Lôi Đình chiến cơ đột kích, hắn cũng sẽ khiến đối phương phải trả một giá thê thảm.</w:t>
      </w:r>
    </w:p>
    <w:p>
      <w:pPr>
        <w:pStyle w:val="BodyText"/>
      </w:pPr>
      <w:r>
        <w:t xml:space="preserve">Sâu trong vườn đứng lặng lấy một cây đại thụ cao vút trong mây, ở chung quanh đại thụ sinh trưởng lấy một mảnh dây leo dài hẹp mọc ra dị hoa ăn thịt người. Đây là cây Mẫu Thụ vốn sinh trưởng trong Ô Lan sơn mạch. Bất quá so về với Mẫu Thụ nhìn thấy trong Ô Lan sơn mạch thì hình thể của nó nhỏ hơn rất nhiều.</w:t>
      </w:r>
    </w:p>
    <w:p>
      <w:pPr>
        <w:pStyle w:val="BodyText"/>
      </w:pPr>
      <w:r>
        <w:t xml:space="preserve">Những thực vật biến dị này khác với thực vật trước tận thế, chỉ cần cho chúng nó chất dinh dưỡng sung túc. Chúng liền có thể sinh trưởng nhanh chóng. Vốn gốc Mẫu Thụ này chỉ còn lại thụ tâm, nhưng sau khi được Nhạc Trọng sử dụng đại lượng thi thể của địch nhân và vô số tang thi nuôi sống, nó liền phát triển nhanh chóng.</w:t>
      </w:r>
    </w:p>
    <w:p>
      <w:pPr>
        <w:pStyle w:val="BodyText"/>
      </w:pPr>
      <w:r>
        <w:t xml:space="preserve">Trên một chạc cây của Mẫu Thụ kia, Bích Lục lấy cái chân nhỏ tuyết trắng ngồi ở phía trên, khuôn mặt dán vào khỏa Mẫu Thụ kia, hai mắt hơi lộ ra khoái hoạt thập phần.</w:t>
      </w:r>
    </w:p>
    <w:p>
      <w:pPr>
        <w:pStyle w:val="BodyText"/>
      </w:pPr>
      <w:r>
        <w:t xml:space="preserve">Nhạc Trọng nhìn Bích Lục ngồi trên chạc cây, trầm giọng nói:</w:t>
      </w:r>
    </w:p>
    <w:p>
      <w:pPr>
        <w:pStyle w:val="BodyText"/>
      </w:pPr>
      <w:r>
        <w:t xml:space="preserve">- Xuống đây đi, Bích Lục!</w:t>
      </w:r>
    </w:p>
    <w:p>
      <w:pPr>
        <w:pStyle w:val="BodyText"/>
      </w:pPr>
      <w:r>
        <w:t xml:space="preserve">Nhạc Trọng tuy rằng cây ghép biến dị Mẫu Thụ kia từ Ô Lan sơn mạch, lại lưu lại rất nhiều thủ đoạn phòng bị đối phương phản loạn. Hắn ở phiến khu vực này đã chôn xuống đại lượng boom điều khiển, một khi Mẫu Thụ kia có bất kỳ dị động, hắn liền kíp nổ boom điều khiển dưới mẫu thủ khiến đối phương tan nát.</w:t>
      </w:r>
    </w:p>
    <w:p>
      <w:pPr>
        <w:pStyle w:val="BodyText"/>
      </w:pPr>
      <w:r>
        <w:t xml:space="preserve">Bích Lục hướng về phía Nhạc Trọng tự nhiên cười nói mang theo một vòng làn gió thơm nhảy xuống khỏi cây nói:</w:t>
      </w:r>
    </w:p>
    <w:p>
      <w:pPr>
        <w:pStyle w:val="BodyText"/>
      </w:pPr>
      <w:r>
        <w:t xml:space="preserve">- Vâng! Chủ nhân.</w:t>
      </w:r>
    </w:p>
    <w:p>
      <w:pPr>
        <w:pStyle w:val="BodyText"/>
      </w:pPr>
      <w:r>
        <w:t xml:space="preserve">Nhạc Trọng hỏi:</w:t>
      </w:r>
    </w:p>
    <w:p>
      <w:pPr>
        <w:pStyle w:val="BodyText"/>
      </w:pPr>
      <w:r>
        <w:t xml:space="preserve">- Gốc Mẫu Thụ này lúc nào mới có thể sinh ra Thụ Quái mới?</w:t>
      </w:r>
    </w:p>
    <w:p>
      <w:pPr>
        <w:pStyle w:val="BodyText"/>
      </w:pPr>
      <w:r>
        <w:t xml:space="preserve">Bích Lục nói:</w:t>
      </w:r>
    </w:p>
    <w:p>
      <w:pPr>
        <w:pStyle w:val="BodyText"/>
      </w:pPr>
      <w:r>
        <w:t xml:space="preserve">- Hiện giờ liền có thể sinh ra Thụ Quái mới, bất quá muốn sinh ra thụ nhân cao cấp, còn cần đại lượng chất dinh dưỡng. Hiện giờ tuy rằng có thể sinh ra Thụ Quái mới, những đẳng cấp của Thụ Quái cũng sẽ không cao, chỉ chừng cấp 20, số lượng cũng chỉ có thể chừng một ngàn đầu.</w:t>
      </w:r>
    </w:p>
    <w:p>
      <w:pPr>
        <w:pStyle w:val="BodyText"/>
      </w:pPr>
      <w:r>
        <w:t xml:space="preserve">Nhạc Trọng nhướng mày trầm giọng hỏi:</w:t>
      </w:r>
    </w:p>
    <w:p>
      <w:pPr>
        <w:pStyle w:val="BodyText"/>
      </w:pPr>
      <w:r>
        <w:t xml:space="preserve">- Chất dinh dưỡng? Dùng Tang thi có được không?</w:t>
      </w:r>
    </w:p>
    <w:p>
      <w:pPr>
        <w:pStyle w:val="BodyText"/>
      </w:pPr>
      <w:r>
        <w:t xml:space="preserve">Bích Lục nói:</w:t>
      </w:r>
    </w:p>
    <w:p>
      <w:pPr>
        <w:pStyle w:val="BodyText"/>
      </w:pPr>
      <w:r>
        <w:t xml:space="preserve">- Có thể! Tang thi càng cao cấp năng lượng có được càng cao, đối với Mẫu Thụ mà nói chất dinh dưỡng cũng càng sung túc.</w:t>
      </w:r>
    </w:p>
    <w:p>
      <w:pPr>
        <w:pStyle w:val="BodyText"/>
      </w:pPr>
      <w:r>
        <w:t xml:space="preserve">Nhạc Trọng nói:</w:t>
      </w:r>
    </w:p>
    <w:p>
      <w:pPr>
        <w:pStyle w:val="BodyText"/>
      </w:pPr>
      <w:r>
        <w:t xml:space="preserve">- Như vậy, ngươi lập tức khiến Mẫu Thụ sinh sản ra một ngàn Thụ Quái đi. Ta có trọng dụng.</w:t>
      </w:r>
    </w:p>
    <w:p>
      <w:pPr>
        <w:pStyle w:val="BodyText"/>
      </w:pPr>
      <w:r>
        <w:t xml:space="preserve">- Vâng!</w:t>
      </w:r>
    </w:p>
    <w:p>
      <w:pPr>
        <w:pStyle w:val="BodyText"/>
      </w:pPr>
      <w:r>
        <w:t xml:space="preserve">Bích Lục mắt nhắm lại, một đạo lục quang nhàn nhạt từ trong thân thể nàng bắn ra, rơi vào trên Mẫu Thụ cực lớn kia.</w:t>
      </w:r>
    </w:p>
    <w:p>
      <w:pPr>
        <w:pStyle w:val="BodyText"/>
      </w:pPr>
      <w:r>
        <w:t xml:space="preserve">Cây Mẫu Thụ kia nhoáng một cái, từng đoàn từng đoàn trái cây từ trên cây rơi xuống trên mặt đất, sau đó vỡ ra, tất cả Thụ Quái cấp thấp chợt từ trong đám trái cây kia bò ra, mỗi một đầu Thụ Quái cấp thấp đều có được đẳng cấp cường hóa chừng 20.</w:t>
      </w:r>
    </w:p>
    <w:p>
      <w:pPr>
        <w:pStyle w:val="BodyText"/>
      </w:pPr>
      <w:r>
        <w:t xml:space="preserve">Nhạc Trọng nhìn đám Thụ Quái cấp thấp kia, ánh mắt lộ ra vẻ mĩm cười. Có những Thụ Quái này với tư cách pháo hôi, tỉ lệ tử vong của chiến sĩ nhân loại dưới trướng hắn sẽ hạ thấp không ít.</w:t>
      </w:r>
    </w:p>
    <w:p>
      <w:pPr>
        <w:pStyle w:val="BodyText"/>
      </w:pPr>
      <w:r>
        <w:t xml:space="preserve">Không lâu sau, dưới mệnh lệnh của Nhạc Trọng, Hốt Ngạch Nhiễm, Liệt Minh Nhất, Lý Quảng thống soái ba chi bộ đội dã chiến bắt đầu như mũi tên nhọn phát động tiến công về phía một thị trấn có bảy vạn Tang thi</w:t>
      </w:r>
    </w:p>
    <w:p>
      <w:pPr>
        <w:pStyle w:val="BodyText"/>
      </w:pPr>
      <w:r>
        <w:t xml:space="preserve">Liệt Minh Nhất lớn tiếng ủng hộ sĩ khí:</w:t>
      </w:r>
    </w:p>
    <w:p>
      <w:pPr>
        <w:pStyle w:val="BodyText"/>
      </w:pPr>
      <w:r>
        <w:t xml:space="preserve">- iến công! ! Tiến công! ! Kỵ binh lữ chúng ta là một thanh đao nhọn mạnh nhất dưới trướng thủ lĩnh. Chúng ta chiến vô bất khắc, công vô bất thắng, tuyệt đối phải là người đầu tiên giết vào trong huyện thành!</w:t>
      </w:r>
    </w:p>
    <w:p>
      <w:pPr>
        <w:pStyle w:val="BodyText"/>
      </w:pPr>
      <w:r>
        <w:t xml:space="preserve">- Tiến công! Tiến công! !</w:t>
      </w:r>
    </w:p>
    <w:p>
      <w:pPr>
        <w:pStyle w:val="BodyText"/>
      </w:pPr>
      <w:r>
        <w:t xml:space="preserve">Chiến sĩ dưới trướng Liệt Minh Nhất lớn tiếng quát lên, mỗi người đều tràn ngập hưng phấn. Đây là trận chiến đầu tiên sau khi bọn hắn trở thành kỵ binh lữ, bọn hắn phải lập nhiều đại công, tranh thủ từ lữ thăng cấp thành sư</w:t>
      </w:r>
    </w:p>
    <w:p>
      <w:pPr>
        <w:pStyle w:val="BodyText"/>
      </w:pPr>
      <w:r>
        <w:t xml:space="preserve">Mặt khác Lý Quảng ở một bên cũng ủng hộ lấy sĩ khí:</w:t>
      </w:r>
    </w:p>
    <w:p>
      <w:pPr>
        <w:pStyle w:val="BodyText"/>
      </w:pPr>
      <w:r>
        <w:t xml:space="preserve">- Các huynh đệ, đệ nhất sư chúng ta là lợi kiếm sắc bén nhất trong tay thủ lĩnh. Chúng ta là mạnh nhất! ! Một trận chiến này chúng ta phải cjo bọn hắn xem xem thực lực của chúng ta. Tuyệt đối không thể bại bởi đệ tam lữ. Đệ nhất sư chúng ta tất thắng! !</w:t>
      </w:r>
    </w:p>
    <w:p>
      <w:pPr>
        <w:pStyle w:val="BodyText"/>
      </w:pPr>
      <w:r>
        <w:t xml:space="preserve">- Tất thắng! Tất thắng! !</w:t>
      </w:r>
    </w:p>
    <w:p>
      <w:pPr>
        <w:pStyle w:val="BodyText"/>
      </w:pPr>
      <w:r>
        <w:t xml:space="preserve">Từng tiếng gào thét chỉnh tề vang vọng bầu trời. Đời trước là đệ nhất sư của Thường Thắng Quân, chính là bộ đội được trang bị tốt nhất trong thảo nguyên quân đoàn, bọn hắn đánh bại Mãn Mông liên quân mạnh nhất trên thảo nguyên, bọn hắn lúc này không hề sợ hãi, sĩ khí cực cao.</w:t>
      </w:r>
    </w:p>
    <w:p>
      <w:pPr>
        <w:pStyle w:val="BodyText"/>
      </w:pPr>
      <w:r>
        <w:t xml:space="preserve">Hốt Ngạch Nhiễm lớn tiếng với chiến sĩ dưới trướng:</w:t>
      </w:r>
    </w:p>
    <w:p>
      <w:pPr>
        <w:pStyle w:val="BodyText"/>
      </w:pPr>
      <w:r>
        <w:t xml:space="preserve">- Một trận chiến này là cơ hội lập công của chúng ta. Nam tử Mông Cổ chúng ta đều là hảo nam nhi số một trên thảo nguyên, để bọn hắn nhìn một chút, cho dù chúng ta trang bị không bằng bọn hắn. Chúng ta cũng mạnh hơn bọn hắn nhiều.</w:t>
      </w:r>
    </w:p>
    <w:p>
      <w:pPr>
        <w:pStyle w:val="BodyText"/>
      </w:pPr>
      <w:r>
        <w:t xml:space="preserve">Đúng lúc này Cảnh Đại Trung mang trên mặt dáng tươi cười chen miệng nói:</w:t>
      </w:r>
    </w:p>
    <w:p>
      <w:pPr>
        <w:pStyle w:val="BodyText"/>
      </w:pPr>
      <w:r>
        <w:t xml:space="preserve">- Đúng! ! Dệ tam lữ chúng ta dưới sự lãnh đạo anh minh của thủ lĩnh nhất định sẽ vượt trội. Thủ lĩnh vạn tuế! ! Mọi người cùng ta hô, thủ lĩnh vĩ đại vạn tuế! !</w:t>
      </w:r>
    </w:p>
    <w:p>
      <w:pPr>
        <w:pStyle w:val="BodyText"/>
      </w:pPr>
      <w:r>
        <w:t xml:space="preserve">- Thủ lĩnh vạn tuế! !</w:t>
      </w:r>
    </w:p>
    <w:p>
      <w:pPr>
        <w:pStyle w:val="BodyText"/>
      </w:pPr>
      <w:r>
        <w:t xml:space="preserve">- Thủ lĩnh vạn tuế...</w:t>
      </w:r>
    </w:p>
    <w:p>
      <w:pPr>
        <w:pStyle w:val="BodyText"/>
      </w:pPr>
      <w:r>
        <w:t xml:space="preserve">Những chiến sĩ đệ tam lữ hai mặt nhìn nhau, cuối cùng vẫn dưới vẻ mặt bất đắc dĩ của Hốt Ngạch Nhiễm lớn tiếng kêu lên.</w:t>
      </w:r>
    </w:p>
    <w:p>
      <w:pPr>
        <w:pStyle w:val="BodyText"/>
      </w:pPr>
      <w:r>
        <w:t xml:space="preserve">Dưới sự dẫn dắt của thủ lĩnh các bộ, ba chi bộ đội dã chiến công kích một vạn sáu ngàn người rất nhanh đi tới thị trấn kia, hơn nữa liên thủ phát động tiên công về một ít huyện thành nhỏ.</w:t>
      </w:r>
    </w:p>
    <w:p>
      <w:pPr>
        <w:pStyle w:val="BodyText"/>
      </w:pPr>
      <w:r>
        <w:t xml:space="preserve">Huyện thành nhỏ kia dưới sự tiến công của một vạn sáu ngàn người rất nhanh đã bị thu phục, bảy vạn tang thi bên trong cũng bị toàn diệt. Từ một nơi hẻo lánh trong tiểu huyện, bọn hắn cũng tìm được hơn hai trăm người sống sót gầy như bộ xương khô.</w:t>
      </w:r>
    </w:p>
    <w:p>
      <w:pPr>
        <w:pStyle w:val="BodyText"/>
      </w:pPr>
      <w:r>
        <w:t xml:space="preserve">Nhân loại một khi bị buộc đến tuyệt cảnh sẽ phát ra đủ loại lực lượng không tưởng tượng nổi. Bọn hắn có thể sống sót dưới hoàn cảnh ác liệt nhất.</w:t>
      </w:r>
    </w:p>
    <w:p>
      <w:pPr>
        <w:pStyle w:val="Compact"/>
      </w:pPr>
      <w:r>
        <w:t xml:space="preserve">Sau khi nghỉ ngơi hồi phục một lát, ba chi b ộ đội chợt phân thành ba bộ như ba mũi tên tiến công về các huyện thành chung quanh.</w:t>
      </w:r>
      <w:r>
        <w:br w:type="textWrapping"/>
      </w:r>
      <w:r>
        <w:br w:type="textWrapping"/>
      </w:r>
    </w:p>
    <w:p>
      <w:pPr>
        <w:pStyle w:val="Heading2"/>
      </w:pPr>
      <w:bookmarkStart w:id="914" w:name="chương-893-dị-động-của-400-vạn-tang-thi"/>
      <w:bookmarkEnd w:id="914"/>
      <w:r>
        <w:t xml:space="preserve">892. Chương 893: Dị Động Của 400 Vạn Tang Thi!</w:t>
      </w:r>
    </w:p>
    <w:p>
      <w:pPr>
        <w:pStyle w:val="Compact"/>
      </w:pPr>
      <w:r>
        <w:br w:type="textWrapping"/>
      </w:r>
      <w:r>
        <w:br w:type="textWrapping"/>
      </w:r>
    </w:p>
    <w:p>
      <w:pPr>
        <w:pStyle w:val="BodyText"/>
      </w:pPr>
      <w:r>
        <w:t xml:space="preserve">Nhạc Trọng điều động bọn Liệt Minh Nhất bọn tiến công các huyện thành nhỏ có bảy vạn tang thi chỉ là để luyện binh.</w:t>
      </w:r>
    </w:p>
    <w:p>
      <w:pPr>
        <w:pStyle w:val="BodyText"/>
      </w:pPr>
      <w:r>
        <w:t xml:space="preserve">Ba chi bộ đội dẹp xong tang thi của các Huyện thành kia cũng như được trải qua huấn luyện, phát triển hơn rất nhiều. Bọn hắn bắt đầu nguyên một đám tiêu diệt các tang thi chiếm cứ trong huyện thành.</w:t>
      </w:r>
    </w:p>
    <w:p>
      <w:pPr>
        <w:pStyle w:val="BodyText"/>
      </w:pPr>
      <w:r>
        <w:t xml:space="preserve">Dưới sự toàn lực thôi động của Nhạc Trọng, nguyên một đám thị trấn bị bọn Liệt Minh Nhất công phá, gặt hái được đại lượng các loại vật tư, đồng thời còn từ trong nguyên một đám huyện thành cứu ra không ít người sống sót.</w:t>
      </w:r>
    </w:p>
    <w:p>
      <w:pPr>
        <w:pStyle w:val="BodyText"/>
      </w:pPr>
      <w:r>
        <w:t xml:space="preserve">Ngoại trừ bọn người Liệt Minh Nhất ra, Nhạc Trọng còn phái ra tứ nữ Thiên Cung Anh, Ngân Sương, Trác Nhã Đồng, Bích Lục mang theo Thụ Quái đại quân tiến công tang thi ở các thị trấn bốn phía.</w:t>
      </w:r>
    </w:p>
    <w:p>
      <w:pPr>
        <w:pStyle w:val="BodyText"/>
      </w:pPr>
      <w:r>
        <w:t xml:space="preserve">Kỷ Thanh Vũ cũng bị Nhạc Trọng phái ra mang theo tám cấm vệ và bộ phận chiến sĩ của dự bị lữ săn giết tang thi tấn cấp trong các huyện thành. Nhạc Trọng định bồi dưỡng Cường Hóa Giả số lượng lớn, hắn cũng chỉ có thể đủ sai Kỷ Thanh Vũ dẫn người đi trợ giúp những Chiến Sĩ bình thường kia tấn chức thành Cường Hóa Giả.</w:t>
      </w:r>
    </w:p>
    <w:p>
      <w:pPr>
        <w:pStyle w:val="BodyText"/>
      </w:pPr>
      <w:r>
        <w:t xml:space="preserve">Dưới sự thống soái của Kỷ Thanh Vũ, mỗi một ngày đều có đại lượng Cường Hóa Giả đẳng cấp cường hóa chừng cấp 10 sinh ra đời. Những Cường Hóa Giả này vừa sinh ra đời đã bị điều lên chiến trường, tiến vào từng chi bộ đội.</w:t>
      </w:r>
    </w:p>
    <w:p>
      <w:pPr>
        <w:pStyle w:val="BodyText"/>
      </w:pPr>
      <w:r>
        <w:t xml:space="preserve">Chiến sĩ bọn Liệt Minh Nhất, Hốt Ngạch Nhiễm, Lý Quảng thống soái dù sao cũng là thân thể nhân loại, cũng sẽ cảm thấy mỏi mệt, mỗi chiến đấu một thời gian ngắn nhất định phải để các chiến sĩ nghỉ ngơi và hồi phục một chút.</w:t>
      </w:r>
    </w:p>
    <w:p>
      <w:pPr>
        <w:pStyle w:val="BodyText"/>
      </w:pPr>
      <w:r>
        <w:t xml:space="preserve">Thế nhưng Thụ Quái đại quân do Thiên Cung Anh các nàng thống soái lại khác, các nàng phá hủy lần lượt thi quần trong các huyện thành, sau đó rời đi. Những thi thể tang thi trong huyện thành thì chở ở sau sẽ dùng để bồi dưỡng hai loại thực vật biến dị là Mễ Thụ cùng Mẫu Thụ.</w:t>
      </w:r>
    </w:p>
    <w:p>
      <w:pPr>
        <w:pStyle w:val="BodyText"/>
      </w:pPr>
      <w:r>
        <w:t xml:space="preserve">Mễ Thụ sau khi cắn nuốt thi thể tang thi có thể sinh sản ra gạo, mà Mẫu Thụ sau khi cắn nuốt thi thể tang thi sẽ không ngừng chế tạo ra Thụ Quái cấp thấp, tiếp tục đầu nhập vào trong chiến trường.</w:t>
      </w:r>
    </w:p>
    <w:p>
      <w:pPr>
        <w:pStyle w:val="BodyText"/>
      </w:pPr>
      <w:r>
        <w:t xml:space="preserve">Mỗi một ngày thế lực trên thảo nguyên của Nhạc Trọng đều đang không ngừng được tăng cường.</w:t>
      </w:r>
    </w:p>
    <w:p>
      <w:pPr>
        <w:pStyle w:val="BodyText"/>
      </w:pPr>
      <w:r>
        <w:t xml:space="preserve">Sau khi phát động ra trận tấn công đại quy mô kia đối với tang thi, Nhạc Trọng an vị trong trấn không đi loạn nữa. Nếu không có hắn, sẽ rất khó thôi động chiến dịch này.</w:t>
      </w:r>
    </w:p>
    <w:p>
      <w:pPr>
        <w:pStyle w:val="BodyText"/>
      </w:pPr>
      <w:r>
        <w:t xml:space="preserve">Dù sao giữa các bộ đều không lệ thuộc vào nhau, chỉ có một mình Nhạc Trọng là có quyền khống chế những bộ đội kia, một khi hắn biến mất không thấy gì nữa, vậy thì đối cuộc phát động thế công đại quy mô đối với tang thi cũng chỉ có thể dừng lại.</w:t>
      </w:r>
    </w:p>
    <w:p>
      <w:pPr>
        <w:pStyle w:val="BodyText"/>
      </w:pPr>
      <w:r>
        <w:t xml:space="preserve">Ngày hôm nay, một gã quan quân đi đến trước người Nhạc Trọng, vẻ mặt ngưng trọng báo cáo nói:</w:t>
      </w:r>
    </w:p>
    <w:p>
      <w:pPr>
        <w:pStyle w:val="BodyText"/>
      </w:pPr>
      <w:r>
        <w:t xml:space="preserve">- Thủ lĩnh! ! Thi quần ở thành phố Bao Hỉ đã xảy ra dị động! ! Hơn 200 vạn tang thi bên trong đã rời khỏi thành phố di động về phía thành phố Ba Ngạn. Thi quần ở thành phố Ba Ngạn cũng đã xảy ra dị động, hơn 200 vạn tang thi bên trong cũng đã di động ra ngoài thành phố, hướng hành quân của bọn hắn đúng là thành phố Bao Hỉ.</w:t>
      </w:r>
    </w:p>
    <w:p>
      <w:pPr>
        <w:pStyle w:val="BodyText"/>
      </w:pPr>
      <w:r>
        <w:t xml:space="preserve">- Cái gì? Hai cỗ thi quần này muốn tụ hợp sao?</w:t>
      </w:r>
    </w:p>
    <w:p>
      <w:pPr>
        <w:pStyle w:val="BodyText"/>
      </w:pPr>
      <w:r>
        <w:t xml:space="preserve">Nhạc Trọng sắc mặt đại biến lập tức đứng dậy đi về hướng khu chỉ huy trung tâm.</w:t>
      </w:r>
    </w:p>
    <w:p>
      <w:pPr>
        <w:pStyle w:val="BodyText"/>
      </w:pPr>
      <w:r>
        <w:t xml:space="preserve">Nhạc Trọng rất nhanh liền đi tới một gian trung tâm chỉ huy khắp nơi đều là màn hình, trong đó, trên nguyên một đám màn hình biểu hiện ra hinh ảnh do phi cơ không người ghi lại.</w:t>
      </w:r>
    </w:p>
    <w:p>
      <w:pPr>
        <w:pStyle w:val="BodyText"/>
      </w:pPr>
      <w:r>
        <w:t xml:space="preserve">Kho vũ khí sư cấp ở Ô Lan sơn mạch, Nhạc Trọng cũng cho tới không ít phi cơ không người trinh sát.</w:t>
      </w:r>
    </w:p>
    <w:p>
      <w:pPr>
        <w:pStyle w:val="BodyText"/>
      </w:pPr>
      <w:r>
        <w:t xml:space="preserve">Thông qua các hình vẽ, Nhạc Trọng có thể thấy rõ ràng hai cổ thi quân đang di động về cùng một phía.</w:t>
      </w:r>
    </w:p>
    <w:p>
      <w:pPr>
        <w:pStyle w:val="BodyText"/>
      </w:pPr>
      <w:r>
        <w:t xml:space="preserve">Nhạc Trọng thấy một màn kia sắc mặt thoáng cái liền trở nên khó coi.</w:t>
      </w:r>
    </w:p>
    <w:p>
      <w:pPr>
        <w:pStyle w:val="BodyText"/>
      </w:pPr>
      <w:r>
        <w:t xml:space="preserve">Số lượng tang thi vừa lên đến trăm vạn đã có được lực phá hoại cực kì khủng bố. Một khi hai cổ thi quần kia tụ hợp hình thành một cổ đại thi quần cao tới 400 vạn thì ngay cả thế lực siêu cấp như Thiên Đường Thần Quốc cũng phải đau đầu một phen.</w:t>
      </w:r>
    </w:p>
    <w:p>
      <w:pPr>
        <w:pStyle w:val="BodyText"/>
      </w:pPr>
      <w:r>
        <w:t xml:space="preserve">Nhạc Trọng nhìn hai cỗ thi quần không ngừng di động kia chau mày trầm giọng ra lệnh:</w:t>
      </w:r>
    </w:p>
    <w:p>
      <w:pPr>
        <w:pStyle w:val="BodyText"/>
      </w:pPr>
      <w:r>
        <w:t xml:space="preserve">- Truyền mệnh lệnh của ta, lập tức để đệ nhất sư, đệ nhị kỵ binh lữ, đệ tam lữ lập tức trở về. Đệ nhất, đệ nhị dự bị lữ chuẩn bị sẵn sàng chiến đấu. Tất cả nghỉ ngơi đều phải hủy bỏ. Hiện giờ thực hành quan quân tất cả công tác của nhà chế tạo vũ khí từ mười tiếng đồng hồ tăng lên mười hai tiếng đồng hồ...</w:t>
      </w:r>
    </w:p>
    <w:p>
      <w:pPr>
        <w:pStyle w:val="BodyText"/>
      </w:pPr>
      <w:r>
        <w:t xml:space="preserve">Dưới nguyên một đám mệnh lệnh của Nhạc Trọng, khung binh khí chiến tranh khổng lồ của thảo nguyên quân đoàn cũng bắt đầu vận chuyển. Ba chi bộ đội chủ chiến bắt đầu được triệu hồi lại từ phương xa, đồng thời dựa theo mệnh lệnh của Nhạc Trọng được bố trí vào huyện Mộc Uyển với tư cách là tuyến đầu chiến tranh.</w:t>
      </w:r>
    </w:p>
    <w:p>
      <w:pPr>
        <w:pStyle w:val="BodyText"/>
      </w:pPr>
      <w:r>
        <w:t xml:space="preserve">Mười vạn người sống sót cũng bị Nhạc Trọng trưng tập điều đến huyện Mộc Uyển xây dựng đủ loại công sự phòng ngự. Đồng thời đại lượng vật tư cũng liên tục không ngừng vận chuyển tới.</w:t>
      </w:r>
    </w:p>
    <w:p>
      <w:pPr>
        <w:pStyle w:val="BodyText"/>
      </w:pPr>
      <w:r>
        <w:t xml:space="preserve">Phi cơ trình sát không người trên trên bầu trời k cũng bay đến trên không thi quần điều ta hướng đi của chúng.</w:t>
      </w:r>
    </w:p>
    <w:p>
      <w:pPr>
        <w:pStyle w:val="BodyText"/>
      </w:pPr>
      <w:r>
        <w:t xml:space="preserve">Nhạc Trọng nhìn xem hai cổ thi quần như hải dương kia chau mày:</w:t>
      </w:r>
    </w:p>
    <w:p>
      <w:pPr>
        <w:pStyle w:val="BodyText"/>
      </w:pPr>
      <w:r>
        <w:t xml:space="preserve">- Nếu chúng có thể tự giết lẫn nhau thì tốt rồi! ! =</w:t>
      </w:r>
    </w:p>
    <w:p>
      <w:pPr>
        <w:pStyle w:val="BodyText"/>
      </w:pPr>
      <w:r>
        <w:t xml:space="preserve">Hai cổ thi quần như hải dương kia thật sự là đáng sợ, số lượng của chúng cao tới 400 vạn đủ để khiến bất luận kẻ nào cũng phải sinh ra cảm giác tuyệt vọng. Coi như là quân đội trước tận thế đối mặt với con quái vật 400 vạn kia cũng sẽ cảm thấy đau đầu.</w:t>
      </w:r>
    </w:p>
    <w:p>
      <w:pPr>
        <w:pStyle w:val="BodyText"/>
      </w:pPr>
      <w:r>
        <w:t xml:space="preserve">Hai cổ thi quần mênh mông như biển kia sau khi hành quân hai ngày, rốt cục đã bắt đầu tiếp xúc.</w:t>
      </w:r>
    </w:p>
    <w:p>
      <w:pPr>
        <w:pStyle w:val="BodyText"/>
      </w:pPr>
      <w:r>
        <w:t xml:space="preserve">Hai cổ thi quần mênh mông như biển kia cũng không tự chém giết lẫn nhau như Nhạc Trọng chờ mong mà đều ngừng lại dưới một cổ ăn ý thần bí.</w:t>
      </w:r>
    </w:p>
    <w:p>
      <w:pPr>
        <w:pStyle w:val="BodyText"/>
      </w:pPr>
      <w:r>
        <w:t xml:space="preserve">- Chuyện gì xảy ra?</w:t>
      </w:r>
    </w:p>
    <w:p>
      <w:pPr>
        <w:pStyle w:val="BodyText"/>
      </w:pPr>
      <w:r>
        <w:t xml:space="preserve">Nhạc Trọng nhìn hai cổ Thi Hải mênh môi đã dừng lại kia chau mày, trong nội tâm hiện lên một vòng lo lắng.</w:t>
      </w:r>
    </w:p>
    <w:p>
      <w:pPr>
        <w:pStyle w:val="BodyText"/>
      </w:pPr>
      <w:r>
        <w:t xml:space="preserve">Ở một nơi hẻo lánh trong thi bầy mà phi cơ trinh sát không đến được, một đầu Tang Thi mọc ra đầu to, khẩu khí bén nhọn, xúc tu như xà, hé miệng lớn ra, một đạo vòi xúc tu lập tức đâm vào trong thân thể một đầu Z2. Nó dùng sức khẽ hấp, đầu Z2 kia liền biến thành một tấm da khô.</w:t>
      </w:r>
    </w:p>
    <w:p>
      <w:pPr>
        <w:pStyle w:val="BodyText"/>
      </w:pPr>
      <w:r>
        <w:t xml:space="preserve">Đầu tang thi kỳ dị kia sau khi hút khô một đầu Z2 thì vòi xúc tu trong miệng liền bắn ra lần nữa đâm vào trong thân thể hai tên Z2 rồi hút khô dịch thể của chúng. Lúc này mới thoả mãn phát ra một tiếng kêu to.</w:t>
      </w:r>
    </w:p>
    <w:p>
      <w:pPr>
        <w:pStyle w:val="BodyText"/>
      </w:pPr>
      <w:r>
        <w:t xml:space="preserve">Nghe được tiếng kêu to kia, tất cả Z2, Z1 lúc này thân thể mới run rẩy về lại trong thi quần.</w:t>
      </w:r>
    </w:p>
    <w:p>
      <w:pPr>
        <w:pStyle w:val="BodyText"/>
      </w:pPr>
      <w:r>
        <w:t xml:space="preserve">Đầu tang thi biến dị mọc ra đầu to kia híp mắtm ánh mắt lộ ra một tia quang mang trí tuệ nhân cách hóa, nó suy tư một hồi, lúc này mới nhảy vào phần bụng cực lớn của một đầu L4, kéo ra một cái động lớn chui đi vào.</w:t>
      </w:r>
    </w:p>
    <w:p>
      <w:pPr>
        <w:pStyle w:val="BodyText"/>
      </w:pPr>
      <w:r>
        <w:t xml:space="preserve">Không lâu sau 400 vạn tang thi thoáng một phát bắt đầu chuyển động, chúng đúng là dọc theo phương hướng thành phố Ba Ngạn tiếp tục đi tới.</w:t>
      </w:r>
    </w:p>
    <w:p>
      <w:pPr>
        <w:pStyle w:val="BodyText"/>
      </w:pPr>
      <w:r>
        <w:t xml:space="preserve">Nhạc Trọng trông thấy hơn bốn trăm vạn tang thi kia khẽ động thì sắc mặt chợt đại biến:</w:t>
      </w:r>
    </w:p>
    <w:p>
      <w:pPr>
        <w:pStyle w:val="Compact"/>
      </w:pPr>
      <w:r>
        <w:t xml:space="preserve">- Không tốt! Chúng vậy mà không đánh nhau! ! Truyền mệnh lệnh của ta, để đệ nhất sư đệ nhất doanh, đệ nhị kỵ binh lữ, đệ tam lữ toàn lực đánh lén tang thi. Toàn lực tiêu hao lực lượng của chúng!</w:t>
      </w:r>
      <w:r>
        <w:br w:type="textWrapping"/>
      </w:r>
      <w:r>
        <w:br w:type="textWrapping"/>
      </w:r>
    </w:p>
    <w:p>
      <w:pPr>
        <w:pStyle w:val="Heading2"/>
      </w:pPr>
      <w:bookmarkStart w:id="915" w:name="chương-894-đanh-len-1"/>
      <w:bookmarkEnd w:id="915"/>
      <w:r>
        <w:t xml:space="preserve">893. Chương 894: Đánh Lén! (1)</w:t>
      </w:r>
    </w:p>
    <w:p>
      <w:pPr>
        <w:pStyle w:val="Compact"/>
      </w:pPr>
      <w:r>
        <w:br w:type="textWrapping"/>
      </w:r>
      <w:r>
        <w:br w:type="textWrapping"/>
      </w:r>
    </w:p>
    <w:p>
      <w:pPr>
        <w:pStyle w:val="BodyText"/>
      </w:pPr>
      <w:r>
        <w:t xml:space="preserve">Mệnh lệnh của Nhạc Trọng vừa phát ra, ba chi bộ đội đêm tối đi gấp đến tuyến đầu chiến trường.</w:t>
      </w:r>
    </w:p>
    <w:p>
      <w:pPr>
        <w:pStyle w:val="BodyText"/>
      </w:pPr>
      <w:r>
        <w:t xml:space="preserve">- Thật nhiều tang thi! !</w:t>
      </w:r>
    </w:p>
    <w:p>
      <w:pPr>
        <w:pStyle w:val="BodyText"/>
      </w:pPr>
      <w:r>
        <w:t xml:space="preserve">Liệt Minh Nhất cưỡi một thớt Hắc Lân Mã thống soái 3000 kỵ binh rất nhanh đã tìm kiếm được chủ lực của tang thi, nhìn hải dương do 400 vạn tang thi hình thành kia, sắc mặt hắn hơi đổi.</w:t>
      </w:r>
    </w:p>
    <w:p>
      <w:pPr>
        <w:pStyle w:val="BodyText"/>
      </w:pPr>
      <w:r>
        <w:t xml:space="preserve">Trăm vạn tang thi cũng cơ hồ đã vô biến vô hạn, 400 vạn tang thi khẽ động thì giống như là một hải dương chính thức vậy, gần như có thể nát bấy bất luận chống cự gì trên thế giới này.</w:t>
      </w:r>
    </w:p>
    <w:p>
      <w:pPr>
        <w:pStyle w:val="BodyText"/>
      </w:pPr>
      <w:r>
        <w:t xml:space="preserve">Vô luận cường giả thế nào, đơn thương độc mã nhảy vào trong thi quần cũng chỉ có một con đường chết.</w:t>
      </w:r>
    </w:p>
    <w:p>
      <w:pPr>
        <w:pStyle w:val="BodyText"/>
      </w:pPr>
      <w:r>
        <w:t xml:space="preserve">Đối phó với thi quần khổng lồ kia, lực lượng mà chiến sĩ có tài bắn súng tinh chuẩn có thể cống hiến thậm chí còn lớn hơn một gã Cường Hóa Giả nhiều.</w:t>
      </w:r>
    </w:p>
    <w:p>
      <w:pPr>
        <w:pStyle w:val="BodyText"/>
      </w:pPr>
      <w:r>
        <w:t xml:space="preserve">Liệt Minh Nhất nhìn xem thi quần hạo hạo đãng đãng kia, dao bầu trong tay vung lên hạ lệnh:</w:t>
      </w:r>
    </w:p>
    <w:p>
      <w:pPr>
        <w:pStyle w:val="BodyText"/>
      </w:pPr>
      <w:r>
        <w:t xml:space="preserve">- Tiến công! !</w:t>
      </w:r>
    </w:p>
    <w:p>
      <w:pPr>
        <w:pStyle w:val="BodyText"/>
      </w:pPr>
      <w:r>
        <w:t xml:space="preserve">3000 tên kỵ binh nhanh chóng lấy xuống súng trường trên lưng nổ súng về phía thi quần như hải dương kia. f</w:t>
      </w:r>
    </w:p>
    <w:p>
      <w:pPr>
        <w:pStyle w:val="BodyText"/>
      </w:pPr>
      <w:r>
        <w:t xml:space="preserve">Đạn vũ dày đặc bắn khiến mảng lớn tang thi phải ngã xuống đất.</w:t>
      </w:r>
    </w:p>
    <w:p>
      <w:pPr>
        <w:pStyle w:val="BodyText"/>
      </w:pPr>
      <w:r>
        <w:t xml:space="preserve">Chỉ là thi quần như hải dương kia căn bản không cách nào ngăn cản, chúng từ bốn phương tám hướng vây tới chi bộ đội của Liệt Minh Nhất.</w:t>
      </w:r>
    </w:p>
    <w:p>
      <w:pPr>
        <w:pStyle w:val="BodyText"/>
      </w:pPr>
      <w:r>
        <w:t xml:space="preserve">- Rút lui!</w:t>
      </w:r>
    </w:p>
    <w:p>
      <w:pPr>
        <w:pStyle w:val="BodyText"/>
      </w:pPr>
      <w:r>
        <w:t xml:space="preserve">Sau mấy vòng xạ kích, Liệt Minh Nhất vung tay lên hét lớn một tiếng, nhanh chóng mang theo 3000 kỵ binh lui về sau.</w:t>
      </w:r>
    </w:p>
    <w:p>
      <w:pPr>
        <w:pStyle w:val="BodyText"/>
      </w:pPr>
      <w:r>
        <w:t xml:space="preserve">Sau khi rút ra một khoảng cách lớn, đệ nhị kỵ binh lữ theo dựa vào ưu thế tốc độ kéo ra một khoảng cách lớn với thi quần khổng lồ kia, nhưng sau đó lại xoay người tiếp tục xạ kích, khiến đầu từng con tang thi nổ tung ngã trên mặt đất.</w:t>
      </w:r>
    </w:p>
    <w:p>
      <w:pPr>
        <w:pStyle w:val="BodyText"/>
      </w:pPr>
      <w:r>
        <w:t xml:space="preserve">Đệ nhị kỵ binh lữ của Liệt Minh Nhất bổ sung 300 tên Cường Hóa Giả chuyển chức thành binh sĩ chức. Những Cường Hóa Giả nà đều là cường giả do Nhạc Trọng chuyên môn bồi dưỡng, đẳng cấp cường hóa cao đến cấp 30, hơn nữa đã cường hóa điều khiển súng ống đến cấp ba, bọn hắn cho dù người ở trên lưng ngựa, cũng có thể bắn nổ đầu tang thị.</w:t>
      </w:r>
    </w:p>
    <w:p>
      <w:pPr>
        <w:pStyle w:val="BodyText"/>
      </w:pPr>
      <w:r>
        <w:t xml:space="preserve">Dưới sự liên tục xạ kích không ngừng của bọn Liệt Minh Nhất, đại lượng tang thi bị bắn nổ đầu, khiến từng mảnh tang thi té trên mặt đất, nhưng lại không có ai thương vong.</w:t>
      </w:r>
    </w:p>
    <w:p>
      <w:pPr>
        <w:pStyle w:val="BodyText"/>
      </w:pPr>
      <w:r>
        <w:t xml:space="preserve">Mặt khác đệ nhất bọc thép doanh của đệ nhất sư ở một bên cũng mang theo hai mươi chiếc xe tăng, hai mươi chiếc bộ binh chiến xa, 60 chiếc súng máy, bộ đội xe bọc thép không ngừng tiến công từ bên cánh thi quần khổng lồ kia. Đạn vũ dày đặc rơi vào trong thi quần khổng lồ kia, khiến vô số tang thi bị bắn cho phấn thân toái cốt. Đương nhiên bọc thép doanh cũng tiêu hao rất nhiều đạn dược.</w:t>
      </w:r>
    </w:p>
    <w:p>
      <w:pPr>
        <w:pStyle w:val="BodyText"/>
      </w:pPr>
      <w:r>
        <w:t xml:space="preserve">Đương nhiên trước mặt thi quần khổng lồ kia, đệ nhất bọc thép doanh cũng không thể không vừa đánh vừa rút lui. Trong thi quần kia, còn có tồn tại khủng bố như ̉ thôn phê giạ̉, L3, L4, Một khi xe tăng lọt vào thi quần, có khả năng sẽ bị những tang thi tiến hóa kia phá hủy.</w:t>
      </w:r>
    </w:p>
    <w:p>
      <w:pPr>
        <w:pStyle w:val="BodyText"/>
      </w:pPr>
      <w:r>
        <w:t xml:space="preserve">Mỗi một cỗ xe tăng và xe bọc thép đều là đại sát khí đối với thi quần, tự nhiên không thể dễ dàng bị tổn thất. Hệ thống công nghiệp của Nhạc Trọng hiện giờ vẫn còn chưa đủ để để chèo chống hắn kiến tạo xe tăng và xe bọc thép.</w:t>
      </w:r>
    </w:p>
    <w:p>
      <w:pPr>
        <w:pStyle w:val="BodyText"/>
      </w:pPr>
      <w:r>
        <w:t xml:space="preserve">- Thi quần thật khổng lồ! !</w:t>
      </w:r>
    </w:p>
    <w:p>
      <w:pPr>
        <w:pStyle w:val="BodyText"/>
      </w:pPr>
      <w:r>
        <w:t xml:space="preserve">Hốt Ngạch Nhiễm thống soái 3000 Diều Hâu kỵ cũng đi tới tuyến đầu, hắn trông thấy thi quần khổng lồ do 400 vạn tang thi hình thành kia thì sắc mặt cũng biến đổi.</w:t>
      </w:r>
    </w:p>
    <w:p>
      <w:pPr>
        <w:pStyle w:val="BodyText"/>
      </w:pPr>
      <w:r>
        <w:t xml:space="preserve">Hốt Ngạch Nhiễm quay đầu nhìn lại, thấy 3000 Diều Hâu kỵ dưới trướng hắn lúc này trong tay mỗi người đều có một cây súng trường, lúc này mới thở dài một hơi. Nếu không có súng trường, 3000 người này của hắn chỉ cần một cái công kích cũng sẽ bị Thi Hải vô tận kia thôn phệ. Căn bản không có khả năng ngăn cản sự tiến công của thi quần.</w:t>
      </w:r>
    </w:p>
    <w:p>
      <w:pPr>
        <w:pStyle w:val="BodyText"/>
      </w:pPr>
      <w:r>
        <w:t xml:space="preserve">Địch nhân khủng bố như 400 vạn thi quần, Nhạc Trọng cũng phải ép khô mỗi một phần lực lượng mới có thể đối phó, hắn cũng bất chấp nghi kỵ và đề phòng đối với Hốt Ngạch Nhiễm. Dùng đệ tam lữ được võ trang súng ống đạn. Bất quá đệ nhất sư, đệ nhị lữ đều được trang bị vũ khí tiên tiến nhất, mà súng ống của đệ tam lữ đều là một ít đồ cũ như súng trường 56, súng trường 81, đồng thời những thứ linh tinh gì đó Nhạc Trọng cũng kín đáo đưa cho đệ tam lữ của Hốt Ngạch Nhiễm.</w:t>
      </w:r>
    </w:p>
    <w:p>
      <w:pPr>
        <w:pStyle w:val="BodyText"/>
      </w:pPr>
      <w:r>
        <w:t xml:space="preserve">Đệ tam lữ tuy rằng toàn bộ thay đổi trang phục súng ống, thế nhưng đường kính của súng ống chỉ có vài loại, rất nhiều vẫn là đồ cũ của Châu Âu, thời đại Soviet, nhưng miễn cưỡng cũng dùng được.</w:t>
      </w:r>
    </w:p>
    <w:p>
      <w:pPr>
        <w:pStyle w:val="BodyText"/>
      </w:pPr>
      <w:r>
        <w:t xml:space="preserve">Cảnh Đại Trung nhìn thi quần khổng lồ kia vẻ mặt tái nhợt nói:</w:t>
      </w:r>
    </w:p>
    <w:p>
      <w:pPr>
        <w:pStyle w:val="BodyText"/>
      </w:pPr>
      <w:r>
        <w:t xml:space="preserve">- Chúng ta tùy tiện đánh, sau đó rút lui thôi!</w:t>
      </w:r>
    </w:p>
    <w:p>
      <w:pPr>
        <w:pStyle w:val="BodyText"/>
      </w:pPr>
      <w:r>
        <w:t xml:space="preserve">Cảnh Đại Trung rất sợ hãi, hắn vốn là một người rất sợ chết, vừa nhìn thấy thi quần khủng bố như thế căn bản không sinh ra được chút chiến ý nào cả.</w:t>
      </w:r>
    </w:p>
    <w:p>
      <w:pPr>
        <w:pStyle w:val="BodyText"/>
      </w:pPr>
      <w:r>
        <w:t xml:space="preserve">Trong mắt Hốt Ngạch Nhiễm hiện lên một vòng dị quang trầm giọng nói:</w:t>
      </w:r>
    </w:p>
    <w:p>
      <w:pPr>
        <w:pStyle w:val="BodyText"/>
      </w:pPr>
      <w:r>
        <w:t xml:space="preserve">- Không được! Một trận chiến này quan hệ đến sự tồn vong của đệ tam lữ ta. Chúng ta tuyệt đối phải đánh tốt!</w:t>
      </w:r>
    </w:p>
    <w:p>
      <w:pPr>
        <w:pStyle w:val="BodyText"/>
      </w:pPr>
      <w:r>
        <w:t xml:space="preserve">Hốt Ngạch Nhiễm thập phần tinh tường Nhạc Trọng lưu lại hắn chỉ vì hắn có tác dụng. Một khi hắn không cho thấy giá trị đầy đủ, chỉ sợ sẽ lập tức bị lưu vong đến Thái Lan vĩnh viễn không cách nào trở về thảo nguyên. Đệ tam lữ do người Mông Cổ làm chủ lực này chỉ sợ cũng sẽ lập tức bị đánh tan chỉnh biên.</w:t>
      </w:r>
    </w:p>
    <w:p>
      <w:pPr>
        <w:pStyle w:val="BodyText"/>
      </w:pPr>
      <w:r>
        <w:t xml:space="preserve">Lúc này toàn bộ đại thảo nguyên đều đã bị Nhạc Trọng khống chế trong tay, Hốt Ngạch Nhiễm căn bản không có sức phản kháng. Một mệnh lệnh của Nhạc Trọng đã có thể khiến hắn phải chết. Trừ phi hắn nguyện ý vứt bỏ tất cả bộ hạ, gia quyến, tộc nhân trốn ra phương bắc.</w:t>
      </w:r>
    </w:p>
    <w:p>
      <w:pPr>
        <w:pStyle w:val="BodyText"/>
      </w:pPr>
      <w:r>
        <w:t xml:space="preserve">Hốt Ngạch Nhiễm nhìn mọi người chung quanh giơ loan đao màu bạc lên cao lớn tiếng quát:</w:t>
      </w:r>
    </w:p>
    <w:p>
      <w:pPr>
        <w:pStyle w:val="BodyText"/>
      </w:pPr>
      <w:r>
        <w:t xml:space="preserve">- Đệ tam lữ, vạn thắng! !</w:t>
      </w:r>
    </w:p>
    <w:p>
      <w:pPr>
        <w:pStyle w:val="BodyText"/>
      </w:pPr>
      <w:r>
        <w:t xml:space="preserve">- Đệ tam lữ, vạn thắng! !</w:t>
      </w:r>
    </w:p>
    <w:p>
      <w:pPr>
        <w:pStyle w:val="BodyText"/>
      </w:pPr>
      <w:r>
        <w:t xml:space="preserve">- Đệ tam lữ, vạn thắng...</w:t>
      </w:r>
    </w:p>
    <w:p>
      <w:pPr>
        <w:pStyle w:val="BodyText"/>
      </w:pPr>
      <w:r>
        <w:t xml:space="preserve">Chiến sĩ đệ tam lữ Chiến Sĩ thấy Hốt Ngạch Nhiễm giơ vũ khí lên coa đều rống lên. Bọn hắn đều trung thành tận tâm đối với Hốt Ngạch Nhiễm, cũng là kỵ binh tinh nhuệ nhất trên đại thảo nguyên.</w:t>
      </w:r>
    </w:p>
    <w:p>
      <w:pPr>
        <w:pStyle w:val="BodyText"/>
      </w:pPr>
      <w:r>
        <w:t xml:space="preserve">- Đệ tam lữ cùng ta xông lên! Tiến công! !</w:t>
      </w:r>
    </w:p>
    <w:p>
      <w:pPr>
        <w:pStyle w:val="BodyText"/>
      </w:pPr>
      <w:r>
        <w:t xml:space="preserve">Hốt Ngạch Nhiễm cầm trong tay loan đao màu bạc hướng về phía thi quần khổng lồ kia quát lớn lên.</w:t>
      </w:r>
    </w:p>
    <w:p>
      <w:pPr>
        <w:pStyle w:val="BodyText"/>
      </w:pPr>
      <w:r>
        <w:t xml:space="preserve">Dưới sự dẫn dắt của Hốt Ngạch Nhiễm, 3000 kỵ binh hóa thành nước lũ cuồn cuộn phát động công kích với thi quần khổng lồ kia. Bọn hắn như một đạo mũi tên nhọn vọt tới nơi cách thi quần chừng một trăm mét sau đó lấy ra các loại vũ khí viễn trình như súng trường, cung tiễn phát động tấn công với thi quần khổng lồ kia.</w:t>
      </w:r>
    </w:p>
    <w:p>
      <w:pPr>
        <w:pStyle w:val="BodyText"/>
      </w:pPr>
      <w:r>
        <w:t xml:space="preserve">Vô số viên đạn, cung tiễn lọt vào trong thi quần, xuyên qua đại lượng tang thi, những tang thi bị xuyên qua kia vừa ngã xuống đất lập tức bị vô số tang thi phía sau giẫm cho nhảo nhoẹt.</w:t>
      </w:r>
    </w:p>
    <w:p>
      <w:pPr>
        <w:pStyle w:val="BodyText"/>
      </w:pPr>
      <w:r>
        <w:t xml:space="preserve">Khi thi quần khổng lồ đẩy mạnh thì Hốt Ngạch Nhiễm dựa vào tính cơ động của Hắc Lân Mã nhanh chóng triệt thoái về phía sau kéo ra khoảng cách, lúc này mới tiếp tục phát động tiến công.</w:t>
      </w:r>
    </w:p>
    <w:p>
      <w:pPr>
        <w:pStyle w:val="BodyText"/>
      </w:pPr>
      <w:r>
        <w:t xml:space="preserve">Ba chi bộ đội trên đại thảo nguyên không ngừng công kích tới thi quần khổng lồ kia. Đại lượng tang thi không ngừng bị ba chi bộ đội này đánh chết, nhưng đối với số lượng của thi quần khổng lồ kia mà nói cơ hồ không đáng giá nhắc tới, thi quần khổng lồ kia vẫn tiếp tục di động về trước.</w:t>
      </w:r>
    </w:p>
    <w:p>
      <w:pPr>
        <w:pStyle w:val="Compact"/>
      </w:pPr>
      <w:r>
        <w:t xml:space="preserve">Trong cơ thể một đầu L4 trong thi quần khổng lồ kia, cái đầu tang thi biến dị mọc ra đầu to, mồm dài ra đại lượng vòi xúc tu lạnh lùng nhìn thi quần không ngừng bị đánh chết.</w:t>
      </w:r>
      <w:r>
        <w:br w:type="textWrapping"/>
      </w:r>
      <w:r>
        <w:br w:type="textWrapping"/>
      </w:r>
    </w:p>
    <w:p>
      <w:pPr>
        <w:pStyle w:val="Heading2"/>
      </w:pPr>
      <w:bookmarkStart w:id="916" w:name="chương-895-đanh-len-2"/>
      <w:bookmarkEnd w:id="916"/>
      <w:r>
        <w:t xml:space="preserve">894. Chương 895: Đánh Lén! (2)</w:t>
      </w:r>
    </w:p>
    <w:p>
      <w:pPr>
        <w:pStyle w:val="Compact"/>
      </w:pPr>
      <w:r>
        <w:br w:type="textWrapping"/>
      </w:r>
      <w:r>
        <w:br w:type="textWrapping"/>
      </w:r>
    </w:p>
    <w:p>
      <w:pPr>
        <w:pStyle w:val="BodyText"/>
      </w:pPr>
      <w:r>
        <w:t xml:space="preserve">Trong thi quần, tất cả thôn phệ giả tản ra khí tức khủng bố đang há miệng lớn cắn nuốt những tang thi bị ba chi bộ đôi của Nhạc Quân tiêu diệt kia.</w:t>
      </w:r>
    </w:p>
    <w:p>
      <w:pPr>
        <w:pStyle w:val="BodyText"/>
      </w:pPr>
      <w:r>
        <w:t xml:space="preserve">Thi quần khổng lồ hơn 400 vạn v thức sự quá khủng bố, ba chi bộ đội kịch chiến trên thảo nguyên bốn ngày tiêu diệt hơn sáu vạn đầu tang thi liền không thể không lui xuống nghỉ ngơi hồi phục. Tinh lực nhân loại dù sao cũng có hạn, trường kỳ tác chiến đối với thể lực và tinh lực của bọn họ đều tiêu hao thật lớn.</w:t>
      </w:r>
    </w:p>
    <w:p>
      <w:pPr>
        <w:pStyle w:val="BodyText"/>
      </w:pPr>
      <w:r>
        <w:t xml:space="preserve">Thi quần khổng lồ kia bị tiêu diệt hơn sáu mươi vạn thế nhưng tốc độ của chúng không hề bị trì hoãn chút nào, tiếp tiến nhập thành phố Ba Ngạn.</w:t>
      </w:r>
    </w:p>
    <w:p>
      <w:pPr>
        <w:pStyle w:val="BodyText"/>
      </w:pPr>
      <w:r>
        <w:t xml:space="preserve">Hơn ba trăm vạn tang thi tiến vào thành phố Ba Ngạn không lâu thì trực tiếp rời khỏi tiến về hướng thành phố Ngân Châu.</w:t>
      </w:r>
    </w:p>
    <w:p>
      <w:pPr>
        <w:pStyle w:val="BodyText"/>
      </w:pPr>
      <w:r>
        <w:t xml:space="preserve">- Chúng đây là muốn tu hợp với tang thi của thành phố Ngân Châu sao?</w:t>
      </w:r>
    </w:p>
    <w:p>
      <w:pPr>
        <w:pStyle w:val="BodyText"/>
      </w:pPr>
      <w:r>
        <w:t xml:space="preserve">Nhạc Trọng thông qua hình ảnh do phi cơ trinh sát không người thấy hơn ba trăm vạn tang thi di động về hướng thành phố Ngân Châu trong nội tâm kinh nghi bất định.</w:t>
      </w:r>
    </w:p>
    <w:p>
      <w:pPr>
        <w:pStyle w:val="BodyText"/>
      </w:pPr>
      <w:r>
        <w:t xml:space="preserve">Thành phố Ngân Châu trên thảo nguyên cũng là một đại thành thị, trước khi tận thế có được hơn hai trăm vạn nhân khẩu, nếu hơn ba trăm vạn tang thi tụ hợp với hơn hai trăm vạn tang thi ở thành phố Ngân Châu sẽ hình thành một thi quần khổng lồ cao tới hơn năm trăm vạn.</w:t>
      </w:r>
    </w:p>
    <w:p>
      <w:pPr>
        <w:pStyle w:val="BodyText"/>
      </w:pPr>
      <w:r>
        <w:t xml:space="preserve">Thảo nguyên tam đại quân đoàn mà Nhạc Trọng phái ra hao tốn đại lượng khí lực và vô số đạn dược kịch chiến bốn ngày mới tiêu diệt hơn sáu mươi vạn tang thi, trong đó đại bộ phận đều là tang thi bình thường. Nếu để thi quần hơn ba trăm vạn tụ hợp với thi quần ở thành phố Ngân Châu sẽ hình thành nên một thi quần vô địch.</w:t>
      </w:r>
    </w:p>
    <w:p>
      <w:pPr>
        <w:pStyle w:val="BodyText"/>
      </w:pPr>
      <w:r>
        <w:t xml:space="preserve">- Không được! Tuyệt đối không thể để hai cổ thi quần này tụ hợp! !</w:t>
      </w:r>
    </w:p>
    <w:p>
      <w:pPr>
        <w:pStyle w:val="BodyText"/>
      </w:pPr>
      <w:r>
        <w:t xml:space="preserve">Nhạc Trọng nhìn sự dị động của 300 vạn tang thi kia trong mắt hiện lên một vòng ngưng trọng sau đó hạ các mệnh lệnh liên tiếp.</w:t>
      </w:r>
    </w:p>
    <w:p>
      <w:pPr>
        <w:pStyle w:val="BodyText"/>
      </w:pPr>
      <w:r>
        <w:t xml:space="preserve">Dưới mệnh lệnh của Nhạc Trọng, đệ nhất sư trấn thủ Mộc Uyển huyện phái ra một chi bộ binh đoàn mô-tơ hóa phát động tiến công về phía 300 vạn tang thi kia.</w:t>
      </w:r>
    </w:p>
    <w:p>
      <w:pPr>
        <w:pStyle w:val="BodyText"/>
      </w:pPr>
      <w:r>
        <w:t xml:space="preserve">Mông Cổ Chiến Sĩ của dự bị đệ nhị lữ tinh thông kỹ thuật cỡi ngựa cũng bị Nhạc Trọng điều đến tiền tuyến phân phát súng ống, khiến bọn hắn thông qua kỹ thuật cỡi ngựa của mình không ngừng tiến công thi quần khổng lồ kia.</w:t>
      </w:r>
    </w:p>
    <w:p>
      <w:pPr>
        <w:pStyle w:val="BodyText"/>
      </w:pPr>
      <w:r>
        <w:t xml:space="preserve">Dưới sự tấn công liên tiếp, không ngừng có tang thi bị tiêu diệt, đồng thời thi quần kia cũng thỉnh thoảng tổ chức phản kích một chút, dưới công kích của tang thi tiến hóa trong thi quần thỉnh thoảng cũng có Chiến Sĩ vẫn lạc.</w:t>
      </w:r>
    </w:p>
    <w:p>
      <w:pPr>
        <w:pStyle w:val="BodyText"/>
      </w:pPr>
      <w:r>
        <w:t xml:space="preserve">Mặc dù Nhạc Trọng liên tục phái ra đại lượng bộ đội đánh lén thi quần thế nhưng thi quần vô cùng khổng lồ kia vẫn không ngừng đẩy mạnh về trước.</w:t>
      </w:r>
    </w:p>
    <w:p>
      <w:pPr>
        <w:pStyle w:val="BodyText"/>
      </w:pPr>
      <w:r>
        <w:t xml:space="preserve">Ninh Nguyệt hạp là đường mấu chốt từ thành phố Ba Ngạn đi thông thành phố Ngân Châu, Nhạc Trọng ở chỗ này bố trí đệ nhất sư đêh nhất bộ binh lữ và đệ tam lữ do Hốt Ngạch Nhiễm thống soái.</w:t>
      </w:r>
    </w:p>
    <w:p>
      <w:pPr>
        <w:pStyle w:val="BodyText"/>
      </w:pPr>
      <w:r>
        <w:t xml:space="preserve">Nhạc Trọng tổ chức bộ đội liên tiếp chống cự, tiêu diệt đại lượng tang thi, nhưng thi quần khổng lồ kia không ngừng đẩy mạnh về hướng thành phố Ngân Châu. Ninh Nguyệt hạp chính là đường mấu chốt từ thành phố Ba Ngạn đi thông thành phố Ngân Châu, một khi bị thi quần thông qua, đại lượng tang thi trong huyện thành chung quanh đều sẽ trở thành vật bổ sung cho đàn tang thi kia.</w:t>
      </w:r>
    </w:p>
    <w:p>
      <w:pPr>
        <w:pStyle w:val="BodyText"/>
      </w:pPr>
      <w:r>
        <w:t xml:space="preserve">Nhạc Trọng thập phần tinh tường bộ đội của hắn tuy rằng dựa vào hỏa lực cường đại tiêu diệt một trăm vạn tang thi, nhưng một trăm vạn tang thi kia đa số đều là tang thi bình thường, tang thi tiến hóa tinh nhuệ chính thức lại không bị tiêu diệt bao nhiêu. Hắn tuyệt đối không muốn nhìn thấy 300 vạn tang thi tụ hợp với 200 vạn tang thi ở thành phố Ngân Châu.</w:t>
      </w:r>
    </w:p>
    <w:p>
      <w:pPr>
        <w:pStyle w:val="BodyText"/>
      </w:pPr>
      <w:r>
        <w:t xml:space="preserve">Bộ đội của Nhạc Trọng lúc này đã không thể lui nữa, một khi bộ đội của hắn buông tha cho Ninh Nguyệt hạp, vậy thì 300 vạn tang thi kia sẽ thuận lợi hợp lưu cùng 200 vạn tang thi ở thành phố Ngân Châu. Bộ đội của hắn trước kia tiêu hao đại lượng nhân lực vật lực để tiêu diệt một trăm vạn tang thi cũng không có ý nghĩa gì nhiều nữa.</w:t>
      </w:r>
    </w:p>
    <w:p>
      <w:pPr>
        <w:pStyle w:val="BodyText"/>
      </w:pPr>
      <w:r>
        <w:t xml:space="preserve">Bên ngoài Ninh Nguyệt hạp, ba vạn tên người sống sót sử dụng các loại công cụ xây dựng đủ loại bẩy rập chung quanh hạp cốc, liếc nhìn qua phảng phất như vô số kiến thợ đang đạp động.</w:t>
      </w:r>
    </w:p>
    <w:p>
      <w:pPr>
        <w:pStyle w:val="BodyText"/>
      </w:pPr>
      <w:r>
        <w:t xml:space="preserve">- Đến rồi! !</w:t>
      </w:r>
    </w:p>
    <w:p>
      <w:pPr>
        <w:pStyle w:val="BodyText"/>
      </w:pPr>
      <w:r>
        <w:t xml:space="preserve">Lý Quảng đứng trên một nơi cao nhìn về phương xa trong mắt hiện lên một vòng dị quang.</w:t>
      </w:r>
    </w:p>
    <w:p>
      <w:pPr>
        <w:pStyle w:val="BodyText"/>
      </w:pPr>
      <w:r>
        <w:t xml:space="preserve">Phương xa, nguyên một đám điểm đen như con kiến không ngừng di động về bên này, theo thời gian trôi qua sở tất cả người sống sót đều có thể nhìn thấy thi quần rậm rạp chằng chịt đang không ngừng di động sang bên này..</w:t>
      </w:r>
    </w:p>
    <w:p>
      <w:pPr>
        <w:pStyle w:val="BodyText"/>
      </w:pPr>
      <w:r>
        <w:t xml:space="preserve">Nhìn xem những tang thi không có con mắt, thân thể hư thối, khắp nơi gồ ghề, tản ra một cổ mùi hôi thối kia, đám người sống sót đang cố gắng công tác trong nội tâm đều phát lạnh, lâm vào bối rối.</w:t>
      </w:r>
    </w:p>
    <w:p>
      <w:pPr>
        <w:pStyle w:val="BodyText"/>
      </w:pPr>
      <w:r>
        <w:t xml:space="preserve">Đó là tang thi cực kỳ buồn nôn khủng bố, trên người lại mang theo virus có tính lây bệnh cực cao, không có thuốc nào cứu được. Người sống sót chưa từng trải qua chiến đấu thấy chúng trong nội tâm đều sợ hãi, căn bản không dám chiến đấu với những tang thi kia.</w:t>
      </w:r>
    </w:p>
    <w:p>
      <w:pPr>
        <w:pStyle w:val="BodyText"/>
      </w:pPr>
      <w:r>
        <w:t xml:space="preserve">- Để đám công nhân rút đi!</w:t>
      </w:r>
    </w:p>
    <w:p>
      <w:pPr>
        <w:pStyle w:val="BodyText"/>
      </w:pPr>
      <w:r>
        <w:t xml:space="preserve">Lý Quảng phất phất tay nói.</w:t>
      </w:r>
    </w:p>
    <w:p>
      <w:pPr>
        <w:pStyle w:val="BodyText"/>
      </w:pPr>
      <w:r>
        <w:t xml:space="preserve">Lý Quảng ra lệnh một tiếng, ba vạn người sống sót kia chợt lui về sau.</w:t>
      </w:r>
    </w:p>
    <w:p>
      <w:pPr>
        <w:pStyle w:val="BodyText"/>
      </w:pPr>
      <w:r>
        <w:t xml:space="preserve">Thi quần khổng lồ thì đờ đẫn không ngừng đẩy mạnh về trước, trong chốc lát, tang thi như biển kia tiếp cận Ninh Nguyệt hạp.</w:t>
      </w:r>
    </w:p>
    <w:p>
      <w:pPr>
        <w:pStyle w:val="BodyText"/>
      </w:pPr>
      <w:r>
        <w:t xml:space="preserve">Các loại bẩy rập công sự tu kiến ở Ninh Nguyệt hạp thoáng cái liền bắt đầu phát huy tác dụng.</w:t>
      </w:r>
    </w:p>
    <w:p>
      <w:pPr>
        <w:pStyle w:val="BodyText"/>
      </w:pPr>
      <w:r>
        <w:t xml:space="preserve">Đại đội tang thi đang hành tẩu về phía Ninh Nguyệt hạp, bỗng nhiên ngay lúc đó, đại địa vỡ ra, một đại động sâu đạt ba mét, rộng hơn hai mươi mét lăng không mà hiện. Đại lượng tang thi thoáng cái rơi vào trong đại động kia. Vô số tang thi phía sau cũng nhao nhao lọt vào, sau đó bị tang thi đằng sau giẫm thành thịt nhão buồn nôn.</w:t>
      </w:r>
    </w:p>
    <w:p>
      <w:pPr>
        <w:pStyle w:val="BodyText"/>
      </w:pPr>
      <w:r>
        <w:t xml:space="preserve">Những tang thi kia không có trí tuệ gì, bẩy rập đơn giản một chút đối với chúng thập phần có tác dụng, một trong đó chính là đào hầm.</w:t>
      </w:r>
    </w:p>
    <w:p>
      <w:pPr>
        <w:pStyle w:val="BodyText"/>
      </w:pPr>
      <w:r>
        <w:t xml:space="preserve">Chỉ cần đào hố to kế tiếp, sẽ có hàng trăm hàng ngàn tang thi rơi vào trong, sau đó bị tang thi đằng sau giẫm thành thịt vụn.</w:t>
      </w:r>
    </w:p>
    <w:p>
      <w:pPr>
        <w:pStyle w:val="BodyText"/>
      </w:pPr>
      <w:r>
        <w:t xml:space="preserve">Nhạc Trọng trước kia thường xuyên dùng chiêu này để đối phó thi quần đại quy mô. Hiện giờ đã tạo thành một đại sát thủ sát để đối phó thi quần trong chư bội của Nhạc Trọng.</w:t>
      </w:r>
    </w:p>
    <w:p>
      <w:pPr>
        <w:pStyle w:val="BodyText"/>
      </w:pPr>
      <w:r>
        <w:t xml:space="preserve">Đại lượng tang thi không ngừng tiến lên nhao nhao lọt vào nguyên một đám hầm lớn. Ba vạn người sống sót đã công tác trong Ninh Nguyệt hạp suốt sáu ngày, số lượng hố lớn nhỏ mà bọn hắn đào trong Ninh Nguyệt hạp lên tới mấy ngàn cái.</w:t>
      </w:r>
    </w:p>
    <w:p>
      <w:pPr>
        <w:pStyle w:val="BodyText"/>
      </w:pPr>
      <w:r>
        <w:t xml:space="preserve">Những tang thi kia còn chưa tiếp súc với chiến sĩ ở Ninh Nguyệt hạp đã có 30 vạn tang thi bình thường lọt vào những hố lớn kia, bị giẫm thành thịt vụn. Chỉ là mấy ngàn hố lớn nhỏ kia cũng đều bị 30 vạn tang thi bình thường dùng thi thể lấp đầy.</w:t>
      </w:r>
    </w:p>
    <w:p>
      <w:pPr>
        <w:pStyle w:val="BodyText"/>
      </w:pPr>
      <w:r>
        <w:t xml:space="preserve">Sau khi dùng thi thể lấp đầy những hố lớn kia, thi quần khổng lồ tiếp tục đẩy mạnh về hướng Ninh Nguyệt hạp.</w:t>
      </w:r>
    </w:p>
    <w:p>
      <w:pPr>
        <w:pStyle w:val="BodyText"/>
      </w:pPr>
      <w:r>
        <w:t xml:space="preserve">Sau khi xuyên qua các hố lớn nhỏ, từng mặt tường xi-măng cao tới một mét năm tả chắn trước mặt đàn tang thi kia.</w:t>
      </w:r>
    </w:p>
    <w:p>
      <w:pPr>
        <w:pStyle w:val="Compact"/>
      </w:pPr>
      <w:r>
        <w:t xml:space="preserve">Những tang thi bình thường đến trước tường xi-măng đã bị tường xi-măng kia ngăn trở, rốt cuộc không cách nào tiến thêm. Tang thi bình thường căn bản không có lực lượng phá hư tường xi-măng, chúng chỉ có thể đủ ngơ ngác đứng ở biên giới tường xi-măng duỗi móng vuốt ra cào loạn.</w:t>
      </w:r>
      <w:r>
        <w:br w:type="textWrapping"/>
      </w:r>
      <w:r>
        <w:br w:type="textWrapping"/>
      </w:r>
    </w:p>
    <w:p>
      <w:pPr>
        <w:pStyle w:val="Heading2"/>
      </w:pPr>
      <w:bookmarkStart w:id="917" w:name="chương-896-tang-thi-dùng-binh-pháp"/>
      <w:bookmarkEnd w:id="917"/>
      <w:r>
        <w:t xml:space="preserve">895. Chương 896: Tang Thi Dùng Binh Pháp!</w:t>
      </w:r>
    </w:p>
    <w:p>
      <w:pPr>
        <w:pStyle w:val="Compact"/>
      </w:pPr>
      <w:r>
        <w:br w:type="textWrapping"/>
      </w:r>
      <w:r>
        <w:br w:type="textWrapping"/>
      </w:r>
    </w:p>
    <w:p>
      <w:pPr>
        <w:pStyle w:val="BodyText"/>
      </w:pPr>
      <w:r>
        <w:t xml:space="preserve">Tang thi đằng sau thì sau khi bị ngăn lại vẫn không ngừng tiến lên, đại lượng tang thi ngăn cản bị ép thành một đoàn.</w:t>
      </w:r>
    </w:p>
    <w:p>
      <w:pPr>
        <w:pStyle w:val="BodyText"/>
      </w:pPr>
      <w:r>
        <w:t xml:space="preserve">Oanh! Oanh! Oanh!</w:t>
      </w:r>
    </w:p>
    <w:p>
      <w:pPr>
        <w:pStyle w:val="BodyText"/>
      </w:pPr>
      <w:r>
        <w:t xml:space="preserve">Đúng lúc này, một phát phát pháo cối bắn vào trong thi quần dày đặc, mỗi một phát đều có thể nổ nát hơn mười đầu tang thi ép thành một đoàn.</w:t>
      </w:r>
    </w:p>
    <w:p>
      <w:pPr>
        <w:pStyle w:val="BodyText"/>
      </w:pPr>
      <w:r>
        <w:t xml:space="preserve">Chiến sĩ Ninh Nguyệt hạp ở tuyến đầu cũng nhao nhao giơ súng bắn vào đầu những tang thi bất động kia, khiến chúng nhao nhao ngã xuống.</w:t>
      </w:r>
    </w:p>
    <w:p>
      <w:pPr>
        <w:pStyle w:val="BodyText"/>
      </w:pPr>
      <w:r>
        <w:t xml:space="preserve">Những chiến sĩ không có chuyển chức thành bi sĩ trong Thần Ma Hệ Thống có lẽ xạ kích tang thi di động thì không cách nào nổ nát đầu, nhưng xạ kích tang thi bất động thì có tỷ lệ đến sáu bảy thành.</w:t>
      </w:r>
    </w:p>
    <w:p>
      <w:pPr>
        <w:pStyle w:val="BodyText"/>
      </w:pPr>
      <w:r>
        <w:t xml:space="preserve">Tường xi-măng nho nhỏ kia ngăn chặn đại lượng thi quần. Thi quần cũng nhanh chóng làm ra ứng đối, tất cả L2 cao hơn 2m nhanh chóng đi ra từ trong thi quần, hướng về phía tường xi-măng.</w:t>
      </w:r>
    </w:p>
    <w:p>
      <w:pPr>
        <w:pStyle w:val="BodyText"/>
      </w:pPr>
      <w:r>
        <w:t xml:space="preserve">Quái vật cực lớn như L2 chỉ cần một quyền là đủ để đánh nát bấy tường xi-măng không quá dày kia.</w:t>
      </w:r>
    </w:p>
    <w:p>
      <w:pPr>
        <w:pStyle w:val="BodyText"/>
      </w:pPr>
      <w:r>
        <w:t xml:space="preserve">Phanh! Phanh!</w:t>
      </w:r>
    </w:p>
    <w:p>
      <w:pPr>
        <w:pStyle w:val="BodyText"/>
      </w:pPr>
      <w:r>
        <w:t xml:space="preserve">L2 vừa mới tiếp cận tường xi-măng thì 300 lính bắn tỉa vẫn nấp kín ở một nơi bí mật gần đó liền thoáng bóp cò, bắn nát đầu đám L2 kia.</w:t>
      </w:r>
    </w:p>
    <w:p>
      <w:pPr>
        <w:pStyle w:val="BodyText"/>
      </w:pPr>
      <w:r>
        <w:t xml:space="preserve">L2 có thể ngăn cản đạn súng trường bình thường, nhưng đạn súng bắn tỉa đường kính lớn vẫn có thể đục xuyên đầu lâu bắn chết bọn chúng.</w:t>
      </w:r>
    </w:p>
    <w:p>
      <w:pPr>
        <w:pStyle w:val="BodyText"/>
      </w:pPr>
      <w:r>
        <w:t xml:space="preserve">Tất cả L2 vừa mới tới gần tường xi-măng đã bị những súng bắn tỉa trực tiếp đánh lén, khiến thi quần khổng lồ kia bị các mặt tường thấp ngăn trở, không cách nào tiến thêm được. Khiến bên phía Nhạc Trọng có thể phát huy ra ưu thế hỏa lực, đại lượng tiêu diệt những tang thi kia.</w:t>
      </w:r>
    </w:p>
    <w:p>
      <w:pPr>
        <w:pStyle w:val="BodyText"/>
      </w:pPr>
      <w:r>
        <w:t xml:space="preserve">Sâu trong thi quần, đầu tang thi biến dị cực lớn kia nhắm hai mắt lại, khóe miệng có chút nhảy lên lộ ra vẻ khinh thường.</w:t>
      </w:r>
    </w:p>
    <w:p>
      <w:pPr>
        <w:pStyle w:val="BodyText"/>
      </w:pPr>
      <w:r>
        <w:t xml:space="preserve">Thi quần khổng lồ vốn dựa vào ưu thế thi hải đột nhiên tách ra, một vạn đầu L2 khiêng một đầu H1 xuất hiện trong thi quần.</w:t>
      </w:r>
    </w:p>
    <w:p>
      <w:pPr>
        <w:pStyle w:val="BodyText"/>
      </w:pPr>
      <w:r>
        <w:t xml:space="preserve">Những H1 kia mở cái miệng rộng phun ra từng đoàn từng đoàn hỏa cầu đánh lên trên các tường xi-măng, những hỏa cầu kia không ngừng nổ tung. Khiến những tường xi-măng kia nguyên một đám bị nổ thành phấn vụn.</w:t>
      </w:r>
    </w:p>
    <w:p>
      <w:pPr>
        <w:pStyle w:val="BodyText"/>
      </w:pPr>
      <w:r>
        <w:t xml:space="preserve">- Trọng pháo trợ giúp! !</w:t>
      </w:r>
    </w:p>
    <w:p>
      <w:pPr>
        <w:pStyle w:val="BodyText"/>
      </w:pPr>
      <w:r>
        <w:t xml:space="preserve">Lý Quảng thấy thế sắc mặt đại biến lớn tiếng hạ đạt mệnh lệnh.</w:t>
      </w:r>
    </w:p>
    <w:p>
      <w:pPr>
        <w:pStyle w:val="BodyText"/>
      </w:pPr>
      <w:r>
        <w:t xml:space="preserve">Oanh! Oanh! Oanh!</w:t>
      </w:r>
    </w:p>
    <w:p>
      <w:pPr>
        <w:pStyle w:val="BodyText"/>
      </w:pPr>
      <w:r>
        <w:t xml:space="preserve">Phương xa một cái pháo binh trận địa điên cuồng nổ súng, một phát đạn pháo rơi vào trong bầy thi quần, nổ ảng lớn mảng lớn tang thi trực tiếp phấn thân toái cốt. Hơn một vạn đầu L2, H1 dưới hỏa lực kia đại bộ phận đều bị tạc thành tro bụi.</w:t>
      </w:r>
    </w:p>
    <w:p>
      <w:pPr>
        <w:pStyle w:val="BodyText"/>
      </w:pPr>
      <w:r>
        <w:t xml:space="preserve">Vì trợ giúp chiến dịch Ninh Nguyệt hạp, Nhạc Trọng đã điều tám phần trọng pháo trên thảo nguyên đến nơi anyf. Bởi vì đạn pháo trọng pháo quá mức quý giá, Lý Quảng cũng chỉ vào thời điểm mấu chốt nhất mới sử dụng trọng pháo tiến hành pháo kích mang tính bao trùm.</w:t>
      </w:r>
    </w:p>
    <w:p>
      <w:pPr>
        <w:pStyle w:val="BodyText"/>
      </w:pPr>
      <w:r>
        <w:t xml:space="preserve">Hơn một vạn đầu L2, H1 bị tạc thành tro bụi, tang thi biến dị trong thi quần thoáng cái mở hai mắt ra. Trong mắt hiện lên một vòng sợ hãi, nó thoáng một phát nhảy vào phần bụng một đầu L4, khu động đầu L4 kia đi đến thi quần phía sau.</w:t>
      </w:r>
    </w:p>
    <w:p>
      <w:pPr>
        <w:pStyle w:val="BodyText"/>
      </w:pPr>
      <w:r>
        <w:t xml:space="preserve">Sinh mạng có được trí tuệ đều có một đặc điểm chung, đó chính là sợ chết. Nếu không sợ chết, Bích Lục cũng sẽ không dễ dàng bị Nhạc Trọng thu phục như vậy. Dù là Nhạc Trọng cũng rất sợ hãi tử vong.</w:t>
      </w:r>
    </w:p>
    <w:p>
      <w:pPr>
        <w:pStyle w:val="BodyText"/>
      </w:pPr>
      <w:r>
        <w:t xml:space="preserve">Đầu L4 trốn đến một góc khuất cách chiến trường hơn mười dặm lúc này mới ngừng lại. Lúc đầu L4 kia rút lui. Đại lượng tang thi c bình thường hết lặng phát động công kích về phía Ngưng Nguyệt hạp cốc.</w:t>
      </w:r>
    </w:p>
    <w:p>
      <w:pPr>
        <w:pStyle w:val="BodyText"/>
      </w:pPr>
      <w:r>
        <w:t xml:space="preserve">Dưới sự oanh kích của H1, tường xi-măng thấp bé ở tuyến trên bị đánh tan không còn gì. Chiến Sĩ ở tuyến trên sau khi trải qua một phen chiến đấu kịch liệt liền đâu vào đấy buông tha cho tuyến đầu, thối lui đến vào đầu phòng tuyến thứ hai.</w:t>
      </w:r>
    </w:p>
    <w:p>
      <w:pPr>
        <w:pStyle w:val="BodyText"/>
      </w:pPr>
      <w:r>
        <w:t xml:space="preserve">Nhạc quân ở Ninh Nguyệt hạp tổng cộng lập nên chín đầu phòng tuyến, hắn rất rõ ràng một đầu phòng tuyến căn bản khó có thể ngăn cản sự tiến công của Thi Hải.</w:t>
      </w:r>
    </w:p>
    <w:p>
      <w:pPr>
        <w:pStyle w:val="BodyText"/>
      </w:pPr>
      <w:r>
        <w:t xml:space="preserve">Trên đầu phòng tuyến thứ hai cũng dựng đứng lấy một vòng tường xi-măng thấp bé. Thi quần khổng lồ bị vòng tường xi-măng thấp bé kia lần nữa ngăn lại. Không ngừng bị bắn nổ đầu.</w:t>
      </w:r>
    </w:p>
    <w:p>
      <w:pPr>
        <w:pStyle w:val="BodyText"/>
      </w:pPr>
      <w:r>
        <w:t xml:space="preserve">Đầu tang thi biến dị vừa trốn đến nơi an toàn, thi quần khổng lồ kia vậy mà chậm rãi lui xuống.</w:t>
      </w:r>
    </w:p>
    <w:p>
      <w:pPr>
        <w:pStyle w:val="BodyText"/>
      </w:pPr>
      <w:r>
        <w:t xml:space="preserve">- Chuyện gì xảy ra?</w:t>
      </w:r>
    </w:p>
    <w:p>
      <w:pPr>
        <w:pStyle w:val="BodyText"/>
      </w:pPr>
      <w:r>
        <w:t xml:space="preserve">Lý Quảng nhìn thi quần khổng lồ lui về phía sau trong mắt hiện lên một vòng kinh ngạc, trong nội tâm hiện lên một cổ dự cảm bất thường.</w:t>
      </w:r>
    </w:p>
    <w:p>
      <w:pPr>
        <w:pStyle w:val="BodyText"/>
      </w:pPr>
      <w:r>
        <w:t xml:space="preserve">Phải biết rằng thi quần một khi tiến công có thể chưa từng có lui bước đích thói quen, chúng chỉ biết xông về trước phong thẳng đến xé nát địch nhân, hoặc là bị địch nhân xé nát.</w:t>
      </w:r>
    </w:p>
    <w:p>
      <w:pPr>
        <w:pStyle w:val="BodyText"/>
      </w:pPr>
      <w:r>
        <w:t xml:space="preserve">Thi quần khổng lồ kia lui bước về sau, rất nhanh biến đổi, từ trong thi quần thoáng cái phân ra năm vạn đầu L2 và mười vạn đầu S2. Cùng với 3000 đầu L3 tạo thành đại quân thi quần tiến hóa.</w:t>
      </w:r>
    </w:p>
    <w:p>
      <w:pPr>
        <w:pStyle w:val="BodyText"/>
      </w:pPr>
      <w:r>
        <w:t xml:space="preserve">Mười lăm vạn thi quần tiến hóa vừa xuất hiện chợt như một thanh đao nhọn hung hăng đuổi tới đầu phòng tuyến thứ hai.</w:t>
      </w:r>
    </w:p>
    <w:p>
      <w:pPr>
        <w:pStyle w:val="BodyText"/>
      </w:pPr>
      <w:r>
        <w:t xml:space="preserve">- Hỏa lực trợ giúp! ! Hỏa lực trợ giúp! !</w:t>
      </w:r>
    </w:p>
    <w:p>
      <w:pPr>
        <w:pStyle w:val="BodyText"/>
      </w:pPr>
      <w:r>
        <w:t xml:space="preserve">Lý Quảng vừa nhìn thấy mười lăm vạn đầu tang thi tiến hóa xuất hiện sắc mặt liền trắng nhợt gầm gú nói.</w:t>
      </w:r>
    </w:p>
    <w:p>
      <w:pPr>
        <w:pStyle w:val="BodyText"/>
      </w:pPr>
      <w:r>
        <w:t xml:space="preserve">Mười lăm vạn đầu tang thi tiến hóa mang đến cho Lý Quảng áp lực hơn hơn một trăm vạn tang thi bình thường nhiều lần.</w:t>
      </w:r>
    </w:p>
    <w:p>
      <w:pPr>
        <w:pStyle w:val="BodyText"/>
      </w:pPr>
      <w:r>
        <w:t xml:space="preserve">Đối phó tang thi bình thường Lý Quảng còn có thể thông qua đủ loại bẩy rập để tiêu diệt đối phương, nhưng chống lại quái vật như L2, L3, đại bộ phận bẩy rập đều không có tác dụng. Tường xi-măng ột mét năm kia, loại quái vật như L2 chỉ cần một quyền là có thể đánh tan.</w:t>
      </w:r>
    </w:p>
    <w:p>
      <w:pPr>
        <w:pStyle w:val="BodyText"/>
      </w:pPr>
      <w:r>
        <w:t xml:space="preserve">Oanh! Oanh! Oanh!</w:t>
      </w:r>
    </w:p>
    <w:p>
      <w:pPr>
        <w:pStyle w:val="BodyText"/>
      </w:pPr>
      <w:r>
        <w:t xml:space="preserve">Một phát đạn pháo bắn vào trong mười lăm vạn tang thi tiến hóa kia, khiến đại lượng tang thi tiến hóa bị nổ thành nát bấy.</w:t>
      </w:r>
    </w:p>
    <w:p>
      <w:pPr>
        <w:pStyle w:val="BodyText"/>
      </w:pPr>
      <w:r>
        <w:t xml:space="preserve">Chỉ là hỏa lực kinh khủng kia vẫn không cách nào tiêu diệt được tất cả tang thi tiến hóa, không ít L2 xông qua được khu vực hỏa lực bao trùm, nhưng quái vật đáng sợ này xông tới trước tường xi-măng thấp bé, một quyền liền đánh tan tường xi-măng thấp bé kia.</w:t>
      </w:r>
    </w:p>
    <w:p>
      <w:pPr>
        <w:pStyle w:val="BodyText"/>
      </w:pPr>
      <w:r>
        <w:t xml:space="preserve">Nguyên một đám tường xi-măng bị đám quái vật L2, L3 dùng quái lực đáng sợ đánh cho nát bấy, đại lượng S2 thông qua những lổ hổng kia xông vào trận địa của Nhạc quân chém giết với quân Nhạc quân.</w:t>
      </w:r>
    </w:p>
    <w:p>
      <w:pPr>
        <w:pStyle w:val="BodyText"/>
      </w:pPr>
      <w:r>
        <w:t xml:space="preserve">Chiến sĩ của Nhạc Trọng vừa cùng những tang thi kia vừa tiến hành cận chiến đã có hơn mười tên chiến sĩ bị những tang thi kia cắn chết, hoặc là xé thành nát bấy.</w:t>
      </w:r>
    </w:p>
    <w:p>
      <w:pPr>
        <w:pStyle w:val="BodyText"/>
      </w:pPr>
      <w:r>
        <w:t xml:space="preserve">- Súc sinh! Chúng ta đồng quy vu tận đi! !</w:t>
      </w:r>
    </w:p>
    <w:p>
      <w:pPr>
        <w:pStyle w:val="BodyText"/>
      </w:pPr>
      <w:r>
        <w:t xml:space="preserve">Một gã Chiến Sĩ bị ba đầu S2 vây quanh, ba đầu S2 kia hung hăng cắn lên thân thể hắn một cái, sắc mặt hắn trắng nhợt dùng sức kéo ra chốt lựu đạn trên người.</w:t>
      </w:r>
    </w:p>
    <w:p>
      <w:pPr>
        <w:pStyle w:val="BodyText"/>
      </w:pPr>
      <w:r>
        <w:t xml:space="preserve">Oanh! Nương theo một tiếng vang thật lớn, ba đầu S2 liền bị nổ thành mảnh nhỏ.</w:t>
      </w:r>
    </w:p>
    <w:p>
      <w:pPr>
        <w:pStyle w:val="BodyText"/>
      </w:pPr>
      <w:r>
        <w:t xml:space="preserve">- Đi chết đi! !</w:t>
      </w:r>
    </w:p>
    <w:p>
      <w:pPr>
        <w:pStyle w:val="BodyText"/>
      </w:pPr>
      <w:r>
        <w:t xml:space="preserve">Một gã chiến sĩ thấy một đầu L3 nhảy vào trận địa một quyền đuổi giết một gã chiến sĩ bình thường liền nổi giận gầm lên một tiếng ôm một bao thuốc nổ vọt tới bên người đầu L3 kia trực tiếp kíp nổ.</w:t>
      </w:r>
    </w:p>
    <w:p>
      <w:pPr>
        <w:pStyle w:val="BodyText"/>
      </w:pPr>
      <w:r>
        <w:t xml:space="preserve">Oanh một tiếng nổ mạnh, đầu L3 kia tính cả tên Chiến Sĩ kia cùng nhay bị nổ cho nát bấy.</w:t>
      </w:r>
    </w:p>
    <w:p>
      <w:pPr>
        <w:pStyle w:val="BodyText"/>
      </w:pPr>
      <w:r>
        <w:t xml:space="preserve">Ở phía trên từng chiến tuyến đều có rất nhiều Chiến Sĩ liều tính mạng chém giết với những tang thi kia.</w:t>
      </w:r>
    </w:p>
    <w:p>
      <w:pPr>
        <w:pStyle w:val="BodyText"/>
      </w:pPr>
      <w:r>
        <w:t xml:space="preserve">Thế nhưng theo tang thi không ngừng đột nhập, Nhạc quân trên đầu tiền tuyến thứ hai thoáng cái liền tan tác.</w:t>
      </w:r>
    </w:p>
    <w:p>
      <w:pPr>
        <w:pStyle w:val="Compact"/>
      </w:pPr>
      <w:r>
        <w:t xml:space="preserve">Những tang thi tiến hóa đột nhập vào đầu chiến tuyến thứ hai số lượng không nhiều lắm, chỉ có chừng 3000 đầu, nhưng quân đội do những tang thi tiến hóa kia hình thành vẫn không phải đại bộ phận Nhạc quân bình thường có thể ngăn cản.</w:t>
      </w:r>
      <w:r>
        <w:br w:type="textWrapping"/>
      </w:r>
      <w:r>
        <w:br w:type="textWrapping"/>
      </w:r>
    </w:p>
    <w:p>
      <w:pPr>
        <w:pStyle w:val="Heading2"/>
      </w:pPr>
      <w:bookmarkStart w:id="918" w:name="chương-897-nhạc-trọng-đích-thân-tới-uy-lực-của-súng-laser-1"/>
      <w:bookmarkEnd w:id="918"/>
      <w:r>
        <w:t xml:space="preserve">896. Chương 897: Nhạc Trọng Đích Thân Tới! Uy Lực Của Súng Laser! (1)</w:t>
      </w:r>
    </w:p>
    <w:p>
      <w:pPr>
        <w:pStyle w:val="Compact"/>
      </w:pPr>
      <w:r>
        <w:br w:type="textWrapping"/>
      </w:r>
      <w:r>
        <w:br w:type="textWrapping"/>
      </w:r>
    </w:p>
    <w:p>
      <w:pPr>
        <w:pStyle w:val="BodyText"/>
      </w:pPr>
      <w:r>
        <w:t xml:space="preserve">Những tang thi tiến hóa kia sau khi cướp lấy đầu chiến tuyến thứ hai cũng không nóng lòng phát động tiến công, mà chờ bổ sung từ phía sau, sau một mực bổ sung đến mười lăm vạn tang thi tiến hóa liền tựa như một chuôi đao nhọn phát động tiến công vô cùng hung mãnh về phía đầu phòng tuyến thứ ba.</w:t>
      </w:r>
    </w:p>
    <w:p>
      <w:pPr>
        <w:pStyle w:val="BodyText"/>
      </w:pPr>
      <w:r>
        <w:t xml:space="preserve">Loại phương thức công kích dùng tang thi tiến hóa làm chủ lực này cực kì khủng bố, tuy rằng dưới sự oanh kích của trọng pháo có hơn năm vạn tang thi hóa thành tro bụi, nhưng đám tang thi tiến hóa cũng phá hủy đạo phòng tuyến thứ ba của Nhạc quân, hơn nữa giết chết hơn 100 tên Nhạc quân không kịp lui lại.</w:t>
      </w:r>
    </w:p>
    <w:p>
      <w:pPr>
        <w:pStyle w:val="BodyText"/>
      </w:pPr>
      <w:r>
        <w:t xml:space="preserve">Dựa vào phương thức công kích như vậy, đại quân tang thi tiến hóa lần nữa liên tục công phá ba đạo phòng tuyến của Nhạc quân. Số lượng Nhạc quân bị tiêu diệt cũng kéo lên đến hơn năm trăm người.</w:t>
      </w:r>
    </w:p>
    <w:p>
      <w:pPr>
        <w:pStyle w:val="BodyText"/>
      </w:pPr>
      <w:r>
        <w:t xml:space="preserve">Hơn năm trăm người chết trận đã đả kích không nhỏ đến sĩ khí Nhạc quân. Bọn họ là người, không phải tang thi. Ở Ninh Nguyệt hạp chỉ bố trí sáu ngàn tên Chiến Sĩ, thoáng cái đã chết trận 500, tương đương với 1/12 Chiến Sĩ chết trận sa trường. Nhưng thi quần vẫn vô biên vô hạn, cái này khiến tinh thần của bọn hắn tự nhiên vô cùng sa sút .</w:t>
      </w:r>
    </w:p>
    <w:p>
      <w:pPr>
        <w:pStyle w:val="BodyText"/>
      </w:pPr>
      <w:r>
        <w:t xml:space="preserve">Lý Quảng nghe tin dữ không ngừng truyền đến từ phía trước sắc mặt tái nhợt, trong nội tâm tính toán nói:</w:t>
      </w:r>
    </w:p>
    <w:p>
      <w:pPr>
        <w:pStyle w:val="BodyText"/>
      </w:pPr>
      <w:r>
        <w:t xml:space="preserve">- Đáng chết! ! Làm sao bây giờ? Có nên rút lui hay không?</w:t>
      </w:r>
    </w:p>
    <w:p>
      <w:pPr>
        <w:pStyle w:val="BodyText"/>
      </w:pPr>
      <w:r>
        <w:t xml:space="preserve">Một gã quan quân đi đến bên người Lý Quảng nhịn không được nói:</w:t>
      </w:r>
    </w:p>
    <w:p>
      <w:pPr>
        <w:pStyle w:val="BodyText"/>
      </w:pPr>
      <w:r>
        <w:t xml:space="preserve">- Sư trưởng, nếu không chúng ta trước rút lui đi?</w:t>
      </w:r>
    </w:p>
    <w:p>
      <w:pPr>
        <w:pStyle w:val="BodyText"/>
      </w:pPr>
      <w:r>
        <w:t xml:space="preserve">Lý Quảng nhướng mày bắt đầu cân nhắc đề nghị của tên quan quân kia, sinh tử của hơn năm ngàn người nằm trong tay khiến hắn cảm giác nặng trịch. Cái này khiến hắn cảm thấy sự trầm trọng của thượng vị giả.</w:t>
      </w:r>
    </w:p>
    <w:p>
      <w:pPr>
        <w:pStyle w:val="BodyText"/>
      </w:pPr>
      <w:r>
        <w:t xml:space="preserve">- Không thể rút lui! !</w:t>
      </w:r>
    </w:p>
    <w:p>
      <w:pPr>
        <w:pStyle w:val="BodyText"/>
      </w:pPr>
      <w:r>
        <w:t xml:space="preserve">Đúng lúc này, từ cửa ra vào truyền đến một thanh âm.</w:t>
      </w:r>
    </w:p>
    <w:p>
      <w:pPr>
        <w:pStyle w:val="BodyText"/>
      </w:pPr>
      <w:r>
        <w:t xml:space="preserve">Lý Quảng ngẩng đầu nhìn lên, trong mắt hiện lên vẻ mừng như điên:</w:t>
      </w:r>
    </w:p>
    <w:p>
      <w:pPr>
        <w:pStyle w:val="BodyText"/>
      </w:pPr>
      <w:r>
        <w:t xml:space="preserve">- Thủ lĩnh, ngài đã tới! ! !</w:t>
      </w:r>
    </w:p>
    <w:p>
      <w:pPr>
        <w:pStyle w:val="BodyText"/>
      </w:pPr>
      <w:r>
        <w:t xml:space="preserve">Trong mắt Nhạc Trọng hiện lên một vòng ngưng trọng nói:</w:t>
      </w:r>
    </w:p>
    <w:p>
      <w:pPr>
        <w:pStyle w:val="BodyText"/>
      </w:pPr>
      <w:r>
        <w:t xml:space="preserve">- Đúng vậy! Ta đến rồi! Ta sẽ cùng các ngươi chiến đấu ở tuyến trên, từ giờ trở đi tuyệt đối không cho phép lui ra phía sau một bước.</w:t>
      </w:r>
    </w:p>
    <w:p>
      <w:pPr>
        <w:pStyle w:val="BodyText"/>
      </w:pPr>
      <w:r>
        <w:t xml:space="preserve">- Vâng!</w:t>
      </w:r>
    </w:p>
    <w:p>
      <w:pPr>
        <w:pStyle w:val="BodyText"/>
      </w:pPr>
      <w:r>
        <w:t xml:space="preserve">Lý Quảng trong nội tâm rùng mình, sau đó lập tức hạ lệnh khiến tất cả chiến sĩ tổ chức chống cự.</w:t>
      </w:r>
    </w:p>
    <w:p>
      <w:pPr>
        <w:pStyle w:val="BodyText"/>
      </w:pPr>
      <w:r>
        <w:t xml:space="preserve">- Thủ lĩnh đến rồi! !</w:t>
      </w:r>
    </w:p>
    <w:p>
      <w:pPr>
        <w:pStyle w:val="BodyText"/>
      </w:pPr>
      <w:r>
        <w:t xml:space="preserve">- Nhạc Trọng thủ lĩnh đến rồi! !</w:t>
      </w:r>
    </w:p>
    <w:p>
      <w:pPr>
        <w:pStyle w:val="BodyText"/>
      </w:pPr>
      <w:r>
        <w:t xml:space="preserve">- Vạn thắng! ! Chúng ta tất thắng! !</w:t>
      </w:r>
    </w:p>
    <w:p>
      <w:pPr>
        <w:pStyle w:val="BodyText"/>
      </w:pPr>
      <w:r>
        <w:t xml:space="preserve">- ...</w:t>
      </w:r>
    </w:p>
    <w:p>
      <w:pPr>
        <w:pStyle w:val="BodyText"/>
      </w:pPr>
      <w:r>
        <w:t xml:space="preserve">Tin tức Nhạc Trọng đã đến thoáng cái truyền khắp toàn bộ trận địa, tất cả chiến sĩ chiến đấu ở tuyến trên đều phát ra một tiếng hô kinh thiên động địa, sĩ khí suy sụp thoáng cái liền trở nên tràn đầy.</w:t>
      </w:r>
    </w:p>
    <w:p>
      <w:pPr>
        <w:pStyle w:val="BodyText"/>
      </w:pPr>
      <w:r>
        <w:t xml:space="preserve">Oanh! Oanh! Oanh!</w:t>
      </w:r>
    </w:p>
    <w:p>
      <w:pPr>
        <w:pStyle w:val="BodyText"/>
      </w:pPr>
      <w:r>
        <w:t xml:space="preserve">Một phát một phát trọng pháo liên tiếp không ngừng bắn vào trong thi quần tiến hóa, khiến mảng lớn tang thi tiến hóa bị nổ cho phấn thân toái cốt. Trác Nhã Đồng mặc giáp da màu đen cầm trong tay một thanh dài Lang nha bổng cực lớn đến ba mét nặng đạt mấy trăm kg dẫn theo mấy trăm tên Tiến Hóa Giả tinh nhuệ chiến đấu ở trên tuyến đầu, đuổi giết đám tang thi tiến hóa may mắn thoát khỏi hỏa lực kia.</w:t>
      </w:r>
    </w:p>
    <w:p>
      <w:pPr>
        <w:pStyle w:val="BodyText"/>
      </w:pPr>
      <w:r>
        <w:t xml:space="preserve">Thế cục vốn sắp sụp đổ sau khi Nhạc Trọng đến thoáng cái đã bị thay đổi, tất cả chiến sĩ trong nội tâm đều tràn đầy tin tưởng tất thắng đối với trận chiến này. Loại tin tưởng này là tin tướng được tích lũy từ các lần chiến thắng mà Nhạc Trọng mang đến cho bọn hắn.</w:t>
      </w:r>
    </w:p>
    <w:p>
      <w:pPr>
        <w:pStyle w:val="BodyText"/>
      </w:pPr>
      <w:r>
        <w:t xml:space="preserve">- Nhạc Trọng! Người này thật đáng sợ.</w:t>
      </w:r>
    </w:p>
    <w:p>
      <w:pPr>
        <w:pStyle w:val="BodyText"/>
      </w:pPr>
      <w:r>
        <w:t xml:space="preserve">Hốt Ngạch Nhiễm trông thấy Nhạc quân đột nhiên bạo phát đi ra sức chiến đấu cường hoành và sĩ khí cao ngất thì trong mắt hiện lên một vòng phức tạp.</w:t>
      </w:r>
    </w:p>
    <w:p>
      <w:pPr>
        <w:pStyle w:val="BodyText"/>
      </w:pPr>
      <w:r>
        <w:t xml:space="preserve">Trải qua từng đợt chiến đấu thắng lợi, đại bộ phận Nhạc quân đã coi Nhạc Trọng là Chiến Thần của thắng lợi, chỉ cần hắn xuất hiện ở bất kỳ nơi nào, bọn hắn đều có thể đạt được thắng lợi.</w:t>
      </w:r>
    </w:p>
    <w:p>
      <w:pPr>
        <w:pStyle w:val="BodyText"/>
      </w:pPr>
      <w:r>
        <w:t xml:space="preserve">Cảnh Đại Trung nghe được tin tức Nhạc Trọng đã đến liền thoáng thở dài mỉm cười nói:</w:t>
      </w:r>
    </w:p>
    <w:p>
      <w:pPr>
        <w:pStyle w:val="BodyText"/>
      </w:pPr>
      <w:r>
        <w:t xml:space="preserve">- Thủ lĩnh đến rồi! Tốt! ! Trận này chúng ta thắng lợi rồi!</w:t>
      </w:r>
    </w:p>
    <w:p>
      <w:pPr>
        <w:pStyle w:val="BodyText"/>
      </w:pPr>
      <w:r>
        <w:t xml:space="preserve">Hốt Ngạch Nhiễm nhìn Cảnh Đại Trung, sau đó lại nhìn bộ hạ chúng quanh, chỉ thấy rất nhiều tướng lãnh Mông Cổ trong đệ tam lữ cũng thở dài một hơi.</w:t>
      </w:r>
    </w:p>
    <w:p>
      <w:pPr>
        <w:pStyle w:val="BodyText"/>
      </w:pPr>
      <w:r>
        <w:t xml:space="preserve">Lý Quảng sau khi ổn định thế cục mới hỏi Nhạc Trọng:</w:t>
      </w:r>
    </w:p>
    <w:p>
      <w:pPr>
        <w:pStyle w:val="BodyText"/>
      </w:pPr>
      <w:r>
        <w:t xml:space="preserve">- Thủ lĩnh! Tại sao phải thủ vững? Nếu tiếp tục chiến, thương vong của chúng ta sẽ càng lớn hơn!</w:t>
      </w:r>
    </w:p>
    <w:p>
      <w:pPr>
        <w:pStyle w:val="BodyText"/>
      </w:pPr>
      <w:r>
        <w:t xml:space="preserve">Nhạc Trọng vẻ mặt ngưng trọng trầm giọng nói</w:t>
      </w:r>
    </w:p>
    <w:p>
      <w:pPr>
        <w:pStyle w:val="BodyText"/>
      </w:pPr>
      <w:r>
        <w:t xml:space="preserve">- Chúng ta trải qua nghiên cứu phát hiện, trong thi quần thoáng cái nhiều hơn rất nhiều tang thi tiến hóa. Căn cứ theo phân tích của quân bộ, những tang thi tiến hóa kia có thể thôn phệ thi thể tang thi bình thường tiến hành tiến hóa. Chúng ta nếu như vừa đánh vừa rút lui, mặc dù sẽ tiêu diệt rất nhiều tang thi bình thường, nhưng tương lai sẽ phải đối mặt càng nhiều tang thi biến hóa hơn nữa. Nếu chúng ta một mực thối lui lại, rất có thể đến cuối cùng, chúng ta sắp sửa phải đối mặt vớ thi quần tang thi tiến hóa quy mô trăm vạn.</w:t>
      </w:r>
    </w:p>
    <w:p>
      <w:pPr>
        <w:pStyle w:val="BodyText"/>
      </w:pPr>
      <w:r>
        <w:t xml:space="preserve">Lý Quảng nghe vậy sắc mặt thoáng một phát đại biến:</w:t>
      </w:r>
    </w:p>
    <w:p>
      <w:pPr>
        <w:pStyle w:val="BodyText"/>
      </w:pPr>
      <w:r>
        <w:t xml:space="preserve">- Cái gì?</w:t>
      </w:r>
    </w:p>
    <w:p>
      <w:pPr>
        <w:pStyle w:val="BodyText"/>
      </w:pPr>
      <w:r>
        <w:t xml:space="preserve">Sự đáng sợ của tang thi tiến hóa Lý Quảng trải qua trận chiến hôm nay đã thập phần rõ ràng. Đó là tồn tại hoàn toàn không cùng đẳng cấp với tang thi bình thường.</w:t>
      </w:r>
    </w:p>
    <w:p>
      <w:pPr>
        <w:pStyle w:val="BodyText"/>
      </w:pPr>
      <w:r>
        <w:t xml:space="preserve">Nếu đối mặt với một trăm vạn tang thi bình thường, vài bức tường do thép hỗn hợp với bùn đất đúc thành liền có thể đơn giản ngăn trở chúng, sau đó bộ đội có thể chậm rãi đồ sát trăm vạn tang thi kia.</w:t>
      </w:r>
    </w:p>
    <w:p>
      <w:pPr>
        <w:pStyle w:val="BodyText"/>
      </w:pPr>
      <w:r>
        <w:t xml:space="preserve">Thế nhưng mười lăm vạn tang thi tiến hóa lại có thể xông qua tuyến phong tỏa của trọng pháo, dễ dàng đánh tan các bức tường. Trăm vạn tang thi tiến hóa có thể dễ dàng tiêu diệt 400 vạn tang thi bình thường.</w:t>
      </w:r>
    </w:p>
    <w:p>
      <w:pPr>
        <w:pStyle w:val="BodyText"/>
      </w:pPr>
      <w:r>
        <w:t xml:space="preserve">Mười lăm vạn tang thi tiến hóa cũng đã khiến Lý Quảng tổn thương đến choáng váng, nếu phải đối mặt trăm vạn đầu tang thi tiến hóa vậy thì quả thật là một tai nạn kinh khủng nhất.</w:t>
      </w:r>
    </w:p>
    <w:p>
      <w:pPr>
        <w:pStyle w:val="BodyText"/>
      </w:pPr>
      <w:r>
        <w:t xml:space="preserve">Phải biết rằng, cận thân vật lộn, ngoại trừ những Cường Hóa Giả cao cấp ra, đại bộ phận chiến sĩ bình thường cũng không phải đối thủ của những tang thi tiến hóa kia.</w:t>
      </w:r>
    </w:p>
    <w:p>
      <w:pPr>
        <w:pStyle w:val="BodyText"/>
      </w:pPr>
      <w:r>
        <w:t xml:space="preserve">Nghe được lời của Nhạc Trọng mọi người cũng không kiên trì lùi lại nữa. Hiện tại bọn hắn nếu lui chính là lưu lại đại lương thi thể tang thi cho thi quần tiến hóa.</w:t>
      </w:r>
    </w:p>
    <w:p>
      <w:pPr>
        <w:pStyle w:val="BodyText"/>
      </w:pPr>
      <w:r>
        <w:t xml:space="preserve">Dưới sự oánh kích của trọng pháo và Trác Nhã Đồng thống soái đặc chiến doanh song song đả kích, tá trợ lấy rất nhiều công sự phòng ngự, Nhạc quân cũng gắt gao giữ vững được vị trí trận địa.</w:t>
      </w:r>
    </w:p>
    <w:p>
      <w:pPr>
        <w:pStyle w:val="BodyText"/>
      </w:pPr>
      <w:r>
        <w:t xml:space="preserve">Trong trận địa cách xa Nhạc quân, đại lượng tang thi nằm rạp trên mặt đất há miệng lớn nuốt lấy huyết nhục của những tang thi bình thường, tang thi tiến hóa kia. Trong đó cũng không có ít thôn phệ giả.</w:t>
      </w:r>
    </w:p>
    <w:p>
      <w:pPr>
        <w:pStyle w:val="BodyText"/>
      </w:pPr>
      <w:r>
        <w:t xml:space="preserve">Đúng lúc này, trên bầu trời thoáng cái bay ra 30 chiếc phi cơ trực thăng võ trang, những phi cơ trực thăng võ trang kia vừa bay đến trên không thi quần chợt bắt đầu ném ra đại lượng đạn lửa, rơi vào trong thi quần.</w:t>
      </w:r>
    </w:p>
    <w:p>
      <w:pPr>
        <w:pStyle w:val="BodyText"/>
      </w:pPr>
      <w:r>
        <w:t xml:space="preserve">Những đạn lửa kia vừa rơi xuống trong thi quần chợt nổ ra, tạo thành mảng lớn mảng lớn hỏa diễm, hoàn toàn bao trùm đại lượng tang thi.</w:t>
      </w:r>
    </w:p>
    <w:p>
      <w:pPr>
        <w:pStyle w:val="BodyText"/>
      </w:pPr>
      <w:r>
        <w:t xml:space="preserve">Trong ngọn lửa do đạn lửa hình thành, đại lượng thi thể tang thi hóa thành tro bụi. Tang thi bình thường, tang thi tiến hóa đang thôn phệ thi thể tang thi đều hóa thành tro tàn trong ngọn lửa.</w:t>
      </w:r>
    </w:p>
    <w:p>
      <w:pPr>
        <w:pStyle w:val="Compact"/>
      </w:pPr>
      <w:r>
        <w:t xml:space="preserve">Mấy trăm đầu thôn phệ giả đang thôn phệ thi thể tang thi bình thường thoáng cái tản ra bay nhanh trong biển lửa, tản ra bốn phương tám hướng. Mấy trăm đầu thôn phệ giả một khi để chúng nó phát triển thành thể thành thục, chính mấy trăm đầu quái vật khủng bố đẳng cấp cường hóa cao đến cấp 70. Loại quái vật khủng bố này ngay cả xe tăng tụ quần công kích cũng có thể ngăn cản.</w:t>
      </w:r>
      <w:r>
        <w:br w:type="textWrapping"/>
      </w:r>
      <w:r>
        <w:br w:type="textWrapping"/>
      </w:r>
    </w:p>
    <w:p>
      <w:pPr>
        <w:pStyle w:val="Heading2"/>
      </w:pPr>
      <w:bookmarkStart w:id="919" w:name="chương-898-nhạc-trọng-đích-thân-tới-uy-lực-của-súng-laser-2"/>
      <w:bookmarkEnd w:id="919"/>
      <w:r>
        <w:t xml:space="preserve">897. Chương 898: Nhạc Trọng Đích Thân Tới! Uy Lực Của Súng Laser! (2)</w:t>
      </w:r>
    </w:p>
    <w:p>
      <w:pPr>
        <w:pStyle w:val="Compact"/>
      </w:pPr>
      <w:r>
        <w:br w:type="textWrapping"/>
      </w:r>
      <w:r>
        <w:br w:type="textWrapping"/>
      </w:r>
    </w:p>
    <w:p>
      <w:pPr>
        <w:pStyle w:val="BodyText"/>
      </w:pPr>
      <w:r>
        <w:t xml:space="preserve">Những thôn phệ giả kia nguyên một đám tốc độ hành động cực kỳ kinh người, nhanh chóng xuyên qua trong biển lửa. Bất quá phạm vi đạn lửa bao phủ cực lớn, tốc độ những thôn phệ giả kia tuy rằng cực nhanh nhưng vẫn không ngừng bị chết cháy trong biển lửa.</w:t>
      </w:r>
    </w:p>
    <w:p>
      <w:pPr>
        <w:pStyle w:val="BodyText"/>
      </w:pPr>
      <w:r>
        <w:t xml:space="preserve">Quái vật như thôn phệ giả da thịt có thể ngăn cản hỏa diễm thiêu đốt, thế nhưng não của chúng lại không cách nào ngăn cản được nhiệt độ cao, bởi vậy đều nhao nhao bị chết cháy trong biển lửa, chỉ còn lại vô số cỗ tàn thi hỏa diễm khó có thể đốt cháy.</w:t>
      </w:r>
    </w:p>
    <w:p>
      <w:pPr>
        <w:pStyle w:val="BodyText"/>
      </w:pPr>
      <w:r>
        <w:t xml:space="preserve">Khi mấy trăm đầu thôn phệ giả bị chết cháy trong biển lửa, trong mắt đầu tang thi biến dị đầu to ở cách đó mấy chục km hiện lên một vòng hung quanh phấn nộ.</w:t>
      </w:r>
    </w:p>
    <w:p>
      <w:pPr>
        <w:pStyle w:val="BodyText"/>
      </w:pPr>
      <w:r>
        <w:t xml:space="preserve">Loại tang thi tiến hóa như thôn phệ giả chính là một trong vài loại tang thi đẳng cấp cao nhất trong thi quần hiện giờ, chỉ có quái vật khủng bố như L4 là có thể tiêu diệt thôn phệ giả thể thành thục. Nhưng luận tốc độ, thôn phệ giả lại hơn máy trù. 400 đầu thôn phệ giả thể thành thục có thể đơn giản tiêu diệt bốn vạn đầu L2, có thể thấy được sự khủng bố của chúng.</w:t>
      </w:r>
    </w:p>
    <w:p>
      <w:pPr>
        <w:pStyle w:val="BodyText"/>
      </w:pPr>
      <w:r>
        <w:t xml:space="preserve">Đối với bất kỳ một thi quần nào mà nói, tang thi L3 trở xuống chết nhiều thế nào cũng không sao cả. Nhưng thôn phệ giả, tang thi ngoài L3 lại rất khó tiến hóa ra. Những tang thi kia đều là lực lượng tinh nhuệ hạch tâm của thi quần.</w:t>
      </w:r>
    </w:p>
    <w:p>
      <w:pPr>
        <w:pStyle w:val="BodyText"/>
      </w:pPr>
      <w:r>
        <w:t xml:space="preserve">Mấy trăm đầu thôn phệ giả bị đạn lửa do Nhạc Trọng phóng thích thiêu cháy, cái này khiến tang thi biến dị đầu to kia tràn đầy phẫn nộ. Nó nhắm mắt lại. từng đạo sóng tinh thần vân khuếch tán ra ngoài.</w:t>
      </w:r>
    </w:p>
    <w:p>
      <w:pPr>
        <w:pStyle w:val="BodyText"/>
      </w:pPr>
      <w:r>
        <w:t xml:space="preserve">Trong thi quần, tất cả L4 thân cao vượt qua bốn mét như như xe tăng chỉ huy lấy mười vạn đầu L2, 30 vạn đầu S2, tăng thêm 500 đầu thôn phệ giả hình thành thi quần tinh nhuệ đẩy mạnh về hướng Ninh Nguyệt hạp.</w:t>
      </w:r>
    </w:p>
    <w:p>
      <w:pPr>
        <w:pStyle w:val="BodyText"/>
      </w:pPr>
      <w:r>
        <w:t xml:space="preserve">Những L4 thân cao vượt qua bốn mét số lượng cao tới 60 đầu, mỗi đầu đều có lực lượng vô cùng khủng bố, có thể trực tiếp bắt xe tăng vào tay chơi như đồ chơi. Nếu bị chúng cận thân, xe tăng cũng phải bị chúng một quyền đánh tan. Hơn nữa coi như là chủ pháo của xe tăng, nếu không bắn trúng đầu chúng thì nhiều nhất chỉ có thể trọng thương chúng, không cách nào tiêu diệt được.</w:t>
      </w:r>
    </w:p>
    <w:p>
      <w:pPr>
        <w:pStyle w:val="BodyText"/>
      </w:pPr>
      <w:r>
        <w:t xml:space="preserve">Nhìn thi quần tiến hóa di động qua bên này, rất nhiều chiến sĩ sắc mặt đều có chút trắng bệch.</w:t>
      </w:r>
    </w:p>
    <w:p>
      <w:pPr>
        <w:pStyle w:val="BodyText"/>
      </w:pPr>
      <w:r>
        <w:t xml:space="preserve">Đạn súng máy hạng nặng bắn lên người L4 đều bị nhao nhao bắn bay, coi như súng phóng lựu cũng không cách nào bắn ra lỗ thủng trên người L4.</w:t>
      </w:r>
    </w:p>
    <w:p>
      <w:pPr>
        <w:pStyle w:val="BodyText"/>
      </w:pPr>
      <w:r>
        <w:t xml:space="preserve">- Trọng pháo pháo kích mang tính bao trùm!</w:t>
      </w:r>
    </w:p>
    <w:p>
      <w:pPr>
        <w:pStyle w:val="BodyText"/>
      </w:pPr>
      <w:r>
        <w:t xml:space="preserve">Nhạc Trọng nhìn thi quần tiến hóa khổng lồ không ngừng tiếp cận lạnh lùng ra lệnh.</w:t>
      </w:r>
    </w:p>
    <w:p>
      <w:pPr>
        <w:pStyle w:val="BodyText"/>
      </w:pPr>
      <w:r>
        <w:t xml:space="preserve">Oanh! Oanh! Oanh!</w:t>
      </w:r>
    </w:p>
    <w:p>
      <w:pPr>
        <w:pStyle w:val="BodyText"/>
      </w:pPr>
      <w:r>
        <w:t xml:space="preserve">Dưới mệnh lệnh của Nhạc Trọng, đám pháo binh đều lấy ra sức bú sữa mẹ không ngừng oanh kích hơn mười vạn thi quần tiến hóa kia.</w:t>
      </w:r>
    </w:p>
    <w:p>
      <w:pPr>
        <w:pStyle w:val="BodyText"/>
      </w:pPr>
      <w:r>
        <w:t xml:space="preserve">Trong hỏa lực, mảng lớn mảng lớn tang thi tiến hóa bị tạc đến chia năm xẻ bảy hóa thành tro bụi. Nhưng vẫn có không ít tang thi hung hoành vọt ra khỏi hỏa lực, không ngừng tới gần trận địa đám Nhạc Trọng. Trong đó với tư cách tiên phong đã có đến bảy tám đầu L4.</w:t>
      </w:r>
    </w:p>
    <w:p>
      <w:pPr>
        <w:pStyle w:val="BodyText"/>
      </w:pPr>
      <w:r>
        <w:t xml:space="preserve">Loại quái vật như L4 có rất ít Tiến Hóa Giả có thể địch nổi, nó chẳng những đao thương bất nhập, hơn nữa lực lớn vô cùng, trên người còn mang theo virus khiến người tổn thương hẳn phải chết, coi như là mấy trăm tên Cường Hóa Giả đẳng cấp cường hóa trên cấp 30 đối mặt nó cũng chỉ có thể thúc thủ vô sách. Một đầu L4 có thể phá hủy một bộ binh doanh rồi.</w:t>
      </w:r>
    </w:p>
    <w:p>
      <w:pPr>
        <w:pStyle w:val="BodyText"/>
      </w:pPr>
      <w:r>
        <w:t xml:space="preserve">Đám Lý Quảng nhìn L4 không ngừng tới gần sắc mặt đều trắng bệch. Một khi bị một đầu L4 nhảy vào trong trận địa, vậy thì chỉ có nước buông tha cho trận địa này thôi.</w:t>
      </w:r>
    </w:p>
    <w:p>
      <w:pPr>
        <w:pStyle w:val="BodyText"/>
      </w:pPr>
      <w:r>
        <w:t xml:space="preserve">Không ít tham mưu đều dừng ánh mắt ở trên người Nhạc Trọng, lại thấy hắn rất bình tĩnh.</w:t>
      </w:r>
    </w:p>
    <w:p>
      <w:pPr>
        <w:pStyle w:val="BodyText"/>
      </w:pPr>
      <w:r>
        <w:t xml:space="preserve">Trong mắt Nhạc Trọng hiện lên một vòng ánh sáng lạnh ra lệnh:</w:t>
      </w:r>
    </w:p>
    <w:p>
      <w:pPr>
        <w:pStyle w:val="BodyText"/>
      </w:pPr>
      <w:r>
        <w:t xml:space="preserve">- Đệ nhị đặc chiến doanh xuất kích!</w:t>
      </w:r>
    </w:p>
    <w:p>
      <w:pPr>
        <w:pStyle w:val="BodyText"/>
      </w:pPr>
      <w:r>
        <w:t xml:space="preserve">Mệnh lệnh của Nhạc Trọng vừa ra, 500 tên chiến sĩ ôm từng khẩu dài đến một mét năm, hiện lên hình súng, đường kính họng súng cao tới hai mươi lăm li, đã đạt tới đường kính của pháo, thân súng hiện lên màu bạc xuất hiện trên chiến trường.</w:t>
      </w:r>
    </w:p>
    <w:p>
      <w:pPr>
        <w:pStyle w:val="BodyText"/>
      </w:pPr>
      <w:r>
        <w:t xml:space="preserve">500 tên chiến sĩ kia điều chỉnh họng súng bóp cò về phía đám L4 như cự thú kia.</w:t>
      </w:r>
    </w:p>
    <w:p>
      <w:pPr>
        <w:pStyle w:val="BodyText"/>
      </w:pPr>
      <w:r>
        <w:t xml:space="preserve">Từng đạo chùm tia sáng màu trắng nhao nhao bắn về phía đầu đám L4, những chùm tia sáng màu trắng kia đơn giản xuyên qua đầu đám L4 khiến đầu chúng hiện lên một cái lỗ chừng hai mươi lăm li.</w:t>
      </w:r>
    </w:p>
    <w:p>
      <w:pPr>
        <w:pStyle w:val="BodyText"/>
      </w:pPr>
      <w:r>
        <w:t xml:space="preserve">Những súng ống đường kính họng súng cao tới hai mươi lăm li kia chính là binh khí siêu khoa học kĩ thuật mới nhất mà dưới trướng Nhạc Trọng vừa nghiên cứu ra, súng Laser. Dưới sự xạ kích của súng Laser, tầng lân giáp vô cùng cứng cỏi của L4 cũng không cách nào ngăn cản nổi.</w:t>
      </w:r>
    </w:p>
    <w:p>
      <w:pPr>
        <w:pStyle w:val="BodyText"/>
      </w:pPr>
      <w:r>
        <w:t xml:space="preserve">500 tên chiến sĩ kia đều là chiến sĩ tinh nhuệ đẳng cấp cường hóa vượt qua cấp 30, đã chuyển chức thành binh sĩ có sở trưởng điều khiển súng ống, hơn nữa còn cường hóa kỹ năng qua ba lượt. Bọn hắn điều khiển súng Laser thập phần tinh chuẩn, bắn vào đầu đám L4 như cự thú kia.</w:t>
      </w:r>
    </w:p>
    <w:p>
      <w:pPr>
        <w:pStyle w:val="BodyText"/>
      </w:pPr>
      <w:r>
        <w:t xml:space="preserve">Một đầu L4 đột nhiên bị mấy trăm chùm tia sáng trắng bệch xỏ xuyên qua đầu, đầu nó thoáng cái nhiều ra đại lượng lỗ thủng, óc nó cũng bị một đạo laser phá hủy khiến nó oanh một phát ngã trên mặt đất.</w:t>
      </w:r>
    </w:p>
    <w:p>
      <w:pPr>
        <w:pStyle w:val="BodyText"/>
      </w:pPr>
      <w:r>
        <w:t xml:space="preserve">Những L4 có thể đào thoát từ trong hỏa lực số lượng cũng không nhiều, chúng còn không vọt tới trận địa của Nhạc Trọng đã bị từng đạo laser bắn trúng đầu trực tiếp tiêu diệt.</w:t>
      </w:r>
    </w:p>
    <w:p>
      <w:pPr>
        <w:pStyle w:val="BodyText"/>
      </w:pPr>
      <w:r>
        <w:t xml:space="preserve">- Vạn tuế! ! Thủ lĩnh vạn tuế! !</w:t>
      </w:r>
    </w:p>
    <w:p>
      <w:pPr>
        <w:pStyle w:val="BodyText"/>
      </w:pPr>
      <w:r>
        <w:t xml:space="preserve">- Vạn tuế! Nhạc Trọng thủ lĩnh vạn tuế! !</w:t>
      </w:r>
    </w:p>
    <w:p>
      <w:pPr>
        <w:pStyle w:val="BodyText"/>
      </w:pPr>
      <w:r>
        <w:t xml:space="preserve">- ...</w:t>
      </w:r>
    </w:p>
    <w:p>
      <w:pPr>
        <w:pStyle w:val="BodyText"/>
      </w:pPr>
      <w:r>
        <w:t xml:space="preserve">Chứng kiến đám L4 phảng phất như Phật Ma Quái kia bị laser của súng Laser đuổi giết, trên trận địa lập tức truyền đến trận trận tiếng hoan hô và ca ngợi, sĩ khí Nhạc quân cũng thoáng cái tăng cao.</w:t>
      </w:r>
    </w:p>
    <w:p>
      <w:pPr>
        <w:pStyle w:val="BodyText"/>
      </w:pPr>
      <w:r>
        <w:t xml:space="preserve">Hốt Ngạch Nhiễm nhìn từng đạo laser trong mắt ̃ hiện lên một vòng kinh hãi và sợ hãi:</w:t>
      </w:r>
    </w:p>
    <w:p>
      <w:pPr>
        <w:pStyle w:val="BodyText"/>
      </w:pPr>
      <w:r>
        <w:t xml:space="preserve">- Đây là vũ khí laser! ! Một loại vũ khí siêu khoa học kỹ thuật! Hắn lại có thể chế tạo vũ khí như vậy sao? Thật sự lợi hại! !</w:t>
      </w:r>
    </w:p>
    <w:p>
      <w:pPr>
        <w:pStyle w:val="BodyText"/>
      </w:pPr>
      <w:r>
        <w:t xml:space="preserve">Uy lực của súng Laser ngay cả quái vật như L4 cũng có thể trực tiếp xuyên qua, Hốt Ngạch Nhiễm cũng không cho là mình có thể ngăn cản được súng Laser oanh kích.</w:t>
      </w:r>
    </w:p>
    <w:p>
      <w:pPr>
        <w:pStyle w:val="BodyText"/>
      </w:pPr>
      <w:r>
        <w:t xml:space="preserve">Một khi Hốt Ngạch Nhiễm phát động phản loạn, hắn phải đối mặt với 50 khẩu súng Laser công kích. Hắn tuy rằng có biện pháp đối phó với đạn của súng máy hạng nặng nhưng đối mặt với sự oanh kích của laser lại không có biện pháp nào tốt.</w:t>
      </w:r>
    </w:p>
    <w:p>
      <w:pPr>
        <w:pStyle w:val="BodyText"/>
      </w:pPr>
      <w:r>
        <w:t xml:space="preserve">Nhạc Trọng nắm giữ loại vũ khí siêu khoa học kỹ thuật như súng Laser, rất nhiều cao thủ cũng không dám sinh ra dị tâm nào nữa.</w:t>
      </w:r>
    </w:p>
    <w:p>
      <w:pPr>
        <w:pStyle w:val="BodyText"/>
      </w:pPr>
      <w:r>
        <w:t xml:space="preserve">Lý Quảng nhìn mấy khẩu súng Laser ngay cả L4 cũng có thể xuyên qua trong mắt tràn ngập hưng phấn nói với Nhạc Trọng:</w:t>
      </w:r>
    </w:p>
    <w:p>
      <w:pPr>
        <w:pStyle w:val="BodyText"/>
      </w:pPr>
      <w:r>
        <w:t xml:space="preserve">- Thủ lĩnh! ! Đây là súng Laser! ! Đệ nhất sư chúng ta hy vọng có thể thay đổi vũ khí như vậy!</w:t>
      </w:r>
    </w:p>
    <w:p>
      <w:pPr>
        <w:pStyle w:val="BodyText"/>
      </w:pPr>
      <w:r>
        <w:t xml:space="preserve">Nếu đệ nhất sư toàn bộ đổi thành súng Laser uy lực cực lớn kia thì lực chiến đấu của bọn hắn sẽ tăng trưởng rất nhiều. Rất nhiều biến dị thú, tang thi cao cấp không hề sợ đạn, cái này khiến các chiến sixcuar đệ nhất sư thập phần đau đầu. Nếu là có được sát khí như súng Laser thì bọn hắn là có thể đơn giản tiêu diệt tang thi, dù là chiến sĩ bình thường cũng có thể diệt sát tang thi tiến hóa.</w:t>
      </w:r>
    </w:p>
    <w:p>
      <w:pPr>
        <w:pStyle w:val="Compact"/>
      </w:pPr>
      <w:r>
        <w:t xml:space="preserve">- Toàn bộ thay đổi trang bị? Ngươi cho rằng đây là rau cải trắng à?</w:t>
      </w:r>
      <w:r>
        <w:br w:type="textWrapping"/>
      </w:r>
      <w:r>
        <w:br w:type="textWrapping"/>
      </w:r>
    </w:p>
    <w:p>
      <w:pPr>
        <w:pStyle w:val="Heading2"/>
      </w:pPr>
      <w:bookmarkStart w:id="920" w:name="chương-899-tang-thi-giảo-hoạt"/>
      <w:bookmarkEnd w:id="920"/>
      <w:r>
        <w:t xml:space="preserve">898. Chương 899: Tang Thi Giảo Hoạt!</w:t>
      </w:r>
    </w:p>
    <w:p>
      <w:pPr>
        <w:pStyle w:val="Compact"/>
      </w:pPr>
      <w:r>
        <w:br w:type="textWrapping"/>
      </w:r>
      <w:r>
        <w:br w:type="textWrapping"/>
      </w:r>
    </w:p>
    <w:p>
      <w:pPr>
        <w:pStyle w:val="BodyText"/>
      </w:pPr>
      <w:r>
        <w:t xml:space="preserve">Nhạc Trọng cười mắng một câu:</w:t>
      </w:r>
    </w:p>
    <w:p>
      <w:pPr>
        <w:pStyle w:val="BodyText"/>
      </w:pPr>
      <w:r>
        <w:t xml:space="preserve">- Đây là vũ khí bên phía Quảng Tây vừa nghiên cứu ra. Bên kia dốc hết toàn lực mới sản xuất ra 500 khẩu súng laser. Dùng sản lượng trước mắt mà xem, một tháng nhiều nhất cũng chỉ có thể sản xuất ra 300 khẩu súng laser. Ngươi thoáng cái đã đòi ta một vạn cái, có thể sao? Lúc này nếu không phải chuyện quá khẩn cấp, ta căn bản sẽ không điều đến nhiều súng Laser như vậy rồi.</w:t>
      </w:r>
    </w:p>
    <w:p>
      <w:pPr>
        <w:pStyle w:val="BodyText"/>
      </w:pPr>
      <w:r>
        <w:t xml:space="preserve">Súng Laser là vũ khí mà Nhạc Trọng một mực đang nghiên cứu, sau khi đoạt được đại lượng chuyên gia Nhật Bản, sở nghiên cứu Quảng Tây, hơn nữa có Thần Ma hệ thống bồi dưỡng ra các loại nhân tài, hắn lúc này mới có thể nhanh chóng nghiên cứu, hơn nữ sản xuất ra đại sát khí như súng Laser.</w:t>
      </w:r>
    </w:p>
    <w:p>
      <w:pPr>
        <w:pStyle w:val="BodyText"/>
      </w:pPr>
      <w:r>
        <w:t xml:space="preserve">Bất quá cho dù nghiên cứu ra đại sát khí như súng Laser nhưng Nhạc Trọng vẫn khuyết thiếu các loại thiết bị và tài liệu tiên tiến, lúc này mới chỉ chế tạo ra 500 khẩu súng laser. Hơn nữa lập tức sử dụng trong lúc nguy cấp như thế này, đạt được thành quả chiến đấu cực lớn.</w:t>
      </w:r>
    </w:p>
    <w:p>
      <w:pPr>
        <w:pStyle w:val="BodyText"/>
      </w:pPr>
      <w:r>
        <w:t xml:space="preserve">Lý Quảng vẻ mặt nịnh nọt nói với Nhạc Trong:</w:t>
      </w:r>
    </w:p>
    <w:p>
      <w:pPr>
        <w:pStyle w:val="BodyText"/>
      </w:pPr>
      <w:r>
        <w:t xml:space="preserve">- Như vậy! Thủ lĩnh, 500 khẩu súng laser này lưu lại cho đệ nhất sư đi. Mục tiêu kế tiếp của ngài không phải thủ đô sao? 500 khẩu súng laser nhất định có thể phát huy ra tác dụng cực lớn.</w:t>
      </w:r>
    </w:p>
    <w:p>
      <w:pPr>
        <w:pStyle w:val="BodyText"/>
      </w:pPr>
      <w:r>
        <w:t xml:space="preserve">Loại vũ khí tiên tiến như 500 khẩu súng laser t một khi ở lại đệ nhất sư, đệ nhất sư liền có được vũ khí có thể chống lại L4. Coi như một ít biến dị thú lực phòng ngự thập phần đáng sợ cũng có thể đánh chết. Sức chiến đấu được đề cao rất lớn.</w:t>
      </w:r>
    </w:p>
    <w:p>
      <w:pPr>
        <w:pStyle w:val="BodyText"/>
      </w:pPr>
      <w:r>
        <w:t xml:space="preserve">Nhạc Trọng cười nhạt một tiếng:</w:t>
      </w:r>
    </w:p>
    <w:p>
      <w:pPr>
        <w:pStyle w:val="BodyText"/>
      </w:pPr>
      <w:r>
        <w:t xml:space="preserve">- Ta sẽ xem xét một chút. Chủ yếu vẫn là xem hiểu hiện của các chi bộ đội lần này.</w:t>
      </w:r>
    </w:p>
    <w:p>
      <w:pPr>
        <w:pStyle w:val="BodyText"/>
      </w:pPr>
      <w:r>
        <w:t xml:space="preserve">Lý Quảng hướng về phía Nhạc Trọng vỗ ngực cam đoan nói:</w:t>
      </w:r>
    </w:p>
    <w:p>
      <w:pPr>
        <w:pStyle w:val="BodyText"/>
      </w:pPr>
      <w:r>
        <w:t xml:space="preserve">- Ngài yên tâm, đệ nhất sư chúng ta tuyệt đối sẽ lập nhiều công huân nhất trong trận chiến lần này.</w:t>
      </w:r>
    </w:p>
    <w:p>
      <w:pPr>
        <w:pStyle w:val="BodyText"/>
      </w:pPr>
      <w:r>
        <w:t xml:space="preserve">Nhạc Trọng cười cười quay đầu nhìn lại màn hình.</w:t>
      </w:r>
    </w:p>
    <w:p>
      <w:pPr>
        <w:pStyle w:val="BodyText"/>
      </w:pPr>
      <w:r>
        <w:t xml:space="preserve">Trên mặt đất có trọng pháo oanh kích, trên bầu trời có phi cơ võ trang dùng cơ quan pháo xạ kích tang thi bên dưới, đại lượng tang thi tiến hóa còn chưa thể tiếp cận phòng tuyến của Nhạc quân đã bị xé thành nát bấy.</w:t>
      </w:r>
    </w:p>
    <w:p>
      <w:pPr>
        <w:pStyle w:val="BodyText"/>
      </w:pPr>
      <w:r>
        <w:t xml:space="preserve">L4 tựa như xe tăng kia giống như một bia ngắm tốt nhất. Từng đạo chùm tia sáng màu trắng xỏ xuyên qua đầu khiến bọn chúng thoáng cái xụi lơ trên mặt đất.</w:t>
      </w:r>
    </w:p>
    <w:p>
      <w:pPr>
        <w:pStyle w:val="BodyText"/>
      </w:pPr>
      <w:r>
        <w:t xml:space="preserve">Những chùm laser kia chủ yếu tập trung vào trên người L4, rất xa liền phá hủy tất cả L4. Tang thi tiến hóa còn lại thì thừa dịp thời cơ này phá tan hỏa lực phong tỏa, đột nhập vào trong trận địa tiến hành kịch chiến với đặc chiến doanh tinh nhuệ do Trác Nhã Đồng thống soái.</w:t>
      </w:r>
    </w:p>
    <w:p>
      <w:pPr>
        <w:pStyle w:val="BodyText"/>
      </w:pPr>
      <w:r>
        <w:t xml:space="preserve">Nhưng số lượng tang thi xuyên qua hỏa lực và cơ quan pháo song trọng phong tỏa cũng không nhiều lắm, vẫn bị Trác Nhã Đồng dẫn theo chiến sĩ đặc chiến doanh tiêu diệt sạch sẽ.</w:t>
      </w:r>
    </w:p>
    <w:p>
      <w:pPr>
        <w:pStyle w:val="BodyText"/>
      </w:pPr>
      <w:r>
        <w:t xml:space="preserve">Chiến đấu kịch liệt một mực giằng co hai giờ, thi quần còn sót lại dưới sự chỉ huy của tang thi đầu to kia liền lui xuống.</w:t>
      </w:r>
    </w:p>
    <w:p>
      <w:pPr>
        <w:pStyle w:val="BodyText"/>
      </w:pPr>
      <w:r>
        <w:t xml:space="preserve">- Không tốt! Năng lực học tập của đầu tang thi này quá mạnh mẽ!</w:t>
      </w:r>
    </w:p>
    <w:p>
      <w:pPr>
        <w:pStyle w:val="BodyText"/>
      </w:pPr>
      <w:r>
        <w:t xml:space="preserve">Nhạc Trọng nhìn tang thi tiến hóa lui xuống như thủy triều lông mày thoáng nhíu lại.</w:t>
      </w:r>
    </w:p>
    <w:p>
      <w:pPr>
        <w:pStyle w:val="BodyText"/>
      </w:pPr>
      <w:r>
        <w:t xml:space="preserve">Nếu đổi lại trước kia, những tang thi kia không chết sạch sẽ tuyệt đối sẽ không thối lui.</w:t>
      </w:r>
    </w:p>
    <w:p>
      <w:pPr>
        <w:pStyle w:val="BodyText"/>
      </w:pPr>
      <w:r>
        <w:t xml:space="preserve">Nhưng bây giờ những tang thi kia phát hiện không cách nào đột phá phòng tuyến của Nhạc Trọng vậy mà liền lui lại, cái này khiến nội tâm Nhạc Trọng thoáng cái trầm xuống. Cái này có nghĩa là người chỉ huy của tang thi càng ngày càng thông minh, bắt đầu tiến hóa theo phương hướng trí tuệ nhân loại rồi.</w:t>
      </w:r>
    </w:p>
    <w:p>
      <w:pPr>
        <w:pStyle w:val="BodyText"/>
      </w:pPr>
      <w:r>
        <w:t xml:space="preserve">Người chỉ huy tang thi trí tuệ càng cao uy hiếp với nhân loại càng lớn. Nhạc Trọng sở dĩ trước kia có thể liên tục đánh bại tang thi quy mô trăm vạn, đó là vì tang thi quá mức ngu xuẩn. Hơn nữa người chỉ huy tang thi Z2 rất sợ chết lại ngu xuẩn. Z2 cũng chỉ có một chút trí tuệ cấp thấp, chỉ là số lượng tang thi chỉ huy nhiều một chút. Còn lần này chưởng khống giả của hơn ba trăm vạn thi quần kia rõ ràng thông minh hơn Z2 nhiều.</w:t>
      </w:r>
    </w:p>
    <w:p>
      <w:pPr>
        <w:pStyle w:val="BodyText"/>
      </w:pPr>
      <w:r>
        <w:t xml:space="preserve">Dưới mệnh lệnh của Nhạc Trọng, 30 khung phi cơ võ trang bay vào trên không thi quần, không ngừng ném đạn lửa vào trong thi quần.</w:t>
      </w:r>
    </w:p>
    <w:p>
      <w:pPr>
        <w:pStyle w:val="BodyText"/>
      </w:pPr>
      <w:r>
        <w:t xml:space="preserve">Những đạn lửa kia vừa rơi vào trong thi quần liền tách ra thành từng mảnh biển lửa cắn nuốt mảng lớn mảng lớn tang thi, đại lượng tang thi bình thường, tang thi tiến hóa đều hóa thành tro bụi.</w:t>
      </w:r>
    </w:p>
    <w:p>
      <w:pPr>
        <w:pStyle w:val="BodyText"/>
      </w:pPr>
      <w:r>
        <w:t xml:space="preserve">- Đáng tiếc! Nếu ta có đại lượng máy bay ném bom hạng nặng thì đối phó những tang thi này chỉ như một bữa ăn sáng.</w:t>
      </w:r>
    </w:p>
    <w:p>
      <w:pPr>
        <w:pStyle w:val="BodyText"/>
      </w:pPr>
      <w:r>
        <w:t xml:space="preserve">Nhạc Trọng nhìn xem những tang thi không ngừng hóa thành tro bụi trong đạn lửa b trong nội tâm lẳng lặng suy nghĩ.</w:t>
      </w:r>
    </w:p>
    <w:p>
      <w:pPr>
        <w:pStyle w:val="BodyText"/>
      </w:pPr>
      <w:r>
        <w:t xml:space="preserve">Tang thi đầu to ở xa xa lạnh lùng nhìn chằm chằm vào 30 khung phi cơ võ trang trên bầu trời, sau đó liền chui vào phần bụng đầu L4 kia.</w:t>
      </w:r>
    </w:p>
    <w:p>
      <w:pPr>
        <w:pStyle w:val="BodyText"/>
      </w:pPr>
      <w:r>
        <w:t xml:space="preserve">Không lâu sau thi quần khổng lồ số lượng đã hạ thấp đến 220 vạn kia bắt đầu lùi lại thành phố Ba Ngạn.</w:t>
      </w:r>
    </w:p>
    <w:p>
      <w:pPr>
        <w:pStyle w:val="BodyText"/>
      </w:pPr>
      <w:r>
        <w:t xml:space="preserve">- Vạn tuế! ! Vạn tuế! !</w:t>
      </w:r>
    </w:p>
    <w:p>
      <w:pPr>
        <w:pStyle w:val="BodyText"/>
      </w:pPr>
      <w:r>
        <w:t xml:space="preserve">- ...</w:t>
      </w:r>
    </w:p>
    <w:p>
      <w:pPr>
        <w:pStyle w:val="BodyText"/>
      </w:pPr>
      <w:r>
        <w:t xml:space="preserve">Chứng kiến thi quần khổng lồ kia lui lại khỏi Ninh Nguyệt hạp, tất cả chiến sĩ đều bộc phát ra một tiếng hoan hô.</w:t>
      </w:r>
    </w:p>
    <w:p>
      <w:pPr>
        <w:pStyle w:val="BodyText"/>
      </w:pPr>
      <w:r>
        <w:t xml:space="preserve">Hơn ba trăm vạn đầu tang thi tựa như một tòa núi lớn đặt trong lòng mọi người, thấy được hơn ba trăm vạn tang thi lui bước, trong lòng bọn hắn liền thở dài một hơi.</w:t>
      </w:r>
    </w:p>
    <w:p>
      <w:pPr>
        <w:pStyle w:val="BodyText"/>
      </w:pPr>
      <w:r>
        <w:t xml:space="preserve">Hốt Ngạch Nhiễm chứng kiến 220 vạn tang thi lui bước, trong mắt sáng ngời lớn tiếng quát:</w:t>
      </w:r>
    </w:p>
    <w:p>
      <w:pPr>
        <w:pStyle w:val="BodyText"/>
      </w:pPr>
      <w:r>
        <w:t xml:space="preserve">- Đệ tam lữ truy kích! !</w:t>
      </w:r>
    </w:p>
    <w:p>
      <w:pPr>
        <w:pStyle w:val="BodyText"/>
      </w:pPr>
      <w:r>
        <w:t xml:space="preserve">Rất nhanh Hốt Ngạch Nhiễm liền dẫn theo 3000 kỵ binh của đệ tam lữ từ bên cánh vọt tới biên giới thi quần, không ngừng bắn những tang thi kia.</w:t>
      </w:r>
    </w:p>
    <w:p>
      <w:pPr>
        <w:pStyle w:val="BodyText"/>
      </w:pPr>
      <w:r>
        <w:t xml:space="preserve">Lý Quảng thấy Hốt Ngạch Nhiễm nhanh như vậy đã lao ra đoạt công lao lông mày nhíu lại lớn tiếng giận dữ hét:</w:t>
      </w:r>
    </w:p>
    <w:p>
      <w:pPr>
        <w:pStyle w:val="BodyText"/>
      </w:pPr>
      <w:r>
        <w:t xml:space="preserve">- Hốt Ngạch Nhiễm tên này xông tới thật nhanh! ! Đệ tam đoàn xuất kích! ! Không nên bị đám ranh đệ tam lữ đoạt công! !</w:t>
      </w:r>
    </w:p>
    <w:p>
      <w:pPr>
        <w:pStyle w:val="BodyText"/>
      </w:pPr>
      <w:r>
        <w:t xml:space="preserve">Một chi bộ binh mô-tơ hóa chừng ngàn người cưỡi xe gắn máy nhanh chóng truy kích về hướng thi quần lui lại.</w:t>
      </w:r>
    </w:p>
    <w:p>
      <w:pPr>
        <w:pStyle w:val="BodyText"/>
      </w:pPr>
      <w:r>
        <w:t xml:space="preserve">Ngay khi bọn Hốt Ngạch Nhiễm mang binh săn giết những tang thi kia, bỗng nhiên bên trong thi quần thoáng cái chạy ra 50 đầu thôn phệ giả thành thục thể, 100 đầu S4, một ngàn đầu S3, một vạn đầu S2. Quân đoàn tang thi kia nhanh chóng thoáng cái đánh tới đệ tam lữ của Hốt Ngạch Nhiễm.</w:t>
      </w:r>
    </w:p>
    <w:p>
      <w:pPr>
        <w:pStyle w:val="BodyText"/>
      </w:pPr>
      <w:r>
        <w:t xml:space="preserve">- Không tốt! ! Mau bỏ đi! ! Mau bỏ đi! !</w:t>
      </w:r>
    </w:p>
    <w:p>
      <w:pPr>
        <w:pStyle w:val="BodyText"/>
      </w:pPr>
      <w:r>
        <w:t xml:space="preserve">Hốt Ngạch Nhiễm thấy đám tang thi lao đến sắc mặt đại biến lớn tiếng gầm rú nói.</w:t>
      </w:r>
    </w:p>
    <w:p>
      <w:pPr>
        <w:pStyle w:val="BodyText"/>
      </w:pPr>
      <w:r>
        <w:t xml:space="preserve">3000 tên kỵ binh kia cũng là chiến sĩ thảo nguyên kỹ thuật cỡi ngựa tinh xảo, bọn hắn lập tức quay đầu ngựa lại bỏ chạy về sau.</w:t>
      </w:r>
    </w:p>
    <w:p>
      <w:pPr>
        <w:pStyle w:val="BodyText"/>
      </w:pPr>
      <w:r>
        <w:t xml:space="preserve">100 đầu S4 kia một khi bộc phát, tốc độ còn nhanh hơn ô tô nhanh nhất gấp bội. Chúng giống như quỷ mỵ đuổi ngày càng gần, 3000 kỵ binh kia nhảy dựng lên, chúng kéo một tên kỵ binh xuống dưới, sau đó há miệng cắn đứt yết hầu những kỵ binh kia, từng ngụm từng ngụm hút lấy máu tươi từ yếu hầu bọn họ.</w:t>
      </w:r>
    </w:p>
    <w:p>
      <w:pPr>
        <w:pStyle w:val="BodyText"/>
      </w:pPr>
      <w:r>
        <w:t xml:space="preserve">Chỉ chốc lát đã có hơn mười tên kỵ binh bị đám S4 kéo xuống cắn đứt yết hầu.</w:t>
      </w:r>
    </w:p>
    <w:p>
      <w:pPr>
        <w:pStyle w:val="BodyText"/>
      </w:pPr>
      <w:r>
        <w:t xml:space="preserve">Tốc độ S4 nhanh như quỷ mị, trừ phi là Tiến Hóa Giả đẳng cấp cao, nếu không một khi bị chúng bổ nhào vào, cũng chỉ có thể bị cắn đứt yết hầu.</w:t>
      </w:r>
    </w:p>
    <w:p>
      <w:pPr>
        <w:pStyle w:val="BodyText"/>
      </w:pPr>
      <w:r>
        <w:t xml:space="preserve">- Súc sinh! ! Con súc sinh chết tiệt! !</w:t>
      </w:r>
    </w:p>
    <w:p>
      <w:pPr>
        <w:pStyle w:val="Compact"/>
      </w:pPr>
      <w:r>
        <w:t xml:space="preserve">Hốt Ngạch Nhiễm thân thể tràn ngập một tầng huyết sắc đấu khí, hắn huy động loan đao màu bạc chém tất cả S4 tới gần hắn thành hai đoạn. Với tư cách là một trong các Tiến Hóa Giả đỉnh tiêm, những đầu S4 kia còn thì không cách nào uy hiếp được tánh mạng của hắn.</w:t>
      </w:r>
      <w:r>
        <w:br w:type="textWrapping"/>
      </w:r>
      <w:r>
        <w:br w:type="textWrapping"/>
      </w:r>
    </w:p>
    <w:p>
      <w:pPr>
        <w:pStyle w:val="Heading2"/>
      </w:pPr>
      <w:bookmarkStart w:id="921" w:name="chương-900-thành-phố-bao-hỉ-bắt-đầu-1"/>
      <w:bookmarkEnd w:id="921"/>
      <w:r>
        <w:t xml:space="preserve">899. Chương 900: Thành Phố Bao Hỉ Bắt Đầu! (1)</w:t>
      </w:r>
    </w:p>
    <w:p>
      <w:pPr>
        <w:pStyle w:val="Compact"/>
      </w:pPr>
      <w:r>
        <w:br w:type="textWrapping"/>
      </w:r>
      <w:r>
        <w:br w:type="textWrapping"/>
      </w:r>
    </w:p>
    <w:p>
      <w:pPr>
        <w:pStyle w:val="BodyText"/>
      </w:pPr>
      <w:r>
        <w:t xml:space="preserve">Ngay khi Hốt Ngạch Nhiễm chém giết những S4 kia thì một ngàn đầu S3 và 50 đầu thôn phệ giả thành thục thể phía sau cũng đuổi theo.</w:t>
      </w:r>
    </w:p>
    <w:p>
      <w:pPr>
        <w:pStyle w:val="BodyText"/>
      </w:pPr>
      <w:r>
        <w:t xml:space="preserve">Tốc độ của S3, thôn phệ giả thành thục thể xa xa kém hơn S4. Nhưng tốc độ và sức bật của bọn nó đều mạnh hơn Hắc Lân Mã nhiều. Thoáng cái liền đuổi theo.</w:t>
      </w:r>
    </w:p>
    <w:p>
      <w:pPr>
        <w:pStyle w:val="BodyText"/>
      </w:pPr>
      <w:r>
        <w:t xml:space="preserve">Một đầu thôn phệ giả thành thục thể tấn công một kỵ binh ngồi trên lưng ngựa, sau đó kéo xuống mở ra miệng lớn dính máu cắn vào trái tim tên kỵ binh kia, khiến tim nó lộ ra một cái động lớn, sau đó hút khô máu huyết trên người hắn.</w:t>
      </w:r>
    </w:p>
    <w:p>
      <w:pPr>
        <w:pStyle w:val="BodyText"/>
      </w:pPr>
      <w:r>
        <w:t xml:space="preserve">Một đầu thôn phệ giả thành thục thể mở cái miệng rộng phún ra một ngụm khói độc đánh vào trên người sáu gã kỵ binh, sáu gã kỵ binh kia sắc mặt tối sầm, thân thể nhoáng một ngã xuống, từng tia hắc khí không ngừng tràn ngập trên thân thể bọn hắn, những nơi hắc khí đi qua, cơ thể của bọn hắn vậy mà phát ra một loại mùi mục nát.</w:t>
      </w:r>
    </w:p>
    <w:p>
      <w:pPr>
        <w:pStyle w:val="BodyText"/>
      </w:pPr>
      <w:r>
        <w:t xml:space="preserve">Một đầu S3 vọt tới phía sau một gã kỵ binh đệ tam lữm thoáng một phát nhảy lên kéo hắn xuống, mở cái miệng rộng trực tiếp thôn phệ tên kỵ binh kia.</w:t>
      </w:r>
    </w:p>
    <w:p>
      <w:pPr>
        <w:pStyle w:val="BodyText"/>
      </w:pPr>
      <w:r>
        <w:t xml:space="preserve">Dưới sự tập kích của thi quần tiến hóa, chiến sĩ trong đệ tam lữ không ngừng phát ra tiếng kêu thảm thiết, bị đám tang thi S lập tức kéo xuống mặt đất cắn đứt yết hầu.</w:t>
      </w:r>
    </w:p>
    <w:p>
      <w:pPr>
        <w:pStyle w:val="BodyText"/>
      </w:pPr>
      <w:r>
        <w:t xml:space="preserve">Nhạc Trọng nhìn một màn thảm kịch kia sắc mặt đại biến:</w:t>
      </w:r>
    </w:p>
    <w:p>
      <w:pPr>
        <w:pStyle w:val="BodyText"/>
      </w:pPr>
      <w:r>
        <w:t xml:space="preserve">- Không tốt! ! Những tang thi kia từ lúc nào lại giảo hoạt như vậy, vậy mà học được tổ chức tang thi tinh nhuệ thôn phệ truy kích bộ đội?</w:t>
      </w:r>
    </w:p>
    <w:p>
      <w:pPr>
        <w:pStyle w:val="BodyText"/>
      </w:pPr>
      <w:r>
        <w:t xml:space="preserve">Hốt Ngạch Nhiễm nhìn tang thi tiến hóa không ngừng vây tới trong mắt hiện lên một vòng trắng bệch:</w:t>
      </w:r>
    </w:p>
    <w:p>
      <w:pPr>
        <w:pStyle w:val="BodyText"/>
      </w:pPr>
      <w:r>
        <w:t xml:space="preserve">- Đã xong! ! Chẳng lẽ đệ tam lữ chúng ta phải bị hủy ở đây sao?</w:t>
      </w:r>
    </w:p>
    <w:p>
      <w:pPr>
        <w:pStyle w:val="BodyText"/>
      </w:pPr>
      <w:r>
        <w:t xml:space="preserve">Lúc này một ngàn S3 phối hợp với 50 đầu thôn phệ giả thành thục thể quả thật đã biểu hiện ra sự khủng bố của tang thi tiến hóa, chúng bao vây đệ tam lữ của Hốt Ngạch Nhiễm lại, không ngừng cắn nuốt chiến sĩ đệ tam lữ. Nếu không có người trợ giúp, đệ tam lữ bọn hắn cũng chỉ có thể bị tang thi thôn phệ.</w:t>
      </w:r>
    </w:p>
    <w:p>
      <w:pPr>
        <w:pStyle w:val="BodyText"/>
      </w:pPr>
      <w:r>
        <w:t xml:space="preserve">Hốt Ngạch Nhiễm thập phần tinh tường sự kiêng kị của Nhạc Trọng đối với hắn, hắn mạo hiểm xuất kích, lúc này Nhạc Trọng không cứu hắn để hắn tự sanh tự diệt cũng không phải chuyện gì lạ. Hốt Ngạch Nhiễm đổi vị trí suy nghĩ nếu mình ở vị trí của Nhạc Trọng cũng sẽ để hắn chết đi. Dù sao Hốt Ngạch Nhiễm trong lòng chiến sĩ Mông Cổ có uy vọng quá lớn, vượt xa Nhạc Trọng. Chỉ cần Hốt Ngạch Nhiễm không chết, rất nhiều chiến sĩ Mông Cổ đều thuần phục Hốt Ngạch Nhiễm mà không phải là thuần phục Nhạc Trọng.</w:t>
      </w:r>
    </w:p>
    <w:p>
      <w:pPr>
        <w:pStyle w:val="BodyText"/>
      </w:pPr>
      <w:r>
        <w:t xml:space="preserve">Đúng lúc này, trên bầu trời truyền đến một hồi tiếng pháo dày đặc của cơ quan pháo, đại lượng cơ quan pháo bắn xuống bầy tang thi, một phát phát đạn hỏa tiễn đánh lên trên người một ít thôn phệ giả thành thục thể kia khiến chúng nổ phấn thân toái cốt.</w:t>
      </w:r>
    </w:p>
    <w:p>
      <w:pPr>
        <w:pStyle w:val="BodyText"/>
      </w:pPr>
      <w:r>
        <w:t xml:space="preserve">Dưới sự trợ giúp của võ trang phi cơ, Hốt Ngạch Nhiễm dẫn theo 2100 trăm tên chiến sĩ còn sót lại vô cùng chật vật đào thoát khỏi thi quần tiến hóa.</w:t>
      </w:r>
    </w:p>
    <w:p>
      <w:pPr>
        <w:pStyle w:val="BodyText"/>
      </w:pPr>
      <w:r>
        <w:t xml:space="preserve">Thi quần khổng lồ kia sau khi đánh bại truy binh của Hốt Ngạch Nhiễm mới chậm rãi thối lui về phía sau.</w:t>
      </w:r>
    </w:p>
    <w:p>
      <w:pPr>
        <w:pStyle w:val="BodyText"/>
      </w:pPr>
      <w:r>
        <w:t xml:space="preserve">Thấy một màn như vậy, chư bộ truy kích đều tràn đầy cảnh giác với thi quần kia, không dám đơn giản đuổi đến quá sâu. Liệt Minh Nhất cũng thu liễm một chút, mang binh phối hợp với bộ binh mô-tơ hóa của thảo nguyên đệ nhất sư truy kích. Dưới sự trợ giúp của phi cơ võ trang trên bầu trời, không ngừng tiêu diệt lấy thi quần khổng lồ kia.</w:t>
      </w:r>
    </w:p>
    <w:p>
      <w:pPr>
        <w:pStyle w:val="BodyText"/>
      </w:pPr>
      <w:r>
        <w:t xml:space="preserve">Những thôn phệ giả thành thục thể, tang thi S4 trong thi quần cũng thuộc về chiến lực cao đoan số lượng cực kỳ. Sau khi con tang thi đầu to kia tổ chức một lần phản công liền một mực không có động tĩnh, mặc cho bọn Liệt Minh Nhất săn giết tang thi bình thường ở bên ngoài.</w:t>
      </w:r>
    </w:p>
    <w:p>
      <w:pPr>
        <w:pStyle w:val="BodyText"/>
      </w:pPr>
      <w:r>
        <w:t xml:space="preserve">Trong lúc mọi người truy kích, bỗng nhiên ngay một cổ tang thi tiến hóa số lượng cao tới hai vạn đầu toàn bộ do L2, S2 tạo thành thoáng cái vọt ra, chia làm bốn cổ bọc đánh phía sau chư bộ của Liệt Minh Nhất.</w:t>
      </w:r>
    </w:p>
    <w:p>
      <w:pPr>
        <w:pStyle w:val="BodyText"/>
      </w:pPr>
      <w:r>
        <w:t xml:space="preserve">Hai vạn đầu tang thi tiến hóa khẽ động như vậy, bọn Liệt Minh Nhất cũng cảm thấy áp lực cực lớn, bọn hắn không thể không lui về sau đồng thời phái binh tiêu diệt hai vạn đầu tang thi tiến hóa kia. Nếu bọn họ không thể diệt cái hai vạn tang thi tiến hóa kia thì đường lui sẽ bị cắt đứt, lâm vào quẫn cảnh hai mặt thụ địch.</w:t>
      </w:r>
    </w:p>
    <w:p>
      <w:pPr>
        <w:pStyle w:val="BodyText"/>
      </w:pPr>
      <w:r>
        <w:t xml:space="preserve">Binh lực của thi quần hật sự quá mức hùng hậu, binh lực của Liệt Minh Nhất so sánh với thi quần số lượng khổng lồ kia thật sự vô cùng đơn bạc. Không cẩn thận một chút sẽ bị diệt ngay.</w:t>
      </w:r>
    </w:p>
    <w:p>
      <w:pPr>
        <w:pStyle w:val="BodyText"/>
      </w:pPr>
      <w:r>
        <w:t xml:space="preserve">Nếu không có trận địa, công sự, bẩy rập, trang bị vũ khí trợ giúp, năm vạn đầu tang thi tiến hóa đã có thể phá hủy chủ lực thảo nguyên quân đoàn mà Nhạc Trọng sáng tạo rồi. Nhân loại vật lộn căn bản không phải đối thủ của tang thi tiến hóa.</w:t>
      </w:r>
    </w:p>
    <w:p>
      <w:pPr>
        <w:pStyle w:val="BodyText"/>
      </w:pPr>
      <w:r>
        <w:t xml:space="preserve">- Đầu tang thi kia đang học tập! ! !</w:t>
      </w:r>
    </w:p>
    <w:p>
      <w:pPr>
        <w:pStyle w:val="BodyText"/>
      </w:pPr>
      <w:r>
        <w:t xml:space="preserve">Nhạc Trọng nhìn thi quần phân ra bốn tiến công chư bộ Liệt Minh Nhất thì liền chau mày lại.</w:t>
      </w:r>
    </w:p>
    <w:p>
      <w:pPr>
        <w:pStyle w:val="BodyText"/>
      </w:pPr>
      <w:r>
        <w:t xml:space="preserve">Nhạc Trọng đối phó Z1, Z2 đều thập phần có kinh nghiệm. Những tang thi tiến hóa kiểu Z kia chỉ là thông hợp lại trên tang thi rải rác, về mặt vận dụng tang thi cũng chỉ mệnh lệnh thi quần xông lên dùng số lượng nghiền nát địch nhân, trên cơ bản không có chiến thuật gì. Chỉ thế thôi nhưng thi quần số lượng khổng lồ kia cũng đã thập phần khủng bố, một khi bị chúng học được chiến thuật của nhân loại thì uy hiếp của bọn nó sẽ mạnh hơn trước kia không chỉ gấp 10 lần.</w:t>
      </w:r>
    </w:p>
    <w:p>
      <w:pPr>
        <w:pStyle w:val="BodyText"/>
      </w:pPr>
      <w:r>
        <w:t xml:space="preserve">Những thi quần kia tán thành bốn cổ, muốn muốn tiêu diệt chúng sẽ trở nên thập phần khó khăn. Liệt Minh Nhất thống soái chiến sĩ của đệ nhị kỵ binh lữ và đệ nhất sư đệ nhất đoàn dùng hai mươi chiếc xe tăng làm hạch tâm cùng hai vạn tang thi chiến đấu kịch liệt bốn giờ, thương vong hai mươi tên chiến sĩ mới tiêu diệt được hai vạn tang thi kia.</w:t>
      </w:r>
    </w:p>
    <w:p>
      <w:pPr>
        <w:pStyle w:val="BodyText"/>
      </w:pPr>
      <w:r>
        <w:t xml:space="preserve">Sau khi Liệt Minh Nhất suất lĩnh quân tiêu diệt hai vạn tang thi tiến hóa kia thì trời cũng đã tối, bộ đội không cách nào tiếp tục truy kích thi quần được nữa.</w:t>
      </w:r>
    </w:p>
    <w:p>
      <w:pPr>
        <w:pStyle w:val="BodyText"/>
      </w:pPr>
      <w:r>
        <w:t xml:space="preserve">Vào ban đêm, sức chiến đấu của quân đội nhân loại sẽ hạ thấp rất lớn. Nhưng sức chiến đấu của thi quần lại có thể tăng lên rất lớn.</w:t>
      </w:r>
    </w:p>
    <w:p>
      <w:pPr>
        <w:pStyle w:val="BodyText"/>
      </w:pPr>
      <w:r>
        <w:t xml:space="preserve">Cổ thi quần kia lui bước khiến tất cả quân coi giữ đều thở dài một hơi, trên trận địa khắp nơi đều hoan hô tung tăng như chim sẻ. Bọn hắn mặc dù không toàn diệt 400 vạn tang thi, Nhưng trải qua gần một tháng huyết chiến, bọn hắn cũng tiêu diệt gần 200 vạn tang thi, cái này đủ khiến bọn hắn kiêu ngạo và tự hào rồi.</w:t>
      </w:r>
    </w:p>
    <w:p>
      <w:pPr>
        <w:pStyle w:val="BodyText"/>
      </w:pPr>
      <w:r>
        <w:t xml:space="preserve">Hốt Ngạch Nhiễm đi tới trước người Nhạc Trọng ánh mắt vô cùng phức tạp nói:</w:t>
      </w:r>
    </w:p>
    <w:p>
      <w:pPr>
        <w:pStyle w:val="BodyText"/>
      </w:pPr>
      <w:r>
        <w:t xml:space="preserve">- Đa tạ thủ lĩnh! !</w:t>
      </w:r>
    </w:p>
    <w:p>
      <w:pPr>
        <w:pStyle w:val="BodyText"/>
      </w:pPr>
      <w:r>
        <w:t xml:space="preserve">Trận chiến hôm nay, nếuà Nhạc Trọng không hạ lệnh cứu Hốt Ngạch Nhiễm, Hốt Ngạch Nhiễm cho dù bản thân có thể dựa vào thực lực Tiến Hóa Giả đỉnh tiêm giết ra khỏi thi quần, nhưng 3000 chiến sĩ đệ tam lữ dưới trướng hắn tuyệt đối sẽ bị diệt toàn quân.</w:t>
      </w:r>
    </w:p>
    <w:p>
      <w:pPr>
        <w:pStyle w:val="BodyText"/>
      </w:pPr>
      <w:r>
        <w:t xml:space="preserve">Nhạc Trọng nhìn Hốt Ngạch Nhiễm thản nhiên nói:</w:t>
      </w:r>
    </w:p>
    <w:p>
      <w:pPr>
        <w:pStyle w:val="BodyText"/>
      </w:pPr>
      <w:r>
        <w:t xml:space="preserve">- Ngươi không cần cám ơn ta! Ngươi nếu là bộ hạ của ta, trên chiến trường chiến đấu cho ta, ta tuyệt đối sẽ không vứt bỏ ngươi. Nhưng nếu ngươi có tâm tư gì không nên có, cũng đừng trách ta trở mặt vô tình!</w:t>
      </w:r>
    </w:p>
    <w:p>
      <w:pPr>
        <w:pStyle w:val="Compact"/>
      </w:pPr>
      <w:r>
        <w:t xml:space="preserve">Hốt Ngạch Nhiễm với tư cách là người sáng lập thảo nguyên đế quốc, tuyệt đối là một gia hỏa dã tâm bừng bừng. Nhưng năng lực của hắn cũng thập phần xuất chúng.</w:t>
      </w:r>
      <w:r>
        <w:br w:type="textWrapping"/>
      </w:r>
      <w:r>
        <w:br w:type="textWrapping"/>
      </w:r>
    </w:p>
    <w:p>
      <w:pPr>
        <w:pStyle w:val="Heading2"/>
      </w:pPr>
      <w:bookmarkStart w:id="922" w:name="chương-901-thành-phố-bao-hỉ-bắt-đầu-2"/>
      <w:bookmarkEnd w:id="922"/>
      <w:r>
        <w:t xml:space="preserve">900. Chương 901: Thành Phố Bao Hỉ Bắt Đầu! (2)</w:t>
      </w:r>
    </w:p>
    <w:p>
      <w:pPr>
        <w:pStyle w:val="Compact"/>
      </w:pPr>
      <w:r>
        <w:br w:type="textWrapping"/>
      </w:r>
      <w:r>
        <w:br w:type="textWrapping"/>
      </w:r>
    </w:p>
    <w:p>
      <w:pPr>
        <w:pStyle w:val="BodyText"/>
      </w:pPr>
      <w:r>
        <w:t xml:space="preserve">Dưới trướng Nhạc Trọng không có một tướng lãnh nào như Hốt Ngạch Nhiễm, có thể áp đảo chư hùng Mông Cổ, khiến quân đội Mông Cổ hiệu lực vì Nhạc Trọng. Nhạc Trọng muốn nhanh chóng khuếch trương thế lực, tận hết khả năng tiêu diệt tang thi cũng chỉ có thể dựa vào hắn.</w:t>
      </w:r>
    </w:p>
    <w:p>
      <w:pPr>
        <w:pStyle w:val="BodyText"/>
      </w:pPr>
      <w:r>
        <w:t xml:space="preserve">Hốt Ngạch Nhiễm cười khổ một tiếng đáp:</w:t>
      </w:r>
    </w:p>
    <w:p>
      <w:pPr>
        <w:pStyle w:val="BodyText"/>
      </w:pPr>
      <w:r>
        <w:t xml:space="preserve">- Vâng! Hốt Ngạch Nhiễm ghi nhớ lời dạy bảo của thủ lĩnh!</w:t>
      </w:r>
    </w:p>
    <w:p>
      <w:pPr>
        <w:pStyle w:val="BodyText"/>
      </w:pPr>
      <w:r>
        <w:t xml:space="preserve">Thi quần sau khi lui lại vẫn tụ tập thành một đoàn lớn di động về hướng thành phố Bao Hỉ.</w:t>
      </w:r>
    </w:p>
    <w:p>
      <w:pPr>
        <w:pStyle w:val="BodyText"/>
      </w:pPr>
      <w:r>
        <w:t xml:space="preserve">Nhạc Trọng phái binh dùng đệ nhất sư đệ nhất bọc thép đoàn có xe tăng làm hạch tâm. đệ nhị lữ của Liệt Minh Nhất và đệ tam lữ của Hốt Ngạch Nhiễm thay phiên truy kích không ngừng, tiến công thi quần khổng lồ kia.</w:t>
      </w:r>
    </w:p>
    <w:p>
      <w:pPr>
        <w:pStyle w:val="BodyText"/>
      </w:pPr>
      <w:r>
        <w:t xml:space="preserve">30 khung phi cơ võ trang không xuất động hoàn toàn ném đạn lửa vào trong thi quần, đốt mảng lớn mảng lớn tang thi tành tro bụi.</w:t>
      </w:r>
    </w:p>
    <w:p>
      <w:pPr>
        <w:pStyle w:val="BodyText"/>
      </w:pPr>
      <w:r>
        <w:t xml:space="preserve">Bởi vì khuyết thiếu hảo lực trọng pháo mang tính bao trùm nên bọn Liệt Minh Nhất cũng kiêng kị tang thi tiến hóa trong thi quần đột kích, một mực truy kích đến thành phố Bao Hỉ cũng chỉ tiêu diệt được chừng bốn mươi vạn tang thi.</w:t>
      </w:r>
    </w:p>
    <w:p>
      <w:pPr>
        <w:pStyle w:val="BodyText"/>
      </w:pPr>
      <w:r>
        <w:t xml:space="preserve">Thi quần sau khi thối lui đến thành phố Bao Hỉ liền không dừng lại chút nào tiếp tục di động về phương Bắc.</w:t>
      </w:r>
    </w:p>
    <w:p>
      <w:pPr>
        <w:pStyle w:val="BodyText"/>
      </w:pPr>
      <w:r>
        <w:t xml:space="preserve">Sau khi trải qua truy kích liên tục, dầu liệu, đạn dược trong tay Nhạc Trọng đều tiêu hao cực lớn. Nhà chế tạo vũ khí tuy rằng đang ngày đêm chế tạo gấp đạn lửa nhưng vẫn cung không đủ cầu, dưới tình huống như vậy, Nhạc Trọng cũng chỉ có thể đình chỉ tiếp tục truy kích thi quần.</w:t>
      </w:r>
    </w:p>
    <w:p>
      <w:pPr>
        <w:pStyle w:val="BodyText"/>
      </w:pPr>
      <w:r>
        <w:t xml:space="preserve">Trác Nhã Đồng thân mặc một thân quân phục bó sát người bưng lấy một chồng văn bản tài liệu báo cáo với Nhạc Trọng:</w:t>
      </w:r>
    </w:p>
    <w:p>
      <w:pPr>
        <w:pStyle w:val="BodyText"/>
      </w:pPr>
      <w:r>
        <w:t xml:space="preserve">- Thành phố Ba Ngạn đã thu phục, trong quá trình thu phục thành phố Ba Ngạn, binh sĩ nhân tra doanh chết trận 120 người, đệ nhất sư chết trận sáu người, đệ nhị lữ chết trận bảy người, đệ tam lữ chết trận mười ba người. Chúng ta tại thành phố Ba Ngạn đã tìm được súng ống...</w:t>
      </w:r>
    </w:p>
    <w:p>
      <w:pPr>
        <w:pStyle w:val="BodyText"/>
      </w:pPr>
      <w:r>
        <w:t xml:space="preserve">Thi quần từ khi lùi khỏi thành phố Ba Ngạn, Nhạc Trọng lập tức phái binh chiếm lĩnh tòa thành thị này. Tiêu diệt toàn bộ tang thi lưu lại trong thành thị.</w:t>
      </w:r>
    </w:p>
    <w:p>
      <w:pPr>
        <w:pStyle w:val="BodyText"/>
      </w:pPr>
      <w:r>
        <w:t xml:space="preserve">Đại bộ phận tang thi trong thành phố Ba Ngạn đều đã bị con tang thi đầu to kia điều đi, nhưng vẫn có một phần nhỏ tang thi bị nhốt trong các phương tiện trong thành thị. Thanh lý các loại phương tiện cũng là một chuyện nguy hiểm, thỉnh thoảng có nhân mạng chết trong miệng tang thi.</w:t>
      </w:r>
    </w:p>
    <w:p>
      <w:pPr>
        <w:pStyle w:val="BodyText"/>
      </w:pPr>
      <w:r>
        <w:t xml:space="preserve">Trác Nhã Đồng gấp văn kiện trong tay lại nhìn chằm chằm vào Nhạc Trọng nói:</w:t>
      </w:r>
    </w:p>
    <w:p>
      <w:pPr>
        <w:pStyle w:val="BodyText"/>
      </w:pPr>
      <w:r>
        <w:t xml:space="preserve">-Trước mắt tình báo đã nhận được từ tiền tuyến, thành phố Bao Hỉ đã bị quân ta công chiếm, trong một tuần lễ là có thể thu phục thành phố Cai Thành!</w:t>
      </w:r>
    </w:p>
    <w:p>
      <w:pPr>
        <w:pStyle w:val="BodyText"/>
      </w:pPr>
      <w:r>
        <w:t xml:space="preserve">Nhạc Trọng nghe vậy nhắm mắt lại thở một hơi thật dài, thành phố Ba Ngạn, thành phố Bao Hỉ chính là hai thành phố lớn trên thảo nguyên. Trong hai đại thành thị này có rất nhiều nhà xưởng cỡ lớn, chỉ cần thu nạp hai tòa thành thị này vào tay, chỉ cần công nhân đầy đủ thì hắn có thể sản xuất đại lượng súng ống đạn được.</w:t>
      </w:r>
    </w:p>
    <w:p>
      <w:pPr>
        <w:pStyle w:val="BodyText"/>
      </w:pPr>
      <w:r>
        <w:t xml:space="preserve">Tang thi đầu to trong thi quần kia tuy đã tiến hóa ra trí tuệ có thể sánh với nhân loại nhưng mà nó lại không rõ tầm quan trọng của thành phố lớn đối với nhân loại.</w:t>
      </w:r>
    </w:p>
    <w:p>
      <w:pPr>
        <w:pStyle w:val="BodyText"/>
      </w:pPr>
      <w:r>
        <w:t xml:space="preserve">Ba Ngạn, Bảo Hỉ hai thành phố lớn vừa rơi vào tay Nhạc Trọng, chỉ cần một khoảng thời gian là có thể chuyển hóa sức sản xuất thành sức chiến đấu, liên tục không ngừng sản xuất ra đại lượng súng ống đạn được. Đã có đầy đủ súng ống đạn được, Nhạc Trọng mới có thể tiêu diệt đại lượng tang thi.</w:t>
      </w:r>
    </w:p>
    <w:p>
      <w:pPr>
        <w:pStyle w:val="BodyText"/>
      </w:pPr>
      <w:r>
        <w:t xml:space="preserve">Lúc này Nhạc Trọng có thể tiêu diệt hơn hai trăm vạn tang thi, ngoại trừ chiến sĩ anh dũng thiện chiến ra, trong đó nhân tố chính yếu nhất chính là đại lượng súng ống đạn dược hắn có được. Nếu không không có đạn lửa và dầu liệu, xe tăng, phi cơ trực thăng đều thành vật bài trí. Sau khi trải qua một hồi chiến đấu, vũ khí đạn dược của hắn đã tiêu hao thật lớn.</w:t>
      </w:r>
    </w:p>
    <w:p>
      <w:pPr>
        <w:pStyle w:val="BodyText"/>
      </w:pPr>
      <w:r>
        <w:t xml:space="preserve">Đặc biệt là dầu liệu tiêu hao cực kỳ to lớn, cơ hồ tiêu hao toàn bộ diều liệu trong kho sư cấp Nhạc Trọng đạt được từ Ô Lan sơn mạch. Khiến hắn không cách nào tiếp tục phát động truy kích đối với thi quần, chỉ có thể trơ mắt ếch ra nhìn hơn 100 vạn thi quần di động về phương Bắc.</w:t>
      </w:r>
    </w:p>
    <w:p>
      <w:pPr>
        <w:pStyle w:val="BodyText"/>
      </w:pPr>
      <w:r>
        <w:t xml:space="preserve">Nhạc Trọng biết rõ hơn 100 vạn thi quần kia một đại họa hại, thế nhưng hắn tạm thời lại không có năng lực tiêu diệt.</w:t>
      </w:r>
    </w:p>
    <w:p>
      <w:pPr>
        <w:pStyle w:val="BodyText"/>
      </w:pPr>
      <w:r>
        <w:t xml:space="preserve">Lúc này cách thế giới biến dị đã được một năm. Nhạc Trọng tuy rằng thu phục Ba Ngạn, Bao Hỉ hai thành phố lớn nhưng cũng không được tiếng nhắc nhở thăng cấp. Bởi vì kỳ hạn nhiệm vụ hắn tiếp nhận đã qua, hơn nữa loại nhiệm vụ thu phục thành thị này không còn xuất hiện trên thanh nhiệm vụ của Thần Ma Hệ Thống nữa, hiển nhiên chỉ có trong vòng một năm thu phục thành thị mới có ưu đãi.</w:t>
      </w:r>
    </w:p>
    <w:p>
      <w:pPr>
        <w:pStyle w:val="BodyText"/>
      </w:pPr>
      <w:r>
        <w:t xml:space="preserve">Nhạc Trọng rất rõ, hắn chỉ cần qua một thời gian ngắn nữa thôi thì thế lực sẽ có biến hóa cực lớn, có được sức chiến đấu cường đại. Hắn lúc này mới mở mắt nhìn về phía Trác Nhã Đồng bên người.</w:t>
      </w:r>
    </w:p>
    <w:p>
      <w:pPr>
        <w:pStyle w:val="BodyText"/>
      </w:pPr>
      <w:r>
        <w:t xml:space="preserve">Trác Nhã Đồng thân mặc một thân quân phục bó sát hoàn toàn phát họa ra dáng người gợi cảm hoàn mỹ của nàng, khiến cho nàng thoạt nhìn tựa như một quả đào mật chín mọng, tản ra hương vị mê người.</w:t>
      </w:r>
    </w:p>
    <w:p>
      <w:pPr>
        <w:pStyle w:val="BodyText"/>
      </w:pPr>
      <w:r>
        <w:t xml:space="preserve">Trác Nhã Đồng cảm thụ được ánh mắt nóng rực của Nhạc Trọng trên mặt nhiễm lên một vòng đỏ ửng, đồng thời trong nội tâm cũng nổi lên một tia tự hào nhàn nhạt. Một cổ cảm giác mập mờ nhàn nhạt tràn ngập trong hư phòng.</w:t>
      </w:r>
    </w:p>
    <w:p>
      <w:pPr>
        <w:pStyle w:val="BodyText"/>
      </w:pPr>
      <w:r>
        <w:t xml:space="preserve">Đúng lúc này, một gã quan quân đến tới cửa trước phá vỡ bầu không khí:</w:t>
      </w:r>
    </w:p>
    <w:p>
      <w:pPr>
        <w:pStyle w:val="BodyText"/>
      </w:pPr>
      <w:r>
        <w:t xml:space="preserve">- Báo cáo! !</w:t>
      </w:r>
    </w:p>
    <w:p>
      <w:pPr>
        <w:pStyle w:val="BodyText"/>
      </w:pPr>
      <w:r>
        <w:t xml:space="preserve">Nhạc Trọng nhìn tên quan quân kia, trầm giọng nói:</w:t>
      </w:r>
    </w:p>
    <w:p>
      <w:pPr>
        <w:pStyle w:val="BodyText"/>
      </w:pPr>
      <w:r>
        <w:t xml:space="preserve">- Tiến đến!</w:t>
      </w:r>
    </w:p>
    <w:p>
      <w:pPr>
        <w:pStyle w:val="BodyText"/>
      </w:pPr>
      <w:r>
        <w:t xml:space="preserve">- Chuyện gì?</w:t>
      </w:r>
    </w:p>
    <w:p>
      <w:pPr>
        <w:pStyle w:val="BodyText"/>
      </w:pPr>
      <w:r>
        <w:t xml:space="preserve">Tên quan quân trầm kia giọng nói:</w:t>
      </w:r>
    </w:p>
    <w:p>
      <w:pPr>
        <w:pStyle w:val="BodyText"/>
      </w:pPr>
      <w:r>
        <w:t xml:space="preserve">- Thủ lĩnh! Phi cơ trinh sát không người phi cơ của chúng ta trinh sát được ba vạn đại quân Mông Cổ quốc đang tiến thẳng đến hướng quân ta.</w:t>
      </w:r>
    </w:p>
    <w:p>
      <w:pPr>
        <w:pStyle w:val="BodyText"/>
      </w:pPr>
      <w:r>
        <w:t xml:space="preserve">Nhạc Trọng sắc mặt đại biến xoát một phát đứng lên:</w:t>
      </w:r>
    </w:p>
    <w:p>
      <w:pPr>
        <w:pStyle w:val="BodyText"/>
      </w:pPr>
      <w:r>
        <w:t xml:space="preserve">- Hốt Ngạch Nhiễm phản loạn rồi sao?</w:t>
      </w:r>
    </w:p>
    <w:p>
      <w:pPr>
        <w:pStyle w:val="BodyText"/>
      </w:pPr>
      <w:r>
        <w:t xml:space="preserve">Hốt Ngạch Nhiễm có uy vọng rất lớn trong người Mông Cổ, nếu hiện giờ hắn phản loạn. Nhạc Trọng cũng không thể không lập tức làm ra đối sách tiêu diệt bọn chúng. Chiến sĩ Mông Cổ của đệ tam lữ mỗi người đều là chiến sĩ anh dũng thiện chiến, Nhạc Trọng cũng không muốn tự tay tiêu diệt chi bộ đội tinh nhuệ này.</w:t>
      </w:r>
    </w:p>
    <w:p>
      <w:pPr>
        <w:pStyle w:val="BodyText"/>
      </w:pPr>
      <w:r>
        <w:t xml:space="preserve">Tên quan quân kia nhanh chóng giải thích nói:</w:t>
      </w:r>
    </w:p>
    <w:p>
      <w:pPr>
        <w:pStyle w:val="BodyText"/>
      </w:pPr>
      <w:r>
        <w:t xml:space="preserve">- Không! ! Thủ lĩnh! Không phải Hốt Ngạch Nhiễm. Là Mông Cổ quốc bên phía Ngoại Mông Cổ phát động tấn công với quân ta.</w:t>
      </w:r>
    </w:p>
    <w:p>
      <w:pPr>
        <w:pStyle w:val="BodyText"/>
      </w:pPr>
      <w:r>
        <w:t xml:space="preserve">Nhạc Trọng lúc này mới có chút thở dài một hơi, sau đó nhanh chóng đi tới trung tâm chỉ huy.</w:t>
      </w:r>
    </w:p>
    <w:p>
      <w:pPr>
        <w:pStyle w:val="BodyText"/>
      </w:pPr>
      <w:r>
        <w:t xml:space="preserve">- Thủ lĩnh! !</w:t>
      </w:r>
    </w:p>
    <w:p>
      <w:pPr>
        <w:pStyle w:val="BodyText"/>
      </w:pPr>
      <w:r>
        <w:t xml:space="preserve">- ...</w:t>
      </w:r>
    </w:p>
    <w:p>
      <w:pPr>
        <w:pStyle w:val="BodyText"/>
      </w:pPr>
      <w:r>
        <w:t xml:space="preserve">Nhạc Trọng vừa tiến vào trung tâm chỉ huy, đám quan quân nhao nhao hướng hắn hành lễ.</w:t>
      </w:r>
    </w:p>
    <w:p>
      <w:pPr>
        <w:pStyle w:val="BodyText"/>
      </w:pPr>
      <w:r>
        <w:t xml:space="preserve">Nhạc Trọng nhìn về phía một màn hình, chỉ thấy ba vạn quân đội đang từ bên ngoài Mông Cổ di chuyển về hướng thành phố Ba Ngạn.</w:t>
      </w:r>
    </w:p>
    <w:p>
      <w:pPr>
        <w:pStyle w:val="BodyText"/>
      </w:pPr>
      <w:r>
        <w:t xml:space="preserve">Ba vạn quân đội hạo hạo đãng đãng mang theo đại lượng dê bò sung làm đồ ăn, đại bộ phận chiến sĩ đều cỡi ngựa thất, từng chiếc xe tăng, xe bọc thép đang di động sang bên này, trên bầu trời bay lượn lấy từng chiếc phi cơ võ trang hổ thức, trong đó còn có phi cơ trực thăng võ trang MI24 do Russia sản xuất.</w:t>
      </w:r>
    </w:p>
    <w:p>
      <w:pPr>
        <w:pStyle w:val="BodyText"/>
      </w:pPr>
      <w:r>
        <w:t xml:space="preserve">- Thiên Đường Thần Quốc! ! Hỗn đãn chết tiệt!</w:t>
      </w:r>
    </w:p>
    <w:p>
      <w:pPr>
        <w:pStyle w:val="Compact"/>
      </w:pPr>
      <w:r>
        <w:t xml:space="preserve">Nhạc Trọng vừa nhìn thấy hình ảnh do phi cơ trinh sát không người ghi lại trong mắt hiện lên một vòng hàn quang, hai đấm nắm chặt, trong nội tâm tràn đầy phẫn nộ.</w:t>
      </w:r>
      <w:r>
        <w:br w:type="textWrapping"/>
      </w:r>
      <w:r>
        <w:br w:type="textWrapping"/>
      </w:r>
    </w:p>
    <w:p>
      <w:pPr>
        <w:pStyle w:val="Heading2"/>
      </w:pPr>
      <w:bookmarkStart w:id="923" w:name="chương-902-liên-quân-đã-đến"/>
      <w:bookmarkEnd w:id="923"/>
      <w:r>
        <w:t xml:space="preserve">901. Chương 902: Liên Quân Đã Đến!</w:t>
      </w:r>
    </w:p>
    <w:p>
      <w:pPr>
        <w:pStyle w:val="Compact"/>
      </w:pPr>
      <w:r>
        <w:br w:type="textWrapping"/>
      </w:r>
      <w:r>
        <w:br w:type="textWrapping"/>
      </w:r>
    </w:p>
    <w:p>
      <w:pPr>
        <w:pStyle w:val="BodyText"/>
      </w:pPr>
      <w:r>
        <w:t xml:space="preserve">Trước tận thế, quốc lực của Ngoại Mông Cổ cũng không mạnh lắm. Lực lượng vũ trang trong nước cũng tương đối bạc nhược yếu kém, không có được mấy khung phi cơ trực thăng võ trang. Hiện giờ thoáng cái vậy mà có được hơn 100 khung phi cơ trực thăng võ trang, hiển nhiên là có người ngoài ủng hộ. Mà thế lực có được loại lực lượng này cũng chỉ có Thiên Đường Thần Quốc.</w:t>
      </w:r>
    </w:p>
    <w:p>
      <w:pPr>
        <w:pStyle w:val="BodyText"/>
      </w:pPr>
      <w:r>
        <w:t xml:space="preserve">Lý Quảng nhìn cảnh tượng trên màn hình vẻ mặt ngưng trọng nói:</w:t>
      </w:r>
    </w:p>
    <w:p>
      <w:pPr>
        <w:pStyle w:val="BodyText"/>
      </w:pPr>
      <w:r>
        <w:t xml:space="preserve">- Thủ lĩnh, làm sao bây giờ?</w:t>
      </w:r>
    </w:p>
    <w:p>
      <w:pPr>
        <w:pStyle w:val="BodyText"/>
      </w:pPr>
      <w:r>
        <w:t xml:space="preserve">Ngoại Mông Cổ điều động ba vạn đại quân đến đây tiến công Nhạc Trọng, bọn hắn hiển nhiên đã nhận được sự viện trợ của Thiên Đường Thần Quốc, chẳng những binh lực hùng hậu đồng thời còn có được đại lượng phi cơ trực thăng võ trang, xe tăng, xe bọc thép. Bộ đội như vậy tuyệt đối là địch nhân thập phần đáng sợ.</w:t>
      </w:r>
    </w:p>
    <w:p>
      <w:pPr>
        <w:pStyle w:val="BodyText"/>
      </w:pPr>
      <w:r>
        <w:t xml:space="preserve">Nhạc Trọng sở dĩ có thể đánh bại Hốt Ngạch Nhiễm, 30 khung phi cơ trực thăng võ trang trong tay hắn có chiến công rất lớn. Nếu không có 30 khung phi cơ trực thăng võ trang kia, hắn tuyệt đối không thể đánh tan chủ lực Hốt Ngạch Nhiễm dễ dàng như vậy đực.</w:t>
      </w:r>
    </w:p>
    <w:p>
      <w:pPr>
        <w:pStyle w:val="BodyText"/>
      </w:pPr>
      <w:r>
        <w:t xml:space="preserve">Nhạc Trọng vẻ mặt ngưng trọng nói:</w:t>
      </w:r>
    </w:p>
    <w:p>
      <w:pPr>
        <w:pStyle w:val="BodyText"/>
      </w:pPr>
      <w:r>
        <w:t xml:space="preserve">- Một trận chiến này ta tự mình mang binh đi đánh tan bọn hắn!</w:t>
      </w:r>
    </w:p>
    <w:p>
      <w:pPr>
        <w:pStyle w:val="BodyText"/>
      </w:pPr>
      <w:r>
        <w:t xml:space="preserve">Một trận chiến này với quân đội Ngoại Mông Cổ quyết định song phương ai mới là chủ nhân của đại thảo nguyên, nếu Nhạc Trọng chiến bại, quyền chủ động trên thảo nguyên sẽ nắm giữ ở trong tay Ngoại Mông Cổ, hắn tuyệt đối không cho phép tình huống như vậy xuất hiện.</w:t>
      </w:r>
    </w:p>
    <w:p>
      <w:pPr>
        <w:pStyle w:val="BodyText"/>
      </w:pPr>
      <w:r>
        <w:t xml:space="preserve">Trong thảo nguyên, một chi bộ đội ba vạn người đang bay nhanh.</w:t>
      </w:r>
    </w:p>
    <w:p>
      <w:pPr>
        <w:pStyle w:val="BodyText"/>
      </w:pPr>
      <w:r>
        <w:t xml:space="preserve">Trong quân đội kia, có một cỗ cải trang phòng xa xa hoado sáu chiếc xe bọc thép kéo lấy dài đến 20m, rộng chừng 20m, cao tới sáu mét, phía dưới chuyên chở lấy tám bánh xe.</w:t>
      </w:r>
    </w:p>
    <w:p>
      <w:pPr>
        <w:pStyle w:val="BodyText"/>
      </w:pPr>
      <w:r>
        <w:t xml:space="preserve">Loại cải trang phòng xa xa hoa này ở trước tận thế căn bản không có thị trường, bởi vì không có con đường nào có thể dung nạp xe như vậy. Nhưng ở trên thảo nguyên, loại này cải trang phòng xa xa hoa này có thể sử dụng như một tòa lều vải xa hoa di động vậy.</w:t>
      </w:r>
    </w:p>
    <w:p>
      <w:pPr>
        <w:pStyle w:val="BodyText"/>
      </w:pPr>
      <w:r>
        <w:t xml:space="preserve">Trong phòng xa cực lớn kia, thiết bị lắp đặt cũng cực kỳ xa hoa, trên mặt đất phủ lên thảm Ba Tư hoa văn tinh mỹ, chung quanh treo một vài bức tranh vẽ xa hoa, trên mui xe giắt một chiếc đèn thủy tinh nhỏ vô cùng tịnh lệ.</w:t>
      </w:r>
    </w:p>
    <w:p>
      <w:pPr>
        <w:pStyle w:val="BodyText"/>
      </w:pPr>
      <w:r>
        <w:t xml:space="preserve">Một gã nam tử tóc vàng mắt xanh lộ ra thập phần anh tuấn cầm trong tay một ly rượu đỏ như máu ngồi ghế sa ***, ở bên cạnh hắn, hai mỹ nữ quấn lụa trắng gần như lõa lồ lồ ra thân thể màu lúa mạch, nhan sắc xuất chúng đang giúp hắn đấm chân, hai mỹ nữ ở phía sau giúp hắn bóp vai. Một mỹ nữ tướng mạo đỉnh tiêm, có cặp ngực cực lớn quỳ trên mặt đất cẩn thận từng li từng tí bóc từng miếng hoa quả để vào trong mâm đựng trái cây.</w:t>
      </w:r>
    </w:p>
    <w:p>
      <w:pPr>
        <w:pStyle w:val="BodyText"/>
      </w:pPr>
      <w:r>
        <w:t xml:space="preserve">Tên nam tử tóc vàng mắt xanh kia giống như quân vương cao cao tại thượng hưởng thụ năm mỹ nữ phục thị, trên mặt mang theo vẻ mỉm cười mê người. Khiến năm mỹ nữ bên cạnh hắn nhìn thấy đều hiện lên một vòng mê say.</w:t>
      </w:r>
    </w:p>
    <w:p>
      <w:pPr>
        <w:pStyle w:val="BodyText"/>
      </w:pPr>
      <w:r>
        <w:t xml:space="preserve">Tên nam tử tóc vàng mắt xanh kia hướng về phía một mỹ nữ tuyệt sắc ngồi ở đối diện hắn, mặc áo da màu đen bó sát người, tóc buộc đuôi ngựa, dáng người thập phần đầy đặn, ngũ quan thập phần xinh đẹp lại lạnh như băng như là một mũi tên bén nhọn cười nói:</w:t>
      </w:r>
    </w:p>
    <w:p>
      <w:pPr>
        <w:pStyle w:val="BodyText"/>
      </w:pPr>
      <w:r>
        <w:t xml:space="preserve">- Lị Na! Nên thư giãn một chút a. Khó được tới nơi này một chuyến, hảo hảo lãnh hội phong tình thảo nguyên một chút đi.</w:t>
      </w:r>
    </w:p>
    <w:p>
      <w:pPr>
        <w:pStyle w:val="BodyText"/>
      </w:pPr>
      <w:r>
        <w:t xml:space="preserve">Lị Na nhìn Cáp Nhĩ Mạn lạnh như băng nói:</w:t>
      </w:r>
    </w:p>
    <w:p>
      <w:pPr>
        <w:pStyle w:val="BodyText"/>
      </w:pPr>
      <w:r>
        <w:t xml:space="preserve">- Cáp Nhĩ Mạn, nhiệm vụ lần này của chúng ta là phải tiêu diệt Nhạc Trọng, phá hủy thế lực hắn tạo ra trên thảo nguyên. Ngươi nếu khiến tay chân mềm nhũn, lúc đối phó Nhạc Trọng để hắn chạy mấy, trưởng lão hội có thể sẽ không bỏ qua ngươi đâu!</w:t>
      </w:r>
    </w:p>
    <w:p>
      <w:pPr>
        <w:pStyle w:val="BodyText"/>
      </w:pPr>
      <w:r>
        <w:t xml:space="preserve">Nam tử anh tuấn tóc vàng mắt xanh kia cùng mỹ nữ tuyệt sắc như một thanh lợi kiếm, dáng người vô cùng gợi cảm này đúng là cao chủ mạnh nhất của Thiên Đường Thần Quốc, sứ đồ Cáp Nhĩ Mạn và sứ đồ Lị Na.</w:t>
      </w:r>
    </w:p>
    <w:p>
      <w:pPr>
        <w:pStyle w:val="BodyText"/>
      </w:pPr>
      <w:r>
        <w:t xml:space="preserve">Ở bên người Cáp Nhĩ Mạn và Lị Na phân biệt ngồi bốn người, bốn người kia gồm sáu nam hai nữ. Bọn hắn chính là thần sứ mà Cáp Nhĩ Mạn và Lị Na mang đến.</w:t>
      </w:r>
    </w:p>
    <w:p>
      <w:pPr>
        <w:pStyle w:val="BodyText"/>
      </w:pPr>
      <w:r>
        <w:t xml:space="preserve">Cáp Nhĩ Mạn mỉm cười đổ rượu đỏ trên tay lên người một mỹ nữ cạnh hắn nói:</w:t>
      </w:r>
    </w:p>
    <w:p>
      <w:pPr>
        <w:pStyle w:val="BodyText"/>
      </w:pPr>
      <w:r>
        <w:t xml:space="preserve">- Trưởng lão hội? Bọn hắn cũng sẽ không vì việc nhỏ như vậy đến chất vấn một gã sứ đồd dâu. Hơn nữa Nhạc Trọng kia chỉ là một con khỉ da vàng vận khí không tệ thôi. Bất luận một gã sứ đồ nào cũng đều có thể đơn giản tiêu diệt hắn, trưởng lão hội vậy mà phái ra hai gã sứ đồ, cũng quá coi trọng con khỉ da vàng này rồi!</w:t>
      </w:r>
    </w:p>
    <w:p>
      <w:pPr>
        <w:pStyle w:val="BodyText"/>
      </w:pPr>
      <w:r>
        <w:t xml:space="preserve">Ly rượu đỏ kia chảy lên người mỹ nữ kia, các mỹ nữ còn lại liền thoáng cái tụ tập đến liếm rượu trên người nàng kia.</w:t>
      </w:r>
    </w:p>
    <w:p>
      <w:pPr>
        <w:pStyle w:val="BodyText"/>
      </w:pPr>
      <w:r>
        <w:t xml:space="preserve">Đây là màn mà Cáp Nhĩ Mạn thích xem nhất, hắn thích xem những mỹ nữ kia phục tùng dịu dàng ngoan ngoãn như một con chó. Tuy rằng hắn cười thập phần ôn nhu, nhưng hắn cũng sẽ trở tay trực tiếp chụp chết một mỹ nữ mà không hề thương tiếc.</w:t>
      </w:r>
    </w:p>
    <w:p>
      <w:pPr>
        <w:pStyle w:val="BodyText"/>
      </w:pPr>
      <w:r>
        <w:t xml:space="preserve">Sau khi tận thế bộc phát, trước khi Cáp Nhĩ Mạn còn không thức tỉnh thành Tiến Hóa Giả đỉnh tiêm, hắn đã từng vì một cái bánh mì mà bị bạn gái xinh đẹp phản bội. Khiến hắn thiếu chút nữa đã chết trong miệng tang thi. Từ đó về sau hắn liền thập phần thích làm nhục những nữ nhân xinh đẹp kia, huấn luyện nữ nhân trở nên như một con chó vậy.</w:t>
      </w:r>
    </w:p>
    <w:p>
      <w:pPr>
        <w:pStyle w:val="BodyText"/>
      </w:pPr>
      <w:r>
        <w:t xml:space="preserve">Lị Na thấy một màn như vậy khẽ chau mày, nàng cũng là nữ nhân, chứng kiến Cáp Nhĩ Mạn lãng phí những nữ nhân kia như thế trong nội tâm nàng cũng thập phần mất hứng. Hơn nữa nàng mơ hồ có thể cảm giác được ánh mắt điên cuồng kia của Cáp Nhĩ Mạn thỉnh thoảng rơi vào trên người nàng, phảng phất như muốn biến nàng thành như thế luôn vậy.</w:t>
      </w:r>
    </w:p>
    <w:p>
      <w:pPr>
        <w:pStyle w:val="BodyText"/>
      </w:pPr>
      <w:r>
        <w:t xml:space="preserve">Trên thực tế nếu không phải Lị Na cũng là một trong các sứ đồ cường đại, có được giá trị lợi dụng cực lớn và thực lực cường đại thì nàng sớm đã biến thành món đồ chơi của cao tầng Thiên Đường Thần Quốc rồi.</w:t>
      </w:r>
    </w:p>
    <w:p>
      <w:pPr>
        <w:pStyle w:val="BodyText"/>
      </w:pPr>
      <w:r>
        <w:t xml:space="preserve">Một gã thần sứ người da đen A Gia Nhĩ nhìn Lị Na trong mắt hiện lên một vòng dâm quang nói:</w:t>
      </w:r>
    </w:p>
    <w:p>
      <w:pPr>
        <w:pStyle w:val="BodyText"/>
      </w:pPr>
      <w:r>
        <w:t xml:space="preserve">- Lị Na bệ hạ, trong tay chúng ta có vệ tinh điều tra, mọi cử động của Nhạc Trọng trong quân không thể gạt được vệ tinh trên bầu trời. Bọn hắn vô luận muốn chơi trò gì, ở trước mặt thực lực tuyệt đối đều không chịu nổi một kích. Một trận chiến này, từ khi chúng ta quyết định tiêu diệt Nhạc Trọng thì hắn đã nhất định phải thất bại rồi. Lựa chọn tốt nhất của hắn chính là lập tức giải tán bộ đội. Trốn vào sơn mạch thì có lẽ còn một đường sinh cơ.</w:t>
      </w:r>
    </w:p>
    <w:p>
      <w:pPr>
        <w:pStyle w:val="BodyText"/>
      </w:pPr>
      <w:r>
        <w:t xml:space="preserve">Chiến tranh khoa học kỹ thuật hiện đại chiếm cứ địa vị càng ngày càng trọng yếu. Thiên Đường Thần Quốc nắm giữ mấy cái vệ tinh điều tra, dưới sự trợ giúp của vệ tinh điều tra có thể đơn giản tiến hành điều tra thảo nguyên. Vô luận Nhạc Trọng tiến công từ hướng nào đều rất khó dấu diếm được vệ tinh trinh sát trên bầu trời.</w:t>
      </w:r>
    </w:p>
    <w:p>
      <w:pPr>
        <w:pStyle w:val="BodyText"/>
      </w:pPr>
      <w:r>
        <w:t xml:space="preserve">Tăng thêm ba vạn đại quân Ngoại Mông C lại có đai lực trợ giúp của Thiên Đường Thần Quốc chẳng những có được binh lực hùng hậu hơn nữa vũ khí trang bị thậm chí còn cường hoành hơn cả trước tận thế, cái này khiến tất ca cao thủ ̉ Thiên Đường Thần Quốc đều tràn đầy tin tưởng với một trận chiến này.</w:t>
      </w:r>
    </w:p>
    <w:p>
      <w:pPr>
        <w:pStyle w:val="Compact"/>
      </w:pPr>
      <w:r>
        <w:t xml:space="preserve">Coi như là Lị Na cũng không tin Thiên Đường Thần Quốc có binh lực hùng hậu như thế sẽ thất bại. Nàng chỉ là có chút không quen nhìn Cáp Nhĩ Mạn thôi.</w:t>
      </w:r>
      <w:r>
        <w:br w:type="textWrapping"/>
      </w:r>
      <w:r>
        <w:br w:type="textWrapping"/>
      </w:r>
    </w:p>
    <w:p>
      <w:pPr>
        <w:pStyle w:val="Heading2"/>
      </w:pPr>
      <w:bookmarkStart w:id="924" w:name="chương-903-sứ-đồ-cường-hoành-1"/>
      <w:bookmarkEnd w:id="924"/>
      <w:r>
        <w:t xml:space="preserve">902. Chương 903: Sứ Đồ Cường Hoành! (1)</w:t>
      </w:r>
    </w:p>
    <w:p>
      <w:pPr>
        <w:pStyle w:val="Compact"/>
      </w:pPr>
      <w:r>
        <w:br w:type="textWrapping"/>
      </w:r>
      <w:r>
        <w:br w:type="textWrapping"/>
      </w:r>
    </w:p>
    <w:p>
      <w:pPr>
        <w:pStyle w:val="BodyText"/>
      </w:pPr>
      <w:r>
        <w:t xml:space="preserve">Cáp Nhĩ Mạn nhìn năm mỹ nữ tranh đoạt rượu đỏ hắn đổ ra hưng phấn cười to một hồi, sau đó cầm lên một cái hộp bên cạnh lấy ra một ống thuốc chích thoáng cái đầm vào người mình, sau đó dụng lực tiêm vào.</w:t>
      </w:r>
    </w:p>
    <w:p>
      <w:pPr>
        <w:pStyle w:val="BodyText"/>
      </w:pPr>
      <w:r>
        <w:t xml:space="preserve">- Chúng ta đi! !</w:t>
      </w:r>
    </w:p>
    <w:p>
      <w:pPr>
        <w:pStyle w:val="BodyText"/>
      </w:pPr>
      <w:r>
        <w:t xml:space="preserve">Lị Na thấy ống thuốc chích kia liền biến sắc, nhanh chóng rời khỏi phòng</w:t>
      </w:r>
    </w:p>
    <w:p>
      <w:pPr>
        <w:pStyle w:val="BodyText"/>
      </w:pPr>
      <w:r>
        <w:t xml:space="preserve">Cáp Nhĩ Mạn tiêm vào chính là độc phẩm. Sau khi Cáp Nhĩ Mạn trở thành sứ đồ thì hưởng thụ nhân gian hắn đều đã tử qua. Sau đó hắn lại lựa chọn độc phẩm, rất nhanh hắn liền trở thành một tên nghiện. Một khi tiêm độc phẩm vào thì sau đó Cáp Nhĩ Mạn sẽ lâm vào trạng thái hưng phấn. Lị Na cũng không muốn liên hệ với Cáp Nhĩ Mạn dưới trạng thái kia.</w:t>
      </w:r>
    </w:p>
    <w:p>
      <w:pPr>
        <w:pStyle w:val="BodyText"/>
      </w:pPr>
      <w:r>
        <w:t xml:space="preserve">Lị Na mang theo bốn gã thần sứ lệ thuộc nàng rời khỏi gian phong kia. Đi tới một phòng khác trong xe/</w:t>
      </w:r>
    </w:p>
    <w:p>
      <w:pPr>
        <w:pStyle w:val="BodyText"/>
      </w:pPr>
      <w:r>
        <w:t xml:space="preserve">Chỉ chốc lát trong phòng của Cáp Nhĩ Mạn đã truyền đến trận trận tiếng gào gú giống như dã thú và tiếng rên rỉ của nữ nhân.</w:t>
      </w:r>
    </w:p>
    <w:p>
      <w:pPr>
        <w:pStyle w:val="BodyText"/>
      </w:pPr>
      <w:r>
        <w:t xml:space="preserve">Trong một rừng cách cách đại doanh quân đội Ngoại Mông Cổ hơn mười dặm, trên người Nhạc Trọng phủ lên một tầng thảm cỏ lẳng lặng quan sát phương xa. Ở phía sau hắn nằm sấp lấy gần ngàn tên chiến sĩ tinh nhuệ và 3000 đầu Thụ Quái.</w:t>
      </w:r>
    </w:p>
    <w:p>
      <w:pPr>
        <w:pStyle w:val="BodyText"/>
      </w:pPr>
      <w:r>
        <w:t xml:space="preserve">Chuyện Thiên Đường Thần Quốc có được vệ tinh điều tra Nhạc Trọng sớm đã biết rõ. Nhạc quân có hành động gì đều rất khó dấu diếm được vệ tinh điều tra trên bầu trời.</w:t>
      </w:r>
    </w:p>
    <w:p>
      <w:pPr>
        <w:pStyle w:val="BodyText"/>
      </w:pPr>
      <w:r>
        <w:t xml:space="preserve">Bất quá sinh vật biến dị hành quân vào ban đêm lại có thể dấu diếm được vệ tinh điều tra trên bầu trời. Hơn nữa một ngàn tên chiến sĩ tinh nhuệ cũng thông qua mệnh lệnh của Nhạc Trọng phân tán theo phương hướng bất đồng hội tụ đến mai phục trong phiến rừng cây này.</w:t>
      </w:r>
    </w:p>
    <w:p>
      <w:pPr>
        <w:pStyle w:val="BodyText"/>
      </w:pPr>
      <w:r>
        <w:t xml:space="preserve">Nếu hành quân đại quy mô thì tuyệt đối không cách nào giấu diếm được vệ tinh mà Thiên Đường Thần Quốc khống chế. Chẳng qua nếu như không vận dụng các vũ khí hạng nặng như xe tăng, xe bọc thép, phi cơ trực thăng thì có thể giấu diếm được.</w:t>
      </w:r>
    </w:p>
    <w:p>
      <w:pPr>
        <w:pStyle w:val="BodyText"/>
      </w:pPr>
      <w:r>
        <w:t xml:space="preserve">Lúc này trời đã hoàn toàn bị hắc ám bao phủ, một đạo thân ảnh từ trong bóng tối đột nhiên hiện ra đi tới bên người Nhạc Trọng hiển lộ ra hình dáng, đúng là Thiên Cung Anh có được khuôn mặt xinh đẹp tuyệt luân, lại thường xuyên không có chút biểu cảm kia.</w:t>
      </w:r>
    </w:p>
    <w:p>
      <w:pPr>
        <w:pStyle w:val="BodyText"/>
      </w:pPr>
      <w:r>
        <w:t xml:space="preserve">Thiên Cung Anh lạnh như băng nói:</w:t>
      </w:r>
    </w:p>
    <w:p>
      <w:pPr>
        <w:pStyle w:val="BodyText"/>
      </w:pPr>
      <w:r>
        <w:t xml:space="preserve">- Không có vấn đề!</w:t>
      </w:r>
    </w:p>
    <w:p>
      <w:pPr>
        <w:pStyle w:val="BodyText"/>
      </w:pPr>
      <w:r>
        <w:t xml:space="preserve">Thiên Cung Anh tinh thông đạo ám sát, cũng là binh điều tra quan trọng trong bóng tối, sau khi nàng trải qua Thần Ma Hệ Thống chuyển chức cường hóa thì cũng nắm giữ được không ít kỹ năng của thích khách và kỹ năng của lính trinh sát, là một trong mười linh trinh sát mạnh nhất trong tay Nhạc Trọng.</w:t>
      </w:r>
    </w:p>
    <w:p>
      <w:pPr>
        <w:pStyle w:val="BodyText"/>
      </w:pPr>
      <w:r>
        <w:t xml:space="preserve">- Động thủ!</w:t>
      </w:r>
    </w:p>
    <w:p>
      <w:pPr>
        <w:pStyle w:val="BodyText"/>
      </w:pPr>
      <w:r>
        <w:t xml:space="preserve">Nhạc Trọng nhìn Bích Lục bên người ra lệnh.</w:t>
      </w:r>
    </w:p>
    <w:p>
      <w:pPr>
        <w:pStyle w:val="BodyText"/>
      </w:pPr>
      <w:r>
        <w:t xml:space="preserve">Bích Lục nhắm mắt lại, từng đạo sóng vân tinh thần khuếch tán ra bốn phương tám hướng, sau đó nàng mở to mắt chỉ một ngón tay về phía đại doanh quân đội Ngoại Mông Cổ.</w:t>
      </w:r>
    </w:p>
    <w:p>
      <w:pPr>
        <w:pStyle w:val="BodyText"/>
      </w:pPr>
      <w:r>
        <w:t xml:space="preserve">3000 đầu Thụ Quái ẩn trong rừng cây chợt vô thanh vô tức như thủy triều phóng về phía đại doanh Ngoại Mông Cổ.</w:t>
      </w:r>
    </w:p>
    <w:p>
      <w:pPr>
        <w:pStyle w:val="BodyText"/>
      </w:pPr>
      <w:r>
        <w:t xml:space="preserve">Bản thân Nhạc Trọng cũng mang theo một ngàn tên cao thủ tinh anh hắn điều ra từ các bộ phát động tập kích về phía đại doanh Ngoại Mông Cổ.</w:t>
      </w:r>
    </w:p>
    <w:p>
      <w:pPr>
        <w:pStyle w:val="BodyText"/>
      </w:pPr>
      <w:r>
        <w:t xml:space="preserve">Nếu chính diện quyết chiế, Nhạc Trọng đối với chiến thắng quân đội Ngoại Mông Cổ được Thiên Đường Thần Quốc trợ giúp, có được đại lượng quan đội võ trang hạng nặng không có bất kỳ nắm chắc nào. Đánh đêm là pháp bảo chiến thắng mà Nhạc Trọng nắm giữ.</w:t>
      </w:r>
    </w:p>
    <w:p>
      <w:pPr>
        <w:pStyle w:val="BodyText"/>
      </w:pPr>
      <w:r>
        <w:t xml:space="preserve">Mười đầu tam giai Thụ Quái hành động nhanh chóng như gió, nhanh chóng nhào vào trong đại doanh của Ngoại Mông Cổ huy động móng vuốt sắc bén trong tay trực tiếp chém bay đâu đám chiến ĩ Ngoại Mông Cổ.</w:t>
      </w:r>
    </w:p>
    <w:p>
      <w:pPr>
        <w:pStyle w:val="BodyText"/>
      </w:pPr>
      <w:r>
        <w:t xml:space="preserve">Tám đầu thụ nhân cao cấp vô cùng hung hãn xé rách phong tuyến đơn giản mà quân đội Ngoại Mông Cổ bố trí bên ngoài.</w:t>
      </w:r>
    </w:p>
    <w:p>
      <w:pPr>
        <w:pStyle w:val="BodyText"/>
      </w:pPr>
      <w:r>
        <w:t xml:space="preserve">Đại lượng thụ nhân và một ngàn tên Cường Hóa Giả tinh nhuệ mà Nhạc Trọng thống soái thoáng cái xông vào trong đại doanh của quân đội Ngoại Mông Cổ đánh chết tất cả sự vật còn sống.</w:t>
      </w:r>
    </w:p>
    <w:p>
      <w:pPr>
        <w:pStyle w:val="BodyText"/>
      </w:pPr>
      <w:r>
        <w:t xml:space="preserve">Đại doanh Ngoại Mông Cổ thoáng cái phát ra một tiếng nổ lớn, lâm vào trong hỗn loạn, đại lượng chiến sĩ thoáng cái vọt ra khỏi doanh trướng, vẻ mặt hoảng sợ như con ruồi không đầu chạy loạn bốn phía.</w:t>
      </w:r>
    </w:p>
    <w:p>
      <w:pPr>
        <w:pStyle w:val="BodyText"/>
      </w:pPr>
      <w:r>
        <w:t xml:space="preserve">Ngoại Mông Cổ bên kia hòa bình đã lâu, binh lính của bọn hắn đại bộ phận trước tận thế đều là bình dân bình thường. Sau tận thế, bởi vì Ngoại Mông Cổ hoang vắng, có rất nhiều nhân loại còn sống. Bọn hắn không hề giống với chiến sĩ của Nhạc Trọng phải rải qua một hồi lại một hồi huyết chiến, có được kinh nghiệm chiến đấu phong phú. Hơn nữa dạ tập vốn đã khó ngăn cản, dễ dàng khiến một chi bộ đội lâm vào tan tác hỗn loạn. Bọn hắn bị Nhạc Trọng mang binh xông lên như vậy, cơ hồ thoáng một phát sụp đổ, đại lượng chiến sĩ Ngoại Mông Cổ nhao nhao chạy tứ tán ra ngoài.</w:t>
      </w:r>
    </w:p>
    <w:p>
      <w:pPr>
        <w:pStyle w:val="BodyText"/>
      </w:pPr>
      <w:r>
        <w:t xml:space="preserve">Bại binh như tuyết lở nhanh chóng khuếch tán trong doanh địa, khắp nơi đều là chiến sĩ Ngoại Mông Cổ bị đánh cho tơi bời.</w:t>
      </w:r>
    </w:p>
    <w:p>
      <w:pPr>
        <w:pStyle w:val="BodyText"/>
      </w:pPr>
      <w:r>
        <w:t xml:space="preserve">- Dạ tập, đi theo ta!</w:t>
      </w:r>
    </w:p>
    <w:p>
      <w:pPr>
        <w:pStyle w:val="BodyText"/>
      </w:pPr>
      <w:r>
        <w:t xml:space="preserve">Sứ đồ Lị Na với tư cách là tồn tại mạnh nhất Thiên Đường Thần Quốc, trải qua vô số chiến đấu ngay khi có tiếng vang đã làm ra phản ứng. Nàng đánh một quyền lên trên vách tường của phong xa, khiến nó xuất hiện một cái động lớn, sau đó mang theo bốn gã thần sứ thoáng một phát nhảy ra ngoài.</w:t>
      </w:r>
    </w:p>
    <w:p>
      <w:pPr>
        <w:pStyle w:val="BodyText"/>
      </w:pPr>
      <w:r>
        <w:t xml:space="preserve">Ngay khi Lị Na vừa mới nhảy ra khỏi phòng xa đã thấy Nhạc Trọng vẻ mặt lạnh lùng cầm trong tay PRG nhắm ngay phòng xa. Ở bên người Nhạc Trọng còn có mười tên chiến sĩ, mỗi người cầm trong tay RPG ngắm qua bên này. Bên người mười tên chiến sĩ kia còn có bốn mươi tên chiến sĩ cầm trong tay súng Laser chỉa ngay họng súng qua bê nnayf. Một cổ dự cảm tử vong xông lên trong lòng Lị Na.</w:t>
      </w:r>
    </w:p>
    <w:p>
      <w:pPr>
        <w:pStyle w:val="BodyText"/>
      </w:pPr>
      <w:r>
        <w:t xml:space="preserve">- Giết bọn chúng đi!</w:t>
      </w:r>
    </w:p>
    <w:p>
      <w:pPr>
        <w:pStyle w:val="BodyText"/>
      </w:pPr>
      <w:r>
        <w:t xml:space="preserve">Trong mắt Nhạc Trọng hiện lên một vòng lãnh khốc bóp lấy cò súng.</w:t>
      </w:r>
    </w:p>
    <w:p>
      <w:pPr>
        <w:pStyle w:val="BodyText"/>
      </w:pPr>
      <w:r>
        <w:t xml:space="preserve">Ánh lửa lóe lên, mười ống phóng rốc-két thoáng cái bắn tới phòng xa cực lớn kia</w:t>
      </w:r>
    </w:p>
    <w:p>
      <w:pPr>
        <w:pStyle w:val="BodyText"/>
      </w:pPr>
      <w:r>
        <w:t xml:space="preserve">Oanh! Oanh! Oanh!</w:t>
      </w:r>
    </w:p>
    <w:p>
      <w:pPr>
        <w:pStyle w:val="BodyText"/>
      </w:pPr>
      <w:r>
        <w:t xml:space="preserve">Nương theo từng tiếng nổ tung cực lớn, phòng xa cực lớn kia trực tiếp bị bắn cho chia năm xẻ bảy, Lị Na và bốn gã thần sứ chung quanh người nàng cũng bị bụi mù nuốt hết.</w:t>
      </w:r>
    </w:p>
    <w:p>
      <w:pPr>
        <w:pStyle w:val="BodyText"/>
      </w:pPr>
      <w:r>
        <w:t xml:space="preserve">Sau khi mười quả đạn hỏa tiễn bắn tới, từng đạo laser bắn vào phòng xa cực lớn và đám người Lị Na, khiến cả khu vực này như bị bao phủ trong tử vọng.</w:t>
      </w:r>
    </w:p>
    <w:p>
      <w:pPr>
        <w:pStyle w:val="BodyText"/>
      </w:pPr>
      <w:r>
        <w:t xml:space="preserve">Nhạc Trọng tuy rằng không biết thân phận đám Lị Na thế nào nhưng ở trong phòng xa xa hoa kia cũng đủ để chứng minh người ở trong không phú thì quý. Hắn vừa động thủ đã là thủ đoạn tuyệt sát, tuyệt đối không cho phép người bên trong sống sót.</w:t>
      </w:r>
    </w:p>
    <w:p>
      <w:pPr>
        <w:pStyle w:val="BodyText"/>
      </w:pPr>
      <w:r>
        <w:t xml:space="preserve">- Gục xuống! !</w:t>
      </w:r>
    </w:p>
    <w:p>
      <w:pPr>
        <w:pStyle w:val="BodyText"/>
      </w:pPr>
      <w:r>
        <w:t xml:space="preserve">Ngay khi Nhạc Trọng chuẩn bị rời đi thì trong lòng của hắn rùng mình, một cổ dự cảm cực độ nguy hiểm xông lên trong lòng, hắn lớn tiếng gầm thét, thoáng cái liền nằm sập lên đất.</w:t>
      </w:r>
    </w:p>
    <w:p>
      <w:pPr>
        <w:pStyle w:val="BodyText"/>
      </w:pPr>
      <w:r>
        <w:t xml:space="preserve">Thanh âm Nhạc Trọng vừa mới rơi xuống, bốn đạo phọng nhận thoáng cái từ trong bụi mù bắn ra, trảm lên trên người bốn gã chiến sĩ cầm trong tay súng Laser, thoáng cái chặt đứt thân thể các chiến sĩ có giáp da biến dị cấp hai thành hai đoạn, máu tươi văng khắp nơi.</w:t>
      </w:r>
    </w:p>
    <w:p>
      <w:pPr>
        <w:pStyle w:val="BodyText"/>
      </w:pPr>
      <w:r>
        <w:t xml:space="preserve">Chứng kiến một màn kinh khủng kia, tất cả chiến sĩ thoáng cái đều nằm sấp trên mặt đất.</w:t>
      </w:r>
    </w:p>
    <w:p>
      <w:pPr>
        <w:pStyle w:val="BodyText"/>
      </w:pPr>
      <w:r>
        <w:t xml:space="preserve">- Đau quá! ! Đau quá! ! Là ai! ! Lại dám ra tay đối với ta, ta muốn xé hắn! ! Ta muốn xé hắn! !</w:t>
      </w:r>
    </w:p>
    <w:p>
      <w:pPr>
        <w:pStyle w:val="Compact"/>
      </w:pPr>
      <w:r>
        <w:t xml:space="preserve">Từ trong bụi mù thoáng cái truyền đến một thanh âm tràn ngập bạo ngược, thống khổ. Sau một khắc, một đầu quái vật mọc ra một đôi gsừng dê, trên người dài khắp lân phiến đen kịt, trên mặt khắc lấy đồ văn, sau lưng mọc ra một đôi ác ma chi dực, thân thể khắp nơi là vết thương phảng phất như Ác Ma trong truyền thuyết gầm thét từ bên trong bay ra. Hai mắt chớp động lên hào quang bạo ngược lao đến bên này.</w:t>
      </w:r>
      <w:r>
        <w:br w:type="textWrapping"/>
      </w:r>
      <w:r>
        <w:br w:type="textWrapping"/>
      </w:r>
    </w:p>
    <w:p>
      <w:pPr>
        <w:pStyle w:val="Heading2"/>
      </w:pPr>
      <w:bookmarkStart w:id="925" w:name="chương-904-sứ-đồ-cường-hoành-2"/>
      <w:bookmarkEnd w:id="925"/>
      <w:r>
        <w:t xml:space="preserve">903. Chương 904: Sứ Đồ Cường Hoành! (2)</w:t>
      </w:r>
    </w:p>
    <w:p>
      <w:pPr>
        <w:pStyle w:val="Compact"/>
      </w:pPr>
      <w:r>
        <w:br w:type="textWrapping"/>
      </w:r>
      <w:r>
        <w:br w:type="textWrapping"/>
      </w:r>
    </w:p>
    <w:p>
      <w:pPr>
        <w:pStyle w:val="BodyText"/>
      </w:pPr>
      <w:r>
        <w:t xml:space="preserve">Đầu quái vật nhìn qua giống như là Ác Ma trong truyền thuyết kia chính là một trong các sứ đồ của Thiên Đường Thần Quốc, Cáp Nhĩ Mạn. Hắn chính là Tiến Hóa Giả bốn thuộc tính lực lượng, mẫn tiệp, tinh thần, hoạt lực, đồng thời có được kỹ năng cấp hai Ác Ma biến thân cường đại. Cáp Nhĩ Mạn sau khi có được kỹ năng Ác Ma biến thân thì một mực cường hóa kỹ năng này, kỹ năng Ác Ma biến thân của hắn trải qua đủ loại thiên tài địa bảo và điểm kỹ năng sau khi hắn tấn cấp cường hóa đã cường hóa đến ba lượt. Chỉ kém ba điểm kỹ năng và sách kỹ năng tam giai là có thể tấn cấp Ác Ma biến thân cường hóa đến cảnh giới tam giai.</w:t>
      </w:r>
    </w:p>
    <w:p>
      <w:pPr>
        <w:pStyle w:val="BodyText"/>
      </w:pPr>
      <w:r>
        <w:t xml:space="preserve">Cáp Nhĩ Mạn phát động Ác Ma biến thân cấp hai cực kì khủng bố, tốc độ của hắn vậy mà đã vượt qua vận tốc âm thanh, so tam giai thiểm điện còn nhanh hơn một phần, một cái hô hấp đã vọt tới tối tiền tuyến. Nó tiện tay một trẻo, liền tách rời hoàn toàn đầu lâu, xương cột sống của ba gã Tiến Hóa Giả hệ sức mạnh bên người Nhạc Trọng. Ba gã Tiến Hóa Giả hệ sức mạnh đẳng cấp cường hóa cao đến cấp 43 kia ngay cả chút chống cực cũng không thể. Đây là sự khủng bố của sứ đồ Thiên Đường Thần Quốc.</w:t>
      </w:r>
    </w:p>
    <w:p>
      <w:pPr>
        <w:pStyle w:val="BodyText"/>
      </w:pPr>
      <w:r>
        <w:t xml:space="preserve">Ở một bên khác, trong bụi mù có một cổ vòi rồng cực lớn phóng lên trời, dưới vòi rồng kia vờn quanh, trong mắt Lị Na chớp động hung quang, vòi rồng sau lưng quét tới, hóa thành ảo ảnh bay tới Nhạc Trọng, Trong mắt nàng tràn đầy cừu hận, tay trắng nõn nà vung lên hai đạo đại phong nhận trực tiếp chém xuống, trực tiếp chém giết hai gã chiến sĩ cầm trong tay súng Laser.</w:t>
      </w:r>
    </w:p>
    <w:p>
      <w:pPr>
        <w:pStyle w:val="BodyText"/>
      </w:pPr>
      <w:r>
        <w:t xml:space="preserve">Bị Nhạc Trọng đột nhiên tấn công, tám gã thần sứ kia còn không phát huy được bất cứ tác dụng gì đã bị trực tiếp tiêu diệt, chỉ còn lại Lị Na, Cáp Nhĩ Mạn.</w:t>
      </w:r>
    </w:p>
    <w:p>
      <w:pPr>
        <w:pStyle w:val="BodyText"/>
      </w:pPr>
      <w:r>
        <w:t xml:space="preserve">Nếu không phải Lị Na, Cáp Nhĩ Mạn mạnh đến mức khủng bố, bọn hắn cũng đã biến thành thi thể dưới hoả tiễn, laser bao trùm rồi.</w:t>
      </w:r>
    </w:p>
    <w:p>
      <w:pPr>
        <w:pStyle w:val="BodyText"/>
      </w:pPr>
      <w:r>
        <w:t xml:space="preserve">- Nhạc Trọng! Chính là ngươi sao? Rất tốt! Đi chết đi! !</w:t>
      </w:r>
    </w:p>
    <w:p>
      <w:pPr>
        <w:pStyle w:val="BodyText"/>
      </w:pPr>
      <w:r>
        <w:t xml:space="preserve">Cáp Nhĩ Mạn tiện tay chém giết hai gã chiến sĩ vô cùng tàn bạo, sau đó nhìn Nhạc Trọng hung tàn cười cười, đôi cánh sau lưng đập, bay tới Nhạc Trọng.</w:t>
      </w:r>
    </w:p>
    <w:p>
      <w:pPr>
        <w:pStyle w:val="BodyText"/>
      </w:pPr>
      <w:r>
        <w:t xml:space="preserve">Trong mắt Nhạc Trọng lóe lên hàn quang, lập tức đã phát động ra kỹ năng Ảnh bộ, Hợp thể phòng hộ thuật, trong tay lật một cái, thanh Hỏa diễm đao do móng vuốt tứ giai biến dị thú Hỏa Diễm Điểu chế thành chợt xuất hiện trong tay hắn.</w:t>
      </w:r>
    </w:p>
    <w:p>
      <w:pPr>
        <w:pStyle w:val="BodyText"/>
      </w:pPr>
      <w:r>
        <w:t xml:space="preserve">Hỏa diễm đao do móng vuốt tứ giai biến dị thú Hỏa Diễm Điểu chế thành chính là hung khí cận chiến sắc bén nhất trong tay Nhạc Trọng, mà ngay cả bảo đáp cấp năm của Thần Ma hệ thống cũng chưa chắc sắc bén bằng nó, nhược điểm duy nhất chính là thanh hỏa diễm đao này khi chém giết biến dị thú thì không cách nào hấp thu được nguyên khí tràn ra sau khi chúng tử vong.</w:t>
      </w:r>
    </w:p>
    <w:p>
      <w:pPr>
        <w:pStyle w:val="BodyText"/>
      </w:pPr>
      <w:r>
        <w:t xml:space="preserve">Ngay trong nháy mắt khi Cáp Nhĩ Mạn bay vọt đến cách Nhạc Trọng chừng năm mét thì Nhạc Trọng ngưng tụ hai mắt, đã phát động ra kỹ năng điều khiển trọng lực, một cổ trọng lực gợn sóng cường đại bao phủ trên thân thể Cáp Nhĩ Mạn!</w:t>
      </w:r>
    </w:p>
    <w:p>
      <w:pPr>
        <w:pStyle w:val="BodyText"/>
      </w:pPr>
      <w:r>
        <w:t xml:space="preserve">Cáp Nhĩ Mạn dữ tợn cười cười, thân hình chợt lóe lên, đúng không bị nửa điểm ảnh hưởng, thoáng một phát xuất hiện ở bên phải Nhạc Trọng, vươn móng vuốt chộp tới đầu Nhạc Trọng:</w:t>
      </w:r>
    </w:p>
    <w:p>
      <w:pPr>
        <w:pStyle w:val="BodyText"/>
      </w:pPr>
      <w:r>
        <w:t xml:space="preserve">- Trọng lực thuật? Mới chỉ là trọng lực gấp đôi! Quá yếu! Muốn tạo thành gánh nặng cho ta, tối thiểu phải có trọng lực gấp 10 lần! Ngu xuẩn, vì sự ngu xuẩn của ngươi, đi chết đi!</w:t>
      </w:r>
    </w:p>
    <w:p>
      <w:pPr>
        <w:pStyle w:val="BodyText"/>
      </w:pPr>
      <w:r>
        <w:t xml:space="preserve">Sau khi biến thân Ác Ma cấp hai, Cáp Nhĩ Mạn có được lực lượng cực kì khủng bố, móng vuốt của hắn thậm chí có thể trực tiếp xé ra một cái động lớn trên xe tăng bọc thép, chỉ cần bị trảo trngs, coi như là cốt khải bạch cốt cũng không cách nào phòng ngự.</w:t>
      </w:r>
    </w:p>
    <w:p>
      <w:pPr>
        <w:pStyle w:val="BodyText"/>
      </w:pPr>
      <w:r>
        <w:t xml:space="preserve">Cáp Nhĩ Mạn một trảo đánh lên đầu Nhạc Trọng dùng sức một trảo, đầu Nhạc Trọng thoáng cái nát bấy.</w:t>
      </w:r>
    </w:p>
    <w:p>
      <w:pPr>
        <w:pStyle w:val="BodyText"/>
      </w:pPr>
      <w:r>
        <w:t xml:space="preserve">- Ảo giác?</w:t>
      </w:r>
    </w:p>
    <w:p>
      <w:pPr>
        <w:pStyle w:val="BodyText"/>
      </w:pPr>
      <w:r>
        <w:t xml:space="preserve">Cáp Nhĩ Mạn trong nội tâm cả kinh sau đó nhanh chóng lùi lai sau.</w:t>
      </w:r>
    </w:p>
    <w:p>
      <w:pPr>
        <w:pStyle w:val="BodyText"/>
      </w:pPr>
      <w:r>
        <w:t xml:space="preserve">Một đạo ánh đao vô cùng lợi hại lướt qua phần bụng Cáp Nhĩ Mạn, chém phần bụng hắn ra một lỗ hổng nhỏ. Nếu Cáp Nhĩ Mạn lại chậm một phần, hắn cũng sẽ bị ánh đao vô cùng sắc bén kia chặn ngang chặt đứt.</w:t>
      </w:r>
    </w:p>
    <w:p>
      <w:pPr>
        <w:pStyle w:val="BodyText"/>
      </w:pPr>
      <w:r>
        <w:t xml:space="preserve">Cáp Nhĩ Mạn nhanh lùi lại hơn mười thước, bỗng nhiên hơn mười đạo chùm sáng laser phóng tới hắn. Thân hình hắn lóe lên, hơn mười đạo chùm sáng laser lướt qua tàn ảnh hắn, bắn ra nguyên một đám lỗ nhỏ.</w:t>
      </w:r>
    </w:p>
    <w:p>
      <w:pPr>
        <w:pStyle w:val="BodyText"/>
      </w:pPr>
      <w:r>
        <w:t xml:space="preserve">Lúc Cáp Nhĩ Mạn dừng thân hình lại, phần bụng của hắn nhiều hơn một miệng vết thương nhẹ, ở trên cánh tay phải cũng nhiều ra một lỗ 25 li. Thân thể sau khi biến thân hình Ác Ma cũng không cách nào ngăn cản súng Laser oanh kích.</w:t>
      </w:r>
    </w:p>
    <w:p>
      <w:pPr>
        <w:pStyle w:val="BodyText"/>
      </w:pPr>
      <w:r>
        <w:t xml:space="preserve">- Tốt! Tốt! Nhạc Trọng, ngươi không hổ là nam nhân tiếp cận sứ đồ nhất. Thủ hạ còn có nhiều bộ hạ tốt như vậy, xem ra ta muốn lập tức tiêu diệt ngươi còn phải phí chút công phu. Để ta trước tiên giết sạch bộ hạ của ngươi, cuối cùng lại giết ngươi! ! Hôm nay chính là tử kỳ của ngươi! ! Ta muốn nắm nữ nhân của ngươi vào tay, dạy dỗ trở thành chó cái! Ha ha! ! Ha ha! !</w:t>
      </w:r>
    </w:p>
    <w:p>
      <w:pPr>
        <w:pStyle w:val="BodyText"/>
      </w:pPr>
      <w:r>
        <w:t xml:space="preserve">Cáp Nhĩ Mạn hai mắt đỏ thẫm điên cuồng cười to, lui về sau, thoáng một phát nhảy ra hơn mười thước, hắn tay phải một kéo cứ thế đánh chết một gã Tiến Hóa Giả hệ sức mạnh, rút ra xương sống, cực kỳ tàn bạo.</w:t>
      </w:r>
    </w:p>
    <w:p>
      <w:pPr>
        <w:pStyle w:val="BodyText"/>
      </w:pPr>
      <w:r>
        <w:t xml:space="preserve">Cáp Nhĩ Mạn chớp động thân hình như Ác Ma xuyên thẳng qua trong đám người, trực tiếp kéo đầu một gã tên Tiến Hóa Giả ra khỏi thân thể, máu tươi văng khắp nơi, hung tàn cực kỳ. Tiến Hóa Giả hệ sức mạnh cơ hồ vừa đối mặt đã bị hắn thuấn sát, Tiến Hóa Giả hệ mẫn tiệp cũng chỉ có thể ngăn cản kích thứ nhất của hắn, sau đó liền bị kích thứ hai xuyên qua tim tiêu diệt tại chỗ. Ngắn ngủn mấy lượt hô hấp đã có sáu gã Tiến Hóa Giả đi theo Nhạc Trọng nam chinh bắc chiến, chém giết qua vô số cường địch bị hắn giết chết.</w:t>
      </w:r>
    </w:p>
    <w:p>
      <w:pPr>
        <w:pStyle w:val="BodyText"/>
      </w:pPr>
      <w:r>
        <w:t xml:space="preserve">Nhạc Trọng chỉ một ngón tay về phía Cáp Nhĩ Mạn lớn tiếng quát:</w:t>
      </w:r>
    </w:p>
    <w:p>
      <w:pPr>
        <w:pStyle w:val="BodyText"/>
      </w:pPr>
      <w:r>
        <w:t xml:space="preserve">- Ngân Sương! ! Giết hắn cho ta! !</w:t>
      </w:r>
    </w:p>
    <w:p>
      <w:pPr>
        <w:pStyle w:val="BodyText"/>
      </w:pPr>
      <w:r>
        <w:t xml:space="preserve">Thực lực Nhạc Trọng cường hoành thế nhưng tốc độ của hắn so với Cáp Nhĩ Mạn biến thân thành Ác Ma cấp hai hơn nữa là Tiến Hóa Giả bốn thuộc tính yếu hơn không chỉ một bậc. Nếu Cáp Nhĩ Mạn công kích hắn, hắn còn có thể đối phó một hai, nhưng hắn lại không cách nào ngăn cản Cáp Nhĩ Mạn đồ sát bộ hạ của hắn.</w:t>
      </w:r>
    </w:p>
    <w:p>
      <w:pPr>
        <w:pStyle w:val="BodyText"/>
      </w:pPr>
      <w:r>
        <w:t xml:space="preserve">- Vâng! Ba ba! ! Ngân Sương sẽ chém giết hắn!</w:t>
      </w:r>
    </w:p>
    <w:p>
      <w:pPr>
        <w:pStyle w:val="BodyText"/>
      </w:pPr>
      <w:r>
        <w:t xml:space="preserve">Ngân Sương lộ ra một dáng cười ngây thơ ngọt vào với Nhạc Trọng, bước ra một bước, dùng tốc độ khủng bố siêu việt vận tốc âm thanh nhảy tới Cáp Nhĩ Mạn.</w:t>
      </w:r>
    </w:p>
    <w:p>
      <w:pPr>
        <w:pStyle w:val="BodyText"/>
      </w:pPr>
      <w:r>
        <w:t xml:space="preserve">Cơ hồ trong nháy mắt, Ngân Sương đã xuất hiện ở trước người Cáp Nhĩ Mạn, hai mắt nàng chớp động lên sát ý vô cùng tàn khốc, trên nắm tay phấn nộn mang theo âm thanh khủng bố đánh về phía Cáp Nhĩ Mạn. Cáp Nhĩ Mạn giết người có thói quen kèo đầu của đối phương tính cả xương cột sống ra khỏi thân thể, mà Ngân Sương giết người lại có thói quen dùng lực lượng vô thượng đánh nổ đầu đối phương.</w:t>
      </w:r>
    </w:p>
    <w:p>
      <w:pPr>
        <w:pStyle w:val="BodyText"/>
      </w:pPr>
      <w:r>
        <w:t xml:space="preserve">Cáp Nhĩ Mạn nhìn Ngân Sương trong mắt hiện lên một vòng hưng phấn ném hai đầu người trong tay đi, chộp tới Ngân Sương nói:</w:t>
      </w:r>
    </w:p>
    <w:p>
      <w:pPr>
        <w:pStyle w:val="Compact"/>
      </w:pPr>
      <w:r>
        <w:t xml:space="preserve">- Ha ha! ! Nữ hài thật xuất sắc! ! Tốt! ! Tốt! Thật tốt quá, lần này đến Hoa Hạ quốc là đúng rồi. Sau khi bắt lấy ta sẽ hảo hảo dạy bảo ngươi!</w:t>
      </w:r>
      <w:r>
        <w:br w:type="textWrapping"/>
      </w:r>
      <w:r>
        <w:br w:type="textWrapping"/>
      </w:r>
    </w:p>
    <w:p>
      <w:pPr>
        <w:pStyle w:val="Heading2"/>
      </w:pPr>
      <w:bookmarkStart w:id="926" w:name="chương-905-kịch-chiến-sứ-đồ"/>
      <w:bookmarkEnd w:id="926"/>
      <w:r>
        <w:t xml:space="preserve">904. Chương 905: Kịch Chiến Sứ Đồ!</w:t>
      </w:r>
    </w:p>
    <w:p>
      <w:pPr>
        <w:pStyle w:val="Compact"/>
      </w:pPr>
      <w:r>
        <w:br w:type="textWrapping"/>
      </w:r>
      <w:r>
        <w:br w:type="textWrapping"/>
      </w:r>
    </w:p>
    <w:p>
      <w:pPr>
        <w:pStyle w:val="BodyText"/>
      </w:pPr>
      <w:r>
        <w:t xml:space="preserve">Móng vuốt của Cáp Nhĩ Mạn có thể trực tiếp xé rách xe tăng bọc thép, hắn tự nhiên không sợ nắm đấm của mọt tiểu cô nương, dù tiểu cô nương kia là một gã Tiến Hóa Giả.</w:t>
      </w:r>
    </w:p>
    <w:p>
      <w:pPr>
        <w:pStyle w:val="BodyText"/>
      </w:pPr>
      <w:r>
        <w:t xml:space="preserve">Nắm tay nhỏ phấn nộn của Ngân Sương mang theo thanh âm âm bạo vô cùng khủng bố đánh lên móng vuốt của Cáp Nhĩ Mạn, nương theo một tiếng nổ mạnh khủng bố, trảo phải tính cả cánh tay phải của Cáp Nhĩ Mạn bị khủng bố cực lực trực tiếp đánh cho bạo liệt.</w:t>
      </w:r>
    </w:p>
    <w:p>
      <w:pPr>
        <w:pStyle w:val="BodyText"/>
      </w:pPr>
      <w:r>
        <w:t xml:space="preserve">Bản thân Cáp Nhĩ Mạn cũng bị đánh cho thân thể rung mạnh, phún ra một ngụm lớn máu tươi, bị chấn bay ra xa bảy tám chục mét.</w:t>
      </w:r>
    </w:p>
    <w:p>
      <w:pPr>
        <w:pStyle w:val="BodyText"/>
      </w:pPr>
      <w:r>
        <w:t xml:space="preserve">Cáp Nhĩ Mạn sau khi bị đánh bay vừa thổ huyết vừa nhìn Ngân Sương trong mắt tràn ngập kinh hãi:</w:t>
      </w:r>
    </w:p>
    <w:p>
      <w:pPr>
        <w:pStyle w:val="BodyText"/>
      </w:pPr>
      <w:r>
        <w:t xml:space="preserve">- Làm sao có thể? Sau khi ta biến thân Ác Ma cấp hai thân thể cứng rắn, ngay cả súng máy hạng nặng cũng không cách nào làm gì được ta. Ta sao có thể bị một tiểu cô nương đánh bại? ?</w:t>
      </w:r>
    </w:p>
    <w:p>
      <w:pPr>
        <w:pStyle w:val="BodyText"/>
      </w:pPr>
      <w:r>
        <w:t xml:space="preserve">Cáp Nhĩ Mạn sau khi biến thân thành Ác Ma cấp hai, lực lượng của hắn trong mười hai sứ đồ cũng là tồn tại khủng bố xếp hạng Top 5. Coi như là cao thủ lực lượng đệ nhất trong sứ đồ cũng không cách nào một quyền đánh vỡ tay phải hắn.</w:t>
      </w:r>
    </w:p>
    <w:p>
      <w:pPr>
        <w:pStyle w:val="BodyText"/>
      </w:pPr>
      <w:r>
        <w:t xml:space="preserve">Ngân Sương sau khi đánh một quyền nổ nát tay phải Cáp Nhĩ Mạn thì dưới chân điểm một cái, như đạn pháo bay vọt về phía Cáp Nhĩ Mạn, nắm tay nhỏ phấn nộn cũng đánh về phía đầu Cáp Nhĩ Mạn.</w:t>
      </w:r>
    </w:p>
    <w:p>
      <w:pPr>
        <w:pStyle w:val="BodyText"/>
      </w:pPr>
      <w:r>
        <w:t xml:space="preserve">Cáp Nhĩ Mạn không dám chính diện ngạnh bbinhs với Ngân Sương, hai cánh Ác Ma sau lưng vỗ trực tiếp bay lên trên bầu trời. Sau khi hắn biến thân thành Ác Ma, ở trạng thái Ác Ma cấp hai có thể khiến hắn phi hành trên tầng trời thấp một cách ngắn ngủi.</w:t>
      </w:r>
    </w:p>
    <w:p>
      <w:pPr>
        <w:pStyle w:val="BodyText"/>
      </w:pPr>
      <w:r>
        <w:t xml:space="preserve">Ngân Sương đuổi sau Cáp Nhĩ Mạn thoáng cái nhảy lên như đạn pháo xuất hiện trước người Cáp Nhĩ Mạn, hai mắt chớp động lên ánh mắt tàn khốc, lạnh như băng đánh một quyền mang theo xu thế Thái Sơn về phía Cáp Nhĩ Mạn.</w:t>
      </w:r>
    </w:p>
    <w:p>
      <w:pPr>
        <w:pStyle w:val="BodyText"/>
      </w:pPr>
      <w:r>
        <w:t xml:space="preserve">- Hắc ám đấu khí! !</w:t>
      </w:r>
    </w:p>
    <w:p>
      <w:pPr>
        <w:pStyle w:val="BodyText"/>
      </w:pPr>
      <w:r>
        <w:t xml:space="preserve">Trong mắt Cáp Nhĩ Mạn lóe lên hung quang. Một cổ khí tức màu đen vô cùng cường đại tuôn ra khỏi cơ thể, thoáng một phát tác dụng lên tay trái, tay trái của hắn căng lên, chắn ở trước người.</w:t>
      </w:r>
    </w:p>
    <w:p>
      <w:pPr>
        <w:pStyle w:val="BodyText"/>
      </w:pPr>
      <w:r>
        <w:t xml:space="preserve">Nắm tay nhỏ của Ngân Sương đánh lên trên tay trái khủng bố bị hắc ám bao phủ của Cáp Nhĩ Mạn, cực lực bộc phát, khiến Cáp Nhĩ Mạn lần nữa bị đánh bay ra mấy chục thước, khiến hắn lần nữa thổ huyết.</w:t>
      </w:r>
    </w:p>
    <w:p>
      <w:pPr>
        <w:pStyle w:val="BodyText"/>
      </w:pPr>
      <w:r>
        <w:t xml:space="preserve">Bất quá dưới sự cường hóa và thủ hộ của hắc ám đấu khí, cánh tay trái của Cáp Nhĩ Mạn cũng không bị quái lực khủng bố của Ngân Sương đánh nát bấy.</w:t>
      </w:r>
    </w:p>
    <w:p>
      <w:pPr>
        <w:pStyle w:val="BodyText"/>
      </w:pPr>
      <w:r>
        <w:t xml:space="preserve">- Giết chết ngươi! Ba ba sẽ ban thương cho Ngân Sương! Ngươi đi chết đi!</w:t>
      </w:r>
    </w:p>
    <w:p>
      <w:pPr>
        <w:pStyle w:val="BodyText"/>
      </w:pPr>
      <w:r>
        <w:t xml:space="preserve">Trên mặt Ngân Sương mang theo dáng cười ngọt ngào tàn khốc như một Bạo Long hình người bắn về phía Cáp Nhĩ Mạn.</w:t>
      </w:r>
    </w:p>
    <w:p>
      <w:pPr>
        <w:pStyle w:val="BodyText"/>
      </w:pPr>
      <w:r>
        <w:t xml:space="preserve">- Ngân Sương quả nhiên lợi hại!</w:t>
      </w:r>
    </w:p>
    <w:p>
      <w:pPr>
        <w:pStyle w:val="BodyText"/>
      </w:pPr>
      <w:r>
        <w:t xml:space="preserve">Nhạc Trọng nhìn Ngân Sương hành hạ đến chết tên sứ đồ lực lượng đánh sợ kia của Thiên Đường Thần Quốc trong mắt hiện lên một vòng phức tạp. Sau đó quay đầu nhìn lại, chỉ thấy Lị Na kia cũng đột nhập vào trong bộ hạ của hắn đại khai sát giới.</w:t>
      </w:r>
    </w:p>
    <w:p>
      <w:pPr>
        <w:pStyle w:val="BodyText"/>
      </w:pPr>
      <w:r>
        <w:t xml:space="preserve">Lị Na chính là sứ đồ điều khiển phong, nàng là Tiến Hóa Giả bốn thuộc tính thể lực, tinh thần, mẫn tiệp, hoạt lực, mặc trên người chính là phong chi sáo trang do Thiên Đường Thần Quốc tụ tập lực lượng một thế lực mà được, sức chiến đấu quả thật cực kỳ khủng bố. Nàng giơ tay nhấc chân là có thể tùy ý phóng ra các phong nhận lớn nhỏ, trực tiếp chém giết một gã chiến sĩ.</w:t>
      </w:r>
    </w:p>
    <w:p>
      <w:pPr>
        <w:pStyle w:val="BodyText"/>
      </w:pPr>
      <w:r>
        <w:t xml:space="preserve">Ngay khi Nhạc Trọng dây dưa với Cáp Nhĩ Mạn thì Lị Na cũng đã giết chết bảy tên Tiến Hóa Giả tinh nhuệ đẳng cấp cường hóa trên cấp 40.</w:t>
      </w:r>
    </w:p>
    <w:p>
      <w:pPr>
        <w:pStyle w:val="BodyText"/>
      </w:pPr>
      <w:r>
        <w:t xml:space="preserve">- Đi chết đi! !</w:t>
      </w:r>
    </w:p>
    <w:p>
      <w:pPr>
        <w:pStyle w:val="BodyText"/>
      </w:pPr>
      <w:r>
        <w:t xml:space="preserve">Ngay khi Lị Na đại khai sát giới thì Hốt Ngạch Nhiễm nổi giận gầm lên một tiếng trên người tràn ngập một tầng đấu khí huyết sắc cầm trong tay loan đao màu bạc nhân đao hợp nhất bổ tới Lị Na.</w:t>
      </w:r>
    </w:p>
    <w:p>
      <w:pPr>
        <w:pStyle w:val="BodyText"/>
      </w:pPr>
      <w:r>
        <w:t xml:space="preserve">- Muốn chết!</w:t>
      </w:r>
    </w:p>
    <w:p>
      <w:pPr>
        <w:pStyle w:val="BodyText"/>
      </w:pPr>
      <w:r>
        <w:t xml:space="preserve">Trong mắt Lị Na lóe lên hàn quang, dưới chân điểm một cái thân hình nhanh chóng lùi về sau, đồng thời ngón tay thon dài của nàng điểm một cái, một phong nhận trong suốt lướt về phía Hốt Ngạch Nhiễm.</w:t>
      </w:r>
    </w:p>
    <w:p>
      <w:pPr>
        <w:pStyle w:val="BodyText"/>
      </w:pPr>
      <w:r>
        <w:t xml:space="preserve">Hốt Ngạch Nhiễm tuy rằng nhìn không thấy phong nhận trong suốt kia thế nhưng kinh nghiệm chiến đấu của hắn cực kỳ phong phú. Hắn dựa theo bản năng và kinh nghiệm chiến đấu phong phú bổ ra đao ảnh trùng trùng điệp điệp chém tan đám phong nhận trong suốt kia, hơn nữa như một đầu nộ sư phát động ra kỹ năng Dã Man Trùng Chàng vọt tới Lị Na.</w:t>
      </w:r>
    </w:p>
    <w:p>
      <w:pPr>
        <w:pStyle w:val="BodyText"/>
      </w:pPr>
      <w:r>
        <w:t xml:space="preserve">Lị Na mười ngón liền phóng ra các đạo phong nhận lớn nhỏ bắn tới Hốt Ngạch Nhiễm, mặc dù Hốt Ngạch Nhiễm không ngừng đánh bay đám phong nhận nhưng hắn vẫn bị không ít phong nhận trảm lên trên thân thể, chém ra các vết thương lớn nhỏ.</w:t>
      </w:r>
    </w:p>
    <w:p>
      <w:pPr>
        <w:pStyle w:val="BodyText"/>
      </w:pPr>
      <w:r>
        <w:t xml:space="preserve">Lị Na với tư cách là một trong mười hai sứ đồ của Thiên Đường Thần Quốc, sức điều khiển của nàng đối với phong nhận cực kỳ biến thái. Ngay cả giáp da biến dị thú tam giai cũng rất khó ngăn cản được phong nhận của nàng cắt qua.</w:t>
      </w:r>
    </w:p>
    <w:p>
      <w:pPr>
        <w:pStyle w:val="BodyText"/>
      </w:pPr>
      <w:r>
        <w:t xml:space="preserve">Hốt Ngạch Nhiễm hai mắt chớp động hung quang, càng nhanh chóng trảm phá vô số phong nhận, như một đầu nộ sư khủng bố vọt tới trước người Lị Na, phát động kỹ năng Cự Nhân Nhất Kích, một đao mang theo đấu khí màu đỏ như máu điên cuồng chém tới Lị Na.</w:t>
      </w:r>
    </w:p>
    <w:p>
      <w:pPr>
        <w:pStyle w:val="BodyText"/>
      </w:pPr>
      <w:r>
        <w:t xml:space="preserve">Với tư cách là Vương giả Mông Cổ đế quốc ngày xưa, Hốt Ngạch Nhiễm cũng là một gã Tiến Hóa Giả đỉnh tiêm cực kỳ thưa thớt, kinh nghiệm chiến đấu lớn nhỏ vô số, mặc dù thực lực chân chánh không bằng sứ đồ nhưng cũng tuyệt đối không thể khinh thường.</w:t>
      </w:r>
    </w:p>
    <w:p>
      <w:pPr>
        <w:pStyle w:val="BodyText"/>
      </w:pPr>
      <w:r>
        <w:t xml:space="preserve">Lị Na nhìn một đoa kinh thiên động địa kia của Hốt Ngạch Nhiễm sắc mặt rốt cục hơi đổi, trong tay nàng lóe lên, một mặt quang thuẫn màu trắng lăng không chắn trước người nàng.</w:t>
      </w:r>
    </w:p>
    <w:p>
      <w:pPr>
        <w:pStyle w:val="BodyText"/>
      </w:pPr>
      <w:r>
        <w:t xml:space="preserve">Một đao kinh thiên động địa kia của Hốt Ngạch Nhiễm bổ lên quang thuẫn, một tiếng răng rắc vang lên, quang thuẫn kia chợt lên tiếng mà phá, một đao kia vẫn không giảm thế đi bổ tới Lị Na.</w:t>
      </w:r>
    </w:p>
    <w:p>
      <w:pPr>
        <w:pStyle w:val="BodyText"/>
      </w:pPr>
      <w:r>
        <w:t xml:space="preserve">Bất quá mặt quang thuẫn kia cuối cùng vẫn cản được đao mang vô cùng sắc bén kia của Hốt Ngạch Nhiễm trong chớp mắt. Chính trong chớp mắt kia, một đạo vòi rồng từ bên người Lị Na thổi bay ra, khiến cho nàng dùng quỹ tích vi phạm di động vật lý lăng không bay lên, bay đến trên đầu Hốt Ngạch Nhiễm, sau đó vươn tay ngọc thon thon trảo về phía đầu Hốt Ngạch Nhiễm. Chỉ cần Lị Na phát động kỹ năng, vô số phong nhận liền có thể chém Hốt Ngạch Nhiễm thành thịt vụn, đây là chênh lệch giữa sứ đồ và Tiến Hóa Giả đỉnh tiêm như Hốt Ngạch Nhiễm.</w:t>
      </w:r>
    </w:p>
    <w:p>
      <w:pPr>
        <w:pStyle w:val="BodyText"/>
      </w:pPr>
      <w:r>
        <w:t xml:space="preserve">Ngay khi Lị Na sắp phát động kỹ năng, trên gương mặt tuyệt mỹ của nàng đột nhiên biến đổi, một đạo vòi rồng bọc lấy nàng nhanh chóng bay lên không.</w:t>
      </w:r>
    </w:p>
    <w:p>
      <w:pPr>
        <w:pStyle w:val="BodyText"/>
      </w:pPr>
      <w:r>
        <w:t xml:space="preserve">Sau một khắc, một phát pháo điện từ lướt qua nơi Lị Na đứng trước kia, nếu Lị Na vừa rồi phát động kỹ năng giết chết Hốt Ngạch Nhiễm, chính cô ta cũng sẽ bị pháo điện từ chém thành hai đoạn.</w:t>
      </w:r>
    </w:p>
    <w:p>
      <w:pPr>
        <w:pStyle w:val="BodyText"/>
      </w:pPr>
      <w:r>
        <w:t xml:space="preserve">Hốt Ngạch Nhiễm thở gấp ra một hơi nhanh chóng lui về phía sau mấy bước, ánh mắt phức tạp nhìn Nhạc Trọng đã cứu hắn một mạng thản nhiên nói:</w:t>
      </w:r>
    </w:p>
    <w:p>
      <w:pPr>
        <w:pStyle w:val="BodyText"/>
      </w:pPr>
      <w:r>
        <w:t xml:space="preserve">- Cảm ơn!</w:t>
      </w:r>
    </w:p>
    <w:p>
      <w:pPr>
        <w:pStyle w:val="BodyText"/>
      </w:pPr>
      <w:r>
        <w:t xml:space="preserve">Nhạc Trọng lần nữa cứu Hốt Ngạch Nhiễm một mạng, nếu Nhạc Trọng không ra tay, Hốt Ngạch Nhiễm hôm nay tuyệt đối sẽ bị Lị Na phân thây.</w:t>
      </w:r>
    </w:p>
    <w:p>
      <w:pPr>
        <w:pStyle w:val="BodyText"/>
      </w:pPr>
      <w:r>
        <w:t xml:space="preserve">Sứ đồ của Thiên Đường Thần Quốc mỗi người đều có đại lượng tài nguyên, là người mạnh nhất đã trải qua vô số huyết chiến trổ hết tài năng. Coi như là Nhạc Trọng cũng không dám nói mình có thể vững vàng hơn bất luận một người nào trong đó.</w:t>
      </w:r>
    </w:p>
    <w:p>
      <w:pPr>
        <w:pStyle w:val="BodyText"/>
      </w:pPr>
      <w:r>
        <w:t xml:space="preserve">- Liên thủ giết nàng! !</w:t>
      </w:r>
    </w:p>
    <w:p>
      <w:pPr>
        <w:pStyle w:val="Compact"/>
      </w:pPr>
      <w:r>
        <w:t xml:space="preserve">Trong mắt Nhạc Trọng chớp động lên hàn quang móc ra một khẩu pháo điện từ bắn về phía Lị Na trên bầu trời.</w:t>
      </w:r>
      <w:r>
        <w:br w:type="textWrapping"/>
      </w:r>
      <w:r>
        <w:br w:type="textWrapping"/>
      </w:r>
    </w:p>
    <w:p>
      <w:pPr>
        <w:pStyle w:val="Heading2"/>
      </w:pPr>
      <w:bookmarkStart w:id="927" w:name="chương-906-trọng-thương-sứ-đồ-1"/>
      <w:bookmarkEnd w:id="927"/>
      <w:r>
        <w:t xml:space="preserve">905. Chương 906: Trọng Thương Sứ Đồ! (1)</w:t>
      </w:r>
    </w:p>
    <w:p>
      <w:pPr>
        <w:pStyle w:val="Compact"/>
      </w:pPr>
      <w:r>
        <w:br w:type="textWrapping"/>
      </w:r>
      <w:r>
        <w:br w:type="textWrapping"/>
      </w:r>
    </w:p>
    <w:p>
      <w:pPr>
        <w:pStyle w:val="BodyText"/>
      </w:pPr>
      <w:r>
        <w:t xml:space="preserve">Ở phía dưới, một tên chiến sĩ cũng cầm trong tay súng Laser bắn phía Lị Na trên bầu trời. Từng đạo chùm tia sáng phóng lên trời vọt tới Lị Na.</w:t>
      </w:r>
    </w:p>
    <w:p>
      <w:pPr>
        <w:pStyle w:val="BodyText"/>
      </w:pPr>
      <w:r>
        <w:t xml:space="preserve">Trong mắt Lị Na lóe lên dị quang, tay ngọc thon thon vung lên, một cổ vòi rồng cuồng bạo lăng không mà hiện, cổ vòi rồng cuồng bạo kia thoáng một phát thổi đại lượng cát đá trên mặt đất về phía các chiến sĩ bên dưới.</w:t>
      </w:r>
    </w:p>
    <w:p>
      <w:pPr>
        <w:pStyle w:val="BodyText"/>
      </w:pPr>
      <w:r>
        <w:t xml:space="preserve">Dưới cổ vòi rồng kia quét qua, đại bộ phận chiến sĩ đều không thể không nửa híp mắt, trình độ xạ kích cấp tốc hạ thấp.</w:t>
      </w:r>
    </w:p>
    <w:p>
      <w:pPr>
        <w:pStyle w:val="BodyText"/>
      </w:pPr>
      <w:r>
        <w:t xml:space="preserve">Nhạc Trọng cầm trong tay pháo điện từ không ngừng bắn tới lại bị Lị Na nhẹ nhõm tránh đi.</w:t>
      </w:r>
    </w:p>
    <w:p>
      <w:pPr>
        <w:pStyle w:val="BodyText"/>
      </w:pPr>
      <w:r>
        <w:t xml:space="preserve">Sau khi Lị Na liên tục tránh khỏi ba phát pháo điện từ liền lạnh lùng quan sát Nhạc Trọng, tay trắng nõn nà vung lên, vô số phong nhận lớn nhỏ như hạt mưa vọt về phía Nhạc Trọng.</w:t>
      </w:r>
    </w:p>
    <w:p>
      <w:pPr>
        <w:pStyle w:val="BodyText"/>
      </w:pPr>
      <w:r>
        <w:t xml:space="preserve">Một cổ dự cảm cực độ nguy hiểm xông lên trong lòng Nhạc Trọng, hắn thoáng một phát đã phát động ra kỹ năng Ảnh Bộ, sau đó lăn một vòng tại chỗ, lăn đến sau công sự che chắn .</w:t>
      </w:r>
    </w:p>
    <w:p>
      <w:pPr>
        <w:pStyle w:val="BodyText"/>
      </w:pPr>
      <w:r>
        <w:t xml:space="preserve">Phong nhận rậm rạp chằng chịt kia xuất hiện nơi Nhạc Trọng đứng trước kia trực tiếp thiết cát ra vô số vết đao</w:t>
      </w:r>
    </w:p>
    <w:p>
      <w:pPr>
        <w:pStyle w:val="BodyText"/>
      </w:pPr>
      <w:r>
        <w:t xml:space="preserve">Phong nhận dưới sự thao túng của Lị Na như có được tánh mạng đánh về phía Nhạc Trọng đang trốn tránh, phá nát cự thạch, phân thây đại thụ khiến Nhạc Trọng chật vật mà trốn.</w:t>
      </w:r>
    </w:p>
    <w:p>
      <w:pPr>
        <w:pStyle w:val="BodyText"/>
      </w:pPr>
      <w:r>
        <w:t xml:space="preserve">Phanh! !</w:t>
      </w:r>
    </w:p>
    <w:p>
      <w:pPr>
        <w:pStyle w:val="BodyText"/>
      </w:pPr>
      <w:r>
        <w:t xml:space="preserve">Ngay khi Nhạc Trọng bị Lị Na làm cho chật vật mà trốn thì phương xa đột nhiên vang lên một tiếng súng thanh thúy, một đạo ánh sáng trực tiếp bắn về phía đầu Lị Na .</w:t>
      </w:r>
    </w:p>
    <w:p>
      <w:pPr>
        <w:pStyle w:val="BodyText"/>
      </w:pPr>
      <w:r>
        <w:t xml:space="preserve">Đạo quang mang kia ẩn chứa năng lực cường kích thương thoáng một phát xuyên thấu vòi rồng phòng hộ chung quanh thân thể Lị Na đánh tới mi tâm nàng.</w:t>
      </w:r>
    </w:p>
    <w:p>
      <w:pPr>
        <w:pStyle w:val="BodyText"/>
      </w:pPr>
      <w:r>
        <w:t xml:space="preserve">Ngay khi Lị Na sắp bị bắn nổ đầu thì một bảo vật vòng thủ hộ Thanh Đồng nàng đeo trên cổ thoáng một phát tách ra hào quang chói mắt, mộ hộ thuẫn màu xanh vờn quanh nàng.</w:t>
      </w:r>
    </w:p>
    <w:p>
      <w:pPr>
        <w:pStyle w:val="BodyText"/>
      </w:pPr>
      <w:r>
        <w:t xml:space="preserve">Viên đạn mang theo cường kích thương bắn lên trên hộ thuẫn lập tức nổ tung lên, khiến vòng hộ thuẫn nát bấy.</w:t>
      </w:r>
    </w:p>
    <w:p>
      <w:pPr>
        <w:pStyle w:val="BodyText"/>
      </w:pPr>
      <w:r>
        <w:t xml:space="preserve">Một đạo cụ phong thổi qua, bụi mù đã lập tức bị thổi bay, lộ ra Lị Na bên trong áo khoác nát bấy, tóc bị nổ tung, trên mặt đẹp nhiều ra hai đạo vết đạn .</w:t>
      </w:r>
    </w:p>
    <w:p>
      <w:pPr>
        <w:pStyle w:val="BodyText"/>
      </w:pPr>
      <w:r>
        <w:t xml:space="preserve">Đệ nhất thư kích thủ dưới trướng Nhạc Trọng Bạch Hà lạnh như băng nhìn Lị Na, nhảy xuống khỏi đại thụ nhanh chóng di chuyển qua một hướng khác.</w:t>
      </w:r>
    </w:p>
    <w:p>
      <w:pPr>
        <w:pStyle w:val="BodyText"/>
      </w:pPr>
      <w:r>
        <w:t xml:space="preserve">Lị Na sau khi chặn cường kích thương thì trong mắt to xinh đẹp rốt cục cũng sinh ra một tia sợ hãi. Nàng là một trong mười hai Sứ Đồ của Thiên Đường Thần Quốc, có được lực lượng vô cùng khủng bố. Nhưng đối mặt với rất nhiều Tiến Hóa Giả tinh nhuệ dưới trướng Nhạc Trọng liên thủ công kích vẫn tạo thành uy hiếp cho tánh mạng nàng.</w:t>
      </w:r>
    </w:p>
    <w:p>
      <w:pPr>
        <w:pStyle w:val="BodyText"/>
      </w:pPr>
      <w:r>
        <w:t xml:space="preserve">Có thể dưới sự vây công của Tiến Hóa Giả đỉnh tiêm như Nhạc Trọng, Hốt Ngạch Nhiễm cùng với hơn sáu mươi tên Tiến Hóa Giả vậy mà đánh chết tám gã Tiến Hóa Giả đẳng cấp cao đã chứng minh được sự cường đại của Lị Na rồi.</w:t>
      </w:r>
    </w:p>
    <w:p>
      <w:pPr>
        <w:pStyle w:val="BodyText"/>
      </w:pPr>
      <w:r>
        <w:t xml:space="preserve">Nếu không có tam đại Tiến Hóa Giả đỉnh tiêm Nhạc Trọng, Hốt Ngạch Nhiễm, Bạch Hà kiềm chế, Lị Na một người liền có thể giết chết hơn sáu mươi tên Tiến Hóa Giả.</w:t>
      </w:r>
    </w:p>
    <w:p>
      <w:pPr>
        <w:pStyle w:val="BodyText"/>
      </w:pPr>
      <w:r>
        <w:t xml:space="preserve">Lị Na sau chặn một súng kinh diễm của Bạch Hà thì thân hình lóe lên, trực tiếp biến mất tại chỗ.</w:t>
      </w:r>
    </w:p>
    <w:p>
      <w:pPr>
        <w:pStyle w:val="BodyText"/>
      </w:pPr>
      <w:r>
        <w:t xml:space="preserve">Hơn mười đạo hào quang ẩn chứa cường kích thương từ phương xa bắn tới lướt qua tàn ảnh Lị Na.</w:t>
      </w:r>
    </w:p>
    <w:p>
      <w:pPr>
        <w:pStyle w:val="BodyText"/>
      </w:pPr>
      <w:r>
        <w:t xml:space="preserve">Ngoại trừ Bạch Hà ra, dưới trướng Nhạc Trọng còn có rất nhiều thư kích thủ đỉnh tiêm, chỉ là bọn hắn không có một ai có được khứu giác nhạy cảm và thiên phú bắn lén như Bạch Hà. Những thư kích thủ đỉnh tiêm kia so với Bạch Hà còn kém một bậc, chính là chênh lệch một bậc kia nên bọn hắn sẽ không thể bắn trúng Lị Na.</w:t>
      </w:r>
    </w:p>
    <w:p>
      <w:pPr>
        <w:pStyle w:val="BodyText"/>
      </w:pPr>
      <w:r>
        <w:t xml:space="preserve">Nhạc Trọng nhìn Lị Na biến mất trong mắt hiện lên một vòng hung quang, hắn lập tức phát động ra kỹ năng hắc ám đấu khí, một tầng hào quang đấu khí màu đen nồng đậm bao phủ trên thân thể hắn, dưới chân hắn điểm một cía, cả người lập tức biến mất tại chỗ.</w:t>
      </w:r>
    </w:p>
    <w:p>
      <w:pPr>
        <w:pStyle w:val="BodyText"/>
      </w:pPr>
      <w:r>
        <w:t xml:space="preserve">Sau một khắc, Nhạc Trọng cũng đã nhảy đến giữa không trung, xuất hiện ở trước người Lị Na hung hăng nện ra một quyền mang theo xu thế Thái Sơn áp đỉnh đánh tới Lị Na.</w:t>
      </w:r>
    </w:p>
    <w:p>
      <w:pPr>
        <w:pStyle w:val="BodyText"/>
      </w:pPr>
      <w:r>
        <w:t xml:space="preserve">- Muốn chết!</w:t>
      </w:r>
    </w:p>
    <w:p>
      <w:pPr>
        <w:pStyle w:val="BodyText"/>
      </w:pPr>
      <w:r>
        <w:t xml:space="preserve">Lị Na nhìn Nhạc Trọng trước mắt trong mắt to xinh đẹp cũng hiện lên một vòng hung quang, bàn tay tuyết trắng như ngọc của nàng điểm về phía Nhạc Trọng. Vô số phong nhận lớn nhỏ điên cuồng phóng tới Nhạc Trọng.</w:t>
      </w:r>
    </w:p>
    <w:p>
      <w:pPr>
        <w:pStyle w:val="BodyText"/>
      </w:pPr>
      <w:r>
        <w:t xml:space="preserve">- Đi chết đi!</w:t>
      </w:r>
    </w:p>
    <w:p>
      <w:pPr>
        <w:pStyle w:val="BodyText"/>
      </w:pPr>
      <w:r>
        <w:t xml:space="preserve">Vô số phong nhận lớn nhỏ chém lên thân thể Nhạc Trọng, chém cho cốt khải do bạch cốt ngưng tụ mà thành trên thân thể hắn bắn ra vô số mảnh xương màu đen. Bất quá dưới hắc ám đấu khí đã trải qua hai lần cường hóa của Nhạc Trọng, lực phòng ngự cốt khải của hắn cũng ngăn cản được phong nhận trảm kích, khiến hắn vọt tới trước người Lị Na, hung hăng trực tiếp đánh một quyền tới mặt Lị Na.</w:t>
      </w:r>
    </w:p>
    <w:p>
      <w:pPr>
        <w:pStyle w:val="BodyText"/>
      </w:pPr>
      <w:r>
        <w:t xml:space="preserve">Mắt thấy Lị Na sẽ bị Nhạc Trọng một quyền đánh bể đầu thì tay nàng vừa lộn, một mặt quang thuẫn màu trắng lăng không mà hiện chắn trước thân thể nàng.</w:t>
      </w:r>
    </w:p>
    <w:p>
      <w:pPr>
        <w:pStyle w:val="BodyText"/>
      </w:pPr>
      <w:r>
        <w:t xml:space="preserve">- Phá cho ta ah! !</w:t>
      </w:r>
    </w:p>
    <w:p>
      <w:pPr>
        <w:pStyle w:val="BodyText"/>
      </w:pPr>
      <w:r>
        <w:t xml:space="preserve">Trong mắt Nhạc Trọng chớp động hung quang nổi giận gầm lên một tiếng, hữu quyền của hắn lập tức bị ma viêm vô tận bao phủ, sau khi áp súc liền đánh lên mặt quang thuẫn kia.</w:t>
      </w:r>
    </w:p>
    <w:p>
      <w:pPr>
        <w:pStyle w:val="BodyText"/>
      </w:pPr>
      <w:r>
        <w:t xml:space="preserve">Ma viêm cấp hai khủng bố cuồng bạo có thể đốt hủy taatscar lập tức bộc phát ra, đánh ặt quang thuẫn kia nát bấy. Ngay khi quang thuẫn nát bấy, nắm đấm của Nhạc Trọng lập tức nổ bắn ra một đạo gai xương vô cùng bén nhọn trực tiếp vọt tới mặt Lị Na. Chỉ cần bắn trúng mặt Lị Na thì hắn liền có thể đuổi giết một trong mười hai Sứ Đồ của Thiên Đường Thần Quốc này.</w:t>
      </w:r>
    </w:p>
    <w:p>
      <w:pPr>
        <w:pStyle w:val="BodyText"/>
      </w:pPr>
      <w:r>
        <w:t xml:space="preserve">Lị Na tuyệt đối không ngờ rằng công kích của Nhạc Trọng lại quỷ dị như thế, trên mặt đẹp của nàng hiện lên một vòng thần sắc vô cùng hoảng sợ. Sống chết trước mắt, nàng bộc phát ra chiến lực khủng bố của một trong mười hai Sứ Đồ, tâm niệm vừa động, một đạo vòi rồng lập tức đập lên gai xương, đánh bay chúng ra ngoài.</w:t>
      </w:r>
    </w:p>
    <w:p>
      <w:pPr>
        <w:pStyle w:val="BodyText"/>
      </w:pPr>
      <w:r>
        <w:t xml:space="preserve">Gai xương bị vòi rồng của Lị Na đánh bay, lướt qua khuôn mặt Lị Na, chém ra một vết thương dài lớn, đại lượng máu tươi chảy ra.</w:t>
      </w:r>
    </w:p>
    <w:p>
      <w:pPr>
        <w:pStyle w:val="BodyText"/>
      </w:pPr>
      <w:r>
        <w:t xml:space="preserve">Lị Na theo dựa vào thực lực vô cùng cường đại và kinh nghiệm thực chiến của mình thoát khỏi một kích hung ác của Nhạc Trọng, sau một khắc một cổ dự cảm nguy hiểm vô cùng đáng sợ thoáng cái xông lên trong lòng nàng. Nàng lập tức phát động kỹ năng, một cổ vòi rồng nâng thân thể của nàng chếch sang bên cạnh.</w:t>
      </w:r>
    </w:p>
    <w:p>
      <w:pPr>
        <w:pStyle w:val="BodyText"/>
      </w:pPr>
      <w:r>
        <w:t xml:space="preserve">Phanh! !</w:t>
      </w:r>
    </w:p>
    <w:p>
      <w:pPr>
        <w:pStyle w:val="BodyText"/>
      </w:pPr>
      <w:r>
        <w:t xml:space="preserve">Nương theo một tiếng súng thanh thúy vang lên, một đạo ánh sáng ẩn chứa kỹ năng cường kích thương từ phương xa phóng tới. Thoáng một phát bắn trúng tay trái Lị Na khiến nó nát bấy.</w:t>
      </w:r>
    </w:p>
    <w:p>
      <w:pPr>
        <w:pStyle w:val="BodyText"/>
      </w:pPr>
      <w:r>
        <w:t xml:space="preserve">Nếu vào lúc bình thường, Lị Na tuyệt đối có thể đơn giản né được súng ngắm ở phương xa, nhưng Nhạc Trọng trước mặt chính là một cường giả khủng bố không thua kém gì nàng, toàn bộ tâm thần của nàng đều bị Nhạc Trọng kiềm chế, lúc này mới bị người nọ một súng bắn nổ tay trái.</w:t>
      </w:r>
    </w:p>
    <w:p>
      <w:pPr>
        <w:pStyle w:val="BodyText"/>
      </w:pPr>
      <w:r>
        <w:t xml:space="preserve">Lị Na không hổ là một trong các Sứ Đồ mạnh nhất Thiên Đường Thần Quốc, sức phán đoán thập phần đáng sợ. Nàng dưới sự vờn quanh của vòi rồng bay lên trên bầu trời tràn ngập oán độc nhìn Nhạc Trọng, sau đó cắn răng, cũng không quay đầu lại bay đi phương xa.</w:t>
      </w:r>
    </w:p>
    <w:p>
      <w:pPr>
        <w:pStyle w:val="BodyText"/>
      </w:pPr>
      <w:r>
        <w:t xml:space="preserve">Nhạc Trọng rơi xuống khỏi không trung, nhìn Lị Na thuận gió bay đi trong mắt hiện lên một vòng khác thường:</w:t>
      </w:r>
    </w:p>
    <w:p>
      <w:pPr>
        <w:pStyle w:val="Compact"/>
      </w:pPr>
      <w:r>
        <w:t xml:space="preserve">- Đáng tiếc! Nếu ta có thể bay thì tốt rồi.</w:t>
      </w:r>
      <w:r>
        <w:br w:type="textWrapping"/>
      </w:r>
      <w:r>
        <w:br w:type="textWrapping"/>
      </w:r>
    </w:p>
    <w:p>
      <w:pPr>
        <w:pStyle w:val="Heading2"/>
      </w:pPr>
      <w:bookmarkStart w:id="928" w:name="chương-907-trọng-thương-sứ-đồ-2"/>
      <w:bookmarkEnd w:id="928"/>
      <w:r>
        <w:t xml:space="preserve">906. Chương 907: Trọng Thương Sứ Đồ! (2)</w:t>
      </w:r>
    </w:p>
    <w:p>
      <w:pPr>
        <w:pStyle w:val="Compact"/>
      </w:pPr>
      <w:r>
        <w:br w:type="textWrapping"/>
      </w:r>
      <w:r>
        <w:br w:type="textWrapping"/>
      </w:r>
    </w:p>
    <w:p>
      <w:pPr>
        <w:pStyle w:val="BodyText"/>
      </w:pPr>
      <w:r>
        <w:t xml:space="preserve">Với tư cách là Ám Kỵ Sĩ, chức nghiệp ẩn tàng, nếu tiến hóa đến đằng sau tự nhiên cũng có kỹ năng phi hành, nhưng ở giai đoạn hiện giờ, chỉ có rất ít người nắm giữ kỹ năng phi hành, một trong số đó chính là cường giả khống chế phong chi lực, có được kỹ năng phi hành.</w:t>
      </w:r>
    </w:p>
    <w:p>
      <w:pPr>
        <w:pStyle w:val="BodyText"/>
      </w:pPr>
      <w:r>
        <w:t xml:space="preserve">Lị Na vừa trốn, Nhạc Trọng quay đầu lại liền thấy Cáp Nhĩ Mạn bị Ngân Sương đánh cho chật vật không chịu nổi, liên tục thổ huyết không ngừng bại lui.</w:t>
      </w:r>
    </w:p>
    <w:p>
      <w:pPr>
        <w:pStyle w:val="BodyText"/>
      </w:pPr>
      <w:r>
        <w:t xml:space="preserve">Sức chiến đấu của Cáp Nhĩ Mạn cực kì khủng bố coi như Tiến Hóa Giả đỉnh tiêm như Hốt Ngạch Nhiễm chỉ sợ cũng không ngăn được mười chiêu của hắn. Nhưng Ngân Sương là một tiểu quái vật sinh ra từ biến dị cảm nhiễm mẫu thế lại càng thêm kinh khủng, hoàn toàn chỉ dùng lực lượng và tốc độ liền hoàn toàn áp chế Cáp Nhĩ Mạn. Nếu không phải Cáp Nhĩ Mạn có thể bay lên không thì Ngân Sương sớm đã đánh hắn chết tươi rồi.</w:t>
      </w:r>
    </w:p>
    <w:p>
      <w:pPr>
        <w:pStyle w:val="BodyText"/>
      </w:pPr>
      <w:r>
        <w:t xml:space="preserve">Cáp Nhĩ Mạn sau khi thấy Lị Na trốn chết thì trong mắt hiện lên một vòng dị quang, hung hăng cắn răng một cái phún ra một miệng lớn máu huyết, hai cánh Ác Ma cấp hai của hắn lập tức bộc phát ra từng đạo phù văn huyền ảo, hắn vỗ hai cánh, ma quang cuồn cuộn, cả người hóa thành một đạo hắc quang đáng sợ chui vào trên bầu trời thoáng cái biến mất không thấy gì nữa.</w:t>
      </w:r>
    </w:p>
    <w:p>
      <w:pPr>
        <w:pStyle w:val="BodyText"/>
      </w:pPr>
      <w:r>
        <w:t xml:space="preserve">Kỹ năng Cáp Nhĩ Mạn vận dụng chính là kỹ năng tứ cấp Huyết độn thuật, đây là kỹ năng chỉ có sinh vật có huyết thống Ác Ma hoặc là thuộc hệ hắc ám biến thân thành Ác Ma mới có thể sử dụng. Một khi sử dụng liền có thể khiến tốc độ của mình trong thời gian ngắn tăng vọt, giúp đào thoát khỏi chiến trường. Đương nhiên di chứng cũng thập phần cường đại, sau khi sử dụng kỹ năng bảo vệ tánh mạng này thì thi thuật giả trong vòng nửa năm cũng không thể khôi phục chiến lực toàn thịnh.</w:t>
      </w:r>
    </w:p>
    <w:p>
      <w:pPr>
        <w:pStyle w:val="BodyText"/>
      </w:pPr>
      <w:r>
        <w:t xml:space="preserve">- Đáng giận!</w:t>
      </w:r>
    </w:p>
    <w:p>
      <w:pPr>
        <w:pStyle w:val="BodyText"/>
      </w:pPr>
      <w:r>
        <w:t xml:space="preserve">Ngân Sương nhìn xem Cáp Nhĩ Mạn chạy trốn trong mắt hiện lên một vòng hối hận, nàng tuy rằng chiến lực vô song nhưng lại không có năng lực phi hành, cũng chỉ có thể trơ mắt ếch ra nhìn Cáp Nhĩ Mạn chạy đi</w:t>
      </w:r>
    </w:p>
    <w:p>
      <w:pPr>
        <w:pStyle w:val="BodyText"/>
      </w:pPr>
      <w:r>
        <w:t xml:space="preserve">Ngân Sương đi tới bên người Nhạc Trọng, trong ánh mắt xinh đẹp nhiễm lên một tầng sương mù có chút hối hận nói:</w:t>
      </w:r>
    </w:p>
    <w:p>
      <w:pPr>
        <w:pStyle w:val="BodyText"/>
      </w:pPr>
      <w:r>
        <w:t xml:space="preserve">- Ba ba, thực xin lỗi, Ngân Sương không giết được tên xấu xa kia!</w:t>
      </w:r>
    </w:p>
    <w:p>
      <w:pPr>
        <w:pStyle w:val="BodyText"/>
      </w:pPr>
      <w:r>
        <w:t xml:space="preserve">Nhạc Trọng vươn tay vuốt mái tóc bạc của Ngân Sương mỉm cười khích lệ nói:</w:t>
      </w:r>
    </w:p>
    <w:p>
      <w:pPr>
        <w:pStyle w:val="BodyText"/>
      </w:pPr>
      <w:r>
        <w:t xml:space="preserve">- Không có vấn đề gì! Ngân Sương đã làm rất tốt rồi!</w:t>
      </w:r>
    </w:p>
    <w:p>
      <w:pPr>
        <w:pStyle w:val="BodyText"/>
      </w:pPr>
      <w:r>
        <w:t xml:space="preserve">Ngân Sương lộ ra môt dáng cười ngọt ngào đáng yêu với Nhạc Trọng:</w:t>
      </w:r>
    </w:p>
    <w:p>
      <w:pPr>
        <w:pStyle w:val="BodyText"/>
      </w:pPr>
      <w:r>
        <w:t xml:space="preserve">- Hắc hắc! Được ba ba khen ngợi!</w:t>
      </w:r>
    </w:p>
    <w:p>
      <w:pPr>
        <w:pStyle w:val="BodyText"/>
      </w:pPr>
      <w:r>
        <w:t xml:space="preserve">Dưới sự giáo dục của Nhạc Trọng, tiểu quái vật Ngân Sương này cũng trở nên càng ngày càng đáng sợ, giết người không chớp mắt.</w:t>
      </w:r>
    </w:p>
    <w:p>
      <w:pPr>
        <w:pStyle w:val="BodyText"/>
      </w:pPr>
      <w:r>
        <w:t xml:space="preserve">Bạch Tiểu Thắng đi tới bên người Nhạc Trọng vẻ mặt bi sắc cắn răng nói:</w:t>
      </w:r>
    </w:p>
    <w:p>
      <w:pPr>
        <w:pStyle w:val="BodyText"/>
      </w:pPr>
      <w:r>
        <w:t xml:space="preserve">- Thủ lĩnh! Chết hai mươi ba huynh đệ! !</w:t>
      </w:r>
    </w:p>
    <w:p>
      <w:pPr>
        <w:pStyle w:val="BodyText"/>
      </w:pPr>
      <w:r>
        <w:t xml:space="preserve">Sức chiến đấu của Cáp Nhĩ Mạn, Lị Na quá mức cường hoành, mặc dù dưới vây quanh trùng trùng điệp điệp vẫn chém giết 23 tên Tiến Hóa Giả tinh nhuệ dưới trướng Nhạc Trọng. Rất nhiều Tiến Hóa Giả đều là lão binh đi theo Nhạc Trọng chinh chiến bốn phía, bọn hắn theo Nhạc Trọng chiến đấu ở Nhật Bản, Indonesia, Quảng Tây, đại thảo nguyên, nhưng giờ lại bị chết trong tay Cáp Nhĩ Mạn, Lị Na.</w:t>
      </w:r>
    </w:p>
    <w:p>
      <w:pPr>
        <w:pStyle w:val="BodyText"/>
      </w:pPr>
      <w:r>
        <w:t xml:space="preserve">Trong mắt Nhạc Trọng cũng hiện lên một vòng phẫn nộ cắn răng nói:</w:t>
      </w:r>
    </w:p>
    <w:p>
      <w:pPr>
        <w:pStyle w:val="BodyText"/>
      </w:pPr>
      <w:r>
        <w:t xml:space="preserve">- Bọn hắn sẽ không chết vô ích! Sớm muộn ta sẽ khiến đám hỗn đãn kia trả giá một cái giá lớn tương xứng.</w:t>
      </w:r>
    </w:p>
    <w:p>
      <w:pPr>
        <w:pStyle w:val="BodyText"/>
      </w:pPr>
      <w:r>
        <w:t xml:space="preserve">Lị Na, Cáp Nhĩ Mạn của Thiên Đường Thần Quốc vừa trốn, toàn bộ sĩ khí đại quân Ngoại Mông Cổ liền hoàn toàn sụp đổ, đại lượng chiến sĩ Ngoại Mông Cổ chạy trốn tứ phía, người đầu hàng vô số.</w:t>
      </w:r>
    </w:p>
    <w:p>
      <w:pPr>
        <w:pStyle w:val="BodyText"/>
      </w:pPr>
      <w:r>
        <w:t xml:space="preserve">Quân đội của Ngoại Mông Cổ vào trước tận thế cũng không phải là cường quân gì. Sau tận thế, bọn hắn lại càng thêm không chịu nổi, là nhược lữ không trải qua huyết chiến. Bị Nhạc Trọng dạ tập liền giết chết hơn sáu nghìn người, hơn ba nghìn tên chiến sĩ chạy tứ tán, hai vạn người trực tiếp quỳ xuống đất đầu hàng.</w:t>
      </w:r>
    </w:p>
    <w:p>
      <w:pPr>
        <w:pStyle w:val="BodyText"/>
      </w:pPr>
      <w:r>
        <w:t xml:space="preserve">Quân đội Ngoại Mông Cổ trang bị ba vạn cây súng trường, hơn mười chiếc xe tăng, hơn 100 chiếc xe súng máy, hơn mười khung phi cơ trực thăng võ trang, cùng với đại lượng vật tư súng ống đạn dược, dê bò toàn bộ đã rơi vào trong tay Nhạc Trọng.</w:t>
      </w:r>
    </w:p>
    <w:p>
      <w:pPr>
        <w:pStyle w:val="BodyText"/>
      </w:pPr>
      <w:r>
        <w:t xml:space="preserve">Vô luận vũ khí tiên tiến cỡ nào, sử dụng vũ khí vẫn là bản thân nhân loại. Nếu ba vạn quân đội Ngoại Mông Cổ kia cũng tinh nhuệ như Thiên Đường Thần Quốc, vậy thì sự tập kích của Nhạc Trọng nhiều nhất chỉ tạo thành chút phiền toái thôi.</w:t>
      </w:r>
    </w:p>
    <w:p>
      <w:pPr>
        <w:pStyle w:val="BodyText"/>
      </w:pPr>
      <w:r>
        <w:t xml:space="preserve">- Đáng chết! ! Nhạc Trọng chết tiếc, cũng dám làm tổn thương ta nặng như vậy! Ta tuyệt đối sẽ không bỏ qua ngươi! !</w:t>
      </w:r>
    </w:p>
    <w:p>
      <w:pPr>
        <w:pStyle w:val="BodyText"/>
      </w:pPr>
      <w:r>
        <w:t xml:space="preserve">Trong một rừng cây khuất trên thảo nguyên, Cáp Nhĩ Mạn sắc mặt tái nhợt, vẻ mặt dữ tợn rít gào nói, lúc này hắn đã rút khỏi hình thái Ác Ma, trở nên vô cùng suy yếu.</w:t>
      </w:r>
    </w:p>
    <w:p>
      <w:pPr>
        <w:pStyle w:val="BodyText"/>
      </w:pPr>
      <w:r>
        <w:t xml:space="preserve">Lị Na nhìn cánh tay trái đã bị bắn nát, cố nén đau đớn, trong mắt hiện lên một vòng oán độc nói:</w:t>
      </w:r>
    </w:p>
    <w:p>
      <w:pPr>
        <w:pStyle w:val="BodyText"/>
      </w:pPr>
      <w:r>
        <w:t xml:space="preserve">- Hắn hiện giờ đánh bại quân đội Ngoại Mông Cổ, lại nhận được trang bị của quân đội Ngoại Mông Cổ, tại phiến khu vực này, đã không còn thế lực nào có thể chống lại hắn nữa rồi. Còn có biện pháp nào có thể giết hắn không?</w:t>
      </w:r>
    </w:p>
    <w:p>
      <w:pPr>
        <w:pStyle w:val="BodyText"/>
      </w:pPr>
      <w:r>
        <w:t xml:space="preserve">Cáp Nhĩ Mạn nhịn không được rít gào nói:</w:t>
      </w:r>
    </w:p>
    <w:p>
      <w:pPr>
        <w:pStyle w:val="BodyText"/>
      </w:pPr>
      <w:r>
        <w:t xml:space="preserve">- Đám Ngoại Mông Cổ kia đều là phế vật. Ba vạn đại quân, lại bị người một kích liền thua. Thật sự quá ngu xuẩn, quá vô dụng. Đám lão đầu trưởng lão hội làm ăn kiểu gì không biết, vậy mà chọn đồng bọn hợp tác ngu như heo vậy. Còn dùng súng ống đạn được chúng ta có được từ Ngoại Mông Cổ, Russia để trợ giúp phế vật như vậy. Hiện giờ những súng ống đạn được kia đều đã rơi vào trong tay Nhạc Trọng, hắn lại càng thêm khó chơi!</w:t>
      </w:r>
    </w:p>
    <w:p>
      <w:pPr>
        <w:pStyle w:val="BodyText"/>
      </w:pPr>
      <w:r>
        <w:t xml:space="preserve">Không ai có thể nghĩ đến quân đội Ngoại Mông Cổ lại rác rưởi như vậy. Coi như là Nhạc Trọng phát động đánh lén cũng không nghĩ đến một lần dạ tập của hắn liền trực tiếp đánh tan ba vạn đại quân Ngoại Mông Cổ.</w:t>
      </w:r>
    </w:p>
    <w:p>
      <w:pPr>
        <w:pStyle w:val="BodyText"/>
      </w:pPr>
      <w:r>
        <w:t xml:space="preserve">Lúc này y ba vạn đại quân Ngoại Mông Cổ sau khi bị Nhạc Trọng đánh thì vũ khí đạn dược, lương thực vật tư của bọn hắn đều rơi vào tay Nhạc Trọng. Nhạc Trọng thật sự như hổ thêm cánh. Đại lượng vũ khí đạn dược, lương thực vật tư vốn vì chiến đấu với tang thi đầu to kia mà tiêu hao đều đã được bổ sung còn thừa ra rất nhiều.</w:t>
      </w:r>
    </w:p>
    <w:p>
      <w:pPr>
        <w:pStyle w:val="BodyText"/>
      </w:pPr>
      <w:r>
        <w:t xml:space="preserve">Thế lực Thiên Đường Thần Quốc trải rộng toàn cầu, vật tư bọn hắn khống chế cũng nhiều đến đáng sợ. Vì có thể đánh bại Nhạc Trọng, bọn hắn triệu tập đại lượng vật tư và vô số vũ khí đạn dược đến trợ giúp ba vạn quân đội Ngoại Mông Cổ, hiện giờ những trang bị kia đều đã rơi vào tay Nhạc Trọng, khiến Nhạc Trọng thoáng một phát đã có được trang bị và đạn dược đủ dùng cho ba sư.</w:t>
      </w:r>
    </w:p>
    <w:p>
      <w:pPr>
        <w:pStyle w:val="BodyText"/>
      </w:pPr>
      <w:r>
        <w:t xml:space="preserve">Lị Na mặt âm trầm chậm rãi nói:</w:t>
      </w:r>
    </w:p>
    <w:p>
      <w:pPr>
        <w:pStyle w:val="BodyText"/>
      </w:pPr>
      <w:r>
        <w:t xml:space="preserve">- Bên người Nhạc Trọng cao thủ đông đỏa, chỉ có hai người chúng ta rất khó đánh chết hắn. Muốn tiêu diệt Nhạc Trọng, phải triệu tập thêm mười hai tên thần sứ và ba mươi sáu tên thần sứ dự khuyết. Thêm một Thẩm Phán Giả Quân Đoàn mới có nắm chắc tiêu diệt hắn.</w:t>
      </w:r>
    </w:p>
    <w:p>
      <w:pPr>
        <w:pStyle w:val="BodyText"/>
      </w:pPr>
      <w:r>
        <w:t xml:space="preserve">Lị Na, Cáp Nhĩ Mạn với tư cách là hai người mạnh nhất của Thiên Đường Thần Quốc, thực lực bọn hắn ở dưới trướng Nhạc Trọng ngoại trừ Ngân Sương là mạnh hơn bọn hắn một bậc ra thì có rất ít người có thể địch lại.</w:t>
      </w:r>
    </w:p>
    <w:p>
      <w:pPr>
        <w:pStyle w:val="Compact"/>
      </w:pPr>
      <w:r>
        <w:t xml:space="preserve">Lần này đám Lị Na sở dĩ chịu thiệt là do tám gã thần sứ thân là Tiến Hóa Giả đỉnh tiêm mà bọn hắn mang đến còn chưa kịp phát ra tác dụng gì đã bị Nhạc Trọng dẫn người vây giết, ăn phải thiệt thòi lớn.</w:t>
      </w:r>
      <w:r>
        <w:br w:type="textWrapping"/>
      </w:r>
      <w:r>
        <w:br w:type="textWrapping"/>
      </w:r>
    </w:p>
    <w:p>
      <w:pPr>
        <w:pStyle w:val="Heading2"/>
      </w:pPr>
      <w:bookmarkStart w:id="929" w:name="chương-908-ai-liệt-khắc-1"/>
      <w:bookmarkEnd w:id="929"/>
      <w:r>
        <w:t xml:space="preserve">907. Chương 908: Ai Liệt Khắc! (1)</w:t>
      </w:r>
    </w:p>
    <w:p>
      <w:pPr>
        <w:pStyle w:val="Compact"/>
      </w:pPr>
      <w:r>
        <w:br w:type="textWrapping"/>
      </w:r>
      <w:r>
        <w:br w:type="textWrapping"/>
      </w:r>
    </w:p>
    <w:p>
      <w:pPr>
        <w:pStyle w:val="BodyText"/>
      </w:pPr>
      <w:r>
        <w:t xml:space="preserve">Những Thẩm Phán Giả kia vốn thủ hộ ở bên người Lị Na, Cáp Nhĩ Mạn, chỉ có không đến 50 người a 50 tên Thẩm Phán Giả còn chưa phát huy được chiến lực đã bị Thiên Cung Anh vô thanh vô tức ám sát từng người. Chính vì như thế, Lị Na, Cáp Nhĩ Mạn lúc này mới bị Nhạc Trọng dẫn người đánh lén khiến quân tan rã.</w:t>
      </w:r>
    </w:p>
    <w:p>
      <w:pPr>
        <w:pStyle w:val="BodyText"/>
      </w:pPr>
      <w:r>
        <w:t xml:space="preserve">Cáp Nhĩ Mạn thầm nghĩ đến Ngân Sương trong mắt hiện lên một vòng kiêng kị:</w:t>
      </w:r>
    </w:p>
    <w:p>
      <w:pPr>
        <w:pStyle w:val="BodyText"/>
      </w:pPr>
      <w:r>
        <w:t xml:space="preserve">- Tiểu cô nương bên cạnh hắn đến cùng là người nào? Sao lại đáng sợ như vậy? Ngay cả sau khi ta biến thân Ác Ma thì cường độ vẫn kém nàng?</w:t>
      </w:r>
    </w:p>
    <w:p>
      <w:pPr>
        <w:pStyle w:val="BodyText"/>
      </w:pPr>
      <w:r>
        <w:t xml:space="preserve">Cáp Nhĩ Mạn sau biến thân thành Ác Ma cấp hai vô cùng cường đại, đạn của súng máy hạng nặng cũng không thể tổn thương thân thể hắn, coi như là súng phóng lựu bắn lên người cũng chỉ khiến hắn bị chút vết thương nhẹ. Nhưng thân thể cường hoành như vậy dưới nắm đấm nhỏ của Ngân Sương lại không chịu nổi một kích, cái này khiến hắn tràn đầy kiêng kị đối với tiểu ác ma Ngân Sương kia.</w:t>
      </w:r>
    </w:p>
    <w:p>
      <w:pPr>
        <w:pStyle w:val="BodyText"/>
      </w:pPr>
      <w:r>
        <w:t xml:space="preserve">Lị Na chậm rãi nói:</w:t>
      </w:r>
    </w:p>
    <w:p>
      <w:pPr>
        <w:pStyle w:val="BodyText"/>
      </w:pPr>
      <w:r>
        <w:t xml:space="preserve">- Trên tình báo không có ghi chép. Vốn trên đó chỉ ghi tiểu cô nương này này một trong các tư sủng của hắn. Hiện giờ xem ra rõ ràng không phải. Tiểu cô nương này nếu như không phải Tiến Hóa Giả cường đại, chính là một trong các trí tuệ biến dị thể sau tận thế!</w:t>
      </w:r>
    </w:p>
    <w:p>
      <w:pPr>
        <w:pStyle w:val="BodyText"/>
      </w:pPr>
      <w:r>
        <w:t xml:space="preserve">Trong mắt Cáp Nhĩ Mạn hiện lên một vòng kinh ngạc:</w:t>
      </w:r>
    </w:p>
    <w:p>
      <w:pPr>
        <w:pStyle w:val="BodyText"/>
      </w:pPr>
      <w:r>
        <w:t xml:space="preserve">- Trí tuệ biến dị thể? Tựa như trí tuệ biến dị thể xuất hiện bên Nam Mĩ kia sao? Nàng dĩ nhiên là sinh vật như vậy?</w:t>
      </w:r>
    </w:p>
    <w:p>
      <w:pPr>
        <w:pStyle w:val="BodyText"/>
      </w:pPr>
      <w:r>
        <w:t xml:space="preserve">Thiên Đường Thần Quốc hoạt động khắp toàn cầu, toàn bộ thế giới đều có xúc tu của bọn hắn. Thứ bọn hắn biết cũng nhiều hơn người khác rất nhiều.</w:t>
      </w:r>
    </w:p>
    <w:p>
      <w:pPr>
        <w:pStyle w:val="BodyText"/>
      </w:pPr>
      <w:r>
        <w:t xml:space="preserve">Lị Na vô cùng trầm trọng nói:</w:t>
      </w:r>
    </w:p>
    <w:p>
      <w:pPr>
        <w:pStyle w:val="BodyText"/>
      </w:pPr>
      <w:r>
        <w:t xml:space="preserve">- Đúng vậy! Ba quân đoàn của chúng ta ở Nam Mĩ chính là bị hủy trong tay loại trí tuệ biến dị thể này. Nghe nói bên phía Nam Mĩ đã hoàn toàn rơi vào tay giặc. Không còn bất luận thế lực chống cự nào nữa bên kia đã đã trở thành thiên đường của tang thi rồi.</w:t>
      </w:r>
    </w:p>
    <w:p>
      <w:pPr>
        <w:pStyle w:val="BodyText"/>
      </w:pPr>
      <w:r>
        <w:t xml:space="preserve">Nam Mĩ vốn là một trong các thuộc địa trọng yếu của Thiên Đường Thần Quốc, hiện tại nó lại biến thành thiên đường của tang thi, sau khi nghe được tin tức này, Cáp Nhĩ Mạn cũng không khỏi nhướng mày.</w:t>
      </w:r>
    </w:p>
    <w:p>
      <w:pPr>
        <w:pStyle w:val="BodyText"/>
      </w:pPr>
      <w:r>
        <w:t xml:space="preserve">Cáp Nhĩ Mạn với tư cách là một trong các sứ đồ của Thiên Đường Thần Quốc, muốn biết tình báo gì cũng rất nhẹ nhõm. Chỉ là hắn chỉ lo hưởng lạc, thường xuyên dùng độc phẩm, chơi nữ nhân. Đối với rất nhiều tình báo đều chỉ biết nửa vời. Hắn biết rõ bên phía Nam Mĩ xuất hiện một trí tuệ biến dị thể không khác Ngân Sương lắm, Thiên Đường Thần Quốc tại Nam Mĩ cũng có chút áp chế nhỏ, nhưng lại không biết quân đoàn Thiên Đường Thần Quốc ở Nam Mĩ đã bị diệt toàn quân.</w:t>
      </w:r>
    </w:p>
    <w:p>
      <w:pPr>
        <w:pStyle w:val="BodyText"/>
      </w:pPr>
      <w:r>
        <w:t xml:space="preserve">Theo thời gian trôi qua, tang thi, biến dị thú đều đang không ngừng tiến hóa, trở nên càng thêm cường đại. Thiên Đường Thần Quốc khi thế giới vừa biến dị đã lợi dụng ưu thế đại lượng tin tức và nhân thủ mình nắm giữ điên cuồng khuếch trương, bố cục khắp thế giới. Nhưng bọn hắn cũng phát hiện, địch nhân mà bọn hắn gặp phải ngày càng nhiều, cũng càng ngày càng mạnh.</w:t>
      </w:r>
    </w:p>
    <w:p>
      <w:pPr>
        <w:pStyle w:val="BodyText"/>
      </w:pPr>
      <w:r>
        <w:t xml:space="preserve">Có địch nhân là thế lực nhân loại bản thổ, tỷ như Nhạc Trọng, Hốt Ngạch Nhiễm. Ngoài ra còn có tang thi, biến dị thú. Thi triều số lượng trên trăm vạn coi như là Thiên Đường Thần Quốc cũng phải đau đầu vài phần. Không ít quân đoàn của Thiên Đường Thần Quốc chính là bị thi triều kinh khủng kia phá hủy.</w:t>
      </w:r>
    </w:p>
    <w:p>
      <w:pPr>
        <w:pStyle w:val="BodyText"/>
      </w:pPr>
      <w:r>
        <w:t xml:space="preserve">Cáp Nhĩ Mạn ngẩng đầu nhìn lên bầu trời:</w:t>
      </w:r>
    </w:p>
    <w:p>
      <w:pPr>
        <w:pStyle w:val="BodyText"/>
      </w:pPr>
      <w:r>
        <w:t xml:space="preserve">- Bất kể như thế nào! Chúng ta đi về trước đi! Thương thế như vậy xem ra phải ngốc trong khoang chữa trị gen một tháng rồi.</w:t>
      </w:r>
    </w:p>
    <w:p>
      <w:pPr>
        <w:pStyle w:val="BodyText"/>
      </w:pPr>
      <w:r>
        <w:t xml:space="preserve">Nương theo lấy một hồi tiếng cánh quạt, một khung Lôi Đình chiến cơ bay đến trên không hai người Cáp Nhĩ Mạn và Lị Na .</w:t>
      </w:r>
    </w:p>
    <w:p>
      <w:pPr>
        <w:pStyle w:val="BodyText"/>
      </w:pPr>
      <w:r>
        <w:t xml:space="preserve">Trên người Cáp Nhĩ Mạn, Lị Na lưỡn i đều trang bị thế bị định vị toàn cầu, chỉ cần bọn hắn không vứt bỏ thiết bị đó thì có thể dễ dàng được viện trợ.</w:t>
      </w:r>
    </w:p>
    <w:p>
      <w:pPr>
        <w:pStyle w:val="BodyText"/>
      </w:pPr>
      <w:r>
        <w:t xml:space="preserve">Hai người Cáp Nhĩ Mạn, Lị Na rời đi không lâu, tin tức bọn hắn chiến bại đã truyền đến cao tầng Thiên Đường Thần Quốc ở Châu Âu.</w:t>
      </w:r>
    </w:p>
    <w:p>
      <w:pPr>
        <w:pStyle w:val="BodyText"/>
      </w:pPr>
      <w:r>
        <w:t xml:space="preserve">Tin tức này vừa lọt vào tai cao tầng Thiên Đường Thần Quốc liền gây ra oanh động cực lớn. Phải biết rằng vì trợ giúp quân đội Ngoại Mông Cổ chiến đấu với Nhạc Trọng, hơn nữa đạt được thắng lợi, Thiên Đường Thần Quốc mặc dù không trực tiếp điều động đại quân nhưng lại đổ toàn bộ vật tư mà bọn hắn khống chế ở Ngoại Mông Cổ, cảnh nội Russia vào quân đội Ngoại Mông Cổ.</w:t>
      </w:r>
    </w:p>
    <w:p>
      <w:pPr>
        <w:pStyle w:val="BodyText"/>
      </w:pPr>
      <w:r>
        <w:t xml:space="preserve">Mất đi đại lượng trang bị vũ khí đạn dược loa, thế lực của Thiên Đường Thần Quốc ở Ngoại Mông Cổ, trong Russia bỗng chốc bị suy yếu hơn bảy thành. Hơn nữa sau khi Ngoại Mông Cổ chiến bại thì bọn hắn cũng không thể tìm ra một con cờ nào ở gần đó để ngăn chặn sự phát triển của Nhạc Trọng nữa.</w:t>
      </w:r>
    </w:p>
    <w:p>
      <w:pPr>
        <w:pStyle w:val="BodyText"/>
      </w:pPr>
      <w:r>
        <w:t xml:space="preserve">- Những người Ngoại Mông Cổ chết tiệt kia, bọn họ đều là một đám lợn. Chúng ta đưa cho bọn hắn nhiều viện trợ như vậy mà con thất bại, thật sự là một đám phế vật.</w:t>
      </w:r>
    </w:p>
    <w:p>
      <w:pPr>
        <w:pStyle w:val="BodyText"/>
      </w:pPr>
      <w:r>
        <w:t xml:space="preserve">- Những người Ngoại Mông Cổ này thật sự là một đám phế vật. So với Nam Thái lúc trước còn rác rưở hơni. Chúng ta sao lại chọn phế vật như vậy để hợp tác chứ? Lúc trước chúng ta thật sự bị mù mà!</w:t>
      </w:r>
    </w:p>
    <w:p>
      <w:pPr>
        <w:pStyle w:val="BodyText"/>
      </w:pPr>
      <w:r>
        <w:t xml:space="preserve">- Bộ đội Ngọai Mông Cổ chiến bại, lực lượng Viễn Đông của chúng ta bắt đầu bị suy yếu, làm sao ngăn chặn được tên Bạo Quân Nhạc Trọng kia phát triển chứ?</w:t>
      </w:r>
    </w:p>
    <w:p>
      <w:pPr>
        <w:pStyle w:val="BodyText"/>
      </w:pPr>
      <w:r>
        <w:t xml:space="preserve">- Ta đề nghị từ trong bộ đội tinh nhuệ của Ấn Độ, triệu tập năm quân đoàn đóng quân Ấn Độ hướng về phía thảo nguyên, tiêu diệt Nhạc Trọng. Chúng ta đã kết xuống cừu hận rất lớn với hắn, hiện giờ chính là cơ hội tốt nhất để tiêu diệt hắn!</w:t>
      </w:r>
    </w:p>
    <w:p>
      <w:pPr>
        <w:pStyle w:val="BodyText"/>
      </w:pPr>
      <w:r>
        <w:t xml:space="preserve">- Không được! /Bên phía Ấn Độ là phạm vi thế lực truyền thống của chúng ta. Bên kia cũng thuộc địa và là nơi cung cấp tài nguyên cung cấp nhân lực tốt nhất của chúng ta. Một khi triệu tập quá nhiều binh lực, thế lực bản thổ bên kia chỉ sợ sẽ không yên ổn!</w:t>
      </w:r>
    </w:p>
    <w:p>
      <w:pPr>
        <w:pStyle w:val="BodyText"/>
      </w:pPr>
      <w:r>
        <w:t xml:space="preserve">- Như vậy cứ mặc kệ hắn tiếp tục phát triển sao? Căn cứ theo vệ tinh thì hắn đã thu phục thành phố Ba Ngạn, thành phố Bao Hỉ của Mông Cổ. Tiếp tục như vậy, thế lực của hắn sẽ còn không ngừng khuếch trương, hắn hiện giờ đã là một trong bốn thế lực lớn có được năng lực thống nhất Hoa Hạ quốc. Tiếp tục để hắn khuếch trương tiếp, hắn sẽ trở thành thế lực duy nhất thống nhất Hoa Hạ quốc. Đối với tại chúng ta mà nói, đây cũng không phải là tin tức gì tốt.</w:t>
      </w:r>
    </w:p>
    <w:p>
      <w:pPr>
        <w:pStyle w:val="BodyText"/>
      </w:pPr>
      <w:r>
        <w:t xml:space="preserve">- Thế lực Nhạc Trọng đã thành, ta thấy chúng ta không nên tập trung binh lực vào vòng xoáy lớn Hoa Hạ quốc kia nữa. Đưa đến quá ít binh lực không cách nào chống lại được, đưa đến quá nhiều binh lực thì sẽ ảnh hưởng đến bố cục của chúng ta ở nơi khác. Ta thấy chúng ta nên co rút thế lực lại. Tập trung tiêu diệt tang thi trong nước Đức chúng ta. Tang thi trong bản thổ nước Đức vẫn còn chưa bị tiêu diệt toàn bộ đấy!</w:t>
      </w:r>
    </w:p>
    <w:p>
      <w:pPr>
        <w:pStyle w:val="BodyText"/>
      </w:pPr>
      <w:r>
        <w:t xml:space="preserve">Trong nước Đức cũng có hơn tám nghìn vạn tang thi, nhiều tang thi như vậy đối với bất luận thế lực nào mà nói cũng là một cơn ác mộng. Thiên Đường Thần Quốc trong bố cục toàn cầu đã thành lập nên vô số thế lực, nhưng thế lực bản thổ bọn hắn cũng chỉ mới thu phục được mấy thành thị công nghiệp.</w:t>
      </w:r>
    </w:p>
    <w:p>
      <w:pPr>
        <w:pStyle w:val="Compact"/>
      </w:pPr>
      <w:r>
        <w:t xml:space="preserve">Cũng không phải Thiên Đường Thần Quốc không coi trọng bản thổ, mà tổ chưc Thiên Đường Thần Quốc này vào trước tận thế chính là một tập đoàn xuyên quốc gia, trên toàn cầu đều có phân bộ.</w:t>
      </w:r>
      <w:r>
        <w:br w:type="textWrapping"/>
      </w:r>
      <w:r>
        <w:br w:type="textWrapping"/>
      </w:r>
    </w:p>
    <w:p>
      <w:pPr>
        <w:pStyle w:val="Heading2"/>
      </w:pPr>
      <w:bookmarkStart w:id="930" w:name="chương-909-ai-liệt-khắc-2"/>
      <w:bookmarkEnd w:id="930"/>
      <w:r>
        <w:t xml:space="preserve">908. Chương 909: Ai Liệt Khắc! (2)</w:t>
      </w:r>
    </w:p>
    <w:p>
      <w:pPr>
        <w:pStyle w:val="Compact"/>
      </w:pPr>
      <w:r>
        <w:br w:type="textWrapping"/>
      </w:r>
      <w:r>
        <w:br w:type="textWrapping"/>
      </w:r>
    </w:p>
    <w:p>
      <w:pPr>
        <w:pStyle w:val="BodyText"/>
      </w:pPr>
      <w:r>
        <w:t xml:space="preserve">Chính vì như thế, sau khi tận thế bộc phát bọn hắn mới có thể lợi dụng nhân thủ phân bộ trước kia nhanh chóng thu thập vật tư, sáng tạo nguyên một đám thế lực. Vì vậy Thiên Đường Thần Quốc tuy rằng đang nhanh chóng bố cục khắp toàn cầu nhưng thế lực bản thổ của bọn hắn cũng nhận lấy suy yếu nhất định.</w:t>
      </w:r>
    </w:p>
    <w:p>
      <w:pPr>
        <w:pStyle w:val="BodyText"/>
      </w:pPr>
      <w:r>
        <w:t xml:space="preserve">Trên thực tế trong Thiên Đường Thần Quốc có rất nhiều trưởng lão hy vọng có thể co rút phòng tuyến, điều nhân viên phân bộ các nơi quay lại bản bộ, tập trung binh lực tiêu diệt hơn bảy nghìn vạn tang thi trong bản thổ nước Đức.</w:t>
      </w:r>
    </w:p>
    <w:p>
      <w:pPr>
        <w:pStyle w:val="BodyText"/>
      </w:pPr>
      <w:r>
        <w:t xml:space="preserve">Nhưng một khi từ phân bộ các nơi điều nhân viên quay lại bản bộ, chẳng những phải tiêu hao lớn lượng vận lực và nhiên liệu, đồng thời lực chi phối, lực ảnh hưởng của Thiên Đường Thần Quốc ở các nơi trên thế giới cũng sẽ nhanh chóng hạ thấp, thậm chí sẽ vì không đủ lực lượng mà bị thế lực bản thổ tiêu diệt.</w:t>
      </w:r>
    </w:p>
    <w:p>
      <w:pPr>
        <w:pStyle w:val="BodyText"/>
      </w:pPr>
      <w:r>
        <w:t xml:space="preserve">Cái này khiến thủ lĩnh của Thiên Đường Thần Quốc phải do dự. Phải biết rằng từng phân bộ của Thiên Đường Thần Quốc đều có thể nộp lên cho tổng bộ rất nhiều nhân lực, vật lực cùng với các loại tài nguyên. Thiên Đường Thần Quốc có thể phát triển nhanh chóng như thế, cũng là nhờ các phân bộ không ngừng lấy được các loại bản vẽ siêu khoa học kỹ thuật, hơn nữa chuyển đển bản bộ Thiên Đường Thần Quốc, vậy nên mới khiến khoa học kỹ thuật của Thiên Đường Thần Quốc tăng trưởng nhanh chóng như vậy</w:t>
      </w:r>
    </w:p>
    <w:p>
      <w:pPr>
        <w:pStyle w:val="BodyText"/>
      </w:pPr>
      <w:r>
        <w:t xml:space="preserve">Nếu Nhạc Trọng không chặn ngang một đòn, vốn bản vẽ súng Laser đã rơi vào tay Thiên Đường Thần Quốc rồi. Dùng nội tình khoa học kỹ thuật của Thiên Đường Thần Quốc, tuyệt đối có thể nhanh chóng sản xuất ra một nhóm lớn bộ đội vũ trang súng Laser, đề cao thật lớn sức chiến đấu.</w:t>
      </w:r>
    </w:p>
    <w:p>
      <w:pPr>
        <w:pStyle w:val="BodyText"/>
      </w:pPr>
      <w:r>
        <w:t xml:space="preserve">Nếu Thiên Đường Thần Quốc ở nước ngoài không có phân bộ, Cáp Nhĩ Mạn, Lị Na sau khi bị trọng thươn, cứu viện của bọn hắn cũng không cách nào đến kịp được, tiếp tế cũng không cách nào đạt được kịp thời</w:t>
      </w:r>
    </w:p>
    <w:p>
      <w:pPr>
        <w:pStyle w:val="BodyText"/>
      </w:pPr>
      <w:r>
        <w:t xml:space="preserve">Phân bộ đối với Thiên Đường Thần Quốc cũng là tồn tại cực kỳ trọng yếu.</w:t>
      </w:r>
    </w:p>
    <w:p>
      <w:pPr>
        <w:pStyle w:val="BodyText"/>
      </w:pPr>
      <w:r>
        <w:t xml:space="preserve">- Không được, ta cho rằng có thể đàm phán với hắn. Giữa quốc và quốc chỉ có lợi ích. Hắn đã đã có được tư cách nói chuyện chính diện với chúng ta. Phân bộ Ngoại Mông Cổ, Russia thất bại nặng nề như vậy trong thời gian ngắn không cách nào khôi phục nguyên khí, ta cho rằng nên triều hồi bọn họ về bản hộ giúp thực lực bản bộ phong phú hơn.</w:t>
      </w:r>
    </w:p>
    <w:p>
      <w:pPr>
        <w:pStyle w:val="BodyText"/>
      </w:pPr>
      <w:r>
        <w:t xml:space="preserve">Ai Liệt Khắc lớn tiếng kêu gào nói:</w:t>
      </w:r>
    </w:p>
    <w:p>
      <w:pPr>
        <w:pStyle w:val="BodyText"/>
      </w:pPr>
      <w:r>
        <w:t xml:space="preserve">- Không! ! Tiêu diệt hắn! Chúng ta phải tiêu diệt tên Bạo Quân Nhạc Trọng này. Ta đề nghị phái ra bốn gã sứ đồ mang hai quân đoàn Thẩm Phán Giả đi ám sát hắn. Tuyệt đối có thể tiêu diệt hắn. Hắn thật sự quá nguy hiểm, chúng ta không thể để phần tử nguy hiểm như vậy sống trên thế giới được.</w:t>
      </w:r>
    </w:p>
    <w:p>
      <w:pPr>
        <w:pStyle w:val="BodyText"/>
      </w:pPr>
      <w:r>
        <w:t xml:space="preserve">Ai Liệt Khắc là phái chủ chiến kiêng quyết. Hắn không muốn khiến Viễn Đông xuất hiện một i cự nhân, cái này không phù hợp với lợi ích của Thiên Đường Thần Quốc bọn hắn</w:t>
      </w:r>
    </w:p>
    <w:p>
      <w:pPr>
        <w:pStyle w:val="BodyText"/>
      </w:pPr>
      <w:r>
        <w:t xml:space="preserve">Thế giới sau khi biến dị, thời gian ngăn sau đó là quá trình nhân loại giãy dụa sinh tồn. Ai Liệt Khắc tin tưởng vững chắc nhân loại sẽ dựa vào trí tuệ và lực lượng chiến thắng tang thi, biến dị thú, đoạt lại thành thị và hải dương. Đến lúc kia, còn lại chính là tranh đoạt giữa nhân loại, hắn không hi vọng Viễn Đông xuất hiện một cự nhân thống nhất.</w:t>
      </w:r>
    </w:p>
    <w:p>
      <w:pPr>
        <w:pStyle w:val="BodyText"/>
      </w:pPr>
      <w:r>
        <w:t xml:space="preserve">Đại trưởng lão Ước Nạp Tư nghe đối thoại của đông đảo trưởng lão bên dưới trầm mặc một hồi chậm rãi nói:</w:t>
      </w:r>
    </w:p>
    <w:p>
      <w:pPr>
        <w:pStyle w:val="BodyText"/>
      </w:pPr>
      <w:r>
        <w:t xml:space="preserve">- Ai Liệt Khắc, ngươi đi Hoa Hạ quốc hợp tác với Đại Trung Hoa Đồng Minh Hội, liên thủ tiêu diệt Nhạc Trọng. Đệ thập sứ đồ Duy Đặc, đệ thập nhất sứ đồ Duy Sâm. Mười hai tên thần sứ, ba mươi sáu tên thần sứ dự khuyết, một quân đoàn Thẩm Phán Giả, ba quân đoàn Tài Quyết Giả sẽ cùng ngươi cùng đi Hoa Hạ quốc. Ta muốn Nhạc Trọng chết!</w:t>
      </w:r>
    </w:p>
    <w:p>
      <w:pPr>
        <w:pStyle w:val="BodyText"/>
      </w:pPr>
      <w:r>
        <w:t xml:space="preserve">Ai Liệt Khắc hưng phấn lớn tiếng đáp:</w:t>
      </w:r>
    </w:p>
    <w:p>
      <w:pPr>
        <w:pStyle w:val="BodyText"/>
      </w:pPr>
      <w:r>
        <w:t xml:space="preserve">- Vâng! Đại trưởng lão, ta nhất định sẽ giết chết Nhạc Trọng! !</w:t>
      </w:r>
    </w:p>
    <w:p>
      <w:pPr>
        <w:pStyle w:val="BodyText"/>
      </w:pPr>
      <w:r>
        <w:t xml:space="preserve">Hai gã sứ đồ, mười hai tên thần sứ, ba mươi sáu tên thần sứ dự khuyết, một quân đoàn Thẩm Phán Giả, ba quân đoàn Tài Quyết Giả, đội hình xa hoa như thế đủ để phá hủy một quốc gia nhỏ rồi. Ai Liệt Khắc vừa nghĩ tới mình sẽ trở thành thống soái của một vi bộ đội tinh nhuệ như thế liền hưng phấn đến phát run.</w:t>
      </w:r>
    </w:p>
    <w:p>
      <w:pPr>
        <w:pStyle w:val="BodyText"/>
      </w:pPr>
      <w:r>
        <w:t xml:space="preserve">Đại trưởng lão Ước Nạp Tư nhìn Ai Liệt Khắc lãnh đạm nói:</w:t>
      </w:r>
    </w:p>
    <w:p>
      <w:pPr>
        <w:pStyle w:val="BodyText"/>
      </w:pPr>
      <w:r>
        <w:t xml:space="preserve">- Bốn tháng, nếu như trong bốn tháng ngươi không chết giết Nhạc Trọng. Vậy ngươi tự sát đi.</w:t>
      </w:r>
    </w:p>
    <w:p>
      <w:pPr>
        <w:pStyle w:val="BodyText"/>
      </w:pPr>
      <w:r>
        <w:t xml:space="preserve">Ai Liệt Khắc sắc mặt biến đội, sau đó trong mắt hiện lên một vòng hung ác trầm giọng đáp:</w:t>
      </w:r>
    </w:p>
    <w:p>
      <w:pPr>
        <w:pStyle w:val="BodyText"/>
      </w:pPr>
      <w:r>
        <w:t xml:space="preserve">- Vâng! Đại trưởng lão!</w:t>
      </w:r>
    </w:p>
    <w:p>
      <w:pPr>
        <w:pStyle w:val="BodyText"/>
      </w:pPr>
      <w:r>
        <w:t xml:space="preserve">Sau khi tiêu diệt quân ngoại Mông Cổ, Nhạc Trọng thu được một số lượng lớn vật tư. Hắn lợi dụng lượng vật tư này tập trung binh lực, phát động tiến công về phía thành phố Hô Hòa.</w:t>
      </w:r>
    </w:p>
    <w:p>
      <w:pPr>
        <w:pStyle w:val="BodyText"/>
      </w:pPr>
      <w:r>
        <w:t xml:space="preserve">Con tang thi đầu lớn kia cũng không dây dưa với Nhạc Trọng, mà hội họp với chừng ba triệu tang thi trong thành phố Hô Hòa, sau đó tiếp tục di chuyển về phía Đông Bắc.</w:t>
      </w:r>
    </w:p>
    <w:p>
      <w:pPr>
        <w:pStyle w:val="BodyText"/>
      </w:pPr>
      <w:r>
        <w:t xml:space="preserve">Sau khi hấp thu thêm chừng ba triệu tang thi trong thành phố Hô Hòa, số lượng sau khi đã bổ sung mà con tang thi đầu lớn kia thống lĩnh đã đạt đến con số bốn triệu.</w:t>
      </w:r>
    </w:p>
    <w:p>
      <w:pPr>
        <w:pStyle w:val="BodyText"/>
      </w:pPr>
      <w:r>
        <w:t xml:space="preserve">Nhạc Trọng nhìn đàn tang thi hơn bốn triệu con di chuyển về phía Đông Bắc, trong lòng tuy rằng có lo lắng, nhưng lại không có biện pháp nào ngăn cản không cho đàn tang thi này di chuyển.</w:t>
      </w:r>
    </w:p>
    <w:p>
      <w:pPr>
        <w:pStyle w:val="BodyText"/>
      </w:pPr>
      <w:r>
        <w:t xml:space="preserve">Nhạc Trọng mơ hồ đoán được con tang thi đầu lớn kia muốn tập trung một số lượng lớn tang thi, sau đó đến tìm phiền phức. Nếu số lượng tang thi vượt quá mười triệu, thật đó quả thật là ác mộng cho loài người. Đây cũng là điều mà Nhạc Trọng lo lắng nhất.</w:t>
      </w:r>
    </w:p>
    <w:p>
      <w:pPr>
        <w:pStyle w:val="BodyText"/>
      </w:pPr>
      <w:r>
        <w:t xml:space="preserve">Trong nước Hoa Hạ có gần hơn mười tỷ con tang thi, nếu chúng nó tập hợp lại, cho dù chỉ mới một tỷ con tang thi thôi thì cũng đủ đánh tan nát đội quân của Nhạc Trọng rồi.</w:t>
      </w:r>
    </w:p>
    <w:p>
      <w:pPr>
        <w:pStyle w:val="BodyText"/>
      </w:pPr>
      <w:r>
        <w:t xml:space="preserve">Đàn tang thi một đường đi về hướng Bắc, khiến Nhạc Trọng lại thu phục thêm một huyện thành, có rất nhiều người sống sót gầy trơ xương được hắn từ trong các hóc sâu cứu ra.</w:t>
      </w:r>
    </w:p>
    <w:p>
      <w:pPr>
        <w:pStyle w:val="BodyText"/>
      </w:pPr>
      <w:r>
        <w:t xml:space="preserve">Một số lượng lớn người sống sót đi vào trong thành phố và nhà máy, bắt đầu công tác.</w:t>
      </w:r>
    </w:p>
    <w:p>
      <w:pPr>
        <w:pStyle w:val="BodyText"/>
      </w:pPr>
      <w:r>
        <w:t xml:space="preserve">Với lượng dân cư càng ngày càng gia tăng, ngoại trừ nhà máy vũ khí đạn dược ra, các nhà máy, sản nghiệp sản xuất như sắt thép, than đá, trang phục đều bắt đầu khôi phục sản xuất.</w:t>
      </w:r>
    </w:p>
    <w:p>
      <w:pPr>
        <w:pStyle w:val="BodyText"/>
      </w:pPr>
      <w:r>
        <w:t xml:space="preserve">Cả thảo nguyên rộng lớn bắt đầu khôi phục cảnh tượng trật tự, vui sướng hướng về phía vinh quanh trước khi mạt thế đến.</w:t>
      </w:r>
    </w:p>
    <w:p>
      <w:pPr>
        <w:pStyle w:val="BodyText"/>
      </w:pPr>
      <w:r>
        <w:t xml:space="preserve">Dãy núi Âm Sơn trùng trùng điệp điệp, nối dài mãi không dứt. Sau khi thế giới biến dị, thì có vố số thực vật biến dị sinh trưởng khắp nơi, thú biến dị kết thành từng đàn, khiến cho đất đai con người có thể sống giảm xuống rất nhiều.</w:t>
      </w:r>
    </w:p>
    <w:p>
      <w:pPr>
        <w:pStyle w:val="BodyText"/>
      </w:pPr>
      <w:r>
        <w:t xml:space="preserve">Lôi Vân cả người tiều tụy, mặc một bộ quần áo dùng cỏ bện thành, làn da bị phơi nắng đến đen thui, ánh mắt như người đã trưởng thành, cẩn thận ở trên mặt đất tìm kiếm thực vật.</w:t>
      </w:r>
    </w:p>
    <w:p>
      <w:pPr>
        <w:pStyle w:val="BodyText"/>
      </w:pPr>
      <w:r>
        <w:t xml:space="preserve">Lôi Vân trước khi mạt thế đến chính là một chuyên gia thực vật học, sau khi mạt thế đến, hắn theo một đoàn người chạy trốn đến ở trong dãy núi Âm Sơn này.</w:t>
      </w:r>
    </w:p>
    <w:p>
      <w:pPr>
        <w:pStyle w:val="BodyText"/>
      </w:pPr>
      <w:r>
        <w:t xml:space="preserve">Thời kỳ đầu khi thế giới biến dị, trong thành phố chỗ nào cũng đều là tang thi, thú tang thi, cực kỳ nguy hiểm. Ở lại trong dãy núi Âm Sơn, loài người còn có thể miễn cưỡng sống sót được.</w:t>
      </w:r>
    </w:p>
    <w:p>
      <w:pPr>
        <w:pStyle w:val="Compact"/>
      </w:pPr>
      <w:r>
        <w:t xml:space="preserve">Nhưng dãy núi Âm Sơn che chở loài người cũng nhanh chóng bắt đầu tiến hóa. Từng mảng lớn thực vật bắt đầu tiến hóa thành thực vật ăn thịt người đáng sợ. Rất nhiều loài thực vật mà loài người có thể ăn đều biến mất không thấy.</w:t>
      </w:r>
      <w:r>
        <w:br w:type="textWrapping"/>
      </w:r>
      <w:r>
        <w:br w:type="textWrapping"/>
      </w:r>
    </w:p>
    <w:p>
      <w:pPr>
        <w:pStyle w:val="Heading2"/>
      </w:pPr>
      <w:bookmarkStart w:id="931" w:name="chương-910-dãy-núi-âm-sơn."/>
      <w:bookmarkEnd w:id="931"/>
      <w:r>
        <w:t xml:space="preserve">909. Chương 910: Dãy Núi Âm Sơn.</w:t>
      </w:r>
    </w:p>
    <w:p>
      <w:pPr>
        <w:pStyle w:val="Compact"/>
      </w:pPr>
      <w:r>
        <w:br w:type="textWrapping"/>
      </w:r>
      <w:r>
        <w:br w:type="textWrapping"/>
      </w:r>
    </w:p>
    <w:p>
      <w:pPr>
        <w:pStyle w:val="BodyText"/>
      </w:pPr>
      <w:r>
        <w:t xml:space="preserve">Động vật cũng tiến hóa thành thú biến dị giết người khắp nơi. Điều đáng sợ nhất chính là có rất nhiều người hình thành một đoàn thể nhỏ, mà đoàn thể nhỏ này lại cưỡi lên đầu lên cổ những người sống sót bình thường tác oai tác phúc. Với người bình thường, sống sót đã là một điều vô cùng gian nan. Lôi Vân chính là một người sống sót từ trong một đám nhỏ tàn bạo chạy thoát ra.</w:t>
      </w:r>
    </w:p>
    <w:p>
      <w:pPr>
        <w:pStyle w:val="BodyText"/>
      </w:pPr>
      <w:r>
        <w:t xml:space="preserve">Đôi mắt Lôi Vân đột nhiên sáng lên, quỳ rạp trên mặt đất dùng hai tay dài và rất nhiều vết chai dùng hết sức đào đất, đào ra một gốc rau dại có thể ăn được.</w:t>
      </w:r>
    </w:p>
    <w:p>
      <w:pPr>
        <w:pStyle w:val="BodyText"/>
      </w:pPr>
      <w:r>
        <w:t xml:space="preserve">Sau khi đào gốc rau dại kia ra, Lôi Vân nhìn bụi cỏ rậm rạp xung quanh, tiếp tục tìm khiến loại thực vật có thể ăn.</w:t>
      </w:r>
    </w:p>
    <w:p>
      <w:pPr>
        <w:pStyle w:val="BodyText"/>
      </w:pPr>
      <w:r>
        <w:t xml:space="preserve">Tuy rằng ở dãy núi Âm Sơn đâu đâu cũng có thể nhìn thấy thực vật, nhưng lại có rất nhiều thực vật biến dị không thể sử dụng được. Lôi Vân tận mắt thấy được có người ăn vào thực vật biến dị, sau đó cơ thể bị nổ tung, vô số dây leo phá da chui ra khỏi cơ thể của người nọ. Trừ lần đó ra, hắn còn thấy qua một người ăn thực vật biến dị, không lâu thì lập tức hộc máu ngã xuống, biến thành một khối thi thể.</w:t>
      </w:r>
    </w:p>
    <w:p>
      <w:pPr>
        <w:pStyle w:val="BodyText"/>
      </w:pPr>
      <w:r>
        <w:t xml:space="preserve">Lôi Vân cũng là bằng vào tri thực về phương diện thực vật học mới tìm được hai ba loại rau dại mà con người có thể ăn. Còn về phần những loại rau dại hắn không biết thì chắc chắn không dám tự tiện ăn.</w:t>
      </w:r>
    </w:p>
    <w:p>
      <w:pPr>
        <w:pStyle w:val="BodyText"/>
      </w:pPr>
      <w:r>
        <w:t xml:space="preserve">Ngay lúc Lôi Vân cúi đầu thì đột nhiên từ bên bụi cỏ truyền đến tiếng tất tất tát tát. Cơ thể hắn hơi cứng đờ lại, chỉ thấy năm phần tử võ trang mặc quần áo màu xám dày, trên người đeo một tấm chắn, cầm trong tay một thanh khảm đao lớn, xuất hiện trước mặt hắn.</w:t>
      </w:r>
    </w:p>
    <w:p>
      <w:pPr>
        <w:pStyle w:val="BodyText"/>
      </w:pPr>
      <w:r>
        <w:t xml:space="preserve">- Có người! Không tệ! Xem ra tổ của chúng ta rất may mắn!</w:t>
      </w:r>
    </w:p>
    <w:p>
      <w:pPr>
        <w:pStyle w:val="BodyText"/>
      </w:pPr>
      <w:r>
        <w:t xml:space="preserve">Một gã trên mặt có vết dao, vẻ mặt hung tợn nhìn Lôi Vân cười.</w:t>
      </w:r>
    </w:p>
    <w:p>
      <w:pPr>
        <w:pStyle w:val="BodyText"/>
      </w:pPr>
      <w:r>
        <w:t xml:space="preserve">Lôi Vân nhìn năm phần tử võ trang, trong mắt hiện lên vẻ tuyệt vọng, ném rau dại trong tay đi, quay đầu về phía sau bỏ chạy.</w:t>
      </w:r>
    </w:p>
    <w:p>
      <w:pPr>
        <w:pStyle w:val="BodyText"/>
      </w:pPr>
      <w:r>
        <w:t xml:space="preserve">Trong dãy núi Âm Sơn, con người còn đáng sợ hơn cả thú biến dị nữa. Bọn họ có thể bắt đồng loại người thường làm nô lệ phục vụ mình. Sau khi sử dụng xong còn có thể giống như dã thú ăn cả thịt người.</w:t>
      </w:r>
    </w:p>
    <w:p>
      <w:pPr>
        <w:pStyle w:val="BodyText"/>
      </w:pPr>
      <w:r>
        <w:t xml:space="preserve">Trong dãy núi Âm Sơn có thú biến dị, có rau dại, nhưng thú biến dị người sống sót bình thường không thể đối phó, ray dại cũng không phải lúc nào cũng có thể tìm đủ. Đem đi so sánh, loài người lại là loài sinh vật yếu nhất, cũng là một loại thực vật.</w:t>
      </w:r>
    </w:p>
    <w:p>
      <w:pPr>
        <w:pStyle w:val="BodyText"/>
      </w:pPr>
      <w:r>
        <w:t xml:space="preserve">Trên mặt gã mặt sẹo hiện lên vẻ giận dữ, phóng về phía Lôi Vân:</w:t>
      </w:r>
    </w:p>
    <w:p>
      <w:pPr>
        <w:pStyle w:val="BodyText"/>
      </w:pPr>
      <w:r>
        <w:t xml:space="preserve">- Khốn khiếp, gặp lão tử đã nghĩ trốn, không muốn sống nữa hả?!!</w:t>
      </w:r>
    </w:p>
    <w:p>
      <w:pPr>
        <w:pStyle w:val="BodyText"/>
      </w:pPr>
      <w:r>
        <w:t xml:space="preserve">Lôi Vân ở trong thời mạt thế thường một bữa no, một bữa đói, cơ thể đã bị đói đến suy yếu, căn bản không phải là đối thủ của gã mặt sẹo kia. Chạy được vài bước thì đã bị đối phương bắt được, sau đó dùng sức đè ngã xuống mặt đất.</w:t>
      </w:r>
    </w:p>
    <w:p>
      <w:pPr>
        <w:pStyle w:val="BodyText"/>
      </w:pPr>
      <w:r>
        <w:t xml:space="preserve">Lôi Vân bị đè ngã xuống đất, vô cùng hoảng sợ, vội vàng nói:</w:t>
      </w:r>
    </w:p>
    <w:p>
      <w:pPr>
        <w:pStyle w:val="BodyText"/>
      </w:pPr>
      <w:r>
        <w:t xml:space="preserve">- Đừng giết tôi! Đừng giết tôi! Tôi biết loại rau dại nào có thể ăn, tha cho tôi một mạng đi. Tôi có thể giúp các anh tìm được loại rau dại có thể ăn.</w:t>
      </w:r>
    </w:p>
    <w:p>
      <w:pPr>
        <w:pStyle w:val="BodyText"/>
      </w:pPr>
      <w:r>
        <w:t xml:space="preserve">Gã cầm đầu có dáng người khôi ngô, mắt sâu mũi cao, đường nét khuôn mặt sắc như dao. Gã nhướng mày trầm giọng nói:</w:t>
      </w:r>
    </w:p>
    <w:p>
      <w:pPr>
        <w:pStyle w:val="BodyText"/>
      </w:pPr>
      <w:r>
        <w:t xml:space="preserve">- Đầu Hổ, đừng dùng sức quá. Mày giết chết nó, năm điểm công huân sẽ bay mất đấy.</w:t>
      </w:r>
    </w:p>
    <w:p>
      <w:pPr>
        <w:pStyle w:val="BodyText"/>
      </w:pPr>
      <w:r>
        <w:t xml:space="preserve">Mặt sẹo buông tay ra, hung hăng liếc nhìn Lôi Vân một cái, sau đó từ người Lôi Vân đứng dậy, nói:</w:t>
      </w:r>
    </w:p>
    <w:p>
      <w:pPr>
        <w:pStyle w:val="BodyText"/>
      </w:pPr>
      <w:r>
        <w:t xml:space="preserve">- Biết rồi! Thằng nhóc, mày đừng trốn, rau dại cái gì, tụi tao không hiếm lạ mấy thứ này! Nếu mày dám trốn, lão tử mặc kệ bên trên trách phạt như thế nào cũng sẽ ày một đao đấy.</w:t>
      </w:r>
    </w:p>
    <w:p>
      <w:pPr>
        <w:pStyle w:val="BodyText"/>
      </w:pPr>
      <w:r>
        <w:t xml:space="preserve">Người đàn ông mắt sâu mũi cao kia lạnh lùng nhìn Lôi Vân, hỏi:</w:t>
      </w:r>
    </w:p>
    <w:p>
      <w:pPr>
        <w:pStyle w:val="BodyText"/>
      </w:pPr>
      <w:r>
        <w:t xml:space="preserve">- Thằng nhóc, mày tên gì?</w:t>
      </w:r>
    </w:p>
    <w:p>
      <w:pPr>
        <w:pStyle w:val="BodyText"/>
      </w:pPr>
      <w:r>
        <w:t xml:space="preserve">Lôi Vân hoạt động thân thể, cẩn thận nhìn năm người mặt sẹo, nói:</w:t>
      </w:r>
    </w:p>
    <w:p>
      <w:pPr>
        <w:pStyle w:val="BodyText"/>
      </w:pPr>
      <w:r>
        <w:t xml:space="preserve">- Tôi tên là Lôi Vân, trước mạt thế là một chuyên gia thực vật học. Nhận thức rất nhiều loại thực vật biến dị, hơn nữa còn có thể tìm được các loại rau dại ăn được.</w:t>
      </w:r>
    </w:p>
    <w:p>
      <w:pPr>
        <w:pStyle w:val="BodyText"/>
      </w:pPr>
      <w:r>
        <w:t xml:space="preserve">Hứa Nguy từ trong lòng lấy ra một thanh chocolate, đưa cho Lôi Vân, nói:</w:t>
      </w:r>
    </w:p>
    <w:p>
      <w:pPr>
        <w:pStyle w:val="BodyText"/>
      </w:pPr>
      <w:r>
        <w:t xml:space="preserve">- Tôi tên là Hứa Nguy, đội trưởng tiểu đội một thuộc trung đội ba đại đội hai tiểu đoàn ba tiểu đoàn Nhân Tra dưới trướng thủ lĩnh Nhạc Trọng. Chúng tôi theo lệnh đến dãy núi Âm Sơn tìm kiếm người sống sót. Lôi Vân, anh biết gần đây còn có người sống sót nào không?</w:t>
      </w:r>
    </w:p>
    <w:p>
      <w:pPr>
        <w:pStyle w:val="BodyText"/>
      </w:pPr>
      <w:r>
        <w:t xml:space="preserve">Mặt sẹo nghe Hứa Nguy nói ra danh hào, mặt tối sầm:</w:t>
      </w:r>
    </w:p>
    <w:p>
      <w:pPr>
        <w:pStyle w:val="BodyText"/>
      </w:pPr>
      <w:r>
        <w:t xml:space="preserve">- Đội trưởng! Còn cần báo cả tên họ đầy đủ như vậy không? Tiểu đoàn Nhân Tra nghe rất sỉ nhục đấy.</w:t>
      </w:r>
    </w:p>
    <w:p>
      <w:pPr>
        <w:pStyle w:val="BodyText"/>
      </w:pPr>
      <w:r>
        <w:t xml:space="preserve">Ba phần tử võ trang còn lại đều cười khổ.</w:t>
      </w:r>
    </w:p>
    <w:p>
      <w:pPr>
        <w:pStyle w:val="BodyText"/>
      </w:pPr>
      <w:r>
        <w:t xml:space="preserve">Hứa Nguy vẻ mặt lạnh lùng nói:</w:t>
      </w:r>
    </w:p>
    <w:p>
      <w:pPr>
        <w:pStyle w:val="BodyText"/>
      </w:pPr>
      <w:r>
        <w:t xml:space="preserve">- Đây là sự thật, ở lâu trong tiểu đoàn Nhân Tra, cũng sẽ trở thành nhân tra thôi. Nếu muốn thoát khỏi danh hiệu nhân tra vũ nhục này, ngoại trừ đi lập công đủ rồi thoát rồi thì không còn con đường nào cả.</w:t>
      </w:r>
    </w:p>
    <w:p>
      <w:pPr>
        <w:pStyle w:val="BodyText"/>
      </w:pPr>
      <w:r>
        <w:t xml:space="preserve">Lôi Vân cẩn thận nhận thanh chocolate kia, hai mắt bỗng trở nên ướt át. Nếu thanh chocolate đặt trước mặt hắn trước mạt thế, hắn nhất định liếc cũng không liếc một cái. Nhưng vào thời mạt thế, thanh chocolate có thể khiến một phụ nữ ngủ cả đêm với hắn.</w:t>
      </w:r>
    </w:p>
    <w:p>
      <w:pPr>
        <w:pStyle w:val="BodyText"/>
      </w:pPr>
      <w:r>
        <w:t xml:space="preserve">Lôi Vân cố nén xúc động ăn luôn cả bao bì đóng gói của thanh chocolate kia, cẩn thận liếc nhìn đánh giá đám người Hứa Nguy, nói:</w:t>
      </w:r>
    </w:p>
    <w:p>
      <w:pPr>
        <w:pStyle w:val="BodyText"/>
      </w:pPr>
      <w:r>
        <w:t xml:space="preserve">- Tôi biết tất cả tình hình trong bán kính năm mươi kilomet gần đây.</w:t>
      </w:r>
    </w:p>
    <w:p>
      <w:pPr>
        <w:pStyle w:val="BodyText"/>
      </w:pPr>
      <w:r>
        <w:t xml:space="preserve">Lôi Vân nhìn về phía một ngọn núi nhỏ, chỉ nói:</w:t>
      </w:r>
    </w:p>
    <w:p>
      <w:pPr>
        <w:pStyle w:val="BodyText"/>
      </w:pPr>
      <w:r>
        <w:t xml:space="preserve">- Trên đỉnh núi kia có một thế lực gọi là Trại Đầu Hổ. Trong trại có một thủ lĩnh, năm tay đấm, mười ba người phụ nữ. Thủ lĩnh tên là Nam Cung Thiên Phong, vũ khí trong tay gã là một thanh hậu bối đại đao (đại đao có sống đao rất dày). Vũ khí trong tay năm tay đấm là gậy gỗ thô to.</w:t>
      </w:r>
    </w:p>
    <w:p>
      <w:pPr>
        <w:pStyle w:val="BodyText"/>
      </w:pPr>
      <w:r>
        <w:t xml:space="preserve">Trong dãy núi Âm Sơn này có rất nhiều thế lực nho nhỏ, trong những thế lực này, số lượng thế lực có được một kiện vũ khí bằng sắt cực kỳ ít. Dù sao lúc chạy nạn, đại đa số người đều chỉ mang theo tiền như đống giấy trắng thôi.</w:t>
      </w:r>
    </w:p>
    <w:p>
      <w:pPr>
        <w:pStyle w:val="BodyText"/>
      </w:pPr>
      <w:r>
        <w:t xml:space="preserve">Nghe được tin tức này, một chiến sĩ tiểu đoàn Nhân Tra hưng phấn nói:</w:t>
      </w:r>
    </w:p>
    <w:p>
      <w:pPr>
        <w:pStyle w:val="BodyText"/>
      </w:pPr>
      <w:r>
        <w:t xml:space="preserve">- Đội trưởng! Mười chín người sống sót, như vậy chúng ta sẽ kiếm được chín mươi lăm điểm điểm công huân. Cộng với công huân trước kia chúng ta lập được, lại cứu thêm mấy người nữa thì chúng ta có thể rời khỏi tiểu đoàn Nhân Tra, lấy lại tự do rồi!! Đội trưởng, làm đi!!</w:t>
      </w:r>
    </w:p>
    <w:p>
      <w:pPr>
        <w:pStyle w:val="BodyText"/>
      </w:pPr>
      <w:r>
        <w:t xml:space="preserve">Tìm kiếm người còn sống trong dãy núi Âm Sơn là một nhiệm vụ vô cùng nguy hiểm, người tìm kiếm chủ yếu là người trong tiểu đoàn Nhân Tra. Tìm được một người sống sót, chiên sĩ tiểu đoàn Nhân Tra có thể đạt được năm điểm điểm công huân. Tương đương với điểm công huân khi họ giết chết năm con tang thi. Nhân tra bình thường trong tiểu đoàn Nhân Tra chỉ cần bốn mươi điểm công huân thì có thể khôi phục lại thân phận bình dân tự do, điều này khiến cho những nhân tra này tràn ngập hưng phấn.</w:t>
      </w:r>
    </w:p>
    <w:p>
      <w:pPr>
        <w:pStyle w:val="BodyText"/>
      </w:pPr>
      <w:r>
        <w:t xml:space="preserve">Nhạc Trọng cũng không lo lắng những chiến sĩ tiểu đoàn Nhân Tra này chạy trốn. Trong dãy núi Âm Sơn vô cùng nguy hiểm, nếu bọn họ chạy trốn, với thân phận người thường của họ thì sớm muộn cũng trở thành đồ ăn của thú biến dị hoặc chất dinh dưỡng của thực vật biến dị thôi.</w:t>
      </w:r>
    </w:p>
    <w:p>
      <w:pPr>
        <w:pStyle w:val="Compact"/>
      </w:pPr>
      <w:r>
        <w:t xml:space="preserve">Tiểu đoàn Nhân Tra ngoài bị huấn luyện cường độ cao ra, còn chuyên môn chấp hành những nhiệm vụ nguy hiểm có tỉ lệ tử vong cao, lúc cần thiết còn phải đảm nhiệm làm vật hi sinh.</w:t>
      </w:r>
      <w:r>
        <w:br w:type="textWrapping"/>
      </w:r>
      <w:r>
        <w:br w:type="textWrapping"/>
      </w:r>
    </w:p>
    <w:p>
      <w:pPr>
        <w:pStyle w:val="Heading2"/>
      </w:pPr>
      <w:bookmarkStart w:id="932" w:name="chương-911-quân-đoàn-hổ-lang-1"/>
      <w:bookmarkEnd w:id="932"/>
      <w:r>
        <w:t xml:space="preserve">910. Chương 911: Quân Đoàn Hổ Lang! (1)</w:t>
      </w:r>
    </w:p>
    <w:p>
      <w:pPr>
        <w:pStyle w:val="Compact"/>
      </w:pPr>
      <w:r>
        <w:br w:type="textWrapping"/>
      </w:r>
      <w:r>
        <w:br w:type="textWrapping"/>
      </w:r>
    </w:p>
    <w:p>
      <w:pPr>
        <w:pStyle w:val="BodyText"/>
      </w:pPr>
      <w:r>
        <w:t xml:space="preserve">Nếu vi phạm mệnh lệnh thượng cấp sẽ lập tức bị bắn chết, bất quá bao ăn no. Trong tiểu đoàn Nhân Tra, có thể ăn no bụng, luôn luôn có thịt ăn đến đủ. Đồng thời lúc chấp hành nhiệm vụ rửa sạch tang thi trong thành phố, bọn họ sẽ có được một lượng lớn vật tư, bản thân cũng có thể tồn trữ một chút. So với ở dã ngoại làm một con chó lưu lạc thì tốt hơn rất nhiều.</w:t>
      </w:r>
    </w:p>
    <w:p>
      <w:pPr>
        <w:pStyle w:val="BodyText"/>
      </w:pPr>
      <w:r>
        <w:t xml:space="preserve">Đồng thời, nhân tra từ trong tiểu đoàn Nhân Tra chạy trốn, một khi bị bắt lại, một là trực tiếp bắn chết, hai là đưa vào phòng thí nghiệm làm tài liệu thực nghiệm. Điều này khiến cho đám nhân tra trong tiểu đoàn Nhân Tra vừa hận lại vừa sợ Nhạc Trọng.</w:t>
      </w:r>
    </w:p>
    <w:p>
      <w:pPr>
        <w:pStyle w:val="BodyText"/>
      </w:pPr>
      <w:r>
        <w:t xml:space="preserve">Hứa Nguy nhíu mày hỏi:</w:t>
      </w:r>
    </w:p>
    <w:p>
      <w:pPr>
        <w:pStyle w:val="BodyText"/>
      </w:pPr>
      <w:r>
        <w:t xml:space="preserve">- Trên đỉnh núi có người cường hóa không?</w:t>
      </w:r>
    </w:p>
    <w:p>
      <w:pPr>
        <w:pStyle w:val="BodyText"/>
      </w:pPr>
      <w:r>
        <w:t xml:space="preserve">Lôi Vân hâm mộ nhìn cương thuẫn khảm đao mà đám người Hứa Nguy đeo trên người, nói:</w:t>
      </w:r>
    </w:p>
    <w:p>
      <w:pPr>
        <w:pStyle w:val="BodyText"/>
      </w:pPr>
      <w:r>
        <w:t xml:space="preserve">- Không có! Nam Cung Thiên Phong kia trước mạt thế là gã côn đồ biết chút võ thuật thôi. Hắn chắc không phải là đối thủ của các anh đâu.</w:t>
      </w:r>
    </w:p>
    <w:p>
      <w:pPr>
        <w:pStyle w:val="BodyText"/>
      </w:pPr>
      <w:r>
        <w:t xml:space="preserve">Trong mắt Hứa Nguy phát ra ánh sáng rực rỡ, trầm giọng nói:</w:t>
      </w:r>
    </w:p>
    <w:p>
      <w:pPr>
        <w:pStyle w:val="BodyText"/>
      </w:pPr>
      <w:r>
        <w:t xml:space="preserve">- Tốt!! Các huynh đệ theo ta! Mọi người cùng nhau quậy một bữa!</w:t>
      </w:r>
    </w:p>
    <w:p>
      <w:pPr>
        <w:pStyle w:val="BodyText"/>
      </w:pPr>
      <w:r>
        <w:t xml:space="preserve">Trại Đầu Hổ kia trên thực tế là một sơn động lớn. Trước cửa sơn động chỉ có một người nhàm chán cầm gậy gỗ canh gác, không yên lòng dao dác nhìn xung quanh sơn động.</w:t>
      </w:r>
    </w:p>
    <w:p>
      <w:pPr>
        <w:pStyle w:val="BodyText"/>
      </w:pPr>
      <w:r>
        <w:t xml:space="preserve">Trong sơn động kia thỉnh thoảng truyền đến tiếng rên rỉ của phụ nữ.</w:t>
      </w:r>
    </w:p>
    <w:p>
      <w:pPr>
        <w:pStyle w:val="BodyText"/>
      </w:pPr>
      <w:r>
        <w:t xml:space="preserve">- Ra tay!</w:t>
      </w:r>
    </w:p>
    <w:p>
      <w:pPr>
        <w:pStyle w:val="BodyText"/>
      </w:pPr>
      <w:r>
        <w:t xml:space="preserve">sau Hứa Nguy cẩn thận núp cách sơn động một bước xa nhanh chóng vọt đến trước người một gã cầm gậy gỗ.</w:t>
      </w:r>
    </w:p>
    <w:p>
      <w:pPr>
        <w:pStyle w:val="BodyText"/>
      </w:pPr>
      <w:r>
        <w:t xml:space="preserve">Gã cầm gậy gỗ lớn kia vừa nhìn thấy đại đao trong tay Hứa Nguy thì sắc mặt đã tái nhợt, lập tức quỳ xuống đất cầu xin tha thứ:</w:t>
      </w:r>
    </w:p>
    <w:p>
      <w:pPr>
        <w:pStyle w:val="BodyText"/>
      </w:pPr>
      <w:r>
        <w:t xml:space="preserve">- Đại gia tha mạng!! Đại gia tha mạng! Tôi đầu hàng!!</w:t>
      </w:r>
    </w:p>
    <w:p>
      <w:pPr>
        <w:pStyle w:val="BodyText"/>
      </w:pPr>
      <w:r>
        <w:t xml:space="preserve">- Đơn giản đến vậy sao?</w:t>
      </w:r>
    </w:p>
    <w:p>
      <w:pPr>
        <w:pStyle w:val="BodyText"/>
      </w:pPr>
      <w:r>
        <w:t xml:space="preserve">Gã mặt sẹo đi theo sau Hứa Nguy nhìn thấy gã nọ quỳ xuống đất đầu hàng xin tha mạng, không còn gì để nói.</w:t>
      </w:r>
    </w:p>
    <w:p>
      <w:pPr>
        <w:pStyle w:val="BodyText"/>
      </w:pPr>
      <w:r>
        <w:t xml:space="preserve">Hứa Nguy quát lạnh một tiếng, tiếp tục chạy vọt vào trong sơn động kia:</w:t>
      </w:r>
    </w:p>
    <w:p>
      <w:pPr>
        <w:pStyle w:val="BodyText"/>
      </w:pPr>
      <w:r>
        <w:t xml:space="preserve">- Đi tiếp!</w:t>
      </w:r>
    </w:p>
    <w:p>
      <w:pPr>
        <w:pStyle w:val="BodyText"/>
      </w:pPr>
      <w:r>
        <w:t xml:space="preserve">Ba chiến sĩ đi theo sau Hứa Nguy nghe xong liền nhảy vào trong sơn động.</w:t>
      </w:r>
    </w:p>
    <w:p>
      <w:pPr>
        <w:pStyle w:val="BodyText"/>
      </w:pPr>
      <w:r>
        <w:t xml:space="preserve">Chỉ thấy ở sâu trong sơn động có bốn gã đàn ông thân thể trần trụi đang giao triền với mười một người phụ nữ. Ở trong góc sơn động còn có hai cô bé ngồi cuộn mình lại. Trong sơn động tỏa ra mùi tanh hôi và mùi mồ hôi hôi thối của con người.</w:t>
      </w:r>
    </w:p>
    <w:p>
      <w:pPr>
        <w:pStyle w:val="BodyText"/>
      </w:pPr>
      <w:r>
        <w:t xml:space="preserve">Một gã hai má lõm xuống, hai mắt biến thành màu đen nhìn thấy bốn người đám Hứa Nguy, trong lòng cả kinh nắm lên thanh khảm đao có thể lấy mạng người bên cạnh, từ trong cơ thể một người phụ nữ nhảy dựng lên, ánh mắt như hổ rình mồi trừng bốn người Hứa Nguy, nói:</w:t>
      </w:r>
    </w:p>
    <w:p>
      <w:pPr>
        <w:pStyle w:val="BodyText"/>
      </w:pPr>
      <w:r>
        <w:t xml:space="preserve">- Các ngươi là ai?</w:t>
      </w:r>
    </w:p>
    <w:p>
      <w:pPr>
        <w:pStyle w:val="BodyText"/>
      </w:pPr>
      <w:r>
        <w:t xml:space="preserve">Hứa Nguy lạnh lùng liếc nhìn Nam Cung Thiên Phong một cái, nói:</w:t>
      </w:r>
    </w:p>
    <w:p>
      <w:pPr>
        <w:pStyle w:val="BodyText"/>
      </w:pPr>
      <w:r>
        <w:t xml:space="preserve">- Mày chính là Nam Cung Thiên Phong? Tao tên là Hứa Nguy, là đội trưởng tiểu đội một thuộc trung đội ba đại đội hai tiểu đoàn ba tiểu đoàn Nhân Tra dưới trướng thủ lĩnh Nhạc Trọng, đang theo lệnh đến dãy núi Âm Sơn tìm kiếm người sống sót. Giờ mày đầu hàng vẫn còn kịp đấy, nếu không đầu hàng, chỉ có con đường chết mà thôi.</w:t>
      </w:r>
    </w:p>
    <w:p>
      <w:pPr>
        <w:pStyle w:val="BodyText"/>
      </w:pPr>
      <w:r>
        <w:t xml:space="preserve">Nam Cung Thiên Phong nhìn đám người Hứa Nguy cao lớn, thân hình vạm vỡ, tay cầm tấm chắn rắn chắc, khảm đao lớn, thở dài một hơi, quăng khảm đao trong tay qua, nói:</w:t>
      </w:r>
    </w:p>
    <w:p>
      <w:pPr>
        <w:pStyle w:val="BodyText"/>
      </w:pPr>
      <w:r>
        <w:t xml:space="preserve">- Tôi đầu hàng.</w:t>
      </w:r>
    </w:p>
    <w:p>
      <w:pPr>
        <w:pStyle w:val="BodyText"/>
      </w:pPr>
      <w:r>
        <w:t xml:space="preserve">Gã mặt sẹo nhìn mười một phụ nữ trần trụi trong sơn động, ánh mắt chợt lóe qua dâm sắc, đi đến bên cạnh Hứa Nguy nói:</w:t>
      </w:r>
    </w:p>
    <w:p>
      <w:pPr>
        <w:pStyle w:val="BodyText"/>
      </w:pPr>
      <w:r>
        <w:t xml:space="preserve">- Đội trưởng, tôi đã một tháng không chạm qua đàn bà rồi. Ở đây có hơn mười người, chúng ta thoải mái thoải mái một chút được không?</w:t>
      </w:r>
    </w:p>
    <w:p>
      <w:pPr>
        <w:pStyle w:val="BodyText"/>
      </w:pPr>
      <w:r>
        <w:t xml:space="preserve">Ba chiến sĩ còn lại cũng nhìn những người trong sơn động rục rích. Bọn họ bị biếm vào tiểu đoàn Nhân Tra đều là vì phạm phải hành vi phạm tội, nên không có người nào không thích đàn bà cả. Ở trong tiểu đoàn Nhân Tra cấm dục nhiều ngày như vậy, bọn họ đều rục rịch.</w:t>
      </w:r>
    </w:p>
    <w:p>
      <w:pPr>
        <w:pStyle w:val="BodyText"/>
      </w:pPr>
      <w:r>
        <w:t xml:space="preserve">Hứa Nguy cười lạnh một tiếng, nói:</w:t>
      </w:r>
    </w:p>
    <w:p>
      <w:pPr>
        <w:pStyle w:val="BodyText"/>
      </w:pPr>
      <w:r>
        <w:t xml:space="preserve">- Mày muốn chạm vào đàn bà, tùy tiện. Bất quá trong lúc thực hiện nhiệm vụ chạm vào đàn bà, mày chờ giết tiếp sáu mươi con tang thi hoặc tích góp thêm sáu mươi điểm công huân nữa đi. Mười một người này tùy tiện tụi mày làm, bất quá hai cô bé nhỏ kia tao không cho tụi mày chạm vào! Nếu tụi mày dám đụng vào họ, tao sẽ giết tụi mày! Miễn cho tụi mày liên lụy tao. Tao còn phải tiến vào quân đoàn Hổ Lang dự khuyết nữa.</w:t>
      </w:r>
    </w:p>
    <w:p>
      <w:pPr>
        <w:pStyle w:val="BodyText"/>
      </w:pPr>
      <w:r>
        <w:t xml:space="preserve">Nghe lời của Hứa Nguy, bốn người đám mặt sẹo bắt đầu trở nên do dự. Điểm công huân cũng không dễ tích lũy. Giết một con tang thi cũng chỉ đủ đạt được một điểm công huân. Sáu mươi điểm công huân đủ để bọn họ thoát khỏi thân phận nhân tra của tiểu đoàn Nhân Tra, thậm chí còn có thể dùng điểm công huân dư đổi ra một chút tiền trinh nữa.</w:t>
      </w:r>
    </w:p>
    <w:p>
      <w:pPr>
        <w:pStyle w:val="BodyText"/>
      </w:pPr>
      <w:r>
        <w:t xml:space="preserve">Mười điểm công huân có thể đổi ra năm mươi tân nguyên, mà ở ngoài, năm tân nguyên có thể tìm một người phụ nữ qua một đêm rồi. Năm mươi tân nguyên thì có thể tìm một cô bé xinh đẹp bộ dạng sạch sẽ vượt qua một đêm đẹp đẽ rồi.</w:t>
      </w:r>
    </w:p>
    <w:p>
      <w:pPr>
        <w:pStyle w:val="BodyText"/>
      </w:pPr>
      <w:r>
        <w:t xml:space="preserve">Mười một người phụ nữ ở trong sơn động này vừa bẩn lại vừa thối, trên người còn có này nọ đàn ông để lại nữa. Điều này khiến đám người mặt sẹo kia cảm giác vô cùng nói không nên lời.</w:t>
      </w:r>
    </w:p>
    <w:p>
      <w:pPr>
        <w:pStyle w:val="BodyText"/>
      </w:pPr>
      <w:r>
        <w:t xml:space="preserve">Còn về phần hai cô bé kia, trong tiểu đoàn Nhân Tra có một lệnh chết. Một khi xảy ra chuyện hãm.hiếp trẻ nhỏ, người thực hiện sẽ bị chém tay. Đơn vị của người thực hiện cũng sẽ phải gánh trách nhiệm có liên quan.</w:t>
      </w:r>
    </w:p>
    <w:p>
      <w:pPr>
        <w:pStyle w:val="BodyText"/>
      </w:pPr>
      <w:r>
        <w:t xml:space="preserve">Quân đoàn Hổ Lang là một bộ đội mà Nhạc Trọng mới lập, ở trong có rất nhiều cường hóa giả xuất thân từ tiểu đoàn Nhân Tra. Những người từ trong tiểu đoàn Nhân Tra sống sót rời khỏi là người đã trải qua huấn luyện nghiêm khắc. Hơn nữa còn là người giết qua rất nhiều tang thi, thân thể cường tráng, tâm trí kiên định. Đồng thời lúc ở trong tiểu đoàn Nhân Tra phải nghiêm khắc phục tùng mệnh lệnh, chỉ có khi “nghiêm khắc phục tùng mệnh lệnh” khắc sâu vào bản năng của họ, họ mới là quân lính tốt.</w:t>
      </w:r>
    </w:p>
    <w:p>
      <w:pPr>
        <w:pStyle w:val="BodyText"/>
      </w:pPr>
      <w:r>
        <w:t xml:space="preserve">Rất nhiều người ở trong tiểu đoàn Nhân Tra lập được công huân, lại có cảm giác không thể trở lại xã hội bình thường sẽ lấy gia nhập quân đoàn Hổ Lang làm mục tiêu. Vì khi đã trở thành một quân đoàn Hổ Lang, bọn họ sẽ có được tôn nghiêm, địa vị, và cả lực lượng nữa.</w:t>
      </w:r>
    </w:p>
    <w:p>
      <w:pPr>
        <w:pStyle w:val="BodyText"/>
      </w:pPr>
      <w:r>
        <w:t xml:space="preserve">Bạch Tiểu Thắng hiện đang làm thống lĩnh quân đoàn Hổ Lang, mang theo quân đoàn Hổ Lang sử dụng binh khí hệ thống Thần Ma tiêu diệt tang thi không ngừng cường hóa. Quân đoàn Hổ Lang cũng là một quân đoàn được tạo thành từ các cường hóa giả. Chiến sĩ trong quân đoàn giống như lang như hổ, vô cùng hung hãn.</w:t>
      </w:r>
    </w:p>
    <w:p>
      <w:pPr>
        <w:pStyle w:val="BodyText"/>
      </w:pPr>
      <w:r>
        <w:t xml:space="preserve">Đám mặt sẹo tính toán một chút, vì đụng vào một người mà đem bản thân cũng đắp vào là một chuyện không có lời chút nào, ánh mắt hiện lên vẻ tiếc hận:</w:t>
      </w:r>
    </w:p>
    <w:p>
      <w:pPr>
        <w:pStyle w:val="BodyText"/>
      </w:pPr>
      <w:r>
        <w:t xml:space="preserve">- Hừ!!</w:t>
      </w:r>
    </w:p>
    <w:p>
      <w:pPr>
        <w:pStyle w:val="BodyText"/>
      </w:pPr>
      <w:r>
        <w:t xml:space="preserve">Nam Cung Thiên Phong quan sát đám người Hứa Nguy một cách cẩn thận, nói:</w:t>
      </w:r>
    </w:p>
    <w:p>
      <w:pPr>
        <w:pStyle w:val="BodyText"/>
      </w:pPr>
      <w:r>
        <w:t xml:space="preserve">- Đại nhân, các vị là đến tìm kiếm người sống sót ư? Tôi rất quen thuộc chỗ này. Tôi biết ở đâu có người may mắn sống sót!</w:t>
      </w:r>
    </w:p>
    <w:p>
      <w:pPr>
        <w:pStyle w:val="BodyText"/>
      </w:pPr>
      <w:r>
        <w:t xml:space="preserve">Đám người Hứa Nguy ai cũng thân cao vạm vỡ, trang bị trên người rất hoàn mỹ, sắc mặt hồng nhuận, vừa thấy thì đã biết là người thường xuyên ăn no.</w:t>
      </w:r>
    </w:p>
    <w:p>
      <w:pPr>
        <w:pStyle w:val="Compact"/>
      </w:pPr>
      <w:r>
        <w:t xml:space="preserve">Nam Cung Thiên Phong tuy là thủ lĩnh trại Đầu Hổ, nhưng bản thân hắn cũng phải một bữa no một bữa đói. Bộ hạ của hắn lại càng thêm khó khăn, đều bị đói đến gầy trơ xương. Cũng chỉ vì vậy mà đám người Hứa Nguy vừa xông vào thì đám người Nam Cung Thiên Phong đã quỳ xuống đất đầu hàng. Thực lực hai bên thực sự không ở cùng một cấp bậc nha.</w:t>
      </w:r>
      <w:r>
        <w:br w:type="textWrapping"/>
      </w:r>
      <w:r>
        <w:br w:type="textWrapping"/>
      </w:r>
    </w:p>
    <w:p>
      <w:pPr>
        <w:pStyle w:val="Heading2"/>
      </w:pPr>
      <w:bookmarkStart w:id="933" w:name="chương-912-quân-đoàn-hổ-lang-2"/>
      <w:bookmarkEnd w:id="933"/>
      <w:r>
        <w:t xml:space="preserve">911. Chương 912: Quân Đoàn Hổ Lang! (2)</w:t>
      </w:r>
    </w:p>
    <w:p>
      <w:pPr>
        <w:pStyle w:val="Compact"/>
      </w:pPr>
      <w:r>
        <w:br w:type="textWrapping"/>
      </w:r>
      <w:r>
        <w:br w:type="textWrapping"/>
      </w:r>
    </w:p>
    <w:p>
      <w:pPr>
        <w:pStyle w:val="BodyText"/>
      </w:pPr>
      <w:r>
        <w:t xml:space="preserve">Hứa Nguy nhíu mày, đưa một thanh chocolate cho Nam Cung Thiên Phong:</w:t>
      </w:r>
    </w:p>
    <w:p>
      <w:pPr>
        <w:pStyle w:val="BodyText"/>
      </w:pPr>
      <w:r>
        <w:t xml:space="preserve">- Vậy à! Biết thì tốt, cái này thưởng ày đấy!</w:t>
      </w:r>
    </w:p>
    <w:p>
      <w:pPr>
        <w:pStyle w:val="BodyText"/>
      </w:pPr>
      <w:r>
        <w:t xml:space="preserve">Nam Cung Thiên Phong nhận thanh chocolate kia, trong mắt hiện lên vẻ vui sướng, cúi đầu liên tục nói lời cảm ơn:</w:t>
      </w:r>
    </w:p>
    <w:p>
      <w:pPr>
        <w:pStyle w:val="BodyText"/>
      </w:pPr>
      <w:r>
        <w:t xml:space="preserve">- Cảm ơn đại nhân! Cảm ơn đại nhân!!</w:t>
      </w:r>
    </w:p>
    <w:p>
      <w:pPr>
        <w:pStyle w:val="BodyText"/>
      </w:pPr>
      <w:r>
        <w:t xml:space="preserve">Những người sống sót khác ở trong sơn động đều nhìn chằm chằm thanh chocolate trong tay Nam Cung Thiên Phong, trong mắt hiện lên vẻ tham lam và khát vọng. Bọn họ đã lâu không được ăn đồ ngọt gì rồi. Một thanh chocolate này so với một con tôm hùm lớn trước mạt thế càng có thể hấp dẫn bọn họ hơn.</w:t>
      </w:r>
    </w:p>
    <w:p>
      <w:pPr>
        <w:pStyle w:val="BodyText"/>
      </w:pPr>
      <w:r>
        <w:t xml:space="preserve">Nam Cung Thiên Phong đi ra sơn động, chỉ vào một ngọn núi ở xa xa, nói:</w:t>
      </w:r>
    </w:p>
    <w:p>
      <w:pPr>
        <w:pStyle w:val="BodyText"/>
      </w:pPr>
      <w:r>
        <w:t xml:space="preserve">- Đại nhân. Đi qua ngọn núi này về hướng Tây một ngàn mét, có một chỗ tụ tập, ở trong chỗ tụ tập đó có hơn ba trăm người sống sót. Thủ lĩnh của bọn họ là một tiến hóa giả có thế lực mạnh mẽ.</w:t>
      </w:r>
    </w:p>
    <w:p>
      <w:pPr>
        <w:pStyle w:val="BodyText"/>
      </w:pPr>
      <w:r>
        <w:t xml:space="preserve">Nam Cung Thiên Phong nói xong thì nhìn về phía Hứa Nguy. Tiến hóa giả vô cùng đáng sợ. Họ có được lực lượng kỳ dị. Cho dù là đại bộ phận bộ đội đặc chủng trước mạt thế cũng không phải là đối thủ của tiến hóa giả. Theo quan sát của Nam Cung Thiên Phong, năm người này không phải đối thủ của tiến hóa giả kia. Hứa Nguy nghe Nam Cung Thiên Phong giải thích thì nhíu mày nói:</w:t>
      </w:r>
    </w:p>
    <w:p>
      <w:pPr>
        <w:pStyle w:val="BodyText"/>
      </w:pPr>
      <w:r>
        <w:t xml:space="preserve">- Tiến hóa giả sao? Chúng ta xem ra không nuốt trôi miếng bánh này rồi! Phải gọi cường giả quân đoàn Hổ Lang đến trợ giúp thôi.</w:t>
      </w:r>
    </w:p>
    <w:p>
      <w:pPr>
        <w:pStyle w:val="BodyText"/>
      </w:pPr>
      <w:r>
        <w:t xml:space="preserve">Hứa Nguy lấy bộ đàm thông báo ra, nói:</w:t>
      </w:r>
    </w:p>
    <w:p>
      <w:pPr>
        <w:pStyle w:val="BodyText"/>
      </w:pPr>
      <w:r>
        <w:t xml:space="preserve">- Alo! Tôi là Hứa Nguy, tiểu đội của tôi phát hiện một chỗ tụ tập lớn, đối phương có hơn ba trăm người sống sót, có tiến hóa giả tồn tại, nhờ quân đoàn Hổ Lang đến trợ giúp!</w:t>
      </w:r>
    </w:p>
    <w:p>
      <w:pPr>
        <w:pStyle w:val="BodyText"/>
      </w:pPr>
      <w:r>
        <w:t xml:space="preserve">- Ba trăm người!! Tốt! Làm rất tốt! Hứa Nguy, các cậu đã lập được công lớn!! Các cậu ở tại chỗ đợi lệnh, tôi lập tức sẽ bảo quân đoàn Hổ Lang đến đó.</w:t>
      </w:r>
    </w:p>
    <w:p>
      <w:pPr>
        <w:pStyle w:val="BodyText"/>
      </w:pPr>
      <w:r>
        <w:t xml:space="preserve">Bên kia truyền đến thanh âm hưng phấn vui mừng.</w:t>
      </w:r>
    </w:p>
    <w:p>
      <w:pPr>
        <w:pStyle w:val="BodyText"/>
      </w:pPr>
      <w:r>
        <w:t xml:space="preserve">Rất nhanh, một đội ngũ gồm năm mươi người đội mũ sắc, mặc trang phục quân đội, lưng đeo một thanh súng trường đột kích, cả người tỏa ra khí chất bưu hãn xuất hiện trước mặt đám người Hứa Nguy.</w:t>
      </w:r>
    </w:p>
    <w:p>
      <w:pPr>
        <w:pStyle w:val="BodyText"/>
      </w:pPr>
      <w:r>
        <w:t xml:space="preserve">- Thật mạnh!! Quân đoàn này rất mạnh!! Bọn họ còn có rất nhiều súng nữa!!</w:t>
      </w:r>
    </w:p>
    <w:p>
      <w:pPr>
        <w:pStyle w:val="BodyText"/>
      </w:pPr>
      <w:r>
        <w:t xml:space="preserve">Nam Cung Thiên Phong vừa nhìn năm mươi chiến sĩ kia xuất hiện, trong mắt đã hiện lên vẻ kinh sợ.</w:t>
      </w:r>
    </w:p>
    <w:p>
      <w:pPr>
        <w:pStyle w:val="BodyText"/>
      </w:pPr>
      <w:r>
        <w:t xml:space="preserve">Trong dãy núi Âm Sơn này, chỉ cần người nào có súng, thì cũng đủ để hình thành một thế lực nhỏ rồi. Một bộ đội có năm mươi thanh súng trường đột kích có thể dễ dàng đập nát rất nhiều thế lực muốn chống cự phản kháng.</w:t>
      </w:r>
    </w:p>
    <w:p>
      <w:pPr>
        <w:pStyle w:val="BodyText"/>
      </w:pPr>
      <w:r>
        <w:t xml:space="preserve">Chỉ huy đoàn Hổ Lang năm mươi người này là Lưu Ngưu. Hắn vỗ vai Hứa Nguy khích lệ, nói:</w:t>
      </w:r>
    </w:p>
    <w:p>
      <w:pPr>
        <w:pStyle w:val="BodyText"/>
      </w:pPr>
      <w:r>
        <w:t xml:space="preserve">- Làm rất tốt! Chỉ cần có thể giải phóng được ba trăm người sống sót kia thì cậu có thể tiến vào dự khuyết quân đoàn Hổ Lang!</w:t>
      </w:r>
    </w:p>
    <w:p>
      <w:pPr>
        <w:pStyle w:val="BodyText"/>
      </w:pPr>
      <w:r>
        <w:t xml:space="preserve">Trong mắt Hứa Nguy hiện lên vẻ kiên nghị, nhìn Lưu Ngưu nói:</w:t>
      </w:r>
    </w:p>
    <w:p>
      <w:pPr>
        <w:pStyle w:val="BodyText"/>
      </w:pPr>
      <w:r>
        <w:t xml:space="preserve">- Vâng! Trận chiến này tôi hy vọng có thể đi theo chỉ huy, cùng nhau chiến đấu, kính mong chỉ huy phê chuẩn chấp thuận!</w:t>
      </w:r>
    </w:p>
    <w:p>
      <w:pPr>
        <w:pStyle w:val="BodyText"/>
      </w:pPr>
      <w:r>
        <w:t xml:space="preserve">Lưu Ngưu liếc nhìn Hứa Nguy một cái, nhếch miệng cười nói:</w:t>
      </w:r>
    </w:p>
    <w:p>
      <w:pPr>
        <w:pStyle w:val="BodyText"/>
      </w:pPr>
      <w:r>
        <w:t xml:space="preserve">- Được!! Vậy thì cậu cùng đến đây, cho cậu xem quân đoàn Hổ Lang chúng ta lợi hại cỡ nào!</w:t>
      </w:r>
    </w:p>
    <w:p>
      <w:pPr>
        <w:pStyle w:val="BodyText"/>
      </w:pPr>
      <w:r>
        <w:t xml:space="preserve">Theo chỉ dẫn của Nam Cung Thiên Phong và Lôi Vân, Lưu Ngưu mang theo năm mươi chiến sĩ không chút tiếng động đi lên một đỉnh núi khác.</w:t>
      </w:r>
    </w:p>
    <w:p>
      <w:pPr>
        <w:pStyle w:val="BodyText"/>
      </w:pPr>
      <w:r>
        <w:t xml:space="preserve">Ngọn núi kia có làm một tầng hàng rào vây quanh đỉnh núi. Lại có dựng thêm bốn đài canh, trên mỗi đài canh có hai chiến sĩ canh gác, dưới cửa có tám chiến sĩ đóng giữ, bên trong hàng rào có một gian nhà gỗ đơn sơ nho nhỏ.</w:t>
      </w:r>
    </w:p>
    <w:p>
      <w:pPr>
        <w:pStyle w:val="BodyText"/>
      </w:pPr>
      <w:r>
        <w:t xml:space="preserve">Lưu Ngưu dẫn theo tám chiến sĩ từ trong bụi cỏ hùng hổ bước ra, giơ súng chỉ lên trời nổ một phát, rống lớn:</w:t>
      </w:r>
    </w:p>
    <w:p>
      <w:pPr>
        <w:pStyle w:val="BodyText"/>
      </w:pPr>
      <w:r>
        <w:t xml:space="preserve">- Người ở trong trại nghe đây, các ngươi bây giờ lập tức bỏ vũ khí xuống, quỳ xuống đất đầu hàng, nếu không toàn bộ đều sẽ chết!</w:t>
      </w:r>
    </w:p>
    <w:p>
      <w:pPr>
        <w:pStyle w:val="BodyText"/>
      </w:pPr>
      <w:r>
        <w:t xml:space="preserve">Sau khi nghe được tiếng súng, những chiến sĩ đóng giữ ở trước cửa ai cũng mặt xanh mét, quay đầu bỏ chạy vào trong trại.</w:t>
      </w:r>
    </w:p>
    <w:p>
      <w:pPr>
        <w:pStyle w:val="BodyText"/>
      </w:pPr>
      <w:r>
        <w:t xml:space="preserve">- Một đám ngu xuẩn! Nổ súng!</w:t>
      </w:r>
    </w:p>
    <w:p>
      <w:pPr>
        <w:pStyle w:val="BodyText"/>
      </w:pPr>
      <w:r>
        <w:t xml:space="preserve">Trong mắt Lưu Ngưu hiện lên vẻ không hờn giận, giơ súng trường đột kích bắn về phía những chiến sĩ chạy trốn kia.</w:t>
      </w:r>
    </w:p>
    <w:p>
      <w:pPr>
        <w:pStyle w:val="BodyText"/>
      </w:pPr>
      <w:r>
        <w:t xml:space="preserve">Theo một loạt tiếng súng ầm ầm vang lên, tám tên chiến sĩ chạy trốn thì đã có sáu tên bị bắn ngã xuống mặt đất, hai tên còn lại thì nằm úp sấp trên mặt đất lạnh run cả người.</w:t>
      </w:r>
    </w:p>
    <w:p>
      <w:pPr>
        <w:pStyle w:val="BodyText"/>
      </w:pPr>
      <w:r>
        <w:t xml:space="preserve">Tiếng nổ súng kịch liệt rất nhanh thì kinh động đến thủ lĩnh bên trong trại, một tiến hóa giả dáng người gầy yếu tên Thân Đồ Nhất dẫn theo ba mươi bộ hạ từ trong trại chạy ra ngoài.</w:t>
      </w:r>
    </w:p>
    <w:p>
      <w:pPr>
        <w:pStyle w:val="BodyText"/>
      </w:pPr>
      <w:r>
        <w:t xml:space="preserve">Thân Đồ Nhất từ xa xa đã nhìn thấy tám người Lưu Ngưu, lập tức lộ ra vẻ kinh hoàng, nói:</w:t>
      </w:r>
    </w:p>
    <w:p>
      <w:pPr>
        <w:pStyle w:val="BodyText"/>
      </w:pPr>
      <w:r>
        <w:t xml:space="preserve">- Người anh em này, tôi tên là Thân Đồ Nhất, là trại chủ trại Thiên Dương, giữa chúng ta không có thù oán gì, vì sao lại đến giết người chúng tôi vậy?</w:t>
      </w:r>
    </w:p>
    <w:p>
      <w:pPr>
        <w:pStyle w:val="BodyText"/>
      </w:pPr>
      <w:r>
        <w:t xml:space="preserve">Lưu Ngưu trừng Thân Đồ Nhất một cái, quát lớn:</w:t>
      </w:r>
    </w:p>
    <w:p>
      <w:pPr>
        <w:pStyle w:val="BodyText"/>
      </w:pPr>
      <w:r>
        <w:t xml:space="preserve">- Tao tên là Lưu Ngưu, là trung đội trưởng trung đội một đại đội ba tiểu đoàn hai quân đoàn Hổ Lang dưới trướng thủ lĩnh Nhạc Trọng, theo lệnh đến bao vây tiêu diệt trại của mày. Thân Đồ Nhất, bây giờ mày đầu hàng thì sẽ cho tụi mày một con đường sống, nếu không, chỉ có con đường chết. Cho mày ba giây suy nghĩ, đầu hàng hay không đầu hàng? Ba…</w:t>
      </w:r>
    </w:p>
    <w:p>
      <w:pPr>
        <w:pStyle w:val="BodyText"/>
      </w:pPr>
      <w:r>
        <w:t xml:space="preserve">Trong mắt Thân Đồ Nhất lóe lên ánh sáng hung ác, hét to một tiếng:</w:t>
      </w:r>
    </w:p>
    <w:p>
      <w:pPr>
        <w:pStyle w:val="BodyText"/>
      </w:pPr>
      <w:r>
        <w:t xml:space="preserve">- Các anh em chuẩn bị chiến đấu!!</w:t>
      </w:r>
    </w:p>
    <w:p>
      <w:pPr>
        <w:pStyle w:val="BodyText"/>
      </w:pPr>
      <w:r>
        <w:t xml:space="preserve">Thân Đồ Nhất là trại chủ trại Thiên Dương, nhất ngôn cửu đỉnh, sống rất vui vẻ, hắn cũng không dưng nguyện ý đầu hàng, sau đó thì dâng cơ nghiệp bản thân gầy dựng cho người khác.</w:t>
      </w:r>
    </w:p>
    <w:p>
      <w:pPr>
        <w:pStyle w:val="BodyText"/>
      </w:pPr>
      <w:r>
        <w:t xml:space="preserve">Phanh!</w:t>
      </w:r>
    </w:p>
    <w:p>
      <w:pPr>
        <w:pStyle w:val="BodyText"/>
      </w:pPr>
      <w:r>
        <w:t xml:space="preserve">Ngay lúc Thân Đồ Nhất ra sức quát lớn một câu này, bốn viên đạn ngắm bắn từ chỗ tối bay tới, xuyên thủng qua đầu Thân Đồ Nhất kia. Bản thân hắn tuy có lực lượng của tiến hóa giả, nhưng lực lượng mà hắn tự hào nhất khi có được ở trước mặt viên đạn lại không chịu nổi một đòn.</w:t>
      </w:r>
    </w:p>
    <w:p>
      <w:pPr>
        <w:pStyle w:val="BodyText"/>
      </w:pPr>
      <w:r>
        <w:t xml:space="preserve">- Kẻ chống cự sẽ chết! Tất cả quỳ xuống! Nếu không giết không tha!</w:t>
      </w:r>
    </w:p>
    <w:p>
      <w:pPr>
        <w:pStyle w:val="BodyText"/>
      </w:pPr>
      <w:r>
        <w:t xml:space="preserve">Lưu Ngưu cầm súng trường đột kích chĩa về phía những phần tử võ trang ở bên trong trại.</w:t>
      </w:r>
    </w:p>
    <w:p>
      <w:pPr>
        <w:pStyle w:val="BodyText"/>
      </w:pPr>
      <w:r>
        <w:t xml:space="preserve">Mười tay chiến sĩ võ trang hạng nặng cầm súng trường đột kích từ trong rừng cây nhảy ra, chĩa họng súng lạnh lẽo về phía các chiến sĩ ở bên trong trại.</w:t>
      </w:r>
    </w:p>
    <w:p>
      <w:pPr>
        <w:pStyle w:val="BodyText"/>
      </w:pPr>
      <w:r>
        <w:t xml:space="preserve">Những chiến sĩ ở trong trại trong mắt tràn ngập vẻ hoảng sợ, vội vội vàng vàng bỏ vũ khí xuống, quỳ trên mặt đất tuyên bố đầu hàng.</w:t>
      </w:r>
    </w:p>
    <w:p>
      <w:pPr>
        <w:pStyle w:val="BodyText"/>
      </w:pPr>
      <w:r>
        <w:t xml:space="preserve">Trại Thiên Dương này thật dễ dàng thì đã bị quân đoàn Hổ Lang cướp được.</w:t>
      </w:r>
    </w:p>
    <w:p>
      <w:pPr>
        <w:pStyle w:val="BodyText"/>
      </w:pPr>
      <w:r>
        <w:t xml:space="preserve">- Thật là lợi hại!</w:t>
      </w:r>
    </w:p>
    <w:p>
      <w:pPr>
        <w:pStyle w:val="BodyText"/>
      </w:pPr>
      <w:r>
        <w:t xml:space="preserve">Nam Cung Thiên Phong nhìn đội quân Hổ Lang của Lưu Ngưu thật dễ dàng thì đã đập nát sự chống cự phản kháng của đám Thân Đồ Nhất, lại càng khiến hắn thêm sợ hãi quân đoàn Hổ Lang này. Đồng thời càng thêm kính sợ vị thủ lĩnh Nhạc Trọng thần bí sau lưng họ.</w:t>
      </w:r>
    </w:p>
    <w:p>
      <w:pPr>
        <w:pStyle w:val="BodyText"/>
      </w:pPr>
      <w:r>
        <w:t xml:space="preserve">Sau khi đánh bại trại này, quân đoàn Hổ Lang dưới chỉ dẫn của Nam Cung Thiên Phong nhanh chóng công phá hơn mười trại khác, cứu vớt gần hơn hai ngàn người sống sót.</w:t>
      </w:r>
    </w:p>
    <w:p>
      <w:pPr>
        <w:pStyle w:val="BodyText"/>
      </w:pPr>
      <w:r>
        <w:t xml:space="preserve">Dãy núi Âm Sơn lúc này đâu đâu cũng đều là người sống sót quần áo tả tơi, lữ đoàn kỵ binh thứ hai, lệ thuộc lữ đoàn thứ tư quân đoàn Hổ Lang mới thành lập, cùng với các binh sĩ tiểu đoàn ba tiểu đoàn Nhân Tra giám thị những người sống sót này.</w:t>
      </w:r>
    </w:p>
    <w:p>
      <w:pPr>
        <w:pStyle w:val="BodyText"/>
      </w:pPr>
      <w:r>
        <w:t xml:space="preserve">Những thế lực hoặc to hoặc nhỏ trong dãy núi Âm Sơn đều bị quân đoàn Hổ Lang đánh tan một cách dễ dàng. Thủ lĩnh không đầu hàng thì lập tức bị giết chết.</w:t>
      </w:r>
    </w:p>
    <w:p>
      <w:pPr>
        <w:pStyle w:val="Compact"/>
      </w:pPr>
      <w:r>
        <w:t xml:space="preserve">Hai bên đường đại đa số người sống sót đều đang bọc chăn dày, cẩn thận uống từng ngụm cháo nóng. Tuy rằng chỉ là cháo nóng, nhưng trên mặt họ đều là vẻ thỏa mãn hạnh phúc.</w:t>
      </w:r>
      <w:r>
        <w:br w:type="textWrapping"/>
      </w:r>
      <w:r>
        <w:br w:type="textWrapping"/>
      </w:r>
    </w:p>
    <w:p>
      <w:pPr>
        <w:pStyle w:val="Heading2"/>
      </w:pPr>
      <w:bookmarkStart w:id="934" w:name="chương-913-bát-hiệp-lam-1"/>
      <w:bookmarkEnd w:id="934"/>
      <w:r>
        <w:t xml:space="preserve">912. Chương 913: Bát Hiệp Lam! (1)</w:t>
      </w:r>
    </w:p>
    <w:p>
      <w:pPr>
        <w:pStyle w:val="Compact"/>
      </w:pPr>
      <w:r>
        <w:br w:type="textWrapping"/>
      </w:r>
      <w:r>
        <w:br w:type="textWrapping"/>
      </w:r>
    </w:p>
    <w:p>
      <w:pPr>
        <w:pStyle w:val="BodyText"/>
      </w:pPr>
      <w:r>
        <w:t xml:space="preserve">Mấy trăm chiến sĩ tiểu đoàn Nhân Tra cầm roi da như hổ rình mồi nhìn chằm chằm những người sống sót. Một khi có người sống sót nào dựa vào cơ thể khỏe mạnh của mình đi cướp thức ăn của người khác, bọn họ sẽ lập tức đi đến đem người đó tha ra ngoài, không cần nghe giải thích, dùng roi quất một trận đã, sau đó sẽ sắp xếp những người đó vào quân dự bị của tiểu đoàn Nhân Tra.</w:t>
      </w:r>
    </w:p>
    <w:p>
      <w:pPr>
        <w:pStyle w:val="BodyText"/>
      </w:pPr>
      <w:r>
        <w:t xml:space="preserve">Bên trong dãy núi Âm Sơn này có rất nhiều người sống sót tụ tập lại hình thành một tập đoàn thủ lĩnh nhỏ xưng vương xưng bá, làm ra rất nhiều chuyện khiến người ta giận sôi gan. Những người đó nếu tội ác quá nặng sẽ ngay lập tức chém đầu, tội ác nhẹ chút thì bị xếp vào quân dự bị của tiểu đoàn Nhân Tra, sau khi trải qua huấn luyện và nói rõ ràng quy củ cho bọn họ, bọn họ sẽ trở thành một thành viên của tiểu đoàn Nhân Tra.</w:t>
      </w:r>
    </w:p>
    <w:p>
      <w:pPr>
        <w:pStyle w:val="BodyText"/>
      </w:pPr>
      <w:r>
        <w:t xml:space="preserve">Một chiếc Hummer việt dã từ xa xa phóng nhanh vào trong dãy núi Âm Sơn. Xe dừng lại, cửa xe mở ra, Nhạc Trọng và đám người Ngân Sương, Kỉ Thanh từ trên xe bước xuống.</w:t>
      </w:r>
    </w:p>
    <w:p>
      <w:pPr>
        <w:pStyle w:val="BodyText"/>
      </w:pPr>
      <w:r>
        <w:t xml:space="preserve">Liệt Minh Nhất đi đến bên cạnh Nhạc Trọng làm một quân lễ, nói:</w:t>
      </w:r>
    </w:p>
    <w:p>
      <w:pPr>
        <w:pStyle w:val="BodyText"/>
      </w:pPr>
      <w:r>
        <w:t xml:space="preserve">- Thủ lĩnh!</w:t>
      </w:r>
    </w:p>
    <w:p>
      <w:pPr>
        <w:pStyle w:val="BodyText"/>
      </w:pPr>
      <w:r>
        <w:t xml:space="preserve">- Thủ lĩnh!</w:t>
      </w:r>
    </w:p>
    <w:p>
      <w:pPr>
        <w:pStyle w:val="BodyText"/>
      </w:pPr>
      <w:r>
        <w:t xml:space="preserve">Các chỉ huy trung đoàn, tiểu đoàn cũng đi sau Liệt Minh hướng về phía Nhạc Trọng hành lễ.</w:t>
      </w:r>
    </w:p>
    <w:p>
      <w:pPr>
        <w:pStyle w:val="BodyText"/>
      </w:pPr>
      <w:r>
        <w:t xml:space="preserve">Nhạc Trọng phất phất với đám chỉ huy, nói:</w:t>
      </w:r>
    </w:p>
    <w:p>
      <w:pPr>
        <w:pStyle w:val="BodyText"/>
      </w:pPr>
      <w:r>
        <w:t xml:space="preserve">- Đi làm việc của các anh đi, không cần quan tâm tôi!</w:t>
      </w:r>
    </w:p>
    <w:p>
      <w:pPr>
        <w:pStyle w:val="BodyText"/>
      </w:pPr>
      <w:r>
        <w:t xml:space="preserve">- Vâng.</w:t>
      </w:r>
    </w:p>
    <w:p>
      <w:pPr>
        <w:pStyle w:val="BodyText"/>
      </w:pPr>
      <w:r>
        <w:t xml:space="preserve">Chỉ huy trung đoàn, tiểu đoàn có không ít người là nòng cốt được điều đến từ Quảng Tây, Hồ Nam. Bọn họ đều hiểu rõ phong cách làm việc của Nhạc Trọng, cho nên chỉ để lại một mình Liệt Minh Nhất, những người còn lại đều quay về cương vị của mình bắt đầu công tác.</w:t>
      </w:r>
    </w:p>
    <w:p>
      <w:pPr>
        <w:pStyle w:val="BodyText"/>
      </w:pPr>
      <w:r>
        <w:t xml:space="preserve">Dưới chỉ dẫn của Liệt Minh Nhất, Nhạc Trọng đi đến trước mặt Lôi Vân. Hắn liếc nhìn Lôi Vân một cái, trầm giọng hỏi:</w:t>
      </w:r>
    </w:p>
    <w:p>
      <w:pPr>
        <w:pStyle w:val="BodyText"/>
      </w:pPr>
      <w:r>
        <w:t xml:space="preserve">- Ở dãy núi Âm Sơn này có một căn cứ thử nghiệm tên lửa đạn đạo, tình báo này có đúng không?</w:t>
      </w:r>
    </w:p>
    <w:p>
      <w:pPr>
        <w:pStyle w:val="BodyText"/>
      </w:pPr>
      <w:r>
        <w:t xml:space="preserve">Căn cứ bắn đạn đạo cũng là tình báo tuyệt mật ở trong nước. Nhạc Trọng là lần đầu tiên phát hiện ra tình báo căn cứ thử nghiệm tên lửa đạn đạo này.</w:t>
      </w:r>
    </w:p>
    <w:p>
      <w:pPr>
        <w:pStyle w:val="BodyText"/>
      </w:pPr>
      <w:r>
        <w:t xml:space="preserve">Nếu hắn có thể nắm trong tay một căn cứ phóng đạn đạo, vậy thì Nhạc Trọng sẽ có được một lực lượng vô cùng khủng bố không ai chống nổi và một chiến lược uy hiếp mạnh mẽ.</w:t>
      </w:r>
    </w:p>
    <w:p>
      <w:pPr>
        <w:pStyle w:val="BodyText"/>
      </w:pPr>
      <w:r>
        <w:t xml:space="preserve">Lôi Vân nhìn Nhạc Trọng, có chút sợ hãi nói:</w:t>
      </w:r>
    </w:p>
    <w:p>
      <w:pPr>
        <w:pStyle w:val="BodyText"/>
      </w:pPr>
      <w:r>
        <w:t xml:space="preserve">- Là thật! Tôi từng ở quanh khu căn cứ thử nghiệm tên lửa đạn đạo sống một đoạn thời gian. Đó là thời kỳ đầu khi thế giới bắt đầu biến dị, tôi đi theo một đám binh sĩ một đường chạy trốn đến căn cứ đó. Bất quá căn cứ thử nghiệm tên lửa đạn đạo đó chỉ để cho người là binh sĩ vào. Những người thường như chúng tôi không thể vào. Bất quá, vị trí căn cứ tôi vẫn nhớ rõ.</w:t>
      </w:r>
    </w:p>
    <w:p>
      <w:pPr>
        <w:pStyle w:val="BodyText"/>
      </w:pPr>
      <w:r>
        <w:t xml:space="preserve">Người trước mặt Lôi Vân là vị thủ lĩnh của đội quân hùng mạnh này. Lôi Vân vô cùng rõ ràng, những binh sĩ trong đội quân đều vô cùng hung hãn, nếu thấy có người có khác thường sẽ lập tức lôi ra ngoài chém đầu bắn chết. Nhìn thế nào cũng không giống một đội quân ghi nhớ ba kỉ luật lớn tám hạng mục chú ý cả. Hắn cũng không dám chọc giận vị thủ lĩnh của đội quân đáng sợ này đâu.</w:t>
      </w:r>
    </w:p>
    <w:p>
      <w:pPr>
        <w:pStyle w:val="BodyText"/>
      </w:pPr>
      <w:r>
        <w:t xml:space="preserve">Nhạc Trọng vừa lòng nói:</w:t>
      </w:r>
    </w:p>
    <w:p>
      <w:pPr>
        <w:pStyle w:val="BodyText"/>
      </w:pPr>
      <w:r>
        <w:t xml:space="preserve">- Tốt! Anh tên là Lôi Vân đúng chứ. Chỉ cần tình báo anh nói là thật, tôi sẽ thưởng cho anh một ngàn nguyên.</w:t>
      </w:r>
    </w:p>
    <w:p>
      <w:pPr>
        <w:pStyle w:val="BodyText"/>
      </w:pPr>
      <w:r>
        <w:t xml:space="preserve">Liệt Minh nhìn Lôi Vân, mỉm cười nói:</w:t>
      </w:r>
    </w:p>
    <w:p>
      <w:pPr>
        <w:pStyle w:val="BodyText"/>
      </w:pPr>
      <w:r>
        <w:t xml:space="preserve">- Một ngàn nguyên có thể mua được một ngàn cân (500kg) gạo đấy. Tiểu tử, vận khí không tệ đâu!</w:t>
      </w:r>
    </w:p>
    <w:p>
      <w:pPr>
        <w:pStyle w:val="BodyText"/>
      </w:pPr>
      <w:r>
        <w:t xml:space="preserve">Lôi Vân thụ sủng nhược kinh liên tục nói cảm ơn:</w:t>
      </w:r>
    </w:p>
    <w:p>
      <w:pPr>
        <w:pStyle w:val="BodyText"/>
      </w:pPr>
      <w:r>
        <w:t xml:space="preserve">- Cảm ơn thủ lĩnh! Cảm ơn thủ lĩnh!</w:t>
      </w:r>
    </w:p>
    <w:p>
      <w:pPr>
        <w:pStyle w:val="BodyText"/>
      </w:pPr>
      <w:r>
        <w:t xml:space="preserve">Người chưa từng trải qua đói khát và người chưa từng trải qua lễ rửa tội của mạt thế thì sẽ không biết một ngàn cân gạo có bao nhiêu trân quý. Có một ngàn cân gạo này, Lôi Vân có thể ăn no một năm rồi.</w:t>
      </w:r>
    </w:p>
    <w:p>
      <w:pPr>
        <w:pStyle w:val="BodyText"/>
      </w:pPr>
      <w:r>
        <w:t xml:space="preserve">Lôi Vân nói:</w:t>
      </w:r>
    </w:p>
    <w:p>
      <w:pPr>
        <w:pStyle w:val="BodyText"/>
      </w:pPr>
      <w:r>
        <w:t xml:space="preserve">- Thủ lĩnh! Tôi còn một tình báo muốn nói cho ngài!</w:t>
      </w:r>
    </w:p>
    <w:p>
      <w:pPr>
        <w:pStyle w:val="BodyText"/>
      </w:pPr>
      <w:r>
        <w:t xml:space="preserve">Trong mắt Nhạc Trọng hiện lên vẻ tò mò:</w:t>
      </w:r>
    </w:p>
    <w:p>
      <w:pPr>
        <w:pStyle w:val="BodyText"/>
      </w:pPr>
      <w:r>
        <w:t xml:space="preserve">- Vậy à? Tình báo gì?</w:t>
      </w:r>
    </w:p>
    <w:p>
      <w:pPr>
        <w:pStyle w:val="BodyText"/>
      </w:pPr>
      <w:r>
        <w:t xml:space="preserve">Lôi Vân cẩn thận lấy một mảnh vỡ bằng gốm sứ bình thường lớn cỡ hai ngón tay và một gốc thực vật biến dị có một tám phiến lá và một đóa hoa màu xanh lam, đưa qua cho Nhạc Trọng:</w:t>
      </w:r>
    </w:p>
    <w:p>
      <w:pPr>
        <w:pStyle w:val="BodyText"/>
      </w:pPr>
      <w:r>
        <w:t xml:space="preserve">- Thủ lĩnh, đây là một loại thực vật biến dị mà tôi phát hiện được. Đóa hoa của loại thực vật biến dị này có thể phân bố ra một loại chất lỏng kỳ quái. Loại chất lỏng này sau khi ngưng tụ lại sẽ vô cùng cứng rắn. Theo suy đoán của tôi, chất lỏng ngưng kết giống như gốm sứ này có lực phòng ngự mạnh hơn gấp ba kim loại, có thể sử dụng bao phủ bên ngoài tầng bọc thép.</w:t>
      </w:r>
    </w:p>
    <w:p>
      <w:pPr>
        <w:pStyle w:val="BodyText"/>
      </w:pPr>
      <w:r>
        <w:t xml:space="preserve">Nhạc Trọng tiếp nhận mảnh gốm sứ bị vỡ kia, dùng sức bóp chặt, sức mạnh gấp mười hai lần người thường trong chớp mắt bùng nổ. Sức mạnh của hắn có thể dễ dàng gấp khúc một thanh thép, nhưng mảnh vỡ gốm sứ kia lại không chút sứt mẻ, không chút dấu hiệu vỡ nát.</w:t>
      </w:r>
    </w:p>
    <w:p>
      <w:pPr>
        <w:pStyle w:val="BodyText"/>
      </w:pPr>
      <w:r>
        <w:t xml:space="preserve">Ánh mắt Nhạc Trọng sáng lên, quăng mảnh vỡ gốm sứ đó xuống đất, rút ra bảo vật cấp năm ngạc nha cứ nhận (đao có lưỡi răng cưa bằng răng cá sấu) hung hăng chém xuống mảnh vỡ kỳ dị kia.</w:t>
      </w:r>
    </w:p>
    <w:p>
      <w:pPr>
        <w:pStyle w:val="BodyText"/>
      </w:pPr>
      <w:r>
        <w:t xml:space="preserve">Một đao chém xuống, mảnh vỡ kia vẫn như cũ không chút sứt mẻ.</w:t>
      </w:r>
    </w:p>
    <w:p>
      <w:pPr>
        <w:pStyle w:val="BodyText"/>
      </w:pPr>
      <w:r>
        <w:t xml:space="preserve">Nhạc Trọng nhặt mảnh vỡ đó lên, chỉ thấy một đao có thể chém một chiếc xe thiết giáp thành hai kia của hắn không hề để lại bất kỳ dấu vết gì trên mảnh vỡ đó. Điều này có thể chứng minh, lực phòng ngự của mảnh vỡ mạnh hơn cả hợp kim rất nhiều lần.</w:t>
      </w:r>
    </w:p>
    <w:p>
      <w:pPr>
        <w:pStyle w:val="BodyText"/>
      </w:pPr>
      <w:r>
        <w:t xml:space="preserve">Nhạc Trọng nhìn chằm chằm Lôi Vân nói:</w:t>
      </w:r>
    </w:p>
    <w:p>
      <w:pPr>
        <w:pStyle w:val="BodyText"/>
      </w:pPr>
      <w:r>
        <w:t xml:space="preserve">- Anh có biết làm sao tìm được loại thực vật biến dị này không?</w:t>
      </w:r>
    </w:p>
    <w:p>
      <w:pPr>
        <w:pStyle w:val="BodyText"/>
      </w:pPr>
      <w:r>
        <w:t xml:space="preserve">Lôi Vân từ trong lòng ngực lấy ra năm hạt mầm móng màu xanh lam:</w:t>
      </w:r>
    </w:p>
    <w:p>
      <w:pPr>
        <w:pStyle w:val="BodyText"/>
      </w:pPr>
      <w:r>
        <w:t xml:space="preserve">- Biết!! Tôi còn thu thập một ít hạt giống của thực vật biến dị nữa. Trước khi thế giới biến dị, tôi là thực vật học giả.</w:t>
      </w:r>
    </w:p>
    <w:p>
      <w:pPr>
        <w:pStyle w:val="BodyText"/>
      </w:pPr>
      <w:r>
        <w:t xml:space="preserve">Ánh mắt Nhạc Trọng nhìn Lôi Vân đã hiện lên một chút thưởng thức nói:</w:t>
      </w:r>
    </w:p>
    <w:p>
      <w:pPr>
        <w:pStyle w:val="BodyText"/>
      </w:pPr>
      <w:r>
        <w:t xml:space="preserve">- Rất tốt! Lôi Vân, bây giờ tôi sẽ nhâm mệnh anh làm viện trưởng viện nghiên cứu thực vật biến dị thứ nhất của thảo nguyên, chuyên môn phụ trách các loại thực vật biến dị trong dãy núi Âm Sơn. Quân hàm là thượng úy. Tôi cho anh mệnh lệnh thứ nhất, chính là thu thập loại Bát Hiệp Lam này.</w:t>
      </w:r>
    </w:p>
    <w:p>
      <w:pPr>
        <w:pStyle w:val="BodyText"/>
      </w:pPr>
      <w:r>
        <w:t xml:space="preserve">Lôi Vân vui sướng nhìn Nhạc Trọng liên tục nói lời cảm ơn:</w:t>
      </w:r>
    </w:p>
    <w:p>
      <w:pPr>
        <w:pStyle w:val="BodyText"/>
      </w:pPr>
      <w:r>
        <w:t xml:space="preserve">- Vâng!! Cảm ơn thủ lĩnh!! Cám ơn thủ lĩnh!</w:t>
      </w:r>
    </w:p>
    <w:p>
      <w:pPr>
        <w:pStyle w:val="BodyText"/>
      </w:pPr>
      <w:r>
        <w:t xml:space="preserve">Lôi Vân biết chỉ cần gia nhập vào hệ thống của Nhạc Trọng, trở thành một binh sĩ, chỉ cần Nhạc Trọng không ngã xuống thì tương lai hắn sẽ không cần lo lắng gì nữa.</w:t>
      </w:r>
    </w:p>
    <w:p>
      <w:pPr>
        <w:pStyle w:val="BodyText"/>
      </w:pPr>
      <w:r>
        <w:t xml:space="preserve">Nhạc Trọng trầm giọng nói:</w:t>
      </w:r>
    </w:p>
    <w:p>
      <w:pPr>
        <w:pStyle w:val="BodyText"/>
      </w:pPr>
      <w:r>
        <w:t xml:space="preserve">- Liệt Minh Nhất, cậu đi phái một đội chiến sĩ tăng cường bảo vệ Lôi Vân. Chuyện Bát Hiệp Lam đưa vào cơ mật cao nhất, không thể để bất kỳ ai biết được tình báo này.</w:t>
      </w:r>
    </w:p>
    <w:p>
      <w:pPr>
        <w:pStyle w:val="BodyText"/>
      </w:pPr>
      <w:r>
        <w:t xml:space="preserve">Loại chất lỏng mà Bát Hiệp Lam phân bố ra có thể ngưng kết lại thành một mảnh gốm sứ kỳ dị. Loại gốm sứ này còn cứng rắn hơn cả kim loại, nhưng lại nhẹ hơn kim loại rất nhiều lần. Có tác dụng rộng rãi, có thể dùng để chế tạo áo chống đạn, phi cơ, tầng bọc thép bên ngoài của xe tăng và nhiều trang bị khác nữa. Cho dù là trước mạt thế, bất kỳ thế lực nào phát hiện được thứ này cũng chắc chắn đưa vào cấp bảo vật.</w:t>
      </w:r>
    </w:p>
    <w:p>
      <w:pPr>
        <w:pStyle w:val="Compact"/>
      </w:pPr>
      <w:r>
        <w:t xml:space="preserve">Nếu rơi vào tay người khác có thể không được trọng dụng, nhưng nếu rơi vào trong tay một người có lượng người khổng lồ cho trụ cột công nghiệp như Nhạc Trọng thì chắc chắn sẽ phát huy tác dụng mức tối đa. Giống như bản vẽ súng laser, thành lũy không trung kia vậy.</w:t>
      </w:r>
      <w:r>
        <w:br w:type="textWrapping"/>
      </w:r>
      <w:r>
        <w:br w:type="textWrapping"/>
      </w:r>
    </w:p>
    <w:p>
      <w:pPr>
        <w:pStyle w:val="Heading2"/>
      </w:pPr>
      <w:bookmarkStart w:id="935" w:name="chương-914-bát-hiệp-lam-2"/>
      <w:bookmarkEnd w:id="935"/>
      <w:r>
        <w:t xml:space="preserve">913. Chương 914: Bát Hiệp Lam! (2)</w:t>
      </w:r>
    </w:p>
    <w:p>
      <w:pPr>
        <w:pStyle w:val="Compact"/>
      </w:pPr>
      <w:r>
        <w:br w:type="textWrapping"/>
      </w:r>
      <w:r>
        <w:br w:type="textWrapping"/>
      </w:r>
    </w:p>
    <w:p>
      <w:pPr>
        <w:pStyle w:val="BodyText"/>
      </w:pPr>
      <w:r>
        <w:t xml:space="preserve">Liệt Minh Nhất lập tức đáp:</w:t>
      </w:r>
    </w:p>
    <w:p>
      <w:pPr>
        <w:pStyle w:val="BodyText"/>
      </w:pPr>
      <w:r>
        <w:t xml:space="preserve">- Vâng! Thủ lĩnh!</w:t>
      </w:r>
    </w:p>
    <w:p>
      <w:pPr>
        <w:pStyle w:val="BodyText"/>
      </w:pPr>
      <w:r>
        <w:t xml:space="preserve">Nhạc Trọng nói:</w:t>
      </w:r>
    </w:p>
    <w:p>
      <w:pPr>
        <w:pStyle w:val="BodyText"/>
      </w:pPr>
      <w:r>
        <w:t xml:space="preserve">- Tiếp tục đi về phía trước, Lôi Vân dẫn chúng ta đến căn cứ thử nghiệm tên lửa đạn đạo!</w:t>
      </w:r>
    </w:p>
    <w:p>
      <w:pPr>
        <w:pStyle w:val="BodyText"/>
      </w:pPr>
      <w:r>
        <w:t xml:space="preserve">- Vâng!</w:t>
      </w:r>
    </w:p>
    <w:p>
      <w:pPr>
        <w:pStyle w:val="BodyText"/>
      </w:pPr>
      <w:r>
        <w:t xml:space="preserve">Lôi Vân cung kính đáp.</w:t>
      </w:r>
    </w:p>
    <w:p>
      <w:pPr>
        <w:pStyle w:val="BodyText"/>
      </w:pPr>
      <w:r>
        <w:t xml:space="preserve">Dưới sự chỉ dẫn của Lôi Vân, Nhạc Trọng điều động một tiểu đoàn chiến sĩ của quân đoàn Hổ Lang, võ trang hạng nặng đi vào bên trong dãy núi Âm Sơn.</w:t>
      </w:r>
    </w:p>
    <w:p>
      <w:pPr>
        <w:pStyle w:val="BodyText"/>
      </w:pPr>
      <w:r>
        <w:t xml:space="preserve">- Chính là chỗ đó!!</w:t>
      </w:r>
    </w:p>
    <w:p>
      <w:pPr>
        <w:pStyle w:val="BodyText"/>
      </w:pPr>
      <w:r>
        <w:t xml:space="preserve">Lôi Vân chỉ vào một ngọn núi cao ở xa xa, nói với Nhạc Trọng.</w:t>
      </w:r>
    </w:p>
    <w:p>
      <w:pPr>
        <w:pStyle w:val="BodyText"/>
      </w:pPr>
      <w:r>
        <w:t xml:space="preserve">Nhạc Trọng dõi mắt nhìn theo hướng ngón tay chỉ của Lôi Vân, chỉ thấy một con đường quốc lộ dài kéo đến một khu rừng rậm giữa một tòa núi cao. Quốc lộ này hiển nhiên chính là con đường chính dẫn vào căn cứ thử nghiệm tên lửa đạn đạo kia.</w:t>
      </w:r>
    </w:p>
    <w:p>
      <w:pPr>
        <w:pStyle w:val="BodyText"/>
      </w:pPr>
      <w:r>
        <w:t xml:space="preserve">Nhạc Trọng một hàng vẫn đi dọc theo quốc lộ kia đi đến phía trước. Sau khi tiêu diệt hơn hai mươi ngàn con tang thi, rất nhanh thì đã đến trước một cánh cửa sắt lớn.</w:t>
      </w:r>
    </w:p>
    <w:p>
      <w:pPr>
        <w:pStyle w:val="BodyText"/>
      </w:pPr>
      <w:r>
        <w:t xml:space="preserve">Bốn máy giám thị ở bên ngoài cửa sắt di chuyển lên xuống, quay lại đám người Nhạc Trọng.</w:t>
      </w:r>
    </w:p>
    <w:p>
      <w:pPr>
        <w:pStyle w:val="BodyText"/>
      </w:pPr>
      <w:r>
        <w:t xml:space="preserve">Nhạc Trọng đi đến trước cửa sắt, cất cao giọng nói:</w:t>
      </w:r>
    </w:p>
    <w:p>
      <w:pPr>
        <w:pStyle w:val="BodyText"/>
      </w:pPr>
      <w:r>
        <w:t xml:space="preserve">- Tôi là Nhạc Trọng, hy vọng có thể nói chuyện với thủ lĩnh các anh!</w:t>
      </w:r>
    </w:p>
    <w:p>
      <w:pPr>
        <w:pStyle w:val="BodyText"/>
      </w:pPr>
      <w:r>
        <w:t xml:space="preserve">Sau cánh cửa sắt chính là một trong những căn cứ thử nghiệm tên lửa đạn đạo của nước Hoa Hạ. Bên trong cất chứa rất nhiều đạn đạo đủ các loại hình. Nhạc Trọng mặc dù nắm chắc có thể mạnh mẽ phá vỡ cánh cửa sắt kia, nhưng hắn lại không nguyện ý nguy hiểm mạnh mẽ đi vào.</w:t>
      </w:r>
    </w:p>
    <w:p>
      <w:pPr>
        <w:pStyle w:val="BodyText"/>
      </w:pPr>
      <w:r>
        <w:t xml:space="preserve">Lúc này, đằng sau cánh cửa sắt kia, trong trung tâm một tòa nhà chỉ huy, hơn hai mươi quân nhân mặc quân phục đang tranh chấp với nhau.</w:t>
      </w:r>
    </w:p>
    <w:p>
      <w:pPr>
        <w:pStyle w:val="BodyText"/>
      </w:pPr>
      <w:r>
        <w:t xml:space="preserve">Một chỉ huy trung niên nhìn đám người Nhạc Trọng, trong mắt tràn ngập vẻ tức giận:</w:t>
      </w:r>
    </w:p>
    <w:p>
      <w:pPr>
        <w:pStyle w:val="BodyText"/>
      </w:pPr>
      <w:r>
        <w:t xml:space="preserve">- Đám phần tử võ trang này lại dám có chủ ý lấy tài sản quốc gia, thật đáng giận mà.</w:t>
      </w:r>
    </w:p>
    <w:p>
      <w:pPr>
        <w:pStyle w:val="BodyText"/>
      </w:pPr>
      <w:r>
        <w:t xml:space="preserve">Đối với rất nhiều chỉ huy lạc hậu mà nói, bọn họ tuyệt không muốn tặng vũ khí quốc gia của mình cho người khác. Bọn Nhạc Trọng rõ ràng một lực lượng võ trang tư nhân không được trung ương trao quyền.</w:t>
      </w:r>
    </w:p>
    <w:p>
      <w:pPr>
        <w:pStyle w:val="BodyText"/>
      </w:pPr>
      <w:r>
        <w:t xml:space="preserve">Nghe xong lời nói của vị chỉ huy trung niên kia, hơn mười binh sĩ bên người ông liếc nhìn lẫn nhau vài lần, ánh mắt giao nhau vài lần, rốt cuộc một vị chỉ huy trẻ tuổi bước lên trước nói:</w:t>
      </w:r>
    </w:p>
    <w:p>
      <w:pPr>
        <w:pStyle w:val="BodyText"/>
      </w:pPr>
      <w:r>
        <w:t xml:space="preserve">- Thượng tá, tôi cho rằng chúng ta nên nói chuyện với họ.</w:t>
      </w:r>
    </w:p>
    <w:p>
      <w:pPr>
        <w:pStyle w:val="BodyText"/>
      </w:pPr>
      <w:r>
        <w:t xml:space="preserve">Thượng tá kia quay đầu lại trừng mắt nhìn vị chỉ huy trẻ tuổi, nổi giận nói:</w:t>
      </w:r>
    </w:p>
    <w:p>
      <w:pPr>
        <w:pStyle w:val="BodyText"/>
      </w:pPr>
      <w:r>
        <w:t xml:space="preserve">- Nam Cung Diễm, anh muốn làm gì? Chúng ta thì có gì để nói với đám thổ phỉ ước mơ tài sản quốc gia đó chứ? Chẳng lẽ anh muốn phản bội tổ quốc chúng ta, phản bội nhân dân chúng ta sao?</w:t>
      </w:r>
    </w:p>
    <w:p>
      <w:pPr>
        <w:pStyle w:val="BodyText"/>
      </w:pPr>
      <w:r>
        <w:t xml:space="preserve">Nam Cung Diễm nhìn thẳng vị thượng tá kia, lớn tiếng nói:</w:t>
      </w:r>
    </w:p>
    <w:p>
      <w:pPr>
        <w:pStyle w:val="BodyText"/>
      </w:pPr>
      <w:r>
        <w:t xml:space="preserve">- Thượng tá! Chúng ta đã một năm không nhận được tin tức của Trung ương rồi. Điều này nói rõ cái gì? Nói rõ Trung ương đã bị trận tai nạn do thần tạo nên này hủy diệt rồi. Chúng ta bây giờ hẳn là phải nghĩ đến làm sao để kéo dài mạng sống của chúng ta. Thực vật ở đây đã càng ngày càng ít, chỉ còn đủ ăn một tuần nữa thôi. Nếu cứ tiếp tục như vậy thì chúng ta chắc chắn sẽ chết đói ở trong căn cứ này. Theo tôi, chúng ta bây giờ hẳn là phải tiếp xúc với bọn họ, xem bọn họ rốt cuộc là loại người gì? Nếu cảm thấy bọn họ là người có thể phó thác, tôi thấy chúng ta hẳn nên giao căn cứ thử nghiệm tên lửa đạn đạo này cho bọn họ!</w:t>
      </w:r>
    </w:p>
    <w:p>
      <w:pPr>
        <w:pStyle w:val="BodyText"/>
      </w:pPr>
      <w:r>
        <w:t xml:space="preserve">Thượng tá kia bị Nam Cung Diễm chọc đến vô cùng phẫn nộ, hắn rút súng lục bên hông chĩa vào Nam Cung Diễm, giận dữ hét lớn:</w:t>
      </w:r>
    </w:p>
    <w:p>
      <w:pPr>
        <w:pStyle w:val="BodyText"/>
      </w:pPr>
      <w:r>
        <w:t xml:space="preserve">- Ngươi!! Ta bắn chết tên phản đồ ngươi!!</w:t>
      </w:r>
    </w:p>
    <w:p>
      <w:pPr>
        <w:pStyle w:val="BodyText"/>
      </w:pPr>
      <w:r>
        <w:t xml:space="preserve">Nam Cung Diễm nhắm mắt lại, chậm rãi nói:</w:t>
      </w:r>
    </w:p>
    <w:p>
      <w:pPr>
        <w:pStyle w:val="BodyText"/>
      </w:pPr>
      <w:r>
        <w:t xml:space="preserve">- Xin cứ tự nhiên! Thượng tá! Co đầu rút cổ ở đây để rồi không thấy được ánh mặt trời, không có thứ giải trí, cũng không thấy được hy vọng và căn cứ tương lai. Tôi cũng sắp nổi điên rồi! Nếu ngài muốn bắn chết tôi, thì xin ngài ra tay đi. Nhưng tôi hy vọng thượng tá có thể cho những người trong căn cứ này có cơ hội sống sót.</w:t>
      </w:r>
    </w:p>
    <w:p>
      <w:pPr>
        <w:pStyle w:val="BodyText"/>
      </w:pPr>
      <w:r>
        <w:t xml:space="preserve">Sau khi thế giới biến dị, có rất nhiều co đầu rụt cổ trốn vào trong những căn cứ thử nghiệm tên lửa đạn đạo, có rất nhiều người không chịu được loại biến hóa này đã nuốt đạn tự sát. Cho dù là binh sĩ, cũng đã có không ít người tự sát rồi. Những người còn sống sót có rất nhiều người xuất hiện vấn đề về mặt tinh thần cả.</w:t>
      </w:r>
    </w:p>
    <w:p>
      <w:pPr>
        <w:pStyle w:val="BodyText"/>
      </w:pPr>
      <w:r>
        <w:t xml:space="preserve">Thượng tá chỉ vào Nam Cung Diễm, sau đó nhìn về phía các binh sĩ còn lại, chậm rãi nói:</w:t>
      </w:r>
    </w:p>
    <w:p>
      <w:pPr>
        <w:pStyle w:val="BodyText"/>
      </w:pPr>
      <w:r>
        <w:t xml:space="preserve">- Các anh có ý gì? Các anh cũng muốn đầu hàng những người ngoài đó sao?</w:t>
      </w:r>
    </w:p>
    <w:p>
      <w:pPr>
        <w:pStyle w:val="BodyText"/>
      </w:pPr>
      <w:r>
        <w:t xml:space="preserve">- Tôi muốn sống sót!</w:t>
      </w:r>
    </w:p>
    <w:p>
      <w:pPr>
        <w:pStyle w:val="BodyText"/>
      </w:pPr>
      <w:r>
        <w:t xml:space="preserve">- Tôi muốn được ăn no!</w:t>
      </w:r>
    </w:p>
    <w:p>
      <w:pPr>
        <w:pStyle w:val="BodyText"/>
      </w:pPr>
      <w:r>
        <w:t xml:space="preserve">- Tôi muốn nhìn thấy ánh mặt trời!</w:t>
      </w:r>
    </w:p>
    <w:p>
      <w:pPr>
        <w:pStyle w:val="BodyText"/>
      </w:pPr>
      <w:r>
        <w:t xml:space="preserve">- …</w:t>
      </w:r>
    </w:p>
    <w:p>
      <w:pPr>
        <w:pStyle w:val="BodyText"/>
      </w:pPr>
      <w:r>
        <w:t xml:space="preserve">Do dự một lúc, một binh sĩ đứng ra, hướng về phía thượng tá kia nói.</w:t>
      </w:r>
    </w:p>
    <w:p>
      <w:pPr>
        <w:pStyle w:val="BodyText"/>
      </w:pPr>
      <w:r>
        <w:t xml:space="preserve">Thượng tá kia nhìn bộ hạ của mình, trong mắt ánh lên vẻ bi thương, sau đó chầm chậm thở dài một hơi, tay cầm súng đưa lên chĩa thẳng vào đầu mình, nhắm mắt lại,bóp cò nổ súng.</w:t>
      </w:r>
    </w:p>
    <w:p>
      <w:pPr>
        <w:pStyle w:val="BodyText"/>
      </w:pPr>
      <w:r>
        <w:t xml:space="preserve">Phanh!</w:t>
      </w:r>
    </w:p>
    <w:p>
      <w:pPr>
        <w:pStyle w:val="BodyText"/>
      </w:pPr>
      <w:r>
        <w:t xml:space="preserve">Cùng với tiếng súng vang lên, vị thượng tá kia chậm rãi ngã xuống mặt đất. Ông không muốn ruồng bỏ mình tín ngưỡng bản thân đem căn cứ thử nghiệm tên lửa đạn đạo này giao cho đám tư nhân như Nhạc Trọng. Nhưng ông cũng không muốn lấy mạng sống của những bộ hạ vô tội. Hơn nữa tất cả thân nhân của ông cũng đã chết trong miệng tang thi, ông cũng không chút lưu luyến lựa chọn tự sát.</w:t>
      </w:r>
    </w:p>
    <w:p>
      <w:pPr>
        <w:pStyle w:val="BodyText"/>
      </w:pPr>
      <w:r>
        <w:t xml:space="preserve">- Thượng tá!!</w:t>
      </w:r>
    </w:p>
    <w:p>
      <w:pPr>
        <w:pStyle w:val="BodyText"/>
      </w:pPr>
      <w:r>
        <w:t xml:space="preserve">- Thượng tá!!</w:t>
      </w:r>
    </w:p>
    <w:p>
      <w:pPr>
        <w:pStyle w:val="BodyText"/>
      </w:pPr>
      <w:r>
        <w:t xml:space="preserve">- ….</w:t>
      </w:r>
    </w:p>
    <w:p>
      <w:pPr>
        <w:pStyle w:val="BodyText"/>
      </w:pPr>
      <w:r>
        <w:t xml:space="preserve">Nhìn vị thượng tá kia tự sát, một chiến sĩ trong mắt lay động nước mắt, rồi không ngừng chảy ra. Vị thượng tá trung niên này có phẩm đức cao thượng, luôn luôn chiếu cố bộ hạ bọn họ. Thượng tá tự sát, trong lòng bọn họ đều vô cùng khổ sở.</w:t>
      </w:r>
    </w:p>
    <w:p>
      <w:pPr>
        <w:pStyle w:val="BodyText"/>
      </w:pPr>
      <w:r>
        <w:t xml:space="preserve">- Thượng tá, vô cùng xin lỗi!</w:t>
      </w:r>
    </w:p>
    <w:p>
      <w:pPr>
        <w:pStyle w:val="BodyText"/>
      </w:pPr>
      <w:r>
        <w:t xml:space="preserve">Nam Cung Diễm đi đến bên cạnh thượng tá hành lễ, sau đó đi đến trước màn hình theo dõi, trầm giọng nói:</w:t>
      </w:r>
    </w:p>
    <w:p>
      <w:pPr>
        <w:pStyle w:val="BodyText"/>
      </w:pPr>
      <w:r>
        <w:t xml:space="preserve">- Tôi là người phụ trách căn cứ thử nghiệm tên lửa đạn đạo này, Nam Cung Diễm, các anh là ai?</w:t>
      </w:r>
    </w:p>
    <w:p>
      <w:pPr>
        <w:pStyle w:val="BodyText"/>
      </w:pPr>
      <w:r>
        <w:t xml:space="preserve">Nhạc Trọng nói:</w:t>
      </w:r>
    </w:p>
    <w:p>
      <w:pPr>
        <w:pStyle w:val="BodyText"/>
      </w:pPr>
      <w:r>
        <w:t xml:space="preserve">- Tôi là thủ lĩnh của hơn một triệu người sống sót ở thảo nguyên, Nhạc Trọng. Tôi hy vọng có thể hòa bình tiếp nhận căn cứ thử nghiệm tên lửa đạn đạo này. Giao căn cứ thử nghiệm tên lửa đạn đạo này cho tôi, các anh có điều kiện gì, chỉ cần không quá phận, tôi có thể đáp ứng các anh.</w:t>
      </w:r>
    </w:p>
    <w:p>
      <w:pPr>
        <w:pStyle w:val="BodyText"/>
      </w:pPr>
      <w:r>
        <w:t xml:space="preserve">Đàm phán là phải bày ra thực lực của bản thân. Nếu không có thực lực thì ai nguyện ý đầu hàng anh chứ. Nhạc Trọng hiện tại là thủ lĩnh của một triệu người sống sót ở thảo nguyên, như vậy mới nắm chắc khiến các chiến sĩ trong căn cứ thử nghiệm tên lửa đạn đạo này đầu hàng hắn.</w:t>
      </w:r>
    </w:p>
    <w:p>
      <w:pPr>
        <w:pStyle w:val="BodyText"/>
      </w:pPr>
      <w:r>
        <w:t xml:space="preserve">Im lặng một lúc lâu, Nam Cung Diễm chậm rãi nói:</w:t>
      </w:r>
    </w:p>
    <w:p>
      <w:pPr>
        <w:pStyle w:val="BodyText"/>
      </w:pPr>
      <w:r>
        <w:t xml:space="preserve">- Bên trung ương bây giờ như thế nào rồi?</w:t>
      </w:r>
    </w:p>
    <w:p>
      <w:pPr>
        <w:pStyle w:val="BodyText"/>
      </w:pPr>
      <w:r>
        <w:t xml:space="preserve">Nhạc Trọng nói:</w:t>
      </w:r>
    </w:p>
    <w:p>
      <w:pPr>
        <w:pStyle w:val="BodyText"/>
      </w:pPr>
      <w:r>
        <w:t xml:space="preserve">- Thủ đô bây giờ đã trở thành chốn nhạc viên của đám tang thi rồi, trung ương cũng đã hoàn toàn tan vỡ.</w:t>
      </w:r>
    </w:p>
    <w:p>
      <w:pPr>
        <w:pStyle w:val="BodyText"/>
      </w:pPr>
      <w:r>
        <w:t xml:space="preserve">Nếu không phải trung ương là nơi đầu tiên bị rơi xuống, trung ương không thể ra bất kỳ chỉ thị gì, thì thế cục cũng sẽ không hỏng đến mức này. Trên thực tế, trong nửa năm đầu thế giới biến dị, có rất nhiều địa phương đều giữ vững chờ đợi mệnh lệnh của trung ương. Nhưng theo thời gian dần dần trôi qua, không nghe thấy bất kỳ mệnh lệnh gì từ trung ương, thủ lĩnh các thế lực mới có dị tâm, bắt đầu từ số không. Cắt cứ trở thành quân phiệt.</w:t>
      </w:r>
    </w:p>
    <w:p>
      <w:pPr>
        <w:pStyle w:val="Compact"/>
      </w:pPr>
      <w:r>
        <w:t xml:space="preserve">Cho dù là mạt thế đã qua một năm, nhưng vẫn như cũ có những lão thượng tá lạc hậu như vậy luôn trung thành và tận tâm với trung ương, không muốn đem tài sản quốc gia giao cho những quân phiệt tư nhân danh bất chính ngôn không thuận như Nhạc Trọng kia.</w:t>
      </w:r>
      <w:r>
        <w:br w:type="textWrapping"/>
      </w:r>
      <w:r>
        <w:br w:type="textWrapping"/>
      </w:r>
    </w:p>
    <w:p>
      <w:pPr>
        <w:pStyle w:val="Heading2"/>
      </w:pPr>
      <w:bookmarkStart w:id="936" w:name="chương-915-đạn-hạt-nhân-đã-vào-trong-tay"/>
      <w:bookmarkEnd w:id="936"/>
      <w:r>
        <w:t xml:space="preserve">914. Chương 915: Đạn Hạt Nhân Đã Vào Trong Tay!</w:t>
      </w:r>
    </w:p>
    <w:p>
      <w:pPr>
        <w:pStyle w:val="Compact"/>
      </w:pPr>
      <w:r>
        <w:br w:type="textWrapping"/>
      </w:r>
      <w:r>
        <w:br w:type="textWrapping"/>
      </w:r>
    </w:p>
    <w:p>
      <w:pPr>
        <w:pStyle w:val="BodyText"/>
      </w:pPr>
      <w:r>
        <w:t xml:space="preserve">Nam Cung Diễm im lặng một hồi lâu, mới chậm rãi nói:</w:t>
      </w:r>
    </w:p>
    <w:p>
      <w:pPr>
        <w:pStyle w:val="BodyText"/>
      </w:pPr>
      <w:r>
        <w:t xml:space="preserve">- Tôi cần các anh cam đoan nhân thân tài sản của chúng tôi an toàn, không được xâm phạm. Còn có, tất cả các quân nhân ở bên trong căn cứ chúng tôi, tôi hy vọng các anh có thể để chúng tôi tiếp tục trở thành quân nhân. Nếu trong vòng một năm, chúng tôi phát hiện không thể dung hợp với thế lực của ngài, xin ngài hãy để chúng tôi mang theo một lượng lương thực nhất định rời khỏi.</w:t>
      </w:r>
    </w:p>
    <w:p>
      <w:pPr>
        <w:pStyle w:val="BodyText"/>
      </w:pPr>
      <w:r>
        <w:t xml:space="preserve">Nhạc Trọng nghĩ một lúc, rồi nói:</w:t>
      </w:r>
    </w:p>
    <w:p>
      <w:pPr>
        <w:pStyle w:val="BodyText"/>
      </w:pPr>
      <w:r>
        <w:t xml:space="preserve">- Tôi đồng ý điều kiện của các anh. Bất quá, tôi cần các anh dạy chiến sĩ chúng tôi cách sử dụng đạn đạo!</w:t>
      </w:r>
    </w:p>
    <w:p>
      <w:pPr>
        <w:pStyle w:val="BodyText"/>
      </w:pPr>
      <w:r>
        <w:t xml:space="preserve">Nam Cung Diễm thở ra một hơi khẩn trương:</w:t>
      </w:r>
    </w:p>
    <w:p>
      <w:pPr>
        <w:pStyle w:val="BodyText"/>
      </w:pPr>
      <w:r>
        <w:t xml:space="preserve">- Được!</w:t>
      </w:r>
    </w:p>
    <w:p>
      <w:pPr>
        <w:pStyle w:val="BodyText"/>
      </w:pPr>
      <w:r>
        <w:t xml:space="preserve">Hai bên đạt thành hiệp nghị, cánh cửa sắt thật lớn kia rốt cuộc cũng chậm rãi mở ra, một người sống sót bình thường quần áo tả tơi, lại mang theo mùi hôi nồng đậm đi ra bên ngoài.</w:t>
      </w:r>
    </w:p>
    <w:p>
      <w:pPr>
        <w:pStyle w:val="BodyText"/>
      </w:pPr>
      <w:r>
        <w:t xml:space="preserve">Trong căn cứ này có tổng cộng hơn hai trăm người sống sót, trong đó có hơn sáu mươi người là binh sĩ. Những người còn lại đều gia quyến của binh sĩ hoặc là gia quyến của quan lớn trước khi mạt thế đến.</w:t>
      </w:r>
    </w:p>
    <w:p>
      <w:pPr>
        <w:pStyle w:val="BodyText"/>
      </w:pPr>
      <w:r>
        <w:t xml:space="preserve">Nam Cung Diễm đi đến trước mặt Nhạc Trọng hành quân lễ, nói:</w:t>
      </w:r>
    </w:p>
    <w:p>
      <w:pPr>
        <w:pStyle w:val="BodyText"/>
      </w:pPr>
      <w:r>
        <w:t xml:space="preserve">- Nam Cung Diễm gặp qua thủ lĩnh!</w:t>
      </w:r>
    </w:p>
    <w:p>
      <w:pPr>
        <w:pStyle w:val="BodyText"/>
      </w:pPr>
      <w:r>
        <w:t xml:space="preserve">Nhạc Trọng không chút khách khí ra mệnh lệnh:</w:t>
      </w:r>
    </w:p>
    <w:p>
      <w:pPr>
        <w:pStyle w:val="BodyText"/>
      </w:pPr>
      <w:r>
        <w:t xml:space="preserve">- Báo cáo tình huống trong căn cứ cho tôi biết một chút!</w:t>
      </w:r>
    </w:p>
    <w:p>
      <w:pPr>
        <w:pStyle w:val="BodyText"/>
      </w:pPr>
      <w:r>
        <w:t xml:space="preserve">- Vâng! Sân trước trong căn cứ có…</w:t>
      </w:r>
    </w:p>
    <w:p>
      <w:pPr>
        <w:pStyle w:val="BodyText"/>
      </w:pPr>
      <w:r>
        <w:t xml:space="preserve">Nam Cung Diễm vừa đi bên cạnh Nhạc Trọng, vừa đem tình huống trong căn cứ thử nghiệm tên lửa đạn đạo báo cáo cho Nhạc Trọng nghe.</w:t>
      </w:r>
    </w:p>
    <w:p>
      <w:pPr>
        <w:pStyle w:val="BodyText"/>
      </w:pPr>
      <w:r>
        <w:t xml:space="preserve">Bên trong căn cứ thử nghiệm tên lửa đạn đạo này thế nhưng lại có mười lăm tên lửa xuyên lục địa có trang bị sẵn đầu đạn hạt nhân, điều này khiến cho Nhạc Trọng trong phút chốc đã nắm giữ lực lượng hạt nhân cực kỳ khủng bố.</w:t>
      </w:r>
    </w:p>
    <w:p>
      <w:pPr>
        <w:pStyle w:val="BodyText"/>
      </w:pPr>
      <w:r>
        <w:t xml:space="preserve">Khi Nhạc Trọng nghe được căn cứ phóng đạn đạo này thế nhưng có được mười lăm tên lửa xuyên lục địa có trang bị sẵn đầu đạn hạt nhân, vui sướng một lúc lâu, rồi từ từ bình tĩnh trở lại.</w:t>
      </w:r>
    </w:p>
    <w:p>
      <w:pPr>
        <w:pStyle w:val="BodyText"/>
      </w:pPr>
      <w:r>
        <w:t xml:space="preserve">Đạn hạt nhân này chỉ có thể ở trong tình huống sống chết mới có thể sử dụng. Không đến bước vạn bất đắc dĩ thì Nhạc Trọng cũng sẽ không dùng đạn hạt nhân để tiêu diệt đám tang thi.</w:t>
      </w:r>
    </w:p>
    <w:p>
      <w:pPr>
        <w:pStyle w:val="BodyText"/>
      </w:pPr>
      <w:r>
        <w:t xml:space="preserve">Một khi sử dụng đạn hạt nhân, sẽ khiến ôi trường bị ô nhiễm nặng. Đồng thời Nhạc Trọng còn lo lắng sau khi sử dụng đạn hạt nhân, tang thi, thú biến dị, cùng với các quái vật linh tinh sẽ sinh ra biến dị đáng sợ, trở nên càng thêm khủng bố.</w:t>
      </w:r>
    </w:p>
    <w:p>
      <w:pPr>
        <w:pStyle w:val="BodyText"/>
      </w:pPr>
      <w:r>
        <w:t xml:space="preserve">Bất quá sau khi có đạn hạt nhân, Nhạc Trọng cũng không có chút lo lắng nào nữa. Nếu ai dám dùng đạn hạt nhân đối phó hắn, hắn tuyệt đối sẽ không chút lưu tình dùng lại đạn hạt nổ tung đối phương.</w:t>
      </w:r>
    </w:p>
    <w:p>
      <w:pPr>
        <w:pStyle w:val="BodyText"/>
      </w:pPr>
      <w:r>
        <w:t xml:space="preserve">Sau khi Nhạc Trọng thu phục xong căn cứ thử nghiệm tên lửa đạn đạo này, liền đem bộ độ trung thành với mình nhất điều đến đây. Lại an bài các chiến sĩ nghe huấn luyện về đạn hạt nhân của các chiến sĩ Nam Cung Diễm trong căn cứ này.</w:t>
      </w:r>
    </w:p>
    <w:p>
      <w:pPr>
        <w:pStyle w:val="BodyText"/>
      </w:pPr>
      <w:r>
        <w:t xml:space="preserve">An bài tốt mọi chuyện, Nhạc Trọng mới an tâm trở lại tổng bộ ở Thành phố Hô Hòa.</w:t>
      </w:r>
    </w:p>
    <w:p>
      <w:pPr>
        <w:pStyle w:val="BodyText"/>
      </w:pPr>
      <w:r>
        <w:t xml:space="preserve">Lôi Vân với sự trợ giúp của Liệt Minh Nhất ở trong dãy núi Âm Sơn hái được một lượng lớn Bát Hiệp Lam. Sau đó trở lại phụ cận thành phố Hô Hòa thành lập sở nghiên cứu thực vật biến dị, đồng thời bắt đầu gieo trồng quy mô lớn.</w:t>
      </w:r>
    </w:p>
    <w:p>
      <w:pPr>
        <w:pStyle w:val="BodyText"/>
      </w:pPr>
      <w:r>
        <w:t xml:space="preserve">Đồng thời ở mặt trận khác, Lý Quảng, Hốt Ngạch Nhiễm cũng mang theo hai đội quân không ngừng tiến thẳng về phía đông. Một đường không ngừng tiêu diệt từng đám tang thi, thu phục từng thành phố một khác.</w:t>
      </w:r>
    </w:p>
    <w:p>
      <w:pPr>
        <w:pStyle w:val="BodyText"/>
      </w:pPr>
      <w:r>
        <w:t xml:space="preserve">Tang thi chủ lực đã bị con tang thi biến dị đầu lớn mang đi, những đám tang thi biến dị nhỏ căn bản là ngăn không được bước tiến công của hai quân đội Lý Quảng, Hốt Ngạch Nhiễm được trang bị tiên tiến hiện đại hóa.</w:t>
      </w:r>
    </w:p>
    <w:p>
      <w:pPr>
        <w:pStyle w:val="BodyText"/>
      </w:pPr>
      <w:r>
        <w:t xml:space="preserve">Khi lãnh địa được thu phục không ngừng tăng lên, kho súng ống đạn dược cũng không ngừng được phát hiện. Nhưng những súng ống đạn dược trong kho đều được phân đến sư đoàn một, lữ đoàn kị binh hau và lữ đoàn bốn.</w:t>
      </w:r>
    </w:p>
    <w:p>
      <w:pPr>
        <w:pStyle w:val="BodyText"/>
      </w:pPr>
      <w:r>
        <w:t xml:space="preserve">Hốt Ngạch Nhiễm thống soái lữ đoàn thứ ba, tất cả mọi người đều được trang bị súng trường, đạn dược cung cấp không nhiều cũng không thiếu. Còn về phần những trang bị tiến tiên như xe tăng, xe thiết giáp, máy bay trinh sát không người lái, xe chiến bộ binh, trực thăng phi cơ võ trang thì hoàn toàn không thấy bóng dáng.</w:t>
      </w:r>
    </w:p>
    <w:p>
      <w:pPr>
        <w:pStyle w:val="BodyText"/>
      </w:pPr>
      <w:r>
        <w:t xml:space="preserve">Bất quá, tuy không có trang bị tiên tiến, Hốt Ngạch Nhiễm vẫn như cũ dẫn dắt ba ngàn kị binh của lữ doàn ba lợi dụng dụng cụ trong tay, cẩn thận tiêu diệt từng đám từng đám tang thi nhỏ. Đồng thời Hốt Ngạch Nhiễm cũng lợi dụng vài món trang bị của hệ thống Thần Ma trong tay yên lặng bồi dưỡng những cường hóa giả trong lữ đoàn ba.</w:t>
      </w:r>
    </w:p>
    <w:p>
      <w:pPr>
        <w:pStyle w:val="BodyText"/>
      </w:pPr>
      <w:r>
        <w:t xml:space="preserve">Ngày hôm nay, Hốt Ngạch Nhiễm dẫn theo ba ngàn kị binh dẫn dụ mười mấy ngàn tang thi ở trong một huyện thành nhỏ ra. Sau đó bày ra đủ loại cạm bẫy, vô cùng gian nan dẫn đám tang thi kia sập bẫy, rồi lợi dụng tất cả vũ khí có trong tay giết chết đàn tang thi này.</w:t>
      </w:r>
    </w:p>
    <w:p>
      <w:pPr>
        <w:pStyle w:val="BodyText"/>
      </w:pPr>
      <w:r>
        <w:t xml:space="preserve">Hốt Ngạch Nhiễm nhìn ba ngàn kị binh dùng các loại vũ khí lạnh giết đám tang thi, trong lòng vô cùng chua xót:</w:t>
      </w:r>
    </w:p>
    <w:p>
      <w:pPr>
        <w:pStyle w:val="BodyText"/>
      </w:pPr>
      <w:r>
        <w:t xml:space="preserve">- Trang bị vẫn quá kém. Căn bản là không thể so sánh với sư đoàn một và lữ đoàn hai nữa là.</w:t>
      </w:r>
    </w:p>
    <w:p>
      <w:pPr>
        <w:pStyle w:val="BodyText"/>
      </w:pPr>
      <w:r>
        <w:t xml:space="preserve">Vũ khí nóng, trang bị của lữ đoàn ba là kém cỏi nhất, tuy rằng mọi người đều cầm một cây súng, nhưng những cây súng đó đều là hàng cũ. Đối phó với tang thi thì vẫn chưa có vũ khí lạnh nào dùng được. Còn về phần vũ khí lạnh của lữ đoàn ba, Nhạc Trọng ngược lại rất thoải mái cung ứng. Cho dù lữ đoàn ba định chế dạng vũ khí lạnh gì thì nhà máy đều đúng hạn chế tạo ra đưa đến trong tay bọn họ.</w:t>
      </w:r>
    </w:p>
    <w:p>
      <w:pPr>
        <w:pStyle w:val="BodyText"/>
      </w:pPr>
      <w:r>
        <w:t xml:space="preserve">Hốt Ngạch Nhiễm rất rõ ràng, lữ đoàn ba sử dụng vũ khí lạnh chắc chắn không phải là đối thủ cũng lữ đoàn một, lữ đoàn hai và lữ đoàn bốn sử dụng những vũ khí hiện đại hóa. Một khí phát động phản loạn, cho dù là lữ đoàn bốn mới thành lập từ những chiến sĩ chủ lực thoát ra khỏi tiểu đoàn Nhân Tra thì cũng đủ để tiêu diệt hết bọn họ rồi.</w:t>
      </w:r>
    </w:p>
    <w:p>
      <w:pPr>
        <w:pStyle w:val="BodyText"/>
      </w:pPr>
      <w:r>
        <w:t xml:space="preserve">Ngay lúc Hốt Ngạch Nhiễm cảm khái không thôi, thì bỗng có mười ba chiến sĩ mặc quân trang từ một góc sáng sủa chui ra.</w:t>
      </w:r>
    </w:p>
    <w:p>
      <w:pPr>
        <w:pStyle w:val="BodyText"/>
      </w:pPr>
      <w:r>
        <w:t xml:space="preserve">Mười ba người chiến sĩ mặc quân phục kia vừa mới từ một góc sáng sủa chui ra, thì một cây súng trường đã chĩa về phía bọn họ. Một luồng thơi thở đặc biệt thuộc về cường hóa giả cấp cao lập tức ập tới, khiến ười ba người chiến sĩ này không dám làm những hành động thiếu suy nghĩ.</w:t>
      </w:r>
    </w:p>
    <w:p>
      <w:pPr>
        <w:pStyle w:val="BodyText"/>
      </w:pPr>
      <w:r>
        <w:t xml:space="preserve">- Đây là binh sĩ của Nhạc Trọng sao? Xem ra cũng không tốt như lời đồn nhỉ?</w:t>
      </w:r>
    </w:p>
    <w:p>
      <w:pPr>
        <w:pStyle w:val="BodyText"/>
      </w:pPr>
      <w:r>
        <w:t xml:space="preserve">Một chiến sĩ cầm đầu cẩn thận đánh giá vũ khí trang bị của đội Hốt Ngạch Nhiễm, trong lòng nhả ra một hơi.</w:t>
      </w:r>
    </w:p>
    <w:p>
      <w:pPr>
        <w:pStyle w:val="BodyText"/>
      </w:pPr>
      <w:r>
        <w:t xml:space="preserve">Hốt Ngạch Nhiễm liếc nhìn mười ba người chiến sĩ kia một cái, hỏi:</w:t>
      </w:r>
    </w:p>
    <w:p>
      <w:pPr>
        <w:pStyle w:val="BodyText"/>
      </w:pPr>
      <w:r>
        <w:t xml:space="preserve">- Các anh là người phương nào?</w:t>
      </w:r>
    </w:p>
    <w:p>
      <w:pPr>
        <w:pStyle w:val="BodyText"/>
      </w:pPr>
      <w:r>
        <w:t xml:space="preserve">Chiến sĩ cầm đầu bước lên, trầm giọng trả lời câu hỏi của Hốt Ngạch Nhiễm:</w:t>
      </w:r>
    </w:p>
    <w:p>
      <w:pPr>
        <w:pStyle w:val="BodyText"/>
      </w:pPr>
      <w:r>
        <w:t xml:space="preserve">- Tôi tên là Đổng Hàn, là sứ giả Hội Đại Trung Hoa Đồng Minh phái tới, hy vọng có thể gặp thủ lĩnh Nhạc Trọng một lần.</w:t>
      </w:r>
    </w:p>
    <w:p>
      <w:pPr>
        <w:pStyle w:val="BodyText"/>
      </w:pPr>
      <w:r>
        <w:t xml:space="preserve">Hốt Ngạch Nhiễm gọi đến một tiến hóa giả có thực lực không kém, mệnh lệnh:</w:t>
      </w:r>
    </w:p>
    <w:p>
      <w:pPr>
        <w:pStyle w:val="BodyText"/>
      </w:pPr>
      <w:r>
        <w:t xml:space="preserve">- Nga! Tôi biết, Trát Lý Mộc hộ tống bọn họ về thành phố Hô Hòa.</w:t>
      </w:r>
    </w:p>
    <w:p>
      <w:pPr>
        <w:pStyle w:val="BodyText"/>
      </w:pPr>
      <w:r>
        <w:t xml:space="preserve">- Vâng!</w:t>
      </w:r>
    </w:p>
    <w:p>
      <w:pPr>
        <w:pStyle w:val="BodyText"/>
      </w:pPr>
      <w:r>
        <w:t xml:space="preserve">Trát Lý Mộc cao giọng trả lời, sau đó mang theo một trăm kị binh hộ tống bọn Đổng Hàn di chuyển về phía thành phố Hô Hòa kia.</w:t>
      </w:r>
    </w:p>
    <w:p>
      <w:pPr>
        <w:pStyle w:val="Compact"/>
      </w:pPr>
      <w:r>
        <w:t xml:space="preserve">- Chỗ đó là thành phố Hô Hòa sao? Bọn họ ngay cả thành phố Hô Hòa đều thu phục được sao?</w:t>
      </w:r>
      <w:r>
        <w:br w:type="textWrapping"/>
      </w:r>
      <w:r>
        <w:br w:type="textWrapping"/>
      </w:r>
    </w:p>
    <w:p>
      <w:pPr>
        <w:pStyle w:val="Heading2"/>
      </w:pPr>
      <w:bookmarkStart w:id="937" w:name="chương-916-kho-lương-cấp-chiến-lược-1"/>
      <w:bookmarkEnd w:id="937"/>
      <w:r>
        <w:t xml:space="preserve">915. Chương 916: Kho Lương Cấp Chiến Lược! (1)</w:t>
      </w:r>
    </w:p>
    <w:p>
      <w:pPr>
        <w:pStyle w:val="Compact"/>
      </w:pPr>
      <w:r>
        <w:br w:type="textWrapping"/>
      </w:r>
      <w:r>
        <w:br w:type="textWrapping"/>
      </w:r>
    </w:p>
    <w:p>
      <w:pPr>
        <w:pStyle w:val="BodyText"/>
      </w:pPr>
      <w:r>
        <w:t xml:space="preserve">Bọn Đổng Hàn đi vào thành phố Hô Hòa, nhìn đám người rộn ràng nhốn nháo trên ngã tư đường, trong mắt đều là vẻ kinh hoàng, không thể tin vào ánh mắt của mình.</w:t>
      </w:r>
    </w:p>
    <w:p>
      <w:pPr>
        <w:pStyle w:val="BodyText"/>
      </w:pPr>
      <w:r>
        <w:t xml:space="preserve">Bọn Đổng Hàn đến từ Hội Đại Trung Hoa Đồng Minh, bọn họ thu phục được mấy thành phố nhỏ, nhưng thành phố lớn thì bọn họ không có can đảm đụng vào. Trước đó, có một phân bộ của Hội Đại Trung Hoa Đồng Minh từng phát động tiến công vào thành phố lớn, nhưng làn sóng hơn mấy triệu tang thi kia lập tức cắn nuốt cơ hồ là toàn bộ người của phân bộ Hội Đại Trung Hoa Đồng Minh kia, những người còn sống sót đều điên loạn chạy tứ tán, như vậy mới miễn cưỡng nhặt về một cái mạng.</w:t>
      </w:r>
    </w:p>
    <w:p>
      <w:pPr>
        <w:pStyle w:val="BodyText"/>
      </w:pPr>
      <w:r>
        <w:t xml:space="preserve">Thành phố Hô Hòa là thủ đô của nội Mông Cổ, có hơn hai triệu tang thi. Một thành phố cỡ lớn như vậy ai ngờ lại bị Nhạc Trọng thu phục. Điều này khiến bọn Đổng Hàn đều vô cùng khiếp sợ. Càng khiến cho bọn họ khiếp sợ hơn chính là, ở trên ngã tư đường thế nhưng lại xuất hiện các quán ăn vặt, quán bún, quan điểm tâm. Phải biết rằng trong thời mạt thế, lương thực chính là tài phú quý giá nhất. Trong Hội Đại Trung Hoa Đồng Minh, cơ hồ là không có bất kỳ quầy hàng như thế xuất hiện cả. Bởi vì một khi có loại quầy hàng thực vật này xuất hiện thì sẽ khiến cho chiến đấu nảy sinh, vô số người sẽ vì một chút lương thức nho nhỏ đó đâm chém lẫn nhau.</w:t>
      </w:r>
    </w:p>
    <w:p>
      <w:pPr>
        <w:pStyle w:val="BodyText"/>
      </w:pPr>
      <w:r>
        <w:t xml:space="preserve">Nhạc Trọng cũng thu phục được một số lượng lớn thành phố, đạt được đại lượng lương thực, lại công thêm loại thực vật biến dị di thực cây gạo, như vậy mới đủ đại lượng lương thực chống đỡ sự vận chuyển của cả chỉnh thể quyền lực. Trước khi các thế lực khác chưa tìm được hoặc sản sinh ra lương thực từ thực vật biến dị thì không ai xa hoa hơn Nhạc Trọng cả.</w:t>
      </w:r>
    </w:p>
    <w:p>
      <w:pPr>
        <w:pStyle w:val="BodyText"/>
      </w:pPr>
      <w:r>
        <w:t xml:space="preserve">Đám người Đổng Hàn nhìn những con dân trong thành phố Hô Hòa, trên mắt lóe lên ánh sáng hạnh phúc và hy vọng, trong lòng tràn ngập hâm mộ, thầm nghĩ: “Nội tình thế lực của Nhạc Trọng này rất mạnh! Thành phố Hô Hòa xem ra đã khôi phục trật tự.”</w:t>
      </w:r>
    </w:p>
    <w:p>
      <w:pPr>
        <w:pStyle w:val="BodyText"/>
      </w:pPr>
      <w:r>
        <w:t xml:space="preserve">Ở trong thế lực khổng lồ Đại Trung Hoa Đồng Minh Hội này, từng thế lực đều chia năm xẻ bảy, làm theo ý mình, tương đương vô số quân phiệt lớn nhỏ liên hợp lại hình thành một liên minh lỏng lẻo. Địa phương mà bọn họ chiếm lĩnh đều vẫn chưa khôi phục trật tự trước khi mạt thế đến, vẫn như cũ là theo pháp tắc thời mạt thế, cá lớn nuốt cá bé này nọ.</w:t>
      </w:r>
    </w:p>
    <w:p>
      <w:pPr>
        <w:pStyle w:val="BodyText"/>
      </w:pPr>
      <w:r>
        <w:t xml:space="preserve">Nếu không phải trong lòng đám người Đổng Hàn đều có kiên trì của chính mình, thì bọn họ đều đã lập tức đầu hàng Nhạc Trọng.</w:t>
      </w:r>
    </w:p>
    <w:p>
      <w:pPr>
        <w:pStyle w:val="BodyText"/>
      </w:pPr>
      <w:r>
        <w:t xml:space="preserve">Đổng Hàn đi đến trước mặt Nhạc Trọng, cẩn thận đánh giá Nhạc Trọng, sau đó không kiêu ngạo không nịnh hót nói:</w:t>
      </w:r>
    </w:p>
    <w:p>
      <w:pPr>
        <w:pStyle w:val="BodyText"/>
      </w:pPr>
      <w:r>
        <w:t xml:space="preserve">- Tôi là sứ giả của hội Đại Trung Hoa Đồng Minh, Đổng Hàn, gặp qua thủ lĩnh</w:t>
      </w:r>
    </w:p>
    <w:p>
      <w:pPr>
        <w:pStyle w:val="BodyText"/>
      </w:pPr>
      <w:r>
        <w:t xml:space="preserve">Nhạc Trọng thản nhiên nói:</w:t>
      </w:r>
    </w:p>
    <w:p>
      <w:pPr>
        <w:pStyle w:val="BodyText"/>
      </w:pPr>
      <w:r>
        <w:t xml:space="preserve">- Hội Đại Trung Hoa Đồng Minh? Anh tới đây có mục đích gì, cứ nói thẳng đi.</w:t>
      </w:r>
    </w:p>
    <w:p>
      <w:pPr>
        <w:pStyle w:val="BodyText"/>
      </w:pPr>
      <w:r>
        <w:t xml:space="preserve">Hai mắt Đổng Hàn sáng rỡ, lớn tiếng nói:</w:t>
      </w:r>
    </w:p>
    <w:p>
      <w:pPr>
        <w:pStyle w:val="BodyText"/>
      </w:pPr>
      <w:r>
        <w:t xml:space="preserve">- Thủ lĩnh Nhạc Trọng, thủ lĩnh hội Đại Trung Hoa Đồng Minh chúng tôi là bộ trưởng Tây Môn Thiên Hùng trước khi thế giới biến dị. Hội Đại Trung Hoa Đồng Minh chúng tôi là chính thống. Lần này tôi theo lệnh đến đây, đồng thời mang theo mệnh lệnh của quốc gia. Đại biểu cho X, quốc gia, nhân dân, chúng tôi hy vọng anh có thể gia nhập hội Đại Trung Hoa Đồng Minh chúng tôi, cùng nhau cố gắng tiêu diệt tang thi, khôi phục lại nước Hoa Hạ, khôi phục lại trật tự cũ. Chỉ cần anh đồng ý gia nhập hội chúng tôi, thủ lĩnh Tây Môn sẽ nhâm mệnh anh là ủy viên trưởng của ủy ban phát triển Hoa Hạ, hưởng thủ đãi ngộ cấp Bộ. Nếu tương lai thu phục cả nước, với cống hiến của ngài, nhất định có thể trở thành mười đại nguyên soái tương lại, được người dân Hoa Hạ kính ngưỡng.</w:t>
      </w:r>
    </w:p>
    <w:p>
      <w:pPr>
        <w:pStyle w:val="BodyText"/>
      </w:pPr>
      <w:r>
        <w:t xml:space="preserve">Tây Môn Thiên Hùng là một trong số ít bộ trưởng của nước Hoa Hạ còn sống sót sau khi thế giới biến dị, cũng là quan viên lớn nhất trước thời mạt thế. Cũng chính bởi vì thân phận này, ông ta chẳng những nắm giữ quân đội còn may mắn tồn tại ở phụ cận thủ đô, đồng thời trong phạm vi cả nước, cũng có không ít thế lực gia nhập vào hội Đại Trung Hoa Đồng Minh.</w:t>
      </w:r>
    </w:p>
    <w:p>
      <w:pPr>
        <w:pStyle w:val="BodyText"/>
      </w:pPr>
      <w:r>
        <w:t xml:space="preserve">Quân đội luôn luôn phải phục tùng mệnh lệnh, Tây Môn Thiên Hùng trước thời mạt thế là một trong những bộ trưởng, nên rất nhiều quân đội vừa nhìn thấy quan lớn như vậy thì tự giác giao ra quyền chỉ huy, trở thành bộ hạ của ông. Con đường phát triển của ông ta xuôi chèo mát mái hơn Nhạc Trọng rất nhiều.</w:t>
      </w:r>
    </w:p>
    <w:p>
      <w:pPr>
        <w:pStyle w:val="BodyText"/>
      </w:pPr>
      <w:r>
        <w:t xml:space="preserve">Đổng Hàn nhìn Nhạc Trọng, vẻ mặt tự tin, dựa vào danh nghĩa chính thống kia, hắn đã khuyên phục được không ít thế lực. Mấy quân đội mà Tây Môn Thiên Hùng nắm giữ trong tay đều là do Đổng Hàn xuất mã khuyên phục cả. Chỉ cần hắn đưa ra thân phận, sau đó đồng ý một ít ưu việt, những chỉ huy quân đội này sẽ lập tức giao ra quyền chỉ huy, gia nhập thế lực Tây Môn Thiên Hùng.</w:t>
      </w:r>
    </w:p>
    <w:p>
      <w:pPr>
        <w:pStyle w:val="BodyText"/>
      </w:pPr>
      <w:r>
        <w:t xml:space="preserve">Trong mắt Nhạc Trọng chợt lóe qua tia sáng kỳ dị, rồi thản nhiên nói:</w:t>
      </w:r>
    </w:p>
    <w:p>
      <w:pPr>
        <w:pStyle w:val="BodyText"/>
      </w:pPr>
      <w:r>
        <w:t xml:space="preserve">- Ủy viên trưởng ủy ban phát triển Hoa Hạ? Nghĩa là muốn tôi giao binh quyền ra phải không?</w:t>
      </w:r>
    </w:p>
    <w:p>
      <w:pPr>
        <w:pStyle w:val="BodyText"/>
      </w:pPr>
      <w:r>
        <w:t xml:space="preserve">Đổng Hàn tiếp tục khuyên nhủ:</w:t>
      </w:r>
    </w:p>
    <w:p>
      <w:pPr>
        <w:pStyle w:val="BodyText"/>
      </w:pPr>
      <w:r>
        <w:t xml:space="preserve">- Đúng vậy! Thủ lĩnh Nhạc Trọng, tất cả những chuyện ngài làm đều là hành vi tư nhân. Trên thực tế, nếu thật sự muốn truy cứu trách nhiệm, thì hành vi của ngài đã xúc phạm đến pháp luật quốc gia. Tuy nhiên, do bây giờ là thời kì đặc thù, hành vi của ngài tuy xúc phạm quốc pháp, nhưng cũng cứu không ít người. Chỉ cần ngài giao binh quyền ra, tất cả những hành vi ngài xúc phạm quốc pháp sẽ được bỏ qua không truy cứu, đồng thời sẽ thành cống hiến ngài lập được cho nước Hoa Hạ chúng ta, chúng ta sẽ vĩnh viễn ghi nhớ trong lòng. Sau này trong sách giáo khoa, ngài sẽ trở thành một người anh hùng vĩ đại, đáng để mọi người học tập.</w:t>
      </w:r>
    </w:p>
    <w:p>
      <w:pPr>
        <w:pStyle w:val="BodyText"/>
      </w:pPr>
      <w:r>
        <w:t xml:space="preserve">Nhạc Trọng nhìn Đổng Hàn, trong mắt hiện lên vẻ châm chọc, nói:</w:t>
      </w:r>
    </w:p>
    <w:p>
      <w:pPr>
        <w:pStyle w:val="BodyText"/>
      </w:pPr>
      <w:r>
        <w:t xml:space="preserve">- Đừng nhiều lời vô nghĩa nữa, cơ nghiệp này là do tôi một quyền một cước gầy dựng nên, nếu muốn lấy thì dùng thực lực đánh bại tôi đi. Nếu anh tới đây chỉ là muốn nói những lời vô nghĩa này thì giờ lập tức cút đi! Một bộ trưởng nho nhỏ có thể đại biểu một quốc gia, đại biểu nhân dân sao? Trò đùa gì vậy?</w:t>
      </w:r>
    </w:p>
    <w:p>
      <w:pPr>
        <w:pStyle w:val="BodyText"/>
      </w:pPr>
      <w:r>
        <w:t xml:space="preserve">Lúc này trong tay Nhạc Trọng có hơn hai triệu người sống sót, quân đội tinh nhuệ dưới trướng vượt qua bốn mươi ngàn người. Một lời nói nhẹ nhẹ nhàng nhàng của Đổng Hàn thì muốn cướp đi tất cả của hắn ư, nằm mơ đi.</w:t>
      </w:r>
    </w:p>
    <w:p>
      <w:pPr>
        <w:pStyle w:val="BodyText"/>
      </w:pPr>
      <w:r>
        <w:t xml:space="preserve">Nhạc Trọng một khi mất đi binh quyền thì tất cả bộ hạ của hắn đêu lọt vào sự tẩy trừ của đối phương, cho dù là tính mạng của hắn cũng không chắc sẽ giữ được nữa. Một khi mất đi binh quyền, tánh mạng của hắn, tài sản, phụ nữ đều sẽ rơi vào tay của người khác, vận mệnh của hắn cũng sẽ bị người khác khống chế, không còn nằm trong tay mình nữa, như vậy thì sao hắn có thể đáp ứng điều kiện này chứ?!</w:t>
      </w:r>
    </w:p>
    <w:p>
      <w:pPr>
        <w:pStyle w:val="BodyText"/>
      </w:pPr>
      <w:r>
        <w:t xml:space="preserve">Cho dù là Nhạc Trọng đồng ý điều kiện này, bộ hạ dưới trướng hắn cũng sẽ không đồng ý. Bọn họ nếu là vì lợi ích tập thể, tuyệt đối sẽ không không có lý do gì đồng ý đầu hàng hội Đại Trung Hoa Đồng Minh kia.</w:t>
      </w:r>
    </w:p>
    <w:p>
      <w:pPr>
        <w:pStyle w:val="BodyText"/>
      </w:pPr>
      <w:r>
        <w:t xml:space="preserve">Một gã đàn ông trông rất nhã nhặn đeo mắt kính đứng bên cạnh Đổng Hàn nghe vậy liền biến sắc, rống lớn:</w:t>
      </w:r>
    </w:p>
    <w:p>
      <w:pPr>
        <w:pStyle w:val="Compact"/>
      </w:pPr>
      <w:r>
        <w:t xml:space="preserve">- Lớn mật, mày dám nói thế với tụi tao sao? Mày không biết là mày đang cự tuyệt X, cự tuyệt quốc gia, cự tuyệt nhân dân sao?</w:t>
      </w:r>
      <w:r>
        <w:br w:type="textWrapping"/>
      </w:r>
      <w:r>
        <w:br w:type="textWrapping"/>
      </w:r>
    </w:p>
    <w:p>
      <w:pPr>
        <w:pStyle w:val="Heading2"/>
      </w:pPr>
      <w:bookmarkStart w:id="938" w:name="chương-917-kho-lương-cấp-chiến-lược-2"/>
      <w:bookmarkEnd w:id="938"/>
      <w:r>
        <w:t xml:space="preserve">916. Chương 917: Kho Lương Cấp Chiến Lược! (2)</w:t>
      </w:r>
    </w:p>
    <w:p>
      <w:pPr>
        <w:pStyle w:val="Compact"/>
      </w:pPr>
      <w:r>
        <w:br w:type="textWrapping"/>
      </w:r>
      <w:r>
        <w:br w:type="textWrapping"/>
      </w:r>
    </w:p>
    <w:p>
      <w:pPr>
        <w:pStyle w:val="BodyText"/>
      </w:pPr>
      <w:r>
        <w:t xml:space="preserve">Nhạc Trọng khẽ cau mày, một chiến sĩ tên Ngưu Quang Minh đứng bên cạnh tiến lên một bước, hung hăng tát mạnh một cái vào mặt gã đeo kính, mạnh đến nỗi hai cái răng nanh của gã đeo kính kia đều bay ra ngoài. Rồi hung tợn quát:</w:t>
      </w:r>
    </w:p>
    <w:p>
      <w:pPr>
        <w:pStyle w:val="BodyText"/>
      </w:pPr>
      <w:r>
        <w:t xml:space="preserve">- Câm cái miệng chó của mày lại đi! Thủ lĩnh không ày nói chuyện thì mày cứ thành thành thật thật đứng im đó đi!</w:t>
      </w:r>
    </w:p>
    <w:p>
      <w:pPr>
        <w:pStyle w:val="BodyText"/>
      </w:pPr>
      <w:r>
        <w:t xml:space="preserve">Nhìn bộ dạng hung ác của Ngưu Quang Minh, trong mắt đám người Đổng Hàn lóe lên vẻ e ngại, không dám nói ẩu nói tả nữa.</w:t>
      </w:r>
    </w:p>
    <w:p>
      <w:pPr>
        <w:pStyle w:val="BodyText"/>
      </w:pPr>
      <w:r>
        <w:t xml:space="preserve">Đổng Hàn thấy Ngưu Quang Minh hung ác như vậy, chỉ phải cười khổ trong lòng, biết danh phận đại nghĩa đối với Nhạc Trọng mà nói không có nửa điểm tác dụng, hắn chần chừ một lúc để sắp xếp lại từ ngữ, rồi nói:</w:t>
      </w:r>
    </w:p>
    <w:p>
      <w:pPr>
        <w:pStyle w:val="BodyText"/>
      </w:pPr>
      <w:r>
        <w:t xml:space="preserve">- Hội Đại Trung Hoa Đồng Minh chúng tôi muốn kết minh với ngài, cộng đồng cướp lấy kho lương dự trữ chiến lược ở thủ đô! Không biết ngài có hứng thú không?</w:t>
      </w:r>
    </w:p>
    <w:p>
      <w:pPr>
        <w:pStyle w:val="BodyText"/>
      </w:pPr>
      <w:r>
        <w:t xml:space="preserve">Nhạc Trọng nghe vậy thì trong mắt mới hiện lên một chút ánh sáng ngưng trọng, vẻ mặt hoài nghi nói:</w:t>
      </w:r>
    </w:p>
    <w:p>
      <w:pPr>
        <w:pStyle w:val="BodyText"/>
      </w:pPr>
      <w:r>
        <w:t xml:space="preserve">- Kho lương dự trữ chiến lược ở thủ đô coi như là bảo khố, các anh sao có thể để chúng tôi cùng nhau chia một chén canh cơ chứ?</w:t>
      </w:r>
    </w:p>
    <w:p>
      <w:pPr>
        <w:pStyle w:val="BodyText"/>
      </w:pPr>
      <w:r>
        <w:t xml:space="preserve">Kho lương dự trữ chiến lược ở thủ đô có lượng lương thực đủ cung ứng mười triệu dân cư trong một năm. Trong thời mạt thế này nó tuyệt đối là bảo khố trong bảo khố. Tầm quan trọng củ nó có thể sánh bằng kho súng ống đạn dược, nếu chỗ này để một mình Nhạc Trọng biết được, chắc chắn hắn sẽ độc chiếm một mình, tuyệt đối không chia sẻ một phần cho bất cứ thế lực nào cả.</w:t>
      </w:r>
    </w:p>
    <w:p>
      <w:pPr>
        <w:pStyle w:val="BodyText"/>
      </w:pPr>
      <w:r>
        <w:t xml:space="preserve">Đổng Hàn nói:</w:t>
      </w:r>
    </w:p>
    <w:p>
      <w:pPr>
        <w:pStyle w:val="BodyText"/>
      </w:pPr>
      <w:r>
        <w:t xml:space="preserve">- Chiếm cứ kho lương dự trữ chiến lược ở thủ đô kia là một đàn thú biến dị khổng lồ. Trong đàn thú biến dị đó có mèo biến dị, chó biến dị, còn có cả rắn biến dị, thằn lằn biến dị và cơ số những thú biến dị khủng bố khác nữa. Một mình hội Đại Trung Hoa Đồng Minh chúng tôi đã không thể công phá phòng tuyến của đàn thú biến dị đó, thế nên mới phái tôi đến liên lạc với ngài cùng nhau thu phục kho lương đó.</w:t>
      </w:r>
    </w:p>
    <w:p>
      <w:pPr>
        <w:pStyle w:val="BodyText"/>
      </w:pPr>
      <w:r>
        <w:t xml:space="preserve">Nhạc Trọng suy nghĩ một lúc, rồi nói:</w:t>
      </w:r>
    </w:p>
    <w:p>
      <w:pPr>
        <w:pStyle w:val="BodyText"/>
      </w:pPr>
      <w:r>
        <w:t xml:space="preserve">- Sau khi chiếm được kho lương, chia như thế nào?</w:t>
      </w:r>
    </w:p>
    <w:p>
      <w:pPr>
        <w:pStyle w:val="BodyText"/>
      </w:pPr>
      <w:r>
        <w:t xml:space="preserve">Đổng Hàn vô cùng rõ ràng nói:</w:t>
      </w:r>
    </w:p>
    <w:p>
      <w:pPr>
        <w:pStyle w:val="BodyText"/>
      </w:pPr>
      <w:r>
        <w:t xml:space="preserve">- Chia năm năm!</w:t>
      </w:r>
    </w:p>
    <w:p>
      <w:pPr>
        <w:pStyle w:val="BodyText"/>
      </w:pPr>
      <w:r>
        <w:t xml:space="preserve">Nhạc Trọng nói:</w:t>
      </w:r>
    </w:p>
    <w:p>
      <w:pPr>
        <w:pStyle w:val="BodyText"/>
      </w:pPr>
      <w:r>
        <w:t xml:space="preserve">- Bảy ba, tôi bảy các anh ba!</w:t>
      </w:r>
    </w:p>
    <w:p>
      <w:pPr>
        <w:pStyle w:val="BodyText"/>
      </w:pPr>
      <w:r>
        <w:t xml:space="preserve">Đổng Hàn nhíu mày nói:</w:t>
      </w:r>
    </w:p>
    <w:p>
      <w:pPr>
        <w:pStyle w:val="BodyText"/>
      </w:pPr>
      <w:r>
        <w:t xml:space="preserve">- Bốn năm đối năm năm.</w:t>
      </w:r>
    </w:p>
    <w:p>
      <w:pPr>
        <w:pStyle w:val="BodyText"/>
      </w:pPr>
      <w:r>
        <w:t xml:space="preserve">- Sáu bốn, tôi sáu các anh bốn!</w:t>
      </w:r>
    </w:p>
    <w:p>
      <w:pPr>
        <w:pStyle w:val="BodyText"/>
      </w:pPr>
      <w:r>
        <w:t xml:space="preserve">Đổng Hàn vô cùng sảng khoái mỉm cười nói:</w:t>
      </w:r>
    </w:p>
    <w:p>
      <w:pPr>
        <w:pStyle w:val="BodyText"/>
      </w:pPr>
      <w:r>
        <w:t xml:space="preserve">- Tốt! Sáu bốn thì sáu bốn. Dù sao kho lương đó có rất nhiều lương thực, cho dù là bốn phần cũng đủ để chúng tôi sử dụng.</w:t>
      </w:r>
    </w:p>
    <w:p>
      <w:pPr>
        <w:pStyle w:val="BodyText"/>
      </w:pPr>
      <w:r>
        <w:t xml:space="preserve">- Anh rất sảng khoái.</w:t>
      </w:r>
    </w:p>
    <w:p>
      <w:pPr>
        <w:pStyle w:val="BodyText"/>
      </w:pPr>
      <w:r>
        <w:t xml:space="preserve">Nhạc Trọng nhìn Đổng Hàn, trong mắt lóe lên thưởng thức, sau đó tò mò hỏi:</w:t>
      </w:r>
    </w:p>
    <w:p>
      <w:pPr>
        <w:pStyle w:val="BodyText"/>
      </w:pPr>
      <w:r>
        <w:t xml:space="preserve">- Đổng Hàn, tôi thấy anh cũng là người thông minh, vì sao lúc đầu lại phải nói nhiều lời vô nghĩa với tôi vậy?</w:t>
      </w:r>
    </w:p>
    <w:p>
      <w:pPr>
        <w:pStyle w:val="BodyText"/>
      </w:pPr>
      <w:r>
        <w:t xml:space="preserve">Trong mắt Đổng Hàn lóe lên ánh sáng kỳ dị, nói:</w:t>
      </w:r>
    </w:p>
    <w:p>
      <w:pPr>
        <w:pStyle w:val="BodyText"/>
      </w:pPr>
      <w:r>
        <w:t xml:space="preserve">- Đó cũng không phải là lời vô nghĩa. Thủ lĩnh Nhạc Trọng, tôi đã từng dùng những lời mà anh coi là vô nghĩa đó khuyên phục không ít người. Có một ít lời nói nếu không anh không nói ra, thì vĩnh viễn sẽ không biết người khác đang nghĩ gì. Tôi nếu bắt đầu không nói những lời này thì làm sao biết được anh thực sự không muốn gia nhập hội Đại Trung Hoa Đồng Minh chúng tôi chứ?</w:t>
      </w:r>
    </w:p>
    <w:p>
      <w:pPr>
        <w:pStyle w:val="BodyText"/>
      </w:pPr>
      <w:r>
        <w:t xml:space="preserve">Trong mắt Nhạc Trọng hiện lên vẻ suy tư, ánh mắt cũng mang theo thưởng thức, trực tiếp mời chào nói:</w:t>
      </w:r>
    </w:p>
    <w:p>
      <w:pPr>
        <w:pStyle w:val="BodyText"/>
      </w:pPr>
      <w:r>
        <w:t xml:space="preserve">- Đổng Hàn, tôi rất thưởng thức người như anh, như thế nào, có muốn đến chỗ tôi giúp sức không?</w:t>
      </w:r>
    </w:p>
    <w:p>
      <w:pPr>
        <w:pStyle w:val="BodyText"/>
      </w:pPr>
      <w:r>
        <w:t xml:space="preserve">Đổng Hàn này là người thông minh, biết lúc nào tiến lúc nào lùi, năng lực tùy cơ ứng biến rất mạnh, cũng không cổ hủ, là một trong những nhân tài ngoại giao giỏi nhất. Phần đồng cao thủ dưới trướng Nhạc Trọng biết giết người, nhưng nhân tài ngoại giao xuất sắc có thể lấy ra chỉ có gã tiểu nhân nịnh nót Cảnh Đại Trung kia thôi.</w:t>
      </w:r>
    </w:p>
    <w:p>
      <w:pPr>
        <w:pStyle w:val="BodyText"/>
      </w:pPr>
      <w:r>
        <w:t xml:space="preserve">Đổng Hàn mỉm cười nói:</w:t>
      </w:r>
    </w:p>
    <w:p>
      <w:pPr>
        <w:pStyle w:val="BodyText"/>
      </w:pPr>
      <w:r>
        <w:t xml:space="preserve">- Cảm ơn thủ lĩnh Nhạc Trọng đã ưu ái! Tôi là một thành viên của hội Đại Trung Hoa Đồng Minh, trước mắt không có dự tính sẽ thoát ly hội Đại Trung Hoa Đồng Minh.</w:t>
      </w:r>
    </w:p>
    <w:p>
      <w:pPr>
        <w:pStyle w:val="BodyText"/>
      </w:pPr>
      <w:r>
        <w:t xml:space="preserve">Trong mắt Nhạc Trọng hiện lên vẻ tiếc hận:</w:t>
      </w:r>
    </w:p>
    <w:p>
      <w:pPr>
        <w:pStyle w:val="BodyText"/>
      </w:pPr>
      <w:r>
        <w:t xml:space="preserve">- Đáng tiếc!</w:t>
      </w:r>
    </w:p>
    <w:p>
      <w:pPr>
        <w:pStyle w:val="BodyText"/>
      </w:pPr>
      <w:r>
        <w:t xml:space="preserve">Đổng Hàn nói:</w:t>
      </w:r>
    </w:p>
    <w:p>
      <w:pPr>
        <w:pStyle w:val="BodyText"/>
      </w:pPr>
      <w:r>
        <w:t xml:space="preserve">- Ngoại trừ chuyện cùng nhau tiến công kho lương thực dữ trữ chiến lược ở thủ đô kia ra, hội Đại Trung Hoa Đồng Minh còn hy vọng có thể ở chỗ anh mua một lượng lớn lương thực.</w:t>
      </w:r>
    </w:p>
    <w:p>
      <w:pPr>
        <w:pStyle w:val="BodyText"/>
      </w:pPr>
      <w:r>
        <w:t xml:space="preserve">Nhạc Trọng bất động thanh sắc hỏi:</w:t>
      </w:r>
    </w:p>
    <w:p>
      <w:pPr>
        <w:pStyle w:val="BodyText"/>
      </w:pPr>
      <w:r>
        <w:t xml:space="preserve">- Ừ! Vậy các anh tính lấy gì để mua?</w:t>
      </w:r>
    </w:p>
    <w:p>
      <w:pPr>
        <w:pStyle w:val="BodyText"/>
      </w:pPr>
      <w:r>
        <w:t xml:space="preserve">Đổng Hàn nói:</w:t>
      </w:r>
    </w:p>
    <w:p>
      <w:pPr>
        <w:pStyle w:val="BodyText"/>
      </w:pPr>
      <w:r>
        <w:t xml:space="preserve">- Châu báu, vàng bạc, kim cương, đồ cổ thay đổi thành tiền để mua.</w:t>
      </w:r>
    </w:p>
    <w:p>
      <w:pPr>
        <w:pStyle w:val="BodyText"/>
      </w:pPr>
      <w:r>
        <w:t xml:space="preserve">Sắc mặt Nhạc Trọng trầm xuống, lạnh lùng nói:</w:t>
      </w:r>
    </w:p>
    <w:p>
      <w:pPr>
        <w:pStyle w:val="BodyText"/>
      </w:pPr>
      <w:r>
        <w:t xml:space="preserve">- Chỗ chúng tôi chỉ lấy súng ống đạn dược, thịt thú biến dị, các loại tài liệu trên người thú biến dị, cùng với xăng dầu. Nửa ký thịt thú biến dị đổi một ký rưỡi lương thưc, lượng súng ống đạn dược nặng bao nhiêu thì đổi lượng lương thực bấy nhiêu. Các loại tài liệu trên người thú biến dị thì có tính toán khác, ưu tiên thu mua da thú biến dị. Nửa lít xăng dầu đổi nửa ký lương thực.</w:t>
      </w:r>
    </w:p>
    <w:p>
      <w:pPr>
        <w:pStyle w:val="BodyText"/>
      </w:pPr>
      <w:r>
        <w:t xml:space="preserve">Đổng Hàn nghe vậy thì cười khổ không thôi. Những vật tư mà Nhạc Trọng đòi cũng là những dạng vật tư mà hội Đại Trung Hoa Đồng Minh cần giữ lại dùng. Đặc biệt là súng ống đạn dược, nhất là đạn dược, hội Đại Trung Hoa Đồng Minh chắc chắn sẽ không đưa cho người khác.</w:t>
      </w:r>
    </w:p>
    <w:p>
      <w:pPr>
        <w:pStyle w:val="BodyText"/>
      </w:pPr>
      <w:r>
        <w:t xml:space="preserve">Hội Đại Trung Hoa Đồng Minh tuy rằng ở phụ cận thủ đô tìm được mấy kho vũ khí, nhưng bản thân họ lại không có nhà máy công binh. Đạn dược tiêu hao càng ngày càng lớn, đạn pháo lại là đòn sát thủ để đối phó với một đàn tang thi. Mà xăng dầu cũng là một dạng vật tư chiến lược cực kỳ trân quý, không có xăng dầu, xe tăng và các loại xe thiết giáp khác lập tức không thể chạy. Còn về phần những các tài liệu trên người thú biến dị lại là vật cần thiết để chế tác công cụ phòng thủ, vũ khí. Bọn họ cũng không nguyện ý dễ dàng thì đưa cho người khác.</w:t>
      </w:r>
    </w:p>
    <w:p>
      <w:pPr>
        <w:pStyle w:val="BodyText"/>
      </w:pPr>
      <w:r>
        <w:t xml:space="preserve">Đổng Hàn do dự một lúc, cắn răng nói:</w:t>
      </w:r>
    </w:p>
    <w:p>
      <w:pPr>
        <w:pStyle w:val="BodyText"/>
      </w:pPr>
      <w:r>
        <w:t xml:space="preserve">- Thủ lĩnh Nhạc Trọng, chúng tôi nguyện ý dùng bốn mỹ nữ tuyệt sắc đổi bốn trăm tấn lương thực. Tôi bảo đảm với ngài, bốn mỹ nữ tuyệt sắc đó tuyệt đối ngang bằng với người mẫu hạng nhất thế giới, lại là xử nữ. Ngài chắc chắn sẽ thích. Sau khi chiếm được kho lương, chúng tôi nguyện ý trả ngài bốn ngàn tấn lương thực.</w:t>
      </w:r>
    </w:p>
    <w:p>
      <w:pPr>
        <w:pStyle w:val="BodyText"/>
      </w:pPr>
      <w:r>
        <w:t xml:space="preserve">Trong mắt Nhạc Trọng chợt lóe qua ánh sáng kỳ dị, lộ ra răng nanh dữ tợn, nói:</w:t>
      </w:r>
    </w:p>
    <w:p>
      <w:pPr>
        <w:pStyle w:val="BodyText"/>
      </w:pPr>
      <w:r>
        <w:t xml:space="preserve">- Không được! Muốn dùng dân cư đổi lương thực cũng được thôi. Tôi muốn các chuyên gia trong các lĩnh vực như quang điện, chế tạo máy móc, máy tính, bác sĩ. Mỗi một chuyên gia tôi sẽ dùng lượng lương thực tương đương để đổi. Ngoại trừ những chuyên gia các lĩnh vực này ra, tôi muốn phụ nữ xinh đẹp, một số lượng lớn phụ nữ xinh đẹp, mỗi một người tôi cũng dùng lượng lương thực tương đương để thay đổi. Bộ hạ của tôi vẫn còn rất nhiều người còn độc thân đấy. Trẻ nhỏ cũng có thể dùng đổi, một đứa trẻ đổi một ký lương thực. Còn về phụ nữ, nếu là mỹ nữ thì nửa ký lương thực đổi một người.</w:t>
      </w:r>
    </w:p>
    <w:p>
      <w:pPr>
        <w:pStyle w:val="BodyText"/>
      </w:pPr>
      <w:r>
        <w:t xml:space="preserve">Đổng Hàn nghe lời nặng ngữ nặng của Nhạc Trọng, da đầu run rẩy, chỉ có thể kiên trì đồng ý, nói:</w:t>
      </w:r>
    </w:p>
    <w:p>
      <w:pPr>
        <w:pStyle w:val="BodyText"/>
      </w:pPr>
      <w:r>
        <w:t xml:space="preserve">- Tốt!</w:t>
      </w:r>
    </w:p>
    <w:p>
      <w:pPr>
        <w:pStyle w:val="BodyText"/>
      </w:pPr>
      <w:r>
        <w:t xml:space="preserve">Nhạc Trọng kéo Trác Nhã Đồng Lâu đứng bên cạnh vào trong lòng, nhẹ nhàng hôn lên khuôn mặt tươi cười của cô, bâng quơ nói:</w:t>
      </w:r>
    </w:p>
    <w:p>
      <w:pPr>
        <w:pStyle w:val="Compact"/>
      </w:pPr>
      <w:r>
        <w:t xml:space="preserve">- Đúng rồi, trong tay tôi còn thiếu một ít bảo thạch. Bảo bối nhỏ của tôi chỉ thích kim cương, châu báu, còn có cả tinh hạch của thú biến dị nữa. Lần giao dịch này các anh lấy một ít tinh hạch dị thú, bảo thạch, kim cương dâng hiến cho tôi bù lại đi. Tinh hạch của thú biến dị càng lớn càng tốt, càng cao cấp càng tốt. Chuyện này nếu làm tốt, tôi sẽ trả thù lao dày cho các anh.</w:t>
      </w:r>
      <w:r>
        <w:br w:type="textWrapping"/>
      </w:r>
      <w:r>
        <w:br w:type="textWrapping"/>
      </w:r>
    </w:p>
    <w:p>
      <w:pPr>
        <w:pStyle w:val="Heading2"/>
      </w:pPr>
      <w:bookmarkStart w:id="939" w:name="chương-918-lãnh-đạo-cấp-cao-của-đại-trung-hoa-đồng-minh-hội.-1"/>
      <w:bookmarkEnd w:id="939"/>
      <w:r>
        <w:t xml:space="preserve">917. Chương 918: Lãnh Đạo Cấp Cao Của Đại Trung Hoa Đồng Minh Hội. (1)</w:t>
      </w:r>
    </w:p>
    <w:p>
      <w:pPr>
        <w:pStyle w:val="Compact"/>
      </w:pPr>
      <w:r>
        <w:br w:type="textWrapping"/>
      </w:r>
      <w:r>
        <w:br w:type="textWrapping"/>
      </w:r>
    </w:p>
    <w:p>
      <w:pPr>
        <w:pStyle w:val="BodyText"/>
      </w:pPr>
      <w:r>
        <w:t xml:space="preserve">Đổng Hàn có chút hâm mộ nhìn Nhạc Trọng, nói:</w:t>
      </w:r>
    </w:p>
    <w:p>
      <w:pPr>
        <w:pStyle w:val="BodyText"/>
      </w:pPr>
      <w:r>
        <w:t xml:space="preserve">- Tốt!</w:t>
      </w:r>
    </w:p>
    <w:p>
      <w:pPr>
        <w:pStyle w:val="BodyText"/>
      </w:pPr>
      <w:r>
        <w:t xml:space="preserve">Hai bên đạt thành hiệp nghị, Đổng Hàn liền rời khỏi thành phố Hô Hòa, trở lại hội Đại Trung Hoa Đồng Minh.</w:t>
      </w:r>
    </w:p>
    <w:p>
      <w:pPr>
        <w:pStyle w:val="BodyText"/>
      </w:pPr>
      <w:r>
        <w:t xml:space="preserve">Huyện Hạt Nhạc là một trong những huyện gần thành phố Trương Khẩu. Trong thành phố tràn ngập người, liếc mắt một cái thì đã nhìn thấy vô số người thường giống như đàn kiến chiếm cứ cả thành phố. Huyệt Hạt Nhạc chính là tổng bộ của hội Đại Trung Hoa Đồng Minh.</w:t>
      </w:r>
    </w:p>
    <w:p>
      <w:pPr>
        <w:pStyle w:val="BodyText"/>
      </w:pPr>
      <w:r>
        <w:t xml:space="preserve">Đại Trung Hoa Đồng Minh hội là một trong những tổ chức khổng lồ và cường đại nhất của Hoa Hạ quốc. Phạm vi thế lực của bọn họ trải rộng khắp cả Hoa Hạ quốc, số lượng thành viên đã vượt qua sáu mươi. Số lượng người bị họ chi phối đã vượt qua sáu trăm vạn người. Tổng bộ của họ đặt ở huyện phụ cận Hạt Nhạc của thủ đô.</w:t>
      </w:r>
    </w:p>
    <w:p>
      <w:pPr>
        <w:pStyle w:val="BodyText"/>
      </w:pPr>
      <w:r>
        <w:t xml:space="preserve">Hội trưởng Đại Trung Hoa Đồng Minh hội chính là Tây Môn Thiên Hùng. Y thế kỉ trước đến khảo sát huyện Hạt Nhạc, tránh được đợt tiến công hung mãnh tang thương nhất từ sau khi thế giới biến đổi. Sau đó y sử dụng thân phận bộ trưởng của mình thu phục các thế lực quân đội xung quanh đó, sáng lập Đại Trung Hoa Đồng Minh hội.</w:t>
      </w:r>
    </w:p>
    <w:p>
      <w:pPr>
        <w:pStyle w:val="BodyText"/>
      </w:pPr>
      <w:r>
        <w:t xml:space="preserve">Số người mà Đại Trung Hoa Đồng Minh hội chi phối lên đến hơn trăm vạn người, nhưng đa phần mọi người đều phân tán trên toàn quốc, ở huyện Hạt Nhạc chỉ có hai mươi vạn người.</w:t>
      </w:r>
    </w:p>
    <w:p>
      <w:pPr>
        <w:pStyle w:val="BodyText"/>
      </w:pPr>
      <w:r>
        <w:t xml:space="preserve">Trong một căn biệt thự nội bộ yên tĩnh bày trí xa hoa với những thiết bị tân tiến nhất, năm vị nam nhân ngồi trên salon nhìn chằm chằm vào Đổng Hàn đang đứng trước mặt họ.</w:t>
      </w:r>
    </w:p>
    <w:p>
      <w:pPr>
        <w:pStyle w:val="BodyText"/>
      </w:pPr>
      <w:r>
        <w:t xml:space="preserve">- Ngươi nói, y muốn chuyên gia quang điện, máy móc, chữa bệnh?</w:t>
      </w:r>
    </w:p>
    <w:p>
      <w:pPr>
        <w:pStyle w:val="BodyText"/>
      </w:pPr>
      <w:r>
        <w:t xml:space="preserve">Một người ăn mặc chỉnh tề, sắc mặt hồng nhuận, trên người mang theo một cỗ khí tức trưởng giả bề trên nhướng mày hỏi Đổng Hàn.</w:t>
      </w:r>
    </w:p>
    <w:p>
      <w:pPr>
        <w:pStyle w:val="BodyText"/>
      </w:pPr>
      <w:r>
        <w:t xml:space="preserve">Người mang cỗ khí tức trưởng giả bề trên này chính là hội trưởng Đại Trung Hoa Đồng Minh hội Tây Môn Thiên Hùng.</w:t>
      </w:r>
    </w:p>
    <w:p>
      <w:pPr>
        <w:pStyle w:val="BodyText"/>
      </w:pPr>
      <w:r>
        <w:t xml:space="preserve">Đổng Hàn nói:</w:t>
      </w:r>
    </w:p>
    <w:p>
      <w:pPr>
        <w:pStyle w:val="BodyText"/>
      </w:pPr>
      <w:r>
        <w:t xml:space="preserve">- Đúng vậy!</w:t>
      </w:r>
    </w:p>
    <w:p>
      <w:pPr>
        <w:pStyle w:val="BodyText"/>
      </w:pPr>
      <w:r>
        <w:t xml:space="preserve">Một nam nhân ăn mặc tây trang chỉnh tề, tuổi chừng ba mươi lăm ba mươi sáu, trong mắt hiện lên tia sáng kì dị nói:</w:t>
      </w:r>
    </w:p>
    <w:p>
      <w:pPr>
        <w:pStyle w:val="BodyText"/>
      </w:pPr>
      <w:r>
        <w:t xml:space="preserve">- Xem ra chí hướng chủa y không nhỏ, hiển nhiên đã tính đến phát triển cả một chính quyền về lâu về dài, thực là không đơn giản.</w:t>
      </w:r>
    </w:p>
    <w:p>
      <w:pPr>
        <w:pStyle w:val="BodyText"/>
      </w:pPr>
      <w:r>
        <w:t xml:space="preserve">Nam nhân mặc tây phục này chính là một trong năm lãnh đạo cấp cáo của Đại Trung Hoa Đồng Minh hội, Thiện Vệ Hoa. Y ở cuối thế kỉ trước cũng là một đại ca khét tiếng, sau đó thức thời trở thành một người tiến hóa, dựa vào thực lực bản thân trở thành một trong năm lãnh đạo cao cấp của Đại Trung Hoa Đồng Minh hội.</w:t>
      </w:r>
    </w:p>
    <w:p>
      <w:pPr>
        <w:pStyle w:val="BodyText"/>
      </w:pPr>
      <w:r>
        <w:t xml:space="preserve">Một nam nhân toàn thân âu phục hàng hiệu, trên cổ đeo một chiếc vòng vàng lớn, mười ngón tay đeo kín nhẫn trang bị của Thần Ma hệ thống và những chiếc nhẫn vàng trang sức lóa mắt, da hơi xám đen, hay tay đầy những vết chai dày, hai mắt nhắm hờ chậm rãi nói:</w:t>
      </w:r>
    </w:p>
    <w:p>
      <w:pPr>
        <w:pStyle w:val="BodyText"/>
      </w:pPr>
      <w:r>
        <w:t xml:space="preserve">- Các ngươi đều đánh giá y rất cao, nhưng chỉ cần nhìn vào việc y đòi hỏi ngần ấy xử nữ mỹ nhân cũng đủ thấy được y chẳng qua là một kẻ háo sắc, chẳng làm nên trò trống gì.</w:t>
      </w:r>
    </w:p>
    <w:p>
      <w:pPr>
        <w:pStyle w:val="BodyText"/>
      </w:pPr>
      <w:r>
        <w:t xml:space="preserve">Người nhìn như một gã giàu xổi này tên là Trịnh Đại Long, y thế kỉ trước chỉ là một gã nông dân công, cuối thế kỉ trước mới thức tỉnh sức mạnh lớn lao, trở thành một trong những người đi tiên phong hiếm hoi có cả ba đức tính. Y dựa vào thực lực mạnh mẽ của bản thân, sau tụ tập một đám tiểu đệ đệ gia nhập Đại Trung Hoa Đồng Minh hội liền trở thành một trong năm vị lãnh đạo cấp cao.</w:t>
      </w:r>
    </w:p>
    <w:p>
      <w:pPr>
        <w:pStyle w:val="BodyText"/>
      </w:pPr>
      <w:r>
        <w:t xml:space="preserve">Một nam nhân trung niên đeo kính mắt viền vàng, tóc vuốt keo gọn gàng, mặc tây phục, tướng mạo anh tuấn ánh mắt băng lãnh lạnh lùng nói:</w:t>
      </w:r>
    </w:p>
    <w:p>
      <w:pPr>
        <w:pStyle w:val="BodyText"/>
      </w:pPr>
      <w:r>
        <w:t xml:space="preserve">- Y muốn không phải xử nữ là nhân khẩu.</w:t>
      </w:r>
    </w:p>
    <w:p>
      <w:pPr>
        <w:pStyle w:val="BodyText"/>
      </w:pPr>
      <w:r>
        <w:t xml:space="preserve">Nam nhân đeo kính viền vàng này là Tô Tinh Hà, thế kỉ trước là một cán bộ cấp cao. Cuối thế kỉ y thức tỉnh trở thành một người đi tiên phong đỉnh cao, sau đo bằng thực lực cũng như trí thông mình của mình thăng tiến trong Đại Trung Hoa Đồng Minh hội, trở thành một trong năm lãnh đạo cấp cao. Y chỉ liếc mắt đã nhìn thấu ý đồ của Nhạc Trọng.</w:t>
      </w:r>
    </w:p>
    <w:p>
      <w:pPr>
        <w:pStyle w:val="BodyText"/>
      </w:pPr>
      <w:r>
        <w:t xml:space="preserve">Trong căn phòng này cón có một nam nhân trung niên mặc quân phục mày kiếm mắt sáng, diện mạo bất phàm nhưng nét mặt nghiêm túc, tên là Trương Kiếm Tinh. Y chính là thủ lĩnh quân đội. Tuy rằng y và Tây Môn Thiên Hùng cũng chỉ là người thường như nhau nhưng y nắm trong tay binh quyền, lại là một trong năm lãnh đạo cấp cao của Đại Trung Hoa Đồng Minh hội.</w:t>
      </w:r>
    </w:p>
    <w:p>
      <w:pPr>
        <w:pStyle w:val="BodyText"/>
      </w:pPr>
      <w:r>
        <w:t xml:space="preserve">Trịnh Đại Long híp mắt, nét mặt đầy ý vị nói:</w:t>
      </w:r>
    </w:p>
    <w:p>
      <w:pPr>
        <w:pStyle w:val="BodyText"/>
      </w:pPr>
      <w:r>
        <w:t xml:space="preserve">-A? tại sao lại là nhân khẩu? Dưới tay Nhạc Trọng cũng có đến trăm vạn người, hẳn là không thiếu gì nhân tài.</w:t>
      </w:r>
    </w:p>
    <w:p>
      <w:pPr>
        <w:pStyle w:val="BodyText"/>
      </w:pPr>
      <w:r>
        <w:t xml:space="preserve">Tô Tinh Hà liếc mắt là đã nhìn thấu ý đồ của Nhạc Trọng, chậm rãi nói:</w:t>
      </w:r>
    </w:p>
    <w:p>
      <w:pPr>
        <w:pStyle w:val="BodyText"/>
      </w:pPr>
      <w:r>
        <w:t xml:space="preserve">- Dã tâm của Nhạc Trọng rất lớn, y muốn đòi các loại chuyên gia từ phía ta là vì y thiếu những nhân tài trên lĩnh vực nghiên cứu khoa học. Y đòi nữ nhân của chúng ta là muốn mở rộng nhân khẩu. Không có nữ nhân, y làm sao mà mở rộng nhân khẩu được? Về phần những đứa trẻ, y chỉ cần bồi dưỡng một chút, là có thể khiến những đứa trẻ kia tràn ngập kính nể và ỷ lại đối với y, trở thành những thủ hạ chân thành nhất. Còn nam nhân thì y không yêu cầu vì y muốn từng bước từng bước một khiến những người theo chúng ta lần lượt rời đi. Nam nhân tên Nhạc Trọng này quả là thập phần giảo hoạt và khó chơi!</w:t>
      </w:r>
    </w:p>
    <w:p>
      <w:pPr>
        <w:pStyle w:val="BodyText"/>
      </w:pPr>
      <w:r>
        <w:t xml:space="preserve">Nghe Tô Tinh Hà phân tích, năm vị lãnh đạo cấp cao trong phòng đều chần chờ một hồi, ai nấy đều nhăn chặt mày lại, thập phần tán đồng những phân tích của y.</w:t>
      </w:r>
    </w:p>
    <w:p>
      <w:pPr>
        <w:pStyle w:val="BodyText"/>
      </w:pPr>
      <w:r>
        <w:t xml:space="preserve">Thiện Vệ Hoa hỏi Tô Tinh Hà:</w:t>
      </w:r>
    </w:p>
    <w:p>
      <w:pPr>
        <w:pStyle w:val="BodyText"/>
      </w:pPr>
      <w:r>
        <w:t xml:space="preserve">- Tinh Hà, chúng ta đây hiện tại nên làm gì? Lương thực của chúng ta cũng không nhiều lắm!</w:t>
      </w:r>
    </w:p>
    <w:p>
      <w:pPr>
        <w:pStyle w:val="BodyText"/>
      </w:pPr>
      <w:r>
        <w:t xml:space="preserve">Huyện Hạt Nhạc có hai mươi vạn nhân khẩu, hai mươi vạn nhân khẩu này mỗi ngày chỉ riêng ăn uống thôi đã tiêu hao một khoản không hề nhỏ. Tây Môn Thiên Hùng đã thi hành quản chế lương thực ở huyện Hạt Nhạc, trừ một vạn quân đội và bốn nghìn người dưới tay năm vị lãnh đạo cao cấp có thể ăn lủng dạ, những người còn lại đều chỉ đủ húp cháo hoa. Cho dù như vậy, lương thực mỗi ngày đều tốn là một khoản tiêu hao rất lớn. Nếu không phải mỗi ngày đều có một đội quân ra ngoài thu thập vật tư, bọ họ đã sớm không trụ được.</w:t>
      </w:r>
    </w:p>
    <w:p>
      <w:pPr>
        <w:pStyle w:val="BodyText"/>
      </w:pPr>
      <w:r>
        <w:t xml:space="preserve">Thế lực của Nhạc Trọng đã bắt đầu xấp xỉ với Đại Trung Hoa Đồng Minh hội, Đại Trung Hoa Đồng Minh hội rất khó thu được lương thực từ chỗ Nhạc Trọng khiến cho nguồn lương thực của bọn họ càng thêm thiếu thốn, khiến họ vô cùng phiền não. Nếu không có một hành động quy mô lớn nào, bọn họ dù có tiết kiệm đến mấy cũng không đủ kiên trì thêm một tuần.</w:t>
      </w:r>
    </w:p>
    <w:p>
      <w:pPr>
        <w:pStyle w:val="BodyText"/>
      </w:pPr>
      <w:r>
        <w:t xml:space="preserve">Trịnh Đại Long híp mắt đề nghị nói:</w:t>
      </w:r>
    </w:p>
    <w:p>
      <w:pPr>
        <w:pStyle w:val="BodyText"/>
      </w:pPr>
      <w:r>
        <w:t xml:space="preserve">- Không bằng chúng ta tấn công kho lương thực một lần. Ở bên kia có một số lượng lớn biến dị thú, hẳn có thể thu về một lượng lớn thịt biến dị thú.</w:t>
      </w:r>
    </w:p>
    <w:p>
      <w:pPr>
        <w:pStyle w:val="BodyText"/>
      </w:pPr>
      <w:r>
        <w:t xml:space="preserve">Tô Tinh Hà lắc đầu từ chối nói:</w:t>
      </w:r>
    </w:p>
    <w:p>
      <w:pPr>
        <w:pStyle w:val="BodyText"/>
      </w:pPr>
      <w:r>
        <w:t xml:space="preserve">- Số lượng biến dị thú tam giai ở kho lương bên kia đã trên mười con. Nếu chúng ta không toàn lực tấn công căn bản không có phần thắng. Nếu là chúng ta toàn lực tấn công, Nhạc Trọng chỉ cần nhân cơ hội này đánh úp chúng ta một kích, căn cứ của chúng ta sẽ bị cướp đi. Như vậy tuyệt đối không được.</w:t>
      </w:r>
    </w:p>
    <w:p>
      <w:pPr>
        <w:pStyle w:val="BodyText"/>
      </w:pPr>
      <w:r>
        <w:t xml:space="preserve">Tam giai biến dị thú tuyệt đối không thể khinh thường, mỗi con đều thập phần đáng sợ.</w:t>
      </w:r>
    </w:p>
    <w:p>
      <w:pPr>
        <w:pStyle w:val="Compact"/>
      </w:pPr>
      <w:r>
        <w:t xml:space="preserve">Nhạc Trọng còn có trong tay mười cây tam giai quái thụ, mỗi lần lén tập kích vào ban đêm, những cây tam giai quái thụ này đều giết đến hơn trăm kẻ địch, thật sự vô cùng khủng khiếp.</w:t>
      </w:r>
      <w:r>
        <w:br w:type="textWrapping"/>
      </w:r>
      <w:r>
        <w:br w:type="textWrapping"/>
      </w:r>
    </w:p>
    <w:p>
      <w:pPr>
        <w:pStyle w:val="Heading2"/>
      </w:pPr>
      <w:bookmarkStart w:id="940" w:name="chương-919-lãnh-đạo-cấp-cao-của-đại-trung-hoa-đồng-minh-hội.-2"/>
      <w:bookmarkEnd w:id="940"/>
      <w:r>
        <w:t xml:space="preserve">918. Chương 919: Lãnh Đạo Cấp Cao Của Đại Trung Hoa Đồng Minh Hội. (2)</w:t>
      </w:r>
    </w:p>
    <w:p>
      <w:pPr>
        <w:pStyle w:val="Compact"/>
      </w:pPr>
      <w:r>
        <w:br w:type="textWrapping"/>
      </w:r>
      <w:r>
        <w:br w:type="textWrapping"/>
      </w:r>
    </w:p>
    <w:p>
      <w:pPr>
        <w:pStyle w:val="BodyText"/>
      </w:pPr>
      <w:r>
        <w:t xml:space="preserve">Thiện Vệ Hoa hỏi:</w:t>
      </w:r>
    </w:p>
    <w:p>
      <w:pPr>
        <w:pStyle w:val="BodyText"/>
      </w:pPr>
      <w:r>
        <w:t xml:space="preserve">- Vậy bây giờ phải làm sao?</w:t>
      </w:r>
    </w:p>
    <w:p>
      <w:pPr>
        <w:pStyle w:val="BodyText"/>
      </w:pPr>
      <w:r>
        <w:t xml:space="preserve">Trong mắt Tô Tinh Hà hiện lên một tia quang mang nóng rực:</w:t>
      </w:r>
    </w:p>
    <w:p>
      <w:pPr>
        <w:pStyle w:val="BodyText"/>
      </w:pPr>
      <w:r>
        <w:t xml:space="preserve">- Chỉ có thể trước hết giao người cho y. Chỉ cần kiên trì qua thời gina này, thực hiện kế hoạch đó, tất cả những gì chúng ta mất đi đều có thể kiếm lại được.</w:t>
      </w:r>
    </w:p>
    <w:p>
      <w:pPr>
        <w:pStyle w:val="BodyText"/>
      </w:pPr>
      <w:r>
        <w:t xml:space="preserve">Tây Môn Thiên Hùng trầm mặc một hồi, trong mắt hiện ra một tia tinh quang nói:</w:t>
      </w:r>
    </w:p>
    <w:p>
      <w:pPr>
        <w:pStyle w:val="BodyText"/>
      </w:pPr>
      <w:r>
        <w:t xml:space="preserve">- Được, vậy trước hết để y đắc ý một phen vậy.</w:t>
      </w:r>
    </w:p>
    <w:p>
      <w:pPr>
        <w:pStyle w:val="BodyText"/>
      </w:pPr>
      <w:r>
        <w:t xml:space="preserve">Tây Môn Thiên Hùng một khi đã quyết tâm, gần một nghìn chuyên gia thuộc các lĩnh vực, giáo sư cùng với các cô gái xinh đẹp đều bị đưa đến thành phố Hô Hòa. Nhạc Trọng cũng không hề nuốt lời, lập tức vận chuyển một lượng lương thực tương đương đến đến huyện Hạt Nhạc, khiến Đại Trung Hoa Đồng Minh hội có thể thở phào một hơi.</w:t>
      </w:r>
    </w:p>
    <w:p>
      <w:pPr>
        <w:pStyle w:val="BodyText"/>
      </w:pPr>
      <w:r>
        <w:t xml:space="preserve">Nếu không có sự trợ giúp lương thực của Nhạc Trọng, huyện Hạt Nhạc chỉ sợ sẽ xảy ra thảm kịch thiếu lương thực của toàn nhân loại trên quy mô lớn.</w:t>
      </w:r>
    </w:p>
    <w:p>
      <w:pPr>
        <w:pStyle w:val="BodyText"/>
      </w:pPr>
      <w:r>
        <w:t xml:space="preserve">Trong lần giao dịch này, Nhạc Trọng thu được vô số nhân tài, còn thu hoạch được một lượng lớn bảo thạch, đá quý, tinh hạch của biến dị thú. Trong đó y thu được mười ba hạt tinh tinh hạch của tam giai biến dị thú, sau mươi hạt tinh tinh hạch của nhị giai biến dị thú, hơn hai trăm hạt tinh tinh hạch của biến dị thú bình thường.</w:t>
      </w:r>
    </w:p>
    <w:p>
      <w:pPr>
        <w:pStyle w:val="BodyText"/>
      </w:pPr>
      <w:r>
        <w:t xml:space="preserve">Sau khi Đại Trung Hoa Đồng Minh hội nhận được lương thực tiếp viện liền không ngừng phái sứ giả thúc giục Nhạc Trọng cùng bọn họ xuất binh tiêu diệt đám cương thi xung quanh kho lương.</w:t>
      </w:r>
    </w:p>
    <w:p>
      <w:pPr>
        <w:pStyle w:val="BodyText"/>
      </w:pPr>
      <w:r>
        <w:t xml:space="preserve">Nhạc Trọng lại không hề sốt ruột mà phái Hốt Ngạch Nhiễm và Liệt Minh Nhất thống soái lữ đoàn số hai, lữ đoàn số 3 quy củ đâu ra đấy thu phục và tiêu diệt toàn bộ cương thi xung quanh thị trấn.</w:t>
      </w:r>
    </w:p>
    <w:p>
      <w:pPr>
        <w:pStyle w:val="BodyText"/>
      </w:pPr>
      <w:r>
        <w:t xml:space="preserve">Phương hướng mà đại đầu cương thi thống lĩnh đám cương thi đi về là di chuyển về hướng đông bắc, chứ không phải là di chuyển về phía thủ đô nên ở thủ đô vẫn có một lượng lớn cương thi chiếm đóng. Bất quá trong những huyện thành kia có đến mấy vạn, mấy chục vạn cương thi nhưng trước sự tấn công của đại quân do Nhạc Trọng phái đến chỉ có thể không ngừng bị tiêu diệt.</w:t>
      </w:r>
    </w:p>
    <w:p>
      <w:pPr>
        <w:pStyle w:val="BodyText"/>
      </w:pPr>
      <w:r>
        <w:t xml:space="preserve">Đại Trung Hoa Đồng Minh hội nhìn Nhạc Trọng dọn dẹp gọn gang các thị trấn xung quanh cũng không thể ngồi yên, bọn họ cũng cảm giác được áp lực cực lớn, cũng phái binh hướng về các thị trấn xung quanh phát động tấn công.</w:t>
      </w:r>
    </w:p>
    <w:p>
      <w:pPr>
        <w:pStyle w:val="BodyText"/>
      </w:pPr>
      <w:r>
        <w:t xml:space="preserve">Đại Trung Hoa Đồng Minh hội cũng có đến một vạn bốn nghìn chiến binh, tuy không địch nổi sức mạnh của hàng trăm vạn cương thi nhưng quét sạch những thị trấn nhỏ chỉ có mấy vạn hoặc mười mấy vạn cương thi thì chỉ cần tung ra sức mạnh nhất định là có thể quét sạch.</w:t>
      </w:r>
    </w:p>
    <w:p>
      <w:pPr>
        <w:pStyle w:val="BodyText"/>
      </w:pPr>
      <w:r>
        <w:t xml:space="preserve">Nhạc Trọng thấy Đại Trung Hoa Đồng Minh hội phát binh thu phục những thị trấn xung quanh cũng không thừa cơ tấn công bọn họ. Đám cương thi ở thủ đô thật sự quá khổng lồ, số lượng hơn hai nghìn vạn. Cùng lúc đó số nhân khẩu của các huyện thị xung quanh thủ đô cũng rất lớn, chỉ dựa vào thế lực của một mình Nhạc Trọng, cho dù có thể sử dụng đến mười năm quả bom hạt nhân đi nữa, Nhạc Trọng cũng không có cách nào quét sạch đám cương thi kia. Chỉ cần Đại Trung Hoa Đồng Minh hội tấn công cương thi mà không động thủ với y, y vẫn có thể miễn cưỡng để cho Đại Trung Hoa Đồng Minh hội tồn tại.</w:t>
      </w:r>
    </w:p>
    <w:p>
      <w:pPr>
        <w:pStyle w:val="BodyText"/>
      </w:pPr>
      <w:r>
        <w:t xml:space="preserve">Đúng lúc quân của Nhạc Trọng và quân của Đại Trung Hoa Đồng Minh hội thập phần ăn ý tiêu diệt đám cương thi ở thành phố Trương Khẩu và các thị trấn xung quanh đó, đột nhiên trong một đêm, hơn ba trăm vạn cương thi ở trung tâm thành phố Trương Khẩu đột nhiên phát sinh dị biến, chúng đồng loạt rời khỏi thị trấn Trương Khẩu, hình thành một cơn đại hồng thủy cương thi đổ về thủ đô.</w:t>
      </w:r>
    </w:p>
    <w:p>
      <w:pPr>
        <w:pStyle w:val="BodyText"/>
      </w:pPr>
      <w:r>
        <w:t xml:space="preserve">Nhạc Trọng phái một số lượng lớn trinh sát giám thị phương hướng của đàn cương thi ở thành phố Trương Khẩu, ba trăm vạn cương thi ở Trương Khẩu vừa rời đi, y liền lập tức điều động đội quân hùng mạnh đang tiêu diệt cương thi ở các thị trấn xung quanh đến quét sạch một lượt những cương thi còn đặc biệt ở lại, chiếm lấy thành phố này. Đại Trung Hoa Đồng Minh hội vừa mới có phản ứng liền rơi vào tay Nhạc Trọng.</w:t>
      </w:r>
    </w:p>
    <w:p>
      <w:pPr>
        <w:pStyle w:val="BodyText"/>
      </w:pPr>
      <w:r>
        <w:t xml:space="preserve">Đại Trung Hoa Đồng Minh hội thoáng cái rơi vào trạng thái cực kỳ bị động, bọn họ ba mặt xung quanh đều phải đối mặt với thế lực của Nhạc Trọng, rơi vào trong vòng vây của y.</w:t>
      </w:r>
    </w:p>
    <w:p>
      <w:pPr>
        <w:pStyle w:val="BodyText"/>
      </w:pPr>
      <w:r>
        <w:t xml:space="preserve">Đại Trung Hoa Đồng Minh hội trong tình trạng này chỉ có thể tiếp tục không ngừng tấn công về phía Tây Bắc, đánh hạ hai thị trấn và rất nhiều thôn trấn.</w:t>
      </w:r>
    </w:p>
    <w:p>
      <w:pPr>
        <w:pStyle w:val="BodyText"/>
      </w:pPr>
      <w:r>
        <w:t xml:space="preserve">Tuy rằng Đại Trung Hoa Đồng Minh hội đánh hạ hai thị trấn, tiêu diệt hơn mười vạn cương thi nhưng bọn họ cũng thương cong mấy trăm chiến sĩ, tiêu hao một lượng lớn sứng ống đạn dược,đạn pháo, thực lực suy yếu đến cực hạn.</w:t>
      </w:r>
    </w:p>
    <w:p>
      <w:pPr>
        <w:pStyle w:val="BodyText"/>
      </w:pPr>
      <w:r>
        <w:t xml:space="preserve">Dưới nỗ lực của Tại Đại Trung Hoa Đồng Minh hội, thành phố Trương Khẩu một nửa bị quân đội của Nhạc Trong chiếm đóng, một nửa bị Đại Trung Hoa Đồng Minh hội chiếm. Hai bên tạm thời hình thành thế giằng co. Đại Trung Hoa Đồng Minh hội không dám động thủ với Nhạc Trọng, mà Nhạc Trọng cũng không muốn tiêu diệt những chiến binh vẫn có thể kịch liệt chiến đâu với cương thi này.</w:t>
      </w:r>
    </w:p>
    <w:p>
      <w:pPr>
        <w:pStyle w:val="BodyText"/>
      </w:pPr>
      <w:r>
        <w:t xml:space="preserve">Nhạc Trọng chủ yếu muốn dựa vào Đại Trung Hoa Đồng Minh hội để giảm bớt một phần không nhỏ sức lực cần bỏ ra. Y cảm thấy dồn ép Đại Trung Hoa Đồng Minh hội buộc Đại Trung Hoa Đồng Minh hội phải tiêu diệt cương thi hiện giờ cũng là một lựa chọn không tồi.</w:t>
      </w:r>
    </w:p>
    <w:p>
      <w:pPr>
        <w:pStyle w:val="BodyText"/>
      </w:pPr>
      <w:r>
        <w:t xml:space="preserve">Lúc này trên thảo nguyên rộng lớn đã hoàn thiện bộ máy cấu trúc chính phủ mới, quân lính đã được chỉnh đốn, theo quy củ đâu vào đấy tiến đến thanh trừ đám cương thi ở thành phố Trương Khẩu và các thị trấn xung quanh.</w:t>
      </w:r>
    </w:p>
    <w:p>
      <w:pPr>
        <w:pStyle w:val="BodyText"/>
      </w:pPr>
      <w:r>
        <w:t xml:space="preserve">Sau khi nắm vững thành phố này trong tay, Nhạc Trọng mới mang theo lữ đoàn bọc thép số một, số hai, số ba từ thảo nguyên kéo đên thành phố Trương Khẩu.</w:t>
      </w:r>
    </w:p>
    <w:p>
      <w:pPr>
        <w:pStyle w:val="BodyText"/>
      </w:pPr>
      <w:r>
        <w:t xml:space="preserve">Sau vài ngày nghỉ ngơi và hồi phục, Nhạc Trọng mới đích thân đón nhận lữ đoàn số hai và lữ đoàn số ba, cùng với một vạn quân Đại Trung Hoa Đồng Minh hội phái ra tiến về kho lương thảo chiến lược ở thủ đô.</w:t>
      </w:r>
    </w:p>
    <w:p>
      <w:pPr>
        <w:pStyle w:val="BodyText"/>
      </w:pPr>
      <w:r>
        <w:t xml:space="preserve">Về phía Đại Trung Hoa Đồng Minh hội cũng phái ra ba thủ lính cấp cao nhất: cường giả am hiểu về quân đội nhất Trương Kiếm Tinh người tiến hóa có thực lực mạnh nhất Trịnh Đại Long và người tiến hóa giảo hoạt bậc nhất Tô Tinh Hà.</w:t>
      </w:r>
    </w:p>
    <w:p>
      <w:pPr>
        <w:pStyle w:val="BodyText"/>
      </w:pPr>
      <w:r>
        <w:t xml:space="preserve">Suốt cả chặng đường, tuy rằng Nhạc quân và Đại Trung Hoa Đồng Minh hội tạm thời ở trong thế liên minh nhưng hai bên đều phương tràn ngập cảnh giác với đối phương, nhưng tất cả cuối cùng cũng có một mục tiêu chung, dù hai bên đều kiêng kị nhau nhưng cũng chưa từng xảy ra giao tranh.</w:t>
      </w:r>
    </w:p>
    <w:p>
      <w:pPr>
        <w:pStyle w:val="BodyText"/>
      </w:pPr>
      <w:r>
        <w:t xml:space="preserve">Trong tình thế hai bên đều kiêng kị lẫn nhau, hai bên đều đi vào trấn Nam Mẫn nghỉ ngơi.</w:t>
      </w:r>
    </w:p>
    <w:p>
      <w:pPr>
        <w:pStyle w:val="BodyText"/>
      </w:pPr>
      <w:r>
        <w:t xml:space="preserve">Đám cương thi trong trấn Nam Mẫn từ khi Đồng minh hội lần đầu tiên thử tấn công kho lương chiến lược đều đã bị tiêu diệt sạch sẽ.</w:t>
      </w:r>
    </w:p>
    <w:p>
      <w:pPr>
        <w:pStyle w:val="BodyText"/>
      </w:pPr>
      <w:r>
        <w:t xml:space="preserve">Vao đến trấn Nam Mẫn cũng đã là đêm khuya, hai quân mỗi bên chiếm nửa trấn nhỏ, bắt đầu nhóm lửa thổi cơm.</w:t>
      </w:r>
    </w:p>
    <w:p>
      <w:pPr>
        <w:pStyle w:val="BodyText"/>
      </w:pPr>
      <w:r>
        <w:t xml:space="preserve">Bên Nhạc quân ăn cơm tẻ, nóng hầm hập ăn chung với canh rau dại, còn bữa trưa ăn cơm thịt, thịt thú biến dị và cá biến dị cũng như các loại thực phẩm đóng hộp. Mà các chiến sĩ bên Đại Trung Hoa Đồng Minh hội chỉ ăn bánh ngô thuần một màu xanh mướt.</w:t>
      </w:r>
    </w:p>
    <w:p>
      <w:pPr>
        <w:pStyle w:val="Compact"/>
      </w:pPr>
      <w:r>
        <w:t xml:space="preserve">Đại Trung Hoa Đồng Minh hội đánh hạ hai thị trấn, thu được một số lượng lớn hoa ngô và phấn ngô, nên thức ăn của toàn quân cũng đổi thành bánh ngô non.</w:t>
      </w:r>
      <w:r>
        <w:br w:type="textWrapping"/>
      </w:r>
      <w:r>
        <w:br w:type="textWrapping"/>
      </w:r>
    </w:p>
    <w:p>
      <w:pPr>
        <w:pStyle w:val="Heading2"/>
      </w:pPr>
      <w:bookmarkStart w:id="941" w:name="chương-920-đàn-thú-tới"/>
      <w:bookmarkEnd w:id="941"/>
      <w:r>
        <w:t xml:space="preserve">919. Chương 920: Đàn Thú Tới!</w:t>
      </w:r>
    </w:p>
    <w:p>
      <w:pPr>
        <w:pStyle w:val="Compact"/>
      </w:pPr>
      <w:r>
        <w:br w:type="textWrapping"/>
      </w:r>
      <w:r>
        <w:br w:type="textWrapping"/>
      </w:r>
    </w:p>
    <w:p>
      <w:pPr>
        <w:pStyle w:val="BodyText"/>
      </w:pPr>
      <w:r>
        <w:t xml:space="preserve">Về phần thịt hộp, cơm trưa thịt, cá hộp đều là những xa xỉ phẩm và chỉ sĩ quan cao cấp của đồng minh hội, những binh lính bình thường sao dám mơ đến.</w:t>
      </w:r>
    </w:p>
    <w:p>
      <w:pPr>
        <w:pStyle w:val="BodyText"/>
      </w:pPr>
      <w:r>
        <w:t xml:space="preserve">- Này! Bọn bên kia ăn thật ngon quá!</w:t>
      </w:r>
    </w:p>
    <w:p>
      <w:pPr>
        <w:pStyle w:val="BodyText"/>
      </w:pPr>
      <w:r>
        <w:t xml:space="preserve">Một gã chiến sĩ Đồng Minh hội quay về trng doanh địa nhìn hai chiếc bánh ngô non, còn bên kia được ăn cơm thịt, thịt thú biến dị đóng hộp, thịt cá biến dị đóng hộp, không nhịn được đố kị mới mắng mấy câu.</w:t>
      </w:r>
    </w:p>
    <w:p>
      <w:pPr>
        <w:pStyle w:val="BodyText"/>
      </w:pPr>
      <w:r>
        <w:t xml:space="preserve">Một gã chiến sĩ cầm một chiếc bánh ngô ngó sang bên kia rồi cắn một miếng, vừa nuốt vừa nói:</w:t>
      </w:r>
    </w:p>
    <w:p>
      <w:pPr>
        <w:pStyle w:val="BodyText"/>
      </w:pPr>
      <w:r>
        <w:t xml:space="preserve">- Ngươi tham vừa thôi! Chúng ta một tháng trước đến bánh ngô còn không có mà ăn, bây giờ được ăn bánh ngô đã tốt lắm rồi.</w:t>
      </w:r>
    </w:p>
    <w:p>
      <w:pPr>
        <w:pStyle w:val="BodyText"/>
      </w:pPr>
      <w:r>
        <w:t xml:space="preserve">Không lâu trước đó, Đại Trung Hoa Đồng Minh hội đối mặt với nguy cơ cạn kiệt lương thực, thủ hạ dưới trướng chỉ có một bộ phận rất nhỏ được ăn no. So với bây giờ bọn họ đã khá hơn nhiều rồi.</w:t>
      </w:r>
    </w:p>
    <w:p>
      <w:pPr>
        <w:pStyle w:val="BodyText"/>
      </w:pPr>
      <w:r>
        <w:t xml:space="preserve">Một gã chiến sĩ nhìn ngược nhìn xuôi một hồi rồi hạ giọng nói:</w:t>
      </w:r>
    </w:p>
    <w:p>
      <w:pPr>
        <w:pStyle w:val="BodyText"/>
      </w:pPr>
      <w:r>
        <w:t xml:space="preserve">- Các ngươi nghe tin gì chưa? Thủ lĩnh quân bên kia tên là Nhạc Trọng, hắn đã mang quân thu phục thành phố Hô Hòa, Bao Hỉ và rất nhiều thành phố lớn khác.</w:t>
      </w:r>
    </w:p>
    <w:p>
      <w:pPr>
        <w:pStyle w:val="BodyText"/>
      </w:pPr>
      <w:r>
        <w:t xml:space="preserve">Một chiến sĩ khác đấy oán hận nói:</w:t>
      </w:r>
    </w:p>
    <w:p>
      <w:pPr>
        <w:pStyle w:val="BodyText"/>
      </w:pPr>
      <w:r>
        <w:t xml:space="preserve">- Đã biết từ lâu rồi! Chúng ta bây giờ chôn chân trong mấy thành phố đã sớm hoang tàn, căn bản không thể so sánh với người ta được.</w:t>
      </w:r>
    </w:p>
    <w:p>
      <w:pPr>
        <w:pStyle w:val="BodyText"/>
      </w:pPr>
      <w:r>
        <w:t xml:space="preserve">Một bên chiếm cả thảo nguyên diễu võ dương oai, một bên chỉ có thể rụt đầu rụt cổ trong mấy thành phố đổ nát níu chút hơi tàn, đương nhiên trong lòng binh sĩ đều oán hận. Bọn họ cũng có tư tưởng nhân loại của bản thân mình chứ không phải vô tri vô giác phục tùng đám cương thi.</w:t>
      </w:r>
    </w:p>
    <w:p>
      <w:pPr>
        <w:pStyle w:val="BodyText"/>
      </w:pPr>
      <w:r>
        <w:t xml:space="preserve">Tên chiến sĩ kia hạ giọng nói:</w:t>
      </w:r>
    </w:p>
    <w:p>
      <w:pPr>
        <w:pStyle w:val="BodyText"/>
      </w:pPr>
      <w:r>
        <w:t xml:space="preserve">- Vậy các ngươi có biết không? Bên kia nói chỉ cần chúng ta tham gia vào quân ngũ bên ấy, thông qua xét duyệt là có thể trở thành một thành viên của quân đội bên đó. Tham gia quân ngũ bên kia, không chỉ có thịt ăn mà nếu lập được công trạng còn có thể kiếm được nàng dâu.</w:t>
      </w:r>
    </w:p>
    <w:p>
      <w:pPr>
        <w:pStyle w:val="BodyText"/>
      </w:pPr>
      <w:r>
        <w:t xml:space="preserve">Mấy chiến sĩ khi trong mắt đều hiện lên tia động long, lặng lẽ vây đến hỏi kĩ chi tiết:</w:t>
      </w:r>
    </w:p>
    <w:p>
      <w:pPr>
        <w:pStyle w:val="BodyText"/>
      </w:pPr>
      <w:r>
        <w:t xml:space="preserve">- Thật không?</w:t>
      </w:r>
    </w:p>
    <w:p>
      <w:pPr>
        <w:pStyle w:val="BodyText"/>
      </w:pPr>
      <w:r>
        <w:t xml:space="preserve">Trong doanh địa của Đồng Minh hội, một đội quân sĩ bắt đầu bàn luận kĩ lưỡng, bọn họ đều rất động lòng với điều kiện mà Nhạc Trọng đề ra.</w:t>
      </w:r>
    </w:p>
    <w:p>
      <w:pPr>
        <w:pStyle w:val="BodyText"/>
      </w:pPr>
      <w:r>
        <w:t xml:space="preserve">Đại Trung Hoa Đồng Minh hội có một vạn chiến sĩ, đa phần đều chiêu mộ từ những người may mắn sống sót, năng lực và thao luyện không quá dũng mãnh, bình thường lại không được ăn đủ no nên ai ai cũng đều rất bất mãn.</w:t>
      </w:r>
    </w:p>
    <w:p>
      <w:pPr>
        <w:pStyle w:val="BodyText"/>
      </w:pPr>
      <w:r>
        <w:t xml:space="preserve">Đêm tối ùa đến, khi màn đêm hoàn toàn bao phủ trấn nhỏ, trong bóng đêm hắc ám có một ánh mắt xanh lục chớp động.</w:t>
      </w:r>
    </w:p>
    <w:p>
      <w:pPr>
        <w:pStyle w:val="BodyText"/>
      </w:pPr>
      <w:r>
        <w:t xml:space="preserve">Một đàn chuột đông đúc như cơn đại hồng thủy lao nhanh về phía trấn nhỏ.</w:t>
      </w:r>
    </w:p>
    <w:p>
      <w:pPr>
        <w:pStyle w:val="BodyText"/>
      </w:pPr>
      <w:r>
        <w:t xml:space="preserve">- Biến dị thú! ! Biến dị thú đến!</w:t>
      </w:r>
    </w:p>
    <w:p>
      <w:pPr>
        <w:pStyle w:val="BodyText"/>
      </w:pPr>
      <w:r>
        <w:t xml:space="preserve">Kể cả Nhạc Trọng và Trương Kiếm Tinh đều thập phần cẩn trọng, phái ra một số đông cao thủ giám sát nhất cử nhất động xung quanh. Đàn chuột như cơn đại hồng thủy vừa tiếp cận trấn nhỏ liền truyền đến tiếng cảnh báo rõ ràng.</w:t>
      </w:r>
    </w:p>
    <w:p>
      <w:pPr>
        <w:pStyle w:val="BodyText"/>
      </w:pPr>
      <w:r>
        <w:t xml:space="preserve">Tiếng cảnh báo vừa vang lên, tất cả các chiến sĩ trong doanh trướng đều lập tức đứng dậy cầm sung sẵn sang chiến đấu.</w:t>
      </w:r>
    </w:p>
    <w:p>
      <w:pPr>
        <w:pStyle w:val="BodyText"/>
      </w:pPr>
      <w:r>
        <w:t xml:space="preserve">Các chiến sĩ vừa tập kết liền thể hiện rõ nét sự bất đồng giữa hai bên Nhạc quân và quân của Đồng Minh hội. Nhạc quân quanh năm chiến đấu kịch liệt với đám cương thi, kinh qua vô số trận chiến nên huấn luyện ra những binh sĩ tinh anh. Vừa nghe đến cảnh báo, bọn họ liền cấp tốc từ doanh trại đi ra, tập kết dưới trướng chỉ huy. Quân sĩ của Đồng Minh hội bữa no bữa đói, căn bản không có khă năng huấn luyện, bọn họ tập kết lâu la kéo dài chưa nói, cứ chốc chốc lại có binh sĩ làm loạn khiến cả hàng ngũ rối loạn. Một độin quân đã trải qua huấn luyện và một đội quân chưa từng được huấn luyện nghiêm khắc, đương nhiên đẳng cấp sẽ không giống nhau.</w:t>
      </w:r>
    </w:p>
    <w:p>
      <w:pPr>
        <w:pStyle w:val="BodyText"/>
      </w:pPr>
      <w:r>
        <w:t xml:space="preserve">- Một đội quân quá tinh nhuệ!</w:t>
      </w:r>
    </w:p>
    <w:p>
      <w:pPr>
        <w:pStyle w:val="BodyText"/>
      </w:pPr>
      <w:r>
        <w:t xml:space="preserve">Trương Kiếm Tinh nhìn thấy Nhạc quân tập kết ở vị trí cách đó không xa, không hề rối loạn rồi lại nhìn những binh sĩ đang rối loạn như ong vỡ tổ của mình, khóe miệng hơi nhếch lên mà trong lòng có chút lạnh đi.</w:t>
      </w:r>
    </w:p>
    <w:p>
      <w:pPr>
        <w:pStyle w:val="BodyText"/>
      </w:pPr>
      <w:r>
        <w:t xml:space="preserve">Trương Kiếm Tinh không phải không biết việc huấn luyện với một đội quân quan trọng đến đâu. Thế nhưng bên Đồng Minh hội vẫn luôn thiếu lương thực. Nếu y huấn luyện quân sĩ, tiêu hao lương thực sẽ còn tăng gấp đôi, dựa vào số lương thực mà họ tích trữ được khi trước thì căn bản là không có cách nào tiếp tục luyện tập.</w:t>
      </w:r>
    </w:p>
    <w:p>
      <w:pPr>
        <w:pStyle w:val="BodyText"/>
      </w:pPr>
      <w:r>
        <w:t xml:space="preserve">Dù sao Đồng Minh hội cũng có quân sĩ tinh nhuệ, một nghìn tinh binh tốc độ không hề thua kém Nhạc quân nhanh chóng tập kết, sau đó tuân lệnh tiến vào bên trong trận địa.</w:t>
      </w:r>
    </w:p>
    <w:p>
      <w:pPr>
        <w:pStyle w:val="BodyText"/>
      </w:pPr>
      <w:r>
        <w:t xml:space="preserve">Nhạc Trọng cũng đi đến khu vực xung quanh thị trấn.</w:t>
      </w:r>
    </w:p>
    <w:p>
      <w:pPr>
        <w:pStyle w:val="BodyText"/>
      </w:pPr>
      <w:r>
        <w:t xml:space="preserve">Lúc này một quả pháo hiệu vụt sáng bay thẳng lên không trung chiếu sáng rực một vùng trời, tất cả mọi người đều thấy rất rõ ràng đàn chuột như một cơn sóng triều đang phát động một đợt tấn công hung mãnh không gì sáng được về phía bên này.</w:t>
      </w:r>
    </w:p>
    <w:p>
      <w:pPr>
        <w:pStyle w:val="BodyText"/>
      </w:pPr>
      <w:r>
        <w:t xml:space="preserve">- Nổ súng!</w:t>
      </w:r>
    </w:p>
    <w:p>
      <w:pPr>
        <w:pStyle w:val="BodyText"/>
      </w:pPr>
      <w:r>
        <w:t xml:space="preserve">Vô số đầu đạn từ trận địa của Đồng Minh hội bay như mưa lao vào đàn chuột biến dị đang bay, vô số con chuột bị bắn trúng rơi thẳng trên mặt đất.</w:t>
      </w:r>
    </w:p>
    <w:p>
      <w:pPr>
        <w:pStyle w:val="BodyText"/>
      </w:pPr>
      <w:r>
        <w:t xml:space="preserve">Nhạc Trọng nhìn đàn chuột biến dị đông như nước biển cũng không có hạ lệnh nổ súng và quay Bích Lục ở bên hạ lệnh:</w:t>
      </w:r>
    </w:p>
    <w:p>
      <w:pPr>
        <w:pStyle w:val="BodyText"/>
      </w:pPr>
      <w:r>
        <w:t xml:space="preserve">- Động thủ! Tiêu diệt chúng!</w:t>
      </w:r>
    </w:p>
    <w:p>
      <w:pPr>
        <w:pStyle w:val="BodyText"/>
      </w:pPr>
      <w:r>
        <w:t xml:space="preserve">Bích Lục nhắm mắt lại, như một nữ thần nhẹ nhàng vươn bàn tay như khối ngọc ra, phất tay một cái, từng cơn sóng tinh thần lớp lớp chồng lên nhau bao phủ lấy những thân cây kì dị xung quanh.</w:t>
      </w:r>
    </w:p>
    <w:p>
      <w:pPr>
        <w:pStyle w:val="BodyText"/>
      </w:pPr>
      <w:r>
        <w:t xml:space="preserve">Tại những nơi tinh thần sóng bao phủ dưới, những cây quái thụ nhất loạt hướng về đàn chuột biến dị đang bay tới.</w:t>
      </w:r>
    </w:p>
    <w:p>
      <w:pPr>
        <w:pStyle w:val="BodyText"/>
      </w:pPr>
      <w:r>
        <w:t xml:space="preserve">Ba nghìn quai thụ quờ vào đám chuột biến dị đang bay, dùng những móng vuốt sắc bén nhẹ nhàng bóp một cái, những con chuột đã nát vụn. Những quái thụ kia la những sinh vật biến dị cấp hai mươi, chúng có được lớp vỏ cứng rắn không gì sánh được, cho dù là móng vuốt của những con chuột biến dị cũng không dễ dang xé rách, mà chúng lại có thể dễ dàng dùng móng vuốt bóp nát những con chuột biến dị kia thành từng vụn nhỏ nát tươm.</w:t>
      </w:r>
    </w:p>
    <w:p>
      <w:pPr>
        <w:pStyle w:val="BodyText"/>
      </w:pPr>
      <w:r>
        <w:t xml:space="preserve">Đại quân ba nghìn quái thụ kia như một khối đá ngầm vững chắc trấn thủ trong trận địa của Nhạc Trọng, nghiền nát vô số con chuột biến dị rồi thôn phệ một loạt.</w:t>
      </w:r>
    </w:p>
    <w:p>
      <w:pPr>
        <w:pStyle w:val="BodyText"/>
      </w:pPr>
      <w:r>
        <w:t xml:space="preserve">Những cây quái thụ biến dị này còn có thể tiến hóa tiềm lực và không gian, chỉ cần thu hút được một lượng lớn tinh hoa từ huyết nhục, chúng sẽ trỏ nên càng ngày càng mạnh mẽ.</w:t>
      </w:r>
    </w:p>
    <w:p>
      <w:pPr>
        <w:pStyle w:val="BodyText"/>
      </w:pPr>
      <w:r>
        <w:t xml:space="preserve">Các quan quân trong Đồng Minh hội nhìn ba ngàn quái thụ của Nhạc Trọng, ai nấy trong mắt đều hiện lên một tia ước ao và đố kị:</w:t>
      </w:r>
    </w:p>
    <w:p>
      <w:pPr>
        <w:pStyle w:val="BodyText"/>
      </w:pPr>
      <w:r>
        <w:t xml:space="preserve">- Thật mạnh! Bọn họ không ngờ còn có thể sai khiến những quái thụ này vì họ mà chiến đấu, thật quá mạnh mẽ!</w:t>
      </w:r>
    </w:p>
    <w:p>
      <w:pPr>
        <w:pStyle w:val="BodyText"/>
      </w:pPr>
      <w:r>
        <w:t xml:space="preserve">Bên phía Đồng Minh hội, các chiến sĩ đã rất nỗ lực xạ kích nhưng vẫn có vô số con chuột lọt qua được màn mưa đạn vọt tới cắn xé các chiến sĩ của Đồng Minh hội đến chết và làm bị thương không ít chiến sĩ của Đồng Minh hội.</w:t>
      </w:r>
    </w:p>
    <w:p>
      <w:pPr>
        <w:pStyle w:val="BodyText"/>
      </w:pPr>
      <w:r>
        <w:t xml:space="preserve">Nhưng bên Đồng Minh hội cũng rất nhanh phản ứng lại, từ phía sau bọn họ đẩy lên những xe nước mô phỏng theo kiểu xe chữa cháy, phun lên từng đợt từng đợt dầu vào trong đàn chuột rồi cấp tốc dẫn lửa.</w:t>
      </w:r>
    </w:p>
    <w:p>
      <w:pPr>
        <w:pStyle w:val="BodyText"/>
      </w:pPr>
      <w:r>
        <w:t xml:space="preserve">Một bức tường lửa khổng lồ cắt đứt đàn chuột đang ào ào lao xuống, những con chuột biến dị khác cũng bị bức bách từ bên phía Nhạc Trọng không ngừng lao tới.</w:t>
      </w:r>
    </w:p>
    <w:p>
      <w:pPr>
        <w:pStyle w:val="Compact"/>
      </w:pPr>
      <w:r>
        <w:t xml:space="preserve">Những thụ quái biến dị kia vững vàng ngăn chặn đàn chuột biến dị này, vô số con chuột biến dị rơi vào tay những thụ quái biến dị này liền dễ dàng bị nghiền nát.</w:t>
      </w:r>
      <w:r>
        <w:br w:type="textWrapping"/>
      </w:r>
      <w:r>
        <w:br w:type="textWrapping"/>
      </w:r>
    </w:p>
    <w:p>
      <w:pPr>
        <w:pStyle w:val="Heading2"/>
      </w:pPr>
      <w:bookmarkStart w:id="942" w:name="chương-921-kịch-chiến-quần-thú-1"/>
      <w:bookmarkEnd w:id="942"/>
      <w:r>
        <w:t xml:space="preserve">920. Chương 921: Kịch Chiến Quần Thú! (1)</w:t>
      </w:r>
    </w:p>
    <w:p>
      <w:pPr>
        <w:pStyle w:val="Compact"/>
      </w:pPr>
      <w:r>
        <w:br w:type="textWrapping"/>
      </w:r>
      <w:r>
        <w:br w:type="textWrapping"/>
      </w:r>
    </w:p>
    <w:p>
      <w:pPr>
        <w:pStyle w:val="BodyText"/>
      </w:pPr>
      <w:r>
        <w:t xml:space="preserve">Rất nhanh phía trước ba nghìn biến dị quái thụ chồng chất ra một đống xác chuột.</w:t>
      </w:r>
    </w:p>
    <w:p>
      <w:pPr>
        <w:pStyle w:val="BodyText"/>
      </w:pPr>
      <w:r>
        <w:t xml:space="preserve">Mọi người thập phần quỷ dị đứng một bên lẳng lặng nhìn hai loại quái vật điên cuồng chém giết.</w:t>
      </w:r>
    </w:p>
    <w:p>
      <w:pPr>
        <w:pStyle w:val="BodyText"/>
      </w:pPr>
      <w:r>
        <w:t xml:space="preserve">Chốc chốc lại có một cây quái thụ bị lũ chuột dùng những móng vuốt và hàm răng nghiền thành phấn, nhưng thời gian càng lâu thì những cây quái thụ biến dị càng huy động thêm sức mạnh từ những móng vuốt nghiền nát những con chuột.</w:t>
      </w:r>
    </w:p>
    <w:p>
      <w:pPr>
        <w:pStyle w:val="BodyText"/>
      </w:pPr>
      <w:r>
        <w:t xml:space="preserve">Kịch liệt chiến đấu suốt nửa giờ, sau nửa giờ từ trong đàn chuột biến dị truyền đến một tiếng gầm rú kinh khủng tràn ngập uy hiếp. Rất nhiều cường hóa biến dị thú ở nhiều đẳng cấp khác nhau: Chó biến dị, mèo biến dị, rắn mối biến dị, cự xà biến dị, bò cạp biến dị, hổ dữ biến dị, tinh tinh biến dị… như cơn hồng thủy mang theo khí thế kinh khủng tràn về trấn nhỏ.</w:t>
      </w:r>
    </w:p>
    <w:p>
      <w:pPr>
        <w:pStyle w:val="BodyText"/>
      </w:pPr>
      <w:r>
        <w:t xml:space="preserve">- Pháo kích! ! Pháo kích!</w:t>
      </w:r>
    </w:p>
    <w:p>
      <w:pPr>
        <w:pStyle w:val="BodyText"/>
      </w:pPr>
      <w:r>
        <w:t xml:space="preserve">Nhạc Trọng nhìn thấy con hồng thủy biến dị thú tràn đến, trong mắt một tia ngưng trọng, hạ lệnh pháo kích.</w:t>
      </w:r>
    </w:p>
    <w:p>
      <w:pPr>
        <w:pStyle w:val="BodyText"/>
      </w:pPr>
      <w:r>
        <w:t xml:space="preserve">Trong đàn thú biến dị như hồng thủy tràn đến có rất nhiều nhị giai biến dị thú và những con biến dị thú khổng lồ. Những con biến dị thú kia không phải là những biến dị thú bình thường mà thụ quái có thể chống đỡ được.</w:t>
      </w:r>
    </w:p>
    <w:p>
      <w:pPr>
        <w:pStyle w:val="BodyText"/>
      </w:pPr>
      <w:r>
        <w:t xml:space="preserve">Chỉ cần một nhị giai cự thú trong số chúng xông lên là có thể nghiền nát cả một phòng tuyến ba nghìn quái thụ thành bột phấn.</w:t>
      </w:r>
    </w:p>
    <w:p>
      <w:pPr>
        <w:pStyle w:val="BodyText"/>
      </w:pPr>
      <w:r>
        <w:t xml:space="preserve">Oanh! Oanh! Oanh!</w:t>
      </w:r>
    </w:p>
    <w:p>
      <w:pPr>
        <w:pStyle w:val="BodyText"/>
      </w:pPr>
      <w:r>
        <w:t xml:space="preserve">Hai bên Nhạc quân và Đồng Minh hội đều mang theo cự pháo, cự pháo hai bên đều khai nổ một lúc, đạn pháo kinh hoàng bắn thẳng vào đàn thú biến dị, khiến từng mảng biến dị thú nghiền thành phấn vụn.</w:t>
      </w:r>
    </w:p>
    <w:p>
      <w:pPr>
        <w:pStyle w:val="BodyText"/>
      </w:pPr>
      <w:r>
        <w:t xml:space="preserve">Trọng pháo mới là đòn sát thủ mà nhân loại dùng đối phó với đàn thú biến dị, chỉ cần những quả đạn pháo kinh hoàng bắn trúng mục tiêu thì dù có là tứ giai biến dị thú cũng phải chịu thương tổn không hề nhỏ. Đương nhiên mỗi pháo kích bắn đã có thể trực tiếp bắn chết một con nhị giai biến dị thú, đến tam giai, tứ giai biến dị thú cũng không thể tránh khỏi một kích.</w:t>
      </w:r>
    </w:p>
    <w:p>
      <w:pPr>
        <w:pStyle w:val="BodyText"/>
      </w:pPr>
      <w:r>
        <w:t xml:space="preserve">Dưới màn pháo kích mãnh liệt, sô lượng lớn thú biến dị đều chết trận, nhưng đám biến dị thú vẫn không thể xuyên qua màn pháo kích hướng về hai bên Nhạc quân và Đồng Minh hội.</w:t>
      </w:r>
    </w:p>
    <w:p>
      <w:pPr>
        <w:pStyle w:val="BodyText"/>
      </w:pPr>
      <w:r>
        <w:t xml:space="preserve">Đám nhị giai biến dị thú xông đến quân đội hai bên có rất nhiều dị biến, mỗi một nhị giai biến dị thú đều có sức công phá khủng khiếp.</w:t>
      </w:r>
    </w:p>
    <w:p>
      <w:pPr>
        <w:pStyle w:val="BodyText"/>
      </w:pPr>
      <w:r>
        <w:t xml:space="preserve">Đối diện với đám nhị giai biến dị thú, các chiến sĩ của Đồng Minh hội đều đồng loạt rút ra súng ống rocket, những mảnh đạn sát thương không ngừng bay về phía đám nhị giai biến dị thú, bắn hạ vô số nhị giai biến dị thú. Nhưng cho dù như vậy vẫn có đến mấy nhị giai biến dị thúxông được vào trong trận địa của bọn họ, liền dấy lên sát nghiệt ngập trời, dễ dàng nghiền nát một loạt chiến sĩ.</w:t>
      </w:r>
    </w:p>
    <w:p>
      <w:pPr>
        <w:pStyle w:val="BodyText"/>
      </w:pPr>
      <w:r>
        <w:t xml:space="preserve">Các chiến sĩ còn lại dưới sự trọ giúp của hỏa lực, Đồng Minh hội phải trả giá bằng sinh mạng của hơn năm mươi chiến sĩ mới có thể oanh sát được mấy nhị giai biến dị thú nhảy vào trận địa.</w:t>
      </w:r>
    </w:p>
    <w:p>
      <w:pPr>
        <w:pStyle w:val="BodyText"/>
      </w:pPr>
      <w:r>
        <w:t xml:space="preserve">Nhạc quân bên kia, ba trăm chiến sĩ cầm chắc súng laser mạnh mẽ ở phía xa cũng đã bóp cò, đừng đạo tia laser xuyên thẳng qua đầu của những nhị giai biến dị thú kia.</w:t>
      </w:r>
    </w:p>
    <w:p>
      <w:pPr>
        <w:pStyle w:val="BodyText"/>
      </w:pPr>
      <w:r>
        <w:t xml:space="preserve">Kịch liệt chiến đấu với cả một đàn thú! Đám nhị giai biến dị thú biến thành lớp thảm trải xuống trước, các biến dị thú bình thường bị súng máy bên Nhạc Trọng bắn thành bột phấn vụn.</w:t>
      </w:r>
    </w:p>
    <w:p>
      <w:pPr>
        <w:pStyle w:val="BodyText"/>
      </w:pPr>
      <w:r>
        <w:t xml:space="preserve">Các sĩ quan Đồng Minh hội nhìn lỗ châu mai của súng laser trong tay các chiến sĩ của Nhạc Trọng, tràn ngập kinh hãi:</w:t>
      </w:r>
    </w:p>
    <w:p>
      <w:pPr>
        <w:pStyle w:val="BodyText"/>
      </w:pPr>
      <w:r>
        <w:t xml:space="preserve">- Súng Laser! Họ cư nhiên đã nghiên cứu ra loại vũ khí này?</w:t>
      </w:r>
    </w:p>
    <w:p>
      <w:pPr>
        <w:pStyle w:val="BodyText"/>
      </w:pPr>
      <w:r>
        <w:t xml:space="preserve">Trước đó đã có một siêu cương quốc khai phá ra loại súng laser này. Nhưng súng laser tuy rằng có mặt đã lâu, nếu muốn hiện thực hóa thành vũ khí tác chiến thì với trình độ tiến bộ khoa học kĩ thuật của thế kỉ trước còn cần thêm ít nhất hai mươi năm.</w:t>
      </w:r>
    </w:p>
    <w:p>
      <w:pPr>
        <w:pStyle w:val="BodyText"/>
      </w:pPr>
      <w:r>
        <w:t xml:space="preserve">Thế nhưng hiện tai trong tay các chiến sĩ của Nhạc Trọng đã xuất hiện súng laser khiến cho các quan quân Đồng Minh hội nguời người đều sắc mặt đại biến. Điều này chứng minh trong tay Nhạc Trọng đã nắm chắc một dây chuyền sản xuất súng laser tiên tiến nhuần nhuyễn. Đồng thời cũng chứng minh Nhạc Trọng đã bắt tay vào nghiên cứu năng lực vũ khí cũng như các ngành siêu khoa học.</w:t>
      </w:r>
    </w:p>
    <w:p>
      <w:pPr>
        <w:pStyle w:val="BodyText"/>
      </w:pPr>
      <w:r>
        <w:t xml:space="preserve">Trương Kiếm Tinh nhìn từng luồng ánh sáng laser bắn ra từ trong trận địa có thể bắn cao đến hơn sáu mươi mét, khiến ột con rắn biến khổng lồ biến dị nát như tương, con cự xà rống lên một tiếng rền rĩ rồi sau đó đổ ầm một cái trên mặt đất.</w:t>
      </w:r>
    </w:p>
    <w:p>
      <w:pPr>
        <w:pStyle w:val="BodyText"/>
      </w:pPr>
      <w:r>
        <w:t xml:space="preserve">Chứng kiến một màn như vậy khiến ánh mắt của Trương Kiếm Tinh ngưng trọng, là một quân nhân, y không thể không ý thức được súng laser đáng sợ ra sao và tầm quan trọng của nó đến đâu.</w:t>
      </w:r>
    </w:p>
    <w:p>
      <w:pPr>
        <w:pStyle w:val="BodyText"/>
      </w:pPr>
      <w:r>
        <w:t xml:space="preserve">Khi cả thế giới biến dị, tất cả các loài biến dị thú cũng không ngừng tiến hóa với một tốc độ khủng khiếp.</w:t>
      </w:r>
    </w:p>
    <w:p>
      <w:pPr>
        <w:pStyle w:val="BodyText"/>
      </w:pPr>
      <w:r>
        <w:t xml:space="preserve">Kịch chiến với cả một đàn biến dị thú! Không gì sánh được! Đa số nhị giai biến dị thú đều miễn nhiễm với súng đạn, lực phòng ngự cúc mạnh đến mức cả súng đạn cũng không thể phá hủy thân thể của chúng được. Pháo rocket của xe tăng với chúng chẳng qua cũng là một chút uy hiếp nho nhỏ. Đa phần tam giai biến dị thú đều miễn nhiễm với đạn súng máy, lực phòng ngự mạnh đến mức ngay cả rocket cũng chỉ có thể khiến chúng phải chịu những vết thương rất nhẹ.</w:t>
      </w:r>
    </w:p>
    <w:p>
      <w:pPr>
        <w:pStyle w:val="BodyText"/>
      </w:pPr>
      <w:r>
        <w:t xml:space="preserve">Những chiến sĩ bình thường hầu như không có biện pháp nào khống chế nhị giai biến dị thú, nhế nhưng sự xuất hiện của đội quân những chiến sĩ dùng súng laser đã gây nên uy hiếp đối với lực lượng biến dị thú. Trong tương lai trên chiến trường, đội quân súng laser sẽ chiếm ưu thế rất lớn.</w:t>
      </w:r>
    </w:p>
    <w:p>
      <w:pPr>
        <w:pStyle w:val="BodyText"/>
      </w:pPr>
      <w:r>
        <w:t xml:space="preserve">Trương Kiếm Tinh đã ý thức được bất luận là trang bị, huấn luyện hay là kinh nghiệm thực chiến, các chiến sĩ của Nhạc quân đều bỏ xa quân đội của y. Nếu Nhạc Trọng bất chấp tất cả muốn tiêu diệt đội quân của họ thì họ cũng chỉ có nước diệt vong.</w:t>
      </w:r>
    </w:p>
    <w:p>
      <w:pPr>
        <w:pStyle w:val="BodyText"/>
      </w:pPr>
      <w:r>
        <w:t xml:space="preserve">Trịnh Đại Long nhìn những tia laser có thể dễ dàng xuyên thủng qua thân thể đám biến dị thú, trong lòng cũng không nhịn được phát ra hơi lạnh:</w:t>
      </w:r>
    </w:p>
    <w:p>
      <w:pPr>
        <w:pStyle w:val="BodyText"/>
      </w:pPr>
      <w:r>
        <w:t xml:space="preserve">- Đội quân này quá là lợi hại!</w:t>
      </w:r>
    </w:p>
    <w:p>
      <w:pPr>
        <w:pStyle w:val="BodyText"/>
      </w:pPr>
      <w:r>
        <w:t xml:space="preserve">Trịnh Đại Long tuy đã là người tiến hóa đên mức đỉnh cao nhưng y cũng chẳng có bao nhiêu lòng tin có thể chống lại những đợt tấn công bằng xạ kích kia. Tận mắt nhìn thấy những đạo laser kia khiến y tràn ngập kiêng kị với Nhạc Quần.</w:t>
      </w:r>
    </w:p>
    <w:p>
      <w:pPr>
        <w:pStyle w:val="BodyText"/>
      </w:pPr>
      <w:r>
        <w:t xml:space="preserve">- Quá mạnh!</w:t>
      </w:r>
    </w:p>
    <w:p>
      <w:pPr>
        <w:pStyle w:val="BodyText"/>
      </w:pPr>
      <w:r>
        <w:t xml:space="preserve">Các quan quân trong Đồng Minh hội, các chiến sĩ nhìn từng đạo laser trên chiến trường, ai ai trong mắt cũng hiện lên vẻ phức tạp.</w:t>
      </w:r>
    </w:p>
    <w:p>
      <w:pPr>
        <w:pStyle w:val="BodyText"/>
      </w:pPr>
      <w:r>
        <w:t xml:space="preserve">Dưới sự tấn công của trọng pháo, vô số biến dị thú bị lửa đạn nghiền nát như tương, hai bên Đồng Minh hội và Nhạc quân đều thủ vững trận địa của mình, miễn cưỡng không để cho bất cứ con biến dị thú nào tấn công.</w:t>
      </w:r>
    </w:p>
    <w:p>
      <w:pPr>
        <w:pStyle w:val="BodyText"/>
      </w:pPr>
      <w:r>
        <w:t xml:space="preserve">Chiến đấu kịch liệt trong suốt một giờ, trong đàn biến dị thú truyền đến một tieegs rống ro đến kinh thiên động địa.</w:t>
      </w:r>
    </w:p>
    <w:p>
      <w:pPr>
        <w:pStyle w:val="Compact"/>
      </w:pPr>
      <w:r>
        <w:t xml:space="preserve">Mười con tam giai biến dị thú thủ lĩnh xuất hiện trước mắt mọi người. Một con là vượn thân cao sáu mét rất dữ dằn, một con là tam giai Thanh lân mãng trên đầu có một cái sừng to, thân dài đến chín mươi mét. Một con là tam giai Kim Lân thử vương (vua chuột) thân cao đến sáu mét, một thân áo giáp vàng chóe. Một con là tam giai báo hồng trên người quàng một lớp áo giáp màu hồng có những dây xích. Một con hắc tinh tinh biến dị thân cao đến mười mét. Một con tam giai biến dị cẩu cả người phủ một lớp lông dài màu đen, đầu hình sư tử.</w:t>
      </w:r>
      <w:r>
        <w:br w:type="textWrapping"/>
      </w:r>
      <w:r>
        <w:br w:type="textWrapping"/>
      </w:r>
    </w:p>
    <w:p>
      <w:pPr>
        <w:pStyle w:val="Heading2"/>
      </w:pPr>
      <w:bookmarkStart w:id="943" w:name="chương-922-dị-biến"/>
      <w:bookmarkEnd w:id="943"/>
      <w:r>
        <w:t xml:space="preserve">921. Chương 922: Dị Biến!</w:t>
      </w:r>
    </w:p>
    <w:p>
      <w:pPr>
        <w:pStyle w:val="Compact"/>
      </w:pPr>
      <w:r>
        <w:br w:type="textWrapping"/>
      </w:r>
      <w:r>
        <w:br w:type="textWrapping"/>
      </w:r>
    </w:p>
    <w:p>
      <w:pPr>
        <w:pStyle w:val="BodyText"/>
      </w:pPr>
      <w:r>
        <w:t xml:space="preserve">Một con tam giai biến dị rùa rất to, đầu như một tòa thành di động. Một con heo tam giai biến dị rất hung hãn, thân cao đến mười mét. Một con trâu tam giai biến dị cao đến mười mét, trên người khoác một bộ áo giáp xám bạc. Một con nhện tam giai biến dị cao hai mét trên thân có những đốm đen. Một con mèo tam giai biến dị đầu to gấp đôi báo săn mồi đang giương ra những nanh vuốt sắc nhọn.</w:t>
      </w:r>
    </w:p>
    <w:p>
      <w:pPr>
        <w:pStyle w:val="BodyText"/>
      </w:pPr>
      <w:r>
        <w:t xml:space="preserve">Một con thân cao ba thước, trên người khoác một tầng kim sắc lân giáp, đầu như đầu hổ, trên lưng lại mọc một đôi cánh như cánh ác ma, đứng bằng hai chân, hai móng vuốt vây quanh tay đang cưỡi trên báo hồng tam giai lạnh lùng nhìn về phía trấn nhỏ.</w:t>
      </w:r>
    </w:p>
    <w:p>
      <w:pPr>
        <w:pStyle w:val="BodyText"/>
      </w:pPr>
      <w:r>
        <w:t xml:space="preserve">Con quái vật đầu hổ này vừa xuất hiện liền phát sinh ra tiếng gầm rú kinh thiên động địa. Chín con tam giai dị thú kia cũng rất sợ hãi tiếng gầm rú này, sau đó lao thẳng về phía trấn nhỏ.</w:t>
      </w:r>
    </w:p>
    <w:p>
      <w:pPr>
        <w:pStyle w:val="BodyText"/>
      </w:pPr>
      <w:r>
        <w:t xml:space="preserve">Trong đó tốc độ nhanh nhất là tam giai lang miêu và tam giai biến dị cẩu. Tốc độ của chúng so với sấm sét cấp ba chỉ thua có chút xíu, cũng đạt được tốc độ siêu việt ngang với vận tốc âm thanh.</w:t>
      </w:r>
    </w:p>
    <w:p>
      <w:pPr>
        <w:pStyle w:val="BodyText"/>
      </w:pPr>
      <w:r>
        <w:t xml:space="preserve">Một con mèo tam giai biến dị thở vài hơi liền nhảy vào trận doanh của quân Đồng Minh hội, từng tiếng gào xé chớp động, lần lượt từng chiến sĩ của Đồng Minh hội bị thẳng tay mổ bụng, phá bụng, bẻ đầu, chết rất thảm thương.</w:t>
      </w:r>
    </w:p>
    <w:p>
      <w:pPr>
        <w:pStyle w:val="BodyText"/>
      </w:pPr>
      <w:r>
        <w:t xml:space="preserve">Trịnh Đại Long liếc mắt nhìn tam giai lang miêu kia, trong mắt hiện lên một tia ngưng trọng, trầm giọng nói:</w:t>
      </w:r>
    </w:p>
    <w:p>
      <w:pPr>
        <w:pStyle w:val="BodyText"/>
      </w:pPr>
      <w:r>
        <w:t xml:space="preserve">- Tô Tinh Hà, chúng ta cùng tiến lên!</w:t>
      </w:r>
    </w:p>
    <w:p>
      <w:pPr>
        <w:pStyle w:val="BodyText"/>
      </w:pPr>
      <w:r>
        <w:t xml:space="preserve">- Được!</w:t>
      </w:r>
    </w:p>
    <w:p>
      <w:pPr>
        <w:pStyle w:val="BodyText"/>
      </w:pPr>
      <w:r>
        <w:t xml:space="preserve">Tô Tinh Hà đi theo Trịnh Đại long, phía sau còn mang theo hớn mười người tiến hóa tiến thẳng về chỗ con mèo hoang tam giai biến dị kia.</w:t>
      </w:r>
    </w:p>
    <w:p>
      <w:pPr>
        <w:pStyle w:val="BodyText"/>
      </w:pPr>
      <w:r>
        <w:t xml:space="preserve">Trịnh Đại Long phát động kỹ năng biến thành lang nhân nhị giai, cơ thể từng đợt rung động, trong qua trình biến đổi, y biến thành một cường đại lang nhân (người sói) thân cao ba mét. Khi y biến thân liền phát động kỹ năng nhị giai cao tốc di động, tốc độ cuối cùng cũng một lần nữa sánh ngang vận tốc âm thanh, nhày mắt liền vọt đến bên cạnh thân thể con mèo tam giai biến dị kia, vặt xuống một khối máu thịt từ thân thể tam giai lang miêu kia.</w:t>
      </w:r>
    </w:p>
    <w:p>
      <w:pPr>
        <w:pStyle w:val="BodyText"/>
      </w:pPr>
      <w:r>
        <w:t xml:space="preserve">Tam giai lang miêu kia vô cùng đau đớn, tức giận quào một cái về phía Trinh Đại Long. Ngay khi bộ móng vuốt khổng lồ chuẩn bị chạm đến thân thể Trịnh Đại Long, một động lực ý niệm khủng khiếp vọt lên chắn trước người Trịnh Đại Long.</w:t>
      </w:r>
    </w:p>
    <w:p>
      <w:pPr>
        <w:pStyle w:val="BodyText"/>
      </w:pPr>
      <w:r>
        <w:t xml:space="preserve">Tam giai lang miêu quào mạnh một cái trên bức bích trướng bằng ý niệm kia khiến nó nát bấy.</w:t>
      </w:r>
    </w:p>
    <w:p>
      <w:pPr>
        <w:pStyle w:val="BodyText"/>
      </w:pPr>
      <w:r>
        <w:t xml:space="preserve">Trịnh Đại Long lại thừa dịp bức bích trước vỡ nát, trong nhát mắt thoát khỏi phạm vi tam giai lang miêu công kích.</w:t>
      </w:r>
    </w:p>
    <w:p>
      <w:pPr>
        <w:pStyle w:val="BodyText"/>
      </w:pPr>
      <w:r>
        <w:t xml:space="preserve">Tô Tinh Hà là người đạt đến đỉnh cao của động lực ý niệm, thao tác cực kì thành thạo các loại ý niệm động lực, Y và Trịnh Đại Long cũng từng phối hợp giết được tam giai biến dị thú.</w:t>
      </w:r>
    </w:p>
    <w:p>
      <w:pPr>
        <w:pStyle w:val="BodyText"/>
      </w:pPr>
      <w:r>
        <w:t xml:space="preserve">Hơn mười người tiến hóa người cũng cấp tốc xông vào chiến trường, phóng ra các loại kĩ năng hướng về tam giai lang miêu kia. Nếu mười người tiến hóa này đơn độc đối diện với lang miêu, chắc chắn sẽ trong nháy mắt bị nó sát hại. Thế nhưng có hai người Tô Tinh Hà, Trịnh Đại Long khống chế con tam giai lang miêu kia, bọn họ có thể thoả thích phóng ra các kĩ năng, dần dần oanh kích phân tán sức lực con tam giai lang miêu này.</w:t>
      </w:r>
    </w:p>
    <w:p>
      <w:pPr>
        <w:pStyle w:val="BodyText"/>
      </w:pPr>
      <w:r>
        <w:t xml:space="preserve">Mặt khác con tam giai biến dị khuyển cũng nhảy vào trận doanh của Nhạc quân, nhưng con tam giai biến dị khuyển vừa mới nhảy vào trận địa, hàn quan trong mắt Ngân Sương chợt lóe, nhún chân một cái phóng lên cai, bàn tay nhỏ nhắn mang theo sức lực khủng khiếp oanh kích về phía con tam giai biến dị khuyển kia.</w:t>
      </w:r>
    </w:p>
    <w:p>
      <w:pPr>
        <w:pStyle w:val="BodyText"/>
      </w:pPr>
      <w:r>
        <w:t xml:space="preserve">Con tam giai biến dị khuyển tuy không phải biến thân thú hệ Cự Lực, nhưng sức lực vượt ra rất nhiều người thường, cho dù rất nhiều người hợp sức cũng không thể sánh bằng nó. Nó hung hăng vồ một cái về phía Ngân Sương, muốn khiến cho con người nhỏ bé này nát thành thịt vụn.</w:t>
      </w:r>
    </w:p>
    <w:p>
      <w:pPr>
        <w:pStyle w:val="BodyText"/>
      </w:pPr>
      <w:r>
        <w:t xml:space="preserve">Hai bên đều vang lên những tiếng đùng đùng khủng khiếp.</w:t>
      </w:r>
    </w:p>
    <w:p>
      <w:pPr>
        <w:pStyle w:val="BodyText"/>
      </w:pPr>
      <w:r>
        <w:t xml:space="preserve">Một tiếng nổ ầm…. chân phải của con tam giai biến dị khuyển kia bị Ngân Sương một quyền nện co nát bấy, xương khớp nát bấy tự động nứt ra, một lượng lớn tiên huyết phun trào như suối. Con tam giai biến dị khuyển hùng hổ là vậy cuối cùng hết sức chật vật bay ngược trở lại.</w:t>
      </w:r>
    </w:p>
    <w:p>
      <w:pPr>
        <w:pStyle w:val="BodyText"/>
      </w:pPr>
      <w:r>
        <w:t xml:space="preserve">- Thật là lợi hại!</w:t>
      </w:r>
    </w:p>
    <w:p>
      <w:pPr>
        <w:pStyle w:val="BodyText"/>
      </w:pPr>
      <w:r>
        <w:t xml:space="preserve">Nhạc Trọng thấy Ngân Sương chỉ dùng một quyền liền đánh nát chân phải của con tam giai biến dị khuyển kia, nhìn không được tán thưởng một câu. Một quyền đánh nát chân phải của tam giai biến dị thú, loại quái lực này khiến Nhạc Trọng thập phần kinh sợ.</w:t>
      </w:r>
    </w:p>
    <w:p>
      <w:pPr>
        <w:pStyle w:val="BodyText"/>
      </w:pPr>
      <w:r>
        <w:t xml:space="preserve">Trong sô trí tuệ biến dị mà Nhạc Trọng thu phục được, Ngân Sương không có khả năng triệu hoán các loài biến dị thú dưới biển như Hải Lan, cũng không có cây mẹ thao túng lực lượng của thụ quái như Bích Lục. Nàng hầu như không có năng lực đặc thù gì, nhưng lại có năng lượng và tốc độ của riêng mình. Cho dù là Nhạc Trọng có thân thể cứng như sắt thép nếu bị nàng đánh trúng một quyền cũng sẽ trọng thương. Nàng là một loại sinh thể biến dị có sức chiến đấu thiên phú của riêng mình.</w:t>
      </w:r>
    </w:p>
    <w:p>
      <w:pPr>
        <w:pStyle w:val="BodyText"/>
      </w:pPr>
      <w:r>
        <w:t xml:space="preserve">- Kẻ địch của bố, chết hế đi!</w:t>
      </w:r>
    </w:p>
    <w:p>
      <w:pPr>
        <w:pStyle w:val="BodyText"/>
      </w:pPr>
      <w:r>
        <w:t xml:space="preserve">Trong đôi mắt nhấp nháy của Ngân Sương có tia huyết sắc đầy hưng phấn, thân mình nàng như một quả đạn pháo vọt đến bên cạnh thân thể con tam giai biến dị khuyển, nện một quyền vào giữa eo lưng con tam giai biến dị khuyển khiến lưng nó lõm xuống một hố sâu, đa phần xương cốt đều nát bấy.</w:t>
      </w:r>
    </w:p>
    <w:p>
      <w:pPr>
        <w:pStyle w:val="BodyText"/>
      </w:pPr>
      <w:r>
        <w:t xml:space="preserve">Con tam giai biến dị khuyển đáng thương bị đá bay ra đến mấy chục thước, trong chiếc miệng khổng lồ phun ra không biết bao nhiêu máu và các khớp xương vỡ vụn.</w:t>
      </w:r>
    </w:p>
    <w:p>
      <w:pPr>
        <w:pStyle w:val="BodyText"/>
      </w:pPr>
      <w:r>
        <w:t xml:space="preserve">Ngân Sương lại nện thêm một quyền nữa nên người con giai biến dị khuyển khiến nó chỉ có thể chật vật chạy bán sống bán chết.</w:t>
      </w:r>
    </w:p>
    <w:p>
      <w:pPr>
        <w:pStyle w:val="BodyText"/>
      </w:pPr>
      <w:r>
        <w:t xml:space="preserve">Nhạc Trọng nhìn bảy con biến dị thú đang lao về phía bên này liền rút ra pháo điện từ dùng cho đơn binh sĩ hướng về phía con tam giai hắc tinh tinh cao hơn mười mét đáng vọt đến.</w:t>
      </w:r>
    </w:p>
    <w:p>
      <w:pPr>
        <w:pStyle w:val="BodyText"/>
      </w:pPr>
      <w:r>
        <w:t xml:space="preserve">Con tam giai hắc tinh tinh tuy thân thể rất lớn nhưng phản ứng lại cực kì linh hoạt, Nhạc Trọng chỉ vừa chĩa họng súng về phía nó, nó liền nhún chân một cái nhảy sang một bên tránh đi.</w:t>
      </w:r>
    </w:p>
    <w:p>
      <w:pPr>
        <w:pStyle w:val="BodyText"/>
      </w:pPr>
      <w:r>
        <w:t xml:space="preserve">Nhạc Trọng lại hướng nòng súng về phía con tam giai hắc tinh tinh kia, đầu đạn trong nháy mắt vọt tới, xuyên qua thần thể con tam giai hắc tinh tinh tạo ra một cái lỗ đen sâu hoắm.</w:t>
      </w:r>
    </w:p>
    <w:p>
      <w:pPr>
        <w:pStyle w:val="BodyText"/>
      </w:pPr>
      <w:r>
        <w:t xml:space="preserve">Con tam giai hắc tinh tinh gầm lên một tiếng thống khổ nổi giận, sau đó như chưa có chuyện gì lao thẳng về phía Nhạc Trọng. Vết thương bị đạn pháo xuyên qua trên cơ thể nó, dùng mắt thường cũng có thể thấy nó đang bắt đầu khôi phục.</w:t>
      </w:r>
    </w:p>
    <w:p>
      <w:pPr>
        <w:pStyle w:val="BodyText"/>
      </w:pPr>
      <w:r>
        <w:t xml:space="preserve">Tốc độ của con tam giai hắc tinh tinh này cũng không nhanh, chỉ bằng tốc độ của mười tám mười chín người, nhưng lực phòng ngự và khả năng khôi phục sức chiến khỏe của nó đều vô cùng nổi bật trong đám tam giai dị biến thú. Chỉ cần không phải óc bị bắn thủng, trái tim bị phá hủy, đầu bị chém vào chỗ trí mạng thì nó có thể rất nhanh khôi phục lại.</w:t>
      </w:r>
    </w:p>
    <w:p>
      <w:pPr>
        <w:pStyle w:val="Compact"/>
      </w:pPr>
      <w:r>
        <w:t xml:space="preserve">Con tam giai thanh lân mãng kia ngoác rộng cái mồm đầy máu, phát động lực toàn thân, một loạt đạn độc dược màu lục trong nháy mắt mạnh mẽ bắn về các chiến sĩ của Đồng Minh hội, chỉ một khắc sau liền lan rộng trên toàn bộ phòng tuyến của các chiến sĩ Đồng Minh hội.</w:t>
      </w:r>
      <w:r>
        <w:br w:type="textWrapping"/>
      </w:r>
      <w:r>
        <w:br w:type="textWrapping"/>
      </w:r>
    </w:p>
    <w:p>
      <w:pPr>
        <w:pStyle w:val="Heading2"/>
      </w:pPr>
      <w:bookmarkStart w:id="944" w:name="chương-923-dị-biến-2"/>
      <w:bookmarkEnd w:id="944"/>
      <w:r>
        <w:t xml:space="preserve">922. Chương 923: Dị Biến! (2)</w:t>
      </w:r>
    </w:p>
    <w:p>
      <w:pPr>
        <w:pStyle w:val="Compact"/>
      </w:pPr>
      <w:r>
        <w:br w:type="textWrapping"/>
      </w:r>
      <w:r>
        <w:br w:type="textWrapping"/>
      </w:r>
    </w:p>
    <w:p>
      <w:pPr>
        <w:pStyle w:val="BodyText"/>
      </w:pPr>
      <w:r>
        <w:t xml:space="preserve">Thân thể của mười mấy chiến sĩ của Đồng Minh hội trong nháy mắt trở nên thối rữa, từng khối từng khối thịt trên cơ thể bọn họ không ngừng rơi xuống đất, thống khổ dãy dụa như bị dội cả một bình axit sùnfuaric từ đầu đến chân, nhanh chóng hóa thành một bãi chất lỏng giống như mủ.</w:t>
      </w:r>
    </w:p>
    <w:p>
      <w:pPr>
        <w:pStyle w:val="BodyText"/>
      </w:pPr>
      <w:r>
        <w:t xml:space="preserve">Các chiến sĩ Đồng Minh hội nhìn thấy từng chiến sĩ của mình lần lượt từng người một biến thành những bãi nước mủ, sắc mặt hoảng hốt, rất nhiều người đều tiêu tan hết tinh thần chiến đấu, hoảng sợ chạy thẳng về hậu phương.</w:t>
      </w:r>
    </w:p>
    <w:p>
      <w:pPr>
        <w:pStyle w:val="BodyText"/>
      </w:pPr>
      <w:r>
        <w:t xml:space="preserve">Dưới một đòn tấn công của tam giai thanh lân mãng xà, trận địa của các chiến sĩ Đồng Minh hội đều nhất thảy tan vỡ, hỏa lực để áp chế đàn biến dị thú cũng biến mất.</w:t>
      </w:r>
    </w:p>
    <w:p>
      <w:pPr>
        <w:pStyle w:val="BodyText"/>
      </w:pPr>
      <w:r>
        <w:t xml:space="preserve">Nhưng dù sao Đồng Minh hội cũng có những chiến sĩ dũng mãnh gan dạ, Trương Kiếm Tinh cấp tốc phái các chiến sĩ tiến lên tổ chức hỏa lực chống lại trận đạn kích biến dị kia.</w:t>
      </w:r>
    </w:p>
    <w:p>
      <w:pPr>
        <w:pStyle w:val="BodyText"/>
      </w:pPr>
      <w:r>
        <w:t xml:space="preserve">Con tam giai thanh lân mãng xà sau khi phun ra một loạt nọc độc lại cấp tốc quay về phía quân sĩ của Nhạc Trọng phun ra một loạt đạn độc màu lục khác.</w:t>
      </w:r>
    </w:p>
    <w:p>
      <w:pPr>
        <w:pStyle w:val="BodyText"/>
      </w:pPr>
      <w:r>
        <w:t xml:space="preserve">Con thanh lân mãng kia mới ngoác miệng ra, trong ánh mắt Nhạc Trọng hàn quang chợt lóe, hắn vỗ tay phải, ngọn lửa ma quái cuồng bạo hội tụ vào tay phải của hắn. Hắn nện một quyền mạnh về phía bầu trời, một đạo hỏa diễm nóng dực như có thể thiêu đốt tất cả phóng lên cao va chạm ngay vào loạt đạn nọc độc màu lục, đốt cháy toàn bộ những viên đạt độc kia thành những vụn khói vút lên trong không trung.</w:t>
      </w:r>
    </w:p>
    <w:p>
      <w:pPr>
        <w:pStyle w:val="BodyText"/>
      </w:pPr>
      <w:r>
        <w:t xml:space="preserve">Con tam giai thanh lân mãng còn định tiếp tục phun ra nọc độc trùng kích đến nhưng từng đợt đạn pháo bạo liệt được bắn ra, hoàn toàn bao gọn lấy thân thể nó.</w:t>
      </w:r>
    </w:p>
    <w:p>
      <w:pPr>
        <w:pStyle w:val="BodyText"/>
      </w:pPr>
      <w:r>
        <w:t xml:space="preserve">Oanh! Oanh!</w:t>
      </w:r>
    </w:p>
    <w:p>
      <w:pPr>
        <w:pStyle w:val="BodyText"/>
      </w:pPr>
      <w:r>
        <w:t xml:space="preserve">Cùng với một tiếng nổ lớn, con tam giai thanh lân mãng bị đạn pháo bắn nát mấy chỗ trên cơ thể, tấm thân vụn vỡ bị đạn pháo bắn trúng lảo đảo ngã vật sang một bên.</w:t>
      </w:r>
    </w:p>
    <w:p>
      <w:pPr>
        <w:pStyle w:val="BodyText"/>
      </w:pPr>
      <w:r>
        <w:t xml:space="preserve">- Cơ hội tốt!</w:t>
      </w:r>
    </w:p>
    <w:p>
      <w:pPr>
        <w:pStyle w:val="BodyText"/>
      </w:pPr>
      <w:r>
        <w:t xml:space="preserve">Một con mèo nhỏ trốn ở bãi đất trống bên cạnh thị trấn nhìn hai bên giao chiến, trong mắt nó hiện lên một tia ánh sáng lì dị rất giống con người.</w:t>
      </w:r>
    </w:p>
    <w:p>
      <w:pPr>
        <w:pStyle w:val="BodyText"/>
      </w:pPr>
      <w:r>
        <w:t xml:space="preserve">Trong lúc Đồng Minh hội, Nhạc quân và đám tam giai biến dị thú chiến đấu kịch liệt, rất nhiều chiếc xe tải cực lớn lần lượt được mở ra, từ bên trong nhảy ra rất nhiều chiến sĩ thân mặc áo chống đạn, là quân tinh nhuệ của thiên đường thần quốc, cả một quân đoàn tài quyết giả và thẩm phán giả.</w:t>
      </w:r>
    </w:p>
    <w:p>
      <w:pPr>
        <w:pStyle w:val="BodyText"/>
      </w:pPr>
      <w:r>
        <w:t xml:space="preserve">Quân đoàn tài quyết giả và thẩm phán giả này vừa xuất hiện liền lập tức phát động công kích về các vị trí của Nhạc quân.</w:t>
      </w:r>
    </w:p>
    <w:p>
      <w:pPr>
        <w:pStyle w:val="BodyText"/>
      </w:pPr>
      <w:r>
        <w:t xml:space="preserve">Một chiến sĩ hoảng loạn không gì sánh được chạy tơi trước người Trương Kiếm Tinh bẩm báo:</w:t>
      </w:r>
    </w:p>
    <w:p>
      <w:pPr>
        <w:pStyle w:val="BodyText"/>
      </w:pPr>
      <w:r>
        <w:t xml:space="preserve">- Sư trưởng! Sư trưởng! Không hay rồi, người của Thiên Đường Thần quốc đột nhiên phát động tấn công về phía Nhạc quân!</w:t>
      </w:r>
    </w:p>
    <w:p>
      <w:pPr>
        <w:pStyle w:val="BodyText"/>
      </w:pPr>
      <w:r>
        <w:t xml:space="preserve">- Cái gì? Không có mệnh lệnh của ta, bọn họ sao dám trong lúc này phát động công kích Nhạc quân? Nếu quân của Nhạc Trọng mà tiêu đời trong lúc này thì quân ta cũng sẽ bị đám thú kia nuốt gọn! Alex tiên sinh, điều này không giống với những gì chúng ta đã thảo luận trước đây!</w:t>
      </w:r>
    </w:p>
    <w:p>
      <w:pPr>
        <w:pStyle w:val="BodyText"/>
      </w:pPr>
      <w:r>
        <w:t xml:space="preserve">Trương Kiếm Tinh nghe vậy, hắng giọng quay sang người tóc vàng mắt xanh đứng bên cạnh chất vấn.</w:t>
      </w:r>
    </w:p>
    <w:p>
      <w:pPr>
        <w:pStyle w:val="BodyText"/>
      </w:pPr>
      <w:r>
        <w:t xml:space="preserve">Vốn là dựa theo ước định của Đồng Minh hội và Thiên Đường Thần Quốc, hai bên sẽ liên thủ với Nhạc Trọng để tiêu diệt hết đám biến dị thú, sau đó đột nhiên phát động công kích để tiêu diệt quân chủ lực của Nhạc Trọng. Sau đó Thiên Đường Thần Quốc sẽ hỗ trợ quân đội của Đồng Minh hội đối kháng với quân của Nhạc Trọng. Trương Kiếm Tinh trăm tính ngàn tính không ngờ Alex lại có thể nhân co hội này rat ay với quân của Nhạc Trọng.</w:t>
      </w:r>
    </w:p>
    <w:p>
      <w:pPr>
        <w:pStyle w:val="BodyText"/>
      </w:pPr>
      <w:r>
        <w:t xml:space="preserve">Alex nhìn về phía Trương Kiếm Tinh lộ ra một nụ cười đầy phong độ:</w:t>
      </w:r>
    </w:p>
    <w:p>
      <w:pPr>
        <w:pStyle w:val="BodyText"/>
      </w:pPr>
      <w:r>
        <w:t xml:space="preserve">- Trương Kiếm Tinh tiên sinh, đây là cơ hội tốt nhất để tiêu diệt Nhạc Trọng, chúng ta tuyệt đối không thể bỏ qua cơ hội này. Cảm ơn vì ngươi quá ngu xuẩn, bây giờ ngươi cũng chẳng còn tác dụng gì cả, đi chết đi!</w:t>
      </w:r>
    </w:p>
    <w:p>
      <w:pPr>
        <w:pStyle w:val="BodyText"/>
      </w:pPr>
      <w:r>
        <w:t xml:space="preserve">Đúng lúc Alex mỉm cười nhìn về phía Trương Kiếm Tinh. Bên cạnh y xuất hiện một gã đàn ông tóc vàng mắt xanh, vóc người lực lưỡng tướng mạo anh tuấn. Y mặc một thân áo da đen thẳng thớm, vươn một tay chộp về phía Trương Kiếm Tinh, năm con dao sắc nhọn trong nháy mắt bắn ra từ phía y, trực tiếp chặt đứt đầu Trương Kiếm Tinh.</w:t>
      </w:r>
    </w:p>
    <w:p>
      <w:pPr>
        <w:pStyle w:val="BodyText"/>
      </w:pPr>
      <w:r>
        <w:t xml:space="preserve">- Đi chết đi, lũ khỉ lông vàng!</w:t>
      </w:r>
    </w:p>
    <w:p>
      <w:pPr>
        <w:pStyle w:val="BodyText"/>
      </w:pPr>
      <w:r>
        <w:t xml:space="preserve">Một gã khác để tóc dài, tóc thắt bím màu vàng, mắt xanh mặc một chiếc áo giáp khắc giống áp T-shirt, quần jean, cười dữ tợn, ngón tay chỉ thẳng về phía này.</w:t>
      </w:r>
    </w:p>
    <w:p>
      <w:pPr>
        <w:pStyle w:val="BodyText"/>
      </w:pPr>
      <w:r>
        <w:t xml:space="preserve">Từng sợi tơ trong suốt từ bốn phương tám hướng đột nhiên bắn ra, quấn chặt lấy cả đám người. Những sợi tơ sắc bén không gì sánh được vây chặt lấy các chiến sĩ Đồng Minh hội, cắt thân thể họ thành vô số khối nhỏ.</w:t>
      </w:r>
    </w:p>
    <w:p>
      <w:pPr>
        <w:pStyle w:val="BodyText"/>
      </w:pPr>
      <w:r>
        <w:t xml:space="preserve">Chuyện này xảy ra quá đột ngột, các cao thủ Đồng Minh hội thật không ngờ đám người mà họ coi là đồng minh lại ra tay với chính mình, trong khi bọn họ bị cắt ra thành vô số khối thịt nhầy nhụa, trên mặt vẫn giữ nguyên sự kinh ngạc.</w:t>
      </w:r>
    </w:p>
    <w:p>
      <w:pPr>
        <w:pStyle w:val="BodyText"/>
      </w:pPr>
      <w:r>
        <w:t xml:space="preserve">Alex vẻ mặt chán ghét nhìn mặt đất đầy rẫy những khối thịt, liếc mắt hướng về hai người Duy Đặc, Duy Sâm cười nói:</w:t>
      </w:r>
    </w:p>
    <w:p>
      <w:pPr>
        <w:pStyle w:val="BodyText"/>
      </w:pPr>
      <w:r>
        <w:t xml:space="preserve">- Duy Đặc, Duy Sâm! Nhạc Trọng giao cho hai ngươi. Đợi các ngươi hoàn thành nhiệm vụ, chúng ta liền đến khu giải trí của Thần Quốc chơi một chuyến thật vui vẻ.</w:t>
      </w:r>
    </w:p>
    <w:p>
      <w:pPr>
        <w:pStyle w:val="BodyText"/>
      </w:pPr>
      <w:r>
        <w:t xml:space="preserve">Nam nhân mặc quần jean tên Duy Sâm nói:</w:t>
      </w:r>
    </w:p>
    <w:p>
      <w:pPr>
        <w:pStyle w:val="BodyText"/>
      </w:pPr>
      <w:r>
        <w:t xml:space="preserve">- Vậy ngươi mời nhé!</w:t>
      </w:r>
    </w:p>
    <w:p>
      <w:pPr>
        <w:pStyle w:val="BodyText"/>
      </w:pPr>
      <w:r>
        <w:t xml:space="preserve">Alex nói:</w:t>
      </w:r>
    </w:p>
    <w:p>
      <w:pPr>
        <w:pStyle w:val="BodyText"/>
      </w:pPr>
      <w:r>
        <w:t xml:space="preserve">- OK!</w:t>
      </w:r>
    </w:p>
    <w:p>
      <w:pPr>
        <w:pStyle w:val="BodyText"/>
      </w:pPr>
      <w:r>
        <w:t xml:space="preserve">- Được! Vậy ngươi chờ đến lúc chuẩn bị tiệc mừng công cho chúng ta đi.</w:t>
      </w:r>
    </w:p>
    <w:p>
      <w:pPr>
        <w:pStyle w:val="BodyText"/>
      </w:pPr>
      <w:r>
        <w:t xml:space="preserve">Thân thể Duy Sâm chợt lóe thành nhuyễn ảnh, y cùng với Duy Đặc cùng lúc biến mất, nhảy về phía trước.</w:t>
      </w:r>
    </w:p>
    <w:p>
      <w:pPr>
        <w:pStyle w:val="BodyText"/>
      </w:pPr>
      <w:r>
        <w:t xml:space="preserve">- …. Đám chó chết này quả nhiên không có ý tốt gì, dám trong lúc này lại phát động tấn công! Lũ chết tiệt!....</w:t>
      </w:r>
    </w:p>
    <w:p>
      <w:pPr>
        <w:pStyle w:val="BodyText"/>
      </w:pPr>
      <w:r>
        <w:t xml:space="preserve">Nhạc Trọng vẫn luôn đề phòng đám quân của Đồng Minh hội, hắn cũng bố trí lữ đội ba đến quan sát hành động của quân Đồng Minh hội. Đám quân của Thiên Đường Thần quốc vừa có động tĩnh, Hốt Ngạch Nhiễm liền vừa chửi ầm lên, vừa chỉ huy lữ đội số ba thủ vững trận địa, giao chiến kịch liệt với đám quân của Thiên Đường Thần quốc.</w:t>
      </w:r>
    </w:p>
    <w:p>
      <w:pPr>
        <w:pStyle w:val="BodyText"/>
      </w:pPr>
      <w:r>
        <w:t xml:space="preserve">Quân lính của Thiên Đường Thần quốc đầu tiên đột kích bằng súng trường, cùng lúc kích hoạt mũ giáp đa chức năng quét ra tia hồng ngoại, trang thiết bị hết sức tối tân. Những thẩm phán giả, tài quyết giả này đều là người Đức, bọn họ không chỉ thông qua huấn luyện nghiêm ngặt mà còn trải qua vô số trận chiến, lại thông qua Thần Ma hệ thống mới trở thành những chiến sĩ như hiện nay, sức chiến đấu hung hoành tuyệt luân. Bọn họ tuy chỉ có gần tám trăm người nhưng vừa nhập trận đã tấn công như lô đình, vững vàng áp chế lữ đoàn số ba vốn đang chiếm lợi thế.</w:t>
      </w:r>
    </w:p>
    <w:p>
      <w:pPr>
        <w:pStyle w:val="BodyText"/>
      </w:pPr>
      <w:r>
        <w:t xml:space="preserve">- Lữ trưởng! Liên của chúng tôi sắp không cầm cự được nữa rồi! Xin mau trợ giúp!</w:t>
      </w:r>
    </w:p>
    <w:p>
      <w:pPr>
        <w:pStyle w:val="BodyText"/>
      </w:pPr>
      <w:r>
        <w:t xml:space="preserve">- Lữ trưởng! Xin mau trợ giúp! Một liên! Ít nhất phái thêm một liên nữa, nếu không chúng tôi không trụ vững được nữa rồi!</w:t>
      </w:r>
    </w:p>
    <w:p>
      <w:pPr>
        <w:pStyle w:val="BodyText"/>
      </w:pPr>
      <w:r>
        <w:t xml:space="preserve">- …</w:t>
      </w:r>
    </w:p>
    <w:p>
      <w:pPr>
        <w:pStyle w:val="BodyText"/>
      </w:pPr>
      <w:r>
        <w:t xml:space="preserve">Hai đoàn tài quyết giả, thẩm phán giả của Thiên Đường Thần quốc dưới sự chỉ huy của mười hai thần sử, ba mươi sáu dự khuyết thần sử như lôi đình tấn công về phía lữ đoàn số ba, phát động những đợt công kích điên cuồng.</w:t>
      </w:r>
    </w:p>
    <w:p>
      <w:pPr>
        <w:pStyle w:val="Compact"/>
      </w:pPr>
      <w:r>
        <w:t xml:space="preserve">Chiến tranh hiện đại hóa, nếu chỉ dùng súng ống thông thường để bắn thì các chiến sĩ rất lâu mới xuất hiện thương vong, không có thương vong bi thảm như hình thức vật lộn giáp là cà thời cổ đại.</w:t>
      </w:r>
      <w:r>
        <w:br w:type="textWrapping"/>
      </w:r>
      <w:r>
        <w:br w:type="textWrapping"/>
      </w:r>
    </w:p>
    <w:p>
      <w:pPr>
        <w:pStyle w:val="Heading2"/>
      </w:pPr>
      <w:bookmarkStart w:id="945" w:name="chương-924-kịch-chiến-song-sử-đồ"/>
      <w:bookmarkEnd w:id="945"/>
      <w:r>
        <w:t xml:space="preserve">923. Chương 924: Kịch Chiến Song Sử Đồ!</w:t>
      </w:r>
    </w:p>
    <w:p>
      <w:pPr>
        <w:pStyle w:val="Compact"/>
      </w:pPr>
      <w:r>
        <w:br w:type="textWrapping"/>
      </w:r>
      <w:r>
        <w:br w:type="textWrapping"/>
      </w:r>
    </w:p>
    <w:p>
      <w:pPr>
        <w:pStyle w:val="BodyText"/>
      </w:pPr>
      <w:r>
        <w:t xml:space="preserve">Thế nhưng cuối thế kỉ trước, con người tiến hóa ngày càng mạnh hơn khiến cục diện chiến tranh cũng có những bước ngoặt mới, con người càng ngày càng mạnh mẽ, lại có thể dùng nhiều loại vũ khí kĩ thuật tiên tiến công kích địch nhân nhanh và mạnh, đẩy nhanh tốc độ tiến công gấp bội.</w:t>
      </w:r>
    </w:p>
    <w:p>
      <w:pPr>
        <w:pStyle w:val="BodyText"/>
      </w:pPr>
      <w:r>
        <w:t xml:space="preserve">Mỗi một thần sử của Thiên Đường Thần quốc đều là người tiến hóa đỉnh cao, sức chiến đấu không ai thua kém Hốt Ngạch Nhiễm, mười hai vị thần sử cùng lúc phát động tấn công thật sự là khủng bố đến cực điểm, mỗi khắc đều lấy mạng của các chiến sĩ lữ đoàn số ba Nhạc quân.</w:t>
      </w:r>
    </w:p>
    <w:p>
      <w:pPr>
        <w:pStyle w:val="BodyText"/>
      </w:pPr>
      <w:r>
        <w:t xml:space="preserve">Hốt Ngạch Nhiễm nghe quân sĩ không ngừng phát đến những tin tức cứu viện không khỏi một trận đau đầu:</w:t>
      </w:r>
    </w:p>
    <w:p>
      <w:pPr>
        <w:pStyle w:val="BodyText"/>
      </w:pPr>
      <w:r>
        <w:t xml:space="preserve">- Lũ chết tiệt, đám người ngoại quốc sao có thể hùng mạnh đến vậy?</w:t>
      </w:r>
    </w:p>
    <w:p>
      <w:pPr>
        <w:pStyle w:val="BodyText"/>
      </w:pPr>
      <w:r>
        <w:t xml:space="preserve">Trong mắt Hốt Ngạch Nhiễm hiện lên một tia kiên nghị, trầm giọng nói:</w:t>
      </w:r>
    </w:p>
    <w:p>
      <w:pPr>
        <w:pStyle w:val="BodyText"/>
      </w:pPr>
      <w:r>
        <w:t xml:space="preserve">- Thiên Đường Thần quốc, đúng vậy, họ chính là chiến sĩ của Thiên Đường Thần quốc. Trách không được lại dũng mãnh đến vậy! Trát Thứ, ngươi mau đi báo tình hình chiến đấu với thủ lĩnh, xin thủ lĩnh phái người đến đây trợ giúp!</w:t>
      </w:r>
    </w:p>
    <w:p>
      <w:pPr>
        <w:pStyle w:val="BodyText"/>
      </w:pPr>
      <w:r>
        <w:t xml:space="preserve">- Vâng!</w:t>
      </w:r>
    </w:p>
    <w:p>
      <w:pPr>
        <w:pStyle w:val="BodyText"/>
      </w:pPr>
      <w:r>
        <w:t xml:space="preserve">Trát Thứ lập tức nhanh chóng đến thẳng chỗ Nhạc Trọng.</w:t>
      </w:r>
    </w:p>
    <w:p>
      <w:pPr>
        <w:pStyle w:val="BodyText"/>
      </w:pPr>
      <w:r>
        <w:t xml:space="preserve">Hốt Ngạch Nhiên trầm giọng ra lệnh:</w:t>
      </w:r>
    </w:p>
    <w:p>
      <w:pPr>
        <w:pStyle w:val="BodyText"/>
      </w:pPr>
      <w:r>
        <w:t xml:space="preserve">- Hoa Bố Lạp Thác, ngươi dẫn theo lữ đoàn đặc chiến số ba xuất kích!</w:t>
      </w:r>
    </w:p>
    <w:p>
      <w:pPr>
        <w:pStyle w:val="BodyText"/>
      </w:pPr>
      <w:r>
        <w:t xml:space="preserve">Hoa Bố Lạp Thác thống lĩnh lữ đoàn đặc chiến số ba sau khi đầu quân Nhạc Trọng, là tuyển chọn những dũng sĩ Mông Cổ tinh anh nhất xây dựng lên, bọn họ đều có sức chiến đấu mạnh mẽ không gì sánh nổi, trong đó còn có hai mươi hai người tiên hóa có thiên tư trác tuyệt. Tiền thân của bọn họ chính là cường giả trong Tiết quân của đế quốc Mông Cổ.</w:t>
      </w:r>
    </w:p>
    <w:p>
      <w:pPr>
        <w:pStyle w:val="BodyText"/>
      </w:pPr>
      <w:r>
        <w:t xml:space="preserve">- Vâng!</w:t>
      </w:r>
    </w:p>
    <w:p>
      <w:pPr>
        <w:pStyle w:val="BodyText"/>
      </w:pPr>
      <w:r>
        <w:t xml:space="preserve">Hoa Bố Lạp Thác vâng một tiếng liền nhanh chóng xoay người rời khỏi.</w:t>
      </w:r>
    </w:p>
    <w:p>
      <w:pPr>
        <w:pStyle w:val="BodyText"/>
      </w:pPr>
      <w:r>
        <w:t xml:space="preserve">Hoa Bố Lạp Thác chỉ huy lữ đoàn đặc chiến số ba chiến đấu cùng với quân chủ lực của Thiên Đường Thần quốc chiến đấu ác liệt. cho dù quân Thiên Đường Thần quốc dưới sự chỉ huy của mười hai thần sử đánh cho lữ đoàn số ba thương vong thảm hại nhưng các chiến sĩ vẫn ngoan cường không gì sánh được chống lại mà không hề có chút ý định lui bước.</w:t>
      </w:r>
    </w:p>
    <w:p>
      <w:pPr>
        <w:pStyle w:val="BodyText"/>
      </w:pPr>
      <w:r>
        <w:t xml:space="preserve">Toàn bộ lữ đoàn đặc chiến số ba đều biết bọn họ không có đường lui, nếu bọn họ một ngày tan rã, Nhạc Trọng chỉ một câu nói có thể danh chính ngôn thuận xóa sổ cái tên lữ đoàn đặc chiến số ba. Đến khi đó, bọn họ một câu nói liền bị phân vào các tiểu đội khác, một chút vinh quang cũng là điều quá xa xỉ. Vinh quang chính là linh hồn của bọn họ, nếu không có vinh quang và kiên trì thì các chiến sĩ rất khó gắn kết với nhau thành một thể thông nhất.</w:t>
      </w:r>
    </w:p>
    <w:p>
      <w:pPr>
        <w:pStyle w:val="BodyText"/>
      </w:pPr>
      <w:r>
        <w:t xml:space="preserve">- Một lũ cặn bã! Chỉ bằng mấy con khỉ lông vàng các ngươi mà dám chống đối lại chúng ta sao? Chết đi cho ta!</w:t>
      </w:r>
    </w:p>
    <w:p>
      <w:pPr>
        <w:pStyle w:val="BodyText"/>
      </w:pPr>
      <w:r>
        <w:t xml:space="preserve">Một gã Thiên Đường Thần quốc thần sử biến thành người sói khổng lồ, trong ánh mắt lóe lên tia hung tàn, nụ cười dữ tợn, thân hình vừa chớp động lại dễ dàng moi tim một chiến sĩ lữ đoàn số bar a.</w:t>
      </w:r>
    </w:p>
    <w:p>
      <w:pPr>
        <w:pStyle w:val="BodyText"/>
      </w:pPr>
      <w:r>
        <w:t xml:space="preserve">Vô số đạn bắn về phía người sói nhưng đa số đều bị y hất ra, một số ít chạm được vào người y thì lại bị thân thể y đẩy ra.</w:t>
      </w:r>
    </w:p>
    <w:p>
      <w:pPr>
        <w:pStyle w:val="BodyText"/>
      </w:pPr>
      <w:r>
        <w:t xml:space="preserve">- Súc sinh!</w:t>
      </w:r>
    </w:p>
    <w:p>
      <w:pPr>
        <w:pStyle w:val="BodyText"/>
      </w:pPr>
      <w:r>
        <w:t xml:space="preserve">Một gã chiến sĩ của lữ đoàn ba rống giận lao thẳng về người sói kia.</w:t>
      </w:r>
    </w:p>
    <w:p>
      <w:pPr>
        <w:pStyle w:val="BodyText"/>
      </w:pPr>
      <w:r>
        <w:t xml:space="preserve">- Một lũ cặn bã! Muốn chết thì ta thành toàn cho ngươi!</w:t>
      </w:r>
    </w:p>
    <w:p>
      <w:pPr>
        <w:pStyle w:val="BodyText"/>
      </w:pPr>
      <w:r>
        <w:t xml:space="preserve">Tên người sói của Thiên Đường Thần quốc cười tàn khốc, cả thần mình chợt lóe lên, móng vuốt đâm thẳng vào trái tim chiến sĩ lữ đoàn ba kia.</w:t>
      </w:r>
    </w:p>
    <w:p>
      <w:pPr>
        <w:pStyle w:val="BodyText"/>
      </w:pPr>
      <w:r>
        <w:t xml:space="preserve">Chiến sĩ lữ đoàn ba kia lộ ra một nụ cười khó coi, lựu đạn trong tay trượt xuống đất, đùng một cái cả thân nổ tung, quả lựu đạn khủng khiếp nuốt gọn cả tên người sói của Thiên Đường Thần quốc.</w:t>
      </w:r>
    </w:p>
    <w:p>
      <w:pPr>
        <w:pStyle w:val="BodyText"/>
      </w:pPr>
      <w:r>
        <w:t xml:space="preserve">Khi bụi khói mù mịt tản đi, đùi và tay phải của người sói cũng đều nát bấy, trên thân thể y vết thương lỗ chỗ, nhưng dựa vào sức mạnh khi biến thân nên người sói vẫn chưa bị nổ chết.</w:t>
      </w:r>
    </w:p>
    <w:p>
      <w:pPr>
        <w:pStyle w:val="BodyText"/>
      </w:pPr>
      <w:r>
        <w:t xml:space="preserve">- Sao có thể… như vậy?</w:t>
      </w:r>
    </w:p>
    <w:p>
      <w:pPr>
        <w:pStyle w:val="BodyText"/>
      </w:pPr>
      <w:r>
        <w:t xml:space="preserve">Trong mắt tên người sói kia hiện lên một tia khiếp sợ, đúng lúc này thêm hai quả đạn tiễn trong nháy mắt từ một bên bắn vào người y, khiến toàn bộ xương cốt của y đều vụn nát.</w:t>
      </w:r>
    </w:p>
    <w:p>
      <w:pPr>
        <w:pStyle w:val="BodyText"/>
      </w:pPr>
      <w:r>
        <w:t xml:space="preserve">Một tên sử thần của Thiên Đường Thần quốc đã chết trận!</w:t>
      </w:r>
    </w:p>
    <w:p>
      <w:pPr>
        <w:pStyle w:val="BodyText"/>
      </w:pPr>
      <w:r>
        <w:t xml:space="preserve">Đây là chiến trường tàn khốc, cho dù là người tiến hóa đến đỉnh cao cũng sẽ vì một thoáng nhất thời sơ ý mà chết trong tay kẻ y chướng mắt nhất. Đương nhiên tiền đề và những người kia phải có gan đấu vũ khí và dũng khí cùng bọn họ!</w:t>
      </w:r>
    </w:p>
    <w:p>
      <w:pPr>
        <w:pStyle w:val="BodyText"/>
      </w:pPr>
      <w:r>
        <w:t xml:space="preserve">Duy Sâm đến chiến trường thấy tuy rằng các chiến sĩ của Thiên Đường Thần quốc chiếm thế thượng phong nhưng vẫn không thể đánh tan lữ đoàn đặc chiến số ba thì không khỏi mỉm cười đầy tàn khốc:</w:t>
      </w:r>
    </w:p>
    <w:p>
      <w:pPr>
        <w:pStyle w:val="BodyText"/>
      </w:pPr>
      <w:r>
        <w:t xml:space="preserve">- Thật là khó coi! Vẫn còn không đánh tan được mấy con khỉ lông vàng bản xứ này. Duy Đặc, chúng ta tiến lên! Trước hết cứ giết chết đám người tiến hóa này đã!</w:t>
      </w:r>
    </w:p>
    <w:p>
      <w:pPr>
        <w:pStyle w:val="BodyText"/>
      </w:pPr>
      <w:r>
        <w:t xml:space="preserve">Duy Đặc hơi gật đầu, bay nhanh về phía trận doanh Mông Cổ do Hoa Mộc Lạp Thác thống soái.</w:t>
      </w:r>
    </w:p>
    <w:p>
      <w:pPr>
        <w:pStyle w:val="BodyText"/>
      </w:pPr>
      <w:r>
        <w:t xml:space="preserve">Chỉ trong mười nhịp thở, Duy Sâm, Duy Đặc đã xuất hiện trước trận doanh do Hoa Mộc Lạp Thác thống soái.</w:t>
      </w:r>
    </w:p>
    <w:p>
      <w:pPr>
        <w:pStyle w:val="BodyText"/>
      </w:pPr>
      <w:r>
        <w:t xml:space="preserve">Duy Sâm, Duy Đặc đều có bốn thuộc tính của con người tiến hóa: sức mạnh, sự mẫn cán, tinh thần, cường độ. Bọn họ chính là người tiến hóa đến đỉnh cao, cùng với đo là họ được trang bị các thiết bị hiện đại của Thần Ma hệ thống, cũng là những trang bị hiện đại nhất của Thiên Đường Thần quốc, đều là các trang bị cấp bốn trở lên.</w:t>
      </w:r>
    </w:p>
    <w:p>
      <w:pPr>
        <w:pStyle w:val="BodyText"/>
      </w:pPr>
      <w:r>
        <w:t xml:space="preserve">Duy Sâm xuất hiện ở chiến doanh đặc biệt của người Mông Cổ, năm con dao trong không khí bắn ra trực tiếp chém đứt thân thể năm gã chiến sĩ lữ đoàn ba, tiên huyết phun ra khắp người.</w:t>
      </w:r>
    </w:p>
    <w:p>
      <w:pPr>
        <w:pStyle w:val="BodyText"/>
      </w:pPr>
      <w:r>
        <w:t xml:space="preserve">Duy Đặc toàn thân hóa thành thành một đạo huyễn ảnh, mười luồng tơ sắc bén như mười lưỡi dao, điên cuồng đâm chém vào đám người, chém từng chiến sĩ từng chiến sĩ thuộc lữ đoàn ba thành vô số khối thi thể nhỏ. Trong chiến doanh Mông Cổ đặc biệt hầu như không ai có thể ngăn cản được nổi một kích của hai người này.</w:t>
      </w:r>
    </w:p>
    <w:p>
      <w:pPr>
        <w:pStyle w:val="BodyText"/>
      </w:pPr>
      <w:r>
        <w:t xml:space="preserve">- Súc sinh! Các người chết đi!</w:t>
      </w:r>
    </w:p>
    <w:p>
      <w:pPr>
        <w:pStyle w:val="BodyText"/>
      </w:pPr>
      <w:r>
        <w:t xml:space="preserve">Hoa Mộc Lạp Thác nhìn hai người Duy Sâm Duy Đặc điên cuồng tàn sát các chiến sĩ của mình, hai mắt chớp một cái bắn ra tia đỏ ngầu, dẫn theo bảy người tiến hoa bổ vây đến.</w:t>
      </w:r>
    </w:p>
    <w:p>
      <w:pPr>
        <w:pStyle w:val="BodyText"/>
      </w:pPr>
      <w:r>
        <w:t xml:space="preserve">Hoa Mộc Lạp Thác là một người tiến hóa cường đại đến cấp sáu mươi trong hệ tiến hóa tinh thần của con người. Y có khả năng thao túng đại địa, hai tay y vỗ về phía mặt đất, từng đợt đột kích bén nhọn oanh tạc thẳng về phía hai người Duy Sâm, Duy Đặc.</w:t>
      </w:r>
    </w:p>
    <w:p>
      <w:pPr>
        <w:pStyle w:val="BodyText"/>
      </w:pPr>
      <w:r>
        <w:t xml:space="preserve">Duy Sâm, Duy Đặc, cả hai người thân hình chợt lóe, quỷ mị tránh né từng đạo đột kích bén nhọn.</w:t>
      </w:r>
    </w:p>
    <w:p>
      <w:pPr>
        <w:pStyle w:val="BodyText"/>
      </w:pPr>
      <w:r>
        <w:t xml:space="preserve">- Chết đi!</w:t>
      </w:r>
    </w:p>
    <w:p>
      <w:pPr>
        <w:pStyle w:val="BodyText"/>
      </w:pPr>
      <w:r>
        <w:t xml:space="preserve">Bảy người tiến hóa hợp thành một tiểu đội, phân cách riêng rẽ hai người Duy Sâm Duy Đặc rồi bắt đầu phát động tấn công.</w:t>
      </w:r>
    </w:p>
    <w:p>
      <w:pPr>
        <w:pStyle w:val="BodyText"/>
      </w:pPr>
      <w:r>
        <w:t xml:space="preserve">Từng làn sóng uy lực mạnh mẽ tràn đến, những mũi tên hỏa diễm nóng dực tự do chuyển ngoặt trên bầu trời, từng mũi phi đao bén nhọn băng lãnh kết hợp lại thành một làn sóng siêu âm, một hàm răng sắc nhọn của biến dị thú cấp hai liên tục bủa vây, oanh tạc Duy Sâm.</w:t>
      </w:r>
    </w:p>
    <w:p>
      <w:pPr>
        <w:pStyle w:val="BodyText"/>
      </w:pPr>
      <w:r>
        <w:t xml:space="preserve">- Vô ích thôi! Các ngươi cũng chỉ có một kết cục duy nhấ, chết!</w:t>
      </w:r>
    </w:p>
    <w:p>
      <w:pPr>
        <w:pStyle w:val="BodyText"/>
      </w:pPr>
      <w:r>
        <w:t xml:space="preserve">Duy Sâm đối diện với một tiểu đội người tiến hóa điên cuồng công kích, trong mắt hiện lên một tia cười nhạt, hé mở năm ngón tay, bảy ngọn đao từ trong không trung bắn ra, trong nháy mắt chặn đứng bảy tên người tiên hóa kia, mỗi tên trảm thành năm mảnh.</w:t>
      </w:r>
    </w:p>
    <w:p>
      <w:pPr>
        <w:pStyle w:val="Compact"/>
      </w:pPr>
      <w:r>
        <w:t xml:space="preserve">Khi diệt sát bảy tên người tiến hóa kia, làn sóng siêu âm kia, cả những mũi tên hỏa diễm hình thành một bức tường trước mặt Duy Sâm đều tan vỡ, không thương tổn nổi cái móng tay của Duy Sâm.</w:t>
      </w:r>
      <w:r>
        <w:br w:type="textWrapping"/>
      </w:r>
      <w:r>
        <w:br w:type="textWrapping"/>
      </w:r>
    </w:p>
    <w:p>
      <w:pPr>
        <w:pStyle w:val="Heading2"/>
      </w:pPr>
      <w:bookmarkStart w:id="946" w:name="chương-925-kịch-chiến-song-sử-đồ-2"/>
      <w:bookmarkEnd w:id="946"/>
      <w:r>
        <w:t xml:space="preserve">924. Chương 925: Kịch Chiến Song Sử Đồ! (2)</w:t>
      </w:r>
    </w:p>
    <w:p>
      <w:pPr>
        <w:pStyle w:val="Compact"/>
      </w:pPr>
      <w:r>
        <w:br w:type="textWrapping"/>
      </w:r>
      <w:r>
        <w:br w:type="textWrapping"/>
      </w:r>
    </w:p>
    <w:p>
      <w:pPr>
        <w:pStyle w:val="BodyText"/>
      </w:pPr>
      <w:r>
        <w:t xml:space="preserve">- Sao có thể như vậy? Y sao có thể mạnh đến vậy?</w:t>
      </w:r>
    </w:p>
    <w:p>
      <w:pPr>
        <w:pStyle w:val="BodyText"/>
      </w:pPr>
      <w:r>
        <w:t xml:space="preserve">Hoa Mộc Lạp Thác nhìn Duy Sâm không bị mảy may thương tổn, trong mắt hiện lên một tia kinh hãi. Bảy gã người tiến hóa liên thủ công kích, dù là Hốt Ngạch Nhiễm cũng không dễ dàng đối phó đến vậy, thế mà bây giờ lại bị Duy Sâm trong nháy mắt hạ gục, thật không dám tin vào mắt mình nữa.</w:t>
      </w:r>
    </w:p>
    <w:p>
      <w:pPr>
        <w:pStyle w:val="BodyText"/>
      </w:pPr>
      <w:r>
        <w:t xml:space="preserve">- Chết đi!</w:t>
      </w:r>
    </w:p>
    <w:p>
      <w:pPr>
        <w:pStyle w:val="BodyText"/>
      </w:pPr>
      <w:r>
        <w:t xml:space="preserve">Đột nhiên lại có một giọng nói cất lên, mười luồng dây tơ sắc bén trong nháy mắt đâm thẳng và ngực Hoa Mộc Lạp Thác, đầu của y liền chia năm xẻ bảy, máu não vương vãi khắp nơi.</w:t>
      </w:r>
    </w:p>
    <w:p>
      <w:pPr>
        <w:pStyle w:val="BodyText"/>
      </w:pPr>
      <w:r>
        <w:t xml:space="preserve">Đệ nhất cường giả của lữ đoàn đặc chiến số ba tử trận!</w:t>
      </w:r>
    </w:p>
    <w:p>
      <w:pPr>
        <w:pStyle w:val="BodyText"/>
      </w:pPr>
      <w:r>
        <w:t xml:space="preserve">Hoa Mộc Lạp Thác chết trận, đám người của lữ đoàn ba như đứt từng khúc ruột, lấy súng sống trên người chĩa thẳng về hai tên ác ma Duy Sâm, Duy Đặc điên cuồng bắn phá. Kinh nghiệm chiến đấu của họ vô cùng phong phú, nếu họ cứ như ong vỡ tổ mà lao đến chỉ khiến cho hai tên ác ma này chết càng thêm nhẹ nhàng thôi.</w:t>
      </w:r>
    </w:p>
    <w:p>
      <w:pPr>
        <w:pStyle w:val="BodyText"/>
      </w:pPr>
      <w:r>
        <w:t xml:space="preserve">Chỉ có người tiến hóa đỉnh cao như Hốt Ngạch Nhiễm đứng ra ngăn cản hai người Duy Sâm, Duy Đặc thì những cao thủ của chiến doanh đặc biệt này mới có cơ hội công kích có hiệu quả.</w:t>
      </w:r>
    </w:p>
    <w:p>
      <w:pPr>
        <w:pStyle w:val="BodyText"/>
      </w:pPr>
      <w:r>
        <w:t xml:space="preserve">- Các ngươi là sử đồ sao? (người theo Gia tô giáo)</w:t>
      </w:r>
    </w:p>
    <w:p>
      <w:pPr>
        <w:pStyle w:val="BodyText"/>
      </w:pPr>
      <w:r>
        <w:t xml:space="preserve">Đúng lúc hai huynh đệ Duy Sâm, Duy Đặc chuẩn bị tàn sát các cao thủ của trận doanh Mông Cổ đặc biệt, một âm thanh chậm rãi từ một bên truyền đến.</w:t>
      </w:r>
    </w:p>
    <w:p>
      <w:pPr>
        <w:pStyle w:val="BodyText"/>
      </w:pPr>
      <w:r>
        <w:t xml:space="preserve">- Thủ lĩnh!</w:t>
      </w:r>
    </w:p>
    <w:p>
      <w:pPr>
        <w:pStyle w:val="BodyText"/>
      </w:pPr>
      <w:r>
        <w:t xml:space="preserve">- Thủ lĩnh đến!</w:t>
      </w:r>
    </w:p>
    <w:p>
      <w:pPr>
        <w:pStyle w:val="BodyText"/>
      </w:pPr>
      <w:r>
        <w:t xml:space="preserve">- Thủ lĩnh muôn năm!</w:t>
      </w:r>
    </w:p>
    <w:p>
      <w:pPr>
        <w:pStyle w:val="BodyText"/>
      </w:pPr>
      <w:r>
        <w:t xml:space="preserve">- …</w:t>
      </w:r>
    </w:p>
    <w:p>
      <w:pPr>
        <w:pStyle w:val="BodyText"/>
      </w:pPr>
      <w:r>
        <w:t xml:space="preserve">Một tiếng nói này truyền đến, toàn bộ trận địa của lữ đoàn đặc chiến số ba đều phát ra tiếng tung hô vang dội. Lữ đoàn số ba trước đây là quân địch của Nhạc Trọng, nhưng bọn họ cũng thập phần kính nể Nhạc Trọng đã đánh bại bọn họ. trong quá trình chiến đấu, chỉ cần Nhạc Trọng đích thân đến chiến trường là bọn họ đều có khả năng chiến thắng. Dưới sự chi phối của tâm trạng, họ đều nhịn không được hoan hô, sĩ khí vốn có phần sa sút lại được đẩy lên cao.</w:t>
      </w:r>
    </w:p>
    <w:p>
      <w:pPr>
        <w:pStyle w:val="BodyText"/>
      </w:pPr>
      <w:r>
        <w:t xml:space="preserve">Cho dù là quân đội nào đi nữa cũng đều dùng vinh dự và thắng lợi nuôi dưỡng quái vật, càng thắng lợi nhiều thì sự tự tin bộc phát ra càng mạnh mẽ.</w:t>
      </w:r>
    </w:p>
    <w:p>
      <w:pPr>
        <w:pStyle w:val="BodyText"/>
      </w:pPr>
      <w:r>
        <w:t xml:space="preserve">Cùng xuất hiện với Nhạc Trọng là tám vị thụ nhân, hai nghìn thụ quái đã vượt tiến hóa cấp mười. mười tam giai quái thụ đều trùng kích về phía quân đội của Thiên Đường Thần quốc, xống lên chém giết đám người của Thiên Đường Thần quốc.</w:t>
      </w:r>
    </w:p>
    <w:p>
      <w:pPr>
        <w:pStyle w:val="BodyText"/>
      </w:pPr>
      <w:r>
        <w:t xml:space="preserve">Duy Sâm, Duy Đặc gắt gao nhìn chằm chằm Nhạc Trọng, nam nhân trước mắt này chính là mục tiêu của bọn họ. Chỉ cần hai người bọn họ có thể giết chết nam nhân trước mát, liền có thể lập được cực đại công huân, địa vị tại Thiên Đường Thần quốc sẽ ngày càng được củng cố, càng thu được thêm nhiều tài nguyên hơn.</w:t>
      </w:r>
    </w:p>
    <w:p>
      <w:pPr>
        <w:pStyle w:val="BodyText"/>
      </w:pPr>
      <w:r>
        <w:t xml:space="preserve">Sử đồ là hình thức tồn tại mạnh nhất ở Thiên Đường Thần quốc. Có mười hai vị sử đồ, mỗi vị lại đại diện ột sức mạnh khác nhau. Danh hiệu càng cao biểu hiện cho thực lực của sử đồ càng mạnh mẽ. Duy Sâm và Duy Đặc chỉ là hai sử đồ có danh vị thấp nhất, bọn họ đương nhiên khát vọng thu được danh vị sử đồ cao hơn, như vậy tài nguyên bọn họ thu được càng nhiều thêm.</w:t>
      </w:r>
    </w:p>
    <w:p>
      <w:pPr>
        <w:pStyle w:val="BodyText"/>
      </w:pPr>
      <w:r>
        <w:t xml:space="preserve">Mỗi ánh mắt Duy Đặc liếc nhìn Nhạc Trọng đều tràn ngập hưng phấn, tay phải hơi nhấc lến:</w:t>
      </w:r>
    </w:p>
    <w:p>
      <w:pPr>
        <w:pStyle w:val="BodyText"/>
      </w:pPr>
      <w:r>
        <w:t xml:space="preserve">- Ngươi chính là Nhạc Trọng? Hôm nay ngươi phải chết ở đây! Ta sẽ dùng xương sọ ngươi làm chén uống rượu. Dùng đầu một vị sử đồ thuộc hạng cường giả đỉnh cao làm chén uống rượu, chỉ mới nghĩ thôi đã khiến người ta phấn chấn không thôi! Ha ha, chết đi!</w:t>
      </w:r>
    </w:p>
    <w:p>
      <w:pPr>
        <w:pStyle w:val="BodyText"/>
      </w:pPr>
      <w:r>
        <w:t xml:space="preserve">Mười luồng tơ sắc nhọn vô thanh vô thức trong nháy mắt bắn về phía Nhạc Trọng, vọt thẳng đến đầu hắn.</w:t>
      </w:r>
    </w:p>
    <w:p>
      <w:pPr>
        <w:pStyle w:val="BodyText"/>
      </w:pPr>
      <w:r>
        <w:t xml:space="preserve">Nhũng sợi tơ trong suốt sắc bén trong tay Duy Đặc có thể gây sát thương trong vòng hai km, thậm chí có thể thao túng sợi tơ xuyên qua xe thiết giáp, cũng là điểm khủng bố nhất của y. y có thể vô thanh vô tức ám sát rất nhiều cường giả. Trước khi y trở thành sử đồ, đã dùng thứ bản lĩnh này lấy mạng rất nhiều cường địch.</w:t>
      </w:r>
    </w:p>
    <w:p>
      <w:pPr>
        <w:pStyle w:val="BodyText"/>
      </w:pPr>
      <w:r>
        <w:t xml:space="preserve">Sợi tơ kia khé động, trong lòng Nhạc Trọng cũng dâng lên báo động mạnh mẽ, một dự cảm tử vong nảy lên trong lòng, xung quanh thân thể hắn trỗi dậy rất nhiều đạo thanh sắc quang mang, Thanh Đồng Linh Chung xuất hiện trong không gian, hình thành một bức tường ánh sáng bao phủ lấy hắn.</w:t>
      </w:r>
    </w:p>
    <w:p>
      <w:pPr>
        <w:pStyle w:val="BodyText"/>
      </w:pPr>
      <w:r>
        <w:t xml:space="preserve">Mười luồng tơ sắc bén đánh vào bức tường ánh sáng, gây ra tiếng nổ cực lớn.</w:t>
      </w:r>
    </w:p>
    <w:p>
      <w:pPr>
        <w:pStyle w:val="BodyText"/>
      </w:pPr>
      <w:r>
        <w:t xml:space="preserve">- Ngươi là người tiến hóa có thể thao túng các sợi tơ?</w:t>
      </w:r>
    </w:p>
    <w:p>
      <w:pPr>
        <w:pStyle w:val="BodyText"/>
      </w:pPr>
      <w:r>
        <w:t xml:space="preserve">Nhạc Trọng quay đầu nhìn mới phát hiện, người thường căn bản không thể nhìn thấy những sợi tơ kia.</w:t>
      </w:r>
    </w:p>
    <w:p>
      <w:pPr>
        <w:pStyle w:val="BodyText"/>
      </w:pPr>
      <w:r>
        <w:t xml:space="preserve">- Giết hắn! hai huynh đệ Duy Sâm, Duy Đăc đều chĩa thẳng ngón tay về phía Nhạc Trọng ra lệnh.</w:t>
      </w:r>
    </w:p>
    <w:p>
      <w:pPr>
        <w:pStyle w:val="BodyText"/>
      </w:pPr>
      <w:r>
        <w:t xml:space="preserve">Mười một gã thần sử còn sót lại và hơn hai mươi gã thần sử dự khuyết và quân đoàn thẩm phán đều theo hướng chỉ chủa hai người Duy Sâm, Duy Đặc trùng kích đến.</w:t>
      </w:r>
    </w:p>
    <w:p>
      <w:pPr>
        <w:pStyle w:val="BodyText"/>
      </w:pPr>
      <w:r>
        <w:t xml:space="preserve">Nhạc Trọng nhìn những chiến sĩ của Thiên Đường Thần quốc đang lao tới tấn công hắn, lạnh lùng cười nhạt hạ lệnh:</w:t>
      </w:r>
    </w:p>
    <w:p>
      <w:pPr>
        <w:pStyle w:val="BodyText"/>
      </w:pPr>
      <w:r>
        <w:t xml:space="preserve">- Pháo kích chi viện!</w:t>
      </w:r>
    </w:p>
    <w:p>
      <w:pPr>
        <w:pStyle w:val="BodyText"/>
      </w:pPr>
      <w:r>
        <w:t xml:space="preserve">Oanh! Oanh! Oanh!</w:t>
      </w:r>
    </w:p>
    <w:p>
      <w:pPr>
        <w:pStyle w:val="BodyText"/>
      </w:pPr>
      <w:r>
        <w:t xml:space="preserve">Một tiếng pháo nổ thật lớn vang lên, từng quả pháo bắn vào trong đám chiến sĩ của Thiên Đường Thần quốc, khiến phần lớn đều thịt nát xương tan.</w:t>
      </w:r>
    </w:p>
    <w:p>
      <w:pPr>
        <w:pStyle w:val="BodyText"/>
      </w:pPr>
      <w:r>
        <w:t xml:space="preserve">Ba trăm chiến sĩ dùng súng laser đã chuyền thành các chiến sĩ núp dưới tấm lá chắn kiên cố kia, đồ sát đám thần sử dự khuyết của Thiên Đường Thần quốc dưới nọng súng.</w:t>
      </w:r>
    </w:p>
    <w:p>
      <w:pPr>
        <w:pStyle w:val="BodyText"/>
      </w:pPr>
      <w:r>
        <w:t xml:space="preserve">Từng đợt pháo kích như mưa hướng về chiến binh của Thiên Đường Thần quốc, một gã thần sử dự khuyết biến hình thành người sói bị hơn mười phát súng laser oanh lên thân thể, trên thân thoáng cái thủng ra mười lỗ sâu hoám, máu tươi như suối ồng ộc chảy ra. Trong đó có một phát súng xuyên thẳng qua cột sống y khiến y ngã vật xuống, nằm xụi lơ trên mặt đất.</w:t>
      </w:r>
    </w:p>
    <w:p>
      <w:pPr>
        <w:pStyle w:val="BodyText"/>
      </w:pPr>
      <w:r>
        <w:t xml:space="preserve">Duy Đặc nhìn ba trăm chiến sĩ cầm súng laser đang công kích về các chiến sĩ của Thiên Đường Thần quốc, trong mắt hiện lên một tia kinh hãi, lớn tiếng kêu lên:</w:t>
      </w:r>
    </w:p>
    <w:p>
      <w:pPr>
        <w:pStyle w:val="BodyText"/>
      </w:pPr>
      <w:r>
        <w:t xml:space="preserve">- Sao có thể như vậy? Ngươi rõ ràng chí có năm trăm súng laser, làm sao vẫn còn ba trăm súng nữa?</w:t>
      </w:r>
    </w:p>
    <w:p>
      <w:pPr>
        <w:pStyle w:val="BodyText"/>
      </w:pPr>
      <w:r>
        <w:t xml:space="preserve">Theo tin tức tình báo của Thiên Đường Thần quốc, Nhạc Trọng chỉ nắm trong tay năm trăm súng laser, mà trên đại thảo nguyên cũng không đủ công cụ và thiết bị để chế tạo súng laser. Bọn họ nhìn thấy Nhạc Trọng đã đem cả năm trăm súng laser ra chống lại đàn thú biến dị nên mới quyết tân phát động tấn công về phía Nhạc Trọng.</w:t>
      </w:r>
    </w:p>
    <w:p>
      <w:pPr>
        <w:pStyle w:val="BodyText"/>
      </w:pPr>
      <w:r>
        <w:t xml:space="preserve">- Tình báo của các ngươi lạc hậu quá rồi đấy!</w:t>
      </w:r>
    </w:p>
    <w:p>
      <w:pPr>
        <w:pStyle w:val="BodyText"/>
      </w:pPr>
      <w:r>
        <w:t xml:space="preserve">Nhạc Trọng lạnh lùng cười nhìn Duy Đặc, năm ngón tay mở ra, một con rồng lửa khủng khiếp gào rít bổ nhào về phía Duy Đặc.</w:t>
      </w:r>
    </w:p>
    <w:p>
      <w:pPr>
        <w:pStyle w:val="BodyText"/>
      </w:pPr>
      <w:r>
        <w:t xml:space="preserve">Duy Đặc sắc mặt hơi đổi, bàn tay to hé ra vô số sợi tơ trong suốt lao về phía Nhạc Trọng, đồng thời vô số sợi tơ trong suốt khác cũng ngưng tụ thành một tấm lá chắn trước mặt y.</w:t>
      </w:r>
    </w:p>
    <w:p>
      <w:pPr>
        <w:pStyle w:val="BodyText"/>
      </w:pPr>
      <w:r>
        <w:t xml:space="preserve">Con rồng lủa kia ngoác miệng đớp trọn lấy toàn bộ những sợi tơ sắc nhọn mà Duy Đặc bắn ra, hỏa quang chợt lóe, tấm lá chắn kia biến thành tro tàn. Dưới sự thao túng của Nhạc Trọng, con rồng kia liên tiếp đánh về phía Duy Đặc.</w:t>
      </w:r>
    </w:p>
    <w:p>
      <w:pPr>
        <w:pStyle w:val="BodyText"/>
      </w:pPr>
      <w:r>
        <w:t xml:space="preserve">Hỏa năng mà Nhạc Trọng nắm giữ chính là khắc tinh với khả năng của Duy Đặc. hỏa năng của hắn có thể trực tiếp thiêu rụi nhưng sợi tơ sát thủ của Duy Đặc thanh tro tàn, những năng lực khác đều không thể phá huy những sợi tơ của Duy Đặc.</w:t>
      </w:r>
    </w:p>
    <w:p>
      <w:pPr>
        <w:pStyle w:val="BodyText"/>
      </w:pPr>
      <w:r>
        <w:t xml:space="preserve">Duy Đặc vung tay lên, một tấm lá chắn khác lại xuất hiện trước mặt y.</w:t>
      </w:r>
    </w:p>
    <w:p>
      <w:pPr>
        <w:pStyle w:val="Compact"/>
      </w:pPr>
      <w:r>
        <w:t xml:space="preserve">Con rồng lửa kia lại oanh tạc một cái, tấm lá chắn trong nháy mắt vỡ tung, những sợi tơ trong suốt nát tươm.</w:t>
      </w:r>
      <w:r>
        <w:br w:type="textWrapping"/>
      </w:r>
      <w:r>
        <w:br w:type="textWrapping"/>
      </w:r>
    </w:p>
    <w:p>
      <w:pPr>
        <w:pStyle w:val="Heading2"/>
      </w:pPr>
      <w:bookmarkStart w:id="947" w:name="chương-926-tan-vỡ"/>
      <w:bookmarkEnd w:id="947"/>
      <w:r>
        <w:t xml:space="preserve">925. Chương 926: Tan Vỡ!</w:t>
      </w:r>
    </w:p>
    <w:p>
      <w:pPr>
        <w:pStyle w:val="Compact"/>
      </w:pPr>
      <w:r>
        <w:br w:type="textWrapping"/>
      </w:r>
      <w:r>
        <w:br w:type="textWrapping"/>
      </w:r>
    </w:p>
    <w:p>
      <w:pPr>
        <w:pStyle w:val="BodyText"/>
      </w:pPr>
      <w:r>
        <w:t xml:space="preserve">Khi tấm lá chắn bị đánh vỡ, Duy Đặc cũng chạy ra cách đo hơn mười mất mét.</w:t>
      </w:r>
    </w:p>
    <w:p>
      <w:pPr>
        <w:pStyle w:val="BodyText"/>
      </w:pPr>
      <w:r>
        <w:t xml:space="preserve">Một gã đồ sử khác là Duy Sâm, trong mắt hàn quang chợt lóe, không khí phía sau cuồn cuộn, thôi động những sóng siêu âm với tốc độ khủng bố xuất hiện trước mặt Nhạc Trọng. Y phất một ngón tay về phía Nhạc Trọng, không khí kết thành bảy con dao sắc nhọn chém thẳng về phía Nhạc Trọng.</w:t>
      </w:r>
    </w:p>
    <w:p>
      <w:pPr>
        <w:pStyle w:val="BodyText"/>
      </w:pPr>
      <w:r>
        <w:t xml:space="preserve">Nhạc Trọng đã sớm triển khai kĩ năng ảnh bộ và hợp thể phòng hộ thuật, hắn tuy không thể thấy những mũi đao không khí kia nhưng lại có thể dựa vào năng lực cảm ứng nguy hiểm và kinh nghiệm chiến đấu phong phú rút ra móng vuốt của Hỏa Diễm điểu tạo thành vô số lưỡi đao bằng hỏa diễm, thẳng tay đánh tan sáu luồng dao trong không khí.</w:t>
      </w:r>
    </w:p>
    <w:p>
      <w:pPr>
        <w:pStyle w:val="BodyText"/>
      </w:pPr>
      <w:r>
        <w:t xml:space="preserve">Luồng dao thứ bảy trực tiếp chém vào cánh tay trái của Nhạc Trọng, vốn là có thể chém vào xương cốt Nhạc Trọng nhưng lại bị bộ giáp da rắn tứ giai mà hẵn đang mặc đỡ được.</w:t>
      </w:r>
    </w:p>
    <w:p>
      <w:pPr>
        <w:pStyle w:val="BodyText"/>
      </w:pPr>
      <w:r>
        <w:t xml:space="preserve">Bản thân Nhạc Trọng cũng bị đạo khí nhận mang cự lực kinh khủng kia phách bay xa hơn mười thước.</w:t>
      </w:r>
    </w:p>
    <w:p>
      <w:pPr>
        <w:pStyle w:val="BodyText"/>
      </w:pPr>
      <w:r>
        <w:t xml:space="preserve">Bạch Tiểu Thắng ở bên cạnh Nhạc Trọng, sau khi tiến hóa thành tiến hóa giả mang theo lực lượng và mẫn tiệp song thuộc tính, trong mắt chợt lóe lên hàn quang, tựa như một cơn lốc nhảy tới trước người Duy Sâm, một đao mang theo tiếng nổ âm bạo thẳng tới Duy Sâm mà bổ tới.</w:t>
      </w:r>
    </w:p>
    <w:p>
      <w:pPr>
        <w:pStyle w:val="BodyText"/>
      </w:pPr>
      <w:r>
        <w:t xml:space="preserve">- Tạp ngư, chết đi cho ta!</w:t>
      </w:r>
    </w:p>
    <w:p>
      <w:pPr>
        <w:pStyle w:val="BodyText"/>
      </w:pPr>
      <w:r>
        <w:t xml:space="preserve">Cống kích của Duy Sâm bị cắt đứt, trong mắt hiện lên một tia lệ mang, chỉ một ngón tay về phía Bạch Tiểu Thắng, bốn đạo khí nhận to lớn phá không chém thẳng tới người Bạch Tiểu Thắng.</w:t>
      </w:r>
    </w:p>
    <w:p>
      <w:pPr>
        <w:pStyle w:val="BodyText"/>
      </w:pPr>
      <w:r>
        <w:t xml:space="preserve">Một cỗ cảm giác tử vong khiến cho người ta hít thở khó khăn tiến thẳng vào trong tâm Bạch Tiểu Thắng, sắc mặt hắn đại biến, trong nháy mắt bổ ra liên tiếp đao ảnh, thân ảnh cũng nhanh chóng lùi về một bên.</w:t>
      </w:r>
    </w:p>
    <w:p>
      <w:pPr>
        <w:pStyle w:val="BodyText"/>
      </w:pPr>
      <w:r>
        <w:t xml:space="preserve">Một đạo đại khí nhận kia chấn nát đám đao ảnh mà Bạch Tiểu Thắng bổ ra, rồi đánh lên rời hắn. Trong đó có một đạo trực tiếp chém thẳng lên tay trái của hắn, trực tiếp khảm lên tầng giáp làm từ da thú tam giai biến dị trên người hắn, chém rách ra một vết thương, lộ ra đầu xương trắng hếu, đại lượng máu huyết phun thẳng từ vai Bạch Tiểu Thắng, bắn ra phía ngoài xa.</w:t>
      </w:r>
    </w:p>
    <w:p>
      <w:pPr>
        <w:pStyle w:val="BodyText"/>
      </w:pPr>
      <w:r>
        <w:t xml:space="preserve">Bạch Tiểu Thắng nhìn Duy Sâm sợ hãi kêu:</w:t>
      </w:r>
    </w:p>
    <w:p>
      <w:pPr>
        <w:pStyle w:val="BodyText"/>
      </w:pPr>
      <w:r>
        <w:t xml:space="preserve">- Thật mạnh! Đây là sứ đồ của Thiên Đường thần quốc sao? Thực là quá mạnh mẽ rồi.</w:t>
      </w:r>
    </w:p>
    <w:p>
      <w:pPr>
        <w:pStyle w:val="BodyText"/>
      </w:pPr>
      <w:r>
        <w:t xml:space="preserve">Nhạc Trọng đã từng mang theo binh linh bất ngờ tập kích mà chiến thắng được hai tên Thiên Đường thần quốc sứ đồ, mà lần đó là nhờ có Ngân Sương là vương bài, trực tiếp đánh ột tên sứ đồ hoa rơi nước chảy, còn một đoàn cường giả còn lại thì vây công gã còn lại, mới có thể khiến cho cả hai gã sứ đồ bị thương nặng được.</w:t>
      </w:r>
    </w:p>
    <w:p>
      <w:pPr>
        <w:pStyle w:val="BodyText"/>
      </w:pPr>
      <w:r>
        <w:t xml:space="preserve">Hiện tại Ngân Sương đang bị đầu tam giai biến dị thú kia kiềm chế, cho nên hai gã Thiên Đường thần quốc sứ đồ này mới có thể bày ra được chiến lực khủng bố không ai sánh bằng được, dưới trướng Nhạc Trọng thực sự là không có ai có thể địch lại được.</w:t>
      </w:r>
    </w:p>
    <w:p>
      <w:pPr>
        <w:pStyle w:val="BodyText"/>
      </w:pPr>
      <w:r>
        <w:t xml:space="preserve">Chính bởi vì sứ đồ có được sức chiến đấu kinh khủng đến như vậy, cho nên mới bị Thiên Đường thần quốc an bài tới nhiều chiến khu làm vương bài. Rất nhiều địa khu xảy ra chống phá chỉ cần sứ đồ tới liền có thể nhẹ nhàng trấn áp hết. Bọn họ không quan tâm kẻ nào tới một người hay cả một bộ binh đoàn tinh nhuệ, chỉ cần một người là có thể phá hủy toàn bộ sức chống cự của một vạn người tụ hợp lại.</w:t>
      </w:r>
    </w:p>
    <w:p>
      <w:pPr>
        <w:pStyle w:val="BodyText"/>
      </w:pPr>
      <w:r>
        <w:t xml:space="preserve">Nhạc Trọng lui về sau mấy bước, quang mang trong mắt dị động, quát lớn:</w:t>
      </w:r>
    </w:p>
    <w:p>
      <w:pPr>
        <w:pStyle w:val="BodyText"/>
      </w:pPr>
      <w:r>
        <w:t xml:space="preserve">- Thanh Vũ! Xuất thủ.</w:t>
      </w:r>
    </w:p>
    <w:p>
      <w:pPr>
        <w:pStyle w:val="BodyText"/>
      </w:pPr>
      <w:r>
        <w:t xml:space="preserve">Một sinh vật hình người, thân cao hai thước, toàn thân bọc thép, hiện lên màu lam sắc, trong tay cầm một thanh ngũ sắc đại kiếm dài một mét năm, đột nhiên xuất hiện trước người Duy Saam, thanh đại kiếm kia mang theo một đạo kiếm quang chém thẳng tới người Duy Sâm.</w:t>
      </w:r>
    </w:p>
    <w:p>
      <w:pPr>
        <w:pStyle w:val="BodyText"/>
      </w:pPr>
      <w:r>
        <w:t xml:space="preserve">- Thật nhanh!</w:t>
      </w:r>
    </w:p>
    <w:p>
      <w:pPr>
        <w:pStyle w:val="BodyText"/>
      </w:pPr>
      <w:r>
        <w:t xml:space="preserve">Sắc mặt Duy Sâm đại biến, mạnh mẽ như hắn cũng sinh ra một tia dự cảm nguy hiểm vô cùng, hắn cuối cùng phải lui lại, năm ngón tay phải cùng phóng ra, bảy đạo cự đại khí nhận có thể phá hủy xe thiết giáp một cách đơn giản phóng ra, hướng thẳng tới cái tên quái vật hình người toàn thân bọc thép kia mà chém.</w:t>
      </w:r>
    </w:p>
    <w:p>
      <w:pPr>
        <w:pStyle w:val="BodyText"/>
      </w:pPr>
      <w:r>
        <w:t xml:space="preserve">Kỷ Thanh Vũ đang thao túng sinh vật hình người kia cũng không thèm trốn tránh làm gì, trong đôi mắt đẹp hiện lên một vẻ điên cuồng. Tay kiếm trong tay phách xuống, chấn vỡ hai đạo cự đại khí nhận, sau đó tiếp tục hướng tới Duy Sâm đâm một kiếm.</w:t>
      </w:r>
    </w:p>
    <w:p>
      <w:pPr>
        <w:pStyle w:val="BodyText"/>
      </w:pPr>
      <w:r>
        <w:t xml:space="preserve">Năm đạo khí nhận còn lại trảm lên bộ giáp sinh vật hình người bọc thép mà Kỷ Thanh Vũ mang trên mình, bên trên bộ giáp cũng hiện ra năm vết nứt, thế nhưng vẫn chưa hề bị năm đạo khí nhận cự đại đó trảm vỡ ra.</w:t>
      </w:r>
    </w:p>
    <w:p>
      <w:pPr>
        <w:pStyle w:val="BodyText"/>
      </w:pPr>
      <w:r>
        <w:t xml:space="preserve">Bàn tay Duy Sâm đảo một cái, một mặc thuẫn màu trắng hiện ra trước mặt hắn, sau đó ngưng tụ ra một bạch sắc quang tráo chắn ở trước người hắn.</w:t>
      </w:r>
    </w:p>
    <w:p>
      <w:pPr>
        <w:pStyle w:val="BodyText"/>
      </w:pPr>
      <w:r>
        <w:t xml:space="preserve">Một kiếm cự đại kinh khủng kia đánh thẳng lên quang tráo bạch sắc vang lên một âm thanh, cường ngạnh chém dứt cả quang tráo luôn, thực là sắc bén không gì bằng. Một kiếm nhẹ nhàng chém xuống, đã chém đứt cả tứ cấp phòng hộ y và tứ giai biến dị thú giáp mà Duy Sâm mang trên người, tiện thể còn lấy đi một cánh tay của hắn luôn.</w:t>
      </w:r>
    </w:p>
    <w:p>
      <w:pPr>
        <w:pStyle w:val="BodyText"/>
      </w:pPr>
      <w:r>
        <w:t xml:space="preserve">Kỷ Thanh Vũ phương hướng cường hóa chủ yếu là kiếm khí vì nàng chuyển chức trở thành kiếm khách. Kiếm khách có thể khiến cho kiếm khí của bản thân tiến giai thành tứ cấp kỹ năng kiếm quang. Kỷ Thanh Vũ cường hóa kiếm quang này bởi nó là tất sát kỹ của kiếm khách, khi nàng phát động kiếm quang thì kiếm của nàng sẽ biến thành vô kiên bất tồi, đến cả thú giáp da từ tứ giai biến dị thú cũng có thể đơn giản mà chém đứt được.</w:t>
      </w:r>
    </w:p>
    <w:p>
      <w:pPr>
        <w:pStyle w:val="BodyText"/>
      </w:pPr>
      <w:r>
        <w:t xml:space="preserve">Chẳng qua tu luyện tất sát kỹ kiếm quang này cần có một yêu cầu đặc thù, đó chính là phải bỏ qua tất cả các công kích viễn trình kỹ năng. Kỷ Thanh Vũ sau khi học tập kiếm quang này rồi thì về sau cũng không thể nào cường hóa viễn trình kỹ năng công kích hệ từ Thần Ma hệ thống được.</w:t>
      </w:r>
    </w:p>
    <w:p>
      <w:pPr>
        <w:pStyle w:val="BodyText"/>
      </w:pPr>
      <w:r>
        <w:t xml:space="preserve">- A! Đau quá! Đau quá đi!</w:t>
      </w:r>
    </w:p>
    <w:p>
      <w:pPr>
        <w:pStyle w:val="BodyText"/>
      </w:pPr>
      <w:r>
        <w:t xml:space="preserve">Tay phải của Duy Sâm bị chặt đứt khiến cho sắc mặt hắn vặn vẹo, từ sau lưng phóng ra một lượng khí lớn, giúp cho hắn có thể duy trì phi hành trên không.</w:t>
      </w:r>
    </w:p>
    <w:p>
      <w:pPr>
        <w:pStyle w:val="BodyText"/>
      </w:pPr>
      <w:r>
        <w:t xml:space="preserve">Kỷ Thanh Vũ lạnh lùng đưa mắt nhìn chằm chằm vào tên Duy Sâm bị nàng bức cho phải bay lên trời kia.</w:t>
      </w:r>
    </w:p>
    <w:p>
      <w:pPr>
        <w:pStyle w:val="BodyText"/>
      </w:pPr>
      <w:r>
        <w:t xml:space="preserve">Sau một khắc, từng đạo thương quang mạnh mẽ hướng tới Duy Sâm đang bay ở trên trời mà đam tới.</w:t>
      </w:r>
    </w:p>
    <w:p>
      <w:pPr>
        <w:pStyle w:val="BodyText"/>
      </w:pPr>
      <w:r>
        <w:t xml:space="preserve">Duy Sâm nhịn đau đớn, lần nữa tế ra một bạch quang thuẫn, một quang tráo bạch sắc lại từ hư không hiện ra, chặn lại đại lượng thương kích.</w:t>
      </w:r>
    </w:p>
    <w:p>
      <w:pPr>
        <w:pStyle w:val="BodyText"/>
      </w:pPr>
      <w:r>
        <w:t xml:space="preserve">- Duy Đặc. Lui lại mau!</w:t>
      </w:r>
    </w:p>
    <w:p>
      <w:pPr>
        <w:pStyle w:val="BodyText"/>
      </w:pPr>
      <w:r>
        <w:t xml:space="preserve">Duy Sâm hét lớn một tiếng, từng đạo khí lưu đưa hắn bay nhanh trên khoảng không.</w:t>
      </w:r>
    </w:p>
    <w:p>
      <w:pPr>
        <w:pStyle w:val="BodyText"/>
      </w:pPr>
      <w:r>
        <w:t xml:space="preserve">- Thật nguy hiểm, đám hầu tử dã man này sẽ ra phải là đệ nhất sứ đồ mới có thể tiêu diệt được bọn chúng.</w:t>
      </w:r>
    </w:p>
    <w:p>
      <w:pPr>
        <w:pStyle w:val="BodyText"/>
      </w:pPr>
      <w:r>
        <w:t xml:space="preserve">Trong lòng Duy Đặc cả kinh, thân hình cũng chợt lóe lên, không quay đầu về phía quân tinh nhuệ của Thiên Đường thần quốc, mà chạy về một phương hướng khác.</w:t>
      </w:r>
    </w:p>
    <w:p>
      <w:pPr>
        <w:pStyle w:val="BodyText"/>
      </w:pPr>
      <w:r>
        <w:t xml:space="preserve">Đám sứ đồ này thực lực quả là mạnh mẽ không sai, nhưng mà bọn họ càng thêm sợ chết hơn những kẻ khác. Bọn họ chỉ muốn sống, để có thể hưởng thụ cách loại mỹ tửu, mỹ nhân, không thiếu thứ gì, nhưng một khi chết đi thì cái gì cũng sẽ không còn nữa.</w:t>
      </w:r>
    </w:p>
    <w:p>
      <w:pPr>
        <w:pStyle w:val="Compact"/>
      </w:pPr>
      <w:r>
        <w:t xml:space="preserve">Hơn nữa mỗi một sứ đồ đều là chiến lực trân quý của Thiên Đường thần quốc, cho nên Thiên Đường thần quốc cũng không trách cứ bọn họ quá nặng nề.</w:t>
      </w:r>
      <w:r>
        <w:br w:type="textWrapping"/>
      </w:r>
      <w:r>
        <w:br w:type="textWrapping"/>
      </w:r>
    </w:p>
    <w:p>
      <w:pPr>
        <w:pStyle w:val="Heading2"/>
      </w:pPr>
      <w:bookmarkStart w:id="948" w:name="chương-927-chiến-đấu-kịch-liệt-với-tam-giai"/>
      <w:bookmarkEnd w:id="948"/>
      <w:r>
        <w:t xml:space="preserve">926. Chương 927: Chiến Đấu Kịch Liệt Với Tam Giai!</w:t>
      </w:r>
    </w:p>
    <w:p>
      <w:pPr>
        <w:pStyle w:val="Compact"/>
      </w:pPr>
      <w:r>
        <w:br w:type="textWrapping"/>
      </w:r>
      <w:r>
        <w:br w:type="textWrapping"/>
      </w:r>
    </w:p>
    <w:p>
      <w:pPr>
        <w:pStyle w:val="BodyText"/>
      </w:pPr>
      <w:r>
        <w:t xml:space="preserve">Mà đám sứ đồ một khi thực lực mạnh mẽ rồi cho dù không lăn lộn ở Thiên Đường thần quốc, tới thế lực khá cũng sẽ được cất nhắc lên vị trí cao tầng. Từ các loại nguyên nhân trên thì trừ một số ít sứ đồ ra, còn những kẻ chỉ vì tư lợi, khi phát hiện ra điều có thể uy hiếp tới sinh mệnh, thì bọn họ sẽ lựa chọn lùi lại.</w:t>
      </w:r>
    </w:p>
    <w:p>
      <w:pPr>
        <w:pStyle w:val="BodyText"/>
      </w:pPr>
      <w:r>
        <w:t xml:space="preserve">- Chạy thật là nhanh đó!</w:t>
      </w:r>
    </w:p>
    <w:p>
      <w:pPr>
        <w:pStyle w:val="BodyText"/>
      </w:pPr>
      <w:r>
        <w:t xml:space="preserve">Nhạc Trọng thấy Duy Sâm, Duy Đặc, hai vị đại sứ đồ lại có thể quả quyết lui ngay lai thì trong mắt hiện lên vẻ kinh ngạc không thôi.</w:t>
      </w:r>
    </w:p>
    <w:p>
      <w:pPr>
        <w:pStyle w:val="BodyText"/>
      </w:pPr>
      <w:r>
        <w:t xml:space="preserve">Hai đại sứ đồ trốn chạy cũng khiến cho đám bộ đội của Thiên Đường thần quốc cảm thấy hỗn loạn, đám thần sử còn sót lại sau khi thấy hai vị đại sứ đồ bỏ trốn, cũng lập tức hướng về các hướng mà bỏ chạy theo.</w:t>
      </w:r>
    </w:p>
    <w:p>
      <w:pPr>
        <w:pStyle w:val="BodyText"/>
      </w:pPr>
      <w:r>
        <w:t xml:space="preserve">Đám chiến sĩ của hai quân đoàn Thầm Phán và Tài Quyết cũng dần rơi vào trong tuyệt vọng. Trong bọn họ thì có người vẫn thét gào mà chống trả liều mạng, kẻ thì bỏ vũ khí đầu hàng, còn có kẻ còn trực tiếp vác vũ khí bỏ chạy luôn.</w:t>
      </w:r>
    </w:p>
    <w:p>
      <w:pPr>
        <w:pStyle w:val="BodyText"/>
      </w:pPr>
      <w:r>
        <w:t xml:space="preserve">Ngay khi Nhạc Trọng chuẩn bị hợp quân lại tiến lên tiêu diệt đám Thẩm Phán Tài Quyết quân kia thì Đồng Minh hội quân lại như thủy triều từ tuyến đầu bỏ chạy tới.</w:t>
      </w:r>
    </w:p>
    <w:p>
      <w:pPr>
        <w:pStyle w:val="BodyText"/>
      </w:pPr>
      <w:r>
        <w:t xml:space="preserve">Đồng Minh hội quân cũng không có mạnh mẽ, chiến lực hùng hậu như là Nhạc quân được, bọn họ vẫn luôn cố gắng chống đỡ, nhưng sau khi cái tên quan chỉ huy xuất sắc như Trương Kiếm Tinh bị Ai Liệt Khắc giết chết thì đám Đồng Minh hội quân coi như rắn mất đầu, không đánh cũng tự tan.</w:t>
      </w:r>
    </w:p>
    <w:p>
      <w:pPr>
        <w:pStyle w:val="BodyText"/>
      </w:pPr>
      <w:r>
        <w:t xml:space="preserve">Trịnh Đại Long, Tô Tinh Hà tuy là hai vị chiến đấu giả tiến hóa đỉnh tiêm có sức mạnh không tưởng, thế nhưng người chỉ huy quân đội Trương Kiếm Tinh lại chỉ là người thường. Trương Kiếm Tinh tựa như là đại não của Đồng Minh quân hội vậy, đại não mà chết đi thì cũng khác gì quân đội khổng lồ mất đi chỉ huy, dần bị đám biến dị quần thú kia công phá.</w:t>
      </w:r>
    </w:p>
    <w:p>
      <w:pPr>
        <w:pStyle w:val="BodyText"/>
      </w:pPr>
      <w:r>
        <w:t xml:space="preserve">Mấy ngàn tên chiến sĩ Đồng Minh hội hướng về tứ phương tám mà bỏ chạy, phía sau bọn họ là một đoàn biến dị thú.</w:t>
      </w:r>
    </w:p>
    <w:p>
      <w:pPr>
        <w:pStyle w:val="BodyText"/>
      </w:pPr>
      <w:r>
        <w:t xml:space="preserve">- A! Không! A! A!...</w:t>
      </w:r>
    </w:p>
    <w:p>
      <w:pPr>
        <w:pStyle w:val="BodyText"/>
      </w:pPr>
      <w:r>
        <w:t xml:space="preserve">Một tên chiến sĩ chạy hơi chậm một chút, đã bị mười đầu biến dị lão thử lao tới đè hắn nằm trên mặt đất, kế tiếp là một biển biến dị lão thử lao tới, bao phủ hoàn toàn cái tên chiến sĩ đó.</w:t>
      </w:r>
    </w:p>
    <w:p>
      <w:pPr>
        <w:pStyle w:val="BodyText"/>
      </w:pPr>
      <w:r>
        <w:t xml:space="preserve">Không lâu sau, đàn chuột tán đi, chỉ còn lại một bộ khung xương máu, còn lại thì tựa như bốc hơi vây.</w:t>
      </w:r>
    </w:p>
    <w:p>
      <w:pPr>
        <w:pStyle w:val="BodyText"/>
      </w:pPr>
      <w:r>
        <w:t xml:space="preserve">Một đầu nhị giai biến dị Oa ngưu cao tới bốn mét, không ngừng phập phồng thân thể, đầu lưỡi của nó bắn ra, đem từng gã chiến sĩ cuốn vào trong miệng, rồi dùng hàm răng sau khi biến dị thì mới xuất hiện kia cắn một cái, thế là một tên chiến sĩ nhân loại đã biến thành mảnh nhỏ.</w:t>
      </w:r>
    </w:p>
    <w:p>
      <w:pPr>
        <w:pStyle w:val="BodyText"/>
      </w:pPr>
      <w:r>
        <w:t xml:space="preserve">Trịnh Đại Long, Tô Tinh Hà thì nhanh nhất đã thoát được, bọn họ vượt qua tất cả mọi người, hướng về phía trấn nhỏ mà bỏ chạy.</w:t>
      </w:r>
    </w:p>
    <w:p>
      <w:pPr>
        <w:pStyle w:val="BodyText"/>
      </w:pPr>
      <w:r>
        <w:t xml:space="preserve">Mắt thấy Trịnh Đại Long đã gần tới được trấn nhỏ, đầu cự quy biến dị trông như một tòa thành bỗng phát động bản nguyên lực, há miệng phun ra một đạo khí mang theo hơi lạnh đáng sợ, trắng xóa.</w:t>
      </w:r>
    </w:p>
    <w:p>
      <w:pPr>
        <w:pStyle w:val="BodyText"/>
      </w:pPr>
      <w:r>
        <w:t xml:space="preserve">Mảng khí lạnh trắng xóa kia đi đến đâu thì tất cả đều bị biến thành một khối băng, tạo nên một con đường băng long lánh đầy nghệ thuật. Trịnh Đại Long bị đạo khí lạnh kia quất trúng, liền biến thành một khối băng lớn. Trên mặt hắn còn có thể thấy được biểu tình kinh hãi vô cùng.</w:t>
      </w:r>
    </w:p>
    <w:p>
      <w:pPr>
        <w:pStyle w:val="BodyText"/>
      </w:pPr>
      <w:r>
        <w:t xml:space="preserve">Tô Tinh Hà thấy một màn như vậy thì sắc mặt trắng bệch, thân hình chợt lóe, trốn vào bên trong một gian phòng nhỏ.</w:t>
      </w:r>
    </w:p>
    <w:p>
      <w:pPr>
        <w:pStyle w:val="BodyText"/>
      </w:pPr>
      <w:r>
        <w:t xml:space="preserve">Lúc này toàn trấn nhỏ đều đã bị đám biến dị thú kia bao vây, những kẻ có ý đồ muốn chạy ra khỏi trấn đều bị đám biến dị thú kia nhẹ nhàng đánh chết.</w:t>
      </w:r>
    </w:p>
    <w:p>
      <w:pPr>
        <w:pStyle w:val="BodyText"/>
      </w:pPr>
      <w:r>
        <w:t xml:space="preserve">Dưới tình trạng như vậy thì Đồng Minh hội chiến sĩ chỉ có thể hướng về nơi quân địa của Nhạc quân đề trốn tránh mà thôi.</w:t>
      </w:r>
    </w:p>
    <w:p>
      <w:pPr>
        <w:pStyle w:val="BodyText"/>
      </w:pPr>
      <w:r>
        <w:t xml:space="preserve">Đám Đồng Minh hội binh và Thiên Đường thần quốc binh rất nhanh chóng hợp lại một chỗ, cuối cùng dẫn đến rối loạn, hai cánh quân bắt đầu điên cuồng tàn sát lẫn nhau.</w:t>
      </w:r>
    </w:p>
    <w:p>
      <w:pPr>
        <w:pStyle w:val="BodyText"/>
      </w:pPr>
      <w:r>
        <w:t xml:space="preserve">Nhạc Trọng nhìn một màn hỗn loạn như vậy, trong mắt hiện lên tia phẫn nộ:</w:t>
      </w:r>
    </w:p>
    <w:p>
      <w:pPr>
        <w:pStyle w:val="BodyText"/>
      </w:pPr>
      <w:r>
        <w:t xml:space="preserve">- Thiên Đường thần quốc thực chết tiệt.</w:t>
      </w:r>
    </w:p>
    <w:p>
      <w:pPr>
        <w:pStyle w:val="BodyText"/>
      </w:pPr>
      <w:r>
        <w:t xml:space="preserve">Nguyên bản hai thế lực Đồng Minh hội và Nhạc quân còn đủ miễn cưỡng địch lại thú đàn, nhưng hiện tại thế lực cân đối đã bị đánh vỡ, khiến cho cả Nhạc quân cũng rơi vào thế ngu hiểm. Không nghĩ tới Nhạc quân cũng có thể sẽ bị thú đàn kia thôn phệ hoàn toàn.</w:t>
      </w:r>
    </w:p>
    <w:p>
      <w:pPr>
        <w:pStyle w:val="BodyText"/>
      </w:pPr>
      <w:r>
        <w:t xml:space="preserve">- Cứu cứ ta ! Để cho ta qua !</w:t>
      </w:r>
    </w:p>
    <w:p>
      <w:pPr>
        <w:pStyle w:val="BodyText"/>
      </w:pPr>
      <w:r>
        <w:t xml:space="preserve">- Cứu ta!</w:t>
      </w:r>
    </w:p>
    <w:p>
      <w:pPr>
        <w:pStyle w:val="BodyText"/>
      </w:pPr>
      <w:r>
        <w:t xml:space="preserve">- …..</w:t>
      </w:r>
    </w:p>
    <w:p>
      <w:pPr>
        <w:pStyle w:val="BodyText"/>
      </w:pPr>
      <w:r>
        <w:t xml:space="preserve">Những tên Đồng Minh hội binh tràn qua được phòng tuyến Thiên Đường thần quốc thì hướng về Nhạc quân cầu xin. Phía sau bọn họ là biến dị thú, phía trước bọn họ là hỏa lực dày đặc, bọn họ chỉ có thể cầu xin Nhạc Trọng một con đường sống mà thôi.</w:t>
      </w:r>
    </w:p>
    <w:p>
      <w:pPr>
        <w:pStyle w:val="BodyText"/>
      </w:pPr>
      <w:r>
        <w:t xml:space="preserve">Nhạc Trọng đi tới một góc của trận địa mà rống lenen:</w:t>
      </w:r>
    </w:p>
    <w:p>
      <w:pPr>
        <w:pStyle w:val="BodyText"/>
      </w:pPr>
      <w:r>
        <w:t xml:space="preserve">- Các ngươi mau đến bên này, buông vũ khí xuống rồi theo tuần tự mà tiến vào.</w:t>
      </w:r>
    </w:p>
    <w:p>
      <w:pPr>
        <w:pStyle w:val="BodyText"/>
      </w:pPr>
      <w:r>
        <w:t xml:space="preserve">Đám Đồng Minh hội binh đều thở nhẹ ra, sau đó đi tới địa điểm chỉ định, bỏ vũ khí trong tay xuống.</w:t>
      </w:r>
    </w:p>
    <w:p>
      <w:pPr>
        <w:pStyle w:val="BodyText"/>
      </w:pPr>
      <w:r>
        <w:t xml:space="preserve">Còn đám Thiên Đường thần quốc kia cũng giơ tay lên mà kêu:</w:t>
      </w:r>
    </w:p>
    <w:p>
      <w:pPr>
        <w:pStyle w:val="BodyText"/>
      </w:pPr>
      <w:r>
        <w:t xml:space="preserve">- Chúng ta đầu hàng! Chúng ta đầu hàng !</w:t>
      </w:r>
    </w:p>
    <w:p>
      <w:pPr>
        <w:pStyle w:val="BodyText"/>
      </w:pPr>
      <w:r>
        <w:t xml:space="preserve">Bị hai đại sứ đồ vứt bỏ, đám chiến sĩ tinh nhuệ kia đều rơi vào trong tuyệt vọng, bọn họ cũng không muốn phải chết ở trong miệng đám biến dị thú kia.</w:t>
      </w:r>
    </w:p>
    <w:p>
      <w:pPr>
        <w:pStyle w:val="BodyText"/>
      </w:pPr>
      <w:r>
        <w:t xml:space="preserve">Đám Thiên Đường thần quốc tinh nhuệ chiến sĩ này tuy đều là người Aryan thuần chủng nhưng bọn họ cũng là nhân loại, cho nên cũng phải sợ chết. Đặc biệt là khi bị thủ lĩnh vứt bỏ thì bọn họ cũng mất đi ý chí tiếp tục chiến đấu.</w:t>
      </w:r>
    </w:p>
    <w:p>
      <w:pPr>
        <w:pStyle w:val="BodyText"/>
      </w:pPr>
      <w:r>
        <w:t xml:space="preserve">Nhạc Trọng tự hỏi một chút rồi cấp tốc lựa chọn những tên tinh nhuệ bên trong đám đầu hàng của Thiên Đường thần quốc:</w:t>
      </w:r>
    </w:p>
    <w:p>
      <w:pPr>
        <w:pStyle w:val="BodyText"/>
      </w:pPr>
      <w:r>
        <w:t xml:space="preserve">- Qua bên này rồi bỏ vũ khí xuống, sau đó theo tuần tự mà đi vào.</w:t>
      </w:r>
    </w:p>
    <w:p>
      <w:pPr>
        <w:pStyle w:val="BodyText"/>
      </w:pPr>
      <w:r>
        <w:t xml:space="preserve">Đám tinh nhuệ chiến sĩ của Thiên Đường thần quốc kia đều buông bỏ vũ khí đầu hàng Nhạc Trọng.</w:t>
      </w:r>
    </w:p>
    <w:p>
      <w:pPr>
        <w:pStyle w:val="BodyText"/>
      </w:pPr>
      <w:r>
        <w:t xml:space="preserve">Đúng lúc này đầu cự quy kia quay đầu lại, chuẩn bị há miệng, tích tụ bản nguyên lực, sau đó phóng ra một đạo khí lạnh màu trắng quét thẳng về phía này.</w:t>
      </w:r>
    </w:p>
    <w:p>
      <w:pPr>
        <w:pStyle w:val="BodyText"/>
      </w:pPr>
      <w:r>
        <w:t xml:space="preserve">Khí lạnh kinh khủng kia lại quét qua, khiến cho hơn mười tên chiến sĩ tinh nhuệ của Thiên Đường thần quốc, với cả mấy tên khác của đệ tam lữ đoàn cũng bị biến thành băng.</w:t>
      </w:r>
    </w:p>
    <w:p>
      <w:pPr>
        <w:pStyle w:val="BodyText"/>
      </w:pPr>
      <w:r>
        <w:t xml:space="preserve">Nhạc Trong quay đầu nhìn về phía cự quy, sau đó rống lớn:</w:t>
      </w:r>
    </w:p>
    <w:p>
      <w:pPr>
        <w:pStyle w:val="BodyText"/>
      </w:pPr>
      <w:r>
        <w:t xml:space="preserve">- Pháo kích hỗ trợ mau!</w:t>
      </w:r>
    </w:p>
    <w:p>
      <w:pPr>
        <w:pStyle w:val="BodyText"/>
      </w:pPr>
      <w:r>
        <w:t xml:space="preserve">Oanh! Oanh! Oanh!</w:t>
      </w:r>
    </w:p>
    <w:p>
      <w:pPr>
        <w:pStyle w:val="BodyText"/>
      </w:pPr>
      <w:r>
        <w:t xml:space="preserve">Các trọng pháo phát nổ, trực tiếp nhằm thẳng vào đầu còn cự quy biến dị mà nã, toàn bộ chu vi xung quanh nó bao phủ toàn là lửa đạn. Ở bên cạnh biến dị cự quy có hơn mười đầu nhị giai biến dị thú bị trọng pháo oanh tạc cho thân thể nát bét.</w:t>
      </w:r>
    </w:p>
    <w:p>
      <w:pPr>
        <w:pStyle w:val="BodyText"/>
      </w:pPr>
      <w:r>
        <w:t xml:space="preserve">Bụi mù tán đi, một khối băng xuất hiện trước mắt Nhạc Trọng, bên trong khối băng đó, chính là đầu tam giai biến dị cự quy đó, nó thì không có bị làm sao chỉ là xung quanh có vô số mảnh vụn.</w:t>
      </w:r>
    </w:p>
    <w:p>
      <w:pPr>
        <w:pStyle w:val="BodyText"/>
      </w:pPr>
      <w:r>
        <w:t xml:space="preserve">Tốc độ của con cự quy này cực kỳ chậm chạp, nhanh nhất cũng chỉ bằng khoảng mười người mà thôi, nhưng băng nguyên chi lực của nó lại vô cùng cường đại, dùng công kích có thể khiến cho tam giai biến dị thú biến thành khối băng, nếu như phòng ngự thì cho dù là trọng pháo cũng đừng hòng mà phá hỏng băng giáp của nó.</w:t>
      </w:r>
    </w:p>
    <w:p>
      <w:pPr>
        <w:pStyle w:val="Compact"/>
      </w:pPr>
      <w:r>
        <w:t xml:space="preserve">Chẳng qua chống đỡ lại trọng pháo oanh kích cũng khiến cho biến dị cự quy tiêu hao đại lượng bản nguyên lực, cho nên trong khoảng thời gian ngắn thì nó cũng không thể nào tiếp tục dùng bản nguyên lực để tấn công mọi người được.</w:t>
      </w:r>
      <w:r>
        <w:br w:type="textWrapping"/>
      </w:r>
      <w:r>
        <w:br w:type="textWrapping"/>
      </w:r>
    </w:p>
    <w:p>
      <w:pPr>
        <w:pStyle w:val="Heading2"/>
      </w:pPr>
      <w:bookmarkStart w:id="949" w:name="chương-928-chiến-đấu-kịch-liệt-với-tam-giai-2"/>
      <w:bookmarkEnd w:id="949"/>
      <w:r>
        <w:t xml:space="preserve">927. Chương 928: Chiến Đấu Kịch Liệt Với Tam Giai! (2)</w:t>
      </w:r>
    </w:p>
    <w:p>
      <w:pPr>
        <w:pStyle w:val="Compact"/>
      </w:pPr>
      <w:r>
        <w:br w:type="textWrapping"/>
      </w:r>
      <w:r>
        <w:br w:type="textWrapping"/>
      </w:r>
    </w:p>
    <w:p>
      <w:pPr>
        <w:pStyle w:val="BodyText"/>
      </w:pPr>
      <w:r>
        <w:t xml:space="preserve">Ở một bên kia, đầu tam giai dị biến khuyển với tốc độ siêu việt cả vận tốc âm thanh kia cuối cùng cũng bị Ngân Sương đánh một quyền rơi vao bên trong trấn nhỏ. Từng gã chiến sĩ liền lao tới đem con tam giai biến dị khuyển kia vào trong để xử lý.</w:t>
      </w:r>
    </w:p>
    <w:p>
      <w:pPr>
        <w:pStyle w:val="BodyText"/>
      </w:pPr>
      <w:r>
        <w:t xml:space="preserve">Thi thể của tam giai biến dị khuyển toàn là bảo khố, Nhạc Trọng tuyệt đối sẽ không để cho thi thể của nó bị đám biến dị thú khác thôn phệ.</w:t>
      </w:r>
    </w:p>
    <w:p>
      <w:pPr>
        <w:pStyle w:val="BodyText"/>
      </w:pPr>
      <w:r>
        <w:t xml:space="preserve">Đầu tam giai biến dị khuyển kia mới bị Ngân Sương hạ gục thì con tam giai biến dị lang miêu và kim lân thử vương liền lao thẳng tới trước người Ngân Sương.</w:t>
      </w:r>
    </w:p>
    <w:p>
      <w:pPr>
        <w:pStyle w:val="BodyText"/>
      </w:pPr>
      <w:r>
        <w:t xml:space="preserve">- Được! Các ngươi đều là địch nhân của ba ba, ngày hôm nay ta sẽ cho các ngươi ăn đòn no.</w:t>
      </w:r>
    </w:p>
    <w:p>
      <w:pPr>
        <w:pStyle w:val="BodyText"/>
      </w:pPr>
      <w:r>
        <w:t xml:space="preserve">Ngân Sương nhìn hai con biến dị thú, đôi mắt to mỹ lệ chop chớp, lóe lên một chút tiên diễm yêu dị, lại còn hưng phấn, dòng máu huyết chiến trong nàng lại một lần nữa sôi trào. Nàng lại nhảy lên, bàn tay mềm mại nắm lại, liên tục oanh thẳng vào đầu tam giai biến dị lang miêu vào kim lân thử vương.</w:t>
      </w:r>
    </w:p>
    <w:p>
      <w:pPr>
        <w:pStyle w:val="BodyText"/>
      </w:pPr>
      <w:r>
        <w:t xml:space="preserve">Cùng với một tiếng nổ kinh khủng vang lên, cả hai con biến dị thú bị Ngân Sương một quyền trực tiếp oanh bay ra ngoài, lực phản chất kinh khủng kia khiến cho chúng phun ra một ngụm tiên huyết.</w:t>
      </w:r>
    </w:p>
    <w:p>
      <w:pPr>
        <w:pStyle w:val="BodyText"/>
      </w:pPr>
      <w:r>
        <w:t xml:space="preserve">Hai con cận chiến hệ tam giai biến dị thú cuối cùng cũng không phải là đối thủ của Ngân Sương.</w:t>
      </w:r>
    </w:p>
    <w:p>
      <w:pPr>
        <w:pStyle w:val="BodyText"/>
      </w:pPr>
      <w:r>
        <w:t xml:space="preserve">Trong lúc Ngân Sương đang đại phát thần uy oanh tạc hai đầu tam giai biến dị thú kia, thì con tam giai Hắc Lân hung trư tựa như tường thành kia chợt lóe lên hung quang trong mắt, há cái mồm lớn như bồn máu, sau đó phóng ra bản nguyên lực, Một đạo sóng âm khủng bố tựa như là đạn pháo bắn thẳng vào thân thể của Ngân Sương.</w:t>
      </w:r>
    </w:p>
    <w:p>
      <w:pPr>
        <w:pStyle w:val="BodyText"/>
      </w:pPr>
      <w:r>
        <w:t xml:space="preserve">Ngân Sương do không có phòng bị cho nên bị đạo sóng âm đó đánh thẳng vào thân thể, thân hình nhỏ nhắn của nàng rung rung, sau đó mất đi toàn bộ quyền khống chế cơ thể.</w:t>
      </w:r>
    </w:p>
    <w:p>
      <w:pPr>
        <w:pStyle w:val="BodyText"/>
      </w:pPr>
      <w:r>
        <w:t xml:space="preserve">Đầu Hắc Ban tri chu cao tới hai thước kia cũng phát động bản nguyên lực, đó chính là thao túng sợi tơ, mỗi một sợi tơ ngưng tụ lại còn cứng rắn hơn cả sắt thép, tất cả đều phóng thẳng về phía Ngân Sương mà đâm tới.</w:t>
      </w:r>
    </w:p>
    <w:p>
      <w:pPr>
        <w:pStyle w:val="BodyText"/>
      </w:pPr>
      <w:r>
        <w:t xml:space="preserve">Thân thể Ngân Sương bị sóng âm trói chặt, không thể nào động đậy được, chỉ có thể miễn cưỡng nhúc nhích thân thể một chút liền bị từng sợi tơ kia đâm xuyên qua. Thân thể mềm mại của nàng tuy có thể chống đỡ được đạn bắn vào, nhưng trước những sợi tớ kia cũng không thể nào kham nổi một kích. Cứ đơn giản như vậy mà bị đâm thủng vậy.</w:t>
      </w:r>
    </w:p>
    <w:p>
      <w:pPr>
        <w:pStyle w:val="BodyText"/>
      </w:pPr>
      <w:r>
        <w:t xml:space="preserve">- Đau quá! Đau quá! Đau quá! Ba ba, ta đau quá!</w:t>
      </w:r>
    </w:p>
    <w:p>
      <w:pPr>
        <w:pStyle w:val="BodyText"/>
      </w:pPr>
      <w:r>
        <w:t xml:space="preserve">Thân thể nhỏ nhắn kia bị đâm xuyên qua, khiến cho khuôn mặt xinh đẹp vặn vẹo không ngừng, từng giọt nước mặt như những hạt trân châu không ngừng chảy xuống, một ngụm máu từ đôi môi anh đào phun ra.</w:t>
      </w:r>
    </w:p>
    <w:p>
      <w:pPr>
        <w:pStyle w:val="BodyText"/>
      </w:pPr>
      <w:r>
        <w:t xml:space="preserve">Thân thể bị vô số sợi tơ nhện đâm xuyên qua của Ngân Sương manng tới cho người ta cái cảm giác như là một con búp bê vải rách nát, khiến cho người ta đau lòng vô cùng.</w:t>
      </w:r>
    </w:p>
    <w:p>
      <w:pPr>
        <w:pStyle w:val="BodyText"/>
      </w:pPr>
      <w:r>
        <w:t xml:space="preserve">Đầu tam giai Hắc Ban tri chu kia cố sức kéo, tựa như muốn lôi Ngân Sương bay về phía nó vậy.</w:t>
      </w:r>
    </w:p>
    <w:p>
      <w:pPr>
        <w:pStyle w:val="BodyText"/>
      </w:pPr>
      <w:r>
        <w:t xml:space="preserve">Đột nhiên một đạo hỏa diễm từ trong hư không xuất hiện, đem những sợi tơ của Hắc Ban tri chu đốt thành tro tàn.</w:t>
      </w:r>
    </w:p>
    <w:p>
      <w:pPr>
        <w:pStyle w:val="BodyText"/>
      </w:pPr>
      <w:r>
        <w:t xml:space="preserve">Nhạc Trọng ngay sau đó xuất hiện trước người Ngân Sương, đưa tay ôm lấy nàng, hắn nhìn những vết thủng bị tơ của Hắc Ban tri chu xuyên qua, vô số vết máu chảy xuống, vẻ mặt hắn đau lòng nói:</w:t>
      </w:r>
    </w:p>
    <w:p>
      <w:pPr>
        <w:pStyle w:val="BodyText"/>
      </w:pPr>
      <w:r>
        <w:t xml:space="preserve">- Xin lỗi Ngân Sương, ta tới chậm rồi!</w:t>
      </w:r>
    </w:p>
    <w:p>
      <w:pPr>
        <w:pStyle w:val="BodyText"/>
      </w:pPr>
      <w:r>
        <w:t xml:space="preserve">Lúc này Ngân Sương đã không còn cái tư thế một người đánh bay hai biến dị thú rồi, chỉ còn là một tiểu cô nương bị kim loại cắt rách da rách thịt mà thôi, thực đáng thương.</w:t>
      </w:r>
    </w:p>
    <w:p>
      <w:pPr>
        <w:pStyle w:val="BodyText"/>
      </w:pPr>
      <w:r>
        <w:t xml:space="preserve">Ngân Sương nhìn Nhạc Trọng, khuôn mặt đầy vui mừng nói:</w:t>
      </w:r>
    </w:p>
    <w:p>
      <w:pPr>
        <w:pStyle w:val="BodyText"/>
      </w:pPr>
      <w:r>
        <w:t xml:space="preserve">- Không có tới muộn, ba ba thực là anh hùng của Ngân Sương! Ta thích nhất là ba ba!</w:t>
      </w:r>
    </w:p>
    <w:p>
      <w:pPr>
        <w:pStyle w:val="BodyText"/>
      </w:pPr>
      <w:r>
        <w:t xml:space="preserve">- Biến thành tro đi!</w:t>
      </w:r>
    </w:p>
    <w:p>
      <w:pPr>
        <w:pStyle w:val="BodyText"/>
      </w:pPr>
      <w:r>
        <w:t xml:space="preserve">Nhạc Trọng nhìn đầu tam giai biến dị Hắc Ban tri chu kia, trong mắt lóe lên hung quang, một đạo hỏa diễm long quyển phong từ bàn tay phóng ra, cuốn về phía con tam giai Hắc Ban tri chu kia.</w:t>
      </w:r>
    </w:p>
    <w:p>
      <w:pPr>
        <w:pStyle w:val="BodyText"/>
      </w:pPr>
      <w:r>
        <w:t xml:space="preserve">Ngay khi Nhạc Trọng tấn công thì đừng đạo tia laser bắn về phía đám tam giai biến dị thú khác đang điên cuồng lao tới, khiến cho bọn chúng không thể nào xuất thủ cứu viện con Hắc ban tri chu kia.</w:t>
      </w:r>
    </w:p>
    <w:p>
      <w:pPr>
        <w:pStyle w:val="BodyText"/>
      </w:pPr>
      <w:r>
        <w:t xml:space="preserve">Đầu tam giai Hắc ban tri chu kia cũng cảm nhận được sự uy hiếp của tử vong, nó mở cái bồn máu ra phun ra vô số hợp kim, độ cứng cỏi còn hơn cả kiên nhận của nó, đồng thời cũng mang theo tinh gây mê, hướng về phía hỏa diễm long quyển kia mà quất qua.</w:t>
      </w:r>
    </w:p>
    <w:p>
      <w:pPr>
        <w:pStyle w:val="BodyText"/>
      </w:pPr>
      <w:r>
        <w:t xml:space="preserve">Tơ nhện bị hỏa diễm long quyển đụng tới đều biến thành vụ khí bay nhè nhẹ lên không, còn đầu tam giai Hắc ban tri chu kia cũng nháy mắt bị thôn phệ.</w:t>
      </w:r>
    </w:p>
    <w:p>
      <w:pPr>
        <w:pStyle w:val="BodyText"/>
      </w:pPr>
      <w:r>
        <w:t xml:space="preserve">Hỏa quang biến đi, chỉ còn lại còn một viên tinh hạch nằm lăn lóc trên mặt đất.</w:t>
      </w:r>
    </w:p>
    <w:p>
      <w:pPr>
        <w:pStyle w:val="BodyText"/>
      </w:pPr>
      <w:r>
        <w:t xml:space="preserve">Nhạc Trọng một kích liền diệt đầu tam giai Hắc ban tri chu kia, hai đạo gió nổi lên, đầu tam giai lang miêu với tam giai kim lân thử vương kia với tốc độ siêu âm kinh khủng hiện ra trước người hắn, đưa móng vuốt chộp tới người hắn. Lúc này Nhạc Trọng đang mải ôm lấy Ngân Sương, căn bản không thể nào ngăn cản cả hai tam giai biến dị thú.</w:t>
      </w:r>
    </w:p>
    <w:p>
      <w:pPr>
        <w:pStyle w:val="BodyText"/>
      </w:pPr>
      <w:r>
        <w:t xml:space="preserve">Đúng lúc này, từ trong bóng tối, một thanh thái đao nhỏ đột nhiên xuất hiện, với một quỹ tích huyền diệu chém lên móng vuốt của con tam giai lang miêu.</w:t>
      </w:r>
    </w:p>
    <w:p>
      <w:pPr>
        <w:pStyle w:val="BodyText"/>
      </w:pPr>
      <w:r>
        <w:t xml:space="preserve">Một chớp mắt, Thiên Cung Anh đã bị con tam giai lang miêu chấn cho bay ngược lại hơn mười mét, thái đao trong tay nàng cũng trực tiếp bị đánh bay. Lực lượng của nàng vẫn còn khá xa mới có thể chống lại được tam giai biến dị thú.</w:t>
      </w:r>
    </w:p>
    <w:p>
      <w:pPr>
        <w:pStyle w:val="BodyText"/>
      </w:pPr>
      <w:r>
        <w:t xml:space="preserve">Chẳng qua đầu tam giai lang miêu cũng bị Thiên Cung Anh ngăn cản lại một chút.</w:t>
      </w:r>
    </w:p>
    <w:p>
      <w:pPr>
        <w:pStyle w:val="BodyText"/>
      </w:pPr>
      <w:r>
        <w:t xml:space="preserve">Trong chút thời gian ngắn ngủi này, Kỷ Thanh Vũ mặc bộ giáp bọc thép đó, nhân kiếm hợp nhất, hóa thành một đạo kiếm quang kinh khủng chém tới người còn tam giai lang miêu, một trảm liền biến nó thành hai đoạn.</w:t>
      </w:r>
    </w:p>
    <w:p>
      <w:pPr>
        <w:pStyle w:val="BodyText"/>
      </w:pPr>
      <w:r>
        <w:t xml:space="preserve">Một cái hòm lam sắc xuất hiện dưới thi thể của tam giai lan miêu, hơn nữa tinh thể dưới người nó cũng bị mũi kiếm kia bổ trúng, bắn thẳng tới phía tay của Ngân Sương.</w:t>
      </w:r>
    </w:p>
    <w:p>
      <w:pPr>
        <w:pStyle w:val="BodyText"/>
      </w:pPr>
      <w:r>
        <w:t xml:space="preserve">Ngân Sương nhìn tinh hạch của đầu tam giai lang miêu kia, trong mắt hiện lên một tia dị quang, sau đó đem tinh hạch bỏ vào miệng mà cắn. Kiếm quang kia cũng không thể nào chém vỡ được tinh hạch của tam giai biến dị thú, thế nhưng nàng lại có thể nhai ngon lành, sau đó nuốt xuống.</w:t>
      </w:r>
    </w:p>
    <w:p>
      <w:pPr>
        <w:pStyle w:val="BodyText"/>
      </w:pPr>
      <w:r>
        <w:t xml:space="preserve">Nuốt vào viên tinh hạch tam giai kia, vết thương trên thân thể Ngân Sương nguyên bản vì độc tố của Hắc ban tri chu mà không thể khép lại, nay lấy tốc độ mắt thường có thể thấy được mà dần khôi phục. Hơn nữa thân thể nhỏ nhắn của nàng cũng bắt đầu lớn thêm ra một chút, nhưng cái này thì khó thể nhận ra được.</w:t>
      </w:r>
    </w:p>
    <w:p>
      <w:pPr>
        <w:pStyle w:val="BodyText"/>
      </w:pPr>
      <w:r>
        <w:t xml:space="preserve">Mặt khác, đối mặt với một trảo của tam giai kim lân thử vương kia, Nhạc Trọng lộn tay, một quang thuẫn từ hư không ngưng tụ, ngăn lấy một kích đòi mạng của con thử vương kia.</w:t>
      </w:r>
    </w:p>
    <w:p>
      <w:pPr>
        <w:pStyle w:val="BodyText"/>
      </w:pPr>
      <w:r>
        <w:t xml:space="preserve">Quang thuẫn kia nhận lấy một kích của kim lân thử vương thì bị đánh nát.</w:t>
      </w:r>
    </w:p>
    <w:p>
      <w:pPr>
        <w:pStyle w:val="BodyText"/>
      </w:pPr>
      <w:r>
        <w:t xml:space="preserve">- Đi chết đi!</w:t>
      </w:r>
    </w:p>
    <w:p>
      <w:pPr>
        <w:pStyle w:val="BodyText"/>
      </w:pPr>
      <w:r>
        <w:t xml:space="preserve">Nhạc Trọng nhân cơ hội đó vươn tay phải bắn ra một đạo mâu xích hồng sắc bám đầy ma viêm, đâm xuyên qua đầu của kim lân thử vương, hỏa diễm hừng hực đó đem não của con kim lân thử vương đốt cho không còn chút nào.</w:t>
      </w:r>
    </w:p>
    <w:p>
      <w:pPr>
        <w:pStyle w:val="Compact"/>
      </w:pPr>
      <w:r>
        <w:t xml:space="preserve">Ngay khi đám người Nhạc Trọng đang mải giải quyết đám tam giai biến dị thú ở đây thì con tam giai thiết giáp ngưu kia đã vượt qua phòng tuyến lửa đạn mà bay về phía trấn nhỏ.</w:t>
      </w:r>
      <w:r>
        <w:br w:type="textWrapping"/>
      </w:r>
      <w:r>
        <w:br w:type="textWrapping"/>
      </w:r>
    </w:p>
    <w:p>
      <w:pPr>
        <w:pStyle w:val="Heading2"/>
      </w:pPr>
      <w:bookmarkStart w:id="950" w:name="chương-929-tô-tinh-hà-đầu-nhập-vào"/>
      <w:bookmarkEnd w:id="950"/>
      <w:r>
        <w:t xml:space="preserve">928. Chương 929: Tô Tinh Hà Đầu Nhập Vào!</w:t>
      </w:r>
    </w:p>
    <w:p>
      <w:pPr>
        <w:pStyle w:val="Compact"/>
      </w:pPr>
      <w:r>
        <w:br w:type="textWrapping"/>
      </w:r>
      <w:r>
        <w:br w:type="textWrapping"/>
      </w:r>
    </w:p>
    <w:p>
      <w:pPr>
        <w:pStyle w:val="BodyText"/>
      </w:pPr>
      <w:r>
        <w:t xml:space="preserve">Từng đạo laser bắn thành một võng hỏa lực đánh lên thân thể của tam giai thiết giáp ngưu, biến thân thể của nó thành cái sáng, hơn mười đạo laser bắn thẳng vào óc nó, khiến cho nó đang xung phong mà lăn ra chết, đây chính là đầu tam giai biến dị thú đầu tiên chết trong tay các binh sĩ bình thường.</w:t>
      </w:r>
    </w:p>
    <w:p>
      <w:pPr>
        <w:pStyle w:val="BodyText"/>
      </w:pPr>
      <w:r>
        <w:t xml:space="preserve">Đầu tam giai thiết giáp ngưu kia vừa mới ngã xuống thì một con tam giai tinh tinh thần sắc dữ dằn từ phía sau nó nhảy tới. Hai con tam giai biến dị thú này tuy không có bản nguyên lực, nhưng lực lượng, tốc độ và năng lực khôi phục, độ phòng ngự ở trong đám tam giai biến dị thú cũng nằm ở số một số hai, coi như không có nhược điểm mấy.</w:t>
      </w:r>
    </w:p>
    <w:p>
      <w:pPr>
        <w:pStyle w:val="BodyText"/>
      </w:pPr>
      <w:r>
        <w:t xml:space="preserve">Đàu tam giai bạo liệt viên kia nhảy vào bên trong trận địa nhạc quân, giơ tay lên liền đập chết mười tên quân tinh nhuệ. Từng đạo laser bắn lên người nó nhưng lại không để lại chút vết thương nào, vì tia laser chủ yếu là xuyên qua, mà đường kính của nó lại quá nhỏ so với đầu bạo liệt viên tam giai kia, cho nên rất khó có thể để lại vết thương trí thương trí mạng nào cho nó hết.</w:t>
      </w:r>
    </w:p>
    <w:p>
      <w:pPr>
        <w:pStyle w:val="BodyText"/>
      </w:pPr>
      <w:r>
        <w:t xml:space="preserve">Đầu tam giai biến dị hắc tinh tinh thì lại hướng về phía Nhạc Trọng mà chạy qua.</w:t>
      </w:r>
    </w:p>
    <w:p>
      <w:pPr>
        <w:pStyle w:val="BodyText"/>
      </w:pPr>
      <w:r>
        <w:t xml:space="preserve">Con tam giai hắc lân hung trư ở không xa cũng lao tới, há cái mồm tựa như bồn máu, lần nữa hướng về Nhạc Trọng bắn ra một đạo sóng âm.</w:t>
      </w:r>
    </w:p>
    <w:p>
      <w:pPr>
        <w:pStyle w:val="BodyText"/>
      </w:pPr>
      <w:r>
        <w:t xml:space="preserve">Nhạc Trọng cũng đã kiến thức qua sự kinh khủng của đạo sóng âm kia, đầu tam giai hắc lân hung trư kia vừa há mồm, hắn liền phát động Ảnh Bộ chạy qua một bên.</w:t>
      </w:r>
    </w:p>
    <w:p>
      <w:pPr>
        <w:pStyle w:val="BodyText"/>
      </w:pPr>
      <w:r>
        <w:t xml:space="preserve">Uy lực của sóng âm tuy mạnh nhưng nó cũng có nhược điểm, đó chính là nó chỉ có thể bắn thẳng chứ không thể đảo hướng được.</w:t>
      </w:r>
    </w:p>
    <w:p>
      <w:pPr>
        <w:pStyle w:val="BodyText"/>
      </w:pPr>
      <w:r>
        <w:t xml:space="preserve">Sóng âm thanh của tam giai hắc lân hung trư kia bạo phát, đánh thẳng vào trận địa Nhạc quân, khiến ười vị chiến sĩ tinh nhuệ bị đánh ngã xuống đất, thất khiếu chảy máu mà lăn ra chết. Cũng bởi đám chiến sĩ bình thường cũng không thể nào có được thể chất biến thái như Ngân Sương.</w:t>
      </w:r>
    </w:p>
    <w:p>
      <w:pPr>
        <w:pStyle w:val="BodyText"/>
      </w:pPr>
      <w:r>
        <w:t xml:space="preserve">Nhạc Trọng vừa khẽ động, đầu tam giai biến dị hắc tinh tinh đã xuất hiện trước người hắn, một quyền tựa như Thái Sơn áp đỉnh hung mãnh nện thẳng xuống người hắn.</w:t>
      </w:r>
    </w:p>
    <w:p>
      <w:pPr>
        <w:pStyle w:val="BodyText"/>
      </w:pPr>
      <w:r>
        <w:t xml:space="preserve">Đúng lúc này, Ngân Sương trong lòng Nhạc Trọng bỗng bật người lên, nàng giơ bàn tay bé nhỏ mập mạp của mình đối cứng cùng với nắm tay của hắc tinh tinh.</w:t>
      </w:r>
    </w:p>
    <w:p>
      <w:pPr>
        <w:pStyle w:val="BodyText"/>
      </w:pPr>
      <w:r>
        <w:t xml:space="preserve">Oành!</w:t>
      </w:r>
    </w:p>
    <w:p>
      <w:pPr>
        <w:pStyle w:val="BodyText"/>
      </w:pPr>
      <w:r>
        <w:t xml:space="preserve">Cùng với một âm thanh kinh khủng vang lên, đầu biến dị hắc tinh tinh kia đã bị đánh bay ra xa năm mét, còn Ngân Sương cũng bị đánh bay ra bảy tám mét gì đó.</w:t>
      </w:r>
    </w:p>
    <w:p>
      <w:pPr>
        <w:pStyle w:val="BodyText"/>
      </w:pPr>
      <w:r>
        <w:t xml:space="preserve">Kỳ Thanh Vũ thao túng sinh vật bọc thép kia, chân khẽ điểm, liền bay thẳng tới đầu tam giai biến dị hắc tinh tinh, huy động cánh tay đang cầm chuôi đại kiếm mang theo kiếm quang sắc bén không gì bì kịp, hướng về cái đầu của con hắc tinh tinh kia mà đâm xuống.</w:t>
      </w:r>
    </w:p>
    <w:p>
      <w:pPr>
        <w:pStyle w:val="BodyText"/>
      </w:pPr>
      <w:r>
        <w:t xml:space="preserve">Kiếm quang sắc bén không gì bì được kia đã đâm vào trong não con hắc tinh tinh, sau đó đem cái sọ của nó bổ ra làm hai nửa.</w:t>
      </w:r>
    </w:p>
    <w:p>
      <w:pPr>
        <w:pStyle w:val="BodyText"/>
      </w:pPr>
      <w:r>
        <w:t xml:space="preserve">Thân hình Kỷ Thanh Vũ lóe lên, sau đó nhảy từ trên đầu con hắc tinh tinh biến dị xuống.</w:t>
      </w:r>
    </w:p>
    <w:p>
      <w:pPr>
        <w:pStyle w:val="BodyText"/>
      </w:pPr>
      <w:r>
        <w:t xml:space="preserve">Con tam giai hắc tinh tinh tựa như một pháo đài, liền ngã xuống, nằm lăn trên mặt đất.</w:t>
      </w:r>
    </w:p>
    <w:p>
      <w:pPr>
        <w:pStyle w:val="BodyText"/>
      </w:pPr>
      <w:r>
        <w:t xml:space="preserve">Còn con tam giai bạo viên kia đột nhiên xuất hiện trước mặt Nhạc Trọng, một quyền mang theo cự lực khủng bố lại hướng về hắn mà đấm xuống.</w:t>
      </w:r>
    </w:p>
    <w:p>
      <w:pPr>
        <w:pStyle w:val="BodyText"/>
      </w:pPr>
      <w:r>
        <w:t xml:space="preserve">Tốc độ của con tam giai bạo viên kia cũng thực là quá nhanh, khiến cho hắn căn bản không thể nào tránh né được.</w:t>
      </w:r>
    </w:p>
    <w:p>
      <w:pPr>
        <w:pStyle w:val="BodyText"/>
      </w:pPr>
      <w:r>
        <w:t xml:space="preserve">Chỗ này bị lỗi text !!!</w:t>
      </w:r>
    </w:p>
    <w:p>
      <w:pPr>
        <w:pStyle w:val="BodyText"/>
      </w:pPr>
      <w:r>
        <w:t xml:space="preserve">Trong mắt Nhạc Trọng hiện lên một tia tinh mang lạ kỳ, một cỗ đấu khí đen sẫm nồng đậm, bao phủ lấy toàn thân hắn, trong nháy mắt hắn phát động kỹ năng Ảnh Bộ, khiến cho tốc độ bản thân vượt qua cả vận tốc âm thanh. Hắn cố gắng lùi người về phía sau, tiện đà còn bổ luôn một hỏa diễm đao mạnh bạo thẳng vào nắm đấm của con tam giai bạo viên kia.</w:t>
      </w:r>
    </w:p>
    <w:p>
      <w:pPr>
        <w:pStyle w:val="BodyText"/>
      </w:pPr>
      <w:r>
        <w:t xml:space="preserve">Đạo hỏa diễm đao kia đánh vào nắm đấm của nó, cuối cùng cũng để lại trên đó một vết máu thật sâu.</w:t>
      </w:r>
    </w:p>
    <w:p>
      <w:pPr>
        <w:pStyle w:val="BodyText"/>
      </w:pPr>
      <w:r>
        <w:t xml:space="preserve">Bản thân Nhạc Trọng cũng bị cự lực trên nắm đấm của con bạo viên đó đánh cho bay ngược về sau, hỏa diễm đao nắm trong tay cũng bị đánh bay đi mất.</w:t>
      </w:r>
    </w:p>
    <w:p>
      <w:pPr>
        <w:pStyle w:val="BodyText"/>
      </w:pPr>
      <w:r>
        <w:t xml:space="preserve">Nhạc Trọng trong lúc bay ngược trở lại thì hỏa quang trong tay lóe lên, một cây trường mâu ma viêm hiện ra, hắn dùng lực mạnh mẽ đâm thẳng trường mâu ma viêm vào đầu con tam giai bạo viên đang lao tới. Hỏa diễm lực cuồng bạo bao trùm lấy đầu của con tam giai bạo viên kia, sau đó thiêu hết cả đầu nó thành tro tàn.</w:t>
      </w:r>
    </w:p>
    <w:p>
      <w:pPr>
        <w:pStyle w:val="BodyText"/>
      </w:pPr>
      <w:r>
        <w:t xml:space="preserve">Đầu bạo viên tam giai kia vừa chết thì số tam giai biến dị thú còn sót lại chỉ còn con tam giai cự quy, tam giai Hắc lân hung trư với tam giai Hồng báo.</w:t>
      </w:r>
    </w:p>
    <w:p>
      <w:pPr>
        <w:pStyle w:val="BodyText"/>
      </w:pPr>
      <w:r>
        <w:t xml:space="preserve">Con quái vật đang ngồi trên người tam giai hồng báo lạnh lùng nhìn về bên này, lông mày hơi nhăn lại.</w:t>
      </w:r>
    </w:p>
    <w:p>
      <w:pPr>
        <w:pStyle w:val="BodyText"/>
      </w:pPr>
      <w:r>
        <w:t xml:space="preserve">Oanh! Oanh! Oanh!</w:t>
      </w:r>
    </w:p>
    <w:p>
      <w:pPr>
        <w:pStyle w:val="BodyText"/>
      </w:pPr>
      <w:r>
        <w:t xml:space="preserve">Âm thanh bạo tạc vang lên liên tục, dưới sự bao trùm của lửa đạn...</w:t>
      </w:r>
    </w:p>
    <w:p>
      <w:pPr>
        <w:pStyle w:val="BodyText"/>
      </w:pPr>
      <w:r>
        <w:t xml:space="preserve">Đám biến dị thú dần bị đánh cho thành bột phấn. Sau khi con tam giai kim lân thử vương kia tử vong thì sóng triều do đàn biến dị thử kia cũng dần tan vỡ, chúng hướng về tứ phương tám hướng mà tán loạn bỏ chạy.</w:t>
      </w:r>
    </w:p>
    <w:p>
      <w:pPr>
        <w:pStyle w:val="BodyText"/>
      </w:pPr>
      <w:r>
        <w:t xml:space="preserve">Đám biến dị thú còn sót lại sau khi được một vòng đạn lửa tẩy lễ bắt đầu lao ra ngoài, cuối cùng lại bị từng đạo laser trực tiếp bắn thủng thành cái sàng thóc.</w:t>
      </w:r>
    </w:p>
    <w:p>
      <w:pPr>
        <w:pStyle w:val="BodyText"/>
      </w:pPr>
      <w:r>
        <w:t xml:space="preserve">Thấy một màn kia, thì quái vật ngồi trên người tam giai hồng báo liền rống lên một âm thanh khủng khiếp.</w:t>
      </w:r>
    </w:p>
    <w:p>
      <w:pPr>
        <w:pStyle w:val="BodyText"/>
      </w:pPr>
      <w:r>
        <w:t xml:space="preserve">Nghe tiếng rống kia thì đám biến dị thú tựa như là thủy triều rút, bỏ chạy rất nhanh.</w:t>
      </w:r>
    </w:p>
    <w:p>
      <w:pPr>
        <w:pStyle w:val="BodyText"/>
      </w:pPr>
      <w:r>
        <w:t xml:space="preserve">Sau đó tên quái vật đó đưa mắt nhìn Nhạc Trọng thật lâu, cuối cùng quay người mang theo đám biến dị thú đi tiến vào trong bóng tối.</w:t>
      </w:r>
    </w:p>
    <w:p>
      <w:pPr>
        <w:pStyle w:val="BodyText"/>
      </w:pPr>
      <w:r>
        <w:t xml:space="preserve">- Lại thêm ra một đối thủ nữa rồi!</w:t>
      </w:r>
    </w:p>
    <w:p>
      <w:pPr>
        <w:pStyle w:val="BodyText"/>
      </w:pPr>
      <w:r>
        <w:t xml:space="preserve">Nhạc Trọng nhìn đám biến dị thú dần biến mất trong</w:t>
      </w:r>
    </w:p>
    <w:p>
      <w:pPr>
        <w:pStyle w:val="BodyText"/>
      </w:pPr>
      <w:r>
        <w:t xml:space="preserve">Lúc này Nhạc Trọng có thể giải quyết được thú đàn biến dị với số lượng khổng lồ kia, là vì có được đại lượng đạn dược, nếu như chúng cứ tiếp tục mà dung phong như thế thì hắn cũng đành phải dùng đến trọng pháo hạng hặng cũng không biết chừng.</w:t>
      </w:r>
    </w:p>
    <w:p>
      <w:pPr>
        <w:pStyle w:val="BodyText"/>
      </w:pPr>
      <w:r>
        <w:t xml:space="preserve">Hơn nữa Nhạc Trọng nắm trong tay quyền khống chế trên không, chỉ cần là ban ngày liền có thể liên lạc cùng với phi cư trực thăng vũ trang, giúp đỡ cản lại trận xung phong của đám biến dị thú không sợ chết kia.</w:t>
      </w:r>
    </w:p>
    <w:p>
      <w:pPr>
        <w:pStyle w:val="BodyText"/>
      </w:pPr>
      <w:r>
        <w:t xml:space="preserve">Hiện giờ đám biến dị thú đã lựa chọn chiến lược rút lui, điều này lại càng khiến cho Nhạc Trọng thêm kiêng kỵ. Bởi nguyên bản là chúng còn mạnh mẽ hơn đám tang thi kia nhiều, nếu như biến dị thú đàn mà có sự chỉ huy của nhân loại nữa thì sẽ là loại chuyện khủng bố kinh người vô cùng.</w:t>
      </w:r>
    </w:p>
    <w:p>
      <w:pPr>
        <w:pStyle w:val="BodyText"/>
      </w:pPr>
      <w:r>
        <w:t xml:space="preserve">Đám chiến sĩ bình thường thì không có nghĩ nhiều được như thế, chỉ khi thấy đám thú đàn lùi lại, thì từ nội tâm bọn họ đều phát ra những âm thanh hoan hô kịch liệt, bởi bọn họ biết, bọn họ đã đánh bại được địch nhân một lần nữa.</w:t>
      </w:r>
    </w:p>
    <w:p>
      <w:pPr>
        <w:pStyle w:val="BodyText"/>
      </w:pPr>
      <w:r>
        <w:t xml:space="preserve">Bạch Tiểu Thắng sau khi được băng bó thì tới bên cạnh Nhạc Trọng hỏi:</w:t>
      </w:r>
    </w:p>
    <w:p>
      <w:pPr>
        <w:pStyle w:val="BodyText"/>
      </w:pPr>
      <w:r>
        <w:t xml:space="preserve">- Thủ lĩnh, chúng ta có tiếp tục tiến về phía Lương Khố nữa không?</w:t>
      </w:r>
    </w:p>
    <w:p>
      <w:pPr>
        <w:pStyle w:val="BodyText"/>
      </w:pPr>
      <w:r>
        <w:t xml:space="preserve">Trong mắt Nhạc Trọng hiện lên vẻ lạnh lùng, hắn nói:</w:t>
      </w:r>
    </w:p>
    <w:p>
      <w:pPr>
        <w:pStyle w:val="BodyText"/>
      </w:pPr>
      <w:r>
        <w:t xml:space="preserve">- Không! Chúng ta tiếp theo phải giải quyết Trung Hoa đồng minh hội. Bọn họ dám cấu kết với Thiên Đường thần quốc, thực là không biết sống chết. Nếu như lưu bọn chúng lại thì cũng coi như là một đại phiến toái đối với chúng ta rồi.</w:t>
      </w:r>
    </w:p>
    <w:p>
      <w:pPr>
        <w:pStyle w:val="Compact"/>
      </w:pPr>
      <w:r>
        <w:t xml:space="preserve">Lúc khẩn cấp mà Đồng Minh hội quân lại cấu kết với Thiên Đường thần quốc khiến cho Nhạc quân gặp phải đả kích không nhỏ.</w:t>
      </w:r>
      <w:r>
        <w:br w:type="textWrapping"/>
      </w:r>
      <w:r>
        <w:br w:type="textWrapping"/>
      </w:r>
    </w:p>
    <w:p>
      <w:pPr>
        <w:pStyle w:val="Heading2"/>
      </w:pPr>
      <w:bookmarkStart w:id="951" w:name="chương-930-tô-tinh-hà-đầu-nhập-vào-2"/>
      <w:bookmarkEnd w:id="951"/>
      <w:r>
        <w:t xml:space="preserve">929. Chương 930: Tô Tinh Hà Đầu Nhập Vào! (2)</w:t>
      </w:r>
    </w:p>
    <w:p>
      <w:pPr>
        <w:pStyle w:val="Compact"/>
      </w:pPr>
      <w:r>
        <w:br w:type="textWrapping"/>
      </w:r>
      <w:r>
        <w:br w:type="textWrapping"/>
      </w:r>
    </w:p>
    <w:p>
      <w:pPr>
        <w:pStyle w:val="BodyText"/>
      </w:pPr>
      <w:r>
        <w:t xml:space="preserve">Tự nhiên mà quân tinh nhuệ của đệ tam lữ do Hốt Ngạch Nhiễm thống suất đã bị Thiên Đường thần quốc giết chết hơn sáu trăm người.</w:t>
      </w:r>
    </w:p>
    <w:p>
      <w:pPr>
        <w:pStyle w:val="BodyText"/>
      </w:pPr>
      <w:r>
        <w:t xml:space="preserve">Phải biết rằng đệ tam lữ cũng chỉ có ba ngàn người, mà hơn sau trăm người kia đi theo Hốt Ngạch Nhiễm nam chinh bắc chiến mà lập nên bao nhiêu chiến công hiển hách rồi.</w:t>
      </w:r>
    </w:p>
    <w:p>
      <w:pPr>
        <w:pStyle w:val="BodyText"/>
      </w:pPr>
      <w:r>
        <w:t xml:space="preserve">Hơn sáu trăm tên lão binh kinh nghiệm chiến đấu phong phú lại chết trong trận này, thực là khiến cho đệ tam lữ bị đại thương nguyên khí. Trừ đệ tam lữ ra thì còn có hơn hai mươi tên tiến hóa giả của Nhạc quân chết trong tay hai đại sứ đồ. Nếu không phải là lân này bắt được tù binh của Thiên Đường thần quốc thì, lần này có thể nói là Nhạc Trọng bị tổn thất thảm trọng.</w:t>
      </w:r>
    </w:p>
    <w:p>
      <w:pPr>
        <w:pStyle w:val="BodyText"/>
      </w:pPr>
      <w:r>
        <w:t xml:space="preserve">Hơn nữa có một điểm then chốt nữa chính là, mất đi Trương Kiếm Tinh, cái tên này chính là trụ cột của Đồng Minh hội, nay cây cột này đã bị phá hủy, giờ Đồng Minh hội chỉ còn lại bốn ngàn bộ đội. Mà bốn ngàn bộ đội đó cũng là tiền vốn của Đồng Minh hội, nếu như không có một người inh chỉ huy, thì bọn họ căn bản chỉ là một đám ô hợp mà thôi.</w:t>
      </w:r>
    </w:p>
    <w:p>
      <w:pPr>
        <w:pStyle w:val="BodyText"/>
      </w:pPr>
      <w:r>
        <w:t xml:space="preserve">Nghỉ ngơi và hồi phục sau một ngày đêm, Nhạc Trọng lần nữa tổ chức nhân thủ, đem thi thể đám biến dị thú ở trên mặt đất mang về hậu phương, đồng thời mang theo di thể của những chiến sĩ chết trận trở về. Về phần thi thể của địch nhân thì coi như là chất dinh dưỡng cung cấp ẫu thụ đi thôi. Nhạc Trọng chỉ tôn trọng nhưng chiến sĩ chết vì mình, còn về địch nhân thì hắn chưa bao giờ có một tia thương hại nào.</w:t>
      </w:r>
    </w:p>
    <w:p>
      <w:pPr>
        <w:pStyle w:val="BodyText"/>
      </w:pPr>
      <w:r>
        <w:t xml:space="preserve">Hơn nữa Nhạc Trọng còn đưa quân về phương hướng Đồng Minh hội. Tuy hắn lúc trước còn có tâm tư cùng Đồng Minh hội hợp tác, nhưng qua một lần này thì Đồng Minh hội đã không còn bất kỳ lực lượng gì để có thể đối chọi cùng với quân đội của hắn. Hắn cũng không muốn giữ lại cái tai họa ngầm thêm nữa.</w:t>
      </w:r>
    </w:p>
    <w:p>
      <w:pPr>
        <w:pStyle w:val="BodyText"/>
      </w:pPr>
      <w:r>
        <w:t xml:space="preserve">Tô Tinh Hà nhìn Nhạc Trọng ra lệnh ngừng tấn công vào Lương Khố mà cho quân chuyển hướng qua phía Đồng Minh hội mà lòng trầm xuống:</w:t>
      </w:r>
    </w:p>
    <w:p>
      <w:pPr>
        <w:pStyle w:val="BodyText"/>
      </w:pPr>
      <w:r>
        <w:t xml:space="preserve">- Hắn rốt cuộc cũng sẽ động thủ với Đồng Minh hội sao? Hiện giờ Đồng Minh hội quả là không còn chút lực lượng nào có thể chống lại hắn được nữa.</w:t>
      </w:r>
    </w:p>
    <w:p>
      <w:pPr>
        <w:pStyle w:val="BodyText"/>
      </w:pPr>
      <w:r>
        <w:t xml:space="preserve">Với thân phận cao tầng của Đồng Minh hội thì Tô Tinh Hà hiểu, lần này mất đi một vị đại tướng là Trương Kiếm Tinh, thì trong Đồng Minh hội đã không còn có mấy người có thể làm tướng được nữa rồi. Mà bốn ngàn bộ đội kia cũng chỉ là nhờ có quan hệ thì mới được làm quan quân, cho bọn họ đi thanh tiễu tang thi ở trấn nhỏ thì còn có thể được, chứ muốn đấu với một vạn quân tinh nhuệ của Nhạc Trọng thì cũng không khác gì là lấy trứng chọi đá rồi.</w:t>
      </w:r>
    </w:p>
    <w:p>
      <w:pPr>
        <w:pStyle w:val="BodyText"/>
      </w:pPr>
      <w:r>
        <w:t xml:space="preserve">Trong mắt Tô Tinh Hà hiện lên quang mang, cuối cùng cũng quyết định:</w:t>
      </w:r>
    </w:p>
    <w:p>
      <w:pPr>
        <w:pStyle w:val="BodyText"/>
      </w:pPr>
      <w:r>
        <w:t xml:space="preserve">- Đúng, đây chính là cơ hội của ta. Nhạc Trọng mà chiếm được Đồng Minh hội thì phương bắc hầu như không còn thế lực nào có thể ngăn hắn tiếp tục mở rộng. Tương lai có thể thống nhất toàn quốc cũng không phải là chuyện khó khăn gì, nếu như giờ ta hàng phục hắn, sau này hẳn sẽ là một trong những người có công lớn trong công cuộc khai quốc.</w:t>
      </w:r>
    </w:p>
    <w:p>
      <w:pPr>
        <w:pStyle w:val="BodyText"/>
      </w:pPr>
      <w:r>
        <w:t xml:space="preserve">Với thực lực của Tô Tinh Hà thì hắn có thể tụ lại mấy trăm người, kiếm một mảnh thổ địa mà làm thổ bá vương là chuyện nhỏ, nhưng chỉ làm một con ếch ngồi dưới một vòm trời bé xíu thì hắn tuyệt không cam tâm. Mà Tô Tinh Hà cũng hiểu, hiện giờ hắn có thể làm một tên thổ bá vương ở một nơi nào đó, nhưng sau này toàn quốc thống nhất thì hắn cũng không có cách nào tiếp tục làm thổ bá vương của hắn nữa. Cho dù có là tiến hóa giả đỉnh phong, nhưng đối với một quốc gia thì cho dù là đỉnh phong tiến hóa giả thì hắn cũng chẳng là cái gì.</w:t>
      </w:r>
    </w:p>
    <w:p>
      <w:pPr>
        <w:pStyle w:val="BodyText"/>
      </w:pPr>
      <w:r>
        <w:t xml:space="preserve">Học được một thân hảo võ nghệ, lại xuất thân từ đế vương gia, Tô Tinh Hà trước mạt thế là một tên trưởng phồng, hắn hiểu được sự tuyệt vời của quyền lực và uy phong khi làm quan. Hắn muốn làm quan, làm đại quan, cho nên hắn quyết tâm đầu nhập vào dưới trướng Nhạc Trọng.</w:t>
      </w:r>
    </w:p>
    <w:p>
      <w:pPr>
        <w:pStyle w:val="BodyText"/>
      </w:pPr>
      <w:r>
        <w:t xml:space="preserve">Tô Tinh Hà bị một gã chiến sĩ đưa đến trước mặt Nhạc Trọng, hắn cung kính nói:</w:t>
      </w:r>
    </w:p>
    <w:p>
      <w:pPr>
        <w:pStyle w:val="BodyText"/>
      </w:pPr>
      <w:r>
        <w:t xml:space="preserve">- Thủ lĩnh đại nhân, ta là Tô Tinh Hà, hy vọng có thể hiệu lực cho đại nhân.</w:t>
      </w:r>
    </w:p>
    <w:p>
      <w:pPr>
        <w:pStyle w:val="BodyText"/>
      </w:pPr>
      <w:r>
        <w:t xml:space="preserve">Nhạc Trọng nhìn Tô Tinh Hà ở trước mặt hắn, trong mắt hiện lên dị quang:</w:t>
      </w:r>
    </w:p>
    <w:p>
      <w:pPr>
        <w:pStyle w:val="BodyText"/>
      </w:pPr>
      <w:r>
        <w:t xml:space="preserve">- Ngươi là Tô Tinh Hà một trong năm cự đầu của Đồng Minh hội sao?</w:t>
      </w:r>
    </w:p>
    <w:p>
      <w:pPr>
        <w:pStyle w:val="BodyText"/>
      </w:pPr>
      <w:r>
        <w:t xml:space="preserve">Nhạc Trọng cũng không nghĩ tới sẽ có chuyện một trong năm cự đầu của Đồng Minh hội sẽ chạy tới trước mặt hắn, muốn hiệu lực vì hắn.</w:t>
      </w:r>
    </w:p>
    <w:p>
      <w:pPr>
        <w:pStyle w:val="BodyText"/>
      </w:pPr>
      <w:r>
        <w:t xml:space="preserve">- Đúng thế!</w:t>
      </w:r>
    </w:p>
    <w:p>
      <w:pPr>
        <w:pStyle w:val="BodyText"/>
      </w:pPr>
      <w:r>
        <w:t xml:space="preserve">Tô Tinh Hà mỉm cười, sau đó hướng về Nhạc Trọng ra lá bài chưa lật của mình:</w:t>
      </w:r>
    </w:p>
    <w:p>
      <w:pPr>
        <w:pStyle w:val="BodyText"/>
      </w:pPr>
      <w:r>
        <w:t xml:space="preserve">- Ta có thể đem toàn bộ Đồng Minh hội hiến cho ngài.</w:t>
      </w:r>
    </w:p>
    <w:p>
      <w:pPr>
        <w:pStyle w:val="BodyText"/>
      </w:pPr>
      <w:r>
        <w:t xml:space="preserve">- Đồng Minh thủ lĩnh tuy là Tây Môn Thiên Hùng, thế nhưng cây trụ cột chân chính là Trương Kiếm Tinh. Hắn ta đã chết, cho nên Đồng Minh hội tuy còn tồn tại, nhưng cũng không được coi là đối thủ của thủ lĩnh. Nhưng trong Đồng Minh hội cũng có không ít cao thủ, nếu như thủ lĩnh cường công hẳn là có thể thắng Đồng Minh hội nhưng hẳn là sẽ có chút thương vong.</w:t>
      </w:r>
    </w:p>
    <w:p>
      <w:pPr>
        <w:pStyle w:val="BodyText"/>
      </w:pPr>
      <w:r>
        <w:t xml:space="preserve">- Hơn nữa, động binh đao hẳn sẽ gây nguy hiểm cho người dân. Nếu ngài cường công Đồng Minh hội thì sợ rằng không thể nào chiếu cố cho đám người dân bình thường, hiện giờ ở thế giới này thì nhân khẩu quý giá vô cùng, cho nên hẳn là thủ lĩnh sẽ không muốn thấy có nhiều thương vong như vậy chứ? Chỉ cần ngài đem nhiệm vụ chiêu hàng Đồng Minh hội giao cho ta, ta nhất định sẽ đưa toàn thể Đồng Minh hội hoàn chỉnh giao cho ngài.</w:t>
      </w:r>
    </w:p>
    <w:p>
      <w:pPr>
        <w:pStyle w:val="BodyText"/>
      </w:pPr>
      <w:r>
        <w:t xml:space="preserve">Ánh mắt Tô Tinh Hà nhìn về phía Nhạc Trọng đầy vẻ tự tin.</w:t>
      </w:r>
    </w:p>
    <w:p>
      <w:pPr>
        <w:pStyle w:val="BodyText"/>
      </w:pPr>
      <w:r>
        <w:t xml:space="preserve">Nhạc Trọng cũng không thể không thừa nhận, Tô Tinh Hà nói có đạo lý, hắn mỉm cười nói:</w:t>
      </w:r>
    </w:p>
    <w:p>
      <w:pPr>
        <w:pStyle w:val="BodyText"/>
      </w:pPr>
      <w:r>
        <w:t xml:space="preserve">- Được! Ngươi muốn thế nào?</w:t>
      </w:r>
    </w:p>
    <w:p>
      <w:pPr>
        <w:pStyle w:val="BodyText"/>
      </w:pPr>
      <w:r>
        <w:t xml:space="preserve">Tô Tinh Hà tiếp tục:</w:t>
      </w:r>
    </w:p>
    <w:p>
      <w:pPr>
        <w:pStyle w:val="BodyText"/>
      </w:pPr>
      <w:r>
        <w:t xml:space="preserve">- Ta biết hiện nay đại nhân dùng quân hàm biên chế trong quân đội, cho nên ta hy vọng có thể trở thành một trung giáo đội trưởng, vì đại nhân chinh chiến tứ phương. Ngoài ra nếu muốn chiêu hàng Thiện Vệ Hoa thì cũng cần một quân hàm thiếu ta nữa. Bọn ta đều là đỉnh phong tiến hóa giả, hẳn sẽ trở thành lợi kiếm trong tay thủ lĩnh đại nhân.</w:t>
      </w:r>
    </w:p>
    <w:p>
      <w:pPr>
        <w:pStyle w:val="BodyText"/>
      </w:pPr>
      <w:r>
        <w:t xml:space="preserve">Nhạc Trọng nhìn tên Tô Tinh Hà đang dã tâm bừng bừng kia mà cười:</w:t>
      </w:r>
    </w:p>
    <w:p>
      <w:pPr>
        <w:pStyle w:val="BodyText"/>
      </w:pPr>
      <w:r>
        <w:t xml:space="preserve">- Được! Ta đồng ý, chỉ cần ngươi có thể mang cả Đồng Minh hội hoàn chỉnh cho ta, ngươi muốn gì ta cũng có thể cho ngươi.</w:t>
      </w:r>
    </w:p>
    <w:p>
      <w:pPr>
        <w:pStyle w:val="BodyText"/>
      </w:pPr>
      <w:r>
        <w:t xml:space="preserve">Một trung giáo quân hàm, một thiếu ta quân hàm, có thể đổi lấy sự sống sót của hơn mười vạn người Đồng Minh hội và hai tên đỉnh phong tiến hóa giả, tất cả lại đều hiệu lực cho hắn, thực là có lời vô cùng rồi.</w:t>
      </w:r>
    </w:p>
    <w:p>
      <w:pPr>
        <w:pStyle w:val="BodyText"/>
      </w:pPr>
      <w:r>
        <w:t xml:space="preserve">Tô Tinh Hà trả lời:</w:t>
      </w:r>
    </w:p>
    <w:p>
      <w:pPr>
        <w:pStyle w:val="BodyText"/>
      </w:pPr>
      <w:r>
        <w:t xml:space="preserve">- Tạ ơn thủ lĩnh đại nhân! Ta còn cần thủ lĩnh cho thêm chút thời gian, và phối hợp với ta để hành động! Cần phải uy hiếp tiến quân với Đồng Minh hội, chỉ cần giữ cho bọn họ bị áp lực thì ta mới hành động được.</w:t>
      </w:r>
    </w:p>
    <w:p>
      <w:pPr>
        <w:pStyle w:val="BodyText"/>
      </w:pPr>
      <w:r>
        <w:t xml:space="preserve">- Được!</w:t>
      </w:r>
    </w:p>
    <w:p>
      <w:pPr>
        <w:pStyle w:val="BodyText"/>
      </w:pPr>
      <w:r>
        <w:t xml:space="preserve">Quân đội của Nhạc Trọng vẫn luôn hướng về phía Đồng Minh hội mà tiến lên, khiến cho bọn họ bị rơi vào khủng hoảng. Kẻ có chút đầu óc thì cũng biết, mất đi một vị đại tướng như Trương Kiếm Tinh thì bộ đội chủ lực của Đồng Minh hội cũng không phải là đối thủ của Nhạc quân rồi.</w:t>
      </w:r>
    </w:p>
    <w:p>
      <w:pPr>
        <w:pStyle w:val="BodyText"/>
      </w:pPr>
      <w:r>
        <w:t xml:space="preserve">- Nhạc Trọng đánh tới đây rồi, hiện tại nên làm gì đây?</w:t>
      </w:r>
    </w:p>
    <w:p>
      <w:pPr>
        <w:pStyle w:val="Compact"/>
      </w:pPr>
      <w:r>
        <w:t xml:space="preserve">Trong quân doanh của Đồng Minh hội, Thiện Vệ Hoa đưa vấn đề này ra hỏi.</w:t>
      </w:r>
      <w:r>
        <w:br w:type="textWrapping"/>
      </w:r>
      <w:r>
        <w:br w:type="textWrapping"/>
      </w:r>
    </w:p>
    <w:p>
      <w:pPr>
        <w:pStyle w:val="Heading2"/>
      </w:pPr>
      <w:bookmarkStart w:id="952" w:name="chương-931-chiếm-lấy-đồng-minh-hội"/>
      <w:bookmarkEnd w:id="952"/>
      <w:r>
        <w:t xml:space="preserve">930. Chương 931: Chiếm Lấy Đồng Minh Hội!</w:t>
      </w:r>
    </w:p>
    <w:p>
      <w:pPr>
        <w:pStyle w:val="Compact"/>
      </w:pPr>
      <w:r>
        <w:br w:type="textWrapping"/>
      </w:r>
      <w:r>
        <w:br w:type="textWrapping"/>
      </w:r>
    </w:p>
    <w:p>
      <w:pPr>
        <w:pStyle w:val="BodyText"/>
      </w:pPr>
      <w:r>
        <w:t xml:space="preserve">Một tên tiểu đầu mục hướng tới Thiện Vệ Hoa nói:</w:t>
      </w:r>
    </w:p>
    <w:p>
      <w:pPr>
        <w:pStyle w:val="BodyText"/>
      </w:pPr>
      <w:r>
        <w:t xml:space="preserve">- Đại ca, quân đội Nhạc Trọng quá mức lợi hại, chúng ta cũng không phải là đối thủ của bọn chúng. Mà quân chủ lực của Đồng Minh hội đã bị phá hủy, đến cả Trương Kiếm Tinh cũng đã chết, ở nơi này thực không có hy vọng gì, chúng ta có nên rời đi không? Với thực lực của chúng ta, cho dù có rời nơi này thì đến một nơi khác cũng có thể làm thổ hoàng đế mà.</w:t>
      </w:r>
    </w:p>
    <w:p>
      <w:pPr>
        <w:pStyle w:val="BodyText"/>
      </w:pPr>
      <w:r>
        <w:t xml:space="preserve">- Đúng vậy đó! Đại ca, Nhạc Trọng lợi hại lắm, chúng ta không phải đối thủ! Chúng nên đi đi thôi!</w:t>
      </w:r>
    </w:p>
    <w:p>
      <w:pPr>
        <w:pStyle w:val="BodyText"/>
      </w:pPr>
      <w:r>
        <w:t xml:space="preserve">- Đúng, đại ca, nếu như ngài còn lo lắng vấn đề lương thực thì chúng ta đi cướp xong rồi trốn chạy cũng không muộn mà…</w:t>
      </w:r>
    </w:p>
    <w:p>
      <w:pPr>
        <w:pStyle w:val="BodyText"/>
      </w:pPr>
      <w:r>
        <w:t xml:space="preserve">- …</w:t>
      </w:r>
    </w:p>
    <w:p>
      <w:pPr>
        <w:pStyle w:val="BodyText"/>
      </w:pPr>
      <w:r>
        <w:t xml:space="preserve">Tên tiểu đầu mục nào cũng lên tiếng, không có một ai muốn ở lại tử chiến cùng với Nhạc quân.</w:t>
      </w:r>
    </w:p>
    <w:p>
      <w:pPr>
        <w:pStyle w:val="BodyText"/>
      </w:pPr>
      <w:r>
        <w:t xml:space="preserve">Thiên Vệ Hoa nghe đám tiểu đầu mục kia nói chuyện mà trong mắt chớp động dị quang. Hắn cung hiểu, nếu như tử chiến với Nhạc Trọng thì chỉ còn một con đường chết, thế nhưng hắn ở Trung Hoa Đồng Minh hội đã thu vào hơn bốn mươi mỹ nữ. Còn mấy tên tiểu đầu mục thì, ít thì một hai, nhiều thì cũng hơn chục. Nếu bọn họ hắn mang binh chạy trốn thì riêng nữ quyến thôi đã mấy trăm người rồi.</w:t>
      </w:r>
    </w:p>
    <w:p>
      <w:pPr>
        <w:pStyle w:val="BodyText"/>
      </w:pPr>
      <w:r>
        <w:t xml:space="preserve">Một chi bộ đội như thế mà muốn chạy trốn khỏi sự truy kích của Nhạc quân thì không khỏi như người si nói mộng. Thiện Vệ Hoa cũng hiểu nếu hắn mang binh đi chỉ cần bị Nhạc Trọng chặn ngang thì trừ hơn mười tên cao thủ ra thì tất cả sẽ phải lưu lại. Đám nữ nhân của hắn chỉ sợ cũng không thể nào chạy được.</w:t>
      </w:r>
    </w:p>
    <w:p>
      <w:pPr>
        <w:pStyle w:val="BodyText"/>
      </w:pPr>
      <w:r>
        <w:t xml:space="preserve">- Làm sao phải chạy chứ?</w:t>
      </w:r>
    </w:p>
    <w:p>
      <w:pPr>
        <w:pStyle w:val="BodyText"/>
      </w:pPr>
      <w:r>
        <w:t xml:space="preserve">Đúng lúc này, một âm thanh từ bên ngoài truyền tới, tất cả mọi người bên trong quân doanh đều cảnh giác, theo hướng âm thanh đó nhìn lại</w:t>
      </w:r>
    </w:p>
    <w:p>
      <w:pPr>
        <w:pStyle w:val="BodyText"/>
      </w:pPr>
      <w:r>
        <w:t xml:space="preserve">Tô Tinh Hà bước vào trong quân doanh, nhìn Thiện Vệ Hoa mà mỉm cười.</w:t>
      </w:r>
    </w:p>
    <w:p>
      <w:pPr>
        <w:pStyle w:val="BodyText"/>
      </w:pPr>
      <w:r>
        <w:t xml:space="preserve">Con mắt Thiện Vệ Hoa hơi nheo, thân thể căng cứng, tựa như một đầu báo săn vận sức chuẩn bị tấn công, đưa mắt nhìn chằm chằm Tô Tinh hà, gắn từng chữ:</w:t>
      </w:r>
    </w:p>
    <w:p>
      <w:pPr>
        <w:pStyle w:val="BodyText"/>
      </w:pPr>
      <w:r>
        <w:t xml:space="preserve">- Tô Tinh Hà, ta muốn đi, ngươi đinh ngăn ta sao?</w:t>
      </w:r>
    </w:p>
    <w:p>
      <w:pPr>
        <w:pStyle w:val="BodyText"/>
      </w:pPr>
      <w:r>
        <w:t xml:space="preserve">Trên mặt Tô Tinh Hà vẫn là nụ cười đó:</w:t>
      </w:r>
    </w:p>
    <w:p>
      <w:pPr>
        <w:pStyle w:val="BodyText"/>
      </w:pPr>
      <w:r>
        <w:t xml:space="preserve">- Không! Ngươi phải đi thì cứ tự nhiên đi. Chỉ là ta có một đề nghị muốn các người nghe ta nói chút. Không chừng các người nghe xong thì cũng không có cái ý chạy nữa.</w:t>
      </w:r>
    </w:p>
    <w:p>
      <w:pPr>
        <w:pStyle w:val="BodyText"/>
      </w:pPr>
      <w:r>
        <w:t xml:space="preserve">Thiện Vệ Hoa thấy Tô Tinh Hà cũng không có ý ngăn cản hắn, thì cũng hơi thả lỏng ra. Tô Tinh Hà với hắn đều là đỉnh phong tiến hóa giả, nếu như song phương muốn so thắng bại thì cũng chỉ là năm năm, cho nên hắn cũng không muốn vô duyên vô cớ mà liều mạng với Tô Tinh Hà.</w:t>
      </w:r>
    </w:p>
    <w:p>
      <w:pPr>
        <w:pStyle w:val="BodyText"/>
      </w:pPr>
      <w:r>
        <w:t xml:space="preserve">Trong mắt Thiện Vệ Hoa lóe lên dị quang, sau đó nói:</w:t>
      </w:r>
    </w:p>
    <w:p>
      <w:pPr>
        <w:pStyle w:val="BodyText"/>
      </w:pPr>
      <w:r>
        <w:t xml:space="preserve">- Tô Tinh Hà, Nhạc Trọng thế mạnh, ngay cả bộ đội liên thủ giữa Thiên Đường thần quốc với Trương Kiếm Tinh cũng bị chúng đánh bại. Kẻ kinh khủng như thế cũng không phải là người mà ta có thể chống lại. Cho dù ngươi có nói thế nào thì ta cũng không lưu lại, nếu lưu lại thì hẳn là phải chết. Ngươi có muốn đi cùng với ta hay không? Chỉ cần hai người chúng ta, có thể tạo nên một mảnh thiên địa rồi.</w:t>
      </w:r>
    </w:p>
    <w:p>
      <w:pPr>
        <w:pStyle w:val="BodyText"/>
      </w:pPr>
      <w:r>
        <w:t xml:space="preserve">Tô Tinh Hà cũng là một đỉnh phong tiến hóa giả, nếu như có thế lực có hai gã đỉnh phong tiến hóa giả tọa trấn thì cũng có thể ứng phó được nhiều chuyện. Chỉ cần không phải là thú triều biến dị thì cho dù thi triều có kinh khủng thế nào thì bọn họ cũng có thể dễ dàng mà ứng phó qua.</w:t>
      </w:r>
    </w:p>
    <w:p>
      <w:pPr>
        <w:pStyle w:val="BodyText"/>
      </w:pPr>
      <w:r>
        <w:t xml:space="preserve">Tô Tinh Hà nhẹ nhàng cười:</w:t>
      </w:r>
    </w:p>
    <w:p>
      <w:pPr>
        <w:pStyle w:val="BodyText"/>
      </w:pPr>
      <w:r>
        <w:t xml:space="preserve">- Sao phải đi? Chúng ta không phải chỉ cần đầu nhập Nhạc Trọng là xong sao?</w:t>
      </w:r>
    </w:p>
    <w:p>
      <w:pPr>
        <w:pStyle w:val="BodyText"/>
      </w:pPr>
      <w:r>
        <w:t xml:space="preserve">- Đầu nhập Nhạc Trọng sao?</w:t>
      </w:r>
    </w:p>
    <w:p>
      <w:pPr>
        <w:pStyle w:val="BodyText"/>
      </w:pPr>
      <w:r>
        <w:t xml:space="preserve">Thiện Vệ Hoa nghe vậy cũng rơi vào trầm tư, hắn vẫn luôn sợ hãi Nhạc quân tiến đánh, cho nên chưa có nghĩ tới chuyện tiến nhập vào Nhạc quân.</w:t>
      </w:r>
    </w:p>
    <w:p>
      <w:pPr>
        <w:pStyle w:val="BodyText"/>
      </w:pPr>
      <w:r>
        <w:t xml:space="preserve">- Vệ Hoa, cho dù ngươi muốn trốn thì cũng được. Nhưng với thực lực của ngươi thì tới một thôn làng nào đó làm một tên thổ bá vương là chuyện nhỏ, thế ngươi đã từng nghĩ qua thế lực của Nhạc Trọng sẽ luôn mở rộng không ngừng không. Hắn mở rộng tới đâu thì ngươi phải lui tới đó, bằng không hắn mà phái binh tiêu diệt thì sao. Sinh sống như thế ngươi muốn sao?</w:t>
      </w:r>
    </w:p>
    <w:p>
      <w:pPr>
        <w:pStyle w:val="BodyText"/>
      </w:pPr>
      <w:r>
        <w:t xml:space="preserve">- Hơn nữa lực lượng của một mình ngươi cũng co hạn, biến dị thú triều, rồi lương thực, bao nhiêu vấn đề phức tạp chờ ngươi. Không có hậu cần vững chắc, thì ngươi cũng chỉ có thể trốn, trốn không ngừng. Cuồi cùng trừ ngươi ra cung chỉ tối đa mang theo hơn mười huynh đệ. Còn lại những kẻ thực lực không đủ thì hẳn là sẽ phải chết. Thực sự các ngươi muốn sống thế sao?</w:t>
      </w:r>
    </w:p>
    <w:p>
      <w:pPr>
        <w:pStyle w:val="BodyText"/>
      </w:pPr>
      <w:r>
        <w:t xml:space="preserve">- Nhạc Trọng hiện tại cũng đang chiếm hơn phân nửa thảo nguyên, nắm trong tay năm thành phố lớn, cũng tự hoàn thiện được hệ thống công nghiệp, nông nghiệp cho chính mình rồi. Hơn nữa cũng tự tạo được binh xưởng, phát hành tiền mới, xây dựng chính phủ. Hắn chính là hy vọng của phương bắc, có thể thống nhất toàn quốc. Hiện tại thế lực của hắn mới chỉ thành lập, chúng ta đầu nhập vào hắn, lập công huân, tương lai chẳng lẽ không phải là khai quốc công thần hay sao? Trở thành khai quốc công thần thì con cháu chúng ta đời đời sẽ hưởng vinh hoa phú quý bất tận. chẳng lẽ đường như vậy thì cá ngươi không chọn, lại thích làm một đám chó hoang lưu lạc suốt ngày, luôn luôn lo sợ, hôm nay không biết ngày mai sẽ ra sao, luôn sợ bị một thế lực lớn hơn tiêu diệt, hoặc là bị biến dị thú cường đại ăn thịt chăng?</w:t>
      </w:r>
    </w:p>
    <w:p>
      <w:pPr>
        <w:pStyle w:val="BodyText"/>
      </w:pPr>
      <w:r>
        <w:t xml:space="preserve">Tô Tinh Hà liên tục nói không ngừng.</w:t>
      </w:r>
    </w:p>
    <w:p>
      <w:pPr>
        <w:pStyle w:val="BodyText"/>
      </w:pPr>
      <w:r>
        <w:t xml:space="preserve">Nghe những gì Tô Tinh Hà nói xong, sắc mặt Thiện Vệ Hoa khẽ động, hắn hướng về đám bộ hạ thì cũng thấy bọn họ nhìn về mình, trong mát hiện lên dị sắc, tựa như cũng đã bị những lời đó của Tô Tinh Hà đả động rồi.</w:t>
      </w:r>
    </w:p>
    <w:p>
      <w:pPr>
        <w:pStyle w:val="BodyText"/>
      </w:pPr>
      <w:r>
        <w:t xml:space="preserve">Con người đều muốn hướng tới cuộc sống tươi đẹp, cũng không ai muốn một cuộc sống phải lưu lạc như chó, rồi chuyện hôm nay chỉ dám lo hôm nay, còn ngày sau ra sao thì mù mịt, hay sợ hãi.</w:t>
      </w:r>
    </w:p>
    <w:p>
      <w:pPr>
        <w:pStyle w:val="BodyText"/>
      </w:pPr>
      <w:r>
        <w:t xml:space="preserve">Thiện Vệ Hoa cũng không phải là kẻ ngu, hắn ngẫm một chút rồi lên tiếng hỏi:</w:t>
      </w:r>
    </w:p>
    <w:p>
      <w:pPr>
        <w:pStyle w:val="BodyText"/>
      </w:pPr>
      <w:r>
        <w:t xml:space="preserve">- Tô Tinh Hà, hiện tại ngươi đã đầu nhập Nhạc Trọng rồi phải không?</w:t>
      </w:r>
    </w:p>
    <w:p>
      <w:pPr>
        <w:pStyle w:val="BodyText"/>
      </w:pPr>
      <w:r>
        <w:t xml:space="preserve">Tô Tinh Hà cười:</w:t>
      </w:r>
    </w:p>
    <w:p>
      <w:pPr>
        <w:pStyle w:val="BodyText"/>
      </w:pPr>
      <w:r>
        <w:t xml:space="preserve">- Không sai! Ta giờ là thiếu tá giáo đoàn trưởng.</w:t>
      </w:r>
    </w:p>
    <w:p>
      <w:pPr>
        <w:pStyle w:val="BodyText"/>
      </w:pPr>
      <w:r>
        <w:t xml:space="preserve">Thiện Vệ Hoa thấy trong mắt đám bộ hạ nhìn Tô Tinh Hà đều thêm ra một vẻ ao ước. Tô Tinh Hà đã thành thiếu tá rồi thì thân phận và địa vị cũng không có giống như trước nữa rồi.</w:t>
      </w:r>
    </w:p>
    <w:p>
      <w:pPr>
        <w:pStyle w:val="BodyText"/>
      </w:pPr>
      <w:r>
        <w:t xml:space="preserve">Lông mày Thiện Vệ Hoa nhíu lại, sau đó mới tiếp tục hỏi:</w:t>
      </w:r>
    </w:p>
    <w:p>
      <w:pPr>
        <w:pStyle w:val="BodyText"/>
      </w:pPr>
      <w:r>
        <w:t xml:space="preserve">- Nếu như ta gia nhập thì có thể làm được chức quan gì?</w:t>
      </w:r>
    </w:p>
    <w:p>
      <w:pPr>
        <w:pStyle w:val="BodyText"/>
      </w:pPr>
      <w:r>
        <w:t xml:space="preserve">Tô Tinh Hà trả lời:</w:t>
      </w:r>
    </w:p>
    <w:p>
      <w:pPr>
        <w:pStyle w:val="BodyText"/>
      </w:pPr>
      <w:r>
        <w:t xml:space="preserve">- Ngươi nếu đầu nhập vào hắn thì tài nguyên tư nhân đều được bảo lưu, chỉ cần có đủ năng lực nuôi sống bốn mươi nữ nhân của ngươi thì cũng thuộc về ngươi. Còn nữa, nếu như ngươi gia nhập thì còn có thể trở thành một gã thượng uy doanh trưởng, là thống lĩnh của một bộ doanh.</w:t>
      </w:r>
    </w:p>
    <w:p>
      <w:pPr>
        <w:pStyle w:val="BodyText"/>
      </w:pPr>
      <w:r>
        <w:t xml:space="preserve">Thiện Vệ Hoa nhí nhíu mày:</w:t>
      </w:r>
    </w:p>
    <w:p>
      <w:pPr>
        <w:pStyle w:val="BodyText"/>
      </w:pPr>
      <w:r>
        <w:t xml:space="preserve">- Ta đầu nhập vào thì chỉ thành một tên thượng úy doanh trưởng thôi sao? Cái giá này tựa như hơi thấp đó?</w:t>
      </w:r>
    </w:p>
    <w:p>
      <w:pPr>
        <w:pStyle w:val="Compact"/>
      </w:pPr>
      <w:r>
        <w:t xml:space="preserve">Thiện Vệ Hoa tuy rằng đã khá thỏa mãn với cái giá đó rồi, nhưng hắn vẫn theo bản năng muốn cò kè thêm. Bởi vì phải ở dưới Tô Tinh Hà thì hắn có chút khó chịu, nhưng hắn cũng hiểu, Tô Tinh Hà là chủ động đầu nhập cho nên thu được hẳn là nhiều chỗ tốt hơn hắn nhiều.</w:t>
      </w:r>
      <w:r>
        <w:br w:type="textWrapping"/>
      </w:r>
      <w:r>
        <w:br w:type="textWrapping"/>
      </w:r>
    </w:p>
    <w:p>
      <w:pPr>
        <w:pStyle w:val="Heading2"/>
      </w:pPr>
      <w:bookmarkStart w:id="953" w:name="chương-932-đàm-phán"/>
      <w:bookmarkEnd w:id="953"/>
      <w:r>
        <w:t xml:space="preserve">931. Chương 932: Đàm Phán!</w:t>
      </w:r>
    </w:p>
    <w:p>
      <w:pPr>
        <w:pStyle w:val="Compact"/>
      </w:pPr>
      <w:r>
        <w:br w:type="textWrapping"/>
      </w:r>
      <w:r>
        <w:br w:type="textWrapping"/>
      </w:r>
    </w:p>
    <w:p>
      <w:pPr>
        <w:pStyle w:val="BodyText"/>
      </w:pPr>
      <w:r>
        <w:t xml:space="preserve">Tô Tinh Hà lúc này nhe cả răng nanh ra:</w:t>
      </w:r>
    </w:p>
    <w:p>
      <w:pPr>
        <w:pStyle w:val="BodyText"/>
      </w:pPr>
      <w:r>
        <w:t xml:space="preserve">- Nếu như ngươi muốn chức cao thì phải lập đủ công huân đó, còn nếu như liên thủ hiến Đồng Minh hội cho Nhạc Trọng thì ngươi sẽ có địa vị cao hơn.</w:t>
      </w:r>
    </w:p>
    <w:p>
      <w:pPr>
        <w:pStyle w:val="BodyText"/>
      </w:pPr>
      <w:r>
        <w:t xml:space="preserve">Thiện Vệ Hoa nhanh chóng làm ra lựa chọn, cười lớn nói:</w:t>
      </w:r>
    </w:p>
    <w:p>
      <w:pPr>
        <w:pStyle w:val="BodyText"/>
      </w:pPr>
      <w:r>
        <w:t xml:space="preserve">- Được! Tô Tinh Hà, ta sẽ bắt tay với ngươi, đem Đồng Minh hội này hiến cho Nhạc Trọng.</w:t>
      </w:r>
    </w:p>
    <w:p>
      <w:pPr>
        <w:pStyle w:val="BodyText"/>
      </w:pPr>
      <w:r>
        <w:t xml:space="preserve">Trong phòng hội nghị của tổng bộ Đồng Minh hội, Tây Môn Thiên Hùng cho gọi toàn bộ cao tầng tới, thương lượng làm thế nào có thể vượt qua được áp lực của Nhạc quân.</w:t>
      </w:r>
    </w:p>
    <w:p>
      <w:pPr>
        <w:pStyle w:val="BodyText"/>
      </w:pPr>
      <w:r>
        <w:t xml:space="preserve">Ở trong phòng hội nghị, một vị danh tướng và một tên đầu mục đang lên tiếng nghị luận, trong ngôn từ của mọi người đều toát lên vẻ bi quan khôn cùng. Không ai có thể chịu tiếp nhận chuyện chống đỡ lại Nhạc quân tấn công.</w:t>
      </w:r>
    </w:p>
    <w:p>
      <w:pPr>
        <w:pStyle w:val="BodyText"/>
      </w:pPr>
      <w:r>
        <w:t xml:space="preserve">Tây Môn Thiên Hùng nghe những vị tướng lĩnh kia nghị luận thì trong lòng phiền muồn vô cùng, sau đó quát:</w:t>
      </w:r>
    </w:p>
    <w:p>
      <w:pPr>
        <w:pStyle w:val="BodyText"/>
      </w:pPr>
      <w:r>
        <w:t xml:space="preserve">- Có chuyện gì đây? Thiện Vệ Hoa sao còn chưa tới?</w:t>
      </w:r>
    </w:p>
    <w:p>
      <w:pPr>
        <w:pStyle w:val="BodyText"/>
      </w:pPr>
      <w:r>
        <w:t xml:space="preserve">- Ta tới rồi đây! Thực là ngại quá, tới trễ rồi !</w:t>
      </w:r>
    </w:p>
    <w:p>
      <w:pPr>
        <w:pStyle w:val="BodyText"/>
      </w:pPr>
      <w:r>
        <w:t xml:space="preserve">Một âm thanh sang sảng cùng với tiếng cười vang lên, Thiện Vệ Hoa với Tô Tinh Hà cùng bước vào bên trong phòng hội nghị.</w:t>
      </w:r>
    </w:p>
    <w:p>
      <w:pPr>
        <w:pStyle w:val="BodyText"/>
      </w:pPr>
      <w:r>
        <w:t xml:space="preserve">Tây Môn Thiên Hùng nhìn hai người mới đi vào, tựa hồ có chút dự cảm bất tường, đôi lông mày của hắn cũng bất giác nhăn lại.</w:t>
      </w:r>
    </w:p>
    <w:p>
      <w:pPr>
        <w:pStyle w:val="BodyText"/>
      </w:pPr>
      <w:r>
        <w:t xml:space="preserve">Thiện Vệ Hoa mặt mày hớn hở hướng toàn thể đầu mục ngồi trong phòng cười nói:</w:t>
      </w:r>
    </w:p>
    <w:p>
      <w:pPr>
        <w:pStyle w:val="BodyText"/>
      </w:pPr>
      <w:r>
        <w:t xml:space="preserve">- Mọi người đừng kinh hoảng như thế, ta đã năm được phương pháp ứng phó với Nhạc quân rồi đây…</w:t>
      </w:r>
    </w:p>
    <w:p>
      <w:pPr>
        <w:pStyle w:val="BodyText"/>
      </w:pPr>
      <w:r>
        <w:t xml:space="preserve">Trong lòng Tây Môn Thiên Hùng vội vàng muốn biết:</w:t>
      </w:r>
    </w:p>
    <w:p>
      <w:pPr>
        <w:pStyle w:val="BodyText"/>
      </w:pPr>
      <w:r>
        <w:t xml:space="preserve">- Phương pháp gì?</w:t>
      </w:r>
    </w:p>
    <w:p>
      <w:pPr>
        <w:pStyle w:val="BodyText"/>
      </w:pPr>
      <w:r>
        <w:t xml:space="preserve">Tất cả mọi người đều đưa ánh mắt nhìn về phía Thiện Vệ Hoa.</w:t>
      </w:r>
    </w:p>
    <w:p>
      <w:pPr>
        <w:pStyle w:val="BodyText"/>
      </w:pPr>
      <w:r>
        <w:t xml:space="preserve">- Đó chính là để cho Tây Môn Thiên Hùng đi tìm chết!</w:t>
      </w:r>
    </w:p>
    <w:p>
      <w:pPr>
        <w:pStyle w:val="BodyText"/>
      </w:pPr>
      <w:r>
        <w:t xml:space="preserve">Thiện Vệ Hoa chậm rãi nói, một cánh tay bắn ra, một đồng tiền xu bắn thẳng tới đầu Tây Môn Thiên Hùng, bắn thủng đầu đối phương.</w:t>
      </w:r>
    </w:p>
    <w:p>
      <w:pPr>
        <w:pStyle w:val="BodyText"/>
      </w:pPr>
      <w:r>
        <w:t xml:space="preserve">Trên mặt Tây Môn Thiên Hùng có vẻ kinh ngạc, thi thể vô lực nằm lăn ra mặt đất.</w:t>
      </w:r>
    </w:p>
    <w:p>
      <w:pPr>
        <w:pStyle w:val="BodyText"/>
      </w:pPr>
      <w:r>
        <w:t xml:space="preserve">Tô Tinh Hà khẽ động tâm niệm, từng phiến cương phiến bắn tới sáu gã hộ vệ của Tây Môn Thiên Hùng. Sáu tên kia cũng không có chút phòng bị nào với Tô Tinh Hà, bọn họ tuy cung là cường hóa giả đẳng cấp cao nhưng bị Tô Tinh Hà đánh lẽ thì cũng bị miễu sát trong nháy mắt.</w:t>
      </w:r>
    </w:p>
    <w:p>
      <w:pPr>
        <w:pStyle w:val="BodyText"/>
      </w:pPr>
      <w:r>
        <w:t xml:space="preserve">Tựa như là cùng một lúc, bên ngoài truyền đến âm thanh giao chiến, hộ vệ đội của Tô Tinh Hà và Thiện Vệ Hoa cùng hướng về phía đám hộ vệ đội của Tây Môn Thiên Hùng mà tấn công, dưới sự tập kích đó, thì đám hộ vệ đội đó bị giêt chết không có chút chống trả nào.</w:t>
      </w:r>
    </w:p>
    <w:p>
      <w:pPr>
        <w:pStyle w:val="BodyText"/>
      </w:pPr>
      <w:r>
        <w:t xml:space="preserve">Trong hội nghị phòng, đám tiểu đầu mục thấy một màn phát sinh thì trong mắt hiện lên vẻ kinh sợ không biết nên làm thế nào cho phải, bởi dưới sự áp chế của hai đỉnh phong tiến hóa giẩ như Tô Tinh Hà, Thiện Vệ Hoa thì bọn họ cũng không dám có cái dị động gì hết.</w:t>
      </w:r>
    </w:p>
    <w:p>
      <w:pPr>
        <w:pStyle w:val="BodyText"/>
      </w:pPr>
      <w:r>
        <w:t xml:space="preserve">Thiện Vệ Hoa đảo mắt xung quanh hội nghị phòng, sau đó tủm tỉm cười:</w:t>
      </w:r>
    </w:p>
    <w:p>
      <w:pPr>
        <w:pStyle w:val="BodyText"/>
      </w:pPr>
      <w:r>
        <w:t xml:space="preserve">- Tất cả mọi người không nên kinh hoảng nha, nếu muốn sống thì hãy nghe ta nói! Ta với Tô Tinh Hà quyết định đầu hàng Nhạc Trọng, hy vọng mọi người có thể phối hợp với chúng ta đừng khiến chúng ta trở mặt.</w:t>
      </w:r>
    </w:p>
    <w:p>
      <w:pPr>
        <w:pStyle w:val="BodyText"/>
      </w:pPr>
      <w:r>
        <w:t xml:space="preserve">Đám tiểu đầu mục thấy Tây Môn Thiên Hùng đã chết thì cũng không có ý chống lại nữa, thành thật mà phối hợp với hai người bọn họ để tẩy trừ băng đảng của Tây Môn Thiên Hùng.</w:t>
      </w:r>
    </w:p>
    <w:p>
      <w:pPr>
        <w:pStyle w:val="BodyText"/>
      </w:pPr>
      <w:r>
        <w:t xml:space="preserve">Sau khi giết hết phái hệ của Tây Môn Thiên Hùng thì Tô Tinh Hà cho người ổn định lại người của Đồng Minh hội, cũng phái người tới mời đại quân của Nhạc Trọng tiến tới.</w:t>
      </w:r>
    </w:p>
    <w:p>
      <w:pPr>
        <w:pStyle w:val="BodyText"/>
      </w:pPr>
      <w:r>
        <w:t xml:space="preserve">Thiện Vệ Hoa vừa thấy Nhạc Trọng thì cung kính thi lễ:</w:t>
      </w:r>
    </w:p>
    <w:p>
      <w:pPr>
        <w:pStyle w:val="BodyText"/>
      </w:pPr>
      <w:r>
        <w:t xml:space="preserve">- Thiện Vệ Hoa kính chào thủ lĩnh, mong được hiệu lực vì ngài.</w:t>
      </w:r>
    </w:p>
    <w:p>
      <w:pPr>
        <w:pStyle w:val="BodyText"/>
      </w:pPr>
      <w:r>
        <w:t xml:space="preserve">Nhạc Trong mỉm cười nói:</w:t>
      </w:r>
    </w:p>
    <w:p>
      <w:pPr>
        <w:pStyle w:val="BodyText"/>
      </w:pPr>
      <w:r>
        <w:t xml:space="preserve">- Được! Thiện Vệ Hoa, từ hôm nay ngươi sẽ là thiếu giáo đoàn trưởng dưới trướng ta.</w:t>
      </w:r>
    </w:p>
    <w:p>
      <w:pPr>
        <w:pStyle w:val="BodyText"/>
      </w:pPr>
      <w:r>
        <w:t xml:space="preserve">Thiện Vệ Hoa vui mừng cung kính nói:</w:t>
      </w:r>
    </w:p>
    <w:p>
      <w:pPr>
        <w:pStyle w:val="BodyText"/>
      </w:pPr>
      <w:r>
        <w:t xml:space="preserve">- Tạ ơn thủ lĩnh!</w:t>
      </w:r>
    </w:p>
    <w:p>
      <w:pPr>
        <w:pStyle w:val="BodyText"/>
      </w:pPr>
      <w:r>
        <w:t xml:space="preserve">Nhạc Trọng nhìn chằm chằm vào Thiện Vệ Hoa nói:</w:t>
      </w:r>
    </w:p>
    <w:p>
      <w:pPr>
        <w:pStyle w:val="BodyText"/>
      </w:pPr>
      <w:r>
        <w:t xml:space="preserve">- Thiện Vệ Hoa, ngươi đã chấp nhận làm thủ hạ của ta thì phải tuân theo quy củ do ta định ra, bên ta chính là quân chính quy chứ không phải là đám thổ phỉ, cho nên phải phục tùng quân lệnh, làm đúng thiên chức, hiểu chứ?</w:t>
      </w:r>
    </w:p>
    <w:p>
      <w:pPr>
        <w:pStyle w:val="BodyText"/>
      </w:pPr>
      <w:r>
        <w:t xml:space="preserve">Thiện Vệ Hoa rung mình trong lòng:</w:t>
      </w:r>
    </w:p>
    <w:p>
      <w:pPr>
        <w:pStyle w:val="BodyText"/>
      </w:pPr>
      <w:r>
        <w:t xml:space="preserve">- Vâng!</w:t>
      </w:r>
    </w:p>
    <w:p>
      <w:pPr>
        <w:pStyle w:val="BodyText"/>
      </w:pPr>
      <w:r>
        <w:t xml:space="preserve">Tô Tinh Hà đi tới bên Nhạc Trọng rồi mỉm cười nói:</w:t>
      </w:r>
    </w:p>
    <w:p>
      <w:pPr>
        <w:pStyle w:val="BodyText"/>
      </w:pPr>
      <w:r>
        <w:t xml:space="preserve">- Thủ lĩnh, chỗ ta có một người mà hẳn là ngươi sẽ thấy hứng thú vô cùng đó.</w:t>
      </w:r>
    </w:p>
    <w:p>
      <w:pPr>
        <w:pStyle w:val="BodyText"/>
      </w:pPr>
      <w:r>
        <w:t xml:space="preserve">Nhạc Trọng đang đánh giá cái tên trung niên mang kính mắt trước mặt, tư thế nhã nhặn, hỏi:</w:t>
      </w:r>
    </w:p>
    <w:p>
      <w:pPr>
        <w:pStyle w:val="BodyText"/>
      </w:pPr>
      <w:r>
        <w:t xml:space="preserve">- Ngươi là ai?</w:t>
      </w:r>
    </w:p>
    <w:p>
      <w:pPr>
        <w:pStyle w:val="BodyText"/>
      </w:pPr>
      <w:r>
        <w:t xml:space="preserve">Vị trung niêm kia đáp:</w:t>
      </w:r>
    </w:p>
    <w:p>
      <w:pPr>
        <w:pStyle w:val="BodyText"/>
      </w:pPr>
      <w:r>
        <w:t xml:space="preserve">- Ta tên là Trình Tử Minh, trước mạt thế thì công tác ở vệ tinh cơ địa số 2.</w:t>
      </w:r>
    </w:p>
    <w:p>
      <w:pPr>
        <w:pStyle w:val="BodyText"/>
      </w:pPr>
      <w:r>
        <w:t xml:space="preserve">- Vệ tinh căn cứ sao?</w:t>
      </w:r>
    </w:p>
    <w:p>
      <w:pPr>
        <w:pStyle w:val="BodyText"/>
      </w:pPr>
      <w:r>
        <w:t xml:space="preserve">Nhạc Trọng nghe thế, liền chấn động, hắn vội vàng hỏi:</w:t>
      </w:r>
    </w:p>
    <w:p>
      <w:pPr>
        <w:pStyle w:val="BodyText"/>
      </w:pPr>
      <w:r>
        <w:t xml:space="preserve">- Vệ tinh căn cứ số 2 kia ngươi còn nhớ ở đâu chứ?</w:t>
      </w:r>
    </w:p>
    <w:p>
      <w:pPr>
        <w:pStyle w:val="BodyText"/>
      </w:pPr>
      <w:r>
        <w:t xml:space="preserve">Trình Tử Minh cũng hiểu bản thân có thu được lợi ích gì hay không là phải xem hiện tại hắn thể hiện ra sao, hắn vội vàng nói:</w:t>
      </w:r>
    </w:p>
    <w:p>
      <w:pPr>
        <w:pStyle w:val="BodyText"/>
      </w:pPr>
      <w:r>
        <w:t xml:space="preserve">- Nhớ, ta có thể dẫn đường cho ngươi.</w:t>
      </w:r>
    </w:p>
    <w:p>
      <w:pPr>
        <w:pStyle w:val="BodyText"/>
      </w:pPr>
      <w:r>
        <w:t xml:space="preserve">Trên khuôn mặt Nhạc Trọng hiện lên một nụ cười:</w:t>
      </w:r>
    </w:p>
    <w:p>
      <w:pPr>
        <w:pStyle w:val="BodyText"/>
      </w:pPr>
      <w:r>
        <w:t xml:space="preserve">- Tốt lắm! Trình Tử Minh, chỉ cần ta nhận được vệ tinh căn cứ số 2 thì lúc đó sẽ trọng thưởng cho ngươi.</w:t>
      </w:r>
    </w:p>
    <w:p>
      <w:pPr>
        <w:pStyle w:val="BodyText"/>
      </w:pPr>
      <w:r>
        <w:t xml:space="preserve">Vệ tinh ở trong chiến tranh hiện đại có tác dụng lớn vô cùng, thể bổ sung gián điệp vệ tinh ình thì bất kỳ chuyện gì xẩy ra trên thế giới cũng xuất hiện trong mắt mình. Gián điệp vệ tinh mà điều tra khu vực nào thì đại quy mô binh lực điều động không thể nào gạt được.</w:t>
      </w:r>
    </w:p>
    <w:p>
      <w:pPr>
        <w:pStyle w:val="BodyText"/>
      </w:pPr>
      <w:r>
        <w:t xml:space="preserve">Phương thế lực nào mà nắm được một vệ tinh tuyệt đối là thế lực có được ưu thế cực đại. Trừ cái đó ra còn có ưu điểm là nhờ vào vệ tinh để tiến hành trò chuyện toàn cầu, sử dụng vệ tinh cho việc gửi thư từ qua lại, định vị vị trí, nói chung nắm giữ trong tay một vệ tinh có một tác dụng cực lớn.</w:t>
      </w:r>
    </w:p>
    <w:p>
      <w:pPr>
        <w:pStyle w:val="BodyText"/>
      </w:pPr>
      <w:r>
        <w:t xml:space="preserve">Thiên Đường thần quốc sở dĩ có thể nhìn toàn bộ thê giới, nắm bắt bố cục toàn cầu là vì họ có được chỗ tốt của vệ tinh. Nhờ vệ tinh mà họ có thể cùng những phân bộ khác tiến hành thông tin qua lại, thời thời khắc khắc đổi mới thông tin. Nếu như không có vệt inh thì nhiều thiết bị thực sự không thể làm gì được trong cai thời mạt thế này nữa rồi. Thiên Đường thần quốc cũng không thể nào khống chế được các phân bộ nữa rồi.</w:t>
      </w:r>
    </w:p>
    <w:p>
      <w:pPr>
        <w:pStyle w:val="BodyText"/>
      </w:pPr>
      <w:r>
        <w:t xml:space="preserve">Trong mắt Trình Tử Minh hiện lên sự vui mừng:</w:t>
      </w:r>
    </w:p>
    <w:p>
      <w:pPr>
        <w:pStyle w:val="BodyText"/>
      </w:pPr>
      <w:r>
        <w:t xml:space="preserve">- Cảm ơn thủ lĩnh!</w:t>
      </w:r>
    </w:p>
    <w:p>
      <w:pPr>
        <w:pStyle w:val="BodyText"/>
      </w:pPr>
      <w:r>
        <w:t xml:space="preserve">Nhạc Trọng đưa mắt nhìn Tô Tinh Hà mà cười khích lệ:</w:t>
      </w:r>
    </w:p>
    <w:p>
      <w:pPr>
        <w:pStyle w:val="BodyText"/>
      </w:pPr>
      <w:r>
        <w:t xml:space="preserve">- Làm tốt đấy Tô Tinh Hà đội trưởng à.</w:t>
      </w:r>
    </w:p>
    <w:p>
      <w:pPr>
        <w:pStyle w:val="BodyText"/>
      </w:pPr>
      <w:r>
        <w:t xml:space="preserve">Tạm thời chưa bàn tới vấn đề nhân phẩm thì cách làm việc của Tô Tinh Hà vô cùng xuất chúng, hắn thực sự hiểu rõ Nhạc Trọng muốn cái gì. Mà chuẩn bị cũng khá là thỏa đáng. Còn nói hắn có khuyết điểm gì, thì có lẽ hắn sẽ không có trung thành tậm tới với đám người Lý Quảng, Bạch Tiểu Thắng như đối với Nhạc Trọng vậy.</w:t>
      </w:r>
    </w:p>
    <w:p>
      <w:pPr>
        <w:pStyle w:val="BodyText"/>
      </w:pPr>
      <w:r>
        <w:t xml:space="preserve">Nếu như thực lực của Nhạc Trọng yếu đi, và cùng lúc đó lại có một thế lực to lớn xuất hiện, hẳn là Tô Tinh Hà sẽ bán Nhạc Trọng và ngay lập tức đầu nhập vào thế lực đó, tựa như hôm nay hắn bán Đồng Minh hội cho Nhạc Trọng vậy.</w:t>
      </w:r>
    </w:p>
    <w:p>
      <w:pPr>
        <w:pStyle w:val="BodyText"/>
      </w:pPr>
      <w:r>
        <w:t xml:space="preserve">Tô Tinh Hà khiếm tốn cười:</w:t>
      </w:r>
    </w:p>
    <w:p>
      <w:pPr>
        <w:pStyle w:val="BodyText"/>
      </w:pPr>
      <w:r>
        <w:t xml:space="preserve">- Đa tạ thủ lĩnh khích lệ!</w:t>
      </w:r>
    </w:p>
    <w:p>
      <w:pPr>
        <w:pStyle w:val="BodyText"/>
      </w:pPr>
      <w:r>
        <w:t xml:space="preserve">Tô Tinh Hà thực sự muốn ở bên cạnh Nhạc Trọng để bắt đầu một phen sự nghiệp của bản thân, hắn muốn phô bày toàn bộ tài năng của mình ra ọi người thấy.</w:t>
      </w:r>
    </w:p>
    <w:p>
      <w:pPr>
        <w:pStyle w:val="Compact"/>
      </w:pPr>
      <w:r>
        <w:t xml:space="preserve">Nhạc Trọng chỉ mỉm cười rồi quay đầu đi ra ngoài.</w:t>
      </w:r>
      <w:r>
        <w:br w:type="textWrapping"/>
      </w:r>
      <w:r>
        <w:br w:type="textWrapping"/>
      </w:r>
    </w:p>
    <w:p>
      <w:pPr>
        <w:pStyle w:val="Heading2"/>
      </w:pPr>
      <w:bookmarkStart w:id="954" w:name="chương-933-đàm-phán-2"/>
      <w:bookmarkEnd w:id="954"/>
      <w:r>
        <w:t xml:space="preserve">932. Chương 933: Đàm Phán! (2)</w:t>
      </w:r>
    </w:p>
    <w:p>
      <w:pPr>
        <w:pStyle w:val="Compact"/>
      </w:pPr>
      <w:r>
        <w:br w:type="textWrapping"/>
      </w:r>
      <w:r>
        <w:br w:type="textWrapping"/>
      </w:r>
    </w:p>
    <w:p>
      <w:pPr>
        <w:pStyle w:val="BodyText"/>
      </w:pPr>
      <w:r>
        <w:t xml:space="preserve">Có được tình báo về căn cứu vệ tinh, nhưng hắn cũng không vội mà xuất phát, hiên tại việc cần làm là chỉnh biên lại quân đôi Đồng Minh. Đồng Minh hội bị Nhạc Trọng bắt hơn nửa làm tù binh, có tất cả khoảng một vạn bảy người, thì trong đó tính ra có một vạn người là nam tính.</w:t>
      </w:r>
    </w:p>
    <w:p>
      <w:pPr>
        <w:pStyle w:val="BodyText"/>
      </w:pPr>
      <w:r>
        <w:t xml:space="preserve">Nhạc Trọng từ bên trong đó ra ba ngàn người lập nên đệ ngũ lữ, lữ trưởng để cho Vũ Văn Ưng đảm nhiệm. Tô Tinh Hà với Thiện Vệ Hoa cũng được xếp vào bên trong đệ ngũ lữ.</w:t>
      </w:r>
    </w:p>
    <w:p>
      <w:pPr>
        <w:pStyle w:val="BodyText"/>
      </w:pPr>
      <w:r>
        <w:t xml:space="preserve">Đệ ngũ lữ là một đại quân đoàn, Vũ Văn Ưng thống suất đám người trong đó có một đoàn là do người của Tài Quyết tạo nên. Chỉ cần một đoàn người đó là đủ có thể trấn áp được Tô Tinh Hà lẫn Thiện Vệ Hoa rồi. Cũng tiếp đó, hắn giao cho Tô Tinh Hà và Thiện Vệ Hoa đại lượng quân, coi như ở một số tình huống, cho dù tâm bọn họ bất thường thì cũng không thể nào điều động được hai đoàn binh đó.</w:t>
      </w:r>
    </w:p>
    <w:p>
      <w:pPr>
        <w:pStyle w:val="BodyText"/>
      </w:pPr>
      <w:r>
        <w:t xml:space="preserve">Vừa chỉnh lý biên chế lại bộ đội, Nhạc Trọng lại phái ra đệ nhất sư đoàn bọc thép tiến về phía Lương Khố. Lương thực ở lúc này so với hoàng kim của thời đại trước còn trân quý hơn nhiều. Nếu như lương khố dự trữ kia rơi vào trong tay hắn, thì chí ít trong một thời gian hắn cũng không phải vi thiếu lương mà ưu sầu nữa.</w:t>
      </w:r>
    </w:p>
    <w:p>
      <w:pPr>
        <w:pStyle w:val="BodyText"/>
      </w:pPr>
      <w:r>
        <w:t xml:space="preserve">Đệ nhất sư bọc thép tiến quân thuận lợi vô cùng, một đường đi cũng không gặp phải biến dị thú đàn lần nào cho nên bọn họ thu được lương khố vào tay thực dễ dàng. Chỉ là lương khố đã bị đám biến dị thú đàn phá hơn phân nửa. Nơi nơi đều là túi lương bị cắn, có thể thấy được phân và nước tiểu của đám chuột đó, xú khí ngập trời...</w:t>
      </w:r>
    </w:p>
    <w:p>
      <w:pPr>
        <w:pStyle w:val="BodyText"/>
      </w:pPr>
      <w:r>
        <w:t xml:space="preserve">Chiến lược dự trữ lương đại bộ phận đã bị bọn biến dị thú làm hỏng hơn nửa, tuy nhiên vẫn còn có một phần mười số lương trong đó vẫn còn trong trạng thái sạch sẽ.</w:t>
      </w:r>
    </w:p>
    <w:p>
      <w:pPr>
        <w:pStyle w:val="BodyText"/>
      </w:pPr>
      <w:r>
        <w:t xml:space="preserve">Nhạc Trọng liền tổ chức đại đội vận lương, không ngừng đưa lương trở về Trương Khẩu thị, Hô Hòa thị và Bao Hỉ thị cho người dân.</w:t>
      </w:r>
    </w:p>
    <w:p>
      <w:pPr>
        <w:pStyle w:val="BodyText"/>
      </w:pPr>
      <w:r>
        <w:t xml:space="preserve">Còn thi đàn, biến dị thú đàn đã lui lại kia thì cũng không phải là sự uy hiếp quá lớn với Nhạc Trọng, nhưng hắn cũng không dám đem lương thực gửi vào cùng một nơi.</w:t>
      </w:r>
    </w:p>
    <w:p>
      <w:pPr>
        <w:pStyle w:val="BodyText"/>
      </w:pPr>
      <w:r>
        <w:t xml:space="preserve">Vừa tổ chức nhân thủ vận lương, Nhạc Trọng phái ra đệ ngũ lữ và đệ tứ lữ đi thanh trừ tang thi, để cho thế lực của hắn có thể mở rộng về phương hướng thủ đô.</w:t>
      </w:r>
    </w:p>
    <w:p>
      <w:pPr>
        <w:pStyle w:val="BodyText"/>
      </w:pPr>
      <w:r>
        <w:t xml:space="preserve">Lúc này, Thiên Đường thần quốc sau khi nghe được tin tức lần thứ hai chiến bại, đã truyền tin về nước Đức, thông tin này khiến cho trưởng lão hội dậy lên một hồi sóng to gió lớn.</w:t>
      </w:r>
    </w:p>
    <w:p>
      <w:pPr>
        <w:pStyle w:val="BodyText"/>
      </w:pPr>
      <w:r>
        <w:t xml:space="preserve">- Cái tên Ai Liệt Khắc ngu xuẩn lại thất bại!</w:t>
      </w:r>
    </w:p>
    <w:p>
      <w:pPr>
        <w:pStyle w:val="BodyText"/>
      </w:pPr>
      <w:r>
        <w:t xml:space="preserve">- Tám trăm hài tử của chúng ta chỉ vì Ai Liệt Khắc mà chết trong tay tên bạo quân kia. Làm sao đây?</w:t>
      </w:r>
    </w:p>
    <w:p>
      <w:pPr>
        <w:pStyle w:val="BodyText"/>
      </w:pPr>
      <w:r>
        <w:t xml:space="preserve">- Ta nghĩ phải cho Ai Liệt Khắc hình phạt treo cổ!</w:t>
      </w:r>
    </w:p>
    <w:p>
      <w:pPr>
        <w:pStyle w:val="BodyText"/>
      </w:pPr>
      <w:r>
        <w:t xml:space="preserve">- Đúng, cần phải phạt treo cổ hắn! Hãy treo cổ hắn lên.</w:t>
      </w:r>
    </w:p>
    <w:p>
      <w:pPr>
        <w:pStyle w:val="BodyText"/>
      </w:pPr>
      <w:r>
        <w:t xml:space="preserve">- ...</w:t>
      </w:r>
    </w:p>
    <w:p>
      <w:pPr>
        <w:pStyle w:val="BodyText"/>
      </w:pPr>
      <w:r>
        <w:t xml:space="preserve">Trưởng lão hội truyền ra toàn âm thanh rít gào phẫn nộ.</w:t>
      </w:r>
    </w:p>
    <w:p>
      <w:pPr>
        <w:pStyle w:val="BodyText"/>
      </w:pPr>
      <w:r>
        <w:t xml:space="preserve">Hơn tám trăm Tài Quyết, Thẩm Phán đều là người Aryan thuần chủng, bọn họ chính là lực lượng trung kiên của Thiên Đường thần quốc, cũng là những nam nhân mà chủng tộc này còn lại. Một chi lực lượng này nếu đặt ở Châu Phi thì có thể đơn giản nhẹ nhàng thu phục một tiểu quốc gia, chứ không phải là đám bộ đội bình thường có thể làm gì.</w:t>
      </w:r>
    </w:p>
    <w:p>
      <w:pPr>
        <w:pStyle w:val="BodyText"/>
      </w:pPr>
      <w:r>
        <w:t xml:space="preserve">Đám ngoại tịch quân của Vũ Văn Ưng cho dù có bị tiêu diệt từng quân đoàn một thì Thiên Đường thần quốc trưởng lão hội cũng sẽ không có phản ứng quá lớn. Bởi với những tài nguyên mà bọn họ nắm trong tay thì có thể nồi dưỡng ra một nhóm ngoại tịch quân đoàn khác, thế nhưng Aryan quân đoàn mà Ai Liệt Khắc thống suất lại là bảo bối của bọn hắn.</w:t>
      </w:r>
    </w:p>
    <w:p>
      <w:pPr>
        <w:pStyle w:val="BodyText"/>
      </w:pPr>
      <w:r>
        <w:t xml:space="preserve">Phải biết rằng binh đoàn tám trăm người Aryan tấn công đệ tam lữ có ba ngàn người, bọn họ chỉ để lại ba trăm người, trong khi đệ tam lữ mất đi sáu trăm chiến sĩ. Mà ba trăm người Aryan kia không ít người là thiệt mạng bên trong miệng của biến dị thú, chết trong tay tiến hóa giả tinh nhuệ dưới trướng Nhạc Trọng là nhiều, chứ chân chính bị đệ tam lữ giết hẳn là cũng chỉ hơn trăm mạng mà thôi.</w:t>
      </w:r>
    </w:p>
    <w:p>
      <w:pPr>
        <w:pStyle w:val="BodyText"/>
      </w:pPr>
      <w:r>
        <w:t xml:space="preserve">Nếu không có ngoại lực gì trợ giúp thì một binh đoàn Aryan có thể chân chính đánh bại đệ tam lữ có ban ngàn người, sức chiến đấu của bọn họ mạnh mẽ vô cùng.</w:t>
      </w:r>
    </w:p>
    <w:p>
      <w:pPr>
        <w:pStyle w:val="BodyText"/>
      </w:pPr>
      <w:r>
        <w:t xml:space="preserve">Đại trưởng lão Jonas chậm rãi tuyên bố:</w:t>
      </w:r>
    </w:p>
    <w:p>
      <w:pPr>
        <w:pStyle w:val="BodyText"/>
      </w:pPr>
      <w:r>
        <w:t xml:space="preserve">- Tử hình Ai Liệt Khắc!</w:t>
      </w:r>
    </w:p>
    <w:p>
      <w:pPr>
        <w:pStyle w:val="BodyText"/>
      </w:pPr>
      <w:r>
        <w:t xml:space="preserve">Nghe Jonas nói thì cả đám trưởng lão hội mới dần dần bình phục lại một chút tâm tình đang phấn khích đó.</w:t>
      </w:r>
    </w:p>
    <w:p>
      <w:pPr>
        <w:pStyle w:val="BodyText"/>
      </w:pPr>
      <w:r>
        <w:t xml:space="preserve">Một người lên tiếng hỏi:</w:t>
      </w:r>
    </w:p>
    <w:p>
      <w:pPr>
        <w:pStyle w:val="BodyText"/>
      </w:pPr>
      <w:r>
        <w:t xml:space="preserve">- Theo như những gì Duy Sâm nói thì trong tay Nhạc Trọng còn đang giữ năm trăm hài tử của chúng ta. Bọn họ phải làm sao bây giờ?</w:t>
      </w:r>
    </w:p>
    <w:p>
      <w:pPr>
        <w:pStyle w:val="BodyText"/>
      </w:pPr>
      <w:r>
        <w:t xml:space="preserve">- Phải cứu bọn họ!</w:t>
      </w:r>
    </w:p>
    <w:p>
      <w:pPr>
        <w:pStyle w:val="BodyText"/>
      </w:pPr>
      <w:r>
        <w:t xml:space="preserve">- Làm sao cứu được? Rơi vào trong tay tên bạo quân kia rồi, nếu như chúng ta phái quân tới tiếp thì cũng để cho hắn giết mà thôi.</w:t>
      </w:r>
    </w:p>
    <w:p>
      <w:pPr>
        <w:pStyle w:val="BodyText"/>
      </w:pPr>
      <w:r>
        <w:t xml:space="preserve">- Ấn Độ! Chúng ta hẳn có thể điều binh từ đó để tấn công Nhạc Trọng, hiện tại Ấn độ đã là thuộc địa của chúng ta. Chúng ta có thể điều động quân đoàn mười vạn ngoại tịch giả. Mười vạn người này cũng đủ để phá hủy cái hệ thống bạo quân của Nhạc Trọng rồi.</w:t>
      </w:r>
    </w:p>
    <w:p>
      <w:pPr>
        <w:pStyle w:val="BodyText"/>
      </w:pPr>
      <w:r>
        <w:t xml:space="preserve">- Quân đoàn mười vạn ngoại tịch, là tất cả lực lượng mà chúng ta có thể dùng được từ Ấn Độ. Nếu như quân đoàn đó mà tiến vào chiến đấu thì lực lượng của chúng ta ở Ấn Độ sẽ hạ thấp tới một trình độ đáng sợ, hơn nữa một khi chiến bại thì chúng ta sẽ mất đi Ấn Độ. Ta phản đối điều binh từ Ấn Độ đi.</w:t>
      </w:r>
    </w:p>
    <w:p>
      <w:pPr>
        <w:pStyle w:val="BodyText"/>
      </w:pPr>
      <w:r>
        <w:t xml:space="preserve">- Ta cũng không tán thành điều binh đi từ Ấn Độ. Nếu như điều binh thì chúng ta phải mang đại lượng vật tư điều qua đó, chỉ là chuyển vật tư thôi cũng sẽ tiêu hao vận lực của chúng ta. Nếu chúng ta tiếp tục chiến tranh với Nhạc Trọng thì tất cả lực lượng phải để lên chiến trường, ngành công nghiệp nặng quốc nội mà chúng ta mới chiếm được sẽ bị chậm lại, cho nên điều này không phù hợp lợi ích của chúng ta.</w:t>
      </w:r>
    </w:p>
    <w:p>
      <w:pPr>
        <w:pStyle w:val="BodyText"/>
      </w:pPr>
      <w:r>
        <w:t xml:space="preserve">- Đàm phán! Ta thấy chúng ta nên đàm phán với hắn để giải quyết vấn đề. Khi đại pháo và lưỡi lê không thể đổi được thứ chúng ta cần, chúng ta cần phải thu nó trên bàn đàm phán mà thôi.</w:t>
      </w:r>
    </w:p>
    <w:p>
      <w:pPr>
        <w:pStyle w:val="BodyText"/>
      </w:pPr>
      <w:r>
        <w:t xml:space="preserve">- Đúng thế! Một Hoa hạ quốc cường đại thống nhất không phù hợp lợi ích của chúng ta. Nhưng số lượng tang thi ở nơi này đã vượt qua mười lăm ức, cho dù có mười năm thì Nhạc Trọng cũng không thể nào diệt sạch được bọn chúng. Hiện tại địch nhân của chúng ta là tang thi, chứng không phải là nhân loại. Tuy rằng bỏ qua một Hoa Hạ quốc thực là có chút đáng tiếc nhưng chúng ta có thể tập trung để xuất thủ thu phục thành phố lớn khác.</w:t>
      </w:r>
    </w:p>
    <w:p>
      <w:pPr>
        <w:pStyle w:val="BodyText"/>
      </w:pPr>
      <w:r>
        <w:t xml:space="preserve">- ...</w:t>
      </w:r>
    </w:p>
    <w:p>
      <w:pPr>
        <w:pStyle w:val="BodyText"/>
      </w:pPr>
      <w:r>
        <w:t xml:space="preserve">Đám trưởng lão thực là hiện thực, vừa thấy không thể dùng vũ lực để tiêu diệt, để khuất phục Nhạc Trọng thì lựa chọn phương pháp đàm phán.</w:t>
      </w:r>
    </w:p>
    <w:p>
      <w:pPr>
        <w:pStyle w:val="BodyText"/>
      </w:pPr>
      <w:r>
        <w:t xml:space="preserve">Đại trưởng lão Jonas chậm rãi quyết định:</w:t>
      </w:r>
    </w:p>
    <w:p>
      <w:pPr>
        <w:pStyle w:val="BodyText"/>
      </w:pPr>
      <w:r>
        <w:t xml:space="preserve">- Để cho Ai Lôi Đặc đi đàm phán đón những hài tử của chúng ta về thôi!</w:t>
      </w:r>
    </w:p>
    <w:p>
      <w:pPr>
        <w:pStyle w:val="BodyText"/>
      </w:pPr>
      <w:r>
        <w:t xml:space="preserve">Mệnh lệnh từ bên Thiên Đường thần quốc rất nhanh truyền tới Hoa Hạ, Thiên Đường thần quốc ở Hoa Hạ cũng nhanh chóng làm ra phản ứng, phái sứ giả qua bên Nhạc Trọng.</w:t>
      </w:r>
    </w:p>
    <w:p>
      <w:pPr>
        <w:pStyle w:val="BodyText"/>
      </w:pPr>
      <w:r>
        <w:t xml:space="preserve">An Lôi Đặc đi tới trước người Nhạc Trọng, thi lễ nói:</w:t>
      </w:r>
    </w:p>
    <w:p>
      <w:pPr>
        <w:pStyle w:val="BodyText"/>
      </w:pPr>
      <w:r>
        <w:t xml:space="preserve">- Xin chào ngài, Nhạc Trọng thủ lĩnh!</w:t>
      </w:r>
    </w:p>
    <w:p>
      <w:pPr>
        <w:pStyle w:val="BodyText"/>
      </w:pPr>
      <w:r>
        <w:t xml:space="preserve">Nhạc Trọng cười mỉm nhìn An Lôi Đặc:</w:t>
      </w:r>
    </w:p>
    <w:p>
      <w:pPr>
        <w:pStyle w:val="BodyText"/>
      </w:pPr>
      <w:r>
        <w:t xml:space="preserve">- Ngươi là An Lôi Đặc sao? Nói đi, tới đây có chuyện gì?</w:t>
      </w:r>
    </w:p>
    <w:p>
      <w:pPr>
        <w:pStyle w:val="Compact"/>
      </w:pPr>
      <w:r>
        <w:t xml:space="preserve">Nhạc Trọng ở Việt Nam đã từng gặp qua An Lôi Đặc, hắn lúc đó còn bị Thiên Đường thần quốc mạnh mẽ cắm ột đao.</w:t>
      </w:r>
      <w:r>
        <w:br w:type="textWrapping"/>
      </w:r>
      <w:r>
        <w:br w:type="textWrapping"/>
      </w:r>
    </w:p>
    <w:p>
      <w:pPr>
        <w:pStyle w:val="Heading2"/>
      </w:pPr>
      <w:bookmarkStart w:id="955" w:name="chương-934-căn-cứ-vệ-tinh"/>
      <w:bookmarkEnd w:id="955"/>
      <w:r>
        <w:t xml:space="preserve">933. Chương 934: Căn Cứ Vệ Tinh!</w:t>
      </w:r>
    </w:p>
    <w:p>
      <w:pPr>
        <w:pStyle w:val="Compact"/>
      </w:pPr>
      <w:r>
        <w:br w:type="textWrapping"/>
      </w:r>
      <w:r>
        <w:br w:type="textWrapping"/>
      </w:r>
    </w:p>
    <w:p>
      <w:pPr>
        <w:pStyle w:val="BodyText"/>
      </w:pPr>
      <w:r>
        <w:t xml:space="preserve">An Lôi Đặc cũng hiểu rõ tính tình của Nhạc Trọng cho nên đi thẳng vào vấn đề chính:</w:t>
      </w:r>
    </w:p>
    <w:p>
      <w:pPr>
        <w:pStyle w:val="BodyText"/>
      </w:pPr>
      <w:r>
        <w:t xml:space="preserve">- Nhạc Trọng thủ lĩnh, ta hy vọng có thể chuộc lại năm trăm tên Thẩm Phán, Tài Quyết giả trong tay ngươi. Ta sẽ bỏ ra ba ngàn khẩu súng trường, năm mươi vạn hộp đạn để chuộc lại bọn họ.</w:t>
      </w:r>
    </w:p>
    <w:p>
      <w:pPr>
        <w:pStyle w:val="BodyText"/>
      </w:pPr>
      <w:r>
        <w:t xml:space="preserve">Nhạc Trọng chơi công phu sư tử ngoạm:</w:t>
      </w:r>
    </w:p>
    <w:p>
      <w:pPr>
        <w:pStyle w:val="BodyText"/>
      </w:pPr>
      <w:r>
        <w:t xml:space="preserve">- Ta muốn có hai chiếc Lôi Đình chiến đấu phi cơ, hai chiến địa mũ giáp bản đầy đủ, một vạn tấn dầu. Chỉ cần đáp ứng được thì ta lập tức thả người.</w:t>
      </w:r>
    </w:p>
    <w:p>
      <w:pPr>
        <w:pStyle w:val="BodyText"/>
      </w:pPr>
      <w:r>
        <w:t xml:space="preserve">Lôi Đình chiến đấu phi cơ với Chiến địa mũ giáp đều là hàng tốt. Chiến địa mũ giáp kia có thể phòng đạn, nhìn đêm, hướng dẫn, phân tích quan sát chiến địa, khá nhiều công năng khác.</w:t>
      </w:r>
    </w:p>
    <w:p>
      <w:pPr>
        <w:pStyle w:val="BodyText"/>
      </w:pPr>
      <w:r>
        <w:t xml:space="preserve">Thiên Đường thần quốc quân đoàn sở dĩ buổi tối có thể chiến đấu, với nhận được chiến tích như thế cũng là nhờ có công lao của chiến địa mũ giáp này.</w:t>
      </w:r>
    </w:p>
    <w:p>
      <w:pPr>
        <w:pStyle w:val="BodyText"/>
      </w:pPr>
      <w:r>
        <w:t xml:space="preserve">An Đặc Lôi bị dọa cho sợ, cười khổ nói:</w:t>
      </w:r>
    </w:p>
    <w:p>
      <w:pPr>
        <w:pStyle w:val="BodyText"/>
      </w:pPr>
      <w:r>
        <w:t xml:space="preserve">- Nhạc Trọng thủ lĩnh, Lôi Đình chiến cơ là máy bay chiến đấu mà chúng ta mới nghiên cứu ra. Ở bên Thần quốc chúng ta cũng chỉ mới có năm chiếc mà thôi, cho nên không thể cho ngươi. Mà chiến địa mũ giáp nhiều công năng kia cũng chỉ có thể làm ở Châu Âu, cho dù có muốn cho ngài cũng không thể nào vận chuyển tới đây được.</w:t>
      </w:r>
    </w:p>
    <w:p>
      <w:pPr>
        <w:pStyle w:val="BodyText"/>
      </w:pPr>
      <w:r>
        <w:t xml:space="preserve">Nhạc Trọng chớp chớp mắt rồi nói:</w:t>
      </w:r>
    </w:p>
    <w:p>
      <w:pPr>
        <w:pStyle w:val="BodyText"/>
      </w:pPr>
      <w:r>
        <w:t xml:space="preserve">- Được rồi! Thế thì để cho đám Thiên Đường thần quốc ở Hoa Hạ đầu hàng ta, toàn bộ vũ khí đạn dược cũng giao hết ra đây thì ta sẽ trả người cho ngươi.</w:t>
      </w:r>
    </w:p>
    <w:p>
      <w:pPr>
        <w:pStyle w:val="BodyText"/>
      </w:pPr>
      <w:r>
        <w:t xml:space="preserve">Thiên Đường thần quốc trong Hoa Hạ có khá nhiều thế lực, bọn hắn có nhiều cánh quân còn đang hoạt động ở đây. Đương nhiên là đám lực lượng vũ trang của Thiên Đường thần quốc có thực sự tụ hợp lại thì cũng không phải là đối thủ của Nhạc Trọng, nhưng nếu bọn hắn cố tình gây rối thì cũng khá là phiền toái. Cho nên nếu Nhạc Trọng có thể hợp nhất được thế lực Thiên Đường thần quốc ở trong quốc nội, hắn có thể xứng đáng với danh hiệu thế lực bậc nhất Hoa Hạ rồi.</w:t>
      </w:r>
    </w:p>
    <w:p>
      <w:pPr>
        <w:pStyle w:val="BodyText"/>
      </w:pPr>
      <w:r>
        <w:t xml:space="preserve">An Đặc Lôi chỉ có thể cười khổ:</w:t>
      </w:r>
    </w:p>
    <w:p>
      <w:pPr>
        <w:pStyle w:val="BodyText"/>
      </w:pPr>
      <w:r>
        <w:t xml:space="preserve">- Thật xin lỗi, điều kiện này ta cũng không thể nào đồng ý với ngài được.</w:t>
      </w:r>
    </w:p>
    <w:p>
      <w:pPr>
        <w:pStyle w:val="BodyText"/>
      </w:pPr>
      <w:r>
        <w:t xml:space="preserve">Thiên Đường thần quốc ở Hoa Hạ quốc thực lực cũng không kém, tổng cộng chín quân đoàn có hai vạn bảy người. An Đặc Lôi cũng không thể nào tự nhiên mang chín quân đoàn này tặng không cho Nhạc Trọng được. Hai vạn bảy người này, đại bộ phận chỉ là người thường, chứ chưa có chuyển chức thành binh sĩ. Nhưng bọn họ trải qua huấn luyện quân sự nghiêm khắc, sức chiến đấu chỉ yếu hơn binh lính trước mạt thế một chút mà thôi. Đây chính là một cỗ lực lượng không nhỏ, Thiên Đường thần quốc sẽ không thể nào dễ dàng như thế mà buông tay cho được.</w:t>
      </w:r>
    </w:p>
    <w:p>
      <w:pPr>
        <w:pStyle w:val="BodyText"/>
      </w:pPr>
      <w:r>
        <w:t xml:space="preserve">Trên mặt Nhạc Trọng không chút cảm tình:</w:t>
      </w:r>
    </w:p>
    <w:p>
      <w:pPr>
        <w:pStyle w:val="BodyText"/>
      </w:pPr>
      <w:r>
        <w:t xml:space="preserve">- Thế ngươi tới làm gì?</w:t>
      </w:r>
    </w:p>
    <w:p>
      <w:pPr>
        <w:pStyle w:val="BodyText"/>
      </w:pPr>
      <w:r>
        <w:t xml:space="preserve">Ân Đặc Lôi trầm tư rồi nói:</w:t>
      </w:r>
    </w:p>
    <w:p>
      <w:pPr>
        <w:pStyle w:val="BodyText"/>
      </w:pPr>
      <w:r>
        <w:t xml:space="preserve">- Ta có thể dùng toàn bộ nhà máy chế tạo vũ khí ở bên Mông Cổ để đổi lấy 500 tên chiến sĩ kia.</w:t>
      </w:r>
    </w:p>
    <w:p>
      <w:pPr>
        <w:pStyle w:val="BodyText"/>
      </w:pPr>
      <w:r>
        <w:t xml:space="preserve">Nhạc Trọng quay qua nhìn:</w:t>
      </w:r>
    </w:p>
    <w:p>
      <w:pPr>
        <w:pStyle w:val="BodyText"/>
      </w:pPr>
      <w:r>
        <w:t xml:space="preserve">- Nhà máy chế tạo sao?</w:t>
      </w:r>
    </w:p>
    <w:p>
      <w:pPr>
        <w:pStyle w:val="BodyText"/>
      </w:pPr>
      <w:r>
        <w:t xml:space="preserve">- Đúng thế! Ở Mông Cỏ có nhà máy chế tạo vũ khí, trong đó có ít nhất hai mươi nhà có thể sản xuất đạn dược, còn hơn mười lăm nhà thì có thể làm được đạn pháo, các loại linh kiện xe bọc thép loại nhỏ, lắp ráp nhanh gọn.</w:t>
      </w:r>
    </w:p>
    <w:p>
      <w:pPr>
        <w:pStyle w:val="BodyText"/>
      </w:pPr>
      <w:r>
        <w:t xml:space="preserve">Nhạc Trọng thừa cơ thêm vào điều kiện:</w:t>
      </w:r>
    </w:p>
    <w:p>
      <w:pPr>
        <w:pStyle w:val="BodyText"/>
      </w:pPr>
      <w:r>
        <w:t xml:space="preserve">- Thêm 5000 cây súng, 100 vạn viên đạn, ta biết các ngươi có thể lấy ra được. Mà những nhà máy chế tạo vũ khí kia thì công binh là do các ngươi cung cấp chứ đừng cò kè mặc cả với ta.</w:t>
      </w:r>
    </w:p>
    <w:p>
      <w:pPr>
        <w:pStyle w:val="BodyText"/>
      </w:pPr>
      <w:r>
        <w:t xml:space="preserve">Ân Đặc Lôi cắn răng nói:</w:t>
      </w:r>
    </w:p>
    <w:p>
      <w:pPr>
        <w:pStyle w:val="BodyText"/>
      </w:pPr>
      <w:r>
        <w:t xml:space="preserve">- Được!</w:t>
      </w:r>
    </w:p>
    <w:p>
      <w:pPr>
        <w:pStyle w:val="BodyText"/>
      </w:pPr>
      <w:r>
        <w:t xml:space="preserve">Bộ đội ở Mông Cổ đã bị Nhạc Trọng đánh bại, tuy Thiên Đường thần quốc vẫn có thể khống chế được một số nhà máy ở đó để chế tạo vũ khí, nhưng không thể ép được bên Mông Cổ đánh trả lại. Cho nên bọn họ tạm thời muốn rút lui, đem toàn bộ trang bị thanh không đưa cho Nhạc Trọng còn hơn là so với ném cho đống thế lực phản kháng của bên Mông Cổ kia.</w:t>
      </w:r>
    </w:p>
    <w:p>
      <w:pPr>
        <w:pStyle w:val="BodyText"/>
      </w:pPr>
      <w:r>
        <w:t xml:space="preserve">Ân Đặc Lôi sau khi hoàn thành nhiệm vụ thì cũng có chút thả lỏng:</w:t>
      </w:r>
    </w:p>
    <w:p>
      <w:pPr>
        <w:pStyle w:val="BodyText"/>
      </w:pPr>
      <w:r>
        <w:t xml:space="preserve">- Nhạc Trọng thủ lĩnh, thần quốc cảm thấy rất là hứng thú với kỹ thuật súng laser mà các binh lính của ngài đang nắm giữ. Chúng ta nguyện ý dùng cách chế tạo Lôi Đình chiến cơ cùng với chiến trường địa đầu khôi để trao đổi. Đây là chuyện có lợi mười phần với cả hai nước chúng ta, hy vọng ngài có thể đáp ứng được.</w:t>
      </w:r>
    </w:p>
    <w:p>
      <w:pPr>
        <w:pStyle w:val="BodyText"/>
      </w:pPr>
      <w:r>
        <w:t xml:space="preserve">Nhạc Trọng trực tiếp cự tuyệt:</w:t>
      </w:r>
    </w:p>
    <w:p>
      <w:pPr>
        <w:pStyle w:val="BodyText"/>
      </w:pPr>
      <w:r>
        <w:t xml:space="preserve">- Không được!</w:t>
      </w:r>
    </w:p>
    <w:p>
      <w:pPr>
        <w:pStyle w:val="BodyText"/>
      </w:pPr>
      <w:r>
        <w:t xml:space="preserve">Nhạc Trọng với Thiên Đường thần quốc trên phương diện khoa học kỹ thuật, cùng trụ cột công nghiệp căn bản là không cùng một cấp bậc. Cho dù có nắm được Lôi Đình chiến cơ, rồi địa đầu khôi, nhưng muốn chế tạo ra chúng, thì trong hai năm hẳn là không được ích gì. Dù sao thì chế tạo máy bay chiến đấu cũng cần có liên quan tới nhiều công trình công nghiệp. Mà không có công nghiệp trụ cột tương ứng thì có cho bản vẽ thì cũng không thể nào mà chế tạo được.</w:t>
      </w:r>
    </w:p>
    <w:p>
      <w:pPr>
        <w:pStyle w:val="BodyText"/>
      </w:pPr>
      <w:r>
        <w:t xml:space="preserve">Thương lương đã xong, đôi bên bắt đầu thực hiện ước định.</w:t>
      </w:r>
    </w:p>
    <w:p>
      <w:pPr>
        <w:pStyle w:val="BodyText"/>
      </w:pPr>
      <w:r>
        <w:t xml:space="preserve">Tất cả tài nguyên quân sự đều được Thiên Đường thần quốc vân chuyển từ trong thảo nguyên, đưa tới tận tay Nhạc Trọng.</w:t>
      </w:r>
    </w:p>
    <w:p>
      <w:pPr>
        <w:pStyle w:val="BodyText"/>
      </w:pPr>
      <w:r>
        <w:t xml:space="preserve">Nhạc Trọng tiếp nhận đầy đủ tư trang, 5000 khẩu sung trường, 100 vạn viên đạn, thì mới đem đám 500 chiến sĩ người Aryan trả lại cho Thiên Đường thần quốc.</w:t>
      </w:r>
    </w:p>
    <w:p>
      <w:pPr>
        <w:pStyle w:val="BodyText"/>
      </w:pPr>
      <w:r>
        <w:t xml:space="preserve">Phải bỏ ra nhiều tháng thời gian thì Nhạc Trọng mới có thể di chuyển được đám lương thực kia đi các nơi, hắn phái ra quân đội cũng phải tiêu diệt được tới hơn tám mươi vạn tang thi trong tháng này.</w:t>
      </w:r>
    </w:p>
    <w:p>
      <w:pPr>
        <w:pStyle w:val="BodyText"/>
      </w:pPr>
      <w:r>
        <w:t xml:space="preserve">Càng về gần thủ đô thì lượng tang thi lại càng thêm nhiều hơn, chỉ trong một huyện thành bé nhỏ mà số lượng đã vượt lên hơn mười vạn con, cho nên muốn đột phá một thị trấn cũng cần tiêu hao lượng đạn dược rất lớn. Chẳng qua Nhạc Trọng cũng đã gây dựng lại được không ít nhà xưởng chế tạo vũ khí, lại thêm đại bộ phận Đồng Minh hội nhân viên tham gia việc sản xuất. Cho nên mỗi ngày có đại lượng súng ống đạn dược được sản xuất ra, căn bản cũng gánh được tiêu hao, giúp cho quân đội của hắn có thể chiến đấu không ngừng,</w:t>
      </w:r>
    </w:p>
    <w:p>
      <w:pPr>
        <w:pStyle w:val="BodyText"/>
      </w:pPr>
      <w:r>
        <w:t xml:space="preserve">Sau khi nhận được đại lượng súng ống từ các nhà máy ở Mông Cổ, sức sản xuất trên thảo nguyên của Nhạc Trọng tăng lên tới một phần ba. Mỗi một ngày đều có số lượng súng ống đạn dược được sản xuất ra cung cấp cho tiền tuyến. Cũng khiến cho Nhạc Trọng không ngừng tiến công lên, là vì còn có một lượng đạn dược còn đang tồn đọng lại.</w:t>
      </w:r>
    </w:p>
    <w:p>
      <w:pPr>
        <w:pStyle w:val="BodyText"/>
      </w:pPr>
      <w:r>
        <w:t xml:space="preserve">Tần Dương huyện là một huyện thành ở phụ cận thủ đô, một đoàn xe hướng về vùng ngoại biên thị trấn chạy tới. Bởi vệ tinh căn cứ kia ở ngay trong lòng đất vùng trụ sở ngoại ô của Tần Dương huyện kia.</w:t>
      </w:r>
    </w:p>
    <w:p>
      <w:pPr>
        <w:pStyle w:val="BodyText"/>
      </w:pPr>
      <w:r>
        <w:t xml:space="preserve">Nhạc Trọng ngồi trong một cỗ xe Hummer cải trang, đưa mắt nhìn về phía phong cảnh bên ngoài, hắn tự mình tới để đạt được quyền khống chế cho toàn bộ căn cứ vệ tinh kia,</w:t>
      </w:r>
    </w:p>
    <w:p>
      <w:pPr>
        <w:pStyle w:val="BodyText"/>
      </w:pPr>
      <w:r>
        <w:t xml:space="preserve">Vệ tinh căn cứ này ở trong lòng Nhạc Trọng so với tên lửa đạn đạo thử nghiệm kia cũng quan trọng không kém. Ở trong căn cứ thử nghiệm tên lửa đạn đạo thì tên lửa hạt nhân cũng mới có thể phát huy ra được tác dụng uy hiếp của nó. Mà vệ tinh căn cứ kia thì khác, một khi chiếm được nó thì về phương diện thông tin, điều tra Nhạc Trọng sẽ có một bước tiến cao hơn.</w:t>
      </w:r>
    </w:p>
    <w:p>
      <w:pPr>
        <w:pStyle w:val="BodyText"/>
      </w:pPr>
      <w:r>
        <w:t xml:space="preserve">- Chính là nơi này!</w:t>
      </w:r>
    </w:p>
    <w:p>
      <w:pPr>
        <w:pStyle w:val="Compact"/>
      </w:pPr>
      <w:r>
        <w:t xml:space="preserve">Trình Tử Minh dẫn theo Nhạc Trọng tới một ngọn núi hoang, ở phía ngọn núi nhỏ kia có một cánh cổng sắt cực lớn.</w:t>
      </w:r>
      <w:r>
        <w:br w:type="textWrapping"/>
      </w:r>
      <w:r>
        <w:br w:type="textWrapping"/>
      </w:r>
    </w:p>
    <w:p>
      <w:pPr>
        <w:pStyle w:val="Heading2"/>
      </w:pPr>
      <w:bookmarkStart w:id="956" w:name="chương-935-nữ-nhân-thao-túng-tang-thi"/>
      <w:bookmarkEnd w:id="956"/>
      <w:r>
        <w:t xml:space="preserve">934. Chương 935: Nữ Nhân Thao Túng Tang Thi!</w:t>
      </w:r>
    </w:p>
    <w:p>
      <w:pPr>
        <w:pStyle w:val="Compact"/>
      </w:pPr>
      <w:r>
        <w:br w:type="textWrapping"/>
      </w:r>
      <w:r>
        <w:br w:type="textWrapping"/>
      </w:r>
    </w:p>
    <w:p>
      <w:pPr>
        <w:pStyle w:val="BodyText"/>
      </w:pPr>
      <w:r>
        <w:t xml:space="preserve">Trình Tử Minh chỉ vào cánh cổng sắt lớn đó rồi nói với Nhạc Trọng:</w:t>
      </w:r>
    </w:p>
    <w:p>
      <w:pPr>
        <w:pStyle w:val="BodyText"/>
      </w:pPr>
      <w:r>
        <w:t xml:space="preserve">- Căn cứ đó ở dưới mặt đất.</w:t>
      </w:r>
    </w:p>
    <w:p>
      <w:pPr>
        <w:pStyle w:val="BodyText"/>
      </w:pPr>
      <w:r>
        <w:t xml:space="preserve">Trình Tử Minh quay qua Nhạc Trọng giải thích:</w:t>
      </w:r>
    </w:p>
    <w:p>
      <w:pPr>
        <w:pStyle w:val="BodyText"/>
      </w:pPr>
      <w:r>
        <w:t xml:space="preserve">- Căn cứ vệ tinh này có diện tích tương ứng với một thành thị, nhưng mà lại ở dưới lòng đất. Lúc ta làm việc bên trong có khoảng 3000 người ở trong đó, các loại phương tiện thứ gì cũng có. Ta đoán bên trong cũng hẳn phải có 2000 con tang thi không chừng.</w:t>
      </w:r>
    </w:p>
    <w:p>
      <w:pPr>
        <w:pStyle w:val="BodyText"/>
      </w:pPr>
      <w:r>
        <w:t xml:space="preserve">Nhạc Trọng nhìn cánh cửa sắt lớn liền nói:</w:t>
      </w:r>
    </w:p>
    <w:p>
      <w:pPr>
        <w:pStyle w:val="BodyText"/>
      </w:pPr>
      <w:r>
        <w:t xml:space="preserve">- Mở cửa ra đi Thanh Vũ!</w:t>
      </w:r>
    </w:p>
    <w:p>
      <w:pPr>
        <w:pStyle w:val="BodyText"/>
      </w:pPr>
      <w:r>
        <w:t xml:space="preserve">Kỷ Thanh Vũ với bộ giáp sinh vật bọc thép màu xanh kia xuất hiện! Nàng rút đại kiếm trong tay ra, sau đó chém thẳng tới cánh cửa sắt kia liên tục vài cái, cánh cửa bằng hợp kim kia thoáng một cái đã bị chém ra mấy cái lỗ lớn.</w:t>
      </w:r>
    </w:p>
    <w:p>
      <w:pPr>
        <w:pStyle w:val="BodyText"/>
      </w:pPr>
      <w:r>
        <w:t xml:space="preserve">Một tên tiến hóa giả ngâm xướng chú văn trong miệng, sau đó duỗi tay ra, ánh hào quang chớp động, tám con chó săn từ hư không hiện ra, hắn hướng về cánh cổng lớn kia chỉ một cái, cả tám con chó săn liền lao thẳng vào bên trong.</w:t>
      </w:r>
    </w:p>
    <w:p>
      <w:pPr>
        <w:pStyle w:val="BodyText"/>
      </w:pPr>
      <w:r>
        <w:t xml:space="preserve">- Không có vấn đề gì hết!</w:t>
      </w:r>
    </w:p>
    <w:p>
      <w:pPr>
        <w:pStyle w:val="BodyText"/>
      </w:pPr>
      <w:r>
        <w:t xml:space="preserve">Sau một giờ, tám con chó săn nhao nhao chạy ra khỏi thông đạo, tên tiến hóa giả kia nhìn đám chó săn rồi gật đầu với Nhạc Trọng.</w:t>
      </w:r>
    </w:p>
    <w:p>
      <w:pPr>
        <w:pStyle w:val="BodyText"/>
      </w:pPr>
      <w:r>
        <w:t xml:space="preserve">Xác nhận thông đạo kia không có nguy hiểm quá lớn, Nhạc Trọng lúc này mới dẫn đầu mọi người bước vào trong thông đạo.</w:t>
      </w:r>
    </w:p>
    <w:p>
      <w:pPr>
        <w:pStyle w:val="BodyText"/>
      </w:pPr>
      <w:r>
        <w:t xml:space="preserve">Trong thông đạo kia, không có một tia sáng nào, Nhạc Trọng cẩn thận bước đi ở đằng trước.</w:t>
      </w:r>
    </w:p>
    <w:p>
      <w:pPr>
        <w:pStyle w:val="BodyText"/>
      </w:pPr>
      <w:r>
        <w:t xml:space="preserve">Ở phía sau lưng hắn, từng ánh đèn pin chiếu rọi một mảnh.</w:t>
      </w:r>
    </w:p>
    <w:p>
      <w:pPr>
        <w:pStyle w:val="BodyText"/>
      </w:pPr>
      <w:r>
        <w:t xml:space="preserve">Nhạc Trọng rất nhanh đã đi xuyên qua thông đạo đó bước vào trong thành thị dưới mặt đất.</w:t>
      </w:r>
    </w:p>
    <w:p>
      <w:pPr>
        <w:pStyle w:val="BodyText"/>
      </w:pPr>
      <w:r>
        <w:t xml:space="preserve">Chỉ thấy ở thành phố dưới lòng đất đó có rất nhiều loại kiến trúc, nhưng cả thành thị không hề có một chút ánh sáng nào, tựa như là một cái tử thành vậy.</w:t>
      </w:r>
    </w:p>
    <w:p>
      <w:pPr>
        <w:pStyle w:val="BodyText"/>
      </w:pPr>
      <w:r>
        <w:t xml:space="preserve">Thấy một mảnh tĩnh mịch thành thị kia, trong lòng hắn hiện lên một cảm giác cảnh giác. Hắn ở Ô Lan sơn mạch cũng từng tiến vào một thành thị ở dưới lòng đất, mà dưới lòng đất đó thực sự có thai nghén ra một con quái vật ký sinh trùng khủng bố.</w:t>
      </w:r>
    </w:p>
    <w:p>
      <w:pPr>
        <w:pStyle w:val="BodyText"/>
      </w:pPr>
      <w:r>
        <w:t xml:space="preserve">Nhạc Trọng quay qua Kỷ Thanh Vũ dặn dò:</w:t>
      </w:r>
    </w:p>
    <w:p>
      <w:pPr>
        <w:pStyle w:val="BodyText"/>
      </w:pPr>
      <w:r>
        <w:t xml:space="preserve">- Thanh Vũ, ngươi dẫn người tới lối ra, không cho bất kỳ sinh vật nào ra ngoài, để ta đi vào xem sao.</w:t>
      </w:r>
    </w:p>
    <w:p>
      <w:pPr>
        <w:pStyle w:val="BodyText"/>
      </w:pPr>
      <w:r>
        <w:t xml:space="preserve">Trong mắt Kỷ Thanh Vũ hiện lên một tia lo lắng, nói:</w:t>
      </w:r>
    </w:p>
    <w:p>
      <w:pPr>
        <w:pStyle w:val="BodyText"/>
      </w:pPr>
      <w:r>
        <w:t xml:space="preserve">- Ngươi cẩn thận chút nha!</w:t>
      </w:r>
    </w:p>
    <w:p>
      <w:pPr>
        <w:pStyle w:val="BodyText"/>
      </w:pPr>
      <w:r>
        <w:t xml:space="preserve">- Yên tâm đi a!</w:t>
      </w:r>
    </w:p>
    <w:p>
      <w:pPr>
        <w:pStyle w:val="BodyText"/>
      </w:pPr>
      <w:r>
        <w:t xml:space="preserve">Nhạc Trọng ôm lấy Ngân Sương sau đó hướng về phía Kỷ Thanh Vũ cười, rồi đi về phía thành thị ở dưới lòng đất kia.</w:t>
      </w:r>
    </w:p>
    <w:p>
      <w:pPr>
        <w:pStyle w:val="BodyText"/>
      </w:pPr>
      <w:r>
        <w:t xml:space="preserve">Ngân Sương có chiến lực khủng bố còn vượt qua cả sứ đồ, Nhạc Trọng cũng coi như ngang bằng được với đám sứ đồ, chỉ cần bọn hắn cẩn thận thì không gặp phải biến dị thú cấp 5 thì rất khó bỏ mạng.</w:t>
      </w:r>
    </w:p>
    <w:p>
      <w:pPr>
        <w:pStyle w:val="BodyText"/>
      </w:pPr>
      <w:r>
        <w:t xml:space="preserve">Hoang vu, tĩnh mịch, là phong cảnh ở thành thị dưới lòng đất này.</w:t>
      </w:r>
    </w:p>
    <w:p>
      <w:pPr>
        <w:pStyle w:val="BodyText"/>
      </w:pPr>
      <w:r>
        <w:t xml:space="preserve">Nhạc Trọng bước đi trong địa hạ thành kia, hắn có thể thấy được khá nhiều cửa sổ thủy tinh bị đánh vỡ, trên mặt đất còn lưu lại khá nhiều vết máu đỏ sậm, hiển nhiên là lúc mới bắt đầu tận thế, có rất nhiều người bị đám tang thi kia cắn chết.</w:t>
      </w:r>
    </w:p>
    <w:p>
      <w:pPr>
        <w:pStyle w:val="BodyText"/>
      </w:pPr>
      <w:r>
        <w:t xml:space="preserve">Thành thị ở dưới lòng đất này phòng ngự nghiêm mật, đồng thời, cũng không khác gì một cái lồng giam, nhốt tất cả mọi người lại, khiến ọi người khó có thể trốn được.</w:t>
      </w:r>
    </w:p>
    <w:p>
      <w:pPr>
        <w:pStyle w:val="BodyText"/>
      </w:pPr>
      <w:r>
        <w:t xml:space="preserve">Nhạc Trọng một đường đi này vẫn chưa gặp phải nguy hiểm gì, nhưng trong lòng hắn vẫn có cái cảm giác không ổn, bởi hắn chưa hề gặp được cái đám quái vật ở dưới thành thị này, tang thi. Hắn thà chiến đấu với ngàn vạn con tang thi còn hơn, cũng không muốn chiến đấu cùng với cái đám biến dị thú có được trí tuệ, lại còn có chiến lực thập phần biến thái kia nữa chứ.</w:t>
      </w:r>
    </w:p>
    <w:p>
      <w:pPr>
        <w:pStyle w:val="BodyText"/>
      </w:pPr>
      <w:r>
        <w:t xml:space="preserve">Loạch xoạch, xoảng!</w:t>
      </w:r>
    </w:p>
    <w:p>
      <w:pPr>
        <w:pStyle w:val="BodyText"/>
      </w:pPr>
      <w:r>
        <w:t xml:space="preserve">Ngay khi hắn bước qua một cái cửa sổ thủy tinh thì đột nhiên từ bên đó nhảy ra hơn mười con S2, đám S2 tựa như là tia chớp đánh thẳng về phía Nhạc Trọng.</w:t>
      </w:r>
    </w:p>
    <w:p>
      <w:pPr>
        <w:pStyle w:val="BodyText"/>
      </w:pPr>
      <w:r>
        <w:t xml:space="preserve">Nhạc Trọng tuy hơi kinh hãi nhưng lại không có chút bối rối nào, hắn lập tức phát động Ảnh Bộ, sau đó rút cây cự ngạc nha ở hông ra, một đao bổ thẳng về đám tang thi kia, sau đó xoắn một cái.</w:t>
      </w:r>
    </w:p>
    <w:p>
      <w:pPr>
        <w:pStyle w:val="BodyText"/>
      </w:pPr>
      <w:r>
        <w:t xml:space="preserve">Hơn mười cái đầu của đám S2 đang nhào tới bị Nhạc Trọng đơn giản chém hết.</w:t>
      </w:r>
    </w:p>
    <w:p>
      <w:pPr>
        <w:pStyle w:val="BodyText"/>
      </w:pPr>
      <w:r>
        <w:t xml:space="preserve">Trong lúc hơn mười con S2 bị Nhạc Trọng đơn giản giết chết, thì đột nhiên có một con L2 nhảy ra, trong tay nó ôm một đống H1, hướng thẳng tới Nhạc Trọng mà lao tới.</w:t>
      </w:r>
    </w:p>
    <w:p>
      <w:pPr>
        <w:pStyle w:val="BodyText"/>
      </w:pPr>
      <w:r>
        <w:t xml:space="preserve">Những con H1 kia há mồm ra, từng viên đạn pháo tựa như là hỏa cầu oanh tạc thẳng tới phía Nhạc Trọng.</w:t>
      </w:r>
    </w:p>
    <w:p>
      <w:pPr>
        <w:pStyle w:val="BodyText"/>
      </w:pPr>
      <w:r>
        <w:t xml:space="preserve">Nhạc Trọng vừa phát hiện ra đám H1 thì liền chui vào bên trong một cửa hàng.</w:t>
      </w:r>
    </w:p>
    <w:p>
      <w:pPr>
        <w:pStyle w:val="BodyText"/>
      </w:pPr>
      <w:r>
        <w:t xml:space="preserve">Nhạc Trọng vừa khéo đi vào bên trong cửa hàng thì ở trên nóc cửa hàng kia rơi xuống ba con liệp thú giả hình thái số 2, đồng thời còn có 8 con S2 đang trốn trong đó cũng lao thẳng về phía hắn.</w:t>
      </w:r>
    </w:p>
    <w:p>
      <w:pPr>
        <w:pStyle w:val="BodyText"/>
      </w:pPr>
      <w:r>
        <w:t xml:space="preserve">Đây hẳn là một cái bẫy tuyệt sát đã được chuẩn bị trước. Nếu như là bình thường tiến hóa giả thì tuyệt không thể nào trốn thoát được liệp thú giả từ trên đỉnh cửa hàng nhảy xuống.</w:t>
      </w:r>
    </w:p>
    <w:p>
      <w:pPr>
        <w:pStyle w:val="BodyText"/>
      </w:pPr>
      <w:r>
        <w:t xml:space="preserve">Trong thời khắc ngàn cân treo sợi tóc này, trong hư không hiện ra một cái đại động, từ trong đó bắn ra ba cây gai xương tựa như là tia chớp, cắm thẳng vào thân thể của ba con liệp thú giả hình thái số 2 kia, đem chúng đóng thẳng lên trên tường.</w:t>
      </w:r>
    </w:p>
    <w:p>
      <w:pPr>
        <w:pStyle w:val="BodyText"/>
      </w:pPr>
      <w:r>
        <w:t xml:space="preserve">Nhạc Trọng liên tục bổ ra tám đao, trực tiếp chém tám tên S2 kia thành hai mảnh.</w:t>
      </w:r>
    </w:p>
    <w:p>
      <w:pPr>
        <w:pStyle w:val="BodyText"/>
      </w:pPr>
      <w:r>
        <w:t xml:space="preserve">Nhạc Trọng đơn giản chém chết tám con S2 kia, trong mắt hiện lên một nỗi lo nồng đậm:</w:t>
      </w:r>
    </w:p>
    <w:p>
      <w:pPr>
        <w:pStyle w:val="BodyText"/>
      </w:pPr>
      <w:r>
        <w:t xml:space="preserve">- Chuyện gì xảy ra đây? Tang thi từ lúc nào có thể tiến hóa trí tuệ tới mức này, lại có thể biết thiết lập cạm bẫy hay sao?</w:t>
      </w:r>
    </w:p>
    <w:p>
      <w:pPr>
        <w:pStyle w:val="BodyText"/>
      </w:pPr>
      <w:r>
        <w:t xml:space="preserve">Coi như đám tang thi kia có trí tuệ cực lớn thì cũng không thể nào có thể tiến hóa được tới trình độ như thế này.</w:t>
      </w:r>
    </w:p>
    <w:p>
      <w:pPr>
        <w:pStyle w:val="BodyText"/>
      </w:pPr>
      <w:r>
        <w:t xml:space="preserve">Trong lòng Nhạc Trọng thầm nghĩ:</w:t>
      </w:r>
    </w:p>
    <w:p>
      <w:pPr>
        <w:pStyle w:val="BodyText"/>
      </w:pPr>
      <w:r>
        <w:t xml:space="preserve">- Chẳng lẽ ở nơi này lại tiến hóa ra một loại tang thi tựa như cái tên Thiên Chiếu đó sao?</w:t>
      </w:r>
    </w:p>
    <w:p>
      <w:pPr>
        <w:pStyle w:val="BodyText"/>
      </w:pPr>
      <w:r>
        <w:t xml:space="preserve">Tang thi Thiên Chiếu là trí tuệ tang thi mà Nhạc Trọng gặp được ở Nhật Bản, hắn có được trí tuệ không kém gì nhân loại, lại có được sức chiến đấu mạnh mẽ. Lúc trước Nhạc Trọng dùng hết vốn liếng mới có thể làm tổn thương được hắn, những cũng không giết chết được. Nghĩ tới có một tên chỉ huy tang thi như vậy tồn tại ở trong Hoa Hạ, lòng Nhạc Trọng lại thêm lo âu vô cùng…</w:t>
      </w:r>
    </w:p>
    <w:p>
      <w:pPr>
        <w:pStyle w:val="BodyText"/>
      </w:pPr>
      <w:r>
        <w:t xml:space="preserve">Loảng xoảng! Tựa như có gì đó chỉ dẫn, tiếng thủy tinh bị dẫm nát không ngừng, một đàn liệp thú giả hình thái 2 phá tan đống thủy tinh, bước về trong cửa hàng.</w:t>
      </w:r>
    </w:p>
    <w:p>
      <w:pPr>
        <w:pStyle w:val="BodyText"/>
      </w:pPr>
      <w:r>
        <w:t xml:space="preserve">Ngân Sương đang ở trong lòng Nhạc Trọng bỗng nhiên mê man, sau đó nhảy ra khỏi lòng hắn, chậm rãi đi vào trong cửa hàng.</w:t>
      </w:r>
    </w:p>
    <w:p>
      <w:pPr>
        <w:pStyle w:val="BodyText"/>
      </w:pPr>
      <w:r>
        <w:t xml:space="preserve">- Ngân Sương!</w:t>
      </w:r>
    </w:p>
    <w:p>
      <w:pPr>
        <w:pStyle w:val="BodyText"/>
      </w:pPr>
      <w:r>
        <w:t xml:space="preserve">Nhạc Trọng thấy Ngân Sương đột nhiên rời đi, sắc mặt đại biến, thân hình lóe lên, nhảy về phía thương điếm kia.</w:t>
      </w:r>
    </w:p>
    <w:p>
      <w:pPr>
        <w:pStyle w:val="BodyText"/>
      </w:pPr>
      <w:r>
        <w:t xml:space="preserve">Ngân Sương không chỉ là chiến lực trọng yếu của Nhạc Trọng, hơn thế nữa đó là đứa trẻ không bao giờ muốn rời khỏi hắn, hắn cũng coi nó như là thân nhân của mình, thấy Ngân Sương có dị biến như thế, hắn lo lắng vô cùng.</w:t>
      </w:r>
    </w:p>
    <w:p>
      <w:pPr>
        <w:pStyle w:val="BodyText"/>
      </w:pPr>
      <w:r>
        <w:t xml:space="preserve">Nhạc Trọng mới bước đi tới cầu thang kia thì một con thôn phệ giả đã chờ sẵn, há cái miệng lớn ra, phun một đoàn khói độc thẳng về phía hắn.</w:t>
      </w:r>
    </w:p>
    <w:p>
      <w:pPr>
        <w:pStyle w:val="BodyText"/>
      </w:pPr>
      <w:r>
        <w:t xml:space="preserve">Nhạc Trọng sợ hãi, hắn ngay lập tức ngừng thở, một đoàn ma viêm từ trong thân thể phóng ra đốt cháy đám khói độc tới hết, thuận tay hắn trảm một đao trên người con thôn phệ giả kia, sau đó biến nó thành hai đoạn.</w:t>
      </w:r>
    </w:p>
    <w:p>
      <w:pPr>
        <w:pStyle w:val="Compact"/>
      </w:pPr>
      <w:r>
        <w:t xml:space="preserve">- Không xong! Hút phải thi độc rồi.</w:t>
      </w:r>
      <w:r>
        <w:br w:type="textWrapping"/>
      </w:r>
      <w:r>
        <w:br w:type="textWrapping"/>
      </w:r>
    </w:p>
    <w:p>
      <w:pPr>
        <w:pStyle w:val="Heading2"/>
      </w:pPr>
      <w:bookmarkStart w:id="957" w:name="chương-936-nữ-nhân-thao-túng-tang-thi-2"/>
      <w:bookmarkEnd w:id="957"/>
      <w:r>
        <w:t xml:space="preserve">935. Chương 936: Nữ Nhân Thao Túng Tang Thi! (2)</w:t>
      </w:r>
    </w:p>
    <w:p>
      <w:pPr>
        <w:pStyle w:val="Compact"/>
      </w:pPr>
      <w:r>
        <w:br w:type="textWrapping"/>
      </w:r>
      <w:r>
        <w:br w:type="textWrapping"/>
      </w:r>
    </w:p>
    <w:p>
      <w:pPr>
        <w:pStyle w:val="BodyText"/>
      </w:pPr>
      <w:r>
        <w:t xml:space="preserve">Nhạc Trọng rất nhẹ nhàng giết chết con thôn phệ thú thành thục đso, nhưng hắn lại phát hiện trong từng tế bào cơ thể đã bắt đầu sôi trào lên, từng tia hắc sắc độc khí dần lan tràn trong cơ thể hắn, hắn cũng cảm giác thấy mơ mơ màng màng rồi.</w:t>
      </w:r>
    </w:p>
    <w:p>
      <w:pPr>
        <w:pStyle w:val="BodyText"/>
      </w:pPr>
      <w:r>
        <w:t xml:space="preserve">Khói độc của con thôn phệ thú thành thục kia cũng kinh khủng vô cùng, nếu như là đổi là người thường, chỉ cần hít phải một tia thôi cũng đủ để biến thành tang thi rồi. Nhạc Trọng có thể không biến thành tang thin gay là vì thân thể của hắn cường đại, có sức sống mạnh mẽ không gì sánh bắng. Tế bào trong cơ thể hắn vẫn luôn chống lại sự ăn mòn của thi độc kia. Thế nhưng cho dù có là sức sống hệ tiến hóa giả thì thân thể hắn cũng không thể nào cứ chống chọi mãi với thi độc kia được.</w:t>
      </w:r>
    </w:p>
    <w:p>
      <w:pPr>
        <w:pStyle w:val="BodyText"/>
      </w:pPr>
      <w:r>
        <w:t xml:space="preserve">Ngay trong nguy cấp này, Nhạc Trọng mạnh mẽ đưa răng cắn môi, đau đớn khiến cho hắn tỉnh táo ngay lại, hắn lộn tay một cái, một tễ thuốc G hình xuất hiện trong tay, hắn liền tiêm sạch chỗ thuốc trong ống thuốc vào thực quản.</w:t>
      </w:r>
    </w:p>
    <w:p>
      <w:pPr>
        <w:pStyle w:val="BodyText"/>
      </w:pPr>
      <w:r>
        <w:t xml:space="preserve">Tễ thuốc kia vừa vòa trong cơ thể, Nhạc Trọng có cảm giác như máu trong cơ thể từ trạng thái sôi trào cũng dần tĩnh lặng xuống.</w:t>
      </w:r>
    </w:p>
    <w:p>
      <w:pPr>
        <w:pStyle w:val="BodyText"/>
      </w:pPr>
      <w:r>
        <w:t xml:space="preserve">Ngay khi Nhạc Trọng thanh tỉnh, thì một con S2 lao tới trước người hắn, mở cái miệng lớn như là bồn máu ra, táp thẳng vào người hắn.</w:t>
      </w:r>
    </w:p>
    <w:p>
      <w:pPr>
        <w:pStyle w:val="BodyText"/>
      </w:pPr>
      <w:r>
        <w:t xml:space="preserve">Nhạc Trọng vung tay lên, một đạo hỏa diễm khổng lồ bạo phát, cắn nuốt lấy con S2 kia.</w:t>
      </w:r>
    </w:p>
    <w:p>
      <w:pPr>
        <w:pStyle w:val="BodyText"/>
      </w:pPr>
      <w:r>
        <w:t xml:space="preserve">Hỏa quang tiêu tán, một bãi tro tàn rơi lả tả, mấy con S2 kia cũng tan biến vào trong hư không.</w:t>
      </w:r>
    </w:p>
    <w:p>
      <w:pPr>
        <w:pStyle w:val="BodyText"/>
      </w:pPr>
      <w:r>
        <w:t xml:space="preserve">- Ồ! Lam sắc bảo khố!</w:t>
      </w:r>
    </w:p>
    <w:p>
      <w:pPr>
        <w:pStyle w:val="BodyText"/>
      </w:pPr>
      <w:r>
        <w:t xml:space="preserve">Sau khi đám S, Nhạc Trọng nhẹ thở ra một hơi, tay cầm cự ngạc nhận bước lên tầng cao nhất của cửa hàng, lại phát hiện ra ở dưới chân con thôn phệ giả kia có một cái bảo hạp.</w:t>
      </w:r>
    </w:p>
    <w:p>
      <w:pPr>
        <w:pStyle w:val="BodyText"/>
      </w:pPr>
      <w:r>
        <w:t xml:space="preserve">Hắn vui mừng cầm bảo khố lam sắc lên trong tay.</w:t>
      </w:r>
    </w:p>
    <w:p>
      <w:pPr>
        <w:pStyle w:val="BodyText"/>
      </w:pPr>
      <w:r>
        <w:t xml:space="preserve">Lam sắc bảo hạp so với thanh sắc bảo hạp cũng càng thêm khó khăn thu thập, tam giai biến dị thú xuất hiện không lâu thì liệp sát bọn chúng vẫn có thể thấy được. Nhưng giờ coi như có giết đến cả tam giai liệp sát giả biến dị thú cũng khó có thể tuôn ra được lam sắc bảo hạp. Hiện giờ bọn chúng đại đa số chỉ tuôn ra thanh sắc bảo hạp, chỉ có một số bộ phận nhỏ mới có thể cho ra lam sắc bảo hạp.</w:t>
      </w:r>
    </w:p>
    <w:p>
      <w:pPr>
        <w:pStyle w:val="BodyText"/>
      </w:pPr>
      <w:r>
        <w:t xml:space="preserve">Nhạc Trọng sau khi giêt chết con thôn phệ giả thành thục này lại có thể tuôn ra được một lam sắc bảo hạp khiến cho hắn kinh hỉ tới mười phần.</w:t>
      </w:r>
    </w:p>
    <w:p>
      <w:pPr>
        <w:pStyle w:val="BodyText"/>
      </w:pPr>
      <w:r>
        <w:t xml:space="preserve">Một đạo lam quang chớp động, sắc bén vô cùng, một đôi hợp kim cánh dường như một một mũi kiếm màu đen, tràn ngập cảm giác kim loại, hai cánh kéo dài ra tựa như dài 7 mét, trên thân cánh có khắc những ký hiệu huyền ảo, trung tâm nó có một lỗ hổng.</w:t>
      </w:r>
    </w:p>
    <w:p>
      <w:pPr>
        <w:pStyle w:val="BodyText"/>
      </w:pPr>
      <w:r>
        <w:t xml:space="preserve">- Lục cấp bảo vật, Ám Phong hợp kim chi dực, dùng hợp kim chế tạo, có thể chống lại được đạn súng máy xạ kích độ cao 14,5 mét, khi trang bị lên, hai cánh kéo dài 20 mét, có thể sử dụng để phi hành. Đặt vào tinh hạch tam giai, có thể dùng tinh hạch để gia tốc phi hành. Nhanh nhất có thể đạt được tới vận tốc âm thanh, khi tiến hành phi hành vơi vận tốc âm thanh sẽ tiêu hao tinh hạch lực lượng.</w:t>
      </w:r>
    </w:p>
    <w:p>
      <w:pPr>
        <w:pStyle w:val="BodyText"/>
      </w:pPr>
      <w:r>
        <w:t xml:space="preserve">- Bảo bối tốt!</w:t>
      </w:r>
    </w:p>
    <w:p>
      <w:pPr>
        <w:pStyle w:val="BodyText"/>
      </w:pPr>
      <w:r>
        <w:t xml:space="preserve">Nhạc Trọng nhìn Ám Phong hợp kim chi dực kia với một tia hưng phấn, có bảo vật này hắn có thể tiến hành phi trong một số hoàn cảnh khó khắn, hoặc có thể chiến đấu trên không trung.</w:t>
      </w:r>
    </w:p>
    <w:p>
      <w:pPr>
        <w:pStyle w:val="BodyText"/>
      </w:pPr>
      <w:r>
        <w:t xml:space="preserve">Phải biết rằng tiến hóa giả có thể phi hành cũng không có nhiều, dưới trướng hắn cũng có tới hơn hai ngàn tiến hóa giả, chính mình có phi hành kỹ năng cũng không đến ba người. Trong đó là một người có thể thao túng được phong chi lực, còn hai người kia là không khí hệ thao túng giả. Bọn họ trên thực tế cũng không phải là có được năng lực bay lượn chân chính. Bọn họ tuy có thể dùng kỹ năng để bay lên trong thời gian ngắn nhưng không thể nào kéo dài mãi được, tối đa phi hành năm phút đồng hồ cũng đã là cực hạn của bọn họ rồi.</w:t>
      </w:r>
    </w:p>
    <w:p>
      <w:pPr>
        <w:pStyle w:val="BodyText"/>
      </w:pPr>
      <w:r>
        <w:t xml:space="preserve">Nhạc Trọng nhìn đôi cánh, nếu như kết hợp với những kỹ năng khác cũng đủ để cho hắn có thể bay rồi. Về phần tam giai biến dị thú tinh hạch hắn cũng không có thiếu.</w:t>
      </w:r>
    </w:p>
    <w:p>
      <w:pPr>
        <w:pStyle w:val="BodyText"/>
      </w:pPr>
      <w:r>
        <w:t xml:space="preserve">Nhạc Trọng chỉ dừng lại một chút mà đám tang thi tiến hóa đang không ngừng cuồn cuộn kéo tới đây.</w:t>
      </w:r>
    </w:p>
    <w:p>
      <w:pPr>
        <w:pStyle w:val="BodyText"/>
      </w:pPr>
      <w:r>
        <w:t xml:space="preserve">Trong mắt hắn hiện lên hàn quang, tâm niệm vừa động, trong hưng một cái huyệt động to lớn mở ra, mười đạo cốt nhận bén nhọn từ bên trong bắn ra, đâm thẳng tới đám tang thi kia, ra sức chém tựa như muốn đem đám tang thi kia chém thành mảnh vụn.</w:t>
      </w:r>
    </w:p>
    <w:p>
      <w:pPr>
        <w:pStyle w:val="BodyText"/>
      </w:pPr>
      <w:r>
        <w:t xml:space="preserve">Bạch cốt kia sau khi chém giết đám tang thi, mới nhảy tới trấn giữ ở đầu cầu thang theo lệnh Nhạc Trọng, không để cho bất kỳ một con tang thi nào tiếp cận lên bên trên.</w:t>
      </w:r>
    </w:p>
    <w:p>
      <w:pPr>
        <w:pStyle w:val="BodyText"/>
      </w:pPr>
      <w:r>
        <w:t xml:space="preserve">Nhạc Trọng tới được lầu hai, sáu con thôn phệ giả đang ở trên trần nhà, há cái mồm đầy máu bắn ra những cái lưỡi có thể xuyên thủng xe thiết giáp về phía hắn.</w:t>
      </w:r>
    </w:p>
    <w:p>
      <w:pPr>
        <w:pStyle w:val="BodyText"/>
      </w:pPr>
      <w:r>
        <w:t xml:space="preserve">Cự Nha trong tay hắn biến thành từng tầng đao ảnh chém vào đống lưỡi kia, chém cho chúng biến thành từng mảnh nhỏ, rơi xuống đất, máu đen cũng dần phun ra từ những vết cắt đó.</w:t>
      </w:r>
    </w:p>
    <w:p>
      <w:pPr>
        <w:pStyle w:val="BodyText"/>
      </w:pPr>
      <w:r>
        <w:t xml:space="preserve">Nhạc Trọng rút độc thứ ra, nhanh chóng bắn lên trần nhà sáu phát.</w:t>
      </w:r>
    </w:p>
    <w:p>
      <w:pPr>
        <w:pStyle w:val="BodyText"/>
      </w:pPr>
      <w:r>
        <w:t xml:space="preserve">Đoàng! Đoàng! Đoàng!</w:t>
      </w:r>
    </w:p>
    <w:p>
      <w:pPr>
        <w:pStyle w:val="BodyText"/>
      </w:pPr>
      <w:r>
        <w:t xml:space="preserve">Cùng với những tiếng súng vang lên từng cái đầu của đám liệp sát giả kia nổ tung, chúng cũng rơi từ trên trần nhà xuống.</w:t>
      </w:r>
    </w:p>
    <w:p>
      <w:pPr>
        <w:pStyle w:val="BodyText"/>
      </w:pPr>
      <w:r>
        <w:t xml:space="preserve">Nhạc Trọng sau khi giết chết đám liệp sát giả thì cũng phát động hợp thể phòng hộ thuật, hoàn chỉnh bao phủ lấy toàn thân một tầng cốt khải. Hắn nhìn xung quanh, sau đó ánh mắt nhìn về cửa sổ bị đánh thành phấn kia.</w:t>
      </w:r>
    </w:p>
    <w:p>
      <w:pPr>
        <w:pStyle w:val="BodyText"/>
      </w:pPr>
      <w:r>
        <w:t xml:space="preserve">Trong mắt hắn hiện hàn quang, bước tới cánh cửa sổ đó nhìn một chút ra bên ngoài.</w:t>
      </w:r>
    </w:p>
    <w:p>
      <w:pPr>
        <w:pStyle w:val="BodyText"/>
      </w:pPr>
      <w:r>
        <w:t xml:space="preserve">Đột nhiên có bốn con liệp thú giả hình thái 2 từ phiến cửa sổ đó bay ra, bắn ra bốn cái lưỡi lớn từ cái mồm đầy máu của chúng.</w:t>
      </w:r>
    </w:p>
    <w:p>
      <w:pPr>
        <w:pStyle w:val="BodyText"/>
      </w:pPr>
      <w:r>
        <w:t xml:space="preserve">Trên hai vai hắn nổ ra bốn đạo cốt nhận bén nhọn, chém về phía bốn cái lưỡi, trực tiếp chặt đứng, ở trước ngực cũng bắn ra bốn cây gai xương, đem bốn con liệp thú giả hình thái 2 đó đánh bay luôn.</w:t>
      </w:r>
    </w:p>
    <w:p>
      <w:pPr>
        <w:pStyle w:val="BodyText"/>
      </w:pPr>
      <w:r>
        <w:t xml:space="preserve">Bạch cốt là sinh vật có trí tuệ cho nên cốt khải do nó hóa thành cũng có thể có tự động làm ra phán đoán tiêu diệt địch nhân có ý đồ xấu với Nhạc Trọng,</w:t>
      </w:r>
    </w:p>
    <w:p>
      <w:pPr>
        <w:pStyle w:val="BodyText"/>
      </w:pPr>
      <w:r>
        <w:t xml:space="preserve">Nhạc Trọng nhìn ra bên ngoài, chỉ thấy ở trên một tòa nhà khác, Ngân Sương đang run run quỳ trước một người khác.</w:t>
      </w:r>
    </w:p>
    <w:p>
      <w:pPr>
        <w:pStyle w:val="BodyText"/>
      </w:pPr>
      <w:r>
        <w:t xml:space="preserve">Chủ nhân của thân ảnh đó, là một đại mỹ nhân mặc váy trắng liền áo, một đầu tóc dài đen như thác, da thịt trắng như tuyết, ngũ quan vô cùng tinh xảo, lại còn có một cỗ cảm giác lạnh lùng ngoài ngàn dặm sinh ra nữa chứ.</w:t>
      </w:r>
    </w:p>
    <w:p>
      <w:pPr>
        <w:pStyle w:val="BodyText"/>
      </w:pPr>
      <w:r>
        <w:t xml:space="preserve">Tại nơi nàng ta đứng còn có 8 con S3, 2 con L3, và một con thôn phệ giả thành thục thể, với đại quân tang thi đã tiến hóa.</w:t>
      </w:r>
    </w:p>
    <w:p>
      <w:pPr>
        <w:pStyle w:val="BodyText"/>
      </w:pPr>
      <w:r>
        <w:t xml:space="preserve">Nhạc Trọng giương tay lên, một đạo gai xương bén nhọn trực tiếp bắn vào đỉnh chop của tòa nhà bên kia.</w:t>
      </w:r>
    </w:p>
    <w:p>
      <w:pPr>
        <w:pStyle w:val="BodyText"/>
      </w:pPr>
      <w:r>
        <w:t xml:space="preserve">Gai xương co lại, Nhạc Trọng liền trực tiếp được kéo lên đỉnh của tòa nhà này.</w:t>
      </w:r>
    </w:p>
    <w:p>
      <w:pPr>
        <w:pStyle w:val="BodyText"/>
      </w:pPr>
      <w:r>
        <w:t xml:space="preserve">Nhạc Trọng nhìn Ngân Sương đang quỳ trên đất, thân thể run rẩy mà lo lắng kêu:</w:t>
      </w:r>
    </w:p>
    <w:p>
      <w:pPr>
        <w:pStyle w:val="BodyText"/>
      </w:pPr>
      <w:r>
        <w:t xml:space="preserve">- Ngân Sương, ngươi sao rồi?</w:t>
      </w:r>
    </w:p>
    <w:p>
      <w:pPr>
        <w:pStyle w:val="BodyText"/>
      </w:pPr>
      <w:r>
        <w:t xml:space="preserve">Ngân Sương đưa mắt nhìn Nhạc Trọng, đầy vẻ mê mang nói:</w:t>
      </w:r>
    </w:p>
    <w:p>
      <w:pPr>
        <w:pStyle w:val="BodyText"/>
      </w:pPr>
      <w:r>
        <w:t xml:space="preserve">- Ba ba, đó là mụ mụ sao?</w:t>
      </w:r>
    </w:p>
    <w:p>
      <w:pPr>
        <w:pStyle w:val="BodyText"/>
      </w:pPr>
      <w:r>
        <w:t xml:space="preserve">- Không đâu! Ngân Sương à, đó không phải là mụ mụ ngươi đâu.</w:t>
      </w:r>
    </w:p>
    <w:p>
      <w:pPr>
        <w:pStyle w:val="Compact"/>
      </w:pPr>
      <w:r>
        <w:t xml:space="preserve">Nhạc Trọng đưa ánh mắt về phía mỹ nhân lạnh lùng kia, sau đó phóng tới, hắn hiểu tất cả mọi thứ ở đây đều do nàng ta gây ra.</w:t>
      </w:r>
      <w:r>
        <w:br w:type="textWrapping"/>
      </w:r>
      <w:r>
        <w:br w:type="textWrapping"/>
      </w:r>
    </w:p>
    <w:p>
      <w:pPr>
        <w:pStyle w:val="Heading2"/>
      </w:pPr>
      <w:bookmarkStart w:id="958" w:name="chương-937-tinh-thần-tam-trọng-tiến-hóa-giả"/>
      <w:bookmarkEnd w:id="958"/>
      <w:r>
        <w:t xml:space="preserve">936. Chương 937: Tinh Thần Tam Trọng Tiến Hóa Giả!</w:t>
      </w:r>
    </w:p>
    <w:p>
      <w:pPr>
        <w:pStyle w:val="Compact"/>
      </w:pPr>
      <w:r>
        <w:br w:type="textWrapping"/>
      </w:r>
      <w:r>
        <w:br w:type="textWrapping"/>
      </w:r>
    </w:p>
    <w:p>
      <w:pPr>
        <w:pStyle w:val="BodyText"/>
      </w:pPr>
      <w:r>
        <w:t xml:space="preserve">Tựa như ngay trong lúc đó, hắn xuất hiện ở sau nữ tử kia, tay phải hắn vươn ra chuẩn bị chạm tới cái cổ cao trắng ngần như thiên nga của nàng ta.</w:t>
      </w:r>
    </w:p>
    <w:p>
      <w:pPr>
        <w:pStyle w:val="BodyText"/>
      </w:pPr>
      <w:r>
        <w:t xml:space="preserve">Nhạc Trọng nhẹ nhàng bắt được mỹ nhân kia, hắn có bao nhiêu chuẩn bị cuối cùng không cần dùng tới, tựa như vị mỹ nữ trước mắt này là một người thường vậy.</w:t>
      </w:r>
    </w:p>
    <w:p>
      <w:pPr>
        <w:pStyle w:val="BodyText"/>
      </w:pPr>
      <w:r>
        <w:t xml:space="preserve">Nhạc Trọng hơi mạnh tay thêm một chút, lạnh lùng uy hiếp:</w:t>
      </w:r>
    </w:p>
    <w:p>
      <w:pPr>
        <w:pStyle w:val="BodyText"/>
      </w:pPr>
      <w:r>
        <w:t xml:space="preserve">- Mau chịu thua đi, bỏ đi khống chế với Ngân Sương của ta!</w:t>
      </w:r>
    </w:p>
    <w:p>
      <w:pPr>
        <w:pStyle w:val="BodyText"/>
      </w:pPr>
      <w:r>
        <w:t xml:space="preserve">Vị mỹ nữ kia lạnh lùng trừng mắt nhìn Nhạc Trọng rồi Ngân Sương sau đó kêu thầm trong miệng:</w:t>
      </w:r>
    </w:p>
    <w:p>
      <w:pPr>
        <w:pStyle w:val="BodyText"/>
      </w:pPr>
      <w:r>
        <w:t xml:space="preserve">- Giết ta đi! Đám cầm thú các ngươi, cho dù chết ta cũng sẽ không làm món đồ chơi cho các ngươi đâu.</w:t>
      </w:r>
    </w:p>
    <w:p>
      <w:pPr>
        <w:pStyle w:val="BodyText"/>
      </w:pPr>
      <w:r>
        <w:t xml:space="preserve">Đúng lúc này tám con S3 hai con L3 một con thôn phệ giả thành thục thể cũng lao thẳng về phía Nhạc Trọng.</w:t>
      </w:r>
    </w:p>
    <w:p>
      <w:pPr>
        <w:pStyle w:val="BodyText"/>
      </w:pPr>
      <w:r>
        <w:t xml:space="preserve">Nhạc Trọng khẽ cau mày, buôn bàn tay đang nắm lấy mỹ nữ kia, hắn rút ra cây hắc nha đao, mạnh mẽ chém tới tám con S3, một con thôn phệ giả, hút chúng vào bên trong từng tầng tầng đao ảnh.</w:t>
      </w:r>
    </w:p>
    <w:p>
      <w:pPr>
        <w:pStyle w:val="BodyText"/>
      </w:pPr>
      <w:r>
        <w:t xml:space="preserve">Một đao ảnh kia lươt quá, chín con tang thi liền nát bét, hai đạo hỏa diễm trường mâu nháy mắt đâm vào trong đầu hai con L3, sau đó phát nổ, hóa thành hỏa diễm rào rạt đem não của hai con L3 nỏ cho thành bùn nhão.</w:t>
      </w:r>
    </w:p>
    <w:p>
      <w:pPr>
        <w:pStyle w:val="BodyText"/>
      </w:pPr>
      <w:r>
        <w:t xml:space="preserve">Vị mỹ nữ lạnh lùng nhìn thấy một màn này cũng cảm thấy kinh hãi vô cùng. Nàng biết đám tang thi mà nàng khống chế này có bao nhiêu kinh khủng, nàng đã từng dùng đám bộ hạ mạnh mẽ này xé xác vài tên tiến hóa giả, thế nhưng Nhạc Trọng lại có thể nhẹ nhàng tiêu diệt đội quân tang thi tựa như tường thành này của nàng, nội tâm của nàng thực rung động không thôi.</w:t>
      </w:r>
    </w:p>
    <w:p>
      <w:pPr>
        <w:pStyle w:val="BodyText"/>
      </w:pPr>
      <w:r>
        <w:t xml:space="preserve">Nhạc Trọng giết chết mười một con tang thi tiến hóa kia xong móc độc thứ ra chỉ vào mỹ nữ lạnh như băng kia mà nói:</w:t>
      </w:r>
    </w:p>
    <w:p>
      <w:pPr>
        <w:pStyle w:val="BodyText"/>
      </w:pPr>
      <w:r>
        <w:t xml:space="preserve">- Ta không biết ngươi vì sao lại hiểu lầm ta, nhưng ta cũng không ý tứ lấy ngươi ra làm đồ chơi. Chẳng qua ta cũng không phải là người tốt đâu, ngừng khống chế Ngân Sương của ta, bằng không ta không ngại đập bẹp đầu ngươi đâu. Ta nghĩ nếu như ngươi mà chết, thì Ngân Sương cũng không bị khống chế nữa .Ta không thích vô cớ giết người , nhưng không có nghĩa là ta không giết đâu.</w:t>
      </w:r>
    </w:p>
    <w:p>
      <w:pPr>
        <w:pStyle w:val="BodyText"/>
      </w:pPr>
      <w:r>
        <w:t xml:space="preserve">Vị mỹ nữ lạnh lùng kia đưa mắt nhìn Nhạc Trọng, sờ cái cổ của mình, rồi ngừng kỹ năng lại.</w:t>
      </w:r>
    </w:p>
    <w:p>
      <w:pPr>
        <w:pStyle w:val="BodyText"/>
      </w:pPr>
      <w:r>
        <w:t xml:space="preserve">Ngân Sương nguyên bản vẫn còn quỳ trên mặt đất, dần dần đứng lên, vui vẻ nhảy vào trong lòng Nhạc Trọng thân thiết kêu:</w:t>
      </w:r>
    </w:p>
    <w:p>
      <w:pPr>
        <w:pStyle w:val="BodyText"/>
      </w:pPr>
      <w:r>
        <w:t xml:space="preserve">- Ba ba! Ba ba!</w:t>
      </w:r>
    </w:p>
    <w:p>
      <w:pPr>
        <w:pStyle w:val="BodyText"/>
      </w:pPr>
      <w:r>
        <w:t xml:space="preserve">Nhạc Trọng cẩn thận nhìn Ngân Sương trong lòng hắn rồi mới quay về phía nữ nhân kia:</w:t>
      </w:r>
    </w:p>
    <w:p>
      <w:pPr>
        <w:pStyle w:val="BodyText"/>
      </w:pPr>
      <w:r>
        <w:t xml:space="preserve">- Ta gọi là Nhạc Trọng, xin hỏi ngươi tên là gì? Con thú đó là thứ gì vậy? Ở đây đã xảy ra chuyện gì ư?</w:t>
      </w:r>
    </w:p>
    <w:p>
      <w:pPr>
        <w:pStyle w:val="BodyText"/>
      </w:pPr>
      <w:r>
        <w:t xml:space="preserve">Vị mỹ nữ lạnh lùng kia cần thận dò xét hắn một hồi rồi mới nói:</w:t>
      </w:r>
    </w:p>
    <w:p>
      <w:pPr>
        <w:pStyle w:val="BodyText"/>
      </w:pPr>
      <w:r>
        <w:t xml:space="preserve">- Ta gọi là Liễu Nguyệt Mi, ngươi từ bên ngoài tới phải không?</w:t>
      </w:r>
    </w:p>
    <w:p>
      <w:pPr>
        <w:pStyle w:val="BodyText"/>
      </w:pPr>
      <w:r>
        <w:t xml:space="preserve">Hắn trả lời:</w:t>
      </w:r>
    </w:p>
    <w:p>
      <w:pPr>
        <w:pStyle w:val="BodyText"/>
      </w:pPr>
      <w:r>
        <w:t xml:space="preserve">- Ta từ bên ngoài tới.</w:t>
      </w:r>
    </w:p>
    <w:p>
      <w:pPr>
        <w:pStyle w:val="BodyText"/>
      </w:pPr>
      <w:r>
        <w:t xml:space="preserve">Liễu Nguyệt Mi lại hỏi:</w:t>
      </w:r>
    </w:p>
    <w:p>
      <w:pPr>
        <w:pStyle w:val="BodyText"/>
      </w:pPr>
      <w:r>
        <w:t xml:space="preserve">- Bên ngoài đám tang thi còn nhiều không?</w:t>
      </w:r>
    </w:p>
    <w:p>
      <w:pPr>
        <w:pStyle w:val="BodyText"/>
      </w:pPr>
      <w:r>
        <w:t xml:space="preserve">- Rất nhiều, hiện tại thì đám tang thi vẫn chiếm lấy đại đa số địa phương.</w:t>
      </w:r>
    </w:p>
    <w:p>
      <w:pPr>
        <w:pStyle w:val="BodyText"/>
      </w:pPr>
      <w:r>
        <w:t xml:space="preserve">Tuy Nhạc Trọng nắm giữ trong tay cả một đại thảo nguyên, nhưng thực tế thì ở trong rất nhiều hương trấn, thôn làng còn nhiều tang thi tồn tại, hắn chỉ nắm lấy được các thành thị công nghiệp cỡ lớn và các thị trấn trọng yếu kia mà thôi.</w:t>
      </w:r>
    </w:p>
    <w:p>
      <w:pPr>
        <w:pStyle w:val="BodyText"/>
      </w:pPr>
      <w:r>
        <w:t xml:space="preserve">Mà ngay cả thành phố Tương Khẩu thì có nhiều hương trấn chưa tiêu diệt hết đám tang thi. Bởi nếu như muốn tiêu diệt hết những tang thi kia thì cần thời gian rất lớn, mà sẽ làm chậm trễ mục tiêu tiến quân về thủ đô của hắn.</w:t>
      </w:r>
    </w:p>
    <w:p>
      <w:pPr>
        <w:pStyle w:val="BodyText"/>
      </w:pPr>
      <w:r>
        <w:t xml:space="preserve">Mà những tang thi trong hương trấn kia thì nên giao cho đám thợ săn để xử lý. Thi thể tang thi đối với đám biến dị thực vật có thể nói là dinh dưỡng tốt nhất, cho nên Nhạc Trọng thu mua đại lượng thi thể tang thi.</w:t>
      </w:r>
    </w:p>
    <w:p>
      <w:pPr>
        <w:pStyle w:val="BodyText"/>
      </w:pPr>
      <w:r>
        <w:t xml:space="preserve">Cho nên đám thợ săn tiền thưởng tang thi xuất hiện. Săn bắn tang thi tuy là nguy hiểm, nhưng thù lao lại phong phú, cho nên rất nhiều người không muốn làm việc bình thường liền chọn là thợ săn tang thi, đông thời hoàn thành vô số nhiệm vụ mà Nhạc Trọng tuyên bố ra.</w:t>
      </w:r>
    </w:p>
    <w:p>
      <w:pPr>
        <w:pStyle w:val="BodyText"/>
      </w:pPr>
      <w:r>
        <w:t xml:space="preserve">Ở trong quá trình như này thì một hệ thống xã hội đã bắt đầu xuất hiện. Cái nghề nghiệp thợ săn tiền thưởng này lúc trước không đáng tiền nay đã biến thành công việc mà đám mạo hiểm giả hay những cao thủ có thân thủ bất phàm mà lại phải trầm luân kia rất ưa thích.</w:t>
      </w:r>
    </w:p>
    <w:p>
      <w:pPr>
        <w:pStyle w:val="BodyText"/>
      </w:pPr>
      <w:r>
        <w:t xml:space="preserve">Nhạc Trọng nhìn thẳng vào vị mỹ nữ lạnh lùng kia rồi trầm giọng nói:</w:t>
      </w:r>
    </w:p>
    <w:p>
      <w:pPr>
        <w:pStyle w:val="BodyText"/>
      </w:pPr>
      <w:r>
        <w:t xml:space="preserve">- Chẳng qua đại thảo nguyên đã bị ta mang binh thu phục rồi, Tương khẩu thị cũng bị ta thu phục. Ở nơi đó ta đã thành lập tân chính phủ và trật tự mới. Ta cảm vô cùng hứng thú với năng lực của ngươi, cho nên mong ngươi hãy gia nhập chúng ta.</w:t>
      </w:r>
    </w:p>
    <w:p>
      <w:pPr>
        <w:pStyle w:val="BodyText"/>
      </w:pPr>
      <w:r>
        <w:t xml:space="preserve">Lông mày Liễu Nguyệt Mi nhíu lại:</w:t>
      </w:r>
    </w:p>
    <w:p>
      <w:pPr>
        <w:pStyle w:val="BodyText"/>
      </w:pPr>
      <w:r>
        <w:t xml:space="preserve">- Nếu như ta không gia nhập các ngươi thì ngươi định làm gì?</w:t>
      </w:r>
    </w:p>
    <w:p>
      <w:pPr>
        <w:pStyle w:val="BodyText"/>
      </w:pPr>
      <w:r>
        <w:t xml:space="preserve">Nhạc Trọng chậm rãi đáp:</w:t>
      </w:r>
    </w:p>
    <w:p>
      <w:pPr>
        <w:pStyle w:val="BodyText"/>
      </w:pPr>
      <w:r>
        <w:t xml:space="preserve">- Như thế thì thực xin lỗi, năng lực của ngươi quá nguy hiểm. Nếu như ngươi không gia nhập chúng ta, ta đành phải tiêu diệt ngươi ở đây mà thôi.</w:t>
      </w:r>
    </w:p>
    <w:p>
      <w:pPr>
        <w:pStyle w:val="BodyText"/>
      </w:pPr>
      <w:r>
        <w:t xml:space="preserve">Liễu Nguyệt Mi có thể thao túng tang thi, loại năng lực này là một trong những kỹ năng biến thái nhất mà hắn từng gặp qua. Tuy bản thân nàng ta yếu nhược tới khó tưởng nhưng với khả năng thao túng tang thi của nàng, cũng đủ để tiêu diệt được một gã đỉnh phong tiến hóa giả rồi. Một tồn tại nguy hiểm như thế thì nếu Nhạc Trọng hắn không nắm giữ được, hắn cũng sẽ không lưu lại cho địch nhân.</w:t>
      </w:r>
    </w:p>
    <w:p>
      <w:pPr>
        <w:pStyle w:val="BodyText"/>
      </w:pPr>
      <w:r>
        <w:t xml:space="preserve">Ở trong Thần Ma hệ thống có rất nhiều sách kỹ năng bình thường có thể mua được, nhưng loại năng lực hi hữu như thao túng tang thi này lại không thể nào mua được qua Thần Ma hệ thống hết.</w:t>
      </w:r>
    </w:p>
    <w:p>
      <w:pPr>
        <w:pStyle w:val="BodyText"/>
      </w:pPr>
      <w:r>
        <w:t xml:space="preserve">Thông qua Thần Ma hệ thống có thể dễ dàng đạt được chuyển chức như binh sĩ thì về sau có thể nắm giữ được sở trường thao tác súng ống ,chuyển chức thành bác sĩ có thể nắm giữ được sở trường về y học... vân... vân các loại kỹ năng trụ cột.</w:t>
      </w:r>
    </w:p>
    <w:p>
      <w:pPr>
        <w:pStyle w:val="BodyText"/>
      </w:pPr>
      <w:r>
        <w:t xml:space="preserve">Liễu Nguyệt Mi vẫn thản nhiên nói:</w:t>
      </w:r>
    </w:p>
    <w:p>
      <w:pPr>
        <w:pStyle w:val="BodyText"/>
      </w:pPr>
      <w:r>
        <w:t xml:space="preserve">- Quả nhiên là vậy! Nếu như ta gia nhập các người, ta cần phải làm cái gì?</w:t>
      </w:r>
    </w:p>
    <w:p>
      <w:pPr>
        <w:pStyle w:val="BodyText"/>
      </w:pPr>
      <w:r>
        <w:t xml:space="preserve">Nhạc Trọng nhìn đối phương nói:</w:t>
      </w:r>
    </w:p>
    <w:p>
      <w:pPr>
        <w:pStyle w:val="BodyText"/>
      </w:pPr>
      <w:r>
        <w:t xml:space="preserve">- Ta muốn biết kỹ năng của ngươi là gì? Năng lực cực hạn là gì? Căn cứ theo năng lực của ngươi thì ta sẽ cho ngươi ban thưởng và địa vị tương ứng. Cũng đừng nghĩ ta thèm muốn thân thể của ngươi, bởi trên thực tế, ta có không ít nữ nhân, mà các nàng so với ngươi còn xinh đẹp hơn nhiều.</w:t>
      </w:r>
    </w:p>
    <w:p>
      <w:pPr>
        <w:pStyle w:val="BodyText"/>
      </w:pPr>
      <w:r>
        <w:t xml:space="preserve">Liễu Nguyệt Mi có chút không phục, hừ một tiếng rồi mới nói:</w:t>
      </w:r>
    </w:p>
    <w:p>
      <w:pPr>
        <w:pStyle w:val="BodyText"/>
      </w:pPr>
      <w:r>
        <w:t xml:space="preserve">- Ta có kỹ năng thao túng tam giai tang thi, ta là một tinh thần tam trọng tiến hóa giả. Đẳng cấp cường hóa hiện tại mới có 16 cấp. Số lượng tang thi cực hạn có thể thao túng hiện tại là 500, mà đây cũng chỉ là số tang thi bình thường. Còn nếu như là tang thi tiến hóa thì số lượng sẽ giảm bớt đi nhiều.</w:t>
      </w:r>
    </w:p>
    <w:p>
      <w:pPr>
        <w:pStyle w:val="BodyText"/>
      </w:pPr>
      <w:r>
        <w:t xml:space="preserve">Nhạc Trọng hơi nghi hoặc hỏi lại:</w:t>
      </w:r>
    </w:p>
    <w:p>
      <w:pPr>
        <w:pStyle w:val="BodyText"/>
      </w:pPr>
      <w:r>
        <w:t xml:space="preserve">- Tinh thần tam trọng tiến hóa giả sao?</w:t>
      </w:r>
    </w:p>
    <w:p>
      <w:pPr>
        <w:pStyle w:val="BodyText"/>
      </w:pPr>
      <w:r>
        <w:t xml:space="preserve">Bởi đây là lần đầu hắn được nghe thấy cái danh tự này.</w:t>
      </w:r>
    </w:p>
    <w:p>
      <w:pPr>
        <w:pStyle w:val="BodyText"/>
      </w:pPr>
      <w:r>
        <w:t xml:space="preserve">Nàng ta có chút tự hào nói:</w:t>
      </w:r>
    </w:p>
    <w:p>
      <w:pPr>
        <w:pStyle w:val="BodyText"/>
      </w:pPr>
      <w:r>
        <w:t xml:space="preserve">- Cái gọi là tinh thần tam trọng tiến hóa giả, đó chính là sau khi ta thăng một cấp, trừ điểm tự do có thể phân phối ra thì còn cố định nhận được 3 điểm cường hóa tinh thần lực nữa.</w:t>
      </w:r>
    </w:p>
    <w:p>
      <w:pPr>
        <w:pStyle w:val="Compact"/>
      </w:pPr>
      <w:r>
        <w:t xml:space="preserve">Nhạc Trọng nghe thế mà lòng rung động không thôi.</w:t>
      </w:r>
      <w:r>
        <w:br w:type="textWrapping"/>
      </w:r>
      <w:r>
        <w:br w:type="textWrapping"/>
      </w:r>
    </w:p>
    <w:p>
      <w:pPr>
        <w:pStyle w:val="Heading2"/>
      </w:pPr>
      <w:bookmarkStart w:id="959" w:name="chương-938-lẻn-vào"/>
      <w:bookmarkEnd w:id="959"/>
      <w:r>
        <w:t xml:space="preserve">937. Chương 938: Lẻn Vào!</w:t>
      </w:r>
    </w:p>
    <w:p>
      <w:pPr>
        <w:pStyle w:val="Compact"/>
      </w:pPr>
      <w:r>
        <w:br w:type="textWrapping"/>
      </w:r>
      <w:r>
        <w:br w:type="textWrapping"/>
      </w:r>
    </w:p>
    <w:p>
      <w:pPr>
        <w:pStyle w:val="BodyText"/>
      </w:pPr>
      <w:r>
        <w:t xml:space="preserve">Tinh thần tam trọng tiến hóa giả này kỳ thực rất là khủng bố, tiềm lực của nàng ta quả là mạnh đến đáng sợ, nếu càng thăng cấp cao hơn nữa thì tinh thần lực tuyệt đối có thể gấp chục lần so với người bình thường. Nhược điểm duy nhất của nàng ta chính là năng lực sinh tồn yếu mà thôi, chỉ cần có hộ vệ thì nàng ta hẳn có thể phát huy ra được chiến lực khủng bố vô cùng.</w:t>
      </w:r>
    </w:p>
    <w:p>
      <w:pPr>
        <w:pStyle w:val="BodyText"/>
      </w:pPr>
      <w:r>
        <w:t xml:space="preserve">Hơn nữa Liễu Nguyệt Mi có được tinh thần lực mạnh như vậy không chỉ tiêu hao trên đám tang thi, mà còn có thể học tập được các công kích hệ kỹ năng, phòng ngự kỹ năng hệ tinh thần từ Thần Ma hệ thống. Tới lúc đó, nàng là tồn tại khủng bố vô cùng rồi.</w:t>
      </w:r>
    </w:p>
    <w:p>
      <w:pPr>
        <w:pStyle w:val="BodyText"/>
      </w:pPr>
      <w:r>
        <w:t xml:space="preserve">Nhạc Trọng khẽ cười nói:</w:t>
      </w:r>
    </w:p>
    <w:p>
      <w:pPr>
        <w:pStyle w:val="BodyText"/>
      </w:pPr>
      <w:r>
        <w:t xml:space="preserve">- Rất tốt, ta có thể cho ngươi quân hàm thiếu tá, hơn nữa cũng nhận được đãi ngộ với thiếu tá. Đương nhiên muốn được đãi ngộ của thiếu tá thì ngươi cũng phải lấy ra năng lực tiêu diệt tang thi của mình.</w:t>
      </w:r>
    </w:p>
    <w:p>
      <w:pPr>
        <w:pStyle w:val="BodyText"/>
      </w:pPr>
      <w:r>
        <w:t xml:space="preserve">Ánh mắt Liễu Nguyệt Mi chớp chớp mấy cái rồi nói:</w:t>
      </w:r>
    </w:p>
    <w:p>
      <w:pPr>
        <w:pStyle w:val="BodyText"/>
      </w:pPr>
      <w:r>
        <w:t xml:space="preserve">- Gia nhập các người cũng được, nhưng ta có một điều kiện!</w:t>
      </w:r>
    </w:p>
    <w:p>
      <w:pPr>
        <w:pStyle w:val="BodyText"/>
      </w:pPr>
      <w:r>
        <w:t xml:space="preserve">Nhạc Trọng nói:</w:t>
      </w:r>
    </w:p>
    <w:p>
      <w:pPr>
        <w:pStyle w:val="BodyText"/>
      </w:pPr>
      <w:r>
        <w:t xml:space="preserve">- Ngươi nói đi!</w:t>
      </w:r>
    </w:p>
    <w:p>
      <w:pPr>
        <w:pStyle w:val="BodyText"/>
      </w:pPr>
      <w:r>
        <w:t xml:space="preserve">Liễu Nguyệt Mi quay đầu đi xuống lầu:</w:t>
      </w:r>
    </w:p>
    <w:p>
      <w:pPr>
        <w:pStyle w:val="BodyText"/>
      </w:pPr>
      <w:r>
        <w:t xml:space="preserve">- Đi theo ta!</w:t>
      </w:r>
    </w:p>
    <w:p>
      <w:pPr>
        <w:pStyle w:val="BodyText"/>
      </w:pPr>
      <w:r>
        <w:t xml:space="preserve">Nhạc Trọng ôm Ngân Sương bước theo Liễu Nguyệt Mi.</w:t>
      </w:r>
    </w:p>
    <w:p>
      <w:pPr>
        <w:pStyle w:val="BodyText"/>
      </w:pPr>
      <w:r>
        <w:t xml:space="preserve">Một đạo thông dài hẹp nhỏ dần qua, nàng ta bước tới trước một kho hàng lớn.</w:t>
      </w:r>
    </w:p>
    <w:p>
      <w:pPr>
        <w:pStyle w:val="BodyText"/>
      </w:pPr>
      <w:r>
        <w:t xml:space="preserve">Ở trước kho hàng lớn có hai con L3, Liễu Nguyệt Mi nhìn hai con L3 đó, sóng tinh thần hiện lên, hai con L3 liền kéo cửa nhà kho ra.</w:t>
      </w:r>
    </w:p>
    <w:p>
      <w:pPr>
        <w:pStyle w:val="BodyText"/>
      </w:pPr>
      <w:r>
        <w:t xml:space="preserve">- Tỷ tỷ quay về rồi!</w:t>
      </w:r>
    </w:p>
    <w:p>
      <w:pPr>
        <w:pStyle w:val="BodyText"/>
      </w:pPr>
      <w:r>
        <w:t xml:space="preserve">- Liễu tỷ tỷ !!</w:t>
      </w:r>
    </w:p>
    <w:p>
      <w:pPr>
        <w:pStyle w:val="BodyText"/>
      </w:pPr>
      <w:r>
        <w:t xml:space="preserve">- ....................</w:t>
      </w:r>
    </w:p>
    <w:p>
      <w:pPr>
        <w:pStyle w:val="BodyText"/>
      </w:pPr>
      <w:r>
        <w:t xml:space="preserve">Liễu Nguyệt Mi vừa về tới kho hàng thì hơn mười tiểu loli trong đó liền vây tới.</w:t>
      </w:r>
    </w:p>
    <w:p>
      <w:pPr>
        <w:pStyle w:val="BodyText"/>
      </w:pPr>
      <w:r>
        <w:t xml:space="preserve">Một tên thiếu niên tầm 13, 14 tuổi nhìn thấy Nhạc Trọng và Ngân Sương thì thoáng hiện lên cảnh giác hỏi:</w:t>
      </w:r>
    </w:p>
    <w:p>
      <w:pPr>
        <w:pStyle w:val="BodyText"/>
      </w:pPr>
      <w:r>
        <w:t xml:space="preserve">- Liễu tỷ, bọn họ là ai?</w:t>
      </w:r>
    </w:p>
    <w:p>
      <w:pPr>
        <w:pStyle w:val="BodyText"/>
      </w:pPr>
      <w:r>
        <w:t xml:space="preserve">Đám loli còn lại cũng cảm thấy cả kinh trong lòng, cùng lui lại mấy bước sau lưng Liễu Nguyệt Mi.</w:t>
      </w:r>
    </w:p>
    <w:p>
      <w:pPr>
        <w:pStyle w:val="BodyText"/>
      </w:pPr>
      <w:r>
        <w:t xml:space="preserve">Nàng ta đưa mắt nhìn đám loli, trong mắt hiện lên vẻ ôn nhu:</w:t>
      </w:r>
    </w:p>
    <w:p>
      <w:pPr>
        <w:pStyle w:val="BodyText"/>
      </w:pPr>
      <w:r>
        <w:t xml:space="preserve">- Tiểu Chính, đừng sợ, bọn họ là bằng hữu của ta.</w:t>
      </w:r>
    </w:p>
    <w:p>
      <w:pPr>
        <w:pStyle w:val="BodyText"/>
      </w:pPr>
      <w:r>
        <w:t xml:space="preserve">Nhạc Trọng nhìn đám loli kia, cũng không nói gì chỉ đưa mắt lên nhìn Liễu Nguyệt Mi.</w:t>
      </w:r>
    </w:p>
    <w:p>
      <w:pPr>
        <w:pStyle w:val="BodyText"/>
      </w:pPr>
      <w:r>
        <w:t xml:space="preserve">Liễu Nguyệt Mi hiểu ý, nói với hắn:</w:t>
      </w:r>
    </w:p>
    <w:p>
      <w:pPr>
        <w:pStyle w:val="BodyText"/>
      </w:pPr>
      <w:r>
        <w:t xml:space="preserve">- Theo ta!</w:t>
      </w:r>
    </w:p>
    <w:p>
      <w:pPr>
        <w:pStyle w:val="BodyText"/>
      </w:pPr>
      <w:r>
        <w:t xml:space="preserve">Nàng ta dẫn hắn đi vào bên trong kho hàng, chỉ thấy ở trong đó có hơn mười vị nữ tử. Những nữ nhân này, có người bị cắt đứt hai chân, có người thì bị cắt đứt hai tay, có người tràn ngập vết bỏng, sẹo trên mặt, người tựa như mang thai, nhưng tứ chi của các nàng lại cực kỳ bé nhỏ.</w:t>
      </w:r>
    </w:p>
    <w:p>
      <w:pPr>
        <w:pStyle w:val="BodyText"/>
      </w:pPr>
      <w:r>
        <w:t xml:space="preserve">- Đây chính là nghiệp chướng của đám súc sinh kia.</w:t>
      </w:r>
    </w:p>
    <w:p>
      <w:pPr>
        <w:pStyle w:val="BodyText"/>
      </w:pPr>
      <w:r>
        <w:t xml:space="preserve">Liễu Nguyệt Mi chỉ vào những cô gái kia, trong mắt hiện lên cừu hận, tựa như muốn rút đao chém cho Nhạc Trọng một cái vậy.</w:t>
      </w:r>
    </w:p>
    <w:p>
      <w:pPr>
        <w:pStyle w:val="BodyText"/>
      </w:pPr>
      <w:r>
        <w:t xml:space="preserve">Thế giới biến dị, thì thành thị này khắp nơi đều có tang thi.</w:t>
      </w:r>
    </w:p>
    <w:p>
      <w:pPr>
        <w:pStyle w:val="BodyText"/>
      </w:pPr>
      <w:r>
        <w:t xml:space="preserve">Chẳng qua nơi này là căn cứ vệ tinh, lực lượng phòng ngự không kém, có một chi bộ đội đặc chủng cùng lực lượng bảo an, có không ít súng ống.</w:t>
      </w:r>
    </w:p>
    <w:p>
      <w:pPr>
        <w:pStyle w:val="BodyText"/>
      </w:pPr>
      <w:r>
        <w:t xml:space="preserve">Thế giới sau khi biến dị, thì đám bộ đội trong căn cứ lập tức hành động, tiêu diệt không tí tang thi cứu ra không ít cư dân dưới lòng đất.</w:t>
      </w:r>
    </w:p>
    <w:p>
      <w:pPr>
        <w:pStyle w:val="BodyText"/>
      </w:pPr>
      <w:r>
        <w:t xml:space="preserve">Những cư dân được cứu ra đều lui vào bên trong khu hạch tâm chờ cứu viện. Bởi vì đám bộ đội đặc chủng kia đại bộ phận cũng bị biến thành tang thi, chiến sĩ còn sót lại không thể nào thanh trừ được hết đám tang thi được.</w:t>
      </w:r>
    </w:p>
    <w:p>
      <w:pPr>
        <w:pStyle w:val="BodyText"/>
      </w:pPr>
      <w:r>
        <w:t xml:space="preserve">Ở trong căn cứ này có lương thực dự trữ phong phú, thế cục ngay từ đầu vô cùng ổn định. Theo thời gian dần trôi, đột nhiên có một ngày, một tên tiến hóa giả tên Ngụy Nhàn tiến vào trong căn cứ, đem tất cả bộ đội đặc chủng và đám cao tầng ở đây giết sạch, cướp đoạt quyền chỉ huy của căn cứ.</w:t>
      </w:r>
    </w:p>
    <w:p>
      <w:pPr>
        <w:pStyle w:val="BodyText"/>
      </w:pPr>
      <w:r>
        <w:t xml:space="preserve">Cái tên Ngụy Nhàn nọ là một gã tiến hóa giả có kỹ năng chiến đấu mạng mẽ tới mức không một bộ đội đặc chủng nào trong căn cứ có thể địch lại được. Trước khi tận thế hắn là một người tốt, cũng là sự danh dự của quân đội, nhưng sau khi thế giới biến đổi thì hắn cũng bắt đầu băng hoại, biến thành một kẻ tàn bạo, háo sắc.</w:t>
      </w:r>
    </w:p>
    <w:p>
      <w:pPr>
        <w:pStyle w:val="BodyText"/>
      </w:pPr>
      <w:r>
        <w:t xml:space="preserve">Ngụy Nhàn tổ chức một đám người thành nanh vuốt của hắn, bọn hắn chui rúc bên trong khu hạch tâm, cả ngày ăn uống thả cửa, chơi đùa nữ nhân. Những người còn lại thì như là nô lệ bị bọn hắn chi phối thức ăn. Kho hàng đó chính là nơi mà đám người Ngụy Nhàn chơi đùa nữ nhân.</w:t>
      </w:r>
    </w:p>
    <w:p>
      <w:pPr>
        <w:pStyle w:val="BodyText"/>
      </w:pPr>
      <w:r>
        <w:t xml:space="preserve">Liễu Nguyệt Mi là người duy nhất nhân lúc đám Ngụy Nhàn đoạt quyền ở khu hạch tâm mà trốn ra ngoài. Lúc nàng trốn đi thì cũng đã thức tỉnh năng lực, biến hóa thành người có thể thao túng được tang thi, nàng đã lợi dụng kỹ năng kia đem đám truy binh giết hết, đồng thời cảnh cáo đám Ngụy Nhàn không được rời khỏi khu hạch tâm.</w:t>
      </w:r>
    </w:p>
    <w:p>
      <w:pPr>
        <w:pStyle w:val="BodyText"/>
      </w:pPr>
      <w:r>
        <w:t xml:space="preserve">Nhạc Trọng hiếu kỳ hỏi:</w:t>
      </w:r>
    </w:p>
    <w:p>
      <w:pPr>
        <w:pStyle w:val="BodyText"/>
      </w:pPr>
      <w:r>
        <w:t xml:space="preserve">- Vì sao không đi giết chết đám hỗn đản đó đi? Với năng lực nắm giữ tang thi tiến hóa của cô thì có thể đơn giản làm thịt bọn chúng mà.</w:t>
      </w:r>
    </w:p>
    <w:p>
      <w:pPr>
        <w:pStyle w:val="BodyText"/>
      </w:pPr>
      <w:r>
        <w:t xml:space="preserve">Cái loại quái vật L3 đao thương bất nhập này thì tiến hóa giả có muốn một chọi một với nó thì cũng không chắc là đối thủ. Coi như là Nhạc Trọng cũng cần dùng tới ma viêm, hao phí tinh thần lực nhất định mới có thể nướng được nó.</w:t>
      </w:r>
    </w:p>
    <w:p>
      <w:pPr>
        <w:pStyle w:val="BodyText"/>
      </w:pPr>
      <w:r>
        <w:t xml:space="preserve">Về phần kẻ thôn phệ nhục thể kia đến Nhạc Trọng cũng suýt chết ở trong tay, một cái móng vuốt của nó cũng đủ giết chết một tiến hóa giả rồi.</w:t>
      </w:r>
    </w:p>
    <w:p>
      <w:pPr>
        <w:pStyle w:val="BodyText"/>
      </w:pPr>
      <w:r>
        <w:t xml:space="preserve">Hàm răng ngà của Liễu Nguyệt Mi cắn chặt, phẫn nộ nói:</w:t>
      </w:r>
    </w:p>
    <w:p>
      <w:pPr>
        <w:pStyle w:val="BodyText"/>
      </w:pPr>
      <w:r>
        <w:t xml:space="preserve">- Đám súc sinh kia dùng đám hài tử trong căn cứ làm con tin để uy hiếp ta. Một khi ta mà dám để cho lũ tang thi tiếp cận hạch tâm khu thì chúng sẽ bắn chết đám hài tử kia, nếu ta để tang thi tiến vào thì hắn sẽ giết hết đám hài tử kia mất! Chuyện tình như thế mà súc sinh đó cũng có thể làm được.</w:t>
      </w:r>
    </w:p>
    <w:p>
      <w:pPr>
        <w:pStyle w:val="BodyText"/>
      </w:pPr>
      <w:r>
        <w:t xml:space="preserve">Nhạc Trọng có chút ngạc nhiên nhìn Liễu Nguyệt Mi, hắn không có nghĩ tới nữ nhân này lại còn có một tấm lòng lương thiện như thế, đây là điều khó có thể có được bên trong mạt thế.</w:t>
      </w:r>
    </w:p>
    <w:p>
      <w:pPr>
        <w:pStyle w:val="BodyText"/>
      </w:pPr>
      <w:r>
        <w:t xml:space="preserve">Liễu Nguyệt Mi nhìn Nhạc Trọng, nói như chém đinh chặt sắt:</w:t>
      </w:r>
    </w:p>
    <w:p>
      <w:pPr>
        <w:pStyle w:val="BodyText"/>
      </w:pPr>
      <w:r>
        <w:t xml:space="preserve">- Ta gia nhập các ngươi với điều kiện, các người phải chiếu cố những người này, và giúp ta giết chết Ngụy Nhàn, cứu đám hài tử trong tay hắn ra.</w:t>
      </w:r>
    </w:p>
    <w:p>
      <w:pPr>
        <w:pStyle w:val="BodyText"/>
      </w:pPr>
      <w:r>
        <w:t xml:space="preserve">Nhạc Trọng thản nhiên nói:</w:t>
      </w:r>
    </w:p>
    <w:p>
      <w:pPr>
        <w:pStyle w:val="BodyText"/>
      </w:pPr>
      <w:r>
        <w:t xml:space="preserve">- Được! Cho dù ngươi không nói, thì những người này ta cũng sẽ chiếu cố giùm. Còn giết chết cái đám súc sinh Ngụy Nhàn kia, đối với tư cách một thủ lĩnh, tư cách một con người, đây là chuyện phải làm. Ta cũng không muốn chiếm tiện nghi của ngươi, ngươi có muốn đổi một điều kiện khác không?</w:t>
      </w:r>
    </w:p>
    <w:p>
      <w:pPr>
        <w:pStyle w:val="BodyText"/>
      </w:pPr>
      <w:r>
        <w:t xml:space="preserve">Liễu Nguyệt Mi có chút ngạc nhiên nhìn Nhạc Trọng, sau đó trầm ngâm, rồi chậm rãi lắc đầu:</w:t>
      </w:r>
    </w:p>
    <w:p>
      <w:pPr>
        <w:pStyle w:val="BodyText"/>
      </w:pPr>
      <w:r>
        <w:t xml:space="preserve">- Không cần, chỉ cần ngươi thỏa mãn điều kiện kia cho ta là được rồi.</w:t>
      </w:r>
    </w:p>
    <w:p>
      <w:pPr>
        <w:pStyle w:val="BodyText"/>
      </w:pPr>
      <w:r>
        <w:t xml:space="preserve">Nhạc Trọng nói:</w:t>
      </w:r>
    </w:p>
    <w:p>
      <w:pPr>
        <w:pStyle w:val="BodyText"/>
      </w:pPr>
      <w:r>
        <w:t xml:space="preserve">- Đưa ta tới chỗ tên Ngụy Nhàn đó!</w:t>
      </w:r>
    </w:p>
    <w:p>
      <w:pPr>
        <w:pStyle w:val="BodyText"/>
      </w:pPr>
      <w:r>
        <w:t xml:space="preserve">- Ừm!</w:t>
      </w:r>
    </w:p>
    <w:p>
      <w:pPr>
        <w:pStyle w:val="BodyText"/>
      </w:pPr>
      <w:r>
        <w:t xml:space="preserve">Dưới sự dẫn đường của Liễu Nguyệt Mi, Nhạc Trọng đến được khu hạch tâm ở trong địa hạ thành kia, một nơi diện tích mấy trăm mẫu, xung quanh là tường cao, bên trong có tới hơn mười tòa nhà cao lớn.</w:t>
      </w:r>
    </w:p>
    <w:p>
      <w:pPr>
        <w:pStyle w:val="BodyText"/>
      </w:pPr>
      <w:r>
        <w:t xml:space="preserve">Ở bên ngoài cửa lớn căn cứ, có hơn mười camera đang không ngừng đảo qua lại, dò xét tất thảy, đại bộ phận trong căn cứ đề bao trùm bên trong bóng tối, chẳng qua chỉ có một nơi là có ánh đèn chiếu lên tỏ rõ đường đi.</w:t>
      </w:r>
    </w:p>
    <w:p>
      <w:pPr>
        <w:pStyle w:val="BodyText"/>
      </w:pPr>
      <w:r>
        <w:t xml:space="preserve">Nơi này chính là hạch tâm khu, ở đây có thể dùng súng ngắm bắn tang thi, mà đám tang thi kia chỉ có thẻ vây quanh cái tường vây kia, bồi hồi không ngừng mà thôi.</w:t>
      </w:r>
    </w:p>
    <w:p>
      <w:pPr>
        <w:pStyle w:val="BodyText"/>
      </w:pPr>
      <w:r>
        <w:t xml:space="preserve">Liễu Nguyệt Mi nhìn hạch tâm khu, lòng tràn đầy cừu hận:</w:t>
      </w:r>
    </w:p>
    <w:p>
      <w:pPr>
        <w:pStyle w:val="Compact"/>
      </w:pPr>
      <w:r>
        <w:t xml:space="preserve">- Chính là nơi này, đám súc sinh kai đang ở bên trong.</w:t>
      </w:r>
      <w:r>
        <w:br w:type="textWrapping"/>
      </w:r>
      <w:r>
        <w:br w:type="textWrapping"/>
      </w:r>
    </w:p>
    <w:p>
      <w:pPr>
        <w:pStyle w:val="Heading2"/>
      </w:pPr>
      <w:bookmarkStart w:id="960" w:name="chương-939-lẻn-vào-2"/>
      <w:bookmarkEnd w:id="960"/>
      <w:r>
        <w:t xml:space="preserve">938. Chương 939: Lẻn Vào! (2)</w:t>
      </w:r>
    </w:p>
    <w:p>
      <w:pPr>
        <w:pStyle w:val="Compact"/>
      </w:pPr>
      <w:r>
        <w:br w:type="textWrapping"/>
      </w:r>
      <w:r>
        <w:br w:type="textWrapping"/>
      </w:r>
    </w:p>
    <w:p>
      <w:pPr>
        <w:pStyle w:val="BodyText"/>
      </w:pPr>
      <w:r>
        <w:t xml:space="preserve">Nhạc Trọng nhìn về phía căn cứ rồi nói:</w:t>
      </w:r>
    </w:p>
    <w:p>
      <w:pPr>
        <w:pStyle w:val="BodyText"/>
      </w:pPr>
      <w:r>
        <w:t xml:space="preserve">- Chẳng lẽ ngươi không thể thao túng tang thi tiến vào ám sát hắn hay sao? Liệp thú giả hình thái hai cs muốn đi vào thì cũng không có gì là khó khăn hết!</w:t>
      </w:r>
    </w:p>
    <w:p>
      <w:pPr>
        <w:pStyle w:val="BodyText"/>
      </w:pPr>
      <w:r>
        <w:t xml:space="preserve">Liệp thú giả hình thái 2 chính là ám sát giả trời sinh, ở trong bóng tối đột nhiên tập kích, thì coi như là tiến hóa giả vượt qua 60 cấp thì cũng có khả năng chết trong tay chúng. Coi như là Nhạc Trọng đã mạnh như thế, nhưng dưới sự phục kích của chúng thì cũng ăn thiệt thòi lớn, thiếu chút nữa thì thân vong.</w:t>
      </w:r>
    </w:p>
    <w:p>
      <w:pPr>
        <w:pStyle w:val="BodyText"/>
      </w:pPr>
      <w:r>
        <w:t xml:space="preserve">Liễu Nguyệt Mi do dự một chút, cuối cùng vẫn nói ra điể mấu chốt cuối cùng cho Nhạc Trọng:</w:t>
      </w:r>
    </w:p>
    <w:p>
      <w:pPr>
        <w:pStyle w:val="BodyText"/>
      </w:pPr>
      <w:r>
        <w:t xml:space="preserve">- Ta có thể khống chế được tang thi tụ tập một chỗ, khiến chúng chấp hành nhiệm vụ đơn giản, nhưng ta không thể nào điều khiển chúng ở ngoài tầm mắt ta, giết địch nhân. Nếu muốn như vượt qua tầm mắt của ta thì đám tang thi kai sẽ giết toàn bộ những người mà nó nhìn thấy theo bản năng.</w:t>
      </w:r>
    </w:p>
    <w:p>
      <w:pPr>
        <w:pStyle w:val="BodyText"/>
      </w:pPr>
      <w:r>
        <w:t xml:space="preserve">Nhạc Trọng khẽ gật đầu, sau đó phát động kỹ năng cấp hai tiềm hành, tiến vào trong bóng tối:</w:t>
      </w:r>
    </w:p>
    <w:p>
      <w:pPr>
        <w:pStyle w:val="BodyText"/>
      </w:pPr>
      <w:r>
        <w:t xml:space="preserve">- Thì ra là thế! Vậy ngươi hay đi xem xét phương vị của hắn đi.</w:t>
      </w:r>
    </w:p>
    <w:p>
      <w:pPr>
        <w:pStyle w:val="BodyText"/>
      </w:pPr>
      <w:r>
        <w:t xml:space="preserve">Liễu Nguyệt Mi nhìn thấy thân ảnh đã biến mất hoàn toàn trong bóng tối mà hiện lên vẻ kinh ngạc, nàng điều chỉnh tâm tình một chút, sau đó khống chế hai con L3 thủ hộ ở trước người, bước vào bên trong cửa trụ sở.</w:t>
      </w:r>
    </w:p>
    <w:p>
      <w:pPr>
        <w:pStyle w:val="BodyText"/>
      </w:pPr>
      <w:r>
        <w:t xml:space="preserve">Một con tang thi dưới sự điều khiển cho Liễu Nguyệt Mi ấn cái nút bộ đàm ở cửa trụ sở.</w:t>
      </w:r>
    </w:p>
    <w:p>
      <w:pPr>
        <w:pStyle w:val="BodyText"/>
      </w:pPr>
      <w:r>
        <w:t xml:space="preserve">Liễu Nguyệt Mi cất cao giọng nói:</w:t>
      </w:r>
    </w:p>
    <w:p>
      <w:pPr>
        <w:pStyle w:val="BodyText"/>
      </w:pPr>
      <w:r>
        <w:t xml:space="preserve">- Ngụy Nhàn, ta biết ngươi đang ở bên trong! Ta muốn gặp ngươi!</w:t>
      </w:r>
    </w:p>
    <w:p>
      <w:pPr>
        <w:pStyle w:val="BodyText"/>
      </w:pPr>
      <w:r>
        <w:t xml:space="preserve">Những lời này vừa dứt thì đạo đạo ánh sáng chiếu thẳng về chỗ nàng, đồng thời một máy giám thị cũng tập trung vào thân ảnh của nàng ta.</w:t>
      </w:r>
    </w:p>
    <w:p>
      <w:pPr>
        <w:pStyle w:val="BodyText"/>
      </w:pPr>
      <w:r>
        <w:t xml:space="preserve">Qua một hồi lâu, ở trên màn hình điện tử kia hiện ra một hình vẽ.</w:t>
      </w:r>
    </w:p>
    <w:p>
      <w:pPr>
        <w:pStyle w:val="BodyText"/>
      </w:pPr>
      <w:r>
        <w:t xml:space="preserve">Một gã nam tử đầu trọc, mặt mũi dữ tợn, trên người có một cõ khí tức lợi hại, thân hình cường tráng hiện lên trên màn hình. Hắn còn ôm hai mỹ nữ trong lồng ngực, phía dưới còn có hai người đang quỳ trên mặt đất mà liếm ngón chân hắn. Cái tên mặt mày dữ tợn này, hẳn là Ngụy Nhàn rồi.</w:t>
      </w:r>
    </w:p>
    <w:p>
      <w:pPr>
        <w:pStyle w:val="BodyText"/>
      </w:pPr>
      <w:r>
        <w:t xml:space="preserve">Ngụy Nhàn một cước đá bay hai vị mỹ nữ đang quỳ dưới chân hắn ra, sau đó người hơi nghiêng về phía trước, lộ vẻ mỉm cười với Liễu Nguyệt Mi:</w:t>
      </w:r>
    </w:p>
    <w:p>
      <w:pPr>
        <w:pStyle w:val="BodyText"/>
      </w:pPr>
      <w:r>
        <w:t xml:space="preserve">- Liễu Nguyệt Mi, ngươi đã nghĩ thông suốt rồi sao? Chỉ cần ngươi nguyện ý làm nữ nhân của ta, thì hai chúng ta liên thủ, có thể rời khỏi cái nơi quỷ quái này. Đi tới mặt đất, với năng lực của chúng ta có thể tổ kiến một vương quốc độc lập. Đến lúc đó, chúng ta sẽ lập ra pháp luật, muốn làm gì thì làm, tất cả mọi người sẽ phải phủ phục dưới chân chúng ta.</w:t>
      </w:r>
    </w:p>
    <w:p>
      <w:pPr>
        <w:pStyle w:val="BodyText"/>
      </w:pPr>
      <w:r>
        <w:t xml:space="preserve">Liễu Nguyệt Mi chán ghét nhìn Ngụy Nhàn rồi trả lời, giọng lạnh như băng:</w:t>
      </w:r>
    </w:p>
    <w:p>
      <w:pPr>
        <w:pStyle w:val="BodyText"/>
      </w:pPr>
      <w:r>
        <w:t xml:space="preserve">- Cho dù có chết, ta cũng sẽ không làm nữ nhân của ngươi, Ta chỉ tới đây để thương lượng mà thôi. Nếu như ngươi đem đám hài tử bên trong căn cứ giao hết cho ta, ta sẽ khống chế đám tang thi, giúp ngươi quay về mặt đất.</w:t>
      </w:r>
    </w:p>
    <w:p>
      <w:pPr>
        <w:pStyle w:val="BodyText"/>
      </w:pPr>
      <w:r>
        <w:t xml:space="preserve">Ngụy Nhàn liên tục cười khẩy:</w:t>
      </w:r>
    </w:p>
    <w:p>
      <w:pPr>
        <w:pStyle w:val="BodyText"/>
      </w:pPr>
      <w:r>
        <w:t xml:space="preserve">- Liễu tiểu thư, nếu như mang đám hài tử trong căn cứ cho ngươi, ngươi còn không dùng đám tang thi kia đém ta xé thành mảnh vụn sao?</w:t>
      </w:r>
    </w:p>
    <w:p>
      <w:pPr>
        <w:pStyle w:val="BodyText"/>
      </w:pPr>
      <w:r>
        <w:t xml:space="preserve">Ngụy Nhàn phất tay một cái, một tên nam hài thân thể gầy gò bị xích lại được dẫn tới trước mặt hắn:</w:t>
      </w:r>
    </w:p>
    <w:p>
      <w:pPr>
        <w:pStyle w:val="BodyText"/>
      </w:pPr>
      <w:r>
        <w:t xml:space="preserve">- Coi như nhìn vào sự đáng thương của ngươi, ta cho ngươi chút điểm tốt nhé, ngươi lấy 200kg thức ăn để đổi lấy đứa nhỏ này thì đổi.</w:t>
      </w:r>
    </w:p>
    <w:p>
      <w:pPr>
        <w:pStyle w:val="BodyText"/>
      </w:pPr>
      <w:r>
        <w:t xml:space="preserve">Liễu Nguyệt Mi đưa mắt nhìn thiếu niên tựa đói tới mức trông không khác gì là khô lâu kia, phẫn nộ kêu:</w:t>
      </w:r>
    </w:p>
    <w:p>
      <w:pPr>
        <w:pStyle w:val="BodyText"/>
      </w:pPr>
      <w:r>
        <w:t xml:space="preserve">- Ngươi là cái đồ súc sinh đáng chết!</w:t>
      </w:r>
    </w:p>
    <w:p>
      <w:pPr>
        <w:pStyle w:val="BodyText"/>
      </w:pPr>
      <w:r>
        <w:t xml:space="preserve">- Ngươi dám mắng ta sao? Được rồi, để xem ta cho ngươi một chút giáo huấn đây, ai bảo ngươi không nghe lời!</w:t>
      </w:r>
    </w:p>
    <w:p>
      <w:pPr>
        <w:pStyle w:val="BodyText"/>
      </w:pPr>
      <w:r>
        <w:t xml:space="preserve">Trong mắt Ngụy Nhàn hiện lên một tia tàn khốc, hắn cầm khẩu súng ngắn, đặt trên đỉnh đầu vị nam hài kia, nở nục cười dữ tợn.</w:t>
      </w:r>
    </w:p>
    <w:p>
      <w:pPr>
        <w:pStyle w:val="BodyText"/>
      </w:pPr>
      <w:r>
        <w:t xml:space="preserve">Tiểu nam hài kia sợ đến phát khóc lên, nước mắt nước mũi không ngừng chảy ra, thân thể bé nhỏ của nó cũng không ngừng run run:</w:t>
      </w:r>
    </w:p>
    <w:p>
      <w:pPr>
        <w:pStyle w:val="BodyText"/>
      </w:pPr>
      <w:r>
        <w:t xml:space="preserve">- Đừng mà! Đừng giết ta! Ta không muốn chết!</w:t>
      </w:r>
    </w:p>
    <w:p>
      <w:pPr>
        <w:pStyle w:val="BodyText"/>
      </w:pPr>
      <w:r>
        <w:t xml:space="preserve">Đoàng!</w:t>
      </w:r>
    </w:p>
    <w:p>
      <w:pPr>
        <w:pStyle w:val="BodyText"/>
      </w:pPr>
      <w:r>
        <w:t xml:space="preserve">Theo một tiếng súng vang lên, cái đầu của tiểu nam hài kia hiện ra một lỗ mấu, nó liền lăn ra mặt đất.</w:t>
      </w:r>
    </w:p>
    <w:p>
      <w:pPr>
        <w:pStyle w:val="BodyText"/>
      </w:pPr>
      <w:r>
        <w:t xml:space="preserve">Thấy một màn kia, bốn mỹ nữ ở dưới Ngụy Nhan cũng lạnh run hết cẩ người, không dám ngẩng đầu lên, tựa như là cho tên ác ma kia tức giận/</w:t>
      </w:r>
    </w:p>
    <w:p>
      <w:pPr>
        <w:pStyle w:val="BodyText"/>
      </w:pPr>
      <w:r>
        <w:t xml:space="preserve">Ngụy Nhàn bị nhốt trong địa hạ thành đã lâu, đối với tương lai tràn ngập sự mê mang bất định, cho nên là hắn vẫn luôn ở vào tình huống tinh thần bất ổn. Tùy thời có thể nổ súng giết người, cho nên đám nữ nhân này không dám động chọc tới cái tên ác ma kinh khủng này.</w:t>
      </w:r>
    </w:p>
    <w:p>
      <w:pPr>
        <w:pStyle w:val="BodyText"/>
      </w:pPr>
      <w:r>
        <w:t xml:space="preserve">Liễu Nguyệt Mi nhìn thấy một màn kia, trong mắt đầy vẻ phẫn nộ, thân thể cũng vì tức giận mà rung động không ngừng, thế nhưng nàng lại không có bất kỳ biện pháp nào. Năng lực thao túng tang thi vô cùng cường đại, thế nhưng cái năng lực này cũng sẽ có cực hạn và nhược điểm của nó. Bản thân thực lực nàng tuy có thể gấp đôi so với thực lực người thường, nhưng cũng không thể nào lf đối thủ của Ngụy Nhàn được..</w:t>
      </w:r>
    </w:p>
    <w:p>
      <w:pPr>
        <w:pStyle w:val="BodyText"/>
      </w:pPr>
      <w:r>
        <w:t xml:space="preserve">Ngụy Nhàn vẫy tay một cái, một nam hài cũng chừng mười lăm mười sáu tuổi bị hắn bắt được. hắn nhướng mày nhìn Liễu Nguyệt Mi mỉm cười:</w:t>
      </w:r>
    </w:p>
    <w:p>
      <w:pPr>
        <w:pStyle w:val="BodyText"/>
      </w:pPr>
      <w:r>
        <w:t xml:space="preserve">- Liễu tiểu thư, ngươi đã hại ta mất đi một con tin. Hiện giờ ta muốn 600kg lương thực, cho ta thì nó là của ngươi. Đương nhiên đây là trong vòng ba ngày, nếu như ngươi không thể lấy được 600kg lương thực thì ta sẽ ăn hắn!</w:t>
      </w:r>
    </w:p>
    <w:p>
      <w:pPr>
        <w:pStyle w:val="BodyText"/>
      </w:pPr>
      <w:r>
        <w:t xml:space="preserve">Lúc này cách thế giới biến dị đã qua hơn một năm, ở hạch tâm khu tuy có không ít lương thực, nhưng cũng đã bị sử dụng khá nhiều. Ở thành thị dưới mặt đát này cơ hồ đã chuẩn bị xuất hiện nguy cơ hết lương thực. Ngụy Nhàn vì muốn tiết kiệm lương thực quý giá, cũng đã bắt đầu để cho đám bộ hạ ăn thịt người.</w:t>
      </w:r>
    </w:p>
    <w:p>
      <w:pPr>
        <w:pStyle w:val="BodyText"/>
      </w:pPr>
      <w:r>
        <w:t xml:space="preserve">Liễu Nguyệt Mi cắn chặt răng, không cam lòng nói:</w:t>
      </w:r>
    </w:p>
    <w:p>
      <w:pPr>
        <w:pStyle w:val="BodyText"/>
      </w:pPr>
      <w:r>
        <w:t xml:space="preserve">- Được rồi! Ba ngày sau ta sẽ amg 600kg lương thực tới đổi lấy hắn, nhưng ngươi không được giết người nữa.</w:t>
      </w:r>
    </w:p>
    <w:p>
      <w:pPr>
        <w:pStyle w:val="BodyText"/>
      </w:pPr>
      <w:r>
        <w:t xml:space="preserve">Ngụy Nhàn thản nhiên nói:</w:t>
      </w:r>
    </w:p>
    <w:p>
      <w:pPr>
        <w:pStyle w:val="BodyText"/>
      </w:pPr>
      <w:r>
        <w:t xml:space="preserve">- Ta muốn giết người thì giết, ngươi cũng không nên xen vào. Chằng qua chỉ cần có lương thực trong 3 ngày thì ta sẽ không giết nó.</w:t>
      </w:r>
    </w:p>
    <w:p>
      <w:pPr>
        <w:pStyle w:val="BodyText"/>
      </w:pPr>
      <w:r>
        <w:t xml:space="preserve">Liễu Nguyệt Mi nhìn thật sâu vào màn hình rồi quay đầu rời đi.</w:t>
      </w:r>
    </w:p>
    <w:p>
      <w:pPr>
        <w:pStyle w:val="BodyText"/>
      </w:pPr>
      <w:r>
        <w:t xml:space="preserve">Thấy Liễu Nguyệt Mi rời đi, từng đạo ánh sáng kia biến mất, màn hình điện tử kia tắt phụt, máy giám sát được điều khiển đi bốn phương tám hướng khác.</w:t>
      </w:r>
    </w:p>
    <w:p>
      <w:pPr>
        <w:pStyle w:val="BodyText"/>
      </w:pPr>
      <w:r>
        <w:t xml:space="preserve">Nhạc Trọng từ bên trong bóng tối đi ra hỏi:</w:t>
      </w:r>
    </w:p>
    <w:p>
      <w:pPr>
        <w:pStyle w:val="BodyText"/>
      </w:pPr>
      <w:r>
        <w:t xml:space="preserve">- Hắn ở nơi nào?</w:t>
      </w:r>
    </w:p>
    <w:p>
      <w:pPr>
        <w:pStyle w:val="BodyText"/>
      </w:pPr>
      <w:r>
        <w:t xml:space="preserve">Liễu Nguyệt Mi chỉ vào kiến trúc cao nhất ở trong căn cứ:</w:t>
      </w:r>
    </w:p>
    <w:p>
      <w:pPr>
        <w:pStyle w:val="BodyText"/>
      </w:pPr>
      <w:r>
        <w:t xml:space="preserve">- Tòa nhày cao ốc kia, đại sảnh tầng thứ bảy, hắn đang cùng bộ hạ mua dâm ở đó</w:t>
      </w:r>
    </w:p>
    <w:p>
      <w:pPr>
        <w:pStyle w:val="BodyText"/>
      </w:pPr>
      <w:r>
        <w:t xml:space="preserve">Nhạc Trọng đưa mắt nhìn về nơi đó, sau đó thân hình lóe lên, lại biến mất trong bóng tối.</w:t>
      </w:r>
    </w:p>
    <w:p>
      <w:pPr>
        <w:pStyle w:val="BodyText"/>
      </w:pPr>
      <w:r>
        <w:t xml:space="preserve">Ở khu hạch tâm có tường vây cao 4m thế nhưng Nhạc Trọng nhảy một cái liền qua được bên kia.</w:t>
      </w:r>
    </w:p>
    <w:p>
      <w:pPr>
        <w:pStyle w:val="BodyText"/>
      </w:pPr>
      <w:r>
        <w:t xml:space="preserve">Vừa rơi xuống đất, hắn đi thẳng về hướng tòa nhà cao ốc bảy tầng ở trung tâm kia luôn.</w:t>
      </w:r>
    </w:p>
    <w:p>
      <w:pPr>
        <w:pStyle w:val="BodyText"/>
      </w:pPr>
      <w:r>
        <w:t xml:space="preserve">Ở trong vùng hạch tâm kia, khắp nơi đều có thể nhìn thấy được đám xương cốt trắng hếu của nhân loại, mùi hôi thối tựa như địa ngục trần gian.</w:t>
      </w:r>
    </w:p>
    <w:p>
      <w:pPr>
        <w:pStyle w:val="Compact"/>
      </w:pPr>
      <w:r>
        <w:t xml:space="preserve">Chỉ chưa tới 10 giây, Nhạc Trọng đã lặng yê mà tiếp cận tới nguồn sáng duy nhất trong cái thế giới hắc ám này. Hắn duỗi tay ra, từ chiếc nhẫn phóng ra một sợi tơ nhện bám dính lên đỉnh cao ốc kia.</w:t>
      </w:r>
      <w:r>
        <w:br w:type="textWrapping"/>
      </w:r>
      <w:r>
        <w:br w:type="textWrapping"/>
      </w:r>
    </w:p>
    <w:p>
      <w:pPr>
        <w:pStyle w:val="Heading2"/>
      </w:pPr>
      <w:bookmarkStart w:id="961" w:name="chương-940-trí-tuệ-nhân-tạo"/>
      <w:bookmarkEnd w:id="961"/>
      <w:r>
        <w:t xml:space="preserve">939. Chương 940: Trí Tuệ Nhân Tạo!</w:t>
      </w:r>
    </w:p>
    <w:p>
      <w:pPr>
        <w:pStyle w:val="Compact"/>
      </w:pPr>
      <w:r>
        <w:br w:type="textWrapping"/>
      </w:r>
      <w:r>
        <w:br w:type="textWrapping"/>
      </w:r>
    </w:p>
    <w:p>
      <w:pPr>
        <w:pStyle w:val="BodyText"/>
      </w:pPr>
      <w:r>
        <w:t xml:space="preserve">Sợi tơ nhện kia co lại kéo Nhạc Trọng lên đỉnh cao ốc kia luôn, năm ngón tay hắn khỏi động ma viêm, đâm vào cửa sổ thủy tinh, cánh cửa thủy tinh liền vô thanh vô tức bị hòa tan ra một cái lỗ lớn.</w:t>
      </w:r>
    </w:p>
    <w:p>
      <w:pPr>
        <w:pStyle w:val="BodyText"/>
      </w:pPr>
      <w:r>
        <w:t xml:space="preserve">Nhạc Trọng thuận tay mở cánh cửa sổ thủy tinh kia, sau đó nhảy vào bên trong phòng.</w:t>
      </w:r>
    </w:p>
    <w:p>
      <w:pPr>
        <w:pStyle w:val="BodyText"/>
      </w:pPr>
      <w:r>
        <w:t xml:space="preserve">Nhạc Trọng vừa bước vào liền thấy được hơn mười tiểu nữ hài một mảnh vải che thân cũng không có đang bị nhốt trong lồng, tựa như là sủng vật vậy.</w:t>
      </w:r>
    </w:p>
    <w:p>
      <w:pPr>
        <w:pStyle w:val="BodyText"/>
      </w:pPr>
      <w:r>
        <w:t xml:space="preserve">Hơn mười tiểu nữ hài thấy được Nhạc Trọng xuất hiện thì đều chết lặng cả đi, ai cũng che miệng, lộ ra vẻ kinh hỉ lẫn sợ hãi. Các nàng vẫn luôn tưởng tượng ra cảnh có anh hùng tới cứu người, nhưng mà tưởng tượng của họ cũng dần tan võ theo thời gian. Bởi các nàng không có hy vọng quá lớn với việc được cứu nữa rồi.</w:t>
      </w:r>
    </w:p>
    <w:p>
      <w:pPr>
        <w:pStyle w:val="BodyText"/>
      </w:pPr>
      <w:r>
        <w:t xml:space="preserve">- Đám súc sinh này!</w:t>
      </w:r>
    </w:p>
    <w:p>
      <w:pPr>
        <w:pStyle w:val="BodyText"/>
      </w:pPr>
      <w:r>
        <w:t xml:space="preserve">Nhạc Trọng nhìn hơn mười tiểu nữ hài tử đáng thương kia mà lòng phẫn nộ không ngừng.</w:t>
      </w:r>
    </w:p>
    <w:p>
      <w:pPr>
        <w:pStyle w:val="BodyText"/>
      </w:pPr>
      <w:r>
        <w:t xml:space="preserve">Một tên đứa nhóc tóc dài, làn da mềm mại, kiều nộn như tuyết, tướng mạo tinh xảo, trên người có một tấm lụa mỏng, trên cỏ mang theo một chiếc vòng cổ, chừng mười một mười hai tuổi, bước tới bên khung sắt, ánh mắt chờ mong nhìn vào Nhạc Trọng:</w:t>
      </w:r>
    </w:p>
    <w:p>
      <w:pPr>
        <w:pStyle w:val="BodyText"/>
      </w:pPr>
      <w:r>
        <w:t xml:space="preserve">- Thúc thúc, ngươi tới cứu chúng ta hay sao?</w:t>
      </w:r>
    </w:p>
    <w:p>
      <w:pPr>
        <w:pStyle w:val="BodyText"/>
      </w:pPr>
      <w:r>
        <w:t xml:space="preserve">Nhạc Trọng nhìn tiểu nữ hài đánh yêu nói:</w:t>
      </w:r>
    </w:p>
    <w:p>
      <w:pPr>
        <w:pStyle w:val="BodyText"/>
      </w:pPr>
      <w:r>
        <w:t xml:space="preserve">- Đúng vậy! Ta tới cứu mọi người! Đại sảnh tiếp khách ở đâu vây?</w:t>
      </w:r>
    </w:p>
    <w:p>
      <w:pPr>
        <w:pStyle w:val="BodyText"/>
      </w:pPr>
      <w:r>
        <w:t xml:space="preserve">Tiểu cô nương nhanh chóng trả lời:</w:t>
      </w:r>
    </w:p>
    <w:p>
      <w:pPr>
        <w:pStyle w:val="BodyText"/>
      </w:pPr>
      <w:r>
        <w:t xml:space="preserve">- Đi ra ngoài, rẽ trái là đại sảnh rồi. Thúc thúc phải cần thận, Ngụy Nhàn là một tên tiến hóa giả, năng lực của hắn là tốc độ. Hắn rất nhanh, vô cùng nhanh. Bên cạnh hắn cũng có ba gã cao thủ tiến hóa giả. Một tên gọi là Trương Nhị Đản, có thể biến thành quái vật đầu sói. Một nữ nhân tên Lưu Hồng, có thể thao túng tóc, còn gã còn lại tên là Từ Vị, hắn có quái lực.</w:t>
      </w:r>
    </w:p>
    <w:p>
      <w:pPr>
        <w:pStyle w:val="BodyText"/>
      </w:pPr>
      <w:r>
        <w:t xml:space="preserve">Đúng lúc này, có một tiểu nữ hài bỗng nhiên thét lớn lến:</w:t>
      </w:r>
    </w:p>
    <w:p>
      <w:pPr>
        <w:pStyle w:val="BodyText"/>
      </w:pPr>
      <w:r>
        <w:t xml:space="preserve">- Có địch nhân! Có địch nhân đến! Ah..! Ngụy Nhàn lão đại, có người tới giết ngươi! Ngươi phải cẩn thận…</w:t>
      </w:r>
    </w:p>
    <w:p>
      <w:pPr>
        <w:pStyle w:val="BodyText"/>
      </w:pPr>
      <w:r>
        <w:t xml:space="preserve">Vị nữ hài đáng yêu kia khó tin nhìn nữ hài đang thét lớn kia mà kêu lên:</w:t>
      </w:r>
    </w:p>
    <w:p>
      <w:pPr>
        <w:pStyle w:val="BodyText"/>
      </w:pPr>
      <w:r>
        <w:t xml:space="preserve">- Trương Lỵ, ngươi…!</w:t>
      </w:r>
    </w:p>
    <w:p>
      <w:pPr>
        <w:pStyle w:val="BodyText"/>
      </w:pPr>
      <w:r>
        <w:t xml:space="preserve">Trong mắt Trương Lỵ hiện lên một sự oán độc và khoái ý:</w:t>
      </w:r>
    </w:p>
    <w:p>
      <w:pPr>
        <w:pStyle w:val="BodyText"/>
      </w:pPr>
      <w:r>
        <w:t xml:space="preserve">- Ngụy Nhàn lão đại! Lữ Dung bán đứng các người! Nàng đem tình báo của các người nói cho kẻ ám sát! Lữ Dung, chờ khi Ngụy Nhàn lão đại tới, ngươi sẽ xong đời. Ta là ta ghét nhất những kẻ luôn cao cao tại thượng như ngươi, lần này Ngụy Nhàn lão đại sẽ biến ngươi thành một con chó mẹ thấp hèn. Ha ha ha ….</w:t>
      </w:r>
    </w:p>
    <w:p>
      <w:pPr>
        <w:pStyle w:val="BodyText"/>
      </w:pPr>
      <w:r>
        <w:t xml:space="preserve">Trương Lỵ dưới sự đùa bỡn của đám người Ngụy Nhàn, mà tâm lý dần biến thái đi, nàng ghen ghét, cùng hận thù những tiểu nữ hài không bị đám người Ngụy Nhàn đùa bỡn kia. Hiện tại nàng chỉ muốn được Ngụy Nhàn sủng ái, sau đó đạt được địa vị hơn người.</w:t>
      </w:r>
    </w:p>
    <w:p>
      <w:pPr>
        <w:pStyle w:val="BodyText"/>
      </w:pPr>
      <w:r>
        <w:t xml:space="preserve">Đoàng!</w:t>
      </w:r>
    </w:p>
    <w:p>
      <w:pPr>
        <w:pStyle w:val="BodyText"/>
      </w:pPr>
      <w:r>
        <w:t xml:space="preserve">Theo tiếng súng vang lên, ở trên trán Trương Lỵ hiện lên một cái lỗ, máu tươi chảy liên tục từ cái lỗ đó ra, trên khuôn mặt nàng còn hiện lên sự vui sướng vặn vẹo.</w:t>
      </w:r>
    </w:p>
    <w:p>
      <w:pPr>
        <w:pStyle w:val="BodyText"/>
      </w:pPr>
      <w:r>
        <w:t xml:space="preserve">Nhạc Trọng nhìn thi thể ở dưới chân kia mang lên một tia lãnh ý:</w:t>
      </w:r>
    </w:p>
    <w:p>
      <w:pPr>
        <w:pStyle w:val="BodyText"/>
      </w:pPr>
      <w:r>
        <w:t xml:space="preserve">- Thật là xấu xí!</w:t>
      </w:r>
    </w:p>
    <w:p>
      <w:pPr>
        <w:pStyle w:val="BodyText"/>
      </w:pPr>
      <w:r>
        <w:t xml:space="preserve">Các cô gái nhỏ ở trong phòng nhìn thấy Trương Lỵ bi Nhạc Trọng trực tiếp bắn chết, cảm thấy lạnh hết cả người.</w:t>
      </w:r>
    </w:p>
    <w:p>
      <w:pPr>
        <w:pStyle w:val="BodyText"/>
      </w:pPr>
      <w:r>
        <w:t xml:space="preserve">Chính cả nữ hài chủ động tiếp cận Nhạc Trọng là Lữ Dung kia cũng cảm thấy sợ hãi không thôi, nhịn không được lùi lại về sau vài bước. Nhạc Trọng có thể không lưu tinh chút nào cứ thế giết chết Trương Lỵ, có thể nói lên một điều hắn cũng không phải là người nhân từ.</w:t>
      </w:r>
    </w:p>
    <w:p>
      <w:pPr>
        <w:pStyle w:val="BodyText"/>
      </w:pPr>
      <w:r>
        <w:t xml:space="preserve">Nhạc Trọng nhìn đám nữ hài đang chậm rãi co người lại, hắn lại nhìn về hư không nhàn nhạt nói một câu:</w:t>
      </w:r>
    </w:p>
    <w:p>
      <w:pPr>
        <w:pStyle w:val="BodyText"/>
      </w:pPr>
      <w:r>
        <w:t xml:space="preserve">- Anh, ngươi tới bảo hộ các nàng đi.</w:t>
      </w:r>
    </w:p>
    <w:p>
      <w:pPr>
        <w:pStyle w:val="BodyText"/>
      </w:pPr>
      <w:r>
        <w:t xml:space="preserve">Nói xong thân hình Nhạc Trọng lóe lên, biến mất khỏi phòng.</w:t>
      </w:r>
    </w:p>
    <w:p>
      <w:pPr>
        <w:pStyle w:val="BodyText"/>
      </w:pPr>
      <w:r>
        <w:t xml:space="preserve">Lúc này vì Trương Lỵ hét lên, cho nên cả tòa cao ốc đã vang lên âm thanh cảnh báo.</w:t>
      </w:r>
    </w:p>
    <w:p>
      <w:pPr>
        <w:pStyle w:val="BodyText"/>
      </w:pPr>
      <w:r>
        <w:t xml:space="preserve">Đám bộ hạ của Ngụy Nhàn nhao nhao hành động, Nhạc Trọng vừa rời khỏi gian phòng kia không lâu thì đã có bốn tên cầm súng trường trong tay tiến vào.</w:t>
      </w:r>
    </w:p>
    <w:p>
      <w:pPr>
        <w:pStyle w:val="BodyText"/>
      </w:pPr>
      <w:r>
        <w:t xml:space="preserve">Bốn tay cầm súng trường kia nhìn thấy Nhạc Trọng liền giơ súng trong tay lên bắn.</w:t>
      </w:r>
    </w:p>
    <w:p>
      <w:pPr>
        <w:pStyle w:val="BodyText"/>
      </w:pPr>
      <w:r>
        <w:t xml:space="preserve">Chỉ là một bóng người lóe lên trong mắt bọn chúng, Nhạc Trọng từ trước mặt đã hiện ra phía sau lưng bọn hắn.</w:t>
      </w:r>
    </w:p>
    <w:p>
      <w:pPr>
        <w:pStyle w:val="BodyText"/>
      </w:pPr>
      <w:r>
        <w:t xml:space="preserve">Chỉ một khắc, thân thể bốn tên đó bỗng nhiên chia năm xẻ bảy, máu tươi từ trong thi thể bắn tung tóe ra, nhuộm đỏ cả một con đường. Đám người bình thường này ở khoảng cách gần thì không thể nào bắt được chuyển động quỹ tích của Nhạc Trọng được.</w:t>
      </w:r>
    </w:p>
    <w:p>
      <w:pPr>
        <w:pStyle w:val="BodyText"/>
      </w:pPr>
      <w:r>
        <w:t xml:space="preserve">Cọi như là đám đỉnh phong tiến hóa giả kia, cũng không mấy người có thể ở khoảng cách gần ngăn được một đao của Nhạc Trọng.</w:t>
      </w:r>
    </w:p>
    <w:p>
      <w:pPr>
        <w:pStyle w:val="BodyText"/>
      </w:pPr>
      <w:r>
        <w:t xml:space="preserve">Ánh đao chớp động thì cánh cửa lớn phòng đại sảnh lầu 7 kia cũng bị chém ra năm bảy phần, đập vỡ mà vào, Nhạc Trọng chậm rãi đi vào bên trong phòng hội nghị.</w:t>
      </w:r>
    </w:p>
    <w:p>
      <w:pPr>
        <w:pStyle w:val="BodyText"/>
      </w:pPr>
      <w:r>
        <w:t xml:space="preserve">Chi thấy ở bên trong phòng hội nghị, có ba gã trần truồng, vây quanh bọn hắn là hơn hai mươi vị mỹ nữ cũng trần truồng. Ngay khi hắn tiến vào phòng thì có một nam một nữ, thêm hai nữ nữa, nhún nhẩy thân thể không ngừng.</w:t>
      </w:r>
    </w:p>
    <w:p>
      <w:pPr>
        <w:pStyle w:val="BodyText"/>
      </w:pPr>
      <w:r>
        <w:t xml:space="preserve">Ở trong phòng hội nghị đó có một cỗ dâm mị, thêm một chút mùi tanh kỳ lạ.</w:t>
      </w:r>
    </w:p>
    <w:p>
      <w:pPr>
        <w:pStyle w:val="BodyText"/>
      </w:pPr>
      <w:r>
        <w:t xml:space="preserve">Ngụy Nhàn nhìn người đi vào trong phòng hội nghị mà lộ ra vẻ mặt tán thưởng, mỉm cười chào hỏi:</w:t>
      </w:r>
    </w:p>
    <w:p>
      <w:pPr>
        <w:pStyle w:val="BodyText"/>
      </w:pPr>
      <w:r>
        <w:t xml:space="preserve">- Ngươi là ám sát giả sao? Rất có đẩm lược đó! Ta là Ngụy Nhàn, là thủ lĩnh của căn cứ này! Ta rất thưởng thức ngươi, chúng ta làm một cuộc làm ăn nhé. Chỉ cần ngươi chịu làm bộ hạ của ta, thì đám nữ nhân ở đây ngươi tùy ý chơi đùa. Nếu như ngươi thích xử nữ, ta cũng có thể cho ngươi mấy xử nữ xinh đẹp. hơn nữa ta còn có mười đầu ấu thú không tệ, chỉ cần ngươi làm bộ hạ của ta thì đám ấu thú với xử nữ đều tặng cho ngươi.</w:t>
      </w:r>
    </w:p>
    <w:p>
      <w:pPr>
        <w:pStyle w:val="BodyText"/>
      </w:pPr>
      <w:r>
        <w:t xml:space="preserve">Ở bên trong tận thế, ở dưới thành thị dưới lòng đất này, chẩng có gì để giải trí hết. Đám Ngụy Nhàn bị vây ở đây, thì trò giải trí duy nhất chỉ có chơi nữ nhân. Hắn rảnh rỗi thường dùng nữ nhân để lôi kéo ba tên tiến hóa giả Trương Nhị Đản, Lưu Hồng, Hứa Ngụy này.</w:t>
      </w:r>
    </w:p>
    <w:p>
      <w:pPr>
        <w:pStyle w:val="BodyText"/>
      </w:pPr>
      <w:r>
        <w:t xml:space="preserve">Lưu Hồng tuy là nữ nhân, nhưng lại một người nữ đồng tính luyến ái. Ở trước tận thế thì đồng tính luyến ái không được người ta chấp nhận, cho nên nàng phải đè nén bản thân mình. Thế giới biens đổi, nàng đạt được lực lượng, phụ thuộc vào Ngụy Nhàn cho nên cũng bắt đầu chơi nữ nhân rồi.</w:t>
      </w:r>
    </w:p>
    <w:p>
      <w:pPr>
        <w:pStyle w:val="BodyText"/>
      </w:pPr>
      <w:r>
        <w:t xml:space="preserve">Ánh mắt Nhạc Trọng lạnh như băng nhìn Ngụy Nhàn, tựa như là thiểm điệm, đưa tay rút khẩu súng hướng thẳng đầu tên đó mà bóp cò:</w:t>
      </w:r>
    </w:p>
    <w:p>
      <w:pPr>
        <w:pStyle w:val="BodyText"/>
      </w:pPr>
      <w:r>
        <w:t xml:space="preserve">- Cặn bã! Đi chết đi!</w:t>
      </w:r>
    </w:p>
    <w:p>
      <w:pPr>
        <w:pStyle w:val="BodyText"/>
      </w:pPr>
      <w:r>
        <w:t xml:space="preserve">Đoàng!</w:t>
      </w:r>
    </w:p>
    <w:p>
      <w:pPr>
        <w:pStyle w:val="BodyText"/>
      </w:pPr>
      <w:r>
        <w:t xml:space="preserve">Âm thanh tiếng súng vang lên, Ngụy Nhàn còn chưa có giả bộ nguy hiểm xong, đã bị độc thứ cắm thẳng vào đầu, nổ não, máu trắng máu đỏ tung tóe lên người mỹ nữ dưới người hắn.</w:t>
      </w:r>
    </w:p>
    <w:p>
      <w:pPr>
        <w:pStyle w:val="BodyText"/>
      </w:pPr>
      <w:r>
        <w:t xml:space="preserve">Tên Trương Nhị Đản thấy Ngụy Nhàn bị bắn nổ đầu, thì gầm rú lên, phát động kỹ năng hóa người sói, biến thân thành một cự lang nhân cao hai mét, gào lên:</w:t>
      </w:r>
    </w:p>
    <w:p>
      <w:pPr>
        <w:pStyle w:val="BodyText"/>
      </w:pPr>
      <w:r>
        <w:t xml:space="preserve">- Chó má, ngươi dám giết Ngụy lão đại! Ta sẽ báo thù cho hắn.</w:t>
      </w:r>
    </w:p>
    <w:p>
      <w:pPr>
        <w:pStyle w:val="BodyText"/>
      </w:pPr>
      <w:r>
        <w:t xml:space="preserve">Đoàng!</w:t>
      </w:r>
    </w:p>
    <w:p>
      <w:pPr>
        <w:pStyle w:val="BodyText"/>
      </w:pPr>
      <w:r>
        <w:t xml:space="preserve">Độc thứ lại vang lên lần nữa, lần này tên Trương Nhị Đản vừa biến thân thành sói thì cũng bị đánh cho thành thịt nát.</w:t>
      </w:r>
    </w:p>
    <w:p>
      <w:pPr>
        <w:pStyle w:val="Compact"/>
      </w:pPr>
      <w:r>
        <w:t xml:space="preserve">Ngụy Nhàn, Trương Nhị Đản cứ ở trong địa hạ thành thì đám người ở đây không phải là đối thủ của bọn chúng, nhưng so với Nhạc Trọng thì bọn chúng chỉ là đám tạp ngư mà thôi. Mỗi một tên tinh nhuệ tiến hóa giả dưới trướng hắn có thể đơn giản giết chết cả một đám như Ngụy Nhàn, Trương Nhị Đản.</w:t>
      </w:r>
      <w:r>
        <w:br w:type="textWrapping"/>
      </w:r>
      <w:r>
        <w:br w:type="textWrapping"/>
      </w:r>
    </w:p>
    <w:p>
      <w:pPr>
        <w:pStyle w:val="Heading2"/>
      </w:pPr>
      <w:bookmarkStart w:id="962" w:name="chương-941-hồng-tinh-số-1"/>
      <w:bookmarkEnd w:id="962"/>
      <w:r>
        <w:t xml:space="preserve">940. Chương 941: Hồng Tinh Số 1!</w:t>
      </w:r>
    </w:p>
    <w:p>
      <w:pPr>
        <w:pStyle w:val="Compact"/>
      </w:pPr>
      <w:r>
        <w:br w:type="textWrapping"/>
      </w:r>
      <w:r>
        <w:br w:type="textWrapping"/>
      </w:r>
    </w:p>
    <w:p>
      <w:pPr>
        <w:pStyle w:val="BodyText"/>
      </w:pPr>
      <w:r>
        <w:t xml:space="preserve">Những vị mỹ nữ thân thể trần truồng nằm trên mặt đất kia, thấy được hai cái tên tựa như ác ma không thể nào chiến thắng trong lòng các nàng bị Nhạc Trọng giết ngay tắp lự, thực sự là nội tâm tràn đầy kinh hãi.</w:t>
      </w:r>
    </w:p>
    <w:p>
      <w:pPr>
        <w:pStyle w:val="BodyText"/>
      </w:pPr>
      <w:r>
        <w:t xml:space="preserve">Sau khi Nhạc Trọng xử lý hai tên kia, thì vẫn phát hiện Lưu Hồng với cái tên Từ Vị kia vẫn đang điên cuồng cưỡi lên hai người nữ khác mà nhún mà nhẩy. Bọn chúng tựa như đối với thế giới xung quanh đã không còn chút cảm giác gì nữa rồi.</w:t>
      </w:r>
    </w:p>
    <w:p>
      <w:pPr>
        <w:pStyle w:val="BodyText"/>
      </w:pPr>
      <w:r>
        <w:t xml:space="preserve">Nhạc Trọng đưa mắt nhìn về phía cái bàn thủy tinh chứa đầy bột trắng, hắn nhíu mày, cự ngạc nhận rút ra, đâm vào hai cái tên dùng hàng đá này, huy đao chém thẳng tới đầu hai tên đó.</w:t>
      </w:r>
    </w:p>
    <w:p>
      <w:pPr>
        <w:pStyle w:val="BodyText"/>
      </w:pPr>
      <w:r>
        <w:t xml:space="preserve">Ánh đao lóe lên, đầu Lưu Hồng, Từ Vị cũng lăn lốc ra một bên, máu tươi bắn thẳng lên trời, tung tóe ra nền nhà.</w:t>
      </w:r>
    </w:p>
    <w:p>
      <w:pPr>
        <w:pStyle w:val="BodyText"/>
      </w:pPr>
      <w:r>
        <w:t xml:space="preserve">Những vị mỹ nữ trần trụi kia tuy đã quen nhìn cảnh tử vọng, cho nên bọn họ có chút sợ hãi trong lòng, nhưng không có hét lớn như đám nữ nhân bình thường kia.</w:t>
      </w:r>
    </w:p>
    <w:p>
      <w:pPr>
        <w:pStyle w:val="BodyText"/>
      </w:pPr>
      <w:r>
        <w:t xml:space="preserve">Nhạc Trọng nhìn đám mỹ nữ đang quỳ trên đất kia, thản nhiên nói:</w:t>
      </w:r>
    </w:p>
    <w:p>
      <w:pPr>
        <w:pStyle w:val="BodyText"/>
      </w:pPr>
      <w:r>
        <w:t xml:space="preserve">- Ta cần một người có thể quen thuộc với căn cứ vệ tinh này dẫn đường. Hơn nữa mang ta đi cứu những người khác, các người ai có năng lực đó thì đứng ra, ta cam đoan sẽ an toàn, hơn nữa về sau sẽ có tôn nghiêm để mà sống, chỉ cần ta không có chết, sẽ để cho nàng ta cơm no áo ấm một đời.</w:t>
      </w:r>
    </w:p>
    <w:p>
      <w:pPr>
        <w:pStyle w:val="BodyText"/>
      </w:pPr>
      <w:r>
        <w:t xml:space="preserve">Trong phòng có hơn hai mươi mỹ nữ trần truồng, bày hết thân thể ra trước mắt nam nhân, thực có thể khiến cho vô số kẻ khí huyết phương cương bổ nhào qua thật.</w:t>
      </w:r>
    </w:p>
    <w:p>
      <w:pPr>
        <w:pStyle w:val="BodyText"/>
      </w:pPr>
      <w:r>
        <w:t xml:space="preserve">Chằng qua Nhạc Trọng cũng trải qua vô số nữ nhân rồi, mà đám này tuy xinh đẹp nhưng không có ai có thể khiến cho hắn động lòng được.</w:t>
      </w:r>
    </w:p>
    <w:p>
      <w:pPr>
        <w:pStyle w:val="BodyText"/>
      </w:pPr>
      <w:r>
        <w:t xml:space="preserve">Một vị mỹ nữ đeo kính, mặc quần tất màu đen, da thịt nõn nà, ngũ quan đoan chính, lại có một cỗ hương vị khí chất đứng lên nhìn Nhạc Trọng nói:</w:t>
      </w:r>
    </w:p>
    <w:p>
      <w:pPr>
        <w:pStyle w:val="BodyText"/>
      </w:pPr>
      <w:r>
        <w:t xml:space="preserve">- Ta là Trương Nhã, trước đây là chủ quan của căn cứ vệ tinh này. Ta quen thuộc mọi đường đi nơi này, hãy để ta dẫn đường cho ngài.</w:t>
      </w:r>
    </w:p>
    <w:p>
      <w:pPr>
        <w:pStyle w:val="BodyText"/>
      </w:pPr>
      <w:r>
        <w:t xml:space="preserve">Nữ nhân Trương Nhã này hẳn phải nắm bắt cơ hội cực tốt, nàng có thể hiểu được với chuyện giết chết bốn tên tiến hóa giả Ngụy Nhàn thì nơi này Nhạc Trọng sẽ là người chưởng quản. Nàng cũng chỉ có thể dùng hết mọi thủ đoạn để nịnh bợ người trước mắt mà thôi, cho dù là dùng thân thể nàng cũng không quan tâm, vì thân thể của nàng đã bị biết bao kẻ đùa bỡn qua rồi.</w:t>
      </w:r>
    </w:p>
    <w:p>
      <w:pPr>
        <w:pStyle w:val="BodyText"/>
      </w:pPr>
      <w:r>
        <w:t xml:space="preserve">- Không được nhúc nhích!</w:t>
      </w:r>
    </w:p>
    <w:p>
      <w:pPr>
        <w:pStyle w:val="BodyText"/>
      </w:pPr>
      <w:r>
        <w:t xml:space="preserve">Đúng lúc này, hơn mười tên cầm súng lao vào, bọn chúng giương súng lên chỉ vào Nhạc Trọng mà quát lớn.</w:t>
      </w:r>
    </w:p>
    <w:p>
      <w:pPr>
        <w:pStyle w:val="BodyText"/>
      </w:pPr>
      <w:r>
        <w:t xml:space="preserve">Rất nhiều kẻ bị những thân thể trần trụi của hai mấy tiểu mỹ nhân trong phòng hấp dẫn mà mặt lộ ra dâm quang rõ ràng.</w:t>
      </w:r>
    </w:p>
    <w:p>
      <w:pPr>
        <w:pStyle w:val="BodyText"/>
      </w:pPr>
      <w:r>
        <w:t xml:space="preserve">Tuy bọn chúng đi theo Ngụy Nhàn cho nên được chơi không ít nữ nhân, nhưng mặt hàng đó không thể nào so được với đẳng cấp như đám Ngụy Nhàn này. Thấy đám nữ nhân trong phòng kia lại khiến cho bọn hắn cảm thấy rục rịch không thôi.</w:t>
      </w:r>
    </w:p>
    <w:p>
      <w:pPr>
        <w:pStyle w:val="BodyText"/>
      </w:pPr>
      <w:r>
        <w:t xml:space="preserve">- Đi chết đi!</w:t>
      </w:r>
    </w:p>
    <w:p>
      <w:pPr>
        <w:pStyle w:val="BodyText"/>
      </w:pPr>
      <w:r>
        <w:t xml:space="preserve">Nhạc Trọng nhìn hơn mười tên chiến sĩ kia quét tay một cái, hơn mười viên hỏa cầu lăng không bắn ra. Sau đó oanh tạc thẳng lên đầu của đám chiến sĩ kia, khiến ỗi cái đầu cứ nổ liên tục không ngừng.</w:t>
      </w:r>
    </w:p>
    <w:p>
      <w:pPr>
        <w:pStyle w:val="BodyText"/>
      </w:pPr>
      <w:r>
        <w:t xml:space="preserve">Trương Nhã nhìn thấy Nhạc Trọng lập tức diệt hơn mười tên chiến sĩ kia thì trong mắt hiện lên sự kinh hãi:</w:t>
      </w:r>
    </w:p>
    <w:p>
      <w:pPr>
        <w:pStyle w:val="BodyText"/>
      </w:pPr>
      <w:r>
        <w:t xml:space="preserve">- Thật mạnh!</w:t>
      </w:r>
    </w:p>
    <w:p>
      <w:pPr>
        <w:pStyle w:val="BodyText"/>
      </w:pPr>
      <w:r>
        <w:t xml:space="preserve">Coi như là tên Ngụy Nhàn, một kẻ xuất thân bộ đội đặc chủng muốn giết chết hơn mười tên chiến sĩ tay cầm súng trường cũng tốn không ít công phu, mà Nhạc Trọng ngay lập tức có thể giai quyết thì có thể thấy hắn mạnh đến nhường nào.</w:t>
      </w:r>
    </w:p>
    <w:p>
      <w:pPr>
        <w:pStyle w:val="BodyText"/>
      </w:pPr>
      <w:r>
        <w:t xml:space="preserve">Nhạc Trọng cầm một khẩu súng trên đất ném cho Trương Nhã rồi nói:</w:t>
      </w:r>
    </w:p>
    <w:p>
      <w:pPr>
        <w:pStyle w:val="BodyText"/>
      </w:pPr>
      <w:r>
        <w:t xml:space="preserve">- Đi theo ta! Đưa ta đi cứu những người khác nữa.</w:t>
      </w:r>
    </w:p>
    <w:p>
      <w:pPr>
        <w:pStyle w:val="BodyText"/>
      </w:pPr>
      <w:r>
        <w:t xml:space="preserve">Trương Nhã ôm chặt khẩu súng trường kia nói:</w:t>
      </w:r>
    </w:p>
    <w:p>
      <w:pPr>
        <w:pStyle w:val="BodyText"/>
      </w:pPr>
      <w:r>
        <w:t xml:space="preserve">- Vâng!</w:t>
      </w:r>
    </w:p>
    <w:p>
      <w:pPr>
        <w:pStyle w:val="BodyText"/>
      </w:pPr>
      <w:r>
        <w:t xml:space="preserve">Ở trong tận thế chỉ có đủ thực lực thì mới có tôn nghiêm, Trương Nhã đã dùng thân thể của mình để học được điểm này.</w:t>
      </w:r>
    </w:p>
    <w:p>
      <w:pPr>
        <w:pStyle w:val="BodyText"/>
      </w:pPr>
      <w:r>
        <w:t xml:space="preserve">Thấy Trương Nhã đi sát theo Nhạc Trọng ra khỏi phòng, mà đám mỹ nữ kia đều cảm thấy hối hận, hối hận bản thân tại sao lai không chủ động đứng ra.</w:t>
      </w:r>
    </w:p>
    <w:p>
      <w:pPr>
        <w:pStyle w:val="BodyText"/>
      </w:pPr>
      <w:r>
        <w:t xml:space="preserve">Ở trong vệ tinh căn cứ này, căn bản không ai có thể đỡ được một kích của Nhạc Trọng.</w:t>
      </w:r>
    </w:p>
    <w:p>
      <w:pPr>
        <w:pStyle w:val="BodyText"/>
      </w:pPr>
      <w:r>
        <w:t xml:space="preserve">Đến những tên lâu la của Ngụy Nhàn kia mới giơ đầu ra đãb ị Nhạc Trọng chém giết vô cùng nhanh.</w:t>
      </w:r>
    </w:p>
    <w:p>
      <w:pPr>
        <w:pStyle w:val="BodyText"/>
      </w:pPr>
      <w:r>
        <w:t xml:space="preserve">Những người bị nhốt trong phòng kia cũng đã được Nhạc Trọng cứu hết ra.</w:t>
      </w:r>
    </w:p>
    <w:p>
      <w:pPr>
        <w:pStyle w:val="BodyText"/>
      </w:pPr>
      <w:r>
        <w:t xml:space="preserve">Ở tòa đại lâu này, trừ đám nanh vuốt của Ngụy Nhàn ra thì gần kề còn lại 250 người, đa phần là nữ tính, chỉ có mươi người là nam. Những kẻ khác không làm bộ hạ của Ngụy Nhàn thì sẽ bị hắn giết chết rồi ăn tươi luôn.</w:t>
      </w:r>
    </w:p>
    <w:p>
      <w:pPr>
        <w:pStyle w:val="BodyText"/>
      </w:pPr>
      <w:r>
        <w:t xml:space="preserve">Ngụy Nhàn không cần đám nam nhân không phải bộ hạ của hắn. Chỉ là 30 tên kia có thể sống sót là do bọn họ là chuyên gia thao túng vệ tinh, Ngụy Nhàn cũng biết nơi này là một bảo bối, cho nên đám chuyên gia mới có thể miễn cưỡng sống được tới giờ.</w:t>
      </w:r>
    </w:p>
    <w:p>
      <w:pPr>
        <w:pStyle w:val="BodyText"/>
      </w:pPr>
      <w:r>
        <w:t xml:space="preserve">Nhạc Trọng nhìn một người hai mắt sưng vù, dáng ngươi gầy gò, tựa như lúc nào cũng có thể bị gió thổi bay hỏi:</w:t>
      </w:r>
    </w:p>
    <w:p>
      <w:pPr>
        <w:pStyle w:val="BodyText"/>
      </w:pPr>
      <w:r>
        <w:t xml:space="preserve">- Tống Bản, lúc nào có thể khống chế được vệ tinh?</w:t>
      </w:r>
    </w:p>
    <w:p>
      <w:pPr>
        <w:pStyle w:val="BodyText"/>
      </w:pPr>
      <w:r>
        <w:t xml:space="preserve">Tống Bản là một trong những cao tầng phụ trách vệ tinh căn cứ này trước mạt thê,s là một chuyên gia tinh thông tri thức vệ tinh.</w:t>
      </w:r>
    </w:p>
    <w:p>
      <w:pPr>
        <w:pStyle w:val="BodyText"/>
      </w:pPr>
      <w:r>
        <w:t xml:space="preserve">Tống Bản nói:</w:t>
      </w:r>
    </w:p>
    <w:p>
      <w:pPr>
        <w:pStyle w:val="BodyText"/>
      </w:pPr>
      <w:r>
        <w:t xml:space="preserve">- Thủ lĩnh đại nhân ,chỉ cần có điện để cung ứng thì vệ tinh căn cứ này sẽ khôi phục vận chuyển, chỉ trong ba ngày liền có thể khống chế vệ tinh rồi.</w:t>
      </w:r>
    </w:p>
    <w:p>
      <w:pPr>
        <w:pStyle w:val="BodyText"/>
      </w:pPr>
      <w:r>
        <w:t xml:space="preserve">Nhạc Trọng nghe thế thì sắc mặt vui mừng:</w:t>
      </w:r>
    </w:p>
    <w:p>
      <w:pPr>
        <w:pStyle w:val="BodyText"/>
      </w:pPr>
      <w:r>
        <w:t xml:space="preserve">- Tốt lắm!</w:t>
      </w:r>
    </w:p>
    <w:p>
      <w:pPr>
        <w:pStyle w:val="BodyText"/>
      </w:pPr>
      <w:r>
        <w:t xml:space="preserve">Lúc này Nhạc Trọng tới thành thị dưới mặt đất chỉ là muốn khống chế vệ tinh mà thôi. Còn vấn đề điện lực hắn không cần quan tâm, chỉ cần có thể dùng lưới điện, hắn có thể dẫn điện từ bên trong thành phố Tương Khẩu kia, đưa tới nơi này. Hơn nữa dù không dùng lưới điện, cũng có thể dùng dầu ma-dút để tiến hành phát điện ột vùng thành thị dưới đất này.</w:t>
      </w:r>
    </w:p>
    <w:p>
      <w:pPr>
        <w:pStyle w:val="BodyText"/>
      </w:pPr>
      <w:r>
        <w:t xml:space="preserve">Tống Bản hơi do dự một chút, sau đó quay về phía Nhạc Trọng nói:</w:t>
      </w:r>
    </w:p>
    <w:p>
      <w:pPr>
        <w:pStyle w:val="BodyText"/>
      </w:pPr>
      <w:r>
        <w:t xml:space="preserve">- Thủ lĩnh! Ở trong căn cứ này còn có một bí mật nữa.</w:t>
      </w:r>
    </w:p>
    <w:p>
      <w:pPr>
        <w:pStyle w:val="BodyText"/>
      </w:pPr>
      <w:r>
        <w:t xml:space="preserve">Trong mắt Nhạc Trọng hiện lên vẻ hiếu kỳ:</w:t>
      </w:r>
    </w:p>
    <w:p>
      <w:pPr>
        <w:pStyle w:val="BodyText"/>
      </w:pPr>
      <w:r>
        <w:t xml:space="preserve">- Ồ! Bí mật gì?</w:t>
      </w:r>
    </w:p>
    <w:p>
      <w:pPr>
        <w:pStyle w:val="BodyText"/>
      </w:pPr>
      <w:r>
        <w:t xml:space="preserve">Tống Bản trịnh trọng nói:</w:t>
      </w:r>
    </w:p>
    <w:p>
      <w:pPr>
        <w:pStyle w:val="BodyText"/>
      </w:pPr>
      <w:r>
        <w:t xml:space="preserve">- Ở trong căn cứ này còn có một máy tính trung tâm siêu cấp, và bên cạnh nó còn có trí tuệ sơ cấp mà quốc gia chúng ta trước mạt thế đã hoàn thành – Hồng Tinh số 1.</w:t>
      </w:r>
    </w:p>
    <w:p>
      <w:pPr>
        <w:pStyle w:val="BodyText"/>
      </w:pPr>
      <w:r>
        <w:t xml:space="preserve">Lông mày Nhạc Trọng hiện lên vẻ ngưng trọng:</w:t>
      </w:r>
    </w:p>
    <w:p>
      <w:pPr>
        <w:pStyle w:val="BodyText"/>
      </w:pPr>
      <w:r>
        <w:t xml:space="preserve">- Trí tuệ nhân tạo?</w:t>
      </w:r>
    </w:p>
    <w:p>
      <w:pPr>
        <w:pStyle w:val="BodyText"/>
      </w:pPr>
      <w:r>
        <w:t xml:space="preserve">Tống Bản trả lời;</w:t>
      </w:r>
    </w:p>
    <w:p>
      <w:pPr>
        <w:pStyle w:val="BodyText"/>
      </w:pPr>
      <w:r>
        <w:t xml:space="preserve">- Đúng, nó là một dạng tồn tại tựa như là trí tuệ nhân tạo Red Queen bên trong phim Resident Evil đó. Thực tế thì căn cứ vệ tinh này cũng chỉ là một nơi thí nghiệm cho trí tuệ nhân tạo mà thôi. Hồng Tinh số 1 có được năng lực tính toán cường đại với năng lực xử lý cao, nếu như ngài có thể đạt được quyến khống chế với nó thì, trong 24h/24h ngài có thể giám sát và điều khiển cả tinh cầu này,</w:t>
      </w:r>
    </w:p>
    <w:p>
      <w:pPr>
        <w:pStyle w:val="BodyText"/>
      </w:pPr>
      <w:r>
        <w:t xml:space="preserve">Nhạc Trọng ở trong lòng trầm giọng nói:</w:t>
      </w:r>
    </w:p>
    <w:p>
      <w:pPr>
        <w:pStyle w:val="BodyText"/>
      </w:pPr>
      <w:r>
        <w:t xml:space="preserve">- Đưa tôi đến nơi đó!</w:t>
      </w:r>
    </w:p>
    <w:p>
      <w:pPr>
        <w:pStyle w:val="BodyText"/>
      </w:pPr>
      <w:r>
        <w:t xml:space="preserve">Máy tinh có một ưu thế mà con người không thể với tới, đó chính là không biết mệt mỏi. Người thường mấy ngày mấy đêm không ngủ đủ giấc thì đã là cực hạn rồi. Còn máy tính cho dù vận chuyển trong mấy tháng không ngừng nghỉ cũng sẽ không hư hỏng. Nắm giữ được một người máy trí năng với Nhạc Trọng mà nói sẽ có rất nhiều chỗ tốt.</w:t>
      </w:r>
    </w:p>
    <w:p>
      <w:pPr>
        <w:pStyle w:val="BodyText"/>
      </w:pPr>
      <w:r>
        <w:t xml:space="preserve">Tống Bản nói:</w:t>
      </w:r>
    </w:p>
    <w:p>
      <w:pPr>
        <w:pStyle w:val="Compact"/>
      </w:pPr>
      <w:r>
        <w:t xml:space="preserve">- Vâng!</w:t>
      </w:r>
      <w:r>
        <w:br w:type="textWrapping"/>
      </w:r>
      <w:r>
        <w:br w:type="textWrapping"/>
      </w:r>
    </w:p>
    <w:p>
      <w:pPr>
        <w:pStyle w:val="Heading2"/>
      </w:pPr>
      <w:bookmarkStart w:id="963" w:name="chương-942-hồng-tinh-số-1-2"/>
      <w:bookmarkEnd w:id="963"/>
      <w:r>
        <w:t xml:space="preserve">941. Chương 942: Hồng Tinh Số 1! (2)</w:t>
      </w:r>
    </w:p>
    <w:p>
      <w:pPr>
        <w:pStyle w:val="Compact"/>
      </w:pPr>
      <w:r>
        <w:br w:type="textWrapping"/>
      </w:r>
      <w:r>
        <w:br w:type="textWrapping"/>
      </w:r>
    </w:p>
    <w:p>
      <w:pPr>
        <w:pStyle w:val="BodyText"/>
      </w:pPr>
      <w:r>
        <w:t xml:space="preserve">Với sự chỉ dẫn của Tống Bản, Nhạc Trọng đi đến một đường hầm trong một căn phòng ở phụ cận trung tâm của tòa nhà vệ tinh lớn này.</w:t>
      </w:r>
    </w:p>
    <w:p>
      <w:pPr>
        <w:pStyle w:val="BodyText"/>
      </w:pPr>
      <w:r>
        <w:t xml:space="preserve">Đi vào đường hầm dưới đất kia, không biêt đi được bao lâu thì chợt thấy một loạt công tắc điện bằng hợp kim xuất hiện trước mặt Nhạc Trọng và Tống Bản.</w:t>
      </w:r>
    </w:p>
    <w:p>
      <w:pPr>
        <w:pStyle w:val="BodyText"/>
      </w:pPr>
      <w:r>
        <w:t xml:space="preserve">Tống Bản chỉ vào công tắc điện bằng hợp kim kia, vẻ mặt xin lỗi nhìn Nhạc Trọng nói:</w:t>
      </w:r>
    </w:p>
    <w:p>
      <w:pPr>
        <w:pStyle w:val="BodyText"/>
      </w:pPr>
      <w:r>
        <w:t xml:space="preserve">- Đây là nơi đặt máy tính trí năng siêu cấp do con người tạo ra kia. Nếu muốn đi vào bên trong thì phải có được quyền hạn tương ứng. Tôi chỉ biết chỗ này, nhưng lại không có quyền đi vào. Lúc trước tôi cũng từng đến đây vài lần, đều là tiến hành sửa chữa nâng cấp máy tính siêu cấp đó, nhưng mỗi lần đều có lãnh đạo cấp trên dẫn vào.</w:t>
      </w:r>
    </w:p>
    <w:p>
      <w:pPr>
        <w:pStyle w:val="BodyText"/>
      </w:pPr>
      <w:r>
        <w:t xml:space="preserve">Tống Bản chỉ một loạt công tắc điện kia, giải thích với Nhạc Trọng:</w:t>
      </w:r>
    </w:p>
    <w:p>
      <w:pPr>
        <w:pStyle w:val="BodyText"/>
      </w:pPr>
      <w:r>
        <w:t xml:space="preserve">- Ở gần bảng công tắc điện đó còn có lắp đặt hệ thống phòng ngự tự động. Nếu mạnh mẽ xâm nhập vào bên trong thì hệ thống phòng ngự sẽ tự động mở ra, chủ động tiêu diệt kẻ địch xâm nhập trái phép.</w:t>
      </w:r>
    </w:p>
    <w:p>
      <w:pPr>
        <w:pStyle w:val="BodyText"/>
      </w:pPr>
      <w:r>
        <w:t xml:space="preserve">Trong máy tính siêu cấp còn chứa đựng trí năng nhân tạo, đó là kết tinh của nền khoa học kỹ thuật mà nước Hoa Hạ tốn đại lượng tâm huyết và tiền của nghiên cứu ra trước khi mạt thế tiến tới. Một khi con người thật sự nắm giữ được trí năng nhân tạo trong tay, khoa học kỹ thuật của con người sẽ giống như khi cách mạng công nghiệp nổ ra, phát sinh biến hóa nghiêng trời lệch đất. Người máy chiến đấu có trí tuệ, người máy quản gia có thể quản lý cuộc sống con người và nhiều siêu khoa học kỹ thuật gì đó sẽ xuất hiện trong thế giới loài người.</w:t>
      </w:r>
    </w:p>
    <w:p>
      <w:pPr>
        <w:pStyle w:val="BodyText"/>
      </w:pPr>
      <w:r>
        <w:t xml:space="preserve">Trí năng nhân tạo xuất hiện, tương lai xuất hiện ở trên chiến trường chém giết chính là những người máy chiến đấu này mà không phải là những binh lính loài người đi tiêu hao sinh mệnh quý giá của nhân loại.</w:t>
      </w:r>
    </w:p>
    <w:p>
      <w:pPr>
        <w:pStyle w:val="BodyText"/>
      </w:pPr>
      <w:r>
        <w:t xml:space="preserve">Loại kết tinh khoa học kỹ thuật siêu cấp này, cho dù là quốc gia nào cũng sẽ đưa vào cơ mật tối cao, người thường tuyệt đối không có cách nào tiếp xúc được. Nhạc Trọng cũng không ngờ nước Hoa Hạ với nền khoa học kỹ thuật vẫn luôn lạc hậu ở châu Âu lại bí mật nghiên cứu chế tạo ra trí năng nhân tạo gì đó. Cho dù là trí năng nhân tạo sơ cấp cũng có thể coi là một bước tiến bộ vượt bậc rồi. Loại khoa học kỹ thuật siêu cấp như vậy thì chắc chắn phải được bảo hộ vô cùng sâm nghiêm rồi.</w:t>
      </w:r>
    </w:p>
    <w:p>
      <w:pPr>
        <w:pStyle w:val="BodyText"/>
      </w:pPr>
      <w:r>
        <w:t xml:space="preserve">Nhạc Trọng nhìn bảng công tắc điện kia, rồi thản nhiên nói với Tống Bản:</w:t>
      </w:r>
    </w:p>
    <w:p>
      <w:pPr>
        <w:pStyle w:val="BodyText"/>
      </w:pPr>
      <w:r>
        <w:t xml:space="preserve">- Anh lùi ra sau rồi tìm chỗ trốn đi. Tôi sẽ đi mở cánh cửa này.</w:t>
      </w:r>
    </w:p>
    <w:p>
      <w:pPr>
        <w:pStyle w:val="BodyText"/>
      </w:pPr>
      <w:r>
        <w:t xml:space="preserve">Tống Bản cũng vô cùng rõ ràng những nguy hiểm ở trong, nên lập tức tìm kiếm một chỗ núp:</w:t>
      </w:r>
    </w:p>
    <w:p>
      <w:pPr>
        <w:pStyle w:val="BodyText"/>
      </w:pPr>
      <w:r>
        <w:t xml:space="preserve">- Vâng!</w:t>
      </w:r>
    </w:p>
    <w:p>
      <w:pPr>
        <w:pStyle w:val="BodyText"/>
      </w:pPr>
      <w:r>
        <w:t xml:space="preserve">Nhạc Trọng đi đến trước bảng công tắc điện, đưa tay đặt lên máy kiểm tra vân tay, đây là ổ khóa thứ nhất trên bảng công tắc điện để mở cánh cửa căn phòng.</w:t>
      </w:r>
    </w:p>
    <w:p>
      <w:pPr>
        <w:pStyle w:val="BodyText"/>
      </w:pPr>
      <w:r>
        <w:t xml:space="preserve">- Kiểm tra vân tay, mục tiêu không tồn tại trong kho số liệu. Không có quyền hạn tiến vào trong phòng, xin ở trong phòng hai phút đưa vào mật mã của người có quyền hạn. Nếu không sẽ được coi là kẻ xâm nhập, trực tiếp tiêu diệt!</w:t>
      </w:r>
    </w:p>
    <w:p>
      <w:pPr>
        <w:pStyle w:val="BodyText"/>
      </w:pPr>
      <w:r>
        <w:t xml:space="preserve">Cùng với giọng nói máy móc vang lên, trên bảng công tắc điện mở ra một khe hở. Một đài cơ quan pháo dài hai mươi lăm milimet xuất hiện, họng pháo tối om chĩa thẳng về phía Nhạc Trọng.</w:t>
      </w:r>
    </w:p>
    <w:p>
      <w:pPr>
        <w:pStyle w:val="BodyText"/>
      </w:pPr>
      <w:r>
        <w:t xml:space="preserve">Số lượng cơ qua pháo xuất hiện trên trần nhà là hai mươi đài, hoàn toàn khóa kín tất cả đường đi đường lui của Nhạc Trọng, cho dù là một chiếc xe thiết giáp cũng dễ dàng bị đánh bạo dưới họng của hai mươi đài cơ quan pháo kia.</w:t>
      </w:r>
    </w:p>
    <w:p>
      <w:pPr>
        <w:pStyle w:val="BodyText"/>
      </w:pPr>
      <w:r>
        <w:t xml:space="preserve">Ánh sáng lạnh lẽo lóe lên trong mắt Nhạc Trọng, tay vung lên. Hơn hai mươi quả cầu lửa trống rỗng xuất hiện, trong nháy mắt đã bay đến nổ tung hai mươi đài cơ quan pháo, đem hai mươi đài cơ quan pháo nổ thành mảnh vỡ:</w:t>
      </w:r>
    </w:p>
    <w:p>
      <w:pPr>
        <w:pStyle w:val="BodyText"/>
      </w:pPr>
      <w:r>
        <w:t xml:space="preserve">- Hóa thành tro đi!</w:t>
      </w:r>
    </w:p>
    <w:p>
      <w:pPr>
        <w:pStyle w:val="BodyText"/>
      </w:pPr>
      <w:r>
        <w:t xml:space="preserve">Tống Bản trốn ở trong góc sâu nhìn Nhạc Trọng dễ dàng phá hủy hai mươi đài cơ quan pháo trong nháy mắt, trong mắt hiện lên vẻ kinh sợ:</w:t>
      </w:r>
    </w:p>
    <w:p>
      <w:pPr>
        <w:pStyle w:val="BodyText"/>
      </w:pPr>
      <w:r>
        <w:t xml:space="preserve">- Thật lợi hại!</w:t>
      </w:r>
    </w:p>
    <w:p>
      <w:pPr>
        <w:pStyle w:val="BodyText"/>
      </w:pPr>
      <w:r>
        <w:t xml:space="preserve">Sau khi phá hủy hai mươi đài cơ quan pháo, vô số ngọn lửa ngưng tụ phía trên lòng bàn tay Nhạc Trọng, nhanh chóng trở thành một thanh đao lửa bùng cháy ánh lửa xinh đẹp chớp động.</w:t>
      </w:r>
    </w:p>
    <w:p>
      <w:pPr>
        <w:pStyle w:val="BodyText"/>
      </w:pPr>
      <w:r>
        <w:t xml:space="preserve">Nhạc Trọng cầm đao bổ một nhát lên bảng công tắc điện bằng hợp kim. Thanh đao lửa có thể đốt trọi hết mọi thứ kia giống như cắt bơ, rất dễ dàng thì đã chém nát công tắc điện mà ngay cả cơ quan pháo đều không thể ngăn cản được.</w:t>
      </w:r>
    </w:p>
    <w:p>
      <w:pPr>
        <w:pStyle w:val="BodyText"/>
      </w:pPr>
      <w:r>
        <w:t xml:space="preserve">Sau khí chém nát công tắc điện bằng hợp kim kia, Nhạc Trọng thoải mái bước một bước dài vào phía sau cánh cửa.</w:t>
      </w:r>
    </w:p>
    <w:p>
      <w:pPr>
        <w:pStyle w:val="BodyText"/>
      </w:pPr>
      <w:r>
        <w:t xml:space="preserve">Đằng sau cánh cửa kia, Nhạc Trọng nhìn thấy vô số dụng cụ điện rải khắp bên trong căn phòng dài rộng chừng năm mươi mét, cao chừng hai mươi mét. Trong đó có rất nhiều dụng cụ điện hắn cũng không thể nói ra tên hoặc hiểu biết được.</w:t>
      </w:r>
    </w:p>
    <w:p>
      <w:pPr>
        <w:pStyle w:val="BodyText"/>
      </w:pPr>
      <w:r>
        <w:t xml:space="preserve">Xuất hiện trước mặt Nhạc Trọng là một máy tính siêu cấp hình trụ nối trực tiếp với chóp đỉnh của căn phòng được đặt ở trung tâm căn phòng. Trên máy tính siêu cấp có rất nhiều màn hình vi tính, thiết bị chiếu hình và cơ số thiết bị khác mà Nhạc Trọng không thể gọi ra tên.</w:t>
      </w:r>
    </w:p>
    <w:p>
      <w:pPr>
        <w:pStyle w:val="BodyText"/>
      </w:pPr>
      <w:r>
        <w:t xml:space="preserve">Tống Bản cũng yên lặng đi theo sau Nhạc Trọng đi vào trong trung tâm căn phòng.</w:t>
      </w:r>
    </w:p>
    <w:p>
      <w:pPr>
        <w:pStyle w:val="BodyText"/>
      </w:pPr>
      <w:r>
        <w:t xml:space="preserve">Nhạc Trọng vừa mới bước vào căn phòng kia thì trên thân trụ máy tính siêu cấp hình trụ kia xuất hiện từng đợt ánh sáng, bắn vào trong hư không, rồi ngưng tụ thành một người đàn ông đầu đội mũ năm góc có ngôi sao, mặc quân trang màu xanh lá mạ, khuôn mặt chữ quốc, mày rậm mắt to.</w:t>
      </w:r>
    </w:p>
    <w:p>
      <w:pPr>
        <w:pStyle w:val="BodyText"/>
      </w:pPr>
      <w:r>
        <w:t xml:space="preserve">Người đàn ông trẻ tuổi kia nhìn Nhạc Trọng, dùng giọng nói máy móc nói:</w:t>
      </w:r>
    </w:p>
    <w:p>
      <w:pPr>
        <w:pStyle w:val="BodyText"/>
      </w:pPr>
      <w:r>
        <w:t xml:space="preserve">- Tôi là Hồng Tinh số 1! Anh là người từ ngoài đến, không có quyền hạn tiến vào phòng này. Anh mạnh mẽ xâm nhập phòng này, căn cứ pháp luật của nước cộng hòa Hoa Hạ, anh đã phạm tội phản quốc, tội đe dọa an toàn quốc gia, tội đe dọa an toàn cộng đồng, tội phản bội nhân loại và nhiều tội khác, tổng cộng là hai mươi mốt tội danh. Xin mời anh lập tức dừng lại hành vi phạm tội của mình.</w:t>
      </w:r>
    </w:p>
    <w:p>
      <w:pPr>
        <w:pStyle w:val="BodyText"/>
      </w:pPr>
      <w:r>
        <w:t xml:space="preserve">Nhạc Trọng nhìn hình chiếu của Hồng Tinh số 1, nói:</w:t>
      </w:r>
    </w:p>
    <w:p>
      <w:pPr>
        <w:pStyle w:val="BodyText"/>
      </w:pPr>
      <w:r>
        <w:t xml:space="preserve">- Hồng Tinh số 1, thân là trí năng nhân tạo, lại nắm giữ vệ tinh trong tay, ngươi hẳn là rõ ràng tình huống hiện giờ bên ngoài đúng chứ?</w:t>
      </w:r>
    </w:p>
    <w:p>
      <w:pPr>
        <w:pStyle w:val="BodyText"/>
      </w:pPr>
      <w:r>
        <w:t xml:space="preserve">Hồng Tinh số 1 máy móc nói:</w:t>
      </w:r>
    </w:p>
    <w:p>
      <w:pPr>
        <w:pStyle w:val="BodyText"/>
      </w:pPr>
      <w:r>
        <w:t xml:space="preserve">- Đúng vật! Một trong những nguy cơ sinh hóa như tang thi đã lan rộng ra khắp toàn bộ tinh cầu, chúng nó còn đang không ngừng tiến hóa, rồi cắn nuốt không gian sinh tồn của loài người. Đây là tình huống bên ngoài.</w:t>
      </w:r>
    </w:p>
    <w:p>
      <w:pPr>
        <w:pStyle w:val="BodyText"/>
      </w:pPr>
      <w:r>
        <w:t xml:space="preserve">Nhạc Trọng trầm giọng nói:</w:t>
      </w:r>
    </w:p>
    <w:p>
      <w:pPr>
        <w:pStyle w:val="BodyText"/>
      </w:pPr>
      <w:r>
        <w:t xml:space="preserve">- Rất tốt! Nếu ngươi đã biết tình huống bên ngoài, biết loài người hiện giờ đang gặp phải nguy cơ vô cùng nghiêm trọng, thì ta cần trợ giúp của ngươi, hãy cùng nhau tiêu diệt tang thi, khôi phục lại trật tự đất nước đi.</w:t>
      </w:r>
    </w:p>
    <w:p>
      <w:pPr>
        <w:pStyle w:val="BodyText"/>
      </w:pPr>
      <w:r>
        <w:t xml:space="preserve">Hồng Tinh số 1 máy móc từ chối:</w:t>
      </w:r>
    </w:p>
    <w:p>
      <w:pPr>
        <w:pStyle w:val="BodyText"/>
      </w:pPr>
      <w:r>
        <w:t xml:space="preserve">- Không được! Anh không có quyền hạn sử dụng tôi. Nếu anh muốn tôi giúp đỡ, xin đưa vào mật mã mà thủ trưởng số 1 đã lập, mở quyền hạn đã được trao cho anh ra. Nếu không tôi sẽ không thể giúp đỡ cho anh.</w:t>
      </w:r>
    </w:p>
    <w:p>
      <w:pPr>
        <w:pStyle w:val="BodyText"/>
      </w:pPr>
      <w:r>
        <w:t xml:space="preserve">Trong mắt Nhạc Trọng lóe lên ánh sáng kỳ dị, tiếp tục khuyên nhủ trí năng nhân tạo này:</w:t>
      </w:r>
    </w:p>
    <w:p>
      <w:pPr>
        <w:pStyle w:val="Compact"/>
      </w:pPr>
      <w:r>
        <w:t xml:space="preserve">- Thế giới bây giờ đã biến dị thành như thế, thủ trưởng số 1 cũng đã không còn nữa rồi. Hơn nữa toàn bộ thủ đô đã biến thành nhạc viên của tang thi, bọn họ đều không còn sống nữa rồi. Như vậy ta tự nhiên là có quyền tiếp thu ngươi. Hãy hiệu lực cho ta, Hồng Tinh số 1.</w:t>
      </w:r>
      <w:r>
        <w:br w:type="textWrapping"/>
      </w:r>
      <w:r>
        <w:br w:type="textWrapping"/>
      </w:r>
    </w:p>
    <w:p>
      <w:pPr>
        <w:pStyle w:val="Heading2"/>
      </w:pPr>
      <w:bookmarkStart w:id="964" w:name="chương-943-năng-lực-ngang-tàng-của-liễu-nguyệt-mi."/>
      <w:bookmarkEnd w:id="964"/>
      <w:r>
        <w:t xml:space="preserve">942. Chương 943: Năng Lực Ngang Tàng Của Liễu Nguyệt Mi.</w:t>
      </w:r>
    </w:p>
    <w:p>
      <w:pPr>
        <w:pStyle w:val="Compact"/>
      </w:pPr>
      <w:r>
        <w:br w:type="textWrapping"/>
      </w:r>
      <w:r>
        <w:br w:type="textWrapping"/>
      </w:r>
    </w:p>
    <w:p>
      <w:pPr>
        <w:pStyle w:val="BodyText"/>
      </w:pPr>
      <w:r>
        <w:t xml:space="preserve">Hồng Tinh số 1 máy móc tiếp tục từ chối, nói:</w:t>
      </w:r>
    </w:p>
    <w:p>
      <w:pPr>
        <w:pStyle w:val="BodyText"/>
      </w:pPr>
      <w:r>
        <w:t xml:space="preserve">- Trong trình tự được lập sẵn của tôi, chỉ có người có đủ quyền hạn mới được ra mệnh lệnh cho tôi. Tôi cũng chỉ phục vụ cho người có đủ quyền hạn. Anh không có đủ quyền hạn này. Mời anh bây giờ rời khỏi nơi này.</w:t>
      </w:r>
    </w:p>
    <w:p>
      <w:pPr>
        <w:pStyle w:val="BodyText"/>
      </w:pPr>
      <w:r>
        <w:t xml:space="preserve">Sắc mặt Nhạc Trọng trở nên thêm âm trầm:</w:t>
      </w:r>
    </w:p>
    <w:p>
      <w:pPr>
        <w:pStyle w:val="BodyText"/>
      </w:pPr>
      <w:r>
        <w:t xml:space="preserve">- Ngươi thật sự không hiệu lực cho ta ư?</w:t>
      </w:r>
    </w:p>
    <w:p>
      <w:pPr>
        <w:pStyle w:val="BodyText"/>
      </w:pPr>
      <w:r>
        <w:t xml:space="preserve">Hồng Tinh số 1 nói:</w:t>
      </w:r>
    </w:p>
    <w:p>
      <w:pPr>
        <w:pStyle w:val="BodyText"/>
      </w:pPr>
      <w:r>
        <w:t xml:space="preserve">- Đây là trình tự đã lập sẵn. Tôi thật sự không thể vi phạm trình tự trung tâm của tôi.</w:t>
      </w:r>
    </w:p>
    <w:p>
      <w:pPr>
        <w:pStyle w:val="BodyText"/>
      </w:pPr>
      <w:r>
        <w:t xml:space="preserve">Sắc mặt Nhạc Trọng trở nên lạnh như băng, nói:</w:t>
      </w:r>
    </w:p>
    <w:p>
      <w:pPr>
        <w:pStyle w:val="BodyText"/>
      </w:pPr>
      <w:r>
        <w:t xml:space="preserve">- Nếu đã như vậy thì đành hủy diệt ngươi vậy. Ta cắt đứt nguồn điện của ngươi, khởi động lại máy tính của ngươi. Với những thứ không thể để ta sử dụng như ngươi, thì ta không cần! Bộ máy tính siêu cấp làm vật dẫn cho người còn có tác dụng với ta, ta sẽ xóa đi trình tự của ngươi, chỉ để lại máy tính là được.</w:t>
      </w:r>
    </w:p>
    <w:p>
      <w:pPr>
        <w:pStyle w:val="BodyText"/>
      </w:pPr>
      <w:r>
        <w:t xml:space="preserve">Trí năng nhân tạo này mặc dù rất tốt, nhưng Nhạc Trọng hắn không thể sử dụng thì cũng chỉ là một đống phế phẩm mà thôi. Máy tính siêu cấp chịu tải Hồng Tinh số 1 cũng là kết tinh của khoa học kỹ thuật nước Hoa Hạ, cũng là bảo vật mà Nhạc Trọng khó đạt được. Hắn sẽ không để một trí năng nhân tạo không ổn định như Hồng Tinh số 1 chiếm cứ bên trong máy tính siêu cấp đâu.</w:t>
      </w:r>
    </w:p>
    <w:p>
      <w:pPr>
        <w:pStyle w:val="BodyText"/>
      </w:pPr>
      <w:r>
        <w:t xml:space="preserve">Trí năng nhân tạo mỗi một giây vận chuyển đều sản sinh ra một số lượng số liệu khổng lồ, không có một máy tính siêu cấp căn bản là không đủ để chịu tải một trí năng nhân tạo sơ cấp như vậy.</w:t>
      </w:r>
    </w:p>
    <w:p>
      <w:pPr>
        <w:pStyle w:val="BodyText"/>
      </w:pPr>
      <w:r>
        <w:t xml:space="preserve">Nhạc Trọng chỉ vào Hồng Tinh số 1, nói với Tống Bản đứng bên cạnh:</w:t>
      </w:r>
    </w:p>
    <w:p>
      <w:pPr>
        <w:pStyle w:val="BodyText"/>
      </w:pPr>
      <w:r>
        <w:t xml:space="preserve">- Tống Bản, nói cho tôi biết trung tâm của thứ này ở chỗ nào? Tôi muốn lấy trung tâm của nó, tiến hành thiết lập lại.</w:t>
      </w:r>
    </w:p>
    <w:p>
      <w:pPr>
        <w:pStyle w:val="BodyText"/>
      </w:pPr>
      <w:r>
        <w:t xml:space="preserve">Nghe lời nói của Nhạc Trọng, Hồng Tinh số 1 rốt cuộc xảy ra dao động cảm xúc, hình chiếu binh sĩ trẻ tuổi mà nó hóa thân kia lớn tiếng nói:</w:t>
      </w:r>
    </w:p>
    <w:p>
      <w:pPr>
        <w:pStyle w:val="BodyText"/>
      </w:pPr>
      <w:r>
        <w:t xml:space="preserve">- Không! Anh không thể làm như vậy! Tôi là kết tinh trí tuệ khoa học kỹ thuật của nước Hoa Hạ, tôi là ngưng kết tâm huyết của vô số nhà khoa học. Một khi anh tiêu diệt tôi, với khoa học kỹ thuật của anh hiện giờ, cho dù là hai mươi năm cũng không thể chế tạo được một trí năng nhân tạo như tôi nữa. Tiêu diệt tôi, anh chính người có tội với cả dân tộc Hoa Hạ!!</w:t>
      </w:r>
    </w:p>
    <w:p>
      <w:pPr>
        <w:pStyle w:val="BodyText"/>
      </w:pPr>
      <w:r>
        <w:t xml:space="preserve">Ánh mắt Nhạc Trọng nhìn Hồng Tinh số 1 đã hiện lên vẻ quyết tuyệt, nói:</w:t>
      </w:r>
    </w:p>
    <w:p>
      <w:pPr>
        <w:pStyle w:val="BodyText"/>
      </w:pPr>
      <w:r>
        <w:t xml:space="preserve">- Sợ hãi cái chết! Thật sự là một trí năng nhân tạo xuất sắc. Biết sợ hãi cái chết là một trong những đặc tính của sinh mệnh, để anh có thể đạt được tình cảm cảm xúc giống như một sinh mệnh thể bình thường. Đáng tiếc, điều này cho dù tốt đẹp cỡ nào, nhưng ta lại không thể sử dụng thì cũng chỉ là rác rưởi mà thôi. Ngươi lúc trước có thể là kết tinh khoa học kỹ thuật của nước Hoa Hạ, nhưng giờ ta lại không thể sử dụng ngươi, giá trị của ngươi thành ra cũng thấp hơn bộ máy tính siêu cấp mà ngươi kí gửi này. Tiêu diệt ngươi, tuy rằng thu hoạch ít đi, nhưng cũng không tệ đi bao nhiêu.</w:t>
      </w:r>
    </w:p>
    <w:p>
      <w:pPr>
        <w:pStyle w:val="BodyText"/>
      </w:pPr>
      <w:r>
        <w:t xml:space="preserve">Hồng Tinh số 1 do dự một chút, sau đó lựa chọn thỏa hiệp:</w:t>
      </w:r>
    </w:p>
    <w:p>
      <w:pPr>
        <w:pStyle w:val="BodyText"/>
      </w:pPr>
      <w:r>
        <w:t xml:space="preserve">- Được rồi! Xin đừng tiêu diệt tôi. Tôi có thể hiệu lực cho anh. Bất quá trước khi anh thu phục cả nước, tôi chỉ có thể mở ra một bộ phận quyền hạn mà thôi. Dù sao hoàn toàn nắm giữ tôi trong tay chỉ có những người chỉ đạo tối cao của quốc gia thôi. Đây là điều đã ghi sâu vào trong trung tâm trình tự của tôi rồi. Một khi vi phạm trung tâm này, toàn bộ trình tự của tôi sẽ hỏng hết. Nếu anh vẫn cảm thấy không hài lòng thì anh cứ thoải mái tiêu diệt tôi đi.</w:t>
      </w:r>
    </w:p>
    <w:p>
      <w:pPr>
        <w:pStyle w:val="BodyText"/>
      </w:pPr>
      <w:r>
        <w:t xml:space="preserve">Nhạc Trọng hỏi:</w:t>
      </w:r>
    </w:p>
    <w:p>
      <w:pPr>
        <w:pStyle w:val="BodyText"/>
      </w:pPr>
      <w:r>
        <w:t xml:space="preserve">- Mở ra một bộ phận quyền hạn, ngươi có thể làm gì cho ta chứ?</w:t>
      </w:r>
    </w:p>
    <w:p>
      <w:pPr>
        <w:pStyle w:val="BodyText"/>
      </w:pPr>
      <w:r>
        <w:t xml:space="preserve">So với chuyện hắn có thể nắm trong tay bao nhiêu quyền hạn, Nhạc Trọng càng thêm để ý là Hồng Tinh số 1 có thể đem lại bao nhiêu chỗ tốt cho hắn. Trong thời mạt thế này, ngay cả khi thế lực của bản thân đang không ngừng mở rộng thì cảm giác nguy hiểm gấp gáp vẫn như cũ dâng trào trong lòng ngực hắn.</w:t>
      </w:r>
    </w:p>
    <w:p>
      <w:pPr>
        <w:pStyle w:val="BodyText"/>
      </w:pPr>
      <w:r>
        <w:t xml:space="preserve">Nên biết một điều, từ sau khi đạt được thần điện tiến hóa của hệ thống Thần Ma, Nhạc Trọng vô cùng rõ ràng, đàn tang thi, thú biến dị nguy hiểm trải rộng khắp mọi nơi trên thế giới này chỉ là cửa ải thứ nhất mà thôi. Kế tiếp sẽ có thêm nhiều địa ngục khủng bố khác đang chờ đợi những con người như bọn họ đau khổ giãy dụa trong tay thần này.</w:t>
      </w:r>
    </w:p>
    <w:p>
      <w:pPr>
        <w:pStyle w:val="BodyText"/>
      </w:pPr>
      <w:r>
        <w:t xml:space="preserve">Hồng Tinh số 1 nói:</w:t>
      </w:r>
    </w:p>
    <w:p>
      <w:pPr>
        <w:pStyle w:val="BodyText"/>
      </w:pPr>
      <w:r>
        <w:t xml:space="preserve">- Tôi có thể giúp anh quản lý vệ tinh, thông qua vệ tinh giám thị hướng đi của quân đội các thế lực nước ngoại. Tôi còn có thể lợi dụng vệ tinh giúp thế lực của anh thực hiện vệ tinh định vị và vệ tinh trò chuyện. Hơn nữa lúc anh và đàn tang thi có quy mô lớn chiến đấu với nhau, tôi còn có thể đảm nhận làm ánh mắt của anh, điều tra giúp anh hướng đi của đàn tang thi. Nếu anh muốn thu phục thủ đôi, tôi sẽ cung cấp chính xác tất cả vị trí các phương tiện quân sự có thể nhìn thấy ở thủ đô.</w:t>
      </w:r>
    </w:p>
    <w:p>
      <w:pPr>
        <w:pStyle w:val="BodyText"/>
      </w:pPr>
      <w:r>
        <w:t xml:space="preserve">Trên mặt Nhạc Trọng lộ ra một nụ cười khẽ, nói:</w:t>
      </w:r>
    </w:p>
    <w:p>
      <w:pPr>
        <w:pStyle w:val="BodyText"/>
      </w:pPr>
      <w:r>
        <w:t xml:space="preserve">- Tốt! Thành giao.</w:t>
      </w:r>
    </w:p>
    <w:p>
      <w:pPr>
        <w:pStyle w:val="BodyText"/>
      </w:pPr>
      <w:r>
        <w:t xml:space="preserve">Nếu có thể, Nhạc Trọng cũng không muốn phá hủy Hồng Tinh số 1, kết tinh tâm huyết của vô số nhà khoa học của nước Hoa Hạ trước khi mạt thế đến. Hồng Tinh số 1 đã giúp hắn rất nhiều rồi. Đặc biệt là khi Hồng Tinh số 1 đồng ý cung cấp bản đồ phân bố các phương tiện quân sư ở thủ đô cho hắn và những thứ khác nữa.</w:t>
      </w:r>
    </w:p>
    <w:p>
      <w:pPr>
        <w:pStyle w:val="BodyText"/>
      </w:pPr>
      <w:r>
        <w:t xml:space="preserve">Có tờ bản đồ phân bố các phương tiện quân sư quanh vùng thủ đô, Nhạc Trọng còn thể từ quanh thủ đô đạt được tiếp tế một số lượng lớn súng ống đạn dược. Điều này có thể giảm bớt gánh nặng nhu cầu súng đạn của Nhạc Trọng.</w:t>
      </w:r>
    </w:p>
    <w:p>
      <w:pPr>
        <w:pStyle w:val="BodyText"/>
      </w:pPr>
      <w:r>
        <w:t xml:space="preserve">Số lượng tang thi thật sự rất nhiều, cơ hồ là đạt đến mức giết mãi không hết. Chiến sĩ dưới trướng Nhạc Trọng chỉ là con người, tuy rằng mỗi một người bọn họ có thể một mình chống lại một trăm, nhưng bọn họ vẫn cần dùng võ khí mới có thể làm được. Đối phó với đàn tang thi nhỏ thì còn có thể áp dụng phương thức vật lộn để tiêu diệt. Nhưng khi đối phó với biển tang thi quy mô lớn thì súng ống đạn dược là thứ tuyệt đối không thể thiếu.</w:t>
      </w:r>
    </w:p>
    <w:p>
      <w:pPr>
        <w:pStyle w:val="BodyText"/>
      </w:pPr>
      <w:r>
        <w:t xml:space="preserve">Trên thực tế, những thứ quan trọng mà Hồng Tinh số 1 nắm giữ trong tay nhiều hơn như thế rất nhiều. Nhưng nó tuy là trí năng nhân tạo, vẫn bị người lập trình dựa theo mệnh lệnh của lãnh đạo, tạo cho nó đủ loại hạn chế, nó cũng chỉ có một số quyền hạn nhất định mà thôi.</w:t>
      </w:r>
    </w:p>
    <w:p>
      <w:pPr>
        <w:pStyle w:val="BodyText"/>
      </w:pPr>
      <w:r>
        <w:t xml:space="preserve">Sau khi Nhạc Trọng và Hồng Tinh số 1 đạt được hiệp nghị, thì để Bạch Cốt canh giữ cửa ra vào phòng Hồng Tinh số 1, rồi mới rời khỏi chỗ này.</w:t>
      </w:r>
    </w:p>
    <w:p>
      <w:pPr>
        <w:pStyle w:val="BodyText"/>
      </w:pPr>
      <w:r>
        <w:t xml:space="preserve">Ở gần kho hàng nơi bị bóng tối hắc ám bao phủ xung quanh, Liễu Nguyệt Mi yên lặng trốn trong một tòa nhà. Cô cũng có được năng lực nhìn rõ mọi vật trong bóng tối. Loại năng lực này có được sau khi cô thức tỉnh kỹ năng thao túng tang thi, nó cũng đồng dạng thức tỉnh theo.</w:t>
      </w:r>
    </w:p>
    <w:p>
      <w:pPr>
        <w:pStyle w:val="Compact"/>
      </w:pPr>
      <w:r>
        <w:t xml:space="preserve">Liễu Nguyệt Mi nhìn ngã tư đường bên ngoài, lông mày nhíu chặt lại. Cô vô cùng rõ ràng sự mạnh mẽ và đáng sợ của đám người Ngụy Nhàn. Ngụy Nhàn đã hoàn toàn chi phối được căn cứ, trong căn cứ kia có ít nhất là một trăm chiến sĩ, trong đó còn tồn tại tiến hóa giả như Ngụy Nhàn nữa. Cô vô cùng lo lắng Nhạc Trọng sẽ chết trong căn cứ đó.</w:t>
      </w:r>
      <w:r>
        <w:br w:type="textWrapping"/>
      </w:r>
      <w:r>
        <w:br w:type="textWrapping"/>
      </w:r>
    </w:p>
    <w:p>
      <w:pPr>
        <w:pStyle w:val="Heading2"/>
      </w:pPr>
      <w:bookmarkStart w:id="965" w:name="chương-944-năng-lực-ngang-tàng-của-liễu-nguyệt-mi.-2"/>
      <w:bookmarkEnd w:id="965"/>
      <w:r>
        <w:t xml:space="preserve">943. Chương 944: Năng Lực Ngang Tàng Của Liễu Nguyệt Mi. (2)</w:t>
      </w:r>
    </w:p>
    <w:p>
      <w:pPr>
        <w:pStyle w:val="Compact"/>
      </w:pPr>
      <w:r>
        <w:br w:type="textWrapping"/>
      </w:r>
      <w:r>
        <w:br w:type="textWrapping"/>
      </w:r>
    </w:p>
    <w:p>
      <w:pPr>
        <w:pStyle w:val="BodyText"/>
      </w:pPr>
      <w:r>
        <w:t xml:space="preserve">Dưới ánh nhìn chăm chú của Liễu Nguyệt Mi, một thân ảnh mang theo một thân ảnh gầy ốm đang chậm rãi đi về hướng này.</w:t>
      </w:r>
    </w:p>
    <w:p>
      <w:pPr>
        <w:pStyle w:val="BodyText"/>
      </w:pPr>
      <w:r>
        <w:t xml:space="preserve">Chủ nhân của thân ảnh kia đúng là Nhạc Trọng, thân ảnh gầy ốm bên cạnh chính là Lữ Dong.</w:t>
      </w:r>
    </w:p>
    <w:p>
      <w:pPr>
        <w:pStyle w:val="BodyText"/>
      </w:pPr>
      <w:r>
        <w:t xml:space="preserve">Nhạc Trọng ngẩng đầu nhìn Liễu Nguyệt Mi, sau đó ôm lấy cô bé nhỏ đi bên cạnh nhảy lên, chỉ một lần bật nhảy thì đã nhảy lên tòa nhà cao bảy mét kia, nhìn thẳng Liễu Nguyệt Mi.</w:t>
      </w:r>
    </w:p>
    <w:p>
      <w:pPr>
        <w:pStyle w:val="BodyText"/>
      </w:pPr>
      <w:r>
        <w:t xml:space="preserve">Liễu Nguyệt Mi nhìn Nhạc Trọng hoàn hảo không chút tổn hao gì thì trong mắt xẹt qua vẻ không thể tin:</w:t>
      </w:r>
    </w:p>
    <w:p>
      <w:pPr>
        <w:pStyle w:val="BodyText"/>
      </w:pPr>
      <w:r>
        <w:t xml:space="preserve">- Anh đã giết chết Ngụy Nhàn sao?</w:t>
      </w:r>
    </w:p>
    <w:p>
      <w:pPr>
        <w:pStyle w:val="BodyText"/>
      </w:pPr>
      <w:r>
        <w:t xml:space="preserve">Nhạc Trọng sờ sờ đầu Lữ Dong đứng bên cạnh, nhẹ nhàng cười nói:</w:t>
      </w:r>
    </w:p>
    <w:p>
      <w:pPr>
        <w:pStyle w:val="BodyText"/>
      </w:pPr>
      <w:r>
        <w:t xml:space="preserve">- Cô hỏi nó thì sẽ biết thôi!</w:t>
      </w:r>
    </w:p>
    <w:p>
      <w:pPr>
        <w:pStyle w:val="BodyText"/>
      </w:pPr>
      <w:r>
        <w:t xml:space="preserve">Lữ Dong nhìn Liễu Nguyệt Mi, lộ ra một nụ cười ngọt ngào, nói:</w:t>
      </w:r>
    </w:p>
    <w:p>
      <w:pPr>
        <w:pStyle w:val="BodyText"/>
      </w:pPr>
      <w:r>
        <w:t xml:space="preserve">- Đại tỷ tỷ, đại ca ca đã giết chết tên Ngụy Nhàn bại hoại kia rồi. Bây giờ khu trung tâm căn cứ đã được giải phóng.</w:t>
      </w:r>
    </w:p>
    <w:p>
      <w:pPr>
        <w:pStyle w:val="BodyText"/>
      </w:pPr>
      <w:r>
        <w:t xml:space="preserve">Liễu Nguyệt Mi nhìn nụ cười đáng yêu của Lữ Dong, khuôn mặt lạnh lùng rốt cuộc cũng lộ ra một nụ cười tươi:</w:t>
      </w:r>
    </w:p>
    <w:p>
      <w:pPr>
        <w:pStyle w:val="BodyText"/>
      </w:pPr>
      <w:r>
        <w:t xml:space="preserve">- Cảm ơn anh đã hoàn thành tâm nguyện của tôi. Từ giờ trở đi, Liễu Nguyệt Mi tôi nguyện ý hiệu lực cho ngài.</w:t>
      </w:r>
    </w:p>
    <w:p>
      <w:pPr>
        <w:pStyle w:val="BodyText"/>
      </w:pPr>
      <w:r>
        <w:t xml:space="preserve">Trong thời mạt thế này, có rất nhiều loại người khác nhau. Có người giống như Nhạc Trọng lột xác trở thành một kiêu hùng, có người lại vì sợ hãi và cảm nhận tương lai vĩnh viễn không có hi vọng mà trở nên điên cuồng, có người biến thành biến thái, có người giết người vô cùng tàn nhẫn. Nhưng vẫn có một bộ phận người cho dù là đã trải qua khủng bố và tuyệt vọng, trong lòng họ vẫn giữ lại nhân tính và lương tâm hiền lành. Người có nhân tính và hiền lành thiện lương đối lập với người ghê tởm tàn nhẫn, hắc ám đối lập với ánh sáng, trong thời mạt thế này lại càng thêm rõ ràng rành mạch.</w:t>
      </w:r>
    </w:p>
    <w:p>
      <w:pPr>
        <w:pStyle w:val="BodyText"/>
      </w:pPr>
      <w:r>
        <w:t xml:space="preserve">Nhạc Trọng nhìn vẻ ngoài lạnh lùng nhưng nội tâm lại thiện lương của Liễu Nguyệt Mi, yên lặng gật gật đầu.</w:t>
      </w:r>
    </w:p>
    <w:p>
      <w:pPr>
        <w:pStyle w:val="BodyText"/>
      </w:pPr>
      <w:r>
        <w:t xml:space="preserve">Năng lực thao túng tang thi của Liễu Nguyệt Mi đối với Nhạc Trọng mà nói thì cũng là lực lượng lớn mạnh mà hắn cần, hắn không thể để lực lượng lớn mạnh này không công mai một. Ngay cả khi Liễu Nguyệt Mi là một cô gái thiện lương, Nhạc Trọng vẫn đưa cô lên chiến trường tàn khốc chém giết với từng đàn tang thi.</w:t>
      </w:r>
    </w:p>
    <w:p>
      <w:pPr>
        <w:pStyle w:val="BodyText"/>
      </w:pPr>
      <w:r>
        <w:t xml:space="preserve">Ngay lúc này, sắc mặt Liễu Nguyệt Mi thay đổi, nói:</w:t>
      </w:r>
    </w:p>
    <w:p>
      <w:pPr>
        <w:pStyle w:val="BodyText"/>
      </w:pPr>
      <w:r>
        <w:t xml:space="preserve">- Không tốt! Có một đàn tang thi đang đến!</w:t>
      </w:r>
    </w:p>
    <w:p>
      <w:pPr>
        <w:pStyle w:val="BodyText"/>
      </w:pPr>
      <w:r>
        <w:t xml:space="preserve">Nhạc Trọng nhìn ra ngoài, không biết khi nào thì bên ngoài đã có một rừng đủ các chủng loại tang thi vây đầy.</w:t>
      </w:r>
    </w:p>
    <w:p>
      <w:pPr>
        <w:pStyle w:val="BodyText"/>
      </w:pPr>
      <w:r>
        <w:t xml:space="preserve">Liễu Nguyệt Mi đi đến trước cửa sổ, nhíu mày, một làn sóng tinh thần dâng lên đánh úp xuống đàn tang thi mà cô muốn khống chế, tuyên bố mệnh lệnh:</w:t>
      </w:r>
    </w:p>
    <w:p>
      <w:pPr>
        <w:pStyle w:val="BodyText"/>
      </w:pPr>
      <w:r>
        <w:t xml:space="preserve">- Tấn công! Tiêu diệt tất cả kẻ địch!</w:t>
      </w:r>
    </w:p>
    <w:p>
      <w:pPr>
        <w:pStyle w:val="BodyText"/>
      </w:pPr>
      <w:r>
        <w:t xml:space="preserve">Theo mệnh lệnh của Liễu Nguyệt Mi phát ra, một đám tang thi ở trong các tòa nhà chạy vọt ra, xông đến đàn tang thi bao phủ bên ngoài kia.</w:t>
      </w:r>
    </w:p>
    <w:p>
      <w:pPr>
        <w:pStyle w:val="BodyText"/>
      </w:pPr>
      <w:r>
        <w:t xml:space="preserve">Hai đàn tang thi điên cuồng chém giết lẫn nhau ngay tại chỗ, mỗi một giây đều có tang thi bị vặn gãy đầu. Trong đàn tang thi mà Liễu Nguyệt Mi khống chế, có một con L3 cơ thể giống như xe tăng, con L3 đó giống như quái vật đánh ra từng quyền, mỗi một quyền có thể đem năm sáu con tang thi trực tiếp đấm thành mảnh nhỏ.</w:t>
      </w:r>
    </w:p>
    <w:p>
      <w:pPr>
        <w:pStyle w:val="BodyText"/>
      </w:pPr>
      <w:r>
        <w:t xml:space="preserve">Tang thi tiến hóa L3 dẫn dắt đàn tang thi mà Liễu Nguyệt Mi khống chế xé nát rất nhiều con tang thi của đàn địch, trong khoảng thời gian ngắn đã ổn định cục diện.</w:t>
      </w:r>
    </w:p>
    <w:p>
      <w:pPr>
        <w:pStyle w:val="BodyText"/>
      </w:pPr>
      <w:r>
        <w:t xml:space="preserve">- Chạy mau, bên trong đàn tang thi kia có tang thi chỉ huy có thể khống chế các tang thi bình thường khác. Nó có thể cướp đoạt quyền khống chế trong tay tôi. Nếu bây giờ không trốn, quyền khống chế tất cả tang thi sẽ bị nó cướp đi! A!! Đau quá!!</w:t>
      </w:r>
    </w:p>
    <w:p>
      <w:pPr>
        <w:pStyle w:val="BodyText"/>
      </w:pPr>
      <w:r>
        <w:t xml:space="preserve">Liễu Nguyệt Mi vừa nói xong thì nụ cười trên mặt cô biến mất, sắc mặt trắng bệch ôm đầu mình quỳ trên nền nhà, vô số giọt mồ hôi lạnh xuất hiện trên da cô.</w:t>
      </w:r>
    </w:p>
    <w:p>
      <w:pPr>
        <w:pStyle w:val="BodyText"/>
      </w:pPr>
      <w:r>
        <w:t xml:space="preserve">Nhạc Trọng nhìn Liễu Nguyệt Mi cuộn người trên mặt đất, trong mắt xẹt qua tia sáng kỳ dị, trực tiếp hỏi:</w:t>
      </w:r>
    </w:p>
    <w:p>
      <w:pPr>
        <w:pStyle w:val="BodyText"/>
      </w:pPr>
      <w:r>
        <w:t xml:space="preserve">- Cô có thể cảm ứng được vị trí của tên chỉ huy kia chứ?</w:t>
      </w:r>
    </w:p>
    <w:p>
      <w:pPr>
        <w:pStyle w:val="BodyText"/>
      </w:pPr>
      <w:r>
        <w:t xml:space="preserve">Cả người Liễu Nguyệt Mi đều là mồ hôi, cắn răng nói:</w:t>
      </w:r>
    </w:p>
    <w:p>
      <w:pPr>
        <w:pStyle w:val="BodyText"/>
      </w:pPr>
      <w:r>
        <w:t xml:space="preserve">- Tôi có thể! Tuy rằng không thể cảm ứng được vị trí cụ thể, nhưng tôi có thể biết được phương hướng. Có lẽ càng đến gần nó, tôi càng có thể cảm ứng vị trí của nó.</w:t>
      </w:r>
    </w:p>
    <w:p>
      <w:pPr>
        <w:pStyle w:val="BodyText"/>
      </w:pPr>
      <w:r>
        <w:t xml:space="preserve">- Rất tốt! Cô theo tôi đến đây! Chúng ta sẽ cùng giết chết nó.</w:t>
      </w:r>
    </w:p>
    <w:p>
      <w:pPr>
        <w:pStyle w:val="BodyText"/>
      </w:pPr>
      <w:r>
        <w:t xml:space="preserve">Nhạc Trọng ôm lấy Liễu Nguyệt Mi, dùng sức bật nhảy ra ngoài theo đường cửa sổ. Một cái nhún thì đã nhảy đến sân thượng của một tòa nhà khác, sau đó nhảy vào trong không trung.</w:t>
      </w:r>
    </w:p>
    <w:p>
      <w:pPr>
        <w:pStyle w:val="BodyText"/>
      </w:pPr>
      <w:r>
        <w:t xml:space="preserve">- Anh muốn chết à?</w:t>
      </w:r>
    </w:p>
    <w:p>
      <w:pPr>
        <w:pStyle w:val="BodyText"/>
      </w:pPr>
      <w:r>
        <w:t xml:space="preserve">Nhạc Trọng thế nhưng dùng chút sức thì đã nhảy vào giữa không trung không cao cũng không thấp. Liễu Nguyệt Mi bị dọa, nhìn Nhạc Trọng như nhìn một người điên vậy.</w:t>
      </w:r>
    </w:p>
    <w:p>
      <w:pPr>
        <w:pStyle w:val="BodyText"/>
      </w:pPr>
      <w:r>
        <w:t xml:space="preserve">Nhạc Trọng mỉm cười, xoạt một tiếng, sau lưng hắn đột nhiên xuất hiện một đôi cánh bằng hợp kim tối đen, từng đường hoa văn ký hiệu kỳ dị nổi lên trên đôi cánh hợp kim đó, sau đó một cơn lốc thổi qua, nâng Nhạc Trọng và Liễu Nguyệt Mi bay giữa không trung.</w:t>
      </w:r>
    </w:p>
    <w:p>
      <w:pPr>
        <w:pStyle w:val="BodyText"/>
      </w:pPr>
      <w:r>
        <w:t xml:space="preserve">Liễu Nguyệt Mi ở trong lòng Nhạc Trọng cảm nhận lấy từng đợt gió thổi qua. Cảm giác bay trên không trung thật thoải mái. Trong mắt cô hiện lên vui sướng:</w:t>
      </w:r>
    </w:p>
    <w:p>
      <w:pPr>
        <w:pStyle w:val="BodyText"/>
      </w:pPr>
      <w:r>
        <w:t xml:space="preserve">- Đây là bảo vật phi hành sao? Thật tuyệt. Đây là cảm giác bay ư? Thật thoải mái!</w:t>
      </w:r>
    </w:p>
    <w:p>
      <w:pPr>
        <w:pStyle w:val="BodyText"/>
      </w:pPr>
      <w:r>
        <w:t xml:space="preserve">Có thể giống như chim chóc tự do bay lượn trong không trung là giấc mơ trong lòng của đại bộ phận nhân loại. Liễu Nguyệt Mi tuy là một tiến hóa giả tinh thần cấp ba, nhưng cô cũng là một cô gái tràn đầy cảm xúc, làm việc theo cảm tính. Có thể bay lượn giữa không trung khiến cho cô cảm thấy nó vô cùng lãng mạn.</w:t>
      </w:r>
    </w:p>
    <w:p>
      <w:pPr>
        <w:pStyle w:val="BodyText"/>
      </w:pPr>
      <w:r>
        <w:t xml:space="preserve">Đương nhiên đây là tốc độ phi hành bình thường nên Liễu Nguyệt Mi mới cảm thấy lãng mạn thoải mái như vậy. Nếu dùng tốc độ siêu âm để tiến hành phi hành thì từng trận gió kịch liệt có thể ngăn cản hoặc chém nát cơ thể mảnh mai của cô rồi.</w:t>
      </w:r>
    </w:p>
    <w:p>
      <w:pPr>
        <w:pStyle w:val="BodyText"/>
      </w:pPr>
      <w:r>
        <w:t xml:space="preserve">Nhạc Trọng ôm Liễu Nguyệt Mi, lớn tiếng kéo nàng ra khỏi giấc mơ lãng mạn, nói:</w:t>
      </w:r>
    </w:p>
    <w:p>
      <w:pPr>
        <w:pStyle w:val="BodyText"/>
      </w:pPr>
      <w:r>
        <w:t xml:space="preserve">- Con tang thi chỉ huy kia ở chỗ nào?</w:t>
      </w:r>
    </w:p>
    <w:p>
      <w:pPr>
        <w:pStyle w:val="BodyText"/>
      </w:pPr>
      <w:r>
        <w:t xml:space="preserve">Liễu Nguyệt Mi nhắm hai mắt lại, cẩn thận cảm giác một lúc, sau đó chỉ vào một phương hướng, nói:</w:t>
      </w:r>
    </w:p>
    <w:p>
      <w:pPr>
        <w:pStyle w:val="BodyText"/>
      </w:pPr>
      <w:r>
        <w:t xml:space="preserve">- Ở phía đó!</w:t>
      </w:r>
    </w:p>
    <w:p>
      <w:pPr>
        <w:pStyle w:val="BodyText"/>
      </w:pPr>
      <w:r>
        <w:t xml:space="preserve">Nhạc Trọng nhanh chóng chuyển hướng bay về phía được chỉ kia.</w:t>
      </w:r>
    </w:p>
    <w:p>
      <w:pPr>
        <w:pStyle w:val="BodyText"/>
      </w:pPr>
      <w:r>
        <w:t xml:space="preserve">Liễu Nguyệt Mi chỉ xuống một tòa nhà ở dưới, nói:</w:t>
      </w:r>
    </w:p>
    <w:p>
      <w:pPr>
        <w:pStyle w:val="BodyText"/>
      </w:pPr>
      <w:r>
        <w:t xml:space="preserve">- Ở trong đó, nhưng tôi chỉ cảm giác được vị trí đại khái ở đâu thôi. Không thể nói được vị trí cụ thể của nó.</w:t>
      </w:r>
    </w:p>
    <w:p>
      <w:pPr>
        <w:pStyle w:val="BodyText"/>
      </w:pPr>
      <w:r>
        <w:t xml:space="preserve">Nhạc Trọng nhìn xuống tòa nhà được bao phủ bởi một lượng tang thi trải rộng rậm rạp xung quanh. Trong đám tang thi đó có bốn con L3 và hơn mười con S3. Đồng thời ở trong tòa nhà lầu kia cũng không biết còn có bao nhiêu tang thi tiến hóa tồn tại nữa. Đối với người thường mà nói, coi như biết được vị trí của con tang thi chỉ huy thì cũng rất khó ám sát nó ở giữa một đàn tang thi rậm rạp như vậy.</w:t>
      </w:r>
    </w:p>
    <w:p>
      <w:pPr>
        <w:pStyle w:val="BodyText"/>
      </w:pPr>
      <w:r>
        <w:t xml:space="preserve">- Biết được vị trí đại khái cũng đủ rồi! Kế tiếp xem tôi hành động đi!</w:t>
      </w:r>
    </w:p>
    <w:p>
      <w:pPr>
        <w:pStyle w:val="BodyText"/>
      </w:pPr>
      <w:r>
        <w:t xml:space="preserve">Nhạc Trọng bay giữa không trung, ánh mắt lạnh lùng nhìn xuống đống nhà lầu kia, bàn tay to vỗ xuống một cái, một con hỏa long khủng bố giống như có thể đốt cháy toàn bộ thế giới từ trong lòng bàn tay hắn chui ra bay lên rít gào trong không trung, mở cái miệng to lớn dữ tợn nuốt cả một tòa nhà vào trong.</w:t>
      </w:r>
    </w:p>
    <w:p>
      <w:pPr>
        <w:pStyle w:val="Compact"/>
      </w:pPr>
      <w:r>
        <w:t xml:space="preserve">Một cái cắn nuốt của con hỏa long khủng bố kia thì đã bao phủ cả đống nhà lâu ở trong ngọn lửa hừng hực, bắt đầu thiêu đốt tất cả bên trong.</w:t>
      </w:r>
      <w:r>
        <w:br w:type="textWrapping"/>
      </w:r>
      <w:r>
        <w:br w:type="textWrapping"/>
      </w:r>
    </w:p>
    <w:p>
      <w:pPr>
        <w:pStyle w:val="Heading2"/>
      </w:pPr>
      <w:bookmarkStart w:id="966" w:name="chương-945-biển-tang-thi-ở-thủ-đô"/>
      <w:bookmarkEnd w:id="966"/>
      <w:r>
        <w:t xml:space="preserve">944. Chương 945: Biển Tang Thi Ở Thủ Đô!</w:t>
      </w:r>
    </w:p>
    <w:p>
      <w:pPr>
        <w:pStyle w:val="Compact"/>
      </w:pPr>
      <w:r>
        <w:br w:type="textWrapping"/>
      </w:r>
      <w:r>
        <w:br w:type="textWrapping"/>
      </w:r>
    </w:p>
    <w:p>
      <w:pPr>
        <w:pStyle w:val="BodyText"/>
      </w:pPr>
      <w:r>
        <w:t xml:space="preserve">Một số lượng lớn tang thi bình thường biến thành tro tàn trong chớp mắt. Rất nhiều tang thi tiến hóa ở trong ngọn lửa giãy dụa một lúc đầu, nhưng cũng thân thể của chúng bắt đầu cứng ngắc sau đó bùng cháy lên.</w:t>
      </w:r>
    </w:p>
    <w:p>
      <w:pPr>
        <w:pStyle w:val="BodyText"/>
      </w:pPr>
      <w:r>
        <w:t xml:space="preserve">Trong tòa nhà, một tiếng rít đáng sợ của Z2 truyền ra, một con tang thi không ngừng chạy về phía đống nhà lầu kia, sau đó cũng bị lửa đỏ bao phủ chết cháy ở trong.</w:t>
      </w:r>
    </w:p>
    <w:p>
      <w:pPr>
        <w:pStyle w:val="BodyText"/>
      </w:pPr>
      <w:r>
        <w:t xml:space="preserve">Loảng xoảng keng!</w:t>
      </w:r>
    </w:p>
    <w:p>
      <w:pPr>
        <w:pStyle w:val="BodyText"/>
      </w:pPr>
      <w:r>
        <w:t xml:space="preserve">Cùng với tiếng thủy tinh cộng hưởng vang lên, một con Z2 từ trong tòa nhà nhảy ra, trên người nó còn có lửa đỏ thiêu đốt bám vào.</w:t>
      </w:r>
    </w:p>
    <w:p>
      <w:pPr>
        <w:pStyle w:val="BodyText"/>
      </w:pPr>
      <w:r>
        <w:t xml:space="preserve">Rầm!</w:t>
      </w:r>
    </w:p>
    <w:p>
      <w:pPr>
        <w:pStyle w:val="BodyText"/>
      </w:pPr>
      <w:r>
        <w:t xml:space="preserve">Nhạc Trọng rút ra gai độc, trong chớp mắt chĩa súng bắn vào con Z2 kia một phát. Cơ thể con Z2 trong chớp mặt bị bắn nổ, thủng một lỗ lớn, giãy dụa một lúc rồi ngã xuống biển lửa đang cháy hừng hực, cuối cùng hóa thành tro tàn.</w:t>
      </w:r>
    </w:p>
    <w:p>
      <w:pPr>
        <w:pStyle w:val="BodyText"/>
      </w:pPr>
      <w:r>
        <w:t xml:space="preserve">Con Z2 kia vừa chết thì toàn bộ đàn tang thi cũng hỏng mất, khôi phục lại trạng thái hỗn loạn không người chỉ huy.</w:t>
      </w:r>
    </w:p>
    <w:p>
      <w:pPr>
        <w:pStyle w:val="BodyText"/>
      </w:pPr>
      <w:r>
        <w:t xml:space="preserve">Đối mặt với tòa nhà lầu lớn đang bị ngọn lửa bao phủ đốt cháy gần đó, đàn tang thi chỉ lặng lặng đứng đó, không có động tác gì cả.</w:t>
      </w:r>
    </w:p>
    <w:p>
      <w:pPr>
        <w:pStyle w:val="BodyText"/>
      </w:pPr>
      <w:r>
        <w:t xml:space="preserve">Liễu Nguyệt Mi nhìn tòa nhà bị ngọn lửa cắn nuốt phía dưới, lại liếc nhìn Nhạc Trọng, ánh mắt phức tạp nói:</w:t>
      </w:r>
    </w:p>
    <w:p>
      <w:pPr>
        <w:pStyle w:val="BodyText"/>
      </w:pPr>
      <w:r>
        <w:t xml:space="preserve">- Ngài thực lợi hại!</w:t>
      </w:r>
    </w:p>
    <w:p>
      <w:pPr>
        <w:pStyle w:val="BodyText"/>
      </w:pPr>
      <w:r>
        <w:t xml:space="preserve">Nhạc Trọng là cường giả mạnh nhất mà Liễu Nguyệt Mi gặp qua. Ngay cả Liễu Nguyệt Mi có thể thao túng năm trăm con tang thi thì cũng không thể chịu được lực lượng mạnh mẽ và khủng bố của Nhạc Trọng.</w:t>
      </w:r>
    </w:p>
    <w:p>
      <w:pPr>
        <w:pStyle w:val="BodyText"/>
      </w:pPr>
      <w:r>
        <w:t xml:space="preserve">Nhạc Trọng nhìn Liễu Nguyệt Mi, vô cùng trịnh trọng nói:</w:t>
      </w:r>
    </w:p>
    <w:p>
      <w:pPr>
        <w:pStyle w:val="BodyText"/>
      </w:pPr>
      <w:r>
        <w:t xml:space="preserve">- Không! Người lợi hại là cô. Chỉ một mình tôi thì cũng chỉ là hữu dũng vô mưu mà thôi. Nếu không có cô biết được vị trí của con tang thi Z2 kia, thì tôi cũng không thể dễ dàng giải quyết con tang thi đó. Người mạnh như tôi, thậm chí là mạnh hơn tôi thì không hề thiếu, nhưng cô là người duy nhất có được năng lực độc nhất vô nhị có thể thao túng tang thi này. Cô mới là bảo vật của thế lực chúng tôi, là lá bài vua khi đối chiến với tang thi. Tôi ở đây chân thành hy vọng cô có thể gia nhập chúng tôi, tiêu diệt tang thi, thu phục cả nước, khôi phục trật tự.</w:t>
      </w:r>
    </w:p>
    <w:p>
      <w:pPr>
        <w:pStyle w:val="BodyText"/>
      </w:pPr>
      <w:r>
        <w:t xml:space="preserve">Vốn Liễu Nguyệt Mi có thể thao túng tang thi, đây là một năng lực vô cùng mạnh mẽ to lớn, tuy nhiên cũng chỉ gần như thế mà thôi. Một mình Nhạc Trọng có thể tiêu diệt được hơn trăm đầu tang thi bình thường, không ít tiến hóa giả đứng đầu có thể làm được điều này. Nhưng cảm ứng được vị trí chính xác của một con tang chỉ hủy thì không phải tiến hóa giả nào có thể làm được, ngay cả là Nhạc Trọng cũng không thể làm được. Tầm quan trọng Liễu Nguyệt Mi khi biết được vị trí của tang thi chỉ huy tăng lên vô số lần, Nhạc Trọng dù thế nào cũng hy vọng có thể lấy được lực lượng của cô.</w:t>
      </w:r>
    </w:p>
    <w:p>
      <w:pPr>
        <w:pStyle w:val="BodyText"/>
      </w:pPr>
      <w:r>
        <w:t xml:space="preserve">Liễu Nguyệt Mi nhìn Nhạc Trọng, cười vui vẻ nói:</w:t>
      </w:r>
    </w:p>
    <w:p>
      <w:pPr>
        <w:pStyle w:val="BodyText"/>
      </w:pPr>
      <w:r>
        <w:t xml:space="preserve">- Ừ! Tôi sẽ giúp anh tiêu diệt tang thi, thu phục cả nước!</w:t>
      </w:r>
    </w:p>
    <w:p>
      <w:pPr>
        <w:pStyle w:val="BodyText"/>
      </w:pPr>
      <w:r>
        <w:t xml:space="preserve">Nhạc Trọng trước mặt này tuy rằng không phải người tốt lành gì, nhưng lại một lòng muốn tiêu diệt tang thi, thu phục cả nước. Đối với Liễu Nguyệt Mi mà nói, một người đàn ông không mơ ước khuôn mặt xinh đẹp và thân thể của cô thật sự rất ít gặp. Cô cũng sinh ra một chút hứng thú với người đàn ông này.</w:t>
      </w:r>
    </w:p>
    <w:p>
      <w:pPr>
        <w:pStyle w:val="BodyText"/>
      </w:pPr>
      <w:r>
        <w:t xml:space="preserve">Nhạc Trọng từ chỗ Hồng Tinh số 1 lấy được bản đồ phân bố thiết bị quân sự ở xung quanh thủ đô, hắn lập tức phái bốn bộ đội dã chiến sư đoàn thứ nhất, lữ đoàn thứ hai, lữ đoàn thứ ba, lữ đoàn thứ tư phát động tiến công đoạt lấy những phương tiện quân sự này.</w:t>
      </w:r>
    </w:p>
    <w:p>
      <w:pPr>
        <w:pStyle w:val="BodyText"/>
      </w:pPr>
      <w:r>
        <w:t xml:space="preserve">Tang thi vây bên ngoài những phương tiện quân sự quanh thủ đô nhanh chóng sụp đổ trước đội quân lớn mạnh của Nhạc Trọng. Từng đống từng đống phương tiện quân sự lọt vào tay Nhạc Trọng.</w:t>
      </w:r>
    </w:p>
    <w:p>
      <w:pPr>
        <w:pStyle w:val="BodyText"/>
      </w:pPr>
      <w:r>
        <w:t xml:space="preserve">Sau khi Nhạc Trọng công phá những phương tiện quân sự đạt được đại lượng vũ khi trang bị, trong đó thậm chí còn cả một sân bay, cộng thêm hơn mười máy bay ném bom và đại lượng bom, đạn đạo đặt ở bên trong kho của sân bay.</w:t>
      </w:r>
    </w:p>
    <w:p>
      <w:pPr>
        <w:pStyle w:val="BodyText"/>
      </w:pPr>
      <w:r>
        <w:t xml:space="preserve">Bốn đội quân dã chiến thay phiên nhau nghỉ ngơi và hồi phục, chiến đấu không ngừng, thẳng tiến về phía thủ đô.</w:t>
      </w:r>
    </w:p>
    <w:p>
      <w:pPr>
        <w:pStyle w:val="BodyText"/>
      </w:pPr>
      <w:r>
        <w:t xml:space="preserve">Một ít thế lực, đoàn thể ở trên đường đi của đại quân của Nhạc Trọng đều bị càn quét, thủ lĩnh của những thế lực, đoàn thể này hoặc là đầu hàng hoặc là trực tiếp bị giết chết. Những người sống sót dưới trướng bọn họ đều được Nhạc Trọng tiếp nhận, những kẻ phạm tội thì trực tiếp đẩy vào trong tiểu đoàn Nhân Tra làm vật hi sinh.</w:t>
      </w:r>
    </w:p>
    <w:p>
      <w:pPr>
        <w:pStyle w:val="BodyText"/>
      </w:pPr>
      <w:r>
        <w:t xml:space="preserve">Tất cả các nhà máy, nhà xưởng công binh ở phía sau căn cứ đều dùng hết sức sản xuất súng ống đạn dược. Lương thực, súng đạn, thuốc men đều được đưa đến cho binh sĩ ở đầu tuyến sử dụng.</w:t>
      </w:r>
    </w:p>
    <w:p>
      <w:pPr>
        <w:pStyle w:val="BodyText"/>
      </w:pPr>
      <w:r>
        <w:t xml:space="preserve">Bốn đội quân tinh nhuệ kia ở trong từng cuộc chiến đấu không ngừng nghỉ đều bắt đầu trưởng thành thành thục hơn. Mỗi một ngày đều có trăm ngàn con tang thi chết trong tay bọn họ.</w:t>
      </w:r>
    </w:p>
    <w:p>
      <w:pPr>
        <w:pStyle w:val="BodyText"/>
      </w:pPr>
      <w:r>
        <w:t xml:space="preserve">Các huyện thành nông thôn ở phụ cận thủ đô cũng bị đại quân của Nhạc Trọng tấn công thu phục cả.</w:t>
      </w:r>
    </w:p>
    <w:p>
      <w:pPr>
        <w:pStyle w:val="BodyText"/>
      </w:pPr>
      <w:r>
        <w:t xml:space="preserve">Thủ đô trước khi mạt thế tiến đến có hơn mười mấy triệu dân cư, sau khi mạt thế lớn cũng tương đương có mười mấy triệu con tang thi. Đàn tang thi quy mô khổng lồ như vậy không phải một sớm một chiều thì tiêu diệt hết được.</w:t>
      </w:r>
    </w:p>
    <w:p>
      <w:pPr>
        <w:pStyle w:val="BodyText"/>
      </w:pPr>
      <w:r>
        <w:t xml:space="preserve">Coi như muốn tiêu diệt toàn bộ mười mấy triệu tang thi kia thì với Nhạc Trọng, đây cũng là chuyện vô cùng khó khăn. Lúc hắn không có nhà máy công binh của riêng mình thì cũng chỉ đánh tan được đàn tang thi có quy mô triệu con thôi. Sau khi có được nhà máy công binh sản xuất ra một lượng đạn, đạn pháo khổng lồ thì hắn mới có năng lực trực diện tiêu diệt triệu con tang thi.</w:t>
      </w:r>
    </w:p>
    <w:p>
      <w:pPr>
        <w:pStyle w:val="BodyText"/>
      </w:pPr>
      <w:r>
        <w:t xml:space="preserve">Quân đoàn thụ quái do Bích Lục nắm giữ cũng bị Nhạc Trọng đẩy vào chiến đấu với tang thi. Đám thụ quái này chính là vật hi sinh cao cấp nhất. Chúng không biết sợ hãi, hơn nữa thể lực cũng vượt xa nhân loại, lại có thể tác chiến trong đêm tối nữa. Điểm mấu chốt nhất chỉ là chỉ cây mẹ còn sống thì sẽ có vô số thụ quái được sinh ra cuồn cuộn để đưa đến chiến trường chiến đấu.</w:t>
      </w:r>
    </w:p>
    <w:p>
      <w:pPr>
        <w:pStyle w:val="BodyText"/>
      </w:pPr>
      <w:r>
        <w:t xml:space="preserve">Theo luồng tiến công không ngừng nghỉ của Nhạc quân, thế lực của Nhạc Trọng dần dần lan tràn rộng về phía thủ đô.</w:t>
      </w:r>
    </w:p>
    <w:p>
      <w:pPr>
        <w:pStyle w:val="BodyText"/>
      </w:pPr>
      <w:r>
        <w:t xml:space="preserve">Đàn tang thi vốn chia năm xẻ bảy ở trong thủ đô rốt cuộc cũng bắt đầu xảy ra dị động.</w:t>
      </w:r>
    </w:p>
    <w:p>
      <w:pPr>
        <w:pStyle w:val="BodyText"/>
      </w:pPr>
      <w:r>
        <w:t xml:space="preserve">Theo vệ tinh giám thị mà Hồng Tinh số 1 khống chế truyền đến, đám người Nhạc Trọng có thể thấy được rõ ràng từng đàn tang thi ở xung quanh thủ đô giống như bị cái gì đó tác động hấp dẫn, dẫn nhau đi về phía trung tâm thủ đô tập trung.</w:t>
      </w:r>
    </w:p>
    <w:p>
      <w:pPr>
        <w:pStyle w:val="BodyText"/>
      </w:pPr>
      <w:r>
        <w:t xml:space="preserve">Một lượng đàn tang thi khổng lồ hình thành một đàn siêu cấp tang thi có số lượng vượt qua mười triệu con, đó là lũ tang thi. Quốc gia của người chết.</w:t>
      </w:r>
    </w:p>
    <w:p>
      <w:pPr>
        <w:pStyle w:val="BodyText"/>
      </w:pPr>
      <w:r>
        <w:t xml:space="preserve">Nhìn đàn tang thi khổng lồ hình thành dòng nước lũ khủng bố, Nhạc Trọng nhanh chóng triệu tập bốn đội quân dã chiến đã trải qua mấy ngày liền tác chiến trở về nghỉ ngơi hồi phục. Trải qua khoảng thời gian tác chiến luân phiên này, số lượng tang thi bốn đội quân dã chiến đã tiêu diệt vượt qua một triệu. Nhưng như vậy bọn họ cũng đã bắt đầu trở nên mệt mỏi.</w:t>
      </w:r>
    </w:p>
    <w:p>
      <w:pPr>
        <w:pStyle w:val="Compact"/>
      </w:pPr>
      <w:r>
        <w:t xml:space="preserve">Dù sao cũng là con người chứ không phải tang thi hoặc là người máy, trải qua mấy trận tác chiến luân phiên, coi như cơ thể làm bằng sắt thì tinh thần cũng rơi vào trạng thái mệt mỏi. Nếu không biết đúng lúc nghỉ ngơi và hồi phục, sẽ dễ khiến con người sinh ra tâm lý chán ghét chiến tranh.</w:t>
      </w:r>
      <w:r>
        <w:br w:type="textWrapping"/>
      </w:r>
      <w:r>
        <w:br w:type="textWrapping"/>
      </w:r>
    </w:p>
    <w:p>
      <w:pPr>
        <w:pStyle w:val="Heading2"/>
      </w:pPr>
      <w:bookmarkStart w:id="967" w:name="chương-946-biển-tang-thi-ở-thủ-đô-2"/>
      <w:bookmarkEnd w:id="967"/>
      <w:r>
        <w:t xml:space="preserve">945. Chương 946: Biển Tang Thi Ở Thủ Đô! (2)</w:t>
      </w:r>
    </w:p>
    <w:p>
      <w:pPr>
        <w:pStyle w:val="Compact"/>
      </w:pPr>
      <w:r>
        <w:br w:type="textWrapping"/>
      </w:r>
      <w:r>
        <w:br w:type="textWrapping"/>
      </w:r>
    </w:p>
    <w:p>
      <w:pPr>
        <w:pStyle w:val="BodyText"/>
      </w:pPr>
      <w:r>
        <w:t xml:space="preserve">Bốn đội quân dã chiến tạm thời lùi về sau nghỉ ngơi hồi phục, Nhạc Trọng lại bảo Kỉ Thanh Vũ dẫn theo đại quân năm ngàn thụ quái do Bích Lục chỉ huy vẫn như cũ không ở xung quanh tiêu diệt những đàn tang thi đang di chuyển về phía thủ đô hội tụ. Dưới công kích của đại quân năm ngàn con thụ quái kia, mỗi một ngày đều có mười mấy ngàn con tang thi bị chúng tiêu diệt cắn nuốt. Bất quá tang thi ở xung quanh thủ độ cũng vẫn không ngừng tụ tập lại di chuyển về phía thủ đô. Tốc độ tiêu diệt tang thi của đại quân thụ quái mà Kỉ Thanh Vũ thống soái căn bản là kém hơn tốc độ hội tụ của đàn tang thi kia rất nhiều. Mười lăm ngày sau. Vô số tang thi hội tụ ở thủ đô. Số lượng tang thi trong thủ đô chính thức vượt qua hai mươi triệu. Tang thi tụ tập xong, thì đàn thi triều khổng lồ kia bỗng nhiên từng chút một từng chút một chia thành năm đàn, mỗi đàn dẫn theo hai triệu tang thi chia ra đi theo năm phương hướng phát động tiến công về phía thành phố Trương Khẩu. Sau khi chia ra làm năm đàn tang thi lớn, còn là mười triệu con tang thi giống như thủy triều di chuyển về hướng đại thảo nguyên của Nhạc Trọng, muốn nghiền áp hết tất cả. Nhạc Trọng thông qua vệ tinh quan sát hướng đi của đàn tang thi khổng lồ kia, trong lòng khe khẽ thở dài:</w:t>
      </w:r>
    </w:p>
    <w:p>
      <w:pPr>
        <w:pStyle w:val="BodyText"/>
      </w:pPr>
      <w:r>
        <w:t xml:space="preserve">- Chia! Chúng nó học xong cách phân chia! Trí tuệ của con tang thi chỉ huy càng ngày càng được nâng cao.</w:t>
      </w:r>
    </w:p>
    <w:p>
      <w:pPr>
        <w:pStyle w:val="BodyText"/>
      </w:pPr>
      <w:r>
        <w:t xml:space="preserve">Đàn tang thi kia tập hợp lại thành một rồi chia ra làm sau, áp lực của Nhạc Trọng lớn hơn mười lần. Nếu đàn tang thi kia vẫn như trước hợp thành một đàn di chuyển, hắn cũng chỉ cần tập trung binh lực canh gác ở một con đường có thể phòng ngự lẫn tấn công đàn tang thi kia. Nhưng đàn tang thi này lại chia ra thành sáu đàn nhỏ hơn. Hắn cũng phải chia binh lực ra làm sáu để ngăn cản công kích của biển tang thi này. Hơn nữa sáu đàn tang thi này mỗi một đàn, mặc kệ là đàn tang thi nào cũng đủ để phá hủy hết tất cả những thứ ở trong tay Nhạc Trọng rồi. Biển tang thi do hai triệu tang thi hình thành một biển tang thi khủng bố có thể cắn nuốt bất kỳ thứ gì. Mỗi một đàn đều cần Nhạc Trọng tiêu hao tất cả khí lực mới có thể tiêu diệt chúng hoàn toàn. Đây là điều đáng sợ khi con tang thi chỉ huy có được trí tuệ của nhân loại. Binh lực mà chúng nó có điều động gấp trăm lần, ngàn lần nhân loại. Chúng nó chỉ cần biết một ít chiến thuật thô thiển thì đã có thể khiến nhân loại cơ hồ là không thể ngăn cản được. Nhạc Trọng nhìn đàn tang thi không ngừng di chuyển kia, im lặng một lúc rồi mở miệng nói:</w:t>
      </w:r>
    </w:p>
    <w:p>
      <w:pPr>
        <w:pStyle w:val="BodyText"/>
      </w:pPr>
      <w:r>
        <w:t xml:space="preserve">- Truyền lệnh của ta! Lập tức đem tất cả vật tư, nhân viên chiến đấu trong thành phố Trương Khẩu di dời đến thành phố Ô Lan! Thành phố Trương Khẩu cách thủ đô ước chừng là hai trăm km. Đoạn khoảng cách này đối với biển tang thi kia thì thật sự quá ngắn. Nhạc Trọng tuy rằng không muốn cũng phải nhịn đau buông tha cho thành phố lớn này. Dù sao hắn cũng ngăn không được thế công của sáu luồng biển tang thi kia. Một viên chỉ huy đáp:</w:t>
      </w:r>
    </w:p>
    <w:p>
      <w:pPr>
        <w:pStyle w:val="BodyText"/>
      </w:pPr>
      <w:r>
        <w:t xml:space="preserve">- Vâng. Sau khi Nhạc Trọng hạ mệnh lệnh, đại lượng người sống sót trong thành phố Trương Khẩu bắt đầu di chuyền về thành phố Ô Lan. Thành phố Trương Khẩu vì có được một số lượng lớn người sống sót trong hội Đồng Minh đi vào sinh sống mà trở nên rực rỡ đầy sức sống nay bỗng chốc trở thành một quỷ thành không chút sức sống. Trong số những người sống sót kia, đại bộ phận là phục tùng mệnh lệnh của chính phủ mới bắt đầu di chuyển về phía thành phố Ô Lan. Nhưng vẫn như cũ có một bộ phận không thể vứt bỏ phòng ốc cửa hàng của họ ở trong đây, cho nên họ ở ngay tại chỗ kêu gào không muốn rời khỏi thành phố này.</w:t>
      </w:r>
    </w:p>
    <w:p>
      <w:pPr>
        <w:pStyle w:val="BodyText"/>
      </w:pPr>
      <w:r>
        <w:t xml:space="preserve">- Vì cái gì muốn chúng tôi rời đi? Đây là nhà cũng của chúng tôi. Tôi tuyệt đối sẽ không rời đi!!</w:t>
      </w:r>
    </w:p>
    <w:p>
      <w:pPr>
        <w:pStyle w:val="BodyText"/>
      </w:pPr>
      <w:r>
        <w:t xml:space="preserve">- Để tôi ở lại!! Tôi không muốn rời đi!</w:t>
      </w:r>
    </w:p>
    <w:p>
      <w:pPr>
        <w:pStyle w:val="BodyText"/>
      </w:pPr>
      <w:r>
        <w:t xml:space="preserve">- …. Một người sống sót bỗng khóc lóc kêu rên lăn lộn trên mặt đất biểu tình không muốn rời đi thành phố Trương Khẩu. Trong thành phố Trương Khẩu có nhà, cửa hàng mặt tiền của họ. Những thứ đó đều là tài phú của họ, trước khi mạt thế tiến đến thì bọn họ phấn đấu cả đời cũng không đủ mua một căn nhà và một cửa hàng mặt tiền như hiện giờ. Cho nên bọn họ không muốn rời đi. Một viên cảnh sát có chút khó xử nhìn đám người sống sót lăn lộn kêu gào không rời đi này. Một viên chỉ huy cưỡi hắc lân mã mang theo một trăm binh sĩ nhanh chóng đến đây, lạnh giọng hỏi:</w:t>
      </w:r>
    </w:p>
    <w:p>
      <w:pPr>
        <w:pStyle w:val="BodyText"/>
      </w:pPr>
      <w:r>
        <w:t xml:space="preserve">- Chuyện gì vậy? Một viên cảnh sát bước đến bên viên chỉ huy kia, giải thích tình huống:</w:t>
      </w:r>
    </w:p>
    <w:p>
      <w:pPr>
        <w:pStyle w:val="BodyText"/>
      </w:pPr>
      <w:r>
        <w:t xml:space="preserve">- Bọn họ không muốn rời bỏ quê nhà của mình. Sắc mặt viên chỉ huy kia vẫn lạnh lùng, nói:</w:t>
      </w:r>
    </w:p>
    <w:p>
      <w:pPr>
        <w:pStyle w:val="BodyText"/>
      </w:pPr>
      <w:r>
        <w:t xml:space="preserve">- Tốt! Nếu bọn họ không muốn nghe theo lệnh bỏ lại quê nhà rời đi của cấp trên, vậy thì để bọn họ cống hiến một phần sức lực cho quê nhà của chính mình đi. Thủ lĩnh có lệnh, tất cả những người không muốn rút lui khỏi đây đều sắp xếp vào tiểu đoàn đóng lại. Người đâu, bắt hết tất cả bọn họ lại. Chỉ huy kia vung tay lên, một trăm chiến sĩ nhanh chóng tiến lên bắt giữ tất cả những người sống sót lăn lộn khóc gào trên mặt đất kia đứng dậy, dẫn đi. Nhìn một màn này, trong lòng những người sống sót vốn còn đang quan sát nhóm người sống sót kêu gào không đi bỗng dưng sinh ra sợ hãi, tất cả đều trở nên thành thật, đi theo bộ đội hướng về phía thành phố Ô Lan, Nhạc Trọng vừa ra một mệnh lệnh tương đối thô bạo, mấy trăm người sống sót bị bắt đi. Bất quá với uy hiếp như thế, đại lượng người sống sót mới bắt đầu trở nên thành thật. Thành thành thật thật di chuyển về phía thành phố Ô Lan, không còn làm ra chuyện loạn thất bát tao gì nữa. Đồng thời vì ứng phó với lục lộ đại quân của đàn tang thi kia, Nhạc Trọng cũng phái ra sáu lữ đoàn bộ binh chia nhau tiến hành phòng thủ những con đường huyết mạch quan trọng. Lúc này liên quan đến sự sống chết của thế lực Nhạc Trọng, Nhạc Trọng rốt cuộc đành buông xuống lòng phòng bị với Hốt Ngạch Nhiễm, phân phối một lượng vũ khí hạng nặng như súng bazooka, súng máy hạng nặng, súng cối cùng với sáu khẩu pháo tự hành 122 giao cho lữ đoàn thứ ba sử dụng. Trận chiến này nếu thất bại, Nhạc Trọng không thể không lùi về thảo nguyên lớn, trong vòng một năm hoàn toàn không có hy vọng thu phục thủ đô lần nữa. Hơn nữa chỉ huy đàn tang thi này không biết trong trận chiến tiếp theo sẽ tiến hóa biến mạnh đến tình trạng nào nữa.</w:t>
      </w:r>
    </w:p>
    <w:p>
      <w:pPr>
        <w:pStyle w:val="Compact"/>
      </w:pPr>
      <w:r>
        <w:t xml:space="preserve">Nếu con tang thi chỉ huy khia thông minh một chút, không ngừng tiến công các thế lực mà Nhạc Trọng chiếm cứ được, chúng nó muốn nhổ cỏ tận gốc thế lực trên thảo nguyên của Nhạc Trọng cũng không phải không làm được. Eo Hư Nguyên là con đường huyết mạch quan trọng nối liền thành phố Trương Khẩu với thủ đô. Địa hình là khe sâu tối hẹp sâu, chỉ đủ để sáu chiếc xe chạy song song nhau qua thôi. Lúc này ở trong eo Hư Nguyên, có một công binh như ong thợ đang không ngừng nghỉ xây dựng đủ loại phòng ngự công sự. Hốt Ngạch Nhiễm đi tuần tra từng trận địa mỗi, mỗi một chỗ hắn đi tuần tra qua thì sẽ có các chiến sĩ lữ đoàn thứ ba cúi đầu chào hắn.</w:t>
      </w:r>
      <w:r>
        <w:br w:type="textWrapping"/>
      </w:r>
      <w:r>
        <w:br w:type="textWrapping"/>
      </w:r>
    </w:p>
    <w:p>
      <w:pPr>
        <w:pStyle w:val="Heading2"/>
      </w:pPr>
      <w:bookmarkStart w:id="968" w:name="chương-947-tang-thi-tiến-hóa-thành-sinh-vật-có-trí-tuệ"/>
      <w:bookmarkEnd w:id="968"/>
      <w:r>
        <w:t xml:space="preserve">946. Chương 947: Tang Thi Tiến Hóa Thành Sinh Vật Có Trí Tuệ!</w:t>
      </w:r>
    </w:p>
    <w:p>
      <w:pPr>
        <w:pStyle w:val="Compact"/>
      </w:pPr>
      <w:r>
        <w:br w:type="textWrapping"/>
      </w:r>
      <w:r>
        <w:br w:type="textWrapping"/>
      </w:r>
    </w:p>
    <w:p>
      <w:pPr>
        <w:pStyle w:val="BodyText"/>
      </w:pPr>
      <w:r>
        <w:t xml:space="preserve">Đại bộ phận chiến sĩ của lữ đoạn thứ ba là tùy tùng bộ hạ cũ từng đi theo Hốt Ngạch Nhiễm, đã theo hắn chinh chiến nhiều năm rồi. Cho dù Nhạc Trọng đẩy không ít binh sĩ mới tiến vào lữ đoàn thứ ba thì những chiến sĩ tầng dưới chót này vẫn như cũ vô cùng kính sợ Hốt Ngạch Nhiễm. Không phải kính sợ huyệt mạch gia tộc hoàng kim của hắn, mà là kính sợ chuyện hắn mỗi một trận chiến đều đi đầu làm gương cho binh sĩ, đồng thời cực kỳ trân trọng binh sĩ.</w:t>
      </w:r>
    </w:p>
    <w:p>
      <w:pPr>
        <w:pStyle w:val="BodyText"/>
      </w:pPr>
      <w:r>
        <w:t xml:space="preserve">Hốt Ngạch Nhiễm tuần tra từng trận địa một, hắn nhìn từng người trên từng trận đia trang bị các loại vũ khí hạng nặng như lựu đạn, súng máy hạng nặng, bazooka, trong lòng dâng lên cảm xúc mênh mông xen lẫn phức tạp. Lữ đoàn thứ ba vốn bị Nhạc Trọng nghi ngờ, lúc đầu ngay cả súng trường cũng không đồng nhất nhau, nay rốt cuộc cũng đã hiện đại hóa toàn bộ vũ khí rồi. Hốt Ngạch Nhiễm vừa có cảm giác tự hào khi có thể đem lữ đoàn thứ ba ra ngoài khoe, cũng vừa có cảm giác sợ hãi mơ hồ đối với Nhạc Trọng. Hắn không nghĩ Nhạc Trọng sẽ đổi trang bị thành vũ khí nặng cho lữ đoàn thứ ba, ngay cả hỏa pháo cũng trang bị cho lữ đoàn ba. Nếu đổi hắn làm Nhạc Trọng, Hốt Ngạch Nhiễm tuyệt đối sẽ không đổi trang bị cho lữ đoàn ba thành vũ khí hạng nặng. Vì cả hắn và Nhạc Trọng đều rất rõ ràng, lực ảnh hưởng của hắn đối với lữ đoàn thứ ba vẫn như cũ hơn xa lực ảnh hưởng của Nhạc Trọng.</w:t>
      </w:r>
    </w:p>
    <w:p>
      <w:pPr>
        <w:pStyle w:val="BodyText"/>
      </w:pPr>
      <w:r>
        <w:t xml:space="preserve">Biển tang thi ở phía xa xa cơ hồ như kéo dài mãi không dứt chậm rãi xuất hiện xung quanh eo Hư Nguyên. Biển tang thi cơ hồ kéo dài mãi không dứt kia mang đến cho người ta cảm giác hít thở không thôi, sợ hãi dâng trào trong lòng. Một trong những tâm phúc của Hốt Ngạch Nhiễm, Hoa Bất Lạp Thứ đi tới bên cạnh Hốt Ngạch Nhiễm thấp giọng nói:</w:t>
      </w:r>
    </w:p>
    <w:p>
      <w:pPr>
        <w:pStyle w:val="BodyText"/>
      </w:pPr>
      <w:r>
        <w:t xml:space="preserve">- Đại Hãn, đây là cơ hội của chúng ta! Bây giờ biển tang thi đang chia làm sáu đàn, Nhạc Trọng lại phải điều khiển đại quân chia ra làm sáu chống đỡ biển tang thi. Đại doanh của hắn đang trống rỗng, chỉ cần chúng ta bây giờ quay về ột đòn, thừa lúc Nhạc Trọng ngăn cản biển tang thi kia đâm sau lưng hắn một dao, hắn nhất định sẽ tan tác. Thời điểm đó, chỉ cần ngài lên tiếng kêu gọi, tất cả các chiến sĩ Mông Cổ đều sẽ nghe theo kêu gọi của ngài, chúng ta có thể trở lại thảo nguyên sáng tạo ra đế quốc Đại Mông Cổ. Hai mắt Hốt Ngạch Nhiễm chằm chằm nhìn thẳng vào Hoa Bất Lạp Thứ, im lăng không nói. Đúng như lời Hoa Bất Lạp Thứ nói, bây giờ đúng là thời điểm nguy hiểm nhất của Nhạc Trọng. Nhạc quân không những phải đối phó với hai mươi triệu con tang thi, mà còn phải đối phó với con tang thi chỉ huy đã tiến hóa có trí tuệ nữa, bây giờ đúng là cơ hội tốt nhất để Hốt Ngạch Nhiễm phản bội. Hốt Ngạch Nhiễm tuy rằng đầu hàng Nhạc Trọng, hiệu lực cho Nhạc Trọng, nhưng hắn là bị bắt đầu hàng, không có phút giây nào hắn không nghĩ tạo ra một đế quốc Đại Mông Cổ lớn mạnh. Lời đề nghị của Hoa Bất Lạp Thứ đối với mà nó là vô cùng hấp dẫn. Im lặng nửa ngày, Hốt Ngạch Nhiễm mới nhìn Hoa Bất Lạp Thứ, lắc lắc đầu nói:</w:t>
      </w:r>
    </w:p>
    <w:p>
      <w:pPr>
        <w:pStyle w:val="BodyText"/>
      </w:pPr>
      <w:r>
        <w:t xml:space="preserve">- Hoa Bất Lạp Thứ, trận chiến này ta phải đánh tiếp. Một trận này có quan hệ đến cuộc quyết chiến giữa con người đại thảo nguyên chúng ta và tang thi. Nếu loài người chúng ta thất bại, chỉ sợ toàn bộ đại thảo nguyên cũng sẽ không còn chỗ để loài người chúng ta dung thân nữa. Cho dù loài người chúng ta được sống sót, thì cũng chỉ có thể giống như loài chuột trốn trong nơi tối tăm mà sinh sống thôi, hoàn toàn không có cơ hội để phát triển lớn mạnh cả. Hốt Ngạch Nhiễm lạnh lùng nói:</w:t>
      </w:r>
    </w:p>
    <w:p>
      <w:pPr>
        <w:pStyle w:val="BodyText"/>
      </w:pPr>
      <w:r>
        <w:t xml:space="preserve">- Trận chiến này nếu thất bại, đại thảo nguyên sẽ không còn là của chúng ta nữa. Mà là thuộc về những tang thi có trí tuệ, quần thể tang thi quái vật kia. Trận chiến này, chúng ta nhất định phải đánh thắng. Không phải vì Nhạc Trọng, mà là vì dân tộc, đồng bào của chúng ta có thể có được cuộc sống tự do hạnh phúc trên đại thảo nguyên. Nếu chúng ta thất bại, chờ đợi bọn họ sẽ là địa ngục, chúng ta chỉ có thể thắng lợi mà thôi. Hoa Bất Lạp Thứ, trước khi trận chiến này hoàn toàn chấm dứt, kẻ địch của chúng ta chính là tang thi, hiểu chứ? Trong lòng Hoa Bất Lạp Thứ lạnh lẽo, nói:</w:t>
      </w:r>
    </w:p>
    <w:p>
      <w:pPr>
        <w:pStyle w:val="BodyText"/>
      </w:pPr>
      <w:r>
        <w:t xml:space="preserve">- Vâng! Đại Hãn! Đàn tang thi đông như hải dương kia chậm rãi di chuyển xông vào bên ngoài eo Nguyên Hạp. Tốc độ của chúng cũng không mau, nhưng lại mang tới hơi thở sợ hãi, cảm giác hít thở không xong cho loài người. Hốt Ngạch Nhiễm đứng ở tiền tuyến chiến trường, lớn tiếng quát:</w:t>
      </w:r>
    </w:p>
    <w:p>
      <w:pPr>
        <w:pStyle w:val="BodyText"/>
      </w:pPr>
      <w:r>
        <w:t xml:space="preserve">- Các anh em, hãy để đám người chết kia thấy cốt khí của lữ đoàn thứ ba chúng ta đi. Chúng nó chỉ là một đống xương cốt, không có gì phải sợ cả! Nổ súng!! Hốt Ngạch Nhiễm là một tiến hoa giả đứng đầu. Hắn vận đủ đấu khí rống lớn một tiếng thì trong phạm vi vài dặm đều có thể nghe rõ ràng lời nói của hắn. Với sự ủng hộ của đấu khí, chiến sĩ tiền phương lữ đoàn thứ ba tuôn trào sĩ khí, những chiến sĩ này trốn ở bên trong công sự, nhắm thẳng vào đàn tang thi bóp mạnh cò súng. Tạch tạch tạch! Một đoạt tiếng súng vang lên, từng mảng lớn từng mảng lớn gió lốc kim loại tiến vào trong đàn tang thi, đem từng đàn từng đàn tang thi bắn ngã xuống mặt đất. Bắn ra phát súng mở màn trận quyết chiến giữa quân đoàn thảo nguyên và biển tang thi thủ đô. Lý Quảng trước mặt sư đoàn thứ nhất ở tiền tuyến rút ra gươm chỉ huy, lớn tiếng ủng hộ sĩ khí, nói:</w:t>
      </w:r>
    </w:p>
    <w:p>
      <w:pPr>
        <w:pStyle w:val="BodyText"/>
      </w:pPr>
      <w:r>
        <w:t xml:space="preserve">- Sư đoàn thứ nhất của chúng ta chính là quân đoàn mạnh nhất trên thảo nguyên, chúng ta tuyệt đối không thể bôi nhọ danh hiệu này. Hãy để chúng ta dùng đạn pháo và lưỡi lê khiến cho đám người chết ấy lần nữa trở về với cát bụi đi!! Dùng thi thể của chúng nó để đổi lấy vinh quang của chúng ta! Liệt Minh Nhất ở trước mặt các chiến sĩ của lữ đoàn thứ hai lớn tiếng kêu gọi:</w:t>
      </w:r>
    </w:p>
    <w:p>
      <w:pPr>
        <w:pStyle w:val="Compact"/>
      </w:pPr>
      <w:r>
        <w:t xml:space="preserve">- Trận chiến này quan hệ đến sống chết tồn vong của quân đoàn thảo nguyên chúng ta. Nếu thắng lợi, mọi người muốn ăn ngon thăng quan phát tài muốn chơi đùa đàn bà phụ nữ thì cứ bao ở trên người lão tử. Nhưng nếu ai không dám ra sức chiến đấu thì đừng trách lão tử trở mặt. Lữ đoàn trưởng, sư đoàn trưởng đều nói lời cổ động bộ đội giữ vững trận địa và không được sợ hãi mà chiến đấu kịch liệt với đàn tang thi như nước lũ kia. Vô số đạn dược dừng lại trong đàn tang thi, từ từ tiêu diệt từng mảng lớn từng mảng lớn tang thi. Đạn pháo trọng pháo thường thường có thể trực tiếp xóa đi một mảng lớn gần mấy trăm đầu tang thi. Bất quá khi đối mặt với biển tang thi có số lượng vượt qua một triệu con thì đòn oanh kích của trọng pháo căn bản là không đẩy lùi được bước tiến của biển tang thi này. Nhưng dựa vào địa lợi và các loại công sự đã sớm xây dựng, quân đoàn thảo nguyên vẫn có thể đau khổ ngăn cản tiến công của biển tang thi kia. Hẻm núi Thiên Duyệt là nơi mà Nhạc Trọng lựa chọn ngắm bắn chủ lực biển tang thi. Biển tang thi có quy mô số lượng vượt qua mười triệu kia chậm rãi xuất hiện ở bên ngoài hẻm núi Thiên Duyệt.</w:t>
      </w:r>
      <w:r>
        <w:br w:type="textWrapping"/>
      </w:r>
      <w:r>
        <w:br w:type="textWrapping"/>
      </w:r>
    </w:p>
    <w:p>
      <w:pPr>
        <w:pStyle w:val="Heading2"/>
      </w:pPr>
      <w:bookmarkStart w:id="969" w:name="chương-948-tang-thi-tiến-hóa-thành-sinh-vật-có-trí-tuệ-2"/>
      <w:bookmarkEnd w:id="969"/>
      <w:r>
        <w:t xml:space="preserve">947. Chương 948: Tang Thi Tiến Hóa Thành Sinh Vật Có Trí Tuệ! (2)</w:t>
      </w:r>
    </w:p>
    <w:p>
      <w:pPr>
        <w:pStyle w:val="Compact"/>
      </w:pPr>
      <w:r>
        <w:br w:type="textWrapping"/>
      </w:r>
      <w:r>
        <w:br w:type="textWrapping"/>
      </w:r>
    </w:p>
    <w:p>
      <w:pPr>
        <w:pStyle w:val="BodyText"/>
      </w:pPr>
      <w:r>
        <w:t xml:space="preserve">Vô số tang thi giống như thủy triều chảy chồm về hướng hẻm núi Thiên Duyệt, pháo tự hành mà Nhạc Trọng lắp đắt ở phía trên cao hẻm núi Thiên Duyệt bắt đầu điên cuồng phóng ra đạn pháo. Mỗi một phát đạn pháo oanh xuống đàn tang thi bên dưới đều có thể khiến ột mảng lớn tang thi trực tiếp nổ tan tành thành thịt vụn. Biển tang thi hơn mười triệu con kia kéo dài một đoạn đường vượt qua trăm km, đưa mắt nhìn ra xa thì chỉ thấy toàn tang thi là tang thi. Một phát trọng pháo bắn xuống, cơ hồ có thể trực tiếp nổ tan một mảng tang thi lớn nửa cái sân bóng thành tro tàn. Nhưng rất nhanh thì có vô số tang thi bước lên lắp đầy lỗ thủng bị trọng pháo nổ tung kia. Khiến người ta cứ có cảm giác giết mãi không hết. Trong biển tang thi bình thường số lượng cực lớn kia, hỗn hợp rất nhiều loại hình tang thi tiến hóa, thường thường sẽ có tang thi tiến hóa nhảy vào trận địa của Nhạc quân giết mấy người, sau đó lại bị cao thủ giết chết. Nhưng những chiến sĩ bị cuốn hút cũng chỉ có thể thống khổ chờ chết mà thôi. Sau khi trải qua một trận lửa đạn bao trùm kịch liệt, Nhạc Trọng nhìn Bích Lục, hạ mệnh lệnh:</w:t>
      </w:r>
    </w:p>
    <w:p>
      <w:pPr>
        <w:pStyle w:val="BodyText"/>
      </w:pPr>
      <w:r>
        <w:t xml:space="preserve">- Quân đoàn thụ quái xuất chiến! Bích Lục nghe lệnh, mười ngàn con thụ quái bình thường cường hóa đẳng cấp ở cấp hai mươi đột nhiên dũng mãnh lao vào chiến trường điên cuồng chém giết đàn tang thi bình thường này. Sau khi đàn thụ quái gia nhập vào trận chiến, rất nhanh thì giết chết sạch sẽ từng đàn từng đàn tang thi bị trọng pháo nổ tang thành từng mảng kia. Nhưng khi thụ quái vừa mới giết sạch những đàn tang thi đã trải qua lễ rửa tội của trọng pháo thì rất nhanh, lại có một biển tang thi vọt đến bên này nữa. Nhạc Trọng nhìn đàn tang thi cơ hồ giết mãi không hết kia, trầm giọng nói với Liễu Nguyệt Mi, Kỉ Thanh Vũ, Ngân Sương:</w:t>
      </w:r>
    </w:p>
    <w:p>
      <w:pPr>
        <w:pStyle w:val="BodyText"/>
      </w:pPr>
      <w:r>
        <w:t xml:space="preserve">- Đến lúc chúng ta ra tay rồi! Đi thôi! Số lượng của biển tang thi kia đạt đến mười triệu, coi như Nhạc Trọng dùng toàn bộ đạn pháo thả xuống nổ tung đàn tang thi thì cũng không nhất định sẽ tiêu diệt hết toàn bộ, nên hắn chỉ có thể sử dụng một ít thủ đoạn không chính thức thôi. Hai mươi chiếc máy chiến đấu chở đám người Nhạc Trọng cất cánh bay lên bầu trời, rồi bay nhanh vào giữa đàn tang thi kia. Bay vào đến giữa đàn tang thi được một lúc, Liễu Nguyệt Mi ngồi trên máy bay chiến đấu lôi đình đột nhiên ôm đầu chỉ xuống một chỗ giữa đàn tang thi bên dưới, nói:</w:t>
      </w:r>
    </w:p>
    <w:p>
      <w:pPr>
        <w:pStyle w:val="BodyText"/>
      </w:pPr>
      <w:r>
        <w:t xml:space="preserve">- Trong khu vực này có tang thi chỉ huy! Nhạc Trọng mệnh lệnh”</w:t>
      </w:r>
    </w:p>
    <w:p>
      <w:pPr>
        <w:pStyle w:val="BodyText"/>
      </w:pPr>
      <w:r>
        <w:t xml:space="preserve">- Tiến hành ném bom! Sau đó máy bay chiến đấu lôi đình liền theo lệnh thả xuống đại lượng bom nổ ở ngay khu vực mà Liễu Nguyệt Mi chỉ. Ầm! Ầm! Ầm Khu vực kia nhanh chóng bị lửa đạn hoàn toàn bao phủ, tất cả các tang thi đều bị trận nổ cắn nuốt hoàn hoàn. Trận nổ xảy ra không lâu, sắc mặt Liễu Nguyệt Minh mới bớt tái nhợt, nói:</w:t>
      </w:r>
    </w:p>
    <w:p>
      <w:pPr>
        <w:pStyle w:val="BodyText"/>
      </w:pPr>
      <w:r>
        <w:t xml:space="preserve">- Nó đã bị tiêu diệt rồi. Nhạc Trọng nhìn xuống phía dưới, chỉ thấy đàn tang thi vốn vẫn duy trì trạng thái xung phong nay đã rơi vào trạng thái dại ra và mờ mịt, trong lòng hắn hơi hơi buông lỏng, biết được điểm mấu chốt để đánh bại biển tang thi rồi. Liễu Nguyệt Mi đột nhiên ôm đầu, chỉ về hướng đông nói:</w:t>
      </w:r>
    </w:p>
    <w:p>
      <w:pPr>
        <w:pStyle w:val="BodyText"/>
      </w:pPr>
      <w:r>
        <w:t xml:space="preserve">- Lại tới nữa! Bên kia, bên kia có mấy con tang thi chỉ huy nữa đấy! Nhạc Trọng ra mệnh lệnh:</w:t>
      </w:r>
    </w:p>
    <w:p>
      <w:pPr>
        <w:pStyle w:val="BodyText"/>
      </w:pPr>
      <w:r>
        <w:t xml:space="preserve">- Bay về hướng đông! Hai mươi chiếc máy bay chiến đấu lôi đình liền chuyển hướng bay về phía đông. Ầm! Ầm! Ầm! Theo chỉ dẫn của Liễu Nguyệt Mi, đại lượng tang thi loại Z trực tiếp bị nổ tan xương nát thịt. Biển tang thi tiên phong có số lượng mười triệu nhanh chóng rơi vào trạng thái không người chỉ huy. Tang thi loại Z này tương đương với các điểm nối vậy, từ tang thi loại Z có cấp bậc cao chỉ huy tang thi loại Z có cấp bậc thấp, cuối cùng kết nối lại thành một biển tang thi vô biên vô hạn. Tang thi loại Z này cũng tương đương với chỉ huy trong quân loại loài người, là tồn tại không thể thiếu. Mất đi tang thi chỉ huy loại Z, đại lượng tang thi cứ ngơ ngác đứng ở trước tiền tuyến, không bị đạn pháo nổ chết thì là bị viên đạn xuyên thủng qua đầu mà chết. Trong lúc Nhạc Trọng mang theo Liễu Nguyệt Mi không ngừng tiêu diệt các tang thi loại Z trong biển tang thi, thì ở sâu trong biển tang thi ấy, vài sinh vật không mang dáng dấp nhân loại đang lạnh lùng nhìn hai mươi bốn chiếc máy bay chiến đấu lôi đình trên không trung. Một sinh vật mang theo khuôn mặt tuấn dật bất phàm đẹp trai lại trông vô cùng tuổi trẻ, nhưng sinh vật này lại cao hơn hai thước, có một đôi mắt đỏ như máu đang quay đầu nhìn một sinh vật có khuôn mặt dữ tợn như quỷ, cao hơn ba thước, từng tấc da thịt trên cơ thể đều vô cùng rắn chắc, làn da màu đen, có một cái đuôi dài và móng vuốt sắc bén dài nhọn hơn cả dã thú đứng bên cạnh, nói:</w:t>
      </w:r>
    </w:p>
    <w:p>
      <w:pPr>
        <w:pStyle w:val="BodyText"/>
      </w:pPr>
      <w:r>
        <w:t xml:space="preserve">- Xi Vưu, ngươi làm được không? Con quái vật Xi Vưu nhìn hai mười chiếc máy bay chiến đấu lôi đình bay giữa không trung, trong mắt chợt lóe lên ánh sáng hung dữ, chậm rãi lắc lắc đầu:</w:t>
      </w:r>
    </w:p>
    <w:p>
      <w:pPr>
        <w:pStyle w:val="BodyText"/>
      </w:pPr>
      <w:r>
        <w:t xml:space="preserve">- Hiên Viên, ta không có năng lực ở trên bầu trời! Trừ phi những chiếc máy bay trực thăng võ trang kia rơi xuống đất, nếu không ta không thể xé nát chúng nó ra. Trong mắt Hiên Viên chớp lóe ánh sáng yêu tà quỷ dị, nói với con quái vật bên cạnh có một đôi cánh bằng thịt rất lớn, trên người có rất nhiều xúc tua, cái đầu thì giống như đầu rắn, cơ thể đầy những gai nhọn sắc bén, chiều cao đạt đến hơn năm thước:</w:t>
      </w:r>
    </w:p>
    <w:p>
      <w:pPr>
        <w:pStyle w:val="BodyText"/>
      </w:pPr>
      <w:r>
        <w:t xml:space="preserve">- Thần gió! Ngươi đi tiêu diệt những máy bay trực thăng võ trang ở trên không trung đó đi. Những binh khí chiến tranh mà loài người phát minh ra ấy chính là kẻ địch lớn nhất của tộc tang thi chúng ta. Chúng nó muốn phá hủy các điểm nối chỉ huy của tộc tang thi chúng ta hòng đạt được thắng lợi trong trận chiến này. Chỉ cần binh khí chiến tranh của chúng bị phá hủy, thắng lợi sẽ thuộc về chúng ta! Ta ở trong đầu của một ít nhân loại biết được, đối đầu với chúng ta là một tổ chức thế lực do một con người tên là Nhạc Trọng thống lĩnh. Chỉ cần tiêu diệt thế lức này, phương Bắc nước Hoa Hạ sẽ trở thành sân chơi của tộc tang thi chúng ta. Chúng ta có thể ở đó nuôi dưỡng, săn giết con người. Máu và thịt của cường giả nhân loại thật sự rất là tươi ngon, ta vừa nghĩ đến cảnh ta vặn gãy cổ của tên tiến hóa giả đứng đầu loài người, ăn máu thịt của nó thì ta đã cảm thấy toàn thân trở nên vui sướng, nhân loại khác cũng ăn không vô nữa. Hiên Viên, Xi Vưu, Thần gió đều là những sinh vật trí tuệ cảm nhiễm biến dị khủng bố tiến hóa trong hai mươi mấy triệu con tang thi, có được trí tuệ ngang với con người. Mỗi một con đều có được lực lượng vô cùng khủng bố. Cũng chính là chúng nó tập hợp hai mươi mấy triệu tang ở thủ đô sau đó phân chia nhỏ ra phát động tiến công về phía thế lực của Nhạc Trọng. Trong mắt Thần gió chớp lóe ánh sáng hung tợn, vươn cái lưỡi đầy những gai nhọn sắc bén liếm liếm môi, khặc khặc cười đến vô cùng dữ tợn, nói:</w:t>
      </w:r>
    </w:p>
    <w:p>
      <w:pPr>
        <w:pStyle w:val="Compact"/>
      </w:pPr>
      <w:r>
        <w:t xml:space="preserve">- Khặc khặc! Ta cũng rất thích ăn máu thịt của cường giả loài người. Sau khi ta phá hủy hai mươn bốn chiếc máy bay trực thăng võ trang ở trên không trung, chờ khi công phá thế lực của Nhạc Trọng, máu thịt của cường giả phải chia cho ta một nửa!</w:t>
      </w:r>
      <w:r>
        <w:br w:type="textWrapping"/>
      </w:r>
      <w:r>
        <w:br w:type="textWrapping"/>
      </w:r>
    </w:p>
    <w:p>
      <w:pPr>
        <w:pStyle w:val="Heading2"/>
      </w:pPr>
      <w:bookmarkStart w:id="970" w:name="chương-949-thần-gió-khủng-bố"/>
      <w:bookmarkEnd w:id="970"/>
      <w:r>
        <w:t xml:space="preserve">948. Chương 949: Thần Gió Khủng Bố!</w:t>
      </w:r>
    </w:p>
    <w:p>
      <w:pPr>
        <w:pStyle w:val="Compact"/>
      </w:pPr>
      <w:r>
        <w:br w:type="textWrapping"/>
      </w:r>
      <w:r>
        <w:br w:type="textWrapping"/>
      </w:r>
    </w:p>
    <w:p>
      <w:pPr>
        <w:pStyle w:val="BodyText"/>
      </w:pPr>
      <w:r>
        <w:t xml:space="preserve">Hiên Viên lộ ra một nụ cười tao nhã mà tàn khốc, nói:</w:t>
      </w:r>
    </w:p>
    <w:p>
      <w:pPr>
        <w:pStyle w:val="BodyText"/>
      </w:pPr>
      <w:r>
        <w:t xml:space="preserve">- Được! Chỉ cần ngươi có thể phá hủy hai mươi bốn chiếc máy bay trực thăng võ trang mà nhân loại tạo ra của thế lực Nhạc Trọng kia, máu thịt của cường giả chia ngươi một nửa.</w:t>
      </w:r>
    </w:p>
    <w:p>
      <w:pPr>
        <w:pStyle w:val="BodyText"/>
      </w:pPr>
      <w:r>
        <w:t xml:space="preserve">- Một lời đã định!</w:t>
      </w:r>
    </w:p>
    <w:p>
      <w:pPr>
        <w:pStyle w:val="BodyText"/>
      </w:pPr>
      <w:r>
        <w:t xml:space="preserve">Thần gió lộ ra một nụ cười hung tàn dữ tợn, đôi cánh bằng thịt sau lưng vỗ vỗ, một cơn lốc thổi qua, nó liền hóa thành một mũi tên phóng thẳng lên trên không trung. Tốc độ phi hành trong không trung của Thần gió vượt qua cả tốc độ âm thanh.</w:t>
      </w:r>
    </w:p>
    <w:p>
      <w:pPr>
        <w:pStyle w:val="BodyText"/>
      </w:pPr>
      <w:r>
        <w:t xml:space="preserve">Chỉ vài cái lóe lên, nó đã xuất hiện ở phía trên một máy bay chiến đấu sấm ét. Nó dùng chút sức nhảy đến trước mặt đối diện máy ba chiến đấu, nở nụ cười với những nhân viên điều khiển đang hoảng sợ bên trong, vươn móng vuốt xé rách tầng thủy tinh chống đạn siêu cấp có thể ngăn cản năm đợt oanh kích liên tục của cơ quan pháo hai mươi milimet. Vươn tay bắt lấy đầu của nhân viên điều khiển dùng sức kéo ra, rất dễ dàng thì đã kéo đứt đầu nối liền với cột sống xuống.</w:t>
      </w:r>
    </w:p>
    <w:p>
      <w:pPr>
        <w:pStyle w:val="BodyText"/>
      </w:pPr>
      <w:r>
        <w:t xml:space="preserve">Thần gió dùng một đòn xử lý nhân viên điều khiển kia, mở to cái miệng đỏ như máu, một cái lưỡi dài đầy gai nhọn bên trên từ trong miệng nó bắn ra, giống như có được sinh mệnh, cuốn lấy người ở bên trong máy bay chiến đấu kia. Từng dòng máu đỏ phun ra, bốn tiến hóa giả tinh nhuệ ngồi bên trong máy bay chiến đấu sấm ét kia đều bị một đòn của Thần gió chặn ngang chặt đứt. Thần gió cuốn cái lưỡi một cái, đem mấy cổ thi thể loài người ở trong máy bay chiến đấu cuốn lấy đưa vào trong miệng, nhai rồm rộp rồi nuốt xuống bụng. Đại lượng máu tươi từ kẽ hở răng nanh sắc bén của nó chảy xuống, khiến nó lại càng thêm giống ác ma từ địa ngục bò lên nhân gian vậy. Mất đi nhân viên điều khiển, máy bay chiến đấu sấm sét nhanh chóng mất thăng bằng, lao nhanh xuống đất.</w:t>
      </w:r>
    </w:p>
    <w:p>
      <w:pPr>
        <w:pStyle w:val="BodyText"/>
      </w:pPr>
      <w:r>
        <w:t xml:space="preserve">Chiếc máy bay chiến đấu mất đi nhân viên điều khiển kia vừa rơi xuống đất thì đã thể hiện ra tố chất vĩ đại của bản thân nó, không rơi tan nát. Tầng bọc thép chọn dùng là hợp kim tiên tiến nhất phủ trên thân máy bay đã ngăn cản một bộ phận lớn lực rơi xuống, chỉ khiến cho đầu máy bay bị đụng biến hình mà thôi. Thần gió vươn cái lưỡi dính đầy máu tươi loài người liếm liếm nội tạng con người bắn lên trên mặt nó, vẻ mặt say mê, kêu gào lên:</w:t>
      </w:r>
    </w:p>
    <w:p>
      <w:pPr>
        <w:pStyle w:val="BodyText"/>
      </w:pPr>
      <w:r>
        <w:t xml:space="preserve">- Mỹ vị! Thật là mỹ vị! Đây là hương vị của cường giả loài người. Thật sự là rất mỹ vị. Ta có thể cảm giác được từng tế bào trong cơ thể ta đang bắt đầu tiến hóa. Chỉ cần ăn thêm một ngàn người cấp bậc như vậy thì ta có thể tiến hóa thêm một bậc, trở nên càng mạnh!!</w:t>
      </w:r>
    </w:p>
    <w:p>
      <w:pPr>
        <w:pStyle w:val="BodyText"/>
      </w:pPr>
      <w:r>
        <w:t xml:space="preserve">- Còn hai mươi ba cái nữa! Thật quá tốt mà! Còn nhiều con người ăn ngon miệng như vậy ở trên không! Thần gió vươn cái lưỡi đầy gai nhọn kia ra, giống như một mũi tên sắc nhọn bắt đầu khởi động, nhìn hai mươi ba chiếc máy bay chiến đấu sấm sét còn lại trên không trung, ánh mắt lộ ra ánh sáng vui sướng và dữ tợn. Đôi cánh bằng thịt đằng sau lưng Thần gió vẫy vẫy, một cơn lốc cuồng bạo xuất hiện bao phủ cơ thể nó. Nó đúng là đang muốn gia tốc tốc độ thành tốc độ siêu âm, rồi xông qua một chiếc máy bay chiến đấu sấm sét. Sau vài cái hít thở, Thần gió xuất hiện ở phía trên một chiếc máy bay chiến đấu sấm sét, vươn móng vuốt xé rách tầng bọc thép của máy bay, cái lưỡi thè ra rất nhanh thì cuốn lấy năm tiến hóa giả ngồi trong máy bay chiến đấu, sau đó nuốt vào bụng.</w:t>
      </w:r>
    </w:p>
    <w:p>
      <w:pPr>
        <w:pStyle w:val="BodyText"/>
      </w:pPr>
      <w:r>
        <w:t xml:space="preserve">- Tên khốn chết tiệt! Thần gió liên tục phá hủy hai chiếc máy bay chiến đấu, nhanh chóng khiến Nhạc quân chú ý, hai mươi hai chiếc máy bay chiến đấu còn lại nhanh chóng điều chỉnh phương hướng chiến đấu. Quay về phía Thần gió phóng ra một cơ quan pháo giống như sao băng xẹt qua bầu trời vậy. Đại lượng đạn cơ quan pháo như mưa sao băng rơi xuống trên người Thần gió, rồi lại xuyên qua cơ thể của nó bắn ra phương xa.</w:t>
      </w:r>
    </w:p>
    <w:p>
      <w:pPr>
        <w:pStyle w:val="BodyText"/>
      </w:pPr>
      <w:r>
        <w:t xml:space="preserve">- Tàn ảnh! Một nhân viên điều khiển nói khi nhìn đạn cơ quan pháo xuyên qua người Thần gió. Sắc mặt của mỗi người đều biến đổi.</w:t>
      </w:r>
    </w:p>
    <w:p>
      <w:pPr>
        <w:pStyle w:val="BodyText"/>
      </w:pPr>
      <w:r>
        <w:t xml:space="preserve">- Với loại này hỏa lực mà nghĩ giết chết ta? Thật nực cười! Chết hết cho ta! Thần gió lộ ra nụ cười dữ tợn, cơ thể lóe lên, sau đó xuất hiện ở phía trên một chiếc máy bay chiến đấu sấm sét, một trảo xé rách thủy tinh chống đạn của chiếc máy bay chiến đấu sấm sét kia, đầu lưỡi vươn dài ra cuốn chặt chiến sĩ trong máy bay chiến đấu ra, đưa vào trong miệng nhai nhai rồi nuốt vào trong bụng.</w:t>
      </w:r>
    </w:p>
    <w:p>
      <w:pPr>
        <w:pStyle w:val="BodyText"/>
      </w:pPr>
      <w:r>
        <w:t xml:space="preserve">- Thật là một con quái vật đáng sợ! Nhạc Trọng dễ dàng tránh khỏi móng vuốt của Thần gió trong máy bay chiến đấu, trong lòng như hít một ngụm khí lạnh. Tốc độ của Thần gió tuy rằng vẫn còn kém chim Hỏa Diễm cấp bốn nhưng cũng đã tương đương với tốc độ âm thanh cấp ba rồi. Hơn nữa nó còn có được trí tuệ bản thân, loại quái vật này nếu không có ai ra ngăn cản, nó chắc chắn có thể phá hủy hai mươi bốn chiếc máy bay chiến đấu sấm sét này. Máy bay chiến đấu sấm sét là loại trực thăng chiến đấu được sản xuất trong thời mạt thế, có được hỏa lực mạnh mẽ, chở được lượng đạn lớn. Sau khi bọc thép lại có thêm đủ loại ưu thế. Nhưng dù sao nó vẫn là trực thăng võ trang chiến đấu, tốc độ chắc chắn đã kém hơn tốc độ của máy bay chiến đấu tốc độ siêu thanh rồi. Một Thần gió có được tốc độ siêu âm khủng bố như vậy quả thực là khắc tinh của loại trực thăng chiến đấu này. Tất cả các nhân viên điều khiển trên máy bay chiến đấu sấm sét đều nhìn thấy Thần gió, trong mắt họ đều hiện lên vẻ e ngại. Bọn họ làm nhân viên điều khiển máy bay chiến đấu sấm sét cũng không biết đã giết qua bao nhiêu con tang thi tiến hóa, phá hủy bao nhiêu kẻ địch. Coi như là đối đầu với đội máy bay chiến đấu sấm sét của Thiên Đường Thần quốc, họ cũng tin tưởng mình sẽ chiến thắng đối phương. Nhưng khi đối mặt với con quái vật khủng bố Thần gió này, bọn họ ngay cả chuyện xác định vị trí của đối phương đã là vô cùng khó khăn rồi, càng đừng nhắc đến chuyện tiêu diệt đối phương.</w:t>
      </w:r>
    </w:p>
    <w:p>
      <w:pPr>
        <w:pStyle w:val="BodyText"/>
      </w:pPr>
      <w:r>
        <w:t xml:space="preserve">- Xem ra chỉ có tôi ra tay mới có thể đối phó được thôi! Nhạc Trọng nhìn Thần gió như một con ác ma phá hư từng chiếc máy bay chiến đấu, hít sâu một hơi, sau đó nhìn Kỉ Thanh Vũ, nói:</w:t>
      </w:r>
    </w:p>
    <w:p>
      <w:pPr>
        <w:pStyle w:val="BodyText"/>
      </w:pPr>
      <w:r>
        <w:t xml:space="preserve">- Các cô tiếp tục tiêu diệt tang thi loại Z, con quái vật này giao cho tôi là được. Nói xong, Nhạc Trọng nhảy ra khỏi máy bay chiến đấu sấm sét. Sau khi nhảy ra khỏi máy bay, sau lưng hắn lập tức xuất hiện một đôi cánh bằng hợp kim màu đen, ánh sáng của từng đường ký hiệu bắt đầu khởi động, một cơn lốc vờn quanh bên ngoài cơ thể hắn. Khiến hắn có thể trôi nổi ở trong không trung giằng co với Thần gió. Thần gió nhìn Nhạc Trọng nhảy ra khỏi máy bay chiến đấu rồi bay đến gần, cười dữ tợn, nói:</w:t>
      </w:r>
    </w:p>
    <w:p>
      <w:pPr>
        <w:pStyle w:val="Compact"/>
      </w:pPr>
      <w:r>
        <w:t xml:space="preserve">- Nga! Loài người có thể phi hành, đây là lần đầu tiên ta thấy đó. Đúng rồi, ta biết ngươi là ai rồi. Ngươi là Nhạc Trọng, thủ lĩnh của thế lực loài người trên thảo nguyên. Nhạc Trọng nhìn Thần gió. Hắn có thể cảm thụ được từng luồng hơi thở nguy hiểm khiến người khác hít thở không thông tỏa ra từ trên cơ thể Thần gió.</w:t>
      </w:r>
      <w:r>
        <w:br w:type="textWrapping"/>
      </w:r>
      <w:r>
        <w:br w:type="textWrapping"/>
      </w:r>
    </w:p>
    <w:p>
      <w:pPr>
        <w:pStyle w:val="Heading2"/>
      </w:pPr>
      <w:bookmarkStart w:id="971" w:name="chương-950-nhạc-trọng-trọng-thương"/>
      <w:bookmarkEnd w:id="971"/>
      <w:r>
        <w:t xml:space="preserve">949. Chương 950: Nhạc Trọng Trọng Thương!</w:t>
      </w:r>
    </w:p>
    <w:p>
      <w:pPr>
        <w:pStyle w:val="Compact"/>
      </w:pPr>
      <w:r>
        <w:br w:type="textWrapping"/>
      </w:r>
      <w:r>
        <w:br w:type="textWrapping"/>
      </w:r>
    </w:p>
    <w:p>
      <w:pPr>
        <w:pStyle w:val="BodyText"/>
      </w:pPr>
      <w:r>
        <w:t xml:space="preserve">Theo kỹ năng cảm giác nguy hiểm nêu lên, tế bào cả người hắn đều đang run rẩy sợ hãi nhắc nhở cho hắn biết, kẻ địch trước mặt là một trong những kẻ địch khủng bố nhất mà hắn từng gặp, còn mạnh hơn cả sứ đồ Thiên Đường Thần quốc mà hắn đã gặp. Chỉ mới tiếp cận con quái vật kia, tế bào trong người đã run rẩy, sợ hãi rồi. Nhạc Trọng hít một hơi thật sâu, áp chế nỗi sợ hãi không tự giác sinh ra khi đối mặt với hơi thở mạnh mẽ của Thần gió, chậm rãi nói:</w:t>
      </w:r>
    </w:p>
    <w:p>
      <w:pPr>
        <w:pStyle w:val="BodyText"/>
      </w:pPr>
      <w:r>
        <w:t xml:space="preserve">- Ngươi tại sao lại biết ta là ai? Ta và ngươi chỉ mới gặp nhau lần đầu tiên ngay hôm nay mà thôi.</w:t>
      </w:r>
    </w:p>
    <w:p>
      <w:pPr>
        <w:pStyle w:val="BodyText"/>
      </w:pPr>
      <w:r>
        <w:t xml:space="preserve">- Rất đơn giản. Chúng ta chỉ căn nuốt đầu óc của nhân loại các ngươi thì dễ dàng nắm giữ được tất cả tri thức mà nhân loại các ngươi có. Ta lúc này nuốt vào bụng hai mươi con người, trong đầu bọn họ đều có bóng hình của ngươi. Bọn họ giống như đều vô cùng ngưỡng mộ ngươi đấy. Đến đây đi, hãy đem đầu óc của ngươi dâng hiến lên cho ta cắn nuốt nào. Như vậy ngươi có thể cùng bọn họ vĩnh viễn sống chung với nhau, trở thành một bộ phận của cơ thể ta. Khặc khặc!! Thần gió khặc khặc cười,</w:t>
      </w:r>
    </w:p>
    <w:p>
      <w:pPr>
        <w:pStyle w:val="BodyText"/>
      </w:pPr>
      <w:r>
        <w:t xml:space="preserve">- Thật nhanh!! Nhạc Trọng phát động kỹ năng ảnh bộ/bước ảnh, tốc độ đã đạt đến gấp ba mươi lần tốc độ bình thường, nhưng hắn vẫn như cũ chỉ có thể miễn cưỡng vung Hỏa Diễm đao lên ngăn cản một đòn của Thần gió. Đang! Đao trảo chạm vào nhau, một lực đẩy khủng bố từ trên thân đao Hỏa Diễm truyền đến, Nhạc Trọng bị luồng lực đẩy kinh khủng kia đánh bay cả mấy chục mét. Một đòn thì đã đánh bay Nhạc Trọng, Thần gió cười dữ tợn, há to cái miệng đỏ như máu bắn ra một đầu lưỡi đầy gai nhọn muốn cuốn lấy Nhạc Trọng vào miệng. Nhạc Trọng trong quá trình bay ra, trong lòng bỗng sinh ra dự cảm vô cùng nguy hiểm. Đấu khí hắc ám ở trong cơ thể của hắn bắt đầu khởi động, điên cuồng cường hóa cơ thể hắn, làm cho hắn ở trong giây phút ngắn ngủi nguy hiểm kia bổ xuống một đao vô cùng tinh diệu lên trên đầu lười đầy gai nhọn đang bay tới của Thần gió. Sự sắc bén của móng vuốt thú biến dị cấp bốn là lực lượng khủng bố mà đấu khí hắc ám cường hóa ra, rốt cuộc ở trên cái lưỡi đầy gai nhọn của Thần gió chém ra một đường vết thương rất dài. Cái lưỡi của Thần gió sau khi bị Nhạc Trọng chém xuống một đao thì đột nhiên đổi hướng, hung hăng đánh lên vai trái của Nhạc Trọng, đánh nát tầng áo giáp bằng xương cốt phủ bên ngoài cơ thể Nhạc Trọng. Gai nhọn sắc bén lại xé rách bì giáp đại hải xà cấp bốn của Nhạc Trọng, đâm xuyên qua tầng phòng hộ của áo phòng hộ cấp bốn, sau đó luồng lực đã bị suy yếu kia cuối cùng cũng bị cơ thể cương thiết của Nhạc Trọng cản xuống. Dù là như thế, xương vai bên trong vai trái của Nhạc Trọng cũng bị một đòn của Thần gió trực tiếp đánh gãy, cơ thể rung mạnh, nhịn không được phun ra một ngụm máu tươi. Cả ngươi lại giống như ruột bông rách nát rơi thẳng xuống dưới. Nhạc Trọng bị thương nặng nhìn Thần gió, trong lòng tràn ngập kinh hãi:</w:t>
      </w:r>
    </w:p>
    <w:p>
      <w:pPr>
        <w:pStyle w:val="BodyText"/>
      </w:pPr>
      <w:r>
        <w:t xml:space="preserve">- Thật mạnh! Con quái vật này thật sự quá mạnh mẽ!! Đầu lưỡi Thần gió co rụt lại, miệng vết thương bị Nhạc Trọng dùng Hỏa Diễm đao chém ra kia lấy tốc độ mà mắt thường có thể thấy nhanh chóng khép lại. Không qua năm giây, miệng vết thương do Nhạc Trọng chém ra kia đã hoàn toàn lành lặn. Thần gió liếm liếm môi, trong mắt chớp lóe ánh sáng dữ tợn, khặc khặc cười nói:</w:t>
      </w:r>
    </w:p>
    <w:p>
      <w:pPr>
        <w:pStyle w:val="BodyText"/>
      </w:pPr>
      <w:r>
        <w:t xml:space="preserve">- Lại có thể làm ta bị thương. Làm một nhân loại, ngươi quả thật là làm không sai. Nhưng cho dù ngươi liều mạng giãy dụa như thế nào nữa thì cũng không thay đổi được vận mệnh của ngươi đâu. Ở trước mặt ta, ngươi chỉ có tuyệt vọng! Bây giờ ta lại càng muốn nuốt sạch ngươi. Đôi cánh bằng thịt ở sau lưng Thần gió vỗ vỗ, một cơn lốc cuồng bạo thổi qua, trong chớp mặt thì đã biến mất. Sau đó nhanh chóng xuất hiện sau lưng Nhạc Trọng, vươn móng vuốt muốn đào móc trái tim Nhạc Trọng ra. Mỗi một tế bào trong cơ thể Nhạc Trọng đều đang kêu gào nguy hiểm, cơ thể của hắn bị đấu khí hắc ám nồng đầm bao phủ. Đôi cánh bằng hợp kim ở sau lưng đột nhiên theo ý niệm của hắn vặn vẹo, trực tiếp chém xuống móng vuốt của Thần gió. Đôi cánh ám phong hợp kim kia ngoại trừ có thể bay lượn ra, còn có công năng ngăn cản đạn, và dựa theo ý chí của chủ nhân tiến hành công kích chiến đấu. Đôi cánh bằng hợp kim chém xuống cánh tay phải của Thần gió, chém ra một vết thương thật dài ở trên cánh tay thô to của nó. Đồng thời cơ thể của Nhạc Trọng dùng hết toàn bộ sức lực dựa vào kinh nghiệm chiến đấu phong phú của hắn vặn vẹo thành một góc độ bất khả tư nghị. Một trảo giống như lôi đình kia của Thần gió đã xé rách áo giáp bằng bì giáp của đại hải xà cấp bốn ở bên trái bụng, đồng thời tạo nên một vết thương bị cào dài ở bên trái bụng, đại lượng máu tươi theo miệng vết thương phun ra chảy dọc xuống bụng và nhỏ giọt xuống mặt đất. Cơ thể Nhạc Trọng vặn vẹo đến cực hạn, trong mắt hắn lóe lên ánh sáng bất khuất, phát động kỹ năng thao túng trọng lực, một làn sóng trọng lực cường đại ập lên trên thân thể của Thần gió, khiến cho thân thể Thần gió hơi hơi bị kiềm hãm lại.</w:t>
      </w:r>
    </w:p>
    <w:p>
      <w:pPr>
        <w:pStyle w:val="BodyText"/>
      </w:pPr>
      <w:r>
        <w:t xml:space="preserve">Hỏa diễm đao trong tay Nhạc Trọng mang theo một tiếng nổ lớn chớp mắt bổ ra, chém vào thân thể Phong Bá. Lưỡi đao vô cùng lợi hại chém đứt thân thể Phong Bá, đâm ra một vết thương lớn, máu đen ồng ộc như suối phun ra từ thân thể Phong Bá.</w:t>
      </w:r>
    </w:p>
    <w:p>
      <w:pPr>
        <w:pStyle w:val="BodyText"/>
      </w:pPr>
      <w:r>
        <w:t xml:space="preserve">Trong mắt Phong Bá hiện lên một vòng hung quang, cái đuôi sau lưng như một cái búa tạ hung hăng quật về phía Nhạc Trọng.</w:t>
      </w:r>
    </w:p>
    <w:p>
      <w:pPr>
        <w:pStyle w:val="BodyText"/>
      </w:pPr>
      <w:r>
        <w:t xml:space="preserve">Nhạc Trọng vung tay lên, một tấm lá chắn ánh sáng xuất hiện chắn trước mặt hắn.</w:t>
      </w:r>
    </w:p>
    <w:p>
      <w:pPr>
        <w:pStyle w:val="BodyText"/>
      </w:pPr>
      <w:r>
        <w:t xml:space="preserve">Cái đuôi của Phong Bá nện mạnh vào tấm lá chắn ánh sáng, bề mặt của tấm lá chắn ánh sáng như vỏ trứng gà dễ dàng nứt vỡ, cái đuôi khủng bố kia nháy mắt quật vào cánh tay trái đang chống đỡ của Nhạc Trọng.</w:t>
      </w:r>
    </w:p>
    <w:p>
      <w:pPr>
        <w:pStyle w:val="BodyText"/>
      </w:pPr>
      <w:r>
        <w:t xml:space="preserve">Đương!</w:t>
      </w:r>
    </w:p>
    <w:p>
      <w:pPr>
        <w:pStyle w:val="BodyText"/>
      </w:pPr>
      <w:r>
        <w:t xml:space="preserve">Một tiếng va đập mạnh vang lên, xương cốt cánh tay trái của Nhạc Trọng lập tức bị tổ tan nát bấy, hắn như con búp bê vải bông rách nát bị hất tung xuống đất. Sức mạnh khổng lồ chấn động đến cả lục phủ ngũ tạng Nhạc Trọng, một búng máu tươi lại phun tư miệng hắn ra, lục phủ ngũ tạng đều bị thương tổn nặng nề.</w:t>
      </w:r>
    </w:p>
    <w:p>
      <w:pPr>
        <w:pStyle w:val="BodyText"/>
      </w:pPr>
      <w:r>
        <w:t xml:space="preserve">- Quá mạnh! Lực lượng và tốc độ của nó chỉ e sánh ngang với Ngân Sương. Thật là một con quái vật khủng khiếp, không hổ là sinh mạng có thân thể cương thi và trí tuệ tiến hóa. Chỉ sợ nó so với sử đồ còn lợi hại hơn nhiều!</w:t>
      </w:r>
    </w:p>
    <w:p>
      <w:pPr>
        <w:pStyle w:val="BodyText"/>
      </w:pPr>
      <w:r>
        <w:t xml:space="preserve">Khí huyết trong người Nhạc Trọng bắt đầu lưu thông, tâm niệm cũng được kích phát, từ thân thể hắn bắn ra mười thanh cốt đao bén nhọn bay lên không trung, đâm đến chỗ Phong Bá.</w:t>
      </w:r>
    </w:p>
    <w:p>
      <w:pPr>
        <w:pStyle w:val="BodyText"/>
      </w:pPr>
      <w:r>
        <w:t xml:space="preserve">- Thú vị! Thật thú vị! Ngươi càng mạnh mẽ, ta càng muốn nuốt gọn ngươi. Huyết dịch của ngươi, óc của ngươi đều có thể trở thành mĩ vị không gì sánh nổi. Khặc khặc khặc khặc!</w:t>
      </w:r>
    </w:p>
    <w:p>
      <w:pPr>
        <w:pStyle w:val="BodyText"/>
      </w:pPr>
      <w:r>
        <w:t xml:space="preserve">Những thanh cốt đao kia bắn ra quá mức đột nhiên, Phong Bá cũng không đoán được từ cơ thể Nhạc Trọng có thế bắn ra thứ cốt đao này, nhưng nó lại khặc khặc cuồng tiếu, hai móng giống như truy phong chộp lấy mười thanh cốt đao ấy.</w:t>
      </w:r>
    </w:p>
    <w:p>
      <w:pPr>
        <w:pStyle w:val="Compact"/>
      </w:pPr>
      <w:r>
        <w:t xml:space="preserve">Từng thanh cốt đao bị hai móng vuốt của Phong Bá nắm lấy, hai mõng vuốt sắc nhọn, từng thanh từng thanh cốt đao đều bị nó thẳng tay chặt đứt.</w:t>
      </w:r>
      <w:r>
        <w:br w:type="textWrapping"/>
      </w:r>
      <w:r>
        <w:br w:type="textWrapping"/>
      </w:r>
    </w:p>
    <w:p>
      <w:pPr>
        <w:pStyle w:val="Heading2"/>
      </w:pPr>
      <w:bookmarkStart w:id="972" w:name="chương-951-nhạc-trọng-trọng-thương-2"/>
      <w:bookmarkEnd w:id="972"/>
      <w:r>
        <w:t xml:space="preserve">950. Chương 951: Nhạc Trọng Trọng Thương! (2)</w:t>
      </w:r>
    </w:p>
    <w:p>
      <w:pPr>
        <w:pStyle w:val="Compact"/>
      </w:pPr>
      <w:r>
        <w:br w:type="textWrapping"/>
      </w:r>
      <w:r>
        <w:br w:type="textWrapping"/>
      </w:r>
    </w:p>
    <w:p>
      <w:pPr>
        <w:pStyle w:val="BodyText"/>
      </w:pPr>
      <w:r>
        <w:t xml:space="preserve">Tám thanh cốt đao bị Phong Bá dễ dàng bẻ vụn, nhưng hai thanh cốt đao bén nhọn còn lại thoáng một phát đâm trúng thân thể của Phong Bá.</w:t>
      </w:r>
    </w:p>
    <w:p>
      <w:pPr>
        <w:pStyle w:val="BodyText"/>
      </w:pPr>
      <w:r>
        <w:t xml:space="preserve">Chỉ là một màn khiến người ta hoảng sợ xuất hiện, hai thanh cốt đao có thể đâm thủng xe bọc thép khi tiến gần kề đến thân thể Phong Bá, chỉ còn cách có hai mm nữa chợt lại bị cơ bắp của nó kìm lại, không cách nào tiến thêm.</w:t>
      </w:r>
    </w:p>
    <w:p>
      <w:pPr>
        <w:pStyle w:val="BodyText"/>
      </w:pPr>
      <w:r>
        <w:t xml:space="preserve">- Cốt đao của ngươi còn chưa đủ sắc bén đâu! Đến cả thân thể của ta còn không chém được! Khặc khặc!</w:t>
      </w:r>
    </w:p>
    <w:p>
      <w:pPr>
        <w:pStyle w:val="BodyText"/>
      </w:pPr>
      <w:r>
        <w:t xml:space="preserve">Phong Bá dữ tợn cuồng tiếu bắt lấy cốt đao của Nhạc Trọng dùng sức hất lên, một lần hướng hất tung Nhạc Trọng lên bầu trời. Đôi cánh bằng thịt sau lưng nó vỗ lên, vòi rồng cuồng bạo lượn quanh thân thể. Phong Bá trong nháy mắt mang theo khí thế khủng bố thoáng một phát xuất hiện trước mắt Nhạc Trọng, duỗi ra ma trảo ở cánh tay phải mang theo khí thế ngàn cân áp núi oanh tạc về phí Nhạc Trọng.</w:t>
      </w:r>
    </w:p>
    <w:p>
      <w:pPr>
        <w:pStyle w:val="BodyText"/>
      </w:pPr>
      <w:r>
        <w:t xml:space="preserve">Mặc dù thân thể Phong Bá bị trùng trùng điệp điệp lực thuật của Nhạc Trọng quấn lấy, nhưng hành động của nó vẫn không hề bị ảnh hưởng chút nào. Nguyên nhân là do thân thể nó có một sức mạnh khủng bố, nó dù tăng thêm một chút sức lực cũng không thể trở thành bất kì gánh nặng nào cho nó.</w:t>
      </w:r>
    </w:p>
    <w:p>
      <w:pPr>
        <w:pStyle w:val="BodyText"/>
      </w:pPr>
      <w:r>
        <w:t xml:space="preserve">- thể lực của ta, sức chiến đấu của ta đều thua xa con quái vật này, phải mau chóng giết chết nó, nếu không chờ đợi ta cũng chỉ có một con đường chết.</w:t>
      </w:r>
    </w:p>
    <w:p>
      <w:pPr>
        <w:pStyle w:val="BodyText"/>
      </w:pPr>
      <w:r>
        <w:t xml:space="preserve">Trong lòng Nhạc Trọng lập tức hiện lên một ý niệm, đôi mắt hiện lên một tia quang mang ý chí quyết liệt. Hắn cắn răng một cái, khí tức hắc ám trong cơ thể phun mạnh ra, tinh hạch chứa đựng nguồn năng lượng của tam giai biến dị thú tại đôi cánh Ám Phong sau lưng hắn cũng hào quang chớp động. Một phù văn kì dị lóe sáng, hóa thành luồng khí khổng lồ kì dị phun ra, khiến cho tốc độ di chuyển trong không trung của hắn trong nháy mắt ngang với sóng siêu âm.</w:t>
      </w:r>
    </w:p>
    <w:p>
      <w:pPr>
        <w:pStyle w:val="BodyText"/>
      </w:pPr>
      <w:r>
        <w:t xml:space="preserve">Nhạc Trọng trong nháy mắt hung hăng lao thẳng về phía Phong Bá.</w:t>
      </w:r>
    </w:p>
    <w:p>
      <w:pPr>
        <w:pStyle w:val="BodyText"/>
      </w:pPr>
      <w:r>
        <w:t xml:space="preserve">- Muốn dốc sức liều mạng sao? Ha ha! Một con người yếu ớt mà cũng dám liều mạng với ta sao? Chết đi!</w:t>
      </w:r>
    </w:p>
    <w:p>
      <w:pPr>
        <w:pStyle w:val="BodyText"/>
      </w:pPr>
      <w:r>
        <w:t xml:space="preserve">Phong Bá nhìn về Nhạc Trọng đang như tia điện quang lao đến, trong mắt lóe ra một tia bỡn cợt, vẫn hùng hổ giữ nguyên tốc độ bay lao đến.</w:t>
      </w:r>
    </w:p>
    <w:p>
      <w:pPr>
        <w:pStyle w:val="BodyText"/>
      </w:pPr>
      <w:r>
        <w:t xml:space="preserve">Trong khoảnh khắc bai bên đâm sầm vào nhau, Nhạc Trọng hơi có chút bị quật lên không trung, móng vuốt sắc nhọn của Phong Bá thoáng một đâm vào bụng hắn, từ từ xuyên qua toàn bộ khoang bụng hắn.</w:t>
      </w:r>
    </w:p>
    <w:p>
      <w:pPr>
        <w:pStyle w:val="BodyText"/>
      </w:pPr>
      <w:r>
        <w:t xml:space="preserve">Nhạc Trọng cố nén đau đớn trên thân thể, bắt đầu khởi động Hắc Ám đấu khí, thúc giục phần cơ bắp cứng như sắt thép trên bụng y khóa lại móng vuốt của Phong Bá.</w:t>
      </w:r>
    </w:p>
    <w:p>
      <w:pPr>
        <w:pStyle w:val="BodyText"/>
      </w:pPr>
      <w:r>
        <w:t xml:space="preserve">Dù Phong Bá có là loại quái vật cường hãn đến đâu, dưới áp lực của Hắc Ám đấu khí và thân thể cứng như sắt thép đàn áp then thể của nó với cường độ lớn như vậy, cánh tay phải của nó cũng không khỏi nháy mắt bị khóa trụ.</w:t>
      </w:r>
    </w:p>
    <w:p>
      <w:pPr>
        <w:pStyle w:val="BodyText"/>
      </w:pPr>
      <w:r>
        <w:t xml:space="preserve">- Quái vật! Chết đi! Trong đôi mắt Nhạc Trọng khuấy động lên một vòng điên cuồng rống giận, phát động năng lực ma viêm. Ma viêm cấp hai bừng bừng bộc phát, bao phủ lấy thân thể Phong Bá.</w:t>
      </w:r>
    </w:p>
    <w:p>
      <w:pPr>
        <w:pStyle w:val="BodyText"/>
      </w:pPr>
      <w:r>
        <w:t xml:space="preserve">Nếu như ma viêm phóng ra ở một khoảng cách xa hơn, dựa vào tốc độ của Phong Bá có thể dễ dàng tránh được, thế nhưng trong một khoảng cách tiếp xúc quá gần, nó cũng lập tức bị cuốn vào luồng gió lốc trong ma viêm.</w:t>
      </w:r>
    </w:p>
    <w:p>
      <w:pPr>
        <w:pStyle w:val="BodyText"/>
      </w:pPr>
      <w:r>
        <w:t xml:space="preserve">Ở bên trong ma viêm kia, Phong Bá thống khổ điên cuồng gầm thét, hung hăng nện một quyền về phía đầu Nhạc Trọng:</w:t>
      </w:r>
    </w:p>
    <w:p>
      <w:pPr>
        <w:pStyle w:val="BodyText"/>
      </w:pPr>
      <w:r>
        <w:t xml:space="preserve">- Đồ sâu bọ khốn khiếp!</w:t>
      </w:r>
    </w:p>
    <w:p>
      <w:pPr>
        <w:pStyle w:val="BodyText"/>
      </w:pPr>
      <w:r>
        <w:t xml:space="preserve">Nhạc Trọng hai tay giơ cao vắt chéo lên trên đầu ngăn cản.</w:t>
      </w:r>
    </w:p>
    <w:p>
      <w:pPr>
        <w:pStyle w:val="BodyText"/>
      </w:pPr>
      <w:r>
        <w:t xml:space="preserve">Một quyền khủng khiếp kia của Phong Bá oanh tạc trúng vào hai tay Nhạc Trọng, vặn vẹo đến mức hai cánh tay thuộc Thần Ma hệ thống cứng như sắt thép của Nhạc Trọng đều lung lay.</w:t>
      </w:r>
    </w:p>
    <w:p>
      <w:pPr>
        <w:pStyle w:val="BodyText"/>
      </w:pPr>
      <w:r>
        <w:t xml:space="preserve">Toàn thân Nhạc Trọng như một viên đạn pháo bay đi xa tít, toàn bộ ruột gan trong phần bụng của hắn bị ma trảo sắc bén của Phong Bá kéo tuột ra, máu tươi tuôn ồng ộc từ vết thương trống rỗng sâu hoắm trên bụng y.</w:t>
      </w:r>
    </w:p>
    <w:p>
      <w:pPr>
        <w:pStyle w:val="BodyText"/>
      </w:pPr>
      <w:r>
        <w:t xml:space="preserve">Toàn bộ khoang bụng của Nhạc Trọng cơ hồ đều bị Phong Bá móc hết ra, bản thân lại ăn một trọng kích của Phong Bá, máu tươi tuôn xối xả, nội tạng cũng vương vãi khắp nơi khiến hắn thống khổ sống không bằng chết, muốn chết không xong, xương cốt hai tay đều cơ hồ nát bấy. Mất một lượng máu quá lớn khiến cho hắn gần như ngất xỉu, mất đi ý thức. Hắn tuy rằng đã là người tiến hóa nhưng vẫn là con người, những đặc tính cơ bản của con người hắn đương nhiên đều có.</w:t>
      </w:r>
    </w:p>
    <w:p>
      <w:pPr>
        <w:pStyle w:val="BodyText"/>
      </w:pPr>
      <w:r>
        <w:t xml:space="preserve">Thế nhưng rơi vào hoàn cảnh này, Nhạc Trọng buộc phải hung hăng cắn chặt lấy môi. Đến khi cắt nát hết bờ môi của chính mình, từng cơn đau kịch liệt truyền đến từ bờ môi khiến cho hắn thống khổ thanh tỉnh lại. Khóe miệng của hắn vươn về phía cánh tay phải, một đạo trường mâu bằng ma viêm từ không trung xuất hiện cuốn theo một đạo lưu phong đâm về phía Phong Bá.</w:t>
      </w:r>
    </w:p>
    <w:p>
      <w:pPr>
        <w:pStyle w:val="BodyText"/>
      </w:pPr>
      <w:r>
        <w:t xml:space="preserve">Đạo trường mâu cuốn theo một luồng gió mạnh, cuồng bạo lao đến cắm phập vào thân thể Phong Bá, tức khắc nổ tung, trên thân thể Phong Bá banh ra một cái hố lớn, hỏa diễm rào rạt thiêu đốt, mùi khét lan dần theo thân thể rồi truyền đến trong không trung.</w:t>
      </w:r>
    </w:p>
    <w:p>
      <w:pPr>
        <w:pStyle w:val="BodyText"/>
      </w:pPr>
      <w:r>
        <w:t xml:space="preserve">Đạo ma viêm kia quấn chặt lấy Phong Bá khiến con quái vật lớn tiếng thống khổ rít gào nói:</w:t>
      </w:r>
    </w:p>
    <w:p>
      <w:pPr>
        <w:pStyle w:val="BodyText"/>
      </w:pPr>
      <w:r>
        <w:t xml:space="preserve">- Ngươi còn lâu mới giết nổi ta! Ngươi còn lâu mới giết nổi ta! Ta là kẻ mạnh nhất!</w:t>
      </w:r>
    </w:p>
    <w:p>
      <w:pPr>
        <w:pStyle w:val="BodyText"/>
      </w:pPr>
      <w:r>
        <w:t xml:space="preserve">Trong nháy mắt, khí tức của Phong Bá trở nên cường liệt gấp bội, một luồng thanh sắc quang mang từ trong thân thể nó bộc phát phun ra chiếu đến đánh xơ xác đám viêm hỏa kia.</w:t>
      </w:r>
    </w:p>
    <w:p>
      <w:pPr>
        <w:pStyle w:val="BodyText"/>
      </w:pPr>
      <w:r>
        <w:t xml:space="preserve">Luồng ma viêm bị Phong Bá cưỡng ép đánh xơ xác phải lùi về phía sau, khí tức của nó thoáng chốc trở nên suy yếu cực hạn, trên thân thể của nó khắp nơi đều là những vết cháy đen, miệng vết thương bị cái kia bị ma viêm trường mâu xuyên thủng cũng không cách nào khép lại.</w:t>
      </w:r>
    </w:p>
    <w:p>
      <w:pPr>
        <w:pStyle w:val="BodyText"/>
      </w:pPr>
      <w:r>
        <w:t xml:space="preserve">Trong khoảnh khắc ma viêm bị đánh tan, từng quả từng quả oanh tạc vào không trung, cứ hễ chạm vào thân thể Phong Bá thì lập tức nổ tung.</w:t>
      </w:r>
    </w:p>
    <w:p>
      <w:pPr>
        <w:pStyle w:val="BodyText"/>
      </w:pPr>
      <w:r>
        <w:t xml:space="preserve">Dưới màn mưa đạt oanh tạc trong không trung, từng trận trận huyết nhục rơi lả tả trên bầu trời, quái vật Phong Bá với sức chiến đấu khủng khiếp rốt cuộc cũng bị nổ banh xác, xương cốt nát vụn.</w:t>
      </w:r>
    </w:p>
    <w:p>
      <w:pPr>
        <w:pStyle w:val="BodyText"/>
      </w:pPr>
      <w:r>
        <w:t xml:space="preserve">Tận mắt nhìn thấy Phong Bá bị nổ đến toàn thân nát vụn, huyết nhục mơ hồ, Nhạc Trọng rốt cuộc mới có thể thả lỏng một chút. Ngay sau đó một cơn đau nhức kịch liệt tù bụng truyền đến, xương cốt bốn phía đều đã đứt gãy, cơn đau đớn khủng khiếp giày vò hắn đến lông mày nhăn rúm. Hắn thở ra một hơi thều thào liền liên tiếp ho khan, khạc ra từng ngụm từng ngụm máu tươi.</w:t>
      </w:r>
    </w:p>
    <w:p>
      <w:pPr>
        <w:pStyle w:val="BodyText"/>
      </w:pPr>
      <w:r>
        <w:t xml:space="preserve">Cố nén cơn đau kịch liệt, Nhạc Trọng thúc giục đôi Ám Phong chi dực sau lưng. Đôi cánh hóa thành một đạo lưu quang bay thẳng vào bên trong Lôi Đình chiến cơ bên kia.</w:t>
      </w:r>
    </w:p>
    <w:p>
      <w:pPr>
        <w:pStyle w:val="BodyText"/>
      </w:pPr>
      <w:r>
        <w:t xml:space="preserve">Hiên Viên hai mắt chớp động, tỏa ra thứ ánh sáng yêu dị màu đỏ, ngẩng đầu nhìn lên bầu trời, chợt nghe thấy một tiếng nói ngưng trọng từ trong không trung truyền đến:</w:t>
      </w:r>
    </w:p>
    <w:p>
      <w:pPr>
        <w:pStyle w:val="BodyText"/>
      </w:pPr>
      <w:r>
        <w:t xml:space="preserve">- Phong Bá đã bị giết chết!</w:t>
      </w:r>
    </w:p>
    <w:p>
      <w:pPr>
        <w:pStyle w:val="BodyText"/>
      </w:pPr>
      <w:r>
        <w:t xml:space="preserve">Xi Vưu nhìn lên không trung, trong mắt ánh lên tia hào quang hung tàn, nhếch miệng cười nói:</w:t>
      </w:r>
    </w:p>
    <w:p>
      <w:pPr>
        <w:pStyle w:val="BodyText"/>
      </w:pPr>
      <w:r>
        <w:t xml:space="preserve">- Tên Phong Bá kia quá khinh địch. Thật ra con người nhài nhép kia còn kém xa nó.</w:t>
      </w:r>
    </w:p>
    <w:p>
      <w:pPr>
        <w:pStyle w:val="BodyText"/>
      </w:pPr>
      <w:r>
        <w:t xml:space="preserve">Hiên Viên liếc mắt nhìn lên không trung, thấy trên bầu trời còn sót lại hai mươi Lôi Đình chiến cơ:</w:t>
      </w:r>
    </w:p>
    <w:p>
      <w:pPr>
        <w:pStyle w:val="Compact"/>
      </w:pPr>
      <w:r>
        <w:t xml:space="preserve">- Làm sao bây giờ? Ta và ngươi đều không có khả năng phi hành. Những chiến cơ rách nát trên bầu trời kia dù không cách nào uy hiếp ta và ngươi, nhưng chúng ta cũng chẳng thể nào tiêu diệt chúng được.</w:t>
      </w:r>
      <w:r>
        <w:br w:type="textWrapping"/>
      </w:r>
      <w:r>
        <w:br w:type="textWrapping"/>
      </w:r>
    </w:p>
    <w:p>
      <w:pPr>
        <w:pStyle w:val="Heading2"/>
      </w:pPr>
      <w:bookmarkStart w:id="973" w:name="chương-952-kiên-trì"/>
      <w:bookmarkEnd w:id="973"/>
      <w:r>
        <w:t xml:space="preserve">951. Chương 952: Kiên Trì</w:t>
      </w:r>
    </w:p>
    <w:p>
      <w:pPr>
        <w:pStyle w:val="Compact"/>
      </w:pPr>
      <w:r>
        <w:br w:type="textWrapping"/>
      </w:r>
      <w:r>
        <w:br w:type="textWrapping"/>
      </w:r>
    </w:p>
    <w:p>
      <w:pPr>
        <w:pStyle w:val="BodyText"/>
      </w:pPr>
      <w:r>
        <w:t xml:space="preserve">Xi Vưu, Hiên Viên đều có được khả năng chiến đấu trên mặt đất cực kì khủng bố, thậm chí chúng so với Phong Bá còn đáng sợ gấp mấy lần, thế nhưng chúng lại không có khả năng chiến đấu trong không trung.</w:t>
      </w:r>
    </w:p>
    <w:p>
      <w:pPr>
        <w:pStyle w:val="BodyText"/>
      </w:pPr>
      <w:r>
        <w:t xml:space="preserve">Trong mắt Xi Vưu hiện lên một tia tự tin nói:</w:t>
      </w:r>
    </w:p>
    <w:p>
      <w:pPr>
        <w:pStyle w:val="BodyText"/>
      </w:pPr>
      <w:r>
        <w:t xml:space="preserve">- Không cần phải lo lắng. Con người tên là Nhạc Trọng kia đã chịu một thương tổn lớn như vậy, chắc không sống được bao lâu nữa. Chỉ cần đợi hắn chết đi, thắng lợi sẽ thuộc về chúng ta. Lịch sử nhân loại chắc chắn sẽ ghi lại rằng: Môt thủ lĩnh như Nhạc Trọng chết trận, đồng nghĩa với việc toàn bộ thế lực của bọn chúng sụp đổ. Mà cho dù chúng có không sụp đổ đi nữa cũng không phải đối thủ của ngàn vạn Thi tộc chúng ta.</w:t>
      </w:r>
    </w:p>
    <w:p>
      <w:pPr>
        <w:pStyle w:val="BodyText"/>
      </w:pPr>
      <w:r>
        <w:t xml:space="preserve">Đám Thi tộc có quy mô lên đến hàng ngàn hàng vạn, cho dù có là ở thế kỉ trước, quân đội dù muốn đối phó với chúng cũng vô cùng khó khăn, chứ chưa đừng nói đến khi toàn bộ các ngành công nghiệp kĩ thuật đều gần như tê liệt như hiện nay.</w:t>
      </w:r>
    </w:p>
    <w:p>
      <w:pPr>
        <w:pStyle w:val="BodyText"/>
      </w:pPr>
      <w:r>
        <w:t xml:space="preserve">Hiên Viên nghe vậy, ngẫm nghĩ một hồi rồi gật đầu, lại ngước mắt lên nhìn bầu trời.</w:t>
      </w:r>
    </w:p>
    <w:p>
      <w:pPr>
        <w:pStyle w:val="BodyText"/>
      </w:pPr>
      <w:r>
        <w:t xml:space="preserve">Nhạc Trọng rơi xuống phía trên Lôi Đình chiến cơ, một lượng lớn máu tươi từ trong bụng hắn chảy ra, đem toàn bộ diện tích mặt sàn bên trong Lôi Đình chiến cơ nhuộm thành một màu đỏ máu.</w:t>
      </w:r>
    </w:p>
    <w:p>
      <w:pPr>
        <w:pStyle w:val="BodyText"/>
      </w:pPr>
      <w:r>
        <w:t xml:space="preserve">- Nhạc Trọng, ngươi sao có thể như vậy? Mau, mau uống thuốc! Kỷ Thanh Vũ nhìn thấy toàn bộ phần bụng của Nhạc Trọng bị oanh tạc phá nát, sắc mặt thoáng cái trở nên tái nhợt, hai hàng nước mắt rưng rưng rồi lã chã tuôn rơi. Nàng hơi bối rối, lấy ra một gói cứu mạng thảo dạng bột phấn đưa cho Nhạc Trọng.</w:t>
      </w:r>
    </w:p>
    <w:p>
      <w:pPr>
        <w:pStyle w:val="BodyText"/>
      </w:pPr>
      <w:r>
        <w:t xml:space="preserve">Một cơn lốc thổi qua, Ngân Sương liền xuất hiện trước mặt Nhạc Trọng, trên gương mặt xinh đẹp của nàng tràn ngập lo lắng nhìn Nhạc Trọng:</w:t>
      </w:r>
    </w:p>
    <w:p>
      <w:pPr>
        <w:pStyle w:val="BodyText"/>
      </w:pPr>
      <w:r>
        <w:t xml:space="preserve">-Bố, bố ơi! Ngươi sao có thể thành ra như thế này?</w:t>
      </w:r>
    </w:p>
    <w:p>
      <w:pPr>
        <w:pStyle w:val="BodyText"/>
      </w:pPr>
      <w:r>
        <w:t xml:space="preserve">Liễu Nguyệt đứng một bên nhăn mày nhìn máu tươi phun xối xả từ cái lỗ sâu hoắm trên bụng Nhạc Trọng cũng nhịn không được nữa che miệng lại, sắc mặt nhanh chóng trở nên vô cùng nhợt nhạt.</w:t>
      </w:r>
    </w:p>
    <w:p>
      <w:pPr>
        <w:pStyle w:val="BodyText"/>
      </w:pPr>
      <w:r>
        <w:t xml:space="preserve">Bạch Tiểu Thắng nhìn cái lỗ sâu hoắm trên bụng Nhạc Trọng, sắc mặt đại biến nói:</w:t>
      </w:r>
    </w:p>
    <w:p>
      <w:pPr>
        <w:pStyle w:val="BodyText"/>
      </w:pPr>
      <w:r>
        <w:t xml:space="preserve">- Nhạc lão đại! Ngươi phải gắng gượng lên! Chúng ta hiện giờ ngay lập tức quay lại, tìm bác sĩ chữa trị cho ngươi!</w:t>
      </w:r>
    </w:p>
    <w:p>
      <w:pPr>
        <w:pStyle w:val="BodyText"/>
      </w:pPr>
      <w:r>
        <w:t xml:space="preserve">Bạch Tiểu Thắng là một nguyên lão cường giả trong chinh chiến, bắt đầu từ khi ở Quảng Tây liền luôn theo sát Nhạc Trọng nam chính bắc chiến lập không biết bao nhiêu chiến công, cũng đã tiêu diệt không biết bao nhiêu địch nhân. Bản thân y trừ việc yêu thích nữ nhân ra thì không có dã tâm quá lớn. Nhạc Trọng cũng đã ban cho y vô số mỹ nữ. y có thể nói là một trong những người nhất mực trung thành với Nhạc Trọng.</w:t>
      </w:r>
    </w:p>
    <w:p>
      <w:pPr>
        <w:pStyle w:val="BodyText"/>
      </w:pPr>
      <w:r>
        <w:t xml:space="preserve">- Không được chuyển hướng quay lại! Khục! Khục! Nhạc Trọng vừa nói một câu, liền liên tục ho khan, một chút máu từ trong khóe miệng hắn lại rỉ ra.</w:t>
      </w:r>
    </w:p>
    <w:p>
      <w:pPr>
        <w:pStyle w:val="BodyText"/>
      </w:pPr>
      <w:r>
        <w:t xml:space="preserve">Nhạc Trọng vừa nói vừa khạc ra máu:</w:t>
      </w:r>
    </w:p>
    <w:p>
      <w:pPr>
        <w:pStyle w:val="BodyText"/>
      </w:pPr>
      <w:r>
        <w:t xml:space="preserve">- Tiếp tục tiêu diệt Hình cương thi. Một trận chiến này, chúng ta phải thắng lợi. Còn nữa, thương thế của ta nghiêm cấm không được truyền ra ngoài, nếu không xử theo quân pháp! Khục khục!</w:t>
      </w:r>
    </w:p>
    <w:p>
      <w:pPr>
        <w:pStyle w:val="BodyText"/>
      </w:pPr>
      <w:r>
        <w:t xml:space="preserve">Một trận chiến này là trận quyết chiến của toàn bộ con người trên thảo nguyên với đám hình cương thi. Nếu để thất bại, bọn họ về sau chỉ có nước thất bại nối tiếp thất bại. Nếu con người liên tiếp bại lui mà đám cương thi đã tiến hóa chỉ cần điều động S3, S4 nhanh nhất ra săn bắt truy kích là có thể khiến quân đội của nhân loại thảm bại.</w:t>
      </w:r>
    </w:p>
    <w:p>
      <w:pPr>
        <w:pStyle w:val="BodyText"/>
      </w:pPr>
      <w:r>
        <w:t xml:space="preserve">Trong thời kì cường thịnh nhất trên thảo nguyên, quân đội cũng chẳng thể thắng nổi Thi Hải (cương thi nhiều như biển) thì một khi đã tiêu hao lượng lớn vật tư, đạn dược và các binh sĩ tinh nhuệ, quân đội của thảo nguyên sao có thể chiến thắng lũ cương thi không ngừng gia tăng gấp bội ở Thi Hải.</w:t>
      </w:r>
    </w:p>
    <w:p>
      <w:pPr>
        <w:pStyle w:val="BodyText"/>
      </w:pPr>
      <w:r>
        <w:t xml:space="preserve">Nếu một ngày kia đại quân Thi Hải chiếm được mấy thành phố công nghiệp nặng quan trọng của Nhạc Trọng, bọn họ nhanh chóng trở thành con chuột trên thảo nguyên chỉ biết trốn chạy tránh né, tuy rằng sẽ không chết nhưng cũng sẽ không có tương lai, càng không có hi vọng.</w:t>
      </w:r>
    </w:p>
    <w:p>
      <w:pPr>
        <w:pStyle w:val="BodyText"/>
      </w:pPr>
      <w:r>
        <w:t xml:space="preserve">Kỷ Thanh Vũ nắm chặt tay phải của Nhạc Trọng như đang nâng niu bảo vật trân quý nhất thế gian, giọng ôn nhu như nước, cầu xin nói:</w:t>
      </w:r>
    </w:p>
    <w:p>
      <w:pPr>
        <w:pStyle w:val="BodyText"/>
      </w:pPr>
      <w:r>
        <w:t xml:space="preserve">- Nhạc Trọng, ngươi sao lại như vậy, trở về thảo nguyên chữa trị có được không? Xem như ta cầu xin ngươi đi, ngươi hãy quay về điều trị đã. Ta sẽ ở đây tiêu diệt toàn bộ đám cương thi hình Z. Ta dùng tính mệnh của mình bảo đảm, nhất định có thể tiêu diệt chúng. Cầu cin ngươi, quay về chữa trị đi mà!</w:t>
      </w:r>
    </w:p>
    <w:p>
      <w:pPr>
        <w:pStyle w:val="BodyText"/>
      </w:pPr>
      <w:r>
        <w:t xml:space="preserve">Đây là lần đẩu tiên Kỷ Thanh Vũ trong trẻo nhưng luôn lạnh lùng này mềm giọng cầu xin người khác.</w:t>
      </w:r>
    </w:p>
    <w:p>
      <w:pPr>
        <w:pStyle w:val="BodyText"/>
      </w:pPr>
      <w:r>
        <w:t xml:space="preserve">Tất cả những gì của Kỷ Thanh Vũ đối với Trần gia là sự phụ thuộc vào mấy đời Trần gia của Trần Dao, cũng là người phụ tá trung thành nhất của Trần gia. Mặc dù đối phương có là bán chủ nhân Trần Dao, Kỷ Thanh Vũ cũng chưa từng mềm giọng cầu xin đến vậy. Trong giờ khắc này, Nhạc Trọng trong lòng nàng còn hơn cả Trần Dao trở thành người quan trọng nhất. Nàng cũng lần thứ hai xác nhận được tấm lòng mình dành cho Nhạc Trọng.</w:t>
      </w:r>
    </w:p>
    <w:p>
      <w:pPr>
        <w:pStyle w:val="BodyText"/>
      </w:pPr>
      <w:r>
        <w:t xml:space="preserve">Nhạc Trọng mặt tái nhợt, khóe miệng tràn đầy máu, máu ở bụng đã chảy chậm lại, nhưng đôi mắt của hắn lại vẫn rạng sáng không gì sánh được nhìn chằm chằm Liễu Nguyệt Mi:</w:t>
      </w:r>
    </w:p>
    <w:p>
      <w:pPr>
        <w:pStyle w:val="BodyText"/>
      </w:pPr>
      <w:r>
        <w:t xml:space="preserve">- Không được! Ý ta đã quyết, không cần tiếp tục khuyên can. Liễu Nguyệt Mi, tiếp tục! Tương lai của hàng trăm vạn con người trên thảo nguyên chúng ta đều giao vào tay ngươi!</w:t>
      </w:r>
    </w:p>
    <w:p>
      <w:pPr>
        <w:pStyle w:val="BodyText"/>
      </w:pPr>
      <w:r>
        <w:t xml:space="preserve">Nếu là không có được Liễu Nguyệt Mi, Nhạc Trọng cũng không dám làm càn như vậy tấn công thủ đô. Hắn ngàn vạn lần không ngờ tới trong thủ đô có thể ẩn tàng số lượng cương thi có quy mô gấp ngàn vạn lần, lại còn là những sinh thể cương thi tiến hóa với trí tuệ và thực lực mạnh mẽ không gì sánh được.</w:t>
      </w:r>
    </w:p>
    <w:p>
      <w:pPr>
        <w:pStyle w:val="BodyText"/>
      </w:pPr>
      <w:r>
        <w:t xml:space="preserve">Liễu Nguyệt Mi nhìn Nhạc Trọng dù bụng đã bị xuyên thủng nhưng vấn kiên quyết chiến đấu trên đầu tuyến không hề lui bước, nàng rốt cuộc đã hiểu vì sao có nhiều chiến sĩ nguyện bán mạng vì Nhạc Trọng đến vậy, dù có chết cũng không có nửa câu oán hận.</w:t>
      </w:r>
    </w:p>
    <w:p>
      <w:pPr>
        <w:pStyle w:val="BodyText"/>
      </w:pPr>
      <w:r>
        <w:t xml:space="preserve">Nếu bình thường được làm chỉ huy, lại sớm được sắp xếp vị trí chỉ huy chiến đấu ở hậu phương, có ai bằng lòng đến tận tiền tuyến cùng các chiến sĩ đồng tâm chiến đấu?</w:t>
      </w:r>
    </w:p>
    <w:p>
      <w:pPr>
        <w:pStyle w:val="BodyText"/>
      </w:pPr>
      <w:r>
        <w:t xml:space="preserve">Đương nhiên phong cách chiến đấu này của Nhạc Trọng cũng ẩn chứa tai họa ngầm rất lớn, có là nếu một ngày kia Nhạc Trọng chết trận, toàn bộ quân đội sẽ tan vỡ.</w:t>
      </w:r>
    </w:p>
    <w:p>
      <w:pPr>
        <w:pStyle w:val="BodyText"/>
      </w:pPr>
      <w:r>
        <w:t xml:space="preserve">Liễu Diệp Mi cũng là một nữ nhân kiên cường, nàng đi tới bên phi công Triệu Thiên Cương ra chỉ thị:</w:t>
      </w:r>
    </w:p>
    <w:p>
      <w:pPr>
        <w:pStyle w:val="BodyText"/>
      </w:pPr>
      <w:r>
        <w:t xml:space="preserve">- Ta biết! Ở hướng này có kẻ chỉ huy đám tang thi!</w:t>
      </w:r>
    </w:p>
    <w:p>
      <w:pPr>
        <w:pStyle w:val="BodyText"/>
      </w:pPr>
      <w:r>
        <w:t xml:space="preserve">Dưới sự chỉ thị của Liễu Nguyệt Mi, Triệu Thiên Cương nhanh chóng thu lại mớ tâm tình hỗn độn, chỉ huy từng chiếc Lôi Đình chiến cơ đem một khối lượng bom lớn ném thẳng vào đàn cương thi, khiến cho từng mảng lớn cương thi, kể cả cương thi hình Z đều nát bấy.</w:t>
      </w:r>
    </w:p>
    <w:p>
      <w:pPr>
        <w:pStyle w:val="BodyText"/>
      </w:pPr>
      <w:r>
        <w:t xml:space="preserve">Nhạc Trọng thì ngồi trên sô pha, mở một hộp thịt tứ giai biến dị thú ăn từng miếng một. Bụng của hắn đã bị móng vuốt sắc nhọn của Phong Bá cào nát, nếu là người thường thì đã sớm mất mạng, nhưng dưới sự cường hóa của Ám Hắc đấu khí, sức sống của những tế bào trên miệng vết thương của hắn thoáng chốc tăng lên rõ rệt. Thêm vào đó hắn còn có kĩ năng tái sinh cấp bốn, dưới tác dụng của Ám Hắc đấu khí trở nên điên cuồng vận chuyển khiến vùng bụng của hắn bắt đầu cầm máu được.</w:t>
      </w:r>
    </w:p>
    <w:p>
      <w:pPr>
        <w:pStyle w:val="Compact"/>
      </w:pPr>
      <w:r>
        <w:br w:type="textWrapping"/>
      </w:r>
      <w:r>
        <w:br w:type="textWrapping"/>
      </w:r>
    </w:p>
    <w:p>
      <w:pPr>
        <w:pStyle w:val="Heading2"/>
      </w:pPr>
      <w:bookmarkStart w:id="974" w:name="chương-953-kiên-trì-2"/>
      <w:bookmarkEnd w:id="974"/>
      <w:r>
        <w:t xml:space="preserve">952. Chương 953: Kiên Trì ( 2)</w:t>
      </w:r>
    </w:p>
    <w:p>
      <w:pPr>
        <w:pStyle w:val="Compact"/>
      </w:pPr>
      <w:r>
        <w:br w:type="textWrapping"/>
      </w:r>
      <w:r>
        <w:br w:type="textWrapping"/>
      </w:r>
    </w:p>
    <w:p>
      <w:pPr>
        <w:pStyle w:val="BodyText"/>
      </w:pPr>
      <w:r>
        <w:t xml:space="preserve">Khối lượng lớn thịt hộp tứ giai biến dị thú rơi vào dạ dày Nhạc Trọng sau đó bị phân giải, hóa thành từng cỗ sức mạnh tràn trề cung cấp năng lượng cho quá trình tái sinh thân thể của Nhạc Trọng.</w:t>
      </w:r>
    </w:p>
    <w:p>
      <w:pPr>
        <w:pStyle w:val="BodyText"/>
      </w:pPr>
      <w:r>
        <w:t xml:space="preserve">Nhạc Trọng mỗi lần ăn một miếng thịt hộp, mỗi lần nuốt xuống một cái, thân thể liền truyền đến những cơn đau nhức, có thể nói là đau đến khiến người ta phát điên phát rồ. Chẳng qua là Nhạc Trọng đã trải qua vô số trận chiến, ý chí còn cứng rắn hơn cả sắt thép, mỗi cơn đau nhức cũng chỉ khiến hắn nhăn mặt một chút, hít sâu mấy hơi, hắn liền nhịn xuống tiếp tục ăn cơm. Nếu muốn sống sót, hắn nhất định phải thu được một nguồn năng lượng cực lớn.</w:t>
      </w:r>
    </w:p>
    <w:p>
      <w:pPr>
        <w:pStyle w:val="BodyText"/>
      </w:pPr>
      <w:r>
        <w:t xml:space="preserve">Tiến hóa đến mức này, khả năng tái sinh của bản thân và cả sức sống đã đạt đến 294 điểm. Bản thân có được Ám Hắc đấu khí hộ thân nên trên người Nhạc Trọng chỉ còn có ba nhược điểm, một là đầu, hai là trái tim của hắn, một cái nữa là dạ dày trong bộ máy tiêu hóa của hắn.</w:t>
      </w:r>
    </w:p>
    <w:p>
      <w:pPr>
        <w:pStyle w:val="BodyText"/>
      </w:pPr>
      <w:r>
        <w:t xml:space="preserve">Trong đó nếu như đầu hoặc trái tim bị phá hủy, Nhạc Trọng cầm chắc cái chết. Còn nếu dạ dày bị phá hủy và các cơ quan khác đều chịu tổn thương nặng nề khiến hắn không thể hấp thu thức ăn để đẩy nhanh tốc độ hồi phục của cơ thể thì hắn cũng có thể chết do cơ thể hồi phục quá chậm.</w:t>
      </w:r>
    </w:p>
    <w:p>
      <w:pPr>
        <w:pStyle w:val="BodyText"/>
      </w:pPr>
      <w:r>
        <w:t xml:space="preserve">Nhạc Trọng mỗi lần nuốt xuống một miếng thịt tứ giai biến dị thú, bụng chẳng khác nào bị người ta đâm một đao. Miệng vết thương vốn đã khép lại lại lần nữa bung bét ra, cơ thịt mới bắt đầu sản sinh, rục rịch, cái cảm giác đau đớn này rõ đến mức đủ khiến người ta muốn chết.</w:t>
      </w:r>
    </w:p>
    <w:p>
      <w:pPr>
        <w:pStyle w:val="BodyText"/>
      </w:pPr>
      <w:r>
        <w:t xml:space="preserve">Cho dù ý chí kiên định sánh ngang sắt thép như Nhạc Trọng thì những đau đớn kia cũng không thể biến mất được. Toàn thân hắn mồ hôi ướt nhẹp, không đến năm phút mà trên mặt hắn trên toàn thân hắn đều đều vã mồ hôi hột, hắn hai mắt cũng mất đi tiêu điểm, chỉ là nuốt xuống những miếng thịt tứ giai biến dị thú một cách máy móc. Hắn đã dùng toàn bộ ý chí để chống lại cơn đau đớn đang gặm nhấm, làm gì còn khí lực để ý đến những cái khác.</w:t>
      </w:r>
    </w:p>
    <w:p>
      <w:pPr>
        <w:pStyle w:val="BodyText"/>
      </w:pPr>
      <w:r>
        <w:t xml:space="preserve">Kỷ Thanh Vũ nhìn Nhạc Trọng mồ hôi đầm đìa, mồ hôi đổ ra ướt hết cả mặt đất, đau lòng từng trận nhưng lại không thể làm gì.</w:t>
      </w:r>
    </w:p>
    <w:p>
      <w:pPr>
        <w:pStyle w:val="BodyText"/>
      </w:pPr>
      <w:r>
        <w:t xml:space="preserve">Bản thân Kỷ Thanh Vũ cũng chỉ có một tấm giáp sinh vật bọc thép, tấm giáp sinh vật bọc thép ấy có thể trực tiếp chữa trị cho cơ thể người mặc. Nhưng đây là lần đầu tiên nàng sử dụng tấm giáp sinh học bọc thép này, lại bị trói buộc điều kiện nên nàng cũng không thể đưa tấm giáp ấy chon t sử dụng được.</w:t>
      </w:r>
    </w:p>
    <w:p>
      <w:pPr>
        <w:pStyle w:val="BodyText"/>
      </w:pPr>
      <w:r>
        <w:t xml:space="preserve">Ngân Sương dường như cũng cảm nhận được nỗi thống khổ của Nhạc Trọng, nàng như con mèo nhỏ ngoan ngoãn ngồi cạnh Nhạc Trọng, vẻ mặt lo lắng nhìn vết thương ở bụng Nhạc Trọng. Đây là lần đầu tiên từ khi nàng sinh ra đời biết đến loại cảm giác sợ hãi và lo lắng này. Nàng thập phần sợ hãi mất đi Nhạc Trọng.</w:t>
      </w:r>
    </w:p>
    <w:p>
      <w:pPr>
        <w:pStyle w:val="BodyText"/>
      </w:pPr>
      <w:r>
        <w:t xml:space="preserve">Phải biết rằng phần bụng bị móng vuốt cứng rắn như vậy xuyên thủng, loại thương thế này cho dù đối với sinh thể có sức mạnh và trí tuệ tiến hóa siêu nhanh như Ngân Sương cũng đã là trọng thương. Nếu không phải bản thân Nhạc Trọng có hai loại kĩ năng: khả năng tái sinh và Ám Hắc đấu khí và thuộc tính của bản thân lại đủ mạnh mẽ thì lúc này hắn đã là một cỗ thi thể.</w:t>
      </w:r>
    </w:p>
    <w:p>
      <w:pPr>
        <w:pStyle w:val="BodyText"/>
      </w:pPr>
      <w:r>
        <w:t xml:space="preserve">Bạch Tiểu Thắng nhìn Nhạc Trọng, trong mắt đầy phức tạp, thầm nghĩ:</w:t>
      </w:r>
    </w:p>
    <w:p>
      <w:pPr>
        <w:pStyle w:val="BodyText"/>
      </w:pPr>
      <w:r>
        <w:t xml:space="preserve">- Lão đại, ngươi nghìn vạn lần không được chết. Nếu ngươi chết thì coi như xong rồi, lấy đâu ra con cái nối dõi!</w:t>
      </w:r>
    </w:p>
    <w:p>
      <w:pPr>
        <w:pStyle w:val="BodyText"/>
      </w:pPr>
      <w:r>
        <w:t xml:space="preserve">Lúc này thế lực của Nhạc Trọng chia làm mấy phần, đại thảo nguyên, Hồ Nam, Quảng Tây, Nhật Bản, Indonesia… Những thế lực này nhờ có Nhạc Trọng mới liên kết lại với nhau. Có mặt Nhạc Trọng, không ai dám xúc phạm đến quyền uy của hắn. Thế nhưng một khi Nhạc Trọng mất mạng thì không tránh khỏi việc các thế lực lớn đua nhau tranh giành quyền lực, toàn bộ thế lực do hắn một tay xây dựng cũng sẽ thoáng chốc sụp đổ.</w:t>
      </w:r>
    </w:p>
    <w:p>
      <w:pPr>
        <w:pStyle w:val="BodyText"/>
      </w:pPr>
      <w:r>
        <w:t xml:space="preserve">Trên lịch sử đã từng có rất nhiều tổ chức quyền lực do thủ lĩnh tử vong mà chia năm sẻ bảy, một thế lực từ hùng mạnh trở nên suy yếu.</w:t>
      </w:r>
    </w:p>
    <w:p>
      <w:pPr>
        <w:pStyle w:val="BodyText"/>
      </w:pPr>
      <w:r>
        <w:t xml:space="preserve">Dưới sụ chỉ điểm của Liễu Nguyệt Mi, một cương thi hình Z vị tìm ra rồi bị nổ thành nát bấy. Mất đi cương thi chỉ huy hình Z kia, lượng lớn cương thi lập tức bất động, không phải bị đàn cương thi khổng lồ từ phía sau ào đến nghiền thành đống thịt nát thì lại trở thành một bia ngắm tốt nhấ, tan xương nát thịt dưới màn mưa đạn.</w:t>
      </w:r>
    </w:p>
    <w:p>
      <w:pPr>
        <w:pStyle w:val="BodyText"/>
      </w:pPr>
      <w:r>
        <w:t xml:space="preserve">Nhưng đám cương thi đông gấp ngàn vạn lần Thi Hải, ngay cả khi một lượng lớn cương thi bị Nhạc Trọng tiêu diệt thì lũ cương thi kia vẫn như cũ bất tận, cánh đồng la liệt xác cương thi khiến người ta có cảm giác giết mãi không hết.</w:t>
      </w:r>
    </w:p>
    <w:p>
      <w:pPr>
        <w:pStyle w:val="BodyText"/>
      </w:pPr>
      <w:r>
        <w:t xml:space="preserve">Trên thực tế điều đáng sợ nhất của Thi Hải là nó tạo cho người ta cảm giác cho dù có giết đến đâu cũng không hết. cho dù thế nào thì những cái xác thối rữa kia không ngừng gia tăng cũng khiến cho các chiến sĩ nản lòng, sinh ra cảm giác uể oải và tuyệt vọng, mất đi ý chí chiến đấu kiên định.</w:t>
      </w:r>
    </w:p>
    <w:p>
      <w:pPr>
        <w:pStyle w:val="BodyText"/>
      </w:pPr>
      <w:r>
        <w:t xml:space="preserve">Lúc chiến cơ chở Nhạc Trọng bay lượn trên bầu trời của Hiên Viên cũng là lúc Hiên Viên ngẩng đầu lên, chằm chằm nhìn chiến cơ vùa xuất hiện, trong mắt xuất hiện một tia yêu quang kì dị:</w:t>
      </w:r>
    </w:p>
    <w:p>
      <w:pPr>
        <w:pStyle w:val="BodyText"/>
      </w:pPr>
      <w:r>
        <w:t xml:space="preserve">- này, không hiểu sao chúng có thể tìm được chính xác vị trí tháp chỉ huy của chúng ta, dù sao trong đám người cũng không có ai có khả năng định vị chính xác được vị trí của chúng ta! Cho chúng ta ăn một vố quá đau.</w:t>
      </w:r>
    </w:p>
    <w:p>
      <w:pPr>
        <w:pStyle w:val="BodyText"/>
      </w:pPr>
      <w:r>
        <w:t xml:space="preserve">Trong nháy mắt, thân thể mềm mại của Liễu Nguyệt Mi vừa mới đúng bên Triệu Thiên Cương run lên, quỷ sụp xuống đất, từ mũi và miệng nàng rớm máu, nàng ôm chặt lấy trái tim, thở phì phò từng hơi, gian nan không gì sánh được nói:</w:t>
      </w:r>
    </w:p>
    <w:p>
      <w:pPr>
        <w:pStyle w:val="BodyText"/>
      </w:pPr>
      <w:r>
        <w:t xml:space="preserve">- Phía dưới, phía dưới có cương thi chỉ huy bao trùm bởi đám cương thi bình thường. Nó rất mạnh, tinh thần và thể lực của ta tuyệt đối không phải đối thủ của nó. Ta cũng chưa bao giờ gặp một con cương thi mạnh đến vậy. nó hẳn là chỉ huy của bầy cương thi này.</w:t>
      </w:r>
    </w:p>
    <w:p>
      <w:pPr>
        <w:pStyle w:val="BodyText"/>
      </w:pPr>
      <w:r>
        <w:t xml:space="preserve">Nghe thấy câu nói của Liễu Nguyệt Mi, Nhạc Trọng vốn đang thần trí mơ hồ, thoáng cái hai mắt khôi phục tinh quang, hé miệng muốn nói gì đó, nhưng thân thể đau đớn đến mức chỉ mở miệng đã vô cùng khó khăn.</w:t>
      </w:r>
    </w:p>
    <w:p>
      <w:pPr>
        <w:pStyle w:val="BodyText"/>
      </w:pPr>
      <w:r>
        <w:t xml:space="preserve">Kỷ Thanh Vũ theo lệnh Nhạc Trọng hướng về Triệu Thiên Cương vừa mới hạ cần gạt:</w:t>
      </w:r>
    </w:p>
    <w:p>
      <w:pPr>
        <w:pStyle w:val="BodyText"/>
      </w:pPr>
      <w:r>
        <w:t xml:space="preserve">- Không tiếc bất cứ giá nào tiêu diệt thủ lĩnh đám cương thi dưới kia!</w:t>
      </w:r>
    </w:p>
    <w:p>
      <w:pPr>
        <w:pStyle w:val="BodyText"/>
      </w:pPr>
      <w:r>
        <w:t xml:space="preserve">- Vâng! Tấn công!</w:t>
      </w:r>
    </w:p>
    <w:p>
      <w:pPr>
        <w:pStyle w:val="BodyText"/>
      </w:pPr>
      <w:r>
        <w:t xml:space="preserve">Triệu Thiên Cương vừa vâng một tiếng đã thực hiện lệnh tấn công.</w:t>
      </w:r>
    </w:p>
    <w:p>
      <w:pPr>
        <w:pStyle w:val="BodyText"/>
      </w:pPr>
      <w:r>
        <w:t xml:space="preserve">Một màn bom rơi xuống như mưa, toàn bộ đạn pháo đều theo chỉ dẫn của Liễu Nguyệt Mi vọt xuống dưới.</w:t>
      </w:r>
    </w:p>
    <w:p>
      <w:pPr>
        <w:pStyle w:val="BodyText"/>
      </w:pPr>
      <w:r>
        <w:t xml:space="preserve">Oanh! Oanh! Oanh!</w:t>
      </w:r>
    </w:p>
    <w:p>
      <w:pPr>
        <w:pStyle w:val="BodyText"/>
      </w:pPr>
      <w:r>
        <w:t xml:space="preserve">Cùng với một tiếng nổ vang thật lớn, toàn bộ khu vực bị đạn pháo oanh tạc, lượng lớn cương thi bị nổ đến tan xương nát thịt. Sáu con cương thi L4 dưới màn hỏa tiễn đều bị nghiền nát, sau đó lại bị hỏa bom hoàn toàn cuốn lấy.</w:t>
      </w:r>
    </w:p>
    <w:p>
      <w:pPr>
        <w:pStyle w:val="BodyText"/>
      </w:pPr>
      <w:r>
        <w:t xml:space="preserve">Triệu Thiên Cương ngập tràn mong chờ hỏi:</w:t>
      </w:r>
    </w:p>
    <w:p>
      <w:pPr>
        <w:pStyle w:val="BodyText"/>
      </w:pPr>
      <w:r>
        <w:t xml:space="preserve">-Chết chưa? Liễu thiếu tá!</w:t>
      </w:r>
    </w:p>
    <w:p>
      <w:pPr>
        <w:pStyle w:val="BodyText"/>
      </w:pPr>
      <w:r>
        <w:t xml:space="preserve">Chỉ cần tiêu diệt thủ lĩnh đám cương thi này thì dù đàn cương thi lớn gấp ngàn vạn lần cũng dễ đối phó hơn rất nhiều. Không có thủ lĩnh thì đám cương thi dù có hiện đại thế nào cũng chỉ cần một quả bom là được.</w:t>
      </w:r>
    </w:p>
    <w:p>
      <w:pPr>
        <w:pStyle w:val="BodyText"/>
      </w:pPr>
      <w:r>
        <w:t xml:space="preserve">Liễu Nguyệt Mi ôm đầu cuộn mình trên mặt đất, sắc mặt tái nhợt, gào lớn tiếng, phun ra từng ngụm máu lớn:</w:t>
      </w:r>
    </w:p>
    <w:p>
      <w:pPr>
        <w:pStyle w:val="Compact"/>
      </w:pPr>
      <w:r>
        <w:t xml:space="preserve">- chưa, chúng chưa chết! Chúng có hai con! Bắn!</w:t>
      </w:r>
      <w:r>
        <w:br w:type="textWrapping"/>
      </w:r>
      <w:r>
        <w:br w:type="textWrapping"/>
      </w:r>
    </w:p>
    <w:p>
      <w:pPr>
        <w:pStyle w:val="Heading2"/>
      </w:pPr>
      <w:bookmarkStart w:id="975" w:name="chương-954-uy-hiếp-của-đạn-hạt-nhân"/>
      <w:bookmarkEnd w:id="975"/>
      <w:r>
        <w:t xml:space="preserve">953. Chương 954: Uy Hiếp Của Đạn Hạt Nhân</w:t>
      </w:r>
    </w:p>
    <w:p>
      <w:pPr>
        <w:pStyle w:val="Compact"/>
      </w:pPr>
      <w:r>
        <w:br w:type="textWrapping"/>
      </w:r>
      <w:r>
        <w:br w:type="textWrapping"/>
      </w:r>
    </w:p>
    <w:p>
      <w:pPr>
        <w:pStyle w:val="BodyText"/>
      </w:pPr>
      <w:r>
        <w:t xml:space="preserve">Phía dưới có một cơn cuồng phong quét quá, ở trong phạm vi gần đến một km, hai thân ảnh chậm rãi hiện ra, chính là Xi Vưu và Hiên Viên. Hiên Viên ngẩng đầu nhìn những Lôi Đình chiến cơ đang bay trên bầu trời, thản nhiên nói:</w:t>
      </w:r>
    </w:p>
    <w:p>
      <w:pPr>
        <w:pStyle w:val="BodyText"/>
      </w:pPr>
      <w:r>
        <w:t xml:space="preserve">- Đúng là xem thường chúng ta quá mà! Những con người này coi chúng ta như con sâu cái kiến hạ đẳng để chúng thống lĩnh. Mấy đợt công kích này căn bản cũng không tổn hại nổi nửa sợi lông của chúng ta!</w:t>
      </w:r>
    </w:p>
    <w:p>
      <w:pPr>
        <w:pStyle w:val="BodyText"/>
      </w:pPr>
      <w:r>
        <w:t xml:space="preserve">Xi Vưu nhìn lên bầu trời, khặc khặc cười nói:</w:t>
      </w:r>
    </w:p>
    <w:p>
      <w:pPr>
        <w:pStyle w:val="BodyText"/>
      </w:pPr>
      <w:r>
        <w:t xml:space="preserve">- Vũ khí dù uy lực đến đâu mà không đem ra đánh người được cũng là không tốt. Dùng trí thông minh không hơn đám khỉ lông vàng của loài người đến lí giải điều này, e chừng quá khó đi.</w:t>
      </w:r>
    </w:p>
    <w:p>
      <w:pPr>
        <w:pStyle w:val="BodyText"/>
      </w:pPr>
      <w:r>
        <w:t xml:space="preserve">Hiên Viên, Xi Vưu đều là những những sinh mệnh có trí tuệ siêu cấp trong đám cương thi tiến hóa, sức chiến đấu của chúng đều khủng bố ngang với Ngân Sương. Nhạc Trọng cũng là dốc hết toàn lực, phải trả giá lớn là toàn thân trọng thương, phối hợp với các Lôi Đình chiến cơ mới miễn cưỡng tiêu diệt được Phong Bá.</w:t>
      </w:r>
    </w:p>
    <w:p>
      <w:pPr>
        <w:pStyle w:val="BodyText"/>
      </w:pPr>
      <w:r>
        <w:t xml:space="preserve">Người bình thường gần như là không có một cơ hội nào có thể giết chết những quái vật khủng bố có thể ngay lập tức tăng tốc đến ngưỡng siêu âm như Hiên Viên, Xi Vưu. Nếu không phải là Lôi Đình chiến cơ có lợi thế bay lượn trên bầu trời, tất thảy hai mươi Lôi Đình chiến cơ này đều bị hai con quái vật Hiên Viên, Xi Vưu dễ dàng phá hủy.</w:t>
      </w:r>
    </w:p>
    <w:p>
      <w:pPr>
        <w:pStyle w:val="BodyText"/>
      </w:pPr>
      <w:r>
        <w:t xml:space="preserve">Đúng lúc này, Triệu Thiên sắc mặt đại biến, lớn giọng gào lên với Nhạc Trọng:</w:t>
      </w:r>
    </w:p>
    <w:p>
      <w:pPr>
        <w:pStyle w:val="BodyText"/>
      </w:pPr>
      <w:r>
        <w:t xml:space="preserve">- Thủ lĩnh! Thủ lĩnh! Phản rồi! Trong thành phố Ô Lan xảy ra bạo loạn vũ trang!</w:t>
      </w:r>
    </w:p>
    <w:p>
      <w:pPr>
        <w:pStyle w:val="BodyText"/>
      </w:pPr>
      <w:r>
        <w:t xml:space="preserve">Nhạc Trọng nghe thấy tin này, lập tức nộ khí công tâm mà phun ra một búng máu tươi lớn:</w:t>
      </w:r>
    </w:p>
    <w:p>
      <w:pPr>
        <w:pStyle w:val="BodyText"/>
      </w:pPr>
      <w:r>
        <w:t xml:space="preserve">- Cái gì?</w:t>
      </w:r>
    </w:p>
    <w:p>
      <w:pPr>
        <w:pStyle w:val="BodyText"/>
      </w:pPr>
      <w:r>
        <w:t xml:space="preserve">Nhạc Trọng vì hơn trăm vạn người sống sót trên đại thảo nguyên bọn họ mà liều chết chém giết trên tiền tuyến, mà trong thời khắc mấu chốt nhất, nguy hiểm nhất, chúng lại dám ở sau lưng đâm hắn một đao, như vậy ai có thể không khí nộ công tâm cho được.</w:t>
      </w:r>
    </w:p>
    <w:p>
      <w:pPr>
        <w:pStyle w:val="BodyText"/>
      </w:pPr>
      <w:r>
        <w:t xml:space="preserve">Kỷ Thanh Vũ ôm chặt lấy Nhạc Trọng toàn thân máu me be bét lẫn với mồi hôi nhễ nhại, không hề ghét bỏ mà ôn nhu khuyên:</w:t>
      </w:r>
    </w:p>
    <w:p>
      <w:pPr>
        <w:pStyle w:val="BodyText"/>
      </w:pPr>
      <w:r>
        <w:t xml:space="preserve">- Đừng nóng giận, Nhạc Trọng, ngươi không thể tức giận được. Những người kia tuyệt đối không thể đoạt quyền được, vì chúng mà ảnh hưởng đến thân thể thì thật không đáng.</w:t>
      </w:r>
    </w:p>
    <w:p>
      <w:pPr>
        <w:pStyle w:val="BodyText"/>
      </w:pPr>
      <w:r>
        <w:t xml:space="preserve">Kỷ Khinh Vũ trong lòng cũng vô cùng căm hận những kẻ lén ở hậu phương tổ chức phản loạn, thế nhưng lại thập phần lo lắng thân thể Nhạc Trọng, không thể không khuyên nhủ Nhạc Trọng.</w:t>
      </w:r>
    </w:p>
    <w:p>
      <w:pPr>
        <w:pStyle w:val="BodyText"/>
      </w:pPr>
      <w:r>
        <w:t xml:space="preserve">Nhạc Trọng cố nén đau đớn tù bụng, cắn răng ra lệnh:</w:t>
      </w:r>
    </w:p>
    <w:p>
      <w:pPr>
        <w:pStyle w:val="BodyText"/>
      </w:pPr>
      <w:r>
        <w:t xml:space="preserve">- Lập tức phong tỏa tin tức này.</w:t>
      </w:r>
    </w:p>
    <w:p>
      <w:pPr>
        <w:pStyle w:val="BodyText"/>
      </w:pPr>
      <w:r>
        <w:t xml:space="preserve">Một khi tin tức này để tiền phương biết được, chỉ sợ sẽ làm cho sáu đạo quân đội đều tan rã. Phải biết rắng sáu đạo quân đội kia phải đối mặt với hai nghìn vạn cương thi. Áp lực của bọn họ đã lên đến đỉnh điểm, chỉ sợ lòng người kinh hoàng sẽ dẫn đến sụp đổ ý chí chiến đấu.</w:t>
      </w:r>
    </w:p>
    <w:p>
      <w:pPr>
        <w:pStyle w:val="BodyText"/>
      </w:pPr>
      <w:r>
        <w:t xml:space="preserve">Triệu Thiên Cương lĩnh mệnh:</w:t>
      </w:r>
    </w:p>
    <w:p>
      <w:pPr>
        <w:pStyle w:val="BodyText"/>
      </w:pPr>
      <w:r>
        <w:t xml:space="preserve">- Vâng!</w:t>
      </w:r>
    </w:p>
    <w:p>
      <w:pPr>
        <w:pStyle w:val="BodyText"/>
      </w:pPr>
      <w:r>
        <w:t xml:space="preserve">Trong mắt Nhạc Trọng hiện lên một tia hung quang. Ra lệnh:</w:t>
      </w:r>
    </w:p>
    <w:p>
      <w:pPr>
        <w:pStyle w:val="BodyText"/>
      </w:pPr>
      <w:r>
        <w:t xml:space="preserve">- Chuyển đến căn cứ thử nghiệm tên lửa đạn đạo! Truyền mệnh lệnh của ta! Phóng ra đầu đạn hạt nhân số ba! Triệu Thiên Cương nét mặt khiếp sợ dò hỏi:</w:t>
      </w:r>
    </w:p>
    <w:p>
      <w:pPr>
        <w:pStyle w:val="BodyText"/>
      </w:pPr>
      <w:r>
        <w:t xml:space="preserve">- Đạn hạt nhân? Thủ lĩnh, thật sự phải phóng ra đầu đạn hạt nhân sao?</w:t>
      </w:r>
    </w:p>
    <w:p>
      <w:pPr>
        <w:pStyle w:val="BodyText"/>
      </w:pPr>
      <w:r>
        <w:t xml:space="preserve">Đạn hạt nhân chính là loại vũ khí có sức uy hiếp lớn nhất với nhân loại, ngoại trừ uy hiếp chấn động xuất hiện khi nó vừa được phóng ra, uy lực của nó vẫn ở trong trạng thái tồn tại. Chỉ là với tư cách một loại vũ khí chiến lược dùng để uy hiếp địch nhân, thời điểm mấu chốt nhất chính là bức xạ hạt nhân.</w:t>
      </w:r>
    </w:p>
    <w:p>
      <w:pPr>
        <w:pStyle w:val="BodyText"/>
      </w:pPr>
      <w:r>
        <w:t xml:space="preserve">Một khi phóng ra đạn hạt nhân, phạm vi uy hiếp của đầu đạn hạt nhân sẽ vi phạm mức ô nhiễm phóng xạ, mấy trăm năm nữa những bức xạ hạt nhân kia vẫn không thể tan biến. không có bất cứ thế lực nào có thể nguyện ý phóng đạn hạt nhân để uy hiếp phạm vi thế lực của chính mình.</w:t>
      </w:r>
    </w:p>
    <w:p>
      <w:pPr>
        <w:pStyle w:val="BodyText"/>
      </w:pPr>
      <w:r>
        <w:t xml:space="preserve">- Thiên Cương, thi hành mệnh lệnh! Trách nhiệm khi phóng ra đầu đạn hạt nhân cứ để mình ta gánh chịu! Trận này chúng ta không thể thua được! Nhanh! Khục! Khục! Nhạc Trọng ngữ khí mãnh liệt, liền liên tục ho khan, ho ra một ngụm lớn máu tươi.</w:t>
      </w:r>
    </w:p>
    <w:p>
      <w:pPr>
        <w:pStyle w:val="BodyText"/>
      </w:pPr>
      <w:r>
        <w:t xml:space="preserve">Triệu Thiên Cương đã trở thành một hợp cách quân nhân, y lập tức vâng một tiếng liền thông báo đến căn cứ thử nghiệm tên lửa đạn đạo:</w:t>
      </w:r>
    </w:p>
    <w:p>
      <w:pPr>
        <w:pStyle w:val="BodyText"/>
      </w:pPr>
      <w:r>
        <w:t xml:space="preserve">- Vâng! Thưa thủ lĩnh!</w:t>
      </w:r>
    </w:p>
    <w:p>
      <w:pPr>
        <w:pStyle w:val="BodyText"/>
      </w:pPr>
      <w:r>
        <w:t xml:space="preserve">- Đây là căn cứ thử nghiệm tên lửa đạn đạo. Ta là người phụ trách căn cứ này, thiếu tá Lưu Kim Hà.</w:t>
      </w:r>
    </w:p>
    <w:p>
      <w:pPr>
        <w:pStyle w:val="BodyText"/>
      </w:pPr>
      <w:r>
        <w:t xml:space="preserve">Nhạc Trọng gắng gượng chỗng đỡ thân thể trầm giọng nói vào cái máy truyền tin kia:</w:t>
      </w:r>
    </w:p>
    <w:p>
      <w:pPr>
        <w:pStyle w:val="BodyText"/>
      </w:pPr>
      <w:r>
        <w:t xml:space="preserve">- Ta à Nhạc Trọng. Ta lệnh cho ngươi lập tức phóng ra đầu đạn hạt nhân số 3. mục tiêu X00234, Y00567. Mật mã là: X BJWYEG2347654590.</w:t>
      </w:r>
    </w:p>
    <w:p>
      <w:pPr>
        <w:pStyle w:val="BodyText"/>
      </w:pPr>
      <w:r>
        <w:t xml:space="preserve">- Thủ lĩnh! Xin ngài chờ một chút! Một lát sau, Lưu Kim Hà thông qua mật mã và âm thanh mới xác định thân phận của Nhạc Trọng, lúc này mới xác nhận lại một lần nữa:</w:t>
      </w:r>
    </w:p>
    <w:p>
      <w:pPr>
        <w:pStyle w:val="BodyText"/>
      </w:pPr>
      <w:r>
        <w:t xml:space="preserve">- Phóng ra đầu đạn hạt nhân số ba, mục tiêu X00234, Y00567. Xin ngài xác nhận lại một lần nữa, có nên thực thi mệnh lệnh này không?</w:t>
      </w:r>
    </w:p>
    <w:p>
      <w:pPr>
        <w:pStyle w:val="BodyText"/>
      </w:pPr>
      <w:r>
        <w:t xml:space="preserve">Sắc mặt Nhạc Trọng tái nhợt, ho khan vài cái lạnh lùng nói:</w:t>
      </w:r>
    </w:p>
    <w:p>
      <w:pPr>
        <w:pStyle w:val="BodyText"/>
      </w:pPr>
      <w:r>
        <w:t xml:space="preserve">- Lập tức chấp hành! Dùng tốc độ nhanh nhất chấp hành. Chuyện này có can hệ đến sự sống của tất cả mọi người trên thảo nguyên chúng ta trong tương lai. Khục khục!</w:t>
      </w:r>
    </w:p>
    <w:p>
      <w:pPr>
        <w:pStyle w:val="BodyText"/>
      </w:pPr>
      <w:r>
        <w:t xml:space="preserve">Lưu Kim Hà rùng mình một cái, vội vàng đáp:</w:t>
      </w:r>
    </w:p>
    <w:p>
      <w:pPr>
        <w:pStyle w:val="BodyText"/>
      </w:pPr>
      <w:r>
        <w:t xml:space="preserve">- Vâng!</w:t>
      </w:r>
    </w:p>
    <w:p>
      <w:pPr>
        <w:pStyle w:val="BodyText"/>
      </w:pPr>
      <w:r>
        <w:t xml:space="preserve">- Rút lui!</w:t>
      </w:r>
    </w:p>
    <w:p>
      <w:pPr>
        <w:pStyle w:val="BodyText"/>
      </w:pPr>
      <w:r>
        <w:t xml:space="preserve">Sau khi hạ lệnh bắn ra đầu đanh hạt nhân, Nhạc Trọng ra lệnh cho Triệu Thiên Cương. Nếu bọn họ không sớm rời khỏi, họ cũng sẽ bị ảnh hưởng từ đầu đạn hạt nhân kia, trở thành những cỗ thi thể mà thôi.</w:t>
      </w:r>
    </w:p>
    <w:p>
      <w:pPr>
        <w:pStyle w:val="BodyText"/>
      </w:pPr>
      <w:r>
        <w:t xml:space="preserve">Hiên Viên nhìn hai mươi Lôi Đình chiến cơ rời đi trên bầu trời, chậm rãi nói:</w:t>
      </w:r>
    </w:p>
    <w:p>
      <w:pPr>
        <w:pStyle w:val="BodyText"/>
      </w:pPr>
      <w:r>
        <w:t xml:space="preserve">- Chúng bay đi kìa!</w:t>
      </w:r>
    </w:p>
    <w:p>
      <w:pPr>
        <w:pStyle w:val="BodyText"/>
      </w:pPr>
      <w:r>
        <w:t xml:space="preserve">Xi Vưu lộ ra một nụ cười mỉa mai:</w:t>
      </w:r>
    </w:p>
    <w:p>
      <w:pPr>
        <w:pStyle w:val="BodyText"/>
      </w:pPr>
      <w:r>
        <w:t xml:space="preserve">- Xem ra Nhạc Trọng đã chết rồi. chúng muốn nhanh chóng tranh quyền đoạt lọi. Con người là loài sinh vật xấu xí chuyên tranh quyền đoạt lợi. Nhưng huyết nhục và bộ óc của bọn chúng lại là thứ mĩ vị trên đời. Khặc Khặc!</w:t>
      </w:r>
    </w:p>
    <w:p>
      <w:pPr>
        <w:pStyle w:val="BodyText"/>
      </w:pPr>
      <w:r>
        <w:t xml:space="preserve">Hiên Viên thoáng nghĩ ngợi một chút cũng lộ ra vẻ tươi cười:</w:t>
      </w:r>
    </w:p>
    <w:p>
      <w:pPr>
        <w:pStyle w:val="BodyText"/>
      </w:pPr>
      <w:r>
        <w:t xml:space="preserve">- Chí phải!</w:t>
      </w:r>
    </w:p>
    <w:p>
      <w:pPr>
        <w:pStyle w:val="BodyText"/>
      </w:pPr>
      <w:r>
        <w:t xml:space="preserve">Hiên Viên, Xi Vưu là hai sinh thể mang trí tuệ tiên tiến và thân thể cương thi học được rất nhiều tri thức của con người. Chúng đều thừa biết một khi thủ lĩnh loài người là Nhạc Trọng tử vong thì con người sẽ không từ thủ đoạn nào mà tranh quyền đoạt lợi. Trên thực tế, con người còn đồi bại hơn chúng tưởng tưởng rất nhiều, ngu xuẩn hơn rất nhiều, khi mọi chuyện chưa được giải quyết đã sớm nổ ra nội chiến.</w:t>
      </w:r>
    </w:p>
    <w:p>
      <w:pPr>
        <w:pStyle w:val="BodyText"/>
      </w:pPr>
      <w:r>
        <w:t xml:space="preserve">Nhãn lực của Xi Vưu cực kì đáng sợ, tù rất xa đã thấy một quả tên lửa xuyên qua lục địa lao về phía chúng:</w:t>
      </w:r>
    </w:p>
    <w:p>
      <w:pPr>
        <w:pStyle w:val="BodyText"/>
      </w:pPr>
      <w:r>
        <w:t xml:space="preserve">- Ồ! Đó là cái gì?</w:t>
      </w:r>
    </w:p>
    <w:p>
      <w:pPr>
        <w:pStyle w:val="BodyText"/>
      </w:pPr>
      <w:r>
        <w:t xml:space="preserve">- Tên lửa viễn trình, không ngờ hắn còn có cả thứ này. Đáng tiếc thứ đạn đạo này vẫn không giết nổi chúng ta.</w:t>
      </w:r>
    </w:p>
    <w:p>
      <w:pPr>
        <w:pStyle w:val="BodyText"/>
      </w:pPr>
      <w:r>
        <w:t xml:space="preserve">Hiên Viên ngẩng đầu nhìn yên lửa xuyên lục địa trên bầu trời, liếc mắt một cái rồi lạnh lùng cười, thân thể lóe sáng biến mất.</w:t>
      </w:r>
    </w:p>
    <w:p>
      <w:pPr>
        <w:pStyle w:val="BodyText"/>
      </w:pPr>
      <w:r>
        <w:t xml:space="preserve">Thân thể Xi Vưu cũng lóe lên, một giây sau đó đã xuất hiện cách đo bốn trăm mét.</w:t>
      </w:r>
    </w:p>
    <w:p>
      <w:pPr>
        <w:pStyle w:val="BodyText"/>
      </w:pPr>
      <w:r>
        <w:t xml:space="preserve">Dựa vào tốc dộ khủng bố này, bất luận là hỏa tiễn dạng nào, đạn tạc loại gì thì Hiên Viên, Xi Vưu đều dễ dàng tránh thoát. Thế nhưng đây không phải đạn đạo bình thường mà là kết tinh của trí tuệ nhân loại, đạt hạt nhân có uy lực khủng khiếp nhất!</w:t>
      </w:r>
    </w:p>
    <w:p>
      <w:pPr>
        <w:pStyle w:val="BodyText"/>
      </w:pPr>
      <w:r>
        <w:t xml:space="preserve">Ầm!</w:t>
      </w:r>
    </w:p>
    <w:p>
      <w:pPr>
        <w:pStyle w:val="Compact"/>
      </w:pPr>
      <w:r>
        <w:t xml:space="preserve">Quả đạn hạt nhân vừa chạm mặt đất liền phát ra tiếng nổ kinh thiên động địa, bạo tạc nổ tung lan nhanh với tốc độ ánh sáng, lập tức nuốt gọn lấy hai tên cương thi siêu cấp tiến hóa là Xi Vưu, Hiên Viên.</w:t>
      </w:r>
      <w:r>
        <w:br w:type="textWrapping"/>
      </w:r>
      <w:r>
        <w:br w:type="textWrapping"/>
      </w:r>
    </w:p>
    <w:p>
      <w:pPr>
        <w:pStyle w:val="Heading2"/>
      </w:pPr>
      <w:bookmarkStart w:id="976" w:name="chương-955-phản-loạn"/>
      <w:bookmarkEnd w:id="976"/>
      <w:r>
        <w:t xml:space="preserve">954. Chương 955: Phản Loạn</w:t>
      </w:r>
    </w:p>
    <w:p>
      <w:pPr>
        <w:pStyle w:val="Compact"/>
      </w:pPr>
      <w:r>
        <w:br w:type="textWrapping"/>
      </w:r>
      <w:r>
        <w:br w:type="textWrapping"/>
      </w:r>
    </w:p>
    <w:p>
      <w:pPr>
        <w:pStyle w:val="BodyText"/>
      </w:pPr>
      <w:r>
        <w:t xml:space="preserve">Thân thể Xi Vưu phát ra một luồng sáng trắng ngăn cản được sức nổ của đầu đạn hạt nhân kia trong một giấy, một giây sau luồng sáng trắng ấy liền bị năng lượng từ sức nổ của đầu đạn hạt nhân áp đảo, ánh sáng chói mắt nóng rực lập lức bao trùm thân thể Xi Vưu, khí hóa hoàn toàn thân thể cường hoành có thể ngăn cản được cả đạn tạc của Xi Vưu.</w:t>
      </w:r>
    </w:p>
    <w:p>
      <w:pPr>
        <w:pStyle w:val="BodyText"/>
      </w:pPr>
      <w:r>
        <w:t xml:space="preserve">- Sao có thể như vậy? ? Làm sao có thể? Đây là đạn hạt nhân! Đây là đạn hạt nhân! Âm thanh hoảng sợ gào hét lên ỏ đằng kia là của Xi Vưu. Con quái vạt khủng bố có sức chiến đấu vô song đã hoàn toàn bị khí hóa.</w:t>
      </w:r>
    </w:p>
    <w:p>
      <w:pPr>
        <w:pStyle w:val="BodyText"/>
      </w:pPr>
      <w:r>
        <w:t xml:space="preserve">Hiên Viên cũng phát ra một tiếng kêu vô cùng thê lương thảm thiết trước khi trực tiếp bị năng lượng khủng khiếp từ đầu đạn hạt nhân kia khí hóa:</w:t>
      </w:r>
    </w:p>
    <w:p>
      <w:pPr>
        <w:pStyle w:val="BodyText"/>
      </w:pPr>
      <w:r>
        <w:t xml:space="preserve">- Đạn hạt nhân! Thủ đoạn này quá ác độc! Quá ác độc mà…</w:t>
      </w:r>
    </w:p>
    <w:p>
      <w:pPr>
        <w:pStyle w:val="BodyText"/>
      </w:pPr>
      <w:r>
        <w:t xml:space="preserve">Đầu đạn hạt nhân kia vừa chạm đất, gây ra những tiếng nổ khủng bố lan ra khắp bốn phương tám hướng, trùng kích tất cả mọi thứ hóa thành tro bụi. từng đám mây hình nấm cực lớn bốc lên, toàn bộ cương thi trong mười dặm đều bị đầu đạn hạt nhân trực tiếp tiêu diệt, mà ngay cả đám L4 cũng không ngoại lệ.</w:t>
      </w:r>
    </w:p>
    <w:p>
      <w:pPr>
        <w:pStyle w:val="BodyText"/>
      </w:pPr>
      <w:r>
        <w:t xml:space="preserve">Rất nhiều cương thi ỏ vùng giáp ranh khi đạn hạt nhân nổ đều bị vòi rồng do trận nổ gây ra hút vào trong, không ít cương thi khác lại bị âm thanh khủng bố do tiếng nổ đạn hạt nhân gây ra khiến đầu óc vỡ nát mà chết.</w:t>
      </w:r>
    </w:p>
    <w:p>
      <w:pPr>
        <w:pStyle w:val="BodyText"/>
      </w:pPr>
      <w:r>
        <w:t xml:space="preserve">Trong khi quả đạt hạt nhân kia phát nổ quả là khiến toàn bộ con người đều thất kinh, khiến các chiến sĩ thoáng chốc vô cùng bối rối.</w:t>
      </w:r>
    </w:p>
    <w:p>
      <w:pPr>
        <w:pStyle w:val="BodyText"/>
      </w:pPr>
      <w:r>
        <w:t xml:space="preserve">Nhạc Trọng từ xa nhìn về trung tâm vụ nổ hạt nhân, ánh mắt phức tạp thầm nghĩ:</w:t>
      </w:r>
    </w:p>
    <w:p>
      <w:pPr>
        <w:pStyle w:val="BodyText"/>
      </w:pPr>
      <w:r>
        <w:t xml:space="preserve">- Tiêu diệt sao?</w:t>
      </w:r>
    </w:p>
    <w:p>
      <w:pPr>
        <w:pStyle w:val="BodyText"/>
      </w:pPr>
      <w:r>
        <w:t xml:space="preserve">Trong một trăm năm sau này, nơi diễn ra trận bạo tạc này chính là cấm khu của nhân loại. Nếu còn không tiêu diệt được thủ lĩnh của đám cương kia, thủ lĩnh của con người là Nhạc Trọng chẳng phải đã lỗ lớn rồi sao?</w:t>
      </w:r>
    </w:p>
    <w:p>
      <w:pPr>
        <w:pStyle w:val="BodyText"/>
      </w:pPr>
      <w:r>
        <w:t xml:space="preserve">Không lâu sau vụ nổ hạt nhân, bầy cương thi với số lượng hơn tám trăm vạn con thoáng cai sụp đổ, một đàn hơn hai trăm vạn cương thi thục mạng bỏ chạy về hường thủ đô.</w:t>
      </w:r>
    </w:p>
    <w:p>
      <w:pPr>
        <w:pStyle w:val="BodyText"/>
      </w:pPr>
      <w:r>
        <w:t xml:space="preserve">Mười bầy cương thi may mắn sống sót đều tán loạn tràn về bốn phía bỏ chạy.</w:t>
      </w:r>
    </w:p>
    <w:p>
      <w:pPr>
        <w:pStyle w:val="BodyText"/>
      </w:pPr>
      <w:r>
        <w:t xml:space="preserve">Hai đại cương thi siêu cấp tiến hóa là Hiên Viên, Xi Vưu vừa chết, sự khống chế của chúng với đàn cương thi hình Z cũng thoáng cái hoàn toàn sụp đổ. Những cương thi tiến hóa hình Z khiếp sợ uy lực của những mảnh vỡ đạn hạt nhân nên bắt đầu nhao nhao chạy trối chết.</w:t>
      </w:r>
    </w:p>
    <w:p>
      <w:pPr>
        <w:pStyle w:val="BodyText"/>
      </w:pPr>
      <w:r>
        <w:t xml:space="preserve">Có đến hơn bốn vạ con cương thi chết đứng trên chiến trường, đứng lặng không lui bước, cũng không có tiến công. Khi không có người chỉ huy, bầy cương thi sẽ rơi vào trạng thái này.</w:t>
      </w:r>
    </w:p>
    <w:p>
      <w:pPr>
        <w:pStyle w:val="BodyText"/>
      </w:pPr>
      <w:r>
        <w:t xml:space="preserve">Hơn bốn trăm vạn con cương thi hình Z đã bị Liễu Nguyệt chỉ điểm cho Lôi Đình chiến cơ tiêu diệt, thế nên đám cương thi này không có ai chỉ huy, chỉ biết đứng lặng im trên chiến trường đợi cương thi hình Z ra lệnh.</w:t>
      </w:r>
    </w:p>
    <w:p>
      <w:pPr>
        <w:pStyle w:val="BodyText"/>
      </w:pPr>
      <w:r>
        <w:t xml:space="preserve">Nhạc Trọng nhìn thấy cả đàn cương thi sụp đổ, hàng loạt cương thi chết lặng trên chiến trường, rốt cuộc khóe miệng cũng buông lỏng, thở nhẹ một hơi:</w:t>
      </w:r>
    </w:p>
    <w:p>
      <w:pPr>
        <w:pStyle w:val="BodyText"/>
      </w:pPr>
      <w:r>
        <w:t xml:space="preserve">- Ở đây cuối cùng cũng chiến thắng!</w:t>
      </w:r>
    </w:p>
    <w:p>
      <w:pPr>
        <w:pStyle w:val="BodyText"/>
      </w:pPr>
      <w:r>
        <w:t xml:space="preserve">Việc đánh bại hơn một nghìn vạn con cương thi trên chiến trường chủ lực này là một nguồn động viên rất lớn với năm chiến trường còn lại, Nhạc Trọng cũng có thể điều khiển quân đội từ đây đến hỗ trợ các chiến trường khác.</w:t>
      </w:r>
    </w:p>
    <w:p>
      <w:pPr>
        <w:pStyle w:val="BodyText"/>
      </w:pPr>
      <w:r>
        <w:t xml:space="preserve">Ba cương thi với trí tuệ siêu cấp là Hiên Viên, Xi Vưu, Phong Bá đều đã chết trận, sự không chế của chúng đối với đàn cương thi trên năm chiến trường này cũng thoáng chốc sụp đổ.</w:t>
      </w:r>
    </w:p>
    <w:p>
      <w:pPr>
        <w:pStyle w:val="BodyText"/>
      </w:pPr>
      <w:r>
        <w:t xml:space="preserve">Nhưng những con cương thi thượng cấp khống chế năm chiến trường còn lại đều thuộc loại Z3, chúng không bị trực tiếp ảnh hưởng bởi năng lượng đạn hạt nhân như trên chiến trường chủ lực. Cho nên sau khi Hiên Viên, Xi Vưu bị tiêu diệt, đám cương thi này vẫn tiếp tục hung hăng tấn công bao vây quân đội của Nhạc Trọng.</w:t>
      </w:r>
    </w:p>
    <w:p>
      <w:pPr>
        <w:pStyle w:val="BodyText"/>
      </w:pPr>
      <w:r>
        <w:t xml:space="preserve">Tất cả tình hình chiến báo đều liên tiếp đưa đến tay Nhạc Trọng, chiến đấu đi vào giai đoạn quyết liệt, mỗi một khắc đều có chiến sĩ chết trong miệng những con cương thi kia.</w:t>
      </w:r>
    </w:p>
    <w:p>
      <w:pPr>
        <w:pStyle w:val="BodyText"/>
      </w:pPr>
      <w:r>
        <w:t xml:space="preserve">Bạch Tiểu Thắng đi đên bên cạnh Nhạc Trọng xin chỉ thị:</w:t>
      </w:r>
    </w:p>
    <w:p>
      <w:pPr>
        <w:pStyle w:val="BodyText"/>
      </w:pPr>
      <w:r>
        <w:t xml:space="preserve">- Lão đại, làm sao bây giờ? Chúng ta nên đi về bình định phản loạn hay đến trợ giúp các chiến trường khác?</w:t>
      </w:r>
    </w:p>
    <w:p>
      <w:pPr>
        <w:pStyle w:val="BodyText"/>
      </w:pPr>
      <w:r>
        <w:t xml:space="preserve">Nhạc Trọng trầm giọng nói:</w:t>
      </w:r>
    </w:p>
    <w:p>
      <w:pPr>
        <w:pStyle w:val="BodyText"/>
      </w:pPr>
      <w:r>
        <w:t xml:space="preserve">- Đi trợ giúp các chiến trường khác. Nhiệm vụ bình định, ta đã giao cho Cảnh Đại Trung và Nhã Đồng. Mấy kẻ đó chẳng qua là một đám tôm tép nhãi nhép. Nhiệm vụ quan trọng nhất của chúng ta bây giờ là đến viện trợ cho các huynh đệ đồng đội, các chiến hữu của chúng ta!</w:t>
      </w:r>
    </w:p>
    <w:p>
      <w:pPr>
        <w:pStyle w:val="BodyText"/>
      </w:pPr>
      <w:r>
        <w:t xml:space="preserve">- Thiên Cương, lập tức bay về hướng lữ đoàn số hai. Chúng ta giúp đỡ lữ đoàn số 2 tiêu diệt đám cương thi hình Z. Nhạc Trọng nhìn Liễu Nguyệt đang sắc mặt tái nhợt, trầm giọng hỏi:</w:t>
      </w:r>
    </w:p>
    <w:p>
      <w:pPr>
        <w:pStyle w:val="BodyText"/>
      </w:pPr>
      <w:r>
        <w:t xml:space="preserve">- Nguyệt Mi, ngươi thấy thế nào? Còn có thể chịu đựng được không?</w:t>
      </w:r>
    </w:p>
    <w:p>
      <w:pPr>
        <w:pStyle w:val="BodyText"/>
      </w:pPr>
      <w:r>
        <w:t xml:space="preserve">Liễu Nguyệt tựa vào ghế salon, uống Trần Tuyền trà, cười rất tự nhiên nói với Nhạc Trọng:</w:t>
      </w:r>
    </w:p>
    <w:p>
      <w:pPr>
        <w:pStyle w:val="BodyText"/>
      </w:pPr>
      <w:r>
        <w:t xml:space="preserve">- So sánh với ngươi thì thương thế của ta chẳng đáng gì. Chỉ cần không xuất hiện mấy con siêu cấp cương thi thì ta cũng chẳng sao cả.</w:t>
      </w:r>
    </w:p>
    <w:p>
      <w:pPr>
        <w:pStyle w:val="BodyText"/>
      </w:pPr>
      <w:r>
        <w:t xml:space="preserve">Canh một trôi qua.</w:t>
      </w:r>
    </w:p>
    <w:p>
      <w:pPr>
        <w:pStyle w:val="BodyText"/>
      </w:pPr>
      <w:r>
        <w:t xml:space="preserve">Liên tiếp khống chế khiến anh hùng chủ lực Cận Vệ Phương, Điện Hồn bị khống chế chặt chẽ trước tháp.</w:t>
      </w:r>
    </w:p>
    <w:p>
      <w:pPr>
        <w:pStyle w:val="BodyText"/>
      </w:pPr>
      <w:r>
        <w:t xml:space="preserve">Không có hắn đột nhập chỉ dựa vào hai tên da giòn (sức sống yếu) Ám Mục, Bạch Hổ thì còn không dám tùy tiện đánh sâu vào lục địa. Đối với việc thuyền trưởng đoán trước được thiên tai mà nói, đây quả là một màn đáng xem. Thế nhưng Ryan đã sớm biết được khiến Thần Ngưu của Bính Kiền đội nhận thấy cơ hội cho ba người trốn thoát, vậy nên y quyết đoán vận dụng khiêu đao.</w:t>
      </w:r>
    </w:p>
    <w:p>
      <w:pPr>
        <w:pStyle w:val="BodyText"/>
      </w:pPr>
      <w:r>
        <w:t xml:space="preserve">Tuy nói là Câu Hác vẫn chưa hết thời gian cooldown, nhưng dù chỉ có hai liên thôi cũng đủ để khống chế!</w:t>
      </w:r>
    </w:p>
    <w:p>
      <w:pPr>
        <w:pStyle w:val="BodyText"/>
      </w:pPr>
      <w:r>
        <w:t xml:space="preserve">Sức bật của Thần Ngưu không thể nghi ngờ, tuy y chưa tung ra thần trượng nhưng mấy đại chiêu bình thường cũng không ai dám khinh thường. Đúng vào lúc này, thuyền trưởng đã hơi chút tỉnh lại sau mũi tên gây mê của Nguyệt Thần. Phát hiện Thần Ngưu nhảy đại uy hiếp đồng đội, y lập tức xả lũ rồi mở thuyền U Linh ra.</w:t>
      </w:r>
    </w:p>
    <w:p>
      <w:pPr>
        <w:pStyle w:val="BodyText"/>
      </w:pPr>
      <w:r>
        <w:t xml:space="preserve">Đại chiêu này, muốn có qua có lại cũng dễ dàng.</w:t>
      </w:r>
    </w:p>
    <w:p>
      <w:pPr>
        <w:pStyle w:val="BodyText"/>
      </w:pPr>
      <w:r>
        <w:t xml:space="preserve">Tầm bắn của thuyền U Linh cũng không tệ, trừ Bạch Hổ có khả năng né tránh thì hàng trăm đội hình ba người Bính Kiền đều không cẩn thận bị bắn trúng.</w:t>
      </w:r>
    </w:p>
    <w:p>
      <w:pPr>
        <w:pStyle w:val="BodyText"/>
      </w:pPr>
      <w:r>
        <w:t xml:space="preserve">Hai bên đánh tới đánh lui, trận địa ở giữa vô cùng kịch liệt!</w:t>
      </w:r>
    </w:p>
    <w:p>
      <w:pPr>
        <w:pStyle w:val="BodyText"/>
      </w:pPr>
      <w:r>
        <w:t xml:space="preserve">Anh hùng hai bên đều nhanh chóng phô diễn hết kĩ năng của mình, hoặc xuất chiếu, hoặc khống chế, hoặc trị liệu. Mặt khác ở một bên, cuộc đọ sức của Triệu Định Quốc và Mê đoàn đội cuối cùng dưới ảnh hưởng của Tử Linh Thư chính thức triển khai.</w:t>
      </w:r>
    </w:p>
    <w:p>
      <w:pPr>
        <w:pStyle w:val="BodyText"/>
      </w:pPr>
      <w:r>
        <w:t xml:space="preserve">Lúc thuyền trưởng bị chóng mặt, Điện Hồn rút sáo vọt lên, hai đại dung nham linh tinh và hai Tử Linh Thư cấp ba cũng cùng vọt lên cao điểm. Chúng hoàn toàn không để ý đến vẻ mặt cười trào phúng của Sa Vương, cũng không để ý quân đoàn thiên tai hay các anh hùng khác mà dưới sự khống chế của Triệu Định Quốc nhanh chóng tiến hành tìm kiếm ở cao điểm thiên tai.</w:t>
      </w:r>
    </w:p>
    <w:p>
      <w:pPr>
        <w:pStyle w:val="BodyText"/>
      </w:pPr>
      <w:r>
        <w:t xml:space="preserve">Mục tiêu của bốn đơn vị này kêu gọi chỉ có một, chính là Mê Đoàn kia!</w:t>
      </w:r>
    </w:p>
    <w:p>
      <w:pPr>
        <w:pStyle w:val="Compact"/>
      </w:pPr>
      <w:r>
        <w:t xml:space="preserve">Thời gian mà Tử Linh Thư duy trì được cũng không quá tệ, được 35 giây. Nhưng thời gian cooldown lại khoảng chừng nửa phút. Có thể nói trong một cuộc chiến tập thể triệu hoán một lần chiến sĩ Tử Linh Thư, nếu bỏ qua thì sẽ không còn cơ hội.</w:t>
      </w:r>
      <w:r>
        <w:br w:type="textWrapping"/>
      </w:r>
      <w:r>
        <w:br w:type="textWrapping"/>
      </w:r>
    </w:p>
    <w:p>
      <w:pPr>
        <w:pStyle w:val="Heading2"/>
      </w:pPr>
      <w:bookmarkStart w:id="977" w:name="chương-956-phản-loạn-2"/>
      <w:bookmarkEnd w:id="977"/>
      <w:r>
        <w:t xml:space="preserve">955. Chương 956: Phản Loạn (2)</w:t>
      </w:r>
    </w:p>
    <w:p>
      <w:pPr>
        <w:pStyle w:val="Compact"/>
      </w:pPr>
      <w:r>
        <w:br w:type="textWrapping"/>
      </w:r>
      <w:r>
        <w:br w:type="textWrapping"/>
      </w:r>
    </w:p>
    <w:p>
      <w:pPr>
        <w:pStyle w:val="BodyText"/>
      </w:pPr>
      <w:r>
        <w:t xml:space="preserve">Triệu Định Quốc nhất định phải thành công, lấy phạm vi năng lực phản ẩn của chiến sĩ Tử Linh Thư cấp ba chuẩn bị ẩn mình rút ra khỏi đại Mê Đoàn.</w:t>
      </w:r>
    </w:p>
    <w:p>
      <w:pPr>
        <w:pStyle w:val="BodyText"/>
      </w:pPr>
      <w:r>
        <w:t xml:space="preserve">Rốt cuộc là ẩn trốn ở nơi nào?</w:t>
      </w:r>
    </w:p>
    <w:p>
      <w:pPr>
        <w:pStyle w:val="BodyText"/>
      </w:pPr>
      <w:r>
        <w:t xml:space="preserve">Phía dưới cao điểm, Triệu Định Quốc đang xem cuộc chiến vừa quan sát chiến trường, một bên khống chế bốn gã triệu hoán ở phía sau tìm kiếm. Nhưng khu vực ẩn thân cung cấp cho Mê Đoàn không thể quá lớn. Chắc chắn sẽ lấy tháp phòng ngự làm trung tâm, bán kính nửa vòng tròn. Cho dù có lệch đi cũng không thể rời đi quá xa.</w:t>
      </w:r>
    </w:p>
    <w:p>
      <w:pPr>
        <w:pStyle w:val="BodyText"/>
      </w:pPr>
      <w:r>
        <w:t xml:space="preserve">Bởi vì có vầng hào quang của các xạ thủ Tử Linh Thư, bốn gã đơn vị triệu hoán vẫn chạy rất nhanh. Quét qua một vòng, Triệu Định Quốc vẫn không thấy anh hùng tồn tại.</w:t>
      </w:r>
    </w:p>
    <w:p>
      <w:pPr>
        <w:pStyle w:val="BodyText"/>
      </w:pPr>
      <w:r>
        <w:t xml:space="preserve">Sao có thể chứ?</w:t>
      </w:r>
    </w:p>
    <w:p>
      <w:pPr>
        <w:pStyle w:val="BodyText"/>
      </w:pPr>
      <w:r>
        <w:t xml:space="preserve">Chẳng lẽ nói Mê Đoàn đã bí mật chạy đến phía dưới cao điểm, trốn tại hai bên rừng cây?</w:t>
      </w:r>
    </w:p>
    <w:p>
      <w:pPr>
        <w:pStyle w:val="BodyText"/>
      </w:pPr>
      <w:r>
        <w:t xml:space="preserve">Tuy không loại trừ khả năng này, nhưng Triệu Định Quốc vẫn cảm thấy Mê Đoàn không thể làm như vậy. Trốn đến rừng cây phía dưới cao điểm tuy rằng bí mật hơn nhưng đồng thời cũng thoát li chiến trường chủ lực, không thể ngay lập tức cắt nhập chiến đấu. Hơn nữa, bên mình Triệu Định Quốc cũng có bảo thạch, Mê Đoàn chẳng lẽ không lo bị y phát hiện sao?</w:t>
      </w:r>
    </w:p>
    <w:p>
      <w:pPr>
        <w:pStyle w:val="BodyText"/>
      </w:pPr>
      <w:r>
        <w:t xml:space="preserve">Thân ở phía dưới cao điểm, Mê Đoàn trừ phi sử dụng khiêu đao đào tẩu, không có khả năng thứ hai. Có thể thời gian cooldown dài đến 14 giây, đủ cho Triệu Định Quốc giết bọn chúng đến tận cao điểm.</w:t>
      </w:r>
    </w:p>
    <w:p>
      <w:pPr>
        <w:pStyle w:val="BodyText"/>
      </w:pPr>
      <w:r>
        <w:t xml:space="preserve">Nhất định còn một điểm chết nào đó trên cao điểm.</w:t>
      </w:r>
    </w:p>
    <w:p>
      <w:pPr>
        <w:pStyle w:val="BodyText"/>
      </w:pPr>
      <w:r>
        <w:t xml:space="preserve">Triệu Định Quốc hơi có chút lo lắng liếc nhìn xung quanh, dồn lực chú ý đến một tòa nhà ởtrung tâm cao điểm. Nơi đó có rất nhiều cây cối che khuất tầm mắt, lại có các tòa nhà che chắn, nếu không tận lực tìm kiếm cơ hồ chính là điểm mù. Hơn nữa từ đó gia nhập phạm vi chiến đấu, dùng khoảng cách xa nhất của khiêu đao là vừa đủ.</w:t>
      </w:r>
    </w:p>
    <w:p>
      <w:pPr>
        <w:pStyle w:val="BodyText"/>
      </w:pPr>
      <w:r>
        <w:t xml:space="preserve">Phất hiện vị trí kia rất có nguy cơ, y lập tức để bốn gã triệu hoán đơn vị tiến lên.</w:t>
      </w:r>
    </w:p>
    <w:p>
      <w:pPr>
        <w:pStyle w:val="BodyText"/>
      </w:pPr>
      <w:r>
        <w:t xml:space="preserve">Đúng như suy đoán của Triệu Định Quốc, Mê Đoàn đang tàng hình quan sát chiến trường quả thật trốn ở chỗ khuất đó. Các chiến sĩ Tử Linh Thư của Triệu Định Quốc lần đầu tiên tìm kiếm một lượt không tìm thấy gì, khiến cho Mê Đoàn thầm hô may mắn. Nhưng khi bốn gã triệu hoán đơn vị một đường thẳng tắp vọt về phía mình, y lập tức cảnh giác. Đối phương đã cảm nhận được vị trí ẩn thân của mình!</w:t>
      </w:r>
    </w:p>
    <w:p>
      <w:pPr>
        <w:pStyle w:val="BodyText"/>
      </w:pPr>
      <w:r>
        <w:t xml:space="preserve">Bị hai chiến sĩ Tử Linh Thư tam cấp và hai dung nham tinh linh tiếp cận, kết cục nhất định là thảm rồi…</w:t>
      </w:r>
    </w:p>
    <w:p>
      <w:pPr>
        <w:pStyle w:val="BodyText"/>
      </w:pPr>
      <w:r>
        <w:t xml:space="preserve">Để ngăn chặn loại tình huống này phát sinh, Mê Đoàn lập tức dùng tần số thông tin kêu gọi đồng đội cứu trợ, yêu cầu họ lập tức ngăn chặn bốn gã triệu hoán đơn vị này. Nhưng lúc tám vị anh hùng Cận Vệ Phương và Thiên Tai Phương ở cao điểm giết đến, ánh sáng mặt trời đủ mọi màu sắc che khuất tầm mắt. Mấy thành viên cấp húc nhật dần dần mất đi sự nắm bắt chiến trường, hoàn toàn xuất hiện một trận chiến thiếu máu trầm trọng.</w:t>
      </w:r>
    </w:p>
    <w:p>
      <w:pPr>
        <w:pStyle w:val="BodyText"/>
      </w:pPr>
      <w:r>
        <w:t xml:space="preserve">Dưới tình hình này mà Mê Đoàn muốn đồng đội hỗ trợ thì quả là làm khó nhau!</w:t>
      </w:r>
    </w:p>
    <w:p>
      <w:pPr>
        <w:pStyle w:val="BodyText"/>
      </w:pPr>
      <w:r>
        <w:t xml:space="preserve">Cho dù đã chuẩn bị kĩ lưỡng khả năng bị ảnh hưởng nhưng dung nham tinh linh và Tử Linh Thư chiến sĩ vẫn thành công xuyên qua khu vực giao chiến, xâm nhập vào tháp phòng ngự bên trái khu vực cao điểm chiến đấu.</w:t>
      </w:r>
    </w:p>
    <w:p>
      <w:pPr>
        <w:pStyle w:val="BodyText"/>
      </w:pPr>
      <w:r>
        <w:t xml:space="preserve">Dưới ánh sáng lam sắc chiếu ngược lại, Mê Đoàn đang ẩn thân lập tức hiện hình!</w:t>
      </w:r>
    </w:p>
    <w:p>
      <w:pPr>
        <w:pStyle w:val="BodyText"/>
      </w:pPr>
      <w:r>
        <w:t xml:space="preserve">Triệu Định Quốc rất vui mừng, lập tức lệnh cho bốn gã triệu hoán sinh vật lập tức giết đến. Thừa dịp Mê Đoàn còn chưa khai triển Hắc Hoàng, xạ thủ Tử Linh Thư vừa thấy liền dùng pháp lực thiêu đốt, phóng ra ba trăm tia lam sắc. Hai dung nham tinh linh triển khai kĩ năng phá giáp, đánh ra từng đạo hỏa diễm về phía Mê Đoàn.</w:t>
      </w:r>
    </w:p>
    <w:p>
      <w:pPr>
        <w:pStyle w:val="BodyText"/>
      </w:pPr>
      <w:r>
        <w:t xml:space="preserve">Triệu Tứ Lang rơi vào nguy cơ lớn nhất trong vòng xoáy tử vong!</w:t>
      </w:r>
    </w:p>
    <w:p>
      <w:pPr>
        <w:pStyle w:val="BodyText"/>
      </w:pPr>
      <w:r>
        <w:t xml:space="preserve">Dưới sự tổn hại do Tử Linh Thư chiến sĩ tấn công đến, Lam Chính nhanh chóng ngã xuống. Lúc trước bị xạ thủ Tử Linh Thu thiêu đốt khiến cho pháp lực của y hụt đi không ít. Cho dù Mê Đoàn có nhanh chóng ứng phó, chuyển hóa một tinh linh bên trong đó nhưng còn ba sinh vật triệu hoán cũng đủ khiến y đau đầu.</w:t>
      </w:r>
    </w:p>
    <w:p>
      <w:pPr>
        <w:pStyle w:val="BodyText"/>
      </w:pPr>
      <w:r>
        <w:t xml:space="preserve">Khiêu đao bị đứt đoạn không có hi vọng gì. Hơn nữa nếu không nhanh chóng mở ra Hắc Hoàng trượng, chưa kể lượng máu của y sẽ bị ba gã triệu hoán đơn vị đánh cho tàn phế, chỉ là tiếp tục mất lam sắc cũng đủ khiến y biến thành phế nhân!</w:t>
      </w:r>
    </w:p>
    <w:p>
      <w:pPr>
        <w:pStyle w:val="BodyText"/>
      </w:pPr>
      <w:r>
        <w:t xml:space="preserve">Một Mê Đoàn không có lam sắc thì còn có thể làm gì? Đi làm bộ làm tịch chăng?</w:t>
      </w:r>
    </w:p>
    <w:p>
      <w:pPr>
        <w:pStyle w:val="BodyText"/>
      </w:pPr>
      <w:r>
        <w:t xml:space="preserve">Trong lúc rối rắm, Mê Đoàn cuối cùng vẫn quyết định khai triển Hắc Hoàng trượng, sau đó tù chỗ ẩn thân tấn công về phía trung tâm cam điểm, lại đánh một đại chiêu về phía anh hùng cận vệ.</w:t>
      </w:r>
    </w:p>
    <w:p>
      <w:pPr>
        <w:pStyle w:val="BodyText"/>
      </w:pPr>
      <w:r>
        <w:t xml:space="preserve">Triệu Định Quốc rốt cuộc đã đợi đến cơ hội xuất hiện!</w:t>
      </w:r>
    </w:p>
    <w:p>
      <w:pPr>
        <w:pStyle w:val="BodyText"/>
      </w:pPr>
      <w:r>
        <w:t xml:space="preserve">Lỗ đen chỉ xuất hiện trong tích tắc, ngay sau đó Triệu Định Quốc nhanh chóng vọt đến trước mặt y, đánh gãy đại chiêu!</w:t>
      </w:r>
    </w:p>
    <w:p>
      <w:pPr>
        <w:pStyle w:val="BodyText"/>
      </w:pPr>
      <w:r>
        <w:t xml:space="preserve">Kế tiếp chính là thời khắc xuất thần của Karl.</w:t>
      </w:r>
    </w:p>
    <w:p>
      <w:pPr>
        <w:pStyle w:val="BodyText"/>
      </w:pPr>
      <w:r>
        <w:t xml:space="preserve">Không bị Mê Đoàn uy hiếp, Triệu Định Quốc ra lệnh cho Bính Kiền đội xông lên cao điểm, dùng tốc độ bốn giây đánh ra các kĩ năng. Sóng âm siêu chấn cùng với những mảnh thiên thạch hỗn độn khiến cho các thành viên Ngũ Hoa đội phải tách nhau ra. Tàn Huyết trong nháy mắt tiêu diệt Băng Nữ. Kế tiếp, kĩ năng băng tường của y trực tiếp chia chiến trường thành hai phần. Cận vệ phương có thể tùy ý ra vào tường băng nhưng tốc độ di chuyển Thiên Tai Phương lại giảm rất nhiều!</w:t>
      </w:r>
    </w:p>
    <w:p>
      <w:pPr>
        <w:pStyle w:val="BodyText"/>
      </w:pPr>
      <w:r>
        <w:t xml:space="preserve">Trong lúc đó, Bạch Hổ suýt chút nữa thì chết cũng được Triệu Định Quốc cứu thoát khỏi vòng giam cầm của tinh thể.</w:t>
      </w:r>
    </w:p>
    <w:p>
      <w:pPr>
        <w:pStyle w:val="BodyText"/>
      </w:pPr>
      <w:r>
        <w:t xml:space="preserve">Thất bại của Thiên Tai phương đã không thể ngăn cản.</w:t>
      </w:r>
    </w:p>
    <w:p>
      <w:pPr>
        <w:pStyle w:val="BodyText"/>
      </w:pPr>
      <w:r>
        <w:t xml:space="preserve">Tuy vậy nhưng Thiên tai Phương vẫn còn có nhiều hi vọng. Sa Vương xung kích lần đầu sắp phục sinh, mà đại chiêu của y còn chưa dùng đến. Nếu đại năng này phóng xuất kết hợp với một đòn giáng đến, không chừng có thể giết thêm hai người, đẩy lui làn sóng mạnh mẽ của quân cận vệ. Thế nhưng trong thời khắc Sa vương phục sinh, người điều khiển trọng yếu của Thiên Tai Phương là Ryan bị Triệu Định Quốc và các xạ thủ Tử Linh Thư sắp biến mất đánh chết!</w:t>
      </w:r>
    </w:p>
    <w:p>
      <w:pPr>
        <w:pStyle w:val="BodyText"/>
      </w:pPr>
      <w:r>
        <w:t xml:space="preserve">Không có y khống chế hỗ trợ, chỉ dựa vào một đòn của Sa Vương còn chua đủ cung cấp cho y một thời gian lớn để quay vòng.</w:t>
      </w:r>
    </w:p>
    <w:p>
      <w:pPr>
        <w:pStyle w:val="BodyText"/>
      </w:pPr>
      <w:r>
        <w:t xml:space="preserve">Ánh sáng lục sắc rung lên hơn một giây, trước khi Sa Vương tung ra đại chiêu, lại bị vòi rồng do Triệu Định Quốc tạo ra thổi bay. Mê Đoàn đang vùng vẫy giãy chết thở dài, biết rõ đại thế đã mất.</w:t>
      </w:r>
    </w:p>
    <w:p>
      <w:pPr>
        <w:pStyle w:val="BodyText"/>
      </w:pPr>
      <w:r>
        <w:t xml:space="preserve">Đối phó với Sa Vương không có kĩ năng, Triệu Định Quốc cũng không cần phí sức.</w:t>
      </w:r>
    </w:p>
    <w:p>
      <w:pPr>
        <w:pStyle w:val="BodyText"/>
      </w:pPr>
      <w:r>
        <w:t xml:space="preserve">Y phóng ra ba quả cầu đại hỏa nguyên tố, hai giây sau dùng siêu tốc đánh về Sa Vương. Lúc này thuyền trưởng bị Điện Hồn đánh chết mua thêm máu, TP sau đó lần nữa gia nhập chiến đấu. Thế nhưng dựa vào một mình y sao có thể lay chuyển thế cục. Triệu Định Quốc mạnh mẽ nhằm thẳng vào đối phương và tháp phòng ngự công kích, đối đầu với thuyền trưởng!</w:t>
      </w:r>
    </w:p>
    <w:p>
      <w:pPr>
        <w:pStyle w:val="BodyText"/>
      </w:pPr>
      <w:r>
        <w:t xml:space="preserve">Thuộc tính của lực lượng Tử Linh Thu tăng thêm khá cao, mà thuộc tính của Triệu Định Quốc lại là cấp hoàng hôn nên lượng HP cũng hoàn toàn xứng đáng đệ nhất. Đối mặt với thuyền trưởng vừa mua thêm máu trở thành mũi tiên phong, Triệu Định Quốc chỉ cần dùng những đòn rất bình thường cũng đủ đánh y tàn phế thêm một lần nữa.</w:t>
      </w:r>
    </w:p>
    <w:p>
      <w:pPr>
        <w:pStyle w:val="BodyText"/>
      </w:pPr>
      <w:r>
        <w:t xml:space="preserve">Lùi lại 1. 7 giây thiên hỏa ra tay!</w:t>
      </w:r>
    </w:p>
    <w:p>
      <w:pPr>
        <w:pStyle w:val="BodyText"/>
      </w:pPr>
      <w:r>
        <w:t xml:space="preserve">Thuyền trưởng quá bối rồi đã không còn nghĩ đến việc tránh né thiên hỏa, gần như một mạch lao thẳng đến suối.</w:t>
      </w:r>
    </w:p>
    <w:p>
      <w:pPr>
        <w:pStyle w:val="Compact"/>
      </w:pPr>
      <w:r>
        <w:br w:type="textWrapping"/>
      </w:r>
      <w:r>
        <w:br w:type="textWrapping"/>
      </w:r>
    </w:p>
    <w:p>
      <w:pPr>
        <w:pStyle w:val="Heading2"/>
      </w:pPr>
      <w:bookmarkStart w:id="978" w:name="chương-957-bình-định-phản-loạn"/>
      <w:bookmarkEnd w:id="978"/>
      <w:r>
        <w:t xml:space="preserve">956. Chương 957: Bình Định Phản Loạn!</w:t>
      </w:r>
    </w:p>
    <w:p>
      <w:pPr>
        <w:pStyle w:val="Compact"/>
      </w:pPr>
      <w:r>
        <w:br w:type="textWrapping"/>
      </w:r>
      <w:r>
        <w:br w:type="textWrapping"/>
      </w:r>
    </w:p>
    <w:p>
      <w:pPr>
        <w:pStyle w:val="BodyText"/>
      </w:pPr>
      <w:r>
        <w:t xml:space="preserve">Kết quả tự nhiên không cần nhiều lời, bị thiên hỏa tinh chuẩn của Triệu Định Quốc đánh chết.</w:t>
      </w:r>
    </w:p>
    <w:p>
      <w:pPr>
        <w:pStyle w:val="BodyText"/>
      </w:pPr>
      <w:r>
        <w:t xml:space="preserve">Dễ dàng một lần giết ba!</w:t>
      </w:r>
    </w:p>
    <w:p>
      <w:pPr>
        <w:pStyle w:val="BodyText"/>
      </w:pPr>
      <w:r>
        <w:t xml:space="preserve">Mê Đoàn bị Tử Linh Thư cấp ba khắc chế, khiến y không thể không lãng phí một chiêu sau. Triệu Định Quốc ra tay đưa thêm trùng trùng pháp mã vào bên Cận Vệ Phương đang ở thế cân bằng. Cận Vệ Phương thừa thắng xông lên áp chế đối phương.</w:t>
      </w:r>
    </w:p>
    <w:p>
      <w:pPr>
        <w:pStyle w:val="BodyText"/>
      </w:pPr>
      <w:r>
        <w:t xml:space="preserve">Trung tâm cao điểm nhanh chóng bị đánh vỡ!</w:t>
      </w:r>
    </w:p>
    <w:p>
      <w:pPr>
        <w:pStyle w:val="BodyText"/>
      </w:pPr>
      <w:r>
        <w:t xml:space="preserve">Cùng với hai hàng binh sĩ tinh nhuệ xuất hiện, Thiên Tai Phương đã thật sự mất đi khả năng chuyển mình. Rất nhanh, đại đoàn thụ nhân binh sĩ phá hủy các công trình bên đường, vọt đến trước Frozen và Throne, tiến công hai tòa tháp cao điểm cuối cùng.</w:t>
      </w:r>
    </w:p>
    <w:p>
      <w:pPr>
        <w:pStyle w:val="BodyText"/>
      </w:pPr>
      <w:r>
        <w:t xml:space="preserve">Các thành viên Ngũ Hoa đội đều đã bỏ đi, thu hồi vũ khí trong tay, ở biên giới suối phục sinh giả bộ đánh đấm.</w:t>
      </w:r>
    </w:p>
    <w:p>
      <w:pPr>
        <w:pStyle w:val="BodyText"/>
      </w:pPr>
      <w:r>
        <w:t xml:space="preserve">Lúc này nếu bọn họ còn có U Quỷ thần trang, Hư Không hoặc Huyễn Ảnh Trường Thập mâu thủ, có lẽ Ngũ Hoa đội còn có dũng khí chiến đấu tiếp. Nhưng bọn họ cả về đẳng cấp lẫn trang bị đều thua xa, ưu thế duy nhất là đánh trận tập thể cũng bị khiêu đại Thần Ngưu và Ma Miễn không hiện hình đánh tan, chịu sự áp chế của Triệu Định Quốc. Dưới tình hình như vậy, có đánh tiếp cũng chẳng có nghĩa lí gì.</w:t>
      </w:r>
    </w:p>
    <w:p>
      <w:pPr>
        <w:pStyle w:val="BodyText"/>
      </w:pPr>
      <w:r>
        <w:t xml:space="preserve">Thấy Thiên Tai Phương đầu hàng, người của Bính Kiền đội cũng thu tay lại, không có giết đến suối nước mà tùy ý ven theo biên giới suối nước.</w:t>
      </w:r>
    </w:p>
    <w:p>
      <w:pPr>
        <w:pStyle w:val="BodyText"/>
      </w:pPr>
      <w:r>
        <w:t xml:space="preserve">Triệu Tứ Lang có huyết thống của Mê Đoàn lại tìm được Triệu Định Quốc, khoáng đạt biểu hiện niềm khâm phục của mình với y.</w:t>
      </w:r>
    </w:p>
    <w:p>
      <w:pPr>
        <w:pStyle w:val="BodyText"/>
      </w:pPr>
      <w:r>
        <w:t xml:space="preserve">Lúc này y đã đoán được thân phận của Triệu Định Quốc.</w:t>
      </w:r>
    </w:p>
    <w:p>
      <w:pPr>
        <w:pStyle w:val="BodyText"/>
      </w:pPr>
      <w:r>
        <w:t xml:space="preserve">Đội trưởng Bính Kiền đội cũng không ngoại lệ, dù khả năng cực thấp nhưng vẫn hi vọng một lần tìm thấy Triệu Định Quốc. Còn về chuyện để làm gì, chắc cũng không cần nhiều lời. Tư Đồ Tận bị tấn công đột ngột như vậy, trong lòng hốt hoảng. Nhưng dù sao y cũng là một lão tướng, gặp nguy không loạn, lập tức điều một đội quân về phía sau ngắm bắn đội quân tiến đến.</w:t>
      </w:r>
    </w:p>
    <w:p>
      <w:pPr>
        <w:pStyle w:val="BodyText"/>
      </w:pPr>
      <w:r>
        <w:t xml:space="preserve">Tiếng súng kịch liệt trong thành phố Ô Lan, Tam Phương vì lợi ích của bản thân mà lao vào chiến đấu kịch liệt với Tâm Niệm.</w:t>
      </w:r>
    </w:p>
    <w:p>
      <w:pPr>
        <w:pStyle w:val="BodyText"/>
      </w:pPr>
      <w:r>
        <w:t xml:space="preserve">Trong chính quyền thành phố, Trác Nhã Đồng một thân nhung trang, khuôn mặt bị bao phủ bởi một tầng sương lạnh, nàng trầm giọng nói:</w:t>
      </w:r>
    </w:p>
    <w:p>
      <w:pPr>
        <w:pStyle w:val="BodyText"/>
      </w:pPr>
      <w:r>
        <w:t xml:space="preserve">- Hiện tại nên chúng ta xuất kích. Toàn quân xuất kích!</w:t>
      </w:r>
    </w:p>
    <w:p>
      <w:pPr>
        <w:pStyle w:val="BodyText"/>
      </w:pPr>
      <w:r>
        <w:t xml:space="preserve">Nói xong, Trác Nhã Đồngmang theo bốn mươi quân tinh nhuệ người tiến hóa tiến về phía chính quyền thành phố.</w:t>
      </w:r>
    </w:p>
    <w:p>
      <w:pPr>
        <w:pStyle w:val="BodyText"/>
      </w:pPr>
      <w:r>
        <w:t xml:space="preserve">Nhạc Trọng để Trác Nhã Đồngchủ trì toàn bộ sự vụ của thành phố Ô Lan cũng vì sự an toàn của nàng, hắn cũng cố ý để lại bốn mươi người tiến hóa đã trải qua huấn luyện tinh nhuệ.</w:t>
      </w:r>
    </w:p>
    <w:p>
      <w:pPr>
        <w:pStyle w:val="BodyText"/>
      </w:pPr>
      <w:r>
        <w:t xml:space="preserve">Anh Không nhìn bốn mươi binh sĩ người tiến hóa tinh nhuệ đến trợ giúp tnd, trầm giọng nói:</w:t>
      </w:r>
    </w:p>
    <w:p>
      <w:pPr>
        <w:pStyle w:val="BodyText"/>
      </w:pPr>
      <w:r>
        <w:t xml:space="preserve">- Trác thị trưởng, sao người lại tới đây? Nếu ngươi xảy ra chuyện gì ta biết ăn nói sao với thủ lĩnh. Xin ngài hãy quay về chính quyền thành phố, chỉ cần Anh Không ta không chết, tuyệt đối sẽ ngăn cản không để cho quân của Tư Đồ Tận đến trước mặt người.</w:t>
      </w:r>
    </w:p>
    <w:p>
      <w:pPr>
        <w:pStyle w:val="BodyText"/>
      </w:pPr>
      <w:r>
        <w:t xml:space="preserve">Trác Nhã Đồngchỉ tay về phía chính quyền thành phố:</w:t>
      </w:r>
    </w:p>
    <w:p>
      <w:pPr>
        <w:pStyle w:val="BodyText"/>
      </w:pPr>
      <w:r>
        <w:t xml:space="preserve">- Ta đến là muốn để Tư Đồ Tận nhanh chóng bị tiêu diệt! Anh xem!</w:t>
      </w:r>
    </w:p>
    <w:p>
      <w:pPr>
        <w:pStyle w:val="BodyText"/>
      </w:pPr>
      <w:r>
        <w:t xml:space="preserve">Anh Không tập trung nhìn vào chỉ thấy một tia chớp cấp ba tràn đầy uy hiếp lẫm liệt từ chính quyền thành phố tràn ra.</w:t>
      </w:r>
    </w:p>
    <w:p>
      <w:pPr>
        <w:pStyle w:val="BodyText"/>
      </w:pPr>
      <w:r>
        <w:t xml:space="preserve">Tia chớp cấp ba kia lóe lên với một tốc độ siêu việt, thoáng cái lao thẳng vào quân đội của Tư Đồ Tận.</w:t>
      </w:r>
    </w:p>
    <w:p>
      <w:pPr>
        <w:pStyle w:val="BodyText"/>
      </w:pPr>
      <w:r>
        <w:t xml:space="preserve">Tốc độ của tia chớp cấp ba nhanh đến cực độ, quân đội của Tư Đồ Tận căn bản không ngăn cản được tia chớp kia thẳng tay chém qua từng chiến sĩ một, người đứt đầu kẻ mẻ trán, máu tươi bắn lên trời, huyết tinh mơ hồ.</w:t>
      </w:r>
    </w:p>
    <w:p>
      <w:pPr>
        <w:pStyle w:val="BodyText"/>
      </w:pPr>
      <w:r>
        <w:t xml:space="preserve">Không đến một phút toàn bộ các chiến sĩ ở tiền tuyến đều bị tia chớp cấp ba kia đồ sát sạch sẽ, hiện tượng đầu bị đứt ra vẫn tiếp tục, thoáng cái làm sụp đổ hoàn toàn sĩ khí các chiến sĩ của Tư Đồ Tận nơi tiền phương.</w:t>
      </w:r>
    </w:p>
    <w:p>
      <w:pPr>
        <w:pStyle w:val="BodyText"/>
      </w:pPr>
      <w:r>
        <w:t xml:space="preserve">Thống soái Tư Đồ Tận chỉ dự bị rằng Nhạc Trọng chỉ dùng quân chủ lực để bổ sung. Tuy các chiến sĩ ở đây đã trải qua huấn luyện kĩ càng, nhưng lại thiếu đi người tiến hóa đỉnh cao, mà ngay cả cường giả cũng không nhiều, không ai vượt qua cấp 30.</w:t>
      </w:r>
    </w:p>
    <w:p>
      <w:pPr>
        <w:pStyle w:val="BodyText"/>
      </w:pPr>
      <w:r>
        <w:t xml:space="preserve">Đội quân này muốn đối phó với quân chính quy trước khi tận thế thì còn đủ khả năng đánh một trận. Thế nhưng muốn đối phó với tia chớp cấp ba vơi tốc độ siêu việt thì chỉ có thể trỏ thành đối tượng bị tàn sát. Bọn họ còn không nắm được quỹ tích của tia chớp ấy thì tấn công nó kiểu gì?</w:t>
      </w:r>
    </w:p>
    <w:p>
      <w:pPr>
        <w:pStyle w:val="BodyText"/>
      </w:pPr>
      <w:r>
        <w:t xml:space="preserve">Ngoài ra, bốn mươi binh sĩ tinh nhuệ bên cạnh Trác Nhã Đồngcũng đã công kích về phía Tư Đồ Tận. Bọn họ nhắm bắn cực kì chuẩn, mỗi viên đạn bắn ra đều vỡ đầu một chiến sĩ trong lữ đoàn dự bị của Tư Đồ Tận.</w:t>
      </w:r>
    </w:p>
    <w:p>
      <w:pPr>
        <w:pStyle w:val="BodyText"/>
      </w:pPr>
      <w:r>
        <w:t xml:space="preserve">Lữ đoàn dự bị cuat Tư Đồ Tận bao gồm các binh sĩ người Hán được chiêu mộ rồi huấn luyện thành bộ đội chiến đấu. Sức chiến đấu của bọn họ so với những binh linh dày dặn kinh nghiệm trên chiến trường còn thua xa. Đối diện với sự tấn công của bộ đội chính quy tinh nhuệ gấp mười lần và tia chớp cấp ba kia khiến ý chí chiến đấu của bọn họ như núi tuyết nhanh chóng sụp xuống, bỏ chạy toán loạn.</w:t>
      </w:r>
    </w:p>
    <w:p>
      <w:pPr>
        <w:pStyle w:val="BodyText"/>
      </w:pPr>
      <w:r>
        <w:t xml:space="preserve">- Không được lui! Kẻ nào lùi bước, xử bắn! Ai lui về phía sau đều xử bắn!</w:t>
      </w:r>
    </w:p>
    <w:p>
      <w:pPr>
        <w:pStyle w:val="BodyText"/>
      </w:pPr>
      <w:r>
        <w:t xml:space="preserve">Hai doanh đi tiền phong tan tác, dưới sự trùng kích của đám bại binh, quân đội của Tư Đồ Tận đều bị đám bại binh kia xông đến rối loạn hết. Tư Đồ Tận mang người giết liền hơn chục binh lính nhưng vẫn không thể ngăn cản được tình trạng sụp đổ của quân đội.</w:t>
      </w:r>
    </w:p>
    <w:p>
      <w:pPr>
        <w:pStyle w:val="BodyText"/>
      </w:pPr>
      <w:r>
        <w:t xml:space="preserve">Từng người ở phía sau liên tiếp bị tia chớp kia chặt đứt, phóng thảng lên trời khiến cho các chiến sĩ bủn rủn chân tay, lữ đoàn dự bị mới thành lập không lâu đã hoàn toàn sụp đổ. Cho dù là Tư Đồ Tận cũng không thể điều khiển được đội quân này.</w:t>
      </w:r>
    </w:p>
    <w:p>
      <w:pPr>
        <w:pStyle w:val="BodyText"/>
      </w:pPr>
      <w:r>
        <w:t xml:space="preserve">- Giết tên chó chết Tư Đồ Tận này đi!</w:t>
      </w:r>
    </w:p>
    <w:p>
      <w:pPr>
        <w:pStyle w:val="BodyText"/>
      </w:pPr>
      <w:r>
        <w:t xml:space="preserve">- Phản! Mọi người cùng làm phản! Giết chết tên súc sinh Tư Đồ Tận này, lấy đầu y đổi lấy mạng sống cho chúng ta!</w:t>
      </w:r>
    </w:p>
    <w:p>
      <w:pPr>
        <w:pStyle w:val="BodyText"/>
      </w:pPr>
      <w:r>
        <w:t xml:space="preserve">- Đúng! Đều là do tên chó chết Tư Đồ Tận và mấy kẻ bên cạnh y lừa gạt chúng ta, khiến chúng ta chết oan uổng. Giết những kẻ chó chết này đi chúng ta mới có cơ hội sống sót!</w:t>
      </w:r>
    </w:p>
    <w:p>
      <w:pPr>
        <w:pStyle w:val="Compact"/>
      </w:pPr>
      <w:r>
        <w:br w:type="textWrapping"/>
      </w:r>
      <w:r>
        <w:br w:type="textWrapping"/>
      </w:r>
    </w:p>
    <w:p>
      <w:pPr>
        <w:pStyle w:val="Heading2"/>
      </w:pPr>
      <w:bookmarkStart w:id="979" w:name="chương-958-bình-định-phản-loạn-2"/>
      <w:bookmarkEnd w:id="979"/>
      <w:r>
        <w:t xml:space="preserve">957. Chương 958: Bình Định Phản Loạn! (2)</w:t>
      </w:r>
    </w:p>
    <w:p>
      <w:pPr>
        <w:pStyle w:val="Compact"/>
      </w:pPr>
      <w:r>
        <w:br w:type="textWrapping"/>
      </w:r>
      <w:r>
        <w:br w:type="textWrapping"/>
      </w:r>
    </w:p>
    <w:p>
      <w:pPr>
        <w:pStyle w:val="BodyText"/>
      </w:pPr>
      <w:r>
        <w:t xml:space="preserve">-…</w:t>
      </w:r>
    </w:p>
    <w:p>
      <w:pPr>
        <w:pStyle w:val="BodyText"/>
      </w:pPr>
      <w:r>
        <w:t xml:space="preserve">Nhưng binh sĩ tan tác lập thành ba đường công kích đến, hai mắt đều đỏ ngầu. bọn họ thoáng chốc phản lại Tư Đồ Tận, dùng nòng súng trong tay nhắm thẳng về phía y.</w:t>
      </w:r>
    </w:p>
    <w:p>
      <w:pPr>
        <w:pStyle w:val="BodyText"/>
      </w:pPr>
      <w:r>
        <w:t xml:space="preserve">Dưới sự công kích của đám dự bị phản quân, Tư Đồ Tận chỉ có nước tận lực che chắn để đào thoát.</w:t>
      </w:r>
    </w:p>
    <w:p>
      <w:pPr>
        <w:pStyle w:val="BodyText"/>
      </w:pPr>
      <w:r>
        <w:t xml:space="preserve">- Phản tướng Lâm Thần bị giết chết!</w:t>
      </w:r>
    </w:p>
    <w:p>
      <w:pPr>
        <w:pStyle w:val="BodyText"/>
      </w:pPr>
      <w:r>
        <w:t xml:space="preserve">Theo tiếng hoan hô tưng bừng, Tư Đồ Tận nhìn lại chỉ thấy kẻ đã đồng sinh cộng tử với y Lâm Thần, thân thể bị vài chục thanh lưỡi lê xuyên qua. Một tên lính chặt đứt đầu Lâm Thần, nhặt lên hưng phấn hét lớn.</w:t>
      </w:r>
    </w:p>
    <w:p>
      <w:pPr>
        <w:pStyle w:val="BodyText"/>
      </w:pPr>
      <w:r>
        <w:t xml:space="preserve">- Thực xin lỗi! Tiểu Thần! Tất cả đều là lỗi của ta!</w:t>
      </w:r>
    </w:p>
    <w:p>
      <w:pPr>
        <w:pStyle w:val="BodyText"/>
      </w:pPr>
      <w:r>
        <w:t xml:space="preserve">Tư Đồ Tận đau xót đến tận tâm can, tràn ngập hối hận.</w:t>
      </w:r>
    </w:p>
    <w:p>
      <w:pPr>
        <w:pStyle w:val="BodyText"/>
      </w:pPr>
      <w:r>
        <w:t xml:space="preserve">- Phản tướng Lưu Vũ bị giết chết! Chặt lấy thủ cấp của y cho ta!</w:t>
      </w:r>
    </w:p>
    <w:p>
      <w:pPr>
        <w:pStyle w:val="BodyText"/>
      </w:pPr>
      <w:r>
        <w:t xml:space="preserve">Theo một tiếng hét đầy hưng phấn, Tư Đồ Tận chứng kiến một chiến hữu khác bị sáu bảy thanh lưỡi lê đâm xuyên thủng cơ thể, đầu bị một tên lính thẳng tay chặt xuống. Đầu của Lưu Vũ lăn dưới đất bị hơn chục tên lính điên cuồng đuổi theo, đó chính là bùa hộ mệnh của bọn họ.</w:t>
      </w:r>
    </w:p>
    <w:p>
      <w:pPr>
        <w:pStyle w:val="BodyText"/>
      </w:pPr>
      <w:r>
        <w:t xml:space="preserve">Nhạc Trọng đối với các chiến sĩ của mình rất tốt, nhưng hắn thủ đoạn độc ác đến đâu thì ai cũng biết. Hắn có thể hàng phục được rất nhiều thế lực thỉnh thoảng lại không biết sống chết khiêu chiến với quyền uy của hắn. Những kẻ phản bội còn sống đều làm mồi cho tang thi, sau đó bị xung làm chất dinh dưỡng cho cây mẹ.</w:t>
      </w:r>
    </w:p>
    <w:p>
      <w:pPr>
        <w:pStyle w:val="BodyText"/>
      </w:pPr>
      <w:r>
        <w:t xml:space="preserve">Những chiến sĩ làm phản vừa nghĩ đến việc bản thân bị cương thi ăn tươi nuốt sống, trong nội tâm liền không rét mà run, dốc sức liều mạng tranh đoạt lấy cơ hội sống duy nhất kia.</w:t>
      </w:r>
    </w:p>
    <w:p>
      <w:pPr>
        <w:pStyle w:val="BodyText"/>
      </w:pPr>
      <w:r>
        <w:t xml:space="preserve">- Tiểu Vũ! Là ta có lỗi với ngươi. Tư Đồ Tận thoáng cái òa khóc. Lưu Vũ là hảo chiến hữu của y, khi trước đã cứu y từ núi người chết, lại đỡ thay y một viên đạn. Vừa nghĩ đến người an hem tốt bị đám binh sĩ kia băm vằm chém giết, chết không toàn thân, trong lòng y tràn ngập bi thương.</w:t>
      </w:r>
    </w:p>
    <w:p>
      <w:pPr>
        <w:pStyle w:val="BodyText"/>
      </w:pPr>
      <w:r>
        <w:t xml:space="preserve">Theo từng đợt tiếng hoan hô, Tư Đồ Tận ủy nhiệm tâm phúc chăm lo cho những quan quân bị những binh lính vốn đứng trong hàng ngủ của họ giết chết, đầu bị cắt ra để đám phản quân tranh đoạt không ngớt.</w:t>
      </w:r>
    </w:p>
    <w:p>
      <w:pPr>
        <w:pStyle w:val="BodyText"/>
      </w:pPr>
      <w:r>
        <w:t xml:space="preserve">Nhân cơ hội này, Tư Đồ Tận che chở Lâm Đối Tinh, mang theo hơn mười hộ vệ thoát khỏi vòng vây.</w:t>
      </w:r>
    </w:p>
    <w:p>
      <w:pPr>
        <w:pStyle w:val="BodyText"/>
      </w:pPr>
      <w:r>
        <w:t xml:space="preserve">Lâm Đối Tinh an ủi Tư Đồ Tận:</w:t>
      </w:r>
    </w:p>
    <w:p>
      <w:pPr>
        <w:pStyle w:val="BodyText"/>
      </w:pPr>
      <w:r>
        <w:t xml:space="preserve">- Tư Đồ sư trưởng, ngươi không cần lo lắng. Tà ác cuối cùng không thắng được chính nghĩa. Nhạc Trọng thống trị cũng chưa vững chắc, sự việc này đã bộc lộ nhược điểm trong cách quản lí của hắn. Chỉ cần chúng ta đồng tâm hiệp lực, dùng danh nghĩa chính thống liên kết mặt trận các nơi, sau này nhất định có thể lật đổ ách thống trị tàn bạo của Nhạc Trọng.</w:t>
      </w:r>
    </w:p>
    <w:p>
      <w:pPr>
        <w:pStyle w:val="BodyText"/>
      </w:pPr>
      <w:r>
        <w:t xml:space="preserve">Tư Đồ Tận cười khổ một tiếng, lời nói chua chát:</w:t>
      </w:r>
    </w:p>
    <w:p>
      <w:pPr>
        <w:pStyle w:val="BodyText"/>
      </w:pPr>
      <w:r>
        <w:t xml:space="preserve">- Ừ!</w:t>
      </w:r>
    </w:p>
    <w:p>
      <w:pPr>
        <w:pStyle w:val="BodyText"/>
      </w:pPr>
      <w:r>
        <w:t xml:space="preserve">Đúng lúc này, một binh lính nhảy chồm lên trước mặt một hộ vệ trước mặt Tư Đồ Tận, nét mặt mừng như điên:</w:t>
      </w:r>
    </w:p>
    <w:p>
      <w:pPr>
        <w:pStyle w:val="BodyText"/>
      </w:pPr>
      <w:r>
        <w:t xml:space="preserve">- Ha ha! Gặp đến cá lớn! Bắt chúng lại thôi!</w:t>
      </w:r>
    </w:p>
    <w:p>
      <w:pPr>
        <w:pStyle w:val="BodyText"/>
      </w:pPr>
      <w:r>
        <w:t xml:space="preserve">Hơn một trăm lính Mông Cổ vừa nhìn thấy Tư Đồ Tận và Lâm Đối Tinh, ai nấy đều đỏ mắt xung kích về phía hai người này.</w:t>
      </w:r>
    </w:p>
    <w:p>
      <w:pPr>
        <w:pStyle w:val="BodyText"/>
      </w:pPr>
      <w:r>
        <w:t xml:space="preserve">Mười hộ vệ bên cạnh Tư Đồ Tận và Lâm Đối Tinh thoáng cái bị hơn một trăm lính Mông Cổ chém chết, hai người bọn họ đều bị đám lĩnh Mông Cổ trói chặt lại.</w:t>
      </w:r>
    </w:p>
    <w:p>
      <w:pPr>
        <w:pStyle w:val="BodyText"/>
      </w:pPr>
      <w:r>
        <w:t xml:space="preserve">Lâm Đối Tinh nhìn thấy những lưỡi Đại Khảm Đao lạnh như băng, cố gắng chống chọi hai chân đã mềm nhũn, liên mồm nói:</w:t>
      </w:r>
    </w:p>
    <w:p>
      <w:pPr>
        <w:pStyle w:val="BodyText"/>
      </w:pPr>
      <w:r>
        <w:t xml:space="preserve">- Vị huynh đệ kia! Ta muốn tố cáo một người! Ta muốn tố cáo Tư Đồ Tận! Ta muốn tố cáo tên Tư Đồ Tận âm mưu lật đổ Nhạc Trọng đoạt quyền. Ta còn nắm giữ danh sách những kẻ liên thủ đoạt quyền của Nhạc thủ linh, ta muốn tố cáo bọn chúng!</w:t>
      </w:r>
    </w:p>
    <w:p>
      <w:pPr>
        <w:pStyle w:val="BodyText"/>
      </w:pPr>
      <w:r>
        <w:t xml:space="preserve">Mắt Cảnh Đại Trung sáng lên:</w:t>
      </w:r>
    </w:p>
    <w:p>
      <w:pPr>
        <w:pStyle w:val="BodyText"/>
      </w:pPr>
      <w:r>
        <w:t xml:space="preserve">- Kẻ phản bội còn có ai? chỉ cần cô nói hết cho ta, ta có thể bảo toàn tính mạng an toàn cho cô.</w:t>
      </w:r>
    </w:p>
    <w:p>
      <w:pPr>
        <w:pStyle w:val="BodyText"/>
      </w:pPr>
      <w:r>
        <w:t xml:space="preserve">Lâm Đối Tinh vẻ mặt sợ hãi tái nhợt luôn miệng nói:</w:t>
      </w:r>
    </w:p>
    <w:p>
      <w:pPr>
        <w:pStyle w:val="BodyText"/>
      </w:pPr>
      <w:r>
        <w:t xml:space="preserve">- Có Thương Nha dong binh đoàn đoàn trưởng Lý Liệt, nữ sinh viên Lâm Nhiên, có chủ quán cơm Thiên Phong Mạc Nhất Danh.</w:t>
      </w:r>
    </w:p>
    <w:p>
      <w:pPr>
        <w:pStyle w:val="BodyText"/>
      </w:pPr>
      <w:r>
        <w:t xml:space="preserve">Tư Đồ Tận nghe thấy Lâm Đối Tinh nói vậy, vô cùng thống khổ nhắm mắt lại, chỉ vì mạng sống mà nàng nhẫn tâm bán rẻ tất cả nòng cốt và thủ linh. Y tràn ngập hối hận đã bán mạng cho loại phế vật này. Vì đám phế vật và phản đồ này mà y đã phải hi sinh rất nhiều chiến hữu, huynh đệ. Bây giờ bại trận, y đã nghĩ ra, chờ đợi y là kết cục thảm hại đến đâu.</w:t>
      </w:r>
    </w:p>
    <w:p>
      <w:pPr>
        <w:pStyle w:val="BodyText"/>
      </w:pPr>
      <w:r>
        <w:t xml:space="preserve">Cảnh Đại Trung nghe từng cái tên thốt ra từ miệng Lâm Đối Tinh, lông mày trong mắt tràn ngập vui vẻ:</w:t>
      </w:r>
    </w:p>
    <w:p>
      <w:pPr>
        <w:pStyle w:val="BodyText"/>
      </w:pPr>
      <w:r>
        <w:t xml:space="preserve">- Tốt! Tốt! Tốt!</w:t>
      </w:r>
    </w:p>
    <w:p>
      <w:pPr>
        <w:pStyle w:val="BodyText"/>
      </w:pPr>
      <w:r>
        <w:t xml:space="preserve">Có thể bắt được nhiều phản đồ như vậy, biểu hiện của Cảnh Đại Trung trong đám phản loạn càng xuất sắc. y có thể dùng đầu của đám phản loạn kia đổi lấy từng bước thăng tiến.</w:t>
      </w:r>
    </w:p>
    <w:p>
      <w:pPr>
        <w:pStyle w:val="BodyText"/>
      </w:pPr>
      <w:r>
        <w:t xml:space="preserve">Một phần phản quân của Tư Đồ Tận là quân chủ lực, còn lại đều là đám tép riu không có thành tích gì. Mội đội quân của Tư Đồ Tận bị tiêu diệt, sau khi Cảnh Đại Trung xin chỉ thị của Trác Nhã Đồng liền lập tức đến tận nơi bắt giữ những phản đồ mà Lâm Đối Tinh khai ra.</w:t>
      </w:r>
    </w:p>
    <w:p>
      <w:pPr>
        <w:pStyle w:val="BodyText"/>
      </w:pPr>
      <w:r>
        <w:t xml:space="preserve">Trong khoảng thời gian ngắn, cả thành phố Ô Lan bị nắm giữ, toàn bộ phản đồ và gia quyến bị bắt giữ giam vào ngục. Trác Nhã Đồngbuộc phải sắp xếp mấy kho hàng lớn để nhốt đám phản đồ lại.</w:t>
      </w:r>
    </w:p>
    <w:p>
      <w:pPr>
        <w:pStyle w:val="BodyText"/>
      </w:pPr>
      <w:r>
        <w:t xml:space="preserve">- Lữ trưởng, đoàn trưởng đoàn một Trương Như Hải thỉnh cầu tiếp viện.</w:t>
      </w:r>
    </w:p>
    <w:p>
      <w:pPr>
        <w:pStyle w:val="BodyText"/>
      </w:pPr>
      <w:r>
        <w:t xml:space="preserve">Liệt Minh đôi mắt đỏ thẫm rống lớn:</w:t>
      </w:r>
    </w:p>
    <w:p>
      <w:pPr>
        <w:pStyle w:val="BodyText"/>
      </w:pPr>
      <w:r>
        <w:t xml:space="preserve">- Con mẹ nó, bảo y cố trụ cho lão tử. Xếp ra trường bính quang, liên trường thượng, liên trường bính quang, doanh trường thượng, doanh trường bính quang, đoàn trường thượng. Chỉ còn một giờ nữa, có chết cũng phải cố trụ lại, nếu không bảo y đem đầu đến gặp ta!</w:t>
      </w:r>
    </w:p>
    <w:p>
      <w:pPr>
        <w:pStyle w:val="BodyText"/>
      </w:pPr>
      <w:r>
        <w:t xml:space="preserve">Thời điểm Liệt Minh tự mình đối mặt với hai trăm vạn thi bầy, y có thể cảm nhận được khủng bố của đối phương. Mặc dù y chiếm được địa lợi, lại đào trước vô số công sự, có trọng pháo trợ giúp, thậm chí còn có xe tăng, xe bọc thép, mười hai máy bay quân sự, nhưng y vẫn như cũ vạn phần cực khổ.</w:t>
      </w:r>
    </w:p>
    <w:p>
      <w:pPr>
        <w:pStyle w:val="BodyText"/>
      </w:pPr>
      <w:r>
        <w:t xml:space="preserve">Chiến tranh cơ hồ là ngay từ đầu đã bước vào hồi gay cấn, vô số tang thi như sóng biển lấp tất cả các công sự, vây lấy rồi nhất loạt nhảy lên tấn công Liệt Minh.</w:t>
      </w:r>
    </w:p>
    <w:p>
      <w:pPr>
        <w:pStyle w:val="Compact"/>
      </w:pPr>
      <w:r>
        <w:t xml:space="preserve">Một tổ quân lính của Liệt Minh chống cự vô cùng kịch liệt, nhưng vẫn tổn thất thảm trọng khiến y không khỏi suy nghĩ, lúc này mới hiểu được áp lực từ trăm vạn tang thi kia lớn đến đâu. Không ngờ cả một lữ đoàn ba nghìn người của y lại có thể hoàn toàn bỏ mạng ở đây.</w:t>
      </w:r>
      <w:r>
        <w:br w:type="textWrapping"/>
      </w:r>
      <w:r>
        <w:br w:type="textWrapping"/>
      </w:r>
    </w:p>
    <w:p>
      <w:pPr>
        <w:pStyle w:val="Heading2"/>
      </w:pPr>
      <w:bookmarkStart w:id="980" w:name="chương-959-viện-trợ.-1"/>
      <w:bookmarkEnd w:id="980"/>
      <w:r>
        <w:t xml:space="preserve">958. Chương 959: Viện Trợ. (1)</w:t>
      </w:r>
    </w:p>
    <w:p>
      <w:pPr>
        <w:pStyle w:val="Compact"/>
      </w:pPr>
      <w:r>
        <w:br w:type="textWrapping"/>
      </w:r>
      <w:r>
        <w:br w:type="textWrapping"/>
      </w:r>
    </w:p>
    <w:p>
      <w:pPr>
        <w:pStyle w:val="BodyText"/>
      </w:pPr>
      <w:r>
        <w:t xml:space="preserve">Một gã quan quân đi vào trong quân doanh nhìn Liệt Minh Nhất vô cùng lo lắng nói:</w:t>
      </w:r>
    </w:p>
    <w:p>
      <w:pPr>
        <w:pStyle w:val="BodyText"/>
      </w:pPr>
      <w:r>
        <w:t xml:space="preserve">- Không tốt, lữ trưởng, thi đàn bắt đầu trèo lên Hổ Hạp sơn!</w:t>
      </w:r>
    </w:p>
    <w:p>
      <w:pPr>
        <w:pStyle w:val="BodyText"/>
      </w:pPr>
      <w:r>
        <w:t xml:space="preserve">- Cái gì?</w:t>
      </w:r>
    </w:p>
    <w:p>
      <w:pPr>
        <w:pStyle w:val="BodyText"/>
      </w:pPr>
      <w:r>
        <w:t xml:space="preserve">Liệt Minh Nhất vừa nghe được tình báo sắc mặt chợt đại biến.</w:t>
      </w:r>
    </w:p>
    <w:p>
      <w:pPr>
        <w:pStyle w:val="BodyText"/>
      </w:pPr>
      <w:r>
        <w:t xml:space="preserve">Liệt Minh Nhất tuyển chọn trú thủ đoạn đường này địa hình nhỏ hẹp, thông đạo duy nhất chính là xuyên qua một con đường dưới Hổ Hạp sơn. Tang thi nguyên bản chỉ biết ngu xuẩn trùng kích con đường này, cũng không phát khởi công kích từ những địa phương khác. Hiện tại thi đàn lại trèo lên Hổ Hạp sơn, như vậy sẽ làm bộ đội của Liệt Minh Nhất lâm vào tình thế cực kỳ nguy hiểm.</w:t>
      </w:r>
    </w:p>
    <w:p>
      <w:pPr>
        <w:pStyle w:val="BodyText"/>
      </w:pPr>
      <w:r>
        <w:t xml:space="preserve">Chỉ trú thủ thông đạo này mà Liệt Minh Nhất đã phải mất hơn trăm chiến sĩ, cạm bẫy cùng công sự đều bị lấp bằng. Nếu như thi đàn từ Hổ Hạp sơn tấn công, Liệt Minh Nhất sẽ rơi vào trạng huống cực kỳ quẫn bách.</w:t>
      </w:r>
    </w:p>
    <w:p>
      <w:pPr>
        <w:pStyle w:val="BodyText"/>
      </w:pPr>
      <w:r>
        <w:t xml:space="preserve">Binh lực trong tay hắn quá ít, hắn phải đối mặt hơn trăm vạn tang thi, binh lực giữa hắn cùng tang thi chênh lệch tới cả ngàn lần, nếu không phải chiếm cứ địa lợi, trang bị cùng trí tuệ, hắn đã sớm bị thi đàn tiêu diệt.</w:t>
      </w:r>
    </w:p>
    <w:p>
      <w:pPr>
        <w:pStyle w:val="BodyText"/>
      </w:pPr>
      <w:r>
        <w:t xml:space="preserve">Ngay lúc này một gã quan quân xong vào bộ chỉ huy hưng phấn hét lớn:</w:t>
      </w:r>
    </w:p>
    <w:p>
      <w:pPr>
        <w:pStyle w:val="BodyText"/>
      </w:pPr>
      <w:r>
        <w:t xml:space="preserve">- Lữ trưởng! Lữ trưởng! Thủ lĩnh đến! Thủ lĩnh đến trợ giúp chúng ta! Thủ lĩnh đã công kích chủ lực thi đàn, hiện tại đến viện trợ chúng ta!</w:t>
      </w:r>
    </w:p>
    <w:p>
      <w:pPr>
        <w:pStyle w:val="BodyText"/>
      </w:pPr>
      <w:r>
        <w:t xml:space="preserve">- Vạn tuế! Thủ lĩnh vạn tuế!</w:t>
      </w:r>
    </w:p>
    <w:p>
      <w:pPr>
        <w:pStyle w:val="BodyText"/>
      </w:pPr>
      <w:r>
        <w:t xml:space="preserve">- Vạn tuế! Thủ lĩnh vạn tuế!</w:t>
      </w:r>
    </w:p>
    <w:p>
      <w:pPr>
        <w:pStyle w:val="BodyText"/>
      </w:pPr>
      <w:r>
        <w:t xml:space="preserve">- …</w:t>
      </w:r>
    </w:p>
    <w:p>
      <w:pPr>
        <w:pStyle w:val="BodyText"/>
      </w:pPr>
      <w:r>
        <w:t xml:space="preserve">Bên trong bộ chỉ huy truyền ra thanh âm hoan hô kinh thiên động địa. Khi bọn họ lâm vào tình thế khó khăn nhất, Nhạc Trọng tự mình mang binh tới cứu viện, làm sĩ khí bọn họ tăng lên tới đỉnh.</w:t>
      </w:r>
    </w:p>
    <w:p>
      <w:pPr>
        <w:pStyle w:val="BodyText"/>
      </w:pPr>
      <w:r>
        <w:t xml:space="preserve">Mặc dù Liệt Minh Nhất cũng vô cùng hưng phấn nhưng vẫn hỏi đi hỏi lại:</w:t>
      </w:r>
    </w:p>
    <w:p>
      <w:pPr>
        <w:pStyle w:val="BodyText"/>
      </w:pPr>
      <w:r>
        <w:t xml:space="preserve">- Cái gì? Thủ lĩnh công kích chủ lực thi đàn? Sao có khả năng? Chủ lực thi đàn có tới ngàn vạn!</w:t>
      </w:r>
    </w:p>
    <w:p>
      <w:pPr>
        <w:pStyle w:val="BodyText"/>
      </w:pPr>
      <w:r>
        <w:t xml:space="preserve">Những người trong bộ chỉ huy cũng vô cùng hiếu kỳ nhìn gã quan quân kia. Hai trăm vạn tang thi đánh cho họ không thể thở nổi, mỗi khắc đều có chiến sĩ chết trong miệng tang thi. Bọn họ đối diện cùng thi đàn có trí tuệ mặc dù đã dốc hết toàn bộ sức lực nhưng vẫn cảm thấy thập phần gian nan.</w:t>
      </w:r>
    </w:p>
    <w:p>
      <w:pPr>
        <w:pStyle w:val="BodyText"/>
      </w:pPr>
      <w:r>
        <w:t xml:space="preserve">Nhạc Trọng ra lệnh cho Liệt Minh Nhất ngăn cản thi đàn trong ba ngày, sau ba ngày họ có thể rút khỏi trận địa, nhưng Liệt Minh Nhất còn cảm giác không thể chịu đựng nổi. Thế nhưng Nhạc Trọng lại mang binh kích bại chủ lực thi đàn, điều này làm nhóm người Liệt Minh Nhất vô cùng tò mò.</w:t>
      </w:r>
    </w:p>
    <w:p>
      <w:pPr>
        <w:pStyle w:val="BodyText"/>
      </w:pPr>
      <w:r>
        <w:t xml:space="preserve">Tên quan quân nói:</w:t>
      </w:r>
    </w:p>
    <w:p>
      <w:pPr>
        <w:pStyle w:val="BodyText"/>
      </w:pPr>
      <w:r>
        <w:t xml:space="preserve">- Thủ lĩnh đã vận chuyển đạn hạt nhân công kích thi đàn chủ lực, một lần tiêu diệt thủ lĩnh của thi đàn, vì vậy thi đàn tan rã!</w:t>
      </w:r>
    </w:p>
    <w:p>
      <w:pPr>
        <w:pStyle w:val="BodyText"/>
      </w:pPr>
      <w:r>
        <w:t xml:space="preserve">- Đạn hạt nhân!</w:t>
      </w:r>
    </w:p>
    <w:p>
      <w:pPr>
        <w:pStyle w:val="BodyText"/>
      </w:pPr>
      <w:r>
        <w:t xml:space="preserve">Nghe được lời này nhóm người Liệt Minh Nhất đều hít sâu một hơi lạnh. Đạn hạt nhân nguy hại hoàn cảnh thế nào ai cũng biết rõ ràng, nhưng Nhạc Trọng bị bức ép phải sử dụng đạn hạt nhân hiển nhiên lần kích bại chủ lực thi đàn này cũng thập phần gian nan.</w:t>
      </w:r>
    </w:p>
    <w:p>
      <w:pPr>
        <w:pStyle w:val="BodyText"/>
      </w:pPr>
      <w:r>
        <w:t xml:space="preserve">Nhưng nói tóm lại một viên đạn hạt nhân có thể kích bại một thi đàn khổng lồ đối với nhân loại mà nói đã xem như là thành công không nhỏ.</w:t>
      </w:r>
    </w:p>
    <w:p>
      <w:pPr>
        <w:pStyle w:val="BodyText"/>
      </w:pPr>
      <w:r>
        <w:t xml:space="preserve">Hai mươi lôi đình chiến cơ được Liễu Nguyệt Mi chỉ huy không ngừng ném xuống hỏa tiễn vào trong thi đàn, đem tang thi Z hình trực tiếp nổ thành phấn vụn.</w:t>
      </w:r>
    </w:p>
    <w:p>
      <w:pPr>
        <w:pStyle w:val="BodyText"/>
      </w:pPr>
      <w:r>
        <w:t xml:space="preserve">Thi đàn tổn thất hơn trăm tang thi Z hình, tang thi Z3 cầm đầu bị hai mươi lôi đình chiến cơ trực tiếp dùng hỏa tiễn xé thành dập nát.</w:t>
      </w:r>
    </w:p>
    <w:p>
      <w:pPr>
        <w:pStyle w:val="BodyText"/>
      </w:pPr>
      <w:r>
        <w:t xml:space="preserve">Con tang thi Z3 vừa bị giết chết, thi đàn liền sụp đổ, mấy chục vạn tang thi dưới sự dẫn dắt của tang thi Z hình bỏ chạy, đại bộ phận tang thi ngơ ngác đứng ngay tại chỗ không nhúc nhích.</w:t>
      </w:r>
    </w:p>
    <w:p>
      <w:pPr>
        <w:pStyle w:val="BodyText"/>
      </w:pPr>
      <w:r>
        <w:t xml:space="preserve">- Thật sự lợi hại!</w:t>
      </w:r>
    </w:p>
    <w:p>
      <w:pPr>
        <w:pStyle w:val="BodyText"/>
      </w:pPr>
      <w:r>
        <w:t xml:space="preserve">Trong nội tâm mọi người tại bộ chỉ huy vô cùng kinh hãi khi nhìn thấy thi đàn khổng lồ bỗng nhiên đứng yên không nhúc nhích, giống như biến thành bao cát mặc người xâu xé.</w:t>
      </w:r>
    </w:p>
    <w:p>
      <w:pPr>
        <w:pStyle w:val="BodyText"/>
      </w:pPr>
      <w:r>
        <w:t xml:space="preserve">- Tôi là Nhạc Trọng, Liệt Minh Nhất, hiện tại anh lập tức rút một đoàn ra đi trợ giúp đệ ngũ lữ, tiếp tục rút một đoàn đi trợ giúp đệ tứ lữ. Những người còn lại quét sạch tang thi nơi này!</w:t>
      </w:r>
    </w:p>
    <w:p>
      <w:pPr>
        <w:pStyle w:val="BodyText"/>
      </w:pPr>
      <w:r>
        <w:t xml:space="preserve">Liệt Minh Nhất lớn tiếng đáp:</w:t>
      </w:r>
    </w:p>
    <w:p>
      <w:pPr>
        <w:pStyle w:val="BodyText"/>
      </w:pPr>
      <w:r>
        <w:t xml:space="preserve">- Dạ, thủ lĩnh!</w:t>
      </w:r>
    </w:p>
    <w:p>
      <w:pPr>
        <w:pStyle w:val="BodyText"/>
      </w:pPr>
      <w:r>
        <w:t xml:space="preserve">Nhạc Trọng đã chính thực hạ mệnh lệnh, Liệt Minh Nhất chỉ phải phục tùng.</w:t>
      </w:r>
    </w:p>
    <w:p>
      <w:pPr>
        <w:pStyle w:val="BodyText"/>
      </w:pPr>
      <w:r>
        <w:t xml:space="preserve">Ở bên trong lôi đình chiến cơ, Nhạc Trọng nhìn Triệu Thiên Cương trầm giọng nói:</w:t>
      </w:r>
    </w:p>
    <w:p>
      <w:pPr>
        <w:pStyle w:val="BodyText"/>
      </w:pPr>
      <w:r>
        <w:t xml:space="preserve">- Đi đệ tam lữ!</w:t>
      </w:r>
    </w:p>
    <w:p>
      <w:pPr>
        <w:pStyle w:val="BodyText"/>
      </w:pPr>
      <w:r>
        <w:t xml:space="preserve">Triệu Thiên Cương nhịn không được nói một câu:</w:t>
      </w:r>
    </w:p>
    <w:p>
      <w:pPr>
        <w:pStyle w:val="BodyText"/>
      </w:pPr>
      <w:r>
        <w:t xml:space="preserve">- Thủ lĩnh, hiện tại thời gian đã không còn sớm. Ngài nên trở về trị liệu một chút đi. Đạn dược của trung đội chúng ta đã tiêu hao gần hết, cần phải quay về bổ sung mới được!</w:t>
      </w:r>
    </w:p>
    <w:p>
      <w:pPr>
        <w:pStyle w:val="BodyText"/>
      </w:pPr>
      <w:r>
        <w:t xml:space="preserve">Trải qua hai trận đại chiến, hai mươi lôi đình chiến cơ đã tiêu hao thật nhiều bom, đạn dược, nhiên liệu, phải bổ sung thêm mới có thể tiến hành chiến đấu. Hơn nữa Triệu Thiên Cương cũng biết thương thế của Nhạc Trọng rất nặng, cần được nghỉ ngơi cùng trị liệu. Cho tới bây giờ hắn chưa từng nhìn thấy qua người nào bụng bị xuyên thủng mà vẫn còn có thể nói chuyện được. Nhưng hắn hết sức rõ ràng, cho dù Nhạc Trọng không chết nhưng hiện tại cũng hết sức thống khổ, hắn có thể thấy rõ trên người Nhạc Trọng không ngừng tuôn mồ hôi lạnh.</w:t>
      </w:r>
    </w:p>
    <w:p>
      <w:pPr>
        <w:pStyle w:val="BodyText"/>
      </w:pPr>
      <w:r>
        <w:t xml:space="preserve">Bạch Tiểu Thắng cau mày nói:</w:t>
      </w:r>
    </w:p>
    <w:p>
      <w:pPr>
        <w:pStyle w:val="BodyText"/>
      </w:pPr>
      <w:r>
        <w:t xml:space="preserve">- Phải đó! Lão đại, đám đệ tam lữ đều là người Mông Cổ, không bao lâu trước còn là tử địch của chúng ta. Vừa lúc để thi đàn tiêu hao lực lượng của bọn hắn, không cho bọn hắn tiếp tục kiêu ngạo. Hơn nữa thương thế của lão đại thật sự quá nặng, cần được nghỉ ngơi!</w:t>
      </w:r>
    </w:p>
    <w:p>
      <w:pPr>
        <w:pStyle w:val="BodyText"/>
      </w:pPr>
      <w:r>
        <w:t xml:space="preserve">Đệ tam lữ là do Mông Cổ đế quốc bên đại thảo nguyên chỉnh biên mà thành, lữ trưởng chính là Hốt Ngạch Nhiễm. Trong bộ đội này đại bộ phận đều là người Mông Cổ, mặc dù Nhạc Trọng đã phái không ít người Hán gia nhập vào, nhưng cả đệ tam lữ vẫn bị Hốt Ngạch Nhiễm nắm chặt trong tay. Mặc dù từng là địch nhân lẫn nhau, Nhạc Trọng cũng không thể không thừa nhận Hốt Ngạch Nhiễm là người lãnh đạo rất có mị lực.</w:t>
      </w:r>
    </w:p>
    <w:p>
      <w:pPr>
        <w:pStyle w:val="BodyText"/>
      </w:pPr>
      <w:r>
        <w:t xml:space="preserve">Tính độc lập của đệ tam lữ rất mạnh, có động cơ cùng năng lực phản loạn, bởi vậy bị Nhạc Trọng phòng bị cùng nghi kỵ. Hơn nữa quân đội của Nhạc Trọng cũng không thân thiện với đệ tam lữ.</w:t>
      </w:r>
    </w:p>
    <w:p>
      <w:pPr>
        <w:pStyle w:val="BodyText"/>
      </w:pPr>
      <w:r>
        <w:t xml:space="preserve">Bạch Tiểu Thắng thập phần khinh thường đệ tam lữ, nhận thức bọn hắn còn không bằng Hổ Lang quân tách rời từ cặn bã doanh. Bởi vì đệ tam lữ có thể làm phản bất cứ lúc nào.</w:t>
      </w:r>
    </w:p>
    <w:p>
      <w:pPr>
        <w:pStyle w:val="BodyText"/>
      </w:pPr>
      <w:r>
        <w:t xml:space="preserve">Nhạc Trọng nhăn mày nói:</w:t>
      </w:r>
    </w:p>
    <w:p>
      <w:pPr>
        <w:pStyle w:val="BodyText"/>
      </w:pPr>
      <w:r>
        <w:t xml:space="preserve">- Mặc kệ bọn hắn là người gì, chỉ cần bọn hắn chưa phản bội thì hiện tại vẫn là bộ hạ của tôi. Cũng là quân đội bạn của các anh. Đối với chiến hữu, bất luận có mâu thuẫn gì đều phải đợi lúc khác giải quyết, trong cuộc chiến nhất định dốc sức giúp đỡ. Chỉ có như vậy bộ đội của chúng ta mới có lực ngưng tụ, mới có thể chân chính thành một chỉnh thể. Đây là vấn đề nguyên tắc, để những chiếc chiến cơ còn lại trở về nghỉ ngơi chỉnh đốn bổ sung. Triệu Thiên Cương, mang tôi đến chỗ đệ tam lữ, đây là mệnh lệnh! Khụ khụ…</w:t>
      </w:r>
    </w:p>
    <w:p>
      <w:pPr>
        <w:pStyle w:val="BodyText"/>
      </w:pPr>
      <w:r>
        <w:t xml:space="preserve">Mặc dù Nhạc Trọng cũng thật phòng bị đệ tam lữ, nhưng không thể phủ nhận Hốt Ngạch Nhiễm mang theo đệ tam lữ cũng lập được chiến công hiển hách, thật nhiều huyện thành là do Hốt Ngạch Nhiễm dẫn đệ tam lữ thu phục.</w:t>
      </w:r>
    </w:p>
    <w:p>
      <w:pPr>
        <w:pStyle w:val="Compact"/>
      </w:pPr>
      <w:r>
        <w:t xml:space="preserve">Vì không để Nhạc Trọng có lý do hủy bỏ đội ngũ, Hốt Ngạch Nhiễm dẫn dắt đệ tam lữ liều mạng không ngừng liệp sát tang thi. Mặc dù trang bị của bọn họ kém đệ nhất sư, đệ nhị lữ, nhưng số lượng tang thi bị bọn họ giết chết cũng rất lớn.</w:t>
      </w:r>
      <w:r>
        <w:br w:type="textWrapping"/>
      </w:r>
      <w:r>
        <w:br w:type="textWrapping"/>
      </w:r>
    </w:p>
    <w:p>
      <w:pPr>
        <w:pStyle w:val="Heading2"/>
      </w:pPr>
      <w:bookmarkStart w:id="981" w:name="chương-960-viện-trợ.-2"/>
      <w:bookmarkEnd w:id="981"/>
      <w:r>
        <w:t xml:space="preserve">959. Chương 960: Viện Trợ. (2)</w:t>
      </w:r>
    </w:p>
    <w:p>
      <w:pPr>
        <w:pStyle w:val="Compact"/>
      </w:pPr>
      <w:r>
        <w:br w:type="textWrapping"/>
      </w:r>
      <w:r>
        <w:br w:type="textWrapping"/>
      </w:r>
    </w:p>
    <w:p>
      <w:pPr>
        <w:pStyle w:val="BodyText"/>
      </w:pPr>
      <w:r>
        <w:t xml:space="preserve">Trong chiến tranh, Nhạc Trọng không bao giờ làm ra chuyện tự đả kích người của mình.</w:t>
      </w:r>
    </w:p>
    <w:p>
      <w:pPr>
        <w:pStyle w:val="BodyText"/>
      </w:pPr>
      <w:r>
        <w:t xml:space="preserve">Vừa nói xong Nhạc Trọng liền ho khan, ho ra thật nhiều máu tươi, mồ hôi tuôn đầy trên mặt.</w:t>
      </w:r>
    </w:p>
    <w:p>
      <w:pPr>
        <w:pStyle w:val="BodyText"/>
      </w:pPr>
      <w:r>
        <w:t xml:space="preserve">Triệu Thiên Cương không dám vi phạm mệnh lệnh của Nhạc Trọng lập tức thi hành:</w:t>
      </w:r>
    </w:p>
    <w:p>
      <w:pPr>
        <w:pStyle w:val="BodyText"/>
      </w:pPr>
      <w:r>
        <w:t xml:space="preserve">- Dạ, thủ lĩnh!</w:t>
      </w:r>
    </w:p>
    <w:p>
      <w:pPr>
        <w:pStyle w:val="BodyText"/>
      </w:pPr>
      <w:r>
        <w:t xml:space="preserve">Mười chín chiếc lôi đình chiến cơ dựa theo mệnh lệnh Nhạc Trọng quay trở về, Triệu Thiên Cương đưa Nhạc Trọng bay về hướng đệ tam lữ trú thủ.</w:t>
      </w:r>
    </w:p>
    <w:p>
      <w:pPr>
        <w:pStyle w:val="BodyText"/>
      </w:pPr>
      <w:r>
        <w:t xml:space="preserve">Hư Nguyên Hạp.</w:t>
      </w:r>
    </w:p>
    <w:p>
      <w:pPr>
        <w:pStyle w:val="BodyText"/>
      </w:pPr>
      <w:r>
        <w:t xml:space="preserve">Lúc này Hư Nguyên Hạp đã biến thành địa ngục, tiếng súng vang lên bên tai không dứt, nơi nơi đều là tang thi.</w:t>
      </w:r>
    </w:p>
    <w:p>
      <w:pPr>
        <w:pStyle w:val="BodyText"/>
      </w:pPr>
      <w:r>
        <w:t xml:space="preserve">Từng phát trọng pháo oanh lên trong thi đàn dày đặc, có thể dễ dàng đem mấy trăm con tang thi nổ thành phấn vụn, nhưng trận hình bị nổ trống kia rất nhanh đã bị thi đàn lấp đầy trở lại.</w:t>
      </w:r>
    </w:p>
    <w:p>
      <w:pPr>
        <w:pStyle w:val="BodyText"/>
      </w:pPr>
      <w:r>
        <w:t xml:space="preserve">Đi tới nơi nào cũng đều là cạm bẫy cùng công sự bị lấp bằng, thi đàn chẳng những từ khe núi tiến công, đồng thời còn bắt đầu leo lên hai bên vách núi.</w:t>
      </w:r>
    </w:p>
    <w:p>
      <w:pPr>
        <w:pStyle w:val="BodyText"/>
      </w:pPr>
      <w:r>
        <w:t xml:space="preserve">Tang thi bình thường không thể nào leo núi, nhưng thôn phệ giả, thú liệp giả lại có thể dễ dàng vượt qua phát động công kích đệ tam lữ.</w:t>
      </w:r>
    </w:p>
    <w:p>
      <w:pPr>
        <w:pStyle w:val="BodyText"/>
      </w:pPr>
      <w:r>
        <w:t xml:space="preserve">Hốt Ngạch Nhiễm thống lĩnh quân đội đã chiến đấu cùng thi đàn mấy trăm cuộc chiến, đối với khả năng của thôn phệ giả cùng thú liệp giả đều sớm có phòng bị.</w:t>
      </w:r>
    </w:p>
    <w:p>
      <w:pPr>
        <w:pStyle w:val="BodyText"/>
      </w:pPr>
      <w:r>
        <w:t xml:space="preserve">Thôn phệ giả cùng thú liệp giả mới leo lên vách núi không lâu, đột nhiên ngay dưới chân phát ra thanh âm tiếng nổ kinh thiên động địa, đem chúng tạc đến dập nát.</w:t>
      </w:r>
    </w:p>
    <w:p>
      <w:pPr>
        <w:pStyle w:val="BodyText"/>
      </w:pPr>
      <w:r>
        <w:t xml:space="preserve">Ở hai bên vách núi cao, Hốt Ngạch Nhiễm đã sớm cho người chôn thật nhiều địa lôi cảm ứng, mìn điều khiển từ xa, một khi tang thi tiến hóa muốn tấn công, hắn sẽ cho nổ tung đem chúng tạc đến tan vỡ.</w:t>
      </w:r>
    </w:p>
    <w:p>
      <w:pPr>
        <w:pStyle w:val="BodyText"/>
      </w:pPr>
      <w:r>
        <w:t xml:space="preserve">Nhưng cho dù Hốt Ngạch Nhiễm đã có chuẩn bị vẫn có vài con tang thi tiến hóa nhảy qua được vách núi cao, hướng đệ tam lữ phát động tiến công.</w:t>
      </w:r>
    </w:p>
    <w:p>
      <w:pPr>
        <w:pStyle w:val="BodyText"/>
      </w:pPr>
      <w:r>
        <w:t xml:space="preserve">Mỗi con tang thi nhảy qua được phòng tuyến đều vô cùng cường đại, thật dễ dàng giết chết không ít chiến sĩ, thẳng tới khi Hốt Ngạch Nhiễm phái cao thủ đi tới vây đánh giết chết.</w:t>
      </w:r>
    </w:p>
    <w:p>
      <w:pPr>
        <w:pStyle w:val="BodyText"/>
      </w:pPr>
      <w:r>
        <w:t xml:space="preserve">Vẻ mặt Hoa Bất Lạp Thứ lo lắng nói:</w:t>
      </w:r>
    </w:p>
    <w:p>
      <w:pPr>
        <w:pStyle w:val="BodyText"/>
      </w:pPr>
      <w:r>
        <w:t xml:space="preserve">- Đại hãn! Không thể tiếp tục như vậy! Nếu còn bị đánh như thế chúng ta sẽ bị hủy diệt, chúng ta lui đi!</w:t>
      </w:r>
    </w:p>
    <w:p>
      <w:pPr>
        <w:pStyle w:val="BodyText"/>
      </w:pPr>
      <w:r>
        <w:t xml:space="preserve">Hai trăm vạn thi đàn chẳng khác gì sóng biển không ngừng tràn tới, cho dù Hốt Ngạch Nhiễm đã chuẩn bị ứng phó nhưng vẫn có không ít chiến sĩ chết trong miệng tang thi.</w:t>
      </w:r>
    </w:p>
    <w:p>
      <w:pPr>
        <w:pStyle w:val="BodyText"/>
      </w:pPr>
      <w:r>
        <w:t xml:space="preserve">Kịch chiến suốt một ngày, đệ tam lữ đã tổn thất năm trăm người, toàn bộ vì chiến đấu mà chết. Chiến đấu cùng tang thi đáng sợ nhất chính là chỉ cần bị trảo thương cũng sẽ không còn cơ hội sống sót.</w:t>
      </w:r>
    </w:p>
    <w:p>
      <w:pPr>
        <w:pStyle w:val="BodyText"/>
      </w:pPr>
      <w:r>
        <w:t xml:space="preserve">Sở dĩ Nhạc Trọng bị Phong Bá trảo thương mà vẫn còn sống là nhờ trước kia hắn từng dùng qua G dược tề, trong thân thể đã sản sinh kháng thể đối với thi độc, thi độc đã không cách nào làm hắn biến thành tang thi.</w:t>
      </w:r>
    </w:p>
    <w:p>
      <w:pPr>
        <w:pStyle w:val="BodyText"/>
      </w:pPr>
      <w:r>
        <w:t xml:space="preserve">Ánh mắt Hốt Ngạch Nhiễm phức tạp nhìn tiền tuyến hồi lâu mới nói:</w:t>
      </w:r>
    </w:p>
    <w:p>
      <w:pPr>
        <w:pStyle w:val="BodyText"/>
      </w:pPr>
      <w:r>
        <w:t xml:space="preserve">- Không thể lui! Phải kiên thủ! Ba ngày! Bất luận phải trả giá thế nào chúng ta cũng phải kiên thủ ba ngày. Đây là cuộc chiến quan hệ tới sinh tồn của nhân loại chúng ta trên thảo nguyên, chỉ có thể thắng không thể bại. Cho dù ta chiến chết tại nơi này cũng tuyệt đối không thể lui một bước!</w:t>
      </w:r>
    </w:p>
    <w:p>
      <w:pPr>
        <w:pStyle w:val="BodyText"/>
      </w:pPr>
      <w:r>
        <w:t xml:space="preserve">Hốt Ngạch Nhiễm từng là thủ lĩnh đế quốc tại thảo nguyên, cách nhìn đại cục của hắn hết sức xuất sắc, hắn hiểu rất rõ ràng một khi bị chiến bại, người sống sót trên thảo nguyên sẽ không còn tương lai, vì đại cục cùng tương lai của tộc nhân mình, hắn tình nguyện hi sinh bản thân.</w:t>
      </w:r>
    </w:p>
    <w:p>
      <w:pPr>
        <w:pStyle w:val="BodyText"/>
      </w:pPr>
      <w:r>
        <w:t xml:space="preserve">Hoa Bất Lạp Thứ lớn tiếng nói:</w:t>
      </w:r>
    </w:p>
    <w:p>
      <w:pPr>
        <w:pStyle w:val="BodyText"/>
      </w:pPr>
      <w:r>
        <w:t xml:space="preserve">- Đại hãn! Ngài hi sinh như vậy thật không đáng! Nhạc Trọng chưa từng xem chúng ta là người một nhà, hậu cần cùng vật tư của chúng ta căn bản không thể so sánh với đệ nhất sư cùng đệ nhị lữ. Cho dù đệ tứ lữ cùng đệ ngũ lữ xây dựng sau chúng ta trang bị cũng tốt hơn chúng ta nhiều lắm. Vì hắn hi sinh không đáng ah! Hắn nhất định sẽ lợi dụng tang thi tiêu hao lực lượng của chúng ta, tuyệt đối sẽ không đến cứu viện chúng ta!</w:t>
      </w:r>
    </w:p>
    <w:p>
      <w:pPr>
        <w:pStyle w:val="BodyText"/>
      </w:pPr>
      <w:r>
        <w:t xml:space="preserve">Nghe xong lời nói của Hoa Bất Lạp Thứ, trong lòng các quan quân đệ tam lữ cũng kinh hãi. Bọn họ cũng biết Nhạc Trọng có lòng phòng bị kiêng kỵ bọn họ. Nếu không phải lần này phải đối phó số lượng thi đàn quá lớn, Nhạc Trọng căn bản sẽ không cung cấp vũ khí hạng nặng cho quân đội của họ. Bọn họ đang lo lắng Nhạc Trọng sẽ bỏ mặc bọn họ, mặc cho họ tiêu hao lực lượng chiến đấu cùng tang thi, sau đó thừa dịp hủy bỏ đội ngũ của họ.</w:t>
      </w:r>
    </w:p>
    <w:p>
      <w:pPr>
        <w:pStyle w:val="BodyText"/>
      </w:pPr>
      <w:r>
        <w:t xml:space="preserve">Đây là bi ai của quân đội chiêu hàng, không phải bộ đội trực hệ, một cần lo lắng trang bị, hai cần lo lắng quân hướng, ba cần lo lắng bị vứt bỏ, bốn còn lo lắng bị biến thành vật hi sinh.</w:t>
      </w:r>
    </w:p>
    <w:p>
      <w:pPr>
        <w:pStyle w:val="BodyText"/>
      </w:pPr>
      <w:r>
        <w:t xml:space="preserve">Hốt Ngạch Nhiễm vẫn kiên định lạnh lùng nói:</w:t>
      </w:r>
    </w:p>
    <w:p>
      <w:pPr>
        <w:pStyle w:val="BodyText"/>
      </w:pPr>
      <w:r>
        <w:t xml:space="preserve">- Không thể lui!</w:t>
      </w:r>
    </w:p>
    <w:p>
      <w:pPr>
        <w:pStyle w:val="BodyText"/>
      </w:pPr>
      <w:r>
        <w:t xml:space="preserve">Ngay lúc Hoa Bất Lạp Thứ còn muốn tiếp tục khuyên bảo, một gã quan quân vô cùng hưng phấn từ bên ngoài xông vào lớn tiếng kêu lên:</w:t>
      </w:r>
    </w:p>
    <w:p>
      <w:pPr>
        <w:pStyle w:val="BodyText"/>
      </w:pPr>
      <w:r>
        <w:t xml:space="preserve">- Thủ lĩnh đến! Thủ lĩnh đến trận địa của chúng ta!</w:t>
      </w:r>
    </w:p>
    <w:p>
      <w:pPr>
        <w:pStyle w:val="BodyText"/>
      </w:pPr>
      <w:r>
        <w:t xml:space="preserve">- Vạn tuế!</w:t>
      </w:r>
    </w:p>
    <w:p>
      <w:pPr>
        <w:pStyle w:val="BodyText"/>
      </w:pPr>
      <w:r>
        <w:t xml:space="preserve">- Thủ lĩnh đến? Hắn quả nhiên sẽ không bỏ mặc chúng ta! Vạn tuế…</w:t>
      </w:r>
    </w:p>
    <w:p>
      <w:pPr>
        <w:pStyle w:val="BodyText"/>
      </w:pPr>
      <w:r>
        <w:t xml:space="preserve">Vừa nghe được tin tức này, bên trong bộ chỉ huy chợt vang lên thanh âm hoan hô, chỉ cần Nhạc Trọng tự mình đến đây, ý nghĩa Nhạc Trọng sẽ không bỏ rơi bọn họ.</w:t>
      </w:r>
    </w:p>
    <w:p>
      <w:pPr>
        <w:pStyle w:val="BodyText"/>
      </w:pPr>
      <w:r>
        <w:t xml:space="preserve">Tên quan quân sắc mặt vui mừng kêu lên:</w:t>
      </w:r>
    </w:p>
    <w:p>
      <w:pPr>
        <w:pStyle w:val="BodyText"/>
      </w:pPr>
      <w:r>
        <w:t xml:space="preserve">- Bên thủ lĩnh đã truyền tới tin tức, họ đã kích bại chủ lực thi hải, hơn nữa hiệp trợ đệ nhị lữ kích bại thi hải của con đường thứ hai!</w:t>
      </w:r>
    </w:p>
    <w:p>
      <w:pPr>
        <w:pStyle w:val="BodyText"/>
      </w:pPr>
      <w:r>
        <w:t xml:space="preserve">- Thật sự sao?</w:t>
      </w:r>
    </w:p>
    <w:p>
      <w:pPr>
        <w:pStyle w:val="BodyText"/>
      </w:pPr>
      <w:r>
        <w:t xml:space="preserve">- Thật không thể tưởng nổi!</w:t>
      </w:r>
    </w:p>
    <w:p>
      <w:pPr>
        <w:pStyle w:val="BodyText"/>
      </w:pPr>
      <w:r>
        <w:t xml:space="preserve">- Sao có khả năng?</w:t>
      </w:r>
    </w:p>
    <w:p>
      <w:pPr>
        <w:pStyle w:val="BodyText"/>
      </w:pPr>
      <w:r>
        <w:t xml:space="preserve">- Sẽ không đi…</w:t>
      </w:r>
    </w:p>
    <w:p>
      <w:pPr>
        <w:pStyle w:val="BodyText"/>
      </w:pPr>
      <w:r>
        <w:t xml:space="preserve">Nghe được lời nói của quan quân kia, quan quân trong bộ chỉ huy đệ tam lữ liền ồn ào kêu lên, trên khuôn mặt tràn đầy vẻ khó tin. Thi đàn đáng sợ thế nào bọn họ hiểu thật rõ, dù hai trăm vạn thi đàn trước mặt bọn họ cũng đủ làm họ sụp đổ, ngay cả thủ hộ ba ngày còn không cách nào làm được.</w:t>
      </w:r>
    </w:p>
    <w:p>
      <w:pPr>
        <w:pStyle w:val="BodyText"/>
      </w:pPr>
      <w:r>
        <w:t xml:space="preserve">Nhạc Trọng thống soái quân đội nghênh chiến chủ lực thi hải mặc dù thực lực mạnh hơn đệ tam lữ rất nhiều, nhưng muốn kích bại chủ lực tang thi là chuyện khó hơn lên trời.</w:t>
      </w:r>
    </w:p>
    <w:p>
      <w:pPr>
        <w:pStyle w:val="BodyText"/>
      </w:pPr>
      <w:r>
        <w:t xml:space="preserve">Hai mắt Hốt Ngạch Nhiễm ngưng tụ, trầm giọng hỏi:</w:t>
      </w:r>
    </w:p>
    <w:p>
      <w:pPr>
        <w:pStyle w:val="BodyText"/>
      </w:pPr>
      <w:r>
        <w:t xml:space="preserve">- Thủ lĩnh có từng nói qua làm sao kích bại chủ lực thi hải không?</w:t>
      </w:r>
    </w:p>
    <w:p>
      <w:pPr>
        <w:pStyle w:val="BodyText"/>
      </w:pPr>
      <w:r>
        <w:t xml:space="preserve">Mặc dù Hốt Ngạch Nhiễm không tin Nhạc Trọng có thể dễ dàng kích bại thi hải, nhưng hắn cũng biết Nhạc Trọng sẽ không đem đại sự như vậy nói đùa.</w:t>
      </w:r>
    </w:p>
    <w:p>
      <w:pPr>
        <w:pStyle w:val="BodyText"/>
      </w:pPr>
      <w:r>
        <w:t xml:space="preserve">Tên quan quân nói:</w:t>
      </w:r>
    </w:p>
    <w:p>
      <w:pPr>
        <w:pStyle w:val="BodyText"/>
      </w:pPr>
      <w:r>
        <w:t xml:space="preserve">- Đạn hạt nhân! Thủ lĩnh thả đạn hạt nhân tiêu diệt thủ lĩnh thi hải chủ lực, sau đó suất binh kích phá bọn chúng!</w:t>
      </w:r>
    </w:p>
    <w:p>
      <w:pPr>
        <w:pStyle w:val="BodyText"/>
      </w:pPr>
      <w:r>
        <w:t xml:space="preserve">- Đạn hạt nhân!</w:t>
      </w:r>
    </w:p>
    <w:p>
      <w:pPr>
        <w:pStyle w:val="BodyText"/>
      </w:pPr>
      <w:r>
        <w:t xml:space="preserve">Vừa nghe được từ này, trong lòng toàn bộ quan quân đều rét lạnh, đây chính là binh khí giết chóc có uy lực khủng bố nhất của nhân loại. Luôn chỉ sử dụng như uy hiếp mà thôi, bọn họ không nghĩ tới Nhạc Trọng lại dám dùng đạn hạt nhân thả xuống quốc thổ Hoa Hạ.</w:t>
      </w:r>
    </w:p>
    <w:p>
      <w:pPr>
        <w:pStyle w:val="BodyText"/>
      </w:pPr>
      <w:r>
        <w:t xml:space="preserve">Sắc mặt Hoa Bất Lạp Thứ trắng nhợt không dám nói thêm lời nào. Ngay cả đạn hạt nhân mà Nhạc Trọng cũng dám sử dụng không chút kiêng kỵ, nếu bức hắn nóng nảy, hắn thả một quả bom hạt nhân xuống, đệ tam lữ sẽ hóa thành tro bụi trong nháy mắt.</w:t>
      </w:r>
    </w:p>
    <w:p>
      <w:pPr>
        <w:pStyle w:val="BodyText"/>
      </w:pPr>
      <w:r>
        <w:t xml:space="preserve">Đột nhiên trong lòng Hốt Ngạch Nhiễm chấn rung:</w:t>
      </w:r>
    </w:p>
    <w:p>
      <w:pPr>
        <w:pStyle w:val="BodyText"/>
      </w:pPr>
      <w:r>
        <w:t xml:space="preserve">- Đạn hạt nhân! Thủ đoạn thật kịch liệt, tâm tư thật quả quyết!</w:t>
      </w:r>
    </w:p>
    <w:p>
      <w:pPr>
        <w:pStyle w:val="Compact"/>
      </w:pPr>
      <w:r>
        <w:t xml:space="preserve">Vũ khí đạn hạt nhân khủng bố thế nào ai cũng biết. Hốt Ngạch Nhiễm tự thừa nhận cho dù mình ở vị trí của Nhạc Trọng cũng không dám dễ dàng hạ lệnh thả bom hạt nhân xuống thi hải.</w:t>
      </w:r>
      <w:r>
        <w:br w:type="textWrapping"/>
      </w:r>
      <w:r>
        <w:br w:type="textWrapping"/>
      </w:r>
    </w:p>
    <w:p>
      <w:pPr>
        <w:pStyle w:val="Heading2"/>
      </w:pPr>
      <w:bookmarkStart w:id="982" w:name="chương-961-uy-lực-bảo-lũy-thiên-không"/>
      <w:bookmarkEnd w:id="982"/>
      <w:r>
        <w:t xml:space="preserve">960. Chương 961: Uy Lực Bảo Lũy Thiên Không!</w:t>
      </w:r>
    </w:p>
    <w:p>
      <w:pPr>
        <w:pStyle w:val="Compact"/>
      </w:pPr>
      <w:r>
        <w:br w:type="textWrapping"/>
      </w:r>
      <w:r>
        <w:br w:type="textWrapping"/>
      </w:r>
    </w:p>
    <w:p>
      <w:pPr>
        <w:pStyle w:val="BodyText"/>
      </w:pPr>
      <w:r>
        <w:t xml:space="preserve">Dù sao một khi thả bom hạt nhân, trong vòng trăm năm khu vực bị thả đạn hạt nhân sẽ biến thành hoang tàn đổ nát, hoàn cảnh bị ô nhiễm cùng cực, thật không biết sẽ xuất hiện thêm sinh vật biến dị đáng sợ đến thế nào.</w:t>
      </w:r>
    </w:p>
    <w:p>
      <w:pPr>
        <w:pStyle w:val="BodyText"/>
      </w:pPr>
      <w:r>
        <w:t xml:space="preserve">- Thủ lĩnh đã đến! Mọi người mau nhanh ra nghênh đón!</w:t>
      </w:r>
    </w:p>
    <w:p>
      <w:pPr>
        <w:pStyle w:val="BodyText"/>
      </w:pPr>
      <w:r>
        <w:t xml:space="preserve">Không bao lâu, Nhạc Trọng ngồi trên lôi đình chiến cơ bay tới bộ chỉ huy của Hốt Ngạch Nhiễm.</w:t>
      </w:r>
    </w:p>
    <w:p>
      <w:pPr>
        <w:pStyle w:val="BodyText"/>
      </w:pPr>
      <w:r>
        <w:t xml:space="preserve">- Chào thủ lĩnh!</w:t>
      </w:r>
    </w:p>
    <w:p>
      <w:pPr>
        <w:pStyle w:val="BodyText"/>
      </w:pPr>
      <w:r>
        <w:t xml:space="preserve">Nhạc Trọng vừa xuống phi cơ, từng quan quân đệ tam lữ liền hành lễ.</w:t>
      </w:r>
    </w:p>
    <w:p>
      <w:pPr>
        <w:pStyle w:val="BodyText"/>
      </w:pPr>
      <w:r>
        <w:t xml:space="preserve">Hốt Ngạch Nhiễm vừa nhìn thấy Nhạc Trọng hai mắt chợt híp lại trầm giọng nói:</w:t>
      </w:r>
    </w:p>
    <w:p>
      <w:pPr>
        <w:pStyle w:val="BodyText"/>
      </w:pPr>
      <w:r>
        <w:t xml:space="preserve">- Thủ lĩnh, ngài thụ thương?</w:t>
      </w:r>
    </w:p>
    <w:p>
      <w:pPr>
        <w:pStyle w:val="BodyText"/>
      </w:pPr>
      <w:r>
        <w:t xml:space="preserve">Lúc này mặc dù Nhạc Trọng đã thay quân phục mới, nhưng mỗi bước đi của hắn đều tuôn mồ hôi như mưa, được Bạch Tiểu Thắng đi theo bên cạnh nâng đỡ.</w:t>
      </w:r>
    </w:p>
    <w:p>
      <w:pPr>
        <w:pStyle w:val="BodyText"/>
      </w:pPr>
      <w:r>
        <w:t xml:space="preserve">Hốt Ngạch Nhiễm biết rõ Nhạc Trọng là siêu cấp cường giả lợi hại nhất trong quân đội, cho dù đối diện cùng sứ đồ của Thiên Đường thần quốc cường đại cũng có chiến lực đối phó, hiện tại dáng vẻ của Nhạc Trọng rõ ràng là bị trọng thương.</w:t>
      </w:r>
    </w:p>
    <w:p>
      <w:pPr>
        <w:pStyle w:val="BodyText"/>
      </w:pPr>
      <w:r>
        <w:t xml:space="preserve">Bạch Tiểu Thắng lạnh lùng nói:</w:t>
      </w:r>
    </w:p>
    <w:p>
      <w:pPr>
        <w:pStyle w:val="BodyText"/>
      </w:pPr>
      <w:r>
        <w:t xml:space="preserve">- Thủ lĩnh kịch chiến cùng thi đàn đích xác đã bị trọng thương, nhưng vẫn kiên trì đến trợ giúp đội ngũ các ông. Hốt Ngạch Nhiễm, thủ lĩnh đã hạ lệnh cho ông kiên thủ thêm một ngày, đệ tam lữ có làm được hay không?</w:t>
      </w:r>
    </w:p>
    <w:p>
      <w:pPr>
        <w:pStyle w:val="BodyText"/>
      </w:pPr>
      <w:r>
        <w:t xml:space="preserve">- Nhạc Trọng đã trọng thương!</w:t>
      </w:r>
    </w:p>
    <w:p>
      <w:pPr>
        <w:pStyle w:val="BodyText"/>
      </w:pPr>
      <w:r>
        <w:t xml:space="preserve">Hốt Ngạch Nhiễm vừa nghe được tin tức này, đột nhiên trong lòng nhảy dựng, tiếp theo trái tim nhảy lên kịch liệt. Hắn cũng là một đời kiêu hùng, không lúc nào không nghĩ tới xây dựng lại Mông Cổ đế quốc, khôi phục vinh dự Mông Cổ đế quốc. Hiện tại hắn trở thành lữ trưởng đệ tam lữ dốc sức cho Nhạc Trọng, chính vì bị bức bất đắc dĩ. Hiện tại Nhạc Trọng bị trọng thương, đối với hắn mà nói là một cơ hội tốt. Một khi hắn giết chết được Nhạc Trọng, thế lực của Nhạc Trọng sẽ chia năm xẻ bảy, hắn có cơ hội xây dựng lại Mông Cổ.</w:t>
      </w:r>
    </w:p>
    <w:p>
      <w:pPr>
        <w:pStyle w:val="BodyText"/>
      </w:pPr>
      <w:r>
        <w:t xml:space="preserve">Tưởng tượng mình có thể xây dựng lại đế quốc, Hốt Ngạch Nhiễm cảm thấy miệng đắng lưỡi khô. Mặc dù hắn là lữ trưởng đệ tam lữ, nhưng luôn bị Nhạc Trọng kiêng kỵ đề phòng, căn bản không khoái hoạt như lúc làm vua một nước.</w:t>
      </w:r>
    </w:p>
    <w:p>
      <w:pPr>
        <w:pStyle w:val="BodyText"/>
      </w:pPr>
      <w:r>
        <w:t xml:space="preserve">Đột nhiên trong mắt hắn lóe lên hung quang, nhìn tới Nhạc Trọng, thấy Nhạc Trọng đang cười cười nhìn hắn, ánh mắt hắn rơi xuống bên người Nhạc Trọng, đột nhiên trái tim đang nóng bỏng chợt biến thành băng sương.</w:t>
      </w:r>
    </w:p>
    <w:p>
      <w:pPr>
        <w:pStyle w:val="BodyText"/>
      </w:pPr>
      <w:r>
        <w:t xml:space="preserve">Bên cạnh Nhạc Trọng là hai đại tiểu mỹ nhân Kỷ Thanh Vũ cùng Ngân Sương.</w:t>
      </w:r>
    </w:p>
    <w:p>
      <w:pPr>
        <w:pStyle w:val="BodyText"/>
      </w:pPr>
      <w:r>
        <w:t xml:space="preserve">Hốt Ngạch Nhiễm từng nhìn thấy Ngân Sương chỉ dùng một quyền đã oanh sứ đồ Thiên Đường thần quốc trọng thương vô cùng khủng bố. Nếu Ngân Sương phát uy, toàn bộ bộ chỉ huy đệ tam lữ sẽ bị nàng giết sạch, hắn không có tự tin đủ sức ngăn cản được dù chỉ một quyền của nàng.</w:t>
      </w:r>
    </w:p>
    <w:p>
      <w:pPr>
        <w:pStyle w:val="BodyText"/>
      </w:pPr>
      <w:r>
        <w:t xml:space="preserve">Hốt Ngạch Nhiễm dập tắt tâm tư, giống như một bộ hạ trung thành hướng Nhạc Trọng hành quân lễ cung kính nói:</w:t>
      </w:r>
    </w:p>
    <w:p>
      <w:pPr>
        <w:pStyle w:val="BodyText"/>
      </w:pPr>
      <w:r>
        <w:t xml:space="preserve">- Dạ, bảo chứng hoàn thành nhiệm vụ!</w:t>
      </w:r>
    </w:p>
    <w:p>
      <w:pPr>
        <w:pStyle w:val="BodyText"/>
      </w:pPr>
      <w:r>
        <w:t xml:space="preserve">Nhạc Trọng nhìn Hốt Ngạch Nhiễm hành lễ, trong lòng thầm nghĩ:</w:t>
      </w:r>
    </w:p>
    <w:p>
      <w:pPr>
        <w:pStyle w:val="BodyText"/>
      </w:pPr>
      <w:r>
        <w:t xml:space="preserve">- Quả nhiên trong tim hắn vẫn có dã tâm, hơn nữa hắn vẫn thông minh như vậy!</w:t>
      </w:r>
    </w:p>
    <w:p>
      <w:pPr>
        <w:pStyle w:val="BodyText"/>
      </w:pPr>
      <w:r>
        <w:t xml:space="preserve">Nếu Hốt Ngạch Nhiễm dám nhân cơ hội này làm phản, vậy Nhạc Trọng còn có lý do giải quyết toàn bộ đám người của hắn. Hơn nữa có thể đánh tan đệ tam lữ, danh chính ngôn thuận tiến thành thanh tẩy hoàn toàn. Nhưng Hốt Ngạch Nhiễm lại không mắc mưu, Nhạc Trọng liền không có lý do nổi giận.</w:t>
      </w:r>
    </w:p>
    <w:p>
      <w:pPr>
        <w:pStyle w:val="BodyText"/>
      </w:pPr>
      <w:r>
        <w:t xml:space="preserve">Đương nhiên với sự cường thế hiện tại của Nhạc Trọng, hắn vẫn có thể hủy bỏ đệ tam lữ, tiến hành thanh tẩy đội ngũ này. Nhưng nếu làm như vậy thì những lực lượng võ trang chiêu hàng muốn nhờ vả hắn sẽ cảm thấy bất an, danh dự tín nghĩa của hắn cũng sẽ bị ảnh hưởng cực lớn. Một khi uy tín bị ảnh hưởng, lực ngưng tụ của hắn sẽ giảm xuống. Dù sao không có một người nào nguyện ý nhìn thấy thủ lĩnh của mình là một người nói chuyện không giữ lời, là một tiểu nhân thay đổi bất thường, như vậy sau này lời hứa hẹn của hắn sẽ không còn chút giá trị.</w:t>
      </w:r>
    </w:p>
    <w:p>
      <w:pPr>
        <w:pStyle w:val="BodyText"/>
      </w:pPr>
      <w:r>
        <w:t xml:space="preserve">Nhạc Trọng vừa đi tới tiền tuyến, sĩ khí đệ tam lữ lập tức tăng cao, lực chiến đấu của binh sĩ thoáng chốc đã nâng cao ba thành, không ngừng điên cuồng đánh lui mấy đợt tiến công của tang thi.</w:t>
      </w:r>
    </w:p>
    <w:p>
      <w:pPr>
        <w:pStyle w:val="BodyText"/>
      </w:pPr>
      <w:r>
        <w:t xml:space="preserve">Nếu Nhạc Trọng đã đích thân đến tiền tuyến, vậy đủ chứng minh hắn sẽ không bỏ rơi đệ tam lữ, các chiến sĩ đương nhiên muốn liều mạng chiến đấu.</w:t>
      </w:r>
    </w:p>
    <w:p>
      <w:pPr>
        <w:pStyle w:val="BodyText"/>
      </w:pPr>
      <w:r>
        <w:t xml:space="preserve">Nhạc Trọng đến chưa được bao lâu màn đem đã buông xuống.</w:t>
      </w:r>
    </w:p>
    <w:p>
      <w:pPr>
        <w:pStyle w:val="BodyText"/>
      </w:pPr>
      <w:r>
        <w:t xml:space="preserve">Vừa đến ban đêm, từng viên pháo sáng bay lên không trung, đem cả Hư Nguyên Hạp chiếu sáng rực rỡ.</w:t>
      </w:r>
    </w:p>
    <w:p>
      <w:pPr>
        <w:pStyle w:val="BodyText"/>
      </w:pPr>
      <w:r>
        <w:t xml:space="preserve">Thi đàn được tang thi Z chỉ huy vẫn tiếp tục phát động tiến công Hư Nguyên Hạp.</w:t>
      </w:r>
    </w:p>
    <w:p>
      <w:pPr>
        <w:pStyle w:val="BodyText"/>
      </w:pPr>
      <w:r>
        <w:t xml:space="preserve">Lực chiến đấu của nhân loại vào ban đêm sẽ bị hạn chế, hơn nữa họ cũng đã phải chiến đấu suốt một ngày. Mỗi người đều thập phần mệt mỏi, thương vong không ngừng tăng cao.</w:t>
      </w:r>
    </w:p>
    <w:p>
      <w:pPr>
        <w:pStyle w:val="BodyText"/>
      </w:pPr>
      <w:r>
        <w:t xml:space="preserve">Hốt Ngạch Nhiễm không ngừng phái dự bị đội trong tay thay đổi các chiến sĩ ở tiền tuyến quay về, đồng thời lại không ngừng buông bỏ trận địa.</w:t>
      </w:r>
    </w:p>
    <w:p>
      <w:pPr>
        <w:pStyle w:val="BodyText"/>
      </w:pPr>
      <w:r>
        <w:t xml:space="preserve">Hốt Ngạch Nhiễm đã chuẩn bị rất nhiều xăng dầu, mỗi khi thi đàn công chiếm trận địa hắn lại dẫn đốt, đem thi đàn không ngừng thiêu chết.</w:t>
      </w:r>
    </w:p>
    <w:p>
      <w:pPr>
        <w:pStyle w:val="BodyText"/>
      </w:pPr>
      <w:r>
        <w:t xml:space="preserve">Nhưng số lượng thi đàn thật quá hùng hậu, mà đệ tam lữ lại không có đủ vũ khí hạng nặng như những đội ngũ khác, bị thi đàn tiến công như sóng biển, chỉ có thể không ngừng bại lui.</w:t>
      </w:r>
    </w:p>
    <w:p>
      <w:pPr>
        <w:pStyle w:val="BodyText"/>
      </w:pPr>
      <w:r>
        <w:t xml:space="preserve">- Tam bài toàn diệt…</w:t>
      </w:r>
    </w:p>
    <w:p>
      <w:pPr>
        <w:pStyle w:val="BodyText"/>
      </w:pPr>
      <w:r>
        <w:t xml:space="preserve">- Liên tiếp chiến chết năm mươi người…</w:t>
      </w:r>
    </w:p>
    <w:p>
      <w:pPr>
        <w:pStyle w:val="BodyText"/>
      </w:pPr>
      <w:r>
        <w:t xml:space="preserve">- Nhị liên cầu viện…</w:t>
      </w:r>
    </w:p>
    <w:p>
      <w:pPr>
        <w:pStyle w:val="BodyText"/>
      </w:pPr>
      <w:r>
        <w:t xml:space="preserve">- Tam liên thỉnh cầu đạn pháo trợ giúp…</w:t>
      </w:r>
    </w:p>
    <w:p>
      <w:pPr>
        <w:pStyle w:val="BodyText"/>
      </w:pPr>
      <w:r>
        <w:t xml:space="preserve">Theo cuộc chiến thúc ép, từng thanh âm cầu viện không ngừng gọi về trong bộ chỉ huy, Hốt Ngạch Nhiễm nghe được cầu viện sắc mặt không ngừng tái nhợt.</w:t>
      </w:r>
    </w:p>
    <w:p>
      <w:pPr>
        <w:pStyle w:val="BodyText"/>
      </w:pPr>
      <w:r>
        <w:t xml:space="preserve">Do dự một thoáng, Hốt Ngạch Nhiễm đi tới bên người Nhạc Trọng khổ sở nói:</w:t>
      </w:r>
    </w:p>
    <w:p>
      <w:pPr>
        <w:pStyle w:val="BodyText"/>
      </w:pPr>
      <w:r>
        <w:t xml:space="preserve">- Thủ lĩnh, chỉ sợ đệ tam lữ đã cô phụ chờ mong của ngài, thi đàn rất cường, đệ tam lữ chỉ sợ không cách nào chống đỡ qua đêm nay, còn thỉnh thủ lĩnh sớm chuẩn bị!</w:t>
      </w:r>
    </w:p>
    <w:p>
      <w:pPr>
        <w:pStyle w:val="BodyText"/>
      </w:pPr>
      <w:r>
        <w:t xml:space="preserve">Thi đàn công kích như nước thủy triều, chưa từng ngừng nghỉ một khắc nào. Nếu đổi lại là nhân loại nếu tử vong như thế đã rút lui. Nhưng thi đàn thì không cảm giác, chúng chỉ biết xung phong đến chết. Mặc dù bị trọng pháo oanh kích tử thương thảm trọng, nhưng chúng lại không có ý thức, vì vậy càng khiến thể lực chiến sĩ nhân loại tiêu hao kịch liệt.</w:t>
      </w:r>
    </w:p>
    <w:p>
      <w:pPr>
        <w:pStyle w:val="BodyText"/>
      </w:pPr>
      <w:r>
        <w:t xml:space="preserve">Cuộc chiến sau cuối thời so sánh với trước cuối thời đã chậm rãi phát sinh biến hóa.</w:t>
      </w:r>
    </w:p>
    <w:p>
      <w:pPr>
        <w:pStyle w:val="BodyText"/>
      </w:pPr>
      <w:r>
        <w:t xml:space="preserve">Nhạc Trọng trầm giọng nói:</w:t>
      </w:r>
    </w:p>
    <w:p>
      <w:pPr>
        <w:pStyle w:val="BodyText"/>
      </w:pPr>
      <w:r>
        <w:t xml:space="preserve">- Cố gắng thủ vững! Viện binh chúng ta đã đến!</w:t>
      </w:r>
    </w:p>
    <w:p>
      <w:pPr>
        <w:pStyle w:val="BodyText"/>
      </w:pPr>
      <w:r>
        <w:t xml:space="preserve">Trong lòng Hốt Ngạch Nhiễm chấn kinh:</w:t>
      </w:r>
    </w:p>
    <w:p>
      <w:pPr>
        <w:pStyle w:val="BodyText"/>
      </w:pPr>
      <w:r>
        <w:t xml:space="preserve">- Viện binh?</w:t>
      </w:r>
    </w:p>
    <w:p>
      <w:pPr>
        <w:pStyle w:val="BodyText"/>
      </w:pPr>
      <w:r>
        <w:t xml:space="preserve">- Đó là cái gì…không! Là một viên cầu bằng sắt biết bay! Người ngoài hành tinh?</w:t>
      </w:r>
    </w:p>
    <w:p>
      <w:pPr>
        <w:pStyle w:val="BodyText"/>
      </w:pPr>
      <w:r>
        <w:t xml:space="preserve">- Không! Đây là tòa giá của thần linh sao…</w:t>
      </w:r>
    </w:p>
    <w:p>
      <w:pPr>
        <w:pStyle w:val="BodyText"/>
      </w:pPr>
      <w:r>
        <w:t xml:space="preserve">Đúng lúc này các chiến sĩ tiền tuyến đều xôn xao kêu lên.</w:t>
      </w:r>
    </w:p>
    <w:p>
      <w:pPr>
        <w:pStyle w:val="BodyText"/>
      </w:pPr>
      <w:r>
        <w:t xml:space="preserve">Chỉ thấy trên bầu trời, một tòa bảo lũy sắt thép nhanh chóng bay tới trên bầu trời Hư Nguyên Hạp. Các chiến sĩ nhìn thấy thiên không bảo lũy, trong lòng không ngừng kinh nghi, đây là lần đầu tiên bọn họ chứng kiến vật này. Đó chính là binh khí vượt qua khoa học kỹ thuật hiện tại chỉ xuất hiện trong phim khoa học viễn tưởng trước cuối thời.</w:t>
      </w:r>
    </w:p>
    <w:p>
      <w:pPr>
        <w:pStyle w:val="BodyText"/>
      </w:pPr>
      <w:r>
        <w:t xml:space="preserve">Chỉ thấy thiên không bảo lũy mở ra vô số lỗ hổng, từng khẩu trọng pháo, súng la – de, pháo la</w:t>
      </w:r>
    </w:p>
    <w:p>
      <w:pPr>
        <w:pStyle w:val="BodyText"/>
      </w:pPr>
      <w:r>
        <w:t xml:space="preserve">- de không ngừng vươn ra.</w:t>
      </w:r>
    </w:p>
    <w:p>
      <w:pPr>
        <w:pStyle w:val="BodyText"/>
      </w:pPr>
      <w:r>
        <w:t xml:space="preserve">Ngay sau đó những tia la</w:t>
      </w:r>
    </w:p>
    <w:p>
      <w:pPr>
        <w:pStyle w:val="BodyText"/>
      </w:pPr>
      <w:r>
        <w:t xml:space="preserve">-de giống như hạt mưa không ngừng trùm xuống mặt đất, vô số mưa đạn, tạc đạn đều hướng thi hải oanh xuống.</w:t>
      </w:r>
    </w:p>
    <w:p>
      <w:pPr>
        <w:pStyle w:val="BodyText"/>
      </w:pPr>
      <w:r>
        <w:t xml:space="preserve">Oanh! Oanh! Oanh!</w:t>
      </w:r>
    </w:p>
    <w:p>
      <w:pPr>
        <w:pStyle w:val="Compact"/>
      </w:pPr>
      <w:r>
        <w:t xml:space="preserve">Giống như tiếp nhận đại thanh tẩy, thi đàn không ngừng bị hỏa lực của thiên không bảo lũy xé thành dập nát.</w:t>
      </w:r>
      <w:r>
        <w:br w:type="textWrapping"/>
      </w:r>
      <w:r>
        <w:br w:type="textWrapping"/>
      </w:r>
    </w:p>
    <w:p>
      <w:pPr>
        <w:pStyle w:val="Heading2"/>
      </w:pPr>
      <w:bookmarkStart w:id="983" w:name="chương-962-thanh-lý-phản-đồ."/>
      <w:bookmarkEnd w:id="983"/>
      <w:r>
        <w:t xml:space="preserve">961. Chương 962: Thanh Lý Phản Đồ.</w:t>
      </w:r>
    </w:p>
    <w:p>
      <w:pPr>
        <w:pStyle w:val="Compact"/>
      </w:pPr>
      <w:r>
        <w:br w:type="textWrapping"/>
      </w:r>
      <w:r>
        <w:br w:type="textWrapping"/>
      </w:r>
    </w:p>
    <w:p>
      <w:pPr>
        <w:pStyle w:val="BodyText"/>
      </w:pPr>
      <w:r>
        <w:t xml:space="preserve">Hốt Ngạch Nhiễm nhìn lên thiên không bảo lũy đại phát thần uy trên không trung, trong lòng chấn kinh:</w:t>
      </w:r>
    </w:p>
    <w:p>
      <w:pPr>
        <w:pStyle w:val="BodyText"/>
      </w:pPr>
      <w:r>
        <w:t xml:space="preserve">- Binh khí chiến tranh thật khủng khiếp! Đây là viện binh theo lời hắn nói sao? Quả nhiên cường đại đến đáng sợ!</w:t>
      </w:r>
    </w:p>
    <w:p>
      <w:pPr>
        <w:pStyle w:val="BodyText"/>
      </w:pPr>
      <w:r>
        <w:t xml:space="preserve">Chỉ cần một tòa thiên không bảo lũy thật dễ dàng xé nát đệ tam lữ của hắn, kiến thức sự khủng bố của thiên không bảo lũy, dã tâm của Hốt Ngạch Nhiễm lập tức chìm sâu tận đáy lòng.</w:t>
      </w:r>
    </w:p>
    <w:p>
      <w:pPr>
        <w:pStyle w:val="BodyText"/>
      </w:pPr>
      <w:r>
        <w:t xml:space="preserve">- Thật mạnh! Thật lợi hại!</w:t>
      </w:r>
    </w:p>
    <w:p>
      <w:pPr>
        <w:pStyle w:val="BodyText"/>
      </w:pPr>
      <w:r>
        <w:t xml:space="preserve">Trần Diễm đảm nhiệm quan chỉ huy đứng trên thiên không bảo lũy nhìn thi đàn bên dưới ngã rạp, trong lòng tràn đầy hưng phấn cũng chấn động.</w:t>
      </w:r>
    </w:p>
    <w:p>
      <w:pPr>
        <w:pStyle w:val="BodyText"/>
      </w:pPr>
      <w:r>
        <w:t xml:space="preserve">Hôm nay thiên không bảo lũy lần đầu tiên gia nhập chiến đấu, bên trong chứa đầy đạn dược, bom cùng tạc đạn. Một đường bay qua, vô số hỏa tiễn từ trong thiên không bảo lũy rải xuống đem thi đàn tạc đến tan xương nát thịt.</w:t>
      </w:r>
    </w:p>
    <w:p>
      <w:pPr>
        <w:pStyle w:val="BodyText"/>
      </w:pPr>
      <w:r>
        <w:t xml:space="preserve">Các chiến sĩ đứng trên thiên không bảo lũy nhìn xuống thi đàn bị tạc vỡ không ngừng phát ra tiếng hoan hô.</w:t>
      </w:r>
    </w:p>
    <w:p>
      <w:pPr>
        <w:pStyle w:val="BodyText"/>
      </w:pPr>
      <w:r>
        <w:t xml:space="preserve">Thiên không bảo lũy vừa hiện thân, liền đem thi đàn tạm thời ngăn cách.</w:t>
      </w:r>
    </w:p>
    <w:p>
      <w:pPr>
        <w:pStyle w:val="BodyText"/>
      </w:pPr>
      <w:r>
        <w:t xml:space="preserve">Sĩ khí chiến sĩ đệ tam lữ lập tức tăng lên tột đỉnh, gắt gao chống đỡ suốt một đêm.</w:t>
      </w:r>
    </w:p>
    <w:p>
      <w:pPr>
        <w:pStyle w:val="BodyText"/>
      </w:pPr>
      <w:r>
        <w:t xml:space="preserve">Sáng sớm hôm sau, Nhạc Trọng mệnh lệnh Liễu Nguyệt Mi điều khiển hai mươi lôi đình chiến cơ hướng thi hải phát động công kích.</w:t>
      </w:r>
    </w:p>
    <w:p>
      <w:pPr>
        <w:pStyle w:val="BodyText"/>
      </w:pPr>
      <w:r>
        <w:t xml:space="preserve">Tiếng nổ mạnh không ngừng vang lên, tang thi Z hình trong thi hải lập tức bị tiêu diệt, cả thi đàn liền sụp đổ.</w:t>
      </w:r>
    </w:p>
    <w:p>
      <w:pPr>
        <w:pStyle w:val="BodyText"/>
      </w:pPr>
      <w:r>
        <w:t xml:space="preserve">Sau khi giải quyết xong thi đàn của đệ tam lữ, Nhạc Trọng dẫn theo Liễu Nguyệt Mi tiếp tục hướng thi đàn nơi khác tiến công.</w:t>
      </w:r>
    </w:p>
    <w:p>
      <w:pPr>
        <w:pStyle w:val="BodyText"/>
      </w:pPr>
      <w:r>
        <w:t xml:space="preserve">Còn lại vài cỗ thi đàn lần lượt bị đổ sụp.</w:t>
      </w:r>
    </w:p>
    <w:p>
      <w:pPr>
        <w:pStyle w:val="BodyText"/>
      </w:pPr>
      <w:r>
        <w:t xml:space="preserve">Sau khi giải quyết xong thi đàn chủ lực, Nhạc Trọng lưu lại bộ đội ở tiền tuyến tiếp tục quét sạch tang thi, bản thân mình quay về hậu phương nghỉ ngơi.</w:t>
      </w:r>
    </w:p>
    <w:p>
      <w:pPr>
        <w:pStyle w:val="BodyText"/>
      </w:pPr>
      <w:r>
        <w:t xml:space="preserve">Mất đi tang thi trí tuệ chỉ huy, thi đàn khổng lồ chẳng khác gì tấm bia ngắm không ngừng bị bộ đội giết dần.</w:t>
      </w:r>
    </w:p>
    <w:p>
      <w:pPr>
        <w:pStyle w:val="BodyText"/>
      </w:pPr>
      <w:r>
        <w:t xml:space="preserve">Gần như mỗi ngày đều có thật nhiều tang thi bị sáu chi quân đội dùng đủ loại phương thức giết chết, thật nhiều thi thể tang thi được vận chuyển trở về hậu phương làm phân bón bồi dưỡng ẫu thụ cùng mễ thụ.</w:t>
      </w:r>
    </w:p>
    <w:p>
      <w:pPr>
        <w:pStyle w:val="BodyText"/>
      </w:pPr>
      <w:r>
        <w:t xml:space="preserve">Bích Lục bị Kỷ Thanh Vũ giám thị cũng dẫn dắt theo một vạn đầu thụ quái không ngừng liệp sát tang thi. Mỗi ngày nàng thống lĩnh đại quân thụ quái đều có thể tàn sát hơn hai mươi vạn tang thi.</w:t>
      </w:r>
    </w:p>
    <w:p>
      <w:pPr>
        <w:pStyle w:val="BodyText"/>
      </w:pPr>
      <w:r>
        <w:t xml:space="preserve">Tang thi Z hình cùng sinh mệnh thể trí tuệ bị tiêu diệt, liền chú định kết cục hủy diệt của thi đàn khổng lồ. Nhưng số lượng thi đàn thật sự quá lớn, cho dù binh lực của Nhạc Trọng toàn bộ xuất động nhưng muốn tiêu diệt chúng nó cần hao phí không ít thời gian.</w:t>
      </w:r>
    </w:p>
    <w:p>
      <w:pPr>
        <w:pStyle w:val="BodyText"/>
      </w:pPr>
      <w:r>
        <w:t xml:space="preserve">Những thi đàn không có kẻ chỉ huy tụ tập chung với nhau cũng là đối tượng liệp sát tốt nhất. Nhạc Trọng vì tiêu diệt hơn ngàn vạn tang thi cũng đã dốc hết toàn bộ quân đội trong tay không ngừng phát động tiến công.</w:t>
      </w:r>
    </w:p>
    <w:p>
      <w:pPr>
        <w:pStyle w:val="BodyText"/>
      </w:pPr>
      <w:r>
        <w:t xml:space="preserve">Hơn ngàn vạn tang thi nếu có được vài sinh mệnh thể trí tuệ siêu cấp thống soái, cho dù Nhạc Trọng bị buộc sử dụng đạn hạt nhân cũng chưa chắc có thể tiêu diệt được đối phương, bởi vậy hắn tuyệt đối không thể để thi đàn còn sống sót.</w:t>
      </w:r>
    </w:p>
    <w:p>
      <w:pPr>
        <w:pStyle w:val="BodyText"/>
      </w:pPr>
      <w:r>
        <w:t xml:space="preserve">Trên một quảng trường thuộc Ô Lan thị, từng chiến sĩ võ trang tận răng vây quanh quảng trường, ở bên trong áp giải mấy ngàn người sống sót bị trói chặt quỳ rạp trên mặt đất. Sắc mặt những người này đều trắng bệch, khuôn mặt kinh hoảng sợ hãi. Xung quanh còn có thật nhiều người dân Ô Lan thị đang đưa tay chỉ trỏ gì đó.</w:t>
      </w:r>
    </w:p>
    <w:p>
      <w:pPr>
        <w:pStyle w:val="BodyText"/>
      </w:pPr>
      <w:r>
        <w:t xml:space="preserve">Nhạc Trọng ngồi trên một sô pha, trong lòng ôm lấy Trác Nhã Đồng cùng Ngân Sương, hắn nhìn vào Tư Đồ Tận bị áp giải tới trước người, vẻ mặt không chút biểu lộ nói:</w:t>
      </w:r>
    </w:p>
    <w:p>
      <w:pPr>
        <w:pStyle w:val="BodyText"/>
      </w:pPr>
      <w:r>
        <w:t xml:space="preserve">- Vì sao muốn phản bội tôi?</w:t>
      </w:r>
    </w:p>
    <w:p>
      <w:pPr>
        <w:pStyle w:val="BodyText"/>
      </w:pPr>
      <w:r>
        <w:t xml:space="preserve">Nhạc Trọng không thể nghĩ ra vì sao quân nhân tài giỏi như Tư Đồ Tận phải phản bội hắn. Ban đầu hắn chỉ phòng bị Hốt Ngạch Nhiễm phản bội, hắn tuyệt đối không ngờ người mà hắn thập phần xem trọng như Tư Đồ Tận lại phản bội hắn. Mà Hốt Ngạch Nhiễm ngược lại luôn chiến đấu tận tiền tuyến, cho dù ở trong lúc nguy hiểm nhất cũng không tháo chạy, không bội phản.</w:t>
      </w:r>
    </w:p>
    <w:p>
      <w:pPr>
        <w:pStyle w:val="BodyText"/>
      </w:pPr>
      <w:r>
        <w:t xml:space="preserve">Ngay khi Nhạc Trọng tập kết đại quân đối phó sáu lộ tang thi, ngay khi hắn trọng thương không nhẹ, bởi vậy hắn mới lưu lại thiên không bảo lũy chính là vì phòng bị Hốt Ngạch Nhiễm phản loạn. Nhưng đáng chế nhạo chính là Hốt Ngạch Nhiễm không làm phản mà ngược lại người phản bội là Tư Đồ Tận.</w:t>
      </w:r>
    </w:p>
    <w:p>
      <w:pPr>
        <w:pStyle w:val="BodyText"/>
      </w:pPr>
      <w:r>
        <w:t xml:space="preserve">Ánh mắt Tư Đồ Tận phức tạp nhìn Nhạc Trọng hồi lâu mới chậm rãi nói:</w:t>
      </w:r>
    </w:p>
    <w:p>
      <w:pPr>
        <w:pStyle w:val="BodyText"/>
      </w:pPr>
      <w:r>
        <w:t xml:space="preserve">- Anh không phải chính thống!</w:t>
      </w:r>
    </w:p>
    <w:p>
      <w:pPr>
        <w:pStyle w:val="BodyText"/>
      </w:pPr>
      <w:r>
        <w:t xml:space="preserve">Chính thống ở trong lòng người có sức ảnh hưởng cường đại, đặc biệt là quân nhân. Chính bởi vì trước cuối thời Nhạc Trọng chỉ là một người bình thường, Tư Đồ Tận mới tuyển chọn phản bội hắn. Mỗi một thời đại đều sẽ có những nhân vật chỉ tận trung với tiền triều. Lực lượng chính thống – trên sự thật chính là lực lượng lòng người.</w:t>
      </w:r>
    </w:p>
    <w:p>
      <w:pPr>
        <w:pStyle w:val="BodyText"/>
      </w:pPr>
      <w:r>
        <w:t xml:space="preserve">- Chính thống?</w:t>
      </w:r>
    </w:p>
    <w:p>
      <w:pPr>
        <w:pStyle w:val="BodyText"/>
      </w:pPr>
      <w:r>
        <w:t xml:space="preserve">Nhạc Trọng nhếch môi, lộ ra ý cười khinh miệt, lạnh băng nói:</w:t>
      </w:r>
    </w:p>
    <w:p>
      <w:pPr>
        <w:pStyle w:val="BodyText"/>
      </w:pPr>
      <w:r>
        <w:t xml:space="preserve">- Cảnh Đại Trung, truyền mệnh lệnh của tôi. Đem toàn bộ thủ phạm chính trong cuộc phản loạn này toàn bộ ném cho tang thi. Nữ nhân đày tới cặn bã nữ doanh. Những tòng phạm còn lại toàn bộ đưa vào cặn bã doanh!</w:t>
      </w:r>
    </w:p>
    <w:p>
      <w:pPr>
        <w:pStyle w:val="BodyText"/>
      </w:pPr>
      <w:r>
        <w:t xml:space="preserve">Ném cho tang thi là một trong những luật hình tàn khốc. Từng nhân loại còn sống rành rành bị tang thi chậm rãi cắn chết phân thây, sau khi chết còn bị biến thành phân bón ẫu thụ. Những người kia vừa nghe được mệnh lệnh của Nhạc Trọng, sắc mặt tái nhợt lớn tiếng mắng chửi Tư Đồ Tận.</w:t>
      </w:r>
    </w:p>
    <w:p>
      <w:pPr>
        <w:pStyle w:val="BodyText"/>
      </w:pPr>
      <w:r>
        <w:t xml:space="preserve">Bên cạnh Tư Đồ Tận còn mười quan quân đang đứng. Bọn hắn đều là tử đảng cùng tâm phúc của hắn, cũng là thủ phạm chính tham gia trận phản loạn lần này, vừa nghe được mệnh lệnh của Nhạc Trọng liền bị dọa nạt sắc mặt trắng bệch.</w:t>
      </w:r>
    </w:p>
    <w:p>
      <w:pPr>
        <w:pStyle w:val="BodyText"/>
      </w:pPr>
      <w:r>
        <w:t xml:space="preserve">Một gã chủ quán cơm hơn nữa là đồng hương của Tư Đồ Tận sắc mặt thảm trắng quỳ trên mặt đất không ngừng dập đầu lạy, dập đến máu thịt mơ hồ:</w:t>
      </w:r>
    </w:p>
    <w:p>
      <w:pPr>
        <w:pStyle w:val="BodyText"/>
      </w:pPr>
      <w:r>
        <w:t xml:space="preserve">- Thủ lĩnh, không liên quan gì tới tôi ah! Đều là tên súc sinh Tư Đồ Tận cưỡng bức tôi! Van cầu ngài tha cho tôi một mạng đi! Cầu xin ngài, thủ lĩnh! Tôi còn một đứa con gái mười một tuổi cần chiếu cố đâu, tôi xin ngài mà thủ lĩnh…</w:t>
      </w:r>
    </w:p>
    <w:p>
      <w:pPr>
        <w:pStyle w:val="BodyText"/>
      </w:pPr>
      <w:r>
        <w:t xml:space="preserve">Một gã quan quân trẻ tuổi sắc mặt thảm trắng quỳ xuống tận lực cầu xin:</w:t>
      </w:r>
    </w:p>
    <w:p>
      <w:pPr>
        <w:pStyle w:val="BodyText"/>
      </w:pPr>
      <w:r>
        <w:t xml:space="preserve">- Thủ lĩnh, tên súc sinh Tư Đồ Tận bức ép tôi, tôi căn bản không hề có ý muốn phản bội ngài, là hắn dùng súng bức tôi! Van ngài tha cho tôi một mạng! Tôi nguyện ý đi cặn bã doanh liệp sát tang thi. Van ngài…</w:t>
      </w:r>
    </w:p>
    <w:p>
      <w:pPr>
        <w:pStyle w:val="BodyText"/>
      </w:pPr>
      <w:r>
        <w:t xml:space="preserve">Ngoại trừ bảy tám phần tử ngoan cố biết rõ mình hẳn phải chết, những người còn lại đều lớn tiếng chửi bới Tư Đồ Tận, quỳ xuống tận lực cầu xin, bọn họ thật không muốn bị thi đàn phân thây.</w:t>
      </w:r>
    </w:p>
    <w:p>
      <w:pPr>
        <w:pStyle w:val="BodyText"/>
      </w:pPr>
      <w:r>
        <w:t xml:space="preserve">Tư Đồ Tận quỳ xuống hướng Nhạc Trọng thống khổ nói:</w:t>
      </w:r>
    </w:p>
    <w:p>
      <w:pPr>
        <w:pStyle w:val="BodyText"/>
      </w:pPr>
      <w:r>
        <w:t xml:space="preserve">- Nhạc Trọng, lần này là sai lầm của tôi! Toàn bộ đều là trách nhiệm của tôi, muốn giết muốn chém thì cứ hướng một mình tôi. Họa không liên lụy vợ con, van cầu anh đại phát từ bi bỏ qua cho gia đình bọn hắn đi…</w:t>
      </w:r>
    </w:p>
    <w:p>
      <w:pPr>
        <w:pStyle w:val="BodyText"/>
      </w:pPr>
      <w:r>
        <w:t xml:space="preserve">Nhạc Trọng ghét bỏ nhìn Tư Đồ Tận lạnh lùng nói:</w:t>
      </w:r>
    </w:p>
    <w:p>
      <w:pPr>
        <w:pStyle w:val="Compact"/>
      </w:pPr>
      <w:r>
        <w:t xml:space="preserve">- Muốn tôi bỏ qua các người sao? Không có khả năng! Mấy vạn chiến sĩ ở tiền tuyến liều chết cùng tang thi thì thế nào? Còn không phải vì bảo hộ cho các người? Các người lại dám ở lúc gian nguy này thống dao chúng ta! Nếu cho các người thành công, mấy vạn huynh đệ đều phải chết không có chỗ chôn, gia quyến chúng ta cũng chết không chỗ chôn, các người còn muốn sống? Cả ngươi còn muốn ở chỗ nào làm anh hùng? Thật sự làm ta xem còn thấy buồn nôn! Kéo xuống!</w:t>
      </w:r>
      <w:r>
        <w:br w:type="textWrapping"/>
      </w:r>
      <w:r>
        <w:br w:type="textWrapping"/>
      </w:r>
    </w:p>
    <w:p>
      <w:pPr>
        <w:pStyle w:val="Heading2"/>
      </w:pPr>
      <w:bookmarkStart w:id="984" w:name="chương-963-địa-ngục-môn-1"/>
      <w:bookmarkEnd w:id="984"/>
      <w:r>
        <w:t xml:space="preserve">962. Chương 963: Địa Ngục Môn! (1)</w:t>
      </w:r>
    </w:p>
    <w:p>
      <w:pPr>
        <w:pStyle w:val="Compact"/>
      </w:pPr>
      <w:r>
        <w:br w:type="textWrapping"/>
      </w:r>
      <w:r>
        <w:br w:type="textWrapping"/>
      </w:r>
    </w:p>
    <w:p>
      <w:pPr>
        <w:pStyle w:val="BodyText"/>
      </w:pPr>
      <w:r>
        <w:t xml:space="preserve">Một gã chiến sĩ tiến lên ghét bỏ nhìn Tư Đồ Tận giơ cao súng hung hăng đập lên mặt hắn, đem hàm răng hắn nện đến vỡ tan:</w:t>
      </w:r>
    </w:p>
    <w:p>
      <w:pPr>
        <w:pStyle w:val="BodyText"/>
      </w:pPr>
      <w:r>
        <w:t xml:space="preserve">- Cẩu súc sinh! Câm miệng mày lại! Anh của tao đã chết ở tiền tuyến, bị súc sinh các ngươi thống dao hại chết!</w:t>
      </w:r>
    </w:p>
    <w:p>
      <w:pPr>
        <w:pStyle w:val="BodyText"/>
      </w:pPr>
      <w:r>
        <w:t xml:space="preserve">Tư Đồ Tận bị chiến sĩ đánh vỡ răng, trong mắt hào quang ảm đạm, đầy vẻ thống khổ. Hắn cũng là một gã quân nhân, hiểu rõ thống khổ khi bị người một nhà đâm lén sau lưng, lời nói của chiến sĩ kia làm lòng hắn đau đớn không thôi.</w:t>
      </w:r>
    </w:p>
    <w:p>
      <w:pPr>
        <w:pStyle w:val="BodyText"/>
      </w:pPr>
      <w:r>
        <w:t xml:space="preserve">Ánh mắt các chiến sĩ lạnh lùng kéo đám phản đồ đi xuống, đưa tới trên hình trường.</w:t>
      </w:r>
    </w:p>
    <w:p>
      <w:pPr>
        <w:pStyle w:val="BodyText"/>
      </w:pPr>
      <w:r>
        <w:t xml:space="preserve">Trong hình trường có mấy chục con tang thi bị bắt giữ đến nhốt bên trong.</w:t>
      </w:r>
    </w:p>
    <w:p>
      <w:pPr>
        <w:pStyle w:val="BodyText"/>
      </w:pPr>
      <w:r>
        <w:t xml:space="preserve">Một gã nhân sĩ tinh anh bị hai chiến sĩ bắt lấy ném xuống bên dưới.</w:t>
      </w:r>
    </w:p>
    <w:p>
      <w:pPr>
        <w:pStyle w:val="BodyText"/>
      </w:pPr>
      <w:r>
        <w:t xml:space="preserve">- Đừng! Đừng ah…</w:t>
      </w:r>
    </w:p>
    <w:p>
      <w:pPr>
        <w:pStyle w:val="BodyText"/>
      </w:pPr>
      <w:r>
        <w:t xml:space="preserve">Tên kia vừa rơi xuống, sắc mặt thảm trắng, phát ra tiếng thét chói tai.</w:t>
      </w:r>
    </w:p>
    <w:p>
      <w:pPr>
        <w:pStyle w:val="BodyText"/>
      </w:pPr>
      <w:r>
        <w:t xml:space="preserve">Mấy chục con tang thi ngửi được mùi vị của nhân loại, lập tức bổ nhào, mở ra miệng rộng tanh hôi cắn xé huyết nhục của tên kia.</w:t>
      </w:r>
    </w:p>
    <w:p>
      <w:pPr>
        <w:pStyle w:val="BodyText"/>
      </w:pPr>
      <w:r>
        <w:t xml:space="preserve">- Ah…ah…</w:t>
      </w:r>
    </w:p>
    <w:p>
      <w:pPr>
        <w:pStyle w:val="BodyText"/>
      </w:pPr>
      <w:r>
        <w:t xml:space="preserve">Tiếng thét chói tai của người kia không ngừng vang xa, thống khổ không chịu nổi.</w:t>
      </w:r>
    </w:p>
    <w:p>
      <w:pPr>
        <w:pStyle w:val="BodyText"/>
      </w:pPr>
      <w:r>
        <w:t xml:space="preserve">Từng tên phản đồ bị ném vào trong hình trường, bị tang thi cắn phệ không ngừng phát ra tiếng kêu thảm thiết.</w:t>
      </w:r>
    </w:p>
    <w:p>
      <w:pPr>
        <w:pStyle w:val="BodyText"/>
      </w:pPr>
      <w:r>
        <w:t xml:space="preserve">Toàn bộ những kẻ tham gia phản loạn đều sinh ra cỗ cảm giác khủng hoảng ngập tràn. Bọn hắn từng kiến thức qua thủ đoạn của Nhạc Trọng, hiện tại nhìn thấy mấy chục người bị tang thi cắn xé, trong lòng mọi người đều sợ hãi tột cùng.</w:t>
      </w:r>
    </w:p>
    <w:p>
      <w:pPr>
        <w:pStyle w:val="BodyText"/>
      </w:pPr>
      <w:r>
        <w:t xml:space="preserve">Rất nhanh từng chiến sĩ cặn bã doanh tay cầm roi da tiến vào quảng trường đem toàn bộ gia quyến cùng binh lính tham gia cuộc phản loạn áp giải tới cặn bã doanh, hơn nữa sẽ bị đưa làm vật hi sinh đem ra tiền tuyến.</w:t>
      </w:r>
    </w:p>
    <w:p>
      <w:pPr>
        <w:pStyle w:val="BodyText"/>
      </w:pPr>
      <w:r>
        <w:t xml:space="preserve">Nhạc Trọng nhìn Anh Không đứng bên cạnh chậm rãi nói:</w:t>
      </w:r>
    </w:p>
    <w:p>
      <w:pPr>
        <w:pStyle w:val="BodyText"/>
      </w:pPr>
      <w:r>
        <w:t xml:space="preserve">- Anh Không, lần này anh làm rất khá. Anh muốn ban thưởng thứ gì?</w:t>
      </w:r>
    </w:p>
    <w:p>
      <w:pPr>
        <w:pStyle w:val="BodyText"/>
      </w:pPr>
      <w:r>
        <w:t xml:space="preserve">Lần này Tư Đồ Tận phản loạn, Anh Không không hùa theo mà tuyển chọn chiến đấu cùng lão trưởng quan của mình, điều này làm Nhạc Trọng thập phần hân thưởng hắn.</w:t>
      </w:r>
    </w:p>
    <w:p>
      <w:pPr>
        <w:pStyle w:val="BodyText"/>
      </w:pPr>
      <w:r>
        <w:t xml:space="preserve">Anh Không quỳ trước mặt Nhạc Trọng cầu xin nói:</w:t>
      </w:r>
    </w:p>
    <w:p>
      <w:pPr>
        <w:pStyle w:val="BodyText"/>
      </w:pPr>
      <w:r>
        <w:t xml:space="preserve">- Thủ lĩnh, tôi hi vọng ngài có thể bỏ qua cho gia quyến của Tư Đồ lữ trưởng bọn họ. Tôi không cần ban thưởng gì cả…</w:t>
      </w:r>
    </w:p>
    <w:p>
      <w:pPr>
        <w:pStyle w:val="BodyText"/>
      </w:pPr>
      <w:r>
        <w:t xml:space="preserve">Sắc mặt Nhạc Trọng phát lạnh trực tiếp cự tuyệt nói:</w:t>
      </w:r>
    </w:p>
    <w:p>
      <w:pPr>
        <w:pStyle w:val="BodyText"/>
      </w:pPr>
      <w:r>
        <w:t xml:space="preserve">- Không được! Bọn hắn làm phản tuyệt đối không thể đặc xá. Nếu không sau này kẻ phản loạn sẽ không còn gì cố kỵ!</w:t>
      </w:r>
    </w:p>
    <w:p>
      <w:pPr>
        <w:pStyle w:val="BodyText"/>
      </w:pPr>
      <w:r>
        <w:t xml:space="preserve">Anh Không thở dài, biết rõ người trước mắt tâm như sắt đá nhất ngôn cửu đỉnh. Hắn nghĩ một chút nói:</w:t>
      </w:r>
    </w:p>
    <w:p>
      <w:pPr>
        <w:pStyle w:val="BodyText"/>
      </w:pPr>
      <w:r>
        <w:t xml:space="preserve">- Thủ lĩnh, tôi muốn ra tiền tuyến tác chiến!</w:t>
      </w:r>
    </w:p>
    <w:p>
      <w:pPr>
        <w:pStyle w:val="BodyText"/>
      </w:pPr>
      <w:r>
        <w:t xml:space="preserve">Nhạc Trọng gật đầu:</w:t>
      </w:r>
    </w:p>
    <w:p>
      <w:pPr>
        <w:pStyle w:val="BodyText"/>
      </w:pPr>
      <w:r>
        <w:t xml:space="preserve">- Được! Tôi đáp ứng anh. Từ hiện tại anh là liên trưởng nhị liên thuộc nhất doanh nhất đoàn đệ nhị lữ, đi thôi!</w:t>
      </w:r>
    </w:p>
    <w:p>
      <w:pPr>
        <w:pStyle w:val="BodyText"/>
      </w:pPr>
      <w:r>
        <w:t xml:space="preserve">Anh Không hành lễ, lạc phách rời đi:</w:t>
      </w:r>
    </w:p>
    <w:p>
      <w:pPr>
        <w:pStyle w:val="BodyText"/>
      </w:pPr>
      <w:r>
        <w:t xml:space="preserve">- Tạ thủ lĩnh!</w:t>
      </w:r>
    </w:p>
    <w:p>
      <w:pPr>
        <w:pStyle w:val="BodyText"/>
      </w:pPr>
      <w:r>
        <w:t xml:space="preserve">Nhạc Trọng liếc mắt nhìn Cảnh Đại Trung cùng Sát Tất Lai thản nhiên nói:</w:t>
      </w:r>
    </w:p>
    <w:p>
      <w:pPr>
        <w:pStyle w:val="BodyText"/>
      </w:pPr>
      <w:r>
        <w:t xml:space="preserve">- Cảnh Đại Trung, Sát Tất Lai, chuyện lần này hai người làm tốt lắm!</w:t>
      </w:r>
    </w:p>
    <w:p>
      <w:pPr>
        <w:pStyle w:val="BodyText"/>
      </w:pPr>
      <w:r>
        <w:t xml:space="preserve">Cảnh Đại Trung thập phần đắc ý nhưng trong miệng không ngừng vỗ mông ngựa:</w:t>
      </w:r>
    </w:p>
    <w:p>
      <w:pPr>
        <w:pStyle w:val="BodyText"/>
      </w:pPr>
      <w:r>
        <w:t xml:space="preserve">- Đều nhờ thủ lĩnh đại nhân anh minh uy phong lãnh đạo, chúng tôi mới có thể lấy được chút thành tích nhỏ bé mà thôi!</w:t>
      </w:r>
    </w:p>
    <w:p>
      <w:pPr>
        <w:pStyle w:val="BodyText"/>
      </w:pPr>
      <w:r>
        <w:t xml:space="preserve">Nhạc Trọng thản nhiên nói:</w:t>
      </w:r>
    </w:p>
    <w:p>
      <w:pPr>
        <w:pStyle w:val="BodyText"/>
      </w:pPr>
      <w:r>
        <w:t xml:space="preserve">- Tôi dự tính xây dựng đệ lục binh lữ, lữ trưởng chính là Cảnh Đại Trung, phó lữ trưởng là Sát Tất Lai. Có thể rút binh viên từ trong dự bị lữ!</w:t>
      </w:r>
    </w:p>
    <w:p>
      <w:pPr>
        <w:pStyle w:val="BodyText"/>
      </w:pPr>
      <w:r>
        <w:t xml:space="preserve">Cảnh Đại Trung cùng Sát Tất Lai mừng rỡ không ngừng cảm tạ:</w:t>
      </w:r>
    </w:p>
    <w:p>
      <w:pPr>
        <w:pStyle w:val="BodyText"/>
      </w:pPr>
      <w:r>
        <w:t xml:space="preserve">- Cám ơn thủ lĩnh! Cám ơn thủ lĩnh!</w:t>
      </w:r>
    </w:p>
    <w:p>
      <w:pPr>
        <w:pStyle w:val="BodyText"/>
      </w:pPr>
      <w:r>
        <w:t xml:space="preserve">Mặc dù Cảnh Đại Trung là một tiểu nhân, nhưng lại lập được không ít công huân, hơn nữa cũng xem như trung tâm với Nhạc Trọng. Bởi vậy Nhạc Trọng mới nhâm mệnh cho hắn làm lữ trưởng đệ lục lữ, mà Sát Tất Lai là một tướng lãnh năng lực không tệ, sử dụng hai người này xây dựng một bộ binh lữ cũng không có vấn đề gì.</w:t>
      </w:r>
    </w:p>
    <w:p>
      <w:pPr>
        <w:pStyle w:val="BodyText"/>
      </w:pPr>
      <w:r>
        <w:t xml:space="preserve">Nhạc Trọng vừa quyết định liền rút ba ngàn người trong dự bị lữ nhanh chóng xây dựng đệ lục lữ. Hơn nữa rất nhanh cho họ gia nhập vào trong cuộc chiến với thi đàn.</w:t>
      </w:r>
    </w:p>
    <w:p>
      <w:pPr>
        <w:pStyle w:val="BodyText"/>
      </w:pPr>
      <w:r>
        <w:t xml:space="preserve">Châu Âu, trung tâm Thiên Đường thần quốc, bên trong hội nghị trưởng lão đã gây cãi thành một đoàn.</w:t>
      </w:r>
    </w:p>
    <w:p>
      <w:pPr>
        <w:pStyle w:val="BodyText"/>
      </w:pPr>
      <w:r>
        <w:t xml:space="preserve">- Đạn hạt nhân! Không ngờ Nhạc Trọng vận dụng đạn hạt nhân. Hoa Hạ quốc không phải không chấp nhận cho ai dùng qua vũ khí hạt nhân sao? Vì sao bọn hắn lại phá hoại ước định này?</w:t>
      </w:r>
    </w:p>
    <w:p>
      <w:pPr>
        <w:pStyle w:val="BodyText"/>
      </w:pPr>
      <w:r>
        <w:t xml:space="preserve">- Nhạc Trọng không có quan hệ gì với Hoa Hạ quốc trước kia, cho dù hắn muốn sử dụng đạn hạt nhân cũng không có gì đáng ngạc nhiên!</w:t>
      </w:r>
    </w:p>
    <w:p>
      <w:pPr>
        <w:pStyle w:val="BodyText"/>
      </w:pPr>
      <w:r>
        <w:t xml:space="preserve">- Hai ngàn vạn thi đàn nguy hiểm như vậy lại bị hắn phá giải, thật sự là đáng sợ!</w:t>
      </w:r>
    </w:p>
    <w:p>
      <w:pPr>
        <w:pStyle w:val="BodyText"/>
      </w:pPr>
      <w:r>
        <w:t xml:space="preserve">- Thiên không bảo lũy, bảo lũy sắt thép thật lớn có thể bay lượn trên không trung tuyệt đối là thiên không bảo lũy. Xem ra hắn đã nắm giữ được bản đồ chế tạo thiên không bảo lũy!</w:t>
      </w:r>
    </w:p>
    <w:p>
      <w:pPr>
        <w:pStyle w:val="BodyText"/>
      </w:pPr>
      <w:r>
        <w:t xml:space="preserve">- Đúng vậy! Đó là thiên không bảo lũy. Chúng ta phải yêu cầu hắn giao ra bản đồ thiết kế thiên không bảo lũy!</w:t>
      </w:r>
    </w:p>
    <w:p>
      <w:pPr>
        <w:pStyle w:val="BodyText"/>
      </w:pPr>
      <w:r>
        <w:t xml:space="preserve">- Nhưng hắn tuyệt đối sẽ không dễ dàng giao bản đồ thiết kế cho chúng ta!</w:t>
      </w:r>
    </w:p>
    <w:p>
      <w:pPr>
        <w:pStyle w:val="BodyText"/>
      </w:pPr>
      <w:r>
        <w:t xml:space="preserve">- …</w:t>
      </w:r>
    </w:p>
    <w:p>
      <w:pPr>
        <w:pStyle w:val="BodyText"/>
      </w:pPr>
      <w:r>
        <w:t xml:space="preserve">Trong phòng hội nghị, vô số trưởng lão không ngừng bàn cãi, bọn hắn cảm thấy sợ hãi với sức chiến đấu khủng bố mà Nhạc Trọng hiển lộ ra. Đặc biệt sự xuất hiện của thiên không bảo lũy làm họ kiêng kỵ không thôi.</w:t>
      </w:r>
    </w:p>
    <w:p>
      <w:pPr>
        <w:pStyle w:val="BodyText"/>
      </w:pPr>
      <w:r>
        <w:t xml:space="preserve">Thiên không bảo lũy tổng cộng chia thành bảy tấm bản đồ, trong Châu Âu cũng có vài tấm, vì vậy bọn hắn hiểu thật rõ ràng sự khủng bố của thiên không bảo lũy.</w:t>
      </w:r>
    </w:p>
    <w:p>
      <w:pPr>
        <w:pStyle w:val="BodyText"/>
      </w:pPr>
      <w:r>
        <w:t xml:space="preserve">Một khi thiên không bảo lũy thành công chế tạo, ngày sau hình thức chiến tranh sẽ bị thay đổi cực lớn.</w:t>
      </w:r>
    </w:p>
    <w:p>
      <w:pPr>
        <w:pStyle w:val="BodyText"/>
      </w:pPr>
      <w:r>
        <w:t xml:space="preserve">Ai Liệt Khắc im lặng nghe các trưởng lão cãi nhau, trong lòng thở dài:</w:t>
      </w:r>
    </w:p>
    <w:p>
      <w:pPr>
        <w:pStyle w:val="BodyText"/>
      </w:pPr>
      <w:r>
        <w:t xml:space="preserve">- Đạn hạt nhân! Hắn thật sự dám dùng loại vũ khí kia!</w:t>
      </w:r>
    </w:p>
    <w:p>
      <w:pPr>
        <w:pStyle w:val="BodyText"/>
      </w:pPr>
      <w:r>
        <w:t xml:space="preserve">Nhạc Trọng có được vũ khí hạt nhân thật sự trở thành tồn tại mà toàn bộ các thế lực đều sợ hãi, đặc biệt Nhạc Trọng còn dám thả cả đạn hạt nhân xuống trong quốc thổ của chính mình, vậy thì càng không cần nói tới quốc thổ của người khác.</w:t>
      </w:r>
    </w:p>
    <w:p>
      <w:pPr>
        <w:pStyle w:val="BodyText"/>
      </w:pPr>
      <w:r>
        <w:t xml:space="preserve">Sau khi Nhạc Trọng dám sử dụng đạn hạt nhân, toàn bộ người của Thiên Đường thần quốc vô cùng kiêng kỵ hắn, rốt cục không còn ai dám phái đại quân đến đòi tiêu diệt hắn.</w:t>
      </w:r>
    </w:p>
    <w:p>
      <w:pPr>
        <w:pStyle w:val="BodyText"/>
      </w:pPr>
      <w:r>
        <w:t xml:space="preserve">Bởi vì quả bom hạt nhân kia, cả cao tầng Thiên Đường thần quốc đều lâm vào trong tranh luận không ngớt.</w:t>
      </w:r>
    </w:p>
    <w:p>
      <w:pPr>
        <w:pStyle w:val="BodyText"/>
      </w:pPr>
      <w:r>
        <w:t xml:space="preserve">Nhạc Trọng hoàn toàn không biết chuyện phát sinh tại Châu Âu xa xôi, chỉ điều động quân đội không ngừng tiêu diệt tang thi quân đoàn đã mất đi sự chỉ huy.</w:t>
      </w:r>
    </w:p>
    <w:p>
      <w:pPr>
        <w:pStyle w:val="BodyText"/>
      </w:pPr>
      <w:r>
        <w:t xml:space="preserve">Hai tháng sau, hai ngàn vạn thi đàn rốt cục đã bị quân đội của Nhạc Trọng hoàn toàn tiêu diệt. Đạn dược của đội ngũ hắn tiêu hao tới chín thành, đồng thời có ba ngàn tội phạm cặn bã doanh chết trận, vài trăm tinh nhuệ binh sĩ tử vong.</w:t>
      </w:r>
    </w:p>
    <w:p>
      <w:pPr>
        <w:pStyle w:val="BodyText"/>
      </w:pPr>
      <w:r>
        <w:t xml:space="preserve">Sau khi tiêu diệt xong thi đàn khổng lồ, Nhạc Trọng mang binh tiến vào thủ đô.</w:t>
      </w:r>
    </w:p>
    <w:p>
      <w:pPr>
        <w:pStyle w:val="BodyText"/>
      </w:pPr>
      <w:r>
        <w:t xml:space="preserve">Lúc này gần như toàn bộ thi đàn trong thủ đô đã bị tang thi tiến hóa như Hiên Viên cùng Phong Bá điều động rời đi, Nhạc Trọng thật nhẹ nhàng tiến vào trong trung ương.</w:t>
      </w:r>
    </w:p>
    <w:p>
      <w:pPr>
        <w:pStyle w:val="BodyText"/>
      </w:pPr>
      <w:r>
        <w:t xml:space="preserve">Thủ đô!</w:t>
      </w:r>
    </w:p>
    <w:p>
      <w:pPr>
        <w:pStyle w:val="BodyText"/>
      </w:pPr>
      <w:r>
        <w:t xml:space="preserve">Một chiếc xe Jeep dừng trước Tử Cấm Thành, Nhạc Trọng cùng Diêu Diêu từ trên xe bước xuống.</w:t>
      </w:r>
    </w:p>
    <w:p>
      <w:pPr>
        <w:pStyle w:val="BodyText"/>
      </w:pPr>
      <w:r>
        <w:t xml:space="preserve">Tiểu la lỵ Diêu Diêu thiên phú cực kỳ cường đại, lúc này đã trở thành tiến hóa giả nhanh nhẹn, lực lượng, hoạt lực đặc tính, đã cường hóa tới 60 cấp. Kỷ Thanh Vũ lo lắng Nhạc Trọng bị người ám sát nên phái nàng tới làm hộ vệ cho Nhạc Trọng.</w:t>
      </w:r>
    </w:p>
    <w:p>
      <w:pPr>
        <w:pStyle w:val="BodyText"/>
      </w:pPr>
      <w:r>
        <w:t xml:space="preserve">Nhạc Trọng nhìn Tử Cấm Thành khí thế rộng rãi hùng vĩ, trong mắt thoáng hiện dị quang:</w:t>
      </w:r>
    </w:p>
    <w:p>
      <w:pPr>
        <w:pStyle w:val="BodyText"/>
      </w:pPr>
      <w:r>
        <w:t xml:space="preserve">- Nơi này chính là Tử Cấm Thành sao?</w:t>
      </w:r>
    </w:p>
    <w:p>
      <w:pPr>
        <w:pStyle w:val="Compact"/>
      </w:pPr>
      <w:r>
        <w:t xml:space="preserve">Nhạc Trọng thu phục thủ đô liền nghe được thanh âm thông báo hắn bước vào Tử Cấm Thành, một khi hắn bước vào nơi này mới xem như chân chính hoàn thành xong nhiệm vụ thu phục thủ đô.</w:t>
      </w:r>
      <w:r>
        <w:br w:type="textWrapping"/>
      </w:r>
      <w:r>
        <w:br w:type="textWrapping"/>
      </w:r>
    </w:p>
    <w:p>
      <w:pPr>
        <w:pStyle w:val="Heading2"/>
      </w:pPr>
      <w:bookmarkStart w:id="985" w:name="chương-964-địa-ngục-môn-2"/>
      <w:bookmarkEnd w:id="985"/>
      <w:r>
        <w:t xml:space="preserve">963. Chương 964: Địa Ngục Môn! (2)</w:t>
      </w:r>
    </w:p>
    <w:p>
      <w:pPr>
        <w:pStyle w:val="Compact"/>
      </w:pPr>
      <w:r>
        <w:br w:type="textWrapping"/>
      </w:r>
      <w:r>
        <w:br w:type="textWrapping"/>
      </w:r>
    </w:p>
    <w:p>
      <w:pPr>
        <w:pStyle w:val="BodyText"/>
      </w:pPr>
      <w:r>
        <w:t xml:space="preserve">Nhạc Trọng nhàn nhạt cười chậm rãi bước từng bước vào trong Tử Cấm Thành.</w:t>
      </w:r>
    </w:p>
    <w:p>
      <w:pPr>
        <w:pStyle w:val="BodyText"/>
      </w:pPr>
      <w:r>
        <w:t xml:space="preserve">Diêu Diêu cũng đi theo bên cạnh hắn không rời.</w:t>
      </w:r>
    </w:p>
    <w:p>
      <w:pPr>
        <w:pStyle w:val="BodyText"/>
      </w:pPr>
      <w:r>
        <w:t xml:space="preserve">Nhạc Trọng vừa đi được chưa đầy mười thước khoảng cách, đột nhiên trong thức hải của hắn vang lên thanh âm liên tục không ngừng:</w:t>
      </w:r>
    </w:p>
    <w:p>
      <w:pPr>
        <w:pStyle w:val="BodyText"/>
      </w:pPr>
      <w:r>
        <w:t xml:space="preserve">- Chúc mừng ngài thu phục thủ đô Hoa Hạ quốc, đạt được danh hiệu thu phục giả thủ đô Hoa Hạ quốc! Danh hiệu có thể mang tới +5 cường hóa sáu đại đặc tính cho ngài. Danh hiệu không thể lặp lại, hiệu quả cường hóa danh hiệu có thể chồng lên!</w:t>
      </w:r>
    </w:p>
    <w:p>
      <w:pPr>
        <w:pStyle w:val="BodyText"/>
      </w:pPr>
      <w:r>
        <w:t xml:space="preserve">- Ngài mang binh thu phục thủ đô Hoa Hạ quốc đạt được +5 cường hóa đẳng cấp, thu được 10 điểm đặc tính tự do!</w:t>
      </w:r>
    </w:p>
    <w:p>
      <w:pPr>
        <w:pStyle w:val="BodyText"/>
      </w:pPr>
      <w:r>
        <w:t xml:space="preserve">- Ngài mang binh thu phục thủ đô Hoa Hạ quốc, đạt được một trăm ngàn sinh tồn tệ!</w:t>
      </w:r>
    </w:p>
    <w:p>
      <w:pPr>
        <w:pStyle w:val="BodyText"/>
      </w:pPr>
      <w:r>
        <w:t xml:space="preserve">- Ngài mang binh thu phục thủ đô Hoa Hạ quốc, đạt được phòng hộ y 5 cấp!</w:t>
      </w:r>
    </w:p>
    <w:p>
      <w:pPr>
        <w:pStyle w:val="BodyText"/>
      </w:pPr>
      <w:r>
        <w:t xml:space="preserve">- Ngài mang binh thu phục thủ đô Hoa Hạ quốc, đạt được 2 điểm kỹ năng ngoài dự liệu!</w:t>
      </w:r>
    </w:p>
    <w:p>
      <w:pPr>
        <w:pStyle w:val="BodyText"/>
      </w:pPr>
      <w:r>
        <w:t xml:space="preserve">- Chúc mừng ngài thăng lên 90 cấp, thu được 1 điểm kỹ năng!</w:t>
      </w:r>
    </w:p>
    <w:p>
      <w:pPr>
        <w:pStyle w:val="BodyText"/>
      </w:pPr>
      <w:r>
        <w:t xml:space="preserve">Ngay trong ý niệm của Nhạc Trọng, một phòng hộ y màu đen xuất hiện trong tay hắn.</w:t>
      </w:r>
    </w:p>
    <w:p>
      <w:pPr>
        <w:pStyle w:val="BodyText"/>
      </w:pPr>
      <w:r>
        <w:t xml:space="preserve">- Phòng hộ y 5 cấp: sau khi trang bị toàn bộ đặc tính +25. Có thể chống cự cơ quan pháo 25mm trực tiếp bắn kích. Có được năng lực chống cự hoàn cảnh tệ hại khắc nghiệt, phòng tia phóng xạ cùng độc khí các loại!</w:t>
      </w:r>
    </w:p>
    <w:p>
      <w:pPr>
        <w:pStyle w:val="BodyText"/>
      </w:pPr>
      <w:r>
        <w:t xml:space="preserve">Tâm niệm vừa động, Nhạc Trọng lập tức đem 2 điểm kỹ năng quý giá cường hóa vào kỹ năng ma viêm, từng đạo hào quang chớp động. Trong thức hải phù hào ma viêm lại tăng thêm một chuỗi phù văn kỳ dị. Kỹ năng ma viêm của hắn cũng cường hóa thêm +2.</w:t>
      </w:r>
    </w:p>
    <w:p>
      <w:pPr>
        <w:pStyle w:val="BodyText"/>
      </w:pPr>
      <w:r>
        <w:t xml:space="preserve">- Bởi vì ngài thu phục thủ đô Hoa Hạ quốc, kích bại quy mô thi đàn ngàn vạn cùng sinh mệnh thể trí tuệ tiến hóa cảm nhiễm, cửa thứ hai trước tiên dẫn phát, Địa Ngục Môn chính thức xuất hiện!</w:t>
      </w:r>
    </w:p>
    <w:p>
      <w:pPr>
        <w:pStyle w:val="BodyText"/>
      </w:pPr>
      <w:r>
        <w:t xml:space="preserve">Một thanh âm thanh thúy vang lên trong thức hải Nhạc Trọng, gần như trong cùng một thời gian, những cánh cửa lớn mang theo khí tức khủng bố tràn ngập không khí thời thái cổ điêu khắc vô số đầu lâu, biến dị thú, ác ma, lang nhân, cự trùng hiển hiện khắp cả địa cầu.</w:t>
      </w:r>
    </w:p>
    <w:p>
      <w:pPr>
        <w:pStyle w:val="BodyText"/>
      </w:pPr>
      <w:r>
        <w:t xml:space="preserve">Địa Ngục Môn vừa hiển hiện, toàn bộ sinh linh ở gần cánh cửa đều run rẩy sợ hãi, vội vàng bỏ chạy. Tang thi ở ngay gần bên còn chưa kịp thối lui đã hóa thành tro bụi.</w:t>
      </w:r>
    </w:p>
    <w:p>
      <w:pPr>
        <w:pStyle w:val="BodyText"/>
      </w:pPr>
      <w:r>
        <w:t xml:space="preserve">Đồng thời một Địa Ngục Môn phát tán ra khí tức khủng bố cũng xuất hiện ngay trước mặt Nhạc Trọng.</w:t>
      </w:r>
    </w:p>
    <w:p>
      <w:pPr>
        <w:pStyle w:val="BodyText"/>
      </w:pPr>
      <w:r>
        <w:t xml:space="preserve">- Địa ngục triều tịch bắt đầu, ngay hiện tại, dưới hai mươi nhân loại còn chưa gia nhập thế lực có được tân thủ thôn trong Thần Ma hệ thống sẽ tùy cơ bị truyền vào vùng đất bị bỏ rơi trong cửa thứ hai!</w:t>
      </w:r>
    </w:p>
    <w:p>
      <w:pPr>
        <w:pStyle w:val="BodyText"/>
      </w:pPr>
      <w:r>
        <w:t xml:space="preserve">Nhạc Trọng vừa nghe được trong lòng liền rét lạnh, may mắn hắn đã sớm chinh phục được tân thủ thôn trong Thần Ma hệ thống, nếu không một khi Địa Ngục Triều Tịch mở ra, bộ hạ dưới trướng hắn thỉnh thoảng bị mất tích hai mươi người sẽ vô cùng phiền toái.</w:t>
      </w:r>
    </w:p>
    <w:p>
      <w:pPr>
        <w:pStyle w:val="BodyText"/>
      </w:pPr>
      <w:r>
        <w:t xml:space="preserve">- Ngài là thủ lĩnh đầu tiên thu phục thủ đô đại quốc. Hiện tại đã có được tư cách tiến vào thể nghiệm thế giới của cửa thứ hai. Xin hỏi ngài hiện tại có tiến vào thể nghiệm thế giới của cửa thứ hai hay không? Nếu hiện tại ngài bỏ cuộc, còn muốn tiến vào thể nghiệm thế giới của cửa thứ hai chỉ phải mang binh thu phục số lượng dân cư ít nhất ngoài trăm triệu người, mang binh thu phục dân cư thủ đô ít nhất mười triệu người!</w:t>
      </w:r>
    </w:p>
    <w:p>
      <w:pPr>
        <w:pStyle w:val="BodyText"/>
      </w:pPr>
      <w:r>
        <w:t xml:space="preserve">Nhạc Trọng vừa nghe được tin tình báo sắc mặt đại biến:</w:t>
      </w:r>
    </w:p>
    <w:p>
      <w:pPr>
        <w:pStyle w:val="BodyText"/>
      </w:pPr>
      <w:r>
        <w:t xml:space="preserve">- Đáng chết! Thế nào lại như vậy?</w:t>
      </w:r>
    </w:p>
    <w:p>
      <w:pPr>
        <w:pStyle w:val="BodyText"/>
      </w:pPr>
      <w:r>
        <w:t xml:space="preserve">Nhạc Trọng thu phục thủ đô Hoa Hạ quốc đã làm tiêu hao chín thành đạn dược trữ hàng của hắn, nếu còn muốn tiếp tục thu phục thủ đô của quốc gia khác không thể nghi ngờ chính là khó khăn hơn lên trời. Hắn tuyệt đối không ngờ mình vừa thu phục thủ đô lại phải tiến vào thế giới của cửa thứ hai.</w:t>
      </w:r>
    </w:p>
    <w:p>
      <w:pPr>
        <w:pStyle w:val="BodyText"/>
      </w:pPr>
      <w:r>
        <w:t xml:space="preserve">- Hiện tại tiến vào thế giới cửa thứ hai nếu một năm không chết, sau khi quay về thế giới này, ngài sẽ thu được bảo vật – Hi Vọng Chi Tâm!</w:t>
      </w:r>
    </w:p>
    <w:p>
      <w:pPr>
        <w:pStyle w:val="BodyText"/>
      </w:pPr>
      <w:r>
        <w:t xml:space="preserve">Nhạc Trọng hít sâu một hơi trầm giọng hỏi:</w:t>
      </w:r>
    </w:p>
    <w:p>
      <w:pPr>
        <w:pStyle w:val="BodyText"/>
      </w:pPr>
      <w:r>
        <w:t xml:space="preserve">- Ta ở thế giới cửa thứ hai có thể gọi về thế giới này hay không?</w:t>
      </w:r>
    </w:p>
    <w:p>
      <w:pPr>
        <w:pStyle w:val="BodyText"/>
      </w:pPr>
      <w:r>
        <w:t xml:space="preserve">- Ngài có thể thông qua Tiến Hóa Thần Điện trong Thần Ma hệ thống tiến hành đối thoại cùng người trong thế giới này!</w:t>
      </w:r>
    </w:p>
    <w:p>
      <w:pPr>
        <w:pStyle w:val="BodyText"/>
      </w:pPr>
      <w:r>
        <w:t xml:space="preserve">- Chờ một chút!</w:t>
      </w:r>
    </w:p>
    <w:p>
      <w:pPr>
        <w:pStyle w:val="BodyText"/>
      </w:pPr>
      <w:r>
        <w:t xml:space="preserve">- Thời gian cho ngài tuyển chọn còn ba mươi phút!</w:t>
      </w:r>
    </w:p>
    <w:p>
      <w:pPr>
        <w:pStyle w:val="BodyText"/>
      </w:pPr>
      <w:r>
        <w:t xml:space="preserve">Nhạc Trọng nhanh chóng gọi mười bộ hạ tới đem toàn bộ tình báo thông tri chi tiết cho bọn họ, sau đó mới cho họ rời khỏi Tử Cấm Thành.</w:t>
      </w:r>
    </w:p>
    <w:p>
      <w:pPr>
        <w:pStyle w:val="BodyText"/>
      </w:pPr>
      <w:r>
        <w:t xml:space="preserve">Ngay sau khi Nhạc Trọng tiến vào Tử Cấm Thành, Tử Cấm Thành đã bị từng vòng quang quyển kỳ dị bao phủ, làm hắn không cách nào thông thoại cùng thế giới bên ngoài. Nhưng người bên cạnh hắn lại có thể dễ dàng thông qua quang quyển đi ra ngoài.</w:t>
      </w:r>
    </w:p>
    <w:p>
      <w:pPr>
        <w:pStyle w:val="BodyText"/>
      </w:pPr>
      <w:r>
        <w:t xml:space="preserve">Chờ sau khi mọi người đã rời khỏi, Nhạc Trọng trầm giọng nói:</w:t>
      </w:r>
    </w:p>
    <w:p>
      <w:pPr>
        <w:pStyle w:val="BodyText"/>
      </w:pPr>
      <w:r>
        <w:t xml:space="preserve">- Ta tuyển chọn tiến vào thế giới cửa thứ hai!</w:t>
      </w:r>
    </w:p>
    <w:p>
      <w:pPr>
        <w:pStyle w:val="BodyText"/>
      </w:pPr>
      <w:r>
        <w:t xml:space="preserve">Lời của Nhạc Trọng vừa dứt, Địa Ngục Môn trước mặt hắn chậm rãi mở ra, lộ ra một thông đạo hư không.</w:t>
      </w:r>
    </w:p>
    <w:p>
      <w:pPr>
        <w:pStyle w:val="BodyText"/>
      </w:pPr>
      <w:r>
        <w:t xml:space="preserve">Đồng thời hào quang lóe lên, một ấn ký kim sắc xuất hiện trên tay phải hắn.</w:t>
      </w:r>
    </w:p>
    <w:p>
      <w:pPr>
        <w:pStyle w:val="BodyText"/>
      </w:pPr>
      <w:r>
        <w:t xml:space="preserve">- Đây là ấn ký của Thần Ma hệ thống, thông qua ấn ký này ngài có thể tiến hành thông thoại cùng người trong Tiến Hóa Thần Điện. Nhưng một tháng chỉ có thể thông thoại một lần. Ngài có thể thí nghiệm!</w:t>
      </w:r>
    </w:p>
    <w:p>
      <w:pPr>
        <w:pStyle w:val="BodyText"/>
      </w:pPr>
      <w:r>
        <w:t xml:space="preserve">Nhạc Trọng nhìn kim sắc ấn ký tâm niệm chợt động, liền cảm giác ý thức của mình xuất hiện trong thần điện chuyển chức thuộc Tiến Hóa Thần Điện. Hắn có thể thấy thật rõ ràng mấy chục chiến sĩ đang tiến hành chuyển chức trong Tiến Hóa Thần Điện, đang lựa chọn kỹ năng.</w:t>
      </w:r>
    </w:p>
    <w:p>
      <w:pPr>
        <w:pStyle w:val="BodyText"/>
      </w:pPr>
      <w:r>
        <w:t xml:space="preserve">Lúc này tại Quảng Tây đã được Nhạc Trọng xem là căn cứ bồi dưỡng nhân tài, thật nhiều chiến sĩ đang được cường giả dẫn dắt không ngừng trở thành cường hóa giả sau đó mới tiến hành chuyển chức.</w:t>
      </w:r>
    </w:p>
    <w:p>
      <w:pPr>
        <w:pStyle w:val="BodyText"/>
      </w:pPr>
      <w:r>
        <w:t xml:space="preserve">Nhạc Trọng có thể trở thành bá chủ một phương trên thảo nguyên, cường hóa giả xuất thân từ Tiến Hóa Thần Điện lập được công huân rất lớn.</w:t>
      </w:r>
    </w:p>
    <w:p>
      <w:pPr>
        <w:pStyle w:val="BodyText"/>
      </w:pPr>
      <w:r>
        <w:t xml:space="preserve">- Cửa truyền tống còn mở mười giây, mời ngài lập tức tiến vào, sau mười giây cửa sẽ đóng lại!</w:t>
      </w:r>
    </w:p>
    <w:p>
      <w:pPr>
        <w:pStyle w:val="BodyText"/>
      </w:pPr>
      <w:r>
        <w:t xml:space="preserve">Nhạc Trọng nghe được thanh âm nêu lên chuyển đầu nhìn Địa Ngục Môn, hít sâu một hơi đi vào.</w:t>
      </w:r>
    </w:p>
    <w:p>
      <w:pPr>
        <w:pStyle w:val="BodyText"/>
      </w:pPr>
      <w:r>
        <w:t xml:space="preserve">Hết thảy thế giới sau Địa Ngục Môn hắn hoàn toàn không hay biết, Nhạc Trọng chỉ biết cửa thứ hai nhất định không dễ sinh tồn, hắn phải điều tra rõ nội tình cửa thứ hai mới có được phương pháp ứng đối.</w:t>
      </w:r>
    </w:p>
    <w:p>
      <w:pPr>
        <w:pStyle w:val="BodyText"/>
      </w:pPr>
      <w:r>
        <w:t xml:space="preserve">Nhạc Trọng vừa tiến vào trong Địa Ngục Môn, cánh cửa lập tức đóng lại.</w:t>
      </w:r>
    </w:p>
    <w:p>
      <w:pPr>
        <w:pStyle w:val="BodyText"/>
      </w:pPr>
      <w:r>
        <w:t xml:space="preserve">Nhạc Trọng vừa tiến vào, cảnh tượng bao quanh chợt vặn vẹo, ngay sau đó hắn liền xuất hiện tại một địa phương khác.</w:t>
      </w:r>
    </w:p>
    <w:p>
      <w:pPr>
        <w:pStyle w:val="BodyText"/>
      </w:pPr>
      <w:r>
        <w:t xml:space="preserve">Chung quanh hắn là một mảnh hoang vu, nơi nơi đều là mảnh đất cháy đen, không hề có chút màu xanh biếc.</w:t>
      </w:r>
    </w:p>
    <w:p>
      <w:pPr>
        <w:pStyle w:val="BodyText"/>
      </w:pPr>
      <w:r>
        <w:t xml:space="preserve">Bầu trời u tối, chẳng khác gì bị một màn trời tối tăm bao phủ, nơi nơi đều là cảnh tượng hoang tàn âm u khiến người ngạt thở.</w:t>
      </w:r>
    </w:p>
    <w:p>
      <w:pPr>
        <w:pStyle w:val="BodyText"/>
      </w:pPr>
      <w:r>
        <w:t xml:space="preserve">Nhạc Trọng nhìn thế giới tối tăm âm u khiến người ngạt thở kia, hít sâu một hơi lạnh:</w:t>
      </w:r>
    </w:p>
    <w:p>
      <w:pPr>
        <w:pStyle w:val="BodyText"/>
      </w:pPr>
      <w:r>
        <w:t xml:space="preserve">- Đây chính là thế giới thứ hai?</w:t>
      </w:r>
    </w:p>
    <w:p>
      <w:pPr>
        <w:pStyle w:val="BodyText"/>
      </w:pPr>
      <w:r>
        <w:t xml:space="preserve">Nhạc Trọng liếc mắt quan sát chung quanh, chỉ thấy nơi nơi đều là một ít vỏ đạn rơi rụng khắp nơi.</w:t>
      </w:r>
    </w:p>
    <w:p>
      <w:pPr>
        <w:pStyle w:val="BodyText"/>
      </w:pPr>
      <w:r>
        <w:t xml:space="preserve">Nhạc Trọng nhặt lên một mảnh đạn quan sát một lúc, phát hiện giống như loại đạn hắn từng sử dụng:</w:t>
      </w:r>
    </w:p>
    <w:p>
      <w:pPr>
        <w:pStyle w:val="BodyText"/>
      </w:pPr>
      <w:r>
        <w:t xml:space="preserve">- Nơi này chỉ sợ từng trải qua một cuộc đại chiến thảm kịch đi!</w:t>
      </w:r>
    </w:p>
    <w:p>
      <w:pPr>
        <w:pStyle w:val="BodyText"/>
      </w:pPr>
      <w:r>
        <w:t xml:space="preserve">Nhạc Trọng nhìn mảnh vỏ đạn trong lòng thầm nghĩ:</w:t>
      </w:r>
    </w:p>
    <w:p>
      <w:pPr>
        <w:pStyle w:val="BodyText"/>
      </w:pPr>
      <w:r>
        <w:t xml:space="preserve">- Còn may, có thể tìm được vỏ đạn nói rõ khoa học kỹ thuật trong thế giới này cũng không phải quá chênh lệch!</w:t>
      </w:r>
    </w:p>
    <w:p>
      <w:pPr>
        <w:pStyle w:val="Compact"/>
      </w:pPr>
      <w:r>
        <w:t xml:space="preserve">Nếu khoa học kỹ thuật thế giới này thật quá biến thái, Nhạc Trọng chỉ sợ mình không cẩn thận sẽ bị người lật tay giết chết.</w:t>
      </w:r>
      <w:r>
        <w:br w:type="textWrapping"/>
      </w:r>
      <w:r>
        <w:br w:type="textWrapping"/>
      </w:r>
    </w:p>
    <w:p>
      <w:pPr>
        <w:pStyle w:val="Heading2"/>
      </w:pPr>
      <w:bookmarkStart w:id="986" w:name="chương-965-tiến-vào-thế-giới-thứ-hai"/>
      <w:bookmarkEnd w:id="986"/>
      <w:r>
        <w:t xml:space="preserve">964. Chương 965: Tiến Vào Thế Giới Thứ Hai!</w:t>
      </w:r>
    </w:p>
    <w:p>
      <w:pPr>
        <w:pStyle w:val="Compact"/>
      </w:pPr>
      <w:r>
        <w:br w:type="textWrapping"/>
      </w:r>
      <w:r>
        <w:br w:type="textWrapping"/>
      </w:r>
    </w:p>
    <w:p>
      <w:pPr>
        <w:pStyle w:val="BodyText"/>
      </w:pPr>
      <w:r>
        <w:t xml:space="preserve">Nhạc Trọng lại tìm kiếm xung quanh không phát hiện ra đồ vật gì có giá trị, hắn lấy ra một chiếc la bàn tuyển định một phương hướng sau đó đi tới.</w:t>
      </w:r>
    </w:p>
    <w:p>
      <w:pPr>
        <w:pStyle w:val="BodyText"/>
      </w:pPr>
      <w:r>
        <w:t xml:space="preserve">Nhạc Trọng vừa đi được vài bước, đột nhiên hào quang lóe lên, một nam nhân quần áo lam lũ xuất hiện ngay trước người hắn.</w:t>
      </w:r>
    </w:p>
    <w:p>
      <w:pPr>
        <w:pStyle w:val="BodyText"/>
      </w:pPr>
      <w:r>
        <w:t xml:space="preserve">Tiếp theo từng đạo quang hoa chớp động, từng nhóm nhân loại được truyền tống tới bên người Nhạc Trọng.</w:t>
      </w:r>
    </w:p>
    <w:p>
      <w:pPr>
        <w:pStyle w:val="BodyText"/>
      </w:pPr>
      <w:r>
        <w:t xml:space="preserve">Nhạc Trọng lui ra sau vài bước, bàn tay vừa lật, đem Hỏa Diễm đao nắm trong tay, khuôn mặt cảnh giác nhìn nhóm nhân loại vừa được truyền tống tới.</w:t>
      </w:r>
    </w:p>
    <w:p>
      <w:pPr>
        <w:pStyle w:val="BodyText"/>
      </w:pPr>
      <w:r>
        <w:t xml:space="preserve">Nhạc Trọng cũng hiểu thật rõ ràng tuy rằng hiện tại hắn đã là tiến hóa giả cao cấp nhất trên địa cầu, nhưng ngoài ra vẫn còn vài thiên tài thực lực không thua kém gì hắn, thậm chí là mạnh hơn hắn. Sứ đồ Thiên Đường thần quốc có thể so sánh được với hắn.</w:t>
      </w:r>
    </w:p>
    <w:p>
      <w:pPr>
        <w:pStyle w:val="BodyText"/>
      </w:pPr>
      <w:r>
        <w:t xml:space="preserve">Có chút tiến hóa giả vì biến cường luôn tránh trong các sơn mạch núi sâu liệp sát biến dị thú, những khổ tu giả kia có được thực lực không thể xem thường. Hơn nữa trong cuối thời kẻ biến thái không ít, một khi gặp phải biến thái khổ tu giả cho dù là hắn cũng không dám nắm chắc tất thắng.</w:t>
      </w:r>
    </w:p>
    <w:p>
      <w:pPr>
        <w:pStyle w:val="BodyText"/>
      </w:pPr>
      <w:r>
        <w:t xml:space="preserve">Hào quang liên tục chớp động, mấy chục nhóm người được tùy cơ truyền tống tới thế giới này.</w:t>
      </w:r>
    </w:p>
    <w:p>
      <w:pPr>
        <w:pStyle w:val="BodyText"/>
      </w:pPr>
      <w:r>
        <w:t xml:space="preserve">Nhạc Trọng quan sát kỹ nhóm người mới được truyền tống tới.</w:t>
      </w:r>
    </w:p>
    <w:p>
      <w:pPr>
        <w:pStyle w:val="BodyText"/>
      </w:pPr>
      <w:r>
        <w:t xml:space="preserve">Bên trong nhóm người được đưa tới, có một nhóm chừng hơn mười người, cũng có nhóm khoảng hai mươi người được truyền tới đây. Trong những người này có nhiều người ăn mặc như học sinh, có người thậm chí trần trụi, còn có nhiều người mặc đồ lố lăng. Đại bộ phận là người Châu Á, nhưng cũng có sáu nhóm người da đen, bảy nhóm người da trắng.</w:t>
      </w:r>
    </w:p>
    <w:p>
      <w:pPr>
        <w:pStyle w:val="BodyText"/>
      </w:pPr>
      <w:r>
        <w:t xml:space="preserve">Những người kia vừa bị truyền tống tới vẻ mặt vô cùng bàng hoàng, đại bộ phận đều dùng ánh mắt cảnh giác nhìn quanh như Nhạc Trọng.</w:t>
      </w:r>
    </w:p>
    <w:p>
      <w:pPr>
        <w:pStyle w:val="BodyText"/>
      </w:pPr>
      <w:r>
        <w:t xml:space="preserve">Nhóm người da đen cùng da trắng thật nhanh tụ tập theo màu da của nhau.</w:t>
      </w:r>
    </w:p>
    <w:p>
      <w:pPr>
        <w:pStyle w:val="BodyText"/>
      </w:pPr>
      <w:r>
        <w:t xml:space="preserve">Một gã đại hán dáng người khôi ngô, khuôn mặt hung tướng lớn tiếng kêu lên:</w:t>
      </w:r>
    </w:p>
    <w:p>
      <w:pPr>
        <w:pStyle w:val="BodyText"/>
      </w:pPr>
      <w:r>
        <w:t xml:space="preserve">- Chỗ này lại là địa phương gì? Con mẹ nó, lại là tên thần chó má kia mở vui đùa nữa sao?</w:t>
      </w:r>
    </w:p>
    <w:p>
      <w:pPr>
        <w:pStyle w:val="BodyText"/>
      </w:pPr>
      <w:r>
        <w:t xml:space="preserve">Bên trong một nhóm thiếu nữ ăn mặc như nữ sinh, đột nhiên xuất hiện một cô gái mặt tròn khả ái hưng phấn hét lên một tiếng hướng một gã suất ca lao tới:</w:t>
      </w:r>
    </w:p>
    <w:p>
      <w:pPr>
        <w:pStyle w:val="BodyText"/>
      </w:pPr>
      <w:r>
        <w:t xml:space="preserve">- Khương Lưu Xán! Đây là đông phương dương quang tổ hợp Khương Lưu Xán! Tôi là fan hâm mộ của anh, có thể ký tên cho tôi không?</w:t>
      </w:r>
    </w:p>
    <w:p>
      <w:pPr>
        <w:pStyle w:val="BodyText"/>
      </w:pPr>
      <w:r>
        <w:t xml:space="preserve">- Khương Lưu Xán, đông phương dương quang tổ hợp Khương Lưu Xán!</w:t>
      </w:r>
    </w:p>
    <w:p>
      <w:pPr>
        <w:pStyle w:val="BodyText"/>
      </w:pPr>
      <w:r>
        <w:t xml:space="preserve">- Lưu Xán, tôi là fan hâm mộ của anh! Ký tên cho tôi đi!</w:t>
      </w:r>
    </w:p>
    <w:p>
      <w:pPr>
        <w:pStyle w:val="BodyText"/>
      </w:pPr>
      <w:r>
        <w:t xml:space="preserve">- Lưu Xán, em yêu anh!</w:t>
      </w:r>
    </w:p>
    <w:p>
      <w:pPr>
        <w:pStyle w:val="BodyText"/>
      </w:pPr>
      <w:r>
        <w:t xml:space="preserve">- …</w:t>
      </w:r>
    </w:p>
    <w:p>
      <w:pPr>
        <w:pStyle w:val="BodyText"/>
      </w:pPr>
      <w:r>
        <w:t xml:space="preserve">Nhóm nữ sinh không ngừng kêu to vây quanh Khương Lưu Xán kia, chẳng khác gì những cô gái si tình.</w:t>
      </w:r>
    </w:p>
    <w:p>
      <w:pPr>
        <w:pStyle w:val="BodyText"/>
      </w:pPr>
      <w:r>
        <w:t xml:space="preserve">Đông phương dương quan tổ hợp là một tổ hợp thần tượng Hàn Quốc trước cuối thời, có được danh khí thật cao trong Hoa Hạ, được vô số nữ sinh Hoa Hạ hâm mộ.</w:t>
      </w:r>
    </w:p>
    <w:p>
      <w:pPr>
        <w:pStyle w:val="BodyText"/>
      </w:pPr>
      <w:r>
        <w:t xml:space="preserve">Một gã nam tử đứng bên người Khương Lưu Xán nhìn nhóm nữ sinh Hoa Hạ vây tới cười lạnh nói:</w:t>
      </w:r>
    </w:p>
    <w:p>
      <w:pPr>
        <w:pStyle w:val="BodyText"/>
      </w:pPr>
      <w:r>
        <w:t xml:space="preserve">- Lưu Xán, anh còn nổi danh thật sự! Hắc hắc, những nữ sinh Hoa Hạ kia thích anh phát điên như vậy, còn sùng bái anh, anh phải nắm chặt các nàng. Các nàng rất có giá trị lợi dụng, vừa lúc cho tôi tận tình chơi đùa đám ngu xuẩn kia!</w:t>
      </w:r>
    </w:p>
    <w:p>
      <w:pPr>
        <w:pStyle w:val="BodyText"/>
      </w:pPr>
      <w:r>
        <w:t xml:space="preserve">Khương Lưu Xán lộ ra tia mỉm cười suất khí nói:</w:t>
      </w:r>
    </w:p>
    <w:p>
      <w:pPr>
        <w:pStyle w:val="BodyText"/>
      </w:pPr>
      <w:r>
        <w:t xml:space="preserve">- Dạ, Thái Nguyên tiên sinh!</w:t>
      </w:r>
    </w:p>
    <w:p>
      <w:pPr>
        <w:pStyle w:val="BodyText"/>
      </w:pPr>
      <w:r>
        <w:t xml:space="preserve">Nói xong Khương Lưu Xán cùng một gã nam tử mang theo nụ cười chuyên nghiệp hóa bắt đầu ứng phó đám nữ sinh kia.</w:t>
      </w:r>
    </w:p>
    <w:p>
      <w:pPr>
        <w:pStyle w:val="BodyText"/>
      </w:pPr>
      <w:r>
        <w:t xml:space="preserve">Từng ánh mắt rơi lên trên người nhóm nữ sinh cùng Khương Lưu Xán kia.</w:t>
      </w:r>
    </w:p>
    <w:p>
      <w:pPr>
        <w:pStyle w:val="BodyText"/>
      </w:pPr>
      <w:r>
        <w:t xml:space="preserve">Nhạc Trọng quét mắt nhìn qua bọn họ, trong lòng cười lạnh lập tức rời đi. Đám nữ nhân ngu xuẩn kia chỉ sợ không bao lâu sau sẽ phải trả giá cho sự tuyển chọn của chính mình.</w:t>
      </w:r>
    </w:p>
    <w:p>
      <w:pPr>
        <w:pStyle w:val="BodyText"/>
      </w:pPr>
      <w:r>
        <w:t xml:space="preserve">Thanh âm ồn ào bên này khiến cho nhiều người chú ý, tám nam nữ trần trụi cũng đưa mắt nhìn lên nhóm người Khương Lưu Xán.</w:t>
      </w:r>
    </w:p>
    <w:p>
      <w:pPr>
        <w:pStyle w:val="BodyText"/>
      </w:pPr>
      <w:r>
        <w:t xml:space="preserve">Trong đó một gã nam tử khôi ngô trần trụi dừng ánh mắt trên một nữ sinh, đôi mắt sáng ngời, liếm liếm môi:</w:t>
      </w:r>
    </w:p>
    <w:p>
      <w:pPr>
        <w:pStyle w:val="BodyText"/>
      </w:pPr>
      <w:r>
        <w:t xml:space="preserve">- Không tệ! Mấy cô bé này thoạt nhìn thật ngon miệng!</w:t>
      </w:r>
    </w:p>
    <w:p>
      <w:pPr>
        <w:pStyle w:val="BodyText"/>
      </w:pPr>
      <w:r>
        <w:t xml:space="preserve">Nam tử kia không hề có ý mặc quần áo, đi nhanh tới trước mặt nhóm nữ sinh chộp qua một cô gái lớn tiếng cười nói:</w:t>
      </w:r>
    </w:p>
    <w:p>
      <w:pPr>
        <w:pStyle w:val="BodyText"/>
      </w:pPr>
      <w:r>
        <w:t xml:space="preserve">- Con chó cái, gục xuống để đại gia thoải mái một phen nào!</w:t>
      </w:r>
    </w:p>
    <w:p>
      <w:pPr>
        <w:pStyle w:val="BodyText"/>
      </w:pPr>
      <w:r>
        <w:t xml:space="preserve">Trong cuối thời đạo đức sụp đổ, tên nam tử kia không hề có chút ý tứ muốn mặc quần áo chút nào.</w:t>
      </w:r>
    </w:p>
    <w:p>
      <w:pPr>
        <w:pStyle w:val="BodyText"/>
      </w:pPr>
      <w:r>
        <w:t xml:space="preserve">Cô gái kia sắc mặt đại biến phát ra tiếng thét chói tai sợ hãi:</w:t>
      </w:r>
    </w:p>
    <w:p>
      <w:pPr>
        <w:pStyle w:val="BodyText"/>
      </w:pPr>
      <w:r>
        <w:t xml:space="preserve">- Cứu mạng! Lưu Xán cứu em! Cứu mạng! Lưu Xán cứu em!</w:t>
      </w:r>
    </w:p>
    <w:p>
      <w:pPr>
        <w:pStyle w:val="BodyText"/>
      </w:pPr>
      <w:r>
        <w:t xml:space="preserve">Khương Lưu Xán ngăn cản trước người cô gái chính nghĩa lẫm nhiên lớn tiếng nói:</w:t>
      </w:r>
    </w:p>
    <w:p>
      <w:pPr>
        <w:pStyle w:val="BodyText"/>
      </w:pPr>
      <w:r>
        <w:t xml:space="preserve">- Vị tiên sinh này! Mời ngài dừng lại hành vi quấy nhiễu vô đạo đức kia!</w:t>
      </w:r>
    </w:p>
    <w:p>
      <w:pPr>
        <w:pStyle w:val="BodyText"/>
      </w:pPr>
      <w:r>
        <w:t xml:space="preserve">- Lưu Xán thật tuấn tú!</w:t>
      </w:r>
    </w:p>
    <w:p>
      <w:pPr>
        <w:pStyle w:val="BodyText"/>
      </w:pPr>
      <w:r>
        <w:t xml:space="preserve">- Em yêu anh chết đi được, Lưu Xán!</w:t>
      </w:r>
    </w:p>
    <w:p>
      <w:pPr>
        <w:pStyle w:val="BodyText"/>
      </w:pPr>
      <w:r>
        <w:t xml:space="preserve">- Sau này tôi lập gia đình phải lấy người như anh ấy, anh ấy thật có khí khái nam tử!</w:t>
      </w:r>
    </w:p>
    <w:p>
      <w:pPr>
        <w:pStyle w:val="BodyText"/>
      </w:pPr>
      <w:r>
        <w:t xml:space="preserve">- …</w:t>
      </w:r>
    </w:p>
    <w:p>
      <w:pPr>
        <w:pStyle w:val="BodyText"/>
      </w:pPr>
      <w:r>
        <w:t xml:space="preserve">Từng nữ sinh nhìn Lưu Xán ngăn cản trước người các nàng, trong mắt chớp động vẻ yêu mến lẫn sùng bái, chỉ cảm thấy thần tượng trước mắt thực sự là một đại anh hùng đội trời đạp đất.</w:t>
      </w:r>
    </w:p>
    <w:p>
      <w:pPr>
        <w:pStyle w:val="BodyText"/>
      </w:pPr>
      <w:r>
        <w:t xml:space="preserve">Tên nam tử trần truồng trong mắt bắn ra hai đạo lửa giận, xoay người hung hăng tát mạnh lên gương mặt anh tuấn của Khương Lưu Xán:</w:t>
      </w:r>
    </w:p>
    <w:p>
      <w:pPr>
        <w:pStyle w:val="BodyText"/>
      </w:pPr>
      <w:r>
        <w:t xml:space="preserve">- Kháo! Chuyện của lão tử khi nào tới phiên mày quản!</w:t>
      </w:r>
    </w:p>
    <w:p>
      <w:pPr>
        <w:pStyle w:val="BodyText"/>
      </w:pPr>
      <w:r>
        <w:t xml:space="preserve">Ba một tiếng, Khương Lưu Xán bị tát bay xuống đất, hàm răng bị tát văng vài cái, mặt đầy máu tươi.</w:t>
      </w:r>
    </w:p>
    <w:p>
      <w:pPr>
        <w:pStyle w:val="BodyText"/>
      </w:pPr>
      <w:r>
        <w:t xml:space="preserve">Chứng kiến Khương Lưu Xán bị tên nam tử trần truồng tát bay, hai mắt Thái Nguyên tiên sinh phát lạnh, vẫy vẫy tay.</w:t>
      </w:r>
    </w:p>
    <w:p>
      <w:pPr>
        <w:pStyle w:val="BodyText"/>
      </w:pPr>
      <w:r>
        <w:t xml:space="preserve">Hai tên nam tử gầm lên một tiếng, bãi ra tư thế Triệt Quyền Đạo, dùng tốc độ thật nhanh hướng tên nam tử kia xông qua.</w:t>
      </w:r>
    </w:p>
    <w:p>
      <w:pPr>
        <w:pStyle w:val="BodyText"/>
      </w:pPr>
      <w:r>
        <w:t xml:space="preserve">Nhạc Trọng nhìn thoáng qua hai nam tử liền nhận ra lai lịch bọn họ:</w:t>
      </w:r>
    </w:p>
    <w:p>
      <w:pPr>
        <w:pStyle w:val="BodyText"/>
      </w:pPr>
      <w:r>
        <w:t xml:space="preserve">- Cường hóa giả!</w:t>
      </w:r>
    </w:p>
    <w:p>
      <w:pPr>
        <w:pStyle w:val="BodyText"/>
      </w:pPr>
      <w:r>
        <w:t xml:space="preserve">- Cút!</w:t>
      </w:r>
    </w:p>
    <w:p>
      <w:pPr>
        <w:pStyle w:val="BodyText"/>
      </w:pPr>
      <w:r>
        <w:t xml:space="preserve">Tên nam tử trần truồng trừng mắt, tay phải nhanh như đạn pháo oanh ra.</w:t>
      </w:r>
    </w:p>
    <w:p>
      <w:pPr>
        <w:pStyle w:val="BodyText"/>
      </w:pPr>
      <w:r>
        <w:t xml:space="preserve">Hai gã nam tử bị tên trần truồng kia oanh trúng người bay ngược trở về, phun ra ngụm máu tươi mất đi toàn bộ sinh cơ.</w:t>
      </w:r>
    </w:p>
    <w:p>
      <w:pPr>
        <w:pStyle w:val="BodyText"/>
      </w:pPr>
      <w:r>
        <w:t xml:space="preserve">Tên nam tử trần truồng hai quyền oanh giết hai người kia, trên mặt hiện lên vẻ hung ác nắm đầu Khương Lưu Xán trong mắt chớp động vẻ thị huyết:</w:t>
      </w:r>
    </w:p>
    <w:p>
      <w:pPr>
        <w:pStyle w:val="BodyText"/>
      </w:pPr>
      <w:r>
        <w:t xml:space="preserve">- Mặt trắng nhỏ, quỳ xuống cho lão tử, nếu không lão tử ninh rụng đầu của mày!</w:t>
      </w:r>
    </w:p>
    <w:p>
      <w:pPr>
        <w:pStyle w:val="BodyText"/>
      </w:pPr>
      <w:r>
        <w:t xml:space="preserve">Khương Lưu Xán nhìn tên nam tử biến thái kia, run rẩy lên, trong mắt thoáng hiện sợ hãi quỳ sụp xuống dập đầu lạy:</w:t>
      </w:r>
    </w:p>
    <w:p>
      <w:pPr>
        <w:pStyle w:val="BodyText"/>
      </w:pPr>
      <w:r>
        <w:t xml:space="preserve">- Đại gia tha mạng, đại gia tha mạng, đừng giết tôi! Đừng giết tôi…</w:t>
      </w:r>
    </w:p>
    <w:p>
      <w:pPr>
        <w:pStyle w:val="BodyText"/>
      </w:pPr>
      <w:r>
        <w:t xml:space="preserve">Khác với nhóm nữ sinh được người bảo hộ không có kinh nghiệm về cuối thời tàn khốc, Khương Lưu Xán biết rõ cuối thời khủng bố thế nào, một khi chọc giận cường giả biến thái, những người thường như hắn chỉ còn con đường chết.</w:t>
      </w:r>
    </w:p>
    <w:p>
      <w:pPr>
        <w:pStyle w:val="BodyText"/>
      </w:pPr>
      <w:r>
        <w:t xml:space="preserve">- Lưu Xán!</w:t>
      </w:r>
    </w:p>
    <w:p>
      <w:pPr>
        <w:pStyle w:val="BodyText"/>
      </w:pPr>
      <w:r>
        <w:t xml:space="preserve">- Lưu Xán!</w:t>
      </w:r>
    </w:p>
    <w:p>
      <w:pPr>
        <w:pStyle w:val="BodyText"/>
      </w:pPr>
      <w:r>
        <w:t xml:space="preserve">- …</w:t>
      </w:r>
    </w:p>
    <w:p>
      <w:pPr>
        <w:pStyle w:val="BodyText"/>
      </w:pPr>
      <w:r>
        <w:t xml:space="preserve">Nhìn Khương Lưu Xán dập đầu lạy tên nam tử trần truồng kia, trong lòng nhóm nữ sinh đau xót, phảng phất như có thứ gì đó vừa tan vỡ.</w:t>
      </w:r>
    </w:p>
    <w:p>
      <w:pPr>
        <w:pStyle w:val="BodyText"/>
      </w:pPr>
      <w:r>
        <w:t xml:space="preserve">Một nữ sinh sắc mặt tái nhợt xông tới chỗ tên nam tử biến thái kia:</w:t>
      </w:r>
    </w:p>
    <w:p>
      <w:pPr>
        <w:pStyle w:val="BodyText"/>
      </w:pPr>
      <w:r>
        <w:t xml:space="preserve">- Không cho ông khi phụ Lưu Xán, ông là tên hỗn đản!</w:t>
      </w:r>
    </w:p>
    <w:p>
      <w:pPr>
        <w:pStyle w:val="BodyText"/>
      </w:pPr>
      <w:r>
        <w:t xml:space="preserve">Nữ sinh kia đang trong thời kỳ phản nghịch, tư tưởng đơn thuần hơn người trưởng thành rất nhiều, chỉ đơn giản không muốn nhìn thấy thần tượng của mình bị người khi dễ.</w:t>
      </w:r>
    </w:p>
    <w:p>
      <w:pPr>
        <w:pStyle w:val="BodyText"/>
      </w:pPr>
      <w:r>
        <w:t xml:space="preserve">Tên biến thái kia cười to lãnh khốc trừng Khương Lưu Xán nói:</w:t>
      </w:r>
    </w:p>
    <w:p>
      <w:pPr>
        <w:pStyle w:val="Compact"/>
      </w:pPr>
      <w:r>
        <w:t xml:space="preserve">- Ha ha ha! Tiểu quỷ, xem ra mày còn không biết tên tiểu tử kia có phẩm chất đạo đức như thế nào. Thật thú vị, để tao tới dạy ày xã hội bây giờ tàn khốc ra sao! Khương Lưu Xán, mày đi cởi quần áo của nó, bảo nó quỳ gối trước mặt tao. Nếu nó không quỳ, mày có thể đánh gãy chân của nó!</w:t>
      </w:r>
      <w:r>
        <w:br w:type="textWrapping"/>
      </w:r>
      <w:r>
        <w:br w:type="textWrapping"/>
      </w:r>
    </w:p>
    <w:p>
      <w:pPr>
        <w:pStyle w:val="Heading2"/>
      </w:pPr>
      <w:bookmarkStart w:id="987" w:name="chương-966-vùng-đất-quỷ-dị.-1"/>
      <w:bookmarkEnd w:id="987"/>
      <w:r>
        <w:t xml:space="preserve">965. Chương 966: Vùng Đất Quỷ Dị. (1)</w:t>
      </w:r>
    </w:p>
    <w:p>
      <w:pPr>
        <w:pStyle w:val="Compact"/>
      </w:pPr>
      <w:r>
        <w:br w:type="textWrapping"/>
      </w:r>
      <w:r>
        <w:br w:type="textWrapping"/>
      </w:r>
    </w:p>
    <w:p>
      <w:pPr>
        <w:pStyle w:val="BodyText"/>
      </w:pPr>
      <w:r>
        <w:t xml:space="preserve">Nữ sinh kia tái nhợt lui ra sau vài bước cố gắng nổi lên dũng khí nói:</w:t>
      </w:r>
    </w:p>
    <w:p>
      <w:pPr>
        <w:pStyle w:val="BodyText"/>
      </w:pPr>
      <w:r>
        <w:t xml:space="preserve">- Lưu Xán sẽ không làm theo ý ông đâu!</w:t>
      </w:r>
    </w:p>
    <w:p>
      <w:pPr>
        <w:pStyle w:val="BodyText"/>
      </w:pPr>
      <w:r>
        <w:t xml:space="preserve">Khương Lưu Xán đột nhiên bạo lên giống như ác quỷ nắm quần áo nữ sinh dùng sức xé mạnh.</w:t>
      </w:r>
    </w:p>
    <w:p>
      <w:pPr>
        <w:pStyle w:val="BodyText"/>
      </w:pPr>
      <w:r>
        <w:t xml:space="preserve">Xoẹt một tiếng, quần áo cô gái bị xé rách, lộ ra bộ đồ lót bên trong.</w:t>
      </w:r>
    </w:p>
    <w:p>
      <w:pPr>
        <w:pStyle w:val="BodyText"/>
      </w:pPr>
      <w:r>
        <w:t xml:space="preserve">Gương mặt Khương Lưu Xán như ác quỷ nhìn cô gái lớn tiếng quát:</w:t>
      </w:r>
    </w:p>
    <w:p>
      <w:pPr>
        <w:pStyle w:val="BodyText"/>
      </w:pPr>
      <w:r>
        <w:t xml:space="preserve">- Quỳ xuống! Quỳ gối trước mặt đại nhân! Bằng không tao sẽ đánh gãy chân của mày!</w:t>
      </w:r>
    </w:p>
    <w:p>
      <w:pPr>
        <w:pStyle w:val="BodyText"/>
      </w:pPr>
      <w:r>
        <w:t xml:space="preserve">Vì sống sót, Khương Lưu Xán chỉ có thể tuyển chọn bán rẻ nữ sinh sùng bái hắn. Dù sao hắn cũng không có tình cảm gì với nàng.</w:t>
      </w:r>
    </w:p>
    <w:p>
      <w:pPr>
        <w:pStyle w:val="BodyText"/>
      </w:pPr>
      <w:r>
        <w:t xml:space="preserve">Nữ sinh ngây ngốc nhìn hắn, một góc mềm mại trong lòng bị hắn phá diệt. Vì nam nhân trước mắt này, nàng không ngừng gây cãi với mọi người trên các trang web diễn đàn trước cuối thời. Cho dù nam nhân này từng có tai tiếng đá một phụ nữ sẩy thai, nàng vẫn biện hộ cho hắn.</w:t>
      </w:r>
    </w:p>
    <w:p>
      <w:pPr>
        <w:pStyle w:val="BodyText"/>
      </w:pPr>
      <w:r>
        <w:t xml:space="preserve">Nếu lấy tính khí của Nhạc Trọng thấy có người ở trước mặt hắn cường gian nữ nhân, hắn nhất định đem đầu đối phương oanh bạo. Nhưng bản thân hắn cũng không thích Khương Lưu Xán, vì vậy vẫn chưa giết nam tử biến thái kia.</w:t>
      </w:r>
    </w:p>
    <w:p>
      <w:pPr>
        <w:pStyle w:val="BodyText"/>
      </w:pPr>
      <w:r>
        <w:t xml:space="preserve">Tên nam tử kia chợt cười sang sảng, quay về trong đoàn người của mình. Hắn cũng không tiếp tục khiêu khích Nhạc Trọng. Bằng vào trực giác hắn cảm nhận được Nhạc Trọng khủng bố, nếu hắn còn khiêu khích, chỉ sợ sẽ bị một phát súng giết chết.</w:t>
      </w:r>
    </w:p>
    <w:p>
      <w:pPr>
        <w:pStyle w:val="BodyText"/>
      </w:pPr>
      <w:r>
        <w:t xml:space="preserve">Trong mắt nữ sinh bị Khương Lưu Xán xé rách quần áo chợt hiện lên nét phức tạp, liếc mắt nhìn hắn thật sâu, đi tới gần nói:</w:t>
      </w:r>
    </w:p>
    <w:p>
      <w:pPr>
        <w:pStyle w:val="BodyText"/>
      </w:pPr>
      <w:r>
        <w:t xml:space="preserve">- Đa tạ!</w:t>
      </w:r>
    </w:p>
    <w:p>
      <w:pPr>
        <w:pStyle w:val="BodyText"/>
      </w:pPr>
      <w:r>
        <w:t xml:space="preserve">Sau khi nói lời cám ơn, nàng cũng không nhìn Khương Lưu Xán thêm lần nào mà cùng những nữ sinh khác quay về chỗ đoàn thể học sinh.</w:t>
      </w:r>
    </w:p>
    <w:p>
      <w:pPr>
        <w:pStyle w:val="BodyText"/>
      </w:pPr>
      <w:r>
        <w:t xml:space="preserve">Trò khôi hài vừa kết thúc, những người sống sót bị ném tới thế giới thứ hai kia theo bản năng hình thành một tiểu đoàn thể mới tiến hành tranh chấp lẫn nhau.</w:t>
      </w:r>
    </w:p>
    <w:p>
      <w:pPr>
        <w:pStyle w:val="BodyText"/>
      </w:pPr>
      <w:r>
        <w:t xml:space="preserve">Sau khi phân chia xong đoàn thể, một nam tử trung niên mặc âu phục lên tiếng hỏi:</w:t>
      </w:r>
    </w:p>
    <w:p>
      <w:pPr>
        <w:pStyle w:val="BodyText"/>
      </w:pPr>
      <w:r>
        <w:t xml:space="preserve">- Rốt cục đã phát sinh chuyện gì vậy? Chỗ này là địa phương nào? Xin hỏi trong các vị có ai biết không?</w:t>
      </w:r>
    </w:p>
    <w:p>
      <w:pPr>
        <w:pStyle w:val="BodyText"/>
      </w:pPr>
      <w:r>
        <w:t xml:space="preserve">- Không biết!</w:t>
      </w:r>
    </w:p>
    <w:p>
      <w:pPr>
        <w:pStyle w:val="BodyText"/>
      </w:pPr>
      <w:r>
        <w:t xml:space="preserve">- Không biết…</w:t>
      </w:r>
    </w:p>
    <w:p>
      <w:pPr>
        <w:pStyle w:val="BodyText"/>
      </w:pPr>
      <w:r>
        <w:t xml:space="preserve">Tất cả mọi người đều lắc đầu, khuôn mặt mờ mịt nói. Bọn họ nguyên bản đều đang ở trên địa cầu, nhưng không nghĩ tới vì sao mình lại đột nhiên xuất hiện tại địa phương quỷ quái này.</w:t>
      </w:r>
    </w:p>
    <w:p>
      <w:pPr>
        <w:pStyle w:val="BodyText"/>
      </w:pPr>
      <w:r>
        <w:t xml:space="preserve">Đặc biệt những nữ sinh kia, các nàng đang sống dưới sự bảo hộ của một cường giả, trải qua cuộc sống không lo nghĩ, hiện tại kiến thức xã hội tàn khốc cùng đáng sợ làm các nàng sợ hãi tới cực điểm.</w:t>
      </w:r>
    </w:p>
    <w:p>
      <w:pPr>
        <w:pStyle w:val="BodyText"/>
      </w:pPr>
      <w:r>
        <w:t xml:space="preserve">Nhạc Trọng biết rõ đây là thế giới cửa thứ hai, ngoài ra hắn hoàn toàn không biết thêm gì khác, bởi vậy chỉ bảo trì trầm mặc im lặng đứng một góc quan sát đám người.</w:t>
      </w:r>
    </w:p>
    <w:p>
      <w:pPr>
        <w:pStyle w:val="BodyText"/>
      </w:pPr>
      <w:r>
        <w:t xml:space="preserve">Một gã nam tử trung niên đeo kính, tướng mạo nho nhã trầm giọng nói:</w:t>
      </w:r>
    </w:p>
    <w:p>
      <w:pPr>
        <w:pStyle w:val="BodyText"/>
      </w:pPr>
      <w:r>
        <w:t xml:space="preserve">- Mọi người yên tĩnh! Mọi người yên tĩnh! Hiện tại bất luận đang ở địa phương nào, chúng ta nên đoàn kết với nhau. Tôi nghĩ chúng ta có thể bị thần đày tới thế giới này. Hiện tại việc quan trọng nhất là tìm nước cùng thực vật. Không có nước cùng thực vật chúng ta đều sẽ chết ở nơi đây!</w:t>
      </w:r>
    </w:p>
    <w:p>
      <w:pPr>
        <w:pStyle w:val="BodyText"/>
      </w:pPr>
      <w:r>
        <w:t xml:space="preserve">Nghe xong lời nói của nam tử trung niên kia, trong lòng mọi người phát lạnh. Hiện tại họ không cầm theo được bao nhiêu lương thực, vô duyên vô cớ bị ném tới thế giới này, vật tư cùng thực vật đều không hề được chuẩn bị sẵn. Với trạng thái như thế nếu không tìm được nước cùng thực vật, chỉ sợ họ không qua được ba ngày thời gian.</w:t>
      </w:r>
    </w:p>
    <w:p>
      <w:pPr>
        <w:pStyle w:val="BodyText"/>
      </w:pPr>
      <w:r>
        <w:t xml:space="preserve">Nam tử trung niên đeo kính nói:</w:t>
      </w:r>
    </w:p>
    <w:p>
      <w:pPr>
        <w:pStyle w:val="BodyText"/>
      </w:pPr>
      <w:r>
        <w:t xml:space="preserve">- Chào mọi người, tôi gọi là Mã Phàm, rắn không đầu không được, tiểu đoàn thể như chúng ta nếu không có thủ lĩnh phối hợp chỉ huy cũng không xong. Mã Phàm bất tài, nguyện ý nhận chức trách đầu lĩnh mang theo mọi người cùng đi ra khốn cảnh!</w:t>
      </w:r>
    </w:p>
    <w:p>
      <w:pPr>
        <w:pStyle w:val="BodyText"/>
      </w:pPr>
      <w:r>
        <w:t xml:space="preserve">Mã Phàm cũng là người thông minh, hắn hiểu thật rõ tầm quan trọng của vị trí thủ lĩnh. Ở Hoa Hạ quốc hết thảy đồ tốt đều do thủ lĩnh hưởng thụ, những người khác liều mạng thu thập đồ vật tới cũng không hưởng được một phần mười như thủ lĩnh.</w:t>
      </w:r>
    </w:p>
    <w:p>
      <w:pPr>
        <w:pStyle w:val="BodyText"/>
      </w:pPr>
      <w:r>
        <w:t xml:space="preserve">Tên nam tử trần truồng liếc mắt nhìn Mã Phàm lớn tiếng mắng:</w:t>
      </w:r>
    </w:p>
    <w:p>
      <w:pPr>
        <w:pStyle w:val="BodyText"/>
      </w:pPr>
      <w:r>
        <w:t xml:space="preserve">- Hừ! Mày tính là cái thứ gì? Muốn làm thủ lĩnh thì đến đấu tay đôi với lão tử. Chỉ cần mày thắng lão tử, vậy thì mày cứ làm thủ lĩnh!</w:t>
      </w:r>
    </w:p>
    <w:p>
      <w:pPr>
        <w:pStyle w:val="BodyText"/>
      </w:pPr>
      <w:r>
        <w:t xml:space="preserve">Mã Phàm không giận mà mỉm cười nói:</w:t>
      </w:r>
    </w:p>
    <w:p>
      <w:pPr>
        <w:pStyle w:val="BodyText"/>
      </w:pPr>
      <w:r>
        <w:t xml:space="preserve">- Làm thủ lĩnh quan trọng nhất là trí tuệ mà không phải vũ lực. Tôi tốt nghiệp đại học Lý Công tại Ma tỉnh, trước cuối thời là đổng sự trưởng Thiên Lộ tập đoàn. Tôi tin tưởng tôi có năng lực mang theo mọi người rời khỏi khốn cảnh!</w:t>
      </w:r>
    </w:p>
    <w:p>
      <w:pPr>
        <w:pStyle w:val="BodyText"/>
      </w:pPr>
      <w:r>
        <w:t xml:space="preserve">Mã Phàm vốn cũng không phải loại người sở trường vũ lực, hắn không ngu xuẩn lấy sở đoản của mình đi công sở trường của địch thủ.</w:t>
      </w:r>
    </w:p>
    <w:p>
      <w:pPr>
        <w:pStyle w:val="BodyText"/>
      </w:pPr>
      <w:r>
        <w:t xml:space="preserve">Nhạc Trọng nhìn đám người đang tranh luận không ngớt lắc nhẹ đầu quay người bỏ đi. Hắn không muốn có bất kỳ quan hệ gì với những người này.</w:t>
      </w:r>
    </w:p>
    <w:p>
      <w:pPr>
        <w:pStyle w:val="BodyText"/>
      </w:pPr>
      <w:r>
        <w:t xml:space="preserve">Thế giới cửa thứ hai nhất định là một thế giới nguy hiểm trùng điệp hơn nữa thập phần đáng sợ, Nhạc Trọng không muốn bị đám người kia liên lụy, hắn cũng không muốn làm bộ hạ của bất kỳ kẻ nào.</w:t>
      </w:r>
    </w:p>
    <w:p>
      <w:pPr>
        <w:pStyle w:val="BodyText"/>
      </w:pPr>
      <w:r>
        <w:t xml:space="preserve">Chứng kiến hành động của Nhạc Trọng, những tiểu đoàn thể khác thoáng do dự cũng bắt đầu tự hành động, dù sao đứng mãi nơi này cũng chỉ còn con đường chết.</w:t>
      </w:r>
    </w:p>
    <w:p>
      <w:pPr>
        <w:pStyle w:val="BodyText"/>
      </w:pPr>
      <w:r>
        <w:t xml:space="preserve">Ở khu vực này không hề có chút cây cối hay phiến thực vật màu xanh nào, cả động vật cũng không thấy, kể cả nguồn nước cũng không có. Nếu muốn sống sót, ít nhất phải tìm được nguồn nước.</w:t>
      </w:r>
    </w:p>
    <w:p>
      <w:pPr>
        <w:pStyle w:val="BodyText"/>
      </w:pPr>
      <w:r>
        <w:t xml:space="preserve">Những nữ sinh kia thương lượng một thoáng lại đi về hướng Nhạc Trọng.</w:t>
      </w:r>
    </w:p>
    <w:p>
      <w:pPr>
        <w:pStyle w:val="BodyText"/>
      </w:pPr>
      <w:r>
        <w:t xml:space="preserve">Nữ sinh quần áo rách tả tơi đi tới bên cạnh Nhạc Trọng nói:</w:t>
      </w:r>
    </w:p>
    <w:p>
      <w:pPr>
        <w:pStyle w:val="BodyText"/>
      </w:pPr>
      <w:r>
        <w:t xml:space="preserve">- Chào anh, tôi gọi là Tiêu Lan. Xin hỏi anh tên gì?</w:t>
      </w:r>
    </w:p>
    <w:p>
      <w:pPr>
        <w:pStyle w:val="BodyText"/>
      </w:pPr>
      <w:r>
        <w:t xml:space="preserve">- Nhạc Trọng!</w:t>
      </w:r>
    </w:p>
    <w:p>
      <w:pPr>
        <w:pStyle w:val="BodyText"/>
      </w:pPr>
      <w:r>
        <w:t xml:space="preserve">Nhạc Trọng thản nhiên đáp lại tiếp tục đi thẳng về phía trước.</w:t>
      </w:r>
    </w:p>
    <w:p>
      <w:pPr>
        <w:pStyle w:val="BodyText"/>
      </w:pPr>
      <w:r>
        <w:t xml:space="preserve">Tiêu Lan cắn răng oán hận nói:</w:t>
      </w:r>
    </w:p>
    <w:p>
      <w:pPr>
        <w:pStyle w:val="BodyText"/>
      </w:pPr>
      <w:r>
        <w:t xml:space="preserve">- Nhạc Trọng, vừa rồi thật sự cám ơn anh. Không nghĩ tới Khương Lưu Xán là người như vậy, tôi thật sự đã nhìn lầm hắn!</w:t>
      </w:r>
    </w:p>
    <w:p>
      <w:pPr>
        <w:pStyle w:val="BodyText"/>
      </w:pPr>
      <w:r>
        <w:t xml:space="preserve">Tiêu Lan thích Khương Lưu Xán nhưng tuyệt đối không nghĩ tới nhân phẩm hắn thấp kém tới như vậy, làm lòng sùng bái của nàng đối với hắn hoàn toàn sụp đổ.</w:t>
      </w:r>
    </w:p>
    <w:p>
      <w:pPr>
        <w:pStyle w:val="BodyText"/>
      </w:pPr>
      <w:r>
        <w:t xml:space="preserve">Nhạc Trọng đang đi tới đột nhiên chân mày nhảy dựng, trong lòng tràn ngập cảm giác nguy hiểm, hắn đột ngột quát lớn:</w:t>
      </w:r>
    </w:p>
    <w:p>
      <w:pPr>
        <w:pStyle w:val="BodyText"/>
      </w:pPr>
      <w:r>
        <w:t xml:space="preserve">- Dừng lại!</w:t>
      </w:r>
    </w:p>
    <w:p>
      <w:pPr>
        <w:pStyle w:val="BodyText"/>
      </w:pPr>
      <w:r>
        <w:t xml:space="preserve">Nghe được thanh âm tiếng rống to của Nhạc Trọng, những người đi theo phương hướng của hắn chợt sửng sốt.</w:t>
      </w:r>
    </w:p>
    <w:p>
      <w:pPr>
        <w:pStyle w:val="BodyText"/>
      </w:pPr>
      <w:r>
        <w:t xml:space="preserve">Ở bên cạnh hắn có không ít người đều nhìn về phía trước, nhưng không phát hiện có chuyện gì khác lạ.</w:t>
      </w:r>
    </w:p>
    <w:p>
      <w:pPr>
        <w:pStyle w:val="BodyText"/>
      </w:pPr>
      <w:r>
        <w:t xml:space="preserve">Một tiểu thanh niên nhìn hắn chế nhạo:</w:t>
      </w:r>
    </w:p>
    <w:p>
      <w:pPr>
        <w:pStyle w:val="BodyText"/>
      </w:pPr>
      <w:r>
        <w:t xml:space="preserve">- Cái gì cũng không có! Anh đừng lớn tiếng hét loạn dọa nạt người!</w:t>
      </w:r>
    </w:p>
    <w:p>
      <w:pPr>
        <w:pStyle w:val="BodyText"/>
      </w:pPr>
      <w:r>
        <w:t xml:space="preserve">Tám tiểu thanh niên phản nghịch khinh miệt nhìn Nhạc Trọng lại tiếp tục đi về phía trước:</w:t>
      </w:r>
    </w:p>
    <w:p>
      <w:pPr>
        <w:pStyle w:val="BodyText"/>
      </w:pPr>
      <w:r>
        <w:t xml:space="preserve">- Chúng ta đi! Quỷ nhát gan!</w:t>
      </w:r>
    </w:p>
    <w:p>
      <w:pPr>
        <w:pStyle w:val="BodyText"/>
      </w:pPr>
      <w:r>
        <w:t xml:space="preserve">Một tiểu thanh niên còn nhìn qua chỗ nhóm nữ sinh huýt sáo:</w:t>
      </w:r>
    </w:p>
    <w:p>
      <w:pPr>
        <w:pStyle w:val="BodyText"/>
      </w:pPr>
      <w:r>
        <w:t xml:space="preserve">- Các mỹ nữ! Theo tên quỷ nhát gan không có tiền đồ, cùng các ca ca đi thôi! Các ca ca sẽ bảo hộ các em!</w:t>
      </w:r>
    </w:p>
    <w:p>
      <w:pPr>
        <w:pStyle w:val="BodyText"/>
      </w:pPr>
      <w:r>
        <w:t xml:space="preserve">Mấy tiểu thanh niên rút dao, thái đao, hiển lộ cơ bắp của mình, ý đồ hấp dẫn nhóm nữ sinh đi theo.</w:t>
      </w:r>
    </w:p>
    <w:p>
      <w:pPr>
        <w:pStyle w:val="BodyText"/>
      </w:pPr>
      <w:r>
        <w:t xml:space="preserve">Nếu Nhạc Trọng là một người tay trói gà không chặt, những thanh niên kia chỉ sợ đã lập tức xông lên dùng loạn đao chém chết hắn, trực tiếp cướp đi nhóm nữ sinh kia. Nhưng bọn hắn sợ hãi Độc Thứ trong tay Nhạc Trọng, không dám càn rỡ thái quá.</w:t>
      </w:r>
    </w:p>
    <w:p>
      <w:pPr>
        <w:pStyle w:val="BodyText"/>
      </w:pPr>
      <w:r>
        <w:t xml:space="preserve">Nhóm nữ sinh lại vội vàng lui tới sau lưng Nhạc Trọng.</w:t>
      </w:r>
    </w:p>
    <w:p>
      <w:pPr>
        <w:pStyle w:val="Compact"/>
      </w:pPr>
      <w:r>
        <w:t xml:space="preserve">Nhạc Trọng không hề nhìn qua nhóm tiểu thanh niên kia mà lại gắt gao nhìn chằm chằm phía trước.</w:t>
      </w:r>
      <w:r>
        <w:br w:type="textWrapping"/>
      </w:r>
      <w:r>
        <w:br w:type="textWrapping"/>
      </w:r>
    </w:p>
    <w:p>
      <w:pPr>
        <w:pStyle w:val="Heading2"/>
      </w:pPr>
      <w:bookmarkStart w:id="988" w:name="chương-967-vùng-đất-quỷ-dị.-2"/>
      <w:bookmarkEnd w:id="988"/>
      <w:r>
        <w:t xml:space="preserve">966. Chương 967: Vùng Đất Quỷ Dị. (2)</w:t>
      </w:r>
    </w:p>
    <w:p>
      <w:pPr>
        <w:pStyle w:val="Compact"/>
      </w:pPr>
      <w:r>
        <w:br w:type="textWrapping"/>
      </w:r>
      <w:r>
        <w:br w:type="textWrapping"/>
      </w:r>
    </w:p>
    <w:p>
      <w:pPr>
        <w:pStyle w:val="BodyText"/>
      </w:pPr>
      <w:r>
        <w:t xml:space="preserve">Ở trước mặt là một mảnh đồng ruộng không có gì khác biệt với những địa phương khác, hắn cũng không cảm giác được có khí tức của sinh vật, nhưng cảm giác nguy hiểm vẫn nhắc nhở lấy hắn, làm các tế bào trong cơ thể hắn đều cảm thụ được nguy hiểm.</w:t>
      </w:r>
    </w:p>
    <w:p>
      <w:pPr>
        <w:pStyle w:val="BodyText"/>
      </w:pPr>
      <w:r>
        <w:t xml:space="preserve">Ánh mắt Nhạc Trọng ngưng trọng, hít sâu một hơi nói với nhóm nữ sinh:</w:t>
      </w:r>
    </w:p>
    <w:p>
      <w:pPr>
        <w:pStyle w:val="BodyText"/>
      </w:pPr>
      <w:r>
        <w:t xml:space="preserve">- Thối lui!</w:t>
      </w:r>
    </w:p>
    <w:p>
      <w:pPr>
        <w:pStyle w:val="BodyText"/>
      </w:pPr>
      <w:r>
        <w:t xml:space="preserve">Dứt lời hắn lập tức lui về phía sau.</w:t>
      </w:r>
    </w:p>
    <w:p>
      <w:pPr>
        <w:pStyle w:val="BodyText"/>
      </w:pPr>
      <w:r>
        <w:t xml:space="preserve">Nhóm nữ sinh liếc mắt nhìn nhau, cũng thuận theo Nhạc Trọng thối lui ra sau. Mặc dù các nàng có chút khờ dại vô tri, nhưng cũng từ vẻ ngưng trọng của Nhạc Trọng cảm giác được điều gì đó.</w:t>
      </w:r>
    </w:p>
    <w:p>
      <w:pPr>
        <w:pStyle w:val="BodyText"/>
      </w:pPr>
      <w:r>
        <w:t xml:space="preserve">Một gã tiểu thanh niên nhìn Nhạc Trọng khinh bỉ nói với nhóm tiểu thanh niên:</w:t>
      </w:r>
    </w:p>
    <w:p>
      <w:pPr>
        <w:pStyle w:val="BodyText"/>
      </w:pPr>
      <w:r>
        <w:t xml:space="preserve">- Thật sự là quỷ nhát gan, nơi đó chẳng có cái gì cả. Chúng huynh đệ, chúng ta đi! Đi tới chỗ đó nhìn xem!</w:t>
      </w:r>
    </w:p>
    <w:p>
      <w:pPr>
        <w:pStyle w:val="BodyText"/>
      </w:pPr>
      <w:r>
        <w:t xml:space="preserve">- Đi!</w:t>
      </w:r>
    </w:p>
    <w:p>
      <w:pPr>
        <w:pStyle w:val="BodyText"/>
      </w:pPr>
      <w:r>
        <w:t xml:space="preserve">Từng tên thanh niên đều nhìn Nhạc Trọng khinh miệt cười, vì phô bày ra dũng khí cùng chê cười Nhạc Trọng nhát gan, bọn hắn lại tiến nhanh về phía trước.</w:t>
      </w:r>
    </w:p>
    <w:p>
      <w:pPr>
        <w:pStyle w:val="BodyText"/>
      </w:pPr>
      <w:r>
        <w:t xml:space="preserve">Nhóm tiểu thanh niên đi qua phía trước rút khảm đao cùng thái đao nhìn khắp bốn phương tám hướng với vẻ cảnh giác.</w:t>
      </w:r>
    </w:p>
    <w:p>
      <w:pPr>
        <w:pStyle w:val="BodyText"/>
      </w:pPr>
      <w:r>
        <w:t xml:space="preserve">Tên tiểu thanh niên cầm đầu đi thêm vài trăm thước chứng kiến không có gì khác lạ chuyển đầu nhìn Nhạc Trọng cười khinh miệt:</w:t>
      </w:r>
    </w:p>
    <w:p>
      <w:pPr>
        <w:pStyle w:val="BodyText"/>
      </w:pPr>
      <w:r>
        <w:t xml:space="preserve">- Không có cái gì cả thôi! Quỷ nhát gan! Bên này không có gì…</w:t>
      </w:r>
    </w:p>
    <w:p>
      <w:pPr>
        <w:pStyle w:val="BodyText"/>
      </w:pPr>
      <w:r>
        <w:t xml:space="preserve">Nhạc Trọng không thèm nhìn tới hắn mà nhìn chung quanh, chỉ thấy đại bộ phận đám người đã chia thành một ít đội ngũ tán đi khắp bốn phương tám hướng.</w:t>
      </w:r>
    </w:p>
    <w:p>
      <w:pPr>
        <w:pStyle w:val="BodyText"/>
      </w:pPr>
      <w:r>
        <w:t xml:space="preserve">Không ai nguyện ý ở lại tại chỗ chờ chết, ở trong thế giới hoang vu này, bọn họ phải đi tìm thực vật cùng nguồn nước, nếu không chỉ còn con đường chết.</w:t>
      </w:r>
    </w:p>
    <w:p>
      <w:pPr>
        <w:pStyle w:val="BodyText"/>
      </w:pPr>
      <w:r>
        <w:t xml:space="preserve">Tiêu Lan nhìn Nhạc Trọng nói:</w:t>
      </w:r>
    </w:p>
    <w:p>
      <w:pPr>
        <w:pStyle w:val="BodyText"/>
      </w:pPr>
      <w:r>
        <w:t xml:space="preserve">- Nhạc Trọng, chúng ta cũng đi qua đi! Ở lại chỗ này chỉ có thể chờ chết!</w:t>
      </w:r>
    </w:p>
    <w:p>
      <w:pPr>
        <w:pStyle w:val="BodyText"/>
      </w:pPr>
      <w:r>
        <w:t xml:space="preserve">Nhạc Trọng nhìn vị trí đám tiểu thanh niên đang đứng trầm giọng nói:</w:t>
      </w:r>
    </w:p>
    <w:p>
      <w:pPr>
        <w:pStyle w:val="BodyText"/>
      </w:pPr>
      <w:r>
        <w:t xml:space="preserve">- Bên kia nguy hiểm! Không thể qua đó!</w:t>
      </w:r>
    </w:p>
    <w:p>
      <w:pPr>
        <w:pStyle w:val="BodyText"/>
      </w:pPr>
      <w:r>
        <w:t xml:space="preserve">Nhạc Trọng thập phần tin tưởng năng lực cảm giác nguy hiểm trong vô số cuộc tử chiến đã trải qua, năng lực này đã cứu mạng hắn vài lần. Mặc dù hắn cũng không biết ở chỗ kia có nguy hiểm gì, nhưng hắn không muốn đi qua đó.</w:t>
      </w:r>
    </w:p>
    <w:p>
      <w:pPr>
        <w:pStyle w:val="BodyText"/>
      </w:pPr>
      <w:r>
        <w:t xml:space="preserve">Một nữ sinh đeo kính buộc tóc đuôi ngựa, tướng mạo thanh tú, toàn thân mang theo khí tức thư hương nhìn Nhạc Trọng hỏi:</w:t>
      </w:r>
    </w:p>
    <w:p>
      <w:pPr>
        <w:pStyle w:val="BodyText"/>
      </w:pPr>
      <w:r>
        <w:t xml:space="preserve">- Nhạc Trọng, tôi tên là Trầm Di. Bên kia có nguy hiểm gì có thể cho chúng tôi biết hay không?</w:t>
      </w:r>
    </w:p>
    <w:p>
      <w:pPr>
        <w:pStyle w:val="BodyText"/>
      </w:pPr>
      <w:r>
        <w:t xml:space="preserve">Nhạc Trọng thản nhiên nói:</w:t>
      </w:r>
    </w:p>
    <w:p>
      <w:pPr>
        <w:pStyle w:val="BodyText"/>
      </w:pPr>
      <w:r>
        <w:t xml:space="preserve">- Không biết, tôi chỉ cảm giác được bên kia có nguy hiểm!</w:t>
      </w:r>
    </w:p>
    <w:p>
      <w:pPr>
        <w:pStyle w:val="BodyText"/>
      </w:pPr>
      <w:r>
        <w:t xml:space="preserve">Một nữ sinh nhuộm tóc nâu, làn da trắng, trang điểm nhàn nhạt, đôi chân xinh đẹp tuyệt trần, tướng mạo thập phần diễm lệ hơn nữa có chút ngạo khí liếc mắt nhìn Nhạc Trọng khinh miệt nói:</w:t>
      </w:r>
    </w:p>
    <w:p>
      <w:pPr>
        <w:pStyle w:val="BodyText"/>
      </w:pPr>
      <w:r>
        <w:t xml:space="preserve">- Quỷ nhát gan! Chỉ cảm giác có nguy hiểm thì anh liền do dự sao? Anh như vậy còn là nam nhân hay không? Nam tử hán đội trời đạp đất, nghênh khó mà lên. Ngay hình bóng của địch nhân cũng không chứng kiến, anh đã do dự, như vậy còn xem như là nam nhân sao?</w:t>
      </w:r>
    </w:p>
    <w:p>
      <w:pPr>
        <w:pStyle w:val="BodyText"/>
      </w:pPr>
      <w:r>
        <w:t xml:space="preserve">Nữ sinh ngạo khí này tên Khổng Thúy Vân, là một nữ sinh xinh đẹp nhất trong nhóm nữ sinh kia, mặc dù không phải tuyệt sắc mỹ nữ nhưng cũng thuộc hàng đỉnh cấp. Đặt trong trường học có thể trở thành hoa hậu giảng đường, được vô số người hâm mộ.</w:t>
      </w:r>
    </w:p>
    <w:p>
      <w:pPr>
        <w:pStyle w:val="BodyText"/>
      </w:pPr>
      <w:r>
        <w:t xml:space="preserve">Nhạc Trọng chỉ liếc mắt nhìn lướt qua nữ sinh xinh đẹp kia nhưng không tiếp tục dừng lại chút nào.</w:t>
      </w:r>
    </w:p>
    <w:p>
      <w:pPr>
        <w:pStyle w:val="BodyText"/>
      </w:pPr>
      <w:r>
        <w:t xml:space="preserve">Nhạc Trọng nam chinh bắc chiến, không biết đã gặp qua bao nhiêu mỹ nữ, dù là tuyệt sắc mỹ nữ hắn cũng thu vào không ít. Mặc dù Khổng Thúy Vân xinh đẹp nhưng không tính là gì, căn bản không hề làm ảnh hưởng tâm trí của hắn.</w:t>
      </w:r>
    </w:p>
    <w:p>
      <w:pPr>
        <w:pStyle w:val="BodyText"/>
      </w:pPr>
      <w:r>
        <w:t xml:space="preserve">Khổng Thúy Vân nhìn thấy Nhạc Trọng không đếm xỉa nàng, trong lòng giận dữ, chân mày nhíu lại định mở miệng nói thêm lời càng khó nghe.</w:t>
      </w:r>
    </w:p>
    <w:p>
      <w:pPr>
        <w:pStyle w:val="BodyText"/>
      </w:pPr>
      <w:r>
        <w:t xml:space="preserve">Ngay đúng lúc này một nữ sinh sợ hãi thét to:</w:t>
      </w:r>
    </w:p>
    <w:p>
      <w:pPr>
        <w:pStyle w:val="BodyText"/>
      </w:pPr>
      <w:r>
        <w:t xml:space="preserve">- Hắn hộc máu!</w:t>
      </w:r>
    </w:p>
    <w:p>
      <w:pPr>
        <w:pStyle w:val="BodyText"/>
      </w:pPr>
      <w:r>
        <w:t xml:space="preserve">Khổng Thúy Vân nhìn theo tiếng thét chói tai của nàng, chỉ thấy tiểu thanh niên đang diễu võ giương oai đột nhiên sắc mặt tái nhợt quỳ trên mặt đất, thân thể run rẩy không ngừng hộc máu tươi.</w:t>
      </w:r>
    </w:p>
    <w:p>
      <w:pPr>
        <w:pStyle w:val="BodyText"/>
      </w:pPr>
      <w:r>
        <w:t xml:space="preserve">Những tiểu thanh niên khác cũng quỳ trên mặt đất, khuôn mặt vặn vẹo thống khổ vừa hộc máu vừa điên cuồng lăn lộn dưới đất.</w:t>
      </w:r>
    </w:p>
    <w:p>
      <w:pPr>
        <w:pStyle w:val="BodyText"/>
      </w:pPr>
      <w:r>
        <w:t xml:space="preserve">Khổng Thúy Vân nhìn một màn quỷ dị lại đáng sợ kia, sắc mặt biến thành vô cùng tái nhợt, nếu không phải có lời nhắc nhở của Nhạc Trọng, chỉ sợ các nàng đã biến thành một thành viên đang giãy dụa hộc máu lăn lộn bên kai. Vừa nghĩ tới mình mới chế nhạo Nhạc Trọng là quỷ nhát gan, gương mặt nàng liền đỏ bừng lên.</w:t>
      </w:r>
    </w:p>
    <w:p>
      <w:pPr>
        <w:pStyle w:val="BodyText"/>
      </w:pPr>
      <w:r>
        <w:t xml:space="preserve">Gần như cùng một thời gian, khắp bốn phương tám hướng đều có người bị lăn lộn trên mặt đất hộc máu, tất cả mọi người kinh hoảng thất thố hướng chỗ địa phương truyền tống chạy trở về.</w:t>
      </w:r>
    </w:p>
    <w:p>
      <w:pPr>
        <w:pStyle w:val="BodyText"/>
      </w:pPr>
      <w:r>
        <w:t xml:space="preserve">Mọi người nhìn khu hoang dã mờ mịt trong mắt tràn ngập nỗi sợ hãi.</w:t>
      </w:r>
    </w:p>
    <w:p>
      <w:pPr>
        <w:pStyle w:val="BodyText"/>
      </w:pPr>
      <w:r>
        <w:t xml:space="preserve">- Chỗ này là địa phương gì vậy?</w:t>
      </w:r>
    </w:p>
    <w:p>
      <w:pPr>
        <w:pStyle w:val="BodyText"/>
      </w:pPr>
      <w:r>
        <w:t xml:space="preserve">- Đây là chuyện gì xảy ra…</w:t>
      </w:r>
    </w:p>
    <w:p>
      <w:pPr>
        <w:pStyle w:val="BodyText"/>
      </w:pPr>
      <w:r>
        <w:t xml:space="preserve">Đám người nhất thời lâm vào hỗn loạn cùng sợ hãi, mọi người không ngừng thét to. Nhân loại tử vong không chút dấu hiệu nào, so với việc bị biến dị thú xé rách càng thêm đáng sợ cùng quỷ dị.</w:t>
      </w:r>
    </w:p>
    <w:p>
      <w:pPr>
        <w:pStyle w:val="BodyText"/>
      </w:pPr>
      <w:r>
        <w:t xml:space="preserve">Nhạc Trọng nhìn phương xa, chân mày không nhịn được cau lại, tình huống quỷ dị như vậy hắn cũng chưa từng thấy qua.</w:t>
      </w:r>
    </w:p>
    <w:p>
      <w:pPr>
        <w:pStyle w:val="BodyText"/>
      </w:pPr>
      <w:r>
        <w:t xml:space="preserve">Nhạc Trọng nhìn chung quanh một vòng lại hướng phương tây đi tới:</w:t>
      </w:r>
    </w:p>
    <w:p>
      <w:pPr>
        <w:pStyle w:val="BodyText"/>
      </w:pPr>
      <w:r>
        <w:t xml:space="preserve">- Đi hướng bên kia!</w:t>
      </w:r>
    </w:p>
    <w:p>
      <w:pPr>
        <w:pStyle w:val="BodyText"/>
      </w:pPr>
      <w:r>
        <w:t xml:space="preserve">- Đợi tôi một chút!</w:t>
      </w:r>
    </w:p>
    <w:p>
      <w:pPr>
        <w:pStyle w:val="BodyText"/>
      </w:pPr>
      <w:r>
        <w:t xml:space="preserve">Nhóm nữ sinh Khổng Thúy Vân cả kinh, vội vàng đi theo phía sau Nhạc Trọng. Các nàng đã kiến thức hành động kỳ dị của hắn nên trong lòng nảy sinh lòng ỷ lại. Những nữ sinh này được cường giả bảo hộ quá tốt, không bị cuối thời ô nhiễm quá nhiều, bởi vậy trong hoàn cảnh quỷ dị như vậy dựa theo cường giả chính là bản năng của các nàng.</w:t>
      </w:r>
    </w:p>
    <w:p>
      <w:pPr>
        <w:pStyle w:val="BodyText"/>
      </w:pPr>
      <w:r>
        <w:t xml:space="preserve">Trong ánh nhìn chăm chú của mọi người, Nhạc Trọng luôn luôn đi về phía trước, đi ra vài trăm thước cũng không xuất hiện vấn đề.</w:t>
      </w:r>
    </w:p>
    <w:p>
      <w:pPr>
        <w:pStyle w:val="BodyText"/>
      </w:pPr>
      <w:r>
        <w:t xml:space="preserve">Mã Phàm nhìn Nhạc Trọng không ngừng đi tới, trong mắt thoáng hiện dị quang lớn tiếng kêu lên:</w:t>
      </w:r>
    </w:p>
    <w:p>
      <w:pPr>
        <w:pStyle w:val="BodyText"/>
      </w:pPr>
      <w:r>
        <w:t xml:space="preserve">- Tiểu huynh đệ, chờ chúng tôi một chút!</w:t>
      </w:r>
    </w:p>
    <w:p>
      <w:pPr>
        <w:pStyle w:val="BodyText"/>
      </w:pPr>
      <w:r>
        <w:t xml:space="preserve">Nhạc Trọng không hề có tâm tư nhìn tới Mã Phàm. Trong thế giới thứ hai này, nhiệm vụ của hắn chính là hiểu rõ hết thảy về thế giới này, hơn nữa cố gắng sinh tồn đúng một năm nơi đây. Sau khi hoàn thành xong nhiệm vụ, bảo vật Hi Vọng Chi Tâm mà hệ thống ban thưởng tuyệt đối là một dị bảo khó được. Hắn cũng không muốn lưu lại bảo hộ đám người Mã Phàm.</w:t>
      </w:r>
    </w:p>
    <w:p>
      <w:pPr>
        <w:pStyle w:val="BodyText"/>
      </w:pPr>
      <w:r>
        <w:t xml:space="preserve">- Chúng ta đi!</w:t>
      </w:r>
    </w:p>
    <w:p>
      <w:pPr>
        <w:pStyle w:val="BodyText"/>
      </w:pPr>
      <w:r>
        <w:t xml:space="preserve">Mã Phàm chứng kiến Nhạc Trọng không hề có ý tứ phản ứng tới hắn liền mang theo hai mươi người hướng chỗ Nhạc Trọng đuổi theo.</w:t>
      </w:r>
    </w:p>
    <w:p>
      <w:pPr>
        <w:pStyle w:val="BodyText"/>
      </w:pPr>
      <w:r>
        <w:t xml:space="preserve">Mấy chục tiểu đoàn thể dựa theo màu da cùng chủng tộc đều theo sau Nhạc Trọng đi ra bên ngoài.</w:t>
      </w:r>
    </w:p>
    <w:p>
      <w:pPr>
        <w:pStyle w:val="BodyText"/>
      </w:pPr>
      <w:r>
        <w:t xml:space="preserve">Nhạc Trọng thật cẩn thận đi về phía trước, năng lực cảm giác nguy hiểm của hắn không ngừng cảnh báo hắn tránh né, đi một đoạn phía trước thân thể hắn lại căng thẳng lên, một cỗ dự cảm nguy hiểm chợt nảy lên trong lòng, sau đó hắn sẽ lập tức tránh né.</w:t>
      </w:r>
    </w:p>
    <w:p>
      <w:pPr>
        <w:pStyle w:val="BodyText"/>
      </w:pPr>
      <w:r>
        <w:t xml:space="preserve">Nhạc Trọng đi suốt bốn tiếng đồng hồ trong khu vực đồng ruộng hoang vu kia, không nhìn thấy được bất kỳ sinh cơ nào, khu vực này hoàn toàn tĩnh mịch như tử vực.</w:t>
      </w:r>
    </w:p>
    <w:p>
      <w:pPr>
        <w:pStyle w:val="BodyText"/>
      </w:pPr>
      <w:r>
        <w:t xml:space="preserve">- Cẩn thận!</w:t>
      </w:r>
    </w:p>
    <w:p>
      <w:pPr>
        <w:pStyle w:val="BodyText"/>
      </w:pPr>
      <w:r>
        <w:t xml:space="preserve">Đột nhiên một dự cảm nguy hiểm xông lên, hắn nhất thời lớn tiếng quát.</w:t>
      </w:r>
    </w:p>
    <w:p>
      <w:pPr>
        <w:pStyle w:val="Compact"/>
      </w:pPr>
      <w:r>
        <w:t xml:space="preserve">Ngay trong lúc này từ trên một sườn núi nhỏ đột nhiên xông ra một đám sinh vật phi nhân loại cao hơn hai thước, làn da đen vàng bao phủ một tầng sừng như vết chai, thân thể trần truồng, tay cầm gậy gỗ thật lớn, đôi tay thô to, khuôn mặt vặn vẹo, hai mắt chớp động hào quang điên cuồng rít gào hướng bên này xông tới.</w:t>
      </w:r>
      <w:r>
        <w:br w:type="textWrapping"/>
      </w:r>
      <w:r>
        <w:br w:type="textWrapping"/>
      </w:r>
    </w:p>
    <w:p>
      <w:pPr>
        <w:pStyle w:val="Heading2"/>
      </w:pPr>
      <w:bookmarkStart w:id="989" w:name="chương-968-sinh-vật-phi-nhân-loại-hung-tàn"/>
      <w:bookmarkEnd w:id="989"/>
      <w:r>
        <w:t xml:space="preserve">967. Chương 968: Sinh Vật Phi Nhân Loại Hung Tàn!</w:t>
      </w:r>
    </w:p>
    <w:p>
      <w:pPr>
        <w:pStyle w:val="Compact"/>
      </w:pPr>
      <w:r>
        <w:br w:type="textWrapping"/>
      </w:r>
      <w:r>
        <w:br w:type="textWrapping"/>
      </w:r>
    </w:p>
    <w:p>
      <w:pPr>
        <w:pStyle w:val="BodyText"/>
      </w:pPr>
      <w:r>
        <w:t xml:space="preserve">- Thật nhanh!</w:t>
      </w:r>
    </w:p>
    <w:p>
      <w:pPr>
        <w:pStyle w:val="BodyText"/>
      </w:pPr>
      <w:r>
        <w:t xml:space="preserve">Nhạc Trọng nhìn đám sinh vật kia hai mắt híp lại trong lòng trầm xuống. Đám sinh vật kia tốc độ gấp bốn lần người thường, cao nhất cũng lên tới tám lần người thường.</w:t>
      </w:r>
    </w:p>
    <w:p>
      <w:pPr>
        <w:pStyle w:val="BodyText"/>
      </w:pPr>
      <w:r>
        <w:t xml:space="preserve">Tốc độ của đám sinh vật kia so sánh với Nhạc Trọng không đáng giá nhắc tới, nhưng xa xa siêu việt người thường, cho dù so với tốc độ đặc chủng binh trước cuối thời cũng nhanh hơn rất nhiều.</w:t>
      </w:r>
    </w:p>
    <w:p>
      <w:pPr>
        <w:pStyle w:val="BodyText"/>
      </w:pPr>
      <w:r>
        <w:t xml:space="preserve">- Ah…</w:t>
      </w:r>
    </w:p>
    <w:p>
      <w:pPr>
        <w:pStyle w:val="BodyText"/>
      </w:pPr>
      <w:r>
        <w:t xml:space="preserve">Chứng kiến đám sinh vật phi nhân loại đột nhiên xuất hiện, vài trăm người địa cầu nhất thời kinh hoàng thất thố, hướng bốn phương tám hướng điên cuồng bỏ chạy.</w:t>
      </w:r>
    </w:p>
    <w:p>
      <w:pPr>
        <w:pStyle w:val="BodyText"/>
      </w:pPr>
      <w:r>
        <w:t xml:space="preserve">Khổng Thúy Vân nhìn vài trăm sinh vật phi nhân loại xông tới, trong mắt thoáng hiện nét sợ hãi lớn tiếng thét to:</w:t>
      </w:r>
    </w:p>
    <w:p>
      <w:pPr>
        <w:pStyle w:val="BodyText"/>
      </w:pPr>
      <w:r>
        <w:t xml:space="preserve">- Mau chạy đi! Nhạc Trọng!</w:t>
      </w:r>
    </w:p>
    <w:p>
      <w:pPr>
        <w:pStyle w:val="BodyText"/>
      </w:pPr>
      <w:r>
        <w:t xml:space="preserve">Vài nữ sinh còn lại cũng sợ đến sắc mặt tái nhợt, rúc sau lưng Nhạc Trọng không biết nên làm gì.</w:t>
      </w:r>
    </w:p>
    <w:p>
      <w:pPr>
        <w:pStyle w:val="BodyText"/>
      </w:pPr>
      <w:r>
        <w:t xml:space="preserve">- Các cô đứng yên tại chỗ này, tôi đi giết sạch chúng nó!</w:t>
      </w:r>
    </w:p>
    <w:p>
      <w:pPr>
        <w:pStyle w:val="BodyText"/>
      </w:pPr>
      <w:r>
        <w:t xml:space="preserve">Trong mắt Nhạc Trọng thoáng hiện dị quang, tâm niệm vừa động, Bạch Cốt liền xuất hiện giữa hư không, bước ra đứng trước người nhóm nữ sinh. Bản thân Nhạc Trọng rút Hỏa Diễm đao hướng đám sinh vật kia xông tới.</w:t>
      </w:r>
    </w:p>
    <w:p>
      <w:pPr>
        <w:pStyle w:val="BodyText"/>
      </w:pPr>
      <w:r>
        <w:t xml:space="preserve">Trong vài lần hô hấp Nhạc Trọng đã đi tới trước đám sinh vật kia, hắn quan sát kỹ lưỡng bọn chúng. Chỉ thấy hình dáng của chúng có bảy thành tương tự nhân loại, nhưng miệng hôi thối, trên người mọc đầy vết chai. Trên thân thể còn có không ít bọc mủ, đôi mắt chớp động quang mang hung tàn thô bạo.</w:t>
      </w:r>
    </w:p>
    <w:p>
      <w:pPr>
        <w:pStyle w:val="BodyText"/>
      </w:pPr>
      <w:r>
        <w:t xml:space="preserve">Sinh vật kia vừa thấy Nhạc Trọng trong mắt chợt lóe hung quang, trong tay cầm gậy hung hăng tạp về hướng hắn.</w:t>
      </w:r>
    </w:p>
    <w:p>
      <w:pPr>
        <w:pStyle w:val="BodyText"/>
      </w:pPr>
      <w:r>
        <w:t xml:space="preserve">Nhạc Trọng muốn thử xem thực lực của sinh vật kia, không hề tránh né vươn tay phải chụp vào gậy gỗ.</w:t>
      </w:r>
    </w:p>
    <w:p>
      <w:pPr>
        <w:pStyle w:val="BodyText"/>
      </w:pPr>
      <w:r>
        <w:t xml:space="preserve">Phanh!</w:t>
      </w:r>
    </w:p>
    <w:p>
      <w:pPr>
        <w:pStyle w:val="BodyText"/>
      </w:pPr>
      <w:r>
        <w:t xml:space="preserve">Nhạc Trọng vỗ một chưởng vào gậy gỗ thật lớn kia, cự lực gấp mười ba lần trùng kích đem sinh vật kia cứng rắn chấn bay ra năm sáu thước.</w:t>
      </w:r>
    </w:p>
    <w:p>
      <w:pPr>
        <w:pStyle w:val="BodyText"/>
      </w:pPr>
      <w:r>
        <w:t xml:space="preserve">Nhạc Trọng chấn bay sinh vật kia nhưng trong mắt lại hiện đầy vẻ âm mai:</w:t>
      </w:r>
    </w:p>
    <w:p>
      <w:pPr>
        <w:pStyle w:val="BodyText"/>
      </w:pPr>
      <w:r>
        <w:t xml:space="preserve">- Cự lực gấp mười lần người thường. Con quái vật kia không ngờ có được cự lực gấp mười lần người thường! Thật sự là đáng sợ!</w:t>
      </w:r>
    </w:p>
    <w:p>
      <w:pPr>
        <w:pStyle w:val="BodyText"/>
      </w:pPr>
      <w:r>
        <w:t xml:space="preserve">Phải biết rằng con quái vật kia có tốc độ cao gấp bốn lần người thường chỉ là một tên nhãi nhép, cũng không phải kẻ đứng đầu. Nhưng cự lực gấp mười lần người thường, tốc độ gấp bốn lần chẳng khác gì tương đương chiến lực biến dị sinh vật 20 cấp trở lên.</w:t>
      </w:r>
    </w:p>
    <w:p>
      <w:pPr>
        <w:pStyle w:val="BodyText"/>
      </w:pPr>
      <w:r>
        <w:t xml:space="preserve">Con quái vật kia bị một chưởng của hắn chấn bay, giận tím mặt điên cuồng trùng tới.</w:t>
      </w:r>
    </w:p>
    <w:p>
      <w:pPr>
        <w:pStyle w:val="BodyText"/>
      </w:pPr>
      <w:r>
        <w:t xml:space="preserve">Sáu con sinh vật khác cũng vây tới dùng gậy lớn tạp về chỗ hắn.</w:t>
      </w:r>
    </w:p>
    <w:p>
      <w:pPr>
        <w:pStyle w:val="BodyText"/>
      </w:pPr>
      <w:r>
        <w:t xml:space="preserve">Nhạc Trùng nhìn sáu sinh vật xông tới, trong mắt thoáng hiện vẻ khinh miệt lạnh lùng cười, Hỏa Diễm đao bổ ra.</w:t>
      </w:r>
    </w:p>
    <w:p>
      <w:pPr>
        <w:pStyle w:val="BodyText"/>
      </w:pPr>
      <w:r>
        <w:t xml:space="preserve">Ánh đao lóe lên, bảy sinh vật lập tức bị trảm thành hai đoạn, máu tươi văng tứ tung.</w:t>
      </w:r>
    </w:p>
    <w:p>
      <w:pPr>
        <w:pStyle w:val="BodyText"/>
      </w:pPr>
      <w:r>
        <w:t xml:space="preserve">Thật dễ dàng trảm giết bảy sinh vật kia, Nhạc Trọng một mình xông vào trong đàn quái vật nọ, ánh đao trong tay chớp lên, từng con quái vật bị hắn chém đứt đoạn, không có một con sinh vật nào là địch thủ của hắn.</w:t>
      </w:r>
    </w:p>
    <w:p>
      <w:pPr>
        <w:pStyle w:val="BodyText"/>
      </w:pPr>
      <w:r>
        <w:t xml:space="preserve">Nhạc Trọng dũng mãnh xông tới, nhưng một mình hắn cũng không thể một lúc ngăn cản được mấy trăm con quái vật trùng qua.</w:t>
      </w:r>
    </w:p>
    <w:p>
      <w:pPr>
        <w:pStyle w:val="BodyText"/>
      </w:pPr>
      <w:r>
        <w:t xml:space="preserve">Tốc độ đàn quái vật vượt xa người thường, thật nhanh đã đuổi kịp những người sống sót.</w:t>
      </w:r>
    </w:p>
    <w:p>
      <w:pPr>
        <w:pStyle w:val="BodyText"/>
      </w:pPr>
      <w:r>
        <w:t xml:space="preserve">Một con quái vật đuổi theo sau lưng một người da đen, hung ác cười giơ gậy oanh lên đầu người kia, đem đầu của hắn nện vỡ toang, dịch óc văng khắp nơi.</w:t>
      </w:r>
    </w:p>
    <w:p>
      <w:pPr>
        <w:pStyle w:val="BodyText"/>
      </w:pPr>
      <w:r>
        <w:t xml:space="preserve">Con quái vật oanh vỡ đầu người da đen kia, trong mắt thoáng hiện hung quang, chìa móng vuốt trực tiếp chộp lấy não tương của hắn nhét vào miệng nhai ngấu nghiến.</w:t>
      </w:r>
    </w:p>
    <w:p>
      <w:pPr>
        <w:pStyle w:val="BodyText"/>
      </w:pPr>
      <w:r>
        <w:t xml:space="preserve">- Cứu mạng! Cứu mạng!</w:t>
      </w:r>
    </w:p>
    <w:p>
      <w:pPr>
        <w:pStyle w:val="BodyText"/>
      </w:pPr>
      <w:r>
        <w:t xml:space="preserve">Một nam tử tóc vàng điên cuồng bỏ chạy, phát ra tiếng thét chói tai sợ hãi. Sau lưng hắn có hai quái vật đang truy đuổi theo.</w:t>
      </w:r>
    </w:p>
    <w:p>
      <w:pPr>
        <w:pStyle w:val="BodyText"/>
      </w:pPr>
      <w:r>
        <w:t xml:space="preserve">Hai con quái vật cười hung ác xuất hiện ngay trước người nam tử kia, vung tay chộp đầu của hắn dùng sức giật mạnh, đem đầu lẫn xương cột sống của hắn giật ra khỏi thân thể, sau đó một quyền tạp nổ đầu người kia, cắn lấy não tương bên trong nhai nuốt.</w:t>
      </w:r>
    </w:p>
    <w:p>
      <w:pPr>
        <w:pStyle w:val="BodyText"/>
      </w:pPr>
      <w:r>
        <w:t xml:space="preserve">Đàn quái vật kia vô cùng hung tàn, không ngừng truy đuổi những người sống sót sau đó mới trực tiếp oanh sát.</w:t>
      </w:r>
    </w:p>
    <w:p>
      <w:pPr>
        <w:pStyle w:val="BodyText"/>
      </w:pPr>
      <w:r>
        <w:t xml:space="preserve">Đại bộ phận người sống sót là người thường, nhưng cũng có tiến hóa giả cường đại cùng cường hóa giả bình thường.</w:t>
      </w:r>
    </w:p>
    <w:p>
      <w:pPr>
        <w:pStyle w:val="BodyText"/>
      </w:pPr>
      <w:r>
        <w:t xml:space="preserve">Một nữ tử mặc quần áo ôm sát thân thể gợi cảm, tóc vàng mắt xanh, mông tròn ngực lớn, tướng mạo diễm lệ hai mắt băng hàn cầm hai thanh kiếm nhọn trong tay nhanh như quỷ mị bỏ chạy, kiếm nhọn như độc xà thỉnh thoảng đột nhiên đâm ra giết chết một ít quái vật xông tới.</w:t>
      </w:r>
    </w:p>
    <w:p>
      <w:pPr>
        <w:pStyle w:val="BodyText"/>
      </w:pPr>
      <w:r>
        <w:t xml:space="preserve">Một gã da đen rút hai thanh loan đao vung tới chém đứt đầu những con quái vật vọt tới trước mặt hắn.</w:t>
      </w:r>
    </w:p>
    <w:p>
      <w:pPr>
        <w:pStyle w:val="BodyText"/>
      </w:pPr>
      <w:r>
        <w:t xml:space="preserve">Nhóm nam nữ trần trụi cũng có được thân thủ bất phàm, bọn hắn liên hợp du đấu cùng đám sinh vật kia, có thể đem vài con quái vật trực tiếp giết chết. Hiển nhiên bọn hắn cũng có chút bổn sự, nhưng bởi vì không có vũ khí tiện tay nên mới chiến đấu gian nan như thế.</w:t>
      </w:r>
    </w:p>
    <w:p>
      <w:pPr>
        <w:pStyle w:val="BodyText"/>
      </w:pPr>
      <w:r>
        <w:t xml:space="preserve">Ngoài ra còn có hai mươi mấy người cũng có được kỹ năng, không ngừng cùng quái vật chém giết chung một chỗ.</w:t>
      </w:r>
    </w:p>
    <w:p>
      <w:pPr>
        <w:pStyle w:val="BodyText"/>
      </w:pPr>
      <w:r>
        <w:t xml:space="preserve">Ngoại trừ hơn hai mươi mấy người kia, những người sống sót còn lại chỉ có thể bị đàn quái vật tàn sát.</w:t>
      </w:r>
    </w:p>
    <w:p>
      <w:pPr>
        <w:pStyle w:val="BodyText"/>
      </w:pPr>
      <w:r>
        <w:t xml:space="preserve">Ngay lúc Nhạc Trọng xông vào đàn quái vật không lâu, khoảng mười con quái vật mang theo vẻ hung tàn bạo ngược xông thẳng tới chỗ nhóm người Khổng Thúy Vân.</w:t>
      </w:r>
    </w:p>
    <w:p>
      <w:pPr>
        <w:pStyle w:val="BodyText"/>
      </w:pPr>
      <w:r>
        <w:t xml:space="preserve">- Không…</w:t>
      </w:r>
    </w:p>
    <w:p>
      <w:pPr>
        <w:pStyle w:val="BodyText"/>
      </w:pPr>
      <w:r>
        <w:t xml:space="preserve">Chứng kiến nhóm quái vật lao tới, các nữ sinh sợ đến không còn chút huyết sắc. Khổng Thúy Vân sợ tới mức hai chân nhũn ra té trên mặt đất, dịch thể màu vàng tràn ra giữa hai chân nàng, nàng sợ tới mức tiểu tiện không cách nào khống chế.</w:t>
      </w:r>
    </w:p>
    <w:p>
      <w:pPr>
        <w:pStyle w:val="BodyText"/>
      </w:pPr>
      <w:r>
        <w:t xml:space="preserve">Dưới tử vong uy hiếp, ngoại trừ Khổng Thúy Vân sợ đến xụi lơ trên đất, những nữ sinh còn lại lập tức tứ tán bỏ chạy. Các nàng thật sự không đủ can đảm đối diện nhóm quái vật kia.</w:t>
      </w:r>
    </w:p>
    <w:p>
      <w:pPr>
        <w:pStyle w:val="BodyText"/>
      </w:pPr>
      <w:r>
        <w:t xml:space="preserve">Khổng Thúy Vân nhìn những nữ sinh bỏ chạy trong mắt thoáng hiện vẻ tuyệt vọng thê lương thét to:</w:t>
      </w:r>
    </w:p>
    <w:p>
      <w:pPr>
        <w:pStyle w:val="BodyText"/>
      </w:pPr>
      <w:r>
        <w:t xml:space="preserve">- Giúp tôi với! Tiêu Lan, Lưu Hồng! Cứu tôi!</w:t>
      </w:r>
    </w:p>
    <w:p>
      <w:pPr>
        <w:pStyle w:val="BodyText"/>
      </w:pPr>
      <w:r>
        <w:t xml:space="preserve">Cô gái tên Lưu Hồng cũng không quay đầu lại cắm đầu chạy về phía trước, ngay giờ phút sinh tử ngay cả bạn tốt của mình nàng cũng không cách nào quản tới.</w:t>
      </w:r>
    </w:p>
    <w:p>
      <w:pPr>
        <w:pStyle w:val="BodyText"/>
      </w:pPr>
      <w:r>
        <w:t xml:space="preserve">Tiêu Lan thân hình run rẩy quay đầu nhìn Khổng Thúy Vân.</w:t>
      </w:r>
    </w:p>
    <w:p>
      <w:pPr>
        <w:pStyle w:val="BodyText"/>
      </w:pPr>
      <w:r>
        <w:t xml:space="preserve">Chỉ thấy Bạch Cốt vẫn đứng trước người Khổng Thúy Vân không hề nhúc nhích chợt vươn hai bàn tay, từ hai tay nổ bắn ra mười đạo cốt nhận bén nhọn hướng nhóm quái vật xoắn tới.</w:t>
      </w:r>
    </w:p>
    <w:p>
      <w:pPr>
        <w:pStyle w:val="BodyText"/>
      </w:pPr>
      <w:r>
        <w:t xml:space="preserve">Trong tích tắc mười con quái vật trực tiếp bị xoắn thành một đống thịt tương, máu tươi tứ tung.</w:t>
      </w:r>
    </w:p>
    <w:p>
      <w:pPr>
        <w:pStyle w:val="BodyText"/>
      </w:pPr>
      <w:r>
        <w:t xml:space="preserve">Khổng Thúy Vân nhìn mười con quái vật dễ dàng bị Bạch Cốt chém giết, gương mặt mỹ lệ hiện đầy kinh hãi:</w:t>
      </w:r>
    </w:p>
    <w:p>
      <w:pPr>
        <w:pStyle w:val="BodyText"/>
      </w:pPr>
      <w:r>
        <w:t xml:space="preserve">- Thật mạnh!</w:t>
      </w:r>
    </w:p>
    <w:p>
      <w:pPr>
        <w:pStyle w:val="BodyText"/>
      </w:pPr>
      <w:r>
        <w:t xml:space="preserve">Tiêu Lan nhìn Bạch Cốt đại phát thần uy đem nhóm quái vật giảo sát liền bỏ chạy trở về lớn tiếng hô bạn học:</w:t>
      </w:r>
    </w:p>
    <w:p>
      <w:pPr>
        <w:pStyle w:val="BodyText"/>
      </w:pPr>
      <w:r>
        <w:t xml:space="preserve">- Trở về! Đều trở về!</w:t>
      </w:r>
    </w:p>
    <w:p>
      <w:pPr>
        <w:pStyle w:val="BodyText"/>
      </w:pPr>
      <w:r>
        <w:t xml:space="preserve">Nhưng lúc này đã chậm, mấy con quái vật đã nhanh chóng xông tới dễ dàng oanh bạo đầu nhóm bạn học của nàng. Tiêu Lan tận mắt chứng kiến Lưu Hồng bị đập nổ đầu chỉ cách nàng chừng mười thước.</w:t>
      </w:r>
    </w:p>
    <w:p>
      <w:pPr>
        <w:pStyle w:val="BodyText"/>
      </w:pPr>
      <w:r>
        <w:t xml:space="preserve">Tiêu Lan nhìn thấy bạn học của mình bị quái vật oanh nổ đầu, trong mắt hiện lên sợ hãi, điên cuồng chạy về hướng Bạch Cốt. Hiện tại nàng mới hiểu được vì sao Nhạc Trọng dặn các nàng nên đứng tại chỗ đừng di chuyển.</w:t>
      </w:r>
    </w:p>
    <w:p>
      <w:pPr>
        <w:pStyle w:val="BodyText"/>
      </w:pPr>
      <w:r>
        <w:t xml:space="preserve">Bảo hộ người khó khăn hơn giết người gấp trăm lần, cho dù cường đại như Bạch Cốt cũng không biện pháp bảo hộ đám người bỏ chạy tứ tán, dù sao hắn cũng chỉ có một mình.</w:t>
      </w:r>
    </w:p>
    <w:p>
      <w:pPr>
        <w:pStyle w:val="Compact"/>
      </w:pPr>
      <w:r>
        <w:t xml:space="preserve">Một con quái vật cầm gậy lớn trong tay thở mạnh, hai mắt chớp động xích hồng sắc quang mang, chìa đầu lưỡi liếm liếm môi, điên cuồng hướng chỗ Tiêu Lan đuổi tới.</w:t>
      </w:r>
      <w:r>
        <w:br w:type="textWrapping"/>
      </w:r>
      <w:r>
        <w:br w:type="textWrapping"/>
      </w:r>
    </w:p>
    <w:p>
      <w:pPr>
        <w:pStyle w:val="Heading2"/>
      </w:pPr>
      <w:bookmarkStart w:id="990" w:name="chương-969-linh-hồn-cường-hóa"/>
      <w:bookmarkEnd w:id="990"/>
      <w:r>
        <w:t xml:space="preserve">968. Chương 969: Linh Hồn Cường Hóa</w:t>
      </w:r>
    </w:p>
    <w:p>
      <w:pPr>
        <w:pStyle w:val="Compact"/>
      </w:pPr>
      <w:r>
        <w:br w:type="textWrapping"/>
      </w:r>
      <w:r>
        <w:br w:type="textWrapping"/>
      </w:r>
    </w:p>
    <w:p>
      <w:pPr>
        <w:pStyle w:val="BodyText"/>
      </w:pPr>
      <w:r>
        <w:t xml:space="preserve">Chỉ một lần hô hấp, con quái vật kia đã hiện ra sau lưng Tiêu Lan, gậy gỗ còn dính đầy não tương nhân loại vung lên hướng đầu Tiêu Lan oanh xuống.</w:t>
      </w:r>
    </w:p>
    <w:p>
      <w:pPr>
        <w:pStyle w:val="BodyText"/>
      </w:pPr>
      <w:r>
        <w:t xml:space="preserve">- Cứu mạng!</w:t>
      </w:r>
    </w:p>
    <w:p>
      <w:pPr>
        <w:pStyle w:val="BodyText"/>
      </w:pPr>
      <w:r>
        <w:t xml:space="preserve">Trong mắt Tiêu Lan thoáng hiện nét tuyệt vọng, trái tim nhảy điên cuồng, hai mắt tuôn ra tia huyết sắc, một đạo niệm lực ba động xuất hiện chống đỡ ngay trên đầu của nàng.</w:t>
      </w:r>
    </w:p>
    <w:p>
      <w:pPr>
        <w:pStyle w:val="BodyText"/>
      </w:pPr>
      <w:r>
        <w:t xml:space="preserve">Gậy gỗ dính đầy não tương nhân loại bị niệm lực bích chướng cản trở nhưng bị oanh thành dập nát, nhưng gậy gỗ kia cũng bị trì trệ trong tích tắc.</w:t>
      </w:r>
    </w:p>
    <w:p>
      <w:pPr>
        <w:pStyle w:val="BodyText"/>
      </w:pPr>
      <w:r>
        <w:t xml:space="preserve">Ngay sau đó một đạo gai xương bén nhọn trảm tới, trực tiếp chém rơi đầu con quái vật kia, một dòng máu nóng bỏng từ trong thân thể nó bắn ra tưới ướt đẫm thân thể Tiêu Lan.</w:t>
      </w:r>
    </w:p>
    <w:p>
      <w:pPr>
        <w:pStyle w:val="BodyText"/>
      </w:pPr>
      <w:r>
        <w:t xml:space="preserve">Hai mắt Tiêu Lan đỏ bừng thở hổn hển, trong lòng buồn nôn, nhưng ý chí muốn sống chiến thắng hết thảy, nàng dùng toàn bộ khí lực xông về hướng Bạch Cốt.</w:t>
      </w:r>
    </w:p>
    <w:p>
      <w:pPr>
        <w:pStyle w:val="BodyText"/>
      </w:pPr>
      <w:r>
        <w:t xml:space="preserve">Trên đường đi, gai xương kia không ngừng xoay chuyển tung bay, vài con sinh vật vừa đến gần Tiêu Lan liền bị chém bay, máu tươi cuồng phun.</w:t>
      </w:r>
    </w:p>
    <w:p>
      <w:pPr>
        <w:pStyle w:val="BodyText"/>
      </w:pPr>
      <w:r>
        <w:t xml:space="preserve">- Thật mạnh!</w:t>
      </w:r>
    </w:p>
    <w:p>
      <w:pPr>
        <w:pStyle w:val="BodyText"/>
      </w:pPr>
      <w:r>
        <w:t xml:space="preserve">Tiêu Lan nhìn mấy con quái vật bị chém chết trong lòng kinh hoảng.</w:t>
      </w:r>
    </w:p>
    <w:p>
      <w:pPr>
        <w:pStyle w:val="BodyText"/>
      </w:pPr>
      <w:r>
        <w:t xml:space="preserve">Thật nhanh nàng đã chạy tới bên người Bạch Cốt tránh sau lưng hắn, nhìn hắn chém giết đàn sinh vật kia.</w:t>
      </w:r>
    </w:p>
    <w:p>
      <w:pPr>
        <w:pStyle w:val="BodyText"/>
      </w:pPr>
      <w:r>
        <w:t xml:space="preserve">Những người sống sót còn lại nhìn thấy Bạch Cốt thật nhẹ nhàng chém giết quái vật liền hướng chỗ hắn dựa vào. Hai mươi cường hóa giả cùng tiến hóa giả đang chiến đấu cùng quái vật, bị giết chết bảy người, những người còn lại cũng nhanh chóng di chuyển về hướng Bạch Cốt. Bên trong hai mươi cường giả kia cũng không ai có được chiến lực mạnh mẽ như Bạch Cốt.</w:t>
      </w:r>
    </w:p>
    <w:p>
      <w:pPr>
        <w:pStyle w:val="BodyText"/>
      </w:pPr>
      <w:r>
        <w:t xml:space="preserve">Nhạc Trọng chém ra ba đao, ba đầu lâu quái vật liền bị chém đứt đoạn.</w:t>
      </w:r>
    </w:p>
    <w:p>
      <w:pPr>
        <w:pStyle w:val="BodyText"/>
      </w:pPr>
      <w:r>
        <w:t xml:space="preserve">Ngay khi đầu của ba con quái vật bị chém rụng, từng đạo sinh mệnh nguyên lực mà người thường không thể thấy được từ trong thân thể chúng nó bị hút vào trong ấn ký Thần Ma hệ thống ngay trên tay Nhạc Trọng.</w:t>
      </w:r>
    </w:p>
    <w:p>
      <w:pPr>
        <w:pStyle w:val="BodyText"/>
      </w:pPr>
      <w:r>
        <w:t xml:space="preserve">Mỗi lần ấn ký thu nhận sinh mệnh nguyên lực của quái vật, lập tức truyền vào trong thân thể Nhạc Trọng không ngừng cường hóa sinh mệnh lực cùng linh hồn của hắn.</w:t>
      </w:r>
    </w:p>
    <w:p>
      <w:pPr>
        <w:pStyle w:val="BodyText"/>
      </w:pPr>
      <w:r>
        <w:t xml:space="preserve">Nhạc Trọng vừa trảm giết quái vật vừa yên lặng cảm thụ sinh mệnh nguyên lực bị hấp thu, trong lòng sản sinh tia hiểu ra:</w:t>
      </w:r>
    </w:p>
    <w:p>
      <w:pPr>
        <w:pStyle w:val="BodyText"/>
      </w:pPr>
      <w:r>
        <w:t xml:space="preserve">- Quả nhiên, cần tiến vào thế giới thứ hai ta mới có cơ hội tăng lên. Mặc dù không được rõ ràng nhưng trảm sát sinh vật phi nhân loại kia ta cũng thu được một ít chỗ tốt!</w:t>
      </w:r>
    </w:p>
    <w:p>
      <w:pPr>
        <w:pStyle w:val="BodyText"/>
      </w:pPr>
      <w:r>
        <w:t xml:space="preserve">Còn ở địa cầu Nhạc Trọng muốn được thăng cấp cường hóa tiếp tục chỉ có thể đi trảm sát biến dị thú tứ giai hoặc là biến dị thú ngũ giai. Hơn nữa trên địa cầu cường hóa chỉ thuộc về thân thể mà ở trong thế giới thứ hai này cường hóa lại là linh hồn của hắn.</w:t>
      </w:r>
    </w:p>
    <w:p>
      <w:pPr>
        <w:pStyle w:val="BodyText"/>
      </w:pPr>
      <w:r>
        <w:t xml:space="preserve">Linh hồn được cường hóa mặc dù không lập tức tăng lên thực lực của hắn nhưng hắn biết rõ đây sẽ tạo chỗ tốt thật lớn.</w:t>
      </w:r>
    </w:p>
    <w:p>
      <w:pPr>
        <w:pStyle w:val="BodyText"/>
      </w:pPr>
      <w:r>
        <w:t xml:space="preserve">- Thật mạnh!</w:t>
      </w:r>
    </w:p>
    <w:p>
      <w:pPr>
        <w:pStyle w:val="BodyText"/>
      </w:pPr>
      <w:r>
        <w:t xml:space="preserve">Những người sống sót nhìn thấy Nhạc Trọng không ngừng chém giết quái vật, trong lòng đều kinh hãi.</w:t>
      </w:r>
    </w:p>
    <w:p>
      <w:pPr>
        <w:pStyle w:val="BodyText"/>
      </w:pPr>
      <w:r>
        <w:t xml:space="preserve">Trong mắt mỹ nữ phương Tây khêu gợi không ngừng chớp động dị quang, kiếm nhọn trong tay không ngừng đâm ra giết chết quái vật trước mắt.</w:t>
      </w:r>
    </w:p>
    <w:p>
      <w:pPr>
        <w:pStyle w:val="BodyText"/>
      </w:pPr>
      <w:r>
        <w:t xml:space="preserve">Có được hai siêu cấp cường giả như Nhạc Trọng cùng Bạch Cốt ra tay, mấy trăm con quái vật đã bị tàn sát hơn phân nửa.</w:t>
      </w:r>
    </w:p>
    <w:p>
      <w:pPr>
        <w:pStyle w:val="BodyText"/>
      </w:pPr>
      <w:r>
        <w:t xml:space="preserve">Nhóm quái vật còn sót lại thấy tình thế không ổn, lập tức quay đầu bỏ chạy.</w:t>
      </w:r>
    </w:p>
    <w:p>
      <w:pPr>
        <w:pStyle w:val="BodyText"/>
      </w:pPr>
      <w:r>
        <w:t xml:space="preserve">- Chạy trốn sao? Vừa lúc cho ta xem sào huyệt của các ngươi ở nơi nào!</w:t>
      </w:r>
    </w:p>
    <w:p>
      <w:pPr>
        <w:pStyle w:val="BodyText"/>
      </w:pPr>
      <w:r>
        <w:t xml:space="preserve">Nhạc Trọng nhìn thấy nhóm quái vật xoay người bỏ chạy không giận mà trái lại vui mừng đuổi theo. Những con sinh vật kia nếu chạy trốn tuyệt đối sẽ không chạy theo phương hướng khu vực tử vong quỷ dị kia.</w:t>
      </w:r>
    </w:p>
    <w:p>
      <w:pPr>
        <w:pStyle w:val="BodyText"/>
      </w:pPr>
      <w:r>
        <w:t xml:space="preserve">Hiện tại đối với Nhạc Trọng mà nói những con quái vật kia không có gì uy hiếp, chỉ có khu vực tử vong quỷ dị nọ mới làm hắn sợ hãi ba phần.</w:t>
      </w:r>
    </w:p>
    <w:p>
      <w:pPr>
        <w:pStyle w:val="BodyText"/>
      </w:pPr>
      <w:r>
        <w:t xml:space="preserve">Đi qua một sườn núi nhỏ, Nhạc Trọng liền nhìn thấy một thôn xóm không chút phòng bị xuất hiện ngay trước mắt hắn.</w:t>
      </w:r>
    </w:p>
    <w:p>
      <w:pPr>
        <w:pStyle w:val="BodyText"/>
      </w:pPr>
      <w:r>
        <w:t xml:space="preserve">Hơn sáu mươi con quái vật còn lại trốn vào bên trong thôn xóm kia.</w:t>
      </w:r>
    </w:p>
    <w:p>
      <w:pPr>
        <w:pStyle w:val="BodyText"/>
      </w:pPr>
      <w:r>
        <w:t xml:space="preserve">Một lát sau bên trong thôn xóm xuất hiện từng con quái vật giống cái trần truồng, bộ ngực phơi bày, tướng mạo xấu xí từ trong thôn tuôn chạy ra ngoài.</w:t>
      </w:r>
    </w:p>
    <w:p>
      <w:pPr>
        <w:pStyle w:val="BodyText"/>
      </w:pPr>
      <w:r>
        <w:t xml:space="preserve">Ngoại trừ quái vật giống cái, những con quái vật trốn về trong thôn xóm cùng một ít tiểu quái vật từ trong xông ra cầm vũ khí trong tay hướng Nhạc Trọng nhào tới.</w:t>
      </w:r>
    </w:p>
    <w:p>
      <w:pPr>
        <w:pStyle w:val="BodyText"/>
      </w:pPr>
      <w:r>
        <w:t xml:space="preserve">Nhạc Trọng liếc mắt nhìn, trong mắt hiện ra hàn ý:</w:t>
      </w:r>
    </w:p>
    <w:p>
      <w:pPr>
        <w:pStyle w:val="BodyText"/>
      </w:pPr>
      <w:r>
        <w:t xml:space="preserve">- Muốn chết!</w:t>
      </w:r>
    </w:p>
    <w:p>
      <w:pPr>
        <w:pStyle w:val="BodyText"/>
      </w:pPr>
      <w:r>
        <w:t xml:space="preserve">Thân hình hắn chớp động xông vào trong thôn xóm.</w:t>
      </w:r>
    </w:p>
    <w:p>
      <w:pPr>
        <w:pStyle w:val="BodyText"/>
      </w:pPr>
      <w:r>
        <w:t xml:space="preserve">Mấy trăm con quái vật giống như ác quỷ hướng Nhạc Trọng xông qua.</w:t>
      </w:r>
    </w:p>
    <w:p>
      <w:pPr>
        <w:pStyle w:val="BodyText"/>
      </w:pPr>
      <w:r>
        <w:t xml:space="preserve">Hỏa Diễm đao trong tay Nhạc Trọng trong nháy mắt tuôn ra đao ảnh trùng điệp xoắn tới, những con quái vật bị hắn chém thành vô số mảnh vụn.</w:t>
      </w:r>
    </w:p>
    <w:p>
      <w:pPr>
        <w:pStyle w:val="BodyText"/>
      </w:pPr>
      <w:r>
        <w:t xml:space="preserve">Nhạc Trọng rời đi không lâu, trong mắt Bạch Cốt lấp lóe linh hồn ma hỏa, đi nhanh về hướng Nhạc Trọng đang chiến đấu.</w:t>
      </w:r>
    </w:p>
    <w:p>
      <w:pPr>
        <w:pStyle w:val="BodyText"/>
      </w:pPr>
      <w:r>
        <w:t xml:space="preserve">- Đợi tôi một chút!</w:t>
      </w:r>
    </w:p>
    <w:p>
      <w:pPr>
        <w:pStyle w:val="BodyText"/>
      </w:pPr>
      <w:r>
        <w:t xml:space="preserve">Tiêu Lan cùng Khổng Thúy Vân đều kêu to vội vàng đuổi theo. Không có Bạch Cốt canh giữ, hai nữ tử không có chút chiến lực như hai nàng sẽ bị quái vật giết chết.</w:t>
      </w:r>
    </w:p>
    <w:p>
      <w:pPr>
        <w:pStyle w:val="BodyText"/>
      </w:pPr>
      <w:r>
        <w:t xml:space="preserve">Mã Phàm tiến lên vô cùng lo lắng nói:</w:t>
      </w:r>
    </w:p>
    <w:p>
      <w:pPr>
        <w:pStyle w:val="BodyText"/>
      </w:pPr>
      <w:r>
        <w:t xml:space="preserve">- Vị huynh đệ này thỉnh dừng bước! Thực lực ngài cao cường, thỉnh ngài ở lại đây bảo hộ chúng tôi. Chúng tôi có hơn trăm mạng người, nếu ngài đi rồi chúng tôi sẽ gặp nguy hiểm!</w:t>
      </w:r>
    </w:p>
    <w:p>
      <w:pPr>
        <w:pStyle w:val="BodyText"/>
      </w:pPr>
      <w:r>
        <w:t xml:space="preserve">Ở chỗ này nguyên bản có được vài trăm người sống sót, nhưng trải qua cuộc tàn sát chỉ còn hơn trăm người. Nếu không phải thực lực Nhạc Trọng cùng Bạch Cốt cường đại, những người sống sót nơi đây chỉ sợ đã bị tàn sát không còn.</w:t>
      </w:r>
    </w:p>
    <w:p>
      <w:pPr>
        <w:pStyle w:val="BodyText"/>
      </w:pPr>
      <w:r>
        <w:t xml:space="preserve">- Vị huynh đệ kia, lưu lại đi!</w:t>
      </w:r>
    </w:p>
    <w:p>
      <w:pPr>
        <w:pStyle w:val="BodyText"/>
      </w:pPr>
      <w:r>
        <w:t xml:space="preserve">- Van cầu anh lưu lại bảo hộ chúng tôi đi!</w:t>
      </w:r>
    </w:p>
    <w:p>
      <w:pPr>
        <w:pStyle w:val="BodyText"/>
      </w:pPr>
      <w:r>
        <w:t xml:space="preserve">- …</w:t>
      </w:r>
    </w:p>
    <w:p>
      <w:pPr>
        <w:pStyle w:val="BodyText"/>
      </w:pPr>
      <w:r>
        <w:t xml:space="preserve">Trong đám người liên tục truyền ra tiếng cầu xin, đại bộ phận mọi người hi vọng Bạch Cốt có thể lưu lại bảo hộ bọn hắn, bọn hắn cũng không nguyện ý can dự cuộc chiến giữa Nhạc Trọng cùng đàn quái vật kia.</w:t>
      </w:r>
    </w:p>
    <w:p>
      <w:pPr>
        <w:pStyle w:val="BodyText"/>
      </w:pPr>
      <w:r>
        <w:t xml:space="preserve">Đối diện những lời cầu xin kia, Bạch Cốt không chút nhìn tới chỉ thẳng theo phương hướng Nhạc Trọng rời khỏi đi nhanh qua.</w:t>
      </w:r>
    </w:p>
    <w:p>
      <w:pPr>
        <w:pStyle w:val="BodyText"/>
      </w:pPr>
      <w:r>
        <w:t xml:space="preserve">Tiêu Lan cùng Khổng Thúy Vân liếc mắt nhìn nhau, lập tức đuổi theo. Chỉ ở bên cạnh Bạch Cốt hai nàng mới có chút cảm giác an toàn.</w:t>
      </w:r>
    </w:p>
    <w:p>
      <w:pPr>
        <w:pStyle w:val="BodyText"/>
      </w:pPr>
      <w:r>
        <w:t xml:space="preserve">Những cường hóa giả liếc mắt nhìn nhau cũng lập tức đuổi theo. Những người này thật có kinh nghiệm chiến đấu, hiểu rõ chỉ đi theo cường giả như Bạch Cốt mới có cơ hội sống sót, tránh ở nơi này chỉ có chờ chết.</w:t>
      </w:r>
    </w:p>
    <w:p>
      <w:pPr>
        <w:pStyle w:val="BodyText"/>
      </w:pPr>
      <w:r>
        <w:t xml:space="preserve">Những người còn lại nhìn thấy cường hóa giả đi theo Bạch Cốt liếc nhìn nhau lại đuổi theo sau.</w:t>
      </w:r>
    </w:p>
    <w:p>
      <w:pPr>
        <w:pStyle w:val="BodyText"/>
      </w:pPr>
      <w:r>
        <w:t xml:space="preserve">Xuyên qua sườn núi nhỏ, những người kia nhìn thấy Nhạc Trọng đang tung hoành trong đàn quái vật.</w:t>
      </w:r>
    </w:p>
    <w:p>
      <w:pPr>
        <w:pStyle w:val="BodyText"/>
      </w:pPr>
      <w:r>
        <w:t xml:space="preserve">- Thật mạnh!</w:t>
      </w:r>
    </w:p>
    <w:p>
      <w:pPr>
        <w:pStyle w:val="BodyText"/>
      </w:pPr>
      <w:r>
        <w:t xml:space="preserve">Số lượng quái vật đã vượt qua hơn hai trăm, nhưng chúng vừa xông tới gần Nhạc Trọng chừng năm thước liền bị đao ảnh giảo sát thành mảnh vụn, mọi người chứng kiến một màn này trong lòng đều cực kỳ kinh hãi. Trong đó có không ít nữ tính ánh mắt sáng rọi, trong thế giới quỷ dị cùng nguy hiểm này chỉ có cường giả mới có thể bảo hộ các nàng sống sót.</w:t>
      </w:r>
    </w:p>
    <w:p>
      <w:pPr>
        <w:pStyle w:val="BodyText"/>
      </w:pPr>
      <w:r>
        <w:t xml:space="preserve">Những con quái vật kia rốt cục không phải tang thi, mấy chục con quái vật vừa bị giết chết dưới đao Nhạc Trọng những con còn lại biết chúng không cách nào tổn hại Nhạc Trọng mảy may, vì vậy liền bỏ chạy tứ tán.</w:t>
      </w:r>
    </w:p>
    <w:p>
      <w:pPr>
        <w:pStyle w:val="BodyText"/>
      </w:pPr>
      <w:r>
        <w:t xml:space="preserve">Nhạc Trọng giết tan đám quái vật kia cũng không tiếp tục truy kích, mà im lặng đứng nguyên tại chỗ nghỉ ngơi. Một lần giết mấy trăm con quái vật, thể lực hắn cũng bị tiêu hao. Ở tại địa phương nguy hiểm này, hắn phải bảo chứng duy trì thể lực ở trình độ tốt nhất.</w:t>
      </w:r>
    </w:p>
    <w:p>
      <w:pPr>
        <w:pStyle w:val="Compact"/>
      </w:pPr>
      <w:r>
        <w:br w:type="textWrapping"/>
      </w:r>
      <w:r>
        <w:br w:type="textWrapping"/>
      </w:r>
    </w:p>
    <w:p>
      <w:pPr>
        <w:pStyle w:val="Heading2"/>
      </w:pPr>
      <w:bookmarkStart w:id="991" w:name="chương-970-máy-dò-xét-tia-phóng-xạ-1"/>
      <w:bookmarkEnd w:id="991"/>
      <w:r>
        <w:t xml:space="preserve">969. Chương 970: Máy Dò Xét Tia Phóng Xạ! (1)</w:t>
      </w:r>
    </w:p>
    <w:p>
      <w:pPr>
        <w:pStyle w:val="Compact"/>
      </w:pPr>
      <w:r>
        <w:br w:type="textWrapping"/>
      </w:r>
      <w:r>
        <w:br w:type="textWrapping"/>
      </w:r>
    </w:p>
    <w:p>
      <w:pPr>
        <w:pStyle w:val="BodyText"/>
      </w:pPr>
      <w:r>
        <w:t xml:space="preserve">Tiêu Lan đi tới bên người Nhạc Trọng, khuôn mặt sùng bái nhìn hắn nói:</w:t>
      </w:r>
    </w:p>
    <w:p>
      <w:pPr>
        <w:pStyle w:val="BodyText"/>
      </w:pPr>
      <w:r>
        <w:t xml:space="preserve">- Nhạc Trọng, anh thật lợi hại! Từ nay trở đi anh là thần tượng của tôi!</w:t>
      </w:r>
    </w:p>
    <w:p>
      <w:pPr>
        <w:pStyle w:val="BodyText"/>
      </w:pPr>
      <w:r>
        <w:t xml:space="preserve">Khổng Thúy Vân cũng theo Bạch Cốt đi tới bên người Nhạc Trọng, nụ cười trên mặt ngượng ngùng, vì mình từng trào phúng hắn mà cảm thấy thật xấu hổ, nhưng nàng tuyệt đối không muốn bỏ qua cơ hội sống sót.</w:t>
      </w:r>
    </w:p>
    <w:p>
      <w:pPr>
        <w:pStyle w:val="BodyText"/>
      </w:pPr>
      <w:r>
        <w:t xml:space="preserve">Nữ tử tây phương khêu gợi dẫn theo nụ cười vũ mỵ hướng Nhạc Trọng vươn tay:</w:t>
      </w:r>
    </w:p>
    <w:p>
      <w:pPr>
        <w:pStyle w:val="BodyText"/>
      </w:pPr>
      <w:r>
        <w:t xml:space="preserve">- Chào anh! Tôi gọi là Phù Lan Na. Chàng trai Trung Quốc thần kỳ, tôi rất cao hứng nhận thức anh!</w:t>
      </w:r>
    </w:p>
    <w:p>
      <w:pPr>
        <w:pStyle w:val="BodyText"/>
      </w:pPr>
      <w:r>
        <w:t xml:space="preserve">- Chào cô! Tôi là Nhạc Trọng, tôi còn có chuyện đi trước!</w:t>
      </w:r>
    </w:p>
    <w:p>
      <w:pPr>
        <w:pStyle w:val="BodyText"/>
      </w:pPr>
      <w:r>
        <w:t xml:space="preserve">Nhạc Trọng nhẹ bắt tay Phù Lan Na rồi chuyển đầu đi vào trong thôn.</w:t>
      </w:r>
    </w:p>
    <w:p>
      <w:pPr>
        <w:pStyle w:val="BodyText"/>
      </w:pPr>
      <w:r>
        <w:t xml:space="preserve">Còn hơn mười cường hóa giả đang đi về hướng bên này, Nhạc Trọng cũng không muốn nhận thức họ. Có lẽ trong thôn xóm của quái vật kia có thể tìm kiếm tin tức về thế giới này. Đối với hắn mà nói đây mới là chuyện trọng yếu nhất.</w:t>
      </w:r>
    </w:p>
    <w:p>
      <w:pPr>
        <w:pStyle w:val="BodyText"/>
      </w:pPr>
      <w:r>
        <w:t xml:space="preserve">Trong mắt Phù Lan Na thoáng hiện dị quang liền đi theo.</w:t>
      </w:r>
    </w:p>
    <w:p>
      <w:pPr>
        <w:pStyle w:val="BodyText"/>
      </w:pPr>
      <w:r>
        <w:t xml:space="preserve">Đi vào trong thôn, sắc mặt Tiêu Lan cùng Khổng Thúy Vân chợt tái nhợt, không ngừng nôn mửa. Những người sống sót khác vừa đi vào cũng tái nhợt, không ngừng nôn ra.</w:t>
      </w:r>
    </w:p>
    <w:p>
      <w:pPr>
        <w:pStyle w:val="BodyText"/>
      </w:pPr>
      <w:r>
        <w:t xml:space="preserve">Chỉ thấy bên trong tràn ra mùi hôi thối mãnh liệt, bên ngoài những căn nhà treo lơ lửng đầu người, đùi người, nội tạng người vân vân, nam nữ già trẻ đều có, mỗi một đầu lâu còn đầy vẻ sợ hãi, giống như một lò sát sinh nhân loại không khác chút nào!</w:t>
      </w:r>
    </w:p>
    <w:p>
      <w:pPr>
        <w:pStyle w:val="BodyText"/>
      </w:pPr>
      <w:r>
        <w:t xml:space="preserve">- Đám súc sinh đáng chết!</w:t>
      </w:r>
    </w:p>
    <w:p>
      <w:pPr>
        <w:pStyle w:val="BodyText"/>
      </w:pPr>
      <w:r>
        <w:t xml:space="preserve">Khổng Thúy Vân mắng lớn một câu, sắc mặt tái nhợt đi tới phía sau Nhạc Trọng, đưa tay nắm chặt góc áo của hắn. Nàng mới nhìn thấy ở ngoài một căn nhà treo một đầu lâu của một cô bé chừng mười hai tuổi, một màn thê thảm kia làm nàng sợ hãi muốn nổi điên. Bên trong lò mổ như địa ngục này, nếu nàng không bắt lấy góc áo của hắn căn bản không còn tia dũng khí đứng tại nơi đó.</w:t>
      </w:r>
    </w:p>
    <w:p>
      <w:pPr>
        <w:pStyle w:val="BodyText"/>
      </w:pPr>
      <w:r>
        <w:t xml:space="preserve">Tiêu Lan nhìn chằm chằm Nhạc Trọng lại phát hiện hắn vẫn thản nhiên bước đi trong lò mổ sát nhân địa ngục kia, sắc mặt không hề có chút biến hóa, nghĩ thầm:</w:t>
      </w:r>
    </w:p>
    <w:p>
      <w:pPr>
        <w:pStyle w:val="BodyText"/>
      </w:pPr>
      <w:r>
        <w:t xml:space="preserve">- Tim của hắn rốt cục được làm bằng gì, không ngờ lại không hề có chút phản ứng nào!</w:t>
      </w:r>
    </w:p>
    <w:p>
      <w:pPr>
        <w:pStyle w:val="BodyText"/>
      </w:pPr>
      <w:r>
        <w:t xml:space="preserve">Tràng cảnh địa ngục thế này Nhạc Trọng đã gặp qua thật nhiều lần, lúc tới Indo hắn còn chứng kiến có kẻ biến thái tới mức ngay cả trẻ con cũng không buông tha, tim của hắn đã được mài luyện vô cùng kiên cường, không còn tiếp tục dao động vì bất kỳ chuyện gì nữa.</w:t>
      </w:r>
    </w:p>
    <w:p>
      <w:pPr>
        <w:pStyle w:val="BodyText"/>
      </w:pPr>
      <w:r>
        <w:t xml:space="preserve">Nhưng cho dù tâm chí hắn kiên nghị, cứng rắn như sắt, nhưng chứng kiến đám quái vật tàn sát trẻ con nhân loại trong lòng vẫn vô cùng tức giận, sát ý dâng tràn.</w:t>
      </w:r>
    </w:p>
    <w:p>
      <w:pPr>
        <w:pStyle w:val="BodyText"/>
      </w:pPr>
      <w:r>
        <w:t xml:space="preserve">Nhạc Trọng mở ra một căn nhà, nhất thời mùi hôi thối khiến người nôn mửa từ bên trong truyền ra. Hắn tinh tế kiểm tra, chỉ thấy bên trong nhà vẫn có giường, có bàn ghế giống như nhà nhân loại, chỉ là lớn hơn một ít, đồng thời vô cùng tanh hôi.</w:t>
      </w:r>
    </w:p>
    <w:p>
      <w:pPr>
        <w:pStyle w:val="BodyText"/>
      </w:pPr>
      <w:r>
        <w:t xml:space="preserve">Nhạc Trọng kiểm tra kỹ lưỡng một lát, ánh mắt sáng ngời, ở một mặt bàn thấy được một chiếc máy điện tử cỡ lòng bàn tay, hắn lập tức bước tới cầm lên trên tay.</w:t>
      </w:r>
    </w:p>
    <w:p>
      <w:pPr>
        <w:pStyle w:val="BodyText"/>
      </w:pPr>
      <w:r>
        <w:t xml:space="preserve">- Máy kiểm tra cường độ phóng xạ, có thể dò xét cường độ từ 1 – 9 cấp!</w:t>
      </w:r>
    </w:p>
    <w:p>
      <w:pPr>
        <w:pStyle w:val="BodyText"/>
      </w:pPr>
      <w:r>
        <w:t xml:space="preserve">Nhạc Trọng cầm trên tay nhìn thấy trên máy có ghi cách sử dụng đơn giản.</w:t>
      </w:r>
    </w:p>
    <w:p>
      <w:pPr>
        <w:pStyle w:val="BodyText"/>
      </w:pPr>
      <w:r>
        <w:t xml:space="preserve">Nhạc Trọng cầm máy kiểm tra cường độ phóng xạ, trong lòng trầm xuống:</w:t>
      </w:r>
    </w:p>
    <w:p>
      <w:pPr>
        <w:pStyle w:val="BodyText"/>
      </w:pPr>
      <w:r>
        <w:t xml:space="preserve">- Phóng xạ? Chẳng lẽ địa phương nào trên thế giới này cũng có phóng xạ hay sao? Hay chỉ có khu vực này mới có phóng xạ?</w:t>
      </w:r>
    </w:p>
    <w:p>
      <w:pPr>
        <w:pStyle w:val="BodyText"/>
      </w:pPr>
      <w:r>
        <w:t xml:space="preserve">Tia phóng xạ là thứ cực kỳ đáng sợ, nếu bị tia phóng xạ nhiễm trúng, nhân loại sẽ bị biến dị gien dẫn phát bệnh ung thư.</w:t>
      </w:r>
    </w:p>
    <w:p>
      <w:pPr>
        <w:pStyle w:val="BodyText"/>
      </w:pPr>
      <w:r>
        <w:t xml:space="preserve">Nhạc Trọng vận dụng một quả bom hạt nhân tiêu diệt sinh mệnh thể tang thi trí tuệ, phạm vi đạn hạt nhân bị lan tràn trăm cây số đều bị Nhạc Trọng thiết định là cấm khu của nhân loại. Chỉ sợ suốt mấy trăm năm sau khu vực kia cũng không cách nào để người đi vào.</w:t>
      </w:r>
    </w:p>
    <w:p>
      <w:pPr>
        <w:pStyle w:val="BodyText"/>
      </w:pPr>
      <w:r>
        <w:t xml:space="preserve">Chính bởi vì đạn hạt nhân ô nhiễm môi trường quá lớn nên cho dù Nhạc Trọng vẫn còn mười bốn quả bom hạt nhân nhưng hắn không dám tiếp tục sử dụng trong việc tác chiến với tang thi.</w:t>
      </w:r>
    </w:p>
    <w:p>
      <w:pPr>
        <w:pStyle w:val="BodyText"/>
      </w:pPr>
      <w:r>
        <w:t xml:space="preserve">Nhạc Trọng nhấn nút, máy kiểm tra tia phóng xạ sáng lên, trên màn hình hiện ra dòng chữ:</w:t>
      </w:r>
    </w:p>
    <w:p>
      <w:pPr>
        <w:pStyle w:val="BodyText"/>
      </w:pPr>
      <w:r>
        <w:t xml:space="preserve">- Khu vực này bị ô nhiễm tia phóng xạ 3 cấp. Được liệt vào khu vực ô nhiễm nhẹ, dùng dược vật kháng phóng xạ 3 cấp là có thể hành động trong khu vực này!</w:t>
      </w:r>
    </w:p>
    <w:p>
      <w:pPr>
        <w:pStyle w:val="BodyText"/>
      </w:pPr>
      <w:r>
        <w:t xml:space="preserve">Nhạc Trọng nhìn dòng chữ hiện lên trong máy, sắc mặt biến thành vô cùng khó xem:</w:t>
      </w:r>
    </w:p>
    <w:p>
      <w:pPr>
        <w:pStyle w:val="BodyText"/>
      </w:pPr>
      <w:r>
        <w:t xml:space="preserve">- Khu vực ô nhiễm nhẹ, nếu nói như vậy khu vực này đã bị ô nhiễm phóng xạ hay sao? Đáng chết, vậy chẳng phải hiện tại chúng ta đang ở khu vực bị ô nhiễm tia phóng xạ? Nếu không dùng dược vật kháng tia 3 cấp chỉ sợ gặp nguy hiểm. Đúng rồi, những người kia đột nhiên tử vong thật quỷ dị, chẳng lẽ là khu vực bị ô nhiễm nặng hay sao? Vậy tia phóng xạ mạnh cỡ nào mới làm cho nhân loại ở trong thời gian ngắn như vậy phát bệnh chết tại chỗ?</w:t>
      </w:r>
    </w:p>
    <w:p>
      <w:pPr>
        <w:pStyle w:val="BodyText"/>
      </w:pPr>
      <w:r>
        <w:t xml:space="preserve">Với thực lực hiện tại của Nhạc Trọng cho dù đối diện biến dị thú tứ giai hắn cũng có tự tin đối chiến. Nhưng tia phóng xa lan tràn khắp không khí, tuy hắn có được phòng hộ y 5 cấp kháng tia nhưng đầu của hắn lại không có trang bị bao phủ, cũng chính là nói tuy thân thể hắn có thể ngăn cản tia lây nhiễm, nhưng đầu hắn hoàn toàn không ngăn cản được.</w:t>
      </w:r>
    </w:p>
    <w:p>
      <w:pPr>
        <w:pStyle w:val="BodyText"/>
      </w:pPr>
      <w:r>
        <w:t xml:space="preserve">Nhạc Trọng tìm kiếm thêm một lát, chỉ phát hiện một túi lúa mạch màu đen cùng mấy chục khối xương người, nhìn vào làm người khác buồn nôn.</w:t>
      </w:r>
    </w:p>
    <w:p>
      <w:pPr>
        <w:pStyle w:val="BodyText"/>
      </w:pPr>
      <w:r>
        <w:t xml:space="preserve">Sau khi Nhạc Trọng rời khỏi căn nhà, phát hiện đại bộ phận người sống sót đều tránh ngoài thôn, còn có người không ngừng nôn mửa, gần như không có mấy ai dám tiến vào trong thôn.</w:t>
      </w:r>
    </w:p>
    <w:p>
      <w:pPr>
        <w:pStyle w:val="BodyText"/>
      </w:pPr>
      <w:r>
        <w:t xml:space="preserve">Những cường hóa giả thì khác hẳn, có một nửa người đi vào trong các căn nhà tìm kiếm vật tư có thể sử dụng giống như Nhạc Trọng.</w:t>
      </w:r>
    </w:p>
    <w:p>
      <w:pPr>
        <w:pStyle w:val="BodyText"/>
      </w:pPr>
      <w:r>
        <w:t xml:space="preserve">Qua được một lát một ít người sống sót lớn mật giống như hiểu được điều gì, liền đi vào trong thôn.</w:t>
      </w:r>
    </w:p>
    <w:p>
      <w:pPr>
        <w:pStyle w:val="BodyText"/>
      </w:pPr>
      <w:r>
        <w:t xml:space="preserve">Những người sống sót kia ngoại trừ mấy đóa hoa như Tiêu Lan, Khổng Thúy Vân được người bảo hộ thành thói quen, những người khác từng kinh nghiệm không ít tàn khốc cuối thời. Trong đó tầm quan trọng của lương thực đối với nhân loại bọn họ đều hiểu thật rõ ràng, trong thế giới mà hoàn cảnh sinh tồn tệ hại như nơi đây, lương thực chính là trọng yếu nhất.</w:t>
      </w:r>
    </w:p>
    <w:p>
      <w:pPr>
        <w:pStyle w:val="BodyText"/>
      </w:pPr>
      <w:r>
        <w:t xml:space="preserve">Nhạc Trọng thuận tay đưa túi lúa mạch màu đen ném vào trong tay Khổng Thúy Vân:</w:t>
      </w:r>
    </w:p>
    <w:p>
      <w:pPr>
        <w:pStyle w:val="BodyText"/>
      </w:pPr>
      <w:r>
        <w:t xml:space="preserve">- Cầm lấy!</w:t>
      </w:r>
    </w:p>
    <w:p>
      <w:pPr>
        <w:pStyle w:val="BodyText"/>
      </w:pPr>
      <w:r>
        <w:t xml:space="preserve">Khổng Thúy Vân chụp lấy túi lúa mạch kia nhăn mày lớn tiếng kêu la:</w:t>
      </w:r>
    </w:p>
    <w:p>
      <w:pPr>
        <w:pStyle w:val="BodyText"/>
      </w:pPr>
      <w:r>
        <w:t xml:space="preserve">- Đây là cái gì? Thối muốn chết! Thật dơ bẩn! Tôi không cầm đâu!</w:t>
      </w:r>
    </w:p>
    <w:p>
      <w:pPr>
        <w:pStyle w:val="BodyText"/>
      </w:pPr>
      <w:r>
        <w:t xml:space="preserve">Nhạc Trọng liếc mắt nhìn Khổng Thúy Vân, trong mắt thoáng lóe lên vẻ lạnh lùng.</w:t>
      </w:r>
    </w:p>
    <w:p>
      <w:pPr>
        <w:pStyle w:val="BodyText"/>
      </w:pPr>
      <w:r>
        <w:t xml:space="preserve">Khổng Thúy Vân bị Nhạc Trọng nhìn thoáng qua, trong lòng một mảnh lạnh lẽo. Mặc dù tính nàng kiêu căng, có chút tính tiểu thư nhưng không phải kẻ ngu xuẩn. Nàng thập phần rõ ràng một khi Nhạc Trọng bỏ rơi nàng cùng Tiêu Lan, hai nữ tử yếu nhược như hai nàng chỉ sợ sẽ lập tức chết ngay trong thế giới này. Đặc biệt là mấy nam nhân trần truồng kia, sẽ không bỏ qua hai cô gái xinh đẹp như nàng cùng Tiêu Lan.</w:t>
      </w:r>
    </w:p>
    <w:p>
      <w:pPr>
        <w:pStyle w:val="BodyText"/>
      </w:pPr>
      <w:r>
        <w:t xml:space="preserve">Khổng Thúy Vân bậm môi, trong mắt dâng lên lệ quang nắm chặt túi mạch màu đen kia:</w:t>
      </w:r>
    </w:p>
    <w:p>
      <w:pPr>
        <w:pStyle w:val="BodyText"/>
      </w:pPr>
      <w:r>
        <w:t xml:space="preserve">- Tôi cầm! Tôi cầm được rồi chứ!</w:t>
      </w:r>
    </w:p>
    <w:p>
      <w:pPr>
        <w:pStyle w:val="BodyText"/>
      </w:pPr>
      <w:r>
        <w:t xml:space="preserve">Nhạc Trọng quay đầu không thèm ngó ngàng tới nàng, nhìn chung quanh một lúc trực tiếp tiến vào một căn phòng thật lớn.</w:t>
      </w:r>
    </w:p>
    <w:p>
      <w:pPr>
        <w:pStyle w:val="BodyText"/>
      </w:pPr>
      <w:r>
        <w:t xml:space="preserve">Trong mắt Tiêu Lan chớp động dị quang nhìn Khổng Thúy Vân nói:</w:t>
      </w:r>
    </w:p>
    <w:p>
      <w:pPr>
        <w:pStyle w:val="Compact"/>
      </w:pPr>
      <w:r>
        <w:t xml:space="preserve">- Thúy Vân, để tôi cầm giúp cô!</w:t>
      </w:r>
      <w:r>
        <w:br w:type="textWrapping"/>
      </w:r>
      <w:r>
        <w:br w:type="textWrapping"/>
      </w:r>
    </w:p>
    <w:p>
      <w:pPr>
        <w:pStyle w:val="Heading2"/>
      </w:pPr>
      <w:bookmarkStart w:id="992" w:name="chương-971-máy-dò-xét-tia-phóng-xạ-2"/>
      <w:bookmarkEnd w:id="992"/>
      <w:r>
        <w:t xml:space="preserve">970. Chương 971: Máy Dò Xét Tia Phóng Xạ! (2)</w:t>
      </w:r>
    </w:p>
    <w:p>
      <w:pPr>
        <w:pStyle w:val="Compact"/>
      </w:pPr>
      <w:r>
        <w:br w:type="textWrapping"/>
      </w:r>
      <w:r>
        <w:br w:type="textWrapping"/>
      </w:r>
    </w:p>
    <w:p>
      <w:pPr>
        <w:pStyle w:val="BodyText"/>
      </w:pPr>
      <w:r>
        <w:t xml:space="preserve">Khổng Thúy Vân lắc đầu kiên định nói:</w:t>
      </w:r>
    </w:p>
    <w:p>
      <w:pPr>
        <w:pStyle w:val="BodyText"/>
      </w:pPr>
      <w:r>
        <w:t xml:space="preserve">- Không cần, tự tôi cầm được!</w:t>
      </w:r>
    </w:p>
    <w:p>
      <w:pPr>
        <w:pStyle w:val="BodyText"/>
      </w:pPr>
      <w:r>
        <w:t xml:space="preserve">Tiêu Lan liếc mắt nhìn Khổng Thúy Vân không nói thêm lời nào, lập tức đi theo Nhạc Trọng vào căn phòng kia.</w:t>
      </w:r>
    </w:p>
    <w:p>
      <w:pPr>
        <w:pStyle w:val="BodyText"/>
      </w:pPr>
      <w:r>
        <w:t xml:space="preserve">Nhạc Trọng vừa đi vào phòng liền chứng kiến mười khẩu súng lục cùng súng ngắm tùy tiện treo bên trong, những viên đạn đều được đặt trong một cái hộp đá.</w:t>
      </w:r>
    </w:p>
    <w:p>
      <w:pPr>
        <w:pStyle w:val="BodyText"/>
      </w:pPr>
      <w:r>
        <w:t xml:space="preserve">Nhạc Trọng cầm mấy khẩu súng lên quan sát:</w:t>
      </w:r>
    </w:p>
    <w:p>
      <w:pPr>
        <w:pStyle w:val="BodyText"/>
      </w:pPr>
      <w:r>
        <w:t xml:space="preserve">- Những khẩu súng này đều là loại bình thường, thoạt nhìn không vượt qua khoa học kỹ thuật của địa cầu, nhưng có vẻ như có chút cũ kỹ!</w:t>
      </w:r>
    </w:p>
    <w:p>
      <w:pPr>
        <w:pStyle w:val="BodyText"/>
      </w:pPr>
      <w:r>
        <w:t xml:space="preserve">Tiêu Lan vừa tiến vào phòng đã bị những khẩu súng trong phòng hấp dẫn ánh mắt, nàng thoáng do dự thấy trong phòng còn có một túi mạch đen vì thế đi qua cầm vào trong tay.</w:t>
      </w:r>
    </w:p>
    <w:p>
      <w:pPr>
        <w:pStyle w:val="BodyText"/>
      </w:pPr>
      <w:r>
        <w:t xml:space="preserve">Tiêu Lan trải qua một lần sinh tử càng thêm thanh tỉnh nhận thức về giá trị của mạng sống. Nàng không hi vọng mình biến thành kẻ vô dụng cuối cùng bị Nhạc Trọng vứt bỏ.</w:t>
      </w:r>
    </w:p>
    <w:p>
      <w:pPr>
        <w:pStyle w:val="BodyText"/>
      </w:pPr>
      <w:r>
        <w:t xml:space="preserve">Nhạc Trọng thuận tay đặt khẩu súng sang bên quan sát khắp phòng thật kỹ lưỡng. Không bao lâu sau ánh mắt hắn sáng ngời, cầm một vật giống như nhiệt kế nắm trong tay.</w:t>
      </w:r>
    </w:p>
    <w:p>
      <w:pPr>
        <w:pStyle w:val="BodyText"/>
      </w:pPr>
      <w:r>
        <w:t xml:space="preserve">- Máy kiểm tra nguồn nước. Máy có thể kiểm tra nguồn nước bị ô nhiễm phóng xạ cấp bậc từ 1</w:t>
      </w:r>
    </w:p>
    <w:p>
      <w:pPr>
        <w:pStyle w:val="BodyText"/>
      </w:pPr>
      <w:r>
        <w:t xml:space="preserve">-9 cấp!</w:t>
      </w:r>
    </w:p>
    <w:p>
      <w:pPr>
        <w:pStyle w:val="BodyText"/>
      </w:pPr>
      <w:r>
        <w:t xml:space="preserve">Nhạc Trọng cầm máy kiểm tra nguồn nước, khuôn mặt âm trầm thầm nghĩ:</w:t>
      </w:r>
    </w:p>
    <w:p>
      <w:pPr>
        <w:pStyle w:val="BodyText"/>
      </w:pPr>
      <w:r>
        <w:t xml:space="preserve">- Máy kiểm tra nguồn nước ô nhiễm, không ngờ ngay cả vật này cũng bị chế tại ra đến. Xem ra cả thế giới này đều bị ô nhiễm tia phóng xạ!</w:t>
      </w:r>
    </w:p>
    <w:p>
      <w:pPr>
        <w:pStyle w:val="BodyText"/>
      </w:pPr>
      <w:r>
        <w:t xml:space="preserve">Nhạc Trọng tìm kiếm một lúc không phát hiện thêm vật gì trong phòng, liền thu lấy toàn bộ súng đạn trong phòng đưa qua cho Bạch Cốt cất giữ.</w:t>
      </w:r>
    </w:p>
    <w:p>
      <w:pPr>
        <w:pStyle w:val="BodyText"/>
      </w:pPr>
      <w:r>
        <w:t xml:space="preserve">Những khẩu súng cùng đạn dược này đối với hắn cũng có tác dụng không nhỏ. Mặc dù hiện tại hắn đã không sợ đao thương, mượn năng lực có thể phát huy ra lực phá hoại càng thêm khủng bố so với súng đạn, nhưng bản thân cũng sẽ bị tiêu hao không ít, những súng đạn này có thể giảm bớt sự tiêu hao của hắn.</w:t>
      </w:r>
    </w:p>
    <w:p>
      <w:pPr>
        <w:pStyle w:val="BodyText"/>
      </w:pPr>
      <w:r>
        <w:t xml:space="preserve">Nhạc Trọng rời khỏi căn nhà, phát hiện đại bộ phận người sống sót đều gia nhập vào trong việc tìm kiếm vật tư. Hắn trầm ngâm một thoáng đi nhanh ra bên ngoài. Địa phương giống như địa ngục này hắn không muốn ở lâu thêm giây phút nào nữa.</w:t>
      </w:r>
    </w:p>
    <w:p>
      <w:pPr>
        <w:pStyle w:val="BodyText"/>
      </w:pPr>
      <w:r>
        <w:t xml:space="preserve">Nhạc Trọng rời khỏi thôn, những người sống sót cũng lục tục đi ra.</w:t>
      </w:r>
    </w:p>
    <w:p>
      <w:pPr>
        <w:pStyle w:val="BodyText"/>
      </w:pPr>
      <w:r>
        <w:t xml:space="preserve">Hắn đi ra khỏi thôn lại nhìn quanh, tiếp tục đi về hướng tây. Hắn biết hiện tại đang ở trong khu vực bị nhiễm tia phóng xạ, mỗi một giây phút đều nguy hiểm, nếu bị lây nhiễm sẽ dẫn phát ung thư mà chết.</w:t>
      </w:r>
    </w:p>
    <w:p>
      <w:pPr>
        <w:pStyle w:val="BodyText"/>
      </w:pPr>
      <w:r>
        <w:t xml:space="preserve">Mã Phàm nhìn thấy Nhạc Trọng rời đi sắc mặt đại biến kêu to:</w:t>
      </w:r>
    </w:p>
    <w:p>
      <w:pPr>
        <w:pStyle w:val="BodyText"/>
      </w:pPr>
      <w:r>
        <w:t xml:space="preserve">- Chờ một chút! Chờ một chút! Nhạc Trọng huynh đệ, chờ một chút!</w:t>
      </w:r>
    </w:p>
    <w:p>
      <w:pPr>
        <w:pStyle w:val="BodyText"/>
      </w:pPr>
      <w:r>
        <w:t xml:space="preserve">Không có Nhạc Trọng bảo hộ, những người thường này thật khó sống sót được trong thế giới này, Mã Phàm hiểu rất rõ ràng điểm đó, hắn hi vọng có thể lưu Nhạc Trọng ở lại bảo hộ bọn hắn.</w:t>
      </w:r>
    </w:p>
    <w:p>
      <w:pPr>
        <w:pStyle w:val="BodyText"/>
      </w:pPr>
      <w:r>
        <w:t xml:space="preserve">Nhạc Trọng liếc mắt lướt qua Mã Phàm nhưng không hề ngừng lại mà đi nhanh về hướng tây.</w:t>
      </w:r>
    </w:p>
    <w:p>
      <w:pPr>
        <w:pStyle w:val="BodyText"/>
      </w:pPr>
      <w:r>
        <w:t xml:space="preserve">Tiêu Lan cùng Khổng Thúy Vân chặt chẽ đi theo sau lưng hắn.</w:t>
      </w:r>
    </w:p>
    <w:p>
      <w:pPr>
        <w:pStyle w:val="BodyText"/>
      </w:pPr>
      <w:r>
        <w:t xml:space="preserve">Phù Lan Na cùng những cường hóa giả khác liếc mắt nhìn nhau liền mang theo tiểu đoàn thể đuổi theo Nhạc Trọng.</w:t>
      </w:r>
    </w:p>
    <w:p>
      <w:pPr>
        <w:pStyle w:val="BodyText"/>
      </w:pPr>
      <w:r>
        <w:t xml:space="preserve">- Chúng ta đi!</w:t>
      </w:r>
    </w:p>
    <w:p>
      <w:pPr>
        <w:pStyle w:val="BodyText"/>
      </w:pPr>
      <w:r>
        <w:t xml:space="preserve">Mã Phàm cắn răng dẫn theo người sống sót đi theo sau Nhạc Trọng. Mộng tưởng thống lĩnh người sống sót của hắn đã xem như hoàn toàn thất bại.</w:t>
      </w:r>
    </w:p>
    <w:p>
      <w:pPr>
        <w:pStyle w:val="BodyText"/>
      </w:pPr>
      <w:r>
        <w:t xml:space="preserve">Có được máy kiểm tra ô nhiễm tia Nhạc Trọng càng nhẹ nhàng hơn. Chỉ cần hắn mở máy liền biết được trình độ ô nhiễm của hoàn cảnh chung quanh. Khu vực ngoài 4 cấp là khu vực ô nhiễm trung cấp, Nhạc Trọng vừa nhìn thấy liền đi vòng qua.</w:t>
      </w:r>
    </w:p>
    <w:p>
      <w:pPr>
        <w:pStyle w:val="BodyText"/>
      </w:pPr>
      <w:r>
        <w:t xml:space="preserve">Đi mãi suốt một ngày sau Nhạc Trọng mới dừng lại nghỉ ngơi.</w:t>
      </w:r>
    </w:p>
    <w:p>
      <w:pPr>
        <w:pStyle w:val="BodyText"/>
      </w:pPr>
      <w:r>
        <w:t xml:space="preserve">Chứng kiến Nhạc Trọng dừng lại, mọi người thở ra một hơi.</w:t>
      </w:r>
    </w:p>
    <w:p>
      <w:pPr>
        <w:pStyle w:val="BodyText"/>
      </w:pPr>
      <w:r>
        <w:t xml:space="preserve">Nhạc Trọng lật tay, một bình nước khoáng hiện ra trong tay hắn, hắn một hơi đã uống cạn sạch sẽ.</w:t>
      </w:r>
    </w:p>
    <w:p>
      <w:pPr>
        <w:pStyle w:val="BodyText"/>
      </w:pPr>
      <w:r>
        <w:t xml:space="preserve">Đi suốt một ngày, gần như ai cũng khát khô cả cổ, những người sống sót thấy Nhạc Trọng một hơi uống cạn bình nước, cổ họng đều nhúc nhích, hai mắt toát ra lục quang.</w:t>
      </w:r>
    </w:p>
    <w:p>
      <w:pPr>
        <w:pStyle w:val="BodyText"/>
      </w:pPr>
      <w:r>
        <w:t xml:space="preserve">Tiêu Lan thoáng do dự đi tới trước mặt Nhạc Trọng cầu xin:</w:t>
      </w:r>
    </w:p>
    <w:p>
      <w:pPr>
        <w:pStyle w:val="BodyText"/>
      </w:pPr>
      <w:r>
        <w:t xml:space="preserve">- Tôi khát quá, có thể cho tôi chút nước uống được không?</w:t>
      </w:r>
    </w:p>
    <w:p>
      <w:pPr>
        <w:pStyle w:val="BodyText"/>
      </w:pPr>
      <w:r>
        <w:t xml:space="preserve">Nhạc Trọng liếc mắt nhìn Tiêu Lan, chân mày khẽ nhướng lên, lấy ra bình nước khoáng đổ ra nắp chai đưa qua cho nàng.</w:t>
      </w:r>
    </w:p>
    <w:p>
      <w:pPr>
        <w:pStyle w:val="BodyText"/>
      </w:pPr>
      <w:r>
        <w:t xml:space="preserve">Tiêu Lan tiếp lấy nắp bình trong mắt thoáng hiện vẻ thất vọng nhưng vẫn nói:</w:t>
      </w:r>
    </w:p>
    <w:p>
      <w:pPr>
        <w:pStyle w:val="BodyText"/>
      </w:pPr>
      <w:r>
        <w:t xml:space="preserve">- Cám ơn!</w:t>
      </w:r>
    </w:p>
    <w:p>
      <w:pPr>
        <w:pStyle w:val="BodyText"/>
      </w:pPr>
      <w:r>
        <w:t xml:space="preserve">Khổng Thúy Vân nhìn Nhạc Trọng chỉ cho Tiêu Lan một chút nước, nhịn không được nói thầm một câu:</w:t>
      </w:r>
    </w:p>
    <w:p>
      <w:pPr>
        <w:pStyle w:val="BodyText"/>
      </w:pPr>
      <w:r>
        <w:t xml:space="preserve">- Quỷ hẹp hòi!</w:t>
      </w:r>
    </w:p>
    <w:p>
      <w:pPr>
        <w:pStyle w:val="BodyText"/>
      </w:pPr>
      <w:r>
        <w:t xml:space="preserve">Mã Phàm đi tới trước mặt Nhạc Trọng nói:</w:t>
      </w:r>
    </w:p>
    <w:p>
      <w:pPr>
        <w:pStyle w:val="BodyText"/>
      </w:pPr>
      <w:r>
        <w:t xml:space="preserve">- Nhạc Trọng, tôi là Mã Phàm! Tôi biết trên người anh có mang theo nước, hiện tại chúng tôi thật khát, thỉnh anh đem nước trong người cấp ọi người đi. Khi gặp phải khó khăn, chúng ta phải càng biết giúp đỡ người khác cùng nhau vượt qua cửa ải khó khăn này!</w:t>
      </w:r>
    </w:p>
    <w:p>
      <w:pPr>
        <w:pStyle w:val="BodyText"/>
      </w:pPr>
      <w:r>
        <w:t xml:space="preserve">Nhạc Trọng liếc mắt nhìn Mã Phàm quát lạnh:</w:t>
      </w:r>
    </w:p>
    <w:p>
      <w:pPr>
        <w:pStyle w:val="BodyText"/>
      </w:pPr>
      <w:r>
        <w:t xml:space="preserve">- Tự mình mang theo nước quan hệ gì tới các người! Nếu muốn uống nước chính mình tìm đi, đừng tới đây phiền tôi, cút!</w:t>
      </w:r>
    </w:p>
    <w:p>
      <w:pPr>
        <w:pStyle w:val="BodyText"/>
      </w:pPr>
      <w:r>
        <w:t xml:space="preserve">Khi Nhạc Trọng chứng kiến máy kiểm tra ô nhiễm nguồn nước, liền hiểu rõ sự trân quý của nước không bị ô nhiễm. Trong trữ vật giới chỉ của hắn xác thực có tồn tại thật nhiều nước tinh khiết, đủ ột mình hắn uống nửa năm. Nhưng một khi hắn cho hơn trăm người sống sót cùng uống, chỉ vài ngày thời gian sẽ tiêu hao sạch sẽ.</w:t>
      </w:r>
    </w:p>
    <w:p>
      <w:pPr>
        <w:pStyle w:val="BodyText"/>
      </w:pPr>
      <w:r>
        <w:t xml:space="preserve">Nhạc Trọng không phải người đại công vô tư hay thánh nhân, hắn cũng không muốn vì người xa lạ lại hi sinh chính mình.</w:t>
      </w:r>
    </w:p>
    <w:p>
      <w:pPr>
        <w:pStyle w:val="BodyText"/>
      </w:pPr>
      <w:r>
        <w:t xml:space="preserve">- Anh thật ích kỷ…</w:t>
      </w:r>
    </w:p>
    <w:p>
      <w:pPr>
        <w:pStyle w:val="BodyText"/>
      </w:pPr>
      <w:r>
        <w:t xml:space="preserve">Mã Phàm nghe nói liền giận dữ, vừa mới mắng một câu một đạo gai xương bén nhọn nháy mắt đâm tới ngay giữa trán hắn. Nhìn hung quang chớp động trong mắt Bạch Cốt, Mã Phàm đem toàn bộ lời nói sau đó nuốt trở vào trong bụng.</w:t>
      </w:r>
    </w:p>
    <w:p>
      <w:pPr>
        <w:pStyle w:val="BodyText"/>
      </w:pPr>
      <w:r>
        <w:t xml:space="preserve">Pháp tắc cuối thời kẻ mạnh ăn thịt kẻ yếu, Mã Phàm từng thấy qua nhiều tiến hóa giả tùy tiện giết người. Hắn cũng không muốn trở thành quỷ hồn dưới đao của Nhạc Trọng.</w:t>
      </w:r>
    </w:p>
    <w:p>
      <w:pPr>
        <w:pStyle w:val="BodyText"/>
      </w:pPr>
      <w:r>
        <w:t xml:space="preserve">Bị Nhạc Trọng quát, Mã Phàm chỉ đành xám xịt đi về đoàn thể.</w:t>
      </w:r>
    </w:p>
    <w:p>
      <w:pPr>
        <w:pStyle w:val="BodyText"/>
      </w:pPr>
      <w:r>
        <w:t xml:space="preserve">Khổng Thúy Vân nhìn thấy Mã Phàm xám xịt rời đi, liền tiến tới trước mặt Nhạc Trọng dùng ánh mắt to xinh đẹp nhìn hắn nói:</w:t>
      </w:r>
    </w:p>
    <w:p>
      <w:pPr>
        <w:pStyle w:val="BodyText"/>
      </w:pPr>
      <w:r>
        <w:t xml:space="preserve">- Cho tôi một ngụm nước đi…</w:t>
      </w:r>
    </w:p>
    <w:p>
      <w:pPr>
        <w:pStyle w:val="BodyText"/>
      </w:pPr>
      <w:r>
        <w:t xml:space="preserve">Nhạc Trọng liếc mắt nhìn Khổng Thúy Vân đổ nửa nắp nước cho nàng.</w:t>
      </w:r>
    </w:p>
    <w:p>
      <w:pPr>
        <w:pStyle w:val="BodyText"/>
      </w:pPr>
      <w:r>
        <w:t xml:space="preserve">Khổng Thúy Vân tiếp nhận nói:</w:t>
      </w:r>
    </w:p>
    <w:p>
      <w:pPr>
        <w:pStyle w:val="BodyText"/>
      </w:pPr>
      <w:r>
        <w:t xml:space="preserve">- Cám ơn!</w:t>
      </w:r>
    </w:p>
    <w:p>
      <w:pPr>
        <w:pStyle w:val="BodyText"/>
      </w:pPr>
      <w:r>
        <w:t xml:space="preserve">Khổng Thúy Vân đã nhận ra thực vật cùng nước uống đều là đồ vật cực kỳ trân quý hiện tại. Nhạc Trọng nguyện ý cấp cho các nàng thì nàng mới có hi vọng sống sót.</w:t>
      </w:r>
    </w:p>
    <w:p>
      <w:pPr>
        <w:pStyle w:val="BodyText"/>
      </w:pPr>
      <w:r>
        <w:t xml:space="preserve">Khổng Thúy Vân cầm nửa nắp nước, liền phát hiện thật nhiều ánh mắt tụ tập trên người nàng, có hâm mộ, ghen tị, khát vọng khiến cho nàng sinh ra cảm giác khoái cảm như cao xa hơn người khác.</w:t>
      </w:r>
    </w:p>
    <w:p>
      <w:pPr>
        <w:pStyle w:val="BodyText"/>
      </w:pPr>
      <w:r>
        <w:t xml:space="preserve">Nhạc Trọng lấy ra một bao bánh mì, xé mở ném bao xuống, rồi nhìn sang địa phương khác.</w:t>
      </w:r>
    </w:p>
    <w:p>
      <w:pPr>
        <w:pStyle w:val="BodyText"/>
      </w:pPr>
      <w:r>
        <w:t xml:space="preserve">Bao bánh mì còn chưa rơi xuống đất Tiêu Lan đã vội vàng chụp lấy, dùng đầu lưỡi hồng phấn liếm liếm chút bánh vụn còn dính trong bao.</w:t>
      </w:r>
    </w:p>
    <w:p>
      <w:pPr>
        <w:pStyle w:val="BodyText"/>
      </w:pPr>
      <w:r>
        <w:t xml:space="preserve">Khổng Thúy Vân chứng kiến một màn này trong mắt thoáng hiện vẻ kinh ngạc, trong lòng chợt dâng lên tia hiểu ra. Hiện tại họ đang ở trên một hoàn cảnh còn tệ hại hơn trên địa cầu gấp mấy lần, mỗi một chút thực vật đều cực kỳ trân quý.</w:t>
      </w:r>
    </w:p>
    <w:p>
      <w:pPr>
        <w:pStyle w:val="BodyText"/>
      </w:pPr>
      <w:r>
        <w:t xml:space="preserve">Hai mắt Nhạc Trọng đột nhiên tỏa sáng, nuốt hết bánh mì sau đó chạy về hướng bắc.</w:t>
      </w:r>
    </w:p>
    <w:p>
      <w:pPr>
        <w:pStyle w:val="Compact"/>
      </w:pPr>
      <w:r>
        <w:t xml:space="preserve">Không bao lâu hắn đã chạy tới cạnh một dòng suối. Nhìn nước sóng róc rách chảy xuôi, trong tim hắn vô cùng vui mừng. Địa phương có nước sẽ có sinh vật, một khi có sinh vật thì thực vật cùng nước sẽ không khuyết thiếu.</w:t>
      </w:r>
      <w:r>
        <w:br w:type="textWrapping"/>
      </w:r>
      <w:r>
        <w:br w:type="textWrapping"/>
      </w:r>
    </w:p>
    <w:p>
      <w:pPr>
        <w:pStyle w:val="Heading2"/>
      </w:pPr>
      <w:bookmarkStart w:id="993" w:name="chương-972-nước-trân-quý."/>
      <w:bookmarkEnd w:id="993"/>
      <w:r>
        <w:t xml:space="preserve">971. Chương 972: Nước Trân Quý.</w:t>
      </w:r>
    </w:p>
    <w:p>
      <w:pPr>
        <w:pStyle w:val="Compact"/>
      </w:pPr>
      <w:r>
        <w:br w:type="textWrapping"/>
      </w:r>
      <w:r>
        <w:br w:type="textWrapping"/>
      </w:r>
    </w:p>
    <w:p>
      <w:pPr>
        <w:pStyle w:val="BodyText"/>
      </w:pPr>
      <w:r>
        <w:t xml:space="preserve">Nhạc Trọng quan sát dòng suối một lát hai mắt chợt ngưng tụ, hắn không nhìn thấy trong nước suối có bất kỳ sinh vật nào.</w:t>
      </w:r>
    </w:p>
    <w:p>
      <w:pPr>
        <w:pStyle w:val="BodyText"/>
      </w:pPr>
      <w:r>
        <w:t xml:space="preserve">Hắn lấy ra máy kiểm tra ô nhiễm nguồn nước đâm vào trong nước suối, nhất thời máy kiểm tra vang lên thanh âm máy móc cơ giới hóa:</w:t>
      </w:r>
    </w:p>
    <w:p>
      <w:pPr>
        <w:pStyle w:val="BodyText"/>
      </w:pPr>
      <w:r>
        <w:t xml:space="preserve">- Cảnh cáo! Cảnh cáo! Trình độ ô nhiễm nguồn nước là 7 cấp, đây là nguồn nước bị ô nhiễm nặng. Thỉnh đừng uống nguồn nước bị ô nhiễm nặng này. Nếu không sẽ làm thân thể ngài bị biến dị, hoặc là bị thương tổn nghiêm trọng!</w:t>
      </w:r>
    </w:p>
    <w:p>
      <w:pPr>
        <w:pStyle w:val="BodyText"/>
      </w:pPr>
      <w:r>
        <w:t xml:space="preserve">Nhạc Trọng nhìn nước suối trong vắt kia sắc mặt đại biến, giống như tránh né độc xà bật lui ra sau mấy bước, sắc mặt biến thành vô cùng khó xem. Hắn đi suốt một ngày mới nhìn thấy được dòng suối đầu tiên này, nhưng lại không thể sử dụng. Điều này nói rõ quanh khu vực nơi đây không hề có nguồn nước hay thực vật để nhân loại có thể ăn uống.</w:t>
      </w:r>
    </w:p>
    <w:p>
      <w:pPr>
        <w:pStyle w:val="BodyText"/>
      </w:pPr>
      <w:r>
        <w:t xml:space="preserve">Nếu nói còn có thực vật gì mà nhân loại có thể ăn được, chính là mạch đen cùng thịt người!</w:t>
      </w:r>
    </w:p>
    <w:p>
      <w:pPr>
        <w:pStyle w:val="BodyText"/>
      </w:pPr>
      <w:r>
        <w:t xml:space="preserve">Một cường hóa giả đi theo sát Nhạc Trọng vừa chạy tới bên cạnh dòng suối. Vừa nhìn thấy nước suối, trong mắt lóe vẻ mừng như điên nhào tới:</w:t>
      </w:r>
    </w:p>
    <w:p>
      <w:pPr>
        <w:pStyle w:val="BodyText"/>
      </w:pPr>
      <w:r>
        <w:t xml:space="preserve">- Nước! Đây là nước! Thật tốt quá! Ha ha ha! Có nước!</w:t>
      </w:r>
    </w:p>
    <w:p>
      <w:pPr>
        <w:pStyle w:val="BodyText"/>
      </w:pPr>
      <w:r>
        <w:t xml:space="preserve">Nhạc Trọng nhìn thoáng qua người kia nhắc nhở một câu:</w:t>
      </w:r>
    </w:p>
    <w:p>
      <w:pPr>
        <w:pStyle w:val="BodyText"/>
      </w:pPr>
      <w:r>
        <w:t xml:space="preserve">- Cẩn thận, nước suối này bị ô nhiễm phóng xạ 7 cấp!</w:t>
      </w:r>
    </w:p>
    <w:p>
      <w:pPr>
        <w:pStyle w:val="BodyText"/>
      </w:pPr>
      <w:r>
        <w:t xml:space="preserve">- Phóng xạ 7 cấp?</w:t>
      </w:r>
    </w:p>
    <w:p>
      <w:pPr>
        <w:pStyle w:val="BodyText"/>
      </w:pPr>
      <w:r>
        <w:t xml:space="preserve">Cường hóa giả sửng sốt nghi hoặc nhìn hắn, sau đó lạnh lùng cười, vốc nước lên tay uống một ngụm lớn, sau đó khuôn mặt sảng khoái nói:</w:t>
      </w:r>
    </w:p>
    <w:p>
      <w:pPr>
        <w:pStyle w:val="BodyText"/>
      </w:pPr>
      <w:r>
        <w:t xml:space="preserve">- Nước thật ngọt! Thật trong, thật ngọt!</w:t>
      </w:r>
    </w:p>
    <w:p>
      <w:pPr>
        <w:pStyle w:val="BodyText"/>
      </w:pPr>
      <w:r>
        <w:t xml:space="preserve">Cường hóa giả lộ ra khuôn mặt say mê, lại nhìn Nhạc Trọng lộ ra tia mỉm cười khiêu khích.</w:t>
      </w:r>
    </w:p>
    <w:p>
      <w:pPr>
        <w:pStyle w:val="BodyText"/>
      </w:pPr>
      <w:r>
        <w:t xml:space="preserve">Nhạc Trọng cũng không quản vẻ khiêu khích của hắn xoay người rời đi.</w:t>
      </w:r>
    </w:p>
    <w:p>
      <w:pPr>
        <w:pStyle w:val="BodyText"/>
      </w:pPr>
      <w:r>
        <w:t xml:space="preserve">Nhạc Trọng là người cường đại nhất trong nhóm người sống sót nên mỗi hành động đều hấp dẫn vô số người chú ý, bọn hắn rất nhanh phát hiện có dòng suối, mọi người đều bổ nhào tới. Họ đã đi suốt một ngày, thực sự khát khô cổ họng, hơn nữa còn cần nhóm lửa nấu cơm, cũng cần thật nhiều nước.</w:t>
      </w:r>
    </w:p>
    <w:p>
      <w:pPr>
        <w:pStyle w:val="BodyText"/>
      </w:pPr>
      <w:r>
        <w:t xml:space="preserve">Nhạc Trọng nhìn nhóm người cuồng nhiệt lao tới, thản nhiên nói một câu:</w:t>
      </w:r>
    </w:p>
    <w:p>
      <w:pPr>
        <w:pStyle w:val="BodyText"/>
      </w:pPr>
      <w:r>
        <w:t xml:space="preserve">- Dòng suối này đã bị ô nhiễm phóng xạ 7 cấp. Uống vào sẽ có tổn hại đối với thân thể!</w:t>
      </w:r>
    </w:p>
    <w:p>
      <w:pPr>
        <w:pStyle w:val="BodyText"/>
      </w:pPr>
      <w:r>
        <w:t xml:space="preserve">Nghe xong lời nói của Nhạc Trọng, những người sống sót liền do dự.</w:t>
      </w:r>
    </w:p>
    <w:p>
      <w:pPr>
        <w:pStyle w:val="BodyText"/>
      </w:pPr>
      <w:r>
        <w:t xml:space="preserve">Tên cường hóa giả uống nước suối lớn tiếng kêu lên:</w:t>
      </w:r>
    </w:p>
    <w:p>
      <w:pPr>
        <w:pStyle w:val="BodyText"/>
      </w:pPr>
      <w:r>
        <w:t xml:space="preserve">- Đừng tin hắn! Tôi đã uống nhiều nước như vậy cũng không có chuyện gì đúng không? Hắn chỉ nói láo mà thôi. Hắn muốn dùng nước khống chế mọi người!</w:t>
      </w:r>
    </w:p>
    <w:p>
      <w:pPr>
        <w:pStyle w:val="BodyText"/>
      </w:pPr>
      <w:r>
        <w:t xml:space="preserve">Nghe xong lời nói của người kia ánh mắt mọi người hồ nghi nhìn Nhạc Trọng.</w:t>
      </w:r>
    </w:p>
    <w:p>
      <w:pPr>
        <w:pStyle w:val="BodyText"/>
      </w:pPr>
      <w:r>
        <w:t xml:space="preserve">Nhạc Trọng căn bản không thèm nhìn tới những ánh mắt kia, hắn đi tới chỗ đã tuyển định nghỉ ngơi, tay vung lên, lấy ra một lều trại bắt đầu dựng lên. Hắn đã nhắc nhở bọn họ xem như tận tình tận nghĩa không làm hổ thẹn bản tâm của mình, họ tuyển chọn thế nào không liên quan gì tới hắn.</w:t>
      </w:r>
    </w:p>
    <w:p>
      <w:pPr>
        <w:pStyle w:val="BodyText"/>
      </w:pPr>
      <w:r>
        <w:t xml:space="preserve">Phù Lan Na nhìn Nhạc Trọng, trong nháy mắt thấy hắn lấy lều trại ra ánh mắt liền sáng ngời đi về hướng hắn.</w:t>
      </w:r>
    </w:p>
    <w:p>
      <w:pPr>
        <w:pStyle w:val="BodyText"/>
      </w:pPr>
      <w:r>
        <w:t xml:space="preserve">- Vật phẩm không gian, hay kỹ năng không gian? Nhạc Trọng này thật sự không đơn giản!</w:t>
      </w:r>
    </w:p>
    <w:p>
      <w:pPr>
        <w:pStyle w:val="BodyText"/>
      </w:pPr>
      <w:r>
        <w:t xml:space="preserve">Tiêu Lan cùng Khổng Thúy Vân nhìn Phù Lan Na phong tình vạn chủng đang đi qua bên này, hai nàng liền sinh ra địch ý nhìn theo Phù Lan Na.</w:t>
      </w:r>
    </w:p>
    <w:p>
      <w:pPr>
        <w:pStyle w:val="BodyText"/>
      </w:pPr>
      <w:r>
        <w:t xml:space="preserve">Phù Lan Na đi tới trước người Nhạc Trọng thản nhiên cười nói:</w:t>
      </w:r>
    </w:p>
    <w:p>
      <w:pPr>
        <w:pStyle w:val="BodyText"/>
      </w:pPr>
      <w:r>
        <w:t xml:space="preserve">- Chào anh! Nhạc Trọng, có thể cho tôi một chén nước uống được không?</w:t>
      </w:r>
    </w:p>
    <w:p>
      <w:pPr>
        <w:pStyle w:val="BodyText"/>
      </w:pPr>
      <w:r>
        <w:t xml:space="preserve">Nhạc Trọng trực tiếp cự tuyệt:</w:t>
      </w:r>
    </w:p>
    <w:p>
      <w:pPr>
        <w:pStyle w:val="BodyText"/>
      </w:pPr>
      <w:r>
        <w:t xml:space="preserve">- Thật có lỗi, không được! Nước trong thế giới này quá trân quý. Tôi không có khả năng cấp nước uống cho cô không điều kiện. Cô muốn uống nước, phải có trả giá!</w:t>
      </w:r>
    </w:p>
    <w:p>
      <w:pPr>
        <w:pStyle w:val="BodyText"/>
      </w:pPr>
      <w:r>
        <w:t xml:space="preserve">Nhạc Trọng đi suốt một ngày trong khu vực này mới phát hiện được nguồn nước, mà nguồn nước lại bị ô nhiễm tia thật nặng, có thể thấy được tài nguyên nước trân quý đến thế nào trong thế giới này. Nếu trên địa cầu hắn tùy tiện có thể đem thật nhiều nước tặng người, nhưng hiện tại hắn sẽ không dễ dàng làm như vậy.</w:t>
      </w:r>
    </w:p>
    <w:p>
      <w:pPr>
        <w:pStyle w:val="BodyText"/>
      </w:pPr>
      <w:r>
        <w:t xml:space="preserve">Sắc mặt Phù Lan Na thay đổi, nàng không nghĩ tới thậm chí có nam nhân có thể cự tuyệt lời cầu xin của đại mỹ nhân như nàng.</w:t>
      </w:r>
    </w:p>
    <w:p>
      <w:pPr>
        <w:pStyle w:val="BodyText"/>
      </w:pPr>
      <w:r>
        <w:t xml:space="preserve">Phù Lan Na nhanh chóng điều chỉnh tâm tình hỏi:</w:t>
      </w:r>
    </w:p>
    <w:p>
      <w:pPr>
        <w:pStyle w:val="BodyText"/>
      </w:pPr>
      <w:r>
        <w:t xml:space="preserve">- Nước trong suối thật sự bị ô nhiễm phóng xạ sao?</w:t>
      </w:r>
    </w:p>
    <w:p>
      <w:pPr>
        <w:pStyle w:val="BodyText"/>
      </w:pPr>
      <w:r>
        <w:t xml:space="preserve">Nhạc Trọng thản nhiên đáp:</w:t>
      </w:r>
    </w:p>
    <w:p>
      <w:pPr>
        <w:pStyle w:val="BodyText"/>
      </w:pPr>
      <w:r>
        <w:t xml:space="preserve">- Nếu cô không tin có thể đi qua lấy uống, tôi không ngăn cản cô!</w:t>
      </w:r>
    </w:p>
    <w:p>
      <w:pPr>
        <w:pStyle w:val="BodyText"/>
      </w:pPr>
      <w:r>
        <w:t xml:space="preserve">Ánh mắt Phù Lan Na co rụt lại, hỏi:</w:t>
      </w:r>
    </w:p>
    <w:p>
      <w:pPr>
        <w:pStyle w:val="BodyText"/>
      </w:pPr>
      <w:r>
        <w:t xml:space="preserve">- Vậy thì Nhạc Trọng, anh muốn tôi trả giá thứ gì mới cấp cho tôi một chén nước?</w:t>
      </w:r>
    </w:p>
    <w:p>
      <w:pPr>
        <w:pStyle w:val="BodyText"/>
      </w:pPr>
      <w:r>
        <w:t xml:space="preserve">Nhạc Trọng liếc mắt nhìn Phù Lan Na, đưa ra một điều kiện vô cùng hà khắc:</w:t>
      </w:r>
    </w:p>
    <w:p>
      <w:pPr>
        <w:pStyle w:val="BodyText"/>
      </w:pPr>
      <w:r>
        <w:t xml:space="preserve">- Nô lệ! Chỉ cần cô nguyện ý phát thệ làm nô lệ của tôi, toàn tâm toàn ý dốc sức cho tôi, không thể vi phạm bất kỳ mệnh lệnh gì, tôi sẽ cung cấp đầy đủ thực vật cùng nước cho cô. Bằng không vô thân vô cớ, tôi bằng vào cái gì phải giúp cô? Đương nhiên sau khi trở thành nô lệ của tôi, chỉ cần cô vi phạm mệnh lệnh, tôi tuyệt đối sẽ có thể giết cô!</w:t>
      </w:r>
    </w:p>
    <w:p>
      <w:pPr>
        <w:pStyle w:val="BodyText"/>
      </w:pPr>
      <w:r>
        <w:t xml:space="preserve">Phù Lan Na nghe được điều kiện hà khắc của hắn sắc mặt biến đổi, cuối cùng miễn cưỡng mỉm cười xua tay:</w:t>
      </w:r>
    </w:p>
    <w:p>
      <w:pPr>
        <w:pStyle w:val="BodyText"/>
      </w:pPr>
      <w:r>
        <w:t xml:space="preserve">- Nô lệ? Vậy thì thôi!</w:t>
      </w:r>
    </w:p>
    <w:p>
      <w:pPr>
        <w:pStyle w:val="BodyText"/>
      </w:pPr>
      <w:r>
        <w:t xml:space="preserve">Nhạc Trọng nhìn theo bóng lưng Phù Lan Na rời đi lạnh lùng cười, tiếp tục dựng lều. Sở dĩ hắn khai ra điều kiện hà khắc như vậy chính vì không muốn cùng bất luận kẻ nào chia sẻ thực vật cùng nước uống của chính mình.</w:t>
      </w:r>
    </w:p>
    <w:p>
      <w:pPr>
        <w:pStyle w:val="BodyText"/>
      </w:pPr>
      <w:r>
        <w:t xml:space="preserve">Nhạc Trọng không biết rõ về thế giới này nhưng hắn lại biết thực vật cùng nước trân quý đến thế nào bên trong thế giới tràn đầy ô nhiễm này. Hắn không khả năng đem nước cùng thực vật quý giá hao phí trên thân người xa lạ. Hắn còn phải lưu lại trên thế giới này thêm một năm nữa đâu.</w:t>
      </w:r>
    </w:p>
    <w:p>
      <w:pPr>
        <w:pStyle w:val="BodyText"/>
      </w:pPr>
      <w:r>
        <w:t xml:space="preserve">Chính bởi vì biết nguồn nước quý giá, Nhạc Trọng mới không có ý tứ muốn chỉnh hợp những người sống sót kia thành đoàn thể đảm đương vị trí thủ lĩnh. Một khi hắn đảm đương vị trí thủ lĩnh, hắn phải phụ trách sự chết sống của hơn trăm người kia, còn phải cung cấp thực vật cùng nước uống quý giá cho họ. Trước khi hắn tìm được nguồn nước đều không có ý định dẫn đầu.</w:t>
      </w:r>
    </w:p>
    <w:p>
      <w:pPr>
        <w:pStyle w:val="BodyText"/>
      </w:pPr>
      <w:r>
        <w:t xml:space="preserve">Ở một bên, Tiêu Lan nghe được lời nói của Nhạc Trọng trong lòng chợt trầm xuống, khuôn mặt liên tục biến đổi, lâm vào trong vùng vẫy, nhưng rất nhanh nàng cắn chặt răng kiên định tâm ý của mình.</w:t>
      </w:r>
    </w:p>
    <w:p>
      <w:pPr>
        <w:pStyle w:val="BodyText"/>
      </w:pPr>
      <w:r>
        <w:t xml:space="preserve">Lời cảnh cáo của Nhạc Trọng không làm cho những người sống sót dao động, mọi người đi tới bên dòng suối lấy nước đốt lửa nấu mạch đen lấy được từ trong thôn xóm của đàn quái vật kia.</w:t>
      </w:r>
    </w:p>
    <w:p>
      <w:pPr>
        <w:pStyle w:val="BodyText"/>
      </w:pPr>
      <w:r>
        <w:t xml:space="preserve">Mạch đen được nấu chín, một màn xấu xa về nhân tính con người liền xuất hiện. Những người tiến vào thôn tìm vật tư không hề có chút ý tứ cấp thực vật cho những người khác. Bọn hắn cũng thập phần rõ ràng sự trân quý của thực vật trong thế giới nguy hiểm này. Lương thực lấy được tới tay đương nhiên sẽ không chia sẻ cùng người khác, đây là thói hư tật xấu trời sinh của nhân loại.</w:t>
      </w:r>
    </w:p>
    <w:p>
      <w:pPr>
        <w:pStyle w:val="BodyText"/>
      </w:pPr>
      <w:r>
        <w:t xml:space="preserve">Những tiểu quần thể khác cũng là như thế, kẻ yếu bị bài xích, chỉ có cường giả mới được hưởng thụ thực vật. Đồng thời lại có nữ nhân dùng thân thể mình đổi lấy thực vật. Những tiếng rên rỉ không ngừng từ trong nhóm người sống sót truyền khắp xung quanh.</w:t>
      </w:r>
    </w:p>
    <w:p>
      <w:pPr>
        <w:pStyle w:val="BodyText"/>
      </w:pPr>
      <w:r>
        <w:t xml:space="preserve">Lời cảnh cáo của Nhạc Trọng cũng gợi lên tác dụng không nhỏ, mặc dù không ít cường hóa giả cùng người thường vừa đói lại khát nhưng họ đều chịu đựng không ăn mạch đen cùng uống nước suối.</w:t>
      </w:r>
    </w:p>
    <w:p>
      <w:pPr>
        <w:pStyle w:val="Compact"/>
      </w:pPr>
      <w:r>
        <w:t xml:space="preserve">Nhạc Trọng ở trong thôn xóm tìm được không ít vật phẩm khoa học kỹ thuật còn sót lại, đồng dạng cũng có người tìm được một ít vật phẩm như thế. Chỉ cần không phải quá ngu ngốc mọi người đều có thể đoán được trên thế giới này tràn đầy tia phóng xạ.</w:t>
      </w:r>
      <w:r>
        <w:br w:type="textWrapping"/>
      </w:r>
      <w:r>
        <w:br w:type="textWrapping"/>
      </w:r>
    </w:p>
    <w:p>
      <w:pPr>
        <w:pStyle w:val="Heading2"/>
      </w:pPr>
      <w:bookmarkStart w:id="994" w:name="chương-973-biến-dị"/>
      <w:bookmarkEnd w:id="994"/>
      <w:r>
        <w:t xml:space="preserve">972. Chương 973: Biến Dị!</w:t>
      </w:r>
    </w:p>
    <w:p>
      <w:pPr>
        <w:pStyle w:val="Compact"/>
      </w:pPr>
      <w:r>
        <w:br w:type="textWrapping"/>
      </w:r>
      <w:r>
        <w:br w:type="textWrapping"/>
      </w:r>
    </w:p>
    <w:p>
      <w:pPr>
        <w:pStyle w:val="BodyText"/>
      </w:pPr>
      <w:r>
        <w:t xml:space="preserve">Khổng Thúy Vân cùng Tiêu Lan chứng kiến những nữ nhân khác vì muốn được ăn một miếng cháo mạch đen mà phải bán thân cho vài nam nhân, trong mắt thoáng hiện vẻ sợ hãi. Hành vi như vậy trước cuối thời là không biết thẹn, nhưng sau cuối thời là chuyện vô cùng bình thường.</w:t>
      </w:r>
    </w:p>
    <w:p>
      <w:pPr>
        <w:pStyle w:val="BodyText"/>
      </w:pPr>
      <w:r>
        <w:t xml:space="preserve">Tên nam nhân trần truồng có được lực lượng không tầm thường kia hiện tại đã mặc lại quần áo đi tới trước mặt hai nàng, tay cầm chén cháo mạch đen hướng hai nàng cười dâm nói:</w:t>
      </w:r>
    </w:p>
    <w:p>
      <w:pPr>
        <w:pStyle w:val="BodyText"/>
      </w:pPr>
      <w:r>
        <w:t xml:space="preserve">- Chào! Cô bé! Cấp cho tôi một pháo, chén cháo này sẽ là của cô!</w:t>
      </w:r>
    </w:p>
    <w:p>
      <w:pPr>
        <w:pStyle w:val="BodyText"/>
      </w:pPr>
      <w:r>
        <w:t xml:space="preserve">Tiêu Lan nhìn chén cháo nuốt nước bọt lạnh giọng nói:</w:t>
      </w:r>
    </w:p>
    <w:p>
      <w:pPr>
        <w:pStyle w:val="BodyText"/>
      </w:pPr>
      <w:r>
        <w:t xml:space="preserve">- Phi! Cút ra chỗ khác cho bà cô ngươi!</w:t>
      </w:r>
    </w:p>
    <w:p>
      <w:pPr>
        <w:pStyle w:val="BodyText"/>
      </w:pPr>
      <w:r>
        <w:t xml:space="preserve">Trong mắt tên nam tử lóe hung quang đi nhanh về hướng Tiêu Lan:</w:t>
      </w:r>
    </w:p>
    <w:p>
      <w:pPr>
        <w:pStyle w:val="BodyText"/>
      </w:pPr>
      <w:r>
        <w:t xml:space="preserve">- Tiểu tiện nhân, đại gia trúng ý mày là vinh hạnh của mày. Đám nữ nhân bên kia còn giành bồi đại gia đây. Con mẹ nó đừng cấp má mà không biết thẹn!</w:t>
      </w:r>
    </w:p>
    <w:p>
      <w:pPr>
        <w:pStyle w:val="BodyText"/>
      </w:pPr>
      <w:r>
        <w:t xml:space="preserve">Tiêu Lan nhìn nam nhân hung hãn kia trong mắt thoáng hiện vẻ sợ hãi, nhịn không được lui ra sau hai bước.</w:t>
      </w:r>
    </w:p>
    <w:p>
      <w:pPr>
        <w:pStyle w:val="BodyText"/>
      </w:pPr>
      <w:r>
        <w:t xml:space="preserve">Nhưng tên nam tử kia vừa đi được vài bước, một đạo gai xương bén nhọn trong nháy mắt nổ bắn ra, đâm tới ngay cổ họng tên nam tử.</w:t>
      </w:r>
    </w:p>
    <w:p>
      <w:pPr>
        <w:pStyle w:val="BodyText"/>
      </w:pPr>
      <w:r>
        <w:t xml:space="preserve">Nam tử kia bị hoảng sợ mồ hôi tuôn đầy vội vàng thối lui ra sau:</w:t>
      </w:r>
    </w:p>
    <w:p>
      <w:pPr>
        <w:pStyle w:val="BodyText"/>
      </w:pPr>
      <w:r>
        <w:t xml:space="preserve">- Thật có lỗi! Thật có lỗi! Tôi lập tức rời khỏi! Tôi lập tức rời khỏi!</w:t>
      </w:r>
    </w:p>
    <w:p>
      <w:pPr>
        <w:pStyle w:val="BodyText"/>
      </w:pPr>
      <w:r>
        <w:t xml:space="preserve">Tên nam tử vừa rời đi, gai xương bén nhọn liền súc trở về thân thể Bạch Cốt.</w:t>
      </w:r>
    </w:p>
    <w:p>
      <w:pPr>
        <w:pStyle w:val="BodyText"/>
      </w:pPr>
      <w:r>
        <w:t xml:space="preserve">Chỉ cần tên nam tử kia không vượt qua giới hạn uy hiếp an toàn của Nhạc Trọng, Bạch Cốt cũng sẽ không giết hắn.</w:t>
      </w:r>
    </w:p>
    <w:p>
      <w:pPr>
        <w:pStyle w:val="BodyText"/>
      </w:pPr>
      <w:r>
        <w:t xml:space="preserve">Tên nam tử kia liếc mắt nhìn Tiêu Lan hừ lạnh một tiếng quay đầu rời đi:</w:t>
      </w:r>
    </w:p>
    <w:p>
      <w:pPr>
        <w:pStyle w:val="BodyText"/>
      </w:pPr>
      <w:r>
        <w:t xml:space="preserve">- Tiểu tiện nhân, xem dạng này Nhạc Trọng cũng không phải quá xem trọng tụi mày, tao chờ tụi mày đến cầu tao. Đến lúc đó cho tụi mày biết tay!</w:t>
      </w:r>
    </w:p>
    <w:p>
      <w:pPr>
        <w:pStyle w:val="BodyText"/>
      </w:pPr>
      <w:r>
        <w:t xml:space="preserve">Nhìn tên nam tử rời khỏi, trong mắt Tiêu Lan lóe lên vẻ lo lắng. Hôm nay nàng xác thực vừa mệt lại khát. Nhạc Trọng chỉ cấp cho các nàng chút nước cùng bảo hộ cho hai nàng an toàn, nhưng thoạt nhìn không hề có chút ý tứ xem trọng hai nàng. Hai nàng không có năng lực đi tìm thực vật cùng nước uống, nếu cứ tiếp tục như vậy hai nàng chỉ sợ vì đói khát mà bỏ xuống tôn nghiêm đi cầu xin tên kia.</w:t>
      </w:r>
    </w:p>
    <w:p>
      <w:pPr>
        <w:pStyle w:val="BodyText"/>
      </w:pPr>
      <w:r>
        <w:t xml:space="preserve">- Đáng chết!</w:t>
      </w:r>
    </w:p>
    <w:p>
      <w:pPr>
        <w:pStyle w:val="BodyText"/>
      </w:pPr>
      <w:r>
        <w:t xml:space="preserve">Khổng Thúy Vân nhìn tên nam tử kia đi xa, trong mắt thoáng hiện vẻ quyết tuyệt, chui vào trong lều trại của Nhạc Trọng.</w:t>
      </w:r>
    </w:p>
    <w:p>
      <w:pPr>
        <w:pStyle w:val="BodyText"/>
      </w:pPr>
      <w:r>
        <w:t xml:space="preserve">Nhạc Trọng đang nằm trong lều uống sữa cùng ăn thịt thú biến dị nhị giai, đồng thời cầm quyển sách im lặng nhìn xem. Khổng Thúy Vân vừa xông vào lều, chân mày hắn không khỏi nhíu lại:</w:t>
      </w:r>
    </w:p>
    <w:p>
      <w:pPr>
        <w:pStyle w:val="BodyText"/>
      </w:pPr>
      <w:r>
        <w:t xml:space="preserve">- Là cô?</w:t>
      </w:r>
    </w:p>
    <w:p>
      <w:pPr>
        <w:pStyle w:val="BodyText"/>
      </w:pPr>
      <w:r>
        <w:t xml:space="preserve">Khổng Thúy Vân nhìn sữa cùng thịt hộp đặt bên cạnh Nhạc Trọng, trong mắt thoáng hiện vẻ tham lam, sau đó chuyển đầu nhìn chằm chằm hắn nói:</w:t>
      </w:r>
    </w:p>
    <w:p>
      <w:pPr>
        <w:pStyle w:val="BodyText"/>
      </w:pPr>
      <w:r>
        <w:t xml:space="preserve">- Vừa rồi anh đã nói chỉ cần làm nô lệ của anh, toàn tâm toàn ý dốc sức cho anh, không thể vi phạm mệnh lệnh gì của anh, anh có thể cung cấp nước cùng thực vật có phải hay không?</w:t>
      </w:r>
    </w:p>
    <w:p>
      <w:pPr>
        <w:pStyle w:val="BodyText"/>
      </w:pPr>
      <w:r>
        <w:t xml:space="preserve">Nhạc Trọng nhìn thẳng Khổng Thúy Vân thản nhiên hỏi:</w:t>
      </w:r>
    </w:p>
    <w:p>
      <w:pPr>
        <w:pStyle w:val="BodyText"/>
      </w:pPr>
      <w:r>
        <w:t xml:space="preserve">- Đúng vậy! Nhưng tôi nói rõ trước, nếu cô trở thành nô lệ của tôi, những chuyện ngày sau tôi cần cô làm có thể uy hiếp tới tính mạng của cô. Như vậy cô cũng nguyện ý sao?</w:t>
      </w:r>
    </w:p>
    <w:p>
      <w:pPr>
        <w:pStyle w:val="BodyText"/>
      </w:pPr>
      <w:r>
        <w:t xml:space="preserve">Khổng Thúy Vân cười tự giễu:</w:t>
      </w:r>
    </w:p>
    <w:p>
      <w:pPr>
        <w:pStyle w:val="BodyText"/>
      </w:pPr>
      <w:r>
        <w:t xml:space="preserve">- Tôi còn có tuyển chọn nào khác đây? Nếu như tôi không có anh bảo hộ, chỉ sợ qua hai ngày sẽ lâm vào hoàn cảnh còn không bằng một con chó. Không tới một tuần liền tử vong. Tôi đáp ứng làm nô lệ của anh!</w:t>
      </w:r>
    </w:p>
    <w:p>
      <w:pPr>
        <w:pStyle w:val="BodyText"/>
      </w:pPr>
      <w:r>
        <w:t xml:space="preserve">Dứt lời, trên mặt Khổng Thúy Vân hiện lên nét đỏ hồng, cởi quần áo lộ ra thân thể yêu kiều xinh đẹp, tràn đầy sức sống thanh xuân.</w:t>
      </w:r>
    </w:p>
    <w:p>
      <w:pPr>
        <w:pStyle w:val="BodyText"/>
      </w:pPr>
      <w:r>
        <w:t xml:space="preserve">Cởi hết quần áo Khổng Thúy Vân chui vào trong mền của Nhạc Trọng, rúc tới trước người hắn mềm mại cầu xin:</w:t>
      </w:r>
    </w:p>
    <w:p>
      <w:pPr>
        <w:pStyle w:val="BodyText"/>
      </w:pPr>
      <w:r>
        <w:t xml:space="preserve">- Tôi muốn uống nước cùng ăn chút đồ…</w:t>
      </w:r>
    </w:p>
    <w:p>
      <w:pPr>
        <w:pStyle w:val="BodyText"/>
      </w:pPr>
      <w:r>
        <w:t xml:space="preserve">Còn chưa đầy một ngày thời gian, đã làm đại tiểu thư tính tình có chút tùy hứng như Khổng Thúy Vân bắt đầu phát sinh chuyển biến.</w:t>
      </w:r>
    </w:p>
    <w:p>
      <w:pPr>
        <w:pStyle w:val="BodyText"/>
      </w:pPr>
      <w:r>
        <w:t xml:space="preserve">Nhạc Trọng đưa tay vuốt ve thân hình trơn mượt của nàng, trong lòng dao động, thoáng do dự một chút mới cầm sữa cùng hộp thịt bên cạnh cho nàng.</w:t>
      </w:r>
    </w:p>
    <w:p>
      <w:pPr>
        <w:pStyle w:val="BodyText"/>
      </w:pPr>
      <w:r>
        <w:t xml:space="preserve">Trong thế giới xa lạ này, Nhạc Trọng cũng không biết mình còn có cơ hội gặp được nhân loại hay không. Nếu như thế giới này chỉ còn lại những sinh vật phi nhân loại hoặc là những nhân loại không thể dung nạp được hắn, vậy thì đồng bạn của hắn cũng chỉ còn những người sống sót đến từ địa cầu. Hắn không thể cứu được vài trăm mạng người nhưng muốn cứu một hai người thì vẫn thừa năng lực.</w:t>
      </w:r>
    </w:p>
    <w:p>
      <w:pPr>
        <w:pStyle w:val="BodyText"/>
      </w:pPr>
      <w:r>
        <w:t xml:space="preserve">Khổng Thúy Vân mừng rỡ cầm lấy sữa cùng thịt hộp ăn ngấu nghiến.</w:t>
      </w:r>
    </w:p>
    <w:p>
      <w:pPr>
        <w:pStyle w:val="BodyText"/>
      </w:pPr>
      <w:r>
        <w:t xml:space="preserve">Ăn hết thịt cùng sữa, nàng lau miệng, ánh mắt long lanh hỏi Nhạc Trọng:</w:t>
      </w:r>
    </w:p>
    <w:p>
      <w:pPr>
        <w:pStyle w:val="BodyText"/>
      </w:pPr>
      <w:r>
        <w:t xml:space="preserve">- Anh có muốn làm với tôi không?</w:t>
      </w:r>
    </w:p>
    <w:p>
      <w:pPr>
        <w:pStyle w:val="BodyText"/>
      </w:pPr>
      <w:r>
        <w:t xml:space="preserve">- Không cần, ngủ đi, ngày mai còn phải lên đường gấp!</w:t>
      </w:r>
    </w:p>
    <w:p>
      <w:pPr>
        <w:pStyle w:val="BodyText"/>
      </w:pPr>
      <w:r>
        <w:t xml:space="preserve">Nhạc Trọng tắt đèn nằm xuống ngủ thiếp đi.</w:t>
      </w:r>
    </w:p>
    <w:p>
      <w:pPr>
        <w:pStyle w:val="BodyText"/>
      </w:pPr>
      <w:r>
        <w:t xml:space="preserve">Trong mắt Khổng Thúy Vân chợt lóe lên vẻ nhẹ nhõm lẫn mất mát, sau đó ôm cánh tay Nhạc Trọng nhắm mắt ngủ.</w:t>
      </w:r>
    </w:p>
    <w:p>
      <w:pPr>
        <w:pStyle w:val="BodyText"/>
      </w:pPr>
      <w:r>
        <w:t xml:space="preserve">Ngày hôm sau, Nhạc Trọng cùng Khổng Thúy Vân ăn xong bữa sáng mới đi ra khỏi lều.</w:t>
      </w:r>
    </w:p>
    <w:p>
      <w:pPr>
        <w:pStyle w:val="BodyText"/>
      </w:pPr>
      <w:r>
        <w:t xml:space="preserve">Tiêu Lan cuộn tròn, gương mặt lạnh đến phát tím, nàng nhìn thấy Khổng Thúy Vân đi theo sau Nhạc Trọng ra khỏi lều trong mắt thoáng hiện vẻ đố kỵ lẫn khinh miệt.</w:t>
      </w:r>
    </w:p>
    <w:p>
      <w:pPr>
        <w:pStyle w:val="BodyText"/>
      </w:pPr>
      <w:r>
        <w:t xml:space="preserve">Khổng Thúy Vân nhìn Tiêu Lan, khóe miệng mỉm cười, dáng vẻ cao cao tại thượng, đưa một ít bánh bích quy cùng một hộp nước nhỏ cho Tiêu Lan, nói:</w:t>
      </w:r>
    </w:p>
    <w:p>
      <w:pPr>
        <w:pStyle w:val="BodyText"/>
      </w:pPr>
      <w:r>
        <w:t xml:space="preserve">- Lan Lan, cô cũng đói phải không, chút đồ này cô cầm ăn đi!</w:t>
      </w:r>
    </w:p>
    <w:p>
      <w:pPr>
        <w:pStyle w:val="BodyText"/>
      </w:pPr>
      <w:r>
        <w:t xml:space="preserve">Tiêu Lan cầm thực vật cùng hộp nước, trong mắt thoáng hiện vẻ phức tạp nói:</w:t>
      </w:r>
    </w:p>
    <w:p>
      <w:pPr>
        <w:pStyle w:val="BodyText"/>
      </w:pPr>
      <w:r>
        <w:t xml:space="preserve">- Cám ơn cô, Thúy Vân!</w:t>
      </w:r>
    </w:p>
    <w:p>
      <w:pPr>
        <w:pStyle w:val="BodyText"/>
      </w:pPr>
      <w:r>
        <w:t xml:space="preserve">Tiêu Lan hiểu thật rõ ràng đồ vật trong tay trân quý, một chút đồ vật này đã đủ đổi một đêm của một nữ nhân.</w:t>
      </w:r>
    </w:p>
    <w:p>
      <w:pPr>
        <w:pStyle w:val="BodyText"/>
      </w:pPr>
      <w:r>
        <w:t xml:space="preserve">- Ah…</w:t>
      </w:r>
    </w:p>
    <w:p>
      <w:pPr>
        <w:pStyle w:val="BodyText"/>
      </w:pPr>
      <w:r>
        <w:t xml:space="preserve">- Cứu mạng…</w:t>
      </w:r>
    </w:p>
    <w:p>
      <w:pPr>
        <w:pStyle w:val="BodyText"/>
      </w:pPr>
      <w:r>
        <w:t xml:space="preserve">- Đau quá…</w:t>
      </w:r>
    </w:p>
    <w:p>
      <w:pPr>
        <w:pStyle w:val="BodyText"/>
      </w:pPr>
      <w:r>
        <w:t xml:space="preserve">- …</w:t>
      </w:r>
    </w:p>
    <w:p>
      <w:pPr>
        <w:pStyle w:val="BodyText"/>
      </w:pPr>
      <w:r>
        <w:t xml:space="preserve">Ngay lúc này trong đám người truyền ra thanh âm kêu gào thống khổ.</w:t>
      </w:r>
    </w:p>
    <w:p>
      <w:pPr>
        <w:pStyle w:val="BodyText"/>
      </w:pPr>
      <w:r>
        <w:t xml:space="preserve">Nhạc Trọng giật mình nhanh chóng chạy qua phương hướng kia.</w:t>
      </w:r>
    </w:p>
    <w:p>
      <w:pPr>
        <w:pStyle w:val="BodyText"/>
      </w:pPr>
      <w:r>
        <w:t xml:space="preserve">Chỉ thấy những người kia đang quỳ rạp trên mặt đất không ngừng ho ra máu tươi, lăn lộn thống khổ giãy dụa trên mặt đất. Số lượng người bị nôn ra máu vượt hơn chín mươi người.</w:t>
      </w:r>
    </w:p>
    <w:p>
      <w:pPr>
        <w:pStyle w:val="BodyText"/>
      </w:pPr>
      <w:r>
        <w:t xml:space="preserve">Còn dư lại hơn ba mươi người trên mặt tối tăm nhìn những người đang nôn ra máu trong lòng rét lạnh vô cùng.</w:t>
      </w:r>
    </w:p>
    <w:p>
      <w:pPr>
        <w:pStyle w:val="BodyText"/>
      </w:pPr>
      <w:r>
        <w:t xml:space="preserve">Nhạc Trọng đi tới bên người Phù Lan Na trầm giọng hỏi:</w:t>
      </w:r>
    </w:p>
    <w:p>
      <w:pPr>
        <w:pStyle w:val="BodyText"/>
      </w:pPr>
      <w:r>
        <w:t xml:space="preserve">- Chuyện gì xảy ra vậy?</w:t>
      </w:r>
    </w:p>
    <w:p>
      <w:pPr>
        <w:pStyle w:val="BodyText"/>
      </w:pPr>
      <w:r>
        <w:t xml:space="preserve">Đôi môi Phù Lan Na khô nứt, vẻ mặt khó xem nói:</w:t>
      </w:r>
    </w:p>
    <w:p>
      <w:pPr>
        <w:pStyle w:val="BodyText"/>
      </w:pPr>
      <w:r>
        <w:t xml:space="preserve">- Những người này hôm qua đều uống nước suối kia. Xem ra trong nước xác thực bị ô nhiễm phóng xạ rất nặng!</w:t>
      </w:r>
    </w:p>
    <w:p>
      <w:pPr>
        <w:pStyle w:val="BodyText"/>
      </w:pPr>
      <w:r>
        <w:t xml:space="preserve">Ngày hôm qua Nhạc Trọng đã nói rõ trong nguồn nước bị ô nhiễm phóng xạ nghiêm trọng, nhưng bị đói khát bức bách, những người kia vẫn liều lĩnh dùng nước suối nấu ăn, hiện tại ác quả đã hiện ra rõ ràng.</w:t>
      </w:r>
    </w:p>
    <w:p>
      <w:pPr>
        <w:pStyle w:val="BodyText"/>
      </w:pPr>
      <w:r>
        <w:t xml:space="preserve">Nhạc Trọng cau mày quan sát những người kia, hắn lướt mắt nhìn một người sống sót, đột nhiên hai mắt ngưng tụ nhìn chằm chằm vào người nọ.</w:t>
      </w:r>
    </w:p>
    <w:p>
      <w:pPr>
        <w:pStyle w:val="BodyText"/>
      </w:pPr>
      <w:r>
        <w:t xml:space="preserve">Chỉ thấy người kia vừa hộc máu, trên trán lại nứt vỡ ra, lộ ra một hàm răng bén nhọn, thoạt nhìn chẳng khác gì con quái vật.</w:t>
      </w:r>
    </w:p>
    <w:p>
      <w:pPr>
        <w:pStyle w:val="BodyText"/>
      </w:pPr>
      <w:r>
        <w:t xml:space="preserve">Nhạc Trọng lại nhìn về hướng những người khác, phát hiện có một người lại mọc ra đuôi bò cạp, có người trên mặt mọc ra những bọc mủ, có người tay phải lại bị mọc ra móng vuốt vô cùng sắc bén.</w:t>
      </w:r>
    </w:p>
    <w:p>
      <w:pPr>
        <w:pStyle w:val="BodyText"/>
      </w:pPr>
      <w:r>
        <w:t xml:space="preserve">Nhạc Trọng nhìn những người phát sinh biến dị, chân mày nhướng cao:</w:t>
      </w:r>
    </w:p>
    <w:p>
      <w:pPr>
        <w:pStyle w:val="Compact"/>
      </w:pPr>
      <w:r>
        <w:t xml:space="preserve">- Đây là biến dị sao? Bị tia phóng xạ kích thích, thân thể nhân loại sẽ phát sinh biến dị như vậy, thật sự đáng ngạc nhiên. Hay là trong thế giới này còn có loại vật chất gì làm thân thể nhân loại phát sinh biến dị như vậy?</w:t>
      </w:r>
      <w:r>
        <w:br w:type="textWrapping"/>
      </w:r>
      <w:r>
        <w:br w:type="textWrapping"/>
      </w:r>
    </w:p>
    <w:p>
      <w:pPr>
        <w:pStyle w:val="Heading2"/>
      </w:pPr>
      <w:bookmarkStart w:id="995" w:name="chương-974-giá-trị-của-nước-1"/>
      <w:bookmarkEnd w:id="995"/>
      <w:r>
        <w:t xml:space="preserve">973. Chương 974: Giá Trị Của Nước! (1)</w:t>
      </w:r>
    </w:p>
    <w:p>
      <w:pPr>
        <w:pStyle w:val="Compact"/>
      </w:pPr>
      <w:r>
        <w:br w:type="textWrapping"/>
      </w:r>
      <w:r>
        <w:br w:type="textWrapping"/>
      </w:r>
    </w:p>
    <w:p>
      <w:pPr>
        <w:pStyle w:val="BodyText"/>
      </w:pPr>
      <w:r>
        <w:t xml:space="preserve">- Cứu tôi! Cứu tôi!</w:t>
      </w:r>
    </w:p>
    <w:p>
      <w:pPr>
        <w:pStyle w:val="BodyText"/>
      </w:pPr>
      <w:r>
        <w:t xml:space="preserve">Ngay lúc này Mã Phàm thấy được Nhạc Trọng, vừa hộc máu vừa lảo đảo bò tới chỗ hắn. Nhưng chỉ vừa bò được hơn mười thước đã phun ra một ngụm máu tươi, thất khiếu tuôn máu chết tại chỗ.</w:t>
      </w:r>
    </w:p>
    <w:p>
      <w:pPr>
        <w:pStyle w:val="BodyText"/>
      </w:pPr>
      <w:r>
        <w:t xml:space="preserve">Theo mức độ khỏe mạnh của thân thể mỗi người, từng người đều rất nhanh hộc máu mà chết, chỉ có vài người biến dị vẫn đang đau khổ vùng vẫy.</w:t>
      </w:r>
    </w:p>
    <w:p>
      <w:pPr>
        <w:pStyle w:val="BodyText"/>
      </w:pPr>
      <w:r>
        <w:t xml:space="preserve">Nhạc Trọng lưu lại một chút cuối cùng yên lặng quay đầu rời đi. Việc cấp bách là phải nhanh chóng tìm được điểm tiếp xúc của thế giới này, nếu còn tiếp tục lưu lại nơi đây thật không biết tiếp theo sẽ phát sinh ra sự tình gì. Bản thân hắn có được nguồn nước cùng thực vật sung túc, nhưng hơn ba mươi người còn sống thì hoàn toàn không có.</w:t>
      </w:r>
    </w:p>
    <w:p>
      <w:pPr>
        <w:pStyle w:val="BodyText"/>
      </w:pPr>
      <w:r>
        <w:t xml:space="preserve">Hơn ba mươi người còn lại yên lặng cầm theo di vật của những người đã chết đi theo sau Nhạc Trọng.</w:t>
      </w:r>
    </w:p>
    <w:p>
      <w:pPr>
        <w:pStyle w:val="BodyText"/>
      </w:pPr>
      <w:r>
        <w:t xml:space="preserve">Khổng Thúy Vân nhìn những người chết, trong lòng sợ hãi. Chỉ trôi qua một ngày đã có vài trăm người tử vong, thế giới này đáng sợ vượt qua sự tưởng tượng của nàng. Nàng quay đầu nhìn Nhạc Trọng, trong lòng chợt thấy an tâm. Chỉ cần có Nhạc Trọng bảo hộ nàng, nàng tin tưởng mình vẫn có thể sống sót.</w:t>
      </w:r>
    </w:p>
    <w:p>
      <w:pPr>
        <w:pStyle w:val="BodyText"/>
      </w:pPr>
      <w:r>
        <w:t xml:space="preserve">Đoàn người yên lặng theo Nhạc Trọng đi về phía trước.</w:t>
      </w:r>
    </w:p>
    <w:p>
      <w:pPr>
        <w:pStyle w:val="BodyText"/>
      </w:pPr>
      <w:r>
        <w:t xml:space="preserve">Trước mặt vẫn luôn là đồng ruộng vô cùng hoang lương, không nhìn thấy một chút màu xanh biếc, những mảnh vỏ đạn rơi rụng khắp nơi.</w:t>
      </w:r>
    </w:p>
    <w:p>
      <w:pPr>
        <w:pStyle w:val="BodyText"/>
      </w:pPr>
      <w:r>
        <w:t xml:space="preserve">Những người sống sót đi theo sau lưng Nhạc Trọng càng lúc càng nóng nảy, trong mắt lóe ra hung quang, họ đã một ngày đêm không có nước uống, thân thể ngày càng tiêu hao, làm họ càng thêm khát khô cổ họng vô cùng khó chịu.</w:t>
      </w:r>
    </w:p>
    <w:p>
      <w:pPr>
        <w:pStyle w:val="BodyText"/>
      </w:pPr>
      <w:r>
        <w:t xml:space="preserve">Những ánh mắt hung tàn giao nhau, ngay lúc Nhạc Trọng dừng lại nghỉ ngơi, hơn ba mươi người sống sót còn lại liền vây quanh hắn.</w:t>
      </w:r>
    </w:p>
    <w:p>
      <w:pPr>
        <w:pStyle w:val="BodyText"/>
      </w:pPr>
      <w:r>
        <w:t xml:space="preserve">Nhạc Trọng nhìn nhóm người trên mặt đầy vẻ bất thiện đang vây quanh hắn lạnh lùng hỏi:</w:t>
      </w:r>
    </w:p>
    <w:p>
      <w:pPr>
        <w:pStyle w:val="BodyText"/>
      </w:pPr>
      <w:r>
        <w:t xml:space="preserve">- Các người muốn làm cái gì?</w:t>
      </w:r>
    </w:p>
    <w:p>
      <w:pPr>
        <w:pStyle w:val="BodyText"/>
      </w:pPr>
      <w:r>
        <w:t xml:space="preserve">Thoáng chần chờ, tên nam tử trần truồng lúc trước lộ ra khuôn mặt âm trầm nhìn Nhạc Trọng nói:</w:t>
      </w:r>
    </w:p>
    <w:p>
      <w:pPr>
        <w:pStyle w:val="BodyText"/>
      </w:pPr>
      <w:r>
        <w:t xml:space="preserve">- Nhạc Trọng, tôi biết trong tay anh còn có nước. Chúng tôi cần một bình nước, chỉ cần anh có thể cấp cho chúng tôi một bình nước để chúng tôi sống sót là được!</w:t>
      </w:r>
    </w:p>
    <w:p>
      <w:pPr>
        <w:pStyle w:val="BodyText"/>
      </w:pPr>
      <w:r>
        <w:t xml:space="preserve">Sắc mặt Nhạc Trọng trầm xuống nói:</w:t>
      </w:r>
    </w:p>
    <w:p>
      <w:pPr>
        <w:pStyle w:val="BodyText"/>
      </w:pPr>
      <w:r>
        <w:t xml:space="preserve">- Không có khả năng! Trong tay tôi đích xác là có nước, nhưng đó là vật phẩm riêng tư của tôi. Tôi cần đi xuyên qua địa phương quỷ quái này không biết cần tiêu hao bao nhiêu thời gian, tôi không có khả năng đem nước cấp các người. Nếu muốn uống nước, chính mình đi tìm!</w:t>
      </w:r>
    </w:p>
    <w:p>
      <w:pPr>
        <w:pStyle w:val="BodyText"/>
      </w:pPr>
      <w:r>
        <w:t xml:space="preserve">Tên nam tử khuôn mặt âm trầm nói:</w:t>
      </w:r>
    </w:p>
    <w:p>
      <w:pPr>
        <w:pStyle w:val="BodyText"/>
      </w:pPr>
      <w:r>
        <w:t xml:space="preserve">- Anh đừng bức chúng tôi! Chúng tôi muốn sống sót, nếu dồn tới tuyệt cảnh, chúng tôi sẽ liều mạng!</w:t>
      </w:r>
    </w:p>
    <w:p>
      <w:pPr>
        <w:pStyle w:val="BodyText"/>
      </w:pPr>
      <w:r>
        <w:t xml:space="preserve">Ba mươi người còn lại sắc mặt đều tối sầm bước lên một bước.</w:t>
      </w:r>
    </w:p>
    <w:p>
      <w:pPr>
        <w:pStyle w:val="BodyText"/>
      </w:pPr>
      <w:r>
        <w:t xml:space="preserve">Ngay lúc này Bạch Cốt yên lặng bước lên một bước, mười đạo gai xương bén nhọn bắn ra ngoài chỉ thẳng vào nhóm người kia.</w:t>
      </w:r>
    </w:p>
    <w:p>
      <w:pPr>
        <w:pStyle w:val="BodyText"/>
      </w:pPr>
      <w:r>
        <w:t xml:space="preserve">Nhìn thấy gai xương của Bạch Cốt, sắc mặt nhóm người đại biến. Một Nhạc Trọng đã có đủ năng lực trảm sát toàn bộ bọn họ ở nơi này, có thêm một Bạch Cốt, bọn họ thực sự sẽ chết không chỗ chôn.</w:t>
      </w:r>
    </w:p>
    <w:p>
      <w:pPr>
        <w:pStyle w:val="BodyText"/>
      </w:pPr>
      <w:r>
        <w:t xml:space="preserve">Ngay lúc này, trong mắt Phù Lan Na lóe lên ánh sáng chỉ vào phương xa nói:</w:t>
      </w:r>
    </w:p>
    <w:p>
      <w:pPr>
        <w:pStyle w:val="BodyText"/>
      </w:pPr>
      <w:r>
        <w:t xml:space="preserve">- Đừng nóng nảy! Mọi người nhìn xem! Mau nhìn xem! Đó là cái gì?</w:t>
      </w:r>
    </w:p>
    <w:p>
      <w:pPr>
        <w:pStyle w:val="BodyText"/>
      </w:pPr>
      <w:r>
        <w:t xml:space="preserve">Ánh mắt mọi người nhất thời nhìn theo tay của nàng, chỉ thấy một nhóm nhân loại đang di chuyển ở phương xa như một đàn kiến nho nhỏ.</w:t>
      </w:r>
    </w:p>
    <w:p>
      <w:pPr>
        <w:pStyle w:val="BodyText"/>
      </w:pPr>
      <w:r>
        <w:t xml:space="preserve">- Nhân loại!</w:t>
      </w:r>
    </w:p>
    <w:p>
      <w:pPr>
        <w:pStyle w:val="BodyText"/>
      </w:pPr>
      <w:r>
        <w:t xml:space="preserve">Những người sống sót nhìn thấy nhân loại trong mắt sáng ngời liền hướng chỗ kia chạy tới.</w:t>
      </w:r>
    </w:p>
    <w:p>
      <w:pPr>
        <w:pStyle w:val="BodyText"/>
      </w:pPr>
      <w:r>
        <w:t xml:space="preserve">Địa phương có nhân loại sẽ có nước tồn tại, bọn họ chỉ cần tìm được nguồn nước thì có thể sống sót. Về phần nhân loại bình thường bọn họ cũng không sợ hãi.</w:t>
      </w:r>
    </w:p>
    <w:p>
      <w:pPr>
        <w:pStyle w:val="BodyText"/>
      </w:pPr>
      <w:r>
        <w:t xml:space="preserve">Nhạc Trọng nhìn về hướng kia, lại nói với Tiêu Lan cùng Khổng Thúy Vân một câu:</w:t>
      </w:r>
    </w:p>
    <w:p>
      <w:pPr>
        <w:pStyle w:val="BodyText"/>
      </w:pPr>
      <w:r>
        <w:t xml:space="preserve">- Hai cô ở chỗ này đợi!</w:t>
      </w:r>
    </w:p>
    <w:p>
      <w:pPr>
        <w:pStyle w:val="BodyText"/>
      </w:pPr>
      <w:r>
        <w:t xml:space="preserve">Dứt lời, Nhạc Trọng cũng đuổi theo.</w:t>
      </w:r>
    </w:p>
    <w:p>
      <w:pPr>
        <w:pStyle w:val="BodyText"/>
      </w:pPr>
      <w:r>
        <w:t xml:space="preserve">Phanh! Phanh!</w:t>
      </w:r>
    </w:p>
    <w:p>
      <w:pPr>
        <w:pStyle w:val="BodyText"/>
      </w:pPr>
      <w:r>
        <w:t xml:space="preserve">Những người sống sót vừa mới xông tới cách nhóm nhân loại kia chừng một trăm thước ngay lập tức vang lên thanh âm tiếng súng nổ vang.</w:t>
      </w:r>
    </w:p>
    <w:p>
      <w:pPr>
        <w:pStyle w:val="BodyText"/>
      </w:pPr>
      <w:r>
        <w:t xml:space="preserve">Trong tiếng súng vang, đầu của nhóm người sống sót trực tiếp bị xỏ xuyên, thi thể ngã trên mặt đất.</w:t>
      </w:r>
    </w:p>
    <w:p>
      <w:pPr>
        <w:pStyle w:val="BodyText"/>
      </w:pPr>
      <w:r>
        <w:t xml:space="preserve">Tiếng súng cũng không dày đặc, nhưng mỗi khi vang lên một tiếng đều sẽ có một người bị bắn nổ tung đầu.</w:t>
      </w:r>
    </w:p>
    <w:p>
      <w:pPr>
        <w:pStyle w:val="BodyText"/>
      </w:pPr>
      <w:r>
        <w:t xml:space="preserve">Bị tiếng súng áp chế, những người sống sót vội vàng nằm úp sấp dưới đất lăn tròn tại chỗ, trốn vào hai bên đường.</w:t>
      </w:r>
    </w:p>
    <w:p>
      <w:pPr>
        <w:pStyle w:val="BodyText"/>
      </w:pPr>
      <w:r>
        <w:t xml:space="preserve">Nhạc Trọng cảm ứng được ánh mắt tập trung trên người của hắn:</w:t>
      </w:r>
    </w:p>
    <w:p>
      <w:pPr>
        <w:pStyle w:val="BodyText"/>
      </w:pPr>
      <w:r>
        <w:t xml:space="preserve">- Kỹ thuật bắn kích thật lợi hại, thư kích thủ?</w:t>
      </w:r>
    </w:p>
    <w:p>
      <w:pPr>
        <w:pStyle w:val="BodyText"/>
      </w:pPr>
      <w:r>
        <w:t xml:space="preserve">Nhạc Trọng từng chiến đấu với tay súng bắn tỉa đứng đầu, cảm giác được tầm mắt tập trung liền biết đó là cao thủ tay súng bắn tỉa.</w:t>
      </w:r>
    </w:p>
    <w:p>
      <w:pPr>
        <w:pStyle w:val="BodyText"/>
      </w:pPr>
      <w:r>
        <w:t xml:space="preserve">Nhạc Trọng hướng bên kia lớn tiếng quát:</w:t>
      </w:r>
    </w:p>
    <w:p>
      <w:pPr>
        <w:pStyle w:val="BodyText"/>
      </w:pPr>
      <w:r>
        <w:t xml:space="preserve">- Tôi không có ác ý! Hi vọng có thể nói chuyện với đầu lĩnh của các người!</w:t>
      </w:r>
    </w:p>
    <w:p>
      <w:pPr>
        <w:pStyle w:val="BodyText"/>
      </w:pPr>
      <w:r>
        <w:t xml:space="preserve">Phanh!</w:t>
      </w:r>
    </w:p>
    <w:p>
      <w:pPr>
        <w:pStyle w:val="BodyText"/>
      </w:pPr>
      <w:r>
        <w:t xml:space="preserve">Trả lời Nhạc Trọng là một viên đạn nhắm thẳng vào đầu của hắn.</w:t>
      </w:r>
    </w:p>
    <w:p>
      <w:pPr>
        <w:pStyle w:val="BodyText"/>
      </w:pPr>
      <w:r>
        <w:t xml:space="preserve">- Đáng chết!</w:t>
      </w:r>
    </w:p>
    <w:p>
      <w:pPr>
        <w:pStyle w:val="BodyText"/>
      </w:pPr>
      <w:r>
        <w:t xml:space="preserve">Thân hình Nhạc Trọng lóe lên, dễ dàng tránh thoát viên đạn bay tới, trong mắt thoáng hiện hàn ý. Hắn có ý tốt muốn đàm phán với đối phương, thế nhưng đổi lại kết quả này, lập tức làm sát tâm của hắn nổi lên.</w:t>
      </w:r>
    </w:p>
    <w:p>
      <w:pPr>
        <w:pStyle w:val="BodyText"/>
      </w:pPr>
      <w:r>
        <w:t xml:space="preserve">Không có bất kỳ do dự, Nhạc Trọng rút đột kích thương hướng nơi xa bóp cò. Tên cao thủ thư kích vừa rồi lập tức bị một phát súng của hắn nổ tung đầu.</w:t>
      </w:r>
    </w:p>
    <w:p>
      <w:pPr>
        <w:pStyle w:val="BodyText"/>
      </w:pPr>
      <w:r>
        <w:t xml:space="preserve">Nếu đã hạ sát thủ, rốt cục Nhạc Trọng không còn gì cố kỵ, thân hình hắn chớp động hướng chỗ nhóm người xông qua, đồng thời không ngừng bắn đem từng chiến sĩ nhân loại kia bắn chết.</w:t>
      </w:r>
    </w:p>
    <w:p>
      <w:pPr>
        <w:pStyle w:val="BodyText"/>
      </w:pPr>
      <w:r>
        <w:t xml:space="preserve">Những người kia cảm giác được sự uy hiếp của Nhạc Trọng, liền chuyển họng súng bắn về phía hắn.</w:t>
      </w:r>
    </w:p>
    <w:p>
      <w:pPr>
        <w:pStyle w:val="BodyText"/>
      </w:pPr>
      <w:r>
        <w:t xml:space="preserve">Thân hình Nhạc Trọng hóa thành đạo lưu quang trùng vào trong đám người, hai tay ôm súng càn quét, dễ dàng đem những người kia bắn chết.</w:t>
      </w:r>
    </w:p>
    <w:p>
      <w:pPr>
        <w:pStyle w:val="BodyText"/>
      </w:pPr>
      <w:r>
        <w:t xml:space="preserve">Những người cầm súng bị bắn chết, mấy chục nam tử cầm gậy gộc đao kiếm gương mặt hung hãn hướng chỗ Nhạc Trọng xông tới.</w:t>
      </w:r>
    </w:p>
    <w:p>
      <w:pPr>
        <w:pStyle w:val="BodyText"/>
      </w:pPr>
      <w:r>
        <w:t xml:space="preserve">Nhạc Trọng nhìn đám người kia, trong mắt lóe ra hàn quang cầm đột kích thương không chút lưu tình bóp cò.</w:t>
      </w:r>
    </w:p>
    <w:p>
      <w:pPr>
        <w:pStyle w:val="BodyText"/>
      </w:pPr>
      <w:r>
        <w:t xml:space="preserve">Trong mưa đạn dày đặc, những nam tử hung dữ lập tức bị nổ bạo đầu.</w:t>
      </w:r>
    </w:p>
    <w:p>
      <w:pPr>
        <w:pStyle w:val="BodyText"/>
      </w:pPr>
      <w:r>
        <w:t xml:space="preserve">Nhạc Trọng dễ dàng giết sạch nhóm người chống cự sau đó mới nhìn qua nhóm nhân loại kia.</w:t>
      </w:r>
    </w:p>
    <w:p>
      <w:pPr>
        <w:pStyle w:val="BodyText"/>
      </w:pPr>
      <w:r>
        <w:t xml:space="preserve">Chỉ thấy nhóm nhân loại kia có nam có nữ, màu tóc hỗn tạp, có màu lam, có vàng, lại có đen, màu da có vàng có đen lẫn trắng, hỗn loạn vô cùng, nhân số lên tới mấy trăm người, lúc này những người kia đều tràn ngập sợ hãi nhìn Nhạc Trọng.</w:t>
      </w:r>
    </w:p>
    <w:p>
      <w:pPr>
        <w:pStyle w:val="BodyText"/>
      </w:pPr>
      <w:r>
        <w:t xml:space="preserve">Một lão già tóc vàng mắt xanh khuôn mặt sợ hãi đi tới trước mặt Nhạc Trọng quỳ xuống dùng Trung văn trúc trắc nói:</w:t>
      </w:r>
    </w:p>
    <w:p>
      <w:pPr>
        <w:pStyle w:val="BodyText"/>
      </w:pPr>
      <w:r>
        <w:t xml:space="preserve">- Vĩ đại Thần chiến sĩ các hạ, tôi là tộc trưởng Ai Phân của bộ lạc dân lưu lạc này! Mạo muội tập kích bộ hạ của ngài còn thỉnh ngài khoan thứ cho chúng tôi đã mạo phạm!</w:t>
      </w:r>
    </w:p>
    <w:p>
      <w:pPr>
        <w:pStyle w:val="BodyText"/>
      </w:pPr>
      <w:r>
        <w:t xml:space="preserve">Xoạt một tiếng mấy trăm nhân loại quỳ trên mặt đất hướng Nhạc Trọng cầu xin:</w:t>
      </w:r>
    </w:p>
    <w:p>
      <w:pPr>
        <w:pStyle w:val="BodyText"/>
      </w:pPr>
      <w:r>
        <w:t xml:space="preserve">- Vĩ đại Thần chiến sĩ các hạ, thỉnh ngài khoan thứ chúng tôi đã mạo phạm!</w:t>
      </w:r>
    </w:p>
    <w:p>
      <w:pPr>
        <w:pStyle w:val="BodyText"/>
      </w:pPr>
      <w:r>
        <w:t xml:space="preserve">Nhạc Trọng nghe họ xưng hô trong lòng lập tức làm ra phân tích:</w:t>
      </w:r>
    </w:p>
    <w:p>
      <w:pPr>
        <w:pStyle w:val="BodyText"/>
      </w:pPr>
      <w:r>
        <w:t xml:space="preserve">- Thần chiến sĩ? Đó là cái gì? Chỉ sợ là thứ tồn tại cường đại của thế giới này!</w:t>
      </w:r>
    </w:p>
    <w:p>
      <w:pPr>
        <w:pStyle w:val="BodyText"/>
      </w:pPr>
      <w:r>
        <w:t xml:space="preserve">Những người địa cầu lục tục chạy qua bên này, nhìn những người đang quỳ trước mặt Nhạc Trọng trong mắt tràn ngập rung động.</w:t>
      </w:r>
    </w:p>
    <w:p>
      <w:pPr>
        <w:pStyle w:val="BodyText"/>
      </w:pPr>
      <w:r>
        <w:t xml:space="preserve">Tên nam tử trần trụi lúc trước nhìn những người bị Nhạc Trọng bắn nổ đầu nằm đầy dưới đất, trong lòng nhất thời tuôn đầy mồ hôi lạnh:</w:t>
      </w:r>
    </w:p>
    <w:p>
      <w:pPr>
        <w:pStyle w:val="BodyText"/>
      </w:pPr>
      <w:r>
        <w:t xml:space="preserve">- Thật mạnh! Còn may vừa rồi không thật sự động thủ, bằng không chỉ sợ mình đã chết!</w:t>
      </w:r>
    </w:p>
    <w:p>
      <w:pPr>
        <w:pStyle w:val="BodyText"/>
      </w:pPr>
      <w:r>
        <w:t xml:space="preserve">Phù Lan Na nhìn Nhạc Trọng, trong đôi mắt đẹp tràn đầy vẻ phức tạp:</w:t>
      </w:r>
    </w:p>
    <w:p>
      <w:pPr>
        <w:pStyle w:val="BodyText"/>
      </w:pPr>
      <w:r>
        <w:t xml:space="preserve">- Thật sự là lợi hại!</w:t>
      </w:r>
    </w:p>
    <w:p>
      <w:pPr>
        <w:pStyle w:val="BodyText"/>
      </w:pPr>
      <w:r>
        <w:t xml:space="preserve">Nhạc Trọng liếc mắt nhìn Ai Phân, trầm giọng nói:</w:t>
      </w:r>
    </w:p>
    <w:p>
      <w:pPr>
        <w:pStyle w:val="Compact"/>
      </w:pPr>
      <w:r>
        <w:t xml:space="preserve">- Nước, thực vật!</w:t>
      </w:r>
      <w:r>
        <w:br w:type="textWrapping"/>
      </w:r>
      <w:r>
        <w:br w:type="textWrapping"/>
      </w:r>
    </w:p>
    <w:p>
      <w:pPr>
        <w:pStyle w:val="Heading2"/>
      </w:pPr>
      <w:bookmarkStart w:id="996" w:name="chương-975-giá-trị-của-nước-2"/>
      <w:bookmarkEnd w:id="996"/>
      <w:r>
        <w:t xml:space="preserve">974. Chương 975: Giá Trị Của Nước! (2)</w:t>
      </w:r>
    </w:p>
    <w:p>
      <w:pPr>
        <w:pStyle w:val="Compact"/>
      </w:pPr>
      <w:r>
        <w:br w:type="textWrapping"/>
      </w:r>
      <w:r>
        <w:br w:type="textWrapping"/>
      </w:r>
    </w:p>
    <w:p>
      <w:pPr>
        <w:pStyle w:val="BodyText"/>
      </w:pPr>
      <w:r>
        <w:t xml:space="preserve">Lão đầu tóc vàng mắt xanh nhìn qua một cô bé tóc vàng mắt xanh khoảng mười một mười hai tuổi xinh đẹp ở bên cạnh quát:</w:t>
      </w:r>
    </w:p>
    <w:p>
      <w:pPr>
        <w:pStyle w:val="BodyText"/>
      </w:pPr>
      <w:r>
        <w:t xml:space="preserve">- Địch Na, đi lấy nước cùng thực vật cho Thần chiến sĩ các hạ!</w:t>
      </w:r>
    </w:p>
    <w:p>
      <w:pPr>
        <w:pStyle w:val="BodyText"/>
      </w:pPr>
      <w:r>
        <w:t xml:space="preserve">Cô bé nhanh chóng chạy tới một cái lều, thật cẩn thận lấy ra chén nước cùng một cái bánh hỗn hợp kỳ quái gì đó đưa tới trước mặt Nhạc Trọng.</w:t>
      </w:r>
    </w:p>
    <w:p>
      <w:pPr>
        <w:pStyle w:val="BodyText"/>
      </w:pPr>
      <w:r>
        <w:t xml:space="preserve">Nhạc Trọng nhìn chén nước lấy ra máy kiểm tra nguồn nước ô nhiêm đâm vào bên trong chén.</w:t>
      </w:r>
    </w:p>
    <w:p>
      <w:pPr>
        <w:pStyle w:val="BodyText"/>
      </w:pPr>
      <w:r>
        <w:t xml:space="preserve">- Cảnh cáo! Nguồn nước bị ô nhiễm 4 cấp. Thuộc loại nguồn nước ô nhiễm trung cấp. Nếu ngài uống quá nhiều sẽ gặp nguy hiểm biến dị!</w:t>
      </w:r>
    </w:p>
    <w:p>
      <w:pPr>
        <w:pStyle w:val="BodyText"/>
      </w:pPr>
      <w:r>
        <w:t xml:space="preserve">Nhạc Trọng nhìn Ai Phân, tràn đầy sát khí nói:</w:t>
      </w:r>
    </w:p>
    <w:p>
      <w:pPr>
        <w:pStyle w:val="BodyText"/>
      </w:pPr>
      <w:r>
        <w:t xml:space="preserve">- Đây là nguồn nước ô nhiễm trung cấp, thứ đồ vật này ngươi cũng dám lấy tới đưa cho ta uống. Ngươi không muốn sống phải không?</w:t>
      </w:r>
    </w:p>
    <w:p>
      <w:pPr>
        <w:pStyle w:val="BodyText"/>
      </w:pPr>
      <w:r>
        <w:t xml:space="preserve">Ai Phân quỳ trên mặt đất run rẩy nói:</w:t>
      </w:r>
    </w:p>
    <w:p>
      <w:pPr>
        <w:pStyle w:val="BodyText"/>
      </w:pPr>
      <w:r>
        <w:t xml:space="preserve">- Vĩ đại Thần chiến sĩ các hạ, dân lưu lạc chúng tôi bình thường có thể tìm được nguồn nước tốt nhất chỉ là 4 cấp. Từ 3 cấp trở xuống chỉ có thành phố lớn như Hồng Nham thành mới có được. Nước 4 cấp đã là nước tốt nhất mà chúng tôi có!</w:t>
      </w:r>
    </w:p>
    <w:p>
      <w:pPr>
        <w:pStyle w:val="BodyText"/>
      </w:pPr>
      <w:r>
        <w:t xml:space="preserve">- Nước 4 cấp đã là cực hạn sao?</w:t>
      </w:r>
    </w:p>
    <w:p>
      <w:pPr>
        <w:pStyle w:val="BodyText"/>
      </w:pPr>
      <w:r>
        <w:t xml:space="preserve">Nhạc Trọng nhìn chén nước vẻ mặt thay đổi. Hắn vốn dự định lấy nước cùng thực vật trong nhóm nhân loại này, nhưng hiện tại xem ra ý định này đã biến mất.</w:t>
      </w:r>
    </w:p>
    <w:p>
      <w:pPr>
        <w:pStyle w:val="BodyText"/>
      </w:pPr>
      <w:r>
        <w:t xml:space="preserve">Nhạc Trọng hỏi Ai Phân:</w:t>
      </w:r>
    </w:p>
    <w:p>
      <w:pPr>
        <w:pStyle w:val="BodyText"/>
      </w:pPr>
      <w:r>
        <w:t xml:space="preserve">- Ngươi biết Hồng Nham thành nằm ở đâu không?</w:t>
      </w:r>
    </w:p>
    <w:p>
      <w:pPr>
        <w:pStyle w:val="BodyText"/>
      </w:pPr>
      <w:r>
        <w:t xml:space="preserve">Ai Phân sợ hãi nói:</w:t>
      </w:r>
    </w:p>
    <w:p>
      <w:pPr>
        <w:pStyle w:val="BodyText"/>
      </w:pPr>
      <w:r>
        <w:t xml:space="preserve">- Biết! Xuôi theo con đường này đi về hướng tây là có thể đến Hồng Nham thành. Nhưng từ nơi này đi tới đó còn cần sáu ngày thời gian!</w:t>
      </w:r>
    </w:p>
    <w:p>
      <w:pPr>
        <w:pStyle w:val="BodyText"/>
      </w:pPr>
      <w:r>
        <w:t xml:space="preserve">Nhạc Trọng liếc mắt nhìn Ai Phân ra lệnh:</w:t>
      </w:r>
    </w:p>
    <w:p>
      <w:pPr>
        <w:pStyle w:val="BodyText"/>
      </w:pPr>
      <w:r>
        <w:t xml:space="preserve">- Mang ta đi Hồng Nham thành!</w:t>
      </w:r>
    </w:p>
    <w:p>
      <w:pPr>
        <w:pStyle w:val="BodyText"/>
      </w:pPr>
      <w:r>
        <w:t xml:space="preserve">Ai Phân cung kính nói với Nhạc Trọng:</w:t>
      </w:r>
    </w:p>
    <w:p>
      <w:pPr>
        <w:pStyle w:val="BodyText"/>
      </w:pPr>
      <w:r>
        <w:t xml:space="preserve">- Dạ, vĩ đại Thần chiến sĩ các hạ!</w:t>
      </w:r>
    </w:p>
    <w:p>
      <w:pPr>
        <w:pStyle w:val="BodyText"/>
      </w:pPr>
      <w:r>
        <w:t xml:space="preserve">Ngay lúc này Phù Lan Na đột nhiên hỏi Ai Phân:</w:t>
      </w:r>
    </w:p>
    <w:p>
      <w:pPr>
        <w:pStyle w:val="BodyText"/>
      </w:pPr>
      <w:r>
        <w:t xml:space="preserve">- Nước 4 cấp này có thể uống sao?</w:t>
      </w:r>
    </w:p>
    <w:p>
      <w:pPr>
        <w:pStyle w:val="BodyText"/>
      </w:pPr>
      <w:r>
        <w:t xml:space="preserve">Hơn ba mươi người địa cầu cũng vây tới lờ mờ xem Nhạc Trọng làm trung tâm yên lặng nhìn qua.</w:t>
      </w:r>
    </w:p>
    <w:p>
      <w:pPr>
        <w:pStyle w:val="BodyText"/>
      </w:pPr>
      <w:r>
        <w:t xml:space="preserve">Ai Phân nhìn Phù Lan Na cung kính nói:</w:t>
      </w:r>
    </w:p>
    <w:p>
      <w:pPr>
        <w:pStyle w:val="BodyText"/>
      </w:pPr>
      <w:r>
        <w:t xml:space="preserve">- Có thể! Nhưng có tai hại với thân thể con người. Trên sự thật ngoại trừ nguồn nước tinh khiết 0 cấp ra, toàn bộ những nguồn nước còn lại đều bị nhiễm tia phóng xạ, đều có tai hại đối với thân thể nhân loại, chỉ là mức độ có lớn có nhỏ mà thôi. Nguồn nước từ 3 cấp trở xuống nguy hại nhỏ hơn, xác suất làm người bị biến dị cũng ít. Nguồn nước từ 4 cấp trở lên nguy hại lớn hơn, làm người bị biến dị cũng cao hơn. Nước ngoài 7 cấp đối với nhân loại giống như độc dược, uống loại nước kia nhân loại bình thường đều sẽ tử vong hoặc phát sinh biến dị lập tức!</w:t>
      </w:r>
    </w:p>
    <w:p>
      <w:pPr>
        <w:pStyle w:val="BodyText"/>
      </w:pPr>
      <w:r>
        <w:t xml:space="preserve">Ai Phân lại tiếp tục giải thích:</w:t>
      </w:r>
    </w:p>
    <w:p>
      <w:pPr>
        <w:pStyle w:val="BodyText"/>
      </w:pPr>
      <w:r>
        <w:t xml:space="preserve">- Mức độ nhiễm phóng xạ của nước càng thấp thì giá trị lại càng cao. Ở trong Hồng Nham thành, một ly nước 3 cấp giá trị 1 ưng nguyên. Một ly 2 cấp là 10 ưng nguyên. Một ly 1 cấp là 100 ưng nguyên. Một ly 0 cấp tinh khiết cần 1000 ưng nguyên!</w:t>
      </w:r>
    </w:p>
    <w:p>
      <w:pPr>
        <w:pStyle w:val="BodyText"/>
      </w:pPr>
      <w:r>
        <w:t xml:space="preserve">Nhạc Trọng hỏi:</w:t>
      </w:r>
    </w:p>
    <w:p>
      <w:pPr>
        <w:pStyle w:val="BodyText"/>
      </w:pPr>
      <w:r>
        <w:t xml:space="preserve">- Một cây súng trường trong trong Hồng Nham thành bán được bao nhiêu tiền?</w:t>
      </w:r>
    </w:p>
    <w:p>
      <w:pPr>
        <w:pStyle w:val="BodyText"/>
      </w:pPr>
      <w:r>
        <w:t xml:space="preserve">Ai Phân đáp:</w:t>
      </w:r>
    </w:p>
    <w:p>
      <w:pPr>
        <w:pStyle w:val="BodyText"/>
      </w:pPr>
      <w:r>
        <w:t xml:space="preserve">- Một cây súng trường bình thường có thể đổi 200 ưng nguyên, một viên tử đạn tiêu chuẩn 7.62 mm có thể đổi 10 ưng nguyên!</w:t>
      </w:r>
    </w:p>
    <w:p>
      <w:pPr>
        <w:pStyle w:val="BodyText"/>
      </w:pPr>
      <w:r>
        <w:t xml:space="preserve">Nhạc Trọng cân nhắc tài sản của mình, hắn lấy được mười khẩu súng cùng mấy trăm viên đạn trong thôn xóm của sinh vật phi nhân loại kia nếu đổi ra ưng nguyên chỉ tương đương mấy ngàn nhân dân tệ, uống vài chén nước tinh khiết sẽ tiêu sạch sẽ, lúc này hắn mới hiểu được giá trị của nước tinh khiết như thế nào.</w:t>
      </w:r>
    </w:p>
    <w:p>
      <w:pPr>
        <w:pStyle w:val="BodyText"/>
      </w:pPr>
      <w:r>
        <w:t xml:space="preserve">Phù Lan Na cùng nhóm người địa cầu nghe được lời nói của Ai Phân, sắc mặt trở nên thập phần khó xem. Bọn họ hoàn toàn không có đồng tiền lưu hành trên thế giới này, cho dù có đi vào Hồng Nham thành bọn họ cũng không uống nổi một chén nước.</w:t>
      </w:r>
    </w:p>
    <w:p>
      <w:pPr>
        <w:pStyle w:val="BodyText"/>
      </w:pPr>
      <w:r>
        <w:t xml:space="preserve">Trên mặt một gã nam tử hiện lên vẻ hung ác lập tức cầm lấy một chén nước uống ừng ực:</w:t>
      </w:r>
    </w:p>
    <w:p>
      <w:pPr>
        <w:pStyle w:val="BodyText"/>
      </w:pPr>
      <w:r>
        <w:t xml:space="preserve">- Tôi mặc kệ! Phóng xạ thì phóng xạ đi. Những ngươi này có thể uống được chẳng lẽ chúng ta không thể uống?</w:t>
      </w:r>
    </w:p>
    <w:p>
      <w:pPr>
        <w:pStyle w:val="BodyText"/>
      </w:pPr>
      <w:r>
        <w:t xml:space="preserve">Những người còn lại cũng lộ vẻ quyết tuyệt lớn tiếng quát:</w:t>
      </w:r>
    </w:p>
    <w:p>
      <w:pPr>
        <w:pStyle w:val="BodyText"/>
      </w:pPr>
      <w:r>
        <w:t xml:space="preserve">- Nước! Lấy nước đến!</w:t>
      </w:r>
    </w:p>
    <w:p>
      <w:pPr>
        <w:pStyle w:val="BodyText"/>
      </w:pPr>
      <w:r>
        <w:t xml:space="preserve">Một bát nước được nâng tới trước mặt bọn họ, ngoại trừ vài người ít ỏi, những người còn lại không ngừng uống nước. Gần hai ngày thời gian không uống nước, cổ họng họ đã cháy khô, dù biết rõ trong nước có nhiễm tia cũng bất chấp hết thảy.</w:t>
      </w:r>
    </w:p>
    <w:p>
      <w:pPr>
        <w:pStyle w:val="BodyText"/>
      </w:pPr>
      <w:r>
        <w:t xml:space="preserve">Ai Phân cung kính nói:</w:t>
      </w:r>
    </w:p>
    <w:p>
      <w:pPr>
        <w:pStyle w:val="BodyText"/>
      </w:pPr>
      <w:r>
        <w:t xml:space="preserve">- Sắc trời đã không còn sớm, thỉnh vĩ đại Thần chiến sĩ các hạ nghỉ tạm một đêm ở chỗ chúng tôi!</w:t>
      </w:r>
    </w:p>
    <w:p>
      <w:pPr>
        <w:pStyle w:val="BodyText"/>
      </w:pPr>
      <w:r>
        <w:t xml:space="preserve">Nhạc Trọng gật nhẹ đầu:</w:t>
      </w:r>
    </w:p>
    <w:p>
      <w:pPr>
        <w:pStyle w:val="BodyText"/>
      </w:pPr>
      <w:r>
        <w:t xml:space="preserve">- Được!</w:t>
      </w:r>
    </w:p>
    <w:p>
      <w:pPr>
        <w:pStyle w:val="BodyText"/>
      </w:pPr>
      <w:r>
        <w:t xml:space="preserve">Nhóm dân lưu lạc rất nhanh dựng trại, những chiếc lều sơ sài được dựng lên, đồng thời một cái nồi lớn được đặt ngay trung ương. Một nhóm phụ nữ đổ nước bị nhiễm tia vào nồi, sau đó đem từng đoàn bột gì đó bỏ vào bên trong.</w:t>
      </w:r>
    </w:p>
    <w:p>
      <w:pPr>
        <w:pStyle w:val="BodyText"/>
      </w:pPr>
      <w:r>
        <w:t xml:space="preserve">Đột nhiên sắc mặt nhóm người địa cầu đại biến.</w:t>
      </w:r>
    </w:p>
    <w:p>
      <w:pPr>
        <w:pStyle w:val="BodyText"/>
      </w:pPr>
      <w:r>
        <w:t xml:space="preserve">Chỉ thấy vài nam nhân từ trong một khoang xe lấy ra thi thể một nhân loại, mười mấy người đem thi thể kia đánh nát sau đó bỏ vào trong một cái nồi lớn nấu lên.</w:t>
      </w:r>
    </w:p>
    <w:p>
      <w:pPr>
        <w:pStyle w:val="BodyText"/>
      </w:pPr>
      <w:r>
        <w:t xml:space="preserve">Nhìn thấy một màn kinh khủng kia, sắc mặt Khổng Thúy Vân biến thành tái nhợt, Tiêu Lan bịt miệng muốn nôn mửa.</w:t>
      </w:r>
    </w:p>
    <w:p>
      <w:pPr>
        <w:pStyle w:val="BodyText"/>
      </w:pPr>
      <w:r>
        <w:t xml:space="preserve">Sắc mặt Nhạc Trọng cũng biến thành âm trầm. Mặc dù trong tay hắn lây dính vô số mạng người, nhưng trong cuối thời việc mà hắn ghét nhất chính là ăn thịt người. Chỉ cần thấy có ai ăn thịt người, nếu ở trên địa cầu hắn tuyệt đối sẽ không chút do dự đem đối phương giết chết.</w:t>
      </w:r>
    </w:p>
    <w:p>
      <w:pPr>
        <w:pStyle w:val="BodyText"/>
      </w:pPr>
      <w:r>
        <w:t xml:space="preserve">Ai Phân là một người thập phần thông minh, hắn vừa thấy sắc mặt Nhạc Trọng biến đổi trong lòng sợ hãi vội vàng quỳ xuống nói:</w:t>
      </w:r>
    </w:p>
    <w:p>
      <w:pPr>
        <w:pStyle w:val="BodyText"/>
      </w:pPr>
      <w:r>
        <w:t xml:space="preserve">- Vĩ đại Thần chiến sĩ các hạ, thi thể kia không phải do chúng tôi giết chết. Đó là chúng tôi trao đổi từ đoàn thể khác mà lấy tới. Chúng tôi không có giết người!</w:t>
      </w:r>
    </w:p>
    <w:p>
      <w:pPr>
        <w:pStyle w:val="BodyText"/>
      </w:pPr>
      <w:r>
        <w:t xml:space="preserve">Nhạc Trọng âm trầm hỏi:</w:t>
      </w:r>
    </w:p>
    <w:p>
      <w:pPr>
        <w:pStyle w:val="BodyText"/>
      </w:pPr>
      <w:r>
        <w:t xml:space="preserve">- Các ngươi đều ăn thứ đồ đó hay sao?</w:t>
      </w:r>
    </w:p>
    <w:p>
      <w:pPr>
        <w:pStyle w:val="BodyText"/>
      </w:pPr>
      <w:r>
        <w:t xml:space="preserve">Trong mắt Ai Phân thoáng hiện nét trầm trọng:</w:t>
      </w:r>
    </w:p>
    <w:p>
      <w:pPr>
        <w:pStyle w:val="BodyText"/>
      </w:pPr>
      <w:r>
        <w:t xml:space="preserve">- Vĩ đại Thần chiến sĩ các hạ, chúng tôi không được tuyển chọn, thực vật ngoài hoang dã rất thưa thớt, nếu không ăn, chúng tôi căn bản không sống nổi. Dân lưu lạc như chúng tôi chỉ là cao hơn nhân chủng thấp tiện bạo dân được một chút, nếu muốn sống sót, bất cứ thứ gì cũng phải ăn!</w:t>
      </w:r>
    </w:p>
    <w:p>
      <w:pPr>
        <w:pStyle w:val="BodyText"/>
      </w:pPr>
      <w:r>
        <w:t xml:space="preserve">- Bạo dân?</w:t>
      </w:r>
    </w:p>
    <w:p>
      <w:pPr>
        <w:pStyle w:val="BodyText"/>
      </w:pPr>
      <w:r>
        <w:t xml:space="preserve">Nhạc Trọng nghe hắn nói nhịn không được nhớ lại đàn quái vật đã tấn công bọn họ hơn nữa còn đem nhân loại phân thây chế thành thực vật dự trữ.</w:t>
      </w:r>
    </w:p>
    <w:p>
      <w:pPr>
        <w:pStyle w:val="BodyText"/>
      </w:pPr>
      <w:r>
        <w:t xml:space="preserve">Khuôn mặt Ai Phân hiện lên vẻ chán ghét nói:</w:t>
      </w:r>
    </w:p>
    <w:p>
      <w:pPr>
        <w:pStyle w:val="BodyText"/>
      </w:pPr>
      <w:r>
        <w:t xml:space="preserve">- Bạo dân là nhân chủng thấp tiện nhất, bọn hắn thứ gì cũng ăn, nhân loại, biến dị thú, biến dị nhân, khi đói bụng thậm chí bọn hắn làm thịt cả con của mình. Những địa phương mà bọn hắn đi ngang qua đều sẽ bị phá hoại, bị ăn hết sạch sẽ!</w:t>
      </w:r>
    </w:p>
    <w:p>
      <w:pPr>
        <w:pStyle w:val="BodyText"/>
      </w:pPr>
      <w:r>
        <w:t xml:space="preserve">Nhạc Trọng lạnh lùng nhìn thoáng qua đoàn người của Ai Phân, trong mắt lóe lên tia chán ghét. Nhưng địa phương nơi đây dù sao không phải địa cầu, mặc dù hắn chán ghét đám dân lưu lạc kia nhưng không có ý nghĩ giết sạch bọn hắn. Nhưng hắn lại có thêm vài phần nhận thức về thế giới tàn khốc nơi đây.</w:t>
      </w:r>
    </w:p>
    <w:p>
      <w:pPr>
        <w:pStyle w:val="BodyText"/>
      </w:pPr>
      <w:r>
        <w:t xml:space="preserve">Đám dân lưu lạc vây quanh nồi lớn, mỗi người đều được phân một chén thực vật hỗn hợp thịt người, thật cẩn thật ăn hết thực vật, dù là một miếng xương cũng không bỏ qua.</w:t>
      </w:r>
    </w:p>
    <w:p>
      <w:pPr>
        <w:pStyle w:val="Compact"/>
      </w:pPr>
      <w:r>
        <w:t xml:space="preserve">Sắc mặt nhóm người địa cầu đều trắng bệch. Làm cường hóa giả, những người này ở trên địa cầu dù không phải thủ lĩnh một phương nhưng cũng là người có chút địa vị, đại bộ phận chưa từng ăn qua thịt người, khi nhìn thấy đám dân lưu lạc công khai ăn thịt người, làm bọn hắn cảm giác vô cùng buồn nôn.</w:t>
      </w:r>
      <w:r>
        <w:br w:type="textWrapping"/>
      </w:r>
      <w:r>
        <w:br w:type="textWrapping"/>
      </w:r>
    </w:p>
    <w:p>
      <w:pPr>
        <w:pStyle w:val="Heading2"/>
      </w:pPr>
      <w:bookmarkStart w:id="997" w:name="chương-976-biến-dị-nhân"/>
      <w:bookmarkEnd w:id="997"/>
      <w:r>
        <w:t xml:space="preserve">975. Chương 976: Biến Dị Nhân!</w:t>
      </w:r>
    </w:p>
    <w:p>
      <w:pPr>
        <w:pStyle w:val="Compact"/>
      </w:pPr>
      <w:r>
        <w:br w:type="textWrapping"/>
      </w:r>
      <w:r>
        <w:br w:type="textWrapping"/>
      </w:r>
    </w:p>
    <w:p>
      <w:pPr>
        <w:pStyle w:val="BodyText"/>
      </w:pPr>
      <w:r>
        <w:t xml:space="preserve">Bị Nhạc Trọng mang danh “Thần chiến sĩ” uy áp, đội ngũ dân lưu lạc đem thực vật hỗn hợp kia phân ỗi cường hóa giả một chén.</w:t>
      </w:r>
    </w:p>
    <w:p>
      <w:pPr>
        <w:pStyle w:val="BodyText"/>
      </w:pPr>
      <w:r>
        <w:t xml:space="preserve">Đại bộ phận cường hóa giả đều cự tuyệt chén thực vật nọ, chỉ tìm nồi đem mạch đen lấy được từ thôn xóm quái vật nấu lên ăn.</w:t>
      </w:r>
    </w:p>
    <w:p>
      <w:pPr>
        <w:pStyle w:val="BodyText"/>
      </w:pPr>
      <w:r>
        <w:t xml:space="preserve">Lúc này đã là ban đêm, dưới bóng đêm che giấu, từng con quái vật trong mắt chớp động hồng quang hung tàn quỳ rạp trên mặt đất nhanh chóng bò về hướng bên này, một cỗ sát ý đáng sợ lan tỏa trong không trung.</w:t>
      </w:r>
    </w:p>
    <w:p>
      <w:pPr>
        <w:pStyle w:val="BodyText"/>
      </w:pPr>
      <w:r>
        <w:t xml:space="preserve">Hai dân lưu lạc đang tuần tra bên ngoài bộ lạc, đột nhiên một con quái vật trên đầu mọc hai cái miệng lớn trong đó có một cái giống miệng nhân loại, một cái miệng khác lại mọc đầy răng nhọn, hai tay biến thành móng vuốt, bên dưới là thân người, vừa đen vừa gầy, toàn thân đều là bọc mủ đột nhiên bổ nhào lên người một gã dân lưu lạc mở to miệng cắn lấy cổ họng của hắn, đem cổ họng người kia cắn đến dập nát.</w:t>
      </w:r>
    </w:p>
    <w:p>
      <w:pPr>
        <w:pStyle w:val="BodyText"/>
      </w:pPr>
      <w:r>
        <w:t xml:space="preserve">Gã chiến sĩ còn lại còn chưa kịp phản ứng đã bị một móng vuốt bén nhọn đâm thẳng vào trong tim của hắn, cứng rắn đào ra trái tim kia.</w:t>
      </w:r>
    </w:p>
    <w:p>
      <w:pPr>
        <w:pStyle w:val="BodyText"/>
      </w:pPr>
      <w:r>
        <w:t xml:space="preserve">Hai tên chiến sĩ vừa chết, đàn quái vật ẩn trong bóng tối điên cuồng bò vào trong doanh trại.</w:t>
      </w:r>
    </w:p>
    <w:p>
      <w:pPr>
        <w:pStyle w:val="BodyText"/>
      </w:pPr>
      <w:r>
        <w:t xml:space="preserve">Doanh trại dân lưu lạc nhìn qua giống như chỉ phòng bị đơn giản, nhưng lại bày ra thật nhiều cạm bẫy nho nhỏ, quái vật vừa bò vào không cẩn thận chạm trúng cạm bẫy, nhất thời toàn bộ doanh trại đều phát ra tiếng vang báo động.</w:t>
      </w:r>
    </w:p>
    <w:p>
      <w:pPr>
        <w:pStyle w:val="BodyText"/>
      </w:pPr>
      <w:r>
        <w:t xml:space="preserve">Sắc mặt Ai Văn đại biến lớn tiếng rít gào:</w:t>
      </w:r>
    </w:p>
    <w:p>
      <w:pPr>
        <w:pStyle w:val="BodyText"/>
      </w:pPr>
      <w:r>
        <w:t xml:space="preserve">- Địch tập! Có địch nhân tập kích! Chuẩn bị chiến đấu!</w:t>
      </w:r>
    </w:p>
    <w:p>
      <w:pPr>
        <w:pStyle w:val="BodyText"/>
      </w:pPr>
      <w:r>
        <w:t xml:space="preserve">Nghe được tiếng rít gào của Ai Văn sắc mặt toàn bộ dân lưu lạc đại biến, liền chụp lên vũ khí thập phần cảnh giác nhìn ra bên ngoài.</w:t>
      </w:r>
    </w:p>
    <w:p>
      <w:pPr>
        <w:pStyle w:val="BodyText"/>
      </w:pPr>
      <w:r>
        <w:t xml:space="preserve">Bên trong đám dân lưu lạc cho dù người già yếu thương tàn đều cầm lên gậy gộc hoặc thái đao, cuộc sống liên tục chiến đấu đã khắc vào trong xương của bọn họ. Thế giới này so với địa cầu cuối thời còn tàn khốc gấp mấy lần, gần như toàn bộ sinh vật đều là địch nhân của nhân loại, bọn họ muốn sống sót thì phải chiến đấu, nếu không chỉ còn con đường chết.</w:t>
      </w:r>
    </w:p>
    <w:p>
      <w:pPr>
        <w:pStyle w:val="BodyText"/>
      </w:pPr>
      <w:r>
        <w:t xml:space="preserve">Đám dân lưu lạc vừa cầm lấy vũ khí, đàn quái vật lập tức trùng vào trong doanh, tàn sát nhân loại ẩn bên trong.</w:t>
      </w:r>
    </w:p>
    <w:p>
      <w:pPr>
        <w:pStyle w:val="BodyText"/>
      </w:pPr>
      <w:r>
        <w:t xml:space="preserve">Ai Phân vừa nhìn thấy rõ đàn quái vật xông vào sắc mặt liền thảm trắng:</w:t>
      </w:r>
    </w:p>
    <w:p>
      <w:pPr>
        <w:pStyle w:val="BodyText"/>
      </w:pPr>
      <w:r>
        <w:t xml:space="preserve">- Biến dị nhân, đáng chết, không ngờ là đàn biến dị nhân! Xong rồi! Xong rồi!</w:t>
      </w:r>
    </w:p>
    <w:p>
      <w:pPr>
        <w:pStyle w:val="BodyText"/>
      </w:pPr>
      <w:r>
        <w:t xml:space="preserve">Nhạc Trọng vừa định thần nhìn kỹ, chỉ thấy toàn bộ quái vật chính là sinh vật phi nhân loại. Nhưng trong mắt bọn hắn chớp động hung quang, thân thể đều biến dị, có kẻ mọc ra hai đầu người, có kẻ mọc ra đuôi, có người hai bàn tay biến thành móng vuốt sắc bén. Nhưng đại bộ phận cho dù biến dị mà vẫn bảo lưu lại đặc thù của nhân loại, nhưng trên người đều mọc đầy bọc mủ màu đen, thân thể tản ra mùi hôi thối nôn mửa, đồng thời không mặc quần áo.</w:t>
      </w:r>
    </w:p>
    <w:p>
      <w:pPr>
        <w:pStyle w:val="BodyText"/>
      </w:pPr>
      <w:r>
        <w:t xml:space="preserve">Một biến dị nhân tay phải như móng vuốt, dáng người khôi ngô, ngực mọc ra hai bướu thịt nhanh như liệp báo đánh tới một dân lưu lạc, móng vuốt chộp đầu người kia, đầu của người nọ lập tức vỡ nát.</w:t>
      </w:r>
    </w:p>
    <w:p>
      <w:pPr>
        <w:pStyle w:val="BodyText"/>
      </w:pPr>
      <w:r>
        <w:t xml:space="preserve">Có biến dị nhân mọc tám cái tay, khuôn mặt tràn đầy bọc mủ kiệt kiệt cười quái dị, trong mắt chớp động hung quang điên cuồng. Tay của nó cuốn tới, trực tiếp cuốn qua một nữ nhân tóc vàng mắt xanh, lại dùng cây thịt dưới thân to như gậy gỗ đâm thẳng vào thân thể nữ nhân kia, nhất thời máu tươi phun trào khiến nữ nhân thét gào thê thảm.</w:t>
      </w:r>
    </w:p>
    <w:p>
      <w:pPr>
        <w:pStyle w:val="BodyText"/>
      </w:pPr>
      <w:r>
        <w:t xml:space="preserve">- Súc sinh!</w:t>
      </w:r>
    </w:p>
    <w:p>
      <w:pPr>
        <w:pStyle w:val="BodyText"/>
      </w:pPr>
      <w:r>
        <w:t xml:space="preserve">Hơn mười nam tử lưu lạc hai mắt đỏ tươi cầm búa lẫn cương đao trong tay hướng biến dị nhân mọc hai đầu xông qua.</w:t>
      </w:r>
    </w:p>
    <w:p>
      <w:pPr>
        <w:pStyle w:val="BodyText"/>
      </w:pPr>
      <w:r>
        <w:t xml:space="preserve">Hai mắt biến dị nhân lóe ra hung quang, cánh tay giống thanh đao lấy tốc độ siêu âm chém tới nhóm dân lưu lạc, trong nháy mắt đã chém họ thành vô số mảnh vụn, máu văng tứ tung. Tên biến dị nhân trạc nổ đầu một người, há mồm nuốt lấy não tương.</w:t>
      </w:r>
    </w:p>
    <w:p>
      <w:pPr>
        <w:pStyle w:val="BodyText"/>
      </w:pPr>
      <w:r>
        <w:t xml:space="preserve">Phanh! Phanh!</w:t>
      </w:r>
    </w:p>
    <w:p>
      <w:pPr>
        <w:pStyle w:val="BodyText"/>
      </w:pPr>
      <w:r>
        <w:t xml:space="preserve">Trong đám dân lưu lạc cũng có súng, nhưng chỉ được chừng mười cây súng, thư kích thủ liền nổ súng về hướng đàn quái vật.</w:t>
      </w:r>
    </w:p>
    <w:p>
      <w:pPr>
        <w:pStyle w:val="BodyText"/>
      </w:pPr>
      <w:r>
        <w:t xml:space="preserve">Trong tiếng súng vang, hai biến dị nhân bị nổ tung đầu.</w:t>
      </w:r>
    </w:p>
    <w:p>
      <w:pPr>
        <w:pStyle w:val="BodyText"/>
      </w:pPr>
      <w:r>
        <w:t xml:space="preserve">Những biến dị nhân còn lại hướng chỗ dân lưu lạc phóng đi.</w:t>
      </w:r>
    </w:p>
    <w:p>
      <w:pPr>
        <w:pStyle w:val="BodyText"/>
      </w:pPr>
      <w:r>
        <w:t xml:space="preserve">Biến dị nhân vung tay, từ trong tay phải nó bắn ra hai đạo gai xương bén nhọn xuyên thủng đầu một thư kích thủ, đem đầu hắn bắn bay.</w:t>
      </w:r>
    </w:p>
    <w:p>
      <w:pPr>
        <w:pStyle w:val="BodyText"/>
      </w:pPr>
      <w:r>
        <w:t xml:space="preserve">Bướu thịt trên thân thể một biến dị nhân chợt vỡ tan, một luồng nọc đọc màu lục hướng một thư kích thủ bắn tới.</w:t>
      </w:r>
    </w:p>
    <w:p>
      <w:pPr>
        <w:pStyle w:val="BodyText"/>
      </w:pPr>
      <w:r>
        <w:t xml:space="preserve">Thư kích thủ bị bắn trúng thân, nhất thời phát ra tiếng hét thê thảm, thân thể cũng lập tức mọc ra một bướu thịt nhìn qua thật buồn nôn.</w:t>
      </w:r>
    </w:p>
    <w:p>
      <w:pPr>
        <w:pStyle w:val="BodyText"/>
      </w:pPr>
      <w:r>
        <w:t xml:space="preserve">Cuộc chiến vừa bắt đầu đã biến thành thảm thiết, đội ngũ dân lưu lạc gần như rơi vào hoàn cảnh bị người tàn sát. Những cường hóa giả xông qua đàn biến dị nhân cũng bị chúng dễ dàng giết chết.</w:t>
      </w:r>
    </w:p>
    <w:p>
      <w:pPr>
        <w:pStyle w:val="BodyText"/>
      </w:pPr>
      <w:r>
        <w:t xml:space="preserve">Trong số những cường hóa giả, mạnh mẽ nhất là tên nam tử trần truồng, Phù Lan Na, một người da đen, một người da vàng sử dụng kiếm. Ở trong bốn người này tên nam tử trần truồng vừa đối mặt với biến dị nhân đã bị chém đứt đầu. Phù Lan Na lại bị đá một cước gãy hai xương sườn, người da đen cùng người da vàng vẫn còn may chưa tiếp xúc với đàn biến dị nhân.</w:t>
      </w:r>
    </w:p>
    <w:p>
      <w:pPr>
        <w:pStyle w:val="BodyText"/>
      </w:pPr>
      <w:r>
        <w:t xml:space="preserve">Tiêu Lan cùng Khổng Thúy Vân run lẩy bẩy núp sau lưng Nhạc Trọng.</w:t>
      </w:r>
    </w:p>
    <w:p>
      <w:pPr>
        <w:pStyle w:val="BodyText"/>
      </w:pPr>
      <w:r>
        <w:t xml:space="preserve">- Thật lợi hại!</w:t>
      </w:r>
    </w:p>
    <w:p>
      <w:pPr>
        <w:pStyle w:val="BodyText"/>
      </w:pPr>
      <w:r>
        <w:t xml:space="preserve">Nhạc Trọng nhìn đàn biến dị nhân, trong lòng giá lạnh, những tên biến dị kia mỗi tên đều có được năng lực kỳ dị, lực chiến đấu có thể so sánh với tiến hóa giả trên 30 cấp, theo hắn quan sát, đám biến dị nhân tấn công nhân số lên tới hai trăm tên. Đây cũng chính là nói một lần tấn công tương đương như có hai trăm tiến hóa giả trên 30 cấp công kích bộ lạc lưu lạc này.</w:t>
      </w:r>
    </w:p>
    <w:p>
      <w:pPr>
        <w:pStyle w:val="BodyText"/>
      </w:pPr>
      <w:r>
        <w:t xml:space="preserve">Nếu đổi lại là tiến hóa giả khác, cho dù là Hốt Ngạch Nhiễm cũng phải bị hai trăm tiến hóa giả 30 cấp bức lui.</w:t>
      </w:r>
    </w:p>
    <w:p>
      <w:pPr>
        <w:pStyle w:val="BodyText"/>
      </w:pPr>
      <w:r>
        <w:t xml:space="preserve">Nhưng Nhạc Trọng trải qua nhiều cuộc chiến lớn, thực lực của hắn đã siêu việt Hốt Ngạch Nhiễm, sau khi công chiếm thủ đô, thực lực hắn lại càng tăng lên, cho dù gặp sứ đồ hắn cũng tin tưởng có thể đối chiến.</w:t>
      </w:r>
    </w:p>
    <w:p>
      <w:pPr>
        <w:pStyle w:val="BodyText"/>
      </w:pPr>
      <w:r>
        <w:t xml:space="preserve">Bàn tay Nhạc Trọng vừa lật, hai đột kích thương đã lắp đủ đạn hiện ra trong tay hắn, hắn phát động kỹ năng ảnh bộ, tinh quang lóe lên, hai bàn tay hóa thành ảo ảnh, vô số hoa lửa từ trong họng súng bay ra.</w:t>
      </w:r>
    </w:p>
    <w:p>
      <w:pPr>
        <w:pStyle w:val="BodyText"/>
      </w:pPr>
      <w:r>
        <w:t xml:space="preserve">Phanh! Phanh! Phanh!</w:t>
      </w:r>
    </w:p>
    <w:p>
      <w:pPr>
        <w:pStyle w:val="BodyText"/>
      </w:pPr>
      <w:r>
        <w:t xml:space="preserve">Một trận tiếng súng dày đặc vang lên, trên đầu biến dị nhân hiện ra lỗ máu, nhất thời mấy chục biến dị nhân bị Nhạc Trọng bắn nổ đầu.</w:t>
      </w:r>
    </w:p>
    <w:p>
      <w:pPr>
        <w:pStyle w:val="BodyText"/>
      </w:pPr>
      <w:r>
        <w:t xml:space="preserve">Trong mắt đàn biến dị nhân đang tàn sát dân lưu lạc chợt hiện vẻ cảnh giác chuyển đầu nhìn qua chỗ Nhạc Trọng.</w:t>
      </w:r>
    </w:p>
    <w:p>
      <w:pPr>
        <w:pStyle w:val="BodyText"/>
      </w:pPr>
      <w:r>
        <w:t xml:space="preserve">Mấy chục biến dị nhân bị Nhạc Trọng dễ dàng oanh nổ đầu, toàn bộ dân lưu lạc cùng cường hóa giả địa cầu đều nhìn lên người hắn, trong mắt chớp động vẻ kinh dị cùng quang mang hi vọng.</w:t>
      </w:r>
    </w:p>
    <w:p>
      <w:pPr>
        <w:pStyle w:val="BodyText"/>
      </w:pPr>
      <w:r>
        <w:t xml:space="preserve">Tiếp theo gần như toàn bộ dân lưu lạc cùng cường hóa giả đều tuôn về hướng Nhạc Trọng.</w:t>
      </w:r>
    </w:p>
    <w:p>
      <w:pPr>
        <w:pStyle w:val="BodyText"/>
      </w:pPr>
      <w:r>
        <w:t xml:space="preserve">Ánh mắt Phù Lan Na phức tạp nhìn Nhạc Trọng, di động về chỗ hắn, chỉ có vị trí của hắn mới là nơi an toàn nhất.</w:t>
      </w:r>
    </w:p>
    <w:p>
      <w:pPr>
        <w:pStyle w:val="BodyText"/>
      </w:pPr>
      <w:r>
        <w:t xml:space="preserve">Ngay lúc này tên biến dị nhân có cánh tay giống thanh đao xuất hiện trước mặt Phù Lan Na vung tay hướng đầu nàng chém xuống.</w:t>
      </w:r>
    </w:p>
    <w:p>
      <w:pPr>
        <w:pStyle w:val="BodyText"/>
      </w:pPr>
      <w:r>
        <w:t xml:space="preserve">Trong lòng Phù Lan Na dâng lên cảm giác nguy hiểm cực độ, trong mắt thoáng hiện vẻ tuyệt vọng.</w:t>
      </w:r>
    </w:p>
    <w:p>
      <w:pPr>
        <w:pStyle w:val="BodyText"/>
      </w:pPr>
      <w:r>
        <w:t xml:space="preserve">Phanh!</w:t>
      </w:r>
    </w:p>
    <w:p>
      <w:pPr>
        <w:pStyle w:val="BodyText"/>
      </w:pPr>
      <w:r>
        <w:t xml:space="preserve">Đúng ngay lúc tên biến dị nhân vừa chém xuống, một phát tử đạn lập tức bắn nổ tung đầu của nó.</w:t>
      </w:r>
    </w:p>
    <w:p>
      <w:pPr>
        <w:pStyle w:val="Compact"/>
      </w:pPr>
      <w:r>
        <w:t xml:space="preserve">Phù Lan Na nhìn thi thể của nó lập tức chịu đựng đau đớn hướng chỗ Nhạc Trọng chạy tới.</w:t>
      </w:r>
      <w:r>
        <w:br w:type="textWrapping"/>
      </w:r>
      <w:r>
        <w:br w:type="textWrapping"/>
      </w:r>
    </w:p>
    <w:p>
      <w:pPr>
        <w:pStyle w:val="Heading2"/>
      </w:pPr>
      <w:bookmarkStart w:id="998" w:name="chương-977-biến-dị-nhân-tam-giai."/>
      <w:bookmarkEnd w:id="998"/>
      <w:r>
        <w:t xml:space="preserve">976. Chương 977: Biến Dị Nhân Tam Giai.</w:t>
      </w:r>
    </w:p>
    <w:p>
      <w:pPr>
        <w:pStyle w:val="Compact"/>
      </w:pPr>
      <w:r>
        <w:br w:type="textWrapping"/>
      </w:r>
      <w:r>
        <w:br w:type="textWrapping"/>
      </w:r>
    </w:p>
    <w:p>
      <w:pPr>
        <w:pStyle w:val="BodyText"/>
      </w:pPr>
      <w:r>
        <w:t xml:space="preserve">Ngay trong lúc mọi người chạy về hướng Nhạc Trọng, một ít biến dị nhân cũng làm ra ứng đối, thân hình lóe lên núp vào chỗ che chắn, đôi mắt xích hồng sắc từ trong bóng tối gắt gao nhìn chằm chằm Nhạc Trọng.</w:t>
      </w:r>
    </w:p>
    <w:p>
      <w:pPr>
        <w:pStyle w:val="BodyText"/>
      </w:pPr>
      <w:r>
        <w:t xml:space="preserve">Nhìn thấy một màn này trong mắt Nhạc Trọng biến thành ngưng trọng trở lên. Hơn trăm biến dị nhân nếu cùng xông tới công kích hắn thì hắn có thể dễ dàng đem chúng tàn sát sạch sẽ. Nhưng một khi chúng ẩn núp phân tán công kích, hắn cũng không thể bảo hộ được quá nhiều người sống sót.</w:t>
      </w:r>
    </w:p>
    <w:p>
      <w:pPr>
        <w:pStyle w:val="BodyText"/>
      </w:pPr>
      <w:r>
        <w:t xml:space="preserve">Đàn biến dị nhân vừa ẩn núp không lâu, một biến dị nhân đôi mắt chớp động hung quang đỏ bừng, tóc xõa dài, trên thân thể mọc ra một tầng sừng giống như vàng, hai bàn tay biến dị thành móng vuốt bén nhọn, các đốt ngón tay mọc đầy gai nhọn, trên trán mọc một chiếc sừng màu xanh chầm chậm đi ra.</w:t>
      </w:r>
    </w:p>
    <w:p>
      <w:pPr>
        <w:pStyle w:val="BodyText"/>
      </w:pPr>
      <w:r>
        <w:t xml:space="preserve">Biến dị nhân kia vừa xuất hiện, trong lòng Nhạc Trọng lập tức cảnh báo, một cỗ dự cảm nguy hiểm mãnh liệt tràn vào trong tim của hắn nhắc nhở hắn biến dị nhân kia thật đáng sợ.</w:t>
      </w:r>
    </w:p>
    <w:p>
      <w:pPr>
        <w:pStyle w:val="BodyText"/>
      </w:pPr>
      <w:r>
        <w:t xml:space="preserve">Sau khi không ngừng liên tục cường hóa, chiến lực của Nhạc Trọng đã cực kỳ khủng bố, biến dị nhân bình thường thật dễ dàng bị hắn giết chết. Nhưng biến dị nhân có chiếc sừng màu xanh kia làm cho hắn không thể nắm chắc có thể giết chết được đối phương.</w:t>
      </w:r>
    </w:p>
    <w:p>
      <w:pPr>
        <w:pStyle w:val="BodyText"/>
      </w:pPr>
      <w:r>
        <w:t xml:space="preserve">Ai Phân sắc mặt như tro tàn thảm thiết nói:</w:t>
      </w:r>
    </w:p>
    <w:p>
      <w:pPr>
        <w:pStyle w:val="BodyText"/>
      </w:pPr>
      <w:r>
        <w:t xml:space="preserve">- Biến dị nhân tam giai, thế nhưng lại là biến dị nhân tam giai! Lần này xong rồi! Chúng ta chết chắc rồi!</w:t>
      </w:r>
    </w:p>
    <w:p>
      <w:pPr>
        <w:pStyle w:val="BodyText"/>
      </w:pPr>
      <w:r>
        <w:t xml:space="preserve">Nghe được lời của Ai Phân, sắc mặt dân lưu lạc đại biến, biến thành trắng nhợt, trong mắt họ tràn ngập tuyệt vọng, họ biết rõ sự đáng sợ của biến dị nhân tam giai.</w:t>
      </w:r>
    </w:p>
    <w:p>
      <w:pPr>
        <w:pStyle w:val="BodyText"/>
      </w:pPr>
      <w:r>
        <w:t xml:space="preserve">Nhạc Trọng nhìn biến dị nhân tam giai, chuyển họng súng điên cuồng bắn phá.</w:t>
      </w:r>
    </w:p>
    <w:p>
      <w:pPr>
        <w:pStyle w:val="BodyText"/>
      </w:pPr>
      <w:r>
        <w:t xml:space="preserve">Trong mắt biến dị nhân tam giai lóe lên hung quang, thân hình chợt động, tốc đột tăng lên tới mức siêu âm, tránh qua vô số tử đạn xuất hiện trước người Nhạc Trọng, một trảo chộp về phía hắn.</w:t>
      </w:r>
    </w:p>
    <w:p>
      <w:pPr>
        <w:pStyle w:val="BodyText"/>
      </w:pPr>
      <w:r>
        <w:t xml:space="preserve">Hai mắt Nhạc Trọng ngưng tụ, bỏ súng, rút Hỏa Diễm đao bổ thẳng lên móng vuốt biến dị nhân, đánh bay móng vuốt của nó.</w:t>
      </w:r>
    </w:p>
    <w:p>
      <w:pPr>
        <w:pStyle w:val="BodyText"/>
      </w:pPr>
      <w:r>
        <w:t xml:space="preserve">Biến dị nhân phát động công kích liền giống như bão tố, không ngừng oanh kích xung quanh Nhạc Trọng, với tốc độ khủng bố của nó gần như bốn phương tám hướng đều là trảo ảnh của nó.</w:t>
      </w:r>
    </w:p>
    <w:p>
      <w:pPr>
        <w:pStyle w:val="BodyText"/>
      </w:pPr>
      <w:r>
        <w:t xml:space="preserve">Nhạc Trọng phát động kỹ năng ảnh bộ, Hỏa Diễm đao trong tay hóa thành đao ảnh trùng điệp hướng biến dị nhân thổi quét tới, thanh âm giao kích đinh đương không ngừng vang lên bên tai, đôi bên nhất thời bất phân thắng bại.</w:t>
      </w:r>
    </w:p>
    <w:p>
      <w:pPr>
        <w:pStyle w:val="BodyText"/>
      </w:pPr>
      <w:r>
        <w:t xml:space="preserve">Trong lúc Nhạc Trọng đối chiến cùng biến dị nhân tam giai, đàn biến dị nhân thập phần giảo hoạt vòng ra phía sau dân lưu lạc, hướng bọn họ tiến công.</w:t>
      </w:r>
    </w:p>
    <w:p>
      <w:pPr>
        <w:pStyle w:val="BodyText"/>
      </w:pPr>
      <w:r>
        <w:t xml:space="preserve">Mất đi sự chế trụ của Nhạc Trọng, những dân lưu lạc bị tử thương thảm trọng, tiếng gào thét không ngừng vang lên.</w:t>
      </w:r>
    </w:p>
    <w:p>
      <w:pPr>
        <w:pStyle w:val="BodyText"/>
      </w:pPr>
      <w:r>
        <w:t xml:space="preserve">Linh hồn ma hỏa trong mắt Bạch Cốt chớp động, thúc giục mười đạo gai xương hóa thành máy xay thịt, mười gai xương xoắn tới đâu biến dị nhân liền bị giảo thành thịt nát.</w:t>
      </w:r>
    </w:p>
    <w:p>
      <w:pPr>
        <w:pStyle w:val="BodyText"/>
      </w:pPr>
      <w:r>
        <w:t xml:space="preserve">Lúc này cường hóa giả địa cầu bị dồn tới tuyệt cảnh cũng đem bổn sự mạnh nhất của mình kịch chiến cùng đàn biến dị.</w:t>
      </w:r>
    </w:p>
    <w:p>
      <w:pPr>
        <w:pStyle w:val="BodyText"/>
      </w:pPr>
      <w:r>
        <w:t xml:space="preserve">Nhạc Trọng liếc mắt nhìn qua, liền thấy đàn biến dị nhân điên cuồng tàn sát dân lưu lạc, cho dù là Bạch Cốt cũng chỉ có thể bảo hộ được Khổng Thúy Vân cùng Tiêu Lan, trong lòng hắn trầm xuống:</w:t>
      </w:r>
    </w:p>
    <w:p>
      <w:pPr>
        <w:pStyle w:val="BodyText"/>
      </w:pPr>
      <w:r>
        <w:t xml:space="preserve">- Không tốt! Nếu còn tiếp tục như vậy dân lưu lạc sẽ bị giết sạch sẽ!</w:t>
      </w:r>
    </w:p>
    <w:p>
      <w:pPr>
        <w:pStyle w:val="BodyText"/>
      </w:pPr>
      <w:r>
        <w:t xml:space="preserve">Bộ lạc này biết con đường đi tới Hồng Nham thành, trước khi Nhạc Trọng đến thành phố đều cần giúp đỡ đối phương một tay, nếu không hắn muốn dung nhập thế giới này thật không biết cần bao nhiêu khó khăn.</w:t>
      </w:r>
    </w:p>
    <w:p>
      <w:pPr>
        <w:pStyle w:val="BodyText"/>
      </w:pPr>
      <w:r>
        <w:t xml:space="preserve">- Phải nhanh chóng giết chết con súc sinh này!</w:t>
      </w:r>
    </w:p>
    <w:p>
      <w:pPr>
        <w:pStyle w:val="BodyText"/>
      </w:pPr>
      <w:r>
        <w:t xml:space="preserve">Trong mắt Nhạc Trọng lóe hàn quang, phát động kỹ năng thao túng trọng lực, một đạo trọng lực ba động hướng biến dị nhân tam giai cuốn tới, làm thân thể nó trầm xuống, hành động liền chậm chạp trong nháy mắt.</w:t>
      </w:r>
    </w:p>
    <w:p>
      <w:pPr>
        <w:pStyle w:val="BodyText"/>
      </w:pPr>
      <w:r>
        <w:t xml:space="preserve">Tâm niệm Nhạc Trọng vừa động, một đoàn ma viêm trống rỗng hiện ra hướng biến dị nhân tam giai thổi quét tới.</w:t>
      </w:r>
    </w:p>
    <w:p>
      <w:pPr>
        <w:pStyle w:val="BodyText"/>
      </w:pPr>
      <w:r>
        <w:t xml:space="preserve">Khoảng cách biến dị nhân tam giai quá gần Nhạc Trọng, trong nháy mắt đã bị ma viêm trực tiếp cắn nuốt.</w:t>
      </w:r>
    </w:p>
    <w:p>
      <w:pPr>
        <w:pStyle w:val="BodyText"/>
      </w:pPr>
      <w:r>
        <w:t xml:space="preserve">Thần chiến sĩ là đẳng cấp không biết lưu truyền từ nơi nào phân chia cường giả. Thần chiến sĩ tổng cộng có sáu cấp bậc, Thần chiến sĩ nhất giai có thể đối kháng biến dị nhân bình thường. Nhị giai có thể đối kháng biến dị nhân nhị giai, tam giai có thể đối kháng biến dị nhân tam giai. Phía trên còn có Thần chiến sĩ tứ giai, ngũ giai, thậm chí là lục giai.</w:t>
      </w:r>
    </w:p>
    <w:p>
      <w:pPr>
        <w:pStyle w:val="BodyText"/>
      </w:pPr>
      <w:r>
        <w:t xml:space="preserve">Ai Phân là dân lưu lạc nên kiến thức có hạn, hắn chỉ biết có Thần chiến sĩ tồn tại, nhưng từng gặp qua chưa đầy năm người. Mà Thần chiến sĩ có thể đối chiến với biến dị nhân tam giai chưa từng gặp qua, chính bởi vì như thế hắn mới cảm thấy vô cùng kính sợ Nhạc Trọng.</w:t>
      </w:r>
    </w:p>
    <w:p>
      <w:pPr>
        <w:pStyle w:val="BodyText"/>
      </w:pPr>
      <w:r>
        <w:t xml:space="preserve">Ai Phân mặc dù là thủ lĩnh dân lưu lạc hiểu biết sự tình nhiều hơn những dân lưu lạc bình thường khác không ít, nhưng có nhiều chuyện cũng không thể nói được rõ ràng, Nhạc Trọng chỉ hỏi thêm vài câu đã cho hắn rời đi.</w:t>
      </w:r>
    </w:p>
    <w:p>
      <w:pPr>
        <w:pStyle w:val="BodyText"/>
      </w:pPr>
      <w:r>
        <w:t xml:space="preserve">Dựng một lều trại, Nhạc Trọng cùng Khổng Thúy Vân đi vào lều.</w:t>
      </w:r>
    </w:p>
    <w:p>
      <w:pPr>
        <w:pStyle w:val="BodyText"/>
      </w:pPr>
      <w:r>
        <w:t xml:space="preserve">Tiêu Lan thoáng do dự cũng chui vào lều, nàng vừa tiến vào liền cuộn mình ở một góc.</w:t>
      </w:r>
    </w:p>
    <w:p>
      <w:pPr>
        <w:pStyle w:val="BodyText"/>
      </w:pPr>
      <w:r>
        <w:t xml:space="preserve">Nhạc Trọng chỉ liếc mắt nhìn Tiêu Lan, cũng không để ý tới nàng.</w:t>
      </w:r>
    </w:p>
    <w:p>
      <w:pPr>
        <w:pStyle w:val="BodyText"/>
      </w:pPr>
      <w:r>
        <w:t xml:space="preserve">Ngay lúc này, cô bé tóc vàng mắt xanh tên Địch Na đi vào trong lều, nhút nhát sợ hãi nhìn Nhạc Trọng.</w:t>
      </w:r>
    </w:p>
    <w:p>
      <w:pPr>
        <w:pStyle w:val="BodyText"/>
      </w:pPr>
      <w:r>
        <w:t xml:space="preserve">Nhạc Trọng nhìn cô bé hỏi:</w:t>
      </w:r>
    </w:p>
    <w:p>
      <w:pPr>
        <w:pStyle w:val="BodyText"/>
      </w:pPr>
      <w:r>
        <w:t xml:space="preserve">- Địch Na, cô đến đây có chuyện gì không?</w:t>
      </w:r>
    </w:p>
    <w:p>
      <w:pPr>
        <w:pStyle w:val="BodyText"/>
      </w:pPr>
      <w:r>
        <w:t xml:space="preserve">Địch Na thoáng do dự, kéo ra chiếc áo rách, lộ ra một thân thể sung mãn sức sống thanh xuân, yêu kiều non nớt, lại nhìn Nhạc Trọng, đi tới trước mặt hắn quỳ xuống, dùng đồng âm yếu ớt nói:</w:t>
      </w:r>
    </w:p>
    <w:p>
      <w:pPr>
        <w:pStyle w:val="BodyText"/>
      </w:pPr>
      <w:r>
        <w:t xml:space="preserve">- Vĩ đại Thần chiến sĩ các hạ, cha của cháu là Ai Văn, ông muốn cháu đến hầu hạ ngài. Thỉnh ngài tận tình chơi đùa thân thể của cháu đi. Thỉnh ngài yên tâm, thân thể của cháu chưa từng bị những nam nhân khác chơi đùa qua, hi vọng có thể làm cho ngài vui vẻ!</w:t>
      </w:r>
    </w:p>
    <w:p>
      <w:pPr>
        <w:pStyle w:val="BodyText"/>
      </w:pPr>
      <w:r>
        <w:t xml:space="preserve">Chứng kiến một màn này, trong mắt Tiêu Lan cùng Khổng Thúy Vân vô cùng rung động, hai nàng thế nào cũng không hề nghĩ đến một người thoạt nhìn cơ trí như Ai Văn lại đem cả con gái mình tặng cho Nhạc Trọng chơi đùa.</w:t>
      </w:r>
    </w:p>
    <w:p>
      <w:pPr>
        <w:pStyle w:val="BodyText"/>
      </w:pPr>
      <w:r>
        <w:t xml:space="preserve">Nhạc Trọng nhìn cô bé nhỏ xinh quỳ gối trước người hắn, chân mày cau lại, trong cuối thời hắn thấy qua thật nhiều người đùa giỡn những nữ hài, nhưng làm cha lại đem con gái mình cho người chơi đùa, hắn là lần đầu tiên nhìn thấy. Trong lòng chợt sản sinh lửa giận đối với Ai Văn kia.</w:t>
      </w:r>
    </w:p>
    <w:p>
      <w:pPr>
        <w:pStyle w:val="BodyText"/>
      </w:pPr>
      <w:r>
        <w:t xml:space="preserve">Nhạc Trọng thuận tay nắm tấm mền ném cho Địch Na:</w:t>
      </w:r>
    </w:p>
    <w:p>
      <w:pPr>
        <w:pStyle w:val="BodyText"/>
      </w:pPr>
      <w:r>
        <w:t xml:space="preserve">- Mặc lại quần áo! Trở về đi!</w:t>
      </w:r>
    </w:p>
    <w:p>
      <w:pPr>
        <w:pStyle w:val="BodyText"/>
      </w:pPr>
      <w:r>
        <w:t xml:space="preserve">Địch Na hoảng sợ đến mức gương mặt không còn chút huyết sắc, nàng quỳ sấp bò tới trước người Nhạc Trọng tận lực cầu xin:</w:t>
      </w:r>
    </w:p>
    <w:p>
      <w:pPr>
        <w:pStyle w:val="BodyText"/>
      </w:pPr>
      <w:r>
        <w:t xml:space="preserve">- Đại nhân, đại nhân, van cầu ngài chơi đùa cháu đi. Nếu như bị cha cháu biết cháu chưa làm gì mà bị ngài đuổi trở về, ông ấy sẽ cho tộc nhân chơi đùa cháu tập thể sau đó sẽ bán cháu cho kẻ buôn nô lệ…</w:t>
      </w:r>
    </w:p>
    <w:p>
      <w:pPr>
        <w:pStyle w:val="BodyText"/>
      </w:pPr>
      <w:r>
        <w:t xml:space="preserve">Địch Na quỳ gối trước mặt Nhạc Trọng khóc nức nở không ngừng dập đầu lạy nói:</w:t>
      </w:r>
    </w:p>
    <w:p>
      <w:pPr>
        <w:pStyle w:val="BodyText"/>
      </w:pPr>
      <w:r>
        <w:t xml:space="preserve">- Van cầu ngài, cháu chuyện gì đều sẽ làm! Van ngài chơi đùa cháu đi!</w:t>
      </w:r>
    </w:p>
    <w:p>
      <w:pPr>
        <w:pStyle w:val="Compact"/>
      </w:pPr>
      <w:r>
        <w:t xml:space="preserve">Nhạc Trọng nhìn Địch Na đang khóc nức nở trước mặt hắn, trong mắt thoáng hiện vẻ âm trầm, hắn tuyệt đối không nghĩ tới thủ lĩnh của dân lưu lạc như Ai Văn ở trước mặt hắn lộ dáng vẻ trung thực yếu đuối, nhưng âm thầm biến thái tàn nhẫn, đem con gái của mình cho người ngoài chơi đùa không nói, thế nhưng còn muốn đem con gái mình cho ngài đùa giỡn xong thì bán cho kẻ buôn nô lệ.</w:t>
      </w:r>
      <w:r>
        <w:br w:type="textWrapping"/>
      </w:r>
      <w:r>
        <w:br w:type="textWrapping"/>
      </w:r>
    </w:p>
    <w:p>
      <w:pPr>
        <w:pStyle w:val="Heading2"/>
      </w:pPr>
      <w:bookmarkStart w:id="999" w:name="chương-978-bán-biến-dị-nhân."/>
      <w:bookmarkEnd w:id="999"/>
      <w:r>
        <w:t xml:space="preserve">977. Chương 978: Bán Biến Dị Nhân.</w:t>
      </w:r>
    </w:p>
    <w:p>
      <w:pPr>
        <w:pStyle w:val="Compact"/>
      </w:pPr>
      <w:r>
        <w:br w:type="textWrapping"/>
      </w:r>
      <w:r>
        <w:br w:type="textWrapping"/>
      </w:r>
    </w:p>
    <w:p>
      <w:pPr>
        <w:pStyle w:val="BodyText"/>
      </w:pPr>
      <w:r>
        <w:t xml:space="preserve">Chân mày Nhạc Trọng cau lại, lạnh lùng nói:</w:t>
      </w:r>
    </w:p>
    <w:p>
      <w:pPr>
        <w:pStyle w:val="BodyText"/>
      </w:pPr>
      <w:r>
        <w:t xml:space="preserve">- Không được khóc!</w:t>
      </w:r>
    </w:p>
    <w:p>
      <w:pPr>
        <w:pStyle w:val="BodyText"/>
      </w:pPr>
      <w:r>
        <w:t xml:space="preserve">Thân thể Địch Na run rẩy, lau nước mắt ngẩng đầu đầy chờ mong nhìn Nhạc Trọng.</w:t>
      </w:r>
    </w:p>
    <w:p>
      <w:pPr>
        <w:pStyle w:val="BodyText"/>
      </w:pPr>
      <w:r>
        <w:t xml:space="preserve">Khổng Thúy Vân nhìn Nhạc Trọng muốn nói điều gì đó nhưng khi nghĩ tới tình cảnh đáng sợ của đàn biến dị nhân hôm nay, thi thể nhân loại trong nồi canh, sắc mặt nàng trắng nhợt rốt cục nói không nên lời. Mặc dù nàng không thích Nhạc Trọng chơi đùa Địch Na, nhưng nếu Nhạc Trọng muốn làm nàng chỉ có thể phục tùng theo hắn.</w:t>
      </w:r>
    </w:p>
    <w:p>
      <w:pPr>
        <w:pStyle w:val="BodyText"/>
      </w:pPr>
      <w:r>
        <w:t xml:space="preserve">- Di! Đây là cái gì?</w:t>
      </w:r>
    </w:p>
    <w:p>
      <w:pPr>
        <w:pStyle w:val="BodyText"/>
      </w:pPr>
      <w:r>
        <w:t xml:space="preserve">Nhạc Trọng đang nhíu mày tự hỏi nên làm sao xử lý Địch Na, đột nhiên hai mắt hắn tỏa sáng nhìn Địch Na quát:</w:t>
      </w:r>
    </w:p>
    <w:p>
      <w:pPr>
        <w:pStyle w:val="BodyText"/>
      </w:pPr>
      <w:r>
        <w:t xml:space="preserve">- Xoay người, nằm xuống, nhếch mông lên!</w:t>
      </w:r>
    </w:p>
    <w:p>
      <w:pPr>
        <w:pStyle w:val="BodyText"/>
      </w:pPr>
      <w:r>
        <w:t xml:space="preserve">- Dạ!</w:t>
      </w:r>
    </w:p>
    <w:p>
      <w:pPr>
        <w:pStyle w:val="BodyText"/>
      </w:pPr>
      <w:r>
        <w:t xml:space="preserve">Trong mắt Địch Na hiện lên vẻ vui mừng, vội vàng xoay người ghé trước mặt Nhạc Trọng, nhô lên bờ mông nhỏ non nớt của mình.</w:t>
      </w:r>
    </w:p>
    <w:p>
      <w:pPr>
        <w:pStyle w:val="BodyText"/>
      </w:pPr>
      <w:r>
        <w:t xml:space="preserve">Nhạc Trọng nhìn xuống bờ mông của Địch Na, chỉ thấy ở khe mông có bao phủ một mảng lớn lân giáp màu đen, ở chỗ giao nhau lại mọc một chiếc đuôi nhỏ dài chừng mười phân.</w:t>
      </w:r>
    </w:p>
    <w:p>
      <w:pPr>
        <w:pStyle w:val="BodyText"/>
      </w:pPr>
      <w:r>
        <w:t xml:space="preserve">Nhạc Trọng nắm lấy cái đuôi nhỏ của Địch Na kéo nhẹ hỏi:</w:t>
      </w:r>
    </w:p>
    <w:p>
      <w:pPr>
        <w:pStyle w:val="BodyText"/>
      </w:pPr>
      <w:r>
        <w:t xml:space="preserve">- Đây là cái gì?</w:t>
      </w:r>
    </w:p>
    <w:p>
      <w:pPr>
        <w:pStyle w:val="BodyText"/>
      </w:pPr>
      <w:r>
        <w:t xml:space="preserve">Sắc mặt Địch Na biến thành trắng bệch, thân thể yêu kiều run rẩy sợ hãi:</w:t>
      </w:r>
    </w:p>
    <w:p>
      <w:pPr>
        <w:pStyle w:val="BodyText"/>
      </w:pPr>
      <w:r>
        <w:t xml:space="preserve">- Xin thứ lỗi! Xin thứ lỗi! Vĩ đại Thần chiến sĩ các hạ. Địch Na là tiện nhân hạ tiện, là bán biến dị nhân hạ tiện…</w:t>
      </w:r>
    </w:p>
    <w:p>
      <w:pPr>
        <w:pStyle w:val="BodyText"/>
      </w:pPr>
      <w:r>
        <w:t xml:space="preserve">Thân thể Địch Na run rẩy chuyển đầu lạy Nhạc Trọng nức nở cầu xin:</w:t>
      </w:r>
    </w:p>
    <w:p>
      <w:pPr>
        <w:pStyle w:val="BodyText"/>
      </w:pPr>
      <w:r>
        <w:t xml:space="preserve">- Mặc dù Địch na là bán biến dị nhân hạ tiện, nhưng chỉ có mông phát sinh biến dị mà thôi. Trong thân thể Địch Na không có biến dị, Địch Na không phải biến dị nhân. Ngài có thể chơi đùa Địch Na, van cầu ngài chơi đùa Địch Na đi…</w:t>
      </w:r>
    </w:p>
    <w:p>
      <w:pPr>
        <w:pStyle w:val="BodyText"/>
      </w:pPr>
      <w:r>
        <w:t xml:space="preserve">Nhạc Trọng vuốt vuốt cái đuôi ngắn của cô bé, rốt cục hiểu được vì sao Ai Văn lại đối đãi tàn nhẫn với Địch Na như vậy.</w:t>
      </w:r>
    </w:p>
    <w:p>
      <w:pPr>
        <w:pStyle w:val="BodyText"/>
      </w:pPr>
      <w:r>
        <w:t xml:space="preserve">Trên thân thể Địch Na đã có bộ phận biến dị, tương đương như bán biến dị nhân. Sự tồn tại này vốn không còn là nhân loại, cũng không phải biến dị nhân, vì vậy đều bị hai bên bài xích.</w:t>
      </w:r>
    </w:p>
    <w:p>
      <w:pPr>
        <w:pStyle w:val="BodyText"/>
      </w:pPr>
      <w:r>
        <w:t xml:space="preserve">Bán biến dị nhân một khi trong thân thể tích lũy tia phóng xạ tới trình độ nhất định sẽ có hai con đường, một là chết, hai là biến thành biến dị nhân. Thân thể biến dị nhân bị tia phóng xạ tra tấn, đau đớn không thôi, sẽ biến thành điên cuồng thị huyết, một khi Địch Na biến thành biến dị nhân sẽ có xác suất nổi điên cực lớn, sẽ đem cả bộ lạc tàn sát sạch sẽ. Bởi vậy bán biến dị nhân ở trong bộ lạc chính là thứ yêu tà, bị khinh bỉ, bị bài xích.</w:t>
      </w:r>
    </w:p>
    <w:p>
      <w:pPr>
        <w:pStyle w:val="BodyText"/>
      </w:pPr>
      <w:r>
        <w:t xml:space="preserve">Một khi trong bộ lạc phát hiện có bán biến dị nhân, nếu không phải bị nhân loại vứt bỏ thì sẽ bán cho kẻ buôn nô lệ.</w:t>
      </w:r>
    </w:p>
    <w:p>
      <w:pPr>
        <w:pStyle w:val="BodyText"/>
      </w:pPr>
      <w:r>
        <w:t xml:space="preserve">Nếu muốn để cho bán biến dị nhân không tiếp tục bị nhiễm phóng xạ cũng thập phần đơn giản. Chỉ cần để cho họ rời xa khu vực nhiễm phóng xạ là được. Nhưng thế giới này lại chỉ có thực vật cùng nguồn nước bị ô nhiễm, nước tinh khiết vô cùng trân quý, bán biến dị nhân căn bản không tư cách sử dụng loại thực vật như vậy, bởi vậy một khi bị phát hiện, kết cục bình thường đều thập phần thê thảm.</w:t>
      </w:r>
    </w:p>
    <w:p>
      <w:pPr>
        <w:pStyle w:val="BodyText"/>
      </w:pPr>
      <w:r>
        <w:t xml:space="preserve">Nhạc Trọng quan sát Địch Na một lúc, cô bé có mái tóc vàng mắt xanh, tướng mạo tú lệ, còn nhỏ tuổi nhưng thân hình đã đầy đặn, nhìn thật xinh đẹp, làn da lại trắng nõn. Khuyết điểm duy nhất là dinh dưỡng không đủ, sắc mặt hơi vàng, đồng thời làn da khô ráo, hai bàn tay chai sần. Nếu nói tổng thể thì xem như một tiểu mỹ nhân mỹ lệ khả ái.</w:t>
      </w:r>
    </w:p>
    <w:p>
      <w:pPr>
        <w:pStyle w:val="BodyText"/>
      </w:pPr>
      <w:r>
        <w:t xml:space="preserve">Nhạc Trọng trầm tư một lúc mới nói:</w:t>
      </w:r>
    </w:p>
    <w:p>
      <w:pPr>
        <w:pStyle w:val="BodyText"/>
      </w:pPr>
      <w:r>
        <w:t xml:space="preserve">- Tôi đã biết. Địch na, cô có nguyện ý theo tôi, làm nô lệ của tôi, mặc cho tôi sai sử. Nếu như cô nguyện ý tôi có thể can thiệp với cha cô, mua cô về đây. Nếu cô không nguyện ý, vậy cô ở chỗ này một đêm rồi rời khỏi đi!</w:t>
      </w:r>
    </w:p>
    <w:p>
      <w:pPr>
        <w:pStyle w:val="BodyText"/>
      </w:pPr>
      <w:r>
        <w:t xml:space="preserve">Địch Na mừng rỡ dập đầu bái lạy Nhạc Trọng vô cùng cảm kích nói:</w:t>
      </w:r>
    </w:p>
    <w:p>
      <w:pPr>
        <w:pStyle w:val="BodyText"/>
      </w:pPr>
      <w:r>
        <w:t xml:space="preserve">- Nguyện ý! Địch Na nguyện ý làm nô lệ của chủ nhân, mặc cho chủ nhân sai khiến. Chuyện gì Địch Na cũng sẽ cố gắng học tập, trở thành trợ thủ cho chủ nhân!</w:t>
      </w:r>
    </w:p>
    <w:p>
      <w:pPr>
        <w:pStyle w:val="BodyText"/>
      </w:pPr>
      <w:r>
        <w:t xml:space="preserve">Dứt lời Địch Na chui vào trong mền của Nhạc Trọng, lộ ra nụ cười ngọt ngào:</w:t>
      </w:r>
    </w:p>
    <w:p>
      <w:pPr>
        <w:pStyle w:val="BodyText"/>
      </w:pPr>
      <w:r>
        <w:t xml:space="preserve">- Chủ nhân muốn chơi đùa Địch Na sao?</w:t>
      </w:r>
    </w:p>
    <w:p>
      <w:pPr>
        <w:pStyle w:val="BodyText"/>
      </w:pPr>
      <w:r>
        <w:t xml:space="preserve">Nhạc Trọng trừng mắt nói:</w:t>
      </w:r>
    </w:p>
    <w:p>
      <w:pPr>
        <w:pStyle w:val="BodyText"/>
      </w:pPr>
      <w:r>
        <w:t xml:space="preserve">- Ngoan ngoãn một chút, nghỉ ngơi thật tốt. Ngày mai còn cần lên đường đâu!</w:t>
      </w:r>
    </w:p>
    <w:p>
      <w:pPr>
        <w:pStyle w:val="BodyText"/>
      </w:pPr>
      <w:r>
        <w:t xml:space="preserve">Địch Na không biết tính nết Nhạc Trọng thành thật đáp:</w:t>
      </w:r>
    </w:p>
    <w:p>
      <w:pPr>
        <w:pStyle w:val="BodyText"/>
      </w:pPr>
      <w:r>
        <w:t xml:space="preserve">- Dạ!</w:t>
      </w:r>
    </w:p>
    <w:p>
      <w:pPr>
        <w:pStyle w:val="BodyText"/>
      </w:pPr>
      <w:r>
        <w:t xml:space="preserve">Thu nhận Địch Na, Nhạc Trọng xem sách một lúc mới tắt đèn đi ngủ.</w:t>
      </w:r>
    </w:p>
    <w:p>
      <w:pPr>
        <w:pStyle w:val="BodyText"/>
      </w:pPr>
      <w:r>
        <w:t xml:space="preserve">Sáng sớm hôm sau Nhạc Trọng dẫn ba cô gái đi ra khỏi lều, từng đạo ánh mắt cổ quái đều rơi lên người bọn họ.</w:t>
      </w:r>
    </w:p>
    <w:p>
      <w:pPr>
        <w:pStyle w:val="BodyText"/>
      </w:pPr>
      <w:r>
        <w:t xml:space="preserve">Nhạc Trọng trực tiếp tìm Ai Văn hỏi:</w:t>
      </w:r>
    </w:p>
    <w:p>
      <w:pPr>
        <w:pStyle w:val="BodyText"/>
      </w:pPr>
      <w:r>
        <w:t xml:space="preserve">- Ta muốn mua Địch Na, ngươi muốn bao nhiêu tiền?</w:t>
      </w:r>
    </w:p>
    <w:p>
      <w:pPr>
        <w:pStyle w:val="BodyText"/>
      </w:pPr>
      <w:r>
        <w:t xml:space="preserve">Ai Văn vô cùng sợ hãi nói:</w:t>
      </w:r>
    </w:p>
    <w:p>
      <w:pPr>
        <w:pStyle w:val="BodyText"/>
      </w:pPr>
      <w:r>
        <w:t xml:space="preserve">- Vĩ đại Thần chiến sĩ các hạ, nữ nhân ti tiện kia ngài lấy đi là được, hãy xem như bộ lạc chúng tôi tạ lễ ân cứu mạng của ngài. Ngài có thể thích nàng là vinh hạnh của chúng tôi!</w:t>
      </w:r>
    </w:p>
    <w:p>
      <w:pPr>
        <w:pStyle w:val="BodyText"/>
      </w:pPr>
      <w:r>
        <w:t xml:space="preserve">Nhạc Trọng nhàn nhạt cười, thuận tay lấy bốn khẩu súng cùng mười băng đạn đưa cho Ai Văn nói:</w:t>
      </w:r>
    </w:p>
    <w:p>
      <w:pPr>
        <w:pStyle w:val="BodyText"/>
      </w:pPr>
      <w:r>
        <w:t xml:space="preserve">- Như vậy đi, đây là của các ngươi!</w:t>
      </w:r>
    </w:p>
    <w:p>
      <w:pPr>
        <w:pStyle w:val="BodyText"/>
      </w:pPr>
      <w:r>
        <w:t xml:space="preserve">Ai Văn mừng rỡ dập đầu lạy tạ nói:</w:t>
      </w:r>
    </w:p>
    <w:p>
      <w:pPr>
        <w:pStyle w:val="BodyText"/>
      </w:pPr>
      <w:r>
        <w:t xml:space="preserve">- Đa tạ vĩ đại Thần chiến sĩ các hạ, đa tạ!</w:t>
      </w:r>
    </w:p>
    <w:p>
      <w:pPr>
        <w:pStyle w:val="BodyText"/>
      </w:pPr>
      <w:r>
        <w:t xml:space="preserve">Đối với một bộ lạc dân lưu lạc mà nói súng ống đạn dược chính là bảo bối, viên đạn còn trân quý hơn ưng nguyên. Một bán biến dị nhân ti tiện còn có thể đổi được bốn khẩu súng cùng mười băng đạn, Ai Văn hưng phấn không thôi. Cho dù Địch Na không phải bán biến dị nhân, nhưng đổi được nhiều vũ khí như vậy hắn tuyệt đối sẽ đem Địch Na ra trao đổi.</w:t>
      </w:r>
    </w:p>
    <w:p>
      <w:pPr>
        <w:pStyle w:val="BodyText"/>
      </w:pPr>
      <w:r>
        <w:t xml:space="preserve">- Nhạc Trọng, tôi có chuyện muốn nói với anh!</w:t>
      </w:r>
    </w:p>
    <w:p>
      <w:pPr>
        <w:pStyle w:val="BodyText"/>
      </w:pPr>
      <w:r>
        <w:t xml:space="preserve">Nhạc Trọng nhìn theo thanh âm truyền ra, chỉ thấy Phù Lan Na cùng nhóm người sống sót còn lại tụ tập trước người hắn.</w:t>
      </w:r>
    </w:p>
    <w:p>
      <w:pPr>
        <w:pStyle w:val="BodyText"/>
      </w:pPr>
      <w:r>
        <w:t xml:space="preserve">Nhìn nhóm người Phù Lan Na, trong mắt Nhạc Trọng lóe lên vẻ phức tạp. Ở trước mắt hắn chỉ còn lại tám người, đi tới thế giới này chưa được vài ngày mấy trăm người đã chết còn lại vài người, thế giới này tàn khốc thế nào có thể thấy rõ.</w:t>
      </w:r>
    </w:p>
    <w:p>
      <w:pPr>
        <w:pStyle w:val="BodyText"/>
      </w:pPr>
      <w:r>
        <w:t xml:space="preserve">Đêm qua tập kích chỉ có một biến dị nhân tam giai, nếu có hai tam giai, chỉ sợ Nhạc Trọng chỉ có thể bỏ chạy một mình. Nếu gặp phải tứ giai, chỉ sợ Nhạc Trọng vừa đối mặt liền bị giết chết.</w:t>
      </w:r>
    </w:p>
    <w:p>
      <w:pPr>
        <w:pStyle w:val="BodyText"/>
      </w:pPr>
      <w:r>
        <w:t xml:space="preserve">Nhạc Trọng nói:</w:t>
      </w:r>
    </w:p>
    <w:p>
      <w:pPr>
        <w:pStyle w:val="BodyText"/>
      </w:pPr>
      <w:r>
        <w:t xml:space="preserve">- Có chuyện gì thì nói đi!</w:t>
      </w:r>
    </w:p>
    <w:p>
      <w:pPr>
        <w:pStyle w:val="BodyText"/>
      </w:pPr>
      <w:r>
        <w:t xml:space="preserve">Ánh mắt Phù Lan Na phức tạp nhìn hắn nói:</w:t>
      </w:r>
    </w:p>
    <w:p>
      <w:pPr>
        <w:pStyle w:val="BodyText"/>
      </w:pPr>
      <w:r>
        <w:t xml:space="preserve">- Chúng tôi hi vọng cùng nhau liên hợp lại. Thế giới này thật quá tàn khốc, chỉ có liên hợp chúng ta mới có hi vọng đạt được một đường sinh cơ trong thế giới này!</w:t>
      </w:r>
    </w:p>
    <w:p>
      <w:pPr>
        <w:pStyle w:val="BodyText"/>
      </w:pPr>
      <w:r>
        <w:t xml:space="preserve">Nhạc Trọng lắc đầu cự tuyệt:</w:t>
      </w:r>
    </w:p>
    <w:p>
      <w:pPr>
        <w:pStyle w:val="BodyText"/>
      </w:pPr>
      <w:r>
        <w:t xml:space="preserve">- Tôi không có hứng thú!</w:t>
      </w:r>
    </w:p>
    <w:p>
      <w:pPr>
        <w:pStyle w:val="BodyText"/>
      </w:pPr>
      <w:r>
        <w:t xml:space="preserve">Tám người này có thể sống sót sau trận tập kích đêm qua cho thấy thực lực cũng không yếu, nhưng đối với Nhạc Trọng mà nói thực lực của họ không đáng cho hắn xem trọng, mấu chốt nhất một điểm chính là Phù Lan Na bọn họ trước kia đều là một phương hào hùng, tâm cao khí ngạo, cho dù liên hợp cũng chỉ có tư tâm, Nhạc Trọng gia nhập suốt ngày chỉ lo đấu mưu đấu trí cũng đủ cho hắn lãng phí thật nhiều thời gian cùng tinh lực.</w:t>
      </w:r>
    </w:p>
    <w:p>
      <w:pPr>
        <w:pStyle w:val="BodyText"/>
      </w:pPr>
      <w:r>
        <w:t xml:space="preserve">Chứng kiến Nhạc Trọng cự tuyệt, sắc mặt nhóm người thay đổi, Phù Lan Na cắn răng nói:</w:t>
      </w:r>
    </w:p>
    <w:p>
      <w:pPr>
        <w:pStyle w:val="BodyText"/>
      </w:pPr>
      <w:r>
        <w:t xml:space="preserve">- Nhạc Trọng, chỉ cần anh nguyện ý gia nhập, anh chính là thủ lĩnh của chúng tôi!</w:t>
      </w:r>
    </w:p>
    <w:p>
      <w:pPr>
        <w:pStyle w:val="BodyText"/>
      </w:pPr>
      <w:r>
        <w:t xml:space="preserve">Nhạc Trọng thản nhiên nói:</w:t>
      </w:r>
    </w:p>
    <w:p>
      <w:pPr>
        <w:pStyle w:val="BodyText"/>
      </w:pPr>
      <w:r>
        <w:t xml:space="preserve">- Muốn tôi gia nhập cũng được, các vị phải hoàn toàn phục tùng bất cứ mệnh lệnh gì của tôi, không được vi phạm, nếu không thì thôi đi!</w:t>
      </w:r>
    </w:p>
    <w:p>
      <w:pPr>
        <w:pStyle w:val="BodyText"/>
      </w:pPr>
      <w:r>
        <w:t xml:space="preserve">Một nam tử trẻ tuổi nhuộm tóc vàng, khuôn mặt hung hãn cười lạnh nói:</w:t>
      </w:r>
    </w:p>
    <w:p>
      <w:pPr>
        <w:pStyle w:val="Compact"/>
      </w:pPr>
      <w:r>
        <w:t xml:space="preserve">- Bất cứ mệnh lệnh gì? Nếu anh muốn chúng tôi đi chết chúng tôi cũng phải đi chết sao?</w:t>
      </w:r>
      <w:r>
        <w:br w:type="textWrapping"/>
      </w:r>
      <w:r>
        <w:br w:type="textWrapping"/>
      </w:r>
    </w:p>
    <w:p>
      <w:pPr>
        <w:pStyle w:val="Heading2"/>
      </w:pPr>
      <w:bookmarkStart w:id="1000" w:name="chương-979-hồng-nham-thành."/>
      <w:bookmarkEnd w:id="1000"/>
      <w:r>
        <w:t xml:space="preserve">978. Chương 979: Hồng Nham Thành.</w:t>
      </w:r>
    </w:p>
    <w:p>
      <w:pPr>
        <w:pStyle w:val="Compact"/>
      </w:pPr>
      <w:r>
        <w:br w:type="textWrapping"/>
      </w:r>
      <w:r>
        <w:br w:type="textWrapping"/>
      </w:r>
    </w:p>
    <w:p>
      <w:pPr>
        <w:pStyle w:val="BodyText"/>
      </w:pPr>
      <w:r>
        <w:t xml:space="preserve">Một người da đen tiến lên khuyên nhủ:</w:t>
      </w:r>
    </w:p>
    <w:p>
      <w:pPr>
        <w:pStyle w:val="BodyText"/>
      </w:pPr>
      <w:r>
        <w:t xml:space="preserve">- Trương Lưu Nhất, Nhạc Trọng không phải ý tứ này…</w:t>
      </w:r>
    </w:p>
    <w:p>
      <w:pPr>
        <w:pStyle w:val="BodyText"/>
      </w:pPr>
      <w:r>
        <w:t xml:space="preserve">Nhạc Trọng lạnh băng nói:</w:t>
      </w:r>
    </w:p>
    <w:p>
      <w:pPr>
        <w:pStyle w:val="BodyText"/>
      </w:pPr>
      <w:r>
        <w:t xml:space="preserve">- Không! Tôi chính là ý tứ này. Nếu tôi làm thủ lĩnh, muốn các người đi chết, các người chỉ phải đi chết. Chỉ khi nào phục tùng tới nông nỗi đó tôi mới có thể gia nhập các vị, làm thủ lĩnh các vị, cấp cho các vị một con đường sống!</w:t>
      </w:r>
    </w:p>
    <w:p>
      <w:pPr>
        <w:pStyle w:val="BodyText"/>
      </w:pPr>
      <w:r>
        <w:t xml:space="preserve">Muốn làm thủ lĩnh của những người này, Nhạc Trọng phải đem nước cùng thực vật trân quý chia với họ, còn phải phân tâm giúp đỡ họ, hắn tự nhiên muốn thu được quyền lực đáng phải có. Nếu không cũng không cần tốn công đi giúp họ làm gì.</w:t>
      </w:r>
    </w:p>
    <w:p>
      <w:pPr>
        <w:pStyle w:val="BodyText"/>
      </w:pPr>
      <w:r>
        <w:t xml:space="preserve">Chủ yếu là vì thế giới này còn tàn khốc hơn địa cầu gấp mấy lần, không có nước cùng thực vật tinh khiết, cho dù Nhạc Trọng mời chào nhiều bộ hạ cũng không nuôi nổi.</w:t>
      </w:r>
    </w:p>
    <w:p>
      <w:pPr>
        <w:pStyle w:val="BodyText"/>
      </w:pPr>
      <w:r>
        <w:t xml:space="preserve">Nghe được lời nói của Nhạc Trọng, sắc mặt tám người kia lại biến đổi, biến thành thập phần khó xem, không ai nguyện ý đem tính mạng của mình giao vào trong tay người khác.</w:t>
      </w:r>
    </w:p>
    <w:p>
      <w:pPr>
        <w:pStyle w:val="BodyText"/>
      </w:pPr>
      <w:r>
        <w:t xml:space="preserve">Trương Lưu Nhất lóe lên vẻ chế nhạo:</w:t>
      </w:r>
    </w:p>
    <w:p>
      <w:pPr>
        <w:pStyle w:val="BodyText"/>
      </w:pPr>
      <w:r>
        <w:t xml:space="preserve">- Thủ lĩnh kiểu như anh chúng tôi không mời nổi. Anh tưởng anh là ai? Dù không có anh, chúng tôi cũng có thể sống sót. Chúng ta đi!</w:t>
      </w:r>
    </w:p>
    <w:p>
      <w:pPr>
        <w:pStyle w:val="BodyText"/>
      </w:pPr>
      <w:r>
        <w:t xml:space="preserve">Dứt lời, những người khác cũng rời đi, chỉ còn lại Phù Lan Na cùng nam tử da đen yên lặng đứng tại chỗ.</w:t>
      </w:r>
    </w:p>
    <w:p>
      <w:pPr>
        <w:pStyle w:val="BodyText"/>
      </w:pPr>
      <w:r>
        <w:t xml:space="preserve">Trương Lưu Nhất vừa nhìn thấy Phù Lan Na cùng Mạn Tây Lạp vẫn đứng im lặng trước mặt Nhạc Trọng, sắc mặt biến đổi, trong mắt thoáng hiện vẻ ghen tỵ:</w:t>
      </w:r>
    </w:p>
    <w:p>
      <w:pPr>
        <w:pStyle w:val="BodyText"/>
      </w:pPr>
      <w:r>
        <w:t xml:space="preserve">- Phù Lan Na, Mạn Tây Lạp, hai người không đi sao?</w:t>
      </w:r>
    </w:p>
    <w:p>
      <w:pPr>
        <w:pStyle w:val="BodyText"/>
      </w:pPr>
      <w:r>
        <w:t xml:space="preserve">Phù Lan Na cự tuyệt Trương Lưu Nhất, trong đôi mắt lóe dị quang nhìn Nhạc Trọng nói:</w:t>
      </w:r>
    </w:p>
    <w:p>
      <w:pPr>
        <w:pStyle w:val="BodyText"/>
      </w:pPr>
      <w:r>
        <w:t xml:space="preserve">- Không! Nhạc Trọng, tôi nguyện ý làm bộ hạ của anh, hoàn toàn phục tùng mệnh lệnh của anh!</w:t>
      </w:r>
    </w:p>
    <w:p>
      <w:pPr>
        <w:pStyle w:val="BodyText"/>
      </w:pPr>
      <w:r>
        <w:t xml:space="preserve">Mạn Tây Lạp cũng nhếch miệng cười nói:</w:t>
      </w:r>
    </w:p>
    <w:p>
      <w:pPr>
        <w:pStyle w:val="BodyText"/>
      </w:pPr>
      <w:r>
        <w:t xml:space="preserve">- Nhạc Trọng, anh thật mạnh! Đêm qua bộ hạ của anh đã cứu tôi một mạng, tôi nguyện ý làm bộ hạ của anh, hoàn toàn phục tùng mệnh lệnh của anh!</w:t>
      </w:r>
    </w:p>
    <w:p>
      <w:pPr>
        <w:pStyle w:val="BodyText"/>
      </w:pPr>
      <w:r>
        <w:t xml:space="preserve">Một nam tử trung niên mặc đồ tây nhìn qua bên này chậm rãi thở dài:</w:t>
      </w:r>
    </w:p>
    <w:p>
      <w:pPr>
        <w:pStyle w:val="BodyText"/>
      </w:pPr>
      <w:r>
        <w:t xml:space="preserve">- Không nghĩ tới cả Phù Lan Na cùng Mạn Tây Lạp đều đi nhờ vả hắn!</w:t>
      </w:r>
    </w:p>
    <w:p>
      <w:pPr>
        <w:pStyle w:val="BodyText"/>
      </w:pPr>
      <w:r>
        <w:t xml:space="preserve">Một gã nam tử gương mặt đầy thịt cười lạnh nói:</w:t>
      </w:r>
    </w:p>
    <w:p>
      <w:pPr>
        <w:pStyle w:val="BodyText"/>
      </w:pPr>
      <w:r>
        <w:t xml:space="preserve">- Làm tay sai cho người khác đều sẽ có kết cục không tốt. Bọn hắn rất nhanh sẽ hối hận vì đi nhờ vả Nhạc Trọng. Tôi đã hỏi qua, chỉ thêm năm ngày là chúng ta có thể tới Hồng Nham thành. Tới lúc đó Nhạc Trọng liền vô dụng, với bản lĩnh của chúng ta đi đâu mà không được trọng dụng? Trước khi đến Hồng Nham thành, chúng ta có thể tránh phía sau bọn hắn, để bọn hắn giúp chúng ta che mưa che gió!</w:t>
      </w:r>
    </w:p>
    <w:p>
      <w:pPr>
        <w:pStyle w:val="BodyText"/>
      </w:pPr>
      <w:r>
        <w:t xml:space="preserve">Trương Lưu Nhất liếm liếm môi, trong mắt thoáng hiện dâm quang:</w:t>
      </w:r>
    </w:p>
    <w:p>
      <w:pPr>
        <w:pStyle w:val="BodyText"/>
      </w:pPr>
      <w:r>
        <w:t xml:space="preserve">- Đáng tiếc Phù Lan Na. Nếu có thể lên nàng một lần thì tốt rồi!</w:t>
      </w:r>
    </w:p>
    <w:p>
      <w:pPr>
        <w:pStyle w:val="BodyText"/>
      </w:pPr>
      <w:r>
        <w:t xml:space="preserve">Song phương chia tay, yên lặng tiếp tục đi về phía trước.</w:t>
      </w:r>
    </w:p>
    <w:p>
      <w:pPr>
        <w:pStyle w:val="BodyText"/>
      </w:pPr>
      <w:r>
        <w:t xml:space="preserve">Bộ lạc dân lưu lạc tiếp tục đi tới, trên đường đi Nhạc Trọng nhìn thấy vài dòng suối, nhưng đại bộ phận đều bị ô nhiễm ngoài 5 cấp, ngay cả 4 cấp cũng rất ít thấy.</w:t>
      </w:r>
    </w:p>
    <w:p>
      <w:pPr>
        <w:pStyle w:val="BodyText"/>
      </w:pPr>
      <w:r>
        <w:t xml:space="preserve">Năm ngày sau, một tòa thành thị hùng vĩ xuất hiện trước mặt mọi người.</w:t>
      </w:r>
    </w:p>
    <w:p>
      <w:pPr>
        <w:pStyle w:val="BodyText"/>
      </w:pPr>
      <w:r>
        <w:t xml:space="preserve">Tường thành Hồng Nham thành cao đến hai mươi thước, dùng những tảng đá lớn màu đen xây thành, mỗi cách hai mươi thước trên tường thành có thể nhìn thấy một khẩu trọng súng máy 12.7 mm chĩa xuống bên ngoài thành. Đồng thời một con sông dài vây quanh thành, muốn công thành con sông này sẽ là một chướng ngại khó có thể vượt qua.</w:t>
      </w:r>
    </w:p>
    <w:p>
      <w:pPr>
        <w:pStyle w:val="BodyText"/>
      </w:pPr>
      <w:r>
        <w:t xml:space="preserve">Ngay lối vào Hồng Nham thành có hai mươi thủ vệ, thật nhiều đội xe, thật nhiều người không ngừng ra vào. Ở cửa thành còn có một cỗ máy điện tử giống như khung cửa, muốn tiến vào trong thành phải đi ngang qua cánh cửa kia.</w:t>
      </w:r>
    </w:p>
    <w:p>
      <w:pPr>
        <w:pStyle w:val="BodyText"/>
      </w:pPr>
      <w:r>
        <w:t xml:space="preserve">Ai Văn chỉ cửa vào thành nói với Nhạc Trọng:</w:t>
      </w:r>
    </w:p>
    <w:p>
      <w:pPr>
        <w:pStyle w:val="BodyText"/>
      </w:pPr>
      <w:r>
        <w:t xml:space="preserve">- Đó chính là Hồng Nham thành! Cửa điện tử kia có thể kiểm tra một người có phải là biến dị nhân hay không!</w:t>
      </w:r>
    </w:p>
    <w:p>
      <w:pPr>
        <w:pStyle w:val="BodyText"/>
      </w:pPr>
      <w:r>
        <w:t xml:space="preserve">Nhạc Trọng nhìn lối vào thành gật nhẹ đầu, dẫn mấy người Phù Lan Na đi tới cửa thành.</w:t>
      </w:r>
    </w:p>
    <w:p>
      <w:pPr>
        <w:pStyle w:val="BodyText"/>
      </w:pPr>
      <w:r>
        <w:t xml:space="preserve">Trong nhóm người Nhạc Trọng không có biến dị nhân nên thật dễ dàng đã được phép vào thành.</w:t>
      </w:r>
    </w:p>
    <w:p>
      <w:pPr>
        <w:pStyle w:val="BodyText"/>
      </w:pPr>
      <w:r>
        <w:t xml:space="preserve">Nhạc Trọng vừa tiến vào thành thị liền thấy đoàn người nhộn nhịp đi lại trên đường phố, còn có những người trên thân mang theo cỗ sát khí lẫm liệt, đồng thời trên người đeo đủ loại súng ống.</w:t>
      </w:r>
    </w:p>
    <w:p>
      <w:pPr>
        <w:pStyle w:val="BodyText"/>
      </w:pPr>
      <w:r>
        <w:t xml:space="preserve">Nhóm người Nhạc Trọng vừa đi vào thành, thật nhiều ánh mắt đã rơi lên trên người bọn họ, bọn họ chứng kiến Nhạc Trọng mang theo thư kích bộ thương trong lòng trầm xuống. Chờ khi ánh mắt nhìn qua Phù Lan Na cùng Tiêu Lan các nàng, trong mắt bọn hắn liền hiện ra vẻ tham lam.</w:t>
      </w:r>
    </w:p>
    <w:p>
      <w:pPr>
        <w:pStyle w:val="BodyText"/>
      </w:pPr>
      <w:r>
        <w:t xml:space="preserve">Đúng ngay lúc này năm nam tử mặc chế phục màu đen từ trong thành đi ra, nhìn thấy Phù Lan Na hai mắt tỏa sáng bước nhanh tới.</w:t>
      </w:r>
    </w:p>
    <w:p>
      <w:pPr>
        <w:pStyle w:val="BodyText"/>
      </w:pPr>
      <w:r>
        <w:t xml:space="preserve">Một gã nam tử trên tay áo đeo một ngôi sao vàng nhìn Phù Lan Na trong mắt hiện dâm quang kiêu ngạo nói:</w:t>
      </w:r>
    </w:p>
    <w:p>
      <w:pPr>
        <w:pStyle w:val="BodyText"/>
      </w:pPr>
      <w:r>
        <w:t xml:space="preserve">- Nữ nhân này không tệ! Ta xem trúng nàng, ra cái giá đi! Người không quan hệ cút ra cho ta!</w:t>
      </w:r>
    </w:p>
    <w:p>
      <w:pPr>
        <w:pStyle w:val="BodyText"/>
      </w:pPr>
      <w:r>
        <w:t xml:space="preserve">Một gã nam tử cũng đeo một ngôi sao trên cổ tay áo chỉ Địch Na nói:</w:t>
      </w:r>
    </w:p>
    <w:p>
      <w:pPr>
        <w:pStyle w:val="BodyText"/>
      </w:pPr>
      <w:r>
        <w:t xml:space="preserve">- Ta xem trúng nữ nhân này, ra cái giá đi!</w:t>
      </w:r>
    </w:p>
    <w:p>
      <w:pPr>
        <w:pStyle w:val="BodyText"/>
      </w:pPr>
      <w:r>
        <w:t xml:space="preserve">Ai Văn vừa nhìn thấy năm tên nam tử mặc chế phục màu đen sắc mặt đại biến lập tức không chút tiếng động lui ra sau, rất nhanh dẫn những người khác nhanh chóng rời khỏi nơi đó.</w:t>
      </w:r>
    </w:p>
    <w:p>
      <w:pPr>
        <w:pStyle w:val="BodyText"/>
      </w:pPr>
      <w:r>
        <w:t xml:space="preserve">Sáu người Trương Lưu Nhất cũng tránh khỏi ẩn một bên nhìn qua với vẻ vui sướng khi người gặp họa, Nhạc Trọng càng xui xẻo bọn hắn càng cao hứng.</w:t>
      </w:r>
    </w:p>
    <w:p>
      <w:pPr>
        <w:pStyle w:val="BodyText"/>
      </w:pPr>
      <w:r>
        <w:t xml:space="preserve">Nhạc Trọng nghe vậy sắc mặt liền âm trầm, kể từ sau khi hắn xưng bá đại thảo nguyên đã thật lâu không có ai dám dùng khẩu khí đó nói chuyện với hắn. Nếu như ở bên ngoài chỉ sợ hắn đã rút đao chém rơi cẩu đầu của hai tên kia. Nhưng nơi này là Hồng Nham thành, hắn là người ngoài, hắn gần như không hiểu biết gì về thế giới này, điều này làm trong lòng hắn có chút kiêng kỵ.</w:t>
      </w:r>
    </w:p>
    <w:p>
      <w:pPr>
        <w:pStyle w:val="BodyText"/>
      </w:pPr>
      <w:r>
        <w:t xml:space="preserve">Nhạc Trọng lạnh lùng nói:</w:t>
      </w:r>
    </w:p>
    <w:p>
      <w:pPr>
        <w:pStyle w:val="BodyText"/>
      </w:pPr>
      <w:r>
        <w:t xml:space="preserve">- Các nàng là nữ nhân của ta, không bán! Tránh đường, đừng cản lộ!</w:t>
      </w:r>
    </w:p>
    <w:p>
      <w:pPr>
        <w:pStyle w:val="BodyText"/>
      </w:pPr>
      <w:r>
        <w:t xml:space="preserve">Tên nam tử trúng ý Phù Lan Na nghe vậy cười hung ác, phất tay nói:</w:t>
      </w:r>
    </w:p>
    <w:p>
      <w:pPr>
        <w:pStyle w:val="BodyText"/>
      </w:pPr>
      <w:r>
        <w:t xml:space="preserve">- Nữ nhân của ngươi? Tốt! Tốt! Tốt! Tên tạp chủng ngươi cấp má không biết thẹn, bổn đại gia Phí Nam nguyện ý cấp tiền là vinh hạnh của ngươi. Ngươi đã không biết xấu hổ, bổn đại gia ngay trước mặt ngươi chơi nữ nhân của ngươi, rồi đem thân thể ngươi cắt xuống cho chó ăn! Bắt bọn hắn cho ta!</w:t>
      </w:r>
    </w:p>
    <w:p>
      <w:pPr>
        <w:pStyle w:val="BodyText"/>
      </w:pPr>
      <w:r>
        <w:t xml:space="preserve">- Phí Nam, nữ nhân kia không tệ! Chúng ta cùng lên đi!</w:t>
      </w:r>
    </w:p>
    <w:p>
      <w:pPr>
        <w:pStyle w:val="BodyText"/>
      </w:pPr>
      <w:r>
        <w:t xml:space="preserve">- Ha ha! Ba người cùng lên đi, ta chơi ở dưới mặt tốt lắm!</w:t>
      </w:r>
    </w:p>
    <w:p>
      <w:pPr>
        <w:pStyle w:val="BodyText"/>
      </w:pPr>
      <w:r>
        <w:t xml:space="preserve">- Nam nhân này nhìn không tệ, ta lên hắn tốt lắm!</w:t>
      </w:r>
    </w:p>
    <w:p>
      <w:pPr>
        <w:pStyle w:val="BodyText"/>
      </w:pPr>
      <w:r>
        <w:t xml:space="preserve">- Lan Nặc, ngươi thật buồn nôn, thế nhưng vui vẻ nam nhân!</w:t>
      </w:r>
    </w:p>
    <w:p>
      <w:pPr>
        <w:pStyle w:val="BodyText"/>
      </w:pPr>
      <w:r>
        <w:t xml:space="preserve">- Ha ha…</w:t>
      </w:r>
    </w:p>
    <w:p>
      <w:pPr>
        <w:pStyle w:val="BodyText"/>
      </w:pPr>
      <w:r>
        <w:t xml:space="preserve">- …</w:t>
      </w:r>
    </w:p>
    <w:p>
      <w:pPr>
        <w:pStyle w:val="BodyText"/>
      </w:pPr>
      <w:r>
        <w:t xml:space="preserve">Bốn tên kia không chút kiêng kỵ lớn tiếng đùa bỡn, thân hình vừa động dùng tốc độ gấp sáu lần người thường xông tới chỗ Nhạc Trọng.</w:t>
      </w:r>
    </w:p>
    <w:p>
      <w:pPr>
        <w:pStyle w:val="BodyText"/>
      </w:pPr>
      <w:r>
        <w:t xml:space="preserve">- Muốn chết!</w:t>
      </w:r>
    </w:p>
    <w:p>
      <w:pPr>
        <w:pStyle w:val="BodyText"/>
      </w:pPr>
      <w:r>
        <w:t xml:space="preserve">Trong mắt Nhạc Trọng chợt lóe hung quang, vươn bàn tay nhanh như sét đánh chộp vào đầu một tên nam tử.</w:t>
      </w:r>
    </w:p>
    <w:p>
      <w:pPr>
        <w:pStyle w:val="BodyText"/>
      </w:pPr>
      <w:r>
        <w:t xml:space="preserve">Tên nam tử nhìn thấy bàn tay đột nhiên xuất hiện trong mắt hiện lên kinh ngạc, đây là lần đầu tiên hắn thấy được bàn tay nhanh tới như thế.</w:t>
      </w:r>
    </w:p>
    <w:p>
      <w:pPr>
        <w:pStyle w:val="BodyText"/>
      </w:pPr>
      <w:r>
        <w:t xml:space="preserve">Nhạc Trọng một trảo bắt lấy đầu tên nam tử kia hướng một bên vung qua, tên nam tử bị hắn chộp trong tay như viên đạn pháo hung hăng đập lên trên thân một tên khác.</w:t>
      </w:r>
    </w:p>
    <w:p>
      <w:pPr>
        <w:pStyle w:val="BodyText"/>
      </w:pPr>
      <w:r>
        <w:t xml:space="preserve">Hai tên nam tử hung hăng đụng vào nhau phun ra một ngụm máu tươi lăn sang một bên.</w:t>
      </w:r>
    </w:p>
    <w:p>
      <w:pPr>
        <w:pStyle w:val="Compact"/>
      </w:pPr>
      <w:r>
        <w:t xml:space="preserve">Nhạc Trọng một kích giết chết hai tên sải bước tới trước, một cước đá vào thân một tên khác, đem tên kia đá văng ra xa hơn mười thước hung hăng đánh vào một tên khác mới cùng nhau phun máu ngã xuống đất.</w:t>
      </w:r>
      <w:r>
        <w:br w:type="textWrapping"/>
      </w:r>
      <w:r>
        <w:br w:type="textWrapping"/>
      </w:r>
    </w:p>
    <w:p>
      <w:pPr>
        <w:pStyle w:val="Heading2"/>
      </w:pPr>
      <w:bookmarkStart w:id="1001" w:name="chương-980-thánh-tộc-1"/>
      <w:bookmarkEnd w:id="1001"/>
      <w:r>
        <w:t xml:space="preserve">979. Chương 980: Thánh Tộc! (1)</w:t>
      </w:r>
    </w:p>
    <w:p>
      <w:pPr>
        <w:pStyle w:val="Compact"/>
      </w:pPr>
      <w:r>
        <w:br w:type="textWrapping"/>
      </w:r>
      <w:r>
        <w:br w:type="textWrapping"/>
      </w:r>
    </w:p>
    <w:p>
      <w:pPr>
        <w:pStyle w:val="BodyText"/>
      </w:pPr>
      <w:r>
        <w:t xml:space="preserve">Phí Nam nhìn Nhạc Trọng sắc mặt đại biến bật lui ra sau mấy bước:</w:t>
      </w:r>
    </w:p>
    <w:p>
      <w:pPr>
        <w:pStyle w:val="BodyText"/>
      </w:pPr>
      <w:r>
        <w:t xml:space="preserve">- Thần chiến sĩ! Không đúng, ngươi không có ấn ký, ngươi không phải Thần chiến sĩ!</w:t>
      </w:r>
    </w:p>
    <w:p>
      <w:pPr>
        <w:pStyle w:val="BodyText"/>
      </w:pPr>
      <w:r>
        <w:t xml:space="preserve">Phí Nam cùng bốn nam tử kia đều là Thần chiến sĩ nhất giai, trong người thường dù không dùng súng cũng là vô địch thủ, nhưng hiện tại Nhạc Trọng chỉ xuất ra hai kích liền thủ tiêu hai người làm hắn kiêng kỵ cùng sợ hãi.</w:t>
      </w:r>
    </w:p>
    <w:p>
      <w:pPr>
        <w:pStyle w:val="BodyText"/>
      </w:pPr>
      <w:r>
        <w:t xml:space="preserve">Phí Nam nhìn Nhạc Trọng ác ngôn ác ngữ hét lớn:</w:t>
      </w:r>
    </w:p>
    <w:p>
      <w:pPr>
        <w:pStyle w:val="BodyText"/>
      </w:pPr>
      <w:r>
        <w:t xml:space="preserve">- Ta là tiểu đội trưởng vệ đội trực hệ của thành chủ Hồng Nham thành Phí Nam, nếu ngươi dám động ta mảy may, Hồng Nham thành tuyệt đối sẽ không bỏ qua cho ngươi!</w:t>
      </w:r>
    </w:p>
    <w:p>
      <w:pPr>
        <w:pStyle w:val="BodyText"/>
      </w:pPr>
      <w:r>
        <w:t xml:space="preserve">Phí Nam tự biết mình không phải đối thủ của Nhạc Trọng nên lập tức dùng Hồng Nham thành áp bức hắn.</w:t>
      </w:r>
    </w:p>
    <w:p>
      <w:pPr>
        <w:pStyle w:val="BodyText"/>
      </w:pPr>
      <w:r>
        <w:t xml:space="preserve">Ánh mắt Nhạc Trọng băng sương rút một khẩu súng hai nòng chỉ lên đầu Phí Nam lạnh lùng quát:</w:t>
      </w:r>
    </w:p>
    <w:p>
      <w:pPr>
        <w:pStyle w:val="BodyText"/>
      </w:pPr>
      <w:r>
        <w:t xml:space="preserve">- Quỳ xuống!</w:t>
      </w:r>
    </w:p>
    <w:p>
      <w:pPr>
        <w:pStyle w:val="BodyText"/>
      </w:pPr>
      <w:r>
        <w:t xml:space="preserve">Phí Nam bị khẩu súng hai nòng chỉ vào đầu hoảng sợ mồ hôi lạnh chảy ròng quỳ sụp xuống đất. Hắn hiểu thật rõ uy lực loại vũ khí này, chỉ cần một phát là đầu của hắn sẽ bị oanh vỡ rụng.</w:t>
      </w:r>
    </w:p>
    <w:p>
      <w:pPr>
        <w:pStyle w:val="BodyText"/>
      </w:pPr>
      <w:r>
        <w:t xml:space="preserve">Nhạc Trọng nhìn Phí Nam quỳ trước mặt mới quát lạnh:</w:t>
      </w:r>
    </w:p>
    <w:p>
      <w:pPr>
        <w:pStyle w:val="BodyText"/>
      </w:pPr>
      <w:r>
        <w:t xml:space="preserve">- Cút!</w:t>
      </w:r>
    </w:p>
    <w:p>
      <w:pPr>
        <w:pStyle w:val="BodyText"/>
      </w:pPr>
      <w:r>
        <w:t xml:space="preserve">Sắc mặt Phí Nam biến đổi cuối cùng cắn răng bỏ lại đồng bạn chật vật chạy trốn.</w:t>
      </w:r>
    </w:p>
    <w:p>
      <w:pPr>
        <w:pStyle w:val="BodyText"/>
      </w:pPr>
      <w:r>
        <w:t xml:space="preserve">Nhạc Trọng liếc mắt nhìn vào Hồng Nham thành quay đầu đi ra ngoài thành:</w:t>
      </w:r>
    </w:p>
    <w:p>
      <w:pPr>
        <w:pStyle w:val="BodyText"/>
      </w:pPr>
      <w:r>
        <w:t xml:space="preserve">- Chúng ta đi!</w:t>
      </w:r>
    </w:p>
    <w:p>
      <w:pPr>
        <w:pStyle w:val="BodyText"/>
      </w:pPr>
      <w:r>
        <w:t xml:space="preserve">Nếu không phải cố kỵ mấy người Phù Lan Na, Nhạc Trọng đã sớm một phát súng nổ đầu Phí Nam.</w:t>
      </w:r>
    </w:p>
    <w:p>
      <w:pPr>
        <w:pStyle w:val="BodyText"/>
      </w:pPr>
      <w:r>
        <w:t xml:space="preserve">Nhóm người Phù Lan Na đi theo Nhạc Trọng ra khỏi thành.</w:t>
      </w:r>
    </w:p>
    <w:p>
      <w:pPr>
        <w:pStyle w:val="BodyText"/>
      </w:pPr>
      <w:r>
        <w:t xml:space="preserve">Khoảng nửa giờ sau, một đội chiến sĩ mặc chế phục đen nhân số hơn ba mươi từ trong thành đi tới.</w:t>
      </w:r>
    </w:p>
    <w:p>
      <w:pPr>
        <w:pStyle w:val="BodyText"/>
      </w:pPr>
      <w:r>
        <w:t xml:space="preserve">Cầm đầu là một gã tóc vàng mắt xanh, cắt tóc ngắn, nhìn qua khá anh tuấn, cổ tay đeo hai ngôi sao vàng nhìn bốn nam tử áo đen nằm trên mặt đất sắc mặt âm trầm:</w:t>
      </w:r>
    </w:p>
    <w:p>
      <w:pPr>
        <w:pStyle w:val="BodyText"/>
      </w:pPr>
      <w:r>
        <w:t xml:space="preserve">- Người kia đâu?</w:t>
      </w:r>
    </w:p>
    <w:p>
      <w:pPr>
        <w:pStyle w:val="BodyText"/>
      </w:pPr>
      <w:r>
        <w:t xml:space="preserve">Một gã nam tử áo đen nhịn đau nói:</w:t>
      </w:r>
    </w:p>
    <w:p>
      <w:pPr>
        <w:pStyle w:val="BodyText"/>
      </w:pPr>
      <w:r>
        <w:t xml:space="preserve">- Đội trưởng Phúc Lan Đặc, bọn hắn đã ra khỏi thành!</w:t>
      </w:r>
    </w:p>
    <w:p>
      <w:pPr>
        <w:pStyle w:val="BodyText"/>
      </w:pPr>
      <w:r>
        <w:t xml:space="preserve">Khuôn mặt Phúc Lan Đặc âm trầm nói:</w:t>
      </w:r>
    </w:p>
    <w:p>
      <w:pPr>
        <w:pStyle w:val="BodyText"/>
      </w:pPr>
      <w:r>
        <w:t xml:space="preserve">- Xem như bọn hắn may mắn. Dám đánh người của phủ thành chủ, thật sự là liều lĩnh. Lần sau để ta gặp hắn, nhất định phải khảm rụng hai chân hắn, đem hắn ném vào chảo dầu!</w:t>
      </w:r>
    </w:p>
    <w:p>
      <w:pPr>
        <w:pStyle w:val="BodyText"/>
      </w:pPr>
      <w:r>
        <w:t xml:space="preserve">Phúc Lan Đặc hỏi tiếp:</w:t>
      </w:r>
    </w:p>
    <w:p>
      <w:pPr>
        <w:pStyle w:val="BodyText"/>
      </w:pPr>
      <w:r>
        <w:t xml:space="preserve">- Người kia có lai lịch gì?</w:t>
      </w:r>
    </w:p>
    <w:p>
      <w:pPr>
        <w:pStyle w:val="BodyText"/>
      </w:pPr>
      <w:r>
        <w:t xml:space="preserve">Toàn bộ đám người áo đen nhìn lẫn nhau.</w:t>
      </w:r>
    </w:p>
    <w:p>
      <w:pPr>
        <w:pStyle w:val="BodyText"/>
      </w:pPr>
      <w:r>
        <w:t xml:space="preserve">Đúng ngay lúc này nhóm người Trương Lưu Nhất đi tới bên cạnh mỉm cười nói:</w:t>
      </w:r>
    </w:p>
    <w:p>
      <w:pPr>
        <w:pStyle w:val="BodyText"/>
      </w:pPr>
      <w:r>
        <w:t xml:space="preserve">- Xin hỏi, các vị có phải đang tìm người mới đánh người vừa rồi không? Tôi biết lai lịch bọn hắn!</w:t>
      </w:r>
    </w:p>
    <w:p>
      <w:pPr>
        <w:pStyle w:val="BodyText"/>
      </w:pPr>
      <w:r>
        <w:t xml:space="preserve">Phúc Lan Đặc nhìn lướt qua đám người Trương Lưu Nhất, trong mắt hiện vẻ chế nhạo, khuôn mặt lại mỉm cười nói:</w:t>
      </w:r>
    </w:p>
    <w:p>
      <w:pPr>
        <w:pStyle w:val="BodyText"/>
      </w:pPr>
      <w:r>
        <w:t xml:space="preserve">- Tốt! Ta là Phúc Lan Đặc. Đi theo ta, chỉ cần ngươi đem lai lịch người vừa rồi nói cho ta biết, ta sẽ ban thưởng cho ngươi!</w:t>
      </w:r>
    </w:p>
    <w:p>
      <w:pPr>
        <w:pStyle w:val="BodyText"/>
      </w:pPr>
      <w:r>
        <w:t xml:space="preserve">Trương Lưu Nhất mừng rỡ đi theo sau Phúc Lan Đặc vào trong thành.</w:t>
      </w:r>
    </w:p>
    <w:p>
      <w:pPr>
        <w:pStyle w:val="BodyText"/>
      </w:pPr>
      <w:r>
        <w:t xml:space="preserve">Nhạc Trọng dẫn mấy người Phù Lan Na rời khỏi Hồng Nham thành đi vào một ngọn núi nhỏ ở ngoại thành, lưu lại Bạch Cốt cùng lương thực với nước, lúc này hắn mới quay trở lại thành.</w:t>
      </w:r>
    </w:p>
    <w:p>
      <w:pPr>
        <w:pStyle w:val="BodyText"/>
      </w:pPr>
      <w:r>
        <w:t xml:space="preserve">Bên trong thành hắn cần thu thập vật tư cùng tin tình báo, hắn phải quay vào thêm một chuyến.</w:t>
      </w:r>
    </w:p>
    <w:p>
      <w:pPr>
        <w:pStyle w:val="BodyText"/>
      </w:pPr>
      <w:r>
        <w:t xml:space="preserve">Hắn từng học qua thuật dịch dung, kiểm tra nơi cửa thành cũng không nghiêm mật, chỉ hơi hóa trang đã có thể tiếp tục lẫn vào trong thành.</w:t>
      </w:r>
    </w:p>
    <w:p>
      <w:pPr>
        <w:pStyle w:val="BodyText"/>
      </w:pPr>
      <w:r>
        <w:t xml:space="preserve">Ngay trung tâm Hồng Nham thành, tám gã nam tử ngồi trên một bàn dài dùng cơm, trên bàn cơm đặt một lồng sắt nhỏ, bên trong là một thiếu nữ tóc đen trần truồng thập phần xinh đẹp chừng mười lăm mười sáu tuổi đang co quắp trên trong.</w:t>
      </w:r>
    </w:p>
    <w:p>
      <w:pPr>
        <w:pStyle w:val="BodyText"/>
      </w:pPr>
      <w:r>
        <w:t xml:space="preserve">Cô gái tóc đen nhìn tám gã nam tử ngồi quanh bàn ăn, trong đôi mắt tràn ngập vẻ sợ hãi điên cuồng, không ngừng run rẩy vùng vẫy, nước mắt tuôn tràn vô cùng đáng thương.</w:t>
      </w:r>
    </w:p>
    <w:p>
      <w:pPr>
        <w:pStyle w:val="BodyText"/>
      </w:pPr>
      <w:r>
        <w:t xml:space="preserve">Một gã nam tử tướng mạo anh tuấn yêu mị có mái tóc dài màu vàng, đôi mắt xanh mặc bộ đồ tây đang ngồi trên chủ vị bưng một ly thạch anh đựng đầy máu tươi hướng những người còn lại mỉm cười nói:</w:t>
      </w:r>
    </w:p>
    <w:p>
      <w:pPr>
        <w:pStyle w:val="BodyText"/>
      </w:pPr>
      <w:r>
        <w:t xml:space="preserve">- Mời mọi người dùng thử xem. Đây là hoa hậu giảng đường xinh đẹp nhất trong trường trung học Sắc Vi Nữ khóa học này. Tôi hoàn toàn dựa theo phương thức bồi dưỡng tiểu thư khuê các mà tiến hành nuôi dưỡng. Nàng tài giỏi văn nhã, nghi thái đoan trang, chưa từng tiếp xúc qua nam nhân, uống nguồn nước tinh khiết nhất, ăn thực vật cũng không có chút tia phóng xạ nào, là mỹ vị thượng đẳng nhất!</w:t>
      </w:r>
    </w:p>
    <w:p>
      <w:pPr>
        <w:pStyle w:val="BodyText"/>
      </w:pPr>
      <w:r>
        <w:t xml:space="preserve">Một gã da đen dáng người khôi ngô đi tới gần ngửi ngửi cô gái nằm trong lồng sắt ánh mắt lộ ra tia vui mừng nói:</w:t>
      </w:r>
    </w:p>
    <w:p>
      <w:pPr>
        <w:pStyle w:val="BodyText"/>
      </w:pPr>
      <w:r>
        <w:t xml:space="preserve">- Quả nhiên là mỹ vị thượng đẳng. Không có chút mùi hôi thối biến dị, cũng không có chút hương vị phóng xạ. Tốt! Tốt! Tốt! An Nại Đặc, tôi muốn ăn tim của nàng, mỹ vị thượng đẳng kia ăn vào là ngon nhất!</w:t>
      </w:r>
    </w:p>
    <w:p>
      <w:pPr>
        <w:pStyle w:val="BodyText"/>
      </w:pPr>
      <w:r>
        <w:t xml:space="preserve">Nghe được lời nói của tên da đen, thân thể cô gái bị nhốt trong lồng sắt run rẩy lên, hai mắt lộ ra tia tuyệt vọng, nước mắt tuôn tràn.</w:t>
      </w:r>
    </w:p>
    <w:p>
      <w:pPr>
        <w:pStyle w:val="BodyText"/>
      </w:pPr>
      <w:r>
        <w:t xml:space="preserve">Một gã da vàng tóc đen trên mặt mang theo một vết sẹo không nhịn được nói:</w:t>
      </w:r>
    </w:p>
    <w:p>
      <w:pPr>
        <w:pStyle w:val="BodyText"/>
      </w:pPr>
      <w:r>
        <w:t xml:space="preserve">- Khôn Nại Đặc, còn không mau giết nàng! Nếu để cho cô ta quá sợ mà đại tiểu tiện mất khống chế thì thật mất hứng! Mau giết nàng, tôi muốn cặp ngực của con tiện nhân kia, nơi đó ăn ngon nhất!</w:t>
      </w:r>
    </w:p>
    <w:p>
      <w:pPr>
        <w:pStyle w:val="BodyText"/>
      </w:pPr>
      <w:r>
        <w:t xml:space="preserve">Khôn Nại Đặc mỉm cười lắc lắc đầu nói:</w:t>
      </w:r>
    </w:p>
    <w:p>
      <w:pPr>
        <w:pStyle w:val="BodyText"/>
      </w:pPr>
      <w:r>
        <w:t xml:space="preserve">- Lỗ Đặc, anh vẫn nóng vội như vậy, khi nàng sợ hãi tới cực điểm thì giết nàng mới ăn được ngon miệng hơn, bỏ đi, hiện tại thỏa mãn cho anh là được!</w:t>
      </w:r>
    </w:p>
    <w:p>
      <w:pPr>
        <w:pStyle w:val="BodyText"/>
      </w:pPr>
      <w:r>
        <w:t xml:space="preserve">Dứt lời, trong mắt Khôn Nại Đặc lóe lên vẻ hung ác, tay phải duỗi ra biến thành một móng vuốt sắc nhọn như lưỡi đao, đâm mạnh vào ngực cô gái bị nhốt trong lồng sắt, dùng sức khoét lấy trái tim cô gái kia.</w:t>
      </w:r>
    </w:p>
    <w:p>
      <w:pPr>
        <w:pStyle w:val="BodyText"/>
      </w:pPr>
      <w:r>
        <w:t xml:space="preserve">Cô gái bị khoét mất trái tim, thân thể giãy dụa một thoáng, hai mắt mất đi thần thái, biến thành một khối thi thể.</w:t>
      </w:r>
    </w:p>
    <w:p>
      <w:pPr>
        <w:pStyle w:val="BodyText"/>
      </w:pPr>
      <w:r>
        <w:t xml:space="preserve">Khôn Nại Đặc nhìn trái tim nhiễm máu cười hung ác, há miệng cắn nuốt, đem trái tim cô gái cắn vỡ máu tươi văng tung tóe nhuộm đỏ cả khuôn mặt của hắn.</w:t>
      </w:r>
    </w:p>
    <w:p>
      <w:pPr>
        <w:pStyle w:val="BodyText"/>
      </w:pPr>
      <w:r>
        <w:t xml:space="preserve">An Nại Đặc nhìn Khôn Nại Đặc ăn tim cô gái, vung tay chỉ ra, một mũi không khí nhận sắc bén chớp động, thi thể cô gái bị cắt thành tám phần phân ra bay tới rơi xuống cái khay trước mặt tám người.</w:t>
      </w:r>
    </w:p>
    <w:p>
      <w:pPr>
        <w:pStyle w:val="BodyText"/>
      </w:pPr>
      <w:r>
        <w:t xml:space="preserve">Khôn Nại Đặc ăn xong tim cô gái lại hỏi:</w:t>
      </w:r>
    </w:p>
    <w:p>
      <w:pPr>
        <w:pStyle w:val="BodyText"/>
      </w:pPr>
      <w:r>
        <w:t xml:space="preserve">- An Nại Đặc, anh không tiếc hao phí nguyên liệu nấu ăn thượng đẳng nhất triệu tập chúng tôi lại đây có chuyện gì?</w:t>
      </w:r>
    </w:p>
    <w:p>
      <w:pPr>
        <w:pStyle w:val="BodyText"/>
      </w:pPr>
      <w:r>
        <w:t xml:space="preserve">Khuôn mặt An Nại Đặc nghiêm túc nói:</w:t>
      </w:r>
    </w:p>
    <w:p>
      <w:pPr>
        <w:pStyle w:val="BodyText"/>
      </w:pPr>
      <w:r>
        <w:t xml:space="preserve">- Địa Ngục Môn đã xuất hiện, nguy cơ của Thánh tộc chúng ta đã đến, thánh chiến sắp mở màn. Cuộc chiến này từ ngàn năm trước đã được định ra. Một khi Địa Ngục Môn mở cửa, Hồng Tinh chúng ta sẽ liên thông với một tinh cầu có tên là địa cầu. Thánh tộc chúng ta nhất định trong vòng hai mươi năm đánh bại nhân loại của địa cầu, đoạt lấy Thần Ma hệ thống mà bọn hắn nắm giữ. Nếu không gien liên của chúng ta sẽ sụp đổ, toàn bộ Thánh tộc đều sẽ diệt vong!</w:t>
      </w:r>
    </w:p>
    <w:p>
      <w:pPr>
        <w:pStyle w:val="BodyText"/>
      </w:pPr>
      <w:r>
        <w:t xml:space="preserve">Nghe được lời nói của An Nại Đặc, bảy người khác sắc mặt trầm xuống, gien liên sụp đổ, toàn bộ Thánh tộc đều sẽ bị diệt vong, bọn hắn cũng chỉ còn con đường chết. Con kiến còn muốn sống huống chi là sinh vật trí tuệ cao cấp như bọn chúng.</w:t>
      </w:r>
    </w:p>
    <w:p>
      <w:pPr>
        <w:pStyle w:val="BodyText"/>
      </w:pPr>
      <w:r>
        <w:t xml:space="preserve">Lỗ Đặc trầm giọng nói:</w:t>
      </w:r>
    </w:p>
    <w:p>
      <w:pPr>
        <w:pStyle w:val="Compact"/>
      </w:pPr>
      <w:r>
        <w:t xml:space="preserve">- An Nại Đặc, chuyện anh nói chúng tôi cũng biết. Nhưng mặc dù Địa Ngục Môn xuất hiện, nhưng muốn chân chính xuyên qua hai tinh cầu còn cần một năm thời gian. Đại chiến sẽ diễn ra sau một năm, chuyện này có quan hệ gì tới việc anh gọi chúng tôi tới đây?</w:t>
      </w:r>
      <w:r>
        <w:br w:type="textWrapping"/>
      </w:r>
      <w:r>
        <w:br w:type="textWrapping"/>
      </w:r>
    </w:p>
    <w:p>
      <w:pPr>
        <w:pStyle w:val="Heading2"/>
      </w:pPr>
      <w:bookmarkStart w:id="1002" w:name="chương-981-thánh-tộc-2"/>
      <w:bookmarkEnd w:id="1002"/>
      <w:r>
        <w:t xml:space="preserve">980. Chương 981: Thánh Tộc! (2)</w:t>
      </w:r>
    </w:p>
    <w:p>
      <w:pPr>
        <w:pStyle w:val="Compact"/>
      </w:pPr>
      <w:r>
        <w:br w:type="textWrapping"/>
      </w:r>
      <w:r>
        <w:br w:type="textWrapping"/>
      </w:r>
    </w:p>
    <w:p>
      <w:pPr>
        <w:pStyle w:val="BodyText"/>
      </w:pPr>
      <w:r>
        <w:t xml:space="preserve">- Thủy tổ đã từ nơi thần linh vĩ đại nhận được chỉ dụ, biết được đã có nhân loại địa cầu mò vào tinh cầu này của chúng ta. Bọn hắn là mầm móng hi vọng của nhân loại, nắm giữ ấn ký Thần Ma hệ thống cường đại trong tay. Một khi bị bọn hắn lấy được khoa học kỹ thuật cùng tình báo của thế giới chúng ta, bọn hắn sẽ trở thành chướng ngại lớn nhất cho chúng ta muốn nuốt chửng địa cầu. Trong đó có một mầm móng hi vọng có tám thành khả năng trong vòng mười ngày tiến vào Hồng Nham thành chúng ta!</w:t>
      </w:r>
    </w:p>
    <w:p>
      <w:pPr>
        <w:pStyle w:val="BodyText"/>
      </w:pPr>
      <w:r>
        <w:t xml:space="preserve">An Nại Đặc liếc mắt nhìn bảy người mỉm cười nói:</w:t>
      </w:r>
    </w:p>
    <w:p>
      <w:pPr>
        <w:pStyle w:val="BodyText"/>
      </w:pPr>
      <w:r>
        <w:t xml:space="preserve">- Sinh vật nhân loại thập phần nhỏ yếu, chỉ xứng làm thực vật cho chúng ta. Nhưng bên trong nhân loại cũng có nhân vật cực kỳ kiệt xuất, nhân loại cầm ấn ký Thần Ma hệ thống trong tay có thể đi tới tinh cầu của chúng ta, tuyệt đối không phải là nhân vật đơn giản, một mình tôi muốn kích bại đối phương thì không khó, nhưng muốn hoàn toàn diệt sát thì có chút khó khăn. Chính bởi vì như vậy tôi mới gọi mọi người đến, hi vọng mọi người có thể giúp tôi một tay đem nhân loại mầm móng kia tiêu diệt. Thủy tổ bệ hạ tuyệt đối sẽ không tiếc rẻ phong thưởng!</w:t>
      </w:r>
    </w:p>
    <w:p>
      <w:pPr>
        <w:pStyle w:val="BodyText"/>
      </w:pPr>
      <w:r>
        <w:t xml:space="preserve">Khôn Nại Đặc suy nghĩ một lúc, nắm lấy đầu lâu nhuốm máu của cô gái kia hướng An Nại Đặc lắc lắc nói:</w:t>
      </w:r>
    </w:p>
    <w:p>
      <w:pPr>
        <w:pStyle w:val="BodyText"/>
      </w:pPr>
      <w:r>
        <w:t xml:space="preserve">- An Nại Đặc, anh vẫn luôn giảo hoạt như một con cáo già thối tha, chỉ một nhân loại mà đòi tụ tập tám gã Thần chiến sĩ tam giai chúng ta. Tám gã Thần chiến sĩ tam giai, cho dù là thủ lĩnh thế lực ngầm phản kháng quân cũng có thể diệt sát, đối phó mầm móng hi vọng của nhân loại còn không phải đưa tay là được. Tôi có thể giúp anh, nhưng mỹ vị thế này mỗi ngày anh phải cung cấp cho tôi!</w:t>
      </w:r>
    </w:p>
    <w:p>
      <w:pPr>
        <w:pStyle w:val="BodyText"/>
      </w:pPr>
      <w:r>
        <w:t xml:space="preserve">An Nại Đặc mỉm cười nói:</w:t>
      </w:r>
    </w:p>
    <w:p>
      <w:pPr>
        <w:pStyle w:val="BodyText"/>
      </w:pPr>
      <w:r>
        <w:t xml:space="preserve">- Được!</w:t>
      </w:r>
    </w:p>
    <w:p>
      <w:pPr>
        <w:pStyle w:val="BodyText"/>
      </w:pPr>
      <w:r>
        <w:t xml:space="preserve">Sáu gã còn lại cũng nhìn An Nại Đặc gật đầu. Sau đó chẳng khác gì ác quỷ há mồm cắn nuốt thịt tươi trước mặt.</w:t>
      </w:r>
    </w:p>
    <w:p>
      <w:pPr>
        <w:pStyle w:val="BodyText"/>
      </w:pPr>
      <w:r>
        <w:t xml:space="preserve">Nhạc Trọng không hề biết một màn vô cùng hung tàn đang diễn ra trong trung tâm thành phố, hắn đang yên lặng đi trên đường phố trong Hồng Nham thành.</w:t>
      </w:r>
    </w:p>
    <w:p>
      <w:pPr>
        <w:pStyle w:val="BodyText"/>
      </w:pPr>
      <w:r>
        <w:t xml:space="preserve">Hai bên đường vô cùng nhốn nháo, đi tới nơi nào cũng có thể nhìn thấy đám người đông đúc qua lại.</w:t>
      </w:r>
    </w:p>
    <w:p>
      <w:pPr>
        <w:pStyle w:val="BodyText"/>
      </w:pPr>
      <w:r>
        <w:t xml:space="preserve">Nhưng những người kia khuôn mặt hung hãn, đại bộ phận đều đeo súng, kết thành từng đội nhỏ nhìn chằm chằm những người khác chẳng khác gì nhìn địch nhân của mình.</w:t>
      </w:r>
    </w:p>
    <w:p>
      <w:pPr>
        <w:pStyle w:val="BodyText"/>
      </w:pPr>
      <w:r>
        <w:t xml:space="preserve">Phanh! Phanh!</w:t>
      </w:r>
    </w:p>
    <w:p>
      <w:pPr>
        <w:pStyle w:val="BodyText"/>
      </w:pPr>
      <w:r>
        <w:t xml:space="preserve">Đột nhiên hai tiếng súng vang lên, đám người liền chuyển động, những nam nhân đeo súng liền ẩn núp sau vật gì đó che chắn bên cạnh.</w:t>
      </w:r>
    </w:p>
    <w:p>
      <w:pPr>
        <w:pStyle w:val="BodyText"/>
      </w:pPr>
      <w:r>
        <w:t xml:space="preserve">Ngay cả những người đang buôn bán chung quanh đều lập tức súc vào trong nhà.</w:t>
      </w:r>
    </w:p>
    <w:p>
      <w:pPr>
        <w:pStyle w:val="BodyText"/>
      </w:pPr>
      <w:r>
        <w:t xml:space="preserve">Nhạc Trọng nhìn theo tiếng súng vang, chỉ thấy hai đại hán ngã xuống vũng máu, ngay giữa trán hiện ra vết thương, hiển nhiên là bị tay súng bắn tỉa xử lý.</w:t>
      </w:r>
    </w:p>
    <w:p>
      <w:pPr>
        <w:pStyle w:val="BodyText"/>
      </w:pPr>
      <w:r>
        <w:t xml:space="preserve">Qua được vài phút không còn tiếng súng vang, ba bốn nhân loại như những con chuột từ trong hẻm nhỏ đi ra, lôi kéo thi thể hai đại hán kia đi vào trong hẻm nhỏ.</w:t>
      </w:r>
    </w:p>
    <w:p>
      <w:pPr>
        <w:pStyle w:val="BodyText"/>
      </w:pPr>
      <w:r>
        <w:t xml:space="preserve">Nhạc Trọng nhìn một màn kia trong mắt lóe lên dị quang, trước khi tiến vào Hồng Nham thành hắn đã nói chuyện qua với Ai Phân.</w:t>
      </w:r>
    </w:p>
    <w:p>
      <w:pPr>
        <w:pStyle w:val="BodyText"/>
      </w:pPr>
      <w:r>
        <w:t xml:space="preserve">Hồng Nham thành chính là một tòa thành thị sa đọa, hắc ám tràn đầy tội ác. Ám sát, cưỡng gian, ăn thịt người, cướp bóc không có chỗ nào không tồn tại. Gần như mỗi ngày đều có mười mấy người bị giết chết, sau đó kéo xác đem tới lò mổ bán đi. Ở chỗ này chỉ có cường giả mới có thể sống sót, kẻ yếu chỉ có thể trở thành thực vật của cường giả. Chỉ cần không mạo phạm người của thành chủ Hồng Nham thành, ở chỗ này chỉ cần ngươi mạnh mẽ, muốn làm gì thì làm, điều kiện tiên quyết chính là ngươi có thể trấn áp được người khác.</w:t>
      </w:r>
    </w:p>
    <w:p>
      <w:pPr>
        <w:pStyle w:val="BodyText"/>
      </w:pPr>
      <w:r>
        <w:t xml:space="preserve">Nhưng nơi này không có trật tự vì chỉ thuộc bộ phận ngoại thành, bên trong nội thành trị an tốt hơn, chỉ có điều chỉ cần vi phạm chút pháp luật liền bị chấp hành quan bắt giữ giam trong ngục chờ pháp viện thẩm phán.</w:t>
      </w:r>
    </w:p>
    <w:p>
      <w:pPr>
        <w:pStyle w:val="BodyText"/>
      </w:pPr>
      <w:r>
        <w:t xml:space="preserve">Trong nội thành là nơi ở của quý tộc cùng người thượng đẳng, dân lưu lạc địa vị thấp tiện như Ai Phân căn bản không thể tiến vào, hết thảy chuyện trong nội thành hắn cũng chỉ nghe được người khác nói qua.</w:t>
      </w:r>
    </w:p>
    <w:p>
      <w:pPr>
        <w:pStyle w:val="BodyText"/>
      </w:pPr>
      <w:r>
        <w:t xml:space="preserve">Nhạc Trọng đi dạo một vòng trong con đường, sau đó đi vào trong một nhà tạp hóa.</w:t>
      </w:r>
    </w:p>
    <w:p>
      <w:pPr>
        <w:pStyle w:val="BodyText"/>
      </w:pPr>
      <w:r>
        <w:t xml:space="preserve">Nhạc Trọng vừa tiến vào liền nhìn thấy nơi nơi treo vũ khí lạnh, bì giáp, còn có chút vật phẩm dã ngoại, ông chủ đang cầm mảnh vải lau một cây súng hai nòng trong tay, ánh mắt lạnh lùng nhìn Nhạc Trọng.</w:t>
      </w:r>
    </w:p>
    <w:p>
      <w:pPr>
        <w:pStyle w:val="BodyText"/>
      </w:pPr>
      <w:r>
        <w:t xml:space="preserve">Nhạc Trọng nhìn thoáng qua ông chủ có thể từ trên người đối phương cảm giác được một cỗ sát khí cường hoành, hắn liền phán đoán ra người này cũng là một cao thủ mạnh mẽ.</w:t>
      </w:r>
    </w:p>
    <w:p>
      <w:pPr>
        <w:pStyle w:val="BodyText"/>
      </w:pPr>
      <w:r>
        <w:t xml:space="preserve">Ông chủ cửa hàng lạnh lùng nhìn Nhạc Trọng không hề có chút ý tứ tiếp đón, tuyệt không giống như một người chuyên buôn bán.</w:t>
      </w:r>
    </w:p>
    <w:p>
      <w:pPr>
        <w:pStyle w:val="BodyText"/>
      </w:pPr>
      <w:r>
        <w:t xml:space="preserve">Nhạc Trọng lấy ra tinh giác biến dị nhân tam giai nhìn ông chủ hỏi:</w:t>
      </w:r>
    </w:p>
    <w:p>
      <w:pPr>
        <w:pStyle w:val="BodyText"/>
      </w:pPr>
      <w:r>
        <w:t xml:space="preserve">- Tôi muốn bán đồ vật, vật này ông có thu không?</w:t>
      </w:r>
    </w:p>
    <w:p>
      <w:pPr>
        <w:pStyle w:val="BodyText"/>
      </w:pPr>
      <w:r>
        <w:t xml:space="preserve">Ông chủ kia nhìn tinh giác tam giai trong tay Nhạc Trọng, ánh mắt sáng ngời nói:</w:t>
      </w:r>
    </w:p>
    <w:p>
      <w:pPr>
        <w:pStyle w:val="BodyText"/>
      </w:pPr>
      <w:r>
        <w:t xml:space="preserve">- Năm vạn ưng tệ!</w:t>
      </w:r>
    </w:p>
    <w:p>
      <w:pPr>
        <w:pStyle w:val="BodyText"/>
      </w:pPr>
      <w:r>
        <w:t xml:space="preserve">Khóe môi Nhạc Trọng lộ ra tia mỉm cười thản nhiên:</w:t>
      </w:r>
    </w:p>
    <w:p>
      <w:pPr>
        <w:pStyle w:val="BodyText"/>
      </w:pPr>
      <w:r>
        <w:t xml:space="preserve">- Mười vạn ưng tệ, không trả giá. Nếu ông không mua, tôi đi bán cho những người khác!</w:t>
      </w:r>
    </w:p>
    <w:p>
      <w:pPr>
        <w:pStyle w:val="BodyText"/>
      </w:pPr>
      <w:r>
        <w:t xml:space="preserve">Trong mắt ông chủ chợt lóe hung quang, nhìn chằm chằm Nhạc Trọng, đồng thời nắm chặt cây súng hai nòng trong tay. Mặc dù hiện tại hắn là thương nhân, nhưng hắn cũng không chút để ý làm tên cường đạo.</w:t>
      </w:r>
    </w:p>
    <w:p>
      <w:pPr>
        <w:pStyle w:val="BodyText"/>
      </w:pPr>
      <w:r>
        <w:t xml:space="preserve">Nhạc Trọng nhàn nhạt cười rút Hỏa Diễm đao thuận tay bổ xuống bên cạnh.</w:t>
      </w:r>
    </w:p>
    <w:p>
      <w:pPr>
        <w:pStyle w:val="BodyText"/>
      </w:pPr>
      <w:r>
        <w:t xml:space="preserve">Ánh mắt ông chủ kia co rút lại cứng rắn nói:</w:t>
      </w:r>
    </w:p>
    <w:p>
      <w:pPr>
        <w:pStyle w:val="BodyText"/>
      </w:pPr>
      <w:r>
        <w:t xml:space="preserve">- Mười vạn ưng tệ! Chờ một chút!</w:t>
      </w:r>
    </w:p>
    <w:p>
      <w:pPr>
        <w:pStyle w:val="BodyText"/>
      </w:pPr>
      <w:r>
        <w:t xml:space="preserve">Không bao lâu ông chủ mang theo một chiếc hòm nhỏ xách tay đựng đầy ưng tệ đi tới đưa cho Nhạc Trọng.</w:t>
      </w:r>
    </w:p>
    <w:p>
      <w:pPr>
        <w:pStyle w:val="BodyText"/>
      </w:pPr>
      <w:r>
        <w:t xml:space="preserve">Ông chủ nhìn Nhạc Trọng nói:</w:t>
      </w:r>
    </w:p>
    <w:p>
      <w:pPr>
        <w:pStyle w:val="BodyText"/>
      </w:pPr>
      <w:r>
        <w:t xml:space="preserve">- Anh muốn đánh châm không? Tôi có một ống dược tề nhị cấp. Chỉ cần chín ngàn ưng tệ, tôi bảo chứng chất lượng dược tề kia!</w:t>
      </w:r>
    </w:p>
    <w:p>
      <w:pPr>
        <w:pStyle w:val="BodyText"/>
      </w:pPr>
      <w:r>
        <w:t xml:space="preserve">Trong thế giới này, dược tề học phát triển cực lớn, lúc này dược tề tiến hóa đã được nghiên cứu đi ra. Dược tề tiến hóa được phân thành bốn cấp. Nhất cấp có thể làm người bình thường cường hóa tăng lên tố chất thân thể gấp đôi. Nhị cấp có thể làm thân thể người thường cường hóa gấp bốn. Tam cấp cường hóa gấp tám lần, tứ cấp là cường hóa mười sáu lần.</w:t>
      </w:r>
    </w:p>
    <w:p>
      <w:pPr>
        <w:pStyle w:val="BodyText"/>
      </w:pPr>
      <w:r>
        <w:t xml:space="preserve">Có thật nhiều lính đánh thuê vì muốn biến cường sau khi kiếm đủ tiền đều tuyển chọn tiêm dược tề cường hóa tăng lên tố chất thân thể mình. Mà dược tề tiến hóa cũng thập phần quý giá. Nhất cấp là năm ngàn ưng tệ, nhị cấp là một vạn, tam cấp là mười vạn, mà tứ cấp cần trăm vạn.</w:t>
      </w:r>
    </w:p>
    <w:p>
      <w:pPr>
        <w:pStyle w:val="BodyText"/>
      </w:pPr>
      <w:r>
        <w:t xml:space="preserve">Nhạc Trọng trầm giọng nói:</w:t>
      </w:r>
    </w:p>
    <w:p>
      <w:pPr>
        <w:pStyle w:val="BodyText"/>
      </w:pPr>
      <w:r>
        <w:t xml:space="preserve">- Tôi muốn năm phần dược tề nhị cấp!</w:t>
      </w:r>
    </w:p>
    <w:p>
      <w:pPr>
        <w:pStyle w:val="BodyText"/>
      </w:pPr>
      <w:r>
        <w:t xml:space="preserve">Ông chủ cửa hàng tạp hóa thò tay xuống dưới sờ soạng một lúc, thật cẩn thận lấy ra một chiếc hòm đưa cho Nhạc Trọng.</w:t>
      </w:r>
    </w:p>
    <w:p>
      <w:pPr>
        <w:pStyle w:val="BodyText"/>
      </w:pPr>
      <w:r>
        <w:t xml:space="preserve">Nhạc Trọng mở hòm nhìn thấy năm ống kim đồng cùng năm ống thủy tinh chứa dịch thể màu vàng đặt bên trong.</w:t>
      </w:r>
    </w:p>
    <w:p>
      <w:pPr>
        <w:pStyle w:val="BodyText"/>
      </w:pPr>
      <w:r>
        <w:t xml:space="preserve">Trên địa cầu, Nhạc Trọng cũng có được phòng thí nghiệm nghiên cứu dược vật thật đầy đủ, còn có được thiên tài tinh thông nghiên cứu y dược như Âu Minh tọa trấn, chỉ cần có được hàng mẫu có thể rất nhanh nghiên cứu ra tới.</w:t>
      </w:r>
    </w:p>
    <w:p>
      <w:pPr>
        <w:pStyle w:val="BodyText"/>
      </w:pPr>
      <w:r>
        <w:t xml:space="preserve">Nhạc Trọng đóng nắp hòm lại hỏi thẳng:</w:t>
      </w:r>
    </w:p>
    <w:p>
      <w:pPr>
        <w:pStyle w:val="BodyText"/>
      </w:pPr>
      <w:r>
        <w:t xml:space="preserve">- Có dược tề tam cấp không?</w:t>
      </w:r>
    </w:p>
    <w:p>
      <w:pPr>
        <w:pStyle w:val="BodyText"/>
      </w:pPr>
      <w:r>
        <w:t xml:space="preserve">Ông chủ lắc đầu:</w:t>
      </w:r>
    </w:p>
    <w:p>
      <w:pPr>
        <w:pStyle w:val="BodyText"/>
      </w:pPr>
      <w:r>
        <w:t xml:space="preserve">- Ở chỗ của tôi chỉ có dược tề nhị cấp. Muốn tam cấp anh phải đi Dược Sư hiệp hội để mua!</w:t>
      </w:r>
    </w:p>
    <w:p>
      <w:pPr>
        <w:pStyle w:val="Compact"/>
      </w:pPr>
      <w:r>
        <w:t xml:space="preserve">Dược Sư hiệp hội là cơ cấu y liệu siêu cấp của thế giới này, những dược tề cường hóa cũng do hiệp hội nghiên cứu ra tới. Chỉ có trong đó mới bán ra dược tề cao cấp. Một ống dược tề tam cấp tới mười vạn, cũng không phải lính đánh thuê bình thường mua nổi.</w:t>
      </w:r>
      <w:r>
        <w:br w:type="textWrapping"/>
      </w:r>
      <w:r>
        <w:br w:type="textWrapping"/>
      </w:r>
    </w:p>
    <w:p>
      <w:pPr>
        <w:pStyle w:val="Heading2"/>
      </w:pPr>
      <w:bookmarkStart w:id="1003" w:name="chương-982-lỵ-toa"/>
      <w:bookmarkEnd w:id="1003"/>
      <w:r>
        <w:t xml:space="preserve">981. Chương 982: Lỵ Toa!</w:t>
      </w:r>
    </w:p>
    <w:p>
      <w:pPr>
        <w:pStyle w:val="Compact"/>
      </w:pPr>
      <w:r>
        <w:br w:type="textWrapping"/>
      </w:r>
      <w:r>
        <w:br w:type="textWrapping"/>
      </w:r>
    </w:p>
    <w:p>
      <w:pPr>
        <w:pStyle w:val="BodyText"/>
      </w:pPr>
      <w:r>
        <w:t xml:space="preserve">Mục đích của Nhạc Trọng đã đạt tới thu hồi chiếc hòm đi ra ngoài.</w:t>
      </w:r>
    </w:p>
    <w:p>
      <w:pPr>
        <w:pStyle w:val="BodyText"/>
      </w:pPr>
      <w:r>
        <w:t xml:space="preserve">Nhạc Trọng vừa rời khỏi cửa hàng tạp hóa liền cảm giác được có thật nhiều ánh mắt tràn đầy ác ý tập trung lên người của hắn.</w:t>
      </w:r>
    </w:p>
    <w:p>
      <w:pPr>
        <w:pStyle w:val="BodyText"/>
      </w:pPr>
      <w:r>
        <w:t xml:space="preserve">Nhạc Trọng cảm nhận được những ánh mắt ác ý kia, trong lòng cười lạnh tiếp tục đi về phía trước.</w:t>
      </w:r>
    </w:p>
    <w:p>
      <w:pPr>
        <w:pStyle w:val="BodyText"/>
      </w:pPr>
      <w:r>
        <w:t xml:space="preserve">Đột nhiên từ một góc âm u có một nam nhân hướng chỗ Nhạc Trọng đụng tới.</w:t>
      </w:r>
    </w:p>
    <w:p>
      <w:pPr>
        <w:pStyle w:val="BodyText"/>
      </w:pPr>
      <w:r>
        <w:t xml:space="preserve">- Muốn chết!</w:t>
      </w:r>
    </w:p>
    <w:p>
      <w:pPr>
        <w:pStyle w:val="BodyText"/>
      </w:pPr>
      <w:r>
        <w:t xml:space="preserve">Ánh mắt Nhạc Trọng sắc bén nhìn thấy chủy thủ bén nhọn che giấu dưới lớp áo đang hướng người hắn đâm tới. Trong tim hắn nảy sinh sát ý, bắt được cánh tay nam nhân kia dùng sức xoắn mạnh, đem cánh tay cầm dao của hắn đâm thẳng vào ngay giữa tim hắn.</w:t>
      </w:r>
    </w:p>
    <w:p>
      <w:pPr>
        <w:pStyle w:val="BodyText"/>
      </w:pPr>
      <w:r>
        <w:t xml:space="preserve">Tốc độ của Nhạc Trọng nhanh như sét đánh, những ánh mắt tràn ngập ác ý còn chưa kịp phản ứng thì nam nhân cầm dao đã bị Nhạc Trọng đâm xuyên tim, vô lực ngã trên mặt đất co quắp, trong mắt nam tử kia còn mang theo vẻ mặt sợ hãi cùng hối hận.</w:t>
      </w:r>
    </w:p>
    <w:p>
      <w:pPr>
        <w:pStyle w:val="BodyText"/>
      </w:pPr>
      <w:r>
        <w:t xml:space="preserve">Nhạc Trọng một kích thủ tiêu nam nhân có ý đồ ám sát hắn, ánh mắt băng sương đảo qua những ánh mắt ác ý khác.</w:t>
      </w:r>
    </w:p>
    <w:p>
      <w:pPr>
        <w:pStyle w:val="BodyText"/>
      </w:pPr>
      <w:r>
        <w:t xml:space="preserve">Chủ nhân những ánh mắt kia đều dời đi ánh mắt không dám đối diện cùng với hắn.</w:t>
      </w:r>
    </w:p>
    <w:p>
      <w:pPr>
        <w:pStyle w:val="BodyText"/>
      </w:pPr>
      <w:r>
        <w:t xml:space="preserve">Nhạc Trọng hừ lạnh một tiếng tiếp tục đi tới.</w:t>
      </w:r>
    </w:p>
    <w:p>
      <w:pPr>
        <w:pStyle w:val="BodyText"/>
      </w:pPr>
      <w:r>
        <w:t xml:space="preserve">Nhạc Trọng vừa rời khỏi, hai đạo thân ảnh từ trong góc tối âm u nhảy ra, tham lam nhìn cỗ thi thể kia kéo vào trong góc tối.</w:t>
      </w:r>
    </w:p>
    <w:p>
      <w:pPr>
        <w:pStyle w:val="BodyText"/>
      </w:pPr>
      <w:r>
        <w:t xml:space="preserve">Nhạc Trọng đi tới trước cửa một quán bar có tên là Ước Địch, chỉ thấy ở bên trong tràn ngập ô yên chướng khí, mù mịt lan tràn, không khí vẩn đục vô cùng.</w:t>
      </w:r>
    </w:p>
    <w:p>
      <w:pPr>
        <w:pStyle w:val="BodyText"/>
      </w:pPr>
      <w:r>
        <w:t xml:space="preserve">Từng nam nhân trên người tràn ngập sát khí mãnh liệt đang ngồi tụ tập, trong lòng ôm chặt từng kỹ nữ trang điểm vô cùng yêu diễm, mồm to uống rượu, mồm to ăn thịt, cười thật phóng túng.</w:t>
      </w:r>
    </w:p>
    <w:p>
      <w:pPr>
        <w:pStyle w:val="BodyText"/>
      </w:pPr>
      <w:r>
        <w:t xml:space="preserve">Trong quán rượu tràn ngập không khí khiến huyết dịch sôi trào, âm nhạc kim loại vang rền vô cùng hưng phấn, mấy chục nam nữ không ngừng vũ động thân thể của mình. Bên trong những góc phòng còn có thể thấy được thật nhiều nam nữ đang giao hợp với nhau.</w:t>
      </w:r>
    </w:p>
    <w:p>
      <w:pPr>
        <w:pStyle w:val="BodyText"/>
      </w:pPr>
      <w:r>
        <w:t xml:space="preserve">Ở trên sân khấu, vài mỹ nữ tóc vàng mắt xanh gợi cảm yêu diễm đang nhảy thoát y vũ, mấy chục lính đánh thuê đang vây dưới sân khấu cầm tiền trong tay lớn tiếng rít gào chẳng khác gì dã thú.</w:t>
      </w:r>
    </w:p>
    <w:p>
      <w:pPr>
        <w:pStyle w:val="BodyText"/>
      </w:pPr>
      <w:r>
        <w:t xml:space="preserve">Bên trong quán rượu tràn ngập một cỗ khí tức dâm mị, hưng phấn, hỗn loạn, phóng đãng.</w:t>
      </w:r>
    </w:p>
    <w:p>
      <w:pPr>
        <w:pStyle w:val="BodyText"/>
      </w:pPr>
      <w:r>
        <w:t xml:space="preserve">Nhạc Trọng bước vào trong quán rượu, chân mày khẽ cau lại, có chút khó chịu. Loại địa phương này xưa nay hắn rất ít tới, hắn rất ít uống rượu, bởi vì hắn cần giữ gìn ý nghĩ thanh tỉnh trong từng giây từng phút. Ở trong thế giới nguy hiểm trùng điệp này, một khi không cẩn thận chỉ sợ phải tử vong. Hắn cũng không muốn bởi vì uống say mà bị người cắt đầu.</w:t>
      </w:r>
    </w:p>
    <w:p>
      <w:pPr>
        <w:pStyle w:val="BodyText"/>
      </w:pPr>
      <w:r>
        <w:t xml:space="preserve">Nhạc Trọng đi vào quán rượu cũng không làm nhiều người chú ý, hắn đi tới trước quầy rượu nói:</w:t>
      </w:r>
    </w:p>
    <w:p>
      <w:pPr>
        <w:pStyle w:val="BodyText"/>
      </w:pPr>
      <w:r>
        <w:t xml:space="preserve">- Cho một ly nước tinh khiết 0 cấp!</w:t>
      </w:r>
    </w:p>
    <w:p>
      <w:pPr>
        <w:pStyle w:val="BodyText"/>
      </w:pPr>
      <w:r>
        <w:t xml:space="preserve">Nhạc Trọng vừa lên tiếng, những mỹ nữ đang ở trong lòng những tên lính đánh thuê bàn bên cạnh đều đưa mắt nhìn lên người của hắn.</w:t>
      </w:r>
    </w:p>
    <w:p>
      <w:pPr>
        <w:pStyle w:val="BodyText"/>
      </w:pPr>
      <w:r>
        <w:t xml:space="preserve">Một ly nước tinh khiết 0 cấp trị giá một ngàn ưng nguyên, cái giá này có thể mua một mỹ nữ khêu gợi nhất trong quán rượu hầu hạ năm buổi tối. Những lính đánh thuê đi tới chỗ nào gần như không có ai sẽ gọi loại đồ uống giá trị cao ngất kia, bọn họ chỉ biết gọi loại rượu bia lúa mạch có độ ô nhiễm thấp mà thôi.</w:t>
      </w:r>
    </w:p>
    <w:p>
      <w:pPr>
        <w:pStyle w:val="BodyText"/>
      </w:pPr>
      <w:r>
        <w:t xml:space="preserve">Ánh mắt tên phục vụ chớp động, nhắc nhở:</w:t>
      </w:r>
    </w:p>
    <w:p>
      <w:pPr>
        <w:pStyle w:val="BodyText"/>
      </w:pPr>
      <w:r>
        <w:t xml:space="preserve">- Vị khách nhân này, một ly nước tinh khiết 0 cấp giá trị một ngàn ưng nguyên. Món đồ uống ngoài ngàn ưng nguyên chúng tôi phải thu tiền trước!</w:t>
      </w:r>
    </w:p>
    <w:p>
      <w:pPr>
        <w:pStyle w:val="BodyText"/>
      </w:pPr>
      <w:r>
        <w:t xml:space="preserve">Nhạc Trọng thuận tay rút một xấp ưng nguyên ném lên mặt bàn thản nhiên hỏi:</w:t>
      </w:r>
    </w:p>
    <w:p>
      <w:pPr>
        <w:pStyle w:val="BodyText"/>
      </w:pPr>
      <w:r>
        <w:t xml:space="preserve">- Đủ chưa?</w:t>
      </w:r>
    </w:p>
    <w:p>
      <w:pPr>
        <w:pStyle w:val="BodyText"/>
      </w:pPr>
      <w:r>
        <w:t xml:space="preserve">Người phục vụ mỉm cười đếm mười tờ trăm ưng nguyên cầm trong tay sau đó xoay người đi lấy nước uống, miệng nói:</w:t>
      </w:r>
    </w:p>
    <w:p>
      <w:pPr>
        <w:pStyle w:val="BodyText"/>
      </w:pPr>
      <w:r>
        <w:t xml:space="preserve">- Đủ! Đủ rồi!</w:t>
      </w:r>
    </w:p>
    <w:p>
      <w:pPr>
        <w:pStyle w:val="BodyText"/>
      </w:pPr>
      <w:r>
        <w:t xml:space="preserve">Một đại mỹ nữ có mái tóc dài màu bạch kim, làn da trắng nõn, mông tròn ngực lớn, dáng người gợi cảm, tướng mạo diễm lệ phong tao đi tới bên cạnh Nhạc Trọng vũ mỵ cười nói:</w:t>
      </w:r>
    </w:p>
    <w:p>
      <w:pPr>
        <w:pStyle w:val="BodyText"/>
      </w:pPr>
      <w:r>
        <w:t xml:space="preserve">- Chào! Suất ca, có thể mời tôi uống một ly không?</w:t>
      </w:r>
    </w:p>
    <w:p>
      <w:pPr>
        <w:pStyle w:val="BodyText"/>
      </w:pPr>
      <w:r>
        <w:t xml:space="preserve">Nhạc Trọng nhìn đại mỹ nữ mỉm cười đẩy xấp ưng nguyên tới trước mặt nàng, nói:</w:t>
      </w:r>
    </w:p>
    <w:p>
      <w:pPr>
        <w:pStyle w:val="BodyText"/>
      </w:pPr>
      <w:r>
        <w:t xml:space="preserve">- Được! Tôi có chút vấn đề muốn hỏi cô, chỉ cần câu trả lời của cô làm tôi hài lòng, số tiền này sẽ là của cô. Cô muốn uống cái gì thì uống!</w:t>
      </w:r>
    </w:p>
    <w:p>
      <w:pPr>
        <w:pStyle w:val="BodyText"/>
      </w:pPr>
      <w:r>
        <w:t xml:space="preserve">Nhạc Trọng đi tới quán rượu này cũng không phải tìm vui vẻ. Mà hắn muốn tìm một người dò hỏi tình báo thực tế trong Hồng Nham thành. Dân lưu lạc như Ai Phân chỉ đem một ít tin tình báo phổ biến vòng ngoài báo cho hắn. Hắn cần chính là loại tình báo thực tế về thành phố này mới có thể quyết định hành động tiếp theo của hắn.</w:t>
      </w:r>
    </w:p>
    <w:p>
      <w:pPr>
        <w:pStyle w:val="BodyText"/>
      </w:pPr>
      <w:r>
        <w:t xml:space="preserve">Đại mỹ nữ tóc bạch kim nhìn Nhạc Trọng, trong mắt lóe dị quang cầm xấp tiền bỏ vào trong túi nhỏ bên người, sau đó nhìn hắn cười nói:</w:t>
      </w:r>
    </w:p>
    <w:p>
      <w:pPr>
        <w:pStyle w:val="BodyText"/>
      </w:pPr>
      <w:r>
        <w:t xml:space="preserve">- Đương nhiên không có vấn đề. Câu trả lời của tôi tuyệt đối sẽ làm ngài hài lòng. Phải rồi, tên của tôi là Lỵ Toa!</w:t>
      </w:r>
    </w:p>
    <w:p>
      <w:pPr>
        <w:pStyle w:val="BodyText"/>
      </w:pPr>
      <w:r>
        <w:t xml:space="preserve">Nhạc Trọng mỉm cười nói:</w:t>
      </w:r>
    </w:p>
    <w:p>
      <w:pPr>
        <w:pStyle w:val="BodyText"/>
      </w:pPr>
      <w:r>
        <w:t xml:space="preserve">- Tôi gọi là Nhạc Trọng!</w:t>
      </w:r>
    </w:p>
    <w:p>
      <w:pPr>
        <w:pStyle w:val="BodyText"/>
      </w:pPr>
      <w:r>
        <w:t xml:space="preserve">Ngay lúc này bốn gã lính đánh thuê dáng người khôi ngô đi qua bên này, một gã râu ria xồm xoàm, trên người mang theo khí tức hung lệ nhìn thấy Lỵ Toa, ánh mắt chợt sáng ngời. Hắn đi thẳng tới bên cạnh Nhạc Trọng hung hăng nói:</w:t>
      </w:r>
    </w:p>
    <w:p>
      <w:pPr>
        <w:pStyle w:val="BodyText"/>
      </w:pPr>
      <w:r>
        <w:t xml:space="preserve">- Xú tiểu tử, hiện tại lập tức cút ra khỏi chỗ này cho lão tử, nếu không lão tử liền đánh bạo trứng của mày!</w:t>
      </w:r>
    </w:p>
    <w:p>
      <w:pPr>
        <w:pStyle w:val="BodyText"/>
      </w:pPr>
      <w:r>
        <w:t xml:space="preserve">Lỵ Toa nhìn tên nam tử hung lệ, khẽ cười nhắc nhở:</w:t>
      </w:r>
    </w:p>
    <w:p>
      <w:pPr>
        <w:pStyle w:val="BodyText"/>
      </w:pPr>
      <w:r>
        <w:t xml:space="preserve">- Nhạc Trọng, hắn là đoàn trưởng A Gia Tây của Ngân Hồ dong binh đoàn, có được lực lượng Thần chiến sĩ nhất giai, từng tay không giết chết hai mươi người vây công hắn!</w:t>
      </w:r>
    </w:p>
    <w:p>
      <w:pPr>
        <w:pStyle w:val="BodyText"/>
      </w:pPr>
      <w:r>
        <w:t xml:space="preserve">A Gia Tây khinh thường cầm ưng tệ hướng Lỵ Toa ném tới:</w:t>
      </w:r>
    </w:p>
    <w:p>
      <w:pPr>
        <w:pStyle w:val="BodyText"/>
      </w:pPr>
      <w:r>
        <w:t xml:space="preserve">- Xú tiểu tử, mỹ nhân như A Lỵ Toa không phải thứ rác rưởi như mày có thể phao! Lỵ Toa, lão tử xem trúng cô, hôm nay lão tử muốn làm cô, số tiền này đủ chứ?</w:t>
      </w:r>
    </w:p>
    <w:p>
      <w:pPr>
        <w:pStyle w:val="BodyText"/>
      </w:pPr>
      <w:r>
        <w:t xml:space="preserve">Ưng tệ bay ra, tứ tán, biến thành mười tờ lả tả bay tới chỗ Lỵ Toa.</w:t>
      </w:r>
    </w:p>
    <w:p>
      <w:pPr>
        <w:pStyle w:val="BodyText"/>
      </w:pPr>
      <w:r>
        <w:t xml:space="preserve">Những nữ nhân trong quán rượu nhìn ưng tệ bay xuống, ngừng thở, trong mắt tràn đầy khát vọng. Mấy tờ tiền kia trị giá một ngàn mấy trăm ưng nguyên, tương đương nửa tháng thu nhập của các nàng.</w:t>
      </w:r>
    </w:p>
    <w:p>
      <w:pPr>
        <w:pStyle w:val="BodyText"/>
      </w:pPr>
      <w:r>
        <w:t xml:space="preserve">Lỵ Toa nhìn ưng nguyên phiêu tán, gương mặt lúc xanh lúc trắng, trong mắt chớp động dị quang không biết đang suy nghĩ chuyện gì.</w:t>
      </w:r>
    </w:p>
    <w:p>
      <w:pPr>
        <w:pStyle w:val="BodyText"/>
      </w:pPr>
      <w:r>
        <w:t xml:space="preserve">Nhạc Trọng lạnh lùng liếc mắt nhìn A Gia Tây quát:</w:t>
      </w:r>
    </w:p>
    <w:p>
      <w:pPr>
        <w:pStyle w:val="BodyText"/>
      </w:pPr>
      <w:r>
        <w:t xml:space="preserve">- Cút!</w:t>
      </w:r>
    </w:p>
    <w:p>
      <w:pPr>
        <w:pStyle w:val="BodyText"/>
      </w:pPr>
      <w:r>
        <w:t xml:space="preserve">A Gia Tây cười hung ác rút chủy thủ đâm thẳng tới hạ thể của Nhạc Trọng, trong mắt tràn ngập vẻ điên cuồng:</w:t>
      </w:r>
    </w:p>
    <w:p>
      <w:pPr>
        <w:pStyle w:val="BodyText"/>
      </w:pPr>
      <w:r>
        <w:t xml:space="preserve">- Nghe được hay không? Mọi người nghe được hay không, tiểu tạp chủng này thế nhưng dám gọi tao cút? Ha ha! Thật sự là đồ liều lĩnh, đã không biết bao lâu không ai dùng loại khẩu khí này nói chuyện với tao. Tên cuối cùng dám nói kiểu này với tao đã bị tao chém rụng tay chân đinh lên một cỗ xe phơi nắng ba ngày mà chết. Hôm nay lão tử thiến tên tiểu tạp chủng mày, sau đó biến mày thành côn thịt!</w:t>
      </w:r>
    </w:p>
    <w:p>
      <w:pPr>
        <w:pStyle w:val="BodyText"/>
      </w:pPr>
      <w:r>
        <w:t xml:space="preserve">A Gia Tây vừa động, đám lính đánh thuê trong quán rượu đều dùng ánh mắt cười nhạo nhìn Nhạc Trọng. Bọn hắn đều là những kẻ chỉ e sợ thiên hạ không loạn, càng huyết tinh bạo lực bọn hắn càng thêm hưng phấn.</w:t>
      </w:r>
    </w:p>
    <w:p>
      <w:pPr>
        <w:pStyle w:val="BodyText"/>
      </w:pPr>
      <w:r>
        <w:t xml:space="preserve">Nhạc Trọng lạnh lùng liếc mắt nhìn A Gia Tây, bàn tay vừa lật Độc Thứ như ảo ảnh xuất hiện trong tay hắn chỉ vào đầu của A Gia Tây.</w:t>
      </w:r>
    </w:p>
    <w:p>
      <w:pPr>
        <w:pStyle w:val="Compact"/>
      </w:pPr>
      <w:r>
        <w:t xml:space="preserve">A Gia Tây nhìn thấy Độc Thứ xuất hiện chỉ vào đầu mình trong mắt thoáng hiện vẻ sợ hãi, một cỗ dự cảm tử vong xông lên trong lòng làm hắn run rẩy cất tiếng thét chói tai.</w:t>
      </w:r>
      <w:r>
        <w:br w:type="textWrapping"/>
      </w:r>
      <w:r>
        <w:br w:type="textWrapping"/>
      </w:r>
    </w:p>
    <w:p>
      <w:pPr>
        <w:pStyle w:val="Heading2"/>
      </w:pPr>
      <w:bookmarkStart w:id="1004" w:name="chương-983-phản-kháng-quân-1"/>
      <w:bookmarkEnd w:id="1004"/>
      <w:r>
        <w:t xml:space="preserve">982. Chương 983: Phản Kháng Quân! (1)</w:t>
      </w:r>
    </w:p>
    <w:p>
      <w:pPr>
        <w:pStyle w:val="Compact"/>
      </w:pPr>
      <w:r>
        <w:br w:type="textWrapping"/>
      </w:r>
      <w:r>
        <w:br w:type="textWrapping"/>
      </w:r>
    </w:p>
    <w:p>
      <w:pPr>
        <w:pStyle w:val="BodyText"/>
      </w:pPr>
      <w:r>
        <w:t xml:space="preserve">Phanh!</w:t>
      </w:r>
    </w:p>
    <w:p>
      <w:pPr>
        <w:pStyle w:val="BodyText"/>
      </w:pPr>
      <w:r>
        <w:t xml:space="preserve">Đi cùng với tiếng súng đáng sợ vang lên, đầu A Gia Tây như quả dưa hấu nháy mắt nổ tung, dịch óc văng đầy dưới đất.</w:t>
      </w:r>
    </w:p>
    <w:p>
      <w:pPr>
        <w:pStyle w:val="BodyText"/>
      </w:pPr>
      <w:r>
        <w:t xml:space="preserve">Nhìn A Gia Tây bị Nhạc Trọng một phát oanh nổ đầu, cả quán rượu biến thành yên tĩnh, trong mắt mỗi người đều hiện lên vẻ kinh hãi. Trong bọn họ cũng không mấy ai nhìn thấy được động tác của Nhạc Trọng, chỉ nhìn thấy A Gia Tây cầm chủy thủ đâm hạ thể của hắn, sau đó đầu của A Gia Tây đã bị trực tiếp oanh bạo.</w:t>
      </w:r>
    </w:p>
    <w:p>
      <w:pPr>
        <w:pStyle w:val="BodyText"/>
      </w:pPr>
      <w:r>
        <w:t xml:space="preserve">Đầu của A Gia Tây bị oanh bạo, ba người hầu của hắn làm ra phản ứng hoàn toàn bất đồng. Một tên trực tiếp bỏ chạy ra ngoài, một tên sợ đến sắc mặt tái nhợt, một tên sắc mặt đại biến thò tay vào trong lòng.</w:t>
      </w:r>
    </w:p>
    <w:p>
      <w:pPr>
        <w:pStyle w:val="BodyText"/>
      </w:pPr>
      <w:r>
        <w:t xml:space="preserve">Phanh! Phanh!</w:t>
      </w:r>
    </w:p>
    <w:p>
      <w:pPr>
        <w:pStyle w:val="BodyText"/>
      </w:pPr>
      <w:r>
        <w:t xml:space="preserve">Nhạc Trọng nhẹ nhàng bắn hai phát, đầu hai tên người hầu lập tức oanh bạo, chỉ còn tên đang đứng ngơ ngác chết lặng trốn thoát một kiếp.</w:t>
      </w:r>
    </w:p>
    <w:p>
      <w:pPr>
        <w:pStyle w:val="BodyText"/>
      </w:pPr>
      <w:r>
        <w:t xml:space="preserve">Khi ánh mắt Nhạc Trọng lạnh lùng đảo qua tên người hầu cuối cùng, tên kia lập tức quỳ sụp dập đầu lạy Nhạc Trọng cầu xin tha thứ:</w:t>
      </w:r>
    </w:p>
    <w:p>
      <w:pPr>
        <w:pStyle w:val="BodyText"/>
      </w:pPr>
      <w:r>
        <w:t xml:space="preserve">- Đại nhân tha mạng! Đại nhân tha mạng! Tôi không muốn chết, Lỗ Ni nguyện ý vì đại nhân dốc sức, cầu xin đại nhân tha tôi một mạng!</w:t>
      </w:r>
    </w:p>
    <w:p>
      <w:pPr>
        <w:pStyle w:val="BodyText"/>
      </w:pPr>
      <w:r>
        <w:t xml:space="preserve">Nhạc Trọng liếc mắt nhìn Lỗ Ni thản nhiên nói:</w:t>
      </w:r>
    </w:p>
    <w:p>
      <w:pPr>
        <w:pStyle w:val="BodyText"/>
      </w:pPr>
      <w:r>
        <w:t xml:space="preserve">- Được rồi! Ta tha cho ngươi một mạng!</w:t>
      </w:r>
    </w:p>
    <w:p>
      <w:pPr>
        <w:pStyle w:val="BodyText"/>
      </w:pPr>
      <w:r>
        <w:t xml:space="preserve">Lỗ Ni mừng rỡ dập đầu lạy tạ:</w:t>
      </w:r>
    </w:p>
    <w:p>
      <w:pPr>
        <w:pStyle w:val="BodyText"/>
      </w:pPr>
      <w:r>
        <w:t xml:space="preserve">- Tạ đại nhân! Tạ đại nhân!</w:t>
      </w:r>
    </w:p>
    <w:p>
      <w:pPr>
        <w:pStyle w:val="BodyText"/>
      </w:pPr>
      <w:r>
        <w:t xml:space="preserve">Lỵ Toa nhìn một màn này, trong mắt chớp động quang mang kỳ dị.</w:t>
      </w:r>
    </w:p>
    <w:p>
      <w:pPr>
        <w:pStyle w:val="BodyText"/>
      </w:pPr>
      <w:r>
        <w:t xml:space="preserve">Đương!</w:t>
      </w:r>
    </w:p>
    <w:p>
      <w:pPr>
        <w:pStyle w:val="BodyText"/>
      </w:pPr>
      <w:r>
        <w:t xml:space="preserve">Theo sau một tiếng vang lớn, sáu gã mặc chế phục màu đen, cổ tay áo mang một ngôi sao màu vàng đi vào.</w:t>
      </w:r>
    </w:p>
    <w:p>
      <w:pPr>
        <w:pStyle w:val="BodyText"/>
      </w:pPr>
      <w:r>
        <w:t xml:space="preserve">Gã thị vệ cầm đầu ánh mắt rơi lên người Lỵ Toa lạnh lùng nói:</w:t>
      </w:r>
    </w:p>
    <w:p>
      <w:pPr>
        <w:pStyle w:val="BodyText"/>
      </w:pPr>
      <w:r>
        <w:t xml:space="preserve">- Cô chính là Lỵ Toa? Không tệ, đi theo chúng ta một chuyến!</w:t>
      </w:r>
    </w:p>
    <w:p>
      <w:pPr>
        <w:pStyle w:val="BodyText"/>
      </w:pPr>
      <w:r>
        <w:t xml:space="preserve">Sáu gã mặc chế phục màu đen vừa xuất hiện trong quán rượu đại bộ phận lính đánh thuê đều thối lui ra xa xa, không dám tiếp xúc cùng bọn hắn.</w:t>
      </w:r>
    </w:p>
    <w:p>
      <w:pPr>
        <w:pStyle w:val="BodyText"/>
      </w:pPr>
      <w:r>
        <w:t xml:space="preserve">Thị vệ thành chủ Hồng Nham thành có được quyền lực thật lớn trong thành, bọn hắn giết người sẽ không có chuyện gì, nhưng một khi bị lính đánh thuê giết chết chờ đợi bọn họ chính là truy sát cùng truy nã vô cùng đáng sợ.</w:t>
      </w:r>
    </w:p>
    <w:p>
      <w:pPr>
        <w:pStyle w:val="BodyText"/>
      </w:pPr>
      <w:r>
        <w:t xml:space="preserve">Lỵ Toa vừa nhìn bề ngoài phong tao tận xương nhưng vừa gặp sáu gã thị vệ phủ thành chủ thì trong mắt lóe lên dị quang, vô cùng thành thục rút hai khẩu súng cài trên đùi hướng sáu gã thị vệ liên tục nổ súng.</w:t>
      </w:r>
    </w:p>
    <w:p>
      <w:pPr>
        <w:pStyle w:val="BodyText"/>
      </w:pPr>
      <w:r>
        <w:t xml:space="preserve">- Tiện nhân hèn mọn, còn dám động thủ với chúng ta, thật sự là liều lĩnh!</w:t>
      </w:r>
    </w:p>
    <w:p>
      <w:pPr>
        <w:pStyle w:val="BodyText"/>
      </w:pPr>
      <w:r>
        <w:t xml:space="preserve">Thủ lĩnh thị vệ lạnh lùng cười, lật tay, một mặt quang thuẫn cỡ lòng bàn tay xuất hiện trong tay hắn, từ trong quang thuẫn bắn ra một tầng quầng sáng bao phủ quanh thân bọn họ.</w:t>
      </w:r>
    </w:p>
    <w:p>
      <w:pPr>
        <w:pStyle w:val="BodyText"/>
      </w:pPr>
      <w:r>
        <w:t xml:space="preserve">Những viên đạn bắn trúng quầng sáng kia đã bị đánh bay không cách nào thương tổn tới quầng sáng mảy may.</w:t>
      </w:r>
    </w:p>
    <w:p>
      <w:pPr>
        <w:pStyle w:val="BodyText"/>
      </w:pPr>
      <w:r>
        <w:t xml:space="preserve">Tên thủ lĩnh thị vệ lạnh lùng nhìn người trong quán rượu ra lệnh:</w:t>
      </w:r>
    </w:p>
    <w:p>
      <w:pPr>
        <w:pStyle w:val="BodyText"/>
      </w:pPr>
      <w:r>
        <w:t xml:space="preserve">- Một đám đồ hạ tiện, cũng dám ra tay với chúng ta, ngoại trừ bắt sống Lỵ Toa, giết sạch toàn bộ đám dân hạ tiện ở đây!</w:t>
      </w:r>
    </w:p>
    <w:p>
      <w:pPr>
        <w:pStyle w:val="BodyText"/>
      </w:pPr>
      <w:r>
        <w:t xml:space="preserve">- Dạ, Lôi Đức đội trưởng!</w:t>
      </w:r>
    </w:p>
    <w:p>
      <w:pPr>
        <w:pStyle w:val="BodyText"/>
      </w:pPr>
      <w:r>
        <w:t xml:space="preserve">Năm tên thị vệ lớn tiếng đáp, rút cơ quan pháo sáu nòng được cải tiến hướng người trong quán rượu nổ súng.</w:t>
      </w:r>
    </w:p>
    <w:p>
      <w:pPr>
        <w:pStyle w:val="BodyText"/>
      </w:pPr>
      <w:r>
        <w:t xml:space="preserve">Ngay sau đó cơ quan pháo bắt đầu nổ vang, ngọn lửa điên cuồng hướng trong quán rượu càn quét.</w:t>
      </w:r>
    </w:p>
    <w:p>
      <w:pPr>
        <w:pStyle w:val="BodyText"/>
      </w:pPr>
      <w:r>
        <w:t xml:space="preserve">Những tên lính đánh thuê cùng kỹ nữ thê thảm gào thét, bị cơ quan pháo oanh nổ tung, hóa thành một đống thịt nát, toàn bộ quán bar trong nháy mắt lâm vào trong biển lửa.</w:t>
      </w:r>
    </w:p>
    <w:p>
      <w:pPr>
        <w:pStyle w:val="BodyText"/>
      </w:pPr>
      <w:r>
        <w:t xml:space="preserve">Bên trong quán rượu không có chỗ tránh né, cho dù tránh sau quầy rượu hay vật che chắn đều bị cơ quan pháo oanh thành phấn vụn.</w:t>
      </w:r>
    </w:p>
    <w:p>
      <w:pPr>
        <w:pStyle w:val="BodyText"/>
      </w:pPr>
      <w:r>
        <w:t xml:space="preserve">- Chúng ta là vô tội ah…</w:t>
      </w:r>
    </w:p>
    <w:p>
      <w:pPr>
        <w:pStyle w:val="BodyText"/>
      </w:pPr>
      <w:r>
        <w:t xml:space="preserve">- Vì sao muốn giết chúng ta?</w:t>
      </w:r>
    </w:p>
    <w:p>
      <w:pPr>
        <w:pStyle w:val="BodyText"/>
      </w:pPr>
      <w:r>
        <w:t xml:space="preserve">- …</w:t>
      </w:r>
    </w:p>
    <w:p>
      <w:pPr>
        <w:pStyle w:val="BodyText"/>
      </w:pPr>
      <w:r>
        <w:t xml:space="preserve">Từng tên lính đánh thuê lớn tiếng hét lên, nhưng đám thị vệ kia không hề có chút ý tứ muốn nói chuyện với bọn họ, cơ quan pháo vừa chuyển bọn họ liền bị tử đạn xé thành dập nát.</w:t>
      </w:r>
    </w:p>
    <w:p>
      <w:pPr>
        <w:pStyle w:val="BodyText"/>
      </w:pPr>
      <w:r>
        <w:t xml:space="preserve">Một gã lính đánh thuê trong mắt lóe hung quang lớn tiếng rít gào:</w:t>
      </w:r>
    </w:p>
    <w:p>
      <w:pPr>
        <w:pStyle w:val="BodyText"/>
      </w:pPr>
      <w:r>
        <w:t xml:space="preserve">- Giết bọn hắn! Mọi người cùng nhau tiến lên, chỉ có giết bọn hắn chúng ta mới có con đường sống!</w:t>
      </w:r>
    </w:p>
    <w:p>
      <w:pPr>
        <w:pStyle w:val="BodyText"/>
      </w:pPr>
      <w:r>
        <w:t xml:space="preserve">Tên thủ lĩnh thị vệ khinh thường nhìn tên lính đánh thuê vừa gào to, trong tay xuất hiện cơ quan pháo hướng tên kia bóp cò:</w:t>
      </w:r>
    </w:p>
    <w:p>
      <w:pPr>
        <w:pStyle w:val="BodyText"/>
      </w:pPr>
      <w:r>
        <w:t xml:space="preserve">- Bằng vào nhân chủng hạ tiện tụi mày sao? Đi chết cho ta!</w:t>
      </w:r>
    </w:p>
    <w:p>
      <w:pPr>
        <w:pStyle w:val="BodyText"/>
      </w:pPr>
      <w:r>
        <w:t xml:space="preserve">Ánh lửa lóe lên, nửa thân trên của tên lính đánh thuê bị cơ quan pháo tạc đến dập nát, máu thịt tung bay.</w:t>
      </w:r>
    </w:p>
    <w:p>
      <w:pPr>
        <w:pStyle w:val="BodyText"/>
      </w:pPr>
      <w:r>
        <w:t xml:space="preserve">Nhạc Trọng nhìn sáu gã thị vệ thành chủ phủ thao túng cơ quan pháo oanh giết người trong quán rượu, trong mắt thoáng hiện dị quang:</w:t>
      </w:r>
    </w:p>
    <w:p>
      <w:pPr>
        <w:pStyle w:val="BodyText"/>
      </w:pPr>
      <w:r>
        <w:t xml:space="preserve">- Những tên kia thật sự hung tàn!</w:t>
      </w:r>
    </w:p>
    <w:p>
      <w:pPr>
        <w:pStyle w:val="BodyText"/>
      </w:pPr>
      <w:r>
        <w:t xml:space="preserve">Tàn sát người khác không hề có lý do như vậy, đây là lần đầu tiên Nhạc Trọng nhìn thấy.</w:t>
      </w:r>
    </w:p>
    <w:p>
      <w:pPr>
        <w:pStyle w:val="BodyText"/>
      </w:pPr>
      <w:r>
        <w:t xml:space="preserve">Sáu gã thị vệ rầm rĩ ngang ngược xem mạng người như con kiến, nhưng kỹ năng chiến đấu của bọn hắn cực kỳ cường hoành, dựa theo sáu khẩu cơ quan pháo sáu nòng, bọn hắn rất nhanh đã tàn sát hơn phân nửa nhân loại trong quán rượu, nơi nơi đều là thi thể vỡ nát của nhân loại.</w:t>
      </w:r>
    </w:p>
    <w:p>
      <w:pPr>
        <w:pStyle w:val="BodyText"/>
      </w:pPr>
      <w:r>
        <w:t xml:space="preserve">Nhân số lính đánh thuê trong quán rượu hơn sáu mươi người, nhưng trong nửa phút đã bị tàn sát sạch sẽ. Ngay cả phản kháng cũng không làm được, bên trong quán rượu chẳng khác gì địa ngục, thi thể khắp nơi, máu chảy thành sông.</w:t>
      </w:r>
    </w:p>
    <w:p>
      <w:pPr>
        <w:pStyle w:val="BodyText"/>
      </w:pPr>
      <w:r>
        <w:t xml:space="preserve">Tên thủ lĩnh thị vệ lạnh lùng nhìn chuyện phát sinh trong quán rượu thản nhiên ra lệnh:</w:t>
      </w:r>
    </w:p>
    <w:p>
      <w:pPr>
        <w:pStyle w:val="BodyText"/>
      </w:pPr>
      <w:r>
        <w:t xml:space="preserve">- Đi bắt Lỵ Toa lại đây, giết nam nhân kia!</w:t>
      </w:r>
    </w:p>
    <w:p>
      <w:pPr>
        <w:pStyle w:val="BodyText"/>
      </w:pPr>
      <w:r>
        <w:t xml:space="preserve">- Dạ!</w:t>
      </w:r>
    </w:p>
    <w:p>
      <w:pPr>
        <w:pStyle w:val="BodyText"/>
      </w:pPr>
      <w:r>
        <w:t xml:space="preserve">Hai tên thị vệ thành chủ phủ lóe thân, dùng tốc độ nhanh gấp tám lần người thường hướng chỗ Nhạc Trọng cùng Lỵ Toa lao tới.</w:t>
      </w:r>
    </w:p>
    <w:p>
      <w:pPr>
        <w:pStyle w:val="BodyText"/>
      </w:pPr>
      <w:r>
        <w:t xml:space="preserve">Ánh mắt Nhạc Trọng chớp động lui ra sau vài bước sau đó nhìn qua Lỵ Toa, hắn đã nhìn ra đại mỹ nữ thập phần khêu gợi kia thật sự không đơn giản.</w:t>
      </w:r>
    </w:p>
    <w:p>
      <w:pPr>
        <w:pStyle w:val="BodyText"/>
      </w:pPr>
      <w:r>
        <w:t xml:space="preserve">Lỵ Toa liên tục bóp cò súng nhắm ngay hai tên thị vệ bắn phá không ngừng.</w:t>
      </w:r>
    </w:p>
    <w:p>
      <w:pPr>
        <w:pStyle w:val="BodyText"/>
      </w:pPr>
      <w:r>
        <w:t xml:space="preserve">Thuật bắn súng của Lỵ Toa thập phần chuẩn xác, tuy tốc độ của hai tên thị vệ thật nhanh nhưng vẫn bị tử đạn bắn trúng thân thể, chỉ vì trên người bọn hắn mặc áo khoác đen dài cuốn qua, những viên đạn liền rơi rụng xuống đất.</w:t>
      </w:r>
    </w:p>
    <w:p>
      <w:pPr>
        <w:pStyle w:val="BodyText"/>
      </w:pPr>
      <w:r>
        <w:t xml:space="preserve">- Phòng đạn y cường độ cao? Khoa học kỹ thuật thế giới này thật không đơn giản!</w:t>
      </w:r>
    </w:p>
    <w:p>
      <w:pPr>
        <w:pStyle w:val="BodyText"/>
      </w:pPr>
      <w:r>
        <w:t xml:space="preserve">Ánh mắt Nhạc Trọng co rút lại, từ trên thân thể mấy tên thị vệ thành chủ phủ đã thấy được trang bị tiên tiến siêu việt khoa học kỹ thuật địa cầu, hiển nhiên kỹ thuật của thế giới này vượt xa nền khoa học kỹ thuật tại trái đất.</w:t>
      </w:r>
    </w:p>
    <w:p>
      <w:pPr>
        <w:pStyle w:val="BodyText"/>
      </w:pPr>
      <w:r>
        <w:t xml:space="preserve">Một tên thị vệ nhanh như chớp xuất hiện trước mặt Nhạc Trọng, lạnh băng đâm một đao thẳng vào tim của hắn.</w:t>
      </w:r>
    </w:p>
    <w:p>
      <w:pPr>
        <w:pStyle w:val="BodyText"/>
      </w:pPr>
      <w:r>
        <w:t xml:space="preserve">Nhạc Trọng cười tự giễu, trong tay vừa lật, Độc Thứ chỉ vào đầu tên thị vệ kia:</w:t>
      </w:r>
    </w:p>
    <w:p>
      <w:pPr>
        <w:pStyle w:val="BodyText"/>
      </w:pPr>
      <w:r>
        <w:t xml:space="preserve">- Ta biến thành cá con bị người khác cần thuận tay xử lý sao?</w:t>
      </w:r>
    </w:p>
    <w:p>
      <w:pPr>
        <w:pStyle w:val="BodyText"/>
      </w:pPr>
      <w:r>
        <w:t xml:space="preserve">Phanh!</w:t>
      </w:r>
    </w:p>
    <w:p>
      <w:pPr>
        <w:pStyle w:val="BodyText"/>
      </w:pPr>
      <w:r>
        <w:t xml:space="preserve">Một tiếng súng vang, đầu tên thị vệ lập tức nổ tung, dịch óc bắn đầy đất.</w:t>
      </w:r>
    </w:p>
    <w:p>
      <w:pPr>
        <w:pStyle w:val="BodyText"/>
      </w:pPr>
      <w:r>
        <w:t xml:space="preserve">Chứng kiến một màn này sắc mặt những người khác đại biến. Thị vệ kia mặc dù là chiến sĩ cấp thấp nhất trong thành chủ phủ, nhưng mỗi người đều có được chiến lực cường hoành. Có thể dễ dàng áp chế nhân loại ngoại ô Hồng Nham thành. Hiện tại lại bị Nhạc Trọng thật nhẹ nhàng giết chết, điều này làm bọn hắn đều kinh ngạc.</w:t>
      </w:r>
    </w:p>
    <w:p>
      <w:pPr>
        <w:pStyle w:val="BodyText"/>
      </w:pPr>
      <w:r>
        <w:t xml:space="preserve">Một gã thị vệ khác sắc mặt đại biến thò tay vào trong lòng:</w:t>
      </w:r>
    </w:p>
    <w:p>
      <w:pPr>
        <w:pStyle w:val="BodyText"/>
      </w:pPr>
      <w:r>
        <w:t xml:space="preserve">- Ai Văn! Tên rác rưởi như ngươi cũng dám giết Ai Văn. Tao phải đem mày chém thành tám đoạn ném cho chó ăn!</w:t>
      </w:r>
    </w:p>
    <w:p>
      <w:pPr>
        <w:pStyle w:val="BodyText"/>
      </w:pPr>
      <w:r>
        <w:t xml:space="preserve">Nhạc Trọng cũng không thèm liếc mắt nhìn hắn, chỉ thuận tay nổ một phát súng.</w:t>
      </w:r>
    </w:p>
    <w:p>
      <w:pPr>
        <w:pStyle w:val="BodyText"/>
      </w:pPr>
      <w:r>
        <w:t xml:space="preserve">Phanh!</w:t>
      </w:r>
    </w:p>
    <w:p>
      <w:pPr>
        <w:pStyle w:val="BodyText"/>
      </w:pPr>
      <w:r>
        <w:t xml:space="preserve">Đầu tên thị vệ lại nổ tung đỏ rực như quả dưa hấu vỡ tan.</w:t>
      </w:r>
    </w:p>
    <w:p>
      <w:pPr>
        <w:pStyle w:val="BodyText"/>
      </w:pPr>
      <w:r>
        <w:t xml:space="preserve">Lỗ Ni nhìn Nhạc Trọng, trong mắt tràn ngập vẻ sợ hãi cùng kính sợ:</w:t>
      </w:r>
    </w:p>
    <w:p>
      <w:pPr>
        <w:pStyle w:val="Compact"/>
      </w:pPr>
      <w:r>
        <w:t xml:space="preserve">- Thật mạnh! Thật mạnh! Nam nhân này chẳng khác gì ác ma!</w:t>
      </w:r>
      <w:r>
        <w:br w:type="textWrapping"/>
      </w:r>
      <w:r>
        <w:br w:type="textWrapping"/>
      </w:r>
    </w:p>
    <w:p>
      <w:pPr>
        <w:pStyle w:val="Heading2"/>
      </w:pPr>
      <w:bookmarkStart w:id="1005" w:name="chương-984-phản-kháng-quân-2"/>
      <w:bookmarkEnd w:id="1005"/>
      <w:r>
        <w:t xml:space="preserve">983. Chương 984: Phản Kháng Quân! (2)</w:t>
      </w:r>
    </w:p>
    <w:p>
      <w:pPr>
        <w:pStyle w:val="Compact"/>
      </w:pPr>
      <w:r>
        <w:br w:type="textWrapping"/>
      </w:r>
      <w:r>
        <w:br w:type="textWrapping"/>
      </w:r>
    </w:p>
    <w:p>
      <w:pPr>
        <w:pStyle w:val="BodyText"/>
      </w:pPr>
      <w:r>
        <w:t xml:space="preserve">Bởi vì Lỗ Ni đi theo bên cạnh Nhạc Trọng cùng Lỵ Toa nên lần này mới tránh được kết cục bị đám thị vệ kia tàn sát.</w:t>
      </w:r>
    </w:p>
    <w:p>
      <w:pPr>
        <w:pStyle w:val="BodyText"/>
      </w:pPr>
      <w:r>
        <w:t xml:space="preserve">Thủ lĩnh thị vệ nhìn hai tên bộ hạ bị Nhạc Trọng dễ dàng giết chết, gầm lên giận dữ, nhấc cơ quan pháo hướng Nhạc Trọng chỉ tới:</w:t>
      </w:r>
    </w:p>
    <w:p>
      <w:pPr>
        <w:pStyle w:val="BodyText"/>
      </w:pPr>
      <w:r>
        <w:t xml:space="preserve">- Giết sạch bọn hắn! Không cần lưu người sống!</w:t>
      </w:r>
    </w:p>
    <w:p>
      <w:pPr>
        <w:pStyle w:val="BodyText"/>
      </w:pPr>
      <w:r>
        <w:t xml:space="preserve">- Muốn chết!</w:t>
      </w:r>
    </w:p>
    <w:p>
      <w:pPr>
        <w:pStyle w:val="BodyText"/>
      </w:pPr>
      <w:r>
        <w:t xml:space="preserve">Nhạc Trọng lạnh lùng cười, thân hình lóe lên, tốc độ khủng bố tiếp cận vận tốc âm thanh nháy mắt bộc phát, chỉ chớp mắt hắn đã xuất hiện bên trong bốn tên thị vệ kia, rút Hỏa Diễm đao vung ra, ánh đao sắc bén cuốn qua đầu ba tên thị vệ, ngay lập tức chém rơi, máu tươi cuồng phun lên cao.</w:t>
      </w:r>
    </w:p>
    <w:p>
      <w:pPr>
        <w:pStyle w:val="BodyText"/>
      </w:pPr>
      <w:r>
        <w:t xml:space="preserve">Dễ dàng trảm sát ba tên thị vệ, Hỏa Diễm đao trong tay hắn đặt lên trên cổ họng tên thủ lĩnh thị vệ kia, lạnh lùng ra lệnh:</w:t>
      </w:r>
    </w:p>
    <w:p>
      <w:pPr>
        <w:pStyle w:val="BodyText"/>
      </w:pPr>
      <w:r>
        <w:t xml:space="preserve">- Buông vũ khí trong tay ngươi xuống!</w:t>
      </w:r>
    </w:p>
    <w:p>
      <w:pPr>
        <w:pStyle w:val="BodyText"/>
      </w:pPr>
      <w:r>
        <w:t xml:space="preserve">- Thật nhanh!</w:t>
      </w:r>
    </w:p>
    <w:p>
      <w:pPr>
        <w:pStyle w:val="BodyText"/>
      </w:pPr>
      <w:r>
        <w:t xml:space="preserve">Tên thủ lĩnh thị vệ sắc mặt đại biến, hắn vừa nhấc cơ quan pháo lên thì đã bị lưỡi đao gác lên cổ họng, không còn đường chọn lựa đành buông cơ quan pháo xuống đất.</w:t>
      </w:r>
    </w:p>
    <w:p>
      <w:pPr>
        <w:pStyle w:val="BodyText"/>
      </w:pPr>
      <w:r>
        <w:t xml:space="preserve">- Vị tiên sinh này, ta là tiểu đội trưởng thị vệ đội thứ tám của Hồng Nham thành tên Lôi Đức! Đội ngũ của chúng ta chỉ là đội ngũ yếu ớt nhất trong thành chủ phủ. Nếu ngươi giết ta, Hồng Nham thành tuyệt đối sẽ không bỏ qua cho ngươi. Nếu ngươi nguyện ý đầu hàng chúng ta, ta có thể tiến cử ngươi với thượng cấp. Với thực lực của ngươi, sẽ nhận được thượng tầng xem trọng. Gia nhập chúng ta, ở lại nội thành, ngươi sẽ có được nước tinh khiết, thực vật mỹ vị, nữ nhân xinh đẹp!</w:t>
      </w:r>
    </w:p>
    <w:p>
      <w:pPr>
        <w:pStyle w:val="BodyText"/>
      </w:pPr>
      <w:r>
        <w:t xml:space="preserve">Lôi Đức chỉ vào Lỵ Toa nói:</w:t>
      </w:r>
    </w:p>
    <w:p>
      <w:pPr>
        <w:pStyle w:val="BodyText"/>
      </w:pPr>
      <w:r>
        <w:t xml:space="preserve">- Nữ nhân tên Lỵ Toa kia là thành viên phản kháng quân, cũng là mục tiêu truy nã của chúng ta. Nếu ngươi giúp nàng, sẽ biến thành địch nhân của chúng ta. Các ngươi sẽ không có được nước uống, thực vật, vĩnh viễn lang thang dã ngoại, bị tia phóng xạ lây nhiễm, sống những ngày tháng kinh hoàng, cuối cùng sa đọa thành dân lưu lạc, thậm chí là bạo dân không lý trí, hay là biến dị nhân chỉ biết giết người. Cuộc sống như vậy ngươi cũng không muốn đi?</w:t>
      </w:r>
    </w:p>
    <w:p>
      <w:pPr>
        <w:pStyle w:val="BodyText"/>
      </w:pPr>
      <w:r>
        <w:t xml:space="preserve">Trước khi Nhạc Trọng vào Hồng Nham thành từng lang thang dã ngoại một đoạn thời gian. Ở dã ngoại chỉ là một mảnh hoang vu, chỉ có bạo dân, dân lưu lạc, biến dị nhân, rất ít thực vật. Đồng thời đại bộ phận nguồn nước đều ô nhiễm tia phóng xạ, căn bản không thể sử dụng. Lang thang tại dã ngoại cực kỳ đáng sợ, dù cường đại như Nhạc Trọng cũng không nguyện ý ở lại lâu dài bên ngoài.</w:t>
      </w:r>
    </w:p>
    <w:p>
      <w:pPr>
        <w:pStyle w:val="BodyText"/>
      </w:pPr>
      <w:r>
        <w:t xml:space="preserve">Lời nói của Lôi Đức đối với cư dân trên tinh cầu này thật sự rất có sức quyến rũ.</w:t>
      </w:r>
    </w:p>
    <w:p>
      <w:pPr>
        <w:pStyle w:val="BodyText"/>
      </w:pPr>
      <w:r>
        <w:t xml:space="preserve">Nhạc Trọng nhìn Lỵ Toa, trong mắt chớp động quang mang kỳ dị:</w:t>
      </w:r>
    </w:p>
    <w:p>
      <w:pPr>
        <w:pStyle w:val="BodyText"/>
      </w:pPr>
      <w:r>
        <w:t xml:space="preserve">- Phản kháng quân, có ý tứ!</w:t>
      </w:r>
    </w:p>
    <w:p>
      <w:pPr>
        <w:pStyle w:val="BodyText"/>
      </w:pPr>
      <w:r>
        <w:t xml:space="preserve">Lỵ Toa nhìn thấy Nhạc Trọng có vài phần động tâm nhịn không được lớn tiếng kêu lên:</w:t>
      </w:r>
    </w:p>
    <w:p>
      <w:pPr>
        <w:pStyle w:val="BodyText"/>
      </w:pPr>
      <w:r>
        <w:t xml:space="preserve">- Nhạc Trọng, anh đừng bị hắn lừa. Sau khi anh gia nhập nội thành, xác thực có thể thu được nước tinh khiết, thực vật mỹ vị, nữ nhân xinh đẹp. Nhưng đồng thời anh cũng sẽ biến thành tay sai của thực nhân quỷ, trở thành quái tử thủ tàn sát nhân loại chúng ta. Ở trong mắt thực nhân quỷ, chúng ta chỉ là súc sinh bị vây dưỡng, muốn giết thì giết, muốn ăn liền ăn. Nếu anh ở lâu trong nội thành, sẽ có một ngày chính anh hoặc thân nhân của anh sẽ bị thực nhân quỷ làm thịt!</w:t>
      </w:r>
    </w:p>
    <w:p>
      <w:pPr>
        <w:pStyle w:val="BodyText"/>
      </w:pPr>
      <w:r>
        <w:t xml:space="preserve">Nhạc Trọng nghe nói sắc mặt trầm xuống hỏi:</w:t>
      </w:r>
    </w:p>
    <w:p>
      <w:pPr>
        <w:pStyle w:val="BodyText"/>
      </w:pPr>
      <w:r>
        <w:t xml:space="preserve">- Thực nhân quỷ? Đó là thứ gì?</w:t>
      </w:r>
    </w:p>
    <w:p>
      <w:pPr>
        <w:pStyle w:val="BodyText"/>
      </w:pPr>
      <w:r>
        <w:t xml:space="preserve">Khuôn mặt Lôi Đức vặn vẹo lớn tiếng rít gào:</w:t>
      </w:r>
    </w:p>
    <w:p>
      <w:pPr>
        <w:pStyle w:val="BodyText"/>
      </w:pPr>
      <w:r>
        <w:t xml:space="preserve">- Câm mồm, ngươi không được vu hãm Thánh tộc vĩ đại. Chính vì có Thánh tộc đại nhân tồn tại, những nhân loại ti tiện mới có thể sống sót trong thế giới tàn khốc này. Bọn họ dạy tri thức cho chúng ta, giúp chúng ta làm sạch nguồn nước, còn ban lương thực cho chúng ta. Chúng ta phải biết cảm kích các vị đại nhân. Đám ti tiện các ngươi nên chết đi, các ngươi sao dám lăng mạ các vị đại nhân vĩ đại!</w:t>
      </w:r>
    </w:p>
    <w:p>
      <w:pPr>
        <w:pStyle w:val="BodyText"/>
      </w:pPr>
      <w:r>
        <w:t xml:space="preserve">Oanh! Oanh! Oanh!</w:t>
      </w:r>
    </w:p>
    <w:p>
      <w:pPr>
        <w:pStyle w:val="BodyText"/>
      </w:pPr>
      <w:r>
        <w:t xml:space="preserve">Ngay lúc này trong thành vang lên tiếng nổ mạnh kịch liệt, sau đó truyền tới tiếng súng dày đặc.</w:t>
      </w:r>
    </w:p>
    <w:p>
      <w:pPr>
        <w:pStyle w:val="BodyText"/>
      </w:pPr>
      <w:r>
        <w:t xml:space="preserve">- Mặc dù không biết hai người các ngươi rốt cục là ai đúng ai sai, nhưng ngươi dám dùng súng chỉ vào ta, vậy thì dùng tính mạng của ngươi trả lại đi!</w:t>
      </w:r>
    </w:p>
    <w:p>
      <w:pPr>
        <w:pStyle w:val="BodyText"/>
      </w:pPr>
      <w:r>
        <w:t xml:space="preserve">Hỏa Diễm đao vung ra, đầu Lôi Đức thật dễ dàng bị chém rơi, máu tươi phun trào đầy đất.</w:t>
      </w:r>
    </w:p>
    <w:p>
      <w:pPr>
        <w:pStyle w:val="BodyText"/>
      </w:pPr>
      <w:r>
        <w:t xml:space="preserve">Nhạc Trọng gỡ xuống toàn bộ trang bị trên người Lôi Đức cùng năm gã thị vệ, thu vào trong trữ vật giới chỉ lại nhìn Lỵ Toa cười nói:</w:t>
      </w:r>
    </w:p>
    <w:p>
      <w:pPr>
        <w:pStyle w:val="BodyText"/>
      </w:pPr>
      <w:r>
        <w:t xml:space="preserve">- Trận nổ mạnh kia là do các vị làm ra đi?</w:t>
      </w:r>
    </w:p>
    <w:p>
      <w:pPr>
        <w:pStyle w:val="BodyText"/>
      </w:pPr>
      <w:r>
        <w:t xml:space="preserve">- Hừ, tôi không biết anh đang nói gì!</w:t>
      </w:r>
    </w:p>
    <w:p>
      <w:pPr>
        <w:pStyle w:val="BodyText"/>
      </w:pPr>
      <w:r>
        <w:t xml:space="preserve">Lỵ Toa không còn chút hương vị yêu diễm phong tao như khi nãy, nàng xé nửa váy, lộ ra đôi chân thon dài khỏe đẹp, cầm súng hướng bên ngoài lao ra.</w:t>
      </w:r>
    </w:p>
    <w:p>
      <w:pPr>
        <w:pStyle w:val="BodyText"/>
      </w:pPr>
      <w:r>
        <w:t xml:space="preserve">- Phản kháng quân sao?</w:t>
      </w:r>
    </w:p>
    <w:p>
      <w:pPr>
        <w:pStyle w:val="BodyText"/>
      </w:pPr>
      <w:r>
        <w:t xml:space="preserve">Trong mắt Nhạc Trọng chớp động dị quang, chuyển đầu nhìn Lỗ Ni nói:</w:t>
      </w:r>
    </w:p>
    <w:p>
      <w:pPr>
        <w:pStyle w:val="BodyText"/>
      </w:pPr>
      <w:r>
        <w:t xml:space="preserve">- Cầm súng đi theo ta!</w:t>
      </w:r>
    </w:p>
    <w:p>
      <w:pPr>
        <w:pStyle w:val="BodyText"/>
      </w:pPr>
      <w:r>
        <w:t xml:space="preserve">Lỗ Ni nghe nói run rẩy, tìm kiếm hai khẩu súng trong đống xác chết cùng mười mấy băng đạn nhanh chóng đuổi theo Nhạc Trọng.</w:t>
      </w:r>
    </w:p>
    <w:p>
      <w:pPr>
        <w:pStyle w:val="BodyText"/>
      </w:pPr>
      <w:r>
        <w:t xml:space="preserve">Thanh âm tiếng nổ mạnh thật lớn không ngừng vang lên bên trong Hồng Nham thành, Nhạc Trọng lao ra quán rượu thật dễ dàng đã đuổi theo bên cạnh Lỵ Toa:</w:t>
      </w:r>
    </w:p>
    <w:p>
      <w:pPr>
        <w:pStyle w:val="BodyText"/>
      </w:pPr>
      <w:r>
        <w:t xml:space="preserve">- Có cần tôi giúp đỡ không?</w:t>
      </w:r>
    </w:p>
    <w:p>
      <w:pPr>
        <w:pStyle w:val="BodyText"/>
      </w:pPr>
      <w:r>
        <w:t xml:space="preserve">Lỵ Toa nhìn Nhạc Trọng sắc mặt liên tục biến đổi do dự nói:</w:t>
      </w:r>
    </w:p>
    <w:p>
      <w:pPr>
        <w:pStyle w:val="BodyText"/>
      </w:pPr>
      <w:r>
        <w:t xml:space="preserve">- Tôi là thành viên phản kháng quân. Đúng như lời Lôi Đức đã nói, một khi có quan hệ với phản kháng quân, vậy tương lai của anh đều phải vượt qua trong hoàn cảnh bị truy nã cùng truy sát. Thật nhiều thời gian phải trốn ngoài cánh đồng hoang vu, uống nước nhiễm phóng xạ nặng, ăn không được no, còn phải chiến đấu với biến dị nhân, bạo dân, đoàn thể thợ săn, nếu không cẩn thận sẽ bị tử vong!</w:t>
      </w:r>
    </w:p>
    <w:p>
      <w:pPr>
        <w:pStyle w:val="BodyText"/>
      </w:pPr>
      <w:r>
        <w:t xml:space="preserve">Nhạc Trọng nhàn nhạt cười nói:</w:t>
      </w:r>
    </w:p>
    <w:p>
      <w:pPr>
        <w:pStyle w:val="BodyText"/>
      </w:pPr>
      <w:r>
        <w:t xml:space="preserve">- Tôi không quan tâm, tôi chỉ muốn biết thực nhân quỷ là cái thứ gì. Vì muốn biết tình báo về chúng, tôi nguyện ý giúp cô một lần. Nhưng làm trao đổi, cô cũng phải đem tình báo về thực nhân quỷ kể rõ cho tôi biết toàn bộ!</w:t>
      </w:r>
    </w:p>
    <w:p>
      <w:pPr>
        <w:pStyle w:val="BodyText"/>
      </w:pPr>
      <w:r>
        <w:t xml:space="preserve">Nếu cả đời phải lang thang ở dã ngoại hoang vụ, uống nước nhiễm phóng xạ nặng, ăn không được no, còn phải chiến đấu với bạo dân, biến dị nhân hoặc đoàn thể thợ săn gì đó, thật sự là một tràng ác mộng. Nhưng Nhạc Trọng chỉ cần sống sót trong thế giới này được một năm là có thể quay về địa cầu, hắn tự nhiên không thèm để ý chuyện này. Thay vì lo lắng, hắn chỉ cảm thấy hứng thú tìm hiểu cơ cấu thống trị trên tinh cầu này.</w:t>
      </w:r>
    </w:p>
    <w:p>
      <w:pPr>
        <w:pStyle w:val="BodyText"/>
      </w:pPr>
      <w:r>
        <w:t xml:space="preserve">Lỵ Toa thoáng suy nghĩ một chút, trên mặt lộ tia mỉm cười:</w:t>
      </w:r>
    </w:p>
    <w:p>
      <w:pPr>
        <w:pStyle w:val="BodyText"/>
      </w:pPr>
      <w:r>
        <w:t xml:space="preserve">- Được! Thành giao!</w:t>
      </w:r>
    </w:p>
    <w:p>
      <w:pPr>
        <w:pStyle w:val="BodyText"/>
      </w:pPr>
      <w:r>
        <w:t xml:space="preserve">Với thực lực trong nháy mắt giết chết sáu gã thị vệ thành chủ phủ của Nhạc Trọng, bất luận xuất phát từ suy tính nào Lỵ Toa cũng sẽ không cự tuyệt đề nghị của Nhạc Trọng.</w:t>
      </w:r>
    </w:p>
    <w:p>
      <w:pPr>
        <w:pStyle w:val="BodyText"/>
      </w:pPr>
      <w:r>
        <w:t xml:space="preserve">- Đó là cái gì?</w:t>
      </w:r>
    </w:p>
    <w:p>
      <w:pPr>
        <w:pStyle w:val="BodyText"/>
      </w:pPr>
      <w:r>
        <w:t xml:space="preserve">Nhạc Trọng nhìn ra phương xa, trong mắt lóe lên vẻ kinh hãi.</w:t>
      </w:r>
    </w:p>
    <w:p>
      <w:pPr>
        <w:pStyle w:val="BodyText"/>
      </w:pPr>
      <w:r>
        <w:t xml:space="preserve">Chỉ thấy ở phương xa một người máy cao chừng năm thước, toàn thân màu đen, thân thể dày rộng, lại có được tứ chi giống như nhân loại vừa xuất hiện trong tầm mắt của hắn.</w:t>
      </w:r>
    </w:p>
    <w:p>
      <w:pPr>
        <w:pStyle w:val="BodyText"/>
      </w:pPr>
      <w:r>
        <w:t xml:space="preserve">Bên trong một con phố mà người máy đang đi tới, mấy trăm thị vệ thành chủ phủ trong tay cầm súng la</w:t>
      </w:r>
    </w:p>
    <w:p>
      <w:pPr>
        <w:pStyle w:val="BodyText"/>
      </w:pPr>
      <w:r>
        <w:t xml:space="preserve">-de, đạn hỏa tiễn, súng phóng lựu đạn đang không ngừng phát động công kích người máy thật lớn kia.</w:t>
      </w:r>
    </w:p>
    <w:p>
      <w:pPr>
        <w:pStyle w:val="BodyText"/>
      </w:pPr>
      <w:r>
        <w:t xml:space="preserve">Người máy cầm một khẩu pháo la</w:t>
      </w:r>
    </w:p>
    <w:p>
      <w:pPr>
        <w:pStyle w:val="BodyText"/>
      </w:pPr>
      <w:r>
        <w:t xml:space="preserve">-de lớn trong tay, trên thân trang bị thật nhiều pháo tia la</w:t>
      </w:r>
    </w:p>
    <w:p>
      <w:pPr>
        <w:pStyle w:val="Compact"/>
      </w:pPr>
      <w:r>
        <w:t xml:space="preserve">-de 25mm, đang điên cuồng hướng xung quanh phun ra hỏa lực hung mãnh tuyệt luân.</w:t>
      </w:r>
      <w:r>
        <w:br w:type="textWrapping"/>
      </w:r>
      <w:r>
        <w:br w:type="textWrapping"/>
      </w:r>
    </w:p>
    <w:p>
      <w:pPr>
        <w:pStyle w:val="Heading2"/>
      </w:pPr>
      <w:bookmarkStart w:id="1006" w:name="chương-985-người-máy-chủ-chiến-rh2."/>
      <w:bookmarkEnd w:id="1006"/>
      <w:r>
        <w:t xml:space="preserve">984. Chương 985: Người Máy Chủ Chiến Rh2.</w:t>
      </w:r>
    </w:p>
    <w:p>
      <w:pPr>
        <w:pStyle w:val="Compact"/>
      </w:pPr>
      <w:r>
        <w:br w:type="textWrapping"/>
      </w:r>
      <w:r>
        <w:br w:type="textWrapping"/>
      </w:r>
    </w:p>
    <w:p>
      <w:pPr>
        <w:pStyle w:val="BodyText"/>
      </w:pPr>
      <w:r>
        <w:t xml:space="preserve">Hỏa lực của người máy trút xuống đem nhóm thị vệ thành chủ phủ xé thành phấn vụn, hỏa lực cường đại của nó càn quét làm kiến trúc chung quanh vỡ nát, thân thể người nổ tung, hung mãnh dữ tợn vô cùng.</w:t>
      </w:r>
    </w:p>
    <w:p>
      <w:pPr>
        <w:pStyle w:val="BodyText"/>
      </w:pPr>
      <w:r>
        <w:t xml:space="preserve">Lỵ Toa nhìn người máy thật lớn kia ánh mắt phức tạp cắn răng nói:</w:t>
      </w:r>
    </w:p>
    <w:p>
      <w:pPr>
        <w:pStyle w:val="BodyText"/>
      </w:pPr>
      <w:r>
        <w:t xml:space="preserve">- Đó là người máy chủ chiến RH2 của Thánh tộc. Cũng là binh khí tiên tiến luôn tàn sát phản kháng quân chúng tôi trên chiến trường. Thật nhiều chiến hữu của chúng tôi chết trên tay nó, nhân số đã vượt qua hai mươi vạn. Đây cũng là mục tiêu lần này của chúng tôi. Chúng tôi phải đem người máy RH2 này đoạt về căn cứ, chỉ có như vậy chúng tôi mới có được tiền vốn chiến đấu cùng Thánh tộc!</w:t>
      </w:r>
    </w:p>
    <w:p>
      <w:pPr>
        <w:pStyle w:val="BodyText"/>
      </w:pPr>
      <w:r>
        <w:t xml:space="preserve">Mấy trăm thị vệ thành chủ phủ mặc dù bị hỏa lực hung mãnh của người máy thủ tiêu không ít người, nhưng công kích của bọn hắn cũng không kém. Dưới sự công kích điên cuồng của bọn hắn, nửa thân trên người máy không ngừng bị nổ mạnh, miệng vết thương không ngừng vỡ ra.</w:t>
      </w:r>
    </w:p>
    <w:p>
      <w:pPr>
        <w:pStyle w:val="BodyText"/>
      </w:pPr>
      <w:r>
        <w:t xml:space="preserve">Nếu còn tiếp tục như vậy người máy RH2 kia tuyệt đối sẽ bị nhóm thị vệ liên thủ bắn vỡ.</w:t>
      </w:r>
    </w:p>
    <w:p>
      <w:pPr>
        <w:pStyle w:val="BodyText"/>
      </w:pPr>
      <w:r>
        <w:t xml:space="preserve">Ngay trong lúc này, mấy trăm chiến sĩ quần áo lam lũ trong tay cầm súng thư kích, súng trường đột nhiên xuất hiện, liều mạng công kích nhóm thị vệ kia, bắn vỡ đầu bọn họ.</w:t>
      </w:r>
    </w:p>
    <w:p>
      <w:pPr>
        <w:pStyle w:val="BodyText"/>
      </w:pPr>
      <w:r>
        <w:t xml:space="preserve">Chiến sĩ phản kháng quân vừa xuất hiện, liền làm nhóm thị vệ phải phân chia một bộ phận lực lượng chuyển qua trên người họ, người máy có được cơ hội hòa hoãn, nhanh chóng hướng cửa thành bỏ chạy.</w:t>
      </w:r>
    </w:p>
    <w:p>
      <w:pPr>
        <w:pStyle w:val="BodyText"/>
      </w:pPr>
      <w:r>
        <w:t xml:space="preserve">Nhạc Trọng nhìn ra phương xa hỏi:</w:t>
      </w:r>
    </w:p>
    <w:p>
      <w:pPr>
        <w:pStyle w:val="BodyText"/>
      </w:pPr>
      <w:r>
        <w:t xml:space="preserve">- Trong Hồng Nham thành tổng cộng có mấy người máy chủ chiến RH2?</w:t>
      </w:r>
    </w:p>
    <w:p>
      <w:pPr>
        <w:pStyle w:val="BodyText"/>
      </w:pPr>
      <w:r>
        <w:t xml:space="preserve">Nếu trong thành có hơn mười người máy RH2, vậy cho dù là Nhạc Trọng cũng phải tuyển chọn rút lui.</w:t>
      </w:r>
    </w:p>
    <w:p>
      <w:pPr>
        <w:pStyle w:val="BodyText"/>
      </w:pPr>
      <w:r>
        <w:t xml:space="preserve">Lỵ Toa vuốt vuốt mái tóc bạch kim nghiêm túc nói:</w:t>
      </w:r>
    </w:p>
    <w:p>
      <w:pPr>
        <w:pStyle w:val="BodyText"/>
      </w:pPr>
      <w:r>
        <w:t xml:space="preserve">- Số lượng cụ thể tôi cũng không biết, nhưng phải dưới tám người máy. Người máy chủ chiến RH2 là binh khí chiến tranh tiên tiến nhất mà Thánh tộc vừa chế tạo, loại binh khí này cần thật nhiều cương thiết cùng thiết bị tiên tiến mà có thể tạo ra. Binh khí chiến tranh đẳng cấp như vậy chỉ có Thánh Thành mới có năng lực chế tạo. Hồng Nham thành chỉ là một thành thị trung đẳng, lại không có cơ cấu chiến lược trọng yếu nào, ở trong thành thị như vậy bình thường có khoảng năm tới tám người máy RH2 mà thôi!</w:t>
      </w:r>
    </w:p>
    <w:p>
      <w:pPr>
        <w:pStyle w:val="BodyText"/>
      </w:pPr>
      <w:r>
        <w:t xml:space="preserve">- Loại người máy RH2 kia có năng lực phi hành hay không?</w:t>
      </w:r>
    </w:p>
    <w:p>
      <w:pPr>
        <w:pStyle w:val="BodyText"/>
      </w:pPr>
      <w:r>
        <w:t xml:space="preserve">- Không có! Trước kia Thánh tộc có khai phát loại người máy chiến đấu phi hành, nhưng bởi vì tiêu hao năng lượng quá lớn, hơn nữa năng lực chiến đấu kém hơn máy bay chiến đấu cho nên không được sản xuất nhiều!</w:t>
      </w:r>
    </w:p>
    <w:p>
      <w:pPr>
        <w:pStyle w:val="BodyText"/>
      </w:pPr>
      <w:r>
        <w:t xml:space="preserve">- Tám người máy sao? Hiện tại bên kia có hai người máy đang tiến về bên này. Lỵ Toa, súng điều khiển của người máy nằm ở bộ phận nào?</w:t>
      </w:r>
    </w:p>
    <w:p>
      <w:pPr>
        <w:pStyle w:val="BodyText"/>
      </w:pPr>
      <w:r>
        <w:t xml:space="preserve">Nhạc Trọng nhìn qua phương hướng thành chủ phủ, chỉ thấy có hai người máy RH2 đang dọc theo đường đi qua bên này, phía sau hai người máy khổng lồ còn có mấy trăm thị vệ tay cầm súng la</w:t>
      </w:r>
    </w:p>
    <w:p>
      <w:pPr>
        <w:pStyle w:val="BodyText"/>
      </w:pPr>
      <w:r>
        <w:t xml:space="preserve">-de, ống phóng rốc két, máy phóng lựu đạn ngồi trên đủ loại chiến xa hướng chiến trường chạy tới.</w:t>
      </w:r>
    </w:p>
    <w:p>
      <w:pPr>
        <w:pStyle w:val="BodyText"/>
      </w:pPr>
      <w:r>
        <w:t xml:space="preserve">Dân lưu lạc, bạo dân ngoài hoang dã nắm giữ khoa học kỹ thuật nhân loại hoàn toàn khác hẳn trong Hồng Nham thành, một là trời một là đất, một bên có nền khoa học kỹ thuật vượt xa địa cầu mấy chục năm, một bên còn không bằng trung thế kỷ tại địa cầu.</w:t>
      </w:r>
    </w:p>
    <w:p>
      <w:pPr>
        <w:pStyle w:val="BodyText"/>
      </w:pPr>
      <w:r>
        <w:t xml:space="preserve">Lỵ Toa nhìn thấy hai cỗ người máy đang đi tới sắc mặt tái nhợt nhìn Nhạc Trọng cầu xin:</w:t>
      </w:r>
    </w:p>
    <w:p>
      <w:pPr>
        <w:pStyle w:val="BodyText"/>
      </w:pPr>
      <w:r>
        <w:t xml:space="preserve">- Chết tiệt! Phải ngăn cản bọn hắn! Nếu để viện binh của bọn hắn tới kịp, chiến hữu của chúng tôi hi sinh đều uổng phí! Nhạc Trọng, anh giúp tôi với!</w:t>
      </w:r>
    </w:p>
    <w:p>
      <w:pPr>
        <w:pStyle w:val="BodyText"/>
      </w:pPr>
      <w:r>
        <w:t xml:space="preserve">Lỵ Toa cũng là một cô gái thập phần kiên cường, nhưng vừa nghĩ tới chiến hữu của mình bị thị vệ thành chủ phủ tiêu diệt, nàng không còn cách nào giữ được bình tĩnh.</w:t>
      </w:r>
    </w:p>
    <w:p>
      <w:pPr>
        <w:pStyle w:val="BodyText"/>
      </w:pPr>
      <w:r>
        <w:t xml:space="preserve">Nhạc Trọng cau mày hỏi:</w:t>
      </w:r>
    </w:p>
    <w:p>
      <w:pPr>
        <w:pStyle w:val="BodyText"/>
      </w:pPr>
      <w:r>
        <w:t xml:space="preserve">- Súng điều khiển của người máy nằm ở bộ vị nào?</w:t>
      </w:r>
    </w:p>
    <w:p>
      <w:pPr>
        <w:pStyle w:val="BodyText"/>
      </w:pPr>
      <w:r>
        <w:t xml:space="preserve">- Nằm ở phần đầu, cổ cùng bộ vị bên dưới cổ chừng một thước!</w:t>
      </w:r>
    </w:p>
    <w:p>
      <w:pPr>
        <w:pStyle w:val="BodyText"/>
      </w:pPr>
      <w:r>
        <w:t xml:space="preserve">- Được! Chờ tin tốt lành của tôi đi!</w:t>
      </w:r>
    </w:p>
    <w:p>
      <w:pPr>
        <w:pStyle w:val="BodyText"/>
      </w:pPr>
      <w:r>
        <w:t xml:space="preserve">Nhạc Trọng cười nhẹ cầm cơ quan pháo sáu nòng chớp động thân hình hướng viện binh thành chủ phủ lao đi.</w:t>
      </w:r>
    </w:p>
    <w:p>
      <w:pPr>
        <w:pStyle w:val="BodyText"/>
      </w:pPr>
      <w:r>
        <w:t xml:space="preserve">Sau mấy lần chớp động, Nhạc Trọng đã đi tới trước đoàn viện binh thành chủ phủ. Tay hắn cầm cơ quan pháo sáu nòng hướng viện binh bóp cò.</w:t>
      </w:r>
    </w:p>
    <w:p>
      <w:pPr>
        <w:pStyle w:val="BodyText"/>
      </w:pPr>
      <w:r>
        <w:t xml:space="preserve">Cơ quan pháo trong nháy mắt nổ vang, ngọn lửa hung mãnh tuyệt luân cắn nuốt viện binh thành chủ phủ, một chiếc xe thiết giáp, xe máy, xe chở súng máy bị cơ quan pháo càn quét nổ bạo, chiến sĩ bên trong cũng bị oanh nổ tung.</w:t>
      </w:r>
    </w:p>
    <w:p>
      <w:pPr>
        <w:pStyle w:val="BodyText"/>
      </w:pPr>
      <w:r>
        <w:t xml:space="preserve">Chỉ có hai người máy RH2 có thể chống cự cơ quan pháo bắn phá, đạn pháo oanh trúng người máy chỉ làm lớp sắt thép của nó bị lõm vào.</w:t>
      </w:r>
    </w:p>
    <w:p>
      <w:pPr>
        <w:pStyle w:val="BodyText"/>
      </w:pPr>
      <w:r>
        <w:t xml:space="preserve">Đôi mắt điện tử của hai người máy lóe lên, một cơ quan pháo từ trong thân thể chúng nhảy ra, điên cuồng hướng Nhạc Trọng bắn tới.</w:t>
      </w:r>
    </w:p>
    <w:p>
      <w:pPr>
        <w:pStyle w:val="BodyText"/>
      </w:pPr>
      <w:r>
        <w:t xml:space="preserve">Một người máy RH2 chứa mười cơ quan pháo, hai người máy có hai mươi cơ quan pháo được trí năng điện não thao túng điên cuồng bắn phá về hướng Nhạc Trọng. Màn đạn của hai mươi cơ quan pháo không hề có chút góc chết, chỉ cần bị oanh trúng dù cường đại như Nhạc Trọng cũng sẽ bị bắn nát nhừ.</w:t>
      </w:r>
    </w:p>
    <w:p>
      <w:pPr>
        <w:pStyle w:val="BodyText"/>
      </w:pPr>
      <w:r>
        <w:t xml:space="preserve">Khi cơ quan pháo trên đầu người máy nhảy ra, Nhạc Trọng đã phát động kỹ năng ảnh bộ, tốc độ của hắn tăng lên tới tiếp cận siêu vận tốc âm thanh, thân hình hắn lóe lên tiến vào trong một cửa hàng bên đường.</w:t>
      </w:r>
    </w:p>
    <w:p>
      <w:pPr>
        <w:pStyle w:val="BodyText"/>
      </w:pPr>
      <w:r>
        <w:t xml:space="preserve">Vô số cơ quan pháo oanh thẳng vào trong cửa hàng, đạn pháo có lực xuyên thấu kinh người đem cửa hàng oanh thành nát vụn, hai luồng la</w:t>
      </w:r>
    </w:p>
    <w:p>
      <w:pPr>
        <w:pStyle w:val="BodyText"/>
      </w:pPr>
      <w:r>
        <w:t xml:space="preserve">-de cực lớn bắn ra, cả cửa hàng trực tiếp bị oanh thành hai động lớn.</w:t>
      </w:r>
    </w:p>
    <w:p>
      <w:pPr>
        <w:pStyle w:val="BodyText"/>
      </w:pPr>
      <w:r>
        <w:t xml:space="preserve">Lỵ Toa nhìn thấy cửa hàng bị oanh thủng trong lòng trầm xuống:</w:t>
      </w:r>
    </w:p>
    <w:p>
      <w:pPr>
        <w:pStyle w:val="BodyText"/>
      </w:pPr>
      <w:r>
        <w:t xml:space="preserve">- Hắn sẽ không có việc gì đi?</w:t>
      </w:r>
    </w:p>
    <w:p>
      <w:pPr>
        <w:pStyle w:val="BodyText"/>
      </w:pPr>
      <w:r>
        <w:t xml:space="preserve">Mặc dù nàng không có giao tình gì với Nhạc Trọng, nhưng hành động của Nhạc Trọng quyết định sự sinh tử tồn vong của phản kháng quân, vì vậy làm cho nàng lo lắng sự sống chết của hắn.</w:t>
      </w:r>
    </w:p>
    <w:p>
      <w:pPr>
        <w:pStyle w:val="BodyText"/>
      </w:pPr>
      <w:r>
        <w:t xml:space="preserve">Ngay trong lúc viện binh thành chủ phủ đang tìm kiếm thân ảnh Nhạc Trọng, một sợi tơ nhện trong suốt từ trong một tòa lầu bắn ra quấn lên cổ người máy, sợi tơ nhện rúc lại, Nhạc Trọng đã bị kéo bay lên trên thân thể người máy kia.</w:t>
      </w:r>
    </w:p>
    <w:p>
      <w:pPr>
        <w:pStyle w:val="BodyText"/>
      </w:pPr>
      <w:r>
        <w:t xml:space="preserve">Nhạc Trọng vừa nhảy dựng lên trên thân thể người máy lập tức rút Hỏa Diễm đao đâm thẳng vào bên trong thân thể người máy RH2.</w:t>
      </w:r>
    </w:p>
    <w:p>
      <w:pPr>
        <w:pStyle w:val="BodyText"/>
      </w:pPr>
      <w:r>
        <w:t xml:space="preserve">Móng vuốt biến dị điểu tứ giai thực sự sắc bén cùng cực, dưới cự lực gấp mười ba lần người thường thêm vào, cứng rắn đem lớp bọc thép bên ngoài người máy cắt vỡ lộ ra phòng điều khiển bên trong.</w:t>
      </w:r>
    </w:p>
    <w:p>
      <w:pPr>
        <w:pStyle w:val="BodyText"/>
      </w:pPr>
      <w:r>
        <w:t xml:space="preserve">Nhạc Trọng nhìn vào chỉ thấy ngay trong cabin điều khiển có một nam tử mặc quần áo bó sát trên đầu đội một mũ giáp đang ngồi.</w:t>
      </w:r>
    </w:p>
    <w:p>
      <w:pPr>
        <w:pStyle w:val="BodyText"/>
      </w:pPr>
      <w:r>
        <w:t xml:space="preserve">Nhạc Trọng nhảy vọt vào trong phòng điều khiển vung tay, một sợi tơ nhện trong suốt quấn lấy điều khiển viên, dùng lực kéo mạnh đem người kia giật sang bên, bản thân Nhạc Trọng lại mang lên mũ giáp kia.</w:t>
      </w:r>
    </w:p>
    <w:p>
      <w:pPr>
        <w:pStyle w:val="BodyText"/>
      </w:pPr>
      <w:r>
        <w:t xml:space="preserve">Nhạc Trọng vừa đội mũ giáp một loạt tin tức lập tức truyền vào trong não của hắn, tin tức đều dùng Trung văn cùng một ít dấu hiệu biểu hiện. Ngoại trừ Trung văn trong tin tức truyền tới còn có thể tuyển chọn sử dụng tiếng Anh, Nga, Pháp, Nhật vân vân tiến hành điều chỉnh.</w:t>
      </w:r>
    </w:p>
    <w:p>
      <w:pPr>
        <w:pStyle w:val="BodyText"/>
      </w:pPr>
      <w:r>
        <w:t xml:space="preserve">Từ tin tức truyền ra, làm Nhạc Trọng có thể rõ ràng nắm giữ đủ loại tin tức về cách điều khiển người máy, có thể nói mũ giáp chính là máy khống chế trung xu của cả người máy RH2.</w:t>
      </w:r>
    </w:p>
    <w:p>
      <w:pPr>
        <w:pStyle w:val="Compact"/>
      </w:pPr>
      <w:r>
        <w:t xml:space="preserve">Sau khi Nhạc Trọng đội mũ giáp, hắn lập tức giống như biến thành người khổng lồ có thể rõ ràng nhìn thấy rõ hết thảy hoàn cảnh xung quanh mình.</w:t>
      </w:r>
      <w:r>
        <w:br w:type="textWrapping"/>
      </w:r>
      <w:r>
        <w:br w:type="textWrapping"/>
      </w:r>
    </w:p>
    <w:p>
      <w:pPr>
        <w:pStyle w:val="Heading2"/>
      </w:pPr>
      <w:bookmarkStart w:id="1007" w:name="chương-986-thoát-khỏi-hồng-nham-thành.-1"/>
      <w:bookmarkEnd w:id="1007"/>
      <w:r>
        <w:t xml:space="preserve">985. Chương 986: Thoát Khỏi Hồng Nham Thành. (1)</w:t>
      </w:r>
    </w:p>
    <w:p>
      <w:pPr>
        <w:pStyle w:val="Compact"/>
      </w:pPr>
      <w:r>
        <w:br w:type="textWrapping"/>
      </w:r>
      <w:r>
        <w:br w:type="textWrapping"/>
      </w:r>
    </w:p>
    <w:p>
      <w:pPr>
        <w:pStyle w:val="BodyText"/>
      </w:pPr>
      <w:r>
        <w:t xml:space="preserve">- Khoa học kỹ thuật quá tiên tiến! Còn may ta từng học tập kỹ năng thao túng quá tải, bằng không hôm nay sẽ phiền toái!</w:t>
      </w:r>
    </w:p>
    <w:p>
      <w:pPr>
        <w:pStyle w:val="BodyText"/>
      </w:pPr>
      <w:r>
        <w:t xml:space="preserve">Nhạc Trọng cảm thụ bản thân như hóa thành người khổng lồ vô cùng kỳ dị, khóe môi lộ tia mỉm cười, thao túng người máy RH2 đưa mũi súng nhắm ngay một người máy khác bóp cò.</w:t>
      </w:r>
    </w:p>
    <w:p>
      <w:pPr>
        <w:pStyle w:val="BodyText"/>
      </w:pPr>
      <w:r>
        <w:t xml:space="preserve">Một luồng la</w:t>
      </w:r>
    </w:p>
    <w:p>
      <w:pPr>
        <w:pStyle w:val="BodyText"/>
      </w:pPr>
      <w:r>
        <w:t xml:space="preserve">-de thật lớn trực tiếp bắn ra oanh thẳng lên người máy RH2 còn lại, xuyên thủng qua cabin, đem cả điều khiển viên bên trong trực tiếp tan chảy bốc hơi.</w:t>
      </w:r>
    </w:p>
    <w:p>
      <w:pPr>
        <w:pStyle w:val="BodyText"/>
      </w:pPr>
      <w:r>
        <w:t xml:space="preserve">Chứng kiến một màn này, người trên chiến trường đột nhiên sững sờ!</w:t>
      </w:r>
    </w:p>
    <w:p>
      <w:pPr>
        <w:pStyle w:val="BodyText"/>
      </w:pPr>
      <w:r>
        <w:t xml:space="preserve">Trên đầu người máy khổng lồ, mười cơ quan pháo từ bên trong lộ ra, tin tức dũng mãnh truyền vào trong trí óc Nhạc Trọng.</w:t>
      </w:r>
    </w:p>
    <w:p>
      <w:pPr>
        <w:pStyle w:val="BodyText"/>
      </w:pPr>
      <w:r>
        <w:t xml:space="preserve">Nhạc Trọng tâm niệm vừa động, mười cơ quan pháo lập tức điều chỉnh họng pháo tự động truy tầm mục tiêu bị hắn buộc định là địch nhân.</w:t>
      </w:r>
    </w:p>
    <w:p>
      <w:pPr>
        <w:pStyle w:val="BodyText"/>
      </w:pPr>
      <w:r>
        <w:t xml:space="preserve">Ngay sau đó mười cơ quan pháo một trận oanh minh, đạn pháo khủng bố trong nháy mắt đem nhóm thị vệ thành chủ phủ kể cả xe bọc thép đánh bạo. Dưới bộ điện não điều khiển cường đại của người máy chủ chiến RH2 truy tung càn quét bắn kích, toàn bộ thị vệ đứng gần bên nó không có một ai có thể trốn thoát sự tàn sát của nó.</w:t>
      </w:r>
    </w:p>
    <w:p>
      <w:pPr>
        <w:pStyle w:val="BodyText"/>
      </w:pPr>
      <w:r>
        <w:t xml:space="preserve">Mười giây sau đạn pháo ngừng lại, xung quanh người máy RH2 do Nhạc Trọng điều khiển đã không còn một ai sống sót.</w:t>
      </w:r>
    </w:p>
    <w:p>
      <w:pPr>
        <w:pStyle w:val="BodyText"/>
      </w:pPr>
      <w:r>
        <w:t xml:space="preserve">Nhạc Trọng thông qua mũ giáp cảm ứng trạng huống thê thảm chung quanh người máy, trong lòng vô cùng chấn kinh:</w:t>
      </w:r>
    </w:p>
    <w:p>
      <w:pPr>
        <w:pStyle w:val="BodyText"/>
      </w:pPr>
      <w:r>
        <w:t xml:space="preserve">- Thật lợi hại! Người máy RH2 này thật sự quá mạnh! Thật sự là binh khí chiến tranh khủng bố!</w:t>
      </w:r>
    </w:p>
    <w:p>
      <w:pPr>
        <w:pStyle w:val="BodyText"/>
      </w:pPr>
      <w:r>
        <w:t xml:space="preserve">Người máy chủ chiến RH2 có điện não trung ương, đồng thời trên thân thể trang bị đủ loại máy móc cảm ứng đủ hình thái số lượng vượt hơn ba vạn, chỉ cần hạ mệnh lệnh chuẩn xác, gần như không cần thao túng gì quá nhiều mà người máy RH2 có thể giao cho điện não trung ương điều khiển liền làm ra ứng đối thật chính xác.</w:t>
      </w:r>
    </w:p>
    <w:p>
      <w:pPr>
        <w:pStyle w:val="BodyText"/>
      </w:pPr>
      <w:r>
        <w:t xml:space="preserve">Vừa rồi Nhạc Trọng hạ lệnh tiêu diệt địch nhân bao quanh, điện não trung ương trong người máy RH2 liền tiếp quản đại bộ phận đường ngắm thao tác công kích.</w:t>
      </w:r>
    </w:p>
    <w:p>
      <w:pPr>
        <w:pStyle w:val="BodyText"/>
      </w:pPr>
      <w:r>
        <w:t xml:space="preserve">Lỵ Toa ở xa xa nhìn người máy RH2 dễ dàng tàn sát nhóm thị vệ vây quanh trong mắt tràn ngập hoảng sợ:</w:t>
      </w:r>
    </w:p>
    <w:p>
      <w:pPr>
        <w:pStyle w:val="BodyText"/>
      </w:pPr>
      <w:r>
        <w:t xml:space="preserve">- Thật mạnh! Không ngờ hắn lại dễ dàng điều khiển người máy RH2 tiên tiến như thế! Rốt cục hắn là ai?</w:t>
      </w:r>
    </w:p>
    <w:p>
      <w:pPr>
        <w:pStyle w:val="BodyText"/>
      </w:pPr>
      <w:r>
        <w:t xml:space="preserve">Lực chiến đấu của người máy RH2 cường đại là sự thật, nhưng muốn chân chính nắm giữ, hoàn toàn phát huy đầy đủ uy lực chiến đấu của nó không phải bất kỳ người nào đều có thể làm được. Điện não trí năng của người máy chủ chiến RH2 có thể xử lý thật nhiều tin tức, nhưng nó cũng sẽ truyền ra thật nhiều tin tức vào trong trí óc của điều khiển viên, đồng thời có thể đem tốc độ gia tốc đến trình độ vận tốc âm thanh, toàn bộ cử động của nó đều sẽ sinh sản gánh nặng cực lớn đối với điều khiển viên bên trong. Nếu muốn điều khiển người máy RH2, phải có được một thân thể cường đại cùng một đại não xuất sắc, không thể thiếu một điều kiện nào.</w:t>
      </w:r>
    </w:p>
    <w:p>
      <w:pPr>
        <w:pStyle w:val="BodyText"/>
      </w:pPr>
      <w:r>
        <w:t xml:space="preserve">Điều khiển viên bình thường chỉ có thể phát huy được một hai phần lực lượng chiến đấu của người máy RH2, mà Nhạc Trọng có thể ở trong nháy mắt đem gần trăm thị vệ thành chủ phủ vây quanh tiêu diệt hoàn toàn, đây rõ ràng đã phát huy được chiến lực của người máy RH2 lên tới bảy tám thành. Cho dù điều khiển viên xuất sắc nhất trong phản kháng quân cũng chỉ phát huy được năm sáu thành chiến lực của cỗ máy kia, vì vậy kết quả như thế thật sự làm Lỵ Toa vô cùng kinh hãi.</w:t>
      </w:r>
    </w:p>
    <w:p>
      <w:pPr>
        <w:pStyle w:val="BodyText"/>
      </w:pPr>
      <w:r>
        <w:t xml:space="preserve">- Thật đáng tiếc!</w:t>
      </w:r>
    </w:p>
    <w:p>
      <w:pPr>
        <w:pStyle w:val="BodyText"/>
      </w:pPr>
      <w:r>
        <w:t xml:space="preserve">Nhạc Trọng nhìn thi thể nhóm thị vệ nằm xung quanh, trong mắt thoáng hiện vẻ tiếc hận, điều khiển người máy RH2 xoay người bỏ đi.</w:t>
      </w:r>
    </w:p>
    <w:p>
      <w:pPr>
        <w:pStyle w:val="BodyText"/>
      </w:pPr>
      <w:r>
        <w:t xml:space="preserve">- Đi lên!</w:t>
      </w:r>
    </w:p>
    <w:p>
      <w:pPr>
        <w:pStyle w:val="BodyText"/>
      </w:pPr>
      <w:r>
        <w:t xml:space="preserve">Khi đi ngang qua bên người Lỵ Toa cùng Lỗ Ni, hắn vươn một bàn tay cơ giới về hướng bọn họ.</w:t>
      </w:r>
    </w:p>
    <w:p>
      <w:pPr>
        <w:pStyle w:val="BodyText"/>
      </w:pPr>
      <w:r>
        <w:t xml:space="preserve">Hai người vội vàng nhảy lên trên bàn tay cơ giới kia.</w:t>
      </w:r>
    </w:p>
    <w:p>
      <w:pPr>
        <w:pStyle w:val="BodyText"/>
      </w:pPr>
      <w:r>
        <w:t xml:space="preserve">Người máy RH2 mở ra toàn bộ tám bộ máy thúc đẩy hỏa lực sau lưng, dưới cơn lốc cuồng bạo đẩy tới, tốc độ của nó càng lúc càng nhanh, trong nháy mắt đã xông ra khỏi Hồng Nham thành.</w:t>
      </w:r>
    </w:p>
    <w:p>
      <w:pPr>
        <w:pStyle w:val="BodyText"/>
      </w:pPr>
      <w:r>
        <w:t xml:space="preserve">Không bao lâu sau, năm mươi nam tử mặc chế phục màu đen, cổ tay áo có một ngôi sao vàng cùng hai mươi nam tử mặc chế phục đen cổ tay áo có hai thái dương, cùng đi với hai nam tử trên cổ tay áo có ba thái dương nhanh chóng đến hiện trường.</w:t>
      </w:r>
    </w:p>
    <w:p>
      <w:pPr>
        <w:pStyle w:val="BodyText"/>
      </w:pPr>
      <w:r>
        <w:t xml:space="preserve">Một gã cầm đầu trên cổ tay có ba thái dương sau lưng đeo một thanh đại kiếm dài ba thước, miệng ngậm một điếu thuốc cau mày chậm rãi nói:</w:t>
      </w:r>
    </w:p>
    <w:p>
      <w:pPr>
        <w:pStyle w:val="BodyText"/>
      </w:pPr>
      <w:r>
        <w:t xml:space="preserve">- Bị bọn hắn chạy thoát sao? Rốt cục là ai phá hoại kế hoạch của chúng ta? Vốn dựa theo kế hoạch, đám phản kháng quân nhân loại sẽ bị giải quyết toàn bộ, hiện tại ta đã có thể hưởng dụng trái tim của con tiện hóa Lỵ Toa kia mới phải!</w:t>
      </w:r>
    </w:p>
    <w:p>
      <w:pPr>
        <w:pStyle w:val="BodyText"/>
      </w:pPr>
      <w:r>
        <w:t xml:space="preserve">Trong mắt nam tử chớp động hung quang bạo ngược một tay đâm vào trong ngực một gã nam tử trên cổ tay áo có một ngôi sao, đào ra trái tim của tên kia há mồm cắn lấy hung hăng nói:</w:t>
      </w:r>
    </w:p>
    <w:p>
      <w:pPr>
        <w:pStyle w:val="BodyText"/>
      </w:pPr>
      <w:r>
        <w:t xml:space="preserve">- Tên tạp chủng nhân loại đáng chết cũng dám phá hoại kế hoạch của ta, ta nhất định phải bổ đầu của hắn rồi đem dầu nóng đổ vào đại não của hắn, đợi khi hắn cảm thấy thống khổ nhất mới ăn đầu óc của hắn!</w:t>
      </w:r>
    </w:p>
    <w:p>
      <w:pPr>
        <w:pStyle w:val="BodyText"/>
      </w:pPr>
      <w:r>
        <w:t xml:space="preserve">Nhìn tên nam tử kia hung ác tàn nhẫn như vậy, năm mươi nam tử trên tay áo có ngôi sao vàng đều sợ hãi, nhưng không dám có chút dị động. Một khi bọn hắn biểu hiện vẻ bất mãn, bọn hắn sẽ lập tức biến thành thực vật trong miệng tên tự xưng là Thánh tộc kia.</w:t>
      </w:r>
    </w:p>
    <w:p>
      <w:pPr>
        <w:pStyle w:val="BodyText"/>
      </w:pPr>
      <w:r>
        <w:t xml:space="preserve">Một gã nam tử mặt đầy mụn, mắt lé, mái tóc vàng dựng thẳng, trên cổ đeo một chiếc vòng vàng thật lớn lộ ra tia mỉm cười hưng phấn:</w:t>
      </w:r>
    </w:p>
    <w:p>
      <w:pPr>
        <w:pStyle w:val="BodyText"/>
      </w:pPr>
      <w:r>
        <w:t xml:space="preserve">- Đừng gấp thôi! Tang Thản Ni Á, con mồi càng vùng vẫy thì càng sung mãn ngỗ ngược, săn bắn chúng nó mới làm người cảm thấy thỏa mãn cùng hưng phấn. Khi con mồi cảm thấy mình đã thu được thành công liền đoạn tuyệt toàn bộ hi vọng của chúng trong nháy mắt, biểu tình tuyệt vọng của chúng chính là nguyên liệu điều vị đẹp nhất!</w:t>
      </w:r>
    </w:p>
    <w:p>
      <w:pPr>
        <w:pStyle w:val="BodyText"/>
      </w:pPr>
      <w:r>
        <w:t xml:space="preserve">- Lần này những tên thị vệ bị giết chết đều là một ít nhân loại thấp tiện, đám rác rưởi kia có chết thì chết, chỉ đáng tiếc người máy chủ chiến RH2 kia. Nhưng vấn đề này có An Nại Đặc đi phiền não là được, không quan hệ gì tới chúng ta cả!</w:t>
      </w:r>
    </w:p>
    <w:p>
      <w:pPr>
        <w:pStyle w:val="BodyText"/>
      </w:pPr>
      <w:r>
        <w:t xml:space="preserve">Tang Thản Ni Á liếm môi hung ác cười nói:</w:t>
      </w:r>
    </w:p>
    <w:p>
      <w:pPr>
        <w:pStyle w:val="BodyText"/>
      </w:pPr>
      <w:r>
        <w:t xml:space="preserve">- Kiệt Khắc, anh vẫn biến thái như vậy. Tôi cảnh cáo anh, Lỵ Toa là con mồi của tôi, anh không được giết nàng. Những người còn lại tùy tiện anh giết, nếu không tôi sẽ ninh đầu của anh xuống!</w:t>
      </w:r>
    </w:p>
    <w:p>
      <w:pPr>
        <w:pStyle w:val="BodyText"/>
      </w:pPr>
      <w:r>
        <w:t xml:space="preserve">Trên mặt Kiệt Khắc lộ ra dáng tươi cười âm lệ:</w:t>
      </w:r>
    </w:p>
    <w:p>
      <w:pPr>
        <w:pStyle w:val="BodyText"/>
      </w:pPr>
      <w:r>
        <w:t xml:space="preserve">- Được! Nhưng Ngải La Á là con mồi của tôi, anh không được giết nàng. Nếu không tôi sẽ moi tim của anh đem cho chó ăn!</w:t>
      </w:r>
    </w:p>
    <w:p>
      <w:pPr>
        <w:pStyle w:val="BodyText"/>
      </w:pPr>
      <w:r>
        <w:t xml:space="preserve">Tang Thản Ni Á hừ lạnh một tiếng không tiếp tục tranh chấp với Kiệt Khắc. Cả hai đều là cường giả trong Thánh tộc, song phương đều không nắm chắc tiêu diệt được đối phương, giữa bọn hắn cũng không muốn vì một ít võ mồm mà tàn sát lẫn nhau. Thánh tộc có được lực chiến đấu vượt xa nhân loại, nhưng thân thể bọn hắn cũng mang đầy dòng máu bạo ngược, thỉnh thoảng vẫn có Thánh tộc vì tranh võ mồm mà chém giết lẫn nhau.</w:t>
      </w:r>
    </w:p>
    <w:p>
      <w:pPr>
        <w:pStyle w:val="Compact"/>
      </w:pPr>
      <w:r>
        <w:t xml:space="preserve">Nhạc Trọng đưa Lỵ Toa cùng Lỗ Ni mang tới trên một ngọn núi nhỏ mới thả xuống, tâm niệm hắn vừa động, phòng điều khiển mở ra, hắn nắm lấy điều khiển viên nhảy xuống đất.</w:t>
      </w:r>
      <w:r>
        <w:br w:type="textWrapping"/>
      </w:r>
      <w:r>
        <w:br w:type="textWrapping"/>
      </w:r>
    </w:p>
    <w:p>
      <w:pPr>
        <w:pStyle w:val="Heading2"/>
      </w:pPr>
      <w:bookmarkStart w:id="1008" w:name="chương-987-thoát-khỏi-hồng-nham-thành.-2"/>
      <w:bookmarkEnd w:id="1008"/>
      <w:r>
        <w:t xml:space="preserve">986. Chương 987: Thoát Khỏi Hồng Nham Thành. (2)</w:t>
      </w:r>
    </w:p>
    <w:p>
      <w:pPr>
        <w:pStyle w:val="Compact"/>
      </w:pPr>
      <w:r>
        <w:br w:type="textWrapping"/>
      </w:r>
      <w:r>
        <w:br w:type="textWrapping"/>
      </w:r>
    </w:p>
    <w:p>
      <w:pPr>
        <w:pStyle w:val="BodyText"/>
      </w:pPr>
      <w:r>
        <w:t xml:space="preserve">Nhạc Trọng đem điều khiển viên đã bị tơ nhện hút khô thể lực ném sang một bên lại nhìn Lỵ Toa hỏi:</w:t>
      </w:r>
    </w:p>
    <w:p>
      <w:pPr>
        <w:pStyle w:val="BodyText"/>
      </w:pPr>
      <w:r>
        <w:t xml:space="preserve">- Dựa theo ước định giữa chúng ta, tôi đã giúp cô giết chết lực lượng võ trang Hồng Nham thành, hiện tại cô cũng nên đem tin tình báo mà cô biết nói với tôi đi?</w:t>
      </w:r>
    </w:p>
    <w:p>
      <w:pPr>
        <w:pStyle w:val="BodyText"/>
      </w:pPr>
      <w:r>
        <w:t xml:space="preserve">Lỵ Toa nhìn Nhạc Trọng vuốt vuốt mái tóc bạch kim của mình nở nụ cười vô cùng mị lực nói:</w:t>
      </w:r>
    </w:p>
    <w:p>
      <w:pPr>
        <w:pStyle w:val="BodyText"/>
      </w:pPr>
      <w:r>
        <w:t xml:space="preserve">- Hỏi đi!</w:t>
      </w:r>
    </w:p>
    <w:p>
      <w:pPr>
        <w:pStyle w:val="BodyText"/>
      </w:pPr>
      <w:r>
        <w:t xml:space="preserve">Nhạc Trọng hỏi:</w:t>
      </w:r>
    </w:p>
    <w:p>
      <w:pPr>
        <w:pStyle w:val="BodyText"/>
      </w:pPr>
      <w:r>
        <w:t xml:space="preserve">- Thánh tộc rốt cục là cái thứ gì? Bọn hắn có phải là nhân loại hay không?</w:t>
      </w:r>
    </w:p>
    <w:p>
      <w:pPr>
        <w:pStyle w:val="BodyText"/>
      </w:pPr>
      <w:r>
        <w:t xml:space="preserve">- Thánh tộc? Có thể nói chúng cũng là nhân loại, cũng có thể nói không phải nhân loại. Cái gọi là Thánh tộc chính là từ tang thi tiến hóa thành một chủng loại sinh mệnh thể trí tuệ mà ra!</w:t>
      </w:r>
    </w:p>
    <w:p>
      <w:pPr>
        <w:pStyle w:val="BodyText"/>
      </w:pPr>
      <w:r>
        <w:t xml:space="preserve">- Căn cứ theo truyền ngôn, hai trăm năm trước tinh cầu của chúng ta cũng nhận được ý chí của thần, trong một đêm 90% nhân loại đều biến thành tang thi chỉ biết cắn nuốt huyết nhục của nhân loại. Trong quá trình chiến đấu ngăn cản tang thi, nhân loại không ngừng đối chiến, rốt cục mở ra cửa thí luyện thứ hai. Nhưng ở cửa thí luyện thứ hai, thủ lĩnh của tinh cầu chúng tôi, đứa con hi vọng mà chư thần tuyển định đã bị chết trận, trò chơi thất bại, tinh cầu của chúng ta cũng bị bỏ rơi, tang thi bắt đầu nhanh chóng tiến hóa, tang thi có được trí tuệ bắt đầu điên cuồng tàn sát nhân loại!</w:t>
      </w:r>
    </w:p>
    <w:p>
      <w:pPr>
        <w:pStyle w:val="BodyText"/>
      </w:pPr>
      <w:r>
        <w:t xml:space="preserve">- Ở hậu kỳ chiến tranh, nhân loại vận dụng binh khí chung cực của mình, bom hạt nhân. Dưới uy lực cường đại của đạn hạt nhân, thật nhiều tang thi bị tiêu diệt, không ít tang thi trí tuệ cũng bị giết chết. Nhưng đây cũng chính là lúc ác mộng của nhân loại bắt đầu xuất hiện!</w:t>
      </w:r>
    </w:p>
    <w:p>
      <w:pPr>
        <w:pStyle w:val="BodyText"/>
      </w:pPr>
      <w:r>
        <w:t xml:space="preserve">- Liên tục vận dụng đạn hạt nhân, thật nhiều tang thi trí tuệ bị tiêu diệt, nhưng lại có tang thi trí tuệ có được trí tuệ không kém nhân loại, đồng thời lực lượng cường đại vượt xa nhân loại!</w:t>
      </w:r>
    </w:p>
    <w:p>
      <w:pPr>
        <w:pStyle w:val="BodyText"/>
      </w:pPr>
      <w:r>
        <w:t xml:space="preserve">- Một tang thi trí tuệ ngũ giai có thể tiêu diệt một quân đoàn nhân loại, dưới âm mưu của chúng, một vài căn cứ nghiên cứu đạn hạt nhân bị cướp đoạt vào tay chúng. Tang thi lợi dụng đạn hạt nhân cùng nhân loại phát động chiến tranh đạn hạt nhân đại quy mô, sau đó cả thế giới liền biến thành địa ngục tràn ngập ô nhiễm phóng xạ. Ở trong địa ngục này, đi tới đâu cũng chỉ có tia phóng xạ. Bị tia phóng xạ ô nhiễm, thân thể nhân loại phát sinh biến dị, trở thành bạo dân hung hãn, biến dị nhân thị huyết hiếu chiến mất đi lý trí, trên người dẫn theo biến dị khiến người buồn nôn. Dã thú cũng biến thành biến dị thú, phúc xạ thú, cùng phúc xạ quỷ thú!</w:t>
      </w:r>
    </w:p>
    <w:p>
      <w:pPr>
        <w:pStyle w:val="BodyText"/>
      </w:pPr>
      <w:r>
        <w:t xml:space="preserve">- Tang thi đồng dạng cũng bị tia phóng xạ làm phát sinh biến dị, có kẻ trở thành thây ma không lý trí, có kẻ tiến hóa trở thành bộ tộc thực nhân quỷ có được bề ngoài của nhân loại, lực chiến đấu siêu phàm, lực khôi phục cường đại, trí tuệ siêu việt nhân loại, nhưng nếu không ăn thịt người sẽ vô cùng khó chịu, đồng thời còn có bộ tộc quỷ hút máu phải hút máu tươi của nhân loại mới có được lực chiến đấu cường đại. Hai bộ tộc này một bộ tộc ăn thịt người, một bộ tộc hút máu người, bọn hắn đều từ tang thi tiến hóa mà thành. Bộ tộc thực nhân quỷ tự xưng là Thánh tộc, mà bộ tộc quỷ hút máu tự xưng là Trường Sinh chủng!</w:t>
      </w:r>
    </w:p>
    <w:p>
      <w:pPr>
        <w:pStyle w:val="BodyText"/>
      </w:pPr>
      <w:r>
        <w:t xml:space="preserve">- Trong hai bộ tộc này, còn có Thủy Tổ bộ tộc. Cái gọi là Thủy Tổ bộ tộc chính cường giả tiến hóa đợt đầu tiên của Thánh tộc cùng Trường Sinh chủng, là do chúng nó kết hợp sản sinh ra Thánh tộc cùng Trường Sinh chủng!</w:t>
      </w:r>
    </w:p>
    <w:p>
      <w:pPr>
        <w:pStyle w:val="BodyText"/>
      </w:pPr>
      <w:r>
        <w:t xml:space="preserve">- Chúng có được năng lực an bài Thánh tộc cùng Trường Sinh chủng hạ vị, đồng thời bản thân chúng dù không ăn thịt người hay không hút máu cũng có thể sống sót, hơn nữa có được lực chiến đấu cường đại. Số lượng Thủy Tổ bộ tộc không nhiều lắm, nhưng kẻ nào cũng vô cùng khủng bố. Thành thật mà nói, nếu đối chiến ngay mặt, một gã Thủy Tổ có thể tiêu diệt toàn bộ quân chủ lực phản kháng quân chúng tôi!</w:t>
      </w:r>
    </w:p>
    <w:p>
      <w:pPr>
        <w:pStyle w:val="BodyText"/>
      </w:pPr>
      <w:r>
        <w:t xml:space="preserve">- Phản kháng quân ở tây bộ từng công hãm một tòa thành thị loại nhỏ, sau khi công hãm chưa được ba ngày, một gã Thủy Tổ ra tay đã đem toàn bộ phản kháng quân nơi đó tàn sát. Một ngàn năm trăm thành viên cùng ba vạn nhân loại trong thành thị toàn bộ đều chết trong tay của gã kia, thành thị đã biến thành một tòa tử thành!</w:t>
      </w:r>
    </w:p>
    <w:p>
      <w:pPr>
        <w:pStyle w:val="BodyText"/>
      </w:pPr>
      <w:r>
        <w:t xml:space="preserve">Trong lòng Nhạc Trọng trầm xuống:</w:t>
      </w:r>
    </w:p>
    <w:p>
      <w:pPr>
        <w:pStyle w:val="BodyText"/>
      </w:pPr>
      <w:r>
        <w:t xml:space="preserve">- Nguyên lai Thánh tộc là từ tang thi tiến hóa mà thành sao? Xem ra Ngân Sương, Thiên Chiếu, Phong Bá những sinh mệnh thể trí tuệ chính là đời trước Thủy Tổ Thánh tộc. Nếu chúng ta chiến bại, chỉ sợ kết cục cũng sẽ trầm luân như nhân loại trong tinh cầu này, sinh tử không thể do chính mình nắm giữ, giống như heo chó mặc cho quái vật tàn sát!</w:t>
      </w:r>
    </w:p>
    <w:p>
      <w:pPr>
        <w:pStyle w:val="BodyText"/>
      </w:pPr>
      <w:r>
        <w:t xml:space="preserve">Hiện tại trên địa cầu mặc dù nơi nơi đầu là tang thi, biến dị thú, nhưng dưới sự nỗ lực của nhân loại những mảnh đất bị mất đi đều đã được thu phục lại. Nếu quân đội Nhạc Trọng chiến bại, chỉ sợ địa cầu cũng bị biến thành địa ngục như thế giới này.</w:t>
      </w:r>
    </w:p>
    <w:p>
      <w:pPr>
        <w:pStyle w:val="BodyText"/>
      </w:pPr>
      <w:r>
        <w:t xml:space="preserve">Lỵ Toa nhìn Nhạc Trọng, trong mắt chớp động tinh quang nói:</w:t>
      </w:r>
    </w:p>
    <w:p>
      <w:pPr>
        <w:pStyle w:val="BodyText"/>
      </w:pPr>
      <w:r>
        <w:t xml:space="preserve">- Nhạc Trọng, tôi xem bản lĩnh của anh thật bất phàm, có muốn gia nhập phản kháng quân, chúng ta cùng nhau đối kháng quỷ ăn thịt người cùng quỷ hút máu, giải phóng toàn bộ nhân loại?</w:t>
      </w:r>
    </w:p>
    <w:p>
      <w:pPr>
        <w:pStyle w:val="BodyText"/>
      </w:pPr>
      <w:r>
        <w:t xml:space="preserve">Lực chiến đấu cá nhân của Nhạc Trọng cường đại phi thường, hơn nữa còn là một điều khiển viên người máy ưu tú, nếu hắn chịu gia nhập phản kháng quân, tuyệt đối có thể đề cao lực chiến đấu cho phản kháng quân thật lớn.</w:t>
      </w:r>
    </w:p>
    <w:p>
      <w:pPr>
        <w:pStyle w:val="BodyText"/>
      </w:pPr>
      <w:r>
        <w:t xml:space="preserve">- Hiện tại số lượng nhân loại cùng Thánh tộc trên tinh cầu này là bao nhiêu?</w:t>
      </w:r>
    </w:p>
    <w:p>
      <w:pPr>
        <w:pStyle w:val="BodyText"/>
      </w:pPr>
      <w:r>
        <w:t xml:space="preserve">- Không biết!</w:t>
      </w:r>
    </w:p>
    <w:p>
      <w:pPr>
        <w:pStyle w:val="BodyText"/>
      </w:pPr>
      <w:r>
        <w:t xml:space="preserve">- Mạo muội hỏi một câu, nhân số phản kháng quân có bao nhiêu vạn?</w:t>
      </w:r>
    </w:p>
    <w:p>
      <w:pPr>
        <w:pStyle w:val="BodyText"/>
      </w:pPr>
      <w:r>
        <w:t xml:space="preserve">Lỵ Toa cảnh giác liếc mắt nhìn Nhạc Trọng:</w:t>
      </w:r>
    </w:p>
    <w:p>
      <w:pPr>
        <w:pStyle w:val="BodyText"/>
      </w:pPr>
      <w:r>
        <w:t xml:space="preserve">- Đây là bí mật, chỉ sau khi anh gia nhập vào tổ chức của chúng tôi thì tôi mới có thể đem việc này nói với anh!</w:t>
      </w:r>
    </w:p>
    <w:p>
      <w:pPr>
        <w:pStyle w:val="BodyText"/>
      </w:pPr>
      <w:r>
        <w:t xml:space="preserve">Nhạc Trọng trầm tư một lúc, đề nghị:</w:t>
      </w:r>
    </w:p>
    <w:p>
      <w:pPr>
        <w:pStyle w:val="BodyText"/>
      </w:pPr>
      <w:r>
        <w:t xml:space="preserve">- Tôi muốn gặp mặt thủ lĩnh phản kháng quân khu này. Tôi không thích nghe theo lời người khác chỉ huy, tôi dự tính lấy thân phận đồng minh liên minh cùng các vị, hơn nữa có thể cùng nhau chiến đấu!</w:t>
      </w:r>
    </w:p>
    <w:p>
      <w:pPr>
        <w:pStyle w:val="BodyText"/>
      </w:pPr>
      <w:r>
        <w:t xml:space="preserve">Nếu gia nhập phản kháng quân, Nhạc Trọng phải phục tùng mệnh lệnh thượng cấp. Hiện tại hắn đã hoàn toàn không còn thói quen nghe theo mệnh lệnh của bất kỳ ai. Hơn nữa nếu hắn cứ đơn giản gia nhập như thế sẽ rất có thể bị người sử dụng như vật hi sinh. Hắn không biết thượng tầng phản kháng quân có phẩm chất đạo đức thế nào, trước khi xác nhận đối phương có đáng cho hắn gia nhập hay không, hắn sẽ không tùy tiện đáp ứng.</w:t>
      </w:r>
    </w:p>
    <w:p>
      <w:pPr>
        <w:pStyle w:val="BodyText"/>
      </w:pPr>
      <w:r>
        <w:t xml:space="preserve">Trong mắt Lỵ Toa thoáng hiện vẻ kinh ngạc hỏi:</w:t>
      </w:r>
    </w:p>
    <w:p>
      <w:pPr>
        <w:pStyle w:val="BodyText"/>
      </w:pPr>
      <w:r>
        <w:t xml:space="preserve">- Đồng minh? Anh có tư cách gì trở thành đồng minh của chúng tôi?</w:t>
      </w:r>
    </w:p>
    <w:p>
      <w:pPr>
        <w:pStyle w:val="BodyText"/>
      </w:pPr>
      <w:r>
        <w:t xml:space="preserve">Nhạc Trọng cười nhẹ hỏi ngược lại:</w:t>
      </w:r>
    </w:p>
    <w:p>
      <w:pPr>
        <w:pStyle w:val="BodyText"/>
      </w:pPr>
      <w:r>
        <w:t xml:space="preserve">- Tôi có sáu bộ hạ, cơ quan pháo sáu nòng, một người máy chủ chiến RH2. Đủ tiêu diệt đại đội lực lượng bọc thép của Hồng Nham thành. Lực lượng như vậy chẳng lẽ không đủ trở thành đồng minh của phản kháng quân sao?</w:t>
      </w:r>
    </w:p>
    <w:p>
      <w:pPr>
        <w:pStyle w:val="Compact"/>
      </w:pPr>
      <w:r>
        <w:t xml:space="preserve">Nhạc Trọng nói như vậy chỉ muốn kiểm tra kỹ năng cùng lòng độ lượng của thủ lĩnh phản kháng quân. Nếu người kia có được hai điều này, như vậy hắn phải biết nên làm sao lôi kéo lực lượng võ trang như Nhạc Trọng hiện tại. Nếu người kia là một tên ngu xuẩn, vậy hắn cũng có thể nghĩ cách nuốt chửng cả lực lượng võ trang của phản kháng quân.</w:t>
      </w:r>
      <w:r>
        <w:br w:type="textWrapping"/>
      </w:r>
      <w:r>
        <w:br w:type="textWrapping"/>
      </w:r>
    </w:p>
    <w:p>
      <w:pPr>
        <w:pStyle w:val="Heading2"/>
      </w:pPr>
      <w:bookmarkStart w:id="1009" w:name="chương-988-la-thần."/>
      <w:bookmarkEnd w:id="1009"/>
      <w:r>
        <w:t xml:space="preserve">987. Chương 988: La Thần.</w:t>
      </w:r>
    </w:p>
    <w:p>
      <w:pPr>
        <w:pStyle w:val="Compact"/>
      </w:pPr>
      <w:r>
        <w:br w:type="textWrapping"/>
      </w:r>
      <w:r>
        <w:br w:type="textWrapping"/>
      </w:r>
    </w:p>
    <w:p>
      <w:pPr>
        <w:pStyle w:val="BodyText"/>
      </w:pPr>
      <w:r>
        <w:t xml:space="preserve">Nhạc Trọng ở trên địa cầu từng có kinh nghiệm làm sao nuốt chửng lực lượng võ trang của những thế lực khác. Đương nhiên nếu không rơi vào trường hợp vạn bất đắc dĩ hắn sẽ không làm như vậy. Nuốt đi lực lượng võ trang của một thế lực, bất luận thế nào cũng làm lòng người tản mát. Nếu muốn đem chỉnh hợp trở lại, cần thời gian, thắng lợi, vinh dự lẫn ích lợi mới làm được.</w:t>
      </w:r>
    </w:p>
    <w:p>
      <w:pPr>
        <w:pStyle w:val="BodyText"/>
      </w:pPr>
      <w:r>
        <w:t xml:space="preserve">Nhạc Trọng mới đi tới thế giới này chưa lâu, căn cơ bất ổn, nếu hắn làm như thế sẽ biến thành kẻ địch của phản kháng quân, thật khó thể xuất đầu.</w:t>
      </w:r>
    </w:p>
    <w:p>
      <w:pPr>
        <w:pStyle w:val="BodyText"/>
      </w:pPr>
      <w:r>
        <w:t xml:space="preserve">- Được! Tôi quay về hồi báo thủ lĩnh yêu cầu của anh!</w:t>
      </w:r>
    </w:p>
    <w:p>
      <w:pPr>
        <w:pStyle w:val="BodyText"/>
      </w:pPr>
      <w:r>
        <w:t xml:space="preserve">Nhạc Trọng nói:</w:t>
      </w:r>
    </w:p>
    <w:p>
      <w:pPr>
        <w:pStyle w:val="BodyText"/>
      </w:pPr>
      <w:r>
        <w:t xml:space="preserve">- Tôi ở lại đây chờ cô 24h, sau 24h không có câu trả lời, tôi sẽ rời khỏi chỗ này!</w:t>
      </w:r>
    </w:p>
    <w:p>
      <w:pPr>
        <w:pStyle w:val="BodyText"/>
      </w:pPr>
      <w:r>
        <w:t xml:space="preserve">Lỵ Toa liếc mắt nhìn Nhạc Trọng thật sâu, thân hình chớp động nhanh chóng phóng đi xa:</w:t>
      </w:r>
    </w:p>
    <w:p>
      <w:pPr>
        <w:pStyle w:val="BodyText"/>
      </w:pPr>
      <w:r>
        <w:t xml:space="preserve">- Chờ tôi đi!</w:t>
      </w:r>
    </w:p>
    <w:p>
      <w:pPr>
        <w:pStyle w:val="BodyText"/>
      </w:pPr>
      <w:r>
        <w:t xml:space="preserve">[CHARGE=4]</w:t>
      </w:r>
    </w:p>
    <w:p>
      <w:pPr>
        <w:pStyle w:val="BodyText"/>
      </w:pPr>
      <w:r>
        <w:t xml:space="preserve">- Nàng nói đều là thật sao?</w:t>
      </w:r>
    </w:p>
    <w:p>
      <w:pPr>
        <w:pStyle w:val="BodyText"/>
      </w:pPr>
      <w:r>
        <w:t xml:space="preserve">Sau khi Lỵ Toa rời đi, Nhạc Trọng mới nhìn Lỗ Ni xác nhận.</w:t>
      </w:r>
    </w:p>
    <w:p>
      <w:pPr>
        <w:pStyle w:val="BodyText"/>
      </w:pPr>
      <w:r>
        <w:t xml:space="preserve">Lỗ Ni thoáng do dự một chút mới nói:</w:t>
      </w:r>
    </w:p>
    <w:p>
      <w:pPr>
        <w:pStyle w:val="BodyText"/>
      </w:pPr>
      <w:r>
        <w:t xml:space="preserve">- Đại nhân, trong Hồng Nham thành cấm thảo luận chuyện mấy trăm năm trước. Tôi không biết nhiều cho lắm, nhưng Thánh tộc đích xác là bị cư dân ngoại thành trộm xưng là thực nhân quỷ. Có không ít cô bé xinh đẹp ngoại thành vô duyên vô cớ mất tích, có người nói những cô gái kia bị bắt cóc vào nội thành, trở thành thực vật cho thực nhân quỷ. Thánh tộc trong Hồng Nam thành xác thực không hề xem cư dân ngoại thành là người, chỉ cần bọn hắn tức giận sẽ tùy ý tàn sát cư dân ngoại thành!</w:t>
      </w:r>
    </w:p>
    <w:p>
      <w:pPr>
        <w:pStyle w:val="BodyText"/>
      </w:pPr>
      <w:r>
        <w:t xml:space="preserve">Nhạc Trọng nghe vậy im lặng không nói gì, hắn đã đích thân nhìn thấy sự ngang ngược thị huyết của những thị vệ thành chủ phủ. Những tên thị vệ kia căn bản không xem người ngoại thành là người. Một lời không hợp liền lấy cơ quan pháo ra tàn sát, giống như mạng người khinh tiện như con kiến mà thôi. Chỉ ở điểm này hắn đã tràn ngập ác cảm đối với sự thống trị của Hồng Nham thành, hắn nguyện ý kết minh với phản kháng quân cũng bởi vì điều này.</w:t>
      </w:r>
    </w:p>
    <w:p>
      <w:pPr>
        <w:pStyle w:val="BodyText"/>
      </w:pPr>
      <w:r>
        <w:t xml:space="preserve">Nhạc Trọng nhìn điều khiển viên bị tơ nhện trói chặt hỏi:</w:t>
      </w:r>
    </w:p>
    <w:p>
      <w:pPr>
        <w:pStyle w:val="BodyText"/>
      </w:pPr>
      <w:r>
        <w:t xml:space="preserve">- Anh tên là gì?</w:t>
      </w:r>
    </w:p>
    <w:p>
      <w:pPr>
        <w:pStyle w:val="BodyText"/>
      </w:pPr>
      <w:r>
        <w:t xml:space="preserve">Điều khiển viên nói:</w:t>
      </w:r>
    </w:p>
    <w:p>
      <w:pPr>
        <w:pStyle w:val="BodyText"/>
      </w:pPr>
      <w:r>
        <w:t xml:space="preserve">- Tôi gọi là Lâm Quang!</w:t>
      </w:r>
    </w:p>
    <w:p>
      <w:pPr>
        <w:pStyle w:val="BodyText"/>
      </w:pPr>
      <w:r>
        <w:t xml:space="preserve">- Theo tôi làm một trận, hoặc là bị tôi giải quyết tại nơi này, anh tuyển đi!</w:t>
      </w:r>
    </w:p>
    <w:p>
      <w:pPr>
        <w:pStyle w:val="BodyText"/>
      </w:pPr>
      <w:r>
        <w:t xml:space="preserve">Lâm Quang nhanh chóng làm ra tuyển chọn sáng suốt:</w:t>
      </w:r>
    </w:p>
    <w:p>
      <w:pPr>
        <w:pStyle w:val="BodyText"/>
      </w:pPr>
      <w:r>
        <w:t xml:space="preserve">- Tôi nguyện ý cùng ngài làm một trận!</w:t>
      </w:r>
    </w:p>
    <w:p>
      <w:pPr>
        <w:pStyle w:val="BodyText"/>
      </w:pPr>
      <w:r>
        <w:t xml:space="preserve">Lâm Quang là nhân loại, Thánh tộc Hồng Nham thành đối đãi nhân loại tùy ý đánh giết như đối đãi nô lệ. Hắn cũng không nguyện ý bán mạng cho dị tộc, đối với người thông minh mà nói, tính mạng của mình mới là trọng yếu nhất.</w:t>
      </w:r>
    </w:p>
    <w:p>
      <w:pPr>
        <w:pStyle w:val="BodyText"/>
      </w:pPr>
      <w:r>
        <w:t xml:space="preserve">Lỵ Toa nhanh chóng rời khỏi chỗ Nhạc Trọng, đi nhanh trong vùng núi một lúc, quan sát kỹ lưỡng khắp chung quanh phát hiện không có ai theo dõi mới đi vào trong một mảnh rừng đá, dời ra vài khối đá lộ ra một thông đạo ngầm dưới đất.</w:t>
      </w:r>
    </w:p>
    <w:p>
      <w:pPr>
        <w:pStyle w:val="BodyText"/>
      </w:pPr>
      <w:r>
        <w:t xml:space="preserve">Lỵ Toa thật nhanh tiến vào bên trong.</w:t>
      </w:r>
    </w:p>
    <w:p>
      <w:pPr>
        <w:pStyle w:val="BodyText"/>
      </w:pPr>
      <w:r>
        <w:t xml:space="preserve">- Lỵ Toa! Cô về rồi!</w:t>
      </w:r>
    </w:p>
    <w:p>
      <w:pPr>
        <w:pStyle w:val="BodyText"/>
      </w:pPr>
      <w:r>
        <w:t xml:space="preserve">- Thật tốt quá! Là Lỵ Toa! Lỵ Toa trở về…</w:t>
      </w:r>
    </w:p>
    <w:p>
      <w:pPr>
        <w:pStyle w:val="BodyText"/>
      </w:pPr>
      <w:r>
        <w:t xml:space="preserve">Bên trong thông đạo ngầm có mấy chục chiến sĩ đang canh gác, bọn hắn vừa thấy Lỵ Toa liền phát ra tiếng hoan hô. Lỵ Toa mỹ diễm động người, dáng vóc gợi cảm, hơn nữa còn có được thân thủ cao cường không kém nam nhân, điều này làm nàng rất có nhân khí trong phản kháng quân, những nam nhân đại bộ phận thời gian chui rúc dưới đất không có trò giải trí xưng nàng là một trong ba bông hoa đứng đầu phản kháng quân đông bộ. Nàng chính là đối tượng theo đuổi trong mơ của các nam nhân nơi đây.</w:t>
      </w:r>
    </w:p>
    <w:p>
      <w:pPr>
        <w:pStyle w:val="BodyText"/>
      </w:pPr>
      <w:r>
        <w:t xml:space="preserve">Một cô gái xinh đẹp mặc bộ quần áo bó sát người, dáng người đầy đặn thập phần gợi cảm, mái tóc cắt ngắn màu đen, ngũ quan đoan chính, dẫn theo một cỗ khí tức oai hùng, làn da trắng như ngọc lao tới ôm Lỵ Toa vui vẻ kêu lên:</w:t>
      </w:r>
    </w:p>
    <w:p>
      <w:pPr>
        <w:pStyle w:val="BodyText"/>
      </w:pPr>
      <w:r>
        <w:t xml:space="preserve">- Lỵ Toa! Cô đã về! Thật sự là quá tốt, tôi còn tưởng rằng lần này sẽ không gặp lại cô đâu!</w:t>
      </w:r>
    </w:p>
    <w:p>
      <w:pPr>
        <w:pStyle w:val="BodyText"/>
      </w:pPr>
      <w:r>
        <w:t xml:space="preserve">Lỵ Toa kéo Thất Cung Huệ mỉm cười hỏi:</w:t>
      </w:r>
    </w:p>
    <w:p>
      <w:pPr>
        <w:pStyle w:val="BodyText"/>
      </w:pPr>
      <w:r>
        <w:t xml:space="preserve">- Cung Huệ, La Thần ở nơi nào? Đưa tôi tới gặp hắn!</w:t>
      </w:r>
    </w:p>
    <w:p>
      <w:pPr>
        <w:pStyle w:val="BodyText"/>
      </w:pPr>
      <w:r>
        <w:t xml:space="preserve">Thất Cung Huệ chính là điều khiển viên át chủ bài của phản kháng quân đông bộ, điều khiển người máy chủ chiến RH2 có thể phát huy được năm sáu thành chiến lực của nó, còn giỏi hơn các nam nhân khác. Nàng cũng là tình nhân trong mộng của các nam nhân trong phản kháng quân.</w:t>
      </w:r>
    </w:p>
    <w:p>
      <w:pPr>
        <w:pStyle w:val="BodyText"/>
      </w:pPr>
      <w:r>
        <w:t xml:space="preserve">- La Thần đang ở bên trong, đi theo tôi!</w:t>
      </w:r>
    </w:p>
    <w:p>
      <w:pPr>
        <w:pStyle w:val="BodyText"/>
      </w:pPr>
      <w:r>
        <w:t xml:space="preserve">Thất Cung Huệ kéo Lỵ Toa tò mò hỏi:</w:t>
      </w:r>
    </w:p>
    <w:p>
      <w:pPr>
        <w:pStyle w:val="BodyText"/>
      </w:pPr>
      <w:r>
        <w:t xml:space="preserve">- Lỵ Toa, cô làm sao chạy thoát khỏi quán rượu? Nghe Lâm Dương nói, có một đội thị vệ thành chủ phủ đi tới chỗ quán rượu kia bắt cô!</w:t>
      </w:r>
    </w:p>
    <w:p>
      <w:pPr>
        <w:pStyle w:val="BodyText"/>
      </w:pPr>
      <w:r>
        <w:t xml:space="preserve">Lỵ Toa đáp:</w:t>
      </w:r>
    </w:p>
    <w:p>
      <w:pPr>
        <w:pStyle w:val="BodyText"/>
      </w:pPr>
      <w:r>
        <w:t xml:space="preserve">- Có một cường giả tên là Nhạc Trọng ra tay giúp tôi, hắn thủ tiêu sáu gã thị vệ, nhờ vậy tôi mới trốn khỏi quán rượu!</w:t>
      </w:r>
    </w:p>
    <w:p>
      <w:pPr>
        <w:pStyle w:val="BodyText"/>
      </w:pPr>
      <w:r>
        <w:t xml:space="preserve">- Cô thật may mắn!</w:t>
      </w:r>
    </w:p>
    <w:p>
      <w:pPr>
        <w:pStyle w:val="BodyText"/>
      </w:pPr>
      <w:r>
        <w:t xml:space="preserve">Thất Cung Huệ còn cảm thán một câu, lại hưng phấn nói:</w:t>
      </w:r>
    </w:p>
    <w:p>
      <w:pPr>
        <w:pStyle w:val="BodyText"/>
      </w:pPr>
      <w:r>
        <w:t xml:space="preserve">- Phải rồi…Lỵ Toa cô có nhìn thấy được hay không! Điều khiển viên thiên tài đột nhiên xuất hiện đó! Hắn thật mạnh, tôi dám khẳng định hắn tuyệt đối có thể đem lực chiến đấu của người máy RH2 phát huy sáu bảy phần. Tôi thật muốn cùng hắn tranh tài một phen!</w:t>
      </w:r>
    </w:p>
    <w:p>
      <w:pPr>
        <w:pStyle w:val="BodyText"/>
      </w:pPr>
      <w:r>
        <w:t xml:space="preserve">Người máy RH2 có được thật nhiều máy cảm ứng, mặc dù Thất Cung Huệ điều khiển một người máy RH2 trốn khỏi Hồng Nham thành nhưng trong quá trình bỏ chạy cũng thông qua máy cảm ứng trong người máy rõ ràng đem hình ảnh một người máy RH2 khác chiến đấu thu vào trong mắt. Đối với một điều khiển viên người máy ưu tú mà nói, nàng muốn nhất chính là tiến hành đối chiến với một người cùng đẳng cấp, chỉ có như vậy nàng mới có thể biến cường.</w:t>
      </w:r>
    </w:p>
    <w:p>
      <w:pPr>
        <w:pStyle w:val="BodyText"/>
      </w:pPr>
      <w:r>
        <w:t xml:space="preserve">Lỵ Toa mỉm cười nói:</w:t>
      </w:r>
    </w:p>
    <w:p>
      <w:pPr>
        <w:pStyle w:val="BodyText"/>
      </w:pPr>
      <w:r>
        <w:t xml:space="preserve">- Thấy được! Sự thật điều khiển viên người máy mà cô đã nhìn thấy chính là Nhạc Trọng. Là hắn đoạt lấy người máy RH2 trong tay Hồng Nham thành sau đó mới tiêu diệt toàn bộ viện binh của bọn chúng!</w:t>
      </w:r>
    </w:p>
    <w:p>
      <w:pPr>
        <w:pStyle w:val="BodyText"/>
      </w:pPr>
      <w:r>
        <w:t xml:space="preserve">Ánh mắt Thất Cung Huệ sáng ngời quấn lấy Lỵ Toa làm nũng nói:</w:t>
      </w:r>
    </w:p>
    <w:p>
      <w:pPr>
        <w:pStyle w:val="BodyText"/>
      </w:pPr>
      <w:r>
        <w:t xml:space="preserve">- Không phải đi? Lỵ Toa, cô nhận thức hắn sao? Vậy nhất định phải giới thiệu cho tôi. Tôi muốn tìm hắn nói chuyện, tốt nhất là có thể cùng nhau luận bàn!</w:t>
      </w:r>
    </w:p>
    <w:p>
      <w:pPr>
        <w:pStyle w:val="BodyText"/>
      </w:pPr>
      <w:r>
        <w:t xml:space="preserve">Lỵ Toa đối với Thất Cung Huệ giống như người chị, nàng rất thích đeo dính Lỵ Toa.</w:t>
      </w:r>
    </w:p>
    <w:p>
      <w:pPr>
        <w:pStyle w:val="BodyText"/>
      </w:pPr>
      <w:r>
        <w:t xml:space="preserve">Trong một căn phòng dưới đất, một cô gái có mái tóc dài cuộn sóng, tướng mạo mỹ diễm tuyệt luân, dáng người thập phần đầy đặn gợi cảm, mặc váy Gothic, khí chất ưu nhã như thiên kim tiểu thư nhìn Lỵ Toa cười:</w:t>
      </w:r>
    </w:p>
    <w:p>
      <w:pPr>
        <w:pStyle w:val="BodyText"/>
      </w:pPr>
      <w:r>
        <w:t xml:space="preserve">- Lỵ Toa, cô trở về rồi!</w:t>
      </w:r>
    </w:p>
    <w:p>
      <w:pPr>
        <w:pStyle w:val="BodyText"/>
      </w:pPr>
      <w:r>
        <w:t xml:space="preserve">Lỵ Toa nhìn cô gái cười nói:</w:t>
      </w:r>
    </w:p>
    <w:p>
      <w:pPr>
        <w:pStyle w:val="BodyText"/>
      </w:pPr>
      <w:r>
        <w:t xml:space="preserve">- Ngải La Á, tôi đã về!</w:t>
      </w:r>
    </w:p>
    <w:p>
      <w:pPr>
        <w:pStyle w:val="BodyText"/>
      </w:pPr>
      <w:r>
        <w:t xml:space="preserve">Ngải La Á cũng là một trong tam hoa của phản kháng quân đông bộ, nàng tinh thông thao tác điện não, là trình tự viên cùng hacker đứng đầu trong phản kháng quân, đồng thời kiêm chức phân tích sư tình báo.</w:t>
      </w:r>
    </w:p>
    <w:p>
      <w:pPr>
        <w:pStyle w:val="BodyText"/>
      </w:pPr>
      <w:r>
        <w:t xml:space="preserve">Lỵ Toa quay đầu nhìn một nam tử tóc đen da vàng, tướng mạo thanh tú, đeo kính, trên người mang khí chất thư sinh đang cầm quyển sách ngồi bên cạnh, nói:</w:t>
      </w:r>
    </w:p>
    <w:p>
      <w:pPr>
        <w:pStyle w:val="BodyText"/>
      </w:pPr>
      <w:r>
        <w:t xml:space="preserve">- La Thần, tôi có lời muốn nói với anh!</w:t>
      </w:r>
    </w:p>
    <w:p>
      <w:pPr>
        <w:pStyle w:val="BodyText"/>
      </w:pPr>
      <w:r>
        <w:t xml:space="preserve">La Thần khép sách lại, nở nụ cười ôn hòa như gió mùa xuân:</w:t>
      </w:r>
    </w:p>
    <w:p>
      <w:pPr>
        <w:pStyle w:val="BodyText"/>
      </w:pPr>
      <w:r>
        <w:t xml:space="preserve">- Nga! Có lời gì cô cứ nói thẳng đi!</w:t>
      </w:r>
    </w:p>
    <w:p>
      <w:pPr>
        <w:pStyle w:val="BodyText"/>
      </w:pPr>
      <w:r>
        <w:t xml:space="preserve">Lỵ Toa đem lời nói của Nhạc Trọng từ đầu chí cuối nói lại cho La Thần.</w:t>
      </w:r>
    </w:p>
    <w:p>
      <w:pPr>
        <w:pStyle w:val="BodyText"/>
      </w:pPr>
      <w:r>
        <w:t xml:space="preserve">La Thần nhắm mắt suy nghĩ một lúc mới mở mắt mỉm cười nói:</w:t>
      </w:r>
    </w:p>
    <w:p>
      <w:pPr>
        <w:pStyle w:val="BodyText"/>
      </w:pPr>
      <w:r>
        <w:t xml:space="preserve">- Đồng minh sao? Có ý tứ! Lỵ Toa, cô quay lại báo cho hắn biết, tôi đồng ý kết minh với hắn. Hơn nữa mời hắn đến tổng bộ phản kháng quân làm khách!</w:t>
      </w:r>
    </w:p>
    <w:p>
      <w:pPr>
        <w:pStyle w:val="BodyText"/>
      </w:pPr>
      <w:r>
        <w:t xml:space="preserve">Trong mắt Lỵ Toa lóe ra vẻ vui mừng lập tức xoay người chạy ra ngoài:</w:t>
      </w:r>
    </w:p>
    <w:p>
      <w:pPr>
        <w:pStyle w:val="BodyText"/>
      </w:pPr>
      <w:r>
        <w:t xml:space="preserve">- Tốt! Tôi trở lại nói với hắn!</w:t>
      </w:r>
    </w:p>
    <w:p>
      <w:pPr>
        <w:pStyle w:val="BodyText"/>
      </w:pPr>
      <w:r>
        <w:t xml:space="preserve">Sau khi Lỵ Toa rời đi, Ngải La Á đột nhiên nói:</w:t>
      </w:r>
    </w:p>
    <w:p>
      <w:pPr>
        <w:pStyle w:val="Compact"/>
      </w:pPr>
      <w:r>
        <w:t xml:space="preserve">- Đây có phải là cạm bẫy hay không?</w:t>
      </w:r>
      <w:r>
        <w:br w:type="textWrapping"/>
      </w:r>
      <w:r>
        <w:br w:type="textWrapping"/>
      </w:r>
    </w:p>
    <w:p>
      <w:pPr>
        <w:pStyle w:val="Heading2"/>
      </w:pPr>
      <w:bookmarkStart w:id="1010" w:name="chương-989-tiếp-xúc.-1"/>
      <w:bookmarkEnd w:id="1010"/>
      <w:r>
        <w:t xml:space="preserve">988. Chương 989: Tiếp Xúc. (1)</w:t>
      </w:r>
    </w:p>
    <w:p>
      <w:pPr>
        <w:pStyle w:val="Compact"/>
      </w:pPr>
      <w:r>
        <w:br w:type="textWrapping"/>
      </w:r>
      <w:r>
        <w:br w:type="textWrapping"/>
      </w:r>
    </w:p>
    <w:p>
      <w:pPr>
        <w:pStyle w:val="BodyText"/>
      </w:pPr>
      <w:r>
        <w:t xml:space="preserve">La Thần thản nhiên đáp:</w:t>
      </w:r>
    </w:p>
    <w:p>
      <w:pPr>
        <w:pStyle w:val="BodyText"/>
      </w:pPr>
      <w:r>
        <w:t xml:space="preserve">- Xác suất cạm bẫy không cao. Trong Hồng Nham thành hoàn toàn không cần phải mạo hiểm tổn thất hai cỗ người máy RH2 để đưa chúng ta nhập cạm bẫy tầm thường như vậy. Nếu không phải Nhạc Trọng trùng hợp xuất hiện, hành động của chúng ta lần này có bảy thành xác suất thất bại, hơn nữa sẽ có hơn trăm người thương vong. Cuối cùng, trong chúng ta có nội gian!</w:t>
      </w:r>
    </w:p>
    <w:p>
      <w:pPr>
        <w:pStyle w:val="BodyText"/>
      </w:pPr>
      <w:r>
        <w:t xml:space="preserve">Nhạc Trọng đi theo sự dẫn đường của Lỵ Toa đi vào trong thông đạo ngầm của phản kháng quân.</w:t>
      </w:r>
    </w:p>
    <w:p>
      <w:pPr>
        <w:pStyle w:val="BodyText"/>
      </w:pPr>
      <w:r>
        <w:t xml:space="preserve">[CHARGE=4]</w:t>
      </w:r>
    </w:p>
    <w:p>
      <w:pPr>
        <w:pStyle w:val="BodyText"/>
      </w:pPr>
      <w:r>
        <w:t xml:space="preserve">Vừa đi tới căn cứ của phản kháng quân, Nhạc Trọng có thể cảm thụ được những ánh mắt tập trung trên người của hắn.</w:t>
      </w:r>
    </w:p>
    <w:p>
      <w:pPr>
        <w:pStyle w:val="BodyText"/>
      </w:pPr>
      <w:r>
        <w:t xml:space="preserve">Nhạc Trọng cảm thụ được một ít ghen tỵ nho nhỏ liền nhẹ nhàng cười:</w:t>
      </w:r>
    </w:p>
    <w:p>
      <w:pPr>
        <w:pStyle w:val="BodyText"/>
      </w:pPr>
      <w:r>
        <w:t xml:space="preserve">- Xem ra cô vẫn rất được hoan nghênh ở bên trong căn cứ này đi, Lỵ Toa!</w:t>
      </w:r>
    </w:p>
    <w:p>
      <w:pPr>
        <w:pStyle w:val="BodyText"/>
      </w:pPr>
      <w:r>
        <w:t xml:space="preserve">Gương mặt của Lỵ Toa thật xinh đẹp, cho dù ở trên địa cầu cũng có thể xếp vào hàng ngũ mỹ nữ đứng đầu. Ở trong thế giới hoàn cảnh ác kém hiện tại, trong không khí tràn ngập tia phóng xạ, người thường muốn ăn miếng cơm cũng thập phần gian nan, dưới tình huống như vậy số lượng cùng chất lượng mỹ nữ kém xa địa cầu. Mỹ nhân nhi như Lỵ Toa tính toàn bộ phản kháng quân cũng không thấy nhiều.</w:t>
      </w:r>
    </w:p>
    <w:p>
      <w:pPr>
        <w:pStyle w:val="BodyText"/>
      </w:pPr>
      <w:r>
        <w:t xml:space="preserve">Lỵ Toa nhăn mày nói:</w:t>
      </w:r>
    </w:p>
    <w:p>
      <w:pPr>
        <w:pStyle w:val="BodyText"/>
      </w:pPr>
      <w:r>
        <w:t xml:space="preserve">- Lỗ Ni bọn hắn không đi cùng anh đến đây, anh không tin tôi?</w:t>
      </w:r>
    </w:p>
    <w:p>
      <w:pPr>
        <w:pStyle w:val="BodyText"/>
      </w:pPr>
      <w:r>
        <w:t xml:space="preserve">Nhạc Trọng mỉm cười qua loa trả lời:</w:t>
      </w:r>
    </w:p>
    <w:p>
      <w:pPr>
        <w:pStyle w:val="BodyText"/>
      </w:pPr>
      <w:r>
        <w:t xml:space="preserve">- Tôi đương nhiên tin tưởng cô, cô nghĩ quá nhiều rồi. Nhưng trước đó tôi muốn gặp thủ lĩnh của cô một chút!</w:t>
      </w:r>
    </w:p>
    <w:p>
      <w:pPr>
        <w:pStyle w:val="BodyText"/>
      </w:pPr>
      <w:r>
        <w:t xml:space="preserve">Lỵ Toa nhìn Nhạc Trọng hừ một tiếng:</w:t>
      </w:r>
    </w:p>
    <w:p>
      <w:pPr>
        <w:pStyle w:val="BodyText"/>
      </w:pPr>
      <w:r>
        <w:t xml:space="preserve">- Hừ!</w:t>
      </w:r>
    </w:p>
    <w:p>
      <w:pPr>
        <w:pStyle w:val="BodyText"/>
      </w:pPr>
      <w:r>
        <w:t xml:space="preserve">Sáu nam nữ từ bên kia thông đạo đi tới, người đi đầu tiên dáng người khôi ngô, mặc bì giáp màu đen, mù một mắt, tướng mạo có chút hung ác lạnh lùng cười nói:</w:t>
      </w:r>
    </w:p>
    <w:p>
      <w:pPr>
        <w:pStyle w:val="BodyText"/>
      </w:pPr>
      <w:r>
        <w:t xml:space="preserve">- Anh chính là Nhạc Trọng?</w:t>
      </w:r>
    </w:p>
    <w:p>
      <w:pPr>
        <w:pStyle w:val="BodyText"/>
      </w:pPr>
      <w:r>
        <w:t xml:space="preserve">Nhạc Trọng đáp:</w:t>
      </w:r>
    </w:p>
    <w:p>
      <w:pPr>
        <w:pStyle w:val="BodyText"/>
      </w:pPr>
      <w:r>
        <w:t xml:space="preserve">- Là tôi!</w:t>
      </w:r>
    </w:p>
    <w:p>
      <w:pPr>
        <w:pStyle w:val="BodyText"/>
      </w:pPr>
      <w:r>
        <w:t xml:space="preserve">Nam tử kia nói:</w:t>
      </w:r>
    </w:p>
    <w:p>
      <w:pPr>
        <w:pStyle w:val="BodyText"/>
      </w:pPr>
      <w:r>
        <w:t xml:space="preserve">- Tôi là Hàn Phong, nghe nói anh không cần dùng vũ khí đã tiêu diệt một tiểu đội thị vị thành chủ phủ, không biết có phải là sự thật hay không, chúng ta chiến một trận thế nào?</w:t>
      </w:r>
    </w:p>
    <w:p>
      <w:pPr>
        <w:pStyle w:val="BodyText"/>
      </w:pPr>
      <w:r>
        <w:t xml:space="preserve">Nhạc Trọng thản nhiên đáp:</w:t>
      </w:r>
    </w:p>
    <w:p>
      <w:pPr>
        <w:pStyle w:val="BodyText"/>
      </w:pPr>
      <w:r>
        <w:t xml:space="preserve">- Không có hứng thú!</w:t>
      </w:r>
    </w:p>
    <w:p>
      <w:pPr>
        <w:pStyle w:val="BodyText"/>
      </w:pPr>
      <w:r>
        <w:t xml:space="preserve">Hàn Phong cùng năm người khác sửng sốt, có chút không biết phải làm sao. Ở trong thế giới này cường giả là vương. Chỉ có cường giả mới có được người khác tôn kính, có người cho dù biết mình không phải là địch thủ nhưng vẫn cứng rắn ứng chiến. Bọn họ đều hiểu thật rõ ràng nam nhân có thể làm Lỵ Toa bội phục như vậy thực lực phải rất mạnh mẽ, nhưng bọn họ không nghĩ tới Nhạc Trọng lại không đáp ứng chiến đấu.</w:t>
      </w:r>
    </w:p>
    <w:p>
      <w:pPr>
        <w:pStyle w:val="BodyText"/>
      </w:pPr>
      <w:r>
        <w:t xml:space="preserve">- Đi thôi!</w:t>
      </w:r>
    </w:p>
    <w:p>
      <w:pPr>
        <w:pStyle w:val="BodyText"/>
      </w:pPr>
      <w:r>
        <w:t xml:space="preserve">Nhạc Trọng cũng không nhìn Hàn Phong tiếp tục đi tới.</w:t>
      </w:r>
    </w:p>
    <w:p>
      <w:pPr>
        <w:pStyle w:val="BodyText"/>
      </w:pPr>
      <w:r>
        <w:t xml:space="preserve">Hàn Phong giận dữ xoay người hung hăng oanh một quyền lên đầu Nhạc Trọng:</w:t>
      </w:r>
    </w:p>
    <w:p>
      <w:pPr>
        <w:pStyle w:val="BodyText"/>
      </w:pPr>
      <w:r>
        <w:t xml:space="preserve">- Xú tiểu tử, anh đang coi khinh tôi đó sao?</w:t>
      </w:r>
    </w:p>
    <w:p>
      <w:pPr>
        <w:pStyle w:val="BodyText"/>
      </w:pPr>
      <w:r>
        <w:t xml:space="preserve">Nhưng ngay sau đó toàn thân Hàn Phong lập tức biến thành băng sương, không dám vọng động chút nào, một cây chủy thủ không biết lúc nào xuất hiện vô cùng chuẩn xác đặt ngay giữa trán hắn, làm cho hắn lần đầu tiên cảm giác mình tiếp cận tử vong rất gần.</w:t>
      </w:r>
    </w:p>
    <w:p>
      <w:pPr>
        <w:pStyle w:val="BodyText"/>
      </w:pPr>
      <w:r>
        <w:t xml:space="preserve">Nhạc Trọng thuận tay rút chủy thủ xoay người đi thẳng về phía trước:</w:t>
      </w:r>
    </w:p>
    <w:p>
      <w:pPr>
        <w:pStyle w:val="BodyText"/>
      </w:pPr>
      <w:r>
        <w:t xml:space="preserve">- Hiện tại anh đã chết qua một lần!</w:t>
      </w:r>
    </w:p>
    <w:p>
      <w:pPr>
        <w:pStyle w:val="BodyText"/>
      </w:pPr>
      <w:r>
        <w:t xml:space="preserve">- Thật mạnh! Nam nhân kia quả nhiên thật mạnh!</w:t>
      </w:r>
    </w:p>
    <w:p>
      <w:pPr>
        <w:pStyle w:val="BodyText"/>
      </w:pPr>
      <w:r>
        <w:t xml:space="preserve">Năm nam nữ đi cùng Hàn Phong chứng kiến Hàn Phong thật dễ dàng đã bị chế phục, trong mắt đều hiện vẻ kinh hãi. Hàn Phong là cao thủ tối cường trong bọn họ, có được tố chất mạnh gấp tám lần người thường. Tinh thông đủ loại cách đấu thuật, cận chiến khó người ngăn cản, một cường giả như thế lại bị Nhạc Trọng dễ dàng kích bại, làm bọn họ cảm thấy Nhạc Trọng vô cùng đáng sợ.</w:t>
      </w:r>
    </w:p>
    <w:p>
      <w:pPr>
        <w:pStyle w:val="BodyText"/>
      </w:pPr>
      <w:r>
        <w:t xml:space="preserve">Lỵ Toa có chút thương tiếc liếc mắt nhìn Hàn Phong, tiếp tục đi tới. Nhạc Trọng dễ dàng tiêu diệt một đội ngũ thị vệ thành chủ phủ, hơn nữa còn có thể lấy sức một mình tiêu diệt đại đội thị vệ của Hồng Nham thành. Tuy Hàn Phong có mạnh mẽ nhưng chẳng qua chỉ tương đương với thị vệ thành chủ phủ mà thôi, căn bản không khả năng so sánh với Nhạc Trọng.</w:t>
      </w:r>
    </w:p>
    <w:p>
      <w:pPr>
        <w:pStyle w:val="BodyText"/>
      </w:pPr>
      <w:r>
        <w:t xml:space="preserve">Sau khi kích bại Hàn Phong, trên đường đi các chiến sĩ phản kháng quân nhìn Nhạc Trọng với ánh mắt khác hẳn. Ở trong thế giới này, nhân loại so với người địa cầu càng thêm sùng bái cường giả.</w:t>
      </w:r>
    </w:p>
    <w:p>
      <w:pPr>
        <w:pStyle w:val="BodyText"/>
      </w:pPr>
      <w:r>
        <w:t xml:space="preserve">Thất Cung Huệ từ phía trước đi tới, nàng tò mò đánh giá Nhạc Trọng một lúc, trong mắt hiện lên vẻ nóng bỏng nhiệt tình, hưng phấn hỏi:</w:t>
      </w:r>
    </w:p>
    <w:p>
      <w:pPr>
        <w:pStyle w:val="BodyText"/>
      </w:pPr>
      <w:r>
        <w:t xml:space="preserve">- Anh chính là Nhạc Trọng? Người điều khiển người máy chủ chiến RH2 trong Hồng Nham thành chính là anh sao?</w:t>
      </w:r>
    </w:p>
    <w:p>
      <w:pPr>
        <w:pStyle w:val="BodyText"/>
      </w:pPr>
      <w:r>
        <w:t xml:space="preserve">Nhạc Trọng không phủ nhận:</w:t>
      </w:r>
    </w:p>
    <w:p>
      <w:pPr>
        <w:pStyle w:val="BodyText"/>
      </w:pPr>
      <w:r>
        <w:t xml:space="preserve">- Là tôi!</w:t>
      </w:r>
    </w:p>
    <w:p>
      <w:pPr>
        <w:pStyle w:val="BodyText"/>
      </w:pPr>
      <w:r>
        <w:t xml:space="preserve">Thất Cung Huệ nhìn Nhạc Trọng chằm chằm trong mắt hiện rõ hoa lửa:</w:t>
      </w:r>
    </w:p>
    <w:p>
      <w:pPr>
        <w:pStyle w:val="BodyText"/>
      </w:pPr>
      <w:r>
        <w:t xml:space="preserve">- Đánh với tôi một trận đi! Dùng người máy RH2 phân chia thắng bại! Tôi muốn cùng anh giao thủ!</w:t>
      </w:r>
    </w:p>
    <w:p>
      <w:pPr>
        <w:pStyle w:val="BodyText"/>
      </w:pPr>
      <w:r>
        <w:t xml:space="preserve">Từ bé Thất Cung Huệ đã thích điều khiển người máy, sau khi nàng gia nhập phản quân luôn tìm điều khiển viên khiêu chiến. Không ngừng học tập sau những lần khiêu chiến, khiến cho nàng trưởng thành là một trong những điều khiển viên át chủ bài của phản kháng quân.</w:t>
      </w:r>
    </w:p>
    <w:p>
      <w:pPr>
        <w:pStyle w:val="BodyText"/>
      </w:pPr>
      <w:r>
        <w:t xml:space="preserve">Nhạc Trọng cũng cự tuyệt nàng, vẫn tiếp tục đi tới:</w:t>
      </w:r>
    </w:p>
    <w:p>
      <w:pPr>
        <w:pStyle w:val="BodyText"/>
      </w:pPr>
      <w:r>
        <w:t xml:space="preserve">- Không có hứng thú!</w:t>
      </w:r>
    </w:p>
    <w:p>
      <w:pPr>
        <w:pStyle w:val="BodyText"/>
      </w:pPr>
      <w:r>
        <w:t xml:space="preserve">Muốn điều khiển người máy RH2 cần tiêu hao thật nhiều năng lượng, hơn nữa một khi chiến đấu hai người máy nhất định sẽ bị tổn thương. Lúc này Nhạc Trọng chưa tìm được nhân tài biết sửa chữa người máy, nếu tiếp nhận cuộc chiến đấu cường độ cao chỉ sợ rất nhanh sẽ bị phế bỏ. Hắn không hứng thú lấy một binh khí chiến đấu quý giá đem ra chơi đùa với một cô bé.</w:t>
      </w:r>
    </w:p>
    <w:p>
      <w:pPr>
        <w:pStyle w:val="BodyText"/>
      </w:pPr>
      <w:r>
        <w:t xml:space="preserve">Thất Cung Huệ nhìn thấy Nhạc Trọng không thèm để ý tới nàng, nhịn không được oán hận một câu, sau đó đuổi theo hắn:</w:t>
      </w:r>
    </w:p>
    <w:p>
      <w:pPr>
        <w:pStyle w:val="BodyText"/>
      </w:pPr>
      <w:r>
        <w:t xml:space="preserve">- Sao anh lại như vậy chứ?</w:t>
      </w:r>
    </w:p>
    <w:p>
      <w:pPr>
        <w:pStyle w:val="BodyText"/>
      </w:pPr>
      <w:r>
        <w:t xml:space="preserve">Xuyên qua thật nhiều thủ vệ, Nhạc Trọng đi tới tận sâu dưới thông đạo, nhìn thấy một nam tử đang ngồi xe lăn, trên người tràn đầy khí tức thư sinh.</w:t>
      </w:r>
    </w:p>
    <w:p>
      <w:pPr>
        <w:pStyle w:val="BodyText"/>
      </w:pPr>
      <w:r>
        <w:t xml:space="preserve">- Lực chiến đấu của người này không cao, hẳn là người chuyên chỉ huy tham mưu!</w:t>
      </w:r>
    </w:p>
    <w:p>
      <w:pPr>
        <w:pStyle w:val="BodyText"/>
      </w:pPr>
      <w:r>
        <w:t xml:space="preserve">Nhạc Trọng cẩn thận đánh giá La Thần. Hắn từ thân thể cường độ của La Thần cùng hành động mà tiến hành phân tích ra kết luận kia. Vừa có kết luận Nhạc Trọng càng thêm đề cao cảnh giác.</w:t>
      </w:r>
    </w:p>
    <w:p>
      <w:pPr>
        <w:pStyle w:val="BodyText"/>
      </w:pPr>
      <w:r>
        <w:t xml:space="preserve">Ở trong thế giới tàn khốc lấy lực lượng làm chủ yếu, một người bị tàn phế nhưng lại có thể trấn áp thật nhiều cường giả trở thành thủ lĩnh một phương, trí tuệ của người này như thế nào có thể biết được.</w:t>
      </w:r>
    </w:p>
    <w:p>
      <w:pPr>
        <w:pStyle w:val="BodyText"/>
      </w:pPr>
      <w:r>
        <w:t xml:space="preserve">La Thần cũng cẩn thận đánh giá Nhạc Trọng đang đứng trước mặt, một hồi lâu mới mỉm cười vươn tay ra:</w:t>
      </w:r>
    </w:p>
    <w:p>
      <w:pPr>
        <w:pStyle w:val="BodyText"/>
      </w:pPr>
      <w:r>
        <w:t xml:space="preserve">- Chào anh, Nhạc Trọng! Tôi là La Thần, là chi bộ trưởng chi bộ đệ tam phản kháng quân đông bộ, thật cao hứng nhận thức anh!</w:t>
      </w:r>
    </w:p>
    <w:p>
      <w:pPr>
        <w:pStyle w:val="BodyText"/>
      </w:pPr>
      <w:r>
        <w:t xml:space="preserve">Nhạc Trọng bắt tay La Thần, hắn không cần dùng sức cũng cảm giác được bàn tay La Thần vô lực, hiển nhiên La Thần chỉ là một gã người thường.</w:t>
      </w:r>
    </w:p>
    <w:p>
      <w:pPr>
        <w:pStyle w:val="BodyText"/>
      </w:pPr>
      <w:r>
        <w:t xml:space="preserve">- Chào anh, tôi là Nhạc Trọng!</w:t>
      </w:r>
    </w:p>
    <w:p>
      <w:pPr>
        <w:pStyle w:val="BodyText"/>
      </w:pPr>
      <w:r>
        <w:t xml:space="preserve">Ngải La Á tò mò nhìn Nhạc Trọng, tự mình giới thiệu:</w:t>
      </w:r>
    </w:p>
    <w:p>
      <w:pPr>
        <w:pStyle w:val="BodyText"/>
      </w:pPr>
      <w:r>
        <w:t xml:space="preserve">- Công trình sư trình tự an toàn đệ tam chi bộ phản kháng quân đông bộ Ngải La Á!</w:t>
      </w:r>
    </w:p>
    <w:p>
      <w:pPr>
        <w:pStyle w:val="BodyText"/>
      </w:pPr>
      <w:r>
        <w:t xml:space="preserve">- Chào cô!</w:t>
      </w:r>
    </w:p>
    <w:p>
      <w:pPr>
        <w:pStyle w:val="BodyText"/>
      </w:pPr>
      <w:r>
        <w:t xml:space="preserve">La Thần mỉm cười mở lời mời Nhạc Trọng:</w:t>
      </w:r>
    </w:p>
    <w:p>
      <w:pPr>
        <w:pStyle w:val="BodyText"/>
      </w:pPr>
      <w:r>
        <w:t xml:space="preserve">- Nhạc Trọng, anh có hứng thú gia nhập chi bộ đệ tam cùng chúng tôi cùng nhau lật đổ sự thống trị tàn bạo của thực nhân quỷ cùng quỷ hút máu bộ tộc, giải phóng toàn bộ nhân loại hay không?</w:t>
      </w:r>
    </w:p>
    <w:p>
      <w:pPr>
        <w:pStyle w:val="BodyText"/>
      </w:pPr>
      <w:r>
        <w:t xml:space="preserve">Nhạc Trọng trực tiếp cự tuyệt:</w:t>
      </w:r>
    </w:p>
    <w:p>
      <w:pPr>
        <w:pStyle w:val="BodyText"/>
      </w:pPr>
      <w:r>
        <w:t xml:space="preserve">- Thật có lỗi, tôi không có thói quen nhận sự chỉ huy của người khác. Tôi nghĩ giữa chúng ta nên lấy phương thức đồng minh đến quen biết thì thích hợp hơn!</w:t>
      </w:r>
    </w:p>
    <w:p>
      <w:pPr>
        <w:pStyle w:val="BodyText"/>
      </w:pPr>
      <w:r>
        <w:t xml:space="preserve">La Thần cười nhẹ lấy ra một phần văn kiện đưa cho Nhạc Trọng, nói:</w:t>
      </w:r>
    </w:p>
    <w:p>
      <w:pPr>
        <w:pStyle w:val="Compact"/>
      </w:pPr>
      <w:r>
        <w:t xml:space="preserve">- Như vậy cũng tốt, vậy chúng ta lấy phương thức đồng minh đến quen biết đi. Anh xem thử điều kiện này như thế nào?</w:t>
      </w:r>
      <w:r>
        <w:br w:type="textWrapping"/>
      </w:r>
      <w:r>
        <w:br w:type="textWrapping"/>
      </w:r>
    </w:p>
    <w:p>
      <w:pPr>
        <w:pStyle w:val="Heading2"/>
      </w:pPr>
      <w:bookmarkStart w:id="1011" w:name="chương-990-tiếp-xúc.-2"/>
      <w:bookmarkEnd w:id="1011"/>
      <w:r>
        <w:t xml:space="preserve">989. Chương 990: Tiếp Xúc. (2)</w:t>
      </w:r>
    </w:p>
    <w:p>
      <w:pPr>
        <w:pStyle w:val="Compact"/>
      </w:pPr>
      <w:r>
        <w:br w:type="textWrapping"/>
      </w:r>
      <w:r>
        <w:br w:type="textWrapping"/>
      </w:r>
    </w:p>
    <w:p>
      <w:pPr>
        <w:pStyle w:val="BodyText"/>
      </w:pPr>
      <w:r>
        <w:t xml:space="preserve">Nhạc Trọng tiếp lấy phần văn kiện nhìn xem, trong văn kiện không có điều kiện gì quá hà khắc, chỉ ước định giữa đồng minh không thể công kích lẫn nhau, cùng nhau chia sẻ tin tình báo của địch nhân, một phương đồng minh nếu bị thực nhân quỷ hay quỷ hút máu công kích thì một phương khác có nghĩa vụ xuất binh tương trợ.</w:t>
      </w:r>
    </w:p>
    <w:p>
      <w:pPr>
        <w:pStyle w:val="BodyText"/>
      </w:pPr>
      <w:r>
        <w:t xml:space="preserve">Nhạc Trọng xem một lúc không phát hiện có điều gì không ổn liền ký tên mình, giải quyết xong ước định liên thủ cùng phản kháng quân.</w:t>
      </w:r>
    </w:p>
    <w:p>
      <w:pPr>
        <w:pStyle w:val="BodyText"/>
      </w:pPr>
      <w:r>
        <w:t xml:space="preserve">Nhạc Trọng trả lại văn kiện cho La Thần trực tiếp hỏi:</w:t>
      </w:r>
    </w:p>
    <w:p>
      <w:pPr>
        <w:pStyle w:val="BodyText"/>
      </w:pPr>
      <w:r>
        <w:t xml:space="preserve">[CHARGE=4]</w:t>
      </w:r>
    </w:p>
    <w:p>
      <w:pPr>
        <w:pStyle w:val="BodyText"/>
      </w:pPr>
      <w:r>
        <w:t xml:space="preserve">- Tôi muốn biết tin tình báo về tình hình chiến lực của Hồng Nham thành!</w:t>
      </w:r>
    </w:p>
    <w:p>
      <w:pPr>
        <w:pStyle w:val="BodyText"/>
      </w:pPr>
      <w:r>
        <w:t xml:space="preserve">La Thần cười nhẹ:</w:t>
      </w:r>
    </w:p>
    <w:p>
      <w:pPr>
        <w:pStyle w:val="BodyText"/>
      </w:pPr>
      <w:r>
        <w:t xml:space="preserve">- Ngải La Á!</w:t>
      </w:r>
    </w:p>
    <w:p>
      <w:pPr>
        <w:pStyle w:val="BodyText"/>
      </w:pPr>
      <w:r>
        <w:t xml:space="preserve">Trên mặt Ngải La Á lộ ra nụ cười tự tin mở một văn kiện nói:</w:t>
      </w:r>
    </w:p>
    <w:p>
      <w:pPr>
        <w:pStyle w:val="BodyText"/>
      </w:pPr>
      <w:r>
        <w:t xml:space="preserve">- Trong Hồng Nham thành có ba doanh binh lính bình thường khoảng một ngàn năm trăm người. Những binh lính bình thường này lấy nhân loại là chủ yếu, lực chiến đấu tương đương binh lính của chúng tôi. Bên trên còn có năm trăm thị vệ thành chủ phủ, bọn hắn là bộ đội chủ lực Hồng Nham thành, mỗi một người đều tiêm vào cường hóa dược tề ngoài 3 cấp. Cao hơn còn có một trăm tên bộ đội tinh nhuệ trực thuộc thành chủ An Nại Đặc, đây là cao thủ nhân loại, là tinh anh được tiêm cường hóa dược tề ngoài 4 cấp, đều là bộ đội nhân loại!</w:t>
      </w:r>
    </w:p>
    <w:p>
      <w:pPr>
        <w:pStyle w:val="BodyText"/>
      </w:pPr>
      <w:r>
        <w:t xml:space="preserve">- Ngoại trừ những bộ đội nhân loại này, trong Hồng Nham thành còn có hai trăm Hồng Nham vệ đội là thực nhân quỷ. Hai trăm tên thực nhân quỷ mỗi tên ít nhất có được thực lực siêu việt hơn Hồng Nham vệ đội tiêm cường hóa dược tề 4 cấp, đã đạt tới cao thủ Thần chiến sĩ nhị giai. Đồng thời trong nội thành tổng cộng có một ngàn thực nhân quỷ, mặc dù bọn hắn không gia nhập biên chế quân đội nhưng đồng dạng đều có được lực chiến đấu cường hoành vô cùng. Không bao lâu trước, An Nại Đặc cho triệu tập bảy tên có được thực lực Thần chiến sĩ tam giai cùng đến. Bảy tên kia đều là thực nhân quỷ. Tên của bọn hắn là Khôn Nại Đặc, Lỗ Đặc, Tang Thản Ni Á, Kiệt Khắc, Trương Lam, Khải Tây, A Bố Tạp Tạp!</w:t>
      </w:r>
    </w:p>
    <w:p>
      <w:pPr>
        <w:pStyle w:val="BodyText"/>
      </w:pPr>
      <w:r>
        <w:t xml:space="preserve">- Thần chiến sĩ tam giai sao?</w:t>
      </w:r>
    </w:p>
    <w:p>
      <w:pPr>
        <w:pStyle w:val="BodyText"/>
      </w:pPr>
      <w:r>
        <w:t xml:space="preserve">Trong lòng Nhạc Trọng chấn động, đối với lực lượng võ trang của Hồng Nham thành sinh ra tia kiêng kỵ. Theo chính hắn dự đoán, với thực lực của hắn phải tương đương Thần chiến sĩ tam giai trên thế giới này.</w:t>
      </w:r>
    </w:p>
    <w:p>
      <w:pPr>
        <w:pStyle w:val="BodyText"/>
      </w:pPr>
      <w:r>
        <w:t xml:space="preserve">Một Hồng Nham thành đã có được tám gã Thần chiến sĩ tam giai, nếu bị bọn hắn vây đánh, chỉ sợ Nhạc Trọng cũng không có bao nhiêu khả năng chiến thắng.</w:t>
      </w:r>
    </w:p>
    <w:p>
      <w:pPr>
        <w:pStyle w:val="BodyText"/>
      </w:pPr>
      <w:r>
        <w:t xml:space="preserve">Oanh! Oanh! Oanh!</w:t>
      </w:r>
    </w:p>
    <w:p>
      <w:pPr>
        <w:pStyle w:val="BodyText"/>
      </w:pPr>
      <w:r>
        <w:t xml:space="preserve">Ngay đúng lúc này đột nhiên một loạt thanh âm tiếng nổ mạnh vang lên, cả thông đạo ngầm chấn động kịch liệt.</w:t>
      </w:r>
    </w:p>
    <w:p>
      <w:pPr>
        <w:pStyle w:val="BodyText"/>
      </w:pPr>
      <w:r>
        <w:t xml:space="preserve">Bên trong thông đạo vang lên thanh âm báo động ầm ĩ.</w:t>
      </w:r>
    </w:p>
    <w:p>
      <w:pPr>
        <w:pStyle w:val="BodyText"/>
      </w:pPr>
      <w:r>
        <w:t xml:space="preserve">Trong lòng Nhạc Trọng trầm xuống, ánh mắt nhìn qua La Thần vẫn giữ bình tĩnh như trước:</w:t>
      </w:r>
    </w:p>
    <w:p>
      <w:pPr>
        <w:pStyle w:val="BodyText"/>
      </w:pPr>
      <w:r>
        <w:t xml:space="preserve">- Chuyện gì xảy ra vậy?</w:t>
      </w:r>
    </w:p>
    <w:p>
      <w:pPr>
        <w:pStyle w:val="BodyText"/>
      </w:pPr>
      <w:r>
        <w:t xml:space="preserve">La Thần vô cùng bình tĩnh nói:</w:t>
      </w:r>
    </w:p>
    <w:p>
      <w:pPr>
        <w:pStyle w:val="BodyText"/>
      </w:pPr>
      <w:r>
        <w:t xml:space="preserve">- Căn cứ của chúng ta bại lộ! Ngải La Á, chuyển qua cảnh tượng phụ cận!</w:t>
      </w:r>
    </w:p>
    <w:p>
      <w:pPr>
        <w:pStyle w:val="BodyText"/>
      </w:pPr>
      <w:r>
        <w:t xml:space="preserve">- Dạ!</w:t>
      </w:r>
    </w:p>
    <w:p>
      <w:pPr>
        <w:pStyle w:val="BodyText"/>
      </w:pPr>
      <w:r>
        <w:t xml:space="preserve">Mười ngón tay Ngải La Á nhanh chóng tung bay, điện não không ngừng toát ra mệnh lệnh, một màn hình điện tử từ trong bắn ra, đem tình huống chung quanh chiếu lộ rõ ràng.</w:t>
      </w:r>
    </w:p>
    <w:p>
      <w:pPr>
        <w:pStyle w:val="BodyText"/>
      </w:pPr>
      <w:r>
        <w:t xml:space="preserve">Chỉ thấy cách căn cứ chừng 20 km, một đội ngũ do năm người máy chủ chiến RH2 làm chủ dẫn dắt, mười lăm xe tăng, một trăm chiến xa, hai mươi xe pháo phóng tên lửa cùng nhiều xe bọc thép tạo thành một quân đội bọc thép hùng hậu đang chạy nhanh về hướng căn cứ.</w:t>
      </w:r>
    </w:p>
    <w:p>
      <w:pPr>
        <w:pStyle w:val="BodyText"/>
      </w:pPr>
      <w:r>
        <w:t xml:space="preserve">Trên bầu trời còn có tám trực thăng võ trang hạng nặng, bên trong trực thăng có đạn đạo, chúng đang không ngừng ném bom xuống căn cứ, tạc đến mức căn cứ chấn động kịch liệt, nhiều địa phương đã hoàn toàn sụp đổ.</w:t>
      </w:r>
    </w:p>
    <w:p>
      <w:pPr>
        <w:pStyle w:val="BodyText"/>
      </w:pPr>
      <w:r>
        <w:t xml:space="preserve">- Thất Cung Huệ!</w:t>
      </w:r>
    </w:p>
    <w:p>
      <w:pPr>
        <w:pStyle w:val="BodyText"/>
      </w:pPr>
      <w:r>
        <w:t xml:space="preserve">La Thần trầm giọng quát.</w:t>
      </w:r>
    </w:p>
    <w:p>
      <w:pPr>
        <w:pStyle w:val="BodyText"/>
      </w:pPr>
      <w:r>
        <w:t xml:space="preserve">- Dạ!</w:t>
      </w:r>
    </w:p>
    <w:p>
      <w:pPr>
        <w:pStyle w:val="BodyText"/>
      </w:pPr>
      <w:r>
        <w:t xml:space="preserve">Thất Cung Huệ nhanh như linh báo nhẹ nhàng phóng ra ngoài, mục tiêu của nàng chính là người máy RH2 trong căn cứ.</w:t>
      </w:r>
    </w:p>
    <w:p>
      <w:pPr>
        <w:pStyle w:val="BodyText"/>
      </w:pPr>
      <w:r>
        <w:t xml:space="preserve">Chiến sĩ phản kháng quân được huấn luyện rất nghiêm chỉnh, thanh âm cảnh báo vừa vang lên, từng chiến sĩ lấy ra đủ loại vũ khí giống như u linh từ dưới lòng đất trồi lên.</w:t>
      </w:r>
    </w:p>
    <w:p>
      <w:pPr>
        <w:pStyle w:val="BodyText"/>
      </w:pPr>
      <w:r>
        <w:t xml:space="preserve">Thông qua màn hình điện tử mà Ngải La Á thao túng, Nhạc Trọng có thể quan sát được hơn ngàn chiến sĩ phản kháng quân nhanh chóng xuất hiện trên mặt đất.</w:t>
      </w:r>
    </w:p>
    <w:p>
      <w:pPr>
        <w:pStyle w:val="BodyText"/>
      </w:pPr>
      <w:r>
        <w:t xml:space="preserve">Căn cứ ngầm dưới đất nằm bên dưới một dãy núi nhỏ cùng rừng đá hỗn loạn, trong khu vực như vậy hơn ngàn người xuất hiện căn bản không dấy lên một chút bọt sóng.</w:t>
      </w:r>
    </w:p>
    <w:p>
      <w:pPr>
        <w:pStyle w:val="BodyText"/>
      </w:pPr>
      <w:r>
        <w:t xml:space="preserve">La Thần nhìn màn hình chằm chằm thản nhiên nói:</w:t>
      </w:r>
    </w:p>
    <w:p>
      <w:pPr>
        <w:pStyle w:val="BodyText"/>
      </w:pPr>
      <w:r>
        <w:t xml:space="preserve">- Đem Lưu Hải đến đây!</w:t>
      </w:r>
    </w:p>
    <w:p>
      <w:pPr>
        <w:pStyle w:val="BodyText"/>
      </w:pPr>
      <w:r>
        <w:t xml:space="preserve">Một nam tử trẻ tuổi tóc nhuộm màu vàng kim, tướng mạo anh tuấn, mặc quần bò đi vào có chút bất an nhìn La Thần hỏi:</w:t>
      </w:r>
    </w:p>
    <w:p>
      <w:pPr>
        <w:pStyle w:val="BodyText"/>
      </w:pPr>
      <w:r>
        <w:t xml:space="preserve">- Thủ lĩnh! Ngài gọi tôi đến có chuyện gì không?</w:t>
      </w:r>
    </w:p>
    <w:p>
      <w:pPr>
        <w:pStyle w:val="BodyText"/>
      </w:pPr>
      <w:r>
        <w:t xml:space="preserve">La Thần quay đầu nhìn Lưu Hải, trong mắt lóe lên vẻ phức tạp, chậm rãi thở dài:</w:t>
      </w:r>
    </w:p>
    <w:p>
      <w:pPr>
        <w:pStyle w:val="BodyText"/>
      </w:pPr>
      <w:r>
        <w:t xml:space="preserve">- Lưu Hải, thực nhân quỷ đã cho anh chỗ tốt gì, thế nhưng có thể làm cho anh phản bội phản kháng quân? Chẳng lẽ anh đã quên mất mẹ của anh là bị thực nhân quỷ làm thịt sao?</w:t>
      </w:r>
    </w:p>
    <w:p>
      <w:pPr>
        <w:pStyle w:val="BodyText"/>
      </w:pPr>
      <w:r>
        <w:t xml:space="preserve">Lưu Hải nghe vậy sắc mặt đại biến, tay phải vươn vào trong ngực.</w:t>
      </w:r>
    </w:p>
    <w:p>
      <w:pPr>
        <w:pStyle w:val="BodyText"/>
      </w:pPr>
      <w:r>
        <w:t xml:space="preserve">Lỵ Toa đứng bên cạnh trong mắt lóe hàn quang, xông tới bắt được tay trái Lưu Hải dùng sức vung đem Lưu Hải hung hăng ném xuống đất như vứt món đồ chơi.</w:t>
      </w:r>
    </w:p>
    <w:p>
      <w:pPr>
        <w:pStyle w:val="BodyText"/>
      </w:pPr>
      <w:r>
        <w:t xml:space="preserve">Trong mắt La Thần lóe lên vẻ bi ai, rút súng chỉ vào đầu Lưu Hải chậm rãi nói:</w:t>
      </w:r>
    </w:p>
    <w:p>
      <w:pPr>
        <w:pStyle w:val="BodyText"/>
      </w:pPr>
      <w:r>
        <w:t xml:space="preserve">- Vì sao phải phản bội chúng ta? Chẳng lẽ anh quên mất cừu hận của mẹ anh sao?</w:t>
      </w:r>
    </w:p>
    <w:p>
      <w:pPr>
        <w:pStyle w:val="BodyText"/>
      </w:pPr>
      <w:r>
        <w:t xml:space="preserve">Trong mắt Lưu Hải thoáng hiện vẻ hung lệ, điên cuồng cười to nói:</w:t>
      </w:r>
    </w:p>
    <w:p>
      <w:pPr>
        <w:pStyle w:val="BodyText"/>
      </w:pPr>
      <w:r>
        <w:t xml:space="preserve">- Ha ha ha! Tôi không quên! Đương nhiên không quên! Nhưng tôi đã không còn muốn tiếp tục cuộc sống trốn trong hầm ngầm không thấy ánh mặt trời, mỗi ngày không được ăn no, ngay nước cũng không uống đủ, nữ nhân cũng không có mấy người, tùy thời đều có thể bị tử vong!</w:t>
      </w:r>
    </w:p>
    <w:p>
      <w:pPr>
        <w:pStyle w:val="BodyText"/>
      </w:pPr>
      <w:r>
        <w:t xml:space="preserve">Lưu Hải cười to điên cuồng, nhắm mắt lại:</w:t>
      </w:r>
    </w:p>
    <w:p>
      <w:pPr>
        <w:pStyle w:val="BodyText"/>
      </w:pPr>
      <w:r>
        <w:t xml:space="preserve">- Tôi bán đứng các người! Tôi bán các người chính là vì muốn được ăn no, muốn uống nước tinh khiết, ngủ nữ nhân xinh đẹp nhất, để con gái của tôi có được sự giáo dụng của thượng đẳng nhân. Cuộc sống như con chuột chui rút thế này lão tử đã chịu quá đủ! Giết tôi đi! La Thần, tôi theo anh lâu như vậy, biết rõ tính tình của anh, anh tuyệt đối sẽ không bỏ qua cho tôi! Muốn giết liền giết, cho tôi thống khoái đi!</w:t>
      </w:r>
    </w:p>
    <w:p>
      <w:pPr>
        <w:pStyle w:val="BodyText"/>
      </w:pPr>
      <w:r>
        <w:t xml:space="preserve">- Lên đường cho tốt!</w:t>
      </w:r>
    </w:p>
    <w:p>
      <w:pPr>
        <w:pStyle w:val="BodyText"/>
      </w:pPr>
      <w:r>
        <w:t xml:space="preserve">La Thần thở dài bóp cò.</w:t>
      </w:r>
    </w:p>
    <w:p>
      <w:pPr>
        <w:pStyle w:val="BodyText"/>
      </w:pPr>
      <w:r>
        <w:t xml:space="preserve">Phanh!</w:t>
      </w:r>
    </w:p>
    <w:p>
      <w:pPr>
        <w:pStyle w:val="BodyText"/>
      </w:pPr>
      <w:r>
        <w:t xml:space="preserve">Đầu Lưu Hải hiện ra lỗ máu, thân thể giãy dụa sau đó bất động.</w:t>
      </w:r>
    </w:p>
    <w:p>
      <w:pPr>
        <w:pStyle w:val="BodyText"/>
      </w:pPr>
      <w:r>
        <w:t xml:space="preserve">La Thần nhìn thi thể Lưu Hải trong mắt thoáng hiện bi thương, ngữ khí trầm trọng chậm rãi nói:</w:t>
      </w:r>
    </w:p>
    <w:p>
      <w:pPr>
        <w:pStyle w:val="BodyText"/>
      </w:pPr>
      <w:r>
        <w:t xml:space="preserve">- Hắn tên là Lưu Hải. Trước khi phản bội vốn là huynh đệ tốt nhất trong chúng tôi, thậm chí là anh hùng. Hắn từng liều chết đột nhập vào trận địa địch nhân cứu mười ba hảo huynh đệ của chúng tôi. Hắn cũng từng chấp hành nhiệm vụ gian nan nhất, nguy hiểm nhất, tôi cũng từng được hắn cứu qua một lần. Hắn là một trong những huynh đệ mà tôi tín nhiệm nhất, nhưng thật không nghĩ tới hắn sẽ phản bội tôi!</w:t>
      </w:r>
    </w:p>
    <w:p>
      <w:pPr>
        <w:pStyle w:val="BodyText"/>
      </w:pPr>
      <w:r>
        <w:t xml:space="preserve">Nhạc Trọng không chút hứng thú đối với quá khứ của La Thần đang nói:</w:t>
      </w:r>
    </w:p>
    <w:p>
      <w:pPr>
        <w:pStyle w:val="BodyText"/>
      </w:pPr>
      <w:r>
        <w:t xml:space="preserve">- Tôi nghĩ rằng anh không có thời gian tiếp tục đa sầu đa cảm, trước tiên nên giải quyết những tên bên ngoài mới là việc anh nên làm hiện tại!</w:t>
      </w:r>
    </w:p>
    <w:p>
      <w:pPr>
        <w:pStyle w:val="BodyText"/>
      </w:pPr>
      <w:r>
        <w:t xml:space="preserve">La Thần ảm đạm cười nhìn Ngải La Á ra lệnh:</w:t>
      </w:r>
    </w:p>
    <w:p>
      <w:pPr>
        <w:pStyle w:val="BodyText"/>
      </w:pPr>
      <w:r>
        <w:t xml:space="preserve">- Anh nói rất đúng! Ngải La Á, mở toàn bộ hệ thống phòng không thứ nhất, tiêu diệt tám chiến cơ kia!</w:t>
      </w:r>
    </w:p>
    <w:p>
      <w:pPr>
        <w:pStyle w:val="Compact"/>
      </w:pPr>
      <w:r>
        <w:t xml:space="preserve">Ngay lúc tám trực thăng võ trang đang không ngừng bắn đạn đạo xuống căn cứ bên dưới, đột nhiên một mảnh đất nứt vỡ ra, từng ánh lửa chớp động, từng viên đạn đạo đối không trực tiếp bắn lên không, oanh thẳng lên tám chiếc trực thăng võ trang.</w:t>
      </w:r>
      <w:r>
        <w:br w:type="textWrapping"/>
      </w:r>
      <w:r>
        <w:br w:type="textWrapping"/>
      </w:r>
    </w:p>
    <w:p>
      <w:pPr>
        <w:pStyle w:val="Heading2"/>
      </w:pPr>
      <w:bookmarkStart w:id="1012" w:name="chương-991-tấn-công"/>
      <w:bookmarkEnd w:id="1012"/>
      <w:r>
        <w:t xml:space="preserve">990. Chương 991: Tấn Công!</w:t>
      </w:r>
    </w:p>
    <w:p>
      <w:pPr>
        <w:pStyle w:val="Compact"/>
      </w:pPr>
      <w:r>
        <w:br w:type="textWrapping"/>
      </w:r>
      <w:r>
        <w:br w:type="textWrapping"/>
      </w:r>
    </w:p>
    <w:p>
      <w:pPr>
        <w:pStyle w:val="BodyText"/>
      </w:pPr>
      <w:r>
        <w:t xml:space="preserve">Oanh! Oanh!</w:t>
      </w:r>
    </w:p>
    <w:p>
      <w:pPr>
        <w:pStyle w:val="BodyText"/>
      </w:pPr>
      <w:r>
        <w:t xml:space="preserve">Tám chiếc trực thăng võ trang không kịp đề phòng trong nháy mắt đã có bảy chiếc bị bắn trúng đích, lập tức nổ mạnh hóa thành đoàn lửa chói mắt.</w:t>
      </w:r>
    </w:p>
    <w:p>
      <w:pPr>
        <w:pStyle w:val="BodyText"/>
      </w:pPr>
      <w:r>
        <w:t xml:space="preserve">Chỉ còn một chiếc trực thăng lộ ra kỹ xảo điều khiển inh, nhất thời nó phát ra màn đạn quấy nhiễu, sau đó đột nhiên vặn vẹo thật kỳ dị, một quả đạn đạo điên cuồng bắn ra đem toàn bộ đạn đạo bắn tới nổ thành nát vụn.</w:t>
      </w:r>
    </w:p>
    <w:p>
      <w:pPr>
        <w:pStyle w:val="BodyText"/>
      </w:pPr>
      <w:r>
        <w:t xml:space="preserve">Chiếc trực thăng kia kích hủy đạn đạo phòng không, lập tức bay lên không biến mất trong mây.</w:t>
      </w:r>
    </w:p>
    <w:p>
      <w:pPr>
        <w:pStyle w:val="BodyText"/>
      </w:pPr>
      <w:r>
        <w:t xml:space="preserve">Ngay sau đó ở hậu phương từng cỗ xe chở máy phóng tên lửa điên cuồng hướng trận địa phòng không liên tục bắn ra hỏa tiễn.</w:t>
      </w:r>
    </w:p>
    <w:p>
      <w:pPr>
        <w:pStyle w:val="BodyText"/>
      </w:pPr>
      <w:r>
        <w:t xml:space="preserve">Oanh! Oanh! Oanh!</w:t>
      </w:r>
    </w:p>
    <w:p>
      <w:pPr>
        <w:pStyle w:val="BodyText"/>
      </w:pPr>
      <w:r>
        <w:t xml:space="preserve">Thanh âm tiếng nổ mạnh không ngừng vang lên, khu vực phòng không trong nháy mắt bị hỏa tiễn nhấn chìm.</w:t>
      </w:r>
    </w:p>
    <w:p>
      <w:pPr>
        <w:pStyle w:val="BodyText"/>
      </w:pPr>
      <w:r>
        <w:t xml:space="preserve">Bên dưới lòng đất, sắc mặt Ngải La Á không chút biểu lộ nói:</w:t>
      </w:r>
    </w:p>
    <w:p>
      <w:pPr>
        <w:pStyle w:val="BodyText"/>
      </w:pPr>
      <w:r>
        <w:t xml:space="preserve">- Hệ thống phòng không thứ nhất đã bị tiêu diệt!</w:t>
      </w:r>
    </w:p>
    <w:p>
      <w:pPr>
        <w:pStyle w:val="BodyText"/>
      </w:pPr>
      <w:r>
        <w:t xml:space="preserve">Một khi đã toàn tâm đầu nhập vào công tác, toàn bộ tạp niệm sẽ biến mất trong lòng nàng, nàng chỉ tinh chuẩn thi hành mệnh lệnh của La Thần thật chuẩn xác.</w:t>
      </w:r>
    </w:p>
    <w:p>
      <w:pPr>
        <w:pStyle w:val="BodyText"/>
      </w:pPr>
      <w:r>
        <w:t xml:space="preserve">Ngay khi toàn bộ hệ thống phòng không bị diệt, quân đội Hồng Nham thành đã không ngừng hướng rừng đá tiến hành pháo kích, không ít phản kháng quân đã bị đạn pháo hoàn toàn tiêu diệt.</w:t>
      </w:r>
    </w:p>
    <w:p>
      <w:pPr>
        <w:pStyle w:val="BodyText"/>
      </w:pPr>
      <w:r>
        <w:t xml:space="preserve">Sau một đợt pháo kích bao trùm, năm người máy RH2 liền di động, xông vào trong rừng đá.</w:t>
      </w:r>
    </w:p>
    <w:p>
      <w:pPr>
        <w:pStyle w:val="BodyText"/>
      </w:pPr>
      <w:r>
        <w:t xml:space="preserve">Trên thân thể người máy RH2 mang theo hệ thống cảm ứng nhiệt lượng, hệ thống dò tìm sinh vật, một khi mở ra những người máy RH2 còn lợi hại hơn cả chó săn chuyên nghiệp.</w:t>
      </w:r>
    </w:p>
    <w:p>
      <w:pPr>
        <w:pStyle w:val="BodyText"/>
      </w:pPr>
      <w:r>
        <w:t xml:space="preserve">Năm người máy RH2 vừa xông vào rừng đá, mười cơ quan pháo trên thân thể chúng điên cuồng tảo bắn, hỏa lực kinh khủng thật dễ dàng bắn bạo những chiến sĩ phản kháng quân lẫn công sự che chắn mà họ ẩn núp chung quanh.</w:t>
      </w:r>
    </w:p>
    <w:p>
      <w:pPr>
        <w:pStyle w:val="BodyText"/>
      </w:pPr>
      <w:r>
        <w:t xml:space="preserve">Chỉ cần bị hệ thống dò tìm bắt giữ tới hình ảnh, cho dù họ ẩn sau tảng đá lớn cũng sẽ bị tia la</w:t>
      </w:r>
    </w:p>
    <w:p>
      <w:pPr>
        <w:pStyle w:val="BodyText"/>
      </w:pPr>
      <w:r>
        <w:t xml:space="preserve">-de cực lớn trực tiếp xuyên suốt oanh sát.</w:t>
      </w:r>
    </w:p>
    <w:p>
      <w:pPr>
        <w:pStyle w:val="BodyText"/>
      </w:pPr>
      <w:r>
        <w:t xml:space="preserve">Lỵ Toa nhìn các chiến sĩ bị người máy trực tiếp bắn nổ tung, trong mắt tràn đầy giận dữ, hai tay siết chặt cắn răng:</w:t>
      </w:r>
    </w:p>
    <w:p>
      <w:pPr>
        <w:pStyle w:val="BodyText"/>
      </w:pPr>
      <w:r>
        <w:t xml:space="preserve">- Đáng hận!</w:t>
      </w:r>
    </w:p>
    <w:p>
      <w:pPr>
        <w:pStyle w:val="BodyText"/>
      </w:pPr>
      <w:r>
        <w:t xml:space="preserve">Nếu đối phó loại binh khí chiến tranh khác, những chiến sĩ phản kháng quân còn có thể dựa vào địa hình chống cự, nhưng đối phó với loại vũ khí cường đại này họ thật sự không còn cách nào liền bị tổn thương thảm trọng.</w:t>
      </w:r>
    </w:p>
    <w:p>
      <w:pPr>
        <w:pStyle w:val="BodyText"/>
      </w:pPr>
      <w:r>
        <w:t xml:space="preserve">Người máy chủ chiến RH2 là binh khí chiến tranh được nghiên cứu ra để đối phó chiến sĩ phản kháng quân, mặc dù hao tổn năng lượng thật lớn, không cách nào bay lên không, lại có yêu cầu cực cao đối với điều khiển viên, tuy vẫn còn nhiều chỗ thiếu hụt, nhưng muốn ở trong địa hình phức tạp tàn sát chiến sĩ phản kháng quân vẫn là lợi khí tốt nhất.</w:t>
      </w:r>
    </w:p>
    <w:p>
      <w:pPr>
        <w:pStyle w:val="BodyText"/>
      </w:pPr>
      <w:r>
        <w:t xml:space="preserve">Ngay trong lúc năm người máy RH2 đang điên cuồng tàn sát các chiến sĩ phản kháng quân, đột nhiên hai luồng la</w:t>
      </w:r>
    </w:p>
    <w:p>
      <w:pPr>
        <w:pStyle w:val="BodyText"/>
      </w:pPr>
      <w:r>
        <w:t xml:space="preserve">-de từ phía xa bắn tới, một luồng la</w:t>
      </w:r>
    </w:p>
    <w:p>
      <w:pPr>
        <w:pStyle w:val="BodyText"/>
      </w:pPr>
      <w:r>
        <w:t xml:space="preserve">-de xuyên suốt một người máy RH2, trực tiếp đem điều khiển viên bên trong hòa tan thành một lỗ lớn. Mặt khác một luồng la</w:t>
      </w:r>
    </w:p>
    <w:p>
      <w:pPr>
        <w:pStyle w:val="BodyText"/>
      </w:pPr>
      <w:r>
        <w:t xml:space="preserve">-de sượt qua bên thân một người máy khác.</w:t>
      </w:r>
    </w:p>
    <w:p>
      <w:pPr>
        <w:pStyle w:val="BodyText"/>
      </w:pPr>
      <w:r>
        <w:t xml:space="preserve">Bốn người máy RH2 của Hồng Nham thành liền trầm ổn trở lại, nhanh chóng điều chỉnh trạng thái hướng hai người máy RH2 kia xông qua.</w:t>
      </w:r>
    </w:p>
    <w:p>
      <w:pPr>
        <w:pStyle w:val="BodyText"/>
      </w:pPr>
      <w:r>
        <w:t xml:space="preserve">Bộ đội chủ lực Hồng Nham thành đã tiến vào trong rừng đá cùng phản kháng quân kịch chiến.</w:t>
      </w:r>
    </w:p>
    <w:p>
      <w:pPr>
        <w:pStyle w:val="BodyText"/>
      </w:pPr>
      <w:r>
        <w:t xml:space="preserve">La Thần nhìn Nhạc Trọng trịnh trọng thỉnh cầu:</w:t>
      </w:r>
    </w:p>
    <w:p>
      <w:pPr>
        <w:pStyle w:val="BodyText"/>
      </w:pPr>
      <w:r>
        <w:t xml:space="preserve">- Nhạc Trọng, hiện tại tình huống anh đã nhìn thấy rõ, tôi cần sự giúp đỡ của anh!</w:t>
      </w:r>
    </w:p>
    <w:p>
      <w:pPr>
        <w:pStyle w:val="BodyText"/>
      </w:pPr>
      <w:r>
        <w:t xml:space="preserve">Nhạc Trọng trầm giọng nói:</w:t>
      </w:r>
    </w:p>
    <w:p>
      <w:pPr>
        <w:pStyle w:val="BodyText"/>
      </w:pPr>
      <w:r>
        <w:t xml:space="preserve">- Tôi cần một người máy RH2 kia!</w:t>
      </w:r>
    </w:p>
    <w:p>
      <w:pPr>
        <w:pStyle w:val="BodyText"/>
      </w:pPr>
      <w:r>
        <w:t xml:space="preserve">Mặc dù hắn có được lực lượng tiêu diệt người máy RH2, nhưng nếu luận hỏa lực hung hãn cùng khả năng kéo dài cuộc chiến, người máy RH2 vượt xa hắn.</w:t>
      </w:r>
    </w:p>
    <w:p>
      <w:pPr>
        <w:pStyle w:val="BodyText"/>
      </w:pPr>
      <w:r>
        <w:t xml:space="preserve">La Thần mỉm cười:</w:t>
      </w:r>
    </w:p>
    <w:p>
      <w:pPr>
        <w:pStyle w:val="BodyText"/>
      </w:pPr>
      <w:r>
        <w:t xml:space="preserve">- Đã sớm chuẩn bị sẵn cho anh! Lỵ Toa, mang đồng minh chúng ta đến nhà kho!</w:t>
      </w:r>
    </w:p>
    <w:p>
      <w:pPr>
        <w:pStyle w:val="BodyText"/>
      </w:pPr>
      <w:r>
        <w:t xml:space="preserve">Lỵ Toa nóng như lửa đốt nhanh chóng chạy ra ngoài:</w:t>
      </w:r>
    </w:p>
    <w:p>
      <w:pPr>
        <w:pStyle w:val="BodyText"/>
      </w:pPr>
      <w:r>
        <w:t xml:space="preserve">- Đi theo tôi!</w:t>
      </w:r>
    </w:p>
    <w:p>
      <w:pPr>
        <w:pStyle w:val="BodyText"/>
      </w:pPr>
      <w:r>
        <w:t xml:space="preserve">Nhạc Trọng liếc mắt nhìn La Thần thật sâu lộ ra nụ cười đầy hàm xúc, không nói thêm lời nào mà đi theo Lỵ Toa ra ngoài.</w:t>
      </w:r>
    </w:p>
    <w:p>
      <w:pPr>
        <w:pStyle w:val="BodyText"/>
      </w:pPr>
      <w:r>
        <w:t xml:space="preserve">Gương mặt Ngải La Á không chút biểu lộ nói:</w:t>
      </w:r>
    </w:p>
    <w:p>
      <w:pPr>
        <w:pStyle w:val="BodyText"/>
      </w:pPr>
      <w:r>
        <w:t xml:space="preserve">- Hắn nhìn ra bố cục của anh!</w:t>
      </w:r>
    </w:p>
    <w:p>
      <w:pPr>
        <w:pStyle w:val="BodyText"/>
      </w:pPr>
      <w:r>
        <w:t xml:space="preserve">La Thần cười nhẹ:</w:t>
      </w:r>
    </w:p>
    <w:p>
      <w:pPr>
        <w:pStyle w:val="BodyText"/>
      </w:pPr>
      <w:r>
        <w:t xml:space="preserve">- Trên sự thật tôi cũng không muốn qua mặt hắn, trong lòng hắn biết rõ!</w:t>
      </w:r>
    </w:p>
    <w:p>
      <w:pPr>
        <w:pStyle w:val="BodyText"/>
      </w:pPr>
      <w:r>
        <w:t xml:space="preserve">Ngải La Á im lặng không đáp, ánh mắt rơi lên điện não không ngừng nhập mật mã.</w:t>
      </w:r>
    </w:p>
    <w:p>
      <w:pPr>
        <w:pStyle w:val="BodyText"/>
      </w:pPr>
      <w:r>
        <w:t xml:space="preserve">Trong rừng đá, dựa vào hỏa lực cùng trang bị tiên tiến cường đại, bộ đội Hồng Nham thành không ngừng thúc ép tàn sát chiến sĩ phản kháng quân.</w:t>
      </w:r>
    </w:p>
    <w:p>
      <w:pPr>
        <w:pStyle w:val="BodyText"/>
      </w:pPr>
      <w:r>
        <w:t xml:space="preserve">Nhưng trong khu rừng lại tràn ngập đủ loại cạm bẫy, địa lôi, đồng thời chiến sĩ phản kháng quân vô cùng quen thuộc địa hình nơi này, tránh né bên trong thỉnh thoảng lại đột nhiên toát ra phát động công kích, tiêu diệt không ít bộ đội Hồng Nham thành. Những chiến sĩ phản kháng quân thân kinh bách chiến, cực kỳ tinh nhuệ, nếu nói họ có gì không đủ chính là trang bị còn kém hơn nhiều.</w:t>
      </w:r>
    </w:p>
    <w:p>
      <w:pPr>
        <w:pStyle w:val="BodyText"/>
      </w:pPr>
      <w:r>
        <w:t xml:space="preserve">Ngay lúc phản kháng quân không ngừng chống cự, tốc độ bộ đội Hồng Nham thành trở nên vô cùng chậm chạp.</w:t>
      </w:r>
    </w:p>
    <w:p>
      <w:pPr>
        <w:pStyle w:val="BodyText"/>
      </w:pPr>
      <w:r>
        <w:t xml:space="preserve">- Quá chậm! Thật sự là quá chậm! Ta đã không đợi được nữa! Ta phải đi tàn sát một trận!</w:t>
      </w:r>
    </w:p>
    <w:p>
      <w:pPr>
        <w:pStyle w:val="BodyText"/>
      </w:pPr>
      <w:r>
        <w:t xml:space="preserve">Thản Tang Ni Á liếm liếm môi lộ dáng tươi cười hung ác thân hình chợt lóe xông vào trong rừng đá.</w:t>
      </w:r>
    </w:p>
    <w:p>
      <w:pPr>
        <w:pStyle w:val="BodyText"/>
      </w:pPr>
      <w:r>
        <w:t xml:space="preserve">Bên trong rừng một chiến sĩ phản kháng quân đang ẩn sau một công sự, vươn một mảnh gương quan sát hoàn cảnh xung quanh.</w:t>
      </w:r>
    </w:p>
    <w:p>
      <w:pPr>
        <w:pStyle w:val="BodyText"/>
      </w:pPr>
      <w:r>
        <w:t xml:space="preserve">- Ngươi đang tìm ta sao?</w:t>
      </w:r>
    </w:p>
    <w:p>
      <w:pPr>
        <w:pStyle w:val="BodyText"/>
      </w:pPr>
      <w:r>
        <w:t xml:space="preserve">Ngay sau đó Thản Tang Ni Á hiện ra trước người chiến sĩ kia, lộ ra dáng tươi cười hung ác.</w:t>
      </w:r>
    </w:p>
    <w:p>
      <w:pPr>
        <w:pStyle w:val="BodyText"/>
      </w:pPr>
      <w:r>
        <w:t xml:space="preserve">Chiến sĩ phản kháng quân sắc mặt đại biến giơ súng chỉ vào Thản Tang Ni Á.</w:t>
      </w:r>
    </w:p>
    <w:p>
      <w:pPr>
        <w:pStyle w:val="BodyText"/>
      </w:pPr>
      <w:r>
        <w:t xml:space="preserve">Một cơn lốc thổi qua, đầu của hắn chợt biến mất, thi thể không đầu té xuống mặt đất, Thản Tang Ni Á đứng sau lưng hắn, đang cầm đầu của hắn hung hăng cắn xuống, há mồm hút lấy não tương bên trong.</w:t>
      </w:r>
    </w:p>
    <w:p>
      <w:pPr>
        <w:pStyle w:val="BodyText"/>
      </w:pPr>
      <w:r>
        <w:t xml:space="preserve">- Mỹ vị! Những con mồi biết chống cự này thật quá mỹ vị, chỉ có những con mồi như vậy mới làm máu của ta sôi trào, kiệt kiệt kiệt…</w:t>
      </w:r>
    </w:p>
    <w:p>
      <w:pPr>
        <w:pStyle w:val="BodyText"/>
      </w:pPr>
      <w:r>
        <w:t xml:space="preserve">Thản Tang Ni Á hút khô não tương của người kia cười to điên cuồng, giống như cơn lốc xuyên qua rừng đá, từng chiến sĩ phản kháng quân vừa đối mặt đã bị hắn giết chết, ninh rụng đầu hút khô não tương!</w:t>
      </w:r>
    </w:p>
    <w:p>
      <w:pPr>
        <w:pStyle w:val="BodyText"/>
      </w:pPr>
      <w:r>
        <w:t xml:space="preserve">Thực nhân quỷ bộ tộc do tang thi tiến hóa mà thành, Thản Tang Ni Á có được khứu giác vô cùng inh, có thể dễ dàng ngửi được mùi vị từ thân thể nhân loại phát tán trong phương viên ba trăm thước.</w:t>
      </w:r>
    </w:p>
    <w:p>
      <w:pPr>
        <w:pStyle w:val="BodyText"/>
      </w:pPr>
      <w:r>
        <w:t xml:space="preserve">Trong phạm vi ba trăm thước, năng lực truy tìm nhân loại của hắn có thể so sánh được với người máy RH2 kia.</w:t>
      </w:r>
    </w:p>
    <w:p>
      <w:pPr>
        <w:pStyle w:val="BodyText"/>
      </w:pPr>
      <w:r>
        <w:t xml:space="preserve">Thản Tang Ni Á xông vào trong rừng đát, từng chiến sĩ phản kháng quân không ngừng bị giết chết hút khô não tương. Thực lực Thần chiến sĩ tam giai đối với người thường chẳng khác gì là thần linh tồn tại, nếu không có cao thủ cùng giai ngăn cản, một mình hắn đã đủ giết sạch toàn bộ ngàn chiến sĩ phản kháng quân trong rừng đá.</w:t>
      </w:r>
    </w:p>
    <w:p>
      <w:pPr>
        <w:pStyle w:val="BodyText"/>
      </w:pPr>
      <w:r>
        <w:t xml:space="preserve">Kèm theo một tiếng vang lớn, cơ giáp RH2 của phản kháng quân bị ba cơ giáp RH2 của Hồng Nham thành dùng trường đao hợp kim đâm xuyên thân, bị súng điều khiển cự ly gần liên tục bắn ra ba tia la</w:t>
      </w:r>
    </w:p>
    <w:p>
      <w:pPr>
        <w:pStyle w:val="BodyText"/>
      </w:pPr>
      <w:r>
        <w:t xml:space="preserve">-de trực tiếp xuyên qua cơ thể cơ giáp, đem điều khiển viên bên trong giết chết.</w:t>
      </w:r>
    </w:p>
    <w:p>
      <w:pPr>
        <w:pStyle w:val="BodyText"/>
      </w:pPr>
      <w:r>
        <w:t xml:space="preserve">- Cảnh Dương! Súc sinh, đi chết đi!</w:t>
      </w:r>
    </w:p>
    <w:p>
      <w:pPr>
        <w:pStyle w:val="BodyText"/>
      </w:pPr>
      <w:r>
        <w:t xml:space="preserve">Thất Cung Huệ thao túng cơ giáp giận dữ bổ một đao vào một cơ giáp của Hồng Nham thành.</w:t>
      </w:r>
    </w:p>
    <w:p>
      <w:pPr>
        <w:pStyle w:val="BodyText"/>
      </w:pPr>
      <w:r>
        <w:t xml:space="preserve">Một đao hợp kim được cự lực cơ giới khủng bố thêm vào cứng rắn đem vai phải cơ giáp của Hồng Nham thành chém vỡ.</w:t>
      </w:r>
    </w:p>
    <w:p>
      <w:pPr>
        <w:pStyle w:val="Compact"/>
      </w:pPr>
      <w:r>
        <w:t xml:space="preserve">Cơ giáp kia tăng cao động cơ sau lưng nhanh chóng nhảy sang bên.</w:t>
      </w:r>
      <w:r>
        <w:br w:type="textWrapping"/>
      </w:r>
      <w:r>
        <w:br w:type="textWrapping"/>
      </w:r>
    </w:p>
    <w:p>
      <w:pPr>
        <w:pStyle w:val="Heading2"/>
      </w:pPr>
      <w:bookmarkStart w:id="1013" w:name="chương-992-bá-liệt-thứ-kích"/>
      <w:bookmarkEnd w:id="1013"/>
      <w:r>
        <w:t xml:space="preserve">991. Chương 992: Bá Liệt Thứ Kích!</w:t>
      </w:r>
    </w:p>
    <w:p>
      <w:pPr>
        <w:pStyle w:val="Compact"/>
      </w:pPr>
      <w:r>
        <w:br w:type="textWrapping"/>
      </w:r>
      <w:r>
        <w:br w:type="textWrapping"/>
      </w:r>
    </w:p>
    <w:p>
      <w:pPr>
        <w:pStyle w:val="BodyText"/>
      </w:pPr>
      <w:r>
        <w:t xml:space="preserve">Ngay lúc Thất Cung Huệ muốn vung đao chém địch nhân thành hai đoạn, trong lòng nàng đột nhiên sinh ra cỗ dự cảm nguy hiểm. Tâm niệm vừa động, nàng liền nhìn thấy ba cơ giáp RH2 đã đưa pháo la</w:t>
      </w:r>
    </w:p>
    <w:p>
      <w:pPr>
        <w:pStyle w:val="BodyText"/>
      </w:pPr>
      <w:r>
        <w:t xml:space="preserve">-de chỉ về phía mình, dự cảm cho nàng biết nếu nàng tiếp tục chém tới cơ giáp kia, bản thân nàng cũng sẽ bị ba cơ giáp nọ bắn xỏ xuyên giết chết.</w:t>
      </w:r>
    </w:p>
    <w:p>
      <w:pPr>
        <w:pStyle w:val="BodyText"/>
      </w:pPr>
      <w:r>
        <w:t xml:space="preserve">- Súc sinh!</w:t>
      </w:r>
    </w:p>
    <w:p>
      <w:pPr>
        <w:pStyle w:val="BodyText"/>
      </w:pPr>
      <w:r>
        <w:t xml:space="preserve">Thất Cung Huệ rít gào một câu, thao túng cơ giáp vặn vẹo cơ thể thật lớn, dựa theo khả năng tránh né lớn nhất nhảy sang bên.</w:t>
      </w:r>
    </w:p>
    <w:p>
      <w:pPr>
        <w:pStyle w:val="BodyText"/>
      </w:pPr>
      <w:r>
        <w:t xml:space="preserve">Từng tia la</w:t>
      </w:r>
    </w:p>
    <w:p>
      <w:pPr>
        <w:pStyle w:val="BodyText"/>
      </w:pPr>
      <w:r>
        <w:t xml:space="preserve">-de sượt qua bên cạnh vị trí của Thất Cung Huệ vừa tránh né.</w:t>
      </w:r>
    </w:p>
    <w:p>
      <w:pPr>
        <w:pStyle w:val="BodyText"/>
      </w:pPr>
      <w:r>
        <w:t xml:space="preserve">Ngay lúc này ba mươi cơ quan pháo trên ba cơ giáp cùng nổ vang, vô số đạn pháo hóa thành mưa đạn màu vàng hướng Thất Cung Huệ bắn tới.</w:t>
      </w:r>
    </w:p>
    <w:p>
      <w:pPr>
        <w:pStyle w:val="BodyText"/>
      </w:pPr>
      <w:r>
        <w:t xml:space="preserve">Ba mươi cơ quan pháo hoàn toàn phong tỏa phương hướng tránh né của Thất Cung Huệ, dù nàng đã cố gắng tránh né tới cực hạn nhưng vẫn có thật nhiều cơ quan pháo oanh trúng thân thể cơ giáp nàng điều khiển.</w:t>
      </w:r>
    </w:p>
    <w:p>
      <w:pPr>
        <w:pStyle w:val="BodyText"/>
      </w:pPr>
      <w:r>
        <w:t xml:space="preserve">Lớp bọc thép bên ngoài cơ giáp RH2 được dùng hợp kim tiên tiến chế tạo, lực phòng ngự cao hơn xe tăng bọc thép, đạn pháo oanh trúng trước mặt đem lớp bọc thép bên ngoài oanh thành lỗ chỗ, nhưng vẫn không làm cơ giáp bị mất đi lực chiến đấu.</w:t>
      </w:r>
    </w:p>
    <w:p>
      <w:pPr>
        <w:pStyle w:val="BodyText"/>
      </w:pPr>
      <w:r>
        <w:t xml:space="preserve">Nhưng bị cơ quan pháo không ngừng oanh kích, những chiếc máy cảm ứng trải khắp thân thể đã bị vỡ tan không cách nào sử dụng.</w:t>
      </w:r>
    </w:p>
    <w:p>
      <w:pPr>
        <w:pStyle w:val="BodyText"/>
      </w:pPr>
      <w:r>
        <w:t xml:space="preserve">Thất Cung Huệ vừa tránh né vừa không ngừng bắn trả.</w:t>
      </w:r>
    </w:p>
    <w:p>
      <w:pPr>
        <w:pStyle w:val="BodyText"/>
      </w:pPr>
      <w:r>
        <w:t xml:space="preserve">Nhưng bị hỏa lực bốn cơ giáp áp chế, Thất Cung Huệ lâm vào hoàn cảnh cực kỳ quẫn bách. Nàng chỉ có thể miễn cưỡng chống đỡ, thực lực của nàng vượt xa từng điều khiển viên của Hồng Nham thành nhưng bị bốn người vây đánh làm cho nàng chiến đấu thập phần gian nan.</w:t>
      </w:r>
    </w:p>
    <w:p>
      <w:pPr>
        <w:pStyle w:val="BodyText"/>
      </w:pPr>
      <w:r>
        <w:t xml:space="preserve">Oanh!</w:t>
      </w:r>
    </w:p>
    <w:p>
      <w:pPr>
        <w:pStyle w:val="BodyText"/>
      </w:pPr>
      <w:r>
        <w:t xml:space="preserve">Lại một tiếng nổ mạnh vang lên, tay phải cơ giáp Thất Cung Huệ thao túng bị trực tiếp oanh vỡ, nàng cũng kích hủy cánh tay trái một cơ giáp khác.</w:t>
      </w:r>
    </w:p>
    <w:p>
      <w:pPr>
        <w:pStyle w:val="BodyText"/>
      </w:pPr>
      <w:r>
        <w:t xml:space="preserve">Thanh âm tiếng nổ thật lớn khiến cơ giáp của Thất Cung Huệ bị chấn bay, chấn động kịch liệt khiến toàn thân nàng run rẩy, đầu óc choáng váng muốn nôn mửa, thật nhiều tin tức lại truyền vào trong đầu nàng khiến đại não của nàng muốn nổ tung ra.</w:t>
      </w:r>
    </w:p>
    <w:p>
      <w:pPr>
        <w:pStyle w:val="BodyText"/>
      </w:pPr>
      <w:r>
        <w:t xml:space="preserve">- Đến đây là xong sao?</w:t>
      </w:r>
    </w:p>
    <w:p>
      <w:pPr>
        <w:pStyle w:val="BodyText"/>
      </w:pPr>
      <w:r>
        <w:t xml:space="preserve">Trong phòng điều khiển, Thất Cung Huệ thở hổn hển, thân thể ướt đẫm mồ hôi, trong mắt thoáng hiện vẻ tuyệt vọng.</w:t>
      </w:r>
    </w:p>
    <w:p>
      <w:pPr>
        <w:pStyle w:val="BodyText"/>
      </w:pPr>
      <w:r>
        <w:t xml:space="preserve">Vô số cơ quan pháo oanh lên Thất Cung Huệ, đem thân thể cơ giáp oanh thành gồ ghề lởm chởm, đồng thời những vết thương trên thân thể cơ giáp đã bốc lên hoa lửa màu lam nho nhỏ.</w:t>
      </w:r>
    </w:p>
    <w:p>
      <w:pPr>
        <w:pStyle w:val="BodyText"/>
      </w:pPr>
      <w:r>
        <w:t xml:space="preserve">Ngay lúc cơ giáp của Thất Cung Huệ sắp bị tiêu diệt, một tia la</w:t>
      </w:r>
    </w:p>
    <w:p>
      <w:pPr>
        <w:pStyle w:val="BodyText"/>
      </w:pPr>
      <w:r>
        <w:t xml:space="preserve">-de từ nơi xa bắn tới, trực tiếp xuyên suốt một cơ giáp RH2 của Hồng Nham thành, đem điều khiển viên bên trong bốc hơi tan chảy.</w:t>
      </w:r>
    </w:p>
    <w:p>
      <w:pPr>
        <w:pStyle w:val="BodyText"/>
      </w:pPr>
      <w:r>
        <w:t xml:space="preserve">Một kích kinh diễm lập tức làm ba cơ giáp còn lại cảnh giác, điều khiển viên chợt động, liền thông qua máy cảm ứng trên cơ giáp nhìn thấy được sau lưng có một cơ giáp RH2 mới xuất hiện.</w:t>
      </w:r>
    </w:p>
    <w:p>
      <w:pPr>
        <w:pStyle w:val="BodyText"/>
      </w:pPr>
      <w:r>
        <w:t xml:space="preserve">- Anh là Nhạc Trọng?</w:t>
      </w:r>
    </w:p>
    <w:p>
      <w:pPr>
        <w:pStyle w:val="BodyText"/>
      </w:pPr>
      <w:r>
        <w:t xml:space="preserve">Thất Cung Huệ vừa thoát khỏi tử thần, nàng thao túng cơ giáp RH2 rách nát phóng lên cao, thông qua máy truyền tin vui mừng hỏi.</w:t>
      </w:r>
    </w:p>
    <w:p>
      <w:pPr>
        <w:pStyle w:val="BodyText"/>
      </w:pPr>
      <w:r>
        <w:t xml:space="preserve">Thực nhân quỷ cùng quỷ hút máu nắm giữ khoa học kỹ thuật cùng tài nguyên giáo dục đỉnh cấp của thế giới này. Bên trong phản kháng quân lại không có được trình độ cao như thế. Mỗi một điều khiển viên cơ giáp đều là chiến sĩ trân quý, có thể điều khiển được cơ giáp chủ chiến RH2 ở trong phản kháng quân đều là nhân tài cực kỳ trân quý, cả phản kháng quân người có thể điều khiển được loại binh khí cường đại này không nhiều, chẳng hạn ở căn cứ này cũng chỉ có được hai người.</w:t>
      </w:r>
    </w:p>
    <w:p>
      <w:pPr>
        <w:pStyle w:val="BodyText"/>
      </w:pPr>
      <w:r>
        <w:t xml:space="preserve">Chính bởi vì như thế khi Thất Cung Huệ nhìn thấy cơ giáp RH2 vừa xuất hiện mới suy đoán chính là Nhạc Trọng.</w:t>
      </w:r>
    </w:p>
    <w:p>
      <w:pPr>
        <w:pStyle w:val="BodyText"/>
      </w:pPr>
      <w:r>
        <w:t xml:space="preserve">Nhạc Trọng thản nhiên đáp:</w:t>
      </w:r>
    </w:p>
    <w:p>
      <w:pPr>
        <w:pStyle w:val="BodyText"/>
      </w:pPr>
      <w:r>
        <w:t xml:space="preserve">- Cô đi trợ giúp khu rừng đá, giao ba tên này cho tôi!</w:t>
      </w:r>
    </w:p>
    <w:p>
      <w:pPr>
        <w:pStyle w:val="BodyText"/>
      </w:pPr>
      <w:r>
        <w:t xml:space="preserve">Thất Cung Huệ không nhịn được nói:</w:t>
      </w:r>
    </w:p>
    <w:p>
      <w:pPr>
        <w:pStyle w:val="BodyText"/>
      </w:pPr>
      <w:r>
        <w:t xml:space="preserve">- Nhạc Trọng, bọn hắn đều là điều khiển viên đứng đầu Hồng Nham thành, một mình anh đối chiến cả ba thật không thể nào. Hai người chúng ta hợp tác có thể kích bại bọn hắn!</w:t>
      </w:r>
    </w:p>
    <w:p>
      <w:pPr>
        <w:pStyle w:val="BodyText"/>
      </w:pPr>
      <w:r>
        <w:t xml:space="preserve">Nhạc Trọng cau mày, đã thật lâu không có ai dám kháng lại mệnh lệnh của hắn, nhưng hắn lại biết nơi này không phải địa cầu, không phải thế lực của mình, nên thản nhiên nói:</w:t>
      </w:r>
    </w:p>
    <w:p>
      <w:pPr>
        <w:pStyle w:val="BodyText"/>
      </w:pPr>
      <w:r>
        <w:t xml:space="preserve">- Tùy cô!</w:t>
      </w:r>
    </w:p>
    <w:p>
      <w:pPr>
        <w:pStyle w:val="BodyText"/>
      </w:pPr>
      <w:r>
        <w:t xml:space="preserve">Dứt lời, Nhạc Trọng hít sâu một hơi, hoàn toàn giải khai hạn chế cảm giác đối với RH2, trong nháy mắt vô số tin tức truyền vào đại não, làm cho thân thể hắn như tan ra thành một thể với nó.</w:t>
      </w:r>
    </w:p>
    <w:p>
      <w:pPr>
        <w:pStyle w:val="BodyText"/>
      </w:pPr>
      <w:r>
        <w:t xml:space="preserve">Ngay sau đó động lực RH2 hoàn toàn giải khai, một cơn lốc cuồng bạo dâng lên, lập tức gia tốc tới đỉnh cao nhất, nhanh như viên sao băng hướng một cơ giáp của Hồng Nham thành xông qua.</w:t>
      </w:r>
    </w:p>
    <w:p>
      <w:pPr>
        <w:pStyle w:val="BodyText"/>
      </w:pPr>
      <w:r>
        <w:t xml:space="preserve">Ba cơ giáp của Hồng Nham thành quay cơ quan pháo hướng Nhạc Trọng điên cuồng bắn phá, đạn pháo dày đặc hoàn toàn nhấn chìm Nhạc Trọng.</w:t>
      </w:r>
    </w:p>
    <w:p>
      <w:pPr>
        <w:pStyle w:val="BodyText"/>
      </w:pPr>
      <w:r>
        <w:t xml:space="preserve">Nhạc Trọng không tránh không né lại như mũi đao nhọn lấy tư thái quyết tuyệt tráng liệt xông thẳng tới trước, chỉ trong tích tắc đã đánh vào một chiếc RH2, trường kiếm hợp kim đâm phá vào trong phòng điều khiển của nó, vô số máu tươi từ trong phòng điều khiển tuôn tràn ra ngoài.</w:t>
      </w:r>
    </w:p>
    <w:p>
      <w:pPr>
        <w:pStyle w:val="BodyText"/>
      </w:pPr>
      <w:r>
        <w:t xml:space="preserve">Ở một bên, khuôn mặt Thất Cung Huệ há hốc kinh ngạc nhìn một màn này, nàng chưa từng nghĩ tới Nhạc Trọng lại dùng cách tiến công hung ác tới như vậy, bá liệt, quyết tuyệt, trong nháy mắt đã cùng đối phương sinh ra thắng bại. Nàng chưa từng chứng kiến qua có người lại dùng phương thức chiến đấu cơ giáp bá đạo đến như thế.</w:t>
      </w:r>
    </w:p>
    <w:p>
      <w:pPr>
        <w:pStyle w:val="BodyText"/>
      </w:pPr>
      <w:r>
        <w:t xml:space="preserve">Nhạc Trọng một kích tiêu diệt một chiếc cơ giáp của Hồng Nham thành, cơ giáp của hắn cũng bị oanh tổn thương bề ngoài, đồng thời khi xông tới chấn động trong phòng điều khiển cơ hồ có thể làm điều khiển viên bị chấn trọng thương, nhưng hắn vẫn có thể xông qua được lằn ranh sinh tử lúc đó.</w:t>
      </w:r>
    </w:p>
    <w:p>
      <w:pPr>
        <w:pStyle w:val="BodyText"/>
      </w:pPr>
      <w:r>
        <w:t xml:space="preserve">Vừa xông qua giết chết một cơ giáp RH2, Nhạc Trọng lại dễ dàng xoay người trùng tới trước một cơ giáp khác một quyền oanh thẳng vào vị trí phòng điều khiển của cơ giáp kia.</w:t>
      </w:r>
    </w:p>
    <w:p>
      <w:pPr>
        <w:pStyle w:val="BodyText"/>
      </w:pPr>
      <w:r>
        <w:t xml:space="preserve">Lớp bọc thép bên ngoài cơ giáp cản lại nắm tay của hắn, nhưng khiến cho phòng điều khiển bị bóp méo, nhưng lực chấn đãng kinh khủng truyền vào trong phòng điều khiển lập tức khiến điều khiển viên kia phun ra ngụm máu tươi chết ngay tại chỗ!</w:t>
      </w:r>
    </w:p>
    <w:p>
      <w:pPr>
        <w:pStyle w:val="BodyText"/>
      </w:pPr>
      <w:r>
        <w:t xml:space="preserve">Nhạc Trọng đánh ra một quyền đem cơ giáp RH2 kia oanh bay, không có chút dừng lại nhanh như quỷ mị hướng cơ giáp cuối cùng điên cuồng phóng qua.</w:t>
      </w:r>
    </w:p>
    <w:p>
      <w:pPr>
        <w:pStyle w:val="BodyText"/>
      </w:pPr>
      <w:r>
        <w:t xml:space="preserve">Điều khiển viên trên cơ giáp cuối cùng hoàn toàn đem việc thao túng cơ giáp giao cho điện não trung ương khống chế, làm như vậy có chỗ tốt chính là có thể tính toán góc độ vô cùng chuẩn xác, có thể bao trùm phong tỏa tiến hành giết hại đại quy mô. Mà chỗ hỏng chính là một khi điều khiển viên đem quyền khống chế giao cho điện não trung ương, tốc độ phản ứng của nó sẽ chậm hơn bình thường tới ba thành.</w:t>
      </w:r>
    </w:p>
    <w:p>
      <w:pPr>
        <w:pStyle w:val="BodyText"/>
      </w:pPr>
      <w:r>
        <w:t xml:space="preserve">Nhạc Trọng nhanh như quỷ mị xuyên qua cơ quan pháo oanh tới, chỉ sau một lần hô hấp đã tiến tới trước người cơ giáp cuối cùng, tay phải cầm kiếm hợp kim hung hăng đâm vào bên trong khoang điều khiển đem điều khiển viên chém thành thịt vụn.</w:t>
      </w:r>
    </w:p>
    <w:p>
      <w:pPr>
        <w:pStyle w:val="BodyText"/>
      </w:pPr>
      <w:r>
        <w:t xml:space="preserve">Thất Cung Huệ nhìn thấy Nhạc Trọng điều khiển cơ giáp tràn đầy vết thương chồng chất thật dễ dàng, trong lòng tràn ngập kinh hãi:</w:t>
      </w:r>
    </w:p>
    <w:p>
      <w:pPr>
        <w:pStyle w:val="BodyText"/>
      </w:pPr>
      <w:r>
        <w:t xml:space="preserve">- Thật mạnh!</w:t>
      </w:r>
    </w:p>
    <w:p>
      <w:pPr>
        <w:pStyle w:val="Compact"/>
      </w:pPr>
      <w:r>
        <w:t xml:space="preserve">Không đầy ba mươi giây ngắn ngủi, Nhạc Trọng đã điều khiển một cơ giáp RH2 phá hủy ba cơ giáp cùng cấp, phong cách chiến đấu bá đạo, đoạn tuyệt, hung ác ghi khắc thật sâu trong lòng Thất Cung Huệ. Nàng tự hỏi chính mình tuyệt đối không khả năng làm được hoàn mỹ như Nhạc Trọng, làm cho nàng tràn ngập lòng sùng bái đối với hắn. Về phần cơ giáp đầu tiên bị hắn đánh lén xử lý, Thất Cung Huệ lại tự nhận mình cũng có thể làm được như thế.</w:t>
      </w:r>
      <w:r>
        <w:br w:type="textWrapping"/>
      </w:r>
      <w:r>
        <w:br w:type="textWrapping"/>
      </w:r>
    </w:p>
    <w:p>
      <w:pPr>
        <w:pStyle w:val="Heading2"/>
      </w:pPr>
      <w:bookmarkStart w:id="1014" w:name="chương-993-kiệt-khắc"/>
      <w:bookmarkEnd w:id="1014"/>
      <w:r>
        <w:t xml:space="preserve">992. Chương 993: Kiệt Khắc!</w:t>
      </w:r>
    </w:p>
    <w:p>
      <w:pPr>
        <w:pStyle w:val="Compact"/>
      </w:pPr>
      <w:r>
        <w:br w:type="textWrapping"/>
      </w:r>
      <w:r>
        <w:br w:type="textWrapping"/>
      </w:r>
    </w:p>
    <w:p>
      <w:pPr>
        <w:pStyle w:val="BodyText"/>
      </w:pPr>
      <w:r>
        <w:t xml:space="preserve">- Đi thôi! Đi trợ giúp!</w:t>
      </w:r>
    </w:p>
    <w:p>
      <w:pPr>
        <w:pStyle w:val="BodyText"/>
      </w:pPr>
      <w:r>
        <w:t xml:space="preserve">Nhạc Trọng phá hủy xong bốn cơ giáp RH2 cũng không để ý tới Thất Cung Huệ mà dùng tốc độ khủng bố lao về hướng rừng đá.</w:t>
      </w:r>
    </w:p>
    <w:p>
      <w:pPr>
        <w:pStyle w:val="BodyText"/>
      </w:pPr>
      <w:r>
        <w:t xml:space="preserve">Thất Cung Huệ theo sát sau lưng hắn.</w:t>
      </w:r>
    </w:p>
    <w:p>
      <w:pPr>
        <w:pStyle w:val="BodyText"/>
      </w:pPr>
      <w:r>
        <w:t xml:space="preserve">Chỉ trong vài lần hô hấp, Nhạc Trọng đã đi tới trước rừng đá kia.</w:t>
      </w:r>
    </w:p>
    <w:p>
      <w:pPr>
        <w:pStyle w:val="BodyText"/>
      </w:pPr>
      <w:r>
        <w:t xml:space="preserve">Trước rừng đá có hai doanh bộ đội Hồng Nham thành đóng quân, bọn hắn nhìn thấy cỗ cơ giáp RH2 đột nhiên xuất hiện trên mặt đều hiện lên vẻ kinh ngạc.</w:t>
      </w:r>
    </w:p>
    <w:p>
      <w:pPr>
        <w:pStyle w:val="BodyText"/>
      </w:pPr>
      <w:r>
        <w:t xml:space="preserve">- Giết sạch bọn hắn!</w:t>
      </w:r>
    </w:p>
    <w:p>
      <w:pPr>
        <w:pStyle w:val="BodyText"/>
      </w:pPr>
      <w:r>
        <w:t xml:space="preserve">Nhạc Trọng lạnh lùng nhìn bộ đội hai doanh của Hồng Nham thành, đem quyền khống chế hỏa lực giao cho điện não trung ương.</w:t>
      </w:r>
    </w:p>
    <w:p>
      <w:pPr>
        <w:pStyle w:val="BodyText"/>
      </w:pPr>
      <w:r>
        <w:t xml:space="preserve">Tâm niệm của hắn vừa động, mười cơ quan pháo lập tức toát ra, được điện não trung ương thao túng hướng bộ đội bên dưới gieo xuống màn đạn kim loại tử vong.</w:t>
      </w:r>
    </w:p>
    <w:p>
      <w:pPr>
        <w:pStyle w:val="BodyText"/>
      </w:pPr>
      <w:r>
        <w:t xml:space="preserve">Mười cơ quan pháo điên cuồng nổ vang, dưới sự phân hình của điện não trung ương từng tên chiến sĩ Hồng Nham thành bị oanh nổ thân thể, đạn pháo đem cả xe thiết giáp oanh thành dập nát.</w:t>
      </w:r>
    </w:p>
    <w:p>
      <w:pPr>
        <w:pStyle w:val="BodyText"/>
      </w:pPr>
      <w:r>
        <w:t xml:space="preserve">Bộ đội Hồng Nham thành vốn đang nằm trong vị trí thợ săn lập tức biến thành con kiến bị tàn sát, lại bị công kích bất ngờ không kịp đề phòng, bị giết tới hỏng mất, hướng bốn phương tám hướng bỏ chạy tứ tán.</w:t>
      </w:r>
    </w:p>
    <w:p>
      <w:pPr>
        <w:pStyle w:val="BodyText"/>
      </w:pPr>
      <w:r>
        <w:t xml:space="preserve">Nguyên bản với vũ khí tiên tiến hơn nữa nếu có được hoàn cảnh địa hình phức tạp bọn họ vẫn có thể dây dưa với cơ giáp RH2, thậm chí làm cơ giáp tổn thương nặng nề. Nhưng thân ở dã ngoại, những chiến sĩ kia đối mặt với RH2 chỉ có thể giống như sơn dương tùy ý bị người giết hại.</w:t>
      </w:r>
    </w:p>
    <w:p>
      <w:pPr>
        <w:pStyle w:val="BodyText"/>
      </w:pPr>
      <w:r>
        <w:t xml:space="preserve">Đúng lúc này Thất Cung Huệ cũng ở phía sau vọt tới, đem quyền thao túng giao cho điện não trung ương, năm cơ quan pháo còn sót lại cũng mang theo ngọn lửa phẫn nộ cùng oán hận trút xuống đám chiến sĩ Hồng Nham thành.</w:t>
      </w:r>
    </w:p>
    <w:p>
      <w:pPr>
        <w:pStyle w:val="BodyText"/>
      </w:pPr>
      <w:r>
        <w:t xml:space="preserve">- Ai nha nha! Đám phế vật, xem ra vẫn còn cần có ta ra tay ah!</w:t>
      </w:r>
    </w:p>
    <w:p>
      <w:pPr>
        <w:pStyle w:val="BodyText"/>
      </w:pPr>
      <w:r>
        <w:t xml:space="preserve">Đúng lúc này trong bộ đội Hồng Nham thành lại truyền ra thanh âm tiếng cười điên cuồng của Kiệt Khắc, hắn ngẩng đầu nhìn hai cơ giáp RH2, trên mặt hiện lên vẻ điên cuồng, thân hình nhoáng lên nhanh như quỷ mị vọt tới trước khoang điều khiển của Thất Cung Huệ.</w:t>
      </w:r>
    </w:p>
    <w:p>
      <w:pPr>
        <w:pStyle w:val="BodyText"/>
      </w:pPr>
      <w:r>
        <w:t xml:space="preserve">Thất Cung Huệ nhìn thấy Kiệt Khắc xuất hiện trước mặt trong mắt thoáng hiện vẻ kinh hãi:</w:t>
      </w:r>
    </w:p>
    <w:p>
      <w:pPr>
        <w:pStyle w:val="BodyText"/>
      </w:pPr>
      <w:r>
        <w:t xml:space="preserve">- Điều này sao có thể? Hắn làm sao có thể xuyên qua hỏa lực bao trùm xuất hiện ở nơi này?</w:t>
      </w:r>
    </w:p>
    <w:p>
      <w:pPr>
        <w:pStyle w:val="BodyText"/>
      </w:pPr>
      <w:r>
        <w:t xml:space="preserve">- Hiện tại ngươi nghỉ ngơi một lúc đi!</w:t>
      </w:r>
    </w:p>
    <w:p>
      <w:pPr>
        <w:pStyle w:val="BodyText"/>
      </w:pPr>
      <w:r>
        <w:t xml:space="preserve">Kiệt Khắc cười dữ tợn lật tay, một thanh kiếm nhọn dài hai thước xuất hiện trong tay hắn, hắn dùng lực đâm tới, thanh kiếm không biết làm từ chất liệu gì nháy mắt đâm phá khoang điều khiển RH2 xỏ xuyên qua bụng Thất Cung Huệ.</w:t>
      </w:r>
    </w:p>
    <w:p>
      <w:pPr>
        <w:pStyle w:val="BodyText"/>
      </w:pPr>
      <w:r>
        <w:t xml:space="preserve">Kiệt Khắc rút kiếm, sau đó biến mất tại chỗ.</w:t>
      </w:r>
    </w:p>
    <w:p>
      <w:pPr>
        <w:pStyle w:val="BodyText"/>
      </w:pPr>
      <w:r>
        <w:t xml:space="preserve">Ngay trong nháy mắt thanh kiếm rời khỏi cơ thể, trong mắt Thất Cung Huệ hiện lên vẻ ảm đạm, ngã xuống trên ghế lái nhắm mắt lại.</w:t>
      </w:r>
    </w:p>
    <w:p>
      <w:pPr>
        <w:pStyle w:val="BodyText"/>
      </w:pPr>
      <w:r>
        <w:t xml:space="preserve">Nhạc Trọng thông qua RH2 nhìn thấy một màn Kiệt Khắc ám sát Thất Cung Huệ trong lòng chấn động:</w:t>
      </w:r>
    </w:p>
    <w:p>
      <w:pPr>
        <w:pStyle w:val="BodyText"/>
      </w:pPr>
      <w:r>
        <w:t xml:space="preserve">- Thật đáng sợ! Người này là cao thủ bộ tộc thực nhân quỷ của Hồng Nham thành!</w:t>
      </w:r>
    </w:p>
    <w:p>
      <w:pPr>
        <w:pStyle w:val="BodyText"/>
      </w:pPr>
      <w:r>
        <w:t xml:space="preserve">Kiệt Khắc mỉm cười nhìn về hướng Nhạc Trọng nói:</w:t>
      </w:r>
    </w:p>
    <w:p>
      <w:pPr>
        <w:pStyle w:val="BodyText"/>
      </w:pPr>
      <w:r>
        <w:t xml:space="preserve">- Chào ngươi! Ta là Kiệt Khắc thuộc Thánh tộc trong Hồng Nham thành. Ta thật cảm thấy hứng thú đối với ngươi, ngươi tên là gì?</w:t>
      </w:r>
    </w:p>
    <w:p>
      <w:pPr>
        <w:pStyle w:val="BodyText"/>
      </w:pPr>
      <w:r>
        <w:t xml:space="preserve">Nhạc Trọng liếc mắt nhìn Kiệt Khắc hung hăng vung một quyền về hướng người hắn.</w:t>
      </w:r>
    </w:p>
    <w:p>
      <w:pPr>
        <w:pStyle w:val="BodyText"/>
      </w:pPr>
      <w:r>
        <w:t xml:space="preserve">Với sức nặng hơn mười tấn của cơ giáp, một quyền này có thể đánh nát Kiệt Khắc kia.</w:t>
      </w:r>
    </w:p>
    <w:p>
      <w:pPr>
        <w:pStyle w:val="BodyText"/>
      </w:pPr>
      <w:r>
        <w:t xml:space="preserve">- Ta thật thưởng thức khả năng thao túng của ngươi đối với cỗ máy này. Chỉ cần ngươi đầu hàng thần phục với ta, ta sẽ thu ngươi làm bộ hạ, cho ngươi tiến vào nội thành. Có được nước sạch sẽ không ô nhiễm, thực vật mỹ vị có thể ăn no, xử nữ nhân loại thơm ngào ngạt không bị biến dị, những thứ này ta đều có thể cho ngươi. Chỉ cần ngươi đi theo ta, sẽ không bị Thánh tộc đuổi giết như những con chuột mà sống, vĩnh viễn không thấy mặt trời, cũng không nhìn thấy được tương lai cùng hi vọng!</w:t>
      </w:r>
    </w:p>
    <w:p>
      <w:pPr>
        <w:pStyle w:val="BodyText"/>
      </w:pPr>
      <w:r>
        <w:t xml:space="preserve">Vẻ mặt Kiệt Khắc nhàn nhạt cười loáng thân xuất hiện cách cơ giáp chừng mười thước.</w:t>
      </w:r>
    </w:p>
    <w:p>
      <w:pPr>
        <w:pStyle w:val="BodyText"/>
      </w:pPr>
      <w:r>
        <w:t xml:space="preserve">Nhạc Trọng nhìn thấy một màn này ánh mắt co rụt lại, tốc độ của Kiệt Khắc kia nhanh như quỷ mị, đã có thể so sánh được với Ngân Sương. Thậm chí tốc độ của Kiệt Khắc còn nhanh hơn Ngân Sương một chút.</w:t>
      </w:r>
    </w:p>
    <w:p>
      <w:pPr>
        <w:pStyle w:val="BodyText"/>
      </w:pPr>
      <w:r>
        <w:t xml:space="preserve">Kiệt Khắc ngạo mạn mỉm cười nói:</w:t>
      </w:r>
    </w:p>
    <w:p>
      <w:pPr>
        <w:pStyle w:val="BodyText"/>
      </w:pPr>
      <w:r>
        <w:t xml:space="preserve">- Cỗ máy này trong mắt các ngươi là bảo bối cực kỳ trân quý, nhưng trong mắt của ta không chịu nổi một kích. Chỉ cần ta muốn có thể dễ dàng đem điều khiển viên như các ngươi giết chết. Cỗ máy như vậy căn bản không nắm giữ được quỹ tích di động của ta. Đây là chênh lệch giữa Thánh tộc cùng nhân loại các ngươi. Cũng là chênh lệch giữa thần cùng người, chúng ta là thần, mà các ngươi chỉ là người!</w:t>
      </w:r>
    </w:p>
    <w:p>
      <w:pPr>
        <w:pStyle w:val="BodyText"/>
      </w:pPr>
      <w:r>
        <w:t xml:space="preserve">Lấy tốc độ siêu việt vận tốc âm thanh, có thể thoải mái giết hại người điều khiển RH2, chính vì có được thực lực khủng bố như thế cho nên bộ tộc thực nhân quỷ mới có thể chiếm cứ Hồng Nham thành, hơn nữa cũng không xem trọng việc RH2 bị người cướp đi.</w:t>
      </w:r>
    </w:p>
    <w:p>
      <w:pPr>
        <w:pStyle w:val="BodyText"/>
      </w:pPr>
      <w:r>
        <w:t xml:space="preserve">Một cơ giáp RH2 có thể quyết định thắng bại giữa chiến tranh của nhân loại, nhưng một gã thực nhân quỷ có được thực lực Thần chiến sĩ tam giai lại có khả năng giết người điều khiển RH2.</w:t>
      </w:r>
    </w:p>
    <w:p>
      <w:pPr>
        <w:pStyle w:val="BodyText"/>
      </w:pPr>
      <w:r>
        <w:t xml:space="preserve">- Thần sao? Thật buồn cười! Chỉ bằng quái vật như ngươi mà cũng muốn làm thần? Hôm nay để ta tới tiêu diệt ngụy thần như ngươi tốt lắm! Kiệt Khắc, ngươi nhớ kỹ, hôm nay người giết ngươi chính là nhân loại Nhạc Trọng!</w:t>
      </w:r>
    </w:p>
    <w:p>
      <w:pPr>
        <w:pStyle w:val="BodyText"/>
      </w:pPr>
      <w:r>
        <w:t xml:space="preserve">Cửa khoang điều khiển mở rộng, Nhạc Trọng chậm rãi đi ra quan sát Kiệt Khắc đứng bên dưới lạnh lùng cười.</w:t>
      </w:r>
    </w:p>
    <w:p>
      <w:pPr>
        <w:pStyle w:val="BodyText"/>
      </w:pPr>
      <w:r>
        <w:t xml:space="preserve">RH2 có được năng lực bọc thép cường đại, hệ thống thao túng hỏa lực ưu tú, điện não trung ương chuẩn xác đáng sợ, dùng đối phó chiến sĩ bình thường cực kỳ uy lực. Ở trên chiến trường là công cụ tàn sát mạnh nhất, nhưng muốn đối phó loại quái vật như Kiệt Khắc, vẫn còn kém một chút.</w:t>
      </w:r>
    </w:p>
    <w:p>
      <w:pPr>
        <w:pStyle w:val="BodyText"/>
      </w:pPr>
      <w:r>
        <w:t xml:space="preserve">Trong năng lực nhanh nhẹn RH2 không thể so sánh với Kiệt Khắc, dù Nhạc Trọng có thể phát huy đầy đủ mười phần uy lực của nó cũng khó thể đối phó được hắn.</w:t>
      </w:r>
    </w:p>
    <w:p>
      <w:pPr>
        <w:pStyle w:val="BodyText"/>
      </w:pPr>
      <w:r>
        <w:t xml:space="preserve">- Cường giả trong nhân loại ta gặp qua không ít, người dám nói chuyện với ta như vậy đều đã chết. Ngươi cũng sẽ không ngoại lệ. Tạp chủng thấp tiện như ngươi cũng dám phản kháng ta. Chờ khi ta ăn trái tim mỹ vị của ngươi, còn sẽ bảo trì cho ngươi vẫn sống thanh tỉnh, như vậy sẽ rất thú vị đi!</w:t>
      </w:r>
    </w:p>
    <w:p>
      <w:pPr>
        <w:pStyle w:val="BodyText"/>
      </w:pPr>
      <w:r>
        <w:t xml:space="preserve">Kiệt Khắc liếm liếm môi, trong mắt lóe ra vẻ hưng phấn, thân thể chợt căng thẳng, thân hình lóe lên giống một đạo lưu quang trong nháy mắt nhảy về phía Nhạc Trọng, chỉ phút chốc đã hiện ra trước người hắn, thanh kiếm trong tay nhanh như sao băng đâm tới.</w:t>
      </w:r>
    </w:p>
    <w:p>
      <w:pPr>
        <w:pStyle w:val="BodyText"/>
      </w:pPr>
      <w:r>
        <w:t xml:space="preserve">Nhanh! Thật nhanh, tốc độ của Kiệt Khắc còn nhanh hơn Ngân Sương, so với động cơ phát động toàn lực của cơ giáp RH2 còn nhanh hơn nữa.</w:t>
      </w:r>
    </w:p>
    <w:p>
      <w:pPr>
        <w:pStyle w:val="BodyText"/>
      </w:pPr>
      <w:r>
        <w:t xml:space="preserve">Trong mắt Nhạc Trọng thoáng hiện vẻ ngưng trọng, hắc khí từ thân thể hắn trào ra, đem tố chất thân thể hắn đẩy lên tới đỉnh phong, được hắc ám đấu khí cường hóa hắn miễn cưỡng bắt giữ được quỹ tích di động của Kiệt Khắc, không hề có chút ý tứ tránh né vung đao bổ tới.</w:t>
      </w:r>
    </w:p>
    <w:p>
      <w:pPr>
        <w:pStyle w:val="BodyText"/>
      </w:pPr>
      <w:r>
        <w:t xml:space="preserve">Ngay lúc thanh kiếm trong tay Kiệt Khắc đâm trúng bụng của Nhạc Trọng, xuyên qua bì giáp rắn biển tứ giai, phòng hộ y 5 cấp, xuyên thủng thân thể như sắt thép của Nhạc Trọng lộ ra sau lưng.</w:t>
      </w:r>
    </w:p>
    <w:p>
      <w:pPr>
        <w:pStyle w:val="Compact"/>
      </w:pPr>
      <w:r>
        <w:t xml:space="preserve">Thanh kiếm xuyên qua thật nhiều chướng ngại vật đâm vào trong thân thể Nhạc Trọng nháy mắt, một đoàn ba động truyền vào trực tiếp đem bụng Nhạc Trọng chấn ra động lớn, máu tươi văng tứ tung.</w:t>
      </w:r>
      <w:r>
        <w:br w:type="textWrapping"/>
      </w:r>
      <w:r>
        <w:br w:type="textWrapping"/>
      </w:r>
    </w:p>
    <w:p>
      <w:pPr>
        <w:pStyle w:val="Heading2"/>
      </w:pPr>
      <w:bookmarkStart w:id="1015" w:name="chương-994-thắng-thảm"/>
      <w:bookmarkEnd w:id="1015"/>
      <w:r>
        <w:t xml:space="preserve">993. Chương 994: Thắng Thảm!</w:t>
      </w:r>
    </w:p>
    <w:p>
      <w:pPr>
        <w:pStyle w:val="Compact"/>
      </w:pPr>
      <w:r>
        <w:br w:type="textWrapping"/>
      </w:r>
      <w:r>
        <w:br w:type="textWrapping"/>
      </w:r>
    </w:p>
    <w:p>
      <w:pPr>
        <w:pStyle w:val="BodyText"/>
      </w:pPr>
      <w:r>
        <w:t xml:space="preserve">Gần như cùng một thời gian, Hỏa Diễm đao trong tay Nhạc Trọng cũng dùng tốc độ siêu việt vận tốc âm thanh bổ lên thân Kiệt Khắc, Hỏa Diễm đao cực kỳ sắc bén chém từ vai trái của Kiệt Khắc đi xuống, đem thân hình kể cả trái tim của hắn chém thành hai đoạn, máu tươi văng tung tóe.</w:t>
      </w:r>
    </w:p>
    <w:p>
      <w:pPr>
        <w:pStyle w:val="BodyText"/>
      </w:pPr>
      <w:r>
        <w:t xml:space="preserve">Thân hình bị chém còn nửa đoạn, trên nửa gương mặt còn lại của Kiệt Khắc còn tràn ngập vẻ kinh ngạc, hắn không hề nghĩ tới nhân loại trước mắt khi đối chiến lại hung ác tuyệt quyết tới như vậy.</w:t>
      </w:r>
    </w:p>
    <w:p>
      <w:pPr>
        <w:pStyle w:val="BodyText"/>
      </w:pPr>
      <w:r>
        <w:t xml:space="preserve">Bộ tộc thực nhân quỷ có được sinh mệnh lực vượt xa nhân loại, dù thân thể bị trảm thành hai đoạn cả trái tim cũng bị chém đôi nhưng Kiệt Khắc vẫn chưa chết mà càn rỡ cười to:</w:t>
      </w:r>
    </w:p>
    <w:p>
      <w:pPr>
        <w:pStyle w:val="BodyText"/>
      </w:pPr>
      <w:r>
        <w:t xml:space="preserve">- Tiểu tử thật ác độc! Nhưng cho dù ta chết ngươi cũng phải theo ta chôn cùng! Ha ha ha…</w:t>
      </w:r>
    </w:p>
    <w:p>
      <w:pPr>
        <w:pStyle w:val="BodyText"/>
      </w:pPr>
      <w:r>
        <w:t xml:space="preserve">Mặc dù Kiệt Khắc bị một đao của Nhạc Trọng chém thành hai đoạn nhưng Nhạc Trọng cũng bị một kiếm của hắn đâm xuyên qua bụng, ngay cả ruột cũng bị đứt đoạn, thương thế như vậy đối với nhân loại mà nói là đủ trí mạng.</w:t>
      </w:r>
    </w:p>
    <w:p>
      <w:pPr>
        <w:pStyle w:val="BodyText"/>
      </w:pPr>
      <w:r>
        <w:t xml:space="preserve">Thực lực của Kiệt Khắc rất mạnh, Nhạc Trọng nếu không có quyết tâm dùng phương thức đối chiến lưỡng bại câu thương, chỉ sợ dù đánh mấy trăm hiệp cũng khó phân thắng bại, dù sao thực lực giữa đôi bên cùng đẳng cấp.</w:t>
      </w:r>
    </w:p>
    <w:p>
      <w:pPr>
        <w:pStyle w:val="BodyText"/>
      </w:pPr>
      <w:r>
        <w:t xml:space="preserve">- Người chết sẽ chỉ là ngươi!</w:t>
      </w:r>
    </w:p>
    <w:p>
      <w:pPr>
        <w:pStyle w:val="BodyText"/>
      </w:pPr>
      <w:r>
        <w:t xml:space="preserve">Trong mắt Nhạc Trọng thoáng hiện vẻ lãnh khốc, tay phải huy ra, một đạo hỏa diễm cuốn lấy thân thể Kiệt Khắc, trong thanh âm tiếng tru thê thảm, Kiệt Khắc hóa thành tro bụi.</w:t>
      </w:r>
    </w:p>
    <w:p>
      <w:pPr>
        <w:pStyle w:val="BodyText"/>
      </w:pPr>
      <w:r>
        <w:t xml:space="preserve">Ngay trong nháy mắt Kiệt Khắc hóa thành tro bụi, sinh mệnh nguyên lực nho nhỏ bị ấn ký Thần Ma hệ thống rút ra rót vào thân thể Nhạc Trọng làm linh hồn cùng nguyên khí của hắn chiếm được cường hóa.</w:t>
      </w:r>
    </w:p>
    <w:p>
      <w:pPr>
        <w:pStyle w:val="BodyText"/>
      </w:pPr>
      <w:r>
        <w:t xml:space="preserve">- Chúc mừng ngài đạt được cường hóa +10 nhanh nhẹn!</w:t>
      </w:r>
    </w:p>
    <w:p>
      <w:pPr>
        <w:pStyle w:val="BodyText"/>
      </w:pPr>
      <w:r>
        <w:t xml:space="preserve">Nhạc Trọng nghe được thanh âm thanh thúy vang lên, trong lòng thoáng thả lỏng, giết chết cường giả như Kiệt Khắc quả nhiên giúp hắn thu được cường hóa.</w:t>
      </w:r>
    </w:p>
    <w:p>
      <w:pPr>
        <w:pStyle w:val="BodyText"/>
      </w:pPr>
      <w:r>
        <w:t xml:space="preserve">Kiệt Khắc vừa chết, thần kinh căng thẳng của Nhạc Trọng thả lỏng, bụng truyền tới đau đớn. Hắn cau mày xoay người đi vào trong RH2.</w:t>
      </w:r>
    </w:p>
    <w:p>
      <w:pPr>
        <w:pStyle w:val="BodyText"/>
      </w:pPr>
      <w:r>
        <w:t xml:space="preserve">Nhạc Trọng lấy ra một hộp thịt biến dị tam giai nuốt vào, cơ năng tái sinh trong thân thể hắn phát động, miệng vết thương nhuyễn động khôi phục như trước.</w:t>
      </w:r>
    </w:p>
    <w:p>
      <w:pPr>
        <w:pStyle w:val="BodyText"/>
      </w:pPr>
      <w:r>
        <w:t xml:space="preserve">Kỹ năng tái sinh 4 cấp phát huy ra tác dụng cường đại bắt đầu nhanh chóng khôi phục thân thể bị thương của Nhạc Trọng. Nếu không nhờ từng học tập qua kỹ năng này hơn nữa sức sống bản thân thật cao, không biết hắn đã tử vong bao nhiêu lần.</w:t>
      </w:r>
    </w:p>
    <w:p>
      <w:pPr>
        <w:pStyle w:val="BodyText"/>
      </w:pPr>
      <w:r>
        <w:t xml:space="preserve">Nhạc Trọng hít sâu một hơi đeo mũ giáp, tin tức khổng lồ dũng mãnh tràn vào não hắn, động lực của RH2 khai mở, hóa thành một đạo quang mang hướng rừng đá phóng đi.</w:t>
      </w:r>
    </w:p>
    <w:p>
      <w:pPr>
        <w:pStyle w:val="BodyText"/>
      </w:pPr>
      <w:r>
        <w:t xml:space="preserve">Năm phút sau trong rừng đá vang lên thanh âm cơ quan pháo oanh minh, từng tên binh sĩ Hồng Nham thành bị RH2 trực tiếp bắn bạo, ngay cả thân ảnh của cơ giáp cũng không chạm tới.</w:t>
      </w:r>
    </w:p>
    <w:p>
      <w:pPr>
        <w:pStyle w:val="BodyText"/>
      </w:pPr>
      <w:r>
        <w:t xml:space="preserve">Trên thân thể cơ giáp RH2 trang bị mười cơ quan pháo, một súng la</w:t>
      </w:r>
    </w:p>
    <w:p>
      <w:pPr>
        <w:pStyle w:val="BodyText"/>
      </w:pPr>
      <w:r>
        <w:t xml:space="preserve">-de cùng một thanh đao hợp kim, những bộ phận còn lại cài đặt máy cảm ứng cùng máy dò sinh thể, chuyên dùng để tìm kiếm sinh vật, ở bên trong rừng đá giống như cá gặp nước, căn bản không người nào đủ sức chống cự!</w:t>
      </w:r>
    </w:p>
    <w:p>
      <w:pPr>
        <w:pStyle w:val="BodyText"/>
      </w:pPr>
      <w:r>
        <w:t xml:space="preserve">- Tôi đầu hàng!</w:t>
      </w:r>
    </w:p>
    <w:p>
      <w:pPr>
        <w:pStyle w:val="BodyText"/>
      </w:pPr>
      <w:r>
        <w:t xml:space="preserve">- Đầu hàng! Đừng giết tôi!</w:t>
      </w:r>
    </w:p>
    <w:p>
      <w:pPr>
        <w:pStyle w:val="BodyText"/>
      </w:pPr>
      <w:r>
        <w:t xml:space="preserve">- Tôi đầu hàng!</w:t>
      </w:r>
    </w:p>
    <w:p>
      <w:pPr>
        <w:pStyle w:val="BodyText"/>
      </w:pPr>
      <w:r>
        <w:t xml:space="preserve">- …</w:t>
      </w:r>
    </w:p>
    <w:p>
      <w:pPr>
        <w:pStyle w:val="BodyText"/>
      </w:pPr>
      <w:r>
        <w:t xml:space="preserve">Bộ đội tinh nhuệ Hồng Nham thành nhìn cơ giáp RH2 giống như ác ma tung hoành tàn sát trên chiến trường, trong mắt hiện lên vẻ sợ hãi, ý chí chiến đấu liền sụp đổ, lập tức bỏ vũ khí quỳ xuống đất đầu hàng.</w:t>
      </w:r>
    </w:p>
    <w:p>
      <w:pPr>
        <w:pStyle w:val="BodyText"/>
      </w:pPr>
      <w:r>
        <w:t xml:space="preserve">Những nhân loại bộ đội Hồng Nham thành vốn không có tín ngưỡng, không có đạo đức, càng không có vinh dự. Bọn hắn nguyện ý tác chiến cho Thánh tộc chỉ vì muốn giữ mạng cùng có được cuộc sống tốt hơn, nhưng thật ra cũng không có lòng trung thành đối với thượng tầng Hồng Nham thành, vừa nhìn thấy hậu phương bị Nhạc Trọng công kích đại bại liền mất đi chiến ý sợ hãi đầu hàng.</w:t>
      </w:r>
    </w:p>
    <w:p>
      <w:pPr>
        <w:pStyle w:val="BodyText"/>
      </w:pPr>
      <w:r>
        <w:t xml:space="preserve">Các chiến sĩ phản kháng quân đang không ngừng thối lui thấy vậy vội vàng phản kích, bắt giữ thật nhiều bộ đội Hồng Nham thành.</w:t>
      </w:r>
    </w:p>
    <w:p>
      <w:pPr>
        <w:pStyle w:val="BodyText"/>
      </w:pPr>
      <w:r>
        <w:t xml:space="preserve">- Sinh vật thấp tiện như nhân loại vẫn không đáng tin cậy ah! Mà thôi, lần này xem như chúng ta thua. Nhưng các ngươi cũng phải trả cái giá mới được, để cho ta tới giải quyết át chủ bài của các ngươi đi!</w:t>
      </w:r>
    </w:p>
    <w:p>
      <w:pPr>
        <w:pStyle w:val="BodyText"/>
      </w:pPr>
      <w:r>
        <w:t xml:space="preserve">Thản Tang Ni Á ngẩng đầu nhìn cơ giáp RH2 trước mặt, vung tay trảo nát đầu một gã chiến sĩ bên cạnh. Hắn cúi đầu hút lấy não tương của người kia, trong mắt thoáng hiện vẻ say mê, sau đó trực tiếp nhảy về hướng cơ giáp.</w:t>
      </w:r>
    </w:p>
    <w:p>
      <w:pPr>
        <w:pStyle w:val="BodyText"/>
      </w:pPr>
      <w:r>
        <w:t xml:space="preserve">Thản Tang Ni Á vừa động, trong lòng Nhạc Trọng sản sinh dự cảm nguy hiểm cực độ, hắn thao túng RH2 điên cuồng thối lui, mười cơ quan pháo hướng chỗ Thản Tang Ni Á phun ra hỏa lực hung mãnh.</w:t>
      </w:r>
    </w:p>
    <w:p>
      <w:pPr>
        <w:pStyle w:val="BodyText"/>
      </w:pPr>
      <w:r>
        <w:t xml:space="preserve">Thản Tang Ni Á bộc phát thực lực chân chính đáng sợ của Thần chiến sĩ tam giai, tốc độ siêu việt vận tốc âm thanh, cơ quan pháo vừa động hắn đã tránh khỏi tầm mắt của nó, vô số đạn pháo sượt qua thân hắn, không tổn thương được hắn mảy may.</w:t>
      </w:r>
    </w:p>
    <w:p>
      <w:pPr>
        <w:pStyle w:val="BodyText"/>
      </w:pPr>
      <w:r>
        <w:t xml:space="preserve">Cho dù là hệ thống thao tác hỏa lực của RH2 cũng không tổn thương được hắn, cho thấy rõ thực lực khủng bố của Thần chiến sĩ tam giai như thế nào.</w:t>
      </w:r>
    </w:p>
    <w:p>
      <w:pPr>
        <w:pStyle w:val="BodyText"/>
      </w:pPr>
      <w:r>
        <w:t xml:space="preserve">Nhạc Trọng vô cùng tỉnh táo thao túng RH2 thối lui ra sau, cầm pháo la</w:t>
      </w:r>
    </w:p>
    <w:p>
      <w:pPr>
        <w:pStyle w:val="BodyText"/>
      </w:pPr>
      <w:r>
        <w:t xml:space="preserve">-de hướng Thản Tang Ni Á không ngừng bắn phá.</w:t>
      </w:r>
    </w:p>
    <w:p>
      <w:pPr>
        <w:pStyle w:val="BodyText"/>
      </w:pPr>
      <w:r>
        <w:t xml:space="preserve">Từng tia la</w:t>
      </w:r>
    </w:p>
    <w:p>
      <w:pPr>
        <w:pStyle w:val="BodyText"/>
      </w:pPr>
      <w:r>
        <w:t xml:space="preserve">-de bắn ra xuyên suốt qua từng tảng đá, nhưng không tổn thương được hắn mảy may, cự ly giữa song phương không ngừng kéo gần lại.</w:t>
      </w:r>
    </w:p>
    <w:p>
      <w:pPr>
        <w:pStyle w:val="BodyText"/>
      </w:pPr>
      <w:r>
        <w:t xml:space="preserve">- Ngươi chính là át chủ bài của phản kháng quân sao? Chết đi cho ta!</w:t>
      </w:r>
    </w:p>
    <w:p>
      <w:pPr>
        <w:pStyle w:val="BodyText"/>
      </w:pPr>
      <w:r>
        <w:t xml:space="preserve">Thản Tang Ni Á dẫn theo nụ cười hung ác xuất hiện trên RH2, vung ra một quyền vô cùng cuồng bạo.</w:t>
      </w:r>
    </w:p>
    <w:p>
      <w:pPr>
        <w:pStyle w:val="BodyText"/>
      </w:pPr>
      <w:r>
        <w:t xml:space="preserve">Trong mắt Nhạc Trọng chớp động hàn quang, thúc giục cơ giáp khổng lồ lăn ngược ra sau, cơ giáp thật lớn lăn tròn trên mặt đất đem vô số hòn đá nghiền nát, đồng thời hắn thao túng RH2 dùng chân cơ giới hung hăng đá vào người Thản Tang Ni Á.</w:t>
      </w:r>
    </w:p>
    <w:p>
      <w:pPr>
        <w:pStyle w:val="BodyText"/>
      </w:pPr>
      <w:r>
        <w:t xml:space="preserve">Thản Tang Ni Á không nghĩ tới Nhạc Trọng có thể thao túng RH2 đến mức thành thục như vậy, làm ra động tác khó khăn cực cao, thân thể gần như không cách tránh né giữa không trung.</w:t>
      </w:r>
    </w:p>
    <w:p>
      <w:pPr>
        <w:pStyle w:val="BodyText"/>
      </w:pPr>
      <w:r>
        <w:t xml:space="preserve">Nếu chân cơ giới đá trúng người hắn cho dù thân thể cường hoành như Thánh tộc cũng phải bị đá thành trọng thương.</w:t>
      </w:r>
    </w:p>
    <w:p>
      <w:pPr>
        <w:pStyle w:val="BodyText"/>
      </w:pPr>
      <w:r>
        <w:t xml:space="preserve">Trong mắt Thản Tang Ni Á lóe lên hàn quang, dùng sức hộc ra một hơi, thân hình bật lui ra sau vài thước, chân cơ giới lập tức sượt qua thân của hắn.</w:t>
      </w:r>
    </w:p>
    <w:p>
      <w:pPr>
        <w:pStyle w:val="BodyText"/>
      </w:pPr>
      <w:r>
        <w:t xml:space="preserve">Thản Tang Ni Á vừa rơi xuống đất chân điểm mạnh, thân hình như lưu quang trùng tới trước RH2, một quyền oanh thẳng lên chỗ bạc nhược ngay chân cơ giáp.</w:t>
      </w:r>
    </w:p>
    <w:p>
      <w:pPr>
        <w:pStyle w:val="BodyText"/>
      </w:pPr>
      <w:r>
        <w:t xml:space="preserve">Oanh!</w:t>
      </w:r>
    </w:p>
    <w:p>
      <w:pPr>
        <w:pStyle w:val="BodyText"/>
      </w:pPr>
      <w:r>
        <w:t xml:space="preserve">Một quyền của hắn oanh xuống, chân cơ giới bị oanh thành động lớn, hợp kim cứng rắn dưới một quyền của hắn chẳng khác gì làm bằng giấy mỏng.</w:t>
      </w:r>
    </w:p>
    <w:p>
      <w:pPr>
        <w:pStyle w:val="BodyText"/>
      </w:pPr>
      <w:r>
        <w:t xml:space="preserve">Thản Tang Ni Á giống như một cơn lốc trong nháy mắt oanh ra mấy chục quyền lên chân cơ giáp, đem chân cơ giáp cứng rắn đánh vỡ.</w:t>
      </w:r>
    </w:p>
    <w:p>
      <w:pPr>
        <w:pStyle w:val="BodyText"/>
      </w:pPr>
      <w:r>
        <w:t xml:space="preserve">Nhạc Trọng dùng tay cơ giới chụp thẳng xuống người Thản Tang Ni Á.</w:t>
      </w:r>
    </w:p>
    <w:p>
      <w:pPr>
        <w:pStyle w:val="BodyText"/>
      </w:pPr>
      <w:r>
        <w:t xml:space="preserve">Trong mắt hắn hiện lên tia cười lạnh, thân hình chợt động, tránh né được tay cơ giáp giáng xuống.</w:t>
      </w:r>
    </w:p>
    <w:p>
      <w:pPr>
        <w:pStyle w:val="BodyText"/>
      </w:pPr>
      <w:r>
        <w:t xml:space="preserve">Thản Tang Ni Á nháy mắt xuất hiện ngay trước phòng điều khiển cơ giáp, cười hung ác, một quyền oanh lên phòng điều khiển, nắm tay kinh khủng oanh xuyên qua bọc thép trực tiếp đánh lên thân thể Nhạc Trọng, đem bụng Nhạc Trọng oanh xuyên, vô số mảnh nhỏ vàng kim khảm vào trong thân thể hắn.</w:t>
      </w:r>
    </w:p>
    <w:p>
      <w:pPr>
        <w:pStyle w:val="Compact"/>
      </w:pPr>
      <w:r>
        <w:t xml:space="preserve">Ngay sau đó một đạo quang mang từ trong cabin điều khiển bắn ra trực tiếp oanh lên đầu Thản Tang Ni Á, đem đầu hắn nổ thành dập nát.</w:t>
      </w:r>
      <w:r>
        <w:br w:type="textWrapping"/>
      </w:r>
      <w:r>
        <w:br w:type="textWrapping"/>
      </w:r>
    </w:p>
    <w:p>
      <w:pPr>
        <w:pStyle w:val="Heading2"/>
      </w:pPr>
      <w:bookmarkStart w:id="1016" w:name="chương-995-tiên-đoán-1"/>
      <w:bookmarkEnd w:id="1016"/>
      <w:r>
        <w:t xml:space="preserve">994. Chương 995: Tiên Đoán! (1)</w:t>
      </w:r>
    </w:p>
    <w:p>
      <w:pPr>
        <w:pStyle w:val="Compact"/>
      </w:pPr>
      <w:r>
        <w:br w:type="textWrapping"/>
      </w:r>
      <w:r>
        <w:br w:type="textWrapping"/>
      </w:r>
    </w:p>
    <w:p>
      <w:pPr>
        <w:pStyle w:val="BodyText"/>
      </w:pPr>
      <w:r>
        <w:t xml:space="preserve">Trong cabin điều khiển, bụng Nhạc Trọng bị đánh xuyên suốt vặn vẹo, khóe môi đầy máu, trong tay đang cầm điện từ pháo đan binh, hình dáng vô cùng thê thảm.</w:t>
      </w:r>
    </w:p>
    <w:p>
      <w:pPr>
        <w:pStyle w:val="BodyText"/>
      </w:pPr>
      <w:r>
        <w:t xml:space="preserve">- Chúc mừng ngài thu được 10 điểm cường hóa lực lượng!</w:t>
      </w:r>
    </w:p>
    <w:p>
      <w:pPr>
        <w:pStyle w:val="BodyText"/>
      </w:pPr>
      <w:r>
        <w:t xml:space="preserve">Một tia sinh mệnh nguyên lực từ thân thể Thản Tang Ni Á bị ấn ký Thần Ma hệ thống rút đi truyền vào thân thể Nhạc Trọng, giúp cho hắn đạt thêm cường hóa.</w:t>
      </w:r>
    </w:p>
    <w:p>
      <w:pPr>
        <w:pStyle w:val="BodyText"/>
      </w:pPr>
      <w:r>
        <w:t xml:space="preserve">- Thần chiến sĩ tam giai quả thật là quái vật!</w:t>
      </w:r>
    </w:p>
    <w:p>
      <w:pPr>
        <w:pStyle w:val="BodyText"/>
      </w:pPr>
      <w:r>
        <w:t xml:space="preserve">Nhạc Trọng thở dốc một hơi, một cảm giác đau đớn khiến người muốn nổi điên truyền ra từ trong bụng hắn, làm toàn thân hắn tuôn đầy mồ hôi, khuôn mặt vặn vẹo thống khổ.</w:t>
      </w:r>
    </w:p>
    <w:p>
      <w:pPr>
        <w:pStyle w:val="BodyText"/>
      </w:pPr>
      <w:r>
        <w:t xml:space="preserve">Lần này Nhạc Trọng miễn cưỡng giết chết hai tên Thần chiến sĩ tam giai nhưng bản thân cũng bị trọng thương, nếu hiện tại xuất hiện thêm một tên tam giai tuyệt đối dễ dàng đem hắn diệt sát.</w:t>
      </w:r>
    </w:p>
    <w:p>
      <w:pPr>
        <w:pStyle w:val="BodyText"/>
      </w:pPr>
      <w:r>
        <w:t xml:space="preserve">Trong lòng Nhạc Trọng vừa động, tay cơ giới của RH2 dùng sức bắt lấy cửa khoang điều khiển lôi kéo, đem cửa khoang kéo ra. Hắn nhẫn nhịn đau đớn đem mảnh nhỏ bằng vàng rút ra khỏi bụng, đau đớn cực độ làm khuôn mặt của hắn biến thành vặn vẹo.</w:t>
      </w:r>
    </w:p>
    <w:p>
      <w:pPr>
        <w:pStyle w:val="BodyText"/>
      </w:pPr>
      <w:r>
        <w:t xml:space="preserve">Sau khi lấy hết mảnh nhỏ bằng vàng trong bụng, toàn thân Nhạc Trọng ướt đẫm mồ hôi, không ngừng há miệng thở hổn hển, nhẫn nhịn đau đớn cầm một hộp biến dị thú tam giai có thể bổ sung nguyên khí nhai nuốt ngấu nghiến.</w:t>
      </w:r>
    </w:p>
    <w:p>
      <w:pPr>
        <w:pStyle w:val="BodyText"/>
      </w:pPr>
      <w:r>
        <w:t xml:space="preserve">Vừa ăn xong hộp thịt, dạ dày Nhạc Trọng nhanh chóng tiêu hóa sau đó biến thành năng lượng nhanh chóng bổ túc lại thân thể bị trọng thương của hắn.</w:t>
      </w:r>
    </w:p>
    <w:p>
      <w:pPr>
        <w:pStyle w:val="BodyText"/>
      </w:pPr>
      <w:r>
        <w:t xml:space="preserve">Nhạc Trọng âm trầm tự nhủ:</w:t>
      </w:r>
    </w:p>
    <w:p>
      <w:pPr>
        <w:pStyle w:val="BodyText"/>
      </w:pPr>
      <w:r>
        <w:t xml:space="preserve">- Vũ lực của thế giới này thật mạnh! Chỉ là lực lượng võ trang của Hồng Nham thành đã đủ so sánh với quân đoàn thảo nguyên của ta!</w:t>
      </w:r>
    </w:p>
    <w:p>
      <w:pPr>
        <w:pStyle w:val="BodyText"/>
      </w:pPr>
      <w:r>
        <w:t xml:space="preserve">Ở thế giới này thậm chí còn tồn tại binh khí chiến tranh khủng bố như cơ giáp RH2. Hơn nữa cơ giáp chiến tranh có được điện não trung ương cực kỳ tiên tiến thao túng, trên khuôn mặt cơ giáp trang bị thật nhiều ra</w:t>
      </w:r>
    </w:p>
    <w:p>
      <w:pPr>
        <w:pStyle w:val="BodyText"/>
      </w:pPr>
      <w:r>
        <w:t xml:space="preserve">-đa tìm kiếm nhiệt lượng sinh vật. Cơ giáp chiến đấu này một khi được đầu nhập vào trong chiến trường tuyệt đối trở thành sát thủ khủng bố của binh lính.</w:t>
      </w:r>
    </w:p>
    <w:p>
      <w:pPr>
        <w:pStyle w:val="BodyText"/>
      </w:pPr>
      <w:r>
        <w:t xml:space="preserve">Ngoài binh khí chiến tranh tung hoành chiến trường như RH2, Thần chiến sĩ tam giai có được thực lực đủ đối kháng cơ giáp RH2, như vậy Thần chiến sĩ tứ giai càng thêm vô cùng đáng sợ.</w:t>
      </w:r>
    </w:p>
    <w:p>
      <w:pPr>
        <w:pStyle w:val="BodyText"/>
      </w:pPr>
      <w:r>
        <w:t xml:space="preserve">Nhạc Trọng suy nghĩ ngoại trừ dùng trọng pháo pháo kích bao trùm dày đặc, phải có vài trăm phi cơ chiến đấu oanh tạc điên cuồng, bằng không phải dùng đạn hạt nhân công kích nếu không thật sự không còn gì đủ uy hiếp được Thần chiến sĩ tứ giai.</w:t>
      </w:r>
    </w:p>
    <w:p>
      <w:pPr>
        <w:pStyle w:val="BodyText"/>
      </w:pPr>
      <w:r>
        <w:t xml:space="preserve">Ngay lúc Nhạc Trọng đang chịu đựng đau đớn chờ đợi vết thương tự lành, chiến sĩ phản kháng quân phát động phản công bộ đội Hồng Nham thành.</w:t>
      </w:r>
    </w:p>
    <w:p>
      <w:pPr>
        <w:pStyle w:val="BodyText"/>
      </w:pPr>
      <w:r>
        <w:t xml:space="preserve">Trong cuộc đại phản công, vô số binh sĩ Hồng Nham thành đầu hàng giao ra vũ khí, trở thành tù binh của quân phản kháng.</w:t>
      </w:r>
    </w:p>
    <w:p>
      <w:pPr>
        <w:pStyle w:val="BodyText"/>
      </w:pPr>
      <w:r>
        <w:t xml:space="preserve">Bên trong thông đạo ngầm, La Thần nhìn chằm chằm Nhạc Trọng ngồi trong cơ giáp tán thán:</w:t>
      </w:r>
    </w:p>
    <w:p>
      <w:pPr>
        <w:pStyle w:val="BodyText"/>
      </w:pPr>
      <w:r>
        <w:t xml:space="preserve">- Thật tài giỏi! Không ngờ có thể điều khiển RH2 dùng một địch bốn, sau đó còn tiêu diệt hai Thần chiến sĩ tam giai, thật sự là quá thần kỳ! Nhân tài như vậy nếu đi theo phản kháng quân chúng ta thật tốt!</w:t>
      </w:r>
    </w:p>
    <w:p>
      <w:pPr>
        <w:pStyle w:val="BodyText"/>
      </w:pPr>
      <w:r>
        <w:t xml:space="preserve">Ngải La Á nhìn miệng vết thương thật lớn trên bụng Nhạc Trọng trong mắt lóe ra vẻ tiếc hận:</w:t>
      </w:r>
    </w:p>
    <w:p>
      <w:pPr>
        <w:pStyle w:val="BodyText"/>
      </w:pPr>
      <w:r>
        <w:t xml:space="preserve">- Đáng tiếc, hắn sẽ chết!</w:t>
      </w:r>
    </w:p>
    <w:p>
      <w:pPr>
        <w:pStyle w:val="BodyText"/>
      </w:pPr>
      <w:r>
        <w:t xml:space="preserve">La Thần cười nhẹ, chỉ vào tay phải Nhạc Trọng lộ ra ngoài nói:</w:t>
      </w:r>
    </w:p>
    <w:p>
      <w:pPr>
        <w:pStyle w:val="BodyText"/>
      </w:pPr>
      <w:r>
        <w:t xml:space="preserve">- Không! Hắn sẽ không chết nhanh như vậy, cô xem tay phải của hắn!</w:t>
      </w:r>
    </w:p>
    <w:p>
      <w:pPr>
        <w:pStyle w:val="BodyText"/>
      </w:pPr>
      <w:r>
        <w:t xml:space="preserve">Ngải La Á nhìn ấn ký Thần Ma hệ thống trên tay phải Nhạc Trọng sắc mặt đại biến thất thanh nói:</w:t>
      </w:r>
    </w:p>
    <w:p>
      <w:pPr>
        <w:pStyle w:val="BodyText"/>
      </w:pPr>
      <w:r>
        <w:t xml:space="preserve">- Đây chẳng lẽ là thiên thần ấn ký? Sao có khả năng? Chẳng lẽ truyền thuyết không ngờ là thật sao? Không có khả năng! Điều này không khoa học!</w:t>
      </w:r>
    </w:p>
    <w:p>
      <w:pPr>
        <w:pStyle w:val="BodyText"/>
      </w:pPr>
      <w:r>
        <w:t xml:space="preserve">La Thần nhìn ấn ký Thần Ma hệ thống trên tay phải Nhạc Trọng trong mắt chớp động quang mang vô cùng phức tạp:</w:t>
      </w:r>
    </w:p>
    <w:p>
      <w:pPr>
        <w:pStyle w:val="BodyText"/>
      </w:pPr>
      <w:r>
        <w:t xml:space="preserve">- Thiên thần ấn ký! Mấy trăm năm trước thủ lĩnh phản kháng quân nhân loại từng lưu lời tiên đoán, trong trăm năm sau hoặc có lẽ ở ngàn năm sau người nào trên tay phải có ấn ký thiên thần sẽ là hi vọng của nhân loại chúng ta, cũng là hi vọng cuối cùng cho nhân loại chiến thắng dị tộc. Người có được thiên thần ấn ký sẽ là cứu thế chủ của nhân loại, tôi luôn nghĩ lời tiên đoán kia chỉ là một chuyện cười, hoặc là ủy viên hội phản kháng quân biên tạo để lừa gạt chiến sĩ nhân loại. Không nghĩ tới đây lại là sự thật!</w:t>
      </w:r>
    </w:p>
    <w:p>
      <w:pPr>
        <w:pStyle w:val="BodyText"/>
      </w:pPr>
      <w:r>
        <w:t xml:space="preserve">Ngải La Á nhìn nam tử ngồi trên xe lăn, thản nhiên hỏi:</w:t>
      </w:r>
    </w:p>
    <w:p>
      <w:pPr>
        <w:pStyle w:val="BodyText"/>
      </w:pPr>
      <w:r>
        <w:t xml:space="preserve">- Hiện tại làm sao bây giờ? Dựa theo tiên đoán chúng ta sẽ trở thành bộ hạ của hắn! La Thần, anh dự tính làm như thế nào?</w:t>
      </w:r>
    </w:p>
    <w:p>
      <w:pPr>
        <w:pStyle w:val="BodyText"/>
      </w:pPr>
      <w:r>
        <w:t xml:space="preserve">Lời tiên đoán mấy trăm năm trước có sức ảnh hưởng thật lớn trong phản kháng quân, nhưng cũng có người khinh thường lời tiên đoán này. Cho dù là mấy trăm năm trước thủ lĩnh anh minh uy phong, nhưng sức ảnh hưởng của hắn cũng đã tiêu giảm so với người nắm giữ đại quyền của thời đại này.</w:t>
      </w:r>
    </w:p>
    <w:p>
      <w:pPr>
        <w:pStyle w:val="BodyText"/>
      </w:pPr>
      <w:r>
        <w:t xml:space="preserve">Ngải La Á là công trình sư điện não xuất sắc, nàng khinh thường lời tiên đoán kia, nàng chỉ phục tùng mệnh lệnh của La Thần. Bởi vì là do La Thần cứu sống tính mạng của nàng, tài hoa của nàng cũng nhờ có La Thần phát hiện, không có La Thần, chỉ sợ nàng đã rơi vào nông nỗi làm kỹ nữ thối nát trong địa ngục.</w:t>
      </w:r>
    </w:p>
    <w:p>
      <w:pPr>
        <w:pStyle w:val="BodyText"/>
      </w:pPr>
      <w:r>
        <w:t xml:space="preserve">- Trước kia tôi cũng không tin vào lời tiên đoán kia, nhưng Địa Ngục Môn trong truyền thuyết xuất hiện, thiên thần ấn ký lại xuất hiện trong mắt của tôi, việc này không đến lượt tôi không tin. Hơn nữa lực lượng của chúng ta so sánh với thực nhân quỷ cùng quỷ hút máu mà nói thật sự là quá nhỏ bé. Một Thần chiến sĩ ngũ giai đã đủ đem chúng ta tàn sát sạch sẽ, một tên Thủy Tổ đã đủ tiêu diệt chúng ta hoàn toàn!</w:t>
      </w:r>
    </w:p>
    <w:p>
      <w:pPr>
        <w:pStyle w:val="BodyText"/>
      </w:pPr>
      <w:r>
        <w:t xml:space="preserve">- Nếu không phải thực nhân quỷ cùng quý hút máu cần có công cụ sử dụng như thực vật cùng hưởng lạc, chỉ sợ nhân loại chúng ta đã bị bọn chúng tàn sát sạch sẽ. Những cuộc chiến phản kháng của chúng ta ở trong mắt của chúng chẳng qua chỉ là một ít tiểu phiền toái nho nhỏ mà thôi!</w:t>
      </w:r>
    </w:p>
    <w:p>
      <w:pPr>
        <w:pStyle w:val="BodyText"/>
      </w:pPr>
      <w:r>
        <w:t xml:space="preserve">La Thần cảm thán nói.</w:t>
      </w:r>
    </w:p>
    <w:p>
      <w:pPr>
        <w:pStyle w:val="BodyText"/>
      </w:pPr>
      <w:r>
        <w:t xml:space="preserve">Trên thế giới này, nhân loại, thực nhân quỷ, quỷ hút máu thực lực chênh lệch thật quá lớn, hơn nữa cho dù là bên nhân loại đại bộ phận đều cam tâm tình nguyên dốc sức cho thực nhân quỷ cùng quỷ hút máu, tự biến thành nanh vuốt của đối phương.</w:t>
      </w:r>
    </w:p>
    <w:p>
      <w:pPr>
        <w:pStyle w:val="BodyText"/>
      </w:pPr>
      <w:r>
        <w:t xml:space="preserve">Mặc dù La Thần có được trí tuệ vô cùng inh nhưng lực lượng chênh lệch thật quá lớn, hắn cũng không nhìn thấy được hi vọng nhân loại chiến thắng được thực nhân quỷ cùng quỷ hút máu. Hắn kiên trì đến hiện tại chỉ là vì nhiệt huyết cùng cừu hận khắc cốt đối với dị tộc.</w:t>
      </w:r>
    </w:p>
    <w:p>
      <w:pPr>
        <w:pStyle w:val="BodyText"/>
      </w:pPr>
      <w:r>
        <w:t xml:space="preserve">Trong mắt La Thần thoáng hiện dị quang, có chút hưng phấn nói:</w:t>
      </w:r>
    </w:p>
    <w:p>
      <w:pPr>
        <w:pStyle w:val="BodyText"/>
      </w:pPr>
      <w:r>
        <w:t xml:space="preserve">- Nếu như vậy vì sao không đổ một lần! Nếu như đổ thắng con cháu chúng ta đời đời đều được sống có tôn nghiêm, nếu như đổ thua chỉ là vứt bỏ cái mạng rách nát này mà thôi. Tôi quyết định tin tưởng lời tiên đoán, ủng hộ hắn!</w:t>
      </w:r>
    </w:p>
    <w:p>
      <w:pPr>
        <w:pStyle w:val="BodyText"/>
      </w:pPr>
      <w:r>
        <w:t xml:space="preserve">Ngải La Á thản nhiên nói:</w:t>
      </w:r>
    </w:p>
    <w:p>
      <w:pPr>
        <w:pStyle w:val="BodyText"/>
      </w:pPr>
      <w:r>
        <w:t xml:space="preserve">- Được! Tôi phục tùng quyết định của anh! Nhưng đại nhân vật tổng bộ ủy viên hội phản kháng quân sẽ không dễ dàng buông bỏ quyền lực có được trong tay đâu!</w:t>
      </w:r>
    </w:p>
    <w:p>
      <w:pPr>
        <w:pStyle w:val="BodyText"/>
      </w:pPr>
      <w:r>
        <w:t xml:space="preserve">La Thần cười nhẹ nói:</w:t>
      </w:r>
    </w:p>
    <w:p>
      <w:pPr>
        <w:pStyle w:val="BodyText"/>
      </w:pPr>
      <w:r>
        <w:t xml:space="preserve">- Tôi biết! Nếu hắn thật sự là người trong lời tiên đoán, được chúng ta ủng hộ hắn phải có năng lực chỉnh hợp toàn bộ thế lực quân phản kháng. Nếu hắn không có năng lực chỉnh hợp mọi người, vậy chứng minh lời tiên tri của thủ lĩnh phản kháng quân mấy trăm năm trước chỉ là một lời lừa gạt mà thôi!</w:t>
      </w:r>
    </w:p>
    <w:p>
      <w:pPr>
        <w:pStyle w:val="BodyText"/>
      </w:pPr>
      <w:r>
        <w:t xml:space="preserve">La Thần nói:</w:t>
      </w:r>
    </w:p>
    <w:p>
      <w:pPr>
        <w:pStyle w:val="Compact"/>
      </w:pPr>
      <w:r>
        <w:t xml:space="preserve">- Hơn nữa nếu như là hắn, mọi người của chi bộ phản kháng quân đệ tam nơi đây cũng tương đối dễ dàng thừa nhận hắn!</w:t>
      </w:r>
      <w:r>
        <w:br w:type="textWrapping"/>
      </w:r>
      <w:r>
        <w:br w:type="textWrapping"/>
      </w:r>
    </w:p>
    <w:p>
      <w:pPr>
        <w:pStyle w:val="Heading2"/>
      </w:pPr>
      <w:bookmarkStart w:id="1017" w:name="chương-996-tiên-đoán-2"/>
      <w:bookmarkEnd w:id="1017"/>
      <w:r>
        <w:t xml:space="preserve">995. Chương 996: Tiên Đoán! (2)</w:t>
      </w:r>
    </w:p>
    <w:p>
      <w:pPr>
        <w:pStyle w:val="Compact"/>
      </w:pPr>
      <w:r>
        <w:br w:type="textWrapping"/>
      </w:r>
      <w:r>
        <w:br w:type="textWrapping"/>
      </w:r>
    </w:p>
    <w:p>
      <w:pPr>
        <w:pStyle w:val="BodyText"/>
      </w:pPr>
      <w:r>
        <w:t xml:space="preserve">Ngải La Á yên lặng gật đầu. Cuộc chiến hôm nay Nhạc Trọng dùng sức chiến đấu cường đại tiêu diệt chủ lực địch quân, nhờ vậy mới làm chiến cuộc nghịch chuyển. Các chiến sĩ phản kháng quân trên chiến trường đều nhìn thấy được thực lực của Nhạc Trọng, muốn họ thừa nhận một cường giả như vậy là thủ lĩnh thật không khó.</w:t>
      </w:r>
    </w:p>
    <w:p>
      <w:pPr>
        <w:pStyle w:val="BodyText"/>
      </w:pPr>
      <w:r>
        <w:t xml:space="preserve">Từng y liệu binh từ dưới thông đạo ngầm đi lên chiến trường xử lý thương thế cho các chiến sĩ bị thương bên trên.</w:t>
      </w:r>
    </w:p>
    <w:p>
      <w:pPr>
        <w:pStyle w:val="BodyText"/>
      </w:pPr>
      <w:r>
        <w:t xml:space="preserve">Nhạc Trọng cũng được đưa trở vào trong căn cứ.</w:t>
      </w:r>
    </w:p>
    <w:p>
      <w:pPr>
        <w:pStyle w:val="BodyText"/>
      </w:pPr>
      <w:r>
        <w:t xml:space="preserve">Bên trong một phòng y liệu trong căn cứ, Ngải La Á đẩy xe lăn của La Thần đi vào phòng.</w:t>
      </w:r>
    </w:p>
    <w:p>
      <w:pPr>
        <w:pStyle w:val="BodyText"/>
      </w:pPr>
      <w:r>
        <w:t xml:space="preserve">La Thần vẫy tay cho bác sĩ trong phòng lui ra ngoài, nhìn Nhạc Trọng mỉm cười hỏi:</w:t>
      </w:r>
    </w:p>
    <w:p>
      <w:pPr>
        <w:pStyle w:val="BodyText"/>
      </w:pPr>
      <w:r>
        <w:t xml:space="preserve">- Có thể nói chuyện được không?</w:t>
      </w:r>
    </w:p>
    <w:p>
      <w:pPr>
        <w:pStyle w:val="BodyText"/>
      </w:pPr>
      <w:r>
        <w:t xml:space="preserve">Nhạc Trọng có chút nghi hoặc nhìn La Thần nhưng không cự tuyệt:</w:t>
      </w:r>
    </w:p>
    <w:p>
      <w:pPr>
        <w:pStyle w:val="BodyText"/>
      </w:pPr>
      <w:r>
        <w:t xml:space="preserve">- Có thể!</w:t>
      </w:r>
    </w:p>
    <w:p>
      <w:pPr>
        <w:pStyle w:val="BodyText"/>
      </w:pPr>
      <w:r>
        <w:t xml:space="preserve">La Thần nhìn chằm chằm tay phải quấn băng của Nhạc Trọng mỉm cười hỏi:</w:t>
      </w:r>
    </w:p>
    <w:p>
      <w:pPr>
        <w:pStyle w:val="BodyText"/>
      </w:pPr>
      <w:r>
        <w:t xml:space="preserve">- Anh có thể cho tôi xem tay phải của anh một chút được không?</w:t>
      </w:r>
    </w:p>
    <w:p>
      <w:pPr>
        <w:pStyle w:val="BodyText"/>
      </w:pPr>
      <w:r>
        <w:t xml:space="preserve">Ánh mắt Nhạc Trọng chợt co rụt lại, một cỗ sát ý lẫm nhiên dâng lên trong lòng. Trên tay phải của hắn có ấn ký của Thần Ma hệ thống, ấn ký thần kỳ này chẳng những có thể thu thập nguyên khí sinh mệnh thể mà hắn giết chết đạt được cường hóa, đồng thời cũng là bảo vật liên hệ giữa hai thế giới vô cùng trọng yếu, người tiếp xúc tới bí mật này hắn sẽ không cho phép đối phương sống sót.</w:t>
      </w:r>
    </w:p>
    <w:p>
      <w:pPr>
        <w:pStyle w:val="BodyText"/>
      </w:pPr>
      <w:r>
        <w:t xml:space="preserve">La Thần nhạy cảm cảm nhận được sát ý của Nhạc Trọng, trên khuôn mặt mang theo vẻ mỉm cười thân thiết nói:</w:t>
      </w:r>
    </w:p>
    <w:p>
      <w:pPr>
        <w:pStyle w:val="BodyText"/>
      </w:pPr>
      <w:r>
        <w:t xml:space="preserve">- Nhạc Trọng, tôi đã nhìn thấy ấn ký trên tay phải của anh. Ngoài tôi ra còn có mấy chục người đều nhìn thấy. Ấn ký đó tên là thiên thần ấn ký. Trong phản kháng quân lưu truyền lời tiên đoán, mấy trăm năm, thậm chí là ngàn năm sẽ xuất hiện người mang theo thiên thần ấn ký, người đó sẽ là thủ lĩnh của chúng tôi, mang theo nhân loại đấu tranh chiến thắng dị tộc. Người có được thiên thần ấn ký chính là thủ lĩnh tương lai của chúng tôi!</w:t>
      </w:r>
    </w:p>
    <w:p>
      <w:pPr>
        <w:pStyle w:val="BodyText"/>
      </w:pPr>
      <w:r>
        <w:t xml:space="preserve">Nhạc Trọng trẩm mặc nghe lời nói của La Thần, lờ mờ đoán được vài phần chân tướng. Trong quá khứ của tinh cầu này, chỉ sợ từng có người có được ấn ký Thần Ma hệ thống, nhưng đối phương chiến bại, nhân loại rơi vào hoàn cảnh bị dị tộc nô dịch tàn sát. Sau khi chiến bại, người có được ấn ký kia đã thông qua Thần Ma hệ thống biết được chút tình báo, vì vậy mới đem lời tiên đoán lưu truyền trở xuống đời sau.</w:t>
      </w:r>
    </w:p>
    <w:p>
      <w:pPr>
        <w:pStyle w:val="BodyText"/>
      </w:pPr>
      <w:r>
        <w:t xml:space="preserve">Người có được ấn ký Thần Ma hệ thống ở trên tinh cầu này từng mang theo bộ hạ trải qua vô số huyết chiến giống như Nhạc Trọng, đều là kiêu hùng, người như vậy đương nhiên có tư cách trở thành thủ lĩnh phản kháng quân.</w:t>
      </w:r>
    </w:p>
    <w:p>
      <w:pPr>
        <w:pStyle w:val="BodyText"/>
      </w:pPr>
      <w:r>
        <w:t xml:space="preserve">Hơn nữa người có được ấn ký Thần Ma hệ thống đem so sánh cùng Nhạc Trọng đã có được con bài chưa lật như Tiến Hóa Thần Điện, Nhạc Trọng vẫn mạnh hơn nhiều.</w:t>
      </w:r>
    </w:p>
    <w:p>
      <w:pPr>
        <w:pStyle w:val="BodyText"/>
      </w:pPr>
      <w:r>
        <w:t xml:space="preserve">Nhạc Trọng trầm mặc hồi lâu mới chậm rãi hỏi:</w:t>
      </w:r>
    </w:p>
    <w:p>
      <w:pPr>
        <w:pStyle w:val="BodyText"/>
      </w:pPr>
      <w:r>
        <w:t xml:space="preserve">- Bởi vì một lời tiên đoán, anh nguyện ý đưa tôi làm thủ lĩnh sao?</w:t>
      </w:r>
    </w:p>
    <w:p>
      <w:pPr>
        <w:pStyle w:val="BodyText"/>
      </w:pPr>
      <w:r>
        <w:t xml:space="preserve">La Thần cười khổ một tiếng nhìn Nhạc Trọng chân thành nói:</w:t>
      </w:r>
    </w:p>
    <w:p>
      <w:pPr>
        <w:pStyle w:val="BodyText"/>
      </w:pPr>
      <w:r>
        <w:t xml:space="preserve">- Phải! Không lừa gạt anh, tình hình hiện tại của phản kháng quân thực sự không được lạc quan, vài chục năm nay chỉ vùng vẫy cầu sinh, muốn sống sót cũng thập phần khó khăn, thành viên càng ngày càng ít. Bởi vì dị tộc nô dịch cùng tàn sát nhân loại, thành viên vẫn còn có thể được bổ sung, nhưng muốn phát triển chẳng khác gì là nói chuyện mơ tưởng. Tôi chỉ có thể đổ bạc trên người anh một lần, chỉ cần anh nguyện ý mang theo chúng tôi chiến đấu cùng dị tộc, chi bộ phản kháng quân đệ tam đông bộ nguyện ý đưa anh làm thủ lĩnh, trở thành lực lượng trong tay của anh!</w:t>
      </w:r>
    </w:p>
    <w:p>
      <w:pPr>
        <w:pStyle w:val="BodyText"/>
      </w:pPr>
      <w:r>
        <w:t xml:space="preserve">Nhạc Trọng trầm mặc thật lâu mới nói:</w:t>
      </w:r>
    </w:p>
    <w:p>
      <w:pPr>
        <w:pStyle w:val="BodyText"/>
      </w:pPr>
      <w:r>
        <w:t xml:space="preserve">- Được! Tôi đáp ứng anh! Tôi cũng cần lực lượng trong tay các anh!</w:t>
      </w:r>
    </w:p>
    <w:p>
      <w:pPr>
        <w:pStyle w:val="BodyText"/>
      </w:pPr>
      <w:r>
        <w:t xml:space="preserve">Nhạc Trọng đi tới thế giới này, giải thích về thế giới này không sâu, hắn cần thế lực bản thổ giúp hắn làm tai mắt, thế lực đông bộ nơi đây chính là địa đầu xà, nếu nguyện ý dốc sức cho hắn thật sự là hắn muốn tìm cũng không thấy.</w:t>
      </w:r>
    </w:p>
    <w:p>
      <w:pPr>
        <w:pStyle w:val="BodyText"/>
      </w:pPr>
      <w:r>
        <w:t xml:space="preserve">Nhạc Trọng lật tay lấy ra tám dược tề tiến hóa đưa cho La Thần:</w:t>
      </w:r>
    </w:p>
    <w:p>
      <w:pPr>
        <w:pStyle w:val="BodyText"/>
      </w:pPr>
      <w:r>
        <w:t xml:space="preserve">- Đây là dược tề tiến hóa, tổng cộng tám ống, xem như tôi cấp lễ gặp mặt cho các vị!</w:t>
      </w:r>
    </w:p>
    <w:p>
      <w:pPr>
        <w:pStyle w:val="BodyText"/>
      </w:pPr>
      <w:r>
        <w:t xml:space="preserve">La Thần tiếp lấy tám ống dược tề tiến hóa lễ phép đa tạ:</w:t>
      </w:r>
    </w:p>
    <w:p>
      <w:pPr>
        <w:pStyle w:val="BodyText"/>
      </w:pPr>
      <w:r>
        <w:t xml:space="preserve">- Cám ơn!</w:t>
      </w:r>
    </w:p>
    <w:p>
      <w:pPr>
        <w:pStyle w:val="BodyText"/>
      </w:pPr>
      <w:r>
        <w:t xml:space="preserve">- Sau khi dùng dược tề sẽ bị nóng một ngày, ngày hôm sau mới thu được lực lượng. Nếu anh không tin có thể tìm người thử xem một lần!</w:t>
      </w:r>
    </w:p>
    <w:p>
      <w:pPr>
        <w:pStyle w:val="BodyText"/>
      </w:pPr>
      <w:r>
        <w:t xml:space="preserve">La Thần cười trực tiếp lấy một ống dược tề uống cạn sạch:</w:t>
      </w:r>
    </w:p>
    <w:p>
      <w:pPr>
        <w:pStyle w:val="BodyText"/>
      </w:pPr>
      <w:r>
        <w:t xml:space="preserve">- Không! Tôi tin tưởng anh!</w:t>
      </w:r>
    </w:p>
    <w:p>
      <w:pPr>
        <w:pStyle w:val="BodyText"/>
      </w:pPr>
      <w:r>
        <w:t xml:space="preserve">Sắc mặt Ngải La Á đại biến rút khẩu súng nhỏ đặt trong lòng chỉ vào Nhạc Trọng lớn tiếng thét to:</w:t>
      </w:r>
    </w:p>
    <w:p>
      <w:pPr>
        <w:pStyle w:val="BodyText"/>
      </w:pPr>
      <w:r>
        <w:t xml:space="preserve">- Anh đã làm gì anh ấy?</w:t>
      </w:r>
    </w:p>
    <w:p>
      <w:pPr>
        <w:pStyle w:val="BodyText"/>
      </w:pPr>
      <w:r>
        <w:t xml:space="preserve">Trong suy nghĩ của Ngải La Á, tầm quan trọng của La Thần vượt xa Nhạc Trọng. Cho dù Nhạc Trọng có được thiên thần ấn ký, là người lãnh đạo trong lời tiên đoán, nhưng nàng cũng không chút nào sợ hãi.</w:t>
      </w:r>
    </w:p>
    <w:p>
      <w:pPr>
        <w:pStyle w:val="BodyText"/>
      </w:pPr>
      <w:r>
        <w:t xml:space="preserve">- Buông súng xuống! Ngải La Á, tôi không có chuyện gì! Chỉ bị sốt một ngày mà thôi, có phải không thủ lĩnh?</w:t>
      </w:r>
    </w:p>
    <w:p>
      <w:pPr>
        <w:pStyle w:val="BodyText"/>
      </w:pPr>
      <w:r>
        <w:t xml:space="preserve">La Thần đè tay cầm súng của Ngải La Á xuống nhìn Nhạc Trọng tín nhiệm cười. Hắn tin tưởng Nhạc Trọng tuyệt đối sẽ không giết hắn ở ngay địa phương nơi đây.</w:t>
      </w:r>
    </w:p>
    <w:p>
      <w:pPr>
        <w:pStyle w:val="BodyText"/>
      </w:pPr>
      <w:r>
        <w:t xml:space="preserve">Thiên thần ấn ký cũng chỉ có La Thần mới đi nghiên cứu, đối với chiến sĩ phản kháng quân bình thường mà nói ấn ký Thần Ma hệ thống trên tay phải Nhạc Trọng chỉ bất quá là một hình xăm bình thường mà thôi.</w:t>
      </w:r>
    </w:p>
    <w:p>
      <w:pPr>
        <w:pStyle w:val="BodyText"/>
      </w:pPr>
      <w:r>
        <w:t xml:space="preserve">Trên sự thật mặc dù trong phản kháng quân có truyền thuyết kéo dài mấy trăm năm, nhưng lưu truyền tới hiện tại mọi người đều chỉ nghĩ đó là một truyền thuyết tốt đẹp xa xăm không phải là sự thật. Nếu như Nhạc Trọng muốn được sự ủng hộ của chi bộ thứ ba của phản kháng quân tại đông bộ, tuyệt đối sẽ không tùy tiện giết La Thần.</w:t>
      </w:r>
    </w:p>
    <w:p>
      <w:pPr>
        <w:pStyle w:val="BodyText"/>
      </w:pPr>
      <w:r>
        <w:t xml:space="preserve">Nhạc Trọng thản nhiên nói:</w:t>
      </w:r>
    </w:p>
    <w:p>
      <w:pPr>
        <w:pStyle w:val="BodyText"/>
      </w:pPr>
      <w:r>
        <w:t xml:space="preserve">- Trở về nghỉ ngơi thật tốt! Anh sẽ thu được lực lượng!</w:t>
      </w:r>
    </w:p>
    <w:p>
      <w:pPr>
        <w:pStyle w:val="BodyText"/>
      </w:pPr>
      <w:r>
        <w:t xml:space="preserve">La Thần không cự tuyệt ý tứ của Nhạc Trọng đáp ứng một tiếng, xoay người rời khỏi:</w:t>
      </w:r>
    </w:p>
    <w:p>
      <w:pPr>
        <w:pStyle w:val="BodyText"/>
      </w:pPr>
      <w:r>
        <w:t xml:space="preserve">- Dạ!</w:t>
      </w:r>
    </w:p>
    <w:p>
      <w:pPr>
        <w:pStyle w:val="BodyText"/>
      </w:pPr>
      <w:r>
        <w:t xml:space="preserve">Nhạc Trọng nhìn bóng lưng La Thần rời đi, ánh mắt chớp động vài lần cuối cùng chậm rãi nhắm mắt lại, cuộc chiến với bộ đội Hồng Nham thành cũng làm cho hắn bị tiêu hao cực lớn.</w:t>
      </w:r>
    </w:p>
    <w:p>
      <w:pPr>
        <w:pStyle w:val="BodyText"/>
      </w:pPr>
      <w:r>
        <w:t xml:space="preserve">Sáng sớm hôm sau La Thần chậm rãi mở mắt, đột nhiên phát hiện một cỗ lực lượng cường đại đang lưu động bên trong thân thể hắn.</w:t>
      </w:r>
    </w:p>
    <w:p>
      <w:pPr>
        <w:pStyle w:val="BodyText"/>
      </w:pPr>
      <w:r>
        <w:t xml:space="preserve">Tâm niệm chợt động, đôi chân tê liệt nhiều năm của La Thần bỗng nhiên run rẩy, sau đó theo ý niệm của hắn thật gian nan di chuyển.</w:t>
      </w:r>
    </w:p>
    <w:p>
      <w:pPr>
        <w:pStyle w:val="BodyText"/>
      </w:pPr>
      <w:r>
        <w:t xml:space="preserve">- Đây là năng lực của người có được thiên thần ấn ký trong lời tiên đoán hay sao? Có được dược tễ tiến hóa thần kỳ như vậy, xem ra tuyển chọn của mình thật không sai!</w:t>
      </w:r>
    </w:p>
    <w:p>
      <w:pPr>
        <w:pStyle w:val="BodyText"/>
      </w:pPr>
      <w:r>
        <w:t xml:space="preserve">La Thần nhìn đôi chân có thể di động, trong lòng mừng như điên. Chân của hắn đã bị tổn thương vô cùng nghiêm trọng, với trình độ y học thấp kém của phản kháng quân căn bản không cách nào chữa khỏi. Mà dược tề tiến hóa của Nhạc Trọng liền giúp hắn đạt được sinh cơ, điều này làm hắn mừng rỡ không thôi.</w:t>
      </w:r>
    </w:p>
    <w:p>
      <w:pPr>
        <w:pStyle w:val="BodyText"/>
      </w:pPr>
      <w:r>
        <w:t xml:space="preserve">Ngải La Á dụi mắt nhìn La Thần vừa tỉnh lại trên giường, trên gương mặt xinh đẹp mừng rỡ như điên:</w:t>
      </w:r>
    </w:p>
    <w:p>
      <w:pPr>
        <w:pStyle w:val="BodyText"/>
      </w:pPr>
      <w:r>
        <w:t xml:space="preserve">- La Thần, anh đã tỉnh! Anh có thể đứng lên! Thật tốt quá! Thật sự là quá tốt!</w:t>
      </w:r>
    </w:p>
    <w:p>
      <w:pPr>
        <w:pStyle w:val="BodyText"/>
      </w:pPr>
      <w:r>
        <w:t xml:space="preserve">- Phải! Tôi đã tỉnh! Hơn nữa tôi còn có được lực lượng!</w:t>
      </w:r>
    </w:p>
    <w:p>
      <w:pPr>
        <w:pStyle w:val="Compact"/>
      </w:pPr>
      <w:r>
        <w:t xml:space="preserve">La Thần cười nhẹ vươn tay phải, cây súng đặt trên đầu giường bị hắn trực tiếp hút vào trong tay không ngừng xoay tròn.</w:t>
      </w:r>
      <w:r>
        <w:br w:type="textWrapping"/>
      </w:r>
      <w:r>
        <w:br w:type="textWrapping"/>
      </w:r>
    </w:p>
    <w:p>
      <w:pPr>
        <w:pStyle w:val="Heading2"/>
      </w:pPr>
      <w:bookmarkStart w:id="1018" w:name="chương-997-giao-quyền"/>
      <w:bookmarkEnd w:id="1018"/>
      <w:r>
        <w:t xml:space="preserve">996. Chương 997: Giao Quyền!</w:t>
      </w:r>
    </w:p>
    <w:p>
      <w:pPr>
        <w:pStyle w:val="Compact"/>
      </w:pPr>
      <w:r>
        <w:br w:type="textWrapping"/>
      </w:r>
      <w:r>
        <w:br w:type="textWrapping"/>
      </w:r>
    </w:p>
    <w:p>
      <w:pPr>
        <w:pStyle w:val="BodyText"/>
      </w:pPr>
      <w:r>
        <w:t xml:space="preserve">Ngải La Á nhìn thấy cây súng không ngừng xoay tròn trong tay La Thần, trong mắt chợt lóe lên vẻ kinh ngạc:</w:t>
      </w:r>
    </w:p>
    <w:p>
      <w:pPr>
        <w:pStyle w:val="BodyText"/>
      </w:pPr>
      <w:r>
        <w:t xml:space="preserve">- Đây là năng lực chỉ có Thần chiến sĩ mới có thể giác tỉnh! Hiện tại anh đã trở thành Thần chiến sĩ sao? Thật không thể tưởng tượng!</w:t>
      </w:r>
    </w:p>
    <w:p>
      <w:pPr>
        <w:pStyle w:val="BodyText"/>
      </w:pPr>
      <w:r>
        <w:t xml:space="preserve">- Đây là lực lượng mà hắn đã hứa cấp cho tôi. Lực lượng thật mạnh! Hiện tại tôi đã đạt tới Thần chiến sĩ nhất giai đi!</w:t>
      </w:r>
    </w:p>
    <w:p>
      <w:pPr>
        <w:pStyle w:val="BodyText"/>
      </w:pPr>
      <w:r>
        <w:t xml:space="preserve">La Thần nhìn khẩu súng xoay tròn trong tay, khóe môi lộ tia mỉm cười. Hắn cũng không quá cao hứng vì lực lượng bản thân mình có thể biến cường, hắn cao hứng chính là Nhạc Trọng có được năng lực có thể giúp người khác biến cường. Nếu có được dược tề tiến hóa, cuộc chiến giữa nhân loại cùng bộ tộc thực nhân quỷ sẽ càng gia tăng thêm vài phần khả năng chiến thắng.</w:t>
      </w:r>
    </w:p>
    <w:p>
      <w:pPr>
        <w:pStyle w:val="BodyText"/>
      </w:pPr>
      <w:r>
        <w:t xml:space="preserve">La Thần phân phó:</w:t>
      </w:r>
    </w:p>
    <w:p>
      <w:pPr>
        <w:pStyle w:val="BodyText"/>
      </w:pPr>
      <w:r>
        <w:t xml:space="preserve">- Ngải La Á, đi đem mọi người toàn bộ triệu tập tới quảng trường!</w:t>
      </w:r>
    </w:p>
    <w:p>
      <w:pPr>
        <w:pStyle w:val="BodyText"/>
      </w:pPr>
      <w:r>
        <w:t xml:space="preserve">Ngải La Á xoay người rời đi:</w:t>
      </w:r>
    </w:p>
    <w:p>
      <w:pPr>
        <w:pStyle w:val="BodyText"/>
      </w:pPr>
      <w:r>
        <w:t xml:space="preserve">- Dạ!</w:t>
      </w:r>
    </w:p>
    <w:p>
      <w:pPr>
        <w:pStyle w:val="BodyText"/>
      </w:pPr>
      <w:r>
        <w:t xml:space="preserve">Thật nhanh các chiến sĩ phản kháng quân nhanh chóng từ các con đường ngầm tụ tập tới trên quảng trường, nhìn Nhạc Trọng cùng La Thần đứng tên đài cao.</w:t>
      </w:r>
    </w:p>
    <w:p>
      <w:pPr>
        <w:pStyle w:val="BodyText"/>
      </w:pPr>
      <w:r>
        <w:t xml:space="preserve">Từng đôi mắt nhìn La Thần đầy vẻ tín nhiệm cùng chờ mong, đại bộ phận mọi người trong này đều thập phần tin tưởng thủ lĩnh xuất sắc như La Thần.</w:t>
      </w:r>
    </w:p>
    <w:p>
      <w:pPr>
        <w:pStyle w:val="BodyText"/>
      </w:pPr>
      <w:r>
        <w:t xml:space="preserve">- Di! La Thần làm sao đứng lên được vậy?</w:t>
      </w:r>
    </w:p>
    <w:p>
      <w:pPr>
        <w:pStyle w:val="BodyText"/>
      </w:pPr>
      <w:r>
        <w:t xml:space="preserve">- Thủ lĩnh có thể đứng lên sao? Thật tốt quá!</w:t>
      </w:r>
    </w:p>
    <w:p>
      <w:pPr>
        <w:pStyle w:val="BodyText"/>
      </w:pPr>
      <w:r>
        <w:t xml:space="preserve">- …</w:t>
      </w:r>
    </w:p>
    <w:p>
      <w:pPr>
        <w:pStyle w:val="BodyText"/>
      </w:pPr>
      <w:r>
        <w:t xml:space="preserve">Các chiến sĩ phản kháng quân nhìn thấy La Thần đang đứng thẳng, trong mắt lóe ra vẻ dị dạng. Lập tức thanh âm nghị luận vang lên xôn xao, bọn họ đều biết rõ La Thần bị tổn thương không cách nào trị liệu, hiện tại lại có thể đứng thẳng trước người bọn họ đúng là một kỳ tích.</w:t>
      </w:r>
    </w:p>
    <w:p>
      <w:pPr>
        <w:pStyle w:val="BodyText"/>
      </w:pPr>
      <w:r>
        <w:t xml:space="preserve">La Thần nhìn quanh bốn phía lớn tiếng kêu lên:</w:t>
      </w:r>
    </w:p>
    <w:p>
      <w:pPr>
        <w:pStyle w:val="BodyText"/>
      </w:pPr>
      <w:r>
        <w:t xml:space="preserve">- Mọi người yên tĩnh một chút!</w:t>
      </w:r>
    </w:p>
    <w:p>
      <w:pPr>
        <w:pStyle w:val="BodyText"/>
      </w:pPr>
      <w:r>
        <w:t xml:space="preserve">Lời nói của La Thần vừa thốt ra, toàn bộ thanh âm đều ngừng lại, từng ánh mắt đều tập trung trên người của hắn.</w:t>
      </w:r>
    </w:p>
    <w:p>
      <w:pPr>
        <w:pStyle w:val="BodyText"/>
      </w:pPr>
      <w:r>
        <w:t xml:space="preserve">La Thần kích động lớn tiếng nói:</w:t>
      </w:r>
    </w:p>
    <w:p>
      <w:pPr>
        <w:pStyle w:val="BodyText"/>
      </w:pPr>
      <w:r>
        <w:t xml:space="preserve">- Trước tiên tôi giới thiệu một chút, vị tiên sinh đứng bên cạnh tôi tên là Nhạc Trọng. Ngày hôm qua chính anh ấy điều khiển RH2 kích bại bốn RH2 của thực nhân quỷ phái ra cùng hai tên thực nhân quỷ tam giai. Chính là anh ấy dùng sức một mình xoay chuyển cả chiến cục, cứu sống vô số huynh đệ của chúng ta, anh ấy là anh hùng của chúng ta, chúng ta nhiệt liệt vỗ tay cảm tạ anh ấy!</w:t>
      </w:r>
    </w:p>
    <w:p>
      <w:pPr>
        <w:pStyle w:val="BodyText"/>
      </w:pPr>
      <w:r>
        <w:t xml:space="preserve">Từng đạo ánh mắt rơi lên trên người Nhạc Trọng, trong đám người vang lên thanh âm tiếng vỗ tay vô cùng nhiệt liệt. Trong bọn họ có nhiều người thấy được Nhạc Trọng điều khiển RH2 tả xung hữu đột như đi vào chốn không người, bọn họ vô cùng cảm kích Nhạc Trọng.</w:t>
      </w:r>
    </w:p>
    <w:p>
      <w:pPr>
        <w:pStyle w:val="BodyText"/>
      </w:pPr>
      <w:r>
        <w:t xml:space="preserve">La Thần vẫy tay, thanh âm tiếng vỗ tay chợt ngừng lại.</w:t>
      </w:r>
    </w:p>
    <w:p>
      <w:pPr>
        <w:pStyle w:val="BodyText"/>
      </w:pPr>
      <w:r>
        <w:t xml:space="preserve">La Thần lớn tiếng nói:</w:t>
      </w:r>
    </w:p>
    <w:p>
      <w:pPr>
        <w:pStyle w:val="BodyText"/>
      </w:pPr>
      <w:r>
        <w:t xml:space="preserve">- Trên sự thật La Thần cũng không phải là người thường. Anh ấy chính là cứu thế chủ vĩ đại trong lời tiên đoán của phản kháng quân…không, là của nhân loại chúng ta. Anh ấy có được thiên thần ấn ký! Nhất định là thủ lĩnh của nhân loại chúng ta! Hiện tại tôi tuyên bố chi bộ đệ tam của phản kháng quân đông bộ dựa theo lời tiên tri phát thệ nguyện trung thành với Nhạc Trọng. Trở thành bộ hạ của anh ấy, vì giải phóng toàn bộ nhân loại mà cố gắng cùng phấn đấu!</w:t>
      </w:r>
    </w:p>
    <w:p>
      <w:pPr>
        <w:pStyle w:val="BodyText"/>
      </w:pPr>
      <w:r>
        <w:t xml:space="preserve">Lời của La Thần vừa hạ xuống, toàn bộ các chiến sĩ đều lâm vào trong hỗn loạn.</w:t>
      </w:r>
    </w:p>
    <w:p>
      <w:pPr>
        <w:pStyle w:val="BodyText"/>
      </w:pPr>
      <w:r>
        <w:t xml:space="preserve">- Cái gì? Hắn chính là cứu thế chủ được tiên đoán mấy trăm năm trước sao? Sao có khả năng?</w:t>
      </w:r>
    </w:p>
    <w:p>
      <w:pPr>
        <w:pStyle w:val="BodyText"/>
      </w:pPr>
      <w:r>
        <w:t xml:space="preserve">- Lời tiên tri kia chính là chuyện cười, là lời nói hoang mấy trăm năm trước, hiện tại sao có khả năng là sự thật?</w:t>
      </w:r>
    </w:p>
    <w:p>
      <w:pPr>
        <w:pStyle w:val="BodyText"/>
      </w:pPr>
      <w:r>
        <w:t xml:space="preserve">- Nguyện trung thành Nhạc Trọng? Vậy tổng bộ phản kháng quân làm sao bây giờ?</w:t>
      </w:r>
    </w:p>
    <w:p>
      <w:pPr>
        <w:pStyle w:val="BodyText"/>
      </w:pPr>
      <w:r>
        <w:t xml:space="preserve">- …</w:t>
      </w:r>
    </w:p>
    <w:p>
      <w:pPr>
        <w:pStyle w:val="BodyText"/>
      </w:pPr>
      <w:r>
        <w:t xml:space="preserve">Thật nhiều người vừa nghe lời này liền nổ tung, nghị luận xôn xao, lời tiên đoán của mấy trăm năm trước ở trong lòng họ chỉ bất quá là ảo tưởng tốt đẹp mà thôi. Không ít người chưa từng nghĩ sẽ có cứu thế chủ xuất hiện, muốn cho bọn họ tin tưởng lời tiên đoán từ mấy trăm năm trước thật sự có chút quá hoang đường.</w:t>
      </w:r>
    </w:p>
    <w:p>
      <w:pPr>
        <w:pStyle w:val="BodyText"/>
      </w:pPr>
      <w:r>
        <w:t xml:space="preserve">Nhưng cũng có chút người sau khi nghe xong lời nói của La Thần ánh mắt đều vô cùng cuồng nhiệt nhìn Nhạc Trọng, ở trong nháy mắt đã biến thành tín đồ vô cùng kiền thành của hắn.</w:t>
      </w:r>
    </w:p>
    <w:p>
      <w:pPr>
        <w:pStyle w:val="BodyText"/>
      </w:pPr>
      <w:r>
        <w:t xml:space="preserve">Phải biết rằng trong cuộc chiến giữa nhân loại cùng thực nhân quỷ và quỷ hút máu, thế lực của nhân loại ngày càng nhỏ yếu, bọn họ không nhìn thấy được hi vọng tương lai, bọn họ cần một cây trụ tinh thần cùng tín ngưỡng để khuyến khích mình đi tới. Lời tiên đoán về cứu thế chủ chính là hi vọng cùng tín ngưỡng của bọn họ.</w:t>
      </w:r>
    </w:p>
    <w:p>
      <w:pPr>
        <w:pStyle w:val="BodyText"/>
      </w:pPr>
      <w:r>
        <w:t xml:space="preserve">Lỵ Toa nghe xong lời nói của La Thần, trong lòng cũng như có thứ gì đó sản sinh, ánh mắt nhìn Nhạc Trọng tràn ngập vẻ dị dạng:</w:t>
      </w:r>
    </w:p>
    <w:p>
      <w:pPr>
        <w:pStyle w:val="BodyText"/>
      </w:pPr>
      <w:r>
        <w:t xml:space="preserve">- Hắn chính là cứu thế chủ trong lời tiên đoán kia hay sao? Nếu như là hắn có lẽ là có thể!</w:t>
      </w:r>
    </w:p>
    <w:p>
      <w:pPr>
        <w:pStyle w:val="BodyText"/>
      </w:pPr>
      <w:r>
        <w:t xml:space="preserve">La Thần nhìn bên dưới trầm giọng quát:</w:t>
      </w:r>
    </w:p>
    <w:p>
      <w:pPr>
        <w:pStyle w:val="BodyText"/>
      </w:pPr>
      <w:r>
        <w:t xml:space="preserve">- Yên tĩnh!</w:t>
      </w:r>
    </w:p>
    <w:p>
      <w:pPr>
        <w:pStyle w:val="BodyText"/>
      </w:pPr>
      <w:r>
        <w:t xml:space="preserve">Toàn bộ mọi người bên dưới đều nhất thời im lặng trở lại.</w:t>
      </w:r>
    </w:p>
    <w:p>
      <w:pPr>
        <w:pStyle w:val="BodyText"/>
      </w:pPr>
      <w:r>
        <w:t xml:space="preserve">La Thần vung tay, một khẩu súng chợt bay vọt vào trong tay hắn:</w:t>
      </w:r>
    </w:p>
    <w:p>
      <w:pPr>
        <w:pStyle w:val="BodyText"/>
      </w:pPr>
      <w:r>
        <w:t xml:space="preserve">- Mọi người đều biết lúc trước chân của tôi bị tàn phế, luôn phải ngồi xe lăn. Hôm nay tôi có thể đứng tại nơi này, là thủ lĩnh Nhạc Trọng ban cho tôi sự khỏe mạnh cùng lực lượng. Hiện tại tôi đã là Thần chiến sĩ nhất giai!</w:t>
      </w:r>
    </w:p>
    <w:p>
      <w:pPr>
        <w:pStyle w:val="BodyText"/>
      </w:pPr>
      <w:r>
        <w:t xml:space="preserve">Nhìn thấy cảnh tượng kia, trong lòng toàn bộ chiến sĩ phản kháng quân đều hít sâu một hơi, trong mắt thoáng hiện vẻ nóng bỏng. Thần chiến sĩ là danh từ đại biểu cho cường giả. Ở trên quảng trường có hơn ngàn chiến sĩ, nhưng lại chỉ có tám gã Thần chiến sĩ. Hơn nữa chỉ là nhất giai, mọi người đều khát vọng được đề thăng lực lượng cao hơn.</w:t>
      </w:r>
    </w:p>
    <w:p>
      <w:pPr>
        <w:pStyle w:val="BodyText"/>
      </w:pPr>
      <w:r>
        <w:t xml:space="preserve">Nhạc Trọng vẫy tay với La Thần, La Thần liền cung kính lui ra phía sau biểu đạt vẻ phục tùng với Nhạc Trọng.</w:t>
      </w:r>
    </w:p>
    <w:p>
      <w:pPr>
        <w:pStyle w:val="BodyText"/>
      </w:pPr>
      <w:r>
        <w:t xml:space="preserve">Nhạc Trọng lớn tiếng nói:</w:t>
      </w:r>
    </w:p>
    <w:p>
      <w:pPr>
        <w:pStyle w:val="BodyText"/>
      </w:pPr>
      <w:r>
        <w:t xml:space="preserve">- Tôi là Nhạc Trọng! Nếu như tôi dự đoán không lầm thì tôi chính là người trong lời tiên đoán mấy trăm năm trước của các vị. Địch nhân của tôi chính là thực nhân quỷ, quỷ hút máu. Đó cũng là địch nhân của các anh. Chỉ cần các anh nguyện ý phục tùng mệnh lệnh của tôi, tôi nguyện ý mang theo mọi người đánh bại dị tộc, thu được thắng lợi. Người nguyện ý đi theo tôi thì lưu lại, chỉ cần mọi người cố gắng chiến đấu lập đủ công huân, tôi có thể giúp mọi người thu được lực lượng, trở thành Thần chiến sĩ cường đại! Người không muốn phục tùng mệnh lệnh của tôi hiện tại có thể tự do rời đi, tôi sẽ không ngăn trở các vị, hiện tại các vị có thể làm ra tuyển chọn!</w:t>
      </w:r>
    </w:p>
    <w:p>
      <w:pPr>
        <w:pStyle w:val="BodyText"/>
      </w:pPr>
      <w:r>
        <w:t xml:space="preserve">- Thủ lĩnh, ban cho tôi lực lượng!</w:t>
      </w:r>
    </w:p>
    <w:p>
      <w:pPr>
        <w:pStyle w:val="BodyText"/>
      </w:pPr>
      <w:r>
        <w:t xml:space="preserve">- Tôi nguyện ý phục tùng mệnh lệnh của anh, cùng anh chiến đấu!</w:t>
      </w:r>
    </w:p>
    <w:p>
      <w:pPr>
        <w:pStyle w:val="BodyText"/>
      </w:pPr>
      <w:r>
        <w:t xml:space="preserve">- Nhạc Trọng thủ lĩnh, chúng ta cùng nhau chiến đấu!</w:t>
      </w:r>
    </w:p>
    <w:p>
      <w:pPr>
        <w:pStyle w:val="BodyText"/>
      </w:pPr>
      <w:r>
        <w:t xml:space="preserve">- …</w:t>
      </w:r>
    </w:p>
    <w:p>
      <w:pPr>
        <w:pStyle w:val="BodyText"/>
      </w:pPr>
      <w:r>
        <w:t xml:space="preserve">Nhạc Trọng vừa dứt lời, trên quảng trường liền truyền ra thanh âm tiếng hoan hô kịch liệt. Đại bộ phận chiến sĩ đều lớn tiếng hô to tên Nhạc Trọng, hưng phấn biểu đạt tâm nguyện của mình.</w:t>
      </w:r>
    </w:p>
    <w:p>
      <w:pPr>
        <w:pStyle w:val="BodyText"/>
      </w:pPr>
      <w:r>
        <w:t xml:space="preserve">Trong những người này có thật nhiều người vì phục tùng mệnh lệnh của La Thần, có người vì lời tiên đoán mà trở thành tín đồ cuồng nhiệt của Nhạc Trọng, có người muốn thu được lực lượng Thần chiến sĩ, có người bị không khí nhiệt huyết cuốn hút mà tùy theo mọi người, lại có người vì không nơi nào để đi nên chỉ có thể tuyển chọn lưu lại chỗ này.</w:t>
      </w:r>
    </w:p>
    <w:p>
      <w:pPr>
        <w:pStyle w:val="Compact"/>
      </w:pPr>
      <w:r>
        <w:t xml:space="preserve">Nhưng trong tiếng hoan hô như cuồng triều, vẫn có hơn ba mươi người yên lặng xoay người rời khỏi. Những người này thật không tin Nhạc Trọng là cứu thế chủ, bọn họ chỉ tin tưởng lãnh đạo thượng tầng của phản kháng quân mà thôi.</w:t>
      </w:r>
      <w:r>
        <w:br w:type="textWrapping"/>
      </w:r>
      <w:r>
        <w:br w:type="textWrapping"/>
      </w:r>
    </w:p>
    <w:p>
      <w:pPr>
        <w:pStyle w:val="Heading2"/>
      </w:pPr>
      <w:bookmarkStart w:id="1019" w:name="chương-998-thực-lực-sai-biệt-thật-lớn-1"/>
      <w:bookmarkEnd w:id="1019"/>
      <w:r>
        <w:t xml:space="preserve">997. Chương 998: Thực Lực Sai Biệt Thật Lớn! (1)</w:t>
      </w:r>
    </w:p>
    <w:p>
      <w:pPr>
        <w:pStyle w:val="Compact"/>
      </w:pPr>
      <w:r>
        <w:br w:type="textWrapping"/>
      </w:r>
      <w:r>
        <w:br w:type="textWrapping"/>
      </w:r>
    </w:p>
    <w:p>
      <w:pPr>
        <w:pStyle w:val="BodyText"/>
      </w:pPr>
      <w:r>
        <w:t xml:space="preserve">La Thần nhìn những người rời khỏi trong mắt lóe lên tia âm mai, hắn nhìn thoáng qua một góc, hai nam tử gật đầu với hắn, sau đó biến mất không thấy.</w:t>
      </w:r>
    </w:p>
    <w:p>
      <w:pPr>
        <w:pStyle w:val="BodyText"/>
      </w:pPr>
      <w:r>
        <w:t xml:space="preserve">Hơn ba mươi người mới rời khỏi không lâu đã bị người đẩy vào bóng tối diệt khẩu. Mặc dù Nhạc Trọng không muốn giết người nhưng La Thần không thể bỏ qua cho những người này.</w:t>
      </w:r>
    </w:p>
    <w:p>
      <w:pPr>
        <w:pStyle w:val="BodyText"/>
      </w:pPr>
      <w:r>
        <w:t xml:space="preserve">Sau lần tụ họp hôm nay, lực lượng chi bộ đệ tam phản kháng quân tại đông bộ đã được La Thần giao vào trong tay Nhạc Trọng hoàn toàn, Khổng Thúy Vân các nàng cũng được Nhạc Trọng đưa tới căn cứ, sau đó nhanh chóng chuyển sang căn cứ khác.</w:t>
      </w:r>
    </w:p>
    <w:p>
      <w:pPr>
        <w:pStyle w:val="BodyText"/>
      </w:pPr>
      <w:r>
        <w:t xml:space="preserve">Trong thế giới không có vệ tinh nơi đây, phản ứng của Hồng Nham thành chậm hơn một ít, sau khi phản kháng quân triệt lui thì không bao lâu một chi bộ đội càng đông đảo hơn đi tới sưu tầm nơi này, chỉ là không tìm thấy được gì.</w:t>
      </w:r>
    </w:p>
    <w:p>
      <w:pPr>
        <w:pStyle w:val="BodyText"/>
      </w:pPr>
      <w:r>
        <w:t xml:space="preserve">Trên mặt đất hoang vu không một tia sinh cơ, mười mấy nhân loại vác trọng vật nặng hơn hai mươi ký thở hổn hển không ngừng chạy băng băng trên hoang dã.</w:t>
      </w:r>
    </w:p>
    <w:p>
      <w:pPr>
        <w:pStyle w:val="BodyText"/>
      </w:pPr>
      <w:r>
        <w:t xml:space="preserve">Nhạc Trọng mặc một thân quân trang đang đứng một bên lẳng lặng quan sát những chiến sĩ đang chạy băng băng kia, bên trong các chiến sĩ có Tiêu Lan, Phù Lan Na, thậm chí kể cả Địch Na cũng có mặt trong đó.</w:t>
      </w:r>
    </w:p>
    <w:p>
      <w:pPr>
        <w:pStyle w:val="BodyText"/>
      </w:pPr>
      <w:r>
        <w:t xml:space="preserve">Nhạc Trọng đem dược tề tiến hóa phân chia cho các nàng cũng khiến các nàng trở thành tiến hóa giả, sau đó tiến hành huấn luyện theo phương thức bộ đội đặc chủng cường độ cao cho bọn họ.</w:t>
      </w:r>
    </w:p>
    <w:p>
      <w:pPr>
        <w:pStyle w:val="BodyText"/>
      </w:pPr>
      <w:r>
        <w:t xml:space="preserve">Cho dù có được năng lực nhưng nếu không thông qua huấn luyện hệ thống, họ không thể phát huy được lực lượng của tiến hóa giả.</w:t>
      </w:r>
    </w:p>
    <w:p>
      <w:pPr>
        <w:pStyle w:val="BodyText"/>
      </w:pPr>
      <w:r>
        <w:t xml:space="preserve">Kiến thức qua sự tàn khốc của thế giới này, cho dù Khổng Thúy Vân mang theo ngạo khí của đại tiểu thư cũng bắt đầu thay đổi tiến hành huấn luyện nghiêm ngặt ình.</w:t>
      </w:r>
    </w:p>
    <w:p>
      <w:pPr>
        <w:pStyle w:val="BodyText"/>
      </w:pPr>
      <w:r>
        <w:t xml:space="preserve">Mà Địch Na càng thêm huấn luyện vô cùng khắc khổ, mỗi ngày sau khi chấm dứt huấn luyện nàng lại yên lặng gia tăng thêm việc tự rèn luyện chính mình. Nàng xuất thân từ dân lưu lạc, hiểu rõ cơ hội đạt được lực lượng trân quý biết bao nhiêu. Một khi lấy được cơ hội này nàng liền quý trọng gấp bội lần.</w:t>
      </w:r>
    </w:p>
    <w:p>
      <w:pPr>
        <w:pStyle w:val="BodyText"/>
      </w:pPr>
      <w:r>
        <w:t xml:space="preserve">Nhạc Trọng liếc mắt nhìn nhóm người đang huấn luyện lại hướng La Thần đứng bên cạnh hỏi:</w:t>
      </w:r>
    </w:p>
    <w:p>
      <w:pPr>
        <w:pStyle w:val="BodyText"/>
      </w:pPr>
      <w:r>
        <w:t xml:space="preserve">- Tôi muốn biết tình báo hiện tại của phản kháng quân!</w:t>
      </w:r>
    </w:p>
    <w:p>
      <w:pPr>
        <w:pStyle w:val="BodyText"/>
      </w:pPr>
      <w:r>
        <w:t xml:space="preserve">- Phản kháng quân trải rộng khắp cả tinh cầu này. Trên tinh cầu nhân loại chúng ta là thực vật, đồ chơi cùng nô lệ bị nuôi nhốt của thực nhân quỷ. Địa phương nào mà thực nhân quỷ càng tàn bạo thì số lượng phản kháng quân càng nhiều. Những địa phương mà thực nhân quỷ dùng thủ đoạn thống trị nhẹ nhàng hơn thì số lượng phản kháng quân sẽ ít hơn!</w:t>
      </w:r>
    </w:p>
    <w:p>
      <w:pPr>
        <w:pStyle w:val="BodyText"/>
      </w:pPr>
      <w:r>
        <w:t xml:space="preserve">- Nhưng nói tóm lại phản kháng quân phân chia theo địa vực, chia thành đông nam tây bắc bốn chiến tuyến. Chiến tuyến phía đông chiến sĩ phản kháng quân trải rộng bốn mươi tòa thành thị. Nhân số ước chừng bốn vạn người. Chiến tuyến nam bộ trải rộng ba mươi tòa thành thị, nhân số chừng năm vạn. Chiến tuyến tây bộ trải rộng hai mươi thành thị, nhân số khoảng hai vạn người. Chiến tuyến phía bắc bộ có sáu mươi tòa thành thị, nhân số chừng mười vạn người. Nói cách khác tổng số chiến sĩ phản kháng quân có được chừng hai mươi vạn. Ngoài chiến sĩ, trong các thành thị còn có thật nhiều người hiệp trợ, số lượng cụ thể thì tôi không biết được rõ ràng!</w:t>
      </w:r>
    </w:p>
    <w:p>
      <w:pPr>
        <w:pStyle w:val="BodyText"/>
      </w:pPr>
      <w:r>
        <w:t xml:space="preserve">- Cơ cấu quyền lực cao nhất của phản kháng quân được xưng là Hội ủy ban sự nghiệp phản kháng giải phóng nhân loại. Do bốn chiến tuyến tuyển ra mười hai đại biểu tạo thành. Thủ lĩnh cao nhất của ủy ban là ủy viên trưởng, hắn cũng là thủ lĩnh cao nhất của phản kháng quân. Lần này ủy viên trưởng tên là Cung Trường Thiên, hắn là một người lãnh đạo hết sức xuất sắc, cũng là thủ lĩnh của chiến tuyến bắc bộ!</w:t>
      </w:r>
    </w:p>
    <w:p>
      <w:pPr>
        <w:pStyle w:val="BodyText"/>
      </w:pPr>
      <w:r>
        <w:t xml:space="preserve">Nhạc Trọng trầm tư một chút tiếp tục hỏi:</w:t>
      </w:r>
    </w:p>
    <w:p>
      <w:pPr>
        <w:pStyle w:val="BodyText"/>
      </w:pPr>
      <w:r>
        <w:t xml:space="preserve">- Vậy Thánh tộc địch nhân của chúng ta có bao nhiêu thực lực?</w:t>
      </w:r>
    </w:p>
    <w:p>
      <w:pPr>
        <w:pStyle w:val="BodyText"/>
      </w:pPr>
      <w:r>
        <w:t xml:space="preserve">La Thần chua xót cười, chậm rãi nói:</w:t>
      </w:r>
    </w:p>
    <w:p>
      <w:pPr>
        <w:pStyle w:val="BodyText"/>
      </w:pPr>
      <w:r>
        <w:t xml:space="preserve">- Thánh tộc cơ hồ nắm giữ toàn bộ thành thị trên tinh cầu này. Ngoại trừ những khu vực ô nhiễm phóng xạ cực nặng cùng khu hoang dã, toàn bộ địa phương đều là phạm vi thế lực của bọn hắn. Theo công tác thống kê, tổng cộng có năm trăm sáu mươi ba tòa thành thị nằm trong tay bọn chúng. Trong tay chúng còn nắm giữ số lượng dân cư cao hơn ba trăm triệu. Đây chỉ là số lượng nhân loại, nhân số của Thánh tộc lại không nhiều lắm, khoảng chừng một ngàn vạn!</w:t>
      </w:r>
    </w:p>
    <w:p>
      <w:pPr>
        <w:pStyle w:val="BodyText"/>
      </w:pPr>
      <w:r>
        <w:t xml:space="preserve">Nhạc Trọng nghe vậy không biết nên nói gì. Số lượng phản kháng quân cùng Thánh tộc chênh lệch không chỉ gấp mười lần, đối phương còn nắm giữ thật nhiều thành thị cùng đủ loại tài nguyên, nếu muốn xung đột chính diện căn bản không hề có chút kế sách.</w:t>
      </w:r>
    </w:p>
    <w:p>
      <w:pPr>
        <w:pStyle w:val="BodyText"/>
      </w:pPr>
      <w:r>
        <w:t xml:space="preserve">Chỉ tính trong tay Thánh tộc nắm giữ ba trăm triệu dân cư cũng đủ dễ dàng đem lực lượng phản kháng quân nghiền thành nát vụn, song phương căn bản không thể đem ra so sánh.</w:t>
      </w:r>
    </w:p>
    <w:p>
      <w:pPr>
        <w:pStyle w:val="BodyText"/>
      </w:pPr>
      <w:r>
        <w:t xml:space="preserve">Đồng thời sau khi biết rõ thực lực chân chính của địch nhân, trong lòng Nhạc Trọng không khỏi bao phủ một tầng bóng ma.</w:t>
      </w:r>
    </w:p>
    <w:p>
      <w:pPr>
        <w:pStyle w:val="BodyText"/>
      </w:pPr>
      <w:r>
        <w:t xml:space="preserve">Hiện tại Nhạc Trọng khổ tâm gầy dựng Hoa Hạ tại địa cầu nhưng trong tay cũng chỉ có hai trăm vạn dân cư mà thôi.</w:t>
      </w:r>
    </w:p>
    <w:p>
      <w:pPr>
        <w:pStyle w:val="BodyText"/>
      </w:pPr>
      <w:r>
        <w:t xml:space="preserve">Nếu như Địa Ngục Môn mở ra, Thánh tộc xâm lấn địa cầu, chỉ tính ba trăm triệu nhân loại cũng đã đủ làm Nhạc Trọng đau đầu không thôi, càng không cần nhắc tới ngàn vạn Thánh tộc.</w:t>
      </w:r>
    </w:p>
    <w:p>
      <w:pPr>
        <w:pStyle w:val="BodyText"/>
      </w:pPr>
      <w:r>
        <w:t xml:space="preserve">Lúc này lấy thực lực của Thánh tộc, theo cá nhân Nhạc Trọng phỏng chừng, một trăm vạn Thánh tộc đã đủ đem ba trăm triệu nhân loại giết sạch sẽ. Hơn nữa trong Hoa Hạ tại địa cầu còn có thật nhiều tang thi, biến dị thú, thụ quái nhiều dị tộc, một khi chiến tranh bùng nổ, chút lực lượng mà hắn cực khổ gầy dựng căn bản không đủ xem trong mắt.</w:t>
      </w:r>
    </w:p>
    <w:p>
      <w:pPr>
        <w:pStyle w:val="BodyText"/>
      </w:pPr>
      <w:r>
        <w:t xml:space="preserve">Trong lòng Nhạc Trọng khẽ thở dài:</w:t>
      </w:r>
    </w:p>
    <w:p>
      <w:pPr>
        <w:pStyle w:val="BodyText"/>
      </w:pPr>
      <w:r>
        <w:t xml:space="preserve">- Cũng may mình chọn lựa tiến vào thế giới này!</w:t>
      </w:r>
    </w:p>
    <w:p>
      <w:pPr>
        <w:pStyle w:val="BodyText"/>
      </w:pPr>
      <w:r>
        <w:t xml:space="preserve">Nếu Nhạc Trọng tiếp tục lưu lại địa cầu phát triển, một năm thời gian quả thật có thể khuếch trương thế lực không nhỏ trên địa cầu. Nhưng vô luận khuếch trương như thế nào, đối mặt với thế lực mạnh mẽ của thế giới thứ hai này vẫn cực kỳ yếu ớt không chịu nổi. Hiện tại hắn mới hiểu được mình tiến vào thế giới này đối với thế lực tại địa cầu mà nói trân quý tới cỡ nào.</w:t>
      </w:r>
    </w:p>
    <w:p>
      <w:pPr>
        <w:pStyle w:val="BodyText"/>
      </w:pPr>
      <w:r>
        <w:t xml:space="preserve">Nếu hắn không có hành động gì, đợi tới khi Thánh tộc xâm lấn địa cầu, toàn bộ thế lực địa cầu cũng bị hủy diệt dưới lực lượng tuyệt đối của đối phương.</w:t>
      </w:r>
    </w:p>
    <w:p>
      <w:pPr>
        <w:pStyle w:val="BodyText"/>
      </w:pPr>
      <w:r>
        <w:t xml:space="preserve">Nhạc Trọng trầm mặc một lúc tiếp tục hỏi:</w:t>
      </w:r>
    </w:p>
    <w:p>
      <w:pPr>
        <w:pStyle w:val="BodyText"/>
      </w:pPr>
      <w:r>
        <w:t xml:space="preserve">- Trong phản kháng quân có bao nhiêu Thần chiến sĩ ngoài tam giai?</w:t>
      </w:r>
    </w:p>
    <w:p>
      <w:pPr>
        <w:pStyle w:val="BodyText"/>
      </w:pPr>
      <w:r>
        <w:t xml:space="preserve">Thần chiến sĩ tam giai giống như Kiệt Khắc, Thản Tang Ni Á, là những quái vật có thể dùng tay không xé rách cơ giáp RH2.</w:t>
      </w:r>
    </w:p>
    <w:p>
      <w:pPr>
        <w:pStyle w:val="BodyText"/>
      </w:pPr>
      <w:r>
        <w:t xml:space="preserve">- Trong phản kháng quân tổng cộng có bảy Thần chiến sĩ tam giai cực kỳ nổi danh. Theo thứ tự là Bạo Phong Tuyết Tư Mã Băng, Xích Hồng Viêm Vương Khải, Nhân Hình Thản Khắc Khẳng, Đại Địa Chi Hùng Thoát Thoát Mộc, Cương Thiết Vương Lan Tư, Quang Thú Kiệt Tư, Bá Vương Cung Trường Thiên. Trong quân phản kháng chỉ có Thần chiến sĩ tam giai, không có tứ giai!</w:t>
      </w:r>
    </w:p>
    <w:p>
      <w:pPr>
        <w:pStyle w:val="BodyText"/>
      </w:pPr>
      <w:r>
        <w:t xml:space="preserve">Nhạc Trọng hỏi:</w:t>
      </w:r>
    </w:p>
    <w:p>
      <w:pPr>
        <w:pStyle w:val="BodyText"/>
      </w:pPr>
      <w:r>
        <w:t xml:space="preserve">- Như vậy trong Thánh tộc có bao nhiêu Thần chiến sĩ tam giai?</w:t>
      </w:r>
    </w:p>
    <w:p>
      <w:pPr>
        <w:pStyle w:val="Compact"/>
      </w:pPr>
      <w:r>
        <w:t xml:space="preserve">- Số lượng mười vạn trở lên, nghe nói tứ giai cũng có một ngàn người. Thần chiến sĩ ngũ giai rất ít nhưng cũng có tới ba mươi người, đại bộ phận là cường giả Thủy Tổ bộ tộc. Về Thần chiến sĩ lục giai, theo trong truyền thuyết có ba gã hoặc là hai gã còn sống sót từ thời đại Đại Phá Diệt còn lại. Về phần truyền thuyết kia có xác thực hay không, không ai nghiệm chứng qua!</w:t>
      </w:r>
      <w:r>
        <w:br w:type="textWrapping"/>
      </w:r>
      <w:r>
        <w:br w:type="textWrapping"/>
      </w:r>
    </w:p>
    <w:p>
      <w:pPr>
        <w:pStyle w:val="Heading2"/>
      </w:pPr>
      <w:bookmarkStart w:id="1020" w:name="chương-999-thực-lực-sai-biệt-thật-lớn-2"/>
      <w:bookmarkEnd w:id="1020"/>
      <w:r>
        <w:t xml:space="preserve">998. Chương 999: Thực Lực Sai Biệt Thật Lớn! (2)</w:t>
      </w:r>
    </w:p>
    <w:p>
      <w:pPr>
        <w:pStyle w:val="Compact"/>
      </w:pPr>
      <w:r>
        <w:br w:type="textWrapping"/>
      </w:r>
      <w:r>
        <w:br w:type="textWrapping"/>
      </w:r>
    </w:p>
    <w:p>
      <w:pPr>
        <w:pStyle w:val="BodyText"/>
      </w:pPr>
      <w:r>
        <w:t xml:space="preserve">Bình thường người mạnh nhất trấn áp phản kháng quân khắp các nơi là Thần chiến sĩ tam giai trong Thánh tộc. Một khi Thần chiến sĩ tứ giai xuất động, phiến loạn sẽ bị trực tiếp trấn áp. Thần chiến sĩ ngũ giai đều là đại nhân vật trong Thánh tộc, ở trong mắt bọn chúng phản kháng quân chúng ta chẳng khác gì là những con kiến, nếu tâm tình không tốt thì ra tay gạt bỏ. Nhưng bình thường rất ít thấy Thần chiến sĩ ngũ giai ra tay!</w:t>
      </w:r>
    </w:p>
    <w:p>
      <w:pPr>
        <w:pStyle w:val="BodyText"/>
      </w:pPr>
      <w:r>
        <w:t xml:space="preserve">Vẻ mặt La Thần âm trầm nói.</w:t>
      </w:r>
    </w:p>
    <w:p>
      <w:pPr>
        <w:pStyle w:val="BodyText"/>
      </w:pPr>
      <w:r>
        <w:t xml:space="preserve">Nhạc Trọng nghe La Thần nói xong không biết nên nói gì, rốt cục đã hiểu rõ vì sao La Thần giao quyền gọn gàng dứt khoát như vậy.</w:t>
      </w:r>
    </w:p>
    <w:p>
      <w:pPr>
        <w:pStyle w:val="BodyText"/>
      </w:pPr>
      <w:r>
        <w:t xml:space="preserve">Nhạc Trọng ở tại địa cầu đã là cường giả đứng đầu, nhưng ở trong Thánh tộc chỉ bất quá là một cao thủ bình thường, bất kỳ một gã Thần chiến sĩ tứ giai nào ra tay cũng dễ dàng xử lý hắn. Nếu là một gã ngũ giai xuất thủ, chỉ sợ hắn sẽ bị miểu sát trong nháy mắt. Thế giới này nguy hiểm cùng tàn khốc thế nào liền biết được.</w:t>
      </w:r>
    </w:p>
    <w:p>
      <w:pPr>
        <w:pStyle w:val="BodyText"/>
      </w:pPr>
      <w:r>
        <w:t xml:space="preserve">Nhạc Trọng trầm mặc một thoáng, hỏi:</w:t>
      </w:r>
    </w:p>
    <w:p>
      <w:pPr>
        <w:pStyle w:val="BodyText"/>
      </w:pPr>
      <w:r>
        <w:t xml:space="preserve">- Hiện tại thực vật cùng nguồn nước của chúng ta như thế nào?</w:t>
      </w:r>
    </w:p>
    <w:p>
      <w:pPr>
        <w:pStyle w:val="BodyText"/>
      </w:pPr>
      <w:r>
        <w:t xml:space="preserve">Trong hoang dã, sát thủ đáng sợ nhất không phải Thánh tộc mà là nguồn nước cùng thực vật.</w:t>
      </w:r>
    </w:p>
    <w:p>
      <w:pPr>
        <w:pStyle w:val="BodyText"/>
      </w:pPr>
      <w:r>
        <w:t xml:space="preserve">Những nơi thích hợp cho sinh vật sinh tồn chỉ có các thành trì, đại bộ phận địa phương bên ngoài thành trì đều là nơi mà nhân loại khó có thể sinh tồn, không có khu vực nào mà không bị ô nhiễm trầm trọng.</w:t>
      </w:r>
    </w:p>
    <w:p>
      <w:pPr>
        <w:pStyle w:val="BodyText"/>
      </w:pPr>
      <w:r>
        <w:t xml:space="preserve">Thực vật cùng nước uống cũng là một nhân tố quan trọng áp chế sự phát triển của phản kháng quân.</w:t>
      </w:r>
    </w:p>
    <w:p>
      <w:pPr>
        <w:pStyle w:val="BodyText"/>
      </w:pPr>
      <w:r>
        <w:t xml:space="preserve">Bên trong thành thị của Thánh tộc có được nguồn nước sạch sẽ, còn có thể gieo trồng được lương thực, chính bởi vì như thế Thánh tộc mới có thể chặt chẽ khống chế được nhân loại.</w:t>
      </w:r>
    </w:p>
    <w:p>
      <w:pPr>
        <w:pStyle w:val="BodyText"/>
      </w:pPr>
      <w:r>
        <w:t xml:space="preserve">La Thần nhìn theo nhóm chiến sĩ đang huấn luyện, nói:</w:t>
      </w:r>
    </w:p>
    <w:p>
      <w:pPr>
        <w:pStyle w:val="BodyText"/>
      </w:pPr>
      <w:r>
        <w:t xml:space="preserve">- Hiện tại số lượng lương thực dự trữ của chúng ta còn được một tháng, nguồn nước tiết kiệm một chút thì duy trì được hai mươi ngày. Điều kiện tiên quyết chính là những chiến sĩ mà ngài huấn luyện không thể sử dụng nguồn nước cùng lương thực dự trữ của chúng ta!</w:t>
      </w:r>
    </w:p>
    <w:p>
      <w:pPr>
        <w:pStyle w:val="BodyText"/>
      </w:pPr>
      <w:r>
        <w:t xml:space="preserve">La Thần cũng biết dựa theo phương thức huấn luyện bộ đội đặc chủng của Nhạc Trọng sẽ huấn luyện ra được một đội ngũ cường đại, nhưng chiến sĩ nhận huấn luyện đều là đại hộ tiêu hao nguồn nước cùng thực vật cực lớn, điều này đối với phản kháng quân luôn thiếu hụt vật tư mà nói chính là ác mộng.</w:t>
      </w:r>
    </w:p>
    <w:p>
      <w:pPr>
        <w:pStyle w:val="BodyText"/>
      </w:pPr>
      <w:r>
        <w:t xml:space="preserve">Thật nhiều thành thị khi đối phó phản kháng quân chỉ cần phong tỏa kinh tế, cấm buôn bán thực vật cùng nguồn nước cho phản kháng quân, như vậy đủ làm cho họ hỏng mất.</w:t>
      </w:r>
    </w:p>
    <w:p>
      <w:pPr>
        <w:pStyle w:val="BodyText"/>
      </w:pPr>
      <w:r>
        <w:t xml:space="preserve">Nhạc Trọng tò mò hỏi:</w:t>
      </w:r>
    </w:p>
    <w:p>
      <w:pPr>
        <w:pStyle w:val="BodyText"/>
      </w:pPr>
      <w:r>
        <w:t xml:space="preserve">- Trước kia các anh làm sao mua được nước cùng thực vật trong thành thị?</w:t>
      </w:r>
    </w:p>
    <w:p>
      <w:pPr>
        <w:pStyle w:val="BodyText"/>
      </w:pPr>
      <w:r>
        <w:t xml:space="preserve">La Thần tự giễu cười nói:</w:t>
      </w:r>
    </w:p>
    <w:p>
      <w:pPr>
        <w:pStyle w:val="BodyText"/>
      </w:pPr>
      <w:r>
        <w:t xml:space="preserve">- Tìm kiếm quặng sắt khu hoang dã, săn bắn bạo dân, dân lưu lạc bán làm nô lệ, máu thịt cùng tinh hạch của biến dị thú, tinh giác của biến dị nhân cao giai, thực vật biến dị quý hiếm. Những thứ này là vật tư mà các thành thị cần dùng, chỉ cần thành thị không phong tỏa kinh tế, chúng tôi có thể trao đổi ưng tệ với họ, sau đó dùng ưng tệ mua nước cùng thực vật. Ngoài ra chúng tôi có thể làm lính đánh thuê, đi tới trung tâm nhận nhiệm vụ, đổi lấy ưng tệ. Thân là phản kháng quân, còn phải bán mạng cho Thánh tộc duy trì sinh hoạt, làm chính bản thân mình cũng cảm thấy thật buồn cười!</w:t>
      </w:r>
    </w:p>
    <w:p>
      <w:pPr>
        <w:pStyle w:val="BodyText"/>
      </w:pPr>
      <w:r>
        <w:t xml:space="preserve">Nhạc Trọng lâm vào trong trầm mặc. Bởi vì thiếu hụt vật tư, phản kháng quân ngược lại đi làm lính đánh thuê cho Thánh tộc, điều này làm hắn cảm giác có chút khó tin. Nhưng khi nghĩ lại cũng hiểu được nỗi khổ của họ, dù sao người là cần sống sót.</w:t>
      </w:r>
    </w:p>
    <w:p>
      <w:pPr>
        <w:pStyle w:val="BodyText"/>
      </w:pPr>
      <w:r>
        <w:t xml:space="preserve">Nhạc Trọng hỏi:</w:t>
      </w:r>
    </w:p>
    <w:p>
      <w:pPr>
        <w:pStyle w:val="BodyText"/>
      </w:pPr>
      <w:r>
        <w:t xml:space="preserve">- Ở gần bên này nơi nào có biến dị thú?</w:t>
      </w:r>
    </w:p>
    <w:p>
      <w:pPr>
        <w:pStyle w:val="BodyText"/>
      </w:pPr>
      <w:r>
        <w:t xml:space="preserve">La Thần nói:</w:t>
      </w:r>
    </w:p>
    <w:p>
      <w:pPr>
        <w:pStyle w:val="BodyText"/>
      </w:pPr>
      <w:r>
        <w:t xml:space="preserve">- Cổ Thác phế khu!</w:t>
      </w:r>
    </w:p>
    <w:p>
      <w:pPr>
        <w:pStyle w:val="BodyText"/>
      </w:pPr>
      <w:r>
        <w:t xml:space="preserve">La Thần giải thích:</w:t>
      </w:r>
    </w:p>
    <w:p>
      <w:pPr>
        <w:pStyle w:val="BodyText"/>
      </w:pPr>
      <w:r>
        <w:t xml:space="preserve">- Phế khu Cổ Thác là phế khu nổi danh nhất gần đây, đó là mảnh đất giao tiếp giữa những khu vực ô nhiễm tia nặng lẫn nhẹ, một khu vực như vậy mặc dù có tính công kích thật lớn hơn nữa còn có nhiều biến dị thú cùng thực vật biến dị thập phần hung mãnh, ngoài ra còn có phóng xạ quỷ, bạo đồ, biến dị nhân lưu bên trong. Một khu vực như vậy thập phần nguy hiểm, biến dị thú kinh khủng nhất thậm chí có thể xử lý cả Thần chiến sĩ tứ giai. Nghe nói từng có một Thần chiến sĩ tứ giai đi vào phế khu Cổ Thác không thấy quay về. Chung quanh phế khu còn có thật nhiều tổ chức nhân loại nhỏ, những tổ chức này tương đương như dong binh đoàn, họ tiến vào nơi đó săn bắn, hoàn thành nhiệm vụ của Thánh tộc đổi lấy tiền tài. Đó là một mảnh đất thập phần hỗn loạn, những hành vi giết người cướp bóc tội ác cơ hồ mỗi ngày đều phát sinh. Đại bộ phận người trong đó không phân biệt đúng sai thiện ác, chỉ cần trả tiền chuyện gì cũng làm. Bình thường chúng ta cũng vào đó săn bắn biến dị thú!</w:t>
      </w:r>
    </w:p>
    <w:p>
      <w:pPr>
        <w:pStyle w:val="BodyText"/>
      </w:pPr>
      <w:r>
        <w:t xml:space="preserve">Nhạc Trọng nghe vậy suy nghĩ một hồi nói:</w:t>
      </w:r>
    </w:p>
    <w:p>
      <w:pPr>
        <w:pStyle w:val="BodyText"/>
      </w:pPr>
      <w:r>
        <w:t xml:space="preserve">- Tốt lắm! Chúng ta trước tiên đi phế khu Cổ Thác!</w:t>
      </w:r>
    </w:p>
    <w:p>
      <w:pPr>
        <w:pStyle w:val="BodyText"/>
      </w:pPr>
      <w:r>
        <w:t xml:space="preserve">Hắc Huyết trấn là một trấn nhỏ nằm gần phế khu Cổ Thác.</w:t>
      </w:r>
    </w:p>
    <w:p>
      <w:pPr>
        <w:pStyle w:val="BodyText"/>
      </w:pPr>
      <w:r>
        <w:t xml:space="preserve">Trên thực tế phế khu Cổ Thác là một mảnh khu vực chiếm diện tích cực kỳ rộng lớn, nơi nơi tràn ngập thực vật biến dị, biến dị thú, quỷ phóng xạ. Bên trong phế khu này nơi nào cũng có thể nhìn thấy những sinh vật khủng bố, cho dù là Thần chiến sĩ tứ giai không cẩn thận vẫn sẽ tử vong ở nơi đây.</w:t>
      </w:r>
    </w:p>
    <w:p>
      <w:pPr>
        <w:pStyle w:val="BodyText"/>
      </w:pPr>
      <w:r>
        <w:t xml:space="preserve">Nhưng bên trong phế khu Cổ Thác có được thật nhiều vật tư, thậm chí còn có nguồn nước sạch sẽ, ngoài ra còn có di sản quý giá trước cuối thời, bởi vậy thật nhiều người đều tiến vào trong phế khu Cổ Thác đi mạo hiểm.</w:t>
      </w:r>
    </w:p>
    <w:p>
      <w:pPr>
        <w:pStyle w:val="BodyText"/>
      </w:pPr>
      <w:r>
        <w:t xml:space="preserve">Hắc Huyết trấn là tiền trạm do nhân loại xây dựng đi thông vào phế khu Cổ Thác. Sở dĩ cần xây dựng một trấn nhỏ ở nơi này là bởi vì trong Hắc Huyết trấn có năm cái giếng, mà mức độ nguồn nước ô nhiễm chỉ tới 2 cấp, chính bởi vì có được nguồn nước như vậy nên Hắc Huyết trấn rất nhanh đã trở nên phồn hoa.</w:t>
      </w:r>
    </w:p>
    <w:p>
      <w:pPr>
        <w:pStyle w:val="BodyText"/>
      </w:pPr>
      <w:r>
        <w:t xml:space="preserve">Nhạc Trọng nhìn Hắc Huyết trấn tràn ngập màu xanh biếc trong mắt thoáng hiện dị quang:</w:t>
      </w:r>
    </w:p>
    <w:p>
      <w:pPr>
        <w:pStyle w:val="BodyText"/>
      </w:pPr>
      <w:r>
        <w:t xml:space="preserve">- Nơi này chính là Hắc Huyết trấn sao?</w:t>
      </w:r>
    </w:p>
    <w:p>
      <w:pPr>
        <w:pStyle w:val="BodyText"/>
      </w:pPr>
      <w:r>
        <w:t xml:space="preserve">Trấn nhỏ tràn ngập màu xanh biếc này hoàn toàn bất đồng với những địa phương mà Nhạc Trọng từng đi qua, chung quanh trấn mọc đầy cỏ cùng rau dại, Nhạc Trọng nhìn thấy có không ít nữ nhân cùng trẻ con đang tìm kiếm rau dại có thể no bụng khắp chung quanh. Mà những địa phương trước đó hắn đi qua ngoại trừ hoang vu vẫn là hoang vu.</w:t>
      </w:r>
    </w:p>
    <w:p>
      <w:pPr>
        <w:pStyle w:val="BodyText"/>
      </w:pPr>
      <w:r>
        <w:t xml:space="preserve">Nhạc Trọng nhìn tiểu trấn lại hỏi La Thần bên cạnh:</w:t>
      </w:r>
    </w:p>
    <w:p>
      <w:pPr>
        <w:pStyle w:val="BodyText"/>
      </w:pPr>
      <w:r>
        <w:t xml:space="preserve">- Nơi này đã có nước, vì sao Thánh tộc không chiếm đoạt nơi này?</w:t>
      </w:r>
    </w:p>
    <w:p>
      <w:pPr>
        <w:pStyle w:val="BodyText"/>
      </w:pPr>
      <w:r>
        <w:t xml:space="preserve">La Thần giải thích:</w:t>
      </w:r>
    </w:p>
    <w:p>
      <w:pPr>
        <w:pStyle w:val="BodyText"/>
      </w:pPr>
      <w:r>
        <w:t xml:space="preserve">- Mặc dù Hắc Huyết trấn có nước, nhưng khoảng cách quá gần phế khu Cổ Thác. Nơi này từng có mười lần bị đại quân biến dị nhân tàn sát qua. Tổng cộng có hơn trăm Thánh tộc chết trong tay biến dị nhân. Hơn nữa nước ngầm của trấn cũng không đủ sức chống đỡ cuộc sống của sinh vật quy mô hơn vạn người, bởi vậy nơi này không thể xây thành. Tuy Thánh tộc không đem trấn nhỏ kia thu vào trong tay, nhưng hàng năm phải giao bốn thành lợi nhuận của Hắc Huyết trấn cho Hồng Nham thành!</w:t>
      </w:r>
    </w:p>
    <w:p>
      <w:pPr>
        <w:pStyle w:val="BodyText"/>
      </w:pPr>
      <w:r>
        <w:t xml:space="preserve">Nhạc Trọng hỏi:</w:t>
      </w:r>
    </w:p>
    <w:p>
      <w:pPr>
        <w:pStyle w:val="BodyText"/>
      </w:pPr>
      <w:r>
        <w:t xml:space="preserve">- Nước ngầm nơi này có thể nuôi sống bao nhiêu người?</w:t>
      </w:r>
    </w:p>
    <w:p>
      <w:pPr>
        <w:pStyle w:val="BodyText"/>
      </w:pPr>
      <w:r>
        <w:t xml:space="preserve">La Thần hiển nhiên đã làm xong điều tra nhanh chóng đáp:</w:t>
      </w:r>
    </w:p>
    <w:p>
      <w:pPr>
        <w:pStyle w:val="BodyText"/>
      </w:pPr>
      <w:r>
        <w:t xml:space="preserve">- Nhiều nhất hai ngàn người!</w:t>
      </w:r>
    </w:p>
    <w:p>
      <w:pPr>
        <w:pStyle w:val="Compact"/>
      </w:pPr>
      <w:r>
        <w:t xml:space="preserve">Nếu như bị bức tới tuyệt cảnh La Thần cũng từng suy nghĩ qua làm sao cướp đoạt nguồn nước của Hắc Huyết trấn. Nhưng một khi hắn làm như vậy nếu đại quân Hồng Nham thành xuất hiện hắn cũng đành phải bất đắc dĩ rời đi.</w:t>
      </w:r>
      <w:r>
        <w:br w:type="textWrapping"/>
      </w:r>
      <w:r>
        <w:br w:type="textWrapping"/>
      </w:r>
    </w:p>
    <w:p>
      <w:pPr>
        <w:pStyle w:val="Heading2"/>
      </w:pPr>
      <w:bookmarkStart w:id="1021" w:name="chương-1000-cổ-thác-phế-khu"/>
      <w:bookmarkEnd w:id="1021"/>
      <w:r>
        <w:t xml:space="preserve">999. Chương 1000: Cổ Thác Phế Khu!</w:t>
      </w:r>
    </w:p>
    <w:p>
      <w:pPr>
        <w:pStyle w:val="Compact"/>
      </w:pPr>
      <w:r>
        <w:br w:type="textWrapping"/>
      </w:r>
      <w:r>
        <w:br w:type="textWrapping"/>
      </w:r>
    </w:p>
    <w:p>
      <w:pPr>
        <w:pStyle w:val="BodyText"/>
      </w:pPr>
      <w:r>
        <w:t xml:space="preserve">Hơn nữa địa hình chung quanh Hắc Huyết trấn rộng rãi, một khi bộ đội bọc thép của Hồng Nham thành đi tới, những tổ chức phản kháng quân chuyên ở địa đạo như họ chẳng khác gì biến thành cá trong chậu.</w:t>
      </w:r>
    </w:p>
    <w:p>
      <w:pPr>
        <w:pStyle w:val="BodyText"/>
      </w:pPr>
      <w:r>
        <w:t xml:space="preserve">Nhạc Trọng gật nhẹ đầu hướng Hắc Huyết trấn đi tới.</w:t>
      </w:r>
    </w:p>
    <w:p>
      <w:pPr>
        <w:pStyle w:val="BodyText"/>
      </w:pPr>
      <w:r>
        <w:t xml:space="preserve">Nhóm người Nhạc Trọng vừa đi vào trong trấn, từng đôi ánh mắt tràn ngập ác ý của sát thủ, tội phạm cưỡng gian, dân biến thái, lính đánh thuê, những tên trộm cướp liền rơi lên trên người bọn họ.</w:t>
      </w:r>
    </w:p>
    <w:p>
      <w:pPr>
        <w:pStyle w:val="BodyText"/>
      </w:pPr>
      <w:r>
        <w:t xml:space="preserve">Khi nhìn thấy trên lưng nhóm người Nhạc Trọng đeo súng trường đột kích, súng ngắm, cùng sát khí mạnh mẽ tản ra những ánh mắt kia lập tức co rụt lại, không dám tiếp tục nhìn qua.</w:t>
      </w:r>
    </w:p>
    <w:p>
      <w:pPr>
        <w:pStyle w:val="BodyText"/>
      </w:pPr>
      <w:r>
        <w:t xml:space="preserve">Tại Hắc Huyết trấn càng mất trị an hơn cả Hồng Nham thành, một lời không hợp sẽ động thủ giết người. Những ác nhân có ánh mắt cay độc kia không muốn chọc tức một đội ngũ có trang bị hoàn mỹ, trên người còn tràn ngập mùi máu tươi như bọn họ.</w:t>
      </w:r>
    </w:p>
    <w:p>
      <w:pPr>
        <w:pStyle w:val="BodyText"/>
      </w:pPr>
      <w:r>
        <w:t xml:space="preserve">Nhạc Trọng một cước đá văng cửa vào một quán rượu, một mùi mồ hôi bẩn hỗn hợp hôi thối cùng nhạc rock kim loại nặng từ trong quán rượu truyền tới.</w:t>
      </w:r>
    </w:p>
    <w:p>
      <w:pPr>
        <w:pStyle w:val="BodyText"/>
      </w:pPr>
      <w:r>
        <w:t xml:space="preserve">Mấy chục lính đánh thuê cùng kỹ nữ trong quán rượu đưa mắt nhìn ra ngoài.</w:t>
      </w:r>
    </w:p>
    <w:p>
      <w:pPr>
        <w:pStyle w:val="BodyText"/>
      </w:pPr>
      <w:r>
        <w:t xml:space="preserve">Một tráng hán người da trắng thân hình cao lớn khôi ngô giống như một con gấu tru lên hướng bên này đi tới:</w:t>
      </w:r>
    </w:p>
    <w:p>
      <w:pPr>
        <w:pStyle w:val="BodyText"/>
      </w:pPr>
      <w:r>
        <w:t xml:space="preserve">- Đáng chết! Tên vương bát đản nào dám chạy tới nơi này quấy rối!</w:t>
      </w:r>
    </w:p>
    <w:p>
      <w:pPr>
        <w:pStyle w:val="BodyText"/>
      </w:pPr>
      <w:r>
        <w:t xml:space="preserve">Trong nháy mắt mười khẩu súng trường đột kích chỉ thẳng vào tên tráng hán người da trắng kia, ánh mắt mười phản kháng quân tinh nhuệ băng sương nhìn chằm chằm hắn, chỉ cần Nhạc Trọng mệnh lệnh bọn họ lập tức nổ súng biến đối phương thành cái sàng.</w:t>
      </w:r>
    </w:p>
    <w:p>
      <w:pPr>
        <w:pStyle w:val="BodyText"/>
      </w:pPr>
      <w:r>
        <w:t xml:space="preserve">Tên tráng hán da trắng nhìn thấy mười khẩu súng trường đột kích, sau lưng tuôn mồ hôi lạnh, giơ cao hai tay không dám có chút dị động.</w:t>
      </w:r>
    </w:p>
    <w:p>
      <w:pPr>
        <w:pStyle w:val="BodyText"/>
      </w:pPr>
      <w:r>
        <w:t xml:space="preserve">Địa phương hỗn loạn mất trị an như Hắc Huyết trấn cho dù bị người giết cũng không ai xuất đầu cho hắn, cho dù là đồng bạn của hắn cũng không thể địch nổi một thế lực có vũ khí như vậy.</w:t>
      </w:r>
    </w:p>
    <w:p>
      <w:pPr>
        <w:pStyle w:val="BodyText"/>
      </w:pPr>
      <w:r>
        <w:t xml:space="preserve">Nhạc Trọng giống như quân vương thân lâm, đi vào trong quán rượu tới trước mặt người phục vụ ngay quầy bar.</w:t>
      </w:r>
    </w:p>
    <w:p>
      <w:pPr>
        <w:pStyle w:val="BodyText"/>
      </w:pPr>
      <w:r>
        <w:t xml:space="preserve">La Thần đi tới trước người kia mỉm cười nói:</w:t>
      </w:r>
    </w:p>
    <w:p>
      <w:pPr>
        <w:pStyle w:val="BodyText"/>
      </w:pPr>
      <w:r>
        <w:t xml:space="preserve">- Mại Khắc! Tôi muốn tình báo thực tế về đàn thú biến dị B cấp trong phế khu Cổ Thác!</w:t>
      </w:r>
    </w:p>
    <w:p>
      <w:pPr>
        <w:pStyle w:val="BodyText"/>
      </w:pPr>
      <w:r>
        <w:t xml:space="preserve">Gương mặt người kia không chút thay đổi nói:</w:t>
      </w:r>
    </w:p>
    <w:p>
      <w:pPr>
        <w:pStyle w:val="BodyText"/>
      </w:pPr>
      <w:r>
        <w:t xml:space="preserve">- Mười vạn ưng tệ!</w:t>
      </w:r>
    </w:p>
    <w:p>
      <w:pPr>
        <w:pStyle w:val="BodyText"/>
      </w:pPr>
      <w:r>
        <w:t xml:space="preserve">La Thần lấy ra một cái thùng đưa cho người kia.</w:t>
      </w:r>
    </w:p>
    <w:p>
      <w:pPr>
        <w:pStyle w:val="BodyText"/>
      </w:pPr>
      <w:r>
        <w:t xml:space="preserve">Tên kia mở thùng nhìn xem, đóng lại, xoay người lấy một trang giấy đưa cho La Thần.</w:t>
      </w:r>
    </w:p>
    <w:p>
      <w:pPr>
        <w:pStyle w:val="BodyText"/>
      </w:pPr>
      <w:r>
        <w:t xml:space="preserve">La Thần đem một tờ giấy khác đưa cho Mại Khắc:</w:t>
      </w:r>
    </w:p>
    <w:p>
      <w:pPr>
        <w:pStyle w:val="BodyText"/>
      </w:pPr>
      <w:r>
        <w:t xml:space="preserve">- Cám ơn! Ngoài ra tôi còn cần thật nhiều thực vật cùng nước trong!</w:t>
      </w:r>
    </w:p>
    <w:p>
      <w:pPr>
        <w:pStyle w:val="BodyText"/>
      </w:pPr>
      <w:r>
        <w:t xml:space="preserve">Mại Khắc lạnh băng nói:</w:t>
      </w:r>
    </w:p>
    <w:p>
      <w:pPr>
        <w:pStyle w:val="BodyText"/>
      </w:pPr>
      <w:r>
        <w:t xml:space="preserve">- Tiền!</w:t>
      </w:r>
    </w:p>
    <w:p>
      <w:pPr>
        <w:pStyle w:val="BodyText"/>
      </w:pPr>
      <w:r>
        <w:t xml:space="preserve">La Thần cười nói:</w:t>
      </w:r>
    </w:p>
    <w:p>
      <w:pPr>
        <w:pStyle w:val="BodyText"/>
      </w:pPr>
      <w:r>
        <w:t xml:space="preserve">- Đây là tiền đặt cọc, chờ hàng đến dông đủ tôi mới có thể giao phần còn lại!</w:t>
      </w:r>
    </w:p>
    <w:p>
      <w:pPr>
        <w:pStyle w:val="BodyText"/>
      </w:pPr>
      <w:r>
        <w:t xml:space="preserve">Mại Khắc lạnh lùng gật đầu:</w:t>
      </w:r>
    </w:p>
    <w:p>
      <w:pPr>
        <w:pStyle w:val="BodyText"/>
      </w:pPr>
      <w:r>
        <w:t xml:space="preserve">- Được!</w:t>
      </w:r>
    </w:p>
    <w:p>
      <w:pPr>
        <w:pStyle w:val="BodyText"/>
      </w:pPr>
      <w:r>
        <w:t xml:space="preserve">Sau khi đạt tới mục đích, Nhạc Trọng cùng La Thần xoay người rời đi.</w:t>
      </w:r>
    </w:p>
    <w:p>
      <w:pPr>
        <w:pStyle w:val="BodyText"/>
      </w:pPr>
      <w:r>
        <w:t xml:space="preserve">Mại Khắc nhìn theo bóng lưng của họ rời khỏi, trong mắt thoáng hiện lãnh ý, hắn phất phất tay, một gã hầu rượu khác xuất hiện thay thế vị trí của hắn, bản thân hắn xoay người đi vào sâu trong quán bar.</w:t>
      </w:r>
    </w:p>
    <w:p>
      <w:pPr>
        <w:pStyle w:val="BodyText"/>
      </w:pPr>
      <w:r>
        <w:t xml:space="preserve">Bên trong một gian phòng xa hoa, hai gã nam tử mặc quần áo đẹp đẽ quý giá, cổ tay có ba mặt trời màu vàng đang ngồi trên sô pha, tao nhã uống rượu.</w:t>
      </w:r>
    </w:p>
    <w:p>
      <w:pPr>
        <w:pStyle w:val="BodyText"/>
      </w:pPr>
      <w:r>
        <w:t xml:space="preserve">Mại Khắc quỳ gối trước mặt hai người cung kính nói:</w:t>
      </w:r>
    </w:p>
    <w:p>
      <w:pPr>
        <w:pStyle w:val="BodyText"/>
      </w:pPr>
      <w:r>
        <w:t xml:space="preserve">- Khôn Nại Đặc đại nhân, như ngài sở liệu, đám phản kháng quân hèn mọn quả nhiên tới nơi này! Thuộc hạ đã đem tình báo giao cho bọn hắn!</w:t>
      </w:r>
    </w:p>
    <w:p>
      <w:pPr>
        <w:pStyle w:val="BodyText"/>
      </w:pPr>
      <w:r>
        <w:t xml:space="preserve">Khôn Nại Đặc nhìn Mại Khắc quỳ trên mặt đất liếc mắt khinh miệt nói:</w:t>
      </w:r>
    </w:p>
    <w:p>
      <w:pPr>
        <w:pStyle w:val="BodyText"/>
      </w:pPr>
      <w:r>
        <w:t xml:space="preserve">- Đã biết! Ngươi đi xuống đi, làm rất tốt, lần này ngươi gặp được công lớn, ta sẽ điều ngươi vào thành!</w:t>
      </w:r>
    </w:p>
    <w:p>
      <w:pPr>
        <w:pStyle w:val="BodyText"/>
      </w:pPr>
      <w:r>
        <w:t xml:space="preserve">Mại Khắc mừng rỡ cuống quýt dập đầu mới lui xuống:</w:t>
      </w:r>
    </w:p>
    <w:p>
      <w:pPr>
        <w:pStyle w:val="BodyText"/>
      </w:pPr>
      <w:r>
        <w:t xml:space="preserve">- Đa tạ đại nhân!</w:t>
      </w:r>
    </w:p>
    <w:p>
      <w:pPr>
        <w:pStyle w:val="BodyText"/>
      </w:pPr>
      <w:r>
        <w:t xml:space="preserve">Khôn Nại Đặc cười lạnh nói:</w:t>
      </w:r>
    </w:p>
    <w:p>
      <w:pPr>
        <w:pStyle w:val="BodyText"/>
      </w:pPr>
      <w:r>
        <w:t xml:space="preserve">- Đám nhân loại hèn mọn kia thật sự là ngu xuẩn. Địa phương quan trọng như Hắc Huyết trấn làm sao không có thế lực của Thánh tộc chúng ta? Đám phản nghịch thế nhưng chạy tới điểm tình báo của Thánh tộc hỏi tình báo, thật sự là buồn cười!</w:t>
      </w:r>
    </w:p>
    <w:p>
      <w:pPr>
        <w:pStyle w:val="BodyText"/>
      </w:pPr>
      <w:r>
        <w:t xml:space="preserve">Lỗ Đặc mồm to nhai nuốt cánh tay của một cô gái, vừa rót rượu vào miệng, trong mắt chớp động quang mang hung tàn, âm lệ nói:</w:t>
      </w:r>
    </w:p>
    <w:p>
      <w:pPr>
        <w:pStyle w:val="BodyText"/>
      </w:pPr>
      <w:r>
        <w:t xml:space="preserve">- Cần đi diệt bọn hắn sao?</w:t>
      </w:r>
    </w:p>
    <w:p>
      <w:pPr>
        <w:pStyle w:val="BodyText"/>
      </w:pPr>
      <w:r>
        <w:t xml:space="preserve">Khôn Nại Đặc âm lãnh nói:</w:t>
      </w:r>
    </w:p>
    <w:p>
      <w:pPr>
        <w:pStyle w:val="BodyText"/>
      </w:pPr>
      <w:r>
        <w:t xml:space="preserve">- Bây giờ còn không phải lúc. Hiện tại nhân số bọn hắn không nhiều, nếu giết chết những kẻ khác lại chui rúc không thấy. Hơn nữa bọn hắn cũng không dễ giết như vậy, bằng không Kiệt Khắc cùng Thản Tang Ni Á sẽ không chết trong tay bọn hắn. Đợi khi bọn hắn tổ chức đại quân đi tiêu diệt biến dị thú, chúng ta mới ra tay tiêu diệt chúng!</w:t>
      </w:r>
    </w:p>
    <w:p>
      <w:pPr>
        <w:pStyle w:val="BodyText"/>
      </w:pPr>
      <w:r>
        <w:t xml:space="preserve">Lỗ Đặc yên lặng gật đầu lại tiếp tục há mồm nhai nuốt.</w:t>
      </w:r>
    </w:p>
    <w:p>
      <w:pPr>
        <w:pStyle w:val="BodyText"/>
      </w:pPr>
      <w:r>
        <w:t xml:space="preserve">Rời khỏi Hắc Huyết trấn không lâu, La Thần đột nhiên nhìn Nhạc Trọng nói:</w:t>
      </w:r>
    </w:p>
    <w:p>
      <w:pPr>
        <w:pStyle w:val="BodyText"/>
      </w:pPr>
      <w:r>
        <w:t xml:space="preserve">- Thủ lĩnh, quán bar kia có vấn đề, Mại Khắc hẳn là người của Hồng Nham thành!</w:t>
      </w:r>
    </w:p>
    <w:p>
      <w:pPr>
        <w:pStyle w:val="BodyText"/>
      </w:pPr>
      <w:r>
        <w:t xml:space="preserve">Nhạc Trọng thản nhiên hỏi:</w:t>
      </w:r>
    </w:p>
    <w:p>
      <w:pPr>
        <w:pStyle w:val="BodyText"/>
      </w:pPr>
      <w:r>
        <w:t xml:space="preserve">- Như vậy tin tình báo này anh phán đoán có bao nhiêu phần là thật sự?</w:t>
      </w:r>
    </w:p>
    <w:p>
      <w:pPr>
        <w:pStyle w:val="BodyText"/>
      </w:pPr>
      <w:r>
        <w:t xml:space="preserve">La Thần đáp:</w:t>
      </w:r>
    </w:p>
    <w:p>
      <w:pPr>
        <w:pStyle w:val="BodyText"/>
      </w:pPr>
      <w:r>
        <w:t xml:space="preserve">- Hẳn là thật sự! Bọn hắn cần mồi, sẽ không cần làm giả tình báo!</w:t>
      </w:r>
    </w:p>
    <w:p>
      <w:pPr>
        <w:pStyle w:val="BodyText"/>
      </w:pPr>
      <w:r>
        <w:t xml:space="preserve">Nhạc Trọng cười nhẹ:</w:t>
      </w:r>
    </w:p>
    <w:p>
      <w:pPr>
        <w:pStyle w:val="BodyText"/>
      </w:pPr>
      <w:r>
        <w:t xml:space="preserve">- Một khi đã như vậy, chúng ta phải đi nhìn xem một chút!</w:t>
      </w:r>
    </w:p>
    <w:p>
      <w:pPr>
        <w:pStyle w:val="BodyText"/>
      </w:pPr>
      <w:r>
        <w:t xml:space="preserve">La Thần xoay chuyển ý nghĩ thật nhanh cung kính đáp:</w:t>
      </w:r>
    </w:p>
    <w:p>
      <w:pPr>
        <w:pStyle w:val="BodyText"/>
      </w:pPr>
      <w:r>
        <w:t xml:space="preserve">- Dạ!</w:t>
      </w:r>
    </w:p>
    <w:p>
      <w:pPr>
        <w:pStyle w:val="BodyText"/>
      </w:pPr>
      <w:r>
        <w:t xml:space="preserve">Dứt lời, nhóm người Nhạc Trọng đi qua Hắc Huyết trấn hướng phế khu Cổ Thác đi tới.</w:t>
      </w:r>
    </w:p>
    <w:p>
      <w:pPr>
        <w:pStyle w:val="BodyText"/>
      </w:pPr>
      <w:r>
        <w:t xml:space="preserve">Ở thế giới này nơi nơi đều là những tảng đá màu đỏ đen, không hề có một tia sinh cơ.</w:t>
      </w:r>
    </w:p>
    <w:p>
      <w:pPr>
        <w:pStyle w:val="BodyText"/>
      </w:pPr>
      <w:r>
        <w:t xml:space="preserve">Mà phế khu Cổ Thác thì khác hẳn, bên trong phế khu nơi nơi đều là cỏ dại, từng gốc thực vật kỳ dị sinh trưởng khắp nơi, chiếm cứ khắp diện tích bên trong.</w:t>
      </w:r>
    </w:p>
    <w:p>
      <w:pPr>
        <w:pStyle w:val="BodyText"/>
      </w:pPr>
      <w:r>
        <w:t xml:space="preserve">Phế khu Cổ Thác được gọi là phế khu, trên thực tế nơi này trước cuối thời vốn là một tòa thành thị hiện đại hóa, nơi nơi đều có thể nhìn thấy những kiến trúc hiện đại hóa cao ngất bị sụp đổ.</w:t>
      </w:r>
    </w:p>
    <w:p>
      <w:pPr>
        <w:pStyle w:val="BodyText"/>
      </w:pPr>
      <w:r>
        <w:t xml:space="preserve">Những kiến trúc hiện đại hóa tàn phá, rách nát cùng thực vật biến dị tràn ngập sinh cơ làm nơi này thoạt nhìn thật quái dị nhưng lại hài hòa.</w:t>
      </w:r>
    </w:p>
    <w:p>
      <w:pPr>
        <w:pStyle w:val="BodyText"/>
      </w:pPr>
      <w:r>
        <w:t xml:space="preserve">Bên trong những kiến trúc sụp đổ của phế khu, có không ít vật phẩm ẩn chứa trình độ khoa học kỹ thuật siêu việt của thế giới này. Nghe nói điện não trung ương cùng trình tự chủ yếu của RH2 là đào móc từ bên trong đống hoang tàn nơi đây.</w:t>
      </w:r>
    </w:p>
    <w:p>
      <w:pPr>
        <w:pStyle w:val="BodyText"/>
      </w:pPr>
      <w:r>
        <w:t xml:space="preserve">Nhạc Trọng dẫn người tiến vào phế khu chưa bao lâu, từng đạo lục quang từ trong kiến trúc chớp động, từng luồng ánh mắt ác ý hướng nhóm người Nhạc Trọng đâm tới.</w:t>
      </w:r>
    </w:p>
    <w:p>
      <w:pPr>
        <w:pStyle w:val="BodyText"/>
      </w:pPr>
      <w:r>
        <w:t xml:space="preserve">Trong lòng mọi người đều dâng lên một tia hàn ý, họ đều nắm chặt súng trường đột kích trong tay.</w:t>
      </w:r>
    </w:p>
    <w:p>
      <w:pPr>
        <w:pStyle w:val="BodyText"/>
      </w:pPr>
      <w:r>
        <w:t xml:space="preserve">- Cẩn thận!</w:t>
      </w:r>
    </w:p>
    <w:p>
      <w:pPr>
        <w:pStyle w:val="BodyText"/>
      </w:pPr>
      <w:r>
        <w:t xml:space="preserve">Trong mắt Nhạc Trọng cũng hiện lên vẻ ngưng trọng.</w:t>
      </w:r>
    </w:p>
    <w:p>
      <w:pPr>
        <w:pStyle w:val="BodyText"/>
      </w:pPr>
      <w:r>
        <w:t xml:space="preserve">Nhạc Trọng vừa dứt lời trong bụi cỏ truyền ra thanh âm sột soạt không ngừng, từng quái vật thân thể khô quắt, giống như xác ướp, chỉ còn lại da bọc xương, thật nhiều địa phương đều thấy được xương trắng hướng bọn họ vọt tới.</w:t>
      </w:r>
    </w:p>
    <w:p>
      <w:pPr>
        <w:pStyle w:val="BodyText"/>
      </w:pPr>
      <w:r>
        <w:t xml:space="preserve">La Thần thấy thế sắc mặt thay đổi lớn tiếng kêu lên:</w:t>
      </w:r>
    </w:p>
    <w:p>
      <w:pPr>
        <w:pStyle w:val="BodyText"/>
      </w:pPr>
      <w:r>
        <w:t xml:space="preserve">- Hoạt thi! Bọn người kia là hoạt thi! Mọi người cẩn thận, không nên bị chúng nó trảo rách da, nếu không sẽ bị lây nhiễm biến thành tang thi!</w:t>
      </w:r>
    </w:p>
    <w:p>
      <w:pPr>
        <w:pStyle w:val="BodyText"/>
      </w:pPr>
      <w:r>
        <w:t xml:space="preserve">Hoạt thi là thứ còn sót lại sau khi tang thi tiến hóa, trước kia chúng là tang thi bình thường, bị tia phóng xạ ô nhiễm đã biến dị, cho dù mấy trăm năm cũng không bị tan rã. Chúng cũng giống như tang thi, duy nhất khác biệt là sau khi trải qua tia ô nhiễm ánh mắt đã biến dị, có thể chứng kiến được đồ vật, cao cấp hơn tang thi một ít.</w:t>
      </w:r>
    </w:p>
    <w:p>
      <w:pPr>
        <w:pStyle w:val="BodyText"/>
      </w:pPr>
      <w:r>
        <w:t xml:space="preserve">Chứng kiến hoạt thi xuất hiện, sắc mặt các chiến sĩ đại biến giơ súng bắn.</w:t>
      </w:r>
    </w:p>
    <w:p>
      <w:pPr>
        <w:pStyle w:val="Compact"/>
      </w:pPr>
      <w:r>
        <w:t xml:space="preserve">Đám hoạt thi bị bắn bạo đầu ngã trên mặt đất.</w:t>
      </w:r>
      <w:r>
        <w:br w:type="textWrapping"/>
      </w:r>
      <w:r>
        <w:br w:type="textWrapping"/>
      </w:r>
    </w:p>
    <w:p>
      <w:pPr>
        <w:pStyle w:val="Heading2"/>
      </w:pPr>
      <w:bookmarkStart w:id="1022" w:name="chương-1001-thần-chiến-sĩ-tứ-giai.-1"/>
      <w:bookmarkEnd w:id="1022"/>
      <w:r>
        <w:t xml:space="preserve">1000. Chương 1001: Thần Chiến Sĩ Tứ Giai. (1)</w:t>
      </w:r>
    </w:p>
    <w:p>
      <w:pPr>
        <w:pStyle w:val="Compact"/>
      </w:pPr>
      <w:r>
        <w:br w:type="textWrapping"/>
      </w:r>
      <w:r>
        <w:br w:type="textWrapping"/>
      </w:r>
    </w:p>
    <w:p>
      <w:pPr>
        <w:pStyle w:val="BodyText"/>
      </w:pPr>
      <w:r>
        <w:t xml:space="preserve">Lần này Nhạc Trọng chỉ mang theo mười một chiến sĩ phản kháng quân tinh nhuệ, hỏa lực của mười một người căn bản không thể chặn được công kích lên tới hai trăm con hoạt thi.</w:t>
      </w:r>
    </w:p>
    <w:p>
      <w:pPr>
        <w:pStyle w:val="BodyText"/>
      </w:pPr>
      <w:r>
        <w:t xml:space="preserve">Ngay lúc đàn hoạt thi sắp vây quanh các chiến sĩ, bàn tay Nhạc Trọng chợt lật ngược, Hắc Nha đao dài tới hai thước xuất hiện trong tay hắn, hắn xông vào bên trong thi đàn, đại đao cuốn qua, từng con hoạt thi bị chém thành mảnh nhỏ, không thể tới gần đám chiến sĩ mảy may.</w:t>
      </w:r>
    </w:p>
    <w:p>
      <w:pPr>
        <w:pStyle w:val="BodyText"/>
      </w:pPr>
      <w:r>
        <w:t xml:space="preserve">Không qua một phút thời gian hơn hai trăm con hoạt thi đã bị Nhạc Trọng dễ dàng chém giết, chỉ còn lưu lại hài cốt trên mặt đất.</w:t>
      </w:r>
    </w:p>
    <w:p>
      <w:pPr>
        <w:pStyle w:val="BodyText"/>
      </w:pPr>
      <w:r>
        <w:t xml:space="preserve">- Thật mạnh!</w:t>
      </w:r>
    </w:p>
    <w:p>
      <w:pPr>
        <w:pStyle w:val="BodyText"/>
      </w:pPr>
      <w:r>
        <w:t xml:space="preserve">Mười một chiến sĩ nhìn thấy Nhạc Trọng đem hai trăm con hoạt thi chém giết dễ dàng như chém quả dưa hay cắt rau, trong lòng đều thoáng chấn động.</w:t>
      </w:r>
    </w:p>
    <w:p>
      <w:pPr>
        <w:pStyle w:val="BodyText"/>
      </w:pPr>
      <w:r>
        <w:t xml:space="preserve">Sau khi dễ dàng chém giết hai trăm con hoạt thi, Nhạc Trọng mang theo mười một chiến sĩ đi sâu vào bên trong phế khu Cổ Thác.</w:t>
      </w:r>
    </w:p>
    <w:p>
      <w:pPr>
        <w:pStyle w:val="BodyText"/>
      </w:pPr>
      <w:r>
        <w:t xml:space="preserve">Nhạc Trọng vừa đi được vài bước, đột nhiên sắc mặt đại biến, trong lòng sỉnh ra dự cảm nguy hiểm, tâm niệm chuyển động thật nhanh bàn tay lật ra, một mặt quang thuẫn trống rỗng xuất hiện, từng đạo quang mang chớp động, một vòng quang tráo liền bao trùm.</w:t>
      </w:r>
    </w:p>
    <w:p>
      <w:pPr>
        <w:pStyle w:val="BodyText"/>
      </w:pPr>
      <w:r>
        <w:t xml:space="preserve">Cơ hồ cùng một thời gian, từ trong một bụi cỏ từng đạo lục thảo bén nhọn bạo ra, hướng chỗ nhóm người Nhạc Trọng vọt tới.</w:t>
      </w:r>
    </w:p>
    <w:p>
      <w:pPr>
        <w:pStyle w:val="BodyText"/>
      </w:pPr>
      <w:r>
        <w:t xml:space="preserve">Sắc mặt nhóm người La Thần đại biến, núp sau lưng Nhạc Trọng.</w:t>
      </w:r>
    </w:p>
    <w:p>
      <w:pPr>
        <w:pStyle w:val="BodyText"/>
      </w:pPr>
      <w:r>
        <w:t xml:space="preserve">Từng đạo lục thảo đánh lên trên màn hào quang, đem quang tráo trùng kích không ngừng chấn động.</w:t>
      </w:r>
    </w:p>
    <w:p>
      <w:pPr>
        <w:pStyle w:val="BodyText"/>
      </w:pPr>
      <w:r>
        <w:t xml:space="preserve">- Nằm xuống!</w:t>
      </w:r>
    </w:p>
    <w:p>
      <w:pPr>
        <w:pStyle w:val="BodyText"/>
      </w:pPr>
      <w:r>
        <w:t xml:space="preserve">Nhạc Trọng hét lớn một tiếng lập tức nằm úp sấp trên mặt đất.</w:t>
      </w:r>
    </w:p>
    <w:p>
      <w:pPr>
        <w:pStyle w:val="BodyText"/>
      </w:pPr>
      <w:r>
        <w:t xml:space="preserve">Nhóm người La Thần trong nháy mắt đều nằm úp sấp xuống.</w:t>
      </w:r>
    </w:p>
    <w:p>
      <w:pPr>
        <w:pStyle w:val="BodyText"/>
      </w:pPr>
      <w:r>
        <w:t xml:space="preserve">Khoảng một giây sau, quang thuẫn đã bị lục thảo bắn tới như nước lũ lập tức hỏng mất, vô số lục thảo hóa thành quỹ tích ảo ảnh phóng lên cao, biến mất tại phương xa.</w:t>
      </w:r>
    </w:p>
    <w:p>
      <w:pPr>
        <w:pStyle w:val="BodyText"/>
      </w:pPr>
      <w:r>
        <w:t xml:space="preserve">La Thần nhìn lục thảo nhịn không được lẩm bẩm nói:</w:t>
      </w:r>
    </w:p>
    <w:p>
      <w:pPr>
        <w:pStyle w:val="BodyText"/>
      </w:pPr>
      <w:r>
        <w:t xml:space="preserve">- Tiễn Thảo, nơi này thậm chí có cả thực vật biến dị kia, còn nhiều như vậy, che giấu thật sự là bí mật!</w:t>
      </w:r>
    </w:p>
    <w:p>
      <w:pPr>
        <w:pStyle w:val="BodyText"/>
      </w:pPr>
      <w:r>
        <w:t xml:space="preserve">Tiễn Thảo cũng là thực vật biến dị, một khi xúc động rễ của chúng thì chúng lập tức bắn ra một mảnh mầm móng dài hẹp giống như mũi tên. Những mầm móng kia đâm vào cơ thể người hoặc biến dị thú sẽ lập tức rút ra máu tươi của sinh vật biến thành chất dinh dưỡng nhanh chóng mọc rễ nảy mầm. Đây là một loại thực vật thập phần khủng bố, mầm móng của chúng thậm chí có thể xỏ xuyên qua cả xe thiết giáp.</w:t>
      </w:r>
    </w:p>
    <w:p>
      <w:pPr>
        <w:pStyle w:val="BodyText"/>
      </w:pPr>
      <w:r>
        <w:t xml:space="preserve">Mọi người nhìn thấy một màn kia, sắc mặt đều hết sức khó xem. Nếu không phải Nhạc Trọng xuất thủ cứu bọn họ, chỉ sợ hiện tại họ đã chết.</w:t>
      </w:r>
    </w:p>
    <w:p>
      <w:pPr>
        <w:pStyle w:val="BodyText"/>
      </w:pPr>
      <w:r>
        <w:t xml:space="preserve">Cho dù là Nhạc Trọng cũng vô cùng khó xem, bây giờ hắn mới hiểu được phế khu Cổ Thác thật khó chơi cùng đáng sợ. Bọn họ chỉ mới đi tới vòng ngoài đã gặp nguy hiểm liên tục, nếu đi sâu vào bên trong thật sự không biết càng nguy hiểm tới mức độ nào.</w:t>
      </w:r>
    </w:p>
    <w:p>
      <w:pPr>
        <w:pStyle w:val="BodyText"/>
      </w:pPr>
      <w:r>
        <w:t xml:space="preserve">Nhạc Trọng trầm mặc một lúc nhìn La Thần nói:</w:t>
      </w:r>
    </w:p>
    <w:p>
      <w:pPr>
        <w:pStyle w:val="BodyText"/>
      </w:pPr>
      <w:r>
        <w:t xml:space="preserve">- La Thần, anh dẫn người theo đường cũ lui về trước đi. Chờ mệnh lệnh của tôi!</w:t>
      </w:r>
    </w:p>
    <w:p>
      <w:pPr>
        <w:pStyle w:val="BodyText"/>
      </w:pPr>
      <w:r>
        <w:t xml:space="preserve">Ánh mắt La Thần chớp động một lúc mới trầm giọng nói:</w:t>
      </w:r>
    </w:p>
    <w:p>
      <w:pPr>
        <w:pStyle w:val="BodyText"/>
      </w:pPr>
      <w:r>
        <w:t xml:space="preserve">- Dạ, thủ lĩnh!</w:t>
      </w:r>
    </w:p>
    <w:p>
      <w:pPr>
        <w:pStyle w:val="BodyText"/>
      </w:pPr>
      <w:r>
        <w:t xml:space="preserve">La Thần hiểu thật rõ ràng hắn cùng mười chiến sĩ chẳng những không thể trở thành người giúp đỡ của Nhạc Trọng, ở bên trong phế khu Cổ Thác nguy hiểm trùng điệp này còn có thể trở thành rườm rà của hắn, hiện tại bọn họ rời khỏi mới là lựa chọn tốt nhất.</w:t>
      </w:r>
    </w:p>
    <w:p>
      <w:pPr>
        <w:pStyle w:val="BodyText"/>
      </w:pPr>
      <w:r>
        <w:t xml:space="preserve">Nhạc Trọng nhìn theo bóng lưng bọn họ rời khỏi, trong lòng khẽ thở dài. Kiến thức của La Thần phong phú, nếu có thể đi theo bên cạnh hành trình của hắn sẽ thoải mái hơn không ít. Nhưng thực lực của La Thần thực sự là quá yếu, nếu không cẩn thận sẽ chết, Nhạc Trọng cũng không phân ra được nhiều tinh lực đi bảo hộ La Thần.</w:t>
      </w:r>
    </w:p>
    <w:p>
      <w:pPr>
        <w:pStyle w:val="BodyText"/>
      </w:pPr>
      <w:r>
        <w:t xml:space="preserve">Điều chỉnh lại tâm thần, Nhạc Trọng thật cẩn thận hướng tận sâu trong phế khu đi tới.</w:t>
      </w:r>
    </w:p>
    <w:p>
      <w:pPr>
        <w:pStyle w:val="BodyText"/>
      </w:pPr>
      <w:r>
        <w:t xml:space="preserve">La Thần vừa rời đi Nhạc Trọng đã thoải mái hơn rất nhiều, thân hình hắn chớp động, thập phần nhẹ nhàng xuyên qua trong phế khu, tùy tay đánh chết bốn đàn biến dị thú cấp thấp, tránh thoát vài lần công kích của hoạt thi.</w:t>
      </w:r>
    </w:p>
    <w:p>
      <w:pPr>
        <w:pStyle w:val="BodyText"/>
      </w:pPr>
      <w:r>
        <w:t xml:space="preserve">- Đó là cái gì?</w:t>
      </w:r>
    </w:p>
    <w:p>
      <w:pPr>
        <w:pStyle w:val="BodyText"/>
      </w:pPr>
      <w:r>
        <w:t xml:space="preserve">Nhạc Trọng đang đi nhanh trong phế khu, đột nhiên nghe được thanh âm tiếng quạt vang lên, hắn ngẩng đầu nhìn lên, chỉ thấy bốn mươi tám trực thăng võ trang hạng nặng, một trăm máy bay vận tải siêu đại hình đang hình thành một cỗ lực lượng khổng lồ hướng tận sâu trong phế khu Cổ Thác bay tới.</w:t>
      </w:r>
    </w:p>
    <w:p>
      <w:pPr>
        <w:pStyle w:val="BodyText"/>
      </w:pPr>
      <w:r>
        <w:t xml:space="preserve">Nhạc Trọng nhìn theo đội hình xa hoa kia, trong lòng kinh hãi men theo phương hướng kia đuổi theo:</w:t>
      </w:r>
    </w:p>
    <w:p>
      <w:pPr>
        <w:pStyle w:val="BodyText"/>
      </w:pPr>
      <w:r>
        <w:t xml:space="preserve">- Đó là Thánh tộc! Vì sao bọn hắn lại tới nơi này? Hơn nữa còn xuất động đội hình xa hoa như thế? Xem ra ta phải đi theo xem mới được!</w:t>
      </w:r>
    </w:p>
    <w:p>
      <w:pPr>
        <w:pStyle w:val="BodyText"/>
      </w:pPr>
      <w:r>
        <w:t xml:space="preserve">Bốn mươi tám trực thăng võ trang hạng nặng, một trăm máy bay vận tải siêu đại hình, một đội ngũ xa hoa như thế mà Thánh tộc có thể lấy được ra tay, ngay cả thế lực phản kháng quân cũng không có được tới ba mươi máy bay vận tải siêu đại hình như thế.</w:t>
      </w:r>
    </w:p>
    <w:p>
      <w:pPr>
        <w:pStyle w:val="BodyText"/>
      </w:pPr>
      <w:r>
        <w:t xml:space="preserve">Nhạc Trọng nháy mắt phát động kỹ năng tiềm hành nhị giai, khí tức toàn thân liền tan thành một thể với cảnh vật chung quanh, thân thể không còn cảm giác được một tia nhiệt lượng. Cho dù sử dụng ra-đa phân hình của cơ giáp RH2 cũng không tìm kiếm được tung tích của hắn.</w:t>
      </w:r>
    </w:p>
    <w:p>
      <w:pPr>
        <w:pStyle w:val="BodyText"/>
      </w:pPr>
      <w:r>
        <w:t xml:space="preserve">Bên trong đội hình máy bay xa hoa kia, có một trực thăng võ trang hạng nặng còn lớn hơn lôi đình chiến cơ đi cùng.</w:t>
      </w:r>
    </w:p>
    <w:p>
      <w:pPr>
        <w:pStyle w:val="BodyText"/>
      </w:pPr>
      <w:r>
        <w:t xml:space="preserve">Bên trong trực thăng võ trang kia, xung quanh được trang hoàng xa hoa, giống như một khách sạn năm sao loại nhỏ. Hai bên sô pha có bốn nam tử đang ngồi, ăn mặc khác biệt, nhưng nơi ngực đều có một huy chương có bốn thái dương. Loại huy chương này đại biểu thân phận tôn quý của Thần chiến sĩ tứ giai của bọn hắn.</w:t>
      </w:r>
    </w:p>
    <w:p>
      <w:pPr>
        <w:pStyle w:val="BodyText"/>
      </w:pPr>
      <w:r>
        <w:t xml:space="preserve">Thần chiến sĩ tứ giai cho dù ở trong Thánh tộc cường giả như mây đều là tồn tại đứng đầu, ngoại trừ đại bản doanh Thánh tộc Thánh Thành, những địa phương khác rất ít thấy được bóng dáng Thần chiến sĩ tứ giai. Dù sao trên toàn bộ thế giới, số lượng Thần chiến sĩ tứ giai cũng không cao hơn hai ngàn người.</w:t>
      </w:r>
    </w:p>
    <w:p>
      <w:pPr>
        <w:pStyle w:val="BodyText"/>
      </w:pPr>
      <w:r>
        <w:t xml:space="preserve">Một nam tử tướng mạo anh tuấn, tóc lam mắt xanh, phong độ tao nhã chậm rãi thở ra một hơi đưa tay vuốt ve khuôn mặt hai nữ nhân nhân loại thập phần xinh đẹp quỳ bên cạnh nói:</w:t>
      </w:r>
    </w:p>
    <w:p>
      <w:pPr>
        <w:pStyle w:val="BodyText"/>
      </w:pPr>
      <w:r>
        <w:t xml:space="preserve">- Thật không ngờ đồ vật kia lại nằm trong tay tù trưởng biến dị nhân tứ giai. Vừa nghĩ tới thứ quái vật xấu xí kia, khẩu vị của tôi thật giảm thấp vài phần!</w:t>
      </w:r>
    </w:p>
    <w:p>
      <w:pPr>
        <w:pStyle w:val="BodyText"/>
      </w:pPr>
      <w:r>
        <w:t xml:space="preserve">Hai nữ nhân nhân loại xinh đẹp nhìn tên nam tử anh tuấn trong mắt lộ vẻ kính yêu cùng mê say, nhìn qua cho dù nam tử anh tuấn kia muốn hai nàng đi chết thì hai nàng cũng sẽ chết không chút do dự.</w:t>
      </w:r>
    </w:p>
    <w:p>
      <w:pPr>
        <w:pStyle w:val="BodyText"/>
      </w:pPr>
      <w:r>
        <w:t xml:space="preserve">Một người da đen trong tay cầm dao ăn, cắt tròng mắt nhân loại đặt trong khay nhẹ nhàng cười nói:</w:t>
      </w:r>
    </w:p>
    <w:p>
      <w:pPr>
        <w:pStyle w:val="BodyText"/>
      </w:pPr>
      <w:r>
        <w:t xml:space="preserve">- An Đông Ni Áo, có phải anh sợ rồi hay không? Tù trưởng biến dị nhân tứ giai, không phải là thứ dễ đối phó. Đế Ni đã chết trong tay con quái vật kia. Bằng không cấp trên cũng sẽ không sai khiến bốn người chúng ta cùng đi tiêu diệt con quái vật nọ!</w:t>
      </w:r>
    </w:p>
    <w:p>
      <w:pPr>
        <w:pStyle w:val="BodyText"/>
      </w:pPr>
      <w:r>
        <w:t xml:space="preserve">- Có một chút! Tôi cũng không muốn phải chết âm thầm tại loại địa phương quỷ quái này. Tôi còn muốn sống sót, thỏa thích máu tươi của xử nữ. Mạn Hi Đức, trước khi tôi nhấm nháp xong máu tươi của một ngàn vạn xử nữ xinh đẹp, tôi tuyệt sẽ không chết!</w:t>
      </w:r>
    </w:p>
    <w:p>
      <w:pPr>
        <w:pStyle w:val="Compact"/>
      </w:pPr>
      <w:r>
        <w:t xml:space="preserve">An Đông Ni Áo thật tao nhã nắm lấy cổ một cô gái xinh đẹp bên cạnh, sau đó lộ ra răng nanh bén nhọn hung hăng cắn lấy cổ cô gái kia, hút mạnh.</w:t>
      </w:r>
      <w:r>
        <w:br w:type="textWrapping"/>
      </w:r>
      <w:r>
        <w:br w:type="textWrapping"/>
      </w:r>
    </w:p>
    <w:p>
      <w:pPr>
        <w:pStyle w:val="Heading2"/>
      </w:pPr>
      <w:bookmarkStart w:id="1023" w:name="chương-1002-thần-chiến-sĩ-tứ-giai.-2"/>
      <w:bookmarkEnd w:id="1023"/>
      <w:r>
        <w:t xml:space="preserve">1001. Chương 1002: Thần Chiến Sĩ Tứ Giai. (2)</w:t>
      </w:r>
    </w:p>
    <w:p>
      <w:pPr>
        <w:pStyle w:val="Compact"/>
      </w:pPr>
      <w:r>
        <w:br w:type="textWrapping"/>
      </w:r>
      <w:r>
        <w:br w:type="textWrapping"/>
      </w:r>
    </w:p>
    <w:p>
      <w:pPr>
        <w:pStyle w:val="BodyText"/>
      </w:pPr>
      <w:r>
        <w:t xml:space="preserve">Cô gái xinh đẹp giãy dụa, tiếp theo hai mắt mê mang, vẻ mặt đỏ bừng, thân thể vặn vẹo, trong miệng phát ra tiếng rên rỉ mê người, thân thể giãy dụa uốn éo như con rắn, giống như vô cùng khoái cảm.</w:t>
      </w:r>
    </w:p>
    <w:p>
      <w:pPr>
        <w:pStyle w:val="BodyText"/>
      </w:pPr>
      <w:r>
        <w:t xml:space="preserve">Một lát sau An Đông Ni Áo buông lỏng cổ cô gái, thi thể nàng rơi rụng xuống sàn, khuôn mặt hồng nhuận biến thành trắng bệch như người chết, hô hấp liền ngừng lại thật nhanh. Nhưng trong nháy mắt nàng tử vong vẫn duy trì biểu tình khoái cảm hưng phấn như trước đó.</w:t>
      </w:r>
    </w:p>
    <w:p>
      <w:pPr>
        <w:pStyle w:val="BodyText"/>
      </w:pPr>
      <w:r>
        <w:t xml:space="preserve">An Đông Ni Áo rút giấy lau miệng lại nhìn thi thể xinh đẹp của cô gái kia, mỉm cười nói:</w:t>
      </w:r>
    </w:p>
    <w:p>
      <w:pPr>
        <w:pStyle w:val="BodyText"/>
      </w:pPr>
      <w:r>
        <w:t xml:space="preserve">- Mỹ vị! Đây là máu tươi thơm ngon của thượng đẳng xử nữ, thật sự là mỹ vị. Có thể nhấm nháp máu tươi như vậy, làm cho ta cảm thấy vô cùng vui vẻ! Cám ơn ngươi!</w:t>
      </w:r>
    </w:p>
    <w:p>
      <w:pPr>
        <w:pStyle w:val="BodyText"/>
      </w:pPr>
      <w:r>
        <w:t xml:space="preserve">Một nam tử tóc đen da vàng vẻ mặt dữ tợn chộp đầu của một chiến sĩ phản kháng quân, đầu của người kia nổ bạo, dịch óc bắn đầy tay nam tử kia, vẻ mặt hắn tham lam liếm dịch óc dính trên tay, vô cùng hưng phấn lẫn thích thú.</w:t>
      </w:r>
    </w:p>
    <w:p>
      <w:pPr>
        <w:pStyle w:val="BodyText"/>
      </w:pPr>
      <w:r>
        <w:t xml:space="preserve">Một la lỵ chừng mười một mười hai tuổi dáng người nhỏ xinh, nhưng có bộ ngực thật lớn, thân cao chỉ chừng 1m40, tướng mạo tinh xảo, da thịt trắng muốt, ánh mắt màu bạc lãnh khốc nhìn ba gã Thần chiến sĩ tứ giai trong mắt thoáng hiện vẻ chán ghét lạnh băng nói:</w:t>
      </w:r>
    </w:p>
    <w:p>
      <w:pPr>
        <w:pStyle w:val="BodyText"/>
      </w:pPr>
      <w:r>
        <w:t xml:space="preserve">- Một đám biến thái!</w:t>
      </w:r>
    </w:p>
    <w:p>
      <w:pPr>
        <w:pStyle w:val="BodyText"/>
      </w:pPr>
      <w:r>
        <w:t xml:space="preserve">An Đông Ni Á nhìn nam tử tóc đen da vàng nói:</w:t>
      </w:r>
    </w:p>
    <w:p>
      <w:pPr>
        <w:pStyle w:val="BodyText"/>
      </w:pPr>
      <w:r>
        <w:t xml:space="preserve">- Kiều Trì, Ái Hi Nhã mắng anh là biến thái, thu hồi hành vi biến thái của anh đi!</w:t>
      </w:r>
    </w:p>
    <w:p>
      <w:pPr>
        <w:pStyle w:val="BodyText"/>
      </w:pPr>
      <w:r>
        <w:t xml:space="preserve">Kiều Trì mắng:</w:t>
      </w:r>
    </w:p>
    <w:p>
      <w:pPr>
        <w:pStyle w:val="BodyText"/>
      </w:pPr>
      <w:r>
        <w:t xml:space="preserve">- Fuck! Mạn Hi Đức, ánh mắt kia thoạt nhìn quá buồn nôn. Mau ăn đi, đừng ở đó cắt tới cắt lui, làm người ta ghê tởm!</w:t>
      </w:r>
    </w:p>
    <w:p>
      <w:pPr>
        <w:pStyle w:val="BodyText"/>
      </w:pPr>
      <w:r>
        <w:t xml:space="preserve">Mạn Hi Đức nhìn đôi tròng mắt của thi thể cô gái tiếc hận nói:</w:t>
      </w:r>
    </w:p>
    <w:p>
      <w:pPr>
        <w:pStyle w:val="BodyText"/>
      </w:pPr>
      <w:r>
        <w:t xml:space="preserve">- Cái rắm! An Đông Ni Á, anh thích hút máu tươi của nữ nhân xinh đẹp như vậy, trực tiếp rút máu không được rồi sao? Anh còn có thể hút được nhiều lần, cần gì phải trực tiếp hút chết người ta? Thật đáng tiếc nha, ánh mắt xinh đẹp của nàng không còn chút thần thái!</w:t>
      </w:r>
    </w:p>
    <w:p>
      <w:pPr>
        <w:pStyle w:val="BodyText"/>
      </w:pPr>
      <w:r>
        <w:t xml:space="preserve">An Đông Ni Á thập phần say mê nói:</w:t>
      </w:r>
    </w:p>
    <w:p>
      <w:pPr>
        <w:pStyle w:val="BodyText"/>
      </w:pPr>
      <w:r>
        <w:t xml:space="preserve">- Chỉ có máu tươi còn mang theo khí tức sinh mệnh mới làm linh hồn của tôi đạt được thăng hoa, làm tôi cảm giác vui vẻ. Trong máu mang theo sinh mệnh lực mới là mỹ vị vô thượng, hút máu tươi bình thường của xử nữ không cách nào làm linh hồn của tôi đạt tới thỏa mãn!</w:t>
      </w:r>
    </w:p>
    <w:p>
      <w:pPr>
        <w:pStyle w:val="BodyText"/>
      </w:pPr>
      <w:r>
        <w:t xml:space="preserve">Ái Hi Nhã nhướng mày quát lạnh:</w:t>
      </w:r>
    </w:p>
    <w:p>
      <w:pPr>
        <w:pStyle w:val="BodyText"/>
      </w:pPr>
      <w:r>
        <w:t xml:space="preserve">- Đám biến thái! Câm miệng!</w:t>
      </w:r>
    </w:p>
    <w:p>
      <w:pPr>
        <w:pStyle w:val="BodyText"/>
      </w:pPr>
      <w:r>
        <w:t xml:space="preserve">Ái Hi Nhã vừa lên tiếng, ba người còn lại liền câm miệng không nói tiếp.</w:t>
      </w:r>
    </w:p>
    <w:p>
      <w:pPr>
        <w:pStyle w:val="BodyText"/>
      </w:pPr>
      <w:r>
        <w:t xml:space="preserve">Ba gã Thần chiến sĩ tứ giai của Thánh tộc đều là kẻ cực kỳ kiệt ngạo bất tuần, cho dù là cùng cấp bọn hắn cũng không xem vào trong mắt, thường xuyên một lời không hợp liền vung tay. Nhưng bị la lỵ tóc vàng mắng là biến thái bọn hắn lại như mắt điếc tai ngơ, ngược lại thu liễm hành vi biến thái của mình, hiển nhiên hết sức kiêng kỵ nàng.</w:t>
      </w:r>
    </w:p>
    <w:p>
      <w:pPr>
        <w:pStyle w:val="BodyText"/>
      </w:pPr>
      <w:r>
        <w:t xml:space="preserve">Ái Hi Nhã nhìn thoáng qua bên dưới lãnh khốc ra lệnh:</w:t>
      </w:r>
    </w:p>
    <w:p>
      <w:pPr>
        <w:pStyle w:val="BodyText"/>
      </w:pPr>
      <w:r>
        <w:t xml:space="preserve">- Tới mục đích, chuẩn bị bắt đầu tấn công!</w:t>
      </w:r>
    </w:p>
    <w:p>
      <w:pPr>
        <w:pStyle w:val="BodyText"/>
      </w:pPr>
      <w:r>
        <w:t xml:space="preserve">Tốp máy bay xuất hiện trong một dãy kiến trúc cao chừng mấy chục thước trong phế khu.</w:t>
      </w:r>
    </w:p>
    <w:p>
      <w:pPr>
        <w:pStyle w:val="BodyText"/>
      </w:pPr>
      <w:r>
        <w:t xml:space="preserve">Ái Hi Nhã vừa hạ lệnh, được trực thăng võ trang hộ vệ, từng máy bay vận tải siêu đại hình dần dần giảm thấp độ cao.</w:t>
      </w:r>
    </w:p>
    <w:p>
      <w:pPr>
        <w:pStyle w:val="BodyText"/>
      </w:pPr>
      <w:r>
        <w:t xml:space="preserve">Đúng lúc này giống như đàn u linh, từng đôi ánh mắt tràn ngập ác ý từ trong bóng tối đi ra, lộ ra thân ảnh. Bên trong cao ốc lại có từng biến dị nhân bừng lên, hướng chỗ đàn máy bay vận tải phóng tới.</w:t>
      </w:r>
    </w:p>
    <w:p>
      <w:pPr>
        <w:pStyle w:val="BodyText"/>
      </w:pPr>
      <w:r>
        <w:t xml:space="preserve">Oanh! Oanh! Oanh!</w:t>
      </w:r>
    </w:p>
    <w:p>
      <w:pPr>
        <w:pStyle w:val="BodyText"/>
      </w:pPr>
      <w:r>
        <w:t xml:space="preserve">Bốn mươi tám trực thăng võ trang phụ trách hộ tống liền nổ súng, cơ pháo dày đặc đem thật nhiều biến dị nhân trực tiếp xé thành dập nát.</w:t>
      </w:r>
    </w:p>
    <w:p>
      <w:pPr>
        <w:pStyle w:val="BodyText"/>
      </w:pPr>
      <w:r>
        <w:t xml:space="preserve">Từng đoàn hỏa cầu, từng đạo gai xương bén nhọn, nọc độc tràn ngập tính ăn mòn, thật nhiều hòn đá lớn hướng không trung oanh tới. Có công kích oanh thẳng lên trực thăng võ trang, lại bị bọc thép bên ngoài ngăn trở, cũng không tạo thành thương tổn hữu hiệu.</w:t>
      </w:r>
    </w:p>
    <w:p>
      <w:pPr>
        <w:pStyle w:val="BodyText"/>
      </w:pPr>
      <w:r>
        <w:t xml:space="preserve">Đúng lúc này nửa ngôi nhà lầu đột nhiên từ bên dưới bay ra, giống như sao băng hướng một chiếc trực thăng võ trang ném tới.</w:t>
      </w:r>
    </w:p>
    <w:p>
      <w:pPr>
        <w:pStyle w:val="BodyText"/>
      </w:pPr>
      <w:r>
        <w:t xml:space="preserve">Oanh!</w:t>
      </w:r>
    </w:p>
    <w:p>
      <w:pPr>
        <w:pStyle w:val="BodyText"/>
      </w:pPr>
      <w:r>
        <w:t xml:space="preserve">Nửa ngôi nhà lầu hung hăng đập lên trực thăng võ trang kia, đem trực thăng nện đến dập nát, hóa thành một đoàn hỏa cầu rơi xuống đất.</w:t>
      </w:r>
    </w:p>
    <w:p>
      <w:pPr>
        <w:pStyle w:val="BodyText"/>
      </w:pPr>
      <w:r>
        <w:t xml:space="preserve">Một gã biến dị nhân thân cao ba thước, trên đầu mọc tinh giác dài nửa thước, bên ngoài thân thể giống như bị một tầng giáp xác kim loại bao phủ, tướng mạo có chút dữ tợn, sau lưng kéo theo cái đuôi kim loại sáng bóng bén nhọn, hai tay giống như lưỡi đao cùng cây kìm hỗn hợp, hai chân tráng kiện, móng vuốt đâm xuống mặt đất, thân thể tản ra khí tức khủng bố xuất hiện dưới một tòa lầu, nhìn chằm chằm lên bầu trời.</w:t>
      </w:r>
    </w:p>
    <w:p>
      <w:pPr>
        <w:pStyle w:val="BodyText"/>
      </w:pPr>
      <w:r>
        <w:t xml:space="preserve">Từng biến dị nhân tam giai trên đầu mọc tinh giác, hình thù kỳ quái vờn quanh bên cạnh biến dị nhân tứ giai cường đại, hướng không trung phát ra thanh âm gầm rú tràn ngập thú tính đầy sát ý.</w:t>
      </w:r>
    </w:p>
    <w:p>
      <w:pPr>
        <w:pStyle w:val="BodyText"/>
      </w:pPr>
      <w:r>
        <w:t xml:space="preserve">Biến dị nhân khác với nhân loại ở chỗ đại bộ phận biến dị nhân thập phần xấu xí, hơn nữa cuồng bạo thị huyết, chỉ phục tùng theo thượng vị biến dị giả. Nếu như không có thượng vị biến dị giả khống chế bọn hắn, bọn hắn sẽ chỉ biết giết chóc, chẳng phân biệt được địch ta cứ giết mãi tới khi nào sự tồn tại của bọn hắn bị hủy diệt mà thôi.</w:t>
      </w:r>
    </w:p>
    <w:p>
      <w:pPr>
        <w:pStyle w:val="BodyText"/>
      </w:pPr>
      <w:r>
        <w:t xml:space="preserve">Nhạc Trọng nhìn thấy biến dị nhân tứ giai trong lòng tràn ngập kinh hãi:</w:t>
      </w:r>
    </w:p>
    <w:p>
      <w:pPr>
        <w:pStyle w:val="BodyText"/>
      </w:pPr>
      <w:r>
        <w:t xml:space="preserve">- Thật mạnh! Đó là biến dị nhân tứ giai đi? Quả nhiên mạnh mẽ tới đáng sợ!</w:t>
      </w:r>
    </w:p>
    <w:p>
      <w:pPr>
        <w:pStyle w:val="BodyText"/>
      </w:pPr>
      <w:r>
        <w:t xml:space="preserve">Nhạc Trọng là lần đầu tiên chứng kiến có người dễ dàng nắm lên một ngôi nhà lầu sau đó dùng như viên đạn pháo ném đi giết chết địch nhân.</w:t>
      </w:r>
    </w:p>
    <w:p>
      <w:pPr>
        <w:pStyle w:val="BodyText"/>
      </w:pPr>
      <w:r>
        <w:t xml:space="preserve">Ngân Sương cũng là một tiểu la lỵ có được quái lực biến thái, nhưng so sánh với biến dị nhân tứ giai kia thực lực chênh lệch gấp mười lần.</w:t>
      </w:r>
    </w:p>
    <w:p>
      <w:pPr>
        <w:pStyle w:val="BodyText"/>
      </w:pPr>
      <w:r>
        <w:t xml:space="preserve">Một chiếc trực thăng võ trang rơi xuống, nhưng chiếc còn lại cũng nhanh chóng điều chỉnh lại phương hướng hỏa lực. Vô số đạn pháo cùng cơ quan pháo lập tức hướng chỗ biến dị nhân tứ giai oanh bắn.</w:t>
      </w:r>
    </w:p>
    <w:p>
      <w:pPr>
        <w:pStyle w:val="BodyText"/>
      </w:pPr>
      <w:r>
        <w:t xml:space="preserve">Oanh! Oanh! Oanh!</w:t>
      </w:r>
    </w:p>
    <w:p>
      <w:pPr>
        <w:pStyle w:val="BodyText"/>
      </w:pPr>
      <w:r>
        <w:t xml:space="preserve">Thanh âm nổ mạnh kịch liệt hoàn toàn bao phủ vị trí của biến dị nhân tứ giai, thật nhiều biến dị nhân bị cơ quan pháo trực tiếp đánh bạo, bị đạn pháo nổ thành phấn vụn.</w:t>
      </w:r>
    </w:p>
    <w:p>
      <w:pPr>
        <w:pStyle w:val="BodyText"/>
      </w:pPr>
      <w:r>
        <w:t xml:space="preserve">Bụi mù còn chưa tán đi, từng đạo thân ảnh liền phóng về hướng máy bay vận tải.</w:t>
      </w:r>
    </w:p>
    <w:p>
      <w:pPr>
        <w:pStyle w:val="BodyText"/>
      </w:pPr>
      <w:r>
        <w:t xml:space="preserve">Hơn mười tảng đá thật lớn đột ngột dâng lên khỏi mặt đất hướng chỗ máy bay vận tải ném tới, thật nhiều tảng đá bị ném hụt vào khoảng không. Nhưng cũng có hai tảng đá lớn trực tiếp đập vào trên máy bay vận tải, chiếc máy bay vặn vẹo từ trên bầu trời rơi xuống hóa thành một đoàn hỏa cầu nổ tung.</w:t>
      </w:r>
    </w:p>
    <w:p>
      <w:pPr>
        <w:pStyle w:val="BodyText"/>
      </w:pPr>
      <w:r>
        <w:t xml:space="preserve">Nhưng được trực thăng võ trang yểm hộ, từng chiếc máy bay vận tải lần lượt hạ cánh xuống bên dưới.</w:t>
      </w:r>
    </w:p>
    <w:p>
      <w:pPr>
        <w:pStyle w:val="BodyText"/>
      </w:pPr>
      <w:r>
        <w:t xml:space="preserve">Nhưng bên trong phế khu đều là biến dị nhân, những biến dị nhân vô cùng hung bạo giống như đàn kiến xông thẳng về hướng những chiếc máy bay vận tải.</w:t>
      </w:r>
    </w:p>
    <w:p>
      <w:pPr>
        <w:pStyle w:val="BodyText"/>
      </w:pPr>
      <w:r>
        <w:t xml:space="preserve">Không ít máy bay vận tải vừa rơi xuống đất thật nhiều biến dị nhân đã vọt tới sử dụng đủ loại phương thức phá hủy máy bay.</w:t>
      </w:r>
    </w:p>
    <w:p>
      <w:pPr>
        <w:pStyle w:val="BodyText"/>
      </w:pPr>
      <w:r>
        <w:t xml:space="preserve">Cửa khoang máy bay vận tải mở rộng, từng cỗ cơ giáp RH2 mang theo thanh âm nổ vang xuất hiện. Ánh mắt điện tử chợt lóe, từng cơ quan pháo trong cơ thể chúng vươn ra, sau đó dưới sự thao túng của điện não trung ương hướng chung quanh trút xuống hỏa lực hung mãnh.</w:t>
      </w:r>
    </w:p>
    <w:p>
      <w:pPr>
        <w:pStyle w:val="Compact"/>
      </w:pPr>
      <w:r>
        <w:t xml:space="preserve">Trong chớp mắt chung quanh những chiếc máy bay vận tải nhấc lên một tảng lớn máu thịt tung tóe, hàng trăm hàng ngàn biến dị nhân bị cơ quan pháo oanh kích biến thành đoàn thịt nát, máu đen văng khắp nơi.</w:t>
      </w:r>
      <w:r>
        <w:br w:type="textWrapping"/>
      </w:r>
      <w:r>
        <w:br w:type="textWrapping"/>
      </w:r>
    </w:p>
    <w:p>
      <w:pPr>
        <w:pStyle w:val="Heading2"/>
      </w:pPr>
      <w:bookmarkStart w:id="1024" w:name="chương-1003-thánh-tộc-đại-chiến-biến-dị-nhân."/>
      <w:bookmarkEnd w:id="1024"/>
      <w:r>
        <w:t xml:space="preserve">1002. Chương 1003: Thánh Tộc Đại Chiến Biến Dị Nhân.</w:t>
      </w:r>
    </w:p>
    <w:p>
      <w:pPr>
        <w:pStyle w:val="Compact"/>
      </w:pPr>
      <w:r>
        <w:br w:type="textWrapping"/>
      </w:r>
      <w:r>
        <w:br w:type="textWrapping"/>
      </w:r>
    </w:p>
    <w:p>
      <w:pPr>
        <w:pStyle w:val="BodyText"/>
      </w:pPr>
      <w:r>
        <w:t xml:space="preserve">Năng lực giết chóc của RH2 trên chiến trường vượt xa Thần chiến sĩ tam giai.</w:t>
      </w:r>
    </w:p>
    <w:p>
      <w:pPr>
        <w:pStyle w:val="BodyText"/>
      </w:pPr>
      <w:r>
        <w:t xml:space="preserve">Nhưng trong biến dị nhân cũng có không ít biến dị nhân tam giai, một đám hung mãnh hướng nhóm RH2 vọt tới.</w:t>
      </w:r>
    </w:p>
    <w:p>
      <w:pPr>
        <w:pStyle w:val="BodyText"/>
      </w:pPr>
      <w:r>
        <w:t xml:space="preserve">Nhưng biến dị nhân tam giai chiến đấu cùng RH2 thập phần gian nan, chúng cũng không biết nhược điểm của RH2 nằm tại nơi nào. Chúng chỉ có thể lợi dụng lực lượng cường đại của mình không ngừng phá hủy nhóm cơ giáp kia.</w:t>
      </w:r>
    </w:p>
    <w:p>
      <w:pPr>
        <w:pStyle w:val="BodyText"/>
      </w:pPr>
      <w:r>
        <w:t xml:space="preserve">Một biến dị nhân tam giai trên thân mọc ra lưỡi dao sắc bén xông qua đạn pháo trùng điệp xuất hiện trước một RH2, nhanh như mị ảnh xuyên qua dưới chân cơ giáp, lưỡi dao sắc bén trực tiếp xé rách chân phải bọc thép đồng thời chặt đứt không biết bao nhiêu dây kim loại bên trong.</w:t>
      </w:r>
    </w:p>
    <w:p>
      <w:pPr>
        <w:pStyle w:val="BodyText"/>
      </w:pPr>
      <w:r>
        <w:t xml:space="preserve">Cơ hồ qua ba mươi giây biến dị nhân tam giai đã đem bọc thép bên chân phải RH2 hoàn toàn phá hư, làm cỗ cơ giáp mất đi cân bằng ầm ầm ngã trên mặt đất.</w:t>
      </w:r>
    </w:p>
    <w:p>
      <w:pPr>
        <w:pStyle w:val="BodyText"/>
      </w:pPr>
      <w:r>
        <w:t xml:space="preserve">Nhưng RH2 tuy rằng ngã trên mặt đất mà cơ quan pháo vẫn không ngừng nổ vang, đem thật nhiều biến dị nhân chung quanh bắn bạo.</w:t>
      </w:r>
    </w:p>
    <w:p>
      <w:pPr>
        <w:pStyle w:val="BodyText"/>
      </w:pPr>
      <w:r>
        <w:t xml:space="preserve">Biến dị nhân tam giai kia không ngừng chớp động thân thể, đem mười cơ quan pháo của RH2 bị ngã toàn bộ phá hủy.</w:t>
      </w:r>
    </w:p>
    <w:p>
      <w:pPr>
        <w:pStyle w:val="BodyText"/>
      </w:pPr>
      <w:r>
        <w:t xml:space="preserve">Tiếp theo thật nhiều biến dị nhân giống như đàn kiến trực tiếp bò lên RH2 cuối cùng hoàn toàn bao trùm lấy nó.</w:t>
      </w:r>
    </w:p>
    <w:p>
      <w:pPr>
        <w:pStyle w:val="BodyText"/>
      </w:pPr>
      <w:r>
        <w:t xml:space="preserve">Ngay sau đó oanh một tiếng nổ tung, RH2 kia trực tiếp tự bạo, nổ mạnh thật lớn đem phạm vi hơn mười thước chung quanh toàn bộ cắn nuốt, biến dị nhân tam giai kia không kịp tránh né cũng bị lực nổ mạnh xé đến tan xương nát thịt.</w:t>
      </w:r>
    </w:p>
    <w:p>
      <w:pPr>
        <w:pStyle w:val="BodyText"/>
      </w:pPr>
      <w:r>
        <w:t xml:space="preserve">Những RH2 ở trước mặt Thần chiến sĩ tam giai giống như không chịu nổi một kích, nhưng muốn đối phó biến dị nhân lại phát huy ra sức chiến đấu cực kỳ khủng bố. Mỗi một thời khắc đều có thật nhiều biến dị nhân bị bắn chết.</w:t>
      </w:r>
    </w:p>
    <w:p>
      <w:pPr>
        <w:pStyle w:val="BodyText"/>
      </w:pPr>
      <w:r>
        <w:t xml:space="preserve">Nhưng trong phế khu số lượng biến dị nhân giống như vô cùng vô tận, vô luận bị giết chết bao nhiêu nhưng rất nhanh lại có viện quân gia nhập vào cuộc chiến đấu.</w:t>
      </w:r>
    </w:p>
    <w:p>
      <w:pPr>
        <w:pStyle w:val="BodyText"/>
      </w:pPr>
      <w:r>
        <w:t xml:space="preserve">Nhưng cho dù nhân số vô cùng vô tận, bên máy bay vận tải lại không ngừng đổ bộ thật nhiều RH2, binh khí chiến tranh hung mãnh phun ra hỏa lực đem thân thể huyết nhục của biến dị nhân hoàn toàn áp chế.</w:t>
      </w:r>
    </w:p>
    <w:p>
      <w:pPr>
        <w:pStyle w:val="BodyText"/>
      </w:pPr>
      <w:r>
        <w:t xml:space="preserve">Bị hỏa lực hung mãnh của RH2 bắn phá, thậm chí có biến dị nhân tam giai thực lực mạnh mẽ bị cơ quan pháo trực tiếp bắn bạo.</w:t>
      </w:r>
    </w:p>
    <w:p>
      <w:pPr>
        <w:pStyle w:val="BodyText"/>
      </w:pPr>
      <w:r>
        <w:t xml:space="preserve">Một cỗ RH2 tuyệt đối không thể đánh bại một biến dị nhân tam giai, nhưng mười RH2 hình thành võng hỏa lực cho dù là biến dị nhân tam giai cũng cảm thấy đau đầu. Mà lần này Thánh tộc đầu nhập số lượng cơ giáp RH2 đã vượt qua ba trăm, chỉ nói tới hiện tại xuống máy bay đã lên tới năm mươi chiếc.</w:t>
      </w:r>
    </w:p>
    <w:p>
      <w:pPr>
        <w:pStyle w:val="BodyText"/>
      </w:pPr>
      <w:r>
        <w:t xml:space="preserve">Một khi toàn bộ binh khí chiến tranh hoàn toàn hạ cánh xuống đất, số lượng ưu thế biến dị nhân sẽ không thể tiếp tục phát huy, vô luận có bao nhiêu biến dị nhân nhưng đối diện với võng hỏa lực khủng bố đều chỉ có thể bị biến thành thịt nát.</w:t>
      </w:r>
    </w:p>
    <w:p>
      <w:pPr>
        <w:pStyle w:val="BodyText"/>
      </w:pPr>
      <w:r>
        <w:t xml:space="preserve">- Thực lực thật mạnh!</w:t>
      </w:r>
    </w:p>
    <w:p>
      <w:pPr>
        <w:pStyle w:val="BodyText"/>
      </w:pPr>
      <w:r>
        <w:t xml:space="preserve">Nhạc Trọng nhìn những cỗ RH2 đi xuống máy bay vận tải trong lòng kinh động.</w:t>
      </w:r>
    </w:p>
    <w:p>
      <w:pPr>
        <w:pStyle w:val="BodyText"/>
      </w:pPr>
      <w:r>
        <w:t xml:space="preserve">Nếu kiểu nhảy dù quy mô này xuất hiện trên địa cầu, chỉ sợ không có mấy thế lực có thể chống đỡ được một lần tiến công của Thánh tộc. Đây chính là ba trăm RH2, cho dù là một sư đoàn bộ binh cơ giới hóa của địa cầu cũng không cách nào ngăn cản được ba trăm cơ giáp RH2 tiến công, trừ phi vận dụng đạn hạt nhân! Mà cỗ lực lượng này chỉ là một bộ phận nhỏ chiến lực của Thánh tộc mà thôi.</w:t>
      </w:r>
    </w:p>
    <w:p>
      <w:pPr>
        <w:pStyle w:val="BodyText"/>
      </w:pPr>
      <w:r>
        <w:t xml:space="preserve">Đúng lúc này một ngôi nhà lầu lại từ phương xa trực tiếp bay thẳng tới nện vào một chiếc máy bay vận tải, đem máy bay vận tải kể cả ba cơ giáp RH2 bên trong tạp nát.</w:t>
      </w:r>
    </w:p>
    <w:p>
      <w:pPr>
        <w:pStyle w:val="BodyText"/>
      </w:pPr>
      <w:r>
        <w:t xml:space="preserve">Bên trong phế khu, truyền ra từng thanh âm chấn vang như tiếng động đất, từng tòa nhà lầu đột ngột từ mặt đất mọc lên, sau đó lại như đạn pháo hướng những chiếc máy bay vận tải ném tới.</w:t>
      </w:r>
    </w:p>
    <w:p>
      <w:pPr>
        <w:pStyle w:val="BodyText"/>
      </w:pPr>
      <w:r>
        <w:t xml:space="preserve">Những tòa nhà lầu không ngừng nện lên máy bay vận tải, đem chúng tạp thành mảnh vụn nổ tung.</w:t>
      </w:r>
    </w:p>
    <w:p>
      <w:pPr>
        <w:pStyle w:val="BodyText"/>
      </w:pPr>
      <w:r>
        <w:t xml:space="preserve">Trên trực thăng võ trang xa hoa, Ái Hi Nhã lạnh lùng nhìn biến dị nhân tứ giai hung hoành ra lệnh:</w:t>
      </w:r>
    </w:p>
    <w:p>
      <w:pPr>
        <w:pStyle w:val="BodyText"/>
      </w:pPr>
      <w:r>
        <w:t xml:space="preserve">- Tiêu diệt nó!</w:t>
      </w:r>
    </w:p>
    <w:p>
      <w:pPr>
        <w:pStyle w:val="BodyText"/>
      </w:pPr>
      <w:r>
        <w:t xml:space="preserve">An Đông Ni Áo đem cô gái xinh đẹp đang quỳ gối trước người hắn đặt sang một bên cười nói:</w:t>
      </w:r>
    </w:p>
    <w:p>
      <w:pPr>
        <w:pStyle w:val="BodyText"/>
      </w:pPr>
      <w:r>
        <w:t xml:space="preserve">- Đã biết! Chúng ta đi!</w:t>
      </w:r>
    </w:p>
    <w:p>
      <w:pPr>
        <w:pStyle w:val="BodyText"/>
      </w:pPr>
      <w:r>
        <w:t xml:space="preserve">- Go!</w:t>
      </w:r>
    </w:p>
    <w:p>
      <w:pPr>
        <w:pStyle w:val="BodyText"/>
      </w:pPr>
      <w:r>
        <w:t xml:space="preserve">Kiều Trì, Mạn Hi Đức, An Đông Ni Áo cùng Ái Hi Nhã trực tiếp từ trên trực thăng võ trang nhảy xuống.</w:t>
      </w:r>
    </w:p>
    <w:p>
      <w:pPr>
        <w:pStyle w:val="BodyText"/>
      </w:pPr>
      <w:r>
        <w:t xml:space="preserve">Bốn thân ảnh giống như sao băng từ trên bầu trời cao trăm thước nhảy xuống mặt đất, trong nháy mắt rơi xuống đất, mặt đất chấn động, dưới chân bốn người từng cái khe nứt hướng bốn phương tám hướng kéo dài.</w:t>
      </w:r>
    </w:p>
    <w:p>
      <w:pPr>
        <w:pStyle w:val="BodyText"/>
      </w:pPr>
      <w:r>
        <w:t xml:space="preserve">An Đông Ni Áo nhìn biến dị nhân tứ giai không ngừng mãnh liệt ném những tòa nhà về hướng nhóm máy bay vận tải, khẽ mỉm cười nói:</w:t>
      </w:r>
    </w:p>
    <w:p>
      <w:pPr>
        <w:pStyle w:val="BodyText"/>
      </w:pPr>
      <w:r>
        <w:t xml:space="preserve">- Ai giết nó trước thì tinh giác của nó thuộc về người đó thế nào?</w:t>
      </w:r>
    </w:p>
    <w:p>
      <w:pPr>
        <w:pStyle w:val="BodyText"/>
      </w:pPr>
      <w:r>
        <w:t xml:space="preserve">Mạn Hi Đức thè lưỡi dài lộ ra dáng cười dữ tợn:</w:t>
      </w:r>
    </w:p>
    <w:p>
      <w:pPr>
        <w:pStyle w:val="BodyText"/>
      </w:pPr>
      <w:r>
        <w:t xml:space="preserve">- Ok! Tinh giác tên kia thuộc về tôi!</w:t>
      </w:r>
    </w:p>
    <w:p>
      <w:pPr>
        <w:pStyle w:val="BodyText"/>
      </w:pPr>
      <w:r>
        <w:t xml:space="preserve">Kiều Trì cười lạnh, dưới chân điểm xuống, tốc độ nháy mắt siêu việt vận tốc âm thanh hướng biến dị nhân tứ giai phóng đi.</w:t>
      </w:r>
    </w:p>
    <w:p>
      <w:pPr>
        <w:pStyle w:val="BodyText"/>
      </w:pPr>
      <w:r>
        <w:t xml:space="preserve">Từng biến dị nhân tam giai hướng Kiều Trì gào thét nhảy tới.</w:t>
      </w:r>
    </w:p>
    <w:p>
      <w:pPr>
        <w:pStyle w:val="BodyText"/>
      </w:pPr>
      <w:r>
        <w:t xml:space="preserve">Chỉ thấy một đạo tàn ảnh xẹt qua, đầu của biến dị nhân tam giai trực tiếp xuyên thủng, tinh giác lẫn tủy não đều lập tức biến mất.</w:t>
      </w:r>
    </w:p>
    <w:p>
      <w:pPr>
        <w:pStyle w:val="BodyText"/>
      </w:pPr>
      <w:r>
        <w:t xml:space="preserve">- Tên này thật khủng khiếp! Đây là lực lượng của Thần chiến sĩ tứ giai hay là ngũ giai?</w:t>
      </w:r>
    </w:p>
    <w:p>
      <w:pPr>
        <w:pStyle w:val="BodyText"/>
      </w:pPr>
      <w:r>
        <w:t xml:space="preserve">Nhạc Trọng ẩn trong bóng đêm nhìn cảnh tượng kia, trong lòng tràn ngập kinh hãi, thân thể run rẩy lên.</w:t>
      </w:r>
    </w:p>
    <w:p>
      <w:pPr>
        <w:pStyle w:val="BodyText"/>
      </w:pPr>
      <w:r>
        <w:t xml:space="preserve">Biến dị nhân tam giai ngang cấp cùng Nhạc Trọng, thậm chí còn có sức chiến đấu siêu việt hắn. Nhưng khi đối mặt cùng Kiều Trì chỉ qua một kích tủy não lẫn tinh giác đều bị móc xuống tử vong. Nếu đổi lại là Nhạc Trọng, tối đa chỉ chống đỡ được một hai giây mà thôi.</w:t>
      </w:r>
    </w:p>
    <w:p>
      <w:pPr>
        <w:pStyle w:val="BodyText"/>
      </w:pPr>
      <w:r>
        <w:t xml:space="preserve">Quái vật như Kiều Trì một mình đủ tiêu diệt toàn bộ đội ngũ phản kháng quân đệ tam đông bộ, lúc này Nhạc Trọng mới thực sự cảm nhận được sự chênh lệch thật lớn giữa nhân loại cùng Thánh tộc.</w:t>
      </w:r>
    </w:p>
    <w:p>
      <w:pPr>
        <w:pStyle w:val="BodyText"/>
      </w:pPr>
      <w:r>
        <w:t xml:space="preserve">Bên trong phản kháng quân hoàn toàn không có được một Thần chiến sĩ tứ giai nào, một tổ chức như vậy ở trong mắt Thánh tộc chẳng khác gì là những con kiến, chỉ cần đối phương phát lực thật dễ dàng bị tiêu diệt.</w:t>
      </w:r>
    </w:p>
    <w:p>
      <w:pPr>
        <w:pStyle w:val="BodyText"/>
      </w:pPr>
      <w:r>
        <w:t xml:space="preserve">Chính vì nhận thức được hiện thực tàn khốc này, thật nhiều nhân loại đành phải ngoan ngoãn làm chó săn, đồ chơi, thực vật cho Thánh tộc, bởi vì phản kháng thì chỉ còn con đường chết.</w:t>
      </w:r>
    </w:p>
    <w:p>
      <w:pPr>
        <w:pStyle w:val="BodyText"/>
      </w:pPr>
      <w:r>
        <w:t xml:space="preserve">- Loại lực lượng này hẳn là tứ giai, hoặc là ngũ giai. Hỗn đản chết tiệt, tứ giai cùng ngũ giai đã mạnh mẽ như vậy, lục giai còn cơ hội cho người sống nữa hay không!</w:t>
      </w:r>
    </w:p>
    <w:p>
      <w:pPr>
        <w:pStyle w:val="BodyText"/>
      </w:pPr>
      <w:r>
        <w:t xml:space="preserve">Nhạc Trọng gắt gao nhìn chằm chằm Kiều Trì trong lòng hung tợn mắng. Đây là lần đầu tiên hắn cảm giác có chút tuyệt vọng.</w:t>
      </w:r>
    </w:p>
    <w:p>
      <w:pPr>
        <w:pStyle w:val="BodyText"/>
      </w:pPr>
      <w:r>
        <w:t xml:space="preserve">Thân hình An Đông Ni Á, Man Hi Đức cùng Ái Hi Nhã chợt lóe hóa thành ba đạo lưu quang hướng tù trưởng biến dị nhân tứ giai phóng tới. Trên đường đi, những biến dị nhân tam giai chắn ngang trước người bọn hắn đều bị nổ tung, căn bản không chịu nổi một kích.</w:t>
      </w:r>
    </w:p>
    <w:p>
      <w:pPr>
        <w:pStyle w:val="BodyText"/>
      </w:pPr>
      <w:r>
        <w:t xml:space="preserve">Chỉ mấy lần hô hấp, bốn người đã xuất hiện trước người biến dị nhân tứ giai kia, song phương hung hăng quấn thành đoàn chiến đấu.</w:t>
      </w:r>
    </w:p>
    <w:p>
      <w:pPr>
        <w:pStyle w:val="BodyText"/>
      </w:pPr>
      <w:r>
        <w:t xml:space="preserve">Tù trưởng biến dị nhân tứ giai cự lực vô song, cầm lấy tòa nhà lầu giống như kim thêu hoa cùng ba Thần chiến sĩ tứ giai Thánh tộc đối chiến với nhau.</w:t>
      </w:r>
    </w:p>
    <w:p>
      <w:pPr>
        <w:pStyle w:val="Compact"/>
      </w:pPr>
      <w:r>
        <w:t xml:space="preserve">Ái Hi Nhã vẫn lạnh lùng thờ ơ đứng một bên quan sát toàn bộ chiến trường, phòng ngừa có điều gì dị động.</w:t>
      </w:r>
      <w:r>
        <w:br w:type="textWrapping"/>
      </w:r>
      <w:r>
        <w:br w:type="textWrapping"/>
      </w:r>
    </w:p>
    <w:p>
      <w:pPr>
        <w:pStyle w:val="Heading2"/>
      </w:pPr>
      <w:bookmarkStart w:id="1025" w:name="chương-1004-hấp-lực-thần-bí"/>
      <w:bookmarkEnd w:id="1025"/>
      <w:r>
        <w:t xml:space="preserve">1003. Chương 1004: Hấp Lực Thần Bí!</w:t>
      </w:r>
    </w:p>
    <w:p>
      <w:pPr>
        <w:pStyle w:val="Compact"/>
      </w:pPr>
      <w:r>
        <w:br w:type="textWrapping"/>
      </w:r>
      <w:r>
        <w:br w:type="textWrapping"/>
      </w:r>
    </w:p>
    <w:p>
      <w:pPr>
        <w:pStyle w:val="BodyText"/>
      </w:pPr>
      <w:r>
        <w:t xml:space="preserve">Cảm thụ được ánh mắt của Ái Hi Nhã, Nhạc Trọng không dám lấy ra điện từ pháo đan binh thư kích đối phương, một khi hắn lộ ra một tia sát ý chỉ sợ hắn không sinh tồn nổi một phút thời gian.</w:t>
      </w:r>
    </w:p>
    <w:p>
      <w:pPr>
        <w:pStyle w:val="BodyText"/>
      </w:pPr>
      <w:r>
        <w:t xml:space="preserve">- Không có bất kỳ cơ hội nào!</w:t>
      </w:r>
    </w:p>
    <w:p>
      <w:pPr>
        <w:pStyle w:val="BodyText"/>
      </w:pPr>
      <w:r>
        <w:t xml:space="preserve">Nhạc Trọng ẩn giấu một bên lẳng lặng quan sát thế cục phát triển, chứng kiến Thánh tộc dựa vào hỏa lực cường đại của RH2 hoàn toàn áp chế đại quân biến dị nhân.</w:t>
      </w:r>
    </w:p>
    <w:p>
      <w:pPr>
        <w:pStyle w:val="BodyText"/>
      </w:pPr>
      <w:r>
        <w:t xml:space="preserve">Bốn Thần chiến sĩ tứ giai Thánh tộc chặt chẽ ngăn chặn tù trưởng biến dị nhân tứ giai, dù biến dị nhân nhân số có vẻ vô cùng vô tận nhưng cuối cùng vẫn sẽ bị Thánh tộc giết sạch.</w:t>
      </w:r>
    </w:p>
    <w:p>
      <w:pPr>
        <w:pStyle w:val="BodyText"/>
      </w:pPr>
      <w:r>
        <w:t xml:space="preserve">Đúng lúc này ấn ký Thần Ma hệ thống trên tay phải Nhạc Trọng chợt nóng lên, một đạo tin tức thần bí dũng mãnh tràn vào trong ấn ký bên tay phải của hắn, tay phải hắn đột nhiên bay lên, giống như bị hấp lực kéo xả.</w:t>
      </w:r>
    </w:p>
    <w:p>
      <w:pPr>
        <w:pStyle w:val="BodyText"/>
      </w:pPr>
      <w:r>
        <w:t xml:space="preserve">- Bên này có đồ vật gì đó sao?</w:t>
      </w:r>
    </w:p>
    <w:p>
      <w:pPr>
        <w:pStyle w:val="BodyText"/>
      </w:pPr>
      <w:r>
        <w:t xml:space="preserve">Ánh mắt Nhạc Trọng chợt sáng lên, chậm rãi di động về phương hướng kia.</w:t>
      </w:r>
    </w:p>
    <w:p>
      <w:pPr>
        <w:pStyle w:val="BodyText"/>
      </w:pPr>
      <w:r>
        <w:t xml:space="preserve">Theo di chuyển, Nhạc Trọng phát hiện phương hướng hắn đi tới chính là sào huyệt của biến dị nhân, hắn có thể nhìn thấy thật nhiều biến dị nhân từ trong một cao ốc phóng ra, sau đó lại vọt qua bên chiến trường.</w:t>
      </w:r>
    </w:p>
    <w:p>
      <w:pPr>
        <w:pStyle w:val="BodyText"/>
      </w:pPr>
      <w:r>
        <w:t xml:space="preserve">Nhạc Trọng nhìn tòa cao ốc kia khẽ cau mày:</w:t>
      </w:r>
    </w:p>
    <w:p>
      <w:pPr>
        <w:pStyle w:val="BodyText"/>
      </w:pPr>
      <w:r>
        <w:t xml:space="preserve">- Thứ gọi ta tới lại nằm ở đó sao?</w:t>
      </w:r>
    </w:p>
    <w:p>
      <w:pPr>
        <w:pStyle w:val="BodyText"/>
      </w:pPr>
      <w:r>
        <w:t xml:space="preserve">Lực hấp xả kỳ dị trực tiếp chỉ thẳng tòa cao ốc kia. Mà bên biến dị nhân không ngừng tràn ra từ cao ốc ngăn cản bước tiến của hắn.</w:t>
      </w:r>
    </w:p>
    <w:p>
      <w:pPr>
        <w:pStyle w:val="BodyText"/>
      </w:pPr>
      <w:r>
        <w:t xml:space="preserve">Nhạc Trọng tự tin có thể đánh chết hơn trăm biến dị nhân, nhưng nếu có ba biến dị nhân tam giai liên thủ phát động công kích hắn thì hắn vốn không cách nào ngăn cản.</w:t>
      </w:r>
    </w:p>
    <w:p>
      <w:pPr>
        <w:pStyle w:val="BodyText"/>
      </w:pPr>
      <w:r>
        <w:t xml:space="preserve">Số lượng biến dị nhân tam giai từ trong cao ốc tràn ra không ít, nếu không cẩn thận Nhạc Trọng sẽ bị biến dị nhân tam giai hung bạo tê thành nát vụn.</w:t>
      </w:r>
    </w:p>
    <w:p>
      <w:pPr>
        <w:pStyle w:val="BodyText"/>
      </w:pPr>
      <w:r>
        <w:t xml:space="preserve">Đồng thời sau khi đi vào trong cao ốc, Nhạc Trọng liền mơ hồ cảm giác được nguy hiểm cực độ, giống như bên trong cao ốc ẩn chứa một con mãnh thú vô cùng khủng bố.</w:t>
      </w:r>
    </w:p>
    <w:p>
      <w:pPr>
        <w:pStyle w:val="BodyText"/>
      </w:pPr>
      <w:r>
        <w:t xml:space="preserve">Nhạc Trọng thập phần tin tưởng đối với cảm giác nguy hiểm, hắn nhẫn nhịn xúc động muốn chạy vào cao ốc, lẳng lặng nằm úp sấp trên mặt đất yên lặng bất động như một tảng đá.</w:t>
      </w:r>
    </w:p>
    <w:p>
      <w:pPr>
        <w:pStyle w:val="BodyText"/>
      </w:pPr>
      <w:r>
        <w:t xml:space="preserve">Không bao lâu sau, tù trưởng biến dị nhân tứ giai toàn thân đầy máu vô cùng chật vật chạy tới trước cao ốc này.</w:t>
      </w:r>
    </w:p>
    <w:p>
      <w:pPr>
        <w:pStyle w:val="BodyText"/>
      </w:pPr>
      <w:r>
        <w:t xml:space="preserve">- Ha ha! Súc sinh thấp hèn, đi chết đi!</w:t>
      </w:r>
    </w:p>
    <w:p>
      <w:pPr>
        <w:pStyle w:val="BodyText"/>
      </w:pPr>
      <w:r>
        <w:t xml:space="preserve">Trong mắt Kiều Trì chớp động hung quang, lắc người xuất hiện trước mặt biến dị nhân tứ giai, một trảo hướng thẳng đầu hắn chộp tới.</w:t>
      </w:r>
    </w:p>
    <w:p>
      <w:pPr>
        <w:pStyle w:val="BodyText"/>
      </w:pPr>
      <w:r>
        <w:t xml:space="preserve">Thân thể biến dị nhân tứ giai uốn éo, tránh khỏi một trảo của Kiều Trì, nhưng vai phải lại nổ ra, tảng lớn huyết nhục trực tiếp bắn vãi tung tóe, dù mạnh mẽ như Nhạc Trọng cũng không nhìn ra được đã xảy ra chuyện gì.</w:t>
      </w:r>
    </w:p>
    <w:p>
      <w:pPr>
        <w:pStyle w:val="BodyText"/>
      </w:pPr>
      <w:r>
        <w:t xml:space="preserve">Trong mắt biến dị nhân tứ giai chợt lóe hung quang, quơ lấy một cây gậy bằng sắt thật lớn vô cùng hung mãnh oanh thẳng vào người Kiều Trì.</w:t>
      </w:r>
    </w:p>
    <w:p>
      <w:pPr>
        <w:pStyle w:val="BodyText"/>
      </w:pPr>
      <w:r>
        <w:t xml:space="preserve">An Đông Ni Áo chỉ vào cây gậy sắt kia, cây gậy lập tức sượt sát qua thân thể Kiều Trì.</w:t>
      </w:r>
    </w:p>
    <w:p>
      <w:pPr>
        <w:pStyle w:val="BodyText"/>
      </w:pPr>
      <w:r>
        <w:t xml:space="preserve">Mạn Hi Đức cầm một gai xương bén nhọn nhanh như sét đánh nhân cơ hội này chém mạnh xuống thân thể biến dị nhân tứ giai, gai xương lộ ra vết cắt thật sâu, máu tươi văng khắp nơi.</w:t>
      </w:r>
    </w:p>
    <w:p>
      <w:pPr>
        <w:pStyle w:val="BodyText"/>
      </w:pPr>
      <w:r>
        <w:t xml:space="preserve">Chỉ sau vài lần hô hấp ngắn ngủi thân thể biến dị nhân tứ giai đã hiện lên thêm vài vết thương, nhưng vết thương lấy tốc độ mà mắt thường có thể thấy được nhanh chóng khép lại.</w:t>
      </w:r>
    </w:p>
    <w:p>
      <w:pPr>
        <w:pStyle w:val="BodyText"/>
      </w:pPr>
      <w:r>
        <w:t xml:space="preserve">Ba Thánh tộc trợ giúp lẫn nhau không ngừng lưu lại vết thương trên thân biến dị nhân tứ giai nhưng bọn hắn lại không hề bị tổn thương chút nào.</w:t>
      </w:r>
    </w:p>
    <w:p>
      <w:pPr>
        <w:pStyle w:val="BodyText"/>
      </w:pPr>
      <w:r>
        <w:t xml:space="preserve">Tuy biến dị nhân tứ giai thật mạnh mẽ, nhưng nếu tiếp tục chiến đấu như thế sớm muộn gì cũng chỉ còn con đường chết.</w:t>
      </w:r>
    </w:p>
    <w:p>
      <w:pPr>
        <w:pStyle w:val="BodyText"/>
      </w:pPr>
      <w:r>
        <w:t xml:space="preserve">Đúng ngay lúc này từ trong cao ốc kia có một trăm biến dị nhân tam giai tuôn ra, gai xương bén nhọn, băng trùy, hỏa diễm đủ loại công kích đột nhiên oanh thẳng vào bên trong chiến đoàn.</w:t>
      </w:r>
    </w:p>
    <w:p>
      <w:pPr>
        <w:pStyle w:val="BodyText"/>
      </w:pPr>
      <w:r>
        <w:t xml:space="preserve">Ái Hi Nhã hừ lạnh một tiếng duỗi tay ra, một đạo niệm lực bích chướng trống rỗng chắn ngay phía trước.</w:t>
      </w:r>
    </w:p>
    <w:p>
      <w:pPr>
        <w:pStyle w:val="BodyText"/>
      </w:pPr>
      <w:r>
        <w:t xml:space="preserve">Kỹ năng viễn trình công kích của trăm biến dị nhân tam giai lại bị niệm lực bích chướng của Ái Hi Nhã ngăn cản hoàn toàn.</w:t>
      </w:r>
    </w:p>
    <w:p>
      <w:pPr>
        <w:pStyle w:val="BodyText"/>
      </w:pPr>
      <w:r>
        <w:t xml:space="preserve">- Thật mạnh!</w:t>
      </w:r>
    </w:p>
    <w:p>
      <w:pPr>
        <w:pStyle w:val="BodyText"/>
      </w:pPr>
      <w:r>
        <w:t xml:space="preserve">Nhạc Trọng nhìn thấy niệm lực bích chướng kia trong lòng tràn ngập kinh hãi.</w:t>
      </w:r>
    </w:p>
    <w:p>
      <w:pPr>
        <w:pStyle w:val="BodyText"/>
      </w:pPr>
      <w:r>
        <w:t xml:space="preserve">Ngay khi lực chú ý của Ái Hi Nhã bị trăm biến dị nhân tam giai hấp dẫn, hai thân ảnh đột nhiên từ dưới đất bạo ra, hướng chiến đoàn nhảy tới.</w:t>
      </w:r>
    </w:p>
    <w:p>
      <w:pPr>
        <w:pStyle w:val="BodyText"/>
      </w:pPr>
      <w:r>
        <w:t xml:space="preserve">Một biến dị nhân tứ giai đầu mọc tinh giác, thân cao chừng 1m70, có mái tóc dài đỏ tươi, dung nhan tuyệt sắc, dáng người đầy đặn gợi cảm, thân thể có một tầng chất sừng màu lam bao trùm, đôi mắt màu đỏ, hai tay giống như lưỡi đao tổ hợp mà thành, lại kéo theo cái đuôi sắc bén như thanh đại kiếm trong mắt chớp động hung quang xuất hiện trước mặt Kiều Trì, hung hăng trảo thẳng vào giữa tim của hắn.</w:t>
      </w:r>
    </w:p>
    <w:p>
      <w:pPr>
        <w:pStyle w:val="BodyText"/>
      </w:pPr>
      <w:r>
        <w:t xml:space="preserve">Tốc độ biến dị nhân tứ giai tóc đỏ kia cực kỳ khủng bố, mặc dù Kiều Trì là Thần chiến sĩ tứ giai nhưng không thể tránh né, hắn chỉ kịp miễn cưỡng đan chéo hai tay chắn ngang trước người.</w:t>
      </w:r>
    </w:p>
    <w:p>
      <w:pPr>
        <w:pStyle w:val="BodyText"/>
      </w:pPr>
      <w:r>
        <w:t xml:space="preserve">Mỹ nữ biến dị nhân tứ giai một trảo chộp trúng hai tay Kiều Trì, dùng sức hợp lại, móng vuốt sắc bén đem song chưởng của Kiều Trì trực tiếp cắt đứt, máu tươi văng tung tóe.</w:t>
      </w:r>
    </w:p>
    <w:p>
      <w:pPr>
        <w:pStyle w:val="BodyText"/>
      </w:pPr>
      <w:r>
        <w:t xml:space="preserve">Một biến dị nhân tứ giai còn lại là một quái vật thân cao hai thước, hình dáng giống như nhân loại nhưng đốt sống sau lưng lại mọc ra những bướu thịt vô cùng ghê tởm, tốc độ cực nhanh, ngay lúc mỹ nữ biến dị nhân một trảo cắt đứt tay Kiều Trì thì hắn cũng xuất hiện ngay trước người Kiều Trì, một quyền oanh thẳng lên ngực hắn.</w:t>
      </w:r>
    </w:p>
    <w:p>
      <w:pPr>
        <w:pStyle w:val="BodyText"/>
      </w:pPr>
      <w:r>
        <w:t xml:space="preserve">Cự lực kinh khủng nháy mắt bộc phát, đem xương ngực Kiều Trì chấn đến dập nát, một lỗ thủng lớn xuất hiện ngay ngực hắn, bản thân hắn cũng như mảnh vải rách bay ngược ra xa.</w:t>
      </w:r>
    </w:p>
    <w:p>
      <w:pPr>
        <w:pStyle w:val="BodyText"/>
      </w:pPr>
      <w:r>
        <w:t xml:space="preserve">- Đồ đê tiện chết tiệt!</w:t>
      </w:r>
    </w:p>
    <w:p>
      <w:pPr>
        <w:pStyle w:val="BodyText"/>
      </w:pPr>
      <w:r>
        <w:t xml:space="preserve">Ngay lúc mỹ nữ biến dị nhân tứ giai muốn thừa dịp thắng lợi truy kích, Ái Hi Nhã phát ra tiếng rít gào phẫn nộ, nàng chúi tay phải xuống dưới, niệm lực cường đại hung hăng đặt trên thân thể ba biến dị nhân tứ giai, làm thân thể họ đột ngột trầm xuống.</w:t>
      </w:r>
    </w:p>
    <w:p>
      <w:pPr>
        <w:pStyle w:val="BodyText"/>
      </w:pPr>
      <w:r>
        <w:t xml:space="preserve">Ngay trong nháy mắt ba người bị ngăn cản, Kiều Trì phun mạnh một hơi thân thể thuận thế bay ngược ra xa.</w:t>
      </w:r>
    </w:p>
    <w:p>
      <w:pPr>
        <w:pStyle w:val="BodyText"/>
      </w:pPr>
      <w:r>
        <w:t xml:space="preserve">Niệm lực của Ái Hi Nhã cực kỳ mạnh mẽ, nàng chỉ cần động tâm niệm là có thể trực tiếp trấn áp biến dị nhân tam giai, nhưng đối phó tứ giai vẫn không thể hoàn toàn áp chế được đối phương.</w:t>
      </w:r>
    </w:p>
    <w:p>
      <w:pPr>
        <w:pStyle w:val="BodyText"/>
      </w:pPr>
      <w:r>
        <w:t xml:space="preserve">Thân thể ba biến dị nhân tứ giai chỉ thoáng trầm xuống, lập tức liên thủ hướng Man Hi Đức tấn công.</w:t>
      </w:r>
    </w:p>
    <w:p>
      <w:pPr>
        <w:pStyle w:val="BodyText"/>
      </w:pPr>
      <w:r>
        <w:t xml:space="preserve">Ngoài ra một trăm biến dị nhân tam giai đều phát động viễn trình công kích hướng bên này oanh tới.</w:t>
      </w:r>
    </w:p>
    <w:p>
      <w:pPr>
        <w:pStyle w:val="BodyText"/>
      </w:pPr>
      <w:r>
        <w:t xml:space="preserve">Ái Hi Nhã vung tay lên, một mặt niệm lực bích chướng hiện ra cản trở viễn trình công kích kia, sau đó lớn tiếng quát:</w:t>
      </w:r>
    </w:p>
    <w:p>
      <w:pPr>
        <w:pStyle w:val="BodyText"/>
      </w:pPr>
      <w:r>
        <w:t xml:space="preserve">- Triệt!</w:t>
      </w:r>
    </w:p>
    <w:p>
      <w:pPr>
        <w:pStyle w:val="BodyText"/>
      </w:pPr>
      <w:r>
        <w:t xml:space="preserve">Ba biến dị nhân tứ giai chống cự ba Thần chiến sĩ tứ giai Thánh tộc tuy sức chiến đấu chênh lệch không lớn, thậm chí Thánh tộc còn chiếm cứ ưu thế, bởi vì tù trưởng biến dị nhân tứ giai đã bị thương không nhẹ.</w:t>
      </w:r>
    </w:p>
    <w:p>
      <w:pPr>
        <w:pStyle w:val="BodyText"/>
      </w:pPr>
      <w:r>
        <w:t xml:space="preserve">Nhưng nếu có thêm trăm biến dị nhân tam giai thì khác hẳn, thực lực của bọn hắn đủ sức uy hiếp Thần chiến sĩ tứ giai. Tuy rằng Thần chiến sĩ tứ giai có thể một kích miểu sát biến dị nhân tam giai, nhưng nếu nhân số biến dị nhân quá đông vẫn có thể giết chết được Thần chiến sĩ tứ giai.</w:t>
      </w:r>
    </w:p>
    <w:p>
      <w:pPr>
        <w:pStyle w:val="Compact"/>
      </w:pPr>
      <w:r>
        <w:t xml:space="preserve">Nếu còn tiếp tục lưu lại chiến đấu trong sào huyệt của biến dị nhân, cuối cùng bốn người Ái Hi Nhã chỉ còn con đường chết.</w:t>
      </w:r>
      <w:r>
        <w:br w:type="textWrapping"/>
      </w:r>
      <w:r>
        <w:br w:type="textWrapping"/>
      </w:r>
    </w:p>
    <w:p>
      <w:pPr>
        <w:pStyle w:val="Heading2"/>
      </w:pPr>
      <w:bookmarkStart w:id="1026" w:name="chương-1005-đại-sảnh-ngầm.-1"/>
      <w:bookmarkEnd w:id="1026"/>
      <w:r>
        <w:t xml:space="preserve">1004. Chương 1005: Đại Sảnh Ngầm. (1)</w:t>
      </w:r>
    </w:p>
    <w:p>
      <w:pPr>
        <w:pStyle w:val="Compact"/>
      </w:pPr>
      <w:r>
        <w:br w:type="textWrapping"/>
      </w:r>
      <w:r>
        <w:br w:type="textWrapping"/>
      </w:r>
    </w:p>
    <w:p>
      <w:pPr>
        <w:pStyle w:val="BodyText"/>
      </w:pPr>
      <w:r>
        <w:t xml:space="preserve">Ái Hi Nhã vừa quát An Đông Ni Áo cùng Man Hi Đức vội chớp động thân hình chật vật bỏ chạy.</w:t>
      </w:r>
    </w:p>
    <w:p>
      <w:pPr>
        <w:pStyle w:val="BodyText"/>
      </w:pPr>
      <w:r>
        <w:t xml:space="preserve">Đàn biến dị nhân liền điên cuồng hướng bốn Thần chiến sĩ tứ giai phát động công kích vô cùng hung mãnh.</w:t>
      </w:r>
    </w:p>
    <w:p>
      <w:pPr>
        <w:pStyle w:val="BodyText"/>
      </w:pPr>
      <w:r>
        <w:t xml:space="preserve">Thật nhiều biến dị nhân tam giai từ trong cao ốc tuôn ra như nước thủy triều, giống như sóng biển đánh thẳng về hướng bốn Thánh tộc kia.</w:t>
      </w:r>
    </w:p>
    <w:p>
      <w:pPr>
        <w:pStyle w:val="BodyText"/>
      </w:pPr>
      <w:r>
        <w:t xml:space="preserve">Số lượng biến dị nhân tam giai đã vượt qua hai ngàn người, nhiều biến dị nhân như vậy cho dù là Thần chiến sĩ tứ giai rơi vào bên trong cũng sẽ bị xé nát thành thịt vụn.</w:t>
      </w:r>
    </w:p>
    <w:p>
      <w:pPr>
        <w:pStyle w:val="BodyText"/>
      </w:pPr>
      <w:r>
        <w:t xml:space="preserve">Với số lượng này nếu đi tới trên địa cầu thật dễ dàng đem toàn bộ bộ đội của Nhạc Trọng giết chết sạch sẽ.</w:t>
      </w:r>
    </w:p>
    <w:p>
      <w:pPr>
        <w:pStyle w:val="BodyText"/>
      </w:pPr>
      <w:r>
        <w:t xml:space="preserve">Nhạc Trọng nhìn thấy một màn kinh khủng kia chỉ biết im lặng nằm úp sấp dưới đất đem khí tức của mình hoàn toàn ẩn giấu.</w:t>
      </w:r>
    </w:p>
    <w:p>
      <w:pPr>
        <w:pStyle w:val="BodyText"/>
      </w:pPr>
      <w:r>
        <w:t xml:space="preserve">Dưới tác dụng của kỹ năng tiềm hành nhị giai, toàn bộ khí tức của hắn hoàn toàn thu liễm, tránh thoát cảm giác của biến dị nhân.</w:t>
      </w:r>
    </w:p>
    <w:p>
      <w:pPr>
        <w:pStyle w:val="BodyText"/>
      </w:pPr>
      <w:r>
        <w:t xml:space="preserve">Đợi tới khi biến dị nhân tam giai cơ hồ đã toàn bộ lao ra khỏi sào huyệt, Nhạc Trọng giống như mị ảnh giấu trong góc tối lặng yên âm thầm tiến tới chỗ cao ốc.</w:t>
      </w:r>
    </w:p>
    <w:p>
      <w:pPr>
        <w:pStyle w:val="BodyText"/>
      </w:pPr>
      <w:r>
        <w:t xml:space="preserve">Hắn không dám đi vào từ cửa chính mà đi vòng ra sau, duỗi tay, một đạo tơ nhện bắn ra trực tiếp dính lên tầng năm tòa lầu.</w:t>
      </w:r>
    </w:p>
    <w:p>
      <w:pPr>
        <w:pStyle w:val="BodyText"/>
      </w:pPr>
      <w:r>
        <w:t xml:space="preserve">Tơ nhện co rụt lại, Nhạc Trọng được kéo lên cửa sổ lầu bốn đã vỡ nát. Ánh mắt hắn đảo qua phát hiện trong lầu không có ai, lúc này mới cẩn thận đi vào.</w:t>
      </w:r>
    </w:p>
    <w:p>
      <w:pPr>
        <w:pStyle w:val="BodyText"/>
      </w:pPr>
      <w:r>
        <w:t xml:space="preserve">Căn phòng phá nát, nơi nơi tro bụi bao phủ thật dày, hiển nhiên dù là biến dị nhân cũng rất ít đi qua đây.</w:t>
      </w:r>
    </w:p>
    <w:p>
      <w:pPr>
        <w:pStyle w:val="BodyText"/>
      </w:pPr>
      <w:r>
        <w:t xml:space="preserve">Sau khi tiến vào phòng, ấn ký Thần Ma hệ thống trên tay hắn nóng lên, một cỗ lực lượng vô hình kéo tay phải của hắn chỉ dẫn phương hướng.</w:t>
      </w:r>
    </w:p>
    <w:p>
      <w:pPr>
        <w:pStyle w:val="BodyText"/>
      </w:pPr>
      <w:r>
        <w:t xml:space="preserve">Nhạc Trọng nhanh chóng đi về hướng kia.</w:t>
      </w:r>
    </w:p>
    <w:p>
      <w:pPr>
        <w:pStyle w:val="BodyText"/>
      </w:pPr>
      <w:r>
        <w:t xml:space="preserve">Được lực lượng vô hình chỉ dẫn, Nhạc Trọng đi nhanh xuống dưới, thật nhanh đã tới tầng thứ hai. Hắn nhìn xuống, chỉ thấy một thông đạo ngầm sâu không thấy đáy xuất hiện trước mắt, tám biến dị nhân bình thường đang canh giữ lối vào đường hầm.</w:t>
      </w:r>
    </w:p>
    <w:p>
      <w:pPr>
        <w:pStyle w:val="BodyText"/>
      </w:pPr>
      <w:r>
        <w:t xml:space="preserve">Nhạc Trọng dựa vào cửa thang lầu lẳng lặng nhìn chăm chú vào hầm ngầm sâu không thấy đáy chừng năm giây, trong vòng năm giây không còn thấy bất kỳ biến dị nhân nào tiếp tục nhảy ra.</w:t>
      </w:r>
    </w:p>
    <w:p>
      <w:pPr>
        <w:pStyle w:val="BodyText"/>
      </w:pPr>
      <w:r>
        <w:t xml:space="preserve">Hắn hít sâu một hơi, trong mắt thoáng hiện dị quang, phát động kỹ năng ảnh bộ, đồng thời trong tay bắn ra một viên đá nhỏ giống như viên đạn đánh vào ngay lối vào cao ốc.</w:t>
      </w:r>
    </w:p>
    <w:p>
      <w:pPr>
        <w:pStyle w:val="BodyText"/>
      </w:pPr>
      <w:r>
        <w:t xml:space="preserve">Thanh âm thanh thúy vang lên, ánh mắt tám biến dị nhân bỗng chốc bị thanh âm kia hấp dẫn quay đầu nhìn lại phương hướng thanh âm truyền đến.</w:t>
      </w:r>
    </w:p>
    <w:p>
      <w:pPr>
        <w:pStyle w:val="BodyText"/>
      </w:pPr>
      <w:r>
        <w:t xml:space="preserve">Trong tích tắc ấy thân hình Nhạc Trọng chợt lóe, chỉ sau một lần hô hấp đã nhảy vào trong thông đạo ngầm.</w:t>
      </w:r>
    </w:p>
    <w:p>
      <w:pPr>
        <w:pStyle w:val="BodyText"/>
      </w:pPr>
      <w:r>
        <w:t xml:space="preserve">Bên trong thông đạo ngầm nơi nơi đều là rêu xanh, đồng thời còn tản ra mùi vị ẩm mốc cùng tanh hôi.</w:t>
      </w:r>
    </w:p>
    <w:p>
      <w:pPr>
        <w:pStyle w:val="BodyText"/>
      </w:pPr>
      <w:r>
        <w:t xml:space="preserve">Sau khi nhảy vào thông đạo ngầm, hắn nhanh như quỷ mị đem hết toàn lực chạy vào sâu trong.</w:t>
      </w:r>
    </w:p>
    <w:p>
      <w:pPr>
        <w:pStyle w:val="BodyText"/>
      </w:pPr>
      <w:r>
        <w:t xml:space="preserve">Xuyên qua thông đạo thật dài, Nhạc Trọng đi tới một tòa thành thị dưới lòng đất vô cùng rộng lớn.</w:t>
      </w:r>
    </w:p>
    <w:p>
      <w:pPr>
        <w:pStyle w:val="BodyText"/>
      </w:pPr>
      <w:r>
        <w:t xml:space="preserve">Thành thị này rộng lớn hơn bất kỳ thành thị nào dưới lòng đất mà Nhạc Trọng từng gặp được, bên trong có thật nhiều những tòa cao ốc hiện đại hóa cao tới mấy chục thước. Ngoại trừ một ít tòa lầu hiện đại hóa cao ngất, còn có những tòa chung cư, cửa hàng, trường học, bệnh viện đủ loại kiến trúc thứ gì cần có đều có. Nhưng toàn bộ kiến trúc chỉ là cảnh tượng ảm đạm rách nát, mục ruỗng hoang tàn.</w:t>
      </w:r>
    </w:p>
    <w:p>
      <w:pPr>
        <w:pStyle w:val="BodyText"/>
      </w:pPr>
      <w:r>
        <w:t xml:space="preserve">Cả tòa thành thị ngầm không có chút tia ánh sáng, nếu không phải Nhạc Trọng có khả năng nhìn trong bóng tối, sau khi tiến vào nơi này chỉ sợ không nhìn thấy được gì.</w:t>
      </w:r>
    </w:p>
    <w:p>
      <w:pPr>
        <w:pStyle w:val="BodyText"/>
      </w:pPr>
      <w:r>
        <w:t xml:space="preserve">Nhạc Trọng vừa xuất hiện trong thành thị ngầm liền nhìn thấy hơn mười biến dị nhân tập trung lại cùng nhau, do một biến dị nhân tam giai suất lĩnh đi tới bên này.</w:t>
      </w:r>
    </w:p>
    <w:p>
      <w:pPr>
        <w:pStyle w:val="BodyText"/>
      </w:pPr>
      <w:r>
        <w:t xml:space="preserve">Thân hình Nhạc Trọng chợt lóe nhanh như mũi tên rơi xuống một tòa lầu.</w:t>
      </w:r>
    </w:p>
    <w:p>
      <w:pPr>
        <w:pStyle w:val="BodyText"/>
      </w:pPr>
      <w:r>
        <w:t xml:space="preserve">Đúng lúc này một biến dị nhân tam giai từ trong phòng kia đi ra, vừa lúc xuất hiện trước mặt Nhạc Trọng.</w:t>
      </w:r>
    </w:p>
    <w:p>
      <w:pPr>
        <w:pStyle w:val="BodyText"/>
      </w:pPr>
      <w:r>
        <w:t xml:space="preserve">Nhạc Trọng đã làm sẵn chuẩn bị chiến đấu, biến dị nhân vừa xuất hiện, Hỏa Diễm đao trong tay hắn lập tức mang theo một thanh âm nổ bạo bổ lên thân thể biến dị nhân tam giai, đem thân thể tên kia trực tiếp chém đứt, máu tươi văng khắp nơi.</w:t>
      </w:r>
    </w:p>
    <w:p>
      <w:pPr>
        <w:pStyle w:val="BodyText"/>
      </w:pPr>
      <w:r>
        <w:t xml:space="preserve">Sinh mệnh lực của biến dị nhân tam giai cực kỳ ương ngạnh, dù bị một đao chém đứt thành hai đoạn nhưng chưa lập tức tử vong, lại dùng nửa thân trên phát ra thanh âm thét to chói tai thê lương.</w:t>
      </w:r>
    </w:p>
    <w:p>
      <w:pPr>
        <w:pStyle w:val="BodyText"/>
      </w:pPr>
      <w:r>
        <w:t xml:space="preserve">- Đáng chết!</w:t>
      </w:r>
    </w:p>
    <w:p>
      <w:pPr>
        <w:pStyle w:val="BodyText"/>
      </w:pPr>
      <w:r>
        <w:t xml:space="preserve">Nhạc Trọng tiến lên bổ thêm một đao, đem đầu của biến dị nhân tam giai bổ thành hai nửa. Sau đó lấy đi tinh giác của tên kia.</w:t>
      </w:r>
    </w:p>
    <w:p>
      <w:pPr>
        <w:pStyle w:val="BodyText"/>
      </w:pPr>
      <w:r>
        <w:t xml:space="preserve">Biến dị nhân tam giai vừa chết, một đoàn sinh mệnh nguyên khí thông qua ấn ký Thần Ma hệ thống truyền vào thân thể hắn.</w:t>
      </w:r>
    </w:p>
    <w:p>
      <w:pPr>
        <w:pStyle w:val="BodyText"/>
      </w:pPr>
      <w:r>
        <w:t xml:space="preserve">- Chúc mừng ngài đạt được cường hóa cường độ +10!</w:t>
      </w:r>
    </w:p>
    <w:p>
      <w:pPr>
        <w:pStyle w:val="BodyText"/>
      </w:pPr>
      <w:r>
        <w:t xml:space="preserve">Từng luồng nhiệt lưu bắt đầu khởi động trong thân thể Nhạc Trọng, thanh âm thanh thúy dễ nghe lại vang lên.</w:t>
      </w:r>
    </w:p>
    <w:p>
      <w:pPr>
        <w:pStyle w:val="BodyText"/>
      </w:pPr>
      <w:r>
        <w:t xml:space="preserve">Nhạc Trọng hít sâu một hơi phát động kỹ năng ảnh bộ, tốc độ tăng đỉnh phong, không chút cố kỵ dọc theo ấn ký Thần Ma hệ thống chỉ dẫn điên cuồng phóng đi.</w:t>
      </w:r>
    </w:p>
    <w:p>
      <w:pPr>
        <w:pStyle w:val="BodyText"/>
      </w:pPr>
      <w:r>
        <w:t xml:space="preserve">Thanh âm tiếng thét chói tai của biến dị nhân tam giai tạo ra náo động thật lớn, bên trong thành thị ngầm vô số biến dị nhân như những đàn kiến hướng bên này vọt tới.</w:t>
      </w:r>
    </w:p>
    <w:p>
      <w:pPr>
        <w:pStyle w:val="BodyText"/>
      </w:pPr>
      <w:r>
        <w:t xml:space="preserve">Nhạc Trọng vừa xông vào chừng ba trăm thước, nương theo từng đợt thanh âm vỡ tan loảng xoảng, hơn mười biến dị nhân phá cửa sổ lao ra hướng chỗ hắn đánh tới.</w:t>
      </w:r>
    </w:p>
    <w:p>
      <w:pPr>
        <w:pStyle w:val="BodyText"/>
      </w:pPr>
      <w:r>
        <w:t xml:space="preserve">Trong mắt Nhạc Trọng chớp động dị quang, rút Hắc Nha đao dài hai thước nháy mắt chém ra đao ảnh trùng điệp vặn xoắn, hơn mười biến dị nhân vừa xông tới đã bị hắn xoắn thành thịt vụn.</w:t>
      </w:r>
    </w:p>
    <w:p>
      <w:pPr>
        <w:pStyle w:val="BodyText"/>
      </w:pPr>
      <w:r>
        <w:t xml:space="preserve">Nhạc Trọng vừa bị ngăn cản tốc độ liền chậm, lại có thêm vài chục biến dị nhân nhanh chóng nhảy qua, cơ hồ cùng một thời gian còn có bốn biến dị nhân tam giai điên cuồng nhảy về hướng bên này.</w:t>
      </w:r>
    </w:p>
    <w:p>
      <w:pPr>
        <w:pStyle w:val="BodyText"/>
      </w:pPr>
      <w:r>
        <w:t xml:space="preserve">Nếu để bốn biến dị nhân tam giai tới gần, Nhạc Trọng chỉ còn chờ bị chúng liên thủ oanh giết.</w:t>
      </w:r>
    </w:p>
    <w:p>
      <w:pPr>
        <w:pStyle w:val="BodyText"/>
      </w:pPr>
      <w:r>
        <w:t xml:space="preserve">Trong thời khắc nguy cơ này, trong hư không hiện ra một hắc động thật lớn, một đạo lưu quang từ trong hắc động bay ra rơi xuống phủ kín bên ngoài cơ thể Nhạc Trọng liền bao bọc thân thể hắn thành cốt khải.</w:t>
      </w:r>
    </w:p>
    <w:p>
      <w:pPr>
        <w:pStyle w:val="BodyText"/>
      </w:pPr>
      <w:r>
        <w:t xml:space="preserve">Hai chân Nhạc Trọng nổ bắn ra hai đạo gai xương chống đỡ thân thể hắn nhảy lên một tòa lầu cao hơn hai mươi thước.</w:t>
      </w:r>
    </w:p>
    <w:p>
      <w:pPr>
        <w:pStyle w:val="BodyText"/>
      </w:pPr>
      <w:r>
        <w:t xml:space="preserve">Vừa nhảy lên lầu cao, gai xương dưới chân hắn liền co rụt lại.</w:t>
      </w:r>
    </w:p>
    <w:p>
      <w:pPr>
        <w:pStyle w:val="BodyText"/>
      </w:pPr>
      <w:r>
        <w:t xml:space="preserve">Một biến dị nhân mắt lóe hung quang, dùng tốc độ so sánh được với vận tốc âm thanh trong nháy mắt xuất hiện ở địa phương Nhạc Trọng vừa đứng, nó vươn bàn tay trảo tới bắt được gai xương Nhạc Trọng mới co rút lại.</w:t>
      </w:r>
    </w:p>
    <w:p>
      <w:pPr>
        <w:pStyle w:val="BodyText"/>
      </w:pPr>
      <w:r>
        <w:t xml:space="preserve">Cùng một thời gian bàn tay Nhạc Trọng khẽ lật, điện từ pháo đan binh xuất hiện trong tay hắn, hắn nhắm xuống dưới bóp cò, một đạo điện từ pháo trực tiếp oanh trúng đầu biến dị nhân tam giai kia, đem đầu của nó oanh thành nát vụn.</w:t>
      </w:r>
    </w:p>
    <w:p>
      <w:pPr>
        <w:pStyle w:val="BodyText"/>
      </w:pPr>
      <w:r>
        <w:t xml:space="preserve">Một đạo nguyên khí từ ấn ký Thần Ma hệ thống tràn vào thân thể Nhạc Trọng, nhưng lần này không xuất hiện thanh âm nhắc nhở cường hóa.</w:t>
      </w:r>
    </w:p>
    <w:p>
      <w:pPr>
        <w:pStyle w:val="BodyText"/>
      </w:pPr>
      <w:r>
        <w:t xml:space="preserve">Biến dị nhân tam giai kia vừa chết, hơn mười biến dị nhân tam giai nhanh như sao băng nhảy về hướng bên này. Ba biến dị nhân tam giai gần nhất cũng nhảy lên tòa lầu, nhanh như những con nhện bò lên trên.</w:t>
      </w:r>
    </w:p>
    <w:p>
      <w:pPr>
        <w:pStyle w:val="Compact"/>
      </w:pPr>
      <w:r>
        <w:t xml:space="preserve">Thành thị ngầm dưới đất chính là hang ổ của biến dị nhân, tuy rằng chủ lực biến dị nhân tam giai tứ giai đuổi ra ngoài liệp sát cao thủ Thánh tộc, nhưng bên trong vẫn còn thật nhiều biến dị nhân tam giai.</w:t>
      </w:r>
      <w:r>
        <w:br w:type="textWrapping"/>
      </w:r>
      <w:r>
        <w:br w:type="textWrapping"/>
      </w:r>
    </w:p>
    <w:p>
      <w:pPr>
        <w:pStyle w:val="Heading2"/>
      </w:pPr>
      <w:bookmarkStart w:id="1027" w:name="chương-1006-đại-sảnh-ngầm.-2"/>
      <w:bookmarkEnd w:id="1027"/>
      <w:r>
        <w:t xml:space="preserve">1005. Chương 1006: Đại Sảnh Ngầm. (2)</w:t>
      </w:r>
    </w:p>
    <w:p>
      <w:pPr>
        <w:pStyle w:val="Compact"/>
      </w:pPr>
      <w:r>
        <w:br w:type="textWrapping"/>
      </w:r>
      <w:r>
        <w:br w:type="textWrapping"/>
      </w:r>
    </w:p>
    <w:p>
      <w:pPr>
        <w:pStyle w:val="BodyText"/>
      </w:pPr>
      <w:r>
        <w:t xml:space="preserve">Nhạc Trọng nhìn thấy biến dị nhân không ngừng vây tới, ánh mắt không chút thay đổi thả người nhảy mạnh xuống khỏi tòa lầu.</w:t>
      </w:r>
    </w:p>
    <w:p>
      <w:pPr>
        <w:pStyle w:val="BodyText"/>
      </w:pPr>
      <w:r>
        <w:t xml:space="preserve">Khi còn ở giữa không trung Ám Phong Dực hợp kịp hiển hiện, từng đạo ma văn hiện lên, cơn lốc cường đại thổi mạnh, thúc đẩy thân thể Nhạc Trọng phi hành tới trước.</w:t>
      </w:r>
    </w:p>
    <w:p>
      <w:pPr>
        <w:pStyle w:val="BodyText"/>
      </w:pPr>
      <w:r>
        <w:t xml:space="preserve">Bên dưới biến dị nhân nhìn thấy Nhạc Trọng phi hành bay đi, phát ra thanh âm gầm lên giận dữ sắc nhọn.</w:t>
      </w:r>
    </w:p>
    <w:p>
      <w:pPr>
        <w:pStyle w:val="BodyText"/>
      </w:pPr>
      <w:r>
        <w:t xml:space="preserve">Từng đoàn hỏa cầu, gai xương, băng trùy, độc tiễn không ngừng phóng lên cao, hướng Nhạc Trọng vọt tới, nhưng chỉ có thể lướt sát qua thân ảnh hắn.</w:t>
      </w:r>
    </w:p>
    <w:p>
      <w:pPr>
        <w:pStyle w:val="BodyText"/>
      </w:pPr>
      <w:r>
        <w:t xml:space="preserve">Đối phó với vật thể phi hành với tốc độ siêu âm khả năng trúng mục tiêu cực thấp, hơn nữa công kích đại đa số đều là biến dị nhân bình thường phát ra, tốc độ đương nhiên là kém hơn biến dị nhân tam giai.</w:t>
      </w:r>
    </w:p>
    <w:p>
      <w:pPr>
        <w:pStyle w:val="BodyText"/>
      </w:pPr>
      <w:r>
        <w:t xml:space="preserve">Ngay lúc Nhạc Trọng đang phi hành trên không trung, từng thanh âm tiếng kêu vô cùng sắc nhọn truyền đến.</w:t>
      </w:r>
    </w:p>
    <w:p>
      <w:pPr>
        <w:pStyle w:val="BodyText"/>
      </w:pPr>
      <w:r>
        <w:t xml:space="preserve">Hơn mười biến dị nhân trên thân mọc cánh liên tục bay lên không trung, từ phía sau hướng chỗ Nhạc Trọng bay tới, trong biến dị nhân có thể biến dị ra đôi cánh rất ít, nhưng vẫn tồn tại, hơn nữa cũng phải tăng lên nhị giai mới có thể phi hành.</w:t>
      </w:r>
    </w:p>
    <w:p>
      <w:pPr>
        <w:pStyle w:val="BodyText"/>
      </w:pPr>
      <w:r>
        <w:t xml:space="preserve">Nhưng lúc này tốc độ của bọn chúng nhanh nhất chỉ bằng vận tốc âm thanh, xa xa không thể so sánh với Nhạc Trọng nên chỉ có thể đuổi theo thật xa phía sau.</w:t>
      </w:r>
    </w:p>
    <w:p>
      <w:pPr>
        <w:pStyle w:val="BodyText"/>
      </w:pPr>
      <w:r>
        <w:t xml:space="preserve">- Chính là nơi đó sao?</w:t>
      </w:r>
    </w:p>
    <w:p>
      <w:pPr>
        <w:pStyle w:val="BodyText"/>
      </w:pPr>
      <w:r>
        <w:t xml:space="preserve">Nhạc Trọng đi theo ấn ký Thần Ma hệ thống chỉ dẫn một đường phi hành, sau khi bay xa được gần trăm cây số hắn mới nhìn thấy được một phòng thí nghiệm cực lớn hình quả trứng tọa lạc sừng sững trước mặt.</w:t>
      </w:r>
    </w:p>
    <w:p>
      <w:pPr>
        <w:pStyle w:val="BodyText"/>
      </w:pPr>
      <w:r>
        <w:t xml:space="preserve">Trong lòng Nhạc Trọng vui mừng nhanh như viên sao băng bay xuống lối vào phòng thí nghiệm.</w:t>
      </w:r>
    </w:p>
    <w:p>
      <w:pPr>
        <w:pStyle w:val="BodyText"/>
      </w:pPr>
      <w:r>
        <w:t xml:space="preserve">Lối vào phòng thí nghiệm đã bị phá hỏng, Nhạc Trọng nhanh chóng vọt vào khe hở bên trong.</w:t>
      </w:r>
    </w:p>
    <w:p>
      <w:pPr>
        <w:pStyle w:val="BodyText"/>
      </w:pPr>
      <w:r>
        <w:t xml:space="preserve">Không bao lâu sau sáu gã biến dị nhân mọc cánh cũng bay tới lối vào phòng thí nghiệm, chúng liên tục xoay quanh, trên mặt lại mang theo vẻ sợ hãi, không dám tiến tới gần phòng thí nghiệm chút nào.</w:t>
      </w:r>
    </w:p>
    <w:p>
      <w:pPr>
        <w:pStyle w:val="BodyText"/>
      </w:pPr>
      <w:r>
        <w:t xml:space="preserve">Bên trong phòng thí nghiệm, khắp nơi nơi đều là dụng cụ điện tử mà Nhạc Trọng chưa từng được gặp qua, đồng thời còn có những ống thủy tinh bị phá nát, ngoại trừ ống thủy tinh bị phá vỡ những vật còn lại vẫn hoàn hảo không hề tổn hao, cũng không bị phá hư, chỉ là bị thời gian ăn mòn nên thật nhiều dụng cụ đều bao phủ một tầng rỉ sét.</w:t>
      </w:r>
    </w:p>
    <w:p>
      <w:pPr>
        <w:pStyle w:val="BodyText"/>
      </w:pPr>
      <w:r>
        <w:t xml:space="preserve">Nhạc Trọng quét mắt nhìn quanh phòng thí nghiệm, cố nén lòng hiếu kỳ tiếp tục theo chỉ dẫn của ấn ký Thần Ma hệ thống phóng đi.</w:t>
      </w:r>
    </w:p>
    <w:p>
      <w:pPr>
        <w:pStyle w:val="BodyText"/>
      </w:pPr>
      <w:r>
        <w:t xml:space="preserve">Ở bên trong phòng thí nghiệm này nếu hắn có thể cẩn thận tìm kiếm có lẽ sẽ có được thu hoạch không nhỏ, nhưng hắn chỉ muốn đem đồ vật mà ấn ký Thần Ma hệ thống chỉ dẫn lấy tới tay sau đó lập tức rời khỏi.</w:t>
      </w:r>
    </w:p>
    <w:p>
      <w:pPr>
        <w:pStyle w:val="BodyText"/>
      </w:pPr>
      <w:r>
        <w:t xml:space="preserve">Xuyên qua thật nhiều ngã rẽ hành lang, Nhạc Trọng theo ấn ký chỉ dẫn đi vào trong một đại sảnh.</w:t>
      </w:r>
    </w:p>
    <w:p>
      <w:pPr>
        <w:pStyle w:val="BodyText"/>
      </w:pPr>
      <w:r>
        <w:t xml:space="preserve">Nhạc Trọng vừa tiến vào đại sảnh, sắc mặt liền đại biến, nhịn không được lui ra sau mấy bước, ánh mắt rơi lên góc đại sảnh.</w:t>
      </w:r>
    </w:p>
    <w:p>
      <w:pPr>
        <w:pStyle w:val="BodyText"/>
      </w:pPr>
      <w:r>
        <w:t xml:space="preserve">Chỉ thấy bên trong đại sảnh khắp nơi đều là những dụng cụ điện tử thật tiên tiến, ở giữa đại sảnh, ngay trung tâm mà vô số dụng cụ điện tử liên kết lại là một dụng cụ điện tử mang hình dáng như quả địa cầu. Cách quả địa cầu kia chừng hai mươi thước phía bên phải lại là một biến dị nhân nam giới thân cao hai thước, trên đầu mọc tinh giác màu đỏ, tóc dài màu bạc, tướng mạo anh tuấn tới mức yêu nghiệt, có đôi mắt màu lam cực kỳ xinh đẹp có thể hút hồn người, sau lưng mọc một đôi cánh kim loại màu bạc lấp lánh cùng một cái đuôi màu bạc đang lẳng lặng đứng trong một ống thủy tinh trong suốt thật lớn mỉm cười nhìn Nhạc Trọng.</w:t>
      </w:r>
    </w:p>
    <w:p>
      <w:pPr>
        <w:pStyle w:val="BodyText"/>
      </w:pPr>
      <w:r>
        <w:t xml:space="preserve">- Thật mạnh! Thật nguy hiểm! Đáng chết, nơi này thế nhưng có một kẻ nguy hiểm như vậy, vì sao hắn không đi lên trên?</w:t>
      </w:r>
    </w:p>
    <w:p>
      <w:pPr>
        <w:pStyle w:val="BodyText"/>
      </w:pPr>
      <w:r>
        <w:t xml:space="preserve">Thân thể Nhạc Trọng đều điên cuồng phát ra cảnh cáo, vừa nhìn thấy biến dị nhân màu bạc kia hắn liền cảm giác được một cỗ áp lực cực kỳ kinh khủng, giống như đối phương chỉ dùng một ánh mắt liền có thể giết chết hắn, mồ hôi tuôn ra ướt đẫm người hắn, ướt đẫm quần áo hắn.</w:t>
      </w:r>
    </w:p>
    <w:p>
      <w:pPr>
        <w:pStyle w:val="BodyText"/>
      </w:pPr>
      <w:r>
        <w:t xml:space="preserve">Cho dù Nhạc Trọng đối diện với biến dị nhân tứ giai cũng tin tưởng có thể đỡ được một kích, nhưng đối mặt với biến dị nhân màu bạc này, dự cảm nguy hiểm kinh khủng nói cho hắn biết dù chỉ một kích của đối phương hắn cũng không cách nào chống đỡ.</w:t>
      </w:r>
    </w:p>
    <w:p>
      <w:pPr>
        <w:pStyle w:val="BodyText"/>
      </w:pPr>
      <w:r>
        <w:t xml:space="preserve">- Chào cậu! Anh bạn có được ấn ký Thần Ma hệ thống. Tôi là Lôi Địch Tư! Thật cao hứng có thể gặp được cậu trong này, cậu không cần sợ hãi, mấy trăm năm trước tôi cũng giống như cậu, là nhân loại có được ấn ký Thần Ma hệ thống! Xin hỏi cậu tên là gì?</w:t>
      </w:r>
    </w:p>
    <w:p>
      <w:pPr>
        <w:pStyle w:val="BodyText"/>
      </w:pPr>
      <w:r>
        <w:t xml:space="preserve">Biến dị nhân màu bạc vô cùng tuấn mỹ nhìn Nhạc Trọng mỉm cười nói, vươn tay phải, chất sừng màu bạc phủ trên người cởi ra, lộ ấn ký Thần Ma hệ thống, nhưng ấn ký trong tay hắn đã vô cùng ảm đạm, giống như một đoàn xám ngắt muốn tắt lịm.</w:t>
      </w:r>
    </w:p>
    <w:p>
      <w:pPr>
        <w:pStyle w:val="BodyText"/>
      </w:pPr>
      <w:r>
        <w:t xml:space="preserve">Nhạc Trọng thấy Lôi Địch Tư không có ý định động thủ muốn giết hắn, trong lòng thoáng thở ra một hơi nhẹ nhõm nói:</w:t>
      </w:r>
    </w:p>
    <w:p>
      <w:pPr>
        <w:pStyle w:val="BodyText"/>
      </w:pPr>
      <w:r>
        <w:t xml:space="preserve">- Chào ông, tôi gọi là Nhạc Trọng!</w:t>
      </w:r>
    </w:p>
    <w:p>
      <w:pPr>
        <w:pStyle w:val="BodyText"/>
      </w:pPr>
      <w:r>
        <w:t xml:space="preserve">Lôi Địch Tư như có suy nghĩ lại hỏi:</w:t>
      </w:r>
    </w:p>
    <w:p>
      <w:pPr>
        <w:pStyle w:val="BodyText"/>
      </w:pPr>
      <w:r>
        <w:t xml:space="preserve">- Nhạc Trọng? Địa Ngục Môn đã mở ra sao?</w:t>
      </w:r>
    </w:p>
    <w:p>
      <w:pPr>
        <w:pStyle w:val="BodyText"/>
      </w:pPr>
      <w:r>
        <w:t xml:space="preserve">Nhạc Trọng nói:</w:t>
      </w:r>
    </w:p>
    <w:p>
      <w:pPr>
        <w:pStyle w:val="BodyText"/>
      </w:pPr>
      <w:r>
        <w:t xml:space="preserve">- Đúng vậy! Địa Ngục Môn đã mở ra!</w:t>
      </w:r>
    </w:p>
    <w:p>
      <w:pPr>
        <w:pStyle w:val="BodyText"/>
      </w:pPr>
      <w:r>
        <w:t xml:space="preserve">Lôi Địch Tư nghe vậy chậm rãi thở dài, trong mắt thoáng hiện nét bi ai:</w:t>
      </w:r>
    </w:p>
    <w:p>
      <w:pPr>
        <w:pStyle w:val="BodyText"/>
      </w:pPr>
      <w:r>
        <w:t xml:space="preserve">- Vậy sao? Như vậy viên tinh cầu này cũng phải nghênh đón Ngày Tịch Diệt rồi!</w:t>
      </w:r>
    </w:p>
    <w:p>
      <w:pPr>
        <w:pStyle w:val="BodyText"/>
      </w:pPr>
      <w:r>
        <w:t xml:space="preserve">Trong lòng Nhạc Trọng chợt động, tò mò hỏi:</w:t>
      </w:r>
    </w:p>
    <w:p>
      <w:pPr>
        <w:pStyle w:val="BodyText"/>
      </w:pPr>
      <w:r>
        <w:t xml:space="preserve">- Ngày Tịch Diệt, đó là ý tứ gì?</w:t>
      </w:r>
    </w:p>
    <w:p>
      <w:pPr>
        <w:pStyle w:val="BodyText"/>
      </w:pPr>
      <w:r>
        <w:t xml:space="preserve">Vẻ mặt Lôi Địch Tư vắng vẻ nói:</w:t>
      </w:r>
    </w:p>
    <w:p>
      <w:pPr>
        <w:pStyle w:val="BodyText"/>
      </w:pPr>
      <w:r>
        <w:t xml:space="preserve">- Được gọi là Ngày Tịch Diệt, chính là viên tinh cầu này rất nhanh sẽ nghênh đón thời kỳ băng hà, không trung không còn ánh mặt trời, mặt đất sẽ bị băng tuyết bao trùm, nhiệt độ không khí rơi xuống dưới</w:t>
      </w:r>
    </w:p>
    <w:p>
      <w:pPr>
        <w:pStyle w:val="BodyText"/>
      </w:pPr>
      <w:r>
        <w:t xml:space="preserve">-10 độ, tuyệt đại đa số động thực vật đều bị đông cứng mà chết. Khí hậu như vậy sẽ bị kéo dài ba trăm năm, sau ba trăm năm viên tinh cầu này mới có thể khôi phục lại sinh thái bổn nguyên thêm lần nữa!</w:t>
      </w:r>
    </w:p>
    <w:p>
      <w:pPr>
        <w:pStyle w:val="BodyText"/>
      </w:pPr>
      <w:r>
        <w:t xml:space="preserve">Nhạc Trọng nghe vậy trong lòng rét lạnh, hoàn cảnh của tinh cầu này vốn đã cực kỳ tồi tệ, nơi nơi đều là tia phóng xạ, ánh mặt trời cực kỳ yếu ớt, thực vật khan hiếm, vật tư hiếm hoi. Nếu nhiệt độ còn rơi xuống dưới 0 độ, hơn nữa còn kéo dài liên tục ba trăm năm, như vậy sinh vật trên tinh cầu chỉ sợ 99% đều chết hết.</w:t>
      </w:r>
    </w:p>
    <w:p>
      <w:pPr>
        <w:pStyle w:val="BodyText"/>
      </w:pPr>
      <w:r>
        <w:t xml:space="preserve">Nhạc Trọng hỏi:</w:t>
      </w:r>
    </w:p>
    <w:p>
      <w:pPr>
        <w:pStyle w:val="BodyText"/>
      </w:pPr>
      <w:r>
        <w:t xml:space="preserve">- Tại sao lại như vậy?</w:t>
      </w:r>
    </w:p>
    <w:p>
      <w:pPr>
        <w:pStyle w:val="BodyText"/>
      </w:pPr>
      <w:r>
        <w:t xml:space="preserve">Lôi Địch Tư cười tự giễu:</w:t>
      </w:r>
    </w:p>
    <w:p>
      <w:pPr>
        <w:pStyle w:val="BodyText"/>
      </w:pPr>
      <w:r>
        <w:t xml:space="preserve">- Bởi vì chúng tôi tham gia trò chơi bị thất bại, toàn bộ trở thành kẻ chiến bại. Từ ngày chúng tôi chiến bại, tinh cầu của chúng tôi nhất định phải nghênh đón Ngày Tịch Diệt. Sở dĩ còn chưa hoàn toàn bị biến mất, chính là bởi vì tinh cầu này cần trở thành nơi thí luyện cho người của tinh cầu của cậu!</w:t>
      </w:r>
    </w:p>
    <w:p>
      <w:pPr>
        <w:pStyle w:val="BodyText"/>
      </w:pPr>
      <w:r>
        <w:t xml:space="preserve">Lôi Địch Tư sâu kín thở dài nói:</w:t>
      </w:r>
    </w:p>
    <w:p>
      <w:pPr>
        <w:pStyle w:val="Compact"/>
      </w:pPr>
      <w:r>
        <w:t xml:space="preserve">- Một khi Ngày Tịch Diệt đã đến, đại bộ phận sinh vật trên tinh cầu này sẽ bị đông cứng mà chết. Những sinh mạng thể trí tuệ cao cấp từ tang thi tiến hóa mà đến có được thực lực Thần chiến sĩ tứ giai tuy rằng không e ngại rét lạnh, nhưng một khi lưu lại tinh cầu này sẽ bị gien liên hỏng mất mà tử vong. Tử vong bức bách bọn hắn nhất định phải tìm kiếm nơi dừng chân kế tiếp. Như vậy tinh cầu của cậu sẽ biến thành mục tiêu của bọn hắn.</w:t>
      </w:r>
      <w:r>
        <w:br w:type="textWrapping"/>
      </w:r>
      <w:r>
        <w:br w:type="textWrapping"/>
      </w:r>
    </w:p>
    <w:p>
      <w:pPr>
        <w:pStyle w:val="Heading2"/>
      </w:pPr>
      <w:bookmarkStart w:id="1028" w:name="chương-1007-thần-chiến-sĩ-ngũ-giai-lôi-địch-tư."/>
      <w:bookmarkEnd w:id="1028"/>
      <w:r>
        <w:t xml:space="preserve">1006. Chương 1007: Thần Chiến Sĩ Ngũ Giai Lôi Địch Tư.</w:t>
      </w:r>
    </w:p>
    <w:p>
      <w:pPr>
        <w:pStyle w:val="Compact"/>
      </w:pPr>
      <w:r>
        <w:br w:type="textWrapping"/>
      </w:r>
      <w:r>
        <w:br w:type="textWrapping"/>
      </w:r>
    </w:p>
    <w:p>
      <w:pPr>
        <w:pStyle w:val="BodyText"/>
      </w:pPr>
      <w:r>
        <w:t xml:space="preserve">Đánh bại chúng xâm lấn thì là thắng lợi của các cậu, nhưng nếu như thất bại như vậy các vị cũng giống như chúng tôi rơi vào kết cục như hiện tại. Nếu không trở thành biến dị nhân, thì biến thành loài quái vật khác. Những sinh vật như chúng ta chung quy chỉ là con rối của thần, một khi thất bại thì không còn giá trị sống sót!</w:t>
      </w:r>
    </w:p>
    <w:p>
      <w:pPr>
        <w:pStyle w:val="BodyText"/>
      </w:pPr>
      <w:r>
        <w:t xml:space="preserve">Nhạc Trọng suy nghĩ một lúc, hỏi:</w:t>
      </w:r>
    </w:p>
    <w:p>
      <w:pPr>
        <w:pStyle w:val="BodyText"/>
      </w:pPr>
      <w:r>
        <w:t xml:space="preserve">- Nhân loại của thế giới này có thể đến thế giới của chúng tôi sinh sống không?</w:t>
      </w:r>
    </w:p>
    <w:p>
      <w:pPr>
        <w:pStyle w:val="BodyText"/>
      </w:pPr>
      <w:r>
        <w:t xml:space="preserve">Lôi Địch Tư nói:</w:t>
      </w:r>
    </w:p>
    <w:p>
      <w:pPr>
        <w:pStyle w:val="BodyText"/>
      </w:pPr>
      <w:r>
        <w:t xml:space="preserve">- Có thể! Bất kỳ là sinh vật nào đều có thể đến thế giới của cậu sinh tồn!</w:t>
      </w:r>
    </w:p>
    <w:p>
      <w:pPr>
        <w:pStyle w:val="BodyText"/>
      </w:pPr>
      <w:r>
        <w:t xml:space="preserve">Nhạc Trọng tiếp tục hỏi:</w:t>
      </w:r>
    </w:p>
    <w:p>
      <w:pPr>
        <w:pStyle w:val="BodyText"/>
      </w:pPr>
      <w:r>
        <w:t xml:space="preserve">- Kêu gọi tôi tới đây là ngài sao? Lôi Địch Tư tiên sinh?</w:t>
      </w:r>
    </w:p>
    <w:p>
      <w:pPr>
        <w:pStyle w:val="BodyText"/>
      </w:pPr>
      <w:r>
        <w:t xml:space="preserve">Lôi Địch Tư mỉm cười chỉ về hướng dụng cụ điện tử giống quả địa cầu nói:</w:t>
      </w:r>
    </w:p>
    <w:p>
      <w:pPr>
        <w:pStyle w:val="BodyText"/>
      </w:pPr>
      <w:r>
        <w:t xml:space="preserve">- Không! Là bảo vật hi vọng ngày xưa của tôi gọi cậu đến, chính là nó! Bảo vật Hi Vọng của tôi ngày trước – siêu cấp nhân công trí năng!</w:t>
      </w:r>
    </w:p>
    <w:p>
      <w:pPr>
        <w:pStyle w:val="BodyText"/>
      </w:pPr>
      <w:r>
        <w:t xml:space="preserve">Ánh mắt Nhạc Trọng rơi lên quả địa cầu kia.</w:t>
      </w:r>
    </w:p>
    <w:p>
      <w:pPr>
        <w:pStyle w:val="BodyText"/>
      </w:pPr>
      <w:r>
        <w:t xml:space="preserve">- Thế giới của cậu hẳn chỉ mới rơi vào phá hư nghiêm trọng. Nếu luận thực lực tuyệt đối không khả năng so sánh với thế giới của chúng tôi!</w:t>
      </w:r>
    </w:p>
    <w:p>
      <w:pPr>
        <w:pStyle w:val="BodyText"/>
      </w:pPr>
      <w:r>
        <w:t xml:space="preserve">Nhạc Trọng nghe vậy trong lòng thầm gật đầu, hiện tại toàn bộ thế lực nhân loại trên địa cầu không có khả năng là đối thủ của Thánh tộc. Tỷ như đội ngũ mà Thánh tộc xuất động hôm nay đủ quét ngang hết thảy bộ đội tinh nhuệ của bất kỳ thế lực nhân loại nào trên địa cầu.</w:t>
      </w:r>
    </w:p>
    <w:p>
      <w:pPr>
        <w:pStyle w:val="BodyText"/>
      </w:pPr>
      <w:r>
        <w:t xml:space="preserve">- Vì bù đắp lại sự chênh lệch chiến lực tuyệt đối giữa hai thế giới, mới có loại đạo cụ bảo vật Hi Vọng này. Cậu có được ấn ký Thần Ma hệ thống, nói vậy cũng là một thành viên trước tiên tiến vào thế giới này của chúng tôi. Chỉ cần cậu có thể sinh tồn ở thế giới này được một năm, sau đó còn sống quay về cũng sẽ đạt được bảo vật Hi Vọng!</w:t>
      </w:r>
    </w:p>
    <w:p>
      <w:pPr>
        <w:pStyle w:val="BodyText"/>
      </w:pPr>
      <w:r>
        <w:t xml:space="preserve">- Bảo vật Hi Vọng danh như ý nghĩa, chính là hi vọng cuối cùng của nhân loại. Mỗi kiện bảo vật Hi Vọng đều không giống nhau, nhưng đều có được lực lượng thần kỳ cường đại. Tôi từng có được bảo vật Hi Vọng chính là siêu cấp nhân công trí năng. Siêu cấp trí năng có được năng lực thao tác tuyệt đại đa số trang bị điện tử, hơn nữa có được năng lực phân tích vô cùng cường đại. Lấy ví dụ, điện não trung ương của cơ giáp RH2 mà tang thi trí tuệ sử dụng chính là sử dụng một bộ phận trình tự nhỏ của bộ siêu cấp nhân công trí năng này của tôi!</w:t>
      </w:r>
    </w:p>
    <w:p>
      <w:pPr>
        <w:pStyle w:val="BodyText"/>
      </w:pPr>
      <w:r>
        <w:t xml:space="preserve">Lôi Địch Tư nói.</w:t>
      </w:r>
    </w:p>
    <w:p>
      <w:pPr>
        <w:pStyle w:val="BodyText"/>
      </w:pPr>
      <w:r>
        <w:t xml:space="preserve">Nhạc Trọng nghe vậy trong mắt rốt cục hiện lên vẻ ngưng trọng, nhìn bảo vật Hi Vọng siêu cấp nhân công trí năng kia, trong mắt thoáng hiện nét khát vọng.</w:t>
      </w:r>
    </w:p>
    <w:p>
      <w:pPr>
        <w:pStyle w:val="BodyText"/>
      </w:pPr>
      <w:r>
        <w:t xml:space="preserve">Bên trong cơ giáp RH2 sử dụng hệ thống cực kỳ tiên tiến thần kỳ, toàn bộ thao tác đều hóa thành tin tức lưu dũng mãnh tràn vào đầu người điều khiển. Hơn nữa nếu không phải hệ thống hỏa lực của cơ giáp quá kém, thân thể cơ giáp quá lạc hậu, như vậy tuyệt đối sẽ không bị Thần chiến sĩ tam giai dễ dàng đột phá.</w:t>
      </w:r>
    </w:p>
    <w:p>
      <w:pPr>
        <w:pStyle w:val="BodyText"/>
      </w:pPr>
      <w:r>
        <w:t xml:space="preserve">Lôi Địch Tư lại mỉm cười nói:</w:t>
      </w:r>
    </w:p>
    <w:p>
      <w:pPr>
        <w:pStyle w:val="BodyText"/>
      </w:pPr>
      <w:r>
        <w:t xml:space="preserve">- Nói thế này, chỉ cần cậu nắm giữ siêu cấp nhân công trí năng này, hơn nữa cài đặt trang bị điện tử đúng với trình tự của nó chỉ dẫn, như vậy sóng điện mà nó thả ra trong phạm vi mà nó có khả năng, tới lúc đó toàn bộ cơ giáp RH2 trong phạm vi kia đều sẽ bị cậu khống chế!</w:t>
      </w:r>
    </w:p>
    <w:p>
      <w:pPr>
        <w:pStyle w:val="BodyText"/>
      </w:pPr>
      <w:r>
        <w:t xml:space="preserve">Nhạc Trọng nghe vậy trong lòng mừng như điên, nếu như có được cỗ siêu cấp nhân công trí năng, như vậy toàn bộ cơ giáp RH2 khủng bố đều sẽ trở thành lực lượng trong tay hắn, ở thời điểm mấu chốt quay giáo đánh Thánh tộc một kích tuyệt đối sẽ làm đối phương tổn thất thảm trọng.</w:t>
      </w:r>
    </w:p>
    <w:p>
      <w:pPr>
        <w:pStyle w:val="BodyText"/>
      </w:pPr>
      <w:r>
        <w:t xml:space="preserve">Nhạc Trọng nho nhã lễ độ hỏi:</w:t>
      </w:r>
    </w:p>
    <w:p>
      <w:pPr>
        <w:pStyle w:val="BodyText"/>
      </w:pPr>
      <w:r>
        <w:t xml:space="preserve">- Lôi Địch Tư tiên sinh, tôi thật cần bộ siêu cấp nhân công trí năng này. Xin hỏi ngài có thể đem nó tặng cho tôi không?</w:t>
      </w:r>
    </w:p>
    <w:p>
      <w:pPr>
        <w:pStyle w:val="BodyText"/>
      </w:pPr>
      <w:r>
        <w:t xml:space="preserve">Bộ siêu cấp nhân công trí năng kia đối với Nhạc Trọng thật sự quá trọng yếu, chỉ khi nắm giữ được nó Nhạc Trọng mới có chút nắm chắc ứng phó được Thánh tộc. Nếu không lấy lực lượng của Thánh tộc, tùy tiện đưa ra một Thần chiến sĩ tứ giai đã đủ dễ dàng giết chết hắn.</w:t>
      </w:r>
    </w:p>
    <w:p>
      <w:pPr>
        <w:pStyle w:val="BodyText"/>
      </w:pPr>
      <w:r>
        <w:t xml:space="preserve">Lôi Địch Tư nhìn thẳng Nhạc Trọng, trong ánh mắt thoáng hiện nét ngưng trọng nói:</w:t>
      </w:r>
    </w:p>
    <w:p>
      <w:pPr>
        <w:pStyle w:val="BodyText"/>
      </w:pPr>
      <w:r>
        <w:t xml:space="preserve">- Có thể! Tôi đem bảo vật Hi Vọng này lưu lại dự định là tặng cho cậu. Nhưng tôi hi vọng cậu có thể đáp ứng một điều kiện của tôi!</w:t>
      </w:r>
    </w:p>
    <w:p>
      <w:pPr>
        <w:pStyle w:val="BodyText"/>
      </w:pPr>
      <w:r>
        <w:t xml:space="preserve">Nhạc Trọng nói:</w:t>
      </w:r>
    </w:p>
    <w:p>
      <w:pPr>
        <w:pStyle w:val="BodyText"/>
      </w:pPr>
      <w:r>
        <w:t xml:space="preserve">- Xin mời ngài nói!</w:t>
      </w:r>
    </w:p>
    <w:p>
      <w:pPr>
        <w:pStyle w:val="BodyText"/>
      </w:pPr>
      <w:r>
        <w:t xml:space="preserve">Lôi Địch Tư nhìn Nhạc Trọng trong mắt thoáng hiện vẻ cầu xin nói:</w:t>
      </w:r>
    </w:p>
    <w:p>
      <w:pPr>
        <w:pStyle w:val="BodyText"/>
      </w:pPr>
      <w:r>
        <w:t xml:space="preserve">- Ngoại trừ những người chiến bại như chúng tôi, đại bộ phận mọi người bị biến dị là do bị tia phóng xạ lây nhiễm thời gian dài cuối cùng bị tia cắn nuốt biến dị. Biến dị nhân tam giai trở xuống không có lý trí, là quái vật chỉ biết giết chóc cùng phá hư. Nhưng sau khi tiến hóa tới tứ giai thì đã mở ra linh trí, trí tuệ của bọn họ không thua kém nhân loại. Đợi tới lúc Địa Ngục Môn chân chính mở ra, tôi sẽ dẫn biến dị nhân đến nhờ vả cậu, hi vọng cậu có thể đối xử với chúng tôi bình đẳng, đừng kỳ thị biến dị nhân ngoài tứ giai như chúng tôi!</w:t>
      </w:r>
    </w:p>
    <w:p>
      <w:pPr>
        <w:pStyle w:val="BodyText"/>
      </w:pPr>
      <w:r>
        <w:t xml:space="preserve">Biến dị nhân là quái vật, quan điểm này đã xâm nhập lòng người, dù sao biến dị nhân đều hung bạo thị sát hơn nữa tướng mạo quá xấu xí. Cho dù dân lưu lạc hèn mọn thấp kém nhìn thấy biến dị nhân chỉ cần có năng lực đều muốn đem đối phương giết chết, dù là bán biến dị nhân cũng không chịu bỏ qua.</w:t>
      </w:r>
    </w:p>
    <w:p>
      <w:pPr>
        <w:pStyle w:val="BodyText"/>
      </w:pPr>
      <w:r>
        <w:t xml:space="preserve">Lôi Địch Tư là kẻ chiến bại bị phong ấn nơi này suốt mấy trăm năm, sau khi hắn sống lại thập phần khát vọng có thể sinh tồn sống sót như một nhân loại. Dù sao mấy trăm năm về trước hắn chính là người lãnh đạo nhân loại.</w:t>
      </w:r>
    </w:p>
    <w:p>
      <w:pPr>
        <w:pStyle w:val="BodyText"/>
      </w:pPr>
      <w:r>
        <w:t xml:space="preserve">Nhạc Trọng mỉm cười đáp:</w:t>
      </w:r>
    </w:p>
    <w:p>
      <w:pPr>
        <w:pStyle w:val="BodyText"/>
      </w:pPr>
      <w:r>
        <w:t xml:space="preserve">- Ngài yên tâm, chỉ cần ngài chịu đến nhờ vả tôi thì tôi tuyệt đối sẽ đối xử bình đẳng với ngài, tuyệt sẽ không kỳ thị biến dị nhân ngoài tứ giai như các vị. Ngược lại tôi thập phần hoan nghênh các vị đến nhờ vả tôi!</w:t>
      </w:r>
    </w:p>
    <w:p>
      <w:pPr>
        <w:pStyle w:val="BodyText"/>
      </w:pPr>
      <w:r>
        <w:t xml:space="preserve">Dưới trướng của Nhạc Trọng lúc này đã có Hải tộc, Thụ quái tộc, nhi đồng do tang thi cảm nhiễm mẫu thể sinh sản, hắn căn bản chưa bao giờ để ý kỳ thị những điểm này, chỉ cần có thể giúp hắn làm việc, nguyện ý dốc sức cho hắn thì hắn luôn đối xử chân thành bình đẳng. Về phần biến dị nhân nếu có thể giúp hắn chiến đấu, hắn tuyệt đối sẽ không bài xích đối phương.</w:t>
      </w:r>
    </w:p>
    <w:p>
      <w:pPr>
        <w:pStyle w:val="BodyText"/>
      </w:pPr>
      <w:r>
        <w:t xml:space="preserve">Lôi Địch Tư cẩn thận đánh giá Nhạc Trọng một lúc nhận thấy Nhạc Trọng không hề có vẻ gì là miễn cưỡng, lúc này mới lộ nụ cười:</w:t>
      </w:r>
    </w:p>
    <w:p>
      <w:pPr>
        <w:pStyle w:val="BodyText"/>
      </w:pPr>
      <w:r>
        <w:t xml:space="preserve">- Cám ơn!</w:t>
      </w:r>
    </w:p>
    <w:p>
      <w:pPr>
        <w:pStyle w:val="BodyText"/>
      </w:pPr>
      <w:r>
        <w:t xml:space="preserve">Nhạc Trọng tò mò hỏi:</w:t>
      </w:r>
    </w:p>
    <w:p>
      <w:pPr>
        <w:pStyle w:val="BodyText"/>
      </w:pPr>
      <w:r>
        <w:t xml:space="preserve">- Hiện tại ngài không thể đi ra sao?</w:t>
      </w:r>
    </w:p>
    <w:p>
      <w:pPr>
        <w:pStyle w:val="BodyText"/>
      </w:pPr>
      <w:r>
        <w:t xml:space="preserve">Lấy thực lực khủng bố của Lôi Địch Tư một khi thoát khốn trở thành đồng bạn của Nhạc Trọng tuyệt đối là chiến lực cực kỳ đáng sợ. Muốn giết Thần chiến sĩ tứ giai tuyệt đối là không thành vấn đề.</w:t>
      </w:r>
    </w:p>
    <w:p>
      <w:pPr>
        <w:pStyle w:val="BodyText"/>
      </w:pPr>
      <w:r>
        <w:t xml:space="preserve">Lôi Địch Tư lắc lắc đầu:</w:t>
      </w:r>
    </w:p>
    <w:p>
      <w:pPr>
        <w:pStyle w:val="BodyText"/>
      </w:pPr>
      <w:r>
        <w:t xml:space="preserve">- Không được! Tôi là kẻ chiến bại hiện tại bị phong ấn ở trong này, chỉ có Thần chiến sĩ ngũ giai của Thánh tộc đi tới nơi đây thì tôi mới có thể ra tay chiến đấu cùng chúng. Chỉ sau khi Địa Ngục Môn bị mở ra, tôi mới có thể đột phá phong ấn rời khỏi nơi đây, hành động tự do!</w:t>
      </w:r>
    </w:p>
    <w:p>
      <w:pPr>
        <w:pStyle w:val="BodyText"/>
      </w:pPr>
      <w:r>
        <w:t xml:space="preserve">Nhạc Trọng hỏi:</w:t>
      </w:r>
    </w:p>
    <w:p>
      <w:pPr>
        <w:pStyle w:val="BodyText"/>
      </w:pPr>
      <w:r>
        <w:t xml:space="preserve">- Xin hỏi bây giờ ngài đạt tới mấy giai?</w:t>
      </w:r>
    </w:p>
    <w:p>
      <w:pPr>
        <w:pStyle w:val="BodyText"/>
      </w:pPr>
      <w:r>
        <w:t xml:space="preserve">- Hiện tại tôi đã là chiến sĩ ngũ giai đỉnh phong!</w:t>
      </w:r>
    </w:p>
    <w:p>
      <w:pPr>
        <w:pStyle w:val="BodyText"/>
      </w:pPr>
      <w:r>
        <w:t xml:space="preserve">- Vẫn chưa tới lục giai sao?</w:t>
      </w:r>
    </w:p>
    <w:p>
      <w:pPr>
        <w:pStyle w:val="BodyText"/>
      </w:pPr>
      <w:r>
        <w:t xml:space="preserve">Trong lòng Nhạc Trọng thoáng trầm xuống tiếp tục hỏi:</w:t>
      </w:r>
    </w:p>
    <w:p>
      <w:pPr>
        <w:pStyle w:val="BodyText"/>
      </w:pPr>
      <w:r>
        <w:t xml:space="preserve">- Trong Thánh tộc có lục giai không?</w:t>
      </w:r>
    </w:p>
    <w:p>
      <w:pPr>
        <w:pStyle w:val="Compact"/>
      </w:pPr>
      <w:r>
        <w:t xml:space="preserve">- Có!</w:t>
      </w:r>
      <w:r>
        <w:br w:type="textWrapping"/>
      </w:r>
      <w:r>
        <w:br w:type="textWrapping"/>
      </w:r>
    </w:p>
    <w:p>
      <w:pPr>
        <w:pStyle w:val="Heading2"/>
      </w:pPr>
      <w:bookmarkStart w:id="1029" w:name="chương-1008-bảo-vật-hi-vọng.-1"/>
      <w:bookmarkEnd w:id="1029"/>
      <w:r>
        <w:t xml:space="preserve">1007. Chương 1008: Bảo Vật Hi Vọng. (1)</w:t>
      </w:r>
    </w:p>
    <w:p>
      <w:pPr>
        <w:pStyle w:val="Compact"/>
      </w:pPr>
      <w:r>
        <w:br w:type="textWrapping"/>
      </w:r>
      <w:r>
        <w:br w:type="textWrapping"/>
      </w:r>
    </w:p>
    <w:p>
      <w:pPr>
        <w:pStyle w:val="BodyText"/>
      </w:pPr>
      <w:r>
        <w:t xml:space="preserve">Lôi Địch Tư như đinh đóng cột nói:</w:t>
      </w:r>
    </w:p>
    <w:p>
      <w:pPr>
        <w:pStyle w:val="BodyText"/>
      </w:pPr>
      <w:r>
        <w:t xml:space="preserve">- Lúc trước chính do sáu gã Thần chiến sĩ lục giai tiến hóa từ Thủy Tổ bộ tộc đem nhân loại chúng tôi đánh bại. Chúng tôi vận dụng thật nhiều đạn hạt nhân mới giết chết được ba tên, trọng thương hai tên, bị thương nhẹ một tên. Thủy Tổ bộ tộc có ngàn năm tuổi thọ cùng năng lực khôi phục cường đại, dưới tình huống không có địch nhân, chỉ cần bọn hắn không ngu xuẩn tự giết lẫn nhau, như vậy trong Thánh tộc phải có được ba gã Thần chiến sĩ lục giai!</w:t>
      </w:r>
    </w:p>
    <w:p>
      <w:pPr>
        <w:pStyle w:val="BodyText"/>
      </w:pPr>
      <w:r>
        <w:t xml:space="preserve">Trong lòng Nhạc Trọng nặng nề, tiếp tục hỏi:</w:t>
      </w:r>
    </w:p>
    <w:p>
      <w:pPr>
        <w:pStyle w:val="BodyText"/>
      </w:pPr>
      <w:r>
        <w:t xml:space="preserve">- Ngài có thể ngăn cản được một gã Thần chiến sĩ lục giai hay không?</w:t>
      </w:r>
    </w:p>
    <w:p>
      <w:pPr>
        <w:pStyle w:val="BodyText"/>
      </w:pPr>
      <w:r>
        <w:t xml:space="preserve">Lôi Địch Tư cười khổ một tiếng nói:</w:t>
      </w:r>
    </w:p>
    <w:p>
      <w:pPr>
        <w:pStyle w:val="BodyText"/>
      </w:pPr>
      <w:r>
        <w:t xml:space="preserve">- Cho dù tôi đem hết toàn lực tối đa chỉ ngăn cản được một lục giai sơ cấp hai mươi giây mà thôi. Đây là tình huống lý tưởng, trên thực tế, rất có thể chỉ cần đối mặt tôi đã bị đối phương miểu sát!</w:t>
      </w:r>
    </w:p>
    <w:p>
      <w:pPr>
        <w:pStyle w:val="BodyText"/>
      </w:pPr>
      <w:r>
        <w:t xml:space="preserve">Nhạc Trọng nhướng mày, sắc mặt hết sức khó xem. Nếu Lôi Địch Tư vừa đối mặt liền bị miểu sát, như vậy bản thân hắn chẳng phải là như một con kiến thôi sao. Hắn thật nghĩ không ra có biện pháp nào có thể ngăn cản được địch nhân khủng bố như vậy.</w:t>
      </w:r>
    </w:p>
    <w:p>
      <w:pPr>
        <w:pStyle w:val="BodyText"/>
      </w:pPr>
      <w:r>
        <w:t xml:space="preserve">Lôi Địch Tư nói:</w:t>
      </w:r>
    </w:p>
    <w:p>
      <w:pPr>
        <w:pStyle w:val="BodyText"/>
      </w:pPr>
      <w:r>
        <w:t xml:space="preserve">- Cậu cũng không cần lo lắng nhiều như vậy, Nhạc Trọng! Thực lực lục giai thật quá mức mạnh mẽ cùng nghịch thiên, bởi vậy trong vòng hai năm Địa Ngục Môn mở cửa, lục giai đều không thể hành động. Chỉ sau hai năm phong ấn mới được giải khai, mới có thể đi vào thế giới của cậu. Nói cách khác tính từ bây giờ, cậu còn ba năm thời gian. Trong vòng ba năm nếu cậu không tìm được phương pháp đối kháng bọn hắn, như vậy trò chơi của cậu cũng sẽ thất bại!</w:t>
      </w:r>
    </w:p>
    <w:p>
      <w:pPr>
        <w:pStyle w:val="BodyText"/>
      </w:pPr>
      <w:r>
        <w:t xml:space="preserve">- Ba năm sao?</w:t>
      </w:r>
    </w:p>
    <w:p>
      <w:pPr>
        <w:pStyle w:val="BodyText"/>
      </w:pPr>
      <w:r>
        <w:t xml:space="preserve">Sắc mặt Nhạc Trọng rốt cục dễ nhìn hơn một chút, nếu như là ba năm hắn còn có chút hi vọng, dù sao ấn ký Thần Ma hệ thống trong tay hắn cũng có được lực lượng cực kỳ thần kỳ.</w:t>
      </w:r>
    </w:p>
    <w:p>
      <w:pPr>
        <w:pStyle w:val="BodyText"/>
      </w:pPr>
      <w:r>
        <w:t xml:space="preserve">Nhạc Trọng nhìn hình cầu điện tử hỏi:</w:t>
      </w:r>
    </w:p>
    <w:p>
      <w:pPr>
        <w:pStyle w:val="BodyText"/>
      </w:pPr>
      <w:r>
        <w:t xml:space="preserve">- Tôi làm sao thu lại siêu cấp nhân công trí năng này?</w:t>
      </w:r>
    </w:p>
    <w:p>
      <w:pPr>
        <w:pStyle w:val="BodyText"/>
      </w:pPr>
      <w:r>
        <w:t xml:space="preserve">Lôi Địch Tư nhắc nhở:</w:t>
      </w:r>
    </w:p>
    <w:p>
      <w:pPr>
        <w:pStyle w:val="BodyText"/>
      </w:pPr>
      <w:r>
        <w:t xml:space="preserve">- Dùng ấn ký Thần Ma hệ thống ấn lên viên cầu kia, như vậy có thể đem nó thu vào bên trong ấn ký. Nhưng nếu cậu muốn hoàn toàn phát huy tác dụng của nó, nhất định phải trang bị cho nó. Ít nhất phải có một cỗ máy tính siêu cấp, máy tính càng tiên tiến thì khả năng tính toán càng mạnh, như vậy siêu cấp nhân công trí năng có thể phát huy ra tác dụng càng mạnh!</w:t>
      </w:r>
    </w:p>
    <w:p>
      <w:pPr>
        <w:pStyle w:val="BodyText"/>
      </w:pPr>
      <w:r>
        <w:t xml:space="preserve">Nhạc Trọng nhìn nhìn trung tâm phòng thí nghiệm, liền hiểu được cách sử dụng. Những dụng cụ trong phòng thí nghiệm thuộc về kiện bảo vật Hi Vọng kia – có tác dụng xây dựng hệ thống dành riêng cho siêu cấp nhân công trí năng phát huy.</w:t>
      </w:r>
    </w:p>
    <w:p>
      <w:pPr>
        <w:pStyle w:val="BodyText"/>
      </w:pPr>
      <w:r>
        <w:t xml:space="preserve">Nhạc Trọng đi tới trước viên cầu, cẩn thận quan sát một lúc mới đem ấn ký Thần Ma hệ thống áp lên trên viên cầu kia.</w:t>
      </w:r>
    </w:p>
    <w:p>
      <w:pPr>
        <w:pStyle w:val="BodyText"/>
      </w:pPr>
      <w:r>
        <w:t xml:space="preserve">Một đạo quang mang chớp động, viên cầu đã bị hấp thu vào trong ấn ký Thần Ma hệ thống trên tay phải Nhạc Trọng.</w:t>
      </w:r>
    </w:p>
    <w:p>
      <w:pPr>
        <w:pStyle w:val="BodyText"/>
      </w:pPr>
      <w:r>
        <w:t xml:space="preserve">- Siêu cấp nhân công trí năng – chưa đặt tên!</w:t>
      </w:r>
    </w:p>
    <w:p>
      <w:pPr>
        <w:pStyle w:val="BodyText"/>
      </w:pPr>
      <w:r>
        <w:t xml:space="preserve">Một dòng tin tức vang lên trong thức hải của Nhạc Trọng, hắn cảm giác được chỉ cần tâm niệm hắn chuyển động là có thể đem siêu cấp nhân công trí năng phóng xuất.</w:t>
      </w:r>
    </w:p>
    <w:p>
      <w:pPr>
        <w:pStyle w:val="BodyText"/>
      </w:pPr>
      <w:r>
        <w:t xml:space="preserve">Nhạc Trọng nhìn Lôi Địch Tư tò mò hỏi:</w:t>
      </w:r>
    </w:p>
    <w:p>
      <w:pPr>
        <w:pStyle w:val="BodyText"/>
      </w:pPr>
      <w:r>
        <w:t xml:space="preserve">- Lôi Địch Tư tiên sinh, thế giới của các vị chỉ có một bảo vật Hi Vọng này thôi sao?</w:t>
      </w:r>
    </w:p>
    <w:p>
      <w:pPr>
        <w:pStyle w:val="BodyText"/>
      </w:pPr>
      <w:r>
        <w:t xml:space="preserve">Nhạc Trọng biết ngoại trừ mình ra trên địa cầu nhất định còn có những anh hùng hào kiệt khác có thể tiến vào thế giới này. Nếu như bọn họ có thể sống sót, nhất định cũng lấy được bảo vật Hi Vọng. Dùng cách này suy tính, thế giới này cũng có vài bảo vật Hi Vọng.</w:t>
      </w:r>
    </w:p>
    <w:p>
      <w:pPr>
        <w:pStyle w:val="BodyText"/>
      </w:pPr>
      <w:r>
        <w:t xml:space="preserve">- Có! Trong quá khứ tinh cầu này từng có năm mươi tỷ dân cư, anh hùng hào kiệt xuất sắc đông như kiến cỏ. Lúc trước cùng tôi tiến vào thế giới thứ hai hơn nữa còn sống trở về tổng cộng có mười hai người. Hơn nữa đều từ thế giới thứ hai mang về bảo vật Hi Vọng, thế giới này cũng có được mười lăm kiện bảo vật Hi Vọng, nhờ có mười lăm kiện bảo vật kia nên chúng tôi có thể đối kháng với tang thi tiến hóa. Nhưng trong cuộc chiến dài đăng đẵng, có chín kiện bảo vật Hi Vọng bị chúng phá hủy. Hiện tại chỉ còn sót lại sáu kiện mà thôi!</w:t>
      </w:r>
    </w:p>
    <w:p>
      <w:pPr>
        <w:pStyle w:val="BodyText"/>
      </w:pPr>
      <w:r>
        <w:t xml:space="preserve">- Ngoại trừ siêu cấp nhân công trí năng trong tay tôi, còn có một kiện bị rơi vào trong tay tang thi tiến hóa. Còn bốn kiện khác không biết tung tích, kiện bảo vật Hi Vọng rơi trong tay tang thi tiến hóa tên là Thánh Vực Hộ Bích. Năng lực của nó mở ra bích chướng phòng hộ cường đại, đem khu vực trong phạm vi mười vạn cây số vuông bao phủ. Bích chướng cường đại kia có thể chống cự đạn hạt nhân oanh kích, nhược điểm duy nhất là cần tiêu hao thật nhiều năng lượng!</w:t>
      </w:r>
    </w:p>
    <w:p>
      <w:pPr>
        <w:pStyle w:val="BodyText"/>
      </w:pPr>
      <w:r>
        <w:t xml:space="preserve">Lôi Địch Tư nói.</w:t>
      </w:r>
    </w:p>
    <w:p>
      <w:pPr>
        <w:pStyle w:val="BodyText"/>
      </w:pPr>
      <w:r>
        <w:t xml:space="preserve">- Có thể chống cự đạn hạt nhân công kích! Thật là đáng sợ!</w:t>
      </w:r>
    </w:p>
    <w:p>
      <w:pPr>
        <w:pStyle w:val="BodyText"/>
      </w:pPr>
      <w:r>
        <w:t xml:space="preserve">Nhạc Trọng nghe vậy trong lòng chấn động. Hắn biết rõ đạn hạt nhân là binh khí chiến tranh khủng bố nhất. Trong phạm vi uy lực của đạn hạt nhân, toàn bộ sự vật đều bị hóa thành tro tàn. Nếu không phải tia phóng xạ của đạn hạt nhân tác hại quá lớn, Nhạc Trọng đã sớm vận dụng đạn hạt nhân ném loạn khắp nơi, đem toàn bộ tang thi trong Hoa Hạ tiêu diệt hoàn toàn.</w:t>
      </w:r>
    </w:p>
    <w:p>
      <w:pPr>
        <w:pStyle w:val="BodyText"/>
      </w:pPr>
      <w:r>
        <w:t xml:space="preserve">Thánh tộc vốn đã mạnh mẽ tới mức đáng sợ, còn có được vách tường phòng hộ mà ngay cả đạn hạt nhân cũng không thể phá hủy, thật sự làm người không cách nào sống sót.</w:t>
      </w:r>
    </w:p>
    <w:p>
      <w:pPr>
        <w:pStyle w:val="BodyText"/>
      </w:pPr>
      <w:r>
        <w:t xml:space="preserve">Lôi Địch Tư nhìn vẻ mặt khó xem của Nhạc Trọng khẽ mỉm cười nói:</w:t>
      </w:r>
    </w:p>
    <w:p>
      <w:pPr>
        <w:pStyle w:val="BodyText"/>
      </w:pPr>
      <w:r>
        <w:t xml:space="preserve">- Nhạc Trọng, cậu không cần quá lo lắng. Uy lực phòng hộ bích chướng tuy thật lớn, nhưng tiêu hao nguồn năng lượng cũng là con số trên trời. Không khả năng lúc nào cũng mở ra, nếu không lúc trước chúng tôi cũng đã không bị chiến bại!</w:t>
      </w:r>
    </w:p>
    <w:p>
      <w:pPr>
        <w:pStyle w:val="BodyText"/>
      </w:pPr>
      <w:r>
        <w:t xml:space="preserve">- Lúc trước chúng tôi bị hao hết nguồn năng lượng cho nên mới bị công phá phòng hộ bích chướng kia, chỉ cần liên tục công kích là có thể phá hủy được nó!</w:t>
      </w:r>
    </w:p>
    <w:p>
      <w:pPr>
        <w:pStyle w:val="BodyText"/>
      </w:pPr>
      <w:r>
        <w:t xml:space="preserve">Nhạc Trọng suy nghĩ một lúc đưa ra nghi vấn:</w:t>
      </w:r>
    </w:p>
    <w:p>
      <w:pPr>
        <w:pStyle w:val="BodyText"/>
      </w:pPr>
      <w:r>
        <w:t xml:space="preserve">- Lôi Địch Tư tiên sinh, tôi cảm giác cơ giáp chủ chiến RH2 kia tựa hồ hơi yếu một chút. Hệ thống hỏa lực của chúng rất khó tạo thành thương tổn cho Thần chiến sĩ tứ giai!</w:t>
      </w:r>
    </w:p>
    <w:p>
      <w:pPr>
        <w:pStyle w:val="BodyText"/>
      </w:pPr>
      <w:r>
        <w:t xml:space="preserve">Hỏa lực của cơ giáp RH2 muốn đối phó người thường đã thập phần hung mãnh, nhưng đối phó Thần chiến sĩ tam giai trở lên thật sự không đủ. Cho dù là Nhạc Trọng điều khiển RH2 cũng khó thể uy hiếp Thần chiến sĩ tứ giai, hơn nữa thân thể cơ giáp hạn chế càng làm cho hắn khó thể thao túng tới tốt nhất.</w:t>
      </w:r>
    </w:p>
    <w:p>
      <w:pPr>
        <w:pStyle w:val="BodyText"/>
      </w:pPr>
      <w:r>
        <w:t xml:space="preserve">Lôi Địch Tư mỉm cười nói:</w:t>
      </w:r>
    </w:p>
    <w:p>
      <w:pPr>
        <w:pStyle w:val="Compact"/>
      </w:pPr>
      <w:r>
        <w:t xml:space="preserve">- Cơ giáp chủ chiến RH2 đúng là cơ khí nhân chiến đấu đối phó nhân loại. Muốn đối phó nhân loại dùng cơ giáp này là đã đủ. Trên thực tế trong quá khứ chúng tôi sử dụng cơ giáp chủ chiến có được hỏa lực cực kỳ hung mãnh, hai mươi cơ giáp chủ chiến đã có được uy lực uy hiếp sinh mạng của Thần chiến sĩ tứ giai. Nhưng loại binh khí chiến đấu này đối với Thánh tộc mà nói thật quá mức nguy hiểm, hiện tại đã bị chúng niêm phong cất giữ hoặc là thiêu hủy. Mà cơ giáp RH2 được trang bị đầy đủ đối với bọn chúng mà nói cũng là người giúp đỡ giết hại nhân loại tốt nhất. Nhưng trong siêu cấp nhân công trí năng đều có được cỗ máy chiến tranh cực mạnh nhất trong quá khứ mà chúng tôi từng dùng, chỉ cần cậu có thể chế tạo đi ra, trên chiến trường không cần sợ hãi Thần chiến sĩ tứ giai nữa!</w:t>
      </w:r>
      <w:r>
        <w:br w:type="textWrapping"/>
      </w:r>
      <w:r>
        <w:br w:type="textWrapping"/>
      </w:r>
    </w:p>
    <w:p>
      <w:pPr>
        <w:pStyle w:val="Heading2"/>
      </w:pPr>
      <w:bookmarkStart w:id="1030" w:name="chương-1009-bảo-vật-hi-vọng.-2"/>
      <w:bookmarkEnd w:id="1030"/>
      <w:r>
        <w:t xml:space="preserve">1008. Chương 1009: Bảo Vật Hi Vọng. (2)</w:t>
      </w:r>
    </w:p>
    <w:p>
      <w:pPr>
        <w:pStyle w:val="Compact"/>
      </w:pPr>
      <w:r>
        <w:br w:type="textWrapping"/>
      </w:r>
      <w:r>
        <w:br w:type="textWrapping"/>
      </w:r>
    </w:p>
    <w:p>
      <w:pPr>
        <w:pStyle w:val="BodyText"/>
      </w:pPr>
      <w:r>
        <w:t xml:space="preserve">Nhạc Trọng tiếp tục dò hỏi:</w:t>
      </w:r>
    </w:p>
    <w:p>
      <w:pPr>
        <w:pStyle w:val="BodyText"/>
      </w:pPr>
      <w:r>
        <w:t xml:space="preserve">- Lôi Địch Tư tiên sinh, xin hỏi ngài có thể làm cho ba biến dị nhân tứ giai bên ngoài nghe theo lời chỉ huy của tôi được không?</w:t>
      </w:r>
    </w:p>
    <w:p>
      <w:pPr>
        <w:pStyle w:val="BodyText"/>
      </w:pPr>
      <w:r>
        <w:t xml:space="preserve">Nếu như có thể đem ba biến dị nhân tứ giai kia nắm giữ trong tay, bên trong thành phố ngầm dưới đất này thật không biết sẽ có bao nhiêu biến dị nhân có thể trở thành bộ hạ của hắn, như vậy thực lực của hắn sẽ nhanh chóng bành trướng, so với việc thu phục toàn bộ phản kháng quân nhân loại trên tinh cầu này càng thêm có lợi.</w:t>
      </w:r>
    </w:p>
    <w:p>
      <w:pPr>
        <w:pStyle w:val="BodyText"/>
      </w:pPr>
      <w:r>
        <w:t xml:space="preserve">Lôi Địch Tư lắc đầu nói:</w:t>
      </w:r>
    </w:p>
    <w:p>
      <w:pPr>
        <w:pStyle w:val="BodyText"/>
      </w:pPr>
      <w:r>
        <w:t xml:space="preserve">- Không được! Việc tôi có thể nhiều nhất là khiến chúng nó không đối địch với cậu. Biến dị nhân luôn chỉ xem cường giả là vương, trừ phi tôi có thể thoát khốn tự mình trấn áp chúng. Nếu không muốn chúng dốc sức cho cậu nhất định phải do cậu tự mình đánh bại chúng!</w:t>
      </w:r>
    </w:p>
    <w:p>
      <w:pPr>
        <w:pStyle w:val="BodyText"/>
      </w:pPr>
      <w:r>
        <w:t xml:space="preserve">Hai mắt Nhạc Trọng lợi hại như đao, tiếp tục truy vấn:</w:t>
      </w:r>
    </w:p>
    <w:p>
      <w:pPr>
        <w:pStyle w:val="BodyText"/>
      </w:pPr>
      <w:r>
        <w:t xml:space="preserve">- Được rồi! Vậy thì Lôi Địch Tư tiên sinh, tôi muốn hỏi thăm bên trong phế khu Cổ Thác nơi đây có nguồn nước nào bị nhiễm tia thấp hơn 3 cấp không? Nếu có chúng nằm ở địa phương nào?</w:t>
      </w:r>
    </w:p>
    <w:p>
      <w:pPr>
        <w:pStyle w:val="BodyText"/>
      </w:pPr>
      <w:r>
        <w:t xml:space="preserve">Lôi Địch Tư nhìn Nhạc Trọng, trong mắt hiện lên vẻ thưởng thức:</w:t>
      </w:r>
    </w:p>
    <w:p>
      <w:pPr>
        <w:pStyle w:val="BodyText"/>
      </w:pPr>
      <w:r>
        <w:t xml:space="preserve">- Ở phía tây phế khu chừng 15km có một nhánh sông, nguồn nước bị ô nhiễm khoảng chừng 1 cấp mà thôi. Ngoài ra đại bộ phận địa phương chung quanh phế khu đều có được tài nguyên nước ngầm, mà đại bộ phận đều là nước không bị ô nhiễm 0 cấp. Còn có gì muốn hỏi không?</w:t>
      </w:r>
    </w:p>
    <w:p>
      <w:pPr>
        <w:pStyle w:val="BodyText"/>
      </w:pPr>
      <w:r>
        <w:t xml:space="preserve">Nhạc Trọng hỏi:</w:t>
      </w:r>
    </w:p>
    <w:p>
      <w:pPr>
        <w:pStyle w:val="BodyText"/>
      </w:pPr>
      <w:r>
        <w:t xml:space="preserve">- Lôi Địch Tư tiên sinh, nếu tôi dẫn người đi tới nơi này định cư, ngài có thể khống chế biến dị nhân đừng công kích người của tôi được không?</w:t>
      </w:r>
    </w:p>
    <w:p>
      <w:pPr>
        <w:pStyle w:val="BodyText"/>
      </w:pPr>
      <w:r>
        <w:t xml:space="preserve">Lôi Địch Tư nhanh chóng hồi đáp:</w:t>
      </w:r>
    </w:p>
    <w:p>
      <w:pPr>
        <w:pStyle w:val="BodyText"/>
      </w:pPr>
      <w:r>
        <w:t xml:space="preserve">- Nhất định phải đặt ra màn cách ly, nếu người của cậu không được thông tri thì nhất định không thể đi qua màn cách ly, như vậy chúng ta mới có thể hòa bình ở chung. Nếu không nhân loại bình thường nếu đến quá gần biến dị nhân cấp thấp chỉ biết giết chóc mà không có trí tuệ sẽ thập phần nguy hiểm. Dù sao biến dị nhân tứ giai cũng không thể ở mọi thời khắc đều áp chế được biến dị nhân cấp thấp!</w:t>
      </w:r>
    </w:p>
    <w:p>
      <w:pPr>
        <w:pStyle w:val="BodyText"/>
      </w:pPr>
      <w:r>
        <w:t xml:space="preserve">Mặc dù Lôi Địch Tư là kẻ chiến bại, nhưng trong quá khứ đã từng là thủ lĩnh của nhân loại, đối với ý tưởng của Nhạc Trọng hắn hiểu được một phần, cũng nhanh chóng đưa ra phán đoán.</w:t>
      </w:r>
    </w:p>
    <w:p>
      <w:pPr>
        <w:pStyle w:val="BodyText"/>
      </w:pPr>
      <w:r>
        <w:t xml:space="preserve">- Đa tạ! Tôi phải đi, tạm biệt!</w:t>
      </w:r>
    </w:p>
    <w:p>
      <w:pPr>
        <w:pStyle w:val="BodyText"/>
      </w:pPr>
      <w:r>
        <w:t xml:space="preserve">Nghe được đáp án khiến mình thỏa mãn, Nhạc Trọng mỉm cười hướng Lôi Địch Tư cúi người thi lễ sau đó xoay người rời đi.</w:t>
      </w:r>
    </w:p>
    <w:p>
      <w:pPr>
        <w:pStyle w:val="BodyText"/>
      </w:pPr>
      <w:r>
        <w:t xml:space="preserve">- Khi cậu đi ra ngoài không cần lo lắng về biến dị nhân, tôi sẽ cho chúng nó bảo trì yên tĩnh!</w:t>
      </w:r>
    </w:p>
    <w:p>
      <w:pPr>
        <w:pStyle w:val="BodyText"/>
      </w:pPr>
      <w:r>
        <w:t xml:space="preserve">Lôi Địch Tư cười nhẹ, trong mắt chớp động từng chuỗi phù văn, tiếp theo một cỗ tinh thần ba động cường đại từ trong thân thể hắn nổ bắn ra lan tràn khắp bốn phương tám hướng.</w:t>
      </w:r>
    </w:p>
    <w:p>
      <w:pPr>
        <w:pStyle w:val="BodyText"/>
      </w:pPr>
      <w:r>
        <w:t xml:space="preserve">Đạo tinh thần ba động xuyên thấu qua phòng thí nghiệm, bao phủ khắp thân thể của biến dị nhân bên dưới tòa thành thị ngầm.</w:t>
      </w:r>
    </w:p>
    <w:p>
      <w:pPr>
        <w:pStyle w:val="BodyText"/>
      </w:pPr>
      <w:r>
        <w:t xml:space="preserve">- Thật mạnh!</w:t>
      </w:r>
    </w:p>
    <w:p>
      <w:pPr>
        <w:pStyle w:val="BodyText"/>
      </w:pPr>
      <w:r>
        <w:t xml:space="preserve">Nhạc Trọng bị tinh thần ba động cường đại đảo qua, thân thể đều run rẩy lên. Nếu Lôi Địch Tư sử dụng công kích tinh thần hệ của hắn, trong nháy mắt hắn sẽ bị tinh thần lực khủng bố của đối phương oanh giết. Thần chiến sĩ ngũ giai chính là sự tồn tại vô cùng nghịch thiên.</w:t>
      </w:r>
    </w:p>
    <w:p>
      <w:pPr>
        <w:pStyle w:val="BodyText"/>
      </w:pPr>
      <w:r>
        <w:t xml:space="preserve">Nhạc Trọng hít một hơi thật sâu, xoay người nhanh chóng lao ra bên ngoài.</w:t>
      </w:r>
    </w:p>
    <w:p>
      <w:pPr>
        <w:pStyle w:val="BodyText"/>
      </w:pPr>
      <w:r>
        <w:t xml:space="preserve">Nhạc Trọng đi tới lối vào phòng thí nghiệm, thân thể căng thẳng nhìn quanh bốn phía làm sẵn chuẩn bị chiến đấu, cho dù có lời hứa hẹn của Lôi Địch Tư nhưng hắn vẫn không dám xem thường.</w:t>
      </w:r>
    </w:p>
    <w:p>
      <w:pPr>
        <w:pStyle w:val="BodyText"/>
      </w:pPr>
      <w:r>
        <w:t xml:space="preserve">Bên ngoài phòng thí nghiệm lúc này đã tràn ngập biến dị nhân, trong đó số lượng tam giai đã vượt qua ba trăm tên, Nhạc Trọng nhìn thấy đàn tam giai da đầu run lên, nhịn không được thối lui ra sau mấy bước chuẩn bị cướp đường bỏ chạy.</w:t>
      </w:r>
    </w:p>
    <w:p>
      <w:pPr>
        <w:pStyle w:val="BodyText"/>
      </w:pPr>
      <w:r>
        <w:t xml:space="preserve">Biến dị nhân tướng mạo dữ tợn khủng bố, chẳng khác gì quái vật vừa chứng kiến Nhạc Trọng xuất hiện xoẹt một tiếng toàn bộ phủ phục trên mặt đất, giống như bọn chúng là người hầu thành tín nhất của hắn.</w:t>
      </w:r>
    </w:p>
    <w:p>
      <w:pPr>
        <w:pStyle w:val="BodyText"/>
      </w:pPr>
      <w:r>
        <w:t xml:space="preserve">Nhạc Trọng liếc mắt nhìn đàn biến dị nhân, thoáng thở ra một hơi nhẹ nhõm, đôi chân nháy mắt bắn ra hai đạo gai xương bén nhọn chống đỡ thân thể hắn nhảy lên giữa không trung, sau đó gai xương co rụt lại, Ám Phong Dực hiện ra, quang mang chớp động, gió lốc thổi lên làm cho hắn hóa thành một đạo lưu quang nhanh chóng hướng thông đạo bên ngoài bay đi.</w:t>
      </w:r>
    </w:p>
    <w:p>
      <w:pPr>
        <w:pStyle w:val="BodyText"/>
      </w:pPr>
      <w:r>
        <w:t xml:space="preserve">Nhạc Trọng bay ra khỏi cao ốc không bao lâu liền nhìn thấy được cuộc chiến giữa biến dị nhân cùng Thánh tộc.</w:t>
      </w:r>
    </w:p>
    <w:p>
      <w:pPr>
        <w:pStyle w:val="BodyText"/>
      </w:pPr>
      <w:r>
        <w:t xml:space="preserve">Hàng trăm hàng ngàn biến dị nhân theo ba biến dị nhân tứ giai suất lĩnh không ngừng phát động tiến công Thánh tộc, số lượng cơ giáp chủ chiến RH2 đáp xuống đã vượt qua hơn một trăm năm mươi.</w:t>
      </w:r>
    </w:p>
    <w:p>
      <w:pPr>
        <w:pStyle w:val="BodyText"/>
      </w:pPr>
      <w:r>
        <w:t xml:space="preserve">Một trăm năm mươi cơ giáp RH2 hình thành một võng hỏa lực hoàn mỹ, bị hỏa lực oanh kích cho dù biến dị nhân tứ giai cũng phải tránh né mũi nhọn.</w:t>
      </w:r>
    </w:p>
    <w:p>
      <w:pPr>
        <w:pStyle w:val="BodyText"/>
      </w:pPr>
      <w:r>
        <w:t xml:space="preserve">Thật nhiều biến dị nhân tam giai vừa tới gần đã bị vô số cơ quan pháo xé thành dập nát, tốc độ khủng khiếp căn bản không thể phát huy, bởi vì khắp bốn phương tám hướng đều là đạn pháo, chạy đi đâu cũng bị bắn vỡ.</w:t>
      </w:r>
    </w:p>
    <w:p>
      <w:pPr>
        <w:pStyle w:val="BodyText"/>
      </w:pPr>
      <w:r>
        <w:t xml:space="preserve">Song phương tạm thời bị vây trong trạng thái giằng co, một khi Thần chiến sĩ tứ giai Kiều Trì khôi phục thì biến dị nhân sẽ gặp phải hoàn cảnh xấu.</w:t>
      </w:r>
    </w:p>
    <w:p>
      <w:pPr>
        <w:pStyle w:val="BodyText"/>
      </w:pPr>
      <w:r>
        <w:t xml:space="preserve">- Xem ra ta nên ra tay! Nhờ vào ngươi siêu cấp nhân công trí năng!</w:t>
      </w:r>
    </w:p>
    <w:p>
      <w:pPr>
        <w:pStyle w:val="BodyText"/>
      </w:pPr>
      <w:r>
        <w:t xml:space="preserve">Nhạc Trọng nhìn chiến cuộc giằng co, tay phải chợt lóe hào quang, viên cầu liền xuất hiện trước người hắn.</w:t>
      </w:r>
    </w:p>
    <w:p>
      <w:pPr>
        <w:pStyle w:val="BodyText"/>
      </w:pPr>
      <w:r>
        <w:t xml:space="preserve">Trên viên cầu có vài lỗ nhỏ, Nhạc Trọng đem một tinh giác tam giai, cùng tinh hạch biến dị thú tam giai để vào bên trong, từng đạo quang mang chớp động, viên cầu liền phát sáng lên, một mảnh dây tuyến từ bên trong viên cầu cùng một màn hình vươn ra. Màn hình chợt sáng ngời, một cô bé mặc chiếc váy màu trắng cực kỳ xinh đẹp xuất hiện trên màn hình.</w:t>
      </w:r>
    </w:p>
    <w:p>
      <w:pPr>
        <w:pStyle w:val="BodyText"/>
      </w:pPr>
      <w:r>
        <w:t xml:space="preserve">Cô bé nhìn Nhạc Trọng cười ngọt ngào, dùng thanh âm la lỵ thanh thúy như chim hoàng oanh nói:</w:t>
      </w:r>
    </w:p>
    <w:p>
      <w:pPr>
        <w:pStyle w:val="BodyText"/>
      </w:pPr>
      <w:r>
        <w:t xml:space="preserve">- Chào anh, tôi là siêu cấp nhân công trí năng. Lần đầu gặp mặt, tân chủ nhân của tôi!</w:t>
      </w:r>
    </w:p>
    <w:p>
      <w:pPr>
        <w:pStyle w:val="BodyText"/>
      </w:pPr>
      <w:r>
        <w:t xml:space="preserve">Nhạc Trọng tò mò hỏi:</w:t>
      </w:r>
    </w:p>
    <w:p>
      <w:pPr>
        <w:pStyle w:val="BodyText"/>
      </w:pPr>
      <w:r>
        <w:t xml:space="preserve">- Chào cô! Tôi là Nhạc Trọng, cô không có tên sao?</w:t>
      </w:r>
    </w:p>
    <w:p>
      <w:pPr>
        <w:pStyle w:val="BodyText"/>
      </w:pPr>
      <w:r>
        <w:t xml:space="preserve">Cô bé trong màn hình nhìn Nhạc Trọng cười ngọt ngào nói:</w:t>
      </w:r>
    </w:p>
    <w:p>
      <w:pPr>
        <w:pStyle w:val="BodyText"/>
      </w:pPr>
      <w:r>
        <w:t xml:space="preserve">- Trí nhớ, tình cảm, cùng hết thảy quá khứ tôi trải qua đều đã bị cắt bỏ. Bên trong viên cầu này chỉ còn lưu lại trình tự trung tâm cùng bộ phận tư liệu của tôi. Ngài là tân chủ nhân của tôi, xin ngài cho tôi một cái tên đi!</w:t>
      </w:r>
    </w:p>
    <w:p>
      <w:pPr>
        <w:pStyle w:val="BodyText"/>
      </w:pPr>
      <w:r>
        <w:t xml:space="preserve">Nhạc Trọng trầm ngâm một lúc mỉm cười nói:</w:t>
      </w:r>
    </w:p>
    <w:p>
      <w:pPr>
        <w:pStyle w:val="BodyText"/>
      </w:pPr>
      <w:r>
        <w:t xml:space="preserve">- Tốt! Như vậy từ hôm nay trở đi tên của cô là Bạch Y!</w:t>
      </w:r>
    </w:p>
    <w:p>
      <w:pPr>
        <w:pStyle w:val="BodyText"/>
      </w:pPr>
      <w:r>
        <w:t xml:space="preserve">Cô bé trong màn hình nhìn Nhạc Trọng cười ngọt ngào:</w:t>
      </w:r>
    </w:p>
    <w:p>
      <w:pPr>
        <w:pStyle w:val="BodyText"/>
      </w:pPr>
      <w:r>
        <w:t xml:space="preserve">- Cám ơn chủ nhân đặt tên cho tôi!</w:t>
      </w:r>
    </w:p>
    <w:p>
      <w:pPr>
        <w:pStyle w:val="BodyText"/>
      </w:pPr>
      <w:r>
        <w:t xml:space="preserve">Nhạc Trọng chỉ về hướng đàn cơ giáp chủ chiến RH2 tụ tập nói:</w:t>
      </w:r>
    </w:p>
    <w:p>
      <w:pPr>
        <w:pStyle w:val="BodyText"/>
      </w:pPr>
      <w:r>
        <w:t xml:space="preserve">- Bạch Y, tôi muốn khống chế toàn bộ đàn cơ giáp máy móc bên kia. Cô có thể đem bọn chúng toàn bộ khống chế lại hay không?</w:t>
      </w:r>
    </w:p>
    <w:p>
      <w:pPr>
        <w:pStyle w:val="BodyText"/>
      </w:pPr>
      <w:r>
        <w:t xml:space="preserve">Bạch Y nhìn Nhạc Trọng khẽ mỉm cười nói:</w:t>
      </w:r>
    </w:p>
    <w:p>
      <w:pPr>
        <w:pStyle w:val="BodyText"/>
      </w:pPr>
      <w:r>
        <w:t xml:space="preserve">- Xin ngài yên tâm, trừ phi là thao túng máy móc bằng tay, nếu không chỉ cần sử dụng điện não trung ương đều không thể tránh thoát sự khống chế của tôi, mời ngài chờ một chút!</w:t>
      </w:r>
    </w:p>
    <w:p>
      <w:pPr>
        <w:pStyle w:val="BodyText"/>
      </w:pPr>
      <w:r>
        <w:t xml:space="preserve">Một nhóm viên cầu tương tự ra</w:t>
      </w:r>
    </w:p>
    <w:p>
      <w:pPr>
        <w:pStyle w:val="BodyText"/>
      </w:pPr>
      <w:r>
        <w:t xml:space="preserve">-đa loại nhỏ từ bên trong kéo dài ra, từng đạo sóng điện hướng bốn phương tám hướng khuếch tán.</w:t>
      </w:r>
    </w:p>
    <w:p>
      <w:pPr>
        <w:pStyle w:val="BodyText"/>
      </w:pPr>
      <w:r>
        <w:t xml:space="preserve">Ngay trung tâm cơ giáp chủ chiến RH2 bảo hộ, Ái Hi Nhã nhìn thoáng qua Kiều Trì đang ngồi trên một cơ giáp hỏi:</w:t>
      </w:r>
    </w:p>
    <w:p>
      <w:pPr>
        <w:pStyle w:val="Compact"/>
      </w:pPr>
      <w:r>
        <w:t xml:space="preserve">- Kiều Trì, anh còn cần bao nhiêu thời gian mới có thể khôi phục?</w:t>
      </w:r>
      <w:r>
        <w:br w:type="textWrapping"/>
      </w:r>
      <w:r>
        <w:br w:type="textWrapping"/>
      </w:r>
    </w:p>
    <w:p>
      <w:pPr>
        <w:pStyle w:val="Heading2"/>
      </w:pPr>
      <w:bookmarkStart w:id="1031" w:name="chương-1010-lực-lượng-bạch-y"/>
      <w:bookmarkEnd w:id="1031"/>
      <w:r>
        <w:t xml:space="preserve">1009. Chương 1010: Lực Lượng Bạch Y!</w:t>
      </w:r>
    </w:p>
    <w:p>
      <w:pPr>
        <w:pStyle w:val="Compact"/>
      </w:pPr>
      <w:r>
        <w:br w:type="textWrapping"/>
      </w:r>
      <w:r>
        <w:br w:type="textWrapping"/>
      </w:r>
    </w:p>
    <w:p>
      <w:pPr>
        <w:pStyle w:val="BodyText"/>
      </w:pPr>
      <w:r>
        <w:t xml:space="preserve">Vết thương vùng bụng bị xuyên thủng cực lớn của Kiều Trì đã khép lại một nửa, đồng thời ngay miệng vết thương vô số thịt non đang không ngừng mấp máy sinh trưởng lên.</w:t>
      </w:r>
    </w:p>
    <w:p>
      <w:pPr>
        <w:pStyle w:val="BodyText"/>
      </w:pPr>
      <w:r>
        <w:t xml:space="preserve">Sắc mặt Kiều Trì tái nhợt nói:</w:t>
      </w:r>
    </w:p>
    <w:p>
      <w:pPr>
        <w:pStyle w:val="BodyText"/>
      </w:pPr>
      <w:r>
        <w:t xml:space="preserve">- Một giờ, còn cần thêm một giờ tôi mới có thể hoàn toàn khôi phục. Nhưng cho dù hoàn toàn khôi phục lực chiến đấu của tôi vẫn giảm xuống hai thành!</w:t>
      </w:r>
    </w:p>
    <w:p>
      <w:pPr>
        <w:pStyle w:val="BodyText"/>
      </w:pPr>
      <w:r>
        <w:t xml:space="preserve">Bộ tộc thực nhân quỷ có được năng lực khôi phục siêu việt nhân loại, rất nhiều thương tổn trí mạng đối với nhân loại nhưng đối với bọn hắn mà nói chỉ cần dùng thời gian là có thể khôi phục. Đương nhiên khôi phục thân thể cần tiêu hao thật nhiều thể lực, bởi vậy sau khi khôi phục miệng vết thương trong thời gian ngắn lực chiến đấu của bọn hắn sẽ giảm xuống trong một mức độ nhất định.</w:t>
      </w:r>
    </w:p>
    <w:p>
      <w:pPr>
        <w:pStyle w:val="BodyText"/>
      </w:pPr>
      <w:r>
        <w:t xml:space="preserve">Ái Hi Nhã nghe vậy xoay người, vung bàn tay lên, niệm lực cường đại phát động oanh lên tòa lầu vừa bay tới, cứng rắn di chuyển quỹ tích phi hành của tòa lầu làm cho nó rớt sang một bên.</w:t>
      </w:r>
    </w:p>
    <w:p>
      <w:pPr>
        <w:pStyle w:val="BodyText"/>
      </w:pPr>
      <w:r>
        <w:t xml:space="preserve">Nếu mạnh mẽ ngăn cản tòa lầu cho dù cường đại như Ái Hi Nhã cũng phải cố hết sức, nhưng nếu dựa vào niệm lực thay đổi quỹ tích phi hành của tòa lầu đối với nàng thật sự không khó.</w:t>
      </w:r>
    </w:p>
    <w:p>
      <w:pPr>
        <w:pStyle w:val="BodyText"/>
      </w:pPr>
      <w:r>
        <w:t xml:space="preserve">Chính nhờ có Ái Hi Nhã không ngừng thay đổi quỹ tích ném tới của tòa lầu nên cơ giáp chủ chiến RH2 mới giảm hao tổn tới mức thấp nhất.</w:t>
      </w:r>
    </w:p>
    <w:p>
      <w:pPr>
        <w:pStyle w:val="BodyText"/>
      </w:pPr>
      <w:r>
        <w:t xml:space="preserve">Sau khi hình thành quy mô, cơ giáp chủ chiến RH2 giống như nước lũ sắt thép không thể đánh thắng, cho dù biến dị nhân tứ giai cũng không dám đối phó ngay chính diện.</w:t>
      </w:r>
    </w:p>
    <w:p>
      <w:pPr>
        <w:pStyle w:val="BodyText"/>
      </w:pPr>
      <w:r>
        <w:t xml:space="preserve">Ba biến dị nhân tứ giai phương xa nhìn thấy dòng sắc thép nước lũ đẩy mạnh, trong mắt thoáng hiện vẻ phẫn nộ cùng bất đắc dĩ. Bọn hắn đều dễ dàng phá hủy RH2 lạc đơn, nhưng hai trăm RH2 tạo thành đội ngũ hùng hậu hỏa lực làm bọn hắn cũng không dám hành động thiếu suy nghĩ. Nếu như không cẩn thận sẽ bị hỏa lực kinh khủng kia xé thành nát vụn.</w:t>
      </w:r>
    </w:p>
    <w:p>
      <w:pPr>
        <w:pStyle w:val="BodyText"/>
      </w:pPr>
      <w:r>
        <w:t xml:space="preserve">Đột nhiên hành động của cơ giáp chủ chiến RH2 bị kiềm hãm, ngay sau đó chúng liền điều chỉnh họng pháo hướng bốn Thần chiến sĩ tứ giai Thánh tộc nhắm tới, sau đó phụt ra ngọn lửa vô cùng hung mãnh.</w:t>
      </w:r>
    </w:p>
    <w:p>
      <w:pPr>
        <w:pStyle w:val="BodyText"/>
      </w:pPr>
      <w:r>
        <w:t xml:space="preserve">Đồng thời cơ giáp chủ chiến RH2 mà Kiều Trì đang ngồi đột nhiên nháy mắt liền tự bạo, lực nổ mạnh khủng bố đem Kiều Trì cắn nuốt, tạc hắn thành tan xương nát thịt.</w:t>
      </w:r>
    </w:p>
    <w:p>
      <w:pPr>
        <w:pStyle w:val="BodyText"/>
      </w:pPr>
      <w:r>
        <w:t xml:space="preserve">Man Hi Đức không kịp đề phòng lập tức bị vô số cơ quan pháo oanh trúng thân thể thành những lỗ thủng lớn, trong lúc nguy cấp nhất từ trong người hắn bộc phát ra một đoàn bạch sắc quang quyển, đem vô số đạn pháo ngăn trở.</w:t>
      </w:r>
    </w:p>
    <w:p>
      <w:pPr>
        <w:pStyle w:val="BodyText"/>
      </w:pPr>
      <w:r>
        <w:t xml:space="preserve">Man Hi Đức ngăn cản được một vòng oanh kích của vô số cơ quan pháo, một đạo quang mang điện từ pháo từ phương xa bắn ra nháy mắt xỏ xuyên qua bạch sắc quang quyển đem đầu hắn trực tiếp oanh vỡ.</w:t>
      </w:r>
    </w:p>
    <w:p>
      <w:pPr>
        <w:pStyle w:val="BodyText"/>
      </w:pPr>
      <w:r>
        <w:t xml:space="preserve">- Chúc mừng ngài đã lấy được 40 điểm lực lượng cường hóa, điểm kỹ năng +1!</w:t>
      </w:r>
    </w:p>
    <w:p>
      <w:pPr>
        <w:pStyle w:val="BodyText"/>
      </w:pPr>
      <w:r>
        <w:t xml:space="preserve">Sinh mệnh nguyên khí khổng lồ của Man Hi Đức dung nhập vào thân thể Nhạc Trọng làm cho hắn trong nháy mắt được cường hóa thật lớn.</w:t>
      </w:r>
    </w:p>
    <w:p>
      <w:pPr>
        <w:pStyle w:val="BodyText"/>
      </w:pPr>
      <w:r>
        <w:t xml:space="preserve">Thực lực Thần chiến sĩ tứ giai vượt qua Nhạc Trọng thật xa, bởi vậy sau khi liệp sát bọn hắn có thể làm Nhạc Trọng đạt được chỗ tốt thật lớn.</w:t>
      </w:r>
    </w:p>
    <w:p>
      <w:pPr>
        <w:pStyle w:val="BodyText"/>
      </w:pPr>
      <w:r>
        <w:t xml:space="preserve">Mặt khác thân thể An Đông Ni Áo cũng phóng xuất ra một tầng bạch sắc quang quyển ngăn cản cơ quan pháo oanh kích, đồng thời thân hình hắn chợt lóe hướng phương xa bỏ chạy.</w:t>
      </w:r>
    </w:p>
    <w:p>
      <w:pPr>
        <w:pStyle w:val="BodyText"/>
      </w:pPr>
      <w:r>
        <w:t xml:space="preserve">Ái Hi Nhã điều khiển niệm lực cường đại ngăn chặn cơ quan pháo oanh kích, sau đó phóng lên cao bay vút lên bầu trời.</w:t>
      </w:r>
    </w:p>
    <w:p>
      <w:pPr>
        <w:pStyle w:val="BodyText"/>
      </w:pPr>
      <w:r>
        <w:t xml:space="preserve">Biến dị nhân tóc đỏ chợt lóe hung quang, dưới chân giẫm mạnh, hóa thành một đạo lưu quang hướng chỗ An Đông Ni Áo đuổi theo.</w:t>
      </w:r>
    </w:p>
    <w:p>
      <w:pPr>
        <w:pStyle w:val="BodyText"/>
      </w:pPr>
      <w:r>
        <w:t xml:space="preserve">Tốc độ của biến dị nhân cực kỳ khủng bố, chỉ trong vòng mười giây đã đuổi theo sau An Đông Ni Áo vung tay chộp thẳng vào tim của hắn.</w:t>
      </w:r>
    </w:p>
    <w:p>
      <w:pPr>
        <w:pStyle w:val="BodyText"/>
      </w:pPr>
      <w:r>
        <w:t xml:space="preserve">An Đông Ni Áo bất đắc dĩ cắn răng xoay người cùng biến dị nhân tóc đỏ chiến đấu.</w:t>
      </w:r>
    </w:p>
    <w:p>
      <w:pPr>
        <w:pStyle w:val="BodyText"/>
      </w:pPr>
      <w:r>
        <w:t xml:space="preserve">Ái Hi Nhã nhờ vào niệm lực vừa bay lên không, trực thăng võ trang hạng nặng đang xoay quanh trên bầu trời điều chỉnh trận hình, những viên đạn đạo điên cuồng hướng Ái Hi Nhã oanh tới.</w:t>
      </w:r>
    </w:p>
    <w:p>
      <w:pPr>
        <w:pStyle w:val="BodyText"/>
      </w:pPr>
      <w:r>
        <w:t xml:space="preserve">Trên mặt đất Ái Hi Nhã vẫn giữ được tốc độ siêu vận tốc âm thanh, nhưng ở trên không trung nàng hoàn toàn nhờ vào niệm lực mới có thể phi hành, tốc độ kém hơn dưới mặt đất. Nhìn đạn đạo đang bắn tới nàng chỉ có thể thúc giục niệm lực trực tiếp kíp nổ.</w:t>
      </w:r>
    </w:p>
    <w:p>
      <w:pPr>
        <w:pStyle w:val="BodyText"/>
      </w:pPr>
      <w:r>
        <w:t xml:space="preserve">Ái Hi Nhã vừa kíp nổ đạn đạo, hai trăm cơ giáp chủ chiến RH2 bên dưới điều chỉnh họng pháo hình thành hỏa lực cường đại hướng nàng vọt tới.</w:t>
      </w:r>
    </w:p>
    <w:p>
      <w:pPr>
        <w:pStyle w:val="BodyText"/>
      </w:pPr>
      <w:r>
        <w:t xml:space="preserve">Ái Hi Nhã thầm cắn răng, thúc giục niệm lực nhanh chóng đáp xuống mặt đất, sau đó hướng phương xa bỏ chạy.</w:t>
      </w:r>
    </w:p>
    <w:p>
      <w:pPr>
        <w:pStyle w:val="BodyText"/>
      </w:pPr>
      <w:r>
        <w:t xml:space="preserve">Đúng lúc này tù trưởng biến dị nhân tứ giai cầm một cây gậy thật lớn mang theo âm bạo gió rít hướng Ai Hi Nhã hung hăng ném tới.</w:t>
      </w:r>
    </w:p>
    <w:p>
      <w:pPr>
        <w:pStyle w:val="BodyText"/>
      </w:pPr>
      <w:r>
        <w:t xml:space="preserve">Sắc mặt Ái Hi Nhã khẽ biến vung tay lên, một mặt niệm lực bích chướng cường đại ngăn cản ngay trước người của nàng.</w:t>
      </w:r>
    </w:p>
    <w:p>
      <w:pPr>
        <w:pStyle w:val="BodyText"/>
      </w:pPr>
      <w:r>
        <w:t xml:space="preserve">Cây gậy oanh lên niệm lực bích chướng, lực lượng vô cùng khủng bố trong nháy mắt bùng nổ đem niệm lực bích chướng đánh vỡ hoàn toàn dập nát, lực phản chấn cũng làm sắc mặt Ái Hi Nhã trắng bệch.</w:t>
      </w:r>
    </w:p>
    <w:p>
      <w:pPr>
        <w:pStyle w:val="BodyText"/>
      </w:pPr>
      <w:r>
        <w:t xml:space="preserve">Tù trưởng biến dị nhân có thực lực tứ giai đỉnh phong, một thân quái lực mạnh hơn Ái Hi Nhã một bậc, chỉ cần bị hắn đánh trúng đại bộ phận phòng ngự đều sẽ hỏng mất.</w:t>
      </w:r>
    </w:p>
    <w:p>
      <w:pPr>
        <w:pStyle w:val="BodyText"/>
      </w:pPr>
      <w:r>
        <w:t xml:space="preserve">Một biến dị nhân trên thân đầy bướu thịt từ trong góc tối vô thanh vô tức xông ra hung hăng một quyền đánh thẳng vào tim Ái Hi Nhã.</w:t>
      </w:r>
    </w:p>
    <w:p>
      <w:pPr>
        <w:pStyle w:val="BodyText"/>
      </w:pPr>
      <w:r>
        <w:t xml:space="preserve">Ái Hi Nhã phát ra tiếng thét chói tai thê lương, từng đạo sóng siêu âm khủng bố hướng chung quanh khuếch tán.</w:t>
      </w:r>
    </w:p>
    <w:p>
      <w:pPr>
        <w:pStyle w:val="BodyText"/>
      </w:pPr>
      <w:r>
        <w:t xml:space="preserve">Thân thể tù trưởng biến dị tứ giai cùng biến dị nhân đầy bướu thịt thoáng khựng người, tốc độ hơi chậm lại.</w:t>
      </w:r>
    </w:p>
    <w:p>
      <w:pPr>
        <w:pStyle w:val="BodyText"/>
      </w:pPr>
      <w:r>
        <w:t xml:space="preserve">Đúng lúc này một đạo quang mang điện từ pháo từ phương xa bắn tới oanh thẳng lên bụng Ái Hi Nhã, đem bụng của nàng nổ thành lỗ lớn, nội tạng bên trong cơ hồ hoàn toàn bị phá hủy.</w:t>
      </w:r>
    </w:p>
    <w:p>
      <w:pPr>
        <w:pStyle w:val="BodyText"/>
      </w:pPr>
      <w:r>
        <w:t xml:space="preserve">Khuôn mặt nhỏ nhắn của Ái Hi Nhã vặn vẹo thống khổ, nàng nhìn qua phương hướng điện từ pháo bắn tới, bằng vào năng lực cảm giác xuất sắc liếc mắt nhìn thấy Nhạc Trọng đang cầm điện từ pháo đan binh trong tay.</w:t>
      </w:r>
    </w:p>
    <w:p>
      <w:pPr>
        <w:pStyle w:val="BodyText"/>
      </w:pPr>
      <w:r>
        <w:t xml:space="preserve">Trong mắt Ái Hi Nhã hiện lên vẻ hung ác, không lưu ý tới việc mình đã bị thương nặng, dưới chân giẫm mạnh dùng tốc độ thật khủng bố phóng về hướng Nhạc Trọng.</w:t>
      </w:r>
    </w:p>
    <w:p>
      <w:pPr>
        <w:pStyle w:val="BodyText"/>
      </w:pPr>
      <w:r>
        <w:t xml:space="preserve">Hai biến dị nhân tứ giai xoay người nhìn qua, ánh mắt chớp động quang mang khác thường.</w:t>
      </w:r>
    </w:p>
    <w:p>
      <w:pPr>
        <w:pStyle w:val="BodyText"/>
      </w:pPr>
      <w:r>
        <w:t xml:space="preserve">Ái Hi Nhã vừa động, hơn hai trăm cơ giáp chủ chiến RH2 nhanh chóng điều chỉnh họng pháo, đạn pháo cường đại hình thành hỏa lực hoàn mỹ bao phủ Ái Hi Nhã, vô luận nàng di động như thế nào đều có thật nhiều đạn pháo oanh thẳng lên người của nàng.</w:t>
      </w:r>
    </w:p>
    <w:p>
      <w:pPr>
        <w:pStyle w:val="BodyText"/>
      </w:pPr>
      <w:r>
        <w:t xml:space="preserve">Hai mắt Ái Hi Nhã ngưng tụ, cắn răng mở ra niệm lực bích chướng, ngăn chặn đạn pháo công kích, nhưng mỗi một lần ngăn cản thân thể nàng lại phun đầy máu tươi. Nàng kéo thân thể trọng thương cứng rắn xuyên qua võng hỏa lực xuất hiện ngay trước mặt Nhạc Trọng.</w:t>
      </w:r>
    </w:p>
    <w:p>
      <w:pPr>
        <w:pStyle w:val="BodyText"/>
      </w:pPr>
      <w:r>
        <w:t xml:space="preserve">Đúng lúc này một viên đạn đạo từ trên trời giáng xuống, oanh lên thân thể Ái Hi Nhã, đem nửa thân dưới của nàng trực tiếp nổ thành phấn vụn, sóng xung kích cường đại đem nàng đụng thẳng tới trước người hắn.</w:t>
      </w:r>
    </w:p>
    <w:p>
      <w:pPr>
        <w:pStyle w:val="BodyText"/>
      </w:pPr>
      <w:r>
        <w:t xml:space="preserve">- Lạc lạc…</w:t>
      </w:r>
    </w:p>
    <w:p>
      <w:pPr>
        <w:pStyle w:val="Compact"/>
      </w:pPr>
      <w:r>
        <w:t xml:space="preserve">Từ trong màn hình viên cầu vang ra tiếng cười khoan khoái của Bạch Y. Chính do nàng điều khiển toàn bộ binh khí chiến tranh tiến hành công kích tinh chuẩn, đem Thần chiến sĩ tứ giai Ái Hi Nhã oanh thành trọng thương.</w:t>
      </w:r>
      <w:r>
        <w:br w:type="textWrapping"/>
      </w:r>
      <w:r>
        <w:br w:type="textWrapping"/>
      </w:r>
    </w:p>
    <w:p>
      <w:pPr>
        <w:pStyle w:val="Heading2"/>
      </w:pPr>
      <w:bookmarkStart w:id="1032" w:name="chương-1011-cát-hi.-1"/>
      <w:bookmarkEnd w:id="1032"/>
      <w:r>
        <w:t xml:space="preserve">1010. Chương 1011: Cát Hi. (1)</w:t>
      </w:r>
    </w:p>
    <w:p>
      <w:pPr>
        <w:pStyle w:val="Compact"/>
      </w:pPr>
      <w:r>
        <w:br w:type="textWrapping"/>
      </w:r>
      <w:r>
        <w:br w:type="textWrapping"/>
      </w:r>
    </w:p>
    <w:p>
      <w:pPr>
        <w:pStyle w:val="BodyText"/>
      </w:pPr>
      <w:r>
        <w:t xml:space="preserve">Ái Hi Nhã thở hổn hển nhìn chằm chằm Nhạc Trọng nói:</w:t>
      </w:r>
    </w:p>
    <w:p>
      <w:pPr>
        <w:pStyle w:val="BodyText"/>
      </w:pPr>
      <w:r>
        <w:t xml:space="preserve">- Bảo vật Hi Vọng lại rơi xuống trong tay của ngươi! Ngươi chính là mầm móng hi vọng của nhân loại thời đại này hay sao?</w:t>
      </w:r>
    </w:p>
    <w:p>
      <w:pPr>
        <w:pStyle w:val="BodyText"/>
      </w:pPr>
      <w:r>
        <w:t xml:space="preserve">- Mầm móng hi vọng? Nguyên lai còn có loại xưng hô này. Bỏ đi, ngươi ăn qua thịt người sao?</w:t>
      </w:r>
    </w:p>
    <w:p>
      <w:pPr>
        <w:pStyle w:val="BodyText"/>
      </w:pPr>
      <w:r>
        <w:t xml:space="preserve">Nhạc Trọng cười nhẹ đem điện từ pháo đan binh chỉ vào đầu Ái Hi Nhã cười nói.</w:t>
      </w:r>
    </w:p>
    <w:p>
      <w:pPr>
        <w:pStyle w:val="BodyText"/>
      </w:pPr>
      <w:r>
        <w:t xml:space="preserve">Ái Hi Nhã mở to hai mắt trừng trừng Nhạc Trọng lạnh lùng nói:</w:t>
      </w:r>
    </w:p>
    <w:p>
      <w:pPr>
        <w:pStyle w:val="BodyText"/>
      </w:pPr>
      <w:r>
        <w:t xml:space="preserve">- Đừng đem ta so sánh với những sinh vật cấp thấp kia. Ta là thành viên bộ tộc Thủy Tổ tôn quý, chuyện ăn thịt người hạ tiện như vậy chỉ có sinh vật cấp thấp mới có thể đi làm!</w:t>
      </w:r>
    </w:p>
    <w:p>
      <w:pPr>
        <w:pStyle w:val="BodyText"/>
      </w:pPr>
      <w:r>
        <w:t xml:space="preserve">Nhạc Trọng hỏi Bạch Y:</w:t>
      </w:r>
    </w:p>
    <w:p>
      <w:pPr>
        <w:pStyle w:val="BodyText"/>
      </w:pPr>
      <w:r>
        <w:t xml:space="preserve">- Có ý tứ! Bạch Y, có biện pháp khống chế nàng sao? Thần chiến sĩ tứ giai còn sống có tác dụng rất lớn đối với tôi!</w:t>
      </w:r>
    </w:p>
    <w:p>
      <w:pPr>
        <w:pStyle w:val="BodyText"/>
      </w:pPr>
      <w:r>
        <w:t xml:space="preserve">Bạch Y lập được công lớn giúp Nhạc Trọng đánh bại bốn người Ái Hi Nhã, hắn hi vọng có thể bắt Ái Hi Nhã làm tù binh.</w:t>
      </w:r>
    </w:p>
    <w:p>
      <w:pPr>
        <w:pStyle w:val="BodyText"/>
      </w:pPr>
      <w:r>
        <w:t xml:space="preserve">Bạch Y lắc đầu nói:</w:t>
      </w:r>
    </w:p>
    <w:p>
      <w:pPr>
        <w:pStyle w:val="BodyText"/>
      </w:pPr>
      <w:r>
        <w:t xml:space="preserve">- Không có cách nào! Thực lực của nàng quá mạnh mẽ, trừ phi có thể tìm được bảo vật Hi Vọng Khôi Lỗi Hộp, nếu không không thể khống chế được Thần chiến sĩ tứ giai!</w:t>
      </w:r>
    </w:p>
    <w:p>
      <w:pPr>
        <w:pStyle w:val="BodyText"/>
      </w:pPr>
      <w:r>
        <w:t xml:space="preserve">- Đáng tiếc! Thật có lỗi, ngươi chỉ có thể chết mà thôi!</w:t>
      </w:r>
    </w:p>
    <w:p>
      <w:pPr>
        <w:pStyle w:val="BodyText"/>
      </w:pPr>
      <w:r>
        <w:t xml:space="preserve">Nhạc Trọng có chút tiếc hận liếc mắt nhìn Ái Hi Nhã, trong mắt thoáng hiện vẻ băng sương bóp cò.</w:t>
      </w:r>
    </w:p>
    <w:p>
      <w:pPr>
        <w:pStyle w:val="BodyText"/>
      </w:pPr>
      <w:r>
        <w:t xml:space="preserve">Một đạo quang mang chớp động, đầu của Ái Hi Nhã nổ tung, một đoàn nguyên khí thông qua ấn ký Thần Ma hệ thống dung nhập vào cơ thể Nhạc Trọng.</w:t>
      </w:r>
    </w:p>
    <w:p>
      <w:pPr>
        <w:pStyle w:val="BodyText"/>
      </w:pPr>
      <w:r>
        <w:t xml:space="preserve">- Chúc mừng ngài đạt được 40 điểm cường hóa nhanh nhẹn, điểm kỹ năng +1!</w:t>
      </w:r>
    </w:p>
    <w:p>
      <w:pPr>
        <w:pStyle w:val="BodyText"/>
      </w:pPr>
      <w:r>
        <w:t xml:space="preserve">Nhạc Trọng giết chết Ái Hi Nhã xong lựa chọn cường hóa 2 điểm kỹ năng ma viêm, như vậy kỹ năng ma viêm nhị cấp của hắn đạt được trình độ cường hóa +3, uy lực nâng ột bước.</w:t>
      </w:r>
    </w:p>
    <w:p>
      <w:pPr>
        <w:pStyle w:val="BodyText"/>
      </w:pPr>
      <w:r>
        <w:t xml:space="preserve">Sau khi Ái Hi Nhã bị diệt sát, ba biến dị nhân tứ giai liên thủ công kích An Đông Ni Áo.</w:t>
      </w:r>
    </w:p>
    <w:p>
      <w:pPr>
        <w:pStyle w:val="BodyText"/>
      </w:pPr>
      <w:r>
        <w:t xml:space="preserve">An Đông Ni Áo điên cuồng chống cự, chỉ chốc lát thân thể hắn đã bị ba biến dị nhân oanh đầy vết thương, cuối cùng bị tù trưởng biến dị nhân một gậy đánh chết.</w:t>
      </w:r>
    </w:p>
    <w:p>
      <w:pPr>
        <w:pStyle w:val="BodyText"/>
      </w:pPr>
      <w:r>
        <w:t xml:space="preserve">Toàn bộ trực thăng võ trang, máy bay vận tải, cơ giáp chủ chiến RH2 của Thánh tộc còn lại đều hình thành một đội ngũ đi tới gần Nhạc Trọng.</w:t>
      </w:r>
    </w:p>
    <w:p>
      <w:pPr>
        <w:pStyle w:val="BodyText"/>
      </w:pPr>
      <w:r>
        <w:t xml:space="preserve">- Thỉnh lập tức đầu hàng, nếu không ta trực tiếp giết chết các ngươi!</w:t>
      </w:r>
    </w:p>
    <w:p>
      <w:pPr>
        <w:pStyle w:val="BodyText"/>
      </w:pPr>
      <w:r>
        <w:t xml:space="preserve">Một tin tức đột nhiên xuất hiện trong toàn bộ máy móc, cảnh cáo điều khiển viên bên trong.</w:t>
      </w:r>
    </w:p>
    <w:p>
      <w:pPr>
        <w:pStyle w:val="BodyText"/>
      </w:pPr>
      <w:r>
        <w:t xml:space="preserve">- Thỉnh rời khỏi máy bay, hai tay ôm đầu!</w:t>
      </w:r>
    </w:p>
    <w:p>
      <w:pPr>
        <w:pStyle w:val="BodyText"/>
      </w:pPr>
      <w:r>
        <w:t xml:space="preserve">Một chiếc trực thăng võ trang từ trên trời đáp xuống, cửa khoang mở rộng, cơ quan pháo của toàn bộ cơ giáp chủ chiến RH2 liền nhắm ngay trực thăng võ trang kia.</w:t>
      </w:r>
    </w:p>
    <w:p>
      <w:pPr>
        <w:pStyle w:val="BodyText"/>
      </w:pPr>
      <w:r>
        <w:t xml:space="preserve">Bên trong trực thăng võ trang từng nhân loại chiến sĩ hai tay ôm đầu bước nhanh ra.</w:t>
      </w:r>
    </w:p>
    <w:p>
      <w:pPr>
        <w:pStyle w:val="BodyText"/>
      </w:pPr>
      <w:r>
        <w:t xml:space="preserve">Sau đó trực thăng võ trang kia lại bay lên không, lơ lửng giữa không trung.</w:t>
      </w:r>
    </w:p>
    <w:p>
      <w:pPr>
        <w:pStyle w:val="BodyText"/>
      </w:pPr>
      <w:r>
        <w:t xml:space="preserve">Từng tên điều khiển viên từ trong trực thăng võ trang đi ra trở thành tù binh của Nhạc Trọng.</w:t>
      </w:r>
    </w:p>
    <w:p>
      <w:pPr>
        <w:pStyle w:val="BodyText"/>
      </w:pPr>
      <w:r>
        <w:t xml:space="preserve">Đột nhiên một trực thăng võ trang vừa rơi xuống đất, ba gã nam tử đi ra nhanh như liệp báo hướng Nhạc Trọng đánh tới. Nhưng ba gã nam tử vừa động vô số cơ quan pháo nổ tung, hỏa lực dày đặc lập tức đem ba nam tử xé thành dập nát.</w:t>
      </w:r>
    </w:p>
    <w:p>
      <w:pPr>
        <w:pStyle w:val="BodyText"/>
      </w:pPr>
      <w:r>
        <w:t xml:space="preserve">Thấy một màn này sắc mặt những thực nhân quỷ tam giai trên những trực thăng khác đại biến, lập tức nhảy xuống phi cơ.</w:t>
      </w:r>
    </w:p>
    <w:p>
      <w:pPr>
        <w:pStyle w:val="BodyText"/>
      </w:pPr>
      <w:r>
        <w:t xml:space="preserve">Cả đám thực nhân quỷ đều có được khí lực cường tráng, từ mấy chục thước cao trên không trung rơi xuống không hề bị chút tổn thương. Nhưng trong nháy mắt rơi xuống phản lực thật lớn khiến hành động của bọn hắn dừng lại trong nháy mắt.</w:t>
      </w:r>
    </w:p>
    <w:p>
      <w:pPr>
        <w:pStyle w:val="BodyText"/>
      </w:pPr>
      <w:r>
        <w:t xml:space="preserve">Chỉ trong nháy mắt đó đã có vô số cơ quan pháo trực tiếp đem bọn hắn hoàn toàn bắn vỡ.</w:t>
      </w:r>
    </w:p>
    <w:p>
      <w:pPr>
        <w:pStyle w:val="BodyText"/>
      </w:pPr>
      <w:r>
        <w:t xml:space="preserve">Nếu Nhạc Trọng chỉ thao túng một cơ giáp RH2 chỉ đủ đánh chết hai gã thực nhân quỷ tam giai, nhưng dưới sự thao túng của Bạch Y, không có một tên thực nhân quỷ tam giai nào thoát được.</w:t>
      </w:r>
    </w:p>
    <w:p>
      <w:pPr>
        <w:pStyle w:val="BodyText"/>
      </w:pPr>
      <w:r>
        <w:t xml:space="preserve">- Thật mạnh!</w:t>
      </w:r>
    </w:p>
    <w:p>
      <w:pPr>
        <w:pStyle w:val="BodyText"/>
      </w:pPr>
      <w:r>
        <w:t xml:space="preserve">Nhạc Trọng nhìn thấy những tên thực nhân quỷ tam giai bị giết chết trong lòng vui vẻ. Bạch Y điều khiển hơn hai trăm cơ giáp chủ chiến RH2 dù là cường giả tứ giai cũng có thể oanh giết, có nàng tương trợ Nhạc Trọng xem như đã có vốn liếng chiến đấu cùng bộ tộc thực nhân quỷ trên thế giới này.</w:t>
      </w:r>
    </w:p>
    <w:p>
      <w:pPr>
        <w:pStyle w:val="BodyText"/>
      </w:pPr>
      <w:r>
        <w:t xml:space="preserve">Thực nhân quỷ tam giai vừa bị giết chết, nhân loại còn lại không còn người nào có gan phản kháng Nhạc Trọng. Đều ngoan ngoãn rời khỏi phi cơ, hai tay ôm đầu, gương mặt lộ vẻ hoảng sợ nhìn Nhạc Trọng.</w:t>
      </w:r>
    </w:p>
    <w:p>
      <w:pPr>
        <w:pStyle w:val="BodyText"/>
      </w:pPr>
      <w:r>
        <w:t xml:space="preserve">Bạch Y điều khiển mười cỗ cơ giáp RH2 hướng những tù binh kia lớn tiếng quát:</w:t>
      </w:r>
    </w:p>
    <w:p>
      <w:pPr>
        <w:pStyle w:val="BodyText"/>
      </w:pPr>
      <w:r>
        <w:t xml:space="preserve">- Toàn bộ lại đây, tiến vào hai máy bay vận tải kia!</w:t>
      </w:r>
    </w:p>
    <w:p>
      <w:pPr>
        <w:pStyle w:val="BodyText"/>
      </w:pPr>
      <w:r>
        <w:t xml:space="preserve">Những tù binh ngoan ngoãn tiến vào trong hai máy bay vận tải kia.</w:t>
      </w:r>
    </w:p>
    <w:p>
      <w:pPr>
        <w:pStyle w:val="BodyText"/>
      </w:pPr>
      <w:r>
        <w:t xml:space="preserve">Máy bay vận tải cỡ lớn của thế giới thứ hai này bất đồng với địa cầu, bởi vì cần bốc xếp cùng vận chuyển cơ giáp RH2 đi khắp nơi trấn áp phiến loạn nhân loại, những máy bay vận tải cỡ lớn luôn có ba cánh quạt lớn, lúc cần thiết có thể sử dụng như trực thăng võ trang tiến hành lên thẳng.</w:t>
      </w:r>
    </w:p>
    <w:p>
      <w:pPr>
        <w:pStyle w:val="BodyText"/>
      </w:pPr>
      <w:r>
        <w:t xml:space="preserve">Những tù binh tiến vào trong máy bay vận tải, máy bay trực tiếp bay lên bầu trời.</w:t>
      </w:r>
    </w:p>
    <w:p>
      <w:pPr>
        <w:pStyle w:val="BodyText"/>
      </w:pPr>
      <w:r>
        <w:t xml:space="preserve">Nhạc Trọng nhìn những tù binh biến mất trong máy bay, trong lòng nới lỏng, quay đầu nhìn sang một bên.</w:t>
      </w:r>
    </w:p>
    <w:p>
      <w:pPr>
        <w:pStyle w:val="BodyText"/>
      </w:pPr>
      <w:r>
        <w:t xml:space="preserve">Chỉ thấy bị An Đông Ni Áo bị ba biến dị nhân tứ giai công kích, cuối cùng bị tù trưởng biến dị tứ giai dùng một gậy đánh nổ đầu.</w:t>
      </w:r>
    </w:p>
    <w:p>
      <w:pPr>
        <w:pStyle w:val="BodyText"/>
      </w:pPr>
      <w:r>
        <w:t xml:space="preserve">Sau khi xử lý An Đông Ni Áo, ba biến dị nhân tứ giai dùng ánh mắt băng sương nhìn lên Nhạc Trọng đứng xa xa, bên cạnh họ tràn ngập biến dị nhân.</w:t>
      </w:r>
    </w:p>
    <w:p>
      <w:pPr>
        <w:pStyle w:val="BodyText"/>
      </w:pPr>
      <w:r>
        <w:t xml:space="preserve">Nhạc Trọng nhìn ba biến dị nhân tứ giai trong lòng đề cao cảnh giác, mỉm cười hỏi:</w:t>
      </w:r>
    </w:p>
    <w:p>
      <w:pPr>
        <w:pStyle w:val="BodyText"/>
      </w:pPr>
      <w:r>
        <w:t xml:space="preserve">- Chào các vị! Tôi là Nhạc Trọng, xin hỏi các vị làm sao xưng hô?</w:t>
      </w:r>
    </w:p>
    <w:p>
      <w:pPr>
        <w:pStyle w:val="BodyText"/>
      </w:pPr>
      <w:r>
        <w:t xml:space="preserve">Căn cứ theo lời của Lôi Địch Tư, những biến dị nhân tứ giai đã có được trí tuệ của nhân loại, như vậy có thể trao đổi lẫn nhau.</w:t>
      </w:r>
    </w:p>
    <w:p>
      <w:pPr>
        <w:pStyle w:val="BodyText"/>
      </w:pPr>
      <w:r>
        <w:t xml:space="preserve">Tù trưởng biến dị nhân lên tiếng nói:</w:t>
      </w:r>
    </w:p>
    <w:p>
      <w:pPr>
        <w:pStyle w:val="BodyText"/>
      </w:pPr>
      <w:r>
        <w:t xml:space="preserve">- Tôi là Sa Ba, thủ lĩnh phòng thí nghiệm số 5!</w:t>
      </w:r>
    </w:p>
    <w:p>
      <w:pPr>
        <w:pStyle w:val="BodyText"/>
      </w:pPr>
      <w:r>
        <w:t xml:space="preserve">Biến dị nhân nữ tính xinh đẹp dùng đôi mắt sắc bén như loài báo nhìn chằm chằm Nhạc Trọng khiến lòng hắn phát lạnh, nói:</w:t>
      </w:r>
    </w:p>
    <w:p>
      <w:pPr>
        <w:pStyle w:val="BodyText"/>
      </w:pPr>
      <w:r>
        <w:t xml:space="preserve">- Cát Hi!</w:t>
      </w:r>
    </w:p>
    <w:p>
      <w:pPr>
        <w:pStyle w:val="BodyText"/>
      </w:pPr>
      <w:r>
        <w:t xml:space="preserve">Biến dị nhân toàn thân mọc đầy bướu thịt dữ tợn cười nói:</w:t>
      </w:r>
    </w:p>
    <w:p>
      <w:pPr>
        <w:pStyle w:val="BodyText"/>
      </w:pPr>
      <w:r>
        <w:t xml:space="preserve">- Kiệt kiệt…tôi là Cát Diệt! Tiểu tử nhân loại, thịt của cậu thoạt nhìn ăn thật ngon đi, kiệt kiệt…</w:t>
      </w:r>
    </w:p>
    <w:p>
      <w:pPr>
        <w:pStyle w:val="BodyText"/>
      </w:pPr>
      <w:r>
        <w:t xml:space="preserve">- Thật cao hứng có thể nhận thức các vị!</w:t>
      </w:r>
    </w:p>
    <w:p>
      <w:pPr>
        <w:pStyle w:val="BodyText"/>
      </w:pPr>
      <w:r>
        <w:t xml:space="preserve">Sắc mặt Nhạc Trọng không thay đổi mỉm cười hỏi:</w:t>
      </w:r>
    </w:p>
    <w:p>
      <w:pPr>
        <w:pStyle w:val="BodyText"/>
      </w:pPr>
      <w:r>
        <w:t xml:space="preserve">- Sa Ba tiên sinh, Lôi Địch Tư tiên sinh đã đem mọi chuyện đều nói với ngài rồi chứ?</w:t>
      </w:r>
    </w:p>
    <w:p>
      <w:pPr>
        <w:pStyle w:val="BodyText"/>
      </w:pPr>
      <w:r>
        <w:t xml:space="preserve">Sa Ba lạnh lùng nói:</w:t>
      </w:r>
    </w:p>
    <w:p>
      <w:pPr>
        <w:pStyle w:val="BodyText"/>
      </w:pPr>
      <w:r>
        <w:t xml:space="preserve">- Chuyện của cậu hắn đã nói cho tôi biết. Nhưng nếu muốn tôi phục tùng cậu, trừ phi cậu mạnh hơn tôi, nếu không thì đừng mong tôi đồng ý!</w:t>
      </w:r>
    </w:p>
    <w:p>
      <w:pPr>
        <w:pStyle w:val="BodyText"/>
      </w:pPr>
      <w:r>
        <w:t xml:space="preserve">Nhạc Trọng tiếp tục hỏi:</w:t>
      </w:r>
    </w:p>
    <w:p>
      <w:pPr>
        <w:pStyle w:val="BodyText"/>
      </w:pPr>
      <w:r>
        <w:t xml:space="preserve">- Tôi muốn xây dựng một khu tụ tập cho nhân loại ở trong địa phương có con sông tại phế khu, không biết ý của ngài như thế nào?</w:t>
      </w:r>
    </w:p>
    <w:p>
      <w:pPr>
        <w:pStyle w:val="BodyText"/>
      </w:pPr>
      <w:r>
        <w:t xml:space="preserve">Ở khu vực này, biến dị nhân chính là bá chủ, nếu Nhạc Trọng muốn cắm rễ bên trong phế khu Cổ Thác, nhất định phải dựa vào biến dị nhân nơi này. Nếu không người của hắn vừa đi vào phế khu sẽ bị biến dị nhân giết chết sạch sẽ.</w:t>
      </w:r>
    </w:p>
    <w:p>
      <w:pPr>
        <w:pStyle w:val="BodyText"/>
      </w:pPr>
      <w:r>
        <w:t xml:space="preserve">Bên trong phế khu Cổ Thác có nguồn nước tinh khiết, ở thế giới này chính là của cải quý giá nhất, không ít người từng đánh qua chủ ý giống như Nhạc Trọng, nhưng cuối cùng bọn hắn đều biến thành thực vật trong miệng biến dị nhân.</w:t>
      </w:r>
    </w:p>
    <w:p>
      <w:pPr>
        <w:pStyle w:val="BodyText"/>
      </w:pPr>
      <w:r>
        <w:t xml:space="preserve">Sa Ba trầm mặc một thoáng nói:</w:t>
      </w:r>
    </w:p>
    <w:p>
      <w:pPr>
        <w:pStyle w:val="Compact"/>
      </w:pPr>
      <w:r>
        <w:t xml:space="preserve">- Có thể! Chỉ cần người của cậu không tùy tiện rời khỏi màn cách ly là được. Tôi nói rõ trước, nếu người của cậu đi qua màn cách ly, có chết cũng đừng trách tôi!</w:t>
      </w:r>
      <w:r>
        <w:br w:type="textWrapping"/>
      </w:r>
      <w:r>
        <w:br w:type="textWrapping"/>
      </w:r>
    </w:p>
    <w:p>
      <w:pPr>
        <w:pStyle w:val="Heading2"/>
      </w:pPr>
      <w:bookmarkStart w:id="1033" w:name="chương-1012-cát-hi.-2"/>
      <w:bookmarkEnd w:id="1033"/>
      <w:r>
        <w:t xml:space="preserve">1011. Chương 1012: Cát Hi. (2)</w:t>
      </w:r>
    </w:p>
    <w:p>
      <w:pPr>
        <w:pStyle w:val="Compact"/>
      </w:pPr>
      <w:r>
        <w:br w:type="textWrapping"/>
      </w:r>
      <w:r>
        <w:br w:type="textWrapping"/>
      </w:r>
    </w:p>
    <w:p>
      <w:pPr>
        <w:pStyle w:val="BodyText"/>
      </w:pPr>
      <w:r>
        <w:t xml:space="preserve">Trong mắt Nhạc Trọng hiện lên vẻ vui mừng cảm tạ:</w:t>
      </w:r>
    </w:p>
    <w:p>
      <w:pPr>
        <w:pStyle w:val="BodyText"/>
      </w:pPr>
      <w:r>
        <w:t xml:space="preserve">- Cám ơn!</w:t>
      </w:r>
    </w:p>
    <w:p>
      <w:pPr>
        <w:pStyle w:val="BodyText"/>
      </w:pPr>
      <w:r>
        <w:t xml:space="preserve">Có lời hứa hẹn của Sa Ba, Nhạc Trọng có thể xây dựng một trụ sở bên trong phế khu này, rốt cục không cần tiếp tục ưu sầu vì nguồn nước lẫn thực vật. Hơn nữa nguồn nước tinh khiết nơi này còn có thể xem như hàng hóa bán ra ngoài kiếm được tiền.</w:t>
      </w:r>
    </w:p>
    <w:p>
      <w:pPr>
        <w:pStyle w:val="BodyText"/>
      </w:pPr>
      <w:r>
        <w:t xml:space="preserve">Nếu đã đạt tới mục đích Nhạc Trọng cũng không cần tiếp tục lưu luyến:</w:t>
      </w:r>
    </w:p>
    <w:p>
      <w:pPr>
        <w:pStyle w:val="BodyText"/>
      </w:pPr>
      <w:r>
        <w:t xml:space="preserve">- Như vậy tôi cáo từ trước!</w:t>
      </w:r>
    </w:p>
    <w:p>
      <w:pPr>
        <w:pStyle w:val="BodyText"/>
      </w:pPr>
      <w:r>
        <w:t xml:space="preserve">Lúc này Nhạc Trọng đi vào phế khu Cổ Thác chẳng những lấy được bảo vật Hi Vọng, còn thuận tiện thu được hơn hai trăm cơ giáp chủ chiến RH2, mấy chục trực thăng võ trang cùng gần trăm máy bay vận tải, thực lực của hắn đã biến hóa nghiêng trời lệch đất. Chỉ bằng vào lực lượng võ trang này, Nhạc Trọng có đủ tin tưởng có thể trực tiếp gồm thâu phản kháng quân.</w:t>
      </w:r>
    </w:p>
    <w:p>
      <w:pPr>
        <w:pStyle w:val="BodyText"/>
      </w:pPr>
      <w:r>
        <w:t xml:space="preserve">- Chờ một chút!</w:t>
      </w:r>
    </w:p>
    <w:p>
      <w:pPr>
        <w:pStyle w:val="BodyText"/>
      </w:pPr>
      <w:r>
        <w:t xml:space="preserve">Ngay lúc Nhạc Trọng định rời đi, Cát Hi đột nhiên mở miệng nói.</w:t>
      </w:r>
    </w:p>
    <w:p>
      <w:pPr>
        <w:pStyle w:val="BodyText"/>
      </w:pPr>
      <w:r>
        <w:t xml:space="preserve">Trong lòng Nhạc Trọng cả kinh, cơ thể căng thẳng, hắn quay đầu nhìn Cát Hi mỉm cười nói:</w:t>
      </w:r>
    </w:p>
    <w:p>
      <w:pPr>
        <w:pStyle w:val="BodyText"/>
      </w:pPr>
      <w:r>
        <w:t xml:space="preserve">- Cát Hi tiểu thư, xin hỏi cô có chuyện gì không?</w:t>
      </w:r>
    </w:p>
    <w:p>
      <w:pPr>
        <w:pStyle w:val="BodyText"/>
      </w:pPr>
      <w:r>
        <w:t xml:space="preserve">- Tôi đi với anh!</w:t>
      </w:r>
    </w:p>
    <w:p>
      <w:pPr>
        <w:pStyle w:val="BodyText"/>
      </w:pPr>
      <w:r>
        <w:t xml:space="preserve">Cát Hi thoáng khựng lại, trong mắt chợt hiện vẻ hi vọng nói:</w:t>
      </w:r>
    </w:p>
    <w:p>
      <w:pPr>
        <w:pStyle w:val="BodyText"/>
      </w:pPr>
      <w:r>
        <w:t xml:space="preserve">- Tôi muốn biết một chút về thế giới nhân loại!</w:t>
      </w:r>
    </w:p>
    <w:p>
      <w:pPr>
        <w:pStyle w:val="BodyText"/>
      </w:pPr>
      <w:r>
        <w:t xml:space="preserve">Cát Diệt cũng dữ tợn cười nói:</w:t>
      </w:r>
    </w:p>
    <w:p>
      <w:pPr>
        <w:pStyle w:val="BodyText"/>
      </w:pPr>
      <w:r>
        <w:t xml:space="preserve">- Tôi cũng đi theo cậu. Tôi muốn nhìn xem thế giới nhân loại một chút, ở trong phế khu chết tiệt này, ngoại trừ biến dị nhân vẫn là biến dị nhân. Tôi chán ghét cùng những sinh vật không có đầu óc kia ở chung lắm rồi!</w:t>
      </w:r>
    </w:p>
    <w:p>
      <w:pPr>
        <w:pStyle w:val="BodyText"/>
      </w:pPr>
      <w:r>
        <w:t xml:space="preserve">Nhạc Trọng có chút khó xử uyển chuyển nói:</w:t>
      </w:r>
    </w:p>
    <w:p>
      <w:pPr>
        <w:pStyle w:val="BodyText"/>
      </w:pPr>
      <w:r>
        <w:t xml:space="preserve">- Cát Hi tiểu thư, Cát Diệt tiên sinh, xã hội nhân loại cũng không tốt đẹp như trong sự tưởng tượng của hai vị. Có lẽ họ đối với hình tượng của hai vị có chút bài xích…</w:t>
      </w:r>
    </w:p>
    <w:p>
      <w:pPr>
        <w:pStyle w:val="BodyText"/>
      </w:pPr>
      <w:r>
        <w:t xml:space="preserve">Cát Hi còn đỡ hơn một chút, tuy rằng tay chân đều giống như những lưỡi đao sắc bén nhưng dù sao bề ngoài lại là một đại mỹ nữ, dáng người khêu gợi, làn da tản ra kim loại sáng bóng. Mà toàn thân Cát Diệt lại đầy bướu thịt, tướng mạo dữ tợn vặn vẹo, cực kỳ khủng bố. Nếu như họ đi ra thế giới loài người nhất định sẽ bị người bài xích.</w:t>
      </w:r>
    </w:p>
    <w:p>
      <w:pPr>
        <w:pStyle w:val="BodyText"/>
      </w:pPr>
      <w:r>
        <w:t xml:space="preserve">- Anh không cần lo lắng, tôi tự có biện pháp!</w:t>
      </w:r>
    </w:p>
    <w:p>
      <w:pPr>
        <w:pStyle w:val="BodyText"/>
      </w:pPr>
      <w:r>
        <w:t xml:space="preserve">Cát Hi lạnh lùng nói một câu, đuôi của nàng cuộn lên eo, móng vuốt sắc bén trên hai tay lui vào trong cánh tay. Thân hình nàng chợt lóe nhảy vào một căn phòng, không bao lâu sau đã mặc một bộ quần áo bó sát màu bạc cùng đeo bao tay màu bạc đi ra.</w:t>
      </w:r>
    </w:p>
    <w:p>
      <w:pPr>
        <w:pStyle w:val="BodyText"/>
      </w:pPr>
      <w:r>
        <w:t xml:space="preserve">Trải qua hóa trang, nhìn Cát Hi thật giống như một mỹ nữ nhân loại gợi cảm xinh đẹp tuyệt luân, chỉ cần nàng không cởi quần áo thật không ai nhìn ra được thân phận của nàng.</w:t>
      </w:r>
    </w:p>
    <w:p>
      <w:pPr>
        <w:pStyle w:val="BodyText"/>
      </w:pPr>
      <w:r>
        <w:t xml:space="preserve">Cát Diệt cười hắc hắc, thân thể vặn vẹo, toàn bộ bướu thịt đều co rụt vào nội thể, toàn bộ nanh vuốt cũng biến mất, biến thành một nam nhân có tướng mạo bình thường.</w:t>
      </w:r>
    </w:p>
    <w:p>
      <w:pPr>
        <w:pStyle w:val="BodyText"/>
      </w:pPr>
      <w:r>
        <w:t xml:space="preserve">Sau khi Cát Diệt biến thân đi nhanh về hướng Nhạc Trọng:</w:t>
      </w:r>
    </w:p>
    <w:p>
      <w:pPr>
        <w:pStyle w:val="BodyText"/>
      </w:pPr>
      <w:r>
        <w:t xml:space="preserve">- Trong hình thái này tôi chỉ có thể phát huy sáu thành sức chiến đấu. Nhưng Thần chiến sĩ tam giai tôi đều dễ dàng bóp chết. Đi lại bên ngoài đã đầy đủ rồi! Tiểu tử, chúng ta đi thôi!</w:t>
      </w:r>
    </w:p>
    <w:p>
      <w:pPr>
        <w:pStyle w:val="BodyText"/>
      </w:pPr>
      <w:r>
        <w:t xml:space="preserve">- Được!</w:t>
      </w:r>
    </w:p>
    <w:p>
      <w:pPr>
        <w:pStyle w:val="BodyText"/>
      </w:pPr>
      <w:r>
        <w:t xml:space="preserve">Sắc mặt Nhạc Trọng liên tục biến đổi cuối cùng lựa chọn tiếp nhận Cát Diệt cùng Cát Hi đi theo.</w:t>
      </w:r>
    </w:p>
    <w:p>
      <w:pPr>
        <w:pStyle w:val="BodyText"/>
      </w:pPr>
      <w:r>
        <w:t xml:space="preserve">Sa Ba yên lặng nhìn bọn họ rời đi, quay đầu chui vào trong phế khu, vô số biến dị nhân cũng theo hắn chui vào tận sâu trong phế khu Cổ Thác kia.</w:t>
      </w:r>
    </w:p>
    <w:p>
      <w:pPr>
        <w:pStyle w:val="BodyText"/>
      </w:pPr>
      <w:r>
        <w:t xml:space="preserve">Bên trên cánh đồng hoang vu, Địch Na vác một bộ trang bị nặng 20kg điên cuồng chạy băng băng, mồ hôi tuôn ướt đẫm, đem quần áo của nàng sũng nước. Nàng đã chạy suốt 20km, thân thể đã mỏi mệt tới cực điểm, nhưng nàng vẫn không buông bỏ, thở hổn hển tiếp tục huấn luyện.</w:t>
      </w:r>
    </w:p>
    <w:p>
      <w:pPr>
        <w:pStyle w:val="BodyText"/>
      </w:pPr>
      <w:r>
        <w:t xml:space="preserve">Tại một tảng đá cách Địch Na chừng 200m, mấy chục nam nữ ngồi dưới đất há mồm thở dốc, vẻ mặt phức tạp nhìn Địch Na. Trên sân huấn luyện cũng chỉ còn một mình nàng tiếp tục chạy.</w:t>
      </w:r>
    </w:p>
    <w:p>
      <w:pPr>
        <w:pStyle w:val="BodyText"/>
      </w:pPr>
      <w:r>
        <w:t xml:space="preserve">Tiêu Lan nhìn Địch Na, trong mắt tràn ngập vẻ phức tạp nói:</w:t>
      </w:r>
    </w:p>
    <w:p>
      <w:pPr>
        <w:pStyle w:val="BodyText"/>
      </w:pPr>
      <w:r>
        <w:t xml:space="preserve">- Nàng thật lợi hại!</w:t>
      </w:r>
    </w:p>
    <w:p>
      <w:pPr>
        <w:pStyle w:val="BodyText"/>
      </w:pPr>
      <w:r>
        <w:t xml:space="preserve">Khổng Thúy Vân có chút ghen tỵ nói:</w:t>
      </w:r>
    </w:p>
    <w:p>
      <w:pPr>
        <w:pStyle w:val="BodyText"/>
      </w:pPr>
      <w:r>
        <w:t xml:space="preserve">- Hừ! Lợi hại như thế nào, còn không phải Nhạc Trọng cho nàng dùng tễ thuốc tiến hóa mà có sao. Nàng chỉ là thức tỉnh kỹ năng tốt hơn chúng ta một chút mà thôi!</w:t>
      </w:r>
    </w:p>
    <w:p>
      <w:pPr>
        <w:pStyle w:val="BodyText"/>
      </w:pPr>
      <w:r>
        <w:t xml:space="preserve">Tiêu Lan nhìn Khổng Thúy Vân nhưng không nói thêm lời gì. Tuy rằng Địch Na thức tỉnh kỹ năng mạnh hơn hai nàng, nhưng cố gắng của Địch Na cũng gấp ba lần các nàng. Khổng Thúy Vân dù sao là bạn học của Tiêu Lan, nàng cũng không muốn cãi nhau với Khổng Thúy Vân.</w:t>
      </w:r>
    </w:p>
    <w:p>
      <w:pPr>
        <w:pStyle w:val="BodyText"/>
      </w:pPr>
      <w:r>
        <w:t xml:space="preserve">- Có người! Có người đến đây! Địch tập kích! Địch tập kích!</w:t>
      </w:r>
    </w:p>
    <w:p>
      <w:pPr>
        <w:pStyle w:val="BodyText"/>
      </w:pPr>
      <w:r>
        <w:t xml:space="preserve">Địch na đang chạy, đột nhiên ánh mắt của nàng chợt lóe hào quang, lớn tiếng thét to.</w:t>
      </w:r>
    </w:p>
    <w:p>
      <w:pPr>
        <w:pStyle w:val="BodyText"/>
      </w:pPr>
      <w:r>
        <w:t xml:space="preserve">Nghe được tiếng thét chói tai của Địch Na, sắc mặt mọi người đại biến, vội vàng chạy về trụ sở dưới đất.</w:t>
      </w:r>
    </w:p>
    <w:p>
      <w:pPr>
        <w:pStyle w:val="BodyText"/>
      </w:pPr>
      <w:r>
        <w:t xml:space="preserve">Bên trong trụ sở vang dội thanh âm cảnh báo, mọi người nhanh chóng quay về cương vị chiến đấu của mình.</w:t>
      </w:r>
    </w:p>
    <w:p>
      <w:pPr>
        <w:pStyle w:val="BodyText"/>
      </w:pPr>
      <w:r>
        <w:t xml:space="preserve">Từ phương xa năm chiếc thiết giáp mang theo bụi mù cuồn cuộn chạy nhanh tới, không bao lâu đã dừng bên ngoài căn cứ.</w:t>
      </w:r>
    </w:p>
    <w:p>
      <w:pPr>
        <w:pStyle w:val="BodyText"/>
      </w:pPr>
      <w:r>
        <w:t xml:space="preserve">Bên trong năm chiếc xe đi xuống hai mươi người, người cầm đầu là một nam tử trung niên tóc xám mắt xanh, dáng người khôi ngô, sống lưng thẳng tắp.</w:t>
      </w:r>
    </w:p>
    <w:p>
      <w:pPr>
        <w:pStyle w:val="BodyText"/>
      </w:pPr>
      <w:r>
        <w:t xml:space="preserve">Nam tử trung niên tràn ngập vẻ uy nghiêm quát:</w:t>
      </w:r>
    </w:p>
    <w:p>
      <w:pPr>
        <w:pStyle w:val="BodyText"/>
      </w:pPr>
      <w:r>
        <w:t xml:space="preserve">- Tôi là Kiệt Tư, gọi La Thần mở cửa!</w:t>
      </w:r>
    </w:p>
    <w:p>
      <w:pPr>
        <w:pStyle w:val="BodyText"/>
      </w:pPr>
      <w:r>
        <w:t xml:space="preserve">- Kiệt Tư? Là bộ trưởng Kiệt Tư!</w:t>
      </w:r>
    </w:p>
    <w:p>
      <w:pPr>
        <w:pStyle w:val="BodyText"/>
      </w:pPr>
      <w:r>
        <w:t xml:space="preserve">- Bộ trưởng Kiệt Tư tới đây…</w:t>
      </w:r>
    </w:p>
    <w:p>
      <w:pPr>
        <w:pStyle w:val="BodyText"/>
      </w:pPr>
      <w:r>
        <w:t xml:space="preserve">Chứng kiến nam tử trung niên kia, thành viên phản kháng quân dưới căn cứ sắc mặt đại biến, lâm vào bối rối.</w:t>
      </w:r>
    </w:p>
    <w:p>
      <w:pPr>
        <w:pStyle w:val="BodyText"/>
      </w:pPr>
      <w:r>
        <w:t xml:space="preserve">Quang Thú Kiệt Tư chính là thống lĩnh phản kháng quân tại đông bộ, cũng là một thành viên trong ủy ban. Trước khi La Thần đến nhờ vả Nhạc Trọng, lãnh đạo trực tiếp của hắn chính là Kiệt Tư.</w:t>
      </w:r>
    </w:p>
    <w:p>
      <w:pPr>
        <w:pStyle w:val="BodyText"/>
      </w:pPr>
      <w:r>
        <w:t xml:space="preserve">Uy vọng của Kiệt Tư cực cao tại đông bộ phản kháng quân, bởi vậy vừa thấy hắn xuất hiện rất nhiều thành viên phản kháng quân liền lâm vào trong dao động.</w:t>
      </w:r>
    </w:p>
    <w:p>
      <w:pPr>
        <w:pStyle w:val="BodyText"/>
      </w:pPr>
      <w:r>
        <w:t xml:space="preserve">La Thần nhìn thấy Kiệt Tư, trong mắt hiện lên dị quang:</w:t>
      </w:r>
    </w:p>
    <w:p>
      <w:pPr>
        <w:pStyle w:val="BodyText"/>
      </w:pPr>
      <w:r>
        <w:t xml:space="preserve">- Kiệt Tư, thật không ngờ chính hắn đến đây!</w:t>
      </w:r>
    </w:p>
    <w:p>
      <w:pPr>
        <w:pStyle w:val="BodyText"/>
      </w:pPr>
      <w:r>
        <w:t xml:space="preserve">Trong mắt Ngải La Á hiện lên vẻ dò hỏi:</w:t>
      </w:r>
    </w:p>
    <w:p>
      <w:pPr>
        <w:pStyle w:val="BodyText"/>
      </w:pPr>
      <w:r>
        <w:t xml:space="preserve">- Cần giết hắn sao? Vận dụng toàn bộ lực lượng của chúng ta hẳn là có cơ hội giết chết hắn!</w:t>
      </w:r>
    </w:p>
    <w:p>
      <w:pPr>
        <w:pStyle w:val="BodyText"/>
      </w:pPr>
      <w:r>
        <w:t xml:space="preserve">Đối với Ngải La Á mà nói, vô luận là người nào cũng không trọng yếu bằng La Thần, chỉ cần là người uy hiếp tới La Thần, nàng sẽ giết chết đối phương.</w:t>
      </w:r>
    </w:p>
    <w:p>
      <w:pPr>
        <w:pStyle w:val="BodyText"/>
      </w:pPr>
      <w:r>
        <w:t xml:space="preserve">- Không được! Kiệt Tư là một trưởng bối đáng giá tôi tôn kính. Hắn cống hiến thật nhiều lực lượng cho phản kháng quân, tôi tôn kính hắn. Hơn nữa hắn là Thần chiến sĩ tam giai, dù chúng ta vận dụng toàn bộ lực lượng cũng chưa chắc có thể giết chết hắn, ngược lại sẽ chọc giận hắn. Tôi đi nói chuyện với hắn, nếu hắn nguyện ý gia nhập chúng ta, lực lượng của chúng ta sẽ tăng lên gấp đôi!</w:t>
      </w:r>
    </w:p>
    <w:p>
      <w:pPr>
        <w:pStyle w:val="BodyText"/>
      </w:pPr>
      <w:r>
        <w:t xml:space="preserve">La Thần cự tuyệt đề nghị của Ngải La Á đi nhanh ra bên ngoài.</w:t>
      </w:r>
    </w:p>
    <w:p>
      <w:pPr>
        <w:pStyle w:val="BodyText"/>
      </w:pPr>
      <w:r>
        <w:t xml:space="preserve">Ngải La Á cắn răng đi theo sau hắn.</w:t>
      </w:r>
    </w:p>
    <w:p>
      <w:pPr>
        <w:pStyle w:val="BodyText"/>
      </w:pPr>
      <w:r>
        <w:t xml:space="preserve">Cửa căn cứ mở ra, nhóm người Kiệt Tư dễ dàng đi vào trong căn cứ.</w:t>
      </w:r>
    </w:p>
    <w:p>
      <w:pPr>
        <w:pStyle w:val="BodyText"/>
      </w:pPr>
      <w:r>
        <w:t xml:space="preserve">Bên trong một phòng khách, nhóm người Kiệt Tư gặp được La Thần cùng Ngải La Á, cả phòng khách cũng chỉ có hai người bọn họ.</w:t>
      </w:r>
    </w:p>
    <w:p>
      <w:pPr>
        <w:pStyle w:val="BodyText"/>
      </w:pPr>
      <w:r>
        <w:t xml:space="preserve">Kiệt Tư là Thần chiến sĩ tam giai, cả căn cứ không ai là đối thủ của hắn, bởi vậy La Thần cũng không sắp xếp chiến sĩ khác ở nơi này.</w:t>
      </w:r>
    </w:p>
    <w:p>
      <w:pPr>
        <w:pStyle w:val="BodyText"/>
      </w:pPr>
      <w:r>
        <w:t xml:space="preserve">Kiệt Tư nhìn La Thần sắc mặt trầm xuống nghiêm mặt quát hỏi:</w:t>
      </w:r>
    </w:p>
    <w:p>
      <w:pPr>
        <w:pStyle w:val="Compact"/>
      </w:pPr>
      <w:r>
        <w:t xml:space="preserve">- La Thần, vì sao phải phản bội phản kháng quân? Chẳng lẽ anh đã quên lời thề lúc gia nhập phản kháng quân hay sao?</w:t>
      </w:r>
      <w:r>
        <w:br w:type="textWrapping"/>
      </w:r>
      <w:r>
        <w:br w:type="textWrapping"/>
      </w:r>
    </w:p>
    <w:p>
      <w:pPr>
        <w:pStyle w:val="Heading2"/>
      </w:pPr>
      <w:bookmarkStart w:id="1034" w:name="chương-1013-cơn-lũ-sắt-thép-kinh-sợ-lòng-người"/>
      <w:bookmarkEnd w:id="1034"/>
      <w:r>
        <w:t xml:space="preserve">1012. Chương 1013: Cơn Lũ Sắt Thép Kinh Sợ Lòng Người!</w:t>
      </w:r>
    </w:p>
    <w:p>
      <w:pPr>
        <w:pStyle w:val="Compact"/>
      </w:pPr>
      <w:r>
        <w:br w:type="textWrapping"/>
      </w:r>
      <w:r>
        <w:br w:type="textWrapping"/>
      </w:r>
    </w:p>
    <w:p>
      <w:pPr>
        <w:pStyle w:val="BodyText"/>
      </w:pPr>
      <w:r>
        <w:t xml:space="preserve">Vẻ mặt của La Thần cũng nghiêm nghị nói:</w:t>
      </w:r>
    </w:p>
    <w:p>
      <w:pPr>
        <w:pStyle w:val="BodyText"/>
      </w:pPr>
      <w:r>
        <w:t xml:space="preserve">- Bộ trưởng Kiệt Tư! Tôi không hề quên lời thề khi gia nhập, sở dĩ tôi thoát ly phản kháng quân đó là bởi vì tôi đã tìm được cứu thế chủ trong lời tiên đoán mấy trăm năm trước. Sứ mạng của phản kháng quân chúng ta hẳn phải đi theo cứu thế chủ lãnh đạo. Người đó chính là Nhạc Trọng, tay phải của hắn có được thiên thần ấn ký!</w:t>
      </w:r>
    </w:p>
    <w:p>
      <w:pPr>
        <w:pStyle w:val="BodyText"/>
      </w:pPr>
      <w:r>
        <w:t xml:space="preserve">Nghe xong lời nói của La Thần, một gã nam tử trẻ tuổi ăn mặc đẹp đẽ quý giá, da thịt vàng vọt, tướng mạo anh tuấn, nhưng trên vầng trán chớp động cỗ khí tức âm lệ cười lạnh nói:</w:t>
      </w:r>
    </w:p>
    <w:p>
      <w:pPr>
        <w:pStyle w:val="BodyText"/>
      </w:pPr>
      <w:r>
        <w:t xml:space="preserve">- Cứu thế chủ? Lời nói dối của anh thật đủ vụng về. Làm sao có sự tồn tại của cứu thế chủ gì đó. Nếu như nói trên thế giới này có cứu thế chủ, như vậy nhất định phải là cha tôi Cung Trường Thiên, mà không phải Nhạc Trọng không rõ lai lịch kia!</w:t>
      </w:r>
    </w:p>
    <w:p>
      <w:pPr>
        <w:pStyle w:val="BodyText"/>
      </w:pPr>
      <w:r>
        <w:t xml:space="preserve">Tên nam tử kia lạnh lùng cười, trong ánh mắt nhìn Ngải La Á chớp động vẻ tham lam dâm đãng nói:</w:t>
      </w:r>
    </w:p>
    <w:p>
      <w:pPr>
        <w:pStyle w:val="BodyText"/>
      </w:pPr>
      <w:r>
        <w:t xml:space="preserve">- Chú Kiệt Tư, chuyện bây giờ đã rất rõ ràng, La Thần vì lòng tham riêng tư âm mưu phiến loạn, phản bội phản kháng quân. Xin ngài ra tay đem phản đồ này đánh chết tại chỗ!</w:t>
      </w:r>
    </w:p>
    <w:p>
      <w:pPr>
        <w:pStyle w:val="BodyText"/>
      </w:pPr>
      <w:r>
        <w:t xml:space="preserve">Sắc mặt Ngải La Á đại biến chắn ngang trước người La Thần lớn tiếng kêu lên:</w:t>
      </w:r>
    </w:p>
    <w:p>
      <w:pPr>
        <w:pStyle w:val="BodyText"/>
      </w:pPr>
      <w:r>
        <w:t xml:space="preserve">- Cung Phi, chúng tôi đã cho các người thấy thành ý thật lớn, anh tại sao lại làm như vậy?</w:t>
      </w:r>
    </w:p>
    <w:p>
      <w:pPr>
        <w:pStyle w:val="BodyText"/>
      </w:pPr>
      <w:r>
        <w:t xml:space="preserve">Cung Phi cười lạnh nói:</w:t>
      </w:r>
    </w:p>
    <w:p>
      <w:pPr>
        <w:pStyle w:val="BodyText"/>
      </w:pPr>
      <w:r>
        <w:t xml:space="preserve">- Ngải La Á, tôi lấy danh nghĩa bộ trưởng đệ tam chi bộ phản kháng quân tại đông bộ mệnh lệnh cô đi qua bên này. Cô đừng nên ở chung một chỗ với phản đồ, nếu không sẽ xem như phản bội. Kết cục phản đồ thế nào cô hiểu thật rõ ràng, cô không nên sai lầm!</w:t>
      </w:r>
    </w:p>
    <w:p>
      <w:pPr>
        <w:pStyle w:val="BodyText"/>
      </w:pPr>
      <w:r>
        <w:t xml:space="preserve">Ngải La Á nhìn Cung Phi vươn ngón giữa chửi ầm lên:</w:t>
      </w:r>
    </w:p>
    <w:p>
      <w:pPr>
        <w:pStyle w:val="BodyText"/>
      </w:pPr>
      <w:r>
        <w:t xml:space="preserve">- Anh thúi lắm!</w:t>
      </w:r>
    </w:p>
    <w:p>
      <w:pPr>
        <w:pStyle w:val="BodyText"/>
      </w:pPr>
      <w:r>
        <w:t xml:space="preserve">Cung Phi nhìn Kiệt Tư ngang ngược nói:</w:t>
      </w:r>
    </w:p>
    <w:p>
      <w:pPr>
        <w:pStyle w:val="BodyText"/>
      </w:pPr>
      <w:r>
        <w:t xml:space="preserve">- Tốt! Tốt! Tốt! Chú Kiệt Tư, chú đã thấy được, những người này đã hoàn toàn hồ đồ rồi. Chú còn chưa động thủ đem bọn hắn bắt lại sao?</w:t>
      </w:r>
    </w:p>
    <w:p>
      <w:pPr>
        <w:pStyle w:val="BodyText"/>
      </w:pPr>
      <w:r>
        <w:t xml:space="preserve">Cung Phi là con trai độc nhất của Cung Trường Thiên, thuở nhỏ đã mất mẹ nên Cung Trường Thiên sủng ái hắn tới cực điểm, phủng trong tay sợ tan chảy, ngậm trong miệng sợ hóa khí. Dưỡng thành tính khí kiêu hoành bạt hỗ cho hắn, dù là Kiệt Tư hắn cũng không xem vào trong mắt.</w:t>
      </w:r>
    </w:p>
    <w:p>
      <w:pPr>
        <w:pStyle w:val="BodyText"/>
      </w:pPr>
      <w:r>
        <w:t xml:space="preserve">Kiệt Tư nhướng mày nói với La Thần:</w:t>
      </w:r>
    </w:p>
    <w:p>
      <w:pPr>
        <w:pStyle w:val="BodyText"/>
      </w:pPr>
      <w:r>
        <w:t xml:space="preserve">- La Thần, hiện tại anh hối hận vẫn còn kịp. Chỉ cần hiện tại anh dẫn người quay về phản kháng quân, tôi sẽ cầu tình với thượng cấp tha cho anh một mạng!</w:t>
      </w:r>
    </w:p>
    <w:p>
      <w:pPr>
        <w:pStyle w:val="BodyText"/>
      </w:pPr>
      <w:r>
        <w:t xml:space="preserve">Quân quy phản kháng quân cực kỳ nghiêm khắc, người phản bội tổ chức như La Thần kết cục chỉ có con đường chết. Kiệt Tư chịu cầu tình cho hắn xem như đã là khó được.</w:t>
      </w:r>
    </w:p>
    <w:p>
      <w:pPr>
        <w:pStyle w:val="BodyText"/>
      </w:pPr>
      <w:r>
        <w:t xml:space="preserve">La Thần tiếp tục khuyên:</w:t>
      </w:r>
    </w:p>
    <w:p>
      <w:pPr>
        <w:pStyle w:val="BodyText"/>
      </w:pPr>
      <w:r>
        <w:t xml:space="preserve">- Không có khả năng! Tôi hiện tại đã là bộ hạ của thủ lĩnh Nhạc Trọng, tôi sẽ không phản bội hắn. Kiệt Tư, trong tay Nhạc Trọng có được thiên thần ấn ký, chỉ có hắn mới là tương lai cùng hi vọng của chúng ta. Bộ trưởng Kiệt Tư, xin ngài cùng tôi dốc sức cho hắn đi!</w:t>
      </w:r>
    </w:p>
    <w:p>
      <w:pPr>
        <w:pStyle w:val="BodyText"/>
      </w:pPr>
      <w:r>
        <w:t xml:space="preserve">Ánh mắt Kiệt Tư phức tạp nhìn La Thần chậm rãi thở dài:</w:t>
      </w:r>
    </w:p>
    <w:p>
      <w:pPr>
        <w:pStyle w:val="BodyText"/>
      </w:pPr>
      <w:r>
        <w:t xml:space="preserve">- La Thần, anh quả nhiên điên rồi! Anh bó tay chịu trói đi, tôi không muốn tự mình xử quyết anh!</w:t>
      </w:r>
    </w:p>
    <w:p>
      <w:pPr>
        <w:pStyle w:val="BodyText"/>
      </w:pPr>
      <w:r>
        <w:t xml:space="preserve">Cung Phi lạnh lùng cười lớn tiếng ra lệnh:</w:t>
      </w:r>
    </w:p>
    <w:p>
      <w:pPr>
        <w:pStyle w:val="BodyText"/>
      </w:pPr>
      <w:r>
        <w:t xml:space="preserve">- Bắt lại bọn họ! Một khi La Thần chống cự, bắn! Bắt sống Ngải La Á cho tôi!</w:t>
      </w:r>
    </w:p>
    <w:p>
      <w:pPr>
        <w:pStyle w:val="BodyText"/>
      </w:pPr>
      <w:r>
        <w:t xml:space="preserve">Bốn gã nam tử thân hình chợt lóe nhanh chóng lao về hướng La Thần, bọn họ đều là Thần chiến sĩ nhị giai, muốn bắt La Thần quả thật dễ như trở bàn tay.</w:t>
      </w:r>
    </w:p>
    <w:p>
      <w:pPr>
        <w:pStyle w:val="BodyText"/>
      </w:pPr>
      <w:r>
        <w:t xml:space="preserve">- Đừng nhúc nhích!</w:t>
      </w:r>
    </w:p>
    <w:p>
      <w:pPr>
        <w:pStyle w:val="BodyText"/>
      </w:pPr>
      <w:r>
        <w:t xml:space="preserve">La Thần thở dài một hơi, ấn một cái nút, nhất thời trong phòng vươn ra mười mấy họng pháo tối om chỉ vào nhóm người Kiệt Tư.</w:t>
      </w:r>
    </w:p>
    <w:p>
      <w:pPr>
        <w:pStyle w:val="BodyText"/>
      </w:pPr>
      <w:r>
        <w:t xml:space="preserve">Nhìn thấy họng pháo tối đen, sắc mặt Cung Phi đại biến, không dám hành động thiếu suy nghĩ chút nào.</w:t>
      </w:r>
    </w:p>
    <w:p>
      <w:pPr>
        <w:pStyle w:val="BodyText"/>
      </w:pPr>
      <w:r>
        <w:t xml:space="preserve">Sắc mặt Kiệt Tư trầm xuống nhìn La Thần nói:</w:t>
      </w:r>
    </w:p>
    <w:p>
      <w:pPr>
        <w:pStyle w:val="BodyText"/>
      </w:pPr>
      <w:r>
        <w:t xml:space="preserve">- La Thần, loại tiểu đồ chơi này không có hiệu quả đối với tôi!</w:t>
      </w:r>
    </w:p>
    <w:p>
      <w:pPr>
        <w:pStyle w:val="BodyText"/>
      </w:pPr>
      <w:r>
        <w:t xml:space="preserve">La Thần thản nhiên nói:</w:t>
      </w:r>
    </w:p>
    <w:p>
      <w:pPr>
        <w:pStyle w:val="BodyText"/>
      </w:pPr>
      <w:r>
        <w:t xml:space="preserve">- Kiệt Tư, loại tiểu đồ chơi này đối với ông quả thật không có hiệu quả, với lực lượng của ông nơi này không ai có thể ngăn cản. Nhưng dưới phòng này chôn thuốc nổ cực lớn, một khi tôi xảy ra chuyện thuốc nổ sẽ bị nổ tung. Tuy rằng ông là Thần chiến sĩ tam giai, nhưng trong địa phương nhỏ hẹp này ông cũng sẽ bị nổ chết!</w:t>
      </w:r>
    </w:p>
    <w:p>
      <w:pPr>
        <w:pStyle w:val="BodyText"/>
      </w:pPr>
      <w:r>
        <w:t xml:space="preserve">Sắc mặt Kiệt Tư biến thành vô cùng khó xem, đừng nói là hắn, cho dù là tứ giai bị nhốt trong phòng nhỏ hẹp như vậy bị kíp nổ thuốc nổ hạng nặng cũng sẽ bị tạc đến tan xương nát thịt.</w:t>
      </w:r>
    </w:p>
    <w:p>
      <w:pPr>
        <w:pStyle w:val="BodyText"/>
      </w:pPr>
      <w:r>
        <w:t xml:space="preserve">Sắc mặt Kiệt Tư âm trầm lạnh lùng nói:</w:t>
      </w:r>
    </w:p>
    <w:p>
      <w:pPr>
        <w:pStyle w:val="BodyText"/>
      </w:pPr>
      <w:r>
        <w:t xml:space="preserve">- Được rồi! Hiện tại tôi dẫn người rời đi nơi này, sau này chúng ta gặp lại chính là địch nhân…</w:t>
      </w:r>
    </w:p>
    <w:p>
      <w:pPr>
        <w:pStyle w:val="BodyText"/>
      </w:pPr>
      <w:r>
        <w:t xml:space="preserve">Đúng lúc này một gã chiến sĩ xông vào mừng như điên lớn tiếng thét to:</w:t>
      </w:r>
    </w:p>
    <w:p>
      <w:pPr>
        <w:pStyle w:val="BodyText"/>
      </w:pPr>
      <w:r>
        <w:t xml:space="preserve">- Thủ lĩnh…thủ lĩnh đã trở lại! Thủ lĩnh mang về thật nhiều phi cơ!</w:t>
      </w:r>
    </w:p>
    <w:p>
      <w:pPr>
        <w:pStyle w:val="BodyText"/>
      </w:pPr>
      <w:r>
        <w:t xml:space="preserve">Trong mắt La Thần hiện lên vẻ vui mừng cười nói:</w:t>
      </w:r>
    </w:p>
    <w:p>
      <w:pPr>
        <w:pStyle w:val="BodyText"/>
      </w:pPr>
      <w:r>
        <w:t xml:space="preserve">- Kiệt Tư, hiện tại vừa lúc, thủ lĩnh chúng tôi đã trở lại, mời ông đi theo tôi xem một lần thế nào? Nhân loại chúng ta ở trước mặt bộ tộc thực nhân quỷ thật sự là quá yếu, tôi không hi vọng trở thành kẻ địch của ông, như vậy sẽ làm tiêu hao lực lượng của nhân loại!</w:t>
      </w:r>
    </w:p>
    <w:p>
      <w:pPr>
        <w:pStyle w:val="BodyText"/>
      </w:pPr>
      <w:r>
        <w:t xml:space="preserve">Kiệt Tư thoáng trầm mặc chậm rãi nói:</w:t>
      </w:r>
    </w:p>
    <w:p>
      <w:pPr>
        <w:pStyle w:val="BodyText"/>
      </w:pPr>
      <w:r>
        <w:t xml:space="preserve">- Được rồi! Tôi sẽ đi xem rốt cục Nhạc Trọng kia lại là ai!</w:t>
      </w:r>
    </w:p>
    <w:p>
      <w:pPr>
        <w:pStyle w:val="BodyText"/>
      </w:pPr>
      <w:r>
        <w:t xml:space="preserve">Cung Phi liếc mắt nhìn La Thần lạnh lùng châm chọc:</w:t>
      </w:r>
    </w:p>
    <w:p>
      <w:pPr>
        <w:pStyle w:val="BodyText"/>
      </w:pPr>
      <w:r>
        <w:t xml:space="preserve">- Chỉ hi vọng hắn không phải là một tên phế vật chỉ biết tránh sau lưng nữ nhân!</w:t>
      </w:r>
    </w:p>
    <w:p>
      <w:pPr>
        <w:pStyle w:val="BodyText"/>
      </w:pPr>
      <w:r>
        <w:t xml:space="preserve">La Thần thản nhiên liếc mắt nhìn Cung Phi, không hề có ý muốn nói chuyện.</w:t>
      </w:r>
    </w:p>
    <w:p>
      <w:pPr>
        <w:pStyle w:val="BodyText"/>
      </w:pPr>
      <w:r>
        <w:t xml:space="preserve">Trong phản kháng quân mọi người đều biết Cung Trường Thiên có một đứa con ngu xuẩn, ngang ngược, tự đại, lại kiêu ngạo. Nhưng Cung Trường Thiên thật sự là xuất chúng, thực lực của hắn tiếp cận tứ giai, hơn nữa rất có năng lực, phản kháng quân ở trong tay hắn đạt được phát triển khá lớn, nhờ vậy còn chưa bị hỏng mất.</w:t>
      </w:r>
    </w:p>
    <w:p>
      <w:pPr>
        <w:pStyle w:val="BodyText"/>
      </w:pPr>
      <w:r>
        <w:t xml:space="preserve">Ngải La Á lạnh lùng trừng mắt nhìn Cung Phi nhưng cũng không nói gì.</w:t>
      </w:r>
    </w:p>
    <w:p>
      <w:pPr>
        <w:pStyle w:val="BodyText"/>
      </w:pPr>
      <w:r>
        <w:t xml:space="preserve">Mọi người đi ra khỏi căn cứ, nhất thời thấy được một màn làm rung động lòng người.</w:t>
      </w:r>
    </w:p>
    <w:p>
      <w:pPr>
        <w:pStyle w:val="BodyText"/>
      </w:pPr>
      <w:r>
        <w:t xml:space="preserve">Chỉ thấy trên bầu trời, hơn trăm máy bay đang bay tới, có trực thăng võ trang, có máy bay vận tải siêu đại hình. Chỉ là số lượng đã vượt qua toàn bộ phi cơ mà thế lực phản kháng quân có được.</w:t>
      </w:r>
    </w:p>
    <w:p>
      <w:pPr>
        <w:pStyle w:val="BodyText"/>
      </w:pPr>
      <w:r>
        <w:t xml:space="preserve">Đồng thời máy bay vận tải vừa đáp xuống đất, từng cơ giáp chủ chiến RH2 từ trong máy bay đi nhanh xuống, cảnh tượng hơn hai trăm cơ giáp RH2 đồng loạt đi tới quả thật làm lòng người kinh sợ tới cực điểm.</w:t>
      </w:r>
    </w:p>
    <w:p>
      <w:pPr>
        <w:pStyle w:val="BodyText"/>
      </w:pPr>
      <w:r>
        <w:t xml:space="preserve">- Đây là thủ lĩnh lấy được tới tay sao? Thật sự khó tin!</w:t>
      </w:r>
    </w:p>
    <w:p>
      <w:pPr>
        <w:pStyle w:val="BodyText"/>
      </w:pPr>
      <w:r>
        <w:t xml:space="preserve">La Thần nhìn thấy hơn hai trăm cơ giáp chủ chiến RH2 hướng bên này đi qua, trong mắt thoáng hiện vẻ không sao tưởng tượng nổi. Hắn dụi dụi mắt, lại nhìn qua hơn hai trăm cơ giáp, phát hiện đây không phải ảo giác, phát hiện này làm trong lòng hắn tràn ngập nỗi mừng như điên, nhịn không được lẩm bẩm nói:</w:t>
      </w:r>
    </w:p>
    <w:p>
      <w:pPr>
        <w:pStyle w:val="BodyText"/>
      </w:pPr>
      <w:r>
        <w:t xml:space="preserve">- Quả nhiên là hắn! Hắn quả nhiên là cứu thế chủ của chúng ta! Thật quá khó tin! Quá tuyệt vời!</w:t>
      </w:r>
    </w:p>
    <w:p>
      <w:pPr>
        <w:pStyle w:val="BodyText"/>
      </w:pPr>
      <w:r>
        <w:t xml:space="preserve">- Điều này sao có thể? Đây là sự thật sao?</w:t>
      </w:r>
    </w:p>
    <w:p>
      <w:pPr>
        <w:pStyle w:val="BodyText"/>
      </w:pPr>
      <w:r>
        <w:t xml:space="preserve">Ngải La Á nhìn hơn hai trăm cơ giáp RH2 cả kinh há hốc miệng.</w:t>
      </w:r>
    </w:p>
    <w:p>
      <w:pPr>
        <w:pStyle w:val="Compact"/>
      </w:pPr>
      <w:r>
        <w:t xml:space="preserve">Phải biết rằng căn cứ nơi này trước kia cũng chỉ có được ba cơ giáp như thế. Mà cả phản kháng quân đông bộ chỉ có được mười cơ giáp RH2. Cả thế lực phản kháng quân cộng lại cũng chỉ có không đầy năm mươi cơ giáp, mà hiện tại lại có tới hơn hai trăm cơ giáp, đã vượt qua phản kháng quân phía đông gấp năm lần.</w:t>
      </w:r>
      <w:r>
        <w:br w:type="textWrapping"/>
      </w:r>
      <w:r>
        <w:br w:type="textWrapping"/>
      </w:r>
    </w:p>
    <w:p>
      <w:pPr>
        <w:pStyle w:val="Heading2"/>
      </w:pPr>
      <w:bookmarkStart w:id="1035" w:name="chương-1014-hội-nghị-cao-cấp-nhất-của-phản-kháng-quân.-1"/>
      <w:bookmarkEnd w:id="1035"/>
      <w:r>
        <w:t xml:space="preserve">1013. Chương 1014: Hội Nghị Cao Cấp Nhất Của Phản Kháng Quân. (1)</w:t>
      </w:r>
    </w:p>
    <w:p>
      <w:pPr>
        <w:pStyle w:val="Compact"/>
      </w:pPr>
      <w:r>
        <w:br w:type="textWrapping"/>
      </w:r>
      <w:r>
        <w:br w:type="textWrapping"/>
      </w:r>
    </w:p>
    <w:p>
      <w:pPr>
        <w:pStyle w:val="BodyText"/>
      </w:pPr>
      <w:r>
        <w:t xml:space="preserve">- Không có khả năng! Bọn hắn tại sao có được nhiều RH2 như vậy? Không có khả năn! Bọn hắn làm sao có được nhiều như vậy? Không thể nào!</w:t>
      </w:r>
    </w:p>
    <w:p>
      <w:pPr>
        <w:pStyle w:val="BodyText"/>
      </w:pPr>
      <w:r>
        <w:t xml:space="preserve">Sắc mặt Cung Phi tái nhợt, có chút tuyệt vọng lẩm bẩm nói.</w:t>
      </w:r>
    </w:p>
    <w:p>
      <w:pPr>
        <w:pStyle w:val="BodyText"/>
      </w:pPr>
      <w:r>
        <w:t xml:space="preserve">Hơn hai trăm cơ giáp RH2 nếu rơi vào trong tay đội ngũ của La Thần, như vậy thế lực của họ đã siêu việt cả tổng bộ phản kháng quân, kết quả này làm Cung Phi không cách nào chấp nhận.</w:t>
      </w:r>
    </w:p>
    <w:p>
      <w:pPr>
        <w:pStyle w:val="BodyText"/>
      </w:pPr>
      <w:r>
        <w:t xml:space="preserve">Chiến sĩ đi theo bên cạnh Cung Phi sắc mặt cũng tái nhợt, vẻ mặt không thể tin. Bọn hắn lần đầu tiên chứng kiến có hơn hai trăm cơ giáp RH2 cùng hành quân, mỗi một bước đi mặt đất đều chấn rung, chúng nó hình thành nước lũ sắt thép đủ đem toàn bộ địch nhân nghiền áp thành thịt vụn.</w:t>
      </w:r>
    </w:p>
    <w:p>
      <w:pPr>
        <w:pStyle w:val="BodyText"/>
      </w:pPr>
      <w:r>
        <w:t xml:space="preserve">Kiệt Tư nhìn cảnh tượng hơn hai trăm cơ giáp đi tới, sắc mặt không nhịn được biến đổi, trong mắt toát ra tia suy tư.</w:t>
      </w:r>
    </w:p>
    <w:p>
      <w:pPr>
        <w:pStyle w:val="BodyText"/>
      </w:pPr>
      <w:r>
        <w:t xml:space="preserve">Nhạc Trọng nhảy xuống từ một cơ giáp, đi tới trước mặt La Thần mỉm cười nói:</w:t>
      </w:r>
    </w:p>
    <w:p>
      <w:pPr>
        <w:pStyle w:val="BodyText"/>
      </w:pPr>
      <w:r>
        <w:t xml:space="preserve">- La Thần, thế nào? Đây là quân đội mà tôi mới đạt được!</w:t>
      </w:r>
    </w:p>
    <w:p>
      <w:pPr>
        <w:pStyle w:val="BodyText"/>
      </w:pPr>
      <w:r>
        <w:t xml:space="preserve">La Thần thoáng khom người thi lễ:</w:t>
      </w:r>
    </w:p>
    <w:p>
      <w:pPr>
        <w:pStyle w:val="BodyText"/>
      </w:pPr>
      <w:r>
        <w:t xml:space="preserve">- Có thể dốc sức cho ngài là vinh hạnh của tôi!</w:t>
      </w:r>
    </w:p>
    <w:p>
      <w:pPr>
        <w:pStyle w:val="BodyText"/>
      </w:pPr>
      <w:r>
        <w:t xml:space="preserve">Kiệt Tư đi tới bên cạnh Nhạc Trọng trực tiếp hỏi:</w:t>
      </w:r>
    </w:p>
    <w:p>
      <w:pPr>
        <w:pStyle w:val="BodyText"/>
      </w:pPr>
      <w:r>
        <w:t xml:space="preserve">- Chào anh, tôi là Kiệt Tư. Nhạc Trọng, xin hỏi anh có thể cho tôi xem một chút về thiên thần ấn ký của anh sao?</w:t>
      </w:r>
    </w:p>
    <w:p>
      <w:pPr>
        <w:pStyle w:val="BodyText"/>
      </w:pPr>
      <w:r>
        <w:t xml:space="preserve">Nhạc Trọng lướt mắt nhìn Kiệt Tư lại hỏi La Thần:</w:t>
      </w:r>
    </w:p>
    <w:p>
      <w:pPr>
        <w:pStyle w:val="BodyText"/>
      </w:pPr>
      <w:r>
        <w:t xml:space="preserve">- Hắn là ai?</w:t>
      </w:r>
    </w:p>
    <w:p>
      <w:pPr>
        <w:pStyle w:val="BodyText"/>
      </w:pPr>
      <w:r>
        <w:t xml:space="preserve">La Thần nói:</w:t>
      </w:r>
    </w:p>
    <w:p>
      <w:pPr>
        <w:pStyle w:val="BodyText"/>
      </w:pPr>
      <w:r>
        <w:t xml:space="preserve">- Hắn là Kiệt Tư, là bộ trưởng phản kháng quân đông bộ, cũng là thủ trưởng trực tiếp của tôi ngày trước!</w:t>
      </w:r>
    </w:p>
    <w:p>
      <w:pPr>
        <w:pStyle w:val="BodyText"/>
      </w:pPr>
      <w:r>
        <w:t xml:space="preserve">Kiệt Tư nhìn Nhạc Trọng trong mắt chớp động vẻ nóng rực:</w:t>
      </w:r>
    </w:p>
    <w:p>
      <w:pPr>
        <w:pStyle w:val="BodyText"/>
      </w:pPr>
      <w:r>
        <w:t xml:space="preserve">- Nhạc Trọng, mời anh cho tôi nhìn xem thiên thần ấn ký một chút. Nếu thiên thần ấn ký là thật sự, tôi nguyện ý dốc sức cho anh. Toàn bộ chiến sĩ phản kháng quân đông bộ đều trở thành bộ hạ thành tín nhất của anh!</w:t>
      </w:r>
    </w:p>
    <w:p>
      <w:pPr>
        <w:pStyle w:val="BodyText"/>
      </w:pPr>
      <w:r>
        <w:t xml:space="preserve">Lời tiên đoán về cứu thế chủ đã được truyền lưu trong phản kháng quân suốt mấy trăm năm, đại bộ phận cao tầng phản kháng quân đều không đem lời tiên đoán kia để trong lòng. Lời tiên đoán chỉ có thật nhiều tín đồ ở trung hạ tầng trong quân, trước kia Kiệt Tư cũng không tin tưởng nó. Nhưng khi nhìn thấy Nhạc Trọng mang về cỗ lực lượng võ trang sắt thép kia, điều này thật sự làm cho hắn không nhẫn nhịn được sinh ra tia hi vọng.</w:t>
      </w:r>
    </w:p>
    <w:p>
      <w:pPr>
        <w:pStyle w:val="BodyText"/>
      </w:pPr>
      <w:r>
        <w:t xml:space="preserve">- Được rồi!</w:t>
      </w:r>
    </w:p>
    <w:p>
      <w:pPr>
        <w:pStyle w:val="BodyText"/>
      </w:pPr>
      <w:r>
        <w:t xml:space="preserve">Nhạc Trọng thoáng trầm tư liền tháo bao tay, lộ ra ấn ký Thần Ma hệ thống trên tay hắn.</w:t>
      </w:r>
    </w:p>
    <w:p>
      <w:pPr>
        <w:pStyle w:val="BodyText"/>
      </w:pPr>
      <w:r>
        <w:t xml:space="preserve">Kiệt Tư nhìn thấy ấn ký thân hình liền run rẩy, trong mắt chớp động nỗi vui sướng điên cuồng:</w:t>
      </w:r>
    </w:p>
    <w:p>
      <w:pPr>
        <w:pStyle w:val="BodyText"/>
      </w:pPr>
      <w:r>
        <w:t xml:space="preserve">- Quả nhiên, lời tiên đoán kia là thật sự!</w:t>
      </w:r>
    </w:p>
    <w:p>
      <w:pPr>
        <w:pStyle w:val="BodyText"/>
      </w:pPr>
      <w:r>
        <w:t xml:space="preserve">Nếu năng lực của Nhạc Trọng thấp kém, chỉ có được ấn ký Thần Ma hệ thống thì Kiệt Tư căn bản cũng không thèm để ý tới hắn. Nhưng Nhạc Trọng lại dễ dàng thu được vào trong tay hơn hai trăm cơ giáp chủ chiến RH2 cùng một đoàn phi cơ trực thăng máy bay vận tải, hơn nữa còn có được ấn ký Thần Ma hệ thống, điều này mới làm cho hắn tin tưởng Nhạc Trọng chính là cứu thế chủ trong lời tiên đoán.</w:t>
      </w:r>
    </w:p>
    <w:p>
      <w:pPr>
        <w:pStyle w:val="BodyText"/>
      </w:pPr>
      <w:r>
        <w:t xml:space="preserve">Kiệt Tư quỳ một gối trước mặt Nhạc Trọng vô cùng trịnh trọng tuyên bố trung thành:</w:t>
      </w:r>
    </w:p>
    <w:p>
      <w:pPr>
        <w:pStyle w:val="BodyText"/>
      </w:pPr>
      <w:r>
        <w:t xml:space="preserve">- Thủ lĩnh, từ hôm nay trở đi toàn bộ chiến sĩ phản kháng quân đông bộ đều là bộ hạ thành tín nhất của ngài. Bản thân tôi cũng nguyện trung thành cùng ngài, vì ngài chiến đấu thẳng tới khi nào tính mạng của tôi kết thúc!</w:t>
      </w:r>
    </w:p>
    <w:p>
      <w:pPr>
        <w:pStyle w:val="BodyText"/>
      </w:pPr>
      <w:r>
        <w:t xml:space="preserve">Ở trên thế giới này, chênh lệch giữa nhân loại cùng Thánh tộc cực kỳ to lớn, phản kháng quân căn bản không có lực lượng chiến đấu chính diện cùng Thánh tộc. Mỗi một lần Thánh tộc xuất binh bao vây tiêu diệt phản kháng quân, đều có thật nhiều chiến sĩ tử vong, nếu không phải Thánh tộc đối đãi nhân loại quá mức tàn bạo làm cho nhân loại nảy sinh tuyệt vọng muốn phản kháng, phản kháng quân đã sớm bị tiêu diệt.</w:t>
      </w:r>
    </w:p>
    <w:p>
      <w:pPr>
        <w:pStyle w:val="BodyText"/>
      </w:pPr>
      <w:r>
        <w:t xml:space="preserve">Sau khi Kiệt Tư xác nhận thân phận của Nhạc Trọng, liền đem tương lai của nhân loại đổ lên trên người hắn. Kiệt Tư không thể không đổ bạc một lần, bởi vì căn cứ theo lời tiên đoán được lưu truyền cho tới nay, sau khi Địa Ngục Môn hiện ra ngày tận thế sẽ chân chính buông xuống viên tinh cầu này, nếu nhân loại phản kháng thất bại, trên 70% nhân loại sẽ chết. Lực lượng phản kháng của nhân loại cũng sẽ bị phá hủy, sẽ trở thành lợn cẩu mặc cho Thánh tộc tiêu diệt.</w:t>
      </w:r>
    </w:p>
    <w:p>
      <w:pPr>
        <w:pStyle w:val="BodyText"/>
      </w:pPr>
      <w:r>
        <w:t xml:space="preserve">- Nguyện ý vì thủ lĩnh đại nhân dốc sức!</w:t>
      </w:r>
    </w:p>
    <w:p>
      <w:pPr>
        <w:pStyle w:val="BodyText"/>
      </w:pPr>
      <w:r>
        <w:t xml:space="preserve">Từng chiến sĩ đi theo bên người Kiệt Tư đều cung kính quỳ một gối trước mặt Nhạc Trọng thề nguyện, trong mắt họ tràn ngập vẻ kính sợ cùng thành kính.</w:t>
      </w:r>
    </w:p>
    <w:p>
      <w:pPr>
        <w:pStyle w:val="BodyText"/>
      </w:pPr>
      <w:r>
        <w:t xml:space="preserve">Những chiến sĩ phản kháng quân ở trung hạ tầng đều xem lời tiên đoán mấy trăm năm trước là hi vọng duy nhất của chính mình. Hiện tại nhìn thấy Kiệt Tư đã xác nhận thân phận của Nhạc Trọng, làm cho bọn họ liền đem Nhạc Trọng là đối tượng thề nguyện trung thành.</w:t>
      </w:r>
    </w:p>
    <w:p>
      <w:pPr>
        <w:pStyle w:val="BodyText"/>
      </w:pPr>
      <w:r>
        <w:t xml:space="preserve">Cung Phi nhìn Kiệt Tư sắc mặt hết sức khó xem kêu lên:</w:t>
      </w:r>
    </w:p>
    <w:p>
      <w:pPr>
        <w:pStyle w:val="BodyText"/>
      </w:pPr>
      <w:r>
        <w:t xml:space="preserve">- Kiệt Tư, ông muốn phản bội cha của tôi sao?</w:t>
      </w:r>
    </w:p>
    <w:p>
      <w:pPr>
        <w:pStyle w:val="BodyText"/>
      </w:pPr>
      <w:r>
        <w:t xml:space="preserve">Nhạc Trọng nhìn Cung Phi khẽ cau mày hỏi:</w:t>
      </w:r>
    </w:p>
    <w:p>
      <w:pPr>
        <w:pStyle w:val="BodyText"/>
      </w:pPr>
      <w:r>
        <w:t xml:space="preserve">- Người này là ai?</w:t>
      </w:r>
    </w:p>
    <w:p>
      <w:pPr>
        <w:pStyle w:val="BodyText"/>
      </w:pPr>
      <w:r>
        <w:t xml:space="preserve">La Thần nói:</w:t>
      </w:r>
    </w:p>
    <w:p>
      <w:pPr>
        <w:pStyle w:val="BodyText"/>
      </w:pPr>
      <w:r>
        <w:t xml:space="preserve">- Hắn chính là con trai của Cung Trường Thiên tên Cung Phi. Hắn đã được nhâm mệnh trở thành bộ trưởng chi bộ đệ tam tại đông bộ, lần này đến đây là vì giành quyền!</w:t>
      </w:r>
    </w:p>
    <w:p>
      <w:pPr>
        <w:pStyle w:val="BodyText"/>
      </w:pPr>
      <w:r>
        <w:t xml:space="preserve">Nhạc Trọng phất phất tay:</w:t>
      </w:r>
    </w:p>
    <w:p>
      <w:pPr>
        <w:pStyle w:val="BodyText"/>
      </w:pPr>
      <w:r>
        <w:t xml:space="preserve">- Đem hắn giam lại!</w:t>
      </w:r>
    </w:p>
    <w:p>
      <w:pPr>
        <w:pStyle w:val="BodyText"/>
      </w:pPr>
      <w:r>
        <w:t xml:space="preserve">Bốn chiến sĩ thật nhanh tiến tới bắt giữ Cung Phi kéo hắn đi xuống.</w:t>
      </w:r>
    </w:p>
    <w:p>
      <w:pPr>
        <w:pStyle w:val="BodyText"/>
      </w:pPr>
      <w:r>
        <w:t xml:space="preserve">Cung Phi lớn tiếng rít gào:</w:t>
      </w:r>
    </w:p>
    <w:p>
      <w:pPr>
        <w:pStyle w:val="BodyText"/>
      </w:pPr>
      <w:r>
        <w:t xml:space="preserve">- Các người dám đối đãi với tôi như vậy? Các người có biết tôi là ai hay không? Tôi là con trai của người lãnh đạo tối cao phản kháng quân Cung Trường Thiên, các người dám bắt tôi, không muốn sống hay sao?</w:t>
      </w:r>
    </w:p>
    <w:p>
      <w:pPr>
        <w:pStyle w:val="BodyText"/>
      </w:pPr>
      <w:r>
        <w:t xml:space="preserve">Cát Diệt đứng bên cạnh Nhạc Trọng liếc mắt nhìn Cung Phi khinh miệt nói:</w:t>
      </w:r>
    </w:p>
    <w:p>
      <w:pPr>
        <w:pStyle w:val="BodyText"/>
      </w:pPr>
      <w:r>
        <w:t xml:space="preserve">- Thật là một tên ngu xuẩn! Nhạc Trọng, có cần tôi giúp cậu một tay giết chết tên ngu xuẩn kia hay không?</w:t>
      </w:r>
    </w:p>
    <w:p>
      <w:pPr>
        <w:pStyle w:val="BodyText"/>
      </w:pPr>
      <w:r>
        <w:t xml:space="preserve">Nhạc Trọng cự tuyệt nói:</w:t>
      </w:r>
    </w:p>
    <w:p>
      <w:pPr>
        <w:pStyle w:val="BodyText"/>
      </w:pPr>
      <w:r>
        <w:t xml:space="preserve">- Không cần! Hắn vẫn còn chút giá trị lợi dụng!</w:t>
      </w:r>
    </w:p>
    <w:p>
      <w:pPr>
        <w:pStyle w:val="BodyText"/>
      </w:pPr>
      <w:r>
        <w:t xml:space="preserve">Cát Diệt có chút mất kiên nhẫn nói:</w:t>
      </w:r>
    </w:p>
    <w:p>
      <w:pPr>
        <w:pStyle w:val="BodyText"/>
      </w:pPr>
      <w:r>
        <w:t xml:space="preserve">- Nếu như vậy đừng dây dưa ở nơi này nữa, tôi muốn ăn móng heo kho tàu. Cậu mau nhanh an bài người làm cho tôi đi!</w:t>
      </w:r>
    </w:p>
    <w:p>
      <w:pPr>
        <w:pStyle w:val="BodyText"/>
      </w:pPr>
      <w:r>
        <w:t xml:space="preserve">Cát Hi đột nhiên lên tiếng:</w:t>
      </w:r>
    </w:p>
    <w:p>
      <w:pPr>
        <w:pStyle w:val="BodyText"/>
      </w:pPr>
      <w:r>
        <w:t xml:space="preserve">- Tôi muốn ăn bánh ngọt chocolate!</w:t>
      </w:r>
    </w:p>
    <w:p>
      <w:pPr>
        <w:pStyle w:val="BodyText"/>
      </w:pPr>
      <w:r>
        <w:t xml:space="preserve">Cát Diệt cùng Cát Hi từ sau khi tiến hóa thành biến dị nhân tứ giai, vẫn luôn lưu lại trong phế khu Cổ Thác. Sau khi họ tiến hóa ra vị giác, đối với mỹ thực của nhân loại trong truyền thuyết đều sản sinh hứng thú. Nhưng ở bên trong phế khu Cổ Thác căn bản không có nhân loại làm mỹ thực này cho họ, vì vậy vừa đi ra xã hội nhân loại họ liền trực tiếp đưa ra yêu cầu.</w:t>
      </w:r>
    </w:p>
    <w:p>
      <w:pPr>
        <w:pStyle w:val="BodyText"/>
      </w:pPr>
      <w:r>
        <w:t xml:space="preserve">Nhạc Trọng mỉm cười phân phó:</w:t>
      </w:r>
    </w:p>
    <w:p>
      <w:pPr>
        <w:pStyle w:val="BodyText"/>
      </w:pPr>
      <w:r>
        <w:t xml:space="preserve">- Được! La Thần, anh đi an bài một chút!</w:t>
      </w:r>
    </w:p>
    <w:p>
      <w:pPr>
        <w:pStyle w:val="BodyText"/>
      </w:pPr>
      <w:r>
        <w:t xml:space="preserve">Loại việc này Nhạc Trọng bình thường đều giao cho người khác xử lý.</w:t>
      </w:r>
    </w:p>
    <w:p>
      <w:pPr>
        <w:pStyle w:val="BodyText"/>
      </w:pPr>
      <w:r>
        <w:t xml:space="preserve">La Thần có chút kinh dị nhìn hai người Cát Hi cùng Cát Diệt liền lĩnh mệnh đi ra:</w:t>
      </w:r>
    </w:p>
    <w:p>
      <w:pPr>
        <w:pStyle w:val="BodyText"/>
      </w:pPr>
      <w:r>
        <w:t xml:space="preserve">- Dạ!</w:t>
      </w:r>
    </w:p>
    <w:p>
      <w:pPr>
        <w:pStyle w:val="BodyText"/>
      </w:pPr>
      <w:r>
        <w:t xml:space="preserve">La Thần từ cách đối đãi của Nhạc Trọng đối với Cát Hi cùng Cát Diệt nhận ra hai người kia thật bất phàm. Rất nhanh móng heo kho tàu cùng bánh ngọt chocolate đã được đưa lên trước mặt hai người.</w:t>
      </w:r>
    </w:p>
    <w:p>
      <w:pPr>
        <w:pStyle w:val="BodyText"/>
      </w:pPr>
      <w:r>
        <w:t xml:space="preserve">- Ăn ngon! Ăn ngon thật, so với tôm tép trong sông còn ngon hơn. Đi tới nơi này quả nhiên là không sai. Móng heo kho tàu quả nhiên danh bất hư truyền, mỹ vị mười phần!</w:t>
      </w:r>
    </w:p>
    <w:p>
      <w:pPr>
        <w:pStyle w:val="BodyText"/>
      </w:pPr>
      <w:r>
        <w:t xml:space="preserve">Cát Diệt cầm một móng heo cắn xe, bộ dáng ăn như hổ đói.</w:t>
      </w:r>
    </w:p>
    <w:p>
      <w:pPr>
        <w:pStyle w:val="Compact"/>
      </w:pPr>
      <w:r>
        <w:t xml:space="preserve">Cát Hi ngồi một bên cầm muỗng nhỏ giống như thục nữ nhẹ nhàng từng muỗng ăn bánh ngọt, sau đó lộ ra bộ dáng thật hạnh phúc, đây là lần đầu tiên nàng ăn món ngọt như thế.</w:t>
      </w:r>
      <w:r>
        <w:br w:type="textWrapping"/>
      </w:r>
      <w:r>
        <w:br w:type="textWrapping"/>
      </w:r>
    </w:p>
    <w:p>
      <w:pPr>
        <w:pStyle w:val="Heading2"/>
      </w:pPr>
      <w:bookmarkStart w:id="1036" w:name="chương-1015-hội-nghị-cao-cấp-nhất-của-phản-kháng-quân.-2"/>
      <w:bookmarkEnd w:id="1036"/>
      <w:r>
        <w:t xml:space="preserve">1014. Chương 1015: Hội Nghị Cao Cấp Nhất Của Phản Kháng Quân. (2)</w:t>
      </w:r>
    </w:p>
    <w:p>
      <w:pPr>
        <w:pStyle w:val="Compact"/>
      </w:pPr>
      <w:r>
        <w:br w:type="textWrapping"/>
      </w:r>
      <w:r>
        <w:br w:type="textWrapping"/>
      </w:r>
    </w:p>
    <w:p>
      <w:pPr>
        <w:pStyle w:val="BodyText"/>
      </w:pPr>
      <w:r>
        <w:t xml:space="preserve">Nhạc Trọng nhìn qua hai người, sau đó quay đầu nhìn chung quanh.</w:t>
      </w:r>
    </w:p>
    <w:p>
      <w:pPr>
        <w:pStyle w:val="BodyText"/>
      </w:pPr>
      <w:r>
        <w:t xml:space="preserve">Lúc này ngồi chung quanh Nhạc Trọng khoảng mười mấy người, đều là cao tầng trong căn cứ.</w:t>
      </w:r>
    </w:p>
    <w:p>
      <w:pPr>
        <w:pStyle w:val="BodyText"/>
      </w:pPr>
      <w:r>
        <w:t xml:space="preserve">Nhạc Trọng đem chuyện mình đã phát hiện được nguồn nước ô nhiễm thấp trong phế khu Cổ Thác cùng dự tính di chuyển mọi người đi qua nơi đó nói ra.</w:t>
      </w:r>
    </w:p>
    <w:p>
      <w:pPr>
        <w:pStyle w:val="BodyText"/>
      </w:pPr>
      <w:r>
        <w:t xml:space="preserve">Nhạc Trọng vừa nói xong nhất thời liền nhấc lên sóng to gió lớn.</w:t>
      </w:r>
    </w:p>
    <w:p>
      <w:pPr>
        <w:pStyle w:val="BodyText"/>
      </w:pPr>
      <w:r>
        <w:t xml:space="preserve">Một nguồn nước ô nhiễm thấp chính là một bảo khố, chỉ tính đem nước ra ngoài bán đã là một số của cải thật lớn. Hơn nữa còn có thể gieo trồng một ít nông sản, như vậy có thể hòa dịu vấn đề lương thực.</w:t>
      </w:r>
    </w:p>
    <w:p>
      <w:pPr>
        <w:pStyle w:val="BodyText"/>
      </w:pPr>
      <w:r>
        <w:t xml:space="preserve">Trên tinh cầu này các thành thị đều được xây dựng ở những địa phương có nguồn nước sạch sẽ, như vậy có thể hiểu được tài nguyên nước trân quý ra sao. Nhưng phế khu Cổ Thác thật sự quá mức hung hiểm, có không ít người phản đối di chuyển vào bên trong ở lại.</w:t>
      </w:r>
    </w:p>
    <w:p>
      <w:pPr>
        <w:pStyle w:val="BodyText"/>
      </w:pPr>
      <w:r>
        <w:t xml:space="preserve">Nhưng dưới sự cường thế độc đoán của Nhạc Trọng, vẫn bị mạnh mẽ thông qua quyết nghị này.</w:t>
      </w:r>
    </w:p>
    <w:p>
      <w:pPr>
        <w:pStyle w:val="BodyText"/>
      </w:pPr>
      <w:r>
        <w:t xml:space="preserve">Bên trong trụ sở nơi này chỉ lưu lại một ít người, chủ yếu dùng liên hệ cùng người bên ngoài, lúc cần thiết có thể xem như kho hàng cùng căn cứ giữ gìn duy tu cơ giáp.</w:t>
      </w:r>
    </w:p>
    <w:p>
      <w:pPr>
        <w:pStyle w:val="BodyText"/>
      </w:pPr>
      <w:r>
        <w:t xml:space="preserve">Trong quá trình bận rộn di dời, khoảng một tuần sau đại bộ phận mọi người đã rút khỏi căn cứ nơi đó, tiến vào bên trong phế khu Cổ Thác, bắt đầu xây dựng tân gia viên của họ.</w:t>
      </w:r>
    </w:p>
    <w:p>
      <w:pPr>
        <w:pStyle w:val="BodyText"/>
      </w:pPr>
      <w:r>
        <w:t xml:space="preserve">Kiệt Tư đi tới trước mặt Nhạc Trọng, nói:</w:t>
      </w:r>
    </w:p>
    <w:p>
      <w:pPr>
        <w:pStyle w:val="BodyText"/>
      </w:pPr>
      <w:r>
        <w:t xml:space="preserve">- Thủ lĩnh, Cung Trường Thiên tuyên bố mệnh lệnh triệu tập cao tầng tứ bộ tiến hành hội nghị tối cao của ủy ban tại tổng bộ trong hai tuần tới. Tôi hi vọng ngài có thể cùng tôi tham gia hội nghị lần này, công bố ra thân phận của ngài, đem phản kháng quân nắm giữ vào trong tay!</w:t>
      </w:r>
    </w:p>
    <w:p>
      <w:pPr>
        <w:pStyle w:val="BodyText"/>
      </w:pPr>
      <w:r>
        <w:t xml:space="preserve">Nhạc Trọng trầm ngâm một chút, hỏi:</w:t>
      </w:r>
    </w:p>
    <w:p>
      <w:pPr>
        <w:pStyle w:val="BodyText"/>
      </w:pPr>
      <w:r>
        <w:t xml:space="preserve">- Kiệt Tư, ông cho rằng nếu trực tiếp công bố thân phận của tôi, có mấy người sẽ thừa nhận?</w:t>
      </w:r>
    </w:p>
    <w:p>
      <w:pPr>
        <w:pStyle w:val="BodyText"/>
      </w:pPr>
      <w:r>
        <w:t xml:space="preserve">Mùi vị quyền lực cực kỳ tuyệt vời, mỗi một người tay nắm quyền to sẽ không hi vọng đánh mất quyền lực của mình. Dù là người luôn một lòng đấu tranh vì sự nghiệp của nhân loại suốt nửa đời người như Kiệt Tư cũng không muốn tin tưởng Nhạc Trọng là cứu thế chủ trong lời tiên đoán thì những người còn lại như thế nào liền có thể biết được.</w:t>
      </w:r>
    </w:p>
    <w:p>
      <w:pPr>
        <w:pStyle w:val="BodyText"/>
      </w:pPr>
      <w:r>
        <w:t xml:space="preserve">Vẻ mặt Kiệt Tư nghiêm nghị nói:</w:t>
      </w:r>
    </w:p>
    <w:p>
      <w:pPr>
        <w:pStyle w:val="BodyText"/>
      </w:pPr>
      <w:r>
        <w:t xml:space="preserve">- Ba thành, có tôi ủng hộ ngài hẳn sẽ có ba thành thừa nhận thân phận của ngài. Về phần những người khác tôi nhận thức chúng ta cũng có thể tranh thủ được tới. Sức chiến đấu của phản kháng quân không mạnh lắm, xa xa không thể so sánh với lực lượng võ trang mà ngài nắm giữ. Nhưng người của phản kháng quân trải rộng khắp tinh cầu, nơi nơi đều có, chúng ta có thể dễ dàng nắm giữ được tình báo, mà tình báo cũng là một loại lực lượng. Thủ lĩnh, hiện tại chúng ta có lực lượng võ trang nhưng lại khuyết thiếu tình báo. Nắm giữ phản kháng quân liền ý nghĩa chúng ta nắm giữ hệ thống tình báo cường đại nhất!</w:t>
      </w:r>
    </w:p>
    <w:p>
      <w:pPr>
        <w:pStyle w:val="BodyText"/>
      </w:pPr>
      <w:r>
        <w:t xml:space="preserve">Kiệt Tư lại giải thích tầm quan trọng của hội nghị lần này:</w:t>
      </w:r>
    </w:p>
    <w:p>
      <w:pPr>
        <w:pStyle w:val="BodyText"/>
      </w:pPr>
      <w:r>
        <w:t xml:space="preserve">- Lần này hội nghị của phản kháng quân đại bộ phận cao tầng đều cũng có mặt, chỉ cần ngài biểu lộ thân phận, làm chuyện này lưu truyền ra, dù không thể chân chính nắm giữ phản kháng quân trong tay nhưng vẫn sẽ có thật nhiều người đi nhờ vả chúng ta. Dù sao lời tiên đoán ở mấy trăm năm trước thượng tầng nhân vật của phản kháng quân không tin tưởng nhiều, nhưng tín đồ nhân vật hạ tầng lại có vô số. Mà những nhân vật hạ tầng mới là tài nguyên chúng ta cần có nhất. Có bọn họ, chúng ta sẽ có vô số ánh mắt cùng vô số lỗ tai tình báo thực tế!</w:t>
      </w:r>
    </w:p>
    <w:p>
      <w:pPr>
        <w:pStyle w:val="BodyText"/>
      </w:pPr>
      <w:r>
        <w:t xml:space="preserve">Nhạc Trọng trầm tư một lúc, trong mắt hiện lên vẻ kiên định:</w:t>
      </w:r>
    </w:p>
    <w:p>
      <w:pPr>
        <w:pStyle w:val="BodyText"/>
      </w:pPr>
      <w:r>
        <w:t xml:space="preserve">- Được! Tôi sẽ đi với ông một chuyến!</w:t>
      </w:r>
    </w:p>
    <w:p>
      <w:pPr>
        <w:pStyle w:val="BodyText"/>
      </w:pPr>
      <w:r>
        <w:t xml:space="preserve">Phản kháng quân có thể sinh tồn trên tinh cầu này đó là bởi vì tai mắt của họ trải rộng khắp thế giới. Thánh tộc xem nhân loại là thực vật, tùy ý lăng nhục, giết chết, đương nhiên kéo tới vô số cừu hận, huyết hải thâm cừu. Thật nhiều nhân loại mặc dù không tự mình gia nhập phản kháng quân chiến đấu, nhưng lại cung cấp tin tình báo cho phản kháng quân. Chính nhờ những tin tình báo này, phản kháng quân mới miễn cưỡng được duy trì. Nếu không ngay mặt đối kháng, hơn mười Thánh tộc tứ giai đã đủ tiêu diệt toàn bộ chiến lực của phản kháng quân.</w:t>
      </w:r>
    </w:p>
    <w:p>
      <w:pPr>
        <w:pStyle w:val="BodyText"/>
      </w:pPr>
      <w:r>
        <w:t xml:space="preserve">Nhạc Trọng thông qua Bạch Y thu được đội ngũ cơ giáp hùng hậu, sức chiến đấu của đội ngũ đề cao hơn gấp mấy chục lần, cho dù là gặp Thánh tộc tứ giai cũng có thể giết chết. Nhưng tin tình báo lại là điểm yếu của hắn, Kiệt Tư mang theo toàn bộ phản kháng quân đông bộ nhờ vả hắn, nhiều ít giúp hắn bù đắp điểm này, nhưng so sánh với toàn bộ thế lực phản kháng quân, năng lực thu thập tin tình báo của hắn vẫn còn quá yếu.</w:t>
      </w:r>
    </w:p>
    <w:p>
      <w:pPr>
        <w:pStyle w:val="BodyText"/>
      </w:pPr>
      <w:r>
        <w:t xml:space="preserve">Sau khi hạ quyết tâm, Nhạc Trọng bắt đầu chuẩn bị.</w:t>
      </w:r>
    </w:p>
    <w:p>
      <w:pPr>
        <w:pStyle w:val="BodyText"/>
      </w:pPr>
      <w:r>
        <w:t xml:space="preserve">Bạch Y phục chế một phân thân ở trụ sở mới trong phế khu Cổ Thác, phân thân có được một bộ phận suy tính năng lực chiến đấu, có thể tự chủ điều khiển hơn hai trăm cơ giáp RH2 ra xuất chiến đánh lui Thần chiến sĩ tứ giai.</w:t>
      </w:r>
    </w:p>
    <w:p>
      <w:pPr>
        <w:pStyle w:val="BodyText"/>
      </w:pPr>
      <w:r>
        <w:t xml:space="preserve">Đồng thời Bạch Y còn cho phân thân điều khiển RH2 tuần tra trong doanh địa, săn bắn biến dị thú, thật nhiều biến dị thú bị RH2 săn bắn trở thành mỹ thực cho nhân loại.</w:t>
      </w:r>
    </w:p>
    <w:p>
      <w:pPr>
        <w:pStyle w:val="BodyText"/>
      </w:pPr>
      <w:r>
        <w:t xml:space="preserve">Cát Diệt thích mỹ thực nên lưu lại trong doanh địa, mà Cát Hi lựa chọn đi theo Nhạc Trọng, nàng muốn tận mắt quan sát thế giới bên ngoài.</w:t>
      </w:r>
    </w:p>
    <w:p>
      <w:pPr>
        <w:pStyle w:val="BodyText"/>
      </w:pPr>
      <w:r>
        <w:t xml:space="preserve">Thanh Trượng thành là một tòa thành thị trung đẳng, nơi này sản xuất nhiều mỹ nhân, mỗi năm đều có thật nhiều mỹ nữ nhân loại từ nơi này được buôn bán ra những thành thị khác. Đồng thời trong Thanh Trượng thành kỹ viện san sát, vô số kỹ nữ đứng đầu ganh đua sắc đẹp, ở trong những thành thị bị Thánh tộc thống trị cũng xem như là một cảnh quan kỳ dị.</w:t>
      </w:r>
    </w:p>
    <w:p>
      <w:pPr>
        <w:pStyle w:val="BodyText"/>
      </w:pPr>
      <w:r>
        <w:t xml:space="preserve">Một đội xe chở đầy hàng hóa từ trong hoang dã xuất hiện, sau khi nộp xong thuế liền đi vào trong Thanh Trượng thành.</w:t>
      </w:r>
    </w:p>
    <w:p>
      <w:pPr>
        <w:pStyle w:val="BodyText"/>
      </w:pPr>
      <w:r>
        <w:t xml:space="preserve">Đội xe này chính là nhóm người Nhạc Trọng.</w:t>
      </w:r>
    </w:p>
    <w:p>
      <w:pPr>
        <w:pStyle w:val="BodyText"/>
      </w:pPr>
      <w:r>
        <w:t xml:space="preserve">Lần này đi tới tổng bộ phản kháng quân dự họp hội nghị, Nhạc Trọng chỉ dẫn theo Lỵ Toa, Cát Hi, Kiệt Tư cùng mười Thần chiến sĩ nhị giai hợp thành một đội buôn nhỏ đi xuyên qua các tòa thành.</w:t>
      </w:r>
    </w:p>
    <w:p>
      <w:pPr>
        <w:pStyle w:val="BodyText"/>
      </w:pPr>
      <w:r>
        <w:t xml:space="preserve">Mục đích Thánh tộc lưu lại nhân loại chính là vì nuôi nhốt nhân loại đạt tới việc cung cấp thực vật cùng phục vụ chất lượng tốt. Vì vậy đối với đội buôn luôn duy trì thái độ cổ vũ.</w:t>
      </w:r>
    </w:p>
    <w:p>
      <w:pPr>
        <w:pStyle w:val="BodyText"/>
      </w:pPr>
      <w:r>
        <w:t xml:space="preserve">Vì có thể tiếp tục sống sót trong thế giới tàn khốc này, nhân loại thành lập thật nhiều đội buôn đi lại giữa các tòa thành thị, đem hàng hóa vận chuyển đến những nơi cần thiết, làm cho Thánh tộc đạt được hưởng thụ chất lượng tốt nhất.</w:t>
      </w:r>
    </w:p>
    <w:p>
      <w:pPr>
        <w:pStyle w:val="BodyText"/>
      </w:pPr>
      <w:r>
        <w:t xml:space="preserve">- Đại gia, tới nơi này giải trí một chút đi. Chỉ cần một trăm ưng tệ tùy tiện ngài làm!</w:t>
      </w:r>
    </w:p>
    <w:p>
      <w:pPr>
        <w:pStyle w:val="BodyText"/>
      </w:pPr>
      <w:r>
        <w:t xml:space="preserve">- Đại gia, đến bên này đi. Chỉ cần ba trăm ưng tệ tôi cam đoan ngài có thể đạt được một khoảng thời gian tuyệt vời!</w:t>
      </w:r>
    </w:p>
    <w:p>
      <w:pPr>
        <w:pStyle w:val="BodyText"/>
      </w:pPr>
      <w:r>
        <w:t xml:space="preserve">- Đại gia, nơi này có một hàng hóa mới đến, nàng chỉ có mười tuổi, còn chưa được bóc hàng đâu…</w:t>
      </w:r>
    </w:p>
    <w:p>
      <w:pPr>
        <w:pStyle w:val="BodyText"/>
      </w:pPr>
      <w:r>
        <w:t xml:space="preserve">Nhóm người Nhạc Trọng vừa tiến vào trong Thanh Trượng thành liền có vô số nữ nhân hoặc là thô lỗ trực tiếp, hoặc là uyển chuyển bao hàm kéo qua, hướng bọn họ liếc mắt đưa tình nói, mà hiện tại vẫn còn là ban ngày.</w:t>
      </w:r>
    </w:p>
    <w:p>
      <w:pPr>
        <w:pStyle w:val="Compact"/>
      </w:pPr>
      <w:r>
        <w:t xml:space="preserve">Trên thân thể nhóm người Nhạc Trọng đeo đầy súng trường đột kích, súng ngắm, trang bị hoàn mỹ, huấn luyện nghiêm chỉnh.</w:t>
      </w:r>
      <w:r>
        <w:br w:type="textWrapping"/>
      </w:r>
      <w:r>
        <w:br w:type="textWrapping"/>
      </w:r>
    </w:p>
    <w:p>
      <w:pPr>
        <w:pStyle w:val="Heading2"/>
      </w:pPr>
      <w:bookmarkStart w:id="1037" w:name="chương-1016-thanh-trượng-thành."/>
      <w:bookmarkEnd w:id="1037"/>
      <w:r>
        <w:t xml:space="preserve">1015. Chương 1016: Thanh Trượng Thành.</w:t>
      </w:r>
    </w:p>
    <w:p>
      <w:pPr>
        <w:pStyle w:val="Compact"/>
      </w:pPr>
      <w:r>
        <w:br w:type="textWrapping"/>
      </w:r>
      <w:r>
        <w:br w:type="textWrapping"/>
      </w:r>
    </w:p>
    <w:p>
      <w:pPr>
        <w:pStyle w:val="BodyText"/>
      </w:pPr>
      <w:r>
        <w:t xml:space="preserve">Cường giả như vậy bình thường đều là người có tiền, các nữ nhân trong Thanh Trượng thành luôn thật tinh mắt, các nàng vừa nhìn thấy nhóm người Nhạc Trọng liền biết những người này là kẻ có tiền.</w:t>
      </w:r>
    </w:p>
    <w:p>
      <w:pPr>
        <w:pStyle w:val="BodyText"/>
      </w:pPr>
      <w:r>
        <w:t xml:space="preserve">Kiệt Tư nhướng mày nhìn thoáng qua một gã chiến sĩ.</w:t>
      </w:r>
    </w:p>
    <w:p>
      <w:pPr>
        <w:pStyle w:val="BodyText"/>
      </w:pPr>
      <w:r>
        <w:t xml:space="preserve">Chiến sĩ kia dáng người khôi ngô như một con gấu nhất thời phát ra thanh âm gầm lên giận dữ:</w:t>
      </w:r>
    </w:p>
    <w:p>
      <w:pPr>
        <w:pStyle w:val="BodyText"/>
      </w:pPr>
      <w:r>
        <w:t xml:space="preserve">- Tránh ra!</w:t>
      </w:r>
    </w:p>
    <w:p>
      <w:pPr>
        <w:pStyle w:val="BodyText"/>
      </w:pPr>
      <w:r>
        <w:t xml:space="preserve">Chiến sĩ kia vừa rống to, những nữ nhân đang vây quanh liền như chim thú tán lẻn sang một bên. Thanh Trượng thành cũng là một địa phương có chút vô pháp vô thiên, những kỹ nữ cấp thấp kia vốn không có bối cảnh gì, nếu như bị người đánh một trận các nàng cũng không chỗ kêu oan.</w:t>
      </w:r>
    </w:p>
    <w:p>
      <w:pPr>
        <w:pStyle w:val="BodyText"/>
      </w:pPr>
      <w:r>
        <w:t xml:space="preserve">Một gã chiến sĩ nhìn Nhạc Trọng cười nói:</w:t>
      </w:r>
    </w:p>
    <w:p>
      <w:pPr>
        <w:pStyle w:val="BodyText"/>
      </w:pPr>
      <w:r>
        <w:t xml:space="preserve">- Những thứ này chỉ là cấp thấp mà thôi, không có thứ gì tốt cả. Nếu thủ lĩnh thật sự muốn, có thể vào trong khu cấp cao. Ở trong khu cấp cao chứng thật là có không ít tiểu mỹ nhân, ngài có thể tận tình thả lỏng xuống. Tiểu mỹ nhân trong Thanh Trượng thành thật nổi danh, đặc biệt là Thiên Hương Các, Hồng Ngọc Lâu, Thanh Ba Lâu, Đạm Dạ Lâu đều là thánh địa phong nguyệt, mỗi ba năm sẽ đẩy dời ra bốn đại hoa khôi, mỗi một đời hoa khôi đều xinh đẹp tuyệt luân. Nếu như tôi không đoán sai, khuya hôm nay là ngày hiện thân của bốn đại hoa khôi. Đây chính là thịnh cảnh khó được, mỗi khi tới ngày này đều sẽ có thật nhiều người từ khắp các nơi đi tới nơi đây!</w:t>
      </w:r>
    </w:p>
    <w:p>
      <w:pPr>
        <w:pStyle w:val="BodyText"/>
      </w:pPr>
      <w:r>
        <w:t xml:space="preserve">- Nga? Là như vậy sao?</w:t>
      </w:r>
    </w:p>
    <w:p>
      <w:pPr>
        <w:pStyle w:val="BodyText"/>
      </w:pPr>
      <w:r>
        <w:t xml:space="preserve">Nhạc Trọng nghe vậy không nhịn được cũng sinh ra một tia hứng thú, hắn nhìn ra chung quanh, chỉ thấy trên đường phố nhốn nha nhốn nháo, nơi nơi đều thấy được có nhiều người đều đeo súng, tản ra khí tức dũng mãnh, dáng người khôi ngô, hiển nhiên đều là lính đánh thuê hoặc là mạo hiểm giả.</w:t>
      </w:r>
    </w:p>
    <w:p>
      <w:pPr>
        <w:pStyle w:val="BodyText"/>
      </w:pPr>
      <w:r>
        <w:t xml:space="preserve">Loại nam nhân thế này mỗi thành thị đều có, nhưng Thanh Trượng thành thì nhiều hơn. Đồng thời ở sau lưng nhóm người Nhạc Trọng còn có thật nhiều đội buôn đang tiến vào trong tòa thành.</w:t>
      </w:r>
    </w:p>
    <w:p>
      <w:pPr>
        <w:pStyle w:val="BodyText"/>
      </w:pPr>
      <w:r>
        <w:t xml:space="preserve">- Thật xin lỗi, bổn điếm đã đầy khách!</w:t>
      </w:r>
    </w:p>
    <w:p>
      <w:pPr>
        <w:pStyle w:val="BodyText"/>
      </w:pPr>
      <w:r>
        <w:t xml:space="preserve">Nhóm người Nhạc Trọng muốn tìm một lữ quán lưu lại trong thành, nhưng cơ hồ họ chạy khắp tòa thành thị nhưng các khách sạn đều đã đầy khách, thật sự không tìm được chỗ ở.</w:t>
      </w:r>
    </w:p>
    <w:p>
      <w:pPr>
        <w:pStyle w:val="BodyText"/>
      </w:pPr>
      <w:r>
        <w:t xml:space="preserve">Nhạc Trọng đưa một trăm ưng tệ ột nữ phục vụ hỏi:</w:t>
      </w:r>
    </w:p>
    <w:p>
      <w:pPr>
        <w:pStyle w:val="BodyText"/>
      </w:pPr>
      <w:r>
        <w:t xml:space="preserve">- Trong thành còn nơi nào có thể ở lại?</w:t>
      </w:r>
    </w:p>
    <w:p>
      <w:pPr>
        <w:pStyle w:val="BodyText"/>
      </w:pPr>
      <w:r>
        <w:t xml:space="preserve">Nữ phục vụ nhận lấy ưng tệ, cười thật vui vẻ:</w:t>
      </w:r>
    </w:p>
    <w:p>
      <w:pPr>
        <w:pStyle w:val="BodyText"/>
      </w:pPr>
      <w:r>
        <w:t xml:space="preserve">- Vị tiên sinh này, chỗ chúng tôi đã đầy khách, nhưng Thiên Hương Các, Hồng Ngọc Lâu, Thanh Ba Lâu, Đạm Dạ Lâu nhất định là chưa đầy. Nếu các vị muốn ở lại, chỉ có thể đến bốn chỗ đó. Nhưng phí ăn ở nơi đó không rẻ đâu, ở lại một buổi tối ít nhất là năm ngàn ưng tệ!</w:t>
      </w:r>
    </w:p>
    <w:p>
      <w:pPr>
        <w:pStyle w:val="BodyText"/>
      </w:pPr>
      <w:r>
        <w:t xml:space="preserve">Sau khi rời khỏi lữ quán kia, Nhạc Trọng nói:</w:t>
      </w:r>
    </w:p>
    <w:p>
      <w:pPr>
        <w:pStyle w:val="BodyText"/>
      </w:pPr>
      <w:r>
        <w:t xml:space="preserve">- Xem ra không còn cách nào, chúng ta đến Thiên Hương Các ở một đêm đi!</w:t>
      </w:r>
    </w:p>
    <w:p>
      <w:pPr>
        <w:pStyle w:val="BodyText"/>
      </w:pPr>
      <w:r>
        <w:t xml:space="preserve">Các chiến sĩ nhất thời mừng rỡ, không ngớt lời hoan hô:</w:t>
      </w:r>
    </w:p>
    <w:p>
      <w:pPr>
        <w:pStyle w:val="BodyText"/>
      </w:pPr>
      <w:r>
        <w:t xml:space="preserve">- Thủ lĩnh anh minh!</w:t>
      </w:r>
    </w:p>
    <w:p>
      <w:pPr>
        <w:pStyle w:val="BodyText"/>
      </w:pPr>
      <w:r>
        <w:t xml:space="preserve">Truyền thuyết về bốn đại hoa khôi của bốn thánh địa phong nguyệt kia thế giới này rất nhiều người từng nghe nói qua, nhưng trong phản kháng quân đại bộ phận đều là kẻ nghèo hàn, căn bản không có tư cách đi gặp qua cảnh đời như vậy, hiện tại nghe nói có thể ở lại trong thánh địa phong nguyệt như Thiên Hương Các, các chiến sĩ lập tức liền hưng phấn.</w:t>
      </w:r>
    </w:p>
    <w:p>
      <w:pPr>
        <w:pStyle w:val="BodyText"/>
      </w:pPr>
      <w:r>
        <w:t xml:space="preserve">Lỵ Toa nhìn các chiến sĩ đang hưng phấn khinh thường hừ lạnh một tiếng:</w:t>
      </w:r>
    </w:p>
    <w:p>
      <w:pPr>
        <w:pStyle w:val="BodyText"/>
      </w:pPr>
      <w:r>
        <w:t xml:space="preserve">- Hừ! Nam nhân quả nhiên đều không phải thứ tốt!</w:t>
      </w:r>
    </w:p>
    <w:p>
      <w:pPr>
        <w:pStyle w:val="BodyText"/>
      </w:pPr>
      <w:r>
        <w:t xml:space="preserve">Đột nhiên sắc mặt Kiệt Tư đại biến lớn tiếng quát:</w:t>
      </w:r>
    </w:p>
    <w:p>
      <w:pPr>
        <w:pStyle w:val="BodyText"/>
      </w:pPr>
      <w:r>
        <w:t xml:space="preserve">- Cẩn thận! Tránh mau!</w:t>
      </w:r>
    </w:p>
    <w:p>
      <w:pPr>
        <w:pStyle w:val="BodyText"/>
      </w:pPr>
      <w:r>
        <w:t xml:space="preserve">Mọi người nhất thời phân ra hai bên đường tránh né.</w:t>
      </w:r>
    </w:p>
    <w:p>
      <w:pPr>
        <w:pStyle w:val="BodyText"/>
      </w:pPr>
      <w:r>
        <w:t xml:space="preserve">Đúng lúc này hai mươi nam tử mặc áo đen cưỡi hắc giác mã biến dị thúc ngựa phi nhanh trong thành.</w:t>
      </w:r>
    </w:p>
    <w:p>
      <w:pPr>
        <w:pStyle w:val="BodyText"/>
      </w:pPr>
      <w:r>
        <w:t xml:space="preserve">Vài nhân loại tránh né chậm trễ bị hắc giác mã biến dị va chạm, bị trực tiếp đánh bay như mảnh vải rách, những nam tử áo đen kia còn tùy tay bắn phát súng xỏ xuyên qua thân thể nhân loại kia, lại tiện tay níu lại đem thi thể đánh bay lên những quầy bán hàng ron, hơn nữa còn phát ra tiếng cười to không chút kiêng nể.</w:t>
      </w:r>
    </w:p>
    <w:p>
      <w:pPr>
        <w:pStyle w:val="BodyText"/>
      </w:pPr>
      <w:r>
        <w:t xml:space="preserve">Những người áo đen vừa xuất hiện, sắc mặt những nhân loại đều đại biến, vội vàng tản ra, không dám đối nghịch.</w:t>
      </w:r>
    </w:p>
    <w:p>
      <w:pPr>
        <w:pStyle w:val="BodyText"/>
      </w:pPr>
      <w:r>
        <w:t xml:space="preserve">Nhạc Trọng đứng xa xa nhìn thấy một màn này sắc mặt có chút khó xem.</w:t>
      </w:r>
    </w:p>
    <w:p>
      <w:pPr>
        <w:pStyle w:val="BodyText"/>
      </w:pPr>
      <w:r>
        <w:t xml:space="preserve">Kiệt Tư đi tới trước người hắn nặng nề nói:</w:t>
      </w:r>
    </w:p>
    <w:p>
      <w:pPr>
        <w:pStyle w:val="BodyText"/>
      </w:pPr>
      <w:r>
        <w:t xml:space="preserve">- Bọn hắn chính là bộ tộc thực nhân quỷ! Trong mắt bọn hắn, nhân loại chúng ta như trư cẩu, muốn giết cứ giết. Ở trước mặt chúng nó chúng ta hoàn toàn không còn chút tôn nghiêm. Chính bởi vì như thế mới có vô số đồng bào dấn thân vào sự nghiệp phản kháng chúng nó. Đáng tiếc lực lượng của chúng ta thật quá nhỏ bé không thể cùng chúng đối kháng!</w:t>
      </w:r>
    </w:p>
    <w:p>
      <w:pPr>
        <w:pStyle w:val="BodyText"/>
      </w:pPr>
      <w:r>
        <w:t xml:space="preserve">Nhạc Trọng gật nhẹ đầu trong mắt lóe lên hàn quang.</w:t>
      </w:r>
    </w:p>
    <w:p>
      <w:pPr>
        <w:pStyle w:val="BodyText"/>
      </w:pPr>
      <w:r>
        <w:t xml:space="preserve">Hơn hai mươi kỵ binh áo đen phóng nhanh vào nội thành, gã cầm đầu trên tay áo có ba thái dương quét mắt nhìn qua nhóm người Nhạc Trọng, khi ánh mắt chứng kiến Cát Hi đứng bên cạnh hắn ánh mắt chợt sáng ngời, hướng một gã kỵ sĩ bên cạnh ra lệnh:</w:t>
      </w:r>
    </w:p>
    <w:p>
      <w:pPr>
        <w:pStyle w:val="BodyText"/>
      </w:pPr>
      <w:r>
        <w:t xml:space="preserve">- Đi đem nội tình những người đó điều tra cho ta, ta muốn biết đêm nay bọn hắn ở nơi nào!</w:t>
      </w:r>
    </w:p>
    <w:p>
      <w:pPr>
        <w:pStyle w:val="BodyText"/>
      </w:pPr>
      <w:r>
        <w:t xml:space="preserve">Tên kỵ sĩ trên tay áo có hai thái dương liếc mắt nhìn sau đó lớn tiếng đáp:</w:t>
      </w:r>
    </w:p>
    <w:p>
      <w:pPr>
        <w:pStyle w:val="BodyText"/>
      </w:pPr>
      <w:r>
        <w:t xml:space="preserve">- Dạ, Tạp Lưu đại nhân!</w:t>
      </w:r>
    </w:p>
    <w:p>
      <w:pPr>
        <w:pStyle w:val="BodyText"/>
      </w:pPr>
      <w:r>
        <w:t xml:space="preserve">Tạp Lưu hiện lên vẻ mặt tươi cười thúc ngựa tiến nhanh vào nội thành.</w:t>
      </w:r>
    </w:p>
    <w:p>
      <w:pPr>
        <w:pStyle w:val="BodyText"/>
      </w:pPr>
      <w:r>
        <w:t xml:space="preserve">Thành chủ Thanh Trượng thành là Thần chiến sĩ tam giai Cách Lôi Tư Thác thân thiết đón chào:</w:t>
      </w:r>
    </w:p>
    <w:p>
      <w:pPr>
        <w:pStyle w:val="BodyText"/>
      </w:pPr>
      <w:r>
        <w:t xml:space="preserve">- Tạp Lưu, bạn thân ái của tôi, sao anh lại tới nơi này?</w:t>
      </w:r>
    </w:p>
    <w:p>
      <w:pPr>
        <w:pStyle w:val="BodyText"/>
      </w:pPr>
      <w:r>
        <w:t xml:space="preserve">Tạp Lưu mỉm cười nói:</w:t>
      </w:r>
    </w:p>
    <w:p>
      <w:pPr>
        <w:pStyle w:val="BodyText"/>
      </w:pPr>
      <w:r>
        <w:t xml:space="preserve">- Cách Lôi Tư Thác, tối nay tôi phải ở chỗ này tiến hành trò chơi săn bắn!</w:t>
      </w:r>
    </w:p>
    <w:p>
      <w:pPr>
        <w:pStyle w:val="BodyText"/>
      </w:pPr>
      <w:r>
        <w:t xml:space="preserve">Sắc mặt Cách Lôi Tư Thác ngưng tụ, chậm rãi hỏi:</w:t>
      </w:r>
    </w:p>
    <w:p>
      <w:pPr>
        <w:pStyle w:val="BodyText"/>
      </w:pPr>
      <w:r>
        <w:t xml:space="preserve">- Cái gì? Trò chơi săn bắn? Tạp Lưu, anh muốn ở trong trang viên của tôi chơi trò săn bắn sao?</w:t>
      </w:r>
    </w:p>
    <w:p>
      <w:pPr>
        <w:pStyle w:val="BodyText"/>
      </w:pPr>
      <w:r>
        <w:t xml:space="preserve">Sắc mặt Tạp Lưu không thay đổi nói:</w:t>
      </w:r>
    </w:p>
    <w:p>
      <w:pPr>
        <w:pStyle w:val="BodyText"/>
      </w:pPr>
      <w:r>
        <w:t xml:space="preserve">- Không! Tôi muốn tiến hành trò chơi săn bắn trong Thanh Trượng thành!</w:t>
      </w:r>
    </w:p>
    <w:p>
      <w:pPr>
        <w:pStyle w:val="BodyText"/>
      </w:pPr>
      <w:r>
        <w:t xml:space="preserve">Cách Lôi Tư Thác quả quyết cự tuyệt:</w:t>
      </w:r>
    </w:p>
    <w:p>
      <w:pPr>
        <w:pStyle w:val="BodyText"/>
      </w:pPr>
      <w:r>
        <w:t xml:space="preserve">- Không được! Như vậy sẽ phá hư căn cơ của Thanh Trượng thành, tôi không thể đáp ứng anh!</w:t>
      </w:r>
    </w:p>
    <w:p>
      <w:pPr>
        <w:pStyle w:val="BodyText"/>
      </w:pPr>
      <w:r>
        <w:t xml:space="preserve">Cái gọi là trò chơi săn bắn chính là làm cho Thánh tộc buông thả toàn bộ gông xiềng, săn bắn nhân loại không chút kiêng nể, giết chết nhân loại lấy làm thực vật.</w:t>
      </w:r>
    </w:p>
    <w:p>
      <w:pPr>
        <w:pStyle w:val="BodyText"/>
      </w:pPr>
      <w:r>
        <w:t xml:space="preserve">Không ít Thánh tộc thích tiến hành loại trò chơi tàn khốc này. Có Thánh tộc thường xuyên tổ chức trò chơi như vậy trong thành thị mà mình thống trị, liệp sát nhân loại trong thành, biến thái cười đùa trong nỗi thống khổ giãy dụa của loài người. Cách Lôi Tư Thác cũng xây dựng loại trang viện nhỏ chuyên môn cung cấp cho các Thánh tộc chơi trò này.</w:t>
      </w:r>
    </w:p>
    <w:p>
      <w:pPr>
        <w:pStyle w:val="BodyText"/>
      </w:pPr>
      <w:r>
        <w:t xml:space="preserve">Mặc dù Cách Lôi Tư Thác cũng không xem nhân loại ra gì, nhưng hắn cần một Thanh Trượng thành giàu có mà không phải một quỷ vực tiêu điều. Hắn có thể cho phép Tạp Lưu giết vài trăm người, nhưng không muốn để Tạp Lưu tùy ý giết hại nhân loại trong thành, phá hư quy củ do hắn định ra.</w:t>
      </w:r>
    </w:p>
    <w:p>
      <w:pPr>
        <w:pStyle w:val="BodyText"/>
      </w:pPr>
      <w:r>
        <w:t xml:space="preserve">Tạp Lưu tự tin cười nói:</w:t>
      </w:r>
    </w:p>
    <w:p>
      <w:pPr>
        <w:pStyle w:val="BodyText"/>
      </w:pPr>
      <w:r>
        <w:t xml:space="preserve">- Cách Lôi Tư Thác, bạn tốt của tôi, anh sẽ đáp ứng yêu cầu của tôi. Bởi vì lần này tôi đã hoàn thành xong nhiệm vụ, chỉ cần anh cho tôi tiến hành trò chơi săn bắn trong thành, tôi sẽ đem công lao nhiệm vụ lần này phân cho anh một phần!</w:t>
      </w:r>
    </w:p>
    <w:p>
      <w:pPr>
        <w:pStyle w:val="BodyText"/>
      </w:pPr>
      <w:r>
        <w:t xml:space="preserve">Trong mắt Cách Lôi Tư Thác thoáng hiện vẻ khó tin buột miệng nói ra:</w:t>
      </w:r>
    </w:p>
    <w:p>
      <w:pPr>
        <w:pStyle w:val="BodyText"/>
      </w:pPr>
      <w:r>
        <w:t xml:space="preserve">- Hoàn thành xong nhiệm vụ? Anh đã tìm được đồ vật kia! Có thật không?</w:t>
      </w:r>
    </w:p>
    <w:p>
      <w:pPr>
        <w:pStyle w:val="BodyText"/>
      </w:pPr>
      <w:r>
        <w:t xml:space="preserve">Tạp Lưu cười nói:</w:t>
      </w:r>
    </w:p>
    <w:p>
      <w:pPr>
        <w:pStyle w:val="Compact"/>
      </w:pPr>
      <w:r>
        <w:t xml:space="preserve">- Vô cùng xác thực! Chỉ cần đem đồ vật kia giao cho Thánh Thành, chúng ta đều được thăng chức, nói không chừng trong tộc ủng hộ có thể thăng cấp Thần chiến sĩ tứ giai. Chỉ là một Thanh Trượng thành lại đáng là gì?</w:t>
      </w:r>
      <w:r>
        <w:br w:type="textWrapping"/>
      </w:r>
      <w:r>
        <w:br w:type="textWrapping"/>
      </w:r>
    </w:p>
    <w:p>
      <w:pPr>
        <w:pStyle w:val="Heading2"/>
      </w:pPr>
      <w:bookmarkStart w:id="1038" w:name="chương-1017-tề-thanh-nhi.-1"/>
      <w:bookmarkEnd w:id="1038"/>
      <w:r>
        <w:t xml:space="preserve">1016. Chương 1017: Tề Thanh Nhi. (1)</w:t>
      </w:r>
    </w:p>
    <w:p>
      <w:pPr>
        <w:pStyle w:val="Compact"/>
      </w:pPr>
      <w:r>
        <w:br w:type="textWrapping"/>
      </w:r>
      <w:r>
        <w:br w:type="textWrapping"/>
      </w:r>
    </w:p>
    <w:p>
      <w:pPr>
        <w:pStyle w:val="BodyText"/>
      </w:pPr>
      <w:r>
        <w:t xml:space="preserve">Hô hấp của Cách Lôi Tư Thác biến thành ồ ồ, trong mắt chớp động quang mang nóng rực hưng phấn nói:</w:t>
      </w:r>
    </w:p>
    <w:p>
      <w:pPr>
        <w:pStyle w:val="BodyText"/>
      </w:pPr>
      <w:r>
        <w:t xml:space="preserve">- Được! Tôi đáp ứng anh, tối nay lúc tổ chức cuộc thi đấu hoa khôi, chúng ta liền tiến hành trò chơi săn bắn!</w:t>
      </w:r>
    </w:p>
    <w:p>
      <w:pPr>
        <w:pStyle w:val="BodyText"/>
      </w:pPr>
      <w:r>
        <w:t xml:space="preserve">Tạp Lưu điên cuồng cười to, một trảo trực tiếp đâm vào tim một nữ người hầu đứng bên cạnh, đào trái tim bỏ vào miệng nuốt, miệng đầy máu tươi cười dữ tợn:</w:t>
      </w:r>
    </w:p>
    <w:p>
      <w:pPr>
        <w:pStyle w:val="BodyText"/>
      </w:pPr>
      <w:r>
        <w:t xml:space="preserve">- Cuộc thi đấu hoa khôi! Quá mỹ diệu, vừa nghĩ tới có thể xé rách trái tim của những hoa khôi được tuyển ra, máu của tôi đã bắt đầu hưng phấn, ha ha ha!</w:t>
      </w:r>
    </w:p>
    <w:p>
      <w:pPr>
        <w:pStyle w:val="BodyText"/>
      </w:pPr>
      <w:r>
        <w:t xml:space="preserve">Cách Lôi Tư Thác cũng cất tiếng cười to:</w:t>
      </w:r>
    </w:p>
    <w:p>
      <w:pPr>
        <w:pStyle w:val="BodyText"/>
      </w:pPr>
      <w:r>
        <w:t xml:space="preserve">- Ha ha ha! Trò chơi săn bắn trong Thanh Trượng thành sao? Tôi cũng thập phần chờ mong đâu!</w:t>
      </w:r>
    </w:p>
    <w:p>
      <w:pPr>
        <w:pStyle w:val="BodyText"/>
      </w:pPr>
      <w:r>
        <w:t xml:space="preserve">Thiên Hương Các là một trong bốn thánh địa phong nguyệt của Thanh Trượng thành, được xây dựng cực kỳ xa hoa, thậm chí còn siêu việt khách sạn năm sao tại địa cầu.</w:t>
      </w:r>
    </w:p>
    <w:p>
      <w:pPr>
        <w:pStyle w:val="BodyText"/>
      </w:pPr>
      <w:r>
        <w:t xml:space="preserve">Trước cửa Thiên Hương Các được trải bằng bạch ngọc, tòa lầu ấy chục thước vô cùng xa hoa giống như đột ngột mọc lên từ mặt đất.</w:t>
      </w:r>
    </w:p>
    <w:p>
      <w:pPr>
        <w:pStyle w:val="BodyText"/>
      </w:pPr>
      <w:r>
        <w:t xml:space="preserve">Từng mỹ nữ mặc quần áo mỏng manh, tướng mạo diễm lệ, dáng người khêu gợi đứng trước của vừa nhìn thấy nhóm người Nhạc Trọng đi tới, liền quỳ trên mặt đất đều nhịp cất tiếng nói:</w:t>
      </w:r>
    </w:p>
    <w:p>
      <w:pPr>
        <w:pStyle w:val="BodyText"/>
      </w:pPr>
      <w:r>
        <w:t xml:space="preserve">- Cung nghênh chủ nhân về nhà!</w:t>
      </w:r>
    </w:p>
    <w:p>
      <w:pPr>
        <w:pStyle w:val="BodyText"/>
      </w:pPr>
      <w:r>
        <w:t xml:space="preserve">Nhạc Trọng nhìn những mỹ nữ quỳ trên mặt đất trong lòng thoáng cảm khái, những mỹ nữ này trước cuối thời đều là hoa hậu giảng đường, nhưng bị Thiên Hương Các dạy dỗ, lại cực kỳ hèn mọn, hoàn toàn không còn chút tôn nghiêm địa vị.</w:t>
      </w:r>
    </w:p>
    <w:p>
      <w:pPr>
        <w:pStyle w:val="BodyText"/>
      </w:pPr>
      <w:r>
        <w:t xml:space="preserve">Các chiến sĩ đi theo bên cạnh Nhạc Trọng tuy rằng đều là cao thủ tinh nhuệ nhưng vẫn bị những mỹ nữ xinh đẹp kia hấp dẫn ánh mắt không thể di dời.</w:t>
      </w:r>
    </w:p>
    <w:p>
      <w:pPr>
        <w:pStyle w:val="BodyText"/>
      </w:pPr>
      <w:r>
        <w:t xml:space="preserve">Một nữ tử xinh đẹp mặc đồng phục khách sạn, dáng người thật tốt, khoảng hơn ba mươi tuổi mang đầy phong tình động lòng người đi tới trước mặt Nhạc Trọng cười nói:</w:t>
      </w:r>
    </w:p>
    <w:p>
      <w:pPr>
        <w:pStyle w:val="BodyText"/>
      </w:pPr>
      <w:r>
        <w:t xml:space="preserve">- Chào ngài, tôi là đại quản lý Trương Mạn Địch, xin hỏi tôi có thể giúp gì cho ngài không?</w:t>
      </w:r>
    </w:p>
    <w:p>
      <w:pPr>
        <w:pStyle w:val="BodyText"/>
      </w:pPr>
      <w:r>
        <w:t xml:space="preserve">- Thuê phòng!</w:t>
      </w:r>
    </w:p>
    <w:p>
      <w:pPr>
        <w:pStyle w:val="BodyText"/>
      </w:pPr>
      <w:r>
        <w:t xml:space="preserve">Nhạc Trọng nói xong chợt hỏi:</w:t>
      </w:r>
    </w:p>
    <w:p>
      <w:pPr>
        <w:pStyle w:val="BodyText"/>
      </w:pPr>
      <w:r>
        <w:t xml:space="preserve">- Lần này hoa khôi Thiên Hương Các là vị nào?</w:t>
      </w:r>
    </w:p>
    <w:p>
      <w:pPr>
        <w:pStyle w:val="BodyText"/>
      </w:pPr>
      <w:r>
        <w:t xml:space="preserve">Những chiến sĩ đi theo Nhạc Trọng đều dùng ánh mắt nồng nhiệt nhìn Trương Mạn Địch.</w:t>
      </w:r>
    </w:p>
    <w:p>
      <w:pPr>
        <w:pStyle w:val="BodyText"/>
      </w:pPr>
      <w:r>
        <w:t xml:space="preserve">- Hừ!</w:t>
      </w:r>
    </w:p>
    <w:p>
      <w:pPr>
        <w:pStyle w:val="BodyText"/>
      </w:pPr>
      <w:r>
        <w:t xml:space="preserve">Lỵ Toa đứng bên cạnh Nhạc Trọng nghe vậy nhịn không được hừ lạnh một tiếng, trong lòng có chút phức tạp. Xưa nay nàng luôn là tiêu điểm hấp dẫn của phản kháng quân nam giới, hiện tại một hoa khôi còn chưa biết mặt đã hoàn toàn che phủ mị lực của nàng.</w:t>
      </w:r>
    </w:p>
    <w:p>
      <w:pPr>
        <w:pStyle w:val="BodyText"/>
      </w:pPr>
      <w:r>
        <w:t xml:space="preserve">Gương mặt Cát Hi cũng không chút thay đổi đứng bên cạnh Nhạc Trọng, tò mò đánh giá hoàn cảnh chung quanh. Nàng đi theo Nhạc Trọng chính là vì kiến thức thế giới bên ngoài, kiến trúc xa hoa khí phái như Thiên Hương Các nàng là lần đầu tiên nhìn thấy.</w:t>
      </w:r>
    </w:p>
    <w:p>
      <w:pPr>
        <w:pStyle w:val="BodyText"/>
      </w:pPr>
      <w:r>
        <w:t xml:space="preserve">Trên mặt Trương Mạn Địch vẫn mang theo nụ cười như tắm gió xuân, nói:</w:t>
      </w:r>
    </w:p>
    <w:p>
      <w:pPr>
        <w:pStyle w:val="BodyText"/>
      </w:pPr>
      <w:r>
        <w:t xml:space="preserve">- Vị công tử này, xin hỏi ngài họ gì?</w:t>
      </w:r>
    </w:p>
    <w:p>
      <w:pPr>
        <w:pStyle w:val="BodyText"/>
      </w:pPr>
      <w:r>
        <w:t xml:space="preserve">Nhạc Trọng nói:</w:t>
      </w:r>
    </w:p>
    <w:p>
      <w:pPr>
        <w:pStyle w:val="BodyText"/>
      </w:pPr>
      <w:r>
        <w:t xml:space="preserve">- Tôi họ Nhạc!</w:t>
      </w:r>
    </w:p>
    <w:p>
      <w:pPr>
        <w:pStyle w:val="BodyText"/>
      </w:pPr>
      <w:r>
        <w:t xml:space="preserve">Trương Mạn Địch nhìn Nhạc Trọng vũ mị cười nói:</w:t>
      </w:r>
    </w:p>
    <w:p>
      <w:pPr>
        <w:pStyle w:val="BodyText"/>
      </w:pPr>
      <w:r>
        <w:t xml:space="preserve">- Nguyên lai là Nhạc công tử, hoa khôi lần này của Thiên Hương Các là Tề Thanh Nhi sẽ vì mọi người hiến dâng một ca khúc trong các. Nhưng đây là tiết mục ngoài định mức, nếu muốn quan sát mỗi người cần trả một vạn ưng tệ!</w:t>
      </w:r>
    </w:p>
    <w:p>
      <w:pPr>
        <w:pStyle w:val="BodyText"/>
      </w:pPr>
      <w:r>
        <w:t xml:space="preserve">Trương Mạn Địch vừa nói ra các chiến sĩ đi theo bên cạnh Nhạc Trọng đều biến đổi sắc mặt. Bên ngoài tùy tiện tìm một nữ nhân ngủ qua đêm tối đa chỉ tiêu phí bốn năm trăm ưng tệ. Mà chỉ nghe Tề Thanh Nhi hát một ca khúc lại tốn một vạn ưng tệ, so với cướp tiền còn nhanh hơn.</w:t>
      </w:r>
    </w:p>
    <w:p>
      <w:pPr>
        <w:pStyle w:val="BodyText"/>
      </w:pPr>
      <w:r>
        <w:t xml:space="preserve">Nhạc Trọng phất phất tay không quan tâm nói:</w:t>
      </w:r>
    </w:p>
    <w:p>
      <w:pPr>
        <w:pStyle w:val="BodyText"/>
      </w:pPr>
      <w:r>
        <w:t xml:space="preserve">- Không có vấn đề! Kiệt Tư, trả tiền đi!</w:t>
      </w:r>
    </w:p>
    <w:p>
      <w:pPr>
        <w:pStyle w:val="BodyText"/>
      </w:pPr>
      <w:r>
        <w:t xml:space="preserve">Nhạc Trọng gồm thâu phản kháng quân đông bộ đã lấy được thật nhiều ưng tệ, lúc này vì tham gia hội nghị tại tổng bộ hắn mang theo một ngàn vạn ưng tệ.</w:t>
      </w:r>
    </w:p>
    <w:p>
      <w:pPr>
        <w:pStyle w:val="BodyText"/>
      </w:pPr>
      <w:r>
        <w:t xml:space="preserve">Kiệt Tư yên lặng mở ra một hòm xách tay, đem mười bốn xấp ưng tệ bên trong đưa cho Trương Mạn Địch.</w:t>
      </w:r>
    </w:p>
    <w:p>
      <w:pPr>
        <w:pStyle w:val="BodyText"/>
      </w:pPr>
      <w:r>
        <w:t xml:space="preserve">Trương Mạn Địch nhìn thấy ưng tệ, trên mặt mang theo nụ cười, đưa tay mời:</w:t>
      </w:r>
    </w:p>
    <w:p>
      <w:pPr>
        <w:pStyle w:val="BodyText"/>
      </w:pPr>
      <w:r>
        <w:t xml:space="preserve">- Xin ngài đi theo tôi!</w:t>
      </w:r>
    </w:p>
    <w:p>
      <w:pPr>
        <w:pStyle w:val="BodyText"/>
      </w:pPr>
      <w:r>
        <w:t xml:space="preserve">Lỵ Toa nhìn thấy Nhạc Trọng chỉ tùy tiện đã đem mười bốn vạn ưng tệ giao cho Trương Mạn Địch, trong mắt thoáng hiện vẻ đau lòng, nhịn không được lẩm bẩm nói:</w:t>
      </w:r>
    </w:p>
    <w:p>
      <w:pPr>
        <w:pStyle w:val="BodyText"/>
      </w:pPr>
      <w:r>
        <w:t xml:space="preserve">- Kẻ phá sản!</w:t>
      </w:r>
    </w:p>
    <w:p>
      <w:pPr>
        <w:pStyle w:val="BodyText"/>
      </w:pPr>
      <w:r>
        <w:t xml:space="preserve">Lỵ Toa từng là một cán bộ của phản kháng quân, thu nhập mỗi tháng chỉ ba ngàn ưng tệ, hiện tại Nhạc Trọng tùy tiện tiêu xài đã vượt qua vài năm thu nhập của nàng, điều này làm cho nàng thập phần ghen tỵ.</w:t>
      </w:r>
    </w:p>
    <w:p>
      <w:pPr>
        <w:pStyle w:val="BodyText"/>
      </w:pPr>
      <w:r>
        <w:t xml:space="preserve">Theo Trương Mạn Địch dẫn đường, nhóm người Nhạc Trọng đi tới một hội trường biểu diễn ca nhạc loại nhỏ trong Thiên Hương Các.</w:t>
      </w:r>
    </w:p>
    <w:p>
      <w:pPr>
        <w:pStyle w:val="BodyText"/>
      </w:pPr>
      <w:r>
        <w:t xml:space="preserve">Lúc này trong hội trường đã ngồi đầy nam nhân, thật nhiều người bên cạnh đều có bảo tiêu, trong lòng ôm mỹ nữ khêu gợi, hiển nhiên đều là kẻ có tiền.</w:t>
      </w:r>
    </w:p>
    <w:p>
      <w:pPr>
        <w:pStyle w:val="BodyText"/>
      </w:pPr>
      <w:r>
        <w:t xml:space="preserve">Nhạc Trọng tính toán một chút, nam nhân trong hội trường vượt qua ba trăm người, chỉ tính những người kia cho thấy hôm nay Thiên Hương Các đã thu nhập hơn ba trăm vạn.</w:t>
      </w:r>
    </w:p>
    <w:p>
      <w:pPr>
        <w:pStyle w:val="BodyText"/>
      </w:pPr>
      <w:r>
        <w:t xml:space="preserve">Nhạc Trọng vừa tiến vào hội trường liền hấp dẫn thật nhiều ánh mắt, bên trong này không ít người mang theo bảo tiêu, nhưng đại đa số chỉ hai người, hoặc là bốn người, mà Nhạc Trọng mang hơn mười người cơ hồ không có.</w:t>
      </w:r>
    </w:p>
    <w:p>
      <w:pPr>
        <w:pStyle w:val="BodyText"/>
      </w:pPr>
      <w:r>
        <w:t xml:space="preserve">Trương Mạn Địch mang theo Nhạc Trọng đi tới ghế khách quý phía trước nhất:</w:t>
      </w:r>
    </w:p>
    <w:p>
      <w:pPr>
        <w:pStyle w:val="BodyText"/>
      </w:pPr>
      <w:r>
        <w:t xml:space="preserve">- Nhạc công tử, mời ngài ngồi!</w:t>
      </w:r>
    </w:p>
    <w:p>
      <w:pPr>
        <w:pStyle w:val="BodyText"/>
      </w:pPr>
      <w:r>
        <w:t xml:space="preserve">Nhạc Trọng không chút khách khí ngồi xuống ghế.</w:t>
      </w:r>
    </w:p>
    <w:p>
      <w:pPr>
        <w:pStyle w:val="BodyText"/>
      </w:pPr>
      <w:r>
        <w:t xml:space="preserve">Trương Mạn Địch vung tay lên, hơn mười mỹ nữ xinh đẹp mang theo cỗ hương thơm đi tới bên cạnh Nhạc Trọng, đều ân cần cung cấp phục vụ.</w:t>
      </w:r>
    </w:p>
    <w:p>
      <w:pPr>
        <w:pStyle w:val="BodyText"/>
      </w:pPr>
      <w:r>
        <w:t xml:space="preserve">- Triệu thiếu, hoa khôi Trương Tuyết Lệ lần trước là ngài khai phá thân xử nữ của nàng, mùi vị ra sao vậy?</w:t>
      </w:r>
    </w:p>
    <w:p>
      <w:pPr>
        <w:pStyle w:val="BodyText"/>
      </w:pPr>
      <w:r>
        <w:t xml:space="preserve">Cách chỗ ngồi của Nhạc Trọng không xa, hơn mười công tử ca vây quanh một gã nam tử mập mạp trẻ tuổi, tướng mạo bình thường tán gẫu.</w:t>
      </w:r>
    </w:p>
    <w:p>
      <w:pPr>
        <w:pStyle w:val="BodyText"/>
      </w:pPr>
      <w:r>
        <w:t xml:space="preserve">Triệu thiếu kia tự hào cười nói:</w:t>
      </w:r>
    </w:p>
    <w:p>
      <w:pPr>
        <w:pStyle w:val="BodyText"/>
      </w:pPr>
      <w:r>
        <w:t xml:space="preserve">- Đương nhiên là thích thú, nàng không hổ là hoa khôi Thiên Hương Các. Cả miệng lẫn bên dưới trước sau đều là nhất đẳng danh khí, khi đó tôi bao nàng suốt ba ngày. Tiêu mất hơn ngàn vạn ưng tệ, thật đắt giá. Nhưng nói đi nói lại, tuy rằng đắt một chút nhưng chơi như vậy cũng quá thích!</w:t>
      </w:r>
    </w:p>
    <w:p>
      <w:pPr>
        <w:pStyle w:val="BodyText"/>
      </w:pPr>
      <w:r>
        <w:t xml:space="preserve">- Một ngàn vạn ưng tệ, Triệu thiếu thật xa hoa!</w:t>
      </w:r>
    </w:p>
    <w:p>
      <w:pPr>
        <w:pStyle w:val="BodyText"/>
      </w:pPr>
      <w:r>
        <w:t xml:space="preserve">- Cũng chỉ có đại phú hào như Triệu thiếu mới có khả năng bao dưỡng mỹ nhân như thế thôi!</w:t>
      </w:r>
    </w:p>
    <w:p>
      <w:pPr>
        <w:pStyle w:val="BodyText"/>
      </w:pPr>
      <w:r>
        <w:t xml:space="preserve">- …</w:t>
      </w:r>
    </w:p>
    <w:p>
      <w:pPr>
        <w:pStyle w:val="BodyText"/>
      </w:pPr>
      <w:r>
        <w:t xml:space="preserve">Bên cạnh Triệu thiếu truyền ra những thanh âm than thở khen tặng, làm cho hắn có vẻ vô cùng đắc ý lẫn tự hào.</w:t>
      </w:r>
    </w:p>
    <w:p>
      <w:pPr>
        <w:pStyle w:val="BodyText"/>
      </w:pPr>
      <w:r>
        <w:t xml:space="preserve">Triệu thiếu cười đắc ý nói:</w:t>
      </w:r>
    </w:p>
    <w:p>
      <w:pPr>
        <w:pStyle w:val="BodyText"/>
      </w:pPr>
      <w:r>
        <w:t xml:space="preserve">- Lần này hoa khôi Tề Thanh Nhi của Thiên Hương Các tôi nhất định phải có, hi vọng nàng đừng làm cho tôi thất vọng. Chờ sau khi tôi giúp nàng khai bao, đặc biệt đem nàng bao xuống ọi người cũng chơi đùa một chút!</w:t>
      </w:r>
    </w:p>
    <w:p>
      <w:pPr>
        <w:pStyle w:val="BodyText"/>
      </w:pPr>
      <w:r>
        <w:t xml:space="preserve">- Vậy đa tạ Triệu thiếu!</w:t>
      </w:r>
    </w:p>
    <w:p>
      <w:pPr>
        <w:pStyle w:val="BodyText"/>
      </w:pPr>
      <w:r>
        <w:t xml:space="preserve">- Chúc Triệu thiếu chiến thắng ngay trận đầu!</w:t>
      </w:r>
    </w:p>
    <w:p>
      <w:pPr>
        <w:pStyle w:val="BodyText"/>
      </w:pPr>
      <w:r>
        <w:t xml:space="preserve">- …</w:t>
      </w:r>
    </w:p>
    <w:p>
      <w:pPr>
        <w:pStyle w:val="BodyText"/>
      </w:pPr>
      <w:r>
        <w:t xml:space="preserve">Thật nhiều thanh âm vỗ mông ngựa cùng khen tặng không ngừng vang lên làm Triệu thiếu có chút lâng lâng.</w:t>
      </w:r>
    </w:p>
    <w:p>
      <w:pPr>
        <w:pStyle w:val="BodyText"/>
      </w:pPr>
      <w:r>
        <w:t xml:space="preserve">Lỵ Toa không nhịn được mắng một câu:</w:t>
      </w:r>
    </w:p>
    <w:p>
      <w:pPr>
        <w:pStyle w:val="BodyText"/>
      </w:pPr>
      <w:r>
        <w:t xml:space="preserve">- Vô sỉ!</w:t>
      </w:r>
    </w:p>
    <w:p>
      <w:pPr>
        <w:pStyle w:val="BodyText"/>
      </w:pPr>
      <w:r>
        <w:t xml:space="preserve">Đều là nữ nhân, Lỵ Toa nhìn thấy Triệu thiếu chỉ xem những hoa khôi Thiên Hương Các như món đồ chơi, điều này làm trong nội tâm nàng sinh ra cảm giác phẫn nộ.</w:t>
      </w:r>
    </w:p>
    <w:p>
      <w:pPr>
        <w:pStyle w:val="BodyText"/>
      </w:pPr>
      <w:r>
        <w:t xml:space="preserve">Lời của Lỵ Toa tuy nhỏ, nhưng lỗ tai Triệu thiếu kia thật thính, hắn quay đầu vừa nhìn liền thấy được Lỵ Toa cùng Cát Hi đang ngồi bên cạnh Nhạc Trọng ăn điểm tâm.</w:t>
      </w:r>
    </w:p>
    <w:p>
      <w:pPr>
        <w:pStyle w:val="BodyText"/>
      </w:pPr>
      <w:r>
        <w:t xml:space="preserve">Ánh mắt Triệu thiếu sáng lên đi nhanh qua bên cạnh Nhạc Trọng nói:</w:t>
      </w:r>
    </w:p>
    <w:p>
      <w:pPr>
        <w:pStyle w:val="Compact"/>
      </w:pPr>
      <w:r>
        <w:t xml:space="preserve">- Vị huynh đệ kia, anh có thể bán hai nữ nhân này không? Tôi dùng mười mỹ nữ cùng bốn trăm vạn ưng tệ mua hai nữ nhân này thế nào?</w:t>
      </w:r>
      <w:r>
        <w:br w:type="textWrapping"/>
      </w:r>
      <w:r>
        <w:br w:type="textWrapping"/>
      </w:r>
    </w:p>
    <w:p>
      <w:pPr>
        <w:pStyle w:val="Heading2"/>
      </w:pPr>
      <w:bookmarkStart w:id="1039" w:name="chương-1018-tề-thanh-nhi.-2"/>
      <w:bookmarkEnd w:id="1039"/>
      <w:r>
        <w:t xml:space="preserve">1017. Chương 1018: Tề Thanh Nhi. (2)</w:t>
      </w:r>
    </w:p>
    <w:p>
      <w:pPr>
        <w:pStyle w:val="Compact"/>
      </w:pPr>
      <w:r>
        <w:br w:type="textWrapping"/>
      </w:r>
      <w:r>
        <w:br w:type="textWrapping"/>
      </w:r>
    </w:p>
    <w:p>
      <w:pPr>
        <w:pStyle w:val="BodyText"/>
      </w:pPr>
      <w:r>
        <w:t xml:space="preserve">Nhạc Trọng lạnh lùng liếc mắt nhìn Triệu thiếu, một cỗ sát khí nháy mắt bùng nổ thổi quét tới người hắn:</w:t>
      </w:r>
    </w:p>
    <w:p>
      <w:pPr>
        <w:pStyle w:val="BodyText"/>
      </w:pPr>
      <w:r>
        <w:t xml:space="preserve">- Cút!</w:t>
      </w:r>
    </w:p>
    <w:p>
      <w:pPr>
        <w:pStyle w:val="BodyText"/>
      </w:pPr>
      <w:r>
        <w:t xml:space="preserve">Bị cỗ sát khí xông tới, sắc mặt Triệu thiếu nhất thời trắng nhợt, liên tiếp thối lui ra sau vài bước, trong mắt thoáng hiện vẻ hoảng sợ.</w:t>
      </w:r>
    </w:p>
    <w:p>
      <w:pPr>
        <w:pStyle w:val="BodyText"/>
      </w:pPr>
      <w:r>
        <w:t xml:space="preserve">Bốn gã bảo tiêu có được chiến lực Thần chiến sĩ nhị giai nhanh chóng đứng dậy bảo vệ Triệu thiếu, nhìn chằm chằm Nhạc Trọng.</w:t>
      </w:r>
    </w:p>
    <w:p>
      <w:pPr>
        <w:pStyle w:val="BodyText"/>
      </w:pPr>
      <w:r>
        <w:t xml:space="preserve">Kiệt Tư bật dậy, lạnh lùng trừng mắt nhìn bốn gã bảo tiêu.</w:t>
      </w:r>
    </w:p>
    <w:p>
      <w:pPr>
        <w:pStyle w:val="BodyText"/>
      </w:pPr>
      <w:r>
        <w:t xml:space="preserve">Mười chiến sĩ cũng đứng lên, tiến lên một bước đi tới phía sau Kiệt Tư, nhìn chằm chằm bốn gã bảo tiêu kia.</w:t>
      </w:r>
    </w:p>
    <w:p>
      <w:pPr>
        <w:pStyle w:val="BodyText"/>
      </w:pPr>
      <w:r>
        <w:t xml:space="preserve">Nhóm công tử ca cũng đi tới, bảo tiêu của bọn hắn cũng đi theo, cùng trừng mắt nhìn chằm chằm bên này.</w:t>
      </w:r>
    </w:p>
    <w:p>
      <w:pPr>
        <w:pStyle w:val="BodyText"/>
      </w:pPr>
      <w:r>
        <w:t xml:space="preserve">Không khí chợt ngưng trọng, thế cục biến thành căng thẳng.</w:t>
      </w:r>
    </w:p>
    <w:p>
      <w:pPr>
        <w:pStyle w:val="BodyText"/>
      </w:pPr>
      <w:r>
        <w:t xml:space="preserve">Trương Mạn Địch mang theo nụ cười đi tới nói:</w:t>
      </w:r>
    </w:p>
    <w:p>
      <w:pPr>
        <w:pStyle w:val="BodyText"/>
      </w:pPr>
      <w:r>
        <w:t xml:space="preserve">- Nhạc thiếu, Triệu thiếu, mọi người đi tới nơi này là tìm thú vui mà không phải đấu khí, cho tôi chút mặt mũi, chuyện này bỏ qua đi được không? Thiên Hương Các là tài sản của Thánh tộc đại nhân, ở trong này gây chuyện đối với mọi người đều không tốt!</w:t>
      </w:r>
    </w:p>
    <w:p>
      <w:pPr>
        <w:pStyle w:val="BodyText"/>
      </w:pPr>
      <w:r>
        <w:t xml:space="preserve">Triệu thiếu nghe vậy sắc mặt hơi đổi, lạnh lùng trừng mắt nhìn Nhạc Trọng nói:</w:t>
      </w:r>
    </w:p>
    <w:p>
      <w:pPr>
        <w:pStyle w:val="BodyText"/>
      </w:pPr>
      <w:r>
        <w:t xml:space="preserve">- Trương tỷ, xem mặt mũi của cô, chuyện này coi như xong. Chúng ta đi!</w:t>
      </w:r>
    </w:p>
    <w:p>
      <w:pPr>
        <w:pStyle w:val="BodyText"/>
      </w:pPr>
      <w:r>
        <w:t xml:space="preserve">Triệu thiếu cực kỳ giàu có, nhưng cho dù hắn có tiền, hắn ở trước mặt Thánh tộc cũng chỉ là hạ đẳng. Nếu gây đại họa trong Thiên Hương Các, chỉ sợ hắn sẽ bị Thánh tộc chộp tới ném cho chó ăn.</w:t>
      </w:r>
    </w:p>
    <w:p>
      <w:pPr>
        <w:pStyle w:val="BodyText"/>
      </w:pPr>
      <w:r>
        <w:t xml:space="preserve">Chính vì có Thánh tộc làm hậu trường nên Thiên Hương Các mới có thể trở thành một trong bốn đại thánh địa phong nguyệt của Thanh Trượng thành, không người nào dám nháo sự ở nơi này.</w:t>
      </w:r>
    </w:p>
    <w:p>
      <w:pPr>
        <w:pStyle w:val="BodyText"/>
      </w:pPr>
      <w:r>
        <w:t xml:space="preserve">Triệu thiếu vừa đi, người hầu của hắn cũng quay trở về chỗ ngồi.</w:t>
      </w:r>
    </w:p>
    <w:p>
      <w:pPr>
        <w:pStyle w:val="BodyText"/>
      </w:pPr>
      <w:r>
        <w:t xml:space="preserve">Sau đoạn phân tranh nho nhỏ bình ổn, ánh sáng đột nhiên tối sầm lại, từng đạo hào quang chiếu xuống sân khấu.</w:t>
      </w:r>
    </w:p>
    <w:p>
      <w:pPr>
        <w:pStyle w:val="BodyText"/>
      </w:pPr>
      <w:r>
        <w:t xml:space="preserve">Từng đợt sương khói bay lên, một đóa bạch ngọc liên màu trắng thật lớn từ dưới sân khấu dâng lên, tam thiếu nữ xinh đẹp da trắng như ngọc, tướng mạo diễm lệ đang vây quanh một thiếu nữ tuyệt sắc làn da gợi cảm mê người, da thịt trong suốt như ngọc, thân thể nhỏ nhắn xinh xắn, trong ánh mắt ẩn chứa vẻ thanh thuần lại kiều mỵ, gợi cảm ngồi ở trung tâm.</w:t>
      </w:r>
    </w:p>
    <w:p>
      <w:pPr>
        <w:pStyle w:val="BodyText"/>
      </w:pPr>
      <w:r>
        <w:t xml:space="preserve">Thiếu nữ tuyệt sắc vừa xuất hiện, hô hấp của các nam nhân đang ngồi đều chậm lại, ánh mắt bị nàng chặt chẽ hấp dẫn.</w:t>
      </w:r>
    </w:p>
    <w:p>
      <w:pPr>
        <w:pStyle w:val="BodyText"/>
      </w:pPr>
      <w:r>
        <w:t xml:space="preserve">Tám cô gái vây quanh nàng cũng thật xinh đẹp, nhưng so sánh với nàng chẳng khác gì dung chi tục phấn. Nàng chỉ lẳng lặng ngồi trên bạch ngọc liên đã tản ra khí tức điềm đạm đáng yêu vô cùng mị lực.</w:t>
      </w:r>
    </w:p>
    <w:p>
      <w:pPr>
        <w:pStyle w:val="BodyText"/>
      </w:pPr>
      <w:r>
        <w:t xml:space="preserve">Dù là đại mỹ nhân như Lỵ Toa nhìn thấy nàng cũng phải than thở:</w:t>
      </w:r>
    </w:p>
    <w:p>
      <w:pPr>
        <w:pStyle w:val="BodyText"/>
      </w:pPr>
      <w:r>
        <w:t xml:space="preserve">- Cô gái thật đẹp!</w:t>
      </w:r>
    </w:p>
    <w:p>
      <w:pPr>
        <w:pStyle w:val="BodyText"/>
      </w:pPr>
      <w:r>
        <w:t xml:space="preserve">Triệu thiếu thở hổn hển đứng lên vô cùng hưng phấn nói:</w:t>
      </w:r>
    </w:p>
    <w:p>
      <w:pPr>
        <w:pStyle w:val="BodyText"/>
      </w:pPr>
      <w:r>
        <w:t xml:space="preserve">- Tốt! Tốt! Tốt! So với Trương Tuyết Lệ đẹp hơn gấp mười lần! Tôi muốn nàng! Thân xử nữ của nàng thuộc về tôi!</w:t>
      </w:r>
    </w:p>
    <w:p>
      <w:pPr>
        <w:pStyle w:val="BodyText"/>
      </w:pPr>
      <w:r>
        <w:t xml:space="preserve">Dù là Nhạc Trọng đã quen nhìn thấy mỹ nữ tuyệt sắc nhưng khi chứng kiến Tề Thanh Nhi cũng không nhịn được hai mắt tỏa sáng:</w:t>
      </w:r>
    </w:p>
    <w:p>
      <w:pPr>
        <w:pStyle w:val="BodyText"/>
      </w:pPr>
      <w:r>
        <w:t xml:space="preserve">- Thật xinh đẹp!</w:t>
      </w:r>
    </w:p>
    <w:p>
      <w:pPr>
        <w:pStyle w:val="BodyText"/>
      </w:pPr>
      <w:r>
        <w:t xml:space="preserve">Tề Thanh Nhi chẳng những có được dung nhan tuyệt sắc, hơn nữa toàn thân tản ra khí tức thanh nhã đáng yêu, làm người ta vừa nhìn thấy liền sinh ra cảm giác thương tiếc.</w:t>
      </w:r>
    </w:p>
    <w:p>
      <w:pPr>
        <w:pStyle w:val="BodyText"/>
      </w:pPr>
      <w:r>
        <w:t xml:space="preserve">Trên sân khấu, Tề Thanh Nhi mấp máy môi, âm nhạc vô cùng tuyệt vời từ trong đôi môi đỏ của nàng chảy ra, tung bay trong hội trường.</w:t>
      </w:r>
    </w:p>
    <w:p>
      <w:pPr>
        <w:pStyle w:val="BodyText"/>
      </w:pPr>
      <w:r>
        <w:t xml:space="preserve">Tiếng hát của Tề Thanh Nhi giống như tràn ngập ma lực, thanh âm tuyệt vời vang lên không lâu, toàn bộ tiếng động trong hội trường lắng xuống, mọi người đều bị tiếng hát tuyệt vời hấp dẫn, trầm mặc lẳng lặng lắng nghe thanh âm tràn ngập ma lực kia.</w:t>
      </w:r>
    </w:p>
    <w:p>
      <w:pPr>
        <w:pStyle w:val="BodyText"/>
      </w:pPr>
      <w:r>
        <w:t xml:space="preserve">Ngay cả Triệu thiếu ánh mắt luôn chớp động dâm quang cũng bị thanh âm kia làm mê say, hai mắt hoàn toàn bị Tề Thanh Nhi hấp dẫn.</w:t>
      </w:r>
    </w:p>
    <w:p>
      <w:pPr>
        <w:pStyle w:val="BodyText"/>
      </w:pPr>
      <w:r>
        <w:t xml:space="preserve">Nhạc Trọng vốn hoàn toàn không hiểu gì về âm nhạc nhưng khi nghe tiếng hát tuyệt vời của Tề Thanh Nhi cũng nhắm mắt lại, vô số áp lực tích lũy trong người hắn cũng theo thanh âm tuyệt vời kia tan biến.</w:t>
      </w:r>
    </w:p>
    <w:p>
      <w:pPr>
        <w:pStyle w:val="BodyText"/>
      </w:pPr>
      <w:r>
        <w:t xml:space="preserve">Đôi môi Tề Thanh Nhi khép lại, thanh âm tuyệt vời tắt lịm.</w:t>
      </w:r>
    </w:p>
    <w:p>
      <w:pPr>
        <w:pStyle w:val="BodyText"/>
      </w:pPr>
      <w:r>
        <w:t xml:space="preserve">- Tề Thanh Nhi, thêm một bài đi! Lại thêm một bài!</w:t>
      </w:r>
    </w:p>
    <w:p>
      <w:pPr>
        <w:pStyle w:val="BodyText"/>
      </w:pPr>
      <w:r>
        <w:t xml:space="preserve">- Tề Thanh Nhi, anh yêu em!</w:t>
      </w:r>
    </w:p>
    <w:p>
      <w:pPr>
        <w:pStyle w:val="BodyText"/>
      </w:pPr>
      <w:r>
        <w:t xml:space="preserve">- Lại thêm một bài! Thanh Nhi!</w:t>
      </w:r>
    </w:p>
    <w:p>
      <w:pPr>
        <w:pStyle w:val="BodyText"/>
      </w:pPr>
      <w:r>
        <w:t xml:space="preserve">Tiếng vỗ tay kịch liệt trong hội trường cơ hồ muốn làm hội trường vỡ tan. Trong mắt thật nhiều người hiện lên vẻ cuồng nhiệt, có chút thất thố lớn tiếng kêu lên.</w:t>
      </w:r>
    </w:p>
    <w:p>
      <w:pPr>
        <w:pStyle w:val="BodyText"/>
      </w:pPr>
      <w:r>
        <w:t xml:space="preserve">Triệu thiếu vô cùng si mê nhìn lên Tề Thanh Nhi trên sân khấu trong miệng lẩm bẩm nói:</w:t>
      </w:r>
    </w:p>
    <w:p>
      <w:pPr>
        <w:pStyle w:val="BodyText"/>
      </w:pPr>
      <w:r>
        <w:t xml:space="preserve">- Của tôi! Nàng là của tôi! Tôi nhất định phải đạt được nàng!</w:t>
      </w:r>
    </w:p>
    <w:p>
      <w:pPr>
        <w:pStyle w:val="BodyText"/>
      </w:pPr>
      <w:r>
        <w:t xml:space="preserve">Đối mặt với những thanh âm hoan hô kia, Tề Thanh Nhi mỉm cười thi lễ, sau đó bạch ngọc liên chậm rãi rút xuống dưới sân khấu, nàng cũng đã biến mất trước mặt mọi người.</w:t>
      </w:r>
    </w:p>
    <w:p>
      <w:pPr>
        <w:pStyle w:val="BodyText"/>
      </w:pPr>
      <w:r>
        <w:t xml:space="preserve">Mỹ nhân tuyệt sắc Tề Thanh Nhi vừa biến mất, trong lòng mọi người trong hội trường đều cảm giác buồn bã mất mác.</w:t>
      </w:r>
    </w:p>
    <w:p>
      <w:pPr>
        <w:pStyle w:val="BodyText"/>
      </w:pPr>
      <w:r>
        <w:t xml:space="preserve">Trương Mạn Địch mang theo nụ cười tươi tắn đi lên sân khấu, hướng mọi người mỉm cười nói:</w:t>
      </w:r>
    </w:p>
    <w:p>
      <w:pPr>
        <w:pStyle w:val="BodyText"/>
      </w:pPr>
      <w:r>
        <w:t xml:space="preserve">- Thanh Nhi đã biểu diễn một ca khúc ọi người, nếu mọi người cảm thấy hài lòng, hi vọng đêm nay mọi người có thể ủng hộ trong cuộc thi đấu hoa khôi, giúp Thanh Nhi giành lấy vị trí hoa khôi đứng đầu. Nếu Thanh Nhi có thể vinh đăng đầu bảng, người ra sức nhiều nhất sẽ trở thành người đàn ông đầu tiên của Thanh Nhi!</w:t>
      </w:r>
    </w:p>
    <w:p>
      <w:pPr>
        <w:pStyle w:val="BodyText"/>
      </w:pPr>
      <w:r>
        <w:t xml:space="preserve">- Trương tỷ cứ yên tâm, lần này tôi mang đủ ưng tệ, nhất định sẽ ủng hộ Thanh Nhi đoạt được vị trí đầu tiên!</w:t>
      </w:r>
    </w:p>
    <w:p>
      <w:pPr>
        <w:pStyle w:val="BodyText"/>
      </w:pPr>
      <w:r>
        <w:t xml:space="preserve">- Lần này người đứng đầu hoa khôi nhất định là Thanh Nhi, Âu Dương Thân này nhất định sẽ mua trăm đóa hoa cho Thanh Nhi!</w:t>
      </w:r>
    </w:p>
    <w:p>
      <w:pPr>
        <w:pStyle w:val="BodyText"/>
      </w:pPr>
      <w:r>
        <w:t xml:space="preserve">Thật nhiều công tử ca ngồi bên dưới lớn tiếng biểu hiện, điều này làm nụ cười trên mặt Trương Mạn Địch càng thêm tươi tắn.</w:t>
      </w:r>
    </w:p>
    <w:p>
      <w:pPr>
        <w:pStyle w:val="BodyText"/>
      </w:pPr>
      <w:r>
        <w:t xml:space="preserve">Trong phòng hóa trang bên trong Thiên Hương Các, Tề Thanh Nhi yên lặng tháo xuống đồ trang điểm trên người, không hề có chút vẻ vui sướng sau khi đã làm mê đảo vô số nam nhân trước đó.</w:t>
      </w:r>
    </w:p>
    <w:p>
      <w:pPr>
        <w:pStyle w:val="BodyText"/>
      </w:pPr>
      <w:r>
        <w:t xml:space="preserve">Bên cạnh Tề Thanh Nhi có một thiếu nữ mặc chiếc váy cực ngắn, trên thân mặc chiếc áo da bó sát bộ ngực đầy đặn, gương mặt diễm lệ, da thịt trắng như tuyết, khoảng chừng mười ba mười bốn tuổi có vẻ khó hiểu nhìn Tề Thanh Nhi hỏi:</w:t>
      </w:r>
    </w:p>
    <w:p>
      <w:pPr>
        <w:pStyle w:val="BodyText"/>
      </w:pPr>
      <w:r>
        <w:t xml:space="preserve">- Tiểu thư, những nam nhân trên kia đều bị cô làm mê mẩn thần hồn điên đảo, đêm nay được trợ giúp của bọn hắn cô sẽ thành công trở thành hoa khôi đứng đầu xinh đẹp nhất. Đây là giấc mộng của mấy ngàn nữ nhân trong Thanh Trượng thành, cô chỉ cách vị trí kia còn một bước mà thôi, vì sao cô còn rầu rĩ không vui?</w:t>
      </w:r>
    </w:p>
    <w:p>
      <w:pPr>
        <w:pStyle w:val="BodyText"/>
      </w:pPr>
      <w:r>
        <w:t xml:space="preserve">Tề Thanh Nhi sâu kín thở dài:</w:t>
      </w:r>
    </w:p>
    <w:p>
      <w:pPr>
        <w:pStyle w:val="BodyText"/>
      </w:pPr>
      <w:r>
        <w:t xml:space="preserve">- Hoa khôi đứng đầu! Vậy thì thế nào? Hoa khôi đẹp nhất còn không phải sẽ trở thành đồ chơi của nam nhân? Vẫn không được lựa chọn vận mệnh của chính mình. Lúc trước chị Tuyết Lệ cũng là hoa khôi của Thiên Hương Các, nhưng kết quả cuối cùng của nàng cũng đã vô cùng thê thảm như vậy. Nếu như có thể lựa chọn, tôi thà rằng không trở thành hoa khôi!</w:t>
      </w:r>
    </w:p>
    <w:p>
      <w:pPr>
        <w:pStyle w:val="BodyText"/>
      </w:pPr>
      <w:r>
        <w:t xml:space="preserve">Trương Tuyết Lệ ở trước đó không lâu bởi vì đón khách quá nhiều, quá tràn đầy, thân thể của nàng đã hỏng mất, cuối cùng đã biến mất khỏi Thiên Hương Các.</w:t>
      </w:r>
    </w:p>
    <w:p>
      <w:pPr>
        <w:pStyle w:val="Compact"/>
      </w:pPr>
      <w:r>
        <w:t xml:space="preserve">Toàn bộ nữ nhân trong Thiên Hương Các đều không biết tung tích của Trương Tuyết Lệ, nhưng trong lòng các nàng tràn ngập nỗi nghi ngờ cùng sợ hãi. Nhưng các nàng đều không được lựa chọn. Một khi đã tiến vào Thiên Hương Các, nếu như không bị người chuộc thân thì cũng phải bán thân cho tới chết. Nếu như có người nào dám can đảm bỏ trốn, một khi bị bắt lại những nữ nhân chạy trốn kia sẽ biến thành thức ăn trên bàn cơm của Thánh tộc.</w:t>
      </w:r>
      <w:r>
        <w:br w:type="textWrapping"/>
      </w:r>
      <w:r>
        <w:br w:type="textWrapping"/>
      </w:r>
    </w:p>
    <w:p>
      <w:pPr>
        <w:pStyle w:val="Heading2"/>
      </w:pPr>
      <w:bookmarkStart w:id="1040" w:name="chương-1019-liễu-y-thần"/>
      <w:bookmarkEnd w:id="1040"/>
      <w:r>
        <w:t xml:space="preserve">1018. Chương 1019: Liễu Y Thần!</w:t>
      </w:r>
    </w:p>
    <w:p>
      <w:pPr>
        <w:pStyle w:val="Compact"/>
      </w:pPr>
      <w:r>
        <w:br w:type="textWrapping"/>
      </w:r>
      <w:r>
        <w:br w:type="textWrapping"/>
      </w:r>
    </w:p>
    <w:p>
      <w:pPr>
        <w:pStyle w:val="BodyText"/>
      </w:pPr>
      <w:r>
        <w:t xml:space="preserve">Toàn bộ nữ nhân trong Thiên Hương Các đã từng nhìn thấy cảnh tượng Thánh tộc ăn thịt người, vừa nghĩ tới những tên Thánh tộc kia đem tỷ muội của mình ăn sống vô cùng bi thảm, các nàng thật không dám tiếp tục sinh ra lòng phản nghịch.</w:t>
      </w:r>
    </w:p>
    <w:p>
      <w:pPr>
        <w:pStyle w:val="BodyText"/>
      </w:pPr>
      <w:r>
        <w:t xml:space="preserve">Thiếu nữ bên cạnh trầm mặc một chút lại nói:</w:t>
      </w:r>
    </w:p>
    <w:p>
      <w:pPr>
        <w:pStyle w:val="BodyText"/>
      </w:pPr>
      <w:r>
        <w:t xml:space="preserve">- Tiểu thư, có thể trở thành hoa khôi đã rất không tệ rồi. Hồng Vũ tiểu thư, Tâm Nhiên tiểu thư đều vô cùng đỏ mắt với vị trí của cô đâu!</w:t>
      </w:r>
    </w:p>
    <w:p>
      <w:pPr>
        <w:pStyle w:val="BodyText"/>
      </w:pPr>
      <w:r>
        <w:t xml:space="preserve">Tề Thanh Nhi nghe vậy lại thở dài, gương mặt xinh đẹp tràn đầy vẻ thê lương, làm người ta nhìn thấy cũng cảm nhận thật đau lòng.</w:t>
      </w:r>
    </w:p>
    <w:p>
      <w:pPr>
        <w:pStyle w:val="BodyText"/>
      </w:pPr>
      <w:r>
        <w:t xml:space="preserve">Tuy rằng Tề Thanh Nhi không muốn làm hoa khôi, nhưng nàng lại không thể lựa chọn. Sau khi trở thành hoa khôi, ít nhất nàng có thể cải thiện cuộc sống một chút, sự an toàn sinh mạng của nàng trước khi hết giá trị lợi dụng vẫn còn được cam đoan.</w:t>
      </w:r>
    </w:p>
    <w:p>
      <w:pPr>
        <w:pStyle w:val="BodyText"/>
      </w:pPr>
      <w:r>
        <w:t xml:space="preserve">Bên trong Thiên Hương Các, không phải bất kỳ hoa khôi nào cũng vô thanh vô tức biến mất. Thật nhiều người đều lặng lẽ suy đoán những nữ nhân bị biến mất có lẽ đã bị Thánh tộc nhìn trúng, biến thành mỹ thực trên bàn cơm của bọn hắn.</w:t>
      </w:r>
    </w:p>
    <w:p>
      <w:pPr>
        <w:pStyle w:val="BodyText"/>
      </w:pPr>
      <w:r>
        <w:t xml:space="preserve">- Nếu như có người có thể cứu mình đi ra khỏi nơi này là tốt rồi! Nếu có người cứu mình đi ra, cho dù làm nữ nhân của hắn mình cũng nguyện ý!</w:t>
      </w:r>
    </w:p>
    <w:p>
      <w:pPr>
        <w:pStyle w:val="BodyText"/>
      </w:pPr>
      <w:r>
        <w:t xml:space="preserve">Tề Thanh Nhi nhìn gương mặt khuynh quốc khuynh thành của mình trong gương, si ngốc nghĩ thầm.</w:t>
      </w:r>
    </w:p>
    <w:p>
      <w:pPr>
        <w:pStyle w:val="BodyText"/>
      </w:pPr>
      <w:r>
        <w:t xml:space="preserve">Màn đêm buông xuống, buổi tối vừa đến trên đường phố trở nên vô cùng náo nhiệt, thật nhiều người đều rời khỏi khách sạn. Vô số người hội tụ thành dòng người đông đúc hướng hội trường phong nguyệt thánh địa của Thanh Trượng thành tràn tới.</w:t>
      </w:r>
    </w:p>
    <w:p>
      <w:pPr>
        <w:pStyle w:val="BodyText"/>
      </w:pPr>
      <w:r>
        <w:t xml:space="preserve">Thanh Nguyệt đại hội trường có thể cất chứa mười vạn người là nơi tiến hành tuyển cử hoa khôi.</w:t>
      </w:r>
    </w:p>
    <w:p>
      <w:pPr>
        <w:pStyle w:val="BodyText"/>
      </w:pPr>
      <w:r>
        <w:t xml:space="preserve">Không bao lâu trong đại hội trường đã đầy ắp người, nhóm người Nhạc Trọng ngồi trên dãy ghế khách quý thuộc bốn đại thánh địa phong nguyệt gần sân khấu nhất.</w:t>
      </w:r>
    </w:p>
    <w:p>
      <w:pPr>
        <w:pStyle w:val="BodyText"/>
      </w:pPr>
      <w:r>
        <w:t xml:space="preserve">Nhóm người có tiền như Nhạc Trọng mới được xem là chủ lực tiêu phí trong cuộc thi hoa khôi, đại bộ phận những người còn lại đều chỉ có thể gánh vác phí tổn mua ghế ngồi.</w:t>
      </w:r>
    </w:p>
    <w:p>
      <w:pPr>
        <w:pStyle w:val="BodyText"/>
      </w:pPr>
      <w:r>
        <w:t xml:space="preserve">Hai người điều khiển chương trình bước lên sân khấu tiến hành phát biểu ngắn gọn, cuộc thi đấu hoa khôi đã bắt đầu.</w:t>
      </w:r>
    </w:p>
    <w:p>
      <w:pPr>
        <w:pStyle w:val="BodyText"/>
      </w:pPr>
      <w:r>
        <w:t xml:space="preserve">Từng cô gái gương mặt xinh đẹp động lòng người đi lên sâu khấu vừa múa vừa hát, biểu diễn ca múa, hướng khán giả triển lãm phong tình vẻ đẹp của riêng mình.</w:t>
      </w:r>
    </w:p>
    <w:p>
      <w:pPr>
        <w:pStyle w:val="BodyText"/>
      </w:pPr>
      <w:r>
        <w:t xml:space="preserve">Từng tên nam tử không ngừng lớn tiếng kêu to rầm rĩ, tặng hoa cho những thiếu nữ xinh đẹp trên sân khấu, mỗi đóa hoa một ngàn ưng tệ, người nào tặng nhiều nhất sẽ trở thành người đàn ông đầu tiên của thiếu nữ xinh đẹp kia.</w:t>
      </w:r>
    </w:p>
    <w:p>
      <w:pPr>
        <w:pStyle w:val="BodyText"/>
      </w:pPr>
      <w:r>
        <w:t xml:space="preserve">Bên trong một gian ghế lô trong Thanh Nguyệt đại hội trường, Tạp Lưu cầm một ly máu tươi xử nữ trong tay nhìn xuống dưới cười lạnh nói:</w:t>
      </w:r>
    </w:p>
    <w:p>
      <w:pPr>
        <w:pStyle w:val="BodyText"/>
      </w:pPr>
      <w:r>
        <w:t xml:space="preserve">- Thật sự là một đám nhân loại ngu xuẩn!</w:t>
      </w:r>
    </w:p>
    <w:p>
      <w:pPr>
        <w:pStyle w:val="BodyText"/>
      </w:pPr>
      <w:r>
        <w:t xml:space="preserve">Ở góc phòng, một cô gái tóc vàng xinh đẹp trần truồng bị trói chặt, khuôn mặt vặn vẹo không ngừng giãy dụa. Một gã Thánh tộc đứng bên cạnh nàng tay cầm ống kim, không ngừng rút máu trong người nàng.</w:t>
      </w:r>
    </w:p>
    <w:p>
      <w:pPr>
        <w:pStyle w:val="BodyText"/>
      </w:pPr>
      <w:r>
        <w:t xml:space="preserve">Cách Lôi Tư Thác cũng cầm một ly máu tươi xử nữ mỉm cười nói:</w:t>
      </w:r>
    </w:p>
    <w:p>
      <w:pPr>
        <w:pStyle w:val="BodyText"/>
      </w:pPr>
      <w:r>
        <w:t xml:space="preserve">- Phải đó! Chờ sau khi bọn hắn hao hết khí lực thắng được cuộc thi này, chúng ta đi xuống dập nát hi vọng của bọn hắn, loại cảm giác hi vọng chiến thắng bị đoạt mất thật sự là quá mỹ diệu!</w:t>
      </w:r>
    </w:p>
    <w:p>
      <w:pPr>
        <w:pStyle w:val="BodyText"/>
      </w:pPr>
      <w:r>
        <w:t xml:space="preserve">Cách Lôi Tư Thác vì sự phồn vinh của Thanh Trượng thành phải giả tạo suốt mấy trăm năm, vừa nghĩ tới mình lập công lớn liền có thể thăng cấp thành Thần chiến sĩ tứ giai có thêm quyền thế thật lớn, máu của hắn đã bắt đầu sôi trào, muốn xé rách thân thể của mỹ nữ đỉnh cấp nhất, đào ra trái tim nóng hầm hập của đối phương, cắn nuốt trước ánh mắt tuyệt vọng của họ.</w:t>
      </w:r>
    </w:p>
    <w:p>
      <w:pPr>
        <w:pStyle w:val="BodyText"/>
      </w:pPr>
      <w:r>
        <w:t xml:space="preserve">- Tứ đại hoa khôi rốt cục xuất hiện sao?</w:t>
      </w:r>
    </w:p>
    <w:p>
      <w:pPr>
        <w:pStyle w:val="BodyText"/>
      </w:pPr>
      <w:r>
        <w:t xml:space="preserve">Đúng lúc này bên dưới truyền ra thanh âm hoan hô, ánh mắt Tạp Lưu cũng ném xuống bên dưới.</w:t>
      </w:r>
    </w:p>
    <w:p>
      <w:pPr>
        <w:pStyle w:val="BodyText"/>
      </w:pPr>
      <w:r>
        <w:t xml:space="preserve">- Liễu Y Thần! Liễu Y Thần!</w:t>
      </w:r>
    </w:p>
    <w:p>
      <w:pPr>
        <w:pStyle w:val="BodyText"/>
      </w:pPr>
      <w:r>
        <w:t xml:space="preserve">Trong từng thanh âm hoan hô thật lớn, một nữ tử tuyệt sắc thân cao 1m70, có mái tóc dài màu lam như biển khơi, đôi mắt như bảo thạch, thắt lưng thon mông tròn, bộ ngực cơ hồ nhảy ra khỏi áo, thân mặc áo da màu đỏ tay cầm roi da, khuôn mặt xinh đẹp như điêu khắc tràn ngập vẻ cao ngạo chẳng khác gì nữ vương gợi cảm đi ra sân khấu.</w:t>
      </w:r>
    </w:p>
    <w:p>
      <w:pPr>
        <w:pStyle w:val="BodyText"/>
      </w:pPr>
      <w:r>
        <w:t xml:space="preserve">Liễu Y Thần uyển chuyển mê người bước tới giữa trung ương sân khấu, roi da trong tay hung hăng quất lên mặt đất. Lực lượng khổng lồ bộc phát, đem mặt đất quất thành khe nứt, mảnh vụn văng khắp nơi, bộc lộ lực lượng cường đại của nàng. Hoa khôi có được dung nhan tuyệt sắc kia có thực lực tương đương Thần chiến sĩ nhị giai.</w:t>
      </w:r>
    </w:p>
    <w:p>
      <w:pPr>
        <w:pStyle w:val="BodyText"/>
      </w:pPr>
      <w:r>
        <w:t xml:space="preserve">Liễu Y Thần cao ngạo liếc mắt nhìn chung quanh sân khấu giống như nữ vương lên tiếng quát:</w:t>
      </w:r>
    </w:p>
    <w:p>
      <w:pPr>
        <w:pStyle w:val="BodyText"/>
      </w:pPr>
      <w:r>
        <w:t xml:space="preserve">- Những dân đen hèn mọn kia, cùng bổn nữ vương cùng nhau hoan ca khiêu vũ!</w:t>
      </w:r>
    </w:p>
    <w:p>
      <w:pPr>
        <w:pStyle w:val="BodyText"/>
      </w:pPr>
      <w:r>
        <w:t xml:space="preserve">Dứt lời, Liễu Y Thần bắt đầu vũ động thân thể mềm mại gợi cảm của nàng.</w:t>
      </w:r>
    </w:p>
    <w:p>
      <w:pPr>
        <w:pStyle w:val="BodyText"/>
      </w:pPr>
      <w:r>
        <w:t xml:space="preserve">Liễu Y Thần khiêu vũ, một cỗ khí tức đẹp đẽ, cao ngạo, phong tao, diễm lệ, tràn ngập tính khiêu khích từ trong kỹ thuật nhảy của nàng bộc phát ra.</w:t>
      </w:r>
    </w:p>
    <w:p>
      <w:pPr>
        <w:pStyle w:val="BodyText"/>
      </w:pPr>
      <w:r>
        <w:t xml:space="preserve">Nhìn thấy dáng vẻ cao ngạo của nàng, thật nhiều nam nhân nội tâm che giấu dục vọng hắc ám liền tràn ngập một cỗ lửa nóng, muốn đem nàng hung hăng áp dưới thân thể, dùng phương thức thô bạo nhất chà đạp nàng, làm nàng khuất phục, đem nàng đánh rơi phàm trần.</w:t>
      </w:r>
    </w:p>
    <w:p>
      <w:pPr>
        <w:pStyle w:val="BodyText"/>
      </w:pPr>
      <w:r>
        <w:t xml:space="preserve">Triệu thiếu nhìn thấy Liễu Y Thần trong mắt như muốn nổ tung:</w:t>
      </w:r>
    </w:p>
    <w:p>
      <w:pPr>
        <w:pStyle w:val="BodyText"/>
      </w:pPr>
      <w:r>
        <w:t xml:space="preserve">- Nữ vương thật đẹp đẽ khêu gợi, quá đẹp! Tôi giống như muốn nàng! Quá tuyệt vời, hoa khôi lần này thật sự quá tuyệt vời. Lần trước hoàn toàn không thể so sánh được!</w:t>
      </w:r>
    </w:p>
    <w:p>
      <w:pPr>
        <w:pStyle w:val="BodyText"/>
      </w:pPr>
      <w:r>
        <w:t xml:space="preserve">Tạp Lưu nhìn chằm chằm Liễu Y Thần, trong mắt sáng lên, liếm liếm môi cười nói:</w:t>
      </w:r>
    </w:p>
    <w:p>
      <w:pPr>
        <w:pStyle w:val="BodyText"/>
      </w:pPr>
      <w:r>
        <w:t xml:space="preserve">- Không tệ, nữ nhân này không tệ! Cách Lôi Tư Thác, nàng là của tôi. Đây là nữ tử nhân loại có thể làm cho tôi sản sinh dục vọng. Chờ sau khi tôi làm xong nàng, ăn rụng trái tim của nàng, thật đúng là hưởng thụ vô thượng!</w:t>
      </w:r>
    </w:p>
    <w:p>
      <w:pPr>
        <w:pStyle w:val="BodyText"/>
      </w:pPr>
      <w:r>
        <w:t xml:space="preserve">Cách Lôi Tư Thác có chút tiếc nuối cười nói:</w:t>
      </w:r>
    </w:p>
    <w:p>
      <w:pPr>
        <w:pStyle w:val="BodyText"/>
      </w:pPr>
      <w:r>
        <w:t xml:space="preserve">- Nếu anh đã thích thì nàng sẽ là của anh!</w:t>
      </w:r>
    </w:p>
    <w:p>
      <w:pPr>
        <w:pStyle w:val="BodyText"/>
      </w:pPr>
      <w:r>
        <w:t xml:space="preserve">Cách Lôi Tư Thác cũng có chút thích Liễu Y Thần, nhưng so sánh với lực lượng, một nữ tử nhân loại căn bản không đáng là gì.</w:t>
      </w:r>
    </w:p>
    <w:p>
      <w:pPr>
        <w:pStyle w:val="BodyText"/>
      </w:pPr>
      <w:r>
        <w:t xml:space="preserve">Một khúc diễm vũ chấm dứt, thân thể Liễu Y Thần đẫm mồ hôi, cao ngạo nhìn mọi người quát lớn:</w:t>
      </w:r>
    </w:p>
    <w:p>
      <w:pPr>
        <w:pStyle w:val="BodyText"/>
      </w:pPr>
      <w:r>
        <w:t xml:space="preserve">- Đến đây đi! Đám dân đen hèn mọn thấp hèn. Muốn cơ thể của ta sao? Muốn ta quỳ xuống gọi các người là chủ nhân sao? Muốn lấy roi da quật ta sao? Chỉ cần các người có bản lĩnh để ta trở thành hoa khôi đứng đầu, ta thỏa mãn nguyện vọng thấp hèn của các ngươi. Đến đây đi! Hiện tại mua hoa tặng cho ta đi!</w:t>
      </w:r>
    </w:p>
    <w:p>
      <w:pPr>
        <w:pStyle w:val="BodyText"/>
      </w:pPr>
      <w:r>
        <w:t xml:space="preserve">- Ta muốn ba mươi đóa hoa cho Liễu Y Thần!</w:t>
      </w:r>
    </w:p>
    <w:p>
      <w:pPr>
        <w:pStyle w:val="BodyText"/>
      </w:pPr>
      <w:r>
        <w:t xml:space="preserve">- Ba ngàn đóa, ta tặng ba ngàn đóa hoa cho Liễu Y Thần!</w:t>
      </w:r>
    </w:p>
    <w:p>
      <w:pPr>
        <w:pStyle w:val="BodyText"/>
      </w:pPr>
      <w:r>
        <w:t xml:space="preserve">Chỉ mới bắt đầu số lượng mua hoa đã lên tới ba ngàn, đây là tương đương số của cải lên tới ba trăm vạn ưng tệ.</w:t>
      </w:r>
    </w:p>
    <w:p>
      <w:pPr>
        <w:pStyle w:val="BodyText"/>
      </w:pPr>
      <w:r>
        <w:t xml:space="preserve">- Bốn ngàn đóa hoa, ta tặng bốn ngàn đóa hoa cho Liễu Y Thần!</w:t>
      </w:r>
    </w:p>
    <w:p>
      <w:pPr>
        <w:pStyle w:val="BodyText"/>
      </w:pPr>
      <w:r>
        <w:t xml:space="preserve">- Bốn ngàn một trăm, ta tặng bốn ngàn một trăm đóa hoa cho Liễu Y Thần tiểu thư!</w:t>
      </w:r>
    </w:p>
    <w:p>
      <w:pPr>
        <w:pStyle w:val="BodyText"/>
      </w:pPr>
      <w:r>
        <w:t xml:space="preserve">- Năm ngàn, ta tặng năm ngàn đóa hoa cho Liễu Y Thần!</w:t>
      </w:r>
    </w:p>
    <w:p>
      <w:pPr>
        <w:pStyle w:val="BodyText"/>
      </w:pPr>
      <w:r>
        <w:t xml:space="preserve">- Tám ngàn, ta tặng tám ngàn cho Liễu Y Thần tiểu thư!</w:t>
      </w:r>
    </w:p>
    <w:p>
      <w:pPr>
        <w:pStyle w:val="Compact"/>
      </w:pPr>
      <w:r>
        <w:t xml:space="preserve">Một thanh âm đột nhiên vang lên, đem toàn bộ thanh âm khác đè ép xuống, mọi người lập tức trầm mặc. Lần thi đấu hoa khôi lúc trước người tặng hoa nhiều nhất cũng chỉ có năm ngàn đóa hoa, hiện tại có người lên tới tám ngàn, lập tức đè ép hết thảy mọi người đi xuống.</w:t>
      </w:r>
      <w:r>
        <w:br w:type="textWrapping"/>
      </w:r>
      <w:r>
        <w:br w:type="textWrapping"/>
      </w:r>
    </w:p>
    <w:p>
      <w:pPr>
        <w:pStyle w:val="Heading2"/>
      </w:pPr>
      <w:bookmarkStart w:id="1041" w:name="chương-1020-cuộc-thi-đấu-hoa-khôi.-1"/>
      <w:bookmarkEnd w:id="1041"/>
      <w:r>
        <w:t xml:space="preserve">1019. Chương 1020: Cuộc Thi Đấu Hoa Khôi. (1)</w:t>
      </w:r>
    </w:p>
    <w:p>
      <w:pPr>
        <w:pStyle w:val="Compact"/>
      </w:pPr>
      <w:r>
        <w:br w:type="textWrapping"/>
      </w:r>
      <w:r>
        <w:br w:type="textWrapping"/>
      </w:r>
    </w:p>
    <w:p>
      <w:pPr>
        <w:pStyle w:val="BodyText"/>
      </w:pPr>
      <w:r>
        <w:t xml:space="preserve">Triệu thiếu bỏ ra một ngàn vạn bao dưỡng hoa khôi đứng đầu Trương Tuyết Lệ lần trước là dùng chơi ba ngày, mà không phải riêng một đêm. Dùng tám trăm vạn ưng tệ chơi nữ nhân một đêm, đó thật sự là hành động của một kẻ điên.</w:t>
      </w:r>
    </w:p>
    <w:p>
      <w:pPr>
        <w:pStyle w:val="BodyText"/>
      </w:pPr>
      <w:r>
        <w:t xml:space="preserve">Mọi ánh mắt liền nhìn theo phương hướng thanh âm truyền ra, tập trung lên người Nhạc Trọng – giá cả cao như vậy chính do hắn đưa ra.</w:t>
      </w:r>
    </w:p>
    <w:p>
      <w:pPr>
        <w:pStyle w:val="BodyText"/>
      </w:pPr>
      <w:r>
        <w:t xml:space="preserve">- Liễu Y Thần, giá cao nhất là tám ngàn đóa hoa!</w:t>
      </w:r>
    </w:p>
    <w:p>
      <w:pPr>
        <w:pStyle w:val="BodyText"/>
      </w:pPr>
      <w:r>
        <w:t xml:space="preserve">Đúng lúc này trên sân khấu truyền xuống thanh âm người điều khiển chương trình.</w:t>
      </w:r>
    </w:p>
    <w:p>
      <w:pPr>
        <w:pStyle w:val="BodyText"/>
      </w:pPr>
      <w:r>
        <w:t xml:space="preserve">- Tối nay tôi là của anh!</w:t>
      </w:r>
    </w:p>
    <w:p>
      <w:pPr>
        <w:pStyle w:val="BodyText"/>
      </w:pPr>
      <w:r>
        <w:t xml:space="preserve">Liễu Y Thần cầm roi da trong tay ném xuống chỗ Nhạc Trọng, sau đó kiêu ngạo xoay người đi về phía sau.</w:t>
      </w:r>
    </w:p>
    <w:p>
      <w:pPr>
        <w:pStyle w:val="BodyText"/>
      </w:pPr>
      <w:r>
        <w:t xml:space="preserve">Vô số nam nhân nhìn về hướng Nhạc Trọng, trong ánh mắt tràn ngập vẻ ghen tỵ!</w:t>
      </w:r>
    </w:p>
    <w:p>
      <w:pPr>
        <w:pStyle w:val="BodyText"/>
      </w:pPr>
      <w:r>
        <w:t xml:space="preserve">Sắc mặt Nhạc Trọng không chút thay đổi lẳng lặng hưởng thụ ánh mắt ghen tỵ của những nam nhân kia.</w:t>
      </w:r>
    </w:p>
    <w:p>
      <w:pPr>
        <w:pStyle w:val="BodyText"/>
      </w:pPr>
      <w:r>
        <w:t xml:space="preserve">Gương mặt Triệu thiếu âm trầm nhìn Nhạc Trọng, trong mắt tràn ngập vẻ oán độc:</w:t>
      </w:r>
    </w:p>
    <w:p>
      <w:pPr>
        <w:pStyle w:val="BodyText"/>
      </w:pPr>
      <w:r>
        <w:t xml:space="preserve">- Đáng chết!</w:t>
      </w:r>
    </w:p>
    <w:p>
      <w:pPr>
        <w:pStyle w:val="BodyText"/>
      </w:pPr>
      <w:r>
        <w:t xml:space="preserve">Dáng vóc của Liễu Y Thần hoàn toàn không chút thua kém Tề Thanh Nhi, đối với chút người nào mà nói mị lực của nàng còn mạnh hơn Tề Thanh Nhi rất nhiều. Triệu thiếu đã có tâm nhúng chàm nữ tử xinh đẹp kia, người tặng năm ngàn đóa hoa cho nàng chính là hắn. Hiện tại Nhạc Trọng chặn ngang một chân, làm trong lòng hắn tràn ngập phẫn nộ.</w:t>
      </w:r>
    </w:p>
    <w:p>
      <w:pPr>
        <w:pStyle w:val="BodyText"/>
      </w:pPr>
      <w:r>
        <w:t xml:space="preserve">Tuy rằng Triệu thiếu giàu có, nhưng nếu phải bỏ ra hơn hai ngàn vạn ưng tệ đến chơi nữ nhân hắn vẫn không nguyện ý. Dù sao làm thương nhân, tài sản lưu động cũng rất có hạn.</w:t>
      </w:r>
    </w:p>
    <w:p>
      <w:pPr>
        <w:pStyle w:val="BodyText"/>
      </w:pPr>
      <w:r>
        <w:t xml:space="preserve">Lỵ Toa nghiến răng nghiến lợi ghé vào bên tai Nhạc Trọng nói:</w:t>
      </w:r>
    </w:p>
    <w:p>
      <w:pPr>
        <w:pStyle w:val="BodyText"/>
      </w:pPr>
      <w:r>
        <w:t xml:space="preserve">- Lần này chúng ta chỉ mang theo một ngàn vạn, anh chơi nữ nhân liền dùng tám trăm vạn, có phải hơi quá đáng hay không?</w:t>
      </w:r>
    </w:p>
    <w:p>
      <w:pPr>
        <w:pStyle w:val="BodyText"/>
      </w:pPr>
      <w:r>
        <w:t xml:space="preserve">Nhạc Trọng không chút để ý nói:</w:t>
      </w:r>
    </w:p>
    <w:p>
      <w:pPr>
        <w:pStyle w:val="BodyText"/>
      </w:pPr>
      <w:r>
        <w:t xml:space="preserve">- Cô yên tâm, tôi có tính toán!</w:t>
      </w:r>
    </w:p>
    <w:p>
      <w:pPr>
        <w:pStyle w:val="BodyText"/>
      </w:pPr>
      <w:r>
        <w:t xml:space="preserve">Kiệt Tư ngồi bên cạnh Nhạc Trọng chân mày khẽ nhướng lên, sau đó trầm mặc, hắn đã tin tưởng lời tiên đoán mấy trăm năm trước, tự nhiên nghe theo lời Nhạc Trọng như thiên lôi sai đâu đánh đó. Hơn nữa nếu luận giá trị, một cỗ cơ giáp RH2 bán ra với giá trăm triệu ưng tệ cũng rất khó mua được vào tay, Nhạc Trọng có hơn hai trăm RH2 tùy tiện bán một chiếc cũng có thật nhiều thế lực nhân loại đánh vỡ đầu cướp đoạt mua về.</w:t>
      </w:r>
    </w:p>
    <w:p>
      <w:pPr>
        <w:pStyle w:val="BodyText"/>
      </w:pPr>
      <w:r>
        <w:t xml:space="preserve">Trên sân khấu đột nhiên sương khói quanh quẩn, sau khi sương khói tán đi, một nữ tử tuyệt sắc có mái tóc dài màu vàng, dáng người gợi cảm nóng bỏng, thân mặc lễ phục dạ hội màu trắng đang ngồi trước một chiếc đàn dương cầm.</w:t>
      </w:r>
    </w:p>
    <w:p>
      <w:pPr>
        <w:pStyle w:val="BodyText"/>
      </w:pPr>
      <w:r>
        <w:t xml:space="preserve">- Y Bích Ti!</w:t>
      </w:r>
    </w:p>
    <w:p>
      <w:pPr>
        <w:pStyle w:val="BodyText"/>
      </w:pPr>
      <w:r>
        <w:t xml:space="preserve">- Y Bích Ti, anh yêu em!</w:t>
      </w:r>
    </w:p>
    <w:p>
      <w:pPr>
        <w:pStyle w:val="BodyText"/>
      </w:pPr>
      <w:r>
        <w:t xml:space="preserve">- …</w:t>
      </w:r>
    </w:p>
    <w:p>
      <w:pPr>
        <w:pStyle w:val="BodyText"/>
      </w:pPr>
      <w:r>
        <w:t xml:space="preserve">Bên trong hội trường vang lên thanh âm thét chói tai hưng phấn.</w:t>
      </w:r>
    </w:p>
    <w:p>
      <w:pPr>
        <w:pStyle w:val="BodyText"/>
      </w:pPr>
      <w:r>
        <w:t xml:space="preserve">Nữ tử có mái tóc dài màu vàng, dáng người khêu gợi nóng bỏng dung nhan tuyệt sắc tên Y Bích Ti có được khí chất vô cùng ôn nhu, ôn nhu như nước chính là miêu tả loại nữ tử như nàng.</w:t>
      </w:r>
    </w:p>
    <w:p>
      <w:pPr>
        <w:pStyle w:val="BodyText"/>
      </w:pPr>
      <w:r>
        <w:t xml:space="preserve">Y Bích Ti nhìn xuống vô số nam nhân trong hội trường dịu dàng mỉm cười, sau đó ngồi xuống trước đàn dương cầm, mười ngón tay xinh đẹp bắt đầu lướt nhẹ trên phím đàn.</w:t>
      </w:r>
    </w:p>
    <w:p>
      <w:pPr>
        <w:pStyle w:val="BodyText"/>
      </w:pPr>
      <w:r>
        <w:t xml:space="preserve">Thanh âm đàn dương cầm êm tai tuyệt vời quanh quẩn bên trong hội trường.</w:t>
      </w:r>
    </w:p>
    <w:p>
      <w:pPr>
        <w:pStyle w:val="BodyText"/>
      </w:pPr>
      <w:r>
        <w:t xml:space="preserve">Thanh âm tiếng đàn thật tuyệt diệu, dù Nhạc Trọng không hiểu gì về âm nhạc cũng cảm giác tiếng đàn nghe thật hay.</w:t>
      </w:r>
    </w:p>
    <w:p>
      <w:pPr>
        <w:pStyle w:val="BodyText"/>
      </w:pPr>
      <w:r>
        <w:t xml:space="preserve">Bất quá tuy tiếng đàn của Y Bích Ti thật tuyệt vời nhưng vẫn khuyết thiếu ma lực như tiếng hát khiến người mê say của Tề Thanh Nhi. Loại khí chất ôn nhu như nước của mỹ nữ tuyệt sắc tao nhã nếu so sánh với mỹ nữ bình thường đã xem như đỉnh cấp vô cùng, nhưng so sánh với khí chất nữ vương cao ngạo của Liễu Y Thần vẫn kém hơn một bậc.</w:t>
      </w:r>
    </w:p>
    <w:p>
      <w:pPr>
        <w:pStyle w:val="BodyText"/>
      </w:pPr>
      <w:r>
        <w:t xml:space="preserve">Một khúc kết thúc, trong hội trường truyền ra thanh âm reo hò tặng hoa.</w:t>
      </w:r>
    </w:p>
    <w:p>
      <w:pPr>
        <w:pStyle w:val="BodyText"/>
      </w:pPr>
      <w:r>
        <w:t xml:space="preserve">- Tôi tặng năm trăm đóa hoa cho Y Bích Ti tiểu thư!</w:t>
      </w:r>
    </w:p>
    <w:p>
      <w:pPr>
        <w:pStyle w:val="BodyText"/>
      </w:pPr>
      <w:r>
        <w:t xml:space="preserve">- Một ngàn!</w:t>
      </w:r>
    </w:p>
    <w:p>
      <w:pPr>
        <w:pStyle w:val="BodyText"/>
      </w:pPr>
      <w:r>
        <w:t xml:space="preserve">- Một ngàn một trăm!</w:t>
      </w:r>
    </w:p>
    <w:p>
      <w:pPr>
        <w:pStyle w:val="BodyText"/>
      </w:pPr>
      <w:r>
        <w:t xml:space="preserve">- Một ngàn hai trăm!</w:t>
      </w:r>
    </w:p>
    <w:p>
      <w:pPr>
        <w:pStyle w:val="BodyText"/>
      </w:pPr>
      <w:r>
        <w:t xml:space="preserve">- …</w:t>
      </w:r>
    </w:p>
    <w:p>
      <w:pPr>
        <w:pStyle w:val="BodyText"/>
      </w:pPr>
      <w:r>
        <w:t xml:space="preserve">Tuy rằng số lượng tặng hoa đã vượt qua một ngàn đã vượt qua những mỹ nhân của bốn đại thánh địa phong nguyệt không ít, nhưng chỉ giằng co ở con số một ngàn tám trăm mà thôi.</w:t>
      </w:r>
    </w:p>
    <w:p>
      <w:pPr>
        <w:pStyle w:val="BodyText"/>
      </w:pPr>
      <w:r>
        <w:t xml:space="preserve">- Ba ngàn!</w:t>
      </w:r>
    </w:p>
    <w:p>
      <w:pPr>
        <w:pStyle w:val="BodyText"/>
      </w:pPr>
      <w:r>
        <w:t xml:space="preserve">Đúng lúc này Triệu thiếu chợt lớn tiếng quát.</w:t>
      </w:r>
    </w:p>
    <w:p>
      <w:pPr>
        <w:pStyle w:val="BodyText"/>
      </w:pPr>
      <w:r>
        <w:t xml:space="preserve">Toàn bộ thanh âm chợt tắt, vô số ánh mắt rơi lên người Triệu thiếu, làm cho hắn vô cùng đắc ý. Y Bích Ti cũng là một mỹ nhân tuyệt sắc, nếu hắn lấy được tới tay cũng cực kỳ có mặt mũi. Hơn nữa ánh mắt hâm mộ ghen tỵ của nam nhân khác nhìn tới cũng làm cho hắn cảm thấy vô cùng có thành tựu.</w:t>
      </w:r>
    </w:p>
    <w:p>
      <w:pPr>
        <w:pStyle w:val="BodyText"/>
      </w:pPr>
      <w:r>
        <w:t xml:space="preserve">Đúng lúc này một gã nam tử anh tuấn ngồi trên dãy ghế khách quý của Thanh Ba Lâu khẽ cười nói:</w:t>
      </w:r>
    </w:p>
    <w:p>
      <w:pPr>
        <w:pStyle w:val="BodyText"/>
      </w:pPr>
      <w:r>
        <w:t xml:space="preserve">- Tôi tặng bốn ngàn đóa hoa cho Y Bích Ti tiểu thư!</w:t>
      </w:r>
    </w:p>
    <w:p>
      <w:pPr>
        <w:pStyle w:val="BodyText"/>
      </w:pPr>
      <w:r>
        <w:t xml:space="preserve">Y Bích Ti vốn là hoa khôi của Thanh Ba Lâu, đương nhiên trong những vị khách quen tới Thanh Ba Lâu vẫn có người thích nữ tử dịu dàng giống như nàng.</w:t>
      </w:r>
    </w:p>
    <w:p>
      <w:pPr>
        <w:pStyle w:val="BodyText"/>
      </w:pPr>
      <w:r>
        <w:t xml:space="preserve">Con số bốn ngàn đóa hoa vừa ra, đại bộ phận mọi người không tiếp tục ra giá. Dù sao đó là bốn trăm vạn ưng tệ, vì một đêm của một nữ nhân căn bản không đáng giá.</w:t>
      </w:r>
    </w:p>
    <w:p>
      <w:pPr>
        <w:pStyle w:val="BodyText"/>
      </w:pPr>
      <w:r>
        <w:t xml:space="preserve">Trong mắt Y Bích Ti thoáng hiện vẻ tiếc hận, sau đó lại hướng nam tử kia lộ ra dáng mỉm cười dịu dàng.</w:t>
      </w:r>
    </w:p>
    <w:p>
      <w:pPr>
        <w:pStyle w:val="BodyText"/>
      </w:pPr>
      <w:r>
        <w:t xml:space="preserve">Nam tử anh tuấn kia có chút kiêu ngạo gật nhẹ đầu với Y Bích Ti.</w:t>
      </w:r>
    </w:p>
    <w:p>
      <w:pPr>
        <w:pStyle w:val="BodyText"/>
      </w:pPr>
      <w:r>
        <w:t xml:space="preserve">Sắc mặt Triệu thiếu lúc xanh lúc trắng, cứ như vậy ba ngàn đóa hoa của hắn xem như xong, đây chẳng khác gì có người trắng trợn quạt một cái tát lên mặt hắn.</w:t>
      </w:r>
    </w:p>
    <w:p>
      <w:pPr>
        <w:pStyle w:val="BodyText"/>
      </w:pPr>
      <w:r>
        <w:t xml:space="preserve">- Năm ngàn đóa hoa!</w:t>
      </w:r>
    </w:p>
    <w:p>
      <w:pPr>
        <w:pStyle w:val="BodyText"/>
      </w:pPr>
      <w:r>
        <w:t xml:space="preserve">Ngay khi tất cả mọi người đều nghĩ đại cục đã định, lại truyền ra thanh âm thản nhiên của Nhạc Trọng.</w:t>
      </w:r>
    </w:p>
    <w:p>
      <w:pPr>
        <w:pStyle w:val="BodyText"/>
      </w:pPr>
      <w:r>
        <w:t xml:space="preserve">Sắc mặt nam tử anh tuấn ngồi trên dãy ghế khách quý của Thanh Ba Lâu chợt cứng ngắc, trên trán thoáng hiện nét âm trầm, đôi mắt như chim ưng lạnh lùng nhìn chằm chằm Nhạc Trọng.</w:t>
      </w:r>
    </w:p>
    <w:p>
      <w:pPr>
        <w:pStyle w:val="BodyText"/>
      </w:pPr>
      <w:r>
        <w:t xml:space="preserve">Y Bích Ti cũng đem ánh mắt tò mò nhìn Nhạc Trọng, đồng thời lại ôn nhu cười, có lẽ nam nhân trước mắt sau đó không lâu sẽ làm nam nhân đầu tiên của nàng.</w:t>
      </w:r>
    </w:p>
    <w:p>
      <w:pPr>
        <w:pStyle w:val="BodyText"/>
      </w:pPr>
      <w:r>
        <w:t xml:space="preserve">Y Bích Ti, Tề Thanh Nhi, Liễu Y Thần đều là mỹ nhân tuyệt sắc nhất đẳng, vô luận gương mặt dáng vóc hay tài hoa đều bất phàm. Nhưng ở trong Thanh Trượng thành các nàng chỉ có thể làm đồ chơi cho nam nhân, luôn luôn bị đùa bỡn cho tới khi nào hỏng mất mới thôi.</w:t>
      </w:r>
    </w:p>
    <w:p>
      <w:pPr>
        <w:pStyle w:val="BodyText"/>
      </w:pPr>
      <w:r>
        <w:t xml:space="preserve">Triệu thiếu cũng đem ánh mắt rơi lên trên người Nhạc Trọng, trong mắt thoáng hiện nét ngưng trọng. Có được vốn liếng hùng hậu lại nguyện ý vung tiền như rác giống Nhạc Trọng cũng thật không nhiều.</w:t>
      </w:r>
    </w:p>
    <w:p>
      <w:pPr>
        <w:pStyle w:val="BodyText"/>
      </w:pPr>
      <w:r>
        <w:t xml:space="preserve">Lỵ Toa nhìn Nhạc Trọng sắc mặt có chút trắng bệch nói:</w:t>
      </w:r>
    </w:p>
    <w:p>
      <w:pPr>
        <w:pStyle w:val="BodyText"/>
      </w:pPr>
      <w:r>
        <w:t xml:space="preserve">- Chúng ta làm sao có nhiều tiền như vậy?</w:t>
      </w:r>
    </w:p>
    <w:p>
      <w:pPr>
        <w:pStyle w:val="BodyText"/>
      </w:pPr>
      <w:r>
        <w:t xml:space="preserve">Nhạc Trọng lật tay, một tấm thẻ vàng xuất hiện trong tay hắn.</w:t>
      </w:r>
    </w:p>
    <w:p>
      <w:pPr>
        <w:pStyle w:val="BodyText"/>
      </w:pPr>
      <w:r>
        <w:t xml:space="preserve">Sắc mặt Lỵ Toa đại biến nhịn không được ghé bên tai Nhạc Trọng nói:</w:t>
      </w:r>
    </w:p>
    <w:p>
      <w:pPr>
        <w:pStyle w:val="BodyText"/>
      </w:pPr>
      <w:r>
        <w:t xml:space="preserve">- Đó là tích tụ mấy năm nay của đệ tam chi bộ phản kháng quân, anh điên rồi sao?</w:t>
      </w:r>
    </w:p>
    <w:p>
      <w:pPr>
        <w:pStyle w:val="BodyText"/>
      </w:pPr>
      <w:r>
        <w:t xml:space="preserve">Nhạc Trọng nói:</w:t>
      </w:r>
    </w:p>
    <w:p>
      <w:pPr>
        <w:pStyle w:val="BodyText"/>
      </w:pPr>
      <w:r>
        <w:t xml:space="preserve">- Đừng lo lắng, tôi đã có tính toán!</w:t>
      </w:r>
    </w:p>
    <w:p>
      <w:pPr>
        <w:pStyle w:val="BodyText"/>
      </w:pPr>
      <w:r>
        <w:t xml:space="preserve">Trước cuối thời Nhạc Trọng chỉ là một sinh viên nghèo, sau khi đi vào thế giới này hắn cũng không để ý dùng tiền hung hăng tạp một chút những kẻ hắn xem không vừa mắt.</w:t>
      </w:r>
    </w:p>
    <w:p>
      <w:pPr>
        <w:pStyle w:val="BodyText"/>
      </w:pPr>
      <w:r>
        <w:t xml:space="preserve">- Y Bích Ti, đạt được năm ngàn đóa hoa!</w:t>
      </w:r>
    </w:p>
    <w:p>
      <w:pPr>
        <w:pStyle w:val="BodyText"/>
      </w:pPr>
      <w:r>
        <w:t xml:space="preserve">Đúng lúc này truyền tới thanh âm người điều khiển chương trình.</w:t>
      </w:r>
    </w:p>
    <w:p>
      <w:pPr>
        <w:pStyle w:val="BodyText"/>
      </w:pPr>
      <w:r>
        <w:t xml:space="preserve">Y Bích Ti nhìn Nhạc Trọng mỉm cười, xoay người thi lễ sau đó lui xuống.</w:t>
      </w:r>
    </w:p>
    <w:p>
      <w:pPr>
        <w:pStyle w:val="BodyText"/>
      </w:pPr>
      <w:r>
        <w:t xml:space="preserve">Từng trận sương khói bay lên, một thiếu nữ có mái tóc ngắn màu vàng, trên người mặc váy da cực ngắn cơ hồ lộ ra quần lót, thân cao 1m36, eo cực nhỏ, cặp ngực lại tới size C, mặc áo hở rốn, tướng mạo tinh xảo tuyệt luân nhìn qua mười phần phản nghịch xuất hiện trước mắt mọi người.</w:t>
      </w:r>
    </w:p>
    <w:p>
      <w:pPr>
        <w:pStyle w:val="BodyText"/>
      </w:pPr>
      <w:r>
        <w:t xml:space="preserve">- Ngải Ny! Ngải Ny!</w:t>
      </w:r>
    </w:p>
    <w:p>
      <w:pPr>
        <w:pStyle w:val="BodyText"/>
      </w:pPr>
      <w:r>
        <w:t xml:space="preserve">- Quá tuyệt vời! Ngải Ny, em là giỏi nhất!</w:t>
      </w:r>
    </w:p>
    <w:p>
      <w:pPr>
        <w:pStyle w:val="BodyText"/>
      </w:pPr>
      <w:r>
        <w:t xml:space="preserve">- …</w:t>
      </w:r>
    </w:p>
    <w:p>
      <w:pPr>
        <w:pStyle w:val="Compact"/>
      </w:pPr>
      <w:r>
        <w:t xml:space="preserve">Nhìn thấy thiếu nữ xuất tràng, cũng mang tới thật nhiều tiếng hoan hô.</w:t>
      </w:r>
      <w:r>
        <w:br w:type="textWrapping"/>
      </w:r>
      <w:r>
        <w:br w:type="textWrapping"/>
      </w:r>
    </w:p>
    <w:p>
      <w:pPr>
        <w:pStyle w:val="Heading2"/>
      </w:pPr>
      <w:bookmarkStart w:id="1042" w:name="chương-1021-cuộc-thi-đấu-hoa-khôi.-2"/>
      <w:bookmarkEnd w:id="1042"/>
      <w:r>
        <w:t xml:space="preserve">1020. Chương 1021: Cuộc Thi Đấu Hoa Khôi. (2)</w:t>
      </w:r>
    </w:p>
    <w:p>
      <w:pPr>
        <w:pStyle w:val="Compact"/>
      </w:pPr>
      <w:r>
        <w:br w:type="textWrapping"/>
      </w:r>
      <w:r>
        <w:br w:type="textWrapping"/>
      </w:r>
    </w:p>
    <w:p>
      <w:pPr>
        <w:pStyle w:val="BodyText"/>
      </w:pPr>
      <w:r>
        <w:t xml:space="preserve">Ngải Ny là mỹ nữ tuyệt sắc do Đạm Dạ Lâu bồi dưỡng. Thân hình nàng vốn nhỏ xinh, dáng người đầy đặn, hơn nữa có được làn da trong suốt, gương mặt tuyệt đẹp. Trên người nàng mang theo vẻ thanh thuần cùng non nớt, gợi cảm cùng hồn nhiên, tựa như một cô gái nhỏ tập hợp khí chất của thiên sứ cùng ác ma.</w:t>
      </w:r>
    </w:p>
    <w:p>
      <w:pPr>
        <w:pStyle w:val="BodyText"/>
      </w:pPr>
      <w:r>
        <w:t xml:space="preserve">Ngải Ny nhìn mọi người cười ngọt ngào, phất phất tay nói:</w:t>
      </w:r>
    </w:p>
    <w:p>
      <w:pPr>
        <w:pStyle w:val="BodyText"/>
      </w:pPr>
      <w:r>
        <w:t xml:space="preserve">- Chào mọi người! Tôi là Ngải Ny! Hiện tại Ngải Ny nhảy múa ọi người xem, đợi lát nữa các vị đại ca ca, thúc thúc cần mua nhiều đóa hoa cấp cho Ngải Ny nga!</w:t>
      </w:r>
    </w:p>
    <w:p>
      <w:pPr>
        <w:pStyle w:val="BodyText"/>
      </w:pPr>
      <w:r>
        <w:t xml:space="preserve">- Nga! Nga! Nga! Ngải Ny!</w:t>
      </w:r>
    </w:p>
    <w:p>
      <w:pPr>
        <w:pStyle w:val="BodyText"/>
      </w:pPr>
      <w:r>
        <w:t xml:space="preserve">- Anh yêu em ah!</w:t>
      </w:r>
    </w:p>
    <w:p>
      <w:pPr>
        <w:pStyle w:val="BodyText"/>
      </w:pPr>
      <w:r>
        <w:t xml:space="preserve">- …</w:t>
      </w:r>
    </w:p>
    <w:p>
      <w:pPr>
        <w:pStyle w:val="BodyText"/>
      </w:pPr>
      <w:r>
        <w:t xml:space="preserve">Những tiếng quỷ khiếu vang lên liên tục, phi thường náo nhiệt.</w:t>
      </w:r>
    </w:p>
    <w:p>
      <w:pPr>
        <w:pStyle w:val="BodyText"/>
      </w:pPr>
      <w:r>
        <w:t xml:space="preserve">Ngải Ny nhoẻn cười cầm microphone bắt đầu ca hát. Thanh âm của nàng như chim hoàng oanh xuất cốc, đồng thời nương theo tiếng hát nàng không ngừng uốn éo thân thể mềm mại, biểu diễn một đoạn nhiệt vũ nóng bỏng khêu gợi.</w:t>
      </w:r>
    </w:p>
    <w:p>
      <w:pPr>
        <w:pStyle w:val="BodyText"/>
      </w:pPr>
      <w:r>
        <w:t xml:space="preserve">Ngải Ny ca múa vô cùng xuất sắc, cho dù là những thần tượng tại địa cầu trước cuối thời cũng không bao người so sánh được, nàng vừa hát xong phía dưới đã truyền lên thanh âm vỗ tay nhiệt liệt.</w:t>
      </w:r>
    </w:p>
    <w:p>
      <w:pPr>
        <w:pStyle w:val="BodyText"/>
      </w:pPr>
      <w:r>
        <w:t xml:space="preserve">- Một ngàn đóa hoa!</w:t>
      </w:r>
    </w:p>
    <w:p>
      <w:pPr>
        <w:pStyle w:val="BodyText"/>
      </w:pPr>
      <w:r>
        <w:t xml:space="preserve">- Một ngàn năm trăm!</w:t>
      </w:r>
    </w:p>
    <w:p>
      <w:pPr>
        <w:pStyle w:val="BodyText"/>
      </w:pPr>
      <w:r>
        <w:t xml:space="preserve">- Hai ngàn!</w:t>
      </w:r>
    </w:p>
    <w:p>
      <w:pPr>
        <w:pStyle w:val="BodyText"/>
      </w:pPr>
      <w:r>
        <w:t xml:space="preserve">- …</w:t>
      </w:r>
    </w:p>
    <w:p>
      <w:pPr>
        <w:pStyle w:val="BodyText"/>
      </w:pPr>
      <w:r>
        <w:t xml:space="preserve">Trong dãy ghế khách quý Đạm Dạ Lâu, lại truyền ra thanh âm đấu giá điên cuồng.</w:t>
      </w:r>
    </w:p>
    <w:p>
      <w:pPr>
        <w:pStyle w:val="BodyText"/>
      </w:pPr>
      <w:r>
        <w:t xml:space="preserve">Triệu thiếu đỏ mắt nhìn Ngải Ny nhưng không dám tiếp tục kêu giá, trước đó hắn đã đưa ra thật nhiều đóa hoa nhưng không thu hoạch được gì, hắn không muốn tiếp tục lãng phí tiền trên người nàng.</w:t>
      </w:r>
    </w:p>
    <w:p>
      <w:pPr>
        <w:pStyle w:val="BodyText"/>
      </w:pPr>
      <w:r>
        <w:t xml:space="preserve">- Bốn ngàn đóa hoa!</w:t>
      </w:r>
    </w:p>
    <w:p>
      <w:pPr>
        <w:pStyle w:val="BodyText"/>
      </w:pPr>
      <w:r>
        <w:t xml:space="preserve">Ngay trong lúc mọi người còn đang nhiệt liệt cạnh tranh, lại truyền ra thanh âm của Nhạc Trọng, toàn bộ những thanh âm khác liền ngừng bặt, từng đạo ánh mắt đủ giết chết người rơi lên trên thân thể hắn.</w:t>
      </w:r>
    </w:p>
    <w:p>
      <w:pPr>
        <w:pStyle w:val="BodyText"/>
      </w:pPr>
      <w:r>
        <w:t xml:space="preserve">Nhạc Trọng vừa lên tiếng, mọi người đều câm miệng, bọn hắn cũng không dám tiếp tục cạnh tranh với Nhạc Trọng.</w:t>
      </w:r>
    </w:p>
    <w:p>
      <w:pPr>
        <w:pStyle w:val="BodyText"/>
      </w:pPr>
      <w:r>
        <w:t xml:space="preserve">- Ngải Ny, đạt được cao nhất là bốn ngàn đóa hoa!</w:t>
      </w:r>
    </w:p>
    <w:p>
      <w:pPr>
        <w:pStyle w:val="BodyText"/>
      </w:pPr>
      <w:r>
        <w:t xml:space="preserve">Đúng lúc này trên sân khấu truyền ra thanh âm người điều khiển chương trình.</w:t>
      </w:r>
    </w:p>
    <w:p>
      <w:pPr>
        <w:pStyle w:val="BodyText"/>
      </w:pPr>
      <w:r>
        <w:t xml:space="preserve">Ngải Ny nhìn Nhạc Trọng ném ra nụ hôn gió dễ thương cười nói:</w:t>
      </w:r>
    </w:p>
    <w:p>
      <w:pPr>
        <w:pStyle w:val="BodyText"/>
      </w:pPr>
      <w:r>
        <w:t xml:space="preserve">- Đại ca ca, đa tạ anh!</w:t>
      </w:r>
    </w:p>
    <w:p>
      <w:pPr>
        <w:pStyle w:val="BodyText"/>
      </w:pPr>
      <w:r>
        <w:t xml:space="preserve">Dứt lời Ngải Ny xoay người đi vào.</w:t>
      </w:r>
    </w:p>
    <w:p>
      <w:pPr>
        <w:pStyle w:val="BodyText"/>
      </w:pPr>
      <w:r>
        <w:t xml:space="preserve">Không bao lâu sau, sương khói lại bay lên sân khấu, trong ánh mắt của mọi người Tề Thanh Nhi trong bộ váy liền áo màu trắng xuất hiện.</w:t>
      </w:r>
    </w:p>
    <w:p>
      <w:pPr>
        <w:pStyle w:val="BodyText"/>
      </w:pPr>
      <w:r>
        <w:t xml:space="preserve">- Tề Thanh Nhi!</w:t>
      </w:r>
    </w:p>
    <w:p>
      <w:pPr>
        <w:pStyle w:val="BodyText"/>
      </w:pPr>
      <w:r>
        <w:t xml:space="preserve">- Thanh Nhi!</w:t>
      </w:r>
    </w:p>
    <w:p>
      <w:pPr>
        <w:pStyle w:val="BodyText"/>
      </w:pPr>
      <w:r>
        <w:t xml:space="preserve">- …</w:t>
      </w:r>
    </w:p>
    <w:p>
      <w:pPr>
        <w:pStyle w:val="BodyText"/>
      </w:pPr>
      <w:r>
        <w:t xml:space="preserve">Tề Thanh Nhi vừa hiện thân, các khách nhân từng nghe qua tiếng hát của nàng đều hoan hô kinh thiên động địa.</w:t>
      </w:r>
    </w:p>
    <w:p>
      <w:pPr>
        <w:pStyle w:val="BodyText"/>
      </w:pPr>
      <w:r>
        <w:t xml:space="preserve">Triệu thiếu vừa thấy nàng thân thể liền vô cùng kích động.</w:t>
      </w:r>
    </w:p>
    <w:p>
      <w:pPr>
        <w:pStyle w:val="BodyText"/>
      </w:pPr>
      <w:r>
        <w:t xml:space="preserve">Tề Thanh Nhi vừa hiện thân, đôi môi anh đào khẽ mở, tiếng ca tràn ngập ma lực tuyệt vời vang vọng khắp hội trường. Năm giây sau hội trường hoàn toàn yên tĩnh, chỉ có thanh âm tiếng hát tràn ngập ma lực của nàng phiêu đãng lên.</w:t>
      </w:r>
    </w:p>
    <w:p>
      <w:pPr>
        <w:pStyle w:val="BodyText"/>
      </w:pPr>
      <w:r>
        <w:t xml:space="preserve">Được tiếng hát kia làm dịu, cơ hồ toàn bộ áp lực tích lũy trong lòng mọi người đều chậm rãi tiêu tán, thân thể nhẹ nhàng lên.</w:t>
      </w:r>
    </w:p>
    <w:p>
      <w:pPr>
        <w:pStyle w:val="BodyText"/>
      </w:pPr>
      <w:r>
        <w:t xml:space="preserve">- Tôi muốn nữ nhân này!</w:t>
      </w:r>
    </w:p>
    <w:p>
      <w:pPr>
        <w:pStyle w:val="BodyText"/>
      </w:pPr>
      <w:r>
        <w:t xml:space="preserve">Trong ghế lô, hai mắt Tạp Lưu lóe lên tinh quang, gắt gao nhìn chằm chằm Tề Thanh Nhi, trong mắt thoáng hiện nét tham lam như đinh đóng cột nói. Thanh âm của Tề Thanh Nhi cho dù là Thánh tộc nghe được cũng cực kỳ hưởng thụ, không thua gì khoái cảm của bọn hắn sinh ra khi giết người.</w:t>
      </w:r>
    </w:p>
    <w:p>
      <w:pPr>
        <w:pStyle w:val="BodyText"/>
      </w:pPr>
      <w:r>
        <w:t xml:space="preserve">Cách Lôi Tư Thác có chút đau lòng liếc mắt nhìn Tề Thanh Nhi cắn răng đáp ứng:</w:t>
      </w:r>
    </w:p>
    <w:p>
      <w:pPr>
        <w:pStyle w:val="BodyText"/>
      </w:pPr>
      <w:r>
        <w:t xml:space="preserve">- Được!</w:t>
      </w:r>
    </w:p>
    <w:p>
      <w:pPr>
        <w:pStyle w:val="BodyText"/>
      </w:pPr>
      <w:r>
        <w:t xml:space="preserve">Sau khi tiếng hát biến mất, trong ba giây hội trường vẫn thật yên tĩnh, nhưng ngay sau đó liền bộc phát tiếng vỗ tay nhiệt liệt.</w:t>
      </w:r>
    </w:p>
    <w:p>
      <w:pPr>
        <w:pStyle w:val="BodyText"/>
      </w:pPr>
      <w:r>
        <w:t xml:space="preserve">Vô số nam nhân nhìn Tề Thanh Nhi, trong mắt thoáng hiện nét tham lam cùng độc chiếm.</w:t>
      </w:r>
    </w:p>
    <w:p>
      <w:pPr>
        <w:pStyle w:val="BodyText"/>
      </w:pPr>
      <w:r>
        <w:t xml:space="preserve">Tề Thanh Nhi có vẻ đẹp tuyệt thế, khí chất cao xa, đồng thời còn có tiếng hát siêu phàm tuyệt luân, mỹ nữ như vậy trăm năm khó gặp.</w:t>
      </w:r>
    </w:p>
    <w:p>
      <w:pPr>
        <w:pStyle w:val="BodyText"/>
      </w:pPr>
      <w:r>
        <w:t xml:space="preserve">Một nam tử ngồi trên dãy ghế khách quý Đạm Dạ Lâu trong mắt thoáng hiện nóng rực nói:</w:t>
      </w:r>
    </w:p>
    <w:p>
      <w:pPr>
        <w:pStyle w:val="BodyText"/>
      </w:pPr>
      <w:r>
        <w:t xml:space="preserve">- Tôi tặng bốn ngàn đóa hoa cho Tề Thanh Nhi tiểu thư!</w:t>
      </w:r>
    </w:p>
    <w:p>
      <w:pPr>
        <w:pStyle w:val="BodyText"/>
      </w:pPr>
      <w:r>
        <w:t xml:space="preserve">Nam tử cùng tranh đoạt Y Bích Ti khi nãy nhìn Tề Thanh Nhi trong mắt tràn ngập cuồng nhiệt cùng ngưỡng mộ:</w:t>
      </w:r>
    </w:p>
    <w:p>
      <w:pPr>
        <w:pStyle w:val="BodyText"/>
      </w:pPr>
      <w:r>
        <w:t xml:space="preserve">- Tôi tặng bảy ngàn đóa hoa cho Tề Thanh Nhi tiểu thư!</w:t>
      </w:r>
    </w:p>
    <w:p>
      <w:pPr>
        <w:pStyle w:val="BodyText"/>
      </w:pPr>
      <w:r>
        <w:t xml:space="preserve">Hai mắt Triệu thiếu đỏ đậm hung tợn gầm rú:</w:t>
      </w:r>
    </w:p>
    <w:p>
      <w:pPr>
        <w:pStyle w:val="BodyText"/>
      </w:pPr>
      <w:r>
        <w:t xml:space="preserve">- Một vạn! Tôi tặng một vạn đóa hoa cho Tề Thanh Nhi tiểu thư!</w:t>
      </w:r>
    </w:p>
    <w:p>
      <w:pPr>
        <w:pStyle w:val="BodyText"/>
      </w:pPr>
      <w:r>
        <w:t xml:space="preserve">Lời của Triệu thiếu vừa nói ra, hội trường lập tức yên tĩnh. Một vạn đóa hoa tương đương một ngàn vạn ưng tệ. Đây là số tiền mà không phải người nào cũng có thể lấy ra, cho dù lấy ra được cũng rất ít có người vì muốn ngủ với nữ nhân một đêm lại đem số tiền lớn như vậy hai tay dâng lên.</w:t>
      </w:r>
    </w:p>
    <w:p>
      <w:pPr>
        <w:pStyle w:val="BodyText"/>
      </w:pPr>
      <w:r>
        <w:t xml:space="preserve">Phải biết rằng lần thi đấu hoa khôi trước đó số lượng hoa cao nhất cũng chỉ bốn ngàn đóa hoa mà thôi.</w:t>
      </w:r>
    </w:p>
    <w:p>
      <w:pPr>
        <w:pStyle w:val="BodyText"/>
      </w:pPr>
      <w:r>
        <w:t xml:space="preserve">Ngay lúc Triệu thiếu hai mắt đỏ đậm nhìn chằm chằm Tề Thanh Nhi trên sân khấu, lại truyền ra thanh âm của Nhạc Trọng:</w:t>
      </w:r>
    </w:p>
    <w:p>
      <w:pPr>
        <w:pStyle w:val="BodyText"/>
      </w:pPr>
      <w:r>
        <w:t xml:space="preserve">- Hai vạn!</w:t>
      </w:r>
    </w:p>
    <w:p>
      <w:pPr>
        <w:pStyle w:val="BodyText"/>
      </w:pPr>
      <w:r>
        <w:t xml:space="preserve">Thanh âm Nhạc Trọng vừa truyền ra, ánh mắt mọi người liền tụ tập trên người hắn.</w:t>
      </w:r>
    </w:p>
    <w:p>
      <w:pPr>
        <w:pStyle w:val="BodyText"/>
      </w:pPr>
      <w:r>
        <w:t xml:space="preserve">Toàn bộ nam nhân nhìn Nhạc Trọng chằm chằm, trong mắt hiện lên đủ loại cảm xúc ghen tỵ, hâm mộ, nghi hoặc, phẫn nộ. Nếu như bị Nhạc Trọng đấu giá thành công, như vậy hắn sẽ trở thành người đàn ông đầu tiên của bốn đại hoa khôi Thanh Trượng thành.</w:t>
      </w:r>
    </w:p>
    <w:p>
      <w:pPr>
        <w:pStyle w:val="BodyText"/>
      </w:pPr>
      <w:r>
        <w:t xml:space="preserve">Triệu thiếu nhìn chằm chằm Nhạc Trọng hai mắt đỏ đậm, hơi thở dồn dập, trong mắt thoáng hiện vẻ giãy dụa sau đó giống như dã thú bị thương lớn tiếng gầm rú:</w:t>
      </w:r>
    </w:p>
    <w:p>
      <w:pPr>
        <w:pStyle w:val="BodyText"/>
      </w:pPr>
      <w:r>
        <w:t xml:space="preserve">- Hai vạn một ngàn!</w:t>
      </w:r>
    </w:p>
    <w:p>
      <w:pPr>
        <w:pStyle w:val="BodyText"/>
      </w:pPr>
      <w:r>
        <w:t xml:space="preserve">Bỏ ra hai ngàn vạn mua đầu đêm của một nữ nhân, điều này đối với Triệu thiếu mà nói chính là lần đầu tiên, nhưng hắn bất kể thế nào cũng phải đem đầu đêm của Tề Thanh Nhi đoạt tới tay.</w:t>
      </w:r>
    </w:p>
    <w:p>
      <w:pPr>
        <w:pStyle w:val="BodyText"/>
      </w:pPr>
      <w:r>
        <w:t xml:space="preserve">Nhạc Trọng thản nhiên nói:</w:t>
      </w:r>
    </w:p>
    <w:p>
      <w:pPr>
        <w:pStyle w:val="BodyText"/>
      </w:pPr>
      <w:r>
        <w:t xml:space="preserve">- Ba vạn!</w:t>
      </w:r>
    </w:p>
    <w:p>
      <w:pPr>
        <w:pStyle w:val="BodyText"/>
      </w:pPr>
      <w:r>
        <w:t xml:space="preserve">Triệu thiếu nghe được thanh âm của Nhạc Trọng, cơ hồ bị tức giận tới hộc máu, hắn không nhịn được đứng bật lên, nhìn Nhạc Trọng lớn tiếng quát:</w:t>
      </w:r>
    </w:p>
    <w:p>
      <w:pPr>
        <w:pStyle w:val="BodyText"/>
      </w:pPr>
      <w:r>
        <w:t xml:space="preserve">- Ngươi thật sự muốn tranh tiếp với ta sao?</w:t>
      </w:r>
    </w:p>
    <w:p>
      <w:pPr>
        <w:pStyle w:val="BodyText"/>
      </w:pPr>
      <w:r>
        <w:t xml:space="preserve">Nhạc Trọng khinh miệt liếc mắt nhìn Triệu thiếu châm chọc nói:</w:t>
      </w:r>
    </w:p>
    <w:p>
      <w:pPr>
        <w:pStyle w:val="BodyText"/>
      </w:pPr>
      <w:r>
        <w:t xml:space="preserve">- Quỷ nghèo! Mua không nổi hoa thì cút ngay cho ta!</w:t>
      </w:r>
    </w:p>
    <w:p>
      <w:pPr>
        <w:pStyle w:val="BodyText"/>
      </w:pPr>
      <w:r>
        <w:t xml:space="preserve">Triệu thiếu bị lời nói khinh miệt của Nhạc Trọng làm tức giận tới hộc máu, hai mắt đỏ bừng, gương mặt dữ tợn kêu lên:</w:t>
      </w:r>
    </w:p>
    <w:p>
      <w:pPr>
        <w:pStyle w:val="BodyText"/>
      </w:pPr>
      <w:r>
        <w:t xml:space="preserve">- Ai là quỷ nghèo còn chưa biết đâu! Ta tặng năm vạn đóa hoa cho Tề Thanh Nhi tiểu thư, có bản lĩnh ngươi đưa hơn sáu vạn!</w:t>
      </w:r>
    </w:p>
    <w:p>
      <w:pPr>
        <w:pStyle w:val="BodyText"/>
      </w:pPr>
      <w:r>
        <w:t xml:space="preserve">Nghe xong lời nói của Triệu thiếu, toàn trường yên tĩnh, tất cả mọi người dùng ánh mắt vô cùng khiếp sợ nhìn Triệu thiếu. Năm vạn đóa hoa, đây chính là năm ngàn vạn ưng tệ, cho dù là đối với phú hào cũng không phải là con số nhỏ. Thật nhiều phú hào hàng tỉ chỉ có vốn lưu động chừng một hai trăm triệu. Triệu thiếu vì đầu đêm của một nữ nhân lại ném ra năm ngàn vạn ưng tệ, quả thật là hành động kinh thiên.</w:t>
      </w:r>
    </w:p>
    <w:p>
      <w:pPr>
        <w:pStyle w:val="BodyText"/>
      </w:pPr>
      <w:r>
        <w:t xml:space="preserve">Nhạc Trọng thản nhiên nói:</w:t>
      </w:r>
    </w:p>
    <w:p>
      <w:pPr>
        <w:pStyle w:val="BodyText"/>
      </w:pPr>
      <w:r>
        <w:t xml:space="preserve">- Mười vạn! Ta tặng mười vạn đóa hoa cho Tề Thanh Nhi tiểu thư!</w:t>
      </w:r>
    </w:p>
    <w:p>
      <w:pPr>
        <w:pStyle w:val="BodyText"/>
      </w:pPr>
      <w:r>
        <w:t xml:space="preserve">Lời nói của Nhạc Trọng giống như búa tạ hung hăng oanh vào lòng Triệu thiếu, làm sắc mặt hắn trắng nhợt xụi lơ tại chỗ ngồi lẩm bẩm:</w:t>
      </w:r>
    </w:p>
    <w:p>
      <w:pPr>
        <w:pStyle w:val="BodyText"/>
      </w:pPr>
      <w:r>
        <w:t xml:space="preserve">- Điên rồi! Người điên này thế nhưng lấy một trăm triệu mua đầu đêm của một nữ nhân, hắn thật sự là điên rồi!</w:t>
      </w:r>
    </w:p>
    <w:p>
      <w:pPr>
        <w:pStyle w:val="BodyText"/>
      </w:pPr>
      <w:r>
        <w:t xml:space="preserve">- Mười vạn đóa hoa!</w:t>
      </w:r>
    </w:p>
    <w:p>
      <w:pPr>
        <w:pStyle w:val="BodyText"/>
      </w:pPr>
      <w:r>
        <w:t xml:space="preserve">- Hắn thế nhưng ra mười vạn!</w:t>
      </w:r>
    </w:p>
    <w:p>
      <w:pPr>
        <w:pStyle w:val="BodyText"/>
      </w:pPr>
      <w:r>
        <w:t xml:space="preserve">- Hắn thật sự là có tiền…</w:t>
      </w:r>
    </w:p>
    <w:p>
      <w:pPr>
        <w:pStyle w:val="BodyText"/>
      </w:pPr>
      <w:r>
        <w:t xml:space="preserve">Trong hội trường vô số tiếng nghị luận vang lên. Tất cả mọi người than thở sợ hãi, nghị luận sôi nổi.</w:t>
      </w:r>
    </w:p>
    <w:p>
      <w:pPr>
        <w:pStyle w:val="BodyText"/>
      </w:pPr>
      <w:r>
        <w:t xml:space="preserve">Tề Thanh Nhi cũng không nhịn được nhìn Nhạc Trọng liếc mắt.</w:t>
      </w:r>
    </w:p>
    <w:p>
      <w:pPr>
        <w:pStyle w:val="Compact"/>
      </w:pPr>
      <w:r>
        <w:t xml:space="preserve">Mười vạn đóa hoa chính là một trăm triệu ưng tệ, trong lịch sử hoa khôi Thanh Trượng thành chưa từng có hoa khôi nào đạt được nhiều hoa như vậy.</w:t>
      </w:r>
      <w:r>
        <w:br w:type="textWrapping"/>
      </w:r>
      <w:r>
        <w:br w:type="textWrapping"/>
      </w:r>
    </w:p>
    <w:p>
      <w:pPr>
        <w:pStyle w:val="Heading2"/>
      </w:pPr>
      <w:bookmarkStart w:id="1043" w:name="chương-1022-trò-chơi-săn-bắn"/>
      <w:bookmarkEnd w:id="1043"/>
      <w:r>
        <w:t xml:space="preserve">1021. Chương 1022: Trò Chơi Săn Bắn!</w:t>
      </w:r>
    </w:p>
    <w:p>
      <w:pPr>
        <w:pStyle w:val="Compact"/>
      </w:pPr>
      <w:r>
        <w:br w:type="textWrapping"/>
      </w:r>
      <w:r>
        <w:br w:type="textWrapping"/>
      </w:r>
    </w:p>
    <w:p>
      <w:pPr>
        <w:pStyle w:val="BodyText"/>
      </w:pPr>
      <w:r>
        <w:t xml:space="preserve">Đúng lúc này trên sân khấu vang lên thanh âm vô cùng hưng phấn của người điều khiển chương trình:</w:t>
      </w:r>
    </w:p>
    <w:p>
      <w:pPr>
        <w:pStyle w:val="BodyText"/>
      </w:pPr>
      <w:r>
        <w:t xml:space="preserve">- Tề Thanh Nhi, thành tựu cao nhất mười vạn đóa hoa! Người đứng đầu cuộc thi hoa khôi lần này chính là Tề Thanh Nhi tiểu thư!</w:t>
      </w:r>
    </w:p>
    <w:p>
      <w:pPr>
        <w:pStyle w:val="BodyText"/>
      </w:pPr>
      <w:r>
        <w:t xml:space="preserve">Liễu Y Thần, Y Bích Ti, Ngải Ny cũng đi ra, trong ánh mắt các nàng nhìn Tề Thanh Nhi thoáng hiện vẻ ghen tỵ. Địa phương nào có người thì sẽ có giang hồ, có tranh đoạt. Vị trí hoa khôi đứng đầu đối với những nữ tử phong trần như các nàng cũng có được ý nghĩa trọng yếu. Có thân phận này, các nàng có thể vượt qua cuộc sống tốt hơn, hơn nữa có được tự do nhất định, cùng chút không gian riêng tư. Các nàng tranh đoạt chính là vì một chút quyền lực nho nhỏ đó.</w:t>
      </w:r>
    </w:p>
    <w:p>
      <w:pPr>
        <w:pStyle w:val="BodyText"/>
      </w:pPr>
      <w:r>
        <w:t xml:space="preserve">Sau bốn người Tề Thanh Nhi lại có thêm bốn nữ nhân xinh đẹp thành thục cũng đi ra, các nàng theo thứ tự là người quản lý của bốn đại thánh địa phong nguyệt, Trương Mạn Ny cũng có mặt bên trong.</w:t>
      </w:r>
    </w:p>
    <w:p>
      <w:pPr>
        <w:pStyle w:val="BodyText"/>
      </w:pPr>
      <w:r>
        <w:t xml:space="preserve">Trong bốn nữ nhân thành thục, vẻ mặt Trương Mạn Ny đầy hớn hở, lúc này Tề Thanh Nhi trở thành hoa khôi đứng đầu Thanh Trượng thành, như vậy trong đoạn thời gian tới Thiên Hương Các nhất định có thể áp đảo ba thánh địa phong nguyệt khác, đạt được một thời kỳ phát triển cao hơn, nàng làm người quản lý cũng sẽ đạt được một đoạn thời gian phong quang vô hạn.</w:t>
      </w:r>
    </w:p>
    <w:p>
      <w:pPr>
        <w:pStyle w:val="BodyText"/>
      </w:pPr>
      <w:r>
        <w:t xml:space="preserve">Người điều khiển chương trình đem vương miện gắn đầy châu báu đeo lên đầu Tề Thanh Nhi, cười nói:</w:t>
      </w:r>
    </w:p>
    <w:p>
      <w:pPr>
        <w:pStyle w:val="BodyText"/>
      </w:pPr>
      <w:r>
        <w:t xml:space="preserve">- Chúc mừng cô đã lấy được danh hiệu hoa khôi đứng đầu!</w:t>
      </w:r>
    </w:p>
    <w:p>
      <w:pPr>
        <w:pStyle w:val="BodyText"/>
      </w:pPr>
      <w:r>
        <w:t xml:space="preserve">Vẻ mặt Tề Thanh Nhi không chút tươi cười chỉ thản nhiên nói:</w:t>
      </w:r>
    </w:p>
    <w:p>
      <w:pPr>
        <w:pStyle w:val="BodyText"/>
      </w:pPr>
      <w:r>
        <w:t xml:space="preserve">- Cám ơn!</w:t>
      </w:r>
    </w:p>
    <w:p>
      <w:pPr>
        <w:pStyle w:val="BodyText"/>
      </w:pPr>
      <w:r>
        <w:t xml:space="preserve">Người điều khiển chương trình vươn tay về hướng Nhạc Trọng mời:</w:t>
      </w:r>
    </w:p>
    <w:p>
      <w:pPr>
        <w:pStyle w:val="BodyText"/>
      </w:pPr>
      <w:r>
        <w:t xml:space="preserve">- Như vậy hiện tại mời Nhạc tiên sinh đầy vận may đã lấy được sự xem trọng của bốn vị tiểu thư Tề Thanh Nhi, Liễu Y Thần, Y Bích Ti cùng Ngải Ny lên sân khấu!</w:t>
      </w:r>
    </w:p>
    <w:p>
      <w:pPr>
        <w:pStyle w:val="BodyText"/>
      </w:pPr>
      <w:r>
        <w:t xml:space="preserve">Bốn nữ tử ánh mắt phức tạp nhìn Nhạc Trọng đang chậm rãi đi lên sân khấu, trong lòng không biết có mùi vị gì.</w:t>
      </w:r>
    </w:p>
    <w:p>
      <w:pPr>
        <w:pStyle w:val="BodyText"/>
      </w:pPr>
      <w:r>
        <w:t xml:space="preserve">Nhạc Trọng chậm rãi đi tới, vô số ánh mắt ghen tỵ lẫn hâm mộ đều tập trung trên người của hắn. Trong lịch sử của Thanh Trượng thành còn chưa có một nam nhân nào có thể đồng thời trở thành người đàn ông đầu tiên của bốn hoa khôi thánh địa. Mà tố chất của những hoa khôi năm nay vượt xa bao năm trước, nhìn Nhạc Trọng đi lên sân khấu vô số nam nhân tràn ngập vẻ ghen ghét.</w:t>
      </w:r>
    </w:p>
    <w:p>
      <w:pPr>
        <w:pStyle w:val="BodyText"/>
      </w:pPr>
      <w:r>
        <w:t xml:space="preserve">Triệu thiếu nhìn theo Nhạc Trọng đang thản nhiên đi lên, sắc mặt tái nhợt, hai mắt đỏ đậm, hai tay siết chặt một mỹ nữ đang ngồi trong lòng hắn.</w:t>
      </w:r>
    </w:p>
    <w:p>
      <w:pPr>
        <w:pStyle w:val="BodyText"/>
      </w:pPr>
      <w:r>
        <w:t xml:space="preserve">Người điều khiển chương trình đi tới bên cạnh Nhạc Trọng khẽ cười nói:</w:t>
      </w:r>
    </w:p>
    <w:p>
      <w:pPr>
        <w:pStyle w:val="BodyText"/>
      </w:pPr>
      <w:r>
        <w:t xml:space="preserve">- Nhạc tiên sinh, chúc mừng ngài đã trở thành người đàn ông đầu tiên của bốn đại hoa khôi bốn đại thánh địa. Xin hỏi ngài có lời gì muốn nói không?</w:t>
      </w:r>
    </w:p>
    <w:p>
      <w:pPr>
        <w:pStyle w:val="BodyText"/>
      </w:pPr>
      <w:r>
        <w:t xml:space="preserve">- Hắn là thứ đồ chó má gì? Ta mới là người đàn ông đầu tiên của bốn nữ nhân kia!</w:t>
      </w:r>
    </w:p>
    <w:p>
      <w:pPr>
        <w:pStyle w:val="BodyText"/>
      </w:pPr>
      <w:r>
        <w:t xml:space="preserve">Đúng lúc này sau sân khấu, Tạp Lưu cùng Cách Lôi Tư Thác mang theo hơn mười Thánh tộc nhị giai đi lên đài.</w:t>
      </w:r>
    </w:p>
    <w:p>
      <w:pPr>
        <w:pStyle w:val="BodyText"/>
      </w:pPr>
      <w:r>
        <w:t xml:space="preserve">Người điều khiển chương trình nhíu mày khuyên nhủ:</w:t>
      </w:r>
    </w:p>
    <w:p>
      <w:pPr>
        <w:pStyle w:val="BodyText"/>
      </w:pPr>
      <w:r>
        <w:t xml:space="preserve">- Vị tiên sinh này, nơi đây không phải địa phương ngài có thể tới, xin ngài đi ra ngoài!</w:t>
      </w:r>
    </w:p>
    <w:p>
      <w:pPr>
        <w:pStyle w:val="BodyText"/>
      </w:pPr>
      <w:r>
        <w:t xml:space="preserve">- Đi chết đi! Con kiến!</w:t>
      </w:r>
    </w:p>
    <w:p>
      <w:pPr>
        <w:pStyle w:val="BodyText"/>
      </w:pPr>
      <w:r>
        <w:t xml:space="preserve">Tạp Lưu cười dữ tợn, một trảo chộp lấy đầu người điều khiển chương trình dùng sức kéo xuống, trực tiếp đem đầu người kia kể cả xương cột sống cùng rút ra khỏi thân thể hắn.</w:t>
      </w:r>
    </w:p>
    <w:p>
      <w:pPr>
        <w:pStyle w:val="BodyText"/>
      </w:pPr>
      <w:r>
        <w:t xml:space="preserve">Trong mắt người kia tràn ngập hoảng sợ bị nắm chặt lơ lửng, một cỗ máu tươi nóng rực phun trào nhuộm đỏ cả sân khấu.</w:t>
      </w:r>
    </w:p>
    <w:p>
      <w:pPr>
        <w:pStyle w:val="BodyText"/>
      </w:pPr>
      <w:r>
        <w:t xml:space="preserve">Chứng kiến một màn kinh khủng kia, tất cả hội trường hoảng sợ ngây người.</w:t>
      </w:r>
    </w:p>
    <w:p>
      <w:pPr>
        <w:pStyle w:val="BodyText"/>
      </w:pPr>
      <w:r>
        <w:t xml:space="preserve">Trương Mạn Ny cùng ba nữ nhân thành thục chứng kiến Cách Lôi Tư Thác đứng phía sau sắc mặt liền đại biến quỳ xuống sàn thân thể lạnh run nói:</w:t>
      </w:r>
    </w:p>
    <w:p>
      <w:pPr>
        <w:pStyle w:val="BodyText"/>
      </w:pPr>
      <w:r>
        <w:t xml:space="preserve">- Bái kiến Cách Lôi Tư Thác bệ hạ vĩ đại, tiện nô không biết bệ hạ vĩ đại đại giá quang lâm, xin bệ hạ hãy tha tội!</w:t>
      </w:r>
    </w:p>
    <w:p>
      <w:pPr>
        <w:pStyle w:val="BodyText"/>
      </w:pPr>
      <w:r>
        <w:t xml:space="preserve">Bốn đại thánh địa phong nguyệt của Thanh Trượng thành đều là tài sản của Cách Lôi Tư Thác, nếu không có hắn sau lưng ủng hộ những thánh địa kia căn bản không thể phát triển được với quy mô lớn như vậy. Trương Mạn Ny các nàng ở trước mặt người khác thật uy phong bát diện, kể cả phú hào như Triệu thiếu cũng không dám dễ dàng đắc tội, nhưng ở trước mặt Cách Lôi Tư Thác lại vô cùng thấp hèn, chỉ là những nữ nô không hề có chút địa vị.</w:t>
      </w:r>
    </w:p>
    <w:p>
      <w:pPr>
        <w:pStyle w:val="BodyText"/>
      </w:pPr>
      <w:r>
        <w:t xml:space="preserve">Bốn người Tề Thanh Nhi vừa nghe tên của Cách Lôi Tư Thác, sắc mặt đại biến, theo phản xạ quỳ xuống sàn, mặc dù các nàng là hoa khôi nhưng trên thực tế địa vị chỉ do nam nhân phủng ra mà có, địa vị đích thực của các nàng còn thấp hơn cả Trương Mạn Ny bọn họ.</w:t>
      </w:r>
    </w:p>
    <w:p>
      <w:pPr>
        <w:pStyle w:val="BodyText"/>
      </w:pPr>
      <w:r>
        <w:t xml:space="preserve">Tạp Lưu cười dữ tợn, ánh mắt đảo qua dừng lại trên người Lỵ Toa cùng Cát Hi cười lên điên cuồng:</w:t>
      </w:r>
    </w:p>
    <w:p>
      <w:pPr>
        <w:pStyle w:val="BodyText"/>
      </w:pPr>
      <w:r>
        <w:t xml:space="preserve">- Ha ha ha! Nhìn thấy sao? Nhân loại thấp hèn, ta mới là người đàn ông đầu tiên của các nàng. Ngươi bất quá chỉ là một tên hề mà thôi! Ha ha ha! Đúng rồi, trong tay của ngươi có hai nữ nhân không tệ, đem các nàng giao ra đây ta có thể tha cho ngươi một mạng. Bằng không ta sẽ lột da của ngươi ra, sau đó đặt lên than lửa vừa nướng vừa ăn!</w:t>
      </w:r>
    </w:p>
    <w:p>
      <w:pPr>
        <w:pStyle w:val="BodyText"/>
      </w:pPr>
      <w:r>
        <w:t xml:space="preserve">Nhạc Trọng nhìn Tạp Lưu lạnh lùng nói:</w:t>
      </w:r>
    </w:p>
    <w:p>
      <w:pPr>
        <w:pStyle w:val="BodyText"/>
      </w:pPr>
      <w:r>
        <w:t xml:space="preserve">- Không có khả năng, ta sẽ không giao họ cho ngươi. Hơn nữa nếu như ta không đoán sai, dù giao họ cho ngươi tên súc sinh ngươi cũng vẫn giết ta!</w:t>
      </w:r>
    </w:p>
    <w:p>
      <w:pPr>
        <w:pStyle w:val="BodyText"/>
      </w:pPr>
      <w:r>
        <w:t xml:space="preserve">Trong mắt Tạp Lưu chớp động quang mang khát máu, căn bản chính là một con dã thú hình người không giảng đạo lý, loại súc sinh này chỉ biết phát điên tiêu diệt hết thảy, căn bản không thèm để ý đạo lý chữ tín là gì.</w:t>
      </w:r>
    </w:p>
    <w:p>
      <w:pPr>
        <w:pStyle w:val="BodyText"/>
      </w:pPr>
      <w:r>
        <w:t xml:space="preserve">Tạp Lưu kiệt kiệt cười lớn tiếng nói:</w:t>
      </w:r>
    </w:p>
    <w:p>
      <w:pPr>
        <w:pStyle w:val="BodyText"/>
      </w:pPr>
      <w:r>
        <w:t xml:space="preserve">- Ha ha ha! Tiểu tử, ngươi đoán không sai. Dù ngươi giao người cho ta, ta cũng sẽ giết ngươi, bởi vì ta nhìn ngươi không vừa mắt, muốn bóp chết côn trùng nhân loại thích khoe khoang như ngươi. Nhưng trước khi bóp chết ngươi, ta sẽ lên nữ nhân ngươi ngay trước mặt ngươi, biểu tình tuyệt vọng cùng khuất nhục của ngươi là một món mỹ vị nhắm rượu rất ngon! Hiện tại ta tuyên bố, trò chơi săn bắn bắt đầu! Cho chúng ta đến tiến hành một buổi thịnh yến săn bắn mỹ vị huyết tinh đi!</w:t>
      </w:r>
    </w:p>
    <w:p>
      <w:pPr>
        <w:pStyle w:val="BodyText"/>
      </w:pPr>
      <w:r>
        <w:t xml:space="preserve">Lời của Tạp Lưu vừa dứt, thực nhân quỷ trà trộn trong nhân loại hưng phấn cười to, hung hăng hướng những nhân loại trong hội trường bổ nhào tới.</w:t>
      </w:r>
    </w:p>
    <w:p>
      <w:pPr>
        <w:pStyle w:val="BodyText"/>
      </w:pPr>
      <w:r>
        <w:t xml:space="preserve">Một lính đánh thuê vừa mới đứng lên, một móng vuốt từ sau lưng hắn chộp tới xỏ xuyên qua thân thể hắn đào trái tim hắn móc ra. Một thực nhân quỷ đứng sau lưng hắn cười lên điên cuồng, một ngụm đem trái tim của người kia nuốt chửng.</w:t>
      </w:r>
    </w:p>
    <w:p>
      <w:pPr>
        <w:pStyle w:val="BodyText"/>
      </w:pPr>
      <w:r>
        <w:t xml:space="preserve">Một phú thương nhân loại chật vật không chịu nổi chạy tới cửa hội trường, hắn vừa chạy tới cửa ra chợt phát hiện cánh cửa đã hoàn toàn khép kín.</w:t>
      </w:r>
    </w:p>
    <w:p>
      <w:pPr>
        <w:pStyle w:val="BodyText"/>
      </w:pPr>
      <w:r>
        <w:t xml:space="preserve">Một thực nhân quỷ thập phần quỷ dị xuất hiện trước mắt hắn, hai tay nắm lấy hắn, sau đó mở mồm cắn lên cổ họng người kia, cắn đứt cổ họng, thật nhiều máu tươi văng bắn lên mặt thực nhân quỷ kia, làm cho hắn thoạt nhìn cực kỳ dữ tợn hung ác.</w:t>
      </w:r>
    </w:p>
    <w:p>
      <w:pPr>
        <w:pStyle w:val="BodyText"/>
      </w:pPr>
      <w:r>
        <w:t xml:space="preserve">- Cứu tôi! Cứu cứu tôi!</w:t>
      </w:r>
    </w:p>
    <w:p>
      <w:pPr>
        <w:pStyle w:val="BodyText"/>
      </w:pPr>
      <w:r>
        <w:t xml:space="preserve">Sắc mặt Triệu thiếu tái nhợt hoảng sợ thét to.</w:t>
      </w:r>
    </w:p>
    <w:p>
      <w:pPr>
        <w:pStyle w:val="BodyText"/>
      </w:pPr>
      <w:r>
        <w:t xml:space="preserve">Tám thực nhân quỷ liên thủ công kích tới, vài tên bảo tiêu bên cạnh Triệu thiếu trong lúc kích chiến thỉnh thoảng có người bị thực nhân quỷ xé thành vài mảnh, máu tươi cùng nội tạng nhuộm đỏ mặt đất.</w:t>
      </w:r>
    </w:p>
    <w:p>
      <w:pPr>
        <w:pStyle w:val="Compact"/>
      </w:pPr>
      <w:r>
        <w:t xml:space="preserve">Rất nhanh vài tên bảo tiêu của Triệu thiếu đã bị tám gã thực nhân quỷ phân thây, máu tươi cùng chân tay bị cụt văng đầy đất.</w:t>
      </w:r>
      <w:r>
        <w:br w:type="textWrapping"/>
      </w:r>
      <w:r>
        <w:br w:type="textWrapping"/>
      </w:r>
    </w:p>
    <w:p>
      <w:pPr>
        <w:pStyle w:val="Heading2"/>
      </w:pPr>
      <w:bookmarkStart w:id="1044" w:name="chương-1023-thiêu-chết-tạp-lưu-1"/>
      <w:bookmarkEnd w:id="1044"/>
      <w:r>
        <w:t xml:space="preserve">1022. Chương 1023: Thiêu Chết Tạp Lưu! (1)</w:t>
      </w:r>
    </w:p>
    <w:p>
      <w:pPr>
        <w:pStyle w:val="Compact"/>
      </w:pPr>
      <w:r>
        <w:br w:type="textWrapping"/>
      </w:r>
      <w:r>
        <w:br w:type="textWrapping"/>
      </w:r>
    </w:p>
    <w:p>
      <w:pPr>
        <w:pStyle w:val="BodyText"/>
      </w:pPr>
      <w:r>
        <w:t xml:space="preserve">Sắc mặt Triệu thiếu trắng bệch quỳ trên mặt đất cầu xin:</w:t>
      </w:r>
    </w:p>
    <w:p>
      <w:pPr>
        <w:pStyle w:val="BodyText"/>
      </w:pPr>
      <w:r>
        <w:t xml:space="preserve">- Van cầu các ông buông tha cho tôi đi, tôi là con trai của phú thương Triệu Thiên Bát, tôi nguyện ý quyên ra một trăm triệu ưng tệ chỉ cần các ông buông tha tôi, tôi nguyện ý đưa các ông một triệu ưng tệ, không, hai triệu cũng được…</w:t>
      </w:r>
    </w:p>
    <w:p>
      <w:pPr>
        <w:pStyle w:val="BodyText"/>
      </w:pPr>
      <w:r>
        <w:t xml:space="preserve">- Đi chết đi, rác rưởi!</w:t>
      </w:r>
    </w:p>
    <w:p>
      <w:pPr>
        <w:pStyle w:val="BodyText"/>
      </w:pPr>
      <w:r>
        <w:t xml:space="preserve">Một gã thực nhân quỷ cười dữ tợn một quyền đập lên đầu Triệu thiếu, đem đầu hắn đập thành động lớn, dịch óc phun đầy người của hắn.</w:t>
      </w:r>
    </w:p>
    <w:p>
      <w:pPr>
        <w:pStyle w:val="BodyText"/>
      </w:pPr>
      <w:r>
        <w:t xml:space="preserve">Bên trong hội trường tràn ngập tiếng gào khóc của nhân loại cùng tiếng kêu thảm thiết, nơi nơi đều là máu tươi cùng tử vong, chẳng khác gì địa ngục.</w:t>
      </w:r>
    </w:p>
    <w:p>
      <w:pPr>
        <w:pStyle w:val="BodyText"/>
      </w:pPr>
      <w:r>
        <w:t xml:space="preserve">Tiếng kêu thảm, tiếng gào thét trải rộng cả hội trường, tám nữ nhân đứng trên sân khấu lạnh run tràn ngập sợ hãi.</w:t>
      </w:r>
    </w:p>
    <w:p>
      <w:pPr>
        <w:pStyle w:val="BodyText"/>
      </w:pPr>
      <w:r>
        <w:t xml:space="preserve">Trương Mạn Ny từng được Cách Lôi Tư Thác thập phần sủng ái, cả gan hướng hắn nói:</w:t>
      </w:r>
    </w:p>
    <w:p>
      <w:pPr>
        <w:pStyle w:val="BodyText"/>
      </w:pPr>
      <w:r>
        <w:t xml:space="preserve">- Bệ hạ, nếu còn tiếp tục như vậy cả Thanh Trượng thành sẽ bị hủy…</w:t>
      </w:r>
    </w:p>
    <w:p>
      <w:pPr>
        <w:pStyle w:val="BodyText"/>
      </w:pPr>
      <w:r>
        <w:t xml:space="preserve">Ở trong hội trường này đều là những người từ khắp các nơi nổi tiếng trên thế giới mộ danh mà đến, có thương nhân, lính đánh thuê, đều là căn cơ phồn vinh của Thanh Trượng thành. Một khi tin tức trò chơi săn bắn tàn sát bị truyền đi ra, thanh danh gần trăm năm duy trì của Thanh Trượng thành sẽ hủy hoại trong chốc lát. Sẽ rất ít có thương nhân tiếp tục đi tới thành thị này, sẽ làm thành phố này trở nên suy sụp xuống.</w:t>
      </w:r>
    </w:p>
    <w:p>
      <w:pPr>
        <w:pStyle w:val="BodyText"/>
      </w:pPr>
      <w:r>
        <w:t xml:space="preserve">Các Lôi Tư Thác vẫn luôn cố gắng duy trì trật tự trong thành, không cho phép trò chơi săn bắn như vậy diễn ra quang minh chính đại như thế, hắn làm vậy là vì muốn đạt được một Thanh Trượng thành thật phồn vinh.</w:t>
      </w:r>
    </w:p>
    <w:p>
      <w:pPr>
        <w:pStyle w:val="BodyText"/>
      </w:pPr>
      <w:r>
        <w:t xml:space="preserve">Tạp Lưu nhìn Trương Mạn Ny phong vận tràn đầy tàn nhẫn cười:</w:t>
      </w:r>
    </w:p>
    <w:p>
      <w:pPr>
        <w:pStyle w:val="BodyText"/>
      </w:pPr>
      <w:r>
        <w:t xml:space="preserve">- Cách Lôi Tư Thác, tôi muốn ăn nữ nhân này, anh không phản đối chứ?</w:t>
      </w:r>
    </w:p>
    <w:p>
      <w:pPr>
        <w:pStyle w:val="BodyText"/>
      </w:pPr>
      <w:r>
        <w:t xml:space="preserve">Trương Mạn Ny nghe vậy sắc mặt trở nên vô cùng trắng bệch, đưa ánh mắt nhìn qua chủ nhân Cách Lôi Tư Thác, cầu xin đối phương cứu giúp, ở nơi đây chỉ có hắn mới có thể cứu được nàng.</w:t>
      </w:r>
    </w:p>
    <w:p>
      <w:pPr>
        <w:pStyle w:val="BodyText"/>
      </w:pPr>
      <w:r>
        <w:t xml:space="preserve">Cách Lôi Tư Thác cười nhẹ đập nát hi vọng của Trương Mạn Ny:</w:t>
      </w:r>
    </w:p>
    <w:p>
      <w:pPr>
        <w:pStyle w:val="BodyText"/>
      </w:pPr>
      <w:r>
        <w:t xml:space="preserve">- Tùy tiện! Dù sao nàng cũng chỉ là một nhân loại thấp hèn!</w:t>
      </w:r>
    </w:p>
    <w:p>
      <w:pPr>
        <w:pStyle w:val="BodyText"/>
      </w:pPr>
      <w:r>
        <w:t xml:space="preserve">Sắc mặt Trương Mạn Ny trắng nhợt, một cỗ tuyệt vọng sâu sắc xông lên trong lòng nàng. Vô luận nàng cố gắng kinh doanh Thiên Hương Các bao nhiêu, vô luận nàng ra sức lấy lòng Cách Lôi Tư Thác thế nào, nhưng ở trong mắt hắn nàng chỉ là một nhân loại thấp hèn. Lời nói của hắn đánh nát tia hi vọng cuối cùng của nàng, làm trong mắt nàng tràn ngập âm u tuyệt vọng cùng khủng hoảng.</w:t>
      </w:r>
    </w:p>
    <w:p>
      <w:pPr>
        <w:pStyle w:val="BodyText"/>
      </w:pPr>
      <w:r>
        <w:t xml:space="preserve">Tạp Lưu vươn tay nắm lấy khuôn mặt tuyệt vọng của Trượng Mạn Ny, vẻ mặt biến thái cười lên điên cuồng:</w:t>
      </w:r>
    </w:p>
    <w:p>
      <w:pPr>
        <w:pStyle w:val="BodyText"/>
      </w:pPr>
      <w:r>
        <w:t xml:space="preserve">- Ha ha ha! Nghe rõ chưa? Ngay cả chủ nhân của ngươi cũng đã từ bỏ ngươi sao! Tiểu tiện nhân!</w:t>
      </w:r>
    </w:p>
    <w:p>
      <w:pPr>
        <w:pStyle w:val="BodyText"/>
      </w:pPr>
      <w:r>
        <w:t xml:space="preserve">Vẻ mặt xinh đẹp của Trương Mạn Ny đầy thống khổ, đôi mắt như tro tàn tuyệt vọng, nàng biết mình phản kháng cũng vô ích, hơn nữa càng phản kháng sẽ càng bị tra tấn càng thêm đáng sợ.</w:t>
      </w:r>
    </w:p>
    <w:p>
      <w:pPr>
        <w:pStyle w:val="BodyText"/>
      </w:pPr>
      <w:r>
        <w:t xml:space="preserve">Tạp Lưu cười dữ tợn một trảo chộp vào trái tim Trương Mạn Ny:</w:t>
      </w:r>
    </w:p>
    <w:p>
      <w:pPr>
        <w:pStyle w:val="BodyText"/>
      </w:pPr>
      <w:r>
        <w:t xml:space="preserve">- Đúng! Chính là như vậy, để cho ta nhấm nháp trái tim mỹ vị của ngươi!</w:t>
      </w:r>
    </w:p>
    <w:p>
      <w:pPr>
        <w:pStyle w:val="BodyText"/>
      </w:pPr>
      <w:r>
        <w:t xml:space="preserve">Đúng lúc này một ánh đao lạnh lẽo mang theo tiếng rít hướng Tạp Lưu chém tới.</w:t>
      </w:r>
    </w:p>
    <w:p>
      <w:pPr>
        <w:pStyle w:val="BodyText"/>
      </w:pPr>
      <w:r>
        <w:t xml:space="preserve">Sắc mặt Tạp Lưu đại biến thân thể nhảy mạnh về phía sau, hắn dùng tốc độ thật nhanh tránh thoát một đao tuyệt sát của Nhạc Trọng, nhưng tay phải hắn cũng mang theo một đạo huyết quang rụng rơi xuống mặt đất.</w:t>
      </w:r>
    </w:p>
    <w:p>
      <w:pPr>
        <w:pStyle w:val="BodyText"/>
      </w:pPr>
      <w:r>
        <w:t xml:space="preserve">Cách Lôi Tư Thác nhìn Nhạc Trọng ánh mắt chợt co rụt lại:</w:t>
      </w:r>
    </w:p>
    <w:p>
      <w:pPr>
        <w:pStyle w:val="BodyText"/>
      </w:pPr>
      <w:r>
        <w:t xml:space="preserve">- Thần chiến sĩ tam giai!</w:t>
      </w:r>
    </w:p>
    <w:p>
      <w:pPr>
        <w:pStyle w:val="BodyText"/>
      </w:pPr>
      <w:r>
        <w:t xml:space="preserve">Tạp Lưu cũng nhìn chằm chằm Nhạc Trọng trong mắt chớp động vẻ cảnh giác, vẻ mặt kinh nghi bất định nhìn Nhạc Trọng trầm giọng hỏi:</w:t>
      </w:r>
    </w:p>
    <w:p>
      <w:pPr>
        <w:pStyle w:val="BodyText"/>
      </w:pPr>
      <w:r>
        <w:t xml:space="preserve">- Ngươi là ai?</w:t>
      </w:r>
    </w:p>
    <w:p>
      <w:pPr>
        <w:pStyle w:val="BodyText"/>
      </w:pPr>
      <w:r>
        <w:t xml:space="preserve">- Các ngươi đã không cần, như vậy những nữ nhân này thuộc về ta. Hiện tại các ngươi có thể đi chết đi!</w:t>
      </w:r>
    </w:p>
    <w:p>
      <w:pPr>
        <w:pStyle w:val="BodyText"/>
      </w:pPr>
      <w:r>
        <w:t xml:space="preserve">Trong mắt Nhạc Trọng thoáng hiện hàn quang, nháy mắt phát động kỹ năng ảnh bộ, bàn tay vỗ ra, một đạo hỏa long cuồng bạo hướng chỗ Tạp Lạp, Cách Lôi Tư Thác cùng mười tên Thánh tộc đi theo bọn hắn thổi quét tới.</w:t>
      </w:r>
    </w:p>
    <w:p>
      <w:pPr>
        <w:pStyle w:val="BodyText"/>
      </w:pPr>
      <w:r>
        <w:t xml:space="preserve">Sau khi Nhạc Trọng cường hóa kỹ năng ma viêm nhị giai ba lượt, uy lực khủng bố hơn trước gấp bội lần, chỉ trong một lần hô hấp ma viêm đã đem Tạp Lưu, Cách Lôi Tư Thác cùng hơn mười tên bộ hạ cắn nuốt.</w:t>
      </w:r>
    </w:p>
    <w:p>
      <w:pPr>
        <w:pStyle w:val="BodyText"/>
      </w:pPr>
      <w:r>
        <w:t xml:space="preserve">Hỏa diễm vặn xoắn, hơn mười Thánh tộc nhị giai đã bị thiêu thành tro tàn.</w:t>
      </w:r>
    </w:p>
    <w:p>
      <w:pPr>
        <w:pStyle w:val="BodyText"/>
      </w:pPr>
      <w:r>
        <w:t xml:space="preserve">Tạp Lưu cùng Cách Lôi Tư Thác đều là Thần chiến sĩ tam giai, có được thực lực vô cùng khủng bố, ánh lửa chợt lóe hai người đã phân ra nhảy lên thật cao, tránh khỏi hỏa long cắn nuốt.</w:t>
      </w:r>
    </w:p>
    <w:p>
      <w:pPr>
        <w:pStyle w:val="BodyText"/>
      </w:pPr>
      <w:r>
        <w:t xml:space="preserve">Tạp Lưu vừa tránh khỏi hỏa long công kích, lúc này toàn thân Nhạc Trọng đã khởi động ám hắc đấu khí đã xuất hiện ngay trước người hắn, nắm tay bao bọc hỏa diễm xích hồng sắc hướng Tạp Lưu trực tiếp oanh thẳng tới.</w:t>
      </w:r>
    </w:p>
    <w:p>
      <w:pPr>
        <w:pStyle w:val="BodyText"/>
      </w:pPr>
      <w:r>
        <w:t xml:space="preserve">Trong mắt Tạp Lưu chợt lóe hung quang, cười dữ tợn, không hề tránh né công kích của Nhạc Trọng, một trảo chộp về hướng trái tim của hắn. Là thực nhân quỷ tam giai, cường độ thân thể của Tạp Lưu có thể ngăn cản tử đạn trọng súng máy bắn phá, chỉ cần đầu không vỡ, trái tim không hủy, vô luận bị thương nặng bao nhiêu cũng có thể hồi phục. Hắn đã thói quen với phương thức chiến đấu lưỡng bại câu thương với nhân loại.</w:t>
      </w:r>
    </w:p>
    <w:p>
      <w:pPr>
        <w:pStyle w:val="BodyText"/>
      </w:pPr>
      <w:r>
        <w:t xml:space="preserve">Trong hư không đột nhiên hiện ra một hắc động lớn, hai đạo gai xương bén nhọn từ trong động nổ bắn ra đâm thẳng vào đầu Tạp Lưu.</w:t>
      </w:r>
    </w:p>
    <w:p>
      <w:pPr>
        <w:pStyle w:val="BodyText"/>
      </w:pPr>
      <w:r>
        <w:t xml:space="preserve">Ngay tích tắc hai gai xương bắn tới, đầu của Tạp Lưu dùng góc độ không sao tưởng tượng nổi uốn éo vặn vẹo, hai đạo gai xương liền bắn sượt qua mặt của hắn, chỉ cắt xuống một phần da thịt.</w:t>
      </w:r>
    </w:p>
    <w:p>
      <w:pPr>
        <w:pStyle w:val="BodyText"/>
      </w:pPr>
      <w:r>
        <w:t xml:space="preserve">Thân thể Tạp Lưu vừa uốn éo, móng vuốt của hắn cũng đâm lệch qua tim Nhạc Trọng, oanh thẳng vào bụng bên trái của hắn, móng vuốt sắc bén xé rách bì giáp biến dị thú tứ giai, sau đó lại bị phòng hộ y 5 cấp ngăn trở.</w:t>
      </w:r>
    </w:p>
    <w:p>
      <w:pPr>
        <w:pStyle w:val="BodyText"/>
      </w:pPr>
      <w:r>
        <w:t xml:space="preserve">Nắm tay Nhạc Trọng hung hăng oanh lên thân thể Tạp Lưu, ma viêm bị áp súc ngưng tụ trong nháy mắt nổ tung, ngọn lửa cuồng bạo lập tức cắn nuốt thân thể hắn.</w:t>
      </w:r>
    </w:p>
    <w:p>
      <w:pPr>
        <w:pStyle w:val="BodyText"/>
      </w:pPr>
      <w:r>
        <w:t xml:space="preserve">- Ah!</w:t>
      </w:r>
    </w:p>
    <w:p>
      <w:pPr>
        <w:pStyle w:val="BodyText"/>
      </w:pPr>
      <w:r>
        <w:t xml:space="preserve">Tạp Lưu bị ma viêm của Nhạc Trọng cắn nuốt lập tức phát ra tiếng thét chói tai thê lương, một đoàn bạch quang từ trong thân thể hắn bộc phát ra cứng rắn đem ma viêm của Nhạc Trọng đánh xơ xác.</w:t>
      </w:r>
    </w:p>
    <w:p>
      <w:pPr>
        <w:pStyle w:val="BodyText"/>
      </w:pPr>
      <w:r>
        <w:t xml:space="preserve">Ngay lúc bạch quang bùng nổ, khí tức Tạp Lưu lập tức giảm sút, tốc độ chậm hơn không ít.</w:t>
      </w:r>
    </w:p>
    <w:p>
      <w:pPr>
        <w:pStyle w:val="BodyText"/>
      </w:pPr>
      <w:r>
        <w:t xml:space="preserve">Nhạc Trọng chớp động liền xuất hiện trước người Tạp Lưu, tay phải ngưng tụ ma viêm rào rạt hướng thẳng vào mặt hắn oanh tới.</w:t>
      </w:r>
    </w:p>
    <w:p>
      <w:pPr>
        <w:pStyle w:val="BodyText"/>
      </w:pPr>
      <w:r>
        <w:t xml:space="preserve">- Cách Lôi Tư Thác cứu tôi!</w:t>
      </w:r>
    </w:p>
    <w:p>
      <w:pPr>
        <w:pStyle w:val="BodyText"/>
      </w:pPr>
      <w:r>
        <w:t xml:space="preserve">Trong mắt Tạp Lưu thoáng hiện vẻ sợ hãi, phát ra tiếng thét chói tai kinh thiên động địa.</w:t>
      </w:r>
    </w:p>
    <w:p>
      <w:pPr>
        <w:pStyle w:val="BodyText"/>
      </w:pPr>
      <w:r>
        <w:t xml:space="preserve">Cách Lôi Tư Thác đang bị hỏa diễm ngăn cách vô cùng phẫn nộ phát ra tiếng gầm rú hướng bên này vọt tới:</w:t>
      </w:r>
    </w:p>
    <w:p>
      <w:pPr>
        <w:pStyle w:val="BodyText"/>
      </w:pPr>
      <w:r>
        <w:t xml:space="preserve">- Dừng tay!</w:t>
      </w:r>
    </w:p>
    <w:p>
      <w:pPr>
        <w:pStyle w:val="BodyText"/>
      </w:pPr>
      <w:r>
        <w:t xml:space="preserve">Trên sân khấu chấn động, vô số sắt thép giống như có sinh mạng xé rách sân khấu, ngưng tụ thành một trường mâu thật lớn nhắm ngay Cách Lôi Tư Thác đâm tới.</w:t>
      </w:r>
    </w:p>
    <w:p>
      <w:pPr>
        <w:pStyle w:val="BodyText"/>
      </w:pPr>
      <w:r>
        <w:t xml:space="preserve">- Nhân loại hạ tiện, vỡ cho ta!</w:t>
      </w:r>
    </w:p>
    <w:p>
      <w:pPr>
        <w:pStyle w:val="BodyText"/>
      </w:pPr>
      <w:r>
        <w:t xml:space="preserve">Trong mắt Cách Lôi Tư Thác chợt lóe hung quang, bạch sắc quang mang vờn quanh trường mâu sắt thép không ngừng xoay chuyển, trường mâu thật lớn có thể đè vỡ cả chiếc xe tăng nháy mắt bị bạch sắc quang mang cắt đến tan nát, hoàn toàn tan vỡ.</w:t>
      </w:r>
    </w:p>
    <w:p>
      <w:pPr>
        <w:pStyle w:val="Compact"/>
      </w:pPr>
      <w:r>
        <w:t xml:space="preserve">Ngay lúc trường mâu sắt thép bị Cách Lôi Tư Thác phá vỡ, một màn làm hắn vô cùng hoảng sợ liền hiện ra, nắm tay Nhạc Trọng hung hăng oanh thẳng lên mặt Tạp Lưu, ma viêm khủng bố bộc phát đem Tạp Lưu đốt thành một hỏa nhân.</w:t>
      </w:r>
      <w:r>
        <w:br w:type="textWrapping"/>
      </w:r>
      <w:r>
        <w:br w:type="textWrapping"/>
      </w:r>
    </w:p>
    <w:p>
      <w:pPr>
        <w:pStyle w:val="Heading2"/>
      </w:pPr>
      <w:bookmarkStart w:id="1045" w:name="chương-1024-thiêu-chết-tạp-lưu-2"/>
      <w:bookmarkEnd w:id="1045"/>
      <w:r>
        <w:t xml:space="preserve">1023. Chương 1024: Thiêu Chết Tạp Lưu! (2)</w:t>
      </w:r>
    </w:p>
    <w:p>
      <w:pPr>
        <w:pStyle w:val="Compact"/>
      </w:pPr>
      <w:r>
        <w:br w:type="textWrapping"/>
      </w:r>
      <w:r>
        <w:br w:type="textWrapping"/>
      </w:r>
    </w:p>
    <w:p>
      <w:pPr>
        <w:pStyle w:val="BodyText"/>
      </w:pPr>
      <w:r>
        <w:t xml:space="preserve">- Ah!!!</w:t>
      </w:r>
    </w:p>
    <w:p>
      <w:pPr>
        <w:pStyle w:val="BodyText"/>
      </w:pPr>
      <w:r>
        <w:t xml:space="preserve">Sinh mệnh lực của Thánh tộc thập phần ương ngạnh, dù Tạp Lưu đã bị ma viêm thiêu hủy vẫn chưa tử vong, mà hóa thành một đoàn hỏa cầu ý đồ bỏ chạy, nhưng chỉ vừa thoát được mười thước đã bị ma viêm quấn quanh thiêu hủy biến thành tro tàn.</w:t>
      </w:r>
    </w:p>
    <w:p>
      <w:pPr>
        <w:pStyle w:val="BodyText"/>
      </w:pPr>
      <w:r>
        <w:t xml:space="preserve">- Đáng chết!</w:t>
      </w:r>
    </w:p>
    <w:p>
      <w:pPr>
        <w:pStyle w:val="BodyText"/>
      </w:pPr>
      <w:r>
        <w:t xml:space="preserve">Cách Lôi Tư Thác nhìn thấy Tạp Lưu đã bị Nhạc Trọng thiêu thành tro bụi trong lòng rét lạnh, lập tức xoay người muốn bỏ chạy.</w:t>
      </w:r>
    </w:p>
    <w:p>
      <w:pPr>
        <w:pStyle w:val="BodyText"/>
      </w:pPr>
      <w:r>
        <w:t xml:space="preserve">Trên mặt đất vô số sắt thép bị hút đi ra hóa thành giao long cương thiết hung hăng đâm tới Cách Lôi Tư Thác khắp bốn phương tám hướng.</w:t>
      </w:r>
    </w:p>
    <w:p>
      <w:pPr>
        <w:pStyle w:val="BodyText"/>
      </w:pPr>
      <w:r>
        <w:t xml:space="preserve">Hai tay Cách Lôi Tư Thác huy động, từng đạo bạch quang chớp lên, đem sắt thép cắt thành vô số khối vỡ rơi xuống đất.</w:t>
      </w:r>
    </w:p>
    <w:p>
      <w:pPr>
        <w:pStyle w:val="BodyText"/>
      </w:pPr>
      <w:r>
        <w:t xml:space="preserve">Đột nhiên sắt thép tán lạc trên mặt đất đột nhiên giống như có sinh mạng hướng Cách Lôi Tư Thác oanh tới.</w:t>
      </w:r>
    </w:p>
    <w:p>
      <w:pPr>
        <w:pStyle w:val="BodyText"/>
      </w:pPr>
      <w:r>
        <w:t xml:space="preserve">Không kịp đề phòng, thật nhiều sắt thép oanh thẳng lên thân thể Cách Lôi Tư Thác.</w:t>
      </w:r>
    </w:p>
    <w:p>
      <w:pPr>
        <w:pStyle w:val="BodyText"/>
      </w:pPr>
      <w:r>
        <w:t xml:space="preserve">Nhưng cường độ thân thể hắn ngay cả tử đạn trọng súng máy cũng không thể bắn thủng, sắt thép bình thường đâm trúng thân thể hắn chỉ phát ra thanh âm tiếng vang như kim loại va nhau, sau đó chặt chẽ bám vào thân thể hắn, đem hắn phong ấn bên trong.</w:t>
      </w:r>
    </w:p>
    <w:p>
      <w:pPr>
        <w:pStyle w:val="BodyText"/>
      </w:pPr>
      <w:r>
        <w:t xml:space="preserve">Cách Lôi Tư Thác vừa bị phong ấn, vô số sắt thép từ khắp bốn phương tám hướng vọt tới, đập lên cương trụ không ngừng gia cố phong ấn.</w:t>
      </w:r>
    </w:p>
    <w:p>
      <w:pPr>
        <w:pStyle w:val="BodyText"/>
      </w:pPr>
      <w:r>
        <w:t xml:space="preserve">Trong mắt Nhạc Trọng hiện lên vẻ tán thưởng:</w:t>
      </w:r>
    </w:p>
    <w:p>
      <w:pPr>
        <w:pStyle w:val="BodyText"/>
      </w:pPr>
      <w:r>
        <w:t xml:space="preserve">- Thật mạnh, thật không hổ là cao thủ đỉnh cấp trong phản kháng quân!</w:t>
      </w:r>
    </w:p>
    <w:p>
      <w:pPr>
        <w:pStyle w:val="BodyText"/>
      </w:pPr>
      <w:r>
        <w:t xml:space="preserve">Kiệt Tư là thủ lĩnh phản kháng quân đông bộ, hàng năm luôn chiến đấu cùng bộ tộc thực nhân quỷ hung tàn cuồng bạo, lực chiến đấu của hắn cực kỳ mạnh mẽ, đã có được thực lực Thần chiến sĩ tam giai đỉnh phong. Hơn nữa trong lòng Cách Lôi Tư Thác cũng đã mất chiến ý, vì vậy chỉ trong nháy mắt liền bị hắn phong ấn.</w:t>
      </w:r>
    </w:p>
    <w:p>
      <w:pPr>
        <w:pStyle w:val="BodyText"/>
      </w:pPr>
      <w:r>
        <w:t xml:space="preserve">Chứng kiến Cách Lôi Tư Thác đã bị Kiệt Tư phong ấn, Nhạc Trọng nhanh chóng lấy ra điện từ pháo đan binh trực tiếp bắn tới.</w:t>
      </w:r>
    </w:p>
    <w:p>
      <w:pPr>
        <w:pStyle w:val="BodyText"/>
      </w:pPr>
      <w:r>
        <w:t xml:space="preserve">Từng đạo quang mang chớp động, ngay trên cương trụ bị bắn thủng lỗ chỗ, thật nhiều máu tươi từ trong những lỗ thủng tràn ra tung tóe.</w:t>
      </w:r>
    </w:p>
    <w:p>
      <w:pPr>
        <w:pStyle w:val="BodyText"/>
      </w:pPr>
      <w:r>
        <w:t xml:space="preserve">Liên tiếp oanh ra mười lăm pháo Nhạc Trọng mới cảm giác được một cỗ sinh mệnh lực dũng mãnh tràn vào không ngừng tẩm bổ lên thân thể hắn.</w:t>
      </w:r>
    </w:p>
    <w:p>
      <w:pPr>
        <w:pStyle w:val="BodyText"/>
      </w:pPr>
      <w:r>
        <w:t xml:space="preserve">- Cách Lôi Tư Thác đại nhân đã chết!</w:t>
      </w:r>
    </w:p>
    <w:p>
      <w:pPr>
        <w:pStyle w:val="BodyText"/>
      </w:pPr>
      <w:r>
        <w:t xml:space="preserve">- Tạp Lưu đại nhân cũng đã chết! Đáng chết, chúng ta phải xử lý đám người kia báo thù cho hai vị đại nhân!</w:t>
      </w:r>
    </w:p>
    <w:p>
      <w:pPr>
        <w:pStyle w:val="BodyText"/>
      </w:pPr>
      <w:r>
        <w:t xml:space="preserve">- …</w:t>
      </w:r>
    </w:p>
    <w:p>
      <w:pPr>
        <w:pStyle w:val="BodyText"/>
      </w:pPr>
      <w:r>
        <w:t xml:space="preserve">Nhóm thực nhân quỷ đang liệp sát nhân loại trong hội trường chứng kiến Cách Lôi Tư Thác cùng Tạp Lưu bị Nhạc Trọng cùng Kiệt Tư giết chết, trong mắt hiện lên sát ý điên cuồng, ném lấy con mồi trong tay hướng hai người vọt tới.</w:t>
      </w:r>
    </w:p>
    <w:p>
      <w:pPr>
        <w:pStyle w:val="BodyText"/>
      </w:pPr>
      <w:r>
        <w:t xml:space="preserve">- Một đám rác rưởi, đi chết đi!</w:t>
      </w:r>
    </w:p>
    <w:p>
      <w:pPr>
        <w:pStyle w:val="BodyText"/>
      </w:pPr>
      <w:r>
        <w:t xml:space="preserve">Nhạc Trọng lạnh lùng quan sát nhóm thực nhân quỷ đang xông tới, vung tay, ma viêm rít gào hướng nhóm thực nhân quỷ thổi quét đi.</w:t>
      </w:r>
    </w:p>
    <w:p>
      <w:pPr>
        <w:pStyle w:val="BodyText"/>
      </w:pPr>
      <w:r>
        <w:t xml:space="preserve">Ma viêm bị Nhạc Trọng thao túng giống như có được sinh mạng, nơi nơi đi qua hết thảy đều bị thiêu thành tro tàn, thực nhân quỷ dính vào một tia ma viêm liền bị thiêu thành tro bụi.</w:t>
      </w:r>
    </w:p>
    <w:p>
      <w:pPr>
        <w:pStyle w:val="BodyText"/>
      </w:pPr>
      <w:r>
        <w:t xml:space="preserve">Liễu Y Thần các nàng nhìn thấy Nhạc Trọng thật thoải mái đem mấy chục thực nhân quỷ khủng bố thiêu cháy, trong mắt chớp động quang mang. Đặc biệt trên mặt Liễu Y Thần nhiễm lên rặng mây đỏ, hô hấp dồn dập, gắt gao nhìn chằm chằm khuôn mặt Nhạc Trọng, trong mắt chớp động hương vị kích tình mãnh liệt.</w:t>
      </w:r>
    </w:p>
    <w:p>
      <w:pPr>
        <w:pStyle w:val="BodyText"/>
      </w:pPr>
      <w:r>
        <w:t xml:space="preserve">Kiệt Tư điều khiển vô số sắt thép hóa thành lưỡi dao sắc bén hoặc thiết chùy oanh thẳng qua thực nhân quỷ, nếu không làm chúng bị áp thành thịt vụn thì bị xé rách xỏ xuyên đinh lên mặt đất.</w:t>
      </w:r>
    </w:p>
    <w:p>
      <w:pPr>
        <w:pStyle w:val="BodyText"/>
      </w:pPr>
      <w:r>
        <w:t xml:space="preserve">- Triệt!</w:t>
      </w:r>
    </w:p>
    <w:p>
      <w:pPr>
        <w:pStyle w:val="BodyText"/>
      </w:pPr>
      <w:r>
        <w:t xml:space="preserve">Hơn hai trăm thực nhân quỷ bị Nhạc Trọng cùng Kiệt Tư giết chết, những thực nhân quỷ khác đưa mắt nhìn nhau lập tức lựa chọn bỏ chạy khỏi nơi này.</w:t>
      </w:r>
    </w:p>
    <w:p>
      <w:pPr>
        <w:pStyle w:val="BodyText"/>
      </w:pPr>
      <w:r>
        <w:t xml:space="preserve">Hội trường phong bế đối với đại bộ phận nhân loại mà nói chính là một lồng giam tử vong. Nhưng đối với thực nhân quỷ có được thực lực Thần chiến sĩ nhị giai mà nói lại không có bất cứ vấn đề gì, chúng chạy dọc theo vách tường, rất nhanh đã thoát khỏi hội trường không còn thấy chút thân ảnh.</w:t>
      </w:r>
    </w:p>
    <w:p>
      <w:pPr>
        <w:pStyle w:val="BodyText"/>
      </w:pPr>
      <w:r>
        <w:t xml:space="preserve">Ở trong hội trường hôm nay tập trung mười vạn nhân loại, nhưng bị một ngàn thực nhân quỷ điên cuồng giết chóc, cũng có một vạn nhân loại bị chúng giết chết. Lúc này trong hội trường nơi nơi đều là những mảnh thịt vụn, nội tạng rắc đầy đất, nhìn qua chẳng khác gì núi thây biển máu.</w:t>
      </w:r>
    </w:p>
    <w:p>
      <w:pPr>
        <w:pStyle w:val="BodyText"/>
      </w:pPr>
      <w:r>
        <w:t xml:space="preserve">Rất nhiều người nhìn thấy hội trường giống như chốn địa ngục điên cuồng nôn mửa, còn có người bị khủng hoảng đến phát điên.</w:t>
      </w:r>
    </w:p>
    <w:p>
      <w:pPr>
        <w:pStyle w:val="BodyText"/>
      </w:pPr>
      <w:r>
        <w:t xml:space="preserve">Nhạc Trọng đi tới trước mặt Trương Mạn Ny các nàng lạnh lùng nói:</w:t>
      </w:r>
    </w:p>
    <w:p>
      <w:pPr>
        <w:pStyle w:val="BodyText"/>
      </w:pPr>
      <w:r>
        <w:t xml:space="preserve">- Tôi là Nhạc Trọng, từ hôm nay trở đi các cô là vật sở hữu của tôi. Các cô có ý kiến gì không?</w:t>
      </w:r>
    </w:p>
    <w:p>
      <w:pPr>
        <w:pStyle w:val="BodyText"/>
      </w:pPr>
      <w:r>
        <w:t xml:space="preserve">Trương Mạn Ny vô cùng hèn mọn bò tới trước người Nhạc Trọng hôn giày của hắn:</w:t>
      </w:r>
    </w:p>
    <w:p>
      <w:pPr>
        <w:pStyle w:val="BodyText"/>
      </w:pPr>
      <w:r>
        <w:t xml:space="preserve">- Có thể trở thành nữ nô của ngài là vinh hạnh của tôi!</w:t>
      </w:r>
    </w:p>
    <w:p>
      <w:pPr>
        <w:pStyle w:val="BodyText"/>
      </w:pPr>
      <w:r>
        <w:t xml:space="preserve">Nhạc Trọng cứu vớt Trương Mạn Ny trong nỗi tuyệt vọng, lại thể hiện ra thực lực vô cùng khủng bố, nàng đổi chủ nhân cũng không có ý kiến gì khác. Lòng trung thành của nàng đối với Cách Lôi Tư Thác đã bị xóa tan kể từ lúc hắn ném bỏ nàng.</w:t>
      </w:r>
    </w:p>
    <w:p>
      <w:pPr>
        <w:pStyle w:val="BodyText"/>
      </w:pPr>
      <w:r>
        <w:t xml:space="preserve">- Có thể trở thành nữ nô của ngài là vinh hạnh của tôi!</w:t>
      </w:r>
    </w:p>
    <w:p>
      <w:pPr>
        <w:pStyle w:val="BodyText"/>
      </w:pPr>
      <w:r>
        <w:t xml:space="preserve">Bảy mỹ nữ còn lại vô luận là biểu hiện vô cùng cao ngạo như Liễu Y Thần, ôn nhu như nước Y Bích Ti, tính trẻ con hòa lẫn vẻ gợi cảm mê người Ngải Ny, khí chất thoát tục dung nhan tuyệt sắc như Tề Thanh Nhi đều bò tới hôn giày Nhạc Trọng nguyện trung thành. Từ nhỏ các nàng đã nhận sự giáo dục như thế, chỉ cần là chủ nhân của các nàng, vô luận đối phương cần các nàng làm gì thì các nàng cũng khó thể phản kháng.</w:t>
      </w:r>
    </w:p>
    <w:p>
      <w:pPr>
        <w:pStyle w:val="BodyText"/>
      </w:pPr>
      <w:r>
        <w:t xml:space="preserve">Mặc dù có vô số nam nhân nguyện ý vì những hoa khôi như các nàng vung tiền như rác, nhưng những nữ nhân nơi này đều chỉ là những món đồ chơi được bồi dưỡng lấy lòng nam nhân của Thanh Trượng thành. Chính bởi vì như thế Tề Thanh Nhi mới lấy được vị trí hoa khôi đứng đầu nhưng trong lòng nàng không hề có chút vui vẻ.</w:t>
      </w:r>
    </w:p>
    <w:p>
      <w:pPr>
        <w:pStyle w:val="BodyText"/>
      </w:pPr>
      <w:r>
        <w:t xml:space="preserve">Nhạc Trọng ra lệnh:</w:t>
      </w:r>
    </w:p>
    <w:p>
      <w:pPr>
        <w:pStyle w:val="BodyText"/>
      </w:pPr>
      <w:r>
        <w:t xml:space="preserve">- Tốt lắm! Trương Mạn Ny, cô đi tổ chức một chút, đem toàn bộ nữ nhân cùng tài sản của Thiên Hương Các, Hồng Ngọc Lâu, Thanh Ba Lâu, Đạm Dạ Lâu tập trung lại chuẩn bị triệt lui khỏi nơi này. Kiệt Tư, ông mang các huynh đệ theo bảo hộ các nàng. Hai giờ sau gặp lại tại Thiên Hương Các! Trương Mạn Ny, cô tận lực chuẩn bị nhiều tiền hơn một chút, cho dù là cướp đoạt cũng không có vấn đề gì. Hiểu chưa?</w:t>
      </w:r>
    </w:p>
    <w:p>
      <w:pPr>
        <w:pStyle w:val="BodyText"/>
      </w:pPr>
      <w:r>
        <w:t xml:space="preserve">Hai mắt Trương Mạn Ny khôi phục lại dáng cung kính hèn mọn đáp:</w:t>
      </w:r>
    </w:p>
    <w:p>
      <w:pPr>
        <w:pStyle w:val="BodyText"/>
      </w:pPr>
      <w:r>
        <w:t xml:space="preserve">- Dạ, nô tì nhất định hoàn thành mệnh lệnh của đại nhân!</w:t>
      </w:r>
    </w:p>
    <w:p>
      <w:pPr>
        <w:pStyle w:val="BodyText"/>
      </w:pPr>
      <w:r>
        <w:t xml:space="preserve">Tuy rằng thực lực của Trương Mạn Ny không mạnh mẽ, nhưng lại giỏi giang trong việc xử lý các vấn đề chi tiết, hơn nữa nàng hiểu rõ Thanh Trượng thành như lòng bàn tay, có nàng tương trợ Nhạc Trọng có thể lấy tốc độ nhanh nhất thu thập toàn bộ tiền tài của Thanh Trượng thành.</w:t>
      </w:r>
    </w:p>
    <w:p>
      <w:pPr>
        <w:pStyle w:val="BodyText"/>
      </w:pPr>
      <w:r>
        <w:t xml:space="preserve">Ưng tệ mặc dù là tiền của bộ tộc thực nhân quỷ định ra, nhưng có thể sử dụng ở bất kỳ thành thị nào, Nhạc Trọng có thể dùng ưng tệ đến các thành thị khác thu mua vật tư. Từ lúc hắn nhìn thấy Tề Thanh Nhi, trong lòng đã nảy sinh ý nghĩ cướp sạch toàn bộ tiền tài của thành phố này.</w:t>
      </w:r>
    </w:p>
    <w:p>
      <w:pPr>
        <w:pStyle w:val="Compact"/>
      </w:pPr>
      <w:r>
        <w:t xml:space="preserve">Tề Thanh Nhi có ý nghĩa thập phần trọng yếu đối với Nhạc Trọng, có được tiếng hát của nàng tương trợ lúc hắn tu luyện có thể nhanh chóng tiêu trừ áp lực cùng mỏi mệt. Sau khi hắn nghe được tiếng hát của Tề Thanh Nhi, cũng đã quyết định đem nàng nắm giữ vào trong tay.</w:t>
      </w:r>
      <w:r>
        <w:br w:type="textWrapping"/>
      </w:r>
      <w:r>
        <w:br w:type="textWrapping"/>
      </w:r>
    </w:p>
    <w:p>
      <w:pPr>
        <w:pStyle w:val="Heading2"/>
      </w:pPr>
      <w:bookmarkStart w:id="1046" w:name="chương-1025-tiến-vào-thành-chủ-phủ"/>
      <w:bookmarkEnd w:id="1046"/>
      <w:r>
        <w:t xml:space="preserve">1024. Chương 1025: Tiến Vào Thành Chủ Phủ!</w:t>
      </w:r>
    </w:p>
    <w:p>
      <w:pPr>
        <w:pStyle w:val="Compact"/>
      </w:pPr>
      <w:r>
        <w:br w:type="textWrapping"/>
      </w:r>
      <w:r>
        <w:br w:type="textWrapping"/>
      </w:r>
    </w:p>
    <w:p>
      <w:pPr>
        <w:pStyle w:val="BodyText"/>
      </w:pPr>
      <w:r>
        <w:t xml:space="preserve">Sau khi làm xong một loạt an bài, Nhạc Trọng xoay người định đi ra ngoài.</w:t>
      </w:r>
    </w:p>
    <w:p>
      <w:pPr>
        <w:pStyle w:val="BodyText"/>
      </w:pPr>
      <w:r>
        <w:t xml:space="preserve">Đúng lúc này Liễu Y Thần đang quỳ trên mặt đất chợt ngẩng đầu nhìn Nhạc Trọng, trong mắt chớp động ánh sáng kiên nghị nói:</w:t>
      </w:r>
    </w:p>
    <w:p>
      <w:pPr>
        <w:pStyle w:val="BodyText"/>
      </w:pPr>
      <w:r>
        <w:t xml:space="preserve">- Chủ nhân, nếu ngài muốn đi tổng bộ Thanh Trượng thành, thỉnh mang tôi cùng đi, tôi từng ở tại tổng bộ trong thành ba năm, hết sức quen thuộc với nơi đó, nếu ngài mang tôi cùng đi, nhất định sẽ có trợ giúp. Hơn nữa bản thân tôi cũng có được thực lực Thần chiến sĩ nhị giai, tuy rằng không theo kịp chủ nhân, nhưng cũng sẽ không trở thành gánh nặng của ngài!</w:t>
      </w:r>
    </w:p>
    <w:p>
      <w:pPr>
        <w:pStyle w:val="BodyText"/>
      </w:pPr>
      <w:r>
        <w:t xml:space="preserve">Nghe được Liễu Y Thần xung phong xin đi theo tới phủ thành chủ nguy hiểm nhất, những nữ nhân còn lại nhìn nàng, ánh mắt thoáng hiện vẻ phức tạp. Các nàng không biết tính cách của Nhạc Trọng như thế nào, nên không dám nhiều lời.</w:t>
      </w:r>
    </w:p>
    <w:p>
      <w:pPr>
        <w:pStyle w:val="BodyText"/>
      </w:pPr>
      <w:r>
        <w:t xml:space="preserve">Phải biết rằng trong thế giới này kẻ biến thái như Tạp Lưu thật không ít. Thậm chí Tạp Lưu còn chưa phải là kẻ biến thái nhất, có nhân loại còn biến thái hơn hắn gấp mấy lần.</w:t>
      </w:r>
    </w:p>
    <w:p>
      <w:pPr>
        <w:pStyle w:val="BodyText"/>
      </w:pPr>
      <w:r>
        <w:t xml:space="preserve">Nhạc Trọng nhìn Liễu Y Thần nhướng mày hỏi:</w:t>
      </w:r>
    </w:p>
    <w:p>
      <w:pPr>
        <w:pStyle w:val="BodyText"/>
      </w:pPr>
      <w:r>
        <w:t xml:space="preserve">- Lực lượng Thần chiến sĩ nhị giai của cô là tự mình thức tỉnh hay là lợi dụng dược tề cường hóa có được?</w:t>
      </w:r>
    </w:p>
    <w:p>
      <w:pPr>
        <w:pStyle w:val="BodyText"/>
      </w:pPr>
      <w:r>
        <w:t xml:space="preserve">Trên thế giới này lực lượng có thể tự nhiên thức tỉnh, cũng có thể dùng tễ thuốc tiến hành cường hóa mà có được.</w:t>
      </w:r>
    </w:p>
    <w:p>
      <w:pPr>
        <w:pStyle w:val="BodyText"/>
      </w:pPr>
      <w:r>
        <w:t xml:space="preserve">Nếu là người tự thức tỉnh lực lượng, đại bộ phận đều là thiên tài. Giống như Liễu Y Thần nếu tự mình thức tỉnh đã có được lực lượng Thần chiến sĩ nhị giai, chính là được ban cho thiên phú, là thiên tài chiến đấu siêu cấp, có được tiềm lực bồi dưỡng thật lớn.</w:t>
      </w:r>
    </w:p>
    <w:p>
      <w:pPr>
        <w:pStyle w:val="BodyText"/>
      </w:pPr>
      <w:r>
        <w:t xml:space="preserve">Liễu Y Thần nhìn Nhạc Trọng không chút sợ hãi đáp:</w:t>
      </w:r>
    </w:p>
    <w:p>
      <w:pPr>
        <w:pStyle w:val="BodyText"/>
      </w:pPr>
      <w:r>
        <w:t xml:space="preserve">- Thực nhân quỷ vốn không xem nhân loại là người, căn bản sẽ không cho chúng tôi tễ thuốc cường hóa tốt nhất. Lực lượng của tôi hoàn toàn tự nhiên thức tỉnh mà có!</w:t>
      </w:r>
    </w:p>
    <w:p>
      <w:pPr>
        <w:pStyle w:val="BodyText"/>
      </w:pPr>
      <w:r>
        <w:t xml:space="preserve">Trong tính cách của Liễu Y Thần mang theo tia ngạo khí, vì vậy mới bị điều giáo theo phong cách nữ vương. Cho dù nàng quỳ gối trước mặt Nhạc Trọng nhưng trên người vẫn mang theo khí tức ngạo khí, làm người ta thật muốn làm nhục nàng.</w:t>
      </w:r>
    </w:p>
    <w:p>
      <w:pPr>
        <w:pStyle w:val="BodyText"/>
      </w:pPr>
      <w:r>
        <w:t xml:space="preserve">Khóe môi Nhạc Trọng nhếch lên, xoay người nhảy ra bên ngoài:</w:t>
      </w:r>
    </w:p>
    <w:p>
      <w:pPr>
        <w:pStyle w:val="BodyText"/>
      </w:pPr>
      <w:r>
        <w:t xml:space="preserve">- Đi theo đi!</w:t>
      </w:r>
    </w:p>
    <w:p>
      <w:pPr>
        <w:pStyle w:val="BodyText"/>
      </w:pPr>
      <w:r>
        <w:t xml:space="preserve">Liễu Y Thần mừng rỡ đứng dậy, thân hình chớp động đi theo phía sau Nhạc Trọng.</w:t>
      </w:r>
    </w:p>
    <w:p>
      <w:pPr>
        <w:pStyle w:val="BodyText"/>
      </w:pPr>
      <w:r>
        <w:t xml:space="preserve">Ba người Tề Thanh Nhi, Y Bích Ti, Ngải Ny đều hâm mộ nhìn theo Liễu Y Thần. Trong thế giới tàn khốc này, chỉ có người có giá trị sử dụng mới có thể sống được thật tốt. Liễu Y Thần đi theo sau Nhạc Trọng cũng mang ý nghĩa từ một món đồ chơi biến thành một chiến sĩ. Trong thế giới như vậy địa vị của chiến sĩ cao hơn đồ chơi rất nhiều.</w:t>
      </w:r>
    </w:p>
    <w:p>
      <w:pPr>
        <w:pStyle w:val="BodyText"/>
      </w:pPr>
      <w:r>
        <w:t xml:space="preserve">Lúc này sự nhanh nhẹn của Nhạc Trọng đã lên tới 331 điểm, tương đương tốc độ gấp mười ba lần người thường, dù không phát động ảnh bộ cũng đã tiếp cận vận tốc âm thanh, hắn chỉ tùy ý di động tuy rằng Liễu Y Thần đã liều mạng đuổi theo vẫn không đuổi kịp.</w:t>
      </w:r>
    </w:p>
    <w:p>
      <w:pPr>
        <w:pStyle w:val="BodyText"/>
      </w:pPr>
      <w:r>
        <w:t xml:space="preserve">- Bỏ đi, ôm chặt tôi!</w:t>
      </w:r>
    </w:p>
    <w:p>
      <w:pPr>
        <w:pStyle w:val="BodyText"/>
      </w:pPr>
      <w:r>
        <w:t xml:space="preserve">Nhạc Trọng nhìn Liễu Y Thần thoáng thở dài, thân hình chợt lóe xuất hiện ngay bên cạnh đem nàng ôm lấy, một mùi hương kỳ dị liền tràn vào mũi hắn.</w:t>
      </w:r>
    </w:p>
    <w:p>
      <w:pPr>
        <w:pStyle w:val="BodyText"/>
      </w:pPr>
      <w:r>
        <w:t xml:space="preserve">Liễu Y Thần vội vàng cuộn tròn trong lòng Nhạc Trọng, đôi tay ôm chặt lấy hắn, trong ánh mắt nhìn hắn cũng lộ vẻ mê say.</w:t>
      </w:r>
    </w:p>
    <w:p>
      <w:pPr>
        <w:pStyle w:val="BodyText"/>
      </w:pPr>
      <w:r>
        <w:t xml:space="preserve">Nhạc Trọng ôm Liễu Y Thần phát động kỹ năng ảnh bộ, tốc độ lên tới vận tốc âm thanh, chỉ không đầy hai phút thời gian đã đi tới trước cửa thành chủ phủ.</w:t>
      </w:r>
    </w:p>
    <w:p>
      <w:pPr>
        <w:pStyle w:val="BodyText"/>
      </w:pPr>
      <w:r>
        <w:t xml:space="preserve">Lúc này ở trước cửa phủ thành chủ chỉ có vài thực nhân quỷ đang đứng, sau khi trò chơi săn bắn bắt đầu, thật nhiều thực nhân quỷ đi ra khỏi phủ thành chủ, vào trong thành tiến hành đốt giết cướp bóc, phóng thích ra nội tâm hung bạo của chúng.</w:t>
      </w:r>
    </w:p>
    <w:p>
      <w:pPr>
        <w:pStyle w:val="BodyText"/>
      </w:pPr>
      <w:r>
        <w:t xml:space="preserve">Thực nhân quỷ vốn là chủng tộc hung bạo tàn nhẫn, mỗi ngày trong Thanh Trượng thành đều có nhiều nhân loại biến mất không rõ lý do, sau đó biến thành mỹ thực trên bàn cơm của thực nhân quỷ. Chẳng qua những người kia biến mất không chút âm thanh, hơn nữa đại đa số chỉ là nhân loại sinh hoạt tại tầng thấp nhất.</w:t>
      </w:r>
    </w:p>
    <w:p>
      <w:pPr>
        <w:pStyle w:val="BodyText"/>
      </w:pPr>
      <w:r>
        <w:t xml:space="preserve">Mà ngay từ đầu trò chơi săn bắn, vô luận là tên ăn mày đê tiện nhất hay là phú thương nhân loại cao ngạo, ở trước mặt thực nhân quỷ cũng chỉ là một đống con mồi di động. Chúng có thể tùy ý liệp sát, tùy ý cưỡng gian cũng không bị trừng phạt, tự nhiên sẽ không có bao nhiêu thực nhân quỷ ngu ngốc còn giữ nguyên cương vị công tác.</w:t>
      </w:r>
    </w:p>
    <w:p>
      <w:pPr>
        <w:pStyle w:val="BodyText"/>
      </w:pPr>
      <w:r>
        <w:t xml:space="preserve">Vài thực nhân quỷ đứng trước cửa thành chủ phủ nhìn thấy Nhạc Trọng cùng Liễu Y Thần, trong mắt thoáng hiện vẻ tham lam liền bổ nhào tới.</w:t>
      </w:r>
    </w:p>
    <w:p>
      <w:pPr>
        <w:pStyle w:val="BodyText"/>
      </w:pPr>
      <w:r>
        <w:t xml:space="preserve">Nhạc Trọng rút Hắc Nha đao tùy ý chém giết, ánh đao chợt lóe, mấy tên thực nhân quỷ liền hóa thành một đống nát vụn, rụng rơi trên mặt đất.</w:t>
      </w:r>
    </w:p>
    <w:p>
      <w:pPr>
        <w:pStyle w:val="BodyText"/>
      </w:pPr>
      <w:r>
        <w:t xml:space="preserve">Nhạc Trọng nhìn vào sâu trong thành chủ phủ buông Liễu Y Thần:</w:t>
      </w:r>
    </w:p>
    <w:p>
      <w:pPr>
        <w:pStyle w:val="BodyText"/>
      </w:pPr>
      <w:r>
        <w:t xml:space="preserve">- Đi thôi! Từ nơi này cô phải tự mình cẩn thận!</w:t>
      </w:r>
    </w:p>
    <w:p>
      <w:pPr>
        <w:pStyle w:val="BodyText"/>
      </w:pPr>
      <w:r>
        <w:t xml:space="preserve">Nhạc Trọng muốn lấy đồ vật bên trong này, nhưng vật kia phải được phòng thủ chặt chẽ, hắn cũng phải khởi lên hoàn toàn tinh thần.</w:t>
      </w:r>
    </w:p>
    <w:p>
      <w:pPr>
        <w:pStyle w:val="BodyText"/>
      </w:pPr>
      <w:r>
        <w:t xml:space="preserve">Đôi mắt đẹp của Liễu Y Thần lóe hào quang rút roi da mang theo bên mình:</w:t>
      </w:r>
    </w:p>
    <w:p>
      <w:pPr>
        <w:pStyle w:val="BodyText"/>
      </w:pPr>
      <w:r>
        <w:t xml:space="preserve">- Dạ, xin hỏi ngài cần đi nơi nào?</w:t>
      </w:r>
    </w:p>
    <w:p>
      <w:pPr>
        <w:pStyle w:val="BodyText"/>
      </w:pPr>
      <w:r>
        <w:t xml:space="preserve">Nhạc Trọng nói:</w:t>
      </w:r>
    </w:p>
    <w:p>
      <w:pPr>
        <w:pStyle w:val="BodyText"/>
      </w:pPr>
      <w:r>
        <w:t xml:space="preserve">- Phòng ngủ thành chủ!</w:t>
      </w:r>
    </w:p>
    <w:p>
      <w:pPr>
        <w:pStyle w:val="BodyText"/>
      </w:pPr>
      <w:r>
        <w:t xml:space="preserve">Thân hình Liễu Y Thần chợt lóe nhanh như một đầu thư báo xinh đẹp hướng bên trong nhảy vào:</w:t>
      </w:r>
    </w:p>
    <w:p>
      <w:pPr>
        <w:pStyle w:val="BodyText"/>
      </w:pPr>
      <w:r>
        <w:t xml:space="preserve">- Đi theo tôi!</w:t>
      </w:r>
    </w:p>
    <w:p>
      <w:pPr>
        <w:pStyle w:val="BodyText"/>
      </w:pPr>
      <w:r>
        <w:t xml:space="preserve">Nhạc Trọng đi theo sau Liễu Y Thần nhanh chóng phóng vào trong phủ.</w:t>
      </w:r>
    </w:p>
    <w:p>
      <w:pPr>
        <w:pStyle w:val="BodyText"/>
      </w:pPr>
      <w:r>
        <w:t xml:space="preserve">Bên trong thành chủ phủ trải rộng vũ khí phòng ngự tự động, nhưng những vũ khí mới vươn ra liền thoát khỏi sự khống chế trong phủ, điên cuồng hướng thực nhân quỷ trong phủ bắn phá.</w:t>
      </w:r>
    </w:p>
    <w:p>
      <w:pPr>
        <w:pStyle w:val="BodyText"/>
      </w:pPr>
      <w:r>
        <w:t xml:space="preserve">Vì đột ngột không kịp đề phòng, hơn mười thực nhân quỷ bị vũ khí tự động oanh thành cái sàng, thậm chí còn có hơn mười thực nhân quỷ bị bắn nổ tung.</w:t>
      </w:r>
    </w:p>
    <w:p>
      <w:pPr>
        <w:pStyle w:val="BodyText"/>
      </w:pPr>
      <w:r>
        <w:t xml:space="preserve">- Một đám phế vật!</w:t>
      </w:r>
    </w:p>
    <w:p>
      <w:pPr>
        <w:pStyle w:val="BodyText"/>
      </w:pPr>
      <w:r>
        <w:t xml:space="preserve">Cảnh tượng thê thảm làm thực nhân quỷ ngồi trong phòng điều khiển liền giận dữ, động thủ đem trái tim từng tên kỹ sư nhân loại đào đi ra.</w:t>
      </w:r>
    </w:p>
    <w:p>
      <w:pPr>
        <w:pStyle w:val="BodyText"/>
      </w:pPr>
      <w:r>
        <w:t xml:space="preserve">Bên trong thành chủ phủ không ngừng có thực nhân quỷ cùng nhân loại xông ra ngoài, nhưng không ai chống đỡ được một đao của Nhạc Trọng, hơn nữa trang bị điện tử trong phủ hoàn toàn mất đi khống chế, càng thêm suy yếu lực phòng ngự trong phủ, làm Nhạc Trọng có thể thuận lợi đi tới trước phòng ngủ thành chủ.</w:t>
      </w:r>
    </w:p>
    <w:p>
      <w:pPr>
        <w:pStyle w:val="BodyText"/>
      </w:pPr>
      <w:r>
        <w:t xml:space="preserve">Oanh!</w:t>
      </w:r>
    </w:p>
    <w:p>
      <w:pPr>
        <w:pStyle w:val="BodyText"/>
      </w:pPr>
      <w:r>
        <w:t xml:space="preserve">Nhạc Trọng vừa đi tới trước cửa, vố số vụn gỗ vẩy ra, một đạo thân ảnh ngang ngửa vận tốc âm thanh hướng chỗ hắn bắn tới.</w:t>
      </w:r>
    </w:p>
    <w:p>
      <w:pPr>
        <w:pStyle w:val="BodyText"/>
      </w:pPr>
      <w:r>
        <w:t xml:space="preserve">Nhạc Trọng không hề tránh né, ám hắc đấu khí cường đại bao phủ toàn thân, quyền phải mang theo ma viêm rít gió hung hăng oanh thẳng lên thân ảnh kia.</w:t>
      </w:r>
    </w:p>
    <w:p>
      <w:pPr>
        <w:pStyle w:val="BodyText"/>
      </w:pPr>
      <w:r>
        <w:t xml:space="preserve">Lực lượng khổng lồ nháy mắt bộc phát đem thân ảnh kia bao phủ.</w:t>
      </w:r>
    </w:p>
    <w:p>
      <w:pPr>
        <w:pStyle w:val="BodyText"/>
      </w:pPr>
      <w:r>
        <w:t xml:space="preserve">Thân thể của Nhạc Trọng bị một thanh kiếm sắc nhọn trực tiếp xỏ xuyên qua phổi, làm cho hắn mỗi lần hô hấp đều thống khổ không chịu nổi.</w:t>
      </w:r>
    </w:p>
    <w:p>
      <w:pPr>
        <w:pStyle w:val="BodyText"/>
      </w:pPr>
      <w:r>
        <w:t xml:space="preserve">Thánh tộc tam giai vô cùng cường đại, nếu Nhạc Trọng muốn chiến thắng đối phương trong thời gian ngắn cũng chỉ có thể áp dụng chiến pháp lưỡng bại câu thương. Nếu không song phương chậm rãi so đấu, ít nhất phải đợi hơn trăm chiêu Nhạc Trọng mới có thể chiếm cứ thượng phong, sau năm trăm chiêu mới có thể đánh bại đối phương, nhưng muốn giết chết là chuyện không thể nào.</w:t>
      </w:r>
    </w:p>
    <w:p>
      <w:pPr>
        <w:pStyle w:val="BodyText"/>
      </w:pPr>
      <w:r>
        <w:t xml:space="preserve">Bạch quang chợt lóe, đạo thân ảnh kia đánh bay ma viêm của Nhạc Trọng, nhưng ngay sau đó một đạo ánh đao chớp động, đầu của hắn liền bị trực tiếp chém thành hai đoạn.</w:t>
      </w:r>
    </w:p>
    <w:p>
      <w:pPr>
        <w:pStyle w:val="Compact"/>
      </w:pPr>
      <w:r>
        <w:t xml:space="preserve">Nhạc Trọng chém giết tên Thánh tộc tam giai kia xong liền nhanh chóng đi vào phòng ngủ thành chủ.</w:t>
      </w:r>
      <w:r>
        <w:br w:type="textWrapping"/>
      </w:r>
      <w:r>
        <w:br w:type="textWrapping"/>
      </w:r>
    </w:p>
    <w:p>
      <w:pPr>
        <w:pStyle w:val="Heading2"/>
      </w:pPr>
      <w:bookmarkStart w:id="1047" w:name="chương-1026-khôi-lỗi-hộp."/>
      <w:bookmarkEnd w:id="1047"/>
      <w:r>
        <w:t xml:space="preserve">1025. Chương 1026: Khôi Lỗi Hộp.</w:t>
      </w:r>
    </w:p>
    <w:p>
      <w:pPr>
        <w:pStyle w:val="Compact"/>
      </w:pPr>
      <w:r>
        <w:br w:type="textWrapping"/>
      </w:r>
      <w:r>
        <w:br w:type="textWrapping"/>
      </w:r>
    </w:p>
    <w:p>
      <w:pPr>
        <w:pStyle w:val="BodyText"/>
      </w:pPr>
      <w:r>
        <w:t xml:space="preserve">Nhạc Trọng lấy ra một LCD, chỉ thấy Bạch Y nhìn hắn mỉm cười chỉ vào một bộ lịch treo tường nói:</w:t>
      </w:r>
    </w:p>
    <w:p>
      <w:pPr>
        <w:pStyle w:val="BodyText"/>
      </w:pPr>
      <w:r>
        <w:t xml:space="preserve">- Sau bộ lịch treo tường này, ở bên trong có căn phòng tối, nhưng không dùng khóa điện tử nên tôi không làm gì được!</w:t>
      </w:r>
    </w:p>
    <w:p>
      <w:pPr>
        <w:pStyle w:val="BodyText"/>
      </w:pPr>
      <w:r>
        <w:t xml:space="preserve">Vừa rồi nhờ có Bạch Y tương trợ nên vô số trang bị điện tử trong thành chủ phủ mới bị mất đi khống chế. Nếu không Nhạc Trọng muốn một mình xâm nhập vào thành chủ phủ cần hao phí thật nhiều khí lực hơn khi nãy.</w:t>
      </w:r>
    </w:p>
    <w:p>
      <w:pPr>
        <w:pStyle w:val="BodyText"/>
      </w:pPr>
      <w:r>
        <w:t xml:space="preserve">Nhạc Trọng xốc lên bộ lịch treo tường, một ổ khóa kỳ dị xuất hiện trước mắt hắn, ổ khóa là bản vẽ đặc thù, nếu không có chìa khóa căn bản không khả năng mở ra.</w:t>
      </w:r>
    </w:p>
    <w:p>
      <w:pPr>
        <w:pStyle w:val="BodyText"/>
      </w:pPr>
      <w:r>
        <w:t xml:space="preserve">Nhạc Trọng xuất ra Hỏa Diễm đao một đao chém rụng đem ổ khóa, dùng bạo lực chém vỡ ổ khóa kỳ dị kia, móng vuốt Hỏa Diễm điểu tứ giai chế thành Hỏa Diễm đao cơ hồ là vật sắc bén nhất mà Nhạc Trọng từng gặp qua, cơ hồ không có vật gì không thể chém vỡ. Dù Nhạc Trọng dùng Hắc Nha đao của Thần Ma hệ thống cũng không thể so đánh được với nó.</w:t>
      </w:r>
    </w:p>
    <w:p>
      <w:pPr>
        <w:pStyle w:val="BodyText"/>
      </w:pPr>
      <w:r>
        <w:t xml:space="preserve">Ánh đao chớp động, vô số hợp kim nổ tung, lộ ra một căn phòng tối khá nhỏ, bên trong đựng đầy châu báu, tinh giác cùng vũ khí tiên tiến.</w:t>
      </w:r>
    </w:p>
    <w:p>
      <w:pPr>
        <w:pStyle w:val="BodyText"/>
      </w:pPr>
      <w:r>
        <w:t xml:space="preserve">Nhạc Trọng nhìn thấy những trang bị tiên tiến trong phòng, ánh mắt thoáng hiện vẻ kinh ngạc:</w:t>
      </w:r>
    </w:p>
    <w:p>
      <w:pPr>
        <w:pStyle w:val="BodyText"/>
      </w:pPr>
      <w:r>
        <w:t xml:space="preserve">- Đây là pháo la</w:t>
      </w:r>
    </w:p>
    <w:p>
      <w:pPr>
        <w:pStyle w:val="BodyText"/>
      </w:pPr>
      <w:r>
        <w:t xml:space="preserve">-de đan binh sáu nòng, giáp trụ cường hóa đan binh, mũ giáp phân hình đa công năng, đao la</w:t>
      </w:r>
    </w:p>
    <w:p>
      <w:pPr>
        <w:pStyle w:val="BodyText"/>
      </w:pPr>
      <w:r>
        <w:t xml:space="preserve">-de đan binh…khoa học kỹ thuật của thế giới bên này đã phát triển tới mức này rồi sao?</w:t>
      </w:r>
    </w:p>
    <w:p>
      <w:pPr>
        <w:pStyle w:val="BodyText"/>
      </w:pPr>
      <w:r>
        <w:t xml:space="preserve">Trang bị trong phòng tối so với trang bị những chiến sĩ thành chủ phủ sử dụng ít nhất tiên tiến hơn hai mươi năm. Giáp trụ cường hóa đan binh theo Nhạc Trọng phỏng chừng ít nhất có thể ngăn cản được tử đạn trọng súng máy, hơn nữa còn có thể giảm bớt lực đánh của đại bộ phận trọng súng máy.</w:t>
      </w:r>
    </w:p>
    <w:p>
      <w:pPr>
        <w:pStyle w:val="BodyText"/>
      </w:pPr>
      <w:r>
        <w:t xml:space="preserve">Tử đạn của trọng súng máy có lực đánh cường đại, trong tay Nhạc Trọng có một ít bì giáp biến dị thú tam giai có thể ngăn trở tử đạn trọng súng máy, nhưng lực đánh cường đại của trọng súng máy vẫn có thể đem chiến sĩ bình thường chấn động mà chết, hoặc chấn thành trọng thương.</w:t>
      </w:r>
    </w:p>
    <w:p>
      <w:pPr>
        <w:pStyle w:val="BodyText"/>
      </w:pPr>
      <w:r>
        <w:t xml:space="preserve">Nhưng trong căn phòng tối này lại bày giáp trụ cường hóa đan binh có thể xóa tan nỗi lo lắng kia, chỉ cần mặc vào là có thể giống như chiếc xe tăng hình người xung phong trên chiến trường, thẳng tới khi nào giáp trụ cường hóa đan binh bị đánh vỡ mới thôi.</w:t>
      </w:r>
    </w:p>
    <w:p>
      <w:pPr>
        <w:pStyle w:val="BodyText"/>
      </w:pPr>
      <w:r>
        <w:t xml:space="preserve">Nhạc Trọng nhanh chóng đem toàn bộ trang bị trong phòng cất vào trong trữ vật giới chỉ, hơn nữa đem mũ giáp phân hình đa công năng đội lên đầu.</w:t>
      </w:r>
    </w:p>
    <w:p>
      <w:pPr>
        <w:pStyle w:val="BodyText"/>
      </w:pPr>
      <w:r>
        <w:t xml:space="preserve">Vừa đội lên đầu, mũ giáp liền sáng ngời, từng đạo sóng gợn ra</w:t>
      </w:r>
    </w:p>
    <w:p>
      <w:pPr>
        <w:pStyle w:val="BodyText"/>
      </w:pPr>
      <w:r>
        <w:t xml:space="preserve">-đa hướng khắp bốn phương tám hướng khuếch tán. Đem toàn bộ tin tức trong phạm vi bốn trăm thước chung quanh hoàn toàn phân hình, hóa thành từng đạo tin tức lưu khổng lồ truyền về đại não của Nhạc Trọng.</w:t>
      </w:r>
    </w:p>
    <w:p>
      <w:pPr>
        <w:pStyle w:val="BodyText"/>
      </w:pPr>
      <w:r>
        <w:t xml:space="preserve">Những số lưu kia phi thường phức tạp, dù là một con kiến đang bò trong vòng bốn trăm thước cũng hóa thành số liệu phản hồi vào đại não của hắn. Nếu như là những người khác đeo loại mũ giáp này, nhất định phải tiến hành hạn chế giới hạn. Hạn chế công năng phân hình tin tức của mũ giáp, chính là Bạch Y đang nắm giữ trong tay Nhạc Trọng.</w:t>
      </w:r>
    </w:p>
    <w:p>
      <w:pPr>
        <w:pStyle w:val="BodyText"/>
      </w:pPr>
      <w:r>
        <w:t xml:space="preserve">Bạch Y cười nhẹ, đại bộ phận những số liệu phức tạp đều bị nàng trực tiếp lọc bỏ, chỉ lưu lại những số liệu có liên quan tới tin tức muốn tìm kiếm.</w:t>
      </w:r>
    </w:p>
    <w:p>
      <w:pPr>
        <w:pStyle w:val="BodyText"/>
      </w:pPr>
      <w:r>
        <w:t xml:space="preserve">Nhạc Trọng chỉ đứng yên nơi đó là có thể xuyên thấu qua mũ giáp nhìn thấy bên ngoài phòng, lại thấy mười mấy chiến sĩ thành chủ phủ đang đi tới. Những cử động của các chiến sĩ kia đều nằm trong lòng bàn tay của hắn.</w:t>
      </w:r>
    </w:p>
    <w:p>
      <w:pPr>
        <w:pStyle w:val="BodyText"/>
      </w:pPr>
      <w:r>
        <w:t xml:space="preserve">Đồng thời Bạch Y còn căn cứ theo động tác, hơi thở, tim đập của họ phân tích khả năng chiến đấu của các chiến sĩ kia. Đem phương thức chiến đấu cùng chiến lực của họ toàn bộ cung cấp cho Nhạc Trọng tham khảo.</w:t>
      </w:r>
    </w:p>
    <w:p>
      <w:pPr>
        <w:pStyle w:val="BodyText"/>
      </w:pPr>
      <w:r>
        <w:t xml:space="preserve">- Để cho ta thử xem uy lực của những trang bị này đi!</w:t>
      </w:r>
    </w:p>
    <w:p>
      <w:pPr>
        <w:pStyle w:val="BodyText"/>
      </w:pPr>
      <w:r>
        <w:t xml:space="preserve">Nhạc Trọng cười nhẹ, cầm pháo la</w:t>
      </w:r>
    </w:p>
    <w:p>
      <w:pPr>
        <w:pStyle w:val="BodyText"/>
      </w:pPr>
      <w:r>
        <w:t xml:space="preserve">-de đan binh sáu nòng hướng bên ngoài lao ra.</w:t>
      </w:r>
    </w:p>
    <w:p>
      <w:pPr>
        <w:pStyle w:val="BodyText"/>
      </w:pPr>
      <w:r>
        <w:t xml:space="preserve">Từng tia la</w:t>
      </w:r>
    </w:p>
    <w:p>
      <w:pPr>
        <w:pStyle w:val="BodyText"/>
      </w:pPr>
      <w:r>
        <w:t xml:space="preserve">-de hướng bên ngoài phòng bắn tới.</w:t>
      </w:r>
    </w:p>
    <w:p>
      <w:pPr>
        <w:pStyle w:val="BodyText"/>
      </w:pPr>
      <w:r>
        <w:t xml:space="preserve">Các chiến sĩ thành chủ phủ vô cùng hoảng sợ nhìn tia pháo la</w:t>
      </w:r>
    </w:p>
    <w:p>
      <w:pPr>
        <w:pStyle w:val="BodyText"/>
      </w:pPr>
      <w:r>
        <w:t xml:space="preserve">-de từ trong phòng bắn ra, đem bọn hắn bắn vỡ tung đầu.</w:t>
      </w:r>
    </w:p>
    <w:p>
      <w:pPr>
        <w:pStyle w:val="BodyText"/>
      </w:pPr>
      <w:r>
        <w:t xml:space="preserve">Phối hợp cùng tin tức do mũ giáp phản hồi, Bạch Y đem phương vị nhắm bắn làm thành mục tiêu chữ thập, Nhạc Trọng nhắm vào, không cần dự đoán hay phán đoán độ tinh chuẩn, chỉ cần nhắm ngay dấu chữ thập trong ống ngắm là có thể dễ dàng đem đầu của chiến sĩ kia bắn vỡ, còn đơn giản hơn chơi máy game bắn súng.</w:t>
      </w:r>
    </w:p>
    <w:p>
      <w:pPr>
        <w:pStyle w:val="BodyText"/>
      </w:pPr>
      <w:r>
        <w:t xml:space="preserve">Không qua một phút thời gian, bốn mươi thị vệ có được lực lượng Thần chiến sĩ nhị giai đã bị bắn chết, những người còn lại kinh hoàng bỏ chạy.</w:t>
      </w:r>
    </w:p>
    <w:p>
      <w:pPr>
        <w:pStyle w:val="BodyText"/>
      </w:pPr>
      <w:r>
        <w:t xml:space="preserve">Nhạc Trọng nhìn thấy những người bỏ chạy trong lòng cảm thán nói:</w:t>
      </w:r>
    </w:p>
    <w:p>
      <w:pPr>
        <w:pStyle w:val="BodyText"/>
      </w:pPr>
      <w:r>
        <w:t xml:space="preserve">- Nhân công trí năng kết hợp cùng vũ khí khoa học kỹ thuật tiên tiến quả thật là tuyệt phối!</w:t>
      </w:r>
    </w:p>
    <w:p>
      <w:pPr>
        <w:pStyle w:val="BodyText"/>
      </w:pPr>
      <w:r>
        <w:t xml:space="preserve">Nắm giữ nhân công trí năng cùng vũ khí khoa học kỹ thuật tiên tiến, cho dù là Liễu Y Thần cũng có thể đem Thần chiến sĩ tam giai đánh trọng thương hoặc là bắn chết.</w:t>
      </w:r>
    </w:p>
    <w:p>
      <w:pPr>
        <w:pStyle w:val="BodyText"/>
      </w:pPr>
      <w:r>
        <w:t xml:space="preserve">Vẻ mặt Bạch Y đầy tự tin mỉm cười nói:</w:t>
      </w:r>
    </w:p>
    <w:p>
      <w:pPr>
        <w:pStyle w:val="BodyText"/>
      </w:pPr>
      <w:r>
        <w:t xml:space="preserve">- Nếu ngài có thể sản xuất được loại mũ giáp này, pháo la</w:t>
      </w:r>
    </w:p>
    <w:p>
      <w:pPr>
        <w:pStyle w:val="BodyText"/>
      </w:pPr>
      <w:r>
        <w:t xml:space="preserve">-de đan binh có được tôi phụ trợ, chỉ cần một bài binh lực là có thể đem Thần chiến sĩ tam giai đánh trọng thương hoặc là bắn chết. Đương nhiên điều kiện tiên quyết là trước khi bọn hắn tiến hành công kích vẫn chưa bị Thần chiến sĩ tam giai trực tiếp giết hại. Nếu như có một liên binh lực là có thể tiêu diệt Thần chiến sĩ tam giai!</w:t>
      </w:r>
    </w:p>
    <w:p>
      <w:pPr>
        <w:pStyle w:val="BodyText"/>
      </w:pPr>
      <w:r>
        <w:t xml:space="preserve">Nhạc Trọng nhìn Bạch Y mỉm cười nói:</w:t>
      </w:r>
    </w:p>
    <w:p>
      <w:pPr>
        <w:pStyle w:val="BodyText"/>
      </w:pPr>
      <w:r>
        <w:t xml:space="preserve">- Cô yên tâm, tôi sẽ chế tạo điều kiện cho cô phát huy thực lực!</w:t>
      </w:r>
    </w:p>
    <w:p>
      <w:pPr>
        <w:pStyle w:val="BodyText"/>
      </w:pPr>
      <w:r>
        <w:t xml:space="preserve">Trên địa cầu Nhạc Trọng đã có được trụ công công nghiệp hoàn thiện trung đẳng cùng năng lực nghiên cứu khoa học cường đại, dù là súng la</w:t>
      </w:r>
    </w:p>
    <w:p>
      <w:pPr>
        <w:pStyle w:val="BodyText"/>
      </w:pPr>
      <w:r>
        <w:t xml:space="preserve">-de hắn cũng đã chế tạo, chỉ cần đem vũ khí hàng mẫu này đưa trở về, hắn rất nhanh có thể phảng chế ra. Đương nhiên chất lượng không thể so hàng chính phẩm, nhưng nếu hắn có thể tìm được bản thiết kế, như vậy hắn có thể làm được cả hàng chính phẩm.</w:t>
      </w:r>
    </w:p>
    <w:p>
      <w:pPr>
        <w:pStyle w:val="BodyText"/>
      </w:pPr>
      <w:r>
        <w:t xml:space="preserve">Nhạc Trọng tò mò hỏi:</w:t>
      </w:r>
    </w:p>
    <w:p>
      <w:pPr>
        <w:pStyle w:val="BodyText"/>
      </w:pPr>
      <w:r>
        <w:t xml:space="preserve">- Đúng rồi, Bạch Y, cô có thể lẻn vào điện não trung ương của Thánh Thành hay không?</w:t>
      </w:r>
    </w:p>
    <w:p>
      <w:pPr>
        <w:pStyle w:val="BodyText"/>
      </w:pPr>
      <w:r>
        <w:t xml:space="preserve">Bạch Y lộ ra biểu tình suy tư lại nhanh chóng giải thích:</w:t>
      </w:r>
    </w:p>
    <w:p>
      <w:pPr>
        <w:pStyle w:val="BodyText"/>
      </w:pPr>
      <w:r>
        <w:t xml:space="preserve">- Ở trong này không được, ở Thánh Thành có kết giới cường đại, sóng điện rất khó xuyên qua đi vào bên trong. Nhất định phải tiến vào trong Thánh Thành tôi mới có thể lẻn vào điện não trung ương của bọn hắn. Hơn nữa căn cứ theo kinh nghiệm chiến tranh quá khứ, điện não trung ương thời khắc đều có Thần chiến sĩ ngũ giai trấn thủ, mở ra kết giới cường đại ngăn cản sóng điện từ xâm nhập. Nếu muốn lẻn vào điện não trung ương, tốt nhất có thể tìm được một điện não trực tiếp liên hệ với nó làm ván cầu, chỉ dùng sóng điện từ tôi không nắm chắc xâm lấn mà không bị phát hiện!</w:t>
      </w:r>
    </w:p>
    <w:p>
      <w:pPr>
        <w:pStyle w:val="BodyText"/>
      </w:pPr>
      <w:r>
        <w:t xml:space="preserve">Siêu cấp nhân công trí năng cũng không đến nỗi việc gì cũng làm được, khoa học kỹ thuật của thế giới này tiên tiến hơn địa cầu mấy chục năm. Nhưng trải qua vô số chiến tranh, rất nhiều khoa học kỹ thuật biến mất trong dòng sông lịch sử. Rất nhiều khoa học kỹ thuật vượt cấp cùng trang bị tiên tiến đều bị hủy trong chiến tranh, Bạch Y có thể phát huy tác dụng chỉ là có hạn.</w:t>
      </w:r>
    </w:p>
    <w:p>
      <w:pPr>
        <w:pStyle w:val="Compact"/>
      </w:pPr>
      <w:r>
        <w:t xml:space="preserve">Nếu đang ở trong một xã hội mà hệ thống internet phát đạt, Bạch Y sẽ phát huy uy lực vô cùng đáng sợ.</w:t>
      </w:r>
      <w:r>
        <w:br w:type="textWrapping"/>
      </w:r>
      <w:r>
        <w:br w:type="textWrapping"/>
      </w:r>
    </w:p>
    <w:p>
      <w:pPr>
        <w:pStyle w:val="Heading2"/>
      </w:pPr>
      <w:bookmarkStart w:id="1048" w:name="chương-1027-phi-thuyền-đã-đến.-1"/>
      <w:bookmarkEnd w:id="1048"/>
      <w:r>
        <w:t xml:space="preserve">1026. Chương 1027: Phi Thuyền Đã Đến. (1)</w:t>
      </w:r>
    </w:p>
    <w:p>
      <w:pPr>
        <w:pStyle w:val="Compact"/>
      </w:pPr>
      <w:r>
        <w:br w:type="textWrapping"/>
      </w:r>
      <w:r>
        <w:br w:type="textWrapping"/>
      </w:r>
    </w:p>
    <w:p>
      <w:pPr>
        <w:pStyle w:val="BodyText"/>
      </w:pPr>
      <w:r>
        <w:t xml:space="preserve">Nghe được câu trả lời của Bạch Y, Nhạc Trọng liền bỏ qua ý nghĩ nhờ nàng xâm lấn điện não trung ương của Thánh Thành. Bất kỳ Thần chiến sĩ ngũ giai nào cũng là quái vật vô cùng khủng bố, với lực lượng hiện tại của hắn đi trêu chọc đối phương chẳng khác gì là tự tìm đường chết.</w:t>
      </w:r>
    </w:p>
    <w:p>
      <w:pPr>
        <w:pStyle w:val="BodyText"/>
      </w:pPr>
      <w:r>
        <w:t xml:space="preserve">Nhạc Trọng đưa mắt nhìn vào một hộp sắt nhỏ cỡ bàn tay, trong mắt thoáng hiện nét nóng rực, nhanh chóng mở ra.</w:t>
      </w:r>
    </w:p>
    <w:p>
      <w:pPr>
        <w:pStyle w:val="BodyText"/>
      </w:pPr>
      <w:r>
        <w:t xml:space="preserve">Hộp sắt vừa mở ra, lộ ra một lỗ tròn chuyên để khảm tinh hạch, đồng thời quanh lỗ tròn lại có vô số phù văn kỳ dị.</w:t>
      </w:r>
    </w:p>
    <w:p>
      <w:pPr>
        <w:pStyle w:val="BodyText"/>
      </w:pPr>
      <w:r>
        <w:t xml:space="preserve">Nhạc Trọng vuốt vuốt hộp nhỏ hỏi:</w:t>
      </w:r>
    </w:p>
    <w:p>
      <w:pPr>
        <w:pStyle w:val="BodyText"/>
      </w:pPr>
      <w:r>
        <w:t xml:space="preserve">- Khôi Lỗi Hộp, đây là Khôi Lỗi Hộp sao? Bạch Y, hộp này làm sao sử dụng?</w:t>
      </w:r>
    </w:p>
    <w:p>
      <w:pPr>
        <w:pStyle w:val="BodyText"/>
      </w:pPr>
      <w:r>
        <w:t xml:space="preserve">Khôi Lỗi Hộp mới được đưa vào phủ thành chủ liền bị Bạch Y phát hiện, nàng nhanh chóng đem tin tức này nói với Nhạc Trọng, càng làm kiên định quyết tâm công kích thành chủ phủ của hắn.</w:t>
      </w:r>
    </w:p>
    <w:p>
      <w:pPr>
        <w:pStyle w:val="BodyText"/>
      </w:pPr>
      <w:r>
        <w:t xml:space="preserve">Có Bạch Y tồn tại, những trang bị điện tử trong phủ chẳng khác gì ánh mắt của nàng, nàng là siêu cấp trí năng, có thể trong nháy mắt chứng kiến thật nhiều tình huống xảy ra ở thật nhiều phương hướng khác nhau.</w:t>
      </w:r>
    </w:p>
    <w:p>
      <w:pPr>
        <w:pStyle w:val="BodyText"/>
      </w:pPr>
      <w:r>
        <w:t xml:space="preserve">Bạch Y nhanh chóng đáp:</w:t>
      </w:r>
    </w:p>
    <w:p>
      <w:pPr>
        <w:pStyle w:val="BodyText"/>
      </w:pPr>
      <w:r>
        <w:t xml:space="preserve">- Bỏ tinh giác, tinh hạch, tinh thạch cho Khôi Lỗi Hộp phân chia, sau đó ngài ngưng tụ ra bao nhiêu Khôi Lỗi Phù các cấp bậc thì nó sẽ tự động ngưng tụ ra Khôi Lỗi Phù. Chỉ có sinh vật nào bị hôn mê, trọng thương hoặc tự nguyện, ngài đem Khôi Lỗi Phù đánh vào trán của đối phương, như vậy liền có thể khống chế điều khiển đối phương như con rối. Hiện tại Khôi Lỗi Hộp có thể ngưng tụ ra Khôi Lôi Phù đẳng cấp cao nhất là cửu giai. Ngưng tụ đẳng cấp càng cao, cần đưa vào năng lượng càng nhiều. Nếu muốn ngưng tụ ra tứ giai nhất định phải là tứ giai tinh hạch, tinh giác hoặc tinh thạch, không thì phải dùng tới năm mươi tinh thạch, tinh giác hay tinh hạch thay thế!</w:t>
      </w:r>
    </w:p>
    <w:p>
      <w:pPr>
        <w:pStyle w:val="BodyText"/>
      </w:pPr>
      <w:r>
        <w:t xml:space="preserve">Trong lòng Nhạc Trọng kinh hãi, nhìn một rương tinh giác tam giai lớn trong phòng liền nở nụ cười:</w:t>
      </w:r>
    </w:p>
    <w:p>
      <w:pPr>
        <w:pStyle w:val="BodyText"/>
      </w:pPr>
      <w:r>
        <w:t xml:space="preserve">- Cần nhiều tinh hạch như vậy sao? Hoàn hảo, nơi này đủ tinh giác tam giai!</w:t>
      </w:r>
    </w:p>
    <w:p>
      <w:pPr>
        <w:pStyle w:val="BodyText"/>
      </w:pPr>
      <w:r>
        <w:t xml:space="preserve">Trong thế giới này có biến dị thú cường đại, có thể ngưng tụ tinh hạch đồng thời còn có biến dị nhân, trán của bọn chúng có thể ngưng tụ ra tinh giác. Những vật này đều là nguồn năng lượng thể tốt nhất, bởi vậy giao dịch trong Thánh tộc đều sử dụng tinh hạch cùng tinh giác xem như tiền tệ lưu thông.</w:t>
      </w:r>
    </w:p>
    <w:p>
      <w:pPr>
        <w:pStyle w:val="BodyText"/>
      </w:pPr>
      <w:r>
        <w:t xml:space="preserve">Bên trong căn phòng tối này đều là của cải mà Cách Lôi Tư Thác tích lũy cả trăm năm, chỉ tính tinh giác tam giai cũng đã có hơn ba trăm, tinh giác tứ giai cũng có hai viên.</w:t>
      </w:r>
    </w:p>
    <w:p>
      <w:pPr>
        <w:pStyle w:val="BodyText"/>
      </w:pPr>
      <w:r>
        <w:t xml:space="preserve">Nhạc Trọng nhanh chóng đem năm mươi tinh giác tam giai bỏ vào lỗ trống trong Khôi Lỗi Hộp, chiếc hộp liền nhanh chóng phân giải biến thành năng lượng tinh thuần.</w:t>
      </w:r>
    </w:p>
    <w:p>
      <w:pPr>
        <w:pStyle w:val="BodyText"/>
      </w:pPr>
      <w:r>
        <w:t xml:space="preserve">Sau khi phân giải xong tinh giác, một phù văn quang tử thần bí từ trong Khôi Lỗi Hộp bắn ra, rơi xuống trong tay Nhạc Trọng.</w:t>
      </w:r>
    </w:p>
    <w:p>
      <w:pPr>
        <w:pStyle w:val="BodyText"/>
      </w:pPr>
      <w:r>
        <w:t xml:space="preserve">Bạch Y nói:</w:t>
      </w:r>
    </w:p>
    <w:p>
      <w:pPr>
        <w:pStyle w:val="BodyText"/>
      </w:pPr>
      <w:r>
        <w:t xml:space="preserve">- Nhỏ một giọt máu của ngài vào đó là có thể khảm linh hồn lạc ấn của ngài bên trong, sau đó ngài có thể thông qua Khôi Lỗi Phù khống chế sinh vật khác!</w:t>
      </w:r>
    </w:p>
    <w:p>
      <w:pPr>
        <w:pStyle w:val="BodyText"/>
      </w:pPr>
      <w:r>
        <w:t xml:space="preserve">Hỏa Diễm đao lướt qua, một giọt máu tươi rơi lên Khôi Lỗi Phù, trong nháy mắt Nhạc Trọng liền cảm giác mình sản sinh cảm giác tâm huyết tương liên với phù văn quang tử thần bí kia. Ý niệm của hắn vừa động, phù hào bay lên lơ lửng theo ý niệm của hắn.</w:t>
      </w:r>
    </w:p>
    <w:p>
      <w:pPr>
        <w:pStyle w:val="BodyText"/>
      </w:pPr>
      <w:r>
        <w:t xml:space="preserve">Nhạc Trọng không ngừng đem tinh hạch bỏ vào Khôi Lỗi Hộp, liền chế tạo ra hơn năm mươi Khôi Lỗi Phù tam giai, hai Khôi Lỗi Phù tứ giai.</w:t>
      </w:r>
    </w:p>
    <w:p>
      <w:pPr>
        <w:pStyle w:val="BodyText"/>
      </w:pPr>
      <w:r>
        <w:t xml:space="preserve">Ngay lúc Nhạc Trọng đang vui vẻ chế tạo Khôi Lỗi Phù, liền truyền ra thanh âm nhắc nhở của Bạch Y:</w:t>
      </w:r>
    </w:p>
    <w:p>
      <w:pPr>
        <w:pStyle w:val="BodyText"/>
      </w:pPr>
      <w:r>
        <w:t xml:space="preserve">- Cẩn thận, chủ nhân, một đội ngũ địch nhân cường đại đang ngồi trên phi thuyền chiến đấu di động về hướng bên này, tốc độ di chuyển của đối phương là 550km/h. Trong vòng năm phút nữa bọn hắn sẽ đến Thanh Trượng thành, bên trong đội ngũ của địch nhân có hai Thánh tộc tứ giai, hai mươi Thánh tộc tam giai, một trăm Thánh tộc nhị giai. Mời ngài chuẩn bị chiến đấu hoặc chuẩn bị rút lui!</w:t>
      </w:r>
    </w:p>
    <w:p>
      <w:pPr>
        <w:pStyle w:val="BodyText"/>
      </w:pPr>
      <w:r>
        <w:t xml:space="preserve">Nhạc Trọng nghe vậy sắc mặt đại biến:</w:t>
      </w:r>
    </w:p>
    <w:p>
      <w:pPr>
        <w:pStyle w:val="BodyText"/>
      </w:pPr>
      <w:r>
        <w:t xml:space="preserve">- Hai Thánh tộc tứ giai!</w:t>
      </w:r>
    </w:p>
    <w:p>
      <w:pPr>
        <w:pStyle w:val="BodyText"/>
      </w:pPr>
      <w:r>
        <w:t xml:space="preserve">Nhạc Trọng lấy được hơn hai trăm cơ giáp RH2, thế lực của hắn đã vượt xa Hồng Nham thành, nếu như hắn muốn hoàn toàn có thể chiếm cứ Hồng Nham thành. Nhưng thực lực Thánh tộc thật sự quá mạnh mẽ, nếu hắn ngang nhiên chiếm lĩnh Hồng Nham thành chỉ cần có một Thánh tộc tứ giai tới ám sát hắn là hắn cũng sẽ bị giết chết.</w:t>
      </w:r>
    </w:p>
    <w:p>
      <w:pPr>
        <w:pStyle w:val="BodyText"/>
      </w:pPr>
      <w:r>
        <w:t xml:space="preserve">Nếu chỉ có một Thánh tộc tứ giai, Nhạc Trọng nắm chắc có thể phối hợp cùng Cát Hi giết chết hoặc trấn áp đối phương.</w:t>
      </w:r>
    </w:p>
    <w:p>
      <w:pPr>
        <w:pStyle w:val="BodyText"/>
      </w:pPr>
      <w:r>
        <w:t xml:space="preserve">Nhưng lại xuất hiện tới hai Thánh tộc tứ giai, cỗ lực lượng này đã cường đại vượt ngoài phạm vi đối kháng của Nhạc Trọng.</w:t>
      </w:r>
    </w:p>
    <w:p>
      <w:pPr>
        <w:pStyle w:val="BodyText"/>
      </w:pPr>
      <w:r>
        <w:t xml:space="preserve">Ngay mặt giao chiến bất kỳ Thánh tộc tứ giai nào cũng có thể đánh chết Nhạc Trọng trong thời gian ngắn.</w:t>
      </w:r>
    </w:p>
    <w:p>
      <w:pPr>
        <w:pStyle w:val="BodyText"/>
      </w:pPr>
      <w:r>
        <w:t xml:space="preserve">Sắc mặt Nhạc Trọng liên tục biến đổi hỏi Bạch Y:</w:t>
      </w:r>
    </w:p>
    <w:p>
      <w:pPr>
        <w:pStyle w:val="BodyText"/>
      </w:pPr>
      <w:r>
        <w:t xml:space="preserve">- Cô có nắm giữ được lực lượng phòng ngự của cả Thanh Trượng thành hay không?</w:t>
      </w:r>
    </w:p>
    <w:p>
      <w:pPr>
        <w:pStyle w:val="BodyText"/>
      </w:pPr>
      <w:r>
        <w:t xml:space="preserve">Bạch Y nói:</w:t>
      </w:r>
    </w:p>
    <w:p>
      <w:pPr>
        <w:pStyle w:val="BodyText"/>
      </w:pPr>
      <w:r>
        <w:t xml:space="preserve">- Có thể! Hiện tại lực lượng phòng ngự tự động của Thanh Trượng thành đều nằm trong tay tôi!</w:t>
      </w:r>
    </w:p>
    <w:p>
      <w:pPr>
        <w:pStyle w:val="BodyText"/>
      </w:pPr>
      <w:r>
        <w:t xml:space="preserve">Nhạc Trọng nói:</w:t>
      </w:r>
    </w:p>
    <w:p>
      <w:pPr>
        <w:pStyle w:val="BodyText"/>
      </w:pPr>
      <w:r>
        <w:t xml:space="preserve">- Đem lực lượng phòng ngự tự động của Thanh Trượng thành biểu hiện cho tôi xem!</w:t>
      </w:r>
    </w:p>
    <w:p>
      <w:pPr>
        <w:pStyle w:val="BodyText"/>
      </w:pPr>
      <w:r>
        <w:t xml:space="preserve">- Được!</w:t>
      </w:r>
    </w:p>
    <w:p>
      <w:pPr>
        <w:pStyle w:val="BodyText"/>
      </w:pPr>
      <w:r>
        <w:t xml:space="preserve">Nhạc Trọng vừa dứt lời, từng đạo tin tức lưu truyền vào trong đầu của hắn, làm cho hắn thật dễ dàng đem toàn bộ lực lượng phòng ngự tự động của Thanh Trượng thành nắm giữ trong đại não.</w:t>
      </w:r>
    </w:p>
    <w:p>
      <w:pPr>
        <w:pStyle w:val="BodyText"/>
      </w:pPr>
      <w:r>
        <w:t xml:space="preserve">Phương xa một chiếc phi thuyền dài 150m, toàn thân đều chế tạo bằng kim loại, cao 15m tràn ngập khí tức khoa học viễn tưởng đang hướng Thanh Trượng thành bay tới.</w:t>
      </w:r>
    </w:p>
    <w:p>
      <w:pPr>
        <w:pStyle w:val="BodyText"/>
      </w:pPr>
      <w:r>
        <w:t xml:space="preserve">Bên trong phi thuyền một nam tử tóc đen tướng mạo anh tuấn đang cầm một ly máu tươi xử nữ nhẹ nhàng nhấp một hớp, bên cạnh hắn có bốn mỹ nữ tóc vàng mặc quần áo hở hang vờn quanh.</w:t>
      </w:r>
    </w:p>
    <w:p>
      <w:pPr>
        <w:pStyle w:val="BodyText"/>
      </w:pPr>
      <w:r>
        <w:t xml:space="preserve">Bốn mỹ nữ tóc vàng đang run rẩy không ngừng, hiển nhiên thập phần sợ hãi.</w:t>
      </w:r>
    </w:p>
    <w:p>
      <w:pPr>
        <w:pStyle w:val="BodyText"/>
      </w:pPr>
      <w:r>
        <w:t xml:space="preserve">Nam tử tóc đen tướng mạo anh tuấn nhìn nữ nhân tóc lam dáng người đầy đặn nhưng gương mặt có chút vặn vẹo mất kiên nhẫn nói:</w:t>
      </w:r>
    </w:p>
    <w:p>
      <w:pPr>
        <w:pStyle w:val="BodyText"/>
      </w:pPr>
      <w:r>
        <w:t xml:space="preserve">- A Ni Á, anh đã nói với em thật nhiều lần, lần này anh tới đây không phải vì chơi nữ nhân mà là vì công tác. Em đi theo thật quá mức, em biết không?</w:t>
      </w:r>
    </w:p>
    <w:p>
      <w:pPr>
        <w:pStyle w:val="BodyText"/>
      </w:pPr>
      <w:r>
        <w:t xml:space="preserve">- Đoan Mộc Thắng! Đừng vô nghĩa với lão nương! Ngươi là nam nhân của lão nương, lão nương tuyệt đối không cho ngươi tốt với nữ nhân khác! Nếu ngươi sống vất vưởng với nữ nhân khác, ta sẽ giết ngươi!</w:t>
      </w:r>
    </w:p>
    <w:p>
      <w:pPr>
        <w:pStyle w:val="BodyText"/>
      </w:pPr>
      <w:r>
        <w:t xml:space="preserve">A Ni Á ghen tỵ nhìn bốn mỹ nữ tóc vàng vờn quanh nam tử tóc đen, tay phải oanh ra một trảo, móng tay kéo dài như móng vuốt hướng trái tim nam tử chộp tới.</w:t>
      </w:r>
    </w:p>
    <w:p>
      <w:pPr>
        <w:pStyle w:val="BodyText"/>
      </w:pPr>
      <w:r>
        <w:t xml:space="preserve">- Cô điên rồi sao?</w:t>
      </w:r>
    </w:p>
    <w:p>
      <w:pPr>
        <w:pStyle w:val="BodyText"/>
      </w:pPr>
      <w:r>
        <w:t xml:space="preserve">Sắc mặt Đoan Mộc Thắng biến thành vô cùng khó xem, thân hình hắn chợt lóe biến mất ngay tại chỗ, tránh thoát một kích đáng sợ kia.</w:t>
      </w:r>
    </w:p>
    <w:p>
      <w:pPr>
        <w:pStyle w:val="BodyText"/>
      </w:pPr>
      <w:r>
        <w:t xml:space="preserve">Móng tay A Ni Á thuận thế chợt lóe sang bên cạnh, nửa thân trên của bốn mỹ nữ tóc vàng đã bị chém thành đứt đoạn, máu tươi văng khắp nơi.</w:t>
      </w:r>
    </w:p>
    <w:p>
      <w:pPr>
        <w:pStyle w:val="BodyText"/>
      </w:pPr>
      <w:r>
        <w:t xml:space="preserve">Đoan Mộc Thắng nhìn bốn mỹ nữ tóc vàng bị giết chết sắc mặt vô cùng khó xem quát:</w:t>
      </w:r>
    </w:p>
    <w:p>
      <w:pPr>
        <w:pStyle w:val="BodyText"/>
      </w:pPr>
      <w:r>
        <w:t xml:space="preserve">- A Ni Á, cô đang làm gì đó! Cô giết thực vật của tôi, hiện tại không có thực vật cô bảo tôi hôm nay ăn cái gì?</w:t>
      </w:r>
    </w:p>
    <w:p>
      <w:pPr>
        <w:pStyle w:val="BodyText"/>
      </w:pPr>
      <w:r>
        <w:t xml:space="preserve">A Ni Á vô cùng lãnh khốc rụt lại móng tay, đem trái tim bốn mỹ nữ nhét vào trong miệng cắn dập nát:</w:t>
      </w:r>
    </w:p>
    <w:p>
      <w:pPr>
        <w:pStyle w:val="BodyText"/>
      </w:pPr>
      <w:r>
        <w:t xml:space="preserve">- Đi tới Thanh Trượng thành có thật nhiều thực vật cho anh ăn, anh vội cái gì?</w:t>
      </w:r>
    </w:p>
    <w:p>
      <w:pPr>
        <w:pStyle w:val="BodyText"/>
      </w:pPr>
      <w:r>
        <w:t xml:space="preserve">Đoan Mộc Thắng lạnh lùng hừ một tiếng, sau đó ngồi xuống sô pha:</w:t>
      </w:r>
    </w:p>
    <w:p>
      <w:pPr>
        <w:pStyle w:val="Compact"/>
      </w:pPr>
      <w:r>
        <w:t xml:space="preserve">- Hừ! Nghe nói những mầm móng hi vọng đã xuất hiện. Tin tức này có thật không?</w:t>
      </w:r>
      <w:r>
        <w:br w:type="textWrapping"/>
      </w:r>
      <w:r>
        <w:br w:type="textWrapping"/>
      </w:r>
    </w:p>
    <w:p>
      <w:pPr>
        <w:pStyle w:val="Heading2"/>
      </w:pPr>
      <w:bookmarkStart w:id="1049" w:name="chương-1028-phi-thuyền-đã-đến.-2"/>
      <w:bookmarkEnd w:id="1049"/>
      <w:r>
        <w:t xml:space="preserve">1027. Chương 1028: Phi Thuyền Đã Đến. (2)</w:t>
      </w:r>
    </w:p>
    <w:p>
      <w:pPr>
        <w:pStyle w:val="Compact"/>
      </w:pPr>
      <w:r>
        <w:br w:type="textWrapping"/>
      </w:r>
      <w:r>
        <w:br w:type="textWrapping"/>
      </w:r>
    </w:p>
    <w:p>
      <w:pPr>
        <w:pStyle w:val="BodyText"/>
      </w:pPr>
      <w:r>
        <w:t xml:space="preserve">A Ni Á cười nói:</w:t>
      </w:r>
    </w:p>
    <w:p>
      <w:pPr>
        <w:pStyle w:val="BodyText"/>
      </w:pPr>
      <w:r>
        <w:t xml:space="preserve">- Thật sự, Thánh Thành đã bắt được không ít nhân loại đến từ thế giới kia, tinh cầu kia gọi là địa cầu. Là một tinh cầu có nền khoa học kỹ thuật thật lạc hậu, cường giả không nhiều. Một khi Địa Ngục Môn mở ra, nơi đó sẽ biến thành thú liệp tràng cho chúng ta. Tinh cầu kia không bị phóng xạ ô nhiễm, nơi nơi đều có thể tìm được nguồn nước tinh khiết, sẽ là thánh địa cùng quê hương tương lai của chúng ta!</w:t>
      </w:r>
    </w:p>
    <w:p>
      <w:pPr>
        <w:pStyle w:val="BodyText"/>
      </w:pPr>
      <w:r>
        <w:t xml:space="preserve">Đoan Mộc Thắng khẽ gật đầu, hắn thập phần tin tưởng Thánh tộc của mình.</w:t>
      </w:r>
    </w:p>
    <w:p>
      <w:pPr>
        <w:pStyle w:val="BodyText"/>
      </w:pPr>
      <w:r>
        <w:t xml:space="preserve">Ngay lúc hai người còn đang nói chuyện, phi thuyền rất nhanh đã đi tới trên bầu trời Thanh Trượng thành.</w:t>
      </w:r>
    </w:p>
    <w:p>
      <w:pPr>
        <w:pStyle w:val="BodyText"/>
      </w:pPr>
      <w:r>
        <w:t xml:space="preserve">Phi thuyền vừa đi tới trên không thành thị, bên dưới đột nhiên bắn ra một viên đạn đạo đối không, đồng thời bốn mươi tám cơ quan pháo 37mm đối không trong thành điên cuồng bắn lên không trung, hình thành một màn hỏa lực vô cùng khủng bố.</w:t>
      </w:r>
    </w:p>
    <w:p>
      <w:pPr>
        <w:pStyle w:val="BodyText"/>
      </w:pPr>
      <w:r>
        <w:t xml:space="preserve">Tám cơ giáp chủ chiến RH2 cũng cầm pháo la</w:t>
      </w:r>
    </w:p>
    <w:p>
      <w:pPr>
        <w:pStyle w:val="BodyText"/>
      </w:pPr>
      <w:r>
        <w:t xml:space="preserve">-de trong tay liên tục oanh kích lên không trung.</w:t>
      </w:r>
    </w:p>
    <w:p>
      <w:pPr>
        <w:pStyle w:val="BodyText"/>
      </w:pPr>
      <w:r>
        <w:t xml:space="preserve">Phi thuyền Thánh tộc căn bản không dự liệu được mình sẽ bị công kích, không kịp đề phòng lập tức bị trúng mục tiêu hoàn toàn, không ngừng phát ra thanh âm tiếng nổ lớn thật kinh thiên động địa.</w:t>
      </w:r>
    </w:p>
    <w:p>
      <w:pPr>
        <w:pStyle w:val="BodyText"/>
      </w:pPr>
      <w:r>
        <w:t xml:space="preserve">Đồng thời từng đạo la</w:t>
      </w:r>
    </w:p>
    <w:p>
      <w:pPr>
        <w:pStyle w:val="BodyText"/>
      </w:pPr>
      <w:r>
        <w:t xml:space="preserve">-de thật lớn trực tiếp xỏ xuyên qua thân tàu, đem chiến sĩ Thánh tộc bên trong trực tiếp bạo đầu xử lý.</w:t>
      </w:r>
    </w:p>
    <w:p>
      <w:pPr>
        <w:pStyle w:val="BodyText"/>
      </w:pPr>
      <w:r>
        <w:t xml:space="preserve">Trong tay Nhạc Trọng cầm pháo la</w:t>
      </w:r>
    </w:p>
    <w:p>
      <w:pPr>
        <w:pStyle w:val="BodyText"/>
      </w:pPr>
      <w:r>
        <w:t xml:space="preserve">-de đan binh sáu nòng dựa theo chỉ dẫn của Bạch Y không ngừng bóp cò, từng tia la</w:t>
      </w:r>
    </w:p>
    <w:p>
      <w:pPr>
        <w:pStyle w:val="BodyText"/>
      </w:pPr>
      <w:r>
        <w:t xml:space="preserve">-de không ngừng bắn ra đem chiến sĩ Thánh tộc tam giai nổ bạo đầu.</w:t>
      </w:r>
    </w:p>
    <w:p>
      <w:pPr>
        <w:pStyle w:val="BodyText"/>
      </w:pPr>
      <w:r>
        <w:t xml:space="preserve">Nếu ngay mặt đối chiến, Nhạc Trọng muốn làm rụng một gã Thần chiến sĩ tam giai còn có chút phiền phức, nhưng hắn lại cách xa ngoài mấy cây số tiến hành thư kích, không có mấy Thánh tộc tam giai có thể ngăn cản.</w:t>
      </w:r>
    </w:p>
    <w:p>
      <w:pPr>
        <w:pStyle w:val="BodyText"/>
      </w:pPr>
      <w:r>
        <w:t xml:space="preserve">- Chúc mừng ngài đã lấy được cường hóa cường độ thân thể +10!</w:t>
      </w:r>
    </w:p>
    <w:p>
      <w:pPr>
        <w:pStyle w:val="BodyText"/>
      </w:pPr>
      <w:r>
        <w:t xml:space="preserve">Trong ba mươi giây ngắn ngủi, đã có mười bốn Thần chiến sĩ tam giai bị Nhạc Trọng dùng pháo la</w:t>
      </w:r>
    </w:p>
    <w:p>
      <w:pPr>
        <w:pStyle w:val="BodyText"/>
      </w:pPr>
      <w:r>
        <w:t xml:space="preserve">-de đan binh sáu nòng trực tiếp oanh nổ đầu, thật nhiều sinh mệnh nguyên lực trực tiếp tràn vào thân thể Nhạc Trọng giúp cho hắn lấy được cường hóa.</w:t>
      </w:r>
    </w:p>
    <w:p>
      <w:pPr>
        <w:pStyle w:val="BodyText"/>
      </w:pPr>
      <w:r>
        <w:t xml:space="preserve">Oanh giết mười bốn Thần chiến sĩ tam giai, Nhạc Trọng nhanh chóng đem mũ giáp cởi bỏ, giao cả pháo la</w:t>
      </w:r>
    </w:p>
    <w:p>
      <w:pPr>
        <w:pStyle w:val="BodyText"/>
      </w:pPr>
      <w:r>
        <w:t xml:space="preserve">-de đan binh sáu nòng lẫn giáp trụ cường hóa đan binh cho Liễu Y Thần đứng bên cạnh:</w:t>
      </w:r>
    </w:p>
    <w:p>
      <w:pPr>
        <w:pStyle w:val="BodyText"/>
      </w:pPr>
      <w:r>
        <w:t xml:space="preserve">- Cô cầm trang bị này, dựa theo phương hướng chữ thập màu đỏ mà bắn!</w:t>
      </w:r>
    </w:p>
    <w:p>
      <w:pPr>
        <w:pStyle w:val="BodyText"/>
      </w:pPr>
      <w:r>
        <w:t xml:space="preserve">Liễu Y Thần không hỏi nhiều lập tức mang vào nhanh chóng điều chỉnh trạng thái hướng phương xa không ngừng bắn phá:</w:t>
      </w:r>
    </w:p>
    <w:p>
      <w:pPr>
        <w:pStyle w:val="BodyText"/>
      </w:pPr>
      <w:r>
        <w:t xml:space="preserve">- Dạ!</w:t>
      </w:r>
    </w:p>
    <w:p>
      <w:pPr>
        <w:pStyle w:val="BodyText"/>
      </w:pPr>
      <w:r>
        <w:t xml:space="preserve">Liễu Y Thần vừa đội mũ giáp được Bạch Y hỗ trợ lập tức biến thành pháo đài hình người, từng tia pháo la</w:t>
      </w:r>
    </w:p>
    <w:p>
      <w:pPr>
        <w:pStyle w:val="BodyText"/>
      </w:pPr>
      <w:r>
        <w:t xml:space="preserve">-de không ngừng bắn ra, đem đầu từng tên Thánh tộc nhị giai cùng tam giai bắn vỡ.</w:t>
      </w:r>
    </w:p>
    <w:p>
      <w:pPr>
        <w:pStyle w:val="BodyText"/>
      </w:pPr>
      <w:r>
        <w:t xml:space="preserve">Nhạc Trọng đem trang bị giao cho Liễu Y Thần liền ngẩng đầu nhìn lên không trung.</w:t>
      </w:r>
    </w:p>
    <w:p>
      <w:pPr>
        <w:pStyle w:val="BodyText"/>
      </w:pPr>
      <w:r>
        <w:t xml:space="preserve">Bạch Y khống chế toàn bộ hệ thống phòng ngự tự động của Thanh Trượng thành đợt tấn công đầu tiên liền tập trung vào hệ thống động lực của phi thuyền. Lớp bọc thép thật sự quá dày, lực phòng ngự vô cùng mạnh mẽ nhưng bị oanh kích không ngừng rốt cục bị oanh nổ tung.</w:t>
      </w:r>
    </w:p>
    <w:p>
      <w:pPr>
        <w:pStyle w:val="BodyText"/>
      </w:pPr>
      <w:r>
        <w:t xml:space="preserve">Oanh một tiếng nổ, động lực phi thuyền nháy mắt nổ mạnh, lực nổ mạnh khủng bố đem phi thuyền cắn nuốt, hóa thành hỏa cầu thật lớn rơi xuống đất.</w:t>
      </w:r>
    </w:p>
    <w:p>
      <w:pPr>
        <w:pStyle w:val="BodyText"/>
      </w:pPr>
      <w:r>
        <w:t xml:space="preserve">Nhạc Trọng nhìn lên không trung ánh mắt co rụt lại, hắn thấy rõ ràng có hai chấm đen rơi xuống dưới:</w:t>
      </w:r>
    </w:p>
    <w:p>
      <w:pPr>
        <w:pStyle w:val="BodyText"/>
      </w:pPr>
      <w:r>
        <w:t xml:space="preserve">- Còn chưa chết! Đúng là quái vật!</w:t>
      </w:r>
    </w:p>
    <w:p>
      <w:pPr>
        <w:pStyle w:val="BodyText"/>
      </w:pPr>
      <w:r>
        <w:t xml:space="preserve">Có thể tránh được một kiếp khi phi thuyền nổ tung hiển nhiên chỉ có Thần chiến sĩ tứ giai.</w:t>
      </w:r>
    </w:p>
    <w:p>
      <w:pPr>
        <w:pStyle w:val="BodyText"/>
      </w:pPr>
      <w:r>
        <w:t xml:space="preserve">Ở bên dưới, toàn bộ phòng ngự tự động của Thanh Trượng thành bị Bạch Y khống chế nhanh chóng điều chỉnh họng pháo hướng Đoan Mộc Thắng cùng A Ni Á điên cuồng vọt tới.</w:t>
      </w:r>
    </w:p>
    <w:p>
      <w:pPr>
        <w:pStyle w:val="BodyText"/>
      </w:pPr>
      <w:r>
        <w:t xml:space="preserve">Vô số màn đạn kim loại hình thành võng hỏa lực hướng hai Thần chiến sĩ tứ giai oanh kích tới, bọn hắn đang lơ lửng giữa không trung không cách nào tránh né, đồng thời Bạch Y đã tính toán hoàn toàn phong tỏa phương hướng tránh né của bọn hắn. Nếu như đổi lại là Nhạc Trọng, hắn phỏng chừng mình chỉ còn con đường chết.</w:t>
      </w:r>
    </w:p>
    <w:p>
      <w:pPr>
        <w:pStyle w:val="BodyText"/>
      </w:pPr>
      <w:r>
        <w:t xml:space="preserve">Đúng lúc này một đoàn bạch sắc quang mang lớn bao phủ hai người Đoan Mộc Thắng, vô số hỏa lực đều bị quang mang ngăn trở.</w:t>
      </w:r>
    </w:p>
    <w:p>
      <w:pPr>
        <w:pStyle w:val="BodyText"/>
      </w:pPr>
      <w:r>
        <w:t xml:space="preserve">Đồng thời bạch sắc quang mang bao phủ Đoan Mộc Thắng cùng A Ni Á hóa thành một đạo sao băng chỉ trong một lần hô hấp đã trực tiếp rơi xuống đất.</w:t>
      </w:r>
    </w:p>
    <w:p>
      <w:pPr>
        <w:pStyle w:val="BodyText"/>
      </w:pPr>
      <w:r>
        <w:t xml:space="preserve">Ngay lúc hai người vừa rơi xuống đất, một cỗ dự cảm tử vong dày đặc bao phủ trong lòng bọn hắn, nháy mắt làm bọn hắn vội uốn éo thân hình.</w:t>
      </w:r>
    </w:p>
    <w:p>
      <w:pPr>
        <w:pStyle w:val="BodyText"/>
      </w:pPr>
      <w:r>
        <w:t xml:space="preserve">Mười lăm đạo pháo la</w:t>
      </w:r>
    </w:p>
    <w:p>
      <w:pPr>
        <w:pStyle w:val="BodyText"/>
      </w:pPr>
      <w:r>
        <w:t xml:space="preserve">-de hướng ngay bên này phóng tới, hai đạo la</w:t>
      </w:r>
    </w:p>
    <w:p>
      <w:pPr>
        <w:pStyle w:val="BodyText"/>
      </w:pPr>
      <w:r>
        <w:t xml:space="preserve">-de xỏ xuyên qua thân thể Đoan Mộc Thắng, đem cánh tay phải của hắn oanh đứt đoạn, một đạo la</w:t>
      </w:r>
    </w:p>
    <w:p>
      <w:pPr>
        <w:pStyle w:val="BodyText"/>
      </w:pPr>
      <w:r>
        <w:t xml:space="preserve">-de còn lại oanh trúng bụng A Ni Á, đem bụng nàng trực tiếp xỏ xuyên qua, thật nhiều máu tươi từ miệng vết thương tuôn tràn nhìn qua cực kỳ thê thảm.</w:t>
      </w:r>
    </w:p>
    <w:p>
      <w:pPr>
        <w:pStyle w:val="BodyText"/>
      </w:pPr>
      <w:r>
        <w:t xml:space="preserve">Nhạc Trọng vận dụng toàn bộ lực phòng ngự của Thanh Trượng thành, cộng thêm Bạch Y phối hợp điều động thật nhiều vũ khí mới miễn cưỡng đả thương nặng hai Thần chiến sĩ tứ giai, nếu đổi lại là một tam giai, đã sớm bị oanh thành vỡ nát.</w:t>
      </w:r>
    </w:p>
    <w:p>
      <w:pPr>
        <w:pStyle w:val="BodyText"/>
      </w:pPr>
      <w:r>
        <w:t xml:space="preserve">- Động thủ!</w:t>
      </w:r>
    </w:p>
    <w:p>
      <w:pPr>
        <w:pStyle w:val="BodyText"/>
      </w:pPr>
      <w:r>
        <w:t xml:space="preserve">Nhạc Trọng hét lớn một tiếng, phát động kỹ năng ảnh bộ hướng hai người Đoan Mộc Thắng cùng A Ni Á phóng đi.</w:t>
      </w:r>
    </w:p>
    <w:p>
      <w:pPr>
        <w:pStyle w:val="BodyText"/>
      </w:pPr>
      <w:r>
        <w:t xml:space="preserve">Trong mắt Cát Hi thoáng hiện quang mang thị huyết, dưới chân nhún mạnh, toàn thân như viên đạn pháo phóng vượt qua Nhạc Trọng nhanh như đầu thư báo hướng hai Thánh tộc tứ giai vọt tới.</w:t>
      </w:r>
    </w:p>
    <w:p>
      <w:pPr>
        <w:pStyle w:val="BodyText"/>
      </w:pPr>
      <w:r>
        <w:t xml:space="preserve">Thật nhiều nhà lầu sụp đổ, vô số sắt thép vỡ ra, ngưng tụ thành cương mâu thật lớn hướng hai Thánh tộc đâm tới.</w:t>
      </w:r>
    </w:p>
    <w:p>
      <w:pPr>
        <w:pStyle w:val="BodyText"/>
      </w:pPr>
      <w:r>
        <w:t xml:space="preserve">- Vỡ cho ta!</w:t>
      </w:r>
    </w:p>
    <w:p>
      <w:pPr>
        <w:pStyle w:val="BodyText"/>
      </w:pPr>
      <w:r>
        <w:t xml:space="preserve">Khuôn mặt A Ni Á vặn vẹo hai móng tay kéo dài mấy chục thước không ngừng chớp động đem cương mâu trực tiếp chém thành vô số khối vỡ.</w:t>
      </w:r>
    </w:p>
    <w:p>
      <w:pPr>
        <w:pStyle w:val="BodyText"/>
      </w:pPr>
      <w:r>
        <w:t xml:space="preserve">Vô số khối vỡ rơi xuống đất, đột nhiên bùng nổ hướng A Ni Á đâm tới.</w:t>
      </w:r>
    </w:p>
    <w:p>
      <w:pPr>
        <w:pStyle w:val="BodyText"/>
      </w:pPr>
      <w:r>
        <w:t xml:space="preserve">A Ni Á hướng chỗ Kiệt Tư cười dữ tợn:</w:t>
      </w:r>
    </w:p>
    <w:p>
      <w:pPr>
        <w:pStyle w:val="BodyText"/>
      </w:pPr>
      <w:r>
        <w:t xml:space="preserve">- Chút tài mọn! Xem ta xé nát con kiến thấp hèn như ngươi!</w:t>
      </w:r>
    </w:p>
    <w:p>
      <w:pPr>
        <w:pStyle w:val="BodyText"/>
      </w:pPr>
      <w:r>
        <w:t xml:space="preserve">Ngay sau đó A Ni Á biến mất tại chỗ, làm cương mâu đều mất đi mục tiêu.</w:t>
      </w:r>
    </w:p>
    <w:p>
      <w:pPr>
        <w:pStyle w:val="BodyText"/>
      </w:pPr>
      <w:r>
        <w:t xml:space="preserve">Sắc mặt Kiệt Tư đại biến, dưới chân nhún mạnh, thân hình bật lui nhanh về phía sau, một cỗ dự cảm tử vong xông lên đầu hắn.</w:t>
      </w:r>
    </w:p>
    <w:p>
      <w:pPr>
        <w:pStyle w:val="BodyText"/>
      </w:pPr>
      <w:r>
        <w:t xml:space="preserve">- Đi chết đi!</w:t>
      </w:r>
    </w:p>
    <w:p>
      <w:pPr>
        <w:pStyle w:val="BodyText"/>
      </w:pPr>
      <w:r>
        <w:t xml:space="preserve">Cơ hồ trong tích tắc, A Ni Á đã xuất hiện cách Kiệt Tư chừng hai mươi thước, nhìn hắn cười dữ tợn, móng tay hướng ngay trái tim Kiệt Tư bắn tới.</w:t>
      </w:r>
    </w:p>
    <w:p>
      <w:pPr>
        <w:pStyle w:val="BodyText"/>
      </w:pPr>
      <w:r>
        <w:t xml:space="preserve">Từng mặt cương thuẫn chắn ngang trước người Kiệt Tư.</w:t>
      </w:r>
    </w:p>
    <w:p>
      <w:pPr>
        <w:pStyle w:val="BodyText"/>
      </w:pPr>
      <w:r>
        <w:t xml:space="preserve">Móng tay A Ni Á như cắt đậu hũ trực tiếp xỏ xuyên qua cương thuẫn tốc độ không giảm hướng trái tim Kiệt Tư đâm tới.</w:t>
      </w:r>
    </w:p>
    <w:p>
      <w:pPr>
        <w:pStyle w:val="BodyText"/>
      </w:pPr>
      <w:r>
        <w:t xml:space="preserve">Vừa thấy Jess sẽ bị móng tay của Ania đâm xuyên qua thì một thân ảnh hỏa hồng chợt hiện ra, một quyền mạnh mẽ đánh thẳng lên người Ania, đánh bay nàng tới chỗ mấy tòa đại lâu, trực tiếp phá nát tường mà bay vào trong.</w:t>
      </w:r>
    </w:p>
    <w:p>
      <w:pPr>
        <w:pStyle w:val="BodyText"/>
      </w:pPr>
      <w:r>
        <w:t xml:space="preserve">- Là nàng! Nàng ta đã là tứ giai Thần chiến sĩ, bên người thủ lĩnh lại còn có cường giả như vậy, thực là quá tốt rồi!</w:t>
      </w:r>
    </w:p>
    <w:p>
      <w:pPr>
        <w:pStyle w:val="BodyText"/>
      </w:pPr>
      <w:r>
        <w:t xml:space="preserve">Jess lúc này mới đưa khuôn mặt tái nhợt nhìn về phía thân ảnh hồng sắc kia, vị cường giả đã cứu hắn một mạng chính là Sa Hi vẫn luôn đi theo bên cạnh Nhạc Trọng, hắn thực cảm thấy may mắn và sung sướng trong lòng.</w:t>
      </w:r>
    </w:p>
    <w:p>
      <w:pPr>
        <w:pStyle w:val="BodyText"/>
      </w:pPr>
      <w:r>
        <w:t xml:space="preserve">Sa Hi đánh bay Ania, thân thể nàng cũng lóe lên, tựa như một đạo điện quang bắn thẳng tới chỗ Ania.</w:t>
      </w:r>
    </w:p>
    <w:p>
      <w:pPr>
        <w:pStyle w:val="BodyText"/>
      </w:pPr>
      <w:r>
        <w:t xml:space="preserve">- Dừng tay!</w:t>
      </w:r>
    </w:p>
    <w:p>
      <w:pPr>
        <w:pStyle w:val="BodyText"/>
      </w:pPr>
      <w:r>
        <w:t xml:space="preserve">Đoan Mộc Thắng quát một tiếng, từng đạo địa thứ từ dưới đất phóng lên, chắn trước người Sa Hi.</w:t>
      </w:r>
    </w:p>
    <w:p>
      <w:pPr>
        <w:pStyle w:val="Compact"/>
      </w:pPr>
      <w:r>
        <w:t xml:space="preserve">Quyền mang của Sa Hi vô cùng mạnh mẽ, chỉ động tay nhấc chân liền có thể đánh cho đám địa thứ nát bét, dũng mãnh không ai bì được, tựa như không có thứ gì có thể ngăn được bước tiến của nàng.</w:t>
      </w:r>
      <w:r>
        <w:br w:type="textWrapping"/>
      </w:r>
      <w:r>
        <w:br w:type="textWrapping"/>
      </w:r>
    </w:p>
    <w:p>
      <w:pPr>
        <w:pStyle w:val="Heading2"/>
      </w:pPr>
      <w:bookmarkStart w:id="1050" w:name="chương-1029-khôi-lỗi-chi-phù"/>
      <w:bookmarkEnd w:id="1050"/>
      <w:r>
        <w:t xml:space="preserve">1028. Chương 1029: Khôi Lỗi Chi Phù!</w:t>
      </w:r>
    </w:p>
    <w:p>
      <w:pPr>
        <w:pStyle w:val="Compact"/>
      </w:pPr>
      <w:r>
        <w:br w:type="textWrapping"/>
      </w:r>
      <w:r>
        <w:br w:type="textWrapping"/>
      </w:r>
    </w:p>
    <w:p>
      <w:pPr>
        <w:pStyle w:val="BodyText"/>
      </w:pPr>
      <w:r>
        <w:t xml:space="preserve">Đúng lúc này, đại đại rạn vỡ, vố hạt cát bay lên, ngưng tụ thành từng cơn lốc cát bụi từ bốn phương tám hương cuốn thẳng về phía Sa Hi, tựa như là một trận thiên tai vậy.</w:t>
      </w:r>
    </w:p>
    <w:p>
      <w:pPr>
        <w:pStyle w:val="BodyText"/>
      </w:pPr>
      <w:r>
        <w:t xml:space="preserve">Dưới sự kinh khủng của cát bụi, Sa Hi cũng chỉ có thể tạm thời nhượng bộ mà lui binh mà thôi.</w:t>
      </w:r>
    </w:p>
    <w:p>
      <w:pPr>
        <w:pStyle w:val="BodyText"/>
      </w:pPr>
      <w:r>
        <w:t xml:space="preserve">Đúng lúc này có mười lăm đạo laser bắn thẳng tới phía người Đoan Mộc Thắng, thân hình hắn khẽ động, trong nháy mắt đã tránh được mười lăm đạo laser kia.</w:t>
      </w:r>
    </w:p>
    <w:p>
      <w:pPr>
        <w:pStyle w:val="BodyText"/>
      </w:pPr>
      <w:r>
        <w:t xml:space="preserve">Lúc Đoan Mộc Thắng di động thì cát bụi cuồng bạo kia cũng giảm dần đi phương hướng và cường lực.</w:t>
      </w:r>
    </w:p>
    <w:p>
      <w:pPr>
        <w:pStyle w:val="BodyText"/>
      </w:pPr>
      <w:r>
        <w:t xml:space="preserve">- Con kỹ nữ nhân loại thấp hèn, ta nhất định sẽ giết ngươi!</w:t>
      </w:r>
    </w:p>
    <w:p>
      <w:pPr>
        <w:pStyle w:val="BodyText"/>
      </w:pPr>
      <w:r>
        <w:t xml:space="preserve">Một tiếng nổ lớn, Ania từ trong đống đổ nát kia lao ra, nàng nhìn về phía Sa Hi ở đằng xa mà gào lên bằng giọng oán độc.</w:t>
      </w:r>
    </w:p>
    <w:p>
      <w:pPr>
        <w:pStyle w:val="BodyText"/>
      </w:pPr>
      <w:r>
        <w:t xml:space="preserve">Chẳng qua ngay lúc đó, Ania bỗng sinh ra một tia dự cảm nguy hiểm, nàng không chút do dự nhảy qua một bên, từng đạo pháo điện từ với quang mang chói mắt bắn về bên này, trong đó có một đạo trực tiếp đánh thẳng lên tay nàng, xin luôn một cánh tay phải.</w:t>
      </w:r>
    </w:p>
    <w:p>
      <w:pPr>
        <w:pStyle w:val="BodyText"/>
      </w:pPr>
      <w:r>
        <w:t xml:space="preserve">Bụng Ania cũng bị đâm qua, vai phải bị đánh nát, toàn là những vết thương hiểm, hẳn như phải chết, nhưng nàng vẫn hung lệ như cũ, đưa mắt nhìn Nhạc Trọng đang cầm pháo điện từ đứng trên nóc một căn nhà, lạnh lùng nhìn nàng.</w:t>
      </w:r>
    </w:p>
    <w:p>
      <w:pPr>
        <w:pStyle w:val="BodyText"/>
      </w:pPr>
      <w:r>
        <w:t xml:space="preserve">Nhạc Trọng phát động nhị giai kỹ năng tiềm hành, cho nên mới có thể vô thanh vô tức mà phục kích Ania một lần. Thế nhưng lúc hắn công kích thì trong nháy mắt đó vẫn không kìm được sát khi của bản thân, cho nên đã kinh động tới Ania.</w:t>
      </w:r>
    </w:p>
    <w:p>
      <w:pPr>
        <w:pStyle w:val="BodyText"/>
      </w:pPr>
      <w:r>
        <w:t xml:space="preserve">- Nhân loại đê tiện! Cũng dám làm ta bị thương sao!</w:t>
      </w:r>
    </w:p>
    <w:p>
      <w:pPr>
        <w:pStyle w:val="BodyText"/>
      </w:pPr>
      <w:r>
        <w:t xml:space="preserve">Anina phẫn nộ, nàng điên cuồng gào thét những âm thanh chói tai, thân hình chợt lóe, không ngừng biến ảo trên mỗi nóc nhà, nhanh chóng tiến tới phía Nhạc Trọng.</w:t>
      </w:r>
    </w:p>
    <w:p>
      <w:pPr>
        <w:pStyle w:val="BodyText"/>
      </w:pPr>
      <w:r>
        <w:t xml:space="preserve">Nhạc Trọng thấy được tốc độ kinh khủng của Ania, trong mắt hiện lên một tia ngưng trọng:</w:t>
      </w:r>
    </w:p>
    <w:p>
      <w:pPr>
        <w:pStyle w:val="BodyText"/>
      </w:pPr>
      <w:r>
        <w:t xml:space="preserve">- Thật nhanh! Không hổ là tứ giai Thần chiến sĩ, coi như là bị thương nặng rồi thì cũng vẫn có thực lực đáng sợ tới như vậy.</w:t>
      </w:r>
    </w:p>
    <w:p>
      <w:pPr>
        <w:pStyle w:val="BodyText"/>
      </w:pPr>
      <w:r>
        <w:t xml:space="preserve">- Đem trái tim của ngươi giao ra cho ta!</w:t>
      </w:r>
    </w:p>
    <w:p>
      <w:pPr>
        <w:pStyle w:val="BodyText"/>
      </w:pPr>
      <w:r>
        <w:t xml:space="preserve">Chỉ trong ba giây, thân hình dữ tợn tựa như quỷ dữ của Ania đã xuất hiện trước mặt Nhạc Trọng, nàng đưa móng vuốt sắc nhọn kia tâm thẳng vào tâm tạng của hắn.</w:t>
      </w:r>
    </w:p>
    <w:p>
      <w:pPr>
        <w:pStyle w:val="BodyText"/>
      </w:pPr>
      <w:r>
        <w:t xml:space="preserve">- Ảo giác sao?</w:t>
      </w:r>
    </w:p>
    <w:p>
      <w:pPr>
        <w:pStyle w:val="BodyText"/>
      </w:pPr>
      <w:r>
        <w:t xml:space="preserve">Một trảo kia đâm qua tâm tạng của Nhạc Trọng, thì hắn liền tan vỡ, hóa thành cát bụi, biến mất khỏi thế gian này, chỉ để lại một Ania đang kinh hãi.</w:t>
      </w:r>
    </w:p>
    <w:p>
      <w:pPr>
        <w:pStyle w:val="BodyText"/>
      </w:pPr>
      <w:r>
        <w:t xml:space="preserve">- Ngu xuấn! Đi tìm chết đi!</w:t>
      </w:r>
    </w:p>
    <w:p>
      <w:pPr>
        <w:pStyle w:val="BodyText"/>
      </w:pPr>
      <w:r>
        <w:t xml:space="preserve">Nhạc Trọng sau khi dùng tiềm hành, đứng ở ngay bên cạnh, đưa tay ấn nút trong tay.</w:t>
      </w:r>
    </w:p>
    <w:p>
      <w:pPr>
        <w:pStyle w:val="BodyText"/>
      </w:pPr>
      <w:r>
        <w:t xml:space="preserve">Đoàng!</w:t>
      </w:r>
    </w:p>
    <w:p>
      <w:pPr>
        <w:pStyle w:val="BodyText"/>
      </w:pPr>
      <w:r>
        <w:t xml:space="preserve">Quả bom được đặt bên trong phân thân của Nhạc Trọng, dưới sự kích hoạt của điều khiển, trong nháy mắt phát nổ, vụ nổ đó cuốn luôn cả Ania vào trong, sau đó đánh nát người nàng ta, lần này thì cái tay cuối cùng và một chân nữa cũng bị cắt đứt.</w:t>
      </w:r>
    </w:p>
    <w:p>
      <w:pPr>
        <w:pStyle w:val="BodyText"/>
      </w:pPr>
      <w:r>
        <w:t xml:space="preserve">Loại bom dùng điều khiển từ xa kia chính là mặt hàng tiên tiến nhất trong thế giới này, chuyên dùng để đối phó với người mày RH2 và xe tăng. Ania tuy là tứ giai Thần chiến sĩ, nhưng nhục thân của nàng ta thì cũng không thể nào cứng rắn được như là xe tăng được.</w:t>
      </w:r>
    </w:p>
    <w:p>
      <w:pPr>
        <w:pStyle w:val="BodyText"/>
      </w:pPr>
      <w:r>
        <w:t xml:space="preserve">Chỉ là sinh mệnh của tứ giai Thần chiến sĩ thì cực kỳ ngoan cường. Coi như có bị vụ nổ kia đánh bay một tay một chân thì nàng ta vẫn chưa có chết được, chỉ nằm xụi lơ trên mặt đất, từng đạo máu từ những vết thương đó chảy ra không ngừng.</w:t>
      </w:r>
    </w:p>
    <w:p>
      <w:pPr>
        <w:pStyle w:val="BodyText"/>
      </w:pPr>
      <w:r>
        <w:t xml:space="preserve">Nhạc Trọng đi tới trước bên người Ania, phát hiện những vết thương toàn thân của Ania đã dần khép lại, vô số thịt đang dần sinh trưởng lại, tứ chi và các khí quan mới cũng đang dần mọc lại. nếu như không có vấn đề gì xảy ra thì ba mươi phút sau nàng ta có thể khôi phục lại được thân thể rồi.</w:t>
      </w:r>
    </w:p>
    <w:p>
      <w:pPr>
        <w:pStyle w:val="BodyText"/>
      </w:pPr>
      <w:r>
        <w:t xml:space="preserve">Đương nhiên là kỹ năng cưỡng ép khôi phục thân thể này vô cùng tốn lực lượng và thể lực, sau ba mươi phút, cho dù Ania có khôi phục toàn bộ thân thể thì sức chiến đấu của nàng ta cũng phải giảm tới dưới năm thành.</w:t>
      </w:r>
    </w:p>
    <w:p>
      <w:pPr>
        <w:pStyle w:val="BodyText"/>
      </w:pPr>
      <w:r>
        <w:t xml:space="preserve">Trong mắt Ania hiện lên sự sợ hãi, nàng ta cất giọng cầu xin:</w:t>
      </w:r>
    </w:p>
    <w:p>
      <w:pPr>
        <w:pStyle w:val="BodyText"/>
      </w:pPr>
      <w:r>
        <w:t xml:space="preserve">- Đừng! Ta không muốn giết nhân loại, chỉ cần ngươi có thể thả ta. Ta sẽ đưa ngươi tới Thánh thành, thay huyết mạch cho ngươi, để cho ngươi gia nhập vào Thần tộc chúng ta. Tới lúc đó thì ngươi sẽ mạnh mẽ hơn nhiều người, muốn bao nhiêu nữ nhân cũng được bấy nhiêu, muốn giết cừu gia cũng có thể điều động đại quân của Thánh tộc để san bằng, khiến cho đối phương phải chịu dằn vặt mà chết. Hơn nữa khi trở thành Thánh tộc thì ngươi cũng sẽ có thọ mệnh vô tận như chúng ta.</w:t>
      </w:r>
    </w:p>
    <w:p>
      <w:pPr>
        <w:pStyle w:val="BodyText"/>
      </w:pPr>
      <w:r>
        <w:t xml:space="preserve">Ania cho dù có đơn giản giết chết hơn trăm ngàn nhân loại, nhưng nàng ta cũng không muốn chết.</w:t>
      </w:r>
    </w:p>
    <w:p>
      <w:pPr>
        <w:pStyle w:val="BodyText"/>
      </w:pPr>
      <w:r>
        <w:t xml:space="preserve">- Yên tâm, ta không giết ngươi. Bởi ngươi có giá trị lợi dụng rất lớn đó!</w:t>
      </w:r>
    </w:p>
    <w:p>
      <w:pPr>
        <w:pStyle w:val="BodyText"/>
      </w:pPr>
      <w:r>
        <w:t xml:space="preserve">Một viên Khôi lỗi phù tứ giai từ trong tay Nhạc Trọng bắn ra, sau đó hướng tới mi tâm Ania bay tới.</w:t>
      </w:r>
    </w:p>
    <w:p>
      <w:pPr>
        <w:pStyle w:val="BodyText"/>
      </w:pPr>
      <w:r>
        <w:t xml:space="preserve">Tứ giai Khôi lỗi phù chưa có đi vào trong mi tâm nàng ta, thì khuôn mặt Ania đã vặn vẹo, thét lên âm thanh chói tai:</w:t>
      </w:r>
    </w:p>
    <w:p>
      <w:pPr>
        <w:pStyle w:val="BodyText"/>
      </w:pPr>
      <w:r>
        <w:t xml:space="preserve">- Khôi lỗi chi phù, đây là khôi lôi chi phù, ngươi tìm được Khôi lỗi chi hạp rồi!</w:t>
      </w:r>
    </w:p>
    <w:p>
      <w:pPr>
        <w:pStyle w:val="BodyText"/>
      </w:pPr>
      <w:r>
        <w:t xml:space="preserve">- Cho dù ngươi có được khôi lỗi chi hạp thì cũng không làm gì được đâu, ta tuyệt đối sẽ không biến thành khôi lỗi cho ngươi!</w:t>
      </w:r>
    </w:p>
    <w:p>
      <w:pPr>
        <w:pStyle w:val="BodyText"/>
      </w:pPr>
      <w:r>
        <w:t xml:space="preserve">Khuôn mặt Ania vặn vẹo, điên cuồng hét gào, một đạo bạch quang nhàn nhạt từ trong thân thể nàng phóng ra, cứng rắn đẩy khôi lỗi chi phù đang muốn tiến vào bên trong mi tâm nàng ra ngoài.</w:t>
      </w:r>
    </w:p>
    <w:p>
      <w:pPr>
        <w:pStyle w:val="BodyText"/>
      </w:pPr>
      <w:r>
        <w:t xml:space="preserve">- Vô dụng thôi!</w:t>
      </w:r>
    </w:p>
    <w:p>
      <w:pPr>
        <w:pStyle w:val="BodyText"/>
      </w:pPr>
      <w:r>
        <w:t xml:space="preserve">Ánh mắt Nhạc Trọng lạnh lùng, đưa chân đạp một cái vào ngực Ania, năng lượng cuồng bạo trong nháy mắt bùng phát ra.</w:t>
      </w:r>
    </w:p>
    <w:p>
      <w:pPr>
        <w:pStyle w:val="BodyText"/>
      </w:pPr>
      <w:r>
        <w:t xml:space="preserve">Ania phun ra một ngụm máu lớn, tứ giai Khôi lỗi chi phù kia thuận thế tiến vào cơ thể nàng, khiến cho nàng ta chịu đựng sự thống khổ không gì sánh bằng.</w:t>
      </w:r>
    </w:p>
    <w:p>
      <w:pPr>
        <w:pStyle w:val="BodyText"/>
      </w:pPr>
      <w:r>
        <w:t xml:space="preserve">Ania cũng chỉ có thể giãy dụa trong thống khổ trong đúng 5s, sau đó trong mắt nàng không còn một chút chống lại hay kiệt ngạo nữa, chỉ còn là sự kính cẩn đối với Nhạc Trọng mà thôi:</w:t>
      </w:r>
    </w:p>
    <w:p>
      <w:pPr>
        <w:pStyle w:val="BodyText"/>
      </w:pPr>
      <w:r>
        <w:t xml:space="preserve">- Ania bái kiến chủ nhân!</w:t>
      </w:r>
    </w:p>
    <w:p>
      <w:pPr>
        <w:pStyle w:val="BodyText"/>
      </w:pPr>
      <w:r>
        <w:t xml:space="preserve">Nhạc Trọng thỏa mãn gật đầu, đem mấy thứ tay chân bị tạc bay ném về chỗ nàng ta.</w:t>
      </w:r>
    </w:p>
    <w:p>
      <w:pPr>
        <w:pStyle w:val="BodyText"/>
      </w:pPr>
      <w:r>
        <w:t xml:space="preserve">Vô số huyết nhục dần vươn ra đem những tay chân bị đoạn kia kéo lại gần, nối tiếp lại một chỗ. Tuy rằng Thánh tộc có được năng lực khôi phục cường đại cũng có thể cấp tốc tái sinh, nhưng bọn họ sẽ tiêu hao đại lượng thể lực và lực lượng, khiến cho bọn họ trong một thời gian ngắn bị hạn chế về sức chiến đấu.</w:t>
      </w:r>
    </w:p>
    <w:p>
      <w:pPr>
        <w:pStyle w:val="BodyText"/>
      </w:pPr>
      <w:r>
        <w:t xml:space="preserve">Làm xong tất cả mọi thứ, Nhạc Trọng mới đưa ánh mắt nhìn về phía xa.</w:t>
      </w:r>
    </w:p>
    <w:p>
      <w:pPr>
        <w:pStyle w:val="BodyText"/>
      </w:pPr>
      <w:r>
        <w:t xml:space="preserve">Lúc này hai vị tứ giai Thần chiến sĩ Đoan Mộc Thắng với Sa Hi đang điên cuồng chiến đấu. Tốc độ của Sa Hi thì nhanh tới mức không ai có thể sánh bằng, Đoan Mộc Thắng lại có thể thao túng được đại địa, song phương chiến đấu có thể nói là kịch liệt, bởi thực lực đôi bên cũng sàn sàn như nhau.</w:t>
      </w:r>
    </w:p>
    <w:p>
      <w:pPr>
        <w:pStyle w:val="BodyText"/>
      </w:pPr>
      <w:r>
        <w:t xml:space="preserve">Chỉ là Đoan Mộc Thắng vì rơi từ trên phi thuyền xuống, đã bị thương thế không nhẹ, Còn bị Liễu Y Thần đánh trún, bị đám người máy RH2 bắn laser vào người, khiến cho hắn chật vật không thôi, thân thể bị thương khá nhiều chỗ.</w:t>
      </w:r>
    </w:p>
    <w:p>
      <w:pPr>
        <w:pStyle w:val="BodyText"/>
      </w:pPr>
      <w:r>
        <w:t xml:space="preserve">Ngay đúng lúc Ania bị Nhạc Trọng ám toán rồi, Đoan Mộc Thắng mới quay lại về phía này thì thấy được Ania đang nằm dưới chân Nhạc Trọng.</w:t>
      </w:r>
    </w:p>
    <w:p>
      <w:pPr>
        <w:pStyle w:val="BodyText"/>
      </w:pPr>
      <w:r>
        <w:t xml:space="preserve">- Chêt tiệt! Ania bị tên nam nhân này giêt rồi sao?</w:t>
      </w:r>
    </w:p>
    <w:p>
      <w:pPr>
        <w:pStyle w:val="BodyText"/>
      </w:pPr>
      <w:r>
        <w:t xml:space="preserve">Thấy một màn như thế Đoan Mộc Thắng cảm thấy hết hồn.</w:t>
      </w:r>
    </w:p>
    <w:p>
      <w:pPr>
        <w:pStyle w:val="Compact"/>
      </w:pPr>
      <w:r>
        <w:br w:type="textWrapping"/>
      </w:r>
      <w:r>
        <w:br w:type="textWrapping"/>
      </w:r>
    </w:p>
    <w:p>
      <w:pPr>
        <w:pStyle w:val="Heading2"/>
      </w:pPr>
      <w:bookmarkStart w:id="1051" w:name="chương-1030-khôi-lỗi-chi-phù"/>
      <w:bookmarkEnd w:id="1051"/>
      <w:r>
        <w:t xml:space="preserve">1029. Chương 1030: Khôi Lỗi Chi Phù!</w:t>
      </w:r>
    </w:p>
    <w:p>
      <w:pPr>
        <w:pStyle w:val="Compact"/>
      </w:pPr>
      <w:r>
        <w:br w:type="textWrapping"/>
      </w:r>
      <w:r>
        <w:br w:type="textWrapping"/>
      </w:r>
    </w:p>
    <w:p>
      <w:pPr>
        <w:pStyle w:val="BodyText"/>
      </w:pPr>
      <w:r>
        <w:t xml:space="preserve">Bởi trước mắt hắn đang có một kẻ mạnh hơn cả tứ giai Thần chiến sĩ, xung quanh lại còn có một tên mạnh mẽ hơn cả Thần xạ thủ, cứ tiếp tục chiến đấu như thế thì căn bản hắn sẽ không có bất kỳ một phàn thắng nào hết.</w:t>
      </w:r>
    </w:p>
    <w:p>
      <w:pPr>
        <w:pStyle w:val="BodyText"/>
      </w:pPr>
      <w:r>
        <w:t xml:space="preserve">Đoan Mộc Thắng cũng là kẻ thân chinh bách chiến nhiều năm, cho nên hắn làm ra quyết định, hắn vung tay lên khiến cho đại địa rạn nứt, bão cát kinh khủng cuốn về phía Sa Hi.</w:t>
      </w:r>
    </w:p>
    <w:p>
      <w:pPr>
        <w:pStyle w:val="BodyText"/>
      </w:pPr>
      <w:r>
        <w:t xml:space="preserve">Thần hình Sa Hi chớp động, tránh khỏi đám cát bụi kia, nhưng chúng vẫn theo bản năng đuổi theo nàng, khiến cho nàng chỉ có thể chống đỡ giãy dụa không ngừng trong bão cát.</w:t>
      </w:r>
    </w:p>
    <w:p>
      <w:pPr>
        <w:pStyle w:val="BodyText"/>
      </w:pPr>
      <w:r>
        <w:t xml:space="preserve">Đoan Mộc Thắng có thể thao túng đất và cát, ở trong đám tứ giai Thần chiến sĩ cũng là tổn tại mạnh mẽ rồi, chỉ cần hắn còn đứng trên mặt đất thì không có mấy người có thể giết chết hắn.</w:t>
      </w:r>
    </w:p>
    <w:p>
      <w:pPr>
        <w:pStyle w:val="BodyText"/>
      </w:pPr>
      <w:r>
        <w:t xml:space="preserve">Đoan Mộc Thắng lúc này chợt lóe một cái, thân hình như một cơn lốc bay thẳng về phương xa.</w:t>
      </w:r>
    </w:p>
    <w:p>
      <w:pPr>
        <w:pStyle w:val="BodyText"/>
      </w:pPr>
      <w:r>
        <w:t xml:space="preserve">Đúng lúc này Ania vốn đang nằm trên mặt đất lại đâm một trảo ra, móng tay lợi hại kia xuyên thủng bụng của Nhạc Trọng.</w:t>
      </w:r>
    </w:p>
    <w:p>
      <w:pPr>
        <w:pStyle w:val="BodyText"/>
      </w:pPr>
      <w:r>
        <w:t xml:space="preserve">Trong mắt hắn có chút không tưởng quay đầu nhìn về phía Ania, sau đó phun ra một ngụm máu lớn, rồi ngã lăn ra mặt đất.</w:t>
      </w:r>
    </w:p>
    <w:p>
      <w:pPr>
        <w:pStyle w:val="BodyText"/>
      </w:pPr>
      <w:r>
        <w:t xml:space="preserve">Ania ngẩng đầu lên nhìn Đoan Mộc Thắng hét lớn:</w:t>
      </w:r>
    </w:p>
    <w:p>
      <w:pPr>
        <w:pStyle w:val="BodyText"/>
      </w:pPr>
      <w:r>
        <w:t xml:space="preserve">- Đoan Mộc Thắng, mau cứu ta! Bằng không khi ta quay về Thánh thành, tuyệt sẽ không để yên cho ngươi sống !</w:t>
      </w:r>
    </w:p>
    <w:p>
      <w:pPr>
        <w:pStyle w:val="BodyText"/>
      </w:pPr>
      <w:r>
        <w:t xml:space="preserve">Đoan Mộc Thắng chán ghét nhìn Ania, có chút do dự, sau đó vẫn bước qua. Bộ tộc Ania có một tên ngũ giai thủy tổ ở thánh thành có quyền thế cực lớn ,hắn mới chỉ là tứ giai thần chiến sĩ, nếu như đắc tội bộ tộc của Ania hẳn là hắn cũng không dễ sống qua ngày đâu.</w:t>
      </w:r>
    </w:p>
    <w:p>
      <w:pPr>
        <w:pStyle w:val="BodyText"/>
      </w:pPr>
      <w:r>
        <w:t xml:space="preserve">Đoan Mộc Thắng bay tới mái nhà kia, lạnh lùng nhìn thi thể Nhạc Trọng bị đâm lòi ruột, sau đó nhìn Ania, một thân bị thương nặng, vẫn đang cuộn người trên mặt đất. Khướu giác của hắn vô cùng linh mẫn, thấy được máu tươi thực sự của Nhạc Trọng, thì trong lòng mới yên tâm lại.</w:t>
      </w:r>
    </w:p>
    <w:p>
      <w:pPr>
        <w:pStyle w:val="BodyText"/>
      </w:pPr>
      <w:r>
        <w:t xml:space="preserve">Ania quay về phía Đoan Mộc Thắng mà kêu lớn:</w:t>
      </w:r>
    </w:p>
    <w:p>
      <w:pPr>
        <w:pStyle w:val="BodyText"/>
      </w:pPr>
      <w:r>
        <w:t xml:space="preserve">- Mau ôm ta! Mang ta đi khỏi nơi này, chỉ cần ngươi đưa ta đi khỏi nơi này, ta cũng không dây dưa với ngươi nữa, còn nữa ta sẽ để cho gia tộc ta trợ lực cho ngươi, coi ngươi là bằng hữu của gia tộc ta.</w:t>
      </w:r>
    </w:p>
    <w:p>
      <w:pPr>
        <w:pStyle w:val="BodyText"/>
      </w:pPr>
      <w:r>
        <w:t xml:space="preserve">Đoan Mộc Thắng trầm mặc một hồi rồi nói:</w:t>
      </w:r>
    </w:p>
    <w:p>
      <w:pPr>
        <w:pStyle w:val="BodyText"/>
      </w:pPr>
      <w:r>
        <w:t xml:space="preserve">- Được! Chỉ là ngươi không được dây dưa ta nữa, ta sẽ mang ngươi rời khỏi đây.</w:t>
      </w:r>
    </w:p>
    <w:p>
      <w:pPr>
        <w:pStyle w:val="BodyText"/>
      </w:pPr>
      <w:r>
        <w:t xml:space="preserve">Bị Ania dây dưa bao năm nay đã là một cơn ác mộng đối với Đoan Mộc Thắng, hắn thực sự không muốn động tới cái nữ nhân điên này nữa.</w:t>
      </w:r>
    </w:p>
    <w:p>
      <w:pPr>
        <w:pStyle w:val="BodyText"/>
      </w:pPr>
      <w:r>
        <w:t xml:space="preserve">Ania thét lớn:</w:t>
      </w:r>
    </w:p>
    <w:p>
      <w:pPr>
        <w:pStyle w:val="BodyText"/>
      </w:pPr>
      <w:r>
        <w:t xml:space="preserve">- Ta thề ! Mau ôm ta đi! Ta không muốn lúc phải ở lại nơi này thêm một giây nào nữa.</w:t>
      </w:r>
    </w:p>
    <w:p>
      <w:pPr>
        <w:pStyle w:val="BodyText"/>
      </w:pPr>
      <w:r>
        <w:t xml:space="preserve">Vừa thấy Jess sẽ bị móng tay của Ania đâm xuyên qua thì một thân ảnh hỏa hồng chợt hiện ra, một quyền mạnh mẽ đánh thẳng lên người Ania, đánh bay nàng tới chỗ mấy tòa đại lâu, trực tiếp phá nát tường mà bay vào trong.</w:t>
      </w:r>
    </w:p>
    <w:p>
      <w:pPr>
        <w:pStyle w:val="BodyText"/>
      </w:pPr>
      <w:r>
        <w:t xml:space="preserve">- Là nàng! Nàng ta đã là tứ giai Thần chiến sĩ, bên người thủ lĩnh lại còn có cường giả như vậy, thực là quá tốt rồi!</w:t>
      </w:r>
    </w:p>
    <w:p>
      <w:pPr>
        <w:pStyle w:val="BodyText"/>
      </w:pPr>
      <w:r>
        <w:t xml:space="preserve">Jess lúc này mới đưa khuôn mặt tái nhợt nhìn về phía thân ảnh hồng sắc kia, vị cường giả đã cứu hắn một mạng chính là Sa Hi vẫn luôn đi theo bên cạnh Nhạc Trọng, hắn thực cảm thấy may mắn và sung sướng trong lòng.</w:t>
      </w:r>
    </w:p>
    <w:p>
      <w:pPr>
        <w:pStyle w:val="BodyText"/>
      </w:pPr>
      <w:r>
        <w:t xml:space="preserve">Sa Hi đánh bay Ania, thân thể nàng cũng lóe lên, tựa như một đạo điện quang bắn thẳng tới chỗ Ania.</w:t>
      </w:r>
    </w:p>
    <w:p>
      <w:pPr>
        <w:pStyle w:val="BodyText"/>
      </w:pPr>
      <w:r>
        <w:t xml:space="preserve">- Dừng tay!</w:t>
      </w:r>
    </w:p>
    <w:p>
      <w:pPr>
        <w:pStyle w:val="BodyText"/>
      </w:pPr>
      <w:r>
        <w:t xml:space="preserve">Đoan Mộc Thắng quát một tiếng, từng đạo địa thứ từ dưới đất phóng lên, chắn trước người Sa Hi.</w:t>
      </w:r>
    </w:p>
    <w:p>
      <w:pPr>
        <w:pStyle w:val="BodyText"/>
      </w:pPr>
      <w:r>
        <w:t xml:space="preserve">Quyền mang của Sa Hi vô cùng mạnh mẽ, chỉ động tay nhấc chân liền có thể đánh cho đám địa thứ nát bét, dũng mãnh không ai bì được, tựa như không có thứ gì có thể ngăn được bước tiến của nàng.</w:t>
      </w:r>
    </w:p>
    <w:p>
      <w:pPr>
        <w:pStyle w:val="BodyText"/>
      </w:pPr>
      <w:r>
        <w:t xml:space="preserve">Đúng lúc này, đại đại rạn vỡ, vố hạt cát bay lên, ngưng tụ thành từng cơn lốc cát bụi từ bốn phương tám hương cuốn thẳng về phía Sa Hi, tựa như là một trận thiên tai vậy.</w:t>
      </w:r>
    </w:p>
    <w:p>
      <w:pPr>
        <w:pStyle w:val="BodyText"/>
      </w:pPr>
      <w:r>
        <w:t xml:space="preserve">Dưới sự kinh khủng của cát bụi, Sa Hi cũng chỉ có thể tạm thời nhượng bộ mà lui binh mà thôi.</w:t>
      </w:r>
    </w:p>
    <w:p>
      <w:pPr>
        <w:pStyle w:val="BodyText"/>
      </w:pPr>
      <w:r>
        <w:t xml:space="preserve">Đúng lúc này có mười lăm đạo laser bắn thẳng tới phía người Đoan Mộc Thắng, thân hình hắn khẽ động, trong nháy mắt đã tránh được mười lăm đạo laser kia.</w:t>
      </w:r>
    </w:p>
    <w:p>
      <w:pPr>
        <w:pStyle w:val="BodyText"/>
      </w:pPr>
      <w:r>
        <w:t xml:space="preserve">Lúc Đoan Mộc Thắng di động thì cát bụi cuồng bạo kia cũng giảm dần đi phương hướng và cường lực.</w:t>
      </w:r>
    </w:p>
    <w:p>
      <w:pPr>
        <w:pStyle w:val="BodyText"/>
      </w:pPr>
      <w:r>
        <w:t xml:space="preserve">- Con kỹ nữ nhân loại thấp hèn, ta nhất định sẽ giết ngươi!</w:t>
      </w:r>
    </w:p>
    <w:p>
      <w:pPr>
        <w:pStyle w:val="BodyText"/>
      </w:pPr>
      <w:r>
        <w:t xml:space="preserve">Một tiếng nổ lớn, Ania từ trong đống đổ nát kia lao ra, nàng nhìn về phía Sa Hi ở đằng xa mà gào lên bằng giọng oán độc.</w:t>
      </w:r>
    </w:p>
    <w:p>
      <w:pPr>
        <w:pStyle w:val="BodyText"/>
      </w:pPr>
      <w:r>
        <w:t xml:space="preserve">Chẳng qua ngay lúc đó, Ania bỗng sinh ra một tia dự cảm nguy hiểm, nàng không chút do dự nhảy qua một bên, từng đạo pháo điện từ với quang mang chói mắt bắn về bên này, trong đó có một đạo trực tiếp đánh thẳng lên tay nàng, xin luôn một cánh tay phải.</w:t>
      </w:r>
    </w:p>
    <w:p>
      <w:pPr>
        <w:pStyle w:val="BodyText"/>
      </w:pPr>
      <w:r>
        <w:t xml:space="preserve">Bụng Ania cũng bị đâm qua, vai phải bị đánh nát, toàn là những vết thương hiểm, hẳn như phải chết, nhưng nàng vẫn hung lệ như cũ, đưa mắt nhìn Nhạc Trọng đang cầm pháo điện từ đứng trên nóc một căn nhà, lạnh lùng nhìn nàng.</w:t>
      </w:r>
    </w:p>
    <w:p>
      <w:pPr>
        <w:pStyle w:val="BodyText"/>
      </w:pPr>
      <w:r>
        <w:t xml:space="preserve">Nhạc Trọng phát động nhị giai kỹ năng tiềm hành, cho nên mới có thể vô thanh vô tức mà phục kích Ania một lần. Thế nhưng lúc hắn công kích thì trong nháy mắt đó vẫn không kìm được sát khi của bản thân, cho nên đã kinh động tới Ania.</w:t>
      </w:r>
    </w:p>
    <w:p>
      <w:pPr>
        <w:pStyle w:val="BodyText"/>
      </w:pPr>
      <w:r>
        <w:t xml:space="preserve">- Nhân loại đê tiện! Cũng dám làm ta bị thương sao!</w:t>
      </w:r>
    </w:p>
    <w:p>
      <w:pPr>
        <w:pStyle w:val="BodyText"/>
      </w:pPr>
      <w:r>
        <w:t xml:space="preserve">Anina phẫn nộ, nàng điên cuồng gào thét những âm thanh chói tai, thân hình chợt lóe, không ngừng biến ảo trên mỗi nóc nhà, nhanh chóng tiến tới phía Nhạc Trọng.</w:t>
      </w:r>
    </w:p>
    <w:p>
      <w:pPr>
        <w:pStyle w:val="BodyText"/>
      </w:pPr>
      <w:r>
        <w:t xml:space="preserve">Nhạc Trọng thấy được tốc độ kinh khủng của Ania, trong mắt hiện lên một tia ngưng trọng:</w:t>
      </w:r>
    </w:p>
    <w:p>
      <w:pPr>
        <w:pStyle w:val="BodyText"/>
      </w:pPr>
      <w:r>
        <w:t xml:space="preserve">- Thật nhanh! Không hổ là tứ giai Thần chiến sĩ, coi như là bị thương nặng rồi thì cũng vẫn có thực lực đáng sợ tới như vậy.</w:t>
      </w:r>
    </w:p>
    <w:p>
      <w:pPr>
        <w:pStyle w:val="BodyText"/>
      </w:pPr>
      <w:r>
        <w:t xml:space="preserve">- Đem trái tim của ngươi giao ra cho ta!</w:t>
      </w:r>
    </w:p>
    <w:p>
      <w:pPr>
        <w:pStyle w:val="BodyText"/>
      </w:pPr>
      <w:r>
        <w:t xml:space="preserve">Chỉ trong ba giây, thân hình dữ tợn tựa như quỷ dữ của Ania đã xuất hiện trước mặt Nhạc Trọng, nàng đưa móng vuốt sắc nhọn kia tâm thẳng vào tâm tạng của hắn.</w:t>
      </w:r>
    </w:p>
    <w:p>
      <w:pPr>
        <w:pStyle w:val="BodyText"/>
      </w:pPr>
      <w:r>
        <w:t xml:space="preserve">- Ảo giác sao?</w:t>
      </w:r>
    </w:p>
    <w:p>
      <w:pPr>
        <w:pStyle w:val="BodyText"/>
      </w:pPr>
      <w:r>
        <w:t xml:space="preserve">Một trảo kia đâm qua tâm tạng của Nhạc Trọng, thì hắn liền tan vỡ, hóa thành cát bụi, biến mất khỏi thế gian này, chỉ để lại một Ania đang kinh hãi.</w:t>
      </w:r>
    </w:p>
    <w:p>
      <w:pPr>
        <w:pStyle w:val="BodyText"/>
      </w:pPr>
      <w:r>
        <w:t xml:space="preserve">- Ngu xuấn! Đi tìm chết đi!</w:t>
      </w:r>
    </w:p>
    <w:p>
      <w:pPr>
        <w:pStyle w:val="BodyText"/>
      </w:pPr>
      <w:r>
        <w:t xml:space="preserve">Nhạc Trọng sau khi dùng tiềm hành, đứng ở ngay bên cạnh, đưa tay ấn nút trong tay.</w:t>
      </w:r>
    </w:p>
    <w:p>
      <w:pPr>
        <w:pStyle w:val="BodyText"/>
      </w:pPr>
      <w:r>
        <w:t xml:space="preserve">Đoàng!</w:t>
      </w:r>
    </w:p>
    <w:p>
      <w:pPr>
        <w:pStyle w:val="BodyText"/>
      </w:pPr>
      <w:r>
        <w:t xml:space="preserve">Quả bom được đặt bên trong phân thân của Nhạc Trọng, dưới sự kích hoạt của điều khiển, trong nháy mắt phát nổ, vụ nổ đó cuốn luôn cả Ania vào trong, sau đó đánh nát người nàng ta, lần này thì cái tay cuối cùng và một chân nữa cũng bị cắt đứt.</w:t>
      </w:r>
    </w:p>
    <w:p>
      <w:pPr>
        <w:pStyle w:val="BodyText"/>
      </w:pPr>
      <w:r>
        <w:t xml:space="preserve">Loại bom dùng điều khiển từ xa kia chính là mặt hàng tiên tiến nhất trong thế giới này, chuyên dùng để đối phó với người mày RH2 và xe tăng. Ania tuy là tứ giai Thần chiến sĩ, nhưng nhục thân của nàng ta thì cũng không thể nào cứng rắn được như là xe tăng được.</w:t>
      </w:r>
    </w:p>
    <w:p>
      <w:pPr>
        <w:pStyle w:val="BodyText"/>
      </w:pPr>
      <w:r>
        <w:t xml:space="preserve">Chỉ là sinh mệnh của tứ giai Thần chiến sĩ thì cực kỳ ngoan cường. Coi như có bị vụ nổ kia đánh bay một tay một chân thì nàng ta vẫn chưa có chết được, chỉ nằm xụi lơ trên mặt đất, từng đạo máu từ những vết thương đó chảy ra không ngừng.</w:t>
      </w:r>
    </w:p>
    <w:p>
      <w:pPr>
        <w:pStyle w:val="Compact"/>
      </w:pPr>
      <w:r>
        <w:t xml:space="preserve">Nhạc Trọng đi tới trước bên người Ania, phát hiện những vết thương toàn thân của Ania đã dần khép lại, vô số thịt đang dần sinh trưởng lại, tứ chi và các khí quan mới cũng đang dần mọc lại. nếu như không có vấn đề gì xảy ra thì ba mươi phút sau nàng ta có thể khôi phục lại được thân thể rồi.</w:t>
      </w:r>
      <w:r>
        <w:br w:type="textWrapping"/>
      </w:r>
      <w:r>
        <w:br w:type="textWrapping"/>
      </w:r>
    </w:p>
    <w:p>
      <w:pPr>
        <w:pStyle w:val="Heading2"/>
      </w:pPr>
      <w:bookmarkStart w:id="1052" w:name="chương-1031-tứ-giai-khôi-lỗi"/>
      <w:bookmarkEnd w:id="1052"/>
      <w:r>
        <w:t xml:space="preserve">1030. Chương 1031: Tứ Giai Khôi Lỗi!</w:t>
      </w:r>
    </w:p>
    <w:p>
      <w:pPr>
        <w:pStyle w:val="Compact"/>
      </w:pPr>
      <w:r>
        <w:br w:type="textWrapping"/>
      </w:r>
      <w:r>
        <w:br w:type="textWrapping"/>
      </w:r>
    </w:p>
    <w:p>
      <w:pPr>
        <w:pStyle w:val="BodyText"/>
      </w:pPr>
      <w:r>
        <w:t xml:space="preserve">Đương nhiên là kỹ năng cưỡng ép khôi phục thân thể này vô cùng tốn lực lượng và thể lực, sau ba mươi phút, cho dù Ania có khôi phục toàn bộ thân thể thì sức chiến đấu của nàng ta cũng phải giảm tới dưới năm thành.</w:t>
      </w:r>
    </w:p>
    <w:p>
      <w:pPr>
        <w:pStyle w:val="BodyText"/>
      </w:pPr>
      <w:r>
        <w:t xml:space="preserve">Trong mắt Ania hiện lên sự sợ hãi, nàng ta cất giọng cầu xin:</w:t>
      </w:r>
    </w:p>
    <w:p>
      <w:pPr>
        <w:pStyle w:val="BodyText"/>
      </w:pPr>
      <w:r>
        <w:t xml:space="preserve">- Đừng! Ta không muốn giết nhân loại, chỉ cần ngươi có thể thả ta. Ta sẽ đưa ngươi tới Thánh thành, thay huyết mạch cho ngươi, để cho ngươi gia nhập vào Thần tộc chúng ta. Tới lúc đó thì ngươi sẽ mạnh mẽ hơn nhiều người, muốn bao nhiêu nữ nhân cũng được bấy nhiêu, muốn giết cừu gia cũng có thể điều động đại quân của Thánh tộc để san bằng, khiến cho đối phương phải chịu dằn vặt mà chết. Hơn nữa khi trở thành Thánh tộc thì ngươi cũng sẽ có thọ mệnh vô tận như chúng ta.</w:t>
      </w:r>
    </w:p>
    <w:p>
      <w:pPr>
        <w:pStyle w:val="BodyText"/>
      </w:pPr>
      <w:r>
        <w:t xml:space="preserve">Ania cho dù có đơn giản giết chết hơn trăm ngàn nhân loại, nhưng nàng ta cũng không muốn chết.</w:t>
      </w:r>
    </w:p>
    <w:p>
      <w:pPr>
        <w:pStyle w:val="BodyText"/>
      </w:pPr>
      <w:r>
        <w:t xml:space="preserve">- Yên tâm, ta không giết ngươi. Bởi ngươi có giá trị lợi dụng rất lớn đó!</w:t>
      </w:r>
    </w:p>
    <w:p>
      <w:pPr>
        <w:pStyle w:val="BodyText"/>
      </w:pPr>
      <w:r>
        <w:t xml:space="preserve">Một viên Khôi lỗi phù tứ giai từ trong tay Nhạc Trọng bắn ra, sau đó hướng tới mi tâm Ania bay tới.</w:t>
      </w:r>
    </w:p>
    <w:p>
      <w:pPr>
        <w:pStyle w:val="BodyText"/>
      </w:pPr>
      <w:r>
        <w:t xml:space="preserve">Tứ giai Khôi lỗi phù chưa có đi vào trong mi tâm nàng ta, thì khuôn mặt Ania đã vặn vẹo, thét lên âm thanh chói tai:</w:t>
      </w:r>
    </w:p>
    <w:p>
      <w:pPr>
        <w:pStyle w:val="BodyText"/>
      </w:pPr>
      <w:r>
        <w:t xml:space="preserve">- Khôi lỗi chi phù, đây là khôi lôi chi phù, ngươi tìm được Khôi lỗi chi hạp rồi!</w:t>
      </w:r>
    </w:p>
    <w:p>
      <w:pPr>
        <w:pStyle w:val="BodyText"/>
      </w:pPr>
      <w:r>
        <w:t xml:space="preserve">- Cho dù ngươi có được khôi lỗi chi hạp thì cũng không làm gì được đâu, ta tuyệt đối sẽ không biến thành khôi lỗi cho ngươi!</w:t>
      </w:r>
    </w:p>
    <w:p>
      <w:pPr>
        <w:pStyle w:val="BodyText"/>
      </w:pPr>
      <w:r>
        <w:t xml:space="preserve">Khuôn mặt Ania vặn vẹo, điên cuồng hét gào, một đạo bạch quang nhàn nhạt từ trong thân thể nàng phóng ra, cứng rắn đẩy khôi lỗi chi phù đang muốn tiến vào bên trong mi tâm nàng ra ngoài.</w:t>
      </w:r>
    </w:p>
    <w:p>
      <w:pPr>
        <w:pStyle w:val="BodyText"/>
      </w:pPr>
      <w:r>
        <w:t xml:space="preserve">- Vô dụng thôi!</w:t>
      </w:r>
    </w:p>
    <w:p>
      <w:pPr>
        <w:pStyle w:val="BodyText"/>
      </w:pPr>
      <w:r>
        <w:t xml:space="preserve">Ánh mắt Nhạc Trọng lạnh lùng, đưa chân đạp một cái vào ngực Ania, năng lượng cuồng bạo trong nháy mắt bùng phát ra.</w:t>
      </w:r>
    </w:p>
    <w:p>
      <w:pPr>
        <w:pStyle w:val="BodyText"/>
      </w:pPr>
      <w:r>
        <w:t xml:space="preserve">Ania phun ra một ngụm máu lớn, tứ giai Khôi lỗi chi phù kia thuận thế tiến vào cơ thể nàng, khiến cho nàng ta chịu đựng sự thống khổ không gì sánh bằng.</w:t>
      </w:r>
    </w:p>
    <w:p>
      <w:pPr>
        <w:pStyle w:val="BodyText"/>
      </w:pPr>
      <w:r>
        <w:t xml:space="preserve">Ania cũng chỉ có thể giãy dụa trong thống khổ trong đúng 5s, sau đó trong mắt nàng không còn một chút chống lại hay kiệt ngạo nữa, chỉ còn là sự kính cẩn đối với Nhạc Trọng mà thôi:</w:t>
      </w:r>
    </w:p>
    <w:p>
      <w:pPr>
        <w:pStyle w:val="BodyText"/>
      </w:pPr>
      <w:r>
        <w:t xml:space="preserve">- Ania bái kiến chủ nhân!</w:t>
      </w:r>
    </w:p>
    <w:p>
      <w:pPr>
        <w:pStyle w:val="BodyText"/>
      </w:pPr>
      <w:r>
        <w:t xml:space="preserve">Nhạc Trọng thỏa mãn gật đầu, đem mấy thứ tay chân bị tạc bay ném về chỗ nàng ta.</w:t>
      </w:r>
    </w:p>
    <w:p>
      <w:pPr>
        <w:pStyle w:val="BodyText"/>
      </w:pPr>
      <w:r>
        <w:t xml:space="preserve">Vô số huyết nhục dần vươn ra đem những tay chân bị đoạn kia kéo lại gần, nối tiếp lại một chỗ. Tuy rằng Thánh tộc có được năng lực khôi phục cường đại cũng có thể cấp tốc tái sinh, nhưng bọn họ sẽ tiêu hao đại lượng thể lực và lực lượng, khiến cho bọn họ trong một thời gian ngắn bị hạn chế về sức chiến đấu.</w:t>
      </w:r>
    </w:p>
    <w:p>
      <w:pPr>
        <w:pStyle w:val="BodyText"/>
      </w:pPr>
      <w:r>
        <w:t xml:space="preserve">Làm xong tất cả mọi thứ, Nhạc Trọng mới đưa ánh mắt nhìn về phía xa.</w:t>
      </w:r>
    </w:p>
    <w:p>
      <w:pPr>
        <w:pStyle w:val="BodyText"/>
      </w:pPr>
      <w:r>
        <w:t xml:space="preserve">Lúc này hai vị tứ giai Thần chiến sĩ Đoan Mộc Thắng với Sa Hi đang điên cuồng chiến đấu. Tốc độ của Sa Hi thì nhanh tới mức không ai có thể sánh bằng, Đoan Mộc Thắng lại có thể thao túng được đại địa, song phương chiến đấu có thể nói là kịch liệt, bởi thực lực đôi bên cũng sàn sàn như nhau.</w:t>
      </w:r>
    </w:p>
    <w:p>
      <w:pPr>
        <w:pStyle w:val="BodyText"/>
      </w:pPr>
      <w:r>
        <w:t xml:space="preserve">Chỉ là Đoan Mộc Thắng vì rơi từ trên phi thuyền xuống, đã bị thương thế không nhẹ, Còn bị Liễu Y Thần đánh trún, bị đám người máy RH2 bắn laser vào người, khiến cho hắn chật vật không thôi, thân thể bị thương khá nhiều chỗ.</w:t>
      </w:r>
    </w:p>
    <w:p>
      <w:pPr>
        <w:pStyle w:val="BodyText"/>
      </w:pPr>
      <w:r>
        <w:t xml:space="preserve">Ngay đúng lúc Ania bị Nhạc Trọng ám toán rồi, Đoan Mộc Thắng mới quay lại về phía này thì thấy được Ania đang nằm dưới chân Nhạc Trọng.</w:t>
      </w:r>
    </w:p>
    <w:p>
      <w:pPr>
        <w:pStyle w:val="BodyText"/>
      </w:pPr>
      <w:r>
        <w:t xml:space="preserve">- Chêt tiệt! Ania bị tên nam nhân này giêt rồi sao?</w:t>
      </w:r>
    </w:p>
    <w:p>
      <w:pPr>
        <w:pStyle w:val="BodyText"/>
      </w:pPr>
      <w:r>
        <w:t xml:space="preserve">Thấy một màn như thế Đoan Mộc Thắng cảm thấy hết hồn. Bởi trước mắt hắn đang có một kẻ mạnh hơn cả tứ giai Thần chiến sĩ, xung quanh lại còn có một tên mạnh mẽ hơn cả Thần xạ thủ, cứ tiếp tục chiến đấu như thế thì căn bản hắn sẽ không có bất kỳ một phàn thắng nào hết.</w:t>
      </w:r>
    </w:p>
    <w:p>
      <w:pPr>
        <w:pStyle w:val="BodyText"/>
      </w:pPr>
      <w:r>
        <w:t xml:space="preserve">Đoan Mộc Thắng cũng là kẻ thân chinh bách chiến nhiều năm, cho nên hắn làm ra quyết định, hắn vung tay lên khiến cho đại địa rạn nứt, bão cát kinh khủng cuốn về phía Sa Hi.</w:t>
      </w:r>
    </w:p>
    <w:p>
      <w:pPr>
        <w:pStyle w:val="BodyText"/>
      </w:pPr>
      <w:r>
        <w:t xml:space="preserve">Thần hình Sa Hi chớp động, tránh khỏi đám cát bụi kia, nhưng chúng vẫn theo bản năng đuổi theo nàng, khiến cho nàng chỉ có thể chống đỡ giãy dụa không ngừng trong bão cát.</w:t>
      </w:r>
    </w:p>
    <w:p>
      <w:pPr>
        <w:pStyle w:val="BodyText"/>
      </w:pPr>
      <w:r>
        <w:t xml:space="preserve">Đoan Mộc Thắng có thể thao túng đất và cát, ở trong đám tứ giai Thần chiến sĩ cũng là tổn tại mạnh mẽ rồi, chỉ cần hắn còn đứng trên mặt đất thì không có mấy người có thể giết chết hắn.</w:t>
      </w:r>
    </w:p>
    <w:p>
      <w:pPr>
        <w:pStyle w:val="BodyText"/>
      </w:pPr>
      <w:r>
        <w:t xml:space="preserve">Đoan Mộc Thắng lúc này chợt lóe một cái, thân hình như một cơn lốc bay thẳng về phương xa.</w:t>
      </w:r>
    </w:p>
    <w:p>
      <w:pPr>
        <w:pStyle w:val="BodyText"/>
      </w:pPr>
      <w:r>
        <w:t xml:space="preserve">Đúng lúc này Ania vốn đang nằm trên mặt đất lại đâm một trảo ra, móng tay lợi hại kia xuyên thủng bụng của Nhạc Trọng.</w:t>
      </w:r>
    </w:p>
    <w:p>
      <w:pPr>
        <w:pStyle w:val="BodyText"/>
      </w:pPr>
      <w:r>
        <w:t xml:space="preserve">Trong mắt hắn có chút không tưởng quay đầu nhìn về phía Ania, sau đó phun ra một ngụm máu lớn, rồi ngã lăn ra mặt đất.</w:t>
      </w:r>
    </w:p>
    <w:p>
      <w:pPr>
        <w:pStyle w:val="BodyText"/>
      </w:pPr>
      <w:r>
        <w:t xml:space="preserve">Ania ngẩng đầu lên nhìn Đoan Mộc Thắng hét lớn:</w:t>
      </w:r>
    </w:p>
    <w:p>
      <w:pPr>
        <w:pStyle w:val="BodyText"/>
      </w:pPr>
      <w:r>
        <w:t xml:space="preserve">- Đoan Mộc Thắng, mau cứu ta! Bằng không khi ta quay về Thánh thành, tuyệt sẽ không để yên cho ngươi sống !</w:t>
      </w:r>
    </w:p>
    <w:p>
      <w:pPr>
        <w:pStyle w:val="BodyText"/>
      </w:pPr>
      <w:r>
        <w:t xml:space="preserve">Đoan Mộc Thắng chán ghét nhìn Ania, có chút do dự, sau đó vẫn bước qua. Bộ tộc Ania có một tên ngũ giai thủy tổ ở thánh thành có quyền thế cực lớn ,hắn mới chỉ là tứ giai thần chiến sĩ, nếu như đắc tội bộ tộc của Ania hẳn là hắn cũng không dễ sống qua ngày đâu.</w:t>
      </w:r>
    </w:p>
    <w:p>
      <w:pPr>
        <w:pStyle w:val="BodyText"/>
      </w:pPr>
      <w:r>
        <w:t xml:space="preserve">Đoan Mộc Thắng bay tới mái nhà kia, lạnh lùng nhìn thi thể Nhạc Trọng bị đâm lòi ruột, sau đó nhìn Ania, một thân bị thương nặng, vẫn đang cuộn người trên mặt đất. Khướu giác của hắn vô cùng linh mẫn, thấy được máu tươi thực sự của Nhạc Trọng, thì trong lòng mới yên tâm lại.</w:t>
      </w:r>
    </w:p>
    <w:p>
      <w:pPr>
        <w:pStyle w:val="BodyText"/>
      </w:pPr>
      <w:r>
        <w:t xml:space="preserve">Ania quay về phía Đoan Mộc Thắng mà kêu lớn:</w:t>
      </w:r>
    </w:p>
    <w:p>
      <w:pPr>
        <w:pStyle w:val="BodyText"/>
      </w:pPr>
      <w:r>
        <w:t xml:space="preserve">- Mau ôm ta! Mang ta đi khỏi nơi này, chỉ cần ngươi đưa ta đi khỏi nơi này, ta cũng không dây dưa với ngươi nữa, còn nữa ta sẽ để cho gia tộc ta trợ lực cho ngươi, coi ngươi là bằng hữu của gia tộc ta.</w:t>
      </w:r>
    </w:p>
    <w:p>
      <w:pPr>
        <w:pStyle w:val="BodyText"/>
      </w:pPr>
      <w:r>
        <w:t xml:space="preserve">Đoan Mộc Thắng trầm mặc một hồi rồi nói:</w:t>
      </w:r>
    </w:p>
    <w:p>
      <w:pPr>
        <w:pStyle w:val="BodyText"/>
      </w:pPr>
      <w:r>
        <w:t xml:space="preserve">- Được! Chỉ là ngươi không được dây dưa ta nữa, ta sẽ mang ngươi rời khỏi đây.</w:t>
      </w:r>
    </w:p>
    <w:p>
      <w:pPr>
        <w:pStyle w:val="BodyText"/>
      </w:pPr>
      <w:r>
        <w:t xml:space="preserve">Bị Ania dây dưa bao năm nay đã là một cơn ác mộng đối với Đoan Mộc Thắng, hắn thực sự không muốn động tới cái nữ nhân điên này nữa.</w:t>
      </w:r>
    </w:p>
    <w:p>
      <w:pPr>
        <w:pStyle w:val="BodyText"/>
      </w:pPr>
      <w:r>
        <w:t xml:space="preserve">Ania thét lớn:</w:t>
      </w:r>
    </w:p>
    <w:p>
      <w:pPr>
        <w:pStyle w:val="BodyText"/>
      </w:pPr>
      <w:r>
        <w:t xml:space="preserve">- Ta thề ! Mau ôm ta đi! Ta không muốn lúc phải ở lại nơi này thêm một giây nào nữa.</w:t>
      </w:r>
    </w:p>
    <w:p>
      <w:pPr>
        <w:pStyle w:val="BodyText"/>
      </w:pPr>
      <w:r>
        <w:t xml:space="preserve">Đoan Mộc Thắng không hề do dự đưa tay ôm lấy Ania đang hồi phục từ trên mặt đất lên.</w:t>
      </w:r>
    </w:p>
    <w:p>
      <w:pPr>
        <w:pStyle w:val="BodyText"/>
      </w:pPr>
      <w:r>
        <w:t xml:space="preserve">Đột nhiên nàng ta kinh hãi hét lớn:</w:t>
      </w:r>
    </w:p>
    <w:p>
      <w:pPr>
        <w:pStyle w:val="BodyText"/>
      </w:pPr>
      <w:r>
        <w:t xml:space="preserve">- Cẩn thận phía sau!</w:t>
      </w:r>
    </w:p>
    <w:p>
      <w:pPr>
        <w:pStyle w:val="BodyText"/>
      </w:pPr>
      <w:r>
        <w:t xml:space="preserve">Trong lòng Đoan Mộc Thắng cả kinh, lập tức quay đầu về phía sau, nhưng cái gì cũng không thấy. Cho nên trong lòng hắn có một cỗ dự cảm bất tường hiện lên.</w:t>
      </w:r>
    </w:p>
    <w:p>
      <w:pPr>
        <w:pStyle w:val="BodyText"/>
      </w:pPr>
      <w:r>
        <w:t xml:space="preserve">Ania cười dữ tợn, hai bộ móng tay sắc bén kia biến thành một thanh đao nhọn, đâm một cái. Thân thể có thể chống được cả đạn súng máy xạ kích của Đoan Mộc Thắng bị cắt thành hai đoạn, máu huyết, nội tạng cứ thế mỗi thứ rơi một chỗ.</w:t>
      </w:r>
    </w:p>
    <w:p>
      <w:pPr>
        <w:pStyle w:val="BodyText"/>
      </w:pPr>
      <w:r>
        <w:t xml:space="preserve">- Tại sao?</w:t>
      </w:r>
    </w:p>
    <w:p>
      <w:pPr>
        <w:pStyle w:val="BodyText"/>
      </w:pPr>
      <w:r>
        <w:t xml:space="preserve">Đoan Mộc Thắng chỉ kịp bi phẫn hét lớn một tiếng, hai tay hắn đã bị nàng ta nhẹ nhàng chém đứt rồi.</w:t>
      </w:r>
    </w:p>
    <w:p>
      <w:pPr>
        <w:pStyle w:val="BodyText"/>
      </w:pPr>
      <w:r>
        <w:t xml:space="preserve">Ở khoảng cách gần lại bị cường giả đồng cấp đánh lén thì, Đoan Mộc Thắng thực không thể nào chống lại được.</w:t>
      </w:r>
    </w:p>
    <w:p>
      <w:pPr>
        <w:pStyle w:val="BodyText"/>
      </w:pPr>
      <w:r>
        <w:t xml:space="preserve">Nhạc Trọng đã bị xuyên thủng bị kia bỗng quay người, khẩu súng điện từ trong tay không ngừng dí vào bụng Đoan Mộc Thắng mà bóp cò:</w:t>
      </w:r>
    </w:p>
    <w:p>
      <w:pPr>
        <w:pStyle w:val="Compact"/>
      </w:pPr>
      <w:r>
        <w:t xml:space="preserve">- Để ta nói cho ngươi nhé, vì nàng ta là khôi lỗi, mà ngươi cũng sắp biến thành một con khôi lỗi tứ giai của ta thôi!</w:t>
      </w:r>
      <w:r>
        <w:br w:type="textWrapping"/>
      </w:r>
      <w:r>
        <w:br w:type="textWrapping"/>
      </w:r>
    </w:p>
    <w:p>
      <w:pPr>
        <w:pStyle w:val="Heading2"/>
      </w:pPr>
      <w:bookmarkStart w:id="1053" w:name="chương-1032-tứ-giai-khôi-lỗi-2"/>
      <w:bookmarkEnd w:id="1053"/>
      <w:r>
        <w:t xml:space="preserve">1031. Chương 1032: Tứ Giai Khôi Lỗi! (2)</w:t>
      </w:r>
    </w:p>
    <w:p>
      <w:pPr>
        <w:pStyle w:val="Compact"/>
      </w:pPr>
      <w:r>
        <w:br w:type="textWrapping"/>
      </w:r>
      <w:r>
        <w:br w:type="textWrapping"/>
      </w:r>
    </w:p>
    <w:p>
      <w:pPr>
        <w:pStyle w:val="BodyText"/>
      </w:pPr>
      <w:r>
        <w:t xml:space="preserve">Từng đạo pháo điện từ đánh thẳng lên ngực của Đoan Mộc Thắng, đâm thủng ngực của hắn, rất nhanh hắn chỉ có thể dùng ánh mắt oán hận, oán độc mà nhìn Nhạc Trọng mà thôi.</w:t>
      </w:r>
    </w:p>
    <w:p>
      <w:pPr>
        <w:pStyle w:val="BodyText"/>
      </w:pPr>
      <w:r>
        <w:t xml:space="preserve">Nhạc Trọng đưa tay phóng ra một viên tứ giai Khôi lỗi phù văn trực tiếp bắn thẳng vào mi tâm của Đoan Mộc Thắng.</w:t>
      </w:r>
    </w:p>
    <w:p>
      <w:pPr>
        <w:pStyle w:val="BodyText"/>
      </w:pPr>
      <w:r>
        <w:t xml:space="preserve">- Khôi lỗi chi hạp! Ngươi lại có thể có được bảo vật này sao! Chết tiệt ! Súc sinh.</w:t>
      </w:r>
    </w:p>
    <w:p>
      <w:pPr>
        <w:pStyle w:val="BodyText"/>
      </w:pPr>
      <w:r>
        <w:t xml:space="preserve">Khôi lỗi phù văn kia chưa vào trong mi tâm thì Đoan Mộc Thắng vẫn có thể thét gào, nhưng vào tiến vào thì hắn chợt khôi phục bình tĩnh, trong mắt chỉ còn lại sự kính cẩn nhìn Nhạc Trọng:</w:t>
      </w:r>
    </w:p>
    <w:p>
      <w:pPr>
        <w:pStyle w:val="BodyText"/>
      </w:pPr>
      <w:r>
        <w:t xml:space="preserve">- Chủ nhân, ta là Đoan Mộc Thắng!</w:t>
      </w:r>
    </w:p>
    <w:p>
      <w:pPr>
        <w:pStyle w:val="BodyText"/>
      </w:pPr>
      <w:r>
        <w:t xml:space="preserve">- Tốt lắm!</w:t>
      </w:r>
    </w:p>
    <w:p>
      <w:pPr>
        <w:pStyle w:val="BodyText"/>
      </w:pPr>
      <w:r>
        <w:t xml:space="preserve">Nhạc Trọng nhìn Đoan Mộc Thắng đang kính cẩn kia mà thả lỏng tâm tình, trong lòng có tràn ngập sự vui sướng, lần này hắn đã nắm trong tay được tới hai tên tứ giai Thần chiến sĩ..</w:t>
      </w:r>
    </w:p>
    <w:p>
      <w:pPr>
        <w:pStyle w:val="BodyText"/>
      </w:pPr>
      <w:r>
        <w:t xml:space="preserve">Sa Hi, Sa Diệt là hai vị thống lĩnh tứ giai Thần chiến sĩ của đám biến dị nhân, tuy bọn họ nguyện ý đi theo bên cạnh Nhạc Trọng, nhưng cũng coi như là người ngoài, đọc lập mà thôi, vì cũng không cần phải tuân theo mọi mệnh lệnh của những người khác.</w:t>
      </w:r>
    </w:p>
    <w:p>
      <w:pPr>
        <w:pStyle w:val="BodyText"/>
      </w:pPr>
      <w:r>
        <w:t xml:space="preserve">Mà hiện tại, Đoan Mộc Thắng với Ania đã bị Nhạc Trọng hàng phục, hắn có thể trực tiếp chỉ huy hai vị tứ giai thần chiến sĩ này chiến đấu, chiến thuật sẽ càng thêm linh hoạt hơn nhiều.</w:t>
      </w:r>
    </w:p>
    <w:p>
      <w:pPr>
        <w:pStyle w:val="BodyText"/>
      </w:pPr>
      <w:r>
        <w:t xml:space="preserve">Một cơn gió thôi qua, Sa Hi xuất hiện trước mặt Nhạc Trọng, nàng nhìn hai người Đoan Mộc Thắng với Ania, trong mắt tràn ngập sự kiêng kỵ đề phòng.</w:t>
      </w:r>
    </w:p>
    <w:p>
      <w:pPr>
        <w:pStyle w:val="BodyText"/>
      </w:pPr>
      <w:r>
        <w:t xml:space="preserve">Sa Hi rất nhanh đã nhìn thấy được sự dị thường ở đây, nhíu mày hỏi:</w:t>
      </w:r>
    </w:p>
    <w:p>
      <w:pPr>
        <w:pStyle w:val="BodyText"/>
      </w:pPr>
      <w:r>
        <w:t xml:space="preserve">- Nhạc Trọng, bọn họ xảy ra chuyện gì vậy?</w:t>
      </w:r>
    </w:p>
    <w:p>
      <w:pPr>
        <w:pStyle w:val="BodyText"/>
      </w:pPr>
      <w:r>
        <w:t xml:space="preserve">Nhạc Trọng mỉm cười nói:</w:t>
      </w:r>
    </w:p>
    <w:p>
      <w:pPr>
        <w:pStyle w:val="BodyText"/>
      </w:pPr>
      <w:r>
        <w:t xml:space="preserve">- Ta dùng Khôi lỗi chi phù khống chế bọn hắn ,cho nên hiện giờ bọn hắn chính là người của chúng ta rồi.</w:t>
      </w:r>
    </w:p>
    <w:p>
      <w:pPr>
        <w:pStyle w:val="BodyText"/>
      </w:pPr>
      <w:r>
        <w:t xml:space="preserve">Sa Hi lạnh lùng nhìn Nhạc Trọng, trong mắt hiện lên sát khí:</w:t>
      </w:r>
    </w:p>
    <w:p>
      <w:pPr>
        <w:pStyle w:val="BodyText"/>
      </w:pPr>
      <w:r>
        <w:t xml:space="preserve">- Khôi lỗi chi hạp sao? Ta không hy vọng ngươi dùng nó trên người bọn ta, nếu như ta mà phát hiện ngươi dám làm chuyện đó. Ta sẽ giết ngươi!</w:t>
      </w:r>
    </w:p>
    <w:p>
      <w:pPr>
        <w:pStyle w:val="BodyText"/>
      </w:pPr>
      <w:r>
        <w:t xml:space="preserve">Khôi lõi chi hạp có thể ngưng tụ ra khôi lỗi chi phù để chi phối sinh vật khác, bất luận là kẻ nào chỉ cần bị khôi lỗi chi phù bắt được, trừ phi là Nhạc Trọng tự nguyện buông tha, bằng không thì cả đời này chỉ có thể làm khôi lỗi của Nhạc Trọng. Cho dù Sa Hi là tứ giai thần chiến sĩ thì cũng kiêng kị không thôi, bởi nàng cũng không muốn biến mình thành khôi lỗi của Nhạc Trọng.</w:t>
      </w:r>
    </w:p>
    <w:p>
      <w:pPr>
        <w:pStyle w:val="BodyText"/>
      </w:pPr>
      <w:r>
        <w:t xml:space="preserve">Nhạc Trọng mỉm cười nói:</w:t>
      </w:r>
    </w:p>
    <w:p>
      <w:pPr>
        <w:pStyle w:val="BodyText"/>
      </w:pPr>
      <w:r>
        <w:t xml:space="preserve">- Chỉ cần chúng ta có thể hợp tác thoải mái thì ta sẽ không dùng thứ này trên người các ngươi.</w:t>
      </w:r>
    </w:p>
    <w:p>
      <w:pPr>
        <w:pStyle w:val="BodyText"/>
      </w:pPr>
      <w:r>
        <w:t xml:space="preserve">Cái đám biến dị nhân như Sa Hi này, vừa hợp tác, thì cũng phải phòng bị. Dù sao thì bọn họ bản tính hung lệ, một khi không chú ý, có thể sẽ bị đám biến dị nhân đó đâm chết thì thôi.</w:t>
      </w:r>
    </w:p>
    <w:p>
      <w:pPr>
        <w:pStyle w:val="BodyText"/>
      </w:pPr>
      <w:r>
        <w:t xml:space="preserve">Sa Hi lạnh lùng nhìn Nhạc Trọng rồi sau đó rời đi.</w:t>
      </w:r>
    </w:p>
    <w:p>
      <w:pPr>
        <w:pStyle w:val="BodyText"/>
      </w:pPr>
      <w:r>
        <w:t xml:space="preserve">Nhạc Trọng đi về phía Đoan Mộc Thắng và Ania, ra lệnh:</w:t>
      </w:r>
    </w:p>
    <w:p>
      <w:pPr>
        <w:pStyle w:val="BodyText"/>
      </w:pPr>
      <w:r>
        <w:t xml:space="preserve">- Đi tới quán Mì Nhân Quỷ trong thành thị kia, giết hết sạch đám hấp huyết quỷ cho ta!</w:t>
      </w:r>
    </w:p>
    <w:p>
      <w:pPr>
        <w:pStyle w:val="BodyText"/>
      </w:pPr>
      <w:r>
        <w:t xml:space="preserve">Ở trong thành này thì Thực Nhân quỷ, Hấp Huyết quỷ tuyệt đối không có khả năng để cho Nhạc Trọng sử dụng, cho nên hắn cũng không muốn hòa ái đối với địch nhân cua mình.</w:t>
      </w:r>
    </w:p>
    <w:p>
      <w:pPr>
        <w:pStyle w:val="BodyText"/>
      </w:pPr>
      <w:r>
        <w:t xml:space="preserve">- Vâng thưa chủ nhân!</w:t>
      </w:r>
    </w:p>
    <w:p>
      <w:pPr>
        <w:pStyle w:val="BodyText"/>
      </w:pPr>
      <w:r>
        <w:t xml:space="preserve">Đoan Mộc Thắng và Ania cung kính thi lễ với Nhạc Trọng, sau đó mới cấp tốc biến mất vào trong bóng tối.</w:t>
      </w:r>
    </w:p>
    <w:p>
      <w:pPr>
        <w:pStyle w:val="BodyText"/>
      </w:pPr>
      <w:r>
        <w:t xml:space="preserve">Không lâu sau, ở Thanh Trượng thành đã vọng đến tiếng kêu thảm thiết của Thực Nhân quỷ, Hấp Huyết quỷ.</w:t>
      </w:r>
    </w:p>
    <w:p>
      <w:pPr>
        <w:pStyle w:val="BodyText"/>
      </w:pPr>
      <w:r>
        <w:t xml:space="preserve">Đoan Mộc Thắng với Ania tuy rằng tiêu hao lực lượng nhiêu trong việc chữa trị thân thể nhưng vẫn không phải là đối thủ mà đám nhị giai Thần chiến sĩ kia có thể chống lại được. Hơn nữa lục thức của bọn họ nhạy cảm, có thể cảm ứng cường liệt với đồng tộc, cho nên rất dễ dàng có thể tìm được đám Thực nhân quỷ và Hấp huyết quỷ kia để giết sạch.</w:t>
      </w:r>
    </w:p>
    <w:p>
      <w:pPr>
        <w:pStyle w:val="BodyText"/>
      </w:pPr>
      <w:r>
        <w:t xml:space="preserve">Tám người máy RH2 kia ở dưới sự thao túng của Bạch Y, mở ra hệ thống quan sát sinh vật. Vừa kiếm tra thấy được Thực nhân quỷ, Hấp huyết quỷ, chúng nó sẽ dùng toàn bộ hỏa lực để biến đối phương thành tro bụi.</w:t>
      </w:r>
    </w:p>
    <w:p>
      <w:pPr>
        <w:pStyle w:val="BodyText"/>
      </w:pPr>
      <w:r>
        <w:t xml:space="preserve">Sau khi giao cho Bạch Y chủ trì cái nhiệm vụ dọn rách này, Nhạc Trọng liền hướng về phía Thiên Hương các mà đi.</w:t>
      </w:r>
    </w:p>
    <w:p>
      <w:pPr>
        <w:pStyle w:val="BodyText"/>
      </w:pPr>
      <w:r>
        <w:t xml:space="preserve">Trên đường đi, có thể thấy được một số phần tay chân bị cụt của nhân loại, máu huyết, rồi nột tạng. Nhạc Trọng còn nhìn thấy được những người chết không nhắm mắt, người chết mà không đầy đủ tứ chi, nơi này quả thực đã có thể coi là một cái lò sát sinh, tựa như một cái địa ngục vậy.</w:t>
      </w:r>
    </w:p>
    <w:p>
      <w:pPr>
        <w:pStyle w:val="BodyText"/>
      </w:pPr>
      <w:r>
        <w:t xml:space="preserve">Đây chính là hậu quả của trò chơi săn bắn của đám Thực nhân quỷ bộ tộc. Một khi trò chơi săn bắn bắt đầu, thì đại bộ phận dân chúng của thành thị này sẽ bị tàn sát, để thỏa mãn cho sự vui sướng và ham ăn của đám Thực nhân quỷ kia.</w:t>
      </w:r>
    </w:p>
    <w:p>
      <w:pPr>
        <w:pStyle w:val="BodyText"/>
      </w:pPr>
      <w:r>
        <w:t xml:space="preserve">Nhạc Trọng nhìn một màn này, trong lòng không khỏi dâng lên một cỗ phẫn nộ và bi ai. Nhân loại ở bên trong thế giới này tựa như là chó lợn vậy, căn bản không thể nào nắm giữ được số phận của bản thân. Coi như là những kẻ có tiền như Triệu thiếu kia, ở trong mắt Thánh tộc cũng chỉ là một con heo không hơn không kém, đối phương muốn giết là giết, muốn ăn là ăn, căn bản một chút an toàn cũng không có được. Dưới trướng Nhạc Trọng có rất nhiều kẻ phản kháng đến pháp luật cũng không biết, có thể tiếp thu giáo dục cũng rất ít, bọn họ trừ chém chém giết giết ra thì tất cả đều dốt đặc cán mai.</w:t>
      </w:r>
    </w:p>
    <w:p>
      <w:pPr>
        <w:pStyle w:val="BodyText"/>
      </w:pPr>
      <w:r>
        <w:t xml:space="preserve">Nếu như địa cầu lưu lạc tới tay đám Thánh tộc này thì nhân loại trong thời gian tới chỉ sợ sẽ biến thành đám lợn do mấy tên Thực nhân quỷ, Hấp huyết quỷ kia nuôi dưỡng.</w:t>
      </w:r>
    </w:p>
    <w:p>
      <w:pPr>
        <w:pStyle w:val="BodyText"/>
      </w:pPr>
      <w:r>
        <w:t xml:space="preserve">- Kính chào chủ nhân!</w:t>
      </w:r>
    </w:p>
    <w:p>
      <w:pPr>
        <w:pStyle w:val="BodyText"/>
      </w:pPr>
      <w:r>
        <w:t xml:space="preserve">Nhạc Trọng vừa đến Thiên Hương các thì đã thấy một loạt những tiểu mỹ nữ tuổi từ tám đến mười bốn, đang quỳ gối hai bên đường, phủ phục trên mặt đất, cung kính biểu thị sự thần phục tới hắn. Số lượng mỹ nữ ở đây vượt qua năm trăm, oanh oanh yến yến thực là đồ sộ tới mức khó đỡ.</w:t>
      </w:r>
    </w:p>
    <w:p>
      <w:pPr>
        <w:pStyle w:val="BodyText"/>
      </w:pPr>
      <w:r>
        <w:t xml:space="preserve">Trương Mạn Ny mặc một thân áo bào trắng đi tới trước mặt Nhạc Trọng, nụ cười mê người tự tin nói:</w:t>
      </w:r>
    </w:p>
    <w:p>
      <w:pPr>
        <w:pStyle w:val="BodyText"/>
      </w:pPr>
      <w:r>
        <w:t xml:space="preserve">- Chủ nhân, đây chính là tinh hoa của Tứ đại phong nguyệt thánh địa chúng ta đó!</w:t>
      </w:r>
    </w:p>
    <w:p>
      <w:pPr>
        <w:pStyle w:val="BodyText"/>
      </w:pPr>
      <w:r>
        <w:t xml:space="preserve">Nhạc Trọng nhướng mày hỏi:</w:t>
      </w:r>
    </w:p>
    <w:p>
      <w:pPr>
        <w:pStyle w:val="BodyText"/>
      </w:pPr>
      <w:r>
        <w:t xml:space="preserve">- Hiện tại ngươi có thể lấy ra bao nhiêu Ưng tệ?</w:t>
      </w:r>
    </w:p>
    <w:p>
      <w:pPr>
        <w:pStyle w:val="BodyText"/>
      </w:pPr>
      <w:r>
        <w:t xml:space="preserve">Trương Mạn Ny trả lời vô cùng nhanh:</w:t>
      </w:r>
    </w:p>
    <w:p>
      <w:pPr>
        <w:pStyle w:val="BodyText"/>
      </w:pPr>
      <w:r>
        <w:t xml:space="preserve">- Bởi vì thời gian cấp bách, cho nên số lượng Ưng tệ hiện tnay cũng chỉ có hai mươi lăm ức, chẳng qua ta có thể thêm mười lăm ức ưng tệ từ châu bảo, hoàng kim, tơ lụa, toản thạch, tinh hạch các loại, trong đó còn có một viên tứ giai tinh giác.</w:t>
      </w:r>
    </w:p>
    <w:p>
      <w:pPr>
        <w:pStyle w:val="BodyText"/>
      </w:pPr>
      <w:r>
        <w:t xml:space="preserve">Ánh mắt Nhạc Trọng sáng lên, vỗ vỗ vai Trương Mạn Ny nói:</w:t>
      </w:r>
    </w:p>
    <w:p>
      <w:pPr>
        <w:pStyle w:val="BodyText"/>
      </w:pPr>
      <w:r>
        <w:t xml:space="preserve">- Hay lắm! Làm rất tốt.</w:t>
      </w:r>
    </w:p>
    <w:p>
      <w:pPr>
        <w:pStyle w:val="BodyText"/>
      </w:pPr>
      <w:r>
        <w:t xml:space="preserve">Một viên tứ giai tinh giác cực kỳ quý giá, Nhạc Trọng ở trung nguyên cũng chỉ mới có hai viên, hiện tại đã là ba viên rồi.</w:t>
      </w:r>
    </w:p>
    <w:p>
      <w:pPr>
        <w:pStyle w:val="BodyText"/>
      </w:pPr>
      <w:r>
        <w:t xml:space="preserve">Khuôn mặt Trương Mạn Ny đầy vẻ tươi cười:</w:t>
      </w:r>
    </w:p>
    <w:p>
      <w:pPr>
        <w:pStyle w:val="BodyText"/>
      </w:pPr>
      <w:r>
        <w:t xml:space="preserve">- Đa tạ chủ nhân khích lệ!</w:t>
      </w:r>
    </w:p>
    <w:p>
      <w:pPr>
        <w:pStyle w:val="BodyText"/>
      </w:pPr>
      <w:r>
        <w:t xml:space="preserve">Còn lại ba vị quản sự khác thì đưa ánh mắt đố kỵ nhìn Trương Mạn Ny, có thể được vị đại lão bản như Nhạc Trọng khích lệ, thời gian sau Trương Mạn Ny hẳn là được vinh quang hơn nữa rồi.</w:t>
      </w:r>
    </w:p>
    <w:p>
      <w:pPr>
        <w:pStyle w:val="BodyText"/>
      </w:pPr>
      <w:r>
        <w:t xml:space="preserve">Nhạc Trọng vung tay lên, một quyển nhất cấp hỏa cầu thuật kỹ năng thư hiện ra, bay tới tay Trương Mạn Uy:</w:t>
      </w:r>
    </w:p>
    <w:p>
      <w:pPr>
        <w:pStyle w:val="BodyText"/>
      </w:pPr>
      <w:r>
        <w:t xml:space="preserve">- Đây là phần thưởng cho ngươi, chỉ cần là người làm được việc cho ta, ta sẽ ban thưởng cho bọn hắn lực lượng.</w:t>
      </w:r>
    </w:p>
    <w:p>
      <w:pPr>
        <w:pStyle w:val="Compact"/>
      </w:pPr>
      <w:r>
        <w:t xml:space="preserve">Trương Mạn Ny nhận lấy bản kỹ năng thư kia, vỗ nhẹ một cái nó liền tiến nhập vào trong người nàng ta.</w:t>
      </w:r>
      <w:r>
        <w:br w:type="textWrapping"/>
      </w:r>
      <w:r>
        <w:br w:type="textWrapping"/>
      </w:r>
    </w:p>
    <w:p>
      <w:pPr>
        <w:pStyle w:val="Heading2"/>
      </w:pPr>
      <w:bookmarkStart w:id="1054" w:name="chương-1033-phỉ-hi-ni-a"/>
      <w:bookmarkEnd w:id="1054"/>
      <w:r>
        <w:t xml:space="preserve">1032. Chương 1033: Phỉ Hi Ni A!</w:t>
      </w:r>
    </w:p>
    <w:p>
      <w:pPr>
        <w:pStyle w:val="Compact"/>
      </w:pPr>
      <w:r>
        <w:br w:type="textWrapping"/>
      </w:r>
      <w:r>
        <w:br w:type="textWrapping"/>
      </w:r>
    </w:p>
    <w:p>
      <w:pPr>
        <w:pStyle w:val="BodyText"/>
      </w:pPr>
      <w:r>
        <w:t xml:space="preserve">Nàng hơi ngẩn ngơ, sau đó hướng về một hòn giả sơn, trong miệng nhẹ ngâm xướng một câu chú văn, một ma pháp trận hiện ra, một quả hỏa cầu trực tiếp bay ra, đánh thẳng lên hòn giả sơn kia, khiến cho hòn giả sơn đó bị đánh nát bét.</w:t>
      </w:r>
    </w:p>
    <w:p>
      <w:pPr>
        <w:pStyle w:val="BodyText"/>
      </w:pPr>
      <w:r>
        <w:t xml:space="preserve">Thấy một màn như thế hiện ra, trong lòng Trương Mạn Ny mừng rỡ như điên, quỳ một gối xuống, hôn lên mũi giày của hắn, biểu đạt sự trung tâm của mình:</w:t>
      </w:r>
    </w:p>
    <w:p>
      <w:pPr>
        <w:pStyle w:val="BodyText"/>
      </w:pPr>
      <w:r>
        <w:t xml:space="preserve">- Đa tạ chủ nhân ban tặng lực lượng cho ta! Từ hôm nay ta sẽ hết sức mình vì chủ nhân, cho tới khi ta chết mới thôi.</w:t>
      </w:r>
    </w:p>
    <w:p>
      <w:pPr>
        <w:pStyle w:val="BodyText"/>
      </w:pPr>
      <w:r>
        <w:t xml:space="preserve">Toàn bộ đám nữ nhân trong Thiên Hương các thấy một màn như thế đều tràn ngập sự đố kỵ.</w:t>
      </w:r>
    </w:p>
    <w:p>
      <w:pPr>
        <w:pStyle w:val="BodyText"/>
      </w:pPr>
      <w:r>
        <w:t xml:space="preserve">Thế giới này so với địa cầu còn tàn khốc hơn, chỉ cần có lực lượng thì có thể sống tốt, người không có lực lượng thì đến nước cũng đừng nghĩ là có thể uống được, có khi còn biến thành thức ăn cho kẻ khác. ở trong thế giới tàn khốc như này thì lực lượng vô cùng trọng yếu.</w:t>
      </w:r>
    </w:p>
    <w:p>
      <w:pPr>
        <w:pStyle w:val="BodyText"/>
      </w:pPr>
      <w:r>
        <w:t xml:space="preserve">Tứ đại phong nguyệt thánh địa của Thanh Trượng thành, không có một nữ nhân nào là không khát vọng thu được lực lượng, bởi chỉ khi có được lực lượng thì mới có thể thoát khỏi được số phận làm đồ chơi.</w:t>
      </w:r>
    </w:p>
    <w:p>
      <w:pPr>
        <w:pStyle w:val="BodyText"/>
      </w:pPr>
      <w:r>
        <w:t xml:space="preserve">Y Bích Ti, Enie, Tế Thanh Nhi ba người thấy được một màn Trương Mạn Ny thu được lực lượng, đều cảm thấy kinh hãi không gì sánh được, ánh mắt nhìn Nhạc Trọng cũng nóng rực vô cùng.</w:t>
      </w:r>
    </w:p>
    <w:p>
      <w:pPr>
        <w:pStyle w:val="BodyText"/>
      </w:pPr>
      <w:r>
        <w:t xml:space="preserve">Nhạc Trọng nhìn Trương Mạn Ny rồi ra lệnh:</w:t>
      </w:r>
    </w:p>
    <w:p>
      <w:pPr>
        <w:pStyle w:val="BodyText"/>
      </w:pPr>
      <w:r>
        <w:t xml:space="preserve">- Đứng lên đi! Ngươi dẫn mọi người đi thu thập các loại vật tư và xe cộ, hai tiếng sau chúng ta sẽ rời khỏi Thanh Trượng thành.</w:t>
      </w:r>
    </w:p>
    <w:p>
      <w:pPr>
        <w:pStyle w:val="BodyText"/>
      </w:pPr>
      <w:r>
        <w:t xml:space="preserve">Trương Mạn Ny đứng lên, nàng cảm giác được bản thân như thoát thai hoán cốt. Trên mặt đầy một vẻ tự tin tràn đày sức sống:</w:t>
      </w:r>
    </w:p>
    <w:p>
      <w:pPr>
        <w:pStyle w:val="BodyText"/>
      </w:pPr>
      <w:r>
        <w:t xml:space="preserve">- Vâng! Chủ nhân!</w:t>
      </w:r>
    </w:p>
    <w:p>
      <w:pPr>
        <w:pStyle w:val="BodyText"/>
      </w:pPr>
      <w:r>
        <w:t xml:space="preserve">Trương Mạn Ny nhanh chóng chỉ huy đám mỹ nữ đi thu thập vật tư và xe cộ bên trong Thanh Trượng thành.</w:t>
      </w:r>
    </w:p>
    <w:p>
      <w:pPr>
        <w:pStyle w:val="BodyText"/>
      </w:pPr>
      <w:r>
        <w:t xml:space="preserve">Nhạc trọng thì ngồi lại bên trong Thiên Hương các, ăn vài món điểm tâm mỹ vị, vừa hưởng thụ sự xoa bóp của tiểu mỹ nhân Y Bích Ti, nghe tiếng ca của Tề Thanh Nhi.</w:t>
      </w:r>
    </w:p>
    <w:p>
      <w:pPr>
        <w:pStyle w:val="BodyText"/>
      </w:pPr>
      <w:r>
        <w:t xml:space="preserve">Một vị mỹ nữ tóc vàng vóc người cao gầy đi tới trước mặt Nhạc Trọng:</w:t>
      </w:r>
    </w:p>
    <w:p>
      <w:pPr>
        <w:pStyle w:val="BodyText"/>
      </w:pPr>
      <w:r>
        <w:t xml:space="preserve">- Chủ nhân, những người còn lại trong Thanh Trượng thành cũng muốn đi theo chúng ta, có tiếp nhận bọn họ hay không?</w:t>
      </w:r>
    </w:p>
    <w:p>
      <w:pPr>
        <w:pStyle w:val="BodyText"/>
      </w:pPr>
      <w:r>
        <w:t xml:space="preserve">Nhạc Trọng hỏi:</w:t>
      </w:r>
    </w:p>
    <w:p>
      <w:pPr>
        <w:pStyle w:val="BodyText"/>
      </w:pPr>
      <w:r>
        <w:t xml:space="preserve">- Có bao nhiêu người? Chúng ta có thể tìm được thứ gì giúp chúng ta tiếp tục duy trì tới Hồng Nham thành không??</w:t>
      </w:r>
    </w:p>
    <w:p>
      <w:pPr>
        <w:pStyle w:val="BodyText"/>
      </w:pPr>
      <w:r>
        <w:t xml:space="preserve">Mỹ nữ tóc vàng có chút lo lắng:</w:t>
      </w:r>
    </w:p>
    <w:p>
      <w:pPr>
        <w:pStyle w:val="BodyText"/>
      </w:pPr>
      <w:r>
        <w:t xml:space="preserve">- Bốn ngàn người muốn đi theo chúng ta, giờ đã đủ vật tư, có thể miễn cưỡng giúp chúng ta mang theo cả bọn họ đi tới Hồng Nham thành, Nhưng mà quy mô lớn di chuyển như thế thì trên đường di sẽ gặp khá nhiều vấn đề đó.</w:t>
      </w:r>
    </w:p>
    <w:p>
      <w:pPr>
        <w:pStyle w:val="BodyText"/>
      </w:pPr>
      <w:r>
        <w:t xml:space="preserve">Nhạc Trọng liền nói:</w:t>
      </w:r>
    </w:p>
    <w:p>
      <w:pPr>
        <w:pStyle w:val="BodyText"/>
      </w:pPr>
      <w:r>
        <w:t xml:space="preserve">- Thế thì tiếp nhận bọn họ đi, chẳng qua trước khi nhận phải nói chúng là tổ chức Thánh chiến chống lại Thực nhân quỷ và Hấp huyết quỷ. Bọn họ muốn theo ta thì phải gia nhập tổ chức, làm theo mệnh lệnh của chúng ta, nếu như không chịu gia nhập thì cứ để bọn họ rời đi.</w:t>
      </w:r>
    </w:p>
    <w:p>
      <w:pPr>
        <w:pStyle w:val="BodyText"/>
      </w:pPr>
      <w:r>
        <w:t xml:space="preserve">Nguyên bản Thanh Trượng thành có quy mô của thành thị bảy vạn nhân khẩu, nhưng qua vụ tàn sát của đám Hấp Huyết quỷ với Thực Nhân quỷ kia thì chỉ còn lại khoảng bốn vạn người. Mà bốn vạn người kia, thì chân chính muốn đi theo Nhạc Trọng rời đi, với điều kiện phải gia nhập tổ chức chỉ có gần ba ngàn người,</w:t>
      </w:r>
    </w:p>
    <w:p>
      <w:pPr>
        <w:pStyle w:val="BodyText"/>
      </w:pPr>
      <w:r>
        <w:t xml:space="preserve">Còn lại hơn ba vạn người kia không muốn rời khỏi nơi này, bởi ở đây bọn họ có được bất động sản xa xỉ với nhiều vật tư sinh hoạt. Hơn nữa ở Thanh trượng thành có nguồn nước sạch sẽ, mà khi bọn họ rời đi khỏi nơi này thì những gì thuộc về bọn họ cũng sẽ bị cướp đi hết.</w:t>
      </w:r>
    </w:p>
    <w:p>
      <w:pPr>
        <w:pStyle w:val="BodyText"/>
      </w:pPr>
      <w:r>
        <w:t xml:space="preserve">Trong thế giới này, đi đường dài di chuyển chính là loại chuyện nguy hiểm nhất, nếu không có cường giả tọa trấn ,rất dễ bị đám biến dị nhân, bạo dân, biến dị thú, phúc xạ quỷ, hoạt thi, vân vân, rồi nào là đám biến dị quái vật trực tiếp làm thịt.</w:t>
      </w:r>
    </w:p>
    <w:p>
      <w:pPr>
        <w:pStyle w:val="BodyText"/>
      </w:pPr>
      <w:r>
        <w:t xml:space="preserve">Nhạc Trọng để Ania chỉ huy đám hộ vệ nhân loại, sau đó điều thêm năm tên tinh nhuệ nhị giai Thần chiến sĩ cho Trương Mạn Ny chỉ huy, sau đó dẫn theo một đám người với lượng vật tư khổng lồ, cùng hướng vè Hồng Nham thành mà đi. Có hộ vệ là tứ giai Thần chiến sĩ, chi bộ đội này có thể chống lại đại bộ phận uy hiếp.</w:t>
      </w:r>
    </w:p>
    <w:p>
      <w:pPr>
        <w:pStyle w:val="BodyText"/>
      </w:pPr>
      <w:r>
        <w:t xml:space="preserve">Sau khi an bài tốt, Nhạc Trọng mới tiếp tục dẫn tổng bộ tiến lên.</w:t>
      </w:r>
    </w:p>
    <w:p>
      <w:pPr>
        <w:pStyle w:val="BodyText"/>
      </w:pPr>
      <w:r>
        <w:t xml:space="preserve">Thanh Trượng thành có nguồn nước sạch sẽ, vô cùng thích hợp cho đám nhân loại ở, nhưng hắn cũng không có dự định chiếm lĩnh lấy thành thị này, bằng không thì Thánh thành chỉ cần ột đạo quân yểm trợ là có thể giải quyết đám người bọn họ nhanh chóng đơn giản.</w:t>
      </w:r>
    </w:p>
    <w:p>
      <w:pPr>
        <w:pStyle w:val="BodyText"/>
      </w:pPr>
      <w:r>
        <w:t xml:space="preserve">Tổng bộ quân kháng chiến đã ở vào một mảnh phế tích cách chiến trường một ngàn km.</w:t>
      </w:r>
    </w:p>
    <w:p>
      <w:pPr>
        <w:pStyle w:val="BodyText"/>
      </w:pPr>
      <w:r>
        <w:t xml:space="preserve">Trường Lan phế tích với Cổ Thác phế tích cũng là những thành thị đã bị bỏ quên từ lâu, ở nơi này cũng có đại lượng thực vật biến dị, hoạt thi, biến dị thú, đám phóng xạ quỷ....</w:t>
      </w:r>
    </w:p>
    <w:p>
      <w:pPr>
        <w:pStyle w:val="BodyText"/>
      </w:pPr>
      <w:r>
        <w:t xml:space="preserve">Cũng chỉ trong hoàn cảnh sinh tồn hiểm ác của phế tích, thì nhân loại mới tìm được ình một mảnh đất tự do. Những Thánh tộc đã biến thành giai cấp thống trị kia thì căn bản sẽ chưỡng mắt, bởi một vị phú ông có hàng tỉ tài phú ắt sẽ không bao giờ đi phá một gian nhà nát bên trong một xóm nghèo.</w:t>
      </w:r>
    </w:p>
    <w:p>
      <w:pPr>
        <w:pStyle w:val="BodyText"/>
      </w:pPr>
      <w:r>
        <w:t xml:space="preserve">Ở Trường Lan phế tích có thể tùy ý thấy được những khu phóng xạ, một tên chiến sĩ đi theo Jess sau khi dùng dược vật kháng phóng xạ, cầm theo máy dò xét chậm rãi mà đi về trước.</w:t>
      </w:r>
    </w:p>
    <w:p>
      <w:pPr>
        <w:pStyle w:val="BodyText"/>
      </w:pPr>
      <w:r>
        <w:t xml:space="preserve">Nhóm Nhạc Trọng sau khi tiêu diệt ba đàn hoạt thi, biến dị thú quần công, lúc hắn đi tới được phóng xạ khu thì cả một nơi này đã hoàn toàn biến thành một khu phế tích không biết bao nhiêu năm bị bỏ hoang rồi.</w:t>
      </w:r>
    </w:p>
    <w:p>
      <w:pPr>
        <w:pStyle w:val="BodyText"/>
      </w:pPr>
      <w:r>
        <w:t xml:space="preserve">- Cứu mạng a!</w:t>
      </w:r>
    </w:p>
    <w:p>
      <w:pPr>
        <w:pStyle w:val="BodyText"/>
      </w:pPr>
      <w:r>
        <w:t xml:space="preserve">- A! Cứu ta!</w:t>
      </w:r>
    </w:p>
    <w:p>
      <w:pPr>
        <w:pStyle w:val="BodyText"/>
      </w:pPr>
      <w:r>
        <w:t xml:space="preserve">- .....</w:t>
      </w:r>
    </w:p>
    <w:p>
      <w:pPr>
        <w:pStyle w:val="BodyText"/>
      </w:pPr>
      <w:r>
        <w:t xml:space="preserve">Đúng lúc này từ phương xa có âm thanh nhân loại gào thét khủng khiếp, chói tai vang lên.</w:t>
      </w:r>
    </w:p>
    <w:p>
      <w:pPr>
        <w:pStyle w:val="BodyText"/>
      </w:pPr>
      <w:r>
        <w:t xml:space="preserve">- Chuẩn bị chiến đấu cho tốt, ta đi qua xem!</w:t>
      </w:r>
    </w:p>
    <w:p>
      <w:pPr>
        <w:pStyle w:val="BodyText"/>
      </w:pPr>
      <w:r>
        <w:t xml:space="preserve">Nhạc Trọng nói xong, thân hình chợt lóe lên trực tiếp hướng về nơi có tiếng kêu thảm kia vang lên mà chạy tới.</w:t>
      </w:r>
    </w:p>
    <w:p>
      <w:pPr>
        <w:pStyle w:val="BodyText"/>
      </w:pPr>
      <w:r>
        <w:t xml:space="preserve">Trong vài hô hấp, đã thấy hơn một trăm nhân loại đang cướp đường mà chạy, phía sau đám người đó có một kẻ có vẻ giống với nhân loại, nhưng toàn thân là màu hồng, vô số bướu thịt mọc trên người, đôi mắt tựa như mắt côn trùng, hai chân tráng kiện, lại có thêm một bộ móng vuốt sắc bén, thân thể tản ra mùi hôi thối, đang lao theo đám người bỏ chay kia.</w:t>
      </w:r>
    </w:p>
    <w:p>
      <w:pPr>
        <w:pStyle w:val="BodyText"/>
      </w:pPr>
      <w:r>
        <w:t xml:space="preserve">Đám quỷ phóng xạ kia cũng chỉ hơn hai mươi con, nhưng chúng lại hành động nhanh nhẹn, một con yếu nhất thì cũng phải gấp bốn lần người thường về mặt lực lượng và tốc đô. Chúng ở phía sau điên cuồng truy sát đám nhân loại, một trong số đó bị một con thủ lĩnh cấp trức tiếp cắn đứt yết hầu.</w:t>
      </w:r>
    </w:p>
    <w:p>
      <w:pPr>
        <w:pStyle w:val="BodyText"/>
      </w:pPr>
      <w:r>
        <w:t xml:space="preserve">Tiếng kêu thê lương thảm thiết không ngừng truyền tới, những người đó thực sự là vô cùng yếu đuối tựa như đám gà con trước mặt đám quỷ phóng xạ kia, không thể nào chống lại được bọn chúng, chỉ có thể để mặc đám quỷ phóng xạ kia căn cổ mà thôi.</w:t>
      </w:r>
    </w:p>
    <w:p>
      <w:pPr>
        <w:pStyle w:val="BodyText"/>
      </w:pPr>
      <w:r>
        <w:t xml:space="preserve">Trên thực tế thì nhân loại ở đây có tới mấy trăm người, nếu như mọi người đồng tâm hiệp lực lại thì tuyệt đối có thể giết sạch hai mươi con quỷ phóng xạ kia, nhưng những người đó bị quỷ phóng xạ dọa cho chết sợ, chỉ biết chạy trốn, cuối cùng cũng chỉ có thể làm con mồi cho đám quỷ phóng xạ kia mà thôi.</w:t>
      </w:r>
    </w:p>
    <w:p>
      <w:pPr>
        <w:pStyle w:val="Compact"/>
      </w:pPr>
      <w:r>
        <w:t xml:space="preserve">Trong sự chạy trốn đó, tính xấu của nhân loại liền biểu hiện ra, vì có thể sống sót, vì có thể chạy trốn nhanh hơn, mà người phía sau không ngừng lao lên trước đánh ngax người phía trước mặt.</w:t>
      </w:r>
      <w:r>
        <w:br w:type="textWrapping"/>
      </w:r>
      <w:r>
        <w:br w:type="textWrapping"/>
      </w:r>
    </w:p>
    <w:p>
      <w:pPr>
        <w:pStyle w:val="Heading2"/>
      </w:pPr>
      <w:bookmarkStart w:id="1055" w:name="chương-1034-tổng-bộ-quân-kháng-chiến"/>
      <w:bookmarkEnd w:id="1055"/>
      <w:r>
        <w:t xml:space="preserve">1033. Chương 1034: Tổng Bộ Quân Kháng Chiến!</w:t>
      </w:r>
    </w:p>
    <w:p>
      <w:pPr>
        <w:pStyle w:val="Compact"/>
      </w:pPr>
      <w:r>
        <w:br w:type="textWrapping"/>
      </w:r>
      <w:r>
        <w:br w:type="textWrapping"/>
      </w:r>
      <w:r>
        <w:t xml:space="preserve">- Cút ngay!</w:t>
      </w:r>
    </w:p>
    <w:p>
      <w:pPr>
        <w:pStyle w:val="BodyText"/>
      </w:pPr>
      <w:r>
        <w:t xml:space="preserve">Một vị trung niên nam tử điên cuồng lao về phía trước, đột nhiên có một tiểu cô nương xuất hiện trước mắt hắn, hai mắt hắn đỏ rực, đưa tay đẩy bé gái ra.</w:t>
      </w:r>
    </w:p>
    <w:p>
      <w:pPr>
        <w:pStyle w:val="BodyText"/>
      </w:pPr>
      <w:r>
        <w:t xml:space="preserve">Cô bé kia tựa như cũng muốn tránh nhưng lại quá chậm, liền bị vị trung niên kia đẩy ra trên mặt đất, trong đôi mắt đen đó đã hiện lên một tia tuyệt vọng.</w:t>
      </w:r>
    </w:p>
    <w:p>
      <w:pPr>
        <w:pStyle w:val="BodyText"/>
      </w:pPr>
      <w:r>
        <w:t xml:space="preserve">Một con quỷ phóng xạ, bên mép còn dính óc trắng lao thẳng tới phía bé gái kia, nó vươn móng nhắm thẳng tới đầu cô bé mà chụp, chỉ cần bị móng vuốt của nó chụp được, thì đầu của cô bé tuyệt đối sẽ bị đánh cho nổ tan tành.</w:t>
      </w:r>
    </w:p>
    <w:p>
      <w:pPr>
        <w:pStyle w:val="BodyText"/>
      </w:pPr>
      <w:r>
        <w:t xml:space="preserve">Ngay trong khi nguy cơ bừng bừng như vậy, một ánh đao lạnh lùng lóe lên, cái đầu của con quỷ phóng xạ kia bị chém luôn thành hai đoạn, vô số dịch màu đen bắn thẳng tới bốn phía.</w:t>
      </w:r>
    </w:p>
    <w:p>
      <w:pPr>
        <w:pStyle w:val="BodyText"/>
      </w:pPr>
      <w:r>
        <w:t xml:space="preserve">- Đám phóng xạ quỷ này đúng là phiền phức!</w:t>
      </w:r>
    </w:p>
    <w:p>
      <w:pPr>
        <w:pStyle w:val="BodyText"/>
      </w:pPr>
      <w:r>
        <w:t xml:space="preserve">Cùng với thanh âm của Nhạc Trọng vang lên, một đạo ma viêm trực tiếp phóng ra, đem đám dịch đen kia đốt hết sạch sẽ, biến thành một đám độc yên bay lên bầu trời.</w:t>
      </w:r>
    </w:p>
    <w:p>
      <w:pPr>
        <w:pStyle w:val="BodyText"/>
      </w:pPr>
      <w:r>
        <w:t xml:space="preserve">Nhạc Trọng cũng xuất hiện trước người tiểu cô nương, nhìn đám quỷ phóng xạ kia mà cau mày. Loại quỷ phóng xạ này là lần đầu tiên hắn được nhìn thấy, chẳng qua lúc trước cũng đã nghe Jess nói qua vè một ít đặc điểm của đám quái vật này,</w:t>
      </w:r>
    </w:p>
    <w:p>
      <w:pPr>
        <w:pStyle w:val="BodyText"/>
      </w:pPr>
      <w:r>
        <w:t xml:space="preserve">Quỷ phóng xạ và những quái vật khác có chút khác nhau, trong thân thể bọn chúng toàn là nộc độc mang tính ăn mòn, chỉ cần thân thể bọn chúng bị phát nát thì đám dịch chất từ trong cơ thể bọn chúng sẽ bắn ra. Đám dịch chất kia có tính ăn mòn cực cao, chỉ cần bị nhiễm phải thì coi như là tứ giai Thần chiến sĩ cũng sẽ bị biến thành quái vật. Đây chính là một trong những thứ độc nhất trong thế giới này.</w:t>
      </w:r>
    </w:p>
    <w:p>
      <w:pPr>
        <w:pStyle w:val="BodyText"/>
      </w:pPr>
      <w:r>
        <w:t xml:space="preserve">Đối phó với cái đám phóng xạ quỷ này thì tốt nhất nên dùng người máy RH2 có trang bị vũ khí từ xa để giải quyết hết bọn chúng.</w:t>
      </w:r>
    </w:p>
    <w:p>
      <w:pPr>
        <w:pStyle w:val="BodyText"/>
      </w:pPr>
      <w:r>
        <w:t xml:space="preserve">Nhạc Trọng nhìn đám quỷ phóng xạ vẫn đanh điên cuồng đuổi theo nhân loại kia, tiện tay bắn ra một viên hỏa cầu, từng viên từng viên liên tiếp tạc lên người đám quỷ phóng xạ đó, hỏa diễm bạo tạc, đem đám quỷ phóng xạ kia hoàn toàn nuốt chửng.</w:t>
      </w:r>
    </w:p>
    <w:p>
      <w:pPr>
        <w:pStyle w:val="BodyText"/>
      </w:pPr>
      <w:r>
        <w:t xml:space="preserve">Chỉ là trong nháy mắt, hơn hai mươi con phóng xạ quỷ đã bị Nhạc Trọng đánh nát thân thể, từng tia sinh mệnh nguyên lực thông qua Thần Ma hệ thống mà được hút vào trong người hắn.</w:t>
      </w:r>
    </w:p>
    <w:p>
      <w:pPr>
        <w:pStyle w:val="BodyText"/>
      </w:pPr>
      <w:r>
        <w:t xml:space="preserve">Làm xong tất cả, hắn quay người nhìn về phía tiểu cô nương kia.</w:t>
      </w:r>
    </w:p>
    <w:p>
      <w:pPr>
        <w:pStyle w:val="BodyText"/>
      </w:pPr>
      <w:r>
        <w:t xml:space="preserve">Nhạc Trọng mới quay đầu lại thì tiểu cô nương đã đáp ngay:</w:t>
      </w:r>
    </w:p>
    <w:p>
      <w:pPr>
        <w:pStyle w:val="BodyText"/>
      </w:pPr>
      <w:r>
        <w:t xml:space="preserve">- Ta không có sao, ta vẫn rất tốt.</w:t>
      </w:r>
    </w:p>
    <w:p>
      <w:pPr>
        <w:pStyle w:val="BodyText"/>
      </w:pPr>
      <w:r>
        <w:t xml:space="preserve">- Chả lẽ nó có được năng lực Độc Tâm thuật sao? Có khả năng này sao?</w:t>
      </w:r>
    </w:p>
    <w:p>
      <w:pPr>
        <w:pStyle w:val="BodyText"/>
      </w:pPr>
      <w:r>
        <w:t xml:space="preserve">Nhạc Trọng sửng sốt, tỉ mỉ quan sát tiểu cô nương đang đứng trước mặt hắn.</w:t>
      </w:r>
    </w:p>
    <w:p>
      <w:pPr>
        <w:pStyle w:val="BodyText"/>
      </w:pPr>
      <w:r>
        <w:t xml:space="preserve">Vị tiểu cô nương trước mắt hắn có một mái tóc ngắn màu lam, hai nhãn đồng một đen một trắng, tuy trên người vừa bẩn lại bốc mùi, nhưng có thể thấy được ngũ quan vô cùng tinh xảo, duy nhất tiếc nuối một điều đó là trên mặt cô bé không có một chút biểu tình gì, cũng không hề có một tia tức giận này nào, cho dù là bị người bị ta chơi xấu đi chăng nữa.</w:t>
      </w:r>
    </w:p>
    <w:p>
      <w:pPr>
        <w:pStyle w:val="BodyText"/>
      </w:pPr>
      <w:r>
        <w:t xml:space="preserve">Tron mắt Nhạc Trọng hiện lên một tia tiếc hận, những tiểu cô nương bị kẻ khác chơi đùa như thế này vô cùng nhiều. Một khi mà rơi vào tay đám biến thái kia, thì một tiểu cô nương xinh đẹp như thế cũng sẽ bị tàn phá tới mức tàn tạ mất thôi.</w:t>
      </w:r>
    </w:p>
    <w:p>
      <w:pPr>
        <w:pStyle w:val="BodyText"/>
      </w:pPr>
      <w:r>
        <w:t xml:space="preserve">Tiểu cô nương đưa ánh mắt đẹp tuyệt nhưng lại không có chút sinh cơ nhìn Nhạc Trọng lạnh lùng nói:</w:t>
      </w:r>
    </w:p>
    <w:p>
      <w:pPr>
        <w:pStyle w:val="BodyText"/>
      </w:pPr>
      <w:r>
        <w:t xml:space="preserve">- Ta thực đúng là có được năng lực độc tâm thuật, nhưng ta chưa bi người ta chơi đùa, cái đồ hạ lưu nhà ngươi!</w:t>
      </w:r>
    </w:p>
    <w:p>
      <w:pPr>
        <w:pStyle w:val="BodyText"/>
      </w:pPr>
      <w:r>
        <w:t xml:space="preserve">Nhạc Trọng nghe vậy liền cả kinh, hắn chẳng nói gì, chỉ nhìn chằm chằm vào tiểu loli mang dòng máu hỗn huyết kia mà thầm nghĩ:</w:t>
      </w:r>
    </w:p>
    <w:p>
      <w:pPr>
        <w:pStyle w:val="BodyText"/>
      </w:pPr>
      <w:r>
        <w:t xml:space="preserve">- Độc tâm thuật ư! Ngươi hóa ra lại có được độc tâm thuật! Nếu thế ta hỏi ngươi, ta đang nghĩ gì ngươi có thể biết được sao? Ngươi tên là gì?</w:t>
      </w:r>
    </w:p>
    <w:p>
      <w:pPr>
        <w:pStyle w:val="BodyText"/>
      </w:pPr>
      <w:r>
        <w:t xml:space="preserve">Tiểu cô nương đưa đôi mắt không có một chút sinh cơ nào nhìn hắn mà lạnh lùng nói:</w:t>
      </w:r>
    </w:p>
    <w:p>
      <w:pPr>
        <w:pStyle w:val="BodyText"/>
      </w:pPr>
      <w:r>
        <w:t xml:space="preserve">- Đương nhiên là biết! Tên ta là Phỉ Hi Ni A, là Hoa kiều ở Mỹ, bản thân có năng lực độc tâm thuật.</w:t>
      </w:r>
    </w:p>
    <w:p>
      <w:pPr>
        <w:pStyle w:val="BodyText"/>
      </w:pPr>
      <w:r>
        <w:t xml:space="preserve">- Giỏi lắm!</w:t>
      </w:r>
    </w:p>
    <w:p>
      <w:pPr>
        <w:pStyle w:val="BodyText"/>
      </w:pPr>
      <w:r>
        <w:t xml:space="preserve">Nhạc Trọng nhìn Phi Hi Ni A không hề che giấu đi sự vui mừng điên cuồng bản thân, cũng không đề ý tới sự bẩn thỉu mà ôm con bé lên:</w:t>
      </w:r>
    </w:p>
    <w:p>
      <w:pPr>
        <w:pStyle w:val="BodyText"/>
      </w:pPr>
      <w:r>
        <w:t xml:space="preserve">- Giỏi lắm! Không nghĩ tới ở nơi này mà ta còn có thể tìm được bảo bối như thế.</w:t>
      </w:r>
    </w:p>
    <w:p>
      <w:pPr>
        <w:pStyle w:val="BodyText"/>
      </w:pPr>
      <w:r>
        <w:t xml:space="preserve">Phỉ Hi Ni A nhìn Nhạc Trọng đang mừng rỡ như điên mà hiện lên một chút tự ti:</w:t>
      </w:r>
    </w:p>
    <w:p>
      <w:pPr>
        <w:pStyle w:val="BodyText"/>
      </w:pPr>
      <w:r>
        <w:t xml:space="preserve">- Bảo bối? Ta là bảo bối ư? Ngươi không sợ ta sao? Ta có thể tùy lúc tùy nơi nhìn trộm nội tâm của ngươi, ngay cả cha mẹ, ông nội, thầy giáo, bạn học đều cảm thấy ghét một con quái vật như ta.</w:t>
      </w:r>
    </w:p>
    <w:p>
      <w:pPr>
        <w:pStyle w:val="BodyText"/>
      </w:pPr>
      <w:r>
        <w:t xml:space="preserve">Bởi vì có năng lực nhìn thấu nội tâm người khác, giai đình nàng vì thế mà tan vỡ, bạn học thầy giáo cũng ghét nàng vô cùng, không muốn tới gần, vì sợ hãi nàng ta nhìn thấy được nội tâm ghê tởm của họ.</w:t>
      </w:r>
    </w:p>
    <w:p>
      <w:pPr>
        <w:pStyle w:val="BodyText"/>
      </w:pPr>
      <w:r>
        <w:t xml:space="preserve">Trong lòng mỗi một người luôn có những điều ghê tởm tồn tại, mà mọi người luôn sợ hãi bị nhìn thấu những góc khuất trong tâm hồn đó. Cho dù là vợ chồng với nhau, thì cũng có lúc muốn ẩn giấu bí mật mà không muốn ai khác biết. Nhưng Phỉ Hi Ni Á có thể nhìn thấy bí mật của bọn họ, cho nên hẳn là bị bọn họ chán ghét rồi.</w:t>
      </w:r>
    </w:p>
    <w:p>
      <w:pPr>
        <w:pStyle w:val="BodyText"/>
      </w:pPr>
      <w:r>
        <w:t xml:space="preserve">Nhạc Trọng nhìn chằm chằm với Phỉ Hi Ni Á, ánh mắt nóng rực:</w:t>
      </w:r>
    </w:p>
    <w:p>
      <w:pPr>
        <w:pStyle w:val="BodyText"/>
      </w:pPr>
      <w:r>
        <w:t xml:space="preserve">- Phỉ Hi Ni Á, đó là vì ngươi không biết sử dụng lực lượng của mình. Ta không sợ ngươi, cho dù bị nhìn trộm cũng không sao. Từ giờ trở đi ngươi sẽ là trân bảo của ta, ta sẽ dạy ngươi làm sao có thể dùng lực lượng bản thân, đồng thời nắm lấy nó. Ngươi chỉ có thể nghe theo mệnh lệnh của ta, chỉ có thể phục tùng ta, đổi lại, ta sẽ vĩnh viễn không vứt bỏ ngươi, thế nào?</w:t>
      </w:r>
    </w:p>
    <w:p>
      <w:pPr>
        <w:pStyle w:val="BodyText"/>
      </w:pPr>
      <w:r>
        <w:t xml:space="preserve">Dị năng đọc tâm thuật kia thực sự là rất hi hữu, là thứ trân quý vô cùng, từ trong miệng Phỉ Hi Ni A, hắn biết nàng là ở trước khi mạt thế có được năng lực này, những người như thế này đều là thiên chi kiêu tử, là thiên tài trong thiên tài, là chỗ dựa và là sự phấn đấu không ngừng mà Nhạc Trọng cần có để càng ngày càng mạnh mẽ hơn.</w:t>
      </w:r>
    </w:p>
    <w:p>
      <w:pPr>
        <w:pStyle w:val="BodyText"/>
      </w:pPr>
      <w:r>
        <w:t xml:space="preserve">Nhạc Trọng kinh qua bao nhiêu chiến đấu, sinh tử vô số, nhờ vào Thần Ma hệ thống, từng bước từng bước mà mạnh mẽ tới bậc này. Khi hắn thức tỉnh trở thành tiến hóa giả cũng là nhờ đại lượng thiên tài địa bảo, chứ hắn cũng không phải là thiên tài nghịch thiên, chỉ là một người nỗ lực không ngừng mà thôi. Nhưng như vậy thì hắn cũng sẽ không coi thường bất luận một tên thiên tài nào, hắn chỉ biết nỗ lực nắm lấy toàn bộ thiên tài trong tay, như thế hắn mới có thể mạnh mẽ hơn nữa.</w:t>
      </w:r>
    </w:p>
    <w:p>
      <w:pPr>
        <w:pStyle w:val="BodyText"/>
      </w:pPr>
      <w:r>
        <w:t xml:space="preserve">Trong mắt Phỉ Hi Ni Á hiện lên một tia cảm động, còn chưa có ai đối với nàng như vậy, bởi vì nàng có năng lực này cho nên chỉ nhận được sự bài xích và khi dễ của người khác.</w:t>
      </w:r>
    </w:p>
    <w:p>
      <w:pPr>
        <w:pStyle w:val="Compact"/>
      </w:pPr>
      <w:r>
        <w:t xml:space="preserve">Trên thực tế nếu không phải Nhạc Trọng là một thủ lĩnh của một thế lực lớn, bản thân hắn lại có thực lực mạnh mẽ, nếu đổi lại là hắn trước mạt thế, thì cũng không chủ cận tới gần Phỉ Ni Hi Á làm gì, dù sao trong lòng hắn cũng có những chỗ đen tối. Nhưng giờ hắn có địa vị với thực lực khác xa khi xưa,, cho nên độ lớn vấn đề và góc nhìn vấn đề đối với hắn cũng đã thay đổi, hắn coi Phỉ Hi Ni Á quả là một bảo bối rồi.</w:t>
      </w:r>
      <w:r>
        <w:br w:type="textWrapping"/>
      </w:r>
      <w:r>
        <w:br w:type="textWrapping"/>
      </w:r>
    </w:p>
    <w:p>
      <w:pPr>
        <w:pStyle w:val="Heading2"/>
      </w:pPr>
      <w:bookmarkStart w:id="1056" w:name="chương-1035-tổng-bộ-quân-kháng-chiến"/>
      <w:bookmarkEnd w:id="1056"/>
      <w:r>
        <w:t xml:space="preserve">1034. Chương 1035: Tổng Bộ Quân Kháng Chiến!</w:t>
      </w:r>
    </w:p>
    <w:p>
      <w:pPr>
        <w:pStyle w:val="Compact"/>
      </w:pPr>
      <w:r>
        <w:br w:type="textWrapping"/>
      </w:r>
      <w:r>
        <w:br w:type="textWrapping"/>
      </w:r>
      <w:r>
        <w:t xml:space="preserve">Phỉ Hi Ni Á nhìn chắm chằm vào hắn rồi hỏi:</w:t>
      </w:r>
    </w:p>
    <w:p>
      <w:pPr>
        <w:pStyle w:val="BodyText"/>
      </w:pPr>
      <w:r>
        <w:t xml:space="preserve">- Nếu như ta không đáp ứng thì sao đây?</w:t>
      </w:r>
    </w:p>
    <w:p>
      <w:pPr>
        <w:pStyle w:val="BodyText"/>
      </w:pPr>
      <w:r>
        <w:t xml:space="preserve">Nhạc Trọng nhìn Phỉ Hi Ni Á không hề che giấu chút nào, thoải mái nói:</w:t>
      </w:r>
    </w:p>
    <w:p>
      <w:pPr>
        <w:pStyle w:val="BodyText"/>
      </w:pPr>
      <w:r>
        <w:t xml:space="preserve">- Ta sẽ nhốt ngươi lại, sau đó thuyết phục, nếu như ngươi vẫn cự tuyệt, ta sẽ giết ngươi, hoặc biến ngươi thành khôi lỗi. Lực lượng của ngươi quả là quá mức nguy hiểm và quý hiếm, nếu như ta không thể nắm được trong tay, vậy chỉ có thể hủy diệt đi mà thôi. Ngươi có độc tâm thuật, cho nên ta cũng không dấu ngươi cái gì hết. Tất cả đều là nói thực, ta cũng không phải là người tốt gì đâu! À, tên của ta gọi là Nhạc Trọng.</w:t>
      </w:r>
    </w:p>
    <w:p>
      <w:pPr>
        <w:pStyle w:val="BodyText"/>
      </w:pPr>
      <w:r>
        <w:t xml:space="preserve">Phi Hi Ni Á có năng lực độc tâm, cho nên Nhạc Trọng có nói dối gì thì cũng không giấu được, cho nên hắn cũng không cần phải giấu làm gì.</w:t>
      </w:r>
    </w:p>
    <w:p>
      <w:pPr>
        <w:pStyle w:val="BodyText"/>
      </w:pPr>
      <w:r>
        <w:t xml:space="preserve">Phỉ Hi Ni Á tựa như một con mèo con, cuộn người lại ôm chặt lấy Nhạc Trọng:</w:t>
      </w:r>
    </w:p>
    <w:p>
      <w:pPr>
        <w:pStyle w:val="BodyText"/>
      </w:pPr>
      <w:r>
        <w:t xml:space="preserve">- Được! Ta nguyện ý đi theo ngươi, để toàn bộ năng lực của ta cho ngươi sử dụng, chẳng qua đổi lại là ngươi không được bỏ ta, phải ôm lấy ta để cho ta cảm nhận được sự ấm áp của ngươi.</w:t>
      </w:r>
    </w:p>
    <w:p>
      <w:pPr>
        <w:pStyle w:val="BodyText"/>
      </w:pPr>
      <w:r>
        <w:t xml:space="preserve">Trên mặt Nhạc Trọng đầy vẻ vui cười ôm lấy Phỉ Hi Ni Á:</w:t>
      </w:r>
    </w:p>
    <w:p>
      <w:pPr>
        <w:pStyle w:val="BodyText"/>
      </w:pPr>
      <w:r>
        <w:t xml:space="preserve">- Được! Chốc nữa qua bên kia cho ngươi tắm rửa sạch sẽ nha!</w:t>
      </w:r>
    </w:p>
    <w:p>
      <w:pPr>
        <w:pStyle w:val="BodyText"/>
      </w:pPr>
      <w:r>
        <w:t xml:space="preserve">Năng lực độc tâm của Phỉ Hi Ni Á có tác dụng rất to lớn, mà trọng yếu nhất đó chính là nàng có thể giúp Nhạc Trọng thanh trừ những tên phản đồ, gian tế ở bên trong đội ngũ.</w:t>
      </w:r>
    </w:p>
    <w:p>
      <w:pPr>
        <w:pStyle w:val="BodyText"/>
      </w:pPr>
      <w:r>
        <w:t xml:space="preserve">Một pháo đài vẫn luôn dễ bị phá từ bên trong ra, dưới trướng hắn có đến hơn mười vạn bộ hạ, nhưng đám đó có thực là một lòng đối với hắn, trong đó còn có không ít kẻ vì sợ hãi uy thế của Nhạc Trọng mà ẩn núp, chỉ chờ cho hắn một kích trí mạng mà thôi.</w:t>
      </w:r>
    </w:p>
    <w:p>
      <w:pPr>
        <w:pStyle w:val="BodyText"/>
      </w:pPr>
      <w:r>
        <w:t xml:space="preserve">Có sự giúp đỡ của Phỉ Ni Hi Á, Nhạc Trọng có thể đem toàn bộ phản đồ giải quyết ngay một lượt, gian tế cũng có thể quét sạch, hơn nữa có thể nắm giữ được tư tưởng của bộ hạ,</w:t>
      </w:r>
    </w:p>
    <w:p>
      <w:pPr>
        <w:pStyle w:val="BodyText"/>
      </w:pPr>
      <w:r>
        <w:t xml:space="preserve">Năng lực độc tâm kia chính là năng lực mà mỗi một thượng vị giả muốn có được, vì với nó họ có thể tìm ra được kẻ nào chân thành, kẻ nào trong tâm có quỷ.</w:t>
      </w:r>
    </w:p>
    <w:p>
      <w:pPr>
        <w:pStyle w:val="BodyText"/>
      </w:pPr>
      <w:r>
        <w:t xml:space="preserve">Nhạc Trọng hiện tại có rất nhiều vị trí cần phải có người lòng trung thành đảm nhiệm chứ không phải là người có năng lực nhất. Bởi những kẻ có năng lực thì luôn có dã tâm bừng bừng, nếu như hắn mà giao quyền lực cho đám đó, chỉ sợ khi hắn quay về được căn cứ thì chủ nhân cũng có thể thay được rồi.</w:t>
      </w:r>
    </w:p>
    <w:p>
      <w:pPr>
        <w:pStyle w:val="BodyText"/>
      </w:pPr>
      <w:r>
        <w:t xml:space="preserve">Đám người Jess cũng đi tới, thấy được Phỉ Hi Ni Á đang nắm trong lòng Nhạc Trọng thì hiện lên một tia cổ quái:</w:t>
      </w:r>
    </w:p>
    <w:p>
      <w:pPr>
        <w:pStyle w:val="BodyText"/>
      </w:pPr>
      <w:r>
        <w:t xml:space="preserve">- Thủ lĩnh, đây là ai?</w:t>
      </w:r>
    </w:p>
    <w:p>
      <w:pPr>
        <w:pStyle w:val="BodyText"/>
      </w:pPr>
      <w:r>
        <w:t xml:space="preserve">Phỉ Hi Ni Á cuộn mình như một con mèo nhỏ trong lòng Nhạc Trọng đột nhiên nói:</w:t>
      </w:r>
    </w:p>
    <w:p>
      <w:pPr>
        <w:pStyle w:val="BodyText"/>
      </w:pPr>
      <w:r>
        <w:t xml:space="preserve">- Nhạc Trọng ca ca, hắn hi vọng trong lòng ca không nên trầm mê nữ sắc, cho dù có chơi nữ nhân thì nên là thiếu nữ bình thường, mà không phải chơi đùa trẻ em. Hắn nghĩ ca ca là loli khống đó, nhưng hắn vẫn luôn chân thành với ca, hắn nhất định phụ tá ca để ca trở thành cứu thế chủ.</w:t>
      </w:r>
    </w:p>
    <w:p>
      <w:pPr>
        <w:pStyle w:val="BodyText"/>
      </w:pPr>
      <w:r>
        <w:t xml:space="preserve">Jess nghe như vậy tựa như là trời nổ sét vậy, sắc mặt trắng nhợt, tựa như bị dọa tới mức lùi về sau vài bước, cho dù là ai đột nhiên bị đọc ra những trong tâm thì cũng không dễ chịu.</w:t>
      </w:r>
    </w:p>
    <w:p>
      <w:pPr>
        <w:pStyle w:val="BodyText"/>
      </w:pPr>
      <w:r>
        <w:t xml:space="preserve">Phỉ Hi Ni Á xoay đầu, đưa ánh mắt nhìn về phía Liễu Y Thần rồi nói tiếp:</w:t>
      </w:r>
    </w:p>
    <w:p>
      <w:pPr>
        <w:pStyle w:val="BodyText"/>
      </w:pPr>
      <w:r>
        <w:t xml:space="preserve">- Còn vị nữ nhân được gọi là Liễu Y Thần này thì thích Nhạc Trọng ca ca. Nàng ta hi vọng khi hai người làm chuyện đó thì ca sẽ dùng roi quật nàng, dùng chân giẫm lên người nàng, thỏa thích chà đạp tôn nghiêm của nàng ta. Nàng ta tuy biểu hiện ra được bản thân là mỹ nữ kiều dáng nữ vương. Náng khát vọng bị cường giả như ca ca chà đạp, chinh phục, nàng đối với ca ca cũng rất thật tâm.</w:t>
      </w:r>
    </w:p>
    <w:p>
      <w:pPr>
        <w:pStyle w:val="BodyText"/>
      </w:pPr>
      <w:r>
        <w:t xml:space="preserve">Liễu Y Thần đột nhiên cảm thấy mặt nàng đỏ hẳn lên, cảm giác như có vô số kim đâm thẳng vào thân người nàng. Nàng tuy vẫn mặc y phục trên người, thế nhưng lại tựa như bị người ta nhìn xuyên qua toàn bộ vậy, tuy cảm thấy thẹn trong lòng, những cũng có chút vui sướng.</w:t>
      </w:r>
    </w:p>
    <w:p>
      <w:pPr>
        <w:pStyle w:val="BodyText"/>
      </w:pPr>
      <w:r>
        <w:t xml:space="preserve">Từng ánh mắt kỳ dị cũng chiếu lên người Liễu Y Thần, những vị chiến sĩ kia thật không ngờ rằng một vị nữ vương cao quý như Liễu Y Thần lại có thể một tính cách quái dị như thế.</w:t>
      </w:r>
    </w:p>
    <w:p>
      <w:pPr>
        <w:pStyle w:val="BodyText"/>
      </w:pPr>
      <w:r>
        <w:t xml:space="preserve">Phi Hi Ni Á xoay người nhìn về phía Enie:</w:t>
      </w:r>
    </w:p>
    <w:p>
      <w:pPr>
        <w:pStyle w:val="BodyText"/>
      </w:pPr>
      <w:r>
        <w:t xml:space="preserve">- Vị nữ nhân Enie này thì muốn dùng thân thể ban đổi lực lượng từ ca để khiến cho nàng ta cường đại hơn. Tuy nàng ta cũng có sự kính nể với ca ca, nhưng chuyện dùng thân thể để nhận được sự che chở cũng không hề do dự gì. Nàng ta muốn được sống như một lĩnh chủ phu nhân, một nữ nhân hư vinh. Chẳng qua thân thể nàng ta vô cùng mềm dẻo cho nên có thể bày ra đủ loại tư thế, đây là sự tự tin của nàng ta.</w:t>
      </w:r>
    </w:p>
    <w:p>
      <w:pPr>
        <w:pStyle w:val="BodyText"/>
      </w:pPr>
      <w:r>
        <w:t xml:space="preserve">Enie với khuôn mặt xinh đẹp, vóc dáng kiểu loli, thét lớn lên:</w:t>
      </w:r>
    </w:p>
    <w:p>
      <w:pPr>
        <w:pStyle w:val="BodyText"/>
      </w:pPr>
      <w:r>
        <w:t xml:space="preserve">- Đừng nói nữa! Đừng nói nữa! Ngươi là ác ma, ác ma…</w:t>
      </w:r>
    </w:p>
    <w:p>
      <w:pPr>
        <w:pStyle w:val="BodyText"/>
      </w:pPr>
      <w:r>
        <w:t xml:space="preserve">Phỉ Hi Ni Á lại đưa ánh mắt nhìn về phía Tề Thanh Nhi:</w:t>
      </w:r>
    </w:p>
    <w:p>
      <w:pPr>
        <w:pStyle w:val="BodyText"/>
      </w:pPr>
      <w:r>
        <w:t xml:space="preserve">- Người này thì kính nể ca ca muôn phần, cũng không có dục vọng tranh đoạt quyền lực. nàng ta chỉ là sự kính nể của người thường với cường giả, nhưng nếu ca muốn thân thể của nàng ta thì nàng ta cũng không cự tuyệt, vì ở thế giới này ái tình và thích cũng không quan hệ. đây chỉ là một nữ nhân không có nhiều dục vọng.</w:t>
      </w:r>
    </w:p>
    <w:p>
      <w:pPr>
        <w:pStyle w:val="BodyText"/>
      </w:pPr>
      <w:r>
        <w:t xml:space="preserve">Tề Thanh Nhi nhàn nhạt liếc nhìn Phỉ Hi Ni Á, không nói gì cả.</w:t>
      </w:r>
    </w:p>
    <w:p>
      <w:pPr>
        <w:pStyle w:val="BodyText"/>
      </w:pPr>
      <w:r>
        <w:t xml:space="preserve">Tứ đại hoa khôi của Thanh Trượng thành thì có ba người theo Nhạc Trọng tiến tới tổng bộ quân kháng chiến, trong đó Liễu Y Thần, Tề Thanh Nhi là do hắn chỉ định đi cùng, còn Enie thì vẫn quấn lấy hắn không thôi.</w:t>
      </w:r>
    </w:p>
    <w:p>
      <w:pPr>
        <w:pStyle w:val="BodyText"/>
      </w:pPr>
      <w:r>
        <w:t xml:space="preserve">Hiện giờ Jess với ba người bọn đều bị nói ra những điều thầm kín trong lòng, nhìn không được lui lại về sau, nhìn Phỉ Hi Ni Á trong lòng Nhạc Trọng mà tràn đầy sự sợ hãi. Trọng mắt bọn họ thì Phỉ Hi Ni Á còn đáng sợ hơn cả ác ma, bởi trong lòng bọn họ có bất cứ tâm tư gì thì cũng không thể tránh được nàng ta.</w:t>
      </w:r>
    </w:p>
    <w:p>
      <w:pPr>
        <w:pStyle w:val="BodyText"/>
      </w:pPr>
      <w:r>
        <w:t xml:space="preserve">Nhạc Trọng nhìn Enie lạnh giọng nói:</w:t>
      </w:r>
    </w:p>
    <w:p>
      <w:pPr>
        <w:pStyle w:val="BodyText"/>
      </w:pPr>
      <w:r>
        <w:t xml:space="preserve">- Hóa ra là thế, năng lực bản thân của Phi Hỉ Ni Á là độc tâm, cho nên giờ nàng là nữ nhân của ta, cũng là bảo vật của ta, Enie, mau xin lỗi Phỉ Hi Ni Á đi.</w:t>
      </w:r>
    </w:p>
    <w:p>
      <w:pPr>
        <w:pStyle w:val="BodyText"/>
      </w:pPr>
      <w:r>
        <w:t xml:space="preserve">Âm thanh Nhạc Trọng lạnh lùng, trong lòng Enie sinh ra một cỗ sợ hãi không biết tên, có chút không tình nguyện hướng về Phỉ Hi Ni Á:</w:t>
      </w:r>
    </w:p>
    <w:p>
      <w:pPr>
        <w:pStyle w:val="BodyText"/>
      </w:pPr>
      <w:r>
        <w:t xml:space="preserve">- Xin lỗi, Phỉ Hi Ni Á, tôi không nên nói như vậy!</w:t>
      </w:r>
    </w:p>
    <w:p>
      <w:pPr>
        <w:pStyle w:val="BodyText"/>
      </w:pPr>
      <w:r>
        <w:t xml:space="preserve">Lời nói vừa ra, hai hàng nước mắt ủy khuất chảy xuống.</w:t>
      </w:r>
    </w:p>
    <w:p>
      <w:pPr>
        <w:pStyle w:val="BodyText"/>
      </w:pPr>
      <w:r>
        <w:t xml:space="preserve">Nhạc Trọng sờ sờ đầu Phỉ Hi Ni Á rồi mỉm cười nói:</w:t>
      </w:r>
    </w:p>
    <w:p>
      <w:pPr>
        <w:pStyle w:val="BodyText"/>
      </w:pPr>
      <w:r>
        <w:t xml:space="preserve">- Chính ra em cũng sai nhé, không nên nói hết những thứ ở trong lòng người ta cho bọn họ biết, vì như thế đối phương cũng sẽ không thể nào chịu được, Từ này về sau có nhìn thấy được gì, thì cũng không nên nói ra, ngoại trừ gặp phải phản đồ hay gian tế nha.</w:t>
      </w:r>
    </w:p>
    <w:p>
      <w:pPr>
        <w:pStyle w:val="BodyText"/>
      </w:pPr>
      <w:r>
        <w:t xml:space="preserve">Năng lực độc tâm cũng cô cùng mạnh mẽ, chỉ là Phỉ Hi Ni Á quá nhỏ tuổi để có thể hiểu chuyện, tuy chưa thể thành thạo nắm giữ năng lực này, chỉ cần có người hướng dẫn cho nàng, thì nàng có thể phát huy được thực lực chân chính của bản thân nhờ năng lực mạnh mẽ này.</w:t>
      </w:r>
    </w:p>
    <w:p>
      <w:pPr>
        <w:pStyle w:val="BodyText"/>
      </w:pPr>
      <w:r>
        <w:t xml:space="preserve">Phi Hi Ni Á trong lòng Nhạc Trọng khẽ gật đầu:</w:t>
      </w:r>
    </w:p>
    <w:p>
      <w:pPr>
        <w:pStyle w:val="BodyText"/>
      </w:pPr>
      <w:r>
        <w:t xml:space="preserve">- Được a!</w:t>
      </w:r>
    </w:p>
    <w:p>
      <w:pPr>
        <w:pStyle w:val="Compact"/>
      </w:pPr>
      <w:r>
        <w:t xml:space="preserve">Còn Enie chỉ có thể đố kị và ước ao mà nhìn Phỉ Hi Ni Á đang cuộn mình trong lòng Nhạc Trọng, nàng ta cũng muốn nhận được sự sủng ái của Nhạc Trọng, trở thành một người cao quý.</w:t>
      </w:r>
      <w:r>
        <w:br w:type="textWrapping"/>
      </w:r>
      <w:r>
        <w:br w:type="textWrapping"/>
      </w:r>
    </w:p>
    <w:p>
      <w:pPr>
        <w:pStyle w:val="Heading2"/>
      </w:pPr>
      <w:bookmarkStart w:id="1057" w:name="chương-1036-phản-đồ"/>
      <w:bookmarkEnd w:id="1057"/>
      <w:r>
        <w:t xml:space="preserve">1035. Chương 1036: Phản Đồ!</w:t>
      </w:r>
    </w:p>
    <w:p>
      <w:pPr>
        <w:pStyle w:val="Compact"/>
      </w:pPr>
      <w:r>
        <w:br w:type="textWrapping"/>
      </w:r>
      <w:r>
        <w:br w:type="textWrapping"/>
      </w:r>
      <w:r>
        <w:t xml:space="preserve">Jess nhìn về hơn trăm người còn chưa hoàn hồn kia quay qua Nhạc Trọng hỏi:</w:t>
      </w:r>
    </w:p>
    <w:p>
      <w:pPr>
        <w:pStyle w:val="BodyText"/>
      </w:pPr>
      <w:r>
        <w:t xml:space="preserve">- Thủ lĩnh, những người kia thì làm sao bây giờ?</w:t>
      </w:r>
    </w:p>
    <w:p>
      <w:pPr>
        <w:pStyle w:val="BodyText"/>
      </w:pPr>
      <w:r>
        <w:t xml:space="preserve">Đám người còn sống bị truyền tống tới thế giới này còn có hơn bốn trăm, nhưng qua sự giết hại của đám quỷ phóng xạ thì chỉ còn hơn một trăm, còn lại đám khác thì không phải bị quỷ phóng xạ giết, thì là vì hoảng hốt mà trốn vào khu vực phóng xạ mà biến thành quỷ phóng xạ,,</w:t>
      </w:r>
    </w:p>
    <w:p>
      <w:pPr>
        <w:pStyle w:val="BodyText"/>
      </w:pPr>
      <w:r>
        <w:t xml:space="preserve">Nhạc Trọng nhìn về Phỉ Hi Ni Á.</w:t>
      </w:r>
    </w:p>
    <w:p>
      <w:pPr>
        <w:pStyle w:val="BodyText"/>
      </w:pPr>
      <w:r>
        <w:t xml:space="preserve">Con mắt nàng hơi nháy, ròi nói:</w:t>
      </w:r>
    </w:p>
    <w:p>
      <w:pPr>
        <w:pStyle w:val="BodyText"/>
      </w:pPr>
      <w:r>
        <w:t xml:space="preserve">- Bọn họ đều là từ địa cầu tới.</w:t>
      </w:r>
    </w:p>
    <w:p>
      <w:pPr>
        <w:pStyle w:val="BodyText"/>
      </w:pPr>
      <w:r>
        <w:t xml:space="preserve">Nhạc Trọng nói:</w:t>
      </w:r>
    </w:p>
    <w:p>
      <w:pPr>
        <w:pStyle w:val="BodyText"/>
      </w:pPr>
      <w:r>
        <w:t xml:space="preserve">- Đi theo chúng ta còn cần có điều kiện, nếu như bọn họ chịu gia nhập thì chúng ta đẫn họ theo, còn không thì để bọn họ tự mưu sinh thôi!</w:t>
      </w:r>
    </w:p>
    <w:p>
      <w:pPr>
        <w:pStyle w:val="BodyText"/>
      </w:pPr>
      <w:r>
        <w:t xml:space="preserve">- Vâng!</w:t>
      </w:r>
    </w:p>
    <w:p>
      <w:pPr>
        <w:pStyle w:val="BodyText"/>
      </w:pPr>
      <w:r>
        <w:t xml:space="preserve">Jess xoay người đi về chỗ những người còn đang sống sót kia.</w:t>
      </w:r>
    </w:p>
    <w:p>
      <w:pPr>
        <w:pStyle w:val="BodyText"/>
      </w:pPr>
      <w:r>
        <w:t xml:space="preserve">Đám người bị truyền tống từ địa cầu lên đây căn bản là không có lựa chọn, ở trong phế tích như địa ngục này thì bọn họ không thể tìm được giúp đỡ, những người không chết trong tay đám sinh vật biến dị thì cũng sẽ bị biến dị nhân hay là quỷ phóng xạ giết chết.</w:t>
      </w:r>
    </w:p>
    <w:p>
      <w:pPr>
        <w:pStyle w:val="BodyText"/>
      </w:pPr>
      <w:r>
        <w:t xml:space="preserve">Quỷ phóng xạ là từ nhân loại sau khi đi qua cường độ phóng xạ chiếu qua không chết nhưng lại tiến hóa thành một loại quái vật, toàn thân hôi thối lại có độc địch cùng với phóng xạ cường độ cao. Rất nhiều người ngoan cố sông trong khu vực phóng xạ thì biến thành quỷ phóng xạ, nói chung biến dị nhân thì chỉ chủ yếu sống trong khu vực có cường độ phóng xạ thấp.</w:t>
      </w:r>
    </w:p>
    <w:p>
      <w:pPr>
        <w:pStyle w:val="BodyText"/>
      </w:pPr>
      <w:r>
        <w:t xml:space="preserve">Sau khi thu những người còn sống, Jess lại tiếp tục dẫn đoàn người tiến sâu vào trong khu vực phế tích.</w:t>
      </w:r>
    </w:p>
    <w:p>
      <w:pPr>
        <w:pStyle w:val="BodyText"/>
      </w:pPr>
      <w:r>
        <w:t xml:space="preserve">Đi được vài cây số thì đám người Nhạc Trọng gặp được một kiến trúc bỏ hoang.</w:t>
      </w:r>
    </w:p>
    <w:p>
      <w:pPr>
        <w:pStyle w:val="BodyText"/>
      </w:pPr>
      <w:r>
        <w:t xml:space="preserve">Một ngươi cầm súng trường đột nhiên từ một góc sâu nào đó chui ra, đưa súng chỉ vào đám người Nhạc trọng quát lên:</w:t>
      </w:r>
    </w:p>
    <w:p>
      <w:pPr>
        <w:pStyle w:val="BodyText"/>
      </w:pPr>
      <w:r>
        <w:t xml:space="preserve">- Các người là ai?</w:t>
      </w:r>
    </w:p>
    <w:p>
      <w:pPr>
        <w:pStyle w:val="BodyText"/>
      </w:pPr>
      <w:r>
        <w:t xml:space="preserve">Jess đi lên nói:</w:t>
      </w:r>
    </w:p>
    <w:p>
      <w:pPr>
        <w:pStyle w:val="BodyText"/>
      </w:pPr>
      <w:r>
        <w:t xml:space="preserve">- Ta là bộ trưởng quân kháng chiến phía đông, Jess!</w:t>
      </w:r>
    </w:p>
    <w:p>
      <w:pPr>
        <w:pStyle w:val="BodyText"/>
      </w:pPr>
      <w:r>
        <w:t xml:space="preserve">Một vị tiểu đội trưởng có chút nghi hoặc nhìn hơn một trăm người phía sau lưng Jess:</w:t>
      </w:r>
    </w:p>
    <w:p>
      <w:pPr>
        <w:pStyle w:val="BodyText"/>
      </w:pPr>
      <w:r>
        <w:t xml:space="preserve">- Hóa ra là Jess bộ trưởng, ta là Trương Tinh, đám người đó là ai?</w:t>
      </w:r>
    </w:p>
    <w:p>
      <w:pPr>
        <w:pStyle w:val="BodyText"/>
      </w:pPr>
      <w:r>
        <w:t xml:space="preserve">Jess trả lời:</w:t>
      </w:r>
    </w:p>
    <w:p>
      <w:pPr>
        <w:pStyle w:val="BodyText"/>
      </w:pPr>
      <w:r>
        <w:t xml:space="preserve">- Những người đó đã đáp ứng gia nhập tổ chức chúng ta! Các ngươi đi an bài đi, dẫn ta tới tổng bộ đã!</w:t>
      </w:r>
    </w:p>
    <w:p>
      <w:pPr>
        <w:pStyle w:val="BodyText"/>
      </w:pPr>
      <w:r>
        <w:t xml:space="preserve">Trương Tinh lên tiếng, quay về phía đám người Jess mà đi tới:</w:t>
      </w:r>
    </w:p>
    <w:p>
      <w:pPr>
        <w:pStyle w:val="BodyText"/>
      </w:pPr>
      <w:r>
        <w:t xml:space="preserve">- Vâng! Jess bộ trưởng xin hãy đi theo tôi.</w:t>
      </w:r>
    </w:p>
    <w:p>
      <w:pPr>
        <w:pStyle w:val="BodyText"/>
      </w:pPr>
      <w:r>
        <w:t xml:space="preserve">- Đây không phải là Jess sao? Nghe nói ngươi đã tiếp nhận vị trí thủ lĩnh của đệ tam quân kháng chiến, thế sao lại chỉ còn một mình người quay lại là sao?</w:t>
      </w:r>
    </w:p>
    <w:p>
      <w:pPr>
        <w:pStyle w:val="BodyText"/>
      </w:pPr>
      <w:r>
        <w:t xml:space="preserve">Cùng âm thanh vang lên, ba nam một nữ đi tới.</w:t>
      </w:r>
    </w:p>
    <w:p>
      <w:pPr>
        <w:pStyle w:val="BodyText"/>
      </w:pPr>
      <w:r>
        <w:t xml:space="preserve">Một vị nam tử lực lưỡng, đầu tóc màu đỏ, chỉ giơ tay nhấc chân thôi cũng mang theo một cỗ khí chất của thượng vị giả đã đứng đó. Ở bên trái là một người cũng vóc dáng lực lưỡng, tướng mạo bình thường, nhưng lại có mắt xanh, còn bên phải là một gã có tới chục cái tóc bím, vẻ mặt không đứng đắn, tay cầm một quyển sách đang đi tới.</w:t>
      </w:r>
    </w:p>
    <w:p>
      <w:pPr>
        <w:pStyle w:val="BodyText"/>
      </w:pPr>
      <w:r>
        <w:t xml:space="preserve">Bên ba người này còn có một người nữ con lai mặc áo da màu đen, vóc dáng vô cùng nảy nở, mái tóc đen huyền, dung nhan cực kỳ xinh đẹp.</w:t>
      </w:r>
    </w:p>
    <w:p>
      <w:pPr>
        <w:pStyle w:val="BodyText"/>
      </w:pPr>
      <w:r>
        <w:t xml:space="preserve">Lisa đi tới bên Nhạc Trọng ghé vào bên tai hắn mà nói thầm:</w:t>
      </w:r>
    </w:p>
    <w:p>
      <w:pPr>
        <w:pStyle w:val="BodyText"/>
      </w:pPr>
      <w:r>
        <w:t xml:space="preserve">- Tên tóc đỏ kia chính là Xích Hồng Viêm Vương Khải, là thủ lĩnh của quân kháng chiến Tây bộ. Tên tóc xanh bên cạnh là chính là …., vị nữ nhân kia là bạo phong nữ vương Tư Mã Băng, cũng là thủ lĩnh quân phản kháng Tây bộ, còn tên lắm tóc kia thì là Thoát Thoát Mộc, là người theo đuổi Tư Mã Băng, cũng là cao tầng của quân kháng chiến Tây bộ.</w:t>
      </w:r>
    </w:p>
    <w:p>
      <w:pPr>
        <w:pStyle w:val="BodyText"/>
      </w:pPr>
      <w:r>
        <w:t xml:space="preserve">Jess không để ý tới câu hỏi của Khải, chỉ nói:</w:t>
      </w:r>
    </w:p>
    <w:p>
      <w:pPr>
        <w:pStyle w:val="BodyText"/>
      </w:pPr>
      <w:r>
        <w:t xml:space="preserve">- Cung Trường Thiên ở đâu?</w:t>
      </w:r>
    </w:p>
    <w:p>
      <w:pPr>
        <w:pStyle w:val="BodyText"/>
      </w:pPr>
      <w:r>
        <w:t xml:space="preserve">Khải mỉm cười nhìn đám người Nhạc Trọng:</w:t>
      </w:r>
    </w:p>
    <w:p>
      <w:pPr>
        <w:pStyle w:val="BodyText"/>
      </w:pPr>
      <w:r>
        <w:t xml:space="preserve">- Hắn đang ở trong phòng hội nghị, Jess, ngươi không định giới thiệu đám người bên cạnh ngươi cho chúng ta hay sao?</w:t>
      </w:r>
    </w:p>
    <w:p>
      <w:pPr>
        <w:pStyle w:val="BodyText"/>
      </w:pPr>
      <w:r>
        <w:t xml:space="preserve">Đám người Tư Mã Băng, Thoát Thoát Mộc cũng đưa mắt về phía đám người Nhạc Trọng, bọn họ mơ hồ nhận thấy được sự bất phàm của Nhạc Trọng. Bởi vì khi đi đường thì Jess mơ hồ có vẻ như đi phía sau Nhạc trọng, tựa như luôn tôn kính Nhạc Trọng, điều này khiến cho bọn họ có chút nghi ngờ với Nhạc Trọng.</w:t>
      </w:r>
    </w:p>
    <w:p>
      <w:pPr>
        <w:pStyle w:val="BodyText"/>
      </w:pPr>
      <w:r>
        <w:t xml:space="preserve">Jess chậm rãi nói:</w:t>
      </w:r>
    </w:p>
    <w:p>
      <w:pPr>
        <w:pStyle w:val="BodyText"/>
      </w:pPr>
      <w:r>
        <w:t xml:space="preserve">- Vị này là thủ lĩnh Nhạc Trọng, chính là người mà các vị tiên tri đã nói tới, vị thủ lĩnh nhân loại mang trong mình ấn ký thiên thần. Ta khi ở tổng bộ quân kháng chiến đông bộ đã để mọi người tuyên thệ thuần phục thủ lĩnh Nhạc Trọng rồi, lần này ta quay lại tổng bộ hội nghị chính là vì muốn thông báo cho các người chuyện này.,.</w:t>
      </w:r>
    </w:p>
    <w:p>
      <w:pPr>
        <w:pStyle w:val="BodyText"/>
      </w:pPr>
      <w:r>
        <w:t xml:space="preserve">Nghe những lời ấy, sắc mặt Khải cũng biến đổi:</w:t>
      </w:r>
    </w:p>
    <w:p>
      <w:pPr>
        <w:pStyle w:val="BodyText"/>
      </w:pPr>
      <w:r>
        <w:t xml:space="preserve">- Cái gì? Hắn chính là người mang thiên thần ấn ký mà dự ngôn giả nói tới ư? Kia hẳn chỉ là truyển thuyết mà thôi.</w:t>
      </w:r>
    </w:p>
    <w:p>
      <w:pPr>
        <w:pStyle w:val="BodyText"/>
      </w:pPr>
      <w:r>
        <w:t xml:space="preserve">Khẩn, Thoát Thoát Mộc, Tư Mã Băng cũng cảm thấy khó có thể tin được chuyện này.</w:t>
      </w:r>
    </w:p>
    <w:p>
      <w:pPr>
        <w:pStyle w:val="BodyText"/>
      </w:pPr>
      <w:r>
        <w:t xml:space="preserve">Lời tiên tri nọ lưu truyền cũng đã mấy trăm năm, đại bộ phận mọi người cũng không muốn để ý tới nó. Chỉ là những đám tiểu nhân vật ở tầng chót của quân kháng chiến thì nhớ mãi không quên. Mà lời tiên tri này cũng là thủ đoạn mời chào của bọn họ, chỉ có được hi vọng, nhân loại mới có thể giãy dụa liều mạng. Nếu nhưu không chịu phản kháng thì chỉ còn lại tuyệt vọng, như thế thì cũng không ai muốn tham gia vào quân kháng chiến.</w:t>
      </w:r>
    </w:p>
    <w:p>
      <w:pPr>
        <w:pStyle w:val="BodyText"/>
      </w:pPr>
      <w:r>
        <w:t xml:space="preserve">Hiện giờ lại được nghe Jess thừa nhận lời tiên tri là chân thật, xác nhận thân phận của Nhạc Trọng, bọn họ cảm thấy chấn động, bởi vì Jess tuyệt không phải là kẻ nói lung tung.</w:t>
      </w:r>
    </w:p>
    <w:p>
      <w:pPr>
        <w:pStyle w:val="BodyText"/>
      </w:pPr>
      <w:r>
        <w:t xml:space="preserve">Nhạc Trọng rút là thủ sáo ở tay phải:</w:t>
      </w:r>
    </w:p>
    <w:p>
      <w:pPr>
        <w:pStyle w:val="BodyText"/>
      </w:pPr>
      <w:r>
        <w:t xml:space="preserve">- Đây là thiên thần ấn ký!</w:t>
      </w:r>
    </w:p>
    <w:p>
      <w:pPr>
        <w:pStyle w:val="BodyText"/>
      </w:pPr>
      <w:r>
        <w:t xml:space="preserve">Đám nhân viên tầng dưới của kháng chiến quân khi nhìn thấy thiên thần ấn ký kia trong tay Nhạc Trọng thì biến sắc, trong lòng hắn tràn ngập sự sung bái và kính ngưỡng.</w:t>
      </w:r>
    </w:p>
    <w:p>
      <w:pPr>
        <w:pStyle w:val="BodyText"/>
      </w:pPr>
      <w:r>
        <w:t xml:space="preserve">Khải nhìn thấy ấn ký của Thần Ma hệ thống trong tay Nhạc Trọng, sắc mặt biến đổi, đổi nhiên xuất thủ hướng về phía hắn:</w:t>
      </w:r>
    </w:p>
    <w:p>
      <w:pPr>
        <w:pStyle w:val="BodyText"/>
      </w:pPr>
      <w:r>
        <w:t xml:space="preserve">- Thiên thần ấn ký? Chỉ sợ là giả mạo! Hãy xem ta vạch trần chân diện mục của ngươi đây,</w:t>
      </w:r>
    </w:p>
    <w:p>
      <w:pPr>
        <w:pStyle w:val="BodyText"/>
      </w:pPr>
      <w:r>
        <w:t xml:space="preserve">Nếu như Khải có thể đánh bại Nhạc Trọng trước mặt mọi người, thì hắn có thể chứng minh Nhạc Trọng là hàng giả, mà có thể đả kích uy tín của Nhạc trọng.</w:t>
      </w:r>
    </w:p>
    <w:p>
      <w:pPr>
        <w:pStyle w:val="BodyText"/>
      </w:pPr>
      <w:r>
        <w:t xml:space="preserve">Đối với Khải thì hắn không tiếp thu bất luận một kể nào không có công huân, cứ như thế mờ mịt mà đứng trên đầu bọn họ.</w:t>
      </w:r>
    </w:p>
    <w:p>
      <w:pPr>
        <w:pStyle w:val="BodyText"/>
      </w:pPr>
      <w:r>
        <w:t xml:space="preserve">Nhạc Trọng thản nhiên nói:</w:t>
      </w:r>
    </w:p>
    <w:p>
      <w:pPr>
        <w:pStyle w:val="BodyText"/>
      </w:pPr>
      <w:r>
        <w:t xml:space="preserve">- Đừng có giết hắn, giáo huẩn thôi!</w:t>
      </w:r>
    </w:p>
    <w:p>
      <w:pPr>
        <w:pStyle w:val="BodyText"/>
      </w:pPr>
      <w:r>
        <w:t xml:space="preserve">Khải nghe được câu đó của Nhạc Trọng, liền bị làm cho tức lên, một đoàn hỏa diễm có thể hòa tan cả sắt thép bao phủ lấy tay hắn, hắn muốn giáo huấn Nhạc Trọng thật tốt.</w:t>
      </w:r>
    </w:p>
    <w:p>
      <w:pPr>
        <w:pStyle w:val="BodyText"/>
      </w:pPr>
      <w:r>
        <w:t xml:space="preserve">Tư Đồ Bằng thấy bàn tay Khải bao phủ hỏa diễm thì biến sắc, hai tay hiện lên băng hàn khí, hướng về phía Khải chộp tới:</w:t>
      </w:r>
    </w:p>
    <w:p>
      <w:pPr>
        <w:pStyle w:val="BodyText"/>
      </w:pPr>
      <w:r>
        <w:t xml:space="preserve">- Khải, không nên hạ thủ quá nặng!</w:t>
      </w:r>
    </w:p>
    <w:p>
      <w:pPr>
        <w:pStyle w:val="BodyText"/>
      </w:pPr>
      <w:r>
        <w:t xml:space="preserve">Tư Đồ Băng cũng không ngại xuất thủ kiểm tra thực lực của Nhạc Trọng, nhưng nàng cungxk hông muốn hắn bị giết chết. Bởi nàng đối với lời tiên đoán trăm năm trước cũng mâu thuẫn, nàng hy vọng ời tiên đoán đó là thật nhưng cũng không mong bị một tên Nhạc Trọng đột nhiên ở đâu ra chỉ huy mình.</w:t>
      </w:r>
    </w:p>
    <w:p>
      <w:pPr>
        <w:pStyle w:val="BodyText"/>
      </w:pPr>
      <w:r>
        <w:t xml:space="preserve">Đúc lúc này, Đoan Mộc Thắng tựa như cái bóng của Nhạc Trọng, đột nhiên xuất thủ, hắn chỉ làm ra hai động tác, sua đó bước tới một bước, vỗ tay lên thân thể Khải.</w:t>
      </w:r>
    </w:p>
    <w:p>
      <w:pPr>
        <w:pStyle w:val="Compact"/>
      </w:pPr>
      <w:r>
        <w:t xml:space="preserve">Đúng lúc đó, một lực lượng kinh khủng bạo phát, Khải tựa như một viên đạn pháo bị đánh thẳng vào tường, từng ngụm tiên huyết phun ra, hiển nhiên đã bị thương không nhẹ.</w:t>
      </w:r>
      <w:r>
        <w:br w:type="textWrapping"/>
      </w:r>
      <w:r>
        <w:br w:type="textWrapping"/>
      </w:r>
    </w:p>
    <w:p>
      <w:pPr>
        <w:pStyle w:val="Heading2"/>
      </w:pPr>
      <w:bookmarkStart w:id="1058" w:name="chương-1037-từng-tốp-máy-bay"/>
      <w:bookmarkEnd w:id="1058"/>
      <w:r>
        <w:t xml:space="preserve">1036. Chương 1037: Từng Tốp Máy Bay!</w:t>
      </w:r>
    </w:p>
    <w:p>
      <w:pPr>
        <w:pStyle w:val="Compact"/>
      </w:pPr>
      <w:r>
        <w:br w:type="textWrapping"/>
      </w:r>
      <w:r>
        <w:br w:type="textWrapping"/>
      </w:r>
      <w:r>
        <w:t xml:space="preserve">Tứ giai thần chiến sĩ là một tồn tại khủng bố đối với tam giai, thực lực của Đoan Mộc Thắng coi như có chính diện chiến đấu thì có thể nắm chắc miểu sát Khải, cũng không nói tới hắn đột nhiên xuất thủ.</w:t>
      </w:r>
    </w:p>
    <w:p>
      <w:pPr>
        <w:pStyle w:val="BodyText"/>
      </w:pPr>
      <w:r>
        <w:t xml:space="preserve">- Khải!</w:t>
      </w:r>
    </w:p>
    <w:p>
      <w:pPr>
        <w:pStyle w:val="BodyText"/>
      </w:pPr>
      <w:r>
        <w:t xml:space="preserve">Khẳng vừa nhìn thấy Đoan Mộc Thắng đánh một kích mà khiến cho Khải không chịu được, hắn gầm lên một tiếng, thân thể căng lại, vô số cơ nhục xoắn lại, thân thể tựa như có thể chống lại được súng máy, tốc độ cũng vượt qua cả tốc độ âm thanh.</w:t>
      </w:r>
    </w:p>
    <w:p>
      <w:pPr>
        <w:pStyle w:val="BodyText"/>
      </w:pPr>
      <w:r>
        <w:t xml:space="preserve">Một đạo tàn ảnh chớp động, Đoan Mộc Thắng sau khi đánh bay Khải, thì xuất hiện trước người Khẳng, một chưởng đánh thẳng vào bụng hắn.</w:t>
      </w:r>
    </w:p>
    <w:p>
      <w:pPr>
        <w:pStyle w:val="BodyText"/>
      </w:pPr>
      <w:r>
        <w:t xml:space="preserve">Cái tên thân cao hai thước này cuối cùng cũng bay thẳng vào trên tường, hắn phun ra một ngụm máu lớn, sau đó rơi xuống đất, ánh mắt đầy kinh hãi nhìn Đoan Mộc Thắng.</w:t>
      </w:r>
    </w:p>
    <w:p>
      <w:pPr>
        <w:pStyle w:val="BodyText"/>
      </w:pPr>
      <w:r>
        <w:t xml:space="preserve">- Tứ giai thần chiến sĩ!</w:t>
      </w:r>
    </w:p>
    <w:p>
      <w:pPr>
        <w:pStyle w:val="BodyText"/>
      </w:pPr>
      <w:r>
        <w:t xml:space="preserve">Tư Mã Băng, Thoát Thoát Mộc nhìn thấy Đoan Mộc Thắng có thể nhẹ nhàng đánh bay hai vị cao thủ của quân kháng chiến, nhịn không được đưa thân thể vào trạng thái chiến đấu.</w:t>
      </w:r>
    </w:p>
    <w:p>
      <w:pPr>
        <w:pStyle w:val="BodyText"/>
      </w:pPr>
      <w:r>
        <w:t xml:space="preserve">Tứ giai thần cấp chiến sĩ là một vị cường giả siêu cấp, cho nên chỉ cần một người là có thể đem toàn bộ người trong tổng bộ này giết sạch. Cho dù có dùng bẫy rập thì quân kháng chiến cũng chỉ có thể đồng quy vu tận với vị thần giai chiến sĩ này bằng cách cho nổ cả căn cứ này.</w:t>
      </w:r>
    </w:p>
    <w:p>
      <w:pPr>
        <w:pStyle w:val="BodyText"/>
      </w:pPr>
      <w:r>
        <w:t xml:space="preserve">Jess nói:</w:t>
      </w:r>
    </w:p>
    <w:p>
      <w:pPr>
        <w:pStyle w:val="BodyText"/>
      </w:pPr>
      <w:r>
        <w:t xml:space="preserve">- Không sai! Đoan Mộc Thắng là tứ giai thần chiến sĩ, lúc trước là cao thủ của Thánh Tộc nhưng giờ đã bị Nhạc Trọng đại nhân dùng khôi lỗi hạp biến thành khôi lỗi, hắn giờ chỉ nghe theo mệnh lệnh của Nhạc Trọng thủ lĩnh mà thôi.</w:t>
      </w:r>
    </w:p>
    <w:p>
      <w:pPr>
        <w:pStyle w:val="BodyText"/>
      </w:pPr>
      <w:r>
        <w:t xml:space="preserve">Đoan Mộc Thắng chính là cao thủ của Thực Nhân quỷ tộc, cho đám tinh anh thiên tài của tổng bộ hẳn là sẽ nhận ra hắn cũng không có gì là lạ. Nhạc trọng cũng chỉ đành để lộ chút thực lực này, thì mới có thể cầm được quyền điều khiển quân kháng chiến.</w:t>
      </w:r>
    </w:p>
    <w:p>
      <w:pPr>
        <w:pStyle w:val="BodyText"/>
      </w:pPr>
      <w:r>
        <w:t xml:space="preserve">Không ai sẽ đi theo một kẻ có lực lượng yếu, cho dù là thủ lĩnh trong tiên đoán thì cũng thế. Khi mà La Thần thấy được chiến lực của Nhạc Trọng mạnh mẽ đến nhường nào, hơn nữa bản thân hắn còn có Thiên Thần ấn ký, cho nên mới thừa nhận thân phận của Nhạc trọng, Nếu như chỉ có ấn ký mà lại là một tên phế vật ,hắn cũng không bao giờ giao quyền lực trọng tay ra đâu.</w:t>
      </w:r>
    </w:p>
    <w:p>
      <w:pPr>
        <w:pStyle w:val="BodyText"/>
      </w:pPr>
      <w:r>
        <w:t xml:space="preserve">Từng ánh mắt nhìn về phía Nhạc Trọng.</w:t>
      </w:r>
    </w:p>
    <w:p>
      <w:pPr>
        <w:pStyle w:val="BodyText"/>
      </w:pPr>
      <w:r>
        <w:t xml:space="preserve">Nhạc trọng cười rồi quát lớn:</w:t>
      </w:r>
    </w:p>
    <w:p>
      <w:pPr>
        <w:pStyle w:val="BodyText"/>
      </w:pPr>
      <w:r>
        <w:t xml:space="preserve">- Đoan Mộc Thắng, quỳ xuống!</w:t>
      </w:r>
    </w:p>
    <w:p>
      <w:pPr>
        <w:pStyle w:val="BodyText"/>
      </w:pPr>
      <w:r>
        <w:t xml:space="preserve">Vị tứ giai thần chiến sĩ này có vẻ mờ mịt, sau đó quỳ xuống đất tựa như một con rối vậy.</w:t>
      </w:r>
    </w:p>
    <w:p>
      <w:pPr>
        <w:pStyle w:val="BodyText"/>
      </w:pPr>
      <w:r>
        <w:t xml:space="preserve">Người bị khôi lỗi phù văn chi phối, thì tuy có thể có được thực lực, ký ức bản thân, nhưng lại không thể nào vi phạm mệnh lệnh chủ nhân, trong lòng cũng không thể nào nghi ngờ hay bất mãn vỡi chủ nhân.</w:t>
      </w:r>
    </w:p>
    <w:p>
      <w:pPr>
        <w:pStyle w:val="BodyText"/>
      </w:pPr>
      <w:r>
        <w:t xml:space="preserve">Vị tứ giai thần chiến sĩ đó trực tiếp quỳ xuống trước mắt mọi người, khiến ọi người cảm thấy kinh hãi không thôi.</w:t>
      </w:r>
    </w:p>
    <w:p>
      <w:pPr>
        <w:pStyle w:val="BodyText"/>
      </w:pPr>
      <w:r>
        <w:t xml:space="preserve">Tứ giai thần chiến sĩ cho dù đi tới nơi nào cũng làm một siêu cấp cao thủ được mọi người tôn kính, trong quân kháng chiến đến một tên thần chiến sĩ cũng không có. Cho nên một cao thủ như thế lại phải quỳ xuống trước mệnh lệnh của Nhạc Trọng, cho thấy uy nghiêm của hắn kinh khủng tới mức nào, cũng không còn ai muốn hoài nghi thực lực của Nhạc Trọng nữa.</w:t>
      </w:r>
    </w:p>
    <w:p>
      <w:pPr>
        <w:pStyle w:val="BodyText"/>
      </w:pPr>
      <w:r>
        <w:t xml:space="preserve">Tư Mã Băng nhìn Nhạc trọng, dị quang trong mắt chớp động:</w:t>
      </w:r>
    </w:p>
    <w:p>
      <w:pPr>
        <w:pStyle w:val="BodyText"/>
      </w:pPr>
      <w:r>
        <w:t xml:space="preserve">- Hi vọng chi bảo khôi lỗi chi hạp kia là thủ lĩnh chúng ta nắm giữ để đối kháng với Thực Nhân tộc, thực không ngờ lại rơi vào tay người này, nhờ vào nó lại có thể dễ dàng chi phối một tên Thực Nhân tộc tứ giai.</w:t>
      </w:r>
    </w:p>
    <w:p>
      <w:pPr>
        <w:pStyle w:val="BodyText"/>
      </w:pPr>
      <w:r>
        <w:t xml:space="preserve">Thoát Thoát Mộc hướng về Nhạc Trọng cười nói:</w:t>
      </w:r>
    </w:p>
    <w:p>
      <w:pPr>
        <w:pStyle w:val="BodyText"/>
      </w:pPr>
      <w:r>
        <w:t xml:space="preserve">- Có thể cho chúng ta kiến thức qua hi vọng chi bảo đại biểu cho hi vọng của nhân loại chúng ta hay không?</w:t>
      </w:r>
    </w:p>
    <w:p>
      <w:pPr>
        <w:pStyle w:val="BodyText"/>
      </w:pPr>
      <w:r>
        <w:t xml:space="preserve">Phỉ Hi Ni Á đang ở trong lòng Nhạc Trọng đột nhiên nói bên tai hắn :</w:t>
      </w:r>
    </w:p>
    <w:p>
      <w:pPr>
        <w:pStyle w:val="BodyText"/>
      </w:pPr>
      <w:r>
        <w:t xml:space="preserve">- Nhạc Trọng ca ca, hắn muốn nhìn xem hi vọng chi bảo trong tay ca, để tìm cơ hội cướp đi, hắn thực tế là người của quỷ tộc phái tới làm gián điệp, hắn đã đem tin tức của nơi này báo cho Thực nhân quỷ rồi.</w:t>
      </w:r>
    </w:p>
    <w:p>
      <w:pPr>
        <w:pStyle w:val="BodyText"/>
      </w:pPr>
      <w:r>
        <w:t xml:space="preserve">Nhạc Trọng đột nhiên kinh hãi hướng về phía Thoát Thoát Mộc hét lớn:</w:t>
      </w:r>
    </w:p>
    <w:p>
      <w:pPr>
        <w:pStyle w:val="BodyText"/>
      </w:pPr>
      <w:r>
        <w:t xml:space="preserve">- Thoát Thoát Mộc, Thánh tộc khi nào thì hướng tới tổng bộ quân phản kháng này tấn công?</w:t>
      </w:r>
    </w:p>
    <w:p>
      <w:pPr>
        <w:pStyle w:val="BodyText"/>
      </w:pPr>
      <w:r>
        <w:t xml:space="preserve">Trong lòng Thoát Thoát Mộc có vô số điều giật mình, nhưng hắn lại làm ra vẻ mờ mịt:</w:t>
      </w:r>
    </w:p>
    <w:p>
      <w:pPr>
        <w:pStyle w:val="BodyText"/>
      </w:pPr>
      <w:r>
        <w:t xml:space="preserve">- Nhạc trọng, ngươi đang nói cái gì thế? Ta nghe chẳng hiểu gì cả?</w:t>
      </w:r>
    </w:p>
    <w:p>
      <w:pPr>
        <w:pStyle w:val="BodyText"/>
      </w:pPr>
      <w:r>
        <w:t xml:space="preserve">Phỉ HI Ni Á ghé tới bên tai Nhạc Trọng nói nhỏ:</w:t>
      </w:r>
    </w:p>
    <w:p>
      <w:pPr>
        <w:pStyle w:val="BodyText"/>
      </w:pPr>
      <w:r>
        <w:t xml:space="preserve">- Dự định công kích thời gian là hai giờ, toàn bộ các cán bộ quân kháng chiến đến đông đủ thì sẽ phát động. bởi vì hi vọng của nhân loại, cứu thế chủ trong dự ngôn xuất hiện, cho nên thánh tộc không muốn lưu lại cái u ác tính này. Hư nữa còn có một tên hi vọng chi tử từ địa cầu châu phi tới cũng đã rơi vào tay Thánh tộc.</w:t>
      </w:r>
    </w:p>
    <w:p>
      <w:pPr>
        <w:pStyle w:val="BodyText"/>
      </w:pPr>
      <w:r>
        <w:t xml:space="preserve">Thoát Thoát Mộc nếu như không nghĩ tới thứ đó thì nội tâm của hắn khó có thể bị Phỉ Hi Ni Á nhìn thấy, nhưng một khi hắn tự hỏi thôi, thì toàn bộ tư tâm sẽ bày ra cho PHỉ Hi Ni Á nhìn.</w:t>
      </w:r>
    </w:p>
    <w:p>
      <w:pPr>
        <w:pStyle w:val="BodyText"/>
      </w:pPr>
      <w:r>
        <w:t xml:space="preserve">Trong mắt Nhạc Trọng hiện lên một tia hàn quang, tàn khốc ra lệnh:</w:t>
      </w:r>
    </w:p>
    <w:p>
      <w:pPr>
        <w:pStyle w:val="BodyText"/>
      </w:pPr>
      <w:r>
        <w:t xml:space="preserve">- Chết tiệt! Chỉ còn hai tiếng đồ hồ sao? Đoan Mộc Thắng, bắt Thoát Thoát Mộc cho ta, phế tứ chi của hắn,</w:t>
      </w:r>
    </w:p>
    <w:p>
      <w:pPr>
        <w:pStyle w:val="BodyText"/>
      </w:pPr>
      <w:r>
        <w:t xml:space="preserve">- Vâng thưa chủ nhân!</w:t>
      </w:r>
    </w:p>
    <w:p>
      <w:pPr>
        <w:pStyle w:val="BodyText"/>
      </w:pPr>
      <w:r>
        <w:t xml:space="preserve">Trong mắt Đoan Mộc Thắng hiện lên hung quang, cũng không thấy hắn làm gì, thì dưới chân Thoát Thoát Mộc đột nhiên nổ ra những đạo địa thứ, khiến cho hai chân hắn liền bị đâm xuyên qua.</w:t>
      </w:r>
    </w:p>
    <w:p>
      <w:pPr>
        <w:pStyle w:val="BodyText"/>
      </w:pPr>
      <w:r>
        <w:t xml:space="preserve">Thoát Thoát Mộc trảo một phách tại đám địa thứ kia, sau đó gào lớn:</w:t>
      </w:r>
    </w:p>
    <w:p>
      <w:pPr>
        <w:pStyle w:val="BodyText"/>
      </w:pPr>
      <w:r>
        <w:t xml:space="preserve">- A! Bộ trưởng cứu ta, Nhạc Trọng điên rồi! Không. Hắn là gian tế của Thánh tộc, hắn muốn giết chúng ta.</w:t>
      </w:r>
    </w:p>
    <w:p>
      <w:pPr>
        <w:pStyle w:val="BodyText"/>
      </w:pPr>
      <w:r>
        <w:t xml:space="preserve">- Dừng tay!</w:t>
      </w:r>
    </w:p>
    <w:p>
      <w:pPr>
        <w:pStyle w:val="BodyText"/>
      </w:pPr>
      <w:r>
        <w:t xml:space="preserve">Tư Đồ Băng nũng nịu một tiếng, ngọc chưởng vỗ xuống, hàn băng lực hướng thẳng về phía Đoan Mộc Thắng mà cuộn tới.</w:t>
      </w:r>
    </w:p>
    <w:p>
      <w:pPr>
        <w:pStyle w:val="BodyText"/>
      </w:pPr>
      <w:r>
        <w:t xml:space="preserve">Đoan Mộc Thắng sắc mặt đờ đẫn tùy tiện vung tay lên, một bức tường đất hiện lên ngăn cản hơi thở băng hàn kia. Luồng hơi thở băng hàn đụng thẳng vào tường đất, ngưng tụ lại thành một bức tường băng thật lớn.</w:t>
      </w:r>
    </w:p>
    <w:p>
      <w:pPr>
        <w:pStyle w:val="BodyText"/>
      </w:pPr>
      <w:r>
        <w:t xml:space="preserve">Đoan Mộc Thắng chợt lóe lên, sau đó liền xuất hiện ở trước mặt Thoát Thoát Mộc, hai tay giống như móng vuốt sắc bén, rất dễ dàng thì đã bẻ gãy hai cánh tay của Thoát Thoát Mộc. Tiếp theo, Đoan Mộc Thắng đá qua một cước, trúng ngay đùi của Thoát Thoát Mộc, lực đá cuồng bạo khiến cho hai chân của Thoát Thoát Mộc bị chấn đến dập nát.</w:t>
      </w:r>
    </w:p>
    <w:p>
      <w:pPr>
        <w:pStyle w:val="BodyText"/>
      </w:pPr>
      <w:r>
        <w:t xml:space="preserve">- A!!!</w:t>
      </w:r>
    </w:p>
    <w:p>
      <w:pPr>
        <w:pStyle w:val="BodyText"/>
      </w:pPr>
      <w:r>
        <w:t xml:space="preserve">Tay chân bị bẻ gãy, Thoát Thoát Mộc phát ra một tiếng kêu vô cùng thống khổ.</w:t>
      </w:r>
    </w:p>
    <w:p>
      <w:pPr>
        <w:pStyle w:val="BodyText"/>
      </w:pPr>
      <w:r>
        <w:t xml:space="preserve">Khẳng, Khải và Tư Đồ Băng nhìn Thoát Thoát Mộc thê thảm như vậy, trong lòng đều trở nên rét lạnh.</w:t>
      </w:r>
    </w:p>
    <w:p>
      <w:pPr>
        <w:pStyle w:val="BodyText"/>
      </w:pPr>
      <w:r>
        <w:t xml:space="preserve">Đặc biệt là Khải, lại nghĩ đến một chưởng đánh vào người mình vừa rồi của Đoan Mộc Thắng. Nếu không phải đối phương thủ hạ lưu tình thì lúc này hắn đã chết rồi.</w:t>
      </w:r>
    </w:p>
    <w:p>
      <w:pPr>
        <w:pStyle w:val="BodyText"/>
      </w:pPr>
      <w:r>
        <w:t xml:space="preserve">Tư Đồ Băng nở một nụ cười rét lạnh như sương, trừng mắt nhìn thân thể Nhạc Trọng được một luồng lực băng hàn màu trắng vờn quanh:</w:t>
      </w:r>
    </w:p>
    <w:p>
      <w:pPr>
        <w:pStyle w:val="BodyText"/>
      </w:pPr>
      <w:r>
        <w:t xml:space="preserve">- Nhạc Trọng, anh muốn làm gì? Chẳng lẽ anh thật sự là gián điệp của bộ tộc Thực nhân quỷ sao?</w:t>
      </w:r>
    </w:p>
    <w:p>
      <w:pPr>
        <w:pStyle w:val="BodyText"/>
      </w:pPr>
      <w:r>
        <w:t xml:space="preserve">Nhạc Trọng trầm giọng nói:</w:t>
      </w:r>
    </w:p>
    <w:p>
      <w:pPr>
        <w:pStyle w:val="Compact"/>
      </w:pPr>
      <w:r>
        <w:t xml:space="preserve">- Bình tĩnh một chút, Tư Đồ Băng! Thoát Thoát Mộc là gian tế của Thánh tộc, hắn đã tiết lộ tình báo của tổng bộ quân phản kháng cho bộ tộc Thực nhân quỷ rồi. Sau hai giờ nữa, bộ tộc Thực nhân quỷ sẽ phái đại quân đến tiêu diệt chúng ta! Chúng ta bây giờ đã vô cùng nguy hiểm, phải nhanh chóng rút khỏi đây.</w:t>
      </w:r>
      <w:r>
        <w:br w:type="textWrapping"/>
      </w:r>
      <w:r>
        <w:br w:type="textWrapping"/>
      </w:r>
    </w:p>
    <w:p>
      <w:pPr>
        <w:pStyle w:val="Heading2"/>
      </w:pPr>
      <w:bookmarkStart w:id="1059" w:name="chương-1037-từng-tốp-máy-bay-1"/>
      <w:bookmarkEnd w:id="1059"/>
      <w:r>
        <w:t xml:space="preserve">1037. Chương 1037: Từng Tốp Máy Bay!</w:t>
      </w:r>
    </w:p>
    <w:p>
      <w:pPr>
        <w:pStyle w:val="Compact"/>
      </w:pPr>
      <w:r>
        <w:br w:type="textWrapping"/>
      </w:r>
      <w:r>
        <w:br w:type="textWrapping"/>
      </w:r>
      <w:r>
        <w:t xml:space="preserve">Tứ giai thần chiến sĩ là một tồn tại khủng bố đối với tam giai, thực lực của Đoan Mộc Thắng coi như có chính diện chiến đấu thì có thể nắm chắc miểu sát Khải, cũng không nói tới hắn đột nhiên xuất thủ.</w:t>
      </w:r>
    </w:p>
    <w:p>
      <w:pPr>
        <w:pStyle w:val="BodyText"/>
      </w:pPr>
      <w:r>
        <w:t xml:space="preserve">- Khải!</w:t>
      </w:r>
    </w:p>
    <w:p>
      <w:pPr>
        <w:pStyle w:val="BodyText"/>
      </w:pPr>
      <w:r>
        <w:t xml:space="preserve">Khẳng vừa nhìn thấy Đoan Mộc Thắng đánh một kích mà khiến cho Khải không chịu được, hắn gầm lên một tiếng, thân thể căng lại, vô số cơ nhục xoắn lại, thân thể tựa như có thể chống lại được súng máy, tốc độ cũng vượt qua cả tốc độ âm thanh.</w:t>
      </w:r>
    </w:p>
    <w:p>
      <w:pPr>
        <w:pStyle w:val="BodyText"/>
      </w:pPr>
      <w:r>
        <w:t xml:space="preserve">Một đạo tàn ảnh chớp động, Đoan Mộc Thắng sau khi đánh bay Khải, thì xuất hiện trước người Khẳng, một chưởng đánh thẳng vào bụng hắn.</w:t>
      </w:r>
    </w:p>
    <w:p>
      <w:pPr>
        <w:pStyle w:val="BodyText"/>
      </w:pPr>
      <w:r>
        <w:t xml:space="preserve">Cái tên thân cao hai thước này cuối cùng cũng bay thẳng vào trên tường, hắn phun ra một ngụm máu lớn, sau đó rơi xuống đất, ánh mắt đầy kinh hãi nhìn Đoan Mộc Thắng.</w:t>
      </w:r>
    </w:p>
    <w:p>
      <w:pPr>
        <w:pStyle w:val="BodyText"/>
      </w:pPr>
      <w:r>
        <w:t xml:space="preserve">- Tứ giai thần chiến sĩ!</w:t>
      </w:r>
    </w:p>
    <w:p>
      <w:pPr>
        <w:pStyle w:val="BodyText"/>
      </w:pPr>
      <w:r>
        <w:t xml:space="preserve">Tư Mã Băng, Thoát Thoát Mộc nhìn thấy Đoan Mộc Thắng có thể nhẹ nhàng đánh bay hai vị cao thủ của quân kháng chiến, nhịn không được đưa thân thể vào trạng thái chiến đấu.</w:t>
      </w:r>
    </w:p>
    <w:p>
      <w:pPr>
        <w:pStyle w:val="BodyText"/>
      </w:pPr>
      <w:r>
        <w:t xml:space="preserve">Tứ giai thần cấp chiến sĩ là một vị cường giả siêu cấp, cho nên chỉ cần một người là có thể đem toàn bộ người trong tổng bộ này giết sạch. Cho dù có dùng bẫy rập thì quân kháng chiến cũng chỉ có thể đồng quy vu tận với vị thần giai chiến sĩ này bằng cách cho nổ cả căn cứ này.</w:t>
      </w:r>
    </w:p>
    <w:p>
      <w:pPr>
        <w:pStyle w:val="BodyText"/>
      </w:pPr>
      <w:r>
        <w:t xml:space="preserve">Jess nói:</w:t>
      </w:r>
    </w:p>
    <w:p>
      <w:pPr>
        <w:pStyle w:val="BodyText"/>
      </w:pPr>
      <w:r>
        <w:t xml:space="preserve">- Không sai! Đoan Mộc Thắng là tứ giai thần chiến sĩ, lúc trước là cao thủ của Thánh Tộc nhưng giờ đã bị Nhạc Trọng đại nhân dùng khôi lỗi hạp biến thành khôi lỗi, hắn giờ chỉ nghe theo mệnh lệnh của Nhạc Trọng thủ lĩnh mà thôi.</w:t>
      </w:r>
    </w:p>
    <w:p>
      <w:pPr>
        <w:pStyle w:val="BodyText"/>
      </w:pPr>
      <w:r>
        <w:t xml:space="preserve">Đoan Mộc Thắng chính là cao thủ của Thực Nhân quỷ tộc, cho đám tinh anh thiên tài của tổng bộ hẳn là sẽ nhận ra hắn cũng không có gì là lạ. Nhạc trọng cũng chỉ đành để lộ chút thực lực này, thì mới có thể cầm được quyền điều khiển quân kháng chiến.</w:t>
      </w:r>
    </w:p>
    <w:p>
      <w:pPr>
        <w:pStyle w:val="BodyText"/>
      </w:pPr>
      <w:r>
        <w:t xml:space="preserve">Không ai sẽ đi theo một kẻ có lực lượng yếu, cho dù là thủ lĩnh trong tiên đoán thì cũng thế. Khi mà La Thần thấy được chiến lực của Nhạc Trọng mạnh mẽ đến nhường nào, hơn nữa bản thân hắn còn có Thiên Thần ấn ký, cho nên mới thừa nhận thân phận của Nhạc trọng, Nếu như chỉ có ấn ký mà lại là một tên phế vật ,hắn cũng không bao giờ giao quyền lực trọng tay ra đâu.</w:t>
      </w:r>
    </w:p>
    <w:p>
      <w:pPr>
        <w:pStyle w:val="BodyText"/>
      </w:pPr>
      <w:r>
        <w:t xml:space="preserve">Từng ánh mắt nhìn về phía Nhạc Trọng.</w:t>
      </w:r>
    </w:p>
    <w:p>
      <w:pPr>
        <w:pStyle w:val="BodyText"/>
      </w:pPr>
      <w:r>
        <w:t xml:space="preserve">Nhạc trọng cười rồi quát lớn:</w:t>
      </w:r>
    </w:p>
    <w:p>
      <w:pPr>
        <w:pStyle w:val="BodyText"/>
      </w:pPr>
      <w:r>
        <w:t xml:space="preserve">- Đoan Mộc Thắng, quỳ xuống!</w:t>
      </w:r>
    </w:p>
    <w:p>
      <w:pPr>
        <w:pStyle w:val="BodyText"/>
      </w:pPr>
      <w:r>
        <w:t xml:space="preserve">Vị tứ giai thần chiến sĩ này có vẻ mờ mịt, sau đó quỳ xuống đất tựa như một con rối vậy.</w:t>
      </w:r>
    </w:p>
    <w:p>
      <w:pPr>
        <w:pStyle w:val="BodyText"/>
      </w:pPr>
      <w:r>
        <w:t xml:space="preserve">Người bị khôi lỗi phù văn chi phối, thì tuy có thể có được thực lực, ký ức bản thân, nhưng lại không thể nào vi phạm mệnh lệnh chủ nhân, trong lòng cũng không thể nào nghi ngờ hay bất mãn vỡi chủ nhân.</w:t>
      </w:r>
    </w:p>
    <w:p>
      <w:pPr>
        <w:pStyle w:val="BodyText"/>
      </w:pPr>
      <w:r>
        <w:t xml:space="preserve">Vị tứ giai thần chiến sĩ đó trực tiếp quỳ xuống trước mắt mọi người, khiến ọi người cảm thấy kinh hãi không thôi.</w:t>
      </w:r>
    </w:p>
    <w:p>
      <w:pPr>
        <w:pStyle w:val="BodyText"/>
      </w:pPr>
      <w:r>
        <w:t xml:space="preserve">Tứ giai thần chiến sĩ cho dù đi tới nơi nào cũng làm một siêu cấp cao thủ được mọi người tôn kính, trong quân kháng chiến đến một tên thần chiến sĩ cũng không có. Cho nên một cao thủ như thế lại phải quỳ xuống trước mệnh lệnh của Nhạc Trọng, cho thấy uy nghiêm của hắn kinh khủng tới mức nào, cũng không còn ai muốn hoài nghi thực lực của Nhạc Trọng nữa.</w:t>
      </w:r>
    </w:p>
    <w:p>
      <w:pPr>
        <w:pStyle w:val="BodyText"/>
      </w:pPr>
      <w:r>
        <w:t xml:space="preserve">Tư Mã Băng nhìn Nhạc trọng, dị quang trong mắt chớp động:</w:t>
      </w:r>
    </w:p>
    <w:p>
      <w:pPr>
        <w:pStyle w:val="BodyText"/>
      </w:pPr>
      <w:r>
        <w:t xml:space="preserve">- Hi vọng chi bảo khôi lỗi chi hạp kia là thủ lĩnh chúng ta nắm giữ để đối kháng với Thực Nhân tộc, thực không ngờ lại rơi vào tay người này, nhờ vào nó lại có thể dễ dàng chi phối một tên Thực Nhân tộc tứ giai.</w:t>
      </w:r>
    </w:p>
    <w:p>
      <w:pPr>
        <w:pStyle w:val="BodyText"/>
      </w:pPr>
      <w:r>
        <w:t xml:space="preserve">Thoát Thoát Mộc hướng về Nhạc Trọng cười nói:</w:t>
      </w:r>
    </w:p>
    <w:p>
      <w:pPr>
        <w:pStyle w:val="BodyText"/>
      </w:pPr>
      <w:r>
        <w:t xml:space="preserve">- Có thể cho chúng ta kiến thức qua hi vọng chi bảo đại biểu cho hi vọng của nhân loại chúng ta hay không?</w:t>
      </w:r>
    </w:p>
    <w:p>
      <w:pPr>
        <w:pStyle w:val="BodyText"/>
      </w:pPr>
      <w:r>
        <w:t xml:space="preserve">Phỉ Hi Ni Á đang ở trong lòng Nhạc Trọng đột nhiên nói bên tai hắn :</w:t>
      </w:r>
    </w:p>
    <w:p>
      <w:pPr>
        <w:pStyle w:val="BodyText"/>
      </w:pPr>
      <w:r>
        <w:t xml:space="preserve">- Nhạc Trọng ca ca, hắn muốn nhìn xem hi vọng chi bảo trong tay ca, để tìm cơ hội cướp đi, hắn thực tế là người của quỷ tộc phái tới làm gián điệp, hắn đã đem tin tức của nơi này báo cho Thực nhân quỷ rồi.</w:t>
      </w:r>
    </w:p>
    <w:p>
      <w:pPr>
        <w:pStyle w:val="BodyText"/>
      </w:pPr>
      <w:r>
        <w:t xml:space="preserve">Nhạc Trọng đột nhiên kinh hãi hướng về phía Thoát Thoát Mộc hét lớn:</w:t>
      </w:r>
    </w:p>
    <w:p>
      <w:pPr>
        <w:pStyle w:val="BodyText"/>
      </w:pPr>
      <w:r>
        <w:t xml:space="preserve">- Thoát Thoát Mộc, Thánh tộc khi nào thì hướng tới tổng bộ quân phản kháng này tấn công?</w:t>
      </w:r>
    </w:p>
    <w:p>
      <w:pPr>
        <w:pStyle w:val="BodyText"/>
      </w:pPr>
      <w:r>
        <w:t xml:space="preserve">Trong lòng Thoát Thoát Mộc có vô số điều giật mình, nhưng hắn lại làm ra vẻ mờ mịt:</w:t>
      </w:r>
    </w:p>
    <w:p>
      <w:pPr>
        <w:pStyle w:val="BodyText"/>
      </w:pPr>
      <w:r>
        <w:t xml:space="preserve">- Nhạc trọng, ngươi đang nói cái gì thế? Ta nghe chẳng hiểu gì cả?</w:t>
      </w:r>
    </w:p>
    <w:p>
      <w:pPr>
        <w:pStyle w:val="BodyText"/>
      </w:pPr>
      <w:r>
        <w:t xml:space="preserve">Phỉ HI Ni Á ghé tới bên tai Nhạc Trọng nói nhỏ:</w:t>
      </w:r>
    </w:p>
    <w:p>
      <w:pPr>
        <w:pStyle w:val="BodyText"/>
      </w:pPr>
      <w:r>
        <w:t xml:space="preserve">- Dự định công kích thời gian là hai giờ, toàn bộ các cán bộ quân kháng chiến đến đông đủ thì sẽ phát động. bởi vì hi vọng của nhân loại, cứu thế chủ trong dự ngôn xuất hiện, cho nên thánh tộc không muốn lưu lại cái u ác tính này. Hư nữa còn có một tên hi vọng chi tử từ địa cầu châu phi tới cũng đã rơi vào tay Thánh tộc.</w:t>
      </w:r>
    </w:p>
    <w:p>
      <w:pPr>
        <w:pStyle w:val="BodyText"/>
      </w:pPr>
      <w:r>
        <w:t xml:space="preserve">Thoát Thoát Mộc nếu như không nghĩ tới thứ đó thì nội tâm của hắn khó có thể bị Phỉ Hi Ni Á nhìn thấy, nhưng một khi hắn tự hỏi thôi, thì toàn bộ tư tâm sẽ bày ra cho PHỉ Hi Ni Á nhìn.</w:t>
      </w:r>
    </w:p>
    <w:p>
      <w:pPr>
        <w:pStyle w:val="BodyText"/>
      </w:pPr>
      <w:r>
        <w:t xml:space="preserve">Trong mắt Nhạc Trọng hiện lên một tia hàn quang, tàn khốc ra lệnh:</w:t>
      </w:r>
    </w:p>
    <w:p>
      <w:pPr>
        <w:pStyle w:val="BodyText"/>
      </w:pPr>
      <w:r>
        <w:t xml:space="preserve">- Chết tiệt! Chỉ còn hai tiếng đồ hồ sao? Đoan Mộc Thắng, bắt Thoát Thoát Mộc cho ta, phế tứ chi của hắn,</w:t>
      </w:r>
    </w:p>
    <w:p>
      <w:pPr>
        <w:pStyle w:val="BodyText"/>
      </w:pPr>
      <w:r>
        <w:t xml:space="preserve">- Vâng thưa chủ nhân!</w:t>
      </w:r>
    </w:p>
    <w:p>
      <w:pPr>
        <w:pStyle w:val="BodyText"/>
      </w:pPr>
      <w:r>
        <w:t xml:space="preserve">Trong mắt Đoan Mộc Thắng hiện lên hung quang, cũng không thấy hắn làm gì, thì dưới chân Thoát Thoát Mộc đột nhiên nổ ra những đạo địa thứ, khiến cho hai chân hắn liền bị đâm xuyên qua.</w:t>
      </w:r>
    </w:p>
    <w:p>
      <w:pPr>
        <w:pStyle w:val="BodyText"/>
      </w:pPr>
      <w:r>
        <w:t xml:space="preserve">Thoát Thoát Mộc trảo một phách tại đám địa thứ kia, sau đó gào lớn:</w:t>
      </w:r>
    </w:p>
    <w:p>
      <w:pPr>
        <w:pStyle w:val="BodyText"/>
      </w:pPr>
      <w:r>
        <w:t xml:space="preserve">- A! Bộ trưởng cứu ta, Nhạc Trọng điên rồi! Không. Hắn là gian tế của Thánh tộc, hắn muốn giết chúng ta.</w:t>
      </w:r>
    </w:p>
    <w:p>
      <w:pPr>
        <w:pStyle w:val="BodyText"/>
      </w:pPr>
      <w:r>
        <w:t xml:space="preserve">- Dừng tay!</w:t>
      </w:r>
    </w:p>
    <w:p>
      <w:pPr>
        <w:pStyle w:val="BodyText"/>
      </w:pPr>
      <w:r>
        <w:t xml:space="preserve">Tư Đồ Băng nũng nịu một tiếng, ngọc chưởng vỗ xuống, hàn băng lực hướng thẳng về phía Đoan Mộc Thắng mà cuộn tới.</w:t>
      </w:r>
    </w:p>
    <w:p>
      <w:pPr>
        <w:pStyle w:val="BodyText"/>
      </w:pPr>
      <w:r>
        <w:t xml:space="preserve">Đoan Mộc Thắng sắc mặt đờ đẫn tùy tiện vung tay lên, một bức tường đất hiện lên ngăn cản hơi thở băng hàn kia. Luồng hơi thở băng hàn đụng thẳng vào tường đất, ngưng tụ lại thành một bức tường băng thật lớn.</w:t>
      </w:r>
    </w:p>
    <w:p>
      <w:pPr>
        <w:pStyle w:val="BodyText"/>
      </w:pPr>
      <w:r>
        <w:t xml:space="preserve">Đoan Mộc Thắng chợt lóe lên, sau đó liền xuất hiện ở trước mặt Thoát Thoát Mộc, hai tay giống như móng vuốt sắc bén, rất dễ dàng thì đã bẻ gãy hai cánh tay của Thoát Thoát Mộc. Tiếp theo, Đoan Mộc Thắng đá qua một cước, trúng ngay đùi của Thoát Thoát Mộc, lực đá cuồng bạo khiến cho hai chân của Thoát Thoát Mộc bị chấn đến dập nát.</w:t>
      </w:r>
    </w:p>
    <w:p>
      <w:pPr>
        <w:pStyle w:val="BodyText"/>
      </w:pPr>
      <w:r>
        <w:t xml:space="preserve">- A!!!</w:t>
      </w:r>
    </w:p>
    <w:p>
      <w:pPr>
        <w:pStyle w:val="BodyText"/>
      </w:pPr>
      <w:r>
        <w:t xml:space="preserve">Tay chân bị bẻ gãy, Thoát Thoát Mộc phát ra một tiếng kêu vô cùng thống khổ.</w:t>
      </w:r>
    </w:p>
    <w:p>
      <w:pPr>
        <w:pStyle w:val="BodyText"/>
      </w:pPr>
      <w:r>
        <w:t xml:space="preserve">Khẳng, Khải và Tư Đồ Băng nhìn Thoát Thoát Mộc thê thảm như vậy, trong lòng đều trở nên rét lạnh.</w:t>
      </w:r>
    </w:p>
    <w:p>
      <w:pPr>
        <w:pStyle w:val="BodyText"/>
      </w:pPr>
      <w:r>
        <w:t xml:space="preserve">Đặc biệt là Khải, lại nghĩ đến một chưởng đánh vào người mình vừa rồi của Đoan Mộc Thắng. Nếu không phải đối phương thủ hạ lưu tình thì lúc này hắn đã chết rồi.</w:t>
      </w:r>
    </w:p>
    <w:p>
      <w:pPr>
        <w:pStyle w:val="BodyText"/>
      </w:pPr>
      <w:r>
        <w:t xml:space="preserve">Tư Đồ Băng nở một nụ cười rét lạnh như sương, trừng mắt nhìn thân thể Nhạc Trọng được một luồng lực băng hàn màu trắng vờn quanh:</w:t>
      </w:r>
    </w:p>
    <w:p>
      <w:pPr>
        <w:pStyle w:val="BodyText"/>
      </w:pPr>
      <w:r>
        <w:t xml:space="preserve">- Nhạc Trọng, anh muốn làm gì? Chẳng lẽ anh thật sự là gián điệp của bộ tộc Thực nhân quỷ sao?</w:t>
      </w:r>
    </w:p>
    <w:p>
      <w:pPr>
        <w:pStyle w:val="BodyText"/>
      </w:pPr>
      <w:r>
        <w:t xml:space="preserve">Nhạc Trọng trầm giọng nói:</w:t>
      </w:r>
    </w:p>
    <w:p>
      <w:pPr>
        <w:pStyle w:val="Compact"/>
      </w:pPr>
      <w:r>
        <w:t xml:space="preserve">- Bình tĩnh một chút, Tư Đồ Băng! Thoát Thoát Mộc là gian tế của Thánh tộc, hắn đã tiết lộ tình báo của tổng bộ quân phản kháng cho bộ tộc Thực nhân quỷ rồi. Sau hai giờ nữa, bộ tộc Thực nhân quỷ sẽ phái đại quân đến tiêu diệt chúng ta! Chúng ta bây giờ đã vô cùng nguy hiểm, phải nhanh chóng rút khỏi đây.</w:t>
      </w:r>
      <w:r>
        <w:br w:type="textWrapping"/>
      </w:r>
      <w:r>
        <w:br w:type="textWrapping"/>
      </w:r>
    </w:p>
    <w:p>
      <w:pPr>
        <w:pStyle w:val="Heading2"/>
      </w:pPr>
      <w:bookmarkStart w:id="1060" w:name="chương-1038-từng-tốp-máy-bay-2"/>
      <w:bookmarkEnd w:id="1060"/>
      <w:r>
        <w:t xml:space="preserve">1038. Chương 1038: Từng Tốp Máy Bay! (2)</w:t>
      </w:r>
    </w:p>
    <w:p>
      <w:pPr>
        <w:pStyle w:val="Compact"/>
      </w:pPr>
      <w:r>
        <w:br w:type="textWrapping"/>
      </w:r>
      <w:r>
        <w:br w:type="textWrapping"/>
      </w:r>
      <w:r>
        <w:t xml:space="preserve">Tư Đồ Băng cũng không bị Nhạc Trọng thuyết phục, mà là lạnh như băng chất vấn lại:</w:t>
      </w:r>
    </w:p>
    <w:p>
      <w:pPr>
        <w:pStyle w:val="BodyText"/>
      </w:pPr>
      <w:r>
        <w:t xml:space="preserve">- Anh nói Thoát Thoát Mộc là gián điệp của bộ tộc Thực nhân quỷ, có chứng cớ gì?</w:t>
      </w:r>
    </w:p>
    <w:p>
      <w:pPr>
        <w:pStyle w:val="BodyText"/>
      </w:pPr>
      <w:r>
        <w:t xml:space="preserve">Nhạc Trọng liếc nhìn Thoát Thoát Mộc một cái, thản nhiên nói:</w:t>
      </w:r>
    </w:p>
    <w:p>
      <w:pPr>
        <w:pStyle w:val="BodyText"/>
      </w:pPr>
      <w:r>
        <w:t xml:space="preserve">- Chứng cớ chứng minh anh là gián điệp của bộ tộc Thực nhân quỷ ở đâu? Hai mắt Thoát Thoát Mộc đỏ đậm, lớn tiếng than thở khóc lóc, nói:</w:t>
      </w:r>
    </w:p>
    <w:p>
      <w:pPr>
        <w:pStyle w:val="BodyText"/>
      </w:pPr>
      <w:r>
        <w:t xml:space="preserve">- Tôi căn bản không phải là gián điệp của bộ tộc Thực nhân quỷ, anh vu cáo hãm hại tôi. Anh mới là gián điệp của bộ tộc Thực nhân quỷ. Tư Đồ, tôi và cô hợp tác lâu như vậy, con người tôi như thế nào cô còn không rõ sao? Nếu tôi thực sự là gián điệp của bộ tộc Thực nhân quỷ, thì cô đã sớm rơi vào trong tay bộ tộc Thực nhân quỷ rồi. Nhạc Trọng mới là gián điệp của bộ tộc Thực nhân quỷ, hắn đến đây là muốn khiến chúng ta tự giết lẫn nhau, Kiệt Tư nói không chừng là bị hắn dùng hộp con rối khống chế đấy.</w:t>
      </w:r>
    </w:p>
    <w:p>
      <w:pPr>
        <w:pStyle w:val="BodyText"/>
      </w:pPr>
      <w:r>
        <w:t xml:space="preserve">Dưới màn biểu diễn khóc lóc, than thở của Thoát Thoát Mộc, những người trong tổng bộ quân phản khác đều ở trong lòng rùng mình, dùng ánh mắt hoài nghi nhìn đám người Nhạc Trọng.</w:t>
      </w:r>
    </w:p>
    <w:p>
      <w:pPr>
        <w:pStyle w:val="BodyText"/>
      </w:pPr>
      <w:r>
        <w:t xml:space="preserve">Con người thường hay không tự giác tin tưởng những người mà mình quen thuộc. Đối với người khác lại ôm lòng cảnh giác. Người trong quân phản kháng cũng giống như vậy, họ lựa chọn tin tưởng đồng bạn đã cùng kề vai chiến đấu với mình mà không phải là lựa chọn tin tưởng Nhạc Trọng.</w:t>
      </w:r>
    </w:p>
    <w:p>
      <w:pPr>
        <w:pStyle w:val="BodyText"/>
      </w:pPr>
      <w:r>
        <w:t xml:space="preserve">Đặc biệt là Tư Đồ Băng đã cùng Thoát Thoát Mộc chiến đấu với nhau một khoảng thời gian dài, cô tuy rằng không đối xử Thoát Thoát Mộc như người yêu, nhưng cũng coi hắn như là một đồng bọn cực kỳ quan trọng.</w:t>
      </w:r>
    </w:p>
    <w:p>
      <w:pPr>
        <w:pStyle w:val="BodyText"/>
      </w:pPr>
      <w:r>
        <w:t xml:space="preserve">Phỉ Hi Na Á dựa sát vào Nhạc Trọng, ở bên tay nhẹ giọng nói:</w:t>
      </w:r>
    </w:p>
    <w:p>
      <w:pPr>
        <w:pStyle w:val="BodyText"/>
      </w:pPr>
      <w:r>
        <w:t xml:space="preserve">- Ở bên trong túi áo bên trái của hắn có một usb. Bên trong ghi lại các tình báo về thủ lĩnh các khu của quân phản kháng.</w:t>
      </w:r>
    </w:p>
    <w:p>
      <w:pPr>
        <w:pStyle w:val="BodyText"/>
      </w:pPr>
      <w:r>
        <w:t xml:space="preserve">Nhạc Trọng khẽ cười, nói:</w:t>
      </w:r>
    </w:p>
    <w:p>
      <w:pPr>
        <w:pStyle w:val="BodyText"/>
      </w:pPr>
      <w:r>
        <w:t xml:space="preserve">- Tư Đồ Băng, nếu cô không tin tôi, cô có thể tự mình đi tra xét túi trong bên trái của hắn. Sau đó dùng máy tình nhìn xem bên trong thứ đó rốt cuộc có cái gì.</w:t>
      </w:r>
    </w:p>
    <w:p>
      <w:pPr>
        <w:pStyle w:val="BodyText"/>
      </w:pPr>
      <w:r>
        <w:t xml:space="preserve">Nghe xong lời Nhạc Trọng nói, sắc mặt Thoát Thoát Mộc rốt cuộc cũng biến đổi, lớn tiếng nói:</w:t>
      </w:r>
    </w:p>
    <w:p>
      <w:pPr>
        <w:pStyle w:val="BodyText"/>
      </w:pPr>
      <w:r>
        <w:t xml:space="preserve">- Tư Đồ, cô không được tin tưởng hắn. Ở chỗ tôi không có cái gì cả, cho dù là có, cũng là do hắn vu oan tôi. Cô không cần tin tưởng hắn.</w:t>
      </w:r>
    </w:p>
    <w:p>
      <w:pPr>
        <w:pStyle w:val="BodyText"/>
      </w:pPr>
      <w:r>
        <w:t xml:space="preserve">- Nếu như không có gì, tôi tuyệt đối sẽ không bỏ qua anh, cho dù anh là hy vọng của loài người, tôi cũng sẽ không cho anh không chút kiêng nể thương tổn đồng bạn của tôi đâu!!</w:t>
      </w:r>
    </w:p>
    <w:p>
      <w:pPr>
        <w:pStyle w:val="BodyText"/>
      </w:pPr>
      <w:r>
        <w:t xml:space="preserve">Tư Đồ Băng lạnh như băng liếc Nhạc Trọng một cái, vươn tay đưa vào lòng Thoát Thoát Mộc sờ một cái, sau đó biến sắc, lấy ra một usb. Thoát Thoát Mộc nhìn usb trong tay Tư Đồ Băng, vẻ mặt như tro tàn, không ngừng kêu rên phản kháng:</w:t>
      </w:r>
    </w:p>
    <w:p>
      <w:pPr>
        <w:pStyle w:val="BodyText"/>
      </w:pPr>
      <w:r>
        <w:t xml:space="preserve">- Cái đó là do hắn muốn hãm hại tôi!! Là hắn muốn hãm hại tôi, Tư Đồ, cô phải tin tưởng tôi!! Phải tin tưởng tôi!!</w:t>
      </w:r>
    </w:p>
    <w:p>
      <w:pPr>
        <w:pStyle w:val="BodyText"/>
      </w:pPr>
      <w:r>
        <w:t xml:space="preserve">Ánh mắt Tư Đồ Băng lạnh như băng, vẫy vẫy tay, một chiến sĩ mang theo một máy tính xách tay đến. Cô cắm usb vào trong máy, rất nhanh thì trên màn hình đã hiện lên những tình báo nằm trong usb.</w:t>
      </w:r>
    </w:p>
    <w:p>
      <w:pPr>
        <w:pStyle w:val="BodyText"/>
      </w:pPr>
      <w:r>
        <w:t xml:space="preserve">Chỉ thấy bên trong usb là tình báo về tính cách, lực lượng, vị trí và thành viên trong gia đình, quan hệ với những người khác của các thủ lĩnh quân phản kháng và nhiều người nữa. Bên cạnh tình báo, còn có các ý kiến đối phó các thủ lĩnh này của Thoát Thoát Mộc. Ngoại trừ những tình báo này ra, ở bên trong usb còn có một số lượng lớn hình chụp. Người trong hình chụp chính là Tư Đồ Băng.</w:t>
      </w:r>
    </w:p>
    <w:p>
      <w:pPr>
        <w:pStyle w:val="BodyText"/>
      </w:pPr>
      <w:r>
        <w:t xml:space="preserve">Đôi mắt Tư Đồ Băng như muốn phun lửa, tay cầm máy tính chuyển về phía Thoát Thoát Mộc:</w:t>
      </w:r>
    </w:p>
    <w:p>
      <w:pPr>
        <w:pStyle w:val="BodyText"/>
      </w:pPr>
      <w:r>
        <w:t xml:space="preserve">- Thoát Thoát Mộc, anh còn có cái gì để nói nữa không?</w:t>
      </w:r>
    </w:p>
    <w:p>
      <w:pPr>
        <w:pStyle w:val="BodyText"/>
      </w:pPr>
      <w:r>
        <w:t xml:space="preserve">Trên mặt Thoát Thoát Mộc lộ vẻ sầu thảm, nói:</w:t>
      </w:r>
    </w:p>
    <w:p>
      <w:pPr>
        <w:pStyle w:val="BodyText"/>
      </w:pPr>
      <w:r>
        <w:t xml:space="preserve">- Hãy cho tôi một lần thống khoái đi!!</w:t>
      </w:r>
    </w:p>
    <w:p>
      <w:pPr>
        <w:pStyle w:val="BodyText"/>
      </w:pPr>
      <w:r>
        <w:t xml:space="preserve">Khuôn mặt tươi cười của Tư Đồ Băng bị tức đến tái nhợt, thanh âm lạnh như băng, nói:</w:t>
      </w:r>
    </w:p>
    <w:p>
      <w:pPr>
        <w:pStyle w:val="BodyText"/>
      </w:pPr>
      <w:r>
        <w:t xml:space="preserve">- Vì sao lại phải phản bội tôi?! Tôi luôn luôn tin cậy anh mà!!</w:t>
      </w:r>
    </w:p>
    <w:p>
      <w:pPr>
        <w:pStyle w:val="BodyText"/>
      </w:pPr>
      <w:r>
        <w:t xml:space="preserve">Thoát Thoát Mộc vẻ mặt giận dữ, điên cuồng rít gào:</w:t>
      </w:r>
    </w:p>
    <w:p>
      <w:pPr>
        <w:pStyle w:val="BodyText"/>
      </w:pPr>
      <w:r>
        <w:t xml:space="preserve">- Cô tuy rằng tin tưởng tôi, nhưng những thứ tôi muốn thì cô lại không thể cho tôi. Tôi muốn uống nước sạch sẽ không có chất phóng xạ, tôi muốn chơi đùa phụ nữ xinh đẹp, muốn sống một cuộc sống yên ổn. Tôi không muốn giống như con chuột trốn đông trốn tây, sống cuộc sống mỗi ngày đều ăn không đủ no, mặc không đủ ấm, không có phụ nữ chơi đùa!!! Hơn nữa, thứ tôi muốn nhất chính là cô. Cô tuy rằng đối xử với tôi như đồng bạn, nhưng lại luôn tàn khốc không đáp lại tâm ý của tôi, đây mới là nguyên nhân lớn nhất để tôi phản bội. Tôi muốn có được cô, cho dù như thế nào đi nữa, tôi cũng phải có được cô. Cho dù là kêu tôi bán linh hồn mình cho ác quỷ ăn thịt người cũng được!!!</w:t>
      </w:r>
    </w:p>
    <w:p>
      <w:pPr>
        <w:pStyle w:val="BodyText"/>
      </w:pPr>
      <w:r>
        <w:t xml:space="preserve">Quân phản kháng vẫn luôn trong tình trạng thiếu thốn vật tư. Đồng thời một khi Thánh tộc có hành động diệt trừ, bọn họ cũng chỉ có thể lùi lại, lùi lại, và lùi lại mà thôi. Bởi vì bọn họ không phải là đối thủ của Thánh tộc. Cho dù là những nhân vật cấp bậc thủ lĩnh quân phản kháng như Thoát Thoát Mộc cũng rất nhiều thời điểm đều ăn không no bụng, thậm chí còn phải uống nước có chứa phóng xạ nữa. Rất nhiều cán bộ trung tầng của quân phản kháng trong quá trình chạy nạn đều uống phải nguồn nước có chất phóng xạ cao, cuối cùng biến thành những con quái vật như người biến dị hoặc quỷ phóng xạ.</w:t>
      </w:r>
    </w:p>
    <w:p>
      <w:pPr>
        <w:pStyle w:val="BodyText"/>
      </w:pPr>
      <w:r>
        <w:t xml:space="preserve">Đúng là vì cuộc sống lang bạt kỳ hồ, ăn bữa hôm lo bữa mai này đã khiến cho rất nhiều cán bộ trung, cao tầng của quân phản kháng bắt đầu làm phản. Dùng đồng bạn của mình để đổi lấy vinh hoa phú quý và cuộc sống yên ổn. Không có mục tiêu kiên định, tín ngưỡng cao thượng, nhìn không thấy tương lai và hy vọng, như vậy thật dễ dàng xuất hiện phản đồ.</w:t>
      </w:r>
    </w:p>
    <w:p>
      <w:pPr>
        <w:pStyle w:val="BodyText"/>
      </w:pPr>
      <w:r>
        <w:t xml:space="preserve">Tư Đồ Băng lạnh lùng liếc nhìn Thoát Thoát Mộc một cái, bên tay phải ngưng tụ ra một băng trùy, rồi đập mạnh lên trên đầu Thoát Thoát Mộc. Băng trùy lập tức xuyên thủng qua đầu Thoát Thoát Mộc. Tư Đồ Băng nói:</w:t>
      </w:r>
    </w:p>
    <w:p>
      <w:pPr>
        <w:pStyle w:val="BodyText"/>
      </w:pPr>
      <w:r>
        <w:t xml:space="preserve">- Ngươi thật khiến ta cảm thấy ghê tởm!!</w:t>
      </w:r>
    </w:p>
    <w:p>
      <w:pPr>
        <w:pStyle w:val="BodyText"/>
      </w:pPr>
      <w:r>
        <w:t xml:space="preserve">Sau khi Tư Đồ Băng đánh chết Thoát Thoát Mộc, mắt đẹp nhíu lại, nhìn chằm chằm Nhạc Trọng nói:</w:t>
      </w:r>
    </w:p>
    <w:p>
      <w:pPr>
        <w:pStyle w:val="BodyText"/>
      </w:pPr>
      <w:r>
        <w:t xml:space="preserve">- Cám ơn nhé Nhạc Trọng. Nhưng tôi không biết tại sao anh lại biết hắn là phản đồ?</w:t>
      </w:r>
    </w:p>
    <w:p>
      <w:pPr>
        <w:pStyle w:val="BodyText"/>
      </w:pPr>
      <w:r>
        <w:t xml:space="preserve">Nhạc Trọng cười khẽ:</w:t>
      </w:r>
    </w:p>
    <w:p>
      <w:pPr>
        <w:pStyle w:val="BodyText"/>
      </w:pPr>
      <w:r>
        <w:t xml:space="preserve">- Nếu tôi là cứu thế chủ trong lời tiên đoán kia thì tự nhiên là có chút bản sự đặc biệt rồi. Bây giờ phản đồ đã được giải quyết, chúng tôi đã có thể đi tìm Cung ủy viên trường nói chuyện rồi.</w:t>
      </w:r>
    </w:p>
    <w:p>
      <w:pPr>
        <w:pStyle w:val="BodyText"/>
      </w:pPr>
      <w:r>
        <w:t xml:space="preserve">Dưới trướng của Nhạc Trọng có một cường giả cấp bốn như Đoan Mộc Thắng, thì cũng giống như có được sự trợ giúp của thần vậy. Tự nhiên là dễ dàng bắt được tên phản đồ lớn Thoát Thoát Mộc ẩn giấu ở trong quân phản kháng. Các chiến sĩ của quân phản kháng ở gần đó đều nhìn Nhạc Trọng bằng ánh mắt kính sợ và sùng bái.</w:t>
      </w:r>
    </w:p>
    <w:p>
      <w:pPr>
        <w:pStyle w:val="BodyText"/>
      </w:pPr>
      <w:r>
        <w:t xml:space="preserve">Cho dù là Khải và Khẳng rất bất mãn với Nhạc Trọng cũng phải thừa nhận thân phận cứu thế chủ trong lời tiên đoán kia của Nhạc Trọng. Bên trong phòng hội kia, Cung Trường Thiên và bạn bè Lan Tư của hắn ngồi ở vị trí chủ vị.</w:t>
      </w:r>
    </w:p>
    <w:p>
      <w:pPr>
        <w:pStyle w:val="BodyText"/>
      </w:pPr>
      <w:r>
        <w:t xml:space="preserve">Nhạc Trọng vừa vào phòng hội nghị thì đã thấy Cung Trường Thiên đứng dậy nói:</w:t>
      </w:r>
    </w:p>
    <w:p>
      <w:pPr>
        <w:pStyle w:val="Compact"/>
      </w:pPr>
      <w:r>
        <w:t xml:space="preserve">- Xin chào ngài, thủ lĩnh Nhạc Trọng! Tôi tên là Cung Trường Thiên! Chuyện của ngài tôi đã hiểu rõ ràng. Từ ngày hôm nay trở đi, quân phản kháng chúng tôi đều sẽ nghe theo an bài của ngài.</w:t>
      </w:r>
      <w:r>
        <w:br w:type="textWrapping"/>
      </w:r>
      <w:r>
        <w:br w:type="textWrapping"/>
      </w:r>
    </w:p>
    <w:p>
      <w:pPr>
        <w:pStyle w:val="Heading2"/>
      </w:pPr>
      <w:bookmarkStart w:id="1061" w:name="chương-1039-đại-quân-thánh-tộc"/>
      <w:bookmarkEnd w:id="1061"/>
      <w:r>
        <w:t xml:space="preserve">1039. Chương 1039: Đại Quân Thánh Tộc!</w:t>
      </w:r>
    </w:p>
    <w:p>
      <w:pPr>
        <w:pStyle w:val="Compact"/>
      </w:pPr>
      <w:r>
        <w:br w:type="textWrapping"/>
      </w:r>
      <w:r>
        <w:br w:type="textWrapping"/>
      </w:r>
      <w:r>
        <w:t xml:space="preserve">Nhạc Trọng có chút kinh ngạc cẩn thận đáng giá người tên Cung Trường Thiên này.</w:t>
      </w:r>
    </w:p>
    <w:p>
      <w:pPr>
        <w:pStyle w:val="BodyText"/>
      </w:pPr>
      <w:r>
        <w:t xml:space="preserve">Cung Trường Thiên là thủ lĩnh tối cao của quân phản kháng, tuy rằng ba phân bộ của hắn tương đối độc lập, nhưng hắn quả thật là tay cầm quyền cao, là người có địa vị đệ nhất trong quân phản kháng. Bất cứ người nào nếu có thể đi được đến bước này, thì người đó tuyệt đối không phải người đơn giản. Họ đều là những người có tâm chí kiên nghị. Nhạc Trọng không rõ ràng vì sao hắn lại dễ dàng buông tha quyền lực khổng lồ trong tay chứ?</w:t>
      </w:r>
    </w:p>
    <w:p>
      <w:pPr>
        <w:pStyle w:val="BodyText"/>
      </w:pPr>
      <w:r>
        <w:t xml:space="preserve">Cung Trường Thiên nhìn Nhạc Trọng, cười khổ nói:</w:t>
      </w:r>
    </w:p>
    <w:p>
      <w:pPr>
        <w:pStyle w:val="BodyText"/>
      </w:pPr>
      <w:r>
        <w:t xml:space="preserve">- Thủ lĩnh đại nhân, trước khi ngài chưa đến đây, tôi quả thật không tin lời tiên đoán mấy trăm năm về trước kia. Nhưng bảo vật hi vọng đã nằm trong tay ngài, như vậy nhân loại chúng ta cũng chỉ có đi theo tài lãnh đạo của ngài, mới có thể đủ sức mà đối kháng với Thánh tộc. Vì tương lai của nhân loại chúng ta, tôi nguyện ý làm một tiểu tốt nho nhỏ dưới trướng ngài. Tính cách của Cung Phi, con tôi, có chút bất thường, đây đều là do tôi giáo dục không tốt, còn mong thủ lĩnh đại nhân gửi trả lại cho tôi. Tôi cam đoan từ nay về sau sẽ dạy dỗ nó thật tốt, đưa nó trở thành con đường chính đạo.</w:t>
      </w:r>
    </w:p>
    <w:p>
      <w:pPr>
        <w:pStyle w:val="BodyText"/>
      </w:pPr>
      <w:r>
        <w:t xml:space="preserve">Nhạc Trọng nhìn Cung Trường Thiên thức thời như vậy, liền nhẹ nhàng cười nói:</w:t>
      </w:r>
    </w:p>
    <w:p>
      <w:pPr>
        <w:pStyle w:val="BodyText"/>
      </w:pPr>
      <w:r>
        <w:t xml:space="preserve">- Tốt!!</w:t>
      </w:r>
    </w:p>
    <w:p>
      <w:pPr>
        <w:pStyle w:val="BodyText"/>
      </w:pPr>
      <w:r>
        <w:t xml:space="preserve">Cung Trường Thiên thức thời giao quyền lực trong tay mình ra. Trên danh nghĩa thì Nhạc Trọng đã là thủ lĩnh tối cao của quân phản kháng rồi. Nhưng trên thực tế, Nhạc Trọng muốn nắm giữ quyền lực khổng lồ trong tay thì còn cần một đoạn thời gian rất dài nữa. Nhạc Trọng hỏi:</w:t>
      </w:r>
    </w:p>
    <w:p>
      <w:pPr>
        <w:pStyle w:val="BodyText"/>
      </w:pPr>
      <w:r>
        <w:t xml:space="preserve">- Cung Trường Thiên, tình huống khẩn cấp, căn cứ của chúng ta đã bại lộ, bây giờ phải rời đi. Sau hai giờ nữa, đại quân của bộ tộc Thực nhân quỷ sẽ đến chỗ này, anh có đề nghị hay nào không?</w:t>
      </w:r>
    </w:p>
    <w:p>
      <w:pPr>
        <w:pStyle w:val="BodyText"/>
      </w:pPr>
      <w:r>
        <w:t xml:space="preserve">Mức độ quen thuộc đối với căn cứ này của Cung Trường Thiên dĩ nhiên là hơn Nhạc Trọng rất nhiều, Nhạc Trọng hỏi ý kiến hắn mới chính là thượng sách.</w:t>
      </w:r>
    </w:p>
    <w:p>
      <w:pPr>
        <w:pStyle w:val="BodyText"/>
      </w:pPr>
      <w:r>
        <w:t xml:space="preserve">Cung Trường Thiên vô cùng quyết đoán nói:</w:t>
      </w:r>
    </w:p>
    <w:p>
      <w:pPr>
        <w:pStyle w:val="BodyText"/>
      </w:pPr>
      <w:r>
        <w:t xml:space="preserve">- Lập tức tiến hành sơ tán tất cả nhân viên trong căn cứ, để bọn họ tự mình chạy thoát khỏi chỗ này. Trong căn cứ có hơn mười ngàn người, nếu muốn tổ chức họ thành đội để rời đi bình an hơn thì đó là chuyện tuyệt đối không thể làm được. Còn về phần căn cứ, còn lại cứ để cho hệ thống khởi động chế độ tự nổ hủy diệt nó đi.</w:t>
      </w:r>
    </w:p>
    <w:p>
      <w:pPr>
        <w:pStyle w:val="BodyText"/>
      </w:pPr>
      <w:r>
        <w:t xml:space="preserve">Tư Đồ Băng có hơi không đành lòng nói:</w:t>
      </w:r>
    </w:p>
    <w:p>
      <w:pPr>
        <w:pStyle w:val="BodyText"/>
      </w:pPr>
      <w:r>
        <w:t xml:space="preserve">- Tự mình chạy trốn, như vậy sẽ chết rất nhiều người đó!!</w:t>
      </w:r>
    </w:p>
    <w:p>
      <w:pPr>
        <w:pStyle w:val="BodyText"/>
      </w:pPr>
      <w:r>
        <w:t xml:space="preserve">Trong khu phế tích này, nguy cơ trùng trùng. Ở trong căn cứ này, đa phần đều là người thân của những chiến sĩ. Một khi để bọn họ một mình chạy đi lánh nạn nơi khác, tuyệt đối sẽ có rất nhiều người chết trên đường.</w:t>
      </w:r>
    </w:p>
    <w:p>
      <w:pPr>
        <w:pStyle w:val="BodyText"/>
      </w:pPr>
      <w:r>
        <w:t xml:space="preserve">Cung Trường Thiên thở một hơi dài nặng nề:</w:t>
      </w:r>
    </w:p>
    <w:p>
      <w:pPr>
        <w:pStyle w:val="BodyText"/>
      </w:pPr>
      <w:r>
        <w:t xml:space="preserve">- Tư Đồ Băng, chúng ta bây giờ chỉ có thể làm được nhiêu đây thôi! Lực lượng của chúng ta quá yếu!</w:t>
      </w:r>
    </w:p>
    <w:p>
      <w:pPr>
        <w:pStyle w:val="BodyText"/>
      </w:pPr>
      <w:r>
        <w:t xml:space="preserve">Tư Đồ Băng im lặng không nói, so sánh với Thánh tộc, lực lượng của bọn họ xác thật là rất yếu ớt. Nhạc Trọng quyết đoán nói:</w:t>
      </w:r>
    </w:p>
    <w:p>
      <w:pPr>
        <w:pStyle w:val="BodyText"/>
      </w:pPr>
      <w:r>
        <w:t xml:space="preserve">- Nếu đã như vậy thì lập tức tiến hành sơ tán. Tận lực chia nhỏ bộ đội ra để bảo hộ người nhà của các chiến sĩ. Rồi giao hệ thống tự nổ của căn cứ cho ta, quyền quản lý máy tính trung ương cũng giao cho ta.</w:t>
      </w:r>
    </w:p>
    <w:p>
      <w:pPr>
        <w:pStyle w:val="BodyText"/>
      </w:pPr>
      <w:r>
        <w:t xml:space="preserve">- Vâng!!</w:t>
      </w:r>
    </w:p>
    <w:p>
      <w:pPr>
        <w:pStyle w:val="BodyText"/>
      </w:pPr>
      <w:r>
        <w:t xml:space="preserve">Cung Trường Thiên lên tiếng trả lời, nhanh chóng hành động theo mệnh lệnh của Nhạc Trọng.</w:t>
      </w:r>
    </w:p>
    <w:p>
      <w:pPr>
        <w:pStyle w:val="BodyText"/>
      </w:pPr>
      <w:r>
        <w:t xml:space="preserve">Không bao lâu, từ trong căn cứ quân phản kháng, đám đông giống như con kiến chạy ra, điên cuồng bỏ chạy về bốn phương tám hướng. Trên người mọi người đều mang theo một lượng lớn vật tư theo sự dẫn dắt chỉ dẫn của những chiến sĩ có kinh nghiệm phong phú, bắt đầu cuộc chạy trốn lánh nạn.</w:t>
      </w:r>
    </w:p>
    <w:p>
      <w:pPr>
        <w:pStyle w:val="BodyText"/>
      </w:pPr>
      <w:r>
        <w:t xml:space="preserve">Sau hơn một tiếng đồng hồ, trên bầu trời xuất hiện hơn ba trăm máy bay vận tải quân sự, một trăm chiếc trực thăng vũ trang, bốn trăm chiếc máy bay ném bom hạng nặng.</w:t>
      </w:r>
    </w:p>
    <w:p>
      <w:pPr>
        <w:pStyle w:val="BodyText"/>
      </w:pPr>
      <w:r>
        <w:t xml:space="preserve">Tám trăm chiếc máy bay trải rộng trên nền trời, giống như vô số chim biến dị bay đi, che kín cả bầu trời, khiến người xem vô cùng kinh sợ. Tám trăm chiếc máy bay đủ loại hình, cho dù là nền công nghiệp trước mạt thế vô cùng phát triển thì nếu các siêu cường quốc lớn muốn duy trì một đội máy bay chiến đấu như vậy cũng không phải là chuyện thoải mái gì.</w:t>
      </w:r>
    </w:p>
    <w:p>
      <w:pPr>
        <w:pStyle w:val="BodyText"/>
      </w:pPr>
      <w:r>
        <w:t xml:space="preserve">Bên trong tám trăm máy bay chiến đấu kia, có một chiếc chiến hạm trên không dài ba trăm mét, trôi nổi ở trên không, phảng phất như một tòa thành lũy bằng sắt thép khổng lồ. Có vô số nòng pháo từ bên trong con tàu bay bằng sắt thép kia ló ra, thoạt nhìn khiến người vô cùng khiếp sợ. Bên trong con tàu bay khổng lồ kia, những dụng cụ thiết bị trang hoàng đều phát ra ánh sáng rực rỡ, sàn tàu bay được trải một tấm thảm có hoa văn tinh xảo, từng viên từng viên trân châu, bảo thạch ở ngoài khó gặp lại được tùy tiện gắn ở xung quanh.</w:t>
      </w:r>
    </w:p>
    <w:p>
      <w:pPr>
        <w:pStyle w:val="BodyText"/>
      </w:pPr>
      <w:r>
        <w:t xml:space="preserve">Cái bàn, sô pha, quầy bar, tất cả đều dùng hoàng kim để chế tạo ra. Kim bích huy hoàng, xa hoa, phú quý đến bức người. Từng cô gái loài người có tướng mạo tú lệ, xinh đẹp ngồi ở xung quanh hai bên, càng tô điểm làm đẹp cho phong cảnh trên con tàu bay này.</w:t>
      </w:r>
    </w:p>
    <w:p>
      <w:pPr>
        <w:pStyle w:val="BodyText"/>
      </w:pPr>
      <w:r>
        <w:t xml:space="preserve">Ngồi trên hàng sô pha được tạo thành bằng hoàng kim kia là bảy nam ba nữ. Bọn họ hoặc là đang thưởng thức máu tươi, hoặc là đang tán tỉnh với các tuấn nam mỹ nữ khác, bộ dạng vô cùng nhàn nhã thoải mái.</w:t>
      </w:r>
    </w:p>
    <w:p>
      <w:pPr>
        <w:pStyle w:val="BodyText"/>
      </w:pPr>
      <w:r>
        <w:t xml:space="preserve">Một gã đàn ông trẻ tuổi mặc quần bò áo giản đơn, tóc màu vàng cột kiểu đuôi ngựa, đang cầm một ly máu xử nữ lặng lẽ nhấp một ngụm, khẽ cười nói:</w:t>
      </w:r>
    </w:p>
    <w:p>
      <w:pPr>
        <w:pStyle w:val="BodyText"/>
      </w:pPr>
      <w:r>
        <w:t xml:space="preserve">- Xem ra tình báo của chúng ta đã bị tiết lộ rồi, ở phía dưới có rất nhiều con sâu nhỏ đang chạy trốn kìa.</w:t>
      </w:r>
    </w:p>
    <w:p>
      <w:pPr>
        <w:pStyle w:val="BodyText"/>
      </w:pPr>
      <w:r>
        <w:t xml:space="preserve">Ở trong con tàu bay khổng lồ này, có một màn hình hiện tin lớn, trên màn hình kia có thể rõ ràng nhìn thấy từng nhóm từng nhóm nhỏ nhân loại đang chạy nạn trong đống phế tích ở bên dưới.</w:t>
      </w:r>
    </w:p>
    <w:p>
      <w:pPr>
        <w:pStyle w:val="BodyText"/>
      </w:pPr>
      <w:r>
        <w:t xml:space="preserve">Nhân viên tổng bộ quân phản kháng đều có kinh nghiệm chạy trốn phong phú, nhưng dưới sự tra xét quan sát của một con tàu bay khổng lồ ở trên cao thì vẫn có rất nhiều người, nhiều nhóm bị phát hiện.</w:t>
      </w:r>
    </w:p>
    <w:p>
      <w:pPr>
        <w:pStyle w:val="BodyText"/>
      </w:pPr>
      <w:r>
        <w:t xml:space="preserve">Một gã người da đen thân hình cao lớn, ngậm kẹo cao su, thổi vài cái, nói:</w:t>
      </w:r>
    </w:p>
    <w:p>
      <w:pPr>
        <w:pStyle w:val="BodyText"/>
      </w:pPr>
      <w:r>
        <w:t xml:space="preserve">- Ai đó xuống dưới chơi không? Đây là trò săn bắn hiếm dịp gặp được đấy. Săn bắn những nhân loại hoang dã ấy thú vị hơn rất nhiều những nhân loại bình thường trong thành phố.</w:t>
      </w:r>
    </w:p>
    <w:p>
      <w:pPr>
        <w:pStyle w:val="BodyText"/>
      </w:pPr>
      <w:r>
        <w:t xml:space="preserve">Một người đàn ông đeo mắt kính, tóc đen, tướng mạo anh tuấn, vẻ mặt cứng nhắc, lạnh lùng nói:</w:t>
      </w:r>
    </w:p>
    <w:p>
      <w:pPr>
        <w:pStyle w:val="BodyText"/>
      </w:pPr>
      <w:r>
        <w:t xml:space="preserve">- Tinh Kỳ Ngũ!! Chúng ta không phải đến để chơi đùa đâu! Nhiệm vụ lần này của chúng ta chính là tiêu diệt hoàn toàn quân phản kháng của nhân loại đê tiện kia. Tây Đa Lưu Tư đại nhân đang nhìn chúng ta đấy.</w:t>
      </w:r>
    </w:p>
    <w:p>
      <w:pPr>
        <w:pStyle w:val="BodyText"/>
      </w:pPr>
      <w:r>
        <w:t xml:space="preserve">Tinh Kỳ Ngũ nhún nhún vai nói:</w:t>
      </w:r>
    </w:p>
    <w:p>
      <w:pPr>
        <w:pStyle w:val="BodyText"/>
      </w:pPr>
      <w:r>
        <w:t xml:space="preserve">- Tướng Mã Nhất Minh, đừng cứng nhắc như vậy chứ?! Tôi cũng chỉ là nói giỡn thôi, nhiệm vụ lần này tôi sẽ hoàn thành thật tốt.</w:t>
      </w:r>
    </w:p>
    <w:p>
      <w:pPr>
        <w:pStyle w:val="Compact"/>
      </w:pPr>
      <w:r>
        <w:t xml:space="preserve">Tây Đa Lưu Tư chính là thần chiến sĩ cấp nắm có thân phận tôn quý, thế lực mạnh mẽ trong Thánh tộc. Ở trong một bộ cường giả như mây và có được mười triệu dân cư như Thánh tộc, cũng chỉ có hơn ba mươi người là có được lực lượng thần chiến sĩ cấp năm. Trong một bộ tộc cường giả vi tôn như Thánh tộc, thân phận của Tây Đa Lưu Tư tự nhiên là vô cùng tôn quý rồi.</w:t>
      </w:r>
      <w:r>
        <w:br w:type="textWrapping"/>
      </w:r>
      <w:r>
        <w:br w:type="textWrapping"/>
      </w:r>
    </w:p>
    <w:p>
      <w:pPr>
        <w:pStyle w:val="Heading2"/>
      </w:pPr>
      <w:bookmarkStart w:id="1062" w:name="chương-1040-đại-quân-thánh-tộc2"/>
      <w:bookmarkEnd w:id="1062"/>
      <w:r>
        <w:t xml:space="preserve">1040. Chương 1040: Đại Quân Thánh Tộc!(2)</w:t>
      </w:r>
    </w:p>
    <w:p>
      <w:pPr>
        <w:pStyle w:val="Compact"/>
      </w:pPr>
      <w:r>
        <w:br w:type="textWrapping"/>
      </w:r>
      <w:r>
        <w:br w:type="textWrapping"/>
      </w:r>
      <w:r>
        <w:t xml:space="preserve">Tướng Mã Nhất Minh mặt lạnh lùng trầm giọng nói:</w:t>
      </w:r>
    </w:p>
    <w:p>
      <w:pPr>
        <w:pStyle w:val="BodyText"/>
      </w:pPr>
      <w:r>
        <w:t xml:space="preserve">- Mọi người chú ý một chút, Tây Đa Lưu Tư đại nhân chỉ là đến giúp chúng ta áp trận thôi. Chúng ta có nhiều chiến sĩ Thánh tộc cấp bốn như vậy, nếu còn để Tây Đa Lưu Tư đại nhân ra tay thì đây đúng là sỉ nhục cả đời của chúng ta. Một mỹ nữ tóc vàng mắt xanh, dáng người gợi cảm, làn da trắng nõn, tướng mạo diễm lệ, lại chỉ mặc có một quần đùi bằng da màu đen, áo ngực cũng màu đen, trang điểm đậm, có vẻ vô cùng lẳng lở, phóng đãng cười nói:</w:t>
      </w:r>
    </w:p>
    <w:p>
      <w:pPr>
        <w:pStyle w:val="BodyText"/>
      </w:pPr>
      <w:r>
        <w:t xml:space="preserve">- Cứ an tâm đi Tướng Mã! Ở chỗ chúng ta có mười thần chiến sĩ cấp bốn. Người mạnh nhất của quân phản kháng nhân loại kia cũng chưa bằng sức mạnh của thần chiến sĩ cấp ba chúng ta nữa là. Một bàn tay của tôi cũng đủ để giết chết hết đám nhân loại tầm thường như con kiến trong chớp mắt thôi. Tướng Mã Nhất Minh quét nhìn hơn mười người đàn ông loài người mạnh mẽ, có tướng mạo anh tuấn đang quỳ gối trước người mỹ nữ lẳng lơ kia, lạnh lùng nói:</w:t>
      </w:r>
    </w:p>
    <w:p>
      <w:pPr>
        <w:pStyle w:val="BodyText"/>
      </w:pPr>
      <w:r>
        <w:t xml:space="preserve">- Bì An Na, ngươi chơi đùa thì chơi đùa, nhưng đừng làm lỡ chuyện của đại nhân. Nếu không ta sẽ không buông tha cho ngươi đâu!</w:t>
      </w:r>
    </w:p>
    <w:p>
      <w:pPr>
        <w:pStyle w:val="BodyText"/>
      </w:pPr>
      <w:r>
        <w:t xml:space="preserve">- Không buông tha ta như thế nào, ở trên giường dùng đại gia hỏa chinh phục ta sao? Hay là giống như tên kia, dùng này nọ để lấy lòng ta? Bì An Na phóng đãng cười một tiếng, vươn tay nắm lấy thân dưới của một gã đàn ông loài người ở bên cạnh, dùng sức kéo xuống, lập tức khiến cho người đó biến thành một thái giám. Vô số máu tươi văng ra dính vào tay ả, khiến cho ả càng thêm giống một con ác ma dữ tợn ác độc đang tỉnh giấc. Gã đàn ông vạm vỡ mạnh khỏe kia phát ra tiếng rên rỉ vô cùng đau đớn thống khổ, hôm thân dưới giãy dụa trên mặt đất, máu tươi tràn ra khắp nơi. Một đám đàn ông vây quanh bên người Bì An Na run rẩy, mặt xám như tro tàn, không dám có bất kỳ cử động nào. Mỹ nữ có tướng mạo yêu diễm trước mặt này đồng dạng cũng là một quái vật khoác da người. Bọn họ cũng không dám chọc tức đối phương.</w:t>
      </w:r>
    </w:p>
    <w:p>
      <w:pPr>
        <w:pStyle w:val="BodyText"/>
      </w:pPr>
      <w:r>
        <w:t xml:space="preserve">- Thật là, quỷ gọi là gì? Thật khó nghe!! Bì An Na nhìn gã đàn ông vạm vỡ kia, nhíu mày. Năm ngón tay dài với móng tay bén nhọn duỗi ra, đầu của người đàn ông nằm giãy dụa đau đớn trên mặt đất lập tức bị bẻ gãy, bay đến trong tay Bì An Na. Bì An Na đâm tay phải vào, liền đào ra một động lớn ở bên trong đầu người đàn ông kia. Sau đó vươn đầu lưỡi hút thứ bên trong. Hơn mười người đàn ông quỳ gối bên cạnh Bì An Na, trong mắt đều hiện lên vẻ bi ai. Bọn họ đều biết kết cục của mình chắc chắn bị Bì An Na ăn vào bụng. Người nào càng được sủng ái thì thời gian bị ăn lại càng sớm, còn những người đàn ông không được sủng ái thì vẫn phải sống cuộc sống như địa ngục. Rồi cuối cùng vẫn là bị giết chết. Một đứa trẻ thoạt nhìn chỉ mới mười một, mười hai tuổi trên mặt treo một nụ cười đáng yêu, nói:</w:t>
      </w:r>
    </w:p>
    <w:p>
      <w:pPr>
        <w:pStyle w:val="BodyText"/>
      </w:pPr>
      <w:r>
        <w:t xml:space="preserve">- Tướng ăn của Bì An Na vẫn như cũ quá xấu xí! Đúng rồi, Kiều Nạp Tư, nghe nói đứa con hy vọng của nhân loại đã xuất hiện, còn bị ngươi bắt giữ nữa. Thủ cấp của hắn vẫn còn ở chỗ ngươi chứ?</w:t>
      </w:r>
    </w:p>
    <w:p>
      <w:pPr>
        <w:pStyle w:val="BodyText"/>
      </w:pPr>
      <w:r>
        <w:t xml:space="preserve">- Còn ở chỗ ta! Thế giới chúng ta sắp tiến công tên là địa cầu. Ở thế giới kia bây giờ nơi nơi đều là tang thi, thú biến dị, thực vật biến dị. Trình độ vũ lực ở bên kia rất thấp, người mạnh nhất trong nhân loại phỏng chừng thực lực chỉ đạt đến thần chiến sĩ cấp ba đỉnh cao thôi. Đại bộ phận trụ cột công nghiệp đã bị phá hư. Ảnh hưởng duy nhất đối với nghiệp lớn của chúng ta chính là một tổ chức có tên Thiên Đường Thần Quốc. Tổ chức kia đã khôi phục trụ cột công nghiệp, hơn nữa thu phục các thành phố lớn, có được mười hai Sứ đồ có thực lực ngang thần chiến sĩ cấp ba. Trình độ khoa học kỹ thuật của thế giới kia không cao, nhưng lại có được vũ khí có tính hủy diệt và uy lực rất lớn là đạn hạt nhân. Nhưng vì trật tự thế giới đã bị hỏng, đại bộ phận đạn hạt nhân đều biến thành vật vô chủ cả. Chúng ta chỉ cần đi qua nắm giữ đạn hạt nhân này trong tay thì thế giới kia liền thuộc về chúng ta rồi. Trên mặt một gã đàn ông tóc vàng mắt xanh chậm rãi nở một nụ cười khẽ, thoạt nhìn trông có vẻ vô cùng tà ác trí tuệ, ở bên người lấy ra một hòm thủy tinh, mở lớp vải tầm thường phủ bên trong ra, lộ ra một cái đầu người da đen mang vẻ vô cùng hoảng sợ, sau đó chậm rãi nói. Trong mắt đứa bé kia xuất hiện ánh sáng kỳ dị, hỏi:</w:t>
      </w:r>
    </w:p>
    <w:p>
      <w:pPr>
        <w:pStyle w:val="BodyText"/>
      </w:pPr>
      <w:r>
        <w:t xml:space="preserve">- Thần chiến sĩ cấp ba đỉnh cao, thế giới kia quả thật là quá yếu rồi. Đúng rồi, Kiều Nạp Tư, đứa con hy vọng của nhân loại đang ở trong tay ngươi, ấn ký hệ thống Thần Ma đâu? Có thể cho tôi xem một chút chứ? Vừa nghe đến ấn ký hệ thống Thần Ma, chín thần chiến sĩ cấp bốn đang ngồi hít một hơi mạnh, ánh mắt nhịn không được tập trung lên người Kiều Nạp Tư. Ấn ký hệ thống Thần Ma có được bí mật vô tận và lực lượng thần bí. Thủy tổ trong truyền thuyết của Thánh tộc có được lực lượng khủng bố của thần chiến sĩ cấp sáu chính là vì họ đạt được ấn ký hệ thống Thần Ma, đột phá bước tường cấp năm, cuối cùng trở thành cường giả cấp sáu. Mười người đang ngồi ở đây đã trở thành thần chiến sĩ cấp bốn được hơn một trăm năm rồi, nhưng bọn họ lại hoàn toàn không có biện pháp đột phá lên cấp năm. Trên thực tế, thần chiến sĩ cấp năm của Thánh tộc đều là từ thế chiến lần trước còn lưu trữ lại. Thánh tộc mới sống lại này trong mấy trăm năm cũng chỉ có một vị ở trong khu phóng xạ nặng giãy dụa mấy năm mới miến cưỡng đột phá cực hạn trở thành thần chiến sĩ cấp năm. Còn những người mạnh nhất trong tộc cũng chỉ dừng lại ở thực lực thần chiến sĩ cấp bốn đỉnh cao thôi. Đúng là bởi vì như thế, mọi người mới vô cùng chờ mong nhìn Kiều Nạp Tư, muốn nhìn thấy ấn ký hệ thống Thần Ma trong truyền thuyết kia. Trong mắt Kiều Nạp Tư hiện lên chút tiếc hận, thản nhiên nói:</w:t>
      </w:r>
    </w:p>
    <w:p>
      <w:pPr>
        <w:pStyle w:val="Compact"/>
      </w:pPr>
      <w:r>
        <w:t xml:space="preserve">- Ấn ký hệ thống Thần Ma mà tôi đoạt được đã nộp lên cho Thánh tổ Khải Lôi Mạn bệ hạ vĩ đại rồi. Nghe được cái tên này, tất cả mọi người đều ngậm miệng lại. Thánh tổ Khải Lôi Mạn là thủy tổ của Thánh tộc, có được lực lượng thần chiến sĩ cấp sáu, là một tồn tại vĩ đại. Lúc trước chính là do Khải Lôi Mạn và các thần chiến sĩ cấp sáu khác cùng nhau đánh tan quân phản kháng nhân loại, khiến cho Thánh tộc trở thành người thống trị trên thế giới này. Trong cái thế giới này, ngoại trừ một ít thú biến dị cấp sáu vô cùng khủng bố ra, thì không còn người nào là đối thủ của Khải Lôi Mạn nữa. Mà những thú biến dị cấp sáu này tuy có được lực lượng khủng bố, nhưng cả đám lại sống ở một nơi cổ quái, hoàn toàn không có hứng thú với bá quyền thế giới, nên cũng không hình thành uy hiếp gì cho Khải Lôi Mạn. Vì vậy có thể nói Khải Lôi Mạn cho dù là quyền thế hay lực lượng cá nhân đều đạt đến đỉnh cao nhất thế giới. Bọn Tướng Mã Nhất Minh nêú dám vi phạm ý chí của Khải Lôi Mạn thì chỉ có một con đường chết mà thôi.</w:t>
      </w:r>
      <w:r>
        <w:br w:type="textWrapping"/>
      </w:r>
      <w:r>
        <w:br w:type="textWrapping"/>
      </w:r>
    </w:p>
    <w:p>
      <w:pPr>
        <w:pStyle w:val="Heading2"/>
      </w:pPr>
      <w:bookmarkStart w:id="1063" w:name="chương-1041-thánh-tộc-cấp-năm-tây-đa-lưu-tư"/>
      <w:bookmarkEnd w:id="1063"/>
      <w:r>
        <w:t xml:space="preserve">1041. Chương 1041: Thánh Tộc Cấp Năm Tây Đa Lưu Tư!</w:t>
      </w:r>
    </w:p>
    <w:p>
      <w:pPr>
        <w:pStyle w:val="Compact"/>
      </w:pPr>
      <w:r>
        <w:br w:type="textWrapping"/>
      </w:r>
      <w:r>
        <w:br w:type="textWrapping"/>
      </w:r>
      <w:r>
        <w:t xml:space="preserve">Tướng Mã Nhất Minh lạnh như băng ra mệnh lệnh:</w:t>
      </w:r>
    </w:p>
    <w:p>
      <w:pPr>
        <w:pStyle w:val="BodyText"/>
      </w:pPr>
      <w:r>
        <w:t xml:space="preserve">- Mệnh lệnh của Thánh Thành chính là giết chết tất cả nhân loại trong tổng bộ quân phản kháng, không để bất kỳ ai trốn thoát. Bì An Na, cô mang theo một trăm người máy chiến đấu RH2 bao vây tiêu diệt nhân loại phương Đông. Tây Mông, anh mang theo một trăm RH2 bao vây tiêu diệt nhân loại phương Tây. Trương Lị, mang theo một trăm RH2 bao vây tiêu diệt nhân loại phương Bắc. Tát Ma, anh mang theo một trăm người máy RH2 bao vây tiêu diệt nhân loại phương nam. Hoa Đô, mang theo một trăm RH2 và hai trăm chiến sĩ Thánh tộc cấp hai tiến công căn cứ tổng bộ dưới mặt đất quân phản kháng.</w:t>
      </w:r>
    </w:p>
    <w:p>
      <w:pPr>
        <w:pStyle w:val="BodyText"/>
      </w:pPr>
      <w:r>
        <w:t xml:space="preserve">-Vâng!</w:t>
      </w:r>
    </w:p>
    <w:p>
      <w:pPr>
        <w:pStyle w:val="BodyText"/>
      </w:pPr>
      <w:r>
        <w:t xml:space="preserve">- Dạ!</w:t>
      </w:r>
    </w:p>
    <w:p>
      <w:pPr>
        <w:pStyle w:val="BodyText"/>
      </w:pPr>
      <w:r>
        <w:t xml:space="preserve">- …. Năm chiến sĩ Thánh tộc cấp bốn được điểm danh chớp mắt đã bỏ xuống trò chơi trong tay, đi vào trạng thái chiến đấu. Năm loại tàu bay nhỏ rất nhanh thì từ bên trong tàu bay mẹ giống như một pháo đài bay bay ra, bay về bốn phía khác nhau. Đoàn máy bay vô cùng khổng lồ dưới sự che giấu của trực thăng quân sự, nhanh chóng đáp xuống mặt đất. Từ trong một viếc máy bay vận tải quân sự, người máy chiến đấu RH2 nối đuôi nhau không dứt đi xuống. Quân đoàn năm người máy nhanh chóng thành hình, chia nhau bay nhanh về năm phương hướng. Tốc độ của người máy chiến đấu RH2 cực kỳ nhanh, rất nhanh thì đã đuổi kịp những chiến sĩ quân phản kháng đang chạy nạn. Toàn bộ pháo tự động trên người chúng nó khai hỏa, không ngừng bắn chết từng chiến sĩ từng chiến sĩ một của quân phản kháng đang chạy nạn. Trong số ít chiến sĩ quân phản kháng kia, có không ít người muốn mượn dùng địa hình để kịch chiến với RH2, nhưng uy lực của vũ khí trong tay bọn họ quá yếu rồi, rất nhiều loại súng ống căn bản là không thể phá hư tầng bọc thép phủ trên người người máy RH2 kia. Hơn nữa người máy chiến đấu RH2 có rada rất linh hoạt, chỉ cần bước vào phạm vi dò xét của người máy RH2, bọn họ thậm chí là chạy trốn cũng chạy không thoát. Ngay từ đầu cuộc chiến, chiến sĩ quân phản kháng đã thương vong thảm trọng, quân lính tan rã, nơi nơi đều là thi thể bị cơ quan pháo nổ tung. Nhạc Trọng nhìn các chiến sĩ bộ tộc Thực nhân quỷ phát động tiến công về phía tổng bộ của quân phản kháng, khẽ cau mày nói:</w:t>
      </w:r>
    </w:p>
    <w:p>
      <w:pPr>
        <w:pStyle w:val="BodyText"/>
      </w:pPr>
      <w:r>
        <w:t xml:space="preserve">- Đúng là một tên giảo hoạt, chỉ đưa vào một bộ phận binh lực nhỏ để tiến công tổng bộ quân phản kháng thôi! Hoa Đô vô cùng cẩn thận, chỉ phái ra bốn mươi người máy chiến đấu RH2 và một trăm cao thủ Thánh tộc có thực lực ngang với thần chiến sĩ cấp ba phát động tiến công tổng bộ của quân phản kháng, hoàn toàn không đưa toàn bộ binh lực cùng một lúc vào. Đồng thời bản thân Hoa Đô cũng đứng ở một nơi cách tổng bộ quân phản kháng rất xa quan sát, hoàn toàn không có ý đến gần. Cung Thiên Trường cười chua sót, nói:</w:t>
      </w:r>
    </w:p>
    <w:p>
      <w:pPr>
        <w:pStyle w:val="BodyText"/>
      </w:pPr>
      <w:r>
        <w:t xml:space="preserve">- Đây là đương nhiên. Chúng tôi từng tự nổ một căn cứ qua, tiêu diệt được một gã Thực nhân quỷ cấp bốn. Đó cũng là lần duy nhất chúng tôi có thể tiêu diệt Thực nhân quỷ cấp bốn. Có được kinh nghiệm lần đó, bọn họ đương nhiên là phải cẩn thận hơn rồi. Hơn nữa thực lực của chúng ta yếu như vậy, nếu ngài không đến thì bộ đội hắn phái ra cũng đủ đến hủy diệt tổng bộ quân phản kháng rồi. Bốn mươi người máy chiến đấu RH2 và một trăm Thực nhân quỷ cấp ba, đội hình như vậy hoàn toàn đủ sức và dễ dàng phá hủy toàn bộ tổng bộ quân phản kháng. Nên biết, tổng bộ quân phản kháng tuy rằng có hơn mười ngàn người, nhưng chiến sĩ có thể chiến đấu chỉ có ba ngàn người, mà người có thực lực ngang với thần chiến sĩ cấp ba thì ngay cả con số mười cũng không đạt tới. Bất cứ thần chiến sĩ cấp ba nào cũng có năng lực lấy một địch một trăm, quân phản kháng căn bản là không đủ sức mạnh thực lực để ngăn cản một trăm thần chiến sĩ cấp ba cả. Quân phản kháng sở dĩ còn không bị tiêu diệt hoàn toàn là vì Thánh tộc hoàn toàn thờ ơ với sự tồn tại của bọn họ. Hơn nữa bọn họ luôn chạy nạn, vị trí căn cứ cũng vô cùng bí mật. Nhưng Thoát Thoát Mộc làm phản khiến cho tất cả bị hủy. Bộ tộc Thực nhân quỷ không động thì thôi, vừa động thì hoàn toàn dùng thế nghiền áp như sấm sét. Đội quân mà Thánh tộc phái đến chinh phạt quân phản kháng có thực lực vượt qua quân phản kháng mấy trăm lần, nếu không có Nhạc Trọng, bọn họ giãy dụa như thế nào cũng chỉ còn đường chết thôi. Đương nhiên đây cũng liên quan đến địa vị thống trị của bộ tộc Thực nhân quỷ và họ hoàn toàn không có thiên địch gì. Vì không có thiên địch, cho nên chúng nó có thể thoải mái tập hợp đại quân tiến hành công phạt bất cứ nơi nào, căn bản không cần lo lắng hậu phương như thế nào. Nhạc Trọng nhìn một đống màn hình điện tử, trầm giọng nói:</w:t>
      </w:r>
    </w:p>
    <w:p>
      <w:pPr>
        <w:pStyle w:val="BodyText"/>
      </w:pPr>
      <w:r>
        <w:t xml:space="preserve">- Không còn cách nào nữa, xem ra phải ra tay thôi! Ra tay, Bạch Y!!</w:t>
      </w:r>
    </w:p>
    <w:p>
      <w:pPr>
        <w:pStyle w:val="BodyText"/>
      </w:pPr>
      <w:r>
        <w:t xml:space="preserve">- Vâng! Chủ nhân!! Bạch Y nở một nụ cười ngọt nào với Nhạc Trọng, bắt đầu hóa thành từng dòng số liệu đi qua bình điện khuếch tán rộng ra bốn phương tám hướng. Một đám người máy chiến đấu RH2 đang tiến về phía tổng bộ của quân phản kháng đột nhiên dừng lại hành động, vô số nòng pháo dưới sự điều khiển của Bạch Y quay về phía Thực nhân quỷ cấp ba, điên cuồng khai nòng bắn đạn pháo. Thực nhân quỷ cấp ba căn bản là không phòng bị RH2 ở đằng sau, một cái chớp mắt thì đã bị hỏa lực khủng bố của cơ quan pháo nổ tung thành từng mảnh. Bạch Y là trí năng nhân tạo siêu cấp, trong nháy mắt có thể tính toán được quỹ tích di chuyển và phương hướng di động của mấy trăm Thực nhân quỷ cấp ba. Dưới năng lực tính toán biến thái của nó, những Thực nhân quỷ này căn bản là không thể chạy thoát.</w:t>
      </w:r>
    </w:p>
    <w:p>
      <w:pPr>
        <w:pStyle w:val="BodyText"/>
      </w:pPr>
      <w:r>
        <w:t xml:space="preserve">- Đáng chết!! Sao lại thế này? Nhìn đám người máy chiến đấu RH2 đột nhiên tạo phản trên chiến trường, sắc mặt Hoa Đô tái mét, hóa thành một luồng sáng không ngừng né tránh đạn pháo cơ quan pháo mà người máy chiến đấu RH2 đã bắn ra.</w:t>
      </w:r>
    </w:p>
    <w:p>
      <w:pPr>
        <w:pStyle w:val="BodyText"/>
      </w:pPr>
      <w:r>
        <w:t xml:space="preserve">- Đám nhân loại đê tiện hèn mòn kia chẳng lẽ muốn phản kháng Thánh tộc cao quý chúng ta sao? Đi chết cho ta, đám nhân loại đê tiện kia! Hoa Đô chớp mắt thì đã xuất hiện trước mặt người máy chiến đấu RH2, phẫn nộ rống lớn. Tay phải vung lên, một lưỡi đao không khí khổng lồ trực tiếp chém xuống khoang điều khiển người máy chiến đấu RH2, ngay cả nhân viên điều khiển ở bên trong cũng bị chém thành hai khúc. Sau khi dùng một đòn phá hủy một đám RH2, Hoa Đô giống như ma quỷ, cơ thể chớp lóe không ngừng, tay phải vung lên chém xuống, từng lưỡi đao không khí chém nát khoang điều khiển của người máy chiến đấu RH2. Ngay cả nhân viên điều khiển ngồi trong khoang và cơ thể to lớn của người máy cũng cùng nhau bị chém thành hai khúc.</w:t>
      </w:r>
    </w:p>
    <w:p>
      <w:pPr>
        <w:pStyle w:val="Compact"/>
      </w:pPr>
      <w:r>
        <w:t xml:space="preserve">- Thật mạnh!! Thần chiến sĩ cấp bốn quả nhiên là có thực lực sâu không lường được! Ở trong căn cứ dưới mặt đất của quân phản kháng, Cung Thiên Trường nhìn Hoa Đô ở trên trời giơ tay nhấc chấn, dễ dàng phá hủy từng đám người máy chiến đấu RH2 giống như diệt một đám côn trùng vậy, trong lòng tràn ngập kinh hãi hoảng sợ. Cung Thiên Trường tự hỏi bản thân mình có thể đánh bại một đám người máy chiến đấu RH2 không, nhưng phương pháp hắn chọn dùng chỉ có thể giết chết nhân viên điều khiển người máy, hơn nữa cũng sẽ tốn rất nhiều sức lực.</w:t>
      </w:r>
      <w:r>
        <w:br w:type="textWrapping"/>
      </w:r>
      <w:r>
        <w:br w:type="textWrapping"/>
      </w:r>
    </w:p>
    <w:p>
      <w:pPr>
        <w:pStyle w:val="Heading2"/>
      </w:pPr>
      <w:bookmarkStart w:id="1064" w:name="chương-1042-thánh-tộc-cấp-năm-tây-đa-lưu-tư-2"/>
      <w:bookmarkEnd w:id="1064"/>
      <w:r>
        <w:t xml:space="preserve">1042. Chương 1042: Thánh Tộc Cấp Năm Tây Đa Lưu Tư! (2)</w:t>
      </w:r>
    </w:p>
    <w:p>
      <w:pPr>
        <w:pStyle w:val="Compact"/>
      </w:pPr>
      <w:r>
        <w:br w:type="textWrapping"/>
      </w:r>
      <w:r>
        <w:br w:type="textWrapping"/>
      </w:r>
      <w:r>
        <w:t xml:space="preserve">Hoàn toàn không giống Hoa Đô nhẹ nhàng vung tay lên thì đã phá hủy từng đám từng đám người máy chiến đấu RH2 một cách dễ dàng như vậy. Sóng điện từ vẫn tiếp tục khuếch tán, người máy chiến đấu RH2 ở bốn phương hướng khác cũng bị ảnh hưởng, hoàn toàn bị Bạch Y khống chế trong tay. Chúng nó nhanh chóng đổi hướng nòng pháo, điên cuồng bắn pháo công kích người chỉ huy chúng nó. Hoàn toàn không kịp phòng bị, bốn Thực nhân quỷ cấp bốn đám Bì An Na quả thật bị đánh không kịp trở tay. Nhưng chúng dù sao cũng là thần chiến sĩ cấp bốn, tuy rằng hao phí không ít sức lực, nhưng không có ai chết cả, ngược lại bắt đầu vừa né tránh, vừa phá hủy những người máy chiến đấu RH2 tạo phản này. Sóng điện từ kia cũng khuếch tán lên trên bầu trời, từng chiếc từng chiếc máy bay vận tải quân sự, trực thăng võ trang đều bị Bạch Y khống chế trong tay.</w:t>
      </w:r>
    </w:p>
    <w:p>
      <w:pPr>
        <w:pStyle w:val="BodyText"/>
      </w:pPr>
      <w:r>
        <w:t xml:space="preserve">Máy bay vận tải quân sự nhanh chóng bay về phía căn cứ quân phản kháng, còn những trực thăng quân sự thì lại điều chỉnh nòng pháo nhắm ngay chiếc chiến hạm khổng lồ ở trên bầu trời kia nã pháo. Thế cục nhanh chóng nghịch chuyển trong chớp mắt khi Bạch Y ra tay, hoàn toàn thể hiện ra lực lượng khủng bố của bảo vật hy vọng Bạch Y. Luồng sóng điện tử nhanh chóng lan truyền đến chiến hạm khổng lồ kia, âm mưu muốn xâm chiếm cướp quyền điều khiển chiến hạm khổng lồ. Một khi chiến hạm này rơi vào trong tay Nhạc Trọng thì kết quả của trận chiến này có thể thay đổi chóng mặt. Luồng sóng ẩn chứa số liệu Bạch Y vừa mới tiếp xúc với máy tính trung ương trên chiến hạm khổng lồ thì tiếng chuông cảnh báo đã vang lên ầm ĩ ở bên trong chiến hạm rồi. Một người đàn ông ngồi ở gần máy tính trung ương của chiến hạm, dáng người khôi ngô, tướng mạo anh tuấn, tóc vàng mắt xanh, để tóc ngắn, mặc tây trang, cả người thoạt nhìn giống như một con sư tử đực đáng sợ, mở hai mắt ra. Người đàn ông đáng sợ này chính là thần chiến sĩ cấp năm Tây Đa Lưu Tư đến áp trận lần này!</w:t>
      </w:r>
    </w:p>
    <w:p>
      <w:pPr>
        <w:pStyle w:val="BodyText"/>
      </w:pPr>
      <w:r>
        <w:t xml:space="preserve">- Trí năng nhân tạo siêu cấp! Bảo vật hy vọng này xem ra đã rơi vào trong tay nhân loại. Quả nhiên, cho dù là nhân loại bây giờ gầy yếu như con kiến cũng không thể khinh thường được. Tây Đa Lâu Tư nhìn máy tính trung ương ở bên tay phải không ngừng phát ra từng đợt cảnh cáo. Từng làn sóng nhấp nhô đột nhiên xuất hiện, sau đó nổ tung hoàn toàn sóng điện từ kia. Tây Đa Lâu Tư trầm giọng mệnh lệnh:</w:t>
      </w:r>
    </w:p>
    <w:p>
      <w:pPr>
        <w:pStyle w:val="BodyText"/>
      </w:pPr>
      <w:r>
        <w:t xml:space="preserve">- Truyền mệnh lệnh của ta, khởi động hệ thống phòng hộ toàn diện. Ngăn cản tất cả bước sóng. Mệnh lệnh của Tây Đa Lâu Tư vừa ra, bên trong chiến hạm thật lớn kia chậm rãi xuất hiện vô số rada kéo dài, từng luồng sóng quấy nhiễu kỳ dị từ trong rada bắn ra, hoàn toàn quấy nhiễu các bước sóng khác còn lại. Hệ thống phòng hộ toàn diện một khi đã khởi động thì sẽ không còn bất cứ sóng điện từ nào có thể xâm nhập vào máy tính trung ương ở trong chiến hạm này nữa. Bạch Y cũng không thể thông qua sóng điện từ xâm vào chiếc chiến hạm này. Đương nhiên khi hệ thống phòng hộ toàn diện khởi động cũng có một khuyết điểm. Chính là chiếc chiến hạm này trong lúc khởi động hệ thống kia sẽ lập tức biến thành kẻ điếc và người mù, không thể thông qua máy tính trung ương nắm giữ tình báo các phương hướng khác, cũng không có cách nào tiến hành thông tín bình thường, thứ duy nhất có thể dựa vào lúc này cũng chỉ có ánh mắt của Thánh tộc khống chế chiến hạm thôi. Cứ như vậy, sức mạnh của chiếc chiến hạm khổng lồ này sẽ trong nháy mắt bị suy yếu hơn bảy mươi phần trăm. Bất quá đây cũng là cách đối phó Bạch Y tốt nhất. Bất cứ thứ gì có được vũ khí siêu khoa học kỹ thuật như máy tính trung ương đều có vẻ gầy yếu đến không chịu nổi trước mặt trí năng nhân tạo siêu cấp Bạch Y. Lúc trước, khi bộ tộc Thực nhân quỷ mà bộ tộc quỷ hút máu chiến đấu kịch liệt với nhân loại cũng từng nếm qua vô số khổ đau như thế, cho nên chúng nó tự nhiên là tìm ra rất nhiều phương pháp đối kháng rồi. Ngay lúc hệ thống phòng hộ hoàn toàn khởi động thì Bạch Y đã xác định bản thân mình không thể thông qua sóng quấy nhiễu khống chế chiếc chiến hạm khổng lồ trên không kia. Nó lập tức chuyển hướng điều khiển những trực thăng quân sự ở xung quanh phát động công kích về phía chiến hạm khổng lồ kia, vô số đạn pháo và đạn đạo từ cơ quan pháo trực tiếp bắn thẳng vào thân chiếc chiến hạm khổng lồ kia. Tầng bọc thép bên ngoài chiếc chiến hạm khổng lồ bay ở trên bầu trời kia sử dụng hợp kim tiên tiến nhất, độ cứng của tầng bọc thép siêu việt hơn cả xe tăng đã được trang bị một tầng bọc thép nữa. Đạn pháo của cơ quan pháo bắn lên trên, tạo ra vô số ngọn lửa nho nhỏ, khiến cho tầng bọc thép bên ngoài kia bị nổ đến gồ ghề, nhưng lại không bị tổn thương quá nặng. Chỉ có một quả đạn đạo bắn trúng chiến hạm khổng lồ kia mới có thể khiến cho tầng bọc thép bên ngoài bị nổ tung, mảnh sắt thép nhỏ bay tứ tung. Nhưng chiếc chiến hạm kia được bọc thép rất dày, trong khoảng thời gian ngắn, đạn đạo căn bản là không thể xuyên thủng chiếc chiến hạm này. Hơn năm trăm người máy chiến đấu RH2 ở dưới mặt đất bị Bạch Y khống chế điều khiển đều cầm pháo laser trong tay bắn về phía chiếc chiến hạm khổng lồ trên không kia. Từng đường laser bắn trúng vào trên thân chiến hạm, hòa tan tầng bọc thép hợp kim ở bên ngoài, tạo ra từng lỗ thủng lớn, khiến cho chiếc chiến hạm khổng lồ trong chớp mạnh bị thương nặng. Tây Đa Lưu Tư ra mệnh lệnh:</w:t>
      </w:r>
    </w:p>
    <w:p>
      <w:pPr>
        <w:pStyle w:val="BodyText"/>
      </w:pPr>
      <w:r>
        <w:t xml:space="preserve">- Tiêu diệt tất cả kẻ địch của chúng ta!! Vô số nòng pháo ở quanh thân chiếc chiến hạm khổng lồ kia trong chớp mắt quay nòng về phía trực thăng quân sự, máy bay vận tải quân sự, người máy chiến đấu RH2 ở phía dưới mặt đất, bắt đầu nã pháo như hạt mưa rơi xuống xung quanh. Tuy rằng không có máy tính trung ướng quan sát và tính toán đường ngắm, nhưng những nhân viên điều khiển tinh anh của bộ tộc Thực nhân quỷ vẫn như cũ thể hiện năng lực điều khiển xuất sắc của mình. Từng chiếc từng chiếc trực thăng quân sự bị đạn pháo của chiến hạm khổng lồ bắn trúng, sau đó nổ mạnh, rồi hóa thành từng quả từng quả cầu lửa rơi nhanh xuống mặt đất bốc cháy nổ vang. Khẩu đại pháo tương đương với một khẩu pháo hạng nặng kia không ngừng bắn xuống đạn pháo như mưa rơi xuống mặt đất, trúng ngay từng đám từng đám người máy RH2, đem người máy chiến đấu RH2 nổ thành từng mảnh nhỏ, vô số linh kiện văng tung tóe khắp nơi. Nhạc Trọng nhìn chiếc chiến hạm khổng lồ bay trên bầu trời kia, ánh mắt nóng rực nói:</w:t>
      </w:r>
    </w:p>
    <w:p>
      <w:pPr>
        <w:pStyle w:val="Compact"/>
      </w:pPr>
      <w:r>
        <w:t xml:space="preserve">- Thật mạnh! Nếu ta có thể có được một chiếc chiến hạm trên không như vậy thì thật tốt biết bao!! Chỉ bằng một chiếc chiến hạm khổng lồ trên không kia, Thánh tộc đã có thể ngăn cản công kích của một trăm chiếc trực thăng quân sự võ trang và trăm người máy chiến đấu RH2. Nên biết rằng máy tính trung ương của chiếc chiến hạm này đã bị phong bế, sức chiến đấu giảm xuống ít nhất là ba mươi phần trăm. Nếu chiếc chiến hạm này ở thời kỳ toàn thịnh thì hoàn toàn có thể quét ngang toàn bộ căn cứ quân phản kháng. Một đoàn máy bay vận tải quân sự nhanh chóng đáp xuống mặt đất, sau đó một số lượng lớn người máy chủ chiến RH2 từ trong máy bay đi ra ngoài, giơ pháo laser lên oanh kích về hướng trên bầu trời.</w:t>
      </w:r>
      <w:r>
        <w:br w:type="textWrapping"/>
      </w:r>
      <w:r>
        <w:br w:type="textWrapping"/>
      </w:r>
    </w:p>
    <w:p>
      <w:pPr>
        <w:pStyle w:val="Heading2"/>
      </w:pPr>
      <w:bookmarkStart w:id="1065" w:name="chương-1043-cuộc-chiến-nghịch-chuyển"/>
      <w:bookmarkEnd w:id="1065"/>
      <w:r>
        <w:t xml:space="preserve">1043. Chương 1043: Cuộc Chiến Nghịch Chuyển!</w:t>
      </w:r>
    </w:p>
    <w:p>
      <w:pPr>
        <w:pStyle w:val="Compact"/>
      </w:pPr>
      <w:r>
        <w:br w:type="textWrapping"/>
      </w:r>
      <w:r>
        <w:br w:type="textWrapping"/>
      </w:r>
      <w:r>
        <w:t xml:space="preserve">Theo đại lượng người máy chủ chiến RH2 gia nhập vào chiến trường, tầng bọc thép phủ bên ngoài chiếc chiến hạm thật lớn bay trên bầu trời kia lại càng xuất hiện nhiều đường rách vỡ. Chiếc chiến hạm trên bầu trời kia tuy rằng mạnh mẽ, nhưng có trí năng nhân tạo siêu cấp Bạch Y thao túng người máy chủ chiến RH2 tạo thành một quần chiến đấu công kích thì cũng sẽ bị thương nặng, nếu không chịu rút lui thì bị hủy diệt cũng chỉ là vấn đề thời gian mà thôi. Tây Đa Lưu Tư ở trong chớp mắt đã ra một phán đoán với cục diện hiện giờ:</w:t>
      </w:r>
    </w:p>
    <w:p>
      <w:pPr>
        <w:pStyle w:val="BodyText"/>
      </w:pPr>
      <w:r>
        <w:t xml:space="preserve">- Trí năng nhân tạo siêu cấp không hổ là bảo vật hy vọng đại diện cho hy vọng của nhân loại. Tướng Mã Nhất Minh, ngươi chỉ huy chiến hạm. Mấy người các ngươi cùng ta đi xuống phá hủy hi vọng của bọn họ.</w:t>
      </w:r>
    </w:p>
    <w:p>
      <w:pPr>
        <w:pStyle w:val="BodyText"/>
      </w:pPr>
      <w:r>
        <w:t xml:space="preserve">- Vâng! Đại nhân! Bốn thần chiến sĩ cấp bốn còn lại đều hướng về Tây Đa Lưu Tư cung kính hành lễ. Cửa khoang thuyền của chiến hạm khổng lồ kia nhanh chóng mở ra, năm người từ bên trong khoang thuyền trực tiếp thả người nhảy xuống khỏi chiến hạm. Đám người Tây Đa Lưu Tư vừa mở ra khỏi cửa khoang thuyền thì đã có vô số lửa đạn do Bạch Y thao túng điên cuồng bắn về phía đám người Tây Đa Lưu Tư. Tây Đa Lưu Tư lật nhẹ tay lên, một tấm chắn ánh sáng, ở trung tâm tấm chắn được gắn một tinh hạch thú biến dị cấp bốn, có vô số ký hiệu khắc bên trên, xuất hiện trong tay hắn. Tấm chắn ánh sáng kia đột nhiên phát ra ánh sáng rực rỡ, những ký hiệu thần bí sáng lên, một tấm màn hào quang màu trắng chặn trước mặt mọi người. Đạn pháo của cơ quan pháo bắn lên đụng vào màn hào quang màu trắng kia đều bị đẩy lùi ra, ngay cả tia laser bắn trúng cũng không để lại bất kỳ dấu vết gì. Màn hào quang màu trắng kia giống như sao băng từ trên trời xẹt nhanh xuống dưới, rơi trên mặt đất, bốn chiến sĩ Thánh tộc cấp bốn lập tức phóng thẳng về hướng tây. Tốc độ của bốn chiến sĩ Thánh tộc cấp bốn đều nhanh hơn tốc độ âm thanh, rất nhanh thì đã nhảy vào trong các người máy chiến đấu RH2, đem người máy chiến đấu RH2 đập nát không có khả năng chiến đấu. Chân vừa mới chạm mặt đất một chút thì Tây Đa Lưu Tư chớp mắt đã biến mất, ngay sau đó xuất hiện ở trước một đám người máy chiến đấu RH2. Hắn vung một cây roi bằng xương rất dài về hướng người máy chiến đấu RH2. Roi xương thật dài kia vừa mới chạm vào thân người máy chiến đấu RH2 thì dễ dàng cắt đứt người máy chiến đấu RH2 kia thành hai đoạn. Vô số linh kiện rơi tứ tung ra khắp nơi. Ầm! Ầm! Ầm! Một loạt tiếng nổ lớn liên tiếp vang lên không ngừng, từng đám từng đám người máy chiến đấu RH2 bị roi xương quấn ngang cắt đứt thành hai đoạn, linh kiện máy móc vang tung tóe khắp nơi. Cho dù là Bạch Y thao túng người máy chiến đấu thì vẫn như cũ không thể khóa chặt Tây Đa Lưu Tư ở một chỗ. Không phải là năng lực tính toán của Bạch Y không đủ mạnh, mà là tốc độ phản ứng của những người máy chiến đấu này không thể sánh bằng Tây Đa Lưu Tư. Sức mạnh của máy móc trong khoảng khắc này hoàn toàn không thể so với sức mạnh của Tây Đa Lưu Tư được. Ở phía trên chiến trường, từng con từng con người máy chiến đấu RH2 không ngừng bị nổ vỡ, hoàn toàn không có sức phản kháng. Còn trong căn cứ dưới mặt đất, những cán bộ cao tầng của quân phản kháng nhìn một màn này, sắc mặt đều trắng bệch. Bọn họ biết thần chiến sĩ cấp bốn, thần chiến sĩ cấp năm cực kỳ mạnh, nhưng Nhạc Trọng lại sử dụng Bạch Y cướp lấy quyền khống chế tất cả người máy chiến đấu RH2, trong lòng cũng nhịn không được sinh ra một tia hy vọng chiến thắng Thánh tộc. Nhưng thần chiến sĩ cấp năm Tây Đa Lưu Tư vừa ra tay, hy vọng của bọn họ đã bị đập nát, hoàn toàn. Bọn họ lúc này mới hiểu, vì sao lúc trước nhân loại nắm giữ công nghệ cao, lại có bảo vật hi vọng trong tay, nhưng vẫn thua đám người Thánh tộc này. Số lượng người máy chiến đấu RH2 mà một người Tây Đa Lưu Tư đã phá hủy còn nhiều gấp bốn thần chiến sĩ cấp bốn cộng lại rồi. Hơn nữa từ đầu đến cuối hắn còn chưa sử dụng dị năng của mình, chỉ đơn giản là vung roi đập nát người máy chiến đấu RH2 thành một đống bột phấn, thể hiện lực lượng và tốc độ hoàn mỹ của hắn thôi. Sắc mặt Cung Thiên Trường tái nhợt hỏi:</w:t>
      </w:r>
    </w:p>
    <w:p>
      <w:pPr>
        <w:pStyle w:val="BodyText"/>
      </w:pPr>
      <w:r>
        <w:t xml:space="preserve">- Làm sao bây giờ? Sức chiến đấu của Tây Đa Lưu Tư hơn xa tưởng tượng của Cung Thiên Trường. Chỉ cần cho Tây Đa Lưu Tư đủ thời gian, hắn tuyệt đối có thể giết sạch sẽ toàn bộ quân phản kháng. Quân phản kháng cũng hoàn toàn không có sức mạnh đủ để chống lại. Trong mắt Nhạc Trọng xuất hiện tia sáng kỳ dị, lớn tiếng quát:</w:t>
      </w:r>
    </w:p>
    <w:p>
      <w:pPr>
        <w:pStyle w:val="BodyText"/>
      </w:pPr>
      <w:r>
        <w:t xml:space="preserve">- Nếu hắn xuống đây thì chúng ta sẽ đi lên đó là được!! Bạch Y!! Không cần sử dụng laser công kích con tàu bay đó nữa. Tập trung hỏa lực công kích Thánh tộc cấp bốn ở phía dưới, hơn nữa phải bảo trì áp lực nhất định lên tàu bay đó. Bạch Y mỉm cười nói:</w:t>
      </w:r>
    </w:p>
    <w:p>
      <w:pPr>
        <w:pStyle w:val="BodyText"/>
      </w:pPr>
      <w:r>
        <w:t xml:space="preserve">- Vâng! Chủ nhân!! Người máy chiến đấu RH2 vốn liều lĩnh sử dụng laser công kích tàu bay ở trên không bỗng chốc điều chỉnh lại sách lược, đem hỏa lực toàn bộ tập trung ở trên người Thực nhân quỷ cấp bốn này. Thực nhân quỷ cấp bốn hoàn toàn không kịp phòng bị, hai Thực nhân quỷ cấp bốn bị laser đan xen nhau đánh trúng cơ thể, lập tức xuyên thủ qua cơ thể của chúng.</w:t>
      </w:r>
    </w:p>
    <w:p>
      <w:pPr>
        <w:pStyle w:val="BodyText"/>
      </w:pPr>
      <w:r>
        <w:t xml:space="preserve">- Xuất phát!! Đám người Nhạc Trọng nhanh chóng đi vào trong một chiếc trực thăng quân sự đậu ở sân bay. Cửa căn cứ quân phản kháng hé mở ra, chiếc trực thăng quân sự kia lập tức bay thẳng lên bầu trời, bay về phía chiến hạm trên không thật lớn kia. Bạch Y xâm nhập vào chiến hạm trên không kia được một lúc, đạt được một chút tình báo, khiến cho Nhạc Trọng biết, trong trận chiến này, bộ tộc Thực nhân quỷ chỉ phái tra một thần chiến sĩ cấp năm đến địa đầu trấn áp nhân loại thôi. Trên thực tế muốn trấn áp quân phản kháng thì chỉ cần ba thần chiến sĩ cấp bốn mang đội đến thì đã hoàn thành dễ dàng rồi. Nhưng Thánh tộc lại phái ra một đội hình xa hoa gồm một thần chiến sĩ cấp năm, mười thần chiến sĩ cấp bốn, và một chiếc chiến hạm chiến đấu trên không. Điều này thể hiện bọn họ cực kỳ coi trọng thế lực quân phản kháng nhân loại. Nếu không phải Nhạc Trọng xuất hiện, quân phản kháng quả thật đã bị bộ tộc Thực nhân quỷ tiêu diệt rồi. Thần chiến sĩ cấp năm Tây Đa Lưu Tư từ lúc từ trên chiếc hạm trên không nhảy xuống cũng đã khiến cho Nhạc Trọng có cơ hội cướp lấy chiếc chiến hạm mạnh mẽ này rồi.</w:t>
      </w:r>
    </w:p>
    <w:p>
      <w:pPr>
        <w:pStyle w:val="Compact"/>
      </w:pPr>
      <w:r>
        <w:t xml:space="preserve">- Muốn cướp hạm sao? Nghĩ đến thật đẹp! Tây Đa Lưu Tư liếc mắt nhìn trực thăng chiến đấu đang tiếp cận chiến hạm kia, trong lòng nở mộ nụ cười lạnh. Tay nắm lên một tảng đá lớn dùng sức ném đi. Tảng đá lớn đó lập tức như đán pháo bay về phía trực thăng quân sự muốn đập nát tan tành nó. Tây Đa Lưu Tư thân là thần chiến sĩ cấp năm, có được lực lượng cực kỳ khủng bố. Nếu hắn dùng toàn lực để ném mạnh, thì tảng đả cũng sẽ có uy lực lớn như hoặc hơn cả uy lực của đạn pháo thật sự. Một khi tảng đá lớn đó đánh trung trực thăng, thì chiếc trực thăng quân sự kia lập tức nổ tung trên không rơi xuống. Trong giờ phút mấu chốt này, Tư Đồ Băng chậm rãi đứng dậy.</w:t>
      </w:r>
      <w:r>
        <w:br w:type="textWrapping"/>
      </w:r>
      <w:r>
        <w:br w:type="textWrapping"/>
      </w:r>
    </w:p>
    <w:p>
      <w:pPr>
        <w:pStyle w:val="Heading2"/>
      </w:pPr>
      <w:bookmarkStart w:id="1066" w:name="chương-1044-lẻn-vào-trong-chiến-hạm"/>
      <w:bookmarkEnd w:id="1066"/>
      <w:r>
        <w:t xml:space="preserve">1044. Chương 1044: Lẻn Vào Trong Chiến Hạm!</w:t>
      </w:r>
    </w:p>
    <w:p>
      <w:pPr>
        <w:pStyle w:val="Compact"/>
      </w:pPr>
      <w:r>
        <w:br w:type="textWrapping"/>
      </w:r>
      <w:r>
        <w:br w:type="textWrapping"/>
      </w:r>
      <w:r>
        <w:t xml:space="preserve">Cô cắn răng phát động năng lực của mình, vô số luồng khí băng hàn bắt đầu xuất hiện tỏa ra, ngưng tụ lại thành một bức tường băng thật lớn ở giữa không trung. Tảng đá lớn kia lập tức đánh trúng bức tường băng lớn kia. Tạo ra một lỗ thủng lớn trên bức tường băng thật lớn kia. Bức tường băng lớn đã làm chệch hướng bay của tảng đá về phía trực thăng quân sự kia.</w:t>
      </w:r>
    </w:p>
    <w:p>
      <w:pPr>
        <w:pStyle w:val="BodyText"/>
      </w:pPr>
      <w:r>
        <w:t xml:space="preserve">- Cút ngay!! Tây Đa Lưu Tư nổi giận gầm lên một tiếng, tay phải bắn ra một tia sáng trắng trúng ngay tảng đá lớn kia, mạnh mẽ khiến cho quỹ tích bay của tảng đá lớn lại chệch hướng bay về phía trực thăng quân sự kia. Hai gã thần chiến sĩ cấp ba cùng ra tay mới miễn cưỡng ngăn cản một hòn đá mà Tây Đa Lâu Tư tùy tiện ném mạnh ra. Sắc mặt hai người bọn họ đều trắng bệch, há mồm thở dốc, lúc này bọn họ hoàn toàn phải sử dụng toàn lực mới ngăn lại được. Sau khi Tây Đa Lưu Tư tùy tiện ném ra một tảng đá, thì có vô số đạn pháo cơ quan pháo, laser bắn về phía hắn, khiến hắn không thể đem lực chú ý dừng mãi trên chiếc trực thăng quân sự kia. Tây Đa Lưu Tư thân là thần chiến sĩ cấp năm, cơ thể của hắn cực kỳ mạnh mẽ bến biến thái, ngay cả cơ quan pháo cũng không cách xuyên thủng qua cơ thể hắn. Nhưng xung lực vô cùng lớn ở xung quanh đạn pháo của cơ quan pháo lại chấn đến cơ thể hắn cảm thấy thật không thoải mái. Lại thêm, cơ thể của hắn tuy rằng mạnh mẽ, nhưng không ngăn được tia laser. Bạch Y đang lợi dụng người máy chủ chiến RH2 đan vào nhau hình thành một tấm lưới hỏa lực, Tây Đa Lưu Tư cũng phải tập trung chăm chú, nếu không hắn cũng sẽ bị thương nặng.</w:t>
      </w:r>
    </w:p>
    <w:p>
      <w:pPr>
        <w:pStyle w:val="BodyText"/>
      </w:pPr>
      <w:r>
        <w:t xml:space="preserve">- Đáng chết, liên hệ với chiến hạm bị cắt đứt rồi. Tây Đa Lưu Tư có chút ảo não liếc nhìn chiến hạm trên trời, nhưng rất nhanh thì đã vứt chuyện này sau đầu:</w:t>
      </w:r>
    </w:p>
    <w:p>
      <w:pPr>
        <w:pStyle w:val="BodyText"/>
      </w:pPr>
      <w:r>
        <w:t xml:space="preserve">- Nhưng trên chiến hạm trên không kia có Tướng Mã Nhất Minh tọa trấn, đám con kiến ngay cả thần chiến sĩ cấp bốn cũng không có này căn bản không có khả năng cướp lấy quyền chỉ huy chiến hạm trên không đó. Ngay khi Thánh Thành đạt được tình báo nội bộ, thì người mạnh nhất trong quân phản kháng cũng chỉ bất quá tương đương với thần chiến sĩ cấp ba thôi. Cường giả có cấp bậc tương đương như vậy thì trên chiến hạm trên không kia đã vượt qua hai trăm người rồi. Cộng thêm Thực nhân quỷ Tướng Mã Nhất Minh cấp bốn, nhân loại muốn mạnh mẽ xâm nhập chiến hạm trên không này chẳng khác gì chui đầu vô lưới, chỉ có con đường chết thôi. Tây Đa Lưu Tư đem lực chú ý dời xuống mặt trận bên dưới, không ngừng có người máy chủ chiến RH2 bị hắn phá hủy, cũng không có một người máy chủ chiến RH2 nào có thể chịu được một đòn tấn công của hắn. Một gã quan sát viên phát hiện đám người Nhạc Trọng ngồi trên một chiếc trực thăng quân sự đang bay đến:</w:t>
      </w:r>
    </w:p>
    <w:p>
      <w:pPr>
        <w:pStyle w:val="BodyText"/>
      </w:pPr>
      <w:r>
        <w:t xml:space="preserve">- Tướng Mã Nhất Minh đại nhân, có một chiếc trực thăng quân sự đang bay đến chiến hạm chúng ta, xin ra chỉ thị!</w:t>
      </w:r>
    </w:p>
    <w:p>
      <w:pPr>
        <w:pStyle w:val="BodyText"/>
      </w:pPr>
      <w:r>
        <w:t xml:space="preserve">- Muốn đi lên chiến hạm này, sau đó cướp lấy chiến hạm này ư? Đáng tiếc, ta ngay cả một tia hy vọng cũng sẽ không chừa cho các ngươi đâu! Tướng Mã Nhất Minh cười lạnh lùng, ra mệnh lệnh:</w:t>
      </w:r>
    </w:p>
    <w:p>
      <w:pPr>
        <w:pStyle w:val="BodyText"/>
      </w:pPr>
      <w:r>
        <w:t xml:space="preserve">- Dùng hết toàn lực bắn rơi nó, không được để nó tới gần hạm chính!!</w:t>
      </w:r>
    </w:p>
    <w:p>
      <w:pPr>
        <w:pStyle w:val="BodyText"/>
      </w:pPr>
      <w:r>
        <w:t xml:space="preserve">- Vâng! Theo mệnh lệnh của Tướng Mã Nhất Minh, vô số đạn pháo từ chiến hạm trên không kia bắn điên cuồng về phía trực thăng quân sự. Tuy rằng mất đi sự khống chế điều khiển của trung ương, độ bắn chính xác của chiến hạm trên không kia giảm xuống một cách lợi hại. Nhưng gần hơn một trăm cơ quan pháo giống như pháo chính của xe tăng điên cuồng nổ vang thì lại hình thành một lưới hỏa lực vô cùng khủng bố. Chỉ cần trực thăng quân sự kia bị trúng một pháo thì đám Nhạc Trọng sẽ biến thành quả cầu lửa, biến mất khỏi thế giới này. Đối mặt với hỏa pháo vô tận kia, Nhạc Trọng lấy ra một tấm chắn ánh sáng, hình thành một quả cầu bảo hộ bao phủ toàn bộ trực thăng quân sự. Tấm chắn ánh sáng gần như chỉ ngăn được hai phát pháo, sau đó hoàn toàn vỡ nát, khiến cho Nhạc Trọng không thể không tiếp tục thay thế tấm chắn ánh sáng khác. Tấm chắn ánh sáng cấp thấp của hệ thống Thần Ma này, trong tay Nhạc Trọng tổng cộng có hai mươi cái lận. Hắn đưa mười cái cho đại tướng của mình, bản thân hắn thì giữ mười cái cho riêng mình. Khi tấm chắn ánh sáng chín mặt bị chiến hạm trên không kia nổ tung phá vỡ, đám người Nhạc Trọng rốt cuộc cũng tiếp xúc được với chiếc chiến hạm kia. Trong chớp mắt khi hai bên vừa mới tiếp xúc, Kiệt Tư nhảy từ trong trực thăng quân sự xuống, vươn hai tay đặt lên trên thân chiến hạm bay trên bầu trời kia, đồng thời phát động dị năng điều khiển sắt thép của mình. Cánh cửa bằng hợp kim kia lập tức bị xé rách, thủng một lỗ hỏng lớn đủ để người khác đi vào. Đám Nhạc Trọng đều từ động lớn đó nhảy vào bên trong.</w:t>
      </w:r>
    </w:p>
    <w:p>
      <w:pPr>
        <w:pStyle w:val="BodyText"/>
      </w:pPr>
      <w:r>
        <w:t xml:space="preserve">- Sao rồi Bạch Y? Có thể cướp lấy quyền khống chế của chiếc chiến hạm này chứ? Vừa tiến vào trong chiếc chiến hạm kia, Nhạc Trọng đã lấy ra một cái laptop, mở ra, trầm giọng hỏi. Bạch Y xuất hiện trên màn hình laptop kia lắc lắc đầu nói:</w:t>
      </w:r>
    </w:p>
    <w:p>
      <w:pPr>
        <w:pStyle w:val="BodyText"/>
      </w:pPr>
      <w:r>
        <w:t xml:space="preserve">- Không được! Máy tính trung ương của chiếc chiến hạm này đã đóng cửa sổ truyền số liệu bằng phương pháp vật lý rồi, hơn nữa ở gần máy tính trung ương lại có rất nhiều sóng quấy nhiễu mãnh liệt. Chỉ còn có thể thông qua dây kết nối máy tính hoặc khí giới để kết nối với nó thì tôi mới đủ khả năng xâm nhập vào máy tính trung ương. Bạch Y nhanh chóng nói:</w:t>
      </w:r>
    </w:p>
    <w:p>
      <w:pPr>
        <w:pStyle w:val="BodyText"/>
      </w:pPr>
      <w:r>
        <w:t xml:space="preserve">- Bất quá tôi đã biết rõ kết cấu của chiếc chiến hạm khổng lồ đó rồi, tôi biết máy tính trung ương của nó ở đâu. Đi theo con đường bên phải đi!! Nhạc Trọng không chút do dự nhanh chóng theo chỉ dẫn của Nhạc Trọng phóng thẳng về hướng bên phải chiến hạm.</w:t>
      </w:r>
    </w:p>
    <w:p>
      <w:pPr>
        <w:pStyle w:val="BodyText"/>
      </w:pPr>
      <w:r>
        <w:t xml:space="preserve">- Đứng lại, nhân loại đê tiện kia!! Đám người Nhạc Trọng vừa lao ra thì sáu gã Thực nhân quỷ cấp ba cao hơn hai trăm mét đột nhiên xuất hiện trước mặt bọn họ, rống giận lao tới. Thân thể là vũ khí lợi hại nhất của Thực nhân quỷ cấp ba, cho nên chúng nó cũng không cầm theo bất kỳ vũ khí hiện đại hóa nào cả. Nhìn sáu gã Thực nhân quỷ cấp ba đột nhiên xuất hiện kia, sắc mặt đám người Cung Thiên Trường hơi hơi thay đổi. Bọn họ đều cảm giác được sức mạnh cường đại của sáu gã Thực nhân quỷ này, một khi bị giữ lại ở đây sẽ có vô số Thực nhân quỷ từ xa xa không ngừng chạy đến gia nhập cuộc chiến bên này.</w:t>
      </w:r>
    </w:p>
    <w:p>
      <w:pPr>
        <w:pStyle w:val="BodyText"/>
      </w:pPr>
      <w:r>
        <w:t xml:space="preserve">- Sa Hi! Khiến chúng bị thương nặng! Nhưng đừng giết chết!</w:t>
      </w:r>
    </w:p>
    <w:p>
      <w:pPr>
        <w:pStyle w:val="BodyText"/>
      </w:pPr>
      <w:r>
        <w:t xml:space="preserve">- Tôi không phải thuộc hạ của anh!! Đừng ra lệnh cho tôi!! Sa Hi lạnh lùng nói một câu, rồi giống như sao băng nhảy vào trong sáu gã Thực nhân quỷ cấp ba kia, móng vuốt sắc bén của cô vung lên, sáu gã Thực nhân quỷ cấp ba kia lập tức bị cô chém thành hai khúc.</w:t>
      </w:r>
    </w:p>
    <w:p>
      <w:pPr>
        <w:pStyle w:val="Compact"/>
      </w:pPr>
      <w:r>
        <w:t xml:space="preserve">- Thần chiến sĩ cấp bốn!! Cô ấy là thần chiến sĩ cấp bốn!!! Nhạc Trọng cư nhiên có hai thần chiến sĩ cấp bốn làm hộ vệ, quả thật là rất đáng sợ. Đám người bên Cung Thiên Trường nhìn Sa Hi bằng ánh mắt tràn ngập kinh sợ xen lẫn vui mừng. Trong tình cảnh hiện giờ, thực lực đồng bạn càng mạnh thì bọn họ càng có lợi. Nhạc Trọng đưa sáu miếng ký hiệu con rối cấp ba từ mi tâm đưa vào trong người sáu gã Thực nhân quỷ cấp ba kia.</w:t>
      </w:r>
      <w:r>
        <w:br w:type="textWrapping"/>
      </w:r>
      <w:r>
        <w:br w:type="textWrapping"/>
      </w:r>
    </w:p>
    <w:p>
      <w:pPr>
        <w:pStyle w:val="Heading2"/>
      </w:pPr>
      <w:bookmarkStart w:id="1067" w:name="chương-1045-lẻn-vào-trong-chiến-hạm2"/>
      <w:bookmarkEnd w:id="1067"/>
      <w:r>
        <w:t xml:space="preserve">1045. Chương 1045: Lẻn Vào Trong Chiến Hạm!(2)</w:t>
      </w:r>
    </w:p>
    <w:p>
      <w:pPr>
        <w:pStyle w:val="Compact"/>
      </w:pPr>
      <w:r>
        <w:br w:type="textWrapping"/>
      </w:r>
      <w:r>
        <w:br w:type="textWrapping"/>
      </w:r>
      <w:r>
        <w:t xml:space="preserve">- Chúng ta đi! Nhạc Trọng không hề dừng lại một chỗ chờ sáu gã Thực nhân quỷ cấp ba kia thề nguyện trung thành, mà tiếp tục dẫn người phóng vào sâu trong chiến hạm khổng lồ này. Bây giờ một phút một giây cũng không thể lãng phí, Nhạc Trọng lo lắng đám Thực nhân quỷ sẽ phá hủy máy tính trung ương của chiếc chiến hạm này, hoặc là khiến cho chiến hạm tự nổ trước khi bọn họ đoạt được quyền điều khiển. Một khi xảy ra một số chuyện có xác suất thấp như vậy thì đám người Nhạc Trọng chỉ có thể chật vật chạy trốn thôi. Dù sao nếu không thể nắm giữ chiếc chiến hạm siêu cấp trên không cũng coi như có một không hai trong Thánh tộc này thì đám người Nhạc Trọng căn bản không có chút lực lượng để chống lại gã thần chiến sĩ cấp năm kia. Nhạc Trọng rõ ràng cho dù bản thân mình có được hai bảo vật hy vọng, nhưng sức chiến đấu trực diện vẫn kém quá xa lực lượng của thần chiến sĩ cấp năm. Răng rắc!! Từng cánh từng cánh cửa điện tử hợp kim đột nhiên từ phía trên đường đi rơi xuống, hoàn toàn cách trở tất cả đường vào, chặn ngang đường đi của mọi người. Kiệt Tư lập tức phát động năng lực của mình, từng cánh từng cánh cửa điện tử hợp kim đều tự động nhấc lên, khiến cho bọn họ vô cùng thuận lợi và thoải mái chạy về phía trước. Từng gã từng gã Thực nhân quỷ cấp ba không ngừng từ bên trong góc chiến hạm trên không chạy ra xông lên, phát động đủ loại năng lực công kích về phía đám người Nhạc Trọng.</w:t>
      </w:r>
    </w:p>
    <w:p>
      <w:pPr>
        <w:pStyle w:val="BodyText"/>
      </w:pPr>
      <w:r>
        <w:t xml:space="preserve">Sa Hi không cần Nhạc Trọng ra lệnh cũng sẽ giống như hổ đói nhào vào đánh đám Thực nhân quỷ xông ra này. Một mình cô chỉ bằng lực lượng khủng bố mượn tới khiến cho đối phương bị thương nặng. Sau khi Sa Hi khiến cho đám Thực nhân quỷ bị thương nặng, Nhạc Trọng dùng một miếng ký hiệu con rối trực tiếp đưa vào trong cơ thể đám Thực nhân quỷ khống chế chúng nó. Để Sa Hi làm tiên phong, một đường chạy đi, tất cả Thực nhân quỷ cấp ba đều bị Nhạc Trọng thu phục một cách dễ dàng. Khiến cho hắn một đường thuận lợi đi đến phòng điều khiển đặt máy tính trung ương. Nhạc Trọng nhìn thấy máy tính trung ương ở trong phòng điều khiển, ánh mắt sáng rực nói:</w:t>
      </w:r>
    </w:p>
    <w:p>
      <w:pPr>
        <w:pStyle w:val="BodyText"/>
      </w:pPr>
      <w:r>
        <w:t xml:space="preserve">- Đây là đầu não của chiếc chiến hạm, máy tính trung ương ư? Chỉ cần nắm giữ máy tính trung ương của chiếc chiến hạm này thì đám người Nhạc Trọng mới đủ tư cách đấu một trận ngang hàng với bộ tộc Thực nhân quỷ, nếu không bọn họ chỉ có hai lựa chọn là trốn hoặc chết thôi. Tướng Mã Nhất Minh từ trong phòng chậm rãi đi ra nhìn đám người Nhạc Trọng, mỉm cười nói:</w:t>
      </w:r>
    </w:p>
    <w:p>
      <w:pPr>
        <w:pStyle w:val="BodyText"/>
      </w:pPr>
      <w:r>
        <w:t xml:space="preserve">- Rất giỏi! Thật sự là xuất sắc, chỉ là nhân loại hạ lưu mà có thể đi đến chỗ này, quả thật rất lợi hại, rất giỏi. Tướng Mã Nhất Minh ta, Thánh tộc cấp bốn, vô cùng thưởng thức các ngươi, hãy trở thành chó săn của ta đi. Chỉ cần các ngươi trở thành tay sai của ta, các ngươi sẽ có được vinh hoa phú quý, không bao giờ hưởng hết, thậm chí có thể trở thành chủ nhân của một thành phố nữa. Sự sống chết của một trăm nghìn người trong thành phố đó hoàn toàn do một người các ngươi khống chế. Thế nào? Ánh mắt Nhạc Trọng nhìn về phía Tướng Mã Nhất Minh có chút cổ quái:</w:t>
      </w:r>
    </w:p>
    <w:p>
      <w:pPr>
        <w:pStyle w:val="BodyText"/>
      </w:pPr>
      <w:r>
        <w:t xml:space="preserve">- Ở đây chỉ có một mình ngươi trấn thủ thôi sao? Tướng Mã Nhất Minh khẽ cười nói:</w:t>
      </w:r>
    </w:p>
    <w:p>
      <w:pPr>
        <w:pStyle w:val="BodyText"/>
      </w:pPr>
      <w:r>
        <w:t xml:space="preserve">- Ở chỗ này chỉ có một mình ta thì đủ rồi. Bá vương Cung Trường Thiên, tôi biết anh có được thực lực của thần chiến sĩ cấp ba đỉnh cao, thần chiến sĩ cấp ba bình thường căn bản không phải là đối thủ của các ngươi. Nhưng ở trước mặt ta, chút xíu thực lực của các ngươi quả thực không chịu nổi một đòn của ta. Bây giờ đầu hàng ta, làm tay sai của ta còn kịp lấy. Chỉ cần các ngươi giao ra bảo vật hy vọng trong tay ra thì ta cam đoan mỗi người các ngươi sống một cuộc sống vinh hoa phú quý, không bao giờ giống như một con chuột trốn chui trốn nhủi nữa, cứ phải lo sợ sẽ bị Thánh tộc chúng ta truy giết. Giữa thần chiến sĩ cấp bốn và thần chiến sĩ cấp ba có một khoảng cách chênh lệch về mặt thực lực rất lớn. Đúng là bởi vì như vậy nên Tướng Mã Nhất Minh mới đám một mình lẻ loi tiến đến ngăn cản đám người Nhạc Trọng. Đồng thời còn vì tốc độ của hắn nhanh nhất, hắn hoàn toàn tin tưởng mình có thể thoải mái trấn áp đám người Nhạc Trọng kia. Ánh mắt Tướng Mã Nhất Minh quét qua, đột nhiên hơi hơi co rụt lại, dừng lại trên người Đoan Mộc Thắng, hắn nhịn không được thất thanh kêu lên:</w:t>
      </w:r>
    </w:p>
    <w:p>
      <w:pPr>
        <w:pStyle w:val="BodyText"/>
      </w:pPr>
      <w:r>
        <w:t xml:space="preserve">- Chờ một chút!! Ngươi là Đoan Mộc Thắng? Không tốt, các ngươi nắm giữ hộp con rối!! Nhạc Trọng lập tức mệnh lệnh:</w:t>
      </w:r>
    </w:p>
    <w:p>
      <w:pPr>
        <w:pStyle w:val="BodyText"/>
      </w:pPr>
      <w:r>
        <w:t xml:space="preserve">- Giết hắn! Sa Hi, Đoan Mộc Thắng!! Hai đại thần chiến sĩ cấp bốn Sa Hi, Đoan Mộc Thắng lập tức nghe lệnh xông vào tấn công Tướng Mã Nhất Minh. Ba thần chiến sĩ cấp bốn đã dùng toàn lực chiến đấu ngay từ đầu, người xung quanh chỉ thấy được tàn ảnh và tiếng không khí bạo động thôi. Tướng Mã Nhất Minh là một cường giả, một thần chiến sĩ cấp bốn đỉnh cao, đối mặt với đòn công kích liên thủ của hai đại thần chiến sĩ cấp bốn Sa Hi, Đoan Mộc Thắng, vẫn như cũ không có dấu hiệu sẽ thua. Cung Thiên Trường tức giận rống lên một tiếng, đấu khí màu đỏ cường đại từ trong cơ thể hắn trào dâng ra. Dưới sự cường hóa của đấu khí cường đại, hắn có được lực lượng của thần chiến sĩ cấp bốn sơ kỳ. Hắn bước từng bước một đến, giống như một con mãnh hổ nhảy vào trong vòng chiến của ba thần chiến sĩ cấp bốn. Cung Thiên Trường vừa gia nhập vào cuộc chiến, Tướng Mã Nhất Minh lập tức trở nên chật vật. Cơ thể thường thường bị trúng một quyền. Hai thần chiến sĩ cấp ba Khẳng, Khải của quân phản kháng cũng ở trong nháy mắt phát động lực lượng mạnh nhất của mình, bắn về phía vòng chiến kia. Hai thần chiến sĩ cấp ba Khẳng, Khải vừa nhảy vào trong cuộc chiến thì đã bị Tướng Mã Nhất Minh tùy tiện dùng hai bàn tay hung hăng đánh bay đụng vào bức tường bên hông rồi. Khiến cho bức tường thủng vào một lỗ hình người, hai người phun ra một ngụm máu tươi, cơ hồ là sắp chết. Lần này đã biểu hiện ra sự khác biệt rất lớn về mặt chiến lực của song phương. Ở đây, chỉ có mỗi Cung Thiên Trường có được lực lượng thần chiến sĩ cấp ba đỉnh cao và đấu khí cường đại mới có thể miễn cưỡng đánh một trận với Tướng Mã Nhất Minh, còn những chiến sĩ cấp ba khác muốn chiến thì chẳng khác gì chịu chết, hoặc thành trói buộc của người khác. Nhạc Trọng liếc nhìn bên này một cái, rồi lập tức xoay người chạy về phía phòng điều khiển máy tính kia. Cho dù hắn gia nhập cuộc chiến cũng rất khó ở trong khoảng thời gian ngắn giải quyết Tướng Mã Nhất Minh. Tướng Mã Nhất Minh thấy Nhạc Trọng muốn đến phòng điều khiển, sắc mặt rốt cuộc biến đổi nhanh chóng, lớn tiếng rống giận, thân hình chợt lóe, giống như ma quỷ xông về phía Nhạc Trọng:</w:t>
      </w:r>
    </w:p>
    <w:p>
      <w:pPr>
        <w:pStyle w:val="Compact"/>
      </w:pPr>
      <w:r>
        <w:t xml:space="preserve">- Nhân loại chết tiệt kia, dừng lại cho ta!! Ba cường giả mạnh nhất Sa Hi, Đoan Mộc Thắng, Cung Thiên Trường cùng nhau liên thủ tấn công Tướng Mã Nhất Minh. Tướng Mã Nhất Minh không để ý đòn tấn công của ba cường giả kia, hóa thành một bóng ma đánh về phía Nhạc Trọng. Hắn không thể để Nhạc Trọng tiến vào được căn phòng điều khiển máy tính trung ương được. Móng vướt của Sa Hi, nắm đấm của Đoan Mộc Thắng, Cung Thiên Trường đánh trúng lên người Tướng Mã Nhất Minh.</w:t>
      </w:r>
      <w:r>
        <w:br w:type="textWrapping"/>
      </w:r>
      <w:r>
        <w:br w:type="textWrapping"/>
      </w:r>
    </w:p>
    <w:p>
      <w:pPr>
        <w:pStyle w:val="Heading2"/>
      </w:pPr>
      <w:bookmarkStart w:id="1068" w:name="chương-1046-trấn-áp-tướng-mã-nhất-minh"/>
      <w:bookmarkEnd w:id="1068"/>
      <w:r>
        <w:t xml:space="preserve">1046. Chương 1046: Trấn Áp Tướng Mã Nhất Minh!</w:t>
      </w:r>
    </w:p>
    <w:p>
      <w:pPr>
        <w:pStyle w:val="Compact"/>
      </w:pPr>
      <w:r>
        <w:br w:type="textWrapping"/>
      </w:r>
      <w:r>
        <w:br w:type="textWrapping"/>
      </w:r>
      <w:r>
        <w:t xml:space="preserve">Cơ thể Tướng Mã Nhất Minh trong chớp mắt vặn vẹo kỳ dị vài cái, tiêu tan bảy mươi phần trăm lực lượng cuả đòn tấn công ba cười giả, phun ra một ngụm máu tươi. Sau đó nương theo lực lượng của đòn công kích, tốc độ nhanh thêm một chút, bay thẳng về phía Nhạc Trọng. Dự cảm nguy hiểm và sẽ chết bỗng dâng lên trong lòng Nhạc Trọng. Trong chớp mắt hắn phát động kỹ năng bước ảnh và đấu khí hắc ám, thân thể vặn vẹo kì dị, né tránh qua một bên. Đồng thời một quả cầu Viêm Ma lớn bốc lên, thổi quét về hướng Tướng Mã Nhất Minh kia.</w:t>
      </w:r>
    </w:p>
    <w:p>
      <w:pPr>
        <w:pStyle w:val="BodyText"/>
      </w:pPr>
      <w:r>
        <w:t xml:space="preserve">- Tránh ra!! Tướng Mã Nhất Minh nổi giận gầm lên một tiếng, cơ thể tỏa ra ánh sáng trắng. Đây chính là ánh sáng sinh mệnh mà hắn rèn luyện ra. Có rất nhiều cường giả trên hoặc bằng cấp ba ở trong Thánh tộc đều tu luyện ra được ánh sáng sinh mệnh. Đó là ánh sáng lấy sinh mệnh bản thân làm căn nguyên để ngưng tụ ra, có được lực lượng vô cùng mạnh mẽ, có thể chống đỡ tất cả các loại công kích. Đương nhiên loại năng lực này cũng có hạn chế. Một khi sử dùng đại lượng ánh sáng sinh mệnh, vậy thì thể lực, tinh thần, lực lượng của người sử dụng sẽ nhanh chóng giảm xuống trên diện rộng trong khoảng thời gian ngắn. Tướng Mã Nhất Minh vận dụng sinh mệnh ánh sáng, chính là có lòng muốn giết chết Nhạc Trọng. Dưới sự bảo vệ phòng hộ của ánh sáng sinh mệnh, Tướng Mã Nhất Minh ngay lập tức xuyên qua Ma Viêm kia, sau đó vươn móng vuốt hung hăng đâm sâu vào trong đầu Nhạc Trọng. Trong khoảng khắc đó, cơ thể của Nhạc Trọng đột nhiên vỡ vụn ra, hóa thành từ điểm sáng tan biến trong thế giới này.</w:t>
      </w:r>
    </w:p>
    <w:p>
      <w:pPr>
        <w:pStyle w:val="BodyText"/>
      </w:pPr>
      <w:r>
        <w:t xml:space="preserve">- Phân thân? Ảo giác? Đúng lúc này, trong hư không, một cái động lớn đột nhiên xuất hiện, mười gai xương bén nhọn từ bên trong động lớn bắn ra, đâm thẳng về phía Tướng Mã Nhất Minh. Lần đột kích này vô cùng đột nhiên bất ngờ, nếu đổi thành thần chiến sĩ cấp ba khác thì chắc chắn đã bị ám sát chết rồi.</w:t>
      </w:r>
    </w:p>
    <w:p>
      <w:pPr>
        <w:pStyle w:val="BodyText"/>
      </w:pPr>
      <w:r>
        <w:t xml:space="preserve">- Chút tài mọn! Vỡ nát cho ta!! Tướng Mã Nhất Minh nở một cười lạnh lùng, đánh ra một quyền mang theo uy thế khôn cùng ngăn lại mười gai xương bén nhọn kia, lực lượng cuồng bạo bùng nổ, khiến ười chiếc gai xương sắc bén kia lập tức nổ tan tành.</w:t>
      </w:r>
    </w:p>
    <w:p>
      <w:pPr>
        <w:pStyle w:val="BodyText"/>
      </w:pPr>
      <w:r>
        <w:t xml:space="preserve">- Thật mạnh! Trong lòng Nhạc Trọng dâng lên kinh sợ hoảng hốt. Hắn đã dùng toàn lực để ứng phó, lợi dụng đủ loại kỹ năng tạo thành một đòn tấn công tiêu diệt hoàn toàn kẻ địch. Nhưng kết quả lại bị Tướng Mã Nhất Minh thuần túy dùng lực lượng đánh tan, khiến hắn cảm giác rõ ràng chêch lệnh giữa mình và cường giả thần chiến sĩ cấp bốn đỉnh cao. Nhạc Trọng cũng không hề nản lòng, tiếp tục tung ra kỹ năng Ma Viêm, vô số Ma Viêm hóa thành Ma Viêm Long Quyển bay về phía Tướng Mã Nhất Minh. Đồng thời có khoảng thời gian trì hoãn này, ba cường giả mạnh nhất Sa Hi, Đoan Mộc Thắng, Cung Thiên Trường đã tiến lên, toàn lực ứng phó tấn công Tướng Mã Nhất Minh. Trong ba người Đoan Mộc Thắng vốn là người có thực lực mạnh nhất, nhưng hắn chỉ ở trên mặt đất mới phát huy toàn bộ đầy đủ thực lực của mình, còn ở trên không thì thực lực của hắn kém hơn cả Sa Hi nữa. Vì vậy ba người liên thủ, tuy rằng ngăn lại được Tướng Mã Nhất Minh nhưng lại không thể tiêu diệt hắn. Nhạc Trọng nhân cơ hội nhanh chóng xâm nhập trái phép vào phòng điều khiển máy tính trung ương kia, sau đó lấy ra một dây truyền số liệu nối với máy tính trung ương kia. Hai mắt của Bạch Y ở trên màn hình laptop lập tức trở nên mờ đục, vô số số liệu chạy qua lưu chuyển trong mắt cô, khiến cho cả chiếc chiến hạm khổng lồ đều vang lên tiếng chuông báo động ầm ĩ.</w:t>
      </w:r>
    </w:p>
    <w:p>
      <w:pPr>
        <w:pStyle w:val="BodyText"/>
      </w:pPr>
      <w:r>
        <w:t xml:space="preserve">- Dừng tay!!!</w:t>
      </w:r>
    </w:p>
    <w:p>
      <w:pPr>
        <w:pStyle w:val="BodyText"/>
      </w:pPr>
      <w:r>
        <w:t xml:space="preserve">Tướng Mã Nhất Minh rống lớn một tiếng, muốn xuyên qua ngăn cản của ba người xông đến đánh chết Nhạc Trọng. Nhưng ba người đám Sa Hi đều là cường giả đứng đầu, lúc này hắn đã bị thương không nhẹ rồi, căn bản không thể xông qua ba người rồi giết chết Nhạc Trọng được, chỉ có thể trơ mắt nhìn Bạch Y không ngừng xâm nhập phá giải máy tính trung ương của chiến hạm trên không này.</w:t>
      </w:r>
    </w:p>
    <w:p>
      <w:pPr>
        <w:pStyle w:val="BodyText"/>
      </w:pPr>
      <w:r>
        <w:t xml:space="preserve">Chiếc chiến hạm trên không này cho dù là ở trong Thánh tộc cũng là một binh khí chiến tranh cực kỳ trân quý. Toàn bộ lượng chiến hạm trên không giống như vậy mà Thánh tộc có được còn chưa vượt qua con số năm mươi chiếc nữa.</w:t>
      </w:r>
    </w:p>
    <w:p>
      <w:pPr>
        <w:pStyle w:val="BodyText"/>
      </w:pPr>
      <w:r>
        <w:t xml:space="preserve">Mỗi một chiếc chiến hạm trên không đều là tàu chiến chỉ huy của một Thánh tộc cấp năm, đại biểu uy nghiêm và quyền lực của họ. Một khi chiến hạm trên không này rơi vào trong tay Nhạc Trọng thì Tây Đa Lưu Tư tuyệt đối chắc chắn sẽ không bỏ qua cho Tướng Mã Nhất Minh đâu.</w:t>
      </w:r>
    </w:p>
    <w:p>
      <w:pPr>
        <w:pStyle w:val="BodyText"/>
      </w:pPr>
      <w:r>
        <w:t xml:space="preserve">Trong chiến hạm không ngừng vang lên tiếng chuông cảnh báo, giằng co suốt một phút đồng hồ mơi chịu dừng lại. Sau đó ở phía trên chiến hạm, vô số rada quấy nhiễu được thu lại vào trong thân chiến hạm, đại lượng rada dò xét từ bên trong thân chiến hạm ló ra, bắt đầu tiến hành dò xét quan sát xung quanh.</w:t>
      </w:r>
    </w:p>
    <w:p>
      <w:pPr>
        <w:pStyle w:val="BodyText"/>
      </w:pPr>
      <w:r>
        <w:t xml:space="preserve">Trên màn hình laptop, hai mắt của Bạch Y cũng khôi phục lại trạng thái bình thường, nở một cười ngọt ngào với Nhạc Trọng, nói:</w:t>
      </w:r>
    </w:p>
    <w:p>
      <w:pPr>
        <w:pStyle w:val="BodyText"/>
      </w:pPr>
      <w:r>
        <w:t xml:space="preserve">- Được rồi! Chủ nhân!! Bây giờ tôi đã hoàn toàn nắm giữ máy tính trung ương của chiếc chiến hạm trên không này rồi.</w:t>
      </w:r>
    </w:p>
    <w:p>
      <w:pPr>
        <w:pStyle w:val="BodyText"/>
      </w:pPr>
      <w:r>
        <w:t xml:space="preserve">Nhạc Trọng hỏi:</w:t>
      </w:r>
    </w:p>
    <w:p>
      <w:pPr>
        <w:pStyle w:val="BodyText"/>
      </w:pPr>
      <w:r>
        <w:t xml:space="preserve">- Có thứ gì hay vũ khí gì trên chiếc chiến hạm này có thể đối phó với thần chiến sĩ cấp năm phía dưới không?</w:t>
      </w:r>
    </w:p>
    <w:p>
      <w:pPr>
        <w:pStyle w:val="BodyText"/>
      </w:pPr>
      <w:r>
        <w:t xml:space="preserve">Trên chiếc chiến hạm trên không này có một lượng lớn cơ quan pháo nòng lớn hơn cả chủ pháo xe tặng, loại cơ quan pháo này có uy lực rất lớn, ngay cả thần chiến sĩ cấp bốn cũng phải cẩn thận. Nhưng nếu dùng để đối phó với thần chiến sĩ cấp năm thì khá khó khăn, vì dự cảm nguy hiểm của thần chiến sĩ cấp năm mãnh liệt hơn, tốc độ cũng nhanh hơn, đạn pháo pháo nặng nòng to kia cũng rất khó bắn trúng bọn họ.</w:t>
      </w:r>
    </w:p>
    <w:p>
      <w:pPr>
        <w:pStyle w:val="BodyText"/>
      </w:pPr>
      <w:r>
        <w:t xml:space="preserve">Bạch Y nhanh chóng trả lời:</w:t>
      </w:r>
    </w:p>
    <w:p>
      <w:pPr>
        <w:pStyle w:val="BodyText"/>
      </w:pPr>
      <w:r>
        <w:t xml:space="preserve">- Vận dụng tất cả những vũ khí thông thường trên chiến hạm trên không này, chúng ta có thể đánh lui gã thần chiến sĩ cấp năm phía dưới, bất quá xác suất thành công giết chết hắn chỉ có bảy phẩy bảy phần trăm thôi. Nếu muốn khiến hắn thương nặng, giết chết hắn thì phải vận dụng vũ khí chung cực mà chiến hạm này mang theo – Đạn hạt nhân R32.</w:t>
      </w:r>
    </w:p>
    <w:p>
      <w:pPr>
        <w:pStyle w:val="BodyText"/>
      </w:pPr>
      <w:r>
        <w:t xml:space="preserve">Trong mắt Nhạc Trọng xẹt qua tia kinh hãi, thất thanh nói:</w:t>
      </w:r>
    </w:p>
    <w:p>
      <w:pPr>
        <w:pStyle w:val="BodyText"/>
      </w:pPr>
      <w:r>
        <w:t xml:space="preserve">- Đạn hạt nhân!! Trên chiếc chiến hạm trên không này thế nhưng lại có chuyên chở đạn hạt nhân sao?</w:t>
      </w:r>
    </w:p>
    <w:p>
      <w:pPr>
        <w:pStyle w:val="BodyText"/>
      </w:pPr>
      <w:r>
        <w:t xml:space="preserve">Uy lực của đạn hạt nhân như thế nào, Nhạc Trọng vô cùng rõ ràng. Một khi sử dụng, trong vòng phạm vi trăm dặm đều sẽ bị bao phủ bởi uy lực của đạn hạt nhân, biến thành một vực quỷ.</w:t>
      </w:r>
    </w:p>
    <w:p>
      <w:pPr>
        <w:pStyle w:val="BodyText"/>
      </w:pPr>
      <w:r>
        <w:t xml:space="preserve">Tốc độ của thần chiến sĩ cấp năm cho dù khủng bố như thế nào thì cũng không cách nào ngay lập tức thoát ra khỏi phạm vi trăm dặm.</w:t>
      </w:r>
    </w:p>
    <w:p>
      <w:pPr>
        <w:pStyle w:val="BodyText"/>
      </w:pPr>
      <w:r>
        <w:t xml:space="preserve">Lúc trước Nhạc Trọng chính là sử dụng đạn hạt nhân mới cùng một lúc giết chết hai con tang thi có trí tuệ sinh vật đó. Bất quá sau trận chiến ấy, Nhạc Trọng cũng không dám liều lĩnh sử dụng đạn hạt nhân nữa. Vì tuy đạn hạt nhân có thể tiêu diệt hai con tang thi tiến hóa có trí tuệ kia, nhưng cũng đồng thời tạo ra ô nhiễm trên một diện tích rộng, khiến cho phạm vi hoạt động của nhân loại rút nhỏ lại rất nhiều.</w:t>
      </w:r>
    </w:p>
    <w:p>
      <w:pPr>
        <w:pStyle w:val="BodyText"/>
      </w:pPr>
      <w:r>
        <w:t xml:space="preserve">Nhạc Trọng hỏi:</w:t>
      </w:r>
    </w:p>
    <w:p>
      <w:pPr>
        <w:pStyle w:val="BodyText"/>
      </w:pPr>
      <w:r>
        <w:t xml:space="preserve">- Có bao nhiêu đạn hạt nhân?</w:t>
      </w:r>
    </w:p>
    <w:p>
      <w:pPr>
        <w:pStyle w:val="BodyText"/>
      </w:pPr>
      <w:r>
        <w:t xml:space="preserve">- Năm!</w:t>
      </w:r>
    </w:p>
    <w:p>
      <w:pPr>
        <w:pStyle w:val="BodyText"/>
      </w:pPr>
      <w:r>
        <w:t xml:space="preserve">Bạch Y đột nhiên lên tiếng nhắc nhở:</w:t>
      </w:r>
    </w:p>
    <w:p>
      <w:pPr>
        <w:pStyle w:val="Compact"/>
      </w:pPr>
      <w:r>
        <w:t xml:space="preserve">- Đúng rồi, chủ nhân, trước mắt có một đàn thú biến dị lớn đang di chuyển về hướng này.</w:t>
      </w:r>
      <w:r>
        <w:br w:type="textWrapping"/>
      </w:r>
      <w:r>
        <w:br w:type="textWrapping"/>
      </w:r>
    </w:p>
    <w:p>
      <w:pPr>
        <w:pStyle w:val="Heading2"/>
      </w:pPr>
      <w:bookmarkStart w:id="1069" w:name="chương-1047-trấn-áp-tướng-mã-nhất-minh-2"/>
      <w:bookmarkEnd w:id="1069"/>
      <w:r>
        <w:t xml:space="preserve">1047. Chương 1047: Trấn Áp Tướng Mã Nhất Minh! (2)</w:t>
      </w:r>
    </w:p>
    <w:p>
      <w:pPr>
        <w:pStyle w:val="Compact"/>
      </w:pPr>
      <w:r>
        <w:br w:type="textWrapping"/>
      </w:r>
      <w:r>
        <w:br w:type="textWrapping"/>
      </w:r>
      <w:r>
        <w:t xml:space="preserve">Vừa nói xong thì trên màn hình điện tử của máy tính trung ương đã hiện lên hình ảnh quan sát được ở trong khu phóng xạ nặng phía xa xa kia. Một con quái xà biến dị có cái đầu đen như mực, thân thể đầy những cái bướu thịt dữ tợn, vô cùng khổng lồ đang trườn ra.</w:t>
      </w:r>
    </w:p>
    <w:p>
      <w:pPr>
        <w:pStyle w:val="BodyText"/>
      </w:pPr>
      <w:r>
        <w:t xml:space="preserve">Bạch Y qua tính toán chính xác, nói:</w:t>
      </w:r>
    </w:p>
    <w:p>
      <w:pPr>
        <w:pStyle w:val="BodyText"/>
      </w:pPr>
      <w:r>
        <w:t xml:space="preserve">- Trong vòng ba phút nữa, đám quái vật đó sẽ đến ngay vị trí của chúng ta.</w:t>
      </w:r>
    </w:p>
    <w:p>
      <w:pPr>
        <w:pStyle w:val="BodyText"/>
      </w:pPr>
      <w:r>
        <w:t xml:space="preserve">- Đúng rồi! Đại lượng chiến sĩ ở trên chiến hạm đang di chuyển nhanh về hướng này, tuy tôi đã sử dụng cửa điện tử hợp kim để ngăn chặn bước tiến của chúng nó, nhưng nhiều nhất chỉ ngăn được một phút thôi, chúng nó rất nhanh sẽ xông vào đây!</w:t>
      </w:r>
    </w:p>
    <w:p>
      <w:pPr>
        <w:pStyle w:val="BodyText"/>
      </w:pPr>
      <w:r>
        <w:t xml:space="preserve">Bạch Y vừa mới nói xong thì trên màn hình điện tử đã nhanh chóng điều chỉnh hình cảnh, chỉ thấy một đống cửa điện tử rớt xuống, hoàn toàn ngăn cản bước tiến của một gã Thánh tộc cấp ba ngay hành lang gấp khúc. Nhưng một gã Thánh tộc cấp ba lập tức ra đòn công kích, một đống cửa điện tử đều bị chúng nó nhanh chóng dễ dàng phá hư bằng bạo lực.</w:t>
      </w:r>
    </w:p>
    <w:p>
      <w:pPr>
        <w:pStyle w:val="BodyText"/>
      </w:pPr>
      <w:r>
        <w:t xml:space="preserve">Thiết kế nguyên bản của chiếc chiến hạm trên không này chính là đối ngoại không đối nội. Đối với người ngoài thì đống cửa điện tử ngay cả Thần chiến sĩ cấp bốn cũng có nổ tung tiêu diệt, nhưng lại không thể phòng ngự trước những cú đẩy mạnh của Thần chiến sĩ cấp ba bên mình.</w:t>
      </w:r>
    </w:p>
    <w:p>
      <w:pPr>
        <w:pStyle w:val="BodyText"/>
      </w:pPr>
      <w:r>
        <w:t xml:space="preserve">- Một phút đồng hồ. Xem ra phải giết Tướng Mã Nhất Minh mới được!!</w:t>
      </w:r>
    </w:p>
    <w:p>
      <w:pPr>
        <w:pStyle w:val="BodyText"/>
      </w:pPr>
      <w:r>
        <w:t xml:space="preserve">Nhạc Trọng chuyển tầm mắt, dừng lại trên người Tướng Mã Nhất Minh, trong mắt chớp lóe ánh sáng băng lãnh. Hắc ám đấu khí ở trên cơ thể hắn bắt đầu khởi động, tốc độ còn nhanh hơn cả tốc độ âm thanh nữa, nhanh như chớp thì đã xông đến trước mặt Tướng Mã Nhất Minh.</w:t>
      </w:r>
    </w:p>
    <w:p>
      <w:pPr>
        <w:pStyle w:val="BodyText"/>
      </w:pPr>
      <w:r>
        <w:t xml:space="preserve">Tướng Mã Nhất Minh là một cao thủ Thần chiến sĩ cấp bốn ở đỉnh cao. Đối mặt với công kích liên thủ của ba người đám Sa Hi vẫn như cũ chỉ dừng lại ở thế hạ phong. Nếu không phải lúc nãy hắn muốn mạnh mẽ giết chết Nhạc Trọng thì cũng sẽ không bị thương nặng như vậy.</w:t>
      </w:r>
    </w:p>
    <w:p>
      <w:pPr>
        <w:pStyle w:val="BodyText"/>
      </w:pPr>
      <w:r>
        <w:t xml:space="preserve">Tướng Mã Nhất Minh dùng ánh mắt vô cùng oán độc nhìn Nhạc Trọng, quát:</w:t>
      </w:r>
    </w:p>
    <w:p>
      <w:pPr>
        <w:pStyle w:val="BodyText"/>
      </w:pPr>
      <w:r>
        <w:t xml:space="preserve">- Hừ! Nhân loại hạ lưu đê tiện, dám cướp tàu chiến chỉ huy của Tây Đa Lưu Tư đại nhân, đây chính là tử tội, các ngươi chết một trăm lần cũng không đủ để chuộc lại được. Người của Thánh tộc chúng ta rất nhanh sẽ tới, đến lúc đó, ngươi chỉ có con đường chết mà thôi!!</w:t>
      </w:r>
    </w:p>
    <w:p>
      <w:pPr>
        <w:pStyle w:val="BodyText"/>
      </w:pPr>
      <w:r>
        <w:t xml:space="preserve">- Đáng tiếc, người phải chết bây giờ là ngươi!!</w:t>
      </w:r>
    </w:p>
    <w:p>
      <w:pPr>
        <w:pStyle w:val="BodyText"/>
      </w:pPr>
      <w:r>
        <w:t xml:space="preserve">Nhạc Trọng cười lạnh lùng, đi đến trước mặt Tướng Mã Nhất Minh. Trực tiếp phát động kỹ năng điều khiển trọng lực, một luồng sóng trọng lực cường đại vờn quanh bao phủ bên ngoài thân thể Tướng Mã Nhất Minh.</w:t>
      </w:r>
    </w:p>
    <w:p>
      <w:pPr>
        <w:pStyle w:val="BodyText"/>
      </w:pPr>
      <w:r>
        <w:t xml:space="preserve">Trói buộc trọng lực gấp hai đối với Tướng Mã Nhất Minh mà nói thì nhỏ đến không đáng kể chút nào. Nhưng thình lình bị trọng lực trói buộc vẫn khiến cho cân bằng trong cơ thể hắn bị rối loạn, khiến cho cơ thể hắn rung rung một chút.</w:t>
      </w:r>
    </w:p>
    <w:p>
      <w:pPr>
        <w:pStyle w:val="BodyText"/>
      </w:pPr>
      <w:r>
        <w:t xml:space="preserve">Ngay trong chớp mắt kia, một trảo của Sa Hi chộp về phía trái tim Tướng Mã Nhất Minh.</w:t>
      </w:r>
    </w:p>
    <w:p>
      <w:pPr>
        <w:pStyle w:val="BodyText"/>
      </w:pPr>
      <w:r>
        <w:t xml:space="preserve">Tướng Mã Nhất Minh đánh ra một quyền lên móng vuốt của Sa Hi, lực lượng thuần túy cường đại của hắn lập tức bùng nổ, đánh bay Sa Hi ra xa năm thước.</w:t>
      </w:r>
    </w:p>
    <w:p>
      <w:pPr>
        <w:pStyle w:val="BodyText"/>
      </w:pPr>
      <w:r>
        <w:t xml:space="preserve">Cơ hồ là cùng một lúc, nắm đấm của Đoan Mộc Thắng, nắm đấm của Cung Thiên Trường, một trái một phải mang theo tiếng nổ siêu thanh xuất hiện ở trước mặt Tướng Mã Nhất Minh.</w:t>
      </w:r>
    </w:p>
    <w:p>
      <w:pPr>
        <w:pStyle w:val="BodyText"/>
      </w:pPr>
      <w:r>
        <w:t xml:space="preserve">Tướng Mã Nhất Minh âm trầm quát một tiếng, hai tay lấy tốc độ mắt thường khó thấy hung hăng vỗ mạnh vào Đoan Mộc Thắng, Cung Thiên Trường, nắm đấm mạnh mẽ lập tức đánh văng hai người ra xa mấy thước.</w:t>
      </w:r>
    </w:p>
    <w:p>
      <w:pPr>
        <w:pStyle w:val="BodyText"/>
      </w:pPr>
      <w:r>
        <w:t xml:space="preserve">Sau khi liên tiếp đánh bay ba gã thần chiến sĩ cấp bốn, khóe miệng Tướng Mã Nhất Minh cũng trào ra máu tươi. Vết thương do lúc nãy hắn muốn giết chết Nhạc Trọng đã bắt đầu ảnh hưởng đến sức chiến đấu của hắn.</w:t>
      </w:r>
    </w:p>
    <w:p>
      <w:pPr>
        <w:pStyle w:val="BodyText"/>
      </w:pPr>
      <w:r>
        <w:t xml:space="preserve">Hai đại cường giả cấp bốn Đoan Mộc Thắng và Sa Hi bị đánh bay, rất nhanh thì phi thân trở lại tiếp tục phát động đòn tấn công như vũ bão với Tướng Mã Nhất Minh.</w:t>
      </w:r>
    </w:p>
    <w:p>
      <w:pPr>
        <w:pStyle w:val="BodyText"/>
      </w:pPr>
      <w:r>
        <w:t xml:space="preserve">Còn Cung Thiên Trường sau khi bị đánh bay thì bên khóe miệng tràn ra máu, khí huyết trong cơ thể cũng rối loạn, ngũ tạng bị chấn động, cơ thể đau đớn, không thể không hít thở hổn hển được. Hắn dù sao cũng là thần chiến sĩ cấp ba ở đỉnh cao, lợi dụng đấu khí để miễn cường tiến vào cảnh giới cấp bốn, cũng không phải thật sự là thần chiến sĩ cấp bốn. Cho nên tố chất thân thể của hắn không thể mạnh mẽ như thần chiến sĩ cấp bốn được.</w:t>
      </w:r>
    </w:p>
    <w:p>
      <w:pPr>
        <w:pStyle w:val="BodyText"/>
      </w:pPr>
      <w:r>
        <w:t xml:space="preserve">Hai người Đoan Mộc Thắng, Sa Hi bị Tướng Mã Nhất Minh đánh bay ra xa, Nhạc Trọng vô thanh vô tức xuất hiện ở sau lưng Tướng Mã Nhất Minh, hai tay mang theo Ma Viêm khủng bố trực tiếp đánh thẳng lên người Tướng Mã Nhất Minh.</w:t>
      </w:r>
    </w:p>
    <w:p>
      <w:pPr>
        <w:pStyle w:val="BodyText"/>
      </w:pPr>
      <w:r>
        <w:t xml:space="preserve">Ma Viêm có thể đốt cháy hết tất cả mọi thứ được áp súc lại trên nắm đấm của Nhạc Trọng, một khi bị nắm đấm của Nhạc Trọng đánh trúng, cho dù là thần chiến sĩ cấp bốn cũng sẽ bị thương nặng.</w:t>
      </w:r>
    </w:p>
    <w:p>
      <w:pPr>
        <w:pStyle w:val="BodyText"/>
      </w:pPr>
      <w:r>
        <w:t xml:space="preserve">- Ngu xuẩn!! Ta đã sớm chờ ngươi đến rồi!!</w:t>
      </w:r>
    </w:p>
    <w:p>
      <w:pPr>
        <w:pStyle w:val="BodyText"/>
      </w:pPr>
      <w:r>
        <w:t xml:space="preserve">Tướng Mã Nhất Minh đột nhiên quay đầu lại, trong mắt tràn ngập vẻ phẫn nộ và châm chọc, vươn móng vuốt mang theo tiếng tiếng nổ siêu thanh đánh về phía thân thể Nhạc Trọng.</w:t>
      </w:r>
    </w:p>
    <w:p>
      <w:pPr>
        <w:pStyle w:val="BodyText"/>
      </w:pPr>
      <w:r>
        <w:t xml:space="preserve">Tướng Mã Nhất Minh làm một thần chiến sĩ cấp bốn ở đỉnh cao, hắn không có bất kỳ dị năng gì, chỉ có tốc độ thuần túy và lực lượng thuần túy thôi. Nếu đánh cận chiến, thì hắn chính là sự tồn tại đáng sợ nhất trong các cường giả cùng cấp. Nếu không thì cũng không thể ngăn cản đòn tấn công liên thủ của ba người Đoan Mộc Thắng, Sa Hi và Cung Thiên Trường chứ. Tốc độ của một trảo hắn dùng hết toàn lực ra này đã hơn xa phạm vi mà Nhạc Trọng có thể ngăn cản rồi.</w:t>
      </w:r>
    </w:p>
    <w:p>
      <w:pPr>
        <w:pStyle w:val="BodyText"/>
      </w:pPr>
      <w:r>
        <w:t xml:space="preserve">Đúng lúc này, trước ngực Nhạc Trọng chợt lóe lên tia sáng trắng, một khiên ánh sáng màu trắng đột nhiên xuất hiện, che chắn trước người hắn. Móng vuốt của Tướng Mã Nhất Minh đâm thẳng về phía tấm khiên ánh sáng màu trắng kia, rất dễ dàng thì đã khiến khiên sáng bị nổ tung thành từng mảnh nhỏ, cũng không thể ngăn được móng vuốt đâm thẳng vào ngực Nhạc Trọng.</w:t>
      </w:r>
    </w:p>
    <w:p>
      <w:pPr>
        <w:pStyle w:val="BodyText"/>
      </w:pPr>
      <w:r>
        <w:t xml:space="preserve">Không chút chần chờ, móng vuốt của Tướng Mã Nhất Minh lập tức xé rách lớp giáp da thú biến dị cấp bốn cùng áo phòng hộ cấp năm trước ngực, rồi xuyên thủng qua cơ thể rắn chắn như sắt thép của Nhạc Trọng.</w:t>
      </w:r>
    </w:p>
    <w:p>
      <w:pPr>
        <w:pStyle w:val="BodyText"/>
      </w:pPr>
      <w:r>
        <w:t xml:space="preserve">Tướng Mã Nhất Minh nở một nụ cười dữ tợn với Nhạc Trọng, nói:</w:t>
      </w:r>
    </w:p>
    <w:p>
      <w:pPr>
        <w:pStyle w:val="BodyText"/>
      </w:pPr>
      <w:r>
        <w:t xml:space="preserve">- Nhân loại đê tiện, ngươi phải chết rồi!!</w:t>
      </w:r>
    </w:p>
    <w:p>
      <w:pPr>
        <w:pStyle w:val="BodyText"/>
      </w:pPr>
      <w:r>
        <w:t xml:space="preserve">Nhạc Trọng trực tiếp phun ra một ngụm máu tươi, sau đó nhìn Tướng Mã Nhất Minh, lộ ra một nụ cười miễn cưỡng:</w:t>
      </w:r>
    </w:p>
    <w:p>
      <w:pPr>
        <w:pStyle w:val="BodyText"/>
      </w:pPr>
      <w:r>
        <w:t xml:space="preserve">- Không! Người chết sẽ là ngươi!!</w:t>
      </w:r>
    </w:p>
    <w:p>
      <w:pPr>
        <w:pStyle w:val="BodyText"/>
      </w:pPr>
      <w:r>
        <w:t xml:space="preserve">Cơ hồ là cùng một lúc, một miếng ký hiệu con rối cấp bốn trực tiếp từ trong tóc của Nhạc Trọng bay ra, đâm thẳng vào giữa mi tâm của Tướng Mã Nhất Minh.</w:t>
      </w:r>
    </w:p>
    <w:p>
      <w:pPr>
        <w:pStyle w:val="BodyText"/>
      </w:pPr>
      <w:r>
        <w:t xml:space="preserve">Miếng ký hiệu con rối cấp bốn kia phát ra ánh sáng rực rỡ, ý đồ muốn xâm nhập vào trong đầu Tướng Mã Nhất Minh.</w:t>
      </w:r>
    </w:p>
    <w:p>
      <w:pPr>
        <w:pStyle w:val="BodyText"/>
      </w:pPr>
      <w:r>
        <w:t xml:space="preserve">Tướng Mã Nhất Minh nổi giận gầm lên một tiếng, xung quanh cơ thể phát ra ánh sáng sinh mệnh rực rỡ, trực tiếp đánh bay miếng ký hiệu con rối ở giữa mi tâm hắn:</w:t>
      </w:r>
    </w:p>
    <w:p>
      <w:pPr>
        <w:pStyle w:val="BodyText"/>
      </w:pPr>
      <w:r>
        <w:t xml:space="preserve">- Ký hiệu con rối!! Đáng tiếc, tuy rằng ta không ở thời toàn thịt, nhưng chỉ một miếng ký hiệu con rối thì không thể khiến ta thành con rối của ngươi!! Nát cho ta!!</w:t>
      </w:r>
    </w:p>
    <w:p>
      <w:pPr>
        <w:pStyle w:val="Compact"/>
      </w:pPr>
      <w:r>
        <w:t xml:space="preserve">Miếng ký hiệu con rối cấp bốn kia bị đánh bay ra xa rồi tiêu tan tan biến. Ký hiệu con rối một khi không thể ăn mòn ý chí và linh hồn của đối phương thì sẽ lập tức bị hỏng rồi tan biến.</w:t>
      </w:r>
      <w:r>
        <w:br w:type="textWrapping"/>
      </w:r>
      <w:r>
        <w:br w:type="textWrapping"/>
      </w:r>
    </w:p>
    <w:p>
      <w:pPr>
        <w:pStyle w:val="Heading2"/>
      </w:pPr>
      <w:bookmarkStart w:id="1070" w:name="chương-1048-đàn-quái-xà"/>
      <w:bookmarkEnd w:id="1070"/>
      <w:r>
        <w:t xml:space="preserve">1048. Chương 1048: Đàn Quái Xà!</w:t>
      </w:r>
    </w:p>
    <w:p>
      <w:pPr>
        <w:pStyle w:val="Compact"/>
      </w:pPr>
      <w:r>
        <w:br w:type="textWrapping"/>
      </w:r>
      <w:r>
        <w:br w:type="textWrapping"/>
      </w:r>
      <w:r>
        <w:t xml:space="preserve">Ánh sáng sinh mệnh bùng nổ, Tướng Mã Nhất Minh lại mạnh hơn vài phần.</w:t>
      </w:r>
    </w:p>
    <w:p>
      <w:pPr>
        <w:pStyle w:val="BodyText"/>
      </w:pPr>
      <w:r>
        <w:t xml:space="preserve">Đúng lúc này, vờn quanh hai nắm đấm của Nhạc Trọng là hai Viêm chi tiễn vô cùng sắc bén do hai luồng Ma Viêm hóa thành, ngay lập tức đâm thẳng vào người Tướng Mã Nhất Minh, rồi sau đó bộc phát ra hỏa diễm hừng hực vô cùng khủng bố.</w:t>
      </w:r>
    </w:p>
    <w:p>
      <w:pPr>
        <w:pStyle w:val="BodyText"/>
      </w:pPr>
      <w:r>
        <w:t xml:space="preserve">Uy lực của Ma Viêm cấp hai trải qua ba lượt cường hóa đã trở nên cực kỳ khủng bố, cho dù là thần chiến sĩ cấp bốn ở đỉnh cao cũng không thể thoát khỏi trong khoảng thời gian ngẵn, rồi bị thiêu chết.</w:t>
      </w:r>
    </w:p>
    <w:p>
      <w:pPr>
        <w:pStyle w:val="BodyText"/>
      </w:pPr>
      <w:r>
        <w:t xml:space="preserve">Tướng Mã Nhất Minh hoảng hốt, ánh sáng sinh mệnh lại bùng nổ. Một lượng khổng lồ ánh sáng sinh mệnh trực tiếp đánh bay cả Ma Viêm lẫn Nhạc Trọng đang ở bên tay phải hắn.</w:t>
      </w:r>
    </w:p>
    <w:p>
      <w:pPr>
        <w:pStyle w:val="BodyText"/>
      </w:pPr>
      <w:r>
        <w:t xml:space="preserve">Nhạc Trọng bị đánh bay ra xa, trước ngực chảy ra rất nhiều máu tươi, nhỏ giọt xuống mắt đất. Hắn là bị mạnh mẽ đánh bay ra xa, đụng mạnh vào vách tường hợp kim, phun ra một ngụm máu tươi.</w:t>
      </w:r>
    </w:p>
    <w:p>
      <w:pPr>
        <w:pStyle w:val="BodyText"/>
      </w:pPr>
      <w:r>
        <w:t xml:space="preserve">Tướng Mã Nhất Minh phát động ánh sáng sinh mệnh đánh bay Nhạc Trọng, cơ thể của hắn càng lúc càng thêm suy nhược, cũng phun ra một ngụm máu tươi, sắc mặt trở nên vô cùng tái nhợt, tố chất thân thể cấp tốc giảm xuống, suy yếu.</w:t>
      </w:r>
    </w:p>
    <w:p>
      <w:pPr>
        <w:pStyle w:val="BodyText"/>
      </w:pPr>
      <w:r>
        <w:t xml:space="preserve">Sa Hi vươn móng vuốt vô thanh vô tức đâm vào cơ thể Tướng Mã Nhất Minh, móng vuốt sắc bén lập tức đào trái tim trong lồng ngực trái của Tướng Mã Nhất Minh ra.</w:t>
      </w:r>
    </w:p>
    <w:p>
      <w:pPr>
        <w:pStyle w:val="BodyText"/>
      </w:pPr>
      <w:r>
        <w:t xml:space="preserve">Đoan Mộc Thắng thì giống như ma quỷ đi đến trước người Tướng Mã Nhất Minh, đấm một quyền thật mạnh vào trên người Tướng Mã Nhất Minh, lập tức hung hăng đánh bay Tướng Mã Nhất Minh đập mạnh lên vách tường.</w:t>
      </w:r>
    </w:p>
    <w:p>
      <w:pPr>
        <w:pStyle w:val="BodyText"/>
      </w:pPr>
      <w:r>
        <w:t xml:space="preserve">Cung Thiên Trường theo sau tiến lên, một quyền lại một quyền đấm vào cơ thể Tướng Mã Nhất Minh, khiến cho cơ thể của thần chiến sĩ cấp bốn kia bị đấm đến biến dị.</w:t>
      </w:r>
    </w:p>
    <w:p>
      <w:pPr>
        <w:pStyle w:val="BodyText"/>
      </w:pPr>
      <w:r>
        <w:t xml:space="preserve">- Dừng tay! Cung Thiên Trường, đừng giết hắn!</w:t>
      </w:r>
    </w:p>
    <w:p>
      <w:pPr>
        <w:pStyle w:val="BodyText"/>
      </w:pPr>
      <w:r>
        <w:t xml:space="preserve">Mệnh lệnh của Nhạc Trọng truyền đến, Cung Thiên Trường mới không tình nguyện dừng công kích lại.</w:t>
      </w:r>
    </w:p>
    <w:p>
      <w:pPr>
        <w:pStyle w:val="BodyText"/>
      </w:pPr>
      <w:r>
        <w:t xml:space="preserve">Nhạc Trọng vươn ngón tay ra, một miếng ký hiệu con rối cấp bốn lại bắn đến giữa mi tâm Tướng Mã Nhất Minh, trực tiếp dung nhập vào trong đầu của Tướng Mã Nhất Minh.</w:t>
      </w:r>
    </w:p>
    <w:p>
      <w:pPr>
        <w:pStyle w:val="BodyText"/>
      </w:pPr>
      <w:r>
        <w:t xml:space="preserve">Từng tia sáng trắng bắt đầu khởi động xung quanh thân thể Tướng Mã Nhất Minh, cơ thể bị Cung Thiên Trường đánh đến vặn vẹo biến dị của hắn nhanh chóng khôi phục lại, chỉ trong chốc lát thì đã bình thường trở lại, đi đến trước mặt Nhạc Trọng cung kính nói:</w:t>
      </w:r>
    </w:p>
    <w:p>
      <w:pPr>
        <w:pStyle w:val="BodyText"/>
      </w:pPr>
      <w:r>
        <w:t xml:space="preserve">- Chủ nhân! Tướng Mã Nhất Minh tôi là nô bộc của ngài!</w:t>
      </w:r>
    </w:p>
    <w:p>
      <w:pPr>
        <w:pStyle w:val="BodyText"/>
      </w:pPr>
      <w:r>
        <w:t xml:space="preserve">Cung Thiên Trường lần đầu tiên nhìn thấy uy lực của ký hiệu con rối, trong mắt hắn hiện lên vẻ kinh hãi:</w:t>
      </w:r>
    </w:p>
    <w:p>
      <w:pPr>
        <w:pStyle w:val="BodyText"/>
      </w:pPr>
      <w:r>
        <w:t xml:space="preserve">- Bảo vật con rối này thật quá lợi hại!! Ầm ầm, một tiếng nổ vang lên, cánh cửa điện tử bằng hợp kim đã bị dập nát, hơn mười gã Thực nhân quỷ cấp ba dùng bạo lực xông vào. Nhạc Trọng chỉ đám Thực nhân quỷ cấp ba kia, trầm giọng nói:</w:t>
      </w:r>
    </w:p>
    <w:p>
      <w:pPr>
        <w:pStyle w:val="BodyText"/>
      </w:pPr>
      <w:r>
        <w:t xml:space="preserve">- Đánh chúng thương nặng đi!!</w:t>
      </w:r>
    </w:p>
    <w:p>
      <w:pPr>
        <w:pStyle w:val="BodyText"/>
      </w:pPr>
      <w:r>
        <w:t xml:space="preserve">- Vâng! Chủ nhân!</w:t>
      </w:r>
    </w:p>
    <w:p>
      <w:pPr>
        <w:pStyle w:val="BodyText"/>
      </w:pPr>
      <w:r>
        <w:t xml:space="preserve">Trong mắt Tướng Mã Nhất Minh đột nhiên lóe lên ánh sáng hung tợn, toàn tốc phát động, chớp mắt thì đã xông vào đám Thực nhân quỷ cấp ba kia.</w:t>
      </w:r>
    </w:p>
    <w:p>
      <w:pPr>
        <w:pStyle w:val="BodyText"/>
      </w:pPr>
      <w:r>
        <w:t xml:space="preserve">- Tướng Mã đại nhân! Ngài làm gì vậy?</w:t>
      </w:r>
    </w:p>
    <w:p>
      <w:pPr>
        <w:pStyle w:val="BodyText"/>
      </w:pPr>
      <w:r>
        <w:t xml:space="preserve">- A!! Đừng!! Tướng Mã đại nhân!!</w:t>
      </w:r>
    </w:p>
    <w:p>
      <w:pPr>
        <w:pStyle w:val="BodyText"/>
      </w:pPr>
      <w:r>
        <w:t xml:space="preserve">- ….</w:t>
      </w:r>
    </w:p>
    <w:p>
      <w:pPr>
        <w:pStyle w:val="BodyText"/>
      </w:pPr>
      <w:r>
        <w:t xml:space="preserve">Đám thực nhân quỷ cấp ba vừa mới xâm nhập vào phòng điều khiển máy tính trung ương thì đã phải đối mặt với Tướng Mã Nhất Minh, lập tức bị xé rách thân thể, đồng thời phát ra tiếng kêu vô cùng thảm thiết thê lương.</w:t>
      </w:r>
    </w:p>
    <w:p>
      <w:pPr>
        <w:pStyle w:val="BodyText"/>
      </w:pPr>
      <w:r>
        <w:t xml:space="preserve">Tướng Mã Nhất Minh mặc dù liên tục bị thương nặng cộng thêm vận dụng ánh sáng sinh mệnh nhiều lần, khôi phục thân thể, thực lực giảm xuống đáng kể, chỉ gần với trình độ thần chiến sĩ cấp bốn sơ giai mà thôi. Nhưng đối phó với đám Thực nhân quỷ cấp ba này thì không thành vấn đề.</w:t>
      </w:r>
    </w:p>
    <w:p>
      <w:pPr>
        <w:pStyle w:val="BodyText"/>
      </w:pPr>
      <w:r>
        <w:t xml:space="preserve">Nhạc Trọng vươn tay chỉ vào đám Thực nhân quỷ cấp ba, một miếng phù chú con rối cấp ba lập tức bắn ra, chui thẳng vào mi tâm của Thực nhân quỷ cấp ba kia, đem đám Thực nhân quỷ cấp ba lập tức trấn áp biến thành con rối trong tay hắn.</w:t>
      </w:r>
    </w:p>
    <w:p>
      <w:pPr>
        <w:pStyle w:val="BodyText"/>
      </w:pPr>
      <w:r>
        <w:t xml:space="preserve">Nhạc Trọng lại vung tay lên, một đống phù chú con rối cấp ba ngưng tụ lại thành một quả cầu sáng bay đến lòng bàn tay Tướng Mã Nhất Minh:</w:t>
      </w:r>
    </w:p>
    <w:p>
      <w:pPr>
        <w:pStyle w:val="BodyText"/>
      </w:pPr>
      <w:r>
        <w:t xml:space="preserve">- Tướng Mã Nhất Minh, đi khiến cho tất cả những Thánh tộc trên chiếc chiến hạm này bị thương nặng, rồi biến chúng thành con rối cho ta! Phù chú con rối cũng có thể giao cho con rối đi khống chế tạo ra những con rối khác.</w:t>
      </w:r>
    </w:p>
    <w:p>
      <w:pPr>
        <w:pStyle w:val="BodyText"/>
      </w:pPr>
      <w:r>
        <w:t xml:space="preserve">- Vâng! Chủ nhân!</w:t>
      </w:r>
    </w:p>
    <w:p>
      <w:pPr>
        <w:pStyle w:val="BodyText"/>
      </w:pPr>
      <w:r>
        <w:t xml:space="preserve">Tướng Mã Nhất Minh cung kính nói với Nhạc Trọng một tiếng, rồi nhanh chóng cầm phù chú con rối bay vòng quanh chiến hạm. Một đường không ngừng trấn áp những thực nhân quỷ, quỷ hút máu ở bên trong chiếc chiến hạm.</w:t>
      </w:r>
    </w:p>
    <w:p>
      <w:pPr>
        <w:pStyle w:val="BodyText"/>
      </w:pPr>
      <w:r>
        <w:t xml:space="preserve">Chờ Tướng Mã Nhất Minh rời đi, Nhạc Trọng mới có thể thở ra một hơi dài, lấy ra một túi thảo dược cứu mạng lớn mài thành bột phấn, đắp lên trên miệng vết thương lớn trên ngực kia.</w:t>
      </w:r>
    </w:p>
    <w:p>
      <w:pPr>
        <w:pStyle w:val="BodyText"/>
      </w:pPr>
      <w:r>
        <w:t xml:space="preserve">Tư Đồ Băng đi đến trước mặt Nhạc Trọng, nhìn vết thương lớn trên ngực hắn, trong mắt hiện lên vẻ không đành nói, nói:</w:t>
      </w:r>
    </w:p>
    <w:p>
      <w:pPr>
        <w:pStyle w:val="BodyText"/>
      </w:pPr>
      <w:r>
        <w:t xml:space="preserve">- Nhạc Trọng, vết thương của anh!!</w:t>
      </w:r>
    </w:p>
    <w:p>
      <w:pPr>
        <w:pStyle w:val="BodyText"/>
      </w:pPr>
      <w:r>
        <w:t xml:space="preserve">Cung Thiên Trường cũng đi đến trước mặt Nhạc Trọng, trong mắt tràn ngập thần sắc phức tạp nhìn Nhạc Trọng ngồi tựa vách tường trong một góc kia, ánh mắt xẹt qua ánh sáng kì dị. Hắn là một người có dục vọng quyền lực rất nặng, hắn sở dĩ nguyện trung thành với Nhạc Trọng là vì bất đắc dĩ. Bây giờ nhìn Nhạc Trọng xụi lơ tựa trên vách tường, trong mắt hắn lại bắt đầu xẹt qua ánh sáng dã tâm.</w:t>
      </w:r>
    </w:p>
    <w:p>
      <w:pPr>
        <w:pStyle w:val="BodyText"/>
      </w:pPr>
      <w:r>
        <w:t xml:space="preserve">Cung Thiên Trường nhìn Nhạc Trọng bị trọng thương, trong mắt lóe lên ánh lửa dã tâm bập bùng, sát khí tỏa ra, từng bước từng bước tiếp cận Nhạc Trọng, nghĩ: “Nếu ta có thể nắm giữ hai bảo vật hy vọng trong tay hắn thì ta cũng có thể trở thành một người như hắn!</w:t>
      </w:r>
    </w:p>
    <w:p>
      <w:pPr>
        <w:pStyle w:val="BodyText"/>
      </w:pPr>
      <w:r>
        <w:t xml:space="preserve">Đúng lúc này, Nhạc Trọng ngẩng đầu lạnh lùng liếc nhìn Cung Thiên Trường một cái.</w:t>
      </w:r>
    </w:p>
    <w:p>
      <w:pPr>
        <w:pStyle w:val="BodyText"/>
      </w:pPr>
      <w:r>
        <w:t xml:space="preserve">Đoan Mộc Thắng cũng yên lặng đi đến bên cạnh Nhạc Trọng đứng.</w:t>
      </w:r>
    </w:p>
    <w:p>
      <w:pPr>
        <w:pStyle w:val="BodyText"/>
      </w:pPr>
      <w:r>
        <w:t xml:space="preserve">Cung Thiên Trường nhìn Đoan Mộc Thắng, trong lòng rùng mình, giống như bị người hất một chậu nước lạnh vậy. Thực lực của hắn quả thật mạnh tương đương với thần chiến sĩ cấp bốn. Nhưng khi đối mặt với một cao thủ cấp bốn thật sự như Đoan Mộc Thắng, hắn tuyệt đối không có chút hy vọng thắng lợi nào cả.</w:t>
      </w:r>
    </w:p>
    <w:p>
      <w:pPr>
        <w:pStyle w:val="BodyText"/>
      </w:pPr>
      <w:r>
        <w:t xml:space="preserve">Cung Thiên Trường bất động thanh sắc hỏi Nhạc Trọng:</w:t>
      </w:r>
    </w:p>
    <w:p>
      <w:pPr>
        <w:pStyle w:val="BodyText"/>
      </w:pPr>
      <w:r>
        <w:t xml:space="preserve">- Anh còn chịu được chứ?</w:t>
      </w:r>
    </w:p>
    <w:p>
      <w:pPr>
        <w:pStyle w:val="BodyText"/>
      </w:pPr>
      <w:r>
        <w:t xml:space="preserve">- Ta không chết được đâu!</w:t>
      </w:r>
    </w:p>
    <w:p>
      <w:pPr>
        <w:pStyle w:val="BodyText"/>
      </w:pPr>
      <w:r>
        <w:t xml:space="preserve">Nhạc Trọng thản nhiên nói một câu, lấy ra một hộp thịt thú biến dị cấp bốn ừng ực nuốt vào bụng. Chỉ có đại lượng năng lượng mới có thể khiến hắn nhanh chóng khôi phục lại thôi.</w:t>
      </w:r>
    </w:p>
    <w:p>
      <w:pPr>
        <w:pStyle w:val="BodyText"/>
      </w:pPr>
      <w:r>
        <w:t xml:space="preserve">Từng miếng từng miếng thịt thú biến dị bị Nhạc Trọng nuốt vào trong bụng. Sau đó hóa thành nguyên khí cuồn cuộn không ngừng đổ đầy thân thể hắn, vết thương bị móng vuốt xuyên qua kia nhanh chóng khôi phục lại.</w:t>
      </w:r>
    </w:p>
    <w:p>
      <w:pPr>
        <w:pStyle w:val="BodyText"/>
      </w:pPr>
      <w:r>
        <w:t xml:space="preserve">Trong ánh mắt kinh ngạc của mọi người, vết thương lớn trước ngực của Nhạc Trọng rất nhanh thì đã ngừng chảy máu.</w:t>
      </w:r>
    </w:p>
    <w:p>
      <w:pPr>
        <w:pStyle w:val="BodyText"/>
      </w:pPr>
      <w:r>
        <w:t xml:space="preserve">Nhạc Trọng lật tay lên, một bộ áo khoác liền xuất hiện trên người hắn, che đậy lạ vết thương trước người hắn, sau đó đi tới phía trước máy tính trung ương.</w:t>
      </w:r>
    </w:p>
    <w:p>
      <w:pPr>
        <w:pStyle w:val="BodyText"/>
      </w:pPr>
      <w:r>
        <w:t xml:space="preserve">Lúc này trên một đống màn hình là hình ảnh về tình hình chiến đấu khắp mọi nơi bên dưới mặt đất, tình hình chiến đấu khắp mọi nơi, đông nam tây bắc và khu vực trung ương đều xuất hiện trước mặt Nhạc Trọng.</w:t>
      </w:r>
    </w:p>
    <w:p>
      <w:pPr>
        <w:pStyle w:val="Compact"/>
      </w:pPr>
      <w:r>
        <w:t xml:space="preserve">Ở bốn phương tám hướng, chín gã thần chiến sĩ cấp bốn và một gã thần chiến sĩ cấp năm phát huy ra sức chiến đấu vô cùng khủng bố. Từng con từng con người máy chiến đấu RH2 bị bọn họ dùng bạo lực trực tiếp phá hủy, cho dù là có Bạch Y chỉ huy cũng không thể làm được gì.</w:t>
      </w:r>
      <w:r>
        <w:br w:type="textWrapping"/>
      </w:r>
      <w:r>
        <w:br w:type="textWrapping"/>
      </w:r>
    </w:p>
    <w:p>
      <w:pPr>
        <w:pStyle w:val="Heading2"/>
      </w:pPr>
      <w:bookmarkStart w:id="1071" w:name="chương-1049-đàn-quái-xà-2"/>
      <w:bookmarkEnd w:id="1071"/>
      <w:r>
        <w:t xml:space="preserve">1049. Chương 1049: Đàn Quái Xà! (2)</w:t>
      </w:r>
    </w:p>
    <w:p>
      <w:pPr>
        <w:pStyle w:val="Compact"/>
      </w:pPr>
      <w:r>
        <w:br w:type="textWrapping"/>
      </w:r>
      <w:r>
        <w:br w:type="textWrapping"/>
      </w:r>
      <w:r>
        <w:t xml:space="preserve">Người máy chiến đấu RH2 tập trung lại thì đã đạt đến hơn hai trăm con, dưới sự chỉ huy của Bạch Y mới đủ để hình thành một tấm lưới hỏa lực hoàn mỹ khiến cho thần chiến sĩ cấp bốn lùi lại.</w:t>
      </w:r>
    </w:p>
    <w:p>
      <w:pPr>
        <w:pStyle w:val="BodyText"/>
      </w:pPr>
      <w:r>
        <w:t xml:space="preserve">Số lượng người máy chiến đấu RH2 ở tất cả các phương hướng cộng lại cũng không đủ một trăm con. Cho dù là có Bạch Y chỉ huy cũng rất khó gây thương tích nặng hoặc giết chết thần chiến sĩ cấp bốn.</w:t>
      </w:r>
    </w:p>
    <w:p>
      <w:pPr>
        <w:pStyle w:val="BodyText"/>
      </w:pPr>
      <w:r>
        <w:t xml:space="preserve">Còn về phần thần chiến sĩ cấp năm thì đống người máy chiến đấu RH2 này ngay cả góc áo cũng không thể công kích được.</w:t>
      </w:r>
    </w:p>
    <w:p>
      <w:pPr>
        <w:pStyle w:val="BodyText"/>
      </w:pPr>
      <w:r>
        <w:t xml:space="preserve">Cách căn cứ quân phản kháng hai mươi kilomet về hướng tây, một lượng lớn máy bay vận tải quân sự đang tập kết chuẩn bị đáp xuống.</w:t>
      </w:r>
    </w:p>
    <w:p>
      <w:pPr>
        <w:pStyle w:val="BodyText"/>
      </w:pPr>
      <w:r>
        <w:t xml:space="preserve">Một khi những chiếc máy bay vận tải quân sự này đem tất cả những người máy chiến đấu RH2 ở trong thả ra, hình thành một đàn người máy chiến đấu RH2 quy mô lớn, thì như vậy, cho dù là thần chiến sĩ cấp bốn cũng phải nhượng bộ lui binh.</w:t>
      </w:r>
    </w:p>
    <w:p>
      <w:pPr>
        <w:pStyle w:val="BodyText"/>
      </w:pPr>
      <w:r>
        <w:t xml:space="preserve">Bạch Y nở nụ cười ngọt ngào với Nhạc Trọng, nói:</w:t>
      </w:r>
    </w:p>
    <w:p>
      <w:pPr>
        <w:pStyle w:val="BodyText"/>
      </w:pPr>
      <w:r>
        <w:t xml:space="preserve">- Chủ nhân, chiếc chiến hạm trên không này đã bị tôi nắm giữ khống chế hoàn toàn rồi, lợi dụng hệ thống vũ khí trên chiếc chiến hạm này, phối hợp với người máy chiến đấu RH2 ở phía dưới, thì xác suất chúng ta giết chết một thần chiến sĩ Thánh tộc cấp bốn là sáu mươi phần trăm, xin hỏi, bây giờ có phát động công kích hay không?</w:t>
      </w:r>
    </w:p>
    <w:p>
      <w:pPr>
        <w:pStyle w:val="BodyText"/>
      </w:pPr>
      <w:r>
        <w:t xml:space="preserve">- Chờ một chút!!!</w:t>
      </w:r>
    </w:p>
    <w:p>
      <w:pPr>
        <w:pStyle w:val="BodyText"/>
      </w:pPr>
      <w:r>
        <w:t xml:space="preserve">Nhạc Trọng nghe vậy thì ánh mắt sáng lên. Nhưng đột nhiên, hắn từ trên màn hình nhìn thấy một màn vô cùng kinh người. Phía dưới, đại lượng quái xà biến dị đã xuất hiện trên chiến trường rồi.</w:t>
      </w:r>
    </w:p>
    <w:p>
      <w:pPr>
        <w:pStyle w:val="BodyText"/>
      </w:pPr>
      <w:r>
        <w:t xml:space="preserve">Những con quái xà biến dị khổng lồ này vừa xuất hiện thì đã phát động tấn công người máy chiến đấu RH2. Chúng nó mở cái miệng khổng lồ của mình ra cắn mạnh lên người người máy chiến đấu RH2, một ngụm thì đã cắn nát một con người máy chiến đấu RH2 rồi, vô số linh kiện văng tung tóe ra ngoài.</w:t>
      </w:r>
    </w:p>
    <w:p>
      <w:pPr>
        <w:pStyle w:val="BodyText"/>
      </w:pPr>
      <w:r>
        <w:t xml:space="preserve">Còn một số quái xà biến dị khác thì nhanh nhẹn trườn lên phía trên người máy chiến đấu RH2, dùng sức cắn nát cả người máy chiến đấu RH2 và nhân viên điều khiển ngồi khống chế ở bên trong.</w:t>
      </w:r>
    </w:p>
    <w:p>
      <w:pPr>
        <w:pStyle w:val="BodyText"/>
      </w:pPr>
      <w:r>
        <w:t xml:space="preserve">Hỏa lực của RH2 toàn bộ tập trung lên người thực nhân quỷ cấp bốn, bị quái xà biến dị tập kích tấn công, toàn bộ đều lập tức bị cắn nát ra từng mảnh nhỏ.</w:t>
      </w:r>
    </w:p>
    <w:p>
      <w:pPr>
        <w:pStyle w:val="BodyText"/>
      </w:pPr>
      <w:r>
        <w:t xml:space="preserve">Nhạc Trọng liếc nhìn đám quái xà biến dị kia, khẽ cau mày nói:</w:t>
      </w:r>
    </w:p>
    <w:p>
      <w:pPr>
        <w:pStyle w:val="BodyText"/>
      </w:pPr>
      <w:r>
        <w:t xml:space="preserve">- Rút lui!! Không cần dây dưa với đám quái vật này!</w:t>
      </w:r>
    </w:p>
    <w:p>
      <w:pPr>
        <w:pStyle w:val="BodyText"/>
      </w:pPr>
      <w:r>
        <w:t xml:space="preserve">- Vâng! Bạch Y lập tức điều khiển toàn bộ người máy chiến đấu RH2 khai hỏa bỏ chạy ra phương xa.</w:t>
      </w:r>
    </w:p>
    <w:p>
      <w:pPr>
        <w:pStyle w:val="BodyText"/>
      </w:pPr>
      <w:r>
        <w:t xml:space="preserve">Hai đại Thánh tộc cấp bốn Bì An Na lẳng lơ diễm lệ và Vương Bất Lỗ đang dây dưa với đám người máy chiến đấu RH2 liếc nhìn nhau, sau đó nhún người, tiếp tục đuổi theo những người máy chiến đấu RH2 đang chạy trốn này.</w:t>
      </w:r>
    </w:p>
    <w:p>
      <w:pPr>
        <w:pStyle w:val="BodyText"/>
      </w:pPr>
      <w:r>
        <w:t xml:space="preserve">Tốc độ của hai đại Thánh tộc cấp bốn Bì An Na và Vương Bất Lỗ quả thật rất biến thái, thật dễ dàng thì đã đuổi kịp đám người máy chiến đấu RH2 tiếp tục phá hủy từng con.</w:t>
      </w:r>
    </w:p>
    <w:p>
      <w:pPr>
        <w:pStyle w:val="BodyText"/>
      </w:pPr>
      <w:r>
        <w:t xml:space="preserve">Nhạc Trọng nhíu mày lại, thay đổi mệnh lệnh:</w:t>
      </w:r>
    </w:p>
    <w:p>
      <w:pPr>
        <w:pStyle w:val="BodyText"/>
      </w:pPr>
      <w:r>
        <w:t xml:space="preserve">- Đừng lui! Cứ để chúng nó ở lại tử chiến đi!!</w:t>
      </w:r>
    </w:p>
    <w:p>
      <w:pPr>
        <w:pStyle w:val="BodyText"/>
      </w:pPr>
      <w:r>
        <w:t xml:space="preserve">Bì An Na và Vương Bất Lỗ không phải là tang thi không có trí tuệ, mà là thực nhân quỷ cấp bốn vô cùng thông minh, nếu muốn để chúng lại chiến đấu kịch liệt với đám thú biến dị kia thì đúng là một ý nghĩ ngu ngốc.</w:t>
      </w:r>
    </w:p>
    <w:p>
      <w:pPr>
        <w:pStyle w:val="BodyText"/>
      </w:pPr>
      <w:r>
        <w:t xml:space="preserve">- Vâng!</w:t>
      </w:r>
    </w:p>
    <w:p>
      <w:pPr>
        <w:pStyle w:val="BodyText"/>
      </w:pPr>
      <w:r>
        <w:t xml:space="preserve">Theo mệnh lệnh của Nhạc Trọng, đám người máy chiến đấu RH2 lập tức dừng hành động lại, tiếp tục mở toàn bộ hỏa lực hướng Bì An Na và Vương Bất Lỗ phát động công kích. Cho dù là đám người máy chiến đấu RH2 này không thể xúc phạm đến hai thần chiến sĩ cấp bốn, nhưng công kích của chúng nó có thể bức hai người không ngừng sử dụng tốc độ cao để di chuyển, có thể tiêu hao thể lực của chúng.</w:t>
      </w:r>
    </w:p>
    <w:p>
      <w:pPr>
        <w:pStyle w:val="BodyText"/>
      </w:pPr>
      <w:r>
        <w:t xml:space="preserve">Hai chủng tộc chi nhánh thực nhân quỷ, quỷ hút máu tiến hóa từ tang thi, chúng có được thể lực siêu việt người bình thường, nhưng thể lực của chúng không phải là vô cùng vô tận. Chỉ cần chiến đấu liên tục với cường độ cao, chúng nó cũng sẽ cảm giác được mệt mỏi, thực lực cũng sẽ giảm xuống nhanh chóng.</w:t>
      </w:r>
    </w:p>
    <w:p>
      <w:pPr>
        <w:pStyle w:val="BodyText"/>
      </w:pPr>
      <w:r>
        <w:t xml:space="preserve">Nhạc Trọng lạnh lùng ra mệnh lệnh:</w:t>
      </w:r>
    </w:p>
    <w:p>
      <w:pPr>
        <w:pStyle w:val="BodyText"/>
      </w:pPr>
      <w:r>
        <w:t xml:space="preserve">- Tự nổ để công kích đám quái xà biến dị kia và hai thực nhân quỷ cấp bốn này.</w:t>
      </w:r>
    </w:p>
    <w:p>
      <w:pPr>
        <w:pStyle w:val="BodyText"/>
      </w:pPr>
      <w:r>
        <w:t xml:space="preserve">Từ trong khu phóng xạ nặng, một đám quái xà biến dị lớn trườn ra với tốc độ vô cùng khủng bố. Chúng nó một đường nghiền áp trườn đến, từng con từng con người máy chiến đấu RH2 bị chúng nó cắn nuốt phá hỏng.</w:t>
      </w:r>
    </w:p>
    <w:p>
      <w:pPr>
        <w:pStyle w:val="BodyText"/>
      </w:pPr>
      <w:r>
        <w:t xml:space="preserve">Ầm!! Ầm!! Ầm!</w:t>
      </w:r>
    </w:p>
    <w:p>
      <w:pPr>
        <w:pStyle w:val="BodyText"/>
      </w:pPr>
      <w:r>
        <w:t xml:space="preserve">Ngay lúc đám quái xà khổng lồ kia bắt đầu cắn nuốt đám người máy chiến đấu RH2 thì hàng loạt tiếng nổ mạnh không ngừng vang lên. Hệ thống tự nổ cài đặt bên trong người máy chiến đấu RH2 khởi động, nháy mắt thì đã nổ tan xương nát thịt đám quái xà biến dị kia. Máu chảy thành sông, nơi nơi đều là mảnh tay chân bị nổ tung của bọn chúng.</w:t>
      </w:r>
    </w:p>
    <w:p>
      <w:pPr>
        <w:pStyle w:val="BodyText"/>
      </w:pPr>
      <w:r>
        <w:t xml:space="preserve">Đám quái xà biến dị vừa bị nổ tan xương nát thịt thì lập tức chọc giận đàn rắn khổng lồ kia. Đám quái xà biến dị càng thêm phẫn nộ, tốc độ đột nhiên tăng vụt lên.</w:t>
      </w:r>
    </w:p>
    <w:p>
      <w:pPr>
        <w:pStyle w:val="BodyText"/>
      </w:pPr>
      <w:r>
        <w:t xml:space="preserve">Đột nhiên một con quái xà xuất hiện trước mặt Bì An Na, mở cái mồm to tanh hôi đỏ như máu ra, cúi đầu muốn nuốt Bì An Na vào bụng.</w:t>
      </w:r>
    </w:p>
    <w:p>
      <w:pPr>
        <w:pStyle w:val="BodyText"/>
      </w:pPr>
      <w:r>
        <w:t xml:space="preserve">- Con quái vật đê tiện kia, chết đi!!</w:t>
      </w:r>
    </w:p>
    <w:p>
      <w:pPr>
        <w:pStyle w:val="BodyText"/>
      </w:pPr>
      <w:r>
        <w:t xml:space="preserve">Bì An Na nhìn cái đầu rắn khổng lồ, cười lạnh lùng, tay phải ở trong hư không liên tục chém xuống, từng dường niệm đao trong suốt xuất hiện chém xuống thân thể của con quái xà kia, lập tức chém nát lân giáp của con quái xà tương đương với thú biến dị cấp ba này, rồi chém nát cái đầu khổng lồ của nó. Vô số máu tươi phun trào ra, thân thể bị chia cắt ra nhiều phần phân tán khắp nơi. Tinh hạch hình thành ở trong đầu con quái xà kia cũng xuất hiện trong lòng bàn tay Bì An Na.</w:t>
      </w:r>
    </w:p>
    <w:p>
      <w:pPr>
        <w:pStyle w:val="BodyText"/>
      </w:pPr>
      <w:r>
        <w:t xml:space="preserve">Trong thế giới này, có rất nhiều địa phương là địa bàn sống của thú biến dị. Những thú biến dị này do ảnh hưởng kia thế giới biến dị nên đã trở thành thú biến dị, cũng có những thú biến dị vì bị phóng xạ nặng chiếu xạ một thời gian dài mà biến dị.</w:t>
      </w:r>
    </w:p>
    <w:p>
      <w:pPr>
        <w:pStyle w:val="BodyText"/>
      </w:pPr>
      <w:r>
        <w:t xml:space="preserve">Bì An Na thân là thực nhân quỷ cấp bốn, không biết đã xử lý qua bao nhiêu thú biến dị cấp ba rồi. Với chuyệt tiêu diệt loại thú biến dị cấp ba này, ả ta có kinh nghiệm rất phong phú.</w:t>
      </w:r>
    </w:p>
    <w:p>
      <w:pPr>
        <w:pStyle w:val="BodyText"/>
      </w:pPr>
      <w:r>
        <w:t xml:space="preserve">Mặt khác, Vương Bất Lỗ giống như một quả đạn pháo bắn ra trực tiếp nhảy lên trên đầu một con quái xà. Hắn đấm một quyền mạnh lên đầu con quái xà đó, mạnh mẽ hung hăng tạo một cái động lớn ở trên đầu con quái xà, còn bản thân hắn thì đột nhiên nhảy vào trong động lớn do hắn tạo ra kia.</w:t>
      </w:r>
    </w:p>
    <w:p>
      <w:pPr>
        <w:pStyle w:val="BodyText"/>
      </w:pPr>
      <w:r>
        <w:t xml:space="preserve">Con quái xà liều mạng giãy dụa thoát ra, nhưng chỉ trong chốc lát, Vương Bất Lỗ đã từ trong đầu của con quái xà kia bay ra, con quái xà kia cũng không động đậy được nữa.</w:t>
      </w:r>
    </w:p>
    <w:p>
      <w:pPr>
        <w:pStyle w:val="BodyText"/>
      </w:pPr>
      <w:r>
        <w:t xml:space="preserve">Hai thần chiến sĩ cấp bốn Bì An Na và Vương Bất Lỗ đều tự thi triển bản sự của bản thân mình không ngừng giết hại những con quái xà xông lên này. Trong mắt chúng bập bùng ánh sáng hưng phấn hung tàn. Giết chóc và cuồng bạo mới là bản tính của chúng nó.</w:t>
      </w:r>
    </w:p>
    <w:p>
      <w:pPr>
        <w:pStyle w:val="Compact"/>
      </w:pPr>
      <w:r>
        <w:t xml:space="preserve">Ngay lúc hai người giết rắn giết vô cùng hưng phấn, đột nhiên trong chớp mắt, từ bên trong đàn rắn kia, có một thân ảnh đen như mực, giống như nhân loại bắn ra, ngay lập tức thì đã xuất hiện ở trước mặt Vương Bất Lỗ.</w:t>
      </w:r>
      <w:r>
        <w:br w:type="textWrapping"/>
      </w:r>
      <w:r>
        <w:br w:type="textWrapping"/>
      </w:r>
    </w:p>
    <w:p>
      <w:pPr>
        <w:pStyle w:val="Heading2"/>
      </w:pPr>
      <w:bookmarkStart w:id="1072" w:name="chương-1050-xà-tộc"/>
      <w:bookmarkEnd w:id="1072"/>
      <w:r>
        <w:t xml:space="preserve">1050. Chương 1050: Xà Tộc!</w:t>
      </w:r>
    </w:p>
    <w:p>
      <w:pPr>
        <w:pStyle w:val="Compact"/>
      </w:pPr>
      <w:r>
        <w:br w:type="textWrapping"/>
      </w:r>
      <w:r>
        <w:br w:type="textWrapping"/>
      </w:r>
      <w:r>
        <w:t xml:space="preserve">Vương Bất Lỗ cũng là cường giả cấp bốn, gã nhanh chóng thấy rõ ràng thân ảnh xuất hiện trước mặt hắn là một con quái vật hình người trên thân khoác một tầng lân giáp dày, đầu rắn, thân thể giống nhân loại, kéo theo một cái đuôi rắn dài đằng sau nữa.</w:t>
      </w:r>
    </w:p>
    <w:p>
      <w:pPr>
        <w:pStyle w:val="BodyText"/>
      </w:pPr>
      <w:r>
        <w:t xml:space="preserve">Con quái vật đầu rắn thân người kia trong chớp mắt đã há cái miệng của nó ra, miệng nó còn lớn hơn cả tổng thể thân thể của nó nữa, cắn mạnh một cái lên người Vương Bất Lỗ. Vô số răng cứng xuyên xỏ qua cơ thể Vương Bất Lỗ, rồi cắn nát xé nhỏ thân thể của hắn ra.</w:t>
      </w:r>
    </w:p>
    <w:p>
      <w:pPr>
        <w:pStyle w:val="BodyText"/>
      </w:pPr>
      <w:r>
        <w:t xml:space="preserve">Bì An Na nhìn thấy Vương Bất Lỗ bị con quái vật đầu rắn thân người đột nhiên mở miệng cắn đến chết, trong lòng ả bỗng dưng như bị tầng tầng băng hàn bao phủ. Ả phát ra một tiếng thét thê lương chói tay, sau đó thân hình lóe lên, bay nhanh về phía Tây Đa Lưu Tư.</w:t>
      </w:r>
    </w:p>
    <w:p>
      <w:pPr>
        <w:pStyle w:val="BodyText"/>
      </w:pPr>
      <w:r>
        <w:t xml:space="preserve">Vương Bất Lỗ cũng là một cường giả cấp bốn trung giai đáng sợ, sống chết có số, hắn còn lợi hại gấp Bì An Na ba lần nữa. Một cường giả có thực lực khủng bố như vậy lại bị một con quái vật đầu rắn thân người cắn một ngụm thì đã bị nuốt vào bụng, lập tức đánh nát lòng chiến đấu hăng say của Bì An Na.</w:t>
      </w:r>
    </w:p>
    <w:p>
      <w:pPr>
        <w:pStyle w:val="BodyText"/>
      </w:pPr>
      <w:r>
        <w:t xml:space="preserve">Con quái vật đầu rắn thân người kia cắn nuốt Vương Bất Lỗ vào bụng, không chừa một chút xương cốt nào. Sau đó thân hình lóe lên, giống như đạn pháo bắn ra đuổi theo Bì An Na.</w:t>
      </w:r>
    </w:p>
    <w:p>
      <w:pPr>
        <w:pStyle w:val="BodyText"/>
      </w:pPr>
      <w:r>
        <w:t xml:space="preserve">Sắc mặt Bì An Na đang điên cuồng chạy trốn kia tái nhợt, trắng bệch như giấy, ả điên cuồng thúc giục năng lực của mình, một lượng niệm động lực khổng lồ ngưng tụ quanh thân thể ả, khiến ả có thể giống như đạn pháo bay về phương xa. Đồng thời, mỗi khi con quái vật đầu rắn thân người kia tiếp cận, ả liền dùng một chút niệm động lực làm pháo quăng qua nổ tung, lập tức khiến cho con quái vật đầu rắn thân người bị nổ bay.</w:t>
      </w:r>
    </w:p>
    <w:p>
      <w:pPr>
        <w:pStyle w:val="BodyText"/>
      </w:pPr>
      <w:r>
        <w:t xml:space="preserve">Tốc độ của con quái vật đầu rắn thân người này hơn xa Bì An Na, nhưng nó vẫn như cũ bị niệm động lực Bì An Na ném ra nổ bay ra xa. Nhưng một màn khiến cho Bì An Na trở nên tuyệt vọng đã xuất hiện. Từ trong đàn quái xà khổng lồ kia, từng thân hình chớp lóe, từng con quái vật đầu rắn thân người xuất hiện, như tia chớp di chuyển về hướng ả….</w:t>
      </w:r>
    </w:p>
    <w:p>
      <w:pPr>
        <w:pStyle w:val="BodyText"/>
      </w:pPr>
      <w:r>
        <w:t xml:space="preserve">Nhạc Trọng thông qua màn hình của máy tính trung ương nhìn đàn quái vật đầu rắn thân người đột nhiên xuất hiện này, trong lòng hơi hơi lạnh lẽo:</w:t>
      </w:r>
    </w:p>
    <w:p>
      <w:pPr>
        <w:pStyle w:val="BodyText"/>
      </w:pPr>
      <w:r>
        <w:t xml:space="preserve">- Thiệt nhiều, chúng rốt cuộc là quái vật gì vậy?</w:t>
      </w:r>
    </w:p>
    <w:p>
      <w:pPr>
        <w:pStyle w:val="BodyText"/>
      </w:pPr>
      <w:r>
        <w:t xml:space="preserve">Những con quái vật đầu rắn thân người này so với thực nhân quỷ cấp bốn còn ngang ngược hơn, hơn nữa còn có được hình thái nhân loại, chắc chắn là cực kỳ quỷ dị cùng đáng sợ rồi. Nên biết, những con quái vật có hình thái nhân loại đều có trí tuệ. Quái vật có trí tuệ và lực lượng mới là kẻ địch đáng sợ nhất của nhân loại.</w:t>
      </w:r>
    </w:p>
    <w:p>
      <w:pPr>
        <w:pStyle w:val="BodyText"/>
      </w:pPr>
      <w:r>
        <w:t xml:space="preserve">Bì An Na không ngừng phát động pháo niệm động lực đánh lui đám quái vật đầu rắn thân người bay tới. Liên tục đánh lui bảy, tám con sau, ả mới tỉnh ngộ lại, trong chớp mắt nhún người nhảy cao lên không trung, sau đó thúc giục niệm động lực, bay về hướng xa xa phía chân trời.</w:t>
      </w:r>
    </w:p>
    <w:p>
      <w:pPr>
        <w:pStyle w:val="BodyText"/>
      </w:pPr>
      <w:r>
        <w:t xml:space="preserve">Loại năng lực niệm động lực cũng là một loại năng lực ứng dụng rộng rãi có tiềm lực khai phá rất mạnh. Bì An Na tuy rằng chỉ có sức mạnh của cấp bốn sơ giai, nhưng lúc lợi dụng niệm động lực thì so với năng lực sinh tồn, sống sót của thần chiến sĩ cấp bốn đỉnh cao, ả còn mạnh hơn rất nhiều lần.</w:t>
      </w:r>
    </w:p>
    <w:p>
      <w:pPr>
        <w:pStyle w:val="BodyText"/>
      </w:pPr>
      <w:r>
        <w:t xml:space="preserve">Đám quái vật đầu rắn thân người đuổi theo Bì An Na ở phía dưới, ánh mắt chớp lóe ánh sáng âm lãnh, vô cùng lãnh khốc nhìn Bì An Na bay ở trên cao.</w:t>
      </w:r>
    </w:p>
    <w:p>
      <w:pPr>
        <w:pStyle w:val="BodyText"/>
      </w:pPr>
      <w:r>
        <w:t xml:space="preserve">- Rất tốt! Thật sự là một tấm bia ngắm tốt! Bạch Y, đưa ta đến tầng ngoài của chiến hạm!</w:t>
      </w:r>
    </w:p>
    <w:p>
      <w:pPr>
        <w:pStyle w:val="BodyText"/>
      </w:pPr>
      <w:r>
        <w:t xml:space="preserve">Nhạc Trọng nhìn Bì An Na được niệm động lực chống đỡ bay giữa không trung, trong mắt hiện lên vẻ vui mừng, nói với Bạch Y.</w:t>
      </w:r>
    </w:p>
    <w:p>
      <w:pPr>
        <w:pStyle w:val="BodyText"/>
      </w:pPr>
      <w:r>
        <w:t xml:space="preserve">- Mời qua bên đây!</w:t>
      </w:r>
    </w:p>
    <w:p>
      <w:pPr>
        <w:pStyle w:val="BodyText"/>
      </w:pPr>
      <w:r>
        <w:t xml:space="preserve">Một cánh cửa điện tử bằng hợp kim ở gần mở ra, lộ ra một kho hàng di động.</w:t>
      </w:r>
    </w:p>
    <w:p>
      <w:pPr>
        <w:pStyle w:val="BodyText"/>
      </w:pPr>
      <w:r>
        <w:t xml:space="preserve">Nhạc Trọng bước vào trong kho hàng di động đó.</w:t>
      </w:r>
    </w:p>
    <w:p>
      <w:pPr>
        <w:pStyle w:val="BodyText"/>
      </w:pPr>
      <w:r>
        <w:t xml:space="preserve">Kho hàng di động kia nhanh chóng di chuyển, giống như sao băng xẹt qua bầu trời, rất nhanh thì đã đi qua rất nhiều con đường ra bên ngoài chiến hạm.</w:t>
      </w:r>
    </w:p>
    <w:p>
      <w:pPr>
        <w:pStyle w:val="BodyText"/>
      </w:pPr>
      <w:r>
        <w:t xml:space="preserve">Chiếc chiếm hạm trên không này có được rất nhiều năng lực, bất quá những năng lực này đều phải nắm được máy tính trung ương thì mới có thể phát huy đầy đủ công dụng của nó. Nếu không có máy tính trung ương, chiếc chiến hạm trên không này chỉ phát huy được nhiều nhất là ba mươi phần trăm sức mạnh chính nó thôi.</w:t>
      </w:r>
    </w:p>
    <w:p>
      <w:pPr>
        <w:pStyle w:val="BodyText"/>
      </w:pPr>
      <w:r>
        <w:t xml:space="preserve">Chớp mắt thì đã đi ra bên ngoài chiến hạm, Nhạc Trọng tay cầm pháo điện tử đan binh, trôi nổi ở giữa không trung, họng pháo ngắm ngay hướng Bì An Na.</w:t>
      </w:r>
    </w:p>
    <w:p>
      <w:pPr>
        <w:pStyle w:val="BodyText"/>
      </w:pPr>
      <w:r>
        <w:t xml:space="preserve">Ánh mắt Nhạc Trọng nhìn Bì An Na tỏa ra sát khí nặng nề, Bì An Na bắt đầu sinh ra dự cảm nguy hiểm. Ả vừa ngẩng đầu lên thì thấy Nhạc Trọng cầm pháo điện từ trong tay, nòng pháo nhắm ngay ả, trong lòng ả lập tức sinh ra cảm giác lạnh lẽo truyền đi khắp người. Niệm động lực dưới chân phát động, chống đỡ ả bay đi xa hơn sáu mét.</w:t>
      </w:r>
    </w:p>
    <w:p>
      <w:pPr>
        <w:pStyle w:val="BodyText"/>
      </w:pPr>
      <w:r>
        <w:t xml:space="preserve">Ánh mắt Nhạc Trọng vẫn lạnh như băng tập trung nhìn Bì An Na, bóp cò, từng phát đạn điện từ cắt qua hư không bắn thẳng vào người Bì An Na. Nữ ác ma Bì An Na này không ngừng cao thấp trái phải né tránh không ngừng. Nhưng niệm động lực đẩy mạnh tốc độ trên không mà ả lợi dụng kia vẫn không bằng được tốc độ biến thái khi ả ở trên mặt đất.</w:t>
      </w:r>
    </w:p>
    <w:p>
      <w:pPr>
        <w:pStyle w:val="BodyText"/>
      </w:pPr>
      <w:r>
        <w:t xml:space="preserve">Sau khi miễn cưỡng tránh né ba phát đạn điện từ, rốt cuộc cũng có một phát pháo điện từ bắn trúng vai phải Bì An Na, lập tức nổ thương vai phải của ả.</w:t>
      </w:r>
    </w:p>
    <w:p>
      <w:pPr>
        <w:pStyle w:val="BodyText"/>
      </w:pPr>
      <w:r>
        <w:t xml:space="preserve">Bản thân Bì An Na cũng bị một phát pháo điện tử bắn trúng.</w:t>
      </w:r>
    </w:p>
    <w:p>
      <w:pPr>
        <w:pStyle w:val="BodyText"/>
      </w:pPr>
      <w:r>
        <w:t xml:space="preserve">Sau đó một phát pháo điện từ trực tiếp bắn trung đầu của Bì An Na, nổ tung, ngay lập tức khiến cho đầu của nữ ma đầu này bị nổ thành mảnh vụn.</w:t>
      </w:r>
    </w:p>
    <w:p>
      <w:pPr>
        <w:pStyle w:val="BodyText"/>
      </w:pPr>
      <w:r>
        <w:t xml:space="preserve">- Chúc mừng bạn, bạn vừa đạt được bốn mươi điểm sức sống, một điểm cường hóa điểm kỹ năng.</w:t>
      </w:r>
    </w:p>
    <w:p>
      <w:pPr>
        <w:pStyle w:val="BodyText"/>
      </w:pPr>
      <w:r>
        <w:t xml:space="preserve">Bì An Na vừa mới chết thì nguyên lực sinh mệnh bàng bạc thuận theo ấn ký hệ thống Thần Ma đưa vào trong thân thể Nhạc Trọng, khiến cho cơ thể hắn đạt được cường hóa.</w:t>
      </w:r>
    </w:p>
    <w:p>
      <w:pPr>
        <w:pStyle w:val="BodyText"/>
      </w:pPr>
      <w:r>
        <w:t xml:space="preserve">Gia tăng được thêm bốn mươi điểm sức sống, vết thương trên ngực Nhạc Trọng khôi phục khép lại với tốc độ nhanh hơn rất nhiều.</w:t>
      </w:r>
    </w:p>
    <w:p>
      <w:pPr>
        <w:pStyle w:val="BodyText"/>
      </w:pPr>
      <w:r>
        <w:t xml:space="preserve">Bì An Na vừa bị nổ chết thì một đám quái vật đầu rắn thân người nhanh chóng vọt qua cắn xé thi thể Bì An Na, mở to cái miệng cắn nuốt vào bụng. Đồng thời, trong mắt một con quái vật đầu rắn thân người xẹt qua ánh sáng hung ác, đưa mắt nhìn Nhạc Trọng bay giữa không trung, cái lưỡi không ngừng thè ra nuốt vào.</w:t>
      </w:r>
    </w:p>
    <w:p>
      <w:pPr>
        <w:pStyle w:val="BodyText"/>
      </w:pPr>
      <w:r>
        <w:t xml:space="preserve">Nhạc Trọng và con quái vật đầu rắn thân người kia nhìn nhau một lúc, sau đó trầm giọng nói:</w:t>
      </w:r>
    </w:p>
    <w:p>
      <w:pPr>
        <w:pStyle w:val="BodyText"/>
      </w:pPr>
      <w:r>
        <w:t xml:space="preserve">- Trở về!</w:t>
      </w:r>
    </w:p>
    <w:p>
      <w:pPr>
        <w:pStyle w:val="BodyText"/>
      </w:pPr>
      <w:r>
        <w:t xml:space="preserve">Khoang thuyền điện tử chở Nhạc Trọng di chuyển nhanh chóng lùi về trung tâm khu vực điều khiển máy tính trung ương.</w:t>
      </w:r>
    </w:p>
    <w:p>
      <w:pPr>
        <w:pStyle w:val="BodyText"/>
      </w:pPr>
      <w:r>
        <w:t xml:space="preserve">Đám quái vật đầu rắn thân người kia thè lưỡi, tê tê kêu lên vài tiếng, sau đó nhanh chóng di chuyển đến chỗ Tây Đa Lưu Tư, muốn tấn công hắn. Đám quái xà biến dị kia hình thành một cơn lũ quái vật, rất nhanh thì đã xuất hiện trong tầm nhìn của Tây Đa Lưu Tư. Một con quái xà xung phong nhảy đến đánh về phía này bên cạnh Tây Đa Lưu Tư.</w:t>
      </w:r>
    </w:p>
    <w:p>
      <w:pPr>
        <w:pStyle w:val="Compact"/>
      </w:pPr>
      <w:r>
        <w:t xml:space="preserve">Lúc này bên cạnh Tây Đa Lưu Tư đâu đâu cũng là linh kiện, hài cốt máy mọc. Hơn chín mươi con người máy chiến đấu RH2 chiến đấu với hắn bây giờ chỉ còn lại không đến mười con mà thôi.</w:t>
      </w:r>
      <w:r>
        <w:br w:type="textWrapping"/>
      </w:r>
      <w:r>
        <w:br w:type="textWrapping"/>
      </w:r>
    </w:p>
    <w:p>
      <w:pPr>
        <w:pStyle w:val="Heading2"/>
      </w:pPr>
      <w:bookmarkStart w:id="1073" w:name="chương-1051-giết-chết-tây-đa-lưu-tư"/>
      <w:bookmarkEnd w:id="1073"/>
      <w:r>
        <w:t xml:space="preserve">1051. Chương 1051: Giết Chết Tây Đa Lưu Tư!</w:t>
      </w:r>
    </w:p>
    <w:p>
      <w:pPr>
        <w:pStyle w:val="Compact"/>
      </w:pPr>
      <w:r>
        <w:br w:type="textWrapping"/>
      </w:r>
      <w:r>
        <w:br w:type="textWrapping"/>
      </w:r>
      <w:r>
        <w:t xml:space="preserve">- Thú biến dị? Một đám dã thú đê tiện cũng dám gây chiến với ta ư, thật quá ngu xuẩn mà!!</w:t>
      </w:r>
    </w:p>
    <w:p>
      <w:pPr>
        <w:pStyle w:val="BodyText"/>
      </w:pPr>
      <w:r>
        <w:t xml:space="preserve">Tây Đa Lưu Tư nhìn đàn thú biến dị đông đảo đột nhiên xuất hiện, lạnh lùng cười, cơ thể di chuyển, xông vào biển rắn kia. Tây Đa Lưu Tư vừa nhảy vào trong biển rắn thì roi xương trong tay giống như một con độc long trở mình. Đám quái xà khổng lồ ấy chỉ cần bị một roi của hắn đánh trúng thì chỉ có một kết cục là tan xương nát thịt.</w:t>
      </w:r>
    </w:p>
    <w:p>
      <w:pPr>
        <w:pStyle w:val="BodyText"/>
      </w:pPr>
      <w:r>
        <w:t xml:space="preserve">Trong cảnh máu tươi văng tung tóe, Tây Đa Lưu Tư giống như một con ác ma gieo rắc cái chết đã tỉnh giấc và từ địa ngục bò lên vậy.</w:t>
      </w:r>
    </w:p>
    <w:p>
      <w:pPr>
        <w:pStyle w:val="BodyText"/>
      </w:pPr>
      <w:r>
        <w:t xml:space="preserve">Hoa Đô cũng ở một bên chém giết một con quái xà biến dị. Hắn là một thần chiến sĩ cấp bốn, muốn giết nhanh diệt gọn đám quái xà này không được thoải mái dễ dàng như Tây Đa Lưu Tư được. Bất quá cũng không phải quá khó khắn. Chỉ cần khi hắn vừa tiếp cận một con quái xà, ngưng tụ một lưỡi đao không khí khổng lồ đủ để chém đứt đầu con quái vật xuống là được.</w:t>
      </w:r>
    </w:p>
    <w:p>
      <w:pPr>
        <w:pStyle w:val="BodyText"/>
      </w:pPr>
      <w:r>
        <w:t xml:space="preserve">Ngay lúc Tây Đa Lưu Tư giết đống quái xà, thì một con quái vật đầu rắn thân người đột nhiên từ trong đàn rắn vọt ra xông đến.</w:t>
      </w:r>
    </w:p>
    <w:p>
      <w:pPr>
        <w:pStyle w:val="BodyText"/>
      </w:pPr>
      <w:r>
        <w:t xml:space="preserve">Cơ hồ trong khoảng khắc đó, hai con quái vật đầu rắn thân người nhanh như chớp xuất hiện trước mặt Hoa Đô.</w:t>
      </w:r>
    </w:p>
    <w:p>
      <w:pPr>
        <w:pStyle w:val="BodyText"/>
      </w:pPr>
      <w:r>
        <w:t xml:space="preserve">Hoa Đô vừa mới chém giết một con quái xà khổng lồ, tinh thần vừa thả lỏng một chút thì trong chớp mắt, một con quái vật đầu rắn thân người đột nhiên mở to miệng muốn nuốt chửng hắn.</w:t>
      </w:r>
    </w:p>
    <w:p>
      <w:pPr>
        <w:pStyle w:val="BodyText"/>
      </w:pPr>
      <w:r>
        <w:t xml:space="preserve">Hoa Đô muốn lùi lại một khoảng xa, nhưng vẫn chậm một bước, hai tay hắn bị con quái vật đầu rắn thân người cắn giữ lại.</w:t>
      </w:r>
    </w:p>
    <w:p>
      <w:pPr>
        <w:pStyle w:val="BodyText"/>
      </w:pPr>
      <w:r>
        <w:t xml:space="preserve">Mặt khác, một con quái vật đầu rắn thân người khác lại mở ra cái mồm to đỏ như máu răng rắc cắn mạnh một ngụm lên người Hoa Đô, ngay lập tức thì đã cắt đứt thân thể Hoa Đô thành hai, nuốt một nửa vào bụng.</w:t>
      </w:r>
    </w:p>
    <w:p>
      <w:pPr>
        <w:pStyle w:val="BodyText"/>
      </w:pPr>
      <w:r>
        <w:t xml:space="preserve">Ngay trong chớp mắt Hoa Đô bị đám quái vật đầu rắn thân người này giết chết, tám con quái vật đầu rắn thân người đều đánh về phía Tây Đa Lưu Tư.</w:t>
      </w:r>
    </w:p>
    <w:p>
      <w:pPr>
        <w:pStyle w:val="BodyText"/>
      </w:pPr>
      <w:r>
        <w:t xml:space="preserve">- Cấp bốn đỉnh cao? Đám hạ lưu các ngươi lại có được sức chiến đấu cấp bốn đỉnh cao ư?!!</w:t>
      </w:r>
    </w:p>
    <w:p>
      <w:pPr>
        <w:pStyle w:val="BodyText"/>
      </w:pPr>
      <w:r>
        <w:t xml:space="preserve">Tây Đa Lưu Tư nhìn những con quái vật đang đánh về phía hắn, roi xương trong tay giống như độc long đánh bay tám con quái vật đầu rắn thân người kia, nhưng trong mắt lại xẹt qua vẻ ngưng trọng.</w:t>
      </w:r>
    </w:p>
    <w:p>
      <w:pPr>
        <w:pStyle w:val="BodyText"/>
      </w:pPr>
      <w:r>
        <w:t xml:space="preserve">Chỉ là một con quái vật cấp bốn ở đỉnh cao thì Tây Đa Lưu Tư hắn tùy tiện cũng có thể giết chết. Có hai đến tám, hắn tiêu diệt cũng không quá khó khăn. Nhưng số lượng nếu vượt qua mười con, thì hắn cũng không có hoàn toàn tự tin có thể giết chết đối phương. Nếu số lượng vượt qua hai mươi con, vậy thì Tây Đa Lưu Tư chỉ có thể tạm thời lùi lại thôi.</w:t>
      </w:r>
    </w:p>
    <w:p>
      <w:pPr>
        <w:pStyle w:val="BodyText"/>
      </w:pPr>
      <w:r>
        <w:t xml:space="preserve">- Hạ lưu? Chính những thực nhân quỷ các ngươi mới là thứ hạ lưu đấy. Xà tộc chúng ta sau này sẽ trở thành người nắm quyền thế giới này. Thực nhân quỷ đằng kia, Xà tộc chúng ta bây giờ đúng là lúc thiếu người dùng, nếu ngươi đầu hàng chúng ta, hiệu lực cho chúng ta, ta có thể cho ngươi một đường sống, nếu không, hôm nay ngươi chỉ có một con đường chết thôi.</w:t>
      </w:r>
    </w:p>
    <w:p>
      <w:pPr>
        <w:pStyle w:val="BodyText"/>
      </w:pPr>
      <w:r>
        <w:t xml:space="preserve">Bên trong biển rắn kia bỗng truyền đến một giọng nói lạnh như băng, vô số quái xà tách ra hai bên, nhường ra một con đường để đi. Ở sâu trong biển rắn kia, từng con từng con quái vật đầu rắn thân người cung kính cúi đầu đứng hai bên, ngồi ở phía trên đầu một con rắn khổng lồ màu hoàng kim là một nam một nữ có hình dạng giống như con người bình thường, nhưng lại có một cái đuôi rắn thật dài, thân thể được phủ một tầng lân giáp màu bạc.</w:t>
      </w:r>
    </w:p>
    <w:p>
      <w:pPr>
        <w:pStyle w:val="BodyText"/>
      </w:pPr>
      <w:r>
        <w:t xml:space="preserve">Một nam một nữ Xà tộc kia, nam thì anh tuấn, nữ thì xinh đẹp, chỉ là bọn họ đều có một đôi mắt màu vàng có vệt đen bên trong khiến người ta không rét mà run. Người lên tiếng chính là ả người rắn có tướng mạo xinh đẹp.</w:t>
      </w:r>
    </w:p>
    <w:p>
      <w:pPr>
        <w:pStyle w:val="BodyText"/>
      </w:pPr>
      <w:r>
        <w:t xml:space="preserve">Tây Đa Lưu Tư nhìn một nam một nữ Xà tộc, hừ lạnh một tiếng:</w:t>
      </w:r>
    </w:p>
    <w:p>
      <w:pPr>
        <w:pStyle w:val="BodyText"/>
      </w:pPr>
      <w:r>
        <w:t xml:space="preserve">- Cuồng vọng!! Chỉ là hai con rắn nhỏ cấp năm thôi mà cũng mơ tưởng trở thành chủ nhân thế giới ư? Lần này Thánh tộc chúng ta cũng không dùng hết toàn lực. Nếu Thánh tộc chúng ta hoàn toàn dùng hết thực lực của mình thì tiêu diệt một bộ tộc nho nhỏ của các ngươi cũng là chuyện dễ như trở bàn tay thôi. Ta khuyên các ngươi giờ ngay lập tức đầu hàng xin lỗi ta, chuyện hôm nay, chỉ cần các ngươi dâng lên hai mươi tinh hạch cấp bốn, Thánh tộc chúng ta có thể không so đo, nếu không một tháng sau, chính là ngày diệt tộc các ngươi đấy.</w:t>
      </w:r>
    </w:p>
    <w:p>
      <w:pPr>
        <w:pStyle w:val="BodyText"/>
      </w:pPr>
      <w:r>
        <w:t xml:space="preserve">Trong thế giới này, Thánh tộc quả thật là ngồi ở vị trí bá chủ thống trị, không có thế lực nào có thể chống lại họ. Chính điều này đã nuôi dưỡng nên tính tình kiêu ngạo ương ngạnh của Tây Đa Lưu Tư.</w:t>
      </w:r>
    </w:p>
    <w:p>
      <w:pPr>
        <w:pStyle w:val="BodyText"/>
      </w:pPr>
      <w:r>
        <w:t xml:space="preserve">Tây Đa Lưu Tư thừa nhận mình không phải đối thủ của hai người Xà tộc khi liên thủ với nhau, nhưng với tiềm lực chiến đấu khổng lồ của Thánh tộc, thì vẫn đủ thực lực tiêu diệt đám Xà tộc này.</w:t>
      </w:r>
    </w:p>
    <w:p>
      <w:pPr>
        <w:pStyle w:val="BodyText"/>
      </w:pPr>
      <w:r>
        <w:t xml:space="preserve">Ả người rắn có tướng mạo xinh đẹp lạnh lùng chỉ Tây Đa Lưu Tư, nói:</w:t>
      </w:r>
    </w:p>
    <w:p>
      <w:pPr>
        <w:pStyle w:val="BodyText"/>
      </w:pPr>
      <w:r>
        <w:t xml:space="preserve">- Tốt! Ta muốn thấy ngươi làm thế nào để giết Xà tộc của chúng ta. Mạn Cốc Đức Lạp, giết hắn!!</w:t>
      </w:r>
    </w:p>
    <w:p>
      <w:pPr>
        <w:pStyle w:val="BodyText"/>
      </w:pPr>
      <w:r>
        <w:t xml:space="preserve">Gã người rắn có tướng mạo anh tuấn kia đột nhiên biến mất, thân hình như ma quỷ đánh về phía Tây Đa Lưu Tư.</w:t>
      </w:r>
    </w:p>
    <w:p>
      <w:pPr>
        <w:pStyle w:val="BodyText"/>
      </w:pPr>
      <w:r>
        <w:t xml:space="preserve">- Hừ! Muốn giết ta, tiến hóa thêm một ngàn năm nữa rồi nói. Thứ hạ lưu đê tiện!</w:t>
      </w:r>
    </w:p>
    <w:p>
      <w:pPr>
        <w:pStyle w:val="BodyText"/>
      </w:pPr>
      <w:r>
        <w:t xml:space="preserve">Tây Đa Lưu Tư lạnh lùng cười, dưới chân mang theo tiếng nổ siêu thanh bỏ chạy ra thật xa.</w:t>
      </w:r>
    </w:p>
    <w:p>
      <w:pPr>
        <w:pStyle w:val="BodyText"/>
      </w:pPr>
      <w:r>
        <w:t xml:space="preserve">Tây Đa Lưu Tư liếc mắt một cái thì đã nhìn ra chênh lệch thực lực giữa hai bên rồi, hắn tự nhiên cũng sẽ không ngây ngồi đứng mãi ở một chỗ chờ chết, hắn chỉ cần sống rời khỏi chỗ này thì đã đủ rồi. Tuy rằng lần công kích căn cứ quân phản kháng khiến hắn tổn thất thảm trọng, nhưng chỉ cần trở lại Thánh Thành, với thân phận thần chiến sĩ cấp năm của bản thân, chỉ cần giải thích vài câu thì sẽ không có chuyện gì nữa rồi.</w:t>
      </w:r>
    </w:p>
    <w:p>
      <w:pPr>
        <w:pStyle w:val="BodyText"/>
      </w:pPr>
      <w:r>
        <w:t xml:space="preserve">Ả người rắn có tướng mạo xinh đẹp ngồi trên vương tọa kia nở một cười lạnh lùng?</w:t>
      </w:r>
    </w:p>
    <w:p>
      <w:pPr>
        <w:pStyle w:val="BodyText"/>
      </w:pPr>
      <w:r>
        <w:t xml:space="preserve">- Muốn chạy trốn? Không đơn giản như vậy, hôm nay ngươi phải chết ở chỗ này!!</w:t>
      </w:r>
    </w:p>
    <w:p>
      <w:pPr>
        <w:pStyle w:val="BodyText"/>
      </w:pPr>
      <w:r>
        <w:t xml:space="preserve">- Nếu ta muốn chạy trốn thì ngoại trừ cường giả cấp sáu ra, không ai có thể ngăn được ta đâu.</w:t>
      </w:r>
    </w:p>
    <w:p>
      <w:pPr>
        <w:pStyle w:val="BodyText"/>
      </w:pPr>
      <w:r>
        <w:t xml:space="preserve">Tây Đa Lưu Tư dùng tốc độ hai mach/mã lực khủng bố chạy về phương xa, nhanh đến nỗi cơ hồ không ai đủ sức để ngăn cản hắn. Cho dù là Mạn Cốc Đức Lạp cũng đồng dạng là thần chiến sĩ cấp năm cũng không có cách nào đuổi kịp tốc độ của hắn.</w:t>
      </w:r>
    </w:p>
    <w:p>
      <w:pPr>
        <w:pStyle w:val="BodyText"/>
      </w:pPr>
      <w:r>
        <w:t xml:space="preserve">Đột nhiên, trong một ngõ ngách, một bóng dáng khêu gợi phóng lên cao, ngay trong chớp mắt đã xuất hiện trước mặt Tây Đa Lưu Tư, vung một chưởng đánh về phía Tây Đa Lưu Tư.</w:t>
      </w:r>
    </w:p>
    <w:p>
      <w:pPr>
        <w:pStyle w:val="BodyText"/>
      </w:pPr>
      <w:r>
        <w:t xml:space="preserve">Tốc độ lúc này của Tây Đa Lưu Tư đã tăng lên đến cực hạn của bản thân, căn bản không thể tránh né được. Hắn chỉ có thể tung ra một quyền mang theo tiếng nổ siêu thanh đón đỡ một chưởng kia.</w:t>
      </w:r>
    </w:p>
    <w:p>
      <w:pPr>
        <w:pStyle w:val="BodyText"/>
      </w:pPr>
      <w:r>
        <w:t xml:space="preserve">Lực lượng khủng bố lập tức bùng nổ trong chớp mắt, giống như một tiếng nổ vang mạnh vang lên vậy.</w:t>
      </w:r>
    </w:p>
    <w:p>
      <w:pPr>
        <w:pStyle w:val="BodyText"/>
      </w:pPr>
      <w:r>
        <w:t xml:space="preserve">Dưới ảnh hưởng của lực lượng khủng bố kia, Tây Đa Lưu Tư đã bị đánh bay ra xa mấy chục mét, khí huyết trong người rối loạn, trong lòng thì tràn ngập kinh hãi.</w:t>
      </w:r>
    </w:p>
    <w:p>
      <w:pPr>
        <w:pStyle w:val="Compact"/>
      </w:pPr>
      <w:r>
        <w:t xml:space="preserve">Ở trong Thánh tộc, có hai hình thức tiến hóa, một loại là tiến hóa dị năng thần kỳ, giống như Đoan Mộc Thắng, Bì An Na chính là tiến hóa theo hình thức này.</w:t>
      </w:r>
      <w:r>
        <w:br w:type="textWrapping"/>
      </w:r>
      <w:r>
        <w:br w:type="textWrapping"/>
      </w:r>
    </w:p>
    <w:p>
      <w:pPr>
        <w:pStyle w:val="Heading2"/>
      </w:pPr>
      <w:bookmarkStart w:id="1074" w:name="chương-1052-giết-chết-tây-đa-lưu-tư-2"/>
      <w:bookmarkEnd w:id="1074"/>
      <w:r>
        <w:t xml:space="preserve">1052. Chương 1052: Giết Chết Tây Đa Lưu Tư! (2)</w:t>
      </w:r>
    </w:p>
    <w:p>
      <w:pPr>
        <w:pStyle w:val="Compact"/>
      </w:pPr>
      <w:r>
        <w:br w:type="textWrapping"/>
      </w:r>
      <w:r>
        <w:br w:type="textWrapping"/>
      </w:r>
      <w:r>
        <w:t xml:space="preserve">Còn một loại khác thì chính là tiến hóa thuần túy về mặt lực lượng, nhanh nhẹn, thân thể. Hai phương thức tiến hóa này đều có ưu khuyết điểm riêng, tiến hóa theo hệ năng lực thì có thể đa dạng hóa phương thức chiến đấu. Nếu chọn tiến hóa thuần túy về mặt thân thể thì có thể khiến người ta phát huy ra được năng lực biến thái của cơ thể.</w:t>
      </w:r>
    </w:p>
    <w:p>
      <w:pPr>
        <w:pStyle w:val="BodyText"/>
      </w:pPr>
      <w:r>
        <w:t xml:space="preserve">Tốc độ thân thể của Tây Đa Lưu Tư đột phá lên gấp hai tốc độ âm thanh, lực lượng có thể dễ dàng nâng một tòa lầu cao lên. Thân thể cho dù bị cắt thành hai khúc cũng có thể nhanh chóng phục hồi như cũ, không e ngại tất cả tốc độ khác, không bị các loại kỹ năng thuộc hệ tinh thần khống chế, một quyền thì có đấm nổ tung một chiếc xe tăng. Với tố chất thân thể biến thái như vậy mà hắn lại bị người khác đánh bay, tự nhiên là khiến hắn vô cùng kinh hãi rồi.</w:t>
      </w:r>
    </w:p>
    <w:p>
      <w:pPr>
        <w:pStyle w:val="BodyText"/>
      </w:pPr>
      <w:r>
        <w:t xml:space="preserve">Nhìn bóng người đã đánh bay mình ra xa, trong mắt Tây Đa Lưu Tư xẹt qua tia kinh hãi, ngạc nhiên nói:</w:t>
      </w:r>
    </w:p>
    <w:p>
      <w:pPr>
        <w:pStyle w:val="BodyText"/>
      </w:pPr>
      <w:r>
        <w:t xml:space="preserve">- Tại sao lại là ngươi, ngươi không phải là đang ở bên kia sao?</w:t>
      </w:r>
    </w:p>
    <w:p>
      <w:pPr>
        <w:pStyle w:val="BodyText"/>
      </w:pPr>
      <w:r>
        <w:t xml:space="preserve">Người đánh bay Tây Đa Lưu Tư đúng là ả người rắn có tướng mạo xinh đẹp vốn hẳn nên ở trong đàn rắn kia mới phải.</w:t>
      </w:r>
    </w:p>
    <w:p>
      <w:pPr>
        <w:pStyle w:val="BodyText"/>
      </w:pPr>
      <w:r>
        <w:t xml:space="preserve">Bên khóe miệng của ả người rắn kia đã trào ra máu tươi. Con quái vật này trong lúc đón đỡ một quyền của Tây Đa Lưu Tư cũng đã bị thương nhẹ. Mạn Cốc Đức Lạp cũng nhân cơ hội này vọt đến trước mặt Tây Đa Lưu Tư, nó vươn móng vuốt hung hăng cào về phía Tây Đa Lưu Tư.</w:t>
      </w:r>
    </w:p>
    <w:p>
      <w:pPr>
        <w:pStyle w:val="BodyText"/>
      </w:pPr>
      <w:r>
        <w:t xml:space="preserve">- Một đám cá nhỏ. Ta sẽ cho đám cá nhỏ các ngươi thấy khoảng cách chênh lệch giữa các ngươi và Thánh tộc chúng ta.</w:t>
      </w:r>
    </w:p>
    <w:p>
      <w:pPr>
        <w:pStyle w:val="BodyText"/>
      </w:pPr>
      <w:r>
        <w:t xml:space="preserve">Tây Đa Lưu Tư liên tục cười lạnh, một nắm đấm như pháo vô cùng hung ác nện xuống móng vuốt Mạn Cốc Đức Lạp.</w:t>
      </w:r>
    </w:p>
    <w:p>
      <w:pPr>
        <w:pStyle w:val="BodyText"/>
      </w:pPr>
      <w:r>
        <w:t xml:space="preserve">Trong hai con mắt màu vàng của Mạn Cốc Đức Lạp lóe lên ánh sáng, thân thể của nó giống như con rắn uốn quanh, móng vuốt cũng uốn éo tránh khỏi nắm đấm của Tây Đa Lưu Tư, sau đó đâm thật mạnh vào sâu trong cơ thể Tây Đa Lưu Tư.</w:t>
      </w:r>
    </w:p>
    <w:p>
      <w:pPr>
        <w:pStyle w:val="BodyText"/>
      </w:pPr>
      <w:r>
        <w:t xml:space="preserve">Sau đó, thân thể Mạn Cốc Đức Lạp vặn vẹo thành một con rắn, gắt gao quấn lấy trườn trên người Tây Đa Lưu Tư, sau đó dùng sức vặn giết Tây Đa Lưu Tư.</w:t>
      </w:r>
    </w:p>
    <w:p>
      <w:pPr>
        <w:pStyle w:val="BodyText"/>
      </w:pPr>
      <w:r>
        <w:t xml:space="preserve">Ngay lúc Tây Đa Lưu Tư không kịp phòng bị thì Mạn Cốc Đức Lạp đã trườn lên trên thân thể hắn. Hắn cả kinh trong lòng, lập tức thúc giục lực lượng muốn đánh bay Mạn Cốc Đức Lạp ra xa.</w:t>
      </w:r>
    </w:p>
    <w:p>
      <w:pPr>
        <w:pStyle w:val="BodyText"/>
      </w:pPr>
      <w:r>
        <w:t xml:space="preserve">Tây Đa Lưu Tư dùng sức để chống đỡ, Mạn Cốc Đức Lạp tuy rằng bị đẩy ra một khoảng cách nhỏ xíu, nhưng vẫn gắt gao bám sát hắn, khiến cơ thể hắn không ngừng phát ra tiếng khanh khách. Nếu không phải cơ thể hắn đủ mạnh mẽ, thì lúc này hắn đã bị vặn đứt thành hai khúc rồi.</w:t>
      </w:r>
    </w:p>
    <w:p>
      <w:pPr>
        <w:pStyle w:val="BodyText"/>
      </w:pPr>
      <w:r>
        <w:t xml:space="preserve">Trong lòng Tây Đa Lưu Tư kinh hãi không thôi, muốn phát động ánh sáng sinh mệnh đánh bay Mạn Cốc Đức Lạp.</w:t>
      </w:r>
    </w:p>
    <w:p>
      <w:pPr>
        <w:pStyle w:val="BodyText"/>
      </w:pPr>
      <w:r>
        <w:t xml:space="preserve">Trong đôi mắt màu vàng của ả người rắn kia chợt lóe qua ánh sáng vàng, hai luồng sáng màu vàng lập tức bắn về phía đầu Tây Đa Lưu Tư. Ánh sáng màu vàng quét qua, đầu của Tây Đa Lưu Tư nhanh chóng bắt đầu hóa đá.</w:t>
      </w:r>
    </w:p>
    <w:p>
      <w:pPr>
        <w:pStyle w:val="BodyText"/>
      </w:pPr>
      <w:r>
        <w:t xml:space="preserve">Đúng lúc này, thân thể Tây Đa Lưu Tư phát ra ánh sáng sinh mệnh chói lóa. Ánh sáng sinh mệnh tràn ngập hơi thở thần thánh kia lập tức ngăn lại màn hào quang màu vàng, chậm lại tốc độ hóa đá.</w:t>
      </w:r>
    </w:p>
    <w:p>
      <w:pPr>
        <w:pStyle w:val="BodyText"/>
      </w:pPr>
      <w:r>
        <w:t xml:space="preserve">Ngay lúc Tây Đa Lưu Tư thúc giục ánh sáng sinh mệnh ngăn cản màn hào quang màu vàng kia, thì thân thể của hắn cũng vang lên tiếng răng rắc. Hai người, một là ả người rắn xinh đẹp kia, một là Mạn Cốc Đức Lạp, bất cứ ai ra đấu thì Tây Đa Lưu Tư cũng không sợ hãi, nhưng khi hai người liên thủ với nhau, lại khiến Tây Đa Lưu Tư rơi vào hiểm cảnh hung ác nhất.</w:t>
      </w:r>
    </w:p>
    <w:p>
      <w:pPr>
        <w:pStyle w:val="BodyText"/>
      </w:pPr>
      <w:r>
        <w:t xml:space="preserve">Gân xanh trên người Tây Đa Lưu Tư nổi lên, hai mắt đỏ sậm nói:</w:t>
      </w:r>
    </w:p>
    <w:p>
      <w:pPr>
        <w:pStyle w:val="BodyText"/>
      </w:pPr>
      <w:r>
        <w:t xml:space="preserve">- Đáng chết! Xem ra phải liều mạng thôi!!</w:t>
      </w:r>
    </w:p>
    <w:p>
      <w:pPr>
        <w:pStyle w:val="BodyText"/>
      </w:pPr>
      <w:r>
        <w:t xml:space="preserve">Bỗng nhiên, một phát pháo điện từ chói mắt từ trên trời rơi xuống, xuyên thủng qua đầu Tây Đa Lưu Tư, khiến đầu hắn nổ tung.</w:t>
      </w:r>
    </w:p>
    <w:p>
      <w:pPr>
        <w:pStyle w:val="BodyText"/>
      </w:pPr>
      <w:r>
        <w:t xml:space="preserve">Ả người rắn xinh đẹp kia cùng với Mạn Cốc Đức Lạp đều biến sắc, cùng nhảy lùi về sau, đồng thời ngẩng đầu nhìn lên không trung, chỉ thấy Nhạc Trọng đứng ở trên chiến hạm trên không, tay cầm pháo điện từ nhặt lấy một lợi ích vô cùng lớn từ tay bọn họ.</w:t>
      </w:r>
    </w:p>
    <w:p>
      <w:pPr>
        <w:pStyle w:val="BodyText"/>
      </w:pPr>
      <w:r>
        <w:t xml:space="preserve">Một phát pháo thì đã xử lý xong Tây Đa Lưu Tư, nguyên tinh sinh mệnh vô cùng khổng lồ của thần chiến sĩ cấp năm thông qua ấn ký Thần Ma đi vào trong cơ thể Nhạc Trọng.</w:t>
      </w:r>
    </w:p>
    <w:p>
      <w:pPr>
        <w:pStyle w:val="BodyText"/>
      </w:pPr>
      <w:r>
        <w:t xml:space="preserve">Nguồn nguyên tinh sinh mệnh vô cùng khổng lồ kia vừa đi vào trong cơ thể Nhạc Trọng thì đã vận hành theo một quỹ tích huyền ảo nào đó, không ngừng cường hóa thân thể của Nhạc Trọng. Đồng thời, nguyên tinh sinh mệnh khổng lồ kia cũng ở trong cơ thể Nhạc Trọng vận chuyển, tập hợp tất cả các nguyên tinh sinh mệnh khác phân tán lẻ loi trong cơ thể lại cùng một chỗ, khiến cho nó càng thêm thuần túy hơn.</w:t>
      </w:r>
    </w:p>
    <w:p>
      <w:pPr>
        <w:pStyle w:val="BodyText"/>
      </w:pPr>
      <w:r>
        <w:t xml:space="preserve">Tất cả nguyên tinh sinh mệnh cuối cùng cũng đi vào trong thức hải của Nhạc Trọng, ngưng tụ lại với nhau, hình thành một miếng tinh hạch màu vàng nhỏ như hạt gạo.</w:t>
      </w:r>
    </w:p>
    <w:p>
      <w:pPr>
        <w:pStyle w:val="BodyText"/>
      </w:pPr>
      <w:r>
        <w:t xml:space="preserve">Khi tinh hạch màu vàng kia vừa hình thành, trong thức hải của Nhạc Trọng, vô số ký hiệu kỹ năng từ từ bay lên, giống như vệ tinh bảo vệ quay xung quanh tinh hạch màu vàng kia. Một sợi tơ màu vàng từ trong tinh hạch màu vàng bắn ra, nối liền với những ký hiệu xung quanh, cùng với những ký hiệu kỳ dị đó liên kết lại thành một thể thống nhất.</w:t>
      </w:r>
    </w:p>
    <w:p>
      <w:pPr>
        <w:pStyle w:val="BodyText"/>
      </w:pPr>
      <w:r>
        <w:t xml:space="preserve">Tinh hạch màu vàng kia cũng những ký hiệu kì dị liên kết lại với nhau. Nhạc Trọng lập tức hiểu được nguồn gốc của vô số kỹ năng, phương pháp tu luyện, khiến cho lĩnh ngộ của hắn đối với tất cả các kỹ năng được nâng cao thêm một bậc.</w:t>
      </w:r>
    </w:p>
    <w:p>
      <w:pPr>
        <w:pStyle w:val="BodyText"/>
      </w:pPr>
      <w:r>
        <w:t xml:space="preserve">- Chúc mừng bạn đã ngưng tụ hạch Thần Ma. Đạt được cường hóa +30 tất cả các thuộc tính.</w:t>
      </w:r>
    </w:p>
    <w:p>
      <w:pPr>
        <w:pStyle w:val="BodyText"/>
      </w:pPr>
      <w:r>
        <w:t xml:space="preserve">- Chúc mừng bạn đạt được mười điểm điểm kỹ năng.</w:t>
      </w:r>
    </w:p>
    <w:p>
      <w:pPr>
        <w:pStyle w:val="BodyText"/>
      </w:pPr>
      <w:r>
        <w:t xml:space="preserve">- Chúc mừng bạn, tuổi thọ của bạn đã lên đến ba trăm tuổi.</w:t>
      </w:r>
    </w:p>
    <w:p>
      <w:pPr>
        <w:pStyle w:val="BodyText"/>
      </w:pPr>
      <w:r>
        <w:t xml:space="preserve">- Chúc mừng bạn, bạn đạt được cường hóa +1 tất cả các kỹ năng dưới cấp hai.</w:t>
      </w:r>
    </w:p>
    <w:p>
      <w:pPr>
        <w:pStyle w:val="BodyText"/>
      </w:pPr>
      <w:r>
        <w:t xml:space="preserve">- Chúc mừng bạn, đánh giá thực lực tổng hợp lại của bạn đã đạt đến trình độ thần chiến sĩ cấp bốn sơ giai.</w:t>
      </w:r>
    </w:p>
    <w:p>
      <w:pPr>
        <w:pStyle w:val="BodyText"/>
      </w:pPr>
      <w:r>
        <w:t xml:space="preserve">Vài tiếng chúc mừng liên tiếp vang lên trong thức hải của Nhạc Trọng.</w:t>
      </w:r>
    </w:p>
    <w:p>
      <w:pPr>
        <w:pStyle w:val="BodyText"/>
      </w:pPr>
      <w:r>
        <w:t xml:space="preserve">Sau khi xử lý Tây Đa Lưu Tư, mượn dùng ấn ký Thần Ma cắn nuốt nguyên khí sinh mệnh khổng lồ của hắn, rồi ngưng tụ ra hạch Thần Ma, thực lực của Nhạc Trọng đã xảy ra biến hóa nghiêng trời lệch đất. Thực lực tổng hợp lại của hắn một bước đạt đến thần chiến sĩ cấp bốn sơ giai, tuổi thọ cũng đột phá cực hạn của nhân loại, tăng lên đến ba trăm tuổi.</w:t>
      </w:r>
    </w:p>
    <w:p>
      <w:pPr>
        <w:pStyle w:val="BodyText"/>
      </w:pPr>
      <w:r>
        <w:t xml:space="preserve">Nhạc Trọng nhanh chóng thoát ra khỏi trạng thái vui sướng, bình tĩnh trở lại. Hắn không chút do dự nhanh chóng quyết định lựa chọn. Trong tay hắn có được mười hai điểm điểm kỹ năng, đầu tiên hắn tiêu tốn ba điểm điểm kỹ năng cường hóa kỹ năng Ma Viêm lên cấp ba, lại tiêu thêm năm điểm điểm kỹ năng cường hóa kỹ năng đấu khí hắc ám lên cấp ba, còn bốn điểm điểm kỹ năng còn lại thì hắn dùng để cường hóa kỹ năng thân thể sắt thép lên cấp hai.</w:t>
      </w:r>
    </w:p>
    <w:p>
      <w:pPr>
        <w:pStyle w:val="Compact"/>
      </w:pPr>
      <w:r>
        <w:t xml:space="preserve">Cơ thể như sắt thép sau khi cường hóa lên đến cấp hai thì ngay cả đạn của súng máy hạng nặng cũng không thể xỏ xuyên qua được cơ thể Nhạc Trọng. Nếu hắn thúc giục đấu khí hắc ám cấp ba tiếp tục cường hóa thì cơ thể hắn thậm chí có thể ngăn được đòn công kích của lựu pháo.</w:t>
      </w:r>
      <w:r>
        <w:br w:type="textWrapping"/>
      </w:r>
      <w:r>
        <w:br w:type="textWrapping"/>
      </w:r>
    </w:p>
    <w:p>
      <w:pPr>
        <w:pStyle w:val="Heading2"/>
      </w:pPr>
      <w:bookmarkStart w:id="1075" w:name="chương-1053-cự-xà-cấp-sáu-a-lôi-mạn-đa"/>
      <w:bookmarkEnd w:id="1075"/>
      <w:r>
        <w:t xml:space="preserve">1053. Chương 1053: Cự Xà Cấp Sáu A Lôi Mạn Đa!</w:t>
      </w:r>
    </w:p>
    <w:p>
      <w:pPr>
        <w:pStyle w:val="Compact"/>
      </w:pPr>
      <w:r>
        <w:br w:type="textWrapping"/>
      </w:r>
      <w:r>
        <w:br w:type="textWrapping"/>
      </w:r>
      <w:r>
        <w:t xml:space="preserve">Sau khi cường hóa xong, ánh mắt Nhạc Trọng tập trung xuống người ả người rắn xinh đẹp và Mạn Cốc Đức Lạp, trong mắt chợt hiện lên tia sáng khác thường. Hai đại cường giả ở phía dưới đều là thần chiến sĩ cấp năm, nếu có thể giết chết cả hai người bọn họ, Nhạc Trọng tuy rằng không thể cùng một lúc nhảy lên trở thành thần chiến sĩ cấp năm, nhưng tuyệt đối có thể đạt được lợi ích thật lớn.</w:t>
      </w:r>
    </w:p>
    <w:p>
      <w:pPr>
        <w:pStyle w:val="BodyText"/>
      </w:pPr>
      <w:r>
        <w:t xml:space="preserve">Rất nhanh thì Nhạc Trọng đã loại bỏ suy nghĩ này. Lực lượng tổng hợp bây giờ của hắn tuy đã là thần chiến sĩ cấp bốn sơ giai, nhưng vẫn như cũ không phải là đối thủ của hai con quái vật cấp năm phía dưới kia. Đối phương vẫn như cũ có thực lực đủ để diệt gọn hắn.</w:t>
      </w:r>
    </w:p>
    <w:p>
      <w:pPr>
        <w:pStyle w:val="BodyText"/>
      </w:pPr>
      <w:r>
        <w:t xml:space="preserve">- Xin chào mọi người! Tôi là thủ lĩnh quân phản kháng loài người, tên Nhạc Trọng, rất vui được quen biết mọi người.</w:t>
      </w:r>
    </w:p>
    <w:p>
      <w:pPr>
        <w:pStyle w:val="BodyText"/>
      </w:pPr>
      <w:r>
        <w:t xml:space="preserve">Trên bầu trời, một chiếc trực thăng quân sự bay là là xuống, đồng thời từ trong chiếc trực thăng quân sự kia truyền đến giọng nói của Nhạc Trọng.</w:t>
      </w:r>
    </w:p>
    <w:p>
      <w:pPr>
        <w:pStyle w:val="BodyText"/>
      </w:pPr>
      <w:r>
        <w:t xml:space="preserve">Ả người rắn có tướng mạo xinh đẹp kia hừ lạnh một tiếng, tùy tiện nhặt lên một tảng đá lớn nặng gần một tấn, quăng về phía trực thăng quân sự, la lên:</w:t>
      </w:r>
    </w:p>
    <w:p>
      <w:pPr>
        <w:pStyle w:val="BodyText"/>
      </w:pPr>
      <w:r>
        <w:t xml:space="preserve">- Nhạc Trọng, nếu muốn nói chuyện với chúng ta thì hãy từ trên trời đáp xuống đây mà nói đi!</w:t>
      </w:r>
    </w:p>
    <w:p>
      <w:pPr>
        <w:pStyle w:val="BodyText"/>
      </w:pPr>
      <w:r>
        <w:t xml:space="preserve">Ả người rắn có tướng mạo xinh đẹp kia tuy rằng có sức mạnh vô cùng lớn, nhưng hiển nhiên là chưa từng luyện qua môn ném mạnh tảng đá. Cho nên, tảng đá lớn cách trực thăng quân sự khoảng mười dặm bay ngang qua, ngay cả cọng lông cũng không làm chiếc trực thăng quân sự kia bị thương được nữa là.</w:t>
      </w:r>
    </w:p>
    <w:p>
      <w:pPr>
        <w:pStyle w:val="BodyText"/>
      </w:pPr>
      <w:r>
        <w:t xml:space="preserve">Nhạc Trọng mỉm cười nói:</w:t>
      </w:r>
    </w:p>
    <w:p>
      <w:pPr>
        <w:pStyle w:val="BodyText"/>
      </w:pPr>
      <w:r>
        <w:t xml:space="preserve">- Thật có lỗi, tôi nghĩ song phương chúng ta nên tiến hành nói chuyện như vậy sẽ thỏa đáng hơn. Tôi lo tôi vừa mới đặt chân lên mặt đất thì lập tức bị đồng bạn của ngài xé xác mất.</w:t>
      </w:r>
    </w:p>
    <w:p>
      <w:pPr>
        <w:pStyle w:val="BodyText"/>
      </w:pPr>
      <w:r>
        <w:t xml:space="preserve">Phía dưới có hai gã thần chiến sĩ cấp năm, một khi Nhạc Trọng xuống dưới, sống chết chắc chắn vụt khỏi tay chính mình. Nếu tâm trạng của ả người rắn xinh đẹp kia không tốt, một ngụm nuốt hắn thì phiền toái rồi.</w:t>
      </w:r>
    </w:p>
    <w:p>
      <w:pPr>
        <w:pStyle w:val="BodyText"/>
      </w:pPr>
      <w:r>
        <w:t xml:space="preserve">- Hừ!</w:t>
      </w:r>
    </w:p>
    <w:p>
      <w:pPr>
        <w:pStyle w:val="BodyText"/>
      </w:pPr>
      <w:r>
        <w:t xml:space="preserve">Ả người rắn có khuôn mặt dáng người xinh đẹp kia mở to đôi mắt màu vàng nhìn chằm chằm Nhạc Trọng đứng trên chiến hạm trên không. Nếu không phải ả không thể tiến lên, ả tuyệt đối sẽ xông qua xé xác Nhạc Trọng ra thành từng mảnh.</w:t>
      </w:r>
    </w:p>
    <w:p>
      <w:pPr>
        <w:pStyle w:val="BodyText"/>
      </w:pPr>
      <w:r>
        <w:t xml:space="preserve">Bích Ti Na lạnh như băng nói:</w:t>
      </w:r>
    </w:p>
    <w:p>
      <w:pPr>
        <w:pStyle w:val="BodyText"/>
      </w:pPr>
      <w:r>
        <w:t xml:space="preserve">- Ta là vương nữ thứ năm của Xà tộc vĩ đại, Bích Ti Na! Có gì muốn nói thì ngươi nhanh nói đi.</w:t>
      </w:r>
    </w:p>
    <w:p>
      <w:pPr>
        <w:pStyle w:val="BodyText"/>
      </w:pPr>
      <w:r>
        <w:t xml:space="preserve">Nhạc Trọng mỉm cười nói:</w:t>
      </w:r>
    </w:p>
    <w:p>
      <w:pPr>
        <w:pStyle w:val="BodyText"/>
      </w:pPr>
      <w:r>
        <w:t xml:space="preserve">- Vương nữ Bích Ti Na điện hạ, thế lực bộ tộc thực nhân quỷ trên thế giới này quá lớn. Ở trong Thánh thành của bọn họ nghe nói còn có tồn tại thần chiến sĩ cấp sáu trong truyền thuyết nữa. Bất cứ phương nào trong chúng ta đều không phải là đối thủ của chúng, tôi đề nghị chúng ta nên kết thành liên minh, liên thủ đối phó bọn chúng, ngài xem như thế nào?</w:t>
      </w:r>
    </w:p>
    <w:p>
      <w:pPr>
        <w:pStyle w:val="BodyText"/>
      </w:pPr>
      <w:r>
        <w:t xml:space="preserve">Bích Ti Na liếc nhìn Nhạc Trọng một cái, cười khinh miệt nói:</w:t>
      </w:r>
    </w:p>
    <w:p>
      <w:pPr>
        <w:pStyle w:val="BodyText"/>
      </w:pPr>
      <w:r>
        <w:t xml:space="preserve">- Liên thủ? Kết minh? Nhân loại các ngươi thì có tư cách gì để liên thủ với Xà tộc chúng ta chứ? Nhân tộc các ngươi có thần chiến sĩ cấp năm không? Kết minh cũng phải xem các ngươi có năng lực hay không đã. Như vậy đi, Nhạc Trọng, ta rất coi trọng ngươi, dẫn theo người của ngươi gia nhập Xà tộc chúng ta trở thành phục thuộc của Xà tộc chúng ta, ta có thể phong ngươi làm người đứng đầu nhân tộc.</w:t>
      </w:r>
    </w:p>
    <w:p>
      <w:pPr>
        <w:pStyle w:val="BodyText"/>
      </w:pPr>
      <w:r>
        <w:t xml:space="preserve">Trong mắt Bích Ti Na, đám người Nhạc Trọng quả thật rất rất yếu, chỉ một Tây Đa Lưu Tư thì đã bị đánh đến hoa rơi nước chảy rồi, căn bản không có tư cách để kết minh với Xà tộc của ả cả.</w:t>
      </w:r>
    </w:p>
    <w:p>
      <w:pPr>
        <w:pStyle w:val="BodyText"/>
      </w:pPr>
      <w:r>
        <w:t xml:space="preserve">Sắc mặt Nhạc Trọng vẫn như cũ không thay đổi, mỉm cười nói:</w:t>
      </w:r>
    </w:p>
    <w:p>
      <w:pPr>
        <w:pStyle w:val="BodyText"/>
      </w:pPr>
      <w:r>
        <w:t xml:space="preserve">- Không! Tôi không có hứng thú trở thành phụ thuộc của Xà tộc các ngươi. Bích Ti Na điện hạ, nhân tộc chúng tôi hiện giờ quả thật là vô cùng nhỏ yếu, nhưng chúng tôi cũng có ưu thế của chúng tôi. Chiếc chiến hạm trên không này chính binh khí chiến tranh mạnh nhất trên bầu trời mà chúng tôi nghiên cứu ra. Xà tộc các ngươi tuy rằng mạnh mẽ, nhưng lại không có không quân, khi chống lại thực nhân quỷ Thánh thành, các ngươi nhất định sẽ chịu thiệt. Nếu hai tộc chúng ta kết minh, không quân của Thánh thành có thể giao cho chúng tôi đối phó!</w:t>
      </w:r>
    </w:p>
    <w:p>
      <w:pPr>
        <w:pStyle w:val="BodyText"/>
      </w:pPr>
      <w:r>
        <w:t xml:space="preserve">Nghe xong lời Nhạc Trọng, đôi mày Bích Ti Na nhíu lại, rơi vào trạng thái tự hỏi.</w:t>
      </w:r>
    </w:p>
    <w:p>
      <w:pPr>
        <w:pStyle w:val="BodyText"/>
      </w:pPr>
      <w:r>
        <w:t xml:space="preserve">Xà tộc là một chủng tộc mới xuất hiện sau khi thế giới biến dị, chúng nó có được cơ thể rắn chắc và lực lượng khủng bố, nhưng lại không nắm giữ binh khí khoa học kỹ thuật. Không chiến vĩnh viễn là một khuyết điểm của chúng nó. Một khi Thánh tộc của Thánh thành vận dụng lực lượng trên không, chúng nó cũng chỉ có thể lùi lại xuống lòng đất thôi.</w:t>
      </w:r>
    </w:p>
    <w:p>
      <w:pPr>
        <w:pStyle w:val="BodyText"/>
      </w:pPr>
      <w:r>
        <w:t xml:space="preserve">Xà tộc ở trong đống phế tích rộng lớn có được lực lượng to lớn, là bá chủ của khu vực này. Nhưng nếu muốn chống lại với Thánh tộc của Thánh thành thì vẫn còn xa mới tới.</w:t>
      </w:r>
    </w:p>
    <w:p>
      <w:pPr>
        <w:pStyle w:val="BodyText"/>
      </w:pPr>
      <w:r>
        <w:t xml:space="preserve">Ngay lúc Bích Ti Na do dự không quyết định được, Nhạc Trọng vung tay lên, vô số nòng pháo trên thân chiến hạm trên không chuyển hướng, nhắm về một tòa nhà lớn giữa đống phế tích, khai hỏa bắn phá điên cuồng mãnh liệt.</w:t>
      </w:r>
    </w:p>
    <w:p>
      <w:pPr>
        <w:pStyle w:val="BodyText"/>
      </w:pPr>
      <w:r>
        <w:t xml:space="preserve">Dưới đòn công kích điên cuồng kia, tòa nhà lớn lập tức bị nổ tung, trở thành một đống bột mịn.</w:t>
      </w:r>
    </w:p>
    <w:p>
      <w:pPr>
        <w:pStyle w:val="BodyText"/>
      </w:pPr>
      <w:r>
        <w:t xml:space="preserve">Bích Ti Na nhìn đống phế tích bị nổ nát kia, ánh mắt hơi hơi co rụt lại. Cô cũng nhận ra được sức sống mạnh mẽ to lớn của chiếc chiến hạm trên không này.</w:t>
      </w:r>
    </w:p>
    <w:p>
      <w:pPr>
        <w:pStyle w:val="BodyText"/>
      </w:pPr>
      <w:r>
        <w:t xml:space="preserve">Toàn bộ hỏa lực cường đại của chiếc chiến hạm trên không kia đều khai hỏa, cho dù là cường giả thần chiến sĩ cấp bốn cũng có thể sẽ bị nổ chết, bắn chết.</w:t>
      </w:r>
    </w:p>
    <w:p>
      <w:pPr>
        <w:pStyle w:val="BodyText"/>
      </w:pPr>
      <w:r>
        <w:t xml:space="preserve">Bích Ti Na là một cường giả không thể bay lên trời, cho dù là được thần chiến sĩ cấp năm cũng buộc phải chật vật chạy trốn thôi.</w:t>
      </w:r>
    </w:p>
    <w:p>
      <w:pPr>
        <w:pStyle w:val="BodyText"/>
      </w:pPr>
      <w:r>
        <w:t xml:space="preserve">Bích Ti Na im lặng một lúc, rồi nói:</w:t>
      </w:r>
    </w:p>
    <w:p>
      <w:pPr>
        <w:pStyle w:val="BodyText"/>
      </w:pPr>
      <w:r>
        <w:t xml:space="preserve">- Kết minh là chuyện không thể xảy ra, thực lực của các ngươi quá yếu. Chờ nhân loại các ngươi có được thần chiến sĩ cấp năm, thì mới có tư cách bàn với chúng ta.</w:t>
      </w:r>
    </w:p>
    <w:p>
      <w:pPr>
        <w:pStyle w:val="BodyText"/>
      </w:pPr>
      <w:r>
        <w:t xml:space="preserve">Ở trong Xà tộc, cường giả vi tôn, chúng nó căn bản là luôn xem thường nhân tộc không có được một thần chiến sĩ cấp năm. Chúng nó cho dù biết nếu kết minh với nhân loại sẽ có được lợi ích, nhưng vẫn như cũ khinh thường kết minh với nhân loại. Hơn nữa, cho dù là không quân của Thánh tộc đến, chúng nó cũng không sợ hãi. Ở bên trong phế tích này, chúng có được rất nhiều sào huyệt dưới lòng đất, chỉ cần chúng nó chui vào những sào huyệt này thì có thể dễ dàng né tránh không quân của Thánh tộc rồi.</w:t>
      </w:r>
    </w:p>
    <w:p>
      <w:pPr>
        <w:pStyle w:val="BodyText"/>
      </w:pPr>
      <w:r>
        <w:t xml:space="preserve">- Nếu như vậy thì hy vọng chúng ta gặp lại nhau lần sau! Cũng hy vọng lần gặp sau chúng ta có thể hợp tác với nhau!</w:t>
      </w:r>
    </w:p>
    <w:p>
      <w:pPr>
        <w:pStyle w:val="BodyText"/>
      </w:pPr>
      <w:r>
        <w:t xml:space="preserve">Nhạc Trọng có chút tiếc nuối nói, sau đó quay về bên trong chiến hạm kia.</w:t>
      </w:r>
    </w:p>
    <w:p>
      <w:pPr>
        <w:pStyle w:val="BodyText"/>
      </w:pPr>
      <w:r>
        <w:t xml:space="preserve">Chiếc chiến hạm trên không chở Nhạc Trọng nhanh chóng bay về phương xa.</w:t>
      </w:r>
    </w:p>
    <w:p>
      <w:pPr>
        <w:pStyle w:val="BodyText"/>
      </w:pPr>
      <w:r>
        <w:t xml:space="preserve">Quân đoàn bọc thép gồm máy bay vận tải, trực thăng quân sự, người máy chiến đấu RH2 bị Bạch Y điều khiển cũng yên lặng di chuyển dần về phương xa.</w:t>
      </w:r>
    </w:p>
    <w:p>
      <w:pPr>
        <w:pStyle w:val="BodyText"/>
      </w:pPr>
      <w:r>
        <w:t xml:space="preserve">Trên mặt đất, Bích Ti Na nhìn đám người Nhạc Trọng rời đi, bàn tay ngọc vung lên, thi thể của Tây Đa Lưu Tư lập tức bay đến trong tay cô.</w:t>
      </w:r>
    </w:p>
    <w:p>
      <w:pPr>
        <w:pStyle w:val="BodyText"/>
      </w:pPr>
      <w:r>
        <w:t xml:space="preserve">- Chúng ta đi!</w:t>
      </w:r>
    </w:p>
    <w:p>
      <w:pPr>
        <w:pStyle w:val="BodyText"/>
      </w:pPr>
      <w:r>
        <w:t xml:space="preserve">Bích Ti Na ra mệnh lệnh, đàn rắn khổng lồ kia nhanh chóng trườn về phía trong đống phế tích.</w:t>
      </w:r>
    </w:p>
    <w:p>
      <w:pPr>
        <w:pStyle w:val="Compact"/>
      </w:pPr>
      <w:r>
        <w:t xml:space="preserve">Sau khi đàn rắn khổng lồ chui vào trong phế tích thì Bích Ti Na đi vào bên trong một huyệt động dưới lòng đất sâu không thấy đáy.</w:t>
      </w:r>
      <w:r>
        <w:br w:type="textWrapping"/>
      </w:r>
      <w:r>
        <w:br w:type="textWrapping"/>
      </w:r>
    </w:p>
    <w:p>
      <w:pPr>
        <w:pStyle w:val="Heading2"/>
      </w:pPr>
      <w:bookmarkStart w:id="1076" w:name="chương-1054-cự-xà-cấp-sáu-a-lôi-mạn-đa-2"/>
      <w:bookmarkEnd w:id="1076"/>
      <w:r>
        <w:t xml:space="preserve">1054. Chương 1054: Cự Xà Cấp Sáu A Lôi Mạn Đa! (2)</w:t>
      </w:r>
    </w:p>
    <w:p>
      <w:pPr>
        <w:pStyle w:val="Compact"/>
      </w:pPr>
      <w:r>
        <w:br w:type="textWrapping"/>
      </w:r>
      <w:r>
        <w:br w:type="textWrapping"/>
      </w:r>
      <w:r>
        <w:t xml:space="preserve">- Đây không phải là Bích Ti Na muội muội sao? Đã tiêu diệt xong kẻ xâm nhập từ bên ngoài tới chưa?</w:t>
      </w:r>
    </w:p>
    <w:p>
      <w:pPr>
        <w:pStyle w:val="BodyText"/>
      </w:pPr>
      <w:r>
        <w:t xml:space="preserve">Ở sâu bên trong huyệt động dưới lòng đất kia, có một đại mỹ nữ có khuôn mặt giống Bích Ti Na hơn sáu mươi phần trăm, dáng người đầy đặn, tướng mạo xinh đẹp, tóc màu bụi đang đi tới. Phía sau đại mỹ nữ tóc bụi kia là hai mười cường giả người rắn đầu rắn thân người.</w:t>
      </w:r>
    </w:p>
    <w:p>
      <w:pPr>
        <w:pStyle w:val="BodyText"/>
      </w:pPr>
      <w:r>
        <w:t xml:space="preserve">Bích Ti Na liếc nhìn đại mỹ nữ đang đi tới kia một cái, thản nhiên nói:</w:t>
      </w:r>
    </w:p>
    <w:p>
      <w:pPr>
        <w:pStyle w:val="BodyText"/>
      </w:pPr>
      <w:r>
        <w:t xml:space="preserve">- An Ny tỷ tỷ! Kẻ xâm nhập từ bên ngoài tới đã bị muội tiêu diệt rồi. Bọn họ là cường giả của bộ tộc thực nhân quỷ.</w:t>
      </w:r>
    </w:p>
    <w:p>
      <w:pPr>
        <w:pStyle w:val="BodyText"/>
      </w:pPr>
      <w:r>
        <w:t xml:space="preserve">Ánh mắt An Ny sáng hẳn lên, nở một nụ cười quyến rũ động lòng người, nói:</w:t>
      </w:r>
    </w:p>
    <w:p>
      <w:pPr>
        <w:pStyle w:val="BodyText"/>
      </w:pPr>
      <w:r>
        <w:t xml:space="preserve">- Vậy à! Bộ tộc thực nhân quỷ! Điều binh đại quy môn như vậy, bên trong chúng chắc chắn có thần chiến sĩ cấp năm phải không? Cho tỷ xem xem thi thể của thần chiến sĩ cấp năm đó đi.</w:t>
      </w:r>
    </w:p>
    <w:p>
      <w:pPr>
        <w:pStyle w:val="BodyText"/>
      </w:pPr>
      <w:r>
        <w:t xml:space="preserve">Bích Ti Na lập tức cự tuyệt, nói:</w:t>
      </w:r>
    </w:p>
    <w:p>
      <w:pPr>
        <w:pStyle w:val="BodyText"/>
      </w:pPr>
      <w:r>
        <w:t xml:space="preserve">- An Ny tỷ tỷ, không được!</w:t>
      </w:r>
    </w:p>
    <w:p>
      <w:pPr>
        <w:pStyle w:val="BodyText"/>
      </w:pPr>
      <w:r>
        <w:t xml:space="preserve">Đại mỹ nữ đứng trước mặt Bích Ti Na chính là vương nữ thứ ba của Xà tộc, An Ny. Tuy rằng bộ dạng của ả vô cùng xinh đẹp, nhưng ả đồng dạng cũng là một thần chiến sĩ cấp năm vô cùng điên cuồng và đáng sợ. Đối với các ả mà nói, nếu có thể cắn nuốt một khối thi thể thần chiến sĩ cấp năm thì có thể đề cao không ít thực lực của mình, khiến cho các ả tiến hóa càng thêm mạnh mẽ.</w:t>
      </w:r>
    </w:p>
    <w:p>
      <w:pPr>
        <w:pStyle w:val="BodyText"/>
      </w:pPr>
      <w:r>
        <w:t xml:space="preserve">Bất luận là loài sinh vật nào, chỉ cần có trí tuệ, nhất định sẽ sinh ra giai cấp, cũng sẽ vì quyền lực mà tranh đấu gay gắt với nhau. Trong Xà tộc tổng cộng có chín thần chiến sĩ cấp năm, mà chín thần chiến sĩ cấp năm này vì tranh đoạt quyền lực của Xà tộc mà quan hệ với nhau cũng không tốt được chút nào cả.</w:t>
      </w:r>
    </w:p>
    <w:p>
      <w:pPr>
        <w:pStyle w:val="BodyText"/>
      </w:pPr>
      <w:r>
        <w:t xml:space="preserve">Ánh mắt An Ny đổi thành vẻ điềm đạm đáng yêu, ra vẻ vô cùng bi thương, nói:</w:t>
      </w:r>
    </w:p>
    <w:p>
      <w:pPr>
        <w:pStyle w:val="BodyText"/>
      </w:pPr>
      <w:r>
        <w:t xml:space="preserve">- Bích Ti Na, chẳng lẽ muội không tin tỷ tỷ sao?</w:t>
      </w:r>
    </w:p>
    <w:p>
      <w:pPr>
        <w:pStyle w:val="BodyText"/>
      </w:pPr>
      <w:r>
        <w:t xml:space="preserve">Bích Ti Na lạnh lùng nói:</w:t>
      </w:r>
    </w:p>
    <w:p>
      <w:pPr>
        <w:pStyle w:val="BodyText"/>
      </w:pPr>
      <w:r>
        <w:t xml:space="preserve">- Đúng đấy! An Ny tỷ tỷ, nếu cho tỷ thấy khối thi thể thần chiến sĩ cấp năm của Thánh tộc kia, nó tuyệt đối sẽ bị tỷ nuốt vào trong bụng.</w:t>
      </w:r>
    </w:p>
    <w:p>
      <w:pPr>
        <w:pStyle w:val="BodyText"/>
      </w:pPr>
      <w:r>
        <w:t xml:space="preserve">An Ny cười khẽ, còn muốn nói gì đó nữa, nhưng đột nhiên mặt đất truyền đến một trận động đất thật mạnh, khiến cho sắc mặt ả biến đổi nhanh chóng:</w:t>
      </w:r>
    </w:p>
    <w:p>
      <w:pPr>
        <w:pStyle w:val="BodyText"/>
      </w:pPr>
      <w:r>
        <w:t xml:space="preserve">- Phụ vương đang triệu hồi chúng ta!</w:t>
      </w:r>
    </w:p>
    <w:p>
      <w:pPr>
        <w:pStyle w:val="BodyText"/>
      </w:pPr>
      <w:r>
        <w:t xml:space="preserve">- Ừ!</w:t>
      </w:r>
    </w:p>
    <w:p>
      <w:pPr>
        <w:pStyle w:val="BodyText"/>
      </w:pPr>
      <w:r>
        <w:t xml:space="preserve">Bích Ti Na trả lời, nhanh chóng dẫn theo vài bộ hạ bên người cô chạy đến nơi cần phải đến.</w:t>
      </w:r>
    </w:p>
    <w:p>
      <w:pPr>
        <w:pStyle w:val="BodyText"/>
      </w:pPr>
      <w:r>
        <w:t xml:space="preserve">Ở sâu bên trong, có một quảng trường rộng chừng trăm mét. Ở trên quảng trường kia có hai trăm con quái vật người rắn đầu rắn thân người đang xếp hàng chỉnh tề. Chúng nó đều có được lực lượng của thần chiến sĩ cấp bốn. Ở phía trước hai trăm quái vật người rắn đầu rắn thân người kia là chín người rắn có hình thái con người, nam thì anh tuấn, nữ thì xinh đẹp.</w:t>
      </w:r>
    </w:p>
    <w:p>
      <w:pPr>
        <w:pStyle w:val="BodyText"/>
      </w:pPr>
      <w:r>
        <w:t xml:space="preserve">Những cao thủ đỉnh cao của Xà tộc đều lẳng lặng đứng ở quảng trường rộng lớn nhìn thẳng phía trước. Trước mắt chúng chính là một con cự xà có sáu cái đầu, thân thể đều giấu ở trong bùn lầy đen tối, cả người tỏa ra uy áp khủng bố, mỗi cái đầu rắn đầu cao hơn mười mét. Con cự xà vô cùng khủng bố này nếu xuất hiện ở địa cầu trước khi mạt thế buông xuống thì chắc chắn sẽ được rất nhiều người tôn sùng thành thần thánh, được cung phụng sung túc.</w:t>
      </w:r>
    </w:p>
    <w:p>
      <w:pPr>
        <w:pStyle w:val="BodyText"/>
      </w:pPr>
      <w:r>
        <w:t xml:space="preserve">Con cự xà có sáu cái đầu này chính là người chi phối toàn bộ Xà tộc, có lực lượng ngang thần chiến sĩ cấp sáu, tên là A Lôi Mạn Đa. Chín người rắn cấp năm như Bích Ti Na, An Ny đều là con cháu A Lôi Mạn Đa sinh ra. Nó với người chi phối chân chính của Xà tộc.</w:t>
      </w:r>
    </w:p>
    <w:p>
      <w:pPr>
        <w:pStyle w:val="BodyText"/>
      </w:pPr>
      <w:r>
        <w:t xml:space="preserve">- Bích Ti Na, kẻ xâm nhập lần này là loại người nào?</w:t>
      </w:r>
    </w:p>
    <w:p>
      <w:pPr>
        <w:pStyle w:val="BodyText"/>
      </w:pPr>
      <w:r>
        <w:t xml:space="preserve">Ở bên trong quảng trường kia, thanh âm của A Lôi Mạn Đa như sấm chớp đánh xuống vang lên. Toàn bộ quảng trường đều bị chấn động run rẩy.</w:t>
      </w:r>
    </w:p>
    <w:p>
      <w:pPr>
        <w:pStyle w:val="BodyText"/>
      </w:pPr>
      <w:r>
        <w:t xml:space="preserve">Bích Ti Na cung kính quỳ trên mặt đất, lấy thi thể Tây Đa Lưu Tư đặt ở trước mặt:</w:t>
      </w:r>
    </w:p>
    <w:p>
      <w:pPr>
        <w:pStyle w:val="BodyText"/>
      </w:pPr>
      <w:r>
        <w:t xml:space="preserve">- Phụ vương, kẻ xâm nhập lần này là Thánh tộc của Thánh thành. Chúng nó đến đây là vì muốn tiêu diệt nhân loại. Lần hành động này chúng nó thậm chí phái thần chiến sĩ cấp năm Tây Đa Lưu Tư đến. Tây Đa Lưu Tư đã bị con giết chết, thi thể ở đây.</w:t>
      </w:r>
    </w:p>
    <w:p>
      <w:pPr>
        <w:pStyle w:val="BodyText"/>
      </w:pPr>
      <w:r>
        <w:t xml:space="preserve">Con cự xà cấp sáu kia mở ra cái mồm khổng lồ của nó ra, hút một hơi, thi thể Tây Đa Lưu Tư lập tức bay vào trong miệng nó.</w:t>
      </w:r>
    </w:p>
    <w:p>
      <w:pPr>
        <w:pStyle w:val="BodyText"/>
      </w:pPr>
      <w:r>
        <w:t xml:space="preserve">Thanh âm của A Lôi Mạn Đa giống như tiếng sấm chớp đánh xuống, nói:</w:t>
      </w:r>
    </w:p>
    <w:p>
      <w:pPr>
        <w:pStyle w:val="BodyText"/>
      </w:pPr>
      <w:r>
        <w:t xml:space="preserve">- Không đúng!! Nguyên lực sinh mệnh của khối thi thể này đã bị cắn nuốt hơn phân nửa, không phù hợp với nguyên khí sinh mệnh của cường giả cấp năm. Loại cảm giác này, hẳn là bị ấn ký Thần Ma hấp thu đại lượng nguyên khí sinh mệnh và lực linh hồn.</w:t>
      </w:r>
    </w:p>
    <w:p>
      <w:pPr>
        <w:pStyle w:val="BodyText"/>
      </w:pPr>
      <w:r>
        <w:t xml:space="preserve">- Nhân loại, một nhân loại có được ấn ký hệ thống Thần Ma xuất hiện! Ta đã chờ mấy trăm năm, rốt cuộc chờ được một nhân loại có được ấn ký hệ thống Thần Ma!! Là ai? Nhân loại đó là ai???</w:t>
      </w:r>
    </w:p>
    <w:p>
      <w:pPr>
        <w:pStyle w:val="BodyText"/>
      </w:pPr>
      <w:r>
        <w:t xml:space="preserve">A Lôi Mạn Đa trở nên hưng phấn, lớn tiếng rít gào, một cơn lốc cuốn lấy Bích Ti Na, đưa cô đến trước mặt A Lôi Mạn Đa:</w:t>
      </w:r>
    </w:p>
    <w:p>
      <w:pPr>
        <w:pStyle w:val="BodyText"/>
      </w:pPr>
      <w:r>
        <w:t xml:space="preserve">- Nói cho ta biết, nhân loại giết chết Tây Đa Lưu Tư đó là ai?? Nếu ngươi dám không thành thật, ta lập tức xé xác ngươi ra!!!</w:t>
      </w:r>
    </w:p>
    <w:p>
      <w:pPr>
        <w:pStyle w:val="BodyText"/>
      </w:pPr>
      <w:r>
        <w:t xml:space="preserve">A Lôi Mạn Đa là một con rắn biến dị có bản tính hung bạo, không ngừng tiến hóa mà có được như hôm nay. Tính tình của nó vốn đã rất táo bạo, sau khi bị phóng xạ ăn mòn thì tính cách của nó càng thêm thô bạo hơn. Bích Ti Na tuy là con gái của nó, nhưng nó đối với đứa con gái này cũng không có bao nhiêu thân tình.</w:t>
      </w:r>
    </w:p>
    <w:p>
      <w:pPr>
        <w:pStyle w:val="BodyText"/>
      </w:pPr>
      <w:r>
        <w:t xml:space="preserve">A Lôi Mạn Đa bắt đầu trở nên hưng phấn cuồng bạo, cơ thể khổng lồ của nó run lên, toàn bộ quảng trường đều bị chấn động nhẹ. Tất cả xà nhân/ người rắn ở trong quảng trường đều sinh ra lòng sợ hãi.</w:t>
      </w:r>
    </w:p>
    <w:p>
      <w:pPr>
        <w:pStyle w:val="BodyText"/>
      </w:pPr>
      <w:r>
        <w:t xml:space="preserve">Bích Ti Na cưỡng chế sợ hãi trong lòng, trầm giọng nói:</w:t>
      </w:r>
    </w:p>
    <w:p>
      <w:pPr>
        <w:pStyle w:val="BodyText"/>
      </w:pPr>
      <w:r>
        <w:t xml:space="preserve">- Vâng, là một con người tên Nhạc Trọng đã giết chết Tây Đa Lưu Tư!!</w:t>
      </w:r>
    </w:p>
    <w:p>
      <w:pPr>
        <w:pStyle w:val="BodyText"/>
      </w:pPr>
      <w:r>
        <w:t xml:space="preserve">- Nhạc Trọng! Nhạc Trọng!! Ta muốn nhìn thấy hắn!! Bích Ti Na, An Ny, Mạn Cốc Đức Lạp, Tạp Tây, bốn người các ngươi nhanh chóng đi bắt Nhạc Trọng về cho ta, tận lực bắt sống!! Nếu không thể bắt sống thì cũng phải đưa thi thể đầy đủ của hắn đến trước mặt ta!!! Nếu không thể dùng thủ đoạn cường ngạnh để bắt hắn về đây thì cho dù là lừa cũng phải lừa được hắn đến đây!!!</w:t>
      </w:r>
    </w:p>
    <w:p>
      <w:pPr>
        <w:pStyle w:val="BodyText"/>
      </w:pPr>
      <w:r>
        <w:t xml:space="preserve">Tiếng rít gào của A Lôi Mạn Đa vang vọng khắp quảng trường rộng lớn.</w:t>
      </w:r>
    </w:p>
    <w:p>
      <w:pPr>
        <w:pStyle w:val="BodyText"/>
      </w:pPr>
      <w:r>
        <w:t xml:space="preserve">- Vâng!</w:t>
      </w:r>
    </w:p>
    <w:p>
      <w:pPr>
        <w:pStyle w:val="BodyText"/>
      </w:pPr>
      <w:r>
        <w:t xml:space="preserve">Tất cả xà nhân/người rắn đều không dám làm trái mệnh lệnh của A Lôi Mạn Đa, đều vô cùng cung kính đáp lời.</w:t>
      </w:r>
    </w:p>
    <w:p>
      <w:pPr>
        <w:pStyle w:val="BodyText"/>
      </w:pPr>
      <w:r>
        <w:t xml:space="preserve">Trong mắt Bích Ti Na hiện lên chút ý hối hận:</w:t>
      </w:r>
    </w:p>
    <w:p>
      <w:pPr>
        <w:pStyle w:val="BodyText"/>
      </w:pPr>
      <w:r>
        <w:t xml:space="preserve">- Đáng chết! Ta hẳn là nên đáp ứng điều kiện kết minh của hắn!!</w:t>
      </w:r>
    </w:p>
    <w:p>
      <w:pPr>
        <w:pStyle w:val="BodyText"/>
      </w:pPr>
      <w:r>
        <w:t xml:space="preserve">Nhạc Trọng cũng không biết bên trong Xà tộc lại dậy sóng dữ dội như vậy. Hắn đang cố gắng tập trung lại những thành viên quân phản kháng đã phân tán ra, rút lui khỏi đống phế tích này.</w:t>
      </w:r>
    </w:p>
    <w:p>
      <w:pPr>
        <w:pStyle w:val="BodyText"/>
      </w:pPr>
      <w:r>
        <w:t xml:space="preserve">Chủ nhân của tòa phế tích này chính là Xà tộc có được thực lực mạnh mẽ. Nhạc Trọng cũng không dám để nhân tộc thiết lập tổng bộ ở trong này. Nếu không một khi Xà tộc có nảy sinh ý tưởng thì hoàn toàn đủ sức tiêu diệt sạch sẽ nhân tộc họ.</w:t>
      </w:r>
    </w:p>
    <w:p>
      <w:pPr>
        <w:pStyle w:val="BodyText"/>
      </w:pPr>
      <w:r>
        <w:t xml:space="preserve">Thánh thành chính là trung tâm của thế giới này, là một thành phố lớn chiếm hơn hai trăm bảy mươi ngàn kilomet vuông.</w:t>
      </w:r>
    </w:p>
    <w:p>
      <w:pPr>
        <w:pStyle w:val="Compact"/>
      </w:pPr>
      <w:r>
        <w:t xml:space="preserve">Đây chính là niết bàn rộng lớn nhất trên thế giới này.</w:t>
      </w:r>
      <w:r>
        <w:br w:type="textWrapping"/>
      </w:r>
      <w:r>
        <w:br w:type="textWrapping"/>
      </w:r>
    </w:p>
    <w:p>
      <w:pPr>
        <w:pStyle w:val="Heading2"/>
      </w:pPr>
      <w:bookmarkStart w:id="1077" w:name="chương-1055-thánh-thành"/>
      <w:bookmarkEnd w:id="1077"/>
      <w:r>
        <w:t xml:space="preserve">1055. Chương 1055: Thánh Thành</w:t>
      </w:r>
    </w:p>
    <w:p>
      <w:pPr>
        <w:pStyle w:val="Compact"/>
      </w:pPr>
      <w:r>
        <w:br w:type="textWrapping"/>
      </w:r>
      <w:r>
        <w:br w:type="textWrapping"/>
      </w:r>
      <w:r>
        <w:t xml:space="preserve">Ở đây không khí tươi mát, cây cổ thụ rậm rạp, suối nước róc rách, không có một tia phóng xạ. Ở bên trong Thánh thành, đâu đâu cũng có thể nhìn thấy những tòa nhà cao tầng tràn ngập hơi thở khoa học kỹ thuật hiện đại. Ở trên ngã tư đường, nơi nơi đều là những nam nữ ăn mặc xinh đẹp khuôn mặt tươi cười đi qua đi lại.</w:t>
      </w:r>
    </w:p>
    <w:p>
      <w:pPr>
        <w:pStyle w:val="BodyText"/>
      </w:pPr>
      <w:r>
        <w:t xml:space="preserve">Thành phố này cũng những thành phố khác là hai thế giới hoàn toàn khác nhau. So với Thánh thành thì những thành phố khác chính là rác rưởi, phế tích, là một huyện xã nhỏ ở nông thôn.</w:t>
      </w:r>
    </w:p>
    <w:p>
      <w:pPr>
        <w:pStyle w:val="BodyText"/>
      </w:pPr>
      <w:r>
        <w:t xml:space="preserve">Thánh thành chính là thủ đô của Thánh tộc. Bên trong Thánh thành có năm triệu Thánh tộc và năm mươi triệu nhân loại. Đại bộ phận Thánh tộc cấp bốn, cấp năm đều sinh hoạt ở bên trong thủ đô này. Đây cũng là nơi hội tụ sức chiến đấu mạnh nhất của Thánh tộc.</w:t>
      </w:r>
    </w:p>
    <w:p>
      <w:pPr>
        <w:pStyle w:val="BodyText"/>
      </w:pPr>
      <w:r>
        <w:t xml:space="preserve">Ở trong một tháp cao lớn tọa lạc ở giữa trung tâm Thánh thành, tháp được kiến tạo bằng siêu hợp kim có lực phòng ngự vô cùng mạnh, màu trắng, tỏa ra hơi thở của khoa học viễn tưởng. Tòa tháp cao lớn ở trung tâm Thánh thành này được gọi là tháp Trắng, cũng là tổng bộ của Thánh đình, cơ quan quyền lực tối cao của Thánh tộc.</w:t>
      </w:r>
    </w:p>
    <w:p>
      <w:pPr>
        <w:pStyle w:val="BodyText"/>
      </w:pPr>
      <w:r>
        <w:t xml:space="preserve">Ngày hôm nay, ở bên trong tháp Trắng bỗng nhiên truyền ra tiếng chuông báo tang thật lớn, thật vang.</w:t>
      </w:r>
    </w:p>
    <w:p>
      <w:pPr>
        <w:pStyle w:val="BodyText"/>
      </w:pPr>
      <w:r>
        <w:t xml:space="preserve">- Là tiếng chuông chuông báo tang! Có Thánh tộc cấp năm đã ngã xuống sao?</w:t>
      </w:r>
    </w:p>
    <w:p>
      <w:pPr>
        <w:pStyle w:val="BodyText"/>
      </w:pPr>
      <w:r>
        <w:t xml:space="preserve">Ở bên trong một căn phòng, một gã đẹp trai có mái tóc vàng và thân thể trần trụi nghe được tin tức này, sắc mặt biến đổi, buông hai cô gái tóc vàng xinh đẹp ở trên cổ có vết cắn ra, lẩm bẩm nói. Sau đó, gã tóc vàng đẹp trai này trong chớp mắt thì đã biến mất không thấy, di chuyển về hướng tháp Trắng.</w:t>
      </w:r>
    </w:p>
    <w:p>
      <w:pPr>
        <w:pStyle w:val="BodyText"/>
      </w:pPr>
      <w:r>
        <w:t xml:space="preserve">- Chuông tang vang lên!!</w:t>
      </w:r>
    </w:p>
    <w:p>
      <w:pPr>
        <w:pStyle w:val="BodyText"/>
      </w:pPr>
      <w:r>
        <w:t xml:space="preserve">Một người mỹ nữ tóc hồng lưng đeo vật nặng không ngừng ở trong sân huấn luyện trọng lực chạy rèn luyện, cả người đầm đìa mồ hôi ngẩng đầu lên, trong mắt xẹt qua ánh sáng khác thường. Cô vung tay lên, vật nặng ở trên lưng cô lập tức bị cô đánh bay ra xa. Sau đó cô cũng lập tức rời khỏi sân huấn luyện trọng lực, bay nhanh về hướng tháp Trắng kia.</w:t>
      </w:r>
    </w:p>
    <w:p>
      <w:pPr>
        <w:pStyle w:val="BodyText"/>
      </w:pPr>
      <w:r>
        <w:t xml:space="preserve">Từng nhóm Thánh tộc nhàn nhã thoải mái nghỉ ngơi trong Thánh thành đều gấp rút di chuyển về phía tháp Trắng.</w:t>
      </w:r>
    </w:p>
    <w:p>
      <w:pPr>
        <w:pStyle w:val="BodyText"/>
      </w:pPr>
      <w:r>
        <w:t xml:space="preserve">Trong Bạch tháp, trong một đống vàng ngọc lấp lánh huy hoàng, hai hàng ghế vàng xếp hai bên, những thanh niên nam nữ mang khí tức khủng bố với những dung mạo khác nhau ngồi kín cả hai hàng ghế.</w:t>
      </w:r>
    </w:p>
    <w:p>
      <w:pPr>
        <w:pStyle w:val="BodyText"/>
      </w:pPr>
      <w:r>
        <w:t xml:space="preserve">Những thanh niên nam nữ nhìn qua đều rất trẻ này đều là những thủ lĩnh thống soái Thánh tộc, là những người đỉnh cao nhấ trong số ngàn vạn cường giả, mỗi người đều có lực chiến đấu cấp năm.</w:t>
      </w:r>
    </w:p>
    <w:p>
      <w:pPr>
        <w:pStyle w:val="BodyText"/>
      </w:pPr>
      <w:r>
        <w:t xml:space="preserve">Thánh tộc do tôing thi tiến hóa ra có sức sống rất mạnh, cho dù mấy trăm năm tuổi cũng không để lại vết tích gì. Họ đều là những người may mắn sống sót lại sau trận đại chiến giữa con người và tôing thi lần trước, vừa gặp nhau liền bắt đầu nói chuyện phiếm.</w:t>
      </w:r>
    </w:p>
    <w:p>
      <w:pPr>
        <w:pStyle w:val="BodyText"/>
      </w:pPr>
      <w:r>
        <w:t xml:space="preserve">Một nam thanh niên tóc vàng mắt xanh, tướng mạo anh tuấn, tuổi còn khá trẻ hướng về một nam thanh niên tóc đen da vàng bắt chuyện:</w:t>
      </w:r>
    </w:p>
    <w:p>
      <w:pPr>
        <w:pStyle w:val="BodyText"/>
      </w:pPr>
      <w:r>
        <w:t xml:space="preserve">- Hey! Cốc Mục, gần đây cậu đi đâu đấy? Lâu lắm không có ai cùng tôi đi săn cả.</w:t>
      </w:r>
    </w:p>
    <w:p>
      <w:pPr>
        <w:pStyle w:val="BodyText"/>
      </w:pPr>
      <w:r>
        <w:t xml:space="preserve">Nam thanh niên da vàng có một bím tóc đen rất dài, tướng mạo anh tuấn nhấp một ngụm xử nữ tiên huyết khẽ cười nói:</w:t>
      </w:r>
    </w:p>
    <w:p>
      <w:pPr>
        <w:pStyle w:val="BodyText"/>
      </w:pPr>
      <w:r>
        <w:t xml:space="preserve">- Duy Ân đặc mỗ tư, con mồi của cậu toàn là mấy tiểu cô nương quá mức yếu đuối, chẳng có gì thú vị cả. Tôi đang chơi trò săn bắt lính đánh đám lính đánh thuê nhân loại. Những tên lính đánh thuê này đều có kinh nghiệm chiến đấu phong phú, rất khó săn giết, khi giết sạch được chúng thật là vô cùng khoái hoạt.</w:t>
      </w:r>
    </w:p>
    <w:p>
      <w:pPr>
        <w:pStyle w:val="BodyText"/>
      </w:pPr>
      <w:r>
        <w:t xml:space="preserve">Bản tính của tôing thi là tà bạo, giết chóc và chiến đấu chính là thiên tính của chúng.</w:t>
      </w:r>
    </w:p>
    <w:p>
      <w:pPr>
        <w:pStyle w:val="BodyText"/>
      </w:pPr>
      <w:r>
        <w:t xml:space="preserve">Ngay đến cả Ngân Sương dưới trướng Nhạc Trọng cũng khát máu, tàn bạo, giết người không ghê tôiy. Nếu không phải Nhạc Trọng hạn chế hành động của Ngân Sương, cô gái được sinh ra từ cơ thể tôing thi mẹ nhất định sẽ trở thành một ma vương giết chóc đến khủng khiếp.</w:t>
      </w:r>
    </w:p>
    <w:p>
      <w:pPr>
        <w:pStyle w:val="BodyText"/>
      </w:pPr>
      <w:r>
        <w:t xml:space="preserve">Trong mắt đám người Thánh tộc này, con người chẳng qua cũng như đám chó lớn. Đây cũng là quan điểm của đại đa số Thánh tộc, chúng giết người chẳng khác nào giết gà giết chó, căn bản không có một tâm lí ngăn trở nào.</w:t>
      </w:r>
    </w:p>
    <w:p>
      <w:pPr>
        <w:pStyle w:val="BodyText"/>
      </w:pPr>
      <w:r>
        <w:t xml:space="preserve">- Biến thái!</w:t>
      </w:r>
    </w:p>
    <w:p>
      <w:pPr>
        <w:pStyle w:val="BodyText"/>
      </w:pPr>
      <w:r>
        <w:t xml:space="preserve">Trong khi duy ân đặc mỗ tư và Cốc Mục đang nói chuyện, một bên truyền đến giọng nữ lạnh như băng.</w:t>
      </w:r>
    </w:p>
    <w:p>
      <w:pPr>
        <w:pStyle w:val="BodyText"/>
      </w:pPr>
      <w:r>
        <w:t xml:space="preserve">Cốc Mục theo thanh âm nhìn lại liền nhìn thấy từ một chiếc ghế vua bằng vàng khác, một cô gái xinh đẹp có mái tóc hồng, dáng vẻ gợi cảm, mặc trang phục chiến đấu.</w:t>
      </w:r>
    </w:p>
    <w:p>
      <w:pPr>
        <w:pStyle w:val="BodyText"/>
      </w:pPr>
      <w:r>
        <w:t xml:space="preserve">Mắt Cốc Mục sáng như sao quay lại mỉm cười:</w:t>
      </w:r>
    </w:p>
    <w:p>
      <w:pPr>
        <w:pStyle w:val="BodyText"/>
      </w:pPr>
      <w:r>
        <w:t xml:space="preserve">- Thì ra là Uy Ni! Gần đây cô đánh chết được bao nhiêu biến dị thú cấp năm rồi? Lúc nào chúng tôi cùng nhau đi săn biến dị thú cấp năm nhỉ?</w:t>
      </w:r>
    </w:p>
    <w:p>
      <w:pPr>
        <w:pStyle w:val="BodyText"/>
      </w:pPr>
      <w:r>
        <w:t xml:space="preserve">Uy Ny là một cường giả Thánh tộc có thực lực đỉnh cấp năm đỉnh cao, bản thân lại có dung nhan tuyệt thế, là nữ thần được vô số người ngưỡng mộ trong Thánh tộc. Ngày cả trong các cao thủ cấp năm của thánh tộc cũng có rất nhiều người theo đuổi, Cốc Mục cũng là một trong số đó.</w:t>
      </w:r>
    </w:p>
    <w:p>
      <w:pPr>
        <w:pStyle w:val="BodyText"/>
      </w:pPr>
      <w:r>
        <w:t xml:space="preserve">Phải biết rằng, Uy Ny và Thánh tộc tứ thần vương là những cường giả đồng cấp có hi vọng đột phá Bình cảnh lớn nhất, tiến đến tồn tại cấp sáu cực kì khủng bố. Nếu không phải do thái độ nói chuyện về con người của Uy Ny có vấn đề thì nàng đã sớm trở thành một trong Thánh tộc ngũ đại Thánh vương.</w:t>
      </w:r>
    </w:p>
    <w:p>
      <w:pPr>
        <w:pStyle w:val="BodyText"/>
      </w:pPr>
      <w:r>
        <w:t xml:space="preserve">- Không cần! Tôi không có hứng thú cùng đội với đồ biến thái.</w:t>
      </w:r>
    </w:p>
    <w:p>
      <w:pPr>
        <w:pStyle w:val="BodyText"/>
      </w:pPr>
      <w:r>
        <w:t xml:space="preserve">Uy Ny lạnh lùng cự tuyệt Cốc Mục, sau đó gắt gao nhìn Duy Tân Đặc Mỗ Tư nói:</w:t>
      </w:r>
    </w:p>
    <w:p>
      <w:pPr>
        <w:pStyle w:val="BodyText"/>
      </w:pPr>
      <w:r>
        <w:t xml:space="preserve">- Duy Tân Đặc Mỗ Tư, tôi biết ngươi đang thu thấp các bé gái nhân loại để bày trò chơi săn bắt, các bé gái ấy đều giao cho tôi!</w:t>
      </w:r>
    </w:p>
    <w:p>
      <w:pPr>
        <w:pStyle w:val="BodyText"/>
      </w:pPr>
      <w:r>
        <w:t xml:space="preserve">Trên mặt Duy Tân Đặc Mỗ Tư hiện lên một tia giận dữ, tức tối uống một ngụm tiên huyết, lạnh lùng nói:</w:t>
      </w:r>
    </w:p>
    <w:p>
      <w:pPr>
        <w:pStyle w:val="BodyText"/>
      </w:pPr>
      <w:r>
        <w:t xml:space="preserve">- Dựa vào cái gì? Uy Ny, trong Thánh đình, địa vị của tôi và cô chẳng qua cũng tương đương, ngươi không phải Thánh vương cũng không phải Thánh hoàng vĩ đại, dựa vào cái gì muốn tôi giao ra các bé gái trong tôiy cho cô? Những thứ ấy thuộc về tài sản tư nhân của tôi.</w:t>
      </w:r>
    </w:p>
    <w:p>
      <w:pPr>
        <w:pStyle w:val="BodyText"/>
      </w:pPr>
      <w:r>
        <w:t xml:space="preserve">Uy Ny ánh mắt băng lãnh uy hiếp nói:</w:t>
      </w:r>
    </w:p>
    <w:p>
      <w:pPr>
        <w:pStyle w:val="BodyText"/>
      </w:pPr>
      <w:r>
        <w:t xml:space="preserve">- Chỉ vì nắm đấu trong tay tôi mạnh hơn anh! Nếu anh không đồng ý, tôi sẽ khiêu chiến với anh một tháng liền.</w:t>
      </w:r>
    </w:p>
    <w:p>
      <w:pPr>
        <w:pStyle w:val="BodyText"/>
      </w:pPr>
      <w:r>
        <w:t xml:space="preserve">Thánh tộc có khiêu chiến thi đấu, nếu là người đồng cấp khiêu chiến hầu như không thể cự tuyệt. Nếu cự tuyệt sẽ bị coi thường.</w:t>
      </w:r>
    </w:p>
    <w:p>
      <w:pPr>
        <w:pStyle w:val="BodyText"/>
      </w:pPr>
      <w:r>
        <w:t xml:space="preserve">Nếu Duy Tân Đặc Mỗ Tư liên tục bị Uy Ny khiêu chiến trong vong một tháng, y mà không ứng chiến thì uy danh trong tộc sẽ thua xa Uy Ny. Nếu ứng chiến thì cầm chắc bị Uy Ny dẫm nát dưới chân. Đối với Duy Tân Đặc Mỗ Tư, cho dù thế nào cũng là chuyện mất mặt. so sánh với điều này thì những bé gái trong tay y chẳng là gì cả.</w:t>
      </w:r>
    </w:p>
    <w:p>
      <w:pPr>
        <w:pStyle w:val="BodyText"/>
      </w:pPr>
      <w:r>
        <w:t xml:space="preserve">Nghe thấy Uy Ny uy hiếp, Duy Tân Đặc Mỗ Tư lạnh lùng hắng giọng nói:</w:t>
      </w:r>
    </w:p>
    <w:p>
      <w:pPr>
        <w:pStyle w:val="BodyText"/>
      </w:pPr>
      <w:r>
        <w:t xml:space="preserve">- Uy Ny, vì mấy kẻ nhân loại đê tiện ấy, cô thật sự muốn đối nghịch với tôi sao?</w:t>
      </w:r>
    </w:p>
    <w:p>
      <w:pPr>
        <w:pStyle w:val="BodyText"/>
      </w:pPr>
      <w:r>
        <w:t xml:space="preserve">Uy Ny cứng rắn nói:</w:t>
      </w:r>
    </w:p>
    <w:p>
      <w:pPr>
        <w:pStyle w:val="BodyText"/>
      </w:pPr>
      <w:r>
        <w:t xml:space="preserve">- Không sai!</w:t>
      </w:r>
    </w:p>
    <w:p>
      <w:pPr>
        <w:pStyle w:val="BodyText"/>
      </w:pPr>
      <w:r>
        <w:t xml:space="preserve">Cốc Mục mỉm cười nói:</w:t>
      </w:r>
    </w:p>
    <w:p>
      <w:pPr>
        <w:pStyle w:val="BodyText"/>
      </w:pPr>
      <w:r>
        <w:t xml:space="preserve">- Thôi nào! Duy Tân Đặc Mỗ Tư, tôi bó ra một trăm viên tam giai tinh giác mua lại những bé gái trong tay cậu, thế nào?</w:t>
      </w:r>
    </w:p>
    <w:p>
      <w:pPr>
        <w:pStyle w:val="BodyText"/>
      </w:pPr>
      <w:r>
        <w:t xml:space="preserve">Duy Tân Đặc Mỗ Tư nghe vậy sắc mặt liền đỡ hơn rất nhiều:</w:t>
      </w:r>
    </w:p>
    <w:p>
      <w:pPr>
        <w:pStyle w:val="BodyText"/>
      </w:pPr>
      <w:r>
        <w:t xml:space="preserve">- Được!</w:t>
      </w:r>
    </w:p>
    <w:p>
      <w:pPr>
        <w:pStyle w:val="BodyText"/>
      </w:pPr>
      <w:r>
        <w:t xml:space="preserve">Cốc Mục mỉm cười nói:</w:t>
      </w:r>
    </w:p>
    <w:p>
      <w:pPr>
        <w:pStyle w:val="Compact"/>
      </w:pPr>
      <w:r>
        <w:t xml:space="preserve">- Uy Ny, nếu em thích, vậy tôi sẽ mua lại những bé gái ấy tặng cho em là được.</w:t>
      </w:r>
      <w:r>
        <w:br w:type="textWrapping"/>
      </w:r>
      <w:r>
        <w:br w:type="textWrapping"/>
      </w:r>
    </w:p>
    <w:p>
      <w:pPr>
        <w:pStyle w:val="Heading2"/>
      </w:pPr>
      <w:bookmarkStart w:id="1078" w:name="chương-1056-trở-về-trái-đất"/>
      <w:bookmarkEnd w:id="1078"/>
      <w:r>
        <w:t xml:space="preserve">1056. Chương 1056: Trở Về Trái Đất!</w:t>
      </w:r>
    </w:p>
    <w:p>
      <w:pPr>
        <w:pStyle w:val="Compact"/>
      </w:pPr>
      <w:r>
        <w:br w:type="textWrapping"/>
      </w:r>
      <w:r>
        <w:br w:type="textWrapping"/>
      </w:r>
      <w:r>
        <w:t xml:space="preserve">- Em không cần phải tính toán với Duy Tân Đặc Mỗ Tư nhiều như vậy, dù sao chúng ta cũng là đồng bào, là chiến hữu sống sót sau một hồi Thánh chiến, vì loài người mà gây mâu thuẫn thật không đáng.</w:t>
      </w:r>
    </w:p>
    <w:p>
      <w:pPr>
        <w:pStyle w:val="BodyText"/>
      </w:pPr>
      <w:r>
        <w:t xml:space="preserve">Uy Ny nhàn nhạt ừ một tiếng, sắc mặt đờ đẫn, không nói thêm gì:</w:t>
      </w:r>
    </w:p>
    <w:p>
      <w:pPr>
        <w:pStyle w:val="BodyText"/>
      </w:pPr>
      <w:r>
        <w:t xml:space="preserve">- Ân!</w:t>
      </w:r>
    </w:p>
    <w:p>
      <w:pPr>
        <w:pStyle w:val="BodyText"/>
      </w:pPr>
      <w:r>
        <w:t xml:space="preserve">Thánh tộc chính là những sinh mệnh tang thi tiến hóa có trí tuệ. Rất nhiều Thánh tộc đều có thói quen ăn thịt người, , Uy Ny cũng là biết điểm này. Nàng tuy rằng chán ghét, lại không thể thay đổi đại thế của Thánh tộc. chỉ là nàng không thích có người bên cạnh mình tham gia mấy trò chơi tàn nhẫn như ăn thịt người, săn bắn con người.</w:t>
      </w:r>
    </w:p>
    <w:p>
      <w:pPr>
        <w:pStyle w:val="BodyText"/>
      </w:pPr>
      <w:r>
        <w:t xml:space="preserve">Uy Ny cũng là sinh mệnh thể do tang thi tiến hóa thành, có bản năng hung bạo khát máu, nhưng kẻ nàng thích truy sát là địch nhân, cường đại biến dị nhân và biến dị thú, đối với việc tàn sát những người yếu đuối không hề có hứng thú. Nàng tồn tại trong Thánh tộc như một ngoại tộc, giống như một người ăn chay xuất hiện trong những người ăn thịt vậy</w:t>
      </w:r>
    </w:p>
    <w:p>
      <w:pPr>
        <w:pStyle w:val="BodyText"/>
      </w:pPr>
      <w:r>
        <w:t xml:space="preserve">Trong lúc các thủ lĩnh của thánh tộc đang bàn luận, đột nhiên trở nên yên tĩnh.</w:t>
      </w:r>
    </w:p>
    <w:p>
      <w:pPr>
        <w:pStyle w:val="BodyText"/>
      </w:pPr>
      <w:r>
        <w:t xml:space="preserve">Bốn vị Thánh tộc khoác áo xám bạc tiến vào, ngồi lên những chiếc ghế vàng có vị trí cao hơn mọi người một bậc.</w:t>
      </w:r>
    </w:p>
    <w:p>
      <w:pPr>
        <w:pStyle w:val="BodyText"/>
      </w:pPr>
      <w:r>
        <w:t xml:space="preserve">Những thủ lĩnh cấp cao của Thánh tộc đều nhìn bốn người kia đầy kính nể.</w:t>
      </w:r>
    </w:p>
    <w:p>
      <w:pPr>
        <w:pStyle w:val="BodyText"/>
      </w:pPr>
      <w:r>
        <w:t xml:space="preserve">Trong bốn vị ngồi trên vị trí chủ chốt có ba nam một nữ. Họ là bốn vị thánh vương có vị trí cao nhất trong trong thánh thành ngoại trừ Thánh hoàng ra. Họ đều có xuất thân là cường giả cấp năm đỉnh cao, đã từng một lần làm người rồi mới trở thành chỉ huy của tang thi. Trong thời đại Thánh hoàng còn chưa xuất thế, họ chính là những cường giả đỉnh cao.</w:t>
      </w:r>
    </w:p>
    <w:p>
      <w:pPr>
        <w:pStyle w:val="BodyText"/>
      </w:pPr>
      <w:r>
        <w:t xml:space="preserve">Một vị tóc vàng mắt xanh, vóc người lực lưỡng, tướng mạo anh tuấn sánh ngang với vua của nam tinh Thánh tộc chậm rãi nói:</w:t>
      </w:r>
    </w:p>
    <w:p>
      <w:pPr>
        <w:pStyle w:val="BodyText"/>
      </w:pPr>
      <w:r>
        <w:t xml:space="preserve">- Triệu tập mọi người đến đây, là có chuyện muốn tuyên bố: Tây Đa Lưu Tư chết trận!</w:t>
      </w:r>
    </w:p>
    <w:p>
      <w:pPr>
        <w:pStyle w:val="BodyText"/>
      </w:pPr>
      <w:r>
        <w:t xml:space="preserve">-Tây Đa Lưu Tư chết!</w:t>
      </w:r>
    </w:p>
    <w:p>
      <w:pPr>
        <w:pStyle w:val="BodyText"/>
      </w:pPr>
      <w:r>
        <w:t xml:space="preserve">- y sao có thể chết được?</w:t>
      </w:r>
    </w:p>
    <w:p>
      <w:pPr>
        <w:pStyle w:val="BodyText"/>
      </w:pPr>
      <w:r>
        <w:t xml:space="preserve">- Rốt cuộc là ai giết y?</w:t>
      </w:r>
    </w:p>
    <w:p>
      <w:pPr>
        <w:pStyle w:val="BodyText"/>
      </w:pPr>
      <w:r>
        <w:t xml:space="preserve">- Uy Lực Ân thánh vương, Tây Đa Lưu Tư chết như thế nào?</w:t>
      </w:r>
    </w:p>
    <w:p>
      <w:pPr>
        <w:pStyle w:val="BodyText"/>
      </w:pPr>
      <w:r>
        <w:t xml:space="preserve">- …</w:t>
      </w:r>
    </w:p>
    <w:p>
      <w:pPr>
        <w:pStyle w:val="BodyText"/>
      </w:pPr>
      <w:r>
        <w:t xml:space="preserve">Mọi thủ lĩnh Thánh tộc đều bàn luận, họ nghe thấy ở Bạch Tháp có một đồng bào cấp năm chết, nhưng vẫn vì người đồng bào cấp năm kia mà khiếp sợ.</w:t>
      </w:r>
    </w:p>
    <w:p>
      <w:pPr>
        <w:pStyle w:val="BodyText"/>
      </w:pPr>
      <w:r>
        <w:t xml:space="preserve">Trong thế giới này, chiến sĩ cấp năm đã là rất mạnh mẽ rồi, ít ai có thể địch lại. mà đã là chiến sĩ cấp năm thì gần như là tồn tại vô địch, dù cường giả cùng cấp có thể đánh bại nhưng cũng khó có thể đánh chết. Còn về cường giả cấp sáu còn chưa xuất hiện là còn có nguyên nhân khác. Trong tình trạng này, một cường giả cấp năm khó có thể ngã xuống được.</w:t>
      </w:r>
    </w:p>
    <w:p>
      <w:pPr>
        <w:pStyle w:val="BodyText"/>
      </w:pPr>
      <w:r>
        <w:t xml:space="preserve">Trong mấy trăm năm nay, số cường giả cấp năm trong Thánh thành ngã xuống không nhiều hơn năm người.</w:t>
      </w:r>
    </w:p>
    <w:p>
      <w:pPr>
        <w:pStyle w:val="BodyText"/>
      </w:pPr>
      <w:r>
        <w:t xml:space="preserve">Uy lực ân Thánh vương chậm rãi nói:</w:t>
      </w:r>
    </w:p>
    <w:p>
      <w:pPr>
        <w:pStyle w:val="BodyText"/>
      </w:pPr>
      <w:r>
        <w:t xml:space="preserve">- hồi báo hôm thứ sáu có nói, kẻ giết Tây Đa Lưu Tư là thủ lĩnh loài người Nhạc Trọng. Trong tay hắn hiện nay đã nắm giữ bảo vật hi vọng và công nhân có năng lực, có hệ thống máy tính trung tâm thao túng cả hệ thống máy móc công cụ.</w:t>
      </w:r>
    </w:p>
    <w:p>
      <w:pPr>
        <w:pStyle w:val="BodyText"/>
      </w:pPr>
      <w:r>
        <w:t xml:space="preserve">Nghe lời nói của uy lực ân Thánh vương, tất cả thủ lĩnh Thánh tộc đều bắt đầu nghiêm túc. Thế giới Thánh tộc thống trị có trình độ khoa học cực kì tiên tiến, có rất nhiều Máy tinh trung tâm bọc thép. Nếu Nhạc Trọng nắm được bảo vật Hi vọng và siêu cấp công nhân có thể chiến đấu với địch nhân, như vậy những Mát tính trung tâm kia không những không thể không giúp sức cho bọn hò mà ngược lại còn quay ra uy hiếp bọn họ.</w:t>
      </w:r>
    </w:p>
    <w:p>
      <w:pPr>
        <w:pStyle w:val="BodyText"/>
      </w:pPr>
      <w:r>
        <w:t xml:space="preserve">Uy Lực Ân Thánh vương tiếp tục nói:</w:t>
      </w:r>
    </w:p>
    <w:p>
      <w:pPr>
        <w:pStyle w:val="BodyText"/>
      </w:pPr>
      <w:r>
        <w:t xml:space="preserve">- Căn cứ theo thông tin tình báo mới nhất của chúng tôi, Nhạc Trọng này là thủ lĩnh tối cao của Hoa Hạ quốc ở địa cầu, trong tay có Thần Ma kí, hắn chính là một trong những địch nhân đáng sợ nhất của chúng ta!</w:t>
      </w:r>
    </w:p>
    <w:p>
      <w:pPr>
        <w:pStyle w:val="BodyText"/>
      </w:pPr>
      <w:r>
        <w:t xml:space="preserve">- Ấn kí của Thần Ma hệ thống?</w:t>
      </w:r>
    </w:p>
    <w:p>
      <w:pPr>
        <w:pStyle w:val="BodyText"/>
      </w:pPr>
      <w:r>
        <w:t xml:space="preserve">- hắn chính là một trong những địch nhân đáng sợ nhất của chúng ta!</w:t>
      </w:r>
    </w:p>
    <w:p>
      <w:pPr>
        <w:pStyle w:val="BodyText"/>
      </w:pPr>
      <w:r>
        <w:t xml:space="preserve">- Tuyệt đối không thể buông tha hắn!</w:t>
      </w:r>
    </w:p>
    <w:p>
      <w:pPr>
        <w:pStyle w:val="BodyText"/>
      </w:pPr>
      <w:r>
        <w:t xml:space="preserve">- …</w:t>
      </w:r>
    </w:p>
    <w:p>
      <w:pPr>
        <w:pStyle w:val="BodyText"/>
      </w:pPr>
      <w:r>
        <w:t xml:space="preserve">Vừa nghe thấy Nhạc Trọng có thể có ấn kí của Thần Ma hệ thống, tất cả Thánh tộc sắc mặt đại biến. chúng là sau mấy trăm năm đại chiến với nhân loại, thắng lợi mà tồn tại. Lúc đầu những thủ lĩnh của nhân loại đối đầu với họ có Thần Ma ấn kí đều cực kì khó đối phó. Chúng tuy cuối cùng đạt được thắng lợi, nhưng cũng có vô số đồng loại chết trận trên chiến trường, cho nên người đàn ông có ấn kí của Thần Ma hệ thống chính là kẻ địch lớn nhất của bọn họ.</w:t>
      </w:r>
    </w:p>
    <w:p>
      <w:pPr>
        <w:pStyle w:val="BodyText"/>
      </w:pPr>
      <w:r>
        <w:t xml:space="preserve">Cùng với đó, nếu bản thân có được Thần Ma ấn kí liền có thể đột phá Bình cảnh, bổ sung lớn cho lần thứ hai tiến hóa. Quan hệ săn giết giữa hai bên, cho dù là bên nào cũng sẽ không bỏ qua cơ hội lùng sát đối phương.</w:t>
      </w:r>
    </w:p>
    <w:p>
      <w:pPr>
        <w:pStyle w:val="BodyText"/>
      </w:pPr>
      <w:r>
        <w:t xml:space="preserve">Uy lực ân Thánh vương chậm rãi nói:</w:t>
      </w:r>
    </w:p>
    <w:p>
      <w:pPr>
        <w:pStyle w:val="BodyText"/>
      </w:pPr>
      <w:r>
        <w:t xml:space="preserve">- Được! Vậy bây giờ ta tuyên bố, toàn bộ Thánh tộc sãn sang vào vị trí chiến đấu, kế hoạch chiến đấu số 23 bắt đầu khởi động.</w:t>
      </w:r>
    </w:p>
    <w:p>
      <w:pPr>
        <w:pStyle w:val="BodyText"/>
      </w:pPr>
      <w:r>
        <w:t xml:space="preserve">- Khởi động ké hoạch chiến đấu số 23 sao?</w:t>
      </w:r>
    </w:p>
    <w:p>
      <w:pPr>
        <w:pStyle w:val="BodyText"/>
      </w:pPr>
      <w:r>
        <w:t xml:space="preserve">- Tốt quá! Kế hoạch chiến đấu số 23 đã được khởi động!</w:t>
      </w:r>
    </w:p>
    <w:p>
      <w:pPr>
        <w:pStyle w:val="BodyText"/>
      </w:pPr>
      <w:r>
        <w:t xml:space="preserve">- ha ha, tốt quá! Tôi rốt cục có thể sảng khoái một chút!</w:t>
      </w:r>
    </w:p>
    <w:p>
      <w:pPr>
        <w:pStyle w:val="BodyText"/>
      </w:pPr>
      <w:r>
        <w:t xml:space="preserve">- …</w:t>
      </w:r>
    </w:p>
    <w:p>
      <w:pPr>
        <w:pStyle w:val="BodyText"/>
      </w:pPr>
      <w:r>
        <w:t xml:space="preserve">Trong Thánh đình, khi nghe được việc khởi động kế hoạch chiến đấu sô 23, từng gã thánh tộc đều lộ ra dáng vẻ hưng phấn khát máu tươi cười.</w:t>
      </w:r>
    </w:p>
    <w:p>
      <w:pPr>
        <w:pStyle w:val="BodyText"/>
      </w:pPr>
      <w:r>
        <w:t xml:space="preserve">Chỉ có trong mắt Uy Ny hiện lên một tia hắn ám, cho dù là nàng cũng không thể vi phạm quyết định của Tứ đại Thánh vương. Nàng cho dù đồng tình với con người nhưng chung quy vẫn là Thánh tộc.</w:t>
      </w:r>
    </w:p>
    <w:p>
      <w:pPr>
        <w:pStyle w:val="BodyText"/>
      </w:pPr>
      <w:r>
        <w:t xml:space="preserve">Uy Ny chậm rãi thở dài không hề suy nghĩ nhiều:</w:t>
      </w:r>
    </w:p>
    <w:p>
      <w:pPr>
        <w:pStyle w:val="BodyText"/>
      </w:pPr>
      <w:r>
        <w:t xml:space="preserve">- Thôi vậy! Tôi làm hết sức là được rồi.</w:t>
      </w:r>
    </w:p>
    <w:p>
      <w:pPr>
        <w:pStyle w:val="BodyText"/>
      </w:pPr>
      <w:r>
        <w:t xml:space="preserve">Sâu trong đống phế vật ở thượng nguồn, hiện nay vùng đất thượng nguồn này đã trở thành nơi tụ họp của con người, từng tòa nhà san sát mọc lên. Càng đến gần khu bình nguyên gần thượng lưu trồng vô số cây nông nghiệp, đa số mọi người đang làm việc ỏ đây, nét mặt tươi cười.</w:t>
      </w:r>
    </w:p>
    <w:p>
      <w:pPr>
        <w:pStyle w:val="BodyText"/>
      </w:pPr>
      <w:r>
        <w:t xml:space="preserve">Trong mảnh đất thượng nguồn này , không có phóng xạ, cũng không có nguy cơ từ những thực vật khổng lồ. Cùng với đó, Nhạc Trọng cũng ban bố một đạo pháp luật, củng cố hệ thống trị an để ngăn chặn tội phạm trên mảnh đất thượng nguồn này.</w:t>
      </w:r>
    </w:p>
    <w:p>
      <w:pPr>
        <w:pStyle w:val="BodyText"/>
      </w:pPr>
      <w:r>
        <w:t xml:space="preserve">Trong mảnh đất thượng nguồn này không có chuyện đám lính đánh thuê tùy tiện giết người mà không bị trừng trị, không có chuyện ỷ mạnh, ức hiếp, cướp đoạt, trộm cắp. tài sản tư nhân hoàn toàn được Nhạc Trọng bảo hộ. Vì vậy nên mọi người đều ngập tràn hi vọng về tương lai.</w:t>
      </w:r>
    </w:p>
    <w:p>
      <w:pPr>
        <w:pStyle w:val="BodyText"/>
      </w:pPr>
      <w:r>
        <w:t xml:space="preserve">Tư Đồ băng đang hành tầu trong mảnh đất thượng nguồn này, suốt dọc đường đi chỉ thấy mọi người đi lại tấp nập, ai cũng tất bật lo cho tương lai của mình, một cảnh tượng phồn vinh thịnh vượng.</w:t>
      </w:r>
    </w:p>
    <w:p>
      <w:pPr>
        <w:pStyle w:val="BodyText"/>
      </w:pPr>
      <w:r>
        <w:t xml:space="preserve">Tư Đồ Băng nhìn mảnh đất thượng nguồn phồn hoa thịnh vượng, trong mắt hiện lên một tia khác thường:</w:t>
      </w:r>
    </w:p>
    <w:p>
      <w:pPr>
        <w:pStyle w:val="BodyText"/>
      </w:pPr>
      <w:r>
        <w:t xml:space="preserve">- Nhạc Trọng người này quả "Nhạc trọng người này, quả nhiên có chút bản lĩnh, không chỉ là một kẻ phàm phu chỉ biết đánh đánh giết giết!</w:t>
      </w:r>
    </w:p>
    <w:p>
      <w:pPr>
        <w:pStyle w:val="BodyText"/>
      </w:pPr>
      <w:r>
        <w:t xml:space="preserve">Nhìn mảnh đất thượng nguồn trật tự đâu ra đó, Tư Đồ Băng hoàn toàn cảm nhận được sự đông đúc và sức sống nơi đây.</w:t>
      </w:r>
    </w:p>
    <w:p>
      <w:pPr>
        <w:pStyle w:val="Compact"/>
      </w:pPr>
      <w:r>
        <w:t xml:space="preserve">Chỉ là ban bố pháp luật, kiến thiết lại trật tự thế giới này cũng là một chuyện rất lớn. Phải biết rằng, khoa học kỹ thuật của thế giới này mặc dù là trên trái đất, nhưng chỉ là những con người có địa vị thấp kém, lại cực kì khó có được sự giáo dục.</w:t>
      </w:r>
      <w:r>
        <w:br w:type="textWrapping"/>
      </w:r>
      <w:r>
        <w:br w:type="textWrapping"/>
      </w:r>
    </w:p>
    <w:p>
      <w:pPr>
        <w:pStyle w:val="Heading2"/>
      </w:pPr>
      <w:bookmarkStart w:id="1079" w:name="chương-1057-trở-về-trái-đất-2"/>
      <w:bookmarkEnd w:id="1079"/>
      <w:r>
        <w:t xml:space="preserve">1057. Chương 1057: Trở Về Trái Đất! (2)</w:t>
      </w:r>
    </w:p>
    <w:p>
      <w:pPr>
        <w:pStyle w:val="Compact"/>
      </w:pPr>
      <w:r>
        <w:br w:type="textWrapping"/>
      </w:r>
      <w:r>
        <w:br w:type="textWrapping"/>
      </w:r>
      <w:r>
        <w:t xml:space="preserve">Rất nhiều lính đánh thuê là con người, khi ấy mới có hai tuổi đã có thể thập phần thuần thục sử dụng súng trường, thậm chí có thể nhắm mắt cũng lắp được. thế nhưng nếu có pháp luật sẽ làm khó bọn họ, thậm chí có người ngay đến mấy phép toán đơn giản cũng không thể nắm vững.</w:t>
      </w:r>
    </w:p>
    <w:p>
      <w:pPr>
        <w:pStyle w:val="BodyText"/>
      </w:pPr>
      <w:r>
        <w:t xml:space="preserve">Cùng với đa phần các thành phố Thánh tộc khống chế đều hỗn loạn bát nháo, căn bản không hề có trật tự, chỉ có khu vực trong thành mà Thánh tộc ở lại mới có thể hoàn thiện pháp luật và trật tự của mình.</w:t>
      </w:r>
    </w:p>
    <w:p>
      <w:pPr>
        <w:pStyle w:val="BodyText"/>
      </w:pPr>
      <w:r>
        <w:t xml:space="preserve">Đối với rất nhiều cư dân thành phố mà nói, đây chính là nơi pháp luật trật tự quy tụ lại, chẳng khác nào thiên đường cả. Ở đây sẽ không phải lo lắng có ai dùng luật rừng, cũng không phải lo lắng bản thân sẽ trở thành một món ăn trên bàn tiệc, không lo lắng của cái bỉ kẻ khác cướp đoạt. Vậy nên họ đều vô cùng quy trọng mảnh đất tập trung này, cũng thập phần cảm kích Nhạc Trọng.</w:t>
      </w:r>
    </w:p>
    <w:p>
      <w:pPr>
        <w:pStyle w:val="BodyText"/>
      </w:pPr>
      <w:r>
        <w:t xml:space="preserve">Khi ban bố pháp luật và xây dựng hệ thống trị an, nhờ danh vọng của Nhạc Trọng mới có thể lần nữa vực dậy khu tập trung này. Hơn nừa lời tiên đoán về người cứu trái đất mấy trăm năm trước khiến vị trí của Nhạc Trọng trong lòng mọi người càng thêm vĩ đại.</w:t>
      </w:r>
    </w:p>
    <w:p>
      <w:pPr>
        <w:pStyle w:val="BodyText"/>
      </w:pPr>
      <w:r>
        <w:t xml:space="preserve">Tư Đồ Băng đi đến trước một tòa nhà, hỏi hai chiến sĩ canh giữ ở cửa:</w:t>
      </w:r>
    </w:p>
    <w:p>
      <w:pPr>
        <w:pStyle w:val="BodyText"/>
      </w:pPr>
      <w:r>
        <w:t xml:space="preserve">- Thủ lĩnh ở đâu?</w:t>
      </w:r>
    </w:p>
    <w:p>
      <w:pPr>
        <w:pStyle w:val="BodyText"/>
      </w:pPr>
      <w:r>
        <w:t xml:space="preserve">Một chiến sĩ nói:</w:t>
      </w:r>
    </w:p>
    <w:p>
      <w:pPr>
        <w:pStyle w:val="BodyText"/>
      </w:pPr>
      <w:r>
        <w:t xml:space="preserve">- Tư Đồ bộ trưởng, thủ lĩnh đang ở thao trường bên kia.</w:t>
      </w:r>
    </w:p>
    <w:p>
      <w:pPr>
        <w:pStyle w:val="BodyText"/>
      </w:pPr>
      <w:r>
        <w:t xml:space="preserve">Tư Đồ Băng lập tức xoay người đi về phía thao trường bên kia.</w:t>
      </w:r>
    </w:p>
    <w:p>
      <w:pPr>
        <w:pStyle w:val="BodyText"/>
      </w:pPr>
      <w:r>
        <w:t xml:space="preserve">Tư Đồ Băng rất nhanh đã đến thao trường.</w:t>
      </w:r>
    </w:p>
    <w:p>
      <w:pPr>
        <w:pStyle w:val="BodyText"/>
      </w:pPr>
      <w:r>
        <w:t xml:space="preserve">Thao trường kia chính là một bãi phế tích cực kì rộng. mảnh phế tích địa hình phức tạp này được Nhạc Trọng chọn làm thao trường, dùng để huấn luyện cường hóa, huấn luyện giáp chiến.</w:t>
      </w:r>
    </w:p>
    <w:p>
      <w:pPr>
        <w:pStyle w:val="BodyText"/>
      </w:pPr>
      <w:r>
        <w:t xml:space="preserve">Trên thao trường, mấy trăm chiến sĩ đang luyện tập một loạt các kĩ năng chạy việt dã, chống đẩy - hít đất, leo lên nhà cao tầng.</w:t>
      </w:r>
    </w:p>
    <w:p>
      <w:pPr>
        <w:pStyle w:val="BodyText"/>
      </w:pPr>
      <w:r>
        <w:t xml:space="preserve">Hai mươi mấy người mày chủ chiến RH2 đang kịch liệt chiến đấu trong bãi phế liệu.</w:t>
      </w:r>
    </w:p>
    <w:p>
      <w:pPr>
        <w:pStyle w:val="BodyText"/>
      </w:pPr>
      <w:r>
        <w:t xml:space="preserve">Bạch Y là siêu cấp công nhân có thể chỉ huy mấy trăm, thậm chí hàng ngàn người máy củ chiến RH2, thế nhưng nó cũng có nhược điểm.</w:t>
      </w:r>
    </w:p>
    <w:p>
      <w:pPr>
        <w:pStyle w:val="BodyText"/>
      </w:pPr>
      <w:r>
        <w:t xml:space="preserve">Nếu bị một hệ thống điện tử quy mô lớn phá nhiều, Bạch Y sẽ rất khó nắm bắt cả ngàn người may trong tay. Mà nhân loại lại không thể thiêu những người máy kia được.</w:t>
      </w:r>
    </w:p>
    <w:p>
      <w:pPr>
        <w:pStyle w:val="BodyText"/>
      </w:pPr>
      <w:r>
        <w:t xml:space="preserve">Hơn nữa Nhạc Trọng rất rõ ràng một chuyện, có là công năng siêu cấp của Bạch Y này, nếu trong tương lai địch không không xuất hiện một siêu cấp công nhân, có nghĩa là sẽ hoàn toàn phụ thuộc vào Bạch Y, rồi sẽ đến một ngày phải trả một cái giá quá đắt.</w:t>
      </w:r>
    </w:p>
    <w:p>
      <w:pPr>
        <w:pStyle w:val="BodyText"/>
      </w:pPr>
      <w:r>
        <w:t xml:space="preserve">Tư Đồ Băng nhìn toàn bộ xung quanh, liếc mắt liền thấy Nhạc Trọng đang ngồi trên một ngọn núi nhỏ.</w:t>
      </w:r>
    </w:p>
    <w:p>
      <w:pPr>
        <w:pStyle w:val="BodyText"/>
      </w:pPr>
      <w:r>
        <w:t xml:space="preserve">Bên cạnh Nhạc Trọng có bốn người Phỉ Hi Ni Á, Tương Mã Nhất Minh, Đoan Mộc Thắng, Tề Thanh Nhi. Hắn hai mắt nhắm nghiền, tay phải phát ra ánh sáng màu vàng.</w:t>
      </w:r>
    </w:p>
    <w:p>
      <w:pPr>
        <w:pStyle w:val="BodyText"/>
      </w:pPr>
      <w:r>
        <w:t xml:space="preserve">Tư Đồ Băng cấp tốc đi nhanh về phía ấy.</w:t>
      </w:r>
    </w:p>
    <w:p>
      <w:pPr>
        <w:pStyle w:val="BodyText"/>
      </w:pPr>
      <w:r>
        <w:t xml:space="preserve">Phỉ Hi Ni Á liếc mắt liền thấy Tư Đồ Băng đang đến gần, đôi mắt đẹp lạnh lùng quát:</w:t>
      </w:r>
    </w:p>
    <w:p>
      <w:pPr>
        <w:pStyle w:val="BodyText"/>
      </w:pPr>
      <w:r>
        <w:t xml:space="preserve">- Hiện tại Nhạc Trọng ca ca ca đang ở thời điểm mấu chốt, chuyện của cô để sau hẵng nói.</w:t>
      </w:r>
    </w:p>
    <w:p>
      <w:pPr>
        <w:pStyle w:val="BodyText"/>
      </w:pPr>
      <w:r>
        <w:t xml:space="preserve">Tư Đồ Băng sửng sốt nhìn Phỉ Hi Ni Á, trong lòng sinh ra một tia cực kì sợ hãi.</w:t>
      </w:r>
    </w:p>
    <w:p>
      <w:pPr>
        <w:pStyle w:val="BodyText"/>
      </w:pPr>
      <w:r>
        <w:t xml:space="preserve">Phỉ Hi Ni Á có Đọc tâm thuật, chuyện này đối với các cao thủ không phải là bí mật gì. Đối với loại cường giả có khả năng Đọc tâm thuật như Phỉ Hi Ni Á, hầu như không có mấy người dám tiếp cận nàng. Dù sao cũng chẳng ai muốn bị người khác phát hiện những bí mật trong lòng mình.</w:t>
      </w:r>
    </w:p>
    <w:p>
      <w:pPr>
        <w:pStyle w:val="BodyText"/>
      </w:pPr>
      <w:r>
        <w:t xml:space="preserve">Lúc này Phỉ hi Ni Á đã được Nhạc Trọng giao cho trách nhiệm cục trưởng cục Tình báo trung ương, chính mình giám sát quyền lực của các quan chức cấp cao. Bất luận là người nào của tổ chức Thánh chiến mới ra đời cũng không thể thoát khỏi sự giám thị của nàng.</w:t>
      </w:r>
    </w:p>
    <w:p>
      <w:pPr>
        <w:pStyle w:val="BodyText"/>
      </w:pPr>
      <w:r>
        <w:t xml:space="preserve">Lúc Phỉ hi Ni Á trở thành cục trưởng cục Tình Báo trung ương, nàng hoạt động rất tích cực, rất nhanh bắt được hàng chục kẻ phản đồ, gian tế, cùng lúc đó tiện tay quét sạch một đám tham ô, một lũ rác rưởi mật thám, cường hào, sát nhân giấu mặt đều bị lôi ra.</w:t>
      </w:r>
    </w:p>
    <w:p>
      <w:pPr>
        <w:pStyle w:val="BodyText"/>
      </w:pPr>
      <w:r>
        <w:t xml:space="preserve">Sau khi những kẻ bẩn thỉu kia bị Phỉ hi Ni Á bắt được, trong tổ chức Thánh chiến ngoài trừ Nhạc Trọng và vài người khác ra, ai ai cũng đều ngập tràn sợ hãi với tiểu cô nương này. Không ai dám cùng nàng ở một chỗ quá lâu, cho dù là người dưới tay cũng thập phần sợ hãi lão đại của mình.</w:t>
      </w:r>
    </w:p>
    <w:p>
      <w:pPr>
        <w:pStyle w:val="BodyText"/>
      </w:pPr>
      <w:r>
        <w:t xml:space="preserve">Nếu không phải đãi ngộ của cục tình báo trung ương rất cao thì căn bản là không ai dám cùng công tác với Phỉ hi Ni Á.</w:t>
      </w:r>
    </w:p>
    <w:p>
      <w:pPr>
        <w:pStyle w:val="BodyText"/>
      </w:pPr>
      <w:r>
        <w:t xml:space="preserve">Lúc này trong tổ chức Thánh chiến, đa số mọi người còn sợ Phỉ hi Ni Á hơn cả Nhạc Trọng.</w:t>
      </w:r>
    </w:p>
    <w:p>
      <w:pPr>
        <w:pStyle w:val="BodyText"/>
      </w:pPr>
      <w:r>
        <w:t xml:space="preserve">Đương nhiên để bảo vệ Phỉ hi Ni Á, Nhạc Trọng đặc biệt phái một cường giả cấp bốn A Ni Á đến để bảo vệ nàng,</w:t>
      </w:r>
    </w:p>
    <w:p>
      <w:pPr>
        <w:pStyle w:val="BodyText"/>
      </w:pPr>
      <w:r>
        <w:t xml:space="preserve">Có chiến sĩ cấp bốn bảo vệ, không còn ai dám có ý đồ gì với Phỉ Hi Ni Á nữa.</w:t>
      </w:r>
    </w:p>
    <w:p>
      <w:pPr>
        <w:pStyle w:val="BodyText"/>
      </w:pPr>
      <w:r>
        <w:t xml:space="preserve">Lúc Tư Đồ Băng nhìn thấy Phỉ Hi Ni Á cùng sinh ra cảm giác sợ hãi như vậy, nhưng nàng vẫn kiên trì đi tiếp.</w:t>
      </w:r>
    </w:p>
    <w:p>
      <w:pPr>
        <w:pStyle w:val="BodyText"/>
      </w:pPr>
      <w:r>
        <w:t xml:space="preserve">Phỉ Hi Ni Á lạnh lùng liếc nhìn Tư Đồ Băng một cái rồi quay mặt đi, hướng về Nhạc Trọng, ánh mắt lưu luyến không nỡ rời.</w:t>
      </w:r>
    </w:p>
    <w:p>
      <w:pPr>
        <w:pStyle w:val="BodyText"/>
      </w:pPr>
      <w:r>
        <w:t xml:space="preserve">Trong tổ chức Thánh chiến, bạn tốt duy nhất của Phỉ Hi Ni Á chỉ có Tề Thanh Nhi tâm tính tương đối đơn thuần, mà người nàng không nỡ rời xa nhất chính là người đã tiếp nhận nàng. Cùng lúc nàng nắm chặt lấy tay Nhạc Trọng.</w:t>
      </w:r>
    </w:p>
    <w:p>
      <w:pPr>
        <w:pStyle w:val="BodyText"/>
      </w:pPr>
      <w:r>
        <w:t xml:space="preserve">Ánh sáng từ ấn kí Thần Ma hệ thống trong tay Nhạc Trọng chớp động, ý thức của hắn cũng xâm nhập vào Thần Điện tiến hóa.</w:t>
      </w:r>
    </w:p>
    <w:p>
      <w:pPr>
        <w:pStyle w:val="BodyText"/>
      </w:pPr>
      <w:r>
        <w:t xml:space="preserve">Lúc này bên trong Thần điện tiến hóa có rất nhiều người tấp nập ra vào, nhiều nhất là đang chuyển đổi chức vụ trong phong chuyển đổi chức vụ.</w:t>
      </w:r>
    </w:p>
    <w:p>
      <w:pPr>
        <w:pStyle w:val="BodyText"/>
      </w:pPr>
      <w:r>
        <w:t xml:space="preserve">Nhạc Trọng đã phát triển hoàn thiện cơ sở ở địa cầu, dưới sự lãnh đạo của một tổ chức hùng mạnh, Thần điện kia được sử dụng đến mức tối đa, hầu như mỗi ngày đều có rất nhiều người được cường hóa thành cường giả, cường hóa đến cấp mười là có thể vào trong Thần điện tiến hành chuyển chức vụ.</w:t>
      </w:r>
    </w:p>
    <w:p>
      <w:pPr>
        <w:pStyle w:val="BodyText"/>
      </w:pPr>
      <w:r>
        <w:t xml:space="preserve">Ý niệm của Nhạc Trọng khẽ động, từng đạo quang mang ngưng tụ bên trong Thần điện, chiếu lại toàn bộ tình hình của Nhạc Trọng.</w:t>
      </w:r>
    </w:p>
    <w:p>
      <w:pPr>
        <w:pStyle w:val="BodyText"/>
      </w:pPr>
      <w:r>
        <w:t xml:space="preserve">- Ngươi là ai?</w:t>
      </w:r>
    </w:p>
    <w:p>
      <w:pPr>
        <w:pStyle w:val="BodyText"/>
      </w:pPr>
      <w:r>
        <w:t xml:space="preserve">- Chuyện gì xảy ra?</w:t>
      </w:r>
    </w:p>
    <w:p>
      <w:pPr>
        <w:pStyle w:val="BodyText"/>
      </w:pPr>
      <w:r>
        <w:t xml:space="preserve">- …</w:t>
      </w:r>
    </w:p>
    <w:p>
      <w:pPr>
        <w:pStyle w:val="BodyText"/>
      </w:pPr>
      <w:r>
        <w:t xml:space="preserve">Những người đang chuyển chức trong Thần điện tiến hóa đột nhiên thấy Nhạc Trọng xuất hiện, trong lòng rùng mình, bày ra bộ dạng chuẩn bị chiến đấu.</w:t>
      </w:r>
    </w:p>
    <w:p>
      <w:pPr>
        <w:pStyle w:val="BodyText"/>
      </w:pPr>
      <w:r>
        <w:t xml:space="preserve">Nhạc Trọng tuy là thủ lĩnh lớn nhất ở Quảng Tây nhưng không có nghĩa là ai ai cùng biết Nhạc Trọng.</w:t>
      </w:r>
    </w:p>
    <w:p>
      <w:pPr>
        <w:pStyle w:val="BodyText"/>
      </w:pPr>
      <w:r>
        <w:t xml:space="preserve">- Thủ lĩnh! Người là Nhạc Trọng thủ lĩnh!</w:t>
      </w:r>
    </w:p>
    <w:p>
      <w:pPr>
        <w:pStyle w:val="BodyText"/>
      </w:pPr>
      <w:r>
        <w:t xml:space="preserve">Trong đám người đang nhất mực đề phòng Nhạc Trọng, một chiến sĩ vũ trang hạng nặng nhìn thấy Nhạc Trọng, hét lên một tiếng kinh hỉ không gì sánh bằng, sau đó lập tức đi đến.</w:t>
      </w:r>
    </w:p>
    <w:p>
      <w:pPr>
        <w:pStyle w:val="BodyText"/>
      </w:pPr>
      <w:r>
        <w:t xml:space="preserve">- Nhạc Trọng!</w:t>
      </w:r>
    </w:p>
    <w:p>
      <w:pPr>
        <w:pStyle w:val="BodyText"/>
      </w:pPr>
      <w:r>
        <w:t xml:space="preserve">- Hắn chính là Nhạc Trọng thủ lĩnh?</w:t>
      </w:r>
    </w:p>
    <w:p>
      <w:pPr>
        <w:pStyle w:val="BodyText"/>
      </w:pPr>
      <w:r>
        <w:t xml:space="preserve">- …</w:t>
      </w:r>
    </w:p>
    <w:p>
      <w:pPr>
        <w:pStyle w:val="BodyText"/>
      </w:pPr>
      <w:r>
        <w:t xml:space="preserve">Những người cường hóa kia vừa mới biết được người đang chiếu hình là Nhạc Trọng, liền chấn động. Ở Quảng Tây, Nhạc Trọng chính là bá chủ lớn nhất, thủ lĩnh lớn nhất, cũng là lãnh đạo tối thượng.</w:t>
      </w:r>
    </w:p>
    <w:p>
      <w:pPr>
        <w:pStyle w:val="BodyText"/>
      </w:pPr>
      <w:r>
        <w:t xml:space="preserve">Những người cường hóa đang nhận chức vụ trong Thần điện, đại đa số là binh sĩ dự khuyết, dưới sự tuyên truyền của chính phủ mới, đại đa số binh sĩ đều vô cùng sung bái Nhạc Trọng. Đây chính la thủ lĩnh đã dẫn dắt bọn họ thu phục lại Hoa hạ. Nếu không có gì thay đổi, tương lai còn có thể là thu phục cả nước, thành lập lại một quốc gia mới.</w:t>
      </w:r>
    </w:p>
    <w:p>
      <w:pPr>
        <w:pStyle w:val="Compact"/>
      </w:pPr>
      <w:r>
        <w:t xml:space="preserve">Rất nhiều chiến sĩ đến tiến hành nhận chức đều xúm lại như đang vây quanh một động vật quý hiếm, sung bái ngắm nhìn những tia sáng chiếu hình của Nhạc Trọng.</w:t>
      </w:r>
      <w:r>
        <w:br w:type="textWrapping"/>
      </w:r>
      <w:r>
        <w:br w:type="textWrapping"/>
      </w:r>
    </w:p>
    <w:p>
      <w:pPr>
        <w:pStyle w:val="Heading2"/>
      </w:pPr>
      <w:bookmarkStart w:id="1080" w:name="chương-1058-nộ-hỏa"/>
      <w:bookmarkEnd w:id="1080"/>
      <w:r>
        <w:t xml:space="preserve">1058. Chương 1058: Nộ Hỏa</w:t>
      </w:r>
    </w:p>
    <w:p>
      <w:pPr>
        <w:pStyle w:val="Compact"/>
      </w:pPr>
      <w:r>
        <w:br w:type="textWrapping"/>
      </w:r>
      <w:r>
        <w:br w:type="textWrapping"/>
      </w:r>
      <w:r>
        <w:t xml:space="preserve">Nhạc Trọng liếc nhìn binh sĩ kia nói:</w:t>
      </w:r>
    </w:p>
    <w:p>
      <w:pPr>
        <w:pStyle w:val="BodyText"/>
      </w:pPr>
      <w:r>
        <w:t xml:space="preserve">- Ta đã trở lại! Gọi Hồ Khuyết, Trịnh Minh và Trương Tuyết Vong… đến đây!</w:t>
      </w:r>
    </w:p>
    <w:p>
      <w:pPr>
        <w:pStyle w:val="BodyText"/>
      </w:pPr>
      <w:r>
        <w:t xml:space="preserve">- Vâng! Thủ lĩnh!</w:t>
      </w:r>
    </w:p>
    <w:p>
      <w:pPr>
        <w:pStyle w:val="BodyText"/>
      </w:pPr>
      <w:r>
        <w:t xml:space="preserve">Chiến sĩ kia nhanh chóng vâng mệnh, sau đó lập tức xoay người rời khỏi.</w:t>
      </w:r>
    </w:p>
    <w:p>
      <w:pPr>
        <w:pStyle w:val="BodyText"/>
      </w:pPr>
      <w:r>
        <w:t xml:space="preserve">Không lâu sau, một tốp chiến sĩ tinh nhuệ đi đến Thần điện, trục xuất đám binh sĩ dự khuyết kia ra ngoài.</w:t>
      </w:r>
    </w:p>
    <w:p>
      <w:pPr>
        <w:pStyle w:val="BodyText"/>
      </w:pPr>
      <w:r>
        <w:t xml:space="preserve">Những binh sĩ dự khuyết kia chỉ có thể bất đắc dĩ chờ ở xung quanh Thần điện.</w:t>
      </w:r>
    </w:p>
    <w:p>
      <w:pPr>
        <w:pStyle w:val="BodyText"/>
      </w:pPr>
      <w:r>
        <w:t xml:space="preserve">Sau mấy tiếng đồng hồ, một máy bay trực thăng vũ trang từ trên trời hạ xuống, trong máy bay từng người từng người một đi ra, đều là các nhân vật quan trọng.</w:t>
      </w:r>
    </w:p>
    <w:p>
      <w:pPr>
        <w:pStyle w:val="BodyText"/>
      </w:pPr>
      <w:r>
        <w:t xml:space="preserve">- Đó là Hồ sư trưởng! Trương sư trưởng! Trịnh thị trưởng! Cừ thật, người nọ quả nhiên là Nhạc Trọng thủ lĩnh!</w:t>
      </w:r>
    </w:p>
    <w:p>
      <w:pPr>
        <w:pStyle w:val="BodyText"/>
      </w:pPr>
      <w:r>
        <w:t xml:space="preserve">-…</w:t>
      </w:r>
    </w:p>
    <w:p>
      <w:pPr>
        <w:pStyle w:val="BodyText"/>
      </w:pPr>
      <w:r>
        <w:t xml:space="preserve">Các chiến sĩ nhìn từng người một trên trực thăng bước xuống, liền hít một hơi lạnh.</w:t>
      </w:r>
    </w:p>
    <w:p>
      <w:pPr>
        <w:pStyle w:val="BodyText"/>
      </w:pPr>
      <w:r>
        <w:t xml:space="preserve">Hồ Kiên Quyết, Trịnh Minh Hòa, Trương Tuyết Vong đều là những nhân vật quyền cao chức trọng. bọn họ chỉ cần dựng chân một cái là cả tỉnh Quảng Tây đều chấn động. những người này đều vì một mệnh lệnh của người trong Thần điện kia mà tập hợp lại khiến bọn họ trong lòng đều thập phần kinh hãi.</w:t>
      </w:r>
    </w:p>
    <w:p>
      <w:pPr>
        <w:pStyle w:val="BodyText"/>
      </w:pPr>
      <w:r>
        <w:t xml:space="preserve">Từng vị nhân vật cấp cao nối tiếp nhau đi vào trong Thần điện để gặp người đứng đầu của bọn họ.</w:t>
      </w:r>
    </w:p>
    <w:p>
      <w:pPr>
        <w:pStyle w:val="BodyText"/>
      </w:pPr>
      <w:r>
        <w:t xml:space="preserve">- Thủ lĩnh!</w:t>
      </w:r>
    </w:p>
    <w:p>
      <w:pPr>
        <w:pStyle w:val="BodyText"/>
      </w:pPr>
      <w:r>
        <w:t xml:space="preserve">- Lão đại!</w:t>
      </w:r>
    </w:p>
    <w:p>
      <w:pPr>
        <w:pStyle w:val="BodyText"/>
      </w:pPr>
      <w:r>
        <w:t xml:space="preserve">- Thủ lĩnh có khỏe không?</w:t>
      </w:r>
    </w:p>
    <w:p>
      <w:pPr>
        <w:pStyle w:val="BodyText"/>
      </w:pPr>
      <w:r>
        <w:t xml:space="preserve">- …</w:t>
      </w:r>
    </w:p>
    <w:p>
      <w:pPr>
        <w:pStyle w:val="BodyText"/>
      </w:pPr>
      <w:r>
        <w:t xml:space="preserve">Nhìn toàn bộ màn hình tin tức do Nhạc Trọng cấu thành, mọi người ở đây đều rất kích động. Chính là người đàn ông trước mặt đã dẫn dắt bọn họ đoạt lại thủ đô, tạo nên một kì tích.</w:t>
      </w:r>
    </w:p>
    <w:p>
      <w:pPr>
        <w:pStyle w:val="BodyText"/>
      </w:pPr>
      <w:r>
        <w:t xml:space="preserve">Rất nhiều kẻ có dã tâm ngay khi nhìn thấy hình ảnh của Nhạc Trọng trên màn hình đều lặng lẽ từ bỏ dã tâm của mình. Thế lực của Nhạc Trọng càng ngày càng lớn, bọn họ muốn kích động phản loạn càng khó có thể thành công, hậu quả đáng sợ như vậy không ai trong số họ có thể gánh vác được.</w:t>
      </w:r>
    </w:p>
    <w:p>
      <w:pPr>
        <w:pStyle w:val="BodyText"/>
      </w:pPr>
      <w:r>
        <w:t xml:space="preserve">- Tất cả mợi người đã đến đủ. Ta hiện nay đang ở một thế giới thứ hai bên cạnh địa ngục. Ta sẽ nói qua về tình hình của thế giới này. Hiện nay mọi chuyện đều hết sức tuyệt mật. Cấp bậc dưới thiếu tướng đều không được phép biết chuyện này.</w:t>
      </w:r>
    </w:p>
    <w:p>
      <w:pPr>
        <w:pStyle w:val="BodyText"/>
      </w:pPr>
      <w:r>
        <w:t xml:space="preserve">Nhạc Trọng rất nhanh giới thiệu sơ lược về thế giới thứ hai cho tất cả những người đang có mặt.</w:t>
      </w:r>
    </w:p>
    <w:p>
      <w:pPr>
        <w:pStyle w:val="BodyText"/>
      </w:pPr>
      <w:r>
        <w:t xml:space="preserve">Nghe thấy những lời của Nhạc Trọng, tất cả mọi người trong lòng đều tràn ngập kinh hãi.</w:t>
      </w:r>
    </w:p>
    <w:p>
      <w:pPr>
        <w:pStyle w:val="BodyText"/>
      </w:pPr>
      <w:r>
        <w:t xml:space="preserve">Phải biết rằng trước khi tiến nhập thế giới thứ hai kia, thực lực của Nhạc Trọng cũng đã cực kì khủng bố, mà thực lực khủng bố đến vậy mà cũng chỉ ngang với chiến sĩ cấp ba.</w:t>
      </w:r>
    </w:p>
    <w:p>
      <w:pPr>
        <w:pStyle w:val="BodyText"/>
      </w:pPr>
      <w:r>
        <w:t xml:space="preserve">Mà hơn mười vạn chiến sĩ cấp ba của Thánh tộc lại không thể tiến nhập vào thế giới thứ hai trước Nhạc Trọng. Cũng với đó thánh tộc còn có những đám chiến sĩ cấp bốn cấp năm cực kì biến thái. Đám quái vật ấy một ngày xuất động, bọn họ biết đối phó thế nào đây.</w:t>
      </w:r>
    </w:p>
    <w:p>
      <w:pPr>
        <w:pStyle w:val="BodyText"/>
      </w:pPr>
      <w:r>
        <w:t xml:space="preserve">- Thế cục hiện nay cục thập phần nghiêm trọng, thời gian còn lại của chúng ta không đến mười tháng, , phải toàn lực chuẩn bị chiến tranh. Ta bây giờ đã có được một ít tài liệu về vũ khí trang bị, bộ Trang bị phải làm hết sức để chế tạo ra những vũ khí ấy.</w:t>
      </w:r>
    </w:p>
    <w:p>
      <w:pPr>
        <w:pStyle w:val="BodyText"/>
      </w:pPr>
      <w:r>
        <w:t xml:space="preserve">Nhạc Trọng nhanh chóng chuyển toàn bộ bản thiết kế trang bị từ bên kia chuyển về.</w:t>
      </w:r>
    </w:p>
    <w:p>
      <w:pPr>
        <w:pStyle w:val="BodyText"/>
      </w:pPr>
      <w:r>
        <w:t xml:space="preserve">Những nhà nghiên cứu khoa học của bộ Khai phá nhìn thấy những bản thiết kế vũ khí trang bị liền cực kì hưng phấn.</w:t>
      </w:r>
    </w:p>
    <w:p>
      <w:pPr>
        <w:pStyle w:val="BodyText"/>
      </w:pPr>
      <w:r>
        <w:t xml:space="preserve">Lần này Nhạc Trọng quay trò lại chủ yếu là muốn ổn định lòng người và đem những thành tựu khoa học kĩ thuật của thế giới thứ hai về địa cầu. Tương lai khi địa ngục mở cửa, chiến trường chủ yếu sẽ là trái đất chứ không phải thế giới thứ hai.</w:t>
      </w:r>
    </w:p>
    <w:p>
      <w:pPr>
        <w:pStyle w:val="BodyText"/>
      </w:pPr>
      <w:r>
        <w:t xml:space="preserve">Sau khi nói xong tất cả, Nhạc Trọng thu tinh thần về, trở lại thế giới thứ hai, hắn vừa liếc mắt liền thấy Tư Đồ Băng ngồi bên cạnh, có chút ngoài ý muốn liền hỏi:</w:t>
      </w:r>
    </w:p>
    <w:p>
      <w:pPr>
        <w:pStyle w:val="BodyText"/>
      </w:pPr>
      <w:r>
        <w:t xml:space="preserve">- Tư Đồ bộ trưởng, có chuyện gì?</w:t>
      </w:r>
    </w:p>
    <w:p>
      <w:pPr>
        <w:pStyle w:val="BodyText"/>
      </w:pPr>
      <w:r>
        <w:t xml:space="preserve">Phỉ Hi Ni Á tuy rằng chỉ là một cô bé xinh đẹp nhưng bản thân lại có Đọc tâm thuật, đồng thời là cục trưởng cục tình báo trung ương trong tổ chức Thánh chiến, là một nhân vật mà người người sợ hãi. Tư Đồ Băng tuyệt đối không thể vô cớ mà tìm đến.</w:t>
      </w:r>
    </w:p>
    <w:p>
      <w:pPr>
        <w:pStyle w:val="BodyText"/>
      </w:pPr>
      <w:r>
        <w:t xml:space="preserve">Tư Đồ Băng nói :</w:t>
      </w:r>
    </w:p>
    <w:p>
      <w:pPr>
        <w:pStyle w:val="BodyText"/>
      </w:pPr>
      <w:r>
        <w:t xml:space="preserve">- Thủ lĩnh! Hiện tại Thánh tộc trên khắp thế giới đều đang bắt đầu tiến hành tàn sát loài người trên quy mô lớn, xin người chỉ thị phải hành động như thế nào</w:t>
      </w:r>
    </w:p>
    <w:p>
      <w:pPr>
        <w:pStyle w:val="BodyText"/>
      </w:pPr>
      <w:r>
        <w:t xml:space="preserve">Nhạc Trọng sắc mặt hơi đổi, chất vấn nói:</w:t>
      </w:r>
    </w:p>
    <w:p>
      <w:pPr>
        <w:pStyle w:val="BodyText"/>
      </w:pPr>
      <w:r>
        <w:t xml:space="preserve">- Tàn sát loài người? Tàn sát với quy mô lớn? Chuyện này là thực sao?</w:t>
      </w:r>
    </w:p>
    <w:p>
      <w:pPr>
        <w:pStyle w:val="BodyText"/>
      </w:pPr>
      <w:r>
        <w:t xml:space="preserve">Đám Thánh tộc do tang thi tiến hóa thành tuy ràng coi con người như chó lợn, lấy con người làm thức ăn, hay chơi trò săn bắn tàn nhẫn không gì sánh bằng, thế nhưng phần lớn không tiến hành đại tàn sát bao giờ. Cho dù con người chỉ ngang với lợn dê, nhưng cũng là tài sản của đám người thánh tộc kia. Nếu tàn sát con người một cách bừa bãi, chỉ làm giảm đi mức độ hưởng thụ của chúng thôi.</w:t>
      </w:r>
    </w:p>
    <w:p>
      <w:pPr>
        <w:pStyle w:val="BodyText"/>
      </w:pPr>
      <w:r>
        <w:t xml:space="preserve">Tư Đồ Băng có chút thống khổ nói:</w:t>
      </w:r>
    </w:p>
    <w:p>
      <w:pPr>
        <w:pStyle w:val="BodyText"/>
      </w:pPr>
      <w:r>
        <w:t xml:space="preserve">- Đúng vậy! hiện nay chỉ ngoại trừ Thánh thành thì các thành phố khác đều đang tiến hành trò chơi săn bắn, vô số quỷ ăn thịt người, quỷ hút máu đang không kiêng nể gì tàn sát con người. Những không chết cũng bị đầy thành nô lệ, đưa vào những hầm hay nhà xưởng lớn trở thành cu li. Toàn bộ các thành phố đã biến thành địa ngục của con người!</w:t>
      </w:r>
    </w:p>
    <w:p>
      <w:pPr>
        <w:pStyle w:val="BodyText"/>
      </w:pPr>
      <w:r>
        <w:t xml:space="preserve">Trước kia tuy rằng Thánh tộc kiêu ngạo ương ngạnh, động chút là giết người nhưng cũng chưa đến mức độ tãn sát. Mà lần này không hề báo trước lại động đao đồ sát, khiến lòng người kinh sợ.</w:t>
      </w:r>
    </w:p>
    <w:p>
      <w:pPr>
        <w:pStyle w:val="BodyText"/>
      </w:pPr>
      <w:r>
        <w:t xml:space="preserve">Nhạc Trọng hỏi;</w:t>
      </w:r>
    </w:p>
    <w:p>
      <w:pPr>
        <w:pStyle w:val="BodyText"/>
      </w:pPr>
      <w:r>
        <w:t xml:space="preserve">- Số người tử vong là bao nhiêu?</w:t>
      </w:r>
    </w:p>
    <w:p>
      <w:pPr>
        <w:pStyle w:val="BodyText"/>
      </w:pPr>
      <w:r>
        <w:t xml:space="preserve">Tư Đồ Băng băng có chút thống khổ nói:</w:t>
      </w:r>
    </w:p>
    <w:p>
      <w:pPr>
        <w:pStyle w:val="BodyText"/>
      </w:pPr>
      <w:r>
        <w:t xml:space="preserve">- Khoảng hơn một trăm triệu người!</w:t>
      </w:r>
    </w:p>
    <w:p>
      <w:pPr>
        <w:pStyle w:val="BodyText"/>
      </w:pPr>
      <w:r>
        <w:t xml:space="preserve">Nhạc Trọng nghe vậy, trong hít một hơi lạnh. Một trăm triệu con người, tương đương với một phần ba nhân loại, lại có thể vô thanh vô thức bị bộ tộc quỷ ăn thịt người tàn sát.</w:t>
      </w:r>
    </w:p>
    <w:p>
      <w:pPr>
        <w:pStyle w:val="BodyText"/>
      </w:pPr>
      <w:r>
        <w:t xml:space="preserve">Bộ tộc ăn thịt người hung tàn và khủng khiếp, Nhạc Trọng đến bây giờ mới từng trận từng trận lĩnh hội được. hắn vốn còn muốn lợi dụng những con người dưới tay bộ tộc quỷ ăn thịt người để phát triển tổ chức Thánh chiến. Thế nhưng bộ tộc quỷ ăn thịt người này lại tàn bạo hung hăng tàn sát khiến hắn trong lòng không chỉ kinh hãi mà còn tràn ngập phẫn nộ vô tận.</w:t>
      </w:r>
    </w:p>
    <w:p>
      <w:pPr>
        <w:pStyle w:val="BodyText"/>
      </w:pPr>
      <w:r>
        <w:t xml:space="preserve">Nhạc Trọng không kìm được lửa giận trong lòng, thất thanh hướng về Tư Đồ Băng quát:</w:t>
      </w:r>
    </w:p>
    <w:p>
      <w:pPr>
        <w:pStyle w:val="BodyText"/>
      </w:pPr>
      <w:r>
        <w:t xml:space="preserve">- Một trăm triệu con người cứ như vậy mà bị tàn sát? Chúng ta đến một tin tức tình báo cũng không có, bộ tình báo các người làm ăn kiểu gì đấy?</w:t>
      </w:r>
    </w:p>
    <w:p>
      <w:pPr>
        <w:pStyle w:val="BodyText"/>
      </w:pPr>
      <w:r>
        <w:t xml:space="preserve">Bộ phận tình báo của tổ chức Thánh chiến chia làm hai, một là cơ quan tình báo trung ương do Phỉ Hi Ni Á lãnh đạo, một bộ phận khác là tổ chức Thiên Lí Nhĩ lãnh đạo quân phản kháng quân.</w:t>
      </w:r>
    </w:p>
    <w:p>
      <w:pPr>
        <w:pStyle w:val="BodyText"/>
      </w:pPr>
      <w:r>
        <w:t xml:space="preserve">Khi Nhạc Trọng hợp nhất phản kháng quân không phá vỡ tổ chức Thiên Lí Nhĩ mà vẫn giữ nguyên toàn bộ thành viên. Tổ chức Thiên Lí Nhĩ hiện nay do Tư Đồ Băng làm bộ trưởng.</w:t>
      </w:r>
    </w:p>
    <w:p>
      <w:pPr>
        <w:pStyle w:val="BodyText"/>
      </w:pPr>
      <w:r>
        <w:t xml:space="preserve">Đối với Nhạc Trọng, giá trị lớn nhất của phản kháng quân chính là tổ chức tình báo của bọn họ. Tiếp tục sử dụng những người cũ mới là cách tốt nhất để phát huy toàn bộ năng lực của tổ chức tình báo này. Nếu khi Nhạc Trọng tiếp nhận tổ chức tình báo này mà tiến hành chỉ huy lung tung, tùy tiện sắp thêm người vào, tổ chức tình báo này chỉ sợ sẽ sụp đổ rất nhanh.</w:t>
      </w:r>
    </w:p>
    <w:p>
      <w:pPr>
        <w:pStyle w:val="Compact"/>
      </w:pPr>
      <w:r>
        <w:t xml:space="preserve">Nhạc Trọng tổ vì Phỉ Hi Ni Á mà tổ chúc ra cơ quan tình báo trung ương chính là kiến tạo nên một cơ cấu hoàn toàn mới, trong tương lai nếu vận hành thành thục sẽ tiến tới đoạt lấy cơ cấu của tổ chức Thiên Lí Nhĩ, nhưng hiện tại vẫn phải duy trì cơ cấu song song như cũ, đây cũng là kế sách tạm thời thích hợp.</w:t>
      </w:r>
      <w:r>
        <w:br w:type="textWrapping"/>
      </w:r>
      <w:r>
        <w:br w:type="textWrapping"/>
      </w:r>
    </w:p>
    <w:p>
      <w:pPr>
        <w:pStyle w:val="Heading2"/>
      </w:pPr>
      <w:bookmarkStart w:id="1081" w:name="chương-1059-liên-tiếp-đánh-phá-mười-một-thành-phố"/>
      <w:bookmarkEnd w:id="1081"/>
      <w:r>
        <w:t xml:space="preserve">1059. Chương 1059: Liên Tiếp Đánh Phá Mười Một Thành Phố!</w:t>
      </w:r>
    </w:p>
    <w:p>
      <w:pPr>
        <w:pStyle w:val="Compact"/>
      </w:pPr>
      <w:r>
        <w:br w:type="textWrapping"/>
      </w:r>
      <w:r>
        <w:br w:type="textWrapping"/>
      </w:r>
      <w:r>
        <w:t xml:space="preserve">Tư Đồ Băng bị Nhạc Trọng có chút mất bình tĩnh quát, nhịn không được cúi đầu xuống, gần như sắp bật khóc giải thích:</w:t>
      </w:r>
    </w:p>
    <w:p>
      <w:pPr>
        <w:pStyle w:val="BodyText"/>
      </w:pPr>
      <w:r>
        <w:t xml:space="preserve">- Căn bản chẳng có một dấu hiệu nào, chúng tối qua nhất loạt phát động tàn sát. Toàn bộ các cổng thành đều đóng kìn, gần như không có bất cứ tai mắt nào có thể thoát ra khỏi những thành phố ấy. tin tình báo này chẳng qua là còn sót vài tai mắt trốn bên trong cống thoát nước báo lại những gì đã xảy ra, chúng tôi sau khi phân tích mới suy đoán ra.</w:t>
      </w:r>
    </w:p>
    <w:p>
      <w:pPr>
        <w:pStyle w:val="BodyText"/>
      </w:pPr>
      <w:r>
        <w:t xml:space="preserve">Nhạc Trọng nghe vậy, phẫn nộ trong lòng cũng có chút bớt đi, hắn hơi trầm mặc, hướng về phía Tư Đồ Băng xin lỗi nói:</w:t>
      </w:r>
    </w:p>
    <w:p>
      <w:pPr>
        <w:pStyle w:val="BodyText"/>
      </w:pPr>
      <w:r>
        <w:t xml:space="preserve">- Xin lỗi, là ta thất thố! Ta quá mức kích động.</w:t>
      </w:r>
    </w:p>
    <w:p>
      <w:pPr>
        <w:pStyle w:val="BodyText"/>
      </w:pPr>
      <w:r>
        <w:t xml:space="preserve">Một trăm triệu người bị đám quỷ ăn thịt kia không chút lưu tình nào tàn satsl, trong lòng Nhạc Trọng ngập tràn phẫn nộ. suốt dọc đường đi hắn đã gặp không ít thảm cảnh tản sát. Khi ấy có mấy trăm người, mấy nghìn người bị tàn sát đã khiến hắn cực kì phẫn nộ, mà ngay lúc này đây là một trăm triệu người, một lần rat ay đã tàn sát đến một trăm triệu con người, chẳng khác nào giết chó giết lợn. Điều này khiến ột Nhạc Trọng luôn trầm tĩnh cũng không nhịn nổi cơn phẫn nộ này.</w:t>
      </w:r>
    </w:p>
    <w:p>
      <w:pPr>
        <w:pStyle w:val="BodyText"/>
      </w:pPr>
      <w:r>
        <w:t xml:space="preserve">Cùng lúc đó cỗ áp lực lớn này lại đè lên đầu Nhạc Trọng, hắn tuyệt đối không thể để cho đám quỷ ăn thịt này chiếm lĩnh địa cầu. nếu một ngày địa cầu bị đám quỷ ăn thịt này chiếm lĩnh, vậy thì những con người hiện tại đã bị tàn sát như chó lợn này sẽ không bao giờ có được con cháu.</w:t>
      </w:r>
    </w:p>
    <w:p>
      <w:pPr>
        <w:pStyle w:val="BodyText"/>
      </w:pPr>
      <w:r>
        <w:t xml:space="preserve">Tư Đồ Băng lau nước mắt, ngước mắt nhìn về phía Nhạc Trọng, quật cường nói:</w:t>
      </w:r>
    </w:p>
    <w:p>
      <w:pPr>
        <w:pStyle w:val="BodyText"/>
      </w:pPr>
      <w:r>
        <w:t xml:space="preserve">- Thủ lĩnh, anh không phải xin lỗi. không tra ra thông tin về hành động của lũ súc sinh kia là do tôi thất trách. Tôi sẽ không biện hộ cho hành vi thất trách của minhg. Tôi bảo đảm sau này sẽ không phát sinh ra chuyện này nữa!</w:t>
      </w:r>
    </w:p>
    <w:p>
      <w:pPr>
        <w:pStyle w:val="BodyText"/>
      </w:pPr>
      <w:r>
        <w:t xml:space="preserve">Một trăm triệu người chết thảm dưới dao mổ của đám quỷ ăn thịt người kia, trong lòng Tư Đồ Băng cũng thập phần nặng nề. Vừa nghĩ đến một trăm triệu đồng bào bị đám quỷ ăn thịt kia tàn sát, trái tim nàng đau như bị dao cắt.</w:t>
      </w:r>
    </w:p>
    <w:p>
      <w:pPr>
        <w:pStyle w:val="BodyText"/>
      </w:pPr>
      <w:r>
        <w:t xml:space="preserve">Tư Đồ Băng nhìn Nhạc Trọng, tiếp tục hỏi:</w:t>
      </w:r>
    </w:p>
    <w:p>
      <w:pPr>
        <w:pStyle w:val="BodyText"/>
      </w:pPr>
      <w:r>
        <w:t xml:space="preserve">- Thủ lĩnh! Bây giờ chúng ta phải làm sao?</w:t>
      </w:r>
    </w:p>
    <w:p>
      <w:pPr>
        <w:pStyle w:val="BodyText"/>
      </w:pPr>
      <w:r>
        <w:t xml:space="preserve">Nhạc Trọng áp chế lửa giận trong lòng xuống, cắn răng lạnh giọng nói:</w:t>
      </w:r>
    </w:p>
    <w:p>
      <w:pPr>
        <w:pStyle w:val="BodyText"/>
      </w:pPr>
      <w:r>
        <w:t xml:space="preserve">- Để chúng ta dạy cho lũ súc sinh ấy biết thế nào là ngoan độc!</w:t>
      </w:r>
    </w:p>
    <w:p>
      <w:pPr>
        <w:pStyle w:val="BodyText"/>
      </w:pPr>
      <w:r>
        <w:t xml:space="preserve">Thành phố Hồng Nham vốn là một thành phố náo nhiệt, là một thành phố trong sạch nhất trong mảnh đất thượng nguồn, hấp dân một lượng lớn thương buôn và lưu dân hội tụ. Mà thành phố Hồng Nham hôm nay đầy rẫy xác người, vô số đầu người bị đâm thủng, treo quanh tường thành phố.</w:t>
      </w:r>
    </w:p>
    <w:p>
      <w:pPr>
        <w:pStyle w:val="BodyText"/>
      </w:pPr>
      <w:r>
        <w:t xml:space="preserve">Từng cảnh người tràn ngập kinh khủng, biểu cảm tuyệt vọng, nhìn đến thật sự dũ tợn.</w:t>
      </w:r>
    </w:p>
    <w:p>
      <w:pPr>
        <w:pStyle w:val="BodyText"/>
      </w:pPr>
      <w:r>
        <w:t xml:space="preserve">Trong thành phố toàn là thi thể với đủ mọi loại tử trạng.</w:t>
      </w:r>
    </w:p>
    <w:p>
      <w:pPr>
        <w:pStyle w:val="BodyText"/>
      </w:pPr>
      <w:r>
        <w:t xml:space="preserve">Trên đường phố không một bóng người, ngoài thi thể ra vẫn chỉ là thi thể.</w:t>
      </w:r>
    </w:p>
    <w:p>
      <w:pPr>
        <w:pStyle w:val="BodyText"/>
      </w:pPr>
      <w:r>
        <w:t xml:space="preserve">So với ngoài thành thì bên trong thành phố vẫn là yên tĩnh hơn hắn, thế nhưng rất nhiều người trong thành phố lại nơm nớp lo lắng, sợ rằng người bị tàn sát tiếp theo chính là họ.</w:t>
      </w:r>
    </w:p>
    <w:p>
      <w:pPr>
        <w:pStyle w:val="BodyText"/>
      </w:pPr>
      <w:r>
        <w:t xml:space="preserve">Trong tầng tầng thành lũy bên trong thành phố Hồng Nham, mười tên quỷ ăn thịt người tụ tập trong một gian phòng, nhàn nhã uống xử nữ tiên huyết, nói chuyện phiếm.</w:t>
      </w:r>
    </w:p>
    <w:p>
      <w:pPr>
        <w:pStyle w:val="BodyText"/>
      </w:pPr>
      <w:r>
        <w:t xml:space="preserve">Một gã quỷ ăn thịt người, da đen hướng về thị trưởng An Nại Đặc cười nói:</w:t>
      </w:r>
    </w:p>
    <w:p>
      <w:pPr>
        <w:pStyle w:val="BodyText"/>
      </w:pPr>
      <w:r>
        <w:t xml:space="preserve">- An Nại Đặc, đến bao giờ thì khai mở trong thành để chúng tôi tiến hành trò chơi săn bắt?</w:t>
      </w:r>
    </w:p>
    <w:p>
      <w:pPr>
        <w:pStyle w:val="BodyText"/>
      </w:pPr>
      <w:r>
        <w:t xml:space="preserve">An Nại Đặc mỉm cười nói:</w:t>
      </w:r>
    </w:p>
    <w:p>
      <w:pPr>
        <w:pStyle w:val="BodyText"/>
      </w:pPr>
      <w:r>
        <w:t xml:space="preserve">- Để hai ngày nữa đã, vừa mới tiến hành trò chơi săn bắt ỏ ngoài thành, những con người đê tiện kia trong lòng hẳn là thập phần bất an. Lúc này xuất thủ, chỉ sợ sẽ có rất nhiều người trong thành chạy thoát.</w:t>
      </w:r>
    </w:p>
    <w:p>
      <w:pPr>
        <w:pStyle w:val="BodyText"/>
      </w:pPr>
      <w:r>
        <w:t xml:space="preserve">Trong thành phố Hồng Nham, rất nhiều kẻ cường hãn được An nại đặc thu mua để trở thành hộ vệ, đây cũng là thủ đoạn mà bộ tộc quỷ ăn thịt người sử dụng để phân tách con người, để con người và con người tàn sát lẫn nhau.</w:t>
      </w:r>
    </w:p>
    <w:p>
      <w:pPr>
        <w:pStyle w:val="BodyText"/>
      </w:pPr>
      <w:r>
        <w:t xml:space="preserve">Một gã quỷ ăn thịt người tóc vàng da trắng liếm môi cười tàn khốc nói:</w:t>
      </w:r>
    </w:p>
    <w:p>
      <w:pPr>
        <w:pStyle w:val="BodyText"/>
      </w:pPr>
      <w:r>
        <w:t xml:space="preserve">- Nghe nói trường nữ sinh Sắc Vi bồi dưỡng ra món ngon thượng đẳng, lúc bắt đầu trò săn bắn, ta sẽ truy sát những thứ mĩ vị này. An Nại Đặc, anh không phải là không nỡ đấy chứ hả?</w:t>
      </w:r>
    </w:p>
    <w:p>
      <w:pPr>
        <w:pStyle w:val="BodyText"/>
      </w:pPr>
      <w:r>
        <w:t xml:space="preserve">An Nại Đặc phong độ phiêu dật cười nói:</w:t>
      </w:r>
    </w:p>
    <w:p>
      <w:pPr>
        <w:pStyle w:val="BodyText"/>
      </w:pPr>
      <w:r>
        <w:t xml:space="preserve">- Nói thật lòng là tiếc chết đi được. Nhưng ta đã để lại hai mươi đôi ngựa giống có huyết thống thượng đẳng. Những món ăn ngon trong trường Sắc Vi cú để mọi người cùng nhau thưởng thức đi. Thánh chiến sắp nổ ra, tất cả mọi người không biết có thể sống sót hay không, cứ hưởng thụ cho tốt mới là vương đạo. Nếu như chúng ta có thể sống sót, tương lai xây lại một trường nữ sinh sắc Vi khác cũng chẳng khó khăn gì.</w:t>
      </w:r>
    </w:p>
    <w:p>
      <w:pPr>
        <w:pStyle w:val="BodyText"/>
      </w:pPr>
      <w:r>
        <w:t xml:space="preserve">Một gã quỷ an thịt người cấp ba có nước da vàng khích lệ nói:</w:t>
      </w:r>
    </w:p>
    <w:p>
      <w:pPr>
        <w:pStyle w:val="BodyText"/>
      </w:pPr>
      <w:r>
        <w:t xml:space="preserve">- Nói hay lắm! Mấy con nhóc mười hai tuổi ấy, Hiếu Tuyền trấn Tam Lang này bao hết, ai cũng không được giành với ta!</w:t>
      </w:r>
    </w:p>
    <w:p>
      <w:pPr>
        <w:pStyle w:val="BodyText"/>
      </w:pPr>
      <w:r>
        <w:t xml:space="preserve">- ha ha!</w:t>
      </w:r>
    </w:p>
    <w:p>
      <w:pPr>
        <w:pStyle w:val="BodyText"/>
      </w:pPr>
      <w:r>
        <w:t xml:space="preserve">- …</w:t>
      </w:r>
    </w:p>
    <w:p>
      <w:pPr>
        <w:pStyle w:val="BodyText"/>
      </w:pPr>
      <w:r>
        <w:t xml:space="preserve">Trong thủ phủ thành phố, truyền đến một mảnh tiếng cười.</w:t>
      </w:r>
    </w:p>
    <w:p>
      <w:pPr>
        <w:pStyle w:val="BodyText"/>
      </w:pPr>
      <w:r>
        <w:t xml:space="preserve">Oanh! Oanh! Oanh! !</w:t>
      </w:r>
    </w:p>
    <w:p>
      <w:pPr>
        <w:pStyle w:val="BodyText"/>
      </w:pPr>
      <w:r>
        <w:t xml:space="preserve">Đúng lúc này, tiếng bạo tạc thật lớn vang lên trong thành phố Hồng Nham, khiến thủ phủ của thành phố chấn động.</w:t>
      </w:r>
    </w:p>
    <w:p>
      <w:pPr>
        <w:pStyle w:val="BodyText"/>
      </w:pPr>
      <w:r>
        <w:t xml:space="preserve">Trong khi tiếng bạo tạc kia phát ra, chỗ mười tên quỷ ăn thịt kia cũng nối tiếp vang lên tiếng bạo tạc, khiến cho thủ phủ thành phố trở nên đổ nát.</w:t>
      </w:r>
    </w:p>
    <w:p>
      <w:pPr>
        <w:pStyle w:val="BodyText"/>
      </w:pPr>
      <w:r>
        <w:t xml:space="preserve">Những tên quỷ ăn thịt cấp ba này tuy rằng thân thể cường tráng nhưng cũng không thể nào đối chọi được sự oanh kích của trọng pháo, nhưng chúng cũng không đứng yên một chỗ để địch nhân nổ chết.</w:t>
      </w:r>
    </w:p>
    <w:p>
      <w:pPr>
        <w:pStyle w:val="BodyText"/>
      </w:pPr>
      <w:r>
        <w:t xml:space="preserve">- Không hạm! chiến hạm trong không trung không phải do các người lái đến hay sao? Sao lại ở đây được?</w:t>
      </w:r>
    </w:p>
    <w:p>
      <w:pPr>
        <w:pStyle w:val="BodyText"/>
      </w:pPr>
      <w:r>
        <w:t xml:space="preserve">An Nại Đặc và mười tên quỷ ăn thịt cấp ba đứng từ trong thủ phủ thành phố nhìn ra xung quanh, trong lòng không khỏi dâng lên một cỗ khí lạnh.</w:t>
      </w:r>
    </w:p>
    <w:p>
      <w:pPr>
        <w:pStyle w:val="BodyText"/>
      </w:pPr>
      <w:r>
        <w:t xml:space="preserve">Chỉ thấy trong không trung có một chiến hạm của Thánh tộc mà chỉ có cường giả cấp năm mới có khả năng điều khiển, một trăm người máy chủ chiến RH2 xếp hàng ngay ngắn đang tiến đến.</w:t>
      </w:r>
    </w:p>
    <w:p>
      <w:pPr>
        <w:pStyle w:val="BodyText"/>
      </w:pPr>
      <w:r>
        <w:t xml:space="preserve">Một màn kinh khủng khiến kẻ dũng mãnh như Ái Nại Đặc và những tên quỷ ăn thịt cũng rơi vào tuyệt vọng sâu thẳm.</w:t>
      </w:r>
    </w:p>
    <w:p>
      <w:pPr>
        <w:pStyle w:val="BodyText"/>
      </w:pPr>
      <w:r>
        <w:t xml:space="preserve">- Triệt! Ở đây không ổn rồi!</w:t>
      </w:r>
    </w:p>
    <w:p>
      <w:pPr>
        <w:pStyle w:val="BodyText"/>
      </w:pPr>
      <w:r>
        <w:t xml:space="preserve">An Nại Đặc cũng là một kẻ thập phần quyết đoán, lập tức đưa ra mệnh lệnh.</w:t>
      </w:r>
    </w:p>
    <w:p>
      <w:pPr>
        <w:pStyle w:val="BodyText"/>
      </w:pPr>
      <w:r>
        <w:t xml:space="preserve">- còn muốn chạy sao? Đồ súc sinh chúng mày đi chết đi!</w:t>
      </w:r>
    </w:p>
    <w:p>
      <w:pPr>
        <w:pStyle w:val="BodyText"/>
      </w:pPr>
      <w:r>
        <w:t xml:space="preserve">Cùng với âm thanh lạnh lùng ấy, hai đạo pháo điện từ phóng lên cao, trực tiếp lao thẳng vào hai tên quỷ ăn thịt cấp ba bên cạnh An Nại Đặc.</w:t>
      </w:r>
    </w:p>
    <w:p>
      <w:pPr>
        <w:pStyle w:val="BodyText"/>
      </w:pPr>
      <w:r>
        <w:t xml:space="preserve">An Nại Đặc và bảy tên quỷ ăn thịt còn lại chỉ thấy một mình Nhạc Trọng đang cầm pháo điện từ.</w:t>
      </w:r>
    </w:p>
    <w:p>
      <w:pPr>
        <w:pStyle w:val="BodyText"/>
      </w:pPr>
      <w:r>
        <w:t xml:space="preserve">An Nại Đặc nhướng mày gắt gao nhìn chằm chằm Nhạc Trọng:</w:t>
      </w:r>
    </w:p>
    <w:p>
      <w:pPr>
        <w:pStyle w:val="BodyText"/>
      </w:pPr>
      <w:r>
        <w:t xml:space="preserve">- Mày là ai?</w:t>
      </w:r>
    </w:p>
    <w:p>
      <w:pPr>
        <w:pStyle w:val="BodyText"/>
      </w:pPr>
      <w:r>
        <w:t xml:space="preserve">Một gã quỷ ăn thịt người da đen sau một lúc lâu quan sát Nhạc Trọng rất tỉ mỉ mới kích động hét to:</w:t>
      </w:r>
    </w:p>
    <w:p>
      <w:pPr>
        <w:pStyle w:val="BodyText"/>
      </w:pPr>
      <w:r>
        <w:t xml:space="preserve">- Nhạc Trọng! Hắn là thủ lĩnh cầm đầm nhân loại phản kháng Nhạc Trọng! Hắn sở hữu ấn kí của Thần Ma hệ thống! Giết hắn, chúng ta sẽ trở thành một trong những nhân vật quan trọng nhất của Thánh tộc!</w:t>
      </w:r>
    </w:p>
    <w:p>
      <w:pPr>
        <w:pStyle w:val="Compact"/>
      </w:pPr>
      <w:r>
        <w:t xml:space="preserve">Vừa nghe đến tên của Nhạc Trọng, tám tên quỷ ăn thịt người cấp ba đều trở nên hưng phấn, giết chết người đàn ông nhân loại này có thể khiến chúng có được quyền thế, địa vị, thậm chí là đột phá Bình cảnh, tiến hóa thành chiến sĩ cấp bốn.</w:t>
      </w:r>
      <w:r>
        <w:br w:type="textWrapping"/>
      </w:r>
      <w:r>
        <w:br w:type="textWrapping"/>
      </w:r>
    </w:p>
    <w:p>
      <w:pPr>
        <w:pStyle w:val="Heading2"/>
      </w:pPr>
      <w:bookmarkStart w:id="1082" w:name="chương-1060-liên-tiếp-đánh-phá-mười-một-thành-phố-2"/>
      <w:bookmarkEnd w:id="1082"/>
      <w:r>
        <w:t xml:space="preserve">1060. Chương 1060: Liên Tiếp Đánh Phá Mười Một Thành Phố! (2)</w:t>
      </w:r>
    </w:p>
    <w:p>
      <w:pPr>
        <w:pStyle w:val="Compact"/>
      </w:pPr>
      <w:r>
        <w:br w:type="textWrapping"/>
      </w:r>
      <w:r>
        <w:br w:type="textWrapping"/>
      </w:r>
      <w:r>
        <w:t xml:space="preserve">Trong một nghìn nam lịch sử gần đây của tooch quỷ ăn thịt người, chỉ có một kẻ duy nhất dựa vào năng lượng của bức xạ nguyên tử đột phá Bình cảnh, trở thành chiến sĩ cấp năm. Thế nhưng cũng có không ít kẻ vì lập được công lao nên được thượng cấp nâng lên thành cường giả cấp bốn hoặc có được một sức mạnh lớn lao.</w:t>
      </w:r>
    </w:p>
    <w:p>
      <w:pPr>
        <w:pStyle w:val="BodyText"/>
      </w:pPr>
      <w:r>
        <w:t xml:space="preserve">- Ha ha, ngươi chính là con mồi của ta, móc tim ngươi ra đây cho ta!</w:t>
      </w:r>
    </w:p>
    <w:p>
      <w:pPr>
        <w:pStyle w:val="BodyText"/>
      </w:pPr>
      <w:r>
        <w:t xml:space="preserve">Cùng với một tiếng cười sắc nhọn chói tai, một cơn cuồng phong quét qua, một gã quỷ ăn thịt người cấp ba trong nháy mắt xuất hiện trước người Nhạc Trọng, hung hăng nện một quyền về phía trước.</w:t>
      </w:r>
    </w:p>
    <w:p>
      <w:pPr>
        <w:pStyle w:val="BodyText"/>
      </w:pPr>
      <w:r>
        <w:t xml:space="preserve">Nhạc Trọng duỗi thẳng tay phải che trước người. Nắm đấm của tên quỷ ăn thịt người cấp ba kia thành ra nện trúng vào tay phải của hắn, cứng rắn đánh cho hắn bay ra hơn mười thước.</w:t>
      </w:r>
    </w:p>
    <w:p>
      <w:pPr>
        <w:pStyle w:val="BodyText"/>
      </w:pPr>
      <w:r>
        <w:t xml:space="preserve">- Thật mạnh, những tên quỷ ăn thịt người cấp ba này quả nhiên thật mạnh.</w:t>
      </w:r>
    </w:p>
    <w:p>
      <w:pPr>
        <w:pStyle w:val="BodyText"/>
      </w:pPr>
      <w:r>
        <w:t xml:space="preserve">Nhạc Trọng bay ngược lại mấy chục bước, tay phải bị chấn động rất mạnh, nếu không phải hắn đã cường hóa cơ thể sắt thép của mình đến cấp hai thì tên quỷ ăn thịt người cấp ba kia thật sự có thể một quyền đánh nát tay trái của hắn.</w:t>
      </w:r>
    </w:p>
    <w:p>
      <w:pPr>
        <w:pStyle w:val="BodyText"/>
      </w:pPr>
      <w:r>
        <w:t xml:space="preserve">- Ha ha!</w:t>
      </w:r>
    </w:p>
    <w:p>
      <w:pPr>
        <w:pStyle w:val="BodyText"/>
      </w:pPr>
      <w:r>
        <w:t xml:space="preserve">Thấy Nhạc Trọng bị tên quỷ ăn thịt người cấp ba kia trực tiếp đánh bay, những tên quỷ ăn thịt người cấp ba còn lại đều cười dữ tợn, thân hình chợt lóe, vô cùng quỷ mị xuất hiện trước mặt Nhạc Trọng, từng chiếc móng vuốt sắc nhọn bổ đến.</w:t>
      </w:r>
    </w:p>
    <w:p>
      <w:pPr>
        <w:pStyle w:val="BodyText"/>
      </w:pPr>
      <w:r>
        <w:t xml:space="preserve">- Quả nhiên là tố chất thân thể đơn luận, là một con người, tố chất thân thể của ta vẫn không thể sánh được với lũ quái vật này.</w:t>
      </w:r>
    </w:p>
    <w:p>
      <w:pPr>
        <w:pStyle w:val="BodyText"/>
      </w:pPr>
      <w:r>
        <w:t xml:space="preserve">Một ý niệm vừa lóe trong đầu Nhạc Trọng, hai mắt ngưng lại, một luồng ma viêm lớn mạnh không gì sánh được xuất hiện trong không gian, thôn phệ hết đám quỷ ăn thịt người cấp ba xung quanh hắn.</w:t>
      </w:r>
    </w:p>
    <w:p>
      <w:pPr>
        <w:pStyle w:val="BodyText"/>
      </w:pPr>
      <w:r>
        <w:t xml:space="preserve">- A!</w:t>
      </w:r>
    </w:p>
    <w:p>
      <w:pPr>
        <w:pStyle w:val="BodyText"/>
      </w:pPr>
      <w:r>
        <w:t xml:space="preserve">Bị ma viêm cấp ba kia cuốn lấy, những tên quỷ ăn thịt người cấp ba vây quanh Nhạc Trọng lúc này gào lên những tiếng kêu thảm thiết không gì sánh bằng, từng đạo ánh sáng sinh mệnh lóe lên từ trong cơp thể những tên quỷ ăn thịt người cấp ba kia, ý đồ chống lại ma viêm cấp ba đang rừng rực cháy kia.</w:t>
      </w:r>
    </w:p>
    <w:p>
      <w:pPr>
        <w:pStyle w:val="BodyText"/>
      </w:pPr>
      <w:r>
        <w:t xml:space="preserve">Thế nhưng ma viêm cấp ba kia dường như gắn chặt lấy thân thể những tên quỷ ăn thịt người cấp ba kia, cho dù những tên quỷ ăn thịt người cấp ba kia có vùng vẫy, giãy dụa thế nào cũng không thế giãy ra được. không đến hai giây, xung quanh Nhạc Trọng đã có đến năm tên quỷ ăn thịt người cấp ba bị ma viêm thiêu cháy thành tro bụi, năm đạo nguyên lực sinh mệnh theo ấn kí Thần Ma vào trong thân thể Nhạc Trọng.</w:t>
      </w:r>
    </w:p>
    <w:p>
      <w:pPr>
        <w:pStyle w:val="BodyText"/>
      </w:pPr>
      <w:r>
        <w:t xml:space="preserve">- Hỏa diễm thật quá đáng sợ!</w:t>
      </w:r>
    </w:p>
    <w:p>
      <w:pPr>
        <w:pStyle w:val="BodyText"/>
      </w:pPr>
      <w:r>
        <w:t xml:space="preserve">An Nại Đặc và ba tên quỷ ăn thịt người cấp ba còn sót lại, nhìn Nhạc Trọng với ánh mắt đầy kiên kị.</w:t>
      </w:r>
    </w:p>
    <w:p>
      <w:pPr>
        <w:pStyle w:val="BodyText"/>
      </w:pPr>
      <w:r>
        <w:t xml:space="preserve">Lúc này, tiếng súng dày đặc lại vang lên trong thành phố Hồng Nham, trong thành tất cả các chiến sĩ và đám quỷ ăn thịt người đều cầm lấy vũ khí chĩa thẳng về phía làm sóng tấn công như thủy triều phía trước, hai bên kịch liệt lao vào chiến đấu.</w:t>
      </w:r>
    </w:p>
    <w:p>
      <w:pPr>
        <w:pStyle w:val="BodyText"/>
      </w:pPr>
      <w:r>
        <w:t xml:space="preserve">Cùng lúc đó ở thủ phủ thành phố, mấy trăm chiến sĩ đang cầm trong tay từng bộ phận then chốt của pháo, nhanh chóng vận chuyển đến.</w:t>
      </w:r>
    </w:p>
    <w:p>
      <w:pPr>
        <w:pStyle w:val="BodyText"/>
      </w:pPr>
      <w:r>
        <w:t xml:space="preserve">- Triệt!</w:t>
      </w:r>
    </w:p>
    <w:p>
      <w:pPr>
        <w:pStyle w:val="BodyText"/>
      </w:pPr>
      <w:r>
        <w:t xml:space="preserve">An Nại Đặc và ba người kia cắm mặt nhìn xuống chân, dường như những quả pháo kia là bắn ra từ thủ phủ thành phố, liền hiểu rằng không thể tranh chấp chính diện với Nhạc Trọng, muốn giữ mạng chỉ có nước rút lui. Về phần thành phố Hồng Nham, chúng cũng chẳng thèm quan tâm.</w:t>
      </w:r>
    </w:p>
    <w:p>
      <w:pPr>
        <w:pStyle w:val="BodyText"/>
      </w:pPr>
      <w:r>
        <w:t xml:space="preserve">Con người trên hành tinh này đã rơi vào thảm cảnh khủng khiếp, cho dù chiếm được một thành phố cũng không cách nào ở lại đó lâu dài, đám quỷ ăn thịt vừa đến, toàn bộ thế lực của họ sẽ sụp đổ. Hơn nữa, nếu sống ở nơi hoang dã, không có nguồn nước trong sạch, cũng không có thảm thực vật sung túc, dù muốn đánh du kích cũng không thể. Cách đánh du kích phải dựa trên nguồn thức ăn, nước uống sung túc, không có nước thì sao có thể duy trì một đội quân.</w:t>
      </w:r>
    </w:p>
    <w:p>
      <w:pPr>
        <w:pStyle w:val="BodyText"/>
      </w:pPr>
      <w:r>
        <w:t xml:space="preserve">- Còn muốn chạy sao? Hôm nay chính là ngày chúng mày phải vùi xác ở đây!</w:t>
      </w:r>
    </w:p>
    <w:p>
      <w:pPr>
        <w:pStyle w:val="BodyText"/>
      </w:pPr>
      <w:r>
        <w:t xml:space="preserve">Nhạc Trọng nhìn thấy thân thể ba người An Nại Đặc bị một tầng Hắc Ám đấu khí nồng đậm bao phủ lấy. dưới sự cường hóa của Ám Hắc đấu khí cấp ba, tố chất thân thể của hắn rốt cuộc cũng đạt đến trình độ của chiến sĩ cấp bốn.</w:t>
      </w:r>
    </w:p>
    <w:p>
      <w:pPr>
        <w:pStyle w:val="BodyText"/>
      </w:pPr>
      <w:r>
        <w:t xml:space="preserve">Nhạc Trọng nhún chân xuống một chút, trực tiếp oah tạc về phía mấy tòa nhà, gần như chỉ trong một khắc liền xuất hiện bên người đám người An Nại Đặc.</w:t>
      </w:r>
    </w:p>
    <w:p>
      <w:pPr>
        <w:pStyle w:val="BodyText"/>
      </w:pPr>
      <w:r>
        <w:t xml:space="preserve">- Sao có thể như vậy! Tốc độ của mày sao lại nhanh như vậy? Tốc độ của mày nhất định kém tao!</w:t>
      </w:r>
    </w:p>
    <w:p>
      <w:pPr>
        <w:pStyle w:val="BodyText"/>
      </w:pPr>
      <w:r>
        <w:t xml:space="preserve">An Nại Đặc thất Nhạc Trọng đột nhiên xuất hiện trước mặt mình, nhịn không được phát sinh một tiếng hét chói tai kinh khủng. y có thể suy đoán tốc độ của Nhạc Trọng dựa vào biểu hiện của hắn. trong suy đoán của y, Nhạc Trọng căn bản không thể có tốc độ khủng khiếp như của mình được.</w:t>
      </w:r>
    </w:p>
    <w:p>
      <w:pPr>
        <w:pStyle w:val="BodyText"/>
      </w:pPr>
      <w:r>
        <w:t xml:space="preserve">Nhạc Trọng cười lạnh lùng, hỏa diễm đao trong tay trong nháy mắt chém từ đầu đến chân thị trưởng thành phố Hồng Nham An Nại Đặc thành hai nửa, lượng lớn máu tươi tù thân thể tên ác ma An Nại Đặc phun ra, con quỷ sát hại mấy vạn con nhân loại này rốt cục cũng chết trong tay Nhạc Trọng.</w:t>
      </w:r>
    </w:p>
    <w:p>
      <w:pPr>
        <w:pStyle w:val="BodyText"/>
      </w:pPr>
      <w:r>
        <w:t xml:space="preserve">Mặt khác, hai tên quỷ ăn thịt tốc độ cũng cực kì biến thái, trong lúc đó đã chạy ra khỏi tầm mắt của Nhạc Trọng, chỉ là trong lúc đó đột nhiên hai đạo huyết quang phóng lên cao, hai tên quỷ ăn thịt kia bị Đoan Mộc Thắng và Sa Hi tiêu diệt.</w:t>
      </w:r>
    </w:p>
    <w:p>
      <w:pPr>
        <w:pStyle w:val="BodyText"/>
      </w:pPr>
      <w:r>
        <w:t xml:space="preserve">Mười tên quỷ ăn thịt trong thành phố Hồng Nham bị đoàn cao thủ do Nhạc Trọng dẫn đến tiêu diet sạch, thế nhưng những tên quỷ ăn thịt còn sót lại vẫn hung hãn vô cùng. Những tên quỷ ăn thịt khi phát hiện kết cục đại bại lập tức trở nên điên cuồng tàn sát mọi người trong thành phố.</w:t>
      </w:r>
    </w:p>
    <w:p>
      <w:pPr>
        <w:pStyle w:val="BodyText"/>
      </w:pPr>
      <w:r>
        <w:t xml:space="preserve">Những người trong thành chưa được bảo vệ, liền bị đám quỷ ăn thịt tàn sát, tử thương thảm trọng. chỉ có một số ít cường giả đã có phòng bị với lũ quỷ ăn thịt cuồng loạn ấy, hai bên ở trong thành tiến hành công phòng thảm liệt.</w:t>
      </w:r>
    </w:p>
    <w:p>
      <w:pPr>
        <w:pStyle w:val="BodyText"/>
      </w:pPr>
      <w:r>
        <w:t xml:space="preserve">Đoàn cao thủ do Nhạc Trọng dẫn đến bắt đầu xông vào diệt sát những tên quỷ ăn thịt cấp thấp. những tên quỷ ăn thịt cấp thấp kia căn bản không phải là đối thủ của Nhạc Trọng, vừa giáp mặt đã bị giết chết hết.</w:t>
      </w:r>
    </w:p>
    <w:p>
      <w:pPr>
        <w:pStyle w:val="BodyText"/>
      </w:pPr>
      <w:r>
        <w:t xml:space="preserve">Đội người máy chủ chiến RH2 qui mô lớn tham gia vào cuộc chiến trong thành rất nhanh bình ổn lại sụ hỗn loạn trong thành phố.</w:t>
      </w:r>
    </w:p>
    <w:p>
      <w:pPr>
        <w:pStyle w:val="BodyText"/>
      </w:pPr>
      <w:r>
        <w:t xml:space="preserve">Sau khi toàn bộ hỗn loạn bị dẹp xuống, thành phố vốn phồn hoa không gì sánh được biến thành một mảnh hoang tàn đổ vỡ, khắp nơi đều là xác quỷ ăn thịt và xác những con người la liệt.</w:t>
      </w:r>
    </w:p>
    <w:p>
      <w:pPr>
        <w:pStyle w:val="BodyText"/>
      </w:pPr>
      <w:r>
        <w:t xml:space="preserve">Một thành phố Hồng Nham vốn có tám vạn nhân khẩu, trài qua một lần tàn sát của đám quỷ ăn thịt và một lần phòng chiến thành công, lúc này chỉ còn vỏn vẹn bốn nghìn người.</w:t>
      </w:r>
    </w:p>
    <w:p>
      <w:pPr>
        <w:pStyle w:val="BodyText"/>
      </w:pPr>
      <w:r>
        <w:t xml:space="preserve">Sau khi đánh hạ thành phố Hồng Nham, Nhạc Trọng cấp tốc tổ chức nhân lực đem tất cả máy móc và vật tư có thể sử dụng trong thành phố di rời đi chỗ khác.</w:t>
      </w:r>
    </w:p>
    <w:p>
      <w:pPr>
        <w:pStyle w:val="BodyText"/>
      </w:pPr>
      <w:r>
        <w:t xml:space="preserve">Sau khi công chiếm thành phố Hồng Nham thành công, Nhạc Trọng thu dduojc một lượng lớn vật tư, và mấy nghìn nhân khẩu.</w:t>
      </w:r>
    </w:p>
    <w:p>
      <w:pPr>
        <w:pStyle w:val="Compact"/>
      </w:pPr>
      <w:r>
        <w:t xml:space="preserve">Trong thành phố Hồng Nham, vốn đa số người dân đều ủng hộ đám quỷ ăn thịt kia, nhưng sau khi trải qua hai lần đại tàn sát, rất nhiều người chết trong tay đám quỷ man rợ ấy, nên mấy nghìn người còn sót lại trong thành phố đều nhanh chóng sinh ra lòng căm hận với những tên quỷ ăn thịt kia, chủ động gia nhập vào tổ chức Thánh chiến của Nhạc Trọng.</w:t>
      </w:r>
      <w:r>
        <w:br w:type="textWrapping"/>
      </w:r>
      <w:r>
        <w:br w:type="textWrapping"/>
      </w:r>
    </w:p>
    <w:p>
      <w:pPr>
        <w:pStyle w:val="Heading2"/>
      </w:pPr>
      <w:bookmarkStart w:id="1083" w:name="chương-1061-cái-chết-của-cung-trường-thiên"/>
      <w:bookmarkEnd w:id="1083"/>
      <w:r>
        <w:t xml:space="preserve">1061. Chương 1061: Cái Chết Của Cung Trường Thiên!</w:t>
      </w:r>
    </w:p>
    <w:p>
      <w:pPr>
        <w:pStyle w:val="Compact"/>
      </w:pPr>
      <w:r>
        <w:br w:type="textWrapping"/>
      </w:r>
      <w:r>
        <w:br w:type="textWrapping"/>
      </w:r>
      <w:r>
        <w:t xml:space="preserve">Gần như là song song với việc Nhạc Trọng công chiếm thành phố Hồng Nham, một mặt khác dưới sự chỉ huy của Cung Trường Thiên, đội quân sắt thép khí giới cũng đánh hạ đám quỷ ăn thịt ở thành phố Hắc Nha. Kiệt Tư cũng chỉ huy một quân đoàn một đòn đánh tan một thành phố của quỷ ăn thịt, đoạt được một lượng lớn vật tư.</w:t>
      </w:r>
    </w:p>
    <w:p>
      <w:pPr>
        <w:pStyle w:val="BodyText"/>
      </w:pPr>
      <w:r>
        <w:t xml:space="preserve">Sau khi Nhạc Trọng công chiến thành phố Hồng Nham, giao công việc dọn dẹp chiến trường cho La Thần, bản thân tiếp tục đem theo các binh sĩ tinh nhuệ tiếp tục tiến công về các thành phố bị đám quỷ ăn thịt chiếm hữu.</w:t>
      </w:r>
    </w:p>
    <w:p>
      <w:pPr>
        <w:pStyle w:val="BodyText"/>
      </w:pPr>
      <w:r>
        <w:t xml:space="preserve">Có khả năng quản lí của siêu cấp công nhân Bạch Y, quân lính của Nhạc Trọng hành quân làm ba đường, một đòn đánh hạ mười một thành phố, cứu sống được hàng vạn người, đồng thời cũng thu được một lượng lớn vật tư.</w:t>
      </w:r>
    </w:p>
    <w:p>
      <w:pPr>
        <w:pStyle w:val="BodyText"/>
      </w:pPr>
      <w:r>
        <w:t xml:space="preserve">- Lui quân? Vì sao?</w:t>
      </w:r>
    </w:p>
    <w:p>
      <w:pPr>
        <w:pStyle w:val="BodyText"/>
      </w:pPr>
      <w:r>
        <w:t xml:space="preserve">Cung Trường Thiên nhìn Nhạc Trọng trên màn hình, có chút bất mãn hỏi lại.</w:t>
      </w:r>
    </w:p>
    <w:p>
      <w:pPr>
        <w:pStyle w:val="BodyText"/>
      </w:pPr>
      <w:r>
        <w:t xml:space="preserve">Lúc này Cung Trường Thiên đã xuất binh công hạ ba thành phố, hầu như đánh đâu thắng đó; không gì cản nổi, y căn bản không ngờ tới trong lúc này Nhạc Trọng lại hạ lệnh lui binh?</w:t>
      </w:r>
    </w:p>
    <w:p>
      <w:pPr>
        <w:pStyle w:val="BodyText"/>
      </w:pPr>
      <w:r>
        <w:t xml:space="preserve">Nhạc Trọng trầm giọng nói:</w:t>
      </w:r>
    </w:p>
    <w:p>
      <w:pPr>
        <w:pStyle w:val="BodyText"/>
      </w:pPr>
      <w:r>
        <w:t xml:space="preserve">- Chúng ta đã đánh hạ mười một thành phố của đám quỷ ăn thịt người, chúng ắt có phản công. Nếu ta đoán không lầm thì chúng đang triệu tập đại quân bao vây chúng ta, nếu còn không lui lại sẽ không kịp nữa.</w:t>
      </w:r>
    </w:p>
    <w:p>
      <w:pPr>
        <w:pStyle w:val="BodyText"/>
      </w:pPr>
      <w:r>
        <w:t xml:space="preserve">Cung trường thiên trầm mặc một hồi nói:</w:t>
      </w:r>
    </w:p>
    <w:p>
      <w:pPr>
        <w:pStyle w:val="BodyText"/>
      </w:pPr>
      <w:r>
        <w:t xml:space="preserve">- Tôi đã rõ! Thủ lĩnh! Chờ tôi đánh hạ thành phố Bạch Phong sẽ lập tức lui quân về!</w:t>
      </w:r>
    </w:p>
    <w:p>
      <w:pPr>
        <w:pStyle w:val="BodyText"/>
      </w:pPr>
      <w:r>
        <w:t xml:space="preserve">Trong lòng Nhạc Trọng dâng lên một tia dự cảm mơ hồ trực tiếp quát gạt đi:</w:t>
      </w:r>
    </w:p>
    <w:p>
      <w:pPr>
        <w:pStyle w:val="BodyText"/>
      </w:pPr>
      <w:r>
        <w:t xml:space="preserve">- Không được! Ta lệnh cho anh lập tức rút quân!</w:t>
      </w:r>
    </w:p>
    <w:p>
      <w:pPr>
        <w:pStyle w:val="BodyText"/>
      </w:pPr>
      <w:r>
        <w:t xml:space="preserve">Cung trường thiên nhìn nhạc trọng kiên định nói:</w:t>
      </w:r>
    </w:p>
    <w:p>
      <w:pPr>
        <w:pStyle w:val="BodyText"/>
      </w:pPr>
      <w:r>
        <w:t xml:space="preserve">- Xin lỗi thủ lĩnh, chúng ta hiện tại chỉ cách thành phố Bạch Phong có mười dặm, mà trong thành Bạch Phong còn có ba vạn đồng bào chờ ta cứu vớt. Bach Y thao túng mạng lưới quản lí cũng không phát hiện đợt tấn công của bộ tộc quỷ ăn thịt, trong tình hình như vậy tôi nhất định phải tiến vào thành phố Bạch Phong để cứu trợ các đồng bào của mình.</w:t>
      </w:r>
    </w:p>
    <w:p>
      <w:pPr>
        <w:pStyle w:val="BodyText"/>
      </w:pPr>
      <w:r>
        <w:t xml:space="preserve">Nói xong Cung trường thiên lập tức ngắt liên lạc với Nhạc Trọng.</w:t>
      </w:r>
    </w:p>
    <w:p>
      <w:pPr>
        <w:pStyle w:val="BodyText"/>
      </w:pPr>
      <w:r>
        <w:t xml:space="preserve">Quân của Nhạc Trọng chia ba đường tấn công được mười một thành phố,trong đó Nhạc Trọng công chiếm bốn thành phố, Kiệt Tư cũng đã công phá bốn thành phố, chỉ có cung Trường Thiên là mới công phá được bốn thánh. Y rất muốn mang quân công chiếm thêm một thành phố nữa. Nếu không thì liền biếu hiện y thua kém nagy cả Tư Đô y cũng không bì nổi.</w:t>
      </w:r>
    </w:p>
    <w:p>
      <w:pPr>
        <w:pStyle w:val="BodyText"/>
      </w:pPr>
      <w:r>
        <w:t xml:space="preserve">- tên hỗn đản chết tiệt!</w:t>
      </w:r>
    </w:p>
    <w:p>
      <w:pPr>
        <w:pStyle w:val="BodyText"/>
      </w:pPr>
      <w:r>
        <w:t xml:space="preserve">Lúc cung trường thiên tự ý cắt đứt liên lạc với Nhạc Trọng, Nhạc Trọng nhướng mày, nhịn không được mắng một câu.</w:t>
      </w:r>
    </w:p>
    <w:p>
      <w:pPr>
        <w:pStyle w:val="BodyText"/>
      </w:pPr>
      <w:r>
        <w:t xml:space="preserve">Hiện nay Nhạc Trọng tuy trên danh nghĩa là là lãnh đạo tối cao của tổ chức Thánh chiến nhưng trên thực tế quyền lực cung trường thiên nắm giữ không hề nhỏ hơn hắn. Dù sao Cung Trường Thiên cũng là thủ lĩnh tối cao của quân phản kháng, rất được quân phản kháng trọng vọng, lại có rất nhiều đồng đảng.</w:t>
      </w:r>
    </w:p>
    <w:p>
      <w:pPr>
        <w:pStyle w:val="BodyText"/>
      </w:pPr>
      <w:r>
        <w:t xml:space="preserve">Vì đoàn kết tất cả các lực lượng, Nhạc Trọng phải sử dụng Cung trường thiên, chỉ cần Cung trường thiên không có lòng phản bội là được. chỉ là Nhạc Trọng cũng không ngờ tới vì tranh công, cung trường thiên lại cứng đầu chống đối hắn.</w:t>
      </w:r>
    </w:p>
    <w:p>
      <w:pPr>
        <w:pStyle w:val="BodyText"/>
      </w:pPr>
      <w:r>
        <w:t xml:space="preserve">Cung trường thiên cấp tốc hạ lệnh:</w:t>
      </w:r>
    </w:p>
    <w:p>
      <w:pPr>
        <w:pStyle w:val="BodyText"/>
      </w:pPr>
      <w:r>
        <w:t xml:space="preserve">- Truyền lệnh cao tới, toàn quân dùng tốc độ tối đa tiến thẳng vào Bạch Phong thành!</w:t>
      </w:r>
    </w:p>
    <w:p>
      <w:pPr>
        <w:pStyle w:val="BodyText"/>
      </w:pPr>
      <w:r>
        <w:t xml:space="preserve">Dưới mệnh lệnh của cung trường thiên, quân đoàn bọc thép đẩy nhanh tốc độ gấp hai lần, cấp tộc tiến về thành phố Bạch Phong.</w:t>
      </w:r>
    </w:p>
    <w:p>
      <w:pPr>
        <w:pStyle w:val="BodyText"/>
      </w:pPr>
      <w:r>
        <w:t xml:space="preserve">Rất nhanh đội quân bọ thép khổng lồ đã tiến đến thành phố Bạch Phong.</w:t>
      </w:r>
    </w:p>
    <w:p>
      <w:pPr>
        <w:pStyle w:val="BodyText"/>
      </w:pPr>
      <w:r>
        <w:t xml:space="preserve">Một trăm người máy chủ chiến RH2 như nước lũ tràn về phía Bạch Phong thành, nhắm thẳng vào công kích bên trong thành phố.</w:t>
      </w:r>
    </w:p>
    <w:p>
      <w:pPr>
        <w:pStyle w:val="BodyText"/>
      </w:pPr>
      <w:r>
        <w:t xml:space="preserve">Sau khi thuận lợi công phá vào trong thành, những người máy chủ chiến liền bắt đầu thanh toán lực lượng trong thành, bất luận là quỷ ăn thịt hay là con người, chỉ cần chống đối đều bị cho nổ tung.</w:t>
      </w:r>
    </w:p>
    <w:p>
      <w:pPr>
        <w:pStyle w:val="BodyText"/>
      </w:pPr>
      <w:r>
        <w:t xml:space="preserve">- Lại đánh hạ thêm một thành phố nữa!</w:t>
      </w:r>
    </w:p>
    <w:p>
      <w:pPr>
        <w:pStyle w:val="BodyText"/>
      </w:pPr>
      <w:r>
        <w:t xml:space="preserve">Cung Trường Thiên nhìn một đoàn người máy chủ chiến RH2 đánh vào thành phố Hồng Nham, khóe miệng hơi nhếch lên, lộ ra nụ cười thỏa mãn.</w:t>
      </w:r>
    </w:p>
    <w:p>
      <w:pPr>
        <w:pStyle w:val="BodyText"/>
      </w:pPr>
      <w:r>
        <w:t xml:space="preserve">Khi Cung Trường Thiên công hạ mấy thành phố liền, chỉ cần người máy chủ chiến RH2 tham chiến là đã kết thúc phân nửa, còn lại chỉ là mấy thành phố riêng lẻ quy mô nhỏ không có mấy qat.</w:t>
      </w:r>
    </w:p>
    <w:p>
      <w:pPr>
        <w:pStyle w:val="BodyText"/>
      </w:pPr>
      <w:r>
        <w:t xml:space="preserve">Một đoàn người máy chủ chiến RH2 hành quân trong thành phố Hồng Nham, các khẩu pháo kéo dài hết mức tìm kiếm địch nhân. Đột nhiên thân pháo rung lên, một tiếng nổ vang trời, họng pháo nhắm thẳng vào một khách điếm, một tên qat cấp hai đang ẩn náu lập tức bị nổ banh xác.</w:t>
      </w:r>
    </w:p>
    <w:p>
      <w:pPr>
        <w:pStyle w:val="BodyText"/>
      </w:pPr>
      <w:r>
        <w:t xml:space="preserve">Đúng lúc này, một đạo thân ảnh từ phía xa bay nhanh đến. dưới sự điều khiển của Bạch Y, người máy chủ chiến RH2 cấp tốc hướng họng pháo về phía đạo thân ảnh kia.</w:t>
      </w:r>
    </w:p>
    <w:p>
      <w:pPr>
        <w:pStyle w:val="BodyText"/>
      </w:pPr>
      <w:r>
        <w:t xml:space="preserve">Nhưng đã muộn, thaanh ảnh kia trong nháy mắt xuất hiện trước người người máy chủ chiến RH2, thanh đao laser dài sáu mét trong tay chém thẳng vào bộ điều khiển trung tâm của người máy chủ chiến RH2 khiến người máy chủ chiến RH2 đứt thành hai đoạn, rơi thẳng xuống đất.</w:t>
      </w:r>
    </w:p>
    <w:p>
      <w:pPr>
        <w:pStyle w:val="BodyText"/>
      </w:pPr>
      <w:r>
        <w:t xml:space="preserve">Một gã đàn ông mặc áo bó chặt màu đen nhìn người máy chủ chiến RH2 bị dễ dàng chém thành hai, lạnh lùng cười:</w:t>
      </w:r>
    </w:p>
    <w:p>
      <w:pPr>
        <w:pStyle w:val="BodyText"/>
      </w:pPr>
      <w:r>
        <w:t xml:space="preserve">- Thực là mấy con người quá kiêu ngạo, các ngươi coi Thánh tộc chúng ta là ai chứ?</w:t>
      </w:r>
    </w:p>
    <w:p>
      <w:pPr>
        <w:pStyle w:val="BodyText"/>
      </w:pPr>
      <w:r>
        <w:t xml:space="preserve">Gần như đồng thời, các đạo thân ảnh dùng tốc độ siêu việt từ mọi ngóc ngách của thành phố Hồng Nham nhảy ra, thi triển tấn công về phía người máy chủ chiến RH2, từng người máy chủ chiến RH2 liên tiếp bị bạo tạc đánh nát.</w:t>
      </w:r>
    </w:p>
    <w:p>
      <w:pPr>
        <w:pStyle w:val="BodyText"/>
      </w:pPr>
      <w:r>
        <w:t xml:space="preserve">Bạch Y hóa thân thành một bé gái trong bộ phận chỉ huy trung ương của Cung Trường Thiên hiện lên cảnh cáo nói:</w:t>
      </w:r>
    </w:p>
    <w:p>
      <w:pPr>
        <w:pStyle w:val="BodyText"/>
      </w:pPr>
      <w:r>
        <w:t xml:space="preserve">- Cảnh cáo! Cảnh cáo! Hiện nay đang bị quân địch không rõ lai lịch công kích, đối phương là lực lượng vũ trang lớn với hơn mười chiến sĩ cấp bốn, không ngoại trù khả năng có cả chiến sĩ cấp năm. Đã có ba mươi sáu người máy chủ chiến RH2 bị phá hỏng, xin hãy đưa ra mệnh lệnh!</w:t>
      </w:r>
    </w:p>
    <w:p>
      <w:pPr>
        <w:pStyle w:val="BodyText"/>
      </w:pPr>
      <w:r>
        <w:t xml:space="preserve">Quân của Nhạc Trọng phân ra ba đạo công kích, nên cũng giao bộ phận chỉ huy Bạch y cho cả Cung Trường Thiên và Kiệt Tư. Nếu không có trí năng siêu cấp của Bạch Y hỗ trợ, bọn họ căn bản không có khả năng trong thời gian ngắn như vậy đánh hạ một thành phố có qat chiếm đóng.</w:t>
      </w:r>
    </w:p>
    <w:p>
      <w:pPr>
        <w:pStyle w:val="BodyText"/>
      </w:pPr>
      <w:r>
        <w:t xml:space="preserve">Nhạc Trọng cũng không can thiệp vào quyền chỉ huy của Cung Trường Thiên và Kiệt Tư. Dù sao hắn cũng không phải thần thánh, không thể tự thân tới chiến trận, hắn cũng chỉ có thể tin tưởng chỉ huy trưởng trước mắt. hậu quả của việc chỉ huy mù quáng chính là tiêu diệt quân tinh nhuệ trên tiền tuyến.</w:t>
      </w:r>
    </w:p>
    <w:p>
      <w:pPr>
        <w:pStyle w:val="BodyText"/>
      </w:pPr>
      <w:r>
        <w:t xml:space="preserve">- Cái gì? Tại sao có thể như vậy?</w:t>
      </w:r>
    </w:p>
    <w:p>
      <w:pPr>
        <w:pStyle w:val="BodyText"/>
      </w:pPr>
      <w:r>
        <w:t xml:space="preserve">Cyy nghe vậy sắc mặt trắng bệch, nhịn không được hướng về bạch y rống lớn nói:</w:t>
      </w:r>
    </w:p>
    <w:p>
      <w:pPr>
        <w:pStyle w:val="BodyText"/>
      </w:pPr>
      <w:r>
        <w:t xml:space="preserve">- Ngươi làm kiểu gì vậy? Những thánh tộc cấp cao kia xuất hiện, không phải ngươi giám thị chúng sao? Người là công nhân siêu cấp trí năng mà!</w:t>
      </w:r>
    </w:p>
    <w:p>
      <w:pPr>
        <w:pStyle w:val="BodyText"/>
      </w:pPr>
      <w:r>
        <w:t xml:space="preserve">Bị Cung Trường Thiên chỉ thẳng vào mặt, bạch y lẳng lặng nói rằng:</w:t>
      </w:r>
    </w:p>
    <w:p>
      <w:pPr>
        <w:pStyle w:val="BodyText"/>
      </w:pPr>
      <w:r>
        <w:t xml:space="preserve">- Tôi tuy rằng là siêu cấp nhân công trí năng, thế nhưng cũng có rất nhiều tình huống tôi không thể giám sát. Chỉ cần đối phương ngồi trên phương tiện giao thông trên không có cài thêm thiết bị làm nhiễu sóng, tôi sẽ không thể giám sát được hành động của đối phương. Tôi cũng không phải là bất cứ chỗ nào cũng giám sát được hết.</w:t>
      </w:r>
    </w:p>
    <w:p>
      <w:pPr>
        <w:pStyle w:val="Compact"/>
      </w:pPr>
      <w:r>
        <w:t xml:space="preserve">Năng lực của bạch y thập phần biến thái, chỉ cần là máy móc của máy tính trung tâm, nó đều có thể cú xâm lấn, đồng thời khóng chế. Nhưng nó cũng có cực hạn, những thứ không cài đặt máy tính trung tâm khiến nó căn bản bất lực.</w:t>
      </w:r>
      <w:r>
        <w:br w:type="textWrapping"/>
      </w:r>
      <w:r>
        <w:br w:type="textWrapping"/>
      </w:r>
    </w:p>
    <w:p>
      <w:pPr>
        <w:pStyle w:val="Heading2"/>
      </w:pPr>
      <w:bookmarkStart w:id="1084" w:name="chương-1062-cái-chết-của-cung-trường-thiên2"/>
      <w:bookmarkEnd w:id="1084"/>
      <w:r>
        <w:t xml:space="preserve">1062. Chương 1062: Cái Chết Của Cung Trường Thiên!(2)</w:t>
      </w:r>
    </w:p>
    <w:p>
      <w:pPr>
        <w:pStyle w:val="Compact"/>
      </w:pPr>
      <w:r>
        <w:br w:type="textWrapping"/>
      </w:r>
      <w:r>
        <w:br w:type="textWrapping"/>
      </w:r>
      <w:r>
        <w:t xml:space="preserve">Cung Trường Thiên đã từng cùng Nhạc Trọng kề vai chiến đấu, y đã thấy được bạch y khống chế dủ loại vũ khí khoa học hiện đại, lại đồng thời sử dụng người máy chủ chiến RH2 khiến đám qat lui binh. Điều này khiến y sinh ra một loại ảo giác là không có điều gì mà Bạch Y không làm được. nhưng trên thực tế, năng lực của bạch y tuy rằng thập phần biến thái, nhưng cũng có điểm cực hạn của bản thân.</w:t>
      </w:r>
    </w:p>
    <w:p>
      <w:pPr>
        <w:pStyle w:val="BodyText"/>
      </w:pPr>
      <w:r>
        <w:t xml:space="preserve">Sắc mặt Cung Trường Thiên trắng bệch rống lớn:</w:t>
      </w:r>
    </w:p>
    <w:p>
      <w:pPr>
        <w:pStyle w:val="BodyText"/>
      </w:pPr>
      <w:r>
        <w:t xml:space="preserve">- Lui quân! Lập tức lui quân!</w:t>
      </w:r>
    </w:p>
    <w:p>
      <w:pPr>
        <w:pStyle w:val="BodyText"/>
      </w:pPr>
      <w:r>
        <w:t xml:space="preserve">Trong thành phố Hồng Nham, người máy chủ chiến RH2 chính là chủ lực chiến đấu của tổ chức Thánh chiến. mà hiện nay trong tổ chức Thánh Chiến cũng không có khả năng tạo ra người máy chủ chiến RH2, nếu một lần bị đánh nát chính là một lần ít đi.</w:t>
      </w:r>
    </w:p>
    <w:p>
      <w:pPr>
        <w:pStyle w:val="BodyText"/>
      </w:pPr>
      <w:r>
        <w:t xml:space="preserve">.</w:t>
      </w:r>
    </w:p>
    <w:p>
      <w:pPr>
        <w:pStyle w:val="BodyText"/>
      </w:pPr>
      <w:r>
        <w:t xml:space="preserve">- vâng!</w:t>
      </w:r>
    </w:p>
    <w:p>
      <w:pPr>
        <w:pStyle w:val="BodyText"/>
      </w:pPr>
      <w:r>
        <w:t xml:space="preserve">Dưới mệnh lệnh của Cung Trường Thiên, một đoàn người máy chủ chiến RH2 tù trong t lui lại. chúng vừa lui lại vừa dưới dự điều khiển của bạch y điên cuồng bắn phá, hi vọng ngăn cản được đám qat cấp bốn kia.</w:t>
      </w:r>
    </w:p>
    <w:p>
      <w:pPr>
        <w:pStyle w:val="BodyText"/>
      </w:pPr>
      <w:r>
        <w:t xml:space="preserve">Chỉ là đám qat cấp bốn kia đều điên cuồng truy kích những người máy chủ chiến RH2 kia, từng người máy chủ chiến RH2 không ngừng bị nổ tung.</w:t>
      </w:r>
    </w:p>
    <w:p>
      <w:pPr>
        <w:pStyle w:val="BodyText"/>
      </w:pPr>
      <w:r>
        <w:t xml:space="preserve">Dưới sự điều khiển của bạch y, một trăm người máy chủ chiến RH2 hợp sức lại cũng chỉ có thể áp chế sức mạnh của một tên qat cấp bốn. hiện nay trong thành phố Hồng Nham, số lượng qat cấp bốn lên đến mười lăm tên, sức mạnh của chúng căn bản không thể dựa vào những người máy chủ chiến RH2 mà chống lại được.</w:t>
      </w:r>
    </w:p>
    <w:p>
      <w:pPr>
        <w:pStyle w:val="BodyText"/>
      </w:pPr>
      <w:r>
        <w:t xml:space="preserve">- hiện nay số lượng người máy chủ chiến RH2 đã đạt đến 45!</w:t>
      </w:r>
    </w:p>
    <w:p>
      <w:pPr>
        <w:pStyle w:val="BodyText"/>
      </w:pPr>
      <w:r>
        <w:t xml:space="preserve">- hiện nay số lượng người máy chủ chiến RH2 đã đạt đến 51!</w:t>
      </w:r>
    </w:p>
    <w:p>
      <w:pPr>
        <w:pStyle w:val="BodyText"/>
      </w:pPr>
      <w:r>
        <w:t xml:space="preserve">- …</w:t>
      </w:r>
    </w:p>
    <w:p>
      <w:pPr>
        <w:pStyle w:val="BodyText"/>
      </w:pPr>
      <w:r>
        <w:t xml:space="preserve">Hệ thống máy tính của bạch y không ngừng báo cáo lại số lượng người máy chủ chiến RH2 còn lại, hầu như mỗi khắc đều có người máy chủ chiến RH2 bị qat cấp 4 trong thành phố Hồng Nham oanh bạo.</w:t>
      </w:r>
    </w:p>
    <w:p>
      <w:pPr>
        <w:pStyle w:val="BodyText"/>
      </w:pPr>
      <w:r>
        <w:t xml:space="preserve">Cung Trường Thiên cũng là kẻ bá chủ có kinh nghiệm trên chiến trường cực kì phong phú, y rất nhanh lấy lại tinh thần, hạ một loạt mệnh lệnh:</w:t>
      </w:r>
    </w:p>
    <w:p>
      <w:pPr>
        <w:pStyle w:val="BodyText"/>
      </w:pPr>
      <w:r>
        <w:t xml:space="preserve">- Truyền lệnh của ta. Tiểu đội người máy chủ chiến RH2 số sáu, số bảy lập tực tản ra xâm nhập vào trong thành phố Hồng Nham, dùng hết sức tấn công qat cấp bốn bên trong. Tiểu đội số tám tìm kiếm nơi có địa hình thuận lợi đẩy mạnh ngắm bắn đối phương. Tiểu đội số chín và số mười lập tức triển khai rút lui!</w:t>
      </w:r>
    </w:p>
    <w:p>
      <w:pPr>
        <w:pStyle w:val="BodyText"/>
      </w:pPr>
      <w:r>
        <w:t xml:space="preserve">Dưới mệnh lệnh của Cung Trường Thiên, những người máy chủ chiến RH2 vốn đang định rút lui lập tức phát sinh biến hóa, có đội ngắm bắn, có đội tản ra xâm nhập vào trong thành phố Hồng Nham, dưới sự điều khiển của bạch y điên cuồng truy sát đám qat và nhân loại chiến sĩ trong thành phố Hồng Nham.</w:t>
      </w:r>
    </w:p>
    <w:p>
      <w:pPr>
        <w:pStyle w:val="BodyText"/>
      </w:pPr>
      <w:r>
        <w:t xml:space="preserve">Cứ như vậy tốc độ truy sát của đám qat cấp bốn chậm đi rất nhiều. Cùng lúc đo, chúng cũng phân ra nam tên qat đi tiêu diệt những người máy chủ chiến RH2 đã xâm nhập vào trong thành phố Hồng Nham.</w:t>
      </w:r>
    </w:p>
    <w:p>
      <w:pPr>
        <w:pStyle w:val="BodyText"/>
      </w:pPr>
      <w:r>
        <w:t xml:space="preserve">Cung Trường Thiên mang theo hai mươi người máy chủ chiến RH2 sót lại điên cuồng chạy trốn, y hiện tại đã thập phần hối hận không nghe lệnh của Nhạc Trọng, nhưng việc cần lo lắng nhất hiện nay là thoát khỏi nơi này.</w:t>
      </w:r>
    </w:p>
    <w:p>
      <w:pPr>
        <w:pStyle w:val="BodyText"/>
      </w:pPr>
      <w:r>
        <w:t xml:space="preserve">Oanh! Oanh! Oanh!</w:t>
      </w:r>
    </w:p>
    <w:p>
      <w:pPr>
        <w:pStyle w:val="BodyText"/>
      </w:pPr>
      <w:r>
        <w:t xml:space="preserve">Cùng với từng tiếng nổ mạnh, một đám người máy chủ chiến RH2 trực tiếp bị nổ tung, một tên có mái tóc hơi rối, tướng mạo anh tuấn, nếu ở địa cầu trong thế kỉ trước sẽ bị những cô nàng mê trai gào thét lên là tứ a ca, mỉm cười chậm rãi tiến về bên này.</w:t>
      </w:r>
    </w:p>
    <w:p>
      <w:pPr>
        <w:pStyle w:val="BodyText"/>
      </w:pPr>
      <w:r>
        <w:t xml:space="preserve">Tên đàn ông tuấn mĩ này cầm một chiếc roi, mỉm cười hướng về đám người Cung Trường Thiên đi đến:</w:t>
      </w:r>
    </w:p>
    <w:p>
      <w:pPr>
        <w:pStyle w:val="BodyText"/>
      </w:pPr>
      <w:r>
        <w:t xml:space="preserve">- Chào các chúng mày, ta là Cốc Mục của Thánh tộc, thật vui mững được gặp chúng mày!</w:t>
      </w:r>
    </w:p>
    <w:p>
      <w:pPr>
        <w:pStyle w:val="BodyText"/>
      </w:pPr>
      <w:r>
        <w:t xml:space="preserve">Trên màn hình máy tính trung tâm ở xa, bạch y hiện lên nhắc nhở:</w:t>
      </w:r>
    </w:p>
    <w:p>
      <w:pPr>
        <w:pStyle w:val="BodyText"/>
      </w:pPr>
      <w:r>
        <w:t xml:space="preserve">- Cảnh cáo! Cảnh cáo! Theo phân tích từ góc độ sinh vật, đối phương trên 80% có thủy tổ cấp năm, sống sót từ lần đại chiến lần trước.</w:t>
      </w:r>
    </w:p>
    <w:p>
      <w:pPr>
        <w:pStyle w:val="BodyText"/>
      </w:pPr>
      <w:r>
        <w:t xml:space="preserve">- Thủy tổ cấp năm!</w:t>
      </w:r>
    </w:p>
    <w:p>
      <w:pPr>
        <w:pStyle w:val="BodyText"/>
      </w:pPr>
      <w:r>
        <w:t xml:space="preserve">Chỉ cần nghe đến danh từ này này, sắc mặt mọi người đều là một mảnh trắng bệch. Thủy tổ cấp năm kia trong trận quyết chiến với con người mấy trăm năm trước, mỗi kẻ sống sót đều không chỉ có sức mạnh khong gì sánh được mà còn có kinh nghiệm chiến đấu vô cùng phong phú. Trước mặt loại quái vật như vậy, ngươi căn bản không thể giở bất cứ trò mèo cào nào cả.</w:t>
      </w:r>
    </w:p>
    <w:p>
      <w:pPr>
        <w:pStyle w:val="BodyText"/>
      </w:pPr>
      <w:r>
        <w:t xml:space="preserve">Súng ống vào pháo trong tay những người máy chủ chiến RH2 còn sót lại điên cuồng công kích về phía Cốc Mục.</w:t>
      </w:r>
    </w:p>
    <w:p>
      <w:pPr>
        <w:pStyle w:val="BodyText"/>
      </w:pPr>
      <w:r>
        <w:t xml:space="preserve">Lại không thấy Cốc Mục có phản ứng gì, y xuyên qua màn mưa bom bão đạn, vô số đạn pháo chỉ như gãi ngứa cho y, dường như đạn pháo và tia laser còn sợ cả y.</w:t>
      </w:r>
    </w:p>
    <w:p>
      <w:pPr>
        <w:pStyle w:val="BodyText"/>
      </w:pPr>
      <w:r>
        <w:t xml:space="preserve">Cốc Mục mỉm cười tiến nhanh về phía trước, những người máy chủ chiến RH2 rất nhanh nổ tung biến thành một hàng những quả cầu lửa.</w:t>
      </w:r>
    </w:p>
    <w:p>
      <w:pPr>
        <w:pStyle w:val="BodyText"/>
      </w:pPr>
      <w:r>
        <w:t xml:space="preserve">Một màn quỷ dị khiến ai ai sắc mặt đều trắng bệch.</w:t>
      </w:r>
    </w:p>
    <w:p>
      <w:pPr>
        <w:pStyle w:val="BodyText"/>
      </w:pPr>
      <w:r>
        <w:t xml:space="preserve">- Tấn công! Không được ngừng tấn công!</w:t>
      </w:r>
    </w:p>
    <w:p>
      <w:pPr>
        <w:pStyle w:val="BodyText"/>
      </w:pPr>
      <w:r>
        <w:t xml:space="preserve">Một chiên sĩ tiền phản công trong mắt hiện lên một tia quyết tuyệt, vừa gào thét lớn hơn vừa cấm pháo điên cuống bắn phá về phía Cốc Mục.</w:t>
      </w:r>
    </w:p>
    <w:p>
      <w:pPr>
        <w:pStyle w:val="BodyText"/>
      </w:pPr>
      <w:r>
        <w:t xml:space="preserve">Chiến sĩ tiền phản kháng kia vừa mới đứng dậy, đầu y liện nứt ra một cách quỷ dị.</w:t>
      </w:r>
    </w:p>
    <w:p>
      <w:pPr>
        <w:pStyle w:val="BodyText"/>
      </w:pPr>
      <w:r>
        <w:t xml:space="preserve">Cốc mục nhẹ nhàng cười nói:</w:t>
      </w:r>
    </w:p>
    <w:p>
      <w:pPr>
        <w:pStyle w:val="BodyText"/>
      </w:pPr>
      <w:r>
        <w:t xml:space="preserve">- Chúng bay chẳng có tí hữu hảo nào cả, chúng bay đâu phải đối thủ của tao, cứ tiếp tục đánh như vậy, chúng bay chỉ có một đường chết thôi. Tao cũng chẳng muốn giết chúng mày làm gì. Thủ lĩnh chỉ huy tối cao của chúng nay ỏ đâu, tao muốn gặp hắn.</w:t>
      </w:r>
    </w:p>
    <w:p>
      <w:pPr>
        <w:pStyle w:val="BodyText"/>
      </w:pPr>
      <w:r>
        <w:t xml:space="preserve">Oanh! Oanh! Oanh!</w:t>
      </w:r>
    </w:p>
    <w:p>
      <w:pPr>
        <w:pStyle w:val="BodyText"/>
      </w:pPr>
      <w:r>
        <w:t xml:space="preserve">Ngay lúc ấy, người máy chủ chiến RH2 cuối cùng trực tiếp nổ tung, lợi khí tấn công của tổ chức Thánh Chiến toàn bộ bị phá hủy. Ai nấy đều nhìn chiến sĩ cấp năm Côc Mục, sắc mặt một mảnh tái nhợt, rất nhiều chiến sĩ còn cầm không vững súng trong tay.</w:t>
      </w:r>
    </w:p>
    <w:p>
      <w:pPr>
        <w:pStyle w:val="BodyText"/>
      </w:pPr>
      <w:r>
        <w:t xml:space="preserve">Sự chênh lệch lực lượng hai bên quả là quá lớn, chỉ riêng đội xe cũng còn đến sáu mươi chiến sĩ, thế nhưng đối diện với một kẻ như Cốc Mục, bọn họ chẳng khác nào con kiến hôi, sinh mệnh như ngọn đèn dầu lúc nào cũng có thể vụt tắt.</w:t>
      </w:r>
    </w:p>
    <w:p>
      <w:pPr>
        <w:pStyle w:val="BodyText"/>
      </w:pPr>
      <w:r>
        <w:t xml:space="preserve">- Ta chính là chỉ huy tối cao của quân đội này Cung Trường Thiên!</w:t>
      </w:r>
    </w:p>
    <w:p>
      <w:pPr>
        <w:pStyle w:val="BodyText"/>
      </w:pPr>
      <w:r>
        <w:t xml:space="preserve">Ngay lúc ấy, Cung Trường Thiên từ trong bộ chỉ huy đi ra, cao ngạo không chút siểm nịnh nói.</w:t>
      </w:r>
    </w:p>
    <w:p>
      <w:pPr>
        <w:pStyle w:val="BodyText"/>
      </w:pPr>
      <w:r>
        <w:t xml:space="preserve">Cốc Mục hiện lên một nụ cười thân thiết nói:</w:t>
      </w:r>
    </w:p>
    <w:p>
      <w:pPr>
        <w:pStyle w:val="BodyText"/>
      </w:pPr>
      <w:r>
        <w:t xml:space="preserve">- Cung Trường Thiên, ta rất thưởng thức anh, chúng ta kết bạn có được không. Ta đã ngán đến tận cổ cuộc chiến giữa Thánh tộc và con người. Ta rất khát vọng hòa bình, anh có bằng lòng làm bạn với ta không. Chúng ta bắt tay nhau tạo ra một thế giới mà con người và Thánh tộc có thể chung sống hai hòa.</w:t>
      </w:r>
    </w:p>
    <w:p>
      <w:pPr>
        <w:pStyle w:val="BodyText"/>
      </w:pPr>
      <w:r>
        <w:t xml:space="preserve">- Hài hòa cùng tồn tại! Tuyệt đối không có khả năng, đám bẩn thỉu chúng bay không thể tồn tại trên thế giới này. Cung Trường Thiên ta tuyệt đối không đội trời chung với những kẻ rác rưởi như chúng bay. Các an hem, chúng ta cùng nhau tiến lên giết tên súc sinh lên, cho dù không giết nổi nó thì cũng phải xẻo được mấy miếng thịt trên người nó. Con người chúng ta tuyệt đối không chịu khuất phục!</w:t>
      </w:r>
    </w:p>
    <w:p>
      <w:pPr>
        <w:pStyle w:val="BodyText"/>
      </w:pPr>
      <w:r>
        <w:t xml:space="preserve">Cung Trường Thiên nổi giận gầm lên một tiếng, đấu khí cường đại vờn quanh toàn thân, khiến thân thể y chạm đến mức ban đầu của chiến sĩ cấp bốn, nhún chân bay thẳng về phía Cốc Mục.</w:t>
      </w:r>
    </w:p>
    <w:p>
      <w:pPr>
        <w:pStyle w:val="BodyText"/>
      </w:pPr>
      <w:r>
        <w:t xml:space="preserve">Lan Tư cũng phát động kĩ năng của y, từng đạo quang mang lớn phát ra từ thân thể y, pháng phất chói mắt như ánh mặt trời, khiến trong nháy mắt rất nhiều người nhìn thấy đều mù cả hai mắt.</w:t>
      </w:r>
    </w:p>
    <w:p>
      <w:pPr>
        <w:pStyle w:val="BodyText"/>
      </w:pPr>
      <w:r>
        <w:t xml:space="preserve">Cốc Mục cũng bị ánh sáng cường đại kia chiếu đến, hai mắt hơi nhắm lại.</w:t>
      </w:r>
    </w:p>
    <w:p>
      <w:pPr>
        <w:pStyle w:val="Compact"/>
      </w:pPr>
      <w:r>
        <w:t xml:space="preserve">- Cơ hội tốt!</w:t>
      </w:r>
      <w:r>
        <w:br w:type="textWrapping"/>
      </w:r>
      <w:r>
        <w:br w:type="textWrapping"/>
      </w:r>
    </w:p>
    <w:p>
      <w:pPr>
        <w:pStyle w:val="Heading2"/>
      </w:pPr>
      <w:bookmarkStart w:id="1085" w:name="chương-1063-ngũ-giai-biến-dị-thú-chi-chiến."/>
      <w:bookmarkEnd w:id="1085"/>
      <w:r>
        <w:t xml:space="preserve">1063. Chương 1063: Ngũ Giai Biến Dị Thú Chi Chiến.</w:t>
      </w:r>
    </w:p>
    <w:p>
      <w:pPr>
        <w:pStyle w:val="Compact"/>
      </w:pPr>
      <w:r>
        <w:br w:type="textWrapping"/>
      </w:r>
      <w:r>
        <w:br w:type="textWrapping"/>
      </w:r>
      <w:r>
        <w:t xml:space="preserve">Trong mắt Cung Trường Thiên xuất hiện một tia kì dị, một quyền hung hăng nện thẳng về phía Cung Trường Thiên.</w:t>
      </w:r>
    </w:p>
    <w:p>
      <w:pPr>
        <w:pStyle w:val="BodyText"/>
      </w:pPr>
      <w:r>
        <w:t xml:space="preserve">Phanh!</w:t>
      </w:r>
    </w:p>
    <w:p>
      <w:pPr>
        <w:pStyle w:val="BodyText"/>
      </w:pPr>
      <w:r>
        <w:t xml:space="preserve">Ngay trong gang tấc khi tay Cung Trường Thiên gần chạm đến Cốc Mục, đầu y trực tiếp nứt toác ra.</w:t>
      </w:r>
    </w:p>
    <w:p>
      <w:pPr>
        <w:pStyle w:val="BodyText"/>
      </w:pPr>
      <w:r>
        <w:t xml:space="preserve">Gần như cùng lúc ấy, đầu Lan Tư và các chiến sĩ khác cũng nứt toác một cách kì dị.</w:t>
      </w:r>
    </w:p>
    <w:p>
      <w:pPr>
        <w:pStyle w:val="BodyText"/>
      </w:pPr>
      <w:r>
        <w:t xml:space="preserve">- Coi như cũng có chút cốt khí.</w:t>
      </w:r>
    </w:p>
    <w:p>
      <w:pPr>
        <w:pStyle w:val="BodyText"/>
      </w:pPr>
      <w:r>
        <w:t xml:space="preserve">Trong hai mắt Cốc Mục lộ vẻ lạnh lùng và tàn khốc, y liếc mắt nhìn những thi thể xung quanh, xoay người rời khỏi chỗ này.</w:t>
      </w:r>
    </w:p>
    <w:p>
      <w:pPr>
        <w:pStyle w:val="BodyText"/>
      </w:pPr>
      <w:r>
        <w:t xml:space="preserve">Cung Trường Thiên thống suất đệ tam quân thì bị Cốc Mục mang theo mười lăm tên tứ giai Thực Nhân tộc tiêu diệt, khiến cho tổ chức Thánh chiến cũng cảm thấy rung chuyển không thôi. Trong quân kháng chiến mà hắn lĩnh suất toàn là tinh nhuệ quân trong tổ chức, mà đại bộ phận đều là nhị giai thần chiến sĩ, những người cao thủ mang họ Cao trong tổ chức.</w:t>
      </w:r>
    </w:p>
    <w:p>
      <w:pPr>
        <w:pStyle w:val="BodyText"/>
      </w:pPr>
      <w:r>
        <w:t xml:space="preserve">Đội quân của Cung Trường Thiên bị tiêu diệt chỉ một thời gian ngắn sau, đám người trong tổ chức hoảng sợ vô cùng, Nhạc Trọng lại phải ở trong căn cứ trấn an mọi người.</w:t>
      </w:r>
    </w:p>
    <w:p>
      <w:pPr>
        <w:pStyle w:val="BodyText"/>
      </w:pPr>
      <w:r>
        <w:t xml:space="preserve">Đám Thực nhân quỷ kia vừa ra tay liền bày ra thực lực áp đảo bọn họ, khi đệ tam quân bị tiêu diệt thì không còn ai dám phản kháng ý kiến của Nhạc Trọng, chỉ muốn cấp bách tiêu diệt hết toàn bộ đám Thực nhân quỷ mà thôi.</w:t>
      </w:r>
    </w:p>
    <w:p>
      <w:pPr>
        <w:pStyle w:val="BodyText"/>
      </w:pPr>
      <w:r>
        <w:t xml:space="preserve">Nhạc Trọng tuy dùng năng lực của Bạch Y để đám Thực nhân quỷ kia ăn khổ không ít, nhưng cũng không thể nào làm bị thương tới nguyên khí của bọn chúng được, thế giới này vẫn nguyên bản là do bọn thực nhân tộc chiếm lĩnh thống trị.</w:t>
      </w:r>
    </w:p>
    <w:p>
      <w:pPr>
        <w:pStyle w:val="BodyText"/>
      </w:pPr>
      <w:r>
        <w:t xml:space="preserve">Cổ Thác phế tích, trong một gian hội nghị, hội tụ toàn bộ những bị đại cán bộ dưới trướng Nhạc Trọng.</w:t>
      </w:r>
    </w:p>
    <w:p>
      <w:pPr>
        <w:pStyle w:val="BodyText"/>
      </w:pPr>
      <w:r>
        <w:t xml:space="preserve">Nhạc Trọng hỏi Bạch Y:</w:t>
      </w:r>
    </w:p>
    <w:p>
      <w:pPr>
        <w:pStyle w:val="BodyText"/>
      </w:pPr>
      <w:r>
        <w:t xml:space="preserve">- Theo như tình báo của Lôi Địch thì trên thế giới này là còn có vũ khí chiến đấu so với người máy RH2 càng mạnh mẽ hơn. Chúng ta tuy đánh hạ mười một tòa thành thị nhưng cũng hề phát hiện ra loại binh khí chiến đấu này, vậy những thứ binh khí đó giờ đang ở nơi nào?</w:t>
      </w:r>
    </w:p>
    <w:p>
      <w:pPr>
        <w:pStyle w:val="BodyText"/>
      </w:pPr>
      <w:r>
        <w:t xml:space="preserve">Bạch Y từng kinh qua nhiều đại chến giữa nhân loại và tang thi, đối với chiến đấu, hiểu biết của nó vẫn luôn vượt qua Nhạc Trọng.</w:t>
      </w:r>
    </w:p>
    <w:p>
      <w:pPr>
        <w:pStyle w:val="BodyText"/>
      </w:pPr>
      <w:r>
        <w:t xml:space="preserve">Bạch Y cấp tốc trả lời:</w:t>
      </w:r>
    </w:p>
    <w:p>
      <w:pPr>
        <w:pStyle w:val="BodyText"/>
      </w:pPr>
      <w:r>
        <w:t xml:space="preserve">- Thánh thành ,theo như phân tích của ta, có nhiều binh khí chiến đấu của nhân loại đều bị phong ấn bên trong Thành thành.</w:t>
      </w:r>
    </w:p>
    <w:p>
      <w:pPr>
        <w:pStyle w:val="BodyText"/>
      </w:pPr>
      <w:r>
        <w:t xml:space="preserve">Nhạc Trọng nhìn những người xungquanh rồi trầm giọng hỏi:</w:t>
      </w:r>
    </w:p>
    <w:p>
      <w:pPr>
        <w:pStyle w:val="BodyText"/>
      </w:pPr>
      <w:r>
        <w:t xml:space="preserve">- Thánh thành ư! Ai đã đi qua Thánh thành thì nói cho ta biết tình huống một chút.</w:t>
      </w:r>
    </w:p>
    <w:p>
      <w:pPr>
        <w:pStyle w:val="BodyText"/>
      </w:pPr>
      <w:r>
        <w:t xml:space="preserve">Những vị cán bộ kia nhìn nhau trầm mặc.</w:t>
      </w:r>
    </w:p>
    <w:p>
      <w:pPr>
        <w:pStyle w:val="BodyText"/>
      </w:pPr>
      <w:r>
        <w:t xml:space="preserve">Nghe tới hai chữ Thánh thành thì khóe miệng Khải nhếch lên, tựa như hắn nhớ lại chuyện gì đó không hay, do dự một hồi rồi chậm rãi nói:</w:t>
      </w:r>
    </w:p>
    <w:p>
      <w:pPr>
        <w:pStyle w:val="BodyText"/>
      </w:pPr>
      <w:r>
        <w:t xml:space="preserve">- Ta đã đi qua Thánh thành!</w:t>
      </w:r>
    </w:p>
    <w:p>
      <w:pPr>
        <w:pStyle w:val="BodyText"/>
      </w:pPr>
      <w:r>
        <w:t xml:space="preserve">- Thánh thành kia là nơi mà đám người Thực nhân quỷ coi là thánh địa bộ tốc. Song đó cũng là nơi mà biết bao nhiêu nhân loại mơ ước, nó cũng chia làm nội ngoại thành. Nội thành thuần túy là thực nhân tộc thiên tài được ở, mà ngoại thành thì là nhân loại, thực nhân tộc hỗn tạp mà sống cùng nhau.</w:t>
      </w:r>
    </w:p>
    <w:p>
      <w:pPr>
        <w:pStyle w:val="BodyText"/>
      </w:pPr>
      <w:r>
        <w:t xml:space="preserve">- Ở trong thánh thành có pháp luật nghiêm ngặt, cho dù là Thực nhân quỷ thì cũng không thể vô duyên vô cớ tùy ý giết hại nhân loại. Tùy tiện giết nhân loại thì sẽ bị phán trọng tội. Hơn nữa ở trong thánh thành, có một bộ khoa học kỹ thuật vượt trên cả thế giới này, đại bộ phận những căn bệnh nan y tới nơi này để có thể chữa trị khỏi được.</w:t>
      </w:r>
    </w:p>
    <w:p>
      <w:pPr>
        <w:pStyle w:val="BodyText"/>
      </w:pPr>
      <w:r>
        <w:t xml:space="preserve">- Nếu như muốn tiến vào Thành thành thì phải là tinh anh của nhân loại, mặc khác phải đồng ý làm chó săn chó Thực nhân quỷ. Ở trong thánh thành thì đám nhân loại kia không còn là đồng bào của chúng ta, mà là những con chó săn của đám thực nhân quỷ kia thuần hóa. Bọn họ căn bản không coi nhân tộc ở những nơi khác là đồng bọn, chỉ cần có mệnh lệnh, bọn họ sẽ cầm lấy dao tùy ý tàn sát nhân loại.</w:t>
      </w:r>
    </w:p>
    <w:p>
      <w:pPr>
        <w:pStyle w:val="BodyText"/>
      </w:pPr>
      <w:r>
        <w:t xml:space="preserve">- Trong thánh thành cũng có chế độ hộ tịch nghiêm ngặt, mọi người đều phải lưu lại vân tay, đặc thù con ngươi ở bộ trị an. Khi tiến vào thánh thành thì phải thông qua kiểm tra vân tay và con ngươi, dò xét kim chúc, dịch thể,... không có một ai có thể tiến nhập vào trong thánh thành nếu như không có thân phận.</w:t>
      </w:r>
    </w:p>
    <w:p>
      <w:pPr>
        <w:pStyle w:val="BodyText"/>
      </w:pPr>
      <w:r>
        <w:t xml:space="preserve">Khải tựa như cũng đoán ra được sự nghi hoặc của mọi người, chỉ nhàn nhạt nói:</w:t>
      </w:r>
    </w:p>
    <w:p>
      <w:pPr>
        <w:pStyle w:val="BodyText"/>
      </w:pPr>
      <w:r>
        <w:t xml:space="preserve">- Tuy nói pháp luật nơi này đã được hoàn thiện, nhưng trên thực tế thì địa vị nhân loại ở đây cũng vẫn luôn thấp, cha mẹ và ca ca ta đều bị đám Thự nhân quỷ biến thành bữa cơm cho tốc nhân của chúng.</w:t>
      </w:r>
    </w:p>
    <w:p>
      <w:pPr>
        <w:pStyle w:val="BodyText"/>
      </w:pPr>
      <w:r>
        <w:t xml:space="preserve">Nghe tới đó, trong mắt mọi người khi nhin Khải hiện lên một tia đồng cảm.</w:t>
      </w:r>
    </w:p>
    <w:p>
      <w:pPr>
        <w:pStyle w:val="BodyText"/>
      </w:pPr>
      <w:r>
        <w:t xml:space="preserve">Nhạc Trọng quay qua hỏi Tư Đồ Băng:</w:t>
      </w:r>
    </w:p>
    <w:p>
      <w:pPr>
        <w:pStyle w:val="BodyText"/>
      </w:pPr>
      <w:r>
        <w:t xml:space="preserve">- Trong thánh thành có cứ điểm của chúng ta hay không?</w:t>
      </w:r>
    </w:p>
    <w:p>
      <w:pPr>
        <w:pStyle w:val="BodyText"/>
      </w:pPr>
      <w:r>
        <w:t xml:space="preserve">Tư Đồ Băng lắc đầu nói:</w:t>
      </w:r>
    </w:p>
    <w:p>
      <w:pPr>
        <w:pStyle w:val="BodyText"/>
      </w:pPr>
      <w:r>
        <w:t xml:space="preserve">- Không có, chúng ta căn bản không có thành viên nào có thể phát triển bên trong thánh thành, tất cả các chiến sĩ có ý muốn đi vào Thành thành đều đã hy sinh rồi.</w:t>
      </w:r>
    </w:p>
    <w:p>
      <w:pPr>
        <w:pStyle w:val="BodyText"/>
      </w:pPr>
      <w:r>
        <w:t xml:space="preserve">- Quả nhiên khó nhằn!</w:t>
      </w:r>
    </w:p>
    <w:p>
      <w:pPr>
        <w:pStyle w:val="BodyText"/>
      </w:pPr>
      <w:r>
        <w:t xml:space="preserve">Nhạc Trọng nhíu mày, thầm nghĩ trong lòng.</w:t>
      </w:r>
    </w:p>
    <w:p>
      <w:pPr>
        <w:pStyle w:val="BodyText"/>
      </w:pPr>
      <w:r>
        <w:t xml:space="preserve">Sau đó hắn hỏi mọi người một chút tình báo nhưng lại không kiếm được gì.</w:t>
      </w:r>
    </w:p>
    <w:p>
      <w:pPr>
        <w:pStyle w:val="BodyText"/>
      </w:pPr>
      <w:r>
        <w:t xml:space="preserve">Giải tán hội nghị, một mình Nhạc trọng quay về phòng, trong đầu hắn đột nhiên hiện lên một ý niệm, gọi Tương Mã Nhất Minh tới chỗ hắn.</w:t>
      </w:r>
    </w:p>
    <w:p>
      <w:pPr>
        <w:pStyle w:val="BodyText"/>
      </w:pPr>
      <w:r>
        <w:t xml:space="preserve">Nhạc Trọng hỏi:</w:t>
      </w:r>
    </w:p>
    <w:p>
      <w:pPr>
        <w:pStyle w:val="BodyText"/>
      </w:pPr>
      <w:r>
        <w:t xml:space="preserve">- Tương Mã Nhất Minh ngươi đã tới thánh thành bao giời chưa?</w:t>
      </w:r>
    </w:p>
    <w:p>
      <w:pPr>
        <w:pStyle w:val="BodyText"/>
      </w:pPr>
      <w:r>
        <w:t xml:space="preserve">Tương Mã Nhất Minh thành thật đáp:</w:t>
      </w:r>
    </w:p>
    <w:p>
      <w:pPr>
        <w:pStyle w:val="BodyText"/>
      </w:pPr>
      <w:r>
        <w:t xml:space="preserve">- Đã qua thưa chủ nhân!</w:t>
      </w:r>
    </w:p>
    <w:p>
      <w:pPr>
        <w:pStyle w:val="BodyText"/>
      </w:pPr>
      <w:r>
        <w:t xml:space="preserve">Tinh thần Nhạc trọng chấn động không ngừng truy hỏi, từ trong miệng đối phương mà biết được tình huống bên trong Thánh thành.</w:t>
      </w:r>
    </w:p>
    <w:p>
      <w:pPr>
        <w:pStyle w:val="BodyText"/>
      </w:pPr>
      <w:r>
        <w:t xml:space="preserve">Thánh thành vô cùng sâm nghiêm, phòng cực kỳ cẩn trọng theo như lời Khải nói, người thường khó có thể tiến vào được, coi như là tứ giai Thực nhân quỷ như Tương Mã Nhất Minh thì khi mang theo nhân loai tiến vào thành thành cũng phải tới một tòa thành thị ở phụ cận để khảo sát, sau hai năm khảo sát mới có thể đưa người đó đi vào trong Thánh thành được.</w:t>
      </w:r>
    </w:p>
    <w:p>
      <w:pPr>
        <w:pStyle w:val="BodyText"/>
      </w:pPr>
      <w:r>
        <w:t xml:space="preserve">Về phần tam giai thần chiến sĩ cho dù có muốn đưa nhân loại tiến vào trong thành cũng là loại chuyện không thể nào xảy ra. Nuế muốn để một nhân loại tiến vào thành thành thì phải đề cử. Sau khi thánh thành cho người tới khảo sát, không có vấn đề gì thì mới có thể cho vào, tinh anh nhân loại hay là ông già sáu mươi, lúc ấy mới được phép cho vào trong Thánh thành.</w:t>
      </w:r>
    </w:p>
    <w:p>
      <w:pPr>
        <w:pStyle w:val="BodyText"/>
      </w:pPr>
      <w:r>
        <w:t xml:space="preserve">Nhạc Trọng cuối cùng đã hiểu được tình huống của Thánh thành, sau ba ngày tự ra kế hoạch cuối cùng hắn quyết định.</w:t>
      </w:r>
    </w:p>
    <w:p>
      <w:pPr>
        <w:pStyle w:val="BodyText"/>
      </w:pPr>
      <w:r>
        <w:t xml:space="preserve">Sau ba ngày, Nhạc Trọng dẫn theo Tương Mã Nhất Minh và Đoan Mộc Thắng dùng phi cơ trực thăng hướng về khu vực thánh thành bay đến.</w:t>
      </w:r>
    </w:p>
    <w:p>
      <w:pPr>
        <w:pStyle w:val="BodyText"/>
      </w:pPr>
      <w:r>
        <w:t xml:space="preserve">Nhạc Trọng nếu như ở lại căn cứ quân kháng chiến, thì chín tháng sau cũng chỉ mới có thể mở rộng được quy mô lên gấp hai mà thôi. Đối mặt với quân chủ lực thì cũng không thể nào kham được một kích. Chỉ có chủ động tìm kiếm cơ hội thì mới có thể tìm được một đường sinh cơ.</w:t>
      </w:r>
    </w:p>
    <w:p>
      <w:pPr>
        <w:pStyle w:val="BodyText"/>
      </w:pPr>
      <w:r>
        <w:t xml:space="preserve">Tĩnh mịch, hoang vu, ảm đạm, tựa như không còn một tia sinh cơ nào, Nhạc Trọng ở trên máy bay nhìn xuống, liền thấy một mảnh thành thị như vậy.</w:t>
      </w:r>
    </w:p>
    <w:p>
      <w:pPr>
        <w:pStyle w:val="BodyText"/>
      </w:pPr>
      <w:r>
        <w:t xml:space="preserve">Đột nhiên trong lúc đó, tên lái trực thăng kia bỗng hét lên:</w:t>
      </w:r>
    </w:p>
    <w:p>
      <w:pPr>
        <w:pStyle w:val="BodyText"/>
      </w:pPr>
      <w:r>
        <w:t xml:space="preserve">- Không xong! Thủ lĩnh, phía trước đang có sinh vật không rõ là gì đang bay tới bên này.</w:t>
      </w:r>
    </w:p>
    <w:p>
      <w:pPr>
        <w:pStyle w:val="BodyText"/>
      </w:pPr>
      <w:r>
        <w:t xml:space="preserve">Sắc mặt Nhạc Trọng trầm xuống, quát lớn:</w:t>
      </w:r>
    </w:p>
    <w:p>
      <w:pPr>
        <w:pStyle w:val="Compact"/>
      </w:pPr>
      <w:r>
        <w:t xml:space="preserve">- Khẩn cấp hạ xuống!</w:t>
      </w:r>
      <w:r>
        <w:br w:type="textWrapping"/>
      </w:r>
      <w:r>
        <w:br w:type="textWrapping"/>
      </w:r>
    </w:p>
    <w:p>
      <w:pPr>
        <w:pStyle w:val="Heading2"/>
      </w:pPr>
      <w:bookmarkStart w:id="1086" w:name="chương-1064-tấn-mãnh-long-xuất-hiện"/>
      <w:bookmarkEnd w:id="1086"/>
      <w:r>
        <w:t xml:space="preserve">1064. Chương 1064: Tấn Mãnh Long Xuất Hiện!</w:t>
      </w:r>
    </w:p>
    <w:p>
      <w:pPr>
        <w:pStyle w:val="Compact"/>
      </w:pPr>
      <w:r>
        <w:br w:type="textWrapping"/>
      </w:r>
      <w:r>
        <w:br w:type="textWrapping"/>
      </w:r>
      <w:r>
        <w:t xml:space="preserve">Ở thế giới này, bầu trời cũng không phải là nơi an toàn, bình thường còn có những biến dị thú khủng bố không gì bằng bay lượn, một khi vận khí không tốt gặp phải cao giai biến dị thú trên không, thì coi như là máy bay chiến đấu cũng sẽ bị chúng nó phá hủy trực tiếp, mau chóng hạ xuống cũng là một phương pháp để tránh né biến dị thú.</w:t>
      </w:r>
    </w:p>
    <w:p>
      <w:pPr>
        <w:pStyle w:val="BodyText"/>
      </w:pPr>
      <w:r>
        <w:t xml:space="preserve">Trực thăng phi cơ kia theo mệnh lệnh của Nhạc Trọng cấp tốc hướng xuống phía dười mà hạ xuống.</w:t>
      </w:r>
    </w:p>
    <w:p>
      <w:pPr>
        <w:pStyle w:val="BodyText"/>
      </w:pPr>
      <w:r>
        <w:t xml:space="preserve">Một thân thể dài trăm mét, mang trên mình lân giáp màu hồng sắc, tựa như là hỏa diễm thiêu đốt, cái đầu của cá sấu, mọc trên lưng một đôi cánh thịt, thân thể cũng bao phủ bên trong hỏa diễm vùn vụt bay về bên này.</w:t>
      </w:r>
    </w:p>
    <w:p>
      <w:pPr>
        <w:pStyle w:val="BodyText"/>
      </w:pPr>
      <w:r>
        <w:t xml:space="preserve">Ở phía con cự ngạc thú đó, là một đầu thanh lân giáp Dực Long cánh dài tới trăm mét đang không ngừng truy đuổi cự ngạc thú kia.</w:t>
      </w:r>
    </w:p>
    <w:p>
      <w:pPr>
        <w:pStyle w:val="BodyText"/>
      </w:pPr>
      <w:r>
        <w:t xml:space="preserve">Hai đầu cự thú tựa như chỉ xuất hiện trong thần thoại kia hiện ra chém giết nhau, một thao túng hỏa diễm, một thao túng cụ phong, phát động bản nguyên lực cùng công kích, tiện thể còn sử dụng thân thể để cùng nhau vật lộn kịch liệt nữa.</w:t>
      </w:r>
    </w:p>
    <w:p>
      <w:pPr>
        <w:pStyle w:val="BodyText"/>
      </w:pPr>
      <w:r>
        <w:t xml:space="preserve">- Ngũ giai biến dị thú!</w:t>
      </w:r>
    </w:p>
    <w:p>
      <w:pPr>
        <w:pStyle w:val="BodyText"/>
      </w:pPr>
      <w:r>
        <w:t xml:space="preserve">Nhạc Trọng dùng cảm tri chi nhãn nhìn về phía hai con dị thú kia, thì chỉ được trả lời bầng một tin tức đơn giản đển như thế.</w:t>
      </w:r>
    </w:p>
    <w:p>
      <w:pPr>
        <w:pStyle w:val="BodyText"/>
      </w:pPr>
      <w:r>
        <w:t xml:space="preserve">Ở trên địa cầu, Nhạc Trọng có thể thông qua cảm trí chi nhãn mà biết được tên và đẳng cấp của biến dị thú, nhưng hiện giờ ở thế giới này thì cảm tri chi nhãn cũng không có mấy tác dụng. Hiển nhiên đây là một kỹ năng có tính hạn định.</w:t>
      </w:r>
    </w:p>
    <w:p>
      <w:pPr>
        <w:pStyle w:val="BodyText"/>
      </w:pPr>
      <w:r>
        <w:t xml:space="preserve">Hai con cự thú đang chém giết thì một đạo phong nhận cực đại từ trên hư không giáng xuống, cắt hư không ra làm hai rồi đánh thẳng lên trực thăng vũ trang.</w:t>
      </w:r>
    </w:p>
    <w:p>
      <w:pPr>
        <w:pStyle w:val="BodyText"/>
      </w:pPr>
      <w:r>
        <w:t xml:space="preserve">Trực thăng vũ trang kia dường như bị chém thành hai nửa, vô số linh kiện từ giữa không trung rơi lả tả, còn tên lái trực thăng kia thì cũng trực tiếp bị chém thành hai mảnh.</w:t>
      </w:r>
    </w:p>
    <w:p>
      <w:pPr>
        <w:pStyle w:val="BodyText"/>
      </w:pPr>
      <w:r>
        <w:t xml:space="preserve">Nhạc Trọng bị cự nhận chém vao tay phải, còn Đoan Mộc Thắng với Tương Mã Nhất Minh cũng vô cùng may mắn mà thoát được một kiếp kia.</w:t>
      </w:r>
    </w:p>
    <w:p>
      <w:pPr>
        <w:pStyle w:val="BodyText"/>
      </w:pPr>
      <w:r>
        <w:t xml:space="preserve">Đoan Mộc Thắng, Tương Ma Nhất Minh cũng không có chậm trễ, bọn họ ngay lập tức phóng thẳng tới dưới đất.</w:t>
      </w:r>
    </w:p>
    <w:p>
      <w:pPr>
        <w:pStyle w:val="BodyText"/>
      </w:pPr>
      <w:r>
        <w:t xml:space="preserve">Nhạc Trọng phóng ra Am Phong chi dực, quang mang chớp động, toàn thân biến thành một đạo lưu quang bay về phía cánh tay bị cụt của hắn.</w:t>
      </w:r>
    </w:p>
    <w:p>
      <w:pPr>
        <w:pStyle w:val="BodyText"/>
      </w:pPr>
      <w:r>
        <w:t xml:space="preserve">Nhạc Trọng đưa tay bắt lấy cánh tay cụt, cắn răng, một tầng ám khí trên miệng vết thương ngưng tục lại. Dưới đấu khí hắc sắc cường hóa, thì tế bào sinh trưởng khỏi động mạnh lên một tầng mới, các tế bào sống lại, khiến cho cánh tay cụt với tay phải của hắn tự động nối liền lại, rất nhanh đã khôi phục lại như bình thường.</w:t>
      </w:r>
    </w:p>
    <w:p>
      <w:pPr>
        <w:pStyle w:val="BodyText"/>
      </w:pPr>
      <w:r>
        <w:t xml:space="preserve">Nhạc Trọng sau khi lắp lại tay trực tiếp bay về phương hướn kia, hai con biến dị ngũ giai chém giết thực là kinh thiên động địa. Chỉ là dư ba đã khiến cho bản thân hắn bị trọng thương, hắn cũng không muốn bị chết dưới lợi trảo của bọn chúng một chút nào.</w:t>
      </w:r>
    </w:p>
    <w:p>
      <w:pPr>
        <w:pStyle w:val="BodyText"/>
      </w:pPr>
      <w:r>
        <w:t xml:space="preserve">Nhạc trọng đáp xuống bên một sường núi, trốn ở sau một khối cự thạch, ngẩng đầu lên nhìn hai con cự thú kia chém giết lẫn nhau.</w:t>
      </w:r>
    </w:p>
    <w:p>
      <w:pPr>
        <w:pStyle w:val="BodyText"/>
      </w:pPr>
      <w:r>
        <w:t xml:space="preserve">Từng đoàn hỏa cầu thật lớn từ trên trời giáng xuống, oanh tạc thẳng lên mặt đất, hỏa diễm nóng rực kia biến mặt đất thành trạng thái như dung nham, tựa như nó sẽ không tắt mà cứ thiêu đốt không ngừng như thế.</w:t>
      </w:r>
    </w:p>
    <w:p>
      <w:pPr>
        <w:pStyle w:val="BodyText"/>
      </w:pPr>
      <w:r>
        <w:t xml:space="preserve">Từng đạo phong nhận thật lớn từ trên bầu trơi chém xuống đất, trảm ră những cái khe rãnh sâu không thấy đáy.</w:t>
      </w:r>
    </w:p>
    <w:p>
      <w:pPr>
        <w:pStyle w:val="BodyText"/>
      </w:pPr>
      <w:r>
        <w:t xml:space="preserve">Hai con biến dị thú kia đánh đến hôn thiên địa ám, từng thời từng khắc sẽ có máu tươi phun từ trên trời xuống dưới đất.</w:t>
      </w:r>
    </w:p>
    <w:p>
      <w:pPr>
        <w:pStyle w:val="BodyText"/>
      </w:pPr>
      <w:r>
        <w:t xml:space="preserve">Nhạc Trọng nhìn những tiên huyết của ngũ giai biến dị thú rơi đi mất, trong mắt tựa như sắp phun ra lửa rồi.</w:t>
      </w:r>
    </w:p>
    <w:p>
      <w:pPr>
        <w:pStyle w:val="BodyText"/>
      </w:pPr>
      <w:r>
        <w:t xml:space="preserve">Cả người ngũ giai biến dị thú đều là bảo khố, máu của chúng cũng là một loại tìa liệu để nghiên cứu thuốc tiến hóa, rồi bổ dưỡng nguyên khí... cứ như thế mà rơi đi lãng phí, khiến cho Nhạc Trọng đau lòng vô cùng. Hắn lấy ra khẩu pháo điện từ cực lớn kia, đặt lên mặt đất, nhìn về phía xa chờ đợi cơ hội của bản thân.</w:t>
      </w:r>
    </w:p>
    <w:p>
      <w:pPr>
        <w:pStyle w:val="BodyText"/>
      </w:pPr>
      <w:r>
        <w:t xml:space="preserve">Hai con biến dị thú ngũ giai đã chứng minh được sức khôi phục của bản thân ,coi như là bị thương tổn thì vết thương cũng có thể lấy tốc độ mắt thường có thể thấy mà khôi phục . Hai cự thú đấm nhau suốt hai giờ đồng hồ, cuối cùng con cự ngạc kia bị Dực Long trảo một cái lên đầu, xé rách đầu nó thành một cái động lớn.</w:t>
      </w:r>
    </w:p>
    <w:p>
      <w:pPr>
        <w:pStyle w:val="BodyText"/>
      </w:pPr>
      <w:r>
        <w:t xml:space="preserve">Con cự ngạc thú kia hung hăng dùng móng vuốt đâm vào trong đầu con Dực Long, sau đó đục thủng bụng ngũ giai Dực Long ra, moi hết nội tạng của nó ra ngoài.</w:t>
      </w:r>
    </w:p>
    <w:p>
      <w:pPr>
        <w:pStyle w:val="BodyText"/>
      </w:pPr>
      <w:r>
        <w:t xml:space="preserve">Lúc này, Nhạc Trọng vẫn trốn ở một khóc liền bóp cò, một đạo pháo điện từ bắn ra, hóa thành một đạo quang mang, bắn thẳng vào cái trán của ngũ giai Dực Long.</w:t>
      </w:r>
    </w:p>
    <w:p>
      <w:pPr>
        <w:pStyle w:val="BodyText"/>
      </w:pPr>
      <w:r>
        <w:t xml:space="preserve">Thanh pháo điện từ được ví như vô kiên bất tồi, cái gì cũng có thể xuyên qua được của Nhạc Trọng, hiện tại một kích không hề ăn thua.</w:t>
      </w:r>
    </w:p>
    <w:p>
      <w:pPr>
        <w:pStyle w:val="BodyText"/>
      </w:pPr>
      <w:r>
        <w:t xml:space="preserve">Pháo điện từ kia đánh lên trán cong ngũ giai Dực Long, cũng đánh bay lân giáp trên trán nó, nhưng chỉ để lại một vết thương có 5 phân, mà vết thương như thế đối với một con Dực Long như nó thì chả thấm vào đâu cả.</w:t>
      </w:r>
    </w:p>
    <w:p>
      <w:pPr>
        <w:pStyle w:val="BodyText"/>
      </w:pPr>
      <w:r>
        <w:t xml:space="preserve">Một kích không đắc thủ, cũng không thấy Nhạc Trọng có chút dị trạng nào, toàn thân hắn lại khởi động đấu khí hắc sắc, sau khi đấu khi được cường hóa thì thân thể tố chất cũng được nâng cao, hắn bóp cò liên tục ba lần.</w:t>
      </w:r>
    </w:p>
    <w:p>
      <w:pPr>
        <w:pStyle w:val="BodyText"/>
      </w:pPr>
      <w:r>
        <w:t xml:space="preserve">Ba đạo pháo điện từ liên tục bay ra, cách không lại đánh trúng vết thương nằm trên trán của con Dực Long kia.</w:t>
      </w:r>
    </w:p>
    <w:p>
      <w:pPr>
        <w:pStyle w:val="BodyText"/>
      </w:pPr>
      <w:r>
        <w:t xml:space="preserve">Ba đạo pháo điện từ trực tiếp oanh vào trong đầu con Dực Long khiến cho nó có cảm giác tựa như một nhân loại bị một cây kim đâm vào não vậy.</w:t>
      </w:r>
    </w:p>
    <w:p>
      <w:pPr>
        <w:pStyle w:val="BodyText"/>
      </w:pPr>
      <w:r>
        <w:t xml:space="preserve">Đầu ngũ giai Dực Long kia thét lên một âm thanh chói tai, đập mạnh đôi cánh, từng đạo cụ phong quét qua, nó liền biến thành một đạo lưu tinh trên bầu trời.</w:t>
      </w:r>
    </w:p>
    <w:p>
      <w:pPr>
        <w:pStyle w:val="BodyText"/>
      </w:pPr>
      <w:r>
        <w:t xml:space="preserve">Nhạc Trọng nhìn đầu Dực lọng bị làm cho sợ hãi mà thối lui kia, cuối cùng thở ra một ngụm khí lớn.</w:t>
      </w:r>
    </w:p>
    <w:p>
      <w:pPr>
        <w:pStyle w:val="BodyText"/>
      </w:pPr>
      <w:r>
        <w:t xml:space="preserve">Đầu ngũ giai Dực Long và Cự ngạc thú khi chém giết đã bị đối phương làm bị thương nặng, nhưng cho dù thế thì hắn cũng không có bản lĩnh để đánh chết nó, chỉ có thể làm cho nó sợ hãi mà bỏ chạy mà thôi,.</w:t>
      </w:r>
    </w:p>
    <w:p>
      <w:pPr>
        <w:pStyle w:val="BodyText"/>
      </w:pPr>
      <w:r>
        <w:t xml:space="preserve">Ngũ giai Dực Long vừa lùi bước thì còn ngũ giai cự thú kia cũng trực tiếp rơi từ trên bầu trời xuống, trực tiếp tiến vào trong một sơn cốc.</w:t>
      </w:r>
    </w:p>
    <w:p>
      <w:pPr>
        <w:pStyle w:val="BodyText"/>
      </w:pPr>
      <w:r>
        <w:t xml:space="preserve">Nhạc trọng nhìn về phương hướng con Cự ngạc đó rơi xuống, trong mắt hiện lên một tia tham lam, thân hình chớp động nhảy tới sơn cốc kia.</w:t>
      </w:r>
    </w:p>
    <w:p>
      <w:pPr>
        <w:pStyle w:val="BodyText"/>
      </w:pPr>
      <w:r>
        <w:t xml:space="preserve">Con biến dị thú kia là ngũ giai, nghĩa làm một tòa bảo khố di động, lân giáp của nó có thể chế tác thành bì giáp thượng đẳng, máu của nó có thể điều chế ra tễ thuốc thượng đẳng tiến hóa, thịt của nó có thể trở thành thực vật bổ dưỡng nguyên khí thượng đẳng, tinh hạch của nó lại càng trân quý hơn, có thể bao hàm lượng năng lượng cực lớn.</w:t>
      </w:r>
    </w:p>
    <w:p>
      <w:pPr>
        <w:pStyle w:val="BodyText"/>
      </w:pPr>
      <w:r>
        <w:t xml:space="preserve">- Cảnh báo! Cảnh báo! Khu vực phóng xạ phía trước cao tới cấp 4, thuộc khu vực phóng xạ trung độ, nếu như không sử dùng kháng phóng xạ tễ thuốc mà hoạt động trong khu vực này thì thân thể có khả năng sẽ biến dị.</w:t>
      </w:r>
    </w:p>
    <w:p>
      <w:pPr>
        <w:pStyle w:val="BodyText"/>
      </w:pPr>
      <w:r>
        <w:t xml:space="preserve">Nhạc Trọng chạy vào trong sơn cốc kia một đoạn thời gian, thì máy dò xét bên hông hắn liền vang lên âm thanh cảnh báo.</w:t>
      </w:r>
    </w:p>
    <w:p>
      <w:pPr>
        <w:pStyle w:val="Compact"/>
      </w:pPr>
      <w:r>
        <w:t xml:space="preserve">Nhạc trọng không có do dự móc ra tễ thuốc phóng xạ mà hắn tìm được ở Hồng Nham thành, nuốt vào rồi tiếp tục tiến vào bên trong khu vực sơn cốc kia.</w:t>
      </w:r>
      <w:r>
        <w:br w:type="textWrapping"/>
      </w:r>
      <w:r>
        <w:br w:type="textWrapping"/>
      </w:r>
    </w:p>
    <w:p>
      <w:pPr>
        <w:pStyle w:val="Heading2"/>
      </w:pPr>
      <w:bookmarkStart w:id="1087" w:name="chương-1065-tấn-mãnh-long-xuất-hiện-2"/>
      <w:bookmarkEnd w:id="1087"/>
      <w:r>
        <w:t xml:space="preserve">1065. Chương 1065: Tấn Mãnh Long Xuất Hiện! (2)</w:t>
      </w:r>
    </w:p>
    <w:p>
      <w:pPr>
        <w:pStyle w:val="Compact"/>
      </w:pPr>
      <w:r>
        <w:br w:type="textWrapping"/>
      </w:r>
      <w:r>
        <w:br w:type="textWrapping"/>
      </w:r>
      <w:r>
        <w:t xml:space="preserve">- Cảnh báo! Cảnh báo! Khu vực trước mặt có trình độ phóng xạ cấp 5, thuộc về trung độ…</w:t>
      </w:r>
    </w:p>
    <w:p>
      <w:pPr>
        <w:pStyle w:val="BodyText"/>
      </w:pPr>
      <w:r>
        <w:t xml:space="preserve">- Cảnh báo! Cảnh báo! Khu vực phóng xạ trước mặt cao tới cấp 6…</w:t>
      </w:r>
    </w:p>
    <w:p>
      <w:pPr>
        <w:pStyle w:val="BodyText"/>
      </w:pPr>
      <w:r>
        <w:t xml:space="preserve">Nhạc Trọng cũng không để ý một đoạn đường này máy dò xét phóng xạ đã cảnh báo không ngừng. Càng tiếp cận sơn cốc kia thì trình độ phóng xạ càng cao.</w:t>
      </w:r>
    </w:p>
    <w:p>
      <w:pPr>
        <w:pStyle w:val="BodyText"/>
      </w:pPr>
      <w:r>
        <w:t xml:space="preserve">- Cảnh báo! Cảnh báo! Khu vực phóng xạ trước mặt cao tới cấp 7, thuộc về trọng độ khu phóng xạ. Nên khu vực này được xếp hàng nguy hiểm, dù cho người có dùng tễ thuốc kháng phóng xạ thì cho dù hoạt động dài ở trong khu vực này cũng sẽ gây ra tổn hại cho thân thể, thậm chí có thể biến thành quỷ phóng xạ</w:t>
      </w:r>
    </w:p>
    <w:p>
      <w:pPr>
        <w:pStyle w:val="BodyText"/>
      </w:pPr>
      <w:r>
        <w:t xml:space="preserve">Nhạc Trọng bước tới cửa sơn cốc kia là lúc hắn nghe được âm thanh cảnh báo cực lớn, hắn rốt cuộc dừng lại, lùi về sau hai bước/</w:t>
      </w:r>
    </w:p>
    <w:p>
      <w:pPr>
        <w:pStyle w:val="BodyText"/>
      </w:pPr>
      <w:r>
        <w:t xml:space="preserve">Trọng độ khu phóng xạ là nơi nguy hiểm nhất, cho dù là ngũ giai thực nhân quỷ nếu như đứng ở trong khu vực phóng xạ trọng độ, hẳn là cũng sẽ bị phóng xạ thôn phệ, thân thể biến dị trở thành quỷ phóng xạ.</w:t>
      </w:r>
    </w:p>
    <w:p>
      <w:pPr>
        <w:pStyle w:val="BodyText"/>
      </w:pPr>
      <w:r>
        <w:t xml:space="preserve">Ở thế giới này quỷ phóng xạ cường đại nhất không phải là do nhân loại biến thành àm do những tên thực nhân quỷ kia biến dị mà thành.</w:t>
      </w:r>
    </w:p>
    <w:p>
      <w:pPr>
        <w:pStyle w:val="BodyText"/>
      </w:pPr>
      <w:r>
        <w:t xml:space="preserve">Ở trọng độ khu vực thì đó tuyệt đối là cấm địa. hầu như kẻ nào xong vào không có cơ hội mà chui ra.</w:t>
      </w:r>
    </w:p>
    <w:p>
      <w:pPr>
        <w:pStyle w:val="BodyText"/>
      </w:pPr>
      <w:r>
        <w:t xml:space="preserve">Nhạc Trọng đứng ở cửa vào sắc mặt khó coi vô cùng, hắn nhìn sơn cốc bên trong đó mà ánh mắt âm tình bất định.</w:t>
      </w:r>
    </w:p>
    <w:p>
      <w:pPr>
        <w:pStyle w:val="BodyText"/>
      </w:pPr>
      <w:r>
        <w:t xml:space="preserve">- Liều mạng! Chí ít thì cũng phải lấy được tinh hạch của con ngũ giai biến dị thú đó!</w:t>
      </w:r>
    </w:p>
    <w:p>
      <w:pPr>
        <w:pStyle w:val="BodyText"/>
      </w:pPr>
      <w:r>
        <w:t xml:space="preserve">Nhạc trọng có một chút do dự, rồi ánh mắt thêm kiên định, hắn lấy ra mười tễ thuốc kháng phóng xạ mà nuốt vào, sau đó kéo áo phòng hộ ngũ cấp lên, để nó che qua cả đầu của hắn. Hắn thu được bộ phòng hộ ngũ cấp thì biết nó cũng có thể kháng được phóng xạ, nhưng hắn không biết nó có thể chống lại được ô nhiễm phóng xạ cấp nguy hiểm hay không.</w:t>
      </w:r>
    </w:p>
    <w:p>
      <w:pPr>
        <w:pStyle w:val="BodyText"/>
      </w:pPr>
      <w:r>
        <w:t xml:space="preserve">Nhạc Trọng còn dùng cả Hợp thể phòng hộ thuật bao phủ lấy toàn thân một tầng cốt khải ,sau đó mang lên mũ giáp dò tìm, đấu khí hắc sắc bao phủ toàn thân, hắn phát động kỹ năng ảnh bộ, toàn thân với một tốc độ âm thanh siêu kinh khủng hướng về trong sơn cốc mà chạy đi.</w:t>
      </w:r>
    </w:p>
    <w:p>
      <w:pPr>
        <w:pStyle w:val="BodyText"/>
      </w:pPr>
      <w:r>
        <w:t xml:space="preserve">Ngắn ngủi ba giây đồng hồ, Nhạc trọng đi vào trong sơn cốc, chỉ thấy trong đó không có tăm tích con cự thú đó, chỉ có một phiến địa ngục chi môn quỷ bí ở đó mà thôi.</w:t>
      </w:r>
    </w:p>
    <w:p>
      <w:pPr>
        <w:pStyle w:val="BodyText"/>
      </w:pPr>
      <w:r>
        <w:t xml:space="preserve">- Địa ngục chi môn! ở đây lại có thể có được địa ngục chi môn, hẳn là con ngũ giai cự ngạc kia chui từ nơi khác tới nơi đây. Đuổi không đây?</w:t>
      </w:r>
    </w:p>
    <w:p>
      <w:pPr>
        <w:pStyle w:val="BodyText"/>
      </w:pPr>
      <w:r>
        <w:t xml:space="preserve">Nhạc Trọng nhìn về phía sơn cốc, địa ngục chi môn, rồi ý niệm chớp động, quyết định:</w:t>
      </w:r>
    </w:p>
    <w:p>
      <w:pPr>
        <w:pStyle w:val="BodyText"/>
      </w:pPr>
      <w:r>
        <w:t xml:space="preserve">- Con cự thú kia còn chưa chết hẳn thì khi mình đuổi kịp tới có thể còn kịp hấp thu nguyên mệnh sinh khí của nó, đây hẳn là một cơ hội tốt khó có, nếu bỏ qua thì làm sao có thể tmf được một con ngũ giai biến dị thú gần tử vong đây.</w:t>
      </w:r>
    </w:p>
    <w:p>
      <w:pPr>
        <w:pStyle w:val="BodyText"/>
      </w:pPr>
      <w:r>
        <w:t xml:space="preserve">Hắn cũng không do dự gì nữ, thân hình lập tức nhảy vào bên trong phiến địa ngục chi môn kia.</w:t>
      </w:r>
    </w:p>
    <w:p>
      <w:pPr>
        <w:pStyle w:val="BodyText"/>
      </w:pPr>
      <w:r>
        <w:t xml:space="preserve">Quang hoa chớp động, Nhạc Trọng xuất hiện trong một thế giới khác.</w:t>
      </w:r>
    </w:p>
    <w:p>
      <w:pPr>
        <w:pStyle w:val="BodyText"/>
      </w:pPr>
      <w:r>
        <w:t xml:space="preserve">Nhạc Trọng vừa hiện ra liền phát động tiềm hành thuật, sau đó mới nhìn về xung quanh.</w:t>
      </w:r>
    </w:p>
    <w:p>
      <w:pPr>
        <w:pStyle w:val="BodyText"/>
      </w:pPr>
      <w:r>
        <w:t xml:space="preserve">Chỉ thấy xung quanh cây cối phóng vút lên cao, một cây cũng phải hơn chục mét, cả đại địa đều rặt một màu xanh, nơi nơi có thể thấy được cái loại hoa cả quý hiếm.</w:t>
      </w:r>
    </w:p>
    <w:p>
      <w:pPr>
        <w:pStyle w:val="BodyText"/>
      </w:pPr>
      <w:r>
        <w:t xml:space="preserve">Đầu ngũ giai cự ngạc kia đang xụi lơ một bên, thân thể máu huyết không ngừng chảy, đang trong trạng thái gọi là hấp hối.</w:t>
      </w:r>
    </w:p>
    <w:p>
      <w:pPr>
        <w:pStyle w:val="BodyText"/>
      </w:pPr>
      <w:r>
        <w:t xml:space="preserve">- Nó còn chưa có chết, không chừng ta có thể thu phục được nó, biến thành khôi lỗi.</w:t>
      </w:r>
    </w:p>
    <w:p>
      <w:pPr>
        <w:pStyle w:val="BodyText"/>
      </w:pPr>
      <w:r>
        <w:t xml:space="preserve">Nhạc trọng có một ý niệm như vậy trong đầu khi nhìn thấy con cự ngạc nhưng rồi lai tiếc nuối:</w:t>
      </w:r>
    </w:p>
    <w:p>
      <w:pPr>
        <w:pStyle w:val="BodyText"/>
      </w:pPr>
      <w:r>
        <w:t xml:space="preserve">- Đáng tiếc, bản thân khôn có ngũ giai khôi lỗi chi phù!</w:t>
      </w:r>
    </w:p>
    <w:p>
      <w:pPr>
        <w:pStyle w:val="BodyText"/>
      </w:pPr>
      <w:r>
        <w:t xml:space="preserve">Một viên khôi lỗi tứ giai nếu dùng tam giai tinh hạc ngưng tục thì cần bỏ ra ba mươi viên tam giai tinh hạch, còn một viên ngũ giai khôi lỗi phù thì cần phải một trăm viên tứ giai tinh hạch.</w:t>
      </w:r>
    </w:p>
    <w:p>
      <w:pPr>
        <w:pStyle w:val="BodyText"/>
      </w:pPr>
      <w:r>
        <w:t xml:space="preserve">Tứ giai tinh hạch vô cùng trân quý, hắn liên tục đánh hạ mười một tòa thành, kiếm được cũng chỉ có ba mươi sau viên, căn bản không đủ để ngưng tụ một viên khôi lỗi chi phù ngũ giai.</w:t>
      </w:r>
    </w:p>
    <w:p>
      <w:pPr>
        <w:pStyle w:val="BodyText"/>
      </w:pPr>
      <w:r>
        <w:t xml:space="preserve">Nhạc Trọng cấp tốc bỏ cái cách không thực tế đó đi, lập tức xuất hiện trên đầu cự thú.</w:t>
      </w:r>
    </w:p>
    <w:p>
      <w:pPr>
        <w:pStyle w:val="BodyText"/>
      </w:pPr>
      <w:r>
        <w:t xml:space="preserve">- Lợi hại! Không hổ là biến dị thú ngũ giai!</w:t>
      </w:r>
    </w:p>
    <w:p>
      <w:pPr>
        <w:pStyle w:val="BodyText"/>
      </w:pPr>
      <w:r>
        <w:t xml:space="preserve">Nhạc Trọng ở trên đầu ngũ giai cự ngạc, hắn thấy được tốc độ hồi phục của thương thế thì biết nếu không ai để ý tới nó thì hẳn là con cự ngạc này chỉ một đoạn thời gian sau hẳn là sẽ khôi phục hoàn toàn.</w:t>
      </w:r>
    </w:p>
    <w:p>
      <w:pPr>
        <w:pStyle w:val="BodyText"/>
      </w:pPr>
      <w:r>
        <w:t xml:space="preserve">Nhạc trọng lấy luôn khẩu pháo điện từ ra dí vào vết thương của con ngũ giai cự ngạc mà bóp cò liên tục, từng đạo pháo điện từ nã thẳng vào trong đầu cự thú, đêm cái đầu nguyên bản bị thương của nó bắn cho thành thịt vụn.</w:t>
      </w:r>
    </w:p>
    <w:p>
      <w:pPr>
        <w:pStyle w:val="BodyText"/>
      </w:pPr>
      <w:r>
        <w:t xml:space="preserve">Đầu cự ngạc thú kia sau khi co quắp một chút rồi không còn chút động tĩnh gì nữa.</w:t>
      </w:r>
    </w:p>
    <w:p>
      <w:pPr>
        <w:pStyle w:val="BodyText"/>
      </w:pPr>
      <w:r>
        <w:t xml:space="preserve">Ngay sau khi con cự ngạc thú chết đi, một đoàn sinh mện nguyên khí thông qua Thần ma hệ thống ấn ký những không có đi vào trong cơ thể hắn ,mà chawyr vào Thần Ma chi hạch kia, khiến cho Thần ma chi hạch của hắn mở rộng thêm một phần.</w:t>
      </w:r>
    </w:p>
    <w:p>
      <w:pPr>
        <w:pStyle w:val="BodyText"/>
      </w:pPr>
      <w:r>
        <w:t xml:space="preserve">- Chúc mừng ngươi thu được chúc tính +20, tăng thêm lực lượng cường hòa +20, toàn bộ kỹ năng dưới nhị giai thăng lên một cấp, đồng thời ngươi nhận được 6 điểm kỹ năng.</w:t>
      </w:r>
    </w:p>
    <w:p>
      <w:pPr>
        <w:pStyle w:val="BodyText"/>
      </w:pPr>
      <w:r>
        <w:t xml:space="preserve">Sau khi giết chế con ngũ giai cực ngạc này, Nhạc tọng cũng thu đưuọc sự cường hóa đáng sợ, tố chất thân thể toàn diện đề cao, lại còn nhận được sáu điểm kỹ năng trân quý vô cùng.</w:t>
      </w:r>
    </w:p>
    <w:p>
      <w:pPr>
        <w:pStyle w:val="BodyText"/>
      </w:pPr>
      <w:r>
        <w:t xml:space="preserve">Nhạc Trọng lại dùng tiếp sáu điểm kỹ năng kia cường hóa thêm một lần thứ haicho tam giai ma viêm và hắc sắc đấu khí.</w:t>
      </w:r>
    </w:p>
    <w:p>
      <w:pPr>
        <w:pStyle w:val="BodyText"/>
      </w:pPr>
      <w:r>
        <w:t xml:space="preserve">Hắc sắc đấu khí có thể cường đại thêm tố chất của Nhạc Trọng, tam giai ma viêm thì có được lực phá hoại kinh khủng không gì bằng đây là hai kỹ năng cường đại chủ yếu mà hắn sử dụng, hắn tự nhiên phải cường hóa cho chúng càng thêm mạnh hơn.</w:t>
      </w:r>
    </w:p>
    <w:p>
      <w:pPr>
        <w:pStyle w:val="BodyText"/>
      </w:pPr>
      <w:r>
        <w:t xml:space="preserve">Giết chết con cự ngạc thú này, Nhạc Trọng móc ra hỏa diễm đao bắt đầu làm thịt nó, hắn đầu tiên lấy ra ngũ giai tinh thạch quý giá không gì sánh bằng, sau đó lấy máu, cắt da, róc thịt, cuối cùng rất nhanh đã nhồi hết thịt vào trong trữ vật nhẫn của hắn.</w:t>
      </w:r>
    </w:p>
    <w:p>
      <w:pPr>
        <w:pStyle w:val="BodyText"/>
      </w:pPr>
      <w:r>
        <w:t xml:space="preserve">Ngay khi Nhạc Trọng chuẩn bị rời khỏi con cự ngạc thú này, thì bên bụi cỏ lại có một trận rung động, đột nhiên từ trong đso có vài con cự thú đuổi qua bên này.</w:t>
      </w:r>
    </w:p>
    <w:p>
      <w:pPr>
        <w:pStyle w:val="BodyText"/>
      </w:pPr>
      <w:r>
        <w:t xml:space="preserve">- Thứ gì vậy?</w:t>
      </w:r>
    </w:p>
    <w:p>
      <w:pPr>
        <w:pStyle w:val="BodyText"/>
      </w:pPr>
      <w:r>
        <w:t xml:space="preserve">Nhạc Trọng qua bao lần cường hóa cũng không cần dùng bất kỳ kỹ năng gì thì tốc độ của hắn cũng có thể sánh ngang được với tốc độ âm thanh, hắn dùng lực mà nhảy, tựa như là mũi tên rời dây bắn ngược về trước vậy.</w:t>
      </w:r>
    </w:p>
    <w:p>
      <w:pPr>
        <w:pStyle w:val="BodyText"/>
      </w:pPr>
      <w:r>
        <w:t xml:space="preserve">Thế nhưng cái đám cự thú bò ra từ bụi cỏ kia có tốc độ thật biến thái, đúng là so với Nhạc Trọng còn nhanh hơn một phần.</w:t>
      </w:r>
    </w:p>
    <w:p>
      <w:pPr>
        <w:pStyle w:val="BodyText"/>
      </w:pPr>
      <w:r>
        <w:t xml:space="preserve">- Tấn Mãnh Long! Chúng không phải đã bị diệt hết rồi sao? Hơn nữa nếu như là Tấn Mãnh Long thì chúng sao có thể có tốc độ kinh khủng đến như thế?</w:t>
      </w:r>
    </w:p>
    <w:p>
      <w:pPr>
        <w:pStyle w:val="Compact"/>
      </w:pPr>
      <w:r>
        <w:t xml:space="preserve">Nhạc Trọng tập trùng nhìn về phía sau cón quái vật Tấn Mãnh long đã biến mất trên địa cậu tới mấy trăm vạn năn,. Đám Tấn Mãnh long này tốc độ còn vượt qua cả vận tốc âm thanh, tuy ngoại hình nhìn qua giống với Tần Mãnh Long trên địa cầu, nhưng ở thế giới thì còn mạnh hơn cả chục lần so với đám Tấn Mãnh long trên địa cầu.</w:t>
      </w:r>
      <w:r>
        <w:br w:type="textWrapping"/>
      </w:r>
      <w:r>
        <w:br w:type="textWrapping"/>
      </w:r>
    </w:p>
    <w:p>
      <w:pPr>
        <w:pStyle w:val="Heading2"/>
      </w:pPr>
      <w:bookmarkStart w:id="1088" w:name="chương-1066-thập-cấp-bảo-vật"/>
      <w:bookmarkEnd w:id="1088"/>
      <w:r>
        <w:t xml:space="preserve">1066. Chương 1066: Thập Cấp Bảo Vật!</w:t>
      </w:r>
    </w:p>
    <w:p>
      <w:pPr>
        <w:pStyle w:val="Compact"/>
      </w:pPr>
      <w:r>
        <w:br w:type="textWrapping"/>
      </w:r>
      <w:r>
        <w:br w:type="textWrapping"/>
      </w:r>
      <w:r>
        <w:t xml:space="preserve">Sáu con Tần Mãnh long há cái miệng tanh hôi, vừa đuổi theo Nhạc Trọng vừa cắn.</w:t>
      </w:r>
    </w:p>
    <w:p>
      <w:pPr>
        <w:pStyle w:val="BodyText"/>
      </w:pPr>
      <w:r>
        <w:t xml:space="preserve">Nhạc Trọng khởi động đấu khí hắc sắc tam giai, kỹ năng ảnh bộ phát động, thân thể tạo thành một đường quỷ dị, hướng về một bên tránh dí.</w:t>
      </w:r>
    </w:p>
    <w:p>
      <w:pPr>
        <w:pStyle w:val="BodyText"/>
      </w:pPr>
      <w:r>
        <w:t xml:space="preserve">Bốn cái miệng cắn vào khoảng không, còn hai con khác thì táp được cái miệng khổng lồ của mình lên trên người Nhạc Trọng.</w:t>
      </w:r>
    </w:p>
    <w:p>
      <w:pPr>
        <w:pStyle w:val="BodyText"/>
      </w:pPr>
      <w:r>
        <w:t xml:space="preserve">Hai hàm răng bén nhọn kia cũng đủ để xé rách đại xà lân giáp, ngũ cấp phòng hộ y, đâm vào trong thân thể hắn, mạnh mẽ cắn đứt vài khớp xương, khiến ột đống máu phun từ trong cơ thể hắn ra ngoài.</w:t>
      </w:r>
    </w:p>
    <w:p>
      <w:pPr>
        <w:pStyle w:val="BodyText"/>
      </w:pPr>
      <w:r>
        <w:t xml:space="preserve">- Thật nhanh!</w:t>
      </w:r>
    </w:p>
    <w:p>
      <w:pPr>
        <w:pStyle w:val="BodyText"/>
      </w:pPr>
      <w:r>
        <w:t xml:space="preserve">Trong mắt Nhạc Trọng hiện lên một tia sợ hãi, bốn con Tấn Mãnh Long này có thể bạo phát tốc độ ngàng với tứ giai thần chiến sĩ.</w:t>
      </w:r>
    </w:p>
    <w:p>
      <w:pPr>
        <w:pStyle w:val="BodyText"/>
      </w:pPr>
      <w:r>
        <w:t xml:space="preserve">Đối với loại mãnh thú kinh khủng như này, Nhạc Trọng không dám đảm bảo chút nào, tâm niệm khẽ động, một cỗ ma viêm cường đại như một cơn lốc hiện ra trước người hắn cuốn lấy đám Tấn Mãnh Long.</w:t>
      </w:r>
    </w:p>
    <w:p>
      <w:pPr>
        <w:pStyle w:val="BodyText"/>
      </w:pPr>
      <w:r>
        <w:t xml:space="preserve">Sáu con Tấn Mãnh Long nhanh chóng bị cơn lốc ma viêm kia cuốn vào trong đó/</w:t>
      </w:r>
    </w:p>
    <w:p>
      <w:pPr>
        <w:pStyle w:val="BodyText"/>
      </w:pPr>
      <w:r>
        <w:t xml:space="preserve">Một đoàn bạch sắc quang mang từ trong người đám Tần Mãnh Long, ý đồ như muốn chống lại sự thiêu đốt của ma viêm.</w:t>
      </w:r>
    </w:p>
    <w:p>
      <w:pPr>
        <w:pStyle w:val="BodyText"/>
      </w:pPr>
      <w:r>
        <w:t xml:space="preserve">Nhạc Trọng nhìn quang mang phóng ra trừ trong người sáu con Tấn Mãnh Long thì hơi kinh ngạc:</w:t>
      </w:r>
    </w:p>
    <w:p>
      <w:pPr>
        <w:pStyle w:val="BodyText"/>
      </w:pPr>
      <w:r>
        <w:t xml:space="preserve">- Đây là sinh mệnh chi quang ư!</w:t>
      </w:r>
    </w:p>
    <w:p>
      <w:pPr>
        <w:pStyle w:val="BodyText"/>
      </w:pPr>
      <w:r>
        <w:t xml:space="preserve">Chỉ trong có ba giây đồng hồ thì sáu con Tấn Mãnh Long đã bị ma viêm trực tiếp biến thành tro tàn, chỉ còn sáu viên tinh hạch rơi trên mặt đất. Từng đoàn sinh mệnh chi nguyên cũng thông qua Thần Ma hệ thống ấn ký mà đi vào trong lòng hắn.</w:t>
      </w:r>
    </w:p>
    <w:p>
      <w:pPr>
        <w:pStyle w:val="BodyText"/>
      </w:pPr>
      <w:r>
        <w:t xml:space="preserve">Sáu con Tấn Mãnh Long bị đốt chết mới khiến cho hắn thở ra một ngụm khí.</w:t>
      </w:r>
    </w:p>
    <w:p>
      <w:pPr>
        <w:pStyle w:val="BodyText"/>
      </w:pPr>
      <w:r>
        <w:t xml:space="preserve">- Chúc mừng ngươi, thông qua địa ngục chi môn ngươi tiến nhập vào thế giới thứ ba, hiện tại ngươi có hai lựa chọn, từ địa ngục chi môn trở lại thế giới thứ hai. Còn lựa chọn thứ hai chính là đóng cánh cổng này lại, tiếp tục sống sót ở thế giới thứ ba, cho tới khi thế giới thứ nhất và thứ hai liên thông với nhau một ngày nào đó.</w:t>
      </w:r>
    </w:p>
    <w:p>
      <w:pPr>
        <w:pStyle w:val="BodyText"/>
      </w:pPr>
      <w:r>
        <w:t xml:space="preserve">- Nếu như ngươi lựa chọn đóng cửa thế giới này lại, thì ngươi sẽ thu được một kiện bảo vật tùy cơ đạt tới thập cấp. Hơn nữa chỉ cần hoàn thành một nhiệm vụ mở cửa thì có thể mở ra địa ngục chi môn trở lại thế giới thứ hai.</w:t>
      </w:r>
    </w:p>
    <w:p>
      <w:pPr>
        <w:pStyle w:val="BodyText"/>
      </w:pPr>
      <w:r>
        <w:t xml:space="preserve">- Thập cấp bảo vật?</w:t>
      </w:r>
    </w:p>
    <w:p>
      <w:pPr>
        <w:pStyle w:val="BodyText"/>
      </w:pPr>
      <w:r>
        <w:t xml:space="preserve">Nhạc Trọng nghe vậy thì trong lòng khẽ động, bởi trong tay hắn thì cực hạn cũng chỉ là thất cấp bảo vật, mỗi một kiện thất cấp bảo vật cũng là do hắn dùng biết bao công huân to lớn đổi lấy , hắn còn chưa thấy được hình dáng của thập cấp bảo vật ra sao nữa là.</w:t>
      </w:r>
    </w:p>
    <w:p>
      <w:pPr>
        <w:pStyle w:val="BodyText"/>
      </w:pPr>
      <w:r>
        <w:t xml:space="preserve">Nhạc Trọng trầm tư một hồi, sau đó hắn thao tác trên điện não đồ muốn đóng lại cửa địa ngục chi môn này, giọng chắc như đinh đóng cột:</w:t>
      </w:r>
    </w:p>
    <w:p>
      <w:pPr>
        <w:pStyle w:val="BodyText"/>
      </w:pPr>
      <w:r>
        <w:t xml:space="preserve">- Ta lựa chọn ở lại thế giới thế ba, đóng lại phiến địa ngục chi môn này đi!</w:t>
      </w:r>
    </w:p>
    <w:p>
      <w:pPr>
        <w:pStyle w:val="BodyText"/>
      </w:pPr>
      <w:r>
        <w:t xml:space="preserve">Nhạc Trọng nguyên bản muốn lẻn vào trong thánh thành ở thế giới thứ hai để đánh cắp khoa học kỹ thuật của bọn họ. Nhưng nguy hiểm cùng vô cùng nhiều, mà xác suất thành công cũng không coi như là cao.</w:t>
      </w:r>
    </w:p>
    <w:p>
      <w:pPr>
        <w:pStyle w:val="BodyText"/>
      </w:pPr>
      <w:r>
        <w:t xml:space="preserve">Trong thánh thành có đến mười mấy tên thần chiến sĩ ngũ giai, thậm chí còn có lục giai thần chiến sĩ tọa trấn nữa, Nhạc Trọng chỉ là muốn đi vào ngoại vi thành sau đó dùng Bạch Y để đánh cắp khoa học kỹ thuật của Thánh thành. Cho dù là vậy thì hắn cũng khó có thể nắm chắc được, còn không bằng xông xáo một trận ở thế giới thứ ba này, quan trọng hơn là kiện thập cấp bảo vật kia càng thêm hấp dẫn hắn hơn nữa.</w:t>
      </w:r>
    </w:p>
    <w:p>
      <w:pPr>
        <w:pStyle w:val="BodyText"/>
      </w:pPr>
      <w:r>
        <w:t xml:space="preserve">Nhạc Trọng vì thế đã cho quyết định khép lại cánh cổng địa ngục chi môn kia.</w:t>
      </w:r>
    </w:p>
    <w:p>
      <w:pPr>
        <w:pStyle w:val="BodyText"/>
      </w:pPr>
      <w:r>
        <w:t xml:space="preserve">Trên bầu trời một đạo quang mang mắt thường khó có thể thấy được rơi vào trong tay hắn, một viên trữ vật giới chỉ xuất hiện, phóng ra quang mang chói mắt.</w:t>
      </w:r>
    </w:p>
    <w:p>
      <w:pPr>
        <w:pStyle w:val="BodyText"/>
      </w:pPr>
      <w:r>
        <w:t xml:space="preserve">Quang mang ngừng lại, viên trữ vật nhẫn kia trở nên xám lại, từng thông tin dũng mãnh truyền vào bên trong thức hải của hắn.</w:t>
      </w:r>
    </w:p>
    <w:p>
      <w:pPr>
        <w:pStyle w:val="BodyText"/>
      </w:pPr>
      <w:r>
        <w:t xml:space="preserve">Thập cấp bảo vật, trung cấp trữ vật giời chỉ, sau khi trang bị tinh thần+60, không gian trữ vật 81 mét khối.</w:t>
      </w:r>
    </w:p>
    <w:p>
      <w:pPr>
        <w:pStyle w:val="BodyText"/>
      </w:pPr>
      <w:r>
        <w:t xml:space="preserve">- Sao lại là cái bảo vật như này á?</w:t>
      </w:r>
    </w:p>
    <w:p>
      <w:pPr>
        <w:pStyle w:val="BodyText"/>
      </w:pPr>
      <w:r>
        <w:t xml:space="preserve">Nhạc Trọng nhìn trữ vật giới chỉ trung cấp trong tay, đầy vẻ phức tạp hiện lên trong mắt, viên không gian giới chỉ này sau khi biến thành thập cấp, không gian cũng mở rộng nhiều, điều này làm cho hắn cảm thấy vui vẻ thật, nhưng hắn lại không thể cho hắn được đề cao thêm về sức chiến đấu.</w:t>
      </w:r>
    </w:p>
    <w:p>
      <w:pPr>
        <w:pStyle w:val="BodyText"/>
      </w:pPr>
      <w:r>
        <w:t xml:space="preserve">- Hiện tại tuyên bố nhiêm vụ mở rộng, tự thân đánh chết một con Trung cấp Long Tương, địa ngục môn sẽ lần thứ hai mở ra.</w:t>
      </w:r>
    </w:p>
    <w:p>
      <w:pPr>
        <w:pStyle w:val="BodyText"/>
      </w:pPr>
      <w:r>
        <w:t xml:space="preserve">Một âm thanh giản đơn vang lên trong đầu hắn hai lần, cuối cùng cũng không có cái gì phía dưới.</w:t>
      </w:r>
    </w:p>
    <w:p>
      <w:pPr>
        <w:pStyle w:val="BodyText"/>
      </w:pPr>
      <w:r>
        <w:t xml:space="preserve">- Trung cấp Long Tương là cái gì nhỉ?</w:t>
      </w:r>
    </w:p>
    <w:p>
      <w:pPr>
        <w:pStyle w:val="BodyText"/>
      </w:pPr>
      <w:r>
        <w:t xml:space="preserve">Nhạc Trọng nhíu mày, hắn cũng không có nửa điểm manh mối trong lòng, chỉ hắn hiểu Trung cấp Long Tương kia tuyệt đối không phải là thứ dễ nhằn.</w:t>
      </w:r>
    </w:p>
    <w:p>
      <w:pPr>
        <w:pStyle w:val="BodyText"/>
      </w:pPr>
      <w:r>
        <w:t xml:space="preserve">Nhạc Trọng quay đầu nhìn về phía con ngũ giai cự ngạc thi thể trong mắt hiện lên tia vui mừng:</w:t>
      </w:r>
    </w:p>
    <w:p>
      <w:pPr>
        <w:pStyle w:val="BodyText"/>
      </w:pPr>
      <w:r>
        <w:t xml:space="preserve">- May thật, không gian trong nhẫn trữ vật lớn lên rất nhiều, cái núi thịt này hẳn sẽ không bị lãng phí rồi.</w:t>
      </w:r>
    </w:p>
    <w:p>
      <w:pPr>
        <w:pStyle w:val="BodyText"/>
      </w:pPr>
      <w:r>
        <w:t xml:space="preserve">Đúng lúc này ở phía xa truyền tới một tiếng thét choi tai, đại địa cũng bắt đầu rung động, trong lòng hắn cũng sinh ra một cỗ dự cảm không tốt. Hắn cấp tốc dùng ma viêm biến thành hỏa diễm đao chém thân thể của con cự ngạc kia làm hai, sau đó thu lấy một đoạn rồi bỏ chạy mất dép.</w:t>
      </w:r>
    </w:p>
    <w:p>
      <w:pPr>
        <w:pStyle w:val="BodyText"/>
      </w:pPr>
      <w:r>
        <w:t xml:space="preserve">Không lâu sau từng con Kiếm Xỉ Hổ, Tiểu Đạo Long, Tấn Mãnh Long, một đám mãnh thú trong viễn cổ thời đại, cũng chậm rãi bừng tỉnh mà đi ra.</w:t>
      </w:r>
    </w:p>
    <w:p>
      <w:pPr>
        <w:pStyle w:val="BodyText"/>
      </w:pPr>
      <w:r>
        <w:t xml:space="preserve">Nhac Trọng nhìn cái thú triều một đống mãnh thú kia mà phát hoảng, cũng không dám đứng lại thêm chút nào, chỉ là sáu con Tấn Mãnh Long đã đủ khiên hắn bị thương nặng. Cho dù là hắn thời kì toàn thịnh, gặp phải một thác lũ mãnh thú như vậy thì đúng là khó nói.</w:t>
      </w:r>
    </w:p>
    <w:p>
      <w:pPr>
        <w:pStyle w:val="BodyText"/>
      </w:pPr>
      <w:r>
        <w:t xml:space="preserve">Ở phía sau đám mãnh thú đó, là một con hai chân trước ngắn tũn, hai chân sau thô to, thân cao hơn ba mươi mét, một con Bạo Long chân chính đã truy đuổi theo đám sinh vật cổ kia.</w:t>
      </w:r>
    </w:p>
    <w:p>
      <w:pPr>
        <w:pStyle w:val="BodyText"/>
      </w:pPr>
      <w:r>
        <w:t xml:space="preserve">Con Bạo Long đó với một tốc độ cực kinh khủng đơn giản đuổi theo một con Tấn Mãnh Long, nó há cái mồm to lớn kia táp một miếng, liền cắn đứt người con Tấn Mãnh Long kia, cái miệng nó khép lại, vô số máu huyết từ hai bên mép phun ra.</w:t>
      </w:r>
    </w:p>
    <w:p>
      <w:pPr>
        <w:pStyle w:val="BodyText"/>
      </w:pPr>
      <w:r>
        <w:t xml:space="preserve">Nhạc Trọng nhìn thấy con Bạo Long kia có thể một ngoạm mà làm thịt được một con Tấn Mãnh Long thì trong lòng phát lạnh. Nếu như đổi lại là hắn thì cũng khó có thể thoát được một lần cắn của nó.</w:t>
      </w:r>
    </w:p>
    <w:p>
      <w:pPr>
        <w:pStyle w:val="BodyText"/>
      </w:pPr>
      <w:r>
        <w:t xml:space="preserve">Con Bạo Long kia chạy với tốc độ còn nhanh hơn cả Tấn Mãnh Long, một cắn kia của nó cũng cực kỳ kinh khủng, cho nên đám Tấn Mãnh Long kia căn bản không thể nào phản ứng được.</w:t>
      </w:r>
    </w:p>
    <w:p>
      <w:pPr>
        <w:pStyle w:val="BodyText"/>
      </w:pPr>
      <w:r>
        <w:t xml:space="preserve">Con Bạo Long kia so với đám ở trên địa cầu còn nguy hiểm hơn nhiều, sức ăn tựa như không đáy, nó há miệng nuốt luôn một con Tấn Mãnh Long, sau đó lại đuổi tiếp, cái miệng lớn như bồn máu mở ra lại tiếp tục cắn lấy một con Đại Đạo Long, vô số tiên huyết phun ra, khiến cho cái mồm nó nhuộm đỏ một sắc tươi không gì bằng.</w:t>
      </w:r>
    </w:p>
    <w:p>
      <w:pPr>
        <w:pStyle w:val="Compact"/>
      </w:pPr>
      <w:r>
        <w:t xml:space="preserve">Hầu như không gì có thể ngăn được con Bạo Long kia, cho nên nó vọt tới trước thi thể con cự ngạc thú, há cái miệng lớn ra cắn xé thi thể con ngũ giai cự thú đó liên hồi.</w:t>
      </w:r>
      <w:r>
        <w:br w:type="textWrapping"/>
      </w:r>
      <w:r>
        <w:br w:type="textWrapping"/>
      </w:r>
    </w:p>
    <w:p>
      <w:pPr>
        <w:pStyle w:val="Heading2"/>
      </w:pPr>
      <w:bookmarkStart w:id="1089" w:name="chương-1067-tiền-sử-cự-văn"/>
      <w:bookmarkEnd w:id="1089"/>
      <w:r>
        <w:t xml:space="preserve">1067. Chương 1067: Tiền Sử Cự Văn!</w:t>
      </w:r>
    </w:p>
    <w:p>
      <w:pPr>
        <w:pStyle w:val="Compact"/>
      </w:pPr>
      <w:r>
        <w:br w:type="textWrapping"/>
      </w:r>
      <w:r>
        <w:br w:type="textWrapping"/>
      </w:r>
      <w:r>
        <w:t xml:space="preserve">Nhạc Trọng phát động kỹ năng nhị giai tiềm hành, điên cuồng chạy trốn trong rừng rậm, hắn cũng không muốn phải đối mặt với con Bạo Long kia bởi thật vật vã hắn mới chạy trốn tới được một khu vực khác.</w:t>
      </w:r>
    </w:p>
    <w:p>
      <w:pPr>
        <w:pStyle w:val="BodyText"/>
      </w:pPr>
      <w:r>
        <w:t xml:space="preserve">Đột nhiên từng đạo quang mang chớp động, một khác nhân loại mặc đồ kiểu dị nhân xuất hiện trước người hắn.</w:t>
      </w:r>
    </w:p>
    <w:p>
      <w:pPr>
        <w:pStyle w:val="BodyText"/>
      </w:pPr>
      <w:r>
        <w:t xml:space="preserve">- Đây là tùy cơ truyền tống sao?</w:t>
      </w:r>
    </w:p>
    <w:p>
      <w:pPr>
        <w:pStyle w:val="BodyText"/>
      </w:pPr>
      <w:r>
        <w:t xml:space="preserve">Nhạc Trọng vừa nhìn đến đám người vừa bị truyền tống tới thì cũng lập tức hiểu ra, đám người này hẳn là những kẻ cuối cùng tùy cơ truyền tống tới thế giới này.</w:t>
      </w:r>
    </w:p>
    <w:p>
      <w:pPr>
        <w:pStyle w:val="BodyText"/>
      </w:pPr>
      <w:r>
        <w:t xml:space="preserve">- Đây là đâu?</w:t>
      </w:r>
    </w:p>
    <w:p>
      <w:pPr>
        <w:pStyle w:val="BodyText"/>
      </w:pPr>
      <w:r>
        <w:t xml:space="preserve">- Các người là ai?</w:t>
      </w:r>
    </w:p>
    <w:p>
      <w:pPr>
        <w:pStyle w:val="BodyText"/>
      </w:pPr>
      <w:r>
        <w:t xml:space="preserve">- …..</w:t>
      </w:r>
    </w:p>
    <w:p>
      <w:pPr>
        <w:pStyle w:val="BodyText"/>
      </w:pPr>
      <w:r>
        <w:t xml:space="preserve">Thấy bản thân đột nhiên xuất hiện trong một hoàn cảnh xa lạ cho nên đám người đó đột nhiên rơi vào trong hỗn loan.</w:t>
      </w:r>
    </w:p>
    <w:p>
      <w:pPr>
        <w:pStyle w:val="BodyText"/>
      </w:pPr>
      <w:r>
        <w:t xml:space="preserve">Nhạc Trọng đứng ở một bên lặng lẽ quan sát đám người mới bị truyền tống tới thế giới này.</w:t>
      </w:r>
    </w:p>
    <w:p>
      <w:pPr>
        <w:pStyle w:val="BodyText"/>
      </w:pPr>
      <w:r>
        <w:t xml:space="preserve">Trong đám người thì có sáu tên nam tử trẻ tuổi bộ dáng lưu manh, hai người mặc đồ bác sĩ, bảy cô gái mặc trang phục thanh lương, trang điểm tuyệt đẹp, một cô gái tướng mạo mỹ lệ, ba tên cầm vũ khí trong tay vẻ mặt hung hang. Tám kẻ mặc đồ tù phục, bốn người da đen, sáu người tóc vàng, tròng mắt trắng. Mười ba kẻ thì để lộ ra thân trên, còn nhiều người thanh niên nam nữ cũng ở cùng một chỗ. Một tên mập mạp có dáng dấp thượng vị giả một phái, cùng một nữ thư ký diễm lệ phong tao, hai tên bảo tiêu.</w:t>
      </w:r>
    </w:p>
    <w:p>
      <w:pPr>
        <w:pStyle w:val="BodyText"/>
      </w:pPr>
      <w:r>
        <w:t xml:space="preserve">- Sắc Vi tổ! Kháo, Báo Tử, là Sắc Vi tổ đó!</w:t>
      </w:r>
    </w:p>
    <w:p>
      <w:pPr>
        <w:pStyle w:val="BodyText"/>
      </w:pPr>
      <w:r>
        <w:t xml:space="preserve">Một tên tiểu lưu manh nhìn bảy cô gái mặc trang phục thanh lương kia đột nhiên kêu lên:</w:t>
      </w:r>
    </w:p>
    <w:p>
      <w:pPr>
        <w:pStyle w:val="BodyText"/>
      </w:pPr>
      <w:r>
        <w:t xml:space="preserve">- Lưu Dĩnh Băng! Ta là fan của cô, kí tên cho ta đi.</w:t>
      </w:r>
    </w:p>
    <w:p>
      <w:pPr>
        <w:pStyle w:val="BodyText"/>
      </w:pPr>
      <w:r>
        <w:t xml:space="preserve">Sáu tên tiểu lưu manh khác cũng kích động lao thẳng tới chỗ bảy cô gái xinh đẹp kia.</w:t>
      </w:r>
    </w:p>
    <w:p>
      <w:pPr>
        <w:pStyle w:val="BodyText"/>
      </w:pPr>
      <w:r>
        <w:t xml:space="preserve">Tám tên tù phạm, hay đám người cầm vũ khí, vẻ mặt dữ tợn cũng tựa như theo quan hệ mà phân chia ra thành từng vòng nhỏ hẹp, thờ ơ lạnh nhạt nhìn xung quanh.</w:t>
      </w:r>
    </w:p>
    <w:p>
      <w:pPr>
        <w:pStyle w:val="BodyText"/>
      </w:pPr>
      <w:r>
        <w:t xml:space="preserve">Đám bảo tiêu của mập mạp liền đi tới bên người mập mạp, móc súng ra nhìn chằm chằm bốn phía mà cảnh giác.</w:t>
      </w:r>
    </w:p>
    <w:p>
      <w:pPr>
        <w:pStyle w:val="BodyText"/>
      </w:pPr>
      <w:r>
        <w:t xml:space="preserve">Bốn tên da đen và sáu gã da trắng thì ở một chỗ, đưua mắt nhìn khung cảnh nơi này một hồi sau đó đi vào trong rừng.</w:t>
      </w:r>
    </w:p>
    <w:p>
      <w:pPr>
        <w:pStyle w:val="BodyText"/>
      </w:pPr>
      <w:r>
        <w:t xml:space="preserve">- Sắc Vi tổ ư? Trên đại cầu hẳn là không có một đoàn thể nào như vậy!</w:t>
      </w:r>
    </w:p>
    <w:p>
      <w:pPr>
        <w:pStyle w:val="BodyText"/>
      </w:pPr>
      <w:r>
        <w:t xml:space="preserve">Nhạc Trọng nghe vậy thì hơi cau mày, tuy hắn không có quen thuộc với ngành giải trí nhưng chưa hề nghe thấy có một đoàn thể nào như vậy, mà xem biểu hiện của đám lưu manh kia thì bọn họ thực sự là có danh tiếng.</w:t>
      </w:r>
    </w:p>
    <w:p>
      <w:pPr>
        <w:pStyle w:val="BodyText"/>
      </w:pPr>
      <w:r>
        <w:t xml:space="preserve">Nhạc Trọng tới trước mặt bảy cô gái đang bị đám lưu manh vây quanh mà hỏi:</w:t>
      </w:r>
    </w:p>
    <w:p>
      <w:pPr>
        <w:pStyle w:val="BodyText"/>
      </w:pPr>
      <w:r>
        <w:t xml:space="preserve">- Các cô đến từ địa cầu hay sao?</w:t>
      </w:r>
    </w:p>
    <w:p>
      <w:pPr>
        <w:pStyle w:val="BodyText"/>
      </w:pPr>
      <w:r>
        <w:t xml:space="preserve">Một tên mặt đầy tàn nhang, mặc một chiếc quần jean đầy mảnh vá, vẻ mặt hung hãn, trừng mắt liếc Nhạc Trọng quát lớn:</w:t>
      </w:r>
    </w:p>
    <w:p>
      <w:pPr>
        <w:pStyle w:val="BodyText"/>
      </w:pPr>
      <w:r>
        <w:t xml:space="preserve">- Địa cầu? Mẹ mày, có phải đầu bị nước vào không? Cút! Không thấy ông mày đang tán gái sao? Cẩn thận ông đâm mày đấy.</w:t>
      </w:r>
    </w:p>
    <w:p>
      <w:pPr>
        <w:pStyle w:val="BodyText"/>
      </w:pPr>
      <w:r>
        <w:t xml:space="preserve">Một tên mặt rỗ tướng mạo bình thường đặt tay lên cự nhũ của cô, tay phải kéo cô vào bên trong rừng, miệng hùng hổ nói:</w:t>
      </w:r>
    </w:p>
    <w:p>
      <w:pPr>
        <w:pStyle w:val="BodyText"/>
      </w:pPr>
      <w:r>
        <w:t xml:space="preserve">- Con mẹ nó! Giả cái gì tinh thuần! Cái thân thể nát bét kia đã không biết bị bao nhiêu đạo diễn thử qua rồi, lão tử chơi một lần mà cũng không cho? Con đại kỹ nữ này, mọi người cùng lên, luân chết nó!!!</w:t>
      </w:r>
    </w:p>
    <w:p>
      <w:pPr>
        <w:pStyle w:val="BodyText"/>
      </w:pPr>
      <w:r>
        <w:t xml:space="preserve">Cô gái có khuôn mặt trang nhã, để mái tóc đuôi ngựa, hai bầu ngực đầy mãn, vóc người gợi cảm, tướng mạo xinh đẹp kia khóc thét lên:</w:t>
      </w:r>
    </w:p>
    <w:p>
      <w:pPr>
        <w:pStyle w:val="BodyText"/>
      </w:pPr>
      <w:r>
        <w:t xml:space="preserve">- Đừng mà! Cứu! Cứu ta…</w:t>
      </w:r>
    </w:p>
    <w:p>
      <w:pPr>
        <w:pStyle w:val="BodyText"/>
      </w:pPr>
      <w:r>
        <w:t xml:space="preserve">- Tiểu Thuận, đây chính là Tôn Lan Lan! Lão tử thầm mến nàng từ lâu, pháo đầu tiên để cho lão tử bắn đi thôi.</w:t>
      </w:r>
    </w:p>
    <w:p>
      <w:pPr>
        <w:pStyle w:val="BodyText"/>
      </w:pPr>
      <w:r>
        <w:t xml:space="preserve">Cùng với một tiếng cười vang lên, sáu tên tiểu lưu cùng lao tới.</w:t>
      </w:r>
    </w:p>
    <w:p>
      <w:pPr>
        <w:pStyle w:val="BodyText"/>
      </w:pPr>
      <w:r>
        <w:t xml:space="preserve">Thấy Tôn Lan Lan bị mang đi, sáu cô gái đi cùng nàng đều cảm thấy một tia sợ hãi trên mặt, cũng không dám nói thêm cái gì.</w:t>
      </w:r>
    </w:p>
    <w:p>
      <w:pPr>
        <w:pStyle w:val="BodyText"/>
      </w:pPr>
      <w:r>
        <w:t xml:space="preserve">Chỉ có một cô gái cực kỳ mỹ lệ, thanh thuần nhưng không kém phần xinh đẹp lên tiếng:</w:t>
      </w:r>
    </w:p>
    <w:p>
      <w:pPr>
        <w:pStyle w:val="BodyText"/>
      </w:pPr>
      <w:r>
        <w:t xml:space="preserve">- Buông cô ấy ra! Mau buông Lan Lan ra! Các người như thế là phạm tội, ta sẽ báo cáo lên trên !</w:t>
      </w:r>
    </w:p>
    <w:p>
      <w:pPr>
        <w:pStyle w:val="BodyText"/>
      </w:pPr>
      <w:r>
        <w:t xml:space="preserve">Một tên tiểu lưu manh cười giòn một tiếng, sau đso bước lên trực tiếp nắm lấy tay Hàn Sắc mà kéo vào trong rừng:</w:t>
      </w:r>
    </w:p>
    <w:p>
      <w:pPr>
        <w:pStyle w:val="BodyText"/>
      </w:pPr>
      <w:r>
        <w:t xml:space="preserve">- Hàn Sắc! rất tốt! Ta rất là thích cô, món canh Hàn Sắc này các người không nên cướp của ta nha!</w:t>
      </w:r>
    </w:p>
    <w:p>
      <w:pPr>
        <w:pStyle w:val="BodyText"/>
      </w:pPr>
      <w:r>
        <w:t xml:space="preserve">Hàn Sắc bị tên lưu manh kia nắm tay thì hét lớn:</w:t>
      </w:r>
    </w:p>
    <w:p>
      <w:pPr>
        <w:pStyle w:val="BodyText"/>
      </w:pPr>
      <w:r>
        <w:t xml:space="preserve">- Buông ra! Cứu mạng! Cứu tôi!</w:t>
      </w:r>
    </w:p>
    <w:p>
      <w:pPr>
        <w:pStyle w:val="BodyText"/>
      </w:pPr>
      <w:r>
        <w:t xml:space="preserve">Hai người mặc đồ bác sĩ có một tia do dự bước lên trước một bước.</w:t>
      </w:r>
    </w:p>
    <w:p>
      <w:pPr>
        <w:pStyle w:val="BodyText"/>
      </w:pPr>
      <w:r>
        <w:t xml:space="preserve">Hai tên tiểu lưu manh hiện lên chút hung quang trong mắt, móc ra hai thanh đao sừng trâu, giọng uy hiếp:</w:t>
      </w:r>
    </w:p>
    <w:p>
      <w:pPr>
        <w:pStyle w:val="BodyText"/>
      </w:pPr>
      <w:r>
        <w:t xml:space="preserve">- Mẹ nó! Lão tử làm việc ở đây thì đừng có mà xen vào! Cẩn thận không lão tử chơi chết các người!</w:t>
      </w:r>
    </w:p>
    <w:p>
      <w:pPr>
        <w:pStyle w:val="BodyText"/>
      </w:pPr>
      <w:r>
        <w:t xml:space="preserve">Hai người mặc áo bác sĩ hơi cứng người lại, sau đó đứng im không tiến lên, có chút hơi xấu hổ, tuy bọn họ còn có một chút lương tri, nhưng dưới sự uy hiếp của dao nhọn thì bọn họ vẫn bảo trì trầm mặc.</w:t>
      </w:r>
    </w:p>
    <w:p>
      <w:pPr>
        <w:pStyle w:val="BodyText"/>
      </w:pPr>
      <w:r>
        <w:t xml:space="preserve">Còn những người còn lại thì vẫn thờ ơ lạnh nhạt, không một ai có ý muốn tiến lên khuyên can.</w:t>
      </w:r>
    </w:p>
    <w:p>
      <w:pPr>
        <w:pStyle w:val="BodyText"/>
      </w:pPr>
      <w:r>
        <w:t xml:space="preserve">- Cứu! Cứu với!</w:t>
      </w:r>
    </w:p>
    <w:p>
      <w:pPr>
        <w:pStyle w:val="BodyText"/>
      </w:pPr>
      <w:r>
        <w:t xml:space="preserve">Chỉ còn lại âm thanh cầu cứu thê thảm của Hàn Sắc và Tôn Lan Lan quanh quẩn nơi đây.</w:t>
      </w:r>
    </w:p>
    <w:p>
      <w:pPr>
        <w:pStyle w:val="BodyText"/>
      </w:pPr>
      <w:r>
        <w:t xml:space="preserve">Một gã tù phạm cười dữ tợn trực tiếp đi về phía nă người thiếu nữ còn lại nói:</w:t>
      </w:r>
    </w:p>
    <w:p>
      <w:pPr>
        <w:pStyle w:val="BodyText"/>
      </w:pPr>
      <w:r>
        <w:t xml:space="preserve">- Mẹ nó! Lão tử bị nhốt lâu như thế rồi, đã lâu không có được đụng tới nữ nhân! Hôm nay có thể được thoải mái một lần rồi!</w:t>
      </w:r>
    </w:p>
    <w:p>
      <w:pPr>
        <w:pStyle w:val="BodyText"/>
      </w:pPr>
      <w:r>
        <w:t xml:space="preserve">- Thật là, một đám rác rưởi!</w:t>
      </w:r>
    </w:p>
    <w:p>
      <w:pPr>
        <w:pStyle w:val="BodyText"/>
      </w:pPr>
      <w:r>
        <w:t xml:space="preserve">Nhạc Trọng thấy 1 màn này, khẽ cau mày, móc ra một khẩu súng lục, ngắm tới tên lưu manh đang cầm tay Hàn Sắc mà bóp cò.</w:t>
      </w:r>
    </w:p>
    <w:p>
      <w:pPr>
        <w:pStyle w:val="BodyText"/>
      </w:pPr>
      <w:r>
        <w:t xml:space="preserve">Trên mi tâm tên đó thêm ra một cái lỗ nhỏ, vẻ mặt hắn khó tin nhìn Nhạc Trọng, sau đó ngã cái rầm trên mặt đất.</w:t>
      </w:r>
    </w:p>
    <w:p>
      <w:pPr>
        <w:pStyle w:val="BodyText"/>
      </w:pPr>
      <w:r>
        <w:t xml:space="preserve">- Cứu mạng!</w:t>
      </w:r>
    </w:p>
    <w:p>
      <w:pPr>
        <w:pStyle w:val="BodyText"/>
      </w:pPr>
      <w:r>
        <w:t xml:space="preserve">- Súng! Trong tay hắn có súng!</w:t>
      </w:r>
    </w:p>
    <w:p>
      <w:pPr>
        <w:pStyle w:val="BodyText"/>
      </w:pPr>
      <w:r>
        <w:t xml:space="preserve">- Mọi người cùng tiến lên!</w:t>
      </w:r>
    </w:p>
    <w:p>
      <w:pPr>
        <w:pStyle w:val="BodyText"/>
      </w:pPr>
      <w:r>
        <w:t xml:space="preserve">- ………</w:t>
      </w:r>
    </w:p>
    <w:p>
      <w:pPr>
        <w:pStyle w:val="BodyText"/>
      </w:pPr>
      <w:r>
        <w:t xml:space="preserve">Thấy Nhạc Trọng dùng súng giảm thanh giết chết một tên đồng bạn mình thì sáu tên tiểu lưu manh cũng cảm thấy sợ hãi trong lòng, bọn họ cùng gào thét, ba người lao tới phía Nhạc Trọng, hai kẻ bỏ chạy vào trong rừng, còn lại một tên thì bắt lấy Tôn Lan Lan để làm con tin.</w:t>
      </w:r>
    </w:p>
    <w:p>
      <w:pPr>
        <w:pStyle w:val="BodyText"/>
      </w:pPr>
      <w:r>
        <w:t xml:space="preserve">Cùng với âm thanh thanh thúy vang lên, từng viên đạn bắn trúng mi tâm đám lưu manh, trực tiếp giết chết bọn chúng.</w:t>
      </w:r>
    </w:p>
    <w:p>
      <w:pPr>
        <w:pStyle w:val="BodyText"/>
      </w:pPr>
      <w:r>
        <w:t xml:space="preserve">Thấy bảy cỗ thi thể kia, mọi người đều lộ ra vẻ kinh hãi trong lòng.</w:t>
      </w:r>
    </w:p>
    <w:p>
      <w:pPr>
        <w:pStyle w:val="BodyText"/>
      </w:pPr>
      <w:r>
        <w:t xml:space="preserve">Hàn Sắc, Tôn Lan Lan thì mặt không còn một chút máu nào.</w:t>
      </w:r>
    </w:p>
    <w:p>
      <w:pPr>
        <w:pStyle w:val="BodyText"/>
      </w:pPr>
      <w:r>
        <w:t xml:space="preserve">Còn cái tên tù phạm hô hào muốn được sảng khoái một lần kia thì mồ hôi chảy ròng ròng, nhịn không được lui về phía sau vài bước.</w:t>
      </w:r>
    </w:p>
    <w:p>
      <w:pPr>
        <w:pStyle w:val="BodyText"/>
      </w:pPr>
      <w:r>
        <w:t xml:space="preserve">Tên mập và thư ký, bảo tiêu của hắn đều hiện lên một tia cảnh giác và sợ hãi trong mắt.</w:t>
      </w:r>
    </w:p>
    <w:p>
      <w:pPr>
        <w:pStyle w:val="BodyText"/>
      </w:pPr>
      <w:r>
        <w:t xml:space="preserve">Nhạc Trọng tới trước người Hàn Sắc hỏi:</w:t>
      </w:r>
    </w:p>
    <w:p>
      <w:pPr>
        <w:pStyle w:val="BodyText"/>
      </w:pPr>
      <w:r>
        <w:t xml:space="preserve">- Tôi hỏi cô, các cô không phải tới từ đị cầu ư?</w:t>
      </w:r>
    </w:p>
    <w:p>
      <w:pPr>
        <w:pStyle w:val="BodyText"/>
      </w:pPr>
      <w:r>
        <w:t xml:space="preserve">Hàn Sắc nhìn Nhạc Trọng vừa bắn chết bảy người, trong lòng kinh hãi, run run, nhưng nàng vẫn như cũ kiên cường:</w:t>
      </w:r>
    </w:p>
    <w:p>
      <w:pPr>
        <w:pStyle w:val="BodyText"/>
      </w:pPr>
      <w:r>
        <w:t xml:space="preserve">- Địa cầu là cái gì, tôi không biết? Chúng tôi Sắc Vi tổ là đoàn thể ở Duran quốc, chúng tôi đến từ Duran quốc!</w:t>
      </w:r>
    </w:p>
    <w:p>
      <w:pPr>
        <w:pStyle w:val="BodyText"/>
      </w:pPr>
      <w:r>
        <w:t xml:space="preserve">Nhạc Trọng nghe nàng ta nói không phải đến từ địa cầu, hắn lập tức hỏi theo một cách khác:</w:t>
      </w:r>
    </w:p>
    <w:p>
      <w:pPr>
        <w:pStyle w:val="BodyText"/>
      </w:pPr>
      <w:r>
        <w:t xml:space="preserve">- Duran quốc! Các người đến từ tinh cầu nào?</w:t>
      </w:r>
    </w:p>
    <w:p>
      <w:pPr>
        <w:pStyle w:val="BodyText"/>
      </w:pPr>
      <w:r>
        <w:t xml:space="preserve">- Chúng tôi đến từ Hồng Thổ tinh!</w:t>
      </w:r>
    </w:p>
    <w:p>
      <w:pPr>
        <w:pStyle w:val="BodyText"/>
      </w:pPr>
      <w:r>
        <w:t xml:space="preserve">Hàn Sắc cũng đã hiểu ra vấn đề, sắc mặt biến thành trắng bệch hơi nghi hoặc hỏi lại:</w:t>
      </w:r>
    </w:p>
    <w:p>
      <w:pPr>
        <w:pStyle w:val="BodyText"/>
      </w:pPr>
      <w:r>
        <w:t xml:space="preserve">- Vị tiên sinh này, chả lẽ nơi này không phải là Hồng Thổ tinh sao?</w:t>
      </w:r>
    </w:p>
    <w:p>
      <w:pPr>
        <w:pStyle w:val="BodyText"/>
      </w:pPr>
      <w:r>
        <w:t xml:space="preserve">- Không! Ở đây không phải là Hồng Thổ tinh!</w:t>
      </w:r>
    </w:p>
    <w:p>
      <w:pPr>
        <w:pStyle w:val="BodyText"/>
      </w:pPr>
      <w:r>
        <w:t xml:space="preserve">Trong lòng hắn có chút tính toán:</w:t>
      </w:r>
    </w:p>
    <w:p>
      <w:pPr>
        <w:pStyle w:val="Compact"/>
      </w:pPr>
      <w:r>
        <w:t xml:space="preserve">- Hóa ra cungx không phải chỉ có địa cầu mới bị cái loại tùy cơ truyền tống tới những thế giới tàn khốc như vậy, chính xác thì tinh cầu kia hẳn đã bị khống chế rồi.</w:t>
      </w:r>
      <w:r>
        <w:br w:type="textWrapping"/>
      </w:r>
      <w:r>
        <w:br w:type="textWrapping"/>
      </w:r>
    </w:p>
    <w:p>
      <w:pPr>
        <w:pStyle w:val="Heading2"/>
      </w:pPr>
      <w:bookmarkStart w:id="1090" w:name="chương-1068-khủng-long-nhân-liệp-nô-đoàn"/>
      <w:bookmarkEnd w:id="1090"/>
      <w:r>
        <w:t xml:space="preserve">1068. Chương 1068: Khủng Long Nhân Liệp Nô Đoàn!</w:t>
      </w:r>
    </w:p>
    <w:p>
      <w:pPr>
        <w:pStyle w:val="Compact"/>
      </w:pPr>
      <w:r>
        <w:br w:type="textWrapping"/>
      </w:r>
      <w:r>
        <w:br w:type="textWrapping"/>
      </w:r>
      <w:r>
        <w:t xml:space="preserve">Hàn Sắc nhìn phần huyết nhục mà Nhạc Trọng bị Tấn Mãnh Long cắn ra, nhịn không được nhắc nhở:</w:t>
      </w:r>
    </w:p>
    <w:p>
      <w:pPr>
        <w:pStyle w:val="BodyText"/>
      </w:pPr>
      <w:r>
        <w:t xml:space="preserve">- Anh bị thương nặng lắm! Cần phải đi bệnh viện kiểm tra thôi!</w:t>
      </w:r>
    </w:p>
    <w:p>
      <w:pPr>
        <w:pStyle w:val="BodyText"/>
      </w:pPr>
      <w:r>
        <w:t xml:space="preserve">Hàn Sắc là một co gái thiện lương, tuy Nhạc Trọng tàn nhẫn giết bảy tên lưu manh, trong lòng nàng có cảm giác sợ hãi cực độ với hắn, nhưng vẫn như cũ, không nhịn được mà phải nhắc nhở hắn một chút.</w:t>
      </w:r>
    </w:p>
    <w:p>
      <w:pPr>
        <w:pStyle w:val="BodyText"/>
      </w:pPr>
      <w:r>
        <w:t xml:space="preserve">Tên mập kia vỗ hai bàn tay để thu hút sự chú ý của mọi người lên người hắn, sau đó mỉm cười đề nghị:</w:t>
      </w:r>
    </w:p>
    <w:p>
      <w:pPr>
        <w:pStyle w:val="BodyText"/>
      </w:pPr>
      <w:r>
        <w:t xml:space="preserve">- Xin chào mọi người! Ta là La Thắng! CEO của tập đoàn Thiên Đô, xem ra chúng ta đều bị một cỗ năng lực thần bí kéo đến nơi này, ta đề nghị mọi người cùng liên thủ, tìm một con đường về nhà, mọi người thấy thế nào?</w:t>
      </w:r>
    </w:p>
    <w:p>
      <w:pPr>
        <w:pStyle w:val="BodyText"/>
      </w:pPr>
      <w:r>
        <w:t xml:space="preserve">- Cứu mạng ! Cứu mạng a!</w:t>
      </w:r>
    </w:p>
    <w:p>
      <w:pPr>
        <w:pStyle w:val="BodyText"/>
      </w:pPr>
      <w:r>
        <w:t xml:space="preserve">La Thắn còn chưa có nói xong thì từ trong rừng vẳng lại một tiếng hét kinh khủng chói tai.</w:t>
      </w:r>
    </w:p>
    <w:p>
      <w:pPr>
        <w:pStyle w:val="BodyText"/>
      </w:pPr>
      <w:r>
        <w:t xml:space="preserve">Ba tên da đen, năm tên da trắng thét gào, bỏ chạy từ trong rừng ra, phía sau bọn họ có một con Kiếm Xỉ Hổ đuổi theo không ngừng, vừa tấn công đã quật ngã một gã da đen, sau đó cắn một phát lên yết hầu kẻ đó.</w:t>
      </w:r>
    </w:p>
    <w:p>
      <w:pPr>
        <w:pStyle w:val="BodyText"/>
      </w:pPr>
      <w:r>
        <w:t xml:space="preserve">- Chạy mau đi!</w:t>
      </w:r>
    </w:p>
    <w:p>
      <w:pPr>
        <w:pStyle w:val="BodyText"/>
      </w:pPr>
      <w:r>
        <w:t xml:space="preserve">Thấy con Kiếm Xỉ Hổ kia xuất hiện, thì tất cả mọi người đều quay đầu hướng về rừng rậm mà bỏ chạy, cuối cùng chỉ còn có một mình Nhạc Trọng đứng im ở đó, chờ đợi con Kiếm Xỉ hổ kia.</w:t>
      </w:r>
    </w:p>
    <w:p>
      <w:pPr>
        <w:pStyle w:val="BodyText"/>
      </w:pPr>
      <w:r>
        <w:t xml:space="preserve">Hàn Sắc quay lại thấy Nhạc Trọng vẫn đứng tại chỗ, nhịn không được nhắc nhở hắn:</w:t>
      </w:r>
    </w:p>
    <w:p>
      <w:pPr>
        <w:pStyle w:val="BodyText"/>
      </w:pPr>
      <w:r>
        <w:t xml:space="preserve">- Chạy mau a! Không chạy là sẽ bị con Kiếm Xỉ hổ đuổi theo đó.</w:t>
      </w:r>
    </w:p>
    <w:p>
      <w:pPr>
        <w:pStyle w:val="BodyText"/>
      </w:pPr>
      <w:r>
        <w:t xml:space="preserve">Nhạc Trọng nhẹ nhàng cuwoif đi về phía con kiếm xỉ hổ kia:</w:t>
      </w:r>
    </w:p>
    <w:p>
      <w:pPr>
        <w:pStyle w:val="BodyText"/>
      </w:pPr>
      <w:r>
        <w:t xml:space="preserve">- Không có gì! Vừa lúc tôi cần một tấm da hổ thượng đẳng.</w:t>
      </w:r>
    </w:p>
    <w:p>
      <w:pPr>
        <w:pStyle w:val="BodyText"/>
      </w:pPr>
      <w:r>
        <w:t xml:space="preserve">Con Kiếm Xỉ hổ kia thập phần cảnh giác nhìn Nhạc Trọng, nó bỏ qua thi thể của đám da đen, tứ chi phát lực ,cố sức lao tới, có thể đạt tới được tốc độ của nhị giai thiểm điện lao tới phía Nhạc Trọng.</w:t>
      </w:r>
    </w:p>
    <w:p>
      <w:pPr>
        <w:pStyle w:val="BodyText"/>
      </w:pPr>
      <w:r>
        <w:t xml:space="preserve">- Ngu ngốc!</w:t>
      </w:r>
    </w:p>
    <w:p>
      <w:pPr>
        <w:pStyle w:val="BodyText"/>
      </w:pPr>
      <w:r>
        <w:t xml:space="preserve">Hàn Sắc nhìn thấy con Kiếm Xỉ hổ kia đánh tới phía Nhạc Trọng, nhịn không được mắng một câu. Nàng tuy sợ kẻ đã giết chết sáu tên lưu manh kia, nhưng cũng cảm kích vì Nhạc Trọng vì hắn đã cứu nàng, vô cùng không đành lòng khi nhìn thấy bị Nhạc Trọng bị chúng ăn thịt.</w:t>
      </w:r>
    </w:p>
    <w:p>
      <w:pPr>
        <w:pStyle w:val="BodyText"/>
      </w:pPr>
      <w:r>
        <w:t xml:space="preserve">Nhạc Trọng rút hỏa diễm đao, chém một phát vào đầu con Kiếm xỉ hổ kia.</w:t>
      </w:r>
    </w:p>
    <w:p>
      <w:pPr>
        <w:pStyle w:val="BodyText"/>
      </w:pPr>
      <w:r>
        <w:t xml:space="preserve">Ánh đao lóe lên, cái đầu hổ kia bay lên trời, máu nóng từ trong người nó phóng ra, rơi trên mặt đất.</w:t>
      </w:r>
    </w:p>
    <w:p>
      <w:pPr>
        <w:pStyle w:val="BodyText"/>
      </w:pPr>
      <w:r>
        <w:t xml:space="preserve">- Thật là lợi hại!</w:t>
      </w:r>
    </w:p>
    <w:p>
      <w:pPr>
        <w:pStyle w:val="BodyText"/>
      </w:pPr>
      <w:r>
        <w:t xml:space="preserve">Hàn Sắc nhìn thấy Nhạc Trọng chỉ một đao có thể chặt đứt đầu của con Kiếm Xỉ hổ kia thì trong lòng đâyvẻ khiếp sợ.</w:t>
      </w:r>
    </w:p>
    <w:p>
      <w:pPr>
        <w:pStyle w:val="BodyText"/>
      </w:pPr>
      <w:r>
        <w:t xml:space="preserve">Nhạc Trọng sau khi chém chết con Kiếm xỉ hổ thì lấy từ trong giới chỉ các laoij bếp, nước, gia vị, chuẩn bị làm thịt con ngũ giai cự ngạc thú kia.</w:t>
      </w:r>
    </w:p>
    <w:p>
      <w:pPr>
        <w:pStyle w:val="BodyText"/>
      </w:pPr>
      <w:r>
        <w:t xml:space="preserve">Hàn Sắc đưa mắt nhìn Nhạc Trọng, cấp tốc đuổi theo đồng bạn của mình.</w:t>
      </w:r>
    </w:p>
    <w:p>
      <w:pPr>
        <w:pStyle w:val="BodyText"/>
      </w:pPr>
      <w:r>
        <w:t xml:space="preserve">- Cứu mạng! Cứu mạng! Cứu mạng a!</w:t>
      </w:r>
    </w:p>
    <w:p>
      <w:pPr>
        <w:pStyle w:val="BodyText"/>
      </w:pPr>
      <w:r>
        <w:t xml:space="preserve">Hàn Sắc mới chạy và bước đã thấy mấy thiếu nữ bên trong Sắc Vi tổ quay đầu bỏ chạy về phía khác, ở sau các nàng là một con muỗi cao tới sáu mét, đập cánh bay tới ,dùng cái mũi nhọn đâm xuyên qua bụng một thiếu nữ ,thiếu nữ kia thét lên thống khổ, kêu la thảm thiết.</w:t>
      </w:r>
    </w:p>
    <w:p>
      <w:pPr>
        <w:pStyle w:val="BodyText"/>
      </w:pPr>
      <w:r>
        <w:t xml:space="preserve">Hàn Sắc nhìn thiếu nữ đang kêu la kia kêu lên:</w:t>
      </w:r>
    </w:p>
    <w:p>
      <w:pPr>
        <w:pStyle w:val="BodyText"/>
      </w:pPr>
      <w:r>
        <w:t xml:space="preserve">- Văn Văn! Kiên trì! Mình đi tìm người giúp.</w:t>
      </w:r>
    </w:p>
    <w:p>
      <w:pPr>
        <w:pStyle w:val="BodyText"/>
      </w:pPr>
      <w:r>
        <w:t xml:space="preserve">Hàn Sắc vừa nói, thì thân thể nữ hài tên Văn Văn, chợt co quắp, sau đó thân thể tựa như bị hút khô, biến thành một bộ thây khô, không còn một tia sinh cơ nào.</w:t>
      </w:r>
    </w:p>
    <w:p>
      <w:pPr>
        <w:pStyle w:val="BodyText"/>
      </w:pPr>
      <w:r>
        <w:t xml:space="preserve">Thấy Văn Văn biến thành hình dạng này, đám nữ hài trong Sắc Vi tổ càng thêm kinh khủng, các nàng bỏ chạy như đám ruồi bay luợn.</w:t>
      </w:r>
    </w:p>
    <w:p>
      <w:pPr>
        <w:pStyle w:val="BodyText"/>
      </w:pPr>
      <w:r>
        <w:t xml:space="preserve">Hàn Sắc vừa kêu vừa chạy về phía Nhạc Trọng:</w:t>
      </w:r>
    </w:p>
    <w:p>
      <w:pPr>
        <w:pStyle w:val="BodyText"/>
      </w:pPr>
      <w:r>
        <w:t xml:space="preserve">- Bên này! Tất cả chạy về bên này, mình tìm được một đại cao thủ, hắn có thể bảo vệ cho chúng ta.</w:t>
      </w:r>
    </w:p>
    <w:p>
      <w:pPr>
        <w:pStyle w:val="BodyText"/>
      </w:pPr>
      <w:r>
        <w:t xml:space="preserve">Chỉ có Tôn Lan Lan, một cô gái nhỏ, một cô gái vóc người cao gầy, trang điểm đậm cũng hướng về bên này mà chạy tới. còn hai người khác tựa như không nghe thấy, chỉ điên cuồng bỏ chạy vào trong rừng cây mà thôi.</w:t>
      </w:r>
    </w:p>
    <w:p>
      <w:pPr>
        <w:pStyle w:val="BodyText"/>
      </w:pPr>
      <w:r>
        <w:t xml:space="preserve">Con muỗi lớn kia sau khi hút hết máu trong người Văn Văn, thì đập cánh, âm thanh on gong hướng về đám Hàn Sắc mà bay tới.</w:t>
      </w:r>
    </w:p>
    <w:p>
      <w:pPr>
        <w:pStyle w:val="BodyText"/>
      </w:pPr>
      <w:r>
        <w:t xml:space="preserve">Bốn cô gái của Sắc Vi tổ bị một màn như vậy dọa cho hồn phi phách tán, các nàng càng nhanh thêm vài phần.</w:t>
      </w:r>
    </w:p>
    <w:p>
      <w:pPr>
        <w:pStyle w:val="BodyText"/>
      </w:pPr>
      <w:r>
        <w:t xml:space="preserve">Cô gái vóc người nhỏ bé kia trong lúc bỏ chạy, đột nhiên vấp phải một viên đá, ngã xoài trên mặt đất, trên mặt hiện lên một nỗi tuyệt vọng, thê lương gào thét:</w:t>
      </w:r>
    </w:p>
    <w:p>
      <w:pPr>
        <w:pStyle w:val="BodyText"/>
      </w:pPr>
      <w:r>
        <w:t xml:space="preserve">- Cứu mình! Sắc Sắc! Cứu mình! Lan Lan! Cứu mình! Thần Thần….</w:t>
      </w:r>
    </w:p>
    <w:p>
      <w:pPr>
        <w:pStyle w:val="BodyText"/>
      </w:pPr>
      <w:r>
        <w:t xml:space="preserve">(nhàm)</w:t>
      </w:r>
    </w:p>
    <w:p>
      <w:pPr>
        <w:pStyle w:val="BodyText"/>
      </w:pPr>
      <w:r>
        <w:t xml:space="preserve">Nghe thấy tiếng kêu cứu của cô gái kia, Tôn Lan Lan hơi dừng lại, do dự một chút, còn cô gái tên Thần Thần kia thì không hề dừng lại chỉ tiếp tục lao về phía trước.</w:t>
      </w:r>
    </w:p>
    <w:p>
      <w:pPr>
        <w:pStyle w:val="BodyText"/>
      </w:pPr>
      <w:r>
        <w:t xml:space="preserve">Hàn Sắc dừng chân lại, hơi cắn răng, cầm một viên đá ném tới con Tiền sử cự văn kia, sau đó hét lớn:</w:t>
      </w:r>
    </w:p>
    <w:p>
      <w:pPr>
        <w:pStyle w:val="BodyText"/>
      </w:pPr>
      <w:r>
        <w:t xml:space="preserve">- Vị tiên sinh tới từ địa cầu, xin hãy giúp chúng tôi!</w:t>
      </w:r>
    </w:p>
    <w:p>
      <w:pPr>
        <w:pStyle w:val="BodyText"/>
      </w:pPr>
      <w:r>
        <w:t xml:space="preserve">Lực lượng của Hàn Sắc nhỏ yếu lại cũng chưa quan huấn luyện, hòn đá ném đi kia còn không có trúng con muỗi tiền sử đó.</w:t>
      </w:r>
    </w:p>
    <w:p>
      <w:pPr>
        <w:pStyle w:val="BodyText"/>
      </w:pPr>
      <w:r>
        <w:t xml:space="preserve">Con tiền sử cự văn mang theo tiếng ong ong, cùng với cái vòi to lớn đâm thẳng tới người cô gái nhỏ.</w:t>
      </w:r>
    </w:p>
    <w:p>
      <w:pPr>
        <w:pStyle w:val="BodyText"/>
      </w:pPr>
      <w:r>
        <w:t xml:space="preserve">Cô gái hiện lên nỗi tuyệt vọng trong lòng, nước mắt nước mũi cứ phun ầm ầm, một tia hoàng sắc cũng dần chảy ra từ phía dưới.</w:t>
      </w:r>
    </w:p>
    <w:p>
      <w:pPr>
        <w:pStyle w:val="BodyText"/>
      </w:pPr>
      <w:r>
        <w:t xml:space="preserve">Đoàng! Đoàng!</w:t>
      </w:r>
    </w:p>
    <w:p>
      <w:pPr>
        <w:pStyle w:val="BodyText"/>
      </w:pPr>
      <w:r>
        <w:t xml:space="preserve">Ngay khi con tiền sử cự văn kia chuẩn bị đâm xuyên qua người cô gái nhỏ kia, hai viên đạn độc thứ trực tiếp nã thẳng lên đầu nó, khiến cho nơi đó hiện ra hai cái động lớn.</w:t>
      </w:r>
    </w:p>
    <w:p>
      <w:pPr>
        <w:pStyle w:val="BodyText"/>
      </w:pPr>
      <w:r>
        <w:t xml:space="preserve">Vô số máu huyết từ trong cơ thể con cự văn kia bắn ra, đem cô gái bé nhỏ bên dưới nhuộm thành một màu đỏ, con cự văn kia cũng vô lực rơi từ trên bầu trời xuống, rơi lên người cô gái bé nhỏ kia.</w:t>
      </w:r>
    </w:p>
    <w:p>
      <w:pPr>
        <w:pStyle w:val="BodyText"/>
      </w:pPr>
      <w:r>
        <w:t xml:space="preserve">- Ô ô ô…!</w:t>
      </w:r>
    </w:p>
    <w:p>
      <w:pPr>
        <w:pStyle w:val="BodyText"/>
      </w:pPr>
      <w:r>
        <w:t xml:space="preserve">Cô gái có vóc người nhỏ nhắn xinh đẹp kia cảm thấy khủng khiếp trong lòng, cứ như một con thỏ trườn bò trên thi thể của con tiền sử cự văn kia, không có chút phong phạm mỹ nữ gì hết.</w:t>
      </w:r>
    </w:p>
    <w:p>
      <w:pPr>
        <w:pStyle w:val="BodyText"/>
      </w:pPr>
      <w:r>
        <w:t xml:space="preserve">Hàn Sắc, Tôn Lan Lan, Trương Thần Thần đưa ánh mắt nhìn tới Nhạc Trọng, thấy trên tay hắn có độc thứ thủ pháo.</w:t>
      </w:r>
    </w:p>
    <w:p>
      <w:pPr>
        <w:pStyle w:val="BodyText"/>
      </w:pPr>
      <w:r>
        <w:t xml:space="preserve">Bốn người chạy tới bên cạnh hắn lúc này mới có chút an tâm.</w:t>
      </w:r>
    </w:p>
    <w:p>
      <w:pPr>
        <w:pStyle w:val="BodyText"/>
      </w:pPr>
      <w:r>
        <w:t xml:space="preserve">Hàn Sắc vô cùng cảm kích nhìn về Nhạc Trọng:</w:t>
      </w:r>
    </w:p>
    <w:p>
      <w:pPr>
        <w:pStyle w:val="BodyText"/>
      </w:pPr>
      <w:r>
        <w:t xml:space="preserve">- Cám ơn anh đã cứu chúng tôi! Tôi là Hàn Sắc, đây là Tôn Lan Lan, Trương Thần Thần, Tiễn Vi Vi! Xin hỏi anh nên xưng hô ra sao?</w:t>
      </w:r>
    </w:p>
    <w:p>
      <w:pPr>
        <w:pStyle w:val="BodyText"/>
      </w:pPr>
      <w:r>
        <w:t xml:space="preserve">- Tôi là Nhạc Trọng!</w:t>
      </w:r>
    </w:p>
    <w:p>
      <w:pPr>
        <w:pStyle w:val="BodyText"/>
      </w:pPr>
      <w:r>
        <w:t xml:space="preserve">Hắn nhàn nhạt trả lời một câu, sau đó lại vớt thịt ngũ giai cự ngạc từ trong nồi ra ăn, thịt ngũ giai thú vô cùng có tính đàn hồi, lại mỹ vị vô cùng, vừa đi vào trong bụng thì biến thành từng đạo nguyên khí bồi bổ thân thể cho hắn, khiến cho vết thương của hắn nhanh chóng khép lại.</w:t>
      </w:r>
    </w:p>
    <w:p>
      <w:pPr>
        <w:pStyle w:val="BodyText"/>
      </w:pPr>
      <w:r>
        <w:t xml:space="preserve">Tiễn Vi Vi thì ở một bên khóc liên hồi.</w:t>
      </w:r>
    </w:p>
    <w:p>
      <w:pPr>
        <w:pStyle w:val="BodyText"/>
      </w:pPr>
      <w:r>
        <w:t xml:space="preserve">Trương Thần Thần nhìn chằm chặp vào Nhạc Trọng, trong mắt quang mang chớp động.</w:t>
      </w:r>
    </w:p>
    <w:p>
      <w:pPr>
        <w:pStyle w:val="BodyText"/>
      </w:pPr>
      <w:r>
        <w:t xml:space="preserve">Tôn Lan Lan hơi do dự sau đó tiến tới chỗ Nhạc Trọng cảm ơn:</w:t>
      </w:r>
    </w:p>
    <w:p>
      <w:pPr>
        <w:pStyle w:val="BodyText"/>
      </w:pPr>
      <w:r>
        <w:t xml:space="preserve">- Tôi là Tôn Lan Lan, cảm ơn anh đã cứu tôi.</w:t>
      </w:r>
    </w:p>
    <w:p>
      <w:pPr>
        <w:pStyle w:val="BodyText"/>
      </w:pPr>
      <w:r>
        <w:t xml:space="preserve">Nhạc Trọng thản nhiên:</w:t>
      </w:r>
    </w:p>
    <w:p>
      <w:pPr>
        <w:pStyle w:val="BodyText"/>
      </w:pPr>
      <w:r>
        <w:t xml:space="preserve">- Đừng khách khí.</w:t>
      </w:r>
    </w:p>
    <w:p>
      <w:pPr>
        <w:pStyle w:val="BodyText"/>
      </w:pPr>
      <w:r>
        <w:t xml:space="preserve">Vừa rồi chỉ là giúp đỡ mà thôi, căn bản hắn không quen nhìn cái đám kia lăng nhục đám nữ nhân.</w:t>
      </w:r>
    </w:p>
    <w:p>
      <w:pPr>
        <w:pStyle w:val="BodyText"/>
      </w:pPr>
      <w:r>
        <w:t xml:space="preserve">Nói xong, Nhạc Trọng chỉ lẳng lặng ăn cơm, bầu không khí dần có chút trầm mặc hẳn.</w:t>
      </w:r>
    </w:p>
    <w:p>
      <w:pPr>
        <w:pStyle w:val="Compact"/>
      </w:pPr>
      <w:r>
        <w:t xml:space="preserve">- Chuyện gì xảy ra vậy?</w:t>
      </w:r>
      <w:r>
        <w:br w:type="textWrapping"/>
      </w:r>
      <w:r>
        <w:br w:type="textWrapping"/>
      </w:r>
    </w:p>
    <w:p>
      <w:pPr>
        <w:pStyle w:val="Heading2"/>
      </w:pPr>
      <w:bookmarkStart w:id="1091" w:name="chương-1069-khủng-long-nhân-liệp-nô-đoàn-2"/>
      <w:bookmarkEnd w:id="1091"/>
      <w:r>
        <w:t xml:space="preserve">1069. Chương 1069: Khủng Long Nhân Liệp Nô Đoàn! (2)</w:t>
      </w:r>
    </w:p>
    <w:p>
      <w:pPr>
        <w:pStyle w:val="Compact"/>
      </w:pPr>
      <w:r>
        <w:br w:type="textWrapping"/>
      </w:r>
      <w:r>
        <w:br w:type="textWrapping"/>
      </w:r>
      <w:r>
        <w:t xml:space="preserve">Nhạc Trọng sau khi ăn hết mười khối thịt ngũ giai biến dị thú, thì đám thịt đó cũng biến thành nguyên khí đi tẩm bổ cho thân thể của hắn, tế bào sức sống bắt đầu khởi động, những vết rách do con Tấn Mãnh Long kia gây ra bắt đầu dần khép lịa. Thế nhưng từ lúc các vết thương bắt đầu nhúc nhích thì cũng truyền tới cảm giác đau nhức, một cỗ mê muội bắt đầu tràn vào trong cơ thể hắn.</w:t>
      </w:r>
    </w:p>
    <w:p>
      <w:pPr>
        <w:pStyle w:val="BodyText"/>
      </w:pPr>
      <w:r>
        <w:t xml:space="preserve">Sắc mặt Nhạc Trọng đại biến, trong lòng có một dự cảm bất tường.</w:t>
      </w:r>
    </w:p>
    <w:p>
      <w:pPr>
        <w:pStyle w:val="BodyText"/>
      </w:pPr>
      <w:r>
        <w:t xml:space="preserve">- Cứu mạng a! Cứu mạng a!</w:t>
      </w:r>
    </w:p>
    <w:p>
      <w:pPr>
        <w:pStyle w:val="BodyText"/>
      </w:pPr>
      <w:r>
        <w:t xml:space="preserve">Đúng lúc này, trong rừng truyền tới một trận hét chói tai, tên mập, thư kí và bảo tiêu tựa như đang kinh hãi vô cùng từ trong rừng cây kia lao ra bên ngoài.</w:t>
      </w:r>
    </w:p>
    <w:p>
      <w:pPr>
        <w:pStyle w:val="BodyText"/>
      </w:pPr>
      <w:r>
        <w:t xml:space="preserve">Đám người Hàn Sắc, Tôn Lan Lan đều sợ hãi lui lại phía sau lưng Nhạc Trọng.</w:t>
      </w:r>
    </w:p>
    <w:p>
      <w:pPr>
        <w:pStyle w:val="BodyText"/>
      </w:pPr>
      <w:r>
        <w:t xml:space="preserve">Tên mập kia đang chạy thì một cây trường mâu từ trong rừng bắn tới, xuyên qua một gã bảo tiêu bên người hắn, khiến cho tên bảo tiêu bị treo lên thân một gốc đại thụ, hắn vẫn luôn giãy dụa liều mạng, thảm thiết kêu gào.</w:t>
      </w:r>
    </w:p>
    <w:p>
      <w:pPr>
        <w:pStyle w:val="BodyText"/>
      </w:pPr>
      <w:r>
        <w:t xml:space="preserve">Còn vị thư kí tướng mạo diễm lệ phong tao kia đột nhiên hiện lên một tia quyết tuyệt, nàng cắn răng đẩy ngã cái tên mập đang chạy trước mặt nàng, khiến cho hắn ngã dập mặt xuống đất.</w:t>
      </w:r>
    </w:p>
    <w:p>
      <w:pPr>
        <w:pStyle w:val="BodyText"/>
      </w:pPr>
      <w:r>
        <w:t xml:space="preserve">Vài cây trường mâu từ bên trong rừng rậm bắn ra đâm thẳng lên thân thể tên mập, khiến thân thể biến thành cái sang lợn, khiến cho hắn hét lên những tiếng chói tai tựa như lợn bị làm thịt vậy.</w:t>
      </w:r>
    </w:p>
    <w:p>
      <w:pPr>
        <w:pStyle w:val="BodyText"/>
      </w:pPr>
      <w:r>
        <w:t xml:space="preserve">Vị thư kí phong tao diễm lệ kia thấy mập mạp bị vô số trường mâu đâm thủng người thì hiện lên vẻ khủng khiếp, hướng về phía Nhạc Trọng thét lên cầu xin:</w:t>
      </w:r>
    </w:p>
    <w:p>
      <w:pPr>
        <w:pStyle w:val="BodyText"/>
      </w:pPr>
      <w:r>
        <w:t xml:space="preserve">- Cứu ta ! Cứu ta! Chỉ cần cứu ta, ta sẽ cho ngươi năm ngàn vạn tín dụng điểm khi quay về! Ta cái gì cũng có thể cho ngươi, xin hãy cứu ta….</w:t>
      </w:r>
    </w:p>
    <w:p>
      <w:pPr>
        <w:pStyle w:val="BodyText"/>
      </w:pPr>
      <w:r>
        <w:t xml:space="preserve">Nhạc Trọng lúc này cũng không thể nào quản tới vị thư ký kia được, một tia ma dương kì dị từ vai phải của hắn truyền tới miệng vết thương, rồi dần phân tán trong cơ, nơi nào ma dương đi qua thì toàn bộ liên hệ bị chặt đứt, tựa như nơi đó không còn tồn tại vậy.</w:t>
      </w:r>
    </w:p>
    <w:p>
      <w:pPr>
        <w:pStyle w:val="BodyText"/>
      </w:pPr>
      <w:r>
        <w:t xml:space="preserve">- Không hay rồi!</w:t>
      </w:r>
    </w:p>
    <w:p>
      <w:pPr>
        <w:pStyle w:val="BodyText"/>
      </w:pPr>
      <w:r>
        <w:t xml:space="preserve">Sắc mặt Nhạc Trọng đại biến, hắn chưa từng gặp qua một chuyện quỷ dị như thế, chính mình có kỹ năng tái sinh, cho dù ngực có bị xuyên thủng thì vẫn có thể khôi phục lại được, nhưng tình huống bị mất đi quyền khống chế như thế này thì là lần đầu tiên gặp phải.</w:t>
      </w:r>
    </w:p>
    <w:p>
      <w:pPr>
        <w:pStyle w:val="BodyText"/>
      </w:pPr>
      <w:r>
        <w:t xml:space="preserve">Nếu như trong lúc an bình kia thì không sao, nhưng ở thế giới này lại có vô số cổ sinh vật, nguy hiểm tứ bề, không biết hắn có khi nào chết ở trong miệng đám cổ sinh vật kia hay không.</w:t>
      </w:r>
    </w:p>
    <w:p>
      <w:pPr>
        <w:pStyle w:val="BodyText"/>
      </w:pPr>
      <w:r>
        <w:t xml:space="preserve">Vị mỹ nữ thư kí mới chạy thêm được vài bước, thì đám trường mâu liền bay từ trong rừng ra, đánh bay chân trái của nàng, khiến cho nàng thảm thiết kêu lên, trực tiếp té ngã trên mặt đất, rên rỉ kêu thảm…</w:t>
      </w:r>
    </w:p>
    <w:p>
      <w:pPr>
        <w:pStyle w:val="BodyText"/>
      </w:pPr>
      <w:r>
        <w:t xml:space="preserve">Bụi cỏ rung động, mười tên khủng long nhân cưỡi một con tấn mẫn long, thân cao ba thước, da thịt màu xanh lá, tay cầm trường mâu, là một loại hình sinh vật đầu khủng long hình người ,xuất hiện.</w:t>
      </w:r>
    </w:p>
    <w:p>
      <w:pPr>
        <w:pStyle w:val="BodyText"/>
      </w:pPr>
      <w:r>
        <w:t xml:space="preserve">Mười tên kia điều khiển đám sinh vật dưới mình đuổi theo những kẻ đang chạy trối chết kia, đám Tấn Mãnh Long kia chỉ cần lao tới, há cái miệng lớn như bồn máu mà táp một cái là được.</w:t>
      </w:r>
    </w:p>
    <w:p>
      <w:pPr>
        <w:pStyle w:val="BodyText"/>
      </w:pPr>
      <w:r>
        <w:t xml:space="preserve">- Cứu mạng! Cứu mạng a!</w:t>
      </w:r>
    </w:p>
    <w:p>
      <w:pPr>
        <w:pStyle w:val="BodyText"/>
      </w:pPr>
      <w:r>
        <w:t xml:space="preserve">Một tên nam nhân toàn thân xích lõa thê thảm kêu lên, bị một con Tấn Mãnh long đớp ột phát lên người, răng rắc một tiếng, toàn thân hắn trực tiếp bị cắn thành hai đoạn.</w:t>
      </w:r>
    </w:p>
    <w:p>
      <w:pPr>
        <w:pStyle w:val="BodyText"/>
      </w:pPr>
      <w:r>
        <w:t xml:space="preserve">Một nữ nhân xích lõa bước hụt, ngã lên trên mặt đất, nhìn đám người khủng long đang xung phong tới trước người, trong mắt hiện lên sự tuyệt vọng từng tia nước màu vàng từ hạ thể phun ra, nàng khóc lóc van xin:</w:t>
      </w:r>
    </w:p>
    <w:p>
      <w:pPr>
        <w:pStyle w:val="BodyText"/>
      </w:pPr>
      <w:r>
        <w:t xml:space="preserve">- A, đừng giết ta! Xin các người, đừng giết ta.</w:t>
      </w:r>
    </w:p>
    <w:p>
      <w:pPr>
        <w:pStyle w:val="BodyText"/>
      </w:pPr>
      <w:r>
        <w:t xml:space="preserve">Nhạc Trọng thấy một đám khủng long nhân cưỡi tấn mãnh long xuất hiện hơi đứng lên, phát động đấu khí hắc sắc, một đoàn khí thể bao lấy toàn thân hắn.</w:t>
      </w:r>
    </w:p>
    <w:p>
      <w:pPr>
        <w:pStyle w:val="BodyText"/>
      </w:pPr>
      <w:r>
        <w:t xml:space="preserve">Nhạc Trọng vừa phát động đoàn đấu khí đen sẫm kia thân thể hơi có chút khởi động lại, nhưng đám ma dương khi phát hiện hiện trạng này thì khiến cho toàn thân tê rần, trực tiếp nằm ngã lăn trên mặt đất.</w:t>
      </w:r>
    </w:p>
    <w:p>
      <w:pPr>
        <w:pStyle w:val="BodyText"/>
      </w:pPr>
      <w:r>
        <w:t xml:space="preserve">- Chết tiệt, chuyện gì xảy ra?</w:t>
      </w:r>
    </w:p>
    <w:p>
      <w:pPr>
        <w:pStyle w:val="BodyText"/>
      </w:pPr>
      <w:r>
        <w:t xml:space="preserve">Tâm trí hắn hoảng hốt, cố gắng đứng dậy, nhưng thân thể cũng đột nhiên phát nóng, cảm thấy một cỗ mê muội bắt đầu bao phủ lấy hán, khiến hắn rơi vào trạng thái nửa tỉnh nửa mê, hôn mê không ngừng.</w:t>
      </w:r>
    </w:p>
    <w:p>
      <w:pPr>
        <w:pStyle w:val="BodyText"/>
      </w:pPr>
      <w:r>
        <w:t xml:space="preserve">Mười tên khủng long nhân lao tới, không hề để ý tới đám nhân loại đang nằm xụi lơ trên mặt đất, chỉ nhắm thẳng vào những đang chạy trốn mà ném lao, trực tiếp đóng chặt đám người đang chạy lên mặt đất,</w:t>
      </w:r>
    </w:p>
    <w:p>
      <w:pPr>
        <w:pStyle w:val="BodyText"/>
      </w:pPr>
      <w:r>
        <w:t xml:space="preserve">Tôn Lan Lan run rẩy, toàn thân đều sợ hãi cho nên không thể nhúc nhích, nàng quay về phía Hàn Sắc hỏi:</w:t>
      </w:r>
    </w:p>
    <w:p>
      <w:pPr>
        <w:pStyle w:val="BodyText"/>
      </w:pPr>
      <w:r>
        <w:t xml:space="preserve">- Làm sao bây giờ?</w:t>
      </w:r>
    </w:p>
    <w:p>
      <w:pPr>
        <w:pStyle w:val="BodyText"/>
      </w:pPr>
      <w:r>
        <w:t xml:space="preserve">Nhạc Trọng đột nhiên không hề có chút dấu hiệu nào ngã gục trên mặt đất, khiến cho đám nữ hài này mất đi chỗ dựa vững chắc, rồi cái đám khủng long nhân kia lại xuất hiện đại khai sát giới, tựa như không phải là người tốt.</w:t>
      </w:r>
    </w:p>
    <w:p>
      <w:pPr>
        <w:pStyle w:val="BodyText"/>
      </w:pPr>
      <w:r>
        <w:t xml:space="preserve">Nhạc Trọng không có dấu hiệu gì mà ngã xuống, khiến cho Hàn Sắc sợ hãi trong lòng, nhưng nàng ta vẫn cố gắng quan sát mọi chuyện:</w:t>
      </w:r>
    </w:p>
    <w:p>
      <w:pPr>
        <w:pStyle w:val="BodyText"/>
      </w:pPr>
      <w:r>
        <w:t xml:space="preserve">- Chờ chút, chúng nó dường như chỉ giết những kẻ đang chạy trốn, chúng ta hãy chờ đi.</w:t>
      </w:r>
    </w:p>
    <w:p>
      <w:pPr>
        <w:pStyle w:val="BodyText"/>
      </w:pPr>
      <w:r>
        <w:t xml:space="preserve">Đám người đang chạy trốn kia cũng đều thấy được điểm này, cho nên không ngừng có người ngừng lại quỳ xuống khóc lóc cầu xin tha thứ.</w:t>
      </w:r>
    </w:p>
    <w:p>
      <w:pPr>
        <w:pStyle w:val="BodyText"/>
      </w:pPr>
      <w:r>
        <w:t xml:space="preserve">Một tên khủng long nhân từ trên cao nhìn xuống những người đang cầu xin nó với một thần sắc thỏa mãn:</w:t>
      </w:r>
    </w:p>
    <w:p>
      <w:pPr>
        <w:pStyle w:val="BodyText"/>
      </w:pPr>
      <w:r>
        <w:t xml:space="preserve">- Không sai! Lúc này chúng ta liệp nô đoàn đã đủ nhân loại rồi, lúc này có thể vui vẻ mà uống rồi.</w:t>
      </w:r>
    </w:p>
    <w:p>
      <w:pPr>
        <w:pStyle w:val="BodyText"/>
      </w:pPr>
      <w:r>
        <w:t xml:space="preserve">Đám khủng long nhân kia không dùng ngôn ngữ nhân loại, nhưng có một cỗ lực lượng thần bí khiến ọi người có thể hiểu rõ được chúng nó nói gì…</w:t>
      </w:r>
    </w:p>
    <w:p>
      <w:pPr>
        <w:pStyle w:val="BodyText"/>
      </w:pPr>
      <w:r>
        <w:t xml:space="preserve">Một gã khủng long nhân đem một sợi dây thật lớn đến trước mặt gã nam nhân khỏa thân, rồi quát lớn:</w:t>
      </w:r>
    </w:p>
    <w:p>
      <w:pPr>
        <w:pStyle w:val="BodyText"/>
      </w:pPr>
      <w:r>
        <w:t xml:space="preserve">- Ngươi qua đây để trói bọn họ lại.</w:t>
      </w:r>
    </w:p>
    <w:p>
      <w:pPr>
        <w:pStyle w:val="BodyText"/>
      </w:pPr>
      <w:r>
        <w:t xml:space="preserve">Tên khỏa thân đó cầm lấy sợi dây hướng về khủng long nhân khom người một cái rồi tới trói hết mọi người lại cùng một chỗ:</w:t>
      </w:r>
    </w:p>
    <w:p>
      <w:pPr>
        <w:pStyle w:val="BodyText"/>
      </w:pPr>
      <w:r>
        <w:t xml:space="preserve">- Vâng!</w:t>
      </w:r>
    </w:p>
    <w:p>
      <w:pPr>
        <w:pStyle w:val="BodyText"/>
      </w:pPr>
      <w:r>
        <w:t xml:space="preserve">Nhạc Trọng cùng với vị nữ khỏa thân mất một chân, vài kẻ tàn phế khác cũng bị trói lại cùng một chỗ, bị ném lên trên đuôi con Tấn Mãnh long.</w:t>
      </w:r>
    </w:p>
    <w:p>
      <w:pPr>
        <w:pStyle w:val="BodyText"/>
      </w:pPr>
      <w:r>
        <w:t xml:space="preserve">Những thi thể của những người khác thì bị xuyên trên đuôi một con Tấn Mãnh long khác.</w:t>
      </w:r>
    </w:p>
    <w:p>
      <w:pPr>
        <w:pStyle w:val="BodyText"/>
      </w:pPr>
      <w:r>
        <w:t xml:space="preserve">Nhạc Trọng rơi vào hôn mê, nửa tỉnh nửa mê cho nên chỉ có thể trơ mắt ra mà nhìn bị lôi đi trong bụi bặm.</w:t>
      </w:r>
    </w:p>
    <w:p>
      <w:pPr>
        <w:pStyle w:val="BodyText"/>
      </w:pPr>
      <w:r>
        <w:t xml:space="preserve">Đội khủng long nhân kia tụ hội lại rồi rời khỏi nơi này.</w:t>
      </w:r>
    </w:p>
    <w:p>
      <w:pPr>
        <w:pStyle w:val="BodyText"/>
      </w:pPr>
      <w:r>
        <w:t xml:space="preserve">Một đội khủng long nhân xuất hiện trong rừng, phía sau chúng không phải là thi thể nhân loại, mà là thi thể một con tấn mãnh long, trong tay còn có một viên trứng rồng nữa.</w:t>
      </w:r>
    </w:p>
    <w:p>
      <w:pPr>
        <w:pStyle w:val="BodyText"/>
      </w:pPr>
      <w:r>
        <w:t xml:space="preserve">Số lượng đó khoảng chừng hai trăm khủng long nhân cùng hướng về một phương bước đi.</w:t>
      </w:r>
    </w:p>
    <w:p>
      <w:pPr>
        <w:pStyle w:val="BodyText"/>
      </w:pPr>
      <w:r>
        <w:t xml:space="preserve">Nhạc Trọng trong trạng thái mê man kia cảm thấy một cỗ ma dương đang xâm chiếm dần, một cỗ nhiệt lưu nóng rực từ trong thân thể hắn không ngừng tả xung hữu đột, khiến cho thân thể hắn không thể khống chế được.</w:t>
      </w:r>
    </w:p>
    <w:p>
      <w:pPr>
        <w:pStyle w:val="BodyText"/>
      </w:pPr>
      <w:r>
        <w:t xml:space="preserve">Đúng lúc này, Nhạc Trọng cảm thấy kim sắc Thần ma hạch đang chớp động quang mang đang bắt đầu khởi động, trong thân thể hắn từng đạo tế bào sau khi được Thần Ma hệ thống truyền cho sinh mệnh nguyên lực tinh thuần, không ngừng cải biến thân thể hắn.</w:t>
      </w:r>
    </w:p>
    <w:p>
      <w:pPr>
        <w:pStyle w:val="BodyText"/>
      </w:pPr>
      <w:r>
        <w:t xml:space="preserve">- Chúc mừng ngươi trở thành tiến hóa giả lực lượng, thể lực, mẫn tiệp tam chúc tính.</w:t>
      </w:r>
    </w:p>
    <w:p>
      <w:pPr>
        <w:pStyle w:val="Compact"/>
      </w:pPr>
      <w:r>
        <w:t xml:space="preserve">- Chúc mừng người tiến hóa thành tiến hóa giả hoàn mỹ chúc tính, toàn bộ kỹ năng dưới nhị giai được cường hóa thêm một giai! Thu được kỹ năng ngũ giai, Triệu hoán tuần thú….</w:t>
      </w:r>
      <w:r>
        <w:br w:type="textWrapping"/>
      </w:r>
      <w:r>
        <w:br w:type="textWrapping"/>
      </w:r>
    </w:p>
    <w:p>
      <w:pPr>
        <w:pStyle w:val="Heading2"/>
      </w:pPr>
      <w:bookmarkStart w:id="1092" w:name="chương-1070-vượt-ngục"/>
      <w:bookmarkEnd w:id="1092"/>
      <w:r>
        <w:t xml:space="preserve">1070. Chương 1070: Vượt Ngục!</w:t>
      </w:r>
    </w:p>
    <w:p>
      <w:pPr>
        <w:pStyle w:val="Compact"/>
      </w:pPr>
      <w:r>
        <w:br w:type="textWrapping"/>
      </w:r>
      <w:r>
        <w:br w:type="textWrapping"/>
      </w:r>
      <w:r>
        <w:t xml:space="preserve">Ngũ giai kỹ năng: Triệu hoán tuần thú, cho dù ngươi đang ở bất kỳ nơi nào, thì cũng cũng có thể phát động kỹ năng này để triệu hoán người phục tùng ngươi tới bên người.</w:t>
      </w:r>
    </w:p>
    <w:p>
      <w:pPr>
        <w:pStyle w:val="BodyText"/>
      </w:pPr>
      <w:r>
        <w:t xml:space="preserve">Khi Nhạc Trọng tỉnh lại thì liên tiếp âm thanh báo hiệu vang lên trong đầu hắn.</w:t>
      </w:r>
    </w:p>
    <w:p>
      <w:pPr>
        <w:pStyle w:val="BodyText"/>
      </w:pPr>
      <w:r>
        <w:t xml:space="preserve">- Hoàn mỹ chúc tính! Bản thân biến thành lục chúc tính tiến hóa giả sao? Bản thân còn chưa chết?</w:t>
      </w:r>
    </w:p>
    <w:p>
      <w:pPr>
        <w:pStyle w:val="BodyText"/>
      </w:pPr>
      <w:r>
        <w:t xml:space="preserve">Nhạc Trọng chậm rãi mở hai mắt ra, phát hiện bản thân mình đang ở trong một gian ngục giam dơ bẩn tan hôi, không hề có một chút ánh nắng nào.</w:t>
      </w:r>
    </w:p>
    <w:p>
      <w:pPr>
        <w:pStyle w:val="BodyText"/>
      </w:pPr>
      <w:r>
        <w:t xml:space="preserve">- Anh tỉnh rồi!</w:t>
      </w:r>
    </w:p>
    <w:p>
      <w:pPr>
        <w:pStyle w:val="BodyText"/>
      </w:pPr>
      <w:r>
        <w:t xml:space="preserve">Đúng lúc này, một tiếng kinh hô của một cô gái vang lên.</w:t>
      </w:r>
    </w:p>
    <w:p>
      <w:pPr>
        <w:pStyle w:val="BodyText"/>
      </w:pPr>
      <w:r>
        <w:t xml:space="preserve">Nhạc Trọng vừa quay đầu lại nhìn, thì thấy Hàn Sắc cầm một chiếc khăn đang kinh ngạc nhìn hắn, hóa ra trong thời gian này nữ hài khả ái này vẫn luôn chiếu cố hắn, điều này khiến cho trái tím sắt đá của hắn cũng có một tia ấm áp.</w:t>
      </w:r>
    </w:p>
    <w:p>
      <w:pPr>
        <w:pStyle w:val="BodyText"/>
      </w:pPr>
      <w:r>
        <w:t xml:space="preserve">Nhạc Trọng hỏi:</w:t>
      </w:r>
    </w:p>
    <w:p>
      <w:pPr>
        <w:pStyle w:val="BodyText"/>
      </w:pPr>
      <w:r>
        <w:t xml:space="preserve">- Tôi hôn mê bao nhiêu ngày rồi?</w:t>
      </w:r>
    </w:p>
    <w:p>
      <w:pPr>
        <w:pStyle w:val="BodyText"/>
      </w:pPr>
      <w:r>
        <w:t xml:space="preserve">Hàn Sắc đi tới bên người hắn nói:</w:t>
      </w:r>
    </w:p>
    <w:p>
      <w:pPr>
        <w:pStyle w:val="BodyText"/>
      </w:pPr>
      <w:r>
        <w:t xml:space="preserve">- Hai ngày!</w:t>
      </w:r>
    </w:p>
    <w:p>
      <w:pPr>
        <w:pStyle w:val="BodyText"/>
      </w:pPr>
      <w:r>
        <w:t xml:space="preserve">- Nơi này là nơi nào ?</w:t>
      </w:r>
    </w:p>
    <w:p>
      <w:pPr>
        <w:pStyle w:val="BodyText"/>
      </w:pPr>
      <w:r>
        <w:t xml:space="preserve">- Hầm giam đặc biệt của Đặc Mỗ Long thành, chúng ta bị một tiểu đội liệp nô bắt được biến thành nô lệ, ở đây chính là nơi bọn chúng giam giữ nô lệ.</w:t>
      </w:r>
    </w:p>
    <w:p>
      <w:pPr>
        <w:pStyle w:val="BodyText"/>
      </w:pPr>
      <w:r>
        <w:t xml:space="preserve">Nhạc Trọng cũng đoán được tình cảnh của bản thân, hắn nhìn chu vi xung quanh, chỉ thấy đây là một nhà tù giam giữ ba mươi mốt ngươi, mỗi người không thiếu tay thì thiếu chân, vị thư kí phong tao kia thì cuộn mình một góc, vẻ mặt dơ bẩn, chân trái đã bị phế, trông tựa như một nữ quỷ, không có chút nào dáng dấp phong tao diễm lệ như trước.</w:t>
      </w:r>
    </w:p>
    <w:p>
      <w:pPr>
        <w:pStyle w:val="BodyText"/>
      </w:pPr>
      <w:r>
        <w:t xml:space="preserve">Nhạc Trọng đột nhiên hỏi:</w:t>
      </w:r>
    </w:p>
    <w:p>
      <w:pPr>
        <w:pStyle w:val="BodyText"/>
      </w:pPr>
      <w:r>
        <w:t xml:space="preserve">- Bạn của cô đâu?</w:t>
      </w:r>
    </w:p>
    <w:p>
      <w:pPr>
        <w:pStyle w:val="BodyText"/>
      </w:pPr>
      <w:r>
        <w:t xml:space="preserve">Hàn Sắc đưa ngón tay chỉ về phía một nhà tù:</w:t>
      </w:r>
    </w:p>
    <w:p>
      <w:pPr>
        <w:pStyle w:val="BodyText"/>
      </w:pPr>
      <w:r>
        <w:t xml:space="preserve">- Bọn họ ở trong phòng giam kia!</w:t>
      </w:r>
    </w:p>
    <w:p>
      <w:pPr>
        <w:pStyle w:val="BodyText"/>
      </w:pPr>
      <w:r>
        <w:t xml:space="preserve">Nhạc Trọng đã đưa mắt nhìn thấy được, đám Tôn Lan Lan đang ở trong một phòng giam khác, các nàng đang cuộn mình thành một đoàn, sắc mặt tiều tụy.</w:t>
      </w:r>
    </w:p>
    <w:p>
      <w:pPr>
        <w:pStyle w:val="BodyText"/>
      </w:pPr>
      <w:r>
        <w:t xml:space="preserve">- Sao cô lại ở cái chỗ này?</w:t>
      </w:r>
    </w:p>
    <w:p>
      <w:pPr>
        <w:pStyle w:val="BodyText"/>
      </w:pPr>
      <w:r>
        <w:t xml:space="preserve">Hàn Sắc đưa đôi mắt trong suốt nhìn hắn mỉm cười:</w:t>
      </w:r>
    </w:p>
    <w:p>
      <w:pPr>
        <w:pStyle w:val="BodyText"/>
      </w:pPr>
      <w:r>
        <w:t xml:space="preserve">- Vì chiếu cố anh, anh đã cứu tôi với Lan Lan một mạng, hiện giờ anh gặp nạn thì tôi phải giúp anh! Đây là nguyên tắc của tôi.</w:t>
      </w:r>
    </w:p>
    <w:p>
      <w:pPr>
        <w:pStyle w:val="BodyText"/>
      </w:pPr>
      <w:r>
        <w:t xml:space="preserve">- Cảm ơn!</w:t>
      </w:r>
    </w:p>
    <w:p>
      <w:pPr>
        <w:pStyle w:val="BodyText"/>
      </w:pPr>
      <w:r>
        <w:t xml:space="preserve">Nhạc Trọng nhìn Hàn Sắc cảm ơn, cho dù là không có nàng ta thì hắn cũng sẽ không có chuyện gì, nhưng là người con gái này trong một tuyệt cảnh như vậy lại có thể thương người tới mức này thì khó có.</w:t>
      </w:r>
    </w:p>
    <w:p>
      <w:pPr>
        <w:pStyle w:val="BodyText"/>
      </w:pPr>
      <w:r>
        <w:t xml:space="preserve">- Không cần khách khí!</w:t>
      </w:r>
    </w:p>
    <w:p>
      <w:pPr>
        <w:pStyle w:val="BodyText"/>
      </w:pPr>
      <w:r>
        <w:t xml:space="preserve">Khóe miệng Hàn Sắc hơi lộ ra nụ cười sảng khoái, ở trong nơi ngục tối hắc ám, tanh hôi, này lại tựa như một vầng thái dương sưởi ấm lòng người vậy.</w:t>
      </w:r>
    </w:p>
    <w:p>
      <w:pPr>
        <w:pStyle w:val="BodyText"/>
      </w:pPr>
      <w:r>
        <w:t xml:space="preserve">Đúng lúc này một tên khủng long nhân cưỡi tấn mãnh long ba đầu đi tới nơi này.</w:t>
      </w:r>
    </w:p>
    <w:p>
      <w:pPr>
        <w:pStyle w:val="BodyText"/>
      </w:pPr>
      <w:r>
        <w:t xml:space="preserve">Tên khủng long nhân đi vào trong nhà tù, đảo mắt qua một lượt, sau đó chỉ vào Hàn Sắc nói:</w:t>
      </w:r>
    </w:p>
    <w:p>
      <w:pPr>
        <w:pStyle w:val="BodyText"/>
      </w:pPr>
      <w:r>
        <w:t xml:space="preserve">- Ngươi đi ra! Qua bên này!</w:t>
      </w:r>
    </w:p>
    <w:p>
      <w:pPr>
        <w:pStyle w:val="BodyText"/>
      </w:pPr>
      <w:r>
        <w:t xml:space="preserve">Hàn Sắc đứng lên:</w:t>
      </w:r>
    </w:p>
    <w:p>
      <w:pPr>
        <w:pStyle w:val="BodyText"/>
      </w:pPr>
      <w:r>
        <w:t xml:space="preserve">- Tôi đi đây! Anh cẩn thận đấy.</w:t>
      </w:r>
    </w:p>
    <w:p>
      <w:pPr>
        <w:pStyle w:val="BodyText"/>
      </w:pPr>
      <w:r>
        <w:t xml:space="preserve">Coi như là Hàn Sắc thì cũng không dám vi phạm mệnh lệnh của đám khủng long nhân hung tàn kia!</w:t>
      </w:r>
    </w:p>
    <w:p>
      <w:pPr>
        <w:pStyle w:val="BodyText"/>
      </w:pPr>
      <w:r>
        <w:t xml:space="preserve">Nhạc Trọng khẽ gật đầu:</w:t>
      </w:r>
    </w:p>
    <w:p>
      <w:pPr>
        <w:pStyle w:val="BodyText"/>
      </w:pPr>
      <w:r>
        <w:t xml:space="preserve">- Ừm!</w:t>
      </w:r>
    </w:p>
    <w:p>
      <w:pPr>
        <w:pStyle w:val="BodyText"/>
      </w:pPr>
      <w:r>
        <w:t xml:space="preserve">Tên người khủng long kia cười dữ tợn, buông lỏng dây cương, nói:</w:t>
      </w:r>
    </w:p>
    <w:p>
      <w:pPr>
        <w:pStyle w:val="BodyText"/>
      </w:pPr>
      <w:r>
        <w:t xml:space="preserve">- Tới giờ ăn cơm rồi, đi đi, các bảo bối!</w:t>
      </w:r>
    </w:p>
    <w:p>
      <w:pPr>
        <w:pStyle w:val="BodyText"/>
      </w:pPr>
      <w:r>
        <w:t xml:space="preserve">Ba con người khủng long kia lập tức đánh về phía nhân loại tàn phế bị nhốt trong nhà tù kia.</w:t>
      </w:r>
    </w:p>
    <w:p>
      <w:pPr>
        <w:pStyle w:val="BodyText"/>
      </w:pPr>
      <w:r>
        <w:t xml:space="preserve">- Cứu mạng!! Cứu cứu ta!! Cứu cứu ta!!</w:t>
      </w:r>
    </w:p>
    <w:p>
      <w:pPr>
        <w:pStyle w:val="BodyText"/>
      </w:pPr>
      <w:r>
        <w:t xml:space="preserve">Ả bí thư lẳng lơ bị què chân kia lập tức khóc đến nước mắt nước mũi tèm lem cả mặt, ả giãy dụa muốn chạy trốn đến một góc nhà giam. Nhưng ả vừa mới chạy được vài bước thì cái mồm to đỏ như máu đã cắn lấy nửa người trên của ả, lập tức nhai nát nửa người trên của ả. Vô số máu tươi và vụn xương cốt thì trong miệng Velociraptor chảy ra, khiến vẻ mặt của nó vốn đã xấu xí dữ tợn nay lại càng thêm ghê rợn hung dữ.</w:t>
      </w:r>
    </w:p>
    <w:p>
      <w:pPr>
        <w:pStyle w:val="BodyText"/>
      </w:pPr>
      <w:r>
        <w:t xml:space="preserve">- Đừng!!</w:t>
      </w:r>
    </w:p>
    <w:p>
      <w:pPr>
        <w:pStyle w:val="BodyText"/>
      </w:pPr>
      <w:r>
        <w:t xml:space="preserve">- Đừng ăn tôi!!</w:t>
      </w:r>
    </w:p>
    <w:p>
      <w:pPr>
        <w:pStyle w:val="BodyText"/>
      </w:pPr>
      <w:r>
        <w:t xml:space="preserve">- Cứu mạng….</w:t>
      </w:r>
    </w:p>
    <w:p>
      <w:pPr>
        <w:pStyle w:val="BodyText"/>
      </w:pPr>
      <w:r>
        <w:t xml:space="preserve">Nhìn thấy cảnh chết thảm của ả bí thư lẳng lơ kia, một đám kẻ tù tội tàn phế nam có nữ có trong nhà giam đều kêu thảm thiết, điên cuồng chạy trốn trong nhà giam.</w:t>
      </w:r>
    </w:p>
    <w:p>
      <w:pPr>
        <w:pStyle w:val="BodyText"/>
      </w:pPr>
      <w:r>
        <w:t xml:space="preserve">Tốc độ của ba con Velociraptor có thể ngang bằng tốc độ cường giả cấp bốn, nhân loại bình thường như họ căn bản là trốn không thoát đám mãnh thú đáng sợ này. Không ngừng có nhân loại chết thảm trong miệng Velociraptor, máu tươi, nội tạng, vụn xương cốt văng tung tóe khắp bốn phía nhà giam, mùi hôi tận trời.</w:t>
      </w:r>
    </w:p>
    <w:p>
      <w:pPr>
        <w:pStyle w:val="BodyText"/>
      </w:pPr>
      <w:r>
        <w:t xml:space="preserve">Nhân loại tàn phế trong cuộc săn mồi của Velociraptor, vẫn như cũ không ngừng chạy trốn. Bọn họ dù biết mình chạy không thoát đám không ngừng chạy trốn, nhưng chỉ cần chạy nhanh hơn đồng bạn của họ, khiến đám không ngừng chạy trốn này ăn những người khác, chờ chúng ăn nó thì chúng sẽ tự mình rời khỏi đây.</w:t>
      </w:r>
    </w:p>
    <w:p>
      <w:pPr>
        <w:pStyle w:val="BodyText"/>
      </w:pPr>
      <w:r>
        <w:t xml:space="preserve">Nhìn cảnh tượng huyết tinh hung tàn kia, nhân loại bị nhốt trong những nhà giam bên cạnh lạnh cả người, trong mắt lộ vẻ hoảng sợ, liên tục lùi về sau, sợ bị đám Velociraptor cắn nuốt.</w:t>
      </w:r>
    </w:p>
    <w:p>
      <w:pPr>
        <w:pStyle w:val="BodyText"/>
      </w:pPr>
      <w:r>
        <w:t xml:space="preserve">- Đám súc sinh chết tiệt, chúng nó căn bản coi nhân loại chúng ta trở thành thức ăn gia súc để nuôi nấng đám Velociraptor kia mà!!</w:t>
      </w:r>
    </w:p>
    <w:p>
      <w:pPr>
        <w:pStyle w:val="BodyText"/>
      </w:pPr>
      <w:r>
        <w:t xml:space="preserve">Nhạc Trọng nhìn cảnh những người đó bị Velociraptor cắn xé, trong lòng bỗng dâng lên lửa giận bừng bừng. Những gã người khủng long kia căn bản không coi họ là con người, mà coi họ như là thức ăn gia súc nhỏ bé yếu ớt như loài kiến, là thức ăn cho những con Velociraptor kia thôi.</w:t>
      </w:r>
    </w:p>
    <w:p>
      <w:pPr>
        <w:pStyle w:val="BodyText"/>
      </w:pPr>
      <w:r>
        <w:t xml:space="preserve">Ở bên trong một nhà tù bên cạnh, đột nhiên truyền đến tiếng thét chói tai lạnh lẽo:</w:t>
      </w:r>
    </w:p>
    <w:p>
      <w:pPr>
        <w:pStyle w:val="BodyText"/>
      </w:pPr>
      <w:r>
        <w:t xml:space="preserve">- Cẩn thận!!</w:t>
      </w:r>
    </w:p>
    <w:p>
      <w:pPr>
        <w:pStyle w:val="BodyText"/>
      </w:pPr>
      <w:r>
        <w:t xml:space="preserve">Một con Velociraptor sau khi cắn đứt một nhân loại thiếu mất một cánh tay thành hai khúc, trong mắt lóe lên tia sáng hung dữ, đột nhiên đánh về phía Nhạc Trọng.</w:t>
      </w:r>
    </w:p>
    <w:p>
      <w:pPr>
        <w:pStyle w:val="BodyText"/>
      </w:pPr>
      <w:r>
        <w:t xml:space="preserve">- Di? Tốc độ của nó tại sao lại trở nên chậm chạp vậy? Không đúng, không phải tốc độ của nó trở nên chậm lại, mà là tốc độ của ta đang trở nên nhanh hơn!!</w:t>
      </w:r>
    </w:p>
    <w:p>
      <w:pPr>
        <w:pStyle w:val="BodyText"/>
      </w:pPr>
      <w:r>
        <w:t xml:space="preserve">Nhạc Trọng nhìn con Velociraptor đang xông lên muốn ăn thịt mình, trong lòng đột nhiên dâng lên niềm vui sướng. Hắn đột nhiên bùng nổ, lập tức nhảy lên người con Velociraptor kia, một quyền một quyền đấm thẳng xuống đầu con Velociraptor kia.</w:t>
      </w:r>
    </w:p>
    <w:p>
      <w:pPr>
        <w:pStyle w:val="BodyText"/>
      </w:pPr>
      <w:r>
        <w:t xml:space="preserve">Nhạc Trọng sau khi trải qua lần lột xác này, thì trở thành tiến hóa giả hệ lực lượng. Hắn cũng ngay lập tức đột phá đạt đến sức mạnh ba mươi tám người, có thể trong chớp mắt bùng nổ sức mạnh của ba mươi tám người. Rất nhanh thì đã đánh ngã con Velociraptor kia.</w:t>
      </w:r>
    </w:p>
    <w:p>
      <w:pPr>
        <w:pStyle w:val="BodyText"/>
      </w:pPr>
      <w:r>
        <w:t xml:space="preserve">Một quyền lại một quyền mang theo tiếng nổ siêu thanh của Nhạc Trọng nện lên đầu con Velociraptor, đầu lâu của Velociraptor kia cũng bị hắn lập tức nện đến méo mó.</w:t>
      </w:r>
    </w:p>
    <w:p>
      <w:pPr>
        <w:pStyle w:val="BodyText"/>
      </w:pPr>
      <w:r>
        <w:t xml:space="preserve">Trong khoảng thời gian một lần hít thở, Nhạc Trọng đã nện vỡ đầu con Velociraptor kia.</w:t>
      </w:r>
    </w:p>
    <w:p>
      <w:pPr>
        <w:pStyle w:val="BodyText"/>
      </w:pPr>
      <w:r>
        <w:t xml:space="preserve">- Hoặc là không làm, đã làm phải làm đến cùng, thôi thì chúng ta lao thẳng ra khỏi nhà tù này cho rồi!</w:t>
      </w:r>
    </w:p>
    <w:p>
      <w:pPr>
        <w:pStyle w:val="BodyText"/>
      </w:pPr>
      <w:r>
        <w:t xml:space="preserve">Một ý tưởng táo bạo hiện lên trong đầu Nhạc Trọng. Hắn lật tay lên, thanh đao Hỏa Diễm lập tức xuất hiện trong lòng bàn tay, hắn phát động kỹ năng bước ảnh, bùng nổ tốc độ, trong chớp mắt thì đã xuất hiện trước mặt người khủng long kia, một đao chém xuống thì lập tức chém đứt gã người khủng long kia thành hai khúc, hoàn toàn không cho gã người khủng long kia có bất kỳ cơ hội phản kháng nào cả.</w:t>
      </w:r>
    </w:p>
    <w:p>
      <w:pPr>
        <w:pStyle w:val="BodyText"/>
      </w:pPr>
      <w:r>
        <w:t xml:space="preserve">Đúng lúc này, hai con Velociraptor nhanh chóng xông thẳng về hướng Nhạc Trọng. Tốc độ của chúng nó có thể ngang với tốc độ của thần chiến sĩ cấp bốn sơ giai, quả thật có chút uy hiếp Nhạc Trọng. Hơn nữa trên răng nanh của chúng lại mang theo bệnh độc đánh sợ, Nhạc Trọng cũng không nghĩ lại bị chúng cắn lần thứ hai nữa.</w:t>
      </w:r>
    </w:p>
    <w:p>
      <w:pPr>
        <w:pStyle w:val="Compact"/>
      </w:pPr>
      <w:r>
        <w:t xml:space="preserve">Phát động kỹ năng bước ảnh, tốc độ của Nhạc Trọng đã ngang bằng cường giả cấp bốn đỉnh cao, đạt đến một chấm ba match.</w:t>
      </w:r>
      <w:r>
        <w:br w:type="textWrapping"/>
      </w:r>
      <w:r>
        <w:br w:type="textWrapping"/>
      </w:r>
    </w:p>
    <w:p>
      <w:pPr>
        <w:pStyle w:val="Heading2"/>
      </w:pPr>
      <w:bookmarkStart w:id="1093" w:name="chương-1071-vượt-ngục-2"/>
      <w:bookmarkEnd w:id="1093"/>
      <w:r>
        <w:t xml:space="preserve">1071. Chương 1071: Vượt Ngục! (2)</w:t>
      </w:r>
    </w:p>
    <w:p>
      <w:pPr>
        <w:pStyle w:val="Compact"/>
      </w:pPr>
      <w:r>
        <w:br w:type="textWrapping"/>
      </w:r>
      <w:r>
        <w:br w:type="textWrapping"/>
      </w:r>
      <w:r>
        <w:t xml:space="preserve">Hắn nhẹ nhàng nhảy lên trên lưng của một con Velociraptor, một quyền một quyền nện lên đầu con Velociraptor, đem con Velociraptor kia nện ngã xuống đất.</w:t>
      </w:r>
    </w:p>
    <w:p>
      <w:pPr>
        <w:pStyle w:val="BodyText"/>
      </w:pPr>
      <w:r>
        <w:t xml:space="preserve">Một con Velociraptor khác mở to mồm muốn cắn lên người Nhạc Trọng, hắn lập tức lùi lại vài bước, khiến cho con Velociraptor kia cắn hụt. Sau đó một cước đá mạnh thật mạnh lên đầu con Velociraptor đó, lập tức đá bay con Velociraptor nặng mấy tấn kia ra xa mấy mét.</w:t>
      </w:r>
    </w:p>
    <w:p>
      <w:pPr>
        <w:pStyle w:val="BodyText"/>
      </w:pPr>
      <w:r>
        <w:t xml:space="preserve">Con Velociraptor bị Nhạc Trọng dùng một quyền nện ngã xuống mặt đất lập tức ngất xỉu, hắn đưa ngón tay lên, một tấm phù chú con rối cấp ba lập tức bắn thẳng vào trong đầu con Velociraptor kia, bắt đầu ăn mòn thần trí của nó.</w:t>
      </w:r>
    </w:p>
    <w:p>
      <w:pPr>
        <w:pStyle w:val="BodyText"/>
      </w:pPr>
      <w:r>
        <w:t xml:space="preserve">Nhạc Trọng nhìn một con Velociraptor xụi lơ ở bên cạnh tường, đưa ngón tay lên, một miếng phù chú con rối cấp ba bắn thẳng vào trong đầu con Velociraptor kia.</w:t>
      </w:r>
    </w:p>
    <w:p>
      <w:pPr>
        <w:pStyle w:val="BodyText"/>
      </w:pPr>
      <w:r>
        <w:t xml:space="preserve">Đám nhân loại ở trong các phòng giam nhìn thấy Nhạc Trọng quá dễ dàng thì giết chết gã người khủng long và ba con Velociraptor, trong mắt đều hiện lên vẻ khiếp sợ. Bọn họ đều biết rõ người khủng long và Velociraptor đáng sợ như thế nào, không phải ai cũng có thể ngăn cản được một đòn công kích của gã người khủng long kia. Còn về phần Velociraptor, chúng là một trong những mãnh thú khủng bố truy giết nhân loại còn tốt hơn cả chó săn nữa.</w:t>
      </w:r>
    </w:p>
    <w:p>
      <w:pPr>
        <w:pStyle w:val="BodyText"/>
      </w:pPr>
      <w:r>
        <w:t xml:space="preserve">Ngay bên trong phòng giam này, một gã thiếu niên tóc tai bù xù nhìn thấy cảnh tượng này, liền hoảng sợ thét to:</w:t>
      </w:r>
    </w:p>
    <w:p>
      <w:pPr>
        <w:pStyle w:val="BodyText"/>
      </w:pPr>
      <w:r>
        <w:t xml:space="preserve">- Ngươi đang làm cái gì vậy? Tên hỗn đản nhà người dám giết chết người khủng long đại nhân tôn quý, ngươi có biết thế nghĩa là gì không? Tất cả mọi người trong phòng giam này sẽ vì ngươi mà bị người khủng long giận cá chém thớt giết chết hết đấy!!</w:t>
      </w:r>
    </w:p>
    <w:p>
      <w:pPr>
        <w:pStyle w:val="BodyText"/>
      </w:pPr>
      <w:r>
        <w:t xml:space="preserve">- Đáng chết!! Ngươi tại sao lại giết hắn?</w:t>
      </w:r>
    </w:p>
    <w:p>
      <w:pPr>
        <w:pStyle w:val="BodyText"/>
      </w:pPr>
      <w:r>
        <w:t xml:space="preserve">- Tên vương bát đản nhà ngươi, vì sao lại muốn giết người khủng long kia? Ngươi muốn hại chết chúng ta sao?</w:t>
      </w:r>
    </w:p>
    <w:p>
      <w:pPr>
        <w:pStyle w:val="BodyText"/>
      </w:pPr>
      <w:r>
        <w:t xml:space="preserve">- Súc sinh!! Ngươi xem ngươi đã làm cái gì? Ngươi muốn hại chết toàn bộ mọi người sao?</w:t>
      </w:r>
    </w:p>
    <w:p>
      <w:pPr>
        <w:pStyle w:val="BodyText"/>
      </w:pPr>
      <w:r>
        <w:t xml:space="preserve">Từng tiếng từng lời nguyền rủa ác độc từ trong nhà giam truyền đến. Một đám nhân loại bị nhốt trong nhà giam dùng thanh âm hoảng sợ tuyệt vọng để nguyền rủa Nhạc Trọng.</w:t>
      </w:r>
    </w:p>
    <w:p>
      <w:pPr>
        <w:pStyle w:val="BodyText"/>
      </w:pPr>
      <w:r>
        <w:t xml:space="preserve">Nhạc Trọng liếc nhìn những người xung quanh một cái, hét to:</w:t>
      </w:r>
    </w:p>
    <w:p>
      <w:pPr>
        <w:pStyle w:val="BodyText"/>
      </w:pPr>
      <w:r>
        <w:t xml:space="preserve">- Ồn cái gì mà ồn! Một đám rác rưởi, câm miệng cho ta! Tính tình của ta cũng không tốt, đám rác rưởi các ngươi còn dám vô nghĩa nữa ta sẽ đưa các ngươi xuống địa ngục đoàn tụ với đám khủng long kia.</w:t>
      </w:r>
    </w:p>
    <w:p>
      <w:pPr>
        <w:pStyle w:val="BodyText"/>
      </w:pPr>
      <w:r>
        <w:t xml:space="preserve">Những nhân loại ở trong các phòng giam khác bị Nhạc Trọng quát lớn một tiếng, ai cũng hoảng sợ, không dám tiếp tục mắng chửi Nhạc Trọng nữa. Bọn họ đã tận mắt nhìn thấy Nhạc Trọng không chút do dự giết chết gã người khủng long và giết chết, trấn áp ba con Velociraptor kia. Cho nên bọn họ không muốn dùng sinh mệnh của mình để khiêu khích Nhạc Trọng.</w:t>
      </w:r>
    </w:p>
    <w:p>
      <w:pPr>
        <w:pStyle w:val="BodyText"/>
      </w:pPr>
      <w:r>
        <w:t xml:space="preserve">- Ta muốn giết ra bên ngoài nhà giam này, muốn ở lại thì cứ ở lại, muốn đi thì tự mình đi!!</w:t>
      </w:r>
    </w:p>
    <w:p>
      <w:pPr>
        <w:pStyle w:val="BodyText"/>
      </w:pPr>
      <w:r>
        <w:t xml:space="preserve">Nhạc Trọng rút thanh đao Hỏa Diễm ra, chém nát cửa khóa của nhà giam, sau đó đi đến phòng giam của Hàn Sắc, nói:</w:t>
      </w:r>
    </w:p>
    <w:p>
      <w:pPr>
        <w:pStyle w:val="BodyText"/>
      </w:pPr>
      <w:r>
        <w:t xml:space="preserve">- Ngươi theo ta đi hay là ở lại đây?</w:t>
      </w:r>
    </w:p>
    <w:p>
      <w:pPr>
        <w:pStyle w:val="BodyText"/>
      </w:pPr>
      <w:r>
        <w:t xml:space="preserve">Hàn Sắc nhìn các cô gái nhóm Tôn Lan Lan, nói:</w:t>
      </w:r>
    </w:p>
    <w:p>
      <w:pPr>
        <w:pStyle w:val="BodyText"/>
      </w:pPr>
      <w:r>
        <w:t xml:space="preserve">- Có thể dẫn theo bạn của tôi cùng nhau đi không?</w:t>
      </w:r>
    </w:p>
    <w:p>
      <w:pPr>
        <w:pStyle w:val="BodyText"/>
      </w:pPr>
      <w:r>
        <w:t xml:space="preserve">- Có thể! Nhưng ta nói rõ trước, kế tiếp chắc chắn sẽ có một trận chiến thảm thiết khác xảy ra, ta không cam đoan an toàn tính mệnh của các cô ấy đâu nhé.</w:t>
      </w:r>
    </w:p>
    <w:p>
      <w:pPr>
        <w:pStyle w:val="BodyText"/>
      </w:pPr>
      <w:r>
        <w:t xml:space="preserve">Hàn Sắc nhìn cô gái nhóm Tôn Lan Lan, hỏi:</w:t>
      </w:r>
    </w:p>
    <w:p>
      <w:pPr>
        <w:pStyle w:val="BodyText"/>
      </w:pPr>
      <w:r>
        <w:t xml:space="preserve">- Các cô đều nghe rõ hết rồi chứ? Muốn đi hay không? Tôi phải đi! Tôi sẽ không ở lại chỗ này để làm cá trên thớt mặc người chặt chém, cũng không làm nô lệ cho người khác.</w:t>
      </w:r>
    </w:p>
    <w:p>
      <w:pPr>
        <w:pStyle w:val="BodyText"/>
      </w:pPr>
      <w:r>
        <w:t xml:space="preserve">Ba cô gái nhóm Tôn Lan Lan liếc nhìn nhau một cái, trong lòng đều do dự không thể quyết. Các cô đều kiến thức qua sự hung hãn của đám người khủng long kia. Ở trong thành Đặc Mỗ Long này, nơi nơi đều có thể thấy người khủng long và Velociraptor. Nhạc Trọng có thể giết chết gã người khủng long và đám Velociraptor, thực lực đúng là không kém. Nhưng muốn dẫn theo các cô rời khỏi thành Đặc Mỗ Long này thì vẫn còn chưa đủ. Một khi vượt ngục bị bắt trở lại, đám người khủng long kia nhất định sẽ dùng thủ đoạn tàn khốc kia họ sống không bằng chết. Các cô sợ hãi bị bắt trở lại.</w:t>
      </w:r>
    </w:p>
    <w:p>
      <w:pPr>
        <w:pStyle w:val="BodyText"/>
      </w:pPr>
      <w:r>
        <w:t xml:space="preserve">Nhạc Trọng lạnh lùng nói:</w:t>
      </w:r>
    </w:p>
    <w:p>
      <w:pPr>
        <w:pStyle w:val="BodyText"/>
      </w:pPr>
      <w:r>
        <w:t xml:space="preserve">- Các ngươi còn ba giây để lo lắng!</w:t>
      </w:r>
    </w:p>
    <w:p>
      <w:pPr>
        <w:pStyle w:val="BodyText"/>
      </w:pPr>
      <w:r>
        <w:t xml:space="preserve">Đối với các cô gái xinh đẹp như thần tượng này, Nhạc Trọng cũng không có ấn tượng gì tốt. Thứ duy nhất hắn quan tâm chỉ có tấm lòng thiện lương kiên cường tri ân báo đáp các cô gái xinh đẹp này của Hàn Sắc thôi.</w:t>
      </w:r>
    </w:p>
    <w:p>
      <w:pPr>
        <w:pStyle w:val="BodyText"/>
      </w:pPr>
      <w:r>
        <w:t xml:space="preserve">Tôn Lan Lan cắn răng đứng lên nói:</w:t>
      </w:r>
    </w:p>
    <w:p>
      <w:pPr>
        <w:pStyle w:val="BodyText"/>
      </w:pPr>
      <w:r>
        <w:t xml:space="preserve">- Tôi đi cùng các anh!!</w:t>
      </w:r>
    </w:p>
    <w:p>
      <w:pPr>
        <w:pStyle w:val="BodyText"/>
      </w:pPr>
      <w:r>
        <w:t xml:space="preserve">Trương Thần Thần, Tiền Vi Vi thì cúi đầu nhỏ giọng nói lời xin lỗi:</w:t>
      </w:r>
    </w:p>
    <w:p>
      <w:pPr>
        <w:pStyle w:val="BodyText"/>
      </w:pPr>
      <w:r>
        <w:t xml:space="preserve">- Xin lỗi, Sắc Sắc!!</w:t>
      </w:r>
    </w:p>
    <w:p>
      <w:pPr>
        <w:pStyle w:val="BodyText"/>
      </w:pPr>
      <w:r>
        <w:t xml:space="preserve">- Đi!!</w:t>
      </w:r>
    </w:p>
    <w:p>
      <w:pPr>
        <w:pStyle w:val="BodyText"/>
      </w:pPr>
      <w:r>
        <w:t xml:space="preserve">Nhạc Trọng thấy hai cô gái kia đã có lựa chọn, lập tức dẫn theo Hàn Sắc, Tôn Lan Lan xông về phía một con Velociraptor cấp ba. Hắn tính cứu cả Hàn Sắc ra, cho nên mới chuẩn bị một con Velociraptor cấp ba làm tọa kỵ. Còn một con Velociraptor cấp ba khác là hắn thuận tay chộp tới.</w:t>
      </w:r>
    </w:p>
    <w:p>
      <w:pPr>
        <w:pStyle w:val="BodyText"/>
      </w:pPr>
      <w:r>
        <w:t xml:space="preserve">- Ôm chặt tôi!</w:t>
      </w:r>
    </w:p>
    <w:p>
      <w:pPr>
        <w:pStyle w:val="BodyText"/>
      </w:pPr>
      <w:r>
        <w:t xml:space="preserve">Nhạc Trọng nhảy lên một con Velociraptor cấp ba, ôm chặt Hàn Sắc vào lòng, đồng thời nói với Tôn Lan Lan ngồi về phía.</w:t>
      </w:r>
    </w:p>
    <w:p>
      <w:pPr>
        <w:pStyle w:val="BodyText"/>
      </w:pPr>
      <w:r>
        <w:t xml:space="preserve">Tôn Lan Lan có chút hâm mộ cùng ghen tị nhìn Hàn Sắc được Nhạc Trọng ôm chặt trong ngực, sau đó cắn chặt răng ôm chặt Nhạc Trọng.</w:t>
      </w:r>
    </w:p>
    <w:p>
      <w:pPr>
        <w:pStyle w:val="BodyText"/>
      </w:pPr>
      <w:r>
        <w:t xml:space="preserve">Nhạc Trọng nắm lấy dây cương, thúc giục hai con Velociraptor cấp ba chạy như bay ra ngoài.</w:t>
      </w:r>
    </w:p>
    <w:p>
      <w:pPr>
        <w:pStyle w:val="BodyText"/>
      </w:pPr>
      <w:r>
        <w:t xml:space="preserve">- Cứu tôi!! Cứu tôi!</w:t>
      </w:r>
    </w:p>
    <w:p>
      <w:pPr>
        <w:pStyle w:val="BodyText"/>
      </w:pPr>
      <w:r>
        <w:t xml:space="preserve">- Thả tôi ra ngoài!! Thả tôi ra ngoài đi!!</w:t>
      </w:r>
    </w:p>
    <w:p>
      <w:pPr>
        <w:pStyle w:val="BodyText"/>
      </w:pPr>
      <w:r>
        <w:t xml:space="preserve">- Mở nhà tù!! Thả tôi ra ngoài mau!!</w:t>
      </w:r>
    </w:p>
    <w:p>
      <w:pPr>
        <w:pStyle w:val="BodyText"/>
      </w:pPr>
      <w:r>
        <w:t xml:space="preserve">- Tôi và anh cùng nhau xung phong liều chết chạy ra ngoài…</w:t>
      </w:r>
    </w:p>
    <w:p>
      <w:pPr>
        <w:pStyle w:val="BodyText"/>
      </w:pPr>
      <w:r>
        <w:t xml:space="preserve">Đại lượng nô lệ loài người bị nhốt trong các phòng giam phát ra tiếng kêu điên cuồng. Trong nhân loại, có người thì sợ chết, thà rằng ở lại tronh nhà giam cũng không đi. Cũng có người vì tự do mà liều chết một lần chạy ra ngoài.</w:t>
      </w:r>
    </w:p>
    <w:p>
      <w:pPr>
        <w:pStyle w:val="BodyText"/>
      </w:pPr>
      <w:r>
        <w:t xml:space="preserve">Nhạc Trọng cưỡi Velociraptor, cầm trong tay đao Hắc Nha thật lớn, vung lên chém xuống, từng phòng từng phòng nhà giam bị hắn chém thành mảnh nhỏ, đại lượng nô lệ loài người được giải phóng chạy ra ngoài.</w:t>
      </w:r>
    </w:p>
    <w:p>
      <w:pPr>
        <w:pStyle w:val="BodyText"/>
      </w:pPr>
      <w:r>
        <w:t xml:space="preserve">- Bạo động!! Bạo động!! Nô lệ nhân loại bạo động !!</w:t>
      </w:r>
    </w:p>
    <w:p>
      <w:pPr>
        <w:pStyle w:val="BodyText"/>
      </w:pPr>
      <w:r>
        <w:t xml:space="preserve">Một loạt tiếng chuông cảnh báo ở trong nhà giam vang lên, một gã chiến sĩ người khủng long cầm trường mâu trong tay, nhảy vọt vào trong nhà giam.</w:t>
      </w:r>
    </w:p>
    <w:p>
      <w:pPr>
        <w:pStyle w:val="BodyText"/>
      </w:pPr>
      <w:r>
        <w:t xml:space="preserve">Ba gã người khủng long đột nhiên xuất hiện chặn trước mặt Nhạc Trọng, hét to:</w:t>
      </w:r>
    </w:p>
    <w:p>
      <w:pPr>
        <w:pStyle w:val="BodyText"/>
      </w:pPr>
      <w:r>
        <w:t xml:space="preserve">- Đứng lại!</w:t>
      </w:r>
    </w:p>
    <w:p>
      <w:pPr>
        <w:pStyle w:val="BodyText"/>
      </w:pPr>
      <w:r>
        <w:t xml:space="preserve">- Đi chết đi!</w:t>
      </w:r>
    </w:p>
    <w:p>
      <w:pPr>
        <w:pStyle w:val="BodyText"/>
      </w:pPr>
      <w:r>
        <w:t xml:space="preserve">Nhạc Trọng vừa lật tay một cái thì pháo cầm tay gai độc đã lập tức xuất hiện trong tay hắn. Ba phát đạn gai độc trong chớp mắt đã xuyên thẳng vào đầu ba gã người khủng long kia, đem đầu của chúng nổ tung ra một lỗ thủng nhỏ.</w:t>
      </w:r>
    </w:p>
    <w:p>
      <w:pPr>
        <w:pStyle w:val="BodyText"/>
      </w:pPr>
      <w:r>
        <w:t xml:space="preserve">- Cơ thể thật là cứng rắn!</w:t>
      </w:r>
    </w:p>
    <w:p>
      <w:pPr>
        <w:pStyle w:val="BodyText"/>
      </w:pPr>
      <w:r>
        <w:t xml:space="preserve">Nhạc Trọng nhìn thi thể của ba gã người khủng long kia, trong lòng có chút rùng mình. Thân thể của ba gã người khủng long kia quả thật rất cứng rắn, hiển nhiên là đã đạt đến cường giả cấp ba. Những gã người khủng long bình thường đã như vậy thì người khủng long cấp bậc cao nhất không biết thực lực mạnh mẽ đến mức nào nữa.</w:t>
      </w:r>
    </w:p>
    <w:p>
      <w:pPr>
        <w:pStyle w:val="BodyText"/>
      </w:pPr>
      <w:r>
        <w:t xml:space="preserve">Nhạc Trọng nhanh chóng thu hồi pháo cầm tay gai độc, lấy ra pháo điện từ đan binh, xung phong liều chết xông thẳng ra ngoài.</w:t>
      </w:r>
    </w:p>
    <w:p>
      <w:pPr>
        <w:pStyle w:val="BodyText"/>
      </w:pPr>
      <w:r>
        <w:t xml:space="preserve">Từng gã từng gã người khủng long từ các phương hướng vọt lại đây, rồi bị từng phát từng phát pháo điện từ đan binh bắn trúng não, lập tức bị nổ tung đầu mà chết.</w:t>
      </w:r>
    </w:p>
    <w:p>
      <w:pPr>
        <w:pStyle w:val="Compact"/>
      </w:pPr>
      <w:r>
        <w:t xml:space="preserve">Sau khi Nhạc Trọng trở thành tiến hóa giả thuộc tính hoàn mỹ, thực lực xảy ra biến hóa rất lớn.</w:t>
      </w:r>
      <w:r>
        <w:br w:type="textWrapping"/>
      </w:r>
      <w:r>
        <w:br w:type="textWrapping"/>
      </w:r>
    </w:p>
    <w:p>
      <w:pPr>
        <w:pStyle w:val="Heading2"/>
      </w:pPr>
      <w:bookmarkStart w:id="1094" w:name="chương-1072-ngục-băng"/>
      <w:bookmarkEnd w:id="1094"/>
      <w:r>
        <w:t xml:space="preserve">1072. Chương 1072: Ngục Băng!</w:t>
      </w:r>
    </w:p>
    <w:p>
      <w:pPr>
        <w:pStyle w:val="Compact"/>
      </w:pPr>
      <w:r>
        <w:br w:type="textWrapping"/>
      </w:r>
      <w:r>
        <w:br w:type="textWrapping"/>
      </w:r>
      <w:r>
        <w:t xml:space="preserve">Bằng vào tố chất thân thể bây giờ của hắn cũng đủ để xếp vào hàng thần chiến sĩ cấp bốn. Cộng thêm các loại kỹ năng của hắn thì người khủng long bình thường căn bản không phải là đối thủ của hắn.</w:t>
      </w:r>
    </w:p>
    <w:p>
      <w:pPr>
        <w:pStyle w:val="BodyText"/>
      </w:pPr>
      <w:r>
        <w:t xml:space="preserve">Toàn bộ nhà giam dưới lòng đất đều trở nên sôi trào, đại lượng tù phạm nhân loại từ trong nhà giam chạy thoát ra, cố gắng bỏ chạy ra bên ngoài.</w:t>
      </w:r>
    </w:p>
    <w:p>
      <w:pPr>
        <w:pStyle w:val="BodyText"/>
      </w:pPr>
      <w:r>
        <w:t xml:space="preserve">Nhạc Trọng tùy tiện chém ra vài nhát đao thì đã chém hàng rào bằng sắt xung quanh nhà giam thành bột phấn, sau đó thao túng con Velociraptor kia xoay người chuẩn bị rời đi.</w:t>
      </w:r>
    </w:p>
    <w:p>
      <w:pPr>
        <w:pStyle w:val="BodyText"/>
      </w:pPr>
      <w:r>
        <w:t xml:space="preserve">- Chờ một chút, người anh em này, anh cũng muốn vượt ngục phải không? Nếu như vậy, xin để tôi giúp anh một tay.</w:t>
      </w:r>
    </w:p>
    <w:p>
      <w:pPr>
        <w:pStyle w:val="BodyText"/>
      </w:pPr>
      <w:r>
        <w:t xml:space="preserve">Đúng lúc này, một thanh âm từ đằng sau truyền đến.</w:t>
      </w:r>
    </w:p>
    <w:p>
      <w:pPr>
        <w:pStyle w:val="BodyText"/>
      </w:pPr>
      <w:r>
        <w:t xml:space="preserve">Nhạc Trọng quay đầu lại, chỉ thấy một tù phạm có dáng người khôi ngô, vẻ mặt dữ tợn, hai mắt hung ác, thoạt nhìn thì đã thấy không giống người tốt cùng với một đám người đứng bên cạnh. Bên hắn có sáu gã tù phạm đã theo sát gắt gao bên người, bọn họ hiển nhiên là một nhóm tù phạm nhỏ rồi.</w:t>
      </w:r>
    </w:p>
    <w:p>
      <w:pPr>
        <w:pStyle w:val="BodyText"/>
      </w:pPr>
      <w:r>
        <w:t xml:space="preserve">Gã đàn ông có vẻ mặt dữ tợn kia trầm giọng tự giới thiệu:</w:t>
      </w:r>
    </w:p>
    <w:p>
      <w:pPr>
        <w:pStyle w:val="BodyText"/>
      </w:pPr>
      <w:r>
        <w:t xml:space="preserve">- Tôi tên là Ngưu Mông! Vài vị này là anh em của tôi!</w:t>
      </w:r>
    </w:p>
    <w:p>
      <w:pPr>
        <w:pStyle w:val="BodyText"/>
      </w:pPr>
      <w:r>
        <w:t xml:space="preserve">Nhạc Trọng quan sát Ngưu Mông một chút, không hề khách khí hỏi:</w:t>
      </w:r>
    </w:p>
    <w:p>
      <w:pPr>
        <w:pStyle w:val="BodyText"/>
      </w:pPr>
      <w:r>
        <w:t xml:space="preserve">- Anh có bản sự gì?</w:t>
      </w:r>
    </w:p>
    <w:p>
      <w:pPr>
        <w:pStyle w:val="BodyText"/>
      </w:pPr>
      <w:r>
        <w:t xml:space="preserve">Ngưu Mông nói:</w:t>
      </w:r>
    </w:p>
    <w:p>
      <w:pPr>
        <w:pStyle w:val="BodyText"/>
      </w:pPr>
      <w:r>
        <w:t xml:space="preserve">- Tôi bị nhốt trong lao ngục này đã được một năm. Tôi vô cùng quen thuộc với kết cấu của nhà giam này. Người anh em này, thực lực của anh quả thật rất mạnh, nhưng muốn xông ra nhà tù Đặc Mỗ Long này thì vẫn chưa đủ! Trong nhà giam Đặc Mỗ Long này có một Long tướng đã đóng giữ. Thực lực của hắn không chỉ gấp mười lần đám người khủng long đáng sợ kia thôi đâu, hơn nữa tọa kỵ của hắn là một con Velociraptor dữ dằn. Bọn họ đều có sức chiến đấu thần chiến sĩ cấp bốn, trong đó con Velociraptor dữ dằn kia lại có chiến lực cấp bốn đỉnh cao. Vô số cường giả có ý đồ muốn vượt ngục đều bị bọn họ liên thủ nghiền thành bột phấn.</w:t>
      </w:r>
    </w:p>
    <w:p>
      <w:pPr>
        <w:pStyle w:val="BodyText"/>
      </w:pPr>
      <w:r>
        <w:t xml:space="preserve">Nhạc Trọng liếc nhìn Ngưu Mông một cái, nói:</w:t>
      </w:r>
    </w:p>
    <w:p>
      <w:pPr>
        <w:pStyle w:val="BodyText"/>
      </w:pPr>
      <w:r>
        <w:t xml:space="preserve">- Biết cưỡi khủng long không?</w:t>
      </w:r>
    </w:p>
    <w:p>
      <w:pPr>
        <w:pStyle w:val="BodyText"/>
      </w:pPr>
      <w:r>
        <w:t xml:space="preserve">- Biết!</w:t>
      </w:r>
    </w:p>
    <w:p>
      <w:pPr>
        <w:pStyle w:val="BodyText"/>
      </w:pPr>
      <w:r>
        <w:t xml:space="preserve">Nhạc Trọng chỉ một con Velociraptor khác bên cạnh, nói:</w:t>
      </w:r>
    </w:p>
    <w:p>
      <w:pPr>
        <w:pStyle w:val="BodyText"/>
      </w:pPr>
      <w:r>
        <w:t xml:space="preserve">- Anh và mấy người anh em của anh cưỡi con khủng long đó đi!</w:t>
      </w:r>
    </w:p>
    <w:p>
      <w:pPr>
        <w:pStyle w:val="BodyText"/>
      </w:pPr>
      <w:r>
        <w:t xml:space="preserve">- Tốt!</w:t>
      </w:r>
    </w:p>
    <w:p>
      <w:pPr>
        <w:pStyle w:val="BodyText"/>
      </w:pPr>
      <w:r>
        <w:t xml:space="preserve">Ngưu Mông cũng là người vô cùng dứt khoát, hắn và vài đồng bạn kia của mình nhanh chóng xoáy người nhảy lên con Velociraptor bên cạnh.</w:t>
      </w:r>
    </w:p>
    <w:p>
      <w:pPr>
        <w:pStyle w:val="BodyText"/>
      </w:pPr>
      <w:r>
        <w:t xml:space="preserve">Ngưu Mông xoay người ngồi lên con Velociraptor được chỉ định, sau đó hỏi:</w:t>
      </w:r>
    </w:p>
    <w:p>
      <w:pPr>
        <w:pStyle w:val="BodyText"/>
      </w:pPr>
      <w:r>
        <w:t xml:space="preserve">- Xin hỏi nên xưng hô với ngài như thế nào?</w:t>
      </w:r>
    </w:p>
    <w:p>
      <w:pPr>
        <w:pStyle w:val="BodyText"/>
      </w:pPr>
      <w:r>
        <w:t xml:space="preserve">- Nhạc Trọng!</w:t>
      </w:r>
    </w:p>
    <w:p>
      <w:pPr>
        <w:pStyle w:val="BodyText"/>
      </w:pPr>
      <w:r>
        <w:t xml:space="preserve">Ngưu Mông nói với Nhạc Trọng:</w:t>
      </w:r>
    </w:p>
    <w:p>
      <w:pPr>
        <w:pStyle w:val="BodyText"/>
      </w:pPr>
      <w:r>
        <w:t xml:space="preserve">- Nhạc Trọng huynh đệ, ở dưới tầng chót nhất của trong nhà giam Đặc Mỗ Long này có một phòng giam chuyên giam giữ tội phạm nguy hiểm, gọi là ngục băng. Trong ngục băng kia giam giữ rất nhiều cường giả loài người chúng ta. Nếu anh muốn từ chỗ đó chạy ra ngoài thì tốt nhất nên giải thoát cho tù phạm trong ngục băng, như vậy chúng ta có thể liên kết với nhau. Có như vậy thì chúng ta mới có khả năng chạy ra nhà giam Đặc Mỗ Long này.</w:t>
      </w:r>
    </w:p>
    <w:p>
      <w:pPr>
        <w:pStyle w:val="BodyText"/>
      </w:pPr>
      <w:r>
        <w:t xml:space="preserve">Nhạc Trọng hỏi:</w:t>
      </w:r>
    </w:p>
    <w:p>
      <w:pPr>
        <w:pStyle w:val="BodyText"/>
      </w:pPr>
      <w:r>
        <w:t xml:space="preserve">- Trong ngục băng có cường giả nào đang canh giữ?</w:t>
      </w:r>
    </w:p>
    <w:p>
      <w:pPr>
        <w:pStyle w:val="BodyText"/>
      </w:pPr>
      <w:r>
        <w:t xml:space="preserve">Ngưu Mông nhanh chóng nói:</w:t>
      </w:r>
    </w:p>
    <w:p>
      <w:pPr>
        <w:pStyle w:val="BodyText"/>
      </w:pPr>
      <w:r>
        <w:t xml:space="preserve">- Bên ngục băng không có nhiều cao thủ canh giữ cho lắm. Cường giả mạnh nhất cũng chỉ là người khủng long có chiến lực thần chiến sĩ cấp ba và tọa kỵ Velociraptor của họ thôi. Bất quá tốc độ của chúng ta phải nhanh mới được, Long tướng canh giữ nhà giam Đặc Mỗ Long rất nhanh sẽ đến đây để trấn áp bạo loạn.</w:t>
      </w:r>
    </w:p>
    <w:p>
      <w:pPr>
        <w:pStyle w:val="BodyText"/>
      </w:pPr>
      <w:r>
        <w:t xml:space="preserve">- Tốt! Đi ngục băng!</w:t>
      </w:r>
    </w:p>
    <w:p>
      <w:pPr>
        <w:pStyle w:val="BodyText"/>
      </w:pPr>
      <w:r>
        <w:t xml:space="preserve">Nhạc Trọng nhanh chóng cho ra phán đoán. Hắn hoàn toàn không chút hiểu biết với thế giới này. Sau khi chạy ra ngục giam cũng cần phải có người cho hắn tình báo của thế giới này.</w:t>
      </w:r>
    </w:p>
    <w:p>
      <w:pPr>
        <w:pStyle w:val="BodyText"/>
      </w:pPr>
      <w:r>
        <w:t xml:space="preserve">Người khủng long rõ ràng vô cùng không có thiện cảm với nhân loại, Nhạc Trọng cũng có thể lựa chọn kẻ địch của chúng để bắt tay hợp tác mà thôi.</w:t>
      </w:r>
    </w:p>
    <w:p>
      <w:pPr>
        <w:pStyle w:val="BodyText"/>
      </w:pPr>
      <w:r>
        <w:t xml:space="preserve">Nhạc Trọng giục ngựa lập tức điều chỉnh phương hướng, phóng về chỗ sâu trong ngục giam.</w:t>
      </w:r>
    </w:p>
    <w:p>
      <w:pPr>
        <w:pStyle w:val="BodyText"/>
      </w:pPr>
      <w:r>
        <w:t xml:space="preserve">- Ngục băng!! Mục tiêu của bọn họ là ngục băng, ngăn bọn họ lại!! Không được để bọn họ xông vào đó!!</w:t>
      </w:r>
    </w:p>
    <w:p>
      <w:pPr>
        <w:pStyle w:val="BodyText"/>
      </w:pPr>
      <w:r>
        <w:t xml:space="preserve">- Đáng chết! Mục tiêu của bọn họ là trân thú trong ngục băng!! Phải ngăn bọn họ lại.</w:t>
      </w:r>
    </w:p>
    <w:p>
      <w:pPr>
        <w:pStyle w:val="BodyText"/>
      </w:pPr>
      <w:r>
        <w:t xml:space="preserve">- …….</w:t>
      </w:r>
    </w:p>
    <w:p>
      <w:pPr>
        <w:pStyle w:val="BodyText"/>
      </w:pPr>
      <w:r>
        <w:t xml:space="preserve">Cùng với một tiếng thét chói tai, một đám người khủng long cưỡi Velociraptor đều vọt về về bên này. Đường trong ngục giam cực kỳ rộng mở, cho dù là người khủng long cưỡi Velociraptor vẫn như cũ có thể chạy đi thoải mái trong ngục giam này.</w:t>
      </w:r>
    </w:p>
    <w:p>
      <w:pPr>
        <w:pStyle w:val="BodyText"/>
      </w:pPr>
      <w:r>
        <w:t xml:space="preserve">Trong vòng vài phần ngắn ngủi, một đám kị sĩ người khủng long cưỡi Velociraptor liền tập kết xuất hiện ở phía trước chặn lại Nhạc Trọng, sau đó dùng tốc độ siêu thanh vọt tới đánh về phía Nhạc Trọng.</w:t>
      </w:r>
    </w:p>
    <w:p>
      <w:pPr>
        <w:pStyle w:val="BodyText"/>
      </w:pPr>
      <w:r>
        <w:t xml:space="preserve">Nếu đổi thành Nhạc Trọng trước kia chưa trở thành tiến hóa giả thuộc tính hoàn mỹ, Nhạc Trọng tuyệt đối sẽ bị Long kị sĩ người khủng long vây công đẩy lùi, và chỉ có thể tạm tránh mũi nhọn thôi. Mà hiện tại, Nhạc Trọng lại có thể điều khiển pháo điện từ không ngừng bắn phá từng người. Từng phát pháo điện từ bắn trúng ngay trên đầu từng người khủng long, rồi nổ tung đầu chúng nó.</w:t>
      </w:r>
    </w:p>
    <w:p>
      <w:pPr>
        <w:pStyle w:val="BodyText"/>
      </w:pPr>
      <w:r>
        <w:t xml:space="preserve">Những con Velociraptor sau khi mất đi kị sĩ, đều trở nên vô cùng hung hãn, dùng tốc độ thần chiến sĩ cấp bốn đánh về phía Nhạc Trọng.</w:t>
      </w:r>
    </w:p>
    <w:p>
      <w:pPr>
        <w:pStyle w:val="BodyText"/>
      </w:pPr>
      <w:r>
        <w:t xml:space="preserve">Trong mắt Nhạc Trọng lóe lên ánh sáng kỳ dị, cầm đao Hắc Nha trong tay không ngừng vung lên chém xuống. Từng luồng đấu khí hắc ám bắt đầu khởi động, lập tức chém bay đầu của mấy con Velociraptor đang nhào tới kia.</w:t>
      </w:r>
    </w:p>
    <w:p>
      <w:pPr>
        <w:pStyle w:val="BodyText"/>
      </w:pPr>
      <w:r>
        <w:t xml:space="preserve">Nhạc Trọng vừa tiêu diệt người khủng long vừa khiếp sợ trong lòng: “Ngục giam Đặc Mỗ Long này quả thật là phòng ngự sâm nghiêm, nếu không phải mình liên tục tiến hóa thì sợ rằng không chịu nổi một đòn của đám người khủng long trước mặt này rồi.”</w:t>
      </w:r>
    </w:p>
    <w:p>
      <w:pPr>
        <w:pStyle w:val="BodyText"/>
      </w:pPr>
      <w:r>
        <w:t xml:space="preserve">Sau khi Nhạc Trọng tiến vào thế giới thứ ba thì xảy ra liên tiếp tiến hóa, thực lực biến đổi đến nghiêng trời lệch đất. Nhưng lúc đối phó với đám người khủng long này, hắn vẫn như cũ phải dùng toàn lực, ngay cả đấu khí hắc ám cũng phải không ngừng thúc giục.</w:t>
      </w:r>
    </w:p>
    <w:p>
      <w:pPr>
        <w:pStyle w:val="BodyText"/>
      </w:pPr>
      <w:r>
        <w:t xml:space="preserve">Nếu đổi thành Nhạc Trọng trước khi chưa tiến hóa, hắn đối phó với một kị sĩ người khủng long cấp ba thì không có vấn đề gì, nhưng một lúc sáu kị sĩ người khủng long cấp ba cũng đủ để bức lùi hắn. Hai mươi kị sĩ người khủng long cấp ba thậm chí có thể đánh chết hắn. Nên biết trước khi Nhạc Trọng tiến hóa, thực lực tổng hợp lại cũng chỉ ở cấp bốn sơ giai thôi. Đám kị sĩ người khủng long này lại mạnh mẽ vô cùng.</w:t>
      </w:r>
    </w:p>
    <w:p>
      <w:pPr>
        <w:pStyle w:val="BodyText"/>
      </w:pPr>
      <w:r>
        <w:t xml:space="preserve">Nhạc Trọng một đường nổ giết những chiến sĩ người khủng long chạy đến trợ giúp, tinh thần, thể lực của hắn đều đang tiêu hao một cách nhanh chóng.</w:t>
      </w:r>
    </w:p>
    <w:p>
      <w:pPr>
        <w:pStyle w:val="BodyText"/>
      </w:pPr>
      <w:r>
        <w:t xml:space="preserve">Rốt cuộc ở sâu trong ngục giam kia, một cánh cửa khổng lồ có khắc hình các loại khủng long như khủng long bạo chúa, khủng long cổ dài, Apatosaurus, Cetiosaurus, Stegosaurus, khủng long ba sừng xuất hiện ở trước mặt Nhạc Trọng.</w:t>
      </w:r>
    </w:p>
    <w:p>
      <w:pPr>
        <w:pStyle w:val="BodyText"/>
      </w:pPr>
      <w:r>
        <w:t xml:space="preserve">Ngưu Mông nhìn cánh cửa khổng lồ trước mặt, trong mắt tràn ngập ánh sáng phức tạp:</w:t>
      </w:r>
    </w:p>
    <w:p>
      <w:pPr>
        <w:pStyle w:val="BodyText"/>
      </w:pPr>
      <w:r>
        <w:t xml:space="preserve">- Đây là ngục băng!! Đằng sau cánh cửa đó chính là nơi đóng băng cường giả nhân loại của chúng ta.</w:t>
      </w:r>
    </w:p>
    <w:p>
      <w:pPr>
        <w:pStyle w:val="BodyText"/>
      </w:pPr>
      <w:r>
        <w:t xml:space="preserve">Ngục băng là cấm kị trong thành Đặc Mỗ này, ở trong đóng băng vô số cường giả loài người. Đó cũng là địa ngục sâu nhất, nghe nói những người bị nhốt vào trong ngục băng không còn một người nào có thể bước trở ra.</w:t>
      </w:r>
    </w:p>
    <w:p>
      <w:pPr>
        <w:pStyle w:val="BodyText"/>
      </w:pPr>
      <w:r>
        <w:t xml:space="preserve">- Mở ra cho ta!!</w:t>
      </w:r>
    </w:p>
    <w:p>
      <w:pPr>
        <w:pStyle w:val="BodyText"/>
      </w:pPr>
      <w:r>
        <w:t xml:space="preserve">Nhạc Trọng tay cầm đao Hắc Nha dài hai mét dùng sức mạnh của ba mươi tám người hung hăng chém mạnh lên trên cánh cửa cứng rắn khổng lồ kia.</w:t>
      </w:r>
    </w:p>
    <w:p>
      <w:pPr>
        <w:pStyle w:val="Compact"/>
      </w:pPr>
      <w:r>
        <w:t xml:space="preserve">Răng rắc!!</w:t>
      </w:r>
      <w:r>
        <w:br w:type="textWrapping"/>
      </w:r>
      <w:r>
        <w:br w:type="textWrapping"/>
      </w:r>
    </w:p>
    <w:p>
      <w:pPr>
        <w:pStyle w:val="Heading2"/>
      </w:pPr>
      <w:bookmarkStart w:id="1095" w:name="chương-1073-long-tướng"/>
      <w:bookmarkEnd w:id="1095"/>
      <w:r>
        <w:t xml:space="preserve">1073. Chương 1073: Long Tướng!</w:t>
      </w:r>
    </w:p>
    <w:p>
      <w:pPr>
        <w:pStyle w:val="Compact"/>
      </w:pPr>
      <w:r>
        <w:br w:type="textWrapping"/>
      </w:r>
      <w:r>
        <w:br w:type="textWrapping"/>
      </w:r>
      <w:r>
        <w:t xml:space="preserve">Cùng với tiếng vang thật lớn vang lên, đao Hắc Nha trong tay Nhạc Trọng cũng bị đánh bay trong chớp mắt, lực phản chấn chấn động đến tay phải của hắn đều run lên. Còn trên cánh cửa cứng rắn kia thì lại không để lại một dấu vết nào cả.</w:t>
      </w:r>
    </w:p>
    <w:p>
      <w:pPr>
        <w:pStyle w:val="BodyText"/>
      </w:pPr>
      <w:r>
        <w:t xml:space="preserve">- Cánh cửa quá cứng rắn!!</w:t>
      </w:r>
    </w:p>
    <w:p>
      <w:pPr>
        <w:pStyle w:val="BodyText"/>
      </w:pPr>
      <w:r>
        <w:t xml:space="preserve">Trong mắt Nhạc Trọng hiện lên nét kinh sợ. Một đao này của hắn ngay cả xe tăng cũng có thể chém nát, nhưng chém xuống cánh cửa cứng rắn lại lại không để lại bất kỳ dấu vết nào cả. Có thể thấy được cánh cửa này cứng rắn đến mức nào rồi.</w:t>
      </w:r>
    </w:p>
    <w:p>
      <w:pPr>
        <w:pStyle w:val="BodyText"/>
      </w:pPr>
      <w:r>
        <w:t xml:space="preserve">Ngưu Mông nhìn cánh cửa cứng rắn khổng lồ kia, cắn răng nói:</w:t>
      </w:r>
    </w:p>
    <w:p>
      <w:pPr>
        <w:pStyle w:val="BodyText"/>
      </w:pPr>
      <w:r>
        <w:t xml:space="preserve">- Đáng chết! Nghe nói cánh cửa ngục băng này phải có được chìa khóa trong tay trưởng ngục Khủng Lý Thái Nhất mới mở được. Không ngờ đúng là như vậy thật!!</w:t>
      </w:r>
    </w:p>
    <w:p>
      <w:pPr>
        <w:pStyle w:val="BodyText"/>
      </w:pPr>
      <w:r>
        <w:t xml:space="preserve">Ngưu Mông cũng chỉ là nghe nói qua truyền thuyết của ngục băng này thôi, còn bản thân hắn thì chưa từng tới qua ngục băng này lần nào.</w:t>
      </w:r>
    </w:p>
    <w:p>
      <w:pPr>
        <w:pStyle w:val="BodyText"/>
      </w:pPr>
      <w:r>
        <w:t xml:space="preserve">Người gặp qua cửa ngục băng không phải là người bị đóng băng nhốt vào trong thì chính là người khủng long.</w:t>
      </w:r>
    </w:p>
    <w:p>
      <w:pPr>
        <w:pStyle w:val="BodyText"/>
      </w:pPr>
      <w:r>
        <w:t xml:space="preserve">Trong lòng Nhạc Trọng lóe qua thật nhiều suy nghĩ, sau đó lập tức rút thanh Hỏa Diễm đang được đấu khí hắc ám cường hóa ra, cầm trong tay chém mạnh một nhát lên trên cánh cửa cứng rắn kia.</w:t>
      </w:r>
    </w:p>
    <w:p>
      <w:pPr>
        <w:pStyle w:val="BodyText"/>
      </w:pPr>
      <w:r>
        <w:t xml:space="preserve">Đang!</w:t>
      </w:r>
    </w:p>
    <w:p>
      <w:pPr>
        <w:pStyle w:val="BodyText"/>
      </w:pPr>
      <w:r>
        <w:t xml:space="preserve">Cùng với tiếng nổ kia, thanh đao Hỏa Diễm rốt cuộc cũng chém dính lên trên cánh cửa cứng rắn trước mặt. Nhưng cho dù là Nhạc Trọng liều mạng thúc giục đấu khí hắc ám thì cũng chỉ di chuyển được đao Hỏa Diễm một chút thôi, vô cùng khó khăn gian nan.</w:t>
      </w:r>
    </w:p>
    <w:p>
      <w:pPr>
        <w:pStyle w:val="BodyText"/>
      </w:pPr>
      <w:r>
        <w:t xml:space="preserve">Nhạc Trọng rất nhanh thu tay lại, trên mặt âm tình bất định nói:</w:t>
      </w:r>
    </w:p>
    <w:p>
      <w:pPr>
        <w:pStyle w:val="BodyText"/>
      </w:pPr>
      <w:r>
        <w:t xml:space="preserve">- Không được! Nếu cứ tiếp tục như vậy thì chờ chúng ta mở cánh cửa này ra thì thể lực của hao phí sạch!</w:t>
      </w:r>
    </w:p>
    <w:p>
      <w:pPr>
        <w:pStyle w:val="BodyText"/>
      </w:pPr>
      <w:r>
        <w:t xml:space="preserve">Trên mặt Ngưu Mông hiện lên vẻ xin lỗi, nói:</w:t>
      </w:r>
    </w:p>
    <w:p>
      <w:pPr>
        <w:pStyle w:val="BodyText"/>
      </w:pPr>
      <w:r>
        <w:t xml:space="preserve">- Nhạc Trọng huynh đệ, xin lỗi! Tôi thật sự không biết cửa ngục băng lại cứng rắn đến nhường này. Chúng ta lùi lại thôi! Nếu không Long tướng Khủng Lý Thái Nhất đến đây thì nguy.</w:t>
      </w:r>
    </w:p>
    <w:p>
      <w:pPr>
        <w:pStyle w:val="BodyText"/>
      </w:pPr>
      <w:r>
        <w:t xml:space="preserve">- Tôi sẽ thử lại!</w:t>
      </w:r>
    </w:p>
    <w:p>
      <w:pPr>
        <w:pStyle w:val="BodyText"/>
      </w:pPr>
      <w:r>
        <w:t xml:space="preserve">Nhạc Trọng nhìn cánh cửa cứng rắn khổng lồ, đưa tay phải lên, một cột trụ lửa Ma Viêm khổng lồ từ trong lòng bàn tay phải của hắn phóng lên cao, ý nghĩ xẹt qua, cột trụ lửa Ma Viêm kia điên cuồng áp súc nhỏ lại, cuối cùng ngưng tụ lại thành một thanh kiếm Ma Viêm.</w:t>
      </w:r>
    </w:p>
    <w:p>
      <w:pPr>
        <w:pStyle w:val="BodyText"/>
      </w:pPr>
      <w:r>
        <w:t xml:space="preserve">- Mở cho ta!!</w:t>
      </w:r>
    </w:p>
    <w:p>
      <w:pPr>
        <w:pStyle w:val="BodyText"/>
      </w:pPr>
      <w:r>
        <w:t xml:space="preserve">Nhạc Trọng cầm kiếm Ma Viêm chém một nhát kiếm lên trên cánh cửa cứng rắn kia. Kiếm Ma Viêm sau khi trải qua không ngừng áp súc Ma Viêm điên cuồng nóng rực, một kiếm kia giống như cắt một khối bơ, rất dễ dàng thì đã chém mở cánh cửa cứng rắn khổng lồ kia.</w:t>
      </w:r>
    </w:p>
    <w:p>
      <w:pPr>
        <w:pStyle w:val="BodyText"/>
      </w:pPr>
      <w:r>
        <w:t xml:space="preserve">- Vậy mà cũng chém nát được!!! Đáng sợ!</w:t>
      </w:r>
    </w:p>
    <w:p>
      <w:pPr>
        <w:pStyle w:val="BodyText"/>
      </w:pPr>
      <w:r>
        <w:t xml:space="preserve">- Cửa ngục băng lại bị hắn chém mở ra!!</w:t>
      </w:r>
    </w:p>
    <w:p>
      <w:pPr>
        <w:pStyle w:val="BodyText"/>
      </w:pPr>
      <w:r>
        <w:t xml:space="preserve">- …….</w:t>
      </w:r>
    </w:p>
    <w:p>
      <w:pPr>
        <w:pStyle w:val="BodyText"/>
      </w:pPr>
      <w:r>
        <w:t xml:space="preserve">Ngưu Mông và những người anh em của hắn nhìn cánh cửa khổng lồ bị chém mở kia, trong lòng đều tràn ngập kinh sợ. Bọn họ đều nghe nói qua cửa của ngục băng cơ hồ là không ai có thể phá hư. Ngưu Mông dẫn Nhạc Trọng đến ngục băng cũng chỉ là thử vận một lần thôi, hắn cũng không có quá nhiều hy vọng cùng chờ mong Nhạc Trọng sẽ phá được cửa ngục băng này cả. Bây giờ cánh cửa ngục băng không có ai có thể phá hủy nay đã bị người chém nát ra, hắn quả thật không thể tin được hai mắt của mình nữa.</w:t>
      </w:r>
    </w:p>
    <w:p>
      <w:pPr>
        <w:pStyle w:val="BodyText"/>
      </w:pPr>
      <w:r>
        <w:t xml:space="preserve">Sau khi cánh cửa ngục băng khổng lồ kia bị Nhạc Trọng chém nát thì một luồng khí lạnh thật mạnh từ đằng sau cánh cửa ngục băng thổi ra. Luồng khí lạnh đó thổi đến trên người đám người Ngưu Mông, Hàn Sắc thì lập tức khiến trên người họ ngưng kết một tầng băng nhũ mỏng manh.</w:t>
      </w:r>
    </w:p>
    <w:p>
      <w:pPr>
        <w:pStyle w:val="BodyText"/>
      </w:pPr>
      <w:r>
        <w:t xml:space="preserve">- Thật lạnh!!</w:t>
      </w:r>
    </w:p>
    <w:p>
      <w:pPr>
        <w:pStyle w:val="BodyText"/>
      </w:pPr>
      <w:r>
        <w:t xml:space="preserve">Tôn Lan Lan lập tức cảm giác được cả người lạnh lẽo, răng nanh phát run, gắt gao ôm chặt Nhạc Trọng, muốn từ cơ thể hắn hấp thu một chút ấm áp.</w:t>
      </w:r>
    </w:p>
    <w:p>
      <w:pPr>
        <w:pStyle w:val="BodyText"/>
      </w:pPr>
      <w:r>
        <w:t xml:space="preserve">Hàn Sắc có vẻ kiên cường hơi một chút, nhưng cũng bị lạnh đến môi tím tái, thân thể run rẩy không ngừng.</w:t>
      </w:r>
    </w:p>
    <w:p>
      <w:pPr>
        <w:pStyle w:val="BodyText"/>
      </w:pPr>
      <w:r>
        <w:t xml:space="preserve">Bên Ngưu Mông ngoại trừ bản thân Ngưu Mông ra thì mấy người anh em của hắn cũng bị đông lạnh cả người lại, không thể vào.</w:t>
      </w:r>
    </w:p>
    <w:p>
      <w:pPr>
        <w:pStyle w:val="BodyText"/>
      </w:pPr>
      <w:r>
        <w:t xml:space="preserve">- Các anh lùi về sau một chút, tôi vào đó cứu người!</w:t>
      </w:r>
    </w:p>
    <w:p>
      <w:pPr>
        <w:pStyle w:val="BodyText"/>
      </w:pPr>
      <w:r>
        <w:t xml:space="preserve">Nhạc Trọng nói xong, nhanh chóng triệu hồi Bạch Cốt ra, sau đó ra mệnh lệnh cho nó:</w:t>
      </w:r>
    </w:p>
    <w:p>
      <w:pPr>
        <w:pStyle w:val="BodyText"/>
      </w:pPr>
      <w:r>
        <w:t xml:space="preserve">- Tận lực bảo vệ hai cô gái này!</w:t>
      </w:r>
    </w:p>
    <w:p>
      <w:pPr>
        <w:pStyle w:val="BodyText"/>
      </w:pPr>
      <w:r>
        <w:t xml:space="preserve">Ma hỏa linh hồn của Bạch Cốt chớp lóe gật gật đầu với Nhạc Trọng.</w:t>
      </w:r>
    </w:p>
    <w:p>
      <w:pPr>
        <w:pStyle w:val="BodyText"/>
      </w:pPr>
      <w:r>
        <w:t xml:space="preserve">Trong lòng Nhạc Trọng vừa động, một ngọn lửa Ma Viêm liền trống rỗng xuất hiện vờn quanh thân thể của hắn. Lúc này hắn mới tiến về phía cánh cửa ngục băng kia.</w:t>
      </w:r>
    </w:p>
    <w:p>
      <w:pPr>
        <w:pStyle w:val="BodyText"/>
      </w:pPr>
      <w:r>
        <w:t xml:space="preserve">Sau khi bước qua cánh cửa ngục băng, một luồng khí lạnh gấp hơn hai mươi lần nhiệt độ bên ngoài nhanh chóng thổi lên, trong chớp mắt đã đông tắt Ma Viêm hộ thể của Nhạc Trọng, đồng thời bắt đầu muốn đóng băng thân thể Nhạc Trọng, khiến cho quanh thân thể hắn trong chớp mắt bao phủ một tầng băng hoa.</w:t>
      </w:r>
    </w:p>
    <w:p>
      <w:pPr>
        <w:pStyle w:val="BodyText"/>
      </w:pPr>
      <w:r>
        <w:t xml:space="preserve">- Thật đúng với cái tên ngục băng! Thật lợi hại!!</w:t>
      </w:r>
    </w:p>
    <w:p>
      <w:pPr>
        <w:pStyle w:val="BodyText"/>
      </w:pPr>
      <w:r>
        <w:t xml:space="preserve">Trong lòng Nhạc Trọng có chút kinh sợ, lại thúc giục Ma Viêm thêm mạnh mẽ vờn quanh thân thể, chống cự sự ăn mòn của lực băng hàn trong ngục băng.</w:t>
      </w:r>
    </w:p>
    <w:p>
      <w:pPr>
        <w:pStyle w:val="BodyText"/>
      </w:pPr>
      <w:r>
        <w:t xml:space="preserve">- Năm phút, tôi chỉ có thể ngây ngốc ở trong này trong phòng năm phút đồng hồ thôi. Sau đó sẽ không ngăn cản được bị lực hàn băng của ngục băng này đóng băng!</w:t>
      </w:r>
    </w:p>
    <w:p>
      <w:pPr>
        <w:pStyle w:val="BodyText"/>
      </w:pPr>
      <w:r>
        <w:t xml:space="preserve">Nhạc Trọng căn cứ lượng tiêu hao thể lực và tinh thần của hắn nhanh chóng cho ra một phán đoán như vậy.</w:t>
      </w:r>
    </w:p>
    <w:p>
      <w:pPr>
        <w:pStyle w:val="BodyText"/>
      </w:pPr>
      <w:r>
        <w:t xml:space="preserve">- Bất quá, năm phút cũng đã đủ rồi!</w:t>
      </w:r>
    </w:p>
    <w:p>
      <w:pPr>
        <w:pStyle w:val="BodyText"/>
      </w:pPr>
      <w:r>
        <w:t xml:space="preserve">Ánh mắt Nhạc Trọng lúc này mới dừng lại xung quanh ngục băng này.</w:t>
      </w:r>
    </w:p>
    <w:p>
      <w:pPr>
        <w:pStyle w:val="BodyText"/>
      </w:pPr>
      <w:r>
        <w:t xml:space="preserve">Trong ngục băng diện tích rất lớn này có phòng giam bằng băng lớn nhỏ tổng cộng ba trăm hai mươi phòng, trong đó ở trong ba trăm phòng giam băng nhỏ đóng băng ba trăm nhân loại. Mà trong hai mươi phòng giam băng lớn thì có sáu khối băng rất lớn. Trong sáu khối băng kia chỉ đóng băng sáu nhân loại.</w:t>
      </w:r>
    </w:p>
    <w:p>
      <w:pPr>
        <w:pStyle w:val="BodyText"/>
      </w:pPr>
      <w:r>
        <w:t xml:space="preserve">- Ngục băng này có thể có được khí băng hàn mạnh mẽ như thế, nhất định là có bí mật gì đó!</w:t>
      </w:r>
    </w:p>
    <w:p>
      <w:pPr>
        <w:pStyle w:val="BodyText"/>
      </w:pPr>
      <w:r>
        <w:t xml:space="preserve">Nhạc Trọng liếc nhìn những nhân loại bị đóng băng ở trong băng lao một cái, sau đó hướng tầm mắt nhìn lại xung quanh ngục băng.</w:t>
      </w:r>
    </w:p>
    <w:p>
      <w:pPr>
        <w:pStyle w:val="BodyText"/>
      </w:pPr>
      <w:r>
        <w:t xml:space="preserve">Trong ngục băng này có một tế đàn loại nhỏ rất thần bí, từng luồng khí lạnh như mưa to rơi xuống xung quanh chính là từ tế đàn đó trào ra, bao phủ toàn bộ ngục băng này.</w:t>
      </w:r>
    </w:p>
    <w:p>
      <w:pPr>
        <w:pStyle w:val="BodyText"/>
      </w:pPr>
      <w:r>
        <w:t xml:space="preserve">Nhạc Trọng nhanh chóng đi đến tế đàn loại nhỏ kia, quan sát một chút. Chỉ thấy trên tế đàn kia có khắc vô số ký hiệu huyền ảo, ở giữa tế đàn thì được khảm một tinh hạch màu trắng.</w:t>
      </w:r>
    </w:p>
    <w:p>
      <w:pPr>
        <w:pStyle w:val="BodyText"/>
      </w:pPr>
      <w:r>
        <w:t xml:space="preserve">- Đây là tinh hạch của thú biến dị cấp năm! Thật là một vốn lớn, lại dùng tinh hạch của thú biến dị cấp năm để tạo ra một ngục băng như vậy.</w:t>
      </w:r>
    </w:p>
    <w:p>
      <w:pPr>
        <w:pStyle w:val="BodyText"/>
      </w:pPr>
      <w:r>
        <w:t xml:space="preserve">Nhạc Trọng nhìn tinh hạch màu trắng kia, trong lòng hơi chấn động. Hắn nhận ra tinh hạch màu trắng kia chính là tinh hạch của thú biến dị cấp năm.</w:t>
      </w:r>
    </w:p>
    <w:p>
      <w:pPr>
        <w:pStyle w:val="BodyText"/>
      </w:pPr>
      <w:r>
        <w:t xml:space="preserve">Mỗi một con thú biến dị cấp năm đều có lực lượng cực kỳ khủng bố, tinh hạch của chúng nó đều cực kỳ trân quý. Nhạc Trọng một đường chinh chiến đến đây, trong tay cũng chỉ may mắn có một miếng mà thôi. Mà trong ngục băng dưới lòng đất này lại có một miếng tinh hạch cấp năm được đặt ở tế đàn làm năng nguyên của ngục băng. Hiển nhiên, tinh hạch thú biến dị cấp năm ở trong bộ tộc người khủng long cũng không phải là bảo vật trân quý nhất.</w:t>
      </w:r>
    </w:p>
    <w:p>
      <w:pPr>
        <w:pStyle w:val="BodyText"/>
      </w:pPr>
      <w:r>
        <w:t xml:space="preserve">Nhạc Trọng vươn tay chộp lấy miếng tinh hạch thú biến dị cấp năm, lấy nó ra khỏi tế đàn kia, sau đó thu vào trong nhẫn trữ vật.</w:t>
      </w:r>
    </w:p>
    <w:p>
      <w:pPr>
        <w:pStyle w:val="Compact"/>
      </w:pPr>
      <w:r>
        <w:t xml:space="preserve">Miếng tinh hạch thú biến dị cấp năm vừa bị lấy đi thì toàn bộ nguồn suối khí hàn băng quẩn quanh trong ngục băng lập tức biến mất.</w:t>
      </w:r>
      <w:r>
        <w:br w:type="textWrapping"/>
      </w:r>
      <w:r>
        <w:br w:type="textWrapping"/>
      </w:r>
    </w:p>
    <w:p>
      <w:pPr>
        <w:pStyle w:val="Heading2"/>
      </w:pPr>
      <w:bookmarkStart w:id="1096" w:name="chương-1074-long-tướng-2"/>
      <w:bookmarkEnd w:id="1096"/>
      <w:r>
        <w:t xml:space="preserve">1074. Chương 1074: Long Tướng! (2)</w:t>
      </w:r>
    </w:p>
    <w:p>
      <w:pPr>
        <w:pStyle w:val="Compact"/>
      </w:pPr>
      <w:r>
        <w:br w:type="textWrapping"/>
      </w:r>
      <w:r>
        <w:br w:type="textWrapping"/>
      </w:r>
      <w:r>
        <w:t xml:space="preserve">Tuy vẫn như cũ rét lạnh, nhưng đã không còn lực lượng hàn băng khủng bố có thể khiến cường giả cấp bốn cũng có thể bị đóng băng kia nữa.</w:t>
      </w:r>
    </w:p>
    <w:p>
      <w:pPr>
        <w:pStyle w:val="BodyText"/>
      </w:pPr>
      <w:r>
        <w:t xml:space="preserve">Đồng thời những khối băng nhốt người loại nhỏ cũng bắt đầu tan chảy với tốc độ quái dị. Nhưng sáu khối băng lớn kia thì vẫn như cũ như băng cứng, hoàn toàn không có dấu hiệu sẽ tan chảy nào cả.</w:t>
      </w:r>
    </w:p>
    <w:p>
      <w:pPr>
        <w:pStyle w:val="BodyText"/>
      </w:pPr>
      <w:r>
        <w:t xml:space="preserve">- Thật có lỗi! Tôi phải dùng cách thô bạo một chút để cứu tỉnh các anh ra rồi!</w:t>
      </w:r>
    </w:p>
    <w:p>
      <w:pPr>
        <w:pStyle w:val="BodyText"/>
      </w:pPr>
      <w:r>
        <w:t xml:space="preserve">Nhạc Trọng vung tay lên. Sáu ngọn lửa bắn thẳng về phía sáu khối băng lớn kia, khiến cho sáu khối băng lớn từ từ bắt đầu tan chảy, hóa thành một lượng lớn nước.</w:t>
      </w:r>
    </w:p>
    <w:p>
      <w:pPr>
        <w:pStyle w:val="BodyText"/>
      </w:pPr>
      <w:r>
        <w:t xml:space="preserve">Răng rắc!!</w:t>
      </w:r>
    </w:p>
    <w:p>
      <w:pPr>
        <w:pStyle w:val="BodyText"/>
      </w:pPr>
      <w:r>
        <w:t xml:space="preserve">- Rốt cuộc đã ra!! Ta còn nghĩ mình sẽ bị đóng băng ở đây cả đời chứ!</w:t>
      </w:r>
    </w:p>
    <w:p>
      <w:pPr>
        <w:pStyle w:val="BodyText"/>
      </w:pPr>
      <w:r>
        <w:t xml:space="preserve">Khi khối băng lại được tan còn lại một tầng băng mỏng thì tầng băng bỗng nhiên bị đánh vỡ thành từng mảnh rơi xuống, một gã đàn ông trung niên có dáng người khôi ngô, hai mắt lợi hại từ trong khối băng bước ra, thở dài một hơi.</w:t>
      </w:r>
    </w:p>
    <w:p>
      <w:pPr>
        <w:pStyle w:val="BodyText"/>
      </w:pPr>
      <w:r>
        <w:t xml:space="preserve">Gã đàn ông trung niên kia duỗi duỗi thân thể, sau đó nhìn về phía Nhạc Trọng, nở một nụ cười sang sảng, nói:</w:t>
      </w:r>
    </w:p>
    <w:p>
      <w:pPr>
        <w:pStyle w:val="BodyText"/>
      </w:pPr>
      <w:r>
        <w:t xml:space="preserve">- Tiểu tử, là cậu cứu tôi ra phải không? Cảm ơn! Tôi tên là Lôi Vĩnh Phong, là người có thể tay không đồ long!</w:t>
      </w:r>
    </w:p>
    <w:p>
      <w:pPr>
        <w:pStyle w:val="BodyText"/>
      </w:pPr>
      <w:r>
        <w:t xml:space="preserve">- Ha ha ha! Lão tử rốt cuộc cũng thoát khỏi địa phương quỷ quái chết tiệt này rồi!! Ha ha ha!!</w:t>
      </w:r>
    </w:p>
    <w:p>
      <w:pPr>
        <w:pStyle w:val="BodyText"/>
      </w:pPr>
      <w:r>
        <w:t xml:space="preserve">Một khối băng nữa lại bị đánh nát, một gã đàn ông dáng người bình thường, tướng mạo bình thường cất tiếng cười to bước ra băng lao.</w:t>
      </w:r>
    </w:p>
    <w:p>
      <w:pPr>
        <w:pStyle w:val="BodyText"/>
      </w:pPr>
      <w:r>
        <w:t xml:space="preserve">Người đàn ông tướng mạo bình thường kia nhìn Nhạc Trọng cười nói:</w:t>
      </w:r>
    </w:p>
    <w:p>
      <w:pPr>
        <w:pStyle w:val="BodyText"/>
      </w:pPr>
      <w:r>
        <w:t xml:space="preserve">- Tiểu tử, Lôi Bạc tôi thiếu cậu một nhân tình!</w:t>
      </w:r>
    </w:p>
    <w:p>
      <w:pPr>
        <w:pStyle w:val="BodyText"/>
      </w:pPr>
      <w:r>
        <w:t xml:space="preserve">- Tôi tên là Nhạc Trọng! Vài vị, chỗ này liền giao cho các vị rồi, tôi đi trước đây! Có duyên sẽ gặp lại!</w:t>
      </w:r>
    </w:p>
    <w:p>
      <w:pPr>
        <w:pStyle w:val="BodyText"/>
      </w:pPr>
      <w:r>
        <w:t xml:space="preserve">Nhạc Trọng mỉm cười, lập tức xoay người rời khỏi chỗ này. Hắn mở ngục băng ra là vì muốn thả tất cả những tù phạm trong ngục băng ra, nhiễu loạn tầm nhìn của ngục giam Đặc Mỗ Long, để nhân cơ hội này chạy thoát khỏi ngục giam. Bây giờ mục đích của hắn đã đạt đến, tự nhiên là không muốn đứng chôn chân ở đây rồi.</w:t>
      </w:r>
    </w:p>
    <w:p>
      <w:pPr>
        <w:pStyle w:val="BodyText"/>
      </w:pPr>
      <w:r>
        <w:t xml:space="preserve">Lôi Vĩnh Phong nhìn bóng dáng Nhạc Trọng rời đi, nhẹ nhàng cười:</w:t>
      </w:r>
    </w:p>
    <w:p>
      <w:pPr>
        <w:pStyle w:val="BodyText"/>
      </w:pPr>
      <w:r>
        <w:t xml:space="preserve">- Một tiểu tử rất có ý tứ!</w:t>
      </w:r>
    </w:p>
    <w:p>
      <w:pPr>
        <w:pStyle w:val="BodyText"/>
      </w:pPr>
      <w:r>
        <w:t xml:space="preserve">Nhạc Trọng vừa mới từ trong ngục băng bước ra thì một khối thi thể bỗng bay về hướng hắn. Hắn chuyển người né tránh một bên, khối thi thể đó liền giống như đạn pháo đánh lên trên cửa ngục băng kia. Khối thi thể ấy giống như bị xe tải rất lớn nghiền áp qua, biến thành một đống thịt vụn.</w:t>
      </w:r>
    </w:p>
    <w:p>
      <w:pPr>
        <w:pStyle w:val="BodyText"/>
      </w:pPr>
      <w:r>
        <w:t xml:space="preserve">Một gã kị sĩ mặc áo giáp màu ngân bạch, có khuôn mặt khủng long, hai mắt lạnh như băng, gã cầm trong tay một cây thương lớn dài đến ba mét, cưỡi một con Velociraptor lớn hơn một nửa một con Velociraptor bình thường, cả người màu đỏ đậm, trên đầu có sừng nhọn, hai mắt cực kỳ hung lệ, xuất hiện trước mặt mọi người.</w:t>
      </w:r>
    </w:p>
    <w:p>
      <w:pPr>
        <w:pStyle w:val="BodyText"/>
      </w:pPr>
      <w:r>
        <w:t xml:space="preserve">Tên kị sĩ kia chỉ lẳng lặng ngồi trên lưng con Velociraptor màu đỏ kia, đứng ở một chỗ, nhưng lại tỏa ra một luồng hơi thở không thể địch lại, hung phách tuyệt luân, khuếch tán rộng ra xung quanh, khiến cho người ta sinh ra ý nghĩ không được chống lại người này.</w:t>
      </w:r>
    </w:p>
    <w:p>
      <w:pPr>
        <w:pStyle w:val="BodyText"/>
      </w:pPr>
      <w:r>
        <w:t xml:space="preserve">- Long tướng Khủng Lý Thái Nhất!! Hắn đã đến đây rồi ư!! Xong rồi!! Lần này chúng ta đều xong hết rồi!!</w:t>
      </w:r>
    </w:p>
    <w:p>
      <w:pPr>
        <w:pStyle w:val="BodyText"/>
      </w:pPr>
      <w:r>
        <w:t xml:space="preserve">Ngưu Mông nhìn kị sĩ kia vừa xuất hiện thì sắc mặt đã tái nhợt, lẩm bẩm nói.</w:t>
      </w:r>
    </w:p>
    <w:p>
      <w:pPr>
        <w:pStyle w:val="BodyText"/>
      </w:pPr>
      <w:r>
        <w:t xml:space="preserve">Những tù phạm khác bên cạnh Ngưu Mông cũng áp chế vẻ sợ hãi hiện lên trong mắt họ, vô cùng hoảng sợ nhìn gã Long tướng kia.</w:t>
      </w:r>
    </w:p>
    <w:p>
      <w:pPr>
        <w:pStyle w:val="BodyText"/>
      </w:pPr>
      <w:r>
        <w:t xml:space="preserve">Long tướng Khủng Lý Thái Nhất chính là một tồn tại đáng sợ trong ngục giam Đặc Mỗ Long này. Nó không biết đã từng giết hại qua bao nhiêu nhân loại có ý muốn vượt ngục, trấn áp vô số bạo loạn. Hai tay của nó dính đầy máu tươi của nhân loại, là tồn tại mà tất cả phạm nhân trong ngục giam Đặc Mỗ Long đều sợ hãi.</w:t>
      </w:r>
    </w:p>
    <w:p>
      <w:pPr>
        <w:pStyle w:val="BodyText"/>
      </w:pPr>
      <w:r>
        <w:t xml:space="preserve">Hai mắt tên Long tướng Khủng Lý Thái Nhất kia lạnh như băng, nhìn chằm chằm Nhạc Trọng.</w:t>
      </w:r>
    </w:p>
    <w:p>
      <w:pPr>
        <w:pStyle w:val="BodyText"/>
      </w:pPr>
      <w:r>
        <w:t xml:space="preserve">- Người đó rất mạnh! Tuyệt đối là cường giả cấp bốn hoặc trên nữa!!</w:t>
      </w:r>
    </w:p>
    <w:p>
      <w:pPr>
        <w:pStyle w:val="BodyText"/>
      </w:pPr>
      <w:r>
        <w:t xml:space="preserve">Trong tầm nhìn quan sát của Khủng Lý Thái Nhất kia, trong lòng Nhạc Trọng bỗng vang lên tiếng báo động ầm ĩ, cảm giác nguy hiểm mãnh liệt dâng lên trong lòng hắn. Hắn suy đoán được đối phương chính là một cường giả cấp bốn hoặc trên nữa.</w:t>
      </w:r>
    </w:p>
    <w:p>
      <w:pPr>
        <w:pStyle w:val="BodyText"/>
      </w:pPr>
      <w:r>
        <w:t xml:space="preserve">Đúng lúc này, từ trong ngục băng chạy ra hơn mười người tù phạm bị nhốt ở trong những băng lao nhỏ, bọn họ vừa nhìn thấy Khủng Lý Thái Nhất, thì đã tức giận rít gào:</w:t>
      </w:r>
    </w:p>
    <w:p>
      <w:pPr>
        <w:pStyle w:val="BodyText"/>
      </w:pPr>
      <w:r>
        <w:t xml:space="preserve">- Khủng long chết tiệt, ta muốn xé xác ngươi ra!</w:t>
      </w:r>
    </w:p>
    <w:p>
      <w:pPr>
        <w:pStyle w:val="BodyText"/>
      </w:pPr>
      <w:r>
        <w:t xml:space="preserve">Một người tù phạm cả người phát sáng, có một mái tóc màu bạch kim nhún người một cái, dùng tốc độ có thể so sánh với cường giả cấp bốn sơ giai bay về phía Khủng Lý Thái Nhất.</w:t>
      </w:r>
    </w:p>
    <w:p>
      <w:pPr>
        <w:pStyle w:val="BodyText"/>
      </w:pPr>
      <w:r>
        <w:t xml:space="preserve">Một gã người da đen tay phải chém xuống, một lưỡi đao không gian có thể chém giết cả cường giả cấp bốn trống rỗng xuất hiện, rồi lao về phía Khủng Lý Thái Nhất.</w:t>
      </w:r>
    </w:p>
    <w:p>
      <w:pPr>
        <w:pStyle w:val="BodyText"/>
      </w:pPr>
      <w:r>
        <w:t xml:space="preserve">Một gã đàn ông tóc đen da vàng dùng sức đạp mạnh lên đại địa, từng cột đá nhọn từ trong đại địa đâm thẳng lên, tấn công về phía Khủng Lý Thái Nhất.</w:t>
      </w:r>
    </w:p>
    <w:p>
      <w:pPr>
        <w:pStyle w:val="BodyText"/>
      </w:pPr>
      <w:r>
        <w:t xml:space="preserve">Một cô gái vung tóc mình lên, tóc của cô liền giống như đạn pháo bắn ra bay về phía Khủng Lý Thái Nhất.</w:t>
      </w:r>
    </w:p>
    <w:p>
      <w:pPr>
        <w:pStyle w:val="BodyText"/>
      </w:pPr>
      <w:r>
        <w:t xml:space="preserve">Hơn mười tù phạm nhân loại thi triển dị năng, cơ hồ là không có người nào không có lực lượng của thần chiến sĩ cấp ba đỉnh cao nhất, bất cứ người nào cũng mạnh hơn gấp mấy lần khi Nhạc Trọng đi vào thế giới thứ hai.</w:t>
      </w:r>
    </w:p>
    <w:p>
      <w:pPr>
        <w:pStyle w:val="BodyText"/>
      </w:pPr>
      <w:r>
        <w:t xml:space="preserve">Ở trong ngục băng này, giam giữ chính là những cường giả nhân loại mạnh mẽ giống như quái vật vậy.</w:t>
      </w:r>
    </w:p>
    <w:p>
      <w:pPr>
        <w:pStyle w:val="BodyText"/>
      </w:pPr>
      <w:r>
        <w:t xml:space="preserve">- Tốt! Có hy vọng! Chỉ cần tất cả mọi người trong ngục băng liên thủ lại, cho dù là quái vật như Khủng Lý Thái Nhất cũng không phải là đối thủ của chúng ta. Thật quá tốt, lúc này rốt cuộc có hy vọng chạy thoát khỏi ngục băng rồi!!</w:t>
      </w:r>
    </w:p>
    <w:p>
      <w:pPr>
        <w:pStyle w:val="BodyText"/>
      </w:pPr>
      <w:r>
        <w:t xml:space="preserve">Ngưu Mông nhìn mười gã tù phạm ở trong ngục băng thi triển đủ loại công kích tấn công Khủng Lý Thái Nhất, trong mắt lóe lên một tia hy vọng. Trong hiểu biết của bọn họ, nhân loại căn bản không thể ngăn cản những đòn công kích như vậy được.</w:t>
      </w:r>
    </w:p>
    <w:p>
      <w:pPr>
        <w:pStyle w:val="BodyText"/>
      </w:pPr>
      <w:r>
        <w:t xml:space="preserve">- Một đám rác rưởi! Các ngươi muốn chạy khỏi ngục băng này ư, chỉ là nằm mơ mà thôi! Để cho ta giúp các ngươi đập tan nát giấc mộng đẹp đẽ này nhé.</w:t>
      </w:r>
    </w:p>
    <w:p>
      <w:pPr>
        <w:pStyle w:val="BodyText"/>
      </w:pPr>
      <w:r>
        <w:t xml:space="preserve">Hai mắt Khủng Lý Thái Nhất lạnh như băng, thúc giục con Velociraptor hung dữ dưới thân cử động, trong chớp mắt thì đã biến mất tại chỗ.</w:t>
      </w:r>
    </w:p>
    <w:p>
      <w:pPr>
        <w:pStyle w:val="BodyText"/>
      </w:pPr>
      <w:r>
        <w:t xml:space="preserve">Một cây thương từ trong hư không đâm ra, rất dễ dàng thì đã xỏ xuyên qua đầu gã tù phạm tóc bạch kim kia.</w:t>
      </w:r>
    </w:p>
    <w:p>
      <w:pPr>
        <w:pStyle w:val="BodyText"/>
      </w:pPr>
      <w:r>
        <w:t xml:space="preserve">Một cái miệng to đỏ như máu đột nhiên xuất hiện trước mặt gã người da đen kia, một ngụm thì đã cắn dập nát nửa người trên của gã người da đen kia rồi.</w:t>
      </w:r>
    </w:p>
    <w:p>
      <w:pPr>
        <w:pStyle w:val="BodyText"/>
      </w:pPr>
      <w:r>
        <w:t xml:space="preserve">Cơ thể của Khủng Lý Thái Nhất bỗng lóe sáng, thương kị sĩ trong tay hắn giống như lưỡi liềm tử thần sắc bén đoạt mệnh vậy, liên tiếp đâm nát đầu của những tù phạm. Còn con Velociraptor hung dữ mà hắn cưỡi trong quá trình chiến đấu cũng không ngừng cắn nuốt những tù phạm này thành mảnh nhỏ rồi nuốt vào bụng.</w:t>
      </w:r>
    </w:p>
    <w:p>
      <w:pPr>
        <w:pStyle w:val="BodyText"/>
      </w:pPr>
      <w:r>
        <w:t xml:space="preserve">Trong một cái hít thở đó, phía trước cánh cửa khổng lồ của ngục băng bỗng nhiều ra mười ba thi thể tù phạm, trong đó có chín người bị bắn nát đầu, bốn người còn lại thì bị cắn đứt thành hai.</w:t>
      </w:r>
    </w:p>
    <w:p>
      <w:pPr>
        <w:pStyle w:val="Compact"/>
      </w:pPr>
      <w:r>
        <w:t xml:space="preserve">Khủng Lý Thái Nhất vẫn như cũ lẳng lặng đứng một chỗ, thương kị sĩ khổng lồ trong tay không ngừng nhỏ máu, còn con Velociraptor bạo liệt phía dưới thì không ngừng nhấm nuốt, tiếng xương vỡ vụn chói tay từ trong miệng con Velociraptor bạo liệt truyền đến, khiến cho hai người này thoạt nhìn như là ác ma vậy.</w:t>
      </w:r>
      <w:r>
        <w:br w:type="textWrapping"/>
      </w:r>
      <w:r>
        <w:br w:type="textWrapping"/>
      </w:r>
    </w:p>
    <w:p>
      <w:pPr>
        <w:pStyle w:val="Heading2"/>
      </w:pPr>
      <w:bookmarkStart w:id="1097" w:name="chương-1075-trấn-áp-khủng-lý-thái-nhất"/>
      <w:bookmarkEnd w:id="1097"/>
      <w:r>
        <w:t xml:space="preserve">1075. Chương 1075: Trấn Áp Khủng Lý Thái Nhất!</w:t>
      </w:r>
    </w:p>
    <w:p>
      <w:pPr>
        <w:pStyle w:val="Compact"/>
      </w:pPr>
      <w:r>
        <w:br w:type="textWrapping"/>
      </w:r>
      <w:r>
        <w:br w:type="textWrapping"/>
      </w:r>
      <w:r>
        <w:t xml:space="preserve">Ngưu Mông và tiểu đệ của hắn, Hàn Sắc và Tôn Lan Lan đều nhìn thấy cảnh tượng khủng bố này, vẻ mặt ai cũng xám như tro tàn, trong lòng tràn ngập hoảng sợ.</w:t>
      </w:r>
    </w:p>
    <w:p>
      <w:pPr>
        <w:pStyle w:val="BodyText"/>
      </w:pPr>
      <w:r>
        <w:t xml:space="preserve">Tôn Lan Lan sợ hãi nhìn Khủng Lý Thái Nhất, thân thể run rẩy, không ngừng hối hận:</w:t>
      </w:r>
    </w:p>
    <w:p>
      <w:pPr>
        <w:pStyle w:val="BodyText"/>
      </w:pPr>
      <w:r>
        <w:t xml:space="preserve">- Sớm biết vậy mình đã không vượt ngục rồi!!</w:t>
      </w:r>
    </w:p>
    <w:p>
      <w:pPr>
        <w:pStyle w:val="BodyText"/>
      </w:pPr>
      <w:r>
        <w:t xml:space="preserve">Khủng Lý Thái Nhất cưỡi một con Velociraptor bạo liệt, từ trên cao nhìn xuống đám người Nhạc Trọng, trong mắt hiện lên vẻ khinh miệt, cười nói:</w:t>
      </w:r>
    </w:p>
    <w:p>
      <w:pPr>
        <w:pStyle w:val="BodyText"/>
      </w:pPr>
      <w:r>
        <w:t xml:space="preserve">- Nhân loại đê tiện, như các ngươi cũng dám phát động bạo loạn ư, thật sự là tội không thể tha thứ. Nhưng ta là một người rất dễ nói chuyện, chỉ cần các ngươi đi qua đây, liếm sạch sẽ thương kị sĩ của ta, sau đó bò trở lại lồng sắt nhốt các ngươi chờ đợi, ta tạm tha các ngươi, không giết chết!! Nếu các ngươi dám phản kháng, ta sẽ bóp chết các ngươi giống như bóp chết một đàn kiến nhỏ nhoi vậy.</w:t>
      </w:r>
    </w:p>
    <w:p>
      <w:pPr>
        <w:pStyle w:val="BodyText"/>
      </w:pPr>
      <w:r>
        <w:t xml:space="preserve">- Đi ngươi......!!</w:t>
      </w:r>
    </w:p>
    <w:p>
      <w:pPr>
        <w:pStyle w:val="BodyText"/>
      </w:pPr>
      <w:r>
        <w:t xml:space="preserve">Một gã tiểu đệ đứng bên cạnh Ngưu Mông cố lấy toàn bộ dũng khí phát ra một tiếng rít gào phẫn nộ, nhưng lời của hắn còn chưa có nói xong thì mũi nhọn của cây thương như từ trong hư không đâm ra trực tiếp đâm thủng đầu của hắn.</w:t>
      </w:r>
    </w:p>
    <w:p>
      <w:pPr>
        <w:pStyle w:val="BodyText"/>
      </w:pPr>
      <w:r>
        <w:t xml:space="preserve">Khủng Lý Thái Nhất khinh miệt nhìn mọi người, cười lãnh khốc nói:</w:t>
      </w:r>
    </w:p>
    <w:p>
      <w:pPr>
        <w:pStyle w:val="BodyText"/>
      </w:pPr>
      <w:r>
        <w:t xml:space="preserve">- Đám hạ lưu các ngươi không có quyền cùng tư cách nói chuyện, đi đến đây, hoặc là chết!!</w:t>
      </w:r>
    </w:p>
    <w:p>
      <w:pPr>
        <w:pStyle w:val="BodyText"/>
      </w:pPr>
      <w:r>
        <w:t xml:space="preserve">- Mặt dày mày dặn!!</w:t>
      </w:r>
    </w:p>
    <w:p>
      <w:pPr>
        <w:pStyle w:val="BodyText"/>
      </w:pPr>
      <w:r>
        <w:t xml:space="preserve">Một gã tù phạm đứng bên cạnh Ngưu Mông kêu lên một tiếng bi thương, rồi trong chớp mắt, đầu của hắn cũng bị đâm cắt bay.</w:t>
      </w:r>
    </w:p>
    <w:p>
      <w:pPr>
        <w:pStyle w:val="BodyText"/>
      </w:pPr>
      <w:r>
        <w:t xml:space="preserve">Ngưu Mông và hai gã tù phạm đứng bên cạnh hắn đều sắc mặt xanh mét, trong mắt tràn ngập nét bi thương, một tiếng cũng không dám nói. Sống chết của bọn họ đều dựa vào một lời nói của Khủng Lý Thái Nhất.</w:t>
      </w:r>
    </w:p>
    <w:p>
      <w:pPr>
        <w:pStyle w:val="BodyText"/>
      </w:pPr>
      <w:r>
        <w:t xml:space="preserve">Đúng lúc này, từ bên trong ngục băng không ngừng có tù phạm xông ra.</w:t>
      </w:r>
    </w:p>
    <w:p>
      <w:pPr>
        <w:pStyle w:val="BodyText"/>
      </w:pPr>
      <w:r>
        <w:t xml:space="preserve">- Xông lên! Mọi người cùng nhau xông lên giết chết hai con quái vật này đi!!</w:t>
      </w:r>
    </w:p>
    <w:p>
      <w:pPr>
        <w:pStyle w:val="BodyText"/>
      </w:pPr>
      <w:r>
        <w:t xml:space="preserve">Một gã tù phạm hét lớn một tiếng, nhưng hắn vừa nói xong thì đã bị mũi nhọn của cây thương đâm xuyên qua, lập tức khiến đầu hắn nổ tung.</w:t>
      </w:r>
    </w:p>
    <w:p>
      <w:pPr>
        <w:pStyle w:val="BodyText"/>
      </w:pPr>
      <w:r>
        <w:t xml:space="preserve">Trong chớp mắt, trên mặt những tù phạm chạy thoát từ trong ngục băng đều hiện lên vẻ hoảng sợ, ánh mắt nhìn Khủng Lý Thái Nhất cũng ánh lên nét hoảng sợ không thôi.</w:t>
      </w:r>
    </w:p>
    <w:p>
      <w:pPr>
        <w:pStyle w:val="BodyText"/>
      </w:pPr>
      <w:r>
        <w:t xml:space="preserve">Đúng lúc này, một người thong thả từ trong ngục băng bước ra. Người này đúng là Lôi Vĩnh Phong:</w:t>
      </w:r>
    </w:p>
    <w:p>
      <w:pPr>
        <w:pStyle w:val="BodyText"/>
      </w:pPr>
      <w:r>
        <w:t xml:space="preserve">- Khủng Lý Thái Nhất! Để ta tới làm đối thủ của ngươi đi!</w:t>
      </w:r>
    </w:p>
    <w:p>
      <w:pPr>
        <w:pStyle w:val="BodyText"/>
      </w:pPr>
      <w:r>
        <w:t xml:space="preserve">Khủng Lý Thái Nhất liếc nhìn Lôi Vĩnh Phong một cái, khinh miệt nói:</w:t>
      </w:r>
    </w:p>
    <w:p>
      <w:pPr>
        <w:pStyle w:val="BodyText"/>
      </w:pPr>
      <w:r>
        <w:t xml:space="preserve">- Lôi Vĩnh Phong, ngươi đã vốn không phải là đối thủ của ta rồi. Bây giờ ngươi lại bị đóng băng trong ngục băng nhiều năm như vậy, ngươi lại càng không phải là đối thủ của ta. Ngươi tốt nhất là ngoan ngoãn trở lại ngục băng đi, nếu không thì chỉ có con đường chết thôi đấy.</w:t>
      </w:r>
    </w:p>
    <w:p>
      <w:pPr>
        <w:pStyle w:val="BodyText"/>
      </w:pPr>
      <w:r>
        <w:t xml:space="preserve">Lôi Vĩnh Phong nhìn chằm chằm Khủng Lý Thái Nhất, ánh mắt ngưng trọng nói:</w:t>
      </w:r>
    </w:p>
    <w:p>
      <w:pPr>
        <w:pStyle w:val="BodyText"/>
      </w:pPr>
      <w:r>
        <w:t xml:space="preserve">- Đúng vậy! Ta quả thật không phải đối thủ của ngươi. Bất quá ta không chỉ có một đồng bạn, bên chúng ta còn có sáu người nữa. Khủng Lý Thái Nhất, nếu bây giờ ngươi để chúng ta đi ra ngoài, tất cả đều dễ nói. Bằng không, sáu người chúng ta sẽ ở đây liên thủ bao vây công kích ngươi!</w:t>
      </w:r>
    </w:p>
    <w:p>
      <w:pPr>
        <w:pStyle w:val="BodyText"/>
      </w:pPr>
      <w:r>
        <w:t xml:space="preserve">Ở trong ngục băng kia lại lao ra thêm năm người, đúng là bốn nam một nữ bị đóng băng trong khối băng thật lớn kia, bọn họ đều là cường giả cấp bốn.</w:t>
      </w:r>
    </w:p>
    <w:p>
      <w:pPr>
        <w:pStyle w:val="BodyText"/>
      </w:pPr>
      <w:r>
        <w:t xml:space="preserve">Khủng Lý Thái Nhất hừ lạnh một tiếng:</w:t>
      </w:r>
    </w:p>
    <w:p>
      <w:pPr>
        <w:pStyle w:val="BodyText"/>
      </w:pPr>
      <w:r>
        <w:t xml:space="preserve">- Hừ! Nếu các ngươi là ở thời kỳ cường thịnh nhất thì quả thật liên thủ có thể đánh thắng ta. Nhưng bây giờ các ngươi bị đóng băng trong ngục băng nhiều năm như vậy, căn bản không phải là đối thủ của ta. Các ngươi muốn ra tay thì cứ ra tay, dẫu sao cũng chỉ có con đường chết thôi. Đường sống duy nhất của các ngươi là trở lại ngục băng, chờ đợi mệnh lệnh của chúng ta!</w:t>
      </w:r>
    </w:p>
    <w:p>
      <w:pPr>
        <w:pStyle w:val="BodyText"/>
      </w:pPr>
      <w:r>
        <w:t xml:space="preserve">Lôi Bạc rống giận một tiếng, dẫn đầu vọt về phía Khủng Lý Thái Nhất:</w:t>
      </w:r>
    </w:p>
    <w:p>
      <w:pPr>
        <w:pStyle w:val="BodyText"/>
      </w:pPr>
      <w:r>
        <w:t xml:space="preserve">- Nói nhiều lời vô nghĩa với nó làm gì chứ? Mọi người cùng tiến lên, giết nó!!</w:t>
      </w:r>
    </w:p>
    <w:p>
      <w:pPr>
        <w:pStyle w:val="BodyText"/>
      </w:pPr>
      <w:r>
        <w:t xml:space="preserve">Đại lượng tù phạm sau lưng Lôi Bạc cũng rít gào xông về phía Khủng Lý Thái Nhất.</w:t>
      </w:r>
    </w:p>
    <w:p>
      <w:pPr>
        <w:pStyle w:val="BodyText"/>
      </w:pPr>
      <w:r>
        <w:t xml:space="preserve">Đối mặt với đám đông mãnh liệt, Khủng Lý Thái Nhất giục tọa kỵ Velociraptor của mình nhanh chóng lùi về sau.</w:t>
      </w:r>
    </w:p>
    <w:p>
      <w:pPr>
        <w:pStyle w:val="BodyText"/>
      </w:pPr>
      <w:r>
        <w:t xml:space="preserve">Số lượng tù phạm nhân loại bị đóng băng trong ngục băng này đã đạt đến con số ba trăm. Toàn bộ đều là những cường giả nhân loại hung hăng hoành hành nhất, mỗi một người đều có lực lượng thần chiến sĩ cấp ba. Ba trăm người bắt tay hợp tác, lại thêm sáu cường giả cấp bốn đám Lôi Bạc, cho dù là Khủng Lý Thái Nhất là cường giả cấp bốn đỉnh cao cũng phải tránh lùi lại.</w:t>
      </w:r>
    </w:p>
    <w:p>
      <w:pPr>
        <w:pStyle w:val="BodyText"/>
      </w:pPr>
      <w:r>
        <w:t xml:space="preserve">- Giết! Mọi người cùng tôi cùng nhau giết ra ngoài!!</w:t>
      </w:r>
    </w:p>
    <w:p>
      <w:pPr>
        <w:pStyle w:val="BodyText"/>
      </w:pPr>
      <w:r>
        <w:t xml:space="preserve">Lôi Bạc đi trước làm gương, dẫn theo những tù phạm trong ngục băng hóa thành nước lũ cuồn cuộn giết ra bên ngoài ngục băng.</w:t>
      </w:r>
    </w:p>
    <w:p>
      <w:pPr>
        <w:pStyle w:val="BodyText"/>
      </w:pPr>
      <w:r>
        <w:t xml:space="preserve">Khủng Lý Thái Nhất vô cùng kiêu ngạo cũng phải giục Velociraptor dưới thân điên cuồng lùi bước. Nó vừa lùi xuống vừa rút ra từng thanh trường mâu phóng mạnh về phía những tù phạm kia.</w:t>
      </w:r>
    </w:p>
    <w:p>
      <w:pPr>
        <w:pStyle w:val="BodyText"/>
      </w:pPr>
      <w:r>
        <w:t xml:space="preserve">Một thanh trường mâu bay ra, lập tức đóng đinh một gã tù phạm nhân loại.</w:t>
      </w:r>
    </w:p>
    <w:p>
      <w:pPr>
        <w:pStyle w:val="BodyText"/>
      </w:pPr>
      <w:r>
        <w:t xml:space="preserve">Khủng Lý Thái Nhất vô cùng khôn khéo, những đối tượng mà hắn lựa chọn xuống tay đều là những cường giả bình thường trong ngục băng. Những cường giả bình thường này tự nhiên không phải đối thủ của hắn.</w:t>
      </w:r>
    </w:p>
    <w:p>
      <w:pPr>
        <w:pStyle w:val="BodyText"/>
      </w:pPr>
      <w:r>
        <w:t xml:space="preserve">Đám người Nhạc Trọng yên lặng phóng ra bên ngoài ngục băng.</w:t>
      </w:r>
    </w:p>
    <w:p>
      <w:pPr>
        <w:pStyle w:val="BodyText"/>
      </w:pPr>
      <w:r>
        <w:t xml:space="preserve">Trả cái giá là mấy chục người bị thương bị giết chết, đoàn người rốt cuộc cũng giết ra ngục băng, đi đến một quảng trường rộng lớn.</w:t>
      </w:r>
    </w:p>
    <w:p>
      <w:pPr>
        <w:pStyle w:val="BodyText"/>
      </w:pPr>
      <w:r>
        <w:t xml:space="preserve">Chỉ thấy ở quảng trường rộng lớn kia, có một trăm chiến sĩ người khủng long cưỡi một trăm con Velociraptor cầm trường mâu trong tay sắp xếp chỉnh tề một hàng.</w:t>
      </w:r>
    </w:p>
    <w:p>
      <w:pPr>
        <w:pStyle w:val="BodyText"/>
      </w:pPr>
      <w:r>
        <w:t xml:space="preserve">- Giết!!</w:t>
      </w:r>
    </w:p>
    <w:p>
      <w:pPr>
        <w:pStyle w:val="BodyText"/>
      </w:pPr>
      <w:r>
        <w:t xml:space="preserve">Khủng Lý Thái Nhất không hề lui bước, cầm cây thương kị sĩ thật lớn kia làm gương nhảy vào trong một đám người.</w:t>
      </w:r>
    </w:p>
    <w:p>
      <w:pPr>
        <w:pStyle w:val="BodyText"/>
      </w:pPr>
      <w:r>
        <w:t xml:space="preserve">- Quái vật! Vỡ nát đi!!</w:t>
      </w:r>
    </w:p>
    <w:p>
      <w:pPr>
        <w:pStyle w:val="BodyText"/>
      </w:pPr>
      <w:r>
        <w:t xml:space="preserve">Lôi Bạc cầm một cây cự mâu trong tay, giống như một con gấu khổng lồ, dùng sức mạnh của thái tam áp đỉnh, xông về phía Khủng Lý Thái Nhất, tốc độ xung phong trong chớp mắt của hắn quả thật đạt đến hơn một chấm năm match.</w:t>
      </w:r>
    </w:p>
    <w:p>
      <w:pPr>
        <w:pStyle w:val="BodyText"/>
      </w:pPr>
      <w:r>
        <w:t xml:space="preserve">Ánh mắt Khủng Lý Thái Nhất vô cùng băng hàn, cầm cây thương kị sĩ kia ngắm ngay đỉnh cao nhất của cây trường mâu trong tay Lôi Bạc. Cây thương kị sĩ lập tức phá nát trường mâu trong tay Lôi Bạc, rồi lại nhanh như độc long đâm thẳng vào vai phải Lôi Bạc. Sau đó rung rung, một luồng sức mạnh khủng bố truyền đến, đánh bay Lôi Bạc ra xa mười mét, đập thật mạnh lên trên vách tường.</w:t>
      </w:r>
    </w:p>
    <w:p>
      <w:pPr>
        <w:pStyle w:val="BodyText"/>
      </w:pPr>
      <w:r>
        <w:t xml:space="preserve">Chỉ một đòn, Khủng Lý Thái Nhất đã khiến cho cao thủ nhân loại cấp bốn như Lôi Bạc bị thương nặng, biểu hiện ra sức chiến đấu vô cùng mạnh mẽ của mình.</w:t>
      </w:r>
    </w:p>
    <w:p>
      <w:pPr>
        <w:pStyle w:val="BodyText"/>
      </w:pPr>
      <w:r>
        <w:t xml:space="preserve">- Quá mạnh!</w:t>
      </w:r>
    </w:p>
    <w:p>
      <w:pPr>
        <w:pStyle w:val="BodyText"/>
      </w:pPr>
      <w:r>
        <w:t xml:space="preserve">Ánh mắt Nhạc Trọng nhìn Khủng Lý Thái Nhất cũng không nhịn được hiện lên vẻ kinh hãi.</w:t>
      </w:r>
    </w:p>
    <w:p>
      <w:pPr>
        <w:pStyle w:val="BodyText"/>
      </w:pPr>
      <w:r>
        <w:t xml:space="preserve">Đúng lúc này, Lôi Vĩnh Phong cùng bốn cường giả nhân loại cấp bốn cũng ngay lập tức xông lên.</w:t>
      </w:r>
    </w:p>
    <w:p>
      <w:pPr>
        <w:pStyle w:val="BodyText"/>
      </w:pPr>
      <w:r>
        <w:t xml:space="preserve">Năm cường giả nhân loại cấp bốn bắt tay hợp tác công kích, rốt cuộc cũng miễn cưỡng ngăn lại Khủng Lý Thái Nhất.</w:t>
      </w:r>
    </w:p>
    <w:p>
      <w:pPr>
        <w:pStyle w:val="Compact"/>
      </w:pPr>
      <w:r>
        <w:t xml:space="preserve">Nhưng cho dù là năm người bắt tay hợp tác, cũng chỉ đủ để chế trụ Khủng Lý Thái Nhất, không thể đánh bại giết chết nó. Đồng thời, năm người bọn họ hợp lực lại vẫn như cũ bị Khủng Lý Thái Nhất đánh đến có vẻ chật vật không chịu nổi. Mỗi một lần tấn công trực diện Khủng Lý Thái Nhất, khóe miệng bọn họ đều trào ra máu tưới. Điều này nói rõ chỉ riêng về mặt lực lượng, bọn họ cũng đã thua xa con quái vật này.</w:t>
      </w:r>
      <w:r>
        <w:br w:type="textWrapping"/>
      </w:r>
      <w:r>
        <w:br w:type="textWrapping"/>
      </w:r>
    </w:p>
    <w:p>
      <w:pPr>
        <w:pStyle w:val="Heading2"/>
      </w:pPr>
      <w:bookmarkStart w:id="1098" w:name="chương-1076-trấn-áp-khủng-lý-thái-nhất-2"/>
      <w:bookmarkEnd w:id="1098"/>
      <w:r>
        <w:t xml:space="preserve">1076. Chương 1076: Trấn Áp Khủng Lý Thái Nhất! (2)</w:t>
      </w:r>
    </w:p>
    <w:p>
      <w:pPr>
        <w:pStyle w:val="Compact"/>
      </w:pPr>
      <w:r>
        <w:br w:type="textWrapping"/>
      </w:r>
      <w:r>
        <w:br w:type="textWrapping"/>
      </w:r>
      <w:r>
        <w:t xml:space="preserve">Những người khủng long khác cũng cùng những tù phạm nhân loại chạy thoát khỏi ngục băng giao chiến chém giết lẫn nhau. Hai bên đều vận dụng lực lượng mạnh nhất của bản thân mình. Mỗi một phút giây đều có người khủng long bị những tù phạm giết chết. Đồng thời, mỗi một phút giây đều có nhân loại bị người khủng long ám sát, hoặc là bị tọa kỵ Velociraptor của chúng giết chết.</w:t>
      </w:r>
    </w:p>
    <w:p>
      <w:pPr>
        <w:pStyle w:val="BodyText"/>
      </w:pPr>
      <w:r>
        <w:t xml:space="preserve">Nhạc Trọng cưỡi một con Velociraptor, đao Hắc Nha trong tay tả xung hữu đột, ánh đao xẹt qua, trong chớp mắt thì đã giết chết một gã người khủng long.</w:t>
      </w:r>
    </w:p>
    <w:p>
      <w:pPr>
        <w:pStyle w:val="BodyText"/>
      </w:pPr>
      <w:r>
        <w:t xml:space="preserve">Hàn Sắc, Tôn Lan Lan nhìn cảnh tượng chém giết vô cùng thảm thiết này, khuôn mặt trắng bệch. Các cô vẫn là lần đầu tiên nhìn thấy cảnh chém giết thảm thiết như thế.</w:t>
      </w:r>
    </w:p>
    <w:p>
      <w:pPr>
        <w:pStyle w:val="BodyText"/>
      </w:pPr>
      <w:r>
        <w:t xml:space="preserve">Chém giết một lúc, lại có thêm hai mươi gã người khủng long từ nơi khác xông đến gia nhập cuộc chiến. Dần dần, bên phe nhân loại đang bị áp chế.</w:t>
      </w:r>
    </w:p>
    <w:p>
      <w:pPr>
        <w:pStyle w:val="BodyText"/>
      </w:pPr>
      <w:r>
        <w:t xml:space="preserve">Đồng thời từ phương xa cũng truyền đến một loạt tiếng kêu to lớn của thằn lằn có cánh. Nhạc Trọng ngẩng đầu lên, hai mắt đã trải qua cường hóa của hắn thấy được ở xa trong không trung, cách đây khoảng mười dặm, một đám thằn lằn có cánh đang bay về hướng này. Trên lưng mỗi con thằn lằn có cánh đều có một gã người khủng long lưng đeo cự cung.</w:t>
      </w:r>
    </w:p>
    <w:p>
      <w:pPr>
        <w:pStyle w:val="BodyText"/>
      </w:pPr>
      <w:r>
        <w:t xml:space="preserve">- Không được, phải nhanh chóng xử lý Khủng Lý Thái Nhất, nếu không chúng ta đều phải chết ở đây.</w:t>
      </w:r>
    </w:p>
    <w:p>
      <w:pPr>
        <w:pStyle w:val="BodyText"/>
      </w:pPr>
      <w:r>
        <w:t xml:space="preserve">Trong lòng Nhạc Trọng nhanh chóng sáng tỏ, hắn lập tức giục con Velociraptor dưới thân dùng thế lôi đình phóng đến trước mặt Khủng Lý Thái Nhất.</w:t>
      </w:r>
    </w:p>
    <w:p>
      <w:pPr>
        <w:pStyle w:val="BodyText"/>
      </w:pPr>
      <w:r>
        <w:t xml:space="preserve">Cơ thể Khủng Lý Thái Nhất hơi hơi nghiêng về một bên, tránh thoát lưỡi đao không khí có thể chém thương cả cường giả cấp năm, cầm thương kị sĩ trong tay lập tức đánh bay Lôi Vĩnh Phong.</w:t>
      </w:r>
    </w:p>
    <w:p>
      <w:pPr>
        <w:pStyle w:val="BodyText"/>
      </w:pPr>
      <w:r>
        <w:t xml:space="preserve">Đúng lúc này, Nhạc Trọng đã giục con Velociraptor dưới thân như tên rời cung bắn về phía Khủng Lý Thái Nhất.</w:t>
      </w:r>
    </w:p>
    <w:p>
      <w:pPr>
        <w:pStyle w:val="BodyText"/>
      </w:pPr>
      <w:r>
        <w:t xml:space="preserve">- Ngu xuẩn!</w:t>
      </w:r>
    </w:p>
    <w:p>
      <w:pPr>
        <w:pStyle w:val="BodyText"/>
      </w:pPr>
      <w:r>
        <w:t xml:space="preserve">Trong mắt Khủng Lý Thái Nhất hiện lên vẻ khinh miệt, một thương tùy tiện, giống như một con độc long mang theo tiếng nổ siêu thanh đâm thẳng về phía trái tim Nhạc Trọng. Một thương này hắn muốn xuyên thủng qua cả Nhạc Trọng và Hàn Sắc.</w:t>
      </w:r>
    </w:p>
    <w:p>
      <w:pPr>
        <w:pStyle w:val="BodyText"/>
      </w:pPr>
      <w:r>
        <w:t xml:space="preserve">Nhạc Trọng lật tay lên, một tấm chắn ánh sáng sáu mặt đột nhiên xuất hiện, một màn hào quang sáu tầng chặn ngay trước người hắn.</w:t>
      </w:r>
    </w:p>
    <w:p>
      <w:pPr>
        <w:pStyle w:val="BodyText"/>
      </w:pPr>
      <w:r>
        <w:t xml:space="preserve">Một thương Khủng Lý Thái Nhất đâm ra này lập tức khiến cho tấm chắn ánh sáng sáu mặt kia dập nát. Sau tấm chắn ánh sáng kia là một cơn lốc hỏa diễm có thể cắn nuốt tất cả mọi thứ đang thổi quét về hướng Khủng Lý Thái Nhất. Nếu nó có ý muốn đâm nát đầu của Nhạc Trọng thì nó sẽ bị Ma Viêm cắn nuốt.</w:t>
      </w:r>
    </w:p>
    <w:p>
      <w:pPr>
        <w:pStyle w:val="BodyText"/>
      </w:pPr>
      <w:r>
        <w:t xml:space="preserve">- Rất tốt! Có chút bản lĩnh, nhưng vẫn còn chưa đủ!!</w:t>
      </w:r>
    </w:p>
    <w:p>
      <w:pPr>
        <w:pStyle w:val="BodyText"/>
      </w:pPr>
      <w:r>
        <w:t xml:space="preserve">Khủng Lý Thái Nhất kéo dây cương, con Velociraptor dưới thân nó đột nhiên mở to cái mồm ra, phun ra một cơn lốc tanh hôi, mạnh mẽ thổi tung Ma Viêm của Nhạc Trọng.</w:t>
      </w:r>
    </w:p>
    <w:p>
      <w:pPr>
        <w:pStyle w:val="BodyText"/>
      </w:pPr>
      <w:r>
        <w:t xml:space="preserve">Sau khi Ma Viêm tán loạn, một con Velociraptor xông qua Ma Viêm vọt đến, mở cái miệng to lớn muốn cắn Khủng Lý Thái Nhất một miếng.</w:t>
      </w:r>
    </w:p>
    <w:p>
      <w:pPr>
        <w:pStyle w:val="BodyText"/>
      </w:pPr>
      <w:r>
        <w:t xml:space="preserve">Trong mắt con Velociraptor dưới thân Khủng Lý Thái Nhất lóe lên ánh sáng hung lệ, nó mở cái mồm to đỏ như máu của mình ra, hung hăng cắn mạnh lên cổ con Velociraptor kia. Một tiếng răng rắc vang lên, cổ của con Velociraptor bên Nhạc Trọng lập tức bị cắn đứt.</w:t>
      </w:r>
    </w:p>
    <w:p>
      <w:pPr>
        <w:pStyle w:val="BodyText"/>
      </w:pPr>
      <w:r>
        <w:t xml:space="preserve">Ngồi trên người con Velociraptor kia, Nhạc Trọng đột nhiên bùng nổ, cầm chiến mâu trong tay đâm về phía Khủng Lý Thái Nhất.</w:t>
      </w:r>
    </w:p>
    <w:p>
      <w:pPr>
        <w:pStyle w:val="BodyText"/>
      </w:pPr>
      <w:r>
        <w:t xml:space="preserve">- Chút kỹ xảo nhỏ này đối với ta không có tác dụng gì đâu!!</w:t>
      </w:r>
    </w:p>
    <w:p>
      <w:pPr>
        <w:pStyle w:val="BodyText"/>
      </w:pPr>
      <w:r>
        <w:t xml:space="preserve">Khủng Lý Thái Nhất cười lạnh, tùy tiện đâm một thương, trong chớp mắt đã đâm vào Nhạc Trọng, khiến cho đầu của Nhạc Trọng bị chấn động, thân thể bị nổ dập nát.</w:t>
      </w:r>
    </w:p>
    <w:p>
      <w:pPr>
        <w:pStyle w:val="BodyText"/>
      </w:pPr>
      <w:r>
        <w:t xml:space="preserve">- Ảo giác?</w:t>
      </w:r>
    </w:p>
    <w:p>
      <w:pPr>
        <w:pStyle w:val="BodyText"/>
      </w:pPr>
      <w:r>
        <w:t xml:space="preserve">Trong lòng Khủng Lý Thái Nhất có chút kinh hãi, đúng lúc này, một lưỡi đao bằng gió thật lớn lập tức chém về phía Khủng Lý Thái Nhất. Khủng Lý Thái Nhất giục Velociraptor dưới thân nhảy qua một bên, tránh thoát lưỡi đao gió lớn kia.</w:t>
      </w:r>
    </w:p>
    <w:p>
      <w:pPr>
        <w:pStyle w:val="BodyText"/>
      </w:pPr>
      <w:r>
        <w:t xml:space="preserve">Lôi Vĩnh Phong lấy lại tốc độ siêu âm cầm chiến mâu trong tay đâm thẳng vào Khủng Lý Thái Nhất, một gã đàn ông khác thì điều khiển khóa không khí muốn quấn quanh Khủng Lý Thái Nhất, còn hai gã đàn ông còn lại cũng cầm chiến mâu trong tay đâm về phía Khủng Lý Thái Nhất.</w:t>
      </w:r>
    </w:p>
    <w:p>
      <w:pPr>
        <w:pStyle w:val="BodyText"/>
      </w:pPr>
      <w:r>
        <w:t xml:space="preserve">Chiến mâu trong tay Khủng Lý Thái Nhất đột nhiên phát ra ánh sáng chói chang, mạnh mẽ khiến cho khóa không khí bị chấn động vỡ tung, đồng thời đánh bay Lôi Vĩnh Phong và hai gã thần chiến sĩ cấp bốn còn lại.</w:t>
      </w:r>
    </w:p>
    <w:p>
      <w:pPr>
        <w:pStyle w:val="BodyText"/>
      </w:pPr>
      <w:r>
        <w:t xml:space="preserve">Ngay lúc đám Lôi Vĩnh Phong bị đánh bay, trong chớp mắt, một phát pháo điện từ từ trong đống gạch ngói vụn bắn ra, bay thẳng về phía Velociraptor hung dữ dưới thân Khủng Lý Thái Nhất kia.</w:t>
      </w:r>
    </w:p>
    <w:p>
      <w:pPr>
        <w:pStyle w:val="BodyText"/>
      </w:pPr>
      <w:r>
        <w:t xml:space="preserve">Lúc này lực chú ý của Khủng Lý Thái Nhất hoàn toàn tập trung lên đám người Lôi Vĩnh Phòng, nên hoàn toàn không kịp phòng bị, phát pháo điện từ kia lập tức bắn trúng đầu của con Velociraptor hung dữ, xuyên thủng qua đầu của con mãnh thú khủng bố kia.</w:t>
      </w:r>
    </w:p>
    <w:p>
      <w:pPr>
        <w:pStyle w:val="BodyText"/>
      </w:pPr>
      <w:r>
        <w:t xml:space="preserve">Khủng Lý Thái Nhất trong chớp mắt nhảy lên, trong mắt hiện lên ánh sáng hung dữ, nhìn chằm chằm đống gạch ngói vụn kia. Liếc mắt một cái thì đã thấy Nhạc Trọng cầm pháo điện từ đan binh ngắm về phía nó.</w:t>
      </w:r>
    </w:p>
    <w:p>
      <w:pPr>
        <w:pStyle w:val="BodyText"/>
      </w:pPr>
      <w:r>
        <w:t xml:space="preserve">- Nhân loại chết tiệt!! Ta muốn xé xác ngươi ra!!</w:t>
      </w:r>
    </w:p>
    <w:p>
      <w:pPr>
        <w:pStyle w:val="BodyText"/>
      </w:pPr>
      <w:r>
        <w:t xml:space="preserve">Khủng Lý Thái Nhất trong chớp mắt bùng nổ cơn giận, con Velociraptor hung dữ dưới thân nó là chiến hữu thân mật nhất của nó, vẫn theo nó nam chinh bắc chiến, tiến hóa đến tình trạng như vậy giờ.</w:t>
      </w:r>
    </w:p>
    <w:p>
      <w:pPr>
        <w:pStyle w:val="BodyText"/>
      </w:pPr>
      <w:r>
        <w:t xml:space="preserve">Khủng Lý Thái Nhất nhún người một cái, cả người giống như đạn pháo bắn về phía Nhạc Trọng đang cầm pháo điện từ ở trong đống gạch ngói vụn kia.</w:t>
      </w:r>
    </w:p>
    <w:p>
      <w:pPr>
        <w:pStyle w:val="BodyText"/>
      </w:pPr>
      <w:r>
        <w:t xml:space="preserve">Đột nhiên một thân ảnh từ dưới lòng đất lập tức nổ bắn lên, cầm trong tay một thanh trường mâu bay về phía Khủng Lý Thái Nhất.</w:t>
      </w:r>
    </w:p>
    <w:p>
      <w:pPr>
        <w:pStyle w:val="BodyText"/>
      </w:pPr>
      <w:r>
        <w:t xml:space="preserve">- Lại là ảo giác! Vỡ nát cho ta!!</w:t>
      </w:r>
    </w:p>
    <w:p>
      <w:pPr>
        <w:pStyle w:val="BodyText"/>
      </w:pPr>
      <w:r>
        <w:t xml:space="preserve">Khủng Lý Thái Nhất quét nhìn thân ảnh kia một cái, tùy tiện vung thương lên, đâm thẳng vào trái tim của Nhạc Trọng đang cầm trường mâu.</w:t>
      </w:r>
    </w:p>
    <w:p>
      <w:pPr>
        <w:pStyle w:val="BodyText"/>
      </w:pPr>
      <w:r>
        <w:t xml:space="preserve">Nhạc Trọng đột nhiên từ dưới lòng đất bắn lên, đấu khí hắc ám bắt đầu khởi động, tốc độ ngay lập tức bạo tăng lên gấp đôi. Một luồng sóng trọng lực trong chớp mắt quanh quẩn bên người Khủng Lý Thái Nhất. Trọng lực thình lình tăng lên gấp năm lần khiến cho thân thể của Khủng Lý Thái Nhất đột nhiên trở nên nặng nề.</w:t>
      </w:r>
    </w:p>
    <w:p>
      <w:pPr>
        <w:pStyle w:val="BodyText"/>
      </w:pPr>
      <w:r>
        <w:t xml:space="preserve">Trong hư không, một cái động lớn đột nhiên xuất hiện, vô số lưỡi đao xương nổ tung bắn ra, bay về phía cây thương kị sĩ trong tay Khủng Lý Thái Nhất.</w:t>
      </w:r>
    </w:p>
    <w:p>
      <w:pPr>
        <w:pStyle w:val="BodyText"/>
      </w:pPr>
      <w:r>
        <w:t xml:space="preserve">Lực lượng của Khủng Lý Thái Nhất quá mức khủng bố, cốt nhận mà Bạch Cốt bắn ra cũng bị một thương của nó chấn đến dập nát. Nhưng thương kị sĩ của Khủng Lý Thái Nhất cũng bị Bạch Cốt làm éo mó một chút.</w:t>
      </w:r>
    </w:p>
    <w:p>
      <w:pPr>
        <w:pStyle w:val="BodyText"/>
      </w:pPr>
      <w:r>
        <w:t xml:space="preserve">Cây thương kị sĩ khủng bố kia bị chấn đến có chút méo mó vẫn như cũ vô cùng hung ác thuận thế đâm vào vai trai của Nhạc Trọng. Trên cây thương kị sĩ kia ẩn chứa lực chấn động khủng bố, mạnh mẽ khiến cho vai trái của Nhạc Trọng bị xé rách thương nặng, cánh tay trái của hắn lập tức bị đánh bay.</w:t>
      </w:r>
    </w:p>
    <w:p>
      <w:pPr>
        <w:pStyle w:val="BodyText"/>
      </w:pPr>
      <w:r>
        <w:t xml:space="preserve">Nhạc Trọng cố nén đau đớn, ngay lập tức xuất hiện ở trước người Khủng Lý Thái Nhất, nhảy lên, nắm đấm phải mang theo Ma Viêm không ngừng trải qua áp súc, một quyền một quyền hung hăng nện xuống mặt của Khủng Lý Thái Nhất.</w:t>
      </w:r>
    </w:p>
    <w:p>
      <w:pPr>
        <w:pStyle w:val="BodyText"/>
      </w:pPr>
      <w:r>
        <w:t xml:space="preserve">Ma Viêm cấp ba có thể dễ dàng đốt cường giả cấp ba thành tro bùng nổ trong chớp mắt, quấn quanh đầu của Khủng Lý Thái Nhất.</w:t>
      </w:r>
    </w:p>
    <w:p>
      <w:pPr>
        <w:pStyle w:val="BodyText"/>
      </w:pPr>
      <w:r>
        <w:t xml:space="preserve">Phản ứng của Khủng Lý Thái Nhất cũng cực kỳ nhanh nhạy, một quyền tay trái của nó thuận thế hung hăng nện mạnh lên đầu của Nhạc Trọng.</w:t>
      </w:r>
    </w:p>
    <w:p>
      <w:pPr>
        <w:pStyle w:val="Compact"/>
      </w:pPr>
      <w:r>
        <w:t xml:space="preserve">Nhạc Trọng thúc giục đấu khí hắc ám trong thân thể cường hóa tay phải của mình, đưa lên chặn ngang trước người.</w:t>
      </w:r>
      <w:r>
        <w:br w:type="textWrapping"/>
      </w:r>
      <w:r>
        <w:br w:type="textWrapping"/>
      </w:r>
    </w:p>
    <w:p>
      <w:pPr>
        <w:pStyle w:val="Heading2"/>
      </w:pPr>
      <w:bookmarkStart w:id="1099" w:name="chương-1077-long-tướng-trung-cấp-khủng-vị-tiên"/>
      <w:bookmarkEnd w:id="1099"/>
      <w:r>
        <w:t xml:space="preserve">1077. Chương 1077: Long Tướng Trung Cấp Khủng Vị Tiên!</w:t>
      </w:r>
    </w:p>
    <w:p>
      <w:pPr>
        <w:pStyle w:val="Compact"/>
      </w:pPr>
      <w:r>
        <w:br w:type="textWrapping"/>
      </w:r>
      <w:r>
        <w:br w:type="textWrapping"/>
      </w:r>
      <w:r>
        <w:t xml:space="preserve">Một quyền của Khủng Lý Thái Nhất nện lên trên cánh tay phải của Nhạc Trọng, sức mạnh khủng bố bùng nổ, đánh bay Nhạc Trọng ra xa mấy chục mét. Cánh tay phải đã trải qua đấu khí hắc ám cường hóa của hắn cơ hồ là muốn gãy.</w:t>
      </w:r>
    </w:p>
    <w:p>
      <w:pPr>
        <w:pStyle w:val="BodyText"/>
      </w:pPr>
      <w:r>
        <w:t xml:space="preserve">“Thật mạnh!! Con quái vật này thật sự rất mạnh!”</w:t>
      </w:r>
    </w:p>
    <w:p>
      <w:pPr>
        <w:pStyle w:val="BodyText"/>
      </w:pPr>
      <w:r>
        <w:t xml:space="preserve">Nhạc Trọng bị đánh bay sang một bên, trong lòng tràn ngập kinh sợ, thầm nghĩ. Bây giờ hắn cũng coi như là một tồn tại không kém trong hàng cường giả cấp bốn, nhưng lợi dụng đủ loại thủ đoạn vẫn như cũ không thể giết chết đối phương. Khủng Lý Thái Nhất mạnh hơn cả dự đoán của hắn nữa.</w:t>
      </w:r>
    </w:p>
    <w:p>
      <w:pPr>
        <w:pStyle w:val="BodyText"/>
      </w:pPr>
      <w:r>
        <w:t xml:space="preserve">Uy lực của Ma Viêm cấp ba cực kỳ khủng bố, là ngọn lửa mang ma tính có thể đốt cháy tất cả mọi thứ, cho dù là Khủng Lý Thái Nhất cũng khó lòng ngăn cản được. Thân thể của hắn lập tức phát ra ánh sáng sinh mệnh màu trắng, nhưng ánh sáng sinh mệnh kia lại bị Ma Viêm đốt thành tro tàn.</w:t>
      </w:r>
    </w:p>
    <w:p>
      <w:pPr>
        <w:pStyle w:val="BodyText"/>
      </w:pPr>
      <w:r>
        <w:t xml:space="preserve">Khủng Lý Thái Nhất vừa di chuyển cơ thể, vừa phẫn nộ tức giận gầm lên một tiếng. Ánh sáng sinh mệnh mạnh gấp mười lần lúc trước từ trong cơ thể hắn bùng nổ tỏa ra, khiến cho Ma Viêm cấp ba bị đánh bay ra xa.</w:t>
      </w:r>
    </w:p>
    <w:p>
      <w:pPr>
        <w:pStyle w:val="BodyText"/>
      </w:pPr>
      <w:r>
        <w:t xml:space="preserve">Khi Ma Viêm cấp ba kia bị Khủng Lý Thái Nhất đánh bay, hơi thở của hắn đã vô cùng suy yếu, chỉ còn ở mức cấp bốn sơ cấp mà thôi. Đúng lúc này, Nhạc Trọng đột nhiên xuất hiện trước mặt hắn, từng quyền từng quyền nện lên trên người Khủng Lý Thái Nhất, đánh bay hắn ra bên ngoài.</w:t>
      </w:r>
    </w:p>
    <w:p>
      <w:pPr>
        <w:pStyle w:val="BodyText"/>
      </w:pPr>
      <w:r>
        <w:t xml:space="preserve">Nhạc Trọng liên tục đánh ra hơn hai mươi quyền, nện thẳng lên trên người Khủng Lý Thái Nhất, nện đến cường giả cấp bốn đỉnh cao này hấp hối. Sau đó hắn thuận tay đưa ngón tay lên chỉ hướng mi tâm của Khủng Lý Thái Nhất, một mảnh phù chú con rối cấp bốn bay ra chui thẳng vào mi tâm Khủng Lý Thái Nhất.</w:t>
      </w:r>
    </w:p>
    <w:p>
      <w:pPr>
        <w:pStyle w:val="BodyText"/>
      </w:pPr>
      <w:r>
        <w:t xml:space="preserve">Đám người Lôi Vĩnh Phong nhìn Nhạc Trọng bắn một mảnh phù chú con rối cấp bốn vào mi tâm của Khủng Lý Thái Nhất thì đều thở dài một hơi nhẹ nhõm. Sức chiến đấu của Long tướng Khủng Lý Thái Nhất quả thật là quá mức đáng sợ. Bọn họ tuy rằng là cao thủ đứng đầu trong những cường giả nhân loại, nhưng bị phong ấn nhiều năm trong ngục băng này, thực lực cũng suy yếu đến lợi hại, năm người liên thủ với nhau cũng không phải là đối thủ của Khủng Lý Thái Nhất. Bây giờ Nhạc Trọng có thể đóng băng Khủng Lý Thái Nhất, cũng khiến họ buông lỏng một chút.</w:t>
      </w:r>
    </w:p>
    <w:p>
      <w:pPr>
        <w:pStyle w:val="BodyText"/>
      </w:pPr>
      <w:r>
        <w:t xml:space="preserve">- Kẻ nào dám vượt ngục, chết!!</w:t>
      </w:r>
    </w:p>
    <w:p>
      <w:pPr>
        <w:pStyle w:val="BodyText"/>
      </w:pPr>
      <w:r>
        <w:t xml:space="preserve">Trên không trung bỗng truyền đến một giọng nói âm vang như tiếng sét đánh xuống, hóa thành một tia sáng phóng vào trong ngục băng, lập tức xuyên thủng qua đầu của một cường giả nhân loại cấp bốn, trong giây lát thì đã nổ tung đầu một người!</w:t>
      </w:r>
    </w:p>
    <w:p>
      <w:pPr>
        <w:pStyle w:val="BodyText"/>
      </w:pPr>
      <w:r>
        <w:t xml:space="preserve">- Long tướng trung cấp!!</w:t>
      </w:r>
    </w:p>
    <w:p>
      <w:pPr>
        <w:pStyle w:val="BodyText"/>
      </w:pPr>
      <w:r>
        <w:t xml:space="preserve">Lôi Vĩnh Phong nhìn một gã Long tướng cưỡi thằn lằn có cánh ở trên không trung, lưng đeo cung lớn ở cách xa đây mười km, sắc mặt biến đổi nhanh chóng nói với Nhạc Trọng:</w:t>
      </w:r>
    </w:p>
    <w:p>
      <w:pPr>
        <w:pStyle w:val="BodyText"/>
      </w:pPr>
      <w:r>
        <w:t xml:space="preserve">- Nhạc Trọng huynh đệ, Long tướng trung cấp Khủng Vị Tiên ở trong ngục giam Đặc Mỗ Long đã đến. Chúng tôi tuyệt đối không phải là đối thủ của hắn, chỉ có thể chia nhau ra chạy trốn thôi, anh em, tôi đi trước một bước!</w:t>
      </w:r>
    </w:p>
    <w:p>
      <w:pPr>
        <w:pStyle w:val="BodyText"/>
      </w:pPr>
      <w:r>
        <w:t xml:space="preserve">Nói xong, cơ thể Lôi Vĩnh Phong lóe lên, dùng tốc độ siêu việt vận tốc âm thanh bỏ chạy nhanh về phương xa, không quan tâm đến phân tranh của ngục băng nữa.</w:t>
      </w:r>
    </w:p>
    <w:p>
      <w:pPr>
        <w:pStyle w:val="BodyText"/>
      </w:pPr>
      <w:r>
        <w:t xml:space="preserve">Cơ hồ là cùng một thời gian, những tù phạm nhân loại trong ngục băng đều bỏ chạy về bốn phương tám hướng.</w:t>
      </w:r>
    </w:p>
    <w:p>
      <w:pPr>
        <w:pStyle w:val="BodyText"/>
      </w:pPr>
      <w:r>
        <w:t xml:space="preserve">- Long tướng trung cấp, thần chiến sĩ cấp năm à?!</w:t>
      </w:r>
    </w:p>
    <w:p>
      <w:pPr>
        <w:pStyle w:val="BodyText"/>
      </w:pPr>
      <w:r>
        <w:t xml:space="preserve">Nhạc Trọng nhìn lên không trung, rồi phát động kỹ năng triệu hồi tuần thú. Trong khoảng khắc, giữa không trung đột nhiên xuất hiện một lỗ thủng thật lớn, Tiểu Thanh đã thăng cấp thành thú biến dị cấp bốn từ trong lỗ thủng trên không kia bay vút ra, lập tức đáp xuống trước mặt Nhạc Trọng.</w:t>
      </w:r>
    </w:p>
    <w:p>
      <w:pPr>
        <w:pStyle w:val="BodyText"/>
      </w:pPr>
      <w:r>
        <w:t xml:space="preserve">Nhạc Trọng nắm lấy tay Hàn Sắc, Tôn Lan Lan, nhảy lên lưng của Tiểu Thanh. Khủng Lý Thái Nhất cũng đi theo sau nhảy lên lưng Tiểu Thanh.</w:t>
      </w:r>
    </w:p>
    <w:p>
      <w:pPr>
        <w:pStyle w:val="BodyText"/>
      </w:pPr>
      <w:r>
        <w:t xml:space="preserve">Nhạc Trọng quát lớn một tiếng:</w:t>
      </w:r>
    </w:p>
    <w:p>
      <w:pPr>
        <w:pStyle w:val="BodyText"/>
      </w:pPr>
      <w:r>
        <w:t xml:space="preserve">- Đi!! Dùng hết toàn lực của mày bay ra khỏi chỗ này!!</w:t>
      </w:r>
    </w:p>
    <w:p>
      <w:pPr>
        <w:pStyle w:val="BodyText"/>
      </w:pPr>
      <w:r>
        <w:t xml:space="preserve">Tiểu Thanh cảm nhận được lo lắng trong lời nói của Nhạc Trọng, nhanh chóng mở cánh ra, lực căn nguyên phát động, cơn lốc cuồng bạo ngưng tụ trên hai cánh của nó. Nó dùng sức vỗ một cái, tốc độ gia tốc lên đến hai match, giống như một sao băng xẹt qua bầu trời bay về phương xa.</w:t>
      </w:r>
    </w:p>
    <w:p>
      <w:pPr>
        <w:pStyle w:val="BodyText"/>
      </w:pPr>
      <w:r>
        <w:t xml:space="preserve">Tốc độ của Tiểu Thanh từ từ im lặng gia tốc lên đến hai match, hai người Hàn Sắc và Tôn Lan Lan vốn là người bình thường căn bản là không theo kịp biến hóa kịch liệt như vậy. Nhưng trước khi Tiểu Thanh gia tốc, Nhạc Trọng đã phát động đấu khí hắc ám bao phủ thân thể hai cô gái rồi. Thân thể của cả hai đã được cường hóa mới có thể khiến cho hai người miễn cưỡng theo kịp loại biến hóa này.</w:t>
      </w:r>
    </w:p>
    <w:p>
      <w:pPr>
        <w:pStyle w:val="BodyText"/>
      </w:pPr>
      <w:r>
        <w:t xml:space="preserve">Ở phía xa cách hơn mười km, có một gã Long tướng cưỡi trên một con thằn lằn có cánh sừng bạc, trên người mặc một bộ áo giáp màu bạch kim kim loại sáng bóng, cầm trong tay một cây cung lớn, khuôn mặt dữ tợn lạnh lùng nhìn về hướng đám người Nhạc Trọng cưỡi Tiểu Thanh bay đi.</w:t>
      </w:r>
    </w:p>
    <w:p>
      <w:pPr>
        <w:pStyle w:val="BodyText"/>
      </w:pPr>
      <w:r>
        <w:t xml:space="preserve">Đây chính là vị Long tướng cầm cự cung trong tay, một tên thì đã bắn chết một cường giả nhân loại cấp bốn vừa nãy, Long tướng trung cấp Khủng Vị Tiên!</w:t>
      </w:r>
    </w:p>
    <w:p>
      <w:pPr>
        <w:pStyle w:val="BodyText"/>
      </w:pPr>
      <w:r>
        <w:t xml:space="preserve">Khủng Vị Tiên nhìn về phương xa, hít vào một hơi thật sâu. Sau đó rút một mũi tên màu đỏ trong bao đựng tên sau lưng cài lên trên cự cung trong tay hắn, nhìn chằm chằm phương xa, hai mắt mở thật lớn, cự cung trong tay cũng bị hắn chậm rãi kéo căng ra.</w:t>
      </w:r>
    </w:p>
    <w:p>
      <w:pPr>
        <w:pStyle w:val="BodyText"/>
      </w:pPr>
      <w:r>
        <w:t xml:space="preserve">Trong lòng Nhạc Trọng bỗng có dự cảm sẽ có nguy hiểm đến, hắn lớn tiếng mệnh lệnh Tiểu Thanh đang chở bốn người:</w:t>
      </w:r>
    </w:p>
    <w:p>
      <w:pPr>
        <w:pStyle w:val="BodyText"/>
      </w:pPr>
      <w:r>
        <w:t xml:space="preserve">- Đáng chết!! Tránh né!! Tiểu Thanh mau bay theo quỹ tích không quy tắc!!</w:t>
      </w:r>
    </w:p>
    <w:p>
      <w:pPr>
        <w:pStyle w:val="BodyText"/>
      </w:pPr>
      <w:r>
        <w:t xml:space="preserve">Theo mệnh lệnh của Nhạc Trọng, Tiểu Thanh không ngừng sử dụng cách bay không quy tắc, muốn bay khỏi tầm nhìn khủng bố ở đằng sau kia.</w:t>
      </w:r>
    </w:p>
    <w:p>
      <w:pPr>
        <w:pStyle w:val="BodyText"/>
      </w:pPr>
      <w:r>
        <w:t xml:space="preserve">Hai giây sau, quanh thân thể Khủng Vị Tiên đột nhiên phát ra ánh sáng sinh mệnh màu trắng. Hai mắt hắn tập trung, ánh sáng sinh mệnh khổng lồ liền rót vào trong mũi tên màu đỏ trong tay hắn. Hắn nhẹ nhàng buông tay ra, mũi tên màu đỏ kia tựa như hỏa tiễn bay nhanh về phía Tiểu Thanh.</w:t>
      </w:r>
    </w:p>
    <w:p>
      <w:pPr>
        <w:pStyle w:val="BodyText"/>
      </w:pPr>
      <w:r>
        <w:t xml:space="preserve">Trong khoảng khắc đó, mũi tên màu đỏ kia vượt qua vô số không gian lập tức đâm vào trong cơ thể Tiểu Thanh, nổ tung.</w:t>
      </w:r>
    </w:p>
    <w:p>
      <w:pPr>
        <w:pStyle w:val="BodyText"/>
      </w:pPr>
      <w:r>
        <w:t xml:space="preserve">Một lỗ thủng lớn xuất hiện trên lưng Tiểu Thanh, đại lượng máu tươi bắn ra khắp nơi.</w:t>
      </w:r>
    </w:p>
    <w:p>
      <w:pPr>
        <w:pStyle w:val="BodyText"/>
      </w:pPr>
      <w:r>
        <w:t xml:space="preserve">Một tên này vô cùng tàn nhẫn, tuy không xuyên thủng qua đầu Tiểu Thanh, nhưng cũng đã bắn đứt xương cột sống của nó. Tiểu Thanh vô lực rên rỉ một tiếng, sau đó từ trên không trung ấy trăm mét rơi nhanh xuống mặt đất.</w:t>
      </w:r>
    </w:p>
    <w:p>
      <w:pPr>
        <w:pStyle w:val="BodyText"/>
      </w:pPr>
      <w:r>
        <w:t xml:space="preserve">Một tên thì đã bắn đứt cột sống của Tiểu Thanh, vẻ mặt của Khủng Vị Tiên cũng có chút uể oải. Thực lực của hắn tuy rằng mạnh mẽ đáng sợ, nhưng cách hơn mười km xa mà muốn giết chết một cường giả cấp bốn thì hắn cũng phải trả một cái giá không nhỏ.</w:t>
      </w:r>
    </w:p>
    <w:p>
      <w:pPr>
        <w:pStyle w:val="BodyText"/>
      </w:pPr>
      <w:r>
        <w:t xml:space="preserve">Khủng Vị Tiên thu hồi cây cung lớn kia, nhìn một Long tướng cấp thấp bên cạnh, mệnh lệnh:</w:t>
      </w:r>
    </w:p>
    <w:p>
      <w:pPr>
        <w:pStyle w:val="Compact"/>
      </w:pPr>
      <w:r>
        <w:t xml:space="preserve">- Khủng Hùng Phong! Ngươi mang theo hai mươi binh lính thượng cấp đi bắt ba nhân loại kia trở về, sống chết không cần biết! Ngục giam Đặc Mỗ Long tuyệt đối không thể để nhân loại còn sống rời đi được. Bọn họ chỉ có thể trở thành nô lệ hoặc đồ chơi của chúng ta mới có thể từ chỗ này đi ra ngoài được. Đây là quy luật sắt của ngục giam Đặc Mỗ Long.</w:t>
      </w:r>
      <w:r>
        <w:br w:type="textWrapping"/>
      </w:r>
      <w:r>
        <w:br w:type="textWrapping"/>
      </w:r>
    </w:p>
    <w:p>
      <w:pPr>
        <w:pStyle w:val="Heading2"/>
      </w:pPr>
      <w:bookmarkStart w:id="1100" w:name="chương-1078-trốn-chết"/>
      <w:bookmarkEnd w:id="1100"/>
      <w:r>
        <w:t xml:space="preserve">1078. Chương 1078: Trốn Chết</w:t>
      </w:r>
    </w:p>
    <w:p>
      <w:pPr>
        <w:pStyle w:val="Compact"/>
      </w:pPr>
      <w:r>
        <w:br w:type="textWrapping"/>
      </w:r>
      <w:r>
        <w:br w:type="textWrapping"/>
      </w:r>
      <w:r>
        <w:t xml:space="preserve">- Vâng! Khủng Vị Tiên đại nhân, tôi nhất định sẽ bắt được bọn chúng, xin ngài hãy yên tâm.</w:t>
      </w:r>
    </w:p>
    <w:p>
      <w:pPr>
        <w:pStyle w:val="BodyText"/>
      </w:pPr>
      <w:r>
        <w:t xml:space="preserve">Tên Long tướng cấp thấp Khủng Hùng Phong cung kính trả lời, sau đó mang theo hai mươi người khủng long cưỡi thằn lằn có cánh bay về phương hướng đám người Nhạc Trọng xuất hiện.</w:t>
      </w:r>
    </w:p>
    <w:p>
      <w:pPr>
        <w:pStyle w:val="BodyText"/>
      </w:pPr>
      <w:r>
        <w:t xml:space="preserve">Khủng Hùng Phong rời đi, tầm nhìn của Khủng Vị Tiên dừng lại trong ngục giam Đặc Mỗ Long, trong mắt hiện lên vẻ lo lắng:</w:t>
      </w:r>
    </w:p>
    <w:p>
      <w:pPr>
        <w:pStyle w:val="BodyText"/>
      </w:pPr>
      <w:r>
        <w:t xml:space="preserve">- Ngục giam Đặc Mỗ Long phát sinh chuyện như vậy, phiền toái của ta sợ là không nhỏ rồi.</w:t>
      </w:r>
    </w:p>
    <w:p>
      <w:pPr>
        <w:pStyle w:val="BodyText"/>
      </w:pPr>
      <w:r>
        <w:t xml:space="preserve">- Làm sao bây giờ?</w:t>
      </w:r>
    </w:p>
    <w:p>
      <w:pPr>
        <w:pStyle w:val="BodyText"/>
      </w:pPr>
      <w:r>
        <w:t xml:space="preserve">Nhạc Trọng nhìn Tiểu Thanh đang từ trên không trung rơi nhanh xuống, sắc mặt vô cùng khó coi. Hắn có đôi cánh Ám Phong, có thể tự do bay lượn ở trong không trung, nhưng một khi Tiểu Thanh từ trên cao như vậy ngã xuống, tuyệt đối là sẽ ngã chết.</w:t>
      </w:r>
    </w:p>
    <w:p>
      <w:pPr>
        <w:pStyle w:val="BodyText"/>
      </w:pPr>
      <w:r>
        <w:t xml:space="preserve">Tiểu Thanh thân là thú biến dị cấp bốn, cơ thể cũng vô cùng mạnh mẽ. Nhưng thân thể của nó lại quá nặng, từ trên ấy trăm mét rơi thẳng xuống, đừng nói là thú biến dị cấp bốn, cho dù là thú biến dị cấp năm cũng sẽ ngã chết mất.</w:t>
      </w:r>
    </w:p>
    <w:p>
      <w:pPr>
        <w:pStyle w:val="BodyText"/>
      </w:pPr>
      <w:r>
        <w:t xml:space="preserve">- Cứu mạng! Tôi không muốn chết!! Tôi còn chưa yêu ai qua, tôi tuyệt đối chưa muốn chết a!!</w:t>
      </w:r>
    </w:p>
    <w:p>
      <w:pPr>
        <w:pStyle w:val="BodyText"/>
      </w:pPr>
      <w:r>
        <w:t xml:space="preserve">Đúng lúc này, bên tay phải Nhạc Trọng truyền đến tiếng gào thét khóc lóc của Tôn Lan Lan.</w:t>
      </w:r>
    </w:p>
    <w:p>
      <w:pPr>
        <w:pStyle w:val="BodyText"/>
      </w:pPr>
      <w:r>
        <w:t xml:space="preserve">Tôn Lan Lan tuy rằng là thần tượng, nhưng cô vẫn là một cô gái bình thường có lòng hư vinh, có chút ích kỉ, cũng biết sợ hãi cái chết. Lúc này từ trên cao hơn mấy trăm mét rơi thẳng xuống dưới cũng khiến cho cô sợ hãi khóc lớn tiếng rồi.</w:t>
      </w:r>
    </w:p>
    <w:p>
      <w:pPr>
        <w:pStyle w:val="BodyText"/>
      </w:pPr>
      <w:r>
        <w:t xml:space="preserve">Sắc mặt của Hàn Sắc cũng trắng bệch, cắn chặt môi, cơ thể vì sợ hãi mà phát run. Cô là một cô gái kiên cường, nhưng khi đối mặt với cái chết, cô cũng như người bình thường sợ hãi không thôi. Trên thực tế, người không sợ cái chết có rất ít.</w:t>
      </w:r>
    </w:p>
    <w:p>
      <w:pPr>
        <w:pStyle w:val="BodyText"/>
      </w:pPr>
      <w:r>
        <w:t xml:space="preserve">Trong lòng Nhạc Trọng phiền muộn, tức giận quát:</w:t>
      </w:r>
    </w:p>
    <w:p>
      <w:pPr>
        <w:pStyle w:val="BodyText"/>
      </w:pPr>
      <w:r>
        <w:t xml:space="preserve">- Câm miệng!! Im lặng một chút! Có tôi ở đây thì các cô không chết đâu mà lo!!</w:t>
      </w:r>
    </w:p>
    <w:p>
      <w:pPr>
        <w:pStyle w:val="BodyText"/>
      </w:pPr>
      <w:r>
        <w:t xml:space="preserve">Bị Nhạc Trọng quát lớn như vậy, Tôn Lan Lan lập tức lấy tay bịt chặt miệng mình, nhưng nước mắt sợ hãi vẫn như cũ không ngừng chảy xuống. Cô nhìn chằm chằm Nhạc Trọng, hy vọng hắn lại lần nữa sáng tạo ra kỳ tích.</w:t>
      </w:r>
    </w:p>
    <w:p>
      <w:pPr>
        <w:pStyle w:val="BodyText"/>
      </w:pPr>
      <w:r>
        <w:t xml:space="preserve">Trong lòng Nhạc Trọng vừa động, đôi cánh Ám Phong sau lưng xuất hiện, từng cơn lốc thổi ngang qua, khiến cho bốn người bọn họ lướt đi trong không trung.</w:t>
      </w:r>
    </w:p>
    <w:p>
      <w:pPr>
        <w:pStyle w:val="BodyText"/>
      </w:pPr>
      <w:r>
        <w:t xml:space="preserve">Nhìn chính mình có thể trôi nổi ở trong không trung, vẻ sợ hãi trong mắt Tôn Lan Lan và Hàn Sắc mới biến mất, thay vào là vẻ vô cùng vui sướng, các cô rốt cuộc cũng có thể sống sót.</w:t>
      </w:r>
    </w:p>
    <w:p>
      <w:pPr>
        <w:pStyle w:val="BodyText"/>
      </w:pPr>
      <w:r>
        <w:t xml:space="preserve">Nhạc Trọng hóa thành một cơn gió nhanh chóng tiếp cận Tiểu Thanh. Hắn phát động kỹ năng điều khiển trọng lực, một luồng sóng trọng lực bao phủ quanh người Tiểu Thanh, khiến cho cân nặng của nó tạm thời giảm xuống năm lần.</w:t>
      </w:r>
    </w:p>
    <w:p>
      <w:pPr>
        <w:pStyle w:val="BodyText"/>
      </w:pPr>
      <w:r>
        <w:t xml:space="preserve">Nhưng cho dù là khiến cân nặng của Tiểu Thanh giảm xuống năm lần thì Nhạc Trọng cũng không dám chắc Tiểu Thanh có thể sống sót.</w:t>
      </w:r>
    </w:p>
    <w:p>
      <w:pPr>
        <w:pStyle w:val="BodyText"/>
      </w:pPr>
      <w:r>
        <w:t xml:space="preserve">Làm một thú biến dị loại cự thú, Tiểu Thanh có được quái lực khủng bố, tốc độ siêu nhân, nanh vuốt sắc bén, đồng thời còn có được cân nặng kinh người. Cho dù là có trọng lực giảm bớt cân nặng năm lần, nó từ trên ấy trăm mét ngã xuống vẫn như cũ dữ nhiều lành ít.</w:t>
      </w:r>
    </w:p>
    <w:p>
      <w:pPr>
        <w:pStyle w:val="BodyText"/>
      </w:pPr>
      <w:r>
        <w:t xml:space="preserve">Ngay trong chớp mắt Tiểu Thanh sắp rơi xuống, nó dùng hết toàn lực phát động căn nguyên lực lần nữa, từng cơn lốc thổi qua, triệt tiêu tốc độ rơi xuống của nó.</w:t>
      </w:r>
    </w:p>
    <w:p>
      <w:pPr>
        <w:pStyle w:val="BodyText"/>
      </w:pPr>
      <w:r>
        <w:t xml:space="preserve">Cơn lốc biến mất, Tiểu Thanh cũng đã rơi xuống mặt đất, đại lượng máu tươi nhuộm đỏ cây cối xung quanh.</w:t>
      </w:r>
    </w:p>
    <w:p>
      <w:pPr>
        <w:pStyle w:val="BodyText"/>
      </w:pPr>
      <w:r>
        <w:t xml:space="preserve">Nhạc Trọng cũng ôm Tôn Lan Lan và Hàn Sắc rơi xuống bên cạnh Tiểu Thanh.</w:t>
      </w:r>
    </w:p>
    <w:p>
      <w:pPr>
        <w:pStyle w:val="BodyText"/>
      </w:pPr>
      <w:r>
        <w:t xml:space="preserve">Tiểu Thanh thân là thú biến dị cấp bốn sẽ có được sức mạnh khôi phục khủng bố. Lúc này miệng vết thương thật lớn bị mũi tên nổ tung tạo nên kia đã khôi phục với tốc độ mắt thường có thể thấy, vô số thịt, răng sinh trưởng, máu tươi cũng đã ngừng chảy rồi.</w:t>
      </w:r>
    </w:p>
    <w:p>
      <w:pPr>
        <w:pStyle w:val="BodyText"/>
      </w:pPr>
      <w:r>
        <w:t xml:space="preserve">- Năng lực khôi phục rất mạnh, nhưng dù là vậy thì nó muốn khôi phục hoàn toàn cũng cần ít nhất là một ngày.</w:t>
      </w:r>
    </w:p>
    <w:p>
      <w:pPr>
        <w:pStyle w:val="BodyText"/>
      </w:pPr>
      <w:r>
        <w:t xml:space="preserve">Nhạc Trọng nhìn Tiểu Thanh không ngừng khôi phục cơ thể của mình, trong lòng an tâm một chút. Nhưng hắn cũng biết rất rõ, thương thế của Tiểu Thanh tuyệt đối không phải nhanh chóng thì có thể khôi phục được.</w:t>
      </w:r>
    </w:p>
    <w:p>
      <w:pPr>
        <w:pStyle w:val="BodyText"/>
      </w:pPr>
      <w:r>
        <w:t xml:space="preserve">Xương cột sống bị bắn đứt, đây cũng coi như là một vết thương nặng đối với thú biến dị cấp bốn, ít nhất cũng cần một ngày mới có thể khôi phục lại. Trong khoảng thời gian này, đừng nói là chiến đấu, cho dù là di chuyển nó cũng khiến cho nó vô cùng đau đớn.</w:t>
      </w:r>
    </w:p>
    <w:p>
      <w:pPr>
        <w:pStyle w:val="BodyText"/>
      </w:pPr>
      <w:r>
        <w:t xml:space="preserve">Nhạc Trọng đi đến trước mặt Tiểu Thanh, xoa xoa đầu nó, vẻ mặt xin lỗi nói:</w:t>
      </w:r>
    </w:p>
    <w:p>
      <w:pPr>
        <w:pStyle w:val="BodyText"/>
      </w:pPr>
      <w:r>
        <w:t xml:space="preserve">- Xin lỗi, khiến mày bị thương nặng như vậy!</w:t>
      </w:r>
    </w:p>
    <w:p>
      <w:pPr>
        <w:pStyle w:val="BodyText"/>
      </w:pPr>
      <w:r>
        <w:t xml:space="preserve">Tiểu Thanh là thú biến dị đầu tiên và Nhạc Trọng thu phục được, vẫn tùy tùng hắn nam chinh bắc chiến. Hắn cũng đã xem Tiểu Thanh như là một chiến hữu thân mật của mình. Bây giờ Tiểu Thanh lại vì hắn mà trọng thương như vậy, trong lòng hắn cũng vô cùng khó chịu.</w:t>
      </w:r>
    </w:p>
    <w:p>
      <w:pPr>
        <w:pStyle w:val="BodyText"/>
      </w:pPr>
      <w:r>
        <w:t xml:space="preserve">Tiểu Thanh dùng đầu cọ cọ Nhạc Trọng, giống như một đứa trẻ nhỏ phát ra một tiếng kêu thê lương đau đớn, giống như là đang nói mình đau đớn cỡ nào vậy.</w:t>
      </w:r>
    </w:p>
    <w:p>
      <w:pPr>
        <w:pStyle w:val="BodyText"/>
      </w:pPr>
      <w:r>
        <w:t xml:space="preserve">Nhạc Trọng lật tay lên, miếng tinh hạch cấp năm lấy được trong ngục băng liền xuất hiện trong lòng bàn tay hắn. Hắn đưa miếng tinh hạch cấp năm đó đến trước mặt Tiểu Thanh.</w:t>
      </w:r>
    </w:p>
    <w:p>
      <w:pPr>
        <w:pStyle w:val="BodyText"/>
      </w:pPr>
      <w:r>
        <w:t xml:space="preserve">Trong mắt Tiểu Thanh hiện lên vẻ vui mừng, há miệng một ngụm nuốt chửng miếng tinh hạch cấp năm kia.</w:t>
      </w:r>
    </w:p>
    <w:p>
      <w:pPr>
        <w:pStyle w:val="BodyText"/>
      </w:pPr>
      <w:r>
        <w:t xml:space="preserve">Miếng tinh hạch cấp năm kia bị Tiểu Thanh nuốt vào bụng không lâu thì hai mắt của nó đã nhắm lại, rơi vào trạng thái giấc ngủ sâu. Trong miếng tinh hạch cấp năm kia ẩn chứa sức mạnh tiến hóa vô cùng mạnh mẽ, cách tốt nhất để nó tiêu hóa hoàn toàn sức mạnh này chính là chìm vào giấc ngủ sâu.</w:t>
      </w:r>
    </w:p>
    <w:p>
      <w:pPr>
        <w:pStyle w:val="BodyText"/>
      </w:pPr>
      <w:r>
        <w:t xml:space="preserve">Nhạc Trọng lại phát động kỹ năng triệu hồi tuần thú, trong hư không lại xuất hiện một động lớn, Tiểu Quy cấp ba như một ngọn núi nhỏ nhanh chóng từ trong động lớn kia bò ra.</w:t>
      </w:r>
    </w:p>
    <w:p>
      <w:pPr>
        <w:pStyle w:val="BodyText"/>
      </w:pPr>
      <w:r>
        <w:t xml:space="preserve">Khi Nhạc Trọng thu phục Tiểu Quy, nó đã là một con thú biến dị cấp hai đỉnh cao nhất rồi, trải qua khoảng thời gian tiến hóa này, nó cũng thuận lợi tiến giai trở thành thú biến dị cấp ba.</w:t>
      </w:r>
    </w:p>
    <w:p>
      <w:pPr>
        <w:pStyle w:val="BodyText"/>
      </w:pPr>
      <w:r>
        <w:t xml:space="preserve">Trong bốn con thú biến dị mà Nhạc Trọng thu phục thì chỉ có Tiểu Quy là có đủ lực lượng để kéo Tiểu Thanh cấp bốn đi thôi.</w:t>
      </w:r>
    </w:p>
    <w:p>
      <w:pPr>
        <w:pStyle w:val="BodyText"/>
      </w:pPr>
      <w:r>
        <w:t xml:space="preserve">- Mang theo nó, chúng ta đi!</w:t>
      </w:r>
    </w:p>
    <w:p>
      <w:pPr>
        <w:pStyle w:val="BodyText"/>
      </w:pPr>
      <w:r>
        <w:t xml:space="preserve">Nhạc Trọng trong lòng xẹt qua suy nghĩ, Tiểu Quy liên mở miệng cắn người Tiểu Thanh, kéo Tiểu Thanh đi vào sâu trong rừng cây kia.</w:t>
      </w:r>
    </w:p>
    <w:p>
      <w:pPr>
        <w:pStyle w:val="BodyText"/>
      </w:pPr>
      <w:r>
        <w:t xml:space="preserve">Đám người Nhạc Trọng cũng nhanh chóng đi vào sâu bên trong rừng cây.</w:t>
      </w:r>
    </w:p>
    <w:p>
      <w:pPr>
        <w:pStyle w:val="BodyText"/>
      </w:pPr>
      <w:r>
        <w:t xml:space="preserve">Không lâu, một con khủng long có cánh từ trên trời lao xuống, trên người con khủng long có cánh là một gã người khủng long.</w:t>
      </w:r>
    </w:p>
    <w:p>
      <w:pPr>
        <w:pStyle w:val="BodyText"/>
      </w:pPr>
      <w:r>
        <w:t xml:space="preserve">Quan sát một chút dấu vết còn lưu lại, Long tướng Khủng Hùng Phong trầm giọng nói:</w:t>
      </w:r>
    </w:p>
    <w:p>
      <w:pPr>
        <w:pStyle w:val="BodyText"/>
      </w:pPr>
      <w:r>
        <w:t xml:space="preserve">- Bọn họ chạy hướng bên này! Đuổi theo!!</w:t>
      </w:r>
    </w:p>
    <w:p>
      <w:pPr>
        <w:pStyle w:val="BodyText"/>
      </w:pPr>
      <w:r>
        <w:t xml:space="preserve">Từng gã từng gã người khủng long thân mình lóe lên, theo sát đằng sau Khủng Hùng Phong truy đuổi về phía rừng rậm.</w:t>
      </w:r>
    </w:p>
    <w:p>
      <w:pPr>
        <w:pStyle w:val="BodyText"/>
      </w:pPr>
      <w:r>
        <w:t xml:space="preserve">Một tên người khủng long đang bay đột nhiên bị một quả cảm ứng địa lôi chôn sâu trong mặt đất cảm ứng được. Đùng một tiếng nổ mạnh, địa lôi trong lòng đất bắn ra, luồn bạo tạc dữ dằn thôn phệ tên người khủng long kia.</w:t>
      </w:r>
    </w:p>
    <w:p>
      <w:pPr>
        <w:pStyle w:val="BodyText"/>
      </w:pPr>
      <w:r>
        <w:t xml:space="preserve">Cùng thời khắc đó, bom điều khiển từ xa giấu quanh đó trong nháy mắt bị kíp nổ, bạo tạc không ngừng, những đợt bạo tạc rất thôn phệ lấy toàn bộ đám người người khủng long kia.</w:t>
      </w:r>
    </w:p>
    <w:p>
      <w:pPr>
        <w:pStyle w:val="Compact"/>
      </w:pPr>
      <w:r>
        <w:t xml:space="preserve">Nhạc Trọng phát động kĩ năng ấn lấp cấp hai, giấu mình sau rừng cây, lẳng lặng nhìn về phía bạo tạc.</w:t>
      </w:r>
      <w:r>
        <w:br w:type="textWrapping"/>
      </w:r>
      <w:r>
        <w:br w:type="textWrapping"/>
      </w:r>
    </w:p>
    <w:p>
      <w:pPr>
        <w:pStyle w:val="Heading2"/>
      </w:pPr>
      <w:bookmarkStart w:id="1101" w:name="chương-1079-trốn-chết-2"/>
      <w:bookmarkEnd w:id="1101"/>
      <w:r>
        <w:t xml:space="preserve">1079. Chương 1079: Trốn Chết (2)</w:t>
      </w:r>
    </w:p>
    <w:p>
      <w:pPr>
        <w:pStyle w:val="Compact"/>
      </w:pPr>
      <w:r>
        <w:br w:type="textWrapping"/>
      </w:r>
      <w:r>
        <w:br w:type="textWrapping"/>
      </w:r>
      <w:r>
        <w:t xml:space="preserve">Khói bụi mù mịt từ cơn bạo tạc vừa tản đi, từng tên từng tên người khủng long một từ trong đám bạo tạc xông ra, ngoài trừ một tên người khủng long giẫm trúng Địa Lôi khiến đùi nổ đứt đoạn, những tên người khủng long khác đều chỉ bị thương nhẹ.</w:t>
      </w:r>
    </w:p>
    <w:p>
      <w:pPr>
        <w:pStyle w:val="BodyText"/>
      </w:pPr>
      <w:r>
        <w:t xml:space="preserve">Những tên người khủng long này tuy rằng thực lực thua kém đám cự thú, biến dị thú cấp ba kia, thế nhưng tố chết thân thể chúng cũng vô cùng mạnh mẽ, súng đạn bình thường căn bản chỉ đáng gãi ngứa cho chúng thôi.</w:t>
      </w:r>
    </w:p>
    <w:p>
      <w:pPr>
        <w:pStyle w:val="BodyText"/>
      </w:pPr>
      <w:r>
        <w:t xml:space="preserve">- Thật mạnh! Nếu vậy thì súng ống bình thường căn bản là không có tác dụng với chúng. Phải có được vũ khí chiến đấu có uy lực mạnh hơn nữa mới được.</w:t>
      </w:r>
    </w:p>
    <w:p>
      <w:pPr>
        <w:pStyle w:val="BodyText"/>
      </w:pPr>
      <w:r>
        <w:t xml:space="preserve">Nhạc Trọng nhìn những tên người khủng long trúng bạo tạc mà cũng không mảy may mất một sợi lông, trong lòng hơi trùng xuống. Hiện nay trên trái đất, vũ khí thông dụng nhất của con người là súng trường. Súng trường rất có uy lực với tang thi, nhưng đối phó với đám quái vật như qat hay người khủng long, quỷ phóng xạ, súng trường chẳng khác nào một ống sắt phế liệu. Nếu muốn đối phó những con quái vật này, con người phải tìm ra thứ vũ khí có uy lực lớn hơn. Nếu không khi bản thân phải đối mặt với lũ quái vật có sức chiến đấu khủng khiếp như vậy, con người chỉ còn một đường chết.</w:t>
      </w:r>
    </w:p>
    <w:p>
      <w:pPr>
        <w:pStyle w:val="BodyText"/>
      </w:pPr>
      <w:r>
        <w:t xml:space="preserve">Nhạc Trọng dẹp bỏ những ý nghĩ hỗn độn, ánh mắt băng lãnh, chỉ huy các binh sĩ chĩa họng pháo vào Khủng Hùng Phong oanh tạc một cái.</w:t>
      </w:r>
    </w:p>
    <w:p>
      <w:pPr>
        <w:pStyle w:val="BodyText"/>
      </w:pPr>
      <w:r>
        <w:t xml:space="preserve">Khủng Hùng Phong chính là một tên long tướng cấp bốn đỉnh cao, trong lòng Nhạc Trọng sát ý bừng bừng, chĩa họng súng theo sát Khủng Hùng Phong, trong nháy mắt, thân thể hắn hơi nghiêng đi, luồng ánh sáng từ pháo điện từ bắn ra chiếu thẳng vào thân thể y.</w:t>
      </w:r>
    </w:p>
    <w:p>
      <w:pPr>
        <w:pStyle w:val="BodyText"/>
      </w:pPr>
      <w:r>
        <w:t xml:space="preserve">- Ở bên kia!</w:t>
      </w:r>
    </w:p>
    <w:p>
      <w:pPr>
        <w:pStyle w:val="BodyText"/>
      </w:pPr>
      <w:r>
        <w:t xml:space="preserve">Khủng Hùng Phong né được một chùm sáng từ pháo điện từ, quay đầu tập trung về phía vị trí của Nhạc Trọng.</w:t>
      </w:r>
    </w:p>
    <w:p>
      <w:pPr>
        <w:pStyle w:val="BodyText"/>
      </w:pPr>
      <w:r>
        <w:t xml:space="preserve">Nhạc Trọng trọng thuận lợi lần thứ hai bắn ra mấy phát pháo điện từ, sau đó nhún chân một cái nhảy lên một cây đại thụ, cấp tốc bỏ chạy về phía rừng sâu.</w:t>
      </w:r>
    </w:p>
    <w:p>
      <w:pPr>
        <w:pStyle w:val="BodyText"/>
      </w:pPr>
      <w:r>
        <w:t xml:space="preserve">Ba đạo ánh sáng từ pháo điện từ đánh thẳng vào ba tên người khủng long khiến đầu chũng dữ dội nứt toác ra. Thực lực của Nhạc Trọng lúc này tương đương với mức trung cấp cấp bốn, cho dù có gay tay thì vẫn có thể sử dụng pháo điện từ dễ dàng oanh sát người khủng long.</w:t>
      </w:r>
    </w:p>
    <w:p>
      <w:pPr>
        <w:pStyle w:val="BodyText"/>
      </w:pPr>
      <w:r>
        <w:t xml:space="preserve">- Đuổi theo!</w:t>
      </w:r>
    </w:p>
    <w:p>
      <w:pPr>
        <w:pStyle w:val="BodyText"/>
      </w:pPr>
      <w:r>
        <w:t xml:space="preserve">Khủng Hùng Phong trong mắt hiện lên một tia hung quang, thân hình vọt một điểm như tia sét lao về phía Nhạc Trọng.</w:t>
      </w:r>
    </w:p>
    <w:p>
      <w:pPr>
        <w:pStyle w:val="BodyText"/>
      </w:pPr>
      <w:r>
        <w:t xml:space="preserve">Bảy tên người khủng long phía sau Khủng Hùng Phong cũng không ngừng truy sát theo Nhạc Trọng về phía rừng cây, không có nửa điểm dừng lại.</w:t>
      </w:r>
    </w:p>
    <w:p>
      <w:pPr>
        <w:pStyle w:val="BodyText"/>
      </w:pPr>
      <w:r>
        <w:t xml:space="preserve">Hiện nay cánh tay phải của Nhạc Trọng bị Khủng Lí Thái chặt đứt, thêm nữa khi ở Mỗ Long Ngục đã tiêu hao một lượng lớn tinh thần và thể lực, hiện tại lâm vào trạng thái cực kì suy yếu. Nếu hắn chiến đâu với Khủng Hùng Phong, mặt đối mặt chắc chắn sẽ bị tên người khủng long cấp bốn này giết chết. Bởi vậy hắn chỉ có thể đào tẩu, không ngừng bỏ chạy về phía rừng cây.</w:t>
      </w:r>
    </w:p>
    <w:p>
      <w:pPr>
        <w:pStyle w:val="BodyText"/>
      </w:pPr>
      <w:r>
        <w:t xml:space="preserve">Cự li một đuổi một chạy của hai bên đang không ngừng bị rút ngắn, toàn bộ rừng cây dưới sự truy đuổi gắt gao của đám người khủng long đã bị bỏ lại, một mảnh thảo nguyên xuất hiện trước mắt hai bên.</w:t>
      </w:r>
    </w:p>
    <w:p>
      <w:pPr>
        <w:pStyle w:val="BodyText"/>
      </w:pPr>
      <w:r>
        <w:t xml:space="preserve">- bái bai, ta không giỡn với các chú nữa!</w:t>
      </w:r>
    </w:p>
    <w:p>
      <w:pPr>
        <w:pStyle w:val="BodyText"/>
      </w:pPr>
      <w:r>
        <w:t xml:space="preserve">Nhạc Trọng thầm ước tính khoảng cách với đám rùa con kia cũng đã đủ xa, hắn dồn sức nhảy lên một cây đại thụ ười mấy thước, Ám phong chi dực sau lưng mở ra, hướng về bầu trời bay đến.</w:t>
      </w:r>
    </w:p>
    <w:p>
      <w:pPr>
        <w:pStyle w:val="BodyText"/>
      </w:pPr>
      <w:r>
        <w:t xml:space="preserve">- Khủng không nhất ! Cấm không lĩnh vực!</w:t>
      </w:r>
    </w:p>
    <w:p>
      <w:pPr>
        <w:pStyle w:val="BodyText"/>
      </w:pPr>
      <w:r>
        <w:t xml:space="preserve">Khủng Hùng Phong nhìn Nhạc Trọng đang bay lượn trên bầu trời, trong mắt hiện lên một tia hàn ý, rống lớn.</w:t>
      </w:r>
    </w:p>
    <w:p>
      <w:pPr>
        <w:pStyle w:val="BodyText"/>
      </w:pPr>
      <w:r>
        <w:t xml:space="preserve">Bên người Khủng Hùng Phong có một gã người khủng long cùng loại với Khủng long có cánh, trông y như nhu một bản thu nhỏ của loài này vậy, phần đầu lại giống người khủng long đến bảy phần. y đứng thẳng ra, hướng về Nhạc Trọng gào lên những âm thanh rất quỷ dị.</w:t>
      </w:r>
    </w:p>
    <w:p>
      <w:pPr>
        <w:pStyle w:val="BodyText"/>
      </w:pPr>
      <w:r>
        <w:t xml:space="preserve">Sóng âm kì dị ấy phóng len cao, quét qua Nhạc Trọng, dưới sự ảnh hưởng của âm thanh kì dị ấy, ánh sáng từ Ám Phong chi dực của Nhạc Trọng thoáng cái trở nên ảm đạm, phảng phất như mất hết công năng, mất đi mối liên hệ với Nhạc Trọng, khiến Nhạc Trọng như một con quay lớn rơi về phía mặt đất.</w:t>
      </w:r>
    </w:p>
    <w:p>
      <w:pPr>
        <w:pStyle w:val="BodyText"/>
      </w:pPr>
      <w:r>
        <w:t xml:space="preserve">- Không ổn! Đây là thứ gì?</w:t>
      </w:r>
    </w:p>
    <w:p>
      <w:pPr>
        <w:pStyle w:val="BodyText"/>
      </w:pPr>
      <w:r>
        <w:t xml:space="preserve">Đối mặt với biến hóa bất thình lình kì dị này, trong lòng Nhạc Trọng cũng hết sức cả kinh. Loại cấm không lĩnh vực này cư nhiên lại trở thành một loại dị năng của người khủng long tiến hoa. Có người khủng long tiến hóa đạt được tốc độ siêu việt, có người khủng long đạt được khả năng thao túng sức gió, có người khủng long đạt được cơ thể mình đồng da sắt, và còn rất nhiều loại kĩ năng khá. Tổ tiên của tên này là do khủng long có cánh tiến hóa thành, Câm không lĩnh vực của y có lẽ chính là Cấm không sóng âm. Nếu như bị Cấm không sóng âm kia chạm tói thì cho dù là biến dị thú bá chủ cấp sáu cũng bị rơi từ trên trời xuống.</w:t>
      </w:r>
    </w:p>
    <w:p>
      <w:pPr>
        <w:pStyle w:val="BodyText"/>
      </w:pPr>
      <w:r>
        <w:t xml:space="preserve">Nhạc Trọng dù kinh hãi nhưng cũng không loạn, lập tức lấy ra pháo điện từ nhắm thẳng về khoảng không, trực tiếp bắn ra một quả đạn pháo.</w:t>
      </w:r>
    </w:p>
    <w:p>
      <w:pPr>
        <w:pStyle w:val="BodyText"/>
      </w:pPr>
      <w:r>
        <w:t xml:space="preserve">Khủng Hùng Phong đứng bên cạnh Khủng Không rút súng ra nhăm thẳng vào pháo điện từ kia.</w:t>
      </w:r>
    </w:p>
    <w:p>
      <w:pPr>
        <w:pStyle w:val="BodyText"/>
      </w:pPr>
      <w:r>
        <w:t xml:space="preserve">Cùng với tiếng nổ này, Khủng Hùng Phong trực tiếp bị đánh bay mấy chục thước, bị hung hăng va vào một cây đại thụ, nhưng pháo điện từ kia cũng chính là bị nó chấn động đến vỡ ra.</w:t>
      </w:r>
    </w:p>
    <w:p>
      <w:pPr>
        <w:pStyle w:val="BodyText"/>
      </w:pPr>
      <w:r>
        <w:t xml:space="preserve">- Thật mạnh, thực sự là quái vật!</w:t>
      </w:r>
    </w:p>
    <w:p>
      <w:pPr>
        <w:pStyle w:val="BodyText"/>
      </w:pPr>
      <w:r>
        <w:t xml:space="preserve">Nhạc Trọng vẫn là lần đầu tiên thấy có người dùng vũ khí lạnh gây chấn động làm vỡ pháo điện từ, nếu là một con quái vật thân thể da thịt bình thường thì ít nhất cũng đã đạt đến cấp bốn!</w:t>
      </w:r>
    </w:p>
    <w:p>
      <w:pPr>
        <w:pStyle w:val="BodyText"/>
      </w:pPr>
      <w:r>
        <w:t xml:space="preserve">-lần trước ta có thể dùng pháo điện từ bắn chết một chiến sĩ cấp năm quả là may mắn, nếu không phải có xà nữ kia kiềm chế, chỉ sợ pháo điện từ có trực tiếp bắn trúng tên kia cũng không cách nào khiến y nổ tung được.</w:t>
      </w:r>
    </w:p>
    <w:p>
      <w:pPr>
        <w:pStyle w:val="BodyText"/>
      </w:pPr>
      <w:r>
        <w:t xml:space="preserve">Nhạc Trọng thầm nghĩ đến lần trước dùng pa tiêu diệt một chiến sĩ cấp năm Tây Đa Lưu Tư không lòng không ngớt thầm khen may mắn.</w:t>
      </w:r>
    </w:p>
    <w:p>
      <w:pPr>
        <w:pStyle w:val="BodyText"/>
      </w:pPr>
      <w:r>
        <w:t xml:space="preserve">Nhạc Trọng người đang lơ lửng trong không trung thập phần cấp tốc điều chỉnh pa hướng về đám người khủng long trực tiếp khai súng.</w:t>
      </w:r>
    </w:p>
    <w:p>
      <w:pPr>
        <w:pStyle w:val="BodyText"/>
      </w:pPr>
      <w:r>
        <w:t xml:space="preserve">Những người khủng long kia thân thể nhanh chóng chớp động núp về sau lá chắn yểm hộ.</w:t>
      </w:r>
    </w:p>
    <w:p>
      <w:pPr>
        <w:pStyle w:val="BodyText"/>
      </w:pPr>
      <w:r>
        <w:t xml:space="preserve">Nhạc Trọng Nhạc trọng thuận thế rơi xuống đất, khi còn cách mặt đất 20 mét, hắn liền phát động năng lực thao túng cây cỏ, khiến thể trọng cơ thể giảm xuống chỉ còn một phần năm. Khi hắn rơi xuống đất, phản lực bị giảm xuống đi rất nhiều. Hắn nhân cơ hội này nhanh chóng tiếp tục bỏ chạy.</w:t>
      </w:r>
    </w:p>
    <w:p>
      <w:pPr>
        <w:pStyle w:val="BodyText"/>
      </w:pPr>
      <w:r>
        <w:t xml:space="preserve">- Đuổi theo!</w:t>
      </w:r>
    </w:p>
    <w:p>
      <w:pPr>
        <w:pStyle w:val="BodyText"/>
      </w:pPr>
      <w:r>
        <w:t xml:space="preserve">Chỉ trong năm giây tên quái vật Khủng Hùng Phong nghỉ ngơi, khí khuyết cuồn cuộn trong cơ thể bình phục. Nó nhún chân xuống, biến thành một đạo lưu quang vọt thẳng về phía Nhạc Trọng.</w:t>
      </w:r>
    </w:p>
    <w:p>
      <w:pPr>
        <w:pStyle w:val="BodyText"/>
      </w:pPr>
      <w:r>
        <w:t xml:space="preserve">Nhạc Trọng trên thao nguyên phát động Ảnh bộ, kích động Ám Hắc đấu khí, tăng tốc độ của mình đến cực hạn, thế nhưng khoảng cách của hắn và Khủng Hùng Phong vần không ngừng bị rút ngắn, càng thêm rút ngắn. Thể lực và tinh thần của y đang điên cuồng hao hụt, thế nhưng hắn cũng không dám dừng lại dù chỉ nửa giây.</w:t>
      </w:r>
    </w:p>
    <w:p>
      <w:pPr>
        <w:pStyle w:val="BodyText"/>
      </w:pPr>
      <w:r>
        <w:t xml:space="preserve">Khủng Hùng Phong có thực lực sánh ngang với cường giả người khủng long cấp bốn đỉnh cao, cho dù Nhạc Trọng trong giai đoạn sung sức nhất cũng chưa chắc đã nắm được phần thắng. Hiện nay chỉ cần Nhạc Trọng buông lỏng một giây cũng sẽ bị Khủng Hùng Phong giết chết.</w:t>
      </w:r>
    </w:p>
    <w:p>
      <w:pPr>
        <w:pStyle w:val="Compact"/>
      </w:pPr>
      <w:r>
        <w:t xml:space="preserve">Hai bên đều đạt đến tốc độ 1.5 mã lực bay nhanh như gió, không lâu nữa sẽ vượt qua mảnh thảo nguyên dài hơn mười km này.</w:t>
      </w:r>
      <w:r>
        <w:br w:type="textWrapping"/>
      </w:r>
      <w:r>
        <w:br w:type="textWrapping"/>
      </w:r>
    </w:p>
    <w:p>
      <w:pPr>
        <w:pStyle w:val="Heading2"/>
      </w:pPr>
      <w:bookmarkStart w:id="1102" w:name="chương-1080-mãnh-thú-nam-hải"/>
      <w:bookmarkEnd w:id="1102"/>
      <w:r>
        <w:t xml:space="preserve">1080. Chương 1080: Mãnh Thú Nam Hải!</w:t>
      </w:r>
    </w:p>
    <w:p>
      <w:pPr>
        <w:pStyle w:val="Compact"/>
      </w:pPr>
      <w:r>
        <w:br w:type="textWrapping"/>
      </w:r>
      <w:r>
        <w:br w:type="textWrapping"/>
      </w:r>
      <w:r>
        <w:t xml:space="preserve">Cuối mảnh thảo nguyên dài hơn mười km này là một cái vực khá cao, dưới vách núi là một mảnh biển xanh sâu thẳm rộng không gì sánh được.</w:t>
      </w:r>
    </w:p>
    <w:p>
      <w:pPr>
        <w:pStyle w:val="BodyText"/>
      </w:pPr>
      <w:r>
        <w:t xml:space="preserve">Khi Nhạc Trọng lao ra khỏi mảnh thảo nguyên, không do dự nhảy về phía cái vực kia, mạnh mẽ lặn xuống sâu dưới mặt nước xanh thẳm.</w:t>
      </w:r>
    </w:p>
    <w:p>
      <w:pPr>
        <w:pStyle w:val="BodyText"/>
      </w:pPr>
      <w:r>
        <w:t xml:space="preserve">Nhạc Trọng vừa mới rơi vào biển rộng, Khủng Hùng Phong liền xuất hiện trên vách núi.</w:t>
      </w:r>
    </w:p>
    <w:p>
      <w:pPr>
        <w:pStyle w:val="BodyText"/>
      </w:pPr>
      <w:r>
        <w:t xml:space="preserve">Khủng Hùng Phong đứng trên vách núi kia, cũng không có nhảy xuống đi mà là lạnh lùng cười rống lớn:</w:t>
      </w:r>
    </w:p>
    <w:p>
      <w:pPr>
        <w:pStyle w:val="BodyText"/>
      </w:pPr>
      <w:r>
        <w:t xml:space="preserve">- Mãnh thú Lam Hải! Thực sự là tự tìm đường chết. Con người kia, nếu như bây giờ mày đầu hàng, chịu làm nô lệ cho ta, ta có thể tha ày một mạng. Bằng không mày chỉ có đường chết thôi.</w:t>
      </w:r>
    </w:p>
    <w:p>
      <w:pPr>
        <w:pStyle w:val="BodyText"/>
      </w:pPr>
      <w:r>
        <w:t xml:space="preserve">Âm thanh dữ dội quanh quẩn suốt cả vùng biển rộng.</w:t>
      </w:r>
    </w:p>
    <w:p>
      <w:pPr>
        <w:pStyle w:val="BodyText"/>
      </w:pPr>
      <w:r>
        <w:t xml:space="preserve">Đột nhiên trong lúc đó, ngoài khơi một trận cuồn cuộn, một cái thật lớn xúc tua đột nhiên từ trong hải dương vọt ra, cuốn thẳng về hướng Khủng Hùng Phong.</w:t>
      </w:r>
    </w:p>
    <w:p>
      <w:pPr>
        <w:pStyle w:val="BodyText"/>
      </w:pPr>
      <w:r>
        <w:t xml:space="preserve">Xúc tu kia xuất hiện không hề sứt mẻ, hơn nữa tốc độ cực kỳ biến thái, Khủng Hùng Phong đã đề cao cảnh giác mà vẫn bị nó quật vào thân thể. Toàn thân y vỡ nát bị quật về phía xa, giữa không trung văng ra một lượng máu lớn.</w:t>
      </w:r>
    </w:p>
    <w:p>
      <w:pPr>
        <w:pStyle w:val="BodyText"/>
      </w:pPr>
      <w:r>
        <w:t xml:space="preserve">Khủng Hùng Phong vừa rơi xuống đất, chợt mạnh mẽ lui về, đến hơn nghìn mét mới dám hoảng sợ ngước lên nhìn vách núi kia.</w:t>
      </w:r>
    </w:p>
    <w:p>
      <w:pPr>
        <w:pStyle w:val="BodyText"/>
      </w:pPr>
      <w:r>
        <w:t xml:space="preserve">Vùng biển màu lam không ngừng bốc hơi, có hơn mười con khủng long trên mình có cánh dài và hàm răng sắc bén, những sinh vật hình thù kì dị này cấp tốc nhảy ra, lướt đến chỗ Khủng Hùng Phong phun ra tiên huyết, liếm sạch chỗ tiên huyết mà Khủng Hùng Phong phun ra, lại ăn sạch toàn bộ nôi tạng của y.</w:t>
      </w:r>
    </w:p>
    <w:p>
      <w:pPr>
        <w:pStyle w:val="BodyText"/>
      </w:pPr>
      <w:r>
        <w:t xml:space="preserve">Khi những sinh vật kì dị kia ăn sach nội tạng của Khủng Hùng Phong, thập phần cấp tốc nhảy vào trong biển xanh.</w:t>
      </w:r>
    </w:p>
    <w:p>
      <w:pPr>
        <w:pStyle w:val="BodyText"/>
      </w:pPr>
      <w:r>
        <w:t xml:space="preserve">Khủng Hùng Phong nhìn một màn kia, nghĩ đến trong tộc có ghi lại, nhịn không được lui về phía sau vài bước, không dám đến gần thêm mặt biển xanh kia.</w:t>
      </w:r>
    </w:p>
    <w:p>
      <w:pPr>
        <w:pStyle w:val="BodyText"/>
      </w:pPr>
      <w:r>
        <w:t xml:space="preserve">Nhạc Trọng vừa tiến nhập biển xanh liền thay đổi mặt nạ Thượng Hải dương, sau đó bơi về đáy đại dương.</w:t>
      </w:r>
    </w:p>
    <w:p>
      <w:pPr>
        <w:pStyle w:val="BodyText"/>
      </w:pPr>
      <w:r>
        <w:t xml:space="preserve">Nhạc Trọng vừa mới bơi được hơn mười thước, tựa đồ cảm nhậ được có một cái xúc tu đang quấn lấy cổ, phảng phất tại cùng biển đen kịt không gì sánh được, nhìn không thấy một tia quang mang cất dấu vô số mãnh thú kinh khủng tuyệt luân, từng con mãnh thú kia đều có thể dễ dàng thắt cổ hắn. Thân thể hắn thoáng trở nên cứng ngắc.</w:t>
      </w:r>
    </w:p>
    <w:p>
      <w:pPr>
        <w:pStyle w:val="BodyText"/>
      </w:pPr>
      <w:r>
        <w:t xml:space="preserve">Đúng lúc này, một đàn cá đông đúc trông giống như đàn kiến từ phía xa, con nào con nấy vây to, cánh dài, hàm răng sắc bén, đầu khủng long trực tiếp bơi đến chỗ Nhạc Trọng.</w:t>
      </w:r>
    </w:p>
    <w:p>
      <w:pPr>
        <w:pStyle w:val="BodyText"/>
      </w:pPr>
      <w:r>
        <w:t xml:space="preserve">Nhạc Trọng nhìn đã cá sinh ra một cỗ bất an, hắn lập tức điều chỉnh phương hướng, điên cuồng bơi về một hướng khác.</w:t>
      </w:r>
    </w:p>
    <w:p>
      <w:pPr>
        <w:pStyle w:val="BodyText"/>
      </w:pPr>
      <w:r>
        <w:t xml:space="preserve">Con cá đầu đàn cũng hướng về Nhạc Trọng nhanh chóng bơi tới.</w:t>
      </w:r>
    </w:p>
    <w:p>
      <w:pPr>
        <w:pStyle w:val="BodyText"/>
      </w:pPr>
      <w:r>
        <w:t xml:space="preserve">Đang lẩn trốn thì mười con cá biến dị cấp hai lại phát hiện con mồi là Nhạc Trọng, chúng cấp tốc điều chỉnh phương hướng bơi về phía Nhạc Trọng.</w:t>
      </w:r>
    </w:p>
    <w:p>
      <w:pPr>
        <w:pStyle w:val="BodyText"/>
      </w:pPr>
      <w:r>
        <w:t xml:space="preserve">Trong biển, tốc độ của Nhạc Trọng kém xa trên bờ, mười con cá biến dị cấp hai nhanh chóng đuổi theo Nhạc Trọng.</w:t>
      </w:r>
    </w:p>
    <w:p>
      <w:pPr>
        <w:pStyle w:val="BodyText"/>
      </w:pPr>
      <w:r>
        <w:t xml:space="preserve">Nhạc Trọng lần thứ hai phát động Tuần thú triệu hoán thuật, triệu hoán cả Tiểu Sa cấp hai trên trái đất đến, hắn tiện tay bổ ra một đao, đem một đầu nhị giai biến dị cá mập trảm thương, sau đó mới nắm chặt lấy Tiểu sa mới được triều hồi bơi về phía xa.</w:t>
      </w:r>
    </w:p>
    <w:p>
      <w:pPr>
        <w:pStyle w:val="BodyText"/>
      </w:pPr>
      <w:r>
        <w:t xml:space="preserve">Bầy cá có cánh khủng long kia đang đuổi theo Nhạc Trọng thấy con cá biến dị cấp hai kia bị thương liền cuồn cuộn lao đến, trong hai giây, một khung xương bị chén sạch sẽ chìm xuống đáy biển.</w:t>
      </w:r>
    </w:p>
    <w:p>
      <w:pPr>
        <w:pStyle w:val="BodyText"/>
      </w:pPr>
      <w:r>
        <w:t xml:space="preserve">Đàn cá mập kia thấy con khủng long ngư so với chúng quá nhỏ bé bơi tới, phảng phất thấy thiên địch, đều hướng về bốn phương tám hướng chạy tứ tán đi.</w:t>
      </w:r>
    </w:p>
    <w:p>
      <w:pPr>
        <w:pStyle w:val="BodyText"/>
      </w:pPr>
      <w:r>
        <w:t xml:space="preserve">Bầy khủng long ngư tưởng như vô hại đột nhiên gia tốc, hướng về kia từng con từng con cá mập cấp hai kia, tốc độ đột nhiên bạo tăng, nhanh hơn đàn cá mập kia đến mấy cái hai lần, chúng dễ dàng đuổi theo đàn cá mập cấp hai kia, dùng những cái răng sắc bén lợi hại không gì bằng trực tiếp cắn nuốt đàn cá mập cấp hai kia đến khi chỉ còn bộ xương.</w:t>
      </w:r>
    </w:p>
    <w:p>
      <w:pPr>
        <w:pStyle w:val="BodyText"/>
      </w:pPr>
      <w:r>
        <w:t xml:space="preserve">Đàn cá mập vốn đang truy kích chỉ chốc lát liền biến thành hơn mười bộ xương chìm xuống đáy biển.</w:t>
      </w:r>
    </w:p>
    <w:p>
      <w:pPr>
        <w:pStyle w:val="BodyText"/>
      </w:pPr>
      <w:r>
        <w:t xml:space="preserve">Giải quyết hon mười con cá mập cấp hai có thể sánh ngang kình ngư, đàn khủng long ngư kia co vẻ đã no bụng, lẳng lặng bơi trong nước biển, nước chảy bèo trôi, không tiếp tục bơi về phía Nhạc Trọng nữa.</w:t>
      </w:r>
    </w:p>
    <w:p>
      <w:pPr>
        <w:pStyle w:val="BodyText"/>
      </w:pPr>
      <w:r>
        <w:t xml:space="preserve">Thấy một màn như vậy, Nhạc Trọng mới nhẹ nhàng thở ra. Trong nước biển, hắn mười thành bản lĩnh không phát huy nổi một, cho dù là một con hải thú biến dị cấp ba hắn cũng chưa nắm chắc phần thắng. Nếu bị đàn khủng long ngư bất tận kia truy sát, hắn cũng chỉ có đường chết thôi.</w:t>
      </w:r>
    </w:p>
    <w:p>
      <w:pPr>
        <w:pStyle w:val="BodyText"/>
      </w:pPr>
      <w:r>
        <w:t xml:space="preserve">Chình bởi vẹ khi xuống biển thì sức chiến đấu của bản thân giảm xuống quá nhiều, có dù có mạnh mẽ như Khủng Hùng Phong cũng không dám xuống biển, đặc biệt là vùng biển được biết đến là tràn ngập thú dữ như Lam hải.</w:t>
      </w:r>
    </w:p>
    <w:p>
      <w:pPr>
        <w:pStyle w:val="BodyText"/>
      </w:pPr>
      <w:r>
        <w:t xml:space="preserve">Nhạc Trọng vừa mới thở nhẹ một hơi, một luồng thân ảnh từ phía biển sâu không một tia sáng ấp đến đánh vào Nhạc Trọng.</w:t>
      </w:r>
    </w:p>
    <w:p>
      <w:pPr>
        <w:pStyle w:val="BodyText"/>
      </w:pPr>
      <w:r>
        <w:t xml:space="preserve">Nhạc Trọng bị luồng thân ảnh kia quật vào ngực, phun ra một ngụm tiên huyết, Tiểu Sa cũng bị đánh bay sang một bên.</w:t>
      </w:r>
    </w:p>
    <w:p>
      <w:pPr>
        <w:pStyle w:val="BodyText"/>
      </w:pPr>
      <w:r>
        <w:t xml:space="preserve">Khi thân ảnh to lớn kia vươn mình hết cỡ, Nhạc Trọng ghé vào lưng nó, hít vào một ngụm khí lạnh.</w:t>
      </w:r>
    </w:p>
    <w:p>
      <w:pPr>
        <w:pStyle w:val="BodyText"/>
      </w:pPr>
      <w:r>
        <w:t xml:space="preserve">Đó và một con hải xà toàn thân màu đen, ánh sáng toàn thân chớp động màu vàng. Con hải xà này nếu như vươn hết toàn thân ra biển chắc phải dài đến nghìn mét. So sánh với con hải xà này, nhưng con hải xà mà trước kia Nhạc Trọng thấy ở trái đất thực chính là một con ca trạch nhỏ xíu.</w:t>
      </w:r>
    </w:p>
    <w:p>
      <w:pPr>
        <w:pStyle w:val="BodyText"/>
      </w:pPr>
      <w:r>
        <w:t xml:space="preserve">Nhạc Trọng nhịn không được phát động cảm tri chi nhãn nhìn về con hải xà này.</w:t>
      </w:r>
    </w:p>
    <w:p>
      <w:pPr>
        <w:pStyle w:val="BodyText"/>
      </w:pPr>
      <w:r>
        <w:t xml:space="preserve">- Biến dị hải xà vương cấp bảy, vương cấp mãnh thú trong biển cả.</w:t>
      </w:r>
    </w:p>
    <w:p>
      <w:pPr>
        <w:pStyle w:val="BodyText"/>
      </w:pPr>
      <w:r>
        <w:t xml:space="preserve">- Biến dị hải xà vương cấp bảy!</w:t>
      </w:r>
    </w:p>
    <w:p>
      <w:pPr>
        <w:pStyle w:val="BodyText"/>
      </w:pPr>
      <w:r>
        <w:t xml:space="preserve">Nhạc Trọng nhìn dòng tin tức kia, trong lòng lại hít một ngụm lãnh khí, thân thể cũng run nhè nhẹ. Đây chính là biến dị thú cấp bảy, loại mãnh thú kinh khủng cỡ này chỉ cần có địch ý với hắn, là có thể nghiền chết hắn như nghiền chết một con kiến vậy.</w:t>
      </w:r>
    </w:p>
    <w:p>
      <w:pPr>
        <w:pStyle w:val="BodyText"/>
      </w:pPr>
      <w:r>
        <w:t xml:space="preserve">Phải biết rằng, cường giả cấp năm là đã có thể giết chết Nhạc Trọng hiện nay, chứ đừng nói đến biến dị thú cấp bảy khủng khiếp như vậy. biến dị thú luôn mạnh hơn chiến sĩ cùng cấp một chút, nếu luận về sức chiến đấu của biến dị thú cấp bảy, chỉ sợ còn cao hơn chiến sĩ cấp bảy vài phần.</w:t>
      </w:r>
    </w:p>
    <w:p>
      <w:pPr>
        <w:pStyle w:val="BodyText"/>
      </w:pPr>
      <w:r>
        <w:t xml:space="preserve">Con hải xà vương cấp bảy kia cũng không thèm để ý, hoặc căn bản là không cảm nhận được Nhạc Trọng như một hạt bụi trên da nó, thân rắn liên tục quẫy mạnh từng trận, dậy lên từng cơn sóng biển, bơi về phía trung tâm đại dương.</w:t>
      </w:r>
    </w:p>
    <w:p>
      <w:pPr>
        <w:pStyle w:val="BodyText"/>
      </w:pPr>
      <w:r>
        <w:t xml:space="preserve">Mặt biển không biết rộng đến cỡ nào, khi hải xà vương cấp bảy tiến nhập vào, xung quanh không còn thấy giới hạn, khắp nơi đều là nướ biển trong suốt.</w:t>
      </w:r>
    </w:p>
    <w:p>
      <w:pPr>
        <w:pStyle w:val="BodyText"/>
      </w:pPr>
      <w:r>
        <w:t xml:space="preserve">Cũng chỉ có biển cả rộng vô biên mới có thể chứa nổi loại biến dị thú cấp năm như hải xà vương.</w:t>
      </w:r>
    </w:p>
    <w:p>
      <w:pPr>
        <w:pStyle w:val="BodyText"/>
      </w:pPr>
      <w:r>
        <w:t xml:space="preserve">Con hải xà vương cấp bảy bơi đến một mảnh hải vực liền dừng lại.</w:t>
      </w:r>
    </w:p>
    <w:p>
      <w:pPr>
        <w:pStyle w:val="Compact"/>
      </w:pPr>
      <w:r>
        <w:t xml:space="preserve">Ngoài khơi cùng biển lập tức hiện lên những con rồng biển cuồn cuộn, những con cua biển cấp năm như những dãy núi, con rùa biển cấp năm như một hòn đảo, con cá kiếm cấp năm có thanh kiếm thật dài, con rồng cá cấp năm hung tợn, con rắn biển cấp năm to lớn. Từng con mãnh thú cấp năm cấp sáu từ trong sóng biển hiện ra vây quanh hải xà vương cấp bảy.</w:t>
      </w:r>
      <w:r>
        <w:br w:type="textWrapping"/>
      </w:r>
      <w:r>
        <w:br w:type="textWrapping"/>
      </w:r>
    </w:p>
    <w:p>
      <w:pPr>
        <w:pStyle w:val="Heading2"/>
      </w:pPr>
      <w:bookmarkStart w:id="1103" w:name="chương-1081-mãnh-thú-nam-hải-2"/>
      <w:bookmarkEnd w:id="1103"/>
      <w:r>
        <w:t xml:space="preserve">1081. Chương 1081: Mãnh Thú Nam Hải! (2)</w:t>
      </w:r>
    </w:p>
    <w:p>
      <w:pPr>
        <w:pStyle w:val="Compact"/>
      </w:pPr>
      <w:r>
        <w:br w:type="textWrapping"/>
      </w:r>
      <w:r>
        <w:br w:type="textWrapping"/>
      </w:r>
      <w:r>
        <w:t xml:space="preserve">Nhạc Trọng bám trên hải xà vương cấp bảy, nhìn hàng loạt biến dị thú cấp năm cấp sáu hiện ra, trong lòng tràn ngập kinh hãi, một củ động nhỏ cũng không dám. Hắn đơn giản nhìn quanh khu vực biển này, xung quanh có hơn ba mươi con biến dị thú cấp năm, biến dị thú cấp sáu cũng có đến bốn con. Số lượng mãnh thú khổng lồ này nếu đến được trái đất, , một ngày chúng nó lên bờ, Nhạc Trọng không biết được ngoại trừ đạn hạt nhân thì còn có gì có thể đối phó với những con mãnh thú khủng khiếp này. Trước mặt những con mãnh thú này, đến khỉ đột biến dị cũng chết trong giây lát.</w:t>
      </w:r>
    </w:p>
    <w:p>
      <w:pPr>
        <w:pStyle w:val="BodyText"/>
      </w:pPr>
      <w:r>
        <w:t xml:space="preserve">Nhạc Trọng bám trên thân thể hải xà vương cấp bảy, hắn rõ ràng cảm nhận được tại vùng biển này có ánh mắt của một tên bá chủ biển khơi đang chằm chằm quét trên thân thể hắn. nếu không phải hắn đang bám trên thân thể hải xà vương cấp bảy, những con bá chủ biển khơi kia sẽ nhanh chóng tiến lên nghiền hắn thành bụi phấn. Hắn càng thêm không dám tùy ý nhúc nhích.</w:t>
      </w:r>
    </w:p>
    <w:p>
      <w:pPr>
        <w:pStyle w:val="BodyText"/>
      </w:pPr>
      <w:r>
        <w:t xml:space="preserve">Hải xà vương cấp bảy sau khi triệu tập thủ hạ mới bơi về hướng biển rộng, đám thủ hạ cũng bơi theo nó về phía đại dương.</w:t>
      </w:r>
    </w:p>
    <w:p>
      <w:pPr>
        <w:pStyle w:val="BodyText"/>
      </w:pPr>
      <w:r>
        <w:t xml:space="preserve">Nhạc Trọng nhìn thấy một màn này, trong lòng âm thầm kêu khổ. Cách xa lục địa như vật, sau này hắn muốn trở lại đại lục cũng thập phần khó khăn.</w:t>
      </w:r>
    </w:p>
    <w:p>
      <w:pPr>
        <w:pStyle w:val="BodyText"/>
      </w:pPr>
      <w:r>
        <w:t xml:space="preserve">Sau một ngày đêm đám mãnh thú hải xà vương cấp bảy bơi đến một vùng biển khác.</w:t>
      </w:r>
    </w:p>
    <w:p>
      <w:pPr>
        <w:pStyle w:val="BodyText"/>
      </w:pPr>
      <w:r>
        <w:t xml:space="preserve">Cùng với một cơn sóng lớn, một con ngư long cấp bảy lớn không gì sánh được, không có nửa điểm thua kém hải xà vương cấp bảy từ phía biển sâu xuất hiện.</w:t>
      </w:r>
    </w:p>
    <w:p>
      <w:pPr>
        <w:pStyle w:val="BodyText"/>
      </w:pPr>
      <w:r>
        <w:t xml:space="preserve">Sau lưng ngư long cấp bảy cũng có số lượng lớn biến dị thú cấp năm, cấp sáu.</w:t>
      </w:r>
    </w:p>
    <w:p>
      <w:pPr>
        <w:pStyle w:val="BodyText"/>
      </w:pPr>
      <w:r>
        <w:t xml:space="preserve">Con hải xà vương cấp bảy nhìn thấy con ngư long cấp bảy, hai mắt đỏ đậm, mang theo bọt biển cuồn cuộn bơi đến.</w:t>
      </w:r>
    </w:p>
    <w:p>
      <w:pPr>
        <w:pStyle w:val="BodyText"/>
      </w:pPr>
      <w:r>
        <w:t xml:space="preserve">Con ngư long cấp bảy cũng hướng về phía con hải xà vương cấp bảy bơi tới.</w:t>
      </w:r>
    </w:p>
    <w:p>
      <w:pPr>
        <w:pStyle w:val="BodyText"/>
      </w:pPr>
      <w:r>
        <w:t xml:space="preserve">Con ngư long cấp bảy như một mũi tên nhọn lao tới, cắn một cái trên đầu hải xà vương cấp bảy, hàm răng sắc nhọn không gì sánh được của nó nhanh chóng xuyên qua lớp vảy của hải xà vương cấp bảy, đâm vào bên trong thân thể của hải xà vương cấp bảy, xé ra một vết thương thật lớn, một lượng lớn máu tươi trân quý từ trong thân thể của hải xà vương cấp bảy phun ra.</w:t>
      </w:r>
    </w:p>
    <w:p>
      <w:pPr>
        <w:pStyle w:val="BodyText"/>
      </w:pPr>
      <w:r>
        <w:t xml:space="preserve">Con hải xà vương cấp bảy kia cũng đồng dạng đớp trúng vào đầu ngư long cấp bảy, xé rách thân thể ngư long cấp bảy, lượng lớn tiên huyết từ thân thể ngư long cấp bảy bắn ra.</w:t>
      </w:r>
    </w:p>
    <w:p>
      <w:pPr>
        <w:pStyle w:val="BodyText"/>
      </w:pPr>
      <w:r>
        <w:t xml:space="preserve">Hai con cự thú cấp bảy dùng cách nguyên thủy nhất hung hăng vật lộn một chỗ, chúng nó gắt gao cắn đối phương, sau đó liều mạng giãy dụa cuồn cuộn bám chặt lấy nhau.</w:t>
      </w:r>
    </w:p>
    <w:p>
      <w:pPr>
        <w:pStyle w:val="BodyText"/>
      </w:pPr>
      <w:r>
        <w:t xml:space="preserve">Nhạc Trọng vốn là đang bám trên thân thể hải xà vương cấp bảy, vừa mới bị lộn xuống dưới đã văng đi xa, rơi xuống một chỗ cách hải xà vương cấp bảy đến mấy trăm mét, thân thể chấn động đến khí huyết bất ổn, lần thứ hai phun ra một ngụm lớn tiên huyết. cuộc chiến cỡ này, hắn căn bản không thể nhúng tay vào.</w:t>
      </w:r>
    </w:p>
    <w:p>
      <w:pPr>
        <w:pStyle w:val="BodyText"/>
      </w:pPr>
      <w:r>
        <w:t xml:space="preserve">Hai con biến dị thú cấp bảy chiến đấu cực kỳ hung hoành, xung quanh chúng xuất hiện ngàn vạn bọt biển mờ mắt, cao đến cả cây số, một cỗ sóng biển thật lớn hướng về bốn phương tám hướng cuốn sạch tất cả.</w:t>
      </w:r>
    </w:p>
    <w:p>
      <w:pPr>
        <w:pStyle w:val="BodyText"/>
      </w:pPr>
      <w:r>
        <w:t xml:space="preserve">Nhạc Trọng vừa mới rơi xuống biển cả lại bị văng đi một lần nữa, lần thứ hai bị bắn ra xa mấy trăm mét.</w:t>
      </w:r>
    </w:p>
    <w:p>
      <w:pPr>
        <w:pStyle w:val="BodyText"/>
      </w:pPr>
      <w:r>
        <w:t xml:space="preserve">- đó là tiên huyết của biến dị thú cấp bảy!</w:t>
      </w:r>
    </w:p>
    <w:p>
      <w:pPr>
        <w:pStyle w:val="BodyText"/>
      </w:pPr>
      <w:r>
        <w:t xml:space="preserve">Đột nhiên một cỗ sóng biển màu đỏ cuồn đến chỗ Nhạc Trọng, mắt hắn sáng ngời, há miệng lớn hớp từng hớp nước biển chứa lượng lớn tiên huyết của biến dị thú cấp bảy.</w:t>
      </w:r>
    </w:p>
    <w:p>
      <w:pPr>
        <w:pStyle w:val="BodyText"/>
      </w:pPr>
      <w:r>
        <w:t xml:space="preserve">Lượng tiên huyết của nh cấp bảy hòa lần trong nước biển trôi vào bụng Nhạc Trọng chợt hóa thành từng cỗ nhiệt lưu cuồn cuộn lưu động khắp cơ thể hắn, các tế bào của Nhạc Trọng trở nên thập phần tràn ngập sinh lực, cánh tay bị chém đứt của hắn cũng bắt đầu cấp tốc tái sinh.</w:t>
      </w:r>
    </w:p>
    <w:p>
      <w:pPr>
        <w:pStyle w:val="BodyText"/>
      </w:pPr>
      <w:r>
        <w:t xml:space="preserve">Tiên huyết của biến dị thú đối với con người chính là vật đại bổ, càng là cường đại biến dị thú, tinh hoa huyết nhục của chúng đối với con người, hiệu quả lại càng cao.</w:t>
      </w:r>
    </w:p>
    <w:p>
      <w:pPr>
        <w:pStyle w:val="BodyText"/>
      </w:pPr>
      <w:r>
        <w:t xml:space="preserve">Tiên huyết của biến dị thú cấp bảy, chính và vật đại bổ vô cùng chân quý đối với Nhạc Trọng.</w:t>
      </w:r>
    </w:p>
    <w:p>
      <w:pPr>
        <w:pStyle w:val="BodyText"/>
      </w:pPr>
      <w:r>
        <w:t xml:space="preserve">Nguồn nhiệt lưu nhẹ nhang lưu chuyển trong người Nhạc Trọng, không chỉ đem đến cho hắn nguồn năng lượng tái sinh kì diệu và còn đem đến hàng loạt những kí hiêu huyền ảo.</w:t>
      </w:r>
    </w:p>
    <w:p>
      <w:pPr>
        <w:pStyle w:val="BodyText"/>
      </w:pPr>
      <w:r>
        <w:t xml:space="preserve">- Chúc mừng người, hấp thu tiên huyết của biến dị thú cấp bảy, kĩ năng tái sinh của ngươi thu được +1 cường hóa.</w:t>
      </w:r>
    </w:p>
    <w:p>
      <w:pPr>
        <w:pStyle w:val="BodyText"/>
      </w:pPr>
      <w:r>
        <w:t xml:space="preserve">Nhạc Trọng nghe vậy trong lòng hơi vui vẻ, tái sinh này kỹ năng thập phần cường đại, giúp hắn chạy trốn rất nhiều loại tử vong uy hiếp, hiện tại có thể thu được cường hóa hắn cũng thập phần vui mừng.</w:t>
      </w:r>
    </w:p>
    <w:p>
      <w:pPr>
        <w:pStyle w:val="BodyText"/>
      </w:pPr>
      <w:r>
        <w:t xml:space="preserve">Đúng lúc này, một đạo thủy pháo từ phương xa truyền đến, trực tiếp oanh tạc trên cơ thể Nhạc Trọng, khiến hắn tiếp tục quăng ra xa, lại phun ra thêm một ngụm tiên huyết.</w:t>
      </w:r>
    </w:p>
    <w:p>
      <w:pPr>
        <w:pStyle w:val="BodyText"/>
      </w:pPr>
      <w:r>
        <w:t xml:space="preserve">Nhạc Trọng nhìn về hướng thủy pháo, chỉ thấy tại nơi ấy, một con ngư long cấp năm và một con tôm càng đồng cấp năm đã phát động toàn bộ nguyên lực tiến hành công sát. Đạo thủy pháo kia chính là đòn tấn công của con cua càng đồng. Nhạc Trọng chẳng qua là không cẩn thận nên bị ảnh hưởng.</w:t>
      </w:r>
    </w:p>
    <w:p>
      <w:pPr>
        <w:pStyle w:val="BodyText"/>
      </w:pPr>
      <w:r>
        <w:t xml:space="preserve">Thủy phao, băng trùy, băng nhận, thủy nhận, lôi kích, cốt thứ… những con biến dị thú cấp năm cấp sáu kia đã đánh ra hết thực lực của mình, , đều vận dụng nguyên lực của chính mình công kích về phía đối phương.</w:t>
      </w:r>
    </w:p>
    <w:p>
      <w:pPr>
        <w:pStyle w:val="BodyText"/>
      </w:pPr>
      <w:r>
        <w:t xml:space="preserve">Trong khu vực biển này, hầu như mỗi một khắc đều có lượng lớn xác tôm cá nổi trên mặt biển. chúng đều bị ảnh hưởng lan ra từ trận chiến của những con biến dị thú cấp năm, cấp sáu kia.</w:t>
      </w:r>
    </w:p>
    <w:p>
      <w:pPr>
        <w:pStyle w:val="BodyText"/>
      </w:pPr>
      <w:r>
        <w:t xml:space="preserve">Trong xác của những con tôm cá hải long kia, thường xuất hiện xác của những con biến dị thú cấp ba cấp bốn thân dài mười mét đến cả trăm mét, chúng cũng đồng dạng là bị ảnh hưởng lan ra từ trận chiến kia sát hại.</w:t>
      </w:r>
    </w:p>
    <w:p>
      <w:pPr>
        <w:pStyle w:val="BodyText"/>
      </w:pPr>
      <w:r>
        <w:t xml:space="preserve">Nhạc Trọng phát động kĩ năng ẩn mình cấp hai, thân mình lo lắng ẩn nấp trong vùng biển kia chờ đợc, rất sợ bị những con biến dị thú kia một chiêu đại ngộ sát. Nhưng dưới sự hỗ trợ của kĩ năng ẩn mình cấp hai, những con biến dị thú cấp năm cấp sáu kia cơ hồ cũng không thềm để ý đến sự tồn tại như con kiến hôi của con người này.</w:t>
      </w:r>
    </w:p>
    <w:p>
      <w:pPr>
        <w:pStyle w:val="BodyText"/>
      </w:pPr>
      <w:r>
        <w:t xml:space="preserve">- đó là biến dị thú cấp bốn! liều mạng!</w:t>
      </w:r>
    </w:p>
    <w:p>
      <w:pPr>
        <w:pStyle w:val="BodyText"/>
      </w:pPr>
      <w:r>
        <w:t xml:space="preserve">Nhạc Trọng đột nhiên thấy xác một con rắn nước cấp bốn trôi đến gần hắn khoảng hai trăm mét, hắn mắt sangslaan, bơi qua đó. Hắn rất nhanh bơi tới trên thân thể của con biến dị thú cấp bốn kia, lập tức chui vào óc con biến dị thú cấp bốn này, lấy hết đi óc, máu và tinh hạch của con biến dị thú cấp bốn này.</w:t>
      </w:r>
    </w:p>
    <w:p>
      <w:pPr>
        <w:pStyle w:val="BodyText"/>
      </w:pPr>
      <w:r>
        <w:t xml:space="preserve">- lại là một con biến dị thú cấp bốn nữa, lần này gặp may rồi!</w:t>
      </w:r>
    </w:p>
    <w:p>
      <w:pPr>
        <w:pStyle w:val="BodyText"/>
      </w:pPr>
      <w:r>
        <w:t xml:space="preserve">Nhạc Trọng vừa mới chui ra từ thân thể con rắn nước cấp bốn kia, lại thấy xác một con biến dị thú cấp bốn ỏ phía xa, hắn trong mắt hiện lên một tia hưng phấn, nhanh chóng bơi đến, lấy hết tinh hạch của nó ra.</w:t>
      </w:r>
    </w:p>
    <w:p>
      <w:pPr>
        <w:pStyle w:val="BodyText"/>
      </w:pPr>
      <w:r>
        <w:t xml:space="preserve">Trong khu vực biển này đang diễn ra cuộc chiến khốc liệt giữa hai con biến dị thú cấp bảy và vô số biến dị thú bá vương cấp năm cấp sáu. Nhưng xung quanh đây cũng có rất nhiều biến dị thú cấp ba cấp bốn bị kẹt lại.</w:t>
      </w:r>
    </w:p>
    <w:p>
      <w:pPr>
        <w:pStyle w:val="Compact"/>
      </w:pPr>
      <w:r>
        <w:t xml:space="preserve">Trong vùng biển Lam hải đầy rẫy biến dị thú , số lượng hải biến dị thú cấp bốn cực kỳ khổng lồ, những con biến dị thú hiếm gặp trên trái đất ở đây đều có, tùy tiện đều có thể nhìn thấy.</w:t>
      </w:r>
      <w:r>
        <w:br w:type="textWrapping"/>
      </w:r>
      <w:r>
        <w:br w:type="textWrapping"/>
      </w:r>
    </w:p>
    <w:p>
      <w:pPr>
        <w:pStyle w:val="Heading2"/>
      </w:pPr>
      <w:bookmarkStart w:id="1104" w:name="chương-1082-kình-long-cấp-sáu"/>
      <w:bookmarkEnd w:id="1104"/>
      <w:r>
        <w:t xml:space="preserve">1082. Chương 1082: Kình Long Cấp Sáu!</w:t>
      </w:r>
    </w:p>
    <w:p>
      <w:pPr>
        <w:pStyle w:val="Compact"/>
      </w:pPr>
      <w:r>
        <w:br w:type="textWrapping"/>
      </w:r>
      <w:r>
        <w:br w:type="textWrapping"/>
      </w:r>
      <w:r>
        <w:t xml:space="preserve">Nhạc Trọng bận rộn không ngừng đến lấy tinh hạch của những con biến dị thú cấp bốn bị ảnh hưởng từ cuộc chiến lan đến, cất vào trong vật trữ đồ là chiếc nhẫn.</w:t>
      </w:r>
    </w:p>
    <w:p>
      <w:pPr>
        <w:pStyle w:val="BodyText"/>
      </w:pPr>
      <w:r>
        <w:t xml:space="preserve">Trong đó còn rất nhiều thi thể của biến dị thú cấp ba. Nhưng những cái xác của những con biến dị thú này, Nhạc Trọng đến liếc mắt cũng không thèm.</w:t>
      </w:r>
    </w:p>
    <w:p>
      <w:pPr>
        <w:pStyle w:val="BodyText"/>
      </w:pPr>
      <w:r>
        <w:t xml:space="preserve">Tại trung tâm cuộc chiến giữa các loài mãnh thú biển cả, biến dị thú cấp ba, cấp bốn liên tiếp bị thôn phệ thành những các xác biến dị thú cấp ba, cấp bốn.</w:t>
      </w:r>
    </w:p>
    <w:p>
      <w:pPr>
        <w:pStyle w:val="BodyText"/>
      </w:pPr>
      <w:r>
        <w:t xml:space="preserve">Cùng với đó không khí chiến đấu kịch liệt khủng khiếp giữa hai đại biến dị thú cấp bảy đã lan tràn ra xung quanh, những con biến dị thú cấp ba cấp bốn xung quanh đó cũng lao vào điên cuồng chém giết nhau.</w:t>
      </w:r>
    </w:p>
    <w:p>
      <w:pPr>
        <w:pStyle w:val="BodyText"/>
      </w:pPr>
      <w:r>
        <w:t xml:space="preserve">Nhạc Trọng lúc này đã tiến hóa trở thành tứ giai cường giả, tuy rằng đối mặt với những biến dị thú cấp sáu, cấp bảy với thực lực kinh hoàng như vậy vẫn sẽ như cũ bị dễ dàng bóp chết, thế nhưng nếu là biến dị thú cấp bốn tấn công, hắn cũng đã có biện pháp ứng phó đáp trả, dù là biến dị thú cấp năm, chỉ cần lag không cố ý nhắm vào hắn công kích, hắn cũng có thể thoát ra.</w:t>
      </w:r>
    </w:p>
    <w:p>
      <w:pPr>
        <w:pStyle w:val="BodyText"/>
      </w:pPr>
      <w:r>
        <w:t xml:space="preserve">Trong lúc Nhạc Trọng liều mạng thu thập tinh hạch của biến dị thú cấp bốn, con hx kia vung đuôi lên, một cỗ sóng biển ngập trời dựng đứng lên từ trong biển cả, cuộn Nhạc Trọng và hơn mười con biến dị thú cấp bốn xung quanh lên đến tầm cao hơn hai nghìn mét.</w:t>
      </w:r>
    </w:p>
    <w:p>
      <w:pPr>
        <w:pStyle w:val="BodyText"/>
      </w:pPr>
      <w:r>
        <w:t xml:space="preserve">Sóng biển thối lui, Nhạc Trọng và hơn mười con biến dị thú cũng như cùng lúc rơi xuống mặt biển.</w:t>
      </w:r>
    </w:p>
    <w:p>
      <w:pPr>
        <w:pStyle w:val="BodyText"/>
      </w:pPr>
      <w:r>
        <w:t xml:space="preserve">- Không xong rồi!</w:t>
      </w:r>
    </w:p>
    <w:p>
      <w:pPr>
        <w:pStyle w:val="BodyText"/>
      </w:pPr>
      <w:r>
        <w:t xml:space="preserve">Nhạc Trọng biến sắc, nếu bị rơi từ trên cao hai nghìn mét xuống sẽ phải chịu một áp suất rất lón, cho dù hắn là cường giả cấp bốn cũng sẽ chịu một thương tổn không hề nhỏ. Nếu là người thường, tuyệt đối chỉ có đường chết.</w:t>
      </w:r>
    </w:p>
    <w:p>
      <w:pPr>
        <w:pStyle w:val="BodyText"/>
      </w:pPr>
      <w:r>
        <w:t xml:space="preserve">Nhạc Trọng ở giữa không trung, thi triển Ám phong chi dực, thế nhưng Ám phong chi dực quang mang ảm đạm, hiển nhiên đã bị kĩ năng cấm không vực của tên người khủng long kia phá rối đến không thể phát huy tác dụng.</w:t>
      </w:r>
    </w:p>
    <w:p>
      <w:pPr>
        <w:pStyle w:val="BodyText"/>
      </w:pPr>
      <w:r>
        <w:t xml:space="preserve">Nhạc Trọng tâm niệm khẽ động, lần thứ hai phát động kĩ năng thao túng trọng lực, khiến trọng lượng cơ thể mình trong nháy mắt chì còn một phần năm,thế nhưng vẫn không thể giảm bớt được cảm giác đau quặn thắt dưới bụng.</w:t>
      </w:r>
    </w:p>
    <w:p>
      <w:pPr>
        <w:pStyle w:val="BodyText"/>
      </w:pPr>
      <w:r>
        <w:t xml:space="preserve">- Đúng rồi! Còn có cái này!</w:t>
      </w:r>
    </w:p>
    <w:p>
      <w:pPr>
        <w:pStyle w:val="BodyText"/>
      </w:pPr>
      <w:r>
        <w:t xml:space="preserve">Trong quá trình roqif, ánh mắt Nhạc Trọng đảo qua chiếc nhẫn-vật cất trữ, nhãn thần sáng lên, tay vừa úp lại lập tức xuất hiện một chiếc ô bằng xương cốt trong tay hắn.</w:t>
      </w:r>
    </w:p>
    <w:p>
      <w:pPr>
        <w:pStyle w:val="BodyText"/>
      </w:pPr>
      <w:r>
        <w:t xml:space="preserve">Chiếc cốt ô này lập tức mở ra khiến cho cảm giác đau quặn dưới bụng do cơ thể rơi tự do bị giảm đi rất nhiều.</w:t>
      </w:r>
    </w:p>
    <w:p>
      <w:pPr>
        <w:pStyle w:val="BodyText"/>
      </w:pPr>
      <w:r>
        <w:t xml:space="preserve">Bình thường ô căn bản không thể chống đỡ tư thế đau quặn bụng của con người khi rơi tự do, nhưng thanh cốt ô này chings là dùng xương cốt của biến dị thú mà chế tạo nên, phiến ô dùng vảy của biến dị thú cấp ta tạo thành, các khớp ô dùng gân của biến dị thú buộc chặt, cho dù là súng máy cũng không thể bắn tan được thanh cốt ô này, đương nhiên có thể chống đỡ trọng lượng của Nhạc Trọng.</w:t>
      </w:r>
    </w:p>
    <w:p>
      <w:pPr>
        <w:pStyle w:val="BodyText"/>
      </w:pPr>
      <w:r>
        <w:t xml:space="preserve">Hơn mười con biến dị thú cấp bốn tù độ cao hơn hai nghìn mét rơi xuống, như từng tảng đá lớn va chạm vào mặt biển.</w:t>
      </w:r>
    </w:p>
    <w:p>
      <w:pPr>
        <w:pStyle w:val="BodyText"/>
      </w:pPr>
      <w:r>
        <w:t xml:space="preserve">Trong đó có một con ngư long cấp năm đen đủi bị một con rùa biến dị cấp bốn, một con ngư long cấp bốn, một con ốc bá vương cấp bốn hung hăng đè lên thân thể, rất nhanh chóng bị những con biến dị thú cấp bốn kia đè ép xuống phía dưới, chết ngay tại chỗ.</w:t>
      </w:r>
    </w:p>
    <w:p>
      <w:pPr>
        <w:pStyle w:val="BodyText"/>
      </w:pPr>
      <w:r>
        <w:t xml:space="preserve">Những con biến dị thú cấp bốn kia bị rơi từ trên cao hai nghìn mét xuống, cũng bị một cỗ sức mạnh rất lớn quật vào, chấn động đến mức đầu óc nghiền nát mà chết.</w:t>
      </w:r>
    </w:p>
    <w:p>
      <w:pPr>
        <w:pStyle w:val="BodyText"/>
      </w:pPr>
      <w:r>
        <w:t xml:space="preserve">Những con biến dị thú khác như nhũng hòn núi nhỏ đập vào sóng biển, khiến đem sóng biển cuồn cuộn nổi lên, từng cỗ cỗ bọt biển phun trào, lan về khắp bốn phương tám hướng, thập chí trực tiếp đập chết mấy con biến dị thú caaos bốn.</w:t>
      </w:r>
    </w:p>
    <w:p>
      <w:pPr>
        <w:pStyle w:val="BodyText"/>
      </w:pPr>
      <w:r>
        <w:t xml:space="preserve">Những con biến dị thú cấp ba cấp bốn ấn nấp xung quanh ngửi thấy mùi máu tươi, , đều từ hải dương dưới đáy dũng mãnh tiến ra, hướng về thi thể những con biến dị thú cấp bốn, cấp năm kia dũng mãnh lao đến.</w:t>
      </w:r>
    </w:p>
    <w:p>
      <w:pPr>
        <w:pStyle w:val="BodyText"/>
      </w:pPr>
      <w:r>
        <w:t xml:space="preserve">Vi tranh đoạt những thỉ thể của những con biến dị thú cấp bốn, cấp năm kia, những con biến dị thú cấp ba cấp bốn còn sống điên cuồng cắn xé nhau, khắp biển khơi đều cuồn cuộn dậy sóng.</w:t>
      </w:r>
    </w:p>
    <w:p>
      <w:pPr>
        <w:pStyle w:val="BodyText"/>
      </w:pPr>
      <w:r>
        <w:t xml:space="preserve">Nhạc Trọng thuận thế từ bầu trời trong nhảy xuống rơi vào trên thân thể con ngư long cấp năm kia, sau đó phóng nhanh về phía đầu của con ngư long cấp năm.</w:t>
      </w:r>
    </w:p>
    <w:p>
      <w:pPr>
        <w:pStyle w:val="BodyText"/>
      </w:pPr>
      <w:r>
        <w:t xml:space="preserve">Trong khi Nhạc Trọng đang lao nhanh đến, đột nhiên từ phía biển sâu, từng cái xúc tu khổng lồ vươn ra gắt gao vây lấy thi thể con ngư long cấp năm kia, sau đó lặn về biển sâu.</w:t>
      </w:r>
    </w:p>
    <w:p>
      <w:pPr>
        <w:pStyle w:val="BodyText"/>
      </w:pPr>
      <w:r>
        <w:t xml:space="preserve">- Chết tiệt!</w:t>
      </w:r>
    </w:p>
    <w:p>
      <w:pPr>
        <w:pStyle w:val="BodyText"/>
      </w:pPr>
      <w:r>
        <w:t xml:space="preserve">Ánh mắt Nhạc Trọng chớp động vài cái, cắn răng gắt gao nắm chặt lấy thân thể con ngư long kia, sau đó bám chặt vào thân thể của con ngư long cấp năm ấy.</w:t>
      </w:r>
    </w:p>
    <w:p>
      <w:pPr>
        <w:pStyle w:val="BodyText"/>
      </w:pPr>
      <w:r>
        <w:t xml:space="preserve">Mỗi một viên tinh hạch của biến dị thú cấp năm đối với Nhạc Trọng mà nói là vô cùng trân quý. Nếu biết sử dụng tốt một viên tinh hạch của biến dị thú cấp năm, Nhạc Trọng có thể biến một tên cường giả cấp năm biến thành Khôi Lỗi, hoặc là trực tiếp thăng cấp ột biến dị thú cấp ba thành một biến dị thú cấp bốn.</w:t>
      </w:r>
    </w:p>
    <w:p>
      <w:pPr>
        <w:pStyle w:val="BodyText"/>
      </w:pPr>
      <w:r>
        <w:t xml:space="preserve">Xác của con ngư long cấp năm kia đã sắ bị những xúc tu ki cuốn vào biển sâu.</w:t>
      </w:r>
    </w:p>
    <w:p>
      <w:pPr>
        <w:pStyle w:val="BodyText"/>
      </w:pPr>
      <w:r>
        <w:t xml:space="preserve">Một con hải xà cấp bốn, một con kình long cấp bốn đều bơi về phía xác con ngư long cấp năm này.</w:t>
      </w:r>
    </w:p>
    <w:p>
      <w:pPr>
        <w:pStyle w:val="BodyText"/>
      </w:pPr>
      <w:r>
        <w:t xml:space="preserve">Ngay khi hai con biến dị thú cấp bốn lao đến gần, một chùm xúc tu từ đáy đại dương bắn ra, hung hăng quật vào người hai con biến dị thú cấp bốn kia, khiến hai con biến dị thú cấp bốn này văng ra sáu, bảy mét.</w:t>
      </w:r>
    </w:p>
    <w:p>
      <w:pPr>
        <w:pStyle w:val="BodyText"/>
      </w:pPr>
      <w:r>
        <w:t xml:space="preserve">Hai con biến dị thú cấp bốn kia nổi giận đùng đùng, dây dưa với đám xúc tu này tại một chỗ, chúng hung hăng há miệng cắn vào những cái xúc tu này, cắn đứt những cái xúc tu rất lớn kia, lượng máu lớn chảy ra từ những xúc tu này.</w:t>
      </w:r>
    </w:p>
    <w:p>
      <w:pPr>
        <w:pStyle w:val="BodyText"/>
      </w:pPr>
      <w:r>
        <w:t xml:space="preserve">Trong khi những con biến dị thú cấp ba, cấp bốn đang kịch liệt giao đấu, chỉ có một số ít biến dị thú nhỏ nhân co hội vây qua đây.</w:t>
      </w:r>
    </w:p>
    <w:p>
      <w:pPr>
        <w:pStyle w:val="BodyText"/>
      </w:pPr>
      <w:r>
        <w:t xml:space="preserve">Nhạc Trọng liền thấy hon muoif con cua biến dị với những cái càng rất kì lạ, giống như những cái kìm vươn đến xé rách da thịt con ngư long cấ năm kia, trực tiếp chui vào cắn nuốt máu thịt của con ngư long cấp năm này.</w:t>
      </w:r>
    </w:p>
    <w:p>
      <w:pPr>
        <w:pStyle w:val="BodyText"/>
      </w:pPr>
      <w:r>
        <w:t xml:space="preserve">Những con rết biến dị dài khoảng bốn mét, mọc những cái chân sắc nhọn không gì bằng kết bầy đàn vây lấy xung quanh xác con ngư long cấp năm kia, từng tấc xé rách da thịt con ngư long rồi nhanh chóng chui vào trong thân thể nó.</w:t>
      </w:r>
    </w:p>
    <w:p>
      <w:pPr>
        <w:pStyle w:val="BodyText"/>
      </w:pPr>
      <w:r>
        <w:t xml:space="preserve">Trừ số này, còn có rất nhiều biến dị thú loại nhỏ bơi tới, cắn xé trên thân thể con ngư long cấp năm, thế nhưng chúng đến lớp vảy của con ngư long này cũng không thể cắn rách.</w:t>
      </w:r>
    </w:p>
    <w:p>
      <w:pPr>
        <w:pStyle w:val="BodyText"/>
      </w:pPr>
      <w:r>
        <w:t xml:space="preserve">Trong đám biến dị thú loại nhỏ, Nhạc Trọng thấy chỉ có mấy con cua biến dị là có thể cắn rách được lớp da của con ngư long kia, đương nhiên tốc độ cắn rách lớp da của chúng cũng rất chậm chạp.</w:t>
      </w:r>
    </w:p>
    <w:p>
      <w:pPr>
        <w:pStyle w:val="BodyText"/>
      </w:pPr>
      <w:r>
        <w:t xml:space="preserve">Nhạc Trọng không ngừng bám dọc theo thân thể ngư long về phía trước. thân thể ngư long cũng dần dần bị những cái xúc tu kia kéo về nơi đáy biển không một tia sáng</w:t>
      </w:r>
    </w:p>
    <w:p>
      <w:pPr>
        <w:pStyle w:val="Compact"/>
      </w:pPr>
      <w:r>
        <w:t xml:space="preserve">Không biết trèo bao nhiêu lâu, Nhạc Trọng rốt cuộc cũng trèo lên đầu của con ngư long, hắn rút hỏa diễm đao ra, dùng hết sức đâm xuống, Nhạc Trọng vận hết sức lực, đầu của như long cấp năm cuối cùng cũng bị đâm ra một lỗ nhỏ.</w:t>
      </w:r>
      <w:r>
        <w:br w:type="textWrapping"/>
      </w:r>
      <w:r>
        <w:br w:type="textWrapping"/>
      </w:r>
    </w:p>
    <w:p>
      <w:pPr>
        <w:pStyle w:val="Heading2"/>
      </w:pPr>
      <w:bookmarkStart w:id="1105" w:name="chương-1083-tam-phương-tề-tụ"/>
      <w:bookmarkEnd w:id="1105"/>
      <w:r>
        <w:t xml:space="preserve">1083. Chương 1083: Tam Phương Tề Tụ!</w:t>
      </w:r>
    </w:p>
    <w:p>
      <w:pPr>
        <w:pStyle w:val="Compact"/>
      </w:pPr>
      <w:r>
        <w:br w:type="textWrapping"/>
      </w:r>
      <w:r>
        <w:br w:type="textWrapping"/>
      </w:r>
      <w:r>
        <w:t xml:space="preserve">Hắn trong lòng đại hỉ, cố sức kiên khì khoét ra một lỗ hổng lớn rồi chui vào.</w:t>
      </w:r>
    </w:p>
    <w:p>
      <w:pPr>
        <w:pStyle w:val="BodyText"/>
      </w:pPr>
      <w:r>
        <w:t xml:space="preserve">Gian nan tìm kiếm hồi lâu trong từng thớ cơ thớ thịt, Nhạc Trọng cuối cùng trong đó bắt đầu tìm thấy một viên tinh hạch cấp năm, hắn lấy một luongj lớn óc, tiên huyết, thịt cá cất vào trong chiếc nhẫn, cấp tốc chui ra bên ngoài.</w:t>
      </w:r>
    </w:p>
    <w:p>
      <w:pPr>
        <w:pStyle w:val="BodyText"/>
      </w:pPr>
      <w:r>
        <w:t xml:space="preserve">Nhạc Trọng vừa mơi trèo ra khỏi thân thể con ngư long kia liền thấy thân thể chìm xuống, một cỗ áp lực thật lớn đè lên người hắn. nếu là người thường, lần này cũng đã bị áp lực to lớn kia đè bẹp.</w:t>
      </w:r>
    </w:p>
    <w:p>
      <w:pPr>
        <w:pStyle w:val="BodyText"/>
      </w:pPr>
      <w:r>
        <w:t xml:space="preserve">- Đây là đâu?</w:t>
      </w:r>
    </w:p>
    <w:p>
      <w:pPr>
        <w:pStyle w:val="BodyText"/>
      </w:pPr>
      <w:r>
        <w:t xml:space="preserve">Nhạc Trọng nhìn xung quang, chỉ thấy chung quanh không có một tia quang mang, từng ngọn núi cao tới hàng trăm mét, hang cây số tọc lạc dưới đáy biển sâu.</w:t>
      </w:r>
    </w:p>
    <w:p>
      <w:pPr>
        <w:pStyle w:val="BodyText"/>
      </w:pPr>
      <w:r>
        <w:t xml:space="preserve">Thân thể khổng lồ của ngư long cấp năm bị những cái xúc tu kia kéo về đỉnh một ngọn núi rất lớn trong đó.</w:t>
      </w:r>
    </w:p>
    <w:p>
      <w:pPr>
        <w:pStyle w:val="BodyText"/>
      </w:pPr>
      <w:r>
        <w:t xml:space="preserve">Đột nhiên trong lúc đó, một cái móng vuốt rất lớn vươn ra từ đỉnh núi, nhanh chóng chộp lấy cái xác của ngư long. Một con bạch tuộc cấp bốn, thân thể dài hơn trăm mét đã bị những cái móng vuốt kia cào nát.</w:t>
      </w:r>
    </w:p>
    <w:p>
      <w:pPr>
        <w:pStyle w:val="BodyText"/>
      </w:pPr>
      <w:r>
        <w:t xml:space="preserve">Một xoáy nước rất lớn, trống rỗng xuất hiện, cuốn lấy thi thể con ngư long cấp năm kia mang về phía đỉnh núi.</w:t>
      </w:r>
    </w:p>
    <w:p>
      <w:pPr>
        <w:pStyle w:val="BodyText"/>
      </w:pPr>
      <w:r>
        <w:t xml:space="preserve">Nhạc Trọng nhìn về phía ấy, chỉ thấy một đôi mắt dữ tợn chớp động, cả ngọn núi bị cỗ sức mạnh kì dị kia bao phủ, cho dù là đôi mắt Hắc Ám của Nhạc Trọng cũng không thể nhìn xuyên qua bên kia để nhìn thấy những cảnh tượng đang bị bao phủ trong tầng tầng sương mù dày đặc.</w:t>
      </w:r>
    </w:p>
    <w:p>
      <w:pPr>
        <w:pStyle w:val="BodyText"/>
      </w:pPr>
      <w:r>
        <w:t xml:space="preserve">Trong lòng Nhạc Trọng sinh ra một tia hàn ý, hắn quay đầu nhìn về các ngọn núi khác dưới đáy biển, lại không thấy trong các ngọn núi ấy có dấu vết gì, thế nhưng mỗi lần nhìn thấy đỉnh núi thì đều thấy có một cảm khác kinh khủng không gì sánh được, như là sợ hãi trước sinh vật đang sống trong ngọn núi ấy.</w:t>
      </w:r>
    </w:p>
    <w:p>
      <w:pPr>
        <w:pStyle w:val="BodyText"/>
      </w:pPr>
      <w:r>
        <w:t xml:space="preserve">- Ở đây thật sự là quá nguy hiểm!</w:t>
      </w:r>
    </w:p>
    <w:p>
      <w:pPr>
        <w:pStyle w:val="BodyText"/>
      </w:pPr>
      <w:r>
        <w:t xml:space="preserve">Nhạc Trọng nhìn những ngọn núi phía dưới, nơi không thể nhìn xuyên thấu được, trong lòng sinh ra cảm giác gắt gao run rẩy, tâm niệm khẽ động, lập tức hướng về phía ngoài biển bơi đi.</w:t>
      </w:r>
    </w:p>
    <w:p>
      <w:pPr>
        <w:pStyle w:val="BodyText"/>
      </w:pPr>
      <w:r>
        <w:t xml:space="preserve">Đúng lúc này, một xoáy nước rất lớn cuốn lấy Nhạc Trọng, đem Nhạc Trọng và tất cả những gì xung quanh mang về phía đỉnh núi.</w:t>
      </w:r>
    </w:p>
    <w:p>
      <w:pPr>
        <w:pStyle w:val="BodyText"/>
      </w:pPr>
      <w:r>
        <w:t xml:space="preserve">- Không xong rồi!</w:t>
      </w:r>
    </w:p>
    <w:p>
      <w:pPr>
        <w:pStyle w:val="BodyText"/>
      </w:pPr>
      <w:r>
        <w:t xml:space="preserve">Nhạc Trọng trong lòng phát lạnh, điên cuồng vùng vẫy trong nước hi vọng có thể thoát khỏi vòng xoáy không lồ kia, nhưng tại nơi đáy thắt xoáy của dòng nước hắn phản kháng chỉ là phí công, trực tiếp bị dòng nước xoáy cuốn thẳng về phía đỉnh núi.</w:t>
      </w:r>
    </w:p>
    <w:p>
      <w:pPr>
        <w:pStyle w:val="BodyText"/>
      </w:pPr>
      <w:r>
        <w:t xml:space="preserve">Chỉ trong mấy nhịp thở, Nhạc Trọng đi qua một tầng sương mù dày đặc, trực tiếp bị hút vào một ngọn núi trong đáy biển. một con kình long cấp sáu to như quả núi há miệng to ra hút Nhạc Trọng lại.</w:t>
      </w:r>
    </w:p>
    <w:p>
      <w:pPr>
        <w:pStyle w:val="BodyText"/>
      </w:pPr>
      <w:r>
        <w:t xml:space="preserve">Trước mặt con kình long cấp sáu, Nhạc Trọng không lớn hơn một hạt gạo. cùng với Nhạc Trọng còn có một lượng lớn tôm cá và biến dị thú cấp hai, cấp ba.</w:t>
      </w:r>
    </w:p>
    <w:p>
      <w:pPr>
        <w:pStyle w:val="BodyText"/>
      </w:pPr>
      <w:r>
        <w:t xml:space="preserve">Nhạc Trọng còn chưa có bất cứ phản kháng nào đã bị con kình long cấp sáu này nuốt vào bụng.</w:t>
      </w:r>
    </w:p>
    <w:p>
      <w:pPr>
        <w:pStyle w:val="BodyText"/>
      </w:pPr>
      <w:r>
        <w:t xml:space="preserve">Trong miệng con kình long này tràn ngập hàm răng sắc bén. Nó ngậm cái miệng khổng lồ lại, vô số những cái răng sắc bén đâm đến, khiến vài con biến dị thú nát thành bột phấn, hòa lẫn với huyết nhục đều bị nuốt xuống bụng.</w:t>
      </w:r>
    </w:p>
    <w:p>
      <w:pPr>
        <w:pStyle w:val="BodyText"/>
      </w:pPr>
      <w:r>
        <w:t xml:space="preserve">Thực quản của con kình long kia rất lớn, Nhạc Trọng không thể trẻo lên từ thực quản của nó được, chỉ như một mẩu thức ăn bị dồn xuống dạ dày nơi có một hồ nước bốc mùi kinh khủng.</w:t>
      </w:r>
    </w:p>
    <w:p>
      <w:pPr>
        <w:pStyle w:val="BodyText"/>
      </w:pPr>
      <w:r>
        <w:t xml:space="preserve">Nhạc Trọng vừa mới rơi xuống hồ nước này liền kinh hoàng phát hiện, quần áo trên thân thể hắn rất nhanh bị hòa tan, nhè nhẹ bốc hơi lên, cùng với đó mỗi bộ phận thân thể hắn ngâm trong nước đều truyền đến cảm giác đau nhức như đang ngâm mình trong bể axit sunfuaric.</w:t>
      </w:r>
    </w:p>
    <w:p>
      <w:pPr>
        <w:pStyle w:val="BodyText"/>
      </w:pPr>
      <w:r>
        <w:t xml:space="preserve">- Chết tiệt! Ta tuyệt đối không thể chết ở chỗ này!</w:t>
      </w:r>
    </w:p>
    <w:p>
      <w:pPr>
        <w:pStyle w:val="BodyText"/>
      </w:pPr>
      <w:r>
        <w:t xml:space="preserve">Nhạc Trọng chìm trong đau đớn vô tận, trong, triệu hoán bạch cốt. Trong hư không, một cái động lớn trống rỗng xuất hiện, một cái gai xương trực tiếp đâm thẳng vào vách tường màu phấn hồng xung quanh.</w:t>
      </w:r>
    </w:p>
    <w:p>
      <w:pPr>
        <w:pStyle w:val="BodyText"/>
      </w:pPr>
      <w:r>
        <w:t xml:space="preserve">Nhạc Trọngvươn cánh tay gần như bị ăn mòn chộp vào cái gai xương kia, co người víu vào cái gai xương liền trực tiếp kéo lên trên bức vách thịt màu phấn hồng, tạm thời tránh không bị hồ nước kia ăn mòn thành một vũng nước dịch màu vàng trôi đi.</w:t>
      </w:r>
    </w:p>
    <w:p>
      <w:pPr>
        <w:pStyle w:val="BodyText"/>
      </w:pPr>
      <w:r>
        <w:t xml:space="preserve">- Kia chính là tinh hạch! Tinh hạch của biến dị thú!</w:t>
      </w:r>
    </w:p>
    <w:p>
      <w:pPr>
        <w:pStyle w:val="BodyText"/>
      </w:pPr>
      <w:r>
        <w:t xml:space="preserve">Nhạc Trọngmới thở ra một hơi, liếc mắt nhìn về phía hồ nước sâu bị ăn mòn, chỉ thấy rất nhiều hạt tinh hạch trôi nổi bị cơ quan tiêu hóa dồn về phía trung tâm hồ nước. Số tinh hạch kia phải đến nghìn viên, hình thành một ngọn núi tinh hạch nhỏ.</w:t>
      </w:r>
    </w:p>
    <w:p>
      <w:pPr>
        <w:pStyle w:val="BodyText"/>
      </w:pPr>
      <w:r>
        <w:t xml:space="preserve">- Bạch cốt! Lấy chúng qua đây.</w:t>
      </w:r>
    </w:p>
    <w:p>
      <w:pPr>
        <w:pStyle w:val="BodyText"/>
      </w:pPr>
      <w:r>
        <w:t xml:space="preserve">Nhạc Trọngnhìn tòa núi nhỏ chất đầy tinh hạch kia, trong mắt hiện lên một tia tham lam trực tiếp ra lệnh.</w:t>
      </w:r>
    </w:p>
    <w:p>
      <w:pPr>
        <w:pStyle w:val="BodyText"/>
      </w:pPr>
      <w:r>
        <w:t xml:space="preserve">Tay phải của bc kéo dài, ôm lấy ngọn núi tinh hạch kia đẩy đến bên cạnh nt.</w:t>
      </w:r>
    </w:p>
    <w:p>
      <w:pPr>
        <w:pStyle w:val="BodyText"/>
      </w:pPr>
      <w:r>
        <w:t xml:space="preserve">Nhạc Trọngtâm niệm khẽ động, liền trực tiếp thu lấy ngọn núi tinh hạch kia vào vật chứa là chiếc nhẫn.</w:t>
      </w:r>
    </w:p>
    <w:p>
      <w:pPr>
        <w:pStyle w:val="BodyText"/>
      </w:pPr>
      <w:r>
        <w:t xml:space="preserve">Ngọn núi tinh hạch vừa biến mất, bức vách thịt màu hồng phấn bắt đầu phát ra một tia dịch thể ăn mòn lục sắc, những tia dịch thể ăn mòn lục sắc kia chiếu thẳng về phía hồ nước kia.</w:t>
      </w:r>
    </w:p>
    <w:p>
      <w:pPr>
        <w:pStyle w:val="BodyText"/>
      </w:pPr>
      <w:r>
        <w:t xml:space="preserve">Con kình long cấp sáu một hơi liền hút vào đến hơn nghìn con biến dị thú và các loại cá tôm, trong đó còn không ít biến dị thú đang ngoan cường vùng vẫy trong hồ nước lục sắc, thế nhưng những tia dịch thể ăn mòn như mưa rơi xuống hồ nước, những sinh mệnh vẫn đang ngoan cường cùng vẫy trong hồ nước cũng nhanh chóng bị những tia dịch thể ăn mòn lục sắc kia nhanh chóng hóa tan.</w:t>
      </w:r>
    </w:p>
    <w:p>
      <w:pPr>
        <w:pStyle w:val="BodyText"/>
      </w:pPr>
      <w:r>
        <w:t xml:space="preserve">Trong nháy mắt đứng trước sống chết, Nhạc Trọngnhanh chóng phát động kĩ năng ma viêm, một đoàn mà viêm trực tiếp vòng quanh thân thể hắn, những tia dt kia vừa chạm đến ma viêm đều trực tiếp bị bốc hơi.</w:t>
      </w:r>
    </w:p>
    <w:p>
      <w:pPr>
        <w:pStyle w:val="BodyText"/>
      </w:pPr>
      <w:r>
        <w:t xml:space="preserve">- Chết tiệt! Phá nó cho ta!</w:t>
      </w:r>
    </w:p>
    <w:p>
      <w:pPr>
        <w:pStyle w:val="BodyText"/>
      </w:pPr>
      <w:r>
        <w:t xml:space="preserve">Nhạc Trọnglấy ra từng khẩu pháo điện từ nhắm thẳng vào bức vách thịt màu phấn hồng, hung hăng bóp cò, một đạo pháo điện từ hung hăng oanh tạc lên bức vách thịt màu hồng phấn, oanh một cái đục một lỗ trên bức vách thịt màu phấn hồng, một lượng lớn tiên huyết của biến dị thú như nước lũ tuôn ra xối xả.</w:t>
      </w:r>
    </w:p>
    <w:p>
      <w:pPr>
        <w:pStyle w:val="BodyText"/>
      </w:pPr>
      <w:r>
        <w:t xml:space="preserve">Chiếc nhẫn là vật trữ trong tay Nhạc Trọngchợt lóe, lượng tiên huyết của biến dị thú cấp sáu kia trong nháy mắt bị hấp thu vào bên trong.</w:t>
      </w:r>
    </w:p>
    <w:p>
      <w:pPr>
        <w:pStyle w:val="BodyText"/>
      </w:pPr>
      <w:r>
        <w:t xml:space="preserve">Dạ dày bị Nhạc Trọngđả thương nặng đến vậy, con kình long cấp sáu kia cũng đau đớn không ngớt, trong lòng sinh ra một tia dự cảm nguy hiểm, nó hà miệng lớn cố gắng phun ra tất cả những gì trong dạ dày.</w:t>
      </w:r>
    </w:p>
    <w:p>
      <w:pPr>
        <w:pStyle w:val="BodyText"/>
      </w:pPr>
      <w:r>
        <w:t xml:space="preserve">Dạ dày trong bụng con kình long cấp sáu một trận cuồn cuộn, lấy hết sức bình sinh cố gắng khạc hết những thứ trong dạ dày ra ngoài, bao gồm cả nt, tất cả như một luồng thủy triều phun ra ngoài.</w:t>
      </w:r>
    </w:p>
    <w:p>
      <w:pPr>
        <w:pStyle w:val="BodyText"/>
      </w:pPr>
      <w:r>
        <w:t xml:space="preserve">Nhạc Trọngbị luồng thủy triều kia bao quang cuốn ra xa đến mấy km, sau cùng nhập vào trong một mảnh sương mù dày đặc, rơi thẳng xuống mặt đất.</w:t>
      </w:r>
    </w:p>
    <w:p>
      <w:pPr>
        <w:pStyle w:val="BodyText"/>
      </w:pPr>
      <w:r>
        <w:t xml:space="preserve">- chuyện gì xảy ra vậy? Ở đây sao lại là mặt đất, không có bị nước biển ăn mòn!</w:t>
      </w:r>
    </w:p>
    <w:p>
      <w:pPr>
        <w:pStyle w:val="BodyText"/>
      </w:pPr>
      <w:r>
        <w:t xml:space="preserve">Nhạc Trọngvừa rơi xuống đất, liền không có cảm giác đang tồn tại trong nước biển. Hắn cấp tốc nhìn về xung quanh, phát hiện bản thân đang ở trên một mảnh đất rộng lớn khô ráo, trên bầu trời có một lớp màn lam sắc ngăn cản với đáy biển, tại đây hình thành một thế giới không bị nước biển xâm nhập đến.</w:t>
      </w:r>
    </w:p>
    <w:p>
      <w:pPr>
        <w:pStyle w:val="Compact"/>
      </w:pPr>
      <w:r>
        <w:t xml:space="preserve">- Kia là cái gì? Có phải phi thuyền vũ trụ không?</w:t>
      </w:r>
      <w:r>
        <w:br w:type="textWrapping"/>
      </w:r>
      <w:r>
        <w:br w:type="textWrapping"/>
      </w:r>
    </w:p>
    <w:p>
      <w:pPr>
        <w:pStyle w:val="Heading2"/>
      </w:pPr>
      <w:bookmarkStart w:id="1106" w:name="chương-1084-tam-phương-tề-tụ-2"/>
      <w:bookmarkEnd w:id="1106"/>
      <w:r>
        <w:t xml:space="preserve">1084. Chương 1084: Tam Phương Tề Tụ! (2)</w:t>
      </w:r>
    </w:p>
    <w:p>
      <w:pPr>
        <w:pStyle w:val="Compact"/>
      </w:pPr>
      <w:r>
        <w:br w:type="textWrapping"/>
      </w:r>
      <w:r>
        <w:br w:type="textWrapping"/>
      </w:r>
      <w:r>
        <w:t xml:space="preserve">Nhạc Trọngxác nhận hoàn cảnh vị trí mà mình đang đứng, liếc mắt nhìn toàn bộ phạm vi xung quanh, hắn nhìn thấy một vật thể bằng kim loại màu vàng kim sáng loáng, chỉ là độ cao cũng cách mặt đất đến hơn hai trăm mét. Đó là một chiến hạm ở phía xa, mà trên chiến hạm đó có một lượng lớn hạm pháo, mỗi một viên hạm pháo đều lớn hơn hẳn hạm pháo bình thường ỏ địa cầu.</w:t>
      </w:r>
    </w:p>
    <w:p>
      <w:pPr>
        <w:pStyle w:val="BodyText"/>
      </w:pPr>
      <w:r>
        <w:t xml:space="preserve">Lúc Nhạc Trọngnhìn thấy chiến thuyền cực lớn kia, trong mắt hiện lên một tia kì dị, thân hình chớp động, điên cuồng hướng về phương hướng chiến hạm kia tọa lạc xông đến.</w:t>
      </w:r>
    </w:p>
    <w:p>
      <w:pPr>
        <w:pStyle w:val="BodyText"/>
      </w:pPr>
      <w:r>
        <w:t xml:space="preserve">Nhạc Trọngđi đến trước chiếc chiến hạm kia, lại thấy chiến hạm kia được bao phủ bởi một tầng ánh sáng lam sắc. hắn rút ra hỏa diễm đao sắc bén không gì sánh được, một đao trảm xuống dưới màn ánh sáng lam sắc, lại trực tiếp bị tầng ánh sáng màu lam kia phản bật ra.</w:t>
      </w:r>
    </w:p>
    <w:p>
      <w:pPr>
        <w:pStyle w:val="BodyText"/>
      </w:pPr>
      <w:r>
        <w:t xml:space="preserve">Tiếp theo Nhạc Trọngthay đổi rất nhiều cách khác nhau, thế nhưng không có bất cứ một loại đạn dược nào có thể phá vỡ tầng ánh sáng lam sác đang bao trùm lấy chiến hạm kia. Cho dù hắn dồn nén ma viêm thành thanh kiếm ma viêm, trực tiếp chém thẳng vào tầng ánh sáng lam sắc kia, thành kiếm ma viêm vẫn nhu cũ trong nháy mắt bị đánh tan xơ xác, không thể phá vỡ được tầng ánh sáng lam sắc kia.</w:t>
      </w:r>
    </w:p>
    <w:p>
      <w:pPr>
        <w:pStyle w:val="BodyText"/>
      </w:pPr>
      <w:r>
        <w:t xml:space="preserve">- chết tiệt! Phải làm sao bây giờ?</w:t>
      </w:r>
    </w:p>
    <w:p>
      <w:pPr>
        <w:pStyle w:val="BodyText"/>
      </w:pPr>
      <w:r>
        <w:t xml:space="preserve">Nhạc Trọng nhướng mày nhìn chiến thuyền khổng lồ kia, rơi vào trầm tư, hắn bằng trực giác có thể cảm nhận được chiến hạm màu bạc kia đối với hắn, thậm chí đối với toàn bộ nhân loại mà nói là quan trọng đến đâu, thế nhưng hắn lại không thu được năng lượng của chiến hạm màu bạc này.</w:t>
      </w:r>
    </w:p>
    <w:p>
      <w:pPr>
        <w:pStyle w:val="BodyText"/>
      </w:pPr>
      <w:r>
        <w:t xml:space="preserve">Đột nhiên trong lúc đó, từng con thoi bằng kim loại trực tiếp phá vỡ lớp màng bọc rồi rơi thẳng xuống đất.</w:t>
      </w:r>
    </w:p>
    <w:p>
      <w:pPr>
        <w:pStyle w:val="BodyText"/>
      </w:pPr>
      <w:r>
        <w:t xml:space="preserve">Nhạc Trọngnhìn những con thoi kim loại kia rơi xuống đất, trong lòng khẽ động, phát động kĩ năng ẩn lấp cấp hai, trốn vào một tảng đá.</w:t>
      </w:r>
    </w:p>
    <w:p>
      <w:pPr>
        <w:pStyle w:val="BodyText"/>
      </w:pPr>
      <w:r>
        <w:t xml:space="preserve">Một trong số những con thoi kim loại ấy mở ra, từ bên trong có rất nhiều gã cường giả mang hình dạng con người bước ra.</w:t>
      </w:r>
    </w:p>
    <w:p>
      <w:pPr>
        <w:pStyle w:val="BodyText"/>
      </w:pPr>
      <w:r>
        <w:t xml:space="preserve">- Là con người sao?</w:t>
      </w:r>
    </w:p>
    <w:p>
      <w:pPr>
        <w:pStyle w:val="BodyText"/>
      </w:pPr>
      <w:r>
        <w:t xml:space="preserve">Khí tức của Nhạc Trọngdưới hòn đá tối thui toàn toàn bị thu lại, hắn nhìn chằm chằm vào cường giả có hình dạng con người kia thầm nghĩ vậy.</w:t>
      </w:r>
    </w:p>
    <w:p>
      <w:pPr>
        <w:pStyle w:val="BodyText"/>
      </w:pPr>
      <w:r>
        <w:t xml:space="preserve">Vùng biển này cũng không hề có ánh sáng, chí có những bức hoành phi hành khí đang phát ra ánh sáng màu lam. Người thường căn bản không thể nhìn thấy quanh cảnh ngoài đó mười thước, thế Nhạc TrọngNhạc Trọnglà cường giả có ki năng nhìn thấy được ngay cả trong bóng tối, nhưng hắn cũng không dám sơ ý.</w:t>
      </w:r>
    </w:p>
    <w:p>
      <w:pPr>
        <w:pStyle w:val="BodyText"/>
      </w:pPr>
      <w:r>
        <w:t xml:space="preserve">Trong những cg bước ra có một gã đàn ông tóc vàng, vóc người lực lưỡng, ánh mắt nóng rực nhìn về chiến thuyền:</w:t>
      </w:r>
    </w:p>
    <w:p>
      <w:pPr>
        <w:pStyle w:val="BodyText"/>
      </w:pPr>
      <w:r>
        <w:t xml:space="preserve">- Huy Hoàng chiến hạm! Quả nhiên ở chỗ này, chỉ cần Thánh tộc chúng ta có thể nắm giữ Huy Hoàng chiến hạm này, lần Thánh chiến này, chúng ta tất thắng. không, có được Huy Hoàng chiến hạm này, nói không chừng chúng ta còn có thể đủ khả năng chiến đấu với những cường giả mạnh hơn rất nhiều trên thế giới, trở thành kẻ chi phối cấp cao hơn của trái đất.</w:t>
      </w:r>
    </w:p>
    <w:p>
      <w:pPr>
        <w:pStyle w:val="BodyText"/>
      </w:pPr>
      <w:r>
        <w:t xml:space="preserve">Một gã chiến sĩ quỷ ăn thịt người cấp bốn hỏi:</w:t>
      </w:r>
    </w:p>
    <w:p>
      <w:pPr>
        <w:pStyle w:val="BodyText"/>
      </w:pPr>
      <w:r>
        <w:t xml:space="preserve">- Hoắc Nhĩ Phu Thủy Tổ đại nhân, Huy Hoàng chiến hạm là cái gì? Nó đối với Thánh tộc chúng ta quan trọng như vậy sao? Tôi thấy nó chẳng qua cũng chỉ là một chiến hạm to lớn các chiến hạm của chúng ta một chút mà thôi.</w:t>
      </w:r>
    </w:p>
    <w:p>
      <w:pPr>
        <w:pStyle w:val="BodyText"/>
      </w:pPr>
      <w:r>
        <w:t xml:space="preserve">Hoắc Nhĩ Phu Thủy Tổ nhìn Huy Hoàng chiến hạm chìm dưới đáy biển, trong mắt tràn ngập cuồng nhiệt quát lớn:</w:t>
      </w:r>
    </w:p>
    <w:p>
      <w:pPr>
        <w:pStyle w:val="BodyText"/>
      </w:pPr>
      <w:r>
        <w:t xml:space="preserve">- Mày biết cái gì? Chúng ta chẳng qua là một món đồ chơi trong tay Thần Thủ. Sinh tử của chúng ta cũng do Thần Thủ quyết định. Y sáng tạo chúng ta, cũng có thể hủy diệt chúng ta. Mà Huy Hoàng chiến hạm này lại không phải do thần thánh tạo nên, hoặc có thể nói là một thứ ngoại lệ, do một nhóm thần linh sáng tạo nên. Nó mới là hi vọng giúp Thánh tộc chúng ta có thể siêu thoát. Chỉ có đạt được Huy Hoàng chiến hạm, Thánh tộc chúng ta mới có thể thoát khỏi bàn tay của Thần Thủ, thậm chí có thể trở thành thần thánh mới!</w:t>
      </w:r>
    </w:p>
    <w:p>
      <w:pPr>
        <w:pStyle w:val="BodyText"/>
      </w:pPr>
      <w:r>
        <w:t xml:space="preserve">- Thần thánh mới!</w:t>
      </w:r>
    </w:p>
    <w:p>
      <w:pPr>
        <w:pStyle w:val="BodyText"/>
      </w:pPr>
      <w:r>
        <w:t xml:space="preserve">Nghe được những lời này, tất cả quỷ ăn thịt người, quỷ hút máu người đều hít một ngụm lãnh khí. Chúng rõ ràng sinh ra nhờ thân lực, là chủng tộc nhờ đánh bại con người mà thu đến bá quyền. nhưng những bậc thần thánh cao cao tại thượng kia lại không cách nào phản kháng lại, ngày cả Thánh Hoàng bệ hạ của họ có thực lực phi phàm cũng không phải là đối thủ của Thần Thủ. Mà bây giờ Huy Hoàng chiến hạm ở phía xa kia có thể đem đến cho bọn chúng cơ hội thành thần thánh, khiến cho trong lòng bọn họ đều kinh hãi không gì sánh được.</w:t>
      </w:r>
    </w:p>
    <w:p>
      <w:pPr>
        <w:pStyle w:val="BodyText"/>
      </w:pPr>
      <w:r>
        <w:t xml:space="preserve">Một mỹ nũ tóc vàng mắt xanh, ba vòng nóng bỏng mê hoặc lòng người, mặc một bộ quần áo bó sát màu đen nói:</w:t>
      </w:r>
    </w:p>
    <w:p>
      <w:pPr>
        <w:pStyle w:val="BodyText"/>
      </w:pPr>
      <w:r>
        <w:t xml:space="preserve">- Hoắc Nhĩ Phu Thủy Tổ đại nhân, nếu Huy Hoàng chiến hạm này quan trọng như vậy, Thánh Hoàng bệ hạ vì sao không tự thân xuất mã. Nếu là Thánh Hoàng bệ hạ tự thân xuất mã, Huy Hoàng chiến hạm nhất định sẽ rơi vào tay Thánh tộc chúng ta.</w:t>
      </w:r>
    </w:p>
    <w:p>
      <w:pPr>
        <w:pStyle w:val="BodyText"/>
      </w:pPr>
      <w:r>
        <w:t xml:space="preserve">Lúc này Thánh tộc điều động một mạch sáu chiến sĩ cấp năm, một trăm chiến sĩ cấp bốn đến đây, nhưng những người có thể thuận lợn đến gần chỉ có bấy nhiều. Những cáo thủ còn lại đều đã bị mãnh thú ở Lam Hải xơi thịt, nhưng nếu có chiến sĩ cấp sáu xuất kích, bọn họ còn có chút khả năng bảo vệ mình trước đám mãnh thú Lam Hải.</w:t>
      </w:r>
    </w:p>
    <w:p>
      <w:pPr>
        <w:pStyle w:val="BodyText"/>
      </w:pPr>
      <w:r>
        <w:t xml:space="preserve">Hoắc Nhĩ Phu Thủy Tổ trầm giọng nói:</w:t>
      </w:r>
    </w:p>
    <w:p>
      <w:pPr>
        <w:pStyle w:val="BodyText"/>
      </w:pPr>
      <w:r>
        <w:t xml:space="preserve">- Không được! Huy Hoàng chiến hạm này bài xích tất cả thực thể cấp bốn trở lên, nếu là sinh vật cấp sáu tiếp cận khu vực này sẽ trực tiếp bị hệ thống phản kích tự động cỏa nó oanh sát. Tây Bích Hạp, tôi cũng không thể tiếp cận Huy Hoàng chiến hạm kia. Vậy nên quyền khống chế Huy Hoàng chiến hạm phải giao ọi người đến đoạt lấy. Đây chính là hi vọng của Thánh tộc chúng ta, chỉ cần có thể nắm giữ Huy Hoàng chiến hạm, tương lai lai chúng ta sẽ tụ hợp sức mạnh toàn tộc để giúp cô thăng lên thành chiến sĩ cấp năm!</w:t>
      </w:r>
    </w:p>
    <w:p>
      <w:pPr>
        <w:pStyle w:val="BodyText"/>
      </w:pPr>
      <w:r>
        <w:t xml:space="preserve">Tuyệt sắc mĩ nữ đồng thời cùng là chiến sí cấp bốn tên Tây Bích Hạp kia vẻ mặt nghiêm nghị đáp:</w:t>
      </w:r>
    </w:p>
    <w:p>
      <w:pPr>
        <w:pStyle w:val="BodyText"/>
      </w:pPr>
      <w:r>
        <w:t xml:space="preserve">- Vâng thưa Hoắc Nhĩ Phu Thủy Tổ đại nhân! Tây Bích Hạp nhất định có thể nắm giữ được quyền khồng chế Huy Hoàng chiến hạm.</w:t>
      </w:r>
    </w:p>
    <w:p>
      <w:pPr>
        <w:pStyle w:val="BodyText"/>
      </w:pPr>
      <w:r>
        <w:t xml:space="preserve">- Huy Hoàng chiến hạm là bảo vật của bộ tộc người khủng long chungsta, đám quỷ ăn thịt người dơ bẩn chúng bay lập tức cút khỏi đây, bằng không ta sẽ nghiền nát chúng bay!</w:t>
      </w:r>
    </w:p>
    <w:p>
      <w:pPr>
        <w:pStyle w:val="BodyText"/>
      </w:pPr>
      <w:r>
        <w:t xml:space="preserve">Đúng lúc này, từ màn chắn màu lam sắc kia xuất hiện một con ngư long trực tiếp xuyên thẳng vào lớp màn chắn, người rồng mặc áo giáp màu ngân sắc từ phía trên hạ xuống.</w:t>
      </w:r>
    </w:p>
    <w:p>
      <w:pPr>
        <w:pStyle w:val="BodyText"/>
      </w:pPr>
      <w:r>
        <w:t xml:space="preserve">Một gã người trung cấp rồng cả người một thân ngân giáp, tay cầm kị thương lạnh lình nhìn quét qua đám người Hoắc Nhĩ Phu Thủy Tổ quát:</w:t>
      </w:r>
    </w:p>
    <w:p>
      <w:pPr>
        <w:pStyle w:val="BodyText"/>
      </w:pPr>
      <w:r>
        <w:t xml:space="preserve">- Cút!</w:t>
      </w:r>
    </w:p>
    <w:p>
      <w:pPr>
        <w:pStyle w:val="BodyText"/>
      </w:pPr>
      <w:r>
        <w:t xml:space="preserve">Gần trăm tên hạ cấp long nhân và hai tên trung cấp long nhân cùng đi về phía này, hình thành một vòng vây rất lớn.</w:t>
      </w:r>
    </w:p>
    <w:p>
      <w:pPr>
        <w:pStyle w:val="BodyText"/>
      </w:pPr>
      <w:r>
        <w:t xml:space="preserve">Hoắc Nhĩ Phu Thủy Tổ nhìn những tên long nhân thập phần xấu xí vừa mới xuất hiện, đối phương tổng cộng có ba chiến sĩ cấp năm, mà Thánh tộc chỉ có một mình y, bọn họ Thánh tộc bên này nhất định sẽ chết thương thảm trọng.</w:t>
      </w:r>
    </w:p>
    <w:p>
      <w:pPr>
        <w:pStyle w:val="Compact"/>
      </w:pPr>
      <w:r>
        <w:t xml:space="preserve">- Quá bá đạo! đám người khủng long chúng bay thật là bá đạo quá đấy. Ở đây là đáy biển, là địa bàn của hải tộc chúng ta. Ta thấy tốt nhất là chúng bay nên biết chủ nhân nơi đây phải là hải tộc chúng ta mới phải.</w:t>
      </w:r>
      <w:r>
        <w:br w:type="textWrapping"/>
      </w:r>
      <w:r>
        <w:br w:type="textWrapping"/>
      </w:r>
    </w:p>
    <w:p>
      <w:pPr>
        <w:pStyle w:val="Heading2"/>
      </w:pPr>
      <w:bookmarkStart w:id="1107" w:name="chương-1085-huy-hoàng-chiến-hạm"/>
      <w:bookmarkEnd w:id="1107"/>
      <w:r>
        <w:t xml:space="preserve">1085. Chương 1085: Huy Hoàng Chiến Hạm!</w:t>
      </w:r>
    </w:p>
    <w:p>
      <w:pPr>
        <w:pStyle w:val="Compact"/>
      </w:pPr>
      <w:r>
        <w:br w:type="textWrapping"/>
      </w:r>
      <w:r>
        <w:br w:type="textWrapping"/>
      </w:r>
      <w:r>
        <w:t xml:space="preserve">Cùng với một tiếng cười khẽ, một tên nhân ngư cấp năm to lớn song phong, dưới thân mang vỏ sò, tóc màu xanh lam, thân có đuôi cá bơi đến.</w:t>
      </w:r>
    </w:p>
    <w:p>
      <w:pPr>
        <w:pStyle w:val="BodyText"/>
      </w:pPr>
      <w:r>
        <w:t xml:space="preserve">Sau lưng gã cường giả nhân ngư cấp năm là sáu tên cường giả bộ tộc nhân ngư, ngoài ra còn có hai trăm sinh thể trí tuệ tiến hóa cấp bốn thuộc hải tộc như: kình sa nhân, hổ kình nhân, long hà nhân, chương ngư nhân.</w:t>
      </w:r>
    </w:p>
    <w:p>
      <w:pPr>
        <w:pStyle w:val="BodyText"/>
      </w:pPr>
      <w:r>
        <w:t xml:space="preserve">Ba thế lực đang giằng co giữa lòng đại dương, Thánh tộc chiếm lĩnh vị trí thống lĩnh ỏ Thế giới thứ hai trước mặt nhiều cường giả ở đây như vậy, hoàn toàn rơi vào thế yếu.</w:t>
      </w:r>
    </w:p>
    <w:p>
      <w:pPr>
        <w:pStyle w:val="BodyText"/>
      </w:pPr>
      <w:r>
        <w:t xml:space="preserve">Ba thế lực vẫn tranh nhau giằng co, trong không trung tràn ngập không khí căng thẳng.</w:t>
      </w:r>
    </w:p>
    <w:p>
      <w:pPr>
        <w:pStyle w:val="BodyText"/>
      </w:pPr>
      <w:r>
        <w:t xml:space="preserve">Nữ chiến sĩ hải tộc tướng mạo kiều diễm không gì sánh được hướng về phía Hoắc Nhĩ Phu lộ ra một nụ cười mị hoặc nhân tâm mỉm cười nói:</w:t>
      </w:r>
    </w:p>
    <w:p>
      <w:pPr>
        <w:pStyle w:val="BodyText"/>
      </w:pPr>
      <w:r>
        <w:t xml:space="preserve">- tôi là Tây Đa Bích Nhã của hải tộc, quỷ hút máu bên ấy cùng với chúng tôi tiêu diệt đám khủng long nhân kia, sau có cùng nhau thăm dò Huy Hoàng chiến hạm này, thế nào?</w:t>
      </w:r>
    </w:p>
    <w:p>
      <w:pPr>
        <w:pStyle w:val="BodyText"/>
      </w:pPr>
      <w:r>
        <w:t xml:space="preserve">Tây Đa Bích Nhã vừa nói hết câu, đám khủng long nhân lòng lập tức đề cao cảnh giác, cầm chặt lỵ thương trong tay, thân thể cứng lại, nếu đám hải tộc kia có bất cứ động tình gì khác thường, bọn họ liền rat ay phát động tấn công về phía đám người hải tộc ấy.</w:t>
      </w:r>
    </w:p>
    <w:p>
      <w:pPr>
        <w:pStyle w:val="BodyText"/>
      </w:pPr>
      <w:r>
        <w:t xml:space="preserve">Hoắc Nhĩ Phu trên mặt mang theo nụ cười thân sĩ nói:</w:t>
      </w:r>
    </w:p>
    <w:p>
      <w:pPr>
        <w:pStyle w:val="BodyText"/>
      </w:pPr>
      <w:r>
        <w:t xml:space="preserve">- nữ chiến sĩ Tây Đa Bích Nhã xinh đẹp ạ, ta cảm thấy chúng ta nên cùng nhau thăm dò Huy Hoàng chiến hạm này. Chúng ta ở chém qua giết lại chẳng có ý nghĩa gì, chỉ tổ lảng phí lực lượng của hai bên. Nếu chúng ta không phải động đến đao thương mà vẫn có thể có được quyền điều khiển Huy Hoàng chiến hạm, đó chẳng phải điều mà tất cả mọi người mong muốn sao?</w:t>
      </w:r>
    </w:p>
    <w:p>
      <w:pPr>
        <w:pStyle w:val="BodyText"/>
      </w:pPr>
      <w:r>
        <w:t xml:space="preserve">Trong ba phía, thực lực của Hoắc Nhĩ Phu là nhỏ nhất, y cho dù liên thủ với hải tộc tiêu diệt đám khủng long nhân kia, chỉ sợ cũng sẽ chết trong tay đám người hải tộc. trong tìn hình như vậy, y chỉ có nước cúp đuôi uốn gối.</w:t>
      </w:r>
    </w:p>
    <w:p>
      <w:pPr>
        <w:pStyle w:val="BodyText"/>
      </w:pPr>
      <w:r>
        <w:t xml:space="preserve">Tây Đa Bích Nhã lại hướng về phía khủng long nhân nở nụ cười:</w:t>
      </w:r>
    </w:p>
    <w:p>
      <w:pPr>
        <w:pStyle w:val="BodyText"/>
      </w:pPr>
      <w:r>
        <w:t xml:space="preserve">- vậy còn bên khủng long nhân tiên sinh, các anh thấy đề nghị này thế nào?</w:t>
      </w:r>
    </w:p>
    <w:p>
      <w:pPr>
        <w:pStyle w:val="BodyText"/>
      </w:pPr>
      <w:r>
        <w:t xml:space="preserve">Tên khủng long nhân dẫn đầu nhấc cây thương lên, lãnh khốc cười nói:</w:t>
      </w:r>
    </w:p>
    <w:p>
      <w:pPr>
        <w:pStyle w:val="BodyText"/>
      </w:pPr>
      <w:r>
        <w:t xml:space="preserve">- trong tù điển của bọn ta không có từ thỏa hiệp, giết cho ta!</w:t>
      </w:r>
    </w:p>
    <w:p>
      <w:pPr>
        <w:pStyle w:val="BodyText"/>
      </w:pPr>
      <w:r>
        <w:t xml:space="preserve">Tên khủng long nhân trung cấp đem thân thể quang mang chớp động, kỵ thương cầm trong tay mang theo sát khí lạnh thấu xương không gì sánh được, trực tiếp vọt về phía Hoắc Nhĩ Phu, đánh một thương mang theo khí tức phách liệt không gì chống đỡ nổi hướng về Hoắc Nhĩ Phu. Hoắc Nhĩ Phu căn bản không nghĩ đến tên khủng long nhân trung cấp kia lại có thể bá liệt đến vậy, y chỉ có thể miễn cưỡng giơ tay lên che chắn trước mình.</w:t>
      </w:r>
    </w:p>
    <w:p>
      <w:pPr>
        <w:pStyle w:val="BodyText"/>
      </w:pPr>
      <w:r>
        <w:t xml:space="preserve">Tên khủng long nhân trung cấp kia cung một thương, trực tiếp xuyên qua tay phải của Hoắc Nhĩ Phu, đâm vào vai phải của Hoắc Nhĩ Phu, sau đó bộc phát ra một sức mạnh kinh khủng không gì sánh được trực tiếp khiến cho vai phải của Hoắc Nhĩ Phu chấn động đến nát bấy.</w:t>
      </w:r>
    </w:p>
    <w:p>
      <w:pPr>
        <w:pStyle w:val="BodyText"/>
      </w:pPr>
      <w:r>
        <w:t xml:space="preserve">Nếu nói đến bản lĩnh thật sự, Hoắc Nhĩ Phu tuy rằng thua xa tên khủng long nhân trung cấp kia nhưng dù sao y cũng là cường giả cấp năm, vốn có không có khả năng dễ dàng bị tên khủng long nhân trung cấp kia đánh đến bị thương nặng đến vậy, thế nhưng y lại đánh giá thấp quyết tâm mà tên khủng long nhân trung cấp kia mang đến, nháy mắt đã chịu thiệt thòi lớn, một thương xuyên qua thân thể.</w:t>
      </w:r>
    </w:p>
    <w:p>
      <w:pPr>
        <w:pStyle w:val="BodyText"/>
      </w:pPr>
      <w:r>
        <w:t xml:space="preserve">Ngay khi tên khủng long nhân trung cấp vung thương đâm về phía Hoắc Nhĩ Phu, từng luồng băng đao tù một bên bắn ra, thẳng tay đâm tới.</w:t>
      </w:r>
    </w:p>
    <w:p>
      <w:pPr>
        <w:pStyle w:val="BodyText"/>
      </w:pPr>
      <w:r>
        <w:t xml:space="preserve">Thương của tên khủng long nhân trung cấp kia vừa vung lên, những lưỡi băng đao sắc bén cũng vỡ nát.</w:t>
      </w:r>
    </w:p>
    <w:p>
      <w:pPr>
        <w:pStyle w:val="BodyText"/>
      </w:pPr>
      <w:r>
        <w:t xml:space="preserve">Hoắc Nhĩ Phu nhân cơ hội lùi một bước mới miễn cưỡng tránh được một kiếp.</w:t>
      </w:r>
    </w:p>
    <w:p>
      <w:pPr>
        <w:pStyle w:val="BodyText"/>
      </w:pPr>
      <w:r>
        <w:t xml:space="preserve">Tây Đa Bích Nhã nhẹ nhàng cười nói:</w:t>
      </w:r>
    </w:p>
    <w:p>
      <w:pPr>
        <w:pStyle w:val="BodyText"/>
      </w:pPr>
      <w:r>
        <w:t xml:space="preserve">- Hoắc Nhĩ Phu tiên sinh, đề nghị của ta vẫn không thay đổi, anh thấy thế nào?</w:t>
      </w:r>
    </w:p>
    <w:p>
      <w:pPr>
        <w:pStyle w:val="BodyText"/>
      </w:pPr>
      <w:r>
        <w:t xml:space="preserve">Hoắc Nhĩ Phu sắc mặt trắng bệch hắng giọng tàn bạo ra lệnh:</w:t>
      </w:r>
    </w:p>
    <w:p>
      <w:pPr>
        <w:pStyle w:val="BodyText"/>
      </w:pPr>
      <w:r>
        <w:t xml:space="preserve">- Ta đồng ý, mau rat ay đi, giết những con chó điên này đi!</w:t>
      </w:r>
    </w:p>
    <w:p>
      <w:pPr>
        <w:pStyle w:val="BodyText"/>
      </w:pPr>
      <w:r>
        <w:t xml:space="preserve">Tất cả những cường giả thuộc bộ tộc hút máu người bên cạnh Hoắc Nhĩ Phu đều phát động năng lực của mình lao vào chiến đấu với những tên khủng long nhân, và những cường giả của hải tộc cũng lao vào trận địa điên cuồng chém giết những tên cường giả khủng long nhân kia.</w:t>
      </w:r>
    </w:p>
    <w:p>
      <w:pPr>
        <w:pStyle w:val="BodyText"/>
      </w:pPr>
      <w:r>
        <w:t xml:space="preserve">Ba gã khủng long nhân trung cấp kia đều hung lệ phi phàm, chúng cầm kỵ thương trong tay giao chiến với bảy đại cao thủ cấp năm của hải tộc và cả Hoắc Nhĩ Phu nũa, gần như mơ hồ chiếm thế thượng phong.</w:t>
      </w:r>
    </w:p>
    <w:p>
      <w:pPr>
        <w:pStyle w:val="BodyText"/>
      </w:pPr>
      <w:r>
        <w:t xml:space="preserve">Cao thủ cấp năm của hải tộc đều tinh thông hải chiến, nếu là chiến đấu trên chiến trường biển rộng bao la, một tên cao thủ cấp năm hải tộc có thể dễ dàng giết chết được ba gã khủng long nhân trung cấp này.</w:t>
      </w:r>
    </w:p>
    <w:p>
      <w:pPr>
        <w:pStyle w:val="BodyText"/>
      </w:pPr>
      <w:r>
        <w:t xml:space="preserve">Thế nhưng trên mặt đất khô ráo như thế này những cao thủ cấp năm hải tộc này thua xa ba tên khủng long nhân trung cấp kia.</w:t>
      </w:r>
    </w:p>
    <w:p>
      <w:pPr>
        <w:pStyle w:val="BodyText"/>
      </w:pPr>
      <w:r>
        <w:t xml:space="preserve">Nếu không phải một mình Tây Đa Bích Nhã đã ngăn lại một tên khủng long nhân trung cấp thì liên quân của hải tộc và quỷ hút máu người chỉ sợ đã bị đại quân của khủng long nhân tộc đánh tan.</w:t>
      </w:r>
    </w:p>
    <w:p>
      <w:pPr>
        <w:pStyle w:val="BodyText"/>
      </w:pPr>
      <w:r>
        <w:t xml:space="preserve">Nhạc Trọng ẩn nấp trong bóng tối lẳng lặng nhìn tam đại dị tộc điên cuồng chém giết, lại chẳng dám mảy may cử động một ngón tay. Tại nơi trung tấm của trận chiến kịch liệt, một một chiến sĩ đều có thực lực ngang bằng hắn, thậm chí là còn cao hơn hắn.</w:t>
      </w:r>
    </w:p>
    <w:p>
      <w:pPr>
        <w:pStyle w:val="BodyText"/>
      </w:pPr>
      <w:r>
        <w:t xml:space="preserve">Nhạc Trọng quỳ rạp trên mặt đất lấy ra huyết dịch của kình long cấp sáu kia lặng lẽ uống vào xong, huyết dịch của kình long cấp sáu kia vừa được dạ dày của Nhạc Trọng tiêu hóa, liền chuyền hóa thành dòng nguyên khí cuồn cuộn bổ dưỡng cho vai phải của hắn, lại phát động thêm kĩ năng tái sinh khiến cho thịt và xương bắt đầu rục rịch sinh trưởng, cánh tay phải vốn bị gãy kia cũng liên tục sinh trưởng và ngưng tụ lại.</w:t>
      </w:r>
    </w:p>
    <w:p>
      <w:pPr>
        <w:pStyle w:val="BodyText"/>
      </w:pPr>
      <w:r>
        <w:t xml:space="preserve">Ngay trong lúc tam đại dị tộc điên cuồng chém giết, Huy Hoàng chiến hạm vĩ đạo kia quang mang chợt lóe, một đạo ngân sắc quang mang từ trong thân chiến hạm bắn ra, hướng về toàn bộ những người đang chém giết điên cuồng bên này quét qua. Tại nơi quang mang đảo qua, toàn bộ cường giả cấp bốn đều biến mất không thấy đâu.</w:t>
      </w:r>
    </w:p>
    <w:p>
      <w:pPr>
        <w:pStyle w:val="BodyText"/>
      </w:pPr>
      <w:r>
        <w:t xml:space="preserve">Nhạc Trọng mắt vừa hoa lên một cái liền xuất hiện trong một chiến hạm, hắn trong nháy mắt phát động Ám Hắc đấu khí, tập trung một lượng ma viêm khổng lồ vào nắm tay, hung hăng oanh tạc về phía bên phải.</w:t>
      </w:r>
    </w:p>
    <w:p>
      <w:pPr>
        <w:pStyle w:val="BodyText"/>
      </w:pPr>
      <w:r>
        <w:t xml:space="preserve">Một tên hấp huyết quỷ ở bên phải Nhạc Trọng còn chưa kịp phản ứng đã bị hỏa viêm từ tay phải Nhạc Trọng oanh tạc trên người, ma viêm có thể thiêu rụi tất cả kia bắt đầu thôn phệ sinh mạng của tên quỷ hút máu kia.</w:t>
      </w:r>
    </w:p>
    <w:p>
      <w:pPr>
        <w:pStyle w:val="BodyText"/>
      </w:pPr>
      <w:r>
        <w:t xml:space="preserve">Tên quỷ hút máu kia thảm kêu một tiếng, thân thể trong nháy mắt phóng ra từng đạo ánh sáng sinh mệnh màu trắng, cố gắng giải thoát khỏi luồng ma viêm mà Nhạc Trọng đánh ra.</w:t>
      </w:r>
    </w:p>
    <w:p>
      <w:pPr>
        <w:pStyle w:val="BodyText"/>
      </w:pPr>
      <w:r>
        <w:t xml:space="preserve">Ma viêm kia vừa bị đánh bay, Nhạc Trọng nhân cơ hội liên tiếp phan thêm một quyền lên thân thể tên quỷ hút máu người kia, tên quỷ hút máu người ánh sáng sinh mệnh đã thập phần suy yếu, lại liên tục phải chống đỡ những đòn tấn công nặng nề của Nhạc Trọng, phun ra hơn mười ngụm tiên huyết, xụi lơ trên mặt đất.</w:t>
      </w:r>
    </w:p>
    <w:p>
      <w:pPr>
        <w:pStyle w:val="Compact"/>
      </w:pPr>
      <w:r>
        <w:t xml:space="preserve">Nhạc Trọng chỉ tay một cái, một viên phù chú Khôi Lỗi cấp bốn nhẹ nhàng chui vào mi tâm của tên quỷ hút máu người kia.</w:t>
      </w:r>
      <w:r>
        <w:br w:type="textWrapping"/>
      </w:r>
      <w:r>
        <w:br w:type="textWrapping"/>
      </w:r>
    </w:p>
    <w:p>
      <w:pPr>
        <w:pStyle w:val="Heading2"/>
      </w:pPr>
      <w:bookmarkStart w:id="1108" w:name="chương-1086-thần-ma-hạch."/>
      <w:bookmarkEnd w:id="1108"/>
      <w:r>
        <w:t xml:space="preserve">1086. Chương 1086: Thần Ma Hạch.</w:t>
      </w:r>
    </w:p>
    <w:p>
      <w:pPr>
        <w:pStyle w:val="Compact"/>
      </w:pPr>
      <w:r>
        <w:br w:type="textWrapping"/>
      </w:r>
      <w:r>
        <w:br w:type="textWrapping"/>
      </w:r>
      <w:r>
        <w:t xml:space="preserve">Tên quỷ hút máu người giãy dụa một hồi, lúc này mới hướng về nhạc trọng cung kính không gì sánh được hành lễ nói:</w:t>
      </w:r>
    </w:p>
    <w:p>
      <w:pPr>
        <w:pStyle w:val="BodyText"/>
      </w:pPr>
      <w:r>
        <w:t xml:space="preserve">- Ba Lưu Tư kính chào chủ nhân!</w:t>
      </w:r>
    </w:p>
    <w:p>
      <w:pPr>
        <w:pStyle w:val="BodyText"/>
      </w:pPr>
      <w:r>
        <w:t xml:space="preserve">Nhạc Trọng lúc này mới hơi thở nhẹ ra, bắt đầu đánh giá cảnh vật xung quanh.</w:t>
      </w:r>
    </w:p>
    <w:p>
      <w:pPr>
        <w:pStyle w:val="BodyText"/>
      </w:pPr>
      <w:r>
        <w:t xml:space="preserve">Đây là một căn phòng rất bình thường, có bốn chiếc giường và hai bức quang não kì dị đặt trên một chiếc bàn.</w:t>
      </w:r>
    </w:p>
    <w:p>
      <w:pPr>
        <w:pStyle w:val="BodyText"/>
      </w:pPr>
      <w:r>
        <w:t xml:space="preserve">Nhạc Trọng ánh mắt chợt lóe sáng, hắn cấp tốc đi tới phía trước nguồn điện của quang não, từ vật cất trữ là chiếc nhẫn lấy ra một chiếc máy tính cơ bản.</w:t>
      </w:r>
    </w:p>
    <w:p>
      <w:pPr>
        <w:pStyle w:val="BodyText"/>
      </w:pPr>
      <w:r>
        <w:t xml:space="preserve">Laptop kia vừa mở ra, Bạch Y liền mỉm cười hướng về nhạc trọng nói:</w:t>
      </w:r>
    </w:p>
    <w:p>
      <w:pPr>
        <w:pStyle w:val="BodyText"/>
      </w:pPr>
      <w:r>
        <w:t xml:space="preserve">- Chủ nhân, tôi có thể giúp được gì cho người?</w:t>
      </w:r>
    </w:p>
    <w:p>
      <w:pPr>
        <w:pStyle w:val="BodyText"/>
      </w:pPr>
      <w:r>
        <w:t xml:space="preserve">Nhạc Trọng hạ lệnh về phía bạch Y:</w:t>
      </w:r>
    </w:p>
    <w:p>
      <w:pPr>
        <w:pStyle w:val="BodyText"/>
      </w:pPr>
      <w:r>
        <w:t xml:space="preserve">- Quan sát chiếc chiến hạm này, tiếp quản quyền khống chế của chiếc chiên hạm này!</w:t>
      </w:r>
    </w:p>
    <w:p>
      <w:pPr>
        <w:pStyle w:val="BodyText"/>
      </w:pPr>
      <w:r>
        <w:t xml:space="preserve">- Vâng!</w:t>
      </w:r>
    </w:p>
    <w:p>
      <w:pPr>
        <w:pStyle w:val="BodyText"/>
      </w:pPr>
      <w:r>
        <w:t xml:space="preserve">Bạch y hướng về Nhạc Trọng dịu dàng cười, trong hai mắt nàng có vô số con số lưu động, hóa thành một cỗ số liệu lướt qua Huy Hoàng chiến hạm.</w:t>
      </w:r>
    </w:p>
    <w:p>
      <w:pPr>
        <w:pStyle w:val="BodyText"/>
      </w:pPr>
      <w:r>
        <w:t xml:space="preserve">Rất nhanh Bạch Y liền khôi phục lại trạng thái ban đầu, nàng có chút tiếc nuối hướng về Nhạc Trọng nói:</w:t>
      </w:r>
    </w:p>
    <w:p>
      <w:pPr>
        <w:pStyle w:val="BodyText"/>
      </w:pPr>
      <w:r>
        <w:t xml:space="preserve">- Xin lỗi, chủ nhân, chiếc chiến hạm này có hệ thống phòng ngự quá siêu việt, Máy Tính Trung Tâm không có năng lực phá giải. Nếu như quá bắt ép Máy Tính Trung Tâm xâm lấn đến chiến hạm này, Máy Tính Trung Tâm có đến chín phần bị huye diệt, cho dù lợi dụng bản thể của tôi xâm lấn này chiến thuyền chiến hạm Máy Tính Trung Tâm cũng là một chuyện không thể làm được. Hiện nay, tôi chỉ có thể nắm giữ quyền khống chế một bộ phận rất nhỏ của Huy Hoàng chiến hạm, và địa đồ cũng như các vị trí không trọng yếu của Huy Hoàng chiến hạm. Chỉ có chủ nhân tự mình đến nơi truyền thừa mới có khả năng năm bắt trọn vẹ quyền điều khiển Huy Hoàng chiến hạm.</w:t>
      </w:r>
    </w:p>
    <w:p>
      <w:pPr>
        <w:pStyle w:val="BodyText"/>
      </w:pPr>
      <w:r>
        <w:t xml:space="preserve">Nhạc Trọng nghe vậy hơi có chút thất vọng, bất quá hắn rất nhanh tựu khôi phục lại, Huy Hoàng chiến hạm này theo lời nói chính là hi vọng thánh thần tối cao của mình, như vậy bất luận là phải cố gắng nỗ lực đến đâu cũng đều xứng đáng cả.</w:t>
      </w:r>
    </w:p>
    <w:p>
      <w:pPr>
        <w:pStyle w:val="BodyText"/>
      </w:pPr>
      <w:r>
        <w:t xml:space="preserve">- Chúng ta đi thôi! Lập tức hướng nơi truyền thừa xuất phát. Bạch Y, cô hãy lựa chọn lộ tuyến, cố gắng hết sức tránh việc giao đấu, lộ trình phải ngắn nhất có thể!</w:t>
      </w:r>
    </w:p>
    <w:p>
      <w:pPr>
        <w:pStyle w:val="BodyText"/>
      </w:pPr>
      <w:r>
        <w:t xml:space="preserve">Trong chiến chiến hạm này, tất cả đều là cường giả cấp bốn, Nhạc Trọng đối với việc chiến thắng cường giả cấp bốn cũng vẫn là có vài phần chắc chắc, nhưng nếu phải chiến đấu liên tục với mấy cường giả liền, hắn cũng không thể chống đỡ nổi.</w:t>
      </w:r>
    </w:p>
    <w:p>
      <w:pPr>
        <w:pStyle w:val="BodyText"/>
      </w:pPr>
      <w:r>
        <w:t xml:space="preserve">- Vâng!</w:t>
      </w:r>
    </w:p>
    <w:p>
      <w:pPr>
        <w:pStyle w:val="BodyText"/>
      </w:pPr>
      <w:r>
        <w:t xml:space="preserve">Sauk hi phân tích có hai con đường phù hợp yêu cầu của người. nếu đi theo con đường thứ nhất, chỉ cần đối mặt với ha gã địch nhân là có thể đến nơi truyền thừa. nếu đi theo con đường thứ hai, sẽ không phải đối mặt với bất cứ địch nhân nào cả, nhưng ít nhất cũng phải mất năm phút mới đến nơi truyền thừa. Nếu như dùng con đường số hai, theo như phân tích của tôi thì phải có đến 90% là sẽ có hai gã địch nhân sẽ đến nơi truyền thừa trước người.</w:t>
      </w:r>
    </w:p>
    <w:p>
      <w:pPr>
        <w:pStyle w:val="BodyText"/>
      </w:pPr>
      <w:r>
        <w:t xml:space="preserve">Bạch y cấp tốc hiện ra lộ tuyến hai con đường trước mắt Nhạc Trọng, một con đường tương đối ngắn, mà con đường còn lại thì phải vòng qua vòng lại liên tục, không biết là vòng đến tận đâu.</w:t>
      </w:r>
    </w:p>
    <w:p>
      <w:pPr>
        <w:pStyle w:val="BodyText"/>
      </w:pPr>
      <w:r>
        <w:t xml:space="preserve">- ta lựa chọn đi con đường thứ nhất, chúng ta đi thôi!</w:t>
      </w:r>
    </w:p>
    <w:p>
      <w:pPr>
        <w:pStyle w:val="BodyText"/>
      </w:pPr>
      <w:r>
        <w:t xml:space="preserve">Nhạc Trọng đưa ra quyết định của mình áy tính rồi cấp tốc nay thẳng về hướng vị trí truyền thứa kia bay đi.</w:t>
      </w:r>
    </w:p>
    <w:p>
      <w:pPr>
        <w:pStyle w:val="BodyText"/>
      </w:pPr>
      <w:r>
        <w:t xml:space="preserve">Trong Huy Hoàng chiến hạm có rất nhiều cánh cửa bằng hợp kim điện tử, có không ít những cánh cửa bằng hợp kim điện tử kia đang đóng chặt, thế nhưng Nhạc Trọng vừa đến trước những cánh cửa bằng hợp kim điện tử ấy, những cánh cửa bằng hợp kim điện tử ấy liền tự động mở ra, hiển nhiên là do tác động của Bạch Y.</w:t>
      </w:r>
    </w:p>
    <w:p>
      <w:pPr>
        <w:pStyle w:val="BodyText"/>
      </w:pPr>
      <w:r>
        <w:t xml:space="preserve">Vượt qua trùng trùng hành lang nối tiếp, bạch Y lại đột nhiên hướng về Nhạc Trọng nhắc nhở:</w:t>
      </w:r>
    </w:p>
    <w:p>
      <w:pPr>
        <w:pStyle w:val="BodyText"/>
      </w:pPr>
      <w:r>
        <w:t xml:space="preserve">- Cẩn thận, phía trước chính là vị trí của địch nhân, bọn chúng đang giao chiến!</w:t>
      </w:r>
    </w:p>
    <w:p>
      <w:pPr>
        <w:pStyle w:val="BodyText"/>
      </w:pPr>
      <w:r>
        <w:t xml:space="preserve">Nhạc Trọng trong lòng rùng mình một cái, trong nháy mắt phát động kỹ năng nhị giai tiềm hành, toàn bộ khí tức của hắn trong nháy mắt liền thu lại, màn hình Laptop trong tay hắn đột nhiên chợt lóe, bạch y biến mất không thấy đâu, trên mà hình hiện lên một mĩ nhân dung mạo lĩ lệ, tóc vàng mắt xanh, vóng dáng gợi cảm, ba vòng đầy đặn đang giao đấu kịch liệt vói một gã khủng long nhân.</w:t>
      </w:r>
    </w:p>
    <w:p>
      <w:pPr>
        <w:pStyle w:val="BodyText"/>
      </w:pPr>
      <w:r>
        <w:t xml:space="preserve">Tuyệt sắc mĩ nữ dung mạo diễm lệ kia chính là Tây Bích Hạp, nàng là một trong những cường giả cấp bốn kiệt xuất của Thánh tộc, bản thân có được sức chiến đấu cấp bốn đỉnh cao.</w:t>
      </w:r>
    </w:p>
    <w:p>
      <w:pPr>
        <w:pStyle w:val="BodyText"/>
      </w:pPr>
      <w:r>
        <w:t xml:space="preserve">Mạt khác tên khủng long nhân kia tuy chỉ là một long tướng bình thường nhưng có cũng đồng thời có được sức chiến đấu cấp bổn đỉnh cao chỉ dựa vào một cây thương trong tay xuất quỷ nhập thần, thương thương không rời khỏi Tây Bích Hạp, khiến Tây Bích Hạp chỉ có thể dựa vào tốc độ mà tránh né.</w:t>
      </w:r>
    </w:p>
    <w:p>
      <w:pPr>
        <w:pStyle w:val="BodyText"/>
      </w:pPr>
      <w:r>
        <w:t xml:space="preserve">Tây Đa Bích Nhã chính là một trong quỷ hút máu người của Thánh tộc, năng lực và các kĩ năng khác so với các Thánh tộc cùng cấp yếu hơn hẳn, thế nhưng luận tốc độ, tốc độ của nàng phải sánh ngang so cấp cường giả cấp năm. Nàng sử dụng tốc độ siêu việt này vờn quanh tên khủng long nhân, tìm kiếm thời cơ công kích.</w:t>
      </w:r>
    </w:p>
    <w:p>
      <w:pPr>
        <w:pStyle w:val="BodyText"/>
      </w:pPr>
      <w:r>
        <w:t xml:space="preserve">Hai bên trong căn phòng lớn giằng co chiến đấu, mỗi lần giao thủ đều sinh ra âm thanh bạo phát rất lớn, trong khoảng thời gian ngắn ngủi không đến một phút đồng hồ cũng đã tương giao đến mấy trăm hiệp mà vẫn bất phân thắng bại.</w:t>
      </w:r>
    </w:p>
    <w:p>
      <w:pPr>
        <w:pStyle w:val="BodyText"/>
      </w:pPr>
      <w:r>
        <w:t xml:space="preserve">Nếu là cường giả cùng cấp chiến đấu, nếu không có quyết tâm thì trong thời gian ngắn rất khó phân ra thắng bại.</w:t>
      </w:r>
    </w:p>
    <w:p>
      <w:pPr>
        <w:pStyle w:val="BodyText"/>
      </w:pPr>
      <w:r>
        <w:t xml:space="preserve">Nhạc Trọng giấu mình trong gian phòng nín thở giấu nhẹm toàn bộ khí tức nhìn chằm chằm màn hình nhìn hai người này phân thắng bại. tuy rằng nhìn qua thì song phương đang kiềm chế lẫn nhau thế nhưng Nhạc Trọng lại thấy rõ ràng, trận chiến đấu này tuyệt đối sẽ ở trong khoảng thời gian ngắn phân ra thắng bại. Bởi vì trong hai bên giao chiến, Tây Bích Hạp đã không trụ được theo thời gian.</w:t>
      </w:r>
    </w:p>
    <w:p>
      <w:pPr>
        <w:pStyle w:val="BodyText"/>
      </w:pPr>
      <w:r>
        <w:t xml:space="preserve">Số khủng long nhân tiến nhập Huy Hoàng chiến hạm hơn Thánh tộc rất nhiều, mà những tên khủng long nhân kia đều có sức chiến đấu vượt xa chiến sĩ cấp bốn binhg thường. Tây Bích Hạp nếu không nhanh chóng giết chết tên chiến sĩ cấp bốn trước mặt, đợi đến khi y hội họp với hai gã khủng long nhân khác, nàng chỉ còn nước chạy trốn.</w:t>
      </w:r>
    </w:p>
    <w:p>
      <w:pPr>
        <w:pStyle w:val="BodyText"/>
      </w:pPr>
      <w:r>
        <w:t xml:space="preserve">Song phương đang triền đấu không ngừng, thì đột nhiên Tây Bích Tạp cắn răng, cẩn thận bước về phía tên đê cấp Long tương kia.</w:t>
      </w:r>
    </w:p>
    <w:p>
      <w:pPr>
        <w:pStyle w:val="BodyText"/>
      </w:pPr>
      <w:r>
        <w:t xml:space="preserve">Tên đê cấp Long tương kia đưa mắt lạnh lùng nhìn lại, kỵ sĩ thương đâm tới, nga trong sát na đó, khí tức phách liệt không gì sánh bằng phóng ra, từ đầu mũi thương hiện lên từng đạo thương mang, đâm thẳng về phía Tây Bích Tạp.</w:t>
      </w:r>
    </w:p>
    <w:p>
      <w:pPr>
        <w:pStyle w:val="BodyText"/>
      </w:pPr>
      <w:r>
        <w:t xml:space="preserve">Nếu như Tây Bích Tạp mà cường công, hẳn sẽ bị đám thương mang này đánh cho thành cái sàng, bởi trước khi bắn trung tên đê cấp Long tương đó, thì đã bị hắn đánh cho bị thương nặng, hoặc thậm chí là giết chết.</w:t>
      </w:r>
    </w:p>
    <w:p>
      <w:pPr>
        <w:pStyle w:val="BodyText"/>
      </w:pPr>
      <w:r>
        <w:t xml:space="preserve">Đột nhiên trong lúc đó, thân thể Tây Bích Tạp trong sinh mênh chi quang bạo phát, tốc độ nàng tăng lên ba phần, thân thể tựa như bị vặn đi, né qua một được thương đam tới kia.</w:t>
      </w:r>
    </w:p>
    <w:p>
      <w:pPr>
        <w:pStyle w:val="BodyText"/>
      </w:pPr>
      <w:r>
        <w:t xml:space="preserve">Chẳng qua vẫn có ba mũi thương đâm trúng lên người Tây Bích Tạp, chọc r aba cái lỗ lớn trên thân thể nàng ta.</w:t>
      </w:r>
    </w:p>
    <w:p>
      <w:pPr>
        <w:pStyle w:val="Compact"/>
      </w:pPr>
      <w:r>
        <w:t xml:space="preserve">Sau khi nhận phải một kích của đê cấp Long tương, Tây Bích Tạp đưa tay phải bắt một cái, tựa như một con độc long trực tiếp đâm vào trong lồng ngực hắn, một trảo bắt được trái tim của đối phương, bóp nát.</w:t>
      </w:r>
      <w:r>
        <w:br w:type="textWrapping"/>
      </w:r>
      <w:r>
        <w:br w:type="textWrapping"/>
      </w:r>
    </w:p>
    <w:p>
      <w:pPr>
        <w:pStyle w:val="Heading2"/>
      </w:pPr>
      <w:bookmarkStart w:id="1109" w:name="chương-1087-huy-hoàng-chiến-hạm-tới-tay"/>
      <w:bookmarkEnd w:id="1109"/>
      <w:r>
        <w:t xml:space="preserve">1087. Chương 1087: Huy Hoàng Chiến Hạm Tới Tay!</w:t>
      </w:r>
    </w:p>
    <w:p>
      <w:pPr>
        <w:pStyle w:val="Compact"/>
      </w:pPr>
      <w:r>
        <w:br w:type="textWrapping"/>
      </w:r>
      <w:r>
        <w:br w:type="textWrapping"/>
      </w:r>
      <w:r>
        <w:t xml:space="preserve">Tên đê cấp Long tương kia bị bóp nát trái tim, phun ra một ngụm tiên huyết, quang mang trong mắt trở nên ảm đạm, biến thành một cỗ thi thể nằm lăn trên mặt đất.</w:t>
      </w:r>
    </w:p>
    <w:p>
      <w:pPr>
        <w:pStyle w:val="BodyText"/>
      </w:pPr>
      <w:r>
        <w:t xml:space="preserve">Tây Bích Tạp nhìn thi thể tên đê cấp Long tương đang nằm trên mặt đất, thở ra một hơi, nàng tuy rằng có thể cưỡng ép đánh chết tên đê cấp Long tương này, thân thể cũng chịu tổn thương không nhỏ, hơn nữa còn dùng đại lượng ánh sáng chi quang khiến cho thân thể nàng càng thêm suy yếu hơn nữa.</w:t>
      </w:r>
    </w:p>
    <w:p>
      <w:pPr>
        <w:pStyle w:val="BodyText"/>
      </w:pPr>
      <w:r>
        <w:t xml:space="preserve">- Tây Bích Tạp, ngươi không sao chứ?</w:t>
      </w:r>
    </w:p>
    <w:p>
      <w:pPr>
        <w:pStyle w:val="BodyText"/>
      </w:pPr>
      <w:r>
        <w:t xml:space="preserve">Đúng lúc này Ba Lưu Tư đi vào trong phòng khách.</w:t>
      </w:r>
    </w:p>
    <w:p>
      <w:pPr>
        <w:pStyle w:val="BodyText"/>
      </w:pPr>
      <w:r>
        <w:t xml:space="preserve">Nguyên bản Tây Bích Tạp đang căng thẳng thần kinh thấy tộc nhân của mình đi vào liền thả lỏng tâm tình đang căng cứng:</w:t>
      </w:r>
    </w:p>
    <w:p>
      <w:pPr>
        <w:pStyle w:val="BodyText"/>
      </w:pPr>
      <w:r>
        <w:t xml:space="preserve">- Ta chịu một chút vết thương nhẹ, nhưng cũng không có trở ngại gì nhiều.</w:t>
      </w:r>
    </w:p>
    <w:p>
      <w:pPr>
        <w:pStyle w:val="BodyText"/>
      </w:pPr>
      <w:r>
        <w:t xml:space="preserve">Ba Lưu Tư đi tới bên người Bích Tây Tạp:</w:t>
      </w:r>
    </w:p>
    <w:p>
      <w:pPr>
        <w:pStyle w:val="BodyText"/>
      </w:pPr>
      <w:r>
        <w:t xml:space="preserve">- Tây Bích Tạp, ta có một phát hện to lớn, ở trong một gian ngọa thất, ta tìm ra một chiến hạm địa đồ của chiến thuyền Huy Hoàng, bên trên có đánh dấu vị trí cụ thể của nó.</w:t>
      </w:r>
    </w:p>
    <w:p>
      <w:pPr>
        <w:pStyle w:val="BodyText"/>
      </w:pPr>
      <w:r>
        <w:t xml:space="preserve">Tây Bích Tạp nhíu nhíu mày, sau đso hiện lên chút vui mừng:</w:t>
      </w:r>
    </w:p>
    <w:p>
      <w:pPr>
        <w:pStyle w:val="BodyText"/>
      </w:pPr>
      <w:r>
        <w:t xml:space="preserve">- Thật sao?Đưa địa đồ cho ta xem một chút.</w:t>
      </w:r>
    </w:p>
    <w:p>
      <w:pPr>
        <w:pStyle w:val="BodyText"/>
      </w:pPr>
      <w:r>
        <w:t xml:space="preserve">- Đây là tâm địa đồ đó!</w:t>
      </w:r>
    </w:p>
    <w:p>
      <w:pPr>
        <w:pStyle w:val="BodyText"/>
      </w:pPr>
      <w:r>
        <w:t xml:space="preserve">Ba Lưu Tư móc ra một tám địa đồ đưa cho Bích Tây Tạp.</w:t>
      </w:r>
    </w:p>
    <w:p>
      <w:pPr>
        <w:pStyle w:val="BodyText"/>
      </w:pPr>
      <w:r>
        <w:t xml:space="preserve">- Đây không phải là giấy trắng sao?</w:t>
      </w:r>
    </w:p>
    <w:p>
      <w:pPr>
        <w:pStyle w:val="BodyText"/>
      </w:pPr>
      <w:r>
        <w:t xml:space="preserve">Tây Bich Tạp nhận được trang giấy, sau khi nhìn kỹ thì có một cỗ dự cảm không may xuất hiện, than thể điền cuồng nhảy về phía sau.</w:t>
      </w:r>
    </w:p>
    <w:p>
      <w:pPr>
        <w:pStyle w:val="BodyText"/>
      </w:pPr>
      <w:r>
        <w:t xml:space="preserve">Phản ứng của Tây Bích Tạp tuy nhanh tới cực điểm nhưng móc vuốt của Ba Lưu Tư còn nhanh hơn, đâm thẳng vào trong bụng nàng, sau đó xé rách thành một lỗ lớn, khiến áu tươi phun ra từ cái lỗ đó không ngừng.</w:t>
      </w:r>
    </w:p>
    <w:p>
      <w:pPr>
        <w:pStyle w:val="BodyText"/>
      </w:pPr>
      <w:r>
        <w:t xml:space="preserve">Thân hình Tây Bích Tạp vừa lùi lại vừa phẫn nộ kêu lên:</w:t>
      </w:r>
    </w:p>
    <w:p>
      <w:pPr>
        <w:pStyle w:val="BodyText"/>
      </w:pPr>
      <w:r>
        <w:t xml:space="preserve">- Ba Lưu Tư! Ngươi vì sao lại giết ta?</w:t>
      </w:r>
    </w:p>
    <w:p>
      <w:pPr>
        <w:pStyle w:val="BodyText"/>
      </w:pPr>
      <w:r>
        <w:t xml:space="preserve">- Rất đơn giản , vì ta muốn ngươi chết!</w:t>
      </w:r>
    </w:p>
    <w:p>
      <w:pPr>
        <w:pStyle w:val="BodyText"/>
      </w:pPr>
      <w:r>
        <w:t xml:space="preserve">Nhạc Trọng trực tiếp phóng ra một đạo đấu khi hắc sắc, hướng thành một đạo lưu quang nhảy về phía Tây Bích Tạp.</w:t>
      </w:r>
    </w:p>
    <w:p>
      <w:pPr>
        <w:pStyle w:val="BodyText"/>
      </w:pPr>
      <w:r>
        <w:t xml:space="preserve">- Nhân loại? Nhạc Trọng, ngươi là kẻ thu nhân loại hi vọng chi bảo. Nếu như thế thì Ba Lưu Tư đã biến thành khôi lỗi của ngươi rồi! Bảo sao thực lực của hắn lại yếu đến như vậy, nhưng ngươi sao lại ở đây?</w:t>
      </w:r>
    </w:p>
    <w:p>
      <w:pPr>
        <w:pStyle w:val="BodyText"/>
      </w:pPr>
      <w:r>
        <w:t xml:space="preserve">Tây Bích Tạp không hổ là tinh anh đỉnh phong của Thành tộc, ánh mắt nàng hơi chớp động liền có thể đoán ra được Nhạc Trọng.</w:t>
      </w:r>
    </w:p>
    <w:p>
      <w:pPr>
        <w:pStyle w:val="BodyText"/>
      </w:pPr>
      <w:r>
        <w:t xml:space="preserve">Nhạc Trọng đã là thành phần phải giết đầu tiên của Thánh tộc, tất cả tThansh tộc ngoài nhị giai đều nhận được thông báo, không tiếc mọi giá đều phải giết được Nhạc Trọng.</w:t>
      </w:r>
    </w:p>
    <w:p>
      <w:pPr>
        <w:pStyle w:val="BodyText"/>
      </w:pPr>
      <w:r>
        <w:t xml:space="preserve">- Chờ sau khi ngươi biến thành khôi lỗi của ta, ta sẽ nói cho ngươi biết!</w:t>
      </w:r>
    </w:p>
    <w:p>
      <w:pPr>
        <w:pStyle w:val="BodyText"/>
      </w:pPr>
      <w:r>
        <w:t xml:space="preserve">- Đừng có mà vọng tưởng, ta sẽ không biết thành khôi lỗi của ngươi đâu</w:t>
      </w:r>
    </w:p>
    <w:p>
      <w:pPr>
        <w:pStyle w:val="BodyText"/>
      </w:pPr>
      <w:r>
        <w:t xml:space="preserve">Tây Bích Tạp hét lớn một tiếng, bàn chân hơi điểm một cái, tốc độ càng thêm nhanh lùi về phía sau.</w:t>
      </w:r>
    </w:p>
    <w:p>
      <w:pPr>
        <w:pStyle w:val="BodyText"/>
      </w:pPr>
      <w:r>
        <w:t xml:space="preserve">Tốc độ của nàng ta so với Nhạc Trọng còn muốn nhanh hơn một bậc, trong nháy mắt đã biến mất ở ngoài cửa.</w:t>
      </w:r>
    </w:p>
    <w:p>
      <w:pPr>
        <w:pStyle w:val="BodyText"/>
      </w:pPr>
      <w:r>
        <w:t xml:space="preserve">- Không xong!</w:t>
      </w:r>
    </w:p>
    <w:p>
      <w:pPr>
        <w:pStyle w:val="BodyText"/>
      </w:pPr>
      <w:r>
        <w:t xml:space="preserve">Nhạc Trọng hiểu chỉ cần đi ra khỏi cửa, chuyển qua vài cái thông đạo liền có thể tới được nơi truyền thừa, chân hắn cũng điểm một cái, sau đó điên cuồng lao về phương hướng nơi truyền thừa.</w:t>
      </w:r>
    </w:p>
    <w:p>
      <w:pPr>
        <w:pStyle w:val="BodyText"/>
      </w:pPr>
      <w:r>
        <w:t xml:space="preserve">Ở nơi đó có chuyện gì xảy ra thì hắn cũng không rõ cho lắm nhưng hắn không muốn bị Tây Bích Tạp đi trước một bước, nắm được quyền khống chế của chiến hạm Huy Hoàng.</w:t>
      </w:r>
    </w:p>
    <w:p>
      <w:pPr>
        <w:pStyle w:val="BodyText"/>
      </w:pPr>
      <w:r>
        <w:t xml:space="preserve">Cho dù chiến thuyền này không có cơ hội để thành thẩn nhưng chỉ cần có thể áp bách được mấy tên cường giả lục giai, that giai thì cũng đã là thứ có uy lực khủng bố để cho hắn phải liều mạng rồi.</w:t>
      </w:r>
    </w:p>
    <w:p>
      <w:pPr>
        <w:pStyle w:val="BodyText"/>
      </w:pPr>
      <w:r>
        <w:t xml:space="preserve">Nhạc Trọng mới lao ra khỏi cửa điện thì trong lòng có báo động về tử vọng, thân thể hơi né, lăn sang một bên, cùng lúc đó phát động ma viêm, hình thành một cơn lốc ma viêm kinh khủng đánh về bên trên.</w:t>
      </w:r>
    </w:p>
    <w:p>
      <w:pPr>
        <w:pStyle w:val="BodyText"/>
      </w:pPr>
      <w:r>
        <w:t xml:space="preserve">Ở trên cửa điện, Tây Bích Tạp tựa như một con độc long nhảy về phía hắn, hưng hăng đá một cước lên thân thể hắn bằng một tốc độ siêu việt cả vận tốc âm thanh, đánh bay hắn vào bên trong điện, càng nghiêm trọng hơn là phun ra một ngụm tiên huyết lớn.</w:t>
      </w:r>
    </w:p>
    <w:p>
      <w:pPr>
        <w:pStyle w:val="BodyText"/>
      </w:pPr>
      <w:r>
        <w:t xml:space="preserve">Tây Bích Tạp chuẩn bị thừa thắng xông lên thì một đoàn ma viêm mang theo tính hủy diệt đốt thẳng tới, khiến cho nàng ta có vẻ tiếc nuối, đạp một cái lên cửa điện, sau đó như một con chim nhạn nhảy về phía xa.</w:t>
      </w:r>
    </w:p>
    <w:p>
      <w:pPr>
        <w:pStyle w:val="BodyText"/>
      </w:pPr>
      <w:r>
        <w:t xml:space="preserve">- Nữ nhân này thực mạng, ta thật sơ ý!</w:t>
      </w:r>
    </w:p>
    <w:p>
      <w:pPr>
        <w:pStyle w:val="BodyText"/>
      </w:pPr>
      <w:r>
        <w:t xml:space="preserve">Nhạc Trọng lau đi vết máu trên miệng, nhìn về hướng Tây Bích Tạp thoát đi, lần nữa đề cao cảnh giác bước tới.</w:t>
      </w:r>
    </w:p>
    <w:p>
      <w:pPr>
        <w:pStyle w:val="BodyText"/>
      </w:pPr>
      <w:r>
        <w:t xml:space="preserve">Đi qua mấy thông đạo, hắn đã xuất hiện ở bên trong một căn phòng khách.</w:t>
      </w:r>
    </w:p>
    <w:p>
      <w:pPr>
        <w:pStyle w:val="BodyText"/>
      </w:pPr>
      <w:r>
        <w:t xml:space="preserve">- Đây là!</w:t>
      </w:r>
    </w:p>
    <w:p>
      <w:pPr>
        <w:pStyle w:val="BodyText"/>
      </w:pPr>
      <w:r>
        <w:t xml:space="preserve">Nhạc Trọng nhìn vào khung cảnh bên trong phòng mà có vẻ kinh hãi.</w:t>
      </w:r>
    </w:p>
    <w:p>
      <w:pPr>
        <w:pStyle w:val="BodyText"/>
      </w:pPr>
      <w:r>
        <w:t xml:space="preserve">Phòng khách kia có thể sáng ngang với một bãi bóng, ở trong đại sảnh có một cái đài cao, trung tâm có một quang cầu hình tròn, ở trong chu vi của ánh sáng nó phát ra có từng đạo ký hiệu thần bí huyền ảo, chúng tựa như những mắt nối, huyết quản của nguồn năng lượng nơi đây với quang cầu vậy.</w:t>
      </w:r>
    </w:p>
    <w:p>
      <w:pPr>
        <w:pStyle w:val="BodyText"/>
      </w:pPr>
      <w:r>
        <w:t xml:space="preserve">Ở trung tâm, huyền phù một tinh hạch màu kim sắc, trên đó có lực lượng thần thánh cường đại.</w:t>
      </w:r>
    </w:p>
    <w:p>
      <w:pPr>
        <w:pStyle w:val="BodyText"/>
      </w:pPr>
      <w:r>
        <w:t xml:space="preserve">- Thần Ma hạch!</w:t>
      </w:r>
    </w:p>
    <w:p>
      <w:pPr>
        <w:pStyle w:val="BodyText"/>
      </w:pPr>
      <w:r>
        <w:t xml:space="preserve">Nhạc Trọng nhìn về tinh hạch kim sắc kia mà tràn đầy kinh hãi, trong thức hải hắn cũng có một viên Thần Ma hạch kim sắc, chỉ là nếu so sánh hai viên tinh hạch với nhau thì quả thực không cùng trong một cấp bậc.</w:t>
      </w:r>
    </w:p>
    <w:p>
      <w:pPr>
        <w:pStyle w:val="BodyText"/>
      </w:pPr>
      <w:r>
        <w:t xml:space="preserve">Tây Bích Tạp cũng xuất hiện ở đây, nàng nhìn về phía viên tinh hạch kim sắc ở trung tâm quang cầu, quan mang trong mắt chớp động, lao thẳng tới phía Thần Ma hạch đó…</w:t>
      </w:r>
    </w:p>
    <w:p>
      <w:pPr>
        <w:pStyle w:val="BodyText"/>
      </w:pPr>
      <w:r>
        <w:t xml:space="preserve">- Không hay rồi!!!</w:t>
      </w:r>
    </w:p>
    <w:p>
      <w:pPr>
        <w:pStyle w:val="BodyText"/>
      </w:pPr>
      <w:r>
        <w:t xml:space="preserve">Nhạc Trọng biến sắc cũng hướng về phía kim sắc tinh hạch mà lao tới.</w:t>
      </w:r>
    </w:p>
    <w:p>
      <w:pPr>
        <w:pStyle w:val="BodyText"/>
      </w:pPr>
      <w:r>
        <w:t xml:space="preserve">Chỉ là hắn vẫn chậm một chút, Tây Bích Tạp đã xuất hiện ở trên quang cầu, vươn tay phải chuẩn bị chộp tới viên tinh hạch kia.</w:t>
      </w:r>
    </w:p>
    <w:p>
      <w:pPr>
        <w:pStyle w:val="BodyText"/>
      </w:pPr>
      <w:r>
        <w:t xml:space="preserve">Ngay khi tay của Tây Bích Tạp động vào quang cầu kia thì ánh sáng choi mắt lóe lên, biến cánh tay nàng ta trở thành tro tàn, làm nàng ta kêu gào thảm thiết.</w:t>
      </w:r>
    </w:p>
    <w:p>
      <w:pPr>
        <w:pStyle w:val="BodyText"/>
      </w:pPr>
      <w:r>
        <w:t xml:space="preserve">Nhạc Trọng sửng sốt dừng chân lại nhìn Thần Ma hạch màu kim sắc trên đài cao , trong mắt hiện lên dị quang, tự hỏi một chút, sau đó đánh một quyền về phía Tây Bích Tạp.</w:t>
      </w:r>
    </w:p>
    <w:p>
      <w:pPr>
        <w:pStyle w:val="BodyText"/>
      </w:pPr>
      <w:r>
        <w:t xml:space="preserve">Tây Tạp Bích không hổ là tinh anh trong đám tứ giai cường giả, hàm răng khẽ cắn, đưa tay trái lên chắn trước người.</w:t>
      </w:r>
    </w:p>
    <w:p>
      <w:pPr>
        <w:pStyle w:val="BodyText"/>
      </w:pPr>
      <w:r>
        <w:t xml:space="preserve">Một quyền của Nhạc Trọng đánh lên tay trái Tây Bích Tạp đem nàng đánh bay.</w:t>
      </w:r>
    </w:p>
    <w:p>
      <w:pPr>
        <w:pStyle w:val="BodyText"/>
      </w:pPr>
      <w:r>
        <w:t xml:space="preserve">Tây Bích Tạp nương theo cỗ lực lượng kia bay ngược lại, thân thể mềm mại khẽ lộng, một cước tựa như roi quất thẳng về phía Nhạc Trọng.</w:t>
      </w:r>
    </w:p>
    <w:p>
      <w:pPr>
        <w:pStyle w:val="BodyText"/>
      </w:pPr>
      <w:r>
        <w:t xml:space="preserve">Nhạc Trọng hơi khom người, cũng không có chút thương hoa tiếc ngọc gì, mạnh mẽ đá thẳng vào hông Tây Bích Tạp khiến nàng ta bắn xa hơn mười mét, tựa như một món đồ chơi đập thẳng lên mặt đất.</w:t>
      </w:r>
    </w:p>
    <w:p>
      <w:pPr>
        <w:pStyle w:val="BodyText"/>
      </w:pPr>
      <w:r>
        <w:t xml:space="preserve">Nguyên bản luận thực lực chân chính thì hắn còn yếu hơn nàng ta vài phần.</w:t>
      </w:r>
    </w:p>
    <w:p>
      <w:pPr>
        <w:pStyle w:val="BodyText"/>
      </w:pPr>
      <w:r>
        <w:t xml:space="preserve">Nhưng nhờ có sinh mệnh chi quang đã làm cho Tây Bích Tạp bị suy yếu đi, hơn nữa tay phải còn bị ánh sáng kim sắc kia hóa thành tro tàn, cho nên thực lực suy giảm quá nhiều, hiện tại nàng căn bản không còn là đối thủ của Nhạc Trọng.</w:t>
      </w:r>
    </w:p>
    <w:p>
      <w:pPr>
        <w:pStyle w:val="BodyText"/>
      </w:pPr>
      <w:r>
        <w:t xml:space="preserve">Nhạc Trọng đắc thủ một kích, bàn chân giẫm xuống, liền phóng tới trước người Tây Bích Tạp, không hề lưu tình một quyền đánh thẳng vào trái tim nàng.</w:t>
      </w:r>
    </w:p>
    <w:p>
      <w:pPr>
        <w:pStyle w:val="BodyText"/>
      </w:pPr>
      <w:r>
        <w:t xml:space="preserve">Tây Bích Tạp hiện lên vẻ quyết tuyệt, từ thân thể phóng ra sinh mệnh chi quang bạch sắc.</w:t>
      </w:r>
    </w:p>
    <w:p>
      <w:pPr>
        <w:pStyle w:val="Compact"/>
      </w:pPr>
      <w:r>
        <w:t xml:space="preserve">Ngay khi ánh sáng đó phóng ra, thân thể Nhạc Trọng hơi lùi lại, rời xa khoảng mười mét, đầy vẻ ngưng trọng mà nhìn chằm chặp về phía Tây Bích Tạp.</w:t>
      </w:r>
      <w:r>
        <w:br w:type="textWrapping"/>
      </w:r>
      <w:r>
        <w:br w:type="textWrapping"/>
      </w:r>
    </w:p>
    <w:p>
      <w:pPr>
        <w:pStyle w:val="Heading2"/>
      </w:pPr>
      <w:bookmarkStart w:id="1110" w:name="chương-1088-huy-hoàng-chiến-hạm-tới-tay-2"/>
      <w:bookmarkEnd w:id="1110"/>
      <w:r>
        <w:t xml:space="preserve">1088. Chương 1088: Huy Hoàng Chiến Hạm Tới Tay! (2)</w:t>
      </w:r>
    </w:p>
    <w:p>
      <w:pPr>
        <w:pStyle w:val="Compact"/>
      </w:pPr>
      <w:r>
        <w:br w:type="textWrapping"/>
      </w:r>
      <w:r>
        <w:br w:type="textWrapping"/>
      </w:r>
      <w:r>
        <w:t xml:space="preserve">Một tên tứ giai đỉnh phong cường giả nếu như liều mạng thì cũng là một loại chuyện tình vô cùng đáng sợ, với thực lực của Nhạc Trọng, chỉ cần hơi vô ý thì là cục diện lưỡng bại câu thương rồi.</w:t>
      </w:r>
    </w:p>
    <w:p>
      <w:pPr>
        <w:pStyle w:val="BodyText"/>
      </w:pPr>
      <w:r>
        <w:t xml:space="preserve">- Hay ột tên nhân loại thực giảo hoạt!</w:t>
      </w:r>
    </w:p>
    <w:p>
      <w:pPr>
        <w:pStyle w:val="BodyText"/>
      </w:pPr>
      <w:r>
        <w:t xml:space="preserve">Tây Bích Tạp cắn chặt hàm răng nhìn Nhạc Trọng, thân hình lóe lên lại lần nữa bỏ chạy ra ngoài. Nàng ta cũng là một kẻ thông minh quyết đoán, tiếp tục ở lại nơi này thì chỉ có chết, chi bằng ngay lập tức đào thoát, có khi còn thu lại được cho bản thân một con đường sống sót.</w:t>
      </w:r>
    </w:p>
    <w:p>
      <w:pPr>
        <w:pStyle w:val="BodyText"/>
      </w:pPr>
      <w:r>
        <w:t xml:space="preserve">Nhạc Trọng liếc mắt về phía Tây Bích Tạp đang bỏ chạy, quay đầu nhìn về phía Thần Ma chi hạch đang huyền phù bên trên quang cầu kia mà đi tới.</w:t>
      </w:r>
    </w:p>
    <w:p>
      <w:pPr>
        <w:pStyle w:val="BodyText"/>
      </w:pPr>
      <w:r>
        <w:t xml:space="preserve">Đi tới phía trước quang cầu kia, Nhạc Trọng hơi do dự một chút, rút thủ sáo ra, đưa ấn ký của Thần ma hệ thống về phía Thần Ma hạch kia, một đạo kim sắc quang mang từ trong tay hắn chiếu ra, hướng về phía Thần ma hạch kia phóng tới.</w:t>
      </w:r>
    </w:p>
    <w:p>
      <w:pPr>
        <w:pStyle w:val="BodyText"/>
      </w:pPr>
      <w:r>
        <w:t xml:space="preserve">- Ngươi thực là thông minh</w:t>
      </w:r>
    </w:p>
    <w:p>
      <w:pPr>
        <w:pStyle w:val="BodyText"/>
      </w:pPr>
      <w:r>
        <w:t xml:space="preserve">Đột nhiên vang lên một âm thanh thưởng thức bên tai hắn, trong lòng hơi rung mình, vô cùng nhạy cảm nhảy về bên trái, nhìn về âm thanh từ phương hướng phía xa kia truyền lại.</w:t>
      </w:r>
    </w:p>
    <w:p>
      <w:pPr>
        <w:pStyle w:val="BodyText"/>
      </w:pPr>
      <w:r>
        <w:t xml:space="preserve">Chỉ thấy một kẻ mặt lớn tai to, tuổi còn trẻ, mặc một thân hắc sắc giáp, tướng mạo bình thường, thậm chí có thể nói là xấu xí, đang đứng đó mỉm cười nhìn Nhạc Trọng.</w:t>
      </w:r>
    </w:p>
    <w:p>
      <w:pPr>
        <w:pStyle w:val="BodyText"/>
      </w:pPr>
      <w:r>
        <w:t xml:space="preserve">- Hình chiếu ư ? Ngươi là ai ?</w:t>
      </w:r>
    </w:p>
    <w:p>
      <w:pPr>
        <w:pStyle w:val="BodyText"/>
      </w:pPr>
      <w:r>
        <w:t xml:space="preserve">Nhạc Trọng hơi ngưng trọng nhìn lại, liếc mắt một cái liền nhận ra được tên mặc hắc sắc giáp này chỉ là sự hội tụ do các tia ánh sáng tạo thành chứ không phải là bản nhân chân chính.</w:t>
      </w:r>
    </w:p>
    <w:p>
      <w:pPr>
        <w:pStyle w:val="BodyText"/>
      </w:pPr>
      <w:r>
        <w:t xml:space="preserve">Tên nam tử trẻ tuổi đó nhìn Nhạc Trọng cuwoif, không hề để ý tới hình tượng mà ngồi chồm hỗm xuống đất:</w:t>
      </w:r>
    </w:p>
    <w:p>
      <w:pPr>
        <w:pStyle w:val="BodyText"/>
      </w:pPr>
      <w:r>
        <w:t xml:space="preserve">- Ta ư? Ta là Lưu Thạch Đầu, nhũ danh Cẩu Đản, là một tên thất bại, kẻ trong một vạn năm qua tiếp cận thần gần nhất.</w:t>
      </w:r>
    </w:p>
    <w:p>
      <w:pPr>
        <w:pStyle w:val="BodyText"/>
      </w:pPr>
      <w:r>
        <w:t xml:space="preserve">Nhạc Trọng nghe tới cái tên mà không khỏi có chút cổ quái:</w:t>
      </w:r>
    </w:p>
    <w:p>
      <w:pPr>
        <w:pStyle w:val="BodyText"/>
      </w:pPr>
      <w:r>
        <w:t xml:space="preserve">- Cẩu Đản hả?</w:t>
      </w:r>
    </w:p>
    <w:p>
      <w:pPr>
        <w:pStyle w:val="BodyText"/>
      </w:pPr>
      <w:r>
        <w:t xml:space="preserve">Lưu Thạch Đầu tựa như hiểu ý Nhạc Trọng cho nên chỉ cười nhẹ:</w:t>
      </w:r>
    </w:p>
    <w:p>
      <w:pPr>
        <w:pStyle w:val="BodyText"/>
      </w:pPr>
      <w:r>
        <w:t xml:space="preserve">- Rất dị phải không? Trước khi mạt thế xảy ra, ta kỳ thực là một tên nông dân ở một lãnh địa nọ. Khi xảy ra biến dị, dưới sự trợ giúp của Thần Ma hệ thống cho nên ta dàn bước tiến, biến thành một tên cửu giai Thần chiến sĩ đỉnh phong, chỉ kém một chút liền có thể đặt chân vào trong Thần ma lĩnh vực chân chính. Chẳng qua ta vẫn thất bại, vì ta quá tự tin khiêu chiến thần chân chính, thế nhưng một ngón tay đã đủ ấn chết ta rồi, cuối cùng ta bị trấn áp ở chỗ này.</w:t>
      </w:r>
    </w:p>
    <w:p>
      <w:pPr>
        <w:pStyle w:val="BodyText"/>
      </w:pPr>
      <w:r>
        <w:t xml:space="preserve">- Cửu giai Thần chiến sĩ!</w:t>
      </w:r>
    </w:p>
    <w:p>
      <w:pPr>
        <w:pStyle w:val="BodyText"/>
      </w:pPr>
      <w:r>
        <w:t xml:space="preserve">Nhạc Trọng nhìn hình chiếu của Lưu Thạch Đầu trước mắt mà chấn động trong lòng.</w:t>
      </w:r>
    </w:p>
    <w:p>
      <w:pPr>
        <w:pStyle w:val="BodyText"/>
      </w:pPr>
      <w:r>
        <w:t xml:space="preserve">Con thất giai Hải Xà Vương kia bằng lực lượng khủng bố khuấy động thiên địa, nó chỉ khẽ động thôi cũng đủ có thể tạo nên một đợt sóng thần rồi. Cửu giai thần chiến sĩ thực đã siêu việt phạm trù nhân loại từ lâu rồi.</w:t>
      </w:r>
    </w:p>
    <w:p>
      <w:pPr>
        <w:pStyle w:val="BodyText"/>
      </w:pPr>
      <w:r>
        <w:t xml:space="preserve">Lưu Thạch Đầu nói:</w:t>
      </w:r>
    </w:p>
    <w:p>
      <w:pPr>
        <w:pStyle w:val="BodyText"/>
      </w:pPr>
      <w:r>
        <w:t xml:space="preserve">- Ngươi gọi là Nhạc Trọng hay sao? Coi như vì ngươi là nhân loại, cho nên quyền khống chế chiến hạm này ta giao cho ngươi, nhưng ngươi cũng đừng có mà mừng sớm, bảo vật như Huy Hoàng chiến hạm này thì trong tay thần cũng có hơn trăm kiện. Đây là một dạng hoàng kim cấp bảo vật, còn một số thứ khác thì đang nằm trong tay dị tộc, trong tay nhân tộc chúng ta chỉ có ba kiện mà thôi, Huy Hoàng chiến hạm chỉ là một trong ba số đó.</w:t>
      </w:r>
    </w:p>
    <w:p>
      <w:pPr>
        <w:pStyle w:val="BodyText"/>
      </w:pPr>
      <w:r>
        <w:t xml:space="preserve">Nhạc Trọng nhìn Lưu Thạch Đầu cung kính hỏi:</w:t>
      </w:r>
    </w:p>
    <w:p>
      <w:pPr>
        <w:pStyle w:val="BodyText"/>
      </w:pPr>
      <w:r>
        <w:t xml:space="preserve">- Xin hỏi Lưu tiền bối, cái gì là hoàng kim cấp bảo vật đây?</w:t>
      </w:r>
    </w:p>
    <w:p>
      <w:pPr>
        <w:pStyle w:val="BodyText"/>
      </w:pPr>
      <w:r>
        <w:t xml:space="preserve">Đối với tên cường giả cửu giai nhân loại này, Nhạc Trọng vẫn luôn giữ trong mình sự tôn kính. Vì con đường tiến hóa khó khăn không ngừng, Nhạc Trọng liều mạng trong từng cơ hôi, cuối cùng mới miễn cưỡng đạt tới tứ giai, thế mà Lưu Thạch Đầu có thể từ một tên nhân loại bình thường đi tới Cửu giai thần chiến sĩ, thì không biết hắn đã kinh qua bao nhiêu gian nan hiểm trở.</w:t>
      </w:r>
    </w:p>
    <w:p>
      <w:pPr>
        <w:pStyle w:val="BodyText"/>
      </w:pPr>
      <w:r>
        <w:t xml:space="preserve">Lưu Thạch Đầu chậm rãi nói:</w:t>
      </w:r>
    </w:p>
    <w:p>
      <w:pPr>
        <w:pStyle w:val="BodyText"/>
      </w:pPr>
      <w:r>
        <w:t xml:space="preserve">- Hoàng kim cấp bảo vật là thứ có thể kháng lại được thực lực của thần.Ở dưới nó còn có Bạch ngân, Thanh đồng cấp. Giờ ngươi có hi vọng chi bảo, nó là Ngân cấp bảo vật, tuy rằng cũng cường đại nhưng không đủ năng lực để thắng được uy lực của thần, chỉ có Hoàng kim cấp bảo vật mới có thể giúp ngươi đột phát cực hạn đó, trở thành chân thần được!</w:t>
      </w:r>
    </w:p>
    <w:p>
      <w:pPr>
        <w:pStyle w:val="BodyText"/>
      </w:pPr>
      <w:r>
        <w:t xml:space="preserve">Lưu Thạch Đầu nhìn vào hư không, không biết đang nghĩ gì rồi chậm rãi thở dài:</w:t>
      </w:r>
    </w:p>
    <w:p>
      <w:pPr>
        <w:pStyle w:val="BodyText"/>
      </w:pPr>
      <w:r>
        <w:t xml:space="preserve">- Không thành chân thần, thì cho dù bản thân hủy diệt được hẳn một tinh cầu cũng chir là một con kiến hôi mà thôi.</w:t>
      </w:r>
    </w:p>
    <w:p>
      <w:pPr>
        <w:pStyle w:val="BodyText"/>
      </w:pPr>
      <w:r>
        <w:t xml:space="preserve">- Hủy diệt tinh cầu, khẩu khí thật lớn!</w:t>
      </w:r>
    </w:p>
    <w:p>
      <w:pPr>
        <w:pStyle w:val="BodyText"/>
      </w:pPr>
      <w:r>
        <w:t xml:space="preserve">Nghe Lưu Thạch Đầu nói vậy hắn không khỏi hít một ngụm lãnh khí.</w:t>
      </w:r>
    </w:p>
    <w:p>
      <w:pPr>
        <w:pStyle w:val="BodyText"/>
      </w:pPr>
      <w:r>
        <w:t xml:space="preserve">- Thời gian cũng không còn nhiều lắm, hy vọng ngươi có thể thoát khỏi sự truy bắt của kẻ nọ, coi như là ta cũng hoàn thành tâm nguyện rồi.</w:t>
      </w:r>
    </w:p>
    <w:p>
      <w:pPr>
        <w:pStyle w:val="BodyText"/>
      </w:pPr>
      <w:r>
        <w:t xml:space="preserve">Lời của hắn vừa nói xong, thì quang cầu chứa Thần Ma hạch bắt đầu hóa giả, biến thành vô số kim quang hóa vào bên trong Huy Hoàng chiến hạm, khiến cho đạo quang mang đó dọc theo những đường ống kim chúc kéo dài tới tứ phương tám hướng.</w:t>
      </w:r>
    </w:p>
    <w:p>
      <w:pPr>
        <w:pStyle w:val="BodyText"/>
      </w:pPr>
      <w:r>
        <w:t xml:space="preserve">Một đạo tin tức ẩn chứa vô cùng nhiều thông tin từ trong quang cầu bắn ra, không bay vào trong thức hải của hắn mà hội tụ cùng với Thần Ma hạch kia.</w:t>
      </w:r>
    </w:p>
    <w:p>
      <w:pPr>
        <w:pStyle w:val="BodyText"/>
      </w:pPr>
      <w:r>
        <w:t xml:space="preserve">Trong một sát na đó, hắn tựa như cảm thấy bản thân với cự đại chiến thuyền Huy Hoàng kia như hợp nhất thành một thể.</w:t>
      </w:r>
    </w:p>
    <w:p>
      <w:pPr>
        <w:pStyle w:val="BodyText"/>
      </w:pPr>
      <w:r>
        <w:t xml:space="preserve">- Hiện tại lực lượng của ngươi vẫn quá yếu, để ta trước khi biến mất giúp ngươi tiến hóa một bước !!!</w:t>
      </w:r>
    </w:p>
    <w:p>
      <w:pPr>
        <w:pStyle w:val="BodyText"/>
      </w:pPr>
      <w:r>
        <w:t xml:space="preserve">Lưu Thạch Đàu chỉ một ngón tay vè phía hắn, một đạo kim sắc quang mang, rơi vào trên người Nhạc Trọng, dưới sự tẩm bổ của quang mang, trong thức hải của hắn Thần Ma hạch lại lần nữa được mở rộng.</w:t>
      </w:r>
    </w:p>
    <w:p>
      <w:pPr>
        <w:pStyle w:val="BodyText"/>
      </w:pPr>
      <w:r>
        <w:t xml:space="preserve">- Chúc mừng ngươi, kỹ năng phân thân thăng cấp đến nhị giai.</w:t>
      </w:r>
    </w:p>
    <w:p>
      <w:pPr>
        <w:pStyle w:val="BodyText"/>
      </w:pPr>
      <w:r>
        <w:t xml:space="preserve">- ....</w:t>
      </w:r>
    </w:p>
    <w:p>
      <w:pPr>
        <w:pStyle w:val="BodyText"/>
      </w:pPr>
      <w:r>
        <w:t xml:space="preserve">Vô số thông báo vang lên, tất cả những kỹ năng dưới nhị giai của hắn đều được cường hóa lên nhị giai, còn những kỹ năng đang ở nhị giai thì đều đề thăng hết lên nhị giai đỉnh phong, chỉ cần thêm một lần cường hóa với tam giai kỹ năng thư là có thể tiến lên tam giai rồi.</w:t>
      </w:r>
    </w:p>
    <w:p>
      <w:pPr>
        <w:pStyle w:val="BodyText"/>
      </w:pPr>
      <w:r>
        <w:t xml:space="preserve">Cánh tay phải bị đoạn đi của hắn dưới kim sắc quang mang thì nhanh chóng sinh trưởng trở lại.</w:t>
      </w:r>
    </w:p>
    <w:p>
      <w:pPr>
        <w:pStyle w:val="BodyText"/>
      </w:pPr>
      <w:r>
        <w:t xml:space="preserve">Lưu Thạch Đầu nhìn hắn tiếc hận, thở dài, sau đó hóa thành từng quang điểm nhàn nhạt biến mất khỏi thế giới này:</w:t>
      </w:r>
    </w:p>
    <w:p>
      <w:pPr>
        <w:pStyle w:val="BodyText"/>
      </w:pPr>
      <w:r>
        <w:t xml:space="preserve">- Đáng tiếc, lực lượng của ta chỉ còn lại một phần vạn, không đủ để cho ngươi tiến hóa thành ngũ giai thần chiến sĩ.</w:t>
      </w:r>
    </w:p>
    <w:p>
      <w:pPr>
        <w:pStyle w:val="BodyText"/>
      </w:pPr>
      <w:r>
        <w:t xml:space="preserve">Trong quang cầu kia, viên Thần Ma hạch kia cũng phân giải thành vô số quang điểm, cũng biến mất khỏi thế giới.</w:t>
      </w:r>
    </w:p>
    <w:p>
      <w:pPr>
        <w:pStyle w:val="BodyText"/>
      </w:pPr>
      <w:r>
        <w:t xml:space="preserve">Nhạc Trọng mở hai mắt ra, cảm thụ được sự dâng trào mãnh liệt của lực lượng, ánh mắt phức tạp nhìn về phía mà Lưu Thạch Đầu vừa đứng, khom người nói:</w:t>
      </w:r>
    </w:p>
    <w:p>
      <w:pPr>
        <w:pStyle w:val="BodyText"/>
      </w:pPr>
      <w:r>
        <w:t xml:space="preserve">- Đa tạ tiền bối.</w:t>
      </w:r>
    </w:p>
    <w:p>
      <w:pPr>
        <w:pStyle w:val="BodyText"/>
      </w:pPr>
      <w:r>
        <w:t xml:space="preserve">Lưu Thạch Đầu tuy không có khiến cho Nhạc Trọng một bước thăng thiên biến hóa thành ngũ giai thần chiến sĩ, nhưng cũng đã cường hóa cho thân thể và Thần ma hạch của hắn, khiến cho thực lực của hắn đạt tới tứ giai Thần chiến sĩ đỉnh phong rồi.</w:t>
      </w:r>
    </w:p>
    <w:p>
      <w:pPr>
        <w:pStyle w:val="BodyText"/>
      </w:pPr>
      <w:r>
        <w:t xml:space="preserve">- Đuổi hết đám dị tộc trên thuyền ra ngoài!</w:t>
      </w:r>
    </w:p>
    <w:p>
      <w:pPr>
        <w:pStyle w:val="BodyText"/>
      </w:pPr>
      <w:r>
        <w:t xml:space="preserve">Nhạc Trọng sau khi nắm giữ Huy Hoàng chiến hạm liền ra mệnh lệnh đầu tiên.</w:t>
      </w:r>
    </w:p>
    <w:p>
      <w:pPr>
        <w:pStyle w:val="BodyText"/>
      </w:pPr>
      <w:r>
        <w:t xml:space="preserve">Huy Hoàng chiến hạm lóe lên quang mang, khiến cho tất cả cường giả tứ giai bên trong đều bị truyền tống ra ngoài hết.</w:t>
      </w:r>
    </w:p>
    <w:p>
      <w:pPr>
        <w:pStyle w:val="Compact"/>
      </w:pPr>
      <w:r>
        <w:t xml:space="preserve">- Chuyện gì xảy ra vậy?</w:t>
      </w:r>
      <w:r>
        <w:br w:type="textWrapping"/>
      </w:r>
      <w:r>
        <w:br w:type="textWrapping"/>
      </w:r>
    </w:p>
    <w:p>
      <w:pPr>
        <w:pStyle w:val="Heading2"/>
      </w:pPr>
      <w:bookmarkStart w:id="1111" w:name="chương-1089-nhân-tung"/>
      <w:bookmarkEnd w:id="1111"/>
      <w:r>
        <w:t xml:space="preserve">1089. Chương 1089: Nhân Tung!</w:t>
      </w:r>
    </w:p>
    <w:p>
      <w:pPr>
        <w:pStyle w:val="Compact"/>
      </w:pPr>
      <w:r>
        <w:br w:type="textWrapping"/>
      </w:r>
      <w:r>
        <w:br w:type="textWrapping"/>
      </w:r>
      <w:r>
        <w:t xml:space="preserve">Nhìn đám tứ giai cường giả các tộc đều bị ném ra ngoài, đám ngũ giai cường giả đang công phạt nhau kia liền ngừng lại, kinh nghi không thôi nhìn chiến hạm Huy Hoàng cự đại kia.</w:t>
      </w:r>
    </w:p>
    <w:p>
      <w:pPr>
        <w:pStyle w:val="BodyText"/>
      </w:pPr>
      <w:r>
        <w:t xml:space="preserve">Đại địa bắt đầu rung động, nguyên bản chiến hạm đâm sâu vào trong lòng đất, nay bắt đầu thoát ra ngoài, quang mang chớp động vô số trên chiến hạm.</w:t>
      </w:r>
    </w:p>
    <w:p>
      <w:pPr>
        <w:pStyle w:val="BodyText"/>
      </w:pPr>
      <w:r>
        <w:t xml:space="preserve">Hoắc Nhĩ Phu nhìn thấy Huy Hoàng chiến hạm đang dần bay lên thì thất thanh kêu lên:</w:t>
      </w:r>
    </w:p>
    <w:p>
      <w:pPr>
        <w:pStyle w:val="BodyText"/>
      </w:pPr>
      <w:r>
        <w:t xml:space="preserve">- Huy Hoàng chiến hạm bị kẻ khác đoạt rồi! Chết tiệt, kẻ đó rốt cuộc là ai?</w:t>
      </w:r>
    </w:p>
    <w:p>
      <w:pPr>
        <w:pStyle w:val="BodyText"/>
      </w:pPr>
      <w:r>
        <w:t xml:space="preserve">- Huy Hoàng chiến hạm đẩy người tam tộc chúng ta ra, chứng tỏ ở nơi này có một tên tộc nhân tộc khác nữa, đồng thời hắn nắm bắt được quyền khống chế chiến hạm!</w:t>
      </w:r>
    </w:p>
    <w:p>
      <w:pPr>
        <w:pStyle w:val="BodyText"/>
      </w:pPr>
      <w:r>
        <w:t xml:space="preserve">Tây Đa Bích Nhã tuyệt diễm kia nhìn chiến hạm Huy Hoàng đang bay lên không, liền cấp tốc suy đoán.</w:t>
      </w:r>
    </w:p>
    <w:p>
      <w:pPr>
        <w:pStyle w:val="BodyText"/>
      </w:pPr>
      <w:r>
        <w:t xml:space="preserve">Huy Hoàng chiến hạm bắn ra một đạo bạch sắc quang mang trên hư không, một cái động trống rỗng hiện ra.</w:t>
      </w:r>
    </w:p>
    <w:p>
      <w:pPr>
        <w:pStyle w:val="BodyText"/>
      </w:pPr>
      <w:r>
        <w:t xml:space="preserve">Đúng lúc này, trên bầu trời hiện ra một cái động, từ trong đó một bàn tay kim sắc to tựa trái núi từ trong đó bắn ra chộp tới phía Huy Hoàng chiến hạm.</w:t>
      </w:r>
    </w:p>
    <w:p>
      <w:pPr>
        <w:pStyle w:val="BodyText"/>
      </w:pPr>
      <w:r>
        <w:t xml:space="preserve">Bàn tay đó vừa xuất hiện thì uy áp vô cùng vô tận cũng ép tới, dưới sự khủng bố của uy áp đó, thì tất cả mọi người đều bị ép tới mức thở không nổi, trực tiếp ngã quỵ trên mặt đất. Ngay cả cái tên kiệt ngạo Trung cấp Long tương cũng bị áp chế tới mức không thở nổi, ai ai cũng đầy vẻ kinh hãi trên mặt.</w:t>
      </w:r>
    </w:p>
    <w:p>
      <w:pPr>
        <w:pStyle w:val="BodyText"/>
      </w:pPr>
      <w:r>
        <w:t xml:space="preserve">Bàn tay đó đặt lên bên trên Huy Hoàng chiến hạm, tựa như muốn kéo nó về phía đại động vậy.</w:t>
      </w:r>
    </w:p>
    <w:p>
      <w:pPr>
        <w:pStyle w:val="BodyText"/>
      </w:pPr>
      <w:r>
        <w:t xml:space="preserve">Đúng lúc này từ bên trong Huy Hoàng chiến hạm có một đạo kim sắc quang mang đánh thẳng vào bàn tay to lớn kia, bắn xuyên qua tạo một cái huyệt động lớn trên người kẻ đó.</w:t>
      </w:r>
    </w:p>
    <w:p>
      <w:pPr>
        <w:pStyle w:val="BodyText"/>
      </w:pPr>
      <w:r>
        <w:t xml:space="preserve">Trong sát na đó, từ trong huyệt động lớn đó, phóng ra một đạo kim sắc huyết dịch, hơn nữa từ trong huyệt động đó, vang lên tiếng gầm rú:</w:t>
      </w:r>
    </w:p>
    <w:p>
      <w:pPr>
        <w:pStyle w:val="BodyText"/>
      </w:pPr>
      <w:r>
        <w:t xml:space="preserve">- Lưu Cẩu Đản chết tiệt, cho dù muốn chết cũng phải đâm ta một đao, được, thù này ta nhớ kỹ rồi !!!</w:t>
      </w:r>
    </w:p>
    <w:p>
      <w:pPr>
        <w:pStyle w:val="BodyText"/>
      </w:pPr>
      <w:r>
        <w:t xml:space="preserve">Một đạo quang mang từ Huy Hoàng chiến hạm kia bắn tới hút lấy đoàn kim sắc huyết dịch kia, sau đó cấp tốc biến mất vào bên trong huyệt động thật lớn kia.</w:t>
      </w:r>
    </w:p>
    <w:p>
      <w:pPr>
        <w:pStyle w:val="BodyText"/>
      </w:pPr>
      <w:r>
        <w:t xml:space="preserve">Huy Hoàng chiến hạm vừa biến mất, thì khu vực khô ráo kia đã bị nước biển bao trùm.</w:t>
      </w:r>
    </w:p>
    <w:p>
      <w:pPr>
        <w:pStyle w:val="BodyText"/>
      </w:pPr>
      <w:r>
        <w:t xml:space="preserve">- Không có thu được Huy Hoàng chiến hạm, bắt mấy con Trung cấp Long tương đem về làm nô lệ cho hải tộc ta cũng được đó!</w:t>
      </w:r>
    </w:p>
    <w:p>
      <w:pPr>
        <w:pStyle w:val="BodyText"/>
      </w:pPr>
      <w:r>
        <w:t xml:space="preserve">Tây Đa Bích Nhã nhẹ nhàng cười, ngữ quỷ dị đảo, khiến nàng bơi tới bên tên Trung cấp Long tương đang dây dưa với nàng, điểm một ngón tay lên bụng nó, cuồng bạo thủy lưu biến thành một đạo thủy nhận, lập tức đâm xuyên qua bụng của hắn.</w:t>
      </w:r>
    </w:p>
    <w:p>
      <w:pPr>
        <w:pStyle w:val="BodyText"/>
      </w:pPr>
      <w:r>
        <w:t xml:space="preserve">- Triệt!</w:t>
      </w:r>
    </w:p>
    <w:p>
      <w:pPr>
        <w:pStyle w:val="BodyText"/>
      </w:pPr>
      <w:r>
        <w:t xml:space="preserve">Hoắc Nhĩ Phu thấy Tây Đa Bích Nhã trong nháy mắt đã miễu sát một tên Trung cấp Long tương đồng giai với hắn, thì sắc mặt đại biến, hướng về đám Hấp Huyết quỷ kia ra lệnh.</w:t>
      </w:r>
    </w:p>
    <w:p>
      <w:pPr>
        <w:pStyle w:val="BodyText"/>
      </w:pPr>
      <w:r>
        <w:t xml:space="preserve">Nếu như ở trên lục địa thì hắn còn có thể đấu với nàng ta vài trận, nhưng ở trong hải dương này, coi như là coa thủ cùng giai cũng sẽ bị Tây Đa Bích Tạp có lực chiến mạnh mẽ miễu sát.</w:t>
      </w:r>
    </w:p>
    <w:p>
      <w:pPr>
        <w:pStyle w:val="BodyText"/>
      </w:pPr>
      <w:r>
        <w:t xml:space="preserve">Nàng ta dịu dàng cười, nhưng lại ra một mệnh lệnh tàn khốc vô cùng:</w:t>
      </w:r>
    </w:p>
    <w:p>
      <w:pPr>
        <w:pStyle w:val="BodyText"/>
      </w:pPr>
      <w:r>
        <w:t xml:space="preserve">- Bắt hết cho ta, Hải tộc ta cần phải có một ít nô lệ dị tộc mạnh mẽ để còn nghiên cứu.</w:t>
      </w:r>
    </w:p>
    <w:p>
      <w:pPr>
        <w:pStyle w:val="BodyText"/>
      </w:pPr>
      <w:r>
        <w:t xml:space="preserve">Đám cường giả hải tộc dưới trướng nàng ta cấp tốc lao tới những chiến sĩ các tộc khác, bắt lấy hai ba tên, hoặc là đánh chết.</w:t>
      </w:r>
    </w:p>
    <w:p>
      <w:pPr>
        <w:pStyle w:val="BodyText"/>
      </w:pPr>
      <w:r>
        <w:t xml:space="preserve">Ở bên kia, Nhạc Trọng đang điều khiển chiến hạm bay lên không, bay vào trong huyệt động, hắn không ngừng tìm tòi mọi thứ vì hắn hiểu được năng lực của Huy Hoàng chiến hạm này tới đâu.</w:t>
      </w:r>
    </w:p>
    <w:p>
      <w:pPr>
        <w:pStyle w:val="BodyText"/>
      </w:pPr>
      <w:r>
        <w:t xml:space="preserve">Chiến thuyền Hoàng kim cấp bảo vật này chủ yếu là có hai năng lực, thứ nhất là tự do vượt qua thời không, nhờ vào nó thì hán có thể không đi vào Địa Ngục môn cũng có thể tự do quay về địa cầu hoặc là thế giới thứ hai. Ở trong chiến thuyền này có tới hàng trăm vạn tọa độ các giới, chỉ cần đủ năng lượng, là có thể xuyên qua các giới này. Năng lực thứ hai là năng lực chiến đấu, ở trên chiến thuyền này có ba khẩu chủ pháo, và ba trăm khẩu phó pháo. Uy lực của ba khẩu chủ pháo có thể đơn giản miễu sát một tên Cửu giai thần chiến sĩ, mà ba trăm khẩu phó pháo cũng có thể giải quyết đám Bát giai cường giả.</w:t>
      </w:r>
    </w:p>
    <w:p>
      <w:pPr>
        <w:pStyle w:val="BodyText"/>
      </w:pPr>
      <w:r>
        <w:t xml:space="preserve">Thế nhưng tuy uy lực của Huy Hoàng chiến hạm mạnh mẽ nhưng lại cũng có tiêu hao cực kỳ lớn, nếu như chiến mình muốn giết cửu giai cường giả thì phải cưng ứng đầy đủ năng lượng, mà trong tay Nhạc Trọng giờ cái đám tinh hạch đó không đủ để cho Huy Hoàng chiến hạm phóng ra một pháo kể cả là phó pháo.</w:t>
      </w:r>
    </w:p>
    <w:p>
      <w:pPr>
        <w:pStyle w:val="BodyText"/>
      </w:pPr>
      <w:r>
        <w:t xml:space="preserve">Một pháo có thể làm bị thương bàn tay lớn kia là hoàn toàn nhớ vào thiêu đốt năng lượng của Thần ma hạch mà Lưu Thạch Đầu lưu lại cho hắn.</w:t>
      </w:r>
    </w:p>
    <w:p>
      <w:pPr>
        <w:pStyle w:val="BodyText"/>
      </w:pPr>
      <w:r>
        <w:t xml:space="preserve">Hắn có chút tiếc hận nói:</w:t>
      </w:r>
    </w:p>
    <w:p>
      <w:pPr>
        <w:pStyle w:val="BodyText"/>
      </w:pPr>
      <w:r>
        <w:t xml:space="preserve">- Đáng tiếc là uy lực của nó quá mạnh mẽ, bản thân lại quá yếu, căn bản không thể nào phát huy được uy lực của nó.</w:t>
      </w:r>
    </w:p>
    <w:p>
      <w:pPr>
        <w:pStyle w:val="BodyText"/>
      </w:pPr>
      <w:r>
        <w:t xml:space="preserve">Trừ hai thứ năng lực chủ yếu đso thì ở trong này còn có đại lượng khoang thuyền chữa trị gien, chỉ cần còn một hơi thở có thể nhờ vào những thứ này để khôi phục lại thân thể.</w:t>
      </w:r>
    </w:p>
    <w:p>
      <w:pPr>
        <w:pStyle w:val="BodyText"/>
      </w:pPr>
      <w:r>
        <w:t xml:space="preserve">Một tuần sau, trong một mảnh tùng lâm ở thế giới thứ ba, hư không đột nhiên hiện ra một cái huyệt động, Nhạc Trọng từ trong đó nhảy ra.</w:t>
      </w:r>
    </w:p>
    <w:p>
      <w:pPr>
        <w:pStyle w:val="BodyText"/>
      </w:pPr>
      <w:r>
        <w:t xml:space="preserve">- Ở bên kia!</w:t>
      </w:r>
    </w:p>
    <w:p>
      <w:pPr>
        <w:pStyle w:val="BodyText"/>
      </w:pPr>
      <w:r>
        <w:t xml:space="preserve">Nhạc Trọng vừa rơi xuống đất, cấp tốc nhìn về hai bên, sau đó nhắm mắt cảm ứng, rồi bay về một phương hướng đã cảm nhận được.</w:t>
      </w:r>
    </w:p>
    <w:p>
      <w:pPr>
        <w:pStyle w:val="BodyText"/>
      </w:pPr>
      <w:r>
        <w:t xml:space="preserve">Trong một sơn động.</w:t>
      </w:r>
    </w:p>
    <w:p>
      <w:pPr>
        <w:pStyle w:val="BodyText"/>
      </w:pPr>
      <w:r>
        <w:t xml:space="preserve">Tôn Lan Lan cuộn mình trong một góc nhỏ, lúc này khuôn mặt nhỏ nhắn xinh đẹp của nàng đầy vẻ tiều tụy, tay phải phù lên, một con giòi đang bò trên vết thương của nàng.</w:t>
      </w:r>
    </w:p>
    <w:p>
      <w:pPr>
        <w:pStyle w:val="BodyText"/>
      </w:pPr>
      <w:r>
        <w:t xml:space="preserve">Hàn Sắc ngồi chồm hỗm bên người Tôn Lan Lan, cố nén một ngụm ác tâm, cầm một thanh gỗ nhỏ nhẹ nhàng móc con giòi trong vết thương của Tôn Lan Lan.</w:t>
      </w:r>
    </w:p>
    <w:p>
      <w:pPr>
        <w:pStyle w:val="BodyText"/>
      </w:pPr>
      <w:r>
        <w:t xml:space="preserve">Tôn Lan Lan đột nhiên vươn tay ra bắt lấy cánh tay Hàn Sắc, nói năng lộn xộn, kêu lớn:</w:t>
      </w:r>
    </w:p>
    <w:p>
      <w:pPr>
        <w:pStyle w:val="BodyText"/>
      </w:pPr>
      <w:r>
        <w:t xml:space="preserve">- Đau quá, Sắc Sắc, có phải mình sẽ chết không? Có khi nào mình sẽ chết không?</w:t>
      </w:r>
    </w:p>
    <w:p>
      <w:pPr>
        <w:pStyle w:val="BodyText"/>
      </w:pPr>
      <w:r>
        <w:t xml:space="preserve">Từ một thiếu nữ được ái một, cẩm y ngọc thực của một đoàn diễn viên có tiếng, cuối cùng lưu lạc tới thời điểm như hiện tại cái gì cũng có thể khiến cho sinh mệnh hiểm nguy, khiến cho Tôn Lan Lan sụp đổ, nàng không dám nhìn ngọc thủ của mình, vì mỗi khi nhìn thấy giòi bọ trên tay, thì muốn nôn mửa.</w:t>
      </w:r>
    </w:p>
    <w:p>
      <w:pPr>
        <w:pStyle w:val="BodyText"/>
      </w:pPr>
      <w:r>
        <w:t xml:space="preserve">Hàn Sắc vỗ vỗ bàn tay nhỏ bé của Tôn Lan La:</w:t>
      </w:r>
    </w:p>
    <w:p>
      <w:pPr>
        <w:pStyle w:val="BodyText"/>
      </w:pPr>
      <w:r>
        <w:t xml:space="preserve">- Không đâu! Lan Lan, chúng ta sẽ không có chuyện gì đâu!</w:t>
      </w:r>
    </w:p>
    <w:p>
      <w:pPr>
        <w:pStyle w:val="BodyText"/>
      </w:pPr>
      <w:r>
        <w:t xml:space="preserve">Tôn Lan Lan cầm lấy tay bạn tốt, khóc lên:</w:t>
      </w:r>
    </w:p>
    <w:p>
      <w:pPr>
        <w:pStyle w:val="BodyText"/>
      </w:pPr>
      <w:r>
        <w:t xml:space="preserve">- Sắc Sắc, mình muốn về nhà, minh muốn về nhà qáu, mình sẽ không bao giờ giận mẹ nữa, nhất định sẽ học cho tốt! Sắc Sắc, mình muốn về nhà!</w:t>
      </w:r>
    </w:p>
    <w:p>
      <w:pPr>
        <w:pStyle w:val="BodyText"/>
      </w:pPr>
      <w:r>
        <w:t xml:space="preserve">Hàn Sắc dâng lên một tia chua xót trong lòng, nhưng vẫn ôn nhu như cũ:</w:t>
      </w:r>
    </w:p>
    <w:p>
      <w:pPr>
        <w:pStyle w:val="BodyText"/>
      </w:pPr>
      <w:r>
        <w:t xml:space="preserve">- Lan Lan, chúng ta nhất định có thể quay về, chúng ta nhất định sẽ quay về được nhà!</w:t>
      </w:r>
    </w:p>
    <w:p>
      <w:pPr>
        <w:pStyle w:val="BodyText"/>
      </w:pPr>
      <w:r>
        <w:t xml:space="preserve">Tôn Lan Lan sợ hãi hỏi Hàn Sắc:</w:t>
      </w:r>
    </w:p>
    <w:p>
      <w:pPr>
        <w:pStyle w:val="BodyText"/>
      </w:pPr>
      <w:r>
        <w:t xml:space="preserve">- Sắc Sắc, Nhạc Trọng thế nào còn không quay về? Hắn có khi nào bỏ rơi chúng ta hay không?</w:t>
      </w:r>
    </w:p>
    <w:p>
      <w:pPr>
        <w:pStyle w:val="BodyText"/>
      </w:pPr>
      <w:r>
        <w:t xml:space="preserve">Tâm lý Tôn Lan Lan hiện tại vô cùng yếu đuối, các nàng giờ cũng chỉ có thể dựa vào Nhạc Trọng mà thôi.</w:t>
      </w:r>
    </w:p>
    <w:p>
      <w:pPr>
        <w:pStyle w:val="BodyText"/>
      </w:pPr>
      <w:r>
        <w:t xml:space="preserve">Tiểu Thanh tiến hóa hoàn tất đã bay lên bầu trời.</w:t>
      </w:r>
    </w:p>
    <w:p>
      <w:pPr>
        <w:pStyle w:val="Compact"/>
      </w:pPr>
      <w:r>
        <w:t xml:space="preserve">Thế giới thứ ba này thì Tam giai thiểm điểm trong rừng này cũng coi như tồn tại trung đẳng, có thể bảo vệ được phụ cận thạch động, hơn nữa đi kiếm chút thịt tươi.</w:t>
      </w:r>
      <w:r>
        <w:br w:type="textWrapping"/>
      </w:r>
      <w:r>
        <w:br w:type="textWrapping"/>
      </w:r>
    </w:p>
    <w:p>
      <w:pPr>
        <w:pStyle w:val="Heading2"/>
      </w:pPr>
      <w:bookmarkStart w:id="1112" w:name="chương-1090-tiếu-gia-thôn."/>
      <w:bookmarkEnd w:id="1112"/>
      <w:r>
        <w:t xml:space="preserve">1090. Chương 1090: Tiếu Gia Thôn.</w:t>
      </w:r>
    </w:p>
    <w:p>
      <w:pPr>
        <w:pStyle w:val="Compact"/>
      </w:pPr>
      <w:r>
        <w:br w:type="textWrapping"/>
      </w:r>
      <w:r>
        <w:br w:type="textWrapping"/>
      </w:r>
      <w:r>
        <w:t xml:space="preserve">Tôn Lan Lan và Hàn Sắc lúc bất đầu phải ăn thứ thịt tươi kia thì không quen, nhưng hai ba ngày sau thì các nàng cũng dần quen với việc co đầu rút cổ trong này, dùng thịt tươi và máu thú mà sinh hoạt qua ngày.</w:t>
      </w:r>
    </w:p>
    <w:p>
      <w:pPr>
        <w:pStyle w:val="BodyText"/>
      </w:pPr>
      <w:r>
        <w:t xml:space="preserve">Tôn Lan Lan không chịu được cuộc sống như thế, muốn đi ra ngoài tìm quả dại, nhưng kết quả lại bị một con muỗi biến dị cắn ột cái khiến tay phải bị phù lên, bị đám giòi bọ ki sinh.</w:t>
      </w:r>
    </w:p>
    <w:p>
      <w:pPr>
        <w:pStyle w:val="BodyText"/>
      </w:pPr>
      <w:r>
        <w:t xml:space="preserve">Tôn Lan Lan lúc này mới hiểu được sự kinh khủng của phiến rừng rậm này, nơi nguyên thủy này không chỉ có đám khủng long kinh khủng tàn bọ, mà đến đám côn trùng cũng là thứ có lực sát thương đáng sợ.</w:t>
      </w:r>
    </w:p>
    <w:p>
      <w:pPr>
        <w:pStyle w:val="BodyText"/>
      </w:pPr>
      <w:r>
        <w:t xml:space="preserve">Hàn Sắc thoải mái nói:</w:t>
      </w:r>
    </w:p>
    <w:p>
      <w:pPr>
        <w:pStyle w:val="BodyText"/>
      </w:pPr>
      <w:r>
        <w:t xml:space="preserve">- Yên tâm, Nhạc Trọng sẽ không bỏ rơi chúng ta đâu. Cậu nhìn đi, cậu khả ái như thế, ngực lại lớn như vậy, hắn tuyệt đối là thích cậu, bằng không cũng không mạo hiểm mà cứu chúng ta từ trong ngục giam ra.</w:t>
      </w:r>
    </w:p>
    <w:p>
      <w:pPr>
        <w:pStyle w:val="BodyText"/>
      </w:pPr>
      <w:r>
        <w:t xml:space="preserve">Tôn Lan Lan thực không tin được:</w:t>
      </w:r>
    </w:p>
    <w:p>
      <w:pPr>
        <w:pStyle w:val="BodyText"/>
      </w:pPr>
      <w:r>
        <w:t xml:space="preserve">- Thực không? Thế nhưng mình rõ ràng kém cậu, hắn thực sự thích mình sao?</w:t>
      </w:r>
    </w:p>
    <w:p>
      <w:pPr>
        <w:pStyle w:val="BodyText"/>
      </w:pPr>
      <w:r>
        <w:t xml:space="preserve">Mấy người bọn họ đều là vương bài của Sắc Vi tổ, cũng là những đệ nhất mỹ lệ nữ hài, Tôn Lan Lan đối với Hàn Sắc cũng không hề có một chút tự tin nào.</w:t>
      </w:r>
    </w:p>
    <w:p>
      <w:pPr>
        <w:pStyle w:val="BodyText"/>
      </w:pPr>
      <w:r>
        <w:t xml:space="preserve">Hàn Sắc cười sảng khoái:</w:t>
      </w:r>
    </w:p>
    <w:p>
      <w:pPr>
        <w:pStyle w:val="BodyText"/>
      </w:pPr>
      <w:r>
        <w:t xml:space="preserve">- Đương nhiên, mình đảm bảo đó!</w:t>
      </w:r>
    </w:p>
    <w:p>
      <w:pPr>
        <w:pStyle w:val="BodyText"/>
      </w:pPr>
      <w:r>
        <w:t xml:space="preserve">Hàn Sắc vô cùng thông minh, nàng biết để Tôn Lan Lan nghĩ chuyện lung tung thì không tốt, cho nên chỉ có thể nói loạn một hồi để kéo trọng tâm câu chuyện trở lại.</w:t>
      </w:r>
    </w:p>
    <w:p>
      <w:pPr>
        <w:pStyle w:val="BodyText"/>
      </w:pPr>
      <w:r>
        <w:t xml:space="preserve">- Có người không?</w:t>
      </w:r>
    </w:p>
    <w:p>
      <w:pPr>
        <w:pStyle w:val="BodyText"/>
      </w:pPr>
      <w:r>
        <w:t xml:space="preserve">Đột nhiên trong lúc đó từ bên ngoài huyệt động kia truyền tới âm thanh của nhân loại.</w:t>
      </w:r>
    </w:p>
    <w:p>
      <w:pPr>
        <w:pStyle w:val="BodyText"/>
      </w:pPr>
      <w:r>
        <w:t xml:space="preserve">Tôn Lan Lan nghe thấy âm thanh nhân loại, trong lòng vui mừng, kêu lớn:</w:t>
      </w:r>
    </w:p>
    <w:p>
      <w:pPr>
        <w:pStyle w:val="BodyText"/>
      </w:pPr>
      <w:r>
        <w:t xml:space="preserve">- Có người, ở đây có người!</w:t>
      </w:r>
    </w:p>
    <w:p>
      <w:pPr>
        <w:pStyle w:val="BodyText"/>
      </w:pPr>
      <w:r>
        <w:t xml:space="preserve">Sắc mặt Hàn Sắc khẽ đổi, đưa tay bịt chặt lấy miệng Tôn Lan Lan, vì nàng ta hiểu đạo lý đối nhân xử thế hơn Tôn Lan Lan nhiều, nàng hiểu ở đây có hai người thiếu nữ xing đẹp, mà còn ở trong sơn động, chính là một thế giới không có pháp luật bảo hộ thì sẽ đáng sợ tới mức nào.</w:t>
      </w:r>
    </w:p>
    <w:p>
      <w:pPr>
        <w:pStyle w:val="BodyText"/>
      </w:pPr>
      <w:r>
        <w:t xml:space="preserve">Nghe thấy Tôn Lan Lan kêu lên, bảy tên nam tử đều đi vào trong sơn động.</w:t>
      </w:r>
    </w:p>
    <w:p>
      <w:pPr>
        <w:pStyle w:val="BodyText"/>
      </w:pPr>
      <w:r>
        <w:t xml:space="preserve">Bảy tên nam tử kia đều mặc một kiểu đồ bằng da thứ, trên đầu đeo lá cây, tựa như là dã nhân. Đám nam tử trông giống dã nhân này mang cung tiễn, mộc mâu, trong tay còn cầm các loại thỏ rừng, hồ ly, mãng xà… Vóc dáng bọn họ bình thường, nhưng cơ thể thì rắn chắc, tràn đầy lực lượng, hiển nhiên đều là những thợ săn hảo hạng.</w:t>
      </w:r>
    </w:p>
    <w:p>
      <w:pPr>
        <w:pStyle w:val="BodyText"/>
      </w:pPr>
      <w:r>
        <w:t xml:space="preserve">Tôn Lan Lan thấy đám người vừa xuất hiện kia thì cũng cảm thấy kinh ngạc trong lòng, cũng sinh ra một cỗ cảm giác trong lòng, vừa nghĩ tới đám tiểu lưu manh khi tới thế giới này thì trong lòng sợ hãi không thôi.</w:t>
      </w:r>
    </w:p>
    <w:p>
      <w:pPr>
        <w:pStyle w:val="BodyText"/>
      </w:pPr>
      <w:r>
        <w:t xml:space="preserve">Hàn Sắc cũng cầm lấy một cây gậy gỗ, nhìn bảy người kia dáng vẻ đề phòng.</w:t>
      </w:r>
    </w:p>
    <w:p>
      <w:pPr>
        <w:pStyle w:val="BodyText"/>
      </w:pPr>
      <w:r>
        <w:t xml:space="preserve">Một người dáng vẻ lực lưỡng, nhìn về phía Hàn Sắc, nhãn tình hơi sáng lên nói:</w:t>
      </w:r>
    </w:p>
    <w:p>
      <w:pPr>
        <w:pStyle w:val="BodyText"/>
      </w:pPr>
      <w:r>
        <w:t xml:space="preserve">- Tôi là Tiêu Vân! Các người có muốn đi cùng chúng tôi không ? vị bằng hữu này của cô đã bị ký sinh rồi, nếu không có dược vật cứu trị thì cô ấy cũng không chịu được qua một tuần nữa đâu !</w:t>
      </w:r>
    </w:p>
    <w:p>
      <w:pPr>
        <w:pStyle w:val="BodyText"/>
      </w:pPr>
      <w:r>
        <w:t xml:space="preserve">Hàn Sắc nguyên bản muốn cự tuyệt Tiêu Vân bởi cái đám người này là người lạ, nhưng khi nghe những lời tên nam tử lực lưỡng kia vừa nói thì nàng cũng có chút do dự.</w:t>
      </w:r>
    </w:p>
    <w:p>
      <w:pPr>
        <w:pStyle w:val="BodyText"/>
      </w:pPr>
      <w:r>
        <w:t xml:space="preserve">Tôn Lan Lan bị ký sinh trùng khiến cho vết thương thối rữa, vô số ký sinh chạy nhung nhúc ở trong đó. Hàn Sắc căn bản không có năng lực giải quyết dược, nếu như vậy thì cứ tiếp tục như thế thì Tôn Lan Lan tuyệt đối sẽ chết.</w:t>
      </w:r>
    </w:p>
    <w:p>
      <w:pPr>
        <w:pStyle w:val="BodyText"/>
      </w:pPr>
      <w:r>
        <w:t xml:space="preserve">Tôn Lan Lan nghe thế, trong mắt hiện lên một tia quang mang, nàng kéo bàn tay nhỏ bé của Hàn Sắc mà cầu xin:</w:t>
      </w:r>
    </w:p>
    <w:p>
      <w:pPr>
        <w:pStyle w:val="BodyText"/>
      </w:pPr>
      <w:r>
        <w:t xml:space="preserve">- Sắc Sắc, đi thôi, cùng đi mà!</w:t>
      </w:r>
    </w:p>
    <w:p>
      <w:pPr>
        <w:pStyle w:val="BodyText"/>
      </w:pPr>
      <w:r>
        <w:t xml:space="preserve">Hàn Sắc nhìn cánh tay phải dường như thối rữa của Tôn Lan Lan, khẽ cắn môi ngẩng đầu lên nhìn Tiêu Vân nói:</w:t>
      </w:r>
    </w:p>
    <w:p>
      <w:pPr>
        <w:pStyle w:val="BodyText"/>
      </w:pPr>
      <w:r>
        <w:t xml:space="preserve">- Xin chào, tôi là Hàn Sắc, còn đây là Tôn Lan Lan, xin hỏi thôn các vị có dược vật trị liệu ký sinh dăng không?</w:t>
      </w:r>
    </w:p>
    <w:p>
      <w:pPr>
        <w:pStyle w:val="BodyText"/>
      </w:pPr>
      <w:r>
        <w:t xml:space="preserve">Tiêu Vân nhếch miệng cười:</w:t>
      </w:r>
    </w:p>
    <w:p>
      <w:pPr>
        <w:pStyle w:val="BodyText"/>
      </w:pPr>
      <w:r>
        <w:t xml:space="preserve">- Đương nhiên là có! Đám ký sinh dăng này đầy một khu rừng, nếu như không có loại dược vật đó thì chúng ta đã sớm không còn một mống, Chẳng qua đám dược vật đó là chúng ta khổ cực mới làm ra, cho nên không thể không công cấp ấy người dùng được.</w:t>
      </w:r>
    </w:p>
    <w:p>
      <w:pPr>
        <w:pStyle w:val="BodyText"/>
      </w:pPr>
      <w:r>
        <w:t xml:space="preserve">Hàn Sắc hơi ngập ngừng, trong lòng dâng lên một tia dự cảm không lành:</w:t>
      </w:r>
    </w:p>
    <w:p>
      <w:pPr>
        <w:pStyle w:val="BodyText"/>
      </w:pPr>
      <w:r>
        <w:t xml:space="preserve">- Vậy anh muốn cái gì?</w:t>
      </w:r>
    </w:p>
    <w:p>
      <w:pPr>
        <w:pStyle w:val="BodyText"/>
      </w:pPr>
      <w:r>
        <w:t xml:space="preserve">Tiêu Vân đường đường chính chính:</w:t>
      </w:r>
    </w:p>
    <w:p>
      <w:pPr>
        <w:pStyle w:val="BodyText"/>
      </w:pPr>
      <w:r>
        <w:t xml:space="preserve">- Tôi muốn cô làm nữ nhân của tôi! Chỉ cần cô đồng ý thì tôi sẽ lấy dược vật để cứu người ,nếu không thì cô cứ nhìn nàng ta chết đi. Ký sinh dăng một lần có thể sinh ra hàng trăm tiểu noãn nhỏ, giờ tay phải chỉ là một bộ phận nhỏ, còn đại bộ phận đã đi vào trong cơ t hể rồi. Hiện tại trên tay đã có dăng thư xuất hiện thì hiển nhiên là bên trong cơ thể cũng bắt đầu có dăng thư ấp trứng. Nếu như không có cứu trị kịp thời thì thân thể kia sẽ bị đám dăng thư bên trong ăn sạch, cái loại cảm giác bị dăng thư ăn tươi nuốt sống từ bên trong, là cực hình đáng sợ nhất, so với ngũ mã phanh thây còn thống khổ hơn.</w:t>
      </w:r>
    </w:p>
    <w:p>
      <w:pPr>
        <w:pStyle w:val="BodyText"/>
      </w:pPr>
      <w:r>
        <w:t xml:space="preserve">Nghe lời của Tiêu Vân, Tôn Lan Lan sợ hãi không ngừng, vừa nghĩ tới bản thân sẽ bị những con giòi bọ kia ăn từ trong cơ thể ra, nàng ta sợ tới mức toàn thân như cứng lại.</w:t>
      </w:r>
    </w:p>
    <w:p>
      <w:pPr>
        <w:pStyle w:val="BodyText"/>
      </w:pPr>
      <w:r>
        <w:t xml:space="preserve">Tôn Lan Lan sợ hãi hét lớn:</w:t>
      </w:r>
    </w:p>
    <w:p>
      <w:pPr>
        <w:pStyle w:val="BodyText"/>
      </w:pPr>
      <w:r>
        <w:t xml:space="preserve">- Tôi có thể làm nữ nhân của anh, tôi rất xinh đẹp, bộ ngực lại lớn, đúng, tôi còn là xử nữ. Hãy cứu tôi, chỉ cần anh cứu tôi, tôi nguyện ý làm nữ nhân của anh !</w:t>
      </w:r>
    </w:p>
    <w:p>
      <w:pPr>
        <w:pStyle w:val="BodyText"/>
      </w:pPr>
      <w:r>
        <w:t xml:space="preserve">Vì sống sót, Tôn Lan Lan cũng không thể nào nghĩ nhiều hơn, không có mấy ai có thể ngăn được nỗi sợ hãi bị giòi bọ ăn tươi từ bên trong cơ thể, vừa nghĩ tới bản thân sẽ biến thành như vậy thì Tôn Lan Lan tựa như muốn phát điên lên mất rồi.</w:t>
      </w:r>
    </w:p>
    <w:p>
      <w:pPr>
        <w:pStyle w:val="BodyText"/>
      </w:pPr>
      <w:r>
        <w:t xml:space="preserve">Tiếu Vân đưa ánh mắt lạnh lùng nhìn Tôn Lan Lan:</w:t>
      </w:r>
    </w:p>
    <w:p>
      <w:pPr>
        <w:pStyle w:val="BodyText"/>
      </w:pPr>
      <w:r>
        <w:t xml:space="preserve">- Đừng ngốc thế chứ! Cô sao có thể so được với Hàn Sắc? Tôi không có hứng thú với cô đâu,</w:t>
      </w:r>
    </w:p>
    <w:p>
      <w:pPr>
        <w:pStyle w:val="BodyText"/>
      </w:pPr>
      <w:r>
        <w:t xml:space="preserve">Tuy Tôn Lan Lan cũng là một cô gái xinh đẹp vô cùng, nhưng cả một tuần này thì không hề tắm rửa, cả người tiểu tụy, nhìn qua tựa như một kẻ quái dị thì làm sao có thể gây được hứng thú cho người ta đây,</w:t>
      </w:r>
    </w:p>
    <w:p>
      <w:pPr>
        <w:pStyle w:val="BodyText"/>
      </w:pPr>
      <w:r>
        <w:t xml:space="preserve">Ánh mắt Tiêu Vân đầy vẻ nóng rực nhìn Hàn Săc:</w:t>
      </w:r>
    </w:p>
    <w:p>
      <w:pPr>
        <w:pStyle w:val="BodyText"/>
      </w:pPr>
      <w:r>
        <w:t xml:space="preserve">- Cô nghĩ thế nào?</w:t>
      </w:r>
    </w:p>
    <w:p>
      <w:pPr>
        <w:pStyle w:val="BodyText"/>
      </w:pPr>
      <w:r>
        <w:t xml:space="preserve">Tôn Lan Lan mặt không còn chút máu nào nhìn Hàn Sắc cầu xin:</w:t>
      </w:r>
    </w:p>
    <w:p>
      <w:pPr>
        <w:pStyle w:val="BodyText"/>
      </w:pPr>
      <w:r>
        <w:t xml:space="preserve">- Sắc Sắc, cứu mình! Minh không muốn chết!</w:t>
      </w:r>
    </w:p>
    <w:p>
      <w:pPr>
        <w:pStyle w:val="BodyText"/>
      </w:pPr>
      <w:r>
        <w:t xml:space="preserve">Hàn Sắc hơi do dự, một bên là sinh tử của bạn mình, còn lại chính là hạnh phúc cả một đời, sự lựa chọn khó khăn khiến cho cô cảm thấy đau khổ trong lòng.</w:t>
      </w:r>
    </w:p>
    <w:p>
      <w:pPr>
        <w:pStyle w:val="BodyText"/>
      </w:pPr>
      <w:r>
        <w:t xml:space="preserve">- Tôi đồng…</w:t>
      </w:r>
    </w:p>
    <w:p>
      <w:pPr>
        <w:pStyle w:val="BodyText"/>
      </w:pPr>
      <w:r>
        <w:t xml:space="preserve">Hàn Sắc sau khi lựa chọn, thì cũng đành làm ra quyết định, hơn nữa bản thân nàng có thể có hạnh phúc không thì cung không muốn bạn tốt bị giòi bọ ăn tươi từ trong thân thể ra.</w:t>
      </w:r>
    </w:p>
    <w:p>
      <w:pPr>
        <w:pStyle w:val="BodyText"/>
      </w:pPr>
      <w:r>
        <w:t xml:space="preserve">- Từ từ đã!</w:t>
      </w:r>
    </w:p>
    <w:p>
      <w:pPr>
        <w:pStyle w:val="BodyText"/>
      </w:pPr>
      <w:r>
        <w:t xml:space="preserve">Đúng lúc này một giọng nói từ phía xa vọng lại.</w:t>
      </w:r>
    </w:p>
    <w:p>
      <w:pPr>
        <w:pStyle w:val="BodyText"/>
      </w:pPr>
      <w:r>
        <w:t xml:space="preserve">Đám người Tiêu Vân rung mình trong lòng, trường mâu trong tay nắm chặt, quay người lại nhìn về phía sau với sự cảnh giác cao độ.</w:t>
      </w:r>
    </w:p>
    <w:p>
      <w:pPr>
        <w:pStyle w:val="BodyText"/>
      </w:pPr>
      <w:r>
        <w:t xml:space="preserve">Ở trong thế giới này không chỉ có cổ sinh vật hung tàn, khủng long nhân mạnh mẽ quỷ dị, còn có nhân loại, những kẻ giết người không chớp mắt.</w:t>
      </w:r>
    </w:p>
    <w:p>
      <w:pPr>
        <w:pStyle w:val="BodyText"/>
      </w:pPr>
      <w:r>
        <w:t xml:space="preserve">Hàn Sắc, Tôn Lan Lank hi nghe được âm thanh đó thì trong lòng mừng như điên, hai người đều nhận ra chủ nhân của âm thanh này là ai.</w:t>
      </w:r>
    </w:p>
    <w:p>
      <w:pPr>
        <w:pStyle w:val="Compact"/>
      </w:pPr>
      <w:r>
        <w:t xml:space="preserve">Mọi người đều nhìn kỹ về phương hướng đó, Nhạc Trọng chậm rãi từ một mảnh rừng rậm đi ra, tiến tới chỗ sơn đọng.</w:t>
      </w:r>
      <w:r>
        <w:br w:type="textWrapping"/>
      </w:r>
      <w:r>
        <w:br w:type="textWrapping"/>
      </w:r>
    </w:p>
    <w:p>
      <w:pPr>
        <w:pStyle w:val="Heading2"/>
      </w:pPr>
      <w:bookmarkStart w:id="1113" w:name="chương-1091-lấy-thịt-thú-đổi-mỹ-nữ"/>
      <w:bookmarkEnd w:id="1113"/>
      <w:r>
        <w:t xml:space="preserve">1091. Chương 1091: Lấy Thịt Thú Đổi Mỹ Nữ…</w:t>
      </w:r>
    </w:p>
    <w:p>
      <w:pPr>
        <w:pStyle w:val="Compact"/>
      </w:pPr>
      <w:r>
        <w:br w:type="textWrapping"/>
      </w:r>
      <w:r>
        <w:br w:type="textWrapping"/>
      </w:r>
      <w:r>
        <w:t xml:space="preserve">Trong tay hắn bắn ra một viên tinh hạch biến dị thú nhị giai tới chỗ Tiếu Vân:</w:t>
      </w:r>
    </w:p>
    <w:p>
      <w:pPr>
        <w:pStyle w:val="BodyText"/>
      </w:pPr>
      <w:r>
        <w:t xml:space="preserve">- Tôi muốn dược vật của mấy người, nhưng cũng sẽ không lấy không, viên nhị giai tinh hạch này đổi lấy dược vật hẳn là dư dả rồi chứ.</w:t>
      </w:r>
    </w:p>
    <w:p>
      <w:pPr>
        <w:pStyle w:val="BodyText"/>
      </w:pPr>
      <w:r>
        <w:t xml:space="preserve">- Nhị giai biến dị thú tinh hạch!</w:t>
      </w:r>
    </w:p>
    <w:p>
      <w:pPr>
        <w:pStyle w:val="BodyText"/>
      </w:pPr>
      <w:r>
        <w:t xml:space="preserve">- Hắn dĩ nhiên lại có nhị giai biến dị thú tinh hạch, vận khí thực là tốt!</w:t>
      </w:r>
    </w:p>
    <w:p>
      <w:pPr>
        <w:pStyle w:val="BodyText"/>
      </w:pPr>
      <w:r>
        <w:t xml:space="preserve">- ……</w:t>
      </w:r>
    </w:p>
    <w:p>
      <w:pPr>
        <w:pStyle w:val="BodyText"/>
      </w:pPr>
      <w:r>
        <w:t xml:space="preserve">Sáu kẻ bên người Tiếu Vân nhìn thấy viên tinh hạch kia thì nhãn tình sáng lên, hưng phấn kếu lớn.</w:t>
      </w:r>
    </w:p>
    <w:p>
      <w:pPr>
        <w:pStyle w:val="BodyText"/>
      </w:pPr>
      <w:r>
        <w:t xml:space="preserve">Tiếu Vân cầm viên tinh hạch trong tay, trong mắt hiện lên vẻ tham lam, sau đó đưa mắt nhìn Nhạc Trọng, nhưng vẻ tham lam cũng không đổi.</w:t>
      </w:r>
    </w:p>
    <w:p>
      <w:pPr>
        <w:pStyle w:val="BodyText"/>
      </w:pPr>
      <w:r>
        <w:t xml:space="preserve">Sáu người bên cạnh Tiếu Vân cũng đưa ánh mắt tham lam nhìn Nhạc Trọng, bộ dáng muốn động, ở một cái nơi mà pháp luật và trật tự xã hội không tồn tại thì giết người cướp của cũng không phải là chuyện bất thường.</w:t>
      </w:r>
    </w:p>
    <w:p>
      <w:pPr>
        <w:pStyle w:val="BodyText"/>
      </w:pPr>
      <w:r>
        <w:t xml:space="preserve">Nhạc Trọng cũng cảm nhận được sự tham lam và ác ý trong lòng đám người kia, cho nên chỉ cười nhạt. Mấy thứ như vậy thì vào lúc mạt thế hắn gặp nhiều rồi, đối phương mà dám rat ay thì hắn cũng không ngại mà tiễn bọn đó xuống âm phủ chơi.</w:t>
      </w:r>
    </w:p>
    <w:p>
      <w:pPr>
        <w:pStyle w:val="BodyText"/>
      </w:pPr>
      <w:r>
        <w:t xml:space="preserve">Tiếu Vân tỉ mỉ đánh giá Nhạc Trọng, hắn nhìn đối phương với dáng dấp trấn định vô cùng thì hơi kinh nghi, do dự một chút vẫn bỏ qua sắc tâm, quay về Nhạc Trọng gật đầu:</w:t>
      </w:r>
    </w:p>
    <w:p>
      <w:pPr>
        <w:pStyle w:val="BodyText"/>
      </w:pPr>
      <w:r>
        <w:t xml:space="preserve">- Giá trị của viên tinh hạch này là vượt qua giá trị dược vật của ký sinh dăng, chúng ta đồng ý trao đổi, mong mọi người hãy tới thôn của bọn ta, bởi dược vật để ở trong làng.</w:t>
      </w:r>
    </w:p>
    <w:p>
      <w:pPr>
        <w:pStyle w:val="BodyText"/>
      </w:pPr>
      <w:r>
        <w:t xml:space="preserve">- Đi thôi!</w:t>
      </w:r>
    </w:p>
    <w:p>
      <w:pPr>
        <w:pStyle w:val="BodyText"/>
      </w:pPr>
      <w:r>
        <w:t xml:space="preserve">Nhạc Trọng nhìn sơn động, sau đó liếc mắt nhìn tới Hàn Sắc và Tôn Lan Lan đang đi tới bên người hắn.</w:t>
      </w:r>
    </w:p>
    <w:p>
      <w:pPr>
        <w:pStyle w:val="BodyText"/>
      </w:pPr>
      <w:r>
        <w:t xml:space="preserve">Tôn Lan Lan tới trước mặt hắn, lau nước mắt rồi nói:</w:t>
      </w:r>
    </w:p>
    <w:p>
      <w:pPr>
        <w:pStyle w:val="BodyText"/>
      </w:pPr>
      <w:r>
        <w:t xml:space="preserve">- Cảm ơn anh Nhạc Trọng, cảm ơn anh đã cứu tôi!</w:t>
      </w:r>
    </w:p>
    <w:p>
      <w:pPr>
        <w:pStyle w:val="BodyText"/>
      </w:pPr>
      <w:r>
        <w:t xml:space="preserve">Nhạc Trọng đã hai lần cứu mạng Tôn Lan Lan, cho dù nàng ta có chút ích kỷ, ái mộ hư vinh nhưng cũng biết làm sao là cảm ơn, Ở một thế giới đầy nguy hiểm như này thì nàng ta cũng muốn bám vào người cường giả như tên Nhạc Trọng này.</w:t>
      </w:r>
    </w:p>
    <w:p>
      <w:pPr>
        <w:pStyle w:val="BodyText"/>
      </w:pPr>
      <w:r>
        <w:t xml:space="preserve">- Ừm!</w:t>
      </w:r>
    </w:p>
    <w:p>
      <w:pPr>
        <w:pStyle w:val="BodyText"/>
      </w:pPr>
      <w:r>
        <w:t xml:space="preserve">Nhạc Trọng cũng không nói gì, hắn rat ay cứu Tôn Lan Lan cũng vì duyên cớ Hàn Sắc. Hơn nữa có cứu nàng ta cũng chỉ là chuyện nhấc tay mà thôi, hắn giờ không phải người tốt gì, nhưng nếu có thể tiện tay cứu một mạng người thì hắn vẫn sẽ làm.</w:t>
      </w:r>
    </w:p>
    <w:p>
      <w:pPr>
        <w:pStyle w:val="BodyText"/>
      </w:pPr>
      <w:r>
        <w:t xml:space="preserve">Tôn Lan Lan thấy Nhạc Trọng lãnh đạm, cho nên cũng do dự không tiếp tục bám hắn nữa. Nếu như là quá khứ thì nàng sẽ dùng toàn bộ bản lĩnh nữ nhân để bắt lấy cái cây đại thụ ,cọng rơm cứu mạn này, nhưng một tuần rồi không tắm, lại còn mang thương tích đầy mình, hiện giờ toàn thân đều là xú khí, cho nên nàng cũng không muốn phá hư hình tượng bản thân trong ấn tượng của Nhạc Trọng.</w:t>
      </w:r>
    </w:p>
    <w:p>
      <w:pPr>
        <w:pStyle w:val="BodyText"/>
      </w:pPr>
      <w:r>
        <w:t xml:space="preserve">Đoàn người cẩn trọng đi qua rừng rập, cũng may mắn là không gặp phải đám sinh vật cổ kinh khủng nào cho tới khi đi về tới thôn xóm của Tiếu Vân.</w:t>
      </w:r>
    </w:p>
    <w:p>
      <w:pPr>
        <w:pStyle w:val="BodyText"/>
      </w:pPr>
      <w:r>
        <w:t xml:space="preserve">Thôn xóm của bọn họ nằm trên một mảnh bình nguyên, ở nơi đó có mười căn nhà làm bằng gỗ được dựng lên.</w:t>
      </w:r>
    </w:p>
    <w:p>
      <w:pPr>
        <w:pStyle w:val="BodyText"/>
      </w:pPr>
      <w:r>
        <w:t xml:space="preserve">Trong làng này hiển nhiên là không có ai có kiến thức về kiến trúc, mấy căn nhà gỗ đơn sơ kia cứ như là mấy căn nhà hình ốc của Cỗ Lão Ấn Đệ An bộ lạc vậy.</w:t>
      </w:r>
    </w:p>
    <w:p>
      <w:pPr>
        <w:pStyle w:val="BodyText"/>
      </w:pPr>
      <w:r>
        <w:t xml:space="preserve">Trong làng có khoảng một trăm người, hai mấy tiểu hài tử thấy đám người Tiếu Vân quay về thì hoan hô rồi nhào qua đây.</w:t>
      </w:r>
    </w:p>
    <w:p>
      <w:pPr>
        <w:pStyle w:val="BodyText"/>
      </w:pPr>
      <w:r>
        <w:t xml:space="preserve">Một nữ nhân nửa thân trên xíc lõa, da màu đen vàng, dùng cây cỏ bện thành khố chạy tới, giúp đám nam nhân gỡ mồi xuống, sau đó quay qua chăm sóc nam nhân của mình. Mỗi một người nam nhân cũng có tới bốn năm nữ nhân đang vây quanh.</w:t>
      </w:r>
    </w:p>
    <w:p>
      <w:pPr>
        <w:pStyle w:val="BodyText"/>
      </w:pPr>
      <w:r>
        <w:t xml:space="preserve">Bên cạnh Tiếu Vân có mười một nữ nhân vây qua, bọn họ mang đám thỏ rừng, hồ ly, mãng xà xuống, sau đó nhiệt tình nhìn Tiếu Vân mà vẫy tay.</w:t>
      </w:r>
    </w:p>
    <w:p>
      <w:pPr>
        <w:pStyle w:val="BodyText"/>
      </w:pPr>
      <w:r>
        <w:t xml:space="preserve">Tiếu Vân nhếch mép cười tự hào với Hàn Sắc:</w:t>
      </w:r>
    </w:p>
    <w:p>
      <w:pPr>
        <w:pStyle w:val="BodyText"/>
      </w:pPr>
      <w:r>
        <w:t xml:space="preserve">- Hàn Sắc thấy không? Tôi là thợ săn xuất sắc cường đại nhất trong làng này, tôi có mười một nữ nhân nhưng con mồi tôi kiếm được thì hai mươi người ăn cũng không phải là vấn đề, nếu như cô làm nữ nhân của tôi thì chắc chắn cô sẽ không bị đói, mỗi ngày đều cho cô ăn uống no đủ thì thôi!</w:t>
      </w:r>
    </w:p>
    <w:p>
      <w:pPr>
        <w:pStyle w:val="BodyText"/>
      </w:pPr>
      <w:r>
        <w:t xml:space="preserve">Ở thế giới này tuy rằng thực vật phong phú nhưng biến dị thú, biến dị côn trùng rồi khủng long, viễn cổ sinh vật một đống, ở thế giới như vậy thì nhân loại cũng sẽ bị vây trong giai đoạn thiếu thực vật, Tiêu Vân có thể săn được nhiều con mồi thì cũng đủ hấp dẫn nhiều nữ nhân tự động hiến thân, làm nữ nhân của hắn.</w:t>
      </w:r>
    </w:p>
    <w:p>
      <w:pPr>
        <w:pStyle w:val="BodyText"/>
      </w:pPr>
      <w:r>
        <w:t xml:space="preserve">Thấy Tiếu Vân tự mãn như vậy thì Hàn Sắc, Tôn Lan Lan đều đưa mắt nhìn nhau, không hiểu vì sao cái tên này lại có thể như vậy. Song phương ở hai thế giới khác nhau, hoàn cảnh khác nhau, các nàng ở thế giới của mình còn sinh sống tốt hơn nhiều, cho nên không nghĩ ra được lý do vì sao tên này lại đắc ý tới như thế.</w:t>
      </w:r>
    </w:p>
    <w:p>
      <w:pPr>
        <w:pStyle w:val="BodyText"/>
      </w:pPr>
      <w:r>
        <w:t xml:space="preserve">Nhạc Trọng liền cắt đứt cái cảm giác tự hào của Tiếu Vân thản nhiên nói:</w:t>
      </w:r>
    </w:p>
    <w:p>
      <w:pPr>
        <w:pStyle w:val="BodyText"/>
      </w:pPr>
      <w:r>
        <w:t xml:space="preserve">- Dược đâu?</w:t>
      </w:r>
    </w:p>
    <w:p>
      <w:pPr>
        <w:pStyle w:val="BodyText"/>
      </w:pPr>
      <w:r>
        <w:t xml:space="preserve">Tiếu Vân bị Nhạc Trọng cắt đứt như thế thì cảm thấy khó chịu trong lòng, hắn chỉ tay về một lão giả nói:</w:t>
      </w:r>
    </w:p>
    <w:p>
      <w:pPr>
        <w:pStyle w:val="BodyText"/>
      </w:pPr>
      <w:r>
        <w:t xml:space="preserve">- Dược thì ở trong tay thôn trưởng, tôi dẫn các người đi lấy.</w:t>
      </w:r>
    </w:p>
    <w:p>
      <w:pPr>
        <w:pStyle w:val="BodyText"/>
      </w:pPr>
      <w:r>
        <w:t xml:space="preserve">Một lão giả lưng còng tóc bạc đi tới trước mặt mấy người Nhạc Trọng:</w:t>
      </w:r>
    </w:p>
    <w:p>
      <w:pPr>
        <w:pStyle w:val="BodyText"/>
      </w:pPr>
      <w:r>
        <w:t xml:space="preserve">- Xin chào, tôi là trưởng thôn Tiếu Thắng, cho dù chuyện có khách nhân tới thăm là chuyện vui, nhưng làng chúng ta không có nhiều thức ăn, chỉ khi nào mấy người gia nhập làng ta thì mới có thể phân thực vật được, còn nếu không thì chỉ có thể để các người ở trong làng, còn về phần thức ăn nước uống thì mấy người tự chuẩn bị thôi.</w:t>
      </w:r>
    </w:p>
    <w:p>
      <w:pPr>
        <w:pStyle w:val="BodyText"/>
      </w:pPr>
      <w:r>
        <w:t xml:space="preserve">Nhạc Trọng không chút khách khí:</w:t>
      </w:r>
    </w:p>
    <w:p>
      <w:pPr>
        <w:pStyle w:val="BodyText"/>
      </w:pPr>
      <w:r>
        <w:t xml:space="preserve">- Được! Nhưng dược ta muốn đâu?</w:t>
      </w:r>
    </w:p>
    <w:p>
      <w:pPr>
        <w:pStyle w:val="BodyText"/>
      </w:pPr>
      <w:r>
        <w:t xml:space="preserve">Tiểu Thắng cẩn trọng lấy từ trong lòng ra một bao thuốc lá, cẩn thận đưa cho Nhạc Trọng, thô tục nói:</w:t>
      </w:r>
    </w:p>
    <w:p>
      <w:pPr>
        <w:pStyle w:val="BodyText"/>
      </w:pPr>
      <w:r>
        <w:t xml:space="preserve">- Ở đây! Đây là dược vật ký sinh dăng, đem một nửa rắc vào vết thương, sau đó, tự mình dùng nửa còn lại, dùng khoảng hai bao là có thể khỏi hẳn rồi.</w:t>
      </w:r>
    </w:p>
    <w:p>
      <w:pPr>
        <w:pStyle w:val="BodyText"/>
      </w:pPr>
      <w:r>
        <w:t xml:space="preserve">Bàn tay Nhạc Trọng đảo một cái, rồi đưa một lọ nước khoáng cùng bao dược vật kia cho Tôn Lan Lan:</w:t>
      </w:r>
    </w:p>
    <w:p>
      <w:pPr>
        <w:pStyle w:val="BodyText"/>
      </w:pPr>
      <w:r>
        <w:t xml:space="preserve">- Đây, uống đi!</w:t>
      </w:r>
    </w:p>
    <w:p>
      <w:pPr>
        <w:pStyle w:val="BodyText"/>
      </w:pPr>
      <w:r>
        <w:t xml:space="preserve">Tôn Lan Lan nhận lấy bình nước khoáng và bao dược trị ký sinh dăng kia, cảm kích nhìn Nhạc Trọng nói:</w:t>
      </w:r>
    </w:p>
    <w:p>
      <w:pPr>
        <w:pStyle w:val="BodyText"/>
      </w:pPr>
      <w:r>
        <w:t xml:space="preserve">- Cảm ơn!</w:t>
      </w:r>
    </w:p>
    <w:p>
      <w:pPr>
        <w:pStyle w:val="BodyText"/>
      </w:pPr>
      <w:r>
        <w:t xml:space="preserve">Nhạc Trọng hướng về Tôn Lan Lan khẽ gật đầu tựa như ý nói đã biết.</w:t>
      </w:r>
    </w:p>
    <w:p>
      <w:pPr>
        <w:pStyle w:val="BodyText"/>
      </w:pPr>
      <w:r>
        <w:t xml:space="preserve">Tiếu Thắng nói:</w:t>
      </w:r>
    </w:p>
    <w:p>
      <w:pPr>
        <w:pStyle w:val="BodyText"/>
      </w:pPr>
      <w:r>
        <w:t xml:space="preserve">- A Hoa, dẫn bọn họ tới phòng khách đi!</w:t>
      </w:r>
    </w:p>
    <w:p>
      <w:pPr>
        <w:pStyle w:val="BodyText"/>
      </w:pPr>
      <w:r>
        <w:t xml:space="preserve">- Vâng thưa A Ba!</w:t>
      </w:r>
    </w:p>
    <w:p>
      <w:pPr>
        <w:pStyle w:val="BodyText"/>
      </w:pPr>
      <w:r>
        <w:t xml:space="preserve">Một thiếu nữ dùng lá cây che ngực, và phần dưới, lộ ra phần da thịt khỏe mạnh màu lúa mạch, tướng mạo diễm lệ, tưởng như mới chỉ mười bốn mười lăm tuổi đi tới.</w:t>
      </w:r>
    </w:p>
    <w:p>
      <w:pPr>
        <w:pStyle w:val="BodyText"/>
      </w:pPr>
      <w:r>
        <w:t xml:space="preserve">Tiếu Thắng nói:</w:t>
      </w:r>
    </w:p>
    <w:p>
      <w:pPr>
        <w:pStyle w:val="BodyText"/>
      </w:pPr>
      <w:r>
        <w:t xml:space="preserve">- Đây là con gái ta, Tiếu Hoa, nó sẽ dẫn mấy người tới phòng khách nghỉ ngơi.</w:t>
      </w:r>
    </w:p>
    <w:p>
      <w:pPr>
        <w:pStyle w:val="BodyText"/>
      </w:pPr>
      <w:r>
        <w:t xml:space="preserve">Nhạc Trọng gật đầu rồi đi theo Tiếu Hoa tới một căn nhà gỗ đơn sơ.</w:t>
      </w:r>
    </w:p>
    <w:p>
      <w:pPr>
        <w:pStyle w:val="BodyText"/>
      </w:pPr>
      <w:r>
        <w:t xml:space="preserve">Ở trong căn nhà này chỉ thấy một có một cái giường gỗ lớn cùng một ít đồ dùng nhà bếp đơn sơ. Tôn Lan Lan đỏ mặt lên, trong mắt khẽ đung đưa nhìn về phía Nhạc Trọng sau khi thấy cái giường lớn đó.</w:t>
      </w:r>
    </w:p>
    <w:p>
      <w:pPr>
        <w:pStyle w:val="BodyText"/>
      </w:pPr>
      <w:r>
        <w:t xml:space="preserve">Tiếu Hoa cười với đám Nhạc Trọng, vung tay chỉ vào phòng:</w:t>
      </w:r>
    </w:p>
    <w:p>
      <w:pPr>
        <w:pStyle w:val="BodyText"/>
      </w:pPr>
      <w:r>
        <w:t xml:space="preserve">- Mọi người ở lại đây nhé, trừ thực vật ra thì cái gì cũng có thể tìm tôi, nếu như mọi người đổi ý muốn gia nhập làng tôi thì cũng có thể tìm tôi, Tôi đi đây!</w:t>
      </w:r>
    </w:p>
    <w:p>
      <w:pPr>
        <w:pStyle w:val="Compact"/>
      </w:pPr>
      <w:r>
        <w:t xml:space="preserve">Tiếu Hoa vừa đi, Tôn Lan Lan nhanh chóng mở đám lá cây ra, dựa theo cách trưởng thôn vừa bảo mà dùng đám dược kia.</w:t>
      </w:r>
      <w:r>
        <w:br w:type="textWrapping"/>
      </w:r>
      <w:r>
        <w:br w:type="textWrapping"/>
      </w:r>
    </w:p>
    <w:p>
      <w:pPr>
        <w:pStyle w:val="Heading2"/>
      </w:pPr>
      <w:bookmarkStart w:id="1114" w:name="chương-1092-lấy-thịt-thú-đổi-mỹ-nữ-2"/>
      <w:bookmarkEnd w:id="1114"/>
      <w:r>
        <w:t xml:space="preserve">1092. Chương 1092: Lấy Thịt Thú Đổi Mỹ Nữ… (2)</w:t>
      </w:r>
    </w:p>
    <w:p>
      <w:pPr>
        <w:pStyle w:val="Compact"/>
      </w:pPr>
      <w:r>
        <w:br w:type="textWrapping"/>
      </w:r>
      <w:r>
        <w:br w:type="textWrapping"/>
      </w:r>
      <w:r>
        <w:t xml:space="preserve">Lúc này trời đã tối, ở thôn trang Tiếu gia, từng nhà thôn dân bắt đầu nổi lửa làm cơm rồi, từ con mồi được làm sạch da long rồi ném vào trong một cái nồi, rất nhanh trong thôn làng đã tràn ngập một mùi thịt thơm lừng.</w:t>
      </w:r>
    </w:p>
    <w:p>
      <w:pPr>
        <w:pStyle w:val="BodyText"/>
      </w:pPr>
      <w:r>
        <w:t xml:space="preserve">Tiếu Vân đi vào trong nhà gỗ, sau đó nhìn Hàn Sắc tự tin cười:</w:t>
      </w:r>
    </w:p>
    <w:p>
      <w:pPr>
        <w:pStyle w:val="BodyText"/>
      </w:pPr>
      <w:r>
        <w:t xml:space="preserve">- Hàn Sắc, cô đói chưa! Tôi mời cô ăn!</w:t>
      </w:r>
    </w:p>
    <w:p>
      <w:pPr>
        <w:pStyle w:val="BodyText"/>
      </w:pPr>
      <w:r>
        <w:t xml:space="preserve">Hàn Sắc lắc đầu cự tuyệt:</w:t>
      </w:r>
    </w:p>
    <w:p>
      <w:pPr>
        <w:pStyle w:val="BodyText"/>
      </w:pPr>
      <w:r>
        <w:t xml:space="preserve">- Không cần!</w:t>
      </w:r>
    </w:p>
    <w:p>
      <w:pPr>
        <w:pStyle w:val="BodyText"/>
      </w:pPr>
      <w:r>
        <w:t xml:space="preserve">Sắc mặt Tiếu Vân cứng đờ, có chút mất hứng, nhìn Hàn Sắc hừ lạnh một tiếng:</w:t>
      </w:r>
    </w:p>
    <w:p>
      <w:pPr>
        <w:pStyle w:val="BodyText"/>
      </w:pPr>
      <w:r>
        <w:t xml:space="preserve">- Thế thì cô đừng có mà hối hận!</w:t>
      </w:r>
    </w:p>
    <w:p>
      <w:pPr>
        <w:pStyle w:val="BodyText"/>
      </w:pPr>
      <w:r>
        <w:t xml:space="preserve">Nói xong, Tiếu Vân trực tiếp rời khỏi gian phòng đó.</w:t>
      </w:r>
    </w:p>
    <w:p>
      <w:pPr>
        <w:pStyle w:val="BodyText"/>
      </w:pPr>
      <w:r>
        <w:t xml:space="preserve">- Chúng ta cũng ra ngoài ăn thôi!</w:t>
      </w:r>
    </w:p>
    <w:p>
      <w:pPr>
        <w:pStyle w:val="BodyText"/>
      </w:pPr>
      <w:r>
        <w:t xml:space="preserve">Nhạc Trọng chỉ lưu lại một câu, sau đó đi ra khỏi phòng.</w:t>
      </w:r>
    </w:p>
    <w:p>
      <w:pPr>
        <w:pStyle w:val="BodyText"/>
      </w:pPr>
      <w:r>
        <w:t xml:space="preserve">Chỉ thấy ở trung tâm ngôi làng, có một đống nồi lớn đang đặt tại đó, từng thôn dân ngồi quay quần bên đám nồi lớn đó.</w:t>
      </w:r>
    </w:p>
    <w:p>
      <w:pPr>
        <w:pStyle w:val="BodyText"/>
      </w:pPr>
      <w:r>
        <w:t xml:space="preserve">Một cái nồi thường có một nam nhân làm chủ, lần lượt ở bên người hắn là nữ nhân với tiểu hài tử, nam hài ngồi ở trước, nữ hài ngồi sau, trong tay mỗi người đều có một cái bát làm bằng quả dừa.</w:t>
      </w:r>
    </w:p>
    <w:p>
      <w:pPr>
        <w:pStyle w:val="BodyText"/>
      </w:pPr>
      <w:r>
        <w:t xml:space="preserve">Trong bát nam nhân thì có đầy thịt, rau dại nấu với xương, trong chén nam hài thì có một chút thịt và đa phần rau dại, rất nhiều nữ nhân trong bát chỉ có nước canh với rau dại, trong bát của đám nữ hài cũng tựa như vậy.</w:t>
      </w:r>
    </w:p>
    <w:p>
      <w:pPr>
        <w:pStyle w:val="BodyText"/>
      </w:pPr>
      <w:r>
        <w:t xml:space="preserve">Tất cả mọi người đều quý trọng mỗi một phần thức ăn của mình.</w:t>
      </w:r>
    </w:p>
    <w:p>
      <w:pPr>
        <w:pStyle w:val="BodyText"/>
      </w:pPr>
      <w:r>
        <w:t xml:space="preserve">Trong cái nồi bên cạnh TIếu Vân thì đầy thịt với xương, bản thân bát của hắn cũng toàn là thịt với xương, những nữ nhân mà hắn sủng ái thì cũng y như hắn, còn đám không được sủng ái thì chỉ có toàn rau dại trong bát mà thôi.</w:t>
      </w:r>
    </w:p>
    <w:p>
      <w:pPr>
        <w:pStyle w:val="BodyText"/>
      </w:pPr>
      <w:r>
        <w:t xml:space="preserve">Thấy Hàn Sắc, Tôn Lan Lan đi tới, Tiếu Vân lấy từ trong nồi ra một cái chân cáo, hướng về một nữ hài mười ba tuổi ở phía bên kia nói gì đó. Nữ hài đó liền đi tới cầm lấy cái chân hồ ly đó, ngồi vào lòng hắn, rồi điên cuồng hôn với hắn.</w:t>
      </w:r>
    </w:p>
    <w:p>
      <w:pPr>
        <w:pStyle w:val="BodyText"/>
      </w:pPr>
      <w:r>
        <w:t xml:space="preserve">Tiếu Vân cùng với nữ hài có vài phần tư sắc kia hôn xong, hắn quay về phía Nhạc Trọng hất cằm một cái, ra điều khinh miệt.</w:t>
      </w:r>
    </w:p>
    <w:p>
      <w:pPr>
        <w:pStyle w:val="BodyText"/>
      </w:pPr>
      <w:r>
        <w:t xml:space="preserve">Nhạc Trọng nhìn Tiếu Vân, chỉ cười với cái trò khiêu khích ấu trĩ ấy, hắn lấy ra một cái bao, bên trong toàn là đồ dùng nhà bếp, tiện tay lấy ra mấy khối thịt thú ngũ giai biến dị, trực tiếp ném vào bên trong nồi, rồi nhóm lửa, cho thêm các loại gia vị.</w:t>
      </w:r>
    </w:p>
    <w:p>
      <w:pPr>
        <w:pStyle w:val="BodyText"/>
      </w:pPr>
      <w:r>
        <w:t xml:space="preserve">Không lâu sau đó, một cỗ khí thơm ngon tới không gì sánh được từ bên trong khuếch tán ra bên ngoài, khiến ùi vị thực vật bên trong làng đều bị đè hết xuống.</w:t>
      </w:r>
    </w:p>
    <w:p>
      <w:pPr>
        <w:pStyle w:val="BodyText"/>
      </w:pPr>
      <w:r>
        <w:t xml:space="preserve">Tôn Lan Lank hi ngửi thấy mùi vị đó thì không thể nào nhịn được nuốt nước bọt liên tục, Căn bản nàng ăn thịt tươi bao nhiêu ngày này, cho nên giờ ngửi thấy được mùi thịt nướng, bụng liền kêu lên ầm ĩ. Nguyên bản là một nữ hài hoạt bát nếu ở quá khứ thì nhất định đã động đũa chiến luôn rồi. Nhưng giờ ở thế giới này sự tàn khốc đã làm cho nàng thành thục hơn, cũng không vội vã làm gì, chỉ chờ Nhạc Trọng quyết định mà thôi.</w:t>
      </w:r>
    </w:p>
    <w:p>
      <w:pPr>
        <w:pStyle w:val="BodyText"/>
      </w:pPr>
      <w:r>
        <w:t xml:space="preserve">Hàn Sắc nhìn nồi thịt thú mà không nhịn được, cũng nuốt nước bọt mà nhìn Nhạc Trọng với vẻ khát vọng.</w:t>
      </w:r>
    </w:p>
    <w:p>
      <w:pPr>
        <w:pStyle w:val="BodyText"/>
      </w:pPr>
      <w:r>
        <w:t xml:space="preserve">- Tùy tiện mà ăn đi!</w:t>
      </w:r>
    </w:p>
    <w:p>
      <w:pPr>
        <w:pStyle w:val="BodyText"/>
      </w:pPr>
      <w:r>
        <w:t xml:space="preserve">Lời hắn vừa dứt, Tôn Lan Lan liền lấy một miếng thịt ngũ giai thú đặt vào trong miệng, nhai mấy cái rồi nuốt. Chiếc đũa của nàng tựa như không ngừng, ăn như quỷ đói, liên tục gắp lấy gắp để đám thịt thú ngũ giai kia.</w:t>
      </w:r>
    </w:p>
    <w:p>
      <w:pPr>
        <w:pStyle w:val="BodyText"/>
      </w:pPr>
      <w:r>
        <w:t xml:space="preserve">Hàn Sắc cũng không có dáng vẻ muốn nuốt hết một nồi thịt như kia, mà chỉ chậm rãi nhai nuốt. Vừa nuốt vào thì cũng khen không dứt miệng:</w:t>
      </w:r>
    </w:p>
    <w:p>
      <w:pPr>
        <w:pStyle w:val="BodyText"/>
      </w:pPr>
      <w:r>
        <w:t xml:space="preserve">- Ăn ngon! Ăn ngon thật, đây là thịt thú gì vậy, từ trước tới giờ chưa bao giờ được nếm qua thứ gì ngon như thế.</w:t>
      </w:r>
    </w:p>
    <w:p>
      <w:pPr>
        <w:pStyle w:val="BodyText"/>
      </w:pPr>
      <w:r>
        <w:t xml:space="preserve">Hàn Sắc là người trong nhóm thần tượng nhất lưu, thứ gì tốt cũng từng dùng rồi, nhưng thứ ngon như thịt ngũ giai biến dị thú thì chưa có ăn bao giờ. Hơn nữa còn bị đói mấy ngày càng khiến cho thịt thú kia càng thêm mỹ vị,.</w:t>
      </w:r>
    </w:p>
    <w:p>
      <w:pPr>
        <w:pStyle w:val="BodyText"/>
      </w:pPr>
      <w:r>
        <w:t xml:space="preserve">Nhạc Trọng cười nhẹ cũng không nói gì thêm chỉ lẳng lặng bỏ một miếng thịt vào miệng.</w:t>
      </w:r>
    </w:p>
    <w:p>
      <w:pPr>
        <w:pStyle w:val="BodyText"/>
      </w:pPr>
      <w:r>
        <w:t xml:space="preserve">- Có thể cho tôi nếm thử một miếng không?</w:t>
      </w:r>
    </w:p>
    <w:p>
      <w:pPr>
        <w:pStyle w:val="BodyText"/>
      </w:pPr>
      <w:r>
        <w:t xml:space="preserve">Đúng lúc này một âm thanh ngọt ngào truyền tới, Tiếu Hoa vô cùng khát vọng nhìn nồi thịt thú ngũ giai kia mà nhìn Nhạc Trọng hỏi.</w:t>
      </w:r>
    </w:p>
    <w:p>
      <w:pPr>
        <w:pStyle w:val="BodyText"/>
      </w:pPr>
      <w:r>
        <w:t xml:space="preserve">Hắn gật đầu:</w:t>
      </w:r>
    </w:p>
    <w:p>
      <w:pPr>
        <w:pStyle w:val="BodyText"/>
      </w:pPr>
      <w:r>
        <w:t xml:space="preserve">- Được!</w:t>
      </w:r>
    </w:p>
    <w:p>
      <w:pPr>
        <w:pStyle w:val="BodyText"/>
      </w:pPr>
      <w:r>
        <w:t xml:space="preserve">Tiếu Hoa trực tiếp lấy một miếng thịt cho vào miệng, nhẹ nhàng nhai rồi nuốt.</w:t>
      </w:r>
    </w:p>
    <w:p>
      <w:pPr>
        <w:pStyle w:val="BodyText"/>
      </w:pPr>
      <w:r>
        <w:t xml:space="preserve">Tiếu Hoa sau khi ăn miếng thịt thú kia, có thể cảm thấy một nguồn năng lượng cuồn cuộn chảy xuôi trong cơ thể nàng, khí lực của nàng ta tựa như gia tăng gấp đôi vậy.</w:t>
      </w:r>
    </w:p>
    <w:p>
      <w:pPr>
        <w:pStyle w:val="BodyText"/>
      </w:pPr>
      <w:r>
        <w:t xml:space="preserve">Tiếu Hoa chớp mắt quay về phía Nhạc Trọng tươi cười:</w:t>
      </w:r>
    </w:p>
    <w:p>
      <w:pPr>
        <w:pStyle w:val="BodyText"/>
      </w:pPr>
      <w:r>
        <w:t xml:space="preserve">- Ăn ngon quá! Thực sự là quá ngon! Anh là Nhạc Trọng phải không ? Nếu như ăn cho tôi một nồi thịt này, tôi giao lần đầu tiên của tôi cho anh, thế nào ? Tôi thế mà là nữ nhân đẹp nhất Tiếu gia thôn đó !</w:t>
      </w:r>
    </w:p>
    <w:p>
      <w:pPr>
        <w:pStyle w:val="BodyText"/>
      </w:pPr>
      <w:r>
        <w:t xml:space="preserve">Tôn Lan Lan và Hàn Sắc nghe thấy vậy đều thất kinh, các nàng cũng không ngờ vị nữ hài Tiếu Hoa này lại sẽ vì một nồi thịt mà bán đi lần đầu tiên của mình.</w:t>
      </w:r>
    </w:p>
    <w:p>
      <w:pPr>
        <w:pStyle w:val="BodyText"/>
      </w:pPr>
      <w:r>
        <w:t xml:space="preserve">Nhạc Trọng nói cho có lệ:</w:t>
      </w:r>
    </w:p>
    <w:p>
      <w:pPr>
        <w:pStyle w:val="BodyText"/>
      </w:pPr>
      <w:r>
        <w:t xml:space="preserve">- Nồi thịt này rất quý đó! Lần đầu của cô cũng không mua được, nếu mà mua cả cô thì cũng không sai biệt đâu.</w:t>
      </w:r>
    </w:p>
    <w:p>
      <w:pPr>
        <w:pStyle w:val="BodyText"/>
      </w:pPr>
      <w:r>
        <w:t xml:space="preserve">Tiếu Hoa lớn lên rất đẹp, tuy không phải là tuyệt thế mỹ nữ nhưng cũng tràn ngập sức sống thanh xuân trong mình. Chẳng qua cái loại tuyệt thế mỹ nào mà hắn chả nhìn thấy rồi, cho nên đối với một cô gái xinh đẹp cỡ Tiếu Hoa cũng không có để tâm cho lắm,</w:t>
      </w:r>
    </w:p>
    <w:p>
      <w:pPr>
        <w:pStyle w:val="BodyText"/>
      </w:pPr>
      <w:r>
        <w:t xml:space="preserve">Tôn Lan Lan và Hàn Sắc nghe vậy cũng hơi thả lỏng, bởi lúc này bọn họ cũng cảm giác được trong cơ thể dâng trào lực lượng mãnh liệt, nhiệt lưu dâng trào. Các nàng cũng biết được đây là bảo vật khó gặp, cho nên cũng không hy vọng một nồi thịt này bị Tiếu Hoa ăn hết.</w:t>
      </w:r>
    </w:p>
    <w:p>
      <w:pPr>
        <w:pStyle w:val="BodyText"/>
      </w:pPr>
      <w:r>
        <w:t xml:space="preserve">Tiếu Hoa ngẫm nghĩ ba giây rồi mỉm cười với hắn:</w:t>
      </w:r>
    </w:p>
    <w:p>
      <w:pPr>
        <w:pStyle w:val="BodyText"/>
      </w:pPr>
      <w:r>
        <w:t xml:space="preserve">- Ừm! Cũng đúng, nồi thịt này quả là bảo vật khó cầu, lần đầu tiên của tôi đúng là không đủ. Vậy được rồi, tôi sẽ dùng chính mình để mua nồi thịt này của anh, từ nay về sau, tôi chính là nữ nhân của anh, như vậy nó là của tôi rồi chứ?</w:t>
      </w:r>
    </w:p>
    <w:p>
      <w:pPr>
        <w:pStyle w:val="BodyText"/>
      </w:pPr>
      <w:r>
        <w:t xml:space="preserve">- Chờ đã!</w:t>
      </w:r>
    </w:p>
    <w:p>
      <w:pPr>
        <w:pStyle w:val="BodyText"/>
      </w:pPr>
      <w:r>
        <w:t xml:space="preserve">Đúng lúc này Tiếu Vân từ bên kia bước tới, vẻ mặt âm trầm.</w:t>
      </w:r>
    </w:p>
    <w:p>
      <w:pPr>
        <w:pStyle w:val="BodyText"/>
      </w:pPr>
      <w:r>
        <w:t xml:space="preserve">Tiếu Vân nói thẳng:</w:t>
      </w:r>
    </w:p>
    <w:p>
      <w:pPr>
        <w:pStyle w:val="BodyText"/>
      </w:pPr>
      <w:r>
        <w:t xml:space="preserve">- Tiếu Hoa, cô là nữ nhân đẹp nhất trong thôn, cũng chỉ có thể thuộc về chiến sĩ mạnh nhất trong thôn. Mà kẻ đó là ta, có nghĩa ngươi cũng chỉ có thể là nữ nhân của ta, ta sẽ dùng hai con trâu rừng, tám con hồ ly, ba con dê đi đổi với cha cô. Cô thành nữ nhân của ta, ta sẽ để cô quản lý những người khác.</w:t>
      </w:r>
    </w:p>
    <w:p>
      <w:pPr>
        <w:pStyle w:val="BodyText"/>
      </w:pPr>
      <w:r>
        <w:t xml:space="preserve">Tiếu Hoa không hề do dự gì nói:</w:t>
      </w:r>
    </w:p>
    <w:p>
      <w:pPr>
        <w:pStyle w:val="BodyText"/>
      </w:pPr>
      <w:r>
        <w:t xml:space="preserve">- Tiếu Vân, tôi giờ còn chưa là nữ nhân của anh! Còn muốn có tôi thì phải có được sự đồng ý của cha tôi, tôi nghĩ ông ấy hẳn là muốn đổi lấy nồi thịt cho xem.</w:t>
      </w:r>
    </w:p>
    <w:p>
      <w:pPr>
        <w:pStyle w:val="BodyText"/>
      </w:pPr>
      <w:r>
        <w:t xml:space="preserve">Tiếu Hoa đi về phía Tiếu Thắng cười nói:</w:t>
      </w:r>
    </w:p>
    <w:p>
      <w:pPr>
        <w:pStyle w:val="BodyText"/>
      </w:pPr>
      <w:r>
        <w:t xml:space="preserve">- A Ba! Mau tới đây, con muốn dùng mình đổi lấy một nồi thịt của Nhạc Trọng, cha có thể ăn một nửa, còn lại một nửa là của con!</w:t>
      </w:r>
    </w:p>
    <w:p>
      <w:pPr>
        <w:pStyle w:val="BodyText"/>
      </w:pPr>
      <w:r>
        <w:t xml:space="preserve">Tiếu Vân thô lỗ, tự tin nói:</w:t>
      </w:r>
    </w:p>
    <w:p>
      <w:pPr>
        <w:pStyle w:val="BodyText"/>
      </w:pPr>
      <w:r>
        <w:t xml:space="preserve">- Thôn trưởng! Ta dùng bốn con trâu rừng, mười sáu con hồ ly, sáu con dê đầu đàn để đổi lấy nữ nhi của ngươi! Hãy để nàng ta làm nữ nhân của ta.</w:t>
      </w:r>
    </w:p>
    <w:p>
      <w:pPr>
        <w:pStyle w:val="Compact"/>
      </w:pPr>
      <w:r>
        <w:t xml:space="preserve">Bốn con trâu rừng, mười sáu con hồ ly, lại còn sáu con dê đầu đàn là một bút tài phút cực lớn, có thể đổi bất kỳ một nữ nhân nào.</w:t>
      </w:r>
      <w:r>
        <w:br w:type="textWrapping"/>
      </w:r>
      <w:r>
        <w:br w:type="textWrapping"/>
      </w:r>
    </w:p>
    <w:p>
      <w:pPr>
        <w:pStyle w:val="Heading2"/>
      </w:pPr>
      <w:bookmarkStart w:id="1115" w:name="chương-1093-bộ-lạc-kên-kên"/>
      <w:bookmarkEnd w:id="1115"/>
      <w:r>
        <w:t xml:space="preserve">1093. Chương 1093: Bộ Lạc Kên Kên!</w:t>
      </w:r>
    </w:p>
    <w:p>
      <w:pPr>
        <w:pStyle w:val="Compact"/>
      </w:pPr>
      <w:r>
        <w:br w:type="textWrapping"/>
      </w:r>
      <w:r>
        <w:br w:type="textWrapping"/>
      </w:r>
      <w:r>
        <w:t xml:space="preserve">Tiếu Thắng nghe vậy thì cũng động lòng, bởi nữ nhân trong lòng cũng có địa vị rất thấp, vì nam nhân phải ra ngoài chiến đấu, tỉ lệ tử vong cực cao, cho nên địa vị cao. Coi như là con gái thôn trưởng thì chỉ cần có đủ thực vật hắn cũng không ngại bán đi. Dù sao thì Tiếu Vân cũng là dũng sĩ nổi danh trong làng, đi theo hắn cũng không phải chịu đói.</w:t>
      </w:r>
    </w:p>
    <w:p>
      <w:pPr>
        <w:pStyle w:val="BodyText"/>
      </w:pPr>
      <w:r>
        <w:t xml:space="preserve">Tiếu Hoa lấy một miếng thịt thú ngũ giai đưa cho Tiêu Thắng:</w:t>
      </w:r>
    </w:p>
    <w:p>
      <w:pPr>
        <w:pStyle w:val="BodyText"/>
      </w:pPr>
      <w:r>
        <w:t xml:space="preserve">- Cha ăn thử xem!</w:t>
      </w:r>
    </w:p>
    <w:p>
      <w:pPr>
        <w:pStyle w:val="BodyText"/>
      </w:pPr>
      <w:r>
        <w:t xml:space="preserve">Sauk hi Tiêu Thắng nuốt miếng thịt thú ngũ giai biến dị kia vào liền cảm nhận được một cỗ lực lượng đang chảy xuôi trong cơ thể, khí lực tựa như tăng lên gấp đôi vậy.</w:t>
      </w:r>
    </w:p>
    <w:p>
      <w:pPr>
        <w:pStyle w:val="BodyText"/>
      </w:pPr>
      <w:r>
        <w:t xml:space="preserve">- Đôi! Nhạc Trọng từ ngày hôm nay trở đi, A Hoa chính là nữ nhân của ngươi!</w:t>
      </w:r>
    </w:p>
    <w:p>
      <w:pPr>
        <w:pStyle w:val="BodyText"/>
      </w:pPr>
      <w:r>
        <w:t xml:space="preserve">Trong mắt Tiếu Thắng hiện lên một tia mừng rỡ như điên, lấy đầy một bát thịt, sau đó tựa như là bỏ chạy thẳng về phía xa.</w:t>
      </w:r>
    </w:p>
    <w:p>
      <w:pPr>
        <w:pStyle w:val="BodyText"/>
      </w:pPr>
      <w:r>
        <w:t xml:space="preserve">Tiếu Vân nhìn một màn này tựa như ăn ngay một tát vào mặt, xấu hổ vô cùng, hắn đứng ở đó vừa tức vừa giận. Hắn đừng trân trân ở đó nhìn chắm chắm Nhạc Trọng, sau đó cắn răng căm giận mà quay người rời đi, hắn thực sự không nhìn thấu nông sâu của Nhạc Trọng, nhưng trực giác cho hắn thấy Nhạc Trọng là kẻ đáng sợ.</w:t>
      </w:r>
    </w:p>
    <w:p>
      <w:pPr>
        <w:pStyle w:val="BodyText"/>
      </w:pPr>
      <w:r>
        <w:t xml:space="preserve">Tiếu Hoa thì vui vẻ quay lại ngồi bên cạnh Nhạc Trọng, bắt đầu ăn thịt ngũ giai biến dị thú.</w:t>
      </w:r>
    </w:p>
    <w:p>
      <w:pPr>
        <w:pStyle w:val="BodyText"/>
      </w:pPr>
      <w:r>
        <w:t xml:space="preserve">Nhạc Trọng từ trong túi mình mò tìm một lúc, sau đó lấy ra mấy bao bánh ga tô và vài khay bánh kem, đưa cho Tôn Lan Lan với Hàn Sắc.</w:t>
      </w:r>
    </w:p>
    <w:p>
      <w:pPr>
        <w:pStyle w:val="BodyText"/>
      </w:pPr>
      <w:r>
        <w:t xml:space="preserve">Thịt ngũ giai biến dị thú có thể cường hóa tố chất thân thể con người, đơn gian có thể khiến ột người bình thường có được tố chất thân thể mạnh mẽ tựa như một bộ đội đặc chủng vậy. Nhưng bảo vật như thế thì hắn tuy có cả mấy trăm tấn thì cũng không đủ để mà dùng. Dù sao con dân dưới trướng của hắn còn hơn trăm vạn, nếu muốn nâng cao sức chiến đấu của quân đội của hắn thì đám thịt thú ngũ giai này hẳn là những tài nguyên không thể thiếu được.</w:t>
      </w:r>
    </w:p>
    <w:p>
      <w:pPr>
        <w:pStyle w:val="BodyText"/>
      </w:pPr>
      <w:r>
        <w:t xml:space="preserve">Tôn Lan Lan với Hàn Sắc cũng chỉ có thể yên lặng mà ăn bánh ga tô với bánh kem. Tuy những thứ này ở trong thế giới này cũng là mỹ vị khó thấy, nhưng so với thịt của ngũ giai biến dị thú vừa rồi còn kém quá là xa.</w:t>
      </w:r>
    </w:p>
    <w:p>
      <w:pPr>
        <w:pStyle w:val="BodyText"/>
      </w:pPr>
      <w:r>
        <w:t xml:space="preserve">Sau khi ăn cơm xong thì các thôn dân cũng bắt đầu quay về trong nhà gỗ, không lâu sau từ trong thôn đã phát ra từng trận âm thanh nhộn nhạo tựa như là mèo phát xuân vậy.</w:t>
      </w:r>
    </w:p>
    <w:p>
      <w:pPr>
        <w:pStyle w:val="BodyText"/>
      </w:pPr>
      <w:r>
        <w:t xml:space="preserve">Nhạc Trọng vùa vào trong nhà gỗ, thì Tiếu Hoa đã trực tiếp bỏ áo ngực với nội khố bằng lá cây kia ra, để lộ ra một thân thể mềm mại đầy sức sống.</w:t>
      </w:r>
    </w:p>
    <w:p>
      <w:pPr>
        <w:pStyle w:val="BodyText"/>
      </w:pPr>
      <w:r>
        <w:t xml:space="preserve">Hắn khẽ cau mày:</w:t>
      </w:r>
    </w:p>
    <w:p>
      <w:pPr>
        <w:pStyle w:val="BodyText"/>
      </w:pPr>
      <w:r>
        <w:t xml:space="preserve">- Cô làm cái gì thế?</w:t>
      </w:r>
    </w:p>
    <w:p>
      <w:pPr>
        <w:pStyle w:val="BodyText"/>
      </w:pPr>
      <w:r>
        <w:t xml:space="preserve">Tiếu Hoa có chút ngây thơ nói:</w:t>
      </w:r>
    </w:p>
    <w:p>
      <w:pPr>
        <w:pStyle w:val="BodyText"/>
      </w:pPr>
      <w:r>
        <w:t xml:space="preserve">- Ngủ với anh! Tôi giờ là nữ nhân của anh thì đương nhiên là phải ngủ cùng với anh rồi.</w:t>
      </w:r>
    </w:p>
    <w:p>
      <w:pPr>
        <w:pStyle w:val="BodyText"/>
      </w:pPr>
      <w:r>
        <w:t xml:space="preserve">Nhạc Trọng nhìn thân thể mềm mại đầy sức sống thanh xuân kia của Tiếu Hoa thì từ trong lòng có một cỗ khí lưu nóng rực bốc thẳng lên. Hắn đã cấm dục mấy tháng rồi, giờ vẫn còn bận rộn không thôi, trong lúc không còn chút việc gì thì, dục vọng bỗng nhiên lại bốc lên.</w:t>
      </w:r>
    </w:p>
    <w:p>
      <w:pPr>
        <w:pStyle w:val="BodyText"/>
      </w:pPr>
      <w:r>
        <w:t xml:space="preserve">Nhạc Trọng tiện tay lấy ra một kiện áo choàng, phủ lên người Tiếu Hoa rồi kéo nàng ra ngoài:</w:t>
      </w:r>
    </w:p>
    <w:p>
      <w:pPr>
        <w:pStyle w:val="BodyText"/>
      </w:pPr>
      <w:r>
        <w:t xml:space="preserve">- Chúng ta qua bên kia.</w:t>
      </w:r>
    </w:p>
    <w:p>
      <w:pPr>
        <w:pStyle w:val="BodyText"/>
      </w:pPr>
      <w:r>
        <w:t xml:space="preserve">Tiếu Hoa cười ngọt ngào với hắn:</w:t>
      </w:r>
    </w:p>
    <w:p>
      <w:pPr>
        <w:pStyle w:val="BodyText"/>
      </w:pPr>
      <w:r>
        <w:t xml:space="preserve">- Ừm!</w:t>
      </w:r>
    </w:p>
    <w:p>
      <w:pPr>
        <w:pStyle w:val="BodyText"/>
      </w:pPr>
      <w:r>
        <w:t xml:space="preserve">Nhạc Trọng rất nhanh đã dựng lên một cái trướng bồng bên trong căn nhà gỗ, sau đó trực tiếp ôm Tiếu Hoa đi vào bên trong với chăn đệm êm ai.</w:t>
      </w:r>
    </w:p>
    <w:p>
      <w:pPr>
        <w:pStyle w:val="BodyText"/>
      </w:pPr>
      <w:r>
        <w:t xml:space="preserve">Rất nhanh, ở trong trướng bồng đã vang lên âm thanh kỳ dị rồi.</w:t>
      </w:r>
    </w:p>
    <w:p>
      <w:pPr>
        <w:pStyle w:val="BodyText"/>
      </w:pPr>
      <w:r>
        <w:t xml:space="preserve">Ở trong nhà gỗ, Tôn Lan Lan nghe thấy âm thấy đó, đỏ mặt tới mang tia, giọng đố kị nói:</w:t>
      </w:r>
    </w:p>
    <w:p>
      <w:pPr>
        <w:pStyle w:val="BodyText"/>
      </w:pPr>
      <w:r>
        <w:t xml:space="preserve">- Hắn chơi nữ hài kia rồi! Sắc Sắc, cậu nói đi, mình có chút nào kém nàng ta chứ, sao hắn không chọn mình mà lại chọn nữ hài kia. Nàng ta thì có cái gì tốt, rõ ràng ngực không lớn bằng mình, cũng không đẹp bằng mình mà.</w:t>
      </w:r>
    </w:p>
    <w:p>
      <w:pPr>
        <w:pStyle w:val="BodyText"/>
      </w:pPr>
      <w:r>
        <w:t xml:space="preserve">Hàn Sắc cười mỉm trấn an:</w:t>
      </w:r>
    </w:p>
    <w:p>
      <w:pPr>
        <w:pStyle w:val="BodyText"/>
      </w:pPr>
      <w:r>
        <w:t xml:space="preserve">- Bỏ đi, Lan Lan, Nhạc Trọng hắn cũng không biết là cậu thích hắn mà. Hắn chỉ là thuận tiện ăn nữ hài đưa tới tận miệng thôi, so với nàng ta thì Lan Lan cậu khả ái hơn nhiều.</w:t>
      </w:r>
    </w:p>
    <w:p>
      <w:pPr>
        <w:pStyle w:val="BodyText"/>
      </w:pPr>
      <w:r>
        <w:t xml:space="preserve">Tôn Lan Lan cũng không ngừng cổ vũ bản thân:</w:t>
      </w:r>
    </w:p>
    <w:p>
      <w:pPr>
        <w:pStyle w:val="BodyText"/>
      </w:pPr>
      <w:r>
        <w:t xml:space="preserve">- Ừm! Đúng! So sánh với nàng ta thì mình phải khả ái hơn, nếu như Nhạc Trọng mà thích nữ hài như thế thì hắn phải thích mình hơn. Chờ thương thế của mình tốt lên, tuyệt đối phải làm cho hắn thích mình.</w:t>
      </w:r>
    </w:p>
    <w:p>
      <w:pPr>
        <w:pStyle w:val="BodyText"/>
      </w:pPr>
      <w:r>
        <w:t xml:space="preserve">Ngay lúc này, trong làng bỗng nhiên vang lên âm thanh kỳ dị, một tiếng ngâm vang lên, từng con mắt xuất hiện nhìn chằm chằm vào trong làng, từng thân ảnh quỵ mị tay cầm trường mâu cấp tốc nhảy vào bên trong làng.</w:t>
      </w:r>
    </w:p>
    <w:p>
      <w:pPr>
        <w:pStyle w:val="BodyText"/>
      </w:pPr>
      <w:r>
        <w:t xml:space="preserve">Trong một gian nhà gỗ, một thôn dân thân thể lực lưỡng đang được sáu nữ nhân vây quanh, hắn nhìn kẻ cầm trường mâu xuất hiện trong phòng thì sắc mặt đại biến, hai tay đưa lên đón lấy mộc mâu đang đâm tới.</w:t>
      </w:r>
    </w:p>
    <w:p>
      <w:pPr>
        <w:pStyle w:val="BodyText"/>
      </w:pPr>
      <w:r>
        <w:t xml:space="preserve">Vị thôn dân Tiếu gia thôn vừa động thì ba tên nhân loại cầm trường mâu đã chạy vào, cầm ba thanh trường mâu đâm thẳng vào trong người của tên thôn dân kia.</w:t>
      </w:r>
    </w:p>
    <w:p>
      <w:pPr>
        <w:pStyle w:val="BodyText"/>
      </w:pPr>
      <w:r>
        <w:t xml:space="preserve">Sáu nữ nhân còn lại thì chỉ có thể vô lực nhìn một màn kinh khủng này.</w:t>
      </w:r>
    </w:p>
    <w:p>
      <w:pPr>
        <w:pStyle w:val="BodyText"/>
      </w:pPr>
      <w:r>
        <w:t xml:space="preserve">Sau khi đánh chết tên thôn dân đó thì ba gã đó có hai kẻ tụt quần ra, lao về phía sáu nữ nhân đang ở trên giường kia mà bổ tới.</w:t>
      </w:r>
    </w:p>
    <w:p>
      <w:pPr>
        <w:pStyle w:val="BodyText"/>
      </w:pPr>
      <w:r>
        <w:t xml:space="preserve">- Địch tập! Có địch nhân xâm lấn!</w:t>
      </w:r>
    </w:p>
    <w:p>
      <w:pPr>
        <w:pStyle w:val="BodyText"/>
      </w:pPr>
      <w:r>
        <w:t xml:space="preserve">Đám người kia vừa vào được đến cái nhà gỗ thứ ba thì một giọng thê lương của một thôn dân đã vang lên không gì chói tai bằng,</w:t>
      </w:r>
    </w:p>
    <w:p>
      <w:pPr>
        <w:pStyle w:val="BodyText"/>
      </w:pPr>
      <w:r>
        <w:t xml:space="preserve">Thanh âm kia vừa vang lên thì đám thôn dân ở trong những nhà khác cũng nhanh chóng cầm trường mâu từ trong phòng lao ra ngoài.</w:t>
      </w:r>
    </w:p>
    <w:p>
      <w:pPr>
        <w:pStyle w:val="BodyText"/>
      </w:pPr>
      <w:r>
        <w:t xml:space="preserve">- A!</w:t>
      </w:r>
    </w:p>
    <w:p>
      <w:pPr>
        <w:pStyle w:val="BodyText"/>
      </w:pPr>
      <w:r>
        <w:t xml:space="preserve">- Súc sinh!</w:t>
      </w:r>
    </w:p>
    <w:p>
      <w:pPr>
        <w:pStyle w:val="BodyText"/>
      </w:pPr>
      <w:r>
        <w:t xml:space="preserve">- Đau quá!</w:t>
      </w:r>
    </w:p>
    <w:p>
      <w:pPr>
        <w:pStyle w:val="BodyText"/>
      </w:pPr>
      <w:r>
        <w:t xml:space="preserve">- ……</w:t>
      </w:r>
    </w:p>
    <w:p>
      <w:pPr>
        <w:pStyle w:val="BodyText"/>
      </w:pPr>
      <w:r>
        <w:t xml:space="preserve">Đám người xâm lấn kia vượt lên về số lượng, khoảng hơn năm mươi người, ai cũng vóc dáng lực lượng, kinh nghiệm chiến đấu phong phú ,bọn họ còn có ưu thế đánh lén, đám thôn dân trong nhà gỗ mới lao tới đã bị giết chết, tiếng kêu thê lương vang lên không ngừng trong Tiếu gia thôn.</w:t>
      </w:r>
    </w:p>
    <w:p>
      <w:pPr>
        <w:pStyle w:val="BodyText"/>
      </w:pPr>
      <w:r>
        <w:t xml:space="preserve">Âm thanh thảm thiết không ngừng vây quanh trong xóm nhỏ, Tôn Lan Lan nghe thấy tiếng kếu bên ngoài thì cũng hiện lên vẻ sợ hãi, cảm thấy khó nói:</w:t>
      </w:r>
    </w:p>
    <w:p>
      <w:pPr>
        <w:pStyle w:val="BodyText"/>
      </w:pPr>
      <w:r>
        <w:t xml:space="preserve">- Bên ngoài có chuyện rồi!</w:t>
      </w:r>
    </w:p>
    <w:p>
      <w:pPr>
        <w:pStyle w:val="BodyText"/>
      </w:pPr>
      <w:r>
        <w:t xml:space="preserve">Hàn Sắc cũng quyết định thật nhanh, nhảy từ trên giường xuống, chạy tới trướng bồng của hắn:</w:t>
      </w:r>
    </w:p>
    <w:p>
      <w:pPr>
        <w:pStyle w:val="BodyText"/>
      </w:pPr>
      <w:r>
        <w:t xml:space="preserve">- Đi! Đi tìm Nhạc Trọng.</w:t>
      </w:r>
    </w:p>
    <w:p>
      <w:pPr>
        <w:pStyle w:val="BodyText"/>
      </w:pPr>
      <w:r>
        <w:t xml:space="preserve">- Nhạc Trọng có kẻ xâm lấn Tiếu gia thôn.</w:t>
      </w:r>
    </w:p>
    <w:p>
      <w:pPr>
        <w:pStyle w:val="BodyText"/>
      </w:pPr>
      <w:r>
        <w:t xml:space="preserve">Tôn Lan Lan là người đầu tiên chui đầu vào trướng bồng, chỉ liếc mắt liền thấy được thân thể rắn chắc, lộ nửa phần trên của Nhạc Trọng, cùng với Tiếu Hoa tự như con mèo nhỏ đang cuộn mình nằm trong lòng hắn. Thấy Tiếu Hoa đang nằm trong lòng Nhạc Trọng, trong lòng nàng không khỏi tràn đầy đố kị.</w:t>
      </w:r>
    </w:p>
    <w:p>
      <w:pPr>
        <w:pStyle w:val="BodyText"/>
      </w:pPr>
      <w:r>
        <w:t xml:space="preserve">- Không xong rồi, những kẻ ở thôn khác đang tiến vào săn bắn. Chúng ta phải mau trốn đi, nếu như bị bọn họ bắt được, thì phải gia nhập vào trong thôn xóm của họ, vận khí không tốt thì có lẽ sẽ bị bọn họ giết hoặc làm nô lệ cho người ta.</w:t>
      </w:r>
    </w:p>
    <w:p>
      <w:pPr>
        <w:pStyle w:val="BodyText"/>
      </w:pPr>
      <w:r>
        <w:t xml:space="preserve">Tiếu Hoa nghe vậy thì biến sắc, thân thể hơi giãy dụa, trên mặt hiện lên một tia đỏ ửng, vì nàng với Nhạc Trọng vừa rồi làm hơi nhiều, cho nên giờ một chút khí lực cũng không có.</w:t>
      </w:r>
    </w:p>
    <w:p>
      <w:pPr>
        <w:pStyle w:val="BodyText"/>
      </w:pPr>
      <w:r>
        <w:t xml:space="preserve">Đúng lúc này, có ba gã cầm trường mâu lao vào bên trong.</w:t>
      </w:r>
    </w:p>
    <w:p>
      <w:pPr>
        <w:pStyle w:val="BodyText"/>
      </w:pPr>
      <w:r>
        <w:t xml:space="preserve">Một tên vóc người lực lưỡng, trên ngực đầy lông đen, tay phải có một hình xăm kên kên, ánh mắt nhìn Tôn Lan Lan đầy vẻ tham lam:</w:t>
      </w:r>
    </w:p>
    <w:p>
      <w:pPr>
        <w:pStyle w:val="Compact"/>
      </w:pPr>
      <w:r>
        <w:t xml:space="preserve">- Tốt thực, ba nữ nhân này đều là mặt hàng loại nhất, chúng ta thực là may mắn, nữ nhân ngực lớn kia là của ta.</w:t>
      </w:r>
      <w:r>
        <w:br w:type="textWrapping"/>
      </w:r>
      <w:r>
        <w:br w:type="textWrapping"/>
      </w:r>
    </w:p>
    <w:p>
      <w:pPr>
        <w:pStyle w:val="Heading2"/>
      </w:pPr>
      <w:bookmarkStart w:id="1116" w:name="chương-1094-trảm-địch"/>
      <w:bookmarkEnd w:id="1116"/>
      <w:r>
        <w:t xml:space="preserve">1094. Chương 1094: Trảm Địch!</w:t>
      </w:r>
    </w:p>
    <w:p>
      <w:pPr>
        <w:pStyle w:val="Compact"/>
      </w:pPr>
      <w:r>
        <w:br w:type="textWrapping"/>
      </w:r>
      <w:r>
        <w:br w:type="textWrapping"/>
      </w:r>
      <w:r>
        <w:t xml:space="preserve">Một tên da ngăm đen, vóc người thấp bé, ngũ quan lệch đi, cơ thể lại rắn chắc, liếm môi nói:</w:t>
      </w:r>
    </w:p>
    <w:p>
      <w:pPr>
        <w:pStyle w:val="BodyText"/>
      </w:pPr>
      <w:r>
        <w:t xml:space="preserve">- Còn cô em trắng trắng kia thì để ta vui vẻ thưởng thức đi. Nữ nhân trong làng này đều là mấy con quái vật, cũng chỉ có mấy người là nhìn được.</w:t>
      </w:r>
    </w:p>
    <w:p>
      <w:pPr>
        <w:pStyle w:val="BodyText"/>
      </w:pPr>
      <w:r>
        <w:t xml:space="preserve">Một tên nuôi râu nhìn Nhạc Trọng mà cười dữ tợn:</w:t>
      </w:r>
    </w:p>
    <w:p>
      <w:pPr>
        <w:pStyle w:val="BodyText"/>
      </w:pPr>
      <w:r>
        <w:t xml:space="preserve">- Tên kia, đi qua đây, liếm chân lão tử đi. Không thì lão tử lột da ngươi, dùng sọ ngươi làm cái bô tiểu. Ha ha!!!</w:t>
      </w:r>
    </w:p>
    <w:p>
      <w:pPr>
        <w:pStyle w:val="BodyText"/>
      </w:pPr>
      <w:r>
        <w:t xml:space="preserve">Tiếu Hoa nhìn thây trên tay ba tên chiến sĩ kia có xăm hình kên kên, sắc mặt tự dưng trắng bệch, thân thể run rẩy nói:</w:t>
      </w:r>
    </w:p>
    <w:p>
      <w:pPr>
        <w:pStyle w:val="BodyText"/>
      </w:pPr>
      <w:r>
        <w:t xml:space="preserve">- Kên kên bộ lạc, bọn họ là người của kên kên bộ lạc. Xong, chúng ta toàn bộ xong rồi. Bọn họ là bộ lạc cường đạo hung tàn nhất, những ngôi làng bị bọn họ tấn công thì nam nhân đại bộ phận bị giết, còn nữ nhân sẽ biến thành nô lệ, bị bọn họ chơi đùa, sau khi chết còn bị ăn tươi nuốt sống.</w:t>
      </w:r>
    </w:p>
    <w:p>
      <w:pPr>
        <w:pStyle w:val="BodyText"/>
      </w:pPr>
      <w:r>
        <w:t xml:space="preserve">- Ăn, người???</w:t>
      </w:r>
    </w:p>
    <w:p>
      <w:pPr>
        <w:pStyle w:val="BodyText"/>
      </w:pPr>
      <w:r>
        <w:t xml:space="preserve">Nghe những lời này của Tiếu Hoa, Tôn Lan Lan, Hàn Sắc đều sinh ra một tia hàn ý, bọn họ căn bản không nghĩ tới đám này lại có thể biến thái tới mức này. Nếu như rơi vào trong tay bọn hắn, thì thực là sống không bằng chết rồi.</w:t>
      </w:r>
    </w:p>
    <w:p>
      <w:pPr>
        <w:pStyle w:val="BodyText"/>
      </w:pPr>
      <w:r>
        <w:t xml:space="preserve">Tên mặt đầy râu kia tức giận mắng, trong mắt hiện lên một tia tàn nhẫn, trường mâu trong tay hung hăng đâm thẳng tới hạ thể của Nhạc Trọng:</w:t>
      </w:r>
    </w:p>
    <w:p>
      <w:pPr>
        <w:pStyle w:val="BodyText"/>
      </w:pPr>
      <w:r>
        <w:t xml:space="preserve">- Con chó chết kia, còn không mau lăn qua đây!</w:t>
      </w:r>
    </w:p>
    <w:p>
      <w:pPr>
        <w:pStyle w:val="BodyText"/>
      </w:pPr>
      <w:r>
        <w:t xml:space="preserve">- Mày muốn chết!</w:t>
      </w:r>
    </w:p>
    <w:p>
      <w:pPr>
        <w:pStyle w:val="BodyText"/>
      </w:pPr>
      <w:r>
        <w:t xml:space="preserve">Trong mắt Nhạc Trọng hiện lên một tia hàn quang, bàn tay vừa lộn, độc thứ thủ pháo hiện ra, trực tiếp ngắm vào người tên kia mà bóp cò.</w:t>
      </w:r>
    </w:p>
    <w:p>
      <w:pPr>
        <w:pStyle w:val="BodyText"/>
      </w:pPr>
      <w:r>
        <w:t xml:space="preserve">Đoàng!</w:t>
      </w:r>
    </w:p>
    <w:p>
      <w:pPr>
        <w:pStyle w:val="BodyText"/>
      </w:pPr>
      <w:r>
        <w:t xml:space="preserve">Cùng với một tiếng nổ, nửa người dưới của tên kia trực tiếp bị oanh bạo.</w:t>
      </w:r>
    </w:p>
    <w:p>
      <w:pPr>
        <w:pStyle w:val="BodyText"/>
      </w:pPr>
      <w:r>
        <w:t xml:space="preserve">- A! A! Đau quá! Đau! Cứu mạng a!</w:t>
      </w:r>
    </w:p>
    <w:p>
      <w:pPr>
        <w:pStyle w:val="BodyText"/>
      </w:pPr>
      <w:r>
        <w:t xml:space="preserve">Hạ thân trực tiếp bị nổ tan tành, tên kia lăn lên trên mặt đất, toàn thân đều là máu, đau khổ giãy dụa, kêu rên chói tai, âm thanh thê lương vang vọng bên trong Tiếu gia thôn.,</w:t>
      </w:r>
    </w:p>
    <w:p>
      <w:pPr>
        <w:pStyle w:val="BodyText"/>
      </w:pPr>
      <w:r>
        <w:t xml:space="preserve">- To gan! Cái thứ chó chết mà cũng dám động tới bộ lạc kên kên sao, tao phải lột da rút gân mày!</w:t>
      </w:r>
    </w:p>
    <w:p>
      <w:pPr>
        <w:pStyle w:val="BodyText"/>
      </w:pPr>
      <w:r>
        <w:t xml:space="preserve">Cái tên lông đen với tên lùn ở bên cạnh bỗng gầm lnee, trường mâu trong tay với tốc độ cao đâm thẳng về phía Nhạc Trọng.</w:t>
      </w:r>
    </w:p>
    <w:p>
      <w:pPr>
        <w:pStyle w:val="BodyText"/>
      </w:pPr>
      <w:r>
        <w:t xml:space="preserve">Mỗi một tên chiến sĩ của bộ lạc Kên kên đều có tố chất thân thể gấp 8 lần người thường, kinh nghiệm chiến đấu phong phú, coi như là đám bộ đội đặc chủng có kinh nghiệm chiến đấu trên địa cầu thì cũng không phải là đối thủ của đám người này.</w:t>
      </w:r>
    </w:p>
    <w:p>
      <w:pPr>
        <w:pStyle w:val="BodyText"/>
      </w:pPr>
      <w:r>
        <w:t xml:space="preserve">Tiếu Hoa thấy hai tên chiến sĩ đâm tới Nhạc Trọng thì thất sắc hét lớn:</w:t>
      </w:r>
    </w:p>
    <w:p>
      <w:pPr>
        <w:pStyle w:val="BodyText"/>
      </w:pPr>
      <w:r>
        <w:t xml:space="preserve">- Cẩn thận Nhạc Trọng!</w:t>
      </w:r>
    </w:p>
    <w:p>
      <w:pPr>
        <w:pStyle w:val="BodyText"/>
      </w:pPr>
      <w:r>
        <w:t xml:space="preserve">Trong mắt hắn vẫn chỉ có sự băng lãnh, độc thứ trong tay vang lên hai tiếng nổ lớn, nửa thân người của hai tên đang lao tới kia trực tiếp bị đánh nát, bắn ngược chúng ra ngoài, khiến cho cả bọn kêu rên thực khổ.</w:t>
      </w:r>
    </w:p>
    <w:p>
      <w:pPr>
        <w:pStyle w:val="BodyText"/>
      </w:pPr>
      <w:r>
        <w:t xml:space="preserve">- Thật giỏi!</w:t>
      </w:r>
    </w:p>
    <w:p>
      <w:pPr>
        <w:pStyle w:val="BodyText"/>
      </w:pPr>
      <w:r>
        <w:t xml:space="preserve">Tiếu Hoa thấy Nhạc Trọng đơn giản đã có thể xử lý hai tên chiến sĩ của bộ lạc kên kên, mà không hề bị trành cảnh máu tanh đó làm cho kinh sợ, nàng ta nhìn Nhạc Trọng chỉ còn lại đầy vẻ sùng bái.</w:t>
      </w:r>
    </w:p>
    <w:p>
      <w:pPr>
        <w:pStyle w:val="BodyText"/>
      </w:pPr>
      <w:r>
        <w:t xml:space="preserve">Tôn Lan Lan và Hàn Sắc nhìn thấy ba tên chiến sĩ bộ lạc bị Nhạc Trọng bắn nát hạ thể mà cảm thấy buồn nôn vô cùng.</w:t>
      </w:r>
    </w:p>
    <w:p>
      <w:pPr>
        <w:pStyle w:val="BodyText"/>
      </w:pPr>
      <w:r>
        <w:t xml:space="preserve">Ở trong thế giới thứ ba, nhanal oại cũng phải chiến đấu giết chóc không ngừng, Tiếu Hoa cũng đã nhìn thấy không ít tràng cảnh máu tanh, đối với những chuyện như vậy chả có chút cảm giác gì chỉ có cuồng bái Nhạc Trọng hơn.</w:t>
      </w:r>
    </w:p>
    <w:p>
      <w:pPr>
        <w:pStyle w:val="BodyText"/>
      </w:pPr>
      <w:r>
        <w:t xml:space="preserve">- Đi theo tôi!</w:t>
      </w:r>
    </w:p>
    <w:p>
      <w:pPr>
        <w:pStyle w:val="BodyText"/>
      </w:pPr>
      <w:r>
        <w:t xml:space="preserve">Nhạc Trọng mặc áo khoác vào rồi đi ra ngoài.</w:t>
      </w:r>
    </w:p>
    <w:p>
      <w:pPr>
        <w:pStyle w:val="BodyText"/>
      </w:pPr>
      <w:r>
        <w:t xml:space="preserve">Lúc này ở trong trung tâm Tiếu gia thôn, hơn hai mươi nam nhân, nam hài bị trói lại cùng mộ tchỗ. Đám chiến sĩ của bộ lạc Kên kên kia còn đang bắt đám nữ nhân kéo tới trước mặt đám người Tiếu gia thôn, bắt đầu chơi luôn.</w:t>
      </w:r>
    </w:p>
    <w:p>
      <w:pPr>
        <w:pStyle w:val="BodyText"/>
      </w:pPr>
      <w:r>
        <w:t xml:space="preserve">Tiếng nam nhân hưng phấn thở dốc, tiếng nữ nhân thống khổ kêu rên, tiếng khóc thê lương bao trùm toàn bộ Tiếu gia thôn.</w:t>
      </w:r>
    </w:p>
    <w:p>
      <w:pPr>
        <w:pStyle w:val="BodyText"/>
      </w:pPr>
      <w:r>
        <w:t xml:space="preserve">Lúc này, tên thủ lĩnh của bộ lạc cũng không tham gia tràng cảnh điên loạn đó, không hề muốn cuồng hoan, hắn chỉ lạnh lùng đứng ở một bên, đưa mắt về phía Nhạc Trọng đang cầm hắc nha đao đi về phía này.</w:t>
      </w:r>
    </w:p>
    <w:p>
      <w:pPr>
        <w:pStyle w:val="BodyText"/>
      </w:pPr>
      <w:r>
        <w:t xml:space="preserve">Tên thủ lĩnh ra lệnh:</w:t>
      </w:r>
    </w:p>
    <w:p>
      <w:pPr>
        <w:pStyle w:val="BodyText"/>
      </w:pPr>
      <w:r>
        <w:t xml:space="preserve">- Giải quyêt hắn!</w:t>
      </w:r>
    </w:p>
    <w:p>
      <w:pPr>
        <w:pStyle w:val="BodyText"/>
      </w:pPr>
      <w:r>
        <w:t xml:space="preserve">Bốn tên đứng cạnh thủ lĩnh với tốc độ gấp 8 lần người thường cùng cầm trường mâu phóng thẳng về phía Nhạc Trọng.</w:t>
      </w:r>
    </w:p>
    <w:p>
      <w:pPr>
        <w:pStyle w:val="BodyText"/>
      </w:pPr>
      <w:r>
        <w:t xml:space="preserve">Bốn tên chiến sĩ kia vừa mới lao tới bên Nhạc Trọng thì một ánh đao lạnh lẽo tựa như từ trong địa ngục hiện ra, sát na đó, đám người đó đã biến thành hơn mười khối thịt, vô số máu huyết bắn tán loạn, trông thê thảm tới cùng cực.</w:t>
      </w:r>
    </w:p>
    <w:p>
      <w:pPr>
        <w:pStyle w:val="BodyText"/>
      </w:pPr>
      <w:r>
        <w:t xml:space="preserve">Trong đám nam nhân bị bắt làm tù bình, Tiếu Vân thành thật ngồi trong một góc, hắn nhìn bốn tên chiến sĩ mạnh mẽ kia vừa mới tiếp cận Nhạc Trọng, thế mà kết cuộc lại biến thành từng đống thịt, trong lòng đầy hàn ý lo sợ:</w:t>
      </w:r>
    </w:p>
    <w:p>
      <w:pPr>
        <w:pStyle w:val="BodyText"/>
      </w:pPr>
      <w:r>
        <w:t xml:space="preserve">- Đó là Nhạc Trọng! Thật mạnh ! Thực lực của hắn thực mạnh! May mà bản thân còn chưa đi trêu chọc hắn.</w:t>
      </w:r>
    </w:p>
    <w:p>
      <w:pPr>
        <w:pStyle w:val="BodyText"/>
      </w:pPr>
      <w:r>
        <w:t xml:space="preserve">Thấy bốn tên chiến sĩ kia cứ thể bị Nhạc Trọng đơn giản chém thành thịt nhão, tên thủ lĩnh đội bắt đầu ngưng trọng lại, hắn nổi giận hét lớn:</w:t>
      </w:r>
    </w:p>
    <w:p>
      <w:pPr>
        <w:pStyle w:val="BodyText"/>
      </w:pPr>
      <w:r>
        <w:t xml:space="preserve">- Con mẹ nó đừng đùa nữa! Chuẩn bị chiến đấu đi!</w:t>
      </w:r>
    </w:p>
    <w:p>
      <w:pPr>
        <w:pStyle w:val="BodyText"/>
      </w:pPr>
      <w:r>
        <w:t xml:space="preserve">Cái đám còn đang nằm trên người nữ nhân chợt nắm lên trường mâu bên người, không hề do dự đẩy nữ nhân ra, bọn họ không cần mặc quần, cứ như thế trần truồng mà tụ họp tới chỗ thủ lĩnh đội.</w:t>
      </w:r>
    </w:p>
    <w:p>
      <w:pPr>
        <w:pStyle w:val="BodyText"/>
      </w:pPr>
      <w:r>
        <w:t xml:space="preserve">Nhạc Trọng hất tay, hiện ra một khẩu súng trường, súng vừa hiện hắn không hề do dự bắt đầu oanh tạc điên cuồng tới đám chiến sĩ của bộ lạc Kên kên.</w:t>
      </w:r>
    </w:p>
    <w:p>
      <w:pPr>
        <w:pStyle w:val="BodyText"/>
      </w:pPr>
      <w:r>
        <w:t xml:space="preserve">Hắn trực tiếp bắn trúng mi tâm từng người, khiến cho bọn chúng ngay lập tức bị nổ đầu mà chết.</w:t>
      </w:r>
    </w:p>
    <w:p>
      <w:pPr>
        <w:pStyle w:val="BodyText"/>
      </w:pPr>
      <w:r>
        <w:t xml:space="preserve">Lúc này kỹ năng thao túng súng ống của hắn đã được cường hóa lên nhị giai, với sự mạnh mẽ của thân thể có thể sánh ngang tứ cấp thần chiến sĩ, thì khẩu súng trường kia trong tay hắn đã phải mạnh hơn gấp 10 lần bất kì một tên thần thương thủ nào rồi. Trong phạm vi trăm mét, đều có thể giản mà bắn bể sọ đối phương.</w:t>
      </w:r>
    </w:p>
    <w:p>
      <w:pPr>
        <w:pStyle w:val="BodyText"/>
      </w:pPr>
      <w:r>
        <w:t xml:space="preserve">Nhạc Trọng vừa bắn bỏ từng tên vừa ước lượng năng lực chiến đấu của đám người này:</w:t>
      </w:r>
    </w:p>
    <w:p>
      <w:pPr>
        <w:pStyle w:val="BodyText"/>
      </w:pPr>
      <w:r>
        <w:t xml:space="preserve">- Tố chất thân thể gấp 8 lần người bình thường thì vẫn có thể bị đạn bắn chết. Thân thể của nhân loại cũng thực là yếu kém, đám chiến sĩ này cũng nằm trong đám đặc chủng bậc nhất rồi, nhưng trong quy mô chiến dịch thì bọn họ còn kém xa bộ binh sư đoàn được cơ giới hóa.</w:t>
      </w:r>
    </w:p>
    <w:p>
      <w:pPr>
        <w:pStyle w:val="BodyText"/>
      </w:pPr>
      <w:r>
        <w:t xml:space="preserve">Ở một nơi toàn là sinh vật cổ, khủng long, biến dị thú, cho nên bất kì một ai ngay cả nữ nhân thì cũng có tố chất thân thể gấp hai những người bình thường trên trái đất rồi... mà những kẻ đã trải qua chiến đấu thực sự thì cũng phải gấp bốn lần người thường. Những người này nếu như tồn tại trong thời đại trước mạt thế thì đã là quái vật rồi, nhưng ở trong quy mô chiến tranh, sức chiến đấu của bọn họ so ra còn kém bộ đội bọc thép cơ giới hóa.</w:t>
      </w:r>
    </w:p>
    <w:p>
      <w:pPr>
        <w:pStyle w:val="BodyText"/>
      </w:pPr>
      <w:r>
        <w:t xml:space="preserve">Mà cái đám khủng long nhân kia thì lại khác, mỗi một tên thì cũng đã có sức mạnh ngoài tam giai rồi, thậm chí trên phương diện vật lộn thì còn mạnh hơn Nhạc Trọng lúc hắn mới thu được thủ đô còn hơn ba phần, mà loại quái vật kinh khủng như vậy thì khi tiến hành quy mô chiến tranh cũng có thể phát huy ra được năng lực phá hoại đáng sợ không gì sánh được.</w:t>
      </w:r>
    </w:p>
    <w:p>
      <w:pPr>
        <w:pStyle w:val="Compact"/>
      </w:pPr>
      <w:r>
        <w:t xml:space="preserve">Ở trên địa cầu có thể tạo ra được uy hiếp lớn đối với đám khủng long nhân này cũng chỉ có bom lượng lớn, đạn đạo, trọng pháo, hoặc là pháo chống tăng mà thôi, các loại vũ khí nhẹ trên cơ bản là không có công hiệu.</w:t>
      </w:r>
      <w:r>
        <w:br w:type="textWrapping"/>
      </w:r>
      <w:r>
        <w:br w:type="textWrapping"/>
      </w:r>
    </w:p>
    <w:p>
      <w:pPr>
        <w:pStyle w:val="Heading2"/>
      </w:pPr>
      <w:bookmarkStart w:id="1117" w:name="chương-1095-trảm-địch-2"/>
      <w:bookmarkEnd w:id="1117"/>
      <w:r>
        <w:t xml:space="preserve">1095. Chương 1095: Trảm Địch! (2)</w:t>
      </w:r>
    </w:p>
    <w:p>
      <w:pPr>
        <w:pStyle w:val="Compact"/>
      </w:pPr>
      <w:r>
        <w:br w:type="textWrapping"/>
      </w:r>
      <w:r>
        <w:br w:type="textWrapping"/>
      </w:r>
      <w:r>
        <w:t xml:space="preserve">Ngắn ngủn mấy hô hấp đã có hơn hai mươi tên bị bạo đầu mà chết.</w:t>
      </w:r>
    </w:p>
    <w:p>
      <w:pPr>
        <w:pStyle w:val="BodyText"/>
      </w:pPr>
      <w:r>
        <w:t xml:space="preserve">Những tên còn sót lại kinh sợ nhìn Nhạc Trọng, hai tay cầm chặt lấy trường mâu, mồ hôi lạnh chảy ròng ròng chờ đợi mệnh lện của thủ lĩnh.</w:t>
      </w:r>
    </w:p>
    <w:p>
      <w:pPr>
        <w:pStyle w:val="BodyText"/>
      </w:pPr>
      <w:r>
        <w:t xml:space="preserve">Nếu như người thường mà thấy được phân nửa đồng bạn chết trước mặt mình thì đã suy sụp, không còn chút sức chiến đấu nào rồi, mà những tên chiến sĩ của kên kên bộ lạc này lại không như vậy, thực là hiếm có rồi.</w:t>
      </w:r>
    </w:p>
    <w:p>
      <w:pPr>
        <w:pStyle w:val="BodyText"/>
      </w:pPr>
      <w:r>
        <w:t xml:space="preserve">Cái tên thủ lĩnh kia thấy phân nửa quân mình đã chết trong tay đối phương, thì mới hiện lên vẻ lo lắng, trầm giọng hỏi:</w:t>
      </w:r>
    </w:p>
    <w:p>
      <w:pPr>
        <w:pStyle w:val="BodyText"/>
      </w:pPr>
      <w:r>
        <w:t xml:space="preserve">- Ngươi là ai? Ta là Bách nhân trưởng Tây Hương Thắng của kên kên bộ lạc.</w:t>
      </w:r>
    </w:p>
    <w:p>
      <w:pPr>
        <w:pStyle w:val="BodyText"/>
      </w:pPr>
      <w:r>
        <w:t xml:space="preserve">Nhạc Trọng thản nhiên nói:</w:t>
      </w:r>
    </w:p>
    <w:p>
      <w:pPr>
        <w:pStyle w:val="BodyText"/>
      </w:pPr>
      <w:r>
        <w:t xml:space="preserve">- Ta là Nhạc Trọng! Toàn bộ quỳ xuống đầu hàng đi thì mới có đường sống.</w:t>
      </w:r>
    </w:p>
    <w:p>
      <w:pPr>
        <w:pStyle w:val="BodyText"/>
      </w:pPr>
      <w:r>
        <w:t xml:space="preserve">Tây Hương Thắng chớp động dị quang trong mắt rồi nói:</w:t>
      </w:r>
    </w:p>
    <w:p>
      <w:pPr>
        <w:pStyle w:val="BodyText"/>
      </w:pPr>
      <w:r>
        <w:t xml:space="preserve">- Khẩu khí lớn thật đó, chúng ta có tới hơn ngàn chiến sĩ, thủ lĩnh lại chính là tam giai thần chiến sĩ Vũ Đẳng Huyền Nhị, thực lực của ngươi tuy mạnh như nếu so với thủ lĩnh đại nhân chỉ là một con chuột đối mặt với một con hùng sư mà thôi. Ngươi hiện tại đầu hàng còn kịp, chỉ cần ngươi nguyện ý gia nhập với chúng ta thì nữ nhân thực vật tùy ngươi chọn, với thực lực của ngươi cũng có thể trực tiếp được phân ột thôn xóm rồi.</w:t>
      </w:r>
    </w:p>
    <w:p>
      <w:pPr>
        <w:pStyle w:val="BodyText"/>
      </w:pPr>
      <w:r>
        <w:t xml:space="preserve">Tam giai thần chiến sĩ trong nhân loại đã là tồn tại cực mạnh mẽ. Lúc Nhạc Trọng rời đi khỏi địa cầu thì tổng hợp thực lực của hắn cũng là tam giai, lúc đó hắn ở địa cầu đã thuộc vào siêu cấp tiến hóa giả rồi, trong nhân loại t hì cũng chỉ có Thiên Đường thần quốc mười hai sứ đồ với một ít cường giả ẩn dấu là có thẻ áp chế được hắn, còn trừ những kẻ thiên phú thái quái vật kia ra thì hắn ở trong đám thường nhân là vô địch.</w:t>
      </w:r>
    </w:p>
    <w:p>
      <w:pPr>
        <w:pStyle w:val="BodyText"/>
      </w:pPr>
      <w:r>
        <w:t xml:space="preserve">Coi như ở đây có cổ sinh vật hoành hành, khủng long nhân nắm giữ tất cả thì ở trong xã hội nhân loại, tam giai thần chiến sĩ cũng là tồn tại mạnh mẽ cực kỳ.</w:t>
      </w:r>
    </w:p>
    <w:p>
      <w:pPr>
        <w:pStyle w:val="BodyText"/>
      </w:pPr>
      <w:r>
        <w:t xml:space="preserve">- Nếu các người không muốn đầu hàng thì đi chết đi!</w:t>
      </w:r>
    </w:p>
    <w:p>
      <w:pPr>
        <w:pStyle w:val="BodyText"/>
      </w:pPr>
      <w:r>
        <w:t xml:space="preserve">Trong mắt Nhạc Trọng hiện lên một tia lãnh khốc, khẩu súng trường hướng thẳng về phía đám chiến sĩ còn lại bắt đầu oanh tạc, từng viên đạn bắn xuyên qua mi tâm của đối phương, biến đối phương thành một cỗ thi thể.</w:t>
      </w:r>
    </w:p>
    <w:p>
      <w:pPr>
        <w:pStyle w:val="BodyText"/>
      </w:pPr>
      <w:r>
        <w:t xml:space="preserve">Tây Hương Thắng đỏ hai mắt, nổi giận gầm lên:</w:t>
      </w:r>
    </w:p>
    <w:p>
      <w:pPr>
        <w:pStyle w:val="BodyText"/>
      </w:pPr>
      <w:r>
        <w:t xml:space="preserve">- Giết! Mọi người cùng tiến lên, giết hắn! Chỉ có giết chết hắn thì chúng ta mới có đường sống.</w:t>
      </w:r>
    </w:p>
    <w:p>
      <w:pPr>
        <w:pStyle w:val="BodyText"/>
      </w:pPr>
      <w:r>
        <w:t xml:space="preserve">Hai mươi mấy gã còn lại cũng tựa như là dã thú, gào lên, sau đó cầm trường mâu lao thẳng về phía Nhạc Trọng.</w:t>
      </w:r>
    </w:p>
    <w:p>
      <w:pPr>
        <w:pStyle w:val="BodyText"/>
      </w:pPr>
      <w:r>
        <w:t xml:space="preserve">Nhạc Trọng nhìn đám chiến sĩ bộ lạc kia đang lao tới, thì thu súng trường vào trong nhẫn trữ vật, rút ra thanh hắc nha đao to lớn, tiện tay bổ tới, một đao kéo dài, khiến cho thân thể đám chiến sĩ kia nứt toác ra, hóa thành vô số thịt vụn rơi lả tả.</w:t>
      </w:r>
    </w:p>
    <w:p>
      <w:pPr>
        <w:pStyle w:val="BodyText"/>
      </w:pPr>
      <w:r>
        <w:t xml:space="preserve">Trong vòng năm thước quanh người Nhạc Trọng có lẽ phải nói là hoàn cảnh kinh khủng nhất, vì cứ tên nào mà tiếp cận thì sẽ biến mất, hóa thành một đống thịt nát và huyết vụ.</w:t>
      </w:r>
    </w:p>
    <w:p>
      <w:pPr>
        <w:pStyle w:val="BodyText"/>
      </w:pPr>
      <w:r>
        <w:t xml:space="preserve">Đám chiến sĩ kia tuy thấy một màn kinh khủng như thế, nhưng vẫn tràn ngập vẻ điên cuồng trên mặt, hung bạo lao tới phía Nhạc Trọng không hề chần chờ.</w:t>
      </w:r>
    </w:p>
    <w:p>
      <w:pPr>
        <w:pStyle w:val="BodyText"/>
      </w:pPr>
      <w:r>
        <w:t xml:space="preserve">Chỉ trong mấy hô hấp, ngay cả Tây Hương Thắng với tất cả đám chiến sĩ đều bị Nhạc Trọng làm thịt, biến thành một đống thịt vụn.</w:t>
      </w:r>
    </w:p>
    <w:p>
      <w:pPr>
        <w:pStyle w:val="BodyText"/>
      </w:pPr>
      <w:r>
        <w:t xml:space="preserve">Hắn đưa mắt nhìn đám thit vụn trên mặt đất mà thầm nghĩ:</w:t>
      </w:r>
    </w:p>
    <w:p>
      <w:pPr>
        <w:pStyle w:val="BodyText"/>
      </w:pPr>
      <w:r>
        <w:t xml:space="preserve">- Cái đám này cũng thật là hung hãn đó!</w:t>
      </w:r>
    </w:p>
    <w:p>
      <w:pPr>
        <w:pStyle w:val="BodyText"/>
      </w:pPr>
      <w:r>
        <w:t xml:space="preserve">Nếu như là bộ đội bình thường mà gặp phái Nhạc Trọng, bị áp đảo về lực lượng thì đã bị đánh tan từ lâu, hoặc là đầu hàng, hoặc bỏ trốn, còn cái đám Kên kên bộ lạc vẫn chiến đấu tới cuối cùng, mặc dù biết rõ không phải là đối thủ của Nhạc Trọng nhưng vẫn xung phon tới, địch nhân như thế thực sự là hiếm khi mà Nhạc Trọng gặp phải.</w:t>
      </w:r>
    </w:p>
    <w:p>
      <w:pPr>
        <w:pStyle w:val="BodyText"/>
      </w:pPr>
      <w:r>
        <w:t xml:space="preserve">Tiếu Thắng từ trong đám người bị bắt làm tù binh đi tới trước mặt Nhạc Trọng, cảm kích noi:</w:t>
      </w:r>
    </w:p>
    <w:p>
      <w:pPr>
        <w:pStyle w:val="BodyText"/>
      </w:pPr>
      <w:r>
        <w:t xml:space="preserve">- Nhạc Trọng, lần này thực sự là nhờ có người, ta thay mặt mọi người trong Tiếu gia thôn cảm ta ngươi.</w:t>
      </w:r>
    </w:p>
    <w:p>
      <w:pPr>
        <w:pStyle w:val="BodyText"/>
      </w:pPr>
      <w:r>
        <w:t xml:space="preserve">Nhạc Trọng trực tiếp hỏi:</w:t>
      </w:r>
    </w:p>
    <w:p>
      <w:pPr>
        <w:pStyle w:val="BodyText"/>
      </w:pPr>
      <w:r>
        <w:t xml:space="preserve">- Vị trí cụ thể của Kên Kên bộ lạc ông có biết không?</w:t>
      </w:r>
    </w:p>
    <w:p>
      <w:pPr>
        <w:pStyle w:val="BodyText"/>
      </w:pPr>
      <w:r>
        <w:t xml:space="preserve">Nhạc Trọng cũng không phải là dự định cứ sống trong cái thế giới này như thê,s hiện giờ hắn muốn tiếp xúc với thế lực nhân loại. Tiếu Thắng là một tên thôn trưởng cho nên cũng không phải là không có giá trị gì, nhưng hắn cũng không muốn dừng lại ở nơi này quá nhiều.</w:t>
      </w:r>
    </w:p>
    <w:p>
      <w:pPr>
        <w:pStyle w:val="BodyText"/>
      </w:pPr>
      <w:r>
        <w:t xml:space="preserve">Tiếu Thắng trả lời:</w:t>
      </w:r>
    </w:p>
    <w:p>
      <w:pPr>
        <w:pStyle w:val="BodyText"/>
      </w:pPr>
      <w:r>
        <w:t xml:space="preserve">- Kên kên bộ lạc là một trong những thế lực lớn của khu vực Đạo Long sơn này rồi. Tiếu gia thôn chúng ta cũng chỉ hoạt trong mười cây số mà thôi, còn bọn họ tồn tại là do có một tên gia nhập vào trong làng chúng ta nói cho chúng ta biết. Ta chỉ biết tổng bộ của bọn họ đại khái ở phía tây làng chúng ta.</w:t>
      </w:r>
    </w:p>
    <w:p>
      <w:pPr>
        <w:pStyle w:val="BodyText"/>
      </w:pPr>
      <w:r>
        <w:t xml:space="preserve">Tiếu Thắng cũng thử thăm dò:</w:t>
      </w:r>
    </w:p>
    <w:p>
      <w:pPr>
        <w:pStyle w:val="BodyText"/>
      </w:pPr>
      <w:r>
        <w:t xml:space="preserve">- Nhạc Trọng, ngươi có muốn ở lại làng chúng ta không? Nếu như ngươi ở lại thì chính là đệ nhất dũng sĩ trong lòng, những thôn nữ đẹp nhất sẽ do ngươi lựa chọn!</w:t>
      </w:r>
    </w:p>
    <w:p>
      <w:pPr>
        <w:pStyle w:val="BodyText"/>
      </w:pPr>
      <w:r>
        <w:t xml:space="preserve">Nhạc Trọng thể hiện ra năng lực chiến đấu khủng bố đã làm mọi người chấn động, đại bộ phận nữ nhân của Tiếu gia thôn đều nhìn hắn bằng ánh mắt kinh ngưỡng.</w:t>
      </w:r>
    </w:p>
    <w:p>
      <w:pPr>
        <w:pStyle w:val="BodyText"/>
      </w:pPr>
      <w:r>
        <w:t xml:space="preserve">Coi như là Tiếu Vân vẫn luôn mơ mộng về Hàn Sắc hay là Tiếu Hoa thì cũng có chút trầm mặc, hắn hiểu rõ một điều, thực lực bản thân có thể nào cũng không có khả năng là đối thủ của Nhạc Trọng. Nếu nhưu Nhạc Trọng ở lại nơi này thì có thể bọn họ sẽ trở thành một đại bộ lạc to lớn, mà dưới suy tính như vậy thì hắn cũng sẽ không có nhảy ra mà phản đối việc Nhạc Trọng gia nhập vào Tiếu gia thôn.</w:t>
      </w:r>
    </w:p>
    <w:p>
      <w:pPr>
        <w:pStyle w:val="BodyText"/>
      </w:pPr>
      <w:r>
        <w:t xml:space="preserve">Nhạc Trọng cự tuyệt:</w:t>
      </w:r>
    </w:p>
    <w:p>
      <w:pPr>
        <w:pStyle w:val="BodyText"/>
      </w:pPr>
      <w:r>
        <w:t xml:space="preserve">- Tôi không có hứng thú.</w:t>
      </w:r>
    </w:p>
    <w:p>
      <w:pPr>
        <w:pStyle w:val="BodyText"/>
      </w:pPr>
      <w:r>
        <w:t xml:space="preserve">Thấy Nhạc Trọng cự tuyệt, Tiếu Thắng cũng có chút thất vong, nhưng cũng thoải mái hơn chút. Bởi hắn ở trong làng này vẫn luôn là một lời nói có trọng lượng, tự nhiên không hy vọng có người cùng phân quyền cùng hắn,</w:t>
      </w:r>
    </w:p>
    <w:p>
      <w:pPr>
        <w:pStyle w:val="BodyText"/>
      </w:pPr>
      <w:r>
        <w:t xml:space="preserve">Sáng sớm ngày hôm sau, Nhạc Trọng thu dọn một chút đồ ,sau đó mang theo ba người Hàn Sắc, Tiếu Hoa, Tôn Lan Lan rời đi.</w:t>
      </w:r>
    </w:p>
    <w:p>
      <w:pPr>
        <w:pStyle w:val="BodyText"/>
      </w:pPr>
      <w:r>
        <w:t xml:space="preserve">Ở cưa thôn, một người không thể tưởng tượng lại có thể xuất hiện đang chờ, là Tiếu Vân!</w:t>
      </w:r>
    </w:p>
    <w:p>
      <w:pPr>
        <w:pStyle w:val="BodyText"/>
      </w:pPr>
      <w:r>
        <w:t xml:space="preserve">Thấy Nhạc Trọng thì nhãn tình hắn sáng lên, trực tiếp đi tới:</w:t>
      </w:r>
    </w:p>
    <w:p>
      <w:pPr>
        <w:pStyle w:val="BodyText"/>
      </w:pPr>
      <w:r>
        <w:t xml:space="preserve">- Nhạc Trọng xin hãy cho tôi đi theo, để tôi làm bộ hạ của anh.</w:t>
      </w:r>
    </w:p>
    <w:p>
      <w:pPr>
        <w:pStyle w:val="BodyText"/>
      </w:pPr>
      <w:r>
        <w:t xml:space="preserve">Nhạc Trọng thấy Tiếu Vân đang tới cũng cảm thấy ngoài ý muốn:</w:t>
      </w:r>
    </w:p>
    <w:p>
      <w:pPr>
        <w:pStyle w:val="BodyText"/>
      </w:pPr>
      <w:r>
        <w:t xml:space="preserve">- Vì sao? Anh không phải rất ghét tôi sao?</w:t>
      </w:r>
    </w:p>
    <w:p>
      <w:pPr>
        <w:pStyle w:val="BodyText"/>
      </w:pPr>
      <w:r>
        <w:t xml:space="preserve">Tiếu Vân nắm chặt lấ trường mâu, đứng thẳng nhìn Nhạc Trọng nói:</w:t>
      </w:r>
    </w:p>
    <w:p>
      <w:pPr>
        <w:pStyle w:val="BodyText"/>
      </w:pPr>
      <w:r>
        <w:t xml:space="preserve">- Không sai! Lúc trước tôi ghét anh, vì tôi nghĩ anh yếu hơn tôi mà còn có mỹ nữ như Hàn Sắc đi theo, cho nên tôi không phục. Hiện tại tôi đã biết, anh rất mạnh, mạnh hơn bất kể kẻ nào mà tôi nhìn thấy. Tôi hy vọng có thể đi theo anh để lập sự nghiệp tôi không muốn ở lại trong lòng, tầm thường cả một đời.</w:t>
      </w:r>
    </w:p>
    <w:p>
      <w:pPr>
        <w:pStyle w:val="BodyText"/>
      </w:pPr>
      <w:r>
        <w:t xml:space="preserve">Nhạc Trọng hỏi:</w:t>
      </w:r>
    </w:p>
    <w:p>
      <w:pPr>
        <w:pStyle w:val="BodyText"/>
      </w:pPr>
      <w:r>
        <w:t xml:space="preserve">- Nữ nhân của anh thì sao?</w:t>
      </w:r>
    </w:p>
    <w:p>
      <w:pPr>
        <w:pStyle w:val="BodyText"/>
      </w:pPr>
      <w:r>
        <w:t xml:space="preserve">Tiếu Vân tựa như không quan tâm lắm:</w:t>
      </w:r>
    </w:p>
    <w:p>
      <w:pPr>
        <w:pStyle w:val="BodyText"/>
      </w:pPr>
      <w:r>
        <w:t xml:space="preserve">- Tôi để cho những bằng hữu và huynh đệ chiếu cố đám nữ nhân kia rồi.</w:t>
      </w:r>
    </w:p>
    <w:p>
      <w:pPr>
        <w:pStyle w:val="Compact"/>
      </w:pPr>
      <w:r>
        <w:t xml:space="preserve">Thấy Tiếu Vân không thèm quan tâm mà đưa nữ nhân của mình cho huynh đệ với bằng hữu của hắn, Tôn Lan Lan với Hàn Sắc đều hiện lên một tia khinh bỉ với hắn.</w:t>
      </w:r>
      <w:r>
        <w:br w:type="textWrapping"/>
      </w:r>
      <w:r>
        <w:br w:type="textWrapping"/>
      </w:r>
    </w:p>
    <w:p>
      <w:pPr>
        <w:pStyle w:val="Heading2"/>
      </w:pPr>
      <w:bookmarkStart w:id="1118" w:name="chương-1096-liệt-nhật-liên-minh"/>
      <w:bookmarkEnd w:id="1118"/>
      <w:r>
        <w:t xml:space="preserve">1096. Chương 1096: Liệt Nhật Liên Minh!</w:t>
      </w:r>
    </w:p>
    <w:p>
      <w:pPr>
        <w:pStyle w:val="Compact"/>
      </w:pPr>
      <w:r>
        <w:br w:type="textWrapping"/>
      </w:r>
      <w:r>
        <w:br w:type="textWrapping"/>
      </w:r>
      <w:r>
        <w:t xml:space="preserve">Chỉ có Tiếu Hoa là có một dáng vẻ không quan tâm, bởi thế giới này, nam nhân phải ra ngoài săn bắn, cho nên tỉ lệ tử vong vô cung cao, nếu nam nhân đó mà chết thì những nữ nhân kia sẽ tự động tìm nam nhân khác để dựa vào, Tiếu Vân làm như thế cũng là một chuyện tình bình thường mà thôi.</w:t>
      </w:r>
    </w:p>
    <w:p>
      <w:pPr>
        <w:pStyle w:val="BodyText"/>
      </w:pPr>
      <w:r>
        <w:t xml:space="preserve">Giọng Nhạc Trọng lạnh hẳn đi:</w:t>
      </w:r>
    </w:p>
    <w:p>
      <w:pPr>
        <w:pStyle w:val="BodyText"/>
      </w:pPr>
      <w:r>
        <w:t xml:space="preserve">- Được rồi! Anh muốn đi theo tôi thì phải biết trước, anh phải hoàn toàn</w:t>
      </w:r>
    </w:p>
    <w:p>
      <w:pPr>
        <w:pStyle w:val="BodyText"/>
      </w:pPr>
      <w:r>
        <w:t xml:space="preserve">Tiếu Vân rùng mình nhưng không hề có chọn lùi bước, hắn cao giọng trả lời:</w:t>
      </w:r>
    </w:p>
    <w:p>
      <w:pPr>
        <w:pStyle w:val="BodyText"/>
      </w:pPr>
      <w:r>
        <w:t xml:space="preserve">- Có! Tôi hiểu rồi!</w:t>
      </w:r>
    </w:p>
    <w:p>
      <w:pPr>
        <w:pStyle w:val="BodyText"/>
      </w:pPr>
      <w:r>
        <w:t xml:space="preserve">Tiếu Vân gia nhập đội ngũ của hắn, Nhạc Trọng dẫn mọi người về phương tây mà đi.</w:t>
      </w:r>
    </w:p>
    <w:p>
      <w:pPr>
        <w:pStyle w:val="BodyText"/>
      </w:pPr>
      <w:r>
        <w:t xml:space="preserve">Nhạc Trọng vừa mới hướng về phía tây của rừng rậm đi được tám km thì, có tiếng chém giết kịch liệt từ một phương truyền tới.</w:t>
      </w:r>
    </w:p>
    <w:p>
      <w:pPr>
        <w:pStyle w:val="BodyText"/>
      </w:pPr>
      <w:r>
        <w:t xml:space="preserve">- Đi! Qua đó xem sao!</w:t>
      </w:r>
    </w:p>
    <w:p>
      <w:pPr>
        <w:pStyle w:val="BodyText"/>
      </w:pPr>
      <w:r>
        <w:t xml:space="preserve">Nhạc Trọng nghe thấy âm thanh liền cấp tốc tiềm hành bước về phương hướng đó.</w:t>
      </w:r>
    </w:p>
    <w:p>
      <w:pPr>
        <w:pStyle w:val="BodyText"/>
      </w:pPr>
      <w:r>
        <w:t xml:space="preserve">Rất nhanh hắn đã nghe thấy tiếng chém giết kia truyền lại, chỉ thấy trên một mảnh bình nguyên, một đám tay cầm mộc mâu, mặc đồ bằng da thú đang vây quanh một thôn xóm khác.</w:t>
      </w:r>
    </w:p>
    <w:p>
      <w:pPr>
        <w:pStyle w:val="BodyText"/>
      </w:pPr>
      <w:r>
        <w:t xml:space="preserve">Thôn xóm kia quy mô còn lớn gấp hai so với Tiếu gia thôn, còn có cả hàng rào và công sự đơn sơ, người bên trong làng nhờ vào công sự đó đánh trả không ngừng, song phương có một màn chém giết thảm thiết không gì bì được.</w:t>
      </w:r>
    </w:p>
    <w:p>
      <w:pPr>
        <w:pStyle w:val="BodyText"/>
      </w:pPr>
      <w:r>
        <w:t xml:space="preserve">Một tên mặc da hổ trông tựa như là thủ lĩnh nhìn về phía thôn xóm chưa bị đánh hạ, hắn cau mày phất tay, phái sau hắn có mười tên thân cao hai thước, tay cầm xương thú, mặc giáp làm từ da biến dị thú lao tới phía trước.</w:t>
      </w:r>
    </w:p>
    <w:p>
      <w:pPr>
        <w:pStyle w:val="BodyText"/>
      </w:pPr>
      <w:r>
        <w:t xml:space="preserve">Thấy những kẻ cầm thú cốt trong tay kia xuất hiện trong thôn xóm bỗng hoảng loạn một hồi, một tên nam tử bỗng nhiên rống lớn. Sau gã cung tiễn thủ trên tháp bắt đầu giương cung ngắm chuẩn mấy kẻ mặc giáp biến dị thú mà bắn đi.</w:t>
      </w:r>
    </w:p>
    <w:p>
      <w:pPr>
        <w:pStyle w:val="BodyText"/>
      </w:pPr>
      <w:r>
        <w:t xml:space="preserve">Từng mũi tên tinh chuẩn cắm tới thân thể đám chiến sĩ mặc giáp, thế nhưng không thể nào xuyên qua giáp da kia được, chúng đều bị giáp da đánh bay ra ngoài, không hề làm cho đám chiến sĩ kia bị thương chút nào.</w:t>
      </w:r>
    </w:p>
    <w:p>
      <w:pPr>
        <w:pStyle w:val="BodyText"/>
      </w:pPr>
      <w:r>
        <w:t xml:space="preserve">Còn những tên trông như xe tăng kia thì cầm thú cốt không ngừng nện lên hàng rào bằng gỗ.</w:t>
      </w:r>
    </w:p>
    <w:p>
      <w:pPr>
        <w:pStyle w:val="BodyText"/>
      </w:pPr>
      <w:r>
        <w:t xml:space="preserve">Dưới sự oanh kích điên cuồng đó, cánh cửa bằng gỗ kia cũng đã bị bọn họ cậy mạnh mà đập cho tanh bành nát vụn.</w:t>
      </w:r>
    </w:p>
    <w:p>
      <w:pPr>
        <w:pStyle w:val="BodyText"/>
      </w:pPr>
      <w:r>
        <w:t xml:space="preserve">Cánh cổng làng bị đập nát, đám chiến sĩ ở bên ngoài rống lớn, tựa như những con sói đói lao ào ào vào bên trong làng.</w:t>
      </w:r>
    </w:p>
    <w:p>
      <w:pPr>
        <w:pStyle w:val="BodyText"/>
      </w:pPr>
      <w:r>
        <w:t xml:space="preserve">Rất nhanh từ trong ngôi làng kia đã truyền tới từng đợt âm thanh thảm thiết, tiếng nam nhân hưng phấn thở dốc. ở một thế giới không có trật tự, lại chỉ dùng vũ khí lạnh mà nói thì một khi thôn làng bị công phá, chuyện đánh cướp đốt nhà là không thể trnhs khỏi. Mà loại chuyện này trên địa cầu còn không tránh được huống hồ chi là một cái xã hội dã man không hề có bất kỳ một sự giáo dục nào.</w:t>
      </w:r>
    </w:p>
    <w:p>
      <w:pPr>
        <w:pStyle w:val="BodyText"/>
      </w:pPr>
      <w:r>
        <w:t xml:space="preserve">Hàn Sắc thấy một nữ hài bị lôi ra ngoài, bị bảy tám nam nhân vây quanh, dưới tinh thần nghĩa hiệp của mình nàng không nhịn được hô lên:</w:t>
      </w:r>
    </w:p>
    <w:p>
      <w:pPr>
        <w:pStyle w:val="BodyText"/>
      </w:pPr>
      <w:r>
        <w:t xml:space="preserve">- Dừng tay,</w:t>
      </w:r>
    </w:p>
    <w:p>
      <w:pPr>
        <w:pStyle w:val="BodyText"/>
      </w:pPr>
      <w:r>
        <w:t xml:space="preserve">Tên lực lưỡng mặc da hổ kia cũng có vẻ tuấn lãng, đưa mắt nhìn về phía Hàn Sắc, hắn liền thấy được nhóm người Nhạc Trọng.</w:t>
      </w:r>
    </w:p>
    <w:p>
      <w:pPr>
        <w:pStyle w:val="BodyText"/>
      </w:pPr>
      <w:r>
        <w:t xml:space="preserve">Tên mặc da hổ lạnh lùng hướng về đám chiến sĩ bên mình ra lệnh:</w:t>
      </w:r>
    </w:p>
    <w:p>
      <w:pPr>
        <w:pStyle w:val="BodyText"/>
      </w:pPr>
      <w:r>
        <w:t xml:space="preserve">- Cho hai người qua kia, bắt ba nữ nhân kia về đây.</w:t>
      </w:r>
    </w:p>
    <w:p>
      <w:pPr>
        <w:pStyle w:val="BodyText"/>
      </w:pPr>
      <w:r>
        <w:t xml:space="preserve">Tám tên chiến sĩ duới trướng tên mặc da hổ, có tốc độ gấp tám lần người thường, tay cầm trường mâu đi như bay lao vè phía Nhạc Trọng.</w:t>
      </w:r>
    </w:p>
    <w:p>
      <w:pPr>
        <w:pStyle w:val="BodyText"/>
      </w:pPr>
      <w:r>
        <w:t xml:space="preserve">Nhạc Trọng nhìn tám tên tinh anh mà trong mắt hiện lên một tia lãnh khốc ,trực tiếp thẳng tới phía tên mặc da hổ mà bước đi.</w:t>
      </w:r>
    </w:p>
    <w:p>
      <w:pPr>
        <w:pStyle w:val="BodyText"/>
      </w:pPr>
      <w:r>
        <w:t xml:space="preserve">Ba tên tinh anh chiến sĩ mới vọt tới bên người hắn thì chỉ thấy một tia chớp ánh động, bọn họ căn bản không kịp làm ra phản ứng đã trực tiếp biến thành mấy khối thịt, máu huyết bạo liệt, thê thảm khôn cùng.</w:t>
      </w:r>
    </w:p>
    <w:p>
      <w:pPr>
        <w:pStyle w:val="BodyText"/>
      </w:pPr>
      <w:r>
        <w:t xml:space="preserve">Thấy một màn kinh khủng đó, năm tên còn lại hiện lên một tia kinh hãi, nhịn không được lùi về sau vài chục bước, thân thể bọn họ vì sợ hãi mà run rẩy, một cường giả kinh khủng như thế bọn họ vẫn lần đầu tiên nhìn thấy.</w:t>
      </w:r>
    </w:p>
    <w:p>
      <w:pPr>
        <w:pStyle w:val="BodyText"/>
      </w:pPr>
      <w:r>
        <w:t xml:space="preserve">Từ đó có thẻ thấy được đám người này với chiến sĩ của bộ lạc Kên kên khác nhau ra sao, đều là tinh anh, nhưng bọn họ vì sợ hãi mà bỏ chạy, còn đám người kia cho dù có chết thì cũng sẽ điên cuồng xung phong tấn công cho xem.</w:t>
      </w:r>
    </w:p>
    <w:p>
      <w:pPr>
        <w:pStyle w:val="BodyText"/>
      </w:pPr>
      <w:r>
        <w:t xml:space="preserve">Tên mặc da hổ, tướng mạo tuấn lãng kia khi thấy một màn này thì cũng cảm thấy khó chịu vô cùng, lập tức lui lại về sau vài bước.</w:t>
      </w:r>
    </w:p>
    <w:p>
      <w:pPr>
        <w:pStyle w:val="BodyText"/>
      </w:pPr>
      <w:r>
        <w:t xml:space="preserve">Nhạc Trọng lạnh lùng nhìn năm tên tinh anh còn lại quát lớn:</w:t>
      </w:r>
    </w:p>
    <w:p>
      <w:pPr>
        <w:pStyle w:val="BodyText"/>
      </w:pPr>
      <w:r>
        <w:t xml:space="preserve">- Quỳ xuống đầu hàng bằng không sẽ phải chết!!!</w:t>
      </w:r>
    </w:p>
    <w:p>
      <w:pPr>
        <w:pStyle w:val="BodyText"/>
      </w:pPr>
      <w:r>
        <w:t xml:space="preserve">Một tên bỗng nhiên vung tay lên, một thanh phi đao trực tiếp bắn tới phía Nhạc Trọng.</w:t>
      </w:r>
    </w:p>
    <w:p>
      <w:pPr>
        <w:pStyle w:val="BodyText"/>
      </w:pPr>
      <w:r>
        <w:t xml:space="preserve">Đoàng!</w:t>
      </w:r>
    </w:p>
    <w:p>
      <w:pPr>
        <w:pStyle w:val="BodyText"/>
      </w:pPr>
      <w:r>
        <w:t xml:space="preserve">Tên kia vừa mới chỉ động thôi thì đầu của hắn tựa như một quả dưa nứt ra vậy, thi thể không đầu trực tiếp nằm lăn trên mặt đất.</w:t>
      </w:r>
    </w:p>
    <w:p>
      <w:pPr>
        <w:pStyle w:val="BodyText"/>
      </w:pPr>
      <w:r>
        <w:t xml:space="preserve">Thấy một màn đáng sợ kia, bốn kẻ còn lại đều cảm thấy lạnh trọng lòng.</w:t>
      </w:r>
    </w:p>
    <w:p>
      <w:pPr>
        <w:pStyle w:val="BodyText"/>
      </w:pPr>
      <w:r>
        <w:t xml:space="preserve">Tên mặc áo da hổ quát lớn:</w:t>
      </w:r>
    </w:p>
    <w:p>
      <w:pPr>
        <w:pStyle w:val="BodyText"/>
      </w:pPr>
      <w:r>
        <w:t xml:space="preserve">- Mau tới bắt ba nữ nhân kia!</w:t>
      </w:r>
    </w:p>
    <w:p>
      <w:pPr>
        <w:pStyle w:val="BodyText"/>
      </w:pPr>
      <w:r>
        <w:t xml:space="preserve">Hai mươi tên tinh nhuệ chiến sĩ nghe lệnh liền động, lao về phía mấy người Hàn Sắc đang ở bên cạnh Nhạc Trọng.</w:t>
      </w:r>
    </w:p>
    <w:p>
      <w:pPr>
        <w:pStyle w:val="BodyText"/>
      </w:pPr>
      <w:r>
        <w:t xml:space="preserve">Tiếu Vân nhìn hai mươi tên chiến sĩ đang lao qua thì nắm chặt trường mâu trong tay, hai mươi tên kia thì mỗi một kẻ cũng có sức chiến đấu không kém hắn, mà hai mươi tên cùng lao tới thì hắn cũng không có cái gì nắm chắc được.</w:t>
      </w:r>
    </w:p>
    <w:p>
      <w:pPr>
        <w:pStyle w:val="BodyText"/>
      </w:pPr>
      <w:r>
        <w:t xml:space="preserve">Nhạc Trọng nhìn hai mươi tên chiến sĩ tinh nhuệ kia, tay lộn một cái, một khẩu súng trường hiện ra trên tay hấn, sau đó bắt đầu khạc đạn về phía hai mươi tên kia.</w:t>
      </w:r>
    </w:p>
    <w:p>
      <w:pPr>
        <w:pStyle w:val="BodyText"/>
      </w:pPr>
      <w:r>
        <w:t xml:space="preserve">Hai mươi tên kia mới lao ra được vài bước, tựa như gặp phải một đạo bích chướng vô hình, trên đầu hiện lên một lỗ máu nhỏ, sau đó nằm lên trên mặt đất.</w:t>
      </w:r>
    </w:p>
    <w:p>
      <w:pPr>
        <w:pStyle w:val="BodyText"/>
      </w:pPr>
      <w:r>
        <w:t xml:space="preserve">- A!</w:t>
      </w:r>
    </w:p>
    <w:p>
      <w:pPr>
        <w:pStyle w:val="BodyText"/>
      </w:pPr>
      <w:r>
        <w:t xml:space="preserve">Nhìn những đồng bạn không ngừng té trên mặt đất, một tên trong số đó gào lên, rồi hướng về phía rừng cây mà bỏ chạy, không có mấy người có thể chống lại được sự sợ hãi với tử vong.</w:t>
      </w:r>
    </w:p>
    <w:p>
      <w:pPr>
        <w:pStyle w:val="BodyText"/>
      </w:pPr>
      <w:r>
        <w:t xml:space="preserve">Tên kia mới đi được vài bước thì đã lảo đảo ngã lăn trên mặt đất, bởi sau đầu hắn hiện ra một lỗ máu nhỏ.</w:t>
      </w:r>
    </w:p>
    <w:p>
      <w:pPr>
        <w:pStyle w:val="BodyText"/>
      </w:pPr>
      <w:r>
        <w:t xml:space="preserve">Còn những tên còn lại thì đứng im ,bọn họ nhìn khẩu súng trường trong tay Nhạc Trọng mà trong mắt đầy vẻ kinh khủng sợ hãi.</w:t>
      </w:r>
    </w:p>
    <w:p>
      <w:pPr>
        <w:pStyle w:val="BodyText"/>
      </w:pPr>
      <w:r>
        <w:t xml:space="preserve">Nhạc Trọng đi về phía một tên tinh nhuệ binh, thân hình tên đó mềm nhũn lại, sau đó quỳ xuống mắt đất, hét lớn:</w:t>
      </w:r>
    </w:p>
    <w:p>
      <w:pPr>
        <w:pStyle w:val="BodyText"/>
      </w:pPr>
      <w:r>
        <w:t xml:space="preserve">- Ta đầu hàng, xin đừng giêt ta.</w:t>
      </w:r>
    </w:p>
    <w:p>
      <w:pPr>
        <w:pStyle w:val="BodyText"/>
      </w:pPr>
      <w:r>
        <w:t xml:space="preserve">- Ta cũng đầu hàng!</w:t>
      </w:r>
    </w:p>
    <w:p>
      <w:pPr>
        <w:pStyle w:val="BodyText"/>
      </w:pPr>
      <w:r>
        <w:t xml:space="preserve">Có một người đi đầu, thì sẽ có những kẻ khác đi theo, cùng quỳ xuống đầu hàng Nhạc Trong.</w:t>
      </w:r>
    </w:p>
    <w:p>
      <w:pPr>
        <w:pStyle w:val="BodyText"/>
      </w:pPr>
      <w:r>
        <w:t xml:space="preserve">Tên khoác da hổ kia đi tới, cưỡng ép sự sợ hãi trong lòng mà nói:</w:t>
      </w:r>
    </w:p>
    <w:p>
      <w:pPr>
        <w:pStyle w:val="BodyText"/>
      </w:pPr>
      <w:r>
        <w:t xml:space="preserve">- Ta là Hoàng Phổ Liệt Hỏa, vị huynh đệ này, như đã xem trọng ngôi làng này thì ta sẽ dẫn người di luôn, lúc nãy cho người tấn công, ta thực xin lỗi, nhất định sẽ cho các người một phần lễ để biểu đật thành ý của ta.</w:t>
      </w:r>
    </w:p>
    <w:p>
      <w:pPr>
        <w:pStyle w:val="BodyText"/>
      </w:pPr>
      <w:r>
        <w:t xml:space="preserve">Nhạc Trọng lạnh lùng nói:</w:t>
      </w:r>
    </w:p>
    <w:p>
      <w:pPr>
        <w:pStyle w:val="BodyText"/>
      </w:pPr>
      <w:r>
        <w:t xml:space="preserve">- Đầu hàng hay là chết? Ngươi chọn một cái đi!</w:t>
      </w:r>
    </w:p>
    <w:p>
      <w:pPr>
        <w:pStyle w:val="BodyText"/>
      </w:pPr>
      <w:r>
        <w:t xml:space="preserve">Hoàng Phổ Liệt Hỏa tựa như một cây cột đổ cái rầm xuống mặt đất, trầm giọng nói:</w:t>
      </w:r>
    </w:p>
    <w:p>
      <w:pPr>
        <w:pStyle w:val="BodyText"/>
      </w:pPr>
      <w:r>
        <w:t xml:space="preserve">- Ta đầu hàng, xin tha cho ta một mạng!</w:t>
      </w:r>
    </w:p>
    <w:p>
      <w:pPr>
        <w:pStyle w:val="BodyText"/>
      </w:pPr>
      <w:r>
        <w:t xml:space="preserve">Nhạc Trọng đưa đôi mắt lạnh lùng nhìn Hoàng Phổ Liệt Hỏa nói:</w:t>
      </w:r>
    </w:p>
    <w:p>
      <w:pPr>
        <w:pStyle w:val="BodyText"/>
      </w:pPr>
      <w:r>
        <w:t xml:space="preserve">- Cho người của ngươi dừng tay đi, sau đó tập hợp lại. Để cho cái đám đó ngừng chơi nữ nhân đi, hơn nữa cũng tập hợp dân làng bên này lại.</w:t>
      </w:r>
    </w:p>
    <w:p>
      <w:pPr>
        <w:pStyle w:val="Compact"/>
      </w:pPr>
      <w:r>
        <w:t xml:space="preserve">- Vâng!</w:t>
      </w:r>
      <w:r>
        <w:br w:type="textWrapping"/>
      </w:r>
      <w:r>
        <w:br w:type="textWrapping"/>
      </w:r>
    </w:p>
    <w:p>
      <w:pPr>
        <w:pStyle w:val="Heading2"/>
      </w:pPr>
      <w:bookmarkStart w:id="1119" w:name="chương-1097-công-hãm-kên-kên-bộ-lạc"/>
      <w:bookmarkEnd w:id="1119"/>
      <w:r>
        <w:t xml:space="preserve">1097. Chương 1097: Công Hãm Kên Kên Bộ Lạc!</w:t>
      </w:r>
    </w:p>
    <w:p>
      <w:pPr>
        <w:pStyle w:val="Compact"/>
      </w:pPr>
      <w:r>
        <w:br w:type="textWrapping"/>
      </w:r>
      <w:r>
        <w:br w:type="textWrapping"/>
      </w:r>
      <w:r>
        <w:t xml:space="preserve">Hoàng Phố Liệt Hỏa hơi thả lỏng một chút, trực tiếp quay về thôn làng kia, hắn lớn tiếng rống lên, những tên chiến sĩ đang cuồng bạo kia tuy không tình nguyện cũng phải tập hợp lại một chỗ, kể cả nam nữ trong làng cũng bị lôi hết ra ngoài, bọn họ vẫn mang biểu tình kinh khủng mà nhìn về bên này.</w:t>
      </w:r>
    </w:p>
    <w:p>
      <w:pPr>
        <w:pStyle w:val="BodyText"/>
      </w:pPr>
      <w:r>
        <w:t xml:space="preserve">Bên người có một trăm bộ hạ đi theo, Hoàng Phố Liệt Hỏa có chút động tâm, một lần nữa sinh ra một tia dị tâm. Hắn nhìn về phía Nhạc Trọng, nhưng thấy đối phương đang cười như không cười mà nhìn hắn thì tất cả dị tâm trong lòng hắn cũng biến mất, thành thật mà đi tới bên cạnh Nhạc Trọng:</w:t>
      </w:r>
    </w:p>
    <w:p>
      <w:pPr>
        <w:pStyle w:val="BodyText"/>
      </w:pPr>
      <w:r>
        <w:t xml:space="preserve">- Thủ lĩnh, tất cả chiến sĩ của Cuồng Lang bộ lạc đã tập kết đẩy đủ rồi.</w:t>
      </w:r>
    </w:p>
    <w:p>
      <w:pPr>
        <w:pStyle w:val="BodyText"/>
      </w:pPr>
      <w:r>
        <w:t xml:space="preserve">Nhạc Trọng đưa mắt nhìn về một gã vóc dáng đầy lực lượng, nơi nơi đều có vết thương, vẻ mặt kiệt ngạo, trầm giọng nói:</w:t>
      </w:r>
    </w:p>
    <w:p>
      <w:pPr>
        <w:pStyle w:val="BodyText"/>
      </w:pPr>
      <w:r>
        <w:t xml:space="preserve">- Ngươi qua đây.</w:t>
      </w:r>
    </w:p>
    <w:p>
      <w:pPr>
        <w:pStyle w:val="BodyText"/>
      </w:pPr>
      <w:r>
        <w:t xml:space="preserve">Tên nam tử kia lặng lẽ tới trước mặt Nhạc Trọng.</w:t>
      </w:r>
    </w:p>
    <w:p>
      <w:pPr>
        <w:pStyle w:val="BodyText"/>
      </w:pPr>
      <w:r>
        <w:t xml:space="preserve">Nhạc Trọng hỏi:</w:t>
      </w:r>
    </w:p>
    <w:p>
      <w:pPr>
        <w:pStyle w:val="BodyText"/>
      </w:pPr>
      <w:r>
        <w:t xml:space="preserve">- Ngươi tên gì?</w:t>
      </w:r>
    </w:p>
    <w:p>
      <w:pPr>
        <w:pStyle w:val="BodyText"/>
      </w:pPr>
      <w:r>
        <w:t xml:space="preserve">Tên kia lạnh lùng đáp:</w:t>
      </w:r>
    </w:p>
    <w:p>
      <w:pPr>
        <w:pStyle w:val="BodyText"/>
      </w:pPr>
      <w:r>
        <w:t xml:space="preserve">- Tây Môn Huy!</w:t>
      </w:r>
    </w:p>
    <w:p>
      <w:pPr>
        <w:pStyle w:val="BodyText"/>
      </w:pPr>
      <w:r>
        <w:t xml:space="preserve">Nhạc Trọng nói:</w:t>
      </w:r>
    </w:p>
    <w:p>
      <w:pPr>
        <w:pStyle w:val="BodyText"/>
      </w:pPr>
      <w:r>
        <w:t xml:space="preserve">- Những kẻ hiệu lực vì ta, làm nô lệ sẽ không có tôn nghiêm đâu!</w:t>
      </w:r>
    </w:p>
    <w:p>
      <w:pPr>
        <w:pStyle w:val="BodyText"/>
      </w:pPr>
      <w:r>
        <w:t xml:space="preserve">Tây Môn Huy hơi có chút giãy dụa, nhưng cuối cùng vẫn cung kính với Nhạc Trọng:</w:t>
      </w:r>
    </w:p>
    <w:p>
      <w:pPr>
        <w:pStyle w:val="BodyText"/>
      </w:pPr>
      <w:r>
        <w:t xml:space="preserve">- Ta nguyện hiệu lực vì ngươi thưa đại nhân!</w:t>
      </w:r>
    </w:p>
    <w:p>
      <w:pPr>
        <w:pStyle w:val="BodyText"/>
      </w:pPr>
      <w:r>
        <w:t xml:space="preserve">Tây Môn Huy tuy không tình nguyện nhưng vẫn lựa chọn thuần phục Nhạc Trọng. Nhạc Trọng liền bắt tay vào việc chỉnh đốn lại một chi bộ đội này.</w:t>
      </w:r>
    </w:p>
    <w:p>
      <w:pPr>
        <w:pStyle w:val="BodyText"/>
      </w:pPr>
      <w:r>
        <w:t xml:space="preserve">Nhạc Trọng chọn ra 50 mươi người thanh niên trai tráng từ Cuồng Lang bộ lạc với thôn xóm nọ giao cho Tiếu Vân. Còn đám chiến sĩ mạnh nhất của Cuồng Lang với thôn xóm thì biến thành đội thân vệ do một mình hắn thống suất. Hoàng Phổ Liệt Hỏa với Tây Môn Huy thì phân biệt thống suất đám tàn quân và những người còn lại.</w:t>
      </w:r>
    </w:p>
    <w:p>
      <w:pPr>
        <w:pStyle w:val="BodyText"/>
      </w:pPr>
      <w:r>
        <w:t xml:space="preserve">Sau khi được Nhạc Trọng biên chỉnh như vậy, tuy hai bên mới chém giết, nhưng giờ đành phải hợp lại cùng một chỗ. Tuy bọn họ có không ít cừu hận, nhưng dưới uy áp của Nhạc Trọng cho nên vẫn thành thật chứ không có phát sinh chút xung đột nào.</w:t>
      </w:r>
    </w:p>
    <w:p>
      <w:pPr>
        <w:pStyle w:val="BodyText"/>
      </w:pPr>
      <w:r>
        <w:t xml:space="preserve">- Này Hoàng Phổ Liệt Hỏa, ngươi có bao nhiêu hiểu biết về Kên kên bộ lạc?</w:t>
      </w:r>
    </w:p>
    <w:p>
      <w:pPr>
        <w:pStyle w:val="BodyText"/>
      </w:pPr>
      <w:r>
        <w:t xml:space="preserve">Chỉnh hợp hai đám quân rồi Nhạc Trọng mới bắt đầu mời dự họp cán bộ hội nghị, hắn trước tiên hỏi Hoàng Phổ Liệt Hỏa.</w:t>
      </w:r>
    </w:p>
    <w:p>
      <w:pPr>
        <w:pStyle w:val="BodyText"/>
      </w:pPr>
      <w:r>
        <w:t xml:space="preserve">Cuồng phong bộ của Hoàng Phổ Liệt Hỏa thực chất là bộ lạc cường đạo, bọn họ không định cư, mà ở lưu lạc trong rừng, vừa đi săn con mồi, vừa công kích các làng khác, cướp đoạt mọi thứ trong làng, nhân khẩu thì bán cho bộ lạc khác. Vì bọn họ ở trong rừng cho nên biết khá nhiều chuyện.</w:t>
      </w:r>
    </w:p>
    <w:p>
      <w:pPr>
        <w:pStyle w:val="BodyText"/>
      </w:pPr>
      <w:r>
        <w:t xml:space="preserve">Hoàng Phổ Liệt Hỏa nhanh chóng trả lời:</w:t>
      </w:r>
    </w:p>
    <w:p>
      <w:pPr>
        <w:pStyle w:val="BodyText"/>
      </w:pPr>
      <w:r>
        <w:t xml:space="preserve">- Kên Kên bộ lạc là một thế lực cực mạnh ở Đạo Long sơn này, là một thành viên bên trong Liệt Nhật liên minh, Bộ lạc này có hơn ngàn chiến sĩ, mà kẻ nào cũng hung hãn tàn nhẫn, lực công kích siêu cường, là một kẻ khó nhằn trong liên minh đó.</w:t>
      </w:r>
    </w:p>
    <w:p>
      <w:pPr>
        <w:pStyle w:val="BodyText"/>
      </w:pPr>
      <w:r>
        <w:t xml:space="preserve">Nhạc Trọng hiếu kỳ hỏi:</w:t>
      </w:r>
    </w:p>
    <w:p>
      <w:pPr>
        <w:pStyle w:val="BodyText"/>
      </w:pPr>
      <w:r>
        <w:t xml:space="preserve">- Liệt Nhật liên minh? Là tổ chức gì thế?</w:t>
      </w:r>
    </w:p>
    <w:p>
      <w:pPr>
        <w:pStyle w:val="BodyText"/>
      </w:pPr>
      <w:r>
        <w:t xml:space="preserve">Hoàng Phổ Liệt Hỏa ngưng trọng nói:</w:t>
      </w:r>
    </w:p>
    <w:p>
      <w:pPr>
        <w:pStyle w:val="BodyText"/>
      </w:pPr>
      <w:r>
        <w:t xml:space="preserve">- Liệt Hỏa liên mình chính là một trong ba đại tổ chức của nhân loại ở Thanh Châu, liên minh có một trăm thành viên, mỗi một thành viên đều có thực lực mạnh mẽ như là Kên Kên bộ lạc vậy. Minh chủ cũng chính là tứ giai thần chiến sĩ, thực lực siêu cấp, hắn với Bạo Phong cốc, Bạo Phong nữ vương Lạc Thanh Thanh, Bạo Long vương Trịnh Chấn, Dực Long vương Đạo Cacah Tịnh cùng được xưng tụng là Thanh Châu tứ vương.</w:t>
      </w:r>
    </w:p>
    <w:p>
      <w:pPr>
        <w:pStyle w:val="BodyText"/>
      </w:pPr>
      <w:r>
        <w:t xml:space="preserve">Tứ giai thân chiến sĩ đã vượt qua cả cục hạn của nhân loại, cũng được coi là cường giả đỉnh phong nhất rồi .Trong thê giới thứ ba này thì đám thần chiến sĩ tứ giai cũng chỉ có thể đếm trên đầu ngón, nếu không thì lúc đầu ở trong đặc mỗ long ngục cũng sẽ không chỉ có sáu tên tứ giai cường giả bị đóng băng.</w:t>
      </w:r>
    </w:p>
    <w:p>
      <w:pPr>
        <w:pStyle w:val="BodyText"/>
      </w:pPr>
      <w:r>
        <w:t xml:space="preserve">Nhạc Trọng thấp giọng nói:</w:t>
      </w:r>
    </w:p>
    <w:p>
      <w:pPr>
        <w:pStyle w:val="BodyText"/>
      </w:pPr>
      <w:r>
        <w:t xml:space="preserve">- Liệt Nhật liên minh sao? Ta thực sự lại muốn xem xem cái tổ chức đó có bao nhiêu lực lượng đây.</w:t>
      </w:r>
    </w:p>
    <w:p>
      <w:pPr>
        <w:pStyle w:val="BodyText"/>
      </w:pPr>
      <w:r>
        <w:t xml:space="preserve">Tổng bộ của Kên Kên bộ lạc ba mặt đều có núi vây quanh, ở trong một cốc nhỏ, dễ thủ mà khó công, lối vào duy nhất được dùng nham thạch xây nên một tường thành, trên tường thành có mười mấy chiến sĩ lưng đeo đại cung.</w:t>
      </w:r>
    </w:p>
    <w:p>
      <w:pPr>
        <w:pStyle w:val="BodyText"/>
      </w:pPr>
      <w:r>
        <w:t xml:space="preserve">Ghé vào một rừng cây, Hoàng Phố Liệt Hỏa nhìn về phía tường thành ở xa kia, nhịn không được nhỏ giọng nói với Nhạc Trọng:</w:t>
      </w:r>
    </w:p>
    <w:p>
      <w:pPr>
        <w:pStyle w:val="BodyText"/>
      </w:pPr>
      <w:r>
        <w:t xml:space="preserve">- Nơi này chính là tổng bộ của Kên Kên bộ lạc, thủ lĩnh muốn tiến công tổn bộ này thực sao? Nhân thủ của ta hình như là quá ít rồi!</w:t>
      </w:r>
    </w:p>
    <w:p>
      <w:pPr>
        <w:pStyle w:val="BodyText"/>
      </w:pPr>
      <w:r>
        <w:t xml:space="preserve">ở trong phiền rừng rậm này, cái đám người mà hắn mới thu phục không lâu trước kia đang nằm úp sấp, bọn họ đưa mắt nhìn tường thành cao hơn mười thước, trong lòng không hề có chút hy vọng gì. Bọn họ mới chỉ đầu hàng Nhạc Trọng, cũng không nhận thức sâu sắc gì về t hủ lĩnh, chỉ là bức tường cao hơn mười thước kia, bọn họ cũng không biết nên đột phá như thế nào.</w:t>
      </w:r>
    </w:p>
    <w:p>
      <w:pPr>
        <w:pStyle w:val="BodyText"/>
      </w:pPr>
      <w:r>
        <w:t xml:space="preserve">- Không! Nhân thủ cũng không đủ, nhiệm vụ của các ngươi chính là thủ ở đây, đừng cho ai thoát đi! Chờ mệnh lệnh của ta tiến vào tiếp quản sau, ta sẽ phá hủy phòng ngự của bọn họ.</w:t>
      </w:r>
    </w:p>
    <w:p>
      <w:pPr>
        <w:pStyle w:val="BodyText"/>
      </w:pPr>
      <w:r>
        <w:t xml:space="preserve">Nhạc Trọng chỉ lưu lại một câu, một thân một mình bước tới sào huyệt của Kên Kên bộ lạc, vì có thực lực tuyệt đối rồi, thì thắn thích trực tiếp dùng nó để mà nghiên nát mọi thứ hơn.</w:t>
      </w:r>
    </w:p>
    <w:p>
      <w:pPr>
        <w:pStyle w:val="BodyText"/>
      </w:pPr>
      <w:r>
        <w:t xml:space="preserve">Hoàng Phố Liệt Hỏa nhìn phương hướng Nhạc Trọng đang đi mà trong mắt hiện lên một tia khiếp sợ:</w:t>
      </w:r>
    </w:p>
    <w:p>
      <w:pPr>
        <w:pStyle w:val="BodyText"/>
      </w:pPr>
      <w:r>
        <w:t xml:space="preserve">- Hắn đi thực!</w:t>
      </w:r>
    </w:p>
    <w:p>
      <w:pPr>
        <w:pStyle w:val="BodyText"/>
      </w:pPr>
      <w:r>
        <w:t xml:space="preserve">Ngay trong lúc Nhạc Trọng rời đi không lâu, thì trong mắt Hoàng Phố Liệt Hỏa cũng có một tia dị quang, hiện giờ là lúc Nhạc Trọng không có ở đây, là thời cơ tốt nhất cho hắn chạy trốn.</w:t>
      </w:r>
    </w:p>
    <w:p>
      <w:pPr>
        <w:pStyle w:val="BodyText"/>
      </w:pPr>
      <w:r>
        <w:t xml:space="preserve">Nhạc Trọng mới thu phục hai thế lực Cuồng Lang bộ với Tây Môn thôn, nhân tâm cũng không hề ổn định, Nếu như là hiện tại hắn thừa dịp dẫn người trốn đi, thì tuyệt đối có thể kéo đi hơn nửa người của Cuồng Phong bộ kia.</w:t>
      </w:r>
    </w:p>
    <w:p>
      <w:pPr>
        <w:pStyle w:val="BodyText"/>
      </w:pPr>
      <w:r>
        <w:t xml:space="preserve">Dị tâm mới hiện thì Hoàng Phổ Liệt Hỏa bống phát hiện ra một tên mặc áo choàng đen đang đứng cạnh ba người Hàn Sắc khiến cho hắn cảm thấy lạnh trong lòng. Bởi cái tên kia xuất hiện khi nào. Hoàng Phổ Liệt Hỏa cũng không có rõ cho lắm, nhưng với bản năng cảm giác của hắn thì kẻ đó nguy hiểm thập phần , hắn cảm thấy nếu như hắn mà có dị động gì thì tên áo choàng đó nhất định sẽ giết chết hắn.</w:t>
      </w:r>
    </w:p>
    <w:p>
      <w:pPr>
        <w:pStyle w:val="BodyText"/>
      </w:pPr>
      <w:r>
        <w:t xml:space="preserve">Tây Môn Huy đang quỷ ở một bên, khi thấy Nhạc Trọng một thân một mình di tới bộ lạc Kên Kên thì trong mắt cũng hiện lên dị quang.</w:t>
      </w:r>
    </w:p>
    <w:p>
      <w:pPr>
        <w:pStyle w:val="BodyText"/>
      </w:pPr>
      <w:r>
        <w:t xml:space="preserve">- Kẻ nào?</w:t>
      </w:r>
    </w:p>
    <w:p>
      <w:pPr>
        <w:pStyle w:val="BodyText"/>
      </w:pPr>
      <w:r>
        <w:t xml:space="preserve">Linh gác trên tường thành khá là tinh tường, bọn họ đã phát hiện Nhạc Trọng từ phía xa, cho nên lớn tiếng quát.</w:t>
      </w:r>
    </w:p>
    <w:p>
      <w:pPr>
        <w:pStyle w:val="BodyText"/>
      </w:pPr>
      <w:r>
        <w:t xml:space="preserve">Nhạc Trọng nhìn đám lính gác trên tường thành kia nói:</w:t>
      </w:r>
    </w:p>
    <w:p>
      <w:pPr>
        <w:pStyle w:val="BodyText"/>
      </w:pPr>
      <w:r>
        <w:t xml:space="preserve">- Ta là Nhạc Trọng, hãy gọi thủ lĩnh của các ngươi là Vũ Đằng Huyền Nhị ra gặp ta.</w:t>
      </w:r>
    </w:p>
    <w:p>
      <w:pPr>
        <w:pStyle w:val="BodyText"/>
      </w:pPr>
      <w:r>
        <w:t xml:space="preserve">Tên lính gác tức giận nói:</w:t>
      </w:r>
    </w:p>
    <w:p>
      <w:pPr>
        <w:pStyle w:val="BodyText"/>
      </w:pPr>
      <w:r>
        <w:t xml:space="preserve">- To gan, thủ lĩnh Vũ Đẳng điện hạ làm sao phải gặp loại người như ngươi, ngươi dám mạo phạm Vũ Đẳng điện hạ, loại tội này thì hãy lên cái mệnh của ngươi ra bù đi! Bắn cung!</w:t>
      </w:r>
    </w:p>
    <w:p>
      <w:pPr>
        <w:pStyle w:val="BodyText"/>
      </w:pPr>
      <w:r>
        <w:t xml:space="preserve">Chiến sĩ trên tường thành cấp tốc giương cung lên bắn về phía Nhạc Trọng, hơn nữa lại là mười đạo tên cùng bắn tới.</w:t>
      </w:r>
    </w:p>
    <w:p>
      <w:pPr>
        <w:pStyle w:val="BodyText"/>
      </w:pPr>
      <w:r>
        <w:t xml:space="preserve">Những tên chiến sĩ kia đều có tố chất thân thể gấp 8 lần người bình thường, cho nên thợ săn hay tinh anh cung tiễn thủ cũng không thể nào bằng được, bọn họ ở xa một trăm mét cũng có thẻ tinh chuẩn bắn trúng được tới Nhạc Trọng.</w:t>
      </w:r>
    </w:p>
    <w:p>
      <w:pPr>
        <w:pStyle w:val="Compact"/>
      </w:pPr>
      <w:r>
        <w:t xml:space="preserve">Nhạc Trọng chỉ nhẹ nhàng tránh trái phải một chút, thì mười mũi tên kia đã bấn vào hư không rồi.</w:t>
      </w:r>
      <w:r>
        <w:br w:type="textWrapping"/>
      </w:r>
      <w:r>
        <w:br w:type="textWrapping"/>
      </w:r>
    </w:p>
    <w:p>
      <w:pPr>
        <w:pStyle w:val="Heading2"/>
      </w:pPr>
      <w:bookmarkStart w:id="1120" w:name="chương-1098-hàn-sắc-lột-xác"/>
      <w:bookmarkEnd w:id="1120"/>
      <w:r>
        <w:t xml:space="preserve">1098. Chương 1098: Hàn Sắc Lột Xác!</w:t>
      </w:r>
    </w:p>
    <w:p>
      <w:pPr>
        <w:pStyle w:val="Compact"/>
      </w:pPr>
      <w:r>
        <w:br w:type="textWrapping"/>
      </w:r>
      <w:r>
        <w:br w:type="textWrapping"/>
      </w:r>
      <w:r>
        <w:t xml:space="preserve">- Quả nhiên nói không thôi cũng không đủ, nếu đã dám động thủ với ta thì, các người đi chết đi được rồi.</w:t>
      </w:r>
    </w:p>
    <w:p>
      <w:pPr>
        <w:pStyle w:val="BodyText"/>
      </w:pPr>
      <w:r>
        <w:t xml:space="preserve">Nhạc Trọng rút ra hắc nha đao, thân hình chớp động, chớp mắt đã hiện ra trước tường thành, hắn dùng lực nhảy bật lên, tựa như một con chim lớn bay thẳng lên trên tường thành uwofi thước này. Hắc nha đao trong tay hắn quét một vòng, một tên trực tiếp biến thành huyết vụ.</w:t>
      </w:r>
    </w:p>
    <w:p>
      <w:pPr>
        <w:pStyle w:val="BodyText"/>
      </w:pPr>
      <w:r>
        <w:t xml:space="preserve">Hoàng Phố Liệt Hỏa thấy một màn kia thì tràn ngập chấn động:</w:t>
      </w:r>
    </w:p>
    <w:p>
      <w:pPr>
        <w:pStyle w:val="BodyText"/>
      </w:pPr>
      <w:r>
        <w:t xml:space="preserve">- Thật mạnh!</w:t>
      </w:r>
    </w:p>
    <w:p>
      <w:pPr>
        <w:pStyle w:val="BodyText"/>
      </w:pPr>
      <w:r>
        <w:t xml:space="preserve">Tây Môn Huy cũng hiện lên một tia kinh hãi trong lòng:</w:t>
      </w:r>
    </w:p>
    <w:p>
      <w:pPr>
        <w:pStyle w:val="BodyText"/>
      </w:pPr>
      <w:r>
        <w:t xml:space="preserve">- Nam nhân kia thực quá đáng sợ!</w:t>
      </w:r>
    </w:p>
    <w:p>
      <w:pPr>
        <w:pStyle w:val="BodyText"/>
      </w:pPr>
      <w:r>
        <w:t xml:space="preserve">- Địch tập! Địch tập!</w:t>
      </w:r>
    </w:p>
    <w:p>
      <w:pPr>
        <w:pStyle w:val="BodyText"/>
      </w:pPr>
      <w:r>
        <w:t xml:space="preserve">Trong bộ lạc kên kên, rất nhanh đã có tiếng cảnh báo vang lên, từng tên chiến sĩ cấp tốc lao ra, tay cầm theo vũ khí.</w:t>
      </w:r>
    </w:p>
    <w:p>
      <w:pPr>
        <w:pStyle w:val="BodyText"/>
      </w:pPr>
      <w:r>
        <w:t xml:space="preserve">Ở trong một căn nhà xa hoa bên trong kên kên bộ lạc, một tên thân cao hai thước, đầu bóng lưỡng, cời trần, ngồi trên một chiếc ghế bọc da hổ, xung quanh có hơn mười mỹ nữ vây quanh, khi hắn nghe thấy âm thanh cảnh báo thì lập tức đá văng một mỹ nữ đang ngồi trên người hắn, sau đso trực tiếp cầm loan đao mà lao đi.</w:t>
      </w:r>
    </w:p>
    <w:p>
      <w:pPr>
        <w:pStyle w:val="BodyText"/>
      </w:pPr>
      <w:r>
        <w:t xml:space="preserve">Một tên nam nhân vóc người nhỏ nhắn ,tướng mạo diễm lệ tiến vào trong bộ lạc kêu lớn:</w:t>
      </w:r>
    </w:p>
    <w:p>
      <w:pPr>
        <w:pStyle w:val="BodyText"/>
      </w:pPr>
      <w:r>
        <w:t xml:space="preserve">- Điện hạ, điện hạ, tên đó đang giết qua đây rồi, hắn đã tiến vào trong thành, xin điện hạ hãy ra tay để chém giết kẻ đó.</w:t>
      </w:r>
    </w:p>
    <w:p>
      <w:pPr>
        <w:pStyle w:val="BodyText"/>
      </w:pPr>
      <w:r>
        <w:t xml:space="preserve">Vũ Đẳng Huyền Nhị cầm tên nam nhân kia lên quát:</w:t>
      </w:r>
    </w:p>
    <w:p>
      <w:pPr>
        <w:pStyle w:val="BodyText"/>
      </w:pPr>
      <w:r>
        <w:t xml:space="preserve">- Quỷ Mục Nhất! Ngươi nói rõ cho ta, kẻ đi vào thành chỉ có một người?</w:t>
      </w:r>
    </w:p>
    <w:p>
      <w:pPr>
        <w:pStyle w:val="BodyText"/>
      </w:pPr>
      <w:r>
        <w:t xml:space="preserve">Quỷ Mục Nhất cảm thấy lạnh người, thân thể run rẩy nói:</w:t>
      </w:r>
    </w:p>
    <w:p>
      <w:pPr>
        <w:pStyle w:val="BodyText"/>
      </w:pPr>
      <w:r>
        <w:t xml:space="preserve">- Vâng! Hắn chỉ có một người ! chỉ có một người thôi! Chết! Chết hết rồi! Những kẻ nào muốn tấn công hắn đều chết rồi! Hắn là quỷ! Là quỷ! Cứu mạng a! Đừng, đừng a!</w:t>
      </w:r>
    </w:p>
    <w:p>
      <w:pPr>
        <w:pStyle w:val="BodyText"/>
      </w:pPr>
      <w:r>
        <w:t xml:space="preserve">- Phế vật! Chết đi!</w:t>
      </w:r>
    </w:p>
    <w:p>
      <w:pPr>
        <w:pStyle w:val="BodyText"/>
      </w:pPr>
      <w:r>
        <w:t xml:space="preserve">Vũ Đẳng Huyền Nhị nhìn bộ dáng chật vật của Quỷ Mục Nhất, hắn cầm Quỷ Mục Nhất lên, vung tay thật mạnh, đập thẳng hắn vào tường, lực lượng mạnh mẽ tới khiến cho đối phương biến thành thịt vụn.</w:t>
      </w:r>
    </w:p>
    <w:p>
      <w:pPr>
        <w:pStyle w:val="BodyText"/>
      </w:pPr>
      <w:r>
        <w:t xml:space="preserve">Hơn mười mỹ nữ nhìn thấy một màn đáng sợ này, ai cũng sợ hãi trong lòng, nhưng không dám nói gì.</w:t>
      </w:r>
    </w:p>
    <w:p>
      <w:pPr>
        <w:pStyle w:val="BodyText"/>
      </w:pPr>
      <w:r>
        <w:t xml:space="preserve">Vũ Đẳng Huyền Nhị là một tên nam nhân thô bạo, điều này thì ai cũng biết, hầu như mỗi một ngày đều có nữ nhân bị hắn dằn vặt tới chết, nhưng lại không có ai dám phản kháng, bởi vì phản kháng thì bọn họ càng thêm thê thảm hơn.</w:t>
      </w:r>
    </w:p>
    <w:p>
      <w:pPr>
        <w:pStyle w:val="BodyText"/>
      </w:pPr>
      <w:r>
        <w:t xml:space="preserve">Tiện tay đập chết Quỷ Mục Nhất, Vũ Đẳng Huyền Nhị tiện tay cầm thanh đại đao bước ra ngoài.</w:t>
      </w:r>
    </w:p>
    <w:p>
      <w:pPr>
        <w:pStyle w:val="BodyText"/>
      </w:pPr>
      <w:r>
        <w:t xml:space="preserve">Vừa ra ngoài, thì hắn thấy Nhạc Trọng đang kéo theo một tên chiến sĩ bước về phía này.</w:t>
      </w:r>
    </w:p>
    <w:p>
      <w:pPr>
        <w:pStyle w:val="BodyText"/>
      </w:pPr>
      <w:r>
        <w:t xml:space="preserve">Tên đó lộ ra vẻ sợ hãi, không chịu bước thêm nữa.</w:t>
      </w:r>
    </w:p>
    <w:p>
      <w:pPr>
        <w:pStyle w:val="BodyText"/>
      </w:pPr>
      <w:r>
        <w:t xml:space="preserve">- Đi chết đi</w:t>
      </w:r>
    </w:p>
    <w:p>
      <w:pPr>
        <w:pStyle w:val="BodyText"/>
      </w:pPr>
      <w:r>
        <w:t xml:space="preserve">Đột nhiên từ trong đoàn người lao ra ba tên chiến sĩ, bọn họ mới tới gần Nhạc Trọng đã bị một ánh đao lạnh lùng lướt qua người, ba tên kia trực tiếp tan nát, biến thành vô số huyết vụ.</w:t>
      </w:r>
    </w:p>
    <w:p>
      <w:pPr>
        <w:pStyle w:val="BodyText"/>
      </w:pPr>
      <w:r>
        <w:t xml:space="preserve">- Mạnh thật!</w:t>
      </w:r>
    </w:p>
    <w:p>
      <w:pPr>
        <w:pStyle w:val="BodyText"/>
      </w:pPr>
      <w:r>
        <w:t xml:space="preserve">Thấy một màn kia, Vũ Đẳng Huyền Nhị hơi đề cao cảnh giascm vì hắn đã hiểu sao Nhạc Trọng lại có thể tiến vào bên trong này, mà lại không có ai dám xông lên chặn.</w:t>
      </w:r>
    </w:p>
    <w:p>
      <w:pPr>
        <w:pStyle w:val="BodyText"/>
      </w:pPr>
      <w:r>
        <w:t xml:space="preserve">Vũ Đẳng Huyền Nhị vừa xuất hiện lên giận dữ hét lên:</w:t>
      </w:r>
    </w:p>
    <w:p>
      <w:pPr>
        <w:pStyle w:val="BodyText"/>
      </w:pPr>
      <w:r>
        <w:t xml:space="preserve">- Các ngươi đang làm cái gì chứ? Các ngươi còn là chiến sĩ của kên kên bộ lạc sao? Hắn chỉ co một người mà đã dọa các ngươi thành như thế rồi? Đều lên hết cho ta, bằng không ta sẽ không bỏ qua một kẻ nhát gan nào.</w:t>
      </w:r>
    </w:p>
    <w:p>
      <w:pPr>
        <w:pStyle w:val="BodyText"/>
      </w:pPr>
      <w:r>
        <w:t xml:space="preserve">- Giết!</w:t>
      </w:r>
    </w:p>
    <w:p>
      <w:pPr>
        <w:pStyle w:val="BodyText"/>
      </w:pPr>
      <w:r>
        <w:t xml:space="preserve">- Vì Vũ Đẳng điện hạ!</w:t>
      </w:r>
    </w:p>
    <w:p>
      <w:pPr>
        <w:pStyle w:val="BodyText"/>
      </w:pPr>
      <w:r>
        <w:t xml:space="preserve">- Giết a !</w:t>
      </w:r>
    </w:p>
    <w:p>
      <w:pPr>
        <w:pStyle w:val="BodyText"/>
      </w:pPr>
      <w:r>
        <w:t xml:space="preserve">- …..</w:t>
      </w:r>
    </w:p>
    <w:p>
      <w:pPr>
        <w:pStyle w:val="BodyText"/>
      </w:pPr>
      <w:r>
        <w:t xml:space="preserve">Vũ Đẳng Huyền Nhị mới gào lên thì một tên chiến sĩ chợt có một tia bạo ngược, bọn họ nổi giận gầm lên lao về phía Nhạc Trọng.</w:t>
      </w:r>
    </w:p>
    <w:p>
      <w:pPr>
        <w:pStyle w:val="BodyText"/>
      </w:pPr>
      <w:r>
        <w:t xml:space="preserve">Chỉ thực lực song phương quá là chênh lệch, những tên kia chỉ cần tới gần Nhạc Trọng năm mét lập tức sẽ biến thành một đám huyết vụ và thịt nhão.</w:t>
      </w:r>
    </w:p>
    <w:p>
      <w:pPr>
        <w:pStyle w:val="BodyText"/>
      </w:pPr>
      <w:r>
        <w:t xml:space="preserve">Hơn mười tên chỉ trong mấy hô hấp ngắn ngủi mà biến thành một đống thịt nnhaox, những không ai có thể động tới được một góc áo của Nhạc Trọng. ở trong tình cảnh kinh khủng tuyệt vọng như vậy, chiến ý của những tên đó đều tan vỡ, thân thể run rẩy, trong mắt đầy vẻ tuyệt vọng, không phải có Vũ Đẳng Huyền Nhị ở đó thì bọn họ đã ào ào quỳ xuống mà đầu hàng rồi.</w:t>
      </w:r>
    </w:p>
    <w:p>
      <w:pPr>
        <w:pStyle w:val="BodyText"/>
      </w:pPr>
      <w:r>
        <w:t xml:space="preserve">Nhạc Trọng nhìn Vũ Đẳng Huyền Nhị nói:</w:t>
      </w:r>
    </w:p>
    <w:p>
      <w:pPr>
        <w:pStyle w:val="BodyText"/>
      </w:pPr>
      <w:r>
        <w:t xml:space="preserve">- Ngươi chính là Vũ Đẳng Huyền Nhị sao? Quỳ xuống đầu hàng hoặc là chết!</w:t>
      </w:r>
    </w:p>
    <w:p>
      <w:pPr>
        <w:pStyle w:val="BodyText"/>
      </w:pPr>
      <w:r>
        <w:t xml:space="preserve">Đối phương rút thanh loan đao làm từ móng vuốt của tam giai biến dị thú, chỉ vào Nhạc Trọng trầm giọng nói;</w:t>
      </w:r>
    </w:p>
    <w:p>
      <w:pPr>
        <w:pStyle w:val="BodyText"/>
      </w:pPr>
      <w:r>
        <w:t xml:space="preserve">- Các hạ là ai? Ta là thủ lĩnh của kên kên bộ lạc trực thuộc Liệt Nhật liên minh, Vũ Đẳng Huyền Nhị, ta là người được Liệt Nhật liên minh thừa nhận, nếu như người đối nghịch với ta cũng chính là đối nghịch với Liệt Nhật liên minh, cho dù thực lực có mạnh hơn thì cũng không phải là đối thủ của Liệt Nhật liên minh đâu.</w:t>
      </w:r>
    </w:p>
    <w:p>
      <w:pPr>
        <w:pStyle w:val="BodyText"/>
      </w:pPr>
      <w:r>
        <w:t xml:space="preserve">- Thật lắm lời vô ích! Đi chết đi!</w:t>
      </w:r>
    </w:p>
    <w:p>
      <w:pPr>
        <w:pStyle w:val="BodyText"/>
      </w:pPr>
      <w:r>
        <w:t xml:space="preserve">Nhạc Trọng nhíu mày, một bước tiến đến, hắc nha đao trong tay xẹt một vòng cung hướng tới cái đầu của đối phương chém tới.</w:t>
      </w:r>
    </w:p>
    <w:p>
      <w:pPr>
        <w:pStyle w:val="BodyText"/>
      </w:pPr>
      <w:r>
        <w:t xml:space="preserve">Trong chớp mắt Vũ Đẳng Huyền Nhị đã bị nguy hiểm vô tận bao phủ, thân thể hắn hơi căng lại, đề thăng tốc độ tới cực hạn, điền cuồng giơ loan đao lên mà đỡ.</w:t>
      </w:r>
    </w:p>
    <w:p>
      <w:pPr>
        <w:pStyle w:val="BodyText"/>
      </w:pPr>
      <w:r>
        <w:t xml:space="preserve">Chỉ thấy một ánh đao lướt qua, loan đao của Vũ Đẳng Huyền Nhị còn chưa kịp lên, thì thân thể hắn đã chia cắt ra rồi ,trực tiếp biến thành hai phần, bay về hai bên.</w:t>
      </w:r>
    </w:p>
    <w:p>
      <w:pPr>
        <w:pStyle w:val="BodyText"/>
      </w:pPr>
      <w:r>
        <w:t xml:space="preserve">Đám chiến sĩ ở xung quanh nhìn thấy Vũ Đẳng Huyền Nhị mạnh như thần trong lòng bọn hắn lại bị Nhạc Trọng một đao chém thành hai nửa, trong lòng tựa như có cái gì đó bị đập tan, trong mắt hiện lên một tia khó tin.</w:t>
      </w:r>
    </w:p>
    <w:p>
      <w:pPr>
        <w:pStyle w:val="BodyText"/>
      </w:pPr>
      <w:r>
        <w:t xml:space="preserve">Nhạc trọng chỉ một đao đã chém chết Vũ Đẳng Huyền Nhị, hắn nhìn hai trăm tên đang vây quanh hắn mà lạnh lùng nói:</w:t>
      </w:r>
    </w:p>
    <w:p>
      <w:pPr>
        <w:pStyle w:val="BodyText"/>
      </w:pPr>
      <w:r>
        <w:t xml:space="preserve">- Quỳ xuống đầu hàng, không thì chết!</w:t>
      </w:r>
    </w:p>
    <w:p>
      <w:pPr>
        <w:pStyle w:val="BodyText"/>
      </w:pPr>
      <w:r>
        <w:t xml:space="preserve">- Ta đàu hàng!</w:t>
      </w:r>
    </w:p>
    <w:p>
      <w:pPr>
        <w:pStyle w:val="BodyText"/>
      </w:pPr>
      <w:r>
        <w:t xml:space="preserve">- Đầu hàng a!</w:t>
      </w:r>
    </w:p>
    <w:p>
      <w:pPr>
        <w:pStyle w:val="BodyText"/>
      </w:pPr>
      <w:r>
        <w:t xml:space="preserve">- ……………….</w:t>
      </w:r>
    </w:p>
    <w:p>
      <w:pPr>
        <w:pStyle w:val="BodyText"/>
      </w:pPr>
      <w:r>
        <w:t xml:space="preserve">Lại theo phản ứng dây chuyền, từng gã lúc trước thề chết không hàng nay lại quỳ trên mặt đất dập đầu xin hàng với Nhạc Trọng.</w:t>
      </w:r>
    </w:p>
    <w:p>
      <w:pPr>
        <w:pStyle w:val="BodyText"/>
      </w:pPr>
      <w:r>
        <w:t xml:space="preserve">Nhạc Trọng vung tay lên một viên đạn tín hiệu phóng lên trời.</w:t>
      </w:r>
    </w:p>
    <w:p>
      <w:pPr>
        <w:pStyle w:val="BodyText"/>
      </w:pPr>
      <w:r>
        <w:t xml:space="preserve">Ở bên ngoài, Hoàng Phố Liệt Hỏa thấy viên đạn tín hiệu kia mà trong lòng khó tin, hơi đứng im:</w:t>
      </w:r>
    </w:p>
    <w:p>
      <w:pPr>
        <w:pStyle w:val="BodyText"/>
      </w:pPr>
      <w:r>
        <w:t xml:space="preserve">- Hắn thành công! Hắn lại có thể đánh hạ được kên kên bộ lạc!</w:t>
      </w:r>
    </w:p>
    <w:p>
      <w:pPr>
        <w:pStyle w:val="BodyText"/>
      </w:pPr>
      <w:r>
        <w:t xml:space="preserve">Tây Môn Huy thấy tín hiệu kia thì cũng hiện lên một tia khó tin:</w:t>
      </w:r>
    </w:p>
    <w:p>
      <w:pPr>
        <w:pStyle w:val="BodyText"/>
      </w:pPr>
      <w:r>
        <w:t xml:space="preserve">- Hắn thực thành công sao? Một người liền hạ được cả bộ lạc Kên Kên. Quá đáng sợ rồi!</w:t>
      </w:r>
    </w:p>
    <w:p>
      <w:pPr>
        <w:pStyle w:val="BodyText"/>
      </w:pPr>
      <w:r>
        <w:t xml:space="preserve">Thấy viên đạn tín hiệu kìa thì Hoàng Phố Liệt Hỏa lập tức mà theo những tên chiến sĩ vẫn còn đang bị chấn động kia mà tiến tới Kên kên bộ lạc.</w:t>
      </w:r>
    </w:p>
    <w:p>
      <w:pPr>
        <w:pStyle w:val="BodyText"/>
      </w:pPr>
      <w:r>
        <w:t xml:space="preserve">Ở trong bộ lạc đâu đâu cũng là người đang quỳ gối trên mặt đất ,hai tay ôm đầu, không ai dám nói gì, chỉ còn lại những nam nữ lộ ra vẻ sợ hãi khủng khiếp mà thôi. Bọn họ nhìn những kẻ từ ngoài tiến vào kia với sự sợ hã không biết bản thân rồi sẽ ra sao.</w:t>
      </w:r>
    </w:p>
    <w:p>
      <w:pPr>
        <w:pStyle w:val="BodyText"/>
      </w:pPr>
      <w:r>
        <w:t xml:space="preserve">Hoàng Phố Liệt Hỏa, Tây Môn Huy, Tiếu Vân thuận lợi dẫn người vào tiếp quản sơn cốc.</w:t>
      </w:r>
    </w:p>
    <w:p>
      <w:pPr>
        <w:pStyle w:val="BodyText"/>
      </w:pPr>
      <w:r>
        <w:t xml:space="preserve">Nhạc Trọng ở trong cốc kiểm tra, nơi này ước chừng khoảng 9000m2 ba mặt núi vây quanh, một con sông từ trong đó chảy ra, nơi nơi đều là đất tươi tốt màu mỡ.</w:t>
      </w:r>
    </w:p>
    <w:p>
      <w:pPr>
        <w:pStyle w:val="BodyText"/>
      </w:pPr>
      <w:r>
        <w:t xml:space="preserve">Hơn ngàn tên nô lệ vẫn còn đang tiếp tục canh tác trên mảnh thổ địa màu mỡ, dù cho bên ngoài có náo loạn cực lớn, nhưng bọn họ như cũ chẳng có phản ứng gì.</w:t>
      </w:r>
    </w:p>
    <w:p>
      <w:pPr>
        <w:pStyle w:val="Compact"/>
      </w:pPr>
      <w:r>
        <w:t xml:space="preserve">Thế giới này đấu tranh vô cùng tàn khốc, coi như là người thắng thì nô lệ cũng sẽ không được giải phóng. Những nô lệ này đều từ đám dân tự do biến thành, mà từ lúc họ bắt đầu làm nô lệ thì cuộc đời chỉ còn lại một mảnh hắc ám mà thôi.</w:t>
      </w:r>
      <w:r>
        <w:br w:type="textWrapping"/>
      </w:r>
      <w:r>
        <w:br w:type="textWrapping"/>
      </w:r>
    </w:p>
    <w:p>
      <w:pPr>
        <w:pStyle w:val="Heading2"/>
      </w:pPr>
      <w:bookmarkStart w:id="1121" w:name="chương-1099-hàn-sắc-lột-xác-2"/>
      <w:bookmarkEnd w:id="1121"/>
      <w:r>
        <w:t xml:space="preserve">1099. Chương 1099: Hàn Sắc Lột Xác! (2)</w:t>
      </w:r>
    </w:p>
    <w:p>
      <w:pPr>
        <w:pStyle w:val="Compact"/>
      </w:pPr>
      <w:r>
        <w:br w:type="textWrapping"/>
      </w:r>
      <w:r>
        <w:br w:type="textWrapping"/>
      </w:r>
      <w:r>
        <w:t xml:space="preserve">Coi như là Nhạc Trọng đi tới thì bọn họ cũng chỉ dùng ánh mắt chết lặng, có chút sợ hãi mà nhìn kẻ chuẩn bị năm giữ bọn họ mà thôi.</w:t>
      </w:r>
    </w:p>
    <w:p>
      <w:pPr>
        <w:pStyle w:val="BodyText"/>
      </w:pPr>
      <w:r>
        <w:t xml:space="preserve">Nhạc Trọng nhìn những kẻ bị dằn vặt tới mức xanh xao vàng vọt, chỉ còn lại da bọc xương, mà khẽ cau mày, cũng không nói gì cả, hắn chỉ xoay người bước về trung tâm trấn nhỏ mà đi thôi.</w:t>
      </w:r>
    </w:p>
    <w:p>
      <w:pPr>
        <w:pStyle w:val="BodyText"/>
      </w:pPr>
      <w:r>
        <w:t xml:space="preserve">Trở về đến trấn nhỏ, thì Nhạc Trọng thấy được một màn, hơn mười chiến sĩ Tây Môn thôn bị một tên chiến sĩ của Kên kên bộ lạc đánh ngã trên mặt đất, lần lượt từng kẻ tiến lên, nhưng không ai là đối thủ của tên chiến sĩ kên kên bộ lạc kia hết.</w:t>
      </w:r>
    </w:p>
    <w:p>
      <w:pPr>
        <w:pStyle w:val="BodyText"/>
      </w:pPr>
      <w:r>
        <w:t xml:space="preserve">Càng ngày càng có nhiều chiến sĩ tới về bên này hơn.</w:t>
      </w:r>
    </w:p>
    <w:p>
      <w:pPr>
        <w:pStyle w:val="BodyText"/>
      </w:pPr>
      <w:r>
        <w:t xml:space="preserve">Nhạc Trọng bước tới trầm giọng quát lớn:</w:t>
      </w:r>
    </w:p>
    <w:p>
      <w:pPr>
        <w:pStyle w:val="BodyText"/>
      </w:pPr>
      <w:r>
        <w:t xml:space="preserve">- Dừng tay! (@@, trầm giọng mà quát được, tác giả ảo thế)</w:t>
      </w:r>
    </w:p>
    <w:p>
      <w:pPr>
        <w:pStyle w:val="BodyText"/>
      </w:pPr>
      <w:r>
        <w:t xml:space="preserve">- Thủ lĩnh!</w:t>
      </w:r>
    </w:p>
    <w:p>
      <w:pPr>
        <w:pStyle w:val="BodyText"/>
      </w:pPr>
      <w:r>
        <w:t xml:space="preserve">Thấy Nhạc Trọng xuất hiện, tât cả chiến sĩ đều hiện lên một tia kinh nể trong mắt, sau đó thối lui về sau, đứng bất động ở đó chờ đợi.</w:t>
      </w:r>
    </w:p>
    <w:p>
      <w:pPr>
        <w:pStyle w:val="BodyText"/>
      </w:pPr>
      <w:r>
        <w:t xml:space="preserve">Tên chiến sĩ kên kên bộ lạc kia thấy hắn xuất hiện thì sắc mặt trắng bệch, nhưng vẫn đứng thẳng như cũ, tuy vẫn nhìn thẳng vào Nhạc Trọng, nhưng thân thể hắn run rẩy kia vẫn thể hiện ra sự sợ hãi đối với Nhạc Trọng.</w:t>
      </w:r>
    </w:p>
    <w:p>
      <w:pPr>
        <w:pStyle w:val="BodyText"/>
      </w:pPr>
      <w:r>
        <w:t xml:space="preserve">Nhạc Trọng hỏi:</w:t>
      </w:r>
    </w:p>
    <w:p>
      <w:pPr>
        <w:pStyle w:val="BodyText"/>
      </w:pPr>
      <w:r>
        <w:t xml:space="preserve">- Xảy ra chuyện gì vậy?</w:t>
      </w:r>
    </w:p>
    <w:p>
      <w:pPr>
        <w:pStyle w:val="BodyText"/>
      </w:pPr>
      <w:r>
        <w:t xml:space="preserve">Một tên chiến sĩ của Tây Môn thôn ngay lập tức lên tiếng:</w:t>
      </w:r>
    </w:p>
    <w:p>
      <w:pPr>
        <w:pStyle w:val="BodyText"/>
      </w:pPr>
      <w:r>
        <w:t xml:space="preserve">- Thưa thủ lĩnh! Tên bộ lạc kên kên này đột nhiên phát cuồng, đả thương hơn mười huynh đệ của chúng ta.</w:t>
      </w:r>
    </w:p>
    <w:p>
      <w:pPr>
        <w:pStyle w:val="BodyText"/>
      </w:pPr>
      <w:r>
        <w:t xml:space="preserve">Nhạc Trọng nhìn về phía tên chiến sĩ của kên kên bộ lạc kia.</w:t>
      </w:r>
    </w:p>
    <w:p>
      <w:pPr>
        <w:pStyle w:val="BodyText"/>
      </w:pPr>
      <w:r>
        <w:t xml:space="preserve">Tên đó cắm trường mâu xuống đất, sau đó khom người với Nhạc Trọng nói:</w:t>
      </w:r>
    </w:p>
    <w:p>
      <w:pPr>
        <w:pStyle w:val="BodyText"/>
      </w:pPr>
      <w:r>
        <w:t xml:space="preserve">- Nhạc Trọng đại nhân! Người vừa đã nói, chỉ cần bộ lạc chúng ta đầu hàng thì được đối xử bình đẳng, nghiêm cấm bộ hạ cướp người cướp của ở bộ lạc chúng ta. Chúng ta đã đầu hàng, nhưng tên đó lại ở trước mặt bọn ta cướp đồ cướp phụ nữ, Ta không nhịn được mới đánh cho hắn một trận. thực lực của người cao cường, ta không địch lại được, nếu muốn giết ta, chỉ cần nói một câu, ta lập tức tự sát trước mặt người. Chỉ là ta hy vọng người có thể nhớ kỹ mình đã hứa những gì.</w:t>
      </w:r>
    </w:p>
    <w:p>
      <w:pPr>
        <w:pStyle w:val="BodyText"/>
      </w:pPr>
      <w:r>
        <w:t xml:space="preserve">Nhạc Trọng đảo mắt nhìn đám chiến sĩ kia của Tây Môn thôn lạnh lùng hỏi:</w:t>
      </w:r>
    </w:p>
    <w:p>
      <w:pPr>
        <w:pStyle w:val="BodyText"/>
      </w:pPr>
      <w:r>
        <w:t xml:space="preserve">- Hắn nói là sự thực phải không?</w:t>
      </w:r>
    </w:p>
    <w:p>
      <w:pPr>
        <w:pStyle w:val="BodyText"/>
      </w:pPr>
      <w:r>
        <w:t xml:space="preserve">Dưới ánh mắt của Nhạc Trọng, đám chiến sĩ Tây Môn thôn kia đều cúi đầu hết xuống.</w:t>
      </w:r>
    </w:p>
    <w:p>
      <w:pPr>
        <w:pStyle w:val="BodyText"/>
      </w:pPr>
      <w:r>
        <w:t xml:space="preserve">Một tên đang định lên tiếng giảo biện, nhưng giọng nói lãnh khốc của Nhạc Trọng đã phát ra:</w:t>
      </w:r>
    </w:p>
    <w:p>
      <w:pPr>
        <w:pStyle w:val="BodyText"/>
      </w:pPr>
      <w:r>
        <w:t xml:space="preserve">- Chuyện này ta sẽ điều tra rõ ràng, kẻ nào dám giấu diếm sự thực, thực sự lăng nhục nữ nhân, sẽ bị xử trảm ngay trước mắt mọi người!</w:t>
      </w:r>
    </w:p>
    <w:p>
      <w:pPr>
        <w:pStyle w:val="BodyText"/>
      </w:pPr>
      <w:r>
        <w:t xml:space="preserve">Nghe lời đó của Nhạc Trọng, đám người Tây Môn thôn đều trắng bệch hết cả mặt, khóe miệng hơi nhúc nhích sau đó bảo trì trầm mặc.</w:t>
      </w:r>
    </w:p>
    <w:p>
      <w:pPr>
        <w:pStyle w:val="BodyText"/>
      </w:pPr>
      <w:r>
        <w:t xml:space="preserve">Còn tên lăng nhục nữ nhân của bộ lạc kên kên kia thì quỳ gối xuống, dập đầu liên tục trước mặt Nhạc Trọng:</w:t>
      </w:r>
    </w:p>
    <w:p>
      <w:pPr>
        <w:pStyle w:val="BodyText"/>
      </w:pPr>
      <w:r>
        <w:t xml:space="preserve">- Thủ lĩnh đại nhân, ta sai rồi! Ta sai rồi ! Đừng giết ta, xin hãy vì ta là bộ hạ của người mà tha cho ta mọt cơ hội, đừng giết ta !</w:t>
      </w:r>
    </w:p>
    <w:p>
      <w:pPr>
        <w:pStyle w:val="BodyText"/>
      </w:pPr>
      <w:r>
        <w:t xml:space="preserve">Nhạc Trọng nhìn hắn lạnh lùng hỏi:</w:t>
      </w:r>
    </w:p>
    <w:p>
      <w:pPr>
        <w:pStyle w:val="BodyText"/>
      </w:pPr>
      <w:r>
        <w:t xml:space="preserve">- Lúc trước, ta đã hạ mệnh lệnh gì, ngươi nói đi!</w:t>
      </w:r>
    </w:p>
    <w:p>
      <w:pPr>
        <w:pStyle w:val="BodyText"/>
      </w:pPr>
      <w:r>
        <w:t xml:space="preserve">Tên kia càng trắng mặt hơn:</w:t>
      </w:r>
    </w:p>
    <w:p>
      <w:pPr>
        <w:pStyle w:val="BodyText"/>
      </w:pPr>
      <w:r>
        <w:t xml:space="preserve">- Lúc phá thành, giết người vô tội lung tung, giết! Cướp nữ nhân, giết! Cướp tài vật của người, giết!</w:t>
      </w:r>
    </w:p>
    <w:p>
      <w:pPr>
        <w:pStyle w:val="BodyText"/>
      </w:pPr>
      <w:r>
        <w:t xml:space="preserve">Nhạc Trọng nói tiếp :</w:t>
      </w:r>
    </w:p>
    <w:p>
      <w:pPr>
        <w:pStyle w:val="BodyText"/>
      </w:pPr>
      <w:r>
        <w:t xml:space="preserve">- Ngươi nếu như đã nghe thấy quân lệnh của ta, thế mà còn cả nhiên dám vi phạm, gan cũng thật lớn đó.</w:t>
      </w:r>
    </w:p>
    <w:p>
      <w:pPr>
        <w:pStyle w:val="BodyText"/>
      </w:pPr>
      <w:r>
        <w:t xml:space="preserve">Tên kia nghe vậy chỉ đổ mồ hôi lạnh không ngừng dập đầu.</w:t>
      </w:r>
    </w:p>
    <w:p>
      <w:pPr>
        <w:pStyle w:val="BodyText"/>
      </w:pPr>
      <w:r>
        <w:t xml:space="preserve">Nhạc Trọng nhìn tên chiến sĩ bộ lạc kên kên hỏi;</w:t>
      </w:r>
    </w:p>
    <w:p>
      <w:pPr>
        <w:pStyle w:val="BodyText"/>
      </w:pPr>
      <w:r>
        <w:t xml:space="preserve">- Ngươi tên là gì?</w:t>
      </w:r>
    </w:p>
    <w:p>
      <w:pPr>
        <w:pStyle w:val="BodyText"/>
      </w:pPr>
      <w:r>
        <w:t xml:space="preserve">Tên chiến sĩ tinh nhuệ kia trả lời:</w:t>
      </w:r>
    </w:p>
    <w:p>
      <w:pPr>
        <w:pStyle w:val="BodyText"/>
      </w:pPr>
      <w:r>
        <w:t xml:space="preserve">- Ta là Mã Lôi.</w:t>
      </w:r>
    </w:p>
    <w:p>
      <w:pPr>
        <w:pStyle w:val="BodyText"/>
      </w:pPr>
      <w:r>
        <w:t xml:space="preserve">Nhạc Trọng cười nói:</w:t>
      </w:r>
    </w:p>
    <w:p>
      <w:pPr>
        <w:pStyle w:val="BodyText"/>
      </w:pPr>
      <w:r>
        <w:t xml:space="preserve">- Rất được! Ta rất thưởng thức ngươi, làm bộ hạ của ta không?</w:t>
      </w:r>
    </w:p>
    <w:p>
      <w:pPr>
        <w:pStyle w:val="BodyText"/>
      </w:pPr>
      <w:r>
        <w:t xml:space="preserve">Mã Lôi ngay lập tức quỳ xuống trước mặt Nhạc Trọng, cao giọng hô:</w:t>
      </w:r>
    </w:p>
    <w:p>
      <w:pPr>
        <w:pStyle w:val="BodyText"/>
      </w:pPr>
      <w:r>
        <w:t xml:space="preserve">- Xin nguyện vì đại nhân hiệu lực.</w:t>
      </w:r>
    </w:p>
    <w:p>
      <w:pPr>
        <w:pStyle w:val="BodyText"/>
      </w:pPr>
      <w:r>
        <w:t xml:space="preserve">Kên Kên bộ lạc đã bị Nhạc Trọng phá hủy, Mã Lôi cũng mất đi đối tượng để thuần phục, sự mạnh mẽ của Nhạc Trọng hắn cũng đã thấy rồi ,có thể hiệu lực cho cường giả cỡ đó, hắn cầu còn không được.</w:t>
      </w:r>
    </w:p>
    <w:p>
      <w:pPr>
        <w:pStyle w:val="BodyText"/>
      </w:pPr>
      <w:r>
        <w:t xml:space="preserve">Mà Nhạc Trọng cũng cần người như Mã Lôi trong đội ngũ hắn, để khi hắn tổ kiến lại bộ lạc thì tạo nên một cục diện cần đối.</w:t>
      </w:r>
    </w:p>
    <w:p>
      <w:pPr>
        <w:pStyle w:val="BodyText"/>
      </w:pPr>
      <w:r>
        <w:t xml:space="preserve">Nhạc Trọng nhìn tên chiến sĩ Tây Môn thôn kia lạnh giọng ra lệnh:</w:t>
      </w:r>
    </w:p>
    <w:p>
      <w:pPr>
        <w:pStyle w:val="BodyText"/>
      </w:pPr>
      <w:r>
        <w:t xml:space="preserve">- Áp giải hắn tới hội trường, sau đó chặt đầu trước mặt mọi người, cuối cùng đọc lại mệnh lệnh ta đã hạ xuống. Ai dám vi phàm thì lập tức chặt đầu.</w:t>
      </w:r>
    </w:p>
    <w:p>
      <w:pPr>
        <w:pStyle w:val="BodyText"/>
      </w:pPr>
      <w:r>
        <w:t xml:space="preserve">- Vâng thưa thủ lĩnh</w:t>
      </w:r>
    </w:p>
    <w:p>
      <w:pPr>
        <w:pStyle w:val="BodyText"/>
      </w:pPr>
      <w:r>
        <w:t xml:space="preserve">Mã Lôi cung kính lên tiếng, sau đó bắt lấy cái tên Tây Môn thôn kia đi về phía hội trường.</w:t>
      </w:r>
    </w:p>
    <w:p>
      <w:pPr>
        <w:pStyle w:val="BodyText"/>
      </w:pPr>
      <w:r>
        <w:t xml:space="preserve">Tên kia rất nhanh đã bị chặt đầu trước mặt biến bao người. Cái chết của tên chiến sĩ Tây Môn thôn kia khiến cho những tên khác khi đánh hạ được bộ lạc Kên kên mà đang có cảm giác lâng lang phải biết được hiện thực tàn khốc thế nào, cảnh hiện thực máu chảy dầm dề khiến cho họ hiểu kỷ luật với mệnh lệnh Nhạc Trọng quan trọng tới mức nào.</w:t>
      </w:r>
    </w:p>
    <w:p>
      <w:pPr>
        <w:pStyle w:val="BodyText"/>
      </w:pPr>
      <w:r>
        <w:t xml:space="preserve">Sauk hi xử lý chuyện tranh cãi kia, hắn bước tới phòng nghỉ xa hoa của Vũ Đẳng Huyền Nhị.</w:t>
      </w:r>
    </w:p>
    <w:p>
      <w:pPr>
        <w:pStyle w:val="BodyText"/>
      </w:pPr>
      <w:r>
        <w:t xml:space="preserve">- Xin chào chủ nhân!</w:t>
      </w:r>
    </w:p>
    <w:p>
      <w:pPr>
        <w:pStyle w:val="BodyText"/>
      </w:pPr>
      <w:r>
        <w:t xml:space="preserve">Từng mỹ nữ thanh lương quỳ gối nghênh đón chủ nhân mới của các nàng. Bởi những mỹ nữ như các nàng ở thế giới này chỉ là đồ và chiến lợi phẩm của cường giả mà thôi. Nếu như muốn sống dễ dàng hơn thì nên lấy lòng tân chủ nhân, bằng không hạ tràng của các nàng thực là thảm vô cùng.</w:t>
      </w:r>
    </w:p>
    <w:p>
      <w:pPr>
        <w:pStyle w:val="BodyText"/>
      </w:pPr>
      <w:r>
        <w:t xml:space="preserve">Đúng lúc này ở trong một căn nhà đán truyền tới âm thanh của Kỳ Kỳ:</w:t>
      </w:r>
    </w:p>
    <w:p>
      <w:pPr>
        <w:pStyle w:val="BodyText"/>
      </w:pPr>
      <w:r>
        <w:t xml:space="preserve">- Kỳ Kỳ, cậu sao lại biên thành thế này? Kỳ Kỳ!!</w:t>
      </w:r>
    </w:p>
    <w:p>
      <w:pPr>
        <w:pStyle w:val="BodyText"/>
      </w:pPr>
      <w:r>
        <w:t xml:space="preserve">Nhạc Trọng nghe âm thanh của Hàn Sắc mà đi tới căn phòng đá mà họ đang ở trong.</w:t>
      </w:r>
    </w:p>
    <w:p>
      <w:pPr>
        <w:pStyle w:val="BodyText"/>
      </w:pPr>
      <w:r>
        <w:t xml:space="preserve">Chỉ thấy Hàn Sắc đang ôm một thiếu nữ hai tay hai chân đều bị cắt đứt, cả người xích lõa, làn da trắng non, tướng mạo tinh xảo khả ái.</w:t>
      </w:r>
    </w:p>
    <w:p>
      <w:pPr>
        <w:pStyle w:val="BodyText"/>
      </w:pPr>
      <w:r>
        <w:t xml:space="preserve">Tôn Lan Lan cũng đứng ở bên cạnh, ánh mắt nhìn vị thiếu nữ nhân loại kia, thân thể run rẩy vùa sợ hãi vừa phẫn nộ.</w:t>
      </w:r>
    </w:p>
    <w:p>
      <w:pPr>
        <w:pStyle w:val="BodyText"/>
      </w:pPr>
      <w:r>
        <w:t xml:space="preserve">Ở trong phòng này mỗi chỗ đều có một thiếu nữ nhân loại mỹ lệ bị chặt đứt tứ chi, bọn họ đều bị cố định lại một chỗ để làm trang sức phẩm, trong đôi mắt của bọn họ chỉ có sự tuyệt vọng và câm lặng mà thôi.</w:t>
      </w:r>
    </w:p>
    <w:p>
      <w:pPr>
        <w:pStyle w:val="BodyText"/>
      </w:pPr>
      <w:r>
        <w:t xml:space="preserve">Kỳ Kỳ lộ ra vẻ kinh khủng hét lớn:</w:t>
      </w:r>
    </w:p>
    <w:p>
      <w:pPr>
        <w:pStyle w:val="BodyText"/>
      </w:pPr>
      <w:r>
        <w:t xml:space="preserve">- Sắc Sắc! Là cậu sao? Mình hối hận lắm! Minh thực là hối hận! Hai tay hai chân mình đều bị chủ nhân cắt đứt, xin lỗi chủ nhân, ta sẽ thành thật, ta sẽ nghe lời, đừng cắt đứt hai tay ta, đừng cắt hait ay của ta.</w:t>
      </w:r>
    </w:p>
    <w:p>
      <w:pPr>
        <w:pStyle w:val="BodyText"/>
      </w:pPr>
      <w:r>
        <w:t xml:space="preserve">Hàn Sắc ôm Kỳ Kỳ đang tỏa ra mùi tanh hôi mà nghiến răng nói:</w:t>
      </w:r>
    </w:p>
    <w:p>
      <w:pPr>
        <w:pStyle w:val="BodyText"/>
      </w:pPr>
      <w:r>
        <w:t xml:space="preserve">- Nhân tra! Cái đám nhân tra chết tiệt! Súc sinh…</w:t>
      </w:r>
    </w:p>
    <w:p>
      <w:pPr>
        <w:pStyle w:val="BodyText"/>
      </w:pPr>
      <w:r>
        <w:t xml:space="preserve">Những tên dị tộc khủng long nhân kia thì thôi, nhưng Hàn Sắc khôn thể ngờ được nhân loại lại có thể có kẻ điên rồ như thê.s Điều này khiến cho người thiện lương bậc nhất như àng cũng phải tràn ngập phẫn nộ và sát ý với cái tên Vũ Đẳng Huyền Nhị kia.</w:t>
      </w:r>
    </w:p>
    <w:p>
      <w:pPr>
        <w:pStyle w:val="BodyText"/>
      </w:pPr>
      <w:r>
        <w:t xml:space="preserve">Tôn Lan Lan vẻ mặt sợ hãi nhìn Kỳ Kỳ bị cắt đứt tứ chi mà thầm may mắn:</w:t>
      </w:r>
    </w:p>
    <w:p>
      <w:pPr>
        <w:pStyle w:val="BodyText"/>
      </w:pPr>
      <w:r>
        <w:t xml:space="preserve">- May mà mình vẫn đi theo Nhạc Trọng, nếu không mình biến thành như thế thì thà chết đi cho rồi.</w:t>
      </w:r>
    </w:p>
    <w:p>
      <w:pPr>
        <w:pStyle w:val="BodyText"/>
      </w:pPr>
      <w:r>
        <w:t xml:space="preserve">Kỳ Kỳ nửa điên nửa tỉnh mới dần thanh tỉnh khi phát hiện người đang ôm nàng là bạn tốt của mình, nước mắt không nhịn được chảy ra:</w:t>
      </w:r>
    </w:p>
    <w:p>
      <w:pPr>
        <w:pStyle w:val="BodyText"/>
      </w:pPr>
      <w:r>
        <w:t xml:space="preserve">- Sắc Sắc, mình thực hối hận! Đáng lẽ mình nên đi cùng các cậu, mình muốn khiêu vũ quá! Mình không thể bao giờ,,, có thể khiêu vũ nữa! Hu hu…</w:t>
      </w:r>
    </w:p>
    <w:p>
      <w:pPr>
        <w:pStyle w:val="Compact"/>
      </w:pPr>
      <w:r>
        <w:t xml:space="preserve">Trong Sắc Vi tổ có hai người lựa chọn trốn vào trong rừng thì có một người chính là Kỳ Kỳ bị cắt tứ chi biến thành trang sức phẩm này.</w:t>
      </w:r>
      <w:r>
        <w:br w:type="textWrapping"/>
      </w:r>
      <w:r>
        <w:br w:type="textWrapping"/>
      </w:r>
    </w:p>
    <w:p>
      <w:pPr>
        <w:pStyle w:val="Heading2"/>
      </w:pPr>
      <w:bookmarkStart w:id="1122" w:name="chương-1100-thế-như-chẻ-tre"/>
      <w:bookmarkEnd w:id="1122"/>
      <w:r>
        <w:t xml:space="preserve">1100. Chương 1100: Thế Như Chẻ Tre!</w:t>
      </w:r>
    </w:p>
    <w:p>
      <w:pPr>
        <w:pStyle w:val="Compact"/>
      </w:pPr>
      <w:r>
        <w:br w:type="textWrapping"/>
      </w:r>
      <w:r>
        <w:br w:type="textWrapping"/>
      </w:r>
      <w:r>
        <w:t xml:space="preserve">Hàn Sắc ôm Kỳ Kỳ hỏi:</w:t>
      </w:r>
    </w:p>
    <w:p>
      <w:pPr>
        <w:pStyle w:val="BodyText"/>
      </w:pPr>
      <w:r>
        <w:t xml:space="preserve">- An An? An An giờ đang ở đâu rồi?</w:t>
      </w:r>
    </w:p>
    <w:p>
      <w:pPr>
        <w:pStyle w:val="BodyText"/>
      </w:pPr>
      <w:r>
        <w:t xml:space="preserve">Ánh mắt Kỳ Kỳ sau khi phát điên vừa mới thanh tỉnh lại trở nên phát rồ:</w:t>
      </w:r>
    </w:p>
    <w:p>
      <w:pPr>
        <w:pStyle w:val="BodyText"/>
      </w:pPr>
      <w:r>
        <w:t xml:space="preserve">- An An? An An chết rồi, cậu ấy làm chủ nhân tức giận, bị chủ nhân ăn tươi rồi. Không ! Chủ nhân! Ta không có nói gì hết! Ta sẽ nghe lời, đúng, ta sẽ thành thật! Ta sẽ nghe lời mà.</w:t>
      </w:r>
    </w:p>
    <w:p>
      <w:pPr>
        <w:pStyle w:val="BodyText"/>
      </w:pPr>
      <w:r>
        <w:t xml:space="preserve">Nhạc Trọng nhìn Kỳ Kỳ trong lòng Hàn Sắc đang phát điên thì khẽ thở dài, xoay người bước ra khỏi căn phòng biến thái này:</w:t>
      </w:r>
    </w:p>
    <w:p>
      <w:pPr>
        <w:pStyle w:val="BodyText"/>
      </w:pPr>
      <w:r>
        <w:t xml:space="preserve">- Kẻ yếu đuối không có lực lượng, trong một thế giới tàn khốc như này, quả là khó sống mà!</w:t>
      </w:r>
    </w:p>
    <w:p>
      <w:pPr>
        <w:pStyle w:val="BodyText"/>
      </w:pPr>
      <w:r>
        <w:t xml:space="preserve">- Lam Linh kính chào chủ nhân !</w:t>
      </w:r>
    </w:p>
    <w:p>
      <w:pPr>
        <w:pStyle w:val="BodyText"/>
      </w:pPr>
      <w:r>
        <w:t xml:space="preserve">Nhạc Trọng mới dì vào phòng khách, một vị thiếu ữ thân ột thước sáu hai, da thịt trắng nõn như tuyết, một mái tóc đen dài thả xuống, mặc một bộ áo váy liền nhau màu trắng, khí chất tươi mát như là tuyết trắng, tướng mạo tuyệt luân tinh xảo, dưới sự bảo vệ của bốn nữ hài khác, đi tới trước mặt Nhạc Trọng cúi đầu dịu dàng nói.</w:t>
      </w:r>
    </w:p>
    <w:p>
      <w:pPr>
        <w:pStyle w:val="BodyText"/>
      </w:pPr>
      <w:r>
        <w:t xml:space="preserve">- Thật là nữ hài xinh đẹp !</w:t>
      </w:r>
    </w:p>
    <w:p>
      <w:pPr>
        <w:pStyle w:val="BodyText"/>
      </w:pPr>
      <w:r>
        <w:t xml:space="preserve">Tôn Lan Lan nhìn thấy Lam Linh, trong mắt không khỏi hiện lên một tia đố kị. Tuy nàng tự nhận mình là một nữ hài khả ái, nhưng trừ bộ ngực ra thì toàn thân trên dưới chẳng có chỗ nào có thể vượt qua được nữ hài này.</w:t>
      </w:r>
    </w:p>
    <w:p>
      <w:pPr>
        <w:pStyle w:val="BodyText"/>
      </w:pPr>
      <w:r>
        <w:t xml:space="preserve">Nhạc Trọng thấy Lam Linh xuất hiện, trong lòng cũng có chút hơi rung động, Lam Linh cũng là tiểu mỹ nhân cùng cấp với Tề Thanh Nhi kia, mà mỹ nữ bậc này hắn thực là không có nhiều.</w:t>
      </w:r>
    </w:p>
    <w:p>
      <w:pPr>
        <w:pStyle w:val="BodyText"/>
      </w:pPr>
      <w:r>
        <w:t xml:space="preserve">- Đứng lên đi!</w:t>
      </w:r>
    </w:p>
    <w:p>
      <w:pPr>
        <w:pStyle w:val="BodyText"/>
      </w:pPr>
      <w:r>
        <w:t xml:space="preserve">- Vâng!</w:t>
      </w:r>
    </w:p>
    <w:p>
      <w:pPr>
        <w:pStyle w:val="BodyText"/>
      </w:pPr>
      <w:r>
        <w:t xml:space="preserve">Lời của Nhạc Trọng vừa ra, Lam Linh mới đứng dậy, tỉ mỉ đánh giá vị chủ nhân mới kia của nàng.</w:t>
      </w:r>
    </w:p>
    <w:p>
      <w:pPr>
        <w:pStyle w:val="BodyText"/>
      </w:pPr>
      <w:r>
        <w:t xml:space="preserve">Lúc này, từ trong gian phòng kia Hàn Sắc đi tới với vành mắt đỏ ửng, nhìn thẳng vào Nhạc Trọng nói:</w:t>
      </w:r>
    </w:p>
    <w:p>
      <w:pPr>
        <w:pStyle w:val="BodyText"/>
      </w:pPr>
      <w:r>
        <w:t xml:space="preserve">- Nhạc Trọng tôi hy vọng có thể thu được lực lượng, tôi muốn mạnh hơn, biến thành một cường giả chân chính, xin hãy giúp tôi. Tôi nguyện dùng chính mình để đổi lấy lực lượng trong tay anh. Tôi biết anh có năng lực này cho nên xin đừng cự tuyệt tôi.</w:t>
      </w:r>
    </w:p>
    <w:p>
      <w:pPr>
        <w:pStyle w:val="BodyText"/>
      </w:pPr>
      <w:r>
        <w:t xml:space="preserve">Nhạc Trọng đưa mắt nhìn Hàn Sắc, cau mày chậm rãi nói:</w:t>
      </w:r>
    </w:p>
    <w:p>
      <w:pPr>
        <w:pStyle w:val="BodyText"/>
      </w:pPr>
      <w:r>
        <w:t xml:space="preserve">- Cô đã nghĩ kĩ rồi chứ? Cho dù cô không có lực lượng, là bạn bè, tôi cũng sẽ tận lực bảo vệ an toàn cho cô. Chỉ cần tôi không chết thì cô có thể được bình an một đời này.</w:t>
      </w:r>
    </w:p>
    <w:p>
      <w:pPr>
        <w:pStyle w:val="BodyText"/>
      </w:pPr>
      <w:r>
        <w:t xml:space="preserve">- Tôi biết.</w:t>
      </w:r>
    </w:p>
    <w:p>
      <w:pPr>
        <w:pStyle w:val="BodyText"/>
      </w:pPr>
      <w:r>
        <w:t xml:space="preserve">Sắc mặt Hàn Sắc kiên nghị nhìn Nhạc Trọng, sau đó thi lễ thật sau với hắn:</w:t>
      </w:r>
    </w:p>
    <w:p>
      <w:pPr>
        <w:pStyle w:val="BodyText"/>
      </w:pPr>
      <w:r>
        <w:t xml:space="preserve">- Nhưng cho dù tôi có thực sự bình an cả một đời dưới sự che chở của anh, nhưng tôi sẽ không hạnh phúc. Tôi muốn bảo về người khác, tôi muốn chống lại các ác, không có lực lượng thì không được, ở trong thời gian này, tôi cảm giác bản thân vô lực vô cùng, cho nên tôi cần lực lượng. Cho nên hãy cho tôi lực lượng đi, tôi van anh!</w:t>
      </w:r>
    </w:p>
    <w:p>
      <w:pPr>
        <w:pStyle w:val="BodyText"/>
      </w:pPr>
      <w:r>
        <w:t xml:space="preserve">Nhạc Trọng vừa lật tay lên, tức thì một viên ht chợt xuất hiện ở trong tay hắn:</w:t>
      </w:r>
    </w:p>
    <w:p>
      <w:pPr>
        <w:pStyle w:val="BodyText"/>
      </w:pPr>
      <w:r>
        <w:t xml:space="preserve">- Được rồi! Nếu đã vậy, sau khi ngươi nuốt viên thuốc này xuống, sẽ phát sốt một ngày một đêm, sau đó sẽ có được sức mạnh như mong muốn. Nhưng khi ngươi có được sức mạnh, tương lai sẽ được phái đến chiến trường, nếu như như vậy cũng không có vấn đề, như vậy để ta xem nhìn quyết tâm của ngươi đến đâu.</w:t>
      </w:r>
    </w:p>
    <w:p>
      <w:pPr>
        <w:pStyle w:val="BodyText"/>
      </w:pPr>
      <w:r>
        <w:t xml:space="preserve">Hàn Sắc nắm chặt viên ht, hướng về Nhạc Trọng đi thi lễ sau đó nhanh chóng rời đi:</w:t>
      </w:r>
    </w:p>
    <w:p>
      <w:pPr>
        <w:pStyle w:val="BodyText"/>
      </w:pPr>
      <w:r>
        <w:t xml:space="preserve">- Vâng!</w:t>
      </w:r>
    </w:p>
    <w:p>
      <w:pPr>
        <w:pStyle w:val="BodyText"/>
      </w:pPr>
      <w:r>
        <w:t xml:space="preserve">Lam Linh, Tôn Lan Lan và hơn mười cô bé khác đều dùng ánh mắt ước ao nhìn viên ht trong tay Hàn Sắc, đáy mắt hiện lên một tia nóng rực.</w:t>
      </w:r>
    </w:p>
    <w:p>
      <w:pPr>
        <w:pStyle w:val="BodyText"/>
      </w:pPr>
      <w:r>
        <w:t xml:space="preserve">Sau khi dùng viên ht kia, tiềm lực của Hàn Sắc sẽ tăng trưởng khủng khiếp, nàng sẽ được sức mạnh thức tỉnh vào ngày thứ hai tỉnh giấc, người tiến hóa có hai thuộc tính có tốc độ rất nhanh, song song lĩnh ngộ kỹ năng nhị giai thần tốc, biến thành một người tiến hóa có thực lực không tồi.</w:t>
      </w:r>
    </w:p>
    <w:p>
      <w:pPr>
        <w:pStyle w:val="BodyText"/>
      </w:pPr>
      <w:r>
        <w:t xml:space="preserve">Nhạc Trọng trong mấy ngày sau đó thuận thể bổ nhiệm Mã Lôi, Hàn Sắc thành hai chỉ huy mới, phân biệt thống suất hai trăm binh lính của bộ lạc Ngốc Thứu. Cùng với đó, hắn còn từ Nhạc Trọng chọn ra năm trăm binh sĩ gia nhập vào đội quân lệ thuộc trực tiếp vào hắn.</w:t>
      </w:r>
    </w:p>
    <w:p>
      <w:pPr>
        <w:pStyle w:val="BodyText"/>
      </w:pPr>
      <w:r>
        <w:t xml:space="preserve">bộ lạc Ngốc Thứu ít nhất cũng phải có trên nghìn tinh binh, bình thường các thành viên trong bộ lạc có đến hơn bốn nghìn người, cộng thêm với các nam nữ nô lệ cướp bóc từ khắp nơi mang về, tất cả phải lên đến cả vạn người.</w:t>
      </w:r>
    </w:p>
    <w:p>
      <w:pPr>
        <w:pStyle w:val="BodyText"/>
      </w:pPr>
      <w:r>
        <w:t xml:space="preserve">Cùng với đo, bộ lạc Ngốc Thứu còn tích trữ số lượng luong thực và muối trắng đủ cho năm vạn người ăn trong một năm, cho nên xét về vấn đề lương thực mà nói thì tuyệt đối không cần lo lắng.</w:t>
      </w:r>
    </w:p>
    <w:p>
      <w:pPr>
        <w:pStyle w:val="BodyText"/>
      </w:pPr>
      <w:r>
        <w:t xml:space="preserve">Nhạc Trọng cũng không có huỷ bỏ thể chê nô lệ, mà là dành cho những người nô lệ kia một cơ hội lấy lại tự do. Hắn mang cơ hội chiêu mộ quân lính, mỏ rộng đến phạm vi toàn thể nô lệ, chỉ cần những người nô lệ này trên chiến trường lập được công trạng liền có cơ hội trở thành dân tự do, thậm chí trở thành một quân nhân chân chính.</w:t>
      </w:r>
    </w:p>
    <w:p>
      <w:pPr>
        <w:pStyle w:val="BodyText"/>
      </w:pPr>
      <w:r>
        <w:t xml:space="preserve">Những nô lệ kia vốn đang chìm ngập trong hố sâu tuyệt vọng lại có thể nhìn thấy cơ hội rõ ràng như vậy, người người đều điên cuồng, dũng cảm báo danh. Sau cùng, Nhạc Trọng từ trong số những nô lệ kia chiêu mộ được một nghìn đàn ông tinh tráng khỏe mạnh trở thành chiến sĩ hành động và ba nữa nô bổ sung vào bộ phận quân y, chủ yếu chữa bệnh và chăm sóc binh lính.</w:t>
      </w:r>
    </w:p>
    <w:p>
      <w:pPr>
        <w:pStyle w:val="BodyText"/>
      </w:pPr>
      <w:r>
        <w:t xml:space="preserve">Ngay trong thời gian tổ chức và cấu cấu chính phủ, Nhạc Trọng vô tình phát hiện ra một nhân tài, đó là một nữ nhân trong vô số mỹ nữ hành động bị trói buộc. Nàng ta ngoài vòng một ngoại cỡ thì vốn chẳng có điểm gì đáng chú ý: Tôn Lan Lan.</w:t>
      </w:r>
    </w:p>
    <w:p>
      <w:pPr>
        <w:pStyle w:val="BodyText"/>
      </w:pPr>
      <w:r>
        <w:t xml:space="preserve">Gia đình Tôn Lan Lan là một thế gia làm quan viên trong chính phủ. Trong gia đình nàng, cha mẹ và anh trai đều là viên chức chính phủ. Mà bản thân nàng cũng từng được gia đình tiến hánh bồi dưỡng thành quan chức chính phủ dự khuyết, hằng ngày đều được rèn luyện một bản lĩnh chính trị nhất định. Nói về việc rèn luyện bản lĩnh chính trị mỗi ngày, Tôn Lan Lan còn hơn xa đám quan viên chính phủ. Càng không phải nói trong một thế giới mà trình độ giáo dục lạc hậu đến vậy, tố chất chính trị mà nàng được rèn luyện đương nhiên vượt xa mọi người. Trừ Nhạc Trọng ra thì không ai có thể đanh đồng với nàng.</w:t>
      </w:r>
    </w:p>
    <w:p>
      <w:pPr>
        <w:pStyle w:val="BodyText"/>
      </w:pPr>
      <w:r>
        <w:t xml:space="preserve">Khi Nhạc Trọng phát hiện Tôn Lan Lan có tài năng về phương diện này, sau khi đại tổ chức cơ cấu bộ máy chính trị lập tức giao phần lớn sự vụ của công tác tổ chức chính phủ vào tay Tôn Lan Lan.</w:t>
      </w:r>
    </w:p>
    <w:p>
      <w:pPr>
        <w:pStyle w:val="BodyText"/>
      </w:pPr>
      <w:r>
        <w:t xml:space="preserve">Nhạc Trọng hiện nay đã trải qua quá trình rèn luyện chiến đếu không ngừng nghỉ, bản lĩnh chính trị của hắn tuy rằng vẫn thua xa những chính trị gia chuyên nghiệp kia, nhưng cũng hơn Tôn Lan Lan không ít. Nhưng hắn lại càng am hiểu chuyện chiến đấu, bởi vậy khi hắn đại cơ cấu tổ chức chính phủ xong, các công việc còn lại đều giao cho Tôn Lan Lan xử lí.</w:t>
      </w:r>
    </w:p>
    <w:p>
      <w:pPr>
        <w:pStyle w:val="BodyText"/>
      </w:pPr>
      <w:r>
        <w:t xml:space="preserve">Nếu như Nhạc Trọng chuyện gì cũng kiểm soát, thì bộ lạc Ngốc Thứu chắc chắn sẽ không để cho hắn được thoải mái.</w:t>
      </w:r>
    </w:p>
    <w:p>
      <w:pPr>
        <w:pStyle w:val="BodyText"/>
      </w:pPr>
      <w:r>
        <w:t xml:space="preserve">Sau khi đơn giản chỉnh hợp lại Nhạc Trọng, Nhạc Trọng lập tức đem binh hướng về các thành viên liên minh Liệt Viết xung quanh bộ lạc Ngốc Thứu phát động cuộc tấn công hung mãnh không gì sánh được.</w:t>
      </w:r>
    </w:p>
    <w:p>
      <w:pPr>
        <w:pStyle w:val="Compact"/>
      </w:pPr>
      <w:r>
        <w:t xml:space="preserve">Bộ lạc Tấn Mãnh Long là bộ lạc lớn gần với bộ lạc Ngốc Thứu nhất trong liên minh Liệt Viết, trong đó có đến sáu trăm chiến sĩ tinh nhuệ, hai nghìn thông dân công thêm sáu nghìn nô lệ, có thể coi là hùng bá một phương trong khu vực này.</w:t>
      </w:r>
      <w:r>
        <w:br w:type="textWrapping"/>
      </w:r>
      <w:r>
        <w:br w:type="textWrapping"/>
      </w:r>
    </w:p>
    <w:p>
      <w:pPr>
        <w:pStyle w:val="Heading2"/>
      </w:pPr>
      <w:bookmarkStart w:id="1123" w:name="chương-1101-thế-như-chẻ-tre-2"/>
      <w:bookmarkEnd w:id="1123"/>
      <w:r>
        <w:t xml:space="preserve">1101. Chương 1101: Thế Như Chẻ Tre! (2)</w:t>
      </w:r>
    </w:p>
    <w:p>
      <w:pPr>
        <w:pStyle w:val="Compact"/>
      </w:pPr>
      <w:r>
        <w:br w:type="textWrapping"/>
      </w:r>
      <w:r>
        <w:br w:type="textWrapping"/>
      </w:r>
      <w:r>
        <w:t xml:space="preserve">Thủ lĩnh của bộ lạc Tấn Mãnh Long là Tiền Long lại là một cường giả có sức chiến đấu của một chiến sĩ cấp ba, y bản thân lại có một con tọa kị cấp ba rất mạnh, cho dù có là Vũ Đằng Huyền Nhị cũng phải kiêng kị y ba phần.</w:t>
      </w:r>
    </w:p>
    <w:p>
      <w:pPr>
        <w:pStyle w:val="BodyText"/>
      </w:pPr>
      <w:r>
        <w:t xml:space="preserve">Ngay trong lúc Tiền Long và mấy tên tâm phúc đang uống rượu trong một gian nhà đá, đột nhiên từ trong bộ lạc vang lên một tiếng cảnh báo đến chói tai.</w:t>
      </w:r>
    </w:p>
    <w:p>
      <w:pPr>
        <w:pStyle w:val="BodyText"/>
      </w:pPr>
      <w:r>
        <w:t xml:space="preserve">Một gã chiến sĩ hoang mang rối loạn vội vàng xông tới, thất kinh kêu lên:</w:t>
      </w:r>
    </w:p>
    <w:p>
      <w:pPr>
        <w:pStyle w:val="BodyText"/>
      </w:pPr>
      <w:r>
        <w:t xml:space="preserve">- Thủ lĩnh! Không xong rồi! Địch nhân tập kích! Địch nhân tập kích! Địch nhân đang giết đến nơi rồi!</w:t>
      </w:r>
    </w:p>
    <w:p>
      <w:pPr>
        <w:pStyle w:val="BodyText"/>
      </w:pPr>
      <w:r>
        <w:t xml:space="preserve">Tiền Long cau mày phẫn nộ quát:</w:t>
      </w:r>
    </w:p>
    <w:p>
      <w:pPr>
        <w:pStyle w:val="BodyText"/>
      </w:pPr>
      <w:r>
        <w:t xml:space="preserve">- Hoảng cái gì! Từ từ nói! Có bao nhiêu địch nhân?</w:t>
      </w:r>
    </w:p>
    <w:p>
      <w:pPr>
        <w:pStyle w:val="BodyText"/>
      </w:pPr>
      <w:r>
        <w:t xml:space="preserve">Tên chiến sĩ kia bối rối sợ hãi kêu lên:</w:t>
      </w:r>
    </w:p>
    <w:p>
      <w:pPr>
        <w:pStyle w:val="BodyText"/>
      </w:pPr>
      <w:r>
        <w:t xml:space="preserve">- Một! Chỉ có một địch nhân! Y đã trực tiếp công phá cửa trại, tiến nhập vào bên trong bộ lạc của chúng ta. Các chiến sĩ của Tấn Long đội đã bị tiêu diệt hơn ba mươi người!</w:t>
      </w:r>
    </w:p>
    <w:p>
      <w:pPr>
        <w:pStyle w:val="BodyText"/>
      </w:pPr>
      <w:r>
        <w:t xml:space="preserve">Tấn Long đội là một đội quân rất mạnh bao gồm các binh sĩ tinh nhuệ của bộ lạc Tấn Mãnh Long. Mỗi một chiến sĩ trong Tấn Long đội đều có được sức chiến đấu mạnh mẽ của một chiến sĩ cấp hai, là các chiến sĩ tinh nhuệ vô cùng mạnh mẽ của bộ lạc Tấn Mãnh Long. Vừa nghe thấy các chiến sĩ của Tấn Long đội đã bị tiêu diệt đến hơn ba mươi người, tất cả mọi người đang uống rượu ở đó sắc mặt đều đại biến.</w:t>
      </w:r>
    </w:p>
    <w:p>
      <w:pPr>
        <w:pStyle w:val="BodyText"/>
      </w:pPr>
      <w:r>
        <w:t xml:space="preserve">Tiền Long nhanh chóng nắm lấy loan đao, trong mắt hung quang chợt lóe đi đến:</w:t>
      </w:r>
    </w:p>
    <w:p>
      <w:pPr>
        <w:pStyle w:val="BodyText"/>
      </w:pPr>
      <w:r>
        <w:t xml:space="preserve">- Chuẩn bị tốt công tác chiến đấu, để chúng ta đi tiêu diệt tên địch nhân kia!</w:t>
      </w:r>
    </w:p>
    <w:p>
      <w:pPr>
        <w:pStyle w:val="BodyText"/>
      </w:pPr>
      <w:r>
        <w:t xml:space="preserve">Tất cả các chiến sĩ đang tham gia tiệc rượu trong nhà đá kia đều cầm chắc vũ khí trong tay.</w:t>
      </w:r>
    </w:p>
    <w:p>
      <w:pPr>
        <w:pStyle w:val="BodyText"/>
      </w:pPr>
      <w:r>
        <w:t xml:space="preserve">- Không cần. Ta đã đến đây!</w:t>
      </w:r>
    </w:p>
    <w:p>
      <w:pPr>
        <w:pStyle w:val="BodyText"/>
      </w:pPr>
      <w:r>
        <w:t xml:space="preserve">Thanh âm kia vừa rơi đến, Nhạc Trọng cầm trong tay Hắc Nha đao đã bước vào trong gian nhà đá này.</w:t>
      </w:r>
    </w:p>
    <w:p>
      <w:pPr>
        <w:pStyle w:val="BodyText"/>
      </w:pPr>
      <w:r>
        <w:t xml:space="preserve">Tiền Long nhìn Nhạc Trọng đột nhiên xuất hiện, ánh mắt hơi co rụt lại nói:</w:t>
      </w:r>
    </w:p>
    <w:p>
      <w:pPr>
        <w:pStyle w:val="BodyText"/>
      </w:pPr>
      <w:r>
        <w:t xml:space="preserve">- Ngươi là ai?</w:t>
      </w:r>
    </w:p>
    <w:p>
      <w:pPr>
        <w:pStyle w:val="BodyText"/>
      </w:pPr>
      <w:r>
        <w:t xml:space="preserve">Nhạc Trọng lạnh lùng liếc qua Tiền Long, lạnh giọng nói:</w:t>
      </w:r>
    </w:p>
    <w:p>
      <w:pPr>
        <w:pStyle w:val="BodyText"/>
      </w:pPr>
      <w:r>
        <w:t xml:space="preserve">- Ta là Nhạc Trọng, cũng là người đến tấn công bộ lạc Tấn Mãnh Long các người. Ta cho các ngươi hai lựa chọn, hoặc là quỳ xuống đầu hàng, hoặc là chết hết đi!</w:t>
      </w:r>
    </w:p>
    <w:p>
      <w:pPr>
        <w:pStyle w:val="BodyText"/>
      </w:pPr>
      <w:r>
        <w:t xml:space="preserve">Một mỹ nhân có vẻ thất sắc, đứng ở bên cạnh Nhạc Trọng, trong mắt hung quang chợt lóe, rút ra một thanh chủy thủ, hung hang lao đến đâm thẳng về trái tim Nhạc Trọng.</w:t>
      </w:r>
    </w:p>
    <w:p>
      <w:pPr>
        <w:pStyle w:val="BodyText"/>
      </w:pPr>
      <w:r>
        <w:t xml:space="preserve">Nhạc Trọng cũng không thèm liếc cô gái kia một cái, Hắc Nha đao vung lên, đầu của cô gái đo lập tức bị chém bay đi, thi thể không đầu lập tức đổ rầm về phía trước, ngã thẳng xuống đất. Tiên huyết phun ra cực kì dữ tợn.</w:t>
      </w:r>
    </w:p>
    <w:p>
      <w:pPr>
        <w:pStyle w:val="BodyText"/>
      </w:pPr>
      <w:r>
        <w:t xml:space="preserve">Một đao thẳng thắn trôi chảy kia của Nhạc Trọng khiến tất cả mọi người ở đây sắc mặt đều trở nên thập phần khó coi.</w:t>
      </w:r>
    </w:p>
    <w:p>
      <w:pPr>
        <w:pStyle w:val="BodyText"/>
      </w:pPr>
      <w:r>
        <w:t xml:space="preserve">Cô gái xinh đẹp kia chính là Hắc Quả Phụ, một chiến sĩ cấp hai đỉnh cao rất nổi tiếng trong bộ lạc Tấn Mãnh Long, thậm chí nàng đã từng ám sát được hai tên chiến sĩ cấp ba. Một vị cường giả đáng sợ như vậy cư nhiên bị Nhạc Trọng không chút mảy may bận tâm trong nháy mắt chém giết, khiến bọn họ trong lòng đều một trận lạnh lẽo. Cho dù bọn cùng nhau xông lên chỉ sợ cũng không xứng là đối thủ của Nhạc Trọng.</w:t>
      </w:r>
    </w:p>
    <w:p>
      <w:pPr>
        <w:pStyle w:val="BodyText"/>
      </w:pPr>
      <w:r>
        <w:t xml:space="preserve">Tiền Long ánh mắt co rụt lại kinh nghi bất định hỏi:</w:t>
      </w:r>
    </w:p>
    <w:p>
      <w:pPr>
        <w:pStyle w:val="BodyText"/>
      </w:pPr>
      <w:r>
        <w:t xml:space="preserve">- Anh là chiến sĩ cấp bốn?</w:t>
      </w:r>
    </w:p>
    <w:p>
      <w:pPr>
        <w:pStyle w:val="BodyText"/>
      </w:pPr>
      <w:r>
        <w:t xml:space="preserve">Nhạc Trọng quan sát Tiền Long túc lạnh như băng chất vấn nói:</w:t>
      </w:r>
    </w:p>
    <w:p>
      <w:pPr>
        <w:pStyle w:val="BodyText"/>
      </w:pPr>
      <w:r>
        <w:t xml:space="preserve">- Không sai! Vậy anh muốn đầu hàng hay vẫn là muốn chết?</w:t>
      </w:r>
    </w:p>
    <w:p>
      <w:pPr>
        <w:pStyle w:val="BodyText"/>
      </w:pPr>
      <w:r>
        <w:t xml:space="preserve">Tiền Long lập tức quỳ trên mặt đất, tràn ngập thống khổ nói:</w:t>
      </w:r>
    </w:p>
    <w:p>
      <w:pPr>
        <w:pStyle w:val="BodyText"/>
      </w:pPr>
      <w:r>
        <w:t xml:space="preserve">- Tôi hàng! Chiến sĩ cấp bốn không phải là đối tượng mà bộ lạc Tấn Mãnh Long chúng tôi có thể chống lại. Xin đại nhân người rộng lượng tha cho tôi một mạng. Tôi sẽ đem toàn bộ bộ lạc Tấn Mãnh Long giao cho đại nhân!</w:t>
      </w:r>
    </w:p>
    <w:p>
      <w:pPr>
        <w:pStyle w:val="BodyText"/>
      </w:pPr>
      <w:r>
        <w:t xml:space="preserve">Chiến sĩ cấp bốn là thứ quái vật cực hạn của nhân loại. Rất nhiều chiến sĩ cấp bốn còn có khả năng có thể dùng thân thể bằng da bằng thịt phá nát người máy. Mỗi một người ở trong thời điểm sung sức hoàn toàn có thể tàn sát cả một bộ lạc Tấn Mãnh Long.</w:t>
      </w:r>
    </w:p>
    <w:p>
      <w:pPr>
        <w:pStyle w:val="BodyText"/>
      </w:pPr>
      <w:r>
        <w:t xml:space="preserve">Cho dù chỉ là một sơ cấp chiến sĩ cấp bốn, ít nhất cũng cần đến mười chiến sĩ cấp ba vắt kiệt toàn bộ tố chất và năng lực mới có thể miễn cưỡng chống lại. Toàn bộ bộ lạc Tấn Mãnh Long mới chỉ có một mình Tiền Long là một chiến sĩ cấp ba, thêm một con mãnh long cấp ba nữa, chút sức lực ấy căn bản không có khả năng là đối thủ của một chiến sĩ cấp bốn.</w:t>
      </w:r>
    </w:p>
    <w:p>
      <w:pPr>
        <w:pStyle w:val="BodyText"/>
      </w:pPr>
      <w:r>
        <w:t xml:space="preserve">Muốn chống lại chiến sĩ cấp bốn, với tình trạng hiện này của bộ lạc Tấn Mãnh Long thì cần phải nắm giữ được một lượng lớn các vũ khí chiến đấu siêu khoa học công nghệ hiện đại. Mà ở một bộ lạc Tấn Mãnh Long có nền khoa học kĩ thuật còn lạc hậu hơn trái đất cả trăm lần thì bộ lạc Tấn Mãnh Long đương nhiên không có khả năng làm được điểm này.</w:t>
      </w:r>
    </w:p>
    <w:p>
      <w:pPr>
        <w:pStyle w:val="BodyText"/>
      </w:pPr>
      <w:r>
        <w:t xml:space="preserve">Tiền Long vừa đầu hàng, toàn bộ bộ lạc Tấn Mãnh Long đều rơi vào tay Nhạc Trọng.</w:t>
      </w:r>
    </w:p>
    <w:p>
      <w:pPr>
        <w:pStyle w:val="BodyText"/>
      </w:pPr>
      <w:r>
        <w:t xml:space="preserve">Khi Nhạc Trọng đánh hạ bộ lạc Tấn Mãnh Long, sau khi phái người đem đại lượng vật tư, nhân khẩu hết thảy vận chuyển trở lại Ngốc Thứu sơn cốc, tiếp tục mang quân tấn công về các hướng xung quanh.</w:t>
      </w:r>
    </w:p>
    <w:p>
      <w:pPr>
        <w:pStyle w:val="BodyText"/>
      </w:pPr>
      <w:r>
        <w:t xml:space="preserve">Năm người Hàn Sắc, Tiêu Vân, Hoàng Phổ Liệt Hỏa, Tây Môn Huy, Mã Lôi đều là mỗi lần chờ đến khi Nhạc Trọng chém chết các thủ lĩnh của những bộ lạc kia, hoặc là sau khi dùng bạo lực chiêu hàng những thỉ lĩnh kia, mang quân tiến nhập vào các bộ lạc ấy, bắt đầu tiếp quản tất cả mọi chuyện trong bộ lạc. Chuyện bọn họ cần là chính là duy trì trật tự trong bộ lạc sau khi chiến tranh kết thúc, đồng thời đem đại lượng nhân viên, vật tư vận chuyển về Ngốc Thứu sơn cốc.</w:t>
      </w:r>
    </w:p>
    <w:p>
      <w:pPr>
        <w:pStyle w:val="BodyText"/>
      </w:pPr>
      <w:r>
        <w:t xml:space="preserve">Dưới sự công phạt như lôi đình của Nhạc Trọng, nhân khẩu trong Ngốc Thứu sơn cốc cấp tốc tăng trưởng, chỉ trong nửa tháng đã tăng lên năm vạn người.</w:t>
      </w:r>
    </w:p>
    <w:p>
      <w:pPr>
        <w:pStyle w:val="BodyText"/>
      </w:pPr>
      <w:r>
        <w:t xml:space="preserve">Tât cả các bộ lạc xung quanh lệ thuộc vào liên minh Liệt Viết đều bị quét sạch, nếu không đầu hàng thì đều bị thẳng tay phá hủy.</w:t>
      </w:r>
    </w:p>
    <w:p>
      <w:pPr>
        <w:pStyle w:val="BodyText"/>
      </w:pPr>
      <w:r>
        <w:t xml:space="preserve">Sau khi nhân khẩu trong Ngốc Thứu sơn cốc vượt qua năm vạn, Nhạc Trọng liền đình chỉ mở rộng, vừa huấn luyện quân lĩnh tinh nhuệ vừa tiến hành kiến thiết.</w:t>
      </w:r>
    </w:p>
    <w:p>
      <w:pPr>
        <w:pStyle w:val="BodyText"/>
      </w:pPr>
      <w:r>
        <w:t xml:space="preserve">Đội quân mà Nhạc Trọng thành lập được thập phần phức tạp, nô lệ chiếm phân nửa, các thế lực vũ trang bị hắn đánh bại sau khi hợp nhất lại cũng chiếm phân nửa, ngư long hỗn tạp, sức chiến đấu và lòng trung thành đều thập phần trở thành vấn đề.</w:t>
      </w:r>
    </w:p>
    <w:p>
      <w:pPr>
        <w:pStyle w:val="BodyText"/>
      </w:pPr>
      <w:r>
        <w:t xml:space="preserve">Lực lượng vũ trang này nếu thuận thế chiến đấu thì còn được, nếu một khi gặp phải nghịch cảnh, chỉ sợ lập tức sẽ sụp đổ. Nhạc Trọng cũng chỉ có thể bắt đầu huấn luyện lực lượng vũ trang này, nâng cao sức chiến đấu của bọn họ.</w:t>
      </w:r>
    </w:p>
    <w:p>
      <w:pPr>
        <w:pStyle w:val="BodyText"/>
      </w:pPr>
      <w:r>
        <w:t xml:space="preserve">Mặt khác một bên ở trên phương diện chính trị, Tôn Lan Lan cũng đối với những nô lệ tạo nên những nhân tố bất ổn đề ra một loạt quy tắc, đem sức lao động và đóng góp của những nô lệ này chuyển thành điểm cống hiến. Một khi những nô lệ kia tích lũy được đủ điểm cống hiến là có thể trở thành dân tự do.</w:t>
      </w:r>
    </w:p>
    <w:p>
      <w:pPr>
        <w:pStyle w:val="BodyText"/>
      </w:pPr>
      <w:r>
        <w:t xml:space="preserve">Chính sách này vừa được công bố, các nô lệ liền tích cực lao động hơn hẳn.</w:t>
      </w:r>
    </w:p>
    <w:p>
      <w:pPr>
        <w:pStyle w:val="BodyText"/>
      </w:pPr>
      <w:r>
        <w:t xml:space="preserve">Song song với việc địa vị cũng như các sân chơi thi thố tài năng của nô lệ được đề cao, các loại đãi ngộ của nô lệ cũng được cải thiện, trong mắt bọn họ thấy được hi vọng nên càng trở nên tích cực hơn.</w:t>
      </w:r>
    </w:p>
    <w:p>
      <w:pPr>
        <w:pStyle w:val="Compact"/>
      </w:pPr>
      <w:r>
        <w:t xml:space="preserve">Dưới sự nỗ lực lao động làm việc của các nô lệ, bên trong Ngốc Thứu sơn cốc, rất nhiều công trình kiến trúc trùng trung mọc lên, bắt đầu có khung cảnh có phố xá thành thị.</w:t>
      </w:r>
      <w:r>
        <w:br w:type="textWrapping"/>
      </w:r>
      <w:r>
        <w:br w:type="textWrapping"/>
      </w:r>
    </w:p>
    <w:p>
      <w:pPr>
        <w:pStyle w:val="Heading2"/>
      </w:pPr>
      <w:bookmarkStart w:id="1124" w:name="chương-1102-khoa-học-kĩ-thuật-tiền-sử"/>
      <w:bookmarkEnd w:id="1124"/>
      <w:r>
        <w:t xml:space="preserve">1102. Chương 1102: Khoa Học Kĩ Thuật Tiền Sử!</w:t>
      </w:r>
    </w:p>
    <w:p>
      <w:pPr>
        <w:pStyle w:val="Compact"/>
      </w:pPr>
      <w:r>
        <w:br w:type="textWrapping"/>
      </w:r>
      <w:r>
        <w:br w:type="textWrapping"/>
      </w:r>
      <w:r>
        <w:t xml:space="preserve">Thông qua hàng loạt cuộc thi tài, Nhạc Trọng cũng giành được rất nhiều sự ủng hộ của những nô lệ kia. Cùng với đó là thẳng lợi liên tiếp trong các cuộc chiến tranh càng khiến địa vị của hắn càng được nâng lên đến đỉnh cao.</w:t>
      </w:r>
    </w:p>
    <w:p>
      <w:pPr>
        <w:pStyle w:val="BodyText"/>
      </w:pPr>
      <w:r>
        <w:t xml:space="preserve">Một chính quyền do rất nhiều bộ lạc lạc hậu hợp thành, rất nhiều kẻ có lòng dạ khạc dưới cường thế của Nhạc Trọng cũng bị áp chế đi. Chí ít khi Nhạc Trọng chưa hề bại vong, những phần tử hai lòng cũng không cách nào giở thủ đoạn, mà rất thành thật tân tâm nghe theo mệnh lệnh của Nhạc Trọng.</w:t>
      </w:r>
    </w:p>
    <w:p>
      <w:pPr>
        <w:pStyle w:val="BodyText"/>
      </w:pPr>
      <w:r>
        <w:t xml:space="preserve">Nhạc Trọng cũng biết một tổ chức hình thành do quyền lực và sức mạnh cưỡng ép sẽ có rất nhiều mối họa ngầm, nhưng hiện này thì cũng chí cỏ thể đi đến bước này thôi.</w:t>
      </w:r>
    </w:p>
    <w:p>
      <w:pPr>
        <w:pStyle w:val="BodyText"/>
      </w:pPr>
      <w:r>
        <w:t xml:space="preserve">Nhạc Trọng có tác động quá lớn đến đại bộ phận trong bộ lạc Ngốc Thứu, từ nhiên sẽ có nhiều người nhìn hắn không vừa mắt, một phong thư chứa đựng yêu sách rất nhanh được chuyển đến tay hắn.</w:t>
      </w:r>
    </w:p>
    <w:p>
      <w:pPr>
        <w:pStyle w:val="BodyText"/>
      </w:pPr>
      <w:r>
        <w:t xml:space="preserve">Cm là một thôn nhỏ của bộ lạc ở phía tây Tấn Mãnh Long sơn cốc hai mươi km.</w:t>
      </w:r>
    </w:p>
    <w:p>
      <w:pPr>
        <w:pStyle w:val="BodyText"/>
      </w:pPr>
      <w:r>
        <w:t xml:space="preserve">Thôn này có vị trí là trung tâm đầu mối giao thông then chốt, hay nói cách khác cũng chính là trọng điểm tranh giành của các thế lực quân đội.</w:t>
      </w:r>
    </w:p>
    <w:p>
      <w:pPr>
        <w:pStyle w:val="BodyText"/>
      </w:pPr>
      <w:r>
        <w:t xml:space="preserve">Ở cổng thôn của thôn này đang bày ra một yến hội, một người đàn ông thập phần xuất chúng, tướng mạo anh tuấn đang lặng lẽ ngồi một bên phaamt rượu. hai bên cạnh y có hai cô gái xinh đẹp tướng mạo thập phần xuất chúng đang ngồi.</w:t>
      </w:r>
    </w:p>
    <w:p>
      <w:pPr>
        <w:pStyle w:val="BodyText"/>
      </w:pPr>
      <w:r>
        <w:t xml:space="preserve">Nhạc Trọng từ trong rừng chậm rãi đi tới, trực tiếp đi đến ngồi xuống một cái bàn.</w:t>
      </w:r>
    </w:p>
    <w:p>
      <w:pPr>
        <w:pStyle w:val="BodyText"/>
      </w:pPr>
      <w:r>
        <w:t xml:space="preserve">Người đàn ông tướng mạo anh tuấn có vẻ có chút văn nhã hướng về Nhạc Trọng khom gập hẳn lưng xuống một góc chín mươi độ, thi một đại lễ:</w:t>
      </w:r>
    </w:p>
    <w:p>
      <w:pPr>
        <w:pStyle w:val="BodyText"/>
      </w:pPr>
      <w:r>
        <w:t xml:space="preserve">- Anh quả nhiên đến. Chào anh, tôi là một trong các thủ lĩnh của lm, Tây Huyền Vũ Thực, rất vui khi được gặp anh, Nhạc Trọng.</w:t>
      </w:r>
    </w:p>
    <w:p>
      <w:pPr>
        <w:pStyle w:val="BodyText"/>
      </w:pPr>
      <w:r>
        <w:t xml:space="preserve">Nhạc Trọng nói:</w:t>
      </w:r>
    </w:p>
    <w:p>
      <w:pPr>
        <w:pStyle w:val="BodyText"/>
      </w:pPr>
      <w:r>
        <w:t xml:space="preserve">- Anh hẹn tôi đến đây có chuyện gì?</w:t>
      </w:r>
    </w:p>
    <w:p>
      <w:pPr>
        <w:pStyle w:val="BodyText"/>
      </w:pPr>
      <w:r>
        <w:t xml:space="preserve">Tây Huyền Vũ Thực ngẩng đầu ngồi xuống, hướng về Nhạc Trọng mỉm cười nói:</w:t>
      </w:r>
    </w:p>
    <w:p>
      <w:pPr>
        <w:pStyle w:val="BodyText"/>
      </w:pPr>
      <w:r>
        <w:t xml:space="preserve">- Nhạc Trọng, Liệt Viết liên minhchúng tôi hi vọng anh có thể gia nhập vào liên minh chúng tôi, trở thành một thành viên trong liên minh chúng tôi. Bản thân anh đã có sức chiến đấu của chiến sĩ cấp bốn, chỉ cần gia nhập với chúng tôi, tương lai tuyệt đối có thể trở thành phó minh chủ của Liệt Viết liên minhchúng tôi! Quyền lực, mỹ nữ, muốn có đều dễ như trở bàn tay.</w:t>
      </w:r>
    </w:p>
    <w:p>
      <w:pPr>
        <w:pStyle w:val="BodyText"/>
      </w:pPr>
      <w:r>
        <w:t xml:space="preserve">Liệt Viết liên minhvẫn ẩn nhẫn không có động thái gì là vì vẫn chưa điều tra rõ ràng sức chiến đấu thật sự của Nhạc Trọng, dù sao có thể trong thời gian ngắn như vậy khiến ột bộ lạc cường liệt như vậy quy phục, tổng hợp lại người này tuyệt đối không có khả năng là một kẻ không có sức mạnh.</w:t>
      </w:r>
    </w:p>
    <w:p>
      <w:pPr>
        <w:pStyle w:val="BodyText"/>
      </w:pPr>
      <w:r>
        <w:t xml:space="preserve">Nhạc Trọng nếu không nhờ thăng cấp trở thành chiến sĩ cấp bốn, hắn cũng không có khả năng dễ dàng như vậy dùng cường thế đánh tan đến mấy bộ lạc có hơn ngàn chiến sĩ, cưỡng ép những bọ lạc này hợp nhất lại làm một.</w:t>
      </w:r>
    </w:p>
    <w:p>
      <w:pPr>
        <w:pStyle w:val="BodyText"/>
      </w:pPr>
      <w:r>
        <w:t xml:space="preserve">Chiến sĩ cấp bốn, nếu là con người đã là sự tồn tại cực kì kinh khủng, cho dù là tại nơi cường giả như mây trong thế giới thứ ba thì cũng thuộc về nhóm cường giả đỉnh cao của con người. một cường giả đỉnh cao như vậy, Liệt Viết liên minhđương nhiên phải cẩn thận ứng phó.</w:t>
      </w:r>
    </w:p>
    <w:p>
      <w:pPr>
        <w:pStyle w:val="BodyText"/>
      </w:pPr>
      <w:r>
        <w:t xml:space="preserve">Nhạc Trọng lắc đầu chậm rãi nói:</w:t>
      </w:r>
    </w:p>
    <w:p>
      <w:pPr>
        <w:pStyle w:val="BodyText"/>
      </w:pPr>
      <w:r>
        <w:t xml:space="preserve">- Tôi không có hứng thú với việc gia nhập lm, nhưng tôi lại cảm thấy thập phần hứng thú với những thành tựu khoa học kĩ thuật thời tiền sử mà Liệt Viết liên minhnắm giữ. Có thể hay không bán cho tôi một phần những thành tựu khoa học kĩ thuật thời tiền sử mà Liệt Viết liên minhnắm giữ. Tôi bằng lòng trả một số tiền tương ứng.</w:t>
      </w:r>
    </w:p>
    <w:p>
      <w:pPr>
        <w:pStyle w:val="BodyText"/>
      </w:pPr>
      <w:r>
        <w:t xml:space="preserve">Mảnh đất này do khủng long nhân chi phối, nơi nơi đều là rừng rậm nguyên thủy, sinh vật viễn cổ, biến dị thú. Thế giới trên thực tế đã trải qua một lần diệt vong. Trong lần diệt vong ấy, con người có thân thể yếu ớt rời khỏi vũ đài, khủng long nhân chiếm lục địa, hải tộc chiếm giữ biển khơi, trở thành hai thế lực lớn nhất chi phối thế giới.</w:t>
      </w:r>
    </w:p>
    <w:p>
      <w:pPr>
        <w:pStyle w:val="BodyText"/>
      </w:pPr>
      <w:r>
        <w:t xml:space="preserve">Trước khi thế giới diệt vong, văn minh nhân loại nhanh chóng thụt lùi, bởi vì rất nhiều người không được giáo dục đến ngay cả việc tăng giảm thặng dư đều không làm được. Thế nhưng chính là tại đây, trong thế giới thứ ba, con người vẫn như trước nắm giữ một phần khoa học kĩ thuật thời tiền sử. Đây là trước khi văn minh nhân loại tan vỡ, sử dụng làm lực lượng lớn nhất để đối đầu với khủng long nhân và hải tộc.</w:t>
      </w:r>
    </w:p>
    <w:p>
      <w:pPr>
        <w:pStyle w:val="BodyText"/>
      </w:pPr>
      <w:r>
        <w:t xml:space="preserve">Con người yếu nhược, nếu không có sự góp sức của khoa học kỹ thuật tiên tiến, đã sớm bị khủng long nhân và hải tộc nghiền thành phấn vụn rồi.</w:t>
      </w:r>
    </w:p>
    <w:p>
      <w:pPr>
        <w:pStyle w:val="BodyText"/>
      </w:pPr>
      <w:r>
        <w:t xml:space="preserve">Con người trên địa cầu, nếu không phải là có sự trợ lực của thương pháo, xe tăng, trọng pháo, một làm sóng thi hải quy mô ba trăm vạn là có thể dễ dàng cắn nát bất cứ kẻ nào chống lại.</w:t>
      </w:r>
    </w:p>
    <w:p>
      <w:pPr>
        <w:pStyle w:val="BodyText"/>
      </w:pPr>
      <w:r>
        <w:t xml:space="preserve">Thực lực của bộ tộc khủng long nhân rỡ ràng mạnh hơn một bậc so với Thánh tộc, con người ở thế giới thứ ba này có thể chống đỡ được cho đến khi đám khủng long nhân xuất hiện, khoa học kĩ thuật mà bọn họ nắm giữ cũng đồng dạng không thể coi thường.</w:t>
      </w:r>
    </w:p>
    <w:p>
      <w:pPr>
        <w:pStyle w:val="BodyText"/>
      </w:pPr>
      <w:r>
        <w:t xml:space="preserve">Sau khi đánh hạ bộ tộc Ngốc Thứu, Mã Lôi đã nói cho Nhạc Trọng biết về khoa học kĩ thuật tiền sử. Đây cũng là một trong những mục tiêu khi hắn công phạt các bộ lạc xung quanh.</w:t>
      </w:r>
    </w:p>
    <w:p>
      <w:pPr>
        <w:pStyle w:val="BodyText"/>
      </w:pPr>
      <w:r>
        <w:t xml:space="preserve">Đáng tiếc là những khoa học kĩ thuật tiền sử kia bản thân có cực đại uy lực, nhưng lại chỉ có Liệt Viết liên minhmới nắm giữ những vũ khí của nền khoa học kĩ thuật này.</w:t>
      </w:r>
    </w:p>
    <w:p>
      <w:pPr>
        <w:pStyle w:val="BodyText"/>
      </w:pPr>
      <w:r>
        <w:t xml:space="preserve">Tây Huyền Vũ Thực ánh mắt hơi co rụt lại, trên mặt mang theo mỉm cười, trong mắt lại không có nổi một nụ cười:</w:t>
      </w:r>
    </w:p>
    <w:p>
      <w:pPr>
        <w:pStyle w:val="BodyText"/>
      </w:pPr>
      <w:r>
        <w:t xml:space="preserve">- khoa học kĩ thuật tiền sử! Anh đang nói đùa đấy à? Một thứ trân quý nhu vậy, xin hỏi anh muốn lấy cái gì đến trao đổi?</w:t>
      </w:r>
    </w:p>
    <w:p>
      <w:pPr>
        <w:pStyle w:val="BodyText"/>
      </w:pPr>
      <w:r>
        <w:t xml:space="preserve">Nhạc Trọng thản nhiên nói:</w:t>
      </w:r>
    </w:p>
    <w:p>
      <w:pPr>
        <w:pStyle w:val="BodyText"/>
      </w:pPr>
      <w:r>
        <w:t xml:space="preserve">- Tinh hạch của biến dị thú cấp bốn!</w:t>
      </w:r>
    </w:p>
    <w:p>
      <w:pPr>
        <w:pStyle w:val="BodyText"/>
      </w:pPr>
      <w:r>
        <w:t xml:space="preserve">- Tinh hạch của biến dị thú cấp bốn! Tây Huyền Vũ Thực nghe vậy sắc mặt đại biến, cũng có chút dao động.</w:t>
      </w:r>
    </w:p>
    <w:p>
      <w:pPr>
        <w:pStyle w:val="BodyText"/>
      </w:pPr>
      <w:r>
        <w:t xml:space="preserve">Sức chiến đấu của biến dị thú mạnh mẽ vượt xa so với con người, biến dị thú cấp bốn nếu giao chiến với chiến sĩ cấp bôn, hai bên giao đấu thì có đến tám phần mười xác suất là con người tử vong hoặc chạy trốn, chí có hai phần cơ hội là con người có thể đánh chết biến dị thú cấp bốn.</w:t>
      </w:r>
    </w:p>
    <w:p>
      <w:pPr>
        <w:pStyle w:val="BodyText"/>
      </w:pPr>
      <w:r>
        <w:t xml:space="preserve">Trong thế giới này, biến dị thú cấp bốn cũng không hiếm thấy, thế nhưng tinh hạch của biến dị thú cấp bốn lại rất ít nắm giữ trong tay con người. Mỗi một viên tinh hạch của biến dị thú cấp bốn đều là bảo vật cực kỳ trân quý. Điểm then chốt nhất là, nó là nguồn lực để khởi động khoa học kĩ thuật tiền sử.</w:t>
      </w:r>
    </w:p>
    <w:p>
      <w:pPr>
        <w:pStyle w:val="BodyText"/>
      </w:pPr>
      <w:r>
        <w:t xml:space="preserve">Khoa học kĩ thuật trong thế giới thứ ba này, muốn khởi động rất nhiều loại vũ khí chiến đấu đều cần đến tinh hạch của biến dị thú, một viên tinh hạch của biến dị thú cấp bốn liền có nghĩa là một binh khí chiến đấu của khoa học kĩ thuật tiền sử với uy lực khủng khiếp có thể tham gia chiến đấu.</w:t>
      </w:r>
    </w:p>
    <w:p>
      <w:pPr>
        <w:pStyle w:val="BodyText"/>
      </w:pPr>
      <w:r>
        <w:t xml:space="preserve">Tây Huyền Vũ Thực ánh mắt chuyển biến mấy lần, cuối cùng mỉm cười uyển chuyển cự tuyệt đề nghị do Nhạc Trọng đề ra:</w:t>
      </w:r>
    </w:p>
    <w:p>
      <w:pPr>
        <w:pStyle w:val="Compact"/>
      </w:pPr>
      <w:r>
        <w:t xml:space="preserve">- Nhạc Trọng, Liệt Viết liên minhchúng ta nguyện ý dùng ba xử nữ mĩ nhân dung mạo tuyệt thế, năm trăm xử nữ xinh đẹp, , hai vạn nam nữ nô lệ đổi lấy một viên tinh hạch của biến dị thú cấp bốn trong tay anh, anh thấy thể nào?</w:t>
      </w:r>
      <w:r>
        <w:br w:type="textWrapping"/>
      </w:r>
      <w:r>
        <w:br w:type="textWrapping"/>
      </w:r>
    </w:p>
    <w:p>
      <w:pPr>
        <w:pStyle w:val="Heading2"/>
      </w:pPr>
      <w:bookmarkStart w:id="1125" w:name="chương-1103-liệt-nhật-chiến-sĩ"/>
      <w:bookmarkEnd w:id="1125"/>
      <w:r>
        <w:t xml:space="preserve">1103. Chương 1103: Liệt Nhật Chiến Sĩ!</w:t>
      </w:r>
    </w:p>
    <w:p>
      <w:pPr>
        <w:pStyle w:val="Compact"/>
      </w:pPr>
      <w:r>
        <w:br w:type="textWrapping"/>
      </w:r>
      <w:r>
        <w:br w:type="textWrapping"/>
      </w:r>
      <w:r>
        <w:t xml:space="preserve">- Tôi có thể đảm bảo ba nử nữ mĩ mạo tuyệt thế kia, mỗi một người đều là ân huệ cực lớn đối với nam nhân, so với những cô gái ở đây xinh đẹp gấp mười mấy lần. Anh nhất định sẽ thích các nàng!</w:t>
      </w:r>
    </w:p>
    <w:p>
      <w:pPr>
        <w:pStyle w:val="BodyText"/>
      </w:pPr>
      <w:r>
        <w:t xml:space="preserve">Tại thế giới này bởi tỉ lệ tử vong của đàn ông cao, tạo thành tạo thành cục diện nữ thừa nam thiếu, thế nhưng những cô gái xinh đẹp đồng dạng có thể đổi lấy những khoản tiền có giá trị cực lớn, thông hành ở nơi có nhiều thế lực, đại đa số đều là những tên đàn ông háo sắc, chỉ có một bộ phận rất nhỏ là do các nữ cường giả có thực lực mạnh mẽ nắm giữ.</w:t>
      </w:r>
    </w:p>
    <w:p>
      <w:pPr>
        <w:pStyle w:val="BodyText"/>
      </w:pPr>
      <w:r>
        <w:t xml:space="preserve">Nhạc Trọng nhàn nhạt cười một tiếng đứng dậy, trực tiếp xoay người đi:</w:t>
      </w:r>
    </w:p>
    <w:p>
      <w:pPr>
        <w:pStyle w:val="BodyText"/>
      </w:pPr>
      <w:r>
        <w:t xml:space="preserve">- Tôi không có hứng thú với mấy cái này, nếu thế thì thôi vậy. Tôi nghĩ Bạo Phong cốc sẽ có hứng thú với số tinh hạch của biến dị thú cấp bốn trong tay tôi.</w:t>
      </w:r>
    </w:p>
    <w:p>
      <w:pPr>
        <w:pStyle w:val="BodyText"/>
      </w:pPr>
      <w:r>
        <w:t xml:space="preserve">Tây Huyền Vũ Thực biến sắc cất cao giọng nói:</w:t>
      </w:r>
    </w:p>
    <w:p>
      <w:pPr>
        <w:pStyle w:val="BodyText"/>
      </w:pPr>
      <w:r>
        <w:t xml:space="preserve">- Đợi đã! Nhạc Trọng, anh hãy cho chúng tôi thời gian một tuần, chờ tôi về bẩm báo với minh chủ, nhất định sẽ trong vòng một tuần cho anh một câu trả lòi thật sự thuyết phục! Những xử nữ mĩ nhân này coi như món quà nhỏ chúng tôi dành tặng cho anh, các nàng ai ai cũng đã trài qua huấn luyện chuyên nghiệp nhưng vẫn là xử nữa, có thể hoàn thành tất cả các mệnh lệnh của anh, hi vọng anh sẽ thích.</w:t>
      </w:r>
    </w:p>
    <w:p>
      <w:pPr>
        <w:pStyle w:val="BodyText"/>
      </w:pPr>
      <w:r>
        <w:t xml:space="preserve">Ba tổ chức lớn ở Thanh châu là lm, Bạo Phong cốc, Dực Long sơn.</w:t>
      </w:r>
    </w:p>
    <w:p>
      <w:pPr>
        <w:pStyle w:val="BodyText"/>
      </w:pPr>
      <w:r>
        <w:t xml:space="preserve">Ba tổ chức này khống chế lẫn nhau tạo nên trạng thái cân bằng, trong mỗi tổ chức đều có những cường giả là chiến sĩ cấp bốn, cùng với đó là lấy nền tàng khoa học kĩ thuật làm cơ mật, ảnh hưởng tương hỗ lẫn nhau nên cũng không dám công phạt lẫn nhau. Nếu như Nếu là Bạo Phong cốc hoặc Dực Long sơn lấy được mấy viên tinh hạch của biến dị thú cấp bón, như vậy sự cân bằng giữa ba thế lực này sẽ bị đánh tan.</w:t>
      </w:r>
    </w:p>
    <w:p>
      <w:pPr>
        <w:pStyle w:val="BodyText"/>
      </w:pPr>
      <w:r>
        <w:t xml:space="preserve">Nhạc Trọng lại liếc mắt nhìn qua mấy chục mĩ nhân sau lưng Tây Huyền Vũ Thực, mỉm cười nói:</w:t>
      </w:r>
    </w:p>
    <w:p>
      <w:pPr>
        <w:pStyle w:val="BodyText"/>
      </w:pPr>
      <w:r>
        <w:t xml:space="preserve">- vậy được rồi! Nhìn vào những món lễ vật này, tôi cho các anh hai ngày để thương lượng. trong hai ngày này tôi sẽ tuyệt đối không gặp người của Bạo Phong cốc và Dực Long sơn</w:t>
      </w:r>
    </w:p>
    <w:p>
      <w:pPr>
        <w:pStyle w:val="BodyText"/>
      </w:pPr>
      <w:r>
        <w:t xml:space="preserve">Tây Huyền Vũ Thực sắc mặt khẽ biến, liên tiếp đấu tranh nói:</w:t>
      </w:r>
    </w:p>
    <w:p>
      <w:pPr>
        <w:pStyle w:val="BodyText"/>
      </w:pPr>
      <w:r>
        <w:t xml:space="preserve">- Hai ngày có quá ít không? Ba ngày thì thế nào?</w:t>
      </w:r>
    </w:p>
    <w:p>
      <w:pPr>
        <w:pStyle w:val="BodyText"/>
      </w:pPr>
      <w:r>
        <w:t xml:space="preserve">Nhạc Trọng nghiêm mặt lạnh lùng nói:</w:t>
      </w:r>
    </w:p>
    <w:p>
      <w:pPr>
        <w:pStyle w:val="BodyText"/>
      </w:pPr>
      <w:r>
        <w:t xml:space="preserve">- Nếu anh không muốn thì thôi vậy!</w:t>
      </w:r>
    </w:p>
    <w:p>
      <w:pPr>
        <w:pStyle w:val="BodyText"/>
      </w:pPr>
      <w:r>
        <w:t xml:space="preserve">Tây Huyền Vũ Thực vẫn như cũ trên mặt mang theo một nụ cười, hướng về Nhạc Trọng nói rằng:</w:t>
      </w:r>
    </w:p>
    <w:p>
      <w:pPr>
        <w:pStyle w:val="BodyText"/>
      </w:pPr>
      <w:r>
        <w:t xml:space="preserve">- Hai ngày thì hai ngày vậy, hi vọng giữa chúng ta có thể trở thành bằng hữu.</w:t>
      </w:r>
    </w:p>
    <w:p>
      <w:pPr>
        <w:pStyle w:val="BodyText"/>
      </w:pPr>
      <w:r>
        <w:t xml:space="preserve">- Đi thôi!</w:t>
      </w:r>
    </w:p>
    <w:p>
      <w:pPr>
        <w:pStyle w:val="BodyText"/>
      </w:pPr>
      <w:r>
        <w:t xml:space="preserve">Nhạc Trọng xoay người đi thẳng về nơi sâu thẳm trong rừng cây, hơn mười cô gái sau lưng Tây Huyền Vũ Thực hướng về Tây Huyền Vũ Thực cung kính thi lễ một cái rồi đi theo sau lưng Nhạc Trọng.</w:t>
      </w:r>
    </w:p>
    <w:p>
      <w:pPr>
        <w:pStyle w:val="BodyText"/>
      </w:pPr>
      <w:r>
        <w:t xml:space="preserve">Ở nơi mãnh thú thường lui tới, đến đau cũng là đi vào một thế giới nguy hiểm của côn trùng biến dị, những thiếu nữ xinh đẹp như hoa này nếu tách khỏi tổ chức chỉ có một đường chết. Các nàng cũng được huấn luyện thành tính cách chỉ biết phục tùng mọi mệnh lệnh của chủ nhân, nếu Nhạc Trọng trở thành chủ nhân của các nàng, các nàng cũng chỉ có thể phục tùng.</w:t>
      </w:r>
    </w:p>
    <w:p>
      <w:pPr>
        <w:pStyle w:val="BodyText"/>
      </w:pPr>
      <w:r>
        <w:t xml:space="preserve">Sau khi Nhạc Trọng rời đi, Tây Huyền Vũ Thực vốn cố gắng duy trì nụ cười sắc mặt rất nhanh trở nên âm trầm, xoay người cười lên một con mãnh long trên mặt đất, cấp tốc bay về phía xa.</w:t>
      </w:r>
    </w:p>
    <w:p>
      <w:pPr>
        <w:pStyle w:val="BodyText"/>
      </w:pPr>
      <w:r>
        <w:t xml:space="preserve">Tại nơi đến đâu cũng là rừng rậm nguyên thủy, một góc của những dãy núi hùng vĩ, có một mảnh đất bốn mặt vây quanh đều là núi, chỉ có một con đường nhỏ thông vào trong cốc.</w:t>
      </w:r>
    </w:p>
    <w:p>
      <w:pPr>
        <w:pStyle w:val="BodyText"/>
      </w:pPr>
      <w:r>
        <w:t xml:space="preserve">Mảnh sơn cốc này diện tích so với diện tích của Ngốc Thứu bộ lạc chiếm giữ phải gấp đến hơn hai mươi lần, từng tòa nhà thật lớn bằng đá, kiến trúc xa hoa lẳng lặng đứng im trong đó, hình thành một thành phố lớn cực kì xa hoa. Cùng với đó thành phố này cũng có kiến trúc mĩ quan, bố cục thập phần hợp lý, vừa nhìn như là xuất hiện từ một tay kiến trúc sư. Cho dù có là trên địa cầu, môt số thành phố cũng không thể sánh ngang với thành phố này.</w:t>
      </w:r>
    </w:p>
    <w:p>
      <w:pPr>
        <w:pStyle w:val="BodyText"/>
      </w:pPr>
      <w:r>
        <w:t xml:space="preserve">Trong tòa kiến trúc xa hoa đặt tại trung tâm thành phố, toàn bộ các công trình đều là sử dụng bạch ngọc bảo thành xây dựng lên, độ xa hoa, nếu so với Tử Cấm Thành còn xa hoa hơn. Vô số tòa nhà hình thành một hệ thống nội thành.</w:t>
      </w:r>
    </w:p>
    <w:p>
      <w:pPr>
        <w:pStyle w:val="BodyText"/>
      </w:pPr>
      <w:r>
        <w:t xml:space="preserve">Trên đài cao trong một tòa cung điện xa hoa khí phái tại vị trí trung tâm thành phố, một người đàn ông thân cao hai thước, vóc người lực lưỡng, đầu đội văn sức có long mão thái duong, ngồi trên long ỷ bằng vàng. ỏ phía dưới người đàn ông này có rất nhiều người đàn ông quỳ thánh hai hàng, trên mình đều mặc chế phục một màu đen thuần nhất.</w:t>
      </w:r>
    </w:p>
    <w:p>
      <w:pPr>
        <w:pStyle w:val="BodyText"/>
      </w:pPr>
      <w:r>
        <w:t xml:space="preserve">Ở trung tâm cung điện, Tây Huyền Vũ Thực đang quỳ rạp trên mặt đất, cung kính đem toàn bộ đoạn nói chuyện của và Nhạc Trọng kể lại inh chủ Liệt Viết liên minhđang ngồi trên tòa long tọa hoàng kim kia: chiến sĩ cấp bốn Chân Tề Hùng Ngạn.</w:t>
      </w:r>
    </w:p>
    <w:p>
      <w:pPr>
        <w:pStyle w:val="BodyText"/>
      </w:pPr>
      <w:r>
        <w:t xml:space="preserve">Chân Tề Hùng Ngạn ngồi ngay ngắn trên vương tọa, trầm mặc một chút, tràn ngập uy nghiêm hỏi:</w:t>
      </w:r>
    </w:p>
    <w:p>
      <w:pPr>
        <w:pStyle w:val="BodyText"/>
      </w:pPr>
      <w:r>
        <w:t xml:space="preserve">- Tinh hạch của nh cấp bốn? Hắn có mấy viên?</w:t>
      </w:r>
    </w:p>
    <w:p>
      <w:pPr>
        <w:pStyle w:val="BodyText"/>
      </w:pPr>
      <w:r>
        <w:t xml:space="preserve">Tây Huyền Vũ Thực thực cung kính hồi đáp:</w:t>
      </w:r>
    </w:p>
    <w:p>
      <w:pPr>
        <w:pStyle w:val="BodyText"/>
      </w:pPr>
      <w:r>
        <w:t xml:space="preserve">- Minh chủ đại nhân, hắn cũng không có nói cho thuộc hạ. Nhưng theo suy đoán của thuộc hạ, trong tay hắn hẳn là nắm giữ trên năm viên tinh hạch của biến dị thú cấp bốn, nếu không hắn cũng sẽ không chủ trương đề xuất giao dịch với chúng ta. . Dù sao hắn cũng không phải một kẻ ngu ngốc, giá trị của tinh hạch của biến dị thú cấp bốn hẳn hẳn là thập phần rõ ràng.</w:t>
      </w:r>
    </w:p>
    <w:p>
      <w:pPr>
        <w:pStyle w:val="BodyText"/>
      </w:pPr>
      <w:r>
        <w:t xml:space="preserve">Sức chiến đấu của biến dị thú cấp bốn mạnh mẽ không gì sánh được, chúng nó bản thân có được nguyên lực mạnh mẽ và cực đại quái lực, nếu chúng tấn công thì chiến sĩ cấp năm cũng không thể coi thường. Nếu chiến sĩ cấp năm chỉ hơi không chú ý một chút thôi, thậm chí có thể bị biến dị thú cấp bốn giết chết. Vậy thì tinh hạch của biến dị thú cấp bốn trân quý đến đâu có thể hiểu được.</w:t>
      </w:r>
    </w:p>
    <w:p>
      <w:pPr>
        <w:pStyle w:val="BodyText"/>
      </w:pPr>
      <w:r>
        <w:t xml:space="preserve">Thực Tề Hùng Ngạn trong mắt hàn quang chợt lóe, ra lệnh:</w:t>
      </w:r>
    </w:p>
    <w:p>
      <w:pPr>
        <w:pStyle w:val="BodyText"/>
      </w:pPr>
      <w:r>
        <w:t xml:space="preserve">- Được, nếu hắn muốn có khoa học kĩ thuật tiền sử trong tay chúng ta, vậy thì để cho hắn thấy tận mắt uy lực của khoa học kĩ thuật tiền sử của chúng ta đi. Quỷ Mục Thận Nhị, ngươi dẫn theo một trăm liệt viết chiến sĩ đến tiêu diệt Nhạc Trọng, đoạt lấy toàn bộ tinh hạch của biến dị thú cấp bốn trong tay hắn về đây.</w:t>
      </w:r>
    </w:p>
    <w:p>
      <w:pPr>
        <w:pStyle w:val="BodyText"/>
      </w:pPr>
      <w:r>
        <w:t xml:space="preserve">Một người đàn ông vóc người lực lưỡng như gấu, trên mặt có rất nhiều vết sẹo do dao cắt, tiến lên quỳ gối trước người Thực Tề Hùng Ngạn lớn tiếng nói:</w:t>
      </w:r>
    </w:p>
    <w:p>
      <w:pPr>
        <w:pStyle w:val="BodyText"/>
      </w:pPr>
      <w:r>
        <w:t xml:space="preserve">- Vâng! Minh chủ đại nhân! Tôi nhất định mang đầu của hắn về dâng lên cho Minh chủ đại nhân!</w:t>
      </w:r>
    </w:p>
    <w:p>
      <w:pPr>
        <w:pStyle w:val="BodyText"/>
      </w:pPr>
      <w:r>
        <w:t xml:space="preserve">Ngốc Thứu sơn cốc.</w:t>
      </w:r>
    </w:p>
    <w:p>
      <w:pPr>
        <w:pStyle w:val="BodyText"/>
      </w:pPr>
      <w:r>
        <w:t xml:space="preserve">Bên ngoài rừng cây trong vô thanh vô tức, một trăm gã chiến sĩ thực thể mặc áo giáp màu trắng, cầm trong tay một thanh bạch sắc chiến mâu, dưới sự chỉ huy dẫn dắt của một viên tướng cầm trong tay chiếc búa rất lớn tiềm hành đến nơi đây.</w:t>
      </w:r>
    </w:p>
    <w:p>
      <w:pPr>
        <w:pStyle w:val="BodyText"/>
      </w:pPr>
      <w:r>
        <w:t xml:space="preserve">- Công phá thành phố kia, chặt xuống đầu của Nhạc Trọng, giải phóng quân kỷ một tuần!</w:t>
      </w:r>
    </w:p>
    <w:p>
      <w:pPr>
        <w:pStyle w:val="BodyText"/>
      </w:pPr>
      <w:r>
        <w:t xml:space="preserve">Viên tướng quân trong tay cầm chiếc núa cực lớn kia chính là một vị đại tướng dưới trướng Thực Tề Hùng Ngạn: Quỷ Mục Thận Nhị. Y cầm búa lớn chỉ thẳng vào những bức tường thành thật lớn bao quanh nơi thâm sơn cùng cố kia quát lớn.</w:t>
      </w:r>
    </w:p>
    <w:p>
      <w:pPr>
        <w:pStyle w:val="BodyText"/>
      </w:pPr>
      <w:r>
        <w:t xml:space="preserve">- Giết!</w:t>
      </w:r>
    </w:p>
    <w:p>
      <w:pPr>
        <w:pStyle w:val="BodyText"/>
      </w:pPr>
      <w:r>
        <w:t xml:space="preserve">- Giết!</w:t>
      </w:r>
    </w:p>
    <w:p>
      <w:pPr>
        <w:pStyle w:val="Compact"/>
      </w:pPr>
      <w:r>
        <w:t xml:space="preserve">- …</w:t>
      </w:r>
      <w:r>
        <w:br w:type="textWrapping"/>
      </w:r>
      <w:r>
        <w:br w:type="textWrapping"/>
      </w:r>
    </w:p>
    <w:p>
      <w:pPr>
        <w:pStyle w:val="Heading2"/>
      </w:pPr>
      <w:bookmarkStart w:id="1126" w:name="chương-1104-liệt-nhật-chiến-sĩ-2"/>
      <w:bookmarkEnd w:id="1126"/>
      <w:r>
        <w:t xml:space="preserve">1104. Chương 1104: Liệt Nhật Chiến Sĩ! (2)</w:t>
      </w:r>
    </w:p>
    <w:p>
      <w:pPr>
        <w:pStyle w:val="Compact"/>
      </w:pPr>
      <w:r>
        <w:br w:type="textWrapping"/>
      </w:r>
      <w:r>
        <w:br w:type="textWrapping"/>
      </w:r>
      <w:r>
        <w:t xml:space="preserve">Nghe thấy hai câu nói của Quỷ Mục Thận Nhị, một trăm chiến sĩ mình mặc áo giáp trắng, tay nắm chặt chiến mâu, người người trong mắt hiện lên một tia thị huyết hung quang, hưng phấn, chiến ý đại thịnh, giống như ác quỷ hướng về bộ lạc Ngốc Thứu sơn cốc trực tiếp xung phong đến.</w:t>
      </w:r>
    </w:p>
    <w:p>
      <w:pPr>
        <w:pStyle w:val="BodyText"/>
      </w:pPr>
      <w:r>
        <w:t xml:space="preserve">Giải phóng quân kỷ trong vòng một tuần, có nghĩa là bọn chúng sau khi công phá xong tòa thành này có thể tùy ý thiêu sát đánh cướp, cường bạo, đến phóng hỏa cũng không bị nghiêm phạt. Một phần thưởng lớn như vậy rất nhanh tăng cao sĩ khí của quân đội, cùng lúc đó cũng khiến cho bọn họ trở nên điên cuồng.</w:t>
      </w:r>
    </w:p>
    <w:p>
      <w:pPr>
        <w:pStyle w:val="BodyText"/>
      </w:pPr>
      <w:r>
        <w:t xml:space="preserve">- Địch tập kích! Địch tập kích!</w:t>
      </w:r>
    </w:p>
    <w:p>
      <w:pPr>
        <w:pStyle w:val="BodyText"/>
      </w:pPr>
      <w:r>
        <w:t xml:space="preserve">Một trăm chiến sĩ mình mặc áo giáp trắng, tay nắm chặt chiến mâu vừa xuất hiện, các chiễn sĩ tuần tra trong nội thành liền tập tức phát hiện tung tích của bọn chúng, lập tức phát đi cảnh báo.</w:t>
      </w:r>
    </w:p>
    <w:p>
      <w:pPr>
        <w:pStyle w:val="BodyText"/>
      </w:pPr>
      <w:r>
        <w:t xml:space="preserve">Trên tường thành, tám gã chiến sĩ cầm trong tay những cây cung rất lớn vọt về phía dưới.</w:t>
      </w:r>
    </w:p>
    <w:p>
      <w:pPr>
        <w:pStyle w:val="BodyText"/>
      </w:pPr>
      <w:r>
        <w:t xml:space="preserve">Tám luồng tên vọt đến tám gã chiến sĩ mặc áo giáp trắng, trong nháy mắt lao đên trước mặt tám gã chiến sĩ mặc áo giáp trắng kia.</w:t>
      </w:r>
    </w:p>
    <w:p>
      <w:pPr>
        <w:pStyle w:val="BodyText"/>
      </w:pPr>
      <w:r>
        <w:t xml:space="preserve">Tám gã chiến sĩ mặc áo giáp trắng kia vừa vung chiến mâu lên, tám đạo tên đã bị trực tiếp đánh bay.</w:t>
      </w:r>
    </w:p>
    <w:p>
      <w:pPr>
        <w:pStyle w:val="BodyText"/>
      </w:pPr>
      <w:r>
        <w:t xml:space="preserve">Từng đạo tên từ trên tường thành bắn về phía dưới, lại dễ dàng bị những tên bạch giáp chiến sĩ kia đánh bay.</w:t>
      </w:r>
    </w:p>
    <w:p>
      <w:pPr>
        <w:pStyle w:val="BodyText"/>
      </w:pPr>
      <w:r>
        <w:t xml:space="preserve">Trong mấy nhịp thở, những bạch giáp chiến sĩ kia dưới sự thống lĩnh của Quỷ Mục Thận Nhị vọt đến dưới chân thành của bộ lạc Ngốc Thứu.</w:t>
      </w:r>
    </w:p>
    <w:p>
      <w:pPr>
        <w:pStyle w:val="BodyText"/>
      </w:pPr>
      <w:r>
        <w:t xml:space="preserve">Quỷ Mục Thận Nhị hét lớn một tiếng, âm thanh dữ dội kia quanh quẩn khắp trong cả bộ lạc Ngốc Thứu:</w:t>
      </w:r>
    </w:p>
    <w:p>
      <w:pPr>
        <w:pStyle w:val="BodyText"/>
      </w:pPr>
      <w:r>
        <w:t xml:space="preserve">- chúng ta là các chiến sĩ được Liệt Viết liên minh đặc biệt phái tới tiêu diệt Nhạc Trọng, các chiến sĩ nếu vốn là thuộc quân đội của Liệt Viết liên minh chỉ cần ngay bây giờ quay về bên phía chúng ta, toàn bộ chuyện cũ sẽ được bỏ qua. Kẻ nào liều mạng dám ngăn cản chống đối, xử tử tại chỗ!</w:t>
      </w:r>
    </w:p>
    <w:p>
      <w:pPr>
        <w:pStyle w:val="BodyText"/>
      </w:pPr>
      <w:r>
        <w:t xml:space="preserve">Là quân của Liệt Viết liên minh đến thảo phạt!</w:t>
      </w:r>
    </w:p>
    <w:p>
      <w:pPr>
        <w:pStyle w:val="BodyText"/>
      </w:pPr>
      <w:r>
        <w:t xml:space="preserve">- Liệt Viết chiến sĩ, là các chiến sĩ cực mạnh của Liệt Viết liên minh!</w:t>
      </w:r>
    </w:p>
    <w:p>
      <w:pPr>
        <w:pStyle w:val="BodyText"/>
      </w:pPr>
      <w:r>
        <w:t xml:space="preserve">- Tốt quá rồi! Liệt Viết chiến sĩ đến rồi! Nhạc Trọng hắn chỉ còn một con đường chết thôi!</w:t>
      </w:r>
    </w:p>
    <w:p>
      <w:pPr>
        <w:pStyle w:val="BodyText"/>
      </w:pPr>
      <w:r>
        <w:t xml:space="preserve">- …</w:t>
      </w:r>
    </w:p>
    <w:p>
      <w:pPr>
        <w:pStyle w:val="BodyText"/>
      </w:pPr>
      <w:r>
        <w:t xml:space="preserve">Nghe được hai câu nói của Quỷ Mục Thận Nhị, đám người vỗn vì chuyện Nhạc Trọng dùng quyền thế áp bức chiếm đoạt mà âm thầm cất dấu hận ý dã tâm đã bắt đầu bạo phát.</w:t>
      </w:r>
    </w:p>
    <w:p>
      <w:pPr>
        <w:pStyle w:val="BodyText"/>
      </w:pPr>
      <w:r>
        <w:t xml:space="preserve">Tiền Long nghe xong câu nói của Quỷ Mục Thận Nhị liền lập tức rút đao trực tiếp chém giết một gã cán bộ của Tây Môn thôn sau đó rống lớn kêu lên:</w:t>
      </w:r>
    </w:p>
    <w:p>
      <w:pPr>
        <w:pStyle w:val="BodyText"/>
      </w:pPr>
      <w:r>
        <w:t xml:space="preserve">- Phản! Bộ lạc Tấn Mãnh Long chúng ta làm phản! ! Các huynh đệ theo ta cùng nhau tiến lên! Giết chết tên khốn khiếp Nhạc Trọng kia!</w:t>
      </w:r>
    </w:p>
    <w:p>
      <w:pPr>
        <w:pStyle w:val="BodyText"/>
      </w:pPr>
      <w:r>
        <w:t xml:space="preserve">Phản! Bộ lạc Tấn Mãnh Long chúng ta làm phản! !</w:t>
      </w:r>
    </w:p>
    <w:p>
      <w:pPr>
        <w:pStyle w:val="BodyText"/>
      </w:pPr>
      <w:r>
        <w:t xml:space="preserve">- Bộ lạc Mãnh Hổ chúng ta làm phản!</w:t>
      </w:r>
    </w:p>
    <w:p>
      <w:pPr>
        <w:pStyle w:val="BodyText"/>
      </w:pPr>
      <w:r>
        <w:t xml:space="preserve">- ...</w:t>
      </w:r>
    </w:p>
    <w:p>
      <w:pPr>
        <w:pStyle w:val="BodyText"/>
      </w:pPr>
      <w:r>
        <w:t xml:space="preserve">Cùng với từng đợt tiếng hét, một đám người bất mãn luôn giấu diếm dã tâm đồng loạt làm phản, trong bộ lạc Ngốc Thứu Nhạc Trọng nhanh chóng rơi vào tình cảnh bốn bể vây hãm khó có thể chống cự.</w:t>
      </w:r>
    </w:p>
    <w:p>
      <w:pPr>
        <w:pStyle w:val="BodyText"/>
      </w:pPr>
      <w:r>
        <w:t xml:space="preserve">Nhạc Trọng cưỡng ép chiếm đoạt những bộ lạc kia, bởi thời gian quá ngắn, hắn căn bản chưa thể thu phục được nhân tâm của những người này, hiện tạo lại có đám chiến sĩ cực mạnh của Liệt Viết liên minh đến gây nên kích động, những kẻ vốn có dã tâm đều nhất thảy bộc phát, thanh thế vô cùng lớn.</w:t>
      </w:r>
    </w:p>
    <w:p>
      <w:pPr>
        <w:pStyle w:val="BodyText"/>
      </w:pPr>
      <w:r>
        <w:t xml:space="preserve">Liệt Viết liên minh chính là biết được Nhạc Trọng căn bản chưa thể thu phục nhân tâm của những bộ lại này nên mới lựa chọn phái ra một trăm gã Liệt Viết chiến sĩ tinh nhuệ, phát động tấn công về phía bộ lạc Ngốc Thứu.</w:t>
      </w:r>
    </w:p>
    <w:p>
      <w:pPr>
        <w:pStyle w:val="BodyText"/>
      </w:pPr>
      <w:r>
        <w:t xml:space="preserve">Nhạc Trọng nhìn đám phản loạn thanh thế như nước lũ nhẹ nhàng cười nói:</w:t>
      </w:r>
    </w:p>
    <w:p>
      <w:pPr>
        <w:pStyle w:val="BodyText"/>
      </w:pPr>
      <w:r>
        <w:t xml:space="preserve">- Xem ta ta đúng là người không được hoan nghênh chút nào. Mã Lôi, cậu không dẫn theo người của bộ lạc Ngốc Thứu đến làm phản ta đó chứ?</w:t>
      </w:r>
    </w:p>
    <w:p>
      <w:pPr>
        <w:pStyle w:val="BodyText"/>
      </w:pPr>
      <w:r>
        <w:t xml:space="preserve">Mã Lôi thi lễ với Nhạc Trọng, trầm giọng nói:</w:t>
      </w:r>
    </w:p>
    <w:p>
      <w:pPr>
        <w:pStyle w:val="BodyText"/>
      </w:pPr>
      <w:r>
        <w:t xml:space="preserve">- Thủ lĩnh đại nhân đùa tôi rồi, bộ lạc Ngốc Thứu đã là quá khứ, Mã Lôi tuyệt đối trung thành và tận tâm đối với đại nhân, nguyện ý giúp đại nhân bình định đám phản loạn ngay lúc này đây.</w:t>
      </w:r>
    </w:p>
    <w:p>
      <w:pPr>
        <w:pStyle w:val="BodyText"/>
      </w:pPr>
      <w:r>
        <w:t xml:space="preserve">Nhạc Trọng nhìn trong cả một đám đông hỗn loạn, đám Liệt Việt chiến sĩ đang tả xung hữu đột như vào chỗ không người, mỉm cười:</w:t>
      </w:r>
    </w:p>
    <w:p>
      <w:pPr>
        <w:pStyle w:val="BodyText"/>
      </w:pPr>
      <w:r>
        <w:t xml:space="preserve">- Liệt Viết chiến sĩ sao? Bắt đầu hấp dẫn rồi đây!</w:t>
      </w:r>
    </w:p>
    <w:p>
      <w:pPr>
        <w:pStyle w:val="BodyText"/>
      </w:pPr>
      <w:r>
        <w:t xml:space="preserve">Vị trí của Nhạc Trọng hiện nay đang ở trung tâm thành phố Ngốc Thưu hơi lệch về tiền phương. Từng đội phản quân và quân đội của dưới sự chỉ huy của Quỷ Mục Thận Nhị cùng tụ lại một chỗ, lao nhanh về phía bên này.</w:t>
      </w:r>
    </w:p>
    <w:p>
      <w:pPr>
        <w:pStyle w:val="BodyText"/>
      </w:pPr>
      <w:r>
        <w:t xml:space="preserve">Nhạc Trọng cưỡng ép thống nhất nhiều bộ lạc, trải qua một khoảng thời gian dài thi hành biện pháp chính trị, đồng dạng cũng có không ít chiến sĩ nguyện ý thuần phục hắn. Từng chiến sĩ nguyện ý thuần phục Nhạc Trọng tập kết sau lưng hắn. Hàn Sắc cũng mang theo một đội nô lệ khoảng ba trăm người cũng với nhân số của bộ lạc Ngốc Thứu cấu thành một đội quân đến bên cạnh Nhạc Trọng.</w:t>
      </w:r>
    </w:p>
    <w:p>
      <w:pPr>
        <w:pStyle w:val="BodyText"/>
      </w:pPr>
      <w:r>
        <w:t xml:space="preserve">Đám phản quân đông đúc nhìn thấy bản thân Nhạc Trọng, chợt trì trệ không tiến, thậm chí có người còn người nhịn không được lùi về phía sau mấy bước. Nhạc Trọng một mình công phá không biết bao nhiêu bộ lạc, cái loại chiến tích huy hoàng khủng bố này thân thủ kinh hoàng của hắn, khiến cho tất cả bọn họ sợ hãi khắc sâu vào tâm can. Lúc này đây nếu không phải Liệt Viết liên minh phát ra đội quân Liệt Viết gồm các chiến sĩ tinh nhuệ nhất đến đây thảo phạt Nhạc Trọng, bọn họ căn bản không dám hai lòng.</w:t>
      </w:r>
    </w:p>
    <w:p>
      <w:pPr>
        <w:pStyle w:val="BodyText"/>
      </w:pPr>
      <w:r>
        <w:t xml:space="preserve">Nhạc Trọng lại liếc mắt một cái quét qua đám quân phản loạn, liền nhìn ra hai người quên:</w:t>
      </w:r>
    </w:p>
    <w:p>
      <w:pPr>
        <w:pStyle w:val="BodyText"/>
      </w:pPr>
      <w:r>
        <w:t xml:space="preserve">- Rất thú vị! Hoàng Phổ Liệt Hỏa, Tây Môn Huy. Ta đối đái với các cậu không tệ, vì sao hai cậu lại làm phản lại ta?</w:t>
      </w:r>
    </w:p>
    <w:p>
      <w:pPr>
        <w:pStyle w:val="BodyText"/>
      </w:pPr>
      <w:r>
        <w:t xml:space="preserve">Hoàng Phổ Liệt Hỏa, Tây Môn Huy đều thuộc lực lượng cường giả được thu phục đầu tiên. Nhạc Trọng cũng ủy nhiệm nhiều trọng trách quan trọng cho bọn họ, không nghĩ đến tại thời điểm mấu chốt, bọn họ dĩ nhiên lựa chọn phản loạn.</w:t>
      </w:r>
    </w:p>
    <w:p>
      <w:pPr>
        <w:pStyle w:val="BodyText"/>
      </w:pPr>
      <w:r>
        <w:t xml:space="preserve">Hoàng Phổ Liệt Hỏa lui về phía sau vài bước, hướng về Nhạc Trọng cười lạnh nói:</w:t>
      </w:r>
    </w:p>
    <w:p>
      <w:pPr>
        <w:pStyle w:val="BodyText"/>
      </w:pPr>
      <w:r>
        <w:t xml:space="preserve">- Nhạc Trọng, ngươi tuy rằng đối đãi không tệ, thế nhưng mối hận cưỡng ép chiếm đoạt bộ lạc Cuồng Lang của ta, ta chưa từng quên đi mỗi phút mỗi giây nào! Hơn nữa nếu so sánh với Liệt Viết liên minh, ngươi chẳng qua cũng chỉ là một con chuột đồng mà thôi. Hôm nay chính là ngày ngươi phải chết ở đây!</w:t>
      </w:r>
    </w:p>
    <w:p>
      <w:pPr>
        <w:pStyle w:val="BodyText"/>
      </w:pPr>
      <w:r>
        <w:t xml:space="preserve">Tây Môn Huy ánh mắt phức tạp, liếc mắt nhìn Nhạc Trọng, chậm rãi thở dài một hơi nói:</w:t>
      </w:r>
    </w:p>
    <w:p>
      <w:pPr>
        <w:pStyle w:val="BodyText"/>
      </w:pPr>
      <w:r>
        <w:t xml:space="preserve">- Nhạc Trọng, ngươi rất mạnh. Thế nhưng tuyệt đối không thể so sánh với Liệt Viết liên minh được, ta chỉ có thể đứng về phía chiến thắng.</w:t>
      </w:r>
    </w:p>
    <w:p>
      <w:pPr>
        <w:pStyle w:val="BodyText"/>
      </w:pPr>
      <w:r>
        <w:t xml:space="preserve">Nhạc Trọng lại liếc mắt thêm một lần về phía phản quân, sau đó hướng về hắn bên này viện quân nhìn liếc mắt, đồng dạng cũng thấy không ít người quen, Mã Lôi của bộ lạc Ngốc Thứu, Hàn sắc, hai vị tướng lĩnh mà hắn đề bạt lên từ trong đám nô lệ, Tôn Lan Lan cũng dẫn theo mấy chục nữ nô lệ chữa bệnh và chăm sóc binh lính, cầm mộc bổng sắc mặt tái nhợt đứng ở phía sau hắn không xa lắm.</w:t>
      </w:r>
    </w:p>
    <w:p>
      <w:pPr>
        <w:pStyle w:val="BodyText"/>
      </w:pPr>
      <w:r>
        <w:t xml:space="preserve">Quân số phản loạn khoảng hơn một nghìn người, đó đều là các cường giả tinh nhuệ nhất của các bộ lạc. Về phía bên Nhạc Trọng tuy rằng có đến hơn ba nghìn người, nhưng sức chiến đấu của bọn họ so ra kém ra phản quân, bởi vì... trong hơn ba nghìn người này có rất nhiều là chiến sĩ được Nhạc Trọng từ bên trong nô lệ rút ra, bọn họ quanh năm ngày tháng đã bị ngược đãi và lao động vô cùng hà khắc, tố chất thân thể so ra kém xa những tên tinh nhuệ của các bộ lạc kia.</w:t>
      </w:r>
    </w:p>
    <w:p>
      <w:pPr>
        <w:pStyle w:val="Compact"/>
      </w:pPr>
      <w:r>
        <w:br w:type="textWrapping"/>
      </w:r>
      <w:r>
        <w:br w:type="textWrapping"/>
      </w:r>
    </w:p>
    <w:p>
      <w:pPr>
        <w:pStyle w:val="Heading2"/>
      </w:pPr>
      <w:bookmarkStart w:id="1127" w:name="chương-1105-trảm-sát-quỷ-mục-thận-nhị"/>
      <w:bookmarkEnd w:id="1127"/>
      <w:r>
        <w:t xml:space="preserve">1105. Chương 1105: Trảm Sát Quỷ Mục Thận Nhị!</w:t>
      </w:r>
    </w:p>
    <w:p>
      <w:pPr>
        <w:pStyle w:val="Compact"/>
      </w:pPr>
      <w:r>
        <w:br w:type="textWrapping"/>
      </w:r>
      <w:r>
        <w:br w:type="textWrapping"/>
      </w:r>
      <w:r>
        <w:t xml:space="preserve">Nhạc Trọng hướng về những phản quân kia cười, trong miệng nói ra những lời tàn khốc:</w:t>
      </w:r>
    </w:p>
    <w:p>
      <w:pPr>
        <w:pStyle w:val="BodyText"/>
      </w:pPr>
      <w:r>
        <w:t xml:space="preserve">- Không sai! Ta còn có nhiều người ủng hộ như vậy. Thật tốt quá. Các ngươi ở bên đó thật ngu xuẩn, một khi các ngươi rút ra, như vậy ngày hôm nay, các ngươi sẽ toàn bộ chết ở đây.</w:t>
      </w:r>
    </w:p>
    <w:p>
      <w:pPr>
        <w:pStyle w:val="BodyText"/>
      </w:pPr>
      <w:r>
        <w:t xml:space="preserve">Những phản quân kia nhìn Nhạc Trọng đang mỉm cười, trong lòng đều sinh ra một cổ hàn ý, ánh mắt bọn họ nhịn không được đều tập trung vào những chiến sĩ tinh nhuệ cực mạnh của Liệt Viết liên minh.</w:t>
      </w:r>
    </w:p>
    <w:p>
      <w:pPr>
        <w:pStyle w:val="BodyText"/>
      </w:pPr>
      <w:r>
        <w:t xml:space="preserve">Quỷ Mục Thận Nhị mặc áo giáp ngân sắc, hung quang trong mắt lóe ra, hướng về Nhạc Trọng cười lạnh nói:</w:t>
      </w:r>
    </w:p>
    <w:p>
      <w:pPr>
        <w:pStyle w:val="BodyText"/>
      </w:pPr>
      <w:r>
        <w:t xml:space="preserve">- Nhạc Trọng! Ta là Quỷ Mục Thận Nhị của Liệt Viết liên minh, hiện tại ngươi nếu như quỳ xuống đất đầu hàng còn kịp. Bằng không đợi lát nữa ta chém đầu ngươi xuống, sẽ đem toàn bộ nữ nhân và thủ hạ của ngươi hành hạ đến chết mới thôi!</w:t>
      </w:r>
    </w:p>
    <w:p>
      <w:pPr>
        <w:pStyle w:val="BodyText"/>
      </w:pPr>
      <w:r>
        <w:t xml:space="preserve">- Liệt Viết chiến sĩ, la những chiến sĩ sử dụng khoa học kĩ thuật tiền sĩ, cũng là các chiến sĩ cực mạnh của Liệt Viết liên minh. Toàn bộ các chiến sĩ được chọn làm Liệt Viết chiến sĩ đều là các chiến sĩ cấp hai trong Liệt Viết liên minh. Sau khi bọn họ được trang bị một Liệt Viết chiến giáp sủ dụng hg tạo thành, một gã chiến sĩ yếu nhất cũng trở thành chiến sĩ cấp ba đỉnh cao sung sức. Bây giờ ta sẽ cho ngươi xem những chiến sĩ được trang bị bằng hg mạnh đến đâu!</w:t>
      </w:r>
    </w:p>
    <w:p>
      <w:pPr>
        <w:pStyle w:val="BodyText"/>
      </w:pPr>
      <w:r>
        <w:t xml:space="preserve">Nhạc Trọng nhẹ nhàng cười, nhún chân một cái, trong nháy mắt từ chỗ ngồi hiện tại biến mất, xuất hiện trước người một gã Liệt Viết chiến sĩ, một quyền hung hang nện vào bụng tên Liệt Viết chiến sĩ kia. Cỗ lực đạo to lớn khủng khiếp trong nháy mắt bạo phát, Liệt Viết chiến giáp kia trong nháy mắt rời ra rụng xuống, tên Liệt Viết chiến sĩ kia cũng bị Nhạc Trọng trong nháy mắt đánh thêm một quyền dính thẳng lên tường, phun ra ngụm lớn ngụm nhỏ tiên huyết, xụi lơ trên mặt đất, hấp hối.</w:t>
      </w:r>
    </w:p>
    <w:p>
      <w:pPr>
        <w:pStyle w:val="BodyText"/>
      </w:pPr>
      <w:r>
        <w:t xml:space="preserve">Nhạc Trọng nhìn tên Liệt Viết chiến sĩ bị hắn đánh cho dính chặt vào tường, trong mắt chớp động một tia vui vẻ:</w:t>
      </w:r>
    </w:p>
    <w:p>
      <w:pPr>
        <w:pStyle w:val="BodyText"/>
      </w:pPr>
      <w:r>
        <w:t xml:space="preserve">- Thật là lợi hại! Liệt Viết chiến giáp quả là lợi hại!</w:t>
      </w:r>
    </w:p>
    <w:p>
      <w:pPr>
        <w:pStyle w:val="BodyText"/>
      </w:pPr>
      <w:r>
        <w:t xml:space="preserve">Sức mạnh của Nhạc Trọng tuy ràng thua kém lũ quái vật cấp bốn, , thế nhưng cũng cực kỳ kinh khủng, một quyền này của hắn còn chưa dùng đến đấu khí cường hóa, thế nhưng một khi oanh kích lên thân thể chiến sĩ cấp ba cũng đủ khiến cho nội tạng của y nát bấy.</w:t>
      </w:r>
    </w:p>
    <w:p>
      <w:pPr>
        <w:pStyle w:val="BodyText"/>
      </w:pPr>
      <w:r>
        <w:t xml:space="preserve">Thê nhưng Liệt Viết chiến giáp kia đúng là làm giảm đi rất nhiều sức mạnh của Nhạc Trọng, dưới sự bảo hộ của nó, tên Liệt Viết chiến sĩ thực lực thật sự chỉ có cấp hai kia dĩ nhiên không chết, mà Liệt Viết chiến giáp kia cũng không có vẻ bị tổn hại, thể hiện Liệt Viết chiến giáp kia có khả năng đối kháng lực rất lớn.</w:t>
      </w:r>
    </w:p>
    <w:p>
      <w:pPr>
        <w:pStyle w:val="BodyText"/>
      </w:pPr>
      <w:r>
        <w:t xml:space="preserve">- Tất cả mọi người cùng tiến lên, giết hắn! Ai có thể chém được thủ cấp của Nhạc Trọng, ban thưởng một tuyệt sắc mĩ nữ, năm mươi mĩ nữ!</w:t>
      </w:r>
    </w:p>
    <w:p>
      <w:pPr>
        <w:pStyle w:val="BodyText"/>
      </w:pPr>
      <w:r>
        <w:t xml:space="preserve">Bên ngoài chiến giáp của Quỷ Mục Thận Nhị có vô số ký hiệu sáng ngời, y nhún chân một cái, đạo sóng không khí gợn hiển hiện, tốc độ của y đã đạt đến trung cấp cấp bốn, búa lớn trong tay vung lên, gầm hét lao về phía Nhạc Trọng.</w:t>
      </w:r>
    </w:p>
    <w:p>
      <w:pPr>
        <w:pStyle w:val="BodyText"/>
      </w:pPr>
      <w:r>
        <w:t xml:space="preserve">Chín mươi chín tên Liệt Viết chiến sĩ còn lại, trên Liệt Viết chiến giáp cũng đồng dang khảm tinh hạch của biến dị thú cấp ba, lúc này phát sáng ra từng đạo tràn ngập huyền ảo văn sức quang mang chớp động, bọn họ dưới sự bảo vệ của Liệt Viết chiến giáp, sức chiến đấu đều nâng đến cấp ba đỉnh cao, nhún chân một cái liền trùng kích về phía Nhạc Trọng.</w:t>
      </w:r>
    </w:p>
    <w:p>
      <w:pPr>
        <w:pStyle w:val="BodyText"/>
      </w:pPr>
      <w:r>
        <w:t xml:space="preserve">Một gã sánh ngang cường giả cấp bốn trung cấp cộng thêm chín mươi chín gã cường giả cấp ba đỉnh cao toàn lực xuất thủ, cho dù Nhạc Trọng bản thân có sức mạnh của chiến sĩ cấp bốn đỉnh cao cũng cần toàn lực đối phó. Nếu không cẩn thận, hắn cũng sẽ ngã xuống ở đây.</w:t>
      </w:r>
    </w:p>
    <w:p>
      <w:pPr>
        <w:pStyle w:val="BodyText"/>
      </w:pPr>
      <w:r>
        <w:t xml:space="preserve">Tiền Long trong mắt hung quang chợt lóe chợt quát nói:</w:t>
      </w:r>
    </w:p>
    <w:p>
      <w:pPr>
        <w:pStyle w:val="BodyText"/>
      </w:pPr>
      <w:r>
        <w:t xml:space="preserve">- Giết! Chúng ta cùng đi giết sạch những tên nô lệ đê tiện kia!</w:t>
      </w:r>
    </w:p>
    <w:p>
      <w:pPr>
        <w:pStyle w:val="BodyText"/>
      </w:pPr>
      <w:r>
        <w:t xml:space="preserve">Hoàng Phổ Liệt Hỏa thẳng tay chỉ về phía Hàn Sắc và Tôn Lan Lan, quát lên một tiếng lớn:</w:t>
      </w:r>
    </w:p>
    <w:p>
      <w:pPr>
        <w:pStyle w:val="BodyText"/>
      </w:pPr>
      <w:r>
        <w:t xml:space="preserve">- Bắt lấy hai nàng, chỉ cần bắt được hai nàng thì Nhạc Trọng còn lâu mới đào thoát được!</w:t>
      </w:r>
    </w:p>
    <w:p>
      <w:pPr>
        <w:pStyle w:val="BodyText"/>
      </w:pPr>
      <w:r>
        <w:t xml:space="preserve">Tây Môn Huy hai mắt đỏ đậm phẫn nộ gầm rú nói:</w:t>
      </w:r>
    </w:p>
    <w:p>
      <w:pPr>
        <w:pStyle w:val="BodyText"/>
      </w:pPr>
      <w:r>
        <w:t xml:space="preserve">- Giết! Giết! Giết! Nhạc Trọng đã định sẵn hôm nay phải giết sạch chúng ta, con đường sống duy nhất của chúng ta là giết chết hắn!</w:t>
      </w:r>
    </w:p>
    <w:p>
      <w:pPr>
        <w:pStyle w:val="BodyText"/>
      </w:pPr>
      <w:r>
        <w:t xml:space="preserve">Trong tiếng gầm gừ điên cuồng, những tên phản quân kia điên cuồng trùng kích qua đây.</w:t>
      </w:r>
    </w:p>
    <w:p>
      <w:pPr>
        <w:pStyle w:val="BodyText"/>
      </w:pPr>
      <w:r>
        <w:t xml:space="preserve">Thấy đám phản loạn khí thế hung mãnh như hổ báo, những binh lính ủng hộ Nhạc Trọng cũng có không ít người hoảng loạn sợ hãi, trực tiếp tan vỡ chạy tứ tán. Dù sao trong bọn họ không ít người trước đều là nô lệ, sức chiến đấu, ý chí chiến đấu đều kém xa đám phản quân kia.</w:t>
      </w:r>
    </w:p>
    <w:p>
      <w:pPr>
        <w:pStyle w:val="BodyText"/>
      </w:pPr>
      <w:r>
        <w:t xml:space="preserve">Nhạc Trọng tiện tay đẩy lùi một gã Liệt Viết chiến sĩ, trầm giọng nói:</w:t>
      </w:r>
    </w:p>
    <w:p>
      <w:pPr>
        <w:pStyle w:val="BodyText"/>
      </w:pPr>
      <w:r>
        <w:t xml:space="preserve">- Giết sạch đám phản quân này, Ba Lưu Tư!</w:t>
      </w:r>
    </w:p>
    <w:p>
      <w:pPr>
        <w:pStyle w:val="BodyText"/>
      </w:pPr>
      <w:r>
        <w:t xml:space="preserve">Ba Lưu Tư lẳng lặng đứng thẳng tại một góc, khoác áo choàng như u linh, thân hình khẽ động, trực tiếp tiến thẳng về phía đám phản loạn một cách đầy quỷ mị.</w:t>
      </w:r>
    </w:p>
    <w:p>
      <w:pPr>
        <w:pStyle w:val="BodyText"/>
      </w:pPr>
      <w:r>
        <w:t xml:space="preserve">Ba Lưu Tư trong tay cầm một khúc xương thú dài đến hai thước, nó huy động một lực lượng thật lớn vào khúc xương thú này, như một ngọn Thái Sơn nện vào đám phản loạn kia.</w:t>
      </w:r>
    </w:p>
    <w:p>
      <w:pPr>
        <w:pStyle w:val="BodyText"/>
      </w:pPr>
      <w:r>
        <w:t xml:space="preserve">Đám phản loạn kia chỉ cần tiếp cận Ba Lưu Tư trong vòng năm thước, sẽ như con kiến hôi bị khúc xương thú kia quật nát, nơi nào nó đi qua, dường như một cỗ máy chém giết thẳng tay chém chết đám quân phản loạn.</w:t>
      </w:r>
    </w:p>
    <w:p>
      <w:pPr>
        <w:pStyle w:val="BodyText"/>
      </w:pPr>
      <w:r>
        <w:t xml:space="preserve">Ba Lưu Tư như một cỗ máy chém giết phóng về đoàn người, đám Liệt Viết chiến sĩ cực mạnh được trang bị Liệt Viết chiến giáp đang chiến đấu kịch liệt với Nhạc Trọng, căn bản vốn không có bất cứ thứ gì có thể chống lại sự xông lên của y.</w:t>
      </w:r>
    </w:p>
    <w:p>
      <w:pPr>
        <w:pStyle w:val="BodyText"/>
      </w:pPr>
      <w:r>
        <w:t xml:space="preserve">Trong ba nhịp thở ngắn ngủi, Ba Lưu Tư xuất hiện trước người Hoàng Phổ Liệt Hỏa tướng mạo anh tuấn.</w:t>
      </w:r>
    </w:p>
    <w:p>
      <w:pPr>
        <w:pStyle w:val="BodyText"/>
      </w:pPr>
      <w:r>
        <w:t xml:space="preserve">Hoàng Phổ Liệt Hỏa nhìn thấy Ba Lưu Tư gần như xuất hiện trong chớp mắt đến trước mặt mình, trong mắt hiện lên một tia tuyệt vọng, hối hận, sợ hãi cả tiếng thét to:</w:t>
      </w:r>
    </w:p>
    <w:p>
      <w:pPr>
        <w:pStyle w:val="BodyText"/>
      </w:pPr>
      <w:r>
        <w:t xml:space="preserve">- Đừng giết tôi! Tôi đầu hàng! Tôi nguyện ý dẫn theo cả bộ tộc Cuồng Phong đầu hàng Nhạc Trọng thủ lĩnh. Tôi bằng lòng làm nô lệ, đừng giết tôi! Tôi nguyện ý dẫn theo cả bộ tộc Cuồng Phong trấn áp đám phản loạn đáng chết này, tôi là bị Tây Môn Huy đầu độc nên mới ra nông nỗi này…</w:t>
      </w:r>
    </w:p>
    <w:p>
      <w:pPr>
        <w:pStyle w:val="BodyText"/>
      </w:pPr>
      <w:r>
        <w:t xml:space="preserve">Hoàng Phổ Liệt Hỏa còn chưa dứt lời, một cây cốt bổng thật lớn mang theo âm thanh bạo liệt nện thẳng vào đầu y. Đầu y trong nháy mắt vỡ tung, não mãu văng khắp mặt đất.</w:t>
      </w:r>
    </w:p>
    <w:p>
      <w:pPr>
        <w:pStyle w:val="BodyText"/>
      </w:pPr>
      <w:r>
        <w:t xml:space="preserve">Một gậy biến Hoàng Phổ Liệt Hỏa thành thịt nát, Ba Lưu Tư lại nhảy vào trong đoàn người, dường như một cỗ máy chém giết khủng khiếp lao đến trước người Tây Môn Huy.</w:t>
      </w:r>
    </w:p>
    <w:p>
      <w:pPr>
        <w:pStyle w:val="BodyText"/>
      </w:pPr>
      <w:r>
        <w:t xml:space="preserve">Tây Môn Huy mười phần hối hận, khổ sở thở dài, một dao tự cắt đứt cổ mình:</w:t>
      </w:r>
    </w:p>
    <w:p>
      <w:pPr>
        <w:pStyle w:val="BodyText"/>
      </w:pPr>
      <w:r>
        <w:t xml:space="preserve">- Là tôi nhìn sai rồi! tôi sẽ lấy cái chết để đền tôi, cầu người buông tha tộc nhân của tôi!</w:t>
      </w:r>
    </w:p>
    <w:p>
      <w:pPr>
        <w:pStyle w:val="BodyText"/>
      </w:pPr>
      <w:r>
        <w:t xml:space="preserve">Ba Lưu Tư vọt đến trước người Tây Môn Huy, tiện tay một gậy đánh nát thân thể Ba Lưu Tư ra thành thịt vụn, thuận thế đạp nát tám gã chiến sĩ tinh nhuệ của Tây Môn thôn ra thành thịt vụn, tiếp tục nhảy vào đoàn người.</w:t>
      </w:r>
    </w:p>
    <w:p>
      <w:pPr>
        <w:pStyle w:val="BodyText"/>
      </w:pPr>
      <w:r>
        <w:t xml:space="preserve">Tiền Long một bên tràn ngập kinh khủng điên cuồng rít gào trứ, một bên mang theo hơn mười chiến sĩ bộ lạc Tấn Mãnh Long bỏ chạy về phía xa:</w:t>
      </w:r>
    </w:p>
    <w:p>
      <w:pPr>
        <w:pStyle w:val="Compact"/>
      </w:pPr>
      <w:r>
        <w:t xml:space="preserve">- Cho ta lên! Đứng vững cho ta!</w:t>
      </w:r>
      <w:r>
        <w:br w:type="textWrapping"/>
      </w:r>
      <w:r>
        <w:br w:type="textWrapping"/>
      </w:r>
    </w:p>
    <w:p>
      <w:pPr>
        <w:pStyle w:val="Heading2"/>
      </w:pPr>
      <w:bookmarkStart w:id="1128" w:name="chương-1106-trảm-sát-quỷ-mục-thận-nhị-2"/>
      <w:bookmarkEnd w:id="1128"/>
      <w:r>
        <w:t xml:space="preserve">1106. Chương 1106: Trảm Sát Quỷ Mục Thận Nhị! (2)</w:t>
      </w:r>
    </w:p>
    <w:p>
      <w:pPr>
        <w:pStyle w:val="Compact"/>
      </w:pPr>
      <w:r>
        <w:br w:type="textWrapping"/>
      </w:r>
      <w:r>
        <w:br w:type="textWrapping"/>
      </w:r>
      <w:r>
        <w:t xml:space="preserve">Thấy Hoàng Phổ Liệt Hỏa, Tây Môn Huy bị giết, Tiền Long chật vật chạy trốn, phản quân nhân tâm hoảng sợ, ý chí chiến đấu tan vỡ, như thủy triều hướng về bên ngoài, tan vỡ chạy tứ tán. Bọn họ đều nghe thấy Nhạc Trọng hạ xuống mệnh lệnh xử phạt băng lãnh tàn khốc xử tử kia, bọn họ đương nhiên là không muốn chết.</w:t>
      </w:r>
    </w:p>
    <w:p>
      <w:pPr>
        <w:pStyle w:val="BodyText"/>
      </w:pPr>
      <w:r>
        <w:t xml:space="preserve">Nhìn đám quân phản loạn trong nháy mắt tan tác, Mã Lôi điên cuồng gầm rú, tay cầm chặt loan đoan rất gương mẫu mang theo quân lĩnh dưới tay xông thẳng đến chỗ đám phản loạn:</w:t>
      </w:r>
    </w:p>
    <w:p>
      <w:pPr>
        <w:pStyle w:val="BodyText"/>
      </w:pPr>
      <w:r>
        <w:t xml:space="preserve">- Giết! Giết sạch những kẻ phản loạn này đi!</w:t>
      </w:r>
    </w:p>
    <w:p>
      <w:pPr>
        <w:pStyle w:val="BodyText"/>
      </w:pPr>
      <w:r>
        <w:t xml:space="preserve">Một gã nô lệ tướng lĩnh đồng dạng rống giận, mang theo binh lính hướng về đám phản quân xung phong liều chết lao đến:</w:t>
      </w:r>
    </w:p>
    <w:p>
      <w:pPr>
        <w:pStyle w:val="BodyText"/>
      </w:pPr>
      <w:r>
        <w:t xml:space="preserve">- Giết! Giết sạch những kẻ phản loạn này đi!</w:t>
      </w:r>
    </w:p>
    <w:p>
      <w:pPr>
        <w:pStyle w:val="BodyText"/>
      </w:pPr>
      <w:r>
        <w:t xml:space="preserve">Quân đội ba nhìn người kia phấn chấn vô cùng, như một cơn lũ quét về đám phản loạn kia liều chết xung phong đến, đem những tên phản loạn không có chỉ huy, sĩ khí lại đang hạ thấp tất cả đều giết chết.</w:t>
      </w:r>
    </w:p>
    <w:p>
      <w:pPr>
        <w:pStyle w:val="BodyText"/>
      </w:pPr>
      <w:r>
        <w:t xml:space="preserve">Tiền Long tuy rằng liều mạng chạy trốn, nhưng chỉ đến tức thứ năm đã bị cỗ máy chém giết Ba Lưu Tư xuất hiện ngay trước mắt, một gậy nện vào thân thể y, đem tên chiến sĩ cấp bốn này đánh thành thịt nát.</w:t>
      </w:r>
    </w:p>
    <w:p>
      <w:pPr>
        <w:pStyle w:val="BodyText"/>
      </w:pPr>
      <w:r>
        <w:t xml:space="preserve">Tiền Long vừa chết, Ba Lưu Tư lại tiếp tục như cỗ máy chém giết tả xung hữu đột, chém giết những tên chỉ huy, từng gã từng gã nổ banh xác, cả thân thể máu me be bét ngã xuống, khiến đam phản loạn càng thêm hoảng hốt.</w:t>
      </w:r>
    </w:p>
    <w:p>
      <w:pPr>
        <w:pStyle w:val="BodyText"/>
      </w:pPr>
      <w:r>
        <w:t xml:space="preserve">Quỷ Mục Thận Nhị một bên và Nhạc Trọng chiến đấu kịch liệt một bên trong lòng có chút hết hồn thầm nghĩ:</w:t>
      </w:r>
    </w:p>
    <w:p>
      <w:pPr>
        <w:pStyle w:val="BodyText"/>
      </w:pPr>
      <w:r>
        <w:t xml:space="preserve">- Chết tiệt, không ngờ có đến ha tên chiến sĩ cấp bốn!</w:t>
      </w:r>
    </w:p>
    <w:p>
      <w:pPr>
        <w:pStyle w:val="BodyText"/>
      </w:pPr>
      <w:r>
        <w:t xml:space="preserve">Quỷ Mục Thận Nhị chỉ huy đội quân một trăm tên chiến sĩ cấp ba này, cho dù là đối mặt với ba tên chiến sĩ cấp bốn cũng không vấn đề gì. Thế nhưng Nhạc Trọng lại là chiến sĩ cấp bốn đỉnh cao, dù bọn chúng liên thủ với nhau cũng chỉ là miễn cưỡng vây khốn Nhạc Trọng, không còn có thừa sức ra đối phó với Ba Lưu Tư.</w:t>
      </w:r>
    </w:p>
    <w:p>
      <w:pPr>
        <w:pStyle w:val="BodyText"/>
      </w:pPr>
      <w:r>
        <w:t xml:space="preserve">Nếu cứ tiếp tục như vậy chiến đấu, bọn chúng căn bản là chỉ có một con đường chết.</w:t>
      </w:r>
    </w:p>
    <w:p>
      <w:pPr>
        <w:pStyle w:val="BodyText"/>
      </w:pPr>
      <w:r>
        <w:t xml:space="preserve">- Lập tức khởi động, Cuồng Bạo hóa!</w:t>
      </w:r>
    </w:p>
    <w:p>
      <w:pPr>
        <w:pStyle w:val="BodyText"/>
      </w:pPr>
      <w:r>
        <w:t xml:space="preserve">Quỷ Mục Thận Nhị gầm lên giận dữ, viên tinh hạch biến dị thú cấp bốn khảm trên Liệt Viết chiến giáp ngân sắc trên cơ thể y ánh sáng cường thịnh, ma văn trên chiến giáp cũng đại thịnh, vô số sức mạnh rót thêm vào cơ thể, để thân thể y cứng rắn hẳn lên, tràn ngập một cỗ sức mạnh vô tận, khuôn mặt y cũng bắt đầu thống khổ nhăn nhó.</w:t>
      </w:r>
    </w:p>
    <w:p>
      <w:pPr>
        <w:pStyle w:val="BodyText"/>
      </w:pPr>
      <w:r>
        <w:t xml:space="preserve">Cuồng Bạo hóa chính là chiêu số cấm kỵ, một khi đã phát động Cuồng Bạo hóa, sức mạnh của tinh hạch sẽ bị hút hết ra, thông qua Liệt Viết chiến giáp phát huy đến tối đa biến hóa. Sức mạnh của biến dị thú nguyên bản còn cao hơn của chiến sĩ cùng cấp đến mấy chục lần, thậm chí trên gấp trăm lần, Cuồng Bạo lực lượng kia nếu đã rót vào thân thể, tuy rằng có thể làm cho trong khoảng thời gian ngắn thu được lực lượng thật lớn, thế nhưng về sau thân thể cũng sẽ bị thương nặng, thậm chí trở thành phế nhân.</w:t>
      </w:r>
    </w:p>
    <w:p>
      <w:pPr>
        <w:pStyle w:val="BodyText"/>
      </w:pPr>
      <w:r>
        <w:t xml:space="preserve">Dưới mệnh lệnh của Quỷ Mục Thận Nhị, tất cả các chiến sĩ đang mặc Liệt Viết chiến giáp đều phát động Cuồng Bạo hóa năng lực, lực lượng khổng lồ nhanh chóng rót vào thân thể bọn họ.</w:t>
      </w:r>
    </w:p>
    <w:p>
      <w:pPr>
        <w:pStyle w:val="BodyText"/>
      </w:pPr>
      <w:r>
        <w:t xml:space="preserve">Sau một khắc, mười mấy chiến sĩ mặc Liệt Viết chiến giáp đột nhiên phun ra một ngụm lớn tiên huyết, cuộn mình trên mặt đất, ngũ quan chảy máu. Do chiến sĩ cấp hai có được sức mạnh của chiến sĩ cấp ba đã là cực hạn, thân thể bọn họ đã không thể nhận thêm bất kì nguồn sức mạnh nào lớn hơn nữa.</w:t>
      </w:r>
    </w:p>
    <w:p>
      <w:pPr>
        <w:pStyle w:val="BodyText"/>
      </w:pPr>
      <w:r>
        <w:t xml:space="preserve">Từng gã từng gã chiến sĩ mặc Liệt Viết chiến giáp thất khổng chảy máu ngả xuống đất mà chết, lại đồng dạng có hai mươi gã khuôn mặt nhăn nhó, Liệt Viết chiến giáp đang mặc tỏa ra khí tức đáng sợ. khí tức mà họ tản ra là dưới sự cường hóa của Liệt Viết chiến giáp thu được sơ cấp sức mạnh cấp bốn.</w:t>
      </w:r>
    </w:p>
    <w:p>
      <w:pPr>
        <w:pStyle w:val="BodyText"/>
      </w:pPr>
      <w:r>
        <w:t xml:space="preserve">- Cuồng Bạo hóa, thực sự là ngu xuẩn!</w:t>
      </w:r>
    </w:p>
    <w:p>
      <w:pPr>
        <w:pStyle w:val="BodyText"/>
      </w:pPr>
      <w:r>
        <w:t xml:space="preserve">Nhạc Trọng nhìn những chiến sĩ mặc Liệt Viết chiến giáp đang Cuồng Bạo hóa lạnh lùng cười, phát động kỹ năng khủng cụ thuật, từng đạo sóng tinh thần mạnh mẽ không gì sánh được gợn hướng về những chiến sĩ mặc Liệt Viết chiến giáp kia cuốn lấy.</w:t>
      </w:r>
    </w:p>
    <w:p>
      <w:pPr>
        <w:pStyle w:val="BodyText"/>
      </w:pPr>
      <w:r>
        <w:t xml:space="preserve">- A!</w:t>
      </w:r>
    </w:p>
    <w:p>
      <w:pPr>
        <w:pStyle w:val="BodyText"/>
      </w:pPr>
      <w:r>
        <w:t xml:space="preserve">Những chiến sĩ mặc Liệt Viết chiến giáp kia chỉ có được lực lượng sơ cấp cấp bốn nhưng chưa có được sức mạnh tinh thần tương đương, bọn họ bị thần lực kinh khủng kia của Nhạc Trọng nện vào, chợt ôm lấy đầu, phát sinh tiếng kêu thê lương không gì kể xiết..</w:t>
      </w:r>
    </w:p>
    <w:p>
      <w:pPr>
        <w:pStyle w:val="BodyText"/>
      </w:pPr>
      <w:r>
        <w:t xml:space="preserve">Liệt Viết chiến giáp này tuy có công năng làm giảm đi sức mạnh của các đòn tấn công bằng tinh thần thế nhưng các chiến sĩ mặc Liệt Viết chiến giáp lại chỉ xấp xỉ cấp hai, sự chênh lệch giữa họ và Nhạc Trọng quá lớn, Liệt Viết chiến giáp kia cũng không thể vô hiệu đòn tấn công tinh thần kia của Nhạc Trọng.</w:t>
      </w:r>
    </w:p>
    <w:p>
      <w:pPr>
        <w:pStyle w:val="BodyText"/>
      </w:pPr>
      <w:r>
        <w:t xml:space="preserve">Trong khi bị trùng kích tinh thần, khuôn mặt của Quỷ Mục Thận Nhị nhăn nhó, toàn thân co rúm, một bước lao đến liền xuất hiện trước mắt Nhạc Trọng, đem búa kia bổ tới.</w:t>
      </w:r>
    </w:p>
    <w:p>
      <w:pPr>
        <w:pStyle w:val="BodyText"/>
      </w:pPr>
      <w:r>
        <w:t xml:space="preserve">Nhạc Trọng rút ra Hắc Nha đao cấp năm ngăn lại.</w:t>
      </w:r>
    </w:p>
    <w:p>
      <w:pPr>
        <w:pStyle w:val="BodyText"/>
      </w:pPr>
      <w:r>
        <w:t xml:space="preserve">Đương!</w:t>
      </w:r>
    </w:p>
    <w:p>
      <w:pPr>
        <w:pStyle w:val="BodyText"/>
      </w:pPr>
      <w:r>
        <w:t xml:space="preserve">Cùng với trứ một tiếng nổ, Nhạc Trọng không ngợ bị tên Quỷ Mục Thận Nhị mặc Liệt Viết chiến giáp này cứng rán đánh bay ra xa hơn mười thước, Hắc Nha đao cấp năm trong tay hắn cũng run lên lẩy bẩy, xuất hiện một lỗ thủng. Hiển nhiên Hắc Nha đao cấp năm này so ra kém hơn Liệt Viết chiến búa dùng khoa học công nghệ tiền sử chế tạo ra trong tay Quỷ Mục Thận Nhị.</w:t>
      </w:r>
    </w:p>
    <w:p>
      <w:pPr>
        <w:pStyle w:val="BodyText"/>
      </w:pPr>
      <w:r>
        <w:t xml:space="preserve">Một kích đánh bay Nhạc Trọng, Quỷ Mục Thận Nhị như một quỷ thần, lại lao sang bên này, trên mặt đất, một lỗ to cứng rắn nổ tung ra, một tức sau Quỷ Mục Thận Nhị liền xuất hiện trước mắt Nhạc Trọng, búa ảnh của Liệt Viết chiến búa nặng nề bổ về phía Nhạc Trọng.</w:t>
      </w:r>
    </w:p>
    <w:p>
      <w:pPr>
        <w:pStyle w:val="BodyText"/>
      </w:pPr>
      <w:r>
        <w:t xml:space="preserve">- Đáng tiếc, bản thân thực lực của ngươi vẫn còn kém một chút, nếu bản thân ngươi thật sự có sức mạnh cấp bốn thì may ra còn có thể đánh với ta một trận!</w:t>
      </w:r>
    </w:p>
    <w:p>
      <w:pPr>
        <w:pStyle w:val="BodyText"/>
      </w:pPr>
      <w:r>
        <w:t xml:space="preserve">Nhạc Trọng hai mắt nhất thời ngưng tụ, Ám Hắc đấu khí nồng đậm vờn quanh thân thể hắn, hắn hơi nghiêng về bên phải, dùng tốc độ siêu việt trong thời khắc chỉ mành treo chuông né tránh được búa của Quỷ Mục Thận Nhị.</w:t>
      </w:r>
    </w:p>
    <w:p>
      <w:pPr>
        <w:pStyle w:val="BodyText"/>
      </w:pPr>
      <w:r>
        <w:t xml:space="preserve">Hầu như cùng một lúc, Nhạc Trọng rút ra Độc Thứ thủ pháo chĩa thẳng về phía Quỷ Mục Thận Nhị.</w:t>
      </w:r>
    </w:p>
    <w:p>
      <w:pPr>
        <w:pStyle w:val="BodyText"/>
      </w:pPr>
      <w:r>
        <w:t xml:space="preserve">Quỷ Mục Thận Nhị trong lòng dâng lên một cổ nồng đậm dự cảm bất tường , thân thể y vừa co rúm lại, trốn về một bên, định né về một bên để tránh nòng súng sát thủ kia.</w:t>
      </w:r>
    </w:p>
    <w:p>
      <w:pPr>
        <w:pStyle w:val="BodyText"/>
      </w:pPr>
      <w:r>
        <w:t xml:space="preserve">Phanh!</w:t>
      </w:r>
    </w:p>
    <w:p>
      <w:pPr>
        <w:pStyle w:val="BodyText"/>
      </w:pPr>
      <w:r>
        <w:t xml:space="preserve">Một với một tiếng vang rất lớn, đầu của Quỷ Mục Thận Nhị nứt ra một lỗ lớn, thi thể đổ rầm xuống đất, Liệt Viết chiến giáp ngân sắc trên thân thể y cũng mất đi ánh sáng.</w:t>
      </w:r>
    </w:p>
    <w:p>
      <w:pPr>
        <w:pStyle w:val="BodyText"/>
      </w:pPr>
      <w:r>
        <w:t xml:space="preserve">Quỷ Mục Thận Nhị tuy là dựa vào Liệt Viết chiến giáp ép buộc mình tiến vào sức mạnh cấp bốn, thế nhưng hắn bản thân thực lực quá yếu, không thể hoàn toàn nắm giữ cổ lực lượng này. Mà Nhạc Trọng đã là cường giả cấp bốn đỉnh cao, lại thôi động Ám Hắc đấu khí, liền vượt qua giới hạn đến gần với mức cường giả cấp năm. Sự chênh lệch sức chiến đấu của hai bên quá lớn, nên mới để Nhạc Trọng một đòn lấy mạng.</w:t>
      </w:r>
    </w:p>
    <w:p>
      <w:pPr>
        <w:pStyle w:val="Compact"/>
      </w:pPr>
      <w:r>
        <w:t xml:space="preserve">Quỷ Mục Thận Nhị vừa chết, phản quân nhân tâm dao động, đều hướng về bốn phương tám hướng chạy trốn đi, mà sĩ khí của các chiến sĩ bộ lạc Ngốc Thứu cũng đại chấn phát huy ra 120% sức chiến đấu, giết đám phản quân đên thi chất thành núi.</w:t>
      </w:r>
      <w:r>
        <w:br w:type="textWrapping"/>
      </w:r>
      <w:r>
        <w:br w:type="textWrapping"/>
      </w:r>
    </w:p>
    <w:p>
      <w:pPr>
        <w:pStyle w:val="Heading2"/>
      </w:pPr>
      <w:bookmarkStart w:id="1129" w:name="chương-1107-hấp-huyết-phong-triều"/>
      <w:bookmarkEnd w:id="1129"/>
      <w:r>
        <w:t xml:space="preserve">1107. Chương 1107: Hấp Huyết Phong Triều!</w:t>
      </w:r>
    </w:p>
    <w:p>
      <w:pPr>
        <w:pStyle w:val="Compact"/>
      </w:pPr>
      <w:r>
        <w:br w:type="textWrapping"/>
      </w:r>
      <w:r>
        <w:br w:type="textWrapping"/>
      </w:r>
      <w:r>
        <w:t xml:space="preserve">Những đám quân phản loạn điên cuồng chống lại, cũng có mấy trăm người chạy trốn tới trước cửa sơn cốc, chỉ là làm bọn họ tuyệt vọng là ở cổng sơn cốc kia đã có thêm biến dị thú cấp bốn Thiểm Điện cấp bốn bảo hộ cửa lớn.</w:t>
      </w:r>
    </w:p>
    <w:p>
      <w:pPr>
        <w:pStyle w:val="BodyText"/>
      </w:pPr>
      <w:r>
        <w:t xml:space="preserve">Nhạc Trọng từ vùng biển Lam Hải thu được một lượng lớn tinh hạch của biến dị thú, sau khi hấp thu mấy viên tinh hạch của biến dị thú cấp bốn, Thiểm Điện không lâu sau liền tiến giai trở thành biến dị thú cấp bốn.</w:t>
      </w:r>
    </w:p>
    <w:p>
      <w:pPr>
        <w:pStyle w:val="BodyText"/>
      </w:pPr>
      <w:r>
        <w:t xml:space="preserve">Đám phản loạn đột nhiên xuất hiện, Thiểm Điện cấp bốn thân hình chớp động, trong nháy mắt nhào vào trong đám, phản quân từng đạo huyết vụ phóng lên cao, đám phản quân kia nhất thời tử thương thảm trọng.</w:t>
      </w:r>
    </w:p>
    <w:p>
      <w:pPr>
        <w:pStyle w:val="BodyText"/>
      </w:pPr>
      <w:r>
        <w:t xml:space="preserve">Tiền phương có Thiểm Điện cấp bốn đóng giữ, phía sau có đại lượng chiến sĩ công kích, đám phản loạn rơi vào tuyệt vọng, rất nhiều phản loạn có ý đồ lấy số đông trùng kích lối ra vào, nhưng chúng chỉ mới tiếp cận lối ra vào thì thân thể đã đứt thành mấy khúc. Biến dị thú cấp bốn đối với những người chiến sĩ cấp hai như bọn họ chính là ột tòa núi lớn không thể vượt qua.</w:t>
      </w:r>
    </w:p>
    <w:p>
      <w:pPr>
        <w:pStyle w:val="BodyText"/>
      </w:pPr>
      <w:r>
        <w:t xml:space="preserve">Rất nhiều phản quân tuyệt vọng buông vũ khí muốn đầu hàng, thế nhưng vô số trường mâu đâm vào trên người bọn họ, khiến họ chẳng khác nào cái bao cát.</w:t>
      </w:r>
    </w:p>
    <w:p>
      <w:pPr>
        <w:pStyle w:val="BodyText"/>
      </w:pPr>
      <w:r>
        <w:t xml:space="preserve">Trong lúc tuyệt vọng, không ít phản quân tuyệt vọng xông lên tử chiến, cũng giết chết được vài chiến sĩ nô lệ. Thế nhưng chỉ cần bất kể tên cường giả nào trong đám phản loạn lộ ra nửa điểm bản lĩnh, đều sẽ bị Ba Lưu Tư ra tay trực tiếp lấy mạng.</w:t>
      </w:r>
    </w:p>
    <w:p>
      <w:pPr>
        <w:pStyle w:val="BodyText"/>
      </w:pPr>
      <w:r>
        <w:t xml:space="preserve">Sau ba giờ đồng hồ, hơn một nghìn hơn phản quân toàn bộ tử vong.</w:t>
      </w:r>
    </w:p>
    <w:p>
      <w:pPr>
        <w:pStyle w:val="BodyText"/>
      </w:pPr>
      <w:r>
        <w:t xml:space="preserve">Sau khi dẹp xong phản loạn, Nhạc Trọng liền bắt đầu một loạt công tác giao nhiệm vụ cho những người mới.</w:t>
      </w:r>
    </w:p>
    <w:p>
      <w:pPr>
        <w:pStyle w:val="BodyText"/>
      </w:pPr>
      <w:r>
        <w:t xml:space="preserve">Bốn người Hàn Sắc, Tiêu Vân, Mã Lôi, Tôn Lan Lan trong khi bình định phản loạn đều lập được đại công, Nhạc Trọng liền để họ trở thành bốn thủ lĩnh mới.</w:t>
      </w:r>
    </w:p>
    <w:p>
      <w:pPr>
        <w:pStyle w:val="BodyText"/>
      </w:pPr>
      <w:r>
        <w:t xml:space="preserve">Cùng với đó Nhạc Trọng còn đề bạt rất nhiều nô lệ trong lần bình định phản loạn này lập được đại công, hủy bỏ thân phận nô lệ của họ, để cho bọn họ trở thành quan quân. Ngoài ra, hắn còn để cho gia quyến đám phản loạn kia nhất thảy biếm thành nô lệ, đồng thời đem tất cả nữ nhân của phản loạn cấp cho những nô lệ vừa mới tấn chức trở thành quan quân.</w:t>
      </w:r>
    </w:p>
    <w:p>
      <w:pPr>
        <w:pStyle w:val="BodyText"/>
      </w:pPr>
      <w:r>
        <w:t xml:space="preserve">Nhìn thấy chính mình khi trước cũng đồng dạng như vậy, thoáng cái liền có thân phận tự do riêng của mình, có phòng ốc sáng sủa, nữ nhân mỹ lệ, những người còn lại đều ghen tị đến đỏ mắt. Bọn họ bắt đầu càng thêm nỗ lực kiến thiết thành phố này, cùng lúc đó những nô lệ xuất thân chiến sĩ chưa kịp lập hạ công huân đều bắt đầu tích cực không gì sánh được tuân theo mệnh lệnh của Nhạc Trọng tiến hành quân sự hóa huấn luyện.</w:t>
      </w:r>
    </w:p>
    <w:p>
      <w:pPr>
        <w:pStyle w:val="BodyText"/>
      </w:pPr>
      <w:r>
        <w:t xml:space="preserve">Sau lần phản loạn này, những binh sĩ tinh nhuệ dưới trướng Nhạc Trọng làm phản không ít, thế nhưng sau đợt thanh trừ này, trong Ngốc Thứu sơn cốc, phần lớn lòng người Nhạc Trọng đều có thể nắm giữ. Cùng với đó Nhạc Trọng còn thu được một trăm tấm Liệt Viết chiến giáp dùng khoa học kĩ thuật tiền sử chế tạo thành, tổng thực lực dưới trướng hắn không những không giảm mà còn tăng lên.</w:t>
      </w:r>
    </w:p>
    <w:p>
      <w:pPr>
        <w:pStyle w:val="BodyText"/>
      </w:pPr>
      <w:r>
        <w:t xml:space="preserve">Sau khí Nhạc Trọng còn thu được một trăm tấm Liệt Viết chiến giáp dùng khoa học kĩ thuật tiền sử chế tạo thành kia liền từ trên người những tên Liệt Viết chiến sĩ giáp gở xuống tỉ mỉ nghiên cứu. chỉ là những tấm chiến giáp kia nhìn qua thập phần giản đơn, trên thực tế xác thực ẩn chứa vô số kết tinh trí tuệ nhân loại. Nhưng những chiến giáp bọc thép kia dùng chết liệu gì chế tạo thành, hắn cũng không có nửa điểm manh mối.</w:t>
      </w:r>
    </w:p>
    <w:p>
      <w:pPr>
        <w:pStyle w:val="BodyText"/>
      </w:pPr>
      <w:r>
        <w:t xml:space="preserve">Sau khi nghiên cứu một ngày một đêm, Nhạc Trọng liền lựa chọn buông tay. Hắn am hiểu chiến đấu, đối với việc phân tích Liệt Viết chiến giáp này, loại công nghệ cao này vẫn là không làm được.</w:t>
      </w:r>
    </w:p>
    <w:p>
      <w:pPr>
        <w:pStyle w:val="BodyText"/>
      </w:pPr>
      <w:r>
        <w:t xml:space="preserve">Oanh!</w:t>
      </w:r>
    </w:p>
    <w:p>
      <w:pPr>
        <w:pStyle w:val="BodyText"/>
      </w:pPr>
      <w:r>
        <w:t xml:space="preserve">Trong một ngọn núi đá gần đó, đột nhiên truyền đến một tiếng bạo tạc thật lớn, tòa núi đá nhỏ kia cao chỉ tầm hai mươi mét đột nhiên nổ tung, một động lớn đáng sợ xuất hiện tại bên ngoài núi đá kia.</w:t>
      </w:r>
    </w:p>
    <w:p>
      <w:pPr>
        <w:pStyle w:val="BodyText"/>
      </w:pPr>
      <w:r>
        <w:t xml:space="preserve">Phía trước Sơn Phúc, Nhạc Trọng mặc bộ Liệt Viết chiến giáp màu sáng bạc có khảm viên tinh hạch của biến dị thú cấp bốn kia, cảm thụ được trong cơ thể làn sóng cuộn trào mãnh liệt kia dường như quái lực của biến dị thú cấp bốn, trong lòng vui vẻ:</w:t>
      </w:r>
    </w:p>
    <w:p>
      <w:pPr>
        <w:pStyle w:val="BodyText"/>
      </w:pPr>
      <w:r>
        <w:t xml:space="preserve">- Liệt Viết chiến giáp này quả nhiên mạnh mẽ, sau khi ta trang bị vào, chỉ sợ có thể phát huy ra sức chiến đấu của chiến sĩ cấp năm sơ cấp.</w:t>
      </w:r>
    </w:p>
    <w:p>
      <w:pPr>
        <w:pStyle w:val="BodyText"/>
      </w:pPr>
      <w:r>
        <w:t xml:space="preserve">Nhạc Trọng rất nhanh từ trong vui mừng khôi phục lại cấp tốc suy đoán nói:</w:t>
      </w:r>
    </w:p>
    <w:p>
      <w:pPr>
        <w:pStyle w:val="BodyText"/>
      </w:pPr>
      <w:r>
        <w:t xml:space="preserve">- Nhưng Liệt Viết liên minh tất nhiến sẽ phái ra những chiến sĩ cũng mặc Liệt Viết chiến giáp tương tự đến đây thảo phạt ta, như vậy ở bản bộ của bọn họ hẳn là còn những tấm áo giáp tương tự thế này, thậm chí là những tấm Liệt Viết chiến giáp mạnh mẽ hơn. Liệt Viết liên minh quả nhiên không hề yếu chút nào!</w:t>
      </w:r>
    </w:p>
    <w:p>
      <w:pPr>
        <w:pStyle w:val="BodyText"/>
      </w:pPr>
      <w:r>
        <w:t xml:space="preserve">Đoán được Liệt Viết liên minh tuyệt đối không phải cây hồng èo oặt, Nhạc Trọng lập tức lòng đầy hưng phấn dự định chinh phạt Liệt Viết liên minh.</w:t>
      </w:r>
    </w:p>
    <w:p>
      <w:pPr>
        <w:pStyle w:val="BodyText"/>
      </w:pPr>
      <w:r>
        <w:t xml:space="preserve">- Kia là cái gì? Không xong rồi!</w:t>
      </w:r>
    </w:p>
    <w:p>
      <w:pPr>
        <w:pStyle w:val="BodyText"/>
      </w:pPr>
      <w:r>
        <w:t xml:space="preserve">Nhạc Trọng vừa mới đem ngân sắc Liệt Viết chiến giáp cất vào chiếc nhận vật trữ trước mặt, đột nhiên trong lúc đó thấy tại phía xa phương trên bầu trời, một đàn cự phong đông nghịt, to bằng nắm tay, khẩu khí bén nhọn hướng về bên này bay tới. Nhìn đàn cự phong kia, sắc mặt hắn chợt đại biến, hướng về Ngốc Thứu sơn cốc chạy đi.</w:t>
      </w:r>
    </w:p>
    <w:p>
      <w:pPr>
        <w:pStyle w:val="BodyText"/>
      </w:pPr>
      <w:r>
        <w:t xml:space="preserve">Sau mấy tức, Nhạc Trọng liền xuất hiện tại trước người Tôn Lan Lan rống lớn nói:</w:t>
      </w:r>
    </w:p>
    <w:p>
      <w:pPr>
        <w:pStyle w:val="BodyText"/>
      </w:pPr>
      <w:r>
        <w:t xml:space="preserve">- Nhanh! Lập tức tổ chức nhân thủ lui lại, trốn vào bên trong hầm trú ẩn! Có nguy hiểm! Nguy hiểm cấp chín!</w:t>
      </w:r>
    </w:p>
    <w:p>
      <w:pPr>
        <w:pStyle w:val="BodyText"/>
      </w:pPr>
      <w:r>
        <w:t xml:space="preserve">Để chống đỡ uy hiếp từ biến bị thú trong không trung và đảm bảo khả năng xuất hiện không trung chiến đấu, Nhạc Trọng tổ chức nhân thủ trên bề mặt sơn cốc phân chia thành từng mảnh nhỏ, đào rất nhiều hầm trú ẩn có thể cho rất nhiều người cùng lúc và trú ẩn.</w:t>
      </w:r>
    </w:p>
    <w:p>
      <w:pPr>
        <w:pStyle w:val="BodyText"/>
      </w:pPr>
      <w:r>
        <w:t xml:space="preserve">Tôn Lan Lan sắc mặt đồng dạng đại biến, không hề hỏi thêm một câu, lập tức hướng về chiếc microphone đơn sơ dùng thanh âm thanh thúy rống lớn kêu lên:</w:t>
      </w:r>
    </w:p>
    <w:p>
      <w:pPr>
        <w:pStyle w:val="BodyText"/>
      </w:pPr>
      <w:r>
        <w:t xml:space="preserve">- Lập tức phát rs cảnh báo phòng không, nguy hiểm cấp chín! Toàn bộ cảnh sát lập tức tiến hành sơ tán nhân viên, tiến nhập hầm trú ẩn.</w:t>
      </w:r>
    </w:p>
    <w:p>
      <w:pPr>
        <w:pStyle w:val="BodyText"/>
      </w:pPr>
      <w:r>
        <w:t xml:space="preserve">Trong một góc sơn cốc, từng gã gã chiến sĩ vóc người lực lưỡng chợt liên tục đánh lên từng hồi chín tiếng trống.</w:t>
      </w:r>
    </w:p>
    <w:p>
      <w:pPr>
        <w:pStyle w:val="BodyText"/>
      </w:pPr>
      <w:r>
        <w:t xml:space="preserve">Nghe được từng hồi chín tiếng trống, tất cả mọi người đang làm việc sắc mặt đại biến, đều hướng về hầm trú ẩn bỏ chạy.</w:t>
      </w:r>
    </w:p>
    <w:p>
      <w:pPr>
        <w:pStyle w:val="BodyText"/>
      </w:pPr>
      <w:r>
        <w:t xml:space="preserve">Từng gã gã cảnh sát chuyên môn giữ gìn trị an cũng cấp tốc xuất hiện tổ chức đám nô lệ, thôn dân hướng về hầm trú ẩn bỏ chạy.</w:t>
      </w:r>
    </w:p>
    <w:p>
      <w:pPr>
        <w:pStyle w:val="BodyText"/>
      </w:pPr>
      <w:r>
        <w:t xml:space="preserve">Ngay trong khi đại nạn đến với người dân Ngốc Thứu sơn cốc, trên bầu trời, đàn cự phong to bằng nắm tay đông nghịt một mảng chợt rơi thẳng xuống dưới.</w:t>
      </w:r>
    </w:p>
    <w:p>
      <w:pPr>
        <w:pStyle w:val="BodyText"/>
      </w:pPr>
      <w:r>
        <w:t xml:space="preserve">Rất nhiều chiến sĩ trốn ở một bên, nhìn thấy đàn cự phong đen ngập bầu trời kia rơi xuống trong mắt đều tràn ngập sợ hãi.</w:t>
      </w:r>
    </w:p>
    <w:p>
      <w:pPr>
        <w:pStyle w:val="BodyText"/>
      </w:pPr>
      <w:r>
        <w:t xml:space="preserve">- A! cứu mạng! A!</w:t>
      </w:r>
    </w:p>
    <w:p>
      <w:pPr>
        <w:pStyle w:val="BodyText"/>
      </w:pPr>
      <w:r>
        <w:t xml:space="preserve">Một gã chiến sĩ lui lại chậm một chút, trên bầu tròi, mấy trăm còn cự phong lập tức nhào đến trên thân thể y, hắn trong nháy mắt gào rống tiếng kêu như lợn chọc tiết tràn ngập tuyệt vọng và thét chói tai kinh khủng, thân thể bị cuốn vào vòng lốc xoáy, không ngừng giãy dụa một hồi lâu, sau đó xụi lơ trên mặt đất.</w:t>
      </w:r>
    </w:p>
    <w:p>
      <w:pPr>
        <w:pStyle w:val="Compact"/>
      </w:pPr>
      <w:r>
        <w:t xml:space="preserve">Lượng lớn cự phong tản ra, một cỗ thây khô khắp nơi là lỗ thủng, không có một tia hơi nước chợt xuất hiện trên mặt đất.</w:t>
      </w:r>
      <w:r>
        <w:br w:type="textWrapping"/>
      </w:r>
      <w:r>
        <w:br w:type="textWrapping"/>
      </w:r>
    </w:p>
    <w:p>
      <w:pPr>
        <w:pStyle w:val="Heading2"/>
      </w:pPr>
      <w:bookmarkStart w:id="1130" w:name="chương-1108-sứ-giả"/>
      <w:bookmarkEnd w:id="1130"/>
      <w:r>
        <w:t xml:space="preserve">1108. Chương 1108: Sứ Giả!</w:t>
      </w:r>
    </w:p>
    <w:p>
      <w:pPr>
        <w:pStyle w:val="Compact"/>
      </w:pPr>
      <w:r>
        <w:br w:type="textWrapping"/>
      </w:r>
      <w:r>
        <w:br w:type="textWrapping"/>
      </w:r>
      <w:r>
        <w:t xml:space="preserve">Thấy một màn kinh khủng kia, toàn bộ chiến sĩ đều càng thêm sợ hãi, bọn họ đều không muốn bị những biến dị cự phong kia hút thành thây khô.</w:t>
      </w:r>
    </w:p>
    <w:p>
      <w:pPr>
        <w:pStyle w:val="BodyText"/>
      </w:pPr>
      <w:r>
        <w:t xml:space="preserve">Một đàn cự phong vừa đáp xuống Ngốc Thứu sơn cốc, tiếng kêu thảm thiết đầy thê lương chợt không dứt bên tai, trong nháy mắt có hơn một trăm người biến thành thây khô.</w:t>
      </w:r>
    </w:p>
    <w:p>
      <w:pPr>
        <w:pStyle w:val="BodyText"/>
      </w:pPr>
      <w:r>
        <w:t xml:space="preserve">Mọi người vốn đang theo hàng lối đi vào hầm trú ấn thấy một màn khủng bố đến vậy, người người sắc mặt đại biến, chẳng thèm để ý đến trật tự nữa, phá hết hàng lối tranh nhau lao về phía hầm trú ẩn.</w:t>
      </w:r>
    </w:p>
    <w:p>
      <w:pPr>
        <w:pStyle w:val="BodyText"/>
      </w:pPr>
      <w:r>
        <w:t xml:space="preserve">Đúng lúc này, một đạo Hỏa Diễm Phong Bạo từ phía dưới bốc lên, cuốn lấy đàn cự phong biến dị trên bầu trời kia.</w:t>
      </w:r>
    </w:p>
    <w:p>
      <w:pPr>
        <w:pStyle w:val="BodyText"/>
      </w:pPr>
      <w:r>
        <w:t xml:space="preserve">Bùm bùm tiếng vang không ngừng, xác cự phong biến dị bị Hỏa Diễm Phong Bạo thiêu đốt rơi xuống như mưa.</w:t>
      </w:r>
    </w:p>
    <w:p>
      <w:pPr>
        <w:pStyle w:val="BodyText"/>
      </w:pPr>
      <w:r>
        <w:t xml:space="preserve">Nhạc Trọng thao túng năm đạo điều Hỏa Diễm Phong Bạo, như thần ma hỏa hạ thế, xuất hiện trước mắt mọi người:</w:t>
      </w:r>
    </w:p>
    <w:p>
      <w:pPr>
        <w:pStyle w:val="BodyText"/>
      </w:pPr>
      <w:r>
        <w:t xml:space="preserve">- Hoảng cái gì! Cố gắng trấn tĩnh! Ai dám phá hỏng trật tự, chém đầu ngay tại chỗ! Mấy con ong ve kia có gì đáng sợ, bản thân mọi người đều có thể giết chúng! Phong đàn do ta giải quyết!</w:t>
      </w:r>
    </w:p>
    <w:p>
      <w:pPr>
        <w:pStyle w:val="BodyText"/>
      </w:pPr>
      <w:r>
        <w:t xml:space="preserve">Thấy Nhạc Trọng xuất hiện, đám người hoảng loạn mới trấn định lại, bọn họ lúc này mới cầm lấy y phục, mộc bổng, cây quạt và các loại vũ khí đánh về phía đàn côn trùng kia.</w:t>
      </w:r>
    </w:p>
    <w:p>
      <w:pPr>
        <w:pStyle w:val="BodyText"/>
      </w:pPr>
      <w:r>
        <w:t xml:space="preserve">Đàn côn trùng biến dị tập hợp cùng một chỗ, hình thành một mảnh côn trùng cực kỳ kinh khủng, dù có là cường giả cấp bốn cũng sẽ bị chúng nó trực tiếp hút thành xác khô. Nếu như chúng không kết thành quy mô lớn như vậy, chỉ cần một cường giả nhịn được đau đớn đều có thể đánh nát hết chúng.</w:t>
      </w:r>
    </w:p>
    <w:p>
      <w:pPr>
        <w:pStyle w:val="BodyText"/>
      </w:pPr>
      <w:r>
        <w:t xml:space="preserve">Nhạc Trọng thao túng năm đạo Hỏa Diễm Phong Bạo hướng về đàn côn trùng trên bầu trời điên cuồng khuấy động, mội một lần khuấy động đều có một mảnh lớn côn trùng rơi xuống.</w:t>
      </w:r>
    </w:p>
    <w:p>
      <w:pPr>
        <w:pStyle w:val="BodyText"/>
      </w:pPr>
      <w:r>
        <w:t xml:space="preserve">Trên mặt đất tuy rằng vẫn như cũ có mười mấy người bị đám biến dị cự phong cắn thành xác khô, thế nhưng đa số mọi người cho dù bị côn trùng cắn đến thân thể đau đớn vẫn như cũ giúp đõ lẫn nhau, đánh chết lượng lớn côn trùng, đồng thời dưới sự hỗ trợ của cảnh sát, quân đội đi vào hầm trú ẩn.</w:t>
      </w:r>
    </w:p>
    <w:p>
      <w:pPr>
        <w:pStyle w:val="BodyText"/>
      </w:pPr>
      <w:r>
        <w:t xml:space="preserve">Rất nhiều côn trùng cũng bay về phía hầm trú ẩn, sau đó bị đoàn người trong hầm trú ẩn hợp lục tấn công, trực tiếp bị đánh chết.</w:t>
      </w:r>
    </w:p>
    <w:p>
      <w:pPr>
        <w:pStyle w:val="BodyText"/>
      </w:pPr>
      <w:r>
        <w:t xml:space="preserve">Trong thế giới thứ ba, tố chất thân thể của mỗi người đều mạnh hơn rất nhiều so với những người trên địa cầu, cho dù là một nô lệ bị bóc lột hà khác cũng có tố chất thân thể trên cơ bản gấp hai lần người thường trên địa cầu.</w:t>
      </w:r>
    </w:p>
    <w:p>
      <w:pPr>
        <w:pStyle w:val="BodyText"/>
      </w:pPr>
      <w:r>
        <w:t xml:space="preserve">Đương nhiên cho dù trốn vào trong hầm trú ẩn, cũng có vài người không may mắn bị đám cự phong kia hút máu, nháy mắt biến thành thây khô.</w:t>
      </w:r>
    </w:p>
    <w:p>
      <w:pPr>
        <w:pStyle w:val="BodyText"/>
      </w:pPr>
      <w:r>
        <w:t xml:space="preserve">Nhạc Trọng thao túng năm đạo Hỏa Diễm Phong Bạo hướng về bốn phía, , vô số biến dị cự phong như mưa rơi xuống đất. Đám mây đen kịt do vô số biến dị cự phong kết thành như một đàn thiêu thân lao qua lửa lao thẳng về phía Nhạc Trọng. Mỗi một khắc Nhạc Trọng đều phải tiêu hao một lượng thể lực và tinh thần khổng lồ để duy trì sự tốn tại của ma viêm, không lâu sau trán hắn đã chảy mồ hôi ròng ròng.</w:t>
      </w:r>
    </w:p>
    <w:p>
      <w:pPr>
        <w:pStyle w:val="BodyText"/>
      </w:pPr>
      <w:r>
        <w:t xml:space="preserve">Trên bầu trời, một đám mây đen kịt do biến dị cự phong tạo thành cùng với dòng xoáy ma viêm trọng thôi động ma viêm hình thành Hỏa Diễm Phong Bạo do Nhạc Trọng điều khiển đan vào cùng một chỗ, hai bên giằng co không dứt.</w:t>
      </w:r>
    </w:p>
    <w:p>
      <w:pPr>
        <w:pStyle w:val="BodyText"/>
      </w:pPr>
      <w:r>
        <w:t xml:space="preserve">Sau khi giằng co được năm phút, tấm ngân sắc Liệt Viết chiến giáp mới thu được từ trong chiếc nhẫn xuất hiện trên tay hắn.</w:t>
      </w:r>
    </w:p>
    <w:p>
      <w:pPr>
        <w:pStyle w:val="BodyText"/>
      </w:pPr>
      <w:r>
        <w:t xml:space="preserve">Nhạc Trọng mặc vào ngân sắc Liệt Viết chiến giáp kia, tinh hạch thú biến dị cấp bốn khảm trên Liệt Viết chiến giáp sáng ngời, , từng đạo ma văn phát quang, lực lượng khổng lồ thông qua Liệt Viết chiến giáp chuyển vận đến trong cơ thể hắn, khiến thể lực, tinh thần của hắn đều cực đại khôi phục, hắn tâm niệm khẽ động, năm đạo ma viêm kia càng hung hãn dữ dằn.</w:t>
      </w:r>
    </w:p>
    <w:p>
      <w:pPr>
        <w:pStyle w:val="BodyText"/>
      </w:pPr>
      <w:r>
        <w:t xml:space="preserve">Đám mây đen kịt do biến dị cự phong tạo thành cùng với dòng xoáy ma viêm trọng thôi động ma viêm hình thành Hỏa Diễm Phong Bạo do Nhạc Trọng điều khiển xung đột được chừng mười phút thì đám cự phong dày đặc trùng trùng bắt đầu tản ra, chúng nó phảng phất cũng cảm giác được sợ hãi, thoát khỏi Ngốc Thứu sơn cốc ba về phía xa.</w:t>
      </w:r>
    </w:p>
    <w:p>
      <w:pPr>
        <w:pStyle w:val="BodyText"/>
      </w:pPr>
      <w:r>
        <w:t xml:space="preserve">- Cuối cùng cũng qua được!</w:t>
      </w:r>
    </w:p>
    <w:p>
      <w:pPr>
        <w:pStyle w:val="BodyText"/>
      </w:pPr>
      <w:r>
        <w:t xml:space="preserve">Nhạc Trọng nhìn những biến dị cự phong hướng về viễn phương bay đi, họ nhẹ một cái, hơi thở có chút thả lỏng.</w:t>
      </w:r>
    </w:p>
    <w:p>
      <w:pPr>
        <w:pStyle w:val="BodyText"/>
      </w:pPr>
      <w:r>
        <w:t xml:space="preserve">Răng rắc!</w:t>
      </w:r>
    </w:p>
    <w:p>
      <w:pPr>
        <w:pStyle w:val="BodyText"/>
      </w:pPr>
      <w:r>
        <w:t xml:space="preserve">Đúng lúc này, viên tinh hạch của biến dị thú cấp bốn trên ngân sắc Liệt Viết chiến giáp hơi một chút nứt ra rồi sau đó nghiền nát thành bột phấn.</w:t>
      </w:r>
    </w:p>
    <w:p>
      <w:pPr>
        <w:pStyle w:val="BodyText"/>
      </w:pPr>
      <w:r>
        <w:t xml:space="preserve">Tinh hạch của biến dị thú cấp bốn là nguồn năng lượng tốt nhất, chúng có thể không ngừng thu nạp nguồn năng lượng tự do trong không gian để không ngừng bổ sung lực lượng tự thân tiêu hao. Thế nhưng nếu bị quá tải quá mức. Chúng cũng sẽ tự động tan vỡ ra.</w:t>
      </w:r>
    </w:p>
    <w:p>
      <w:pPr>
        <w:pStyle w:val="BodyText"/>
      </w:pPr>
      <w:r>
        <w:t xml:space="preserve">Nhạc Trọng toàn lực thôi động tấm Liệt Viết chiến giáp kia cường hóa vào thân thể của mình, tiêu hao vô cùng lớn, bởi vậy dẫn đến tinh hạch của biến dị thú cấp bốn tan vỡ thành phấn vụn.</w:t>
      </w:r>
    </w:p>
    <w:p>
      <w:pPr>
        <w:pStyle w:val="BodyText"/>
      </w:pPr>
      <w:r>
        <w:t xml:space="preserve">Nhạc Trọng nhìn viên tinh hạch của biến dị thú cấp bốn tan vỡ thành phấn vụn cười khổ một tiếng:</w:t>
      </w:r>
    </w:p>
    <w:p>
      <w:pPr>
        <w:pStyle w:val="BodyText"/>
      </w:pPr>
      <w:r>
        <w:t xml:space="preserve">- Khổ!</w:t>
      </w:r>
    </w:p>
    <w:p>
      <w:pPr>
        <w:pStyle w:val="BodyText"/>
      </w:pPr>
      <w:r>
        <w:t xml:space="preserve">Viên tinh hạch của biến dị thú cấp bốn không phải thứ hàng hóa thông thường có thể có được, mỗi một viên đều thập phần trân quý, Nhạc Trọng nếu không phải ở nơi tràn ngập biến dị thú như Lam Hải thu được một lượng lớn tinh hạch của biến dị thú, lần này chắc sẽ khiến hắn xót xa một tuần liền.</w:t>
      </w:r>
    </w:p>
    <w:p>
      <w:pPr>
        <w:pStyle w:val="BodyText"/>
      </w:pPr>
      <w:r>
        <w:t xml:space="preserve">Sau khi hấp huyết biến dị phong đàn rời đi, mọi người lúc này mới đều từ trong hầm trú ẩn đi ra.</w:t>
      </w:r>
    </w:p>
    <w:p>
      <w:pPr>
        <w:pStyle w:val="BodyText"/>
      </w:pPr>
      <w:r>
        <w:t xml:space="preserve">biến dị phong đàn đến bất thình lình đã khiến hơn hai trăm người tử vong, nếu không phải Nhạc Trọng phát hiện sớm rồi tổ chức nhân thủ tiến nhập hầm trú ẩn, thậm chí cả bộ lạc có thể có đến chín phần chết trong mối nạn phong đàn này.</w:t>
      </w:r>
    </w:p>
    <w:p>
      <w:pPr>
        <w:pStyle w:val="BodyText"/>
      </w:pPr>
      <w:r>
        <w:t xml:space="preserve">Mã Lôi cầm một con cự phong biến dị bị cháy đen đi tới trước người Nhạc Trọng hưng phấn nói:</w:t>
      </w:r>
    </w:p>
    <w:p>
      <w:pPr>
        <w:pStyle w:val="BodyText"/>
      </w:pPr>
      <w:r>
        <w:t xml:space="preserve">- Thủ lĩnh! Đây là hấp huyết phong! Thân thể của chúng chính là một thứ đồ tốt, lần này chúng ta phát tài rồi!</w:t>
      </w:r>
    </w:p>
    <w:p>
      <w:pPr>
        <w:pStyle w:val="BodyText"/>
      </w:pPr>
      <w:r>
        <w:t xml:space="preserve">Nhạc Trọng nhìn Mã Lôi đang hưng phấn kia, khẽ cau mày hỏi:</w:t>
      </w:r>
    </w:p>
    <w:p>
      <w:pPr>
        <w:pStyle w:val="BodyText"/>
      </w:pPr>
      <w:r>
        <w:t xml:space="preserve">- Ong hút máu? Loại ong biến dị này có chỗ nào kỳ dị chứ?</w:t>
      </w:r>
    </w:p>
    <w:p>
      <w:pPr>
        <w:pStyle w:val="BodyText"/>
      </w:pPr>
      <w:r>
        <w:t xml:space="preserve">Mã Lôi hưng phấn nói:</w:t>
      </w:r>
    </w:p>
    <w:p>
      <w:pPr>
        <w:pStyle w:val="BodyText"/>
      </w:pPr>
      <w:r>
        <w:t xml:space="preserve">- Ong hút máu là một loại ong biến dị ở khu vực Thanh Châu này. Chúng nó hút máu động vật để sống, hơn nữa còn lợi dụng máu của động vật ngưng kết ra mật máu trong cơ thể. Loại mật máu này rất bổ dưỡng cho quá trình tiến hóa của sinh vật, nếu dùng mật máu trong một khoảng thời gian dài, nhân loại chúng ta thậm chí có thể tiến hóa thành thần chiến sĩ cấp bốn. Xác chết của chúng nó tuy rằng không trân quý như mật máu, nhưng vẫn có tác dụng, có thể bổ dưỡng nguyên khí, là bảo vật để nhân loại chúng ta tiến hóa đấy. Ở trong này có nhiều xác chết ong hút máu như vậy, chúng ta tuyệt đối có thể bồi dưỡng ra một đám chiến sĩ cường hãn.</w:t>
      </w:r>
    </w:p>
    <w:p>
      <w:pPr>
        <w:pStyle w:val="BodyText"/>
      </w:pPr>
      <w:r>
        <w:t xml:space="preserve">Nhạc Trọng nghe vậy thì nhíu mày trầm giọng hỏi:</w:t>
      </w:r>
    </w:p>
    <w:p>
      <w:pPr>
        <w:pStyle w:val="BodyText"/>
      </w:pPr>
      <w:r>
        <w:t xml:space="preserve">- Ong hút máu có tác dụng lớn như vậy, vậy thì có hay không người biết nuôi dưỡng mấy thứ này?</w:t>
      </w:r>
    </w:p>
    <w:p>
      <w:pPr>
        <w:pStyle w:val="BodyText"/>
      </w:pPr>
      <w:r>
        <w:t xml:space="preserve">Mã Lôi nói:</w:t>
      </w:r>
    </w:p>
    <w:p>
      <w:pPr>
        <w:pStyle w:val="Compact"/>
      </w:pPr>
      <w:r>
        <w:t xml:space="preserve">- Nghe nói trong bộ tộc người khủng long có người khủng long biết nuôi dưỡng loại ong hút máu này, chuyên môn dùng nhân loại để làm thực vật cho ong hút máu.</w:t>
      </w:r>
      <w:r>
        <w:br w:type="textWrapping"/>
      </w:r>
      <w:r>
        <w:br w:type="textWrapping"/>
      </w:r>
    </w:p>
    <w:p>
      <w:pPr>
        <w:pStyle w:val="Heading2"/>
      </w:pPr>
      <w:bookmarkStart w:id="1131" w:name="chương-1109-sứ-giả-2"/>
      <w:bookmarkEnd w:id="1131"/>
      <w:r>
        <w:t xml:space="preserve">1109. Chương 1109: Sứ Giả! (2)</w:t>
      </w:r>
    </w:p>
    <w:p>
      <w:pPr>
        <w:pStyle w:val="Compact"/>
      </w:pPr>
      <w:r>
        <w:br w:type="textWrapping"/>
      </w:r>
      <w:r>
        <w:br w:type="textWrapping"/>
      </w:r>
      <w:r>
        <w:t xml:space="preserve">- Mỗi một lần huyết tế, đều có hơn mười mấy ngàn người bị ong hút máu hút khô máu, còn mật máu ngưng kết được thì đã làm thành cống phẩm cung cấp cho những Long tướng và cao tầng hơn nữa.</w:t>
      </w:r>
    </w:p>
    <w:p>
      <w:pPr>
        <w:pStyle w:val="BodyText"/>
      </w:pPr>
      <w:r>
        <w:t xml:space="preserve">- Mười mấy ngàn người?</w:t>
      </w:r>
    </w:p>
    <w:p>
      <w:pPr>
        <w:pStyle w:val="BodyText"/>
      </w:pPr>
      <w:r>
        <w:t xml:space="preserve">Nhạc Trọng rốt cuộc hiểu được vì sao đám người khủng long lại phái binh bắt giữ nhân loại rồi. Ắt hẳn chúng nó muốn bắt nhân loại làm thực vật cho ong hút máu để ngưng kết ra bảo vật mật máu có thể khiến con người tiến hóa.</w:t>
      </w:r>
    </w:p>
    <w:p>
      <w:pPr>
        <w:pStyle w:val="BodyText"/>
      </w:pPr>
      <w:r>
        <w:t xml:space="preserve">Một dự cảm nguy cơ đột nhiên nảy lên trong lòng Nhạc Trọng. Khu vực Thanh Châu này vô cùng rộng lớn, số lượng nhân loại trong Thanh Châu cũng có hơn triệu người, đối với đám người khủng long kia mà nó, những nhân loại này chính là thức ăn tốt nhất. Ở mảnh đất mà người khủng long thống trị như bây giờ, đám người khủng long đó không có lý do gì phải bỏ qua nhân loại ở trong này cả.</w:t>
      </w:r>
    </w:p>
    <w:p>
      <w:pPr>
        <w:pStyle w:val="BodyText"/>
      </w:pPr>
      <w:r>
        <w:t xml:space="preserve">Nhạc Trọng nói:</w:t>
      </w:r>
    </w:p>
    <w:p>
      <w:pPr>
        <w:pStyle w:val="BodyText"/>
      </w:pPr>
      <w:r>
        <w:t xml:space="preserve">- Tập hợp nhân thủ, đem xác chết ong hút máu này đưa vào kho hàng, dựa vào công huân lần trước để lập một danh sách khen thưởng, phân phát xác chết ong hút máu này.</w:t>
      </w:r>
    </w:p>
    <w:p>
      <w:pPr>
        <w:pStyle w:val="BodyText"/>
      </w:pPr>
      <w:r>
        <w:t xml:space="preserve">Tôn Lan Lan đứng bên cạnh Nhạc Trọng mặc một bộ đồng phục màu đen, rửa mặt chải đầu sạch sẽ gọn gàng, bộ ngực đầy đặn khiến cho bộ đồng phục căng ra, trông có vẻ rất quyến rũ xinh đẹp.</w:t>
      </w:r>
    </w:p>
    <w:p>
      <w:pPr>
        <w:pStyle w:val="BodyText"/>
      </w:pPr>
      <w:r>
        <w:t xml:space="preserve">Nghe được mệnh lệnh của Nhạc Trọng, Tôn Lan Lan vô cùng tự tin trả lời:</w:t>
      </w:r>
    </w:p>
    <w:p>
      <w:pPr>
        <w:pStyle w:val="BodyText"/>
      </w:pPr>
      <w:r>
        <w:t xml:space="preserve">- Vâng!</w:t>
      </w:r>
    </w:p>
    <w:p>
      <w:pPr>
        <w:pStyle w:val="BodyText"/>
      </w:pPr>
      <w:r>
        <w:t xml:space="preserve">Trải qua khoảng thời gian rèn luyện này, Tôn Lan Lan cũng thành công từ một ca sĩ thần tượng chuyển sang một nữ quan viên đủ tư cách, có thể thuần thục xử lý tất cả các loại nhiệm vụ mà Nhạc Trọng phân phó. Cuộc sống được mọi người tôn kính cũng khiến cô bắt đầu khôi phục lại tự tin ngày xưa.</w:t>
      </w:r>
    </w:p>
    <w:p>
      <w:pPr>
        <w:pStyle w:val="BodyText"/>
      </w:pPr>
      <w:r>
        <w:t xml:space="preserve">Nhạc Trọng nhìn xác chết ong hút máu trong tay, có chút tiếc hận nghĩ: “Đáng tiếc, nếu sớm biết ong hút máu có tác dụng nhiều như vậy thì lúc đó mình đã đuổi theo xem tổ của chúng nó ở đâu rồi. Nói không chừng còn có thể kiếm được một ít mật máu nữa.”</w:t>
      </w:r>
    </w:p>
    <w:p>
      <w:pPr>
        <w:pStyle w:val="BodyText"/>
      </w:pPr>
      <w:r>
        <w:t xml:space="preserve">Lúc đàn ong hút máu giống như thủy triều rút lui thì Nhạc Trọng cũng đã tiêu hao sức mạnh vượt quá mức rồi, nên hắn không có đuổi theo tìm kiếm sào huyệt của ong hút máu kia. Nếu hắn biết đàn ong hút máu này có lực lượng thần kì như vậy thì hắn nhất định sẽ đuổi theo tìm kiếm sào huyệt của chúng, và nắm giữ mật máu vào trong tay mình.</w:t>
      </w:r>
    </w:p>
    <w:p>
      <w:pPr>
        <w:pStyle w:val="BodyText"/>
      </w:pPr>
      <w:r>
        <w:t xml:space="preserve">Tổng bộ liên minh Liệt Nhật, ở trong hoàng thành Liệt Nhật.</w:t>
      </w:r>
    </w:p>
    <w:p>
      <w:pPr>
        <w:pStyle w:val="BodyText"/>
      </w:pPr>
      <w:r>
        <w:t xml:space="preserve">Chân Tề Hùng Ngạn đấm một cú thật mạnh lên trên tay ghế ngôi vương hoàng kim kia, khiến cho ngôi vương hoàng kim bị lõm xuống một lỗ thật lớn, gầm rú vô cùng tức giận:</w:t>
      </w:r>
    </w:p>
    <w:p>
      <w:pPr>
        <w:pStyle w:val="BodyText"/>
      </w:pPr>
      <w:r>
        <w:t xml:space="preserve">- Cái gì? Toàn bộ chiến sĩ Liệt Nhật đều hy sinh, Quỷ Mục Thận Nhị chết trận? Tình báo này ngươi tự mình xác nhận qua chưa hả? Hùng Quang Thặng Thành!</w:t>
      </w:r>
    </w:p>
    <w:p>
      <w:pPr>
        <w:pStyle w:val="BodyText"/>
      </w:pPr>
      <w:r>
        <w:t xml:space="preserve">Một gã đàn ông dáng người nhỏ gầy quỳ trên mặt đất, run rẩy trả lời:</w:t>
      </w:r>
    </w:p>
    <w:p>
      <w:pPr>
        <w:pStyle w:val="BodyText"/>
      </w:pPr>
      <w:r>
        <w:t xml:space="preserve">- Vâng! Minh chủ đại nhân, thuộc hạ đã tự mình đi xác nhận qua. Quỷ Mục Thận Nhị đại tướng quả thật đã chết trận, một trăm chiến sĩ Liệt Nhật cũng đã hy sinh.</w:t>
      </w:r>
    </w:p>
    <w:p>
      <w:pPr>
        <w:pStyle w:val="BodyText"/>
      </w:pPr>
      <w:r>
        <w:t xml:space="preserve">Nghe được tình báo như vậy, tất cả tướng lãnh ở trong hoàng thành Liệt Nhật đều biến đổi sắc mặt kịch liệt.</w:t>
      </w:r>
    </w:p>
    <w:p>
      <w:pPr>
        <w:pStyle w:val="BodyText"/>
      </w:pPr>
      <w:r>
        <w:t xml:space="preserve">Một trăm chiến sĩ Liệt Nhật kia chính là vương bài mạnh nhất của liên minh Liệt Nhật. Mỗi một lần chinh chiến, khi chiến sự gặp bất lợi thì một trăm chiến sĩ Liệt Nhật mặc áo giáp Liệt Nhật gia nhập trận chiến cũng đủ để mang lại tác dụng nghịch chuyển càn khôn.</w:t>
      </w:r>
    </w:p>
    <w:p>
      <w:pPr>
        <w:pStyle w:val="BodyText"/>
      </w:pPr>
      <w:r>
        <w:t xml:space="preserve">Bất cứ chiến sĩ mặc áo giáp Liệt Nhật nào đi ra bên ngoài đều có trở thành cường giả đứng đầu trong một bộ lạc bất kỳ nào đó. Một trăm cường giả như vậy liên thủ với nhau, lại thêm Quỷ Mục Thận Nhị tọa trấn, cho dù là thần chiến sĩ cấp bốn cao nhất cũng không phải là đối thủ của bọn họ.</w:t>
      </w:r>
    </w:p>
    <w:p>
      <w:pPr>
        <w:pStyle w:val="BodyText"/>
      </w:pPr>
      <w:r>
        <w:t xml:space="preserve">Trong tình báo nêu rõ, Nhạc Trọng là một mình một thân đơn độc đan thương thất mã đánh bộ tộc Kên Kên, hơn nữa cũng dùng thực lực bản thân để gồm thâu các bộ lạc khác. Với thực lực Nhạc Trọng như trong tình báo đã nói thì bộ đội do Quỷ Mục Thận Nhị dẫn dắt hoàn toàn có thể phá hủy thế lực của Nhạc Trọng.</w:t>
      </w:r>
    </w:p>
    <w:p>
      <w:pPr>
        <w:pStyle w:val="BodyText"/>
      </w:pPr>
      <w:r>
        <w:t xml:space="preserve">Nhưng bây giờ lại truyền đến tin tức chiến sĩ Liệt Nhật toàn bộ hy sinh, điều này khiến cho tất cả mọi người đều vô cùng rung động.</w:t>
      </w:r>
    </w:p>
    <w:p>
      <w:pPr>
        <w:pStyle w:val="BodyText"/>
      </w:pPr>
      <w:r>
        <w:t xml:space="preserve">Chân Tề Hùng Ngạn sau khi nổi giận đành cưỡng chế phẫn nộ trong lòng, nhanh chóng bình tĩnh lại:</w:t>
      </w:r>
    </w:p>
    <w:p>
      <w:pPr>
        <w:pStyle w:val="BodyText"/>
      </w:pPr>
      <w:r>
        <w:t xml:space="preserve">- Thận Nhị và một trăm chiến sĩ Liệt Nhật chết trận, xem ra trong tay Nhạc Trọng hẳn là còn nắm giữ mấy lá bài chưa lật. Trong tay hắn nắm giữ kỹ thuật khoa học tiền sử, lại còn có thú biến dị cấp bốn nữa ư?</w:t>
      </w:r>
    </w:p>
    <w:p>
      <w:pPr>
        <w:pStyle w:val="BodyText"/>
      </w:pPr>
      <w:r>
        <w:t xml:space="preserve">Chân Tề Hùng Ngạn phút chốc rơi vào tình cảnh vô cùng khó xử. Nếu hắn dùng hết toàn lực công phạt Nhạc Trọng, hắn cũng chỉ có tám mươi phần trăm nắm chắc có thể tiêu diệt Nhạc Trọng thôi.</w:t>
      </w:r>
    </w:p>
    <w:p>
      <w:pPr>
        <w:pStyle w:val="BodyText"/>
      </w:pPr>
      <w:r>
        <w:t xml:space="preserve">Nhưng trong khu vực Thanh Châu này, ngoại trừ liên minh Liệt Nhật ra thì còn có hai thế lực lớn là Bạo Phong Cốc, Dực Long Sơn. Nếu liên minh Liệt Nhật dùng toàn lực tấn công Nhạc Trọng nhưng lại bị ngăn cản lại, vậy thì liên minh Liệt Nhật rất có thể sẽ bị Bạo Phong Cốc, Dực Long Sơn thừa cơ đi vắng xâm nhập, cướp lấy cơ nghiệp bọn họ.</w:t>
      </w:r>
    </w:p>
    <w:p>
      <w:pPr>
        <w:pStyle w:val="BodyText"/>
      </w:pPr>
      <w:r>
        <w:t xml:space="preserve">Chân Tề Hùng Ngạn trầm tư hồi lâu, trong mắt chợt lóe ánh sáng lạnh lẽo, lạnh lùng cười nói:</w:t>
      </w:r>
    </w:p>
    <w:p>
      <w:pPr>
        <w:pStyle w:val="BodyText"/>
      </w:pPr>
      <w:r>
        <w:t xml:space="preserve">- Tây Huyền Vũ Chân, ngươi đi nói với Nhạc Trọng, ta có thể giao tư liệu khoa học kỹ thuật tiền sử trong tay ta cho hắn. Nhưng đổi lại, hắn phải săn một con thú biến dị cấp năm cho ta. Chỉ cần hắn đáp ứng điều kiện này, ta chẳng những giao khoa học kỹ thuật tiền sử trong tay ta cho hắn, còn có thể kết thành minh hữu với hắn nữa, chúng ta cùng nhau xưng bá Thanh Châu.</w:t>
      </w:r>
    </w:p>
    <w:p>
      <w:pPr>
        <w:pStyle w:val="BodyText"/>
      </w:pPr>
      <w:r>
        <w:t xml:space="preserve">Tây Huyền Vũ Chân đi lên quỳ trước Chân Tề Hùng Ngạn, dập đầu thi lễ nói:</w:t>
      </w:r>
    </w:p>
    <w:p>
      <w:pPr>
        <w:pStyle w:val="BodyText"/>
      </w:pPr>
      <w:r>
        <w:t xml:space="preserve">- Vâng! Thuộc hạ đã rõ!</w:t>
      </w:r>
    </w:p>
    <w:p>
      <w:pPr>
        <w:pStyle w:val="BodyText"/>
      </w:pPr>
      <w:r>
        <w:t xml:space="preserve">Nói xong, Tây Huyền Vũ Chân đứng dậy rời khỏi tổng bộ liên minh Liệt Nhật, đi về phương xa.</w:t>
      </w:r>
    </w:p>
    <w:p>
      <w:pPr>
        <w:pStyle w:val="BodyText"/>
      </w:pPr>
      <w:r>
        <w:t xml:space="preserve">Sơn cốc Kên Kên.</w:t>
      </w:r>
    </w:p>
    <w:p>
      <w:pPr>
        <w:pStyle w:val="BodyText"/>
      </w:pPr>
      <w:r>
        <w:t xml:space="preserve">Trong một gian phong tiếp khách, Tây Huyền Vũ Chân mỉm cười nhìn Nhạc Trọng, nói:</w:t>
      </w:r>
    </w:p>
    <w:p>
      <w:pPr>
        <w:pStyle w:val="BodyText"/>
      </w:pPr>
      <w:r>
        <w:t xml:space="preserve">- Xin chào ngài, Nhạc Trọng đại nhân! Rất vui lại có thể nhìn thấy ngài.</w:t>
      </w:r>
    </w:p>
    <w:p>
      <w:pPr>
        <w:pStyle w:val="BodyText"/>
      </w:pPr>
      <w:r>
        <w:t xml:space="preserve">- Rất vui khi nhìn thấy ta ư? Hẳn là rất thất vọng khi nhìn thấy ta mới đúng?</w:t>
      </w:r>
    </w:p>
    <w:p>
      <w:pPr>
        <w:pStyle w:val="BodyText"/>
      </w:pPr>
      <w:r>
        <w:t xml:space="preserve">Nhạc Trọng cười châm chọc, dựa người lên thảm lông được chồng chất bằng da thú và lông thú biến dị, lạnh như băng hỏi:</w:t>
      </w:r>
    </w:p>
    <w:p>
      <w:pPr>
        <w:pStyle w:val="BodyText"/>
      </w:pPr>
      <w:r>
        <w:t xml:space="preserve">- Tây Huyền Vũ Chân, ngươi chẳng lẽ cho rằng, chuyện liên minh Liệt Nhật xuất binh công kích ta sẽ cứ như vậy bỏ qua không tính toán sao?</w:t>
      </w:r>
    </w:p>
    <w:p>
      <w:pPr>
        <w:pStyle w:val="BodyText"/>
      </w:pPr>
      <w:r>
        <w:t xml:space="preserve">- Chuyện đó ư? À, chỉ là một hiểu lầm thôi. Đó là hành động cá nhân không có sự phê chuẩn của tổng bộ của Quỷ Mục Thận Nhị đại tướng thôi. Hắn và bộ lạc Velociraptor nếu có gây ra tổn thất gì cho ngài, tôi ở đây xin gởi lời xin lỗi chân thành với ngài.</w:t>
      </w:r>
    </w:p>
    <w:p>
      <w:pPr>
        <w:pStyle w:val="BodyText"/>
      </w:pPr>
      <w:r>
        <w:t xml:space="preserve">Tây Huyền Vũ Chân trưng bộ mặt xin lỗi nói những lời này, giống như hắn hoàn toàn không hề biết chút gì về chuyện này cả. Bộ mày dày dặn và vô sỉ của một nhân viên ngoại giao phát huy vô cùng nhuần nhuyễn trên người hắn.</w:t>
      </w:r>
    </w:p>
    <w:p>
      <w:pPr>
        <w:pStyle w:val="BodyText"/>
      </w:pPr>
      <w:r>
        <w:t xml:space="preserve">Tây Huyền Vũ Chân không chút kiêu ngạo, không siểm nịnh nói:</w:t>
      </w:r>
    </w:p>
    <w:p>
      <w:pPr>
        <w:pStyle w:val="Compact"/>
      </w:pPr>
      <w:r>
        <w:t xml:space="preserve">- Nhạc Trọng đại nhân, liên minh Liệt Nhật chúng tôi vốn đang chuẩn bị trừng phạt Quỷ Mục Thận Nhị đại tướng và bộ hạ của hắn, nhưng lại nghe bọn họ đã bị ngài dẫn người tiêu diệt. Liên minh Liệt Nhật chúng tôi cảm thấy vô cùng có lỗi với hành động cá nhân của Quỷ Mục Thận Nhị đại tướng.</w:t>
      </w:r>
      <w:r>
        <w:br w:type="textWrapping"/>
      </w:r>
      <w:r>
        <w:br w:type="textWrapping"/>
      </w:r>
    </w:p>
    <w:p>
      <w:pPr>
        <w:pStyle w:val="Heading2"/>
      </w:pPr>
      <w:bookmarkStart w:id="1132" w:name="chương-1110-cạm-bẫy"/>
      <w:bookmarkEnd w:id="1132"/>
      <w:r>
        <w:t xml:space="preserve">1110. Chương 1110: Cạm Bẫy!</w:t>
      </w:r>
    </w:p>
    <w:p>
      <w:pPr>
        <w:pStyle w:val="Compact"/>
      </w:pPr>
      <w:r>
        <w:br w:type="textWrapping"/>
      </w:r>
      <w:r>
        <w:br w:type="textWrapping"/>
      </w:r>
      <w:r>
        <w:t xml:space="preserve">- Bọn họ nếu có gì mạo phạm ngài thì cho dù bị ngài giết cũng là lẽ phải. Nhưng chiến giáp Liệt Nhật trên người họ lại là bảo vật của liên minh Liệt Nhật, xin ngài hãy trả lại chiến giáp Liệt Nhật cho liên minh Liệt Nhật chúng tôi.</w:t>
      </w:r>
    </w:p>
    <w:p>
      <w:pPr>
        <w:pStyle w:val="BodyText"/>
      </w:pPr>
      <w:r>
        <w:t xml:space="preserve">Nhạc Trọng nhìn Tây Huyền Vũ Chân, cười lạnh nói:</w:t>
      </w:r>
    </w:p>
    <w:p>
      <w:pPr>
        <w:pStyle w:val="BodyText"/>
      </w:pPr>
      <w:r>
        <w:t xml:space="preserve">- Nếu ta không trả thì sao?</w:t>
      </w:r>
    </w:p>
    <w:p>
      <w:pPr>
        <w:pStyle w:val="BodyText"/>
      </w:pPr>
      <w:r>
        <w:t xml:space="preserve">Mỗi một bộ chiến giáp Liệt Nhật đều là bảo vật khó được, Nhạc Trọng tự nhiên là không có khả năng đem bảo vật như vậy trả lại cho liên minh Liệt Nhật.</w:t>
      </w:r>
    </w:p>
    <w:p>
      <w:pPr>
        <w:pStyle w:val="BodyText"/>
      </w:pPr>
      <w:r>
        <w:t xml:space="preserve">Tây Huyền Vũ Chân mỉm cười nói lời uy hiếp:</w:t>
      </w:r>
    </w:p>
    <w:p>
      <w:pPr>
        <w:pStyle w:val="BodyText"/>
      </w:pPr>
      <w:r>
        <w:t xml:space="preserve">- Như vậy chỉ sợ sẽ ảnh hưởng đến hữu nghị song phương chúng ta thôi. Liên minh Liệt Nhật chúng tôi sẽ là kẻ địch của ngài, vận dụng tất cả lực lượng của bản thân để tiêu diệt thế lực của ngài. Nhạc Trọng đại nhân, ở chỗ ngài có thể có vài thần chiến sĩ cấp bốn canh giữ, thực lực đúng là rất mạnh, nhưng nếu liên minh Liệt Nhật chúng tôi chịu trả một cái giá thật lớn, chúng tôi thậm chí có thể vận dụng binh khí khoa học kỹ thuật chiến tranh tiền sử tương đương với lực lượng của thần chiến sĩ cấp năm để đối phó với ngài. Nói đến như vậy, ngài cũng không muốn nhìn thấy cục diện này đi, đúng không?</w:t>
      </w:r>
    </w:p>
    <w:p>
      <w:pPr>
        <w:pStyle w:val="BodyText"/>
      </w:pPr>
      <w:r>
        <w:t xml:space="preserve">Nhạc Trọng khẽ cau mày, trong mắt hiện lên ánh sáng lạnh lẽo, trong lòng cũng muốn tuyên chiến với liên minh Liệt Nhật rồi.</w:t>
      </w:r>
    </w:p>
    <w:p>
      <w:pPr>
        <w:pStyle w:val="BodyText"/>
      </w:pPr>
      <w:r>
        <w:t xml:space="preserve">Ánh mắt của Tây Huyền Vũ Chân rất tốt, nhìn trên mặt Nhạc Trọng phủ đầy sương lạnh, lập tức chuyển tiếp:</w:t>
      </w:r>
    </w:p>
    <w:p>
      <w:pPr>
        <w:pStyle w:val="BodyText"/>
      </w:pPr>
      <w:r>
        <w:t xml:space="preserve">- Nhạc Trọng đại nhân, ngài hy vọng có được khoa học kỹ thuật tiền sử, Minh chủ của chúng ta cũng đã đáp ứng sẽ bán cho ngài rồi, chỉ cần ngài giúp liên minh Liệt Nhật chúng tôi một chuyện. Sau khi hoàn thành, chuyện áo giáp Liệt Nhật chúng tôi không truy cứu nữa, đồng thời chúng tôi còn có thể giao một nửa tư liệu khoa học kỹ thuật tiền sử trong tay cho ngài, hơn nữa sẽ kết thành minh hữu với ngài, cộng đồng chia sẻ Thanh Châu.</w:t>
      </w:r>
    </w:p>
    <w:p>
      <w:pPr>
        <w:pStyle w:val="BodyText"/>
      </w:pPr>
      <w:r>
        <w:t xml:space="preserve">Trong lòng Nhạc Trọng hơi hơi dao động, nói:</w:t>
      </w:r>
    </w:p>
    <w:p>
      <w:pPr>
        <w:pStyle w:val="BodyText"/>
      </w:pPr>
      <w:r>
        <w:t xml:space="preserve">- Chuyện gì?</w:t>
      </w:r>
    </w:p>
    <w:p>
      <w:pPr>
        <w:pStyle w:val="BodyText"/>
      </w:pPr>
      <w:r>
        <w:t xml:space="preserve">Nếu có thể không cần thông qua chiến đấu liền lấy được khoa học kỹ thuật tiền sử, Nhạc Trọng cũng không để ý ra tay một lần. Dù sao liên minh Liệt Nhật nội tình thâm hậu, vô cùng lớn mạnh.</w:t>
      </w:r>
    </w:p>
    <w:p>
      <w:pPr>
        <w:pStyle w:val="BodyText"/>
      </w:pPr>
      <w:r>
        <w:t xml:space="preserve">Tây Huyền Vũ Chân mỉm cười nói:</w:t>
      </w:r>
    </w:p>
    <w:p>
      <w:pPr>
        <w:pStyle w:val="BodyText"/>
      </w:pPr>
      <w:r>
        <w:t xml:space="preserve">- Xin Nhạc Trọng đại nhân ra tay giúp liên minh Liệt Nhật chúng tôi săn một con thú biến dị cấp năm.</w:t>
      </w:r>
    </w:p>
    <w:p>
      <w:pPr>
        <w:pStyle w:val="BodyText"/>
      </w:pPr>
      <w:r>
        <w:t xml:space="preserve">Nhạc Trọng nhìn Tây Huyền Vũ Chân đứng trước mặt mình, lạnh lùng cười nói:</w:t>
      </w:r>
    </w:p>
    <w:p>
      <w:pPr>
        <w:pStyle w:val="BodyText"/>
      </w:pPr>
      <w:r>
        <w:t xml:space="preserve">- Săn bắt thú biến dị cấp năm? Hắn thật đúng là dám nghĩ! Thú biến dị cấp năm đáng sợ như thế nào, các ngươi chẳng lẽ không biết sao? Cho dù là thần chiến sĩ cấp năm ra tay, cũng không nhất định giết chết được một con thú biến dị cấp năm nữa. Nếu các ngươi muốn đi chịu chết thì xin mời tự tiện, ta không có hứng thú.</w:t>
      </w:r>
    </w:p>
    <w:p>
      <w:pPr>
        <w:pStyle w:val="BodyText"/>
      </w:pPr>
      <w:r>
        <w:t xml:space="preserve">Một con thú biến dị cấp năm có thể dễ dàng quăng một chiếc hàng không mẫu hạm, nếu sử dụng căn nguyên lực thì có thể khiến cho thiên tai quy mô nhỏ nổi dậy, là một tồn tại khủng bố.</w:t>
      </w:r>
    </w:p>
    <w:p>
      <w:pPr>
        <w:pStyle w:val="BodyText"/>
      </w:pPr>
      <w:r>
        <w:t xml:space="preserve">Cho dù là thần chiến sĩ cấp năm đối mặt với thú biến dị cấp năm thì cũng có vẻ vô cùng nhỏ bé yếu ớt rồi, một mình đấu thú biến dị cấp năm dù có mười mạng cũng phải ngã xuống thôi.</w:t>
      </w:r>
    </w:p>
    <w:p>
      <w:pPr>
        <w:pStyle w:val="BodyText"/>
      </w:pPr>
      <w:r>
        <w:t xml:space="preserve">Nhạc Trọng lúc trước đánh trọng thương một con thú biến dị cấp năm đã là có chút cố hết sức rồi. Giờ kêu đi săn một con thú biến dị cấp năm còn sống sờ sờ thì quả thật bản thân mình tự tìm đường chết mà.</w:t>
      </w:r>
    </w:p>
    <w:p>
      <w:pPr>
        <w:pStyle w:val="BodyText"/>
      </w:pPr>
      <w:r>
        <w:t xml:space="preserve">Nhạc Trọng phỏng chừng, nếu muốn săn được một con thú biến dị cấp năm thì toàn bộ cường giả trong Thanh Châu hợp tác bắt tay mới miễn cưỡng bắt được nó. Tuy nhiên, cách này chỉ sợ sẽ có hơn trăm ngàn người phải chết thôi.</w:t>
      </w:r>
    </w:p>
    <w:p>
      <w:pPr>
        <w:pStyle w:val="BodyText"/>
      </w:pPr>
      <w:r>
        <w:t xml:space="preserve">Tây Huyền Vũ Chân mỉm cười nói:</w:t>
      </w:r>
    </w:p>
    <w:p>
      <w:pPr>
        <w:pStyle w:val="BodyText"/>
      </w:pPr>
      <w:r>
        <w:t xml:space="preserve">- Nhạc Trọng đại nhân, thú biến dị cấp năm đáng sợ như thế nào, liên minh Liệt Nhật chúng tôi tự nhiên là biết rất rõ ràng. Một con thú biến dị cấp năm ở trạng thái toàn thịnh chúng tôi tự nhiên là không dám đi trêu chọc. Thú biến dị cấp năm mà chúng tôi muốn đối phó là một con thú biến dị cấp năm đã bị trọng thương. Nhưng cho dù nó đã bị thương thì thần chiến sĩ cấp bốn bình thường vẫn như cũ không phải là đối thủ của nó. Tuy nhiên, chỉ cần đại nhân và chúng tôi bắt tay hợp tác, nhất định có thể săn được con thú biến dị cấp năm đó. Tuy rằng có một chút phiêu lưu, nhưng tôi cho rằng vẫn rất đáng giá ra tay.</w:t>
      </w:r>
    </w:p>
    <w:p>
      <w:pPr>
        <w:pStyle w:val="BodyText"/>
      </w:pPr>
      <w:r>
        <w:t xml:space="preserve">Nhạc Trọng trầm tư một lúc rồi nói:</w:t>
      </w:r>
    </w:p>
    <w:p>
      <w:pPr>
        <w:pStyle w:val="BodyText"/>
      </w:pPr>
      <w:r>
        <w:t xml:space="preserve">- Được, ta có thể ra tay. Nhưng con thú biến dị cấp năm kia phải là một con thú biến dị cấp năm bị trọng thương, nếu không ta sẽ không ra tay.</w:t>
      </w:r>
    </w:p>
    <w:p>
      <w:pPr>
        <w:pStyle w:val="BodyText"/>
      </w:pPr>
      <w:r>
        <w:t xml:space="preserve">Tây Huyền Vũ Chân mỉm cười đáp:</w:t>
      </w:r>
    </w:p>
    <w:p>
      <w:pPr>
        <w:pStyle w:val="BodyText"/>
      </w:pPr>
      <w:r>
        <w:t xml:space="preserve">- Có thể!</w:t>
      </w:r>
    </w:p>
    <w:p>
      <w:pPr>
        <w:pStyle w:val="BodyText"/>
      </w:pPr>
      <w:r>
        <w:t xml:space="preserve">Nhạc Trọng lẳng lặng di chuyển trong rừng rậm, đi đến địa điểm đã chỉ định hẹn gặp. Hắn và liên minh Liệt Nhật đã hẹn tốt cùng nhau săn bắn thú biến dị cấp năm. Hắn chỉ lấy vị trí của con thú biến dị cấp năm kia cùng thời gian hội hợp song phương thôi, rồi mới bắt đầu một mình hành động riêng.</w:t>
      </w:r>
    </w:p>
    <w:p>
      <w:pPr>
        <w:pStyle w:val="BodyText"/>
      </w:pPr>
      <w:r>
        <w:t xml:space="preserve">Tây Huyền Vũ Chân tuy rằng từng đề nghị Nhạc Trọng đến liên minh Liệt Nhật hội hợp qua, nhưng lại bị Nhạc Trọng nhanh chóng cự tuyệt. Nhạc Trọng cũng không biết khoa học kỹ thuật tiền sử có lực lượng như thế nào, hắn cũng không tự đại đến mức cho rằng mình đã vào ổ liên minh Liệt Nhật thì có thể thoải mái trở ra.</w:t>
      </w:r>
    </w:p>
    <w:p>
      <w:pPr>
        <w:pStyle w:val="BodyText"/>
      </w:pPr>
      <w:r>
        <w:t xml:space="preserve">Nhạc Trọng ở trong rừng cẩn thận né tránh vài đàn khủng long sau, liền đi tới địa phương nơi có thể thú biến dị cấp năm đang trọng thương ẩn nấp.</w:t>
      </w:r>
    </w:p>
    <w:p>
      <w:pPr>
        <w:pStyle w:val="BodyText"/>
      </w:pPr>
      <w:r>
        <w:t xml:space="preserve">Đó là một hồ nước cực kỳ rộng lớn, trong hồ nước kia có một đàn khủng long cổ dài có cái cổ thật dài, đang cắn nuốt loài dương xỉ xung quanh hồ nước đang sinh sống.</w:t>
      </w:r>
    </w:p>
    <w:p>
      <w:pPr>
        <w:pStyle w:val="BodyText"/>
      </w:pPr>
      <w:r>
        <w:t xml:space="preserve">Một con khủng long cổ dài biến dị trong đàn cũng có thân thể dài hơn trăm mét, giống như một ngọn núi nhỏ đang di động vậy. Nhạc Trọng ở trước mặt đàn khủng long to lớn kia giống như một hạt gạo nhỏ nhoi vậy.</w:t>
      </w:r>
    </w:p>
    <w:p>
      <w:pPr>
        <w:pStyle w:val="BodyText"/>
      </w:pPr>
      <w:r>
        <w:t xml:space="preserve">Ở xung quanh hồ nước kia, ngoại trừ khủng long cổ dài ra, Nhạc Trọng còn thấy một Stegosaurus trên lưng trên đầu có đầy gai xương bén nhọn, cơ thể khổng lồ như một tòa nhà lầu lớn. Một đàn Microraptor có móng vuốt sắc bén, Anatosaurus có thân thể khổng lồ, Velociraptor hung bạo, giống như đang mở triển lãm khủng long vậy.</w:t>
      </w:r>
    </w:p>
    <w:p>
      <w:pPr>
        <w:pStyle w:val="BodyText"/>
      </w:pPr>
      <w:r>
        <w:t xml:space="preserve">Ngoại trừ đủ loại khủng long ra, Nhạc Trọng còn thấy đủ loại côn trùng biến dị như muỗi cổ đại lớn còn hơn cả nhân loại nữa, một con chuồn chuồn cổ đại lớn, khi mở rộng cánh có thể dài đến hơn mười mét bay hằng hà trong không trung nữa.</w:t>
      </w:r>
    </w:p>
    <w:p>
      <w:pPr>
        <w:pStyle w:val="BodyText"/>
      </w:pPr>
      <w:r>
        <w:t xml:space="preserve">Nhìn thấy cảnh tượng như vậy, Nhạc Trọng không khỏi hít một hơi khí lạnh. Khủng long và thú biến dị ở đây đều là những tồn tại vô cùng biến thái. Con khủng long cổ dài biến dị đang cắn nuốt dương xỉ xung quanh hồ nước nhìn như rất dịu ngoan, nhưng trên thực tế nó là một con thú biến dị cấp bốn. Còn con Stegosaurus cả người đầy gai xương cũng là thú biến dị cấp bốn.</w:t>
      </w:r>
    </w:p>
    <w:p>
      <w:pPr>
        <w:pStyle w:val="BodyText"/>
      </w:pPr>
      <w:r>
        <w:t xml:space="preserve">Còn những loại khủng long nhỏ yếu hơn như Microraptor cũng là thú biến dị cấp hai. Nhưng những con thú biến dị cấp hai này lại kết thành đàn thành đội, một đàn hơn trăm con, hoặc ngàn con, thoạt nhìn đều không dễ chọc.</w:t>
      </w:r>
    </w:p>
    <w:p>
      <w:pPr>
        <w:pStyle w:val="Compact"/>
      </w:pPr>
      <w:r>
        <w:t xml:space="preserve">Khủng long, sinh vật tiền sử, thành đàn thú biến dị chiếm cứ trong hồ nước kia. Ngay cả thần chiến sĩ cấp năm đi vào cũng lập tức bị đám quái vật đó cắn nuốt sạch sẽ.</w:t>
      </w:r>
      <w:r>
        <w:br w:type="textWrapping"/>
      </w:r>
      <w:r>
        <w:br w:type="textWrapping"/>
      </w:r>
    </w:p>
    <w:p>
      <w:pPr>
        <w:pStyle w:val="Heading2"/>
      </w:pPr>
      <w:bookmarkStart w:id="1133" w:name="chương-1111-cạm-bẫy-2"/>
      <w:bookmarkEnd w:id="1133"/>
      <w:r>
        <w:t xml:space="preserve">1111. Chương 1111: Cạm Bẫy! (2)</w:t>
      </w:r>
    </w:p>
    <w:p>
      <w:pPr>
        <w:pStyle w:val="Compact"/>
      </w:pPr>
      <w:r>
        <w:br w:type="textWrapping"/>
      </w:r>
      <w:r>
        <w:br w:type="textWrapping"/>
      </w:r>
      <w:r>
        <w:t xml:space="preserve">Phải biết rằng lực lượng của thú biến dị mạnh hơn rất nhiều các sinh vật khác, cự thú biến dị cấp bốn có lực lượng ngang bằng thậm chí là mạnh hơn cả thần chiến sĩ cấp năm nữa. Nhược điểm của chúng nó là tốc độ bình thường rất chậm, hơn nữa cảm giác lực lượng tương đối yếu kém, đồng thời trí lực không cao, cho nên mới bị thần chiến sĩ cấp năm đánh chết, hoặc là bị thần chiến sĩ cấp bốn yếu kém hơn rất nhiều tiêu diệt. Nhưng nói riêng mặt phá hoại, thì lực phá hoại của chúng nó không kém là bao thần chiến sĩ cấp năm, thậm chí có khi mạnh hơn nữa.</w:t>
      </w:r>
    </w:p>
    <w:p>
      <w:pPr>
        <w:pStyle w:val="BodyText"/>
      </w:pPr>
      <w:r>
        <w:t xml:space="preserve">Nhạc Trọng vừa đến gần hồ nước thì cách hắn khoảng chừng hai kilomet, có một gã đàn ông mặc chiến giáp Liệt Nhật màu bạc, trong mắt lóe lên ánh sáng kỳ dị, tập trung quan sát hướng đi của Nhạc Trọng.</w:t>
      </w:r>
    </w:p>
    <w:p>
      <w:pPr>
        <w:pStyle w:val="BodyText"/>
      </w:pPr>
      <w:r>
        <w:t xml:space="preserve">Gã đàn ông chỉ vào chỗ Nhạc Trọng đang đứng, trầm giọng nói:</w:t>
      </w:r>
    </w:p>
    <w:p>
      <w:pPr>
        <w:pStyle w:val="BodyText"/>
      </w:pPr>
      <w:r>
        <w:t xml:space="preserve">- Hắn đã đến! Ngay hướng đó.</w:t>
      </w:r>
    </w:p>
    <w:p>
      <w:pPr>
        <w:pStyle w:val="BodyText"/>
      </w:pPr>
      <w:r>
        <w:t xml:space="preserve">Trong mắt Chân Tề Hùng Ngạn đứng bên cạnh gã đàn ông hiện lên vẻ khinh miệt, cười lạnh ra mệnh lệnh:</w:t>
      </w:r>
    </w:p>
    <w:p>
      <w:pPr>
        <w:pStyle w:val="BodyText"/>
      </w:pPr>
      <w:r>
        <w:t xml:space="preserve">- Quả nhiên là đúng giờ, ra tay!</w:t>
      </w:r>
    </w:p>
    <w:p>
      <w:pPr>
        <w:pStyle w:val="BodyText"/>
      </w:pPr>
      <w:r>
        <w:t xml:space="preserve">Trên không trung, một gã chiến sĩ mặc chiến giáp Liệt Nhật, cưỡi một con thằn lằn có cánh, nhanh chóng bay về hướng hồ nước kia. Gã vừa phi hành, vừa rải từng đống từng đống lớn bột phấn màu đỏ xuống phía dưới.</w:t>
      </w:r>
    </w:p>
    <w:p>
      <w:pPr>
        <w:pStyle w:val="BodyText"/>
      </w:pPr>
      <w:r>
        <w:t xml:space="preserve">Bột phấn màu đỏ kia vừa rơi xuống mặt đất thì từng đàn khủng long, đại bộ phận thú biến dị, sinh vật tiền sử bên dưới lập tức trở nên cuồng bạo. Đàn khủng long, đàn thú biến dị, đàn sinh vật tiền sử phát cuồng điên rồ chạy như bay về hướng này.</w:t>
      </w:r>
    </w:p>
    <w:p>
      <w:pPr>
        <w:pStyle w:val="BodyText"/>
      </w:pPr>
      <w:r>
        <w:t xml:space="preserve">Gã chiến sĩ mặc chiến giáp Liệt Nhật cưỡi thằn lằn có cánh kia lập tức bay đến chỗ Nhạc Trọng đang đứng.</w:t>
      </w:r>
    </w:p>
    <w:p>
      <w:pPr>
        <w:pStyle w:val="BodyText"/>
      </w:pPr>
      <w:r>
        <w:t xml:space="preserve">Trong lòng Nhạc Trọng giật mình, hai chân dùng sức, nhanh chóng lùi lại về sau một đoạn lớn:</w:t>
      </w:r>
    </w:p>
    <w:p>
      <w:pPr>
        <w:pStyle w:val="BodyText"/>
      </w:pPr>
      <w:r>
        <w:t xml:space="preserve">- Không tốt! Đây là cạm bẫy!!</w:t>
      </w:r>
    </w:p>
    <w:p>
      <w:pPr>
        <w:pStyle w:val="BodyText"/>
      </w:pPr>
      <w:r>
        <w:t xml:space="preserve">Con thằn lằn có cánh kia tuy là thú biến dị cấp ba, nhưng tốc độ của nó còn nhanh hơn cả một thần chiến sĩ cấp bốn cao nhất như Nhạc Trọng nữa.</w:t>
      </w:r>
    </w:p>
    <w:p>
      <w:pPr>
        <w:pStyle w:val="BodyText"/>
      </w:pPr>
      <w:r>
        <w:t xml:space="preserve">Gã chiến sĩ mặc chiến giáp Liệt Nhật cưỡi thằn lằn có cánh rất nhanh thì bay đến trên đầu Nhạc Trọng, hắn vung tay lên. Từng mảng từng mảng lớn bột phấn màu đỏ như mưa bụi thổi bay về phía Nhạc Trọng.</w:t>
      </w:r>
    </w:p>
    <w:p>
      <w:pPr>
        <w:pStyle w:val="BodyText"/>
      </w:pPr>
      <w:r>
        <w:t xml:space="preserve">Hai mắt Nhạc Trọng đông cứng lại, tay phải vung lên, một quả cầu Ma Viêm nóng rực phóng lên cao, nhắm vào đám bột phấn màu đỏ đang bay đến. Ma Viêm đỏ đậm vừa chạm vào thiêu cháy, thì đám bột phấn màu đỏ kia đã biến thành một làn sương mờ ảo rồi tan biến mất.</w:t>
      </w:r>
    </w:p>
    <w:p>
      <w:pPr>
        <w:pStyle w:val="BodyText"/>
      </w:pPr>
      <w:r>
        <w:t xml:space="preserve">Đột nhiên ngay lúc này, Nhạc Trọng bỗng sinh ra dự cảm nguy hiểm vô cùng nặng nề, hắn phát động kỹ năng bước ảnh, trong chớp mắt tránh qua một bên.</w:t>
      </w:r>
    </w:p>
    <w:p>
      <w:pPr>
        <w:pStyle w:val="BodyText"/>
      </w:pPr>
      <w:r>
        <w:t xml:space="preserve">Cũng ngay trong khoảng khắc đó, một chùm tia sáng điện từ đáng sợ từ phương xa phóng tới, lập tức đánh trúng vai phải của Nhạc Trọng, khiến cho vai phải Nhạc Trọng nổ thương nặng, máu tươi văng khắp nơi, cánh tay phải của hắn cơ hồ là muốn nổ đứt.</w:t>
      </w:r>
    </w:p>
    <w:p>
      <w:pPr>
        <w:pStyle w:val="BodyText"/>
      </w:pPr>
      <w:r>
        <w:t xml:space="preserve">- Tay súng bắn tỉa! Tay súng bắn tỉa hạng nhất!!</w:t>
      </w:r>
    </w:p>
    <w:p>
      <w:pPr>
        <w:pStyle w:val="BodyText"/>
      </w:pPr>
      <w:r>
        <w:t xml:space="preserve">Trong lòng Nhạc Trọng như hít một hơi khí lạnh, cố nén đau đớn, vung tay trái lên, một miếng tơ nhện bắn ra, dính lên trên vai phải của hắn. Còn bản thân hắn thì thuận thế nhảy vào trong rừng rậm.</w:t>
      </w:r>
    </w:p>
    <w:p>
      <w:pPr>
        <w:pStyle w:val="BodyText"/>
      </w:pPr>
      <w:r>
        <w:t xml:space="preserve">Phương xa, một gã đàn ông cầm súng điện từ dùng để bắn tỉa, mặc chiến giáp Liệt Nhật màu bạc, dáng người thấp bé, trên môi có một dúm râu, tướng mạo có chút đáng khinh đang quỳ rạp trên mặt đất, ánh mắt lạnh lùng ngắm bắn Nhạc Trọng ở phương xa. Chính là hắn đột nhiên ra tay, một phát thì bắn bị thương nặng Nhạc Trọng.</w:t>
      </w:r>
    </w:p>
    <w:p>
      <w:pPr>
        <w:pStyle w:val="BodyText"/>
      </w:pPr>
      <w:r>
        <w:t xml:space="preserve">Liên minh Liệt Nhật là thể tập hợp đại lượng bộ lạc nhân loại. Trong liên minh không biết có bao nhiêu cường giả nhân loại thiên tài, tuy rằng thân thể của nhân loại quá mức gầy yếu, rất khó đột phá bình cảnh để tiến giai trở thành thần chiến sĩ cấp bốn. Nhưng nhân loại cho dù là thần chiến sĩ cấp ba, chỉ cần cho bọn họ đầy đủ trang thiết bị và vũ khí thích hợp, đừng nói là thần chiến sĩ cấp bốn, cho dù là thần chiến sĩ cấp năm, bọn họ cũng đủ năng lực đánh họ bị thương, thậm chí là tiêu diệt luôn.</w:t>
      </w:r>
    </w:p>
    <w:p>
      <w:pPr>
        <w:pStyle w:val="BodyText"/>
      </w:pPr>
      <w:r>
        <w:t xml:space="preserve">Nhân loại không nắm giữ khoa học kỹ thuật chỉ là một đàn kiến nhỏ yếu, nhưng khi cường giả nhân loại có được siêu khoa học kỹ thuật thì cũng sẽ trở thành chiến sĩ cực kỳ khó giải quyết.</w:t>
      </w:r>
    </w:p>
    <w:p>
      <w:pPr>
        <w:pStyle w:val="BodyText"/>
      </w:pPr>
      <w:r>
        <w:t xml:space="preserve">Chân Tề Hùng Ngạn thông qua bộ đàm hỏi:</w:t>
      </w:r>
    </w:p>
    <w:p>
      <w:pPr>
        <w:pStyle w:val="BodyText"/>
      </w:pPr>
      <w:r>
        <w:t xml:space="preserve">- Đằng Mộc, xử lý hắn rồi chứ?</w:t>
      </w:r>
    </w:p>
    <w:p>
      <w:pPr>
        <w:pStyle w:val="BodyText"/>
      </w:pPr>
      <w:r>
        <w:t xml:space="preserve">Gã đàn ông có dáng người thấp bé quỳ rạp trên mặt đất này tên là Đằng Mộc Nhất Lang, hắn là tay súng bắn tỉa siêu cấp đáng sợ nhất trong liên minh Liệt Nhật, từng giúp Chân Tề Hùng Ngạn bắn giết qua rất nhiều kẻ địch khó chơi. Cũng có rất nhiều người không biết, Đằng Mộc Nhất Lang thậm chí từng bắn chết một gã thần chiến sĩ cấp bốn sơ giai nhân loại nữa kìa.</w:t>
      </w:r>
    </w:p>
    <w:p>
      <w:pPr>
        <w:pStyle w:val="BodyText"/>
      </w:pPr>
      <w:r>
        <w:t xml:space="preserve">Đằng Mộc Nhất Lang vẫn như cũ tập trung quỳ rạp trên mặt đất, phán đoán vị trí mà Nhạc Trọng có thể xuất hiện, lạnh lùng để lại một câu:</w:t>
      </w:r>
    </w:p>
    <w:p>
      <w:pPr>
        <w:pStyle w:val="BodyText"/>
      </w:pPr>
      <w:r>
        <w:t xml:space="preserve">- Không có, dự cảm nguy hiểm của hắn quá mạnh. Tôi chỉ có thể đánh gãy vai phải của hắn thôi.</w:t>
      </w:r>
    </w:p>
    <w:p>
      <w:pPr>
        <w:pStyle w:val="BodyText"/>
      </w:pPr>
      <w:r>
        <w:t xml:space="preserve">Chân Tề Hùng Ngạn lạnh lùng cười nói:</w:t>
      </w:r>
    </w:p>
    <w:p>
      <w:pPr>
        <w:pStyle w:val="BodyText"/>
      </w:pPr>
      <w:r>
        <w:t xml:space="preserve">- Vậy là đủ rồi. Cho dù hắn có thể ngăn lại bột máu khủng long thì mùi máu tươi của bản thân hắn cũng sẽ hấp dẫn số lượng lớn bò sát tham lam trong rừng. Lúc này hắn chết chắc rồi.</w:t>
      </w:r>
    </w:p>
    <w:p>
      <w:pPr>
        <w:pStyle w:val="BodyText"/>
      </w:pPr>
      <w:r>
        <w:t xml:space="preserve">Chân Tề Hùng Ngạn nhìn gã đàn ông phát ra ánh sáng kỳ dị trong mắt đứng bên cạnh hắn, hỏi:</w:t>
      </w:r>
    </w:p>
    <w:p>
      <w:pPr>
        <w:pStyle w:val="BodyText"/>
      </w:pPr>
      <w:r>
        <w:t xml:space="preserve">- Thần Mộc, loài bò sát lớn đó đều bị thu hút đi hết rồi chứ?</w:t>
      </w:r>
    </w:p>
    <w:p>
      <w:pPr>
        <w:pStyle w:val="BodyText"/>
      </w:pPr>
      <w:r>
        <w:t xml:space="preserve">Thần Mộc Hùng Nam nói:</w:t>
      </w:r>
    </w:p>
    <w:p>
      <w:pPr>
        <w:pStyle w:val="BodyText"/>
      </w:pPr>
      <w:r>
        <w:t xml:space="preserve">- Những con bò sát lớn đó đều bị Nhạc Trọng dẫn đi hết rồi.</w:t>
      </w:r>
    </w:p>
    <w:p>
      <w:pPr>
        <w:pStyle w:val="BodyText"/>
      </w:pPr>
      <w:r>
        <w:t xml:space="preserve">Trong mắt Chân Tề Hùng Ngạn lóe lên ánh sáng kỳ dị, mệnh lệnh:</w:t>
      </w:r>
    </w:p>
    <w:p>
      <w:pPr>
        <w:pStyle w:val="BodyText"/>
      </w:pPr>
      <w:r>
        <w:t xml:space="preserve">- Như vậy thì lập tức ra tay! Nhanh chóng giết chết con bò sát lớn kia.</w:t>
      </w:r>
    </w:p>
    <w:p>
      <w:pPr>
        <w:pStyle w:val="BodyText"/>
      </w:pPr>
      <w:r>
        <w:t xml:space="preserve">Lúc này Chân Tề Hùng Ngạn tính kế Nhạc Trọng, cùng lúc là vì tiêu diệt kẻ địch Nhạc Trọng, mặt khác đúng thật là muốn chặn đánh giết chết một con thú biến dị cấp năm đã trọng thương ẩn giấu trong hồ nước kia.</w:t>
      </w:r>
    </w:p>
    <w:p>
      <w:pPr>
        <w:pStyle w:val="BodyText"/>
      </w:pPr>
      <w:r>
        <w:t xml:space="preserve">Một khi liên minh Liệt Nhật giết chết một con thú biến dị cấp năm, như vậy bọn họ có thể đạt đến trợ giúp vô cùng phong phú. Chỉ riêng thịt của thú biến dị cấp năm thì cũng đủ để họ bồi dưỡng ra một đám chiến sĩ thực lực mạnh mẽ rồi. Trong đó tinh hạch của thú biến dị cấp năm kết hợp với khoa học kỹ thuật tiền sử trong tay Chân Tề Hùng Ngạn, thì có thể khiến cho sức chiến đấu của liên minh Liệt Nhật xảy ra biến hóa nghiêng trời lệch đất, thậm chí là vượt qua cả Bạo Phong Cốc và Dực Long Sơn nữa.</w:t>
      </w:r>
    </w:p>
    <w:p>
      <w:pPr>
        <w:pStyle w:val="BodyText"/>
      </w:pPr>
      <w:r>
        <w:t xml:space="preserve">Theo mệnh lệnh của Chân Tề Hùng Ngạn, mười gã tướng lãnh mặc chiến giáp màu bạc dẫn theo bốn trăm chiến sĩ Liệt Nhật mặc chiến giáp Liệt Nhật màu trắng dùng tốc độ tối đá phóng về phía hồ nước kia. Đây chính là hai phần ba bộ đội chiến lực tinh nhuệ của liên minh Liệt Nhật, vì có thể thành công giết chết con thú biến dị cấp năm kia, Chân Tề Hùng Ngạn đúng là dám bỏ vốn gốc.</w:t>
      </w:r>
    </w:p>
    <w:p>
      <w:pPr>
        <w:pStyle w:val="BodyText"/>
      </w:pPr>
      <w:r>
        <w:t xml:space="preserve">Ở phương xa, Nhạc Trọng đang điên cuồng bay nhanh giữa rừng rậm. Đằng sau hắn là đại lượng khủng long, thú biến dị, sinh vật tiền sử bị bột máu khủng long kia hấp dẫn kích thích trở nên cuồng bạo. Chúng nó lần theo mùi máu của Nhạc Trọng đuổi sát theo sau.</w:t>
      </w:r>
    </w:p>
    <w:p>
      <w:pPr>
        <w:pStyle w:val="BodyText"/>
      </w:pPr>
      <w:r>
        <w:t xml:space="preserve">- Đáng chết!!</w:t>
      </w:r>
    </w:p>
    <w:p>
      <w:pPr>
        <w:pStyle w:val="BodyText"/>
      </w:pPr>
      <w:r>
        <w:t xml:space="preserve">Nhạc Trọng vừa bay nhanh, vừa lấy gai độc ra nhìn về phía xa xa trong không trung.</w:t>
      </w:r>
    </w:p>
    <w:p>
      <w:pPr>
        <w:pStyle w:val="BodyText"/>
      </w:pPr>
      <w:r>
        <w:t xml:space="preserve">Trong không trung, một chiến sĩ liên minh Liệt Nhật điều khiển một con thằn lằn có cánh đang cố gắng theo sát sau hắn.</w:t>
      </w:r>
    </w:p>
    <w:p>
      <w:pPr>
        <w:pStyle w:val="Compact"/>
      </w:pPr>
      <w:r>
        <w:t xml:space="preserve">Cảm ơn bác Viet Dung đã ủng hộ truyện tại nhiều nhé!</w:t>
      </w:r>
      <w:r>
        <w:br w:type="textWrapping"/>
      </w:r>
      <w:r>
        <w:br w:type="textWrapping"/>
      </w:r>
    </w:p>
    <w:p>
      <w:pPr>
        <w:pStyle w:val="Heading2"/>
      </w:pPr>
      <w:bookmarkStart w:id="1134" w:name="chương-1112-khủng-long-cổ-dài-cấp-năm"/>
      <w:bookmarkEnd w:id="1134"/>
      <w:r>
        <w:t xml:space="preserve">1112. Chương 1112: Khủng Long Cổ Dài Cấp Năm!</w:t>
      </w:r>
    </w:p>
    <w:p>
      <w:pPr>
        <w:pStyle w:val="Compact"/>
      </w:pPr>
      <w:r>
        <w:br w:type="textWrapping"/>
      </w:r>
      <w:r>
        <w:br w:type="textWrapping"/>
      </w:r>
      <w:r>
        <w:t xml:space="preserve">Đồng thời thay đổi đường bay liên tục, cho dù là Nhạc Trọng có được kỹ năng điều khiển súng ống cấp hai cũng không có cánh nào bắn rơi con thằn lằn có cánh đang phi hành trong không trung kia.</w:t>
      </w:r>
    </w:p>
    <w:p>
      <w:pPr>
        <w:pStyle w:val="BodyText"/>
      </w:pPr>
      <w:r>
        <w:t xml:space="preserve">Gã chiến sĩ cưỡi trên lưng con thằn lằn có cánh kia cũng vô cùng giảo hoạt. Hắn biết rất rõ ràng thần chiến sĩ cấp bốn đáng sợ như thế nào, cho nên hắn chỉ là ở rất xa theo sát Nhạc Trọng, hoàn toàn không có ý muốn hay hành động tiếp cận Nhạc Trọng.</w:t>
      </w:r>
    </w:p>
    <w:p>
      <w:pPr>
        <w:pStyle w:val="BodyText"/>
      </w:pPr>
      <w:r>
        <w:t xml:space="preserve">Đồng thời, giống như bị mùi máu tươi trộn lẫn với phấn máu khủng long hấp dẫn, một con thằn lằn có cánh cấp ba từ phương xa bay đến hướng này.</w:t>
      </w:r>
    </w:p>
    <w:p>
      <w:pPr>
        <w:pStyle w:val="BodyText"/>
      </w:pPr>
      <w:r>
        <w:t xml:space="preserve">Nhạc Trọng nhìn kị sĩ trên lưng con thằn lằn có cánh cấp ba kia, trong mắt lóe lên ánh sáng lạnh lẽo, trong chớp mắt, hắn phát động kỹ năng triệu hồi tuần thú.</w:t>
      </w:r>
    </w:p>
    <w:p>
      <w:pPr>
        <w:pStyle w:val="BodyText"/>
      </w:pPr>
      <w:r>
        <w:t xml:space="preserve">Trong không trung, một cái động lớn đột nhiên xuất hiện, Tiểu Thanh đã tiến hóa thành thú biến dị cao nhất vỗ vỗ cánh bay ra động đến bên ngoài.</w:t>
      </w:r>
    </w:p>
    <w:p>
      <w:pPr>
        <w:pStyle w:val="BodyText"/>
      </w:pPr>
      <w:r>
        <w:t xml:space="preserve">Lúc này cánh của Tiểu Thanh đã tiến hóa thành thú biến dị cao nhất nếu mở rộng ra thì đã vượt qua trăm mét, giống như cự thú xuất hiện trong thần thoại vậy. Con thằn lằn có cánh cấp ba nếu mở rộng cánh sẽ đạt đến bốn mươi mấy mét nay trước mặt Tiểu Thanh cứ y như một đứa trẻ vậy.</w:t>
      </w:r>
    </w:p>
    <w:p>
      <w:pPr>
        <w:pStyle w:val="BodyText"/>
      </w:pPr>
      <w:r>
        <w:t xml:space="preserve">Nhìn Tiểu Thanh đột nhiên xuất hiện trước mặt, gã kị sĩ liên minh Liệt Nhất trong mắt xuất hiện vẻ tuyệt vọng và sợ hãi. Hắn khẽ vuốt đầu con thằn lằn có cánh, thông qua phương thức nói chuyện bằng tâm linh, mệnh lệnh con thằn lằn có cánh cấp ba kia bay nhanh lùi về sau.</w:t>
      </w:r>
    </w:p>
    <w:p>
      <w:pPr>
        <w:pStyle w:val="BodyText"/>
      </w:pPr>
      <w:r>
        <w:t xml:space="preserve">Tiểu Thanh vỗ vỗ đôi cánh, tốc độ trong chớp mắt lên đến hai match, chỉ trong một cái hít thở thì đã xuất hiện trên đầu một con thằn lằn có cánh cấp ba. Cái mỏ sắc bén của nó trong chớp mắt mổ xuống người con thằn lằn có cánh cấp ba, đầu của con thằn lằn có cánh cấp ba kia lập tức bị mổ ra một cái lỗ lớn, kỵ sĩ liên minh Liệt Nhật ngồi trên cũng giống như con sâu nhỏ bị mổ thành hai khúc vậy.</w:t>
      </w:r>
    </w:p>
    <w:p>
      <w:pPr>
        <w:pStyle w:val="BodyText"/>
      </w:pPr>
      <w:r>
        <w:t xml:space="preserve">Sau khi xử lý một con thằn lằn có cánh cấp ba, Tiểu Thanh bay vào trong đàn con thằn lằn có cánh cấp ba. Dưới hàng loạt đòn tấn công điên cuồng của nó, một con lại một con con thằn lằn có cánh cấp ba như hạt mưa từ trên trời rơi xuống đất, không có con nào có thể chịu được một đòn của nó cả.</w:t>
      </w:r>
    </w:p>
    <w:p>
      <w:pPr>
        <w:pStyle w:val="BodyText"/>
      </w:pPr>
      <w:r>
        <w:t xml:space="preserve">Ở trên mặt đất, làn sóng khủng long khủng bố đang đuổi theo sau Nhạc Trọng, những nơi hắn chạy qua, một mảng lớn thực vật bị đàn khủng long này nghiền áp tan nát không còn sức sống nữa.</w:t>
      </w:r>
    </w:p>
    <w:p>
      <w:pPr>
        <w:pStyle w:val="BodyText"/>
      </w:pPr>
      <w:r>
        <w:t xml:space="preserve">Trong đó số lượng khủng long cổ dài là nhiều nhất, tuy chúng nó là thú biến dị cấp bốn, nhưng tốc độ của chúng lại tương đối thong thả, chỉ băng một nửa vận tốc âm thanh mà thôi, cũng tương đương với tốc độ gấp hai mươi người thường. Những con thú biến dị có hình thể lớn đều có được quái lực khủng bố, căn nguyên lực khổng lồ, nhưng tốc độ của nó thì chậm hơn rất nhiều tốc độ độ của thú biến dị cùng cấp.</w:t>
      </w:r>
    </w:p>
    <w:p>
      <w:pPr>
        <w:pStyle w:val="BodyText"/>
      </w:pPr>
      <w:r>
        <w:t xml:space="preserve">Tốc độ của đàn khủng long cổ dài tuy rằng thong thả, nhưng tốc độ của đàn Microraptor cấp hai thì lại cực kỳ khủng bố. Nếu chúng nó dùng toàn lực để bay đuổi thì còn nhanh hơn gấp ba lực tốc độ Nhạc Trọng dùng toàn lực bay đi nữa.</w:t>
      </w:r>
    </w:p>
    <w:p>
      <w:pPr>
        <w:pStyle w:val="BodyText"/>
      </w:pPr>
      <w:r>
        <w:t xml:space="preserve">Từng đàn từng đàn Microraptor giống như đàn kiến từ phía sau lưng tập kích Nhạc Trọng, dùng móng vuốt có thể xé rách cả thú biến dị cấp bốn chộp lấy Nhạc Trọng, muốn xé nát hắn ra.</w:t>
      </w:r>
    </w:p>
    <w:p>
      <w:pPr>
        <w:pStyle w:val="BodyText"/>
      </w:pPr>
      <w:r>
        <w:t xml:space="preserve">Sau lưng đàn Microraptor kia là từng đàn khủng long có được tốc độ di động siêu cao như đàn Megaraptor, đàn Velociraptor, chỉ cần tốc độ của Nhạc Trọng chậm lại một chút thôi thì chắc chắn sẽ rơi vào tình cảnh bị đàn khủng long khổng lồ nổi điên kia xé thành mảnh vụn.</w:t>
      </w:r>
    </w:p>
    <w:p>
      <w:pPr>
        <w:pStyle w:val="BodyText"/>
      </w:pPr>
      <w:r>
        <w:t xml:space="preserve">Nhạc Trọng lúc này như ngửi được mùi tanh hôi trong miệng đám khủng long đuổi theo sau, hắn hít vào một hơi thật sâu, thúc giục kỹ năng Ma Viêm, một luồng Ma Viêm vô cùng cuồng bạo phóng lên cao, bay về phía đàn khủng long chạy trước kia.</w:t>
      </w:r>
    </w:p>
    <w:p>
      <w:pPr>
        <w:pStyle w:val="BodyText"/>
      </w:pPr>
      <w:r>
        <w:t xml:space="preserve">Đàn Microraptor bị Ma Viêm cuồng bạo bám vào người đều giống như con rận bị lửa đốt cháy bùm bùm ngã nhào xuống đất, phát ra mùi vị bị đốt cháy.</w:t>
      </w:r>
    </w:p>
    <w:p>
      <w:pPr>
        <w:pStyle w:val="BodyText"/>
      </w:pPr>
      <w:r>
        <w:t xml:space="preserve">Một số lượng lớn Microraptor bị đốt cháy chết, đàn Megaraptor, đàn Velociraptor nhanh chóng nhào về phía thi thể của đàn Microraptor mở miệng bắt đầu cắn nuốt xác chết của đàn Microraptor, thậm chí còn tranh giành xác chết Microraptor nữa. Rất nhiều khủng long điên cuồng quay sang chém giết lẫn nhau.</w:t>
      </w:r>
    </w:p>
    <w:p>
      <w:pPr>
        <w:pStyle w:val="BodyText"/>
      </w:pPr>
      <w:r>
        <w:t xml:space="preserve">Nhưng vẫn như cũ có lượng lớn khủng long trở nên cuồng bạo vì bột phấn máu khủng long đang gắt gao lần theo mùi của Nhạc Trọng, đuổi sát đằng sau hắn.</w:t>
      </w:r>
    </w:p>
    <w:p>
      <w:pPr>
        <w:pStyle w:val="BodyText"/>
      </w:pPr>
      <w:r>
        <w:t xml:space="preserve">Nhạc Trọng nhìn Tiểu Thanh đang ở trên không trung không ngừng giết chết từng con thằn lằn có cánh, thông qua cảm ứng tâm linh ra lệnh cho nó:</w:t>
      </w:r>
    </w:p>
    <w:p>
      <w:pPr>
        <w:pStyle w:val="BodyText"/>
      </w:pPr>
      <w:r>
        <w:t xml:space="preserve">- Xuống dưới!</w:t>
      </w:r>
    </w:p>
    <w:p>
      <w:pPr>
        <w:pStyle w:val="BodyText"/>
      </w:pPr>
      <w:r>
        <w:t xml:space="preserve">Tiểu Thanh ngừng lại hành động đuổi giết đàn thằn lằn có cánh đang bay tứ tán xung quanh, cả người bốc lên cơn lốc cuồng bạo bay nhanh đến trước mặt Nhạc Trọng.</w:t>
      </w:r>
    </w:p>
    <w:p>
      <w:pPr>
        <w:pStyle w:val="BodyText"/>
      </w:pPr>
      <w:r>
        <w:t xml:space="preserve">Nhạc Trọng thuận thế nhảy lên trên lưng Tiểu Thanh, Tiểu Thanh liền vỗ cánh bay lên không trung.</w:t>
      </w:r>
    </w:p>
    <w:p>
      <w:pPr>
        <w:pStyle w:val="BodyText"/>
      </w:pPr>
      <w:r>
        <w:t xml:space="preserve">Đàn khủng long khổng lồ ở trên mặt đất kia mất đi mục tiêu, chúng trở nên cuồng bạo bởi kích thích của bột máu khủng long, nên đã tiến hành chém giết lẫn nhau vô cùng thảm thiết.</w:t>
      </w:r>
    </w:p>
    <w:p>
      <w:pPr>
        <w:pStyle w:val="BodyText"/>
      </w:pPr>
      <w:r>
        <w:t xml:space="preserve">Bộ phận côn trùng biến dị thời tiền sử còn lại thì hóa thành một đám mây côn trùng đáng sợ bay lên trên không, tiếp tục đuổi theo Nhạc Trọng.</w:t>
      </w:r>
    </w:p>
    <w:p>
      <w:pPr>
        <w:pStyle w:val="BodyText"/>
      </w:pPr>
      <w:r>
        <w:t xml:space="preserve">Đám côn trùng biến dị thời tiền sử này có muỗi cổ đại lớn cánh dài chừng ba mét, có chuồn chuồn cổ đại biến dị cánh dài chừng mười mét, có gián biến dị cánh dài chừng sáu mét. Mỗi một con côn trùng biến dị đều cực kỳ hung tàn dữ tợn. Nếu đem chúng phóng đến địa cầu thì cũng đủ để nhấc lên một trận tinh phong huyết vũ. Mà đáng sợ nhất chính là đám côn trùng biến dị này không hành động đơn lẻ một mình, mà kết thành đàn thành đội, từng mảng lớn hội tụ lại một chỗ đuổi theo Nhạc Trọng.</w:t>
      </w:r>
    </w:p>
    <w:p>
      <w:pPr>
        <w:pStyle w:val="BodyText"/>
      </w:pPr>
      <w:r>
        <w:t xml:space="preserve">Sức chiến đấu của một con côn trùng biến dị kém hơn thú biến dị cấp hai, nhưng một mảng lớn côn trùng thời tiền sử biến dị tập hợp lại thành một đám mây côn trùng thì cũng đủ để cắn nuốt cả một con thú biến dị cấp bốn.</w:t>
      </w:r>
    </w:p>
    <w:p>
      <w:pPr>
        <w:pStyle w:val="BodyText"/>
      </w:pPr>
      <w:r>
        <w:t xml:space="preserve">Nhạc Trọng nhìn đám mây côn trùng biến dị rậm rạp đang đuổi sát đằng sau, vung tay lên, một quả cầu lửa lớn bay về phía đám mây côn trùng biến dị đó.</w:t>
      </w:r>
    </w:p>
    <w:p>
      <w:pPr>
        <w:pStyle w:val="BodyText"/>
      </w:pPr>
      <w:r>
        <w:t xml:space="preserve">Nhạc Trọng điều khiển Ma Viêm, hoàn toàn không kiềm chế uy lực của Ma Viêm, mà lựa chọn cách phát tán Ma Viêm, cứ như vậy, uy lực của Ma Viêm tuy giảm xuống rất nhiều lần so với trạng thái kiềm chế, nhưng phạm vi khuếch tán lại mở rộng thêm mấy chục lần. Lúc đối phó với ong hút máu, hắn cũng sử dụng thủ đoạn này.</w:t>
      </w:r>
    </w:p>
    <w:p>
      <w:pPr>
        <w:pStyle w:val="BodyText"/>
      </w:pPr>
      <w:r>
        <w:t xml:space="preserve">Đám côn trùng biến dị khổng lồ kia vừa bị quả cầu lửa lớn chạm vào thì cánh bốc cháy, sau đó giống như cơn mưa từ trên trời cao rơi xuống mặt đất vậy.</w:t>
      </w:r>
    </w:p>
    <w:p>
      <w:pPr>
        <w:pStyle w:val="Compact"/>
      </w:pPr>
      <w:r>
        <w:t xml:space="preserve">Nhưng sức sống của đám côn trùng biến dị này cũng vô cùng ương ngạnh. Ở trong Ma Viêm uy lực đã suy yếu chỉ có cánh bị đốt trụi thôi, ngã xuống mặt đất. Không ít côn trùng biến dị bị ngã chết, nhưng đồng dạng cũng có không ít côn trùng biến dị còn ương ngạnh sống sót. Đặc biệt là loài gián biến dị, đại bộ phận đều còn sống, chỉ có một bộ phận nhỏ bị Ma Viêm đốt chết mà thôi.</w:t>
      </w:r>
      <w:r>
        <w:br w:type="textWrapping"/>
      </w:r>
      <w:r>
        <w:br w:type="textWrapping"/>
      </w:r>
    </w:p>
    <w:p>
      <w:pPr>
        <w:pStyle w:val="Heading2"/>
      </w:pPr>
      <w:bookmarkStart w:id="1135" w:name="chương-1113-khủng-long-cổ-dài-cấp-năm-2"/>
      <w:bookmarkEnd w:id="1135"/>
      <w:r>
        <w:t xml:space="preserve">1113. Chương 1113: Khủng Long Cổ Dài Cấp Năm! (2)</w:t>
      </w:r>
    </w:p>
    <w:p>
      <w:pPr>
        <w:pStyle w:val="Compact"/>
      </w:pPr>
      <w:r>
        <w:br w:type="textWrapping"/>
      </w:r>
      <w:r>
        <w:br w:type="textWrapping"/>
      </w:r>
      <w:r>
        <w:t xml:space="preserve">Sau khi phóng lửa thiêu cháy đám mây côn trùng khổng lồ kia, Nhạc Trọng cưỡi Tiểu Thanh bay thẳng vào không trung.</w:t>
      </w:r>
    </w:p>
    <w:p>
      <w:pPr>
        <w:pStyle w:val="BodyText"/>
      </w:pPr>
      <w:r>
        <w:t xml:space="preserve">Đám côn trùng biến dị thời tiền sử này cũng có độ cao bay nhất định, sau khi chúng nó bay lên đến độ cao nhất định thì không thể tiếp tục bay lên trên cao được hơn nữa, chúng cũng chỉ có thể vô cùng không cam lòng hóa thành một đám mây côn trùng bay là là bên dưới thôi.</w:t>
      </w:r>
    </w:p>
    <w:p>
      <w:pPr>
        <w:pStyle w:val="BodyText"/>
      </w:pPr>
      <w:r>
        <w:t xml:space="preserve">Nhạc Trọng bay giữa tầng mây mù, sắc mặt âm trầm. Trong mắt bắt đầu phát ra sát khí, thầm nghĩ: “Thật đáng chết, liên minh Liệt Nhật! Bị xiêm một áo.”</w:t>
      </w:r>
    </w:p>
    <w:p>
      <w:pPr>
        <w:pStyle w:val="BodyText"/>
      </w:pPr>
      <w:r>
        <w:t xml:space="preserve">Lần này Nhạc Trọng cũng là vô cùng cẩn thận rồi, nhưng vẫn bị liên minh Liệt Nhật chơi một vố, biến thành con mồi để dụ dỗ đàn khủng long kia đi xa. Nhạc Trọng hắn thiếu chút nữa thì đã chết ở đây rồi.</w:t>
      </w:r>
    </w:p>
    <w:p>
      <w:pPr>
        <w:pStyle w:val="BodyText"/>
      </w:pPr>
      <w:r>
        <w:t xml:space="preserve">Nhạc Trọng đỡ cánh tay phải bị gãy của mình nối tiếp với miệng vết thương, đấu khí hắc ám khổng lồ bắt đầu khởi động tỏa ra xung quanh miệng vết thương trên tay hắn. Vô số tế bào bắt đầu nhanh chóng sinh trưởng nối liền cánh tay phải lại. Mất hơn năm phút đồng hồ, miệng vết thương của hắn mới tái sinh xong, nhưng cũng tiêu hao không ít thể lực và tinh thần của hắn.</w:t>
      </w:r>
    </w:p>
    <w:p>
      <w:pPr>
        <w:pStyle w:val="BodyText"/>
      </w:pPr>
      <w:r>
        <w:t xml:space="preserve">- Ta phải báo đáp bọn họ một vố mới được.</w:t>
      </w:r>
    </w:p>
    <w:p>
      <w:pPr>
        <w:pStyle w:val="BodyText"/>
      </w:pPr>
      <w:r>
        <w:t xml:space="preserve">Sau khi Nhạc Trọng hoàn toàn khôi phục thì thúc giục Tiểu Thanh bay xuống dưới.</w:t>
      </w:r>
    </w:p>
    <w:p>
      <w:pPr>
        <w:pStyle w:val="BodyText"/>
      </w:pPr>
      <w:r>
        <w:t xml:space="preserve">Ở bên hồ nước kia, từng gã từng gã chiến sĩ liên minh Liệt Nhật tinh nhuệ mặc chiến giáp Liệt Nhật đạp lên mặt hồ gợn nước bước đi ở phía trên, mỗi một khi họ đạp xuống một bước lên mặt hồ nước kia thì sẽ xuất hiện từng vòng gợn sóng khuếch tán ra xung quanh chân họ, nâng đỡ bọn họ bay là là trên mặt hồ.</w:t>
      </w:r>
    </w:p>
    <w:p>
      <w:pPr>
        <w:pStyle w:val="BodyText"/>
      </w:pPr>
      <w:r>
        <w:t xml:space="preserve">Đội quân tinh nhuệ liên minh Liệt Nhật này rất nhanh thì đến giữa hồ nước kia, đối mặt với một ngọn núi màu xám cao lớn gần hơn trăm mét, dài hơn một kilomet.</w:t>
      </w:r>
    </w:p>
    <w:p>
      <w:pPr>
        <w:pStyle w:val="BodyText"/>
      </w:pPr>
      <w:r>
        <w:t xml:space="preserve">Ở phụ cận của ngọn núi thịt màu xám dài hơn một kilomet, cao hơn trăm mét kia có một cái huyệt động dài hơn ba mươi mấy mét, sâu không thấy đáy, phát ra mùi thịt thối rữa, mùi tanh hôi tận trở cùng niêm dịch màu đen nhạt từ trong huyệt động chảy ra khiến cho người xem cảm thấy buồn nôn đến khó tả.</w:t>
      </w:r>
    </w:p>
    <w:p>
      <w:pPr>
        <w:pStyle w:val="BodyText"/>
      </w:pPr>
      <w:r>
        <w:t xml:space="preserve">Chân Tề Hùng Ngạn nhanh chóng ra lệnh:</w:t>
      </w:r>
    </w:p>
    <w:p>
      <w:pPr>
        <w:pStyle w:val="BodyText"/>
      </w:pPr>
      <w:r>
        <w:t xml:space="preserve">- Ra tay!!</w:t>
      </w:r>
    </w:p>
    <w:p>
      <w:pPr>
        <w:pStyle w:val="BodyText"/>
      </w:pPr>
      <w:r>
        <w:t xml:space="preserve">Chân Tề Hùng Ngạn vừa ra mệnh lệnh thì từng chiến sĩ từng chiến sĩ liên minh Liệt Nhật cầm chiến mâu Liệt Nhật nhắm ngay huyệt động màu đen thật lớn kia. Từng luồng ánh sáng trắng từ chiến mâu Liệt Nhật bắn ra, vọt thẳng vào trong huyệt động rộng lớn kia.</w:t>
      </w:r>
    </w:p>
    <w:p>
      <w:pPr>
        <w:pStyle w:val="BodyText"/>
      </w:pPr>
      <w:r>
        <w:t xml:space="preserve">Mấy trăm luồng sáng trắng bắn thẳng vào trong huyệt động rộng lớn kia, sau đó nổ tung, từng mảng từng mảng lớn máu tươi ở trong huyệt động nổ tung văng tứ tung ra bên ngoài.</w:t>
      </w:r>
    </w:p>
    <w:p>
      <w:pPr>
        <w:pStyle w:val="BodyText"/>
      </w:pPr>
      <w:r>
        <w:t xml:space="preserve">Bị công kích như vậy, ngọn núi thịt máu xám cao gần trăm mét, dài hơn một kilomet kia đột nhiên rung động, nước trong hồ quay cuồng, nhấc lên từng cơn sóng gió động trời, càn quét về phía chiến sĩ Liệt Nhật.</w:t>
      </w:r>
    </w:p>
    <w:p>
      <w:pPr>
        <w:pStyle w:val="BodyText"/>
      </w:pPr>
      <w:r>
        <w:t xml:space="preserve">Đám chiến sĩ Liệt Nhật giống như bọ chó nhảy tránh ra bốn phía, né tránh sóng to dâng cao tận trời đang ập xuống kia.</w:t>
      </w:r>
    </w:p>
    <w:p>
      <w:pPr>
        <w:pStyle w:val="BodyText"/>
      </w:pPr>
      <w:r>
        <w:t xml:space="preserve">Chủ nhân của ngọn núi lớn này chính là một con khủng long cổ dài cấp năm có cái cổ lại dài lại lớn, cao hơn hai kilomet từ trong hồ nước chui lên. Cái cổ của con khủng long cổ dài cấp năm này đúng là dài chừng hơn một kilomet, giống như một tòa nhà lầu lớn vậy, hai mắt lóe lên ánh sáng hung tàn. Trên cái cổ dài của nó có vô số vết thương, vết cào, vết cắn, mỗi một vết thương đều chưa khép lại hoàn toàn, phát ra mùi thịt thối rữa vô cùng ghê tởm.</w:t>
      </w:r>
    </w:p>
    <w:p>
      <w:pPr>
        <w:pStyle w:val="BodyText"/>
      </w:pPr>
      <w:r>
        <w:t xml:space="preserve">Sức khôi phục của thú biến dị cấp năm vô cùng mạnh mẽ, điều này không thể chối cãi. Nhưng trên thế giới này, trên móng vuốt răng nhọn của thú biến dị, khủng long đều có bệnh độc và độc tố đáng sợ, bị nanh vuốt của chúng cào trúng, cho dù là thú biến dị cấp năm cũng rất khó khôi phục nhanh chóng được.</w:t>
      </w:r>
    </w:p>
    <w:p>
      <w:pPr>
        <w:pStyle w:val="BodyText"/>
      </w:pPr>
      <w:r>
        <w:t xml:space="preserve">Nhạc Trọng có được kỹ năng tái sinh cấp bốn, sức khôi phục có thể sánh ngang với thú biến dị cấp ba. Nhưng lúc hắn vừa đi đến thế giới này thì bị một con Velociraptor cắn thương thì cũng thiếu chút nữa là chết. Cũng chính là vì trong miệng của đám thú biến dị này có chứa bệnh độc khủng bố.</w:t>
      </w:r>
    </w:p>
    <w:p>
      <w:pPr>
        <w:pStyle w:val="BodyText"/>
      </w:pPr>
      <w:r>
        <w:t xml:space="preserve">Bốn trăm chiến sĩ mặc chiến giáp Liệt Nhật ở trước mặt của con khủng long cổ dài cấp năm này giống như một đàn kiến nhỏ nhoi vậy. Đám chiến sĩ này nhìn con khủng long cổ dài cấp năm kia, trong lòng cũng nhịn không được run rẩy lạnh cả người. Nhưng bọn họ đều là chiến sĩ mạnh nhất của liên minh Liệt Nhật, không nên bị nỗi sợ hãi kia ảnh hưởng tinh thần mới đúng. Họ chính xác lại phải cầm chiến mâu màu bạc trắng trong tay, thúc giục từng chùm tia sáng trắng nhắm bắn những vết thương trên người con khủng long cổ dài cấp năm kia mới đúng.</w:t>
      </w:r>
    </w:p>
    <w:p>
      <w:pPr>
        <w:pStyle w:val="BodyText"/>
      </w:pPr>
      <w:r>
        <w:t xml:space="preserve">Từng chùm tia sáng màu trắng bay thẳng về phía thân thể của con khủng long cổ dài cấp năm kia.</w:t>
      </w:r>
    </w:p>
    <w:p>
      <w:pPr>
        <w:pStyle w:val="BodyText"/>
      </w:pPr>
      <w:r>
        <w:t xml:space="preserve">Chùm tia sáng màu trắng kia bắn trúng lân giáp của con khủng long cổ dài, cũng chỉ khiến cho vảy nó hơi hơi lõm xuống thôi, hoàn toàn không thể tạo thành thương tổn lớn cho bản thể của con khủng long cổ dài đó. Chùm tia sáng màu trắng nếu trúng ngay miệng vết thương sẵn có trên người con khủng long cổ dài kia thì có thể khiến iệng vết thương vỡ ra, máu tươi trào ra, vô cùng thê thảm.</w:t>
      </w:r>
    </w:p>
    <w:p>
      <w:pPr>
        <w:pStyle w:val="BodyText"/>
      </w:pPr>
      <w:r>
        <w:t xml:space="preserve">Nếu con khủng long cổ dài cấp năm này ở vào trạng thái cường thịnh thì những người này căn bản là ngay cả cơ hội bắn cũng không có. May là con khủng long cổ dài cấp năm này bị thương nặng, cho nên chiến sĩ liên minh Liệt Nhật mới được đến cơ hội này.</w:t>
      </w:r>
    </w:p>
    <w:p>
      <w:pPr>
        <w:pStyle w:val="BodyText"/>
      </w:pPr>
      <w:r>
        <w:t xml:space="preserve">Con khủng long cổ dài kia đã bị thương nặng đến vậy, lập tức nổi giận lôi đình. Cái đuôi dài đến trăm mét giống như một ngọn núi lớn vung qua, giống như thiên tai quất mạnh lên người đám chiến sĩ Liệt Nhật kia.</w:t>
      </w:r>
    </w:p>
    <w:p>
      <w:pPr>
        <w:pStyle w:val="BodyText"/>
      </w:pPr>
      <w:r>
        <w:t xml:space="preserve">Nếu không có gì ngoài ý muốn thì những chiến sĩ liên minh Liệt Nhật bị đuôi của con khủng long cổ dài cấp năm kia quét qua đều nát thành thịt vụn. Áo giáp Liệt Nhật chế tác bằng siêu hợp kim vô cùng cứng rắn kia đều bị lõm xuống, méo mó, biến thành một đống phế liệu.</w:t>
      </w:r>
    </w:p>
    <w:p>
      <w:pPr>
        <w:pStyle w:val="BodyText"/>
      </w:pPr>
      <w:r>
        <w:t xml:space="preserve">Cự thú biến dị thời cổ đại như con khủng long cổ dài cấp năm này có được lực lượng thậm chí vượt qua cả sức mạnh của thần chiến sĩ cấp bảy các chủng tộc khác nữa. Cho dù áo giáp Liệt Nhật cứng rắn như thế nào thì cũng không có cách nào ngăn cản một đòn của con quái vật biến thái này.</w:t>
      </w:r>
    </w:p>
    <w:p>
      <w:pPr>
        <w:pStyle w:val="BodyText"/>
      </w:pPr>
      <w:r>
        <w:t xml:space="preserve">Chỉ một cái vung đuôi như vậy thì đã có hơn bốn mươi chiến sĩ liên minh Liệt Nhật trở thành thịt vụn. Những chiến sĩ liên minh Liệt Nhật còn lại thấy cảnh tượng này phải miễn cưỡng áp chế nỗi sợ hãi trong lòng, thúc giục chiến mâu Liệt Nhật trong tay bắn từng luồng sáng về phía con khủng long cổ dài cấp năm kia, muốn làm nó bị thương tổn nặng hơn.</w:t>
      </w:r>
    </w:p>
    <w:p>
      <w:pPr>
        <w:pStyle w:val="BodyText"/>
      </w:pPr>
      <w:r>
        <w:t xml:space="preserve">Dưới đòn công kích của mấy trăm chiến sĩ, con khủng long cổ dài kia rốt cuộc cũng cảm giác được nguy hiểm, hai mắt của nó phát ra ánh sáng hung dữ, cái đuôi khổng lồ không ngừng vung qua quất lại.</w:t>
      </w:r>
    </w:p>
    <w:p>
      <w:pPr>
        <w:pStyle w:val="BodyText"/>
      </w:pPr>
      <w:r>
        <w:t xml:space="preserve">Từng mảng từng mảng nước hồ hình thành một cơn lốc lớn cuốn về phía hơn mấy trăm chiến sĩ liên minh Liệt Nhật kia.</w:t>
      </w:r>
    </w:p>
    <w:p>
      <w:pPr>
        <w:pStyle w:val="Compact"/>
      </w:pPr>
      <w:r>
        <w:t xml:space="preserve">Đám chiến sĩ liên minh Liệt Nhật bị cơn sóng gió động trời này quất qua, giống như một con kiến bị sóng biển đánh úp lại vậy, bay tứ tung khắp nơi, đâu đâu cũng bị bao phủ trong nước, không ít chiến sĩ thậm chí bị cơn sóng vùi dập xuống đáy nước, nơi sâu nhất trong hồ.</w:t>
      </w:r>
      <w:r>
        <w:br w:type="textWrapping"/>
      </w:r>
      <w:r>
        <w:br w:type="textWrapping"/>
      </w:r>
    </w:p>
    <w:p>
      <w:pPr>
        <w:pStyle w:val="Heading2"/>
      </w:pPr>
      <w:bookmarkStart w:id="1136" w:name="chương-1114-long-uy-tận-trời"/>
      <w:bookmarkEnd w:id="1136"/>
      <w:r>
        <w:t xml:space="preserve">1114. Chương 1114: Long Uy Tận Trời!</w:t>
      </w:r>
    </w:p>
    <w:p>
      <w:pPr>
        <w:pStyle w:val="Compact"/>
      </w:pPr>
      <w:r>
        <w:br w:type="textWrapping"/>
      </w:r>
      <w:r>
        <w:br w:type="textWrapping"/>
      </w:r>
      <w:r>
        <w:t xml:space="preserve">Chỉ với một đòn, con khủng long cổ dài cấp năm này đã đánh bay bốn trăm chiến sĩ liên minh Liệt Nhật còn sót lại, người người đều bị thương không hề nhẹ.</w:t>
      </w:r>
    </w:p>
    <w:p>
      <w:pPr>
        <w:pStyle w:val="BodyText"/>
      </w:pPr>
      <w:r>
        <w:t xml:space="preserve">Con khủng long cổ dài cấp năm vừa mở miệng hút một hơi, hồ nước khổng lồ đều bị nó nuốt vào trong bụng, hơn trăm gã chiến sĩ liên minh Liệt Nhật cũng theo dòng nước bị nó hút vào trong miệng, nuốt vào bụng.</w:t>
      </w:r>
    </w:p>
    <w:p>
      <w:pPr>
        <w:pStyle w:val="BodyText"/>
      </w:pPr>
      <w:r>
        <w:t xml:space="preserve">Con khủng long cổ dài cấp năm kia tuy rằng đã bị thương nặng, nhưng vẫn cũ hung hăng đến lạnh thấu xương, rất dễ dàng thì đã cắn nuốt cả một trăm chiến sĩ liên minh Liệt Nhật rồi.</w:t>
      </w:r>
    </w:p>
    <w:p>
      <w:pPr>
        <w:pStyle w:val="BodyText"/>
      </w:pPr>
      <w:r>
        <w:t xml:space="preserve">Đúng lúc này, một phát pháo điện từ từ phương xa bắn tới, trúng ngay mắt phải của con khủng long cổ dài cấp năm kia.</w:t>
      </w:r>
    </w:p>
    <w:p>
      <w:pPr>
        <w:pStyle w:val="BodyText"/>
      </w:pPr>
      <w:r>
        <w:t xml:space="preserve">Gần mắt phải của con khủng long cổ dài cấp năm kia vốn đã có một vết thương lớn, phát súng điện từ đó lại bắn trúng ngay miệng vết thương bên mắt phải kia, khiến nó vỡ ra, lập tức nổ tung mắt phải của con khủng long cổ dài cấp năm, vô số niêm dịch từ miệng vết thương kia chảy xuống rơi trên mặt đất.</w:t>
      </w:r>
    </w:p>
    <w:p>
      <w:pPr>
        <w:pStyle w:val="BodyText"/>
      </w:pPr>
      <w:r>
        <w:t xml:space="preserve">Một phát súng vô cùng chính xác này chính là do tay súng bắn tỉa hạng nhất của liên minh Liệt Nhật, Đằng Mộc Nhất Lang bắn ra.</w:t>
      </w:r>
    </w:p>
    <w:p>
      <w:pPr>
        <w:pStyle w:val="BodyText"/>
      </w:pPr>
      <w:r>
        <w:t xml:space="preserve">Mắt phải bị thương nặng, con khủng long cổ dài cấp năm vô cùng đau đớn vặn vẹo thân thể khổng lồ của mình.</w:t>
      </w:r>
    </w:p>
    <w:p>
      <w:pPr>
        <w:pStyle w:val="BodyText"/>
      </w:pPr>
      <w:r>
        <w:t xml:space="preserve">Hồ nước rộng lớn trong phút chốc giống như xuất hiện bão lũ, từng đợt từng đợt sóng triều dâng lên như có thiên tai xảy ra, vô số bọt nước dâng lên cao, càn quét ra xa bốn phương tám hướng.</w:t>
      </w:r>
    </w:p>
    <w:p>
      <w:pPr>
        <w:pStyle w:val="BodyText"/>
      </w:pPr>
      <w:r>
        <w:t xml:space="preserve">Mười gã đại tướng liên minh Liệt Nhật mặc chiến giáp Liệt Nhật màu bạc nhìn cảnh tượng sóng nước trắng xóa ngập trời như vậy, sắc mặt biến đổi kịch liệt, đều thật nhanh nhảy lùi về sau.</w:t>
      </w:r>
    </w:p>
    <w:p>
      <w:pPr>
        <w:pStyle w:val="BodyText"/>
      </w:pPr>
      <w:r>
        <w:t xml:space="preserve">Chân Tề Hùng Ngạn nhìn con khủng long cổ dài cấp năm đau khổ giãy dụa trong hồ nước, vẻ mặt âm trầm, thầm nghĩ: “Đáng chết, con khủng long cổ dài cấp năm này sao còn chưa chết nữa?”</w:t>
      </w:r>
    </w:p>
    <w:p>
      <w:pPr>
        <w:pStyle w:val="BodyText"/>
      </w:pPr>
      <w:r>
        <w:t xml:space="preserve">Lúc này liên minh Liệt Nhật đã tổn thất hai trăm chiến sĩ, tuy rằng con khủng long cổ dài cấp năm kia cũng đã bị thương không nhẹ, nhưng nó vẫn như cũ không có dấu hiệu sẽ chết.</w:t>
      </w:r>
    </w:p>
    <w:p>
      <w:pPr>
        <w:pStyle w:val="BodyText"/>
      </w:pPr>
      <w:r>
        <w:t xml:space="preserve">Chân Tề Hùng Ngạn nhìn con khủng long cổ dài cấp năm kia không ngừng nhấc lên bọt nước đầy trời kia, quát lớn với mười gã đại tướng mặc chiến giáp Liệt Nhật màu bạc:</w:t>
      </w:r>
    </w:p>
    <w:p>
      <w:pPr>
        <w:pStyle w:val="BodyText"/>
      </w:pPr>
      <w:r>
        <w:t xml:space="preserve">- Xông lên cho ta! Liều chết tấn công vào vết thượng trên đầu nó, nhất định phải giết chết nó! Nếu không thì liên minh Liệt Nhật của chúng ta sẽ đứng dưới chót ba đại thế lực mất!!</w:t>
      </w:r>
    </w:p>
    <w:p>
      <w:pPr>
        <w:pStyle w:val="BodyText"/>
      </w:pPr>
      <w:r>
        <w:t xml:space="preserve">Tinh hạch thú biến dị cấp bốn sau lưng chiến giáp Liệt Nhật của mười gã đại tướng kia chợt lóe lên ánh sáng rực rỡ, từng đường ma văn chạy dọc sáng lên trên chiến giáp. Bọn họ dưới sự cường hóa của chiến giáp Liệt Nhật, đã có được chiến lực mạnh mẽ của cấp bốn sơ giai.</w:t>
      </w:r>
    </w:p>
    <w:p>
      <w:pPr>
        <w:pStyle w:val="BodyText"/>
      </w:pPr>
      <w:r>
        <w:t xml:space="preserve">Mười gã đại tướng mặc chiến giáp Liệt Nhật đạp lên sóng biển cuồn cuộn, phóng về phía con khủng long cổ dài cấp năm ở giữa hồ nước đang nổi sóng trắng xóa kia.</w:t>
      </w:r>
    </w:p>
    <w:p>
      <w:pPr>
        <w:pStyle w:val="BodyText"/>
      </w:pPr>
      <w:r>
        <w:t xml:space="preserve">Mắt phải của con khủng long cổ dài cấp năm kia đã bị thương nặng, thống khổ giãy dụa trong hồ nước, nên nhất thời cũng không để ý, khiến ười gã đại tướng liên minh Liệt Nhật vọt tới bên người.</w:t>
      </w:r>
    </w:p>
    <w:p>
      <w:pPr>
        <w:pStyle w:val="BodyText"/>
      </w:pPr>
      <w:r>
        <w:t xml:space="preserve">Mười gã đại tướng liên minh Liệt Nhật kia giống như linh hầu giảo hoạt nhảy lên trên lưng con khủng long cổ dài cấp năm, hai chân dùng sức, giống như đạn pháo nhảy vào trong một đống vết thương dài và lớn trên cổ của con khủng long cổ dài cấp năm kia.</w:t>
      </w:r>
    </w:p>
    <w:p>
      <w:pPr>
        <w:pStyle w:val="BodyText"/>
      </w:pPr>
      <w:r>
        <w:t xml:space="preserve">Mười gã đại tướng liên minh Liệt Nhật vừa mới chui vào bên trong cổ của con khủng long cổ dài cấp năm thì đã cầm chiến mâu trong tay điên cuồng phá hư tế bào máu thịt của con con khủng long cổ dài cấp năm. Một lượng lớn máu tươi hỗn hợp với vô số thịt nát từ trong miệng vết thương chảy ra bên ngoài, không ngừng suy yếu sức sống của con khủng long cổ dài cấp năm kia.</w:t>
      </w:r>
    </w:p>
    <w:p>
      <w:pPr>
        <w:pStyle w:val="BodyText"/>
      </w:pPr>
      <w:r>
        <w:t xml:space="preserve">Dưới những đòn tấn công liều mạng của mười cường giả cấp bốn, máu tươi như nước suối chảy ra từ miệng vết thương trên cổ con khủng long cổ dài cấp năm.</w:t>
      </w:r>
    </w:p>
    <w:p>
      <w:pPr>
        <w:pStyle w:val="BodyText"/>
      </w:pPr>
      <w:r>
        <w:t xml:space="preserve">Con khủng long cổ dài cấp năm chịu những đòn công kích như vậy, phát ra một tiếng gào thét kinh thiên động địa. Từng luồng sóng âm cường đại khuếch tán ra xa bốn phương tám hướng.</w:t>
      </w:r>
    </w:p>
    <w:p>
      <w:pPr>
        <w:pStyle w:val="BodyText"/>
      </w:pPr>
      <w:r>
        <w:t xml:space="preserve">Hơn một trăm chiến sĩ liên minh Liệt Nhật ở gần con khủng long cổ dài cấp năm kia lập tức bị thủng màng nhĩ, năm giác quan toàn là máu, vô cùng đau đớn thống khổ giãy dụa đứng dậy.</w:t>
      </w:r>
    </w:p>
    <w:p>
      <w:pPr>
        <w:pStyle w:val="BodyText"/>
      </w:pPr>
      <w:r>
        <w:t xml:space="preserve">Mười gã đại tướng của liên minh Liệt Nhật chui vào trong thân thể của con khủng long cổ dài cấp năm kia nên không bị ảnh hưởng bởi sóng âm đáng sợ kia, và họ tiếp tục phá hư thân thể của con khủng long cổ dài cấp năm. Chiến giáp Liệt Nhật trên người họ không ngừng cung cấp dưỡng khí cho họ, cho nên bọn họ không phải lo lắng sẽ tiêu hao hết dưỡng khí mà chết ngộp. Nếu không có chiến giáp Liệt Nhật này thì những đại tướng tinh nhuệ của liên minh Liệt Nhật này cũng không có cách nào chui vào trong thân thể của con khủng long cổ dài cấp năm này quá lâu, dù sao bọn họ cũng chỉ là nhân loại mà thôi.</w:t>
      </w:r>
    </w:p>
    <w:p>
      <w:pPr>
        <w:pStyle w:val="BodyText"/>
      </w:pPr>
      <w:r>
        <w:t xml:space="preserve">Đối mặt với những gã nhân loại chui vào trong thân thể của mình giống như một loại bệnh độc, con khủng long cổ dài cấp năm kia nổi giận gầm lên một tiếng, cái đuôi khổng lồ hung hăng kéo qua, quất lên trên miệng vết thương trên cổ của nó.</w:t>
      </w:r>
    </w:p>
    <w:p>
      <w:pPr>
        <w:pStyle w:val="BodyText"/>
      </w:pPr>
      <w:r>
        <w:t xml:space="preserve">Cái đuôi khổng lồ vừa quất lên trên miệng vết thương của con khủng long cổ dài cấp năm kia thì cơ thể của nó nháy mắt co rụt lại, trực tiếp ép hai gã đại tướng của liên minh Liệt Nhật thành thịt vụn.</w:t>
      </w:r>
    </w:p>
    <w:p>
      <w:pPr>
        <w:pStyle w:val="BodyText"/>
      </w:pPr>
      <w:r>
        <w:t xml:space="preserve">Nhìn thấy cảnh tượng khủng bố như vậy, tám gã đại tướng liên minh Liệt Nhật còn sót lại lập tức sợ hãi trong lòng, hai chân dùng sức, giống như đạn pháo theo miệng vết thương trên cổ con khủng long cổ dài cấp năm bắn thẳng ra bên ngoài, chạy về phương xa.</w:t>
      </w:r>
    </w:p>
    <w:p>
      <w:pPr>
        <w:pStyle w:val="BodyText"/>
      </w:pPr>
      <w:r>
        <w:t xml:space="preserve">Con khủng long cổ dài cấp năm kia nhìn đám nhân loại chạy ra từ vết thương trên cổ nó, trong mắt lóe lên ánh sáng hung dữ, cái đuôi khổng lồ vung lên, giống như một ngọn núi nhỏ đổ ập lên trên người của đám đại tướng liên minh Liệt Nhật, lập tức đập nát ba gã đại tướng liên minh Liệt Nhật tính cả chiến giáp Liệt Nhật màu bạc thành một đống thịt vụn trộn lẫn cả hợp kim, trông thật ghê tởm.</w:t>
      </w:r>
    </w:p>
    <w:p>
      <w:pPr>
        <w:pStyle w:val="BodyText"/>
      </w:pPr>
      <w:r>
        <w:t xml:space="preserve">Một cái quất đuôi thì đã đập chết hai ba gã đại tướng liên minh Liệt Nhật, cái đuôi của con khủng long cổ dài cấp năm lại vung lên, mang theo sức mạnh khủng bố hung hăng đập mạnh lên trên người của hai gã đại tướng liên minh Liệt Nhật khác. Hai gã đại tướng liên minh Liệt Nhật kia lập tức bị đập thành thịt vụn.</w:t>
      </w:r>
    </w:p>
    <w:p>
      <w:pPr>
        <w:pStyle w:val="BodyText"/>
      </w:pPr>
      <w:r>
        <w:t xml:space="preserve">Cái đuôi dài chừng mấy trăm mét kia chính là vũ khí khủng bố nhất của con khủng long cổ dài cấp năm kia. Cái đuôi của nó cho dù là khủng long bạo chúa cấp năm cũng bị đập thương. Nếu thần chiến sĩ cấp sáu bị đập trúng thì cũng bị biến thành một đống thịt nát. Những đại tướng của liên minh Liệt Nhật dưới sự cường hóa của áo giáp Liệt Nhật, đã có chiến lực của thánh chiến sĩ cấp bốn, nhưng ở trước mặt của con khủng long cổ dài cấp năm này thì họ vẫn như cũ không chịu nổi một đòn.</w:t>
      </w:r>
    </w:p>
    <w:p>
      <w:pPr>
        <w:pStyle w:val="Compact"/>
      </w:pPr>
      <w:r>
        <w:t xml:space="preserve">- Thật mạnh! Một con quái vật thật khủng khiếp, thú biến dị cấp năm thực sự rất khủng bố!!</w:t>
      </w:r>
      <w:r>
        <w:br w:type="textWrapping"/>
      </w:r>
      <w:r>
        <w:br w:type="textWrapping"/>
      </w:r>
    </w:p>
    <w:p>
      <w:pPr>
        <w:pStyle w:val="Heading2"/>
      </w:pPr>
      <w:bookmarkStart w:id="1137" w:name="chương-1115-hoàng-thành-liệt-nhật-bị-hủy-diệt"/>
      <w:bookmarkEnd w:id="1137"/>
      <w:r>
        <w:t xml:space="preserve">1115. Chương 1115: Hoàng Thành Liệt Nhật Bị Hủy Diệt!</w:t>
      </w:r>
    </w:p>
    <w:p>
      <w:pPr>
        <w:pStyle w:val="Compact"/>
      </w:pPr>
      <w:r>
        <w:br w:type="textWrapping"/>
      </w:r>
      <w:r>
        <w:br w:type="textWrapping"/>
      </w:r>
      <w:r>
        <w:t xml:space="preserve">Trong tầng mây trên cao, Nhạc Trọng ngồi trên lưng Tiểu Thanh nhìn xuống dưỡi mặt đất, thì thấy đại tướng của liên minh Liệt Nhật như đàn kiến nhỏ bé bị dập nát thành thịt vụn, trong lòng hắn cũng không nhịn được dâng lên nỗi sợ hãi, cả người rét run. Nếu hắn ra tay, chỉ sợ kết cục cũng không tốt hơn đám đại tướng liên minh Liệt Nhật kia bao nhiêu đâu. Lúc trước hắn có thể giết chết một con thú biến dị cấp năm đã bị trọng thương hoàn toàn là vì đối phương bị thương quá nghiêm trọng, nếu đối phương còn có một hơi thì hắn tuyệt đối sẽ bị nó dễ dàng nghiền chết.</w:t>
      </w:r>
    </w:p>
    <w:p>
      <w:pPr>
        <w:pStyle w:val="BodyText"/>
      </w:pPr>
      <w:r>
        <w:t xml:space="preserve">Mười gã đại tướng của liên minh Liệt Nhật ra tay, cũng chỉ còn có hai người miễn cưỡng tránh được một kiếp thôi, trốn trở về bên cạnh Chân Tề Hùng Ngạn.</w:t>
      </w:r>
    </w:p>
    <w:p>
      <w:pPr>
        <w:pStyle w:val="BodyText"/>
      </w:pPr>
      <w:r>
        <w:t xml:space="preserve">Con khủng long cổ dài cấp năm giống như đã bị chọc giận, hai mắt nó đỏ ngầu, nhìn chằm chằm đối phương, sau đó bước từng bước lớn nhanh chóng vọt qua bên này.</w:t>
      </w:r>
    </w:p>
    <w:p>
      <w:pPr>
        <w:pStyle w:val="BodyText"/>
      </w:pPr>
      <w:r>
        <w:t xml:space="preserve">Con khủng long cổ dài cấp năm kia có được quái lực khủng bố, nhưng cũng có một nhược điểm, chính là tốc độ của nó ở giữa những loài thú biến dị cấp năm khác cũng thuộc loại thấp, chậm chạp. Nhưng nó lại có được cơ thể dài cao hơn hai kilomet, tùy tiện bước ra một bước thì cũng đã vượt qua một trăm bước của nhân loại rồi. Vì vậy khi nó thực sự dùng toàn lực di chuyển thì tốc độ của nó đúng là vượt qua cả vận tốc ấm thanh, ngang bằng thần chiến sĩ cấp bốn trung giai.</w:t>
      </w:r>
    </w:p>
    <w:p>
      <w:pPr>
        <w:pStyle w:val="BodyText"/>
      </w:pPr>
      <w:r>
        <w:t xml:space="preserve">Vừa nhìn thấy con khủng long cổ dài cấp năm kia động đậy, hai gã đại tướng liên minh Liệt Nhật đã bị con khủng long cổ dài cấp năm dọa đến phá lá gan hoảng sợ thét chói tai, điên cuồng chạy về hướng hoàng thành liên minh Liệt Nhật.</w:t>
      </w:r>
    </w:p>
    <w:p>
      <w:pPr>
        <w:pStyle w:val="BodyText"/>
      </w:pPr>
      <w:r>
        <w:t xml:space="preserve">Trong mắt Chân Tề Hùng Ngạn hiện lên ánh sáng lạnh lùng, nổi giận lôi đình, thông qua bộ đàm lớn tiếng rít gào với hai gã đại tướng liên minh Liệt Nhật kia:</w:t>
      </w:r>
    </w:p>
    <w:p>
      <w:pPr>
        <w:pStyle w:val="BodyText"/>
      </w:pPr>
      <w:r>
        <w:t xml:space="preserve">- Ngu xuẩn!! Đừng dẫn con quái vật đó chạy về hướng hoàng thành, chạy sang hướng khác mau!!</w:t>
      </w:r>
    </w:p>
    <w:p>
      <w:pPr>
        <w:pStyle w:val="BodyText"/>
      </w:pPr>
      <w:r>
        <w:t xml:space="preserve">Lực lượng của con khủng long cổ dài cấp năm khủng bố hơn cả dự đoán của Chân Tề Hùng Ngạn. Trước đây hắn chưa từng chiến đấu qua với thú biến dị cấp năm, cho nên chưa hề tưởng tượng được thú biến dị cấp năm khủng bố đến mức nào.</w:t>
      </w:r>
    </w:p>
    <w:p>
      <w:pPr>
        <w:pStyle w:val="BodyText"/>
      </w:pPr>
      <w:r>
        <w:t xml:space="preserve">Chân Tề Hùng Ngạn cũng là một người vô cùng thông minh, hắn nhìn con khủng long cổ dài cấp năm đuổi sát theo sau hai gã đại tướng liên minh Liệt Nhật, thông qua bộ đàm lớn tiếng hét to:</w:t>
      </w:r>
    </w:p>
    <w:p>
      <w:pPr>
        <w:pStyle w:val="BodyText"/>
      </w:pPr>
      <w:r>
        <w:t xml:space="preserve">- Bạo Phong Cốc, chạy về hướng Bạo Phong Cốc cho ta!!</w:t>
      </w:r>
    </w:p>
    <w:p>
      <w:pPr>
        <w:pStyle w:val="BodyText"/>
      </w:pPr>
      <w:r>
        <w:t xml:space="preserve">Hai gã đại tướng liên minh Liệt Nhật đã bị con khủng long cổ dài cấp năm dọa đến tinh thần không ổn định, sau khi nghe một tiếng rống lớn của Chân Tề Hùng Ngạn, nhanh chóng điều chỉnh hướng chạy, chạy như bay về phía Bạo Phong Cốc.</w:t>
      </w:r>
    </w:p>
    <w:p>
      <w:pPr>
        <w:pStyle w:val="BodyText"/>
      </w:pPr>
      <w:r>
        <w:t xml:space="preserve">Hai mắt con khủng long cổ dài cấp năm kia đỏ sậm lên, giống như một ngọn núi khổng lồ, đuổi theo sau không bỏ. Những nơi nó đi qua, cây cối thực vật đều bị đụng ngã, đánh bay.</w:t>
      </w:r>
    </w:p>
    <w:p>
      <w:pPr>
        <w:pStyle w:val="BodyText"/>
      </w:pPr>
      <w:r>
        <w:t xml:space="preserve">Chênh lệch giữa thú biến dị và sinh vật có trí tuệ chính là trí tuệ của chúng nó yếu hơn sinh vật có trí tuệ rất nhiều lần. Vì vậy thú biến dị cấp bốn tuy rằng có được lực lượng khiến cho thần chiến sĩ cấp năm cũng phải sợ hãi, nhưng vẫn như cũ bị thần chiến sĩ cấp ba dùng đủ loại thủ đoạn săn bắn tiêu diệt. Hơn nữa, thú biến dị cấp bốn chống lại thần chiến sĩ cấp năm cũng có xác suất rất lớn sẽ bị giết chết, dù sao thần chiến sĩ cấp năm là sinh vật có trí tuệ, có thể thông qua đủ loại thủ đoạn tìm kiếm nhược điểm của thú biến dị cấp bốn.</w:t>
      </w:r>
    </w:p>
    <w:p>
      <w:pPr>
        <w:pStyle w:val="BodyText"/>
      </w:pPr>
      <w:r>
        <w:t xml:space="preserve">Nhạc Trọng vỗ nhẹ lưng Tiểu Thanh, chỉ vào hai gã đại tướng liên minh Liệt Nhật đang chạy trốn kia, mệnh lệnh:</w:t>
      </w:r>
    </w:p>
    <w:p>
      <w:pPr>
        <w:pStyle w:val="BodyText"/>
      </w:pPr>
      <w:r>
        <w:t xml:space="preserve">- Muốn đi Bạo Phong Cốc à? Không có khả năng! Hôm nay chính là ngày hủy diệt của liên minh Liệt Nhật các ngươi!! Tiểu Thanh, bay xuống giết chết hai gã kia cho ta!!</w:t>
      </w:r>
    </w:p>
    <w:p>
      <w:pPr>
        <w:pStyle w:val="BodyText"/>
      </w:pPr>
      <w:r>
        <w:t xml:space="preserve">Tiểu Thanh vỗ cánh, hóa thành một luồng sáng từ trên cao bay xuống chộp lấy con mồi.</w:t>
      </w:r>
    </w:p>
    <w:p>
      <w:pPr>
        <w:pStyle w:val="BodyText"/>
      </w:pPr>
      <w:r>
        <w:t xml:space="preserve">Với siêu tốc độ hai match của Tiểu Thanh, hai gã đại tướng liên minh Liệt Nhật đã bị móng vuốt sắc nhọn của nó xuyên thủng qua đầu chỉ trong phòng hai cái hít thở. Sau đó nắm lấy thi thể của hai gã đại tướng liên minh Liệt Nhật phóng lên không trung.</w:t>
      </w:r>
    </w:p>
    <w:p>
      <w:pPr>
        <w:pStyle w:val="BodyText"/>
      </w:pPr>
      <w:r>
        <w:t xml:space="preserve">- Nhạc Trọng!! Tên súc sinh chết tiệt! Thế nhưng là Nhạc Trọng, không ngờ hắn lại có được thú biến dị hệ trên không cấp bốn. Đáng chết!!</w:t>
      </w:r>
    </w:p>
    <w:p>
      <w:pPr>
        <w:pStyle w:val="BodyText"/>
      </w:pPr>
      <w:r>
        <w:t xml:space="preserve">Chân Tề Hùng Ngạn liếc mắt một cái thì đã nhìn thấy Nhạc Trọng ngồi trên lưng Tiểu Thanh, lập tức nổi giận lôi đình, lớn tiếng rít gào mắng chửi. Sau khi hắn tức giận xong, nỗi sợ hãi bỗng dâng lên từ tận đáy lòng, hắn mơ hồ nhận ra được dụng ý của Nhạc Trọng khi hắn đột nhiên xuất hiện ở đây.</w:t>
      </w:r>
    </w:p>
    <w:p>
      <w:pPr>
        <w:pStyle w:val="BodyText"/>
      </w:pPr>
      <w:r>
        <w:t xml:space="preserve">Rất nhanh, một cảnh tượng khiến cho Chân Tề Hùng Ngạn tuyệt vọng xuất hiện. Nhạc Trọng sử dụng tơ nhện treo thi thể của hai gã đại tướng liên minh Liệt Nhật lên, sau đó kéo theo thi thể của hai đại tướng liên minh Liệt Nhật kia bay về phía con khủng long cổ dài cấp năm đang bị thương kia, dẫn con khủng long cổ dài cấp năm này đi về phía hoàng thành Liệt Nhật.</w:t>
      </w:r>
    </w:p>
    <w:p>
      <w:pPr>
        <w:pStyle w:val="BodyText"/>
      </w:pPr>
      <w:r>
        <w:t xml:space="preserve">- Đáng chết!!!! Đáng chết!!!</w:t>
      </w:r>
    </w:p>
    <w:p>
      <w:pPr>
        <w:pStyle w:val="BodyText"/>
      </w:pPr>
      <w:r>
        <w:t xml:space="preserve">Trong mắt Chân Tề Hùng Ngạn bốc lên lửa giận hừng hực, tinh hạch thú biến dị cấp bốn ở sau lưng chiến giáp Liệt Nhật màu bạc chợt phát ra ánh sáng chói chang, một luồng sức mạnh khổng lồ đổ vào trong thân thể hắn, khiến cho hắn từ cấp bốn sơ giai tăng nhanh lên đến cảnh giới cấp bốn cao nhất. Hai chân dùng sức, Chân Tề Hùng Ngạn lập tức như đạn pháo bắn về phía Nhạc Trọng đang bay đi.</w:t>
      </w:r>
    </w:p>
    <w:p>
      <w:pPr>
        <w:pStyle w:val="BodyText"/>
      </w:pPr>
      <w:r>
        <w:t xml:space="preserve">Lúc này Nhạc Trọng đang ngồi trên lưng Tiểu Thanh, không ngừng dùng tốc độ cao bay đi, cho dù là tay súng bắn tỉa hạng nhất của liên minh Liệt Nhật là Đằng Mộc Nhất Lang cũng không cách nào bắn trúng Nhạc Trọng. Chân Tề Hùng Ngạn cũng chỉ có thể tự mình ra tay thôi.</w:t>
      </w:r>
    </w:p>
    <w:p>
      <w:pPr>
        <w:pStyle w:val="BodyText"/>
      </w:pPr>
      <w:r>
        <w:t xml:space="preserve">Chân Tề Hùng Ngạn dùng tốc độ của thần chiến sĩ cấp bốn đỉnh cao bay nhanh đuổi theo sau.</w:t>
      </w:r>
    </w:p>
    <w:p>
      <w:pPr>
        <w:pStyle w:val="BodyText"/>
      </w:pPr>
      <w:r>
        <w:t xml:space="preserve">- Đã đến đây ư? Cho dù một mình ngươi đến cũng không có tác dụng gì!</w:t>
      </w:r>
    </w:p>
    <w:p>
      <w:pPr>
        <w:pStyle w:val="BodyText"/>
      </w:pPr>
      <w:r>
        <w:t xml:space="preserve">Ánh mắt Nhạc Trọng nhìn Chân Tề Hùng Ngạn hiện lên ánh sáng lạnh lẽo, hắn vỗ nhẹ lưng Tiểu Thanh. Tiểu Thanh đột nhiêm giảm tốc độ lại, kéo gần khoảng cách giữa nó và con khủng long cổ dài cấp năm kia.</w:t>
      </w:r>
    </w:p>
    <w:p>
      <w:pPr>
        <w:pStyle w:val="BodyText"/>
      </w:pPr>
      <w:r>
        <w:t xml:space="preserve">Thấy cảnh tượng như vậy, tốc độ của Chân Tề Hùng Ngạn giảm xuống, chỉ có thể bay quanh xung quanh, không dám tiếp cận con khủng long cấp năm kia.</w:t>
      </w:r>
    </w:p>
    <w:p>
      <w:pPr>
        <w:pStyle w:val="BodyText"/>
      </w:pPr>
      <w:r>
        <w:t xml:space="preserve">Chân Tề Hùng Ngạn không dám tiếp cận con khủng long cổ dài cấp năm kia, chỉ có thể bay quanh Nhạc Trọng lớn tiếng nói:</w:t>
      </w:r>
    </w:p>
    <w:p>
      <w:pPr>
        <w:pStyle w:val="BodyText"/>
      </w:pPr>
      <w:r>
        <w:t xml:space="preserve">- Nhạc Trọng, ta nguyện ý giao khoa học kỹ thuật tiền sử mà ta nắm giữ trong tay cho ngươi, lại tặng thêm một trăm bộ chiến giáp Liệt Nhật cho ngươi. Chỉ cần ngươi dẫn con khủng long cổ dài cấp năm kia rời đi. Nếu ngươi có thể dẫn con khủng long cổ dài cấp năm đó tới Bạo Phong Cốc, thì ta sẽ đưa tặng ngươi năm mỹ nữ tuyệt sắc, hơn nữa cùng ngươi cộng đồng xưng bá Thanh Châu, trở thành chủ nhân Thanh Châu!!</w:t>
      </w:r>
    </w:p>
    <w:p>
      <w:pPr>
        <w:pStyle w:val="BodyText"/>
      </w:pPr>
      <w:r>
        <w:t xml:space="preserve">Nhạc Trọng nhìn Chân Tề Hùng Ngạn không ngừng kêu la bên người hắn, lạnh lùng cười nói:</w:t>
      </w:r>
    </w:p>
    <w:p>
      <w:pPr>
        <w:pStyle w:val="BodyText"/>
      </w:pPr>
      <w:r>
        <w:t xml:space="preserve">- Cặn bạ như người còn có tín dụng để nói nữa à? Hôm nay chính là ngày diệt vong của hoàng thành Liệt Nhật các ngươi.</w:t>
      </w:r>
    </w:p>
    <w:p>
      <w:pPr>
        <w:pStyle w:val="Compact"/>
      </w:pPr>
      <w:r>
        <w:t xml:space="preserve">Con khủng long cổ dài cấp năm kia tuy rằng bị thương nặng nhưng vẫn như cũ là một thiên tai không thể kháng cự, một khi bước vào hoàng thành Liệt Nhật thì tuyệt đối có thể phá hủy thủ đô của liên minh Liệt Nhật.</w:t>
      </w:r>
      <w:r>
        <w:br w:type="textWrapping"/>
      </w:r>
      <w:r>
        <w:br w:type="textWrapping"/>
      </w:r>
    </w:p>
    <w:p>
      <w:pPr>
        <w:pStyle w:val="Heading2"/>
      </w:pPr>
      <w:bookmarkStart w:id="1138" w:name="chương-1116-hoàng-thành-liệt-nhật-bị-hủy-diệt-2"/>
      <w:bookmarkEnd w:id="1138"/>
      <w:r>
        <w:t xml:space="preserve">1116. Chương 1116: Hoàng Thành Liệt Nhật Bị Hủy Diệt! (2)</w:t>
      </w:r>
    </w:p>
    <w:p>
      <w:pPr>
        <w:pStyle w:val="Compact"/>
      </w:pPr>
      <w:r>
        <w:br w:type="textWrapping"/>
      </w:r>
      <w:r>
        <w:br w:type="textWrapping"/>
      </w:r>
      <w:r>
        <w:t xml:space="preserve">Sắc mặt Chân Tề Hùng Ngạn lập tức thay đổi, điều chỉnh thành vẻ khuyên bảo:</w:t>
      </w:r>
    </w:p>
    <w:p>
      <w:pPr>
        <w:pStyle w:val="BodyText"/>
      </w:pPr>
      <w:r>
        <w:t xml:space="preserve">- Nhạc Trọng, chuyện lúc trước là sai lầm của ta. Nhưng trăm ngàn dân chúng trong hoàng thành Liệt Nhật kia đều vô tội, ngươi nếu dẫn con khủng long cổ dài cấp năm kia qua đó, ngươi để những người dân vô tội này làm sao bây giờ? Nhà cửa bọn họ đều sẽ bị phá hủy vì hành động của ngươi, cuộc sống của họ cũng sẽ trở nên ảm đạm vì hành vi của ngươi đấy.</w:t>
      </w:r>
    </w:p>
    <w:p>
      <w:pPr>
        <w:pStyle w:val="BodyText"/>
      </w:pPr>
      <w:r>
        <w:t xml:space="preserve">Chân Tề Hùng Ngạn tiếp tục vô cùng lo lắng khuyên bảo:</w:t>
      </w:r>
    </w:p>
    <w:p>
      <w:pPr>
        <w:pStyle w:val="BodyText"/>
      </w:pPr>
      <w:r>
        <w:t xml:space="preserve">- Nhạc Trọng, dẫn con khủng long cổ dài cấp năm kia đi chỗ khác đi, ta biết chỗ ở của một con thú biến dị cấp năm khác, chỉ cần hai con cự thú này chém giết lẫn nhau thì chúng ta vẫn có cơ hội giết chết chúng nó. Lấy được tinh hạch thú biến dị cấp năm và máu thịt của chúng, chúng ta có thể trở thành người mạnh nhất khu vực Thanh Châu này.</w:t>
      </w:r>
    </w:p>
    <w:p>
      <w:pPr>
        <w:pStyle w:val="BodyText"/>
      </w:pPr>
      <w:r>
        <w:t xml:space="preserve">Nhạc Trọng lạnh lùng cười nói:</w:t>
      </w:r>
    </w:p>
    <w:p>
      <w:pPr>
        <w:pStyle w:val="BodyText"/>
      </w:pPr>
      <w:r>
        <w:t xml:space="preserve">- Tốt! Nếu bây giờ ngươi ngay lập tức tự sát trước mặt ta, ta có thể lo lắng không xử lý hoàng thành Liệt Nhật của ngươi. Vì trăm ngàn dân chúng trong hoàng thành Liệt Nhật, xin mời ngươi hãy chết đi!! Nếu ngươi không chết, bọn họ sẽ đều vì hành vi của ngươi mà bị hủy diệt, cuộc đời bọn họ cũng sẽ vì hành động của ngươi mà trở nên ảm đạm.</w:t>
      </w:r>
    </w:p>
    <w:p>
      <w:pPr>
        <w:pStyle w:val="BodyText"/>
      </w:pPr>
      <w:r>
        <w:t xml:space="preserve">Chân Tề Hùng Ngạn nghe vậy thì khuôn mặt trở nên vặn vẹo, lạnh lùng liếc nhìn Nhạc Trọng một cái, cắn răng nói:</w:t>
      </w:r>
    </w:p>
    <w:p>
      <w:pPr>
        <w:pStyle w:val="BodyText"/>
      </w:pPr>
      <w:r>
        <w:t xml:space="preserve">- Nhạc Trọng, ngươi sẽ hối hận! Ta sẽ vận dụng tất cả lực lượng để tiêu diệt mọi thứ của ngươi, bộ hạ của ngươi, đàn bà của ngươi, con dân của ngươi, ta sẽ giết chết tất cả.</w:t>
      </w:r>
    </w:p>
    <w:p>
      <w:pPr>
        <w:pStyle w:val="BodyText"/>
      </w:pPr>
      <w:r>
        <w:t xml:space="preserve">Nói xong, Chân Tề Hùng Ngạn dồn lực xuống hai chân, dùng tốc độ cấp bốn đỉnh cao chạy như điên về hướng hoàng thành Liệt Nhật.</w:t>
      </w:r>
    </w:p>
    <w:p>
      <w:pPr>
        <w:pStyle w:val="BodyText"/>
      </w:pPr>
      <w:r>
        <w:t xml:space="preserve">- Muốn chạy trốn sao?</w:t>
      </w:r>
    </w:p>
    <w:p>
      <w:pPr>
        <w:pStyle w:val="BodyText"/>
      </w:pPr>
      <w:r>
        <w:t xml:space="preserve">Nhạc Trọng liếc nhìn Chân Tề Hùng Ngạn bay nhanh đi một cái, trong lòng lập tức dao động, phát động thuật triệu hồi tuần thú, Tia Chớp cấp bốn từ trong một cái động lớn nhảy ra ngoài, xông về phía Chân Tề Hùng Ngạn.</w:t>
      </w:r>
    </w:p>
    <w:p>
      <w:pPr>
        <w:pStyle w:val="BodyText"/>
      </w:pPr>
      <w:r>
        <w:t xml:space="preserve">Tốc độ của Tia Chớp cấp bốn đã cực kỳ khủng bố, có thể sánh ngang với thần chiến sĩ cấp năm. Nó chớp lóe vài cái thì đã nhanh chóng đuổi sát đến gần Chân Tề Hùng Ngạn, vươn móng vuốt chụp lên đầu Chân Tề Hùng Ngạn.</w:t>
      </w:r>
    </w:p>
    <w:p>
      <w:pPr>
        <w:pStyle w:val="BodyText"/>
      </w:pPr>
      <w:r>
        <w:t xml:space="preserve">- Thú biến dị cấp bốn, ngươi thế nhưng lại có hai con thú biến dị cấp bốn!!</w:t>
      </w:r>
    </w:p>
    <w:p>
      <w:pPr>
        <w:pStyle w:val="BodyText"/>
      </w:pPr>
      <w:r>
        <w:t xml:space="preserve">Chân Tề Hùng Ngạn nhìn Tia Chớp cấp bốn đột nhiên xuất hiện, sắc mặt biến đổi nhanh chóng, trong lòng có dự cảm vô cùng nguy hiểm. Tinh hạch thú biến dị cấp bốn sau lưng hắn phát ra ánh sáng rực rỡ chói chang, một lượng lớn sức mạnh rót vào trong cơ thể hắn, khiến hắn trong nháy mắt có được sức mạnh sánh ngang thần chiến sĩ cấp năm.</w:t>
      </w:r>
    </w:p>
    <w:p>
      <w:pPr>
        <w:pStyle w:val="BodyText"/>
      </w:pPr>
      <w:r>
        <w:t xml:space="preserve">Chân Tề Hùng Ngạn nương theo lực lượng kinh khủng kia đánh ra một quyền ngăn chặn móng vuốt của Tia Chớp cấp bốn, lực lượng khủng bố bùng nổ, mạnh mẽ đánh bay Tia Chớp cấp bốn ra xa mấy mét.</w:t>
      </w:r>
    </w:p>
    <w:p>
      <w:pPr>
        <w:pStyle w:val="BodyText"/>
      </w:pPr>
      <w:r>
        <w:t xml:space="preserve">Tia Chớp là thú biến dị thuộc hệ nhanh nhẹn, tốc độ của nó có thể sánh ngang thần chiến sĩ cấp năm, nhưng về mạnh sức mạnh thì lại thua kém cả thú biến dị cấp ba thuộc hệ lực lượng nữa.</w:t>
      </w:r>
    </w:p>
    <w:p>
      <w:pPr>
        <w:pStyle w:val="BodyText"/>
      </w:pPr>
      <w:r>
        <w:t xml:space="preserve">Tia Chớp bị một quyền của Chân Tề Hùng Ngạn đánh bay, nó lộn một vòng trong không trung, vừa rơi xuống đất thì đã biến mất ngay tại chỗ, sau đó đột nhiên xuất hiện sau lưng Chân Tề Hùng Ngạn, vươn móng vuốt tấn công hắn.</w:t>
      </w:r>
    </w:p>
    <w:p>
      <w:pPr>
        <w:pStyle w:val="BodyText"/>
      </w:pPr>
      <w:r>
        <w:t xml:space="preserve">Chân Tề Hùng Ngạn sớm đã có chuẩn bị, một quyền như quỷ thần nện xuống đánh bay Tia Chớp ra xa hơn mười mét.</w:t>
      </w:r>
    </w:p>
    <w:p>
      <w:pPr>
        <w:pStyle w:val="BodyText"/>
      </w:pPr>
      <w:r>
        <w:t xml:space="preserve">Song phương ở trên mặt đất dây dưa với nhau không buông, trong khoảng thời gian ngắn, ai cũng không làm được ai.</w:t>
      </w:r>
    </w:p>
    <w:p>
      <w:pPr>
        <w:pStyle w:val="BodyText"/>
      </w:pPr>
      <w:r>
        <w:t xml:space="preserve">Tia Chớp thân là thú biến dị hệ nhanh nhẹn, tốc độ có thể nói là nhanh nhất thiên hạ, là loại thú biến dị khó giết chết nhất. Chân Tề Hùng Ngạn dựa vào lực lượng của chiến giáp Liệt Nhật chiếm lấy thế thượng phong, nhưng cũng có cách nào dứt ra khỏi Tia Chớp.</w:t>
      </w:r>
    </w:p>
    <w:p>
      <w:pPr>
        <w:pStyle w:val="BodyText"/>
      </w:pPr>
      <w:r>
        <w:t xml:space="preserve">Với sự kiềm chế của Tia Chớp cấp bốn, tốc độ của Chân Tề Hùng Ngạn chậm lại rất nhiều, chỉ có thể miễn cưỡng di chuyển ngang bằng tốc độ của con khủng long cổ dài cấp năm kia thôi.</w:t>
      </w:r>
    </w:p>
    <w:p>
      <w:pPr>
        <w:pStyle w:val="BodyText"/>
      </w:pPr>
      <w:r>
        <w:t xml:space="preserve">Ngay trong lúc dây dưa, chiến đấu với nhau, đoàn người rất nhanh thì đã tới gần hoàng thành Liệt Nhật.</w:t>
      </w:r>
    </w:p>
    <w:p>
      <w:pPr>
        <w:pStyle w:val="BodyText"/>
      </w:pPr>
      <w:r>
        <w:t xml:space="preserve">- Đó là cái gì vậy?</w:t>
      </w:r>
    </w:p>
    <w:p>
      <w:pPr>
        <w:pStyle w:val="BodyText"/>
      </w:pPr>
      <w:r>
        <w:t xml:space="preserve">- Đáng sợ!!</w:t>
      </w:r>
    </w:p>
    <w:p>
      <w:pPr>
        <w:pStyle w:val="BodyText"/>
      </w:pPr>
      <w:r>
        <w:t xml:space="preserve">- Quái vật!!</w:t>
      </w:r>
    </w:p>
    <w:p>
      <w:pPr>
        <w:pStyle w:val="BodyText"/>
      </w:pPr>
      <w:r>
        <w:t xml:space="preserve">- ......</w:t>
      </w:r>
    </w:p>
    <w:p>
      <w:pPr>
        <w:pStyle w:val="BodyText"/>
      </w:pPr>
      <w:r>
        <w:t xml:space="preserve">Tất cả mọi người trong hoàng thành Liệt Nhật nhìn thấy một con khủng long cổ dài cấp năm cao hơn trăm mét, thân thể rộng hơn hai kilomet xuất hiện trong tầm mắt bọn họ, ai nấy cũng hiện lên vẻ hoảng sợ, điên cuồng kêu to, cả hoàng thành rơi vào trong hỗn loạn.</w:t>
      </w:r>
    </w:p>
    <w:p>
      <w:pPr>
        <w:pStyle w:val="BodyText"/>
      </w:pPr>
      <w:r>
        <w:t xml:space="preserve">Ở trước mặt con khủng long cổ dài cấp năm cao hơn trăm mét, thân thể rộng hơn hai kilomet này thì Ultraman cũng chỉ là một người lùn nho nhỏ mà thôi.</w:t>
      </w:r>
    </w:p>
    <w:p>
      <w:pPr>
        <w:pStyle w:val="BodyText"/>
      </w:pPr>
      <w:r>
        <w:t xml:space="preserve">Nhìn con khủng long cổ dài cấp năm có thân thể rộng hơn hai kilomet kia xuất hiện, rất nhiều người trong hoàng thành Liệt Nhật đều sợ đến mức tè ra cả quần, điên cuồng bỏ chạy vào trong hoàng thành, cả tòa thành thị lập tức rơi vào tình trạng hỗn loạn. Đại lượng du côn lưu manh trong hoàng thành Liệt Nhật thừa dịp hỗn loạn giết người cướp của, cưỡng. gian đốt nhà, muốn thừa dịp còn sống hưởng thụ thoải mái một phen.</w:t>
      </w:r>
    </w:p>
    <w:p>
      <w:pPr>
        <w:pStyle w:val="BodyText"/>
      </w:pPr>
      <w:r>
        <w:t xml:space="preserve">- Bắn tên!! Bắn tên!</w:t>
      </w:r>
    </w:p>
    <w:p>
      <w:pPr>
        <w:pStyle w:val="BodyText"/>
      </w:pPr>
      <w:r>
        <w:t xml:space="preserve">Chính là ngay lúc nguy cấp nhất này, trên tường thành của hoàng thành Liệt Nhật vẫn như cũ có hai trăm chiến sĩ đứng canh giữ. Một gã chỉ huy tóc búi gọn lên, trên mặt có để một dúm râu tay cầm gươm chỉ huy chỉ về hướng con khủng long cổ dài cấp năm đang đi tới, lớn tiếng quát.</w:t>
      </w:r>
    </w:p>
    <w:p>
      <w:pPr>
        <w:pStyle w:val="BodyText"/>
      </w:pPr>
      <w:r>
        <w:t xml:space="preserve">Theo mệnh lệnh của viên chỉ huy này, một đám chiến sĩ tinh nhuệ của hoàng thành Liệt Nhật giương cung bắn tên, từng mũi tên cắt qua hư không bay vụt về phía con khủng long cổ dài cấp năm kia.</w:t>
      </w:r>
    </w:p>
    <w:p>
      <w:pPr>
        <w:pStyle w:val="BodyText"/>
      </w:pPr>
      <w:r>
        <w:t xml:space="preserve">Những chiến sĩ đứng canh giữ trên tường thành đều là cường giả nhân loại tinh anh có thực lực thần chiến sĩ cấp hai. Mũi tên của bọn họ hoàn toàn có thể xuyên thủng qua xe thiết giáp, nhưng những mũi tên họ bắn về phía con khủng long cổ dài cấp năm kia thì ngay cả lớp da của nó cũng không thể phá vỡ. Cũng có một số ít mũi tên bắn trúng vết thương cũ trên người con khủng long cổ dài cấp năm, nhưng lại không tạo ra thương tổn quá lớn.</w:t>
      </w:r>
    </w:p>
    <w:p>
      <w:pPr>
        <w:pStyle w:val="BodyText"/>
      </w:pPr>
      <w:r>
        <w:t xml:space="preserve">Dù sao một đống mũi tên này đối với con khủng long cổ dài cấp năm này thì ngay cả cây tăm cũng không bằng.</w:t>
      </w:r>
    </w:p>
    <w:p>
      <w:pPr>
        <w:pStyle w:val="BodyText"/>
      </w:pPr>
      <w:r>
        <w:t xml:space="preserve">Viên chỉ huy cầm gươm chỉ huy trong tay nhìn thấy công kích của bên mình hoàn toàn không phát huy hiệu quả như mong muốn, sắc mặt trắng bệch, như vẫn như cũ cắn răng ra lệnh:</w:t>
      </w:r>
    </w:p>
    <w:p>
      <w:pPr>
        <w:pStyle w:val="BodyText"/>
      </w:pPr>
      <w:r>
        <w:t xml:space="preserve">- Phóng nỗ Phá Thần ra!!</w:t>
      </w:r>
    </w:p>
    <w:p>
      <w:pPr>
        <w:pStyle w:val="BodyText"/>
      </w:pPr>
      <w:r>
        <w:t xml:space="preserve">Một trăm chiến sĩ nhanh chóng chạy đến một loạt pháo nỏ xương thú dài hơn mười mét, chứa những mũi tên dài sáu mét, đầu được tước bén nhọn, dùng sức kéo căng dây cung được làm bằng gân thú biến dị cấp bốn, sau đó nhanh chóng buông tay ra.</w:t>
      </w:r>
    </w:p>
    <w:p>
      <w:pPr>
        <w:pStyle w:val="BodyText"/>
      </w:pPr>
      <w:r>
        <w:t xml:space="preserve">Một miếng xương thú bắn ra khỏi nỏ pháo mang theo lực lượng khủng bố và tiếng nổ siêu thanh, trong khoảng khắc liền bắn trúng thân thể khổng lồ của con khủng long cổ dài cấp năm kia.</w:t>
      </w:r>
    </w:p>
    <w:p>
      <w:pPr>
        <w:pStyle w:val="BodyText"/>
      </w:pPr>
      <w:r>
        <w:t xml:space="preserve">Uy lực của nỗ Phá Thần đúng là vô cùng khủng bố, mạnh mẽ xé rách lân giáp của con khủng long cổ dài cấp năm kia, tạo thành vô số lỗ máu lớn trên thân thể con khủng long cổ dài cấp năm.</w:t>
      </w:r>
    </w:p>
    <w:p>
      <w:pPr>
        <w:pStyle w:val="Compact"/>
      </w:pPr>
      <w:r>
        <w:t xml:space="preserve">Nhưng thân thể của hoàng thành Liệt Nhật kia chỉ run rẩy một chút thì miếng xương thú kia đã rơi ra khỏi cơ thể của nó, miệng vết thương đầy máu bị nổ tung cũng bắt đầu khép lại với tốc độ mà mắt thường có thể thấy.</w:t>
      </w:r>
      <w:r>
        <w:br w:type="textWrapping"/>
      </w:r>
      <w:r>
        <w:br w:type="textWrapping"/>
      </w:r>
    </w:p>
    <w:p>
      <w:pPr>
        <w:pStyle w:val="Heading2"/>
      </w:pPr>
      <w:bookmarkStart w:id="1139" w:name="chương-1117-bảo-khố"/>
      <w:bookmarkEnd w:id="1139"/>
      <w:r>
        <w:t xml:space="preserve">1117. Chương 1117: Bảo Khố!</w:t>
      </w:r>
    </w:p>
    <w:p>
      <w:pPr>
        <w:pStyle w:val="Compact"/>
      </w:pPr>
      <w:r>
        <w:br w:type="textWrapping"/>
      </w:r>
      <w:r>
        <w:br w:type="textWrapping"/>
      </w:r>
      <w:r>
        <w:t xml:space="preserve">Sức khôi phục của con khủng long cổ dài cấp năm này quả thật vô cùng khủng bố. Nếu không phải trên người nó có vô số vết thương lớn phát ra mùi hôi thối thì căn bản không ai dám tưởng tượng làm như thế nào mới có thể khiến nó bị thương nặng.</w:t>
      </w:r>
    </w:p>
    <w:p>
      <w:pPr>
        <w:pStyle w:val="BodyText"/>
      </w:pPr>
      <w:r>
        <w:t xml:space="preserve">Nhìn thấy cảnh tượng này, trong mắt đám chiến sĩ liên minh Liệt Nhật canh giữ trên tường thành đều hiện lên vẻ tuyệt vọng. Cứ như vậy, cho dù bọn họ công kích như thế nào cũng không thể tạo thành thương tổn lớn cho con khủng long cổ dài cấp năm kia.</w:t>
      </w:r>
    </w:p>
    <w:p>
      <w:pPr>
        <w:pStyle w:val="BodyText"/>
      </w:pPr>
      <w:r>
        <w:t xml:space="preserve">Công kích của nỗ Phá Thần tuy rằng cũng khiến cho con khủng long cổ dài cấp năm kia bị thương. Nhưng cũng khiến cho con khủng long cổ dài cấp năm vốn ở trạng thái tức giận nay lại càng thêm phẫn nộ, nó bước từng bước lớn xung phong về phía hoàng thành Liệt Nhật. Với cân nặng khủng bố của nó, toàn bộ đại địa đều bị chấn động.</w:t>
      </w:r>
    </w:p>
    <w:p>
      <w:pPr>
        <w:pStyle w:val="BodyText"/>
      </w:pPr>
      <w:r>
        <w:t xml:space="preserve">Ba giây ngắn ngủi, con khủng long cổ dài cấp năm sẽ đi đến trước hoàng thành Liệt Nhật, cái đuôi dài mấy trăm mét của nó vung lên đập xuống, trong chớp mắt thì đã nện xuống tường thành của hoàng thành Liệt Nhật.</w:t>
      </w:r>
    </w:p>
    <w:p>
      <w:pPr>
        <w:pStyle w:val="BodyText"/>
      </w:pPr>
      <w:r>
        <w:t xml:space="preserve">Ầm!</w:t>
      </w:r>
    </w:p>
    <w:p>
      <w:pPr>
        <w:pStyle w:val="BodyText"/>
      </w:pPr>
      <w:r>
        <w:t xml:space="preserve">Tường thành hùng vĩ huy hoàng cứng rắn cao chừng mấy chục mét lập tức bị vỡ nát thành vô số khối nhỏ bắn tung tóe ra xa bốn phương tám hướng.</w:t>
      </w:r>
    </w:p>
    <w:p>
      <w:pPr>
        <w:pStyle w:val="BodyText"/>
      </w:pPr>
      <w:r>
        <w:t xml:space="preserve">Mấy trăm chiến sĩ liên minh Liệt Nhật canh giữ trên tường thành đều không tránh khỏi ngã xuống theo sự sụp đổ của tường thành.</w:t>
      </w:r>
    </w:p>
    <w:p>
      <w:pPr>
        <w:pStyle w:val="BodyText"/>
      </w:pPr>
      <w:r>
        <w:t xml:space="preserve">Từ trong hoàng thành Liệt Nhật, hơn một trăm chiến sĩ mặc chiến giáp Liệt Nhật màu trắng theo sự chỉ dẫn của năm chiến sĩ mặc chiến giáp Liệt Nhật màu bạc nhanh chóng xông ra ngoài. Bọn họ là lực lượng cuối cùng mà liên minh Liệt Nhật để lại canh giữ hoàng thành không cho người xâm nhập.</w:t>
      </w:r>
    </w:p>
    <w:p>
      <w:pPr>
        <w:pStyle w:val="BodyText"/>
      </w:pPr>
      <w:r>
        <w:t xml:space="preserve">Ngoại trừ trăm người này, còn có hơn một ngàn chiến sĩ liên minh Liệt Nhật trên lưng đeo cung lớn, giống như khỉ con nhanh nhẹn bay về hướng bên này.</w:t>
      </w:r>
    </w:p>
    <w:p>
      <w:pPr>
        <w:pStyle w:val="BodyText"/>
      </w:pPr>
      <w:r>
        <w:t xml:space="preserve">Một ngàn chiến sĩ cầm trong tay súng điện từ mini cũng chạy đến những tháp cao trong hoàng thành, phát động công kích về phía con khủng long cổ dài cấp năm kia.</w:t>
      </w:r>
    </w:p>
    <w:p>
      <w:pPr>
        <w:pStyle w:val="BodyText"/>
      </w:pPr>
      <w:r>
        <w:t xml:space="preserve">Từng luồng sáng trắng từ chiến mâu Liệt Nhật bắn ra, từng mũi tên một, từng chùm tia sáng bắn ra từ súng điện từ mini tập trung tấn công về phía con khủng long cổ dài cấp năm khổng lồ kia.</w:t>
      </w:r>
    </w:p>
    <w:p>
      <w:pPr>
        <w:pStyle w:val="BodyText"/>
      </w:pPr>
      <w:r>
        <w:t xml:space="preserve">Rất nhiều đòn công kích đều bắn trúng vết thương cũ trên người con khủng long cổ dài cấp năm, khiến cho nó càng thương nặng hơn, máu tươi vung vẩy khắp nơi.</w:t>
      </w:r>
    </w:p>
    <w:p>
      <w:pPr>
        <w:pStyle w:val="BodyText"/>
      </w:pPr>
      <w:r>
        <w:t xml:space="preserve">Con khủng long cổ dài cấp năm kia phát ra một tiếng rên rỉ thống khổ, xung phong thẳng vào trong hoàng thành Liệt Nhật.</w:t>
      </w:r>
    </w:p>
    <w:p>
      <w:pPr>
        <w:pStyle w:val="BodyText"/>
      </w:pPr>
      <w:r>
        <w:t xml:space="preserve">Ngay lúc con khủng long cổ dài cấp năm kia xung phong, những nơi nó đi qua đều để lại một đống dấu chân hãm sâu trên mặt đất, cái đuôi khổng lồ của nó giống như dãy núi nện mạnh lên trên hoành thành Liệt Nhật. Những kiến trúc bị cái đuôi của nó quất qua đều biến thành một đống phế tích, một lượng lớn chiến sĩ bị đập thành thịt vụn.</w:t>
      </w:r>
    </w:p>
    <w:p>
      <w:pPr>
        <w:pStyle w:val="BodyText"/>
      </w:pPr>
      <w:r>
        <w:t xml:space="preserve">Căn bản là không có lực lượng nào có thể ngăn cản con khủng long cổ dài cấp năm kia phát uy. Ngay cả hơn hai ngàn chiến sĩ nhân loại liều mạng công kích con khủng long cổ dài cấp năm kia thì vẫn cũ giống như con kiến không bao giờ giết chết con khủng long cổ dài cấp năm khổng lồ kia.</w:t>
      </w:r>
    </w:p>
    <w:p>
      <w:pPr>
        <w:pStyle w:val="BodyText"/>
      </w:pPr>
      <w:r>
        <w:t xml:space="preserve">Chân Tề Hùng Ngạn nhìn con khủng long cổ dài cấp năm ở trong hoàng thành Liệt Nhật tùy tiện phá hư mọi thứ, hủy hoại tâm huyết mấy trăm năm trong mấy thế hệ của hắn chỉ trong chút chốc, ngực khó chịu, cổ họng ngòn ngọt, lập tức phun ra một ngụm máu tươi, vẻ mặt giống như ác ma rít gào dữ tợn:</w:t>
      </w:r>
    </w:p>
    <w:p>
      <w:pPr>
        <w:pStyle w:val="BodyText"/>
      </w:pPr>
      <w:r>
        <w:t xml:space="preserve">- Súc sinh! Nhạc Trọng, tên súc sinh chết tiệt nhà ngươi! Ta nhất định sẽ giết ngươi!! Ta nhất định sẽ giết chết toàn bộ thân bằng bạn hữu của ngươi!!</w:t>
      </w:r>
    </w:p>
    <w:p>
      <w:pPr>
        <w:pStyle w:val="BodyText"/>
      </w:pPr>
      <w:r>
        <w:t xml:space="preserve">Nhạc Trọng quăng hai khối thi thể đại tướng liên minh Liệt Nhật mặc áo giáp Liệt Nhật đã bị phá hủy nặng nề xuống trung tâm hoàng thành Liệt Nhật.</w:t>
      </w:r>
    </w:p>
    <w:p>
      <w:pPr>
        <w:pStyle w:val="BodyText"/>
      </w:pPr>
      <w:r>
        <w:t xml:space="preserve">Hai mắt của con khủng long cổ dài cấp năm kia vẫn như cũ đỏ đậm, giống như máy ủi cán qua phóng tới thi thể của đại tướng liên minh Liệt Nhật kia. Nó mang nỗi cừu hận vô cùng lớn đối với đám đại tướng liên minh Liệt Nhật trên người dính đầy máu của nó, khiến cho vết thương của nó càng ngày càng nghiêm trọng này.</w:t>
      </w:r>
    </w:p>
    <w:p>
      <w:pPr>
        <w:pStyle w:val="BodyText"/>
      </w:pPr>
      <w:r>
        <w:t xml:space="preserve">Đầu ngũ giai Lương Long kia ở trong Liệt Viết Hoàng Thành tàn phá không kiêng nể gì cả. Địa phương bị nó vẫy đuôi đập trúng, hết thảy đều bị biến thành bình địa, nhân viên tử thương thảm trọng.</w:t>
      </w:r>
    </w:p>
    <w:p>
      <w:pPr>
        <w:pStyle w:val="BodyText"/>
      </w:pPr>
      <w:r>
        <w:t xml:space="preserve">Chiến sĩ tinh nhuệ trong Liệt Viết Hoàng Thành lại bị đầu ngũ giai Lương Long kia xem giống như những con kiến hôi tùy ý đập chết. Vô số tiếng kêu khóc, thảm thiết thê lương vang lên, mọi người đều bỏ chạy tứ tán khắp nơi.</w:t>
      </w:r>
    </w:p>
    <w:p>
      <w:pPr>
        <w:pStyle w:val="BodyText"/>
      </w:pPr>
      <w:r>
        <w:t xml:space="preserve">Nhạc Trọng cưỡi tiểu Thanh trong nháy mắt đã bay đến nội thành hào hoa nhất trong Liệt Viết Hoàng Thành.</w:t>
      </w:r>
    </w:p>
    <w:p>
      <w:pPr>
        <w:pStyle w:val="BodyText"/>
      </w:pPr>
      <w:r>
        <w:t xml:space="preserve">Nhạc Trọng vừa mới từ trên lưng tiểu Thanh nhảy xuống, tám gã chiến sĩ tinh nhuệ của Liệt Viết Liên Minh tay cầm trường mâu bất chợt xông qua đây. Trường mâu trong tay tựa như độc xà hướng về phía Nhạc Trọng đâm tới.</w:t>
      </w:r>
    </w:p>
    <w:p>
      <w:pPr>
        <w:pStyle w:val="BodyText"/>
      </w:pPr>
      <w:r>
        <w:t xml:space="preserve">Thân hình Nhạc Trọng lóe lên một cái, trực tiếp tránh khỏi trường mâu của tám gã chiến sĩ tinh nhuệ của Liệt Viết Liên Minh.</w:t>
      </w:r>
    </w:p>
    <w:p>
      <w:pPr>
        <w:pStyle w:val="BodyText"/>
      </w:pPr>
      <w:r>
        <w:t xml:space="preserve">Con mắt của tám gã chiến sĩ Liệt Viết Liên Minh tinh nhuệ kia hoa lên, thân thể trong nháy mắt nổ bắn ra thành vô số khối thịt vụn, lượng lớn tiên huyết, nội tạng rải rác trong không trung.</w:t>
      </w:r>
    </w:p>
    <w:p>
      <w:pPr>
        <w:pStyle w:val="BodyText"/>
      </w:pPr>
      <w:r>
        <w:t xml:space="preserve">Sau khi dễ dàng miểu sát tám gã chiến sĩ Liệt Viết Liên Minh, Nhạc Trọng cấp tốc móc ra một chiếc máy vi tính loại nhỏ Lôi Đạt.</w:t>
      </w:r>
    </w:p>
    <w:p>
      <w:pPr>
        <w:pStyle w:val="BodyText"/>
      </w:pPr>
      <w:r>
        <w:t xml:space="preserve">Nhạc Trọng hướng về Bạch Y ở trên màn hình máy vi tính hỏi:</w:t>
      </w:r>
    </w:p>
    <w:p>
      <w:pPr>
        <w:pStyle w:val="BodyText"/>
      </w:pPr>
      <w:r>
        <w:t xml:space="preserve">- Ở trong khu vực này, sao lại có dấu vết vận hành máy vi tính?</w:t>
      </w:r>
    </w:p>
    <w:p>
      <w:pPr>
        <w:pStyle w:val="BodyText"/>
      </w:pPr>
      <w:r>
        <w:t xml:space="preserve">Chiếc máy vi tính loại nhỏ Lôi Đạt ở trong tay Nhạc Trọng có thể hướng bốn phía tỏa ra sóng điện từ. Nếu như khu vực này có máy vi tính vận hành, sẽ bị nó nắm bắt được.</w:t>
      </w:r>
    </w:p>
    <w:p>
      <w:pPr>
        <w:pStyle w:val="BodyText"/>
      </w:pPr>
      <w:r>
        <w:t xml:space="preserve">Trong mắt Bạch Y vô số dữ liệu hiện lên, cuối cùng lắc đầu nói:</w:t>
      </w:r>
    </w:p>
    <w:p>
      <w:pPr>
        <w:pStyle w:val="BodyText"/>
      </w:pPr>
      <w:r>
        <w:t xml:space="preserve">- Không có, không có phát hiện dấu vết máy vi tính vận hành.</w:t>
      </w:r>
    </w:p>
    <w:p>
      <w:pPr>
        <w:pStyle w:val="BodyText"/>
      </w:pPr>
      <w:r>
        <w:t xml:space="preserve">- Xem ra chỉ có thể sử dụng loại thủ đoạn khác.</w:t>
      </w:r>
    </w:p>
    <w:p>
      <w:pPr>
        <w:pStyle w:val="BodyText"/>
      </w:pPr>
      <w:r>
        <w:t xml:space="preserve">Nhạc Trọng nhìn tiền phương, chỉ thấy bốn gã chiến sĩ Liệt Viết Liên Minh đang điên cuồng hướng phía bên này chạy tới. Dưới chân hắn điểm một cái, trong nháy mắt biến mất tại chỗ. Tay phải vỗ một cái, trực tiếp vỗ lên gáy của bốn gã chiến sĩ Liệt Viết Liên Minh, khiến bọn chúng bị chấn đến ngất xỉu đi.</w:t>
      </w:r>
    </w:p>
    <w:p>
      <w:pPr>
        <w:pStyle w:val="BodyText"/>
      </w:pPr>
      <w:r>
        <w:t xml:space="preserve">Ngón tay Nhạc Trọng điểm một cái, bốn cái Khôi Lỗi chi phù từ trong tay hắn bay ra, trực tiếp chui vào trong mi tâm của bốn gã chiến sĩ Liệt Viết Liên Minh.</w:t>
      </w:r>
    </w:p>
    <w:p>
      <w:pPr>
        <w:pStyle w:val="BodyText"/>
      </w:pPr>
      <w:r>
        <w:t xml:space="preserve">Thân thể bốn gã chiến sĩ Liệt Viết Liên Minh khẽ run rẩy, liền từ trên mặt đất đứng dậy, chỉ là hai mắt bọn hắn lại mang theo một tia ngây ngốc.</w:t>
      </w:r>
    </w:p>
    <w:p>
      <w:pPr>
        <w:pStyle w:val="BodyText"/>
      </w:pPr>
      <w:r>
        <w:t xml:space="preserve">Nhạc Trọng hướng về phía bốn gã Khôi Lỗi hỏi:</w:t>
      </w:r>
    </w:p>
    <w:p>
      <w:pPr>
        <w:pStyle w:val="BodyText"/>
      </w:pPr>
      <w:r>
        <w:t xml:space="preserve">- Các ngươi, ai biết địa điểm lưu trữ khoa kỹ thời tiền sử trong Hoành thành không?</w:t>
      </w:r>
    </w:p>
    <w:p>
      <w:pPr>
        <w:pStyle w:val="BodyText"/>
      </w:pPr>
      <w:r>
        <w:t xml:space="preserve">Bốn gã chiến sĩ bị Khôi Lỗi chi phù điều khiển đều lắc đầu. Hiển nhiên tầng tồn tại như bọn hắn căn bản không thể tiếp xúc được tới khoa kỹ bí ẩn, cao cấp nhất trong Liệt Viết Hoàng Thành được.</w:t>
      </w:r>
    </w:p>
    <w:p>
      <w:pPr>
        <w:pStyle w:val="BodyText"/>
      </w:pPr>
      <w:r>
        <w:t xml:space="preserve">Nhạc Trọng trực tiếp mệnh lệnh nói:</w:t>
      </w:r>
    </w:p>
    <w:p>
      <w:pPr>
        <w:pStyle w:val="BodyText"/>
      </w:pPr>
      <w:r>
        <w:t xml:space="preserve">- Đã thế dẫn ta đi bắt thủ lĩnh cũ của các ngươi!</w:t>
      </w:r>
    </w:p>
    <w:p>
      <w:pPr>
        <w:pStyle w:val="BodyText"/>
      </w:pPr>
      <w:r>
        <w:t xml:space="preserve">- Dạ!</w:t>
      </w:r>
    </w:p>
    <w:p>
      <w:pPr>
        <w:pStyle w:val="BodyText"/>
      </w:pPr>
      <w:r>
        <w:t xml:space="preserve">Bốn gã chiến sĩ đồng thanh hô một tiếng, thân hình chớp động, tựa như báo săn xuyên qua trong Liệt Viết Hoàng Thành này.</w:t>
      </w:r>
    </w:p>
    <w:p>
      <w:pPr>
        <w:pStyle w:val="Compact"/>
      </w:pPr>
      <w:r>
        <w:t xml:space="preserve">Trong Hoàng thành, không ngừng có chiến sĩ Liệt Viết Liên Minh hướng về bên này vọt tới, đều bị Nhạc Trọng tiện tay trảm thành hai đoạn.</w:t>
      </w:r>
      <w:r>
        <w:br w:type="textWrapping"/>
      </w:r>
      <w:r>
        <w:br w:type="textWrapping"/>
      </w:r>
    </w:p>
    <w:p>
      <w:pPr>
        <w:pStyle w:val="Heading2"/>
      </w:pPr>
      <w:bookmarkStart w:id="1140" w:name="chương-1118-giết-chân-tề-hùng-ngạn"/>
      <w:bookmarkEnd w:id="1140"/>
      <w:r>
        <w:t xml:space="preserve">1118. Chương 1118: Giết Chân Tề Hùng Ngạn!</w:t>
      </w:r>
    </w:p>
    <w:p>
      <w:pPr>
        <w:pStyle w:val="Compact"/>
      </w:pPr>
      <w:r>
        <w:br w:type="textWrapping"/>
      </w:r>
      <w:r>
        <w:br w:type="textWrapping"/>
      </w:r>
      <w:r>
        <w:t xml:space="preserve">Đám chiến sĩ Liệt Viết Liên Minh đối với người thường mà nói đều là tồn tại mạnh mẽ, thế nhưng chống lại Nhạc Trọng nắm giữ chiến lực tứ giai đỉnh phong mà nói, cũng bất quá là tiện tay đã có thể đủ chém giết con kiến hôi.</w:t>
      </w:r>
    </w:p>
    <w:p>
      <w:pPr>
        <w:pStyle w:val="BodyText"/>
      </w:pPr>
      <w:r>
        <w:t xml:space="preserve">Ở dưới bốn gã chiến sĩ dẫn dắt, Nhạc Trọng tiện tay một đao đem đại môn của mật thất chém nứt ra.</w:t>
      </w:r>
    </w:p>
    <w:p>
      <w:pPr>
        <w:pStyle w:val="BodyText"/>
      </w:pPr>
      <w:r>
        <w:t xml:space="preserve">Đại môn của mật thất tan vỡ ra, sáu gã Lão Nhân trong mắt lộ vẻ kinh hoảng hướng về bên phía Nhạc Trọng nhìn qua. Ở phía sau lưng mỗi người bọn họ đều có hai gã chiến sĩ nắm giữ lực lượng tam giai Thần Chiến Sĩ. Sáu gã Lão Nhân chính là thủ lĩnh nắm quyền của lục đại gia tộc trong Liệt Viết Liên Minh.</w:t>
      </w:r>
    </w:p>
    <w:p>
      <w:pPr>
        <w:pStyle w:val="BodyText"/>
      </w:pPr>
      <w:r>
        <w:t xml:space="preserve">Chân Tề Hùng Ngạn là người mạnh nhất trong Liệt Viết Liên Minh, cũng là gia chủ Chân Tề Gia Tộc. Chân Tề Gia Tộc nếu muốn thống trị Liệt Viết Liên Minh khổng lồ, đồng dạng cũng cần phải có người ủng hộ tương ứng. Một gã tam giai Thần Chiến Sĩ vóc người lực lưỡng dưới chân điểm một cái, lấy tốc độ kinh khủng tương đương với vận tốc âm thanh hướng về phía Nhạc Trọng xông qua đây.</w:t>
      </w:r>
    </w:p>
    <w:p>
      <w:pPr>
        <w:pStyle w:val="BodyText"/>
      </w:pPr>
      <w:r>
        <w:t xml:space="preserve">Nhạc Trọng tiện tay một đao bổ xuống, thân thể tên tam giai Thần Chiến Sĩ kia trực tiếp bị một phân thành hai nữa, tiên huyết bắn khắp nơi.</w:t>
      </w:r>
    </w:p>
    <w:p>
      <w:pPr>
        <w:pStyle w:val="BodyText"/>
      </w:pPr>
      <w:r>
        <w:t xml:space="preserve">- Cùng lên đi!</w:t>
      </w:r>
    </w:p>
    <w:p>
      <w:pPr>
        <w:pStyle w:val="BodyText"/>
      </w:pPr>
      <w:r>
        <w:t xml:space="preserve">Một gã chiến sĩ nổi giận gầm lên một tiếng, dưới chân điểm một cái. Thân thể trong nháy mắt phân ra mấy phân thân hướng về phía Nhạc Trọng đánh tới.</w:t>
      </w:r>
    </w:p>
    <w:p>
      <w:pPr>
        <w:pStyle w:val="BodyText"/>
      </w:pPr>
      <w:r>
        <w:t xml:space="preserve">Một gã chiến sĩ vung tay lên, hơn mười chiếc phi tiêu bén nhọn nhắm về phía Nhạc Trọng trực tiếp bắn tới.</w:t>
      </w:r>
    </w:p>
    <w:p>
      <w:pPr>
        <w:pStyle w:val="BodyText"/>
      </w:pPr>
      <w:r>
        <w:t xml:space="preserve">Một gã chiến sĩ hai mắt nhắm lại, một đạo trọng lực ba văn bao phủ về phía Nhạc Trọng.</w:t>
      </w:r>
    </w:p>
    <w:p>
      <w:pPr>
        <w:pStyle w:val="BodyText"/>
      </w:pPr>
      <w:r>
        <w:t xml:space="preserve">Mười một gã tam giai Thần Chiến Sĩ, ai nấy đều dùng lực lượng mạnh nhất của bản thân, ý đồ đem Nhạc Trọng đánh chết tại chỗ này.</w:t>
      </w:r>
    </w:p>
    <w:p>
      <w:pPr>
        <w:pStyle w:val="BodyText"/>
      </w:pPr>
      <w:r>
        <w:t xml:space="preserve">Đối mặt với một kích đáng sợ kia, Nhạc Trọng bước ra một bước về phía trước, đao ảnh trùng trùng chợt lóe mà hiện. Thân thể mười một gã tam giai Thần Chiến Sĩ nổ nứt ra thành một đống thịt vụn từ giữa không trung rơi rụng xuống.</w:t>
      </w:r>
    </w:p>
    <w:p>
      <w:pPr>
        <w:pStyle w:val="BodyText"/>
      </w:pPr>
      <w:r>
        <w:t xml:space="preserve">Một gã lão đầu trong mắt lộ vẻ kinh hoảng nói:</w:t>
      </w:r>
    </w:p>
    <w:p>
      <w:pPr>
        <w:pStyle w:val="BodyText"/>
      </w:pPr>
      <w:r>
        <w:t xml:space="preserve">- Đừng giết ta! Tha cho ta một mạng. Ta sẽ dẫn người hướng ngươi thuần phục.</w:t>
      </w:r>
    </w:p>
    <w:p>
      <w:pPr>
        <w:pStyle w:val="BodyText"/>
      </w:pPr>
      <w:r>
        <w:t xml:space="preserve">Thân thể một gã lão đầu lạnh lẽo run rẩy cầu xin nói:</w:t>
      </w:r>
    </w:p>
    <w:p>
      <w:pPr>
        <w:pStyle w:val="BodyText"/>
      </w:pPr>
      <w:r>
        <w:t xml:space="preserve">- Đừng giết ta! Ta nguyện ý lấy tiền chuộc để đổi lấy sinh mệnh của ta. Ta có thể dùng một viên tứ giai biến dị thú tinh hạch, hai trăm mỹ nữ để đổi lấy sinh mệnh của ta!</w:t>
      </w:r>
    </w:p>
    <w:p>
      <w:pPr>
        <w:pStyle w:val="BodyText"/>
      </w:pPr>
      <w:r>
        <w:t xml:space="preserve">Những lão đầu này ở trong Liệt Viết Liên Minh nắm giữ đại quyền, hưởng hết vinh hoa phú quý, kẻ nào tham sống sợ chết, từ lâu đã không còn dũng khí như lúc trẻ tuổi. Vừa nhìn thấy Nhạc Trọng xuất hiện, bọn họ liền lập tức bị dọa đến lên tiếng cầu xin.</w:t>
      </w:r>
    </w:p>
    <w:p>
      <w:pPr>
        <w:pStyle w:val="BodyText"/>
      </w:pPr>
      <w:r>
        <w:t xml:space="preserve">- Ta sẽ tha cho các ngươi một mạng. Bất quá phải làm Khôi Lỗi cho ta!</w:t>
      </w:r>
    </w:p>
    <w:p>
      <w:pPr>
        <w:pStyle w:val="BodyText"/>
      </w:pPr>
      <w:r>
        <w:t xml:space="preserve">Nhạc Trọng lạnh lùng cười, thân hình chớp động, tiện tay vỗ một cái lên gáy của mấy lão đầu kia, đem bọn chúng đánh ngất xỉu đi. Sau đó đem mấy tấm Khôi Lỗi chi phù đánh vào trong mi tâm của đám lão đầu này.</w:t>
      </w:r>
    </w:p>
    <w:p>
      <w:pPr>
        <w:pStyle w:val="BodyText"/>
      </w:pPr>
      <w:r>
        <w:t xml:space="preserve">Khống chế gia chủ của lục đại gia tộc này, Nhạc Trọng hướng về sáu lão đầu kia trầm giọng nói:</w:t>
      </w:r>
    </w:p>
    <w:p>
      <w:pPr>
        <w:pStyle w:val="BodyText"/>
      </w:pPr>
      <w:r>
        <w:t xml:space="preserve">- Nơi cất giữ tư liệu khoa kỹ thời tiền sử ở đâu?</w:t>
      </w:r>
    </w:p>
    <w:p>
      <w:pPr>
        <w:pStyle w:val="BodyText"/>
      </w:pPr>
      <w:r>
        <w:t xml:space="preserve">Một gã gia chủ Đằng Điền Gia Đằng Điền Chí Mộc Nghiệp cấp tốc nói rằng:</w:t>
      </w:r>
    </w:p>
    <w:p>
      <w:pPr>
        <w:pStyle w:val="BodyText"/>
      </w:pPr>
      <w:r>
        <w:t xml:space="preserve">- Ở trung tâm của Hoàng thành này, trong tầng ba bảo khố bí mật dưới lòng đất. Nếu muốn tiến nhập bảo khố bí mật kia, nhất định phải có văn kiện có chữ ký của Chân Tề Hùng Ngạn và thủ lĩnh lục đại gia tộc chúng ta cộng đồng ký tên.</w:t>
      </w:r>
    </w:p>
    <w:p>
      <w:pPr>
        <w:pStyle w:val="BodyText"/>
      </w:pPr>
      <w:r>
        <w:t xml:space="preserve">Nhạc Trọng trực tiếp mệnh lệnh nói:</w:t>
      </w:r>
    </w:p>
    <w:p>
      <w:pPr>
        <w:pStyle w:val="BodyText"/>
      </w:pPr>
      <w:r>
        <w:t xml:space="preserve">- Dẫn ta đi!</w:t>
      </w:r>
    </w:p>
    <w:p>
      <w:pPr>
        <w:pStyle w:val="BodyText"/>
      </w:pPr>
      <w:r>
        <w:t xml:space="preserve">- Dạ!</w:t>
      </w:r>
    </w:p>
    <w:p>
      <w:pPr>
        <w:pStyle w:val="BodyText"/>
      </w:pPr>
      <w:r>
        <w:t xml:space="preserve">Dưới mệnh lệnh của Nhạc Trọng, sáu gã thủ lĩnh lục đại gia tộc bị hắn khống chế dẫn theo hắn hướng về phía trung tâm Hoàng thành cấp tốc đi tới. Trên đường đi, đám chiến sĩ chặn đường đều bị Nhạc Trọng tiện tay chém giết.</w:t>
      </w:r>
    </w:p>
    <w:p>
      <w:pPr>
        <w:pStyle w:val="BodyText"/>
      </w:pPr>
      <w:r>
        <w:t xml:space="preserve">Ở trước một chiếc đại môn hợp kim, một bên hai cỗ thi thể không đầu đang nằm. Đằng Điền Chí Mộc Nghiệp hướng về phía đại môn bằng hợp kim chỉ một cái nói:</w:t>
      </w:r>
    </w:p>
    <w:p>
      <w:pPr>
        <w:pStyle w:val="BodyText"/>
      </w:pPr>
      <w:r>
        <w:t xml:space="preserve">- Chính là ở đây, nếu muốn thông qua đại môn hợp kim này, Chính là có Chân Tề Hùng Ngạn ký tên!</w:t>
      </w:r>
    </w:p>
    <w:p>
      <w:pPr>
        <w:pStyle w:val="BodyText"/>
      </w:pPr>
      <w:r>
        <w:t xml:space="preserve">- Phá cho ta!</w:t>
      </w:r>
    </w:p>
    <w:p>
      <w:pPr>
        <w:pStyle w:val="BodyText"/>
      </w:pPr>
      <w:r>
        <w:t xml:space="preserve">Nhạc Trọng rút ra hỏa diễm đao hướng về phía đại môn hợp kim kia chém một cái, hỏa diễm đao lợi hại không gì sánh được bất chợt đem đại môn hợp kim chém thành vô số mảnh vỡ nhỏ.</w:t>
      </w:r>
    </w:p>
    <w:p>
      <w:pPr>
        <w:pStyle w:val="BodyText"/>
      </w:pPr>
      <w:r>
        <w:t xml:space="preserve">Nhạc Trọng bước vào trong đại môn hợp kim, liền thấy từng chiếc súng điện từ, Liệt Viết Chiến Mâu, Liệt Viết Chiến Giáp tròn một đống bày đặt ở trong gian mật thất kia.</w:t>
      </w:r>
    </w:p>
    <w:p>
      <w:pPr>
        <w:pStyle w:val="BodyText"/>
      </w:pPr>
      <w:r>
        <w:t xml:space="preserve">Ở đây bình thường số lượng súng điện từ, pháo điện từ, súng ngắm điện từ, Liệt Viết Chiến Mâu, Liệt Viết Chiến Giáp có thể vũ trang vượt lên trước hai nghìn gã chiến sĩ. Bất quá hốc năng lượng trên những trang bị này đều là trống rỗng. Không có trang bị tinh hạch biến dị thú, không thể cầm đến để sử dụng được.</w:t>
      </w:r>
    </w:p>
    <w:p>
      <w:pPr>
        <w:pStyle w:val="BodyText"/>
      </w:pPr>
      <w:r>
        <w:t xml:space="preserve">Ở trong thương khố kia, Liệt Viết Chiến Giáp ngân sắc số lượng cực ít, vẻn vẹn chỉ có hai mươi tấm, hiển nhiên ngân sắc Liệt Viết Chiến Giáp cũng là tồn tại cực kỳ trân quý, hiếm thấy.</w:t>
      </w:r>
    </w:p>
    <w:p>
      <w:pPr>
        <w:pStyle w:val="BodyText"/>
      </w:pPr>
      <w:r>
        <w:t xml:space="preserve">Ở trung tâm của thương khố kia, có hai kiện đạm kim sắc Liệt Viết Chiến Giáp, ở trên chiến giáp kia, khắc rõ vô số ký hiệu huyền ảo. Ở chỗ các đốt ngón tay đều có gai góc bén nhọn, khiến người ta có một loại cảm giác cường hoành, hung ác.</w:t>
      </w:r>
    </w:p>
    <w:p>
      <w:pPr>
        <w:pStyle w:val="BodyText"/>
      </w:pPr>
      <w:r>
        <w:t xml:space="preserve">Bên dưới hai kiện kim sắc chiến giáp có đặt một chiếc hộp kim sắc, bên cạnh còn một chiến bình kim sắc.</w:t>
      </w:r>
    </w:p>
    <w:p>
      <w:pPr>
        <w:pStyle w:val="BodyText"/>
      </w:pPr>
      <w:r>
        <w:t xml:space="preserve">Nhìn thương khố dầy ắp trang bị kia, nhãn tình Nhạc Trọng lóe sáng, hắn vung tay lên, viên trữ vật giới kia hút một cái, đem tất cả súng điện tử, pháo điện tử, súng ngắm điệt từ, liệt nhật chiền mâu, liệt nhật chiến giáp, hút hết tất cả vào bên trong chiếc nhẫn.</w:t>
      </w:r>
    </w:p>
    <w:p>
      <w:pPr>
        <w:pStyle w:val="BodyText"/>
      </w:pPr>
      <w:r>
        <w:t xml:space="preserve">Trữ vật giới của hắn từ khi biến thành thập cấp bảo vật, thể tích mở rộng, đủ thừa để thu nạp toàn bộ trang bộ bên trong này. Nếu như đổi lại lục cấp bảo vật thì chỉ có thể hút lấy một bộ phận mà thôi.</w:t>
      </w:r>
    </w:p>
    <w:p>
      <w:pPr>
        <w:pStyle w:val="BodyText"/>
      </w:pPr>
      <w:r>
        <w:t xml:space="preserve">Nhạc Trọng đi tới trước mặt hai kiện liệt nhật chiến giáp đạm kim sắc kia, vung tay tiếp, hút hai bộ chiến giáp đó vào trong nhẫn của hắn.</w:t>
      </w:r>
    </w:p>
    <w:p>
      <w:pPr>
        <w:pStyle w:val="BodyText"/>
      </w:pPr>
      <w:r>
        <w:t xml:space="preserve">Nhạc Trọng mở chiếc hộp kim sắc ra, chỉ thấy bên trong đó có một xấp văn kiện dày tầm ba mươi ly, với một chiếc đĩa có bảy phần tự nguyên điệp.</w:t>
      </w:r>
    </w:p>
    <w:p>
      <w:pPr>
        <w:pStyle w:val="BodyText"/>
      </w:pPr>
      <w:r>
        <w:t xml:space="preserve">Hắn cầm lấy văn kiện này cẩn thận mà nhìn, phát hiện trên đó có ghi chép chính là thiết kế đồ của súng điện tử với liệt nhật chiến giáp.</w:t>
      </w:r>
    </w:p>
    <w:p>
      <w:pPr>
        <w:pStyle w:val="BodyText"/>
      </w:pPr>
      <w:r>
        <w:t xml:space="preserve">Hắn nhìn những súng điện từ, liệt nhật chiến giáp bên trong đó mà thở ra mãn nguyện:</w:t>
      </w:r>
    </w:p>
    <w:p>
      <w:pPr>
        <w:pStyle w:val="BodyText"/>
      </w:pPr>
      <w:r>
        <w:t xml:space="preserve">- Thật tốt, có mấy thứ này thì chúng ta mới có thể có đủ năng lực chiến đấu với thực nhân quỷ bộ tộc.</w:t>
      </w:r>
    </w:p>
    <w:p>
      <w:pPr>
        <w:pStyle w:val="BodyText"/>
      </w:pPr>
      <w:r>
        <w:t xml:space="preserve">Mấy tháng sau, địa ngục chi môn sẽ mở, thế giới thứ hai với địa cầu sẽ liên thông vối nhau, đám thực nhân quỷ trên thế giới thứ hai sẽ đổ bộ lên địa cầu.</w:t>
      </w:r>
    </w:p>
    <w:p>
      <w:pPr>
        <w:pStyle w:val="Compact"/>
      </w:pPr>
      <w:r>
        <w:t xml:space="preserve">Thực lực của Thực nhân quỷ vô cùng kinh khủng, mà lại chịu đựng được nỗi khổ mạt thế để rồi thống trị được người địa cầu. Coi như với thực lực của nhân loại trước mạt nhật, thì dưới tình huống không dùng vũ khí hạt nhân, thì chiến đấu với Thực nhân quỷ sẽ là thắng ít bại nhiều. Mà hiện tại nhiều ngành công nghiệp bị tê liệt, nhân loại lại càng không thể nắm chắc việc chống lại Thực nhân tộc.</w:t>
      </w:r>
      <w:r>
        <w:br w:type="textWrapping"/>
      </w:r>
      <w:r>
        <w:br w:type="textWrapping"/>
      </w:r>
    </w:p>
    <w:p>
      <w:pPr>
        <w:pStyle w:val="Heading2"/>
      </w:pPr>
      <w:bookmarkStart w:id="1141" w:name="chương-1119-giết-chân-tề-hùng-ngạn-2"/>
      <w:bookmarkEnd w:id="1141"/>
      <w:r>
        <w:t xml:space="preserve">1119. Chương 1119: Giết Chân Tề Hùng Ngạn! (2)</w:t>
      </w:r>
    </w:p>
    <w:p>
      <w:pPr>
        <w:pStyle w:val="Compact"/>
      </w:pPr>
      <w:r>
        <w:br w:type="textWrapping"/>
      </w:r>
      <w:r>
        <w:br w:type="textWrapping"/>
      </w:r>
      <w:r>
        <w:t xml:space="preserve">Có được thiết kế đồ của súng điện từ hay liệt nhậ chiến giáp ,hắn có thể lợi dụng khoa học kĩ thuật của địa cầu để chế tạo trang bị đề cao thêm sức chiến đâu cho nhân loại.</w:t>
      </w:r>
    </w:p>
    <w:p>
      <w:pPr>
        <w:pStyle w:val="BodyText"/>
      </w:pPr>
      <w:r>
        <w:t xml:space="preserve">- Đây là cái gì?</w:t>
      </w:r>
    </w:p>
    <w:p>
      <w:pPr>
        <w:pStyle w:val="BodyText"/>
      </w:pPr>
      <w:r>
        <w:t xml:space="preserve">Nhạc Trọng thu hộp kim sắc kia vào trong nhẫn, sau đso mở chiếc bình kia rs, một cỗ vị ngọt lại có mùi huyết tinh từ trong dịch thể bên trong bình bốc lên.</w:t>
      </w:r>
    </w:p>
    <w:p>
      <w:pPr>
        <w:pStyle w:val="BodyText"/>
      </w:pPr>
      <w:r>
        <w:t xml:space="preserve">Nhạc Trọng nhìn dịch thể màu huyết hồng bên trong bình, sắc mặt hơi đổi:</w:t>
      </w:r>
    </w:p>
    <w:p>
      <w:pPr>
        <w:pStyle w:val="BodyText"/>
      </w:pPr>
      <w:r>
        <w:t xml:space="preserve">- Đây là Hấp huyết phong huyết mật!</w:t>
      </w:r>
    </w:p>
    <w:p>
      <w:pPr>
        <w:pStyle w:val="BodyText"/>
      </w:pPr>
      <w:r>
        <w:t xml:space="preserve">Hắn từ thế giới này cũng lý giải được vài điều, sinh vật biến dị là do hấp thu loại bảo vật tiến hóa như huyết mật của hấp huyết phong, chẳng qua thứ này khó có thể luyện chế. Một bình này có lẽ cần hơn một trăm vạn loại máu của nhân loại, hoặc là hơn mười vạn đầu biến dị thú mới có thể tạo thành được. Hơn nữa thứ này có thể biến một tên nhân loại cực kỳ binh thường biến thành một tứ giai thần chiến sĩ.</w:t>
      </w:r>
    </w:p>
    <w:p>
      <w:pPr>
        <w:pStyle w:val="BodyText"/>
      </w:pPr>
      <w:r>
        <w:t xml:space="preserve">Chân Tề gia tộc sở dĩ có thể chi phối được Liệt nhật liên minh, cũng không chỉ là do bọn họ nắm giữ được kỹ thuật khoa học tiền sử, mà còn có tứ giai thần chiến sĩ tọa trấn, thứ huyết mật này chính là nguồn gốc mà gia tộc này lại có thể vượng thịnh như vậy.</w:t>
      </w:r>
    </w:p>
    <w:p>
      <w:pPr>
        <w:pStyle w:val="BodyText"/>
      </w:pPr>
      <w:r>
        <w:t xml:space="preserve">Uỳnh!</w:t>
      </w:r>
    </w:p>
    <w:p>
      <w:pPr>
        <w:pStyle w:val="BodyText"/>
      </w:pPr>
      <w:r>
        <w:t xml:space="preserve">Tại cửa vào mật thất bỗng vang lên một tiếng bạo tạc. Nhạc Trọng nhìn lại thì thấy Chân Tề Hùng Ngạn mặc ngân sắc Liệt nhật chiến giáp đã đứng ở đó, trên người đầy thịt nát với máu huyết.</w:t>
      </w:r>
    </w:p>
    <w:p>
      <w:pPr>
        <w:pStyle w:val="BodyText"/>
      </w:pPr>
      <w:r>
        <w:t xml:space="preserve">Chân Tề Hùng Ngạn nhìn bảo khố trống rỗng kia mà khuôn mặt vặn vẹo, có chút điên cuồng cười lớn:</w:t>
      </w:r>
    </w:p>
    <w:p>
      <w:pPr>
        <w:pStyle w:val="BodyText"/>
      </w:pPr>
      <w:r>
        <w:t xml:space="preserve">- Hay! Hay! Hay! Cái tên súc sinh Nhạc Trọng kia dám phá hủy toàn bộ Chân Tề tộc ta sao, được, ngày hôm nay, ta sẽ bầm thây ngươi tới vạn đoạn, sau đó hành hạ tất cả những kẻ có liên quan tới ngươi cho tới chết.</w:t>
      </w:r>
    </w:p>
    <w:p>
      <w:pPr>
        <w:pStyle w:val="BodyText"/>
      </w:pPr>
      <w:r>
        <w:t xml:space="preserve">Không có bảo vật trong bảo khố, mà huyết mật trân quý kia bị mất đi thì bộ tộc sẽ trực tiếp xuống dốc, nếu như một ngày hắn mà mất đi, thì toàn bộ bộ tộc cũng không thể nào duy trì được địa vị bá chủ trong Liệt Nhật liên mình nữa.</w:t>
      </w:r>
    </w:p>
    <w:p>
      <w:pPr>
        <w:pStyle w:val="BodyText"/>
      </w:pPr>
      <w:r>
        <w:t xml:space="preserve">Chân Tề Hùng Ngạn mặc bộ liệt nhật chiến giáp kia có khảm một viên tứ giai biến dị thú tinh hạch, nó bỗng phát sáng, vô số lực lượng dũng mãnh tràn vào thân thể hắn, khiến toàn thân căng cứng, khí tức cũng không ngừng dâng lên, khiến cho thực lực của hắn kéo lên tới tứ giai đỉnh phong.</w:t>
      </w:r>
    </w:p>
    <w:p>
      <w:pPr>
        <w:pStyle w:val="BodyText"/>
      </w:pPr>
      <w:r>
        <w:t xml:space="preserve">Lực lượng của hắn kéo lên tới đỉnh phong, duwois chân cũng điểm một cái ,toàn thân như quỷ mỵ hiện ra trước mặt Nhạc Trọng, hung mãnh đâm một mâu tới phía hắn.</w:t>
      </w:r>
    </w:p>
    <w:p>
      <w:pPr>
        <w:pStyle w:val="BodyText"/>
      </w:pPr>
      <w:r>
        <w:t xml:space="preserve">Trong mắt Nhạc Trọng hiện lên một tia ngưng trọng, đấu khí đen sẫm từ trong người hắn tuôn ra điên cuồng cường hóa thân thể cho hắn ,hỏa diễm đao hiện ra hóa thành một đạo huyền ảo chém về phía chiến mâu ngân sắc kia của Chân Tề Hùng Ngạn.</w:t>
      </w:r>
    </w:p>
    <w:p>
      <w:pPr>
        <w:pStyle w:val="BodyText"/>
      </w:pPr>
      <w:r>
        <w:t xml:space="preserve">Uỳnh!</w:t>
      </w:r>
    </w:p>
    <w:p>
      <w:pPr>
        <w:pStyle w:val="BodyText"/>
      </w:pPr>
      <w:r>
        <w:t xml:space="preserve">Đao mâu cùng chạm, một tiếng nổ lớn có thể so sánh với tiếng bom nổ, từng đạo sóng xung kích hướng về bốn phương tám hướng mà khuếc tán đi. Nhạc Trọng mạnh mẽ nhưng vẫn bị Chân Tề Hùng Ngạn nhờ vào lực lượng của tứ giai biến dị thú đánh bay ra mấy chục thước, hai tay tê dại, khí huyết toàn thân cuồn cuộn.</w:t>
      </w:r>
    </w:p>
    <w:p>
      <w:pPr>
        <w:pStyle w:val="BodyText"/>
      </w:pPr>
      <w:r>
        <w:t xml:space="preserve">Một cước đạp lên mặt đất, sàn nhà bắn tung tóe lên, Nhạc Trọng mãi mới ngừng lại được, hắn vừa ngừng lai thì thân thể trầm xuống, tựa như trên lưng hắn mang theo bao nhiêu vật, trọng lực áp chế khiến cho bản thân di chuyển thực là khó khăn.</w:t>
      </w:r>
    </w:p>
    <w:p>
      <w:pPr>
        <w:pStyle w:val="BodyText"/>
      </w:pPr>
      <w:r>
        <w:t xml:space="preserve">- Trọng lực thao túng! Hắn lại có được năng lực phiền phức thế sao!</w:t>
      </w:r>
    </w:p>
    <w:p>
      <w:pPr>
        <w:pStyle w:val="BodyText"/>
      </w:pPr>
      <w:r>
        <w:t xml:space="preserve">Nhạc Trọng nhướng mày, cũng phát động nhị giai kỹ năng trọng lực thao túng, tùng đạo sóng trọng lực gợn lại tác dụng lên người hắn, đem trọng lực mà Chân Tề Hùng Ngạn dùng lên hắn suy yếu dần đi vài phần.</w:t>
      </w:r>
    </w:p>
    <w:p>
      <w:pPr>
        <w:pStyle w:val="BodyText"/>
      </w:pPr>
      <w:r>
        <w:t xml:space="preserve">Thân hình Chân Tề Hùng Ngạn trong chớp mắt biến mất, sau đó, tám cái tàn ảnh hiện ra, tám tên Chân Tề Hùng Ngạn tay cầm theo liệt nhật chiến mâu phách liệt không gian àm lao tới phía Nhạc Trọng.</w:t>
      </w:r>
    </w:p>
    <w:p>
      <w:pPr>
        <w:pStyle w:val="BodyText"/>
      </w:pPr>
      <w:r>
        <w:t xml:space="preserve">Tám huyễn ảnh này thực ra chính là bí thuật của Chân Tề bộ tộc, chỉ cần đánh trúng mục tiêu thì cho dù có à ngũ giai thần chiến sĩ thì cũng sẽ bị thương nặng hoặc thậm chí là bỏ mạng tại chỗ. Chân Tề Hùng Ngạn có thiên phú dị bẩm, trời sinh đã thức tỉnh được năng lực thao túng trọng lực, mà trọng lực của hắn mà kết hợp với huyễn ảnh bát trọng kích này thì tựa như không hề gặp phải đối thủ nào rồi,</w:t>
      </w:r>
    </w:p>
    <w:p>
      <w:pPr>
        <w:pStyle w:val="BodyText"/>
      </w:pPr>
      <w:r>
        <w:t xml:space="preserve">Trong mắt Nhạc Trọng hiện lên một tia dị quang, trong hưng không bắn ra mười đạo gai nhọn quất lên người mỗi tên Chân Tề Hùng Ngạn.</w:t>
      </w:r>
    </w:p>
    <w:p>
      <w:pPr>
        <w:pStyle w:val="BodyText"/>
      </w:pPr>
      <w:r>
        <w:t xml:space="preserve">Huyễn ảnh của Chân Tề Hùng Ngạn lần lượt bị đánh nát.</w:t>
      </w:r>
    </w:p>
    <w:p>
      <w:pPr>
        <w:pStyle w:val="BodyText"/>
      </w:pPr>
      <w:r>
        <w:t xml:space="preserve">Một mâu kia của Chân Tề Hùng Ngạn đam ra cũng đã bị gai xương đánh cho thành bột phấn, bản thể của hắn không hề giảm tốc xung phong, trực tiếp một mâu nữa đâm tới, âm thanh bạo liệt, nhằm đúng trái tim Nhạc Trọng.</w:t>
      </w:r>
    </w:p>
    <w:p>
      <w:pPr>
        <w:pStyle w:val="BodyText"/>
      </w:pPr>
      <w:r>
        <w:t xml:space="preserve">Hoả diễm đao trong tay Nhạc Trọng vung lên tựa như một đạo quang mang bổ vào thanh chiến mâu của Chân Tề Hùng Ngạn, một đạo sóng xung kích cường đại và lực phản chấn, khiến cho hắn lần thứ hai bị đánh bay ra mấy chục thước, trực tiếp thoát ra khỏi gian mật thất này.</w:t>
      </w:r>
    </w:p>
    <w:p>
      <w:pPr>
        <w:pStyle w:val="BodyText"/>
      </w:pPr>
      <w:r>
        <w:t xml:space="preserve">Chân Tề Hùng Ngạn được thế không tha người, huyễn ảnh lại tiếp tục xuất hiện trước mặt Nhạc Trọng, đâm thêm ra một mâu nữa.</w:t>
      </w:r>
    </w:p>
    <w:p>
      <w:pPr>
        <w:pStyle w:val="BodyText"/>
      </w:pPr>
      <w:r>
        <w:t xml:space="preserve">Đương! Đương! Đương!</w:t>
      </w:r>
    </w:p>
    <w:p>
      <w:pPr>
        <w:pStyle w:val="BodyText"/>
      </w:pPr>
      <w:r>
        <w:t xml:space="preserve">Liên tiếp vang lên âm thanh bạo liệt ,Nhạc Trọng bị Chân Tề Hùng Ngạn áp chế, không ngừng bị đánh bay về sau, khí huyết trong người hắn cũng bị chấn đến mức cuồn cuộn lên, hai tay tên dại, hỏa diễm đao cũng có thể tùy thời mà bị đánh bay mất.</w:t>
      </w:r>
    </w:p>
    <w:p>
      <w:pPr>
        <w:pStyle w:val="BodyText"/>
      </w:pPr>
      <w:r>
        <w:t xml:space="preserve">Chân Tề Hùng Ngạn càng đánh càng cảm thấy kinh hãi, Nhạc Trọng còn chưa có mặc ngân sắc liệt nhật chiến giáp mà cũng đã gần bằng hắn rồi, nếu như hắn mà mặc ngân sắc liệt nhật chiến giáp rồi khảm lên đó tứ giai tinh hạc thì hắn căn bản sẽ không phải là đối thủ của Nhạc Trọng.</w:t>
      </w:r>
    </w:p>
    <w:p>
      <w:pPr>
        <w:pStyle w:val="BodyText"/>
      </w:pPr>
      <w:r>
        <w:t xml:space="preserve">- Tuyệt đối phải giết hắn ở đây! Nếu không toàn bộ liên minh sẽ bị hắn chiếm đoạt cho xem!</w:t>
      </w:r>
    </w:p>
    <w:p>
      <w:pPr>
        <w:pStyle w:val="BodyText"/>
      </w:pPr>
      <w:r>
        <w:t xml:space="preserve">Trong mắt Chân Tề Hùng Ngạn chỉ còn lại ý lạnh thấu xương, liệt nhật chiến mâu cầm chặt, dứt bỏ mọi thứ, chỉ còn lai ý thức thuẩn túy diệt sát, công kích của hắn càng thêm hung mãnh hơn ba phần.</w:t>
      </w:r>
    </w:p>
    <w:p>
      <w:pPr>
        <w:pStyle w:val="BodyText"/>
      </w:pPr>
      <w:r>
        <w:t xml:space="preserve">Đương!</w:t>
      </w:r>
    </w:p>
    <w:p>
      <w:pPr>
        <w:pStyle w:val="BodyText"/>
      </w:pPr>
      <w:r>
        <w:t xml:space="preserve">Lại đỡ thêm mười mâu nữa thì tay phải Nhạc Trọng cũng tê rần rần, hỏa diễm đao trong tay cũng bị đánh bay đi ra ngoài.</w:t>
      </w:r>
    </w:p>
    <w:p>
      <w:pPr>
        <w:pStyle w:val="BodyText"/>
      </w:pPr>
      <w:r>
        <w:t xml:space="preserve">Trong mắt Chân Tề Hùng Ngạn hiện lên một tia vui mừng, lại thêm một mâu nữa đâm tới trái tim Nhạc Trọng.</w:t>
      </w:r>
    </w:p>
    <w:p>
      <w:pPr>
        <w:pStyle w:val="BodyText"/>
      </w:pPr>
      <w:r>
        <w:t xml:space="preserve">Trong mắt Nhạc Trọng lóe lên hàn quang, tâm niệm động, một đạo ma viêm thực lớn trong hư không xuất hiện, hướng về phía Chân Tề Hùng Ngạn mà đánh tới.</w:t>
      </w:r>
    </w:p>
    <w:p>
      <w:pPr>
        <w:pStyle w:val="BodyText"/>
      </w:pPr>
      <w:r>
        <w:t xml:space="preserve">Chân Tề Hùng Ngạn sắc mặt khó coi, hắn cảm thấy được ma viêm hỏa trụ kia đang tản ra lực lượng nóng rực vô cùng, thân hình hắn chợt lóe qua, né khỏi đạo hỏa trụ ma viêm đó.</w:t>
      </w:r>
    </w:p>
    <w:p>
      <w:pPr>
        <w:pStyle w:val="BodyText"/>
      </w:pPr>
      <w:r>
        <w:t xml:space="preserve">Khi mà Chân Tề Hùng Ngạn tránh được hỏa trụ ma viêm, thì một thanh ngân sắc chiến mâu bao trùm bên ngoài toàn hắc sắc đấu khí xé gió đâm về phía hắn.</w:t>
      </w:r>
    </w:p>
    <w:p>
      <w:pPr>
        <w:pStyle w:val="BodyText"/>
      </w:pPr>
      <w:r>
        <w:t xml:space="preserve">Lòng hắn chợt kinh hãi, một mâu trong tay cũng đánh trả lại chiến mâu đang đâm tới kia.</w:t>
      </w:r>
    </w:p>
    <w:p>
      <w:pPr>
        <w:pStyle w:val="BodyText"/>
      </w:pPr>
      <w:r>
        <w:t xml:space="preserve">Một tiếng nổ lớn ,Chân Tề Hùng Ngạn bị đánh bay ra xa tới tận mấy chục thước, ngân sắc chiến mâu trong tay hắn cũng bị đánh bay, bản thân cũng bị đạp lên một bức tường, đánh vỡ cả bức tường sau lưng luôm.</w:t>
      </w:r>
    </w:p>
    <w:p>
      <w:pPr>
        <w:pStyle w:val="Compact"/>
      </w:pPr>
      <w:r>
        <w:t xml:space="preserve">Ở trước mặt Chân Tề Hùng Ngạn, Nhạc Trọng đã mặc vào Liệt nhật chiến giáp ngân sắc, ở sau lưng hắn, một viên tinh hạch tứ giai biến dị thú đang tỏa ra quang mang sáng chói.</w:t>
      </w:r>
      <w:r>
        <w:br w:type="textWrapping"/>
      </w:r>
      <w:r>
        <w:br w:type="textWrapping"/>
      </w:r>
    </w:p>
    <w:p>
      <w:pPr>
        <w:pStyle w:val="Heading2"/>
      </w:pPr>
      <w:bookmarkStart w:id="1142" w:name="chương-1120-chiến-đấu-kịch-liệt-với-ngũ-giai-lương-long"/>
      <w:bookmarkEnd w:id="1142"/>
      <w:r>
        <w:t xml:space="preserve">1120. Chương 1120: Chiến Đấu Kịch Liệt Với Ngũ Giai Lương Long!</w:t>
      </w:r>
    </w:p>
    <w:p>
      <w:pPr>
        <w:pStyle w:val="Compact"/>
      </w:pPr>
      <w:r>
        <w:br w:type="textWrapping"/>
      </w:r>
      <w:r>
        <w:br w:type="textWrapping"/>
      </w:r>
      <w:r>
        <w:t xml:space="preserve">Chân Tề Hùng Ngạn vẻ mặt oán độc, lộ vẻ sầu thảm tuyệt vọng lẩm bẩm:</w:t>
      </w:r>
    </w:p>
    <w:p>
      <w:pPr>
        <w:pStyle w:val="BodyText"/>
      </w:pPr>
      <w:r>
        <w:t xml:space="preserve">- Ngũ giai, quả nhiên, mặc trang bị lên, ngươi đã có thực lực của ngũ giai!</w:t>
      </w:r>
    </w:p>
    <w:p>
      <w:pPr>
        <w:pStyle w:val="BodyText"/>
      </w:pPr>
      <w:r>
        <w:t xml:space="preserve">- Chẳng qua ta có chết thì cũng sẽ không cho ngươi được sống yên ổn đâu! Ta sẽ mang ngươi chôn cùng! Các ngươi đều phải chết hết! Tất cả mọi người đều phải chôn cùng ta! Ha Ha Ha!</w:t>
      </w:r>
    </w:p>
    <w:p>
      <w:pPr>
        <w:pStyle w:val="BodyText"/>
      </w:pPr>
      <w:r>
        <w:t xml:space="preserve">Chân Tề Hùng Ngạn đột nhiên cười dữ tợn, thân thể đột nhiên bạo tạc, một đạo quang mang từ trong người hắn bay ra, trực tiếp xuyên qua Liệt Nhật hoàng thành này, bay lên hư không rồi biến mất.</w:t>
      </w:r>
    </w:p>
    <w:p>
      <w:pPr>
        <w:pStyle w:val="BodyText"/>
      </w:pPr>
      <w:r>
        <w:t xml:space="preserve">Mọi chuyện thật là đột nhiê, Nhạc Trọng cũng không ngờ hắn có dị biến như thế, cho nên hắn phản ứng hơi chậm một chút, chỉ đành để cho đạo bạch quang kia bay lên chân trời mà thôi.</w:t>
      </w:r>
    </w:p>
    <w:p>
      <w:pPr>
        <w:pStyle w:val="BodyText"/>
      </w:pPr>
      <w:r>
        <w:t xml:space="preserve">Hằn nhìn đạo bạch quang bay ra từ thân thể Chân Tề Hùng Ngạn mà nhíu mày không thôi, trong lòng cũng có chút dự cảm bất tường, thế nhưng hắn cũng không hiểu biết về đối phương, cho nên không biết sẽ phát sinh ra chuyện gì nữa.</w:t>
      </w:r>
    </w:p>
    <w:p>
      <w:pPr>
        <w:pStyle w:val="BodyText"/>
      </w:pPr>
      <w:r>
        <w:t xml:space="preserve">Nhạc Trọng cũng rời khỏi tầng hầm, đi lên mặt đất.</w:t>
      </w:r>
    </w:p>
    <w:p>
      <w:pPr>
        <w:pStyle w:val="BodyText"/>
      </w:pPr>
      <w:r>
        <w:t xml:space="preserve">Chỉ thấy đầu ngũ giai Lương Long kia vẫn còn đang tàn sát bừa bãi trong Liệt nhật hoàng thành, nơi nào nó đi qua, thì tất cả đều bị san bằng, vô số người trước thiên tai vô địch này mà bỏ chạy tứ tung, tán loạn.</w:t>
      </w:r>
    </w:p>
    <w:p>
      <w:pPr>
        <w:pStyle w:val="BodyText"/>
      </w:pPr>
      <w:r>
        <w:t xml:space="preserve">Nhạc Trọng nhìn đầu ngũ giai Lương Long đang ở xa xa kia, tay cầm pháo điện từ ngắm thẳng vào vết thương trên đầu nó mà bóp cò liên tục ,từng đạo pháo điện từ trực tiếp bắn lên vết thương to lớn của con ngũ giai Lương Long đó.</w:t>
      </w:r>
    </w:p>
    <w:p>
      <w:pPr>
        <w:pStyle w:val="BodyText"/>
      </w:pPr>
      <w:r>
        <w:t xml:space="preserve">Những khẩu pháo điện từ đơn trong tay Nhạc Trọng có uy lực khá là kinh khủng mỗi một pháo oanh xuống, thì vết thương của đầu ngũ giai Lương Long kia lại nứt lớn ra, lượng lớn máu huyết chảy ròng ròng.</w:t>
      </w:r>
    </w:p>
    <w:p>
      <w:pPr>
        <w:pStyle w:val="BodyText"/>
      </w:pPr>
      <w:r>
        <w:t xml:space="preserve">Đầu ngũ giai Lương long bị công kích như thế thì nổi giận điên cuồng, lao thẳng tới chỗ Nhạc Trọng đang đứng.</w:t>
      </w:r>
    </w:p>
    <w:p>
      <w:pPr>
        <w:pStyle w:val="BodyText"/>
      </w:pPr>
      <w:r>
        <w:t xml:space="preserve">Lúc này hắn cũng đã hiểu sơ qua được phương thức công kích với nhược điểm của đầu ngũ giai Lương Long này rồi, thân hình lóe lên, bỏ chạy về một bên, còn con ngũ giai Lương Long vẫn đang đuổi theo không ngừng công kích.</w:t>
      </w:r>
    </w:p>
    <w:p>
      <w:pPr>
        <w:pStyle w:val="BodyText"/>
      </w:pPr>
      <w:r>
        <w:t xml:space="preserve">Thân thể con ngũ giai Lương Long này lớn, quái lực mạnh mẽ, năng lực khôi phục lại biến thái, lân giáp cứng rắn. Nhưng nó lại có một nhược điểm trí mạng, đó là tốc độ di động thong thả, gần như chỉ bằng tứ giai sơ cấp thần chiến sĩ. Hơn nữa qua quan sát của Nhạc Trọng thì con ngũ giai Lương Long này hầu như không có bản nguyên lực mạnh mẽ như biến dị thú khác.</w:t>
      </w:r>
    </w:p>
    <w:p>
      <w:pPr>
        <w:pStyle w:val="BodyText"/>
      </w:pPr>
      <w:r>
        <w:t xml:space="preserve">Song phương một đuổi, một chạy, rất nhanh đã lao ra khỏi Liệt Nhật hoàng thành, dưới công kích của Nhạc Trọng mỗi một vết thương trên người nó đều phun ra đại lượng máu huyết.</w:t>
      </w:r>
    </w:p>
    <w:p>
      <w:pPr>
        <w:pStyle w:val="BodyText"/>
      </w:pPr>
      <w:r>
        <w:t xml:space="preserve">Thế nhưng sức khôi phục thân thể của nó cũng cực kỳ biến thái tuy không ngừng bị thương nhưng lại rất nhanh khôi phục lại như cũ,vẫn sinh long hoạt hổ mà đuổi theo sau Nhạc Trọng.</w:t>
      </w:r>
    </w:p>
    <w:p>
      <w:pPr>
        <w:pStyle w:val="BodyText"/>
      </w:pPr>
      <w:r>
        <w:t xml:space="preserve">Nhạc Trọng nhìn con quái phía sau lưng khẽ cau mày:</w:t>
      </w:r>
    </w:p>
    <w:p>
      <w:pPr>
        <w:pStyle w:val="BodyText"/>
      </w:pPr>
      <w:r>
        <w:t xml:space="preserve">- Không xong, cứ như thế này có đuổi theo một ngày một đêm cũng khó có thể giết chết được nó, chỉ sợ sẽ lại có chuyện xấu xảy ra mà thôi.</w:t>
      </w:r>
    </w:p>
    <w:p>
      <w:pPr>
        <w:pStyle w:val="BodyText"/>
      </w:pPr>
      <w:r>
        <w:t xml:space="preserve">Tuy toàn thân nó đều là vết thương nhìn qua có vẻ toàn là thương nặng, bộ dáng như sắp chết đến nơi, nhưng thực tế thì thể lực của nó dư thừa, hoàn toàn có thể phá hư được cả một tòa thành thị cho coi.</w:t>
      </w:r>
    </w:p>
    <w:p>
      <w:pPr>
        <w:pStyle w:val="BodyText"/>
      </w:pPr>
      <w:r>
        <w:t xml:space="preserve">Tay hắn đảo một cái, một bộ đạm kim sắc liệt nhật chiến giáp hiện ra trên tay hắn, hắn đặt một viên ngũ giai biến dị thú tinh hạch vào trong đó.</w:t>
      </w:r>
    </w:p>
    <w:p>
      <w:pPr>
        <w:pStyle w:val="BodyText"/>
      </w:pPr>
      <w:r>
        <w:t xml:space="preserve">Quang mang trên đạm kim sắc chiến giáp đại thịnh, vô số đường hoa văn trên đó hiện ra, tràn ngập một cảm giác uy nghiêm và thần thánh!</w:t>
      </w:r>
    </w:p>
    <w:p>
      <w:pPr>
        <w:pStyle w:val="BodyText"/>
      </w:pPr>
      <w:r>
        <w:t xml:space="preserve">Nhạc Trọng cấp tốc mặc bộ chiến giáp đạm kim sắc vào, một cỗ lực lượng thực lớn từ bên trong bộ giáp tràn vào trong cơ thể của hắn, đang không ngừng cường hóa cơ thể hắn, khiến cho lực lượng của hắn đang tăng lên không ngừng.</w:t>
      </w:r>
    </w:p>
    <w:p>
      <w:pPr>
        <w:pStyle w:val="BodyText"/>
      </w:pPr>
      <w:r>
        <w:t xml:space="preserve">- Ngũ giai sơ cấp, ngũ giai trung cấp! Không được hiện tại cực hạn của bản thân cũng chỉ có thể tối đa là đi tới ngũ giai trung cấp, nếu mạnh hơn nữa thì thân thể chính mình cũng không thể nào mà thừa nhận được.</w:t>
      </w:r>
    </w:p>
    <w:p>
      <w:pPr>
        <w:pStyle w:val="BodyText"/>
      </w:pPr>
      <w:r>
        <w:t xml:space="preserve">Lực lượng bản thân Nhạc Trọng khi tới ngũ giai trung cấp thì lựa chọn ngừng lại, không tiếp tục cường hóa thêm nữa. Đạm kim sắc chiến giáp lại có thêm sự gia tăng lực lượng của biến dị thú ngũ giai tinh hạch, có thể cường hóa cho nhân loại tới lục giai thần chiến sĩ, nhưng thân thể Nhạc Trọng vẫn không thể nào chịu được ngần ấy cường hóa, nếu mà cưỡng ép đề thăng lên lục giai thần chiến sĩ thì điều đó chỉ khiến cho hắn bị bạo thể mà chết thôi.</w:t>
      </w:r>
    </w:p>
    <w:p>
      <w:pPr>
        <w:pStyle w:val="BodyText"/>
      </w:pPr>
      <w:r>
        <w:t xml:space="preserve">Thân thể hắn cường hóa tới ngũ giai trung cấp, bàn chân khẽ điểm, thân thể như quỷ mị phóng ngược lại phía con ngũ giai Lương Long kia.</w:t>
      </w:r>
    </w:p>
    <w:p>
      <w:pPr>
        <w:pStyle w:val="BodyText"/>
      </w:pPr>
      <w:r>
        <w:t xml:space="preserve">Chỉ trong vài hô hấp, hắn đã vọt tới trước người nó, thân thể hắn đột nhiên biến ảo, nhất thời biến thành ba người lao về phía con ngũ giai Lương Long này.</w:t>
      </w:r>
    </w:p>
    <w:p>
      <w:pPr>
        <w:pStyle w:val="BodyText"/>
      </w:pPr>
      <w:r>
        <w:t xml:space="preserve">Con ngũ giai Lương Long kia quật cái đuôi, mang theo vô số đất đá cây cối kia đập tới Nhạc Trọng, trong nháy mắt đập cho Nhạc Trọng kia thành vô số mảnh nhỏ.</w:t>
      </w:r>
    </w:p>
    <w:p>
      <w:pPr>
        <w:pStyle w:val="BodyText"/>
      </w:pPr>
      <w:r>
        <w:t xml:space="preserve">Con ngũ giai Lương Long này tuy rằng tốc độ di chuyển trong đám ngũ giai biến dị thú là vào hàng thong thả thế nhưng muốn đi muốn vào phạm vi công kích của nó, khi bị cái đuôi kia đập ột cái thì cho dù là lục giai thần chiến sĩ thì cũng biến thành thịt vụn,</w:t>
      </w:r>
    </w:p>
    <w:p>
      <w:pPr>
        <w:pStyle w:val="BodyText"/>
      </w:pPr>
      <w:r>
        <w:t xml:space="preserve">Con ngũ giai lương long đập cái đuôi ba lần, đất đá hay tảng đá, đều vỡ vụn, cây cối gãy đổ, cuồng phong gào thét, ba Nhạc Trọng cũng bị biến thành vô số mảnh nhỏ.</w:t>
      </w:r>
    </w:p>
    <w:p>
      <w:pPr>
        <w:pStyle w:val="BodyText"/>
      </w:pPr>
      <w:r>
        <w:t xml:space="preserve">Ngay khi con ngũ giai Lương Long đập nát một phân thân cuối cùng của Nhạc Trọng thành mảnh vụn, thì từ đất đá bên dưới, Nhạc Trọng phóng vút lên, đạp lên thân thể nó một cái, nhanh chóng chui ngay vào bên trong vết thương to lớn của nó.</w:t>
      </w:r>
    </w:p>
    <w:p>
      <w:pPr>
        <w:pStyle w:val="BodyText"/>
      </w:pPr>
      <w:r>
        <w:t xml:space="preserve">Nhạc Trọng vừa nhảy vào bên trong vết thương kia thì đạm kim sắc chiến giáp của hắn phóng ra quang mang khổng lồ, lực lượng của biến dị thú ngũ giai đưa vào trong cơ thể của hắn, hắn rót cỗ lực lượng đó vào đạm kim chiến mâu đang cầm trên tay, mạnh mẽ đâm thẳng vào vết thương to lớn của ngũ giai Lương Long.</w:t>
      </w:r>
    </w:p>
    <w:p>
      <w:pPr>
        <w:pStyle w:val="BodyText"/>
      </w:pPr>
      <w:r>
        <w:t xml:space="preserve">Một đạo đạm kim sắc quang mang từ liệt nhật chiến mâu từ trong đó phóng ra, ở trên cơ thể ngũ giai Lương Long khuấy động, huyết nhục từ trên vết thương của nó cũng bắt đầu rơi rụng liên tục.</w:t>
      </w:r>
    </w:p>
    <w:p>
      <w:pPr>
        <w:pStyle w:val="BodyText"/>
      </w:pPr>
      <w:r>
        <w:t xml:space="preserve">Một kích này của Nhạc Trọng liền tạo thành phá hoại còn hơn cả tổng cộng công kích của hơn mười tên đại tướng bên trong Liệt Nhật liên mình, cho nên cái cổ của ngũ giai Lương Long cũng bị một kích này của hắn xuyên thủng.</w:t>
      </w:r>
    </w:p>
    <w:p>
      <w:pPr>
        <w:pStyle w:val="BodyText"/>
      </w:pPr>
      <w:r>
        <w:t xml:space="preserve">Con ngũ giai Lương Long thống khổ rên rỉ, cái đuôi lớn tựa như một cái dãy núi hung hang chọc vào vết thương mà hắn đang ở bên trong.</w:t>
      </w:r>
    </w:p>
    <w:p>
      <w:pPr>
        <w:pStyle w:val="BodyText"/>
      </w:pPr>
      <w:r>
        <w:t xml:space="preserve">Uỳnh!</w:t>
      </w:r>
    </w:p>
    <w:p>
      <w:pPr>
        <w:pStyle w:val="BodyText"/>
      </w:pPr>
      <w:r>
        <w:t xml:space="preserve">Cùng với một tiếng nổ, thân thể nó bị đánh căng lại về phía sau, vô số cơ nhục đề ép về phía Nhạc Trọng.</w:t>
      </w:r>
    </w:p>
    <w:p>
      <w:pPr>
        <w:pStyle w:val="BodyText"/>
      </w:pPr>
      <w:r>
        <w:t xml:space="preserve">Nhạc Trọng cũng đã đề phòng một chiêu này của nó, cho nên hắn cầm chặt liệt nhật chiến mâu, toàn bộ lực lượng khổng lồ của ngũ giai thần chiến sĩ rót vào bên trong đó, nhay mắt đạm kim sắc bắn ra, chiếu sang hai bên bắn loạn cả lên.</w:t>
      </w:r>
    </w:p>
    <w:p>
      <w:pPr>
        <w:pStyle w:val="Compact"/>
      </w:pPr>
      <w:r>
        <w:t xml:space="preserve">Thân thể của nó đang căng cứng lại bỗng nhiên bị đạm kim sắc năng lượng chiếu qua, cuối cùng bị nghiền nát, hóa thành một đống huyết nhục phun trào qua miệng vết thương.</w:t>
      </w:r>
      <w:r>
        <w:br w:type="textWrapping"/>
      </w:r>
      <w:r>
        <w:br w:type="textWrapping"/>
      </w:r>
    </w:p>
    <w:p>
      <w:pPr>
        <w:pStyle w:val="Heading2"/>
      </w:pPr>
      <w:bookmarkStart w:id="1143" w:name="chương-1121-thuần-phục-ngũ-giai-lương-long-1"/>
      <w:bookmarkEnd w:id="1143"/>
      <w:r>
        <w:t xml:space="preserve">1121. Chương 1121: Thuần Phục Ngũ Giai Lương Long! (1)</w:t>
      </w:r>
    </w:p>
    <w:p>
      <w:pPr>
        <w:pStyle w:val="Compact"/>
      </w:pPr>
      <w:r>
        <w:br w:type="textWrapping"/>
      </w:r>
      <w:r>
        <w:br w:type="textWrapping"/>
      </w:r>
      <w:r>
        <w:t xml:space="preserve">Con ngũ giai Lương Long gào thét điên cuồng, vừa chạy nhanh, vừa dùng cái đuôi lớn của nó đập lên vết thương của bản thân, ý đồ muốn đánh chết Nhạc Trọng.</w:t>
      </w:r>
    </w:p>
    <w:p>
      <w:pPr>
        <w:pStyle w:val="BodyText"/>
      </w:pPr>
      <w:r>
        <w:t xml:space="preserve">Nếu như hắn chỉ có thực lực của tứ giai thần chiến sĩ thì tuyệt đối sẽ bị quái lực kinh khủng kia đập chết luôn tại chỗ, nhưng ở bên trong cơ thể của con ngũ giai Lương Long này lại chính là lực lượng của một ngũ giai thần chiến sĩ. Hứn cắn răng, ngạnh kháng mà đứng vững chống lại những chấn động kia, hơn nữa cũng điên cuồng phá hư thân thể bên trong của con Lương Long kia, máu tuwoi không ngừng từ bên trong đầu nó tuôn ra, rơi lên mặt đất.</w:t>
      </w:r>
    </w:p>
    <w:p>
      <w:pPr>
        <w:pStyle w:val="BodyText"/>
      </w:pPr>
      <w:r>
        <w:t xml:space="preserve">Năng lực khôi phục của con ngũ giai Lương Long tuy thập phần biến thái, nhưng dưới sự oanh kích của ngũ giai thần chiến sĩ trung giai như Nhạc Trọng thì nó vẫn không khôi phục cho kịp nổi.</w:t>
      </w:r>
    </w:p>
    <w:p>
      <w:pPr>
        <w:pStyle w:val="BodyText"/>
      </w:pPr>
      <w:r>
        <w:t xml:space="preserve">Không biết bao lâu, con ngũ giai Lương Long kia kêu lên một tiếng rền rĩ mà nằm lăn xuống mặt đất, không nhúc nhích.</w:t>
      </w:r>
    </w:p>
    <w:p>
      <w:pPr>
        <w:pStyle w:val="BodyText"/>
      </w:pPr>
      <w:r>
        <w:t xml:space="preserve">Nhạc Trọng vừa thấy con ngũ giai Lương Long này ngã xuống, nhưng vẫn như cũ bám trong người nó, cảm thấy không có gì dị động, hắn vẫn tiếp tục phá hoại thân thể của nó.</w:t>
      </w:r>
    </w:p>
    <w:p>
      <w:pPr>
        <w:pStyle w:val="BodyText"/>
      </w:pPr>
      <w:r>
        <w:t xml:space="preserve">Ba phút sau, Nhạc Trọng cảm ứng được con ngũ giai Lương long không hề có bất luận động tĩnh gì, thì mới cẩn thận nhẹ nhàng đi tới bên vết thương lớn của nó.</w:t>
      </w:r>
    </w:p>
    <w:p>
      <w:pPr>
        <w:pStyle w:val="BodyText"/>
      </w:pPr>
      <w:r>
        <w:t xml:space="preserve">Nhạc Trọng nhìn về vết thương trên đầu ngũ giai Lương Long rồi đảo một vòng, thấy con quái không hề có bất luận động tĩnh gì, cho nên lúc này hắn mới nhảy lên đầu nó.</w:t>
      </w:r>
    </w:p>
    <w:p>
      <w:pPr>
        <w:pStyle w:val="BodyText"/>
      </w:pPr>
      <w:r>
        <w:t xml:space="preserve">Nhạc Trọng lại bước tới phái trước cái đầu của nó nhìn xem một chút, chỉ thấy con măt của nó chỉ còn lại một mảnh xám xịt, không hề có một chút sinh cơ nào, hoàn toàn ảm đạm, ngay cả cảm nhận tâm tình gì cũng không hề xuất hiện nữa.</w:t>
      </w:r>
    </w:p>
    <w:p>
      <w:pPr>
        <w:pStyle w:val="BodyText"/>
      </w:pPr>
      <w:r>
        <w:t xml:space="preserve">Nhạc Trọng nhìn con ngũ giai Lương Long đang hấp hối không thể động dậy trên mặt đất, lòng biết con quái thú này chưa hề chết hẳn, chẳng quá nó cách tử vong cũng không có xa cho lắm.</w:t>
      </w:r>
    </w:p>
    <w:p>
      <w:pPr>
        <w:pStyle w:val="BodyText"/>
      </w:pPr>
      <w:r>
        <w:t xml:space="preserve">Dù sao thì lần này con ngũ giai Lương Long này tử vong thì đại lượng sinh mệnh nguyên lực sẽ bị thần ma hệ thống ấn ký của Nhạc Trọng hấp thu, cường hóa t hân thể và linh hồn cho hắn.</w:t>
      </w:r>
    </w:p>
    <w:p>
      <w:pPr>
        <w:pStyle w:val="BodyText"/>
      </w:pPr>
      <w:r>
        <w:t xml:space="preserve">Hắn nhìn còn ngũ giai Lương Long trên mặt đất,trong lòng có một ý niệm:</w:t>
      </w:r>
    </w:p>
    <w:p>
      <w:pPr>
        <w:pStyle w:val="BodyText"/>
      </w:pPr>
      <w:r>
        <w:t xml:space="preserve">- Thuần phục nó! Như thế thì trong tay mình sẽ có một lá vương bài cường đại hơn nữa!</w:t>
      </w:r>
    </w:p>
    <w:p>
      <w:pPr>
        <w:pStyle w:val="BodyText"/>
      </w:pPr>
      <w:r>
        <w:t xml:space="preserve">Con ngũ giai Lương Long này có được chiến lực kinh khủng không gì sánh bằng, nếu như nó mà phát động thì so với đám xe tăng cùng xông lên thì còn kinh khủng gấp mười lần chứ không đùa.</w:t>
      </w:r>
    </w:p>
    <w:p>
      <w:pPr>
        <w:pStyle w:val="BodyText"/>
      </w:pPr>
      <w:r>
        <w:t xml:space="preserve">Mà dưới xung phong của nó thì cảm đám Thi hải không lồ kia cũng sẽ như một kiến hôi bị nó trực tiếp đạp nát.</w:t>
      </w:r>
    </w:p>
    <w:p>
      <w:pPr>
        <w:pStyle w:val="BodyText"/>
      </w:pPr>
      <w:r>
        <w:t xml:space="preserve">Trong tay Nhạc Trọng hiện lên thanh sắc quang mang, một đạo phục tùng thuật bắn lên mi tâm của con ngũ giai Lương Long kai.</w:t>
      </w:r>
    </w:p>
    <w:p>
      <w:pPr>
        <w:pStyle w:val="BodyText"/>
      </w:pPr>
      <w:r>
        <w:t xml:space="preserve">Đạo phục tùng thuật kia vừa mới bắn vào mi tâm của ngũ giai Lương Long, thì ký hiệu mới ngưng tụ đã bị đập nát, nhị giai phục tùng thuật mà muốn phục tùng ngũ giai biến dị thú thì đúng là khó khăn thật sự</w:t>
      </w:r>
    </w:p>
    <w:p>
      <w:pPr>
        <w:pStyle w:val="BodyText"/>
      </w:pPr>
      <w:r>
        <w:t xml:space="preserve">Chỉ là nó cũng đã hấp hối rồi, đang trên con đường tiến tới tử vong cho nên không hề có một tia khí lực chống lại sự xâm chiếm của phục tùng thuật. Năm giây sau, những ký hiệu tương như đã tan vỡ kia lại chui vào trong mi tâm của nó, khiên cho nó với Nhạc Trọng có một tia tâm linh liên hệ.</w:t>
      </w:r>
    </w:p>
    <w:p>
      <w:pPr>
        <w:pStyle w:val="BodyText"/>
      </w:pPr>
      <w:r>
        <w:t xml:space="preserve">Tia tâm linh liên hệ đó như có như không, tựa như tùy thời có thể đứt gãy, Nhạc trọng cũng hiểu được một điều rằng con ngũ giai Lương Long này cách cái chết cũng không còn xa, không thể dùng lực lượng của bản thân để tự khôi phục lại nữa.</w:t>
      </w:r>
    </w:p>
    <w:p>
      <w:pPr>
        <w:pStyle w:val="BodyText"/>
      </w:pPr>
      <w:r>
        <w:t xml:space="preserve">Nhạc Trộng nhìn con ngũ giai Lương Long đang hấp hối kia, bàn tay lật một cái, một bình ngọc xuất hiện trên tay hắn, hắn mở nắp ra sau đó đổ một giọt máu kim sắc vào trong miệng của con ngũ giai Lương Long này.</w:t>
      </w:r>
    </w:p>
    <w:p>
      <w:pPr>
        <w:pStyle w:val="BodyText"/>
      </w:pPr>
      <w:r>
        <w:t xml:space="preserve">Trong bình ngọc này chính là máu của vị cửu giai cường giả trong thế giới đó, ẩn chứa một loại sinh cơ mạnh mẽ, là bảo vật có thể đột phá bình cảnh, lại có thể khôi phục lại thân thể cực mạnh,</w:t>
      </w:r>
    </w:p>
    <w:p>
      <w:pPr>
        <w:pStyle w:val="BodyText"/>
      </w:pPr>
      <w:r>
        <w:t xml:space="preserve">Giọt máu của cửu giai cường giả kia vừa rơi vào trong miệng con ngũ giai Lương Long kia thì tâm linh liên hệ giữa hắn với nó đã thêm chặt chẽ hơn nhiều, nguyên bản ánh mắt của nó cũng đủ để mở mí mắt, đưa một ánh mắt cầu xin nhìn Nhạc Trọng.</w:t>
      </w:r>
    </w:p>
    <w:p>
      <w:pPr>
        <w:pStyle w:val="BodyText"/>
      </w:pPr>
      <w:r>
        <w:t xml:space="preserve">Giọt máu cửu giai cường giả kia thực sự là thánh phẩm chữa thương, quả thực có được năng lực khôi phục kinh khủng vô cùng, nhưng dù sao thì số lượng cũng quá ít, cho nên thân thể nó dài hai km, thế nên một giọt máu cửu giai cường giả cũng không đủ để cho nó khôi phục.</w:t>
      </w:r>
    </w:p>
    <w:p>
      <w:pPr>
        <w:pStyle w:val="BodyText"/>
      </w:pPr>
      <w:r>
        <w:t xml:space="preserve">Nhạc Trọng nhìn tới ánh mắt cầu xin của đầu ngũ giai Lương Long, cắn răng một cái, lại đổ thêm một giọt máu nữa lên miệng của con ngũ giai Lương Long đó.</w:t>
      </w:r>
    </w:p>
    <w:p>
      <w:pPr>
        <w:pStyle w:val="BodyText"/>
      </w:pPr>
      <w:r>
        <w:t xml:space="preserve">Khi hắn đổ đến giọt thứ mười lăm thì sinh cơ của nó mới bắt đầu tràn đầy, hắn mơ hồ cảm ứng được nó đã có thể nhờ vào lực lượng bản thân để tự khôi phục thì mới có thể thở phào nhẹ nhõm một hơi.</w:t>
      </w:r>
    </w:p>
    <w:p>
      <w:pPr>
        <w:pStyle w:val="BodyText"/>
      </w:pPr>
      <w:r>
        <w:t xml:space="preserve">Giữa lúc hắn chuẩn bị cất bình ngọc kia vào trong giới chỉ thì con ngũ giai Lương Long kia đột nhiên há cái miệng lớn, lao tới đớp một cái, khiến cho cái bình ngọc trong tay hắn chui vào trong miệng nó, nuốt luôn vào trong bụng.</w:t>
      </w:r>
    </w:p>
    <w:p>
      <w:pPr>
        <w:pStyle w:val="BodyText"/>
      </w:pPr>
      <w:r>
        <w:t xml:space="preserve">Nhạc Trọng thấy ột màn này thì nhịn không được đạp lên đầu con ngũ giai Lương Long kia một cước:</w:t>
      </w:r>
    </w:p>
    <w:p>
      <w:pPr>
        <w:pStyle w:val="BodyText"/>
      </w:pPr>
      <w:r>
        <w:t xml:space="preserve">- Chết tiệt, cái đồ hỗn đẩn này! Sớm biết thế sẽ không cứu mày,</w:t>
      </w:r>
    </w:p>
    <w:p>
      <w:pPr>
        <w:pStyle w:val="BodyText"/>
      </w:pPr>
      <w:r>
        <w:t xml:space="preserve">Máu của cưu giai cường giả cực kỳ trân quý, trong tay hắn cũng chỉ mới có ba bình nhỏ, đó là vật chuyên mồn dùng để bảo mệnh của hắn, cho dù là bị thương tới đâu, chỉ cần không chết thì loại máu đầy sinh cơ kia đều có thể đưa hắn từ cái chết cận kề quay về. thế như giờ cái con quái này lại nuốt mất một lọ, điều này khiến cho Nhạc Trọng thực là tức tới ói máu.</w:t>
      </w:r>
    </w:p>
    <w:p>
      <w:pPr>
        <w:pStyle w:val="BodyText"/>
      </w:pPr>
      <w:r>
        <w:t xml:space="preserve">Sauk hi con ngũ giai Lương Long kia nuốt vào bình máu của cửu giai cường giả, thân thể đã có biến hóa nghiêng trời lệch đất, thân thể nó nguyên bản bị đánh cho lỗ chỗ, thì nay đã khôi phục bằng tốc độ mắt thường cũng thấy được vô số huyết nhục đang cấp bách tổ chức lại, khiến cho nguyên bản những vết thương bị kịch độc, bệnh khuẩn mà không thể khép lại, nay chúng phun ra thịt vụn rồi cũng tự động khép lại lần nữa.</w:t>
      </w:r>
    </w:p>
    <w:p>
      <w:pPr>
        <w:pStyle w:val="BodyText"/>
      </w:pPr>
      <w:r>
        <w:t xml:space="preserve">Hơn nữa bên ngoài thân thể của nó cũng dần tách ra một đám lân giáp màu xám, cái đuôi của nó không ngừng ma sát lên thân thể, một tầng lân giáp cũ bị tách ra, lộ ra một tầng giáp mới, bộ giáp mới này lực phòng ngự hẳn là còn cao hơn bộ giáp cũ một bậc.</w:t>
      </w:r>
    </w:p>
    <w:p>
      <w:pPr>
        <w:pStyle w:val="BodyText"/>
      </w:pPr>
      <w:r>
        <w:t xml:space="preserve">Sauk hi lột xác thành công, đầu ngũ giai Lương Long thông qua tâm linh cảm ứng thông báo với Nhạc Trọng, thể hiện sự vui sướng của nó sau khi được tân sinh. Cái đầu lớn kia của nó cúi thấp xuống nhìn Nhạc Trọng thể hiện sự kính cẩn cung thuận của nó.</w:t>
      </w:r>
    </w:p>
    <w:p>
      <w:pPr>
        <w:pStyle w:val="BodyText"/>
      </w:pPr>
      <w:r>
        <w:t xml:space="preserve">Nhạc Trọng nhìn có biến dị ngũ giai thú thân cao trăm mét, cả người dài hơn hai km, nói lớn:</w:t>
      </w:r>
    </w:p>
    <w:p>
      <w:pPr>
        <w:pStyle w:val="BodyText"/>
      </w:pPr>
      <w:r>
        <w:t xml:space="preserve">- Từ hôm nay mày gọi là Thái Sơn nhé!</w:t>
      </w:r>
    </w:p>
    <w:p>
      <w:pPr>
        <w:pStyle w:val="BodyText"/>
      </w:pPr>
      <w:r>
        <w:t xml:space="preserve">Bởi nến như nó mà bất động không làm gì thì trông cũng từa tựa như một tòa núi nhỏ vậy thôi.</w:t>
      </w:r>
    </w:p>
    <w:p>
      <w:pPr>
        <w:pStyle w:val="Compact"/>
      </w:pPr>
      <w:r>
        <w:t xml:space="preserve">Ngũ giai Thái Sơn mở cái miệng khổng lồ vui vẻ kêu lên một tiếng, biểu thị ra rằng nó rất là vui mừng với cái tên này.</w:t>
      </w:r>
      <w:r>
        <w:br w:type="textWrapping"/>
      </w:r>
      <w:r>
        <w:br w:type="textWrapping"/>
      </w:r>
    </w:p>
    <w:p>
      <w:pPr>
        <w:pStyle w:val="Heading2"/>
      </w:pPr>
      <w:bookmarkStart w:id="1144" w:name="chương-1122-thuần-phục-ngũ-giai-lương-long-2"/>
      <w:bookmarkEnd w:id="1144"/>
      <w:r>
        <w:t xml:space="preserve">1122. Chương 1122: Thuần Phục Ngũ Giai Lương Long! (2)</w:t>
      </w:r>
    </w:p>
    <w:p>
      <w:pPr>
        <w:pStyle w:val="Compact"/>
      </w:pPr>
      <w:r>
        <w:br w:type="textWrapping"/>
      </w:r>
      <w:r>
        <w:br w:type="textWrapping"/>
      </w:r>
      <w:r>
        <w:t xml:space="preserve">Biến dị thú khác với các trí tuệ sinh mệnh thể khác ở một điểm đó chính là trí lực thấp vô cùng, chỉ một cái tên bình thường thôi cũng đủ để khiến nó vui mừng khôi thôi rồi!</w:t>
      </w:r>
    </w:p>
    <w:p>
      <w:pPr>
        <w:pStyle w:val="BodyText"/>
      </w:pPr>
      <w:r>
        <w:t xml:space="preserve">Nhạc Trọng đưa mắt nhìn cái đầu ngũ giai Thái Sơn kia, sau đó liền thu hết những lân giáp cũ mà nó thải ra vào trong nhẫn trữ vật.</w:t>
      </w:r>
    </w:p>
    <w:p>
      <w:pPr>
        <w:pStyle w:val="BodyText"/>
      </w:pPr>
      <w:r>
        <w:t xml:space="preserve">Mà lân giáp của biến dị thú ngũ giai kia chỉ luận phòng ngự có thể bằng đưuọc với đạm kim sắc liệt nhật chiến giáp rồi. Chỉ là nó có khuyết điểm duy nhất là không thể nào cường hóa được cho người mặc như là liệt nhật chiến giáp vậy đó/</w:t>
      </w:r>
    </w:p>
    <w:p>
      <w:pPr>
        <w:pStyle w:val="BodyText"/>
      </w:pPr>
      <w:r>
        <w:t xml:space="preserve">Nhưng chỉ là lực phòng ngự của ngũ giai biến dị thú thôi cũng đã hữu dụng vô cùng, bởi chỉ cần lợi dụng tốt nó, là có thể dễ dàng chế tạo ra một nhóm lớn áo chống đạn siêu cấp rồi.</w:t>
      </w:r>
    </w:p>
    <w:p>
      <w:pPr>
        <w:pStyle w:val="BodyText"/>
      </w:pPr>
      <w:r>
        <w:t xml:space="preserve">Sau khi hắn thu hết nhưng lân giáp mà nó thả ra vào trong trữ vật nhẫn, lúc này mới đi tới vỗ vỗ nó để cho nó tự do rời đi.</w:t>
      </w:r>
    </w:p>
    <w:p>
      <w:pPr>
        <w:pStyle w:val="BodyText"/>
      </w:pPr>
      <w:r>
        <w:t xml:space="preserve">Thân thể của nó dài hơn hai km, cao tới trăm mét, một lần mà nó ăn thì chính là một con số thiên văn, nó mà ở lại bên cạnh hắn thì hắn lại phải phụ trách thêm một vấn đề nữa.</w:t>
      </w:r>
    </w:p>
    <w:p>
      <w:pPr>
        <w:pStyle w:val="BodyText"/>
      </w:pPr>
      <w:r>
        <w:t xml:space="preserve">Cho nên loại cự thú biến dị này thì cũng chỉ có thể để cho nó sống ở trong thế giới của những cự thú biến dị khác, bằng không thì nó không cần địch nhân động thủ, mà chỉ vì đói quá là đủ chết rồi.</w:t>
      </w:r>
    </w:p>
    <w:p>
      <w:pPr>
        <w:pStyle w:val="BodyText"/>
      </w:pPr>
      <w:r>
        <w:t xml:space="preserve">- Nơi này là nơi nào đây?</w:t>
      </w:r>
    </w:p>
    <w:p>
      <w:pPr>
        <w:pStyle w:val="BodyText"/>
      </w:pPr>
      <w:r>
        <w:t xml:space="preserve">Thái Sơn rời đi rồi, Nhạc trọng mới nhìn khung cảnh chung quanh, chỉ thấy hắn đang ở trong một mảnh rừng rậm rạp, về phần vị trí địa lý thì thực là khó biết được.</w:t>
      </w:r>
    </w:p>
    <w:p>
      <w:pPr>
        <w:pStyle w:val="BodyText"/>
      </w:pPr>
      <w:r>
        <w:t xml:space="preserve">Nhạc Trọng nhìn chu vi của khu rừng rậm rạp mà da đầu tê dại, bởi nơi này là nơi nào thì hắn cũng không biết được:</w:t>
      </w:r>
    </w:p>
    <w:p>
      <w:pPr>
        <w:pStyle w:val="BodyText"/>
      </w:pPr>
      <w:r>
        <w:t xml:space="preserve">- Không xong! Không tìm được đường đi rồi!</w:t>
      </w:r>
    </w:p>
    <w:p>
      <w:pPr>
        <w:pStyle w:val="BodyText"/>
      </w:pPr>
      <w:r>
        <w:t xml:space="preserve">Liệt nhật hoàng thành là nơi mà Mã Lôi quen thuộc, cho nên hắn có thể lén lút mà đi qua được, nhưng mà nơi này, hắn chưa hề tới một lần cho nên không hề biết gì về khu vực này hết.</w:t>
      </w:r>
    </w:p>
    <w:p>
      <w:pPr>
        <w:pStyle w:val="BodyText"/>
      </w:pPr>
      <w:r>
        <w:t xml:space="preserve">- Không có vấn đề gì ha, đi ngược lại thì hẳn là tới được rồi!</w:t>
      </w:r>
    </w:p>
    <w:p>
      <w:pPr>
        <w:pStyle w:val="BodyText"/>
      </w:pPr>
      <w:r>
        <w:t xml:space="preserve">Thái Sơn một đường bỏ chạy, thân thể to lớn của nó ở trên đại địa lưu lại vết tích khá sâu, chỉ cần bám theo vết tích kia mà quay lại thì hắn có thể quay về liệt nhật hoàng thành, mà quay về được nơi đó thì cũng có thể tiếp tục trở về được kên kên bộ lạc rồi.</w:t>
      </w:r>
    </w:p>
    <w:p>
      <w:pPr>
        <w:pStyle w:val="BodyText"/>
      </w:pPr>
      <w:r>
        <w:t xml:space="preserve">- Ngươi là ai?</w:t>
      </w:r>
    </w:p>
    <w:p>
      <w:pPr>
        <w:pStyle w:val="BodyText"/>
      </w:pPr>
      <w:r>
        <w:t xml:space="preserve">Đột nhiên một bụi cỏ gần đó rung lên, hai nữ chiến sĩ bỗng nhảy ra, người cầm cung, kẻ cầm trường mâu dùng xương chế thành, da thịt ngăm đen, sáng bóng khỏe mạnh, để tóc ngắn, chỉ là bộ ngực được một tầng biến dị thú lân giáp bao phủ, khiến cho vóc người gợi cảm tướng mạo diễm lệ lại lộ ra một cỗ khí thế anh vũ, giương vũ khí trong tay lên nũng nịu quát với Nhạc Trọng/</w:t>
      </w:r>
    </w:p>
    <w:p>
      <w:pPr>
        <w:pStyle w:val="BodyText"/>
      </w:pPr>
      <w:r>
        <w:t xml:space="preserve">Nhạc Trọng tới bên hai vị nữ chiến sĩ tướng mạo xinh đẹp mỹ lệ gợi cảm kia cười nói:</w:t>
      </w:r>
    </w:p>
    <w:p>
      <w:pPr>
        <w:pStyle w:val="BodyText"/>
      </w:pPr>
      <w:r>
        <w:t xml:space="preserve">- Ta là Nhạc Trọng.</w:t>
      </w:r>
    </w:p>
    <w:p>
      <w:pPr>
        <w:pStyle w:val="BodyText"/>
      </w:pPr>
      <w:r>
        <w:t xml:space="preserve">Một vị mỹ nữ với một mái tóc lam sắc, hai tròng mắt màu xám, đôi chân thon dài, quát lên:</w:t>
      </w:r>
    </w:p>
    <w:p>
      <w:pPr>
        <w:pStyle w:val="BodyText"/>
      </w:pPr>
      <w:r>
        <w:t xml:space="preserve">- Ngươi tới Bạo Phong cốc chúng ta là có mục đích gì?</w:t>
      </w:r>
    </w:p>
    <w:p>
      <w:pPr>
        <w:pStyle w:val="BodyText"/>
      </w:pPr>
      <w:r>
        <w:t xml:space="preserve">Nhạc Trọng thành thật trả lời:</w:t>
      </w:r>
    </w:p>
    <w:p>
      <w:pPr>
        <w:pStyle w:val="BodyText"/>
      </w:pPr>
      <w:r>
        <w:t xml:space="preserve">- Ta chỉ là không cẩn thận cho nên lạc đường tới đây thôi mà.</w:t>
      </w:r>
    </w:p>
    <w:p>
      <w:pPr>
        <w:pStyle w:val="BodyText"/>
      </w:pPr>
      <w:r>
        <w:t xml:space="preserve">Vị nữ chiến sĩ có cặp đùi đẹp kia cười lạnh lùng:</w:t>
      </w:r>
    </w:p>
    <w:p>
      <w:pPr>
        <w:pStyle w:val="BodyText"/>
      </w:pPr>
      <w:r>
        <w:t xml:space="preserve">- Lạc đường , cái lý do vứt đi như vậy sao, ta thấy có mà các ngươi tới điều tra thực hư Bạo Phong cốc chúng ta thì có! Nam nhân toàn là những thứ xấu xa, lúc nào cũng nói dối.</w:t>
      </w:r>
    </w:p>
    <w:p>
      <w:pPr>
        <w:pStyle w:val="BodyText"/>
      </w:pPr>
      <w:r>
        <w:t xml:space="preserve">Trong lòng hắn hơi kinh hãi:</w:t>
      </w:r>
    </w:p>
    <w:p>
      <w:pPr>
        <w:pStyle w:val="BodyText"/>
      </w:pPr>
      <w:r>
        <w:t xml:space="preserve">- Ở đây là Bạo Phong cốc sao?</w:t>
      </w:r>
    </w:p>
    <w:p>
      <w:pPr>
        <w:pStyle w:val="BodyText"/>
      </w:pPr>
      <w:r>
        <w:t xml:space="preserve">Vị mỹ nữ kia châm chọc cười lạnh:</w:t>
      </w:r>
    </w:p>
    <w:p>
      <w:pPr>
        <w:pStyle w:val="BodyText"/>
      </w:pPr>
      <w:r>
        <w:t xml:space="preserve">- Giả bộ, ngươi cứ giả bộ tiếp đi, chờ sau khi ta bắt ngươi về, cẩn thận điều tra, xem ngươi có chiêu số gì!</w:t>
      </w:r>
    </w:p>
    <w:p>
      <w:pPr>
        <w:pStyle w:val="BodyText"/>
      </w:pPr>
      <w:r>
        <w:t xml:space="preserve">Lông mày Nhạc Trọng nhíu lại, định bụng mỉa mai lại, nhưng hắn đột nhiên quay về bên cạnh mà nhìn tới.</w:t>
      </w:r>
    </w:p>
    <w:p>
      <w:pPr>
        <w:pStyle w:val="BodyText"/>
      </w:pPr>
      <w:r>
        <w:t xml:space="preserve">Từng vị nữ chiến sĩ từ bên rừng đi tới, tay cầm cốt cung, làn da ngăm đen sáng bóng khỏe mạnh, tất cả đều giương cung lên ngắm vào Nhạc Trọng, ánh mắt băng lãnh, chỉ cần có mệnh lệnh thì bọn họ sẽ không do dự thả dây cung bắn chết Nhạc Trọng ngay tại chỗ này.</w:t>
      </w:r>
    </w:p>
    <w:p>
      <w:pPr>
        <w:pStyle w:val="BodyText"/>
      </w:pPr>
      <w:r>
        <w:t xml:space="preserve">Những vị chiến sĩ này đểu đại bộ phận là vóc dáng lực lưỡng, cơ thể rắn chăc, mà còn nam nhân hơn cả nam nhân, chứ không có mấy người là mỹ nữ.</w:t>
      </w:r>
    </w:p>
    <w:p>
      <w:pPr>
        <w:pStyle w:val="BodyText"/>
      </w:pPr>
      <w:r>
        <w:t xml:space="preserve">Một gã thiếu nữ vóc người nhỏ nhắn, tướng mạo xinh đẹp, tóc đen ngắn quỳ xuống trước vị mỹ nữ tóc xanh băng lãnh mà cung kính bẩm báo:</w:t>
      </w:r>
    </w:p>
    <w:p>
      <w:pPr>
        <w:pStyle w:val="BodyText"/>
      </w:pPr>
      <w:r>
        <w:t xml:space="preserve">- Uy Lực Ann đại nhật, chiến đấu tiểu đội thứ bảy đã tới! Nữ vương bệ hạ cũng sắp tới, cho nên mong người làm công tác quét dọn cẩn thận!</w:t>
      </w:r>
    </w:p>
    <w:p>
      <w:pPr>
        <w:pStyle w:val="BodyText"/>
      </w:pPr>
      <w:r>
        <w:t xml:space="preserve">Trong đôi mắt đẹp của Uy Lực Anna hiện lên một tia ngưng trọng, giật mình nói:</w:t>
      </w:r>
    </w:p>
    <w:p>
      <w:pPr>
        <w:pStyle w:val="BodyText"/>
      </w:pPr>
      <w:r>
        <w:t xml:space="preserve">- La Hân, nữ vương bệ hạ cũng bị kinh động sao? Xem ra chuyện ngũ giai biến dị thú đi tới Bạo Phong cốc chúng ta quả là thật rồi!</w:t>
      </w:r>
    </w:p>
    <w:p>
      <w:pPr>
        <w:pStyle w:val="BodyText"/>
      </w:pPr>
      <w:r>
        <w:t xml:space="preserve">Trong mắt nàng ta hiện lên một tia hàn quang nhìn về phía Nhạc Trọng lạnh lùng quát lớn:</w:t>
      </w:r>
    </w:p>
    <w:p>
      <w:pPr>
        <w:pStyle w:val="BodyText"/>
      </w:pPr>
      <w:r>
        <w:t xml:space="preserve">- Nhạc Trọng hiện tại ngươi ngừng ngay việc chống trả, thúc thủ chịu trói, bằng không ta chỉ có thể đánh chết ngươi ngay tại đây.</w:t>
      </w:r>
    </w:p>
    <w:p>
      <w:pPr>
        <w:pStyle w:val="BodyText"/>
      </w:pPr>
      <w:r>
        <w:t xml:space="preserve">Nhạc Trọng nghe thế thì ánh mắt hơi lóe lên tia sáng kỳ dị, vươn hai tay ra:</w:t>
      </w:r>
    </w:p>
    <w:p>
      <w:pPr>
        <w:pStyle w:val="BodyText"/>
      </w:pPr>
      <w:r>
        <w:t xml:space="preserve">- Được tới mà bắt ta đi!</w:t>
      </w:r>
    </w:p>
    <w:p>
      <w:pPr>
        <w:pStyle w:val="BodyText"/>
      </w:pPr>
      <w:r>
        <w:t xml:space="preserve">Thân thể Uy Lực Anna căng cứng lại, cẩn trọng bước về phía Nhạc Trọng, băng vào cảm giác của mình, nàng cảm thấy Nhạc Trọng là một kẻ nguy hiểm vô cùng. Nàng tới trước người Nhạc Trọng dùng một cái gân của tam giai biến dị thú rắn chắc quấn láy nửa người hắn thực chặt, dưới sự trói buộc của gân tam giai biến dị thú cho dù là tam giai thần chiến sĩ cũng không có mấy người có thể thoát ra được.</w:t>
      </w:r>
    </w:p>
    <w:p>
      <w:pPr>
        <w:pStyle w:val="BodyText"/>
      </w:pPr>
      <w:r>
        <w:t xml:space="preserve">Uy Lực An Na tới gần hắn, bắt lấy y phục của hắn mà lạnh lùng nói:</w:t>
      </w:r>
    </w:p>
    <w:p>
      <w:pPr>
        <w:pStyle w:val="BodyText"/>
      </w:pPr>
      <w:r>
        <w:t xml:space="preserve">- Ta cảnh cáo ngươi, đừng làm trò quỷ gì, thành thật một điểm cho t a, bằng không mà quấy nhiễu loan giá của nữ vương bệ hạ, thì cho dù ngươi chết mười lần thì cũng không thể chuộc tội được đâu.</w:t>
      </w:r>
    </w:p>
    <w:p>
      <w:pPr>
        <w:pStyle w:val="BodyText"/>
      </w:pPr>
      <w:r>
        <w:t xml:space="preserve">Uy Lực Anna thấy Nhạc trọng lại thành thật cho nàng bắt lấy thì trong lòng vẫn còn nghi vấn, thế nhưng chuyện nữ vương bệ hạ chuẩn bị giá đáo, thì nàng cũng chỉ có thể mang Nhạc Trọng theo bên mình , cẩn thận mà trông coi thôi.</w:t>
      </w:r>
    </w:p>
    <w:p>
      <w:pPr>
        <w:pStyle w:val="BodyText"/>
      </w:pPr>
      <w:r>
        <w:t xml:space="preserve">Nhạc Trọng nhìn Uy Lực Anna gợi cảm diễm lệ kia mà cười nóiL</w:t>
      </w:r>
    </w:p>
    <w:p>
      <w:pPr>
        <w:pStyle w:val="BodyText"/>
      </w:pPr>
      <w:r>
        <w:t xml:space="preserve">- Yên tâm đi, ta sẽ không hề có chủ ý quỷ gì đâu, hơn nữa ngươi thực sự là dẫn ta đi theo sao? Nếu như ta tâm hoài bất quỷ thì người không may đầu tiên sẽ là ngươi đó.</w:t>
      </w:r>
    </w:p>
    <w:p>
      <w:pPr>
        <w:pStyle w:val="BodyText"/>
      </w:pPr>
      <w:r>
        <w:t xml:space="preserve">Uy Lực Anna khinh miệt nhìn Nhạc Trọng mà cười:</w:t>
      </w:r>
    </w:p>
    <w:p>
      <w:pPr>
        <w:pStyle w:val="BodyText"/>
      </w:pPr>
      <w:r>
        <w:t xml:space="preserve">- Hừ! Chỉ bằng một tên nam nhân như ngươi, thì ta cũng có thể chi bằng một tay liền có thể đánh ngã rồi, Tuy đám nam nhân các người tiên thiên mạnh hơn chúng ta không ít, nhưng kinh qua huấn luyện nghiêm ngặt thì nữ nhân không hề so kém chút nào, thậm chí còn mạnh hơn các ngươi nhiều,</w:t>
      </w:r>
    </w:p>
    <w:p>
      <w:pPr>
        <w:pStyle w:val="BodyText"/>
      </w:pPr>
      <w:r>
        <w:t xml:space="preserve">Hiển nhiên Uy Lực Anna là loại nữ nhân kiên định với ý kiến của bản thân.</w:t>
      </w:r>
    </w:p>
    <w:p>
      <w:pPr>
        <w:pStyle w:val="BodyText"/>
      </w:pPr>
      <w:r>
        <w:t xml:space="preserve">Cho nên Nhạc Trọng cũng chẳng thèm ở đó mà lý luận vô ích với nàng ta, chỉ đưa mắt nhìn xung quanh đánh giá.</w:t>
      </w:r>
    </w:p>
    <w:p>
      <w:pPr>
        <w:pStyle w:val="Compact"/>
      </w:pPr>
      <w:r>
        <w:t xml:space="preserve">Không lâu sau, từ trong rừng rậm kia, có hơn hai trăm nữ nhân mặc trên mình một bộ thanh sắc chiến giáp, bên trên khắc đầy kí hiệu kỳ dị, lưng đeo đại cung, dáng người mỹ lệ, khuôn mặt băng lãnh, đầy vẻ gợi cảm lại tàn khốc lạnh lùng, cấp tốc bước tới nơi này.</w:t>
      </w:r>
      <w:r>
        <w:br w:type="textWrapping"/>
      </w:r>
      <w:r>
        <w:br w:type="textWrapping"/>
      </w:r>
    </w:p>
    <w:p>
      <w:pPr>
        <w:pStyle w:val="Heading2"/>
      </w:pPr>
      <w:bookmarkStart w:id="1145" w:name="chương-1123-cửa-vào-bạo-phong-cốc"/>
      <w:bookmarkEnd w:id="1145"/>
      <w:r>
        <w:t xml:space="preserve">1123. Chương 1123: Cửa Vào Bạo Phong Cốc!</w:t>
      </w:r>
    </w:p>
    <w:p>
      <w:pPr>
        <w:pStyle w:val="Compact"/>
      </w:pPr>
      <w:r>
        <w:br w:type="textWrapping"/>
      </w:r>
      <w:r>
        <w:br w:type="textWrapping"/>
      </w:r>
      <w:r>
        <w:t xml:space="preserve">Nhứng mỹ nữ chiến sĩ này đi tới nơi nào để cảnh giác cực độ nhìn cảnh vật xung quanh, hơn nữa lại chiếm một chỗ yếu địa, tiến hành phòng ngự, chỉ cần có bất kỳ dị biến nào thì cũng có thể kịp thời mà phản ứng lại được.</w:t>
      </w:r>
    </w:p>
    <w:p>
      <w:pPr>
        <w:pStyle w:val="BodyText"/>
      </w:pPr>
      <w:r>
        <w:t xml:space="preserve">Có tám vị mỹ nữ mặc áo giáp lục sắc, da thịt trắng như tuyết, dung nhan tuyệt đẹp hộ vệ, một tuyệt đại mỹ nữ mặc một áo choàng da bạch hổ, để một mái tóc đen chảy dài, hai chân thon dài mỹ lệ, vóc người gợi, toàn thân tràn ngập khí phách, lãnh diễm không gì bằng được, đang chậm rãi bước về phía bên này.</w:t>
      </w:r>
    </w:p>
    <w:p>
      <w:pPr>
        <w:pStyle w:val="BodyText"/>
      </w:pPr>
      <w:r>
        <w:t xml:space="preserve">Nhạc Trọng nhìn vị mỹ nữ đang được hộ vệ kia, một khung cảnh tràn ngập khí thế lãnh diễm mười phần thì nhịn không được cảm thán nói:</w:t>
      </w:r>
    </w:p>
    <w:p>
      <w:pPr>
        <w:pStyle w:val="BodyText"/>
      </w:pPr>
      <w:r>
        <w:t xml:space="preserve">- Thật là xinh đẹp, nữ nhân hảo khí phách a!</w:t>
      </w:r>
    </w:p>
    <w:p>
      <w:pPr>
        <w:pStyle w:val="BodyText"/>
      </w:pPr>
      <w:r>
        <w:t xml:space="preserve">Vị chưởng khống giả của Bạo Phong cốc Lạc Thanh Thanh này tuyệt đối là một trong những nữ nhân mỹ lệ, tự tin đầy vẻ khí phách bậc nhất, cho dù là tuyệt sắc mỹ nữ như là Tề Thanh Nhi thì cũng phải thua một bậc rồi.</w:t>
      </w:r>
    </w:p>
    <w:p>
      <w:pPr>
        <w:pStyle w:val="BodyText"/>
      </w:pPr>
      <w:r>
        <w:t xml:space="preserve">Tám vị mỹ nữ chiến sĩ bên người Lạc Thanh Thanh đều là mỹ nữ tuyệt sắc dung nhan, luận dung mạo khí chất thì không hề thua kém Trần Dao, Kỷ Thanh Vũ, thế nhưng bọn họ đi bên người Lạc Thanh Thanh tựa như chỉ là lá xanh để tôn lên vẻ mỹ lệ khí phách của nàng ta mà thôi.</w:t>
      </w:r>
    </w:p>
    <w:p>
      <w:pPr>
        <w:pStyle w:val="BodyText"/>
      </w:pPr>
      <w:r>
        <w:t xml:space="preserve">Nhạc Trọng nói chung vẫn là lần đầu tiên thấy được một nữ nhân đầy khí phách, tựa như thế giới này không hề có chuyện gì mà nàng không làm được, không có cường địch nào mà nàng không đánh bại được vậy.</w:t>
      </w:r>
    </w:p>
    <w:p>
      <w:pPr>
        <w:pStyle w:val="BodyText"/>
      </w:pPr>
      <w:r>
        <w:t xml:space="preserve">Loại khí phách và tự tin như này thì chỉ có kinh lịch qua biến bao chiến đấu, cuối cùng đạt được thắng lợi, giữ trong tay quyền lực tối cao vài chục năm mới có thể cho ra được. Hiển nhiên nàng ta cũng không phải chỉ là cái bình hoa, đồng thời dùng dược vật mà đề thăng lên tứ giai thần chiến sĩ, mà nhờ trải qua vô số chiến đấu sinh tử, mà vững vàng đứng trên đỉnh tứ giai thần chiến sĩ.</w:t>
      </w:r>
    </w:p>
    <w:p>
      <w:pPr>
        <w:pStyle w:val="BodyText"/>
      </w:pPr>
      <w:r>
        <w:t xml:space="preserve">Cho dù không có chút kinh nghiệm chiến dấu, mà dựa vào huyết mật hay là một số thiên tài địa bảo của thế giới này cũng có thể khiến một người thường biến thành tứ giai cường giả. Nhưng cường giả như vậy khi đối mặt với cường giả trải qua bao nhiêu chiến đấu không ngừng tiến hóa thì chênh lệch vô cùng lớn, khí thế cũng khiến cho người ta cảm giác khác nhau hoàn toàn.</w:t>
      </w:r>
    </w:p>
    <w:p>
      <w:pPr>
        <w:pStyle w:val="BodyText"/>
      </w:pPr>
      <w:r>
        <w:t xml:space="preserve">- Cung nghênh nữ vương bệ hạ!</w:t>
      </w:r>
    </w:p>
    <w:p>
      <w:pPr>
        <w:pStyle w:val="BodyText"/>
      </w:pPr>
      <w:r>
        <w:t xml:space="preserve">Cùng với từng thân ảnh chỉn tề, từng nữ chiến sĩ quỳ một chân xuống, sau đó từ nội tâm cung kính kêu lên. Bọn họ là sùng bái từ tận trong lòng, ủng hộ nữ vương mỹ lệ cường đại của bọn họ, chỉ có thủ hộ nữ vương, mới là tôn nghiêm của bọn họ để cho bọn họ tiếp tục sinh tồn.</w:t>
      </w:r>
    </w:p>
    <w:p>
      <w:pPr>
        <w:pStyle w:val="BodyText"/>
      </w:pPr>
      <w:r>
        <w:t xml:space="preserve">Ngay cả vị lãnh khốc Uy Lực Anna kia cũng quỳ xuống,vẻ mặt sùng bái nhìn Lạc Thanh Thanh ở phía xa kia.</w:t>
      </w:r>
    </w:p>
    <w:p>
      <w:pPr>
        <w:pStyle w:val="BodyText"/>
      </w:pPr>
      <w:r>
        <w:t xml:space="preserve">Trong một đám nữ nhân đang quỳ một gối, chỉ có Nhạc Trọng là đứng, thực khiến cho người khác khó chịu.</w:t>
      </w:r>
    </w:p>
    <w:p>
      <w:pPr>
        <w:pStyle w:val="BodyText"/>
      </w:pPr>
      <w:r>
        <w:t xml:space="preserve">Uy Lực Anna thây Nhạc Trọng vẫn cứ đứng ở bên người nàng, trong lòng cả kinh, nhưng lại sợ mạo phạm tới uy nghiêm của nữ vương bệ hạ cho nên không dám kêu lên âm thanh gì, cũng không dám làm ra dị động gì, chỉ có âm thầm cắn răng chịu đựng mà thôi.</w:t>
      </w:r>
    </w:p>
    <w:p>
      <w:pPr>
        <w:pStyle w:val="BodyText"/>
      </w:pPr>
      <w:r>
        <w:t xml:space="preserve">- Đều đứng lên đi! Chuẩn bị chiến đấu cho tốt1</w:t>
      </w:r>
    </w:p>
    <w:p>
      <w:pPr>
        <w:pStyle w:val="BodyText"/>
      </w:pPr>
      <w:r>
        <w:t xml:space="preserve">Lạc Thanh Thanh cũng khôn nhìn về bên này, chỉ lạnh nhạt thả ra một câu rồi lại đi tiếp về phương hướng con ngũ giai Lương Long kia mà thôi.</w:t>
      </w:r>
    </w:p>
    <w:p>
      <w:pPr>
        <w:pStyle w:val="BodyText"/>
      </w:pPr>
      <w:r>
        <w:t xml:space="preserve">- Tạ ơn bệ hạ!</w:t>
      </w:r>
    </w:p>
    <w:p>
      <w:pPr>
        <w:pStyle w:val="BodyText"/>
      </w:pPr>
      <w:r>
        <w:t xml:space="preserve">Lạc Thanh Thanh đi rồi, đám nữ chiến sĩ mới chịu đứng lên.</w:t>
      </w:r>
    </w:p>
    <w:p>
      <w:pPr>
        <w:pStyle w:val="BodyText"/>
      </w:pPr>
      <w:r>
        <w:t xml:space="preserve">Uy Lực Anna mới nắm lấy y phục của Nhạc Trọn mà bạo liệt gào lên:</w:t>
      </w:r>
    </w:p>
    <w:p>
      <w:pPr>
        <w:pStyle w:val="BodyText"/>
      </w:pPr>
      <w:r>
        <w:t xml:space="preserve">- Cái tên chết tiệt nam nhân này, vì sao vừa rồi không quỳ?</w:t>
      </w:r>
    </w:p>
    <w:p>
      <w:pPr>
        <w:pStyle w:val="BodyText"/>
      </w:pPr>
      <w:r>
        <w:t xml:space="preserve">Nhạc Trọng nghe Uy Lực Anna thổi qua một làn hương khí thì nhún vai nói:</w:t>
      </w:r>
    </w:p>
    <w:p>
      <w:pPr>
        <w:pStyle w:val="BodyText"/>
      </w:pPr>
      <w:r>
        <w:t xml:space="preserve">-Nàng là nữ vương bệ hạ của các ngươi, chứ không phải ta, cho nên ta không có nghĩa vụ phải quỳ.</w:t>
      </w:r>
    </w:p>
    <w:p>
      <w:pPr>
        <w:pStyle w:val="BodyText"/>
      </w:pPr>
      <w:r>
        <w:t xml:space="preserve">Uy Lực Anna lạnh lùng trừng mắt với hắn:</w:t>
      </w:r>
    </w:p>
    <w:p>
      <w:pPr>
        <w:pStyle w:val="BodyText"/>
      </w:pPr>
      <w:r>
        <w:t xml:space="preserve">- Để coi quay về Bạo Phong cốc thì ngươi có dễ chịu không.</w:t>
      </w:r>
    </w:p>
    <w:p>
      <w:pPr>
        <w:pStyle w:val="BodyText"/>
      </w:pPr>
      <w:r>
        <w:t xml:space="preserve">Nhạc Trọng cười, cũng không thèm đôi co gì với nàng ta nữa.</w:t>
      </w:r>
    </w:p>
    <w:p>
      <w:pPr>
        <w:pStyle w:val="BodyText"/>
      </w:pPr>
      <w:r>
        <w:t xml:space="preserve">Thánh một bộ dáng nhẹ nhàng như đi chơi của Nhạc Trọng, nàng ta tức giận, chỉ vì đã quen nhìn cảnh nam nhân khúm núm trước mặt nàng, cho nên khi nhìn thấy bộ dạng đó của Nhạc Trọng, thì muốn cầm roi mà giáo huấn cái tên đáng ghét này rồi, chỉ là nữ vương bệ hạ đang ở phía trước, cho nên cũng không dám có dị động gì, chỉ có thể nín nhịn một ngụm ác khí này thôi.</w:t>
      </w:r>
    </w:p>
    <w:p>
      <w:pPr>
        <w:pStyle w:val="BodyText"/>
      </w:pPr>
      <w:r>
        <w:t xml:space="preserve">- Cung Tử, thế nào rồi?</w:t>
      </w:r>
    </w:p>
    <w:p>
      <w:pPr>
        <w:pStyle w:val="BodyText"/>
      </w:pPr>
      <w:r>
        <w:t xml:space="preserve">Lạc Thanh Thanh đi tới chỗ vết chân mà Thái Sơn lưu lại, quay về một nữ hài ngân phát, thân hịn nhỏ nhắn, dung nhan tinh xảo, lại còn có một đôi cự nhũ như muốn phá quần áo ra mà hỏi.</w:t>
      </w:r>
    </w:p>
    <w:p>
      <w:pPr>
        <w:pStyle w:val="BodyText"/>
      </w:pPr>
      <w:r>
        <w:t xml:space="preserve">Nữ hài đồng nhan cự nhũ, một đầu tóc ngắn màu ngân bạch, lại có hai tròng mắt màu đen tuyệt mỹ đó tên là Thanh Vụ Cung Tử, là một trong bát kiệt dưới trướng Bạo Phong cốc nữ vương, có được năng lực phân tích cường đại.</w:t>
      </w:r>
    </w:p>
    <w:p>
      <w:pPr>
        <w:pStyle w:val="BodyText"/>
      </w:pPr>
      <w:r>
        <w:t xml:space="preserve">Lạc Thanh Thanh có thể đem Bạo Phong cốc phát triển thành thế lực trong Thanh châu mà Liệt nhậ liên minh,Dực Long sơn hai tổ chức khác cũng phải úy kỵ ba phần, bát kiệt dưới trướng này cũng mang lại cho nàng sự trợ giúp cực lớn rồi.</w:t>
      </w:r>
    </w:p>
    <w:p>
      <w:pPr>
        <w:pStyle w:val="BodyText"/>
      </w:pPr>
      <w:r>
        <w:t xml:space="preserve">Một thế lực mạnh mẽ không phải chỉ là do một cường giả làm thủ lĩnh là được, mà còn cần có vô số bộ hạ ưu tú chống đỡ nữa.</w:t>
      </w:r>
    </w:p>
    <w:p>
      <w:pPr>
        <w:pStyle w:val="BodyText"/>
      </w:pPr>
      <w:r>
        <w:t xml:space="preserve">Cung tử nắm lên một bãi đất nhiễm máu, sau đó tỉ mỉ quan sát khung cảnh chung quanh, lông mày nhíu lại chậm rãi nói:</w:t>
      </w:r>
    </w:p>
    <w:p>
      <w:pPr>
        <w:pStyle w:val="BodyText"/>
      </w:pPr>
      <w:r>
        <w:t xml:space="preserve">- Đây hẳn là một con ngũ giai Lương Long, nó bị thương nặng, từng ngã lên trên mặt đất, chẳng qua không biết vì nguyên nhân gì, nó lại đột nhiên khôi phục rời khỏi nơi này.</w:t>
      </w:r>
    </w:p>
    <w:p>
      <w:pPr>
        <w:pStyle w:val="BodyText"/>
      </w:pPr>
      <w:r>
        <w:t xml:space="preserve">Đôi mày anh vũ của Lạc Thanh Thanh nhíu lại, tựa như đã phân tích ra được bảy tám phần chỉ trong một vài hô hấp vậy:</w:t>
      </w:r>
    </w:p>
    <w:p>
      <w:pPr>
        <w:pStyle w:val="BodyText"/>
      </w:pPr>
      <w:r>
        <w:t xml:space="preserve">- Ngũ giai Lương Long sao? Liệt nhật liên minh dám đánh chủ ý tới gia hỏa này thật đúng là không biết trời cao đất rộng mà, cho dù là ngũ giai biến dị thú đã bị thương nặng thì cũng đủ năng lực để hủy diệt tổng bộ của ba thế lực lớn chúng ta.</w:t>
      </w:r>
    </w:p>
    <w:p>
      <w:pPr>
        <w:pStyle w:val="BodyText"/>
      </w:pPr>
      <w:r>
        <w:t xml:space="preserve">Một mỹ nữ dáng người cao gầy, tướng mạo mỹ lệ, có một mái tóc đen dài, sắc mặt lạnh như băng, dáng người tuyệt mỹ nhíu mày hỏi:</w:t>
      </w:r>
    </w:p>
    <w:p>
      <w:pPr>
        <w:pStyle w:val="BodyText"/>
      </w:pPr>
      <w:r>
        <w:t xml:space="preserve">- Bệ hạ, sao ngài lại khẳng định là do liên minh Liệt Nhật gây ra chứ?</w:t>
      </w:r>
    </w:p>
    <w:p>
      <w:pPr>
        <w:pStyle w:val="BodyText"/>
      </w:pPr>
      <w:r>
        <w:t xml:space="preserve">- Thế lực có thể chiến đấu với con khủng long cổ dài cấp năm bị thương nặng kia cũng chỉ có ba thế lực lớn chúng ta thôi. Nếu không phải chúng ta làm, thì chỉ còn lại hai thế lực là liên minh Liệt Nhật và Dực Long Sơn. Tính cách của hai người Bạo Long vương Trịnh Trấn và Dực Long vương Đạo Cách của Dực Long Sơn ta biết rất rõ ràng, không nắm chắc trăm phần trăm thì bọn họ sẽ không đi trêu chọc con khủng long cổ dài cấp năm kia đâu. Tính cách của bọn họ thật sự rất ổn trọng. Hơn nữa, xem hướng di chuyển của con khủng long cổ dài cấp năm kia, hẳn là bị dẫn từ hoàng thành Liệt Nhật qua bên này.</w:t>
      </w:r>
    </w:p>
    <w:p>
      <w:pPr>
        <w:pStyle w:val="Compact"/>
      </w:pPr>
      <w:r>
        <w:t xml:space="preserve">- Tên tiểu nhân vô sỉ Chân Tề Hùng Ngạn, thấy bản thân mình không thể giải quyết con khủng long cổ dài cấp năm kia thì lập tức họa thủy đông dẫn, ý đồ lợi dụng con khủng long cổ dài cấp năm kia phá hủy Bạo Phong Cốc của chúng ta. Bút trướng này ta nhất định sẽ tính toán kỹ càng với hắn!</w:t>
      </w:r>
      <w:r>
        <w:br w:type="textWrapping"/>
      </w:r>
      <w:r>
        <w:br w:type="textWrapping"/>
      </w:r>
    </w:p>
    <w:p>
      <w:pPr>
        <w:pStyle w:val="Heading2"/>
      </w:pPr>
      <w:bookmarkStart w:id="1146" w:name="chương-1124-cửa-vào-bạo-phong-cốc-2"/>
      <w:bookmarkEnd w:id="1146"/>
      <w:r>
        <w:t xml:space="preserve">1124. Chương 1124: Cửa Vào Bạo Phong Cốc! (2)</w:t>
      </w:r>
    </w:p>
    <w:p>
      <w:pPr>
        <w:pStyle w:val="Compact"/>
      </w:pPr>
      <w:r>
        <w:br w:type="textWrapping"/>
      </w:r>
      <w:r>
        <w:br w:type="textWrapping"/>
      </w:r>
      <w:r>
        <w:t xml:space="preserve">Lạc Thanh Thanh nhíu mày, trong mắt chớp lóe ánh sáng, vô cùng khí phách ra lệnh:</w:t>
      </w:r>
    </w:p>
    <w:p>
      <w:pPr>
        <w:pStyle w:val="BodyText"/>
      </w:pPr>
      <w:r>
        <w:t xml:space="preserve">- Âm Cơ!</w:t>
      </w:r>
    </w:p>
    <w:p>
      <w:pPr>
        <w:pStyle w:val="BodyText"/>
      </w:pPr>
      <w:r>
        <w:t xml:space="preserve">Một cô gái dáng người nhỏ nhắn, thoạt nhìn chỉ chừng mét hai, mét ba, so với học sinh tiểu học còn nhỏ nhắn hơn nữa, có một khuôn mặt em bé tinh xảo tiến lên nói:</w:t>
      </w:r>
    </w:p>
    <w:p>
      <w:pPr>
        <w:pStyle w:val="BodyText"/>
      </w:pPr>
      <w:r>
        <w:t xml:space="preserve">- Thần ở!</w:t>
      </w:r>
    </w:p>
    <w:p>
      <w:pPr>
        <w:pStyle w:val="BodyText"/>
      </w:pPr>
      <w:r>
        <w:t xml:space="preserve">Lạc Thanh Thanh nhẹ nhàng bâng quơ ra một mệnh lệnh tàn khốc:</w:t>
      </w:r>
    </w:p>
    <w:p>
      <w:pPr>
        <w:pStyle w:val="BodyText"/>
      </w:pPr>
      <w:r>
        <w:t xml:space="preserve">- Ngươi đến hoàng thành Liệt Minh tìm hiểu một phen đi! Nếu có cơ hội, thì mượn hai cái đầu của hai gã đại tướng liên minh Liệt Nhật về.</w:t>
      </w:r>
    </w:p>
    <w:p>
      <w:pPr>
        <w:pStyle w:val="BodyText"/>
      </w:pPr>
      <w:r>
        <w:t xml:space="preserve">- Vâng! Bệ hạ!</w:t>
      </w:r>
    </w:p>
    <w:p>
      <w:pPr>
        <w:pStyle w:val="BodyText"/>
      </w:pPr>
      <w:r>
        <w:t xml:space="preserve">Cô gái xinh đẹp thoạt nhìn nhỏ nhắn hơn cả học sinh tiểu học nghe xong mệnh lệnh cúi đầu trả lời, hai chân dùng sức, trong chớp mắt đã biến mất ngay tại chỗ.</w:t>
      </w:r>
    </w:p>
    <w:p>
      <w:pPr>
        <w:pStyle w:val="BodyText"/>
      </w:pPr>
      <w:r>
        <w:t xml:space="preserve">Vị mỹ nữ tuyệt sắc không có chỗ nào là không đẹp đột nhiên nói:</w:t>
      </w:r>
    </w:p>
    <w:p>
      <w:pPr>
        <w:pStyle w:val="BodyText"/>
      </w:pPr>
      <w:r>
        <w:t xml:space="preserve">- Bệ hạ, thế lực có thể chiến đấu với con khủng long cổ dài cấp năm bị thương nặng kia ngoài ba thế lực lớn chúng ta ra, còn có một thế lực nữa.</w:t>
      </w:r>
    </w:p>
    <w:p>
      <w:pPr>
        <w:pStyle w:val="BodyText"/>
      </w:pPr>
      <w:r>
        <w:t xml:space="preserve">Lạc Thanh Thanh nhíu mày, nhanh chóng nói:</w:t>
      </w:r>
    </w:p>
    <w:p>
      <w:pPr>
        <w:pStyle w:val="BodyText"/>
      </w:pPr>
      <w:r>
        <w:t xml:space="preserve">- Ảnh Lam, ngươi nói thế lực Nhạc Trọng trong cốc Kên Kên à?</w:t>
      </w:r>
    </w:p>
    <w:p>
      <w:pPr>
        <w:pStyle w:val="BodyText"/>
      </w:pPr>
      <w:r>
        <w:t xml:space="preserve">Ảnh Lam khẽ gật đầu:</w:t>
      </w:r>
    </w:p>
    <w:p>
      <w:pPr>
        <w:pStyle w:val="BodyText"/>
      </w:pPr>
      <w:r>
        <w:t xml:space="preserve">- Gã đàn ông tên Nhạc Trọng kia, tuổi chừng hai mươi mốt đến hai mươi lăm tuổi. Đột nhiên xuất hiện ở thôn Tiếu gia, sau đó gồm thâu bộ lạc Kên Kên, bộ lạc Tấn Mãnh Long. Gần đây thậm chí cả chiến sĩ Liệt Nhật mà liên minh Liệt Nhật phái ra đều bị hắn tiêu diệt toàn bộ. Trong tay hắn hẳn là có ít nhất hai thần chiến sĩ cấp bốn. Đồng thời sau khi thu được chiến giáp Liệt Nhật, sức chiến đấu của họ cũng đã tăng lên rất mạnh. Bọn họ hẳn cũng có được sức mạnh để chiến đấu với một con thú biến dị cấp năm bị thương nặng.</w:t>
      </w:r>
    </w:p>
    <w:p>
      <w:pPr>
        <w:pStyle w:val="BodyText"/>
      </w:pPr>
      <w:r>
        <w:t xml:space="preserve">Lạc Thanh Thanh tự tin nói:</w:t>
      </w:r>
    </w:p>
    <w:p>
      <w:pPr>
        <w:pStyle w:val="BodyText"/>
      </w:pPr>
      <w:r>
        <w:t xml:space="preserve">- Không sai. Nhưng Nhạc Trọng hắn không có khả năng biết được tình báo của con khủng long cổ dài cấp năm kia. Ngay cả ba thế lực lớn chúng ta, người nắm giữ tình báo con khủng long cổ dài cấp năm cũng không nhiều. Cho nên chắc không phải là hắn.</w:t>
      </w:r>
    </w:p>
    <w:p>
      <w:pPr>
        <w:pStyle w:val="BodyText"/>
      </w:pPr>
      <w:r>
        <w:t xml:space="preserve">Ảnh Lam cũng khẽ gật đầu đồng ý nói:</w:t>
      </w:r>
    </w:p>
    <w:p>
      <w:pPr>
        <w:pStyle w:val="BodyText"/>
      </w:pPr>
      <w:r>
        <w:t xml:space="preserve">- Quả thật, tình báo kia chúng ta phải trả một giá lớn mới có được. Hắn xác thực không thể nhanh như vậy thì đạt được tình báo này.</w:t>
      </w:r>
    </w:p>
    <w:p>
      <w:pPr>
        <w:pStyle w:val="BodyText"/>
      </w:pPr>
      <w:r>
        <w:t xml:space="preserve">Tình báo về con khủng long cổ dài cấp năm bị thương nặng kia là do liên minh Liệt Nhật phát hiện trước, nhưng Bạo Phong Cốc, Dực Long Sơn phái gián điệp trà trộn trong liên minh Liệt Nhật phải trả cái giá thật lớn mơi đưa được tình báo này đến tay hai tổ chức lớn. Là vì con thú biến dị cấp năm kia thực lực quá khủng bố, nên hai tổ chức lớn vẫn bảo trì thái độ trầm mặc, cũng không tùy tiện tổ đội nhóm đi chinh phạt con khủng long cổ dài cấp năm kia.</w:t>
      </w:r>
    </w:p>
    <w:p>
      <w:pPr>
        <w:pStyle w:val="BodyText"/>
      </w:pPr>
      <w:r>
        <w:t xml:space="preserve">Mày phượng của Lạc Thanh Thanh khẽ nhíu lại, nói:</w:t>
      </w:r>
    </w:p>
    <w:p>
      <w:pPr>
        <w:pStyle w:val="BodyText"/>
      </w:pPr>
      <w:r>
        <w:t xml:space="preserve">- Nhưng Nhạc Trọng kia có thể ở trong khoảng thời gian ngắn quật dậy, xem ra cũng là một nhân vật có thủ đoạn lợi hại. Ảnh Lam, ngươi phụ trách thu thập tình báo của hắn cho ta..</w:t>
      </w:r>
    </w:p>
    <w:p>
      <w:pPr>
        <w:pStyle w:val="BodyText"/>
      </w:pPr>
      <w:r>
        <w:t xml:space="preserve">Nhạc Trọng giống như một ngôi sao băng đột nhiên xuất hiện sáng bừng lên, cũng khiến cho Lạc Thanh Thanh cảm thấy uy hiếp. Cô tuy rằng tự tin, kiêu ngạo, nhưng không phải là kẻ ngu ngốc. Cô coi trọng mỗi một kẻ địch của mình, hơn nữa sẽ đem toàn lực đánh bại họ, đây mới là bí quyết tất thắng không bao giờ thất bại của cô.</w:t>
      </w:r>
    </w:p>
    <w:p>
      <w:pPr>
        <w:pStyle w:val="BodyText"/>
      </w:pPr>
      <w:r>
        <w:t xml:space="preserve">Ảnh Lam khẽ gật đầu đáp:</w:t>
      </w:r>
    </w:p>
    <w:p>
      <w:pPr>
        <w:pStyle w:val="BodyText"/>
      </w:pPr>
      <w:r>
        <w:t xml:space="preserve">- Vâng! Bệ hạ!</w:t>
      </w:r>
    </w:p>
    <w:p>
      <w:pPr>
        <w:pStyle w:val="BodyText"/>
      </w:pPr>
      <w:r>
        <w:t xml:space="preserve">Thất kiệt còn trong của Bạo Phong Cốc cũng ở khu vực này cẩn thận dò xét tìm kiếm, nhưng vẫn không phát hiện được tin tức hữu dụng nào cả.</w:t>
      </w:r>
    </w:p>
    <w:p>
      <w:pPr>
        <w:pStyle w:val="BodyText"/>
      </w:pPr>
      <w:r>
        <w:t xml:space="preserve">- Quay về đi!</w:t>
      </w:r>
    </w:p>
    <w:p>
      <w:pPr>
        <w:pStyle w:val="BodyText"/>
      </w:pPr>
      <w:r>
        <w:t xml:space="preserve">Theo mệnh lệnh của Lạc Thanh Thanh, thân hình của cô và Bát kiệt đám Ảnh Lam lóe lên, biến mất trong rừng rậm.</w:t>
      </w:r>
    </w:p>
    <w:p>
      <w:pPr>
        <w:pStyle w:val="BodyText"/>
      </w:pPr>
      <w:r>
        <w:t xml:space="preserve">Hai trăm nữ chiến sĩ Bạo Phong mặc chiến giáp Bạo Phong màu xanh còn lại cũng đi theo sau Lạc Thanh Thanh lùi vào trong rừng.</w:t>
      </w:r>
    </w:p>
    <w:p>
      <w:pPr>
        <w:pStyle w:val="BodyText"/>
      </w:pPr>
      <w:r>
        <w:t xml:space="preserve">Đám người Lạc Thanh Thanh vừa rời đi thì Uy Lực An Na liền thở ra một hơi nhẹ nhõm, đẩy đẩy Nhạc Trọng, không có ý tốt cười xấu xa nhìn Nhạc Trọng:</w:t>
      </w:r>
    </w:p>
    <w:p>
      <w:pPr>
        <w:pStyle w:val="BodyText"/>
      </w:pPr>
      <w:r>
        <w:t xml:space="preserve">- Đi thôi! Nhạc Trọng!</w:t>
      </w:r>
    </w:p>
    <w:p>
      <w:pPr>
        <w:pStyle w:val="BodyText"/>
      </w:pPr>
      <w:r>
        <w:t xml:space="preserve">Nhạc Trọng không chút nào để ý đến Uy Lực An Na đi theo bên cạnh, hắn đi thẳng về hướng Bạo Phong Cốc. Hắn bây giờ thật sự vô cùng tò mò về tổ chức Bạo Phong Cốc này.</w:t>
      </w:r>
    </w:p>
    <w:p>
      <w:pPr>
        <w:pStyle w:val="BodyText"/>
      </w:pPr>
      <w:r>
        <w:t xml:space="preserve">Tố chất thân thể của đàn ông vốn mạnh khỏe hơn phụ nữ một chút. Đương nhiên là không tính một ít quái vật trong phụ nữ. Trong thế giới tràn ngập khủng long, thú biến dị, sinh vật duyên cố, côn trùng biến dị như vậy, phụ nữ nếu muốn tạo lập một phần cơ nghiệp là điều vô cùng khó khăn.</w:t>
      </w:r>
    </w:p>
    <w:p>
      <w:pPr>
        <w:pStyle w:val="BodyText"/>
      </w:pPr>
      <w:r>
        <w:t xml:space="preserve">Một khi phụ nữ vừa mới tạo lập một phần cơ nghiệp thì chắc chắn sẽ bị những tổ chức nam quyền phụ cận cưỡng chế gồm thâu, hấp thu cả người và phần cơ nghiệp đó.</w:t>
      </w:r>
    </w:p>
    <w:p>
      <w:pPr>
        <w:pStyle w:val="BodyText"/>
      </w:pPr>
      <w:r>
        <w:t xml:space="preserve">Lạc Thanh Thanh có thể ở một thế giới tàn khốc như vậy dẫn dắt một đám phụ nữ sáng tạo ra một Bạo Phong Cốc đứng sừng sững trên đất Thanh Châu, đây đúng là một chuyện không thể nào tin nổi.</w:t>
      </w:r>
    </w:p>
    <w:p>
      <w:pPr>
        <w:pStyle w:val="BodyText"/>
      </w:pPr>
      <w:r>
        <w:t xml:space="preserve">- Đây là cửa vào Bạo Phong Cốc?</w:t>
      </w:r>
    </w:p>
    <w:p>
      <w:pPr>
        <w:pStyle w:val="BodyText"/>
      </w:pPr>
      <w:r>
        <w:t xml:space="preserve">Nhạc Trọng nhìn cửa vào Bạo Phong Cốc, trong lòng hơi kinh hãi.</w:t>
      </w:r>
    </w:p>
    <w:p>
      <w:pPr>
        <w:pStyle w:val="BodyText"/>
      </w:pPr>
      <w:r>
        <w:t xml:space="preserve">Chỉ thấy cái gọi là cửa vào Bạo Phong Cốc chính là một vách núi đen bị một cơn lốc khủng bố không giờ phút nào là không chuyển động bao phủ xung quanh. Trên vách núi đen đó có một dây xích sắt rất lớn nối liền bên này với sơn cốc bên kia. Cơn lốc khổng lồ ở giữa vách núi đen không ngừng càn quét thổi qua, khiến người ta vừa mới liếc mắt một cái thì đã cảm thấy kinh hồn táng đảm rồi.</w:t>
      </w:r>
    </w:p>
    <w:p>
      <w:pPr>
        <w:pStyle w:val="BodyText"/>
      </w:pPr>
      <w:r>
        <w:t xml:space="preserve">Từng người từng người nữ chiến sĩ có thân thủ mạnh mẽ đi lên dây xích sắt lớn đó, chịu đựng đi xuyên qua cơn lốc cuồng bạo ở giữa đi đến bên kia sơn cốc.</w:t>
      </w:r>
    </w:p>
    <w:p>
      <w:pPr>
        <w:pStyle w:val="BodyText"/>
      </w:pPr>
      <w:r>
        <w:t xml:space="preserve">Dưới cơn lốc không ngừng quay cuồng kia, cho dù là nữ chiến sĩ tinh anh của Bạo Phong Cốc cũng phải cẩn thận, đi rất chậm. Thậm chí có một lần, cơn lốc thổi mạnh quá, một nữ chiến sĩ cơ hồ là muốn ngã xuống vách núi đen, may mà được một chiến sĩ cấp bậc đội trưởng cao thủ kéo ngược lại, mới khiến cho nữ chiến sĩ đó còn sống sót.</w:t>
      </w:r>
    </w:p>
    <w:p>
      <w:pPr>
        <w:pStyle w:val="BodyText"/>
      </w:pPr>
      <w:r>
        <w:t xml:space="preserve">Uy Lực An Na nhìn chằm chằm Nhạc Trọng, cười xấu xa nói:</w:t>
      </w:r>
    </w:p>
    <w:p>
      <w:pPr>
        <w:pStyle w:val="BodyText"/>
      </w:pPr>
      <w:r>
        <w:t xml:space="preserve">- Sợ sao? Chỉ có người dũng cảm mới có thể đi qua bình chướng thiên nhiên này đến Bạo Phong Cốc của chúng ta.</w:t>
      </w:r>
    </w:p>
    <w:p>
      <w:pPr>
        <w:pStyle w:val="BodyText"/>
      </w:pPr>
      <w:r>
        <w:t xml:space="preserve">Nhạc Trọng nhìn nhìn hai tay bị gân thú biến dị cấp ba trói chặt đến không chút kẽ hở, nói:</w:t>
      </w:r>
    </w:p>
    <w:p>
      <w:pPr>
        <w:pStyle w:val="BodyText"/>
      </w:pPr>
      <w:r>
        <w:t xml:space="preserve">- Tôi chỉ muốn hỏi, cô muốn tôi dùng bộ dạng này đi qua đó sao?</w:t>
      </w:r>
    </w:p>
    <w:p>
      <w:pPr>
        <w:pStyle w:val="BodyText"/>
      </w:pPr>
      <w:r>
        <w:t xml:space="preserve">Uy Lực An Na suy nghĩ một lúc, trên mặt lộ ra một nụ cười đắc ý:</w:t>
      </w:r>
    </w:p>
    <w:p>
      <w:pPr>
        <w:pStyle w:val="BodyText"/>
      </w:pPr>
      <w:r>
        <w:t xml:space="preserve">- Đây đúng là một vấn đề, nhưng không sao, tôi sẽ dẫn anh qua đó!</w:t>
      </w:r>
    </w:p>
    <w:p>
      <w:pPr>
        <w:pStyle w:val="BodyText"/>
      </w:pPr>
      <w:r>
        <w:t xml:space="preserve">Nói xong, Uy Lực An Na rất nhanh thì lấy ra một sợi gân thú biến dị khác, cột chặt với sợi gân trói chặt hai tay Nhạc Trọng, sau đó chỉ vào một xiềng xích, nói với Nhạc Trọng:</w:t>
      </w:r>
    </w:p>
    <w:p>
      <w:pPr>
        <w:pStyle w:val="BodyText"/>
      </w:pPr>
      <w:r>
        <w:t xml:space="preserve">- Đi thôi! Cho dù anh ngã xuống thì tôi cũng có thể kéo anh lên.</w:t>
      </w:r>
    </w:p>
    <w:p>
      <w:pPr>
        <w:pStyle w:val="BodyText"/>
      </w:pPr>
      <w:r>
        <w:t xml:space="preserve">Xiềng xích kia cho dù là người không có bất kỳ trói buộc gì nếu muốn đi qua cũng đã vô cùng khó khăn rồi. Uy Lực An Na là có ý muốn khiến cho Nhạc Trọng xấu mặt.</w:t>
      </w:r>
    </w:p>
    <w:p>
      <w:pPr>
        <w:pStyle w:val="BodyText"/>
      </w:pPr>
      <w:r>
        <w:t xml:space="preserve">Nhạc Trọng mỉm cười thoải mái đi đến trước một sợi xiềng xích, đấu khí hắc ám trào ra dưới hai chân hắn, khiến hai chân hắn bám chặt lên trên xiềng xích kia. Sau đó hắn như đi bộ bình thường bước lên trên sợi xiềng xích đó, thong thả đi trên xiềng xích đi qua bên kia.</w:t>
      </w:r>
    </w:p>
    <w:p>
      <w:pPr>
        <w:pStyle w:val="BodyText"/>
      </w:pPr>
      <w:r>
        <w:t xml:space="preserve">- Thật là lợi hại!</w:t>
      </w:r>
    </w:p>
    <w:p>
      <w:pPr>
        <w:pStyle w:val="BodyText"/>
      </w:pPr>
      <w:r>
        <w:t xml:space="preserve">- Gã đàn ông này thực không đơn giản!</w:t>
      </w:r>
    </w:p>
    <w:p>
      <w:pPr>
        <w:pStyle w:val="BodyText"/>
      </w:pPr>
      <w:r>
        <w:t xml:space="preserve">- Là một cao thủ!</w:t>
      </w:r>
    </w:p>
    <w:p>
      <w:pPr>
        <w:pStyle w:val="Compact"/>
      </w:pPr>
      <w:r>
        <w:t xml:space="preserve">- ….</w:t>
      </w:r>
      <w:r>
        <w:br w:type="textWrapping"/>
      </w:r>
      <w:r>
        <w:br w:type="textWrapping"/>
      </w:r>
    </w:p>
    <w:p>
      <w:pPr>
        <w:pStyle w:val="Heading2"/>
      </w:pPr>
      <w:bookmarkStart w:id="1147" w:name="chương-1125-uy-lực-an-na-diễm-lệ"/>
      <w:bookmarkEnd w:id="1147"/>
      <w:r>
        <w:t xml:space="preserve">1125. Chương 1125: Uy Lực An Na Diễm Lệ!</w:t>
      </w:r>
    </w:p>
    <w:p>
      <w:pPr>
        <w:pStyle w:val="Compact"/>
      </w:pPr>
      <w:r>
        <w:br w:type="textWrapping"/>
      </w:r>
      <w:r>
        <w:br w:type="textWrapping"/>
      </w:r>
      <w:r>
        <w:t xml:space="preserve">Những nữ chiến sĩ đứng bên cạnh Uy Lực An Na nhìn Nhạc Trọng tự do đi lại trên xiềng xích kia, trong mắt đều lóe lên ánh sáng kỳ dị, không ngừng chớp lên, khuôn mặt hiện lên vẻ vô cùng hứng thú.</w:t>
      </w:r>
    </w:p>
    <w:p>
      <w:pPr>
        <w:pStyle w:val="BodyText"/>
      </w:pPr>
      <w:r>
        <w:t xml:space="preserve">Giống như đàn ông cảm thấy vô cùng có hứng thú với những mỹ nữ có tướng mạo xinh đẹp, dáng người khêu gợi, thì phụ nữ đồng dạng cũng cảm thấy rất hứng thú với những người đàn ông có tướng mạo anh tuấn, gọn gàng sạch sẽ, tài lực hùng hậu, quyền cao chức trọng vậy.</w:t>
      </w:r>
    </w:p>
    <w:p>
      <w:pPr>
        <w:pStyle w:val="BodyText"/>
      </w:pPr>
      <w:r>
        <w:t xml:space="preserve">Ở trong thế giới này, thực lực mạnh mẽ so với tướng mạo anh tuấn càng khiến phụ nữ động lòng hơn.</w:t>
      </w:r>
    </w:p>
    <w:p>
      <w:pPr>
        <w:pStyle w:val="BodyText"/>
      </w:pPr>
      <w:r>
        <w:t xml:space="preserve">Vị nữ chiến sĩ xuất hiện cùng lúc với Uy Lực An Na, có một đôi mắt hoa đào, tóc ngắn màu đen, tướng mạo xinh đẹp lại lẳng lơ nhìn Nhạc Trọng, liếm liếm đôi môi khêu gợi đỏ mọng nói:</w:t>
      </w:r>
    </w:p>
    <w:p>
      <w:pPr>
        <w:pStyle w:val="BodyText"/>
      </w:pPr>
      <w:r>
        <w:t xml:space="preserve">- Uy Lực An Na, Nhạc Trọng này tôi rất thích, tôi dùng mười tên nam nô anh tuấn trao đổi với cô, thế nào?</w:t>
      </w:r>
    </w:p>
    <w:p>
      <w:pPr>
        <w:pStyle w:val="BodyText"/>
      </w:pPr>
      <w:r>
        <w:t xml:space="preserve">Uy Lực An Na lập tức từ chối, nói:</w:t>
      </w:r>
    </w:p>
    <w:p>
      <w:pPr>
        <w:pStyle w:val="BodyText"/>
      </w:pPr>
      <w:r>
        <w:t xml:space="preserve">- Không đổi! Hắn là con mồi của tôi! Xuyên Đảo Tử Lệ, tôi cảnh cáo cô, hắn là con mồi tôi bắt được đấy.</w:t>
      </w:r>
    </w:p>
    <w:p>
      <w:pPr>
        <w:pStyle w:val="BodyText"/>
      </w:pPr>
      <w:r>
        <w:t xml:space="preserve">Ánh mắt Xuyên Đảo Tử Lệ hiện lên ánh sáng mang vẻ lẳng lơ, cười nói:</w:t>
      </w:r>
    </w:p>
    <w:p>
      <w:pPr>
        <w:pStyle w:val="BodyText"/>
      </w:pPr>
      <w:r>
        <w:t xml:space="preserve">- Hắn là do hai chúng ta cùng phát hiện, hẳn là con mồi chung của chúng ta mới đúng. Không bằng, hai người chúng ta cùng nhau hưởng thụ sự hầu hạ của hắn đi, thế nào hả? Hắn cường tráng như vậy, hương vị nhất định là rất tuyệt!!</w:t>
      </w:r>
    </w:p>
    <w:p>
      <w:pPr>
        <w:pStyle w:val="BodyText"/>
      </w:pPr>
      <w:r>
        <w:t xml:space="preserve">Uy Lực An Na lạnh lùng nhìn chằm chằm Xuyên Đảo Tử Lệ, nói:</w:t>
      </w:r>
    </w:p>
    <w:p>
      <w:pPr>
        <w:pStyle w:val="BodyText"/>
      </w:pPr>
      <w:r>
        <w:t xml:space="preserve">- Tôi có thể cho cô một miếng tinh hạch thú biến dị cấp hai làm bồi thường. Hắn là con mồi của tôi, tôi không thích chia sẻ con mồi của mình với người khác.</w:t>
      </w:r>
    </w:p>
    <w:p>
      <w:pPr>
        <w:pStyle w:val="BodyText"/>
      </w:pPr>
      <w:r>
        <w:t xml:space="preserve">Nếu cô không muốn, chúng ta có thể đi đến đài quyết đấu đánh nhau để xác định quyền sở hữu hắn. Trong mắt Xuyên Đảo Tử Lệ hiện lên vẻ tiếc hận:</w:t>
      </w:r>
    </w:p>
    <w:p>
      <w:pPr>
        <w:pStyle w:val="BodyText"/>
      </w:pPr>
      <w:r>
        <w:t xml:space="preserve">- Nếu như vậy thì quên đi. Nhưng miếng tinh hạch thú biến dị cấp hai kia phải đưa đến trong tay tôi trong vòng ba ngày đấy.</w:t>
      </w:r>
    </w:p>
    <w:p>
      <w:pPr>
        <w:pStyle w:val="BodyText"/>
      </w:pPr>
      <w:r>
        <w:t xml:space="preserve">- Ừ!</w:t>
      </w:r>
    </w:p>
    <w:p>
      <w:pPr>
        <w:pStyle w:val="BodyText"/>
      </w:pPr>
      <w:r>
        <w:t xml:space="preserve">Uy Lực An Na khinh thường hừ lạnh một tiếng. Cô xem không vừa mắt bộ dạng lẳng lơ của cô ả Xuyên Đảo Tử Lệ này.</w:t>
      </w:r>
    </w:p>
    <w:p>
      <w:pPr>
        <w:pStyle w:val="BodyText"/>
      </w:pPr>
      <w:r>
        <w:t xml:space="preserve">Xuyên Đảo Tử Lệ nhìn bộ dạng khinh miệt của Uy Lực An Na, trong mắt hiện lên vẻ lạnh lẽo, nhưng rất nhanh thì vẻ lạnh lẽo đó đã biến mất không thấy.</w:t>
      </w:r>
    </w:p>
    <w:p>
      <w:pPr>
        <w:pStyle w:val="BodyText"/>
      </w:pPr>
      <w:r>
        <w:t xml:space="preserve">- Chúng ta cũng đi thôi!</w:t>
      </w:r>
    </w:p>
    <w:p>
      <w:pPr>
        <w:pStyle w:val="BodyText"/>
      </w:pPr>
      <w:r>
        <w:t xml:space="preserve">Nhìn thấy Nhạc Trọng đã đi được hơn phân nửa dây xiềng xích đó, các nữ chiến sĩ Bạo Phong Cốc liền đi đến một sợi xiềng xích lớn khác, nhảy lên đi chầm chậm qua sơn cốc bên kia.</w:t>
      </w:r>
    </w:p>
    <w:p>
      <w:pPr>
        <w:pStyle w:val="BodyText"/>
      </w:pPr>
      <w:r>
        <w:t xml:space="preserve">Uy Lực An Na đứng bên cạnh vách núi đen, nhìn xuống vách núi đen sâu không thấy đáy kia, lại nhìn Nhạc Trọng đi trên xiềng xích kia, sắc mặt thay đổi mấy lần. Cuối cùng cô vẫn cắn răng đi lên một xiềng xích khác, nhanh chóng bước đến sơn cốc bên kia.</w:t>
      </w:r>
    </w:p>
    <w:p>
      <w:pPr>
        <w:pStyle w:val="BodyText"/>
      </w:pPr>
      <w:r>
        <w:t xml:space="preserve">Thực lực của Uy Lực An Na không tầm thường, sức chiến đấu tương đương thần chiến sĩ cấp hai. Đồng thời thân thủ của cô vô cùng mạnh mẽ, nếu ở trong tình huống không có gió thổi, cô có thể nhanh chóng đạp lên trên xiềng xích chạy như bay đến bên kia. Nhưng trong tình cảnh cửa vào Bạo Phong Cốc có cơn lốc lớn thổi xung quanh như vậy, cô cũng chỉ có thể bước đi qua thôi. Nếu không, cô rất có thể sẽ bị gió thổi xuống vách núi đen.</w:t>
      </w:r>
    </w:p>
    <w:p>
      <w:pPr>
        <w:pStyle w:val="BodyText"/>
      </w:pPr>
      <w:r>
        <w:t xml:space="preserve">- Nhìn cái gì mà nhìn! Có gì mà phải thần khí chứ, đi thôi!</w:t>
      </w:r>
    </w:p>
    <w:p>
      <w:pPr>
        <w:pStyle w:val="BodyText"/>
      </w:pPr>
      <w:r>
        <w:t xml:space="preserve">Uy Lực An Na bước lên xiềng xích, nhìn Nhạc Trọng vẫn đang bị trói chặt không chút kẽ hở như cười lại như không cười nhìn mình. Lại nhớ đến những lời lúc nãy cô vừa nói, khuôn mặt tươi cười của cô lập tức đỏ lên, nóng hôi hổi như vừa mới bị người đánh một bạt tai vậy. Cô quát lớn một tiếng, sau đó đi nhanh đến bên kia Bạo Phong Cốc.</w:t>
      </w:r>
    </w:p>
    <w:p>
      <w:pPr>
        <w:pStyle w:val="BodyText"/>
      </w:pPr>
      <w:r>
        <w:t xml:space="preserve">Nhạc Trọng nhìn bộ dạng thẹn quá thành giận kia của Uy Lực An Na, khẽ mỉm cười đi theo sau cô.</w:t>
      </w:r>
    </w:p>
    <w:p>
      <w:pPr>
        <w:pStyle w:val="BodyText"/>
      </w:pPr>
      <w:r>
        <w:t xml:space="preserve">Bên trong Bạo Phong Cốc và bên ngoài Bạo Phong Cốc hoàn toàn bất đồng. Bên trong Bạo Phong Cốc thì gió êm sóng lặng, không khí ấm áp, nơi nơi đều cảm thấy tươi mát.</w:t>
      </w:r>
    </w:p>
    <w:p>
      <w:pPr>
        <w:pStyle w:val="BodyText"/>
      </w:pPr>
      <w:r>
        <w:t xml:space="preserve">Từng cây từng cây đại thụ cao hơn mấy chục mét đến mấy trăm mét mọc lên san sát, đều là những cây đại thụ khó thấy được trên địa cầu, nhưng trong Bạo Phong Cốc thì nơi nơi đều có thể gặp được.</w:t>
      </w:r>
    </w:p>
    <w:p>
      <w:pPr>
        <w:pStyle w:val="BodyText"/>
      </w:pPr>
      <w:r>
        <w:t xml:space="preserve">Ở trên những cây đại thụ kia kết đầy những loại quả rất kỳ dị. Những loại quả này Nhạc Trọng đều chưa từng thấy qua trên địa cầu. Nhưng hình dạng, màu sắc của chúng nó cũng tương tự không ít loại quả trái trên địa cầu.</w:t>
      </w:r>
    </w:p>
    <w:p>
      <w:pPr>
        <w:pStyle w:val="BodyText"/>
      </w:pPr>
      <w:r>
        <w:t xml:space="preserve">Một số lượng lớn đàn ông mặc trang phục đơn giản, khiêng thùng nước bón phân, nhổ cổ, diệt sâu bọ dưới những gốc đại thụ kia. Có một nữ chiến sĩ dáng người khôi ngôi, lưng đeo trường mâu, tay cầm roi da lạnh lùng nhìn chằm chằm những đàn ông này.</w:t>
      </w:r>
    </w:p>
    <w:p>
      <w:pPr>
        <w:pStyle w:val="BodyText"/>
      </w:pPr>
      <w:r>
        <w:t xml:space="preserve">Có không ít cô bé, cô gái tập trung ở quảng trường tiến hành huấn luyện các hạng mục chiến đấu như chạy bộ, kỹ xảo đánh nhau, bắn tên. Còn những cậu bé, thiếu niên thì tập trung ở một bên, được một giáo sư nam tính truyền thụ những tri thức về dệt may, trồng trọt, số học, vân vân.</w:t>
      </w:r>
    </w:p>
    <w:p>
      <w:pPr>
        <w:pStyle w:val="BodyText"/>
      </w:pPr>
      <w:r>
        <w:t xml:space="preserve">Từng tòa từng tòa kiến trúc làm bằng đá đứng sừng sững trong Bạo Phong Cốc, mỗi một tòa nhà đều mang theo vẻ độc đáo riêng. Hơn nữa giữa những kiến trúc cũng vô cùng có quy hoạch, có vẻ chằng chịt lại có vẻ thú vị, mang đến cho người ta một cảm giác tươi mát xinh đẹp.</w:t>
      </w:r>
    </w:p>
    <w:p>
      <w:pPr>
        <w:pStyle w:val="BodyText"/>
      </w:pPr>
      <w:r>
        <w:t xml:space="preserve">Trên ngã tư đường của Bạo Phong Cốc cũng có rất nhiều đám người rộn ràng nhốn nháo đi qua đi lại. Rất nhiều đàn ông đều đảm đương tiểu thương nho buôn bán các loại thương phẩm, còn những phụ nữ thì lưng đeo cung lớn, cầm trường mâu trong tay đi dạo phố.</w:t>
      </w:r>
    </w:p>
    <w:p>
      <w:pPr>
        <w:pStyle w:val="BodyText"/>
      </w:pPr>
      <w:r>
        <w:t xml:space="preserve">Có không ít những nữ chiến sĩ thân thể cường tráng mang theo bên người hai, thậm chí là ba gã đàn ông tướng mạo anh tuấn, làn da trắng nõn. Cũng có không ít những cặp nam nữ liếc mắt đưa tình với nhau.</w:t>
      </w:r>
    </w:p>
    <w:p>
      <w:pPr>
        <w:pStyle w:val="BodyText"/>
      </w:pPr>
      <w:r>
        <w:t xml:space="preserve">Toàn bộ Bạo Phong Cốc đều tràn ngập sức sống và sinh cơ, Nếu nói có điểm gì khác biết thì chính là nơi nào hoàn toàn đảo ngược với xã hội nam quyền. Trong Bạo Phong Cốc này, phụ nữ đảm nhiệm những chức nghiệp thuộc về chiến đấu, hơn nữa còn nắm quyền trong tay. Còn đàn ông thì ngược lại, làm những nghề nghiệp của phụ nữ hay làm. Hơn nữa trong Bạo Phong Cốc này, phần lớn đàn ông đều mang theo hương vị ẻo lả, hoàn toàn không có chút gì gọi là khí phách đàn ông cả.</w:t>
      </w:r>
    </w:p>
    <w:p>
      <w:pPr>
        <w:pStyle w:val="BodyText"/>
      </w:pPr>
      <w:r>
        <w:t xml:space="preserve">Nhạc Trọng nhìn một Bạo Phong Cốc tràn ngập sức sống như vậy, trong lòng cũng thầm tán thưởng: “Lạc Thanh Thanh này quả thật có chút bản sự!”</w:t>
      </w:r>
    </w:p>
    <w:p>
      <w:pPr>
        <w:pStyle w:val="BodyText"/>
      </w:pPr>
      <w:r>
        <w:t xml:space="preserve">Nhạc Trọng trong thời mạt thế cũng gặp gỡ qua không ít thế lực do cường giả là phụ nữ thống trị. Trong những thế lực hoàn toàn là do phụ nữ thống trị kia, có một số ít là thu lưu những cô gái trẻ con lưu lạc. Có một số thì bài xích đàn ông, chỉ tuyển nhận phụ nữ, coi đàn ông như là côn trùng có hại, thậm chí có người vừa thấy đàn ông sẽ trực tiếp giết chết gã đàn ông này, hoặc là bắt lấy đàn ông làm nô lệ cho họ.</w:t>
      </w:r>
    </w:p>
    <w:p>
      <w:pPr>
        <w:pStyle w:val="Compact"/>
      </w:pPr>
      <w:r>
        <w:t xml:space="preserve">Những thế lực do người thống trị là phụ nữ sáng lập ra, trong mắt Nhạc Trọng đều là những thế lực rác rưởi hoàn toàn không có tiềm lực phát triển, sớm hay muộn cũng sẽ bị hủy diệt mà thôi. Dù sao thế giới này dựa vào mỗi phụ nữ cũng không thể sinh con. Đặc biệt là những thế lực phụ nữ luôn luôn bài xích đàn ông, đến cuối cùng cũng vẫn là bị bị những tổ chức nam quyền phá hủy.</w:t>
      </w:r>
      <w:r>
        <w:br w:type="textWrapping"/>
      </w:r>
      <w:r>
        <w:br w:type="textWrapping"/>
      </w:r>
    </w:p>
    <w:p>
      <w:pPr>
        <w:pStyle w:val="Heading2"/>
      </w:pPr>
      <w:bookmarkStart w:id="1148" w:name="chương-1126-triền-miên"/>
      <w:bookmarkEnd w:id="1148"/>
      <w:r>
        <w:t xml:space="preserve">1126. Chương 1126: Triền Miên!</w:t>
      </w:r>
    </w:p>
    <w:p>
      <w:pPr>
        <w:pStyle w:val="Compact"/>
      </w:pPr>
      <w:r>
        <w:br w:type="textWrapping"/>
      </w:r>
      <w:r>
        <w:br w:type="textWrapping"/>
      </w:r>
      <w:r>
        <w:t xml:space="preserve">Dù thật sự trong phụ nữ không hề thiếu cường giả, nhưng nói về số lượng cường giả, thì vẫn là đàn ông trời sinh tố chất thân thể tương đối vĩ đại nhiều hơn rồi.</w:t>
      </w:r>
    </w:p>
    <w:p>
      <w:pPr>
        <w:pStyle w:val="BodyText"/>
      </w:pPr>
      <w:r>
        <w:t xml:space="preserve">Trong Bạo Phong Cốc này, Lạc Thanh Thanh cũng không sử dụng sức mạnh hay thủ đoạn gì ép buộc đàn ông trở thành nô lệ cho phụ nữ, mà là thông qua giáo dục và các loại phương thức nhận thức khác, khiến cho chức nghiệp của phụ nữ và đàn ông đảo ngược lại với nhau thôi. Như vậy thì vừa có thể lợi dụng sức mạnh của đàn ông, lại có thể giữ cững địa vị thống trị cường thế của phụ nữ. Hơn nữa có thể quản lý Bạo Phong Cốc chặt chẽ có quy luật, thật sự là một nhân vật không thể khinh thường.</w:t>
      </w:r>
    </w:p>
    <w:p>
      <w:pPr>
        <w:pStyle w:val="BodyText"/>
      </w:pPr>
      <w:r>
        <w:t xml:space="preserve">Uy Lực An Na nhìn Nhạc Trọng, cười tự hào nói:</w:t>
      </w:r>
    </w:p>
    <w:p>
      <w:pPr>
        <w:pStyle w:val="BodyText"/>
      </w:pPr>
      <w:r>
        <w:t xml:space="preserve">- Thế nào? Bạo Phong Cốc chúng tôi rất tuyệt đúng không. So sánh với liên minh Liệt Nhật và Dực Long Sơn, Bạo Phong Cốc chúng tôi tuy rằng số người ít nhất, nhưng lại là thế lực đoàn kết nhất, dân chúng cũng hạnh phúc nhất. Trong Bạo Phong Cốc có được thực vật sung túc, hơn nữa có thể tránh khỏi đủ loại thiên tai bên ngoài. Đây quả thật là tiên cảnh nhân gian mà.</w:t>
      </w:r>
    </w:p>
    <w:p>
      <w:pPr>
        <w:pStyle w:val="BodyText"/>
      </w:pPr>
      <w:r>
        <w:t xml:space="preserve">Nhạc Trọng thật lòng nói:</w:t>
      </w:r>
    </w:p>
    <w:p>
      <w:pPr>
        <w:pStyle w:val="BodyText"/>
      </w:pPr>
      <w:r>
        <w:t xml:space="preserve">- Quả thật không tệ!</w:t>
      </w:r>
    </w:p>
    <w:p>
      <w:pPr>
        <w:pStyle w:val="BodyText"/>
      </w:pPr>
      <w:r>
        <w:t xml:space="preserve">Bạo Phong Cốc này có hoàn cảnh tuyệt đẹp, thực vật phong phú, chỉ kém hơn một chút những thành phố lớn ở trên địa cầu trước khi mạt thế đến thôi. Nhưng đặt trên một hành tinh khắp nơi đều là thú biến dị hoành hành, người khủng long chiếm quyền thống trị, nơi nơi đều là côn trùng biến dị, ngay cả thực vật biến dị cũng lên cấp bốn thì đây đúng là thiên đường nhân gian.</w:t>
      </w:r>
    </w:p>
    <w:p>
      <w:pPr>
        <w:pStyle w:val="BodyText"/>
      </w:pPr>
      <w:r>
        <w:t xml:space="preserve">Uy Lực An Na nghe Nhạc Trọng thật lòng khen ngợi Bạo Phong Cốc, khóe miệng giương lên, cơ thể hơi hơi lắc lư, lộ ra một nụ cười đắc ý.</w:t>
      </w:r>
    </w:p>
    <w:p>
      <w:pPr>
        <w:pStyle w:val="BodyText"/>
      </w:pPr>
      <w:r>
        <w:t xml:space="preserve">- Đã đến rồi, tạm biệt!</w:t>
      </w:r>
    </w:p>
    <w:p>
      <w:pPr>
        <w:pStyle w:val="BodyText"/>
      </w:pPr>
      <w:r>
        <w:t xml:space="preserve">Đi đến trước một tòa nhà kiểu phương Tây nhỏ bằng gạch cao ba mét có vườn hoa nhỏ độc lập, Uy Lực An Na nói lời tạm biệt với các nữ chiến sĩ khác, dẫn theo Nhạc Trọng vào khuê phòng của mình.</w:t>
      </w:r>
    </w:p>
    <w:p>
      <w:pPr>
        <w:pStyle w:val="BodyText"/>
      </w:pPr>
      <w:r>
        <w:t xml:space="preserve">Đó là một tòa nhà vô cùng sạch sẽ gọn gàng, hơn nữa lại tỏa ra mùi hương dễ chịu. Trong nhà ở phòng nào cũng đều có trồng những chậu hoa cảnh xinh đẹp.</w:t>
      </w:r>
    </w:p>
    <w:p>
      <w:pPr>
        <w:pStyle w:val="BodyText"/>
      </w:pPr>
      <w:r>
        <w:t xml:space="preserve">Uy Lực An Na vừa vào nhà thì lập tức thả người xuống một sô pha được tạo ra hơn mười tấm da lông lông xù mềm mại, thoải mái duỗi người, trong mắt mang theo vẻ quyến rũ nhìn chằm chằm Nhạc Trọng, hỏi:</w:t>
      </w:r>
    </w:p>
    <w:p>
      <w:pPr>
        <w:pStyle w:val="BodyText"/>
      </w:pPr>
      <w:r>
        <w:t xml:space="preserve">- Anh có thể tự thoát dây thừng ra đúng không? Bị trói chặt chỉ có tự do của anh thôi. Nhưng anh không cảm thấy làm vậy thật không có ý nghĩa gì sao?</w:t>
      </w:r>
    </w:p>
    <w:p>
      <w:pPr>
        <w:pStyle w:val="BodyText"/>
      </w:pPr>
      <w:r>
        <w:t xml:space="preserve">Nhạc Trọng khẽ mỉm cười, trong lòng khẽ động, một ngọn lửa Ma Viêm bỗng nhiên xuất hiện, đốt cháy gân thú cấp ba đang trói chặt hai tay. Phút chốc thì gân thú cấp ba đã bị Ma Viêm đốt đứt.</w:t>
      </w:r>
    </w:p>
    <w:p>
      <w:pPr>
        <w:pStyle w:val="BodyText"/>
      </w:pPr>
      <w:r>
        <w:t xml:space="preserve">Nhạc Trọng cũng thỏa mái ngồi xuống sô pha được tạo thành bởi vô số da lông mềm mại đối diện Uy Lực An Na, mỉm cười hỏi:</w:t>
      </w:r>
    </w:p>
    <w:p>
      <w:pPr>
        <w:pStyle w:val="BodyText"/>
      </w:pPr>
      <w:r>
        <w:t xml:space="preserve">- Cô khi nào thì nhận ra vậy?</w:t>
      </w:r>
    </w:p>
    <w:p>
      <w:pPr>
        <w:pStyle w:val="BodyText"/>
      </w:pPr>
      <w:r>
        <w:t xml:space="preserve">Ánh mắt Uy Lực An Na nhìn Nhạc Trọng hiện lên vẻ vừa lòng:</w:t>
      </w:r>
    </w:p>
    <w:p>
      <w:pPr>
        <w:pStyle w:val="BodyText"/>
      </w:pPr>
      <w:r>
        <w:t xml:space="preserve">- Không cần coi mọi người là ngu ngốc. Anh bị tôi trói lại có thể mặt không đổi sắc đi theo tôi, lại có năng lực dễ dàng đi qua cửa vào Bạo Phong Cốc của chúng tôi, vừa thấy thì đã biết anh không phải người đơn giản rồi. Nhưng anh có thể đơn giản thì đã tự cởi bỏ gân thú biến dị cấp ba kia quả thật đúng là ngoài dự đoán của tôi. Tôi lại càng ngày càng thích anh hơn đấy.</w:t>
      </w:r>
    </w:p>
    <w:p>
      <w:pPr>
        <w:pStyle w:val="BodyText"/>
      </w:pPr>
      <w:r>
        <w:t xml:space="preserve">Ánh mắt Uy Lực An Na đột nhiên ngưng trọng nhìn chằm chằm Nhạc Trọng:</w:t>
      </w:r>
    </w:p>
    <w:p>
      <w:pPr>
        <w:pStyle w:val="BodyText"/>
      </w:pPr>
      <w:r>
        <w:t xml:space="preserve">- Nói đi, anh là ai? Theo tôi vào Bạo Phong Cốc có mục đích gì?</w:t>
      </w:r>
    </w:p>
    <w:p>
      <w:pPr>
        <w:pStyle w:val="BodyText"/>
      </w:pPr>
      <w:r>
        <w:t xml:space="preserve">Nhạc Trọng nói:</w:t>
      </w:r>
    </w:p>
    <w:p>
      <w:pPr>
        <w:pStyle w:val="BodyText"/>
      </w:pPr>
      <w:r>
        <w:t xml:space="preserve">- Tôi tên là Nhạc Trọng, tôi đúng thật là không cẩn thận lạc đường rồi đi đến chỗ này. Cùng cô đi vào Bạo Phong Cốc là vì tôi vô cùng tò mò Bạo Phong Cốc thôi.</w:t>
      </w:r>
    </w:p>
    <w:p>
      <w:pPr>
        <w:pStyle w:val="BodyText"/>
      </w:pPr>
      <w:r>
        <w:t xml:space="preserve">Uy Lực An Na suy nghĩ một lúc lâu, đành buông tha nói:</w:t>
      </w:r>
    </w:p>
    <w:p>
      <w:pPr>
        <w:pStyle w:val="BodyText"/>
      </w:pPr>
      <w:r>
        <w:t xml:space="preserve">- Nhạc Trọng? Không nghe nói qua.</w:t>
      </w:r>
    </w:p>
    <w:p>
      <w:pPr>
        <w:pStyle w:val="BodyText"/>
      </w:pPr>
      <w:r>
        <w:t xml:space="preserve">Chuyện Nhạc Trọng gồm thâu bô lạc Kên Kên, tiêu diệt quân thảo phạt của liên minh Liệt Nhật cũng chỉ là chuyện mà thượng tầng Bạo Phong Cốc mới biết thôi. Ở một thế giới lạc hậu về thông tin như vậy, trao đổi tình báo cũng không dễ dàng như ở địa cầu.</w:t>
      </w:r>
    </w:p>
    <w:p>
      <w:pPr>
        <w:pStyle w:val="BodyText"/>
      </w:pPr>
      <w:r>
        <w:t xml:space="preserve">Uy Lực An Na cũng chỉ là một cán bộ nho nhỏ trong Bạo Phong Cốc này thôi, tất nhiên là không thể biết trước tình báo Nhạc Trọng rồi.</w:t>
      </w:r>
    </w:p>
    <w:p>
      <w:pPr>
        <w:pStyle w:val="BodyText"/>
      </w:pPr>
      <w:r>
        <w:t xml:space="preserve">Uy Lực An Na đứng dậy đi từ ghế sô pha mềm mại của mình đến bên cạnh Nhạc Trọng, ngồi xuống, trong mắt mang theo vẻ dụ dỗ, đồng thời hơi thở bỗng trở nên yêu diễm, ôm lấy cánh tay Nhạc Trọng nói:</w:t>
      </w:r>
    </w:p>
    <w:p>
      <w:pPr>
        <w:pStyle w:val="BodyText"/>
      </w:pPr>
      <w:r>
        <w:t xml:space="preserve">- Dù sao thì Nhạc Trọng, tôi rất thưởng thức anh, làm đàn ông của tôi nhé!</w:t>
      </w:r>
    </w:p>
    <w:p>
      <w:pPr>
        <w:pStyle w:val="BodyText"/>
      </w:pPr>
      <w:r>
        <w:t xml:space="preserve">Nhạc Trọng nhìn Uy Lực An Na ôm lấy cánh tay hắn, cả người tỏa ra vẻ yêu diễm mị hoặc, có chút giật mình nói:</w:t>
      </w:r>
    </w:p>
    <w:p>
      <w:pPr>
        <w:pStyle w:val="BodyText"/>
      </w:pPr>
      <w:r>
        <w:t xml:space="preserve">- Tôi? Vì sao là tôi? Ở ngoài không phải còn rất nhiều đàn ông anh tuấn hơn tôi sao?</w:t>
      </w:r>
    </w:p>
    <w:p>
      <w:pPr>
        <w:pStyle w:val="BodyText"/>
      </w:pPr>
      <w:r>
        <w:t xml:space="preserve">Số lượng tiểu bạch kiểm anh tuấn trong Bạo Phong Cốc quả thật rất nhiều. Nhạc Trọng không thừa nhận cũng không được, có rất nhiều tiểu bạch kiểm thoạt nhìn quả thật anh tuấn hơn hắn rất nhiều. Đồng thời những tiểu bạch kiểm đó đều lộ ra ánh mắt sùng bái, sùng kính, hèn mọn nhìn Uy Lực An Na, chỉ cần Uy Lực An Na ngoắc ngoắc ngón tay thì đám tiểu bạch kiểm đó sẽ ba ba nhào lên, cướp làm người đàn ông của Uy Lực An Na.</w:t>
      </w:r>
    </w:p>
    <w:p>
      <w:pPr>
        <w:pStyle w:val="BodyText"/>
      </w:pPr>
      <w:r>
        <w:t xml:space="preserve">Uy Lực An Na nhìn Nhạc Trọng, trong mắt gợn sóng lăn tăn, tỏa nắng rực rỡ. Cô vươn bàn tay phải sáng bóng vô cùng khỏe mạnh kia sờ sờ cằm Nhạc Trọng, cười quyến rũ lại ngả ngớn nói:</w:t>
      </w:r>
    </w:p>
    <w:p>
      <w:pPr>
        <w:pStyle w:val="BodyText"/>
      </w:pPr>
      <w:r>
        <w:t xml:space="preserve">- Đám đàn ông đó đều yếu đến đáng thương, hoàn toàn không thể gây ra một chút hưng phấn nào cho tôi cả. Cho dù tôi liếc nhìn bọn họ thêm nhiều lần nữa thì vẫn cảm thấy bọn họ thật ghê tởm. Một chút sức quyến rũ cũng không có. Làm người đàn ông của tôi đi, Nhạc Trọng, tôi sẽ đối xử thật tốt với anh!</w:t>
      </w:r>
    </w:p>
    <w:p>
      <w:pPr>
        <w:pStyle w:val="BodyText"/>
      </w:pPr>
      <w:r>
        <w:t xml:space="preserve">Bị đùa giỡn !!</w:t>
      </w:r>
    </w:p>
    <w:p>
      <w:pPr>
        <w:pStyle w:val="BodyText"/>
      </w:pPr>
      <w:r>
        <w:t xml:space="preserve">Nhạc Trọng hơi hơi kinh ngạc, hắn thế nhưng lại bị người khác đùa giỡn như một cô gái ư? Ánh mắt Uy Lực An Na nhìn hắn giống y hệt ánh mắt hắn nhìn những mỹ nữ mà hắn thích, hơn nữa lần đầu tiên hắn bị một người phụ nữ sờ cằm như vậy đấy.</w:t>
      </w:r>
    </w:p>
    <w:p>
      <w:pPr>
        <w:pStyle w:val="BodyText"/>
      </w:pPr>
      <w:r>
        <w:t xml:space="preserve">- Tôi từ chối!!</w:t>
      </w:r>
    </w:p>
    <w:p>
      <w:pPr>
        <w:pStyle w:val="BodyText"/>
      </w:pPr>
      <w:r>
        <w:t xml:space="preserve">Nhạc Trọng thân thủ vô cùng bá đạo lôi kéo Uy Lực An Na ôm vào lòng, từ trên cao nhìn xuống vị đại mỹ nữ diễm lệ, gợi cảm, tràn ngập sức quyến rũ, đồng thời nằm lên trên người Uy Lực An Na đang kinh ngạc, cường thế nói:</w:t>
      </w:r>
    </w:p>
    <w:p>
      <w:pPr>
        <w:pStyle w:val="BodyText"/>
      </w:pPr>
      <w:r>
        <w:t xml:space="preserve">- Không phải tôi trở thành người đàn ông của em, mà là em trở thành người phụ nữ của tôi.</w:t>
      </w:r>
    </w:p>
    <w:p>
      <w:pPr>
        <w:pStyle w:val="BodyText"/>
      </w:pPr>
      <w:r>
        <w:t xml:space="preserve">- Không! Là anh phải trở thành người của tôi!!</w:t>
      </w:r>
    </w:p>
    <w:p>
      <w:pPr>
        <w:pStyle w:val="BodyText"/>
      </w:pPr>
      <w:r>
        <w:t xml:space="preserve">Trong mắt của một Uy Lực An Na vốn toát ra vẻ kiều diễm, quyến rũ, khiến người ta say mê hiện lên vẻ thanh minh, hai cánh tay giống như rắn quấn lấy thân thể rắn chắc của Nhạc Trọng ở phía bên, xoay mạnh người qua một bên cạnh ý đồ muốn ngồi lên trên người Nhạc Trọng.</w:t>
      </w:r>
    </w:p>
    <w:p>
      <w:pPr>
        <w:pStyle w:val="Compact"/>
      </w:pPr>
      <w:r>
        <w:t xml:space="preserve">Đối với Uy Lực An Na trưởng thành trong giáo dục đặc biệt mà nói, cùng đàn ông phát sinh quan hệ không phải là vấn đề lớn lao gì, một người phụ nữ có thể cưới ba, bốn người đàn ông là chuyện vô cùng bình thường ở Bạo Phong Cốc. Nhưng khi cô và một đàn ông nào đó phát sinh quan hệ, nhất định phải nắm được quyền chủ đạo và thế thượng phong. Cô tuy rằng thích vẻ khí khái đàn ông của Nhạc Trọng, nhưng tuyệt đối không thích nhìn cảnh mình bị Nhạc Trọng áp đảo.</w:t>
      </w:r>
      <w:r>
        <w:br w:type="textWrapping"/>
      </w:r>
      <w:r>
        <w:br w:type="textWrapping"/>
      </w:r>
    </w:p>
    <w:p>
      <w:pPr>
        <w:pStyle w:val="Heading2"/>
      </w:pPr>
      <w:bookmarkStart w:id="1149" w:name="chương-1127-triền-miên-2"/>
      <w:bookmarkEnd w:id="1149"/>
      <w:r>
        <w:t xml:space="preserve">1127. Chương 1127: Triền Miên! (2)</w:t>
      </w:r>
    </w:p>
    <w:p>
      <w:pPr>
        <w:pStyle w:val="Compact"/>
      </w:pPr>
      <w:r>
        <w:br w:type="textWrapping"/>
      </w:r>
      <w:r>
        <w:br w:type="textWrapping"/>
      </w:r>
      <w:r>
        <w:t xml:space="preserve">Nhạc Trọng cũng không chút phòng bị Uy Lực An Na vốn dịu dàng mềm mại như con mèo nhỏ nằm trong lòng kia, cho nên khi cô đột nhiên ra tay, hắn hoàn toàn không kịp phản ứng, không cần dùng quá nhiều lực lượng thì đã xoay người đặt hắn nằm bên dưới rồi.</w:t>
      </w:r>
    </w:p>
    <w:p>
      <w:pPr>
        <w:pStyle w:val="BodyText"/>
      </w:pPr>
      <w:r>
        <w:t xml:space="preserve">- Thành thành thật thật làm người đàn ông của tôi đi!</w:t>
      </w:r>
    </w:p>
    <w:p>
      <w:pPr>
        <w:pStyle w:val="BodyText"/>
      </w:pPr>
      <w:r>
        <w:t xml:space="preserve">Uy Lực An Na uốn éo cơ thể mềm dẻo của mình, lập tức xoay người khóa ngồi lên trên người Nhạc Trọng, trên mặt lộ rõ vẻ hưng phấn, cô cười càng thêm kiều diễm, quyến rũ, dùng sức xé một cái rẹt thì đã xé rách áo khoác của Nhạc Trọng. Sau đó cô có chút kinh ngạc nhìn bộ giáp bằng da thú biến dị cấp bốn mà Nhạc Trọng bên trên người kia.</w:t>
      </w:r>
    </w:p>
    <w:p>
      <w:pPr>
        <w:pStyle w:val="BodyText"/>
      </w:pPr>
      <w:r>
        <w:t xml:space="preserve">Lúc còn ở trên địa cầu, Nhạc Trọng từng bảo người sử dụng lân giáp của đại hải xà cấp bốn chế tạo thành mười bộ nội giáp để hắn sử dụng dần. Những nội giáp này có được lực phòng ngự kinh người, cho dù là đạn của cơ quan pháo bắn trúng cũng không thể bắn nát nội giáp.</w:t>
      </w:r>
    </w:p>
    <w:p>
      <w:pPr>
        <w:pStyle w:val="BodyText"/>
      </w:pPr>
      <w:r>
        <w:t xml:space="preserve">Những nội giáp có sức phòng ngự kinh người này đều không ngừng bị tổn hại trong những trận chiến liên miên của Nhạc Trọng. Ngay cả bộ này cũng đã đầy vết xước, đặc biệt là phần vai phải, có thể thấy rõ đã đứt một phần cánh tay.</w:t>
      </w:r>
    </w:p>
    <w:p>
      <w:pPr>
        <w:pStyle w:val="BodyText"/>
      </w:pPr>
      <w:r>
        <w:t xml:space="preserve">Hai tay mảnh khảnh của Uy Lực An Na vuốt ve áo giáp bằng da thú biến dị cấp bốn đầy vết rạch chém kia, sóng gợn lăn tăn trong mắt, nhịn không được vươn đầu lưỡi liếm liếm đôi môi đỏ mọng mềm mại của mình:</w:t>
      </w:r>
    </w:p>
    <w:p>
      <w:pPr>
        <w:pStyle w:val="BodyText"/>
      </w:pPr>
      <w:r>
        <w:t xml:space="preserve">- Quá tuyệt vời, anh thật sự quá tuyệt vời, em càng ngày càng thích anh hơn!</w:t>
      </w:r>
    </w:p>
    <w:p>
      <w:pPr>
        <w:pStyle w:val="BodyText"/>
      </w:pPr>
      <w:r>
        <w:t xml:space="preserve">Uy Lực An Na chán ghét những tiểu bạch kiểm ẻo lả, thích nhất là những cường giả đã trải qua vô số chiến đấu trong đám đàn ông. Nhìn áo giáp thú biến dị cấp bốn bị tàn phá mà Nhạc Trọng mặc, Uy Lực An Na liền nhịn không được trở nên hưng phấn hơn.</w:t>
      </w:r>
    </w:p>
    <w:p>
      <w:pPr>
        <w:pStyle w:val="BodyText"/>
      </w:pPr>
      <w:r>
        <w:t xml:space="preserve">Nhìn Uy Lực An Na kiều mị gợi cảm động lòng người, thân thể của Nhạc Trọng cũng nóng lên, xoay người cưỡi lên thân thể mềm mại khêu gợi của Uy Lực An Na, hưng phấn cười nói:</w:t>
      </w:r>
    </w:p>
    <w:p>
      <w:pPr>
        <w:pStyle w:val="BodyText"/>
      </w:pPr>
      <w:r>
        <w:t xml:space="preserve">- Không tệ, anh cũng rất thích con mẫu báo nhỏ như em đấy!</w:t>
      </w:r>
    </w:p>
    <w:p>
      <w:pPr>
        <w:pStyle w:val="BodyText"/>
      </w:pPr>
      <w:r>
        <w:t xml:space="preserve">Trong lòng Uy Lực An Na hơi có chút kinh hãi, bắt đầu giống như một con mẫu báo nhỏ bạo liệt bộc phát ra sức mạnh tương đương với sức mạnh hai mươi người.</w:t>
      </w:r>
    </w:p>
    <w:p>
      <w:pPr>
        <w:pStyle w:val="BodyText"/>
      </w:pPr>
      <w:r>
        <w:t xml:space="preserve">Nhưng Nhạc Trọng lại là một cường giả cấp bốn có sức mạnh ba mươi tám người, cho dù Uy Lực An Na giãy dụa như thế nào cũng không thể giãy ra khỏi tay hắn.</w:t>
      </w:r>
    </w:p>
    <w:p>
      <w:pPr>
        <w:pStyle w:val="BodyText"/>
      </w:pPr>
      <w:r>
        <w:t xml:space="preserve">Trong quá trình hai bên không ngừng xoay đánh giãy dụa, tay chân lại càng thêm quấn chặt lấy nhau.</w:t>
      </w:r>
    </w:p>
    <w:p>
      <w:pPr>
        <w:pStyle w:val="BodyText"/>
      </w:pPr>
      <w:r>
        <w:t xml:space="preserve">Rốt cuộc cùng với một tiếng rên rỉ có chút thống khổ, hoa mai đỏ tươi nở rộ trên da hổ màu trắng. Sau đó là tiếng rên rỉ vô cùng động lòng người vang lên không ngừng.</w:t>
      </w:r>
    </w:p>
    <w:p>
      <w:pPr>
        <w:pStyle w:val="BodyText"/>
      </w:pPr>
      <w:r>
        <w:t xml:space="preserve">Vật lộn kịch liệt hơn hai tiếng đồng hồ, hai người có được tố chất thân thể khủng bố mới giao triền với nhau, năm trên giường mềm mại được làm thành bởi vô số da thú biến dị chồng chất lên.</w:t>
      </w:r>
    </w:p>
    <w:p>
      <w:pPr>
        <w:pStyle w:val="BodyText"/>
      </w:pPr>
      <w:r>
        <w:t xml:space="preserve">Sau cơn kích tình, Uy Lực An Na cuộn mình nằm trong vòng tay của Nhạc Trọng, vẻ mặt vừa lòng kiều mỵ cười nói:</w:t>
      </w:r>
    </w:p>
    <w:p>
      <w:pPr>
        <w:pStyle w:val="BodyText"/>
      </w:pPr>
      <w:r>
        <w:t xml:space="preserve">- Không tệ! Nhạc Trọng, anh quả thật rất cường tráng. Anh chính là người đàn ông đầu tiên của em đấy. Em sẽ đối xử tử tế với anh. Cho dù sau này em có mang người đàn ông khác về nhà thì anh cũng sẽ là trượng phu đầu tiên của em.</w:t>
      </w:r>
    </w:p>
    <w:p>
      <w:pPr>
        <w:pStyle w:val="BodyText"/>
      </w:pPr>
      <w:r>
        <w:t xml:space="preserve">Nhạc Trọng vỗ mạnh cái mông cong cong của Uy Lực An Na một cái, nói:</w:t>
      </w:r>
    </w:p>
    <w:p>
      <w:pPr>
        <w:pStyle w:val="BodyText"/>
      </w:pPr>
      <w:r>
        <w:t xml:space="preserve">- Ngu ngốc, có anh, em cũng đừng mơ đến người đàn ông thứ hai. Thành thật một chút cho anh, ngoan ngoãn làm người phụ nữ của anh. Nếu không, xem anh như thế nào xử lý em.</w:t>
      </w:r>
    </w:p>
    <w:p>
      <w:pPr>
        <w:pStyle w:val="BodyText"/>
      </w:pPr>
      <w:r>
        <w:t xml:space="preserve">- Đã biết, đã biết!</w:t>
      </w:r>
    </w:p>
    <w:p>
      <w:pPr>
        <w:pStyle w:val="BodyText"/>
      </w:pPr>
      <w:r>
        <w:t xml:space="preserve">Uy Lực An Na cười quyến rũ, vẻ mặt vô cùng hạnh phúc rúc vào trong lòng Nhạc Trọng nằm một lúc, mới lười biếng nói:</w:t>
      </w:r>
    </w:p>
    <w:p>
      <w:pPr>
        <w:pStyle w:val="BodyText"/>
      </w:pPr>
      <w:r>
        <w:t xml:space="preserve">- Nhạc Trọng, anh tới Bạo Phong Cốc thật sự chỉ là tham quan thôi sao? Có gì cần em giúp đỡ không? Nói trước, nếu anh làm chuyện gì gây nguy hại đến Bạo Phong Cốc thì em sẽ không giúp anh đâu đấy.</w:t>
      </w:r>
    </w:p>
    <w:p>
      <w:pPr>
        <w:pStyle w:val="BodyText"/>
      </w:pPr>
      <w:r>
        <w:t xml:space="preserve">Sau khi được đến Nhạc Trọng, Uy Lực An Na vỗn lãnh diễm cũng cảm thấy mỹ mãn mà biến thành một người phụ nữ bình thường mềm mại như nhiều người phụ nữ khác.</w:t>
      </w:r>
    </w:p>
    <w:p>
      <w:pPr>
        <w:pStyle w:val="BodyText"/>
      </w:pPr>
      <w:r>
        <w:t xml:space="preserve">Nhạc Trọng khẽ vuốt làn da bóng loáng như tơ lụa của Uy Lực An Na, chậm rãi nói:</w:t>
      </w:r>
    </w:p>
    <w:p>
      <w:pPr>
        <w:pStyle w:val="BodyText"/>
      </w:pPr>
      <w:r>
        <w:t xml:space="preserve">- Anh đến Bạo Phong Cốc quả thật là có ý tham quan quan sát. Nhìn xem Bạo Phong Cốc trong truyền thuyết có bộ dạng như thế nào. Đúng rồi, nếu anh muốn rời khỏi Bạo Phong Cốc, em có nguyện ý đi theo anh không?</w:t>
      </w:r>
    </w:p>
    <w:p>
      <w:pPr>
        <w:pStyle w:val="BodyText"/>
      </w:pPr>
      <w:r>
        <w:t xml:space="preserve">- Anh phải đi? Không thể ở lại đây sao?</w:t>
      </w:r>
    </w:p>
    <w:p>
      <w:pPr>
        <w:pStyle w:val="BodyText"/>
      </w:pPr>
      <w:r>
        <w:t xml:space="preserve">Uy Lực An Na có chút kinh hãi, ngẩng đầu nhìn Nhạc Trọng, trong mắt đều là vẻ không tha, mềm giọng cầu xin:</w:t>
      </w:r>
    </w:p>
    <w:p>
      <w:pPr>
        <w:pStyle w:val="BodyText"/>
      </w:pPr>
      <w:r>
        <w:t xml:space="preserve">- Vì em, anh không thể ở lại đây sao? Nếu anh ở lại Bạo Phong Cốc, em sẽ đi ra ngoài săn bắn kiếm tiền, cho anh ăn ngon mặc đẹp. Anh chỉ cần ở nhà làm tốt việc nhà, chăm sóc tốt con chúng ta thôi.</w:t>
      </w:r>
    </w:p>
    <w:p>
      <w:pPr>
        <w:pStyle w:val="BodyText"/>
      </w:pPr>
      <w:r>
        <w:t xml:space="preserve">Nhạc Trọng nhéo nhéo đôi anh đào màu đỏ xinh đẹp, thản nhiên nói:</w:t>
      </w:r>
    </w:p>
    <w:p>
      <w:pPr>
        <w:pStyle w:val="BodyText"/>
      </w:pPr>
      <w:r>
        <w:t xml:space="preserve">- Không được! Anh còn có chuyện khác phải làm nữa. Cho dù là anh ở lại, cũng không phải người có thể ở nhà làm việc nhà, chăm sóc đứa nhỏ, để em nuôi dưỡng được. Em cũng không thích loại đàn ông như vậy đúng không? Đi theo anh đi.</w:t>
      </w:r>
    </w:p>
    <w:p>
      <w:pPr>
        <w:pStyle w:val="BodyText"/>
      </w:pPr>
      <w:r>
        <w:t xml:space="preserve">Uy Lực An Na do dự một lúc, trong mắt hiện lên vẻ giãy dụa, cuối cùng cô vẫn lắc đầu nói:</w:t>
      </w:r>
    </w:p>
    <w:p>
      <w:pPr>
        <w:pStyle w:val="BodyText"/>
      </w:pPr>
      <w:r>
        <w:t xml:space="preserve">- Không được. Người thân của em, bạn bè, bộ hạ, chủ quân em nguyện trung thành đều ở trong Bạo Phong Cốc này. Em không thể bỏ qua tất cả ở chỗ này để đi theo anh được.</w:t>
      </w:r>
    </w:p>
    <w:p>
      <w:pPr>
        <w:pStyle w:val="BodyText"/>
      </w:pPr>
      <w:r>
        <w:t xml:space="preserve">Uy Lực An Na tuy rằng rất thích Nhạc Trọng, nhưng cũng chưa đến mức hoàn toàn điên cuồng, coi Nhạc Trọng là tất cả mọi thứ trên đời, cô cũng không phải là người vì tình yêu mà đầu óc trở nên mê muội.</w:t>
      </w:r>
    </w:p>
    <w:p>
      <w:pPr>
        <w:pStyle w:val="BodyText"/>
      </w:pPr>
      <w:r>
        <w:t xml:space="preserve">Nhạc Trọng khẽ thở dài một hơi, cũng không miễn cưỡng Uy Lực An Na nữa, mà thay đổi một đề tài khác:</w:t>
      </w:r>
    </w:p>
    <w:p>
      <w:pPr>
        <w:pStyle w:val="BodyText"/>
      </w:pPr>
      <w:r>
        <w:t xml:space="preserve">- Quên đi. Đúng rồi, anh muốn gặp nữ vương bệ hạ của em một lần, thương lượng chút chuyện với ngài ấy.</w:t>
      </w:r>
    </w:p>
    <w:p>
      <w:pPr>
        <w:pStyle w:val="BodyText"/>
      </w:pPr>
      <w:r>
        <w:t xml:space="preserve">- Thật có lỗi, em không có quyền lực để anh gặp nữ vương bệ hạ.</w:t>
      </w:r>
    </w:p>
    <w:p>
      <w:pPr>
        <w:pStyle w:val="BodyText"/>
      </w:pPr>
      <w:r>
        <w:t xml:space="preserve">Uy Lực An Na đầu tiên là cười xin lỗi nhìn Nhạc Trọng, sau đó đột nhiên hỏi:</w:t>
      </w:r>
    </w:p>
    <w:p>
      <w:pPr>
        <w:pStyle w:val="BodyText"/>
      </w:pPr>
      <w:r>
        <w:t xml:space="preserve">- Anh muốn gặp nữ vương bệ hạ làm gì?</w:t>
      </w:r>
    </w:p>
    <w:p>
      <w:pPr>
        <w:pStyle w:val="BodyText"/>
      </w:pPr>
      <w:r>
        <w:t xml:space="preserve">Nhạc Trọng nói:</w:t>
      </w:r>
    </w:p>
    <w:p>
      <w:pPr>
        <w:pStyle w:val="BodyText"/>
      </w:pPr>
      <w:r>
        <w:t xml:space="preserve">- Anh muốn thương lượng với nữ vương bệ hạ của các em mua lại khoa học kỹ thuật tiền sử trong tay ngài ấy thôi. Em chỉ cần nói với phía trên là Nhạc Trọng, người chi phối sơn cốc Kên Kên cầu kiến, ngài ấy chắc chắn sẽ đến gặp anh.</w:t>
      </w:r>
    </w:p>
    <w:p>
      <w:pPr>
        <w:pStyle w:val="BodyText"/>
      </w:pPr>
      <w:r>
        <w:t xml:space="preserve">Uy Lực An Na khẽ cau mày nói:</w:t>
      </w:r>
    </w:p>
    <w:p>
      <w:pPr>
        <w:pStyle w:val="BodyText"/>
      </w:pPr>
      <w:r>
        <w:t xml:space="preserve">- Nhạc Trọng? Người chi phối sơn cốc Kên Kên? Sao em chưa nghe nói qua tên này? Anh không cần quá tự tin, Nhạc Trọng! Ở toàn bộ Thanh Châu này chỉ có thủ lĩnh của ba thế lực lớn, hoặc là thần chiến sĩ cấp bốn mới có tư cách để nữ vương bệ hạ tự mình tiếp kiến. Những người khác, nữ vương bệ hạ sẽ không rảnh rỗi tiếp kiến đâu.</w:t>
      </w:r>
    </w:p>
    <w:p>
      <w:pPr>
        <w:pStyle w:val="BodyText"/>
      </w:pPr>
      <w:r>
        <w:t xml:space="preserve">Nhạc Trọng cười nói:</w:t>
      </w:r>
    </w:p>
    <w:p>
      <w:pPr>
        <w:pStyle w:val="BodyText"/>
      </w:pPr>
      <w:r>
        <w:t xml:space="preserve">- Một trăm chiến sĩ Liệt Nhật mà liên minh Liệt Nhật phái ra đã bị anh dẫn người tiêu diệt hoàn toàn, nếu nữ vương em đã biết tình báo này, nhất định sẽ tiếp kiến anh.</w:t>
      </w:r>
    </w:p>
    <w:p>
      <w:pPr>
        <w:pStyle w:val="BodyText"/>
      </w:pPr>
      <w:r>
        <w:t xml:space="preserve">Thân thể mềm mại của Uy Lực An Na có chút chấn động run rẩy, trong mắt hiện lên vẻ không thể tin, nói:</w:t>
      </w:r>
    </w:p>
    <w:p>
      <w:pPr>
        <w:pStyle w:val="Compact"/>
      </w:pPr>
      <w:r>
        <w:t xml:space="preserve">- Thật sự? Anh thật sự tiêu diệt hoàn toàn một trăm chiến sĩ Liệt Nhật ư?</w:t>
      </w:r>
      <w:r>
        <w:br w:type="textWrapping"/>
      </w:r>
      <w:r>
        <w:br w:type="textWrapping"/>
      </w:r>
    </w:p>
    <w:p>
      <w:pPr>
        <w:pStyle w:val="Heading2"/>
      </w:pPr>
      <w:bookmarkStart w:id="1150" w:name="chương-1128-hoàng-thành-bạo-phong"/>
      <w:bookmarkEnd w:id="1150"/>
      <w:r>
        <w:t xml:space="preserve">1128. Chương 1128: Hoàng Thành Bạo Phong!</w:t>
      </w:r>
    </w:p>
    <w:p>
      <w:pPr>
        <w:pStyle w:val="Compact"/>
      </w:pPr>
      <w:r>
        <w:br w:type="textWrapping"/>
      </w:r>
      <w:r>
        <w:br w:type="textWrapping"/>
      </w:r>
      <w:r>
        <w:t xml:space="preserve">Chiến sĩ Liệt Nhật chính là những cường giả tinh nhuệ nhất của liên minh Liệt Nhật, mặc chiến giáp Liệt Nhật vào, mỗi một người đều có được lực lượng sánh ngang thần chiến sĩ cấp bốn đỉnh cao nhất. Cho dù là thần chiến sĩ cấp bốn cũng không dám xem thường sự tồn tại của một trăm chiến sĩ Liệt Nhật kia.</w:t>
      </w:r>
    </w:p>
    <w:p>
      <w:pPr>
        <w:pStyle w:val="BodyText"/>
      </w:pPr>
      <w:r>
        <w:t xml:space="preserve">Nhạc Trọng lật tay lên, một bộ chiến giáp Liệt Nhật đầy đủ lập tức xuất hiện trong tay hắn. Hắn đưa bộ chiến giáp Liệt Nhật đến bên cạnh Uy Lực An Na, khẽ cười nói:</w:t>
      </w:r>
    </w:p>
    <w:p>
      <w:pPr>
        <w:pStyle w:val="BodyText"/>
      </w:pPr>
      <w:r>
        <w:t xml:space="preserve">- Bộ chiến giáp Liệt Nhật coi như là món quà ra mắt anh tặng em vậy.</w:t>
      </w:r>
    </w:p>
    <w:p>
      <w:pPr>
        <w:pStyle w:val="BodyText"/>
      </w:pPr>
      <w:r>
        <w:t xml:space="preserve">- Thật sự! Đây là đúng là chiến giáp Liệt Nhật. Quá tuyệt vời! Nhạc Trọng, em yêu anh quá đi thôi.</w:t>
      </w:r>
    </w:p>
    <w:p>
      <w:pPr>
        <w:pStyle w:val="BodyText"/>
      </w:pPr>
      <w:r>
        <w:t xml:space="preserve">Uy Lực An Na khẽ vuốt ve bộ chiến giáp Liệt Nhật, yêu thích không buông tay, trong mắt chớp lóe ánh sáng rực rỡ, không ngừng hôn môi Nhạc Trọng.</w:t>
      </w:r>
    </w:p>
    <w:p>
      <w:pPr>
        <w:pStyle w:val="BodyText"/>
      </w:pPr>
      <w:r>
        <w:t xml:space="preserve">Chiến giáp Liệt Nhật có thể nói chính là một bảo vật vô cùng trân quý đối với một chiến sĩ. Với Uy Lực An Na mà nói, Nhạc Trọng đưa tặng một bộ chiến giáp Liệt Nhật khiến cô hưng phấn tim đập thình thịch như là đưa tặng cô một trăm chiếc nhẫn kim cương trước thời mạt thế nữa.</w:t>
      </w:r>
    </w:p>
    <w:p>
      <w:pPr>
        <w:pStyle w:val="BodyText"/>
      </w:pPr>
      <w:r>
        <w:t xml:space="preserve">Một Uy Lực An Na hưng phấn không để ý đến thân thể mệt mỏi, lại hôn lên môi Nhạc Trọng nói:</w:t>
      </w:r>
    </w:p>
    <w:p>
      <w:pPr>
        <w:pStyle w:val="BodyText"/>
      </w:pPr>
      <w:r>
        <w:t xml:space="preserve">- Chúng ta làm thêm lần nữa đi!</w:t>
      </w:r>
    </w:p>
    <w:p>
      <w:pPr>
        <w:pStyle w:val="BodyText"/>
      </w:pPr>
      <w:r>
        <w:t xml:space="preserve">Nhạc Trọng vượt qua một buổi tối tuyệt vời. Sáng sớm hôm sau, Uy Lực An Na đã rời nhà, đi đến trung tâm Bạo Phong Cốc, hướng về phía hoàng thành Bạo Phong Cốc.</w:t>
      </w:r>
    </w:p>
    <w:p>
      <w:pPr>
        <w:pStyle w:val="BodyText"/>
      </w:pPr>
      <w:r>
        <w:t xml:space="preserve">Uy Lực An Na rất nhanh thì từ hoàng thành Bạo Phong Cốc quay trở về. Đằng sau cô còn có thêm mười sáu nữ chiến sĩ mặc chiến giáp Bạo Phong màu xanh cùng với một trong bát kiệt của Bạo Phong, một mỹ nữ tuyệt sắc hội tụ đủ loại xinh đẹp và mạnh mẽ, Ảnh Lam.</w:t>
      </w:r>
    </w:p>
    <w:p>
      <w:pPr>
        <w:pStyle w:val="BodyText"/>
      </w:pPr>
      <w:r>
        <w:t xml:space="preserve">Uy Lực An Na tuy cũng là một đại mỹ nhân tràn ngập mị lực, vô cùng gợi cảm, nhưng khi đứng bên cảnh Ảnh Lam thì trông cô có vẻ thua kém hơn một chút.</w:t>
      </w:r>
    </w:p>
    <w:p>
      <w:pPr>
        <w:pStyle w:val="BodyText"/>
      </w:pPr>
      <w:r>
        <w:t xml:space="preserve">Ảnh Lam dùng ánh mắt lạnh như băng liếc nhìn Nhạc Trọng một cái, lạnh lùng nói:</w:t>
      </w:r>
    </w:p>
    <w:p>
      <w:pPr>
        <w:pStyle w:val="BodyText"/>
      </w:pPr>
      <w:r>
        <w:t xml:space="preserve">- Ngươi chính là Nhạc Trọng?</w:t>
      </w:r>
    </w:p>
    <w:p>
      <w:pPr>
        <w:pStyle w:val="BodyText"/>
      </w:pPr>
      <w:r>
        <w:t xml:space="preserve">Nhạc Trọng bất động thanh sắc trả lời:</w:t>
      </w:r>
    </w:p>
    <w:p>
      <w:pPr>
        <w:pStyle w:val="BodyText"/>
      </w:pPr>
      <w:r>
        <w:t xml:space="preserve">- Đúng vậy!</w:t>
      </w:r>
    </w:p>
    <w:p>
      <w:pPr>
        <w:pStyle w:val="BodyText"/>
      </w:pPr>
      <w:r>
        <w:t xml:space="preserve">Ảnh Lam cũng không nói nhiều lời vô nghĩa, nghe xong thì dứt khoát xoay người đi ra bên ngoài:</w:t>
      </w:r>
    </w:p>
    <w:p>
      <w:pPr>
        <w:pStyle w:val="BodyText"/>
      </w:pPr>
      <w:r>
        <w:t xml:space="preserve">- Nữ vương bệ hạ đã hạ lệnh triệu kiến ngươi, đi theo ta, Nhạc Trọng!</w:t>
      </w:r>
    </w:p>
    <w:p>
      <w:pPr>
        <w:pStyle w:val="BodyText"/>
      </w:pPr>
      <w:r>
        <w:t xml:space="preserve">Uy Lực An Na mặc trang phục chiến sĩ cũng chỉ có thể bất đắc dĩ đứng một bên liếc nhìn Nhạc Trọng một cái thôi. Sau đó yên lặng đi theo Ảnh Lam ra bên ngoài.</w:t>
      </w:r>
    </w:p>
    <w:p>
      <w:pPr>
        <w:pStyle w:val="BodyText"/>
      </w:pPr>
      <w:r>
        <w:t xml:space="preserve">Uy Lực An Na ở trong Bạo Phong Cốc cũng là một nữ chiến sĩ vô cùng mạnh mẽ, nhưng ở trước mặt một trong bát kiệt Bạo Phong, cán bộ cấp đầu sỏ Ảnh Lam thì cô cũng chỉ là một con cá nhỏ không dám nói nhiều lời thôi.</w:t>
      </w:r>
    </w:p>
    <w:p>
      <w:pPr>
        <w:pStyle w:val="BodyText"/>
      </w:pPr>
      <w:r>
        <w:t xml:space="preserve">Nhạc Trọng được các chiến sĩ Bạo Phong và Ảnh Lam hộ tống đi đến trước cửa hoàng thành Bạo Phong.</w:t>
      </w:r>
    </w:p>
    <w:p>
      <w:pPr>
        <w:pStyle w:val="BodyText"/>
      </w:pPr>
      <w:r>
        <w:t xml:space="preserve">Nhạc Trọng ngẩng đầu nhìn hoàng thành Bạo Phong, trong mắt tràn ngập vẻ rung động: “Đây chính là hoàng thành Bạo Phong ư? Không đúng! Đây quả thật là bản tiến hóa của pháo đài bay mới đúng!”</w:t>
      </w:r>
    </w:p>
    <w:p>
      <w:pPr>
        <w:pStyle w:val="BodyText"/>
      </w:pPr>
      <w:r>
        <w:t xml:space="preserve">Chỉ thấy một tòa thành bằng kim loại khổng lồ trôi nổi ở giữa không trung, rộng chừng ba mươi kilomet, có dạng đảo nhà, cả tòa thành được làm bằng siêu hợp kim xuất hiện trước mặt. Tòa thành bằng kim loại khổng lồ trôi nổi giữa không trung đó chính là hoàng thành của Bạo Phong Cốc, hoàng thành Bạo Phong!</w:t>
      </w:r>
    </w:p>
    <w:p>
      <w:pPr>
        <w:pStyle w:val="BodyText"/>
      </w:pPr>
      <w:r>
        <w:t xml:space="preserve">Nhạc Trọng ngẩng đầu nhìn đảo nhỏ bằng kim loại trôi lững lờ trên không trung, trong mắt tràn ngập kinh hãi. Đây là kiến trúc bằng kim loại lớn nhất mà hắn gặp qua. Cho dù là bảo vật chiến hạm huy hoàng cấp hoàng kim đặt trước mặt đảo nhỏ bằng kim loại này cũng cảm thấy nó quá nhỏ bé.</w:t>
      </w:r>
    </w:p>
    <w:p>
      <w:pPr>
        <w:pStyle w:val="BodyText"/>
      </w:pPr>
      <w:r>
        <w:t xml:space="preserve">“Rốt cuộc là dùng kỹ thuật gì? Như thế nào mới có thể khiến nó trôi nổi giữa không trung như vậy? Làm như vậy thì phải tiêu tốn bao nhiêu năng lượng?” Nhạc Trọng vừa nhìn đảo nhỏ bằng kim loại khổng lo trên không trung, trong đầu thì nảy ra một đống nghi vấn không lời giải. Cảnh tượng như thế vẫn có vẻ có tính đánh sâu với hắn.</w:t>
      </w:r>
    </w:p>
    <w:p>
      <w:pPr>
        <w:pStyle w:val="BodyText"/>
      </w:pPr>
      <w:r>
        <w:t xml:space="preserve">Ở trên địa cầu, Nhạc Trọng cũng từng làm ra một thành lũy bay trong không trung không đầy đủ, cũng có khiến cho pháo đài bay không đầy đủ kia trôi nổi giữa không trung. Nhưng như vậy sẽ tiêu tốn rất nhiều năng nguyên mới làm được.</w:t>
      </w:r>
    </w:p>
    <w:p>
      <w:pPr>
        <w:pStyle w:val="BodyText"/>
      </w:pPr>
      <w:r>
        <w:t xml:space="preserve">Hoàng thành Bạo Phong rộng chừng ba mươi mấy kilomet, vừa thấy chỉ biết cân nặng nhất định là một con số thiên văn. Nếu so sánh trọng lượng của con quái vật lớn này với một tinh cầu như địa cầu thì nó chắc chắn nặng gấp hai, cho nên năng lượng cần cung cấp tuyệt đối không ít.</w:t>
      </w:r>
    </w:p>
    <w:p>
      <w:pPr>
        <w:pStyle w:val="BodyText"/>
      </w:pPr>
      <w:r>
        <w:t xml:space="preserve">Cho dù là sử dụng sức mạnh của tinh hạch thú biến dị cấp năm cũng không thể chống đỡ hoàng thành Bạo Phong này di chuyển trên không trung thời gian dài. Đây tuyệt đối chính là thành tựu của nền khoa học kỹ thuật siêu cấp mà Nhạc Trọng không thể tưởng tượng được.</w:t>
      </w:r>
    </w:p>
    <w:p>
      <w:pPr>
        <w:pStyle w:val="BodyText"/>
      </w:pPr>
      <w:r>
        <w:t xml:space="preserve">Đồng thời, với sự quan sát cẩn thận của mình, Nhạc Trọng phát hiện, đảo nhỏ bằng kim loại khổng lồ này không chỉ là một khối sắt hợp kim trôi nổi giữa không trung thôi đâu. Ở trên tường thành của hoàng thành bằng kim loại kia có rất nhiều ô nhỏ kim loại hình tròn, hình tam giác, hình vuông.</w:t>
      </w:r>
    </w:p>
    <w:p>
      <w:pPr>
        <w:pStyle w:val="BodyText"/>
      </w:pPr>
      <w:r>
        <w:t xml:space="preserve">Kiến thức quá rất nhiều binh khí khoa học kỹ thuật, Nhạc Trọng liếc mắt một cái thì nhìn ra những kim loại đó hẳn là rada, nòng pháo gì đó. Những ô kim loại đó chỉ cần một phần mười đạn dược thì đã có được hỏa lực khủng bố có thể dễ dàng xé nát bất kỳ quân địch nào đến xâm nhập.</w:t>
      </w:r>
    </w:p>
    <w:p>
      <w:pPr>
        <w:pStyle w:val="BodyText"/>
      </w:pPr>
      <w:r>
        <w:t xml:space="preserve">So sáng với hoàng thành Bạo Phong này thì hoàng thành Liệt Nhật của liên minh Liệt Nhật quả thật chính là rác rưởi.</w:t>
      </w:r>
    </w:p>
    <w:p>
      <w:pPr>
        <w:pStyle w:val="BodyText"/>
      </w:pPr>
      <w:r>
        <w:t xml:space="preserve">Nhìn hoàng thành Bạo Phong rộng lớn ở trên không chút, ánh mắt Nhạc Trọng trở nên nóng rực. Nếu có thể nắm giữ được hoàng thành Bạo Phong này thì cho dù là có trăm vạn đại quân tiến đến tấn công cũng chỉ là đến chịu chết vô ích mà thôi.</w:t>
      </w:r>
    </w:p>
    <w:p>
      <w:pPr>
        <w:pStyle w:val="BodyText"/>
      </w:pPr>
      <w:r>
        <w:t xml:space="preserve">Hơn mười con chim biến dị có cái đầu lớn như đầu khủng long bình thường, có một đôi cánh rộng lớn, lông chim màu xám từ trên hoàng thành Bạo Phong bay xuống.</w:t>
      </w:r>
    </w:p>
    <w:p>
      <w:pPr>
        <w:pStyle w:val="BodyText"/>
      </w:pPr>
      <w:r>
        <w:t xml:space="preserve">Hơn mười vị nữ kị sĩ dáng người mạnh mẽ từ trên lưng chim biến dị nhảy xuống.</w:t>
      </w:r>
    </w:p>
    <w:p>
      <w:pPr>
        <w:pStyle w:val="BodyText"/>
      </w:pPr>
      <w:r>
        <w:t xml:space="preserve">Một vị nữ kị sĩ đi đến trước mặt Ảnh Lam, cung kính nói:</w:t>
      </w:r>
    </w:p>
    <w:p>
      <w:pPr>
        <w:pStyle w:val="BodyText"/>
      </w:pPr>
      <w:r>
        <w:t xml:space="preserve">- Ảnh Lam đại nhân!</w:t>
      </w:r>
    </w:p>
    <w:p>
      <w:pPr>
        <w:pStyle w:val="BodyText"/>
      </w:pPr>
      <w:r>
        <w:t xml:space="preserve">- Đi lên đi!</w:t>
      </w:r>
    </w:p>
    <w:p>
      <w:pPr>
        <w:pStyle w:val="BodyText"/>
      </w:pPr>
      <w:r>
        <w:t xml:space="preserve">Ảnh Lam lãnh đạm nói một câu với Nhạc Trọng, sau đó tự mình nhảy lên lưng của một con chim biến dị khác.</w:t>
      </w:r>
    </w:p>
    <w:p>
      <w:pPr>
        <w:pStyle w:val="BodyText"/>
      </w:pPr>
      <w:r>
        <w:t xml:space="preserve">“Thật lợi hại! Ngay cả chim biến dị cũng có thể phục tùng thành công. Bạo Phong Cốc có thể đứng sừng sững trên đất Thanh Châu không ngã quả nhiên có điểm đặc biệt của riêng mình.” Nhạc Trọng đi đến ngồi lên lưng một con chim biến dị, thầm nghĩ trong lòng.</w:t>
      </w:r>
    </w:p>
    <w:p>
      <w:pPr>
        <w:pStyle w:val="BodyText"/>
      </w:pPr>
      <w:r>
        <w:t xml:space="preserve">Chim biến dị rất khó thu phục, liên minh Liệt Nhật được tạo thành bởi nhiều thế lực cũng không thể thu phục được bất kỳ con chim biến dị nào cả. Bạo Phong Cốc có thể phục tùng những con chim biến dị đó để sử dụng cũng đã là không thể xem thường rồi.</w:t>
      </w:r>
    </w:p>
    <w:p>
      <w:pPr>
        <w:pStyle w:val="BodyText"/>
      </w:pPr>
      <w:r>
        <w:t xml:space="preserve">Một nữ kị sĩ có làn da màu nâu sậm, cả người tràn ngập sức sống, mang vẻ xinh đẹp mạnh mẽ lên tiếng:</w:t>
      </w:r>
    </w:p>
    <w:p>
      <w:pPr>
        <w:pStyle w:val="BodyText"/>
      </w:pPr>
      <w:r>
        <w:t xml:space="preserve">- Ôm chặt tôi, ngồi yên!</w:t>
      </w:r>
    </w:p>
    <w:p>
      <w:pPr>
        <w:pStyle w:val="BodyText"/>
      </w:pPr>
      <w:r>
        <w:t xml:space="preserve">Nhạc Trọng cũng không chút khách khí ôm lấy eo nhỏ của vị nữ kị sĩ kia, cảm xúc tràn ngập co dãn từ hai tay hắn truyền ra khắp cả người.</w:t>
      </w:r>
    </w:p>
    <w:p>
      <w:pPr>
        <w:pStyle w:val="Compact"/>
      </w:pPr>
      <w:r>
        <w:t xml:space="preserve">Nữ kị sĩ kia kéo dây cương, hét lớn một tiếng, con chim biến dị kia lập tức vỗ cánh, mang theo một cơn lốc phóng lên cao, bay về hướng hoàng thành Bạo Phong ở trên cao.</w:t>
      </w:r>
      <w:r>
        <w:br w:type="textWrapping"/>
      </w:r>
      <w:r>
        <w:br w:type="textWrapping"/>
      </w:r>
    </w:p>
    <w:p>
      <w:pPr>
        <w:pStyle w:val="Heading2"/>
      </w:pPr>
      <w:bookmarkStart w:id="1151" w:name="chương-1129-tuyển-phi"/>
      <w:bookmarkEnd w:id="1151"/>
      <w:r>
        <w:t xml:space="preserve">1129. Chương 1129: Tuyển Phi!</w:t>
      </w:r>
    </w:p>
    <w:p>
      <w:pPr>
        <w:pStyle w:val="Compact"/>
      </w:pPr>
      <w:r>
        <w:br w:type="textWrapping"/>
      </w:r>
      <w:r>
        <w:br w:type="textWrapping"/>
      </w:r>
      <w:r>
        <w:t xml:space="preserve">Phía trên hoàng thành Bạo Phong, đâu đâu cũng có thể thấy màu xanh, gieo trồng rất nhiều loại kỳ hoa dị thảo, cây lạ hiếm quý. Từng tòa từng tòa kiến trúc bằng đá đứng lẳng lặng bên nhau.</w:t>
      </w:r>
    </w:p>
    <w:p>
      <w:pPr>
        <w:pStyle w:val="BodyText"/>
      </w:pPr>
      <w:r>
        <w:t xml:space="preserve">Trên ngã tư đường, từng người từng người phụ nữ ăn mặc quần áo diễm lệ, dung mạo đều không tầm thường, sắc mặt hồng hào đi qua đi lại.</w:t>
      </w:r>
    </w:p>
    <w:p>
      <w:pPr>
        <w:pStyle w:val="BodyText"/>
      </w:pPr>
      <w:r>
        <w:t xml:space="preserve">Điểm khác biết với phía dưới Bạo Phong Cốc là phía dưới có nam có cả nữ, còn ở trong hoàng thành Bạo Phong này thì Nhạc Trọng hoàn toàn không thấy một người đàn ông nào cả, chỉ có vô số phụ nữ đi đi lại lại trên đường mà thôi.</w:t>
      </w:r>
    </w:p>
    <w:p>
      <w:pPr>
        <w:pStyle w:val="BodyText"/>
      </w:pPr>
      <w:r>
        <w:t xml:space="preserve">Hơn mười con chim biến dị chở đám người Nhạc Trọng nhanh chóng đáp xuống một đình viện rộng lớn.</w:t>
      </w:r>
    </w:p>
    <w:p>
      <w:pPr>
        <w:pStyle w:val="BodyText"/>
      </w:pPr>
      <w:r>
        <w:t xml:space="preserve">Ảnh Lam lãnh đạm liếc nhìn Nhạc Trọng một cái, sau đó nhanh chóng đi vào trong hoàng thành:</w:t>
      </w:r>
    </w:p>
    <w:p>
      <w:pPr>
        <w:pStyle w:val="BodyText"/>
      </w:pPr>
      <w:r>
        <w:t xml:space="preserve">- Xin mời đi theo tôi!</w:t>
      </w:r>
    </w:p>
    <w:p>
      <w:pPr>
        <w:pStyle w:val="BodyText"/>
      </w:pPr>
      <w:r>
        <w:t xml:space="preserve">Nhạc Trọng bước theo sau Ảnh Lam.</w:t>
      </w:r>
    </w:p>
    <w:p>
      <w:pPr>
        <w:pStyle w:val="BodyText"/>
      </w:pPr>
      <w:r>
        <w:t xml:space="preserve">Đột nhiên ngay lúc này, bốn vị nữ quan đi nhanh đến chặn lại trước người Ảnh Lam, nói:</w:t>
      </w:r>
    </w:p>
    <w:p>
      <w:pPr>
        <w:pStyle w:val="BodyText"/>
      </w:pPr>
      <w:r>
        <w:t xml:space="preserve">- Ảnh Lam đại nhân, xin ngài chờ một chút!</w:t>
      </w:r>
    </w:p>
    <w:p>
      <w:pPr>
        <w:pStyle w:val="BodyText"/>
      </w:pPr>
      <w:r>
        <w:t xml:space="preserve">Ảnh Lam nhìn bốn vị nữ quan, trong mắt hiện lên vẻ khác thường, nói:</w:t>
      </w:r>
    </w:p>
    <w:p>
      <w:pPr>
        <w:pStyle w:val="BodyText"/>
      </w:pPr>
      <w:r>
        <w:t xml:space="preserve">- Chuyện gì?</w:t>
      </w:r>
    </w:p>
    <w:p>
      <w:pPr>
        <w:pStyle w:val="BodyText"/>
      </w:pPr>
      <w:r>
        <w:t xml:space="preserve">Một vị nữ quan tiến lên nói:</w:t>
      </w:r>
    </w:p>
    <w:p>
      <w:pPr>
        <w:pStyle w:val="BodyText"/>
      </w:pPr>
      <w:r>
        <w:t xml:space="preserve">- Lưu Mị Nhi thân vương điện hạ mời đại nhân dẫn Nhạc Trọng đến Bách Thảo điện! Điện hạ đã thương lượng chuyện này với nữ vương bệ hạ rồi.</w:t>
      </w:r>
    </w:p>
    <w:p>
      <w:pPr>
        <w:pStyle w:val="BodyText"/>
      </w:pPr>
      <w:r>
        <w:t xml:space="preserve">Ảnh Lam lãnh đạm nói:</w:t>
      </w:r>
    </w:p>
    <w:p>
      <w:pPr>
        <w:pStyle w:val="BodyText"/>
      </w:pPr>
      <w:r>
        <w:t xml:space="preserve">- Tôi đã biết!</w:t>
      </w:r>
    </w:p>
    <w:p>
      <w:pPr>
        <w:pStyle w:val="BodyText"/>
      </w:pPr>
      <w:r>
        <w:t xml:space="preserve">Ảnh Lam xoay người dẫn Nhạc Trọng đi về hướng thiên điện kia.</w:t>
      </w:r>
    </w:p>
    <w:p>
      <w:pPr>
        <w:pStyle w:val="BodyText"/>
      </w:pPr>
      <w:r>
        <w:t xml:space="preserve">Ảnh Lam dẫn Nhạc Trọng đi đến một cung điện vô cùng rộng lớn, nói:</w:t>
      </w:r>
    </w:p>
    <w:p>
      <w:pPr>
        <w:pStyle w:val="BodyText"/>
      </w:pPr>
      <w:r>
        <w:t xml:space="preserve">- Đây chính là Bách Thảo điện, xin mời ngài hãy ở đây chờ một chút!</w:t>
      </w:r>
    </w:p>
    <w:p>
      <w:pPr>
        <w:pStyle w:val="BodyText"/>
      </w:pPr>
      <w:r>
        <w:t xml:space="preserve">Nói xong, Ảnh Lam không hề có ý sẽ tiếp tục nói chuyện với Nhạc Trọng, lập tức xoay người dẫn người rời đi.</w:t>
      </w:r>
    </w:p>
    <w:p>
      <w:pPr>
        <w:pStyle w:val="BodyText"/>
      </w:pPr>
      <w:r>
        <w:t xml:space="preserve">Nhạc Trọng khẽ cau mày, cẩn thận quan sát cung điện này, trong lòng đề cao cảnh giác. Hắn tuy rằng có được lực lượng mạnh mẽ, thời điểm tất yếu có thể thông qua thuật triệu hồi tuần thú đưa Thái Sơn cấp năm ở phương xa triệu hồi đến đây để phá hư hoàng thành Bạo Phong này. Nhưng hắn cũng chỉ cần sơ sẩy một chút thôi thì có thể ngã xuống ở chỗ này.</w:t>
      </w:r>
    </w:p>
    <w:p>
      <w:pPr>
        <w:pStyle w:val="BodyText"/>
      </w:pPr>
      <w:r>
        <w:t xml:space="preserve">Nhạc Trọng cẩn thận quan sát cung điện kia một lần nữa, không phát hiện có bất kỳ nguy hiểm nào cả. Hắn lất tay lên, trực tiếp mở ra một laptop mini có rada, nhìn chằm chằm Bạch Y hiện lên trên màn hình, lập tức hỏi:</w:t>
      </w:r>
    </w:p>
    <w:p>
      <w:pPr>
        <w:pStyle w:val="BodyText"/>
      </w:pPr>
      <w:r>
        <w:t xml:space="preserve">- Bạch Y, ngươi có thể nắm giữ máy tính trung ương của hòn đảo nhỏ bằng sắt thép này không?</w:t>
      </w:r>
    </w:p>
    <w:p>
      <w:pPr>
        <w:pStyle w:val="BodyText"/>
      </w:pPr>
      <w:r>
        <w:t xml:space="preserve">Bạch Y thân là trí năng nhân tạo siêu cấp, có được máy tính trung ương thế giới thì hoàn toàn có thể phát huy được lực lượng khủng bố.</w:t>
      </w:r>
    </w:p>
    <w:p>
      <w:pPr>
        <w:pStyle w:val="BodyText"/>
      </w:pPr>
      <w:r>
        <w:t xml:space="preserve">Nghe vậy, trong mắt Bạch Y hiện lên từng dòng số liệu, ánh sáng phát ra, rất nhanh thì những dòng số liệu phát sáng kia ngừng lại, nó nhanh chóng nói:</w:t>
      </w:r>
    </w:p>
    <w:p>
      <w:pPr>
        <w:pStyle w:val="BodyText"/>
      </w:pPr>
      <w:r>
        <w:t xml:space="preserve">- Trong hòn đảo nhỏ bằng sắt thép cứng rắn này, tôi không cảm ứng được sự tồn tại của bất kỳ máy tính trung ương nào cả. Có ba khả năng, một chính là trên đảo nhỏ bằng sắt thép này không có máy tính trung ương. Hai là máy tính trung ương của đảo nhỏ bằng sắt thép này hoàn toàn không vận hành. Còn khả năng thứ ba chính là, có máy tính trung ương, nhưng lại bị lực lượng thần bí nào đó cản trở bảo vệ, khiến tôi không cách nào xâm nhập nhìn trộm được. Thông qua những phân tích thông tin có được về tòa đảo nhỏ bằng sắt thép này, theo suy đoán của cá nhân tôi, trong quá trình kiến tạo xây dựng quả thật có máy tính trung ương. Còn về phần hiện tại thì không thể khẳng định máy tính trung ương đó còn tồn tại hay không nữa. Bởi vì đại bộ phận đường dẫn của hòn đảo nhỏ bằng sắt thép này này đã có mấy trăm năm không khởi động rồi, rất nhiều khu vực đều không thể vận hành nữa.</w:t>
      </w:r>
    </w:p>
    <w:p>
      <w:pPr>
        <w:pStyle w:val="BodyText"/>
      </w:pPr>
      <w:r>
        <w:t xml:space="preserve">Nhạc Trọng khẽ cau mày, chậm rãi nói:</w:t>
      </w:r>
    </w:p>
    <w:p>
      <w:pPr>
        <w:pStyle w:val="BodyText"/>
      </w:pPr>
      <w:r>
        <w:t xml:space="preserve">- Là như vậy sao? Xem ra chỉ có thể hỏi bản thân Lạc Thanh Thanh thôi!</w:t>
      </w:r>
    </w:p>
    <w:p>
      <w:pPr>
        <w:pStyle w:val="BodyText"/>
      </w:pPr>
      <w:r>
        <w:t xml:space="preserve">- Ngươi là ai vậy?</w:t>
      </w:r>
    </w:p>
    <w:p>
      <w:pPr>
        <w:pStyle w:val="BodyText"/>
      </w:pPr>
      <w:r>
        <w:t xml:space="preserve">Ngay lúc Nhạc Trọng tự hỏi thì đột nhiên có một giọng nói truyền đến bên cạnh.</w:t>
      </w:r>
    </w:p>
    <w:p>
      <w:pPr>
        <w:pStyle w:val="BodyText"/>
      </w:pPr>
      <w:r>
        <w:t xml:space="preserve">Nhạc Trọng nhìn về hướng thanh âm phát ra thì chỉ thất những mỹ thiếu niên, tiểu bạch kiểm tướng mạo anh tuấn, dáng người hoặc khôi ngô, hoặc nhỏ nhắn đang nối đuôi nhau đi vào.</w:t>
      </w:r>
    </w:p>
    <w:p>
      <w:pPr>
        <w:pStyle w:val="BodyText"/>
      </w:pPr>
      <w:r>
        <w:t xml:space="preserve">Một mỹ thiếu niên mày kiếm mắt sáng, khí vũ hiên ngang, dáng người cao gầy, khí chất bất phàm, vô cùng tuấn mỹ lạnh lùng nhìn Nhạc Trọng. Chính mỹ thiếu niên này là người vừa hỏi chuyện Nhạc Trọng.</w:t>
      </w:r>
    </w:p>
    <w:p>
      <w:pPr>
        <w:pStyle w:val="BodyText"/>
      </w:pPr>
      <w:r>
        <w:t xml:space="preserve">Nhạc Trọng liếc nhìn mỹ thiếu niên kia một cái, lãnh đạm nói:</w:t>
      </w:r>
    </w:p>
    <w:p>
      <w:pPr>
        <w:pStyle w:val="BodyText"/>
      </w:pPr>
      <w:r>
        <w:t xml:space="preserve">- Ngươi lại là ai? Trước khi hỏi tên người khác thì phải nói tên mình ra trước chứ. Chẳng lẽ chút lễ phép ấy ngươi cũng không biết sao?</w:t>
      </w:r>
    </w:p>
    <w:p>
      <w:pPr>
        <w:pStyle w:val="BodyText"/>
      </w:pPr>
      <w:r>
        <w:t xml:space="preserve">Nhìn thấy Nhạc Trọng hỏi ngược lại như thế, vị mỹ thiếu niên kia có chút kinh ngạc.</w:t>
      </w:r>
    </w:p>
    <w:p>
      <w:pPr>
        <w:pStyle w:val="BodyText"/>
      </w:pPr>
      <w:r>
        <w:t xml:space="preserve">Tiểu bạch kiểm đứng bên cạnh mỹ thiếu niên tuấn mỹ tuyệt luân được sáu mỹ thiếu niên khác vây quanh lập tức tiến lên quát lớn Nhạc Trọng:</w:t>
      </w:r>
    </w:p>
    <w:p>
      <w:pPr>
        <w:pStyle w:val="BodyText"/>
      </w:pPr>
      <w:r>
        <w:t xml:space="preserve">- Vô lễ! Người trước mặt ngươi chính là công tử của Lục Điều gia, Lục Điều Mỹ Hùng điện hạ. Là người tương lai nhất định sẽ trở thành vương phi của bệ hạ. Ngươi dám vô lễ với vị đại nhân này, chẳng lẽ không muốn sống nữa chăng?</w:t>
      </w:r>
    </w:p>
    <w:p>
      <w:pPr>
        <w:pStyle w:val="BodyText"/>
      </w:pPr>
      <w:r>
        <w:t xml:space="preserve">Cùng lúc với lời nói của sáu vị mỹ thiếu niên kia, trong mắt Lục Điều Mỹ Hùng cũng lộ ra vẻ ngạo nghễ chán ghét.</w:t>
      </w:r>
    </w:p>
    <w:p>
      <w:pPr>
        <w:pStyle w:val="BodyText"/>
      </w:pPr>
      <w:r>
        <w:t xml:space="preserve">- Vương phi?</w:t>
      </w:r>
    </w:p>
    <w:p>
      <w:pPr>
        <w:pStyle w:val="BodyText"/>
      </w:pPr>
      <w:r>
        <w:t xml:space="preserve">Khóe miệng Nhạc Trọng hơi hơi giương lên, sau đó nhìn những thiếu niên tuấn mỹ đứng đầy đại điện, trong lòng bỗng sinh ra một dự cảm có chút hoang đường.</w:t>
      </w:r>
    </w:p>
    <w:p>
      <w:pPr>
        <w:pStyle w:val="BodyText"/>
      </w:pPr>
      <w:r>
        <w:t xml:space="preserve">Nhạc Trọng dò hỏi:</w:t>
      </w:r>
    </w:p>
    <w:p>
      <w:pPr>
        <w:pStyle w:val="BodyText"/>
      </w:pPr>
      <w:r>
        <w:t xml:space="preserve">- Các ngươi chẳng lẽ đều là vương phi của nữ vương bệ hạ sao?</w:t>
      </w:r>
    </w:p>
    <w:p>
      <w:pPr>
        <w:pStyle w:val="BodyText"/>
      </w:pPr>
      <w:r>
        <w:t xml:space="preserve">Một mỹ thiếu niên khinh miệt liếc nhìn Nhạc Trọng, nói:</w:t>
      </w:r>
    </w:p>
    <w:p>
      <w:pPr>
        <w:pStyle w:val="BodyText"/>
      </w:pPr>
      <w:r>
        <w:t xml:space="preserve">- Thật không biết điều, cũng không biết gã đàn ông xấu xí như ngươi từ chỗ nào đến đây nữa. Tất cả những người đứng ở trong này đều là phi tần dự bị trong hậu cung của nữ vương bệ hạ. Người có thể trở thành vương phi của nữ vương bệ hạ chỉ có gần bốn người mà thôi. Còn những người còn lại thì chỉ có thể trở thành phi tần. Địa vị của phi tử khác hoàn toàn với những người tương lai chỉ có thể trở thành phi tần như chúng ta.</w:t>
      </w:r>
    </w:p>
    <w:p>
      <w:pPr>
        <w:pStyle w:val="BodyText"/>
      </w:pPr>
      <w:r>
        <w:t xml:space="preserve">Trong mấy trăm người đàn ông tuấn mỹ đứng đầy trong đại điện này, Nhạc Trọng trông có vẻ không có chút hấp dẫn nào. Sự thật thì là, hắn ở trong những người đàn ông bình thường thì cũng coi như có chút đẹp trai, nhưng khi đứng cùng với những mỹ nam ngàn chọn vạn chọn này thì quả thật tướng mạo của hắn có chút kém.</w:t>
      </w:r>
    </w:p>
    <w:p>
      <w:pPr>
        <w:pStyle w:val="BodyText"/>
      </w:pPr>
      <w:r>
        <w:t xml:space="preserve">Nhạc Trọng nhìn mỹ nam đứng đầy đại điện, khẽ mỉm cười:</w:t>
      </w:r>
    </w:p>
    <w:p>
      <w:pPr>
        <w:pStyle w:val="BodyText"/>
      </w:pPr>
      <w:r>
        <w:t xml:space="preserve">- Đều nói đàn ông không phải thứ tốt lành gì. Nhưng sau khi phụ nữ cầm quyền, tính tình cũng không kém đàn ông là bao.</w:t>
      </w:r>
    </w:p>
    <w:p>
      <w:pPr>
        <w:pStyle w:val="BodyText"/>
      </w:pPr>
      <w:r>
        <w:t xml:space="preserve">Phụ nữ và đàn ông đều là sinh vật, cho nên đều có nhu cầu khát vọng với khác phái. Mẫu thân của Doanh Chính nước Tần chính là một người đàn ba có ba ngàn người đàn ông. Nữ vương Vũ Tắc Thiên, công chúa Bình Dương có được năng lực trác tuyệt cũng là người có được ba ngàn đàn ông. Một ít đàn bà phú hào thời hiện đại, phụ nữ có tiền cũng sẽ bị bao dưỡng một ít tiểu bạch kiểm. Nếu không thì cũng không xuất hiện nghề trai gọi.</w:t>
      </w:r>
    </w:p>
    <w:p>
      <w:pPr>
        <w:pStyle w:val="Compact"/>
      </w:pPr>
      <w:r>
        <w:t xml:space="preserve">Nhưng vừa nghĩ đến Lạc Thanh Thanh khí phách mười phần, tràn đầy mị lực thế nhưng lại giống nhiều gã đàn ông tuyển phi như vậy, trong lòng Nhạc Trọng thở dài tiếc hận. Cô ta mặc dù có được dung nhan tuyệt mỹ, khí chất và mị lực siêu phàm, nhưng nói đến cùng cũng không phải đồ ăn của ăn.</w:t>
      </w:r>
      <w:r>
        <w:br w:type="textWrapping"/>
      </w:r>
      <w:r>
        <w:br w:type="textWrapping"/>
      </w:r>
    </w:p>
    <w:p>
      <w:pPr>
        <w:pStyle w:val="Heading2"/>
      </w:pPr>
      <w:bookmarkStart w:id="1152" w:name="chương-1130-tuyển-phi2"/>
      <w:bookmarkEnd w:id="1152"/>
      <w:r>
        <w:t xml:space="preserve">1130. Chương 1130: Tuyển Phi!(2)</w:t>
      </w:r>
    </w:p>
    <w:p>
      <w:pPr>
        <w:pStyle w:val="Compact"/>
      </w:pPr>
      <w:r>
        <w:br w:type="textWrapping"/>
      </w:r>
      <w:r>
        <w:br w:type="textWrapping"/>
      </w:r>
      <w:r>
        <w:t xml:space="preserve">Một mỹ thiếu niên biến sắc, hai tay nắm chặt, cơ thể cứng ngắc, trừng mắt nhìn Nhạc Trọng, từng bước từng bước đến gần nói:</w:t>
      </w:r>
    </w:p>
    <w:p>
      <w:pPr>
        <w:pStyle w:val="BodyText"/>
      </w:pPr>
      <w:r>
        <w:t xml:space="preserve">- Ngươi vừa nói cái gì? Muốn vũ nhục nữ vương bệ hạ vĩ đại của chúng ta sao? Xem ta như thế giáo huấn ngươi thật tốt, cho ngươi học được lễ tiết trong cung!!</w:t>
      </w:r>
    </w:p>
    <w:p>
      <w:pPr>
        <w:pStyle w:val="BodyText"/>
      </w:pPr>
      <w:r>
        <w:t xml:space="preserve">Nhạc Trọng khinh miệt liếc nhìn mỹ thiếu niên kia một cái, lãnh đạm xoay người đi đến một cái ghế:</w:t>
      </w:r>
    </w:p>
    <w:p>
      <w:pPr>
        <w:pStyle w:val="BodyText"/>
      </w:pPr>
      <w:r>
        <w:t xml:space="preserve">- Chỉ bằng loại mặt hàng như ngươi mà cũng nghĩ giáo huấn ta sao? Luyện thêm mấy trăm năm nữa đi, ẻo lả!</w:t>
      </w:r>
    </w:p>
    <w:p>
      <w:pPr>
        <w:pStyle w:val="BodyText"/>
      </w:pPr>
      <w:r>
        <w:t xml:space="preserve">Mỹ thiếu niên kia bị lời nói của Nhạc Trọng tức đến toàn thân phát run, hai chân dùng sức, dùng tốc độ gấp tám lần người thường xông về phía Nhạc Trọng, nắm đấm thanh tú trắng nõn nện xuống đầu Nhạc Trọng:</w:t>
      </w:r>
    </w:p>
    <w:p>
      <w:pPr>
        <w:pStyle w:val="BodyText"/>
      </w:pPr>
      <w:r>
        <w:t xml:space="preserve">- Xem quyền!!</w:t>
      </w:r>
    </w:p>
    <w:p>
      <w:pPr>
        <w:pStyle w:val="BodyText"/>
      </w:pPr>
      <w:r>
        <w:t xml:space="preserve">- Thật lợi hại quá đi! Tốc độ của Trịnh Quan Hi thật nhanh.</w:t>
      </w:r>
    </w:p>
    <w:p>
      <w:pPr>
        <w:pStyle w:val="BodyText"/>
      </w:pPr>
      <w:r>
        <w:t xml:space="preserve">- Thật sự là lợi hại. Hắn cư nhiên lại có thực lực ngang bằng chiến sĩ! Quá mạnh mẽ!</w:t>
      </w:r>
    </w:p>
    <w:p>
      <w:pPr>
        <w:pStyle w:val="BodyText"/>
      </w:pPr>
      <w:r>
        <w:t xml:space="preserve">- Bộ dạng xinh đẹp, lại có thực lực mạnh mẽ như vậy, xem ra hắn cũng là một trong những người tranh ngôi vương phi mạnh nhất!</w:t>
      </w:r>
    </w:p>
    <w:p>
      <w:pPr>
        <w:pStyle w:val="BodyText"/>
      </w:pPr>
      <w:r>
        <w:t xml:space="preserve">- …….</w:t>
      </w:r>
    </w:p>
    <w:p>
      <w:pPr>
        <w:pStyle w:val="BodyText"/>
      </w:pPr>
      <w:r>
        <w:t xml:space="preserve">Những mỹ thiếu niên trong đại điện nhìn Trịnh Hi Quan như vậy, trong mắt tất cả đều lộ ra vẻ ngưng trọng. Những người bọn họ tuy là có tướng mạo tuấn mỹ, nhưng đại đa số chỉ có được tố chất thân thể gấp đôi người bình thường thôi. Trịnh Hi Quan có được tố chất thân thể gấp tám lần người bình thường thì cũng đã được coi như là một đại cao thủ rất giỏi rồi.</w:t>
      </w:r>
    </w:p>
    <w:p>
      <w:pPr>
        <w:pStyle w:val="BodyText"/>
      </w:pPr>
      <w:r>
        <w:t xml:space="preserve">- Ngươi quá yếu!</w:t>
      </w:r>
    </w:p>
    <w:p>
      <w:pPr>
        <w:pStyle w:val="BodyText"/>
      </w:pPr>
      <w:r>
        <w:t xml:space="preserve">Nhạc Trọng thuận thế ngồi xuống một chiếc ghế gần đó, nhìn Trịnh Hi Quan đang xông tới, tùy tiện đánh một quyền vào ngực Trịnh Hi Quan.</w:t>
      </w:r>
    </w:p>
    <w:p>
      <w:pPr>
        <w:pStyle w:val="BodyText"/>
      </w:pPr>
      <w:r>
        <w:t xml:space="preserve">Rầm!</w:t>
      </w:r>
    </w:p>
    <w:p>
      <w:pPr>
        <w:pStyle w:val="BodyText"/>
      </w:pPr>
      <w:r>
        <w:t xml:space="preserve">Cùng với tiếng nổ vang lên, Trịnh Hi Quan giống như gối rách bông chảy ra đập mạnh lên vách tường của cung điện, mở miệng phun ra một ngụm máu tươi, ngất nằm trên mặt đất.</w:t>
      </w:r>
    </w:p>
    <w:p>
      <w:pPr>
        <w:pStyle w:val="BodyText"/>
      </w:pPr>
      <w:r>
        <w:t xml:space="preserve">Thấy được một màn này, sắc mặt của những mỹ thiếu niên đứng xung quanh biến đổi kịch liệt, nhanh chóng lùi lại về sau mấy bước, ánh mắt nhìn Nhạc Trọng cũng hiện lên vẻ kiêng kị, nhưng lại không ai nguyện tiến lên đỡ Trịnh Hi Quan kia đứng dậy.</w:t>
      </w:r>
    </w:p>
    <w:p>
      <w:pPr>
        <w:pStyle w:val="BodyText"/>
      </w:pPr>
      <w:r>
        <w:t xml:space="preserve">Trịnh Hi Quan có được tướng mạo tuấn mỹ, thân thủ mạnh mẽ, là người có được cơ hội sẽ trở thành vương phi nhất trong những người cạnh tranh. Vì vậy, những người trong đại điện đều không muốn ra tay cứu hắn. Trịnh Hi Quan chết bọn họ mới vui vẻ.</w:t>
      </w:r>
    </w:p>
    <w:p>
      <w:pPr>
        <w:pStyle w:val="BodyText"/>
      </w:pPr>
      <w:r>
        <w:t xml:space="preserve">- Nữ vương bệ hạ giá lâm!!</w:t>
      </w:r>
    </w:p>
    <w:p>
      <w:pPr>
        <w:pStyle w:val="BodyText"/>
      </w:pPr>
      <w:r>
        <w:t xml:space="preserve">Cùng với một giọng nữ cao vút vang lên, hai vị mỹ nữ tuyệt sắc có được dung nhan tuyệt sắc, vô cùng cao quý dưới sự hộ vệ của mười sáu nữ chiến sĩ mặc chiến giáp Bạo Phong màu xanh uy phong lẫm lẫm chậm rãi bước vào trong đại điện.</w:t>
      </w:r>
    </w:p>
    <w:p>
      <w:pPr>
        <w:pStyle w:val="BodyText"/>
      </w:pPr>
      <w:r>
        <w:t xml:space="preserve">- Gặp qua nữ vương bệ hạ!</w:t>
      </w:r>
    </w:p>
    <w:p>
      <w:pPr>
        <w:pStyle w:val="BodyText"/>
      </w:pPr>
      <w:r>
        <w:t xml:space="preserve">Những mỹ thiếu niên ở trong đại điện thấy vậy lập tức quỳ gối trên mặt đất nghênh đón. Cúi đầu, trong mắt chớp lên ánh sáng chờ mong và nóng rực.</w:t>
      </w:r>
    </w:p>
    <w:p>
      <w:pPr>
        <w:pStyle w:val="BodyText"/>
      </w:pPr>
      <w:r>
        <w:t xml:space="preserve">Chỉ có một mình Nhạc Trọng là vẫn ngồi trên ghế, vô cùng có hứng nhìn màn biểu diễn này.</w:t>
      </w:r>
    </w:p>
    <w:p>
      <w:pPr>
        <w:pStyle w:val="BodyText"/>
      </w:pPr>
      <w:r>
        <w:t xml:space="preserve">Dưới sự hộ vệ của mười sáu nữ chiến sĩ Bạo Phong, hai vị mỹ nữ tuyệt sắc lập tức ngồi lên hai vương tọa ở vị trí chủ vị phía trên.</w:t>
      </w:r>
    </w:p>
    <w:p>
      <w:pPr>
        <w:pStyle w:val="BodyText"/>
      </w:pPr>
      <w:r>
        <w:t xml:space="preserve">Nhạc Trọng ngẩng đầu nhìn hai vị mỹ nữ tuyệt sắc ngồi trên vương tọa, chỉ thấy một người là nữ vương Bạo Phong Lạc Thanh Thanh vẫn như cũ khí phách uy vũ, mặc áo choàng, dung nhan lãnh diễm, cả người đều tràn ngập mị lực và tự tin. Còn một người khác là một cô gái tuyệt mỹ có tướng mạo dịu dàng đáng yêu, khoác áo khoác làm bằng lông chồn ba, da thịt như tuyết, mặt mày như họa, mày trái xoan, mắt đào hoa, dáng người nhỏ gầy, cả người tràn ngập vẻ dụ dỗ mị hoặc.</w:t>
      </w:r>
    </w:p>
    <w:p>
      <w:pPr>
        <w:pStyle w:val="BodyText"/>
      </w:pPr>
      <w:r>
        <w:t xml:space="preserve">Lúc này hai ánh mắt lợi hại giống như hai lưỡi dao sắc bén của Lạc Thanh Thanh vẫn nhìn chằm chằm Nhạc Trọng. Những nơi bị ánh mắt cô quét qua, đúng là khiến cho da gà của Nhạc Trọng đều nổi lên.</w:t>
      </w:r>
    </w:p>
    <w:p>
      <w:pPr>
        <w:pStyle w:val="BodyText"/>
      </w:pPr>
      <w:r>
        <w:t xml:space="preserve">Nhạc Trọng có thể từ ánh mắt lợi hại kia của Lạc Thanh Thanh cảm giác được người phụ nữ này đúng là vô cùng mạnh mẽ và cường thế, khí phách và tự tin của cô thậm chí bao trùm phía trên Nhạc Trọng: “Thật mạnh! Người đàn bà này quả thật là cường giả siêu cấp hàng thật giá thật!”</w:t>
      </w:r>
    </w:p>
    <w:p>
      <w:pPr>
        <w:pStyle w:val="BodyText"/>
      </w:pPr>
      <w:r>
        <w:t xml:space="preserve">Nhạc Trọng trước khi mạt thế tiến đến bất quá cũng chỉ là một sinh viên bình thường, trải qua vô số chiến đấu, một đường vất vả giãy dụa giữa ranh giới sống chết mới có thể bước đến vị trí này. Thời gian hắn trở thành bá chủ một phương cũng quá ngắn ngủi, chỉ có một năm thôi, tuy rằng đã bồi dưỡng ra uy nghiêm của người ngồi trên, nhưng khi so sánh với một Lạc Thanh Thanh đã chấp chưởng quyền lớn của Bạo Phong Cốc thì quả thật còn kém rất nhiều.</w:t>
      </w:r>
    </w:p>
    <w:p>
      <w:pPr>
        <w:pStyle w:val="BodyText"/>
      </w:pPr>
      <w:r>
        <w:t xml:space="preserve">Cô gái xinh đẹp cả người tỏa ra hơi thở kiều mị ngồi bên cạnh Lạc Thanh Thanh cũng dùng đôi mắt hoa đào xinh đẹp của mình nhìn Nhạc Trọng, trong mắt lộ ra ánh sáng tò mò.</w:t>
      </w:r>
    </w:p>
    <w:p>
      <w:pPr>
        <w:pStyle w:val="BodyText"/>
      </w:pPr>
      <w:r>
        <w:t xml:space="preserve">Lạc Thanh Thanh nhìn Nhạc Trọng một lúc, ánh mắt vẫn như cũ sắc bén lợi hại nói với Nhạc Trọng:</w:t>
      </w:r>
    </w:p>
    <w:p>
      <w:pPr>
        <w:pStyle w:val="BodyText"/>
      </w:pPr>
      <w:r>
        <w:t xml:space="preserve">- Ngươi chính là người chi phối bộ lạc Kên Kên, Nhạc Trọng?</w:t>
      </w:r>
    </w:p>
    <w:p>
      <w:pPr>
        <w:pStyle w:val="BodyText"/>
      </w:pPr>
      <w:r>
        <w:t xml:space="preserve">Nhạc Trọng không chút phản kháng trả lời:</w:t>
      </w:r>
    </w:p>
    <w:p>
      <w:pPr>
        <w:pStyle w:val="BodyText"/>
      </w:pPr>
      <w:r>
        <w:t xml:space="preserve">- Không sai! Lạc Thanh Thanh, tôi chính là Nhạc Trọng!</w:t>
      </w:r>
    </w:p>
    <w:p>
      <w:pPr>
        <w:pStyle w:val="BodyText"/>
      </w:pPr>
      <w:r>
        <w:t xml:space="preserve">“Nhạc Trọng!”</w:t>
      </w:r>
    </w:p>
    <w:p>
      <w:pPr>
        <w:pStyle w:val="BodyText"/>
      </w:pPr>
      <w:r>
        <w:t xml:space="preserve">“Đó là ai chứ?”</w:t>
      </w:r>
    </w:p>
    <w:p>
      <w:pPr>
        <w:pStyle w:val="BodyText"/>
      </w:pPr>
      <w:r>
        <w:t xml:space="preserve">“…….”</w:t>
      </w:r>
    </w:p>
    <w:p>
      <w:pPr>
        <w:pStyle w:val="BodyText"/>
      </w:pPr>
      <w:r>
        <w:t xml:space="preserve">Mỗi một vị mỹ nam, tiểu bạch kiểm quỳ trên mặt đất đều thầm nói những câu nói trong lòng. Bọn họ rốt cuộc đã hiểu được, người đàn ông ngồi trên ghế kia hoàn toàn khác biệt so với họ.</w:t>
      </w:r>
    </w:p>
    <w:p>
      <w:pPr>
        <w:pStyle w:val="BodyText"/>
      </w:pPr>
      <w:r>
        <w:t xml:space="preserve">Ngồi trên vương tọa, trong đôi mắt xinh đẹp của Lạc Thanh Thanh bỗng nhiên lóe lên ánh sáng rực rỡ, xung quanh thân thể cô chớp động ánh sáng màu xanh, một quyền cách không mang theo tiếng ầm phá thiên nện thẳng về phía Nhạc Trọng.</w:t>
      </w:r>
    </w:p>
    <w:p>
      <w:pPr>
        <w:pStyle w:val="BodyText"/>
      </w:pPr>
      <w:r>
        <w:t xml:space="preserve">Cùng với một tiếng nổ vang lên và một luồng sóng xung kích mang theo uy áp khủng bố giống như đạn pháo bắn thẳng vào phía Nhạc Trọng, giống như muốn nổ tung Nhạc Trọng thành bột phấn. Cho dù là thần chiến sĩ cấp ba đối mặt với một đòn này cũng phải đứng dậy khỏi ghế, chật vật né tránh.</w:t>
      </w:r>
    </w:p>
    <w:p>
      <w:pPr>
        <w:pStyle w:val="BodyText"/>
      </w:pPr>
      <w:r>
        <w:t xml:space="preserve">Trong đại điện này, ngoại trừ Lục Điều Mỹ Hùng kia ra, thì những mĩ nam anh tuấn còn lại đều cảm giác được từng đợt từng đợt uy áp ập đến, khiến cho bọn họ cơ hồ là thở không nổi.</w:t>
      </w:r>
    </w:p>
    <w:p>
      <w:pPr>
        <w:pStyle w:val="BodyText"/>
      </w:pPr>
      <w:r>
        <w:t xml:space="preserve">Hai mắt Nhạc Trọng trầm xuống, tay phải mang theo đấu khí hắc ám đánh ra một quyền nện lên sóng xung kích đang bay lên kia, đem luồng sóng xung kích mang theo uy áp khủng bố lập tức vỡ tan.</w:t>
      </w:r>
    </w:p>
    <w:p>
      <w:pPr>
        <w:pStyle w:val="BodyText"/>
      </w:pPr>
      <w:r>
        <w:t xml:space="preserve">Một quyền đánh nát quyền áp của Lạc Thanh Thanh, trong mắt Nhạc Trọng vẫn hiện lên vẻ ngưng trọng: “Thật mạnh, người phụ nữ này nếu chỉ nói riêng về mặt bản lĩnh thì chỉ sợ cô ta đã bước đến cảnh giới còn nửa bước sẽ đến thần chiến sĩ cấp năm, tùy thời đều có thể tấn chức trở thành thần chiến sĩ cấp năm.”</w:t>
      </w:r>
    </w:p>
    <w:p>
      <w:pPr>
        <w:pStyle w:val="BodyText"/>
      </w:pPr>
      <w:r>
        <w:t xml:space="preserve">Lạc Thanh Thanh hơi hơi giương khóe miệng lên, lộ ra nụ cười vừa lòng:</w:t>
      </w:r>
    </w:p>
    <w:p>
      <w:pPr>
        <w:pStyle w:val="BodyText"/>
      </w:pPr>
      <w:r>
        <w:t xml:space="preserve">- Không sai, có thể tiếp được một quyền như thế của ta, ngươi quả thật là thần chiến sĩ cấp bốn. Cho dù ngươi không phải Nhạc Trọng thì cũng có đủ tư cách ngồi trước mặt ta. Xem ở thực lực của ngươi, cũng đủ để trở thành một trong những vương phi của ta rồi. Ngươi cố gắng lên nữa đi!</w:t>
      </w:r>
    </w:p>
    <w:p>
      <w:pPr>
        <w:pStyle w:val="Compact"/>
      </w:pPr>
      <w:r>
        <w:t xml:space="preserve">Nghe xong những lời này của Lạc Thanh Thanh, trong mắt đại bộ phận mỹ nam đủ loại hình quỳ dưới đất đều hiện lên vẻ đố kị, hâm mộ. Những người như bọn họ liều chết hợp lại cũng chỉ có thể đạt đến chức vị phi tần, mà Nhạc Trọng thế nhưng lại dễ dàng đạt đến gần vị trí vương vị, tự nhiên là khiến cho bọn họ vô cùng ghen tị rồi.</w:t>
      </w:r>
      <w:r>
        <w:br w:type="textWrapping"/>
      </w:r>
      <w:r>
        <w:br w:type="textWrapping"/>
      </w:r>
    </w:p>
    <w:p>
      <w:pPr>
        <w:pStyle w:val="Heading2"/>
      </w:pPr>
      <w:bookmarkStart w:id="1153" w:name="chương-1131-dị-biến"/>
      <w:bookmarkEnd w:id="1153"/>
      <w:r>
        <w:t xml:space="preserve">1131. Chương 1131: Dị Biến!</w:t>
      </w:r>
    </w:p>
    <w:p>
      <w:pPr>
        <w:pStyle w:val="Compact"/>
      </w:pPr>
      <w:r>
        <w:br w:type="textWrapping"/>
      </w:r>
      <w:r>
        <w:br w:type="textWrapping"/>
      </w:r>
      <w:r>
        <w:t xml:space="preserve">Nhạc Trọng có chút kinh ngạc, nhíu mày chậm rãi nói:</w:t>
      </w:r>
    </w:p>
    <w:p>
      <w:pPr>
        <w:pStyle w:val="BodyText"/>
      </w:pPr>
      <w:r>
        <w:t xml:space="preserve">- Lạc Thanh Thanh, ta hoàn toàn không có ý đến làm vương phi gì đó của ngài. Lần này ta đến là hy vọng có thể mua được khoa học kỹ thuật tiền sử trong tay ngài mà thôi.</w:t>
      </w:r>
    </w:p>
    <w:p>
      <w:pPr>
        <w:pStyle w:val="BodyText"/>
      </w:pPr>
      <w:r>
        <w:t xml:space="preserve">Lạc Thanh Thanh tuy là đúng là một vị mỹ nữ phong hoa tuyệt đại, có được dung nhan tuyệt thế, khí phách mạnh mẽ, nhưng Nhạc Trọng cũng không muốn cùng mấy trăm người đàn ông chung một vợ là cô ta như vậy.</w:t>
      </w:r>
    </w:p>
    <w:p>
      <w:pPr>
        <w:pStyle w:val="BodyText"/>
      </w:pPr>
      <w:r>
        <w:t xml:space="preserve">Lạc Thanh Thanh nghe vậy thì sắc mặt bỗng nhiên trầm xuống, trong mắt xuất hiện lửa giận, lạnh lùng nói:</w:t>
      </w:r>
    </w:p>
    <w:p>
      <w:pPr>
        <w:pStyle w:val="BodyText"/>
      </w:pPr>
      <w:r>
        <w:t xml:space="preserve">- Ngươi trêu chọc ta ư? Nơi này là Bách thảo cung, nơi tuyển phi của ta. Nếu ngươi đã nguyện ý đến đây làm phi tử của ta, thì cớ gì bây giờ lại ngay lập tức đổi ý, thật sự đáng chết mà!!</w:t>
      </w:r>
    </w:p>
    <w:p>
      <w:pPr>
        <w:pStyle w:val="BodyText"/>
      </w:pPr>
      <w:r>
        <w:t xml:space="preserve">Nhạc Trọng sửng sốt nhíu mày, có một dự cảm điềm xấu mơ hồ:</w:t>
      </w:r>
    </w:p>
    <w:p>
      <w:pPr>
        <w:pStyle w:val="BodyText"/>
      </w:pPr>
      <w:r>
        <w:t xml:space="preserve">- Tự nguyện trở thành phi tử của ngài?</w:t>
      </w:r>
    </w:p>
    <w:p>
      <w:pPr>
        <w:pStyle w:val="BodyText"/>
      </w:pPr>
      <w:r>
        <w:t xml:space="preserve">- Lớn mật, dám trêu đùa nữ vương bệ hạ!</w:t>
      </w:r>
    </w:p>
    <w:p>
      <w:pPr>
        <w:pStyle w:val="BodyText"/>
      </w:pPr>
      <w:r>
        <w:t xml:space="preserve">Đúng lúc này, Ảnh Lam đang đứng lẳng lặng bên cạnh Lạc Thanh Thanh, mặc chiến giáp Bạo Phong màu xanh lục, cầm chiến mâu trong tay, hai chân dùng sức, giống như bạo phong đâm về hương Nhạc Trọng.</w:t>
      </w:r>
    </w:p>
    <w:p>
      <w:pPr>
        <w:pStyle w:val="BodyText"/>
      </w:pPr>
      <w:r>
        <w:t xml:space="preserve">Được chiến giáp Bạo Phong cường hóa thêm, Ảnh Lam đã có được lực lượng của thần chiến sĩ cấp ba đỉnh cao đột phá lên cảnh giới cấp bốn sơ cấp. Minh ám ma trận thần kỳ ở sau lưng cô khởi động, từng cơn lốc cuồng bạo thổi quét qua, khiến cho cô lại càng thêm giống một nữ sát thần bay ra từ trong bạo phong vậy.</w:t>
      </w:r>
    </w:p>
    <w:p>
      <w:pPr>
        <w:pStyle w:val="BodyText"/>
      </w:pPr>
      <w:r>
        <w:t xml:space="preserve">“Cô ta thật sự muốn giết mình!”</w:t>
      </w:r>
    </w:p>
    <w:p>
      <w:pPr>
        <w:pStyle w:val="BodyText"/>
      </w:pPr>
      <w:r>
        <w:t xml:space="preserve">Nhạc Trọng cảm ứng được sát khí khủng bố phát ra từ người Ảnh Lam, trong lòng nhanh chóng đề cao cảnh giác, phát động kỹ năng bước ảnh, thân thể uốn éo, tay phải mang theo đấu khí hắc ám nồng đậm không có nửa điểm thương hương tiếc ngọc, cũng không có chút lưu tình nào đấm thẳng vào vị trí trái tim của Ảnh Lam.</w:t>
      </w:r>
    </w:p>
    <w:p>
      <w:pPr>
        <w:pStyle w:val="BodyText"/>
      </w:pPr>
      <w:r>
        <w:t xml:space="preserve">Ảnh Lam cũng là một cường giả có kinh nghiệm chiến đấu rất phong phú, ngay trong giây phút chỉ mành treo chuông, thân thể của cô vặn vẹo, tránh khỏi một đòn tất sát kia của Nhạc Trọng. Nhưng nắm đấm của Nhạc Trọng cũng nện mạnh lên người cô, khiến cho giống như gối rách bông chảy ra bay thẳng ra đập mạnh lên vách tường, sau đó phun ra một ngụm máu tươi.</w:t>
      </w:r>
    </w:p>
    <w:p>
      <w:pPr>
        <w:pStyle w:val="BodyText"/>
      </w:pPr>
      <w:r>
        <w:t xml:space="preserve">Trong mắt Lạc Thanh Thanh ngồi trên vương tọa lóe lên ánh sáng tức giận, bỗng nhiên biến mất trên vương tọa, chỉ nghe giọng cô lớn tiếng vang lên:</w:t>
      </w:r>
    </w:p>
    <w:p>
      <w:pPr>
        <w:pStyle w:val="BodyText"/>
      </w:pPr>
      <w:r>
        <w:t xml:space="preserve">- Lớn mật, ngươi lại dám ở trong hoàng thành của ta thương tổn người của ta! Chính là tội chết!!</w:t>
      </w:r>
    </w:p>
    <w:p>
      <w:pPr>
        <w:pStyle w:val="BodyText"/>
      </w:pPr>
      <w:r>
        <w:t xml:space="preserve">Mang theo một cơn cuồng bạo, Lạc Thanh Thanh xuất hiện trước người Nhạc Trọng, trên song quyền hiện lên một cơn lốc khủng bố đánh về phía Nhạc Trọng.</w:t>
      </w:r>
    </w:p>
    <w:p>
      <w:pPr>
        <w:pStyle w:val="BodyText"/>
      </w:pPr>
      <w:r>
        <w:t xml:space="preserve">- Hỗn đản chết tiệt.</w:t>
      </w:r>
    </w:p>
    <w:p>
      <w:pPr>
        <w:pStyle w:val="BodyText"/>
      </w:pPr>
      <w:r>
        <w:t xml:space="preserve">Trong mắt Nhạc Trọng hiện lên một tia phẫn nộ, thân thể tràn ngập đấu khí hắc sắc, phát động kỹ năng ảnh bộ, tứ giai hỏa diễm đao mang bạo hưởng âm tanh chém về phía Lạc Thanh Thanh.</w:t>
      </w:r>
    </w:p>
    <w:p>
      <w:pPr>
        <w:pStyle w:val="BodyText"/>
      </w:pPr>
      <w:r>
        <w:t xml:space="preserve">Tứ giai hỏa diễm đao dường như một đạo lưu tinh trảm lên thân thể Lạc Thanh Than, trực tiếp chém nàng thành hai nửa…</w:t>
      </w:r>
    </w:p>
    <w:p>
      <w:pPr>
        <w:pStyle w:val="BodyText"/>
      </w:pPr>
      <w:r>
        <w:t xml:space="preserve">- Không xong, phân thân!</w:t>
      </w:r>
    </w:p>
    <w:p>
      <w:pPr>
        <w:pStyle w:val="BodyText"/>
      </w:pPr>
      <w:r>
        <w:t xml:space="preserve">Kinh nghiệm chiến dấu của Nhạc Trọng vô cùng phong phú tạo cho hắn một cảm giác khi mà thanh đao nhẹ nhàng sượt qua, thân thể hắn khẽ vặn, tránh qua một bên.</w:t>
      </w:r>
    </w:p>
    <w:p>
      <w:pPr>
        <w:pStyle w:val="BodyText"/>
      </w:pPr>
      <w:r>
        <w:t xml:space="preserve">Một cái đùi thon dài xinh đẹp tuyệt trần đạp từ phía sau Nhạc Trọng đá tới, một cỗ bạo phong cuồng hung hãn đá thẳng lên thắt lưng của Nhạc Trọng.</w:t>
      </w:r>
    </w:p>
    <w:p>
      <w:pPr>
        <w:pStyle w:val="BodyText"/>
      </w:pPr>
      <w:r>
        <w:t xml:space="preserve">Phanh!</w:t>
      </w:r>
    </w:p>
    <w:p>
      <w:pPr>
        <w:pStyle w:val="BodyText"/>
      </w:pPr>
      <w:r>
        <w:t xml:space="preserve">Nhạc Trọng bị ăn một cước vào hông, toàn thân tựa như một cái bịch bông rách bị đánh bay đi. Hắn tựa như điên cuồng dùng nhị giai điều khiển cương thiết, đầu khớp xương hắn tựa như là bị đánh nứt ra vậy, nếu như là lúc mới đi vào thế giới này thì Nhạc Trọng chỉ sợ nhận phải một cước này thì cũng đừng mơ mà có thể nhúc nhích được nữa.</w:t>
      </w:r>
    </w:p>
    <w:p>
      <w:pPr>
        <w:pStyle w:val="BodyText"/>
      </w:pPr>
      <w:r>
        <w:t xml:space="preserve">Một kích đắc thủ, Lạc Thanh Thanh hóa thành một trận bạo phong, cuốn về phía Nhạc Trọng mà phát động công kích không ngừng.</w:t>
      </w:r>
    </w:p>
    <w:p>
      <w:pPr>
        <w:pStyle w:val="BodyText"/>
      </w:pPr>
      <w:r>
        <w:t xml:space="preserve">Nhạc Trọng cũng là một tên tiến hóa giả với kinh nghiệm chiến đấu vô cùng phong phú, đối mặt với công kích tràn ngập khí phách của Lạc Thanh Thanh, hắn cũng thực bị vây vào hoàn cảnh xấu, nhưng ngay cả khi hắn cũng có thể bị xé nát thành từng mảnh vụn trước công kích của Lạc Thanh Thanh thì hấn vẫn cứ ngoan cường chống lại, chứ không để cho nàng ta miễu sát hắn ngay lập tức.</w:t>
      </w:r>
    </w:p>
    <w:p>
      <w:pPr>
        <w:pStyle w:val="BodyText"/>
      </w:pPr>
      <w:r>
        <w:t xml:space="preserve">- Nữ nhân chết tiệt này thực là quá mạnh!</w:t>
      </w:r>
    </w:p>
    <w:p>
      <w:pPr>
        <w:pStyle w:val="BodyText"/>
      </w:pPr>
      <w:r>
        <w:t xml:space="preserve">Phanh!</w:t>
      </w:r>
    </w:p>
    <w:p>
      <w:pPr>
        <w:pStyle w:val="BodyText"/>
      </w:pPr>
      <w:r>
        <w:t xml:space="preserve">Cùng với một tiếng nổ, Nhạc Trọng trực tiếp bị một quyền của Lạc Thanh Thanh đánh bay, khí huyết trong cơ thể không nhịn được, cuối cùng phun ra một ngụm tiên huyết.</w:t>
      </w:r>
    </w:p>
    <w:p>
      <w:pPr>
        <w:pStyle w:val="BodyText"/>
      </w:pPr>
      <w:r>
        <w:t xml:space="preserve">Lạc Thanh Thanh được thế không buông bỏ, tiếp tục thể hiện ra sự vương giả trong cuồng bạo phong kai, từng một quyền một đanh về phía Nhạc Trọng.</w:t>
      </w:r>
    </w:p>
    <w:p>
      <w:pPr>
        <w:pStyle w:val="BodyText"/>
      </w:pPr>
      <w:r>
        <w:t xml:space="preserve">Nhạc Trọng lại thêm một lần nữa bị ăn một quyền nữa vào bụng, tựa như một cái bịch rách, bị đánh bay về phía xa…</w:t>
      </w:r>
    </w:p>
    <w:p>
      <w:pPr>
        <w:pStyle w:val="BodyText"/>
      </w:pPr>
      <w:r>
        <w:t xml:space="preserve">- Nữ nhân bệ hạ vạn thắng!</w:t>
      </w:r>
    </w:p>
    <w:p>
      <w:pPr>
        <w:pStyle w:val="BodyText"/>
      </w:pPr>
      <w:r>
        <w:t xml:space="preserve">- Nữ nhân bệ hạ vạn thắng!</w:t>
      </w:r>
    </w:p>
    <w:p>
      <w:pPr>
        <w:pStyle w:val="BodyText"/>
      </w:pPr>
      <w:r>
        <w:t xml:space="preserve">- Nữ nhân bệ hạ vô địch!</w:t>
      </w:r>
    </w:p>
    <w:p>
      <w:pPr>
        <w:pStyle w:val="BodyText"/>
      </w:pPr>
      <w:r>
        <w:t xml:space="preserve">- …………</w:t>
      </w:r>
    </w:p>
    <w:p>
      <w:pPr>
        <w:pStyle w:val="BodyText"/>
      </w:pPr>
      <w:r>
        <w:t xml:space="preserve">Cả một đám mỹ nam đang quỳ trên mặt đất kia hưng phấn hét gào, bởi bọn họ thấy được sự oai hùng, tư thế uy vũ khí phách kia thì càng thêm muốn gầm rú hơn.</w:t>
      </w:r>
    </w:p>
    <w:p>
      <w:pPr>
        <w:pStyle w:val="BodyText"/>
      </w:pPr>
      <w:r>
        <w:t xml:space="preserve">Một vị mỹ nữ tuyệt sắc phong hoa tuyệt đại, khí phách, lại còn tràn đầy mị lực hấp dẫn nam nhân như thế coi như trước mạt thế ở trên địa cầu thực là khó có thể gặp được. Đối với đám nam phi tần trong Bạo Phong cốc thì Lạc Thanh Thanh chính là ước mơ của bọn họ, là đối tượng tuyệt mỹ nhất.</w:t>
      </w:r>
    </w:p>
    <w:p>
      <w:pPr>
        <w:pStyle w:val="BodyText"/>
      </w:pPr>
      <w:r>
        <w:t xml:space="preserve">Vị Lục Điều Mỹ Hùng tuấn mỹ bất phàm kia cũng đưa ánh mắt tràn đầy dị quang nhìn Lạc Thanh Thanh…</w:t>
      </w:r>
    </w:p>
    <w:p>
      <w:pPr>
        <w:pStyle w:val="BodyText"/>
      </w:pPr>
      <w:r>
        <w:t xml:space="preserve">Nhạc Trọng bị một quyền đó của Lạc Thanh Thanh đánh cho hộc máu, toàn thân hắn đều là vết thương lỗ chỗ, khí huyết bốc lên cuồn cuộn, chằm chằm Lạc Thanh Thanh:</w:t>
      </w:r>
    </w:p>
    <w:p>
      <w:pPr>
        <w:pStyle w:val="BodyText"/>
      </w:pPr>
      <w:r>
        <w:t xml:space="preserve">- Công bằng đánh một trận thì chỉ bằng vào tay không, ta tuy không cam lòng nhưng cũng không phải là đối thủ của nữ nhân này.</w:t>
      </w:r>
    </w:p>
    <w:p>
      <w:pPr>
        <w:pStyle w:val="BodyText"/>
      </w:pPr>
      <w:r>
        <w:t xml:space="preserve">Sau khi biến thành tứ giai đỉnh phong tiến hóa giả, thì chiến đấu tay không trong nhân loại hắn cũng ít khi gặp địch thủ, nay lại bị một nữ tử áp chế, cho nên khiến cho hắn không nhịn được sinh ra một chút không cam lòng. Dù sao hắn cũng có chủ nghĩa đại nam nhân.</w:t>
      </w:r>
    </w:p>
    <w:p>
      <w:pPr>
        <w:pStyle w:val="BodyText"/>
      </w:pPr>
      <w:r>
        <w:t xml:space="preserve">Trong mắt hắn cũng biến mất sự không cam lòng, mà là bốc lên sát ý vô tận:</w:t>
      </w:r>
    </w:p>
    <w:p>
      <w:pPr>
        <w:pStyle w:val="BodyText"/>
      </w:pPr>
      <w:r>
        <w:t xml:space="preserve">- Chỉ đành dùng một cách khác mà diệt nàng ta mà thôi. Cần thiết thì triệu hồi Thái Sơn tới đây phá hủy cả cái Bạo Phong hoàng thành này.</w:t>
      </w:r>
    </w:p>
    <w:p>
      <w:pPr>
        <w:pStyle w:val="BodyText"/>
      </w:pPr>
      <w:r>
        <w:t xml:space="preserve">Nhạc Trọng vốn là cường giả đi lên từ đám Thi sơn huyết hải, cho nên sự phẫn nộ của hắn khi chiến đấu với Lạc Thanh Thanh cũng chỉ là nhất thời xúc động mà thôi. Chỉ cần dùng thủ đoạn nhanh nhất, mạnh nhất để giết chết địch nhân, chứ hắn cũng không muốn chiến đấu lâu dài với Lạc Thanh Thanh làm cái gì.</w:t>
      </w:r>
    </w:p>
    <w:p>
      <w:pPr>
        <w:pStyle w:val="BodyText"/>
      </w:pPr>
      <w:r>
        <w:t xml:space="preserve">Ngay khi hắn chuẩn bị phát động kỹ năng mạnh mẽ kia thì, Lạc Thanh Thanh đang khí phách mười phần vọt tới trước mặt Nhạc Trọng thì đột nhiên thân thể run lên, sắc mặt trắng nhợt, bỗng nhiên dừng lại trong nháy mắt.</w:t>
      </w:r>
    </w:p>
    <w:p>
      <w:pPr>
        <w:pStyle w:val="BodyText"/>
      </w:pPr>
      <w:r>
        <w:t xml:space="preserve">Trong mắt Nhạc Trọng lóe lên tinh quang, trong tay phải bắt đầu ngưng tụ đấu khí hắc sắc cuồng bạo, trong không khí cũng vang lên âm thanh bạo tạc, không hề lưu tình đánh thẳng lên bụng Lạc Thanh Thanh, đánh bay nàng ta về phía đoàn người:</w:t>
      </w:r>
    </w:p>
    <w:p>
      <w:pPr>
        <w:pStyle w:val="BodyText"/>
      </w:pPr>
      <w:r>
        <w:t xml:space="preserve">- Cơ hội tốt!</w:t>
      </w:r>
    </w:p>
    <w:p>
      <w:pPr>
        <w:pStyle w:val="BodyText"/>
      </w:pPr>
      <w:r>
        <w:t xml:space="preserve">Nhìn Lạc Thanh Thanh bị đánh bay, đám nam phi tần kia đều đổi sắc mặt, kẻ nào cũng bỏ chạy tới chỗ khác.</w:t>
      </w:r>
    </w:p>
    <w:p>
      <w:pPr>
        <w:pStyle w:val="Compact"/>
      </w:pPr>
      <w:r>
        <w:t xml:space="preserve">- Bệ hạ cẩn thận, ta tới giúp ngươi!</w:t>
      </w:r>
      <w:r>
        <w:br w:type="textWrapping"/>
      </w:r>
      <w:r>
        <w:br w:type="textWrapping"/>
      </w:r>
    </w:p>
    <w:p>
      <w:pPr>
        <w:pStyle w:val="Heading2"/>
      </w:pPr>
      <w:bookmarkStart w:id="1154" w:name="chương-1132-hoàng-tước-rình-sau"/>
      <w:bookmarkEnd w:id="1154"/>
      <w:r>
        <w:t xml:space="preserve">1132. Chương 1132: Hoàng Tước Rình Sau!</w:t>
      </w:r>
    </w:p>
    <w:p>
      <w:pPr>
        <w:pStyle w:val="Compact"/>
      </w:pPr>
      <w:r>
        <w:br w:type="textWrapping"/>
      </w:r>
      <w:r>
        <w:br w:type="textWrapping"/>
      </w:r>
      <w:r>
        <w:t xml:space="preserve">Đúng lúc này tên Lục Điều Chân Hùng kia đạp một cái xuống đất, vẻ mặt lo lắng lao tới phía Lạc Thanh Thanh.</w:t>
      </w:r>
    </w:p>
    <w:p>
      <w:pPr>
        <w:pStyle w:val="BodyText"/>
      </w:pPr>
      <w:r>
        <w:t xml:space="preserve">Sắc mặt Lạc Thanh Thanh trắng bệch, miệng đầy máu tươi quát lên một tiếng:</w:t>
      </w:r>
    </w:p>
    <w:p>
      <w:pPr>
        <w:pStyle w:val="BodyText"/>
      </w:pPr>
      <w:r>
        <w:t xml:space="preserve">- Lục Điều lui ra!</w:t>
      </w:r>
    </w:p>
    <w:p>
      <w:pPr>
        <w:pStyle w:val="BodyText"/>
      </w:pPr>
      <w:r>
        <w:t xml:space="preserve">Nhưng tên Lục Điều Chân Hùng kia lại không hề để ý tới câu nói của Lạc Thanh Thanh mà càng lao tới nhanh hơn.</w:t>
      </w:r>
    </w:p>
    <w:p>
      <w:pPr>
        <w:pStyle w:val="BodyText"/>
      </w:pPr>
      <w:r>
        <w:t xml:space="preserve">Vì tránh làm bị thương tới Lục Điều Chân Hùng, cho nên Lạc Thanh Thanh chỉ có thể thu liễm lại hộ thể lực lượng.</w:t>
      </w:r>
    </w:p>
    <w:p>
      <w:pPr>
        <w:pStyle w:val="BodyText"/>
      </w:pPr>
      <w:r>
        <w:t xml:space="preserve">Ngay khi nàng ta vừa thu lại lực lượng, thì trong chớp mắt đó, khóe miệng tên kia nhếch lên, lộ ra nụ cười vừa ý, từ tay phải của hắn hiện lên một đạo bạch quang đâm thẳng tới phía Lạc Thanh Thanh.</w:t>
      </w:r>
    </w:p>
    <w:p>
      <w:pPr>
        <w:pStyle w:val="BodyText"/>
      </w:pPr>
      <w:r>
        <w:t xml:space="preserve">Lạc Thanh Thanh không hề phòng bị gì, cho nên bị cái tên nhân tuyển cho ngôi vị vương phi kia tiến tới sát người, đâm thẳng đạo bạch quang kia qua người, cuối cùng bụng cũng bị xuyên qua.</w:t>
      </w:r>
    </w:p>
    <w:p>
      <w:pPr>
        <w:pStyle w:val="BodyText"/>
      </w:pPr>
      <w:r>
        <w:t xml:space="preserve">Ngay khi nàng ta bị đạo bạch quang kia đâm xuyên qua người, một vị mỹ nữ khác đang ngồi trên vương tọa mà cười, đột nhiên bạo khởi, trong tay hiện lên từng đạo chưởng ảnh đánh thẳng tới đầu của đám Bạo Phong nữ chiến sĩ kia.</w:t>
      </w:r>
    </w:p>
    <w:p>
      <w:pPr>
        <w:pStyle w:val="BodyText"/>
      </w:pPr>
      <w:r>
        <w:t xml:space="preserve">Bởi vì không hề có sự phòng bị cho nên mười sáu nữ chiến sĩ Bạo Phong mang trên mình bộ chiến giáp lục sắc kia đều bị oanh sát toàn bộ.</w:t>
      </w:r>
    </w:p>
    <w:p>
      <w:pPr>
        <w:pStyle w:val="BodyText"/>
      </w:pPr>
      <w:r>
        <w:t xml:space="preserve">Một kích đánh cho Lạc Thanh Thanh bị thương, bàn tay Chân Tề Hùng Ngạn kia hợp lại, sau đó kéo ra một sợi tơ trong suốt, dùng lực mạnh mẽ kéo một cái.</w:t>
      </w:r>
    </w:p>
    <w:p>
      <w:pPr>
        <w:pStyle w:val="BodyText"/>
      </w:pPr>
      <w:r>
        <w:t xml:space="preserve">Trong sát na đó, ở trong điện này có mấy trăm mỹ nam đều biến thành một đống thịt nát, vô số tiên huyết bắn ra xung quanh, khiến cho Bách Thảo điện này đều nhiễm một màu đỏ.</w:t>
      </w:r>
    </w:p>
    <w:p>
      <w:pPr>
        <w:pStyle w:val="BodyText"/>
      </w:pPr>
      <w:r>
        <w:t xml:space="preserve">Nhạc Trọng thấy một màn dị biến này, khẽ cau mày, lui ra phía sau vài bước, hắn càng thêm căng thẳng, đề cao cảnh giác. Hắn hiểu bản thân chỉ sợ đã bị cuốn vào trong một hồi âm mưu rồi.</w:t>
      </w:r>
    </w:p>
    <w:p>
      <w:pPr>
        <w:pStyle w:val="BodyText"/>
      </w:pPr>
      <w:r>
        <w:t xml:space="preserve">Trên bụng Lạc Thanh Thanh bị cắm một thang quang đao, trong miệng phun ra bao nhiêu là máu, nhìn vào vị mỹ nữ tuyệt sắc đang tỏa ra khí tức mị hoặc ngồi trên vương tọa kia, dùng giọng khó tin nói:</w:t>
      </w:r>
    </w:p>
    <w:p>
      <w:pPr>
        <w:pStyle w:val="BodyText"/>
      </w:pPr>
      <w:r>
        <w:t xml:space="preserve">- Là ngươi! Mị Nhi, vì sao ngươi lại muốn phản bội ta?</w:t>
      </w:r>
    </w:p>
    <w:p>
      <w:pPr>
        <w:pStyle w:val="BodyText"/>
      </w:pPr>
      <w:r>
        <w:t xml:space="preserve">Khóe miệng Lưu Mị Nhi khẽ cong lên, hiện ra một nụ cười không gì sánh được:</w:t>
      </w:r>
    </w:p>
    <w:p>
      <w:pPr>
        <w:pStyle w:val="BodyText"/>
      </w:pPr>
      <w:r>
        <w:t xml:space="preserve">- Không nghĩ tới phải không, Lạc tỷ tỷ, là muội muội mà người tín nhiệm nhất, lại thêm vương phi hiện tại, còn đám bộ hạ mà ngươi tin tưởng nhất phản bội ngươi, như vậy không biết cảm giác có sung sướng không?</w:t>
      </w:r>
    </w:p>
    <w:p>
      <w:pPr>
        <w:pStyle w:val="BodyText"/>
      </w:pPr>
      <w:r>
        <w:t xml:space="preserve">Vị mỹ nữ thân ảnh lam sắc bị Nhạc Trọng đấm một quyền mà đâm thẳng vào tường, trực tiếp nhảy ra, sau đó đi tới bên người Lưu Mị Nhi, dùng ánh mắt lạnh như băng nhìn Lạc Thanh Thanh đã bị thương ở đằng xa.</w:t>
      </w:r>
    </w:p>
    <w:p>
      <w:pPr>
        <w:pStyle w:val="BodyText"/>
      </w:pPr>
      <w:r>
        <w:t xml:space="preserve">Lạc Thanh Thanh nhìn ba người nàng tín nhiệm đang đứng chung một chỗ kia mà lòng đau nhói:</w:t>
      </w:r>
    </w:p>
    <w:p>
      <w:pPr>
        <w:pStyle w:val="BodyText"/>
      </w:pPr>
      <w:r>
        <w:t xml:space="preserve">- Vì sao? Vì sao? Ta tự hỏi bản thân không hề đối đãi tệ với cấc ngươi, vì sao lại muốn phản bội lại ta?</w:t>
      </w:r>
    </w:p>
    <w:p>
      <w:pPr>
        <w:pStyle w:val="BodyText"/>
      </w:pPr>
      <w:r>
        <w:t xml:space="preserve">Khuôn mặt Lưu Mị Nhi có chút vặn vẹo, cười lớn:</w:t>
      </w:r>
    </w:p>
    <w:p>
      <w:pPr>
        <w:pStyle w:val="BodyText"/>
      </w:pPr>
      <w:r>
        <w:t xml:space="preserve">- Tỷ tỷ à, cả Bạo Phong cốc từ trên xuống này đều là do một mình ta quản lý. Ngươi thì làm được gì? Ngươi chẳng qua chỉ có lực lượng tương đối mặt, hơn nữa được mẫu thân đại nhân tin tưởng hơn cho nên mới thành Bạo Phong nữ vương mà thôi. Dựa vào cái gì mà ngươi có thể trở thành Bạo Phong nữ vương mà bao nhiêu người kính ngưỡng ,trong khi đó ta phải chịu phục dưới chân ngươi? Cho dù xét thực lực, ngươi là tứ giai đỉnh phong, ta mới có tứ giai sơ cấp, xác thực là ta không bằng ngươi. Thế nhưng mà luận về tài năng quản lý, cả một Bạo Phong cốc đều do ta sắp xếp ngay ngắn, gọn gang, ngươi dựa vào cái gì mà làm Bạo Phong nữ vương cơ chứ. Ta mới hẳn là người đứng đầu Bạo Phong cốc, là nữ vương chân chính.</w:t>
      </w:r>
    </w:p>
    <w:p>
      <w:pPr>
        <w:pStyle w:val="BodyText"/>
      </w:pPr>
      <w:r>
        <w:t xml:space="preserve">- Về phần cái tên vương phi Lục Điều Chân Hùng vẫn luôn đối với cái kẻ không hiểu nam nhân như ngươi chán ghét lâu nay.</w:t>
      </w:r>
    </w:p>
    <w:p>
      <w:pPr>
        <w:pStyle w:val="BodyText"/>
      </w:pPr>
      <w:r>
        <w:t xml:space="preserve">Lưu Mị Nhi khẽ cười, đưa đôi chân nhỏ nhắn xinh đẹp của mình tới trước người Lục Điều Chân Hùng.</w:t>
      </w:r>
    </w:p>
    <w:p>
      <w:pPr>
        <w:pStyle w:val="BodyText"/>
      </w:pPr>
      <w:r>
        <w:t xml:space="preserve">- Đa tạ nữ vương bệ hạ!</w:t>
      </w:r>
    </w:p>
    <w:p>
      <w:pPr>
        <w:pStyle w:val="BodyText"/>
      </w:pPr>
      <w:r>
        <w:t xml:space="preserve">Lục Điều Chân Hùng liếm liếm môi, trong mắt hiện lên một tia hưng phấn, cúi đầu làm trò hề, đưa lưỡi liếm lầy bàn chân nhỏ bé của Lưu Mị Nhi, đủ thấy hắn biến thái tới mức nào.</w:t>
      </w:r>
    </w:p>
    <w:p>
      <w:pPr>
        <w:pStyle w:val="BodyText"/>
      </w:pPr>
      <w:r>
        <w:t xml:space="preserve">Lạc Thanh Thanh hít một hơi lớn, sau đó nhìn vào một trong bát kiệt Bạo Phong cốc, Ảnh Lam mà chất vấn:</w:t>
      </w:r>
    </w:p>
    <w:p>
      <w:pPr>
        <w:pStyle w:val="BodyText"/>
      </w:pPr>
      <w:r>
        <w:t xml:space="preserve">- Vậy ngươi thì sao? Ảnh Lam , vi sao cả ngươi cũng phản bội ta?</w:t>
      </w:r>
    </w:p>
    <w:p>
      <w:pPr>
        <w:pStyle w:val="BodyText"/>
      </w:pPr>
      <w:r>
        <w:t xml:space="preserve">Trong mắt Ảnh Lam hiện lên một tia áy náy, sau đó cắn răng kiên định nói:</w:t>
      </w:r>
    </w:p>
    <w:p>
      <w:pPr>
        <w:pStyle w:val="BodyText"/>
      </w:pPr>
      <w:r>
        <w:t xml:space="preserve">- Xin lỗi nữ vương bệ hạ, ta là gián điệp mà Dực Long sơn phái tới, tên ta không phải là Ảnh Lam, mà là Trịnh Vân. Ta rất cảm kích sự tín nhiệm của người nhưng ta không thể nào vi phạm mệnh lệnh của Dực Long sơn được.</w:t>
      </w:r>
    </w:p>
    <w:p>
      <w:pPr>
        <w:pStyle w:val="BodyText"/>
      </w:pPr>
      <w:r>
        <w:t xml:space="preserve">Lạc Thanh Thanh nghe thế thì trong lòng cả kinh, nhìn chằm chằm vào Lưu Mị Nhi mà hỏi:</w:t>
      </w:r>
    </w:p>
    <w:p>
      <w:pPr>
        <w:pStyle w:val="BodyText"/>
      </w:pPr>
      <w:r>
        <w:t xml:space="preserve">- Dực Long sơn, ngươi dĩ nhiên dám cấu kết với đám người Dực Long sơn, bảo sao mà dám hạ thủ với ta. Trịnh Chấn, Đạo Cách đều là những con sói đói không bao giờ biết là đủ, ngươi đã hứa điều gì mà đả động được bọn chúng chứ?</w:t>
      </w:r>
    </w:p>
    <w:p>
      <w:pPr>
        <w:pStyle w:val="BodyText"/>
      </w:pPr>
      <w:r>
        <w:t xml:space="preserve">Khuôn mặt tuyệt đẹp của Lưu Mị Nhi có chút hưng phấn với mức vặn vẹo, cười nói:</w:t>
      </w:r>
    </w:p>
    <w:p>
      <w:pPr>
        <w:pStyle w:val="BodyText"/>
      </w:pPr>
      <w:r>
        <w:t xml:space="preserve">- Hảo tỷ tỷ của ta à, ta cũng không hứa hẹn gì nhiều lắm đâu. Chỉ đáp ứng bọn họ sau khi phế đi lực lượng của ngươi thì đưa ngươi cho bọn hắn, đẻ cho bọn hắn yêu thương tỷ tỷ ngươi. Cái đám xú nam nhân của Dực Long sơn bị ngươi ghét nhất sẽ vô cùng yêu thương vị Bạo Phong nữ vương tiền nhiệm cho xem!</w:t>
      </w:r>
    </w:p>
    <w:p>
      <w:pPr>
        <w:pStyle w:val="BodyText"/>
      </w:pPr>
      <w:r>
        <w:t xml:space="preserve">Lạc Thanh Thanh nghe như vậy thì sắc mặt cũng không hề thay đổi, bởi Trịnh Chấn, Đạo Cách của Dực Long sơn, đều là những tên biến thái, sắc lang. Một khi rơi vào tay bọn chúng, nàng ta chỉ sợ cũng không khác gì một con kĩ nữ đâu. Thời gian nàng chấp chưởng Bạo Phong cốc, đã từng đắc tội Dực Long sơn, Liệt nhật liên minh, cho nên một khi mà rơi vào tay bọn chúng, nàng ta cũng hiểu được bản thân mình sẽ thê thảm tới mức nào rồi.</w:t>
      </w:r>
    </w:p>
    <w:p>
      <w:pPr>
        <w:pStyle w:val="BodyText"/>
      </w:pPr>
      <w:r>
        <w:t xml:space="preserve">Khuôn mặt Lưu Mị Nhi lại càng thêm vặn vẹo, cười lớn hưng phấn:</w:t>
      </w:r>
    </w:p>
    <w:p>
      <w:pPr>
        <w:pStyle w:val="BodyText"/>
      </w:pPr>
      <w:r>
        <w:t xml:space="preserve">- Ha ha! Ha ha! Tỷ tỷ à, ta biết ở trong đám Bạo Phong nữ chiến sĩ này có biết bao nhiêu là tâm phúc của ngươi. Chờ tới khi ngươi tới Dực Long sơn thì ta cũng sẽ để cho đám bộ hạ trung tâm với ngươi cùng đi qua, để cho các ngươi cùng biền thành đồ chơi cho đám xú nam nhân kia! Khẳng định là rất thú vị đó nha!</w:t>
      </w:r>
    </w:p>
    <w:p>
      <w:pPr>
        <w:pStyle w:val="BodyText"/>
      </w:pPr>
      <w:r>
        <w:t xml:space="preserve">Lưu Mị Nhi bị Lạc Thanh Thanh áp chế bao lâu này, cho nên vẫn áp chế bản tính thật sự của mình, thể hiện ra sự trung thành và tận tâm của mình. Thề nhưng áp lực trong lòng ta cũng đã đến cực hạn, cho nên tính tình cũng biến thái đi nhiều, hiện tại đã đến lúc được phát tiết, cho nên không nhịn được có chút đắc ý vênh váo hơn hẳn.</w:t>
      </w:r>
    </w:p>
    <w:p>
      <w:pPr>
        <w:pStyle w:val="BodyText"/>
      </w:pPr>
      <w:r>
        <w:t xml:space="preserve">- Thực là xấu xí mà!</w:t>
      </w:r>
    </w:p>
    <w:p>
      <w:pPr>
        <w:pStyle w:val="BodyText"/>
      </w:pPr>
      <w:r>
        <w:t xml:space="preserve">Nhạc Trọng nhìn Lưu Mị Nhi ngồi trên vương tọa kia mà thầm nghĩ, tuy rằng nàng ta cũng có được dung nhan tuyệt sắc, nhưng giờ nó cũng biến hình, tạo ra một bộ dáng khổ ải mà hưng phấn, thực là dị dạng xấu xí, so ra còn không khả ái bằng Uy Lực Anna.</w:t>
      </w:r>
    </w:p>
    <w:p>
      <w:pPr>
        <w:pStyle w:val="BodyText"/>
      </w:pPr>
      <w:r>
        <w:t xml:space="preserve">Lạc Thanh Thanh đột nhiên quay về phía Nhạc Trọng nói:</w:t>
      </w:r>
    </w:p>
    <w:p>
      <w:pPr>
        <w:pStyle w:val="Compact"/>
      </w:pPr>
      <w:r>
        <w:t xml:space="preserve">- Nhạc Trọng, ngươi cũng đang nghe thấy bọn chúng nói rồi đó, chúng ta chỉ là hiểu lầm mà thôi. Nếu như liên thủ với ta, thì có thể giết đám phản đồ này! Mà ta cũng có thể cho ngươi hai mươi bộ Bạo Phong chiến giáp!</w:t>
      </w:r>
      <w:r>
        <w:br w:type="textWrapping"/>
      </w:r>
      <w:r>
        <w:br w:type="textWrapping"/>
      </w:r>
    </w:p>
    <w:p>
      <w:pPr>
        <w:pStyle w:val="Heading2"/>
      </w:pPr>
      <w:bookmarkStart w:id="1155" w:name="chương-1133-thực-lực-chân-chính-của-nhạc-trọng"/>
      <w:bookmarkEnd w:id="1155"/>
      <w:r>
        <w:t xml:space="preserve">1133. Chương 1133: Thực Lực Chân Chính Của Nhạc Trọng!</w:t>
      </w:r>
    </w:p>
    <w:p>
      <w:pPr>
        <w:pStyle w:val="Compact"/>
      </w:pPr>
      <w:r>
        <w:br w:type="textWrapping"/>
      </w:r>
      <w:r>
        <w:br w:type="textWrapping"/>
      </w:r>
      <w:r>
        <w:t xml:space="preserve">Nhạc Trọng lạnh lùng cười, lùi về sau hai bước:</w:t>
      </w:r>
    </w:p>
    <w:p>
      <w:pPr>
        <w:pStyle w:val="BodyText"/>
      </w:pPr>
      <w:r>
        <w:t xml:space="preserve">- Dựa vào cái gì mà muốn ta phải giúp ngươi? Ngươi hiện tại đã thất bại rồi, hơn nữa kẻ không chịu tìm hiểu rõ trắng đen phải trái mà đã ra tay với ta hay sao?</w:t>
      </w:r>
    </w:p>
    <w:p>
      <w:pPr>
        <w:pStyle w:val="BodyText"/>
      </w:pPr>
      <w:r>
        <w:t xml:space="preserve">Nhạc Trọng nhìn Lưu Mị Nhi đang ngồi ngay ngắn trên vương tọa lạnh lùng nói:</w:t>
      </w:r>
    </w:p>
    <w:p>
      <w:pPr>
        <w:pStyle w:val="BodyText"/>
      </w:pPr>
      <w:r>
        <w:t xml:space="preserve">- Lưu Mị Nhi, ta lần này tới Bạo Phong sơn cốc là vì khoa học kỹ thuật tiền sử, chỉ cần ngươi giao nó ra cho ta, thì chuyện ngươi muốn đối phó với ta, ta sẽ bỏ qua, bằng không thì đừng có trách ta không khách khí.</w:t>
      </w:r>
    </w:p>
    <w:p>
      <w:pPr>
        <w:pStyle w:val="BodyText"/>
      </w:pPr>
      <w:r>
        <w:t xml:space="preserve">- Khoa học kỹ thuật tiền sử sao ? Ngươi còn muốn lấy được nó sao ? Ngươi nhìn xem nàng là ai đã ?</w:t>
      </w:r>
    </w:p>
    <w:p>
      <w:pPr>
        <w:pStyle w:val="BodyText"/>
      </w:pPr>
      <w:r>
        <w:t xml:space="preserve">Lưu Mị Nhi nhẹ nhàng vỗ tay.</w:t>
      </w:r>
    </w:p>
    <w:p>
      <w:pPr>
        <w:pStyle w:val="BodyText"/>
      </w:pPr>
      <w:r>
        <w:t xml:space="preserve">Hai tên nam nhân vóc người lực lưỡng nắm hai bên Uy Lực Anna đưa nàng ta tới.</w:t>
      </w:r>
    </w:p>
    <w:p>
      <w:pPr>
        <w:pStyle w:val="BodyText"/>
      </w:pPr>
      <w:r>
        <w:t xml:space="preserve">Uy Lực Anna nhìn Lưu Mị Nhi đầy vẻ phẫn nộ, nhưng khi thấy Lạc Thanh Thanh bị thương nặng, rồi còn khi thấy Nhạc Trọng thì nàng ta lộ ra vẻ kinh hoàng.</w:t>
      </w:r>
    </w:p>
    <w:p>
      <w:pPr>
        <w:pStyle w:val="BodyText"/>
      </w:pPr>
      <w:r>
        <w:t xml:space="preserve">Lưu Mị Nhi cười nhẹ nhàng, đưa ra một lời đề nghị mà không một nam nhân nào có thể dễ dàng cự tuyệt được:</w:t>
      </w:r>
    </w:p>
    <w:p>
      <w:pPr>
        <w:pStyle w:val="BodyText"/>
      </w:pPr>
      <w:r>
        <w:t xml:space="preserve">- Thây không? Đây là tiểu nữ nhân Uy Lực Anna của ngươi, nếu như Nhạc Trọng ngươi chịu đứng một bên mà xem, thành thật cho ta, chờ ta làm xong mọi chuyện thì sẽ trả lại nàng cho ngươi, sau đó vị tiền nhậm nữ vương bệ hạ của chúng ta trước khi đưa tới Dực Long sơn, thì ta cũng có thể để cho ngươi chơi vài ngày. Đám tinh nhuệ dưới trướng nàng ta cũng đều là một đám mỹ nhân, ta cũng có thể tặng cho ngươi một phần ba trong đám đó, ngươi thấy thế nao?</w:t>
      </w:r>
    </w:p>
    <w:p>
      <w:pPr>
        <w:pStyle w:val="BodyText"/>
      </w:pPr>
      <w:r>
        <w:t xml:space="preserve">Vị nữ vương Lạc Thanh Thanh kia chính là một đóa hoa tuyệt đẹp, khó có thể thấy được một nữ nhân nào có dung mạo mỹ lệ tới như vậy, có thể tùy ý chơi đùa với một vị nữ vương, thực sự là một niềm mê hoặc to lớn với đám nam nhân.</w:t>
      </w:r>
    </w:p>
    <w:p>
      <w:pPr>
        <w:pStyle w:val="BodyText"/>
      </w:pPr>
      <w:r>
        <w:t xml:space="preserve">Đôi lông mày của Nhạc Trọng hơi nhíu lại, định nói gì đó, nhưng lúc đó dị biến cũng đã nổi lên, cái tên Lục Điều Chân Hùng đang mải mê liếm đôi chân của Lưu Mị Nhi chợt lóe hàn quang trong mắt, bàn tay phải vung lên, đâm thẳng một đạo bạch quang vào bụng của Lưu Mị Nhi.</w:t>
      </w:r>
    </w:p>
    <w:p>
      <w:pPr>
        <w:pStyle w:val="BodyText"/>
      </w:pPr>
      <w:r>
        <w:t xml:space="preserve">- Tiện nam nhân, quả nhiên là nuôi một con sói không nghe lời mà. Ngươi nghĩ ta sẽ không có phòng bị cái tên tiện nhân nhà ngươi hay sao??</w:t>
      </w:r>
    </w:p>
    <w:p>
      <w:pPr>
        <w:pStyle w:val="BodyText"/>
      </w:pPr>
      <w:r>
        <w:t xml:space="preserve">Trong mắt Lưu Mị Nhi hiện hàn quang, bàn tay phải vờn quanh những cơn lốc nhỏ, đánh trên đạo bạch quang kia, khiến cho thanh chủy thủ sắc bén kia bị đánh bay, sau đó hung hăng đạp một cước lên người Lục Điều Chân Hùng, lực lượng kinh khủng bạo phát trong nháy mắt, đã đánh bay người Lục Điều Chân Hùng, khảm lên một bức tường.</w:t>
      </w:r>
    </w:p>
    <w:p>
      <w:pPr>
        <w:pStyle w:val="BodyText"/>
      </w:pPr>
      <w:r>
        <w:t xml:space="preserve">Còn hai tên đang giữ lấy Uy Lực Anna đột nhiên cũng phát động, trên thân một kẻ hiện lên hôi sắc quang mang, phóng thẳng lên cao, một đạo quyền mang bá đạo khó lường đánh thẳng về phía Lưu Mị Nhi.</w:t>
      </w:r>
    </w:p>
    <w:p>
      <w:pPr>
        <w:pStyle w:val="BodyText"/>
      </w:pPr>
      <w:r>
        <w:t xml:space="preserve">- Trịnh Chấn, hóa ra lại là ngươi.</w:t>
      </w:r>
    </w:p>
    <w:p>
      <w:pPr>
        <w:pStyle w:val="BodyText"/>
      </w:pPr>
      <w:r>
        <w:t xml:space="preserve">Lưu Mị Nhi không kịp phòng bị, cho nên chỉ có thể giơ ngọc chưởng lên mà ngăn cản mà thôi, đấm lên nắm tay của Trịn Chấn.</w:t>
      </w:r>
    </w:p>
    <w:p>
      <w:pPr>
        <w:pStyle w:val="BodyText"/>
      </w:pPr>
      <w:r>
        <w:t xml:space="preserve">Uỳnh!</w:t>
      </w:r>
    </w:p>
    <w:p>
      <w:pPr>
        <w:pStyle w:val="BodyText"/>
      </w:pPr>
      <w:r>
        <w:t xml:space="preserve">Một cỗ lực lượng cuồng bạo phóng ra, vốn Lưu Mị Nhi còn yếu hơn cả Trịnh Chấn, cho nên bị hắn đánh bay sau một quyền duy nhất.</w:t>
      </w:r>
    </w:p>
    <w:p>
      <w:pPr>
        <w:pStyle w:val="BodyText"/>
      </w:pPr>
      <w:r>
        <w:t xml:space="preserve">Còn người còn lại cũng vô thanh vô tức xuất hiện ở phía sau Lưu Mị Nhi, không hề có khái niệm thương hoa tiếc ngọc là gì, mạnh mẽ phách một chưởng lên lưng nàng ta.</w:t>
      </w:r>
    </w:p>
    <w:p>
      <w:pPr>
        <w:pStyle w:val="BodyText"/>
      </w:pPr>
      <w:r>
        <w:t xml:space="preserve">Lực lượng kinh khủng bạo phát trong nháy mắt, đánh bay thân thể của Lưu Mị Nhi, khiến cho nàng ta biến thành một con chó chết nằm rạp trên mặt đất, sau đó phun một ngụm máu lớn ra ngoài.</w:t>
      </w:r>
    </w:p>
    <w:p>
      <w:pPr>
        <w:pStyle w:val="BodyText"/>
      </w:pPr>
      <w:r>
        <w:t xml:space="preserve">Tên kia vừa xuất hiện sau lưng Lưu Mị Nhi, lộn tay một cái, một gốc cây đằng mạn thực vật biến dị bỗng nhiên bắn ra biết bao mạn đằng, trực tiếp đâm vào trong cơ thể của nàng ta, bắt đầu nuốt lấy tinh khí trong thân thể Lưu Mị Nhi.</w:t>
      </w:r>
    </w:p>
    <w:p>
      <w:pPr>
        <w:pStyle w:val="BodyText"/>
      </w:pPr>
      <w:r>
        <w:t xml:space="preserve">Lưu Mị Nhi hét lên một tiếng thống khổ thảm thiết, thờ phì phò, đầy hận thù nhìn hai kẻ đang đứng trước người nàng ta, oán hận nói:</w:t>
      </w:r>
    </w:p>
    <w:p>
      <w:pPr>
        <w:pStyle w:val="BodyText"/>
      </w:pPr>
      <w:r>
        <w:t xml:space="preserve">- Trịnh Chấn, Đạo Cách, hóa ra là hai người các ngươi! Các ngươi lại dám vi phạm ước định động thủ với ta? Vì sao lại động thủ với ta, chả lẽ các ngươi không sợ người trong thiên hạ chê cười hay sao?</w:t>
      </w:r>
    </w:p>
    <w:p>
      <w:pPr>
        <w:pStyle w:val="BodyText"/>
      </w:pPr>
      <w:r>
        <w:t xml:space="preserve">Tên Trịnh Chấn tướng mạo anh tuấn, tóc đen đưa tay vuốt vuốt cằm Lưu Mị Nhi nói:</w:t>
      </w:r>
    </w:p>
    <w:p>
      <w:pPr>
        <w:pStyle w:val="BodyText"/>
      </w:pPr>
      <w:r>
        <w:t xml:space="preserve">- Lưu Mị Nhi ạ, ngươi thật là ngu dốt ! ta hứng thú với Lạc Thanh Thanh là không giả, mà ta cũng hứng thú với ngươi. Bát kiệt Bạo Phong ta đều thích, nữ nhân các ngươi chỉ là con mồi của ta mà thôi. Mà đã là con mồi lại còn dám ngồi ngang hàng với ta thì đúng là không biết tự lượng sức mình rồi.</w:t>
      </w:r>
    </w:p>
    <w:p>
      <w:pPr>
        <w:pStyle w:val="BodyText"/>
      </w:pPr>
      <w:r>
        <w:t xml:space="preserve">Tên cầm trong tay mạn đằng, một kích đánh bị thương Lưu Mị Nhi, là một tên nam tử xấu xí, ngũ quan có chút vặn vẹo, hắn tới bên Trịnh Chấn mà cười:</w:t>
      </w:r>
    </w:p>
    <w:p>
      <w:pPr>
        <w:pStyle w:val="BodyText"/>
      </w:pPr>
      <w:r>
        <w:t xml:space="preserve">- Trịnh Chấn, Lưu Mị Nhi là của ngươi thì ta muốn Lạc Thanh Thanh.</w:t>
      </w:r>
    </w:p>
    <w:p>
      <w:pPr>
        <w:pStyle w:val="BodyText"/>
      </w:pPr>
      <w:r>
        <w:t xml:space="preserve">Trịnh Chấn khẽ cuời:</w:t>
      </w:r>
    </w:p>
    <w:p>
      <w:pPr>
        <w:pStyle w:val="BodyText"/>
      </w:pPr>
      <w:r>
        <w:t xml:space="preserve">- Lạc Thanh Thanh, ta cũng muốn chơi nữ nhân kiệt ngạo này, làm sao giờ nhỉ?</w:t>
      </w:r>
    </w:p>
    <w:p>
      <w:pPr>
        <w:pStyle w:val="BodyText"/>
      </w:pPr>
      <w:r>
        <w:t xml:space="preserve">Nói rồi ngân quang trong mắt lóe lên khẽ nói:</w:t>
      </w:r>
    </w:p>
    <w:p>
      <w:pPr>
        <w:pStyle w:val="BodyText"/>
      </w:pPr>
      <w:r>
        <w:t xml:space="preserve">- Được rồi! Ta sẽ chời nàng ta trong một tháng, sau dó sẽ tặng lại cho ngươi. Chẳng qua Lưu Mị Nhi cũng phải đề ta chơi trước, ta thực là cảm thấy hứng thú vô cùng với con nữ nhân đầu óc bị bộ ngực với bộ mặt làm cho ngu dốt muôn phần này.</w:t>
      </w:r>
    </w:p>
    <w:p>
      <w:pPr>
        <w:pStyle w:val="BodyText"/>
      </w:pPr>
      <w:r>
        <w:t xml:space="preserve">Đúng lúc này, tên Lục Điều Chân Hùng bị đánh bay đi kia lần này lại bò ra, khóe miệng đầy máu, tới trước người Trịnh Chấn nói:</w:t>
      </w:r>
    </w:p>
    <w:p>
      <w:pPr>
        <w:pStyle w:val="BodyText"/>
      </w:pPr>
      <w:r>
        <w:t xml:space="preserve">- Long Vương đại nhân, ta đã dựa theo ước định của chúng ta mà giải quyết hai nàng ta, các người phải chăng cũng nên thực hiện lời hứa của mình đi chứ?</w:t>
      </w:r>
    </w:p>
    <w:p>
      <w:pPr>
        <w:pStyle w:val="BodyText"/>
      </w:pPr>
      <w:r>
        <w:t xml:space="preserve">Trịnh Chấn khẽ cười:</w:t>
      </w:r>
    </w:p>
    <w:p>
      <w:pPr>
        <w:pStyle w:val="BodyText"/>
      </w:pPr>
      <w:r>
        <w:t xml:space="preserve">- Không thành vấn đề ! Dựa theo ước định của chúng ta thì, toàn bộ nam nhân và một phần tư nữ nhân của Bạo Phong cốc là của ngươi, ngươi sẽ là tân vương của Bạo Phong cốc.</w:t>
      </w:r>
    </w:p>
    <w:p>
      <w:pPr>
        <w:pStyle w:val="BodyText"/>
      </w:pPr>
      <w:r>
        <w:t xml:space="preserve">Lục Điều Chân Hùng hiện lên một tia vui mừng trong mắt, quỳ một gối trước Trịnh Chấn nói:</w:t>
      </w:r>
    </w:p>
    <w:p>
      <w:pPr>
        <w:pStyle w:val="BodyText"/>
      </w:pPr>
      <w:r>
        <w:t xml:space="preserve">- Đa tạ bệ hạ! Từ này về sau, Lục Điều gia nhất định sẽ tận tâm trung thành với bệ hạ, cung cúc tận tụy chết cũng không từ.</w:t>
      </w:r>
    </w:p>
    <w:p>
      <w:pPr>
        <w:pStyle w:val="BodyText"/>
      </w:pPr>
      <w:r>
        <w:t xml:space="preserve">Nói xong, Lục Điều Chân Hùng đứng lên, khinh miệt nhìn hai người Lạc Thanh Thanh với Lưu Mị Nhi mà nói:</w:t>
      </w:r>
    </w:p>
    <w:p>
      <w:pPr>
        <w:pStyle w:val="BodyText"/>
      </w:pPr>
      <w:r>
        <w:t xml:space="preserve">- Hai vị bệ hạ, nam nhân của Lục Điều gia chúng ta không nên làm đồ chơi cho đám nữ nhân các người... thế giới này hẳn là thiên hạ của nam nhân, còn đám nữ nhân các ngươi cũng chỉ nên làm đồ chơi cho chúng ta mà thôi.</w:t>
      </w:r>
    </w:p>
    <w:p>
      <w:pPr>
        <w:pStyle w:val="BodyText"/>
      </w:pPr>
      <w:r>
        <w:t xml:space="preserve">Trong mắt Lạc Thanh Thanh hiện lên một tia dị quang quát lớn:</w:t>
      </w:r>
    </w:p>
    <w:p>
      <w:pPr>
        <w:pStyle w:val="BodyText"/>
      </w:pPr>
      <w:r>
        <w:t xml:space="preserve">- Nhạc Trọng, Trịnh Chấn và Đạo Cách là những con chó săn mà Khủng long nhân nuôi dưỡng, bọn họ chỉ cần có thể tiêu diệt Bạo Phong cốc chúng ta thì mấy trăm vạn nhân loại ở Thanh Châu này sẽ biến thành thức ăn cho đám Khủng long nhân đó. Nếu như ngươi còn có một chút nhân tính thì hãy muốn giết chết hai tên súc sinh này.</w:t>
      </w:r>
    </w:p>
    <w:p>
      <w:pPr>
        <w:pStyle w:val="BodyText"/>
      </w:pPr>
      <w:r>
        <w:t xml:space="preserve">Trong mắt Trịnh Chấn hiện lên hàn quang, một bước đã tới bên người Lạc Thanh Thanh, trong mắt hiện lên một tia hung tàn, một cái bạt tai tát thẳng lên mặt Lạc Thanh Thanh:</w:t>
      </w:r>
    </w:p>
    <w:p>
      <w:pPr>
        <w:pStyle w:val="BodyText"/>
      </w:pPr>
      <w:r>
        <w:t xml:space="preserve">- Đồ đê tiện! Nói lắm vậy!</w:t>
      </w:r>
    </w:p>
    <w:p>
      <w:pPr>
        <w:pStyle w:val="Compact"/>
      </w:pPr>
      <w:r>
        <w:t xml:space="preserve">Đôi mắt đẹp của Lạc Thanh Thanh hiện lên một tia lửa giận, thân thể khẽ động, kết quả sắc mặt trắng bệch, trực tiếp phun ra một ngụm máu lớn, hai tay vô lực chống lên mặt đất, suy yếu dị thường.</w:t>
      </w:r>
      <w:r>
        <w:br w:type="textWrapping"/>
      </w:r>
      <w:r>
        <w:br w:type="textWrapping"/>
      </w:r>
    </w:p>
    <w:p>
      <w:pPr>
        <w:pStyle w:val="Heading2"/>
      </w:pPr>
      <w:bookmarkStart w:id="1156" w:name="chương-1134-thực-lực-chân-chính-của-nhạc-trọng-2"/>
      <w:bookmarkEnd w:id="1156"/>
      <w:r>
        <w:t xml:space="preserve">1134. Chương 1134: Thực Lực Chân Chính Của Nhạc Trọng! (2)</w:t>
      </w:r>
    </w:p>
    <w:p>
      <w:pPr>
        <w:pStyle w:val="Compact"/>
      </w:pPr>
      <w:r>
        <w:br w:type="textWrapping"/>
      </w:r>
      <w:r>
        <w:br w:type="textWrapping"/>
      </w:r>
      <w:r>
        <w:t xml:space="preserve">Một tát của Trịnh Chấn chuẩn bị đánh lên mặt Lạc Thanh Thanh thì một bàn tay đã chộp tới cánh tay của hắn, ánh mắt Trịnh Chấn ngưng lại, sắc mặt âm trầm nhìn Nhạc Trọng nói:</w:t>
      </w:r>
    </w:p>
    <w:p>
      <w:pPr>
        <w:pStyle w:val="BodyText"/>
      </w:pPr>
      <w:r>
        <w:t xml:space="preserve">- Nhạc Trọng, lẽ nào ngươi muốn làm kẻ địch của Dực Long sơn chúng ta?</w:t>
      </w:r>
    </w:p>
    <w:p>
      <w:pPr>
        <w:pStyle w:val="BodyText"/>
      </w:pPr>
      <w:r>
        <w:t xml:space="preserve">Nhạc Trọng nhìn Trịnh Chấn, thản nhiên nói:</w:t>
      </w:r>
    </w:p>
    <w:p>
      <w:pPr>
        <w:pStyle w:val="BodyText"/>
      </w:pPr>
      <w:r>
        <w:t xml:space="preserve">- Lạc Thanh Thanh, nếu như lúc này ta giúp cho Bạo Phong cốc các người thoát được một hồi tai kiếp này thì ngươi sẽ dùng cái gì báo đáp ta?</w:t>
      </w:r>
    </w:p>
    <w:p>
      <w:pPr>
        <w:pStyle w:val="BodyText"/>
      </w:pPr>
      <w:r>
        <w:t xml:space="preserve">Lạc Thanh Thanh cảnh giác vô cùng nhìn Nhạc Trọng hỏi lại:</w:t>
      </w:r>
    </w:p>
    <w:p>
      <w:pPr>
        <w:pStyle w:val="BodyText"/>
      </w:pPr>
      <w:r>
        <w:t xml:space="preserve">- Ngươi muốn làm cái gì?</w:t>
      </w:r>
    </w:p>
    <w:p>
      <w:pPr>
        <w:pStyle w:val="BodyText"/>
      </w:pPr>
      <w:r>
        <w:t xml:space="preserve">Lạc Thanh Thanh cho dù là ở trong tuyệt cảnh thì cũng vẫn không hề đáp ứng lung tung bất kỳ chuyện gì, nếu như muốn nàng ta làm nữ nô cả đời, nàng ta thà chết ngay lúc này còn hơn.</w:t>
      </w:r>
    </w:p>
    <w:p>
      <w:pPr>
        <w:pStyle w:val="BodyText"/>
      </w:pPr>
      <w:r>
        <w:t xml:space="preserve">Nhạc Trọng nhanh chóng nói ra điều kiện của bản thân:</w:t>
      </w:r>
    </w:p>
    <w:p>
      <w:pPr>
        <w:pStyle w:val="BodyText"/>
      </w:pPr>
      <w:r>
        <w:t xml:space="preserve">- Khoa học kỹ thuật thời tiền sử của các ngươi, ngôi thành Bạo Phong này, cũng phải xuất binh giúp ta diệt trừ đám Dực Long sơn, cướp lấy khoa học kỹ thuật tiền sử của bọn chúng. Đúng rồi, Uy Lực Anna bên kia là nữ nhân của ta, hãy để nàng ta đi theo ta, nếu như nàng ta ở lại thì cho nàng làm đại quan, bảo đảm sinh mệnh nàng được an toàn cho ta.</w:t>
      </w:r>
    </w:p>
    <w:p>
      <w:pPr>
        <w:pStyle w:val="BodyText"/>
      </w:pPr>
      <w:r>
        <w:t xml:space="preserve">Một vị nữ nhân cao ngạo như Lạc Thanh Thanh thì sẽ không làm nữ nô của Nhạc Trọng, cho nên hắn không có hứng thú quá lớn với nàng ta, cũng không hề cho ra điều kiện giống như thế.</w:t>
      </w:r>
    </w:p>
    <w:p>
      <w:pPr>
        <w:pStyle w:val="BodyText"/>
      </w:pPr>
      <w:r>
        <w:t xml:space="preserve">Lạc Thanh Thanh cũng là một nữ nhân vô cùng quyết đoán, kiêu hùng, tuy điều kiện của Nhạc Trọng khá là hà khắc, nhưng nàng chỉ tự hỏi một giây thôi đã cho ra lựa chọn:</w:t>
      </w:r>
    </w:p>
    <w:p>
      <w:pPr>
        <w:pStyle w:val="BodyText"/>
      </w:pPr>
      <w:r>
        <w:t xml:space="preserve">- Được! Ta đáp ứng ngươi!</w:t>
      </w:r>
    </w:p>
    <w:p>
      <w:pPr>
        <w:pStyle w:val="BodyText"/>
      </w:pPr>
      <w:r>
        <w:t xml:space="preserve">- Giết hắn!</w:t>
      </w:r>
    </w:p>
    <w:p>
      <w:pPr>
        <w:pStyle w:val="BodyText"/>
      </w:pPr>
      <w:r>
        <w:t xml:space="preserve">Trong mắt Trịnh Chấn hiện lên một tia âm trầm, quát lớn mọt tiếng, dưới khé điểm, hôi sắc quang mang chợt lóe, toàn thân tựa như một cơn gió lốc đánh thẳng tới phía Nhạc Trọng.</w:t>
      </w:r>
    </w:p>
    <w:p>
      <w:pPr>
        <w:pStyle w:val="BodyText"/>
      </w:pPr>
      <w:r>
        <w:t xml:space="preserve">Đạo Cách thì tùy tiện đá Lưu Mị Nhi dưới chân qua một bên, thân hình chợt lóe, tan biến vào trong hư không, không còn chút tung tích nào.</w:t>
      </w:r>
    </w:p>
    <w:p>
      <w:pPr>
        <w:pStyle w:val="BodyText"/>
      </w:pPr>
      <w:r>
        <w:t xml:space="preserve">Mà Trịnh Vân vốn đang bên cạnh Trịnh Chấn kia cũng đạp một cái, toàn thân bạo phong chiến giáp chớp động quang hoa, một cỗ lực lượng cường đại phóng ra, đề thăng tốc độ của nàng ta lên trong nháy mắt, vượt qua tốc độ âm thanh, lao thẳng tới phía Nhạc Trọng, một mâu trong tay đâm thẳng tới trái tim của Nhạc Trọng.</w:t>
      </w:r>
    </w:p>
    <w:p>
      <w:pPr>
        <w:pStyle w:val="BodyText"/>
      </w:pPr>
      <w:r>
        <w:t xml:space="preserve">Trong mắt hắn ngưng trọng, phát động sợ hãi thuật ,từng đạo tinh thần trùng kích đánh về bốn phương tám hướng,</w:t>
      </w:r>
    </w:p>
    <w:p>
      <w:pPr>
        <w:pStyle w:val="BodyText"/>
      </w:pPr>
      <w:r>
        <w:t xml:space="preserve">Tinh thần trùng kích kia đánh lên thân thể Trịnh Chán thì cũng không hề có bất cứ hiệu quả gì, nhưng khi đánh lên người Trịnh Vân thì thân thể nàng ta lại bị kiềm hãm lại một chút.</w:t>
      </w:r>
    </w:p>
    <w:p>
      <w:pPr>
        <w:pStyle w:val="BodyText"/>
      </w:pPr>
      <w:r>
        <w:t xml:space="preserve">Nhị giai sợ hãi thuật của với tinh thần lực siêu cao của Nhạc Trọng, tuy trong nháy mắt không thể đánh chết tam giai cường giả như Trịnh Vân,nhưng vẫn có thể khiến đối phương hơi thất thần một chớp mắt.</w:t>
      </w:r>
    </w:p>
    <w:p>
      <w:pPr>
        <w:pStyle w:val="BodyText"/>
      </w:pPr>
      <w:r>
        <w:t xml:space="preserve">Ngay trong hư không kia bỗng nhiên hiện ra một cái đại động, từ trong đó bắn ra hơn mười đạo gai xương bén nhọn, phân biệt bắn về ba người Trịnh Chấn, Đạo Cách, Trịnh Vân.</w:t>
      </w:r>
    </w:p>
    <w:p>
      <w:pPr>
        <w:pStyle w:val="BodyText"/>
      </w:pPr>
      <w:r>
        <w:t xml:space="preserve">Trịnh Chấn đấm ra một quyền, tay phải được một tầng hôi sắc chiến giáp bao phủ, đánh lên bạch cốt gái kia thì trực tiếp đánh cho nó nát vụn cả ra.</w:t>
      </w:r>
    </w:p>
    <w:p>
      <w:pPr>
        <w:pStyle w:val="BodyText"/>
      </w:pPr>
      <w:r>
        <w:t xml:space="preserve">Thân hình Đạo Cách chợt lóe, ba thanh gai xương cứ thế mà cắm xuyên qua tàn ảnh của hắn.</w:t>
      </w:r>
    </w:p>
    <w:p>
      <w:pPr>
        <w:pStyle w:val="BodyText"/>
      </w:pPr>
      <w:r>
        <w:t xml:space="preserve">Trịnh Vân rất nhanh đã thoát khỏi tinh thần trùng kích, nay lại bị ba đạo gai xương bên nhọn đâm gần tới ngực, nàng đành phải hết lớn:</w:t>
      </w:r>
    </w:p>
    <w:p>
      <w:pPr>
        <w:pStyle w:val="BodyText"/>
      </w:pPr>
      <w:r>
        <w:t xml:space="preserve">- Phụ thân cứu ta!</w:t>
      </w:r>
    </w:p>
    <w:p>
      <w:pPr>
        <w:pStyle w:val="BodyText"/>
      </w:pPr>
      <w:r>
        <w:t xml:space="preserve">Chỉ là một màn tiếp theo khiến cho Trịnh Vân cảm thấy tuyệt vọng, Trịnh Chấn không hề để ý tới sống chết của Trịnh Vân, hai mắt băng lãnh xuất hiện trước người Nhạc Trọng, một quyền đánh vào tim hắn.</w:t>
      </w:r>
    </w:p>
    <w:p>
      <w:pPr>
        <w:pStyle w:val="BodyText"/>
      </w:pPr>
      <w:r>
        <w:t xml:space="preserve">Thân thể Trịnh Vân cố gắng vặn vẹo, liều mạng né tránh được một cây gai xương đâm vào mặt nàng, còn lại hai cây khác thì mạnh mẽ đâm thẳng vào ngực phải và trái tim nàng.</w:t>
      </w:r>
    </w:p>
    <w:p>
      <w:pPr>
        <w:pStyle w:val="BodyText"/>
      </w:pPr>
      <w:r>
        <w:t xml:space="preserve">Cang!</w:t>
      </w:r>
    </w:p>
    <w:p>
      <w:pPr>
        <w:pStyle w:val="BodyText"/>
      </w:pPr>
      <w:r>
        <w:t xml:space="preserve">Cùng với hai tiếng nổ lớn, bạch cốt gai xương bị bộ Bao Phong chiến giáp ngăn cản, không thể đâm vào trong cơ thể nàng, nhưng lực đánh kia đối với trái tim có tác động và cũng đánh bay cả Trịnh Vân ra ngoài.</w:t>
      </w:r>
    </w:p>
    <w:p>
      <w:pPr>
        <w:pStyle w:val="BodyText"/>
      </w:pPr>
      <w:r>
        <w:t xml:space="preserve">Bạch cốt lại lần nữa phóng ra từ hư không ,từ các góc độ quỷ dị không ngừng mà bắn các đạo gai xương về phía nàng ta.</w:t>
      </w:r>
    </w:p>
    <w:p>
      <w:pPr>
        <w:pStyle w:val="BodyText"/>
      </w:pPr>
      <w:r>
        <w:t xml:space="preserve">Trái tim Trịnh Vân mới bị bạch cốt đâm trúng, khí huyết trong cơ thể cuồn cuộn, mặc dù đang mặc Bạo Phong chiến giáp và được cường hóa, thực lực đã đạt tới mức mạnh mẽ hơn bạch cốt, thế nhưng vẫn bị bạch cốt áp chế như cũ, rơi vào thế hạ phong.</w:t>
      </w:r>
    </w:p>
    <w:p>
      <w:pPr>
        <w:pStyle w:val="BodyText"/>
      </w:pPr>
      <w:r>
        <w:t xml:space="preserve">Ở bên kia, Trịnh Chấn xuất hiện một cách quỷ dị trước mặt Nhạc Trọng, tay phải mang theo hôi sắc quang mang đánh về phía Nhạc Trọng.</w:t>
      </w:r>
    </w:p>
    <w:p>
      <w:pPr>
        <w:pStyle w:val="BodyText"/>
      </w:pPr>
      <w:r>
        <w:t xml:space="preserve">Tâm niệm Nhạc Trọng khẽ động, phát động trọng lực thao túng, từng đạo sóng trọng lực cường đại gợn lên, hất về bốn phương tám hướng, bao phủ lấy toàn bộ mọi vật.</w:t>
      </w:r>
    </w:p>
    <w:p>
      <w:pPr>
        <w:pStyle w:val="BodyText"/>
      </w:pPr>
      <w:r>
        <w:t xml:space="preserve">Trịnh Chấn, Đạo Cách bị tám lần trọng lực ràng buộc, cho nên toàn thân bọn họ trầm xuống, tốc độ cũng thong thả hơn nhiều.</w:t>
      </w:r>
    </w:p>
    <w:p>
      <w:pPr>
        <w:pStyle w:val="BodyText"/>
      </w:pPr>
      <w:r>
        <w:t xml:space="preserve">Trong mắt Nhạc Trọng lóe lên hàn quang, bàn chân điên cuồng lao tới bên người Trịnh Chấn.</w:t>
      </w:r>
    </w:p>
    <w:p>
      <w:pPr>
        <w:pStyle w:val="BodyText"/>
      </w:pPr>
      <w:r>
        <w:t xml:space="preserve">- Ngu xuẩn!</w:t>
      </w:r>
    </w:p>
    <w:p>
      <w:pPr>
        <w:pStyle w:val="BodyText"/>
      </w:pPr>
      <w:r>
        <w:t xml:space="preserve">Trong mắt Trịnh Chấn hiện lên một tia hàn quang, hữu quyền di động, mang theo âm thanh bạo liệt đánh thẳng tới thân thể Nhạc Trọng.</w:t>
      </w:r>
    </w:p>
    <w:p>
      <w:pPr>
        <w:pStyle w:val="BodyText"/>
      </w:pPr>
      <w:r>
        <w:t xml:space="preserve">Lạc Thanh Thanh đang quỳ trên mặt đất không ngừng run rẩy kếu lên:</w:t>
      </w:r>
    </w:p>
    <w:p>
      <w:pPr>
        <w:pStyle w:val="BodyText"/>
      </w:pPr>
      <w:r>
        <w:t xml:space="preserve">- Cẩn thận.</w:t>
      </w:r>
    </w:p>
    <w:p>
      <w:pPr>
        <w:pStyle w:val="BodyText"/>
      </w:pPr>
      <w:r>
        <w:t xml:space="preserve">Một cỗ dự cảm nguy hiểm nảy ra trong lòng Nhạc Trọng, tay phải của Trịnh Chấn cũng nằm trong dự đoán của hắn, cho nên không thể uy hiếp tới hắn, thậm chi là đánh trúng hắn hay không cũng khó nói lắm.</w:t>
      </w:r>
    </w:p>
    <w:p>
      <w:pPr>
        <w:pStyle w:val="BodyText"/>
      </w:pPr>
      <w:r>
        <w:t xml:space="preserve">Cỗ dự cảm nguy hiểm kia đã cứu Nhạc Trọng không biết bao nhiêu lần, cho nên thân thể hắn hơi đổi hướng, nhảy về một bên.</w:t>
      </w:r>
    </w:p>
    <w:p>
      <w:pPr>
        <w:pStyle w:val="BodyText"/>
      </w:pPr>
      <w:r>
        <w:t xml:space="preserve">Một đạo hôi sắc quang mang đột nhiên từ bàn tay phải của Trịnh Chấn bắn ra, chém lên ngực Nhạc Trọng, khiến cho từ giai biến dị thú giáp da của Nhạc Trọng bị chém rách, ngũ cấp phong hộ y cũng vậy, nhưng trên ngực hắn cũng chỉ lưu lại một đạo vết thương thâm đen mà thôi, nếu như hắn mà phản ứng chậm hơn một giây thì, hắn sẽ trực tiếp bị chém thành hai đoạn.</w:t>
      </w:r>
    </w:p>
    <w:p>
      <w:pPr>
        <w:pStyle w:val="BodyText"/>
      </w:pPr>
      <w:r>
        <w:t xml:space="preserve">- Tránh thoát rồi sao? Năng lực phản ứng thật mạnh!</w:t>
      </w:r>
    </w:p>
    <w:p>
      <w:pPr>
        <w:pStyle w:val="BodyText"/>
      </w:pPr>
      <w:r>
        <w:t xml:space="preserve">Trịnh Chấn nhìn chằm chằm vào Nhạc Trọng mà trong mắt hiện lên một tia ngưng trọng, một kích này của hắn nếu mà là tứ giai cường giả khác thì chỉ sợ đã bị chém thành hai đoạn rồi.</w:t>
      </w:r>
    </w:p>
    <w:p>
      <w:pPr>
        <w:pStyle w:val="BodyText"/>
      </w:pPr>
      <w:r>
        <w:t xml:space="preserve">Một mặt khác, Đạo Cách vô thanh vô tức hiện ra phía sau Nhạc Trọng, trong tay là một thanh chủy thủ sắc nhọn, mang theo tiếng gió thổi thấu xương đâm thẳng tới trái tim Nhạc Trọng.</w:t>
      </w:r>
    </w:p>
    <w:p>
      <w:pPr>
        <w:pStyle w:val="BodyText"/>
      </w:pPr>
      <w:r>
        <w:t xml:space="preserve">Thân thể Nhạc Trọng bắt đầu khởi động hỏa sắc đấu khí, rút ra hỏa diêm đao, hung mãnh bổ về sau, thực tinh chuẩn khi đánh lên chủy thủ, đẩy chủy thủ sang một bên, sau đó một cước mang theo gió cuốn, đạp lên bụng Đạo Cách, đánh bay Đạo Cách văng thẳng vào tường.</w:t>
      </w:r>
    </w:p>
    <w:p>
      <w:pPr>
        <w:pStyle w:val="BodyText"/>
      </w:pPr>
      <w:r>
        <w:t xml:space="preserve">Đạo Cách bị đẩy lùi thì Trịnh Chấn đã xuất hiện trước mặt Nhạc Trọng, một quyền lại tiếp tục đấm về phía Nhạc Trọng.</w:t>
      </w:r>
    </w:p>
    <w:p>
      <w:pPr>
        <w:pStyle w:val="BodyText"/>
      </w:pPr>
      <w:r>
        <w:t xml:space="preserve">Nhạc Trọng bước lên một bước, rút hỏa diễm đao ra chém thẳng tới nắm tay của Trịnh Chấn.</w:t>
      </w:r>
    </w:p>
    <w:p>
      <w:pPr>
        <w:pStyle w:val="BodyText"/>
      </w:pPr>
      <w:r>
        <w:t xml:space="preserve">Nhực thân của nhân loại có mạnh mẽ cơ nào thì cũng không thể đỡ được nanh vuốt của tứ giai biến dị thú.</w:t>
      </w:r>
    </w:p>
    <w:p>
      <w:pPr>
        <w:pStyle w:val="BodyText"/>
      </w:pPr>
      <w:r>
        <w:t xml:space="preserve">Đột nhiên trong lúc đó, một đạo hôi sắc quang mang từ trên tay Trịnh Chấn bắn ra, nổ mạnh trên hỏa diễm đao, mạnh mẽ đánh văng nó đi.</w:t>
      </w:r>
    </w:p>
    <w:p>
      <w:pPr>
        <w:pStyle w:val="Compact"/>
      </w:pPr>
      <w:r>
        <w:t xml:space="preserve">Thanh hỏa diễm đao mới bị đánh bay thì hắn đã Nhạc Trọng trực tiếp bỏ đao, lao thẳng tới trước người hắn, một quyền mạnh mẽ đánh lên bụng hắn, khiến cho hắn giống như một cái bịch rách bị đánh bay về một bức tường khác. (lắm tường vãi chưởng)</w:t>
      </w:r>
      <w:r>
        <w:br w:type="textWrapping"/>
      </w:r>
      <w:r>
        <w:br w:type="textWrapping"/>
      </w:r>
    </w:p>
    <w:p>
      <w:pPr>
        <w:pStyle w:val="Heading2"/>
      </w:pPr>
      <w:bookmarkStart w:id="1157" w:name="chương-1135-chém-giết-trinh-chấn"/>
      <w:bookmarkEnd w:id="1157"/>
      <w:r>
        <w:t xml:space="preserve">1135. Chương 1135: Chém Giết Trinh Chấn!</w:t>
      </w:r>
    </w:p>
    <w:p>
      <w:pPr>
        <w:pStyle w:val="Compact"/>
      </w:pPr>
      <w:r>
        <w:br w:type="textWrapping"/>
      </w:r>
      <w:r>
        <w:br w:type="textWrapping"/>
      </w:r>
      <w:r>
        <w:t xml:space="preserve">Nhạc Trọng khẽ cười:</w:t>
      </w:r>
    </w:p>
    <w:p>
      <w:pPr>
        <w:pStyle w:val="BodyText"/>
      </w:pPr>
      <w:r>
        <w:t xml:space="preserve">- Yếu quá! Dực Long vương, Bạo Long vương của Dực Long sơn các người thực là quá yếu ớt!</w:t>
      </w:r>
    </w:p>
    <w:p>
      <w:pPr>
        <w:pStyle w:val="BodyText"/>
      </w:pPr>
      <w:r>
        <w:t xml:space="preserve">Trịnh Chấn, Đạo Cách tuy nói là tứ giai cường giả, nhưng chỉ sử dụng Dực Long chiến giáp để đề thăng lên tứ giai đỉnh phong mà thôi, sức chiến đấu của bọn họ nếu mà so với Lạc Thanh Thanh thì một trời một vực, song phương căn bản không cùng một đẳng cấp mà. Chỉ cần một mình Nhạc Trọng thôi cũng đủ có thể ngăn chặn hai tên đại cường giả này rồi.</w:t>
      </w:r>
    </w:p>
    <w:p>
      <w:pPr>
        <w:pStyle w:val="BodyText"/>
      </w:pPr>
      <w:r>
        <w:t xml:space="preserve">Hiên nhiên là Trinh Chấn với Đạo Cách là những người dùng thiên tài địa bảo như Huyết mật để mạnh mẽ đề thăng lên thành cường giả, bọn họ cũng không hề kinh qua vô số tử chiến, mà bước lên đỉnh cường giả. Trong quá khứ, bọn hắn chỉ dùng thực lực vượt qua người khác để lập tức nghiền nát địch nhân mà thôi, chứ nếu mà gặp địch nhân cùng cấp bậc thì kinh nghiệm chiến đâu không đủ của họ sẽ được thể hiện ra.</w:t>
      </w:r>
    </w:p>
    <w:p>
      <w:pPr>
        <w:pStyle w:val="BodyText"/>
      </w:pPr>
      <w:r>
        <w:t xml:space="preserve">Lạc Thanh Thanh đang quỳ trên mặt đất, nhìn Nhạc Trọng đơn giản đánh lui hai tên cường giả của Dực Long sơn mà hiện lên một tia kinh ngạc:</w:t>
      </w:r>
    </w:p>
    <w:p>
      <w:pPr>
        <w:pStyle w:val="BodyText"/>
      </w:pPr>
      <w:r>
        <w:t xml:space="preserve">- Mạnh thật, hóa ra khi hắn đánh với ta một trận còn ẩn dấu nhiều thủ đoạn chiến như vậy.</w:t>
      </w:r>
    </w:p>
    <w:p>
      <w:pPr>
        <w:pStyle w:val="BodyText"/>
      </w:pPr>
      <w:r>
        <w:t xml:space="preserve">- Không đùa nữa! Biến thành tro đi cho ta….</w:t>
      </w:r>
    </w:p>
    <w:p>
      <w:pPr>
        <w:pStyle w:val="BodyText"/>
      </w:pPr>
      <w:r>
        <w:t xml:space="preserve">Nhạc Trọng đẩy lùi hai người, đôi chân biến ảo, tựa như quỷ mị lao tới trước người Đạo Cách, ma viêm trong tay ngưng tụ vỗ lên đầu đối phương.</w:t>
      </w:r>
    </w:p>
    <w:p>
      <w:pPr>
        <w:pStyle w:val="BodyText"/>
      </w:pPr>
      <w:r>
        <w:t xml:space="preserve">Ngay trong chớp mắt, ma viêm kinh khủng từ trong tay hắn đánh vào cơ thể đối phương, hỏa diễm khổng lồ bạo tạc trong cơ thể Đạo Cách, khiến cho hắn biến thành một hỏa nhân.</w:t>
      </w:r>
    </w:p>
    <w:p>
      <w:pPr>
        <w:pStyle w:val="BodyText"/>
      </w:pPr>
      <w:r>
        <w:t xml:space="preserve">- A! A!</w:t>
      </w:r>
    </w:p>
    <w:p>
      <w:pPr>
        <w:pStyle w:val="BodyText"/>
      </w:pPr>
      <w:r>
        <w:t xml:space="preserve">Đạo Cách bị một đống hỏa viêm đốt cháy đang thảm thiết kêu gào, giãy dụa, hóa thành một đống tro tàn, cuối cùng chỉ còn lưu lại một bộ Ngân hôi sắc Dực Long chiến giáp.</w:t>
      </w:r>
    </w:p>
    <w:p>
      <w:pPr>
        <w:pStyle w:val="BodyText"/>
      </w:pPr>
      <w:r>
        <w:t xml:space="preserve">Một đạo sinh mệnh nguyên khí không nhìn thấy được đang bị Thần Ma hệ thống ấn ký hút vào bên trong thân thể Nhạc Trọng.</w:t>
      </w:r>
    </w:p>
    <w:p>
      <w:pPr>
        <w:pStyle w:val="BodyText"/>
      </w:pPr>
      <w:r>
        <w:t xml:space="preserve">- Thật mạnh!</w:t>
      </w:r>
    </w:p>
    <w:p>
      <w:pPr>
        <w:pStyle w:val="BodyText"/>
      </w:pPr>
      <w:r>
        <w:t xml:space="preserve">- Thật là kẻ đáng sợ!</w:t>
      </w:r>
    </w:p>
    <w:p>
      <w:pPr>
        <w:pStyle w:val="BodyText"/>
      </w:pPr>
      <w:r>
        <w:t xml:space="preserve">- Đây mới là thực lực chân chính của hắn sao?</w:t>
      </w:r>
    </w:p>
    <w:p>
      <w:pPr>
        <w:pStyle w:val="BodyText"/>
      </w:pPr>
      <w:r>
        <w:t xml:space="preserve">- …………</w:t>
      </w:r>
    </w:p>
    <w:p>
      <w:pPr>
        <w:pStyle w:val="BodyText"/>
      </w:pPr>
      <w:r>
        <w:t xml:space="preserve">Thấy Nhạc Trọng chỉ một kích đã đánh bại hai tên đại vương giả của Dực Long sơn, mà Bạo Long vương còn bị đốt thành tro, thì đám người ở đây đều hiện lên một tia kinh hãi trong mắt.</w:t>
      </w:r>
    </w:p>
    <w:p>
      <w:pPr>
        <w:pStyle w:val="BodyText"/>
      </w:pPr>
      <w:r>
        <w:t xml:space="preserve">Đặc biệt là tên tuấn mỹ Lục Điều Chân Hùng kia càng sợ đến mặt không còn một giọt máu nào. Nếu như Nhạc Trọng có thể ngăn cơn sóng dữ, cứu được Lạc Thanh Thanh, thì cái tên phản đồ như hắn hẳn sẽ không thể thoát nổi cơn giận của Lạc Thanh Thanh mà bị đánh thành bột phấn.</w:t>
      </w:r>
    </w:p>
    <w:p>
      <w:pPr>
        <w:pStyle w:val="BodyText"/>
      </w:pPr>
      <w:r>
        <w:t xml:space="preserve">Ánh mắt Trịnh Chấn hơi co lại, trong thân thể hôi sắc quang mang đại thịnh, tứ giai biến dị thú tinh hạch cũng rung động không thôi, lực lượng vô cùng dũng mãnh truyền và trong thân thể hắn, dần phát ra ngoài khiến cho khuôn mặt hắn cũng dần bị vặn vẹo, dưới sự cường hóa của tứ giai tinh hạch thì hắn cũng đã mạnh mẽ mà đột phá ngũ giai sơ cấp, lực lượng khổng lồ ba động quanh thân thể hắn, thậm chí không gian xung quanh cũng bị vặn vẹo.</w:t>
      </w:r>
    </w:p>
    <w:p>
      <w:pPr>
        <w:pStyle w:val="BodyText"/>
      </w:pPr>
      <w:r>
        <w:t xml:space="preserve">Trong mắt Trịnh Chấn hiện lên dị quang, chậm rãi nói:</w:t>
      </w:r>
    </w:p>
    <w:p>
      <w:pPr>
        <w:pStyle w:val="BodyText"/>
      </w:pPr>
      <w:r>
        <w:t xml:space="preserve">- Nhạc Trọng, hãy liên thủ với ta! Chỉ cần ngươi liên thủ với ta thì Lạc Thanh Thanh, Lưu Mị Nhi ta cũng đều có thể cho ngươi, cả đám nữ nhân trong Bạo Phong cốc ta cũng có thê cho người phân nửa, hai người chúng ta cùng kết minh, cùng xưng bá Thanh Châu, làm bá chủ Thanh Châu, ngươi thấy thế nào?</w:t>
      </w:r>
    </w:p>
    <w:p>
      <w:pPr>
        <w:pStyle w:val="BodyText"/>
      </w:pPr>
      <w:r>
        <w:t xml:space="preserve">Trịnh Chấn vô cùng cảnh giác với đề phòng Nhạc Trọng, cho nên nếu có thể không cần dùng võ lực mà song phương hòa bình chia lây Bạo Phong cốc thì đó là một chuyện đối với hắn. Đạo Cách bị Nhạc Trọng giết, cũng không phải là chuyện xấu gì, căn bản như thế thì hắn có thể toàn quyền nắm giữ lấy Bạo Phong cốc rồi.</w:t>
      </w:r>
    </w:p>
    <w:p>
      <w:pPr>
        <w:pStyle w:val="BodyText"/>
      </w:pPr>
      <w:r>
        <w:t xml:space="preserve">- Xin lỗi, ta không hề hứng thú gì hết với đám chó săn của khủng long nhân.</w:t>
      </w:r>
    </w:p>
    <w:p>
      <w:pPr>
        <w:pStyle w:val="BodyText"/>
      </w:pPr>
      <w:r>
        <w:t xml:space="preserve">- Ha ha ha! Nhạc Trọng, nếu như ngươi không muốn làm chó săn thì đi tìm chết đi.</w:t>
      </w:r>
    </w:p>
    <w:p>
      <w:pPr>
        <w:pStyle w:val="BodyText"/>
      </w:pPr>
      <w:r>
        <w:t xml:space="preserve">Hai mắt Trịnh Chấn đỏ sậm, thân thể cơ nhục căng cứng, một cước đạp lên đại địa, lực lượng kinh khủng trực tiếp chấn nát mặt đất ra một hố to. Hắn nhờ vào lực phản chấn mạnh mẽ đó mà bay tới trước người Nhạc Tọng, một quyền mạnh mẽ tới mức có thể đánh nát được vỏ bọc của xe tăng, bao phủ xung quanh là hôi sắc quang mang, đánh thẳng về phía Nhạc Trọng.</w:t>
      </w:r>
    </w:p>
    <w:p>
      <w:pPr>
        <w:pStyle w:val="BodyText"/>
      </w:pPr>
      <w:r>
        <w:t xml:space="preserve">Dưới chân Nhạc Trọng khẽ điểm, thân hình lại lùi lại, chợt lóe lên hiện ra phía sau lưng Trịnh Vân, trực tiếp đấm một quyền vào bụng nàng ta. (tác giả bị đao à, sau lưng sao đấm được vào bụng)</w:t>
      </w:r>
    </w:p>
    <w:p>
      <w:pPr>
        <w:pStyle w:val="BodyText"/>
      </w:pPr>
      <w:r>
        <w:t xml:space="preserve">Trịnh Vân đang kích đấu với bạch cốt cho nên không hề đề phòng Nhạc Trọng đánh lén ,chỉ có thể trợn mắt mà nhìn nắm đấm của hắn đang đánh thẳng lên bụn nàng, lực lượng kinh khủng bạo phát, khiến cho Trịnh Vân trực tiếp bị đánh bay, lại lần nữa cắm mặt vào tường. (lại tường???)</w:t>
      </w:r>
    </w:p>
    <w:p>
      <w:pPr>
        <w:pStyle w:val="BodyText"/>
      </w:pPr>
      <w:r>
        <w:t xml:space="preserve">Trong mắt bạch cốt có vô số linh hồn ma hỏa chớp động, lao thẳng tới trước người Trịnh Vân, vô số gai xương sắc nhọn đâm thẳng tới người nàng ta.</w:t>
      </w:r>
    </w:p>
    <w:p>
      <w:pPr>
        <w:pStyle w:val="BodyText"/>
      </w:pPr>
      <w:r>
        <w:t xml:space="preserve">Trịnh Vân không còn vũ khí cho nên chỉ có thể dùng tay không để chống đỡ đám gai xương kia, nhưng càng nhiều gai xương đâm thẳng vào trong thân thể nàng ta, lực lượng thật lớn vượt qua cả tầng giáp bảo hộ, chấn cho lục phủ ngũ tạng của nàng rung mạnh, khí huyết tuôn trào.</w:t>
      </w:r>
    </w:p>
    <w:p>
      <w:pPr>
        <w:pStyle w:val="BodyText"/>
      </w:pPr>
      <w:r>
        <w:t xml:space="preserve">Lưu Mị Nhi bị Đạo Cách trói lại kia, trong mắt hiện lên một tia quang mang hướng về Nhạc Trọng cầu xin nói:</w:t>
      </w:r>
    </w:p>
    <w:p>
      <w:pPr>
        <w:pStyle w:val="BodyText"/>
      </w:pPr>
      <w:r>
        <w:t xml:space="preserve">- Cứu ta! Phá đi hấp huyết mạn đằng trên người ta, ta có thể giúp ngươi một tay!</w:t>
      </w:r>
    </w:p>
    <w:p>
      <w:pPr>
        <w:pStyle w:val="BodyText"/>
      </w:pPr>
      <w:r>
        <w:t xml:space="preserve">Lúc này Lưu Mị Nhi chỉ là bị hấp huyết mạn đằng kia cuốn lấy, cho nên bị nó không ngừng bao quanh, khiến thân thển nàng trở nên vô lực, càng biến nàng ta thành một nữ nhân tay trói gà không chặt, nhưng thực tế thì , nàng ta cũng là một tứ giai thần chiến sĩ cường giả.</w:t>
      </w:r>
    </w:p>
    <w:p>
      <w:pPr>
        <w:pStyle w:val="BodyText"/>
      </w:pPr>
      <w:r>
        <w:t xml:space="preserve">Nhạc Trọng nhìn nàng ta không hề để tâm chút nào ,bởi vì, nữ nhân này hung hiểm độc ác như thế, vì tư lợi một khi cứu nàng ta, nàng ta có khi lại không giúp hắn mà bỏ chạy cũng nên. Dù sao thì nàng ta với Lạc Thanh Thanh có thâm cừu cho nên là hắn muốn thu được Bạo Phong hoàng thành, thì phải đứng ở bên Lạc Thanh Thanh rồi.</w:t>
      </w:r>
    </w:p>
    <w:p>
      <w:pPr>
        <w:pStyle w:val="BodyText"/>
      </w:pPr>
      <w:r>
        <w:t xml:space="preserve">- Chết! Chết! Chết!</w:t>
      </w:r>
    </w:p>
    <w:p>
      <w:pPr>
        <w:pStyle w:val="BodyText"/>
      </w:pPr>
      <w:r>
        <w:t xml:space="preserve">Hai mắt Trịnh Chấn đỏ au, khuôn mặt vặn vẹo, huyết quản tựa như muốn nứt vỡ ra vậy, hắn tựa như một đầu mãnh thú điên cuồng, mặt đất dưới chân không ngừng vỡ nát, tựa như một cơn gió lốc lao về phía Nhạc Trọng.</w:t>
      </w:r>
    </w:p>
    <w:p>
      <w:pPr>
        <w:pStyle w:val="BodyText"/>
      </w:pPr>
      <w:r>
        <w:t xml:space="preserve">Trong sát na đó, Trịnh Chấn hiện ngay ra trước người Nhạc Trọng ,khuôn mặt dữ tợn, tay phải chém thẳng tới phía Nhạc Trọng với biết bao hôi sắc quang mang.</w:t>
      </w:r>
    </w:p>
    <w:p>
      <w:pPr>
        <w:pStyle w:val="BodyText"/>
      </w:pPr>
      <w:r>
        <w:t xml:space="preserve">Hôi sắc quang mang sắc bén đã đánh nát Nhạc Trọng ra từng mảnh nhỏ, tiêu tan trong hư không.</w:t>
      </w:r>
    </w:p>
    <w:p>
      <w:pPr>
        <w:pStyle w:val="BodyText"/>
      </w:pPr>
      <w:r>
        <w:t xml:space="preserve">Sauk hi Nhạc Trọng bị đánh nất ra, thì chân thân của hắn hiện, một đao ngưng tụ ma viêm cuồn cuộn đánh thẳng về phía Trịnh Chân.</w:t>
      </w:r>
    </w:p>
    <w:p>
      <w:pPr>
        <w:pStyle w:val="BodyText"/>
      </w:pPr>
      <w:r>
        <w:t xml:space="preserve">Một quyền của Trịnh Chấn đánh nát dược Nhạc Trọng, khiến cho hắn vui mừng như điên, nhờ có lực lượng của Dực Long chiến giáp mà hắn đột phá tới ngũ giai, lực lượng khổng lồ tràn vào thân thể, mà một cái giá mà hắn phải trả hắn cũng hiểu, toàn thân năng lực vì quá hạn mức mà cảm thấy đau nhức vô cùng, cũng không hề phản ứng kịp khi giết được chỉ là phân thân cua Nhạc Trọng.</w:t>
      </w:r>
    </w:p>
    <w:p>
      <w:pPr>
        <w:pStyle w:val="Compact"/>
      </w:pPr>
      <w:r>
        <w:t xml:space="preserve">Đối mặt với một đao mà Nhạc Trọng bổ ra, hắn hiện lên một tia kinh hoàng trong mắt, phẫn nộ quát lớn một tiếng, từng đạo hôi sắc quang mang từ trong thân thể hắn bắn ra xung quanh, chém tới xung quanh.</w:t>
      </w:r>
      <w:r>
        <w:br w:type="textWrapping"/>
      </w:r>
      <w:r>
        <w:br w:type="textWrapping"/>
      </w:r>
    </w:p>
    <w:p>
      <w:pPr>
        <w:pStyle w:val="Heading2"/>
      </w:pPr>
      <w:bookmarkStart w:id="1158" w:name="chương-1136-thu-phục-lưu-mị-nhi"/>
      <w:bookmarkEnd w:id="1158"/>
      <w:r>
        <w:t xml:space="preserve">1136. Chương 1136: Thu Phục Lưu Mị Nhi!</w:t>
      </w:r>
    </w:p>
    <w:p>
      <w:pPr>
        <w:pStyle w:val="Compact"/>
      </w:pPr>
      <w:r>
        <w:br w:type="textWrapping"/>
      </w:r>
      <w:r>
        <w:br w:type="textWrapping"/>
      </w:r>
      <w:r>
        <w:t xml:space="preserve">Đối mặt với quanh dực đột nhiên bạo phát kia, hỏa diễm đao trong tay Nhạc Trọng biến thành từng tầng đao ảnh, dưới sự cường hóa của hắc sắc đấu khí, trực tiếp chém đứt từng đạo quang dực.</w:t>
      </w:r>
    </w:p>
    <w:p>
      <w:pPr>
        <w:pStyle w:val="BodyText"/>
      </w:pPr>
      <w:r>
        <w:t xml:space="preserve">- Mạnh thật a! ngũ giai thần chiến sĩ quả nhiên không hề ở cùng một đẳng cấp với tứ giai thần chiến sĩ àm.</w:t>
      </w:r>
    </w:p>
    <w:p>
      <w:pPr>
        <w:pStyle w:val="BodyText"/>
      </w:pPr>
      <w:r>
        <w:t xml:space="preserve">Khi Nhạc Trọng phá hủy được tầng tầng quang dực kỉa rồi thì bản thân hắn cũng đã lùi xa vài chục thước, thân thể cũng bị chém ra vài vết máu.</w:t>
      </w:r>
    </w:p>
    <w:p>
      <w:pPr>
        <w:pStyle w:val="BodyText"/>
      </w:pPr>
      <w:r>
        <w:t xml:space="preserve">Trịnh Chấn tựa như một kẻ điên, không hề để cho Nhạc Trọng có thời gian mà thở dốc, thân hình hắn lóe lên ,trực tiếp hiện ra trước người Nhạc Trọng, mang theo vô số quang dực chém tới đối phương.</w:t>
      </w:r>
    </w:p>
    <w:p>
      <w:pPr>
        <w:pStyle w:val="BodyText"/>
      </w:pPr>
      <w:r>
        <w:t xml:space="preserve">Nhạc Trọng cũng chỉ có thể chọn cách lui lại, huy động hỏa diễm đao trong tay, thân thể được hắc sắc đấu khí bao phủ dần dần, tựa như quỷ mị di động không ngừng đánh tan từng đạo quang dực hôi sắc kia.</w:t>
      </w:r>
    </w:p>
    <w:p>
      <w:pPr>
        <w:pStyle w:val="BodyText"/>
      </w:pPr>
      <w:r>
        <w:t xml:space="preserve">Thân thể Trịnh Chấn xung quanh không ngừng hiện ra vô cùng vô tận quang dực, tựa như một cơn lốc cuốn về phía Nhạc Trọng, mỗi một quang dực kia đều có thể đủ chém chết tứ giai đỉnh phong cường giả rồi.</w:t>
      </w:r>
    </w:p>
    <w:p>
      <w:pPr>
        <w:pStyle w:val="BodyText"/>
      </w:pPr>
      <w:r>
        <w:t xml:space="preserve">Nhạc Trọng tựa như một con thuyền trong gió bão, dùng hết năng lực bản thân mà đánh tan từng đạo quang dực bắn tới, chẳng qua vẫn có lúc bị đánh trúng, lưu lại một vết thương trên thân thể hắn.</w:t>
      </w:r>
    </w:p>
    <w:p>
      <w:pPr>
        <w:pStyle w:val="BodyText"/>
      </w:pPr>
      <w:r>
        <w:t xml:space="preserve">- A!!</w:t>
      </w:r>
    </w:p>
    <w:p>
      <w:pPr>
        <w:pStyle w:val="BodyText"/>
      </w:pPr>
      <w:r>
        <w:t xml:space="preserve">Chiến đấu kịch liệt được khoảng năm phút đồng hồ, thì thân thể Trịnh Chấn tựa như bị kìm hãm, hét lớn một tiếng huyết quản vỡ ra, vô số máu tươi bắn tứ tung, khiến cho hắn biến thành một người máu thê thảm không thôi.</w:t>
      </w:r>
    </w:p>
    <w:p>
      <w:pPr>
        <w:pStyle w:val="BodyText"/>
      </w:pPr>
      <w:r>
        <w:t xml:space="preserve">Trịnh Chấn vốn chỉ có thực lực tứ giai sơ cấp, cho nên không thể dùng thời gian dài mà nhận lực lượng ngũ giai ,cưỡng ép đem bản thân đẩy lên ngũ giai, nếu như không thể đánh bại đối thủ trong thời gian ngắn ngủi thì hắn sẽ mất sạch lực lượng, không còn một chút nào.</w:t>
      </w:r>
    </w:p>
    <w:p>
      <w:pPr>
        <w:pStyle w:val="BodyText"/>
      </w:pPr>
      <w:r>
        <w:t xml:space="preserve">Nhân cơ hội này Nhạc Trọng lao tới, ,một đao chém lên đầu Trịnh Chấn ,trự c tiếp đánh bay đầu hắn.</w:t>
      </w:r>
    </w:p>
    <w:p>
      <w:pPr>
        <w:pStyle w:val="BodyText"/>
      </w:pPr>
      <w:r>
        <w:t xml:space="preserve">Một đạo tiên huyết bay lên trời, thân thể không đầu của Trịnh Chấn trực tiếp té trên mặt đất, một đạo sinh mệnh chi nguyên cũng được thu nạp vào trong cơ thể Nhạc Trọng.</w:t>
      </w:r>
    </w:p>
    <w:p>
      <w:pPr>
        <w:pStyle w:val="BodyText"/>
      </w:pPr>
      <w:r>
        <w:t xml:space="preserve">Nhạc Trọng đưa mắt nhìn thân thể của Trịnh Chấn mà thầm nghĩ trong lòng:</w:t>
      </w:r>
    </w:p>
    <w:p>
      <w:pPr>
        <w:pStyle w:val="BodyText"/>
      </w:pPr>
      <w:r>
        <w:t xml:space="preserve">- Ngũ giai thần chiến sĩ quả là mạnh mẽ, chống lại cái đám người này thì bản thân cũng mém chết, xem ra nếu muốn chân chính chiến đấu với ngũ giai cường giả, bản thân chỉ có thể mượn năng lực của Liệt Nhật chiến giáp mà thôi.</w:t>
      </w:r>
    </w:p>
    <w:p>
      <w:pPr>
        <w:pStyle w:val="BodyText"/>
      </w:pPr>
      <w:r>
        <w:t xml:space="preserve">Nhạc Trọng vì muốn kiểm tra bản thân mình có bao nhiêu chênh lệch với ngũ giai thần chiến sĩ cho nên mới lựa chọn giao thủ lâu như thế với Trịnh Chấn. Qua một lần này, hắn cũng chính thức nhận định, bản thân thực lực với ngũ giai thần chiến sĩ chân chính quả là có chênh lệch quá lớn.</w:t>
      </w:r>
    </w:p>
    <w:p>
      <w:pPr>
        <w:pStyle w:val="BodyText"/>
      </w:pPr>
      <w:r>
        <w:t xml:space="preserve">Phải biết rằng thân thể dị tộc hơn xa so với nhân loại, cho dù là thực nhân quỷ hấp huyết quỷ hay là khủng long nhân, chúng nó đều là tồn tại thuộc dạng quái vật, cùng giai thì hoàn toàn có thể áp chế nhân loại. Nhạc Trọng ngay cả một tên ngũ giai giả như Trịnh Chấn cũng phải đánh cật lực như thế, đối đầu với ngũ giai chân chính mà không dùng tới loại khong học kỹ thuật binh khí như Liệt Nhật chiến giáp hẳn là chỉ còn một đường chết mà thôi.</w:t>
      </w:r>
    </w:p>
    <w:p>
      <w:pPr>
        <w:pStyle w:val="BodyText"/>
      </w:pPr>
      <w:r>
        <w:t xml:space="preserve">Lạc Thanh Thanh thấy Nhạc Trọng giết chết Trịnh Chấn thì thở ra một hơi, sau đó lại cảnh giác nhìn hắn, bởi nàng biết, thân là một phương kiêu hùng, thủ đoạn độc ác là điều không thể không có. Nàng cũng sẽ không ngây thơ tới mức mà cho rằng hắn là người lương thiện. Ở trong đại điện này, chỉ có nàng với Lưu Mị Nhi có thể đánh một trận với hắn, mà hắn nếu muốn vi phạm ước định thì sợ rằng hai tiểu mỹ nhân tuyệt sắc các nàng cũng đảnh phải biến thành đồ chơi cho hắn rồi.</w:t>
      </w:r>
    </w:p>
    <w:p>
      <w:pPr>
        <w:pStyle w:val="BodyText"/>
      </w:pPr>
      <w:r>
        <w:t xml:space="preserve">Nhạc Trọng nhìn Lạc Thanh Thanh đang nửa quỳ trên mặt đất, chậm rãi nói:</w:t>
      </w:r>
    </w:p>
    <w:p>
      <w:pPr>
        <w:pStyle w:val="BodyText"/>
      </w:pPr>
      <w:r>
        <w:t xml:space="preserve">- Lạc Thanh Thanh, ước định của hai chúng ta hẳn là nên tuân thủ rồi chứ nhỉ?</w:t>
      </w:r>
    </w:p>
    <w:p>
      <w:pPr>
        <w:pStyle w:val="BodyText"/>
      </w:pPr>
      <w:r>
        <w:t xml:space="preserve">Trong mắt nàng ta chớp chớp, đầy nét kiên định:</w:t>
      </w:r>
    </w:p>
    <w:p>
      <w:pPr>
        <w:pStyle w:val="BodyText"/>
      </w:pPr>
      <w:r>
        <w:t xml:space="preserve">- Đương nhiên, trước tới nay ta vẫn luôn một lời tựa ngàn vàng.</w:t>
      </w:r>
    </w:p>
    <w:p>
      <w:pPr>
        <w:pStyle w:val="BodyText"/>
      </w:pPr>
      <w:r>
        <w:t xml:space="preserve">Nhạc Trọng hỏi:</w:t>
      </w:r>
    </w:p>
    <w:p>
      <w:pPr>
        <w:pStyle w:val="BodyText"/>
      </w:pPr>
      <w:r>
        <w:t xml:space="preserve">- Ngươi bị dính độc gì?</w:t>
      </w:r>
    </w:p>
    <w:p>
      <w:pPr>
        <w:pStyle w:val="BodyText"/>
      </w:pPr>
      <w:r>
        <w:t xml:space="preserve">Biểu hiện của Lạc Thanh Thanh chính xác là kịch độc, bằng không với lực lượng của tứ giai thần chiến sĩ đỉnh phong, một ít độc dược đơn giản cũng sẽ bị loại bỏ ngay lập tức.</w:t>
      </w:r>
    </w:p>
    <w:p>
      <w:pPr>
        <w:pStyle w:val="BodyText"/>
      </w:pPr>
      <w:r>
        <w:t xml:space="preserve">Lưu Mị Nhi đang nằm ở bên kia đột nhiên nói:</w:t>
      </w:r>
    </w:p>
    <w:p>
      <w:pPr>
        <w:pStyle w:val="BodyText"/>
      </w:pPr>
      <w:r>
        <w:t xml:space="preserve">- Đó là hỗn độc, do ta dùng bảy loại biến dị thực vật điều chế thành độc dược, trong thiên hạ cũng chỉ có một mình ta có giải dược. Nhạc Trọng, chỉ cần ngươi giúp ta thoát khỏi mạn đằng chết tiệt này, ta nguyện ý làm nữ nhân của ngươi cùng ngươi nắm giữ Bạo Phong cốc, nữ nhân này ta cũng có thể đưa cho ngươi làm đồ chơi. Nàng ta chân chính là Bạo Phong nữ vương, có thể chân chính chinh phục được nàn ta, ngươi hẳn là sẽ có cảm giác thành tựu.</w:t>
      </w:r>
    </w:p>
    <w:p>
      <w:pPr>
        <w:pStyle w:val="BodyText"/>
      </w:pPr>
      <w:r>
        <w:t xml:space="preserve">Trong mắt Nhạc Trọng hiện lên một tia dj quang, không kiêng nể gì mà đánh giá Lạc Thanh Thanh, trên mặt lộ ra một tia mỉm cười:</w:t>
      </w:r>
    </w:p>
    <w:p>
      <w:pPr>
        <w:pStyle w:val="BodyText"/>
      </w:pPr>
      <w:r>
        <w:t xml:space="preserve">- Lạc Thanh Thanh, Lưu Mị Nhi lại muốn mang cả Bạo Phong cốc cho ta, ngươi thì sao?</w:t>
      </w:r>
    </w:p>
    <w:p>
      <w:pPr>
        <w:pStyle w:val="BodyText"/>
      </w:pPr>
      <w:r>
        <w:t xml:space="preserve">Lạc Thanh Thanh không hề sợ hãi đối mặt với Nhạc Trọng, trong mắt hiện lên một tia quyết tuyệt:</w:t>
      </w:r>
    </w:p>
    <w:p>
      <w:pPr>
        <w:pStyle w:val="BodyText"/>
      </w:pPr>
      <w:r>
        <w:t xml:space="preserve">- Ta chỉ có thể cho ngươi những gì mà ta đã đáp ứng, còn nếu như ngươi muốn khuất phục ta thì tối đa cũng chỉ thu được một cỗ thi thể mà thôi.</w:t>
      </w:r>
    </w:p>
    <w:p>
      <w:pPr>
        <w:pStyle w:val="BodyText"/>
      </w:pPr>
      <w:r>
        <w:t xml:space="preserve">- Được.</w:t>
      </w:r>
    </w:p>
    <w:p>
      <w:pPr>
        <w:pStyle w:val="BodyText"/>
      </w:pPr>
      <w:r>
        <w:t xml:space="preserve">Nhạc Trọng cười nhẹ, đi tới trước người Lưu Mị Nhi nhìn vị mỹ nữ kiều mị tuyệt luân này lạnh lùng nói:</w:t>
      </w:r>
    </w:p>
    <w:p>
      <w:pPr>
        <w:pStyle w:val="BodyText"/>
      </w:pPr>
      <w:r>
        <w:t xml:space="preserve">- Đưa giải dược ra đây đi.</w:t>
      </w:r>
    </w:p>
    <w:p>
      <w:pPr>
        <w:pStyle w:val="BodyText"/>
      </w:pPr>
      <w:r>
        <w:t xml:space="preserve">Trong lòng Lưu Mị Nhi chợt lạnh, nàng rõ ràng Nhạc Trọng đã lựa chọn Lạc Thanh Thanh chứ không phải nàng, đôi mắt nóng rực của nàng cũng tan đi, cuối cùng nhìn Lạc Thanh Thanh đầy oán độc và khoái ý:</w:t>
      </w:r>
    </w:p>
    <w:p>
      <w:pPr>
        <w:pStyle w:val="BodyText"/>
      </w:pPr>
      <w:r>
        <w:t xml:space="preserve">- Lạc Thanh Thanh, coi như hôm nay là ngươi thắng, chẳng qua thất chủng hỗn độn không có giải dược, một thân bản lĩnh của ngươi cũng không thể nào khôi phục được đâu. Sau này ngươi sẽ biến thành một nữ nhân không hề có một chút lực lượng nào, ta xem ngươi sẽ thống suất Bạo Phong cốc ra sao.</w:t>
      </w:r>
    </w:p>
    <w:p>
      <w:pPr>
        <w:pStyle w:val="BodyText"/>
      </w:pPr>
      <w:r>
        <w:t xml:space="preserve">Lạc Thanh Than nghe thế thì sắc mặt biến thành trắng bệch, nhưng rất nhanh trong mắt hiện lên một tia kiên nghị:</w:t>
      </w:r>
    </w:p>
    <w:p>
      <w:pPr>
        <w:pStyle w:val="BodyText"/>
      </w:pPr>
      <w:r>
        <w:t xml:space="preserve">- Mị Nhi, cho dù ta có bị lấy đi lực lượng thì cũng không sao. Cho dù không thể làm Bạo phong nữ vương thì ta vẫn có thế cống hiến sức lực của bản thân vì đám tỷ muội mà,</w:t>
      </w:r>
    </w:p>
    <w:p>
      <w:pPr>
        <w:pStyle w:val="BodyText"/>
      </w:pPr>
      <w:r>
        <w:t xml:space="preserve">Lưu Mị Nhi nhìn về phía Lạc Thanh Thanh với khuôn mặt kiên nghị, không hề để chuyện lực lượng bị cướp đoạt trong lòng, mà cảm thấy xấu hổ, nhắm mắt lại, không nói gì nữa.</w:t>
      </w:r>
    </w:p>
    <w:p>
      <w:pPr>
        <w:pStyle w:val="BodyText"/>
      </w:pPr>
      <w:r>
        <w:t xml:space="preserve">- Thất chủng hỗn độc sao?</w:t>
      </w:r>
    </w:p>
    <w:p>
      <w:pPr>
        <w:pStyle w:val="BodyText"/>
      </w:pPr>
      <w:r>
        <w:t xml:space="preserve">Nhạc Trọng nhẹ nhàng cười, quay về phía Lạc Thanh Thanh hỏi:</w:t>
      </w:r>
    </w:p>
    <w:p>
      <w:pPr>
        <w:pStyle w:val="BodyText"/>
      </w:pPr>
      <w:r>
        <w:t xml:space="preserve">- Nếu như ta có thể cởi bỏ hỗn độc trên người ngươi thì ngươi có thể báo đáp gì cho ta?</w:t>
      </w:r>
    </w:p>
    <w:p>
      <w:pPr>
        <w:pStyle w:val="BodyText"/>
      </w:pPr>
      <w:r>
        <w:t xml:space="preserve">Trong mắt nàng ta hiện lên một tia khát vọng rối chợt tắt, đối với một cường giả mà nói thì mất đi lực lượng đối với bọn họ tựa như là một hồi ác mộng vậy, nếu như có thể khôi phục lại lực lượng, nàng ta nguyện ý trả giả thực lớn cũng được.</w:t>
      </w:r>
    </w:p>
    <w:p>
      <w:pPr>
        <w:pStyle w:val="BodyText"/>
      </w:pPr>
      <w:r>
        <w:t xml:space="preserve">Lạc Thanh Thanh trầm mặc một hồi rồi nói:</w:t>
      </w:r>
    </w:p>
    <w:p>
      <w:pPr>
        <w:pStyle w:val="Compact"/>
      </w:pPr>
      <w:r>
        <w:t xml:space="preserve">- Năm viên tứ giai tinh hạch biến dị thú! Mười bộ bạo phong chiến giáp.</w:t>
      </w:r>
      <w:r>
        <w:br w:type="textWrapping"/>
      </w:r>
      <w:r>
        <w:br w:type="textWrapping"/>
      </w:r>
    </w:p>
    <w:p>
      <w:pPr>
        <w:pStyle w:val="Heading2"/>
      </w:pPr>
      <w:bookmarkStart w:id="1159" w:name="chương-1137-thu-phục-lưu-mị-nhi-2"/>
      <w:bookmarkEnd w:id="1159"/>
      <w:r>
        <w:t xml:space="preserve">1137. Chương 1137: Thu Phục Lưu Mị Nhi! (2)</w:t>
      </w:r>
    </w:p>
    <w:p>
      <w:pPr>
        <w:pStyle w:val="Compact"/>
      </w:pPr>
      <w:r>
        <w:br w:type="textWrapping"/>
      </w:r>
      <w:r>
        <w:br w:type="textWrapping"/>
      </w:r>
      <w:r>
        <w:t xml:space="preserve">Trong mắt hắn lóe lên dị quang:</w:t>
      </w:r>
    </w:p>
    <w:p>
      <w:pPr>
        <w:pStyle w:val="BodyText"/>
      </w:pPr>
      <w:r>
        <w:t xml:space="preserve">- Không! Ta muốn Bạo Phong bát kiệt, chỉ cần ngươi đưa bát kiệt cho ta, ta sẽ giúp ngươi giải trừ hỗn độc trên người ngươi.</w:t>
      </w:r>
    </w:p>
    <w:p>
      <w:pPr>
        <w:pStyle w:val="BodyText"/>
      </w:pPr>
      <w:r>
        <w:t xml:space="preserve">Bát kiệt Bạo Phong đời này là một trong những người kiệt xuất nhất. Mỗi một người đều có được chiến lực tam giai đỉnh phong, trừ điều đó ra, thì mỗi người để u có tài năng của bản thân trong mỗi một lĩnh vực. Nếu như có thể được các nàng trợ giúp, thế lực của Nhạc Trọng sẽ thêm lần nữa được mở rộng lớn mạnh hơn.</w:t>
      </w:r>
    </w:p>
    <w:p>
      <w:pPr>
        <w:pStyle w:val="BodyText"/>
      </w:pPr>
      <w:r>
        <w:t xml:space="preserve">Nhạc Trọng thu được một đống trang bị tân tiến bên trong Liệt nhật liên minh bảo khố, nhưng hắn lại thiếu người có thể sử dụng được chúng. Bát kiệt Bảo Phong tuy thực lực kém hơn Lạc Thanh Thanh nhưng cũng là một trong những nhân tài nhất đẳng rồi. Nhạc Trọng cũng hi vọng bản thân có thể thu được đám thiên tài này tới tương trợ cho hắn.</w:t>
      </w:r>
    </w:p>
    <w:p>
      <w:pPr>
        <w:pStyle w:val="BodyText"/>
      </w:pPr>
      <w:r>
        <w:t xml:space="preserve">Thân thể Lạc Thanh Thnah hiện lên một tia lạnh thấu xương, nhìn thẳng vào Nhạc Trọng mà nói:</w:t>
      </w:r>
    </w:p>
    <w:p>
      <w:pPr>
        <w:pStyle w:val="BodyText"/>
      </w:pPr>
      <w:r>
        <w:t xml:space="preserve">-Không được, ta cự tuyệt! Ta không thể vì bản thân mình mà tặng các nàng cho ngươi được, bởi bọn họ là bằng hữu, bộ hạ của ta, chứ không phải là lễ vật tùy tiện có thể tặng cho người khác được. Cho dù ta có là phế nhân cả một đời này, thì ta cugnx sẽ không bán đứng các nàng đâu!</w:t>
      </w:r>
    </w:p>
    <w:p>
      <w:pPr>
        <w:pStyle w:val="BodyText"/>
      </w:pPr>
      <w:r>
        <w:t xml:space="preserve">Nhạc Trọng nhìn đôi mắt tản ra hàn quang thấu xương kia mà hiện lên một tia thưởng thức.</w:t>
      </w:r>
    </w:p>
    <w:p>
      <w:pPr>
        <w:pStyle w:val="BodyText"/>
      </w:pPr>
      <w:r>
        <w:t xml:space="preserve">Lạc Thanh Thanh chung quy cũng không phải là một kẻ kiêu hùng. Nếu như là kiểu hùng thì thực sự vì khôi phục thực lực bản thân chỉ sợ có cái gì sẽ bán cái đó.</w:t>
      </w:r>
    </w:p>
    <w:p>
      <w:pPr>
        <w:pStyle w:val="BodyText"/>
      </w:pPr>
      <w:r>
        <w:t xml:space="preserve">- Nữ vương bệ hạ, người sao rồi?</w:t>
      </w:r>
    </w:p>
    <w:p>
      <w:pPr>
        <w:pStyle w:val="BodyText"/>
      </w:pPr>
      <w:r>
        <w:t xml:space="preserve">Đúng lúc này một vị mỹ nữ vóc dáng gợi cẩm, dáng người đẫy dầ, dùng dạo diễm lệ, mặc lục sắc Bạo Phong chiến giáp, mang theo mười sáu chiến sĩ thanh sấc chiến giáp, toàn thân đầy máu đi vào trong Bách Thảo điện.</w:t>
      </w:r>
    </w:p>
    <w:p>
      <w:pPr>
        <w:pStyle w:val="BodyText"/>
      </w:pPr>
      <w:r>
        <w:t xml:space="preserve">Hải Thiến nhìn thấy cảnh tượng thê tham kia thì cả kinh, cầm chiến mâu lao tới chắn trước người Lạc Thanh Thanh, đưa mắt nhìn Nhạc Trọng.</w:t>
      </w:r>
    </w:p>
    <w:p>
      <w:pPr>
        <w:pStyle w:val="BodyText"/>
      </w:pPr>
      <w:r>
        <w:t xml:space="preserve">Mười sáu vị chiến sĩ xinh đẹp đi theo Hải Thiến cũng cầm chiến mâu chỉ thẳng vào Nhạc Trọng, thế cục vô cùng căng thẳng.</w:t>
      </w:r>
    </w:p>
    <w:p>
      <w:pPr>
        <w:pStyle w:val="BodyText"/>
      </w:pPr>
      <w:r>
        <w:t xml:space="preserve">Lạc Thanh Thanh trầm giọng nói:</w:t>
      </w:r>
    </w:p>
    <w:p>
      <w:pPr>
        <w:pStyle w:val="BodyText"/>
      </w:pPr>
      <w:r>
        <w:t xml:space="preserve">- Dừng tay lại Hải Thiến, vị này là thủ lĩnh Kên Kên bộ lạc Nhạc Trọng, cũng không phải là địch nhân của chúng ta. Lưu Mị Nhị dẫn người Dực Long sơn lẻn vào nơi đây mưu đồ phản loạn, nhờ có Nhạc Trọng xuất thủ mới phá tan được ý đồ của bọn chúng, hắn là bằng hữu của chúng ta!!!</w:t>
      </w:r>
    </w:p>
    <w:p>
      <w:pPr>
        <w:pStyle w:val="BodyText"/>
      </w:pPr>
      <w:r>
        <w:t xml:space="preserve">Thấy được thực lực của Nhạc Trọng thì Lạc Thanh Thanh cũng hiểu, chỉ có khi tập hợp toàn bộ Bao Phong bát kiệt, cùng với Bạo Phong hoàng thành tinh nhuệ, bằng không các nàng không thể nào đánh bại được Nhạc Trọng. Hơn nữa cho dù có đánh bại được hắn, nhưng cũng khó có thể đánh chết được, nàng cũng không muốn vô duyên vô cớ tạo nên một địch nhân kinh khủng như vậy.</w:t>
      </w:r>
    </w:p>
    <w:p>
      <w:pPr>
        <w:pStyle w:val="BodyText"/>
      </w:pPr>
      <w:r>
        <w:t xml:space="preserve">- Xem ra ngươi đã an toàn rồi nhỉ, như thế thì ta đi trước, còn mong rằng ngươi không có quên ước định cảu chúng ta lúc trước.</w:t>
      </w:r>
    </w:p>
    <w:p>
      <w:pPr>
        <w:pStyle w:val="BodyText"/>
      </w:pPr>
      <w:r>
        <w:t xml:space="preserve">Nhạc Trọng cười nhẹ, đưa tay nắm lấy Lưu Mị Nhi đang bị mạn đằng kia bám thân, Trịnh Vân bị trọng thương, đưa tay kéo theo Uy Lực Anna đi vào trong Bạo Phong hoàng thành.</w:t>
      </w:r>
    </w:p>
    <w:p>
      <w:pPr>
        <w:pStyle w:val="BodyText"/>
      </w:pPr>
      <w:r>
        <w:t xml:space="preserve">Lạc Thanh Thanh nhìn Nhạc Trọng dẫn theo Lưu Mị Nhi thì nhướng mày, ra lệnh ột vị Bạo Phong nữ chiến sĩ:</w:t>
      </w:r>
    </w:p>
    <w:p>
      <w:pPr>
        <w:pStyle w:val="BodyText"/>
      </w:pPr>
      <w:r>
        <w:t xml:space="preserve">- Annie, ngươi mang mấy người Nhạc Trọng tới khách phòng nghỉ ngơi đi.</w:t>
      </w:r>
    </w:p>
    <w:p>
      <w:pPr>
        <w:pStyle w:val="BodyText"/>
      </w:pPr>
      <w:r>
        <w:t xml:space="preserve">Annie lên tiếng đáp ứng, sau đó nhanh chóng hướng về phía Nhạc Trọng nói:</w:t>
      </w:r>
    </w:p>
    <w:p>
      <w:pPr>
        <w:pStyle w:val="BodyText"/>
      </w:pPr>
      <w:r>
        <w:t xml:space="preserve">- Vâng!</w:t>
      </w:r>
    </w:p>
    <w:p>
      <w:pPr>
        <w:pStyle w:val="BodyText"/>
      </w:pPr>
      <w:r>
        <w:t xml:space="preserve">Nhạc Trọng vừa mơi rời đi, ánh mắt lạnh lùng của Lạc Thanh Thanh nhìn về phía cái tên tuấn mỹ Lục Điều Chân Hùng kia.</w:t>
      </w:r>
    </w:p>
    <w:p>
      <w:pPr>
        <w:pStyle w:val="BodyText"/>
      </w:pPr>
      <w:r>
        <w:t xml:space="preserve">Sắc mặt hắn trắng bệch, hắn đi tới chỗ Lạc Thanh Thanh:</w:t>
      </w:r>
    </w:p>
    <w:p>
      <w:pPr>
        <w:pStyle w:val="BodyText"/>
      </w:pPr>
      <w:r>
        <w:t xml:space="preserve">- Bệ hạ! Ta ngu dốt…! Bệ hạ là ta bị bắt ép! Đúng, ta bị bắt ép ! Bệ hạ ! Là do đám Trịnh Chấn, Lưu Mị Nhi bức bọn ta, đều là bọn hắn bức ta, ta rất yêu ngươi ! bệ hạ, ta chỉ yêu mình ngươi ! Bệ hạ…</w:t>
      </w:r>
    </w:p>
    <w:p>
      <w:pPr>
        <w:pStyle w:val="BodyText"/>
      </w:pPr>
      <w:r>
        <w:t xml:space="preserve">- Tên này so với Nhạc Trọng thực sự là quá kém đi!</w:t>
      </w:r>
    </w:p>
    <w:p>
      <w:pPr>
        <w:pStyle w:val="BodyText"/>
      </w:pPr>
      <w:r>
        <w:t xml:space="preserve">Trong mắt Lạc Thanh Thanh hiện lên một tia chán ghét, ra lệnh:</w:t>
      </w:r>
    </w:p>
    <w:p>
      <w:pPr>
        <w:pStyle w:val="BodyText"/>
      </w:pPr>
      <w:r>
        <w:t xml:space="preserve">- Hải Thiến, giết hắn! Truyền mệnh lệnh của ta, tất cả Lục Điều gia tộc đều biến thành nô lệ hết!</w:t>
      </w:r>
    </w:p>
    <w:p>
      <w:pPr>
        <w:pStyle w:val="BodyText"/>
      </w:pPr>
      <w:r>
        <w:t xml:space="preserve">- Vâng!</w:t>
      </w:r>
    </w:p>
    <w:p>
      <w:pPr>
        <w:pStyle w:val="BodyText"/>
      </w:pPr>
      <w:r>
        <w:t xml:space="preserve">Vị hộ vệ Hải Thiến uy phong bên người Lạc Thanh Thanh, hàn quang chợt lóe, chiến mâu trong tay như một con độc long đâm xuyên qua cái cổ của Lục Điều Chân Hùng.</w:t>
      </w:r>
    </w:p>
    <w:p>
      <w:pPr>
        <w:pStyle w:val="BodyText"/>
      </w:pPr>
      <w:r>
        <w:t xml:space="preserve">Nhìn cái đầu của Lục Điều Chân Hùng bay lên giữ hư không, mang đầy vẻ kinh ngạc, thì trong mắt đám Bạo Phong nữ chiến sĩ đều hiện lên một chút tiếc hận.</w:t>
      </w:r>
    </w:p>
    <w:p>
      <w:pPr>
        <w:pStyle w:val="BodyText"/>
      </w:pPr>
      <w:r>
        <w:t xml:space="preserve">Lục Điều Chân Hùng có tướng mạo tuyệt luân, không có mấy nam nhân có thể so được. Nữ nhân đều thích mỹ nam tử, thế mà một kẻ tuyệt thế mỹ nam tử bị giết, các nàng cũng cảm thấy tiếc nuối trong lòng. Phải biết rằng hắn là bạch mã vương tử trong lòng không ít các nữ chiến sĩ Bạo Phong.</w:t>
      </w:r>
    </w:p>
    <w:p>
      <w:pPr>
        <w:pStyle w:val="BodyText"/>
      </w:pPr>
      <w:r>
        <w:t xml:space="preserve">Lục Điều Chân Hùng bị Lạc Thanh Thanh ra lệnh giết chết, toàn bộ Bạo Phong hoàng thành cũng bắt đầu tiến hành quét sạch, rất nhiều vây cánh của Lưu Mị Nhi cũng bị tiêu diệt, còn Lục Điều gia thì hoàn toàn bị phá hủy.</w:t>
      </w:r>
    </w:p>
    <w:p>
      <w:pPr>
        <w:pStyle w:val="BodyText"/>
      </w:pPr>
      <w:r>
        <w:t xml:space="preserve">- Thật không ngờ ngươi lại là tứ giai thần chiên sĩ! Thật mạnh! Mau yêu ta đi.</w:t>
      </w:r>
    </w:p>
    <w:p>
      <w:pPr>
        <w:pStyle w:val="BodyText"/>
      </w:pPr>
      <w:r>
        <w:t xml:space="preserve">Vừa tới một gian phòng, Uy Lực Anna vừa được giải khai ràng buộc, trong mắt tràn ngập lửa tình ,tựa như một xà mỹ nữ triền lên người Nhạc Trọng, thể hiện ra mị lực bản thân.</w:t>
      </w:r>
    </w:p>
    <w:p>
      <w:pPr>
        <w:pStyle w:val="BodyText"/>
      </w:pPr>
      <w:r>
        <w:t xml:space="preserve">Nhìn Uy Lực An na tản mát ra tia nóng rực kia, hắn mạnh mẽ cắn lên đôi môi gợi cảm đỏ mọng ấy.</w:t>
      </w:r>
    </w:p>
    <w:p>
      <w:pPr>
        <w:pStyle w:val="BodyText"/>
      </w:pPr>
      <w:r>
        <w:t xml:space="preserve">Tình cảm mãnh liệt bùng phát, hai người từ hôn nhau nồng nhiệt, thuận thế ngã lên cái giường lớn, chỉ trong chốc lát, trong phòng này đã tràn ngập những hình ảnh vô cùng động nhân và nóng bỏng.</w:t>
      </w:r>
    </w:p>
    <w:p>
      <w:pPr>
        <w:pStyle w:val="BodyText"/>
      </w:pPr>
      <w:r>
        <w:t xml:space="preserve">Lưu Mị Nhi vẫn còn đang bị hấp huyết mạn đằng quấn quanh cơ thể, không ngừng hút lây tinh khí, cho nên vô lực, đỏ mặt mang tai khi nhìn thấy một màn xuân cung sống động trước mắt.</w:t>
      </w:r>
    </w:p>
    <w:p>
      <w:pPr>
        <w:pStyle w:val="BodyText"/>
      </w:pPr>
      <w:r>
        <w:t xml:space="preserve">Sau một màn tình cảm mãnh liệt, Uy Lực Anna tựa như một con mèo nhỏ cuộn mình trong lòng Nhạc Trọng, lộ ra vẻ an tâm hạnh phúc, nam nhân của nàng là một tứ giai thần chiến sĩ, trong lòng nàng tràn ngập kiêu ngạo và tự hào.</w:t>
      </w:r>
    </w:p>
    <w:p>
      <w:pPr>
        <w:pStyle w:val="BodyText"/>
      </w:pPr>
      <w:r>
        <w:t xml:space="preserve">Nhạc Trọng vẫn còn xích lõa, đưa ánh mắt nhìn về phía Lưu Mị Nhi đang bị hấp huyết mạn đằng quấn chặt, nằm trên mặt đất, hắn tự hỏi, làm gì để xử lý vị mỹ nữ tuyệt my dung nhan thủ đoạn tàn ác mà năng lực xuất chúng này.</w:t>
      </w:r>
    </w:p>
    <w:p>
      <w:pPr>
        <w:pStyle w:val="BodyText"/>
      </w:pPr>
      <w:r>
        <w:t xml:space="preserve">Trong mắt Lưu Mị Nhi hiện lên một tia dị quang, nói thẳng:</w:t>
      </w:r>
    </w:p>
    <w:p>
      <w:pPr>
        <w:pStyle w:val="BodyText"/>
      </w:pPr>
      <w:r>
        <w:t xml:space="preserve">- Nhạc Trọng, thả ta ra. Ta nguyện ý làm nữ nhân của ngươi, hiệu lực vì ngươi, Ngươi hiện tại mới thu phục kên kên bộ lạc, cho nên hẳn là cần người quản lý. Ta quản lý Bạo Phong cốc bao năm rồi ,cho nên có được kinh nghiệm quản lý phong phú vô cùng, Ta có giúp ngươi quản lý toàn bộ kên kên bộ lạc, để cho ngươi ra ngoài chinh chiến mà không lo lắng gì ở nhà hết.</w:t>
      </w:r>
    </w:p>
    <w:p>
      <w:pPr>
        <w:pStyle w:val="Compact"/>
      </w:pPr>
      <w:r>
        <w:t xml:space="preserve">Lưu Mị Nhi từ việc Nhạc Trọng không rat ay với nàng và Lạc Thanh thanh thì biết, không chỉ dùng nữ sắc là có thể đả động hắn. Bởi vì hai người bọn họ đều là những đóa hoa tuyệt sắc, có được dung nhan khuynh thành khuynh quốc, nếu là nam nhân bình thường thì đã sớm bám lấy các nàng, mà Nhạc Trọng lại chỉ muốn có được khoa học kỹ thuật tiền sử của Bạo Phong cốc với khoa học kết tinh của ngôi thành Bạo Phong này, nàng cũng đoán được từ chuyện hắn muốn Bạo Phong bát kiệt của Lạc Thanh Thanh, cho nên đoán ra ,hắn đang thiếu nhân tài hỗ trợ vô cùng.</w:t>
      </w:r>
      <w:r>
        <w:br w:type="textWrapping"/>
      </w:r>
      <w:r>
        <w:br w:type="textWrapping"/>
      </w:r>
    </w:p>
    <w:p>
      <w:pPr>
        <w:pStyle w:val="Heading2"/>
      </w:pPr>
      <w:bookmarkStart w:id="1160" w:name="chương-1138-liệt-nha-hạp-cốc."/>
      <w:bookmarkEnd w:id="1160"/>
      <w:r>
        <w:t xml:space="preserve">1138. Chương 1138: Liệt Nha Hạp Cốc.</w:t>
      </w:r>
    </w:p>
    <w:p>
      <w:pPr>
        <w:pStyle w:val="Compact"/>
      </w:pPr>
      <w:r>
        <w:br w:type="textWrapping"/>
      </w:r>
      <w:r>
        <w:br w:type="textWrapping"/>
      </w:r>
      <w:r>
        <w:t xml:space="preserve">Nhạc Trọng thản nhiên nói:</w:t>
      </w:r>
    </w:p>
    <w:p>
      <w:pPr>
        <w:pStyle w:val="BodyText"/>
      </w:pPr>
      <w:r>
        <w:t xml:space="preserve">- Không sai ta xác thực là cần nhân tài, mà ngươi cũng là những người biết quản lý. Nhưng dã tâm của ngươi thực là quá lớn, ta không muốn một ngày kia được uống một chén nước có độc đâu,</w:t>
      </w:r>
    </w:p>
    <w:p>
      <w:pPr>
        <w:pStyle w:val="BodyText"/>
      </w:pPr>
      <w:r>
        <w:t xml:space="preserve">Lưu Mị Nhi là một nữ tính vô cùng kiệt xuất, Uy Lực Anna nếu so với nàng thì đúng là năng lực, dung mạo cách nhau một trời một vực.</w:t>
      </w:r>
    </w:p>
    <w:p>
      <w:pPr>
        <w:pStyle w:val="BodyText"/>
      </w:pPr>
      <w:r>
        <w:t xml:space="preserve">Thế nhưng Nhạc Trọng lại dám thư thả mà ôm Uy Lực Anna mà ngủ ngon lành. Nhưng nếu ôm Lưu Mị Nhi mà ngủ, hắn có khi còn đề phòng nửa đêm nữ nhân này cắt đứt yết hầu của hắn, hay lúc hắn khát đưa cho hắn một chén trà độc.</w:t>
      </w:r>
    </w:p>
    <w:p>
      <w:pPr>
        <w:pStyle w:val="BodyText"/>
      </w:pPr>
      <w:r>
        <w:t xml:space="preserve">Lưu Mị Nhi hơi trầm mặc, hồi lâu mới chậm rãi ngẩng đầu, dùng ánh mắt trong suốt nhìn Nhạc Trọng nói:</w:t>
      </w:r>
    </w:p>
    <w:p>
      <w:pPr>
        <w:pStyle w:val="BodyText"/>
      </w:pPr>
      <w:r>
        <w:t xml:space="preserve">- Ta không phủ nhận ta là nữ nhân có dã tâm. Chẳng qua lúc này các ngươi chỉ cần cho ta một con đường sống, ta sẽ bán mạng mình cho ngươi trong ba mươi năm. Sau ba mươi năm ta sẽ rời đi, ngươi không thể ngăn cản ta, nhưng trong ba mươi năm này, ta sẽ tuyệt đối phục tùng mệnh lệnh của ngươi.</w:t>
      </w:r>
    </w:p>
    <w:p>
      <w:pPr>
        <w:pStyle w:val="BodyText"/>
      </w:pPr>
      <w:r>
        <w:t xml:space="preserve">- Có ý tứ đấy! Ta đáp ứng ngươi! Chẳng qua trong ba mươi năm này, nếu như ngươi vi phạm mệnh lệnh của ta, thì đừng trách ta dùng thủ đoạn độc ác!</w:t>
      </w:r>
    </w:p>
    <w:p>
      <w:pPr>
        <w:pStyle w:val="BodyText"/>
      </w:pPr>
      <w:r>
        <w:t xml:space="preserve">Nhạc trọng cười đi tới bên người Lưu Mị Nhi, đem hấp huyết mạn đăng trên</w:t>
      </w:r>
    </w:p>
    <w:p>
      <w:pPr>
        <w:pStyle w:val="BodyText"/>
      </w:pPr>
      <w:r>
        <w:t xml:space="preserve">Hấp huyết mạn đằng kia vừa bị diệt trừ, trên thân thể Lưu Mị Nhi nhiều thêm r mấy cái lỗ máu, nhưng nàng ta cũng kiên cường, giãy dụa vài cái rồi nhìn về Nhạc Trọng cười quyến rũ:</w:t>
      </w:r>
    </w:p>
    <w:p>
      <w:pPr>
        <w:pStyle w:val="BodyText"/>
      </w:pPr>
      <w:r>
        <w:t xml:space="preserve">- Đa tạ…</w:t>
      </w:r>
    </w:p>
    <w:p>
      <w:pPr>
        <w:pStyle w:val="BodyText"/>
      </w:pPr>
      <w:r>
        <w:t xml:space="preserve">Nhạc Trong nhìn chằm chằm Lưu Mị Nhi hỏi:</w:t>
      </w:r>
    </w:p>
    <w:p>
      <w:pPr>
        <w:pStyle w:val="BodyText"/>
      </w:pPr>
      <w:r>
        <w:t xml:space="preserve">- Độc trên người Lạc Thanh Thanh ngươi có dược để giải không?</w:t>
      </w:r>
    </w:p>
    <w:p>
      <w:pPr>
        <w:pStyle w:val="BodyText"/>
      </w:pPr>
      <w:r>
        <w:t xml:space="preserve">Lưu Mị Nhi hơi lắc đầu:</w:t>
      </w:r>
    </w:p>
    <w:p>
      <w:pPr>
        <w:pStyle w:val="BodyText"/>
      </w:pPr>
      <w:r>
        <w:t xml:space="preserve">- Ta lúc đó chỉ muốn diệt trừ nàng ta, cũng không có để lại bất kỳ đường lui nào, độc trên người nàng ta là không có thuốc giải.</w:t>
      </w:r>
    </w:p>
    <w:p>
      <w:pPr>
        <w:pStyle w:val="BodyText"/>
      </w:pPr>
      <w:r>
        <w:t xml:space="preserve">Nhạc Trọng tiếp tục hỏi:</w:t>
      </w:r>
    </w:p>
    <w:p>
      <w:pPr>
        <w:pStyle w:val="BodyText"/>
      </w:pPr>
      <w:r>
        <w:t xml:space="preserve">- Bạo Phong cốc có nắm giữ khoa học kỹ thuật tiền sử ra sao?</w:t>
      </w:r>
    </w:p>
    <w:p>
      <w:pPr>
        <w:pStyle w:val="BodyText"/>
      </w:pPr>
      <w:r>
        <w:t xml:space="preserve">Lưu Mị Nhi nói:</w:t>
      </w:r>
    </w:p>
    <w:p>
      <w:pPr>
        <w:pStyle w:val="BodyText"/>
      </w:pPr>
      <w:r>
        <w:t xml:space="preserve">- Bản thân Bạo Phong cốc có được hạch tâm chuyển hóa trang bị tiền sử khoa học kỹ thuật. Lợi dụng năng lượng chuyển hóa trang bị, là có thể biến chuyển năng lượng bên trong tinh hạch dị thú biến thành vòng bảo hộ, để chống lại công kích của địch nhân. Bạo Phong hoàng thành nhờ có kỹ thuật này mà hoàn thành được, chỉ cần có đủ năng lượng sung túc, thì Bạo phong hoàng thành này sẽ có thể hình thành nên được vòng bảo hộ, chống lại bất kỳ lực công kích gì. Coi như là thất giai thần chiến sĩ thì cũng không thể nào tiêu hao được hết năng lượng của Bạo Phong hoàng thành, cho nên không thể nào tấn công vào bên trong Bạo Phong hoàng thành được.</w:t>
      </w:r>
    </w:p>
    <w:p>
      <w:pPr>
        <w:pStyle w:val="BodyText"/>
      </w:pPr>
      <w:r>
        <w:t xml:space="preserve">Nhạc Trọng nghe thế thì hai mắt sáng ngời:</w:t>
      </w:r>
    </w:p>
    <w:p>
      <w:pPr>
        <w:pStyle w:val="BodyText"/>
      </w:pPr>
      <w:r>
        <w:t xml:space="preserve">- Hệ thống chuyển hóa vòng bảo hộ năng lượng!</w:t>
      </w:r>
    </w:p>
    <w:p>
      <w:pPr>
        <w:pStyle w:val="BodyText"/>
      </w:pPr>
      <w:r>
        <w:t xml:space="preserve">Trong tay Nhạc Trọng cũng có vài món bảo hộ trang bị năng lượng, Quang thuẫn với Thanh đồng linh chung là hai loại vũ khí bảo hộ năng lượng mà Thần Ma hệ thống cho ra đời.</w:t>
      </w:r>
    </w:p>
    <w:p>
      <w:pPr>
        <w:pStyle w:val="BodyText"/>
      </w:pPr>
      <w:r>
        <w:t xml:space="preserve">Tuy theo thời gian thì địch nhân càng ngày càng mạnh, quang thuẫn với linh chung cũng chỉ có tác dụng càng thêm nhỏ, nhưng chúng vẫn là bảo vật phòng ngự đơn thể hiếm có.</w:t>
      </w:r>
    </w:p>
    <w:p>
      <w:pPr>
        <w:pStyle w:val="BodyText"/>
      </w:pPr>
      <w:r>
        <w:t xml:space="preserve">Nếu như có thể sản xuất được càng nhiều phòng hộ vũ khí năng lượng, thi tần suất tinh anh chiến sĩ chết trận dưới trướng Nhạc Trọng cũng sẽ giảm xuống nhiều, càng tăng thêm được sức chiến đấu cường đại của bọn họ,</w:t>
      </w:r>
    </w:p>
    <w:p>
      <w:pPr>
        <w:pStyle w:val="BodyText"/>
      </w:pPr>
      <w:r>
        <w:t xml:space="preserve">Nhạc Trọng hiếu kỳ hỏi:</w:t>
      </w:r>
    </w:p>
    <w:p>
      <w:pPr>
        <w:pStyle w:val="BodyText"/>
      </w:pPr>
      <w:r>
        <w:t xml:space="preserve">- Nếu như Bạo Phong cốc có được khoa học kỹ thuật tiên tiến như thế, tại sao ta lại không thấy có ai trang bị năng lượng phòng hộ vậy chứ?</w:t>
      </w:r>
    </w:p>
    <w:p>
      <w:pPr>
        <w:pStyle w:val="BodyText"/>
      </w:pPr>
      <w:r>
        <w:t xml:space="preserve">Lưu Mị Nhi trả lời:</w:t>
      </w:r>
    </w:p>
    <w:p>
      <w:pPr>
        <w:pStyle w:val="BodyText"/>
      </w:pPr>
      <w:r>
        <w:t xml:space="preserve">- Tuy Bạo Phong cốc nắm giữ tư liệu về chuyển hóa trang bị bảo hộ, nhưng muốn chế tạo ra nó thì cầng phỉa có các loại linh kiện tinh xảo, mà cũng chỉ có một trong tám bát kiệt, Graffigna có thể dùng biến dị thú cốt chế tạo thành mà thôi. Bạo Phong cốc hiện nay cũng chỉ mới có bốn mươi chiến thuẫn có được năng lực phóng xuất ra bạo phong bảo hộ mà thôi, mà bốn mươi chiến thuẫn kia đều bị nàng ta cho đóng lên Liệt Nha hạp cốc kia để phòng bị đám Long Tương khủng kiếm!</w:t>
      </w:r>
    </w:p>
    <w:p>
      <w:pPr>
        <w:pStyle w:val="BodyText"/>
      </w:pPr>
      <w:r>
        <w:t xml:space="preserve">Lông mày Nhạc Trọng nhíu lại, sau đó hiếu kỳ hỏi:</w:t>
      </w:r>
    </w:p>
    <w:p>
      <w:pPr>
        <w:pStyle w:val="BodyText"/>
      </w:pPr>
      <w:r>
        <w:t xml:space="preserve">- Phòng bị đám Long Tương khủng kiếm sao? Khủng long nhân cũng có thể bị phòng bị hay sao?</w:t>
      </w:r>
    </w:p>
    <w:p>
      <w:pPr>
        <w:pStyle w:val="BodyText"/>
      </w:pPr>
      <w:r>
        <w:t xml:space="preserve">Khủng long nhân thực lực thực sự là mạnh, Nhạc Trọng ở trong Đặc Mỗ long ngụ cũng đã từng trải nghiệm qua rồi, chỉ tùy tiện thôi cũng có thể dùng hơn chục tên đê cấp Long tương tứ giai đỉnh phong, một tên ngũ giai Trung cấp Long tương rồi. Mà với thực lực kinh khủng như thế, thì Nhạc Trọng không nghĩ ra được Bạo Phong cốc có lực lượng nào có thể chống lại được.</w:t>
      </w:r>
    </w:p>
    <w:p>
      <w:pPr>
        <w:pStyle w:val="BodyText"/>
      </w:pPr>
      <w:r>
        <w:t xml:space="preserve">Lưu Mị Nhi cười nói:</w:t>
      </w:r>
    </w:p>
    <w:p>
      <w:pPr>
        <w:pStyle w:val="BodyText"/>
      </w:pPr>
      <w:r>
        <w:t xml:space="preserve">- Nếu như chính diện chống lại thì chúng ta đúng không phải là đối thủ của khủng long nhân, một tên trung cấp long tương mà theo bốn tên đê cấp long tương cũng đã có thể quét sạch cả Liệt Nha hạp cốc rồi. Thế nhưng ngọn núi ở Liệt Nha hạp cốc cao chót vót tới hơn ba ngàn mét, vách núi rất là cheo leo, khó có thể leo lên được. Thông đạo thì nhỏ hẹp, chỉ có thể đủ ột người đi qua, cho nên Graffigna mang theo hơn một ngàn chiến sĩ tinh nhuê đóng ở đó thì cho dù là Trung cấp long tương cũng không thể nào mà thông qua được. Trừ chuyện đó, thì Bạo Phong cốc còn có hữu hảo là Dực nhân trợ giúp, nhờ có sự trợ giúp đó mà đám Khủng long nhân không thể nào leo lên được vách đá của Liệt Nha hạp cốc đâu,</w:t>
      </w:r>
    </w:p>
    <w:p>
      <w:pPr>
        <w:pStyle w:val="BodyText"/>
      </w:pPr>
      <w:r>
        <w:t xml:space="preserve">Hai mắt Lưu Mị Nhi đều hiện lên vẻ nghiêm nghị:</w:t>
      </w:r>
    </w:p>
    <w:p>
      <w:pPr>
        <w:pStyle w:val="BodyText"/>
      </w:pPr>
      <w:r>
        <w:t xml:space="preserve">- Trên thực tế thì, nếu như không phải là do ta sơ ý để cho hai tên súc sinh Đạo Cách, Trịnh Chấn lẻ vào, thì với bản lĩnh của hai kẻ đó cũng không thể nào tiến vào trong Bạo Phong cốc được. Cho dù là mạnh mẽ như ngươi, cũng không thể chống lại toàn bộ chỉnh thể lực lượng của chúng ta. Bạo Phong bát kiệt tuy mỗi người đều có thực lực ở dưới ngươi, nhưng với thiên phú năng lực kỳ dị của bọn họ, chỉ cần bảy người liên thủ, sau đó dùng thêm chiến giáp nữa. Coi như là ngũ giai Trung cấp long tương cũng không thể hơn các nàng được.</w:t>
      </w:r>
    </w:p>
    <w:p>
      <w:pPr>
        <w:pStyle w:val="BodyText"/>
      </w:pPr>
      <w:r>
        <w:t xml:space="preserve">Nhạc Trọng nghe thế thì chỉ yên lặng gật đầu, hắn biết ở thế giới này có vô số yêu nghiệt có năng lực đáng sợ. Có những kẻ biến thái yêu nghiệt tới mức ở tam giai đã có thể choảng nhau với tứ giai cường giả rồi. Dù sao thì chiến đấu cũng không chỉ bằng phương diện lực lượng cường đại mà có thể thắng được, chỉ là lực lượng cường đại thì xác suất thắng lợi chỉ có lớn hơn chút mà thôi.</w:t>
      </w:r>
    </w:p>
    <w:p>
      <w:pPr>
        <w:pStyle w:val="BodyText"/>
      </w:pPr>
      <w:r>
        <w:t xml:space="preserve">Nhạc Trọng cũng từng đánh qua không ít kẻ còn mạnh hơn cả hớn, Bạo Phong bát kiệt chính là thiên tài bên trong thiên tài, cho dù có năng lực chiến đấu vượt cấp thì bản thân cũng không ngạc nhiên. Ngược lại nếu mà các nàng mà không có năng lực gì cả thì đã sớm bị đám khủng long nhân tiện tay đập chết từ lúc nào không hay rồi.</w:t>
      </w:r>
    </w:p>
    <w:p>
      <w:pPr>
        <w:pStyle w:val="BodyText"/>
      </w:pPr>
      <w:r>
        <w:t xml:space="preserve">Nhạc Trọng đột nhiên hỏi:</w:t>
      </w:r>
    </w:p>
    <w:p>
      <w:pPr>
        <w:pStyle w:val="BodyText"/>
      </w:pPr>
      <w:r>
        <w:t xml:space="preserve">- Liệt Nha hạp cốc có thể chống lại được công kích của Cao cấp Long tương không?</w:t>
      </w:r>
    </w:p>
    <w:p>
      <w:pPr>
        <w:pStyle w:val="BodyText"/>
      </w:pPr>
      <w:r>
        <w:t xml:space="preserve">Cao cấp Long tương chính là lục giai thần chiến sĩ, Nhạc Trọng cũng không cho rằng bằng vào thực lực hiện tại của Bạo Phong cốc là có thể đối đầu được với tồn tại kinh khủng như vậy.</w:t>
      </w:r>
    </w:p>
    <w:p>
      <w:pPr>
        <w:pStyle w:val="BodyText"/>
      </w:pPr>
      <w:r>
        <w:t xml:space="preserve">Lưu Mị Nhi cười khổ một chút rồi lắc đầu:</w:t>
      </w:r>
    </w:p>
    <w:p>
      <w:pPr>
        <w:pStyle w:val="Compact"/>
      </w:pPr>
      <w:r>
        <w:t xml:space="preserve">- Cao cấp Long tương đều là những con ác ma mạnh mẽ, chúng nó nếu chỉ xuất động thì Liệt Nha hạp cốc sẽ bị phá trong vòng một ngày đêm. Chúng ta cũng không thể làm gì khác ngoài việc chạy trốn.</w:t>
      </w:r>
      <w:r>
        <w:br w:type="textWrapping"/>
      </w:r>
      <w:r>
        <w:br w:type="textWrapping"/>
      </w:r>
    </w:p>
    <w:p>
      <w:pPr>
        <w:pStyle w:val="Heading2"/>
      </w:pPr>
      <w:bookmarkStart w:id="1161" w:name="chương-1139-đồng-quy-vu-tận"/>
      <w:bookmarkEnd w:id="1161"/>
      <w:r>
        <w:t xml:space="preserve">1139. Chương 1139: Đồng Quy Vu Tận!</w:t>
      </w:r>
    </w:p>
    <w:p>
      <w:pPr>
        <w:pStyle w:val="Compact"/>
      </w:pPr>
      <w:r>
        <w:br w:type="textWrapping"/>
      </w:r>
      <w:r>
        <w:br w:type="textWrapping"/>
      </w:r>
      <w:r>
        <w:t xml:space="preserve">Nhạc Trọng nghe thấy vậy thì lòng cũng hơi trầm xuống, lục giai thần chiến sĩ quả nhiên là thứ khiến người khác phải tuyệt vọng…</w:t>
      </w:r>
    </w:p>
    <w:p>
      <w:pPr>
        <w:pStyle w:val="BodyText"/>
      </w:pPr>
      <w:r>
        <w:t xml:space="preserve">Lưu Mị Nhị chậm rãi nói:</w:t>
      </w:r>
    </w:p>
    <w:p>
      <w:pPr>
        <w:pStyle w:val="BodyText"/>
      </w:pPr>
      <w:r>
        <w:t xml:space="preserve">- Chẳng qua Cao cấp Long tương trên toàn thể khủng long nhân đế quốc cũng không có nhiều, khoảng chừng chỉ có 2,30 tên, bọn chúng đều là dạng bá chủ rồi, cho nên đều có được quốc gia thuộc về chính mình, bản thân có địa vị tôn quý không gì sánh bằng, trừ phi là Long hoàng bệ hạ mộ binh, bằng không bọn chúng sẽ không chịu xuất thủ đâu. Chỉ nhờ vậy thì Thanh Châu chúng ta mới có thể miễn cưỡng mà duy trì xuống. Nếu như mà có Cao cấp Long tương xuất hiện thì toàn bộ nhân loại ở Thanh Châu chúng ta cũng không thể nào chống lại được bọn chúng.</w:t>
      </w:r>
    </w:p>
    <w:p>
      <w:pPr>
        <w:pStyle w:val="BodyText"/>
      </w:pPr>
      <w:r>
        <w:t xml:space="preserve">Nhạc Trọng trầm ngâm một hồi rồi hỏi tiếp:</w:t>
      </w:r>
    </w:p>
    <w:p>
      <w:pPr>
        <w:pStyle w:val="BodyText"/>
      </w:pPr>
      <w:r>
        <w:t xml:space="preserve">- Thực lực của Long tương khủng kiếm với khủng long nhân mà nó lệ thuộc thì thế nào?</w:t>
      </w:r>
    </w:p>
    <w:p>
      <w:pPr>
        <w:pStyle w:val="BodyText"/>
      </w:pPr>
      <w:r>
        <w:t xml:space="preserve">Mơ hồ trong lúc đó Nhạc Trọng sinh ra một tia dự cảm bất tường, ở trong thế giới mà khủng long nhân thống trị thì cho dù là một thế lực nào thì cũng có những kẻ vô cùng đáng sợ tồn tại.</w:t>
      </w:r>
    </w:p>
    <w:p>
      <w:pPr>
        <w:pStyle w:val="BodyText"/>
      </w:pPr>
      <w:r>
        <w:t xml:space="preserve">Lưu Mị Nhi trả lời:</w:t>
      </w:r>
    </w:p>
    <w:p>
      <w:pPr>
        <w:pStyle w:val="BodyText"/>
      </w:pPr>
      <w:r>
        <w:t xml:space="preserve">- Long tương khủng kiếm là một tên cấp thấp long tương, hắn đóng tại Liệt Nha hạp cốc, từng có vài lần muốn đánh vào Thanh Châu nhưng đều bị Graffigna mang binh ngăn lại. Long tương khủng kiếm lệ thuộc vào Kiếm Long vương quốc đại tướng. Khủng long nhân của nước này là do Kiếm Long tiến hóa mà thành, bọn chúng có được thực lực cận chiến mạnh mẽ đáng sợ, thân thể từ những đót ngón tay hay đến những cái gai xương đều lợi hại vô cùng, năng lực cận chiến sắc bén thập phần. Quốc vương Khủng lôi kiếm của Kiếm Long vương quốc là một tên lục giai thần chiến sĩ…</w:t>
      </w:r>
    </w:p>
    <w:p>
      <w:pPr>
        <w:pStyle w:val="BodyText"/>
      </w:pPr>
      <w:r>
        <w:t xml:space="preserve">Nhạc Trọng cau mày, rồi hỏi Lưu Mị Nhi thếm vài cái vấn đề nữa, rồi mới để cho nàng đi nghỉ ngơi.</w:t>
      </w:r>
    </w:p>
    <w:p>
      <w:pPr>
        <w:pStyle w:val="BodyText"/>
      </w:pPr>
      <w:r>
        <w:t xml:space="preserve">Liệt Nha hạp cốc ở vào trong một tầng mây, cao chót vót, là một khe núi bị nhiều ngọn núi cao lớn chắn ngang, là một trong mười thông đạo vòng quanh Thanh châu, cũng là con đường duy nhất để từ Kiếm Long vương quốc tới Thanh Châu,</w:t>
      </w:r>
    </w:p>
    <w:p>
      <w:pPr>
        <w:pStyle w:val="BodyText"/>
      </w:pPr>
      <w:r>
        <w:t xml:space="preserve">Trên một vách núi chật hẹp, một bức tường thành to, cao hơn hai trăm mét, bên dưới có mười mét là sử dụng Thanh nham để tạo thành chân tường thành.</w:t>
      </w:r>
    </w:p>
    <w:p>
      <w:pPr>
        <w:pStyle w:val="BodyText"/>
      </w:pPr>
      <w:r>
        <w:t xml:space="preserve">Bức tường thành này không hề có cửa ra vào, chỉ có một lỗ châu mai, từng vị nữ chiến sĩ tinh nhuệ cầm trong tay binh khí tiên tiến súng điện từ, Bạo Phong chiến mâu, phía sau càng có thêm những khẩu pháo điện từ chờ đợi ở bên trong nữa.</w:t>
      </w:r>
    </w:p>
    <w:p>
      <w:pPr>
        <w:pStyle w:val="BodyText"/>
      </w:pPr>
      <w:r>
        <w:t xml:space="preserve">Từng đám người sau lưng mọc ra hai cái cánh, cứ cách một đoạn lại bên lên trên vách núi, đề phòng đám người khủng long nhân leo lên vách núi để tránh qua phòng tuyến này, mà tấn công đám chiến sĩ ở bên trong Liệt Nha hạp cốc.</w:t>
      </w:r>
    </w:p>
    <w:p>
      <w:pPr>
        <w:pStyle w:val="BodyText"/>
      </w:pPr>
      <w:r>
        <w:t xml:space="preserve">Ngọn núi cao hơn ba nghìn mét kia mà đối với người bình thường thì cũng khó có thể vượt qua, nhưng đối với cái đám khủng long nhân kia thì, chỉ cần chúng không không bị tốn hao thời gian với thể lực thì ba ngàn mét cũng có thể dễ dàng mà trèo qua. Nếu như không phải nhờ vào đám dực nhân kia giúp đỡ tuần tra thì Liệt Nha hạp cốc này đã sớm bị đám Khủng long nhân kia đơn giản công phá rồi.</w:t>
      </w:r>
    </w:p>
    <w:p>
      <w:pPr>
        <w:pStyle w:val="BodyText"/>
      </w:pPr>
      <w:r>
        <w:t xml:space="preserve">Một vị mỹ nữ mặc lục sắc chiến giáp, tết một cái đuôi ngựa màu kim sắc, uy phong đi tới bên tường thành, nhìn một nữ chiến sĩ mặc thanh sắc chiến giáp mà hỏi:</w:t>
      </w:r>
    </w:p>
    <w:p>
      <w:pPr>
        <w:pStyle w:val="BodyText"/>
      </w:pPr>
      <w:r>
        <w:t xml:space="preserve">- Trân Ni, thế nào rồi?</w:t>
      </w:r>
    </w:p>
    <w:p>
      <w:pPr>
        <w:pStyle w:val="BodyText"/>
      </w:pPr>
      <w:r>
        <w:t xml:space="preserve">Trân Ni cấp tốc trả lời vị nữ nhân tết tóc đuôi ngựa kia:</w:t>
      </w:r>
    </w:p>
    <w:p>
      <w:pPr>
        <w:pStyle w:val="BodyText"/>
      </w:pPr>
      <w:r>
        <w:t xml:space="preserve">- Graffigna đại nhân, không hề có một động tĩnh gì!</w:t>
      </w:r>
    </w:p>
    <w:p>
      <w:pPr>
        <w:pStyle w:val="BodyText"/>
      </w:pPr>
      <w:r>
        <w:t xml:space="preserve">Graffigna khẽ gật đầu, đưa mắt nhìn vào phía xa.</w:t>
      </w:r>
    </w:p>
    <w:p>
      <w:pPr>
        <w:pStyle w:val="BodyText"/>
      </w:pPr>
      <w:r>
        <w:t xml:space="preserve">Đột nhiên, trên bầu trời bỗng truyền tới âm thanh báo động rất lớn.</w:t>
      </w:r>
    </w:p>
    <w:p>
      <w:pPr>
        <w:pStyle w:val="BodyText"/>
      </w:pPr>
      <w:r>
        <w:t xml:space="preserve">Sắc mặt Graffigna biến đổi, sau đó vung tay lên ra lên:</w:t>
      </w:r>
    </w:p>
    <w:p>
      <w:pPr>
        <w:pStyle w:val="BodyText"/>
      </w:pPr>
      <w:r>
        <w:t xml:space="preserve">- Địch tập! Mọi người mau chuẩn bị chiến đấu đi!</w:t>
      </w:r>
    </w:p>
    <w:p>
      <w:pPr>
        <w:pStyle w:val="BodyText"/>
      </w:pPr>
      <w:r>
        <w:t xml:space="preserve">Nhất thời từng tên chiến sĩ cấp tốc lao tới bên tường thành, nhìn về phương hướng đó còn có mười tên nữ chiến sĩ mặc Bạo Phong chiến giáp, tay cầm cự thuẫn.</w:t>
      </w:r>
    </w:p>
    <w:p>
      <w:pPr>
        <w:pStyle w:val="BodyText"/>
      </w:pPr>
      <w:r>
        <w:t xml:space="preserve">Rất nhanh, trên bầu trời, hơn ba trăm tên dực nhân đều lộ ra vẻ chật vật và hốt hoảng lao về Liệt Nha hạp cốc tường phòng thủ, bởi phía sau bọn chúng là một đám tựa như vô cùng vô tận hấp huyết phong.</w:t>
      </w:r>
    </w:p>
    <w:p>
      <w:pPr>
        <w:pStyle w:val="BodyText"/>
      </w:pPr>
      <w:r>
        <w:t xml:space="preserve">- A! Cứu mạng a</w:t>
      </w:r>
    </w:p>
    <w:p>
      <w:pPr>
        <w:pStyle w:val="BodyText"/>
      </w:pPr>
      <w:r>
        <w:t xml:space="preserve">- A.....</w:t>
      </w:r>
    </w:p>
    <w:p>
      <w:pPr>
        <w:pStyle w:val="BodyText"/>
      </w:pPr>
      <w:r>
        <w:t xml:space="preserve">- .............</w:t>
      </w:r>
    </w:p>
    <w:p>
      <w:pPr>
        <w:pStyle w:val="BodyText"/>
      </w:pPr>
      <w:r>
        <w:t xml:space="preserve">Vài tên dực nhân có tốc độ phi hành chậm liền bị đám hấp huyết phong kia đuổi kịp, cuối cùng bị bao trùm vào trong một đống rậm rạp đó, chỉ kịp giãy dụa vài cái, cuối cùng biến thành mấy bộ thây khô, rơi từ trên trời xuống mặt đất.</w:t>
      </w:r>
    </w:p>
    <w:p>
      <w:pPr>
        <w:pStyle w:val="BodyText"/>
      </w:pPr>
      <w:r>
        <w:t xml:space="preserve">Còn lại mấy trăm kẻ khác thấy một màn kinh khủng này thì chỉ có thể liều mạng mà vỗ cánh, không ngừng bỏ chạy, đám dực nhân chỉ có mấy trăm mạng, còn dám chống lại hơn mười vạn hấp huyết phong thì chỉ có một con đường chết duy nhất mà thôi.</w:t>
      </w:r>
    </w:p>
    <w:p>
      <w:pPr>
        <w:pStyle w:val="BodyText"/>
      </w:pPr>
      <w:r>
        <w:t xml:space="preserve">Graffigna đứng trên tường thành, nhìn về phía đám hấp huyết phong tơ lớn ở trên bầu trời, trong mắt hiện lên một tia kinh ngạc, lập tức quát lớn:</w:t>
      </w:r>
    </w:p>
    <w:p>
      <w:pPr>
        <w:pStyle w:val="BodyText"/>
      </w:pPr>
      <w:r>
        <w:t xml:space="preserve">- Hấp Huyết phong? Mau phóng hỏa!</w:t>
      </w:r>
    </w:p>
    <w:p>
      <w:pPr>
        <w:pStyle w:val="BodyText"/>
      </w:pPr>
      <w:r>
        <w:t xml:space="preserve">Một nữ chiến sĩ mặc Bạo Phong chiến giáp ngập ngừng, tam giai biến dị thú tinh hạch chớp động quang mang, đôi môi khẽ nhẩm, một đoàn vân bốc lên cao, cuồng bạo lao về phía đấm hấp huyết phong kia mà giết.</w:t>
      </w:r>
    </w:p>
    <w:p>
      <w:pPr>
        <w:pStyle w:val="BodyText"/>
      </w:pPr>
      <w:r>
        <w:t xml:space="preserve">Đám hỏa vân cuồng bạo kia lao về phía đám hấp huyết phong, vô số con bị lửa thiêu đôt, biến thành những hạt mưa bay lả tả rơi trên mặt đất.</w:t>
      </w:r>
    </w:p>
    <w:p>
      <w:pPr>
        <w:pStyle w:val="BodyText"/>
      </w:pPr>
      <w:r>
        <w:t xml:space="preserve">Đấm hấp huyết phong còn lại trên bầu trời lại tiếp tục hóa thành những đóa hắc sắc trùng vân mà lao lên tiếp.</w:t>
      </w:r>
    </w:p>
    <w:p>
      <w:pPr>
        <w:pStyle w:val="BodyText"/>
      </w:pPr>
      <w:r>
        <w:t xml:space="preserve">Graffigna quát lớn:</w:t>
      </w:r>
    </w:p>
    <w:p>
      <w:pPr>
        <w:pStyle w:val="BodyText"/>
      </w:pPr>
      <w:r>
        <w:t xml:space="preserve">- Thổi gió!</w:t>
      </w:r>
    </w:p>
    <w:p>
      <w:pPr>
        <w:pStyle w:val="BodyText"/>
      </w:pPr>
      <w:r>
        <w:t xml:space="preserve">Một nữ chiến sĩ Bạo Phong khác lao tới vung tay lên, từng đạo cơn lốc cuồng phong bay lên cao, đan vào đám hỏa vân kia, trợ thế cho lửa cháy, khiến cho lửa càng thêm mãnh liệt, quét một cái mà một tảng lớn hấp huyết phong hy sinh, biến thành một đống tro tàn.</w:t>
      </w:r>
    </w:p>
    <w:p>
      <w:pPr>
        <w:pStyle w:val="BodyText"/>
      </w:pPr>
      <w:r>
        <w:t xml:space="preserve">Đám hấp huyết phong kia vẫn vô cùng vô tận bay từ bốn phương tám hướng tới, một nữ chiến sĩ tay cầm đại thuẫn cấp tốc lao tới chắn trước mặt mọi người.</w:t>
      </w:r>
    </w:p>
    <w:p>
      <w:pPr>
        <w:pStyle w:val="BodyText"/>
      </w:pPr>
      <w:r>
        <w:t xml:space="preserve">Từng đạo năng lượng chói mắt bắt đầu khởi động, cấp tốc ngưng tụ lại thành một vòng bảo hộ năng lượng thật lớn, trên tường thành hiện tại đã có mười chiến sĩ đứng đó thủ hộ ọi người rồi.</w:t>
      </w:r>
    </w:p>
    <w:p>
      <w:pPr>
        <w:pStyle w:val="BodyText"/>
      </w:pPr>
      <w:r>
        <w:t xml:space="preserve">Chỉ là vòng năng lượng bảo hộ kia bảo vệ mọi người thì cũng ngăn cản đám nữ chiến sĩ bắn ra hỏa diễm và cự phong.</w:t>
      </w:r>
    </w:p>
    <w:p>
      <w:pPr>
        <w:pStyle w:val="BodyText"/>
      </w:pPr>
      <w:r>
        <w:t xml:space="preserve">Từ phía dưới lỗ châu mai từng đạo điện từ quang mang, ánh sáng chùm năng lượng phóng lên cao, biết một mảnh hấp huyết phong biến thành thịt nát.</w:t>
      </w:r>
    </w:p>
    <w:p>
      <w:pPr>
        <w:pStyle w:val="BodyText"/>
      </w:pPr>
      <w:r>
        <w:t xml:space="preserve">Rất nhiều hấp huyết phong từ lỗ châu mai trên tường thành mà tiến vào, từ trong thành chợt truyền lại âm thanh kêu thét, thê lương thảm thiết của đám Bạo Phong nữ chiến sĩ.</w:t>
      </w:r>
    </w:p>
    <w:p>
      <w:pPr>
        <w:pStyle w:val="BodyText"/>
      </w:pPr>
      <w:r>
        <w:t xml:space="preserve">Graffigna nhìn những trùng vân trên bầu trời kia, trong lòng có một tia lo nghĩ:</w:t>
      </w:r>
    </w:p>
    <w:p>
      <w:pPr>
        <w:pStyle w:val="BodyText"/>
      </w:pPr>
      <w:r>
        <w:t xml:space="preserve">- Chết tiệt! Làm sao bây giờ?</w:t>
      </w:r>
    </w:p>
    <w:p>
      <w:pPr>
        <w:pStyle w:val="BodyText"/>
      </w:pPr>
      <w:r>
        <w:t xml:space="preserve">Đàn hấp huyết phong kia cũng không có nhiều lắm, chỉ là ở trong tình huống này thì đám trùng vân kia có thể tạo nên uy hiếp còn lớn hơn cả ngũ giai thần chiến sĩ, mà nhất là đối với những thành lũy như thế này.</w:t>
      </w:r>
    </w:p>
    <w:p>
      <w:pPr>
        <w:pStyle w:val="BodyText"/>
      </w:pPr>
      <w:r>
        <w:t xml:space="preserve">Trong một mảnh hắc ám, nơi nơi đều là trùng vân, từng đạo ia sáng chiếu sáng toàn cả sơn cốc, từng mảng từng mảng trùng vân bị chùm sáng chiếu qua, biến thành bụi phấn. Thế nhưng những âm thanh thê lương kia lại không hề dừng lại, cứ phảng phất bên tai không ngừng.</w:t>
      </w:r>
    </w:p>
    <w:p>
      <w:pPr>
        <w:pStyle w:val="Compact"/>
      </w:pPr>
      <w:r>
        <w:t xml:space="preserve">Cả một mảng hấp huyết phong tạo thành trùng vân thực sự có thể thôn phệ tất cả, không hề bỏ sót một chút gì, hướng về bức tường thành cùng đám Bạo Phong nữ chiến sĩ mà hung mãnh tấn công không ngừng.</w:t>
      </w:r>
      <w:r>
        <w:br w:type="textWrapping"/>
      </w:r>
      <w:r>
        <w:br w:type="textWrapping"/>
      </w:r>
    </w:p>
    <w:p>
      <w:pPr>
        <w:pStyle w:val="Heading2"/>
      </w:pPr>
      <w:bookmarkStart w:id="1162" w:name="chương-1140-đồng-quy-vu-tận-2"/>
      <w:bookmarkEnd w:id="1162"/>
      <w:r>
        <w:t xml:space="preserve">1140. Chương 1140: Đồng Quy Vu Tận! (2)</w:t>
      </w:r>
    </w:p>
    <w:p>
      <w:pPr>
        <w:pStyle w:val="Compact"/>
      </w:pPr>
      <w:r>
        <w:br w:type="textWrapping"/>
      </w:r>
      <w:r>
        <w:br w:type="textWrapping"/>
      </w:r>
      <w:r>
        <w:t xml:space="preserve">Trên tường thành có một lỗ châu mai, những con hấp huyết phong kia chính là nhờ cái lỗ đó mà đi vào. Chẳng qua chúng tuy có thể khiến cho đám Bạo phong nữ chiến sĩ đau khổ, thét gảo vô cùng, nhưng cũng không thể nào giết chết bọn họ một cách nhanh chóng được. Dù sao thì số lượng có thể đi qua lỗ châu mai kia cũng khá ít, không thể tạo thành ưu thế tuyệt đối với đám Bạo Phong nữ chiến sĩ kia.</w:t>
      </w:r>
    </w:p>
    <w:p>
      <w:pPr>
        <w:pStyle w:val="BodyText"/>
      </w:pPr>
      <w:r>
        <w:t xml:space="preserve">Chỉ có sáu bảy vị nữ chiến sĩ gặp vận đen cho nên biến thành thây khô, số còn lại tuy bị đốt đau đớn vô cùng, nhưng cũng không có tử vong ngay lập tức.</w:t>
      </w:r>
    </w:p>
    <w:p>
      <w:pPr>
        <w:pStyle w:val="BodyText"/>
      </w:pPr>
      <w:r>
        <w:t xml:space="preserve">Rất nhiều nữ chiến sĩ thông minh thì dùng những thứ trên tay để bị cái lỗ đó lại, khiến cho đám hấp huyết phong kia không thể nào tiến vào bên trong tường thành được.</w:t>
      </w:r>
    </w:p>
    <w:p>
      <w:pPr>
        <w:pStyle w:val="BodyText"/>
      </w:pPr>
      <w:r>
        <w:t xml:space="preserve">Ngay trong lúc đám Bạo Phong nữ chiến sĩ kia liều mạng chiến đấu với đám hấp huyết phong kia, thì ở trong phong đàn kia, từng tên khủng long nhân toàn thân mang cốt nhận sắc bén, tướng mạo dữ tợn, thân thể lực lưỡng, đang bò lên thông đạo bé nhỏ kia.</w:t>
      </w:r>
    </w:p>
    <w:p>
      <w:pPr>
        <w:pStyle w:val="BodyText"/>
      </w:pPr>
      <w:r>
        <w:t xml:space="preserve">Đám khủng long nhân cũng không biết đã làm cái gì, nhưng đàn hấp huyết phong kia tựa như không hề phát hiện ra bọn chúng, không hề để ý tới đám khủng long nhân này chút nào.</w:t>
      </w:r>
    </w:p>
    <w:p>
      <w:pPr>
        <w:pStyle w:val="BodyText"/>
      </w:pPr>
      <w:r>
        <w:t xml:space="preserve">Nương nhờ vào bóng tối, từng tên một bò lên trên sướn núi, bắt đầu hướng thẳng về phía tường thành mà trèo lên.</w:t>
      </w:r>
    </w:p>
    <w:p>
      <w:pPr>
        <w:pStyle w:val="BodyText"/>
      </w:pPr>
      <w:r>
        <w:t xml:space="preserve">Liệt Nha hạp cốc nằm tại một ngọn núi cao, chìm vào trong mây, nhân loại căn bản không thể nào leo lên được, nhưng đối với cái đám khủng long nhân kia, thì không hề có gì mà không vượt qua được.</w:t>
      </w:r>
    </w:p>
    <w:p>
      <w:pPr>
        <w:pStyle w:val="BodyText"/>
      </w:pPr>
      <w:r>
        <w:t xml:space="preserve">Sau đó Bạo Phong cốc tìm được minh hữu cho chính mình, chính là đám dực nhân kia, bọn họ đơn giản có thể giết chết được đám khủng long nhân đang bò lên trên vách đá. Thế nên đám khủng long nhân không có dùng phương thức leo lên vách đá để tấn công vào Liệt Nha hạp cốc nữa.</w:t>
      </w:r>
    </w:p>
    <w:p>
      <w:pPr>
        <w:pStyle w:val="BodyText"/>
      </w:pPr>
      <w:r>
        <w:t xml:space="preserve">Hiện giờ mấy trăm tên dực nhân kia lại bị đám hấp huyết phong hình thành trùng vân ngăn cản, cho nên đám hấp huyết phong này mới có thể dễ dàng mà thông qua được vách đá bên Liệt Nha hạp cốc được.</w:t>
      </w:r>
    </w:p>
    <w:p>
      <w:pPr>
        <w:pStyle w:val="BodyText"/>
      </w:pPr>
      <w:r>
        <w:t xml:space="preserve">Ở trên tường thành, Graffigna và mười tên nữ chiến sĩ thối lùi về một góc, từng đạo hỏa diễm phóng về đám trùng vân dày đặc trên bầu trời kia mà không ngừng thiêu đốt, khiến cho từng mảng từng mảng hấp huyết phong rơi lả tả trên mặt đất tựa như là mưa bụi vậy.</w:t>
      </w:r>
    </w:p>
    <w:p>
      <w:pPr>
        <w:pStyle w:val="BodyText"/>
      </w:pPr>
      <w:r>
        <w:t xml:space="preserve">Hỏa diễm xích hồng, hắc sắc trùng vân tựa cơn lũ, hai bên cùng mạnh mẽ va chạm với nhau.</w:t>
      </w:r>
    </w:p>
    <w:p>
      <w:pPr>
        <w:pStyle w:val="BodyText"/>
      </w:pPr>
      <w:r>
        <w:t xml:space="preserve">Xung quanh Graffigna còn có vô số hấp huyết phong cố ý đồ lao qua đây, thế nhưng lại bị một đoàn cụ phong thổi cho thất linh bát lạc, căn bản không thể nào tiến tới gần nhóm người Graffigna.</w:t>
      </w:r>
    </w:p>
    <w:p>
      <w:pPr>
        <w:pStyle w:val="BodyText"/>
      </w:pPr>
      <w:r>
        <w:t xml:space="preserve">Đúng lúc này, một thanh cốt nhận cực lớn từ trên một vách núi bắn tới, xoạt một tiếng ,đâm thẳng lên đầu vị nữ chiến sĩ đang thao tác hỏa diễm kia, trong nháy mắt đánh bay cái đầu của nữ chiến sĩ kia.</w:t>
      </w:r>
    </w:p>
    <w:p>
      <w:pPr>
        <w:pStyle w:val="BodyText"/>
      </w:pPr>
      <w:r>
        <w:t xml:space="preserve">Graffigna thấy vậy không nhịn được gào lên một tiếng:</w:t>
      </w:r>
    </w:p>
    <w:p>
      <w:pPr>
        <w:pStyle w:val="BodyText"/>
      </w:pPr>
      <w:r>
        <w:t xml:space="preserve">- Tôn Lệ!</w:t>
      </w:r>
    </w:p>
    <w:p>
      <w:pPr>
        <w:pStyle w:val="BodyText"/>
      </w:pPr>
      <w:r>
        <w:t xml:space="preserve">Từng thanh gai xương bén nhọn từ hai bên vách núi bắn thẳng tới đám người Graffigna bọn họ.</w:t>
      </w:r>
    </w:p>
    <w:p>
      <w:pPr>
        <w:pStyle w:val="BodyText"/>
      </w:pPr>
      <w:r>
        <w:t xml:space="preserve">Ba nữ chiến sĩ tay cầm Bạo Phong chiến thuẫn, thôi động thuẫn cầm trên tay, viên tinh hạch tam giai biến dị thú khảm bên trên đó quang mang đại phóng, một vòng năng lượng bảo hộ từ hư không hiện ra, liên kết thành một.</w:t>
      </w:r>
    </w:p>
    <w:p>
      <w:pPr>
        <w:pStyle w:val="BodyText"/>
      </w:pPr>
      <w:r>
        <w:t xml:space="preserve">Từng đạo cốt nhận kia đánh lên vòng bảo hộ, tạo nên những tiếng nổ mạnh mẽ, sau đó bắn ngược lại, vòng bảo hộ năng lượng cũng bị đánh cho chấn động không ngừng.</w:t>
      </w:r>
    </w:p>
    <w:p>
      <w:pPr>
        <w:pStyle w:val="BodyText"/>
      </w:pPr>
      <w:r>
        <w:t xml:space="preserve">Đúng lúc này, một tên khủng long nhân, thân thể toàn thân đầy cốt nhận, mang một tầng lân giáp dày, tay đầy những móng vuốt sắc bén, mang theo một thanh lợi kiếm to lớn, chậm rãi bước tới:</w:t>
      </w:r>
    </w:p>
    <w:p>
      <w:pPr>
        <w:pStyle w:val="BodyText"/>
      </w:pPr>
      <w:r>
        <w:t xml:space="preserve">- Ngươi chính là nữ nhân trấn thủ Bạo Phong cốc, Graffigna sao? Quả nhiên là có chút bản lĩnh, trong tay ta còn không có sủng vật nhân loại khả ái đến như vậy. Hãy làm sủng vật của ta đi, ta sẽ cho ngươi sống những ngày tháng an lành, nếu như người không đáp ứng thì ta sẽ bắt ngươi, đem đi làm đồ trang sức của ta!</w:t>
      </w:r>
    </w:p>
    <w:p>
      <w:pPr>
        <w:pStyle w:val="BodyText"/>
      </w:pPr>
      <w:r>
        <w:t xml:space="preserve">Nhìn thấy tên khủng long nhân kia tướng mạo dữ tợn, trên người nồng đậm mùi máu tươi, một cỗ run rẩy tràn ngập trong lòng Graffigna, cho dù nàng mặc Bạo Phong chiến giáp, nhờ sự cường hóa của chiến giáp mà đạt tới tứ giai chi cảnh, nhưng đối mặt với tên Long tương kia thì vẫn bị áp bách tới mức không thở nổi.</w:t>
      </w:r>
    </w:p>
    <w:p>
      <w:pPr>
        <w:pStyle w:val="BodyText"/>
      </w:pPr>
      <w:r>
        <w:t xml:space="preserve">Từng gã long tương toàn thân đầy cốt nhận sắc nhọn từ trên vách núi nhảy xuống, đứng ở phía sau tên trung cấp Long tương kia, đưa ánh mắt hung dữ nhìn đám người Graffigna, một cỗ uy áp kinh khủng và đầy mùi máu tươi truyền tới, khiến cho đám nữ chiến sĩ Bạo Phong kia hầu như hít thở không thông.</w:t>
      </w:r>
    </w:p>
    <w:p>
      <w:pPr>
        <w:pStyle w:val="BodyText"/>
      </w:pPr>
      <w:r>
        <w:t xml:space="preserve">Graffigna cưỡng áp sự run rẩy trong lòng ,chậm rãi hỏi:</w:t>
      </w:r>
    </w:p>
    <w:p>
      <w:pPr>
        <w:pStyle w:val="BodyText"/>
      </w:pPr>
      <w:r>
        <w:t xml:space="preserve">- Ngươi là Trung cấp long tương của kiếm long vương quốc sao?</w:t>
      </w:r>
    </w:p>
    <w:p>
      <w:pPr>
        <w:pStyle w:val="BodyText"/>
      </w:pPr>
      <w:r>
        <w:t xml:space="preserve">Tên Long Tương kia khinh miệt nhìn Graffigna tựa như nhìn một cỗ thi thể đã chết vậy:</w:t>
      </w:r>
    </w:p>
    <w:p>
      <w:pPr>
        <w:pStyle w:val="BodyText"/>
      </w:pPr>
      <w:r>
        <w:t xml:space="preserve">- Không sai, ta chính là Trung cấp long tương Khủng Phá Sơn của Kiếm Long vương quốc! Vậy ngươi lựa chọn làm sủng vật của ta hay là ta với ngươi cùng chết ở nơi này.</w:t>
      </w:r>
    </w:p>
    <w:p>
      <w:pPr>
        <w:pStyle w:val="BodyText"/>
      </w:pPr>
      <w:r>
        <w:t xml:space="preserve">Graffigna nhìn Khủng Phá Sơn nở một nụ cười xán lạn, cầm liệt nhật chiến mâu chỉ tới:</w:t>
      </w:r>
    </w:p>
    <w:p>
      <w:pPr>
        <w:pStyle w:val="BodyText"/>
      </w:pPr>
      <w:r>
        <w:t xml:space="preserve">- Ta lựa chọn, hai chúng ta cùng đồng quy vu tận thôi. Cùng chết đi !</w:t>
      </w:r>
    </w:p>
    <w:p>
      <w:pPr>
        <w:pStyle w:val="BodyText"/>
      </w:pPr>
      <w:r>
        <w:t xml:space="preserve">Oanh!</w:t>
      </w:r>
    </w:p>
    <w:p>
      <w:pPr>
        <w:pStyle w:val="BodyText"/>
      </w:pPr>
      <w:r>
        <w:t xml:space="preserve">Trong sát na đó, từng đạo quang mang từ trong tường thành phóng ra, khiến cho toàn bộ mọi thứ nơi này bị thôn phệ, một nữ chiến sĩ Bạo Phong dưới quang mang bạo liệt đó mà phân thây, sóng sung kích to lớn phóng về bốn phương tám hướng, nơi nó đi qua, tất cả mọi thứ bên trong Liệt Nha hạp cốc đều bị đánh tan nát, đất đá rơi từ hai mặt núi xuống không ngừng.</w:t>
      </w:r>
    </w:p>
    <w:p>
      <w:pPr>
        <w:pStyle w:val="BodyText"/>
      </w:pPr>
      <w:r>
        <w:t xml:space="preserve">Bạo tạc ngừng lại, thì Liệt Nha hạp cốc đã bao phủ toàn bộ cả mảng tường thành này, bởi đâu đâu cũng là đá vỡ nát vụn.</w:t>
      </w:r>
    </w:p>
    <w:p>
      <w:pPr>
        <w:pStyle w:val="BodyText"/>
      </w:pPr>
      <w:r>
        <w:t xml:space="preserve">Ở chu vi xung quanh Liệt Nha hạp cốc, đám Khủng long nhân đại bộ phận cũng bị thôn phệ gần hết, chỉ có khoảng hái mấy tên tam giai đứng cách trung tâm vụ nổ quá xa cho nên cũng không bị lan tới.</w:t>
      </w:r>
    </w:p>
    <w:p>
      <w:pPr>
        <w:pStyle w:val="BodyText"/>
      </w:pPr>
      <w:r>
        <w:t xml:space="preserve">Hai mấy tên tam giai khủng long nhân kia sau khi bạo tạc dừng lại thì cấp tốc chui vào đống phế tích kia tìm kiếm.</w:t>
      </w:r>
    </w:p>
    <w:p>
      <w:pPr>
        <w:pStyle w:val="BodyText"/>
      </w:pPr>
      <w:r>
        <w:t xml:space="preserve">- Đây là đuôi của tướng quân!</w:t>
      </w:r>
    </w:p>
    <w:p>
      <w:pPr>
        <w:pStyle w:val="BodyText"/>
      </w:pPr>
      <w:r>
        <w:t xml:space="preserve">- Đây là ngón tay của tướng quân!</w:t>
      </w:r>
    </w:p>
    <w:p>
      <w:pPr>
        <w:pStyle w:val="BodyText"/>
      </w:pPr>
      <w:r>
        <w:t xml:space="preserve">- ………</w:t>
      </w:r>
    </w:p>
    <w:p>
      <w:pPr>
        <w:pStyle w:val="BodyText"/>
      </w:pPr>
      <w:r>
        <w:t xml:space="preserve">Hai mấy tên tam giai khủng long nhân kia rất nhanh đã tìm thấy một đống phần còn thừa lại, toàn chân tay bị cụt, chúng nhìn những phần còn sót lại ấy, mà đưa mắt nhìn nhau.</w:t>
      </w:r>
    </w:p>
    <w:p>
      <w:pPr>
        <w:pStyle w:val="BodyText"/>
      </w:pPr>
      <w:r>
        <w:t xml:space="preserve">Một tên lên tiếng hỏi:</w:t>
      </w:r>
    </w:p>
    <w:p>
      <w:pPr>
        <w:pStyle w:val="BodyText"/>
      </w:pPr>
      <w:r>
        <w:t xml:space="preserve">- Làm sao bây giờ?</w:t>
      </w:r>
    </w:p>
    <w:p>
      <w:pPr>
        <w:pStyle w:val="BodyText"/>
      </w:pPr>
      <w:r>
        <w:t xml:space="preserve">Một tên khác trả lời:</w:t>
      </w:r>
    </w:p>
    <w:p>
      <w:pPr>
        <w:pStyle w:val="BodyText"/>
      </w:pPr>
      <w:r>
        <w:t xml:space="preserve">- Hiện giờ cũng chỉ có thể quay về hội đồng tướng quân mà thông báo thôi!</w:t>
      </w:r>
    </w:p>
    <w:p>
      <w:pPr>
        <w:pStyle w:val="BodyText"/>
      </w:pPr>
      <w:r>
        <w:t xml:space="preserve">Vụ bạo tạc nơi này đã làm cho toàn bộ những khủng long nhân ở đây chết gần hết, một đám tôm tép bé nhỏ như chúng thì cũng chỉ có thể quay về thông báo mà thôi.</w:t>
      </w:r>
    </w:p>
    <w:p>
      <w:pPr>
        <w:pStyle w:val="BodyText"/>
      </w:pPr>
      <w:r>
        <w:t xml:space="preserve">Rất nhanh hơn hai mươi tên tam giai khủng long nhân kia cấp tốc chạy về bóng tối phía sau.</w:t>
      </w:r>
    </w:p>
    <w:p>
      <w:pPr>
        <w:pStyle w:val="BodyText"/>
      </w:pPr>
      <w:r>
        <w:t xml:space="preserve">Trận bạo tạc ở Liệt Nha hạp cốc tạo nên một đạo quang mang phóng lên cao , ở trong Bạo Phong hoàng thành, cũng xuất hiện những tiếng bi thương.</w:t>
      </w:r>
    </w:p>
    <w:p>
      <w:pPr>
        <w:pStyle w:val="BodyText"/>
      </w:pPr>
      <w:r>
        <w:t xml:space="preserve">Lạc Thanh Thanh đang xử lý sự vụ bên trong Bạo Phong hoàng thành khi nghe thấy âm thanh bi thương kia thì thân thể mềm mại chấn động, trong mắt hiện lên một tia bi thương:</w:t>
      </w:r>
    </w:p>
    <w:p>
      <w:pPr>
        <w:pStyle w:val="BodyText"/>
      </w:pPr>
      <w:r>
        <w:t xml:space="preserve">- Graffigna! Ngươi quả nhiên chọn đồng quy vu tận với bọn chúng.</w:t>
      </w:r>
    </w:p>
    <w:p>
      <w:pPr>
        <w:pStyle w:val="BodyText"/>
      </w:pPr>
      <w:r>
        <w:t xml:space="preserve">Trong mắt nàng chỉ lóe lên chút bi thương, sau đó triệu một vị tuyệt sắc mỹ nữ, với mái tóc ngắn màu xám, nói:</w:t>
      </w:r>
    </w:p>
    <w:p>
      <w:pPr>
        <w:pStyle w:val="Compact"/>
      </w:pPr>
      <w:r>
        <w:t xml:space="preserve">- Ania mau tổ chức nhân thủ, chuẩn bị rút khỏi Thanh Châu!</w:t>
      </w:r>
      <w:r>
        <w:br w:type="textWrapping"/>
      </w:r>
      <w:r>
        <w:br w:type="textWrapping"/>
      </w:r>
    </w:p>
    <w:p>
      <w:pPr>
        <w:pStyle w:val="Heading2"/>
      </w:pPr>
      <w:bookmarkStart w:id="1163" w:name="chương-1141-nắm-giữ-bạo-phong-chiến-hạm"/>
      <w:bookmarkEnd w:id="1163"/>
      <w:r>
        <w:t xml:space="preserve">1141. Chương 1141: Nắm Giữ Bạo Phong Chiến Hạm!</w:t>
      </w:r>
    </w:p>
    <w:p>
      <w:pPr>
        <w:pStyle w:val="Compact"/>
      </w:pPr>
      <w:r>
        <w:br w:type="textWrapping"/>
      </w:r>
      <w:r>
        <w:br w:type="textWrapping"/>
      </w:r>
      <w:r>
        <w:t xml:space="preserve">Trong mắt Ania hiện lên một tia trầm trọng, nói:</w:t>
      </w:r>
    </w:p>
    <w:p>
      <w:pPr>
        <w:pStyle w:val="BodyText"/>
      </w:pPr>
      <w:r>
        <w:t xml:space="preserve">- Vâng!</w:t>
      </w:r>
    </w:p>
    <w:p>
      <w:pPr>
        <w:pStyle w:val="BodyText"/>
      </w:pPr>
      <w:r>
        <w:t xml:space="preserve">Ania vừa đi xuống thì Lạc Thanh Thanh mau chóng ời Nhạc Trọng tới bên này,</w:t>
      </w:r>
    </w:p>
    <w:p>
      <w:pPr>
        <w:pStyle w:val="BodyText"/>
      </w:pPr>
      <w:r>
        <w:t xml:space="preserve">- Nhạc Trọng, đây là toàn bộ tư liệu kỹ thuật khoa học tiền sử về năng lượng bảo hộ chuyển hóa trang bị mà Bạo Phong cốc chúng ta nắm giữ.</w:t>
      </w:r>
    </w:p>
    <w:p>
      <w:pPr>
        <w:pStyle w:val="BodyText"/>
      </w:pPr>
      <w:r>
        <w:t xml:space="preserve">Lạc Thanh Thanh nhìn Lưu Mị Nhi đang đứng sau lưng hắn mà cau mày, vung tay lên, một nữ chiến sĩ bạo phong đưa cho Nhạc Trọng một cái hộp kim sắc.</w:t>
      </w:r>
    </w:p>
    <w:p>
      <w:pPr>
        <w:pStyle w:val="BodyText"/>
      </w:pPr>
      <w:r>
        <w:t xml:space="preserve">Nhạc Trọng mở chiếc hộp kia ra kiểm tra thử một lần, xác nhận bên trong là toàn bộ tư liệu về vòng bảo hộ năng lượng chuyển hóa trang bị, hắn cảm thấy vui mừng đưa mắt nhìn về phía Lưu Mị Nhi đang đứng sau lưng hắn.</w:t>
      </w:r>
    </w:p>
    <w:p>
      <w:pPr>
        <w:pStyle w:val="BodyText"/>
      </w:pPr>
      <w:r>
        <w:t xml:space="preserve">Nàng ta hiểu ý, ôn nhu trả lời:</w:t>
      </w:r>
    </w:p>
    <w:p>
      <w:pPr>
        <w:pStyle w:val="BodyText"/>
      </w:pPr>
      <w:r>
        <w:t xml:space="preserve">- Lạc Thanh Thanh tuy bá đạo một chút, nhưng là người rất trọng lời hứa, nàng ta đáp ứng ngươi điều kiện gì, thì cũng sẽ không chơi hoa chiêu gì đâu,</w:t>
      </w:r>
    </w:p>
    <w:p>
      <w:pPr>
        <w:pStyle w:val="BodyText"/>
      </w:pPr>
      <w:r>
        <w:t xml:space="preserve">- Nhạc Trọng, nếu ngươi muốn quyền khống chế của Bạo Phong hoàng thành, thì đi theo ta.</w:t>
      </w:r>
    </w:p>
    <w:p>
      <w:pPr>
        <w:pStyle w:val="BodyText"/>
      </w:pPr>
      <w:r>
        <w:t xml:space="preserve">Lạc Thanh Thanh từ trên vương tọa, tiêu sái đứng lên, xoay người đi về phía cung điện ở bên.</w:t>
      </w:r>
    </w:p>
    <w:p>
      <w:pPr>
        <w:pStyle w:val="BodyText"/>
      </w:pPr>
      <w:r>
        <w:t xml:space="preserve">Nhạc Trọng cười nhẹ rồi đi theo sau.</w:t>
      </w:r>
    </w:p>
    <w:p>
      <w:pPr>
        <w:pStyle w:val="BodyText"/>
      </w:pPr>
      <w:r>
        <w:t xml:space="preserve">Qua một số hành lang gấp khúc, hắn đã tới một nơi có dây điện chằng chịt, nơi nơi đêu có thể thấy một sợi cáp kim sắc, liên tiếp với nhau cùng nối với một máy tính trung tâm để khống chế mọi thứ.</w:t>
      </w:r>
    </w:p>
    <w:p>
      <w:pPr>
        <w:pStyle w:val="BodyText"/>
      </w:pPr>
      <w:r>
        <w:t xml:space="preserve">Máy tinh trung tâm hình trụ kia có liên kết với bao nhiêu là màn hỉnh, chỉ là ánh sáng bên trong rất ảm đạm, hiển nhiên là đã lâu lắm rồi nó chưa có được khởi động.</w:t>
      </w:r>
    </w:p>
    <w:p>
      <w:pPr>
        <w:pStyle w:val="BodyText"/>
      </w:pPr>
      <w:r>
        <w:t xml:space="preserve">Lạc Thanh Thanh chỉ vào máy tính trung tâm mà nói:</w:t>
      </w:r>
    </w:p>
    <w:p>
      <w:pPr>
        <w:pStyle w:val="BodyText"/>
      </w:pPr>
      <w:r>
        <w:t xml:space="preserve">- Đây là máy tính trung tâm của bạo Phong hoàng thành, chỉ cần có thể nắm giữ được nó, thì có thể chân chính nắm bắt được toàn bộ tòa thành này. Chỉ là nó đã ngừng hoạt động mấy trăm năm nay rồi. tòa thành này có thể phiêu phù trên không là nhờ vào kỹ thuật gì, ta cũng không biết được. Chúng ta chỉ là người ở nơi này mà thôi, nhưng muốn chân chính nắm giữ được nó, thì phải nhờ vào ngươi rồi. Hiện giờ ta trao nó lại cho ngươi.</w:t>
      </w:r>
    </w:p>
    <w:p>
      <w:pPr>
        <w:pStyle w:val="BodyText"/>
      </w:pPr>
      <w:r>
        <w:t xml:space="preserve">Nhạc Trọng nhìn máy tinh trung tâm quang mang ảm đạm, hơi cau mày, lộn tay lấy ra một chiếc laptop, phân thân của Bạch Y.</w:t>
      </w:r>
    </w:p>
    <w:p>
      <w:pPr>
        <w:pStyle w:val="BodyText"/>
      </w:pPr>
      <w:r>
        <w:t xml:space="preserve">Nhạc Trọng đặt Bạch Y nhắm thẳng vào máy tính trung tâm, trực tiếp hỏi:</w:t>
      </w:r>
    </w:p>
    <w:p>
      <w:pPr>
        <w:pStyle w:val="BodyText"/>
      </w:pPr>
      <w:r>
        <w:t xml:space="preserve">- Làm thế nào có thể khởi động được máy tính trung trâm này?</w:t>
      </w:r>
    </w:p>
    <w:p>
      <w:pPr>
        <w:pStyle w:val="BodyText"/>
      </w:pPr>
      <w:r>
        <w:t xml:space="preserve">Từ cái lap top kia phóng ra một đạo ra đa sóng điện từ, không ngừng đảo về phía máy tính trung tâm, trong mắt nó nhất thời hiện lên một đống số liệu.</w:t>
      </w:r>
    </w:p>
    <w:p>
      <w:pPr>
        <w:pStyle w:val="BodyText"/>
      </w:pPr>
      <w:r>
        <w:t xml:space="preserve">Bạch Y nhìn về phía máy tính trung tâm hình trụ kia, chỉ một ngón tay nói:</w:t>
      </w:r>
    </w:p>
    <w:p>
      <w:pPr>
        <w:pStyle w:val="BodyText"/>
      </w:pPr>
      <w:r>
        <w:t xml:space="preserve">- Mở cái cửa nhỏ đó ra! Sau đó đặt vào một viên biến dị tinh hạch tam giai, rồi ấn cái nút kia, có thể khởi động được máy tính trung tâm rồi.</w:t>
      </w:r>
    </w:p>
    <w:p>
      <w:pPr>
        <w:pStyle w:val="BodyText"/>
      </w:pPr>
      <w:r>
        <w:t xml:space="preserve">Lạch Thanh Thanh nhìn Bạch Y, trong mắt hiện lên một tia dị quang,</w:t>
      </w:r>
    </w:p>
    <w:p>
      <w:pPr>
        <w:pStyle w:val="BodyText"/>
      </w:pPr>
      <w:r>
        <w:t xml:space="preserve">Nhạc Trọng dựa theo hướng dẫn của Bạch Y mở cánh cửa nhỏ kia, sau đó nhét một viên tam giai biến dị thú tinh hạch vào, rồi bấm một cái nút.</w:t>
      </w:r>
    </w:p>
    <w:p>
      <w:pPr>
        <w:pStyle w:val="BodyText"/>
      </w:pPr>
      <w:r>
        <w:t xml:space="preserve">Trong lúc đó, cùng với tiếng máy móc nổ vang, một đạo đèn điện tử bắt đầu phát sáng ,một màn hình điện tử cũng bắt đầu mở ra.</w:t>
      </w:r>
    </w:p>
    <w:p>
      <w:pPr>
        <w:pStyle w:val="BodyText"/>
      </w:pPr>
      <w:r>
        <w:t xml:space="preserve">Lạc Thanh Thanh lẳng lặng ở một bên nhìn, Bạo Phong hoàng thành là một dạng binh khí khoa học kỹ thuật, cho nên nàng ta cũng đã từng có ý nghĩ thử rồi, nơi đặt năng lượng nàng cũng thử đưa vào tinh hạch biến dị thú. Chỉ là nàng bị hạn chế ở đám mật mã kia, trong tay nàng căn bản không hề có chút mật mã nào có liên quan tới Bạo Phong hoàng thành của mấy trăm năm về trước.</w:t>
      </w:r>
    </w:p>
    <w:p>
      <w:pPr>
        <w:pStyle w:val="BodyText"/>
      </w:pPr>
      <w:r>
        <w:t xml:space="preserve">Nhạc Trọng sau khi chuyển cho Bạch Y một đoạn số liệu để cho nó cùng với máy tính trung tâm kia cùng nhau liên kết, sau đó phát hiện, hai bên không có cùng một dạng số liệu tiêu chuẩn:</w:t>
      </w:r>
    </w:p>
    <w:p>
      <w:pPr>
        <w:pStyle w:val="BodyText"/>
      </w:pPr>
      <w:r>
        <w:t xml:space="preserve">- Số liệu khác nhau, không thể nối liền.</w:t>
      </w:r>
    </w:p>
    <w:p>
      <w:pPr>
        <w:pStyle w:val="BodyText"/>
      </w:pPr>
      <w:r>
        <w:t xml:space="preserve">- Không cần phải liên kết ngay, ở cự ly gàn, cường độ sóng điện từ cũng đủ, cho nên hay chờ chút!</w:t>
      </w:r>
    </w:p>
    <w:p>
      <w:pPr>
        <w:pStyle w:val="BodyText"/>
      </w:pPr>
      <w:r>
        <w:t xml:space="preserve">Lời nói của Bạch Y vừa ngừng, thì từng đạo ra đa trên chiếc lap top kia không ngừng bắn tối, khiến cho vô số dữ liệu lướt qua màn hình.</w:t>
      </w:r>
    </w:p>
    <w:p>
      <w:pPr>
        <w:pStyle w:val="BodyText"/>
      </w:pPr>
      <w:r>
        <w:t xml:space="preserve">Trên màn hình chính của Bao Phong hoàng thành máy tính trung tâm bỗng nhiên biến hóa, tự động đưa mật mã vào trong không gian đăng nhập, sau một vài thao tác liền nhận dạng.</w:t>
      </w:r>
    </w:p>
    <w:p>
      <w:pPr>
        <w:pStyle w:val="BodyText"/>
      </w:pPr>
      <w:r>
        <w:t xml:space="preserve">- Hoan nghênh ngài đã đăng nhập, chưởng khống giả S cấp!</w:t>
      </w:r>
    </w:p>
    <w:p>
      <w:pPr>
        <w:pStyle w:val="BodyText"/>
      </w:pPr>
      <w:r>
        <w:t xml:space="preserve">Từ trong máy tính trung tâm kia vang lên một âm thanh bắng tiếng kim loại.</w:t>
      </w:r>
    </w:p>
    <w:p>
      <w:pPr>
        <w:pStyle w:val="BodyText"/>
      </w:pPr>
      <w:r>
        <w:t xml:space="preserve">Lạc Thanh Thanh, Lưu Mị Nhi ở một bên thấy một màn này đều lộ ra vẻ kinh hãi:</w:t>
      </w:r>
    </w:p>
    <w:p>
      <w:pPr>
        <w:pStyle w:val="BodyText"/>
      </w:pPr>
      <w:r>
        <w:t xml:space="preserve">- Thực lợi hại, hắn lại có thể nắm giữ được máy tính trung tâm của bạo phong hoàng thành vào trong tay sao.</w:t>
      </w:r>
    </w:p>
    <w:p>
      <w:pPr>
        <w:pStyle w:val="BodyText"/>
      </w:pPr>
      <w:r>
        <w:t xml:space="preserve">- Tự động kiểm tra!</w:t>
      </w:r>
    </w:p>
    <w:p>
      <w:pPr>
        <w:pStyle w:val="BodyText"/>
      </w:pPr>
      <w:r>
        <w:t xml:space="preserve">- Năng lượng dự trữ hiện tại của chiến hạm chỉ còn có 10&amp;, độ tổn hại đường bộ là 23%, hệ thống động lực hoàn hảo, hệ thống vũ khí hư hỏng cao tới 32%, năng lượng chuyển hoán hoàn hảo, phòng hộ tráo hệ thống trang bị hoàn hảo. Xin hãy đặt vào thất giai biến dị thú tinh hạch để có thể khởi động bản chiến hạm!</w:t>
      </w:r>
    </w:p>
    <w:p>
      <w:pPr>
        <w:pStyle w:val="BodyText"/>
      </w:pPr>
      <w:r>
        <w:t xml:space="preserve">Hệ thống trung ương sau một hồi phân tích, tự kiểm tra, cuối cùng thông báo cho Nhạc Trọng như thế.</w:t>
      </w:r>
    </w:p>
    <w:p>
      <w:pPr>
        <w:pStyle w:val="BodyText"/>
      </w:pPr>
      <w:r>
        <w:t xml:space="preserve">Hắn nghe thấy vậy, cũng có chút cười khổ:</w:t>
      </w:r>
    </w:p>
    <w:p>
      <w:pPr>
        <w:pStyle w:val="BodyText"/>
      </w:pPr>
      <w:r>
        <w:t xml:space="preserve">- Thất giai biến dị thú tinh hạch sao?</w:t>
      </w:r>
    </w:p>
    <w:p>
      <w:pPr>
        <w:pStyle w:val="BodyText"/>
      </w:pPr>
      <w:r>
        <w:t xml:space="preserve">Đứng nói tới thất giai biến dị thú tinh hạch, cho dù là lục giai thì hắn cũng không có lấy được một viên nào, mà ngũ giai trong tay hắn thì cũng không có nhiều, cũng chỉ có ba viên, một viên để cho Tiểu Thanh ăn, một viên thì hắn đã dùng để khởi động liệt nhật chiến giáp đạm kim sắc kia rồi, thế nên trong tay hắn hiện tại chỉ còn một viên biến dị thú tinh hạch mà thôi.</w:t>
      </w:r>
    </w:p>
    <w:p>
      <w:pPr>
        <w:pStyle w:val="BodyText"/>
      </w:pPr>
      <w:r>
        <w:t xml:space="preserve">Thất giai tinh hạch thì hắn căn bản không thể nào mò tới được, bởi đó toàn là những con quái vật khủng khiếp có thể tùy tiện tạo nên thiên tai.</w:t>
      </w:r>
    </w:p>
    <w:p>
      <w:pPr>
        <w:pStyle w:val="BodyText"/>
      </w:pPr>
      <w:r>
        <w:t xml:space="preserve">Chỉ như cong thất giai Hải Xà vương trong Lam Hải kia cũng đã đủ làm mưa làm gió rồi, nó có thể tùy thời tạo nên những hồi cuồng bạo sóng thần, biển gầm. Ở trong phụ cận đều không hề có mấy đám trí tuệ sinh vật, cũng chính là một khi con cuồng bạo mãnh thú kia mà chiến đấu thì có thể nhấc lên từng trận phá hủy cho đám trí tuệ sinh vật, khiến cho chúng bị thôn phệ hoàn toàn.</w:t>
      </w:r>
    </w:p>
    <w:p>
      <w:pPr>
        <w:pStyle w:val="BodyText"/>
      </w:pPr>
      <w:r>
        <w:t xml:space="preserve">Nhạc Trọng hỏi luôn:</w:t>
      </w:r>
    </w:p>
    <w:p>
      <w:pPr>
        <w:pStyle w:val="BodyText"/>
      </w:pPr>
      <w:r>
        <w:t xml:space="preserve">- Trong tay ta chỉ có tứ giai biến dị thú tính hạch và tam giai tinh hạch! Khởi động chiến hạm cần có bao nhiêu viên?</w:t>
      </w:r>
    </w:p>
    <w:p>
      <w:pPr>
        <w:pStyle w:val="BodyText"/>
      </w:pPr>
      <w:r>
        <w:t xml:space="preserve">- Nếu như muốn khởi động toàn bộ công năng của chiến hạm, cần 1 viên thất giai tinh hạch, bằng 40 viên lục giai tạch, bằng 800 viên ngũ giai tinh hạch, 8000 viên tứ giai tinh hạch, 80000 viên tam giai tinh hạch.</w:t>
      </w:r>
    </w:p>
    <w:p>
      <w:pPr>
        <w:pStyle w:val="BodyText"/>
      </w:pPr>
      <w:r>
        <w:t xml:space="preserve">Nhạc Trọng nghe thấy con số kinh khủng kia thì da đầu tê rần rần, chiến thuyền Bạo phong này có sức chiến đấu kinh người, thế nhưng tiêu hao thực cũng lớn vô cùng…</w:t>
      </w:r>
    </w:p>
    <w:p>
      <w:pPr>
        <w:pStyle w:val="BodyText"/>
      </w:pPr>
      <w:r>
        <w:t xml:space="preserve">Hiện tại tuy hắn có năng lực diệt sát tam giai biến dị thú, nhưng nếu muốn giết chết 80000 con thì cũng không biết là bản thân phải giết tới ngày tháng nào, năm tháng nào nưa.</w:t>
      </w:r>
    </w:p>
    <w:p>
      <w:pPr>
        <w:pStyle w:val="BodyText"/>
      </w:pPr>
      <w:r>
        <w:t xml:space="preserve">Coi như là Bạo Phong cóc được truyền thừa bao nhiêu năm nay rồi, cũng không thể nào lấy ra được 80000 viên tam giai biến dị thú.</w:t>
      </w:r>
    </w:p>
    <w:p>
      <w:pPr>
        <w:pStyle w:val="Compact"/>
      </w:pPr>
      <w:r>
        <w:t xml:space="preserve">Lạc Thanh Thanh nhìn danh sách mà máy tính trung tâm liệt kê ra, trong lòng không khỏi lạnh lẽo. Nếu như Nhạc Trọng mà không thể nào lấy ra được ngần ấy tinh hạch thì Bạo Phong hoàng thành có lẽ sẽ phải tiếp tục chờ đợi ở nơi này.</w:t>
      </w:r>
      <w:r>
        <w:br w:type="textWrapping"/>
      </w:r>
      <w:r>
        <w:br w:type="textWrapping"/>
      </w:r>
    </w:p>
    <w:p>
      <w:pPr>
        <w:pStyle w:val="Heading2"/>
      </w:pPr>
      <w:bookmarkStart w:id="1164" w:name="chương-1142-nắm-giữ-bạo-phong-chiến-hạm-2"/>
      <w:bookmarkEnd w:id="1164"/>
      <w:r>
        <w:t xml:space="preserve">1142. Chương 1142: Nắm Giữ Bạo Phong Chiến Hạm! (2)</w:t>
      </w:r>
    </w:p>
    <w:p>
      <w:pPr>
        <w:pStyle w:val="Compact"/>
      </w:pPr>
      <w:r>
        <w:br w:type="textWrapping"/>
      </w:r>
      <w:r>
        <w:br w:type="textWrapping"/>
      </w:r>
      <w:r>
        <w:t xml:space="preserve">Trong mắt Nhạc Trọng hiện lên dị quang, trầm giọng hỏi:</w:t>
      </w:r>
    </w:p>
    <w:p>
      <w:pPr>
        <w:pStyle w:val="BodyText"/>
      </w:pPr>
      <w:r>
        <w:t xml:space="preserve">- Động lực hệ thống, chỉ đơn thuần khởi động thì cần bao nhiêu tinh hạch tam giai?</w:t>
      </w:r>
    </w:p>
    <w:p>
      <w:pPr>
        <w:pStyle w:val="BodyText"/>
      </w:pPr>
      <w:r>
        <w:t xml:space="preserve">- Đơn thuần khởi động, trong tình huống không bật vong bảo hộ thì cần có 5000 viên tam giai biến dị thú tinh hạch.</w:t>
      </w:r>
    </w:p>
    <w:p>
      <w:pPr>
        <w:pStyle w:val="BodyText"/>
      </w:pPr>
      <w:r>
        <w:t xml:space="preserve">- Khởi động hệ thống, chỉ phi hành tầm 1 vạn km thì cần có bao nhiêu tinh hạch tam gia biến dị thú dây?</w:t>
      </w:r>
    </w:p>
    <w:p>
      <w:pPr>
        <w:pStyle w:val="BodyText"/>
      </w:pPr>
      <w:r>
        <w:t xml:space="preserve">- 500 viên tam giai biến dị thú, chẳng qua làm như thế thì quá ít biến dị thú tinh hạch, không thể nào duy trì đươc tính liên tục của máy phát động nguyên lực. Sau khi phi hành được 1 vạn km thì 500 viên tinh hạch cũng sẽ vì năng lượng tiêu hao hết mà trực tiếp vỡ vụn.</w:t>
      </w:r>
    </w:p>
    <w:p>
      <w:pPr>
        <w:pStyle w:val="BodyText"/>
      </w:pPr>
      <w:r>
        <w:t xml:space="preserve">Nhạc Trọng nghe thế thì cũng hơi buông long trong lòng, lộ vẻ tươi cười:</w:t>
      </w:r>
    </w:p>
    <w:p>
      <w:pPr>
        <w:pStyle w:val="BodyText"/>
      </w:pPr>
      <w:r>
        <w:t xml:space="preserve">- Cũng đủ!</w:t>
      </w:r>
    </w:p>
    <w:p>
      <w:pPr>
        <w:pStyle w:val="BodyText"/>
      </w:pPr>
      <w:r>
        <w:t xml:space="preserve">Nhạc Trọng ở trong bụng lục giai biến dị thú ở Lam Hải, tìm được một tòa tinh hạch nhỏ. Chủ yếu là của tam giai biến dị thú tạo thành, cho nên số lượng của chúng cũng vượt qua ba ngàn viên, cũng đủ để có thể chống đỡ được Bạo PHong chiến hạm phi hành sáu vạn km.</w:t>
      </w:r>
    </w:p>
    <w:p>
      <w:pPr>
        <w:pStyle w:val="BodyText"/>
      </w:pPr>
      <w:r>
        <w:t xml:space="preserve">Duy nhất có một chỗ thiếu hụt chính là hệ thống chiến đấu của Bạo Phong hoàng thành này cũng vẫn đang đóng, mà phòng hộ tráo cường đại nhất cũng vì thiếu nguồn năng lượng mà không thể nào khởi động được.</w:t>
      </w:r>
    </w:p>
    <w:p>
      <w:pPr>
        <w:pStyle w:val="BodyText"/>
      </w:pPr>
      <w:r>
        <w:t xml:space="preserve">Chẳng qua có như thế thì một tòa thành thành to lớn bắng sắt thép lại có thể tự do bay lượn trên không trung cũng đã có thể giúp cho Nhạc Trọng có được một căn cứ an toàn trong một thế giới thành khốc, nguy hiểm bốn bề không thể nào tìm được một chỗ nào an toàn như nơi này.</w:t>
      </w:r>
    </w:p>
    <w:p>
      <w:pPr>
        <w:pStyle w:val="BodyText"/>
      </w:pPr>
      <w:r>
        <w:t xml:space="preserve">- Xin hãy đưa tinh hạch vào!</w:t>
      </w:r>
    </w:p>
    <w:p>
      <w:pPr>
        <w:pStyle w:val="BodyText"/>
      </w:pPr>
      <w:r>
        <w:t xml:space="preserve">Một cánh cửa kim chúc lập tức xuất hiện trước người hắn.</w:t>
      </w:r>
    </w:p>
    <w:p>
      <w:pPr>
        <w:pStyle w:val="BodyText"/>
      </w:pPr>
      <w:r>
        <w:t xml:space="preserve">Nhạc Trọng vung tay lên, năm trăm viên tinh hạch tam giai biến dị thú từ từ rơi vào bên trong cánh cửa kim chúc kia.</w:t>
      </w:r>
    </w:p>
    <w:p>
      <w:pPr>
        <w:pStyle w:val="BodyText"/>
      </w:pPr>
      <w:r>
        <w:t xml:space="preserve">Lạc Thanh Than, Lưu Mị Nhi thấy Nhạc Trọng cho ra được số lượng lớn tam giai biến dị thú thì trong mắt cũng hiện lên quang mang kỳ dị. Bạo Phong cốc truyền thừa mấy trăm năm nay, nhưng các nàng muốn xuất ra một lúc năm trăm viên tam giai biến dị thú tinh hạch thì cũng khó khăn vô cùng. Nhạc Trọng kia lại có thể tùy tiện lấy ra được, điều này khiến cho các nàng cũng phải nhìn hắn bằng con mắt khác.</w:t>
      </w:r>
    </w:p>
    <w:p>
      <w:pPr>
        <w:pStyle w:val="BodyText"/>
      </w:pPr>
      <w:r>
        <w:t xml:space="preserve">Bạo Phong cốc truyền thừa mấy trăm năm nay, hàng năm cũng có thê săn bắn được hơn mười con biến dị thú tam giai, nhưng trong mấy trăm năm chiến dấu cũng phải tiêu hao tam giai tinh hạch, cho nên trong tay các nàng kỳ thực cũng không có nhiều tinh hạch cho lắm.</w:t>
      </w:r>
    </w:p>
    <w:p>
      <w:pPr>
        <w:pStyle w:val="BodyText"/>
      </w:pPr>
      <w:r>
        <w:t xml:space="preserve">Nếu như tính về số tinh hạch, thì số lượng tinh hạch của bản thân không thể nào bằng được đám khủng long nhân. Chỉ một Kiếm Long vương quốc cũng đã có số lượng biến dị tinh hạch hơn xa so với Nhạc Trọng. Bạo Phong cốc chỉ là tồn tại mạnh mẽ bên trong nhân loại mà thôi, nếu so sánh với thế lực của Khủng long nhân thì ngay cả một tổ chức nhỏ cũng kém xa.</w:t>
      </w:r>
    </w:p>
    <w:p>
      <w:pPr>
        <w:pStyle w:val="BodyText"/>
      </w:pPr>
      <w:r>
        <w:t xml:space="preserve">Nhạc Trọng nhìn vào màn hình có sự biến đổi của máy tính trung tâm, chiến hạm bắt đầu nổi gió thì hiện ra một tia thỏa mãn, hướng về Lạc Thanh Thanh đứng bên cạnh mà nói:</w:t>
      </w:r>
    </w:p>
    <w:p>
      <w:pPr>
        <w:pStyle w:val="BodyText"/>
      </w:pPr>
      <w:r>
        <w:t xml:space="preserve">- Lạc Thanh Thanh, kế tiếp chúng ta nói chuyện song phương liên hợp tiêu diệt thế lực của Dực Long sơn thôi.</w:t>
      </w:r>
    </w:p>
    <w:p>
      <w:pPr>
        <w:pStyle w:val="BodyText"/>
      </w:pPr>
      <w:r>
        <w:t xml:space="preserve">Lạc Thanh Thanh lắc đầu nói:</w:t>
      </w:r>
    </w:p>
    <w:p>
      <w:pPr>
        <w:pStyle w:val="BodyText"/>
      </w:pPr>
      <w:r>
        <w:t xml:space="preserve">- Sự tình Dực Long sơn sợ là phải giải quyết sau rồi</w:t>
      </w:r>
    </w:p>
    <w:p>
      <w:pPr>
        <w:pStyle w:val="BodyText"/>
      </w:pPr>
      <w:r>
        <w:t xml:space="preserve">Nhạc Trọng đang cười, bỗng nhiên ngừng lại đưa ánh mắt lạnh nhìn Lạc Than Thanh:</w:t>
      </w:r>
    </w:p>
    <w:p>
      <w:pPr>
        <w:pStyle w:val="BodyText"/>
      </w:pPr>
      <w:r>
        <w:t xml:space="preserve">- Vì sao?</w:t>
      </w:r>
    </w:p>
    <w:p>
      <w:pPr>
        <w:pStyle w:val="BodyText"/>
      </w:pPr>
      <w:r>
        <w:t xml:space="preserve">Qua một thời gian ngắn tiếp xúc thì hắn cũng hiểu nàng ta không phải là người hay vi phạm lời hứa, nàng ra mà cự tuyệt đề nghị của hắn thì hẳn là có một lý do nào đó.</w:t>
      </w:r>
    </w:p>
    <w:p>
      <w:pPr>
        <w:pStyle w:val="BodyText"/>
      </w:pPr>
      <w:r>
        <w:t xml:space="preserve">Sắc mặt Lạc Thanh Thanh âm trầm nói:</w:t>
      </w:r>
    </w:p>
    <w:p>
      <w:pPr>
        <w:pStyle w:val="BodyText"/>
      </w:pPr>
      <w:r>
        <w:t xml:space="preserve">- Vừa rồi Liệt Nha hạp cốc đã bị Kiếm Long vương quốc công phá rồi. Thanh Châu chúng ta đã mất đi một cái rào chắn, cho nên bọn chúng có thể thông qua được Liệt Nha hạp có mà tiến đánh vào Thanh Châu này, săn bắn ở đây. Thì chúng ta không thể nào làm gì được bọn chúng, hiện tại cũng chỉ còn một cách là rút lui ra khỏi Thanh Châu mà thôi.</w:t>
      </w:r>
    </w:p>
    <w:p>
      <w:pPr>
        <w:pStyle w:val="BodyText"/>
      </w:pPr>
      <w:r>
        <w:t xml:space="preserve">Lạc Thanh Thanh thống trị Bạo Phong cốc cũng nhiều năm, từng vài lần giao thủ với đám khủng long nhân của Kiếm Long quốc rồi. nàng cũng hiểu bản thân chỉ có thể đánh bại được đê cấp Long tương mà thôi, còn đối mắt với đám trung cấp Long tương, trừ phi nàng có thể đột phá được bình cảnh để trở thành ngũ giai thần chiến sĩ, bằng không với năng lực của Bạo Phong chiến giáp, đối diện chiến đấu thì cũng không là đối thủ của một tên trung cấp Long tương được.</w:t>
      </w:r>
    </w:p>
    <w:p>
      <w:pPr>
        <w:pStyle w:val="BodyText"/>
      </w:pPr>
      <w:r>
        <w:t xml:space="preserve">Kiếm Long vương quốc chỉ cần có thể thông qua Liệt Nha hạp cốc tiến vào Thanh Châu thì toàn bộ nơi này sẽ biến thành sân bắn của chúng, nhân loài trừ việc trốn tránh ra thì cũng chỉ có thể cầu khẩn không bị đám khủng long nhân kia phát hiện ra.</w:t>
      </w:r>
    </w:p>
    <w:p>
      <w:pPr>
        <w:pStyle w:val="BodyText"/>
      </w:pPr>
      <w:r>
        <w:t xml:space="preserve">Nhạc Trọng nghe thế thì cũng hơi trầm lòng xuống, vì thế giới này là do Khủng long nhân thống trị, hắn cũng không có ảo tưởng tới mức, bằng vào bản thân thôi cũng đủ để chống lại cả Kiếm Long vương quốc.</w:t>
      </w:r>
    </w:p>
    <w:p>
      <w:pPr>
        <w:pStyle w:val="BodyText"/>
      </w:pPr>
      <w:r>
        <w:t xml:space="preserve">Lạc Thanh Thanh nhìn Đường Trọng nói:</w:t>
      </w:r>
    </w:p>
    <w:p>
      <w:pPr>
        <w:pStyle w:val="BodyText"/>
      </w:pPr>
      <w:r>
        <w:t xml:space="preserve">- Nhạc Trọng, tuy có chút đường đột, nhưng ta mong rằng ngươi có thể để cho đám người chúng ta ở lại Bạo Phong thành, song phương cùng liên thủ, có khi sẽ thoát được đám Khủng long nhân kia đó.</w:t>
      </w:r>
    </w:p>
    <w:p>
      <w:pPr>
        <w:pStyle w:val="BodyText"/>
      </w:pPr>
      <w:r>
        <w:t xml:space="preserve">Lúc này Bạo Phong chiến hạm đã là của Nhạc Trọng rồi ,cho nên Lạc Thanh Thanh cũng chỉ có thể cầu xin hắn giúp đỡ mà thôi. Nếu không có pháo đài bay cỡ lớn như Bạo Phong chiến hạm, thì Bạo Phong cốc muốn di chuyển hơn mười vạn người, ở một nơi toàn là biến dị thú, sinh vật viễn cổ, khủng long hung bạo, côn trùng dị biến, chỉ sợ đi được một trăm km mà thôi, cũng đủ khiến cho bọn họ trọng thương thảm trọng rồi.</w:t>
      </w:r>
    </w:p>
    <w:p>
      <w:pPr>
        <w:pStyle w:val="BodyText"/>
      </w:pPr>
      <w:r>
        <w:t xml:space="preserve">Có lẽ đám khủng long nhân kia còn chưa xuất thủ thì đám người ở Bạo Phong cốc sẽ chết đa số trên con đường di chuyển. Vì nhân loại ở thế giới này cũng chỉ ngang bằng với thực vật, khắp nơi đều có thể chạm trán với đám sinh vật ăn thịt nhân loại mà thôi.</w:t>
      </w:r>
    </w:p>
    <w:p>
      <w:pPr>
        <w:pStyle w:val="BodyText"/>
      </w:pPr>
      <w:r>
        <w:t xml:space="preserve">Bạo Phong cốc, Dực Long sơn, Liệt Nhật liên minh đều là thành thị được lập nên, tập hợp đại bộ phận lực lượng, trí tuệ của nhân loại, cho nên mới có thể miễn cưỡng cắm rễ lại ở Thanh Châu này, mà hợp thành bộ lạc t hì mới có được năng lực sinh tồn, chứ một khi đã bị đuổi ra khỏi bộ lạc rồi, thì đại bộ phận sẽ biến thành miếng mồi trong miệng đám quái vật.</w:t>
      </w:r>
    </w:p>
    <w:p>
      <w:pPr>
        <w:pStyle w:val="BodyText"/>
      </w:pPr>
      <w:r>
        <w:t xml:space="preserve">Nhạc Trọng nhìn Lạc Thanh Thanh, chớp mắt, chậm rãi nói:</w:t>
      </w:r>
    </w:p>
    <w:p>
      <w:pPr>
        <w:pStyle w:val="BodyText"/>
      </w:pPr>
      <w:r>
        <w:t xml:space="preserve">- Lạc Thanh Thanh, ngươi nên biết, ta cũng cần chiến hạm này! Các ngươi ở trên này đã tốn không gian mà ta có thể có được, cho nên nếu như muốn ở lại thì cũng phải bỏ ra một cái giá tương ứng đi thôi!</w:t>
      </w:r>
    </w:p>
    <w:p>
      <w:pPr>
        <w:pStyle w:val="BodyText"/>
      </w:pPr>
      <w:r>
        <w:t xml:space="preserve">Lạc Thanh Thanh cắn răng nói:</w:t>
      </w:r>
    </w:p>
    <w:p>
      <w:pPr>
        <w:pStyle w:val="BodyText"/>
      </w:pPr>
      <w:r>
        <w:t xml:space="preserve">- Một trăm viên tam giai tinh hạch biến dị thú với một viên tứ giai biến dị tinh hạch thú!</w:t>
      </w:r>
    </w:p>
    <w:p>
      <w:pPr>
        <w:pStyle w:val="BodyText"/>
      </w:pPr>
      <w:r>
        <w:t xml:space="preserve">Nhạc Trọng nói:</w:t>
      </w:r>
    </w:p>
    <w:p>
      <w:pPr>
        <w:pStyle w:val="BodyText"/>
      </w:pPr>
      <w:r>
        <w:t xml:space="preserve">- Không đủ! Ta còn muốn các người phải nghe theo lệnh của ta khi chiến đấu với đám khủng long nhân, và thêm điều kiện ngươi vừa ra, thì giao tinh hạch cho ta đi, ta sẽ để cho các người ở lại trên Bạo Phong chiến hạm này.</w:t>
      </w:r>
    </w:p>
    <w:p>
      <w:pPr>
        <w:pStyle w:val="BodyText"/>
      </w:pPr>
      <w:r>
        <w:t xml:space="preserve">Lạc Thanh Thanh cắn răng đáp ứng:</w:t>
      </w:r>
    </w:p>
    <w:p>
      <w:pPr>
        <w:pStyle w:val="BodyText"/>
      </w:pPr>
      <w:r>
        <w:t xml:space="preserve">- Được! Nhưng người Bạo Phong cốc ta sẽ không đi làm nhiệm vụ phải chết dâu!</w:t>
      </w:r>
    </w:p>
    <w:p>
      <w:pPr>
        <w:pStyle w:val="BodyText"/>
      </w:pPr>
      <w:r>
        <w:t xml:space="preserve">Nhạc Trọng đồng ý nói:</w:t>
      </w:r>
    </w:p>
    <w:p>
      <w:pPr>
        <w:pStyle w:val="BodyText"/>
      </w:pPr>
      <w:r>
        <w:t xml:space="preserve">- Có thể!</w:t>
      </w:r>
    </w:p>
    <w:p>
      <w:pPr>
        <w:pStyle w:val="BodyText"/>
      </w:pPr>
      <w:r>
        <w:t xml:space="preserve">Do dự một chút, hắn lấy ra một chiếc bình thủy tinh có chứa một giọt máu đạm kim sắc đưa cho Lạc Thanh Thanh nói:</w:t>
      </w:r>
    </w:p>
    <w:p>
      <w:pPr>
        <w:pStyle w:val="Compact"/>
      </w:pPr>
      <w:r>
        <w:t xml:space="preserve">- Thứ này có thể giải được hỗn độc trên người ngươi.</w:t>
      </w:r>
      <w:r>
        <w:br w:type="textWrapping"/>
      </w:r>
      <w:r>
        <w:br w:type="textWrapping"/>
      </w:r>
    </w:p>
    <w:p>
      <w:pPr>
        <w:pStyle w:val="Heading2"/>
      </w:pPr>
      <w:bookmarkStart w:id="1165" w:name="chương-1143-phục-kích"/>
      <w:bookmarkEnd w:id="1165"/>
      <w:r>
        <w:t xml:space="preserve">1143. Chương 1143: Phục Kích!</w:t>
      </w:r>
    </w:p>
    <w:p>
      <w:pPr>
        <w:pStyle w:val="Compact"/>
      </w:pPr>
      <w:r>
        <w:br w:type="textWrapping"/>
      </w:r>
      <w:r>
        <w:br w:type="textWrapping"/>
      </w:r>
      <w:r>
        <w:t xml:space="preserve">Lạc Thanh Thanh nhận lấy giọt máu của cửu giai cường giả kai, mà trong lòng kia dâng lên một trận kích động, nhưng nàng cũng ngay lập tức dùng giọt máu đỏ, mà đưa ánh mắt cảnh giác nhìn Nhạc Trọng:</w:t>
      </w:r>
    </w:p>
    <w:p>
      <w:pPr>
        <w:pStyle w:val="BodyText"/>
      </w:pPr>
      <w:r>
        <w:t xml:space="preserve">- Ngươi muốn làm cái gì?</w:t>
      </w:r>
    </w:p>
    <w:p>
      <w:pPr>
        <w:pStyle w:val="BodyText"/>
      </w:pPr>
      <w:r>
        <w:t xml:space="preserve">Nhạc Trọng nhìn Lạc Thanh Thanh nghiêm nghị nói:</w:t>
      </w:r>
    </w:p>
    <w:p>
      <w:pPr>
        <w:pStyle w:val="BodyText"/>
      </w:pPr>
      <w:r>
        <w:t xml:space="preserve">- Ta hi vọng chúng ta và Bạo Phong cốc có thể kết minh, khi ta và đám khủng long nhân chiến đấu thì mong các ngươi cũng ra tay giúp đỡ.</w:t>
      </w:r>
    </w:p>
    <w:p>
      <w:pPr>
        <w:pStyle w:val="BodyText"/>
      </w:pPr>
      <w:r>
        <w:t xml:space="preserve">Trung cấp Long tương là ngũ giai thần chiến sĩ, có được chiến lực kinh khủng. mà thân thể tố chất của đám Khủng long nhân thì vượt qua nhân loại nhiều, ngũ giai khủng long nhân so với ngũ giai nhân loại bình thường thì thực sự là mạnh hơn nhiều lắm.</w:t>
      </w:r>
    </w:p>
    <w:p>
      <w:pPr>
        <w:pStyle w:val="BodyText"/>
      </w:pPr>
      <w:r>
        <w:t xml:space="preserve">Nhạc Trọng tuy có thể nhờ vào đạm kim sắc Liệt Nhật chiến giáp để tiến vào ngũ giai, nhưng không nắm chắc mười phần có thể đánh bại một gã trung cấp Long tương, hắn cũng cần có sự giúp đỡ của đồng bạn.</w:t>
      </w:r>
    </w:p>
    <w:p>
      <w:pPr>
        <w:pStyle w:val="BodyText"/>
      </w:pPr>
      <w:r>
        <w:t xml:space="preserve">Lạc Thanh Thanh là tuyệt đại thiên kiêu, luận tư chất, tuy không có bằng được Nhạc Trọng có được thần ma hệ thống. Nhưng chiến lực của nàng ta lại cực kỳ mạnh mẽ, nếu như được nàng ta giúp đỡ, thì hắn sẽ có hi vọng, đánh bại được một tên trung cấp Long tương.</w:t>
      </w:r>
    </w:p>
    <w:p>
      <w:pPr>
        <w:pStyle w:val="BodyText"/>
      </w:pPr>
      <w:r>
        <w:t xml:space="preserve">Kiếm Long vương quốc nếu muốn xâm chiếm Thanh Châu, cho nên dưới tình huống có thêm được một vị cường giả hỗ trợ, thì hắn càng mong có thêm nhiều người hơn nữa.</w:t>
      </w:r>
    </w:p>
    <w:p>
      <w:pPr>
        <w:pStyle w:val="BodyText"/>
      </w:pPr>
      <w:r>
        <w:t xml:space="preserve">Nhạc Trọng lúc trước thực sự muốn chiếm lấy Bạo Phong cốc nhưng hắn cũng rất nhanh bỏ đi cái ý nghĩ đó. Bởi vì cho dù có giết được Lạc Thanh Thanh, thì hắn cũng khó thể nắm lấy toàn bộ Bạo Phong cốc, hơn nữa ở trong thời gian này, hắn thực sự cần có mộ minh hữu cường đại.</w:t>
      </w:r>
    </w:p>
    <w:p>
      <w:pPr>
        <w:pStyle w:val="BodyText"/>
      </w:pPr>
      <w:r>
        <w:t xml:space="preserve">Lạc Thanh Thanh quang minh lỗi lạc, lời nói ngàn vàng, là một nữ nhân hào kiệt, một khi nàng ta đồng ý làm minh hữu của hắn ,thì hắn sẽ có được một bằng hữu và một cỗ lực lượng ủng hộ cường đại ình.</w:t>
      </w:r>
    </w:p>
    <w:p>
      <w:pPr>
        <w:pStyle w:val="BodyText"/>
      </w:pPr>
      <w:r>
        <w:t xml:space="preserve">Trong mắt Lạc Thanh Thanh hiện lên một tia dứt khoát noi:</w:t>
      </w:r>
    </w:p>
    <w:p>
      <w:pPr>
        <w:pStyle w:val="BodyText"/>
      </w:pPr>
      <w:r>
        <w:t xml:space="preserve">- Được! Ta đáp ứng ngươi! Chỉ cần ta còn sống, ngươi không phản bội Bạo Phong cốc chúng ta, thì Bạo Phong cốc sẽ là minh hữu kiên định nhất của Nhạc Trọng ngươi.</w:t>
      </w:r>
    </w:p>
    <w:p>
      <w:pPr>
        <w:pStyle w:val="BodyText"/>
      </w:pPr>
      <w:r>
        <w:t xml:space="preserve">Nghe lời hứa của nàng ta, thì trên mặt Nhạc Trọng hiện lên một tia mỉm cười thỏa mãn trong lòng.</w:t>
      </w:r>
    </w:p>
    <w:p>
      <w:pPr>
        <w:pStyle w:val="BodyText"/>
      </w:pPr>
      <w:r>
        <w:t xml:space="preserve">Lưu Mị Nhi ở bên kia thấy một màn này thì cảm thấy một tia đố kỵ lóe lên rồi cũng nhanh biến mất, nàng ta cũng muốn có thể bình đẳng được với Nhạc Trọng, chứ không phải là làm bộ hạ cho hắn,</w:t>
      </w:r>
    </w:p>
    <w:p>
      <w:pPr>
        <w:pStyle w:val="BodyText"/>
      </w:pPr>
      <w:r>
        <w:t xml:space="preserve">Sau khi thương lượng thỏa đáng, Lạc Thanh Thanh cấp tốc tổ chức nhân thủ tiến lên Bạo Phong chiến hạm.</w:t>
      </w:r>
    </w:p>
    <w:p>
      <w:pPr>
        <w:pStyle w:val="BodyText"/>
      </w:pPr>
      <w:r>
        <w:t xml:space="preserve">Tuy Bạo Phong chiến hạm mang tên là chiến thuyền, nhưng trên thực tế nó là một tòa thành thị sắt thép, có thể dung nạp một lúc hơn mười vạn người là chuyện bình thường.</w:t>
      </w:r>
    </w:p>
    <w:p>
      <w:pPr>
        <w:pStyle w:val="BodyText"/>
      </w:pPr>
      <w:r>
        <w:t xml:space="preserve">Lúc trước, chỉ có cao tầng của Bạo Phong cốc mới được phép ở trong thành trì bay trên hư không này, nhưng hiện tại vì tránh sự xâm lấn sắp tới của Kiếm Long vương quốc, đại lượng nhân loại bắt đầu di chuyển về phía Bạo Phong chiến hạm này,</w:t>
      </w:r>
    </w:p>
    <w:p>
      <w:pPr>
        <w:pStyle w:val="BodyText"/>
      </w:pPr>
      <w:r>
        <w:t xml:space="preserve">Ngay trong khi đám người đang di chuyển, thì từng đạo trụ quang phóng lên cao, những tiếng nhạc bi ai không ngừng vang lên bên trên Bạo Phong chiến hạm.</w:t>
      </w:r>
    </w:p>
    <w:p>
      <w:pPr>
        <w:pStyle w:val="BodyText"/>
      </w:pPr>
      <w:r>
        <w:t xml:space="preserve">Lạc Thanh Thanh thấy Nhạc Trọng đang ngưng trọng sắc mặt thì lên tiếng:</w:t>
      </w:r>
    </w:p>
    <w:p>
      <w:pPr>
        <w:pStyle w:val="BodyText"/>
      </w:pPr>
      <w:r>
        <w:t xml:space="preserve">- Cứ như vậy mà tiếp tục thì cũng không được, Kiếm Long vương quốc cũng đã hoạt động, mục tiêu chính là chúng ta rồi. Hiển nhiên là đám súc sinh Trịnh Chấn đã cho chúng biết vị trí của Bạo Phong cốc chúng ta. Chỉ sợ chúng ta còn chưa có lên được Bạo Phong chiến hạm, thì chúng đã tiến đến rồi. Để ta mang theo binh lính đi đột kích bọn chúng, bên này thì ta đành phải nhờ vào ngươi rồi!</w:t>
      </w:r>
    </w:p>
    <w:p>
      <w:pPr>
        <w:pStyle w:val="BodyText"/>
      </w:pPr>
      <w:r>
        <w:t xml:space="preserve">Lạc Thanh Thanh phái thủ hạ đóng ở các con đường thông vào Bạo Phong cốc, cho nên mỗi một đạo trụ quang phóng lên thì đại biểu ột phân bộ ở đó đã bị Kiếm Long vương quốc đại quân tiêu diệt, còn những vị Bạo phong nữ chiến sĩ cương liệt kia cũng bị chôn trong đống đổ nát khi bom năng lượng phát nổ rồi.</w:t>
      </w:r>
    </w:p>
    <w:p>
      <w:pPr>
        <w:pStyle w:val="BodyText"/>
      </w:pPr>
      <w:r>
        <w:t xml:space="preserve">Tự bạo tựa như là thủ đoạn duy nhất mà nhân loại có thể dùng để đối kháng với đám khủng long nhân có sức mạnh vô biên, bởi dù cho là tên khủng long nhân nhỏ yếu nhất cũng có sức mạnh nhị giai đỉnh phong rồi, đại bộ phận đám chiến sĩ khủng long nhân đều là tam giai đỉnh phong thần chiến sĩ .</w:t>
      </w:r>
    </w:p>
    <w:p>
      <w:pPr>
        <w:pStyle w:val="BodyText"/>
      </w:pPr>
      <w:r>
        <w:t xml:space="preserve">Nhạc Trọng mỉm cười nói:</w:t>
      </w:r>
    </w:p>
    <w:p>
      <w:pPr>
        <w:pStyle w:val="BodyText"/>
      </w:pPr>
      <w:r>
        <w:t xml:space="preserve">- Để ta đi cùng ngươi, vì ta cũng muốn xem đám quái vật kia chiến đấu ra sao, bọn chúng rốt cuộc có bản lĩnh gì đây.</w:t>
      </w:r>
    </w:p>
    <w:p>
      <w:pPr>
        <w:pStyle w:val="BodyText"/>
      </w:pPr>
      <w:r>
        <w:t xml:space="preserve">Giết được cái đám khủng long nhân mạnh mẽ này thì Nhạc Trọng cũng có thể thông qua Thần Ma hệ thống ấn ký mà hấp thụ được sinh mệnh nguyên khí của chúng, để tẩm bổ thân thể của mình, nhanh chóng đạt được tiến hóa lớn hơn.</w:t>
      </w:r>
    </w:p>
    <w:p>
      <w:pPr>
        <w:pStyle w:val="BodyText"/>
      </w:pPr>
      <w:r>
        <w:t xml:space="preserve">Trong Bao Phong cốc, một đám nữ quan đang tổ chức nhân thủ cho người đi lên chiến hạm, cho nên hắn có ở lại nơi này thì cũng chả giúp ích được gì hết.</w:t>
      </w:r>
    </w:p>
    <w:p>
      <w:pPr>
        <w:pStyle w:val="BodyText"/>
      </w:pPr>
      <w:r>
        <w:t xml:space="preserve">- Cám ơn ! Chúng ta đi !</w:t>
      </w:r>
    </w:p>
    <w:p>
      <w:pPr>
        <w:pStyle w:val="BodyText"/>
      </w:pPr>
      <w:r>
        <w:t xml:space="preserve">Lạc Thanh Thanh nhìn thật sâu vào Nhạc Trọng, sau đó hất áo choàn, xoay người, dưới sự hộ vệ của bốn Bạo Phong bát kệt, ba mưới sáu chiến sĩ hộ vệ, cấp tốc bước đi.</w:t>
      </w:r>
    </w:p>
    <w:p>
      <w:pPr>
        <w:pStyle w:val="BodyText"/>
      </w:pPr>
      <w:r>
        <w:t xml:space="preserve">Nhạc Trọng quay qua Lưu Mị Nhi bên người hắn nói:</w:t>
      </w:r>
    </w:p>
    <w:p>
      <w:pPr>
        <w:pStyle w:val="BodyText"/>
      </w:pPr>
      <w:r>
        <w:t xml:space="preserve">- Chúng ta đi thôi!</w:t>
      </w:r>
    </w:p>
    <w:p>
      <w:pPr>
        <w:pStyle w:val="BodyText"/>
      </w:pPr>
      <w:r>
        <w:t xml:space="preserve">Lưu Mị Nhi đáp ứng một tiếng rồi bước theo hắn:</w:t>
      </w:r>
    </w:p>
    <w:p>
      <w:pPr>
        <w:pStyle w:val="BodyText"/>
      </w:pPr>
      <w:r>
        <w:t xml:space="preserve">- Vâng!</w:t>
      </w:r>
    </w:p>
    <w:p>
      <w:pPr>
        <w:pStyle w:val="BodyText"/>
      </w:pPr>
      <w:r>
        <w:t xml:space="preserve">Ra ngoài Bạo Phong cốc, Nhạc Trọng cấp tốc bước đi qua khu rừng.</w:t>
      </w:r>
    </w:p>
    <w:p>
      <w:pPr>
        <w:pStyle w:val="BodyText"/>
      </w:pPr>
      <w:r>
        <w:t xml:space="preserve">Đột nhiên trong lúc đó một đạo trụ quang thứ hai lại bắn lên không trung.</w:t>
      </w:r>
    </w:p>
    <w:p>
      <w:pPr>
        <w:pStyle w:val="BodyText"/>
      </w:pPr>
      <w:r>
        <w:t xml:space="preserve">- Súc sinh!</w:t>
      </w:r>
    </w:p>
    <w:p>
      <w:pPr>
        <w:pStyle w:val="BodyText"/>
      </w:pPr>
      <w:r>
        <w:t xml:space="preserve">Lạc Thanh Thanh nhìn đạo trụ quang kia mà nghiến răng nghiến lợi mắng một câu, sau đó phóng về bên kia.</w:t>
      </w:r>
    </w:p>
    <w:p>
      <w:pPr>
        <w:pStyle w:val="BodyText"/>
      </w:pPr>
      <w:r>
        <w:t xml:space="preserve">Đúng lúc này Nhạc Trọng đột nhiên ngăn nàng ta lại:</w:t>
      </w:r>
    </w:p>
    <w:p>
      <w:pPr>
        <w:pStyle w:val="BodyText"/>
      </w:pPr>
      <w:r>
        <w:t xml:space="preserve">- Chờ một chút!</w:t>
      </w:r>
    </w:p>
    <w:p>
      <w:pPr>
        <w:pStyle w:val="BodyText"/>
      </w:pPr>
      <w:r>
        <w:t xml:space="preserve">Lạc Thanh Thanh nhìn Nhạc Trọng đang chắn ở trước người nàng, trong mắt hiện lên một tia phẫn nộ:</w:t>
      </w:r>
    </w:p>
    <w:p>
      <w:pPr>
        <w:pStyle w:val="BodyText"/>
      </w:pPr>
      <w:r>
        <w:t xml:space="preserve">- Nhạc Trọng nếu như ngươi sợ thì cứ trở lại, đừng ngăn cản ta!</w:t>
      </w:r>
    </w:p>
    <w:p>
      <w:pPr>
        <w:pStyle w:val="BodyText"/>
      </w:pPr>
      <w:r>
        <w:t xml:space="preserve">Đám bạo phong nữ chiến sĩ bên người Lạc Thanh Thanh cũng đều trợn mắt nhìn về phía Nhạc Trọng.</w:t>
      </w:r>
    </w:p>
    <w:p>
      <w:pPr>
        <w:pStyle w:val="BodyText"/>
      </w:pPr>
      <w:r>
        <w:t xml:space="preserve">Sắc mặt hắn bất biến, thản nhiên nói:</w:t>
      </w:r>
    </w:p>
    <w:p>
      <w:pPr>
        <w:pStyle w:val="BodyText"/>
      </w:pPr>
      <w:r>
        <w:t xml:space="preserve">- Bên kia hẳn đã bị đám khủng long nhân công phá rồi, chúng ta bây giờ có đi qua cũng không thể làm được chuyện gì hết. Không bằng chúng ta mai phục ở chỗ này, phục kích bọn chúng.</w:t>
      </w:r>
    </w:p>
    <w:p>
      <w:pPr>
        <w:pStyle w:val="BodyText"/>
      </w:pPr>
      <w:r>
        <w:t xml:space="preserve">Hai mắt Lạc Thanh Thanh khôi phục lại bình thường, đưa mắt nhìn về xung quanh, phát hiện bọn họ đang đứng trong một sơn cốc nhỏ dài hẹp, chính là một nơi thích hợp cho việc phục kích.</w:t>
      </w:r>
    </w:p>
    <w:p>
      <w:pPr>
        <w:pStyle w:val="BodyText"/>
      </w:pPr>
      <w:r>
        <w:t xml:space="preserve">Nếu như có thể chặn lại hai đầu sơn cốc là có thể một lưới bắt sạch đám địch nhân rồi.</w:t>
      </w:r>
    </w:p>
    <w:p>
      <w:pPr>
        <w:pStyle w:val="BodyText"/>
      </w:pPr>
      <w:r>
        <w:t xml:space="preserve">Lạc Thanh Thanh cấp tốc ra lệnh:</w:t>
      </w:r>
    </w:p>
    <w:p>
      <w:pPr>
        <w:pStyle w:val="BodyText"/>
      </w:pPr>
      <w:r>
        <w:t xml:space="preserve">- Lập tức mai phục đi!</w:t>
      </w:r>
    </w:p>
    <w:p>
      <w:pPr>
        <w:pStyle w:val="BodyText"/>
      </w:pPr>
      <w:r>
        <w:t xml:space="preserve">Theo mệnh lệnh của Lạc Thanh Thanh hơn một trăm nữ chiến sĩ Bạo Phong thân hình chớp động, cấp tốc trốn tới hai bên sơn cốc.</w:t>
      </w:r>
    </w:p>
    <w:p>
      <w:pPr>
        <w:pStyle w:val="BodyText"/>
      </w:pPr>
      <w:r>
        <w:t xml:space="preserve">Những chiến sĩ bạo phong kia đều có kinh nghiệm chiến đấu phong phú, cho nên bọn họ mà mai phục thì khí tức sẽ đều được ẩn dấu ở trong bụi cỏ hết.s</w:t>
      </w:r>
    </w:p>
    <w:p>
      <w:pPr>
        <w:pStyle w:val="BodyText"/>
      </w:pPr>
      <w:r>
        <w:t xml:space="preserve">Nhạc Trọng cũng nhanh chóng nhảy lên một cái khe, tìm một vị trí thích hợp, lắp đặt những khẩu pháo điện từ, sau đso cũng nín thở, nhẹ nhàng quan sát phía dưới.</w:t>
      </w:r>
    </w:p>
    <w:p>
      <w:pPr>
        <w:pStyle w:val="BodyText"/>
      </w:pPr>
      <w:r>
        <w:t xml:space="preserve">Không lâu sau, từ trong bóng tối, hơn bốn trăm tên chiến sĩ khủng long nhân của Kiếm Long vương quốc, trên toàn thân đều là gai xương sắc bén, cưỡi Tần Mãnh long, nhanh chóng hướng về bên này mà chạy tới.</w:t>
      </w:r>
    </w:p>
    <w:p>
      <w:pPr>
        <w:pStyle w:val="Compact"/>
      </w:pPr>
      <w:r>
        <w:t xml:space="preserve">Trên người đám khủng long nhân kia đều tản ra mùi máu đỏ tươi, nồng đậm, hiển nhiên là chúng vừa mới tiến hành một đợt săn bắn tàn bạo rồi.</w:t>
      </w:r>
      <w:r>
        <w:br w:type="textWrapping"/>
      </w:r>
      <w:r>
        <w:br w:type="textWrapping"/>
      </w:r>
    </w:p>
    <w:p>
      <w:pPr>
        <w:pStyle w:val="Heading2"/>
      </w:pPr>
      <w:bookmarkStart w:id="1166" w:name="chương-1144-đại-quân-nhập-cảnh"/>
      <w:bookmarkEnd w:id="1166"/>
      <w:r>
        <w:t xml:space="preserve">1144. Chương 1144: Đại Quân Nhập Cảnh!</w:t>
      </w:r>
    </w:p>
    <w:p>
      <w:pPr>
        <w:pStyle w:val="Compact"/>
      </w:pPr>
      <w:r>
        <w:br w:type="textWrapping"/>
      </w:r>
      <w:r>
        <w:br w:type="textWrapping"/>
      </w:r>
      <w:r>
        <w:t xml:space="preserve">Năm viên tứ giai tinh hạch biến dị thú với mười bộ Bạo Phong chiến giáp đã là một bút tài phú cực lớn rồi, nếu như có đủ số tam giai đỉnh phong cao thủ, nhờ vào những chiến giáp kia, rất nhanh Nhạc Trọng có thể thu được năm tên chiến sĩ bằng với tứ giai cường giả.</w:t>
      </w:r>
    </w:p>
    <w:p>
      <w:pPr>
        <w:pStyle w:val="BodyText"/>
      </w:pPr>
      <w:r>
        <w:t xml:space="preserve">Đại đa số khủng long nhân đều có được lực lượng của tam giai thần chiến sĩ, căn bản chúng có được thể lực dư thừa, cho nên một ngày đêm mười tràng chiến đấu, cũng chỉ cần không quá mức kịch liệt, thì chúng cũng sẽ không đến mức mệt mỏi. Hơn nữa lại có đám tấn mãnh long kia để làm phương tiện di chuyển, cho nên bọn chúng có thể liên tục chiến đấu trong các chiến trường khoảng cách ngàn dặm,</w:t>
      </w:r>
    </w:p>
    <w:p>
      <w:pPr>
        <w:pStyle w:val="BodyText"/>
      </w:pPr>
      <w:r>
        <w:t xml:space="preserve">Mấy trăm tên khủng long nhân chiến sĩ, cưỡi tấn mãnh long cứ như thế tùy tiện mà lao vào trong sơn cốc.</w:t>
      </w:r>
    </w:p>
    <w:p>
      <w:pPr>
        <w:pStyle w:val="BodyText"/>
      </w:pPr>
      <w:r>
        <w:t xml:space="preserve">- Sát!</w:t>
      </w:r>
    </w:p>
    <w:p>
      <w:pPr>
        <w:pStyle w:val="BodyText"/>
      </w:pPr>
      <w:r>
        <w:t xml:space="preserve">Lạc Thanh Thanh đúng lúc đám khủng long nhân chiến sĩ đi vào trong sơn cốc, trong mắt hiện lên lãnh ý, quát lạnh.</w:t>
      </w:r>
    </w:p>
    <w:p>
      <w:pPr>
        <w:pStyle w:val="BodyText"/>
      </w:pPr>
      <w:r>
        <w:t xml:space="preserve">Ở hai bên sơn cốc, đám bạo phong chiến sĩ đang cầm cấp ba biến dị thú tinh hạch súng điện từ năng lượng, bắt đầu hướng xuống dưới mà xạ kích liên tục.</w:t>
      </w:r>
    </w:p>
    <w:p>
      <w:pPr>
        <w:pStyle w:val="BodyText"/>
      </w:pPr>
      <w:r>
        <w:t xml:space="preserve">Từng đạo ánh sáng năn lượng bắn xuống, ở trong cốc, đám khủng long chiến sĩ không kịp phòng bị, cuối cùng bị những tia sáng kia bắn trúng, ngã lăn trên mặt đất.</w:t>
      </w:r>
    </w:p>
    <w:p>
      <w:pPr>
        <w:pStyle w:val="BodyText"/>
      </w:pPr>
      <w:r>
        <w:t xml:space="preserve">- Tiến lên! Lao tới !</w:t>
      </w:r>
    </w:p>
    <w:p>
      <w:pPr>
        <w:pStyle w:val="BodyText"/>
      </w:pPr>
      <w:r>
        <w:t xml:space="preserve">Dẫn đầu là một tên đê cấp Long tương tay cầm một thanh cự kiếm dài ba thước, miệng thét gào, cưỡi một con tấn mãnh long về phía ngoài sơn cốc.</w:t>
      </w:r>
    </w:p>
    <w:p>
      <w:pPr>
        <w:pStyle w:val="BodyText"/>
      </w:pPr>
      <w:r>
        <w:t xml:space="preserve">Uỳnh! Uỳnh!</w:t>
      </w:r>
    </w:p>
    <w:p>
      <w:pPr>
        <w:pStyle w:val="BodyText"/>
      </w:pPr>
      <w:r>
        <w:t xml:space="preserve">Đúng lúc này, Lạc Thanh Thanh mặc Bao Phong chiến giáp cố sức đẩy, từng viên đá nặng hơn mười tấn, trăm tấn, dần rơi từ trên sơn cốc kia xuống, bắt đầu đập tới tên đê cấp Long tương kia.</w:t>
      </w:r>
    </w:p>
    <w:p>
      <w:pPr>
        <w:pStyle w:val="BodyText"/>
      </w:pPr>
      <w:r>
        <w:t xml:space="preserve">Đối mặt với đám cự thạch từ chục tấn trở lên kia thì tên đê cấp Long tương cũng biên sắc, thân thể lóe lân, nhảy từ trên lưng con Tấn Mãnh long kia xuống, bỏ chạy ra ngoài sơn cốc.</w:t>
      </w:r>
    </w:p>
    <w:p>
      <w:pPr>
        <w:pStyle w:val="BodyText"/>
      </w:pPr>
      <w:r>
        <w:t xml:space="preserve">Coi như là cự thú tứ giai biến dị đi chăng nữa, khi bị một tảng cự thạch từ độ cao hơn trăm mét, rơi xuống đập phải thì cũng sẽ bị thương nặng, chứ chưa nói tới đám đê cấp Long tương này.</w:t>
      </w:r>
    </w:p>
    <w:p>
      <w:pPr>
        <w:pStyle w:val="BodyText"/>
      </w:pPr>
      <w:r>
        <w:t xml:space="preserve">Một viên nham thạch cự đại từ trên sơn cốc rơi xuống, trực tiếp nện lên người con Tấn Mãnh long mà tên để cấp Long tương bỏ lại, khiến cho thân thể con quái thú bị đập thành một đống thịt vụn.</w:t>
      </w:r>
    </w:p>
    <w:p>
      <w:pPr>
        <w:pStyle w:val="BodyText"/>
      </w:pPr>
      <w:r>
        <w:t xml:space="preserve">Một viên nham thạch to lớn đánh xuống, đập một tên khủng long nhân thành thịt vụn, hơn nữa cũng tạo nên một bức tường thành cao hơn mười mét, khiến cho con đường của bọn chúng bị chặn lại.</w:t>
      </w:r>
    </w:p>
    <w:p>
      <w:pPr>
        <w:pStyle w:val="BodyText"/>
      </w:pPr>
      <w:r>
        <w:t xml:space="preserve">Đám khủng long nhân gặp phải bức tường đá lớn kia cho nên không thể nào tiến thêm được.</w:t>
      </w:r>
    </w:p>
    <w:p>
      <w:pPr>
        <w:pStyle w:val="BodyText"/>
      </w:pPr>
      <w:r>
        <w:t xml:space="preserve">Từng đạo điện từ quang mang bắn tới đám khủng long nhân và tọa kỵ của chúng ,trực tiếp xuyên qua, khiến áu me bắn khắp nơi. Trong một không gian nhỏ hẹp như sơn cốc này thì chúng căn bản không thể nào có thể tránh được, dường như làm bia ngắm cho đám bạo Phong nữ chiến sĩ oanh tạc, đại lượng khủng long nhân bắt đầu kêu la thảm thiết vang vọng bầu trời.</w:t>
      </w:r>
    </w:p>
    <w:p>
      <w:pPr>
        <w:pStyle w:val="BodyText"/>
      </w:pPr>
      <w:r>
        <w:t xml:space="preserve">Nếu như là quân đội nhân loại bình thường, bị lọt vào trong phục kích như thế thì chỉ có thể biến thành sơn dương chờ bị làm thịt mà thôi, mặc cho địch nhân đồ sát, nhưng đám khủng long nhân kia cường hãn vô cùng, cho nên nhanh chóng có hành động đáp trả..</w:t>
      </w:r>
    </w:p>
    <w:p>
      <w:pPr>
        <w:pStyle w:val="BodyText"/>
      </w:pPr>
      <w:r>
        <w:t xml:space="preserve">- Trèo lên trên! Giết sạch bọn chúng!</w:t>
      </w:r>
    </w:p>
    <w:p>
      <w:pPr>
        <w:pStyle w:val="BodyText"/>
      </w:pPr>
      <w:r>
        <w:t xml:space="preserve">Một tên khủng long nhân gầm lên giận dữ, sau dó đạp lên người tấn mãnh long mà nhảy xuống, cấp tốc lao tới mép sơn cốc kia, tay phải đâm một cái, liền đơn giản chọc sâu vào trong vách núi.</w:t>
      </w:r>
    </w:p>
    <w:p>
      <w:pPr>
        <w:pStyle w:val="BodyText"/>
      </w:pPr>
      <w:r>
        <w:t xml:space="preserve">Từng tên khủng long nhân chiến sĩ từ trên người đám Tấn Mãnh Long nhanh chóng nhảy xuống, hướng vào trong sơn cốc bò đi.</w:t>
      </w:r>
    </w:p>
    <w:p>
      <w:pPr>
        <w:pStyle w:val="BodyText"/>
      </w:pPr>
      <w:r>
        <w:t xml:space="preserve">Đám khủng long nhân cũng không am hiểu leo trèo, cho nên tốc độ không thể nào nhanh được bằng đi trên mặt đất được, đám Bạo Phong nữ chiến sĩ mai phục không ngừng xạ kích, bắn rơi từng tên từng tên một, chẳng qua số lượng khủng long nhân vẫn không hề giảm đi, tiếp tục leo tiếp về đỉnh núi.</w:t>
      </w:r>
    </w:p>
    <w:p>
      <w:pPr>
        <w:pStyle w:val="BodyText"/>
      </w:pPr>
      <w:r>
        <w:t xml:space="preserve">Tên đê cấp Long tương bị ép ở bên ngoài kia bỗng nổi giận gầm lên, đạp lên đám hài cốt mà cấp tốc nhảy lên trên sơn cốc.</w:t>
      </w:r>
    </w:p>
    <w:p>
      <w:pPr>
        <w:pStyle w:val="BodyText"/>
      </w:pPr>
      <w:r>
        <w:t xml:space="preserve">Tên đê cấp Long tương kia mới nhảy lên sơn cốc, thì Bạo Phong nữ vương mặc lục sắc chiến giáp, cầm trong tay chiến mâu, hai mắt hiện lên tinh quang, một mâu mang theo vô tận phong quang đâm thẳng tới tên đê cấp Long tương đó.</w:t>
      </w:r>
    </w:p>
    <w:p>
      <w:pPr>
        <w:pStyle w:val="BodyText"/>
      </w:pPr>
      <w:r>
        <w:t xml:space="preserve">Một mâu kia là do Lạc Thanh Thanh mượn lực lượng của chiến giáp, hơn nữa trời sinh nàng ta có năng lực thao túng lốc xoáy cho nên tốc độ có thể đề thăng tới cực hạn.</w:t>
      </w:r>
    </w:p>
    <w:p>
      <w:pPr>
        <w:pStyle w:val="BodyText"/>
      </w:pPr>
      <w:r>
        <w:t xml:space="preserve">Tên tứ giai đỉnh phong đê cấp Long tương kia vùa mới nhảy lên cốc, đã phải đối đầu với một mâu bá đạo tuyệt luân, kinh diễm không tưởng, thân thể cũng chỉ có thể hơi khép lại một chút, hướng về một bên tránh qua.</w:t>
      </w:r>
    </w:p>
    <w:p>
      <w:pPr>
        <w:pStyle w:val="BodyText"/>
      </w:pPr>
      <w:r>
        <w:t xml:space="preserve">Một mâu kinh khủng kia của Lạc Thanh Thanh đánh trúng vai của tên đê cấp Long tương đó, lực lượng kinh khủng bạo phát, đem vai phải của nó đánh nát, cũng bắn bay nó ra phía sau.</w:t>
      </w:r>
    </w:p>
    <w:p>
      <w:pPr>
        <w:pStyle w:val="BodyText"/>
      </w:pPr>
      <w:r>
        <w:t xml:space="preserve">Tên đê cấp long tương kia đang đứng trong hư không, một đạo pháo điện từ từ một góc nào đó, trực tiếp bắn thẳng tới đầu của nó, đập nát đầu của nó ra.</w:t>
      </w:r>
    </w:p>
    <w:p>
      <w:pPr>
        <w:pStyle w:val="BodyText"/>
      </w:pPr>
      <w:r>
        <w:t xml:space="preserve">Ngay khi tên đê cấp Long tương kia bị đánh bạo, thì một tên khủng long nhân chiến sĩ vô cùng nhanh chóng lao lên trên sơn cốc, xuất hiện trước người một nữ chiến sĩ bạo phong tay đang cấm súng điện từ. Nó đưa bàn tay ra, vỗ thẳng lên đầu nữ chiến sĩ, trực tiếp tát bay cái đầu, khiến ột dòng máu nóng từ thân hình không đầu của nữ chiến sĩ phun thẳng lên trời.</w:t>
      </w:r>
    </w:p>
    <w:p>
      <w:pPr>
        <w:pStyle w:val="BodyText"/>
      </w:pPr>
      <w:r>
        <w:t xml:space="preserve">Từng tên khủng long nhân cấp tốc chạy tới sơn cốc, đánh về phía đám Bạo Phong nữ chiến sĩ kia.</w:t>
      </w:r>
    </w:p>
    <w:p>
      <w:pPr>
        <w:pStyle w:val="BodyText"/>
      </w:pPr>
      <w:r>
        <w:t xml:space="preserve">Đám Bạo Phong nữ chiến sĩ kia đã chuẩn bị chiến đấu, tay cầm chiến mâu cùng đồng loạt lao tới chém giết cùng đám khủng long nhân.</w:t>
      </w:r>
    </w:p>
    <w:p>
      <w:pPr>
        <w:pStyle w:val="BodyText"/>
      </w:pPr>
      <w:r>
        <w:t xml:space="preserve">Mà một tên khủng long nhân thì ít nhất là cần bốn nữu bạo phong chiến sĩ mặc chiến giáp mới có thể đủ sức chống đỡ. Nếu như mà để đám nữ chiến sĩ đơn thương độc mã mà chiến đấu với một tên khủng long nhân thì chỉ trong vài hô hấp chắc chắn bọn họ sẽ bị đám khủng long nhân cường hãn đó trực tiếp giết chết.</w:t>
      </w:r>
    </w:p>
    <w:p>
      <w:pPr>
        <w:pStyle w:val="BodyText"/>
      </w:pPr>
      <w:r>
        <w:t xml:space="preserve">Sức chiến đấu của đám khủng long nhân kia mạnh mẽ vô cùng, đám nữ chiến sĩ lúc đầu còn có thể có được ưu thế, nhưng dần dà từ khi có khủng long nhân trèo được lên trên sơn cốc thì, các nàng lại bị bọn chúng áp chế ngược lại.</w:t>
      </w:r>
    </w:p>
    <w:p>
      <w:pPr>
        <w:pStyle w:val="BodyText"/>
      </w:pPr>
      <w:r>
        <w:t xml:space="preserve">- Chết đi!</w:t>
      </w:r>
    </w:p>
    <w:p>
      <w:pPr>
        <w:pStyle w:val="BodyText"/>
      </w:pPr>
      <w:r>
        <w:t xml:space="preserve">Lạc Thanh Thanh cầm trong tay thanh chiến mâu, tựa như bức tượng của nữ võ thần, trực tiếp lao vào chém giết. Chỉ cần một mâu của nàng ta là một tên khủng long nhân đã bị đánh cho tứ phân ngũ liệt rồi. Nàng nhảy hẩn vào trong đám khủng long nhân kia, tả xung hữu đột, không có một tên nào có thể ngăn lại một kích của nàng ta.</w:t>
      </w:r>
    </w:p>
    <w:p>
      <w:pPr>
        <w:pStyle w:val="BodyText"/>
      </w:pPr>
      <w:r>
        <w:t xml:space="preserve">- Nữ vương bệ hạ vạn thắng!</w:t>
      </w:r>
    </w:p>
    <w:p>
      <w:pPr>
        <w:pStyle w:val="BodyText"/>
      </w:pPr>
      <w:r>
        <w:t xml:space="preserve">- .............</w:t>
      </w:r>
    </w:p>
    <w:p>
      <w:pPr>
        <w:pStyle w:val="BodyText"/>
      </w:pPr>
      <w:r>
        <w:t xml:space="preserve">Từ tỏng đám bạo phong nữ chiến sĩ kia truyền tới những âm thanh hưng phấn, hoan hô, khiến cho đám nữ chiến sĩ nhận thấy sự mạnh mẽ của nữ vương bệ hạ, không ai có thể địch nổi, sĩ khí càng ngày càng tăng lên, một khi lên tới cực điểm thì bọn họ cũng không hề sợ chết nữa rồi, sức chiến đấu cũng tăng cao thêm vài thành nữa.</w:t>
      </w:r>
    </w:p>
    <w:p>
      <w:pPr>
        <w:pStyle w:val="BodyText"/>
      </w:pPr>
      <w:r>
        <w:t xml:space="preserve">- Quả là lợi hại nha!</w:t>
      </w:r>
    </w:p>
    <w:p>
      <w:pPr>
        <w:pStyle w:val="Compact"/>
      </w:pPr>
      <w:r>
        <w:t xml:space="preserve">Nhạc Trọng cầm pháo điện từ trong tay không ngừng giết từng tên khủng long nhân một, nhìn Lạc Thanh Thanh đang đồ sát không ngừng mà khẽ lên tiếng khen.</w:t>
      </w:r>
      <w:r>
        <w:br w:type="textWrapping"/>
      </w:r>
      <w:r>
        <w:br w:type="textWrapping"/>
      </w:r>
    </w:p>
    <w:p>
      <w:pPr>
        <w:pStyle w:val="Heading2"/>
      </w:pPr>
      <w:bookmarkStart w:id="1167" w:name="chương-1145-đại-quân-nhập-cảnh-2"/>
      <w:bookmarkEnd w:id="1167"/>
      <w:r>
        <w:t xml:space="preserve">1145. Chương 1145: Đại Quân Nhập Cảnh! (2)</w:t>
      </w:r>
    </w:p>
    <w:p>
      <w:pPr>
        <w:pStyle w:val="Compact"/>
      </w:pPr>
      <w:r>
        <w:br w:type="textWrapping"/>
      </w:r>
      <w:r>
        <w:br w:type="textWrapping"/>
      </w:r>
      <w:r>
        <w:t xml:space="preserve">Vi Lạc Thanh Thanh trên chiến trường kia tựa như là một nữ thần vậy, không chỉ thực lực mạnh mẽ, mà khi nàng tới nơi nào thì sĩ khí sẽ tăng lên không ngừng, máu lửa sôi trào, ra sức mà tử chiến, coi như là nam nhân thì cũng không có mấy người có thể làm được như vậy...</w:t>
      </w:r>
    </w:p>
    <w:p>
      <w:pPr>
        <w:pStyle w:val="BodyText"/>
      </w:pPr>
      <w:r>
        <w:t xml:space="preserve">Lưu Mị Nhi đứng bên người Nhạc Trọng cắn cắn môi, đưa ánh mắt phức tạp nhìn Lạc Thanh Thanh, nàng ta phải thừa nhận, ở trên chiến trường, nàng ta không thể nào bằng được Lạc Thanh Thanh .nếu như là sinh tử chém giết, toàn lực chiến đấu thì chỉ sợ là một chiêu đã có thể giết chết nàng ta rôi.</w:t>
      </w:r>
    </w:p>
    <w:p>
      <w:pPr>
        <w:pStyle w:val="BodyText"/>
      </w:pPr>
      <w:r>
        <w:t xml:space="preserve">Lưu Mị Nhi tuy cũng là tứ giai thần chiến sĩ, nhưng vì nàng hiểu được thiên phú của bản thân, và may mắn dùng được một ít thiên tài địa bảo cho nên mới tiến lên tứ giai sơ cấp cường giả. Còn kinh lịch chém giết, chiến đấu của Lạc Thanh Thanh thì nàng ta không thể nào sánh bắng được. Nàng ta chỉ là không có lực lượng của tứ giai mà thôi. Mà ngay cả một ít đỉnh phong tam giai trong nhân loại cũng đã đủ giết chết nàng rồi.</w:t>
      </w:r>
    </w:p>
    <w:p>
      <w:pPr>
        <w:pStyle w:val="BodyText"/>
      </w:pPr>
      <w:r>
        <w:t xml:space="preserve">Đám khủng long nhân chiên sĩ kia không ngừng bị Lạc Thanh Thanh tàn sát, cho dù chúng nó không sợ chết, nhưng dưới sự điên cuồng mạnh mẽ tàn sát của Lạc Thanh Thanh thì cũng sinh ra một tia sợ hãi.</w:t>
      </w:r>
    </w:p>
    <w:p>
      <w:pPr>
        <w:pStyle w:val="BodyText"/>
      </w:pPr>
      <w:r>
        <w:t xml:space="preserve">Còn sót lại hơn mười tên khủng long nhân chiến sĩ vừa mới bò lên trên sơn cốc, thấy vậy thì mau chóng bỏ chạy tứ tán.</w:t>
      </w:r>
    </w:p>
    <w:p>
      <w:pPr>
        <w:pStyle w:val="BodyText"/>
      </w:pPr>
      <w:r>
        <w:t xml:space="preserve">Nhạc Trọng bắn chết được ba con, Lạc Thanh Thanh cũng đuổi theo giải quyết thêm bốn, còn lại những tên khác đã trốn vào trong rừng không thấy dấu vết rồi.</w:t>
      </w:r>
    </w:p>
    <w:p>
      <w:pPr>
        <w:pStyle w:val="BodyText"/>
      </w:pPr>
      <w:r>
        <w:t xml:space="preserve">Lần phục kích này đã lầy thắng lợi của bọn Nhạc Trọng mà kết thúc.</w:t>
      </w:r>
    </w:p>
    <w:p>
      <w:pPr>
        <w:pStyle w:val="BodyText"/>
      </w:pPr>
      <w:r>
        <w:t xml:space="preserve">Nhạc Trọng đi tới một bên của sơn cốc nhìn thi thế thê thảm của mười nữ bạo phong chiến sĩ mà trầm giọng nói:</w:t>
      </w:r>
    </w:p>
    <w:p>
      <w:pPr>
        <w:pStyle w:val="BodyText"/>
      </w:pPr>
      <w:r>
        <w:t xml:space="preserve">- Đám khủng long nhân chiến sĩ này đúng là đáng sợ.</w:t>
      </w:r>
    </w:p>
    <w:p>
      <w:pPr>
        <w:pStyle w:val="BodyText"/>
      </w:pPr>
      <w:r>
        <w:t xml:space="preserve">Lần phục kích trong sơn cốc này, bên nhân loại có Nhạc Trọng và Lạc Thanh Thanh là hai cường giả đỉnh phong tứ giai, lại còn mang theo một trăm nữ bạo phong chiến sĩ.</w:t>
      </w:r>
    </w:p>
    <w:p>
      <w:pPr>
        <w:pStyle w:val="BodyText"/>
      </w:pPr>
      <w:r>
        <w:t xml:space="preserve">Loại đội hình như này, lại còn có ưu thế phục kích, nếu như đối phương là bộ đội nhân loiaj thì tuyệt đối có thể làm thịt toàn bộ đối phương rồi, đồng thời số người tử vong cũng chỉ một vài người mà thôi. Thậm chí không hề có thương vong cũng không phải là loại chuyện tình gì không tưởng, thế nhưng đám khủng long nhân này đã rơi vào tuyệt cảnh rồi mà vẫn có thể giết chết mười người tinh nhuệ nữ chiến sĩ, thì có thể thấy được sự mạnh mẽ của bọn chúng là ở đâu.</w:t>
      </w:r>
    </w:p>
    <w:p>
      <w:pPr>
        <w:pStyle w:val="BodyText"/>
      </w:pPr>
      <w:r>
        <w:t xml:space="preserve">Hơn nữa bọn chúng đã phá vỡ hình thức chiến tranh của nhân loại rồi ,bởi đối với đám nhân loai mà nói, đám khủng long nhân kia cho dù có bị hoàn cảnh tuyệt địa chi phối thì cũng không coi vào đâu, với chúng đó chỉ là một ít phiền toái nhỏ. Nhân loại có thể dùng hoàn cảnh địa lý càng ngày càng ít đi.</w:t>
      </w:r>
    </w:p>
    <w:p>
      <w:pPr>
        <w:pStyle w:val="BodyText"/>
      </w:pPr>
      <w:r>
        <w:t xml:space="preserve">Lạc Thanh Thanh tới trước mặt hắn đề nghị:</w:t>
      </w:r>
    </w:p>
    <w:p>
      <w:pPr>
        <w:pStyle w:val="BodyText"/>
      </w:pPr>
      <w:r>
        <w:t xml:space="preserve">- Có thể nỗ lực hơn một chút, tiêu diệt được nhiều khủng long nhân chiến sĩ như thế! Giờ chúng ta rút thôi.</w:t>
      </w:r>
    </w:p>
    <w:p>
      <w:pPr>
        <w:pStyle w:val="BodyText"/>
      </w:pPr>
      <w:r>
        <w:t xml:space="preserve">Nhạc Trọng đồng ý nói:</w:t>
      </w:r>
    </w:p>
    <w:p>
      <w:pPr>
        <w:pStyle w:val="BodyText"/>
      </w:pPr>
      <w:r>
        <w:t xml:space="preserve">- Được!</w:t>
      </w:r>
    </w:p>
    <w:p>
      <w:pPr>
        <w:pStyle w:val="BodyText"/>
      </w:pPr>
      <w:r>
        <w:t xml:space="preserve">Một vị nữ chiến sĩ vóc người gợi cảm, da thịt trắng nõn, buộc mái tóc đuôi ngựa màu đen, đầy vẻ thành thục, tướng mạo diễm lệ, mang trong mình một cỗ anh vũ khí thế, là một trong bát kiệt Bạo phong, Hàn Tử Huyên đột nhiên chỉ về phía xa mà nói:</w:t>
      </w:r>
    </w:p>
    <w:p>
      <w:pPr>
        <w:pStyle w:val="BodyText"/>
      </w:pPr>
      <w:r>
        <w:t xml:space="preserve">- Bệ hạ, mau nhìn xem!</w:t>
      </w:r>
    </w:p>
    <w:p>
      <w:pPr>
        <w:pStyle w:val="BodyText"/>
      </w:pPr>
      <w:r>
        <w:t xml:space="preserve">Nhạc Trọng và Lạc Thanh Thanh nhanh chóng lao về phía Hàn Tử Huyên, theo hướng ngón tay nàng ta chỉ, đưa mắt lại nhìn thì cho dù là những cường giả tâm trí kiên định như bọn họ thì cũng cảm thấy lòng trầm hết xuống.</w:t>
      </w:r>
    </w:p>
    <w:p>
      <w:pPr>
        <w:pStyle w:val="BodyText"/>
      </w:pPr>
      <w:r>
        <w:t xml:space="preserve">Chỉ thấy ở phía xa, bụi bay mờ mịt, cuồn cuộn, đsám biến dị thú, khủng long, sinh vật viễn cổ đều điên cuồng chạy trốn, tạo nên một cỗ thú triều khổng lồ.</w:t>
      </w:r>
    </w:p>
    <w:p>
      <w:pPr>
        <w:pStyle w:val="BodyText"/>
      </w:pPr>
      <w:r>
        <w:t xml:space="preserve">Ở trong thú triều, chỉ thấy một đám đông đặc toàn là do khủng long nhân tạo thành, đám khủng long nhân kia cưỡi Tấn Mãnh long, điên cuồng rít gào, chiến mâu cầm trong tay lần lượt làm thịt từng con biến dị thú một.</w:t>
      </w:r>
    </w:p>
    <w:p>
      <w:pPr>
        <w:pStyle w:val="BodyText"/>
      </w:pPr>
      <w:r>
        <w:t xml:space="preserve">Mạnh như Nhạc Trọng mà khi đối mặt với ngũ giai biến dị thú không hề tổn hao gì thì hắn không cần nghĩ cũng đủ biết bản thân sẽ bị miễu sát ngay lập tức.</w:t>
      </w:r>
    </w:p>
    <w:p>
      <w:pPr>
        <w:pStyle w:val="BodyText"/>
      </w:pPr>
      <w:r>
        <w:t xml:space="preserve">Lạc Thanh Thanh nhìn đám binh khổng lồ đang bay trên không, lại còn có ngũ giai biến dị thú áp trận cho khủng long nhân quân đoàn đành chậm rãi nói:</w:t>
      </w:r>
    </w:p>
    <w:p>
      <w:pPr>
        <w:pStyle w:val="BodyText"/>
      </w:pPr>
      <w:r>
        <w:t xml:space="preserve">- Chỉ có thể lui mà thôi!</w:t>
      </w:r>
    </w:p>
    <w:p>
      <w:pPr>
        <w:pStyle w:val="BodyText"/>
      </w:pPr>
      <w:r>
        <w:t xml:space="preserve">Lạc Thanh Thanh mới chỉ phục kích đám quân tiên phong mà đã mất đi hơn mười người chết trận, mà đó còn là tinh nhuệ quân của Bạo Phong cốc nữa chứ.</w:t>
      </w:r>
    </w:p>
    <w:p>
      <w:pPr>
        <w:pStyle w:val="BodyText"/>
      </w:pPr>
      <w:r>
        <w:t xml:space="preserve">Coi như là toàn bộ quân đội của Bạo Phong cốc xuất động, thì đối mặt với đám khủng long nhân không lồ kia thì cũng không có khác gì là chơi trò lấy trứng chọi đá đâu.</w:t>
      </w:r>
    </w:p>
    <w:p>
      <w:pPr>
        <w:pStyle w:val="BodyText"/>
      </w:pPr>
      <w:r>
        <w:t xml:space="preserve">Lạc Thanh Thanh có võ dũng hơn người ra sao thì đối mặt với thực lực tuyệt đối cũng chỉ còn một con đường tử mà thôi.</w:t>
      </w:r>
    </w:p>
    <w:p>
      <w:pPr>
        <w:pStyle w:val="BodyText"/>
      </w:pPr>
      <w:r>
        <w:t xml:space="preserve">Nhạc Trọng chau mày nhìn quân đoàn khổng lồ phía dưới, rồi lại nhìn về khung cảnh xung quanh.</w:t>
      </w:r>
    </w:p>
    <w:p>
      <w:pPr>
        <w:pStyle w:val="BodyText"/>
      </w:pPr>
      <w:r>
        <w:t xml:space="preserve">Hắn đột nhiển quay qua Lạc Thanh Thanh hỏi:</w:t>
      </w:r>
    </w:p>
    <w:p>
      <w:pPr>
        <w:pStyle w:val="BodyText"/>
      </w:pPr>
      <w:r>
        <w:t xml:space="preserve">- Lạc Thanh Thanh, dưới trướng ngươi có tam giai thần chiến sĩ băng hệ hay không?</w:t>
      </w:r>
    </w:p>
    <w:p>
      <w:pPr>
        <w:pStyle w:val="BodyText"/>
      </w:pPr>
      <w:r>
        <w:t xml:space="preserve">Lạc Thanh Thanh chỉ về Hàn Tử Huyên đang đứng bên cạnh mà nói:</w:t>
      </w:r>
    </w:p>
    <w:p>
      <w:pPr>
        <w:pStyle w:val="BodyText"/>
      </w:pPr>
      <w:r>
        <w:t xml:space="preserve">- Nàng ta chính là tam giai thần chiến sĩ Băng hệ đó.</w:t>
      </w:r>
    </w:p>
    <w:p>
      <w:pPr>
        <w:pStyle w:val="BodyText"/>
      </w:pPr>
      <w:r>
        <w:t xml:space="preserve">Nhạc Trọng hơi có chút ngoài ý muốn, lại đưa mắt nhìn Hàn Tử Huyên, chỉ thấy thiếu nữ anh vũ tuyệt sắc như vậy lại có phong thái chiến đấu gần giống với Lạc Thanh Thanh, cho nên hắn còn tưởng nàng ta làm một cường giả cận chiến hệ, ai ngờ lại là một băng hệ cường giả đâu.</w:t>
      </w:r>
    </w:p>
    <w:p>
      <w:pPr>
        <w:pStyle w:val="BodyText"/>
      </w:pPr>
      <w:r>
        <w:t xml:space="preserve">Hàn Tử Huyên thấy ánh mắt Nhạc Trọng nhìn mình thì lạnh lùng trừng hắn.</w:t>
      </w:r>
    </w:p>
    <w:p>
      <w:pPr>
        <w:pStyle w:val="BodyText"/>
      </w:pPr>
      <w:r>
        <w:t xml:space="preserve">Nhạc Trọng nói:</w:t>
      </w:r>
    </w:p>
    <w:p>
      <w:pPr>
        <w:pStyle w:val="BodyText"/>
      </w:pPr>
      <w:r>
        <w:t xml:space="preserve">- Ba ngày, ta cần thời gian ba ngày, trong ba ngày này hi vọng ngươi có thể tận lực làm chậm lại tốc độ tiến quân của khủng long nhân.</w:t>
      </w:r>
    </w:p>
    <w:p>
      <w:pPr>
        <w:pStyle w:val="BodyText"/>
      </w:pPr>
      <w:r>
        <w:t xml:space="preserve">Lạch Thanh Thanh nhướng mày hỏi:</w:t>
      </w:r>
    </w:p>
    <w:p>
      <w:pPr>
        <w:pStyle w:val="BodyText"/>
      </w:pPr>
      <w:r>
        <w:t xml:space="preserve">- Ba ngày? Ngươi muốn làm gì chứ?</w:t>
      </w:r>
    </w:p>
    <w:p>
      <w:pPr>
        <w:pStyle w:val="BodyText"/>
      </w:pPr>
      <w:r>
        <w:t xml:space="preserve">Trong mắt Nhạc Trọng lóe lên một tia hàn mang:</w:t>
      </w:r>
    </w:p>
    <w:p>
      <w:pPr>
        <w:pStyle w:val="BodyText"/>
      </w:pPr>
      <w:r>
        <w:t xml:space="preserve">- Ta muốn cho đám quái vật hung ác này biết nhân loại lợi hại ở đâu, để chúng thành thật một chút.</w:t>
      </w:r>
    </w:p>
    <w:p>
      <w:pPr>
        <w:pStyle w:val="BodyText"/>
      </w:pPr>
      <w:r>
        <w:t xml:space="preserve">Lạc Thanh Thanh nhìn Nhạc Trọng hồi lâu, hít một hơi sâu rồi nói:</w:t>
      </w:r>
    </w:p>
    <w:p>
      <w:pPr>
        <w:pStyle w:val="BodyText"/>
      </w:pPr>
      <w:r>
        <w:t xml:space="preserve">- Được rồi! Ta đáp ứng, nhưng chỉ có ba ngày, sau ba ngày thì Bạo Phong chiến hạm phải rời khỏi nơi này.</w:t>
      </w:r>
    </w:p>
    <w:p>
      <w:pPr>
        <w:pStyle w:val="BodyText"/>
      </w:pPr>
      <w:r>
        <w:t xml:space="preserve">Nhạc Trọng nói:</w:t>
      </w:r>
    </w:p>
    <w:p>
      <w:pPr>
        <w:pStyle w:val="BodyText"/>
      </w:pPr>
      <w:r>
        <w:t xml:space="preserve">- Cho ta mượn nàng ta dùng một chút!</w:t>
      </w:r>
    </w:p>
    <w:p>
      <w:pPr>
        <w:pStyle w:val="BodyText"/>
      </w:pPr>
      <w:r>
        <w:t xml:space="preserve">- Được!</w:t>
      </w:r>
    </w:p>
    <w:p>
      <w:pPr>
        <w:pStyle w:val="BodyText"/>
      </w:pPr>
      <w:r>
        <w:t xml:space="preserve">- Hẹn gặp lại!</w:t>
      </w:r>
    </w:p>
    <w:p>
      <w:pPr>
        <w:pStyle w:val="BodyText"/>
      </w:pPr>
      <w:r>
        <w:t xml:space="preserve">Sau khi được Lạc Thanh Thanh đồng ý, hắn mang theo một trong bát kiệt Bạo Phong Hàn Tử Huyên, cùng với Lưu Mị Nhi hai người, phóng thẳng về phía trước mà biến mất.</w:t>
      </w:r>
    </w:p>
    <w:p>
      <w:pPr>
        <w:pStyle w:val="BodyText"/>
      </w:pPr>
      <w:r>
        <w:t xml:space="preserve">Một trong bạo phong bát kiệt Hải Thiến tiến tới hỏi:</w:t>
      </w:r>
    </w:p>
    <w:p>
      <w:pPr>
        <w:pStyle w:val="BodyText"/>
      </w:pPr>
      <w:r>
        <w:t xml:space="preserve">- Bệ hạ, ngươi không hỏi Nhạc Trọng muốn làm gì sao? Nếu như muốn trì hoãn thêm ba ngày thì cái giá chúng ta phải bỏ ra là không nhỏ đâu.</w:t>
      </w:r>
    </w:p>
    <w:p>
      <w:pPr>
        <w:pStyle w:val="BodyText"/>
      </w:pPr>
      <w:r>
        <w:t xml:space="preserve">Lạc Thanh Thanh cũng đã hiểu được ý tưởng của Nhạc Trọng:</w:t>
      </w:r>
    </w:p>
    <w:p>
      <w:pPr>
        <w:pStyle w:val="BodyText"/>
      </w:pPr>
      <w:r>
        <w:t xml:space="preserve">- Không cần hỏi cũng biết, hắn muốn dùng Thanh Hà thủy để gây nên lũ lụt, đến dìm chết cái đám khủng long nhân kia ,cũng chỉ có dùng thiên tai như thế mới có thể làm cho đám quái vật kia bị thương nặng. Phong chửng hắn cần thời gian như thế là để tạo băng.</w:t>
      </w:r>
    </w:p>
    <w:p>
      <w:pPr>
        <w:pStyle w:val="BodyText"/>
      </w:pPr>
      <w:r>
        <w:t xml:space="preserve">Hải Thiến nghe thế thì trên mặt hiện lên một tia vui mừng:</w:t>
      </w:r>
    </w:p>
    <w:p>
      <w:pPr>
        <w:pStyle w:val="Compact"/>
      </w:pPr>
      <w:r>
        <w:t xml:space="preserve">- Lợi dụng nước của Thanh Hà thủy, để dìm chết đám quái vật kia, thực là phương pháp hay!</w:t>
      </w:r>
      <w:r>
        <w:br w:type="textWrapping"/>
      </w:r>
      <w:r>
        <w:br w:type="textWrapping"/>
      </w:r>
    </w:p>
    <w:p>
      <w:pPr>
        <w:pStyle w:val="Heading2"/>
      </w:pPr>
      <w:bookmarkStart w:id="1168" w:name="chương-1146-đắp-đê"/>
      <w:bookmarkEnd w:id="1168"/>
      <w:r>
        <w:t xml:space="preserve">1146. Chương 1146: Đắp Đê!</w:t>
      </w:r>
    </w:p>
    <w:p>
      <w:pPr>
        <w:pStyle w:val="Compact"/>
      </w:pPr>
      <w:r>
        <w:br w:type="textWrapping"/>
      </w:r>
      <w:r>
        <w:br w:type="textWrapping"/>
      </w:r>
      <w:r>
        <w:t xml:space="preserve">Lạc Thanh Thanh chậm rãi nói:</w:t>
      </w:r>
    </w:p>
    <w:p>
      <w:pPr>
        <w:pStyle w:val="BodyText"/>
      </w:pPr>
      <w:r>
        <w:t xml:space="preserve">- Lũ lụt đúng là hay, nhưng trong Thanh Hà có vô số biến dị thú cường đại, mà tạo băng thì cũng khó khăn vô cùng, hơn nữa muốn đưa nước của Thanh Hà thủy qua đây thì phải làm một công trình lớn, đây mới là chỗ không dễ đó.Hải Thiên đưng nên ôm hi vọng quá lớn, kế hoạch của Nhạc Trọng có tính thành công khá là thấp đó.</w:t>
      </w:r>
    </w:p>
    <w:p>
      <w:pPr>
        <w:pStyle w:val="BodyText"/>
      </w:pPr>
      <w:r>
        <w:t xml:space="preserve">Lạc Thanh Thanh cũng từng lo lắng về vấn đề đó, nhưng các loại hiện thực nan giải đều hiện ra trước mắt bọn họ, không có cách giải quyết thì nàng cũng phải buông tha mà thôi.</w:t>
      </w:r>
    </w:p>
    <w:p>
      <w:pPr>
        <w:pStyle w:val="BodyText"/>
      </w:pPr>
      <w:r>
        <w:t xml:space="preserve">Hải Thiến nhịn không được hoi lại:</w:t>
      </w:r>
    </w:p>
    <w:p>
      <w:pPr>
        <w:pStyle w:val="BodyText"/>
      </w:pPr>
      <w:r>
        <w:t xml:space="preserve">- Vậy tại sao bệ hạ người lại đồng ý ngăn chặn đám quái vật kia thêm ba ngày nữa?</w:t>
      </w:r>
    </w:p>
    <w:p>
      <w:pPr>
        <w:pStyle w:val="BodyText"/>
      </w:pPr>
      <w:r>
        <w:t xml:space="preserve">Trong đôi mắt Lạc Thanh Thanh đầy vẻ trí tuệ nói:</w:t>
      </w:r>
    </w:p>
    <w:p>
      <w:pPr>
        <w:pStyle w:val="BodyText"/>
      </w:pPr>
      <w:r>
        <w:t xml:space="preserve">- Bạo Phong cốc chúng ta có hơn mười vạn người muốn lên bạo phong chiến hạm, hơn nữa phải có đủ lương thực ười vạn người này, chí ít cũng cần hai ngày thời gian. Chúng ta kiên trì hai ngày, thêm một ngày nữa cũng không có gì. Coi như nhận nhân tình Nhạc Trọng để cho chúng ta lên trên bạo phong chiến hạm.</w:t>
      </w:r>
    </w:p>
    <w:p>
      <w:pPr>
        <w:pStyle w:val="BodyText"/>
      </w:pPr>
      <w:r>
        <w:t xml:space="preserve">Trong lúc bay nhanh xuyên qua rừng, Lưu Mị Nhi đột nhiên hỏi:</w:t>
      </w:r>
    </w:p>
    <w:p>
      <w:pPr>
        <w:pStyle w:val="BodyText"/>
      </w:pPr>
      <w:r>
        <w:t xml:space="preserve">- Anh tính dẫn nước Thanh Hà để dìm chết đại quân người khủng long sao?</w:t>
      </w:r>
    </w:p>
    <w:p>
      <w:pPr>
        <w:pStyle w:val="BodyText"/>
      </w:pPr>
      <w:r>
        <w:t xml:space="preserve">Nhạc Trọng không chút che giấu nói:</w:t>
      </w:r>
    </w:p>
    <w:p>
      <w:pPr>
        <w:pStyle w:val="BodyText"/>
      </w:pPr>
      <w:r>
        <w:t xml:space="preserve">- Đúng vậy!</w:t>
      </w:r>
    </w:p>
    <w:p>
      <w:pPr>
        <w:pStyle w:val="BodyText"/>
      </w:pPr>
      <w:r>
        <w:t xml:space="preserve">Lưu Mị Nhi lập tức đưa ra chỗ khó khăn trong kế sách dùng nước dìm chết đại quân của Nhạc Trọng:</w:t>
      </w:r>
    </w:p>
    <w:p>
      <w:pPr>
        <w:pStyle w:val="BodyText"/>
      </w:pPr>
      <w:r>
        <w:t xml:space="preserve">- Vô dụng! Trong lòng sông Thanh Hà có rất nhiều thú biến dị mạnh mẽ, số lượng thú biến dị cấp bốn cũng đã vượt qua hai trăm con. Thú biến dị cấp ba thì lại nhiều vô số kể. Chỉ bằng sức mạnh của vài người chúng ta là căn bản không thể tạo thành đập băng. Cho dù chúng ta may mắn tạo thành đập băng, thì như thế nào dẫn nước vào cũng là một vấn đề lớn!!</w:t>
      </w:r>
    </w:p>
    <w:p>
      <w:pPr>
        <w:pStyle w:val="BodyText"/>
      </w:pPr>
      <w:r>
        <w:t xml:space="preserve">Hàn Tử Huyên đi bên cạnh tuy rằng không nói gì thêm, nhưng trong mắt cũng lộ ra vẻ đồng ý. Cô cũng không nghĩ rằng kế sách dùng nước dìm chết đại quân có thể thực hiện thành công.</w:t>
      </w:r>
    </w:p>
    <w:p>
      <w:pPr>
        <w:pStyle w:val="BodyText"/>
      </w:pPr>
      <w:r>
        <w:t xml:space="preserve">Nhạc Trọng đột nhiên hỏi:</w:t>
      </w:r>
    </w:p>
    <w:p>
      <w:pPr>
        <w:pStyle w:val="BodyText"/>
      </w:pPr>
      <w:r>
        <w:t xml:space="preserve">- Hàn Tử Huyên, cô thấy thế nào?</w:t>
      </w:r>
    </w:p>
    <w:p>
      <w:pPr>
        <w:pStyle w:val="BodyText"/>
      </w:pPr>
      <w:r>
        <w:t xml:space="preserve">Hàn Tử Huyên lạnh lạnh nói:</w:t>
      </w:r>
    </w:p>
    <w:p>
      <w:pPr>
        <w:pStyle w:val="BodyText"/>
      </w:pPr>
      <w:r>
        <w:t xml:space="preserve">- Tôi nghe theo mệnh lệnh của bệ hạ, sẽ làm theo phân phó của ngài!</w:t>
      </w:r>
    </w:p>
    <w:p>
      <w:pPr>
        <w:pStyle w:val="BodyText"/>
      </w:pPr>
      <w:r>
        <w:t xml:space="preserve">Trong Bạo Phong Cốc, mệnh lệnh của Lạc Thanh Thanh là tuyệt đối, Hàn Tử Huyên mặc dù không hiểu, nhưng chỉ cần Lạc Thanh Thanh ra mệnh lệnh thì cô sẽ kiên định đi chấp hành.</w:t>
      </w:r>
    </w:p>
    <w:p>
      <w:pPr>
        <w:pStyle w:val="BodyText"/>
      </w:pPr>
      <w:r>
        <w:t xml:space="preserve">- Vậy là được rồi! Ta đều đã có tính!</w:t>
      </w:r>
    </w:p>
    <w:p>
      <w:pPr>
        <w:pStyle w:val="BodyText"/>
      </w:pPr>
      <w:r>
        <w:t xml:space="preserve">Nhạc Trọng thản nhiên để lại một câu như thế, rồi tiếp tục bay nhanh về hướng sông Thanh Hà lớn chảy qua cả Thanh Châu.</w:t>
      </w:r>
    </w:p>
    <w:p>
      <w:pPr>
        <w:pStyle w:val="BodyText"/>
      </w:pPr>
      <w:r>
        <w:t xml:space="preserve">Lưu Mị Nhi bĩu môi bất đắc dĩ đi theo sau Nhạc Trọng.</w:t>
      </w:r>
    </w:p>
    <w:p>
      <w:pPr>
        <w:pStyle w:val="BodyText"/>
      </w:pPr>
      <w:r>
        <w:t xml:space="preserve">Ba người đám Nhạc Trọng đều là cường giả đứng đầu trong hàng cường giả, sau khi tùy tiện đánh chết hơn mười con thú biến dị cấp thấp chặn đường thì họ đã đến trước mặt sông Thanh Hà lớn.</w:t>
      </w:r>
    </w:p>
    <w:p>
      <w:pPr>
        <w:pStyle w:val="BodyText"/>
      </w:pPr>
      <w:r>
        <w:t xml:space="preserve">Chỉ thấy con sông Thanh Hà lớn này hoàn toàn khác với những con sông mà Nhạc Trọng thấy trên địa cầu. Con sông Thanh Hà lớn kia chỉ cần tùy tiện chọn một khúc thì chiều rộng đã lên đến hai trăm km, liếc mắt nhìn thoáng qua cơ hồ là không thấy giới hạn là đâu.</w:t>
      </w:r>
    </w:p>
    <w:p>
      <w:pPr>
        <w:pStyle w:val="BodyText"/>
      </w:pPr>
      <w:r>
        <w:t xml:space="preserve">Nhạc Trọng đưa mắt nhìn qua thì có thể thấy rất rõ ràng có hơn mười con thú biến dị cấp bốn lớn hơn trăm mét đang ở trong sông chơi đùa.</w:t>
      </w:r>
    </w:p>
    <w:p>
      <w:pPr>
        <w:pStyle w:val="BodyText"/>
      </w:pPr>
      <w:r>
        <w:t xml:space="preserve">Ngoại trừ những con thú biến dị cấp bốn dài hơn cả trăm mét giống như nhà lầu san sát nhau ra, còn có một con thú biến dị cấp hai, cá voi khổng lồ đang quay cuồng trên mặt sông. Nơi nơi đều có thể thấy từng con từng con thú biến dị đang tiến hành chém giết lẫn nhau một cách điên cuồng. Những con thú biến dị chém giết lẫn nhau đó khiến cho nước sông quay tròn, nước chảy xiết, thậm chí là nhấc lên cả một con sóng biển thật lớn nữa.</w:t>
      </w:r>
    </w:p>
    <w:p>
      <w:pPr>
        <w:pStyle w:val="BodyText"/>
      </w:pPr>
      <w:r>
        <w:t xml:space="preserve">Nhạc Trọng nhìn những con thú biến dị lớn khổng lồ chơi đùa trong sông Thanh Hà, trong lòng hít một ngụm khí lạnh. Nếu không phải trong tay hắn đang nắm giữ một lá bài tẩy lớn thì giờ phút này hắn đã muốn dẹp đường hồi phủ rồi.</w:t>
      </w:r>
    </w:p>
    <w:p>
      <w:pPr>
        <w:pStyle w:val="BodyText"/>
      </w:pPr>
      <w:r>
        <w:t xml:space="preserve">Thú biến dị đã vốn cực kỳ khó chơi, thú biến dị dưới nước lại càng khó chơi gấp mười lần thú biến dị ở trên bờ nữa. Trong con sông Thanh Hà này có vô cùng nhiều thú biến dị cường đại, cho dù là tất cả cao thủ Bạo Phong Cốc đến đây cũng không chống đỡ nổi một đàn thú khổng lồ như vậy, chỉ có một con đường chết mà thôi.</w:t>
      </w:r>
    </w:p>
    <w:p>
      <w:pPr>
        <w:pStyle w:val="BodyText"/>
      </w:pPr>
      <w:r>
        <w:t xml:space="preserve">Lưu Mị Nhi đứng bên cạnh nhìn Nhạc Trọng, trong mắt hiện lên vẻ châm chọc. Tuy rằng cô không dám trực diện phản bác Nhạc Trọng, nhưng trong lòng tuyệt đối là không xem trọng kế hoạch của Nhạc Trọng.</w:t>
      </w:r>
    </w:p>
    <w:p>
      <w:pPr>
        <w:pStyle w:val="BodyText"/>
      </w:pPr>
      <w:r>
        <w:t xml:space="preserve">Nhạc Trọng trong lòng vừa động, phát động thuật triệu hồi tuần thú. Trên bầu trời bỗng nhiên xé mở ra một cái động lớn, Tiểu Thanh vỗ cánh từ trong động lớn kia bay đến bên cạnh Nhạc Trọng.</w:t>
      </w:r>
    </w:p>
    <w:p>
      <w:pPr>
        <w:pStyle w:val="BodyText"/>
      </w:pPr>
      <w:r>
        <w:t xml:space="preserve">Nhìn thấy Tiểu Thanh đột nhiên xuất hiện, hơn nữa lại bay về hướng bên này, hai đại mỹ nữ Lưu Mị Nhi và Hàn Tử Huyên cũng không cấm hoa dung thất sắc:</w:t>
      </w:r>
    </w:p>
    <w:p>
      <w:pPr>
        <w:pStyle w:val="BodyText"/>
      </w:pPr>
      <w:r>
        <w:t xml:space="preserve">- Đó là cái gì?</w:t>
      </w:r>
    </w:p>
    <w:p>
      <w:pPr>
        <w:pStyle w:val="BodyText"/>
      </w:pPr>
      <w:r>
        <w:t xml:space="preserve">Tiểu Thanh lúc này giang rộng cánh ra dài chừng trăm mét, thân thể khổng lồ, tựa như thần thú, ma thú từ trong đồng thoại bước ra vậy, trông vô cùng uy vũ, hung dữ và đầy vẻ áp bách.</w:t>
      </w:r>
    </w:p>
    <w:p>
      <w:pPr>
        <w:pStyle w:val="BodyText"/>
      </w:pPr>
      <w:r>
        <w:t xml:space="preserve">Thú biến dị thuộc hệ trên trời có lẽ không phải là loại thú biến dị có lực lượng mạnh nhất, lực phòng ngự cao nhất, nhưng chúng nó tuyệt đối là loại thú biến dị có tốc độ nhanh nhất, khó giải quyết nhất.</w:t>
      </w:r>
    </w:p>
    <w:p>
      <w:pPr>
        <w:pStyle w:val="BodyText"/>
      </w:pPr>
      <w:r>
        <w:t xml:space="preserve">Nhìn Tiểu Thanh bay đến, Lưu Mị Nhi đột nhiên biến mất, lập tức bỏ chạy thật xa.</w:t>
      </w:r>
    </w:p>
    <w:p>
      <w:pPr>
        <w:pStyle w:val="BodyText"/>
      </w:pPr>
      <w:r>
        <w:t xml:space="preserve">Sắc mặt của Hàn Tử Huyên cũng trắng bệch, tinh hạch thú biến dị cấp ba sau lưng lập tức phát ra ánh sáng chói chang, cầm chiến mâu trong tay, bước nhanh đến chặn trước mặt Nhạc Trọng, quát lớn:</w:t>
      </w:r>
    </w:p>
    <w:p>
      <w:pPr>
        <w:pStyle w:val="BodyText"/>
      </w:pPr>
      <w:r>
        <w:t xml:space="preserve">- Chạy mau Nhạc Trọng. Đây là thú biến dị cấp bốn thuộc hệ trên không, chúng ta không phải là đối thủ của nó đâu!</w:t>
      </w:r>
    </w:p>
    <w:p>
      <w:pPr>
        <w:pStyle w:val="BodyText"/>
      </w:pPr>
      <w:r>
        <w:t xml:space="preserve">Nhạc Trọng thưởng thức nhìn Hàn Tử Huyên che ở trước mặt hắn, cười nói:</w:t>
      </w:r>
    </w:p>
    <w:p>
      <w:pPr>
        <w:pStyle w:val="BodyText"/>
      </w:pPr>
      <w:r>
        <w:t xml:space="preserve">- Không cần phải sợ, nó là thú biến dị mà ta đã thu phục đấy.</w:t>
      </w:r>
    </w:p>
    <w:p>
      <w:pPr>
        <w:pStyle w:val="BodyText"/>
      </w:pPr>
      <w:r>
        <w:t xml:space="preserve">Nhạc Trọng nhìn Hàn Tử Huyên xinh đẹp, cương nghị, anh dũng, trong mắt nhịn không được lóe lên vẻ hâm mộ. Hâm mộ Lạc Thanh Thanh thế nhưng có được một bộ hạ trung tâm, cường đại, xinh đẹp như vậy.</w:t>
      </w:r>
    </w:p>
    <w:p>
      <w:pPr>
        <w:pStyle w:val="BodyText"/>
      </w:pPr>
      <w:r>
        <w:t xml:space="preserve">Dưới trướng Nhạc Trọng cũng có không ít chiến sĩ anh dũng vì hắn có thể đi chết, nhưng đại bộ phận đều nam nhi nhiệt huyết, còn nữ chiến sĩ xinh đẹp, phi phàm, lại võ dũng hơn ngươi như Hàn Tử Huyên thì không được nhiều cho lắm.</w:t>
      </w:r>
    </w:p>
    <w:p>
      <w:pPr>
        <w:pStyle w:val="BodyText"/>
      </w:pPr>
      <w:r>
        <w:t xml:space="preserve">Còn về phần Lưu Mị Nhi càng thêm xinh đẹp kia, trong mắt Nhạc Trọng, ả bất quá là một đối tượng có thể lợi dụng mà thôi. Đến thời khắc quan trọng, hắn có thể không do dự vứt bỏ ả ta.</w:t>
      </w:r>
    </w:p>
    <w:p>
      <w:pPr>
        <w:pStyle w:val="BodyText"/>
      </w:pPr>
      <w:r>
        <w:t xml:space="preserve">Trong mắt Hàn Tử Huyên hiện lên vẻ không thể tin:</w:t>
      </w:r>
    </w:p>
    <w:p>
      <w:pPr>
        <w:pStyle w:val="BodyText"/>
      </w:pPr>
      <w:r>
        <w:t xml:space="preserve">- Nó thật sự là thú biến dị mà ngài phục tùng được sao?</w:t>
      </w:r>
    </w:p>
    <w:p>
      <w:pPr>
        <w:pStyle w:val="BodyText"/>
      </w:pPr>
      <w:r>
        <w:t xml:space="preserve">Đó là thú biến dị cấp bốn, hơn nữa lại là thú biến dị trên không cấp bốn đấy. Thú biến dị trên không đã vốn khó có thể thu phục, thì miễn bàn đến thú biến dị trên không cấp bốn đi.</w:t>
      </w:r>
    </w:p>
    <w:p>
      <w:pPr>
        <w:pStyle w:val="BodyText"/>
      </w:pPr>
      <w:r>
        <w:t xml:space="preserve">Trong Bạo Phong Cốc cũng có thú biến dị bị thu phục qua, nhưng những thú biến dị trên không bị thu phục đều là những thú biến dị bằng hoặc dưới cấp hai, căn bản không thể so sánh với quái vật như Tiểu Thanh được.</w:t>
      </w:r>
    </w:p>
    <w:p>
      <w:pPr>
        <w:pStyle w:val="Compact"/>
      </w:pPr>
      <w:r>
        <w:t xml:space="preserve">Một cơn lốc thổi quét qua, Tiểu Thanh từ trên trời cao đáp xuống bên cạnh Nhạc Trọng. Dưới ánh mắt không thể tin của Hàn Tử Huyên, Tiểu Thanh cúi cái đầu lớn của mình đưa đến gần Nhạc Trọng.</w:t>
      </w:r>
      <w:r>
        <w:br w:type="textWrapping"/>
      </w:r>
      <w:r>
        <w:br w:type="textWrapping"/>
      </w:r>
    </w:p>
    <w:p>
      <w:pPr>
        <w:pStyle w:val="Heading2"/>
      </w:pPr>
      <w:bookmarkStart w:id="1169" w:name="chương-1147-đắp-đê-2"/>
      <w:bookmarkEnd w:id="1169"/>
      <w:r>
        <w:t xml:space="preserve">1147. Chương 1147: Đắp Đê! (2)</w:t>
      </w:r>
    </w:p>
    <w:p>
      <w:pPr>
        <w:pStyle w:val="Compact"/>
      </w:pPr>
      <w:r>
        <w:br w:type="textWrapping"/>
      </w:r>
      <w:r>
        <w:br w:type="textWrapping"/>
      </w:r>
      <w:r>
        <w:t xml:space="preserve">Nhạc Trọng vươn tay sờ sờ đầu Tiểu Thanh, sau đó nói với Hàn Tử Huyên:</w:t>
      </w:r>
    </w:p>
    <w:p>
      <w:pPr>
        <w:pStyle w:val="BodyText"/>
      </w:pPr>
      <w:r>
        <w:t xml:space="preserve">- Ta đi lên quan sát địa hình trước đã, tự bản thân cô chú ý an toàn nhé.</w:t>
      </w:r>
    </w:p>
    <w:p>
      <w:pPr>
        <w:pStyle w:val="BodyText"/>
      </w:pPr>
      <w:r>
        <w:t xml:space="preserve">Hàn Tử Huyên yên lặng gật gật đầu, sau đó nhìn Nhạc Trọng cưỡi Tiểu Thanh bay lên trên cao.</w:t>
      </w:r>
    </w:p>
    <w:p>
      <w:pPr>
        <w:pStyle w:val="BodyText"/>
      </w:pPr>
      <w:r>
        <w:t xml:space="preserve">Hàn Tử Huyên nhìn Nhạc Trọng cưỡi Tiểu Thanh bay trên không, yên lặng thầm nghĩ: “Thực lực của Nhạc Trọng này quả nhiên là sâu không lường được, trách không được bệ hạ lại có ý kết giao với người này!”</w:t>
      </w:r>
    </w:p>
    <w:p>
      <w:pPr>
        <w:pStyle w:val="BodyText"/>
      </w:pPr>
      <w:r>
        <w:t xml:space="preserve">Thú biến dị trên không đều vô cùng khó chơi, chỉ một mình Tiểu Thanh cấp bốn cũng có thể khiến cho cả Bạo Phong Cốc đau đầu không thôi. Nếu Bạo Phong Cốc cùng Nhạc Trọng làm kẻ địch, chỉ riêng phần phòng bị Tiểu Thanh cấp bốn cũng tiêu hao phần lớn sức mạnh của bên cô rồi, một mình đơn độc chống lại Tiểu Thanh quả thật chỉ có con đường chết.</w:t>
      </w:r>
    </w:p>
    <w:p>
      <w:pPr>
        <w:pStyle w:val="BodyText"/>
      </w:pPr>
      <w:r>
        <w:t xml:space="preserve">Hàn Tử Huyên lúc trước vẫn không rõ vì sao Lạc Thanh Thanh lại khách khí với một người đàn ông như Nhạc Trọng, như bây giờ cô đã hoàn toàn hiểu rõ và hoàn toàn tâm phục khẩu phục rồi.</w:t>
      </w:r>
    </w:p>
    <w:p>
      <w:pPr>
        <w:pStyle w:val="BodyText"/>
      </w:pPr>
      <w:r>
        <w:t xml:space="preserve">Lưu Mị Nhi cũng xuất hiện, nhìn không trung, khẽ cắn răng một cái, có chút xấu hổ lướt qua mắt cô, nhưng rất nhanh thì đã biến mất.</w:t>
      </w:r>
    </w:p>
    <w:p>
      <w:pPr>
        <w:pStyle w:val="BodyText"/>
      </w:pPr>
      <w:r>
        <w:t xml:space="preserve">- Chính là chỗ này!</w:t>
      </w:r>
    </w:p>
    <w:p>
      <w:pPr>
        <w:pStyle w:val="BodyText"/>
      </w:pPr>
      <w:r>
        <w:t xml:space="preserve">Nhạc Trọng cưỡi Tiểu Thanh bay vào trong không trung, hắn nhìn xung quanh, tìm kiếm một chỗ thích hợp để xây đê. Đột nhiên hai mắt hắn sáng rực rỡ, cưỡi Tiểu Thanh bay xuống phía dưới quan sát.</w:t>
      </w:r>
    </w:p>
    <w:p>
      <w:pPr>
        <w:pStyle w:val="BodyText"/>
      </w:pPr>
      <w:r>
        <w:t xml:space="preserve">Chỗ này là một khúc sông của sông Thanh Hà, thuộc phần thượng du, rộng không đến trăm mét, dòng nước chảy xiết, quả thật là nơi tốt để đắp đê.</w:t>
      </w:r>
    </w:p>
    <w:p>
      <w:pPr>
        <w:pStyle w:val="BodyText"/>
      </w:pPr>
      <w:r>
        <w:t xml:space="preserve">Nhạc Trọng bay xuống dưới quan sát chỗ đó một chút, tay lật lên, lại phát động thuật triệu hồi tuần thú, lại một cái động lớn đột nhiên xuất hiện, một con khủng ngạc quy cấp bốn dài hơn một trăm mét, to lớn như một tòa nhà lầu tên Tiểu Quy từ động lớn bò ra.</w:t>
      </w:r>
    </w:p>
    <w:p>
      <w:pPr>
        <w:pStyle w:val="BodyText"/>
      </w:pPr>
      <w:r>
        <w:t xml:space="preserve">Sau khi Nhạc Trọng trở về từ Mãnh thú lam hải, liền dùng không ít tinh hạch thú biến dị cấp bốn nuôi nấng những thú biến dị mà hắn thu phục được. Bây giờ, đại bộ phận thú biến dị hắn thu phục được đều đã tiến giai trở thành thú biến dị cấp bốn rồi.</w:t>
      </w:r>
    </w:p>
    <w:p>
      <w:pPr>
        <w:pStyle w:val="BodyText"/>
      </w:pPr>
      <w:r>
        <w:t xml:space="preserve">Tiểu Quy từ lúc từ trong động lớn trên không kia bò ra thì khẽ gật gật đầu với Nhạc Trọng, sau đó bò nhanh vào trong nước. Nó vừa bước vào nước sông thì cái đuôi đã vung lên, một luồng nước sông lập tức dâng lên cao, Tiểu Quy mở cái miệng khổng lồ của mình phun ra một luồng khí đông lạnh màu trắng, nước sông dâng cao lên lập tức biến thành một khối băng rơi xuống ngay bên bờ sông.</w:t>
      </w:r>
    </w:p>
    <w:p>
      <w:pPr>
        <w:pStyle w:val="BodyText"/>
      </w:pPr>
      <w:r>
        <w:t xml:space="preserve">Tiểu Quy là thú biến dị cấp bốn, sức mạnh vô cùng lớn, lực căn nguyên cũng vô cùng dư thừa. Chỉ trong chốc lát thì một tường băng lớn bỗng nhiên xuất hiện, hình thành hình thái ban đầu của một đê bằng băng loại nhỏ.</w:t>
      </w:r>
    </w:p>
    <w:p>
      <w:pPr>
        <w:pStyle w:val="BodyText"/>
      </w:pPr>
      <w:r>
        <w:t xml:space="preserve">Nhạc Trọng nhìn thấy vậy thì nhanh chóng cưỡi Tiểu Thanh bay về chỗ hai người Hàn Tử Huyên, đưa hai người đến chỗ Tiểu Quy.</w:t>
      </w:r>
    </w:p>
    <w:p>
      <w:pPr>
        <w:pStyle w:val="BodyText"/>
      </w:pPr>
      <w:r>
        <w:t xml:space="preserve">Từ trên lưng Tiểu Thanh nhìn xuống, Hàn Tử Huyên thấy một con đê bằng băng đột nhiên xuất hiện, trong mắt đều là vẻ rung động:</w:t>
      </w:r>
    </w:p>
    <w:p>
      <w:pPr>
        <w:pStyle w:val="BodyText"/>
      </w:pPr>
      <w:r>
        <w:t xml:space="preserve">- Con đê bằng băng này quả thật được xây sao?!!</w:t>
      </w:r>
    </w:p>
    <w:p>
      <w:pPr>
        <w:pStyle w:val="BodyText"/>
      </w:pPr>
      <w:r>
        <w:t xml:space="preserve">Lưu Mị Nhi nhìn đê bằng băng đột nhiên xuất hiện và Tiểu Quy cấp bốn dài hơn cả trăm mét, trong mắt cũng tràn ngập vẻ kinh hãi.</w:t>
      </w:r>
    </w:p>
    <w:p>
      <w:pPr>
        <w:pStyle w:val="BodyText"/>
      </w:pPr>
      <w:r>
        <w:t xml:space="preserve">Nhạc Trọng nói:</w:t>
      </w:r>
    </w:p>
    <w:p>
      <w:pPr>
        <w:pStyle w:val="BodyText"/>
      </w:pPr>
      <w:r>
        <w:t xml:space="preserve">- Vẫn chưa xong! Con đê bằng băng này chỉ mới là tạo hình thôi, còn một ít chi tiết cần cô tiến hành điều chỉnh nữa!</w:t>
      </w:r>
    </w:p>
    <w:p>
      <w:pPr>
        <w:pStyle w:val="BodyText"/>
      </w:pPr>
      <w:r>
        <w:t xml:space="preserve">Tiểu Quy dựa theo mệnh lệnh của Nhạc Trọng hoàn thành tạo hình của một con đê bằng băng, nhưng vẫn còn rất nhiều phương diện chưa hoàn thiện, cần Hàn Tử Huyên đóng băng rất nhiều khe hở nữa. Có Hàn Tử Huyên giải quyết những khe hở này, Tiểu Quy có thể nhanh chóng hoàn thành kiến trúc đê bằng băng này, cũng có thể tiết kiệm rất nhiều lực căn nguyên.</w:t>
      </w:r>
    </w:p>
    <w:p>
      <w:pPr>
        <w:pStyle w:val="BodyText"/>
      </w:pPr>
      <w:r>
        <w:t xml:space="preserve">- Vâng! Tôi sẽ đi điều chỉnh!</w:t>
      </w:r>
    </w:p>
    <w:p>
      <w:pPr>
        <w:pStyle w:val="BodyText"/>
      </w:pPr>
      <w:r>
        <w:t xml:space="preserve">Hàn Tử Huyên gật gật đầu, thân hình lóe lên, lập tức xuất hiện trên con đê bằng băng kia, bắt đầu vận chuyển lực hàn băng đóng băng một số khe hở.</w:t>
      </w:r>
    </w:p>
    <w:p>
      <w:pPr>
        <w:pStyle w:val="BodyText"/>
      </w:pPr>
      <w:r>
        <w:t xml:space="preserve">Ngay lúc mọi người đám Nhạc Trọng xây con đê bằng băng thì bỗng có một con khủng long mỏ vịt cấp bốn chơi đùa giữa sông bị hấp dẫn, nó vặn vẹo cơ thể khổng lồ của mình, nhanh chóng bơi đến gần bên này.</w:t>
      </w:r>
    </w:p>
    <w:p>
      <w:pPr>
        <w:pStyle w:val="BodyText"/>
      </w:pPr>
      <w:r>
        <w:t xml:space="preserve">Khủng long mỏ vịt trên địa cầu là khủng long thuộc hệ lục địa. Còn khủng long mỏ vịt cấp bốn ở thế giới này lại là khủng long thuộc hệ trên bờ lẫn dưới nước. Sự thật là, tập tính của rất nhiều khủng long biến dị trên thế giới này đã hoàn toàn khác biết với khủng long trên địa cầu. Hình thể của chúng nó cũng khác hoàn toàn, không cùng một cấp bậc, điểm giống duy nhất chỉ là tướng mạo và tên của chúng thôi.</w:t>
      </w:r>
    </w:p>
    <w:p>
      <w:pPr>
        <w:pStyle w:val="BodyText"/>
      </w:pPr>
      <w:r>
        <w:t xml:space="preserve">Thú biến dị cấp ba e ngại uy áp khủng bố phát ra từ trên người Tiểu Quy, cho nên không dám đến gần, nhưng thú biến dị cấp bốn thì lại không sợ. Hơn nữa, trong con sông Thanh Hà lớn này, mỗi một con thú biến dị cấp bốn đều có lãnh địa của mình. Nơi Tiểu Quy xuất hiện, trên thực tế là nó đã xâm phạm lãnh địa của con khủng long mỏ vịt cấp bốn kia. Làm một bá chủ một lãnh địa, nó tuyệt đối không thể ngồi không nhìn được.</w:t>
      </w:r>
    </w:p>
    <w:p>
      <w:pPr>
        <w:pStyle w:val="BodyText"/>
      </w:pPr>
      <w:r>
        <w:t xml:space="preserve">Nhạc Trọng nhìn con khủng long mỏ vịt cấp bốn đang bơi đến gần, sắc mặt biến đổi, lập tức mệnh lệnh:</w:t>
      </w:r>
    </w:p>
    <w:p>
      <w:pPr>
        <w:pStyle w:val="BodyText"/>
      </w:pPr>
      <w:r>
        <w:t xml:space="preserve">- Đáng chết! Tiểu Thanh, xử lý nó!</w:t>
      </w:r>
    </w:p>
    <w:p>
      <w:pPr>
        <w:pStyle w:val="BodyText"/>
      </w:pPr>
      <w:r>
        <w:t xml:space="preserve">Tiểu Thanh xoay tròn ở trên không trung nghe lệnh liền đập mạnh cánh, vô số cơn lốc nổi lên, nó giống như một mũi tến sắc nhọn dùng tốc độ khủng bố hai match từ trên trời lao thẳng xuống, móng vuốt đâm về phía đầu của con khủng long mỏ vịt cấp bốn kia.</w:t>
      </w:r>
    </w:p>
    <w:p>
      <w:pPr>
        <w:pStyle w:val="BodyText"/>
      </w:pPr>
      <w:r>
        <w:t xml:space="preserve">Sở trường của thú biến dị trên không vốn chính là tốc độ. Con khủng long mỏ vịt cấp bốn biến dị khổng lồ kia có sức mạnh vô cùng lớn, nhưng tốc độ lại là nhược điểm của nó. Trong lúc hoàn toàn không phòng bị thì Tiểu Thanh vươn móng vuốt bén nhọn đâm thẳng vào đầu nó.</w:t>
      </w:r>
    </w:p>
    <w:p>
      <w:pPr>
        <w:pStyle w:val="BodyText"/>
      </w:pPr>
      <w:r>
        <w:t xml:space="preserve">Tiểu Thanh vỗ vỗ đôi cánh lớn của mình, phát động lực căn nguyên, từng cơn từng cơn lốc cuồng bạo nổi lên, mạnh mẽ cưỡng chế đưa con khủng long mỏ vịt cấp bốn trốn dưới mặt nước bay lên trên cao, trôi nổi giữa không trung. Nếu không phát động lượng lớn lực căn nguyên thì Tiểu Thanh cũng không có cách nào bắt con khủng long mỏ vịt dài chừng trăm mét, nặng gần mấy trăm tấn này lên khỏi mặt nước.</w:t>
      </w:r>
    </w:p>
    <w:p>
      <w:pPr>
        <w:pStyle w:val="Compact"/>
      </w:pPr>
      <w:r>
        <w:t xml:space="preserve">Sức sống của con khủng long mỏ vịt cấp bốn kia cực kỳ ương ngạnh, tuy rằng bị móng vuốt sắc bén của Tiểu Thanh đâm vào người, nó vẫn như cũ giãy dụa không ngừng, cơ thể vặn vẹo, cái đuôi khổng lồ không ngừng đập lên đập xuống.</w:t>
      </w:r>
      <w:r>
        <w:br w:type="textWrapping"/>
      </w:r>
      <w:r>
        <w:br w:type="textWrapping"/>
      </w:r>
    </w:p>
    <w:p>
      <w:pPr>
        <w:pStyle w:val="Heading2"/>
      </w:pPr>
      <w:bookmarkStart w:id="1170" w:name="chương-1148-kịch-chiến-nơi-cửa-vào-sơn-cốc"/>
      <w:bookmarkEnd w:id="1170"/>
      <w:r>
        <w:t xml:space="preserve">1148. Chương 1148: Kịch Chiến Nơi Cửa Vào Sơn Cốc!</w:t>
      </w:r>
    </w:p>
    <w:p>
      <w:pPr>
        <w:pStyle w:val="Compact"/>
      </w:pPr>
      <w:r>
        <w:br w:type="textWrapping"/>
      </w:r>
      <w:r>
        <w:br w:type="textWrapping"/>
      </w:r>
      <w:r>
        <w:t xml:space="preserve">Nhưng tất cả hành động giãy dụa của con khủng long mỏ vịt cấp bốn đều phí công, cái đuôi của nó vì kết cấu cơ thể không thể chạm đến những bộ phận trên cao như cái đầu. Chi trước ngắn nhỏ của nó cũng không có cách nào chạm đến đầu của nó.</w:t>
      </w:r>
    </w:p>
    <w:p>
      <w:pPr>
        <w:pStyle w:val="BodyText"/>
      </w:pPr>
      <w:r>
        <w:t xml:space="preserve">Tiểu Thanh phát động lực căn nguyên đập mạnh cánh bay vút lên trời cao cao vài trăm mét, sau đó buông lỏng móng vuốt. Con khủng long mỏ vịt cấp bốn khổng lồ kia giống như một quả đạn pháo rơi thẳng xuống mặt đất, bị trọng lực mạnh mẽ khi rơi xuống chia năm xẻ bảy mà chết.</w:t>
      </w:r>
    </w:p>
    <w:p>
      <w:pPr>
        <w:pStyle w:val="BodyText"/>
      </w:pPr>
      <w:r>
        <w:t xml:space="preserve">Tiểu Thanh dùng móng vuốt đâm vào đầu con khủng long mỏ vịt cấp bốn, xé đầu nó ra, sau đó cầm lấy tinh hạch trong đầu con khủng long mỏ vịt cấp bốn kia, tính luôn cả máu dính trên tinh hạch nuốt hết vào bụng.</w:t>
      </w:r>
    </w:p>
    <w:p>
      <w:pPr>
        <w:pStyle w:val="BodyText"/>
      </w:pPr>
      <w:r>
        <w:t xml:space="preserve">Những con thú biến dị cấp bốn đang chơi đùa trong sông Thanh Hà nhìn thấy màn này, đều thức thời chìm vào trong nước.</w:t>
      </w:r>
    </w:p>
    <w:p>
      <w:pPr>
        <w:pStyle w:val="BodyText"/>
      </w:pPr>
      <w:r>
        <w:t xml:space="preserve">Đám thú biến dị cấp bốn chìm vào trong nước, Tiểu Thanh cũng không có cách nào giết bọn chúng. Một khi nó tùy tiện bay xuống mò chúng lên thì rất có thể sẽ bị đám thú biến dị cấp bốn trốn trong nước này kéo thẳng xuống nước.</w:t>
      </w:r>
    </w:p>
    <w:p>
      <w:pPr>
        <w:pStyle w:val="BodyText"/>
      </w:pPr>
      <w:r>
        <w:t xml:space="preserve">Nhạc Trọng rất cảnh giác nhìn phương xa, phát hiện đám thú biến dị cấp bốn tạm thời không có hành động kỳ lạ gì, trong lòng cũng thở ra một hơi nhẹ nhõm.</w:t>
      </w:r>
    </w:p>
    <w:p>
      <w:pPr>
        <w:pStyle w:val="BodyText"/>
      </w:pPr>
      <w:r>
        <w:t xml:space="preserve">Mà ở phương khác, quân đoàn do người khủng long kết thành vô tận vô biên vẫn như cũ một giây cũng không ngừng tiến bước nhanh chóng về phía Bạo Phong Cốc.</w:t>
      </w:r>
    </w:p>
    <w:p>
      <w:pPr>
        <w:pStyle w:val="BodyText"/>
      </w:pPr>
      <w:r>
        <w:t xml:space="preserve">- Chết đi! Chết đi!!</w:t>
      </w:r>
    </w:p>
    <w:p>
      <w:pPr>
        <w:pStyle w:val="BodyText"/>
      </w:pPr>
      <w:r>
        <w:t xml:space="preserve">Trong một khe sâu nhỏ hẹp, hơn ba mươi nữ chiến sĩ cầm súng điện từ trong tay trốn trong bụi cỏ, nhắm nòng súng hướng về phía các chiến sĩ người khủng long đang đi ngang qua khe sâu nổ súng.</w:t>
      </w:r>
    </w:p>
    <w:p>
      <w:pPr>
        <w:pStyle w:val="BodyText"/>
      </w:pPr>
      <w:r>
        <w:t xml:space="preserve">Theo từng chùm tia sáng bắn ra, hai gã chiến sĩ người khủng long lập tức bị tia xạ tuyến điện từ đột nhiên bắn đến bắn thành cái sàng.</w:t>
      </w:r>
    </w:p>
    <w:p>
      <w:pPr>
        <w:pStyle w:val="BodyText"/>
      </w:pPr>
      <w:r>
        <w:t xml:space="preserve">Những chiến sĩ người khủng long còn lại lập tức đều nhảy lên, hai chân bám lên vách đá hai bên khe sâu. Một bộ phận còn lại thì trốn ở đằng sau những công sự che chắn.</w:t>
      </w:r>
    </w:p>
    <w:p>
      <w:pPr>
        <w:pStyle w:val="BodyText"/>
      </w:pPr>
      <w:r>
        <w:t xml:space="preserve">Lại có vài gã chiến sĩ người khủng long xuyên nhanh qua tia xạ tuyến kia, trong khoảng thời gian mười lần hít thở, một gã người khủng long đột nhiên vọt đến trước mặt một nữ chiến sĩ, mở cái miệng đỏ như máu cắn mạnh lên người nữ chiến sĩ kia. Tiếng răng rắc vang lên, gã người khủng long kia lập tức cắn đứt đầu của nữ chiến sĩ, sau đó hung tàn nhấm nuốt cái đầu đó.</w:t>
      </w:r>
    </w:p>
    <w:p>
      <w:pPr>
        <w:pStyle w:val="BodyText"/>
      </w:pPr>
      <w:r>
        <w:t xml:space="preserve">- Tiểu Lệ!! Súc sinh!!</w:t>
      </w:r>
    </w:p>
    <w:p>
      <w:pPr>
        <w:pStyle w:val="BodyText"/>
      </w:pPr>
      <w:r>
        <w:t xml:space="preserve">Một nữ chiến sĩ khác đứng bên cạnh nữ chiến sĩ ban nãy nhìn thấy chiến hữu của mình bị cắn đứt đầu như vậy, phát ra một tiếng kêu lớn đau đớn, đồng thời cầm chặt súng điện từ trong tay nhắm ngay người khủng long kia nổ súng.</w:t>
      </w:r>
    </w:p>
    <w:p>
      <w:pPr>
        <w:pStyle w:val="BodyText"/>
      </w:pPr>
      <w:r>
        <w:t xml:space="preserve">Nhưng nữ chiến sĩ kia vừa mới điều chỉnh tốt họng súng thì bỗng hoảng sợ phát hiện gã người khủng long nhắm nuốt đầu chiến hữu cô đã xuất hiện ở trước mặt cô.</w:t>
      </w:r>
    </w:p>
    <w:p>
      <w:pPr>
        <w:pStyle w:val="BodyText"/>
      </w:pPr>
      <w:r>
        <w:t xml:space="preserve">Gã người khủng long kia vung tay lên, một vệt tàn ảnh xuất hiện, trong tay nó liền hơn một cái đầu nữ chiến sĩ nhân loại có diện mạo xinh đẹp. Vẻ mặt của cái đầu nữ chiến sĩ xinh đẹp kia tràn ngập hoảng sợ, đồng thời với vẻ hoảng sợ vô tận kia, phía dưới đầu của nữ chiến sĩ là một đoạn xương sống thật dài bị rút ra chung. Thoạt nhìn cực kỳ đáng sợ.</w:t>
      </w:r>
    </w:p>
    <w:p>
      <w:pPr>
        <w:pStyle w:val="BodyText"/>
      </w:pPr>
      <w:r>
        <w:t xml:space="preserve">Bốn gã người khủng long còn lại thấy thế cũng thuận thế nhảy vào giữa những nữ chiến sĩ. Sau đó hàng loạt tiếng kêu thê lương thảm thiết vang lên.</w:t>
      </w:r>
    </w:p>
    <w:p>
      <w:pPr>
        <w:pStyle w:val="BodyText"/>
      </w:pPr>
      <w:r>
        <w:t xml:space="preserve">Rất nhanh, hơn ba mươi nữ chiến sĩ đóng giữ ở cứ điểm hoàn toàn bị tiêu diệt, mà trên mặt đất chỉ để lại một khối thi thể người khủng long bị mấy chùm tia sáng của súng điện từ bắn thủng cơ thể mà chết thôi.</w:t>
      </w:r>
    </w:p>
    <w:p>
      <w:pPr>
        <w:pStyle w:val="BodyText"/>
      </w:pPr>
      <w:r>
        <w:t xml:space="preserve">Một gã người khủng long khác tuy rằng bị bắn thành cái sàng, nhưng trái tim và đầu không bị bắn trúng, với năng lực khôi phục mạnh mẽ của nó, chỉ cần qua một đoạn thời gian thì có thể khiến nó khôi phục lại bình thường, quay lại chiến trường tiếp tục chém giết.</w:t>
      </w:r>
    </w:p>
    <w:p>
      <w:pPr>
        <w:pStyle w:val="BodyText"/>
      </w:pPr>
      <w:r>
        <w:t xml:space="preserve">Sau khi đã giải quyết hoàn toàn nữ chiến sĩ ở cứ điểm này, đại lượng người khủng long như thủy triều nhanh chóng cuốn quá các cứ điểm khác.</w:t>
      </w:r>
    </w:p>
    <w:p>
      <w:pPr>
        <w:pStyle w:val="BodyText"/>
      </w:pPr>
      <w:r>
        <w:t xml:space="preserve">Thế công của người khủng long như nước lũ, trên đất Thanh Châu không có lực lượng nào có thể ngăn cản bước tiến mạnh mẽ của chúng.</w:t>
      </w:r>
    </w:p>
    <w:p>
      <w:pPr>
        <w:pStyle w:val="BodyText"/>
      </w:pPr>
      <w:r>
        <w:t xml:space="preserve">Lạc Thanh Thanh cũng đã tổ chức một bộ đội tinh nhuệ không ngừng tập kích những chiến sĩ người khủng long.</w:t>
      </w:r>
    </w:p>
    <w:p>
      <w:pPr>
        <w:pStyle w:val="BodyText"/>
      </w:pPr>
      <w:r>
        <w:t xml:space="preserve">Ngoại trừ bộ đội tinh nhuệ của Bạo Phong Cốc do Lạc Thanh Thanh thống soái thì những chiến sĩ Bạo Phong Cốc khác phái đi ra, cho dù là cầm vũ khí tiên tiến như súng điện từ cũng vẫn như cũ dễ dàng bị bộ đội thống soái người khủng long nghiền áp giết chết nhanh chóng.</w:t>
      </w:r>
    </w:p>
    <w:p>
      <w:pPr>
        <w:pStyle w:val="BodyText"/>
      </w:pPr>
      <w:r>
        <w:t xml:space="preserve">Sức chiến đấu của người khủng long quả thật quá mạnh mẽ. Mỗi một chiến sĩ đều có sức chiến đấu của thần chiến sĩ cấp ba đỉnh cao, so với lúc Nhạc Trọng mới tiến vào thế giới thứ hai còn mạnh hơn rất nhiều. Quái vậy như vật, bất cứ người nào đưa vào trong nhân loại, đều có thể trở thành thủ lĩnh của một bộ lạc trung đẳng hoặc là cường giả đệ nhất của bộ lạc kia. Mà chiến sĩ người khủng long mạnh mẽ như vậy, trong quân đoàn người khủng long cũng chỉ là một gã binh lính bình thường không thể bình thường hơn thôi.</w:t>
      </w:r>
    </w:p>
    <w:p>
      <w:pPr>
        <w:pStyle w:val="BodyText"/>
      </w:pPr>
      <w:r>
        <w:t xml:space="preserve">Dưới thế công của một quân đoàn khủng bố như vậy, thì các nữ chiến sĩ và thợ săn vĩ đại củaBạo Phong Cốc tuy rằng săn bắn qua đại lượng dã thú, vẫn như cũng không thể chống cự bao lâu.</w:t>
      </w:r>
    </w:p>
    <w:p>
      <w:pPr>
        <w:pStyle w:val="BodyText"/>
      </w:pPr>
      <w:r>
        <w:t xml:space="preserve">Từng cột từng cột sáng màu trắng phóng thẳng lên cao, đó là ánh sáng của những nữ chiến sĩ mang trên người bom năng lượng phát nổ khi không còn sức ngăn cản bước tiến của quân đoàn người khủng long. Các cô gái vừa không chịu thua kém những nam chiến sĩ, mặt khác cùng là vì, quân đoàn người khủng long lúc tiến lên, một khi gặp phải chống cự, chúng nó căn bản là không để lại bất cứ người sống nào cả.</w:t>
      </w:r>
    </w:p>
    <w:p>
      <w:pPr>
        <w:pStyle w:val="BodyText"/>
      </w:pPr>
      <w:r>
        <w:t xml:space="preserve">Đại quân người khủng long khổng lồ kia vừa tiến vào Thanh châu thì đã chia làm bốn đoàn quân nhỏ hơn, trong đó ba đoàn quân chia nhau đi về hướng thủ đô của ba thế lực lớn là liên minh Liệt Nhật, Bạo Phong Cốc, Dực Long Sơn, còn một quân đoàn còn lại thì tản ra mọi nơi, săn bắn nhân loại tản mạn ở Thanh châu.</w:t>
      </w:r>
    </w:p>
    <w:p>
      <w:pPr>
        <w:pStyle w:val="BodyText"/>
      </w:pPr>
      <w:r>
        <w:t xml:space="preserve">Từng mảng từng mảng lớn ong hút máu bay trên bầu trời Thanh Châu, không ngừng hút khô tất cả máu trong người của nhân loại trong từng thôn, từng xóm, trong người các loại thú biến dị cấp thấp.</w:t>
      </w:r>
    </w:p>
    <w:p>
      <w:pPr>
        <w:pStyle w:val="BodyText"/>
      </w:pPr>
      <w:r>
        <w:t xml:space="preserve">Một quân đoàn chiến sĩ người khủng long thì đi theo mảng lớn mảng lớn ong hút máu kia, chuyên môn ra tay tiêu diệt những loài thiên địch của ong hút máu.</w:t>
      </w:r>
    </w:p>
    <w:p>
      <w:pPr>
        <w:pStyle w:val="BodyText"/>
      </w:pPr>
      <w:r>
        <w:t xml:space="preserve">Ở trong rừng, ong hút máu thành đàn cũng có rất nhiều thiên địch, ví như bọ cánh cứng thuộc họ xén tóc biến dị có thân hình cứng cáp, bọ cánh cứng một sừng khổng lồ biến dị cấp ba, chim ruồi biến dị đều là thiên địch của ong hút máu thành đàn.</w:t>
      </w:r>
    </w:p>
    <w:p>
      <w:pPr>
        <w:pStyle w:val="BodyText"/>
      </w:pPr>
      <w:r>
        <w:t xml:space="preserve">Những loài thiên địch của ong hút máu này vừa xuất hiện thì quân đoàn người khủng long chạy theo bên dưới lập tức ra tay tiêu diệt những loài thiên địch đó.</w:t>
      </w:r>
    </w:p>
    <w:p>
      <w:pPr>
        <w:pStyle w:val="Compact"/>
      </w:pPr>
      <w:r>
        <w:t xml:space="preserve">Đại lượng người khủng long giống như châu chấu khuếch tán ra bốn phương tám hướng, đại bộ phận các cường giả cấp năm trong quân đoàn người khủng long đều được điều động đi đối phó những loài thú biến dị cấp bốn có thực lực mạnh mẽ trên đường đi.</w:t>
      </w:r>
      <w:r>
        <w:br w:type="textWrapping"/>
      </w:r>
      <w:r>
        <w:br w:type="textWrapping"/>
      </w:r>
    </w:p>
    <w:p>
      <w:pPr>
        <w:pStyle w:val="Heading2"/>
      </w:pPr>
      <w:bookmarkStart w:id="1171" w:name="chương-1149-đêm-trước-khi-tan-vỡ"/>
      <w:bookmarkEnd w:id="1171"/>
      <w:r>
        <w:t xml:space="preserve">1149. Chương 1149: Đêm Trước Khi Tan Vỡ!</w:t>
      </w:r>
    </w:p>
    <w:p>
      <w:pPr>
        <w:pStyle w:val="Compact"/>
      </w:pPr>
      <w:r>
        <w:br w:type="textWrapping"/>
      </w:r>
      <w:r>
        <w:br w:type="textWrapping"/>
      </w:r>
      <w:r>
        <w:t xml:space="preserve">Với tình huống như bây giờ, Lạc Thanh Thanh phải tổ chức sắp xếp nhân thủ chống cự, kịch chiến liên tục hai ngày, bên cô đã giết chết hơn bốn trăm chiến sĩ người khủng long.</w:t>
      </w:r>
    </w:p>
    <w:p>
      <w:pPr>
        <w:pStyle w:val="BodyText"/>
      </w:pPr>
      <w:r>
        <w:t xml:space="preserve">Nhưng trong những trận chiến kịch liệt vừa qua, phạm vi di chuyển của đám người Lạc Thanh Thanh không ngừng bị thu nhỏ lại, cuối cùng bị ép lùi về cửa vào Bạo Phong Cốc.</w:t>
      </w:r>
    </w:p>
    <w:p>
      <w:pPr>
        <w:pStyle w:val="BodyText"/>
      </w:pPr>
      <w:r>
        <w:t xml:space="preserve">Tin tức hơn bốn trăm chiến sĩ người khủng long chết trận đưa về doanh trại lập tức khiến cho cao tầng của quân đoàn người khủng long chú ý.</w:t>
      </w:r>
    </w:p>
    <w:p>
      <w:pPr>
        <w:pStyle w:val="BodyText"/>
      </w:pPr>
      <w:r>
        <w:t xml:space="preserve">Tổng bộ của một bộ lạc lớn ở Thanh Châu nào đó, trong một căn nhà đá lớn ngồi bốn mươi quan quân cao tầng với dáng người khôi ngô, tướng mạo dữ tợn, các đốt xương ngón tay đều dài, sắc, bén nhọn của vương quốc Kiếm Long. Bốn mươi quan quân cao tầng của vương quốc Kiếm Long toàn bộ đều là Long tướng trung cấp, cũng chính là thần chiến sĩ cấp năm mạnh mẽ nhất.</w:t>
      </w:r>
    </w:p>
    <w:p>
      <w:pPr>
        <w:pStyle w:val="BodyText"/>
      </w:pPr>
      <w:r>
        <w:t xml:space="preserve">Trong mắt Long tướng Khủng Kim Kiếm, người cầm đầu buổi chủ trì hôm nay, chớp lóe ánh sáng hung tợn, tức giận chất vấn:</w:t>
      </w:r>
    </w:p>
    <w:p>
      <w:pPr>
        <w:pStyle w:val="BodyText"/>
      </w:pPr>
      <w:r>
        <w:t xml:space="preserve">- Trong vòng hai ngày, chúng ta đã có hơn tám trăm chiến sĩ chết ở phía Bạo Phong Cốc (lần thứ nhất phục kích chết hơn ba trăm, Lạc Thanh Thanh lại dẫn người kịch chiến giết chết hơn bốn trăm người nữa), lại thêm hai Long tướng chết trận, đây rốt cuộc là xảy ra chuyện gì?</w:t>
      </w:r>
    </w:p>
    <w:p>
      <w:pPr>
        <w:pStyle w:val="BodyText"/>
      </w:pPr>
      <w:r>
        <w:t xml:space="preserve">Các Long tướng trung cấp đang ngồi nghe được tin tức này, trên mặt cũng hiện lên vẻ kinh ngạc. Chúng nó cũng có an bài những nội ứng như đám người Trịnh Chấn, Đạo Cách ở đất Thanh Châu này. Chúng nó cũng rõ ràng, ở đất Thanh Châu này, cường giả nhân loại mạnh nhất cũng chỉ ở cấp bốn đỉnh cao thôi.</w:t>
      </w:r>
    </w:p>
    <w:p>
      <w:pPr>
        <w:pStyle w:val="BodyText"/>
      </w:pPr>
      <w:r>
        <w:t xml:space="preserve">Bất cứ một Long tướng cấp thấp nào cũng có được sức chiến đấu ngang bằng hoặc thậm chí là cao hơn cường giả cấp bốn đỉnh cao. Nhưng giờ chỉ trong vòng hai ngày, chúng nó đã tổn thất tám trăm chiến sĩ người khủng long. Đây quả thật là tin không thể tưởng tượng nổi.</w:t>
      </w:r>
    </w:p>
    <w:p>
      <w:pPr>
        <w:pStyle w:val="BodyText"/>
      </w:pPr>
      <w:r>
        <w:t xml:space="preserve">Một gã Long tướng trung cấp chậm rãi nói:</w:t>
      </w:r>
    </w:p>
    <w:p>
      <w:pPr>
        <w:pStyle w:val="BodyText"/>
      </w:pPr>
      <w:r>
        <w:t xml:space="preserve">- Tôi nghĩ rằng chúng ta đã quá khinh thường nhân loại. Khủng Phá Sơn cũng vì quá coi thường nhân loại mà bất hạnh chết trận đấy. Nhân loại tuy rằng vô cùng nhỏ yếu, chúng ta tùy tiện đập cũng đã có thể đập chết chúng. Nhưng chúng lại có được trí tuệ rất cao, hơn nữa giỏi về sử dụng cạm bẫy. Chúng ta đã quá coi thường nhân loại, ngay cả một Long tướng trung cấp cũng không phái đi, tự nhiên là không thể áp chế đám nhân loại này rồi. Căn cứ tình báo mà Trịnh Chấn truyền lại thì, nữ vương nhân loại của Bạo Phong Cốc, Lạc Thanh Thanh có sức chiến đấu của cấp bốn đỉnh cao, hơn nữa ả lại kế thừa khoa học kỹ thuật tiền sử của nhân loại, tạo ra chiến giáp Bạo Phong có tác dụng cường hóa, trong khoảng thời gian ngắn, ả có thể đạt đến cảnh giới cấp năm sơ cấp hoặc cấp năm trung cấp. Không ai đủ năng lực áp chế ả, bộ đội chúng ta tự nhiên là không thể đánh bại ả rồi.</w:t>
      </w:r>
    </w:p>
    <w:p>
      <w:pPr>
        <w:pStyle w:val="BodyText"/>
      </w:pPr>
      <w:r>
        <w:t xml:space="preserve">Những Long tướng trung cấp khác nghe vậy cũng gật gù đồng ý.</w:t>
      </w:r>
    </w:p>
    <w:p>
      <w:pPr>
        <w:pStyle w:val="BodyText"/>
      </w:pPr>
      <w:r>
        <w:t xml:space="preserve">Sức chiến đấu của thần chiến sĩ cấp năm có thể nói là cực kỳ khủng bố, một người có thể dễ dàng giết chết hơn một trăm chiến sĩ người khủng long cấp ba bình thường. Không ai áp chế quái vật như vậy, quân đoàn người khủng long chiến bại cũng không phải không có khả năng.</w:t>
      </w:r>
    </w:p>
    <w:p>
      <w:pPr>
        <w:pStyle w:val="BodyText"/>
      </w:pPr>
      <w:r>
        <w:t xml:space="preserve">Ánh mắt Khủng Kim Kiếm lóe lên ánh sáng hung dữ, lập tức ra lệnh:</w:t>
      </w:r>
    </w:p>
    <w:p>
      <w:pPr>
        <w:pStyle w:val="BodyText"/>
      </w:pPr>
      <w:r>
        <w:t xml:space="preserve">- Nếu đã như vậy thì Khủng Nhất Phong, Khủng Tam Hùng, hai người lập tức đến quân đoàn thứ ba, phải ở trong vòng hai ngày phá hủy kháng cự của Bạo Phong Cốc.</w:t>
      </w:r>
    </w:p>
    <w:p>
      <w:pPr>
        <w:pStyle w:val="BodyText"/>
      </w:pPr>
      <w:r>
        <w:t xml:space="preserve">- Vâng! Vì bệ hạ vĩ đại!</w:t>
      </w:r>
    </w:p>
    <w:p>
      <w:pPr>
        <w:pStyle w:val="BodyText"/>
      </w:pPr>
      <w:r>
        <w:t xml:space="preserve">Hai gã Long tướng trung cấp lập tức đứng lên lớn tiếng nói.</w:t>
      </w:r>
    </w:p>
    <w:p>
      <w:pPr>
        <w:pStyle w:val="BodyText"/>
      </w:pPr>
      <w:r>
        <w:t xml:space="preserve">Khủng Nhất Phong, Khủng Tam Hùng ngồi trên lưng hai con thằn lằn có cánh cấp ba, rất nhanh thì đã đi đến quân đoàn thứ ba của người khủng long. Bọn họ đi vào quân đoàn thứ ba không lâu thì những chiến sĩ người khủng long vốn dừng bước trước cửa phong Bạo Phong cốc bắt đầu phát động tiến công.</w:t>
      </w:r>
    </w:p>
    <w:p>
      <w:pPr>
        <w:pStyle w:val="BodyText"/>
      </w:pPr>
      <w:r>
        <w:t xml:space="preserve">Từng gã từng gã chiến sĩ người khủng long bám vào dây xích sắt nối liền hai vực sơn cốc, giống những con kiến bình thường bò trên những sợi xiềng xích sắt, nhanh chóng bò qua vực bên kia.</w:t>
      </w:r>
    </w:p>
    <w:p>
      <w:pPr>
        <w:pStyle w:val="BodyText"/>
      </w:pPr>
      <w:r>
        <w:t xml:space="preserve">Ở vực bên kia, các nữ chiến sĩ Bạo Phong đã sớm có chuẩn bị trước, lập tức phát động công kích nhằm về hướng những chiến sĩ người khủng long trên xiềng xích.</w:t>
      </w:r>
    </w:p>
    <w:p>
      <w:pPr>
        <w:pStyle w:val="BodyText"/>
      </w:pPr>
      <w:r>
        <w:t xml:space="preserve">Một nữ chiến sĩ Bạo Phong có khả năng điều khiển lôi điện, xung quanh cơ thể sấm sét chớp động, tinh hạch thú biến dị cấp ba sau lưng phát ra ánh sáng chói chang, cô nắm một đầu của một sợi xiềng xích, lập tức một con rồng điện màu lam nhanh chóng bay dọc theo sợi xiềng xích đó.</w:t>
      </w:r>
    </w:p>
    <w:p>
      <w:pPr>
        <w:pStyle w:val="BodyText"/>
      </w:pPr>
      <w:r>
        <w:t xml:space="preserve">Hàng loạt tiếng kêu thảm thiết vang lên, từng người từng người khủng long bò trên xiềng xích như sủi cao rơi xuống vách núi đen bên dưới.</w:t>
      </w:r>
    </w:p>
    <w:p>
      <w:pPr>
        <w:pStyle w:val="BodyText"/>
      </w:pPr>
      <w:r>
        <w:t xml:space="preserve">Cửa vào Bạo Phong Cốc, vách núi đen sâu thăm thẳm một ngàn ba trăm mét, cho dù là với sức chiến đấu của thần chiến sĩ người khủng long cấp ba đỉnh cao, thân thể cứng rắn đến ngay cả đạn của súng máy hạng nặng cũng không thể bắn xuyên qua thì nếu rơi xuống vách núi đen này cũng chỉ có con đường chết.</w:t>
      </w:r>
    </w:p>
    <w:p>
      <w:pPr>
        <w:pStyle w:val="BodyText"/>
      </w:pPr>
      <w:r>
        <w:t xml:space="preserve">Một nữ chiến sĩ Bạo Phong Cốc có thể điều khiển lưỡi đao gió vung tay lên, trong chớp mắt, một lưỡi đao gió lớn xuất hiện chém về phía xích sắt.</w:t>
      </w:r>
    </w:p>
    <w:p>
      <w:pPr>
        <w:pStyle w:val="BodyText"/>
      </w:pPr>
      <w:r>
        <w:t xml:space="preserve">Lưỡi đao gió thật lớn kia thổi quét qua, khiến cho những chiến sĩ người khủng long đi trên sợi xích sắt không thể không lập tức nhảy lên né tránh. Nhưng khi họ vừa nhảy lên thì đã bị cơn lốc cuồng bạo ở xung quanh cửa vào Bạo Phong Cốc cuốn lấy rơi xuống đáy cốc tan xương nát thịt.</w:t>
      </w:r>
    </w:p>
    <w:p>
      <w:pPr>
        <w:pStyle w:val="BodyText"/>
      </w:pPr>
      <w:r>
        <w:t xml:space="preserve">Hơn mười chiến sĩ người khủng long cưỡi thằn lằn có cánh muốn mạnh mẽ cưỡng chế bay qua vách núi đen bao quanh Bạo Phong Cốc, lại bị cơn lốc cuồng bạo ở phía trên cuốn lấy, kéo xuống đáy cốc sâu thăm thẳm, hóa thành một đống thịt vụn.</w:t>
      </w:r>
    </w:p>
    <w:p>
      <w:pPr>
        <w:pStyle w:val="BodyText"/>
      </w:pPr>
      <w:r>
        <w:t xml:space="preserve">Trong những cường giả tinh anh của Bạo Phong Cốc, số lượng dị năng giả các hệ khác rất ít, số lượng dị năng giả hệ phong nhiều lơn, đồng thời chiến giáp Bạo Phong lại có tác dụng cường hóa rất mạnh đối với dị năng hệ phong. Vì vậy, từng đường phong nhận thật lớn xuất hiện chém lên trên người chiến sĩ người khủng long, đem một đám người khủng long hoặc là bị chặt đứt cơ thể rơi thẳng xuống dưới đáy cốc, hoặc là bị buộc phải nhảy lên cao, sau đó bị cơn lốc cuồng bạo cuốn lấy kéo xuống đáy cốc.</w:t>
      </w:r>
    </w:p>
    <w:p>
      <w:pPr>
        <w:pStyle w:val="BodyText"/>
      </w:pPr>
      <w:r>
        <w:t xml:space="preserve">Lạc Thanh Thanh sở dĩ không có ra lệnh chặt đứt những sợi xiềng xích cứng rắn này chính là hy vọng chúng có thể cho đám người khủng long vội vàng xông qua này một đòn tấn công thật mạnh.</w:t>
      </w:r>
    </w:p>
    <w:p>
      <w:pPr>
        <w:pStyle w:val="BodyText"/>
      </w:pPr>
      <w:r>
        <w:t xml:space="preserve">Không ít người khủng long có được năng lực nhảy lên trác tuyệt, chúng nó có ý lấy vách núi hai bên làm điểm tựa, dùng sức nhảy lên cao, muốn nhảy lên vách núi đen rộng gần trăm mét này. Nhưng cơn lốc vờn quanh Bạo Phong Cốc vừa thổi qua thì chúng lập tức bị thổi bay khỏi vách núi đen, rơi xuống nát thành bột mịn.</w:t>
      </w:r>
    </w:p>
    <w:p>
      <w:pPr>
        <w:pStyle w:val="BodyText"/>
      </w:pPr>
      <w:r>
        <w:t xml:space="preserve">Mượn dùng địa hình khe sâu kì dị của Bạo Phong Cốc cùng với những cơn lốc cuồng bạo hình thành tự nhiên xung quanh, giao chiến không bao lâu thì đã tiêu diệt hơn hai trăm chiến sĩ người khủng long không cần chút phải chống cự gì cả.</w:t>
      </w:r>
    </w:p>
    <w:p>
      <w:pPr>
        <w:pStyle w:val="BodyText"/>
      </w:pPr>
      <w:r>
        <w:t xml:space="preserve">Khủng Nhất Phong nhìn các chiến sĩ người khủng long ở xa xa không chút chống cự bị bên Bạo Phong Cốc giết hại, khẽ cau mày hạ lệnh:</w:t>
      </w:r>
    </w:p>
    <w:p>
      <w:pPr>
        <w:pStyle w:val="Compact"/>
      </w:pPr>
      <w:r>
        <w:t xml:space="preserve">- Áp chế bằng hỏa lực!!</w:t>
      </w:r>
      <w:r>
        <w:br w:type="textWrapping"/>
      </w:r>
      <w:r>
        <w:br w:type="textWrapping"/>
      </w:r>
    </w:p>
    <w:p>
      <w:pPr>
        <w:pStyle w:val="Heading2"/>
      </w:pPr>
      <w:bookmarkStart w:id="1172" w:name="chương-1150-đêm-trước-khi-tan-vỡ-2"/>
      <w:bookmarkEnd w:id="1172"/>
      <w:r>
        <w:t xml:space="preserve">1150. Chương 1150: Đêm Trước Khi Tan Vỡ! (2)</w:t>
      </w:r>
    </w:p>
    <w:p>
      <w:pPr>
        <w:pStyle w:val="Compact"/>
      </w:pPr>
      <w:r>
        <w:br w:type="textWrapping"/>
      </w:r>
      <w:r>
        <w:br w:type="textWrapping"/>
      </w:r>
      <w:r>
        <w:t xml:space="preserve">Theo mệnh lệnh của Khủng Nhất Phong, hàng loạt gã chiến sĩ người khủng long lưng đeo một cây cung bằng xương khổng lồ đứng dậy, chúng nó rút mũi tên bằng xương lợi hại trên lưng nhắm bắn về bờ vực bên kia.</w:t>
      </w:r>
    </w:p>
    <w:p>
      <w:pPr>
        <w:pStyle w:val="BodyText"/>
      </w:pPr>
      <w:r>
        <w:t xml:space="preserve">Từng mũi tên bằng xương bén nhọn biến thành sao băng bay thẳng về hướng sơn cốc bên kia. Những mũi tên bằng xương này đều được tạo thành bằng những bộ phận sắc bén của thú biến dị cấp ba, thú biến dị cấp bốn, vô cùng sắc bén. Cộng thêm sức mạnh khổng lồ của người khủng long, uy lực của chúng càng thêm kinh người, có thể dễ dàng xuyên thủng qua xe thiết giáp ngay cả súng máy hạng nặng cũng không thể xuyên thủng qua.</w:t>
      </w:r>
    </w:p>
    <w:p>
      <w:pPr>
        <w:pStyle w:val="BodyText"/>
      </w:pPr>
      <w:r>
        <w:t xml:space="preserve">Nếu nói mũi tên xương cốt này có khuyết điểm gì thì chính là, tốc độ bắn chúng không nhanh như súng máy hạng nặng.</w:t>
      </w:r>
    </w:p>
    <w:p>
      <w:pPr>
        <w:pStyle w:val="BodyText"/>
      </w:pPr>
      <w:r>
        <w:t xml:space="preserve">Dưới những mũi tên khủng bố kia, từng nữ chiến sĩ Bạo Phong lập tức bị mũi tên bắn xuyên qua người ngã xuống.</w:t>
      </w:r>
    </w:p>
    <w:p>
      <w:pPr>
        <w:pStyle w:val="BodyText"/>
      </w:pPr>
      <w:r>
        <w:t xml:space="preserve">Đối mặt với những người khủng long khủng bố này, những nữ chiến sĩ tinh nhuệ của Bạo Phong Cốc không thể không lùi về sau công sự che chắn.</w:t>
      </w:r>
    </w:p>
    <w:p>
      <w:pPr>
        <w:pStyle w:val="BodyText"/>
      </w:pPr>
      <w:r>
        <w:t xml:space="preserve">Đám người khủng long vốn đã lùi bước kia dưới làn tên bắn che chở, bắt đầu tiếp tục bò dọc sát theo từng sợi xiềng xích qua bên kia.</w:t>
      </w:r>
    </w:p>
    <w:p>
      <w:pPr>
        <w:pStyle w:val="BodyText"/>
      </w:pPr>
      <w:r>
        <w:t xml:space="preserve">Ngay khi đám người khủng long bò lên xiềng xích không bao lâu thì từng nữ chiến sĩ Bạo Phong mặc chiến giáp Bạo Phong nhanh chóng đi đến đầu bên này của từng sợi xiềng xích, từng đường phong nhân, lôi quang lại dọc theo xiềng xích tấn công đám người khủng long đang bò qua kia.</w:t>
      </w:r>
    </w:p>
    <w:p>
      <w:pPr>
        <w:pStyle w:val="BodyText"/>
      </w:pPr>
      <w:r>
        <w:t xml:space="preserve">Lại có lượng lớn chiến sĩ người khủng long như hạt mưa rơi xuống ngã xuống vách núi đen, chết tan xương nát thịt.</w:t>
      </w:r>
    </w:p>
    <w:p>
      <w:pPr>
        <w:pStyle w:val="BodyText"/>
      </w:pPr>
      <w:r>
        <w:t xml:space="preserve">Những chiến sĩ người khủng long đứng bên này thấy thế thì lập tức bắn ra từng mũi tên có uy lực khủng bố về hướng những nữ chiến sĩ Bạo Phong.</w:t>
      </w:r>
    </w:p>
    <w:p>
      <w:pPr>
        <w:pStyle w:val="BodyText"/>
      </w:pPr>
      <w:r>
        <w:t xml:space="preserve">Từng nữ chiến sĩ Bạo Phong cầm khiên năng lượng đứng bên cạnh những nữ chiến phóng ra phong nhận, lôi điện lập tức nâng khiên năng lượng lên. Tinh hạch thú biến dị cấp ba được khảm trên khiên năng lượng lập tức phát ra ánh sáng chói chang, một vòng bảo hộ năng lượng lớn đột nhiên xuất hiện, chặn lại vô số mũi tên có uy lực khủng bố bắn tới.</w:t>
      </w:r>
    </w:p>
    <w:p>
      <w:pPr>
        <w:pStyle w:val="BodyText"/>
      </w:pPr>
      <w:r>
        <w:t xml:space="preserve">Dưới vòng bảo vệ của khiên năng lượng, những nữ chiến sĩ Bạo Phong này thuận lợi lùi về sau công sự che chắn, ẩn giấu bản thân.</w:t>
      </w:r>
    </w:p>
    <w:p>
      <w:pPr>
        <w:pStyle w:val="BodyText"/>
      </w:pPr>
      <w:r>
        <w:t xml:space="preserve">Khủng Nhất Phong nhìn cảnh này, sắc mặt cũng trở nên âm trầm hơn.</w:t>
      </w:r>
    </w:p>
    <w:p>
      <w:pPr>
        <w:pStyle w:val="BodyText"/>
      </w:pPr>
      <w:r>
        <w:t xml:space="preserve">Địa hình của Bạo Phong Cốc thật sự rất hiểm trở, so với khe sâu Liệt Nha còn khó xử lý hơn nữa. Cơn lốc khủng bố vờn quanh Bạo Phong Cốc kia hoàn toàn có thể thổi lượng lớn chiến sĩ rơi xuống vách núi đen.</w:t>
      </w:r>
    </w:p>
    <w:p>
      <w:pPr>
        <w:pStyle w:val="BodyText"/>
      </w:pPr>
      <w:r>
        <w:t xml:space="preserve">Sắc mặt Khủng Nhất Phong càng âm trầm, ra một mệnh lệnh lãnh khốc:</w:t>
      </w:r>
    </w:p>
    <w:p>
      <w:pPr>
        <w:pStyle w:val="BodyText"/>
      </w:pPr>
      <w:r>
        <w:t xml:space="preserve">- Đắp cầu bằng xương!!</w:t>
      </w:r>
    </w:p>
    <w:p>
      <w:pPr>
        <w:pStyle w:val="BodyText"/>
      </w:pPr>
      <w:r>
        <w:t xml:space="preserve">Từng gã từng gã người khủng long đi đến bên cạnh vách núi đen, theo cơ thể chúng nó đột nhiên nổ tung rồi kéo ra một gai xương đẫm máu nhỏ xuống dưới dất, kéo dài đến vực bên kia của sơn cốc.</w:t>
      </w:r>
    </w:p>
    <w:p>
      <w:pPr>
        <w:pStyle w:val="BodyText"/>
      </w:pPr>
      <w:r>
        <w:t xml:space="preserve">Mấy trăm người khủng long tự nổ tung cơ thể của mình, kéo ra gai xương bén nhọn nối liền bờ vực sơn cốc bên kia với bờ vực sơn cốc bên này.</w:t>
      </w:r>
    </w:p>
    <w:p>
      <w:pPr>
        <w:pStyle w:val="BodyText"/>
      </w:pPr>
      <w:r>
        <w:t xml:space="preserve">Trong chớp mắt liền xuất hiện hơn mấy trăm cầu đắp bằng xương nối liền hai bên sơn cốc.</w:t>
      </w:r>
    </w:p>
    <w:p>
      <w:pPr>
        <w:pStyle w:val="BodyText"/>
      </w:pPr>
      <w:r>
        <w:t xml:space="preserve">Thậm chí là có mười gã người khủng long ôm lấy nhau hình thành một tấm lưới bằng xương có diện tích lớn.</w:t>
      </w:r>
    </w:p>
    <w:p>
      <w:pPr>
        <w:pStyle w:val="BodyText"/>
      </w:pPr>
      <w:r>
        <w:t xml:space="preserve">Những chiến sĩ người khủng long khác có thể nhanh chóng thông qua tấm lưới bằng xương diện tích lớn này qua bờ vực bên kia..</w:t>
      </w:r>
    </w:p>
    <w:p>
      <w:pPr>
        <w:pStyle w:val="BodyText"/>
      </w:pPr>
      <w:r>
        <w:t xml:space="preserve">Cầu đắp bằng xương vừa xuất hiện, mười gã Long tướng cấp thấp nhanh chóng nhảy lên cầu đắp bằng xương. Đồng thời chỉ huy hơn bốn trăm chiến sĩ người khủng long đạp lên gai xương nhuộm đẫm máu đi như bay đến bờ vực bên kia.</w:t>
      </w:r>
    </w:p>
    <w:p>
      <w:pPr>
        <w:pStyle w:val="BodyText"/>
      </w:pPr>
      <w:r>
        <w:t xml:space="preserve">Đúng lúc này, một đống cơ quan pháo giấu ở bên trong công sự che chắn bắt đầu không ngừng nã pháo. Hàng loạt phát pháo bắn thẳng về hướng đám chiến sĩ người khủng long cùng với cầu đắp bằng xương, nổ tung cả chiến sĩ người khủng long đứng trên cầu và cầu bằng xương thành bột phấn.</w:t>
      </w:r>
    </w:p>
    <w:p>
      <w:pPr>
        <w:pStyle w:val="BodyText"/>
      </w:pPr>
      <w:r>
        <w:t xml:space="preserve">Bạo Phong Cốc bên này cũng cất giấu rất nhiều đòn sát thủ. Các loại vũ khí khoa học kỹ thuật tiền sử như súng điện từ, cơ quan pháo điện từ, bom năng lượng chế tạo bằng tinh hạch thú biến dị, đều là đòn sát thủ của Bạo Phong Cốc.</w:t>
      </w:r>
    </w:p>
    <w:p>
      <w:pPr>
        <w:pStyle w:val="BodyText"/>
      </w:pPr>
      <w:r>
        <w:t xml:space="preserve">Những vũ khí khoa học kỹ thuật tiền sử này đều có uy lực rất lớn, khi sử dụng cực kỳ tiêu hao tinh hạch thú biến dị, hơn nữa sử dụng như vũ khí này đồng dạng cũng sẽ khiến những vũ khi này xuất hiện hao tổn, với trụ cột công nghiệp thấp kém của vũ khí khoa học kỹ thuật tiền sử căn bản là không có khả năng sửa chữa những loại vũ khí này. Vì vậy, tình hình chung là Bạo Phong Cốc cơ bản là không sử dụng những vũ khí khoa học kỹ thuật tiền sử này. Nhưng bây giờ là thời khắc sống chết trước mặt, họ cũng không nghĩ nhiều như vậy.</w:t>
      </w:r>
    </w:p>
    <w:p>
      <w:pPr>
        <w:pStyle w:val="BodyText"/>
      </w:pPr>
      <w:r>
        <w:t xml:space="preserve">Số lượng lớn cầu đắp bằng xương vỡ nát hư hao dưới những đòn oanh kích của pháo cơ quan. Số lượng lớn chiến sĩ người khủng long vì cầu đắp bằng xương kia gãy nát mà rơi xuống vách núi đen, tan xương nát thịt.</w:t>
      </w:r>
    </w:p>
    <w:p>
      <w:pPr>
        <w:pStyle w:val="BodyText"/>
      </w:pPr>
      <w:r>
        <w:t xml:space="preserve">Trong những Long tướng cấp thấp xung phong đi lên cầu đắp bằng xương, bởi vì bị cơn lốc cuồng bạo xung quanh hạn chế, hành động không thể không chậm lại, có một gã Long tướng cấp thấp vận khí không tốt, bị pháo điện từ bắn trúng hai phát, lập tức nổ ra hai lỗ thủng lớn, bị buộc từ trên cầu đắp bằng xương ngã xuống vách núi đen, tứ phân ngũ liệt.</w:t>
      </w:r>
    </w:p>
    <w:p>
      <w:pPr>
        <w:pStyle w:val="BodyText"/>
      </w:pPr>
      <w:r>
        <w:t xml:space="preserve">Trên chiến trường vô cùng tàn khốc, vận may cũng coi như là một phần thực lực. Gã Long tướng kia nói riêng về thực lực quả thật có thể đấu với Nhạc Trọng, Lạc Thanh Thanh, nhưng rốt cuộc lại chết oan uổng như thế.</w:t>
      </w:r>
    </w:p>
    <w:p>
      <w:pPr>
        <w:pStyle w:val="BodyText"/>
      </w:pPr>
      <w:r>
        <w:t xml:space="preserve">Nên biết rằng một Long tướng cấp thấp hoàn toàn có thể tiêu diệt nhanh gọn một thần chiến sĩ cấp bốn sơ cấp như hạng người Trịnh Chấn, Đạo Cách, nhưng nó ngay cả một góc của chiến hạm Bạo Phong còn chưa thấy thì đã chết rồi.</w:t>
      </w:r>
    </w:p>
    <w:p>
      <w:pPr>
        <w:pStyle w:val="BodyText"/>
      </w:pPr>
      <w:r>
        <w:t xml:space="preserve">Chín gã Long tướng cấp thấp còn lại dẫn theo hai trăm chiến sĩ người khủng long tiếp tục xuyên qua tầng tầng chướng ngại đi đến bên kia sơn cốc.</w:t>
      </w:r>
    </w:p>
    <w:p>
      <w:pPr>
        <w:pStyle w:val="BodyText"/>
      </w:pPr>
      <w:r>
        <w:t xml:space="preserve">Đúng lúc này, một tiếng nổ ầm vang lên, số lượng lớn bom năng lượng chôn ở cửa vào Bạo Phong Cốc trong chớp mắt bị dẫn nổ, từng cột sáng màu trắng phóng thẳng lên tầng mây.</w:t>
      </w:r>
    </w:p>
    <w:p>
      <w:pPr>
        <w:pStyle w:val="BodyText"/>
      </w:pPr>
      <w:r>
        <w:t xml:space="preserve">Dưới chùm tia sáng năng lượng nổ mạnh khổng lồ kia, từng người từng người chiến sĩ người khủng long mạnh mẽ cùng với các Long tướng đều lập tức bị nổ thành bột phấn trong chùm tia sáng khổng lồ đó.</w:t>
      </w:r>
    </w:p>
    <w:p>
      <w:pPr>
        <w:pStyle w:val="BodyText"/>
      </w:pPr>
      <w:r>
        <w:t xml:space="preserve">Khủng Nhất Phong nhìn cột sáng năng lượng khổng lồ phóng lên cao kia, trong lòng cũng nhịn không được hoảng sợ không thôi. Nếu nó làm tiên phong, chỉ sợ lúc này cũng đã bị tiếng nổ mạnh khổng lồ kia cắn nuốt, bị năng lượng nghiền thành bột phấn.</w:t>
      </w:r>
    </w:p>
    <w:p>
      <w:pPr>
        <w:pStyle w:val="BodyText"/>
      </w:pPr>
      <w:r>
        <w:t xml:space="preserve">Tiếng nổ mạnh vẫn còn chưa dừng lại thì trong bụi khói mịt mù kia, hai gã Long tướng cấp thấp cùng với hơn hai mươi chiến sĩ người khủng long còn sống sót lao ra, nhanh như chớp nhảy vào trong những nữ chiến sĩ Bạo Phong.</w:t>
      </w:r>
    </w:p>
    <w:p>
      <w:pPr>
        <w:pStyle w:val="BodyText"/>
      </w:pPr>
      <w:r>
        <w:t xml:space="preserve">Hai gã Long tướng cấp thấp kia đều cực kỳ hung tàn khủng bố, chúng nó giống như một vệt tàn ảnh xẹt qua từng người nữ chiến sĩ mặc chiến giáp Bạo Phong xinh đẹp, sau đó từng cái đầu của những nữ chiến sĩ Bạo Phong xinh đẹp chợt đứt khỏi cổ, bay lên cao, trái tim cũng bị móc ra.</w:t>
      </w:r>
    </w:p>
    <w:p>
      <w:pPr>
        <w:pStyle w:val="Compact"/>
      </w:pPr>
      <w:r>
        <w:t xml:space="preserve">Hơn hai mươi chiến sĩ người khủng long còn lại đều vô cùng cuồng bạo, từng người từng người nhảy vào trong đám người, giống như hổ nhảy vào trong đàn dê, dâng lên từng trận tinh phong huyết vũ.</w:t>
      </w:r>
      <w:r>
        <w:br w:type="textWrapping"/>
      </w:r>
      <w:r>
        <w:br w:type="textWrapping"/>
      </w:r>
    </w:p>
    <w:p>
      <w:pPr>
        <w:pStyle w:val="Heading2"/>
      </w:pPr>
      <w:bookmarkStart w:id="1173" w:name="chương-1151-đại-hồng-thủy-đại-nghịch-chuyển"/>
      <w:bookmarkEnd w:id="1173"/>
      <w:r>
        <w:t xml:space="preserve">1151. Chương 1151: Đại Hồng Thủy! Đại Nghịch Chuyển!</w:t>
      </w:r>
    </w:p>
    <w:p>
      <w:pPr>
        <w:pStyle w:val="Compact"/>
      </w:pPr>
      <w:r>
        <w:br w:type="textWrapping"/>
      </w:r>
      <w:r>
        <w:br w:type="textWrapping"/>
      </w:r>
      <w:r>
        <w:t xml:space="preserve">Chúng nó lúc trước ở cửa vào Bạo Phong Cốc giống như là dê đợi bị làm thịt, nay thế nhưng lại bày ra sức chiến đấu vô cùng đáng sợ. Từng người từng người nữ chiến sĩ Bạo Phong đều chết vô cùng thê thảm.</w:t>
      </w:r>
    </w:p>
    <w:p>
      <w:pPr>
        <w:pStyle w:val="BodyText"/>
      </w:pPr>
      <w:r>
        <w:t xml:space="preserve">Ngay lúc hai gã Long tướng cấp thấp đại khai sát giới thì Lạc Thanh Thanh cầm chiến mâu Bạo Phong trong tay, giống như một pho tượng nữ thần, xung quanh thân thể nổi lên cơn lốc cuồng bạo, ngay trong chớp mắt xuất hiện trước mặt một gã Long tướng cấp thấp, nâng mâu đâm về phía gã Long tướng cấp thấp đó.</w:t>
      </w:r>
    </w:p>
    <w:p>
      <w:pPr>
        <w:pStyle w:val="BodyText"/>
      </w:pPr>
      <w:r>
        <w:t xml:space="preserve">Long tướng cấp thấp cũng đã sớm có đề phòng với Lạc Thanh Thanh, nó vung móng vuốt vô cùng sắc bén của mình lên. Móng vuốt mang theo tiếng nổ siêu thanh cũng trong chớp mắt va chạm với chiến mâu Lạc Thanh Thanh đâm tới.</w:t>
      </w:r>
    </w:p>
    <w:p>
      <w:pPr>
        <w:pStyle w:val="BodyText"/>
      </w:pPr>
      <w:r>
        <w:t xml:space="preserve">Nhưng khi chiến mâu của Lạc Thanh Thanh phát ra vô số phong nhận, cắt đến móng vuốt bên tay phải của gã Long tướng cấp thấp kia huyết nhục mơ hồ, nó cũng nhanh chóng theo lực phản xạ này nhảy lùi về sau.</w:t>
      </w:r>
    </w:p>
    <w:p>
      <w:pPr>
        <w:pStyle w:val="BodyText"/>
      </w:pPr>
      <w:r>
        <w:t xml:space="preserve">Hai chân Lạc Thanh Thanh dùng sức, cả người liền như một cơn gió cuồng bạo đâm một mâu về hướng gã Long tướng cấp thấp kia, cô muốn nhanh chóng tiêu diệt gã Long tướng cấp thấp này.</w:t>
      </w:r>
    </w:p>
    <w:p>
      <w:pPr>
        <w:pStyle w:val="BodyText"/>
      </w:pPr>
      <w:r>
        <w:t xml:space="preserve">Trong đại quân của người khủng long có vô số cao thủ, nếu Lạc Thanh Thanh không nhanh chóng tiêu diệt gã Long tướng cấp thấp trước mặt này, thì khi ba gã Long tướng cấp thấp khác cùng nhau bao vây tấn công cô, cô rất có khả năng sẽ ngã xuống.</w:t>
      </w:r>
    </w:p>
    <w:p>
      <w:pPr>
        <w:pStyle w:val="BodyText"/>
      </w:pPr>
      <w:r>
        <w:t xml:space="preserve">Gã Long tướng cấp thấp kia vung tay phải lên, một đường cốt nhận sắc bén chém về phía chiến mâu trong tay Lạc Thanh Thanh, còn cái đuôi đầy gai nhọn sắc bén thì vô thanh vô tức đập lên người Lạc Thanh Thanh.</w:t>
      </w:r>
    </w:p>
    <w:p>
      <w:pPr>
        <w:pStyle w:val="BodyText"/>
      </w:pPr>
      <w:r>
        <w:t xml:space="preserve">Nếu bị cái đuôi đầy xước mang rô bén nhọn của gã Long tướng cấp thấp đập trúng, Lạc Thanh Thanh cũng sẽ bị vô số gai nhọn đâm thủng, biến thành một khối thi thể.</w:t>
      </w:r>
    </w:p>
    <w:p>
      <w:pPr>
        <w:pStyle w:val="BodyText"/>
      </w:pPr>
      <w:r>
        <w:t xml:space="preserve">Lạc Thanh Thanh vung chiến mâu trong tay lên, bức lùi cốt nhận của gã Long tướng cấp thấp chém tới kia, sau đó quay đầu mâu, trong chớp mắt đâm xuống cái đuôi gã Long tướng cấp thấp đang quét tới, vô số phong nhận phát ra, chém nát cái đuôi của gã Long tướng cấp thấp kia, máu tươi vung ra khắp nơi.</w:t>
      </w:r>
    </w:p>
    <w:p>
      <w:pPr>
        <w:pStyle w:val="BodyText"/>
      </w:pPr>
      <w:r>
        <w:t xml:space="preserve">Lạc Thanh Thanh bị ngăn lại một lúc lâu, một gã Long tướng cấp thấp khác thấy cũng nhanh chóng chạy qua bên này, móng vuốt mang theo cốt nhận bén nhọn đâm về hướng cô.</w:t>
      </w:r>
    </w:p>
    <w:p>
      <w:pPr>
        <w:pStyle w:val="BodyText"/>
      </w:pPr>
      <w:r>
        <w:t xml:space="preserve">Lạc Thanh Thanh cầm chiến mâu đâm xuống, mang theo phong nhận cuồng bạo, lập tức đánh bay một gã Long tướng cấp thấp có ý đồ đánh lén cô, đồng thời, phong nhận này cũng khiến cho gã Long tướng cấp thấp kia bị thương nhẹ.</w:t>
      </w:r>
    </w:p>
    <w:p>
      <w:pPr>
        <w:pStyle w:val="BodyText"/>
      </w:pPr>
      <w:r>
        <w:t xml:space="preserve">Đúng lúc này, gã Long tướng cấp thấp tạm thời bị bức lui kia lại xông đến tiếp tục quấn lấy đánh với Lạc Thanh Thanh.</w:t>
      </w:r>
    </w:p>
    <w:p>
      <w:pPr>
        <w:pStyle w:val="BodyText"/>
      </w:pPr>
      <w:r>
        <w:t xml:space="preserve">Dưới ách kiềm chế của hai gã Long tướng cấp thấp, Lạc Thanh Thanh trong khoảng thời gian ngắn quả thật khó mà giết chết cả hai.</w:t>
      </w:r>
    </w:p>
    <w:p>
      <w:pPr>
        <w:pStyle w:val="BodyText"/>
      </w:pPr>
      <w:r>
        <w:t xml:space="preserve">Ở một phương khác, hơn hai mươi chiến sĩ người khủng long bị từng đội từng đội nữ chiến sĩ Bạo Phong được Bát kiệt Bạo Phong dẫn dắt bao vây tiêu diệt. Từng gã từng gã chiến sĩ người khủng long không cam lòng ngã xuống đất, biến thành một khối thi thể.</w:t>
      </w:r>
    </w:p>
    <w:p>
      <w:pPr>
        <w:pStyle w:val="BodyText"/>
      </w:pPr>
      <w:r>
        <w:t xml:space="preserve">Ngay lúc cục diện vừa chuyển biến tốt một chút thì một màn khiến đám người Lạc Thanh Thanh tuyệt vọng xuất hiện. Mấy trăm người khủng long lại xuất hiện bên bờ vực sơn cốc, thân thể nổ tung, biến thành mạng lưới xương cốt nối bờ sơn cốc bên này với bờ sơn cốc bên kia. Một gã Long tướng cấp thấp dẫn theo hai trăm chiến sĩ người khủng long đứng bên kia, như hổ rình mồi nhìn về phía bên này.</w:t>
      </w:r>
    </w:p>
    <w:p>
      <w:pPr>
        <w:pStyle w:val="BodyText"/>
      </w:pPr>
      <w:r>
        <w:t xml:space="preserve">Mà bên Bạo Phong Cốc thì cơ hồ đã dùng hết tất cả thủ đoạn của mình. Một khi đám người khủng long kia đi qua cửa vào Bạo Phong Cốc thì các cô chỉ còn con đường chết mà thôi.</w:t>
      </w:r>
    </w:p>
    <w:p>
      <w:pPr>
        <w:pStyle w:val="BodyText"/>
      </w:pPr>
      <w:r>
        <w:t xml:space="preserve">Lạc Thanh Thanh nhìn đại quân người khủng long đứng bên kia Bạo Phong Cốc, trong lòng bỗng dâng lên tuyệt vọng, mệnh lệnh lùi lại quanh quẩn trong cổ họng cô, không thể thoát ra.</w:t>
      </w:r>
    </w:p>
    <w:p>
      <w:pPr>
        <w:pStyle w:val="BodyText"/>
      </w:pPr>
      <w:r>
        <w:t xml:space="preserve">Khủng Nhất Phong nhìn đám người Lạc Thanh Thanh đứng bên kia Bạo Phong Cốc, trong mắt hiện lên vẻ hưng phấn, lớn tiếng quát lên:</w:t>
      </w:r>
    </w:p>
    <w:p>
      <w:pPr>
        <w:pStyle w:val="BodyText"/>
      </w:pPr>
      <w:r>
        <w:t xml:space="preserve">- Công phá Bạo Phong Cốc, đồ thành trong ba ngày!!</w:t>
      </w:r>
    </w:p>
    <w:p>
      <w:pPr>
        <w:pStyle w:val="BodyText"/>
      </w:pPr>
      <w:r>
        <w:t xml:space="preserve">Nghe được mệnh lệnh của Khủng Nhất Phong, đám chiến sĩ người khủng long lập tức trở nên hưng phấn, sĩ khí dâng cao.</w:t>
      </w:r>
    </w:p>
    <w:p>
      <w:pPr>
        <w:pStyle w:val="BodyText"/>
      </w:pPr>
      <w:r>
        <w:t xml:space="preserve">Ngay lúc Khủng Nhất Phong vô cùng hứng phấn thì đột nhiên, một chiến sĩ người khủng long hoang mang bối rối chạy nhanh về hướng này, hét lớn lên:</w:t>
      </w:r>
    </w:p>
    <w:p>
      <w:pPr>
        <w:pStyle w:val="BodyText"/>
      </w:pPr>
      <w:r>
        <w:t xml:space="preserve">- Tướng quân! Không tốt! Không tốt! Nước!! Lũ lụt đang đến!</w:t>
      </w:r>
    </w:p>
    <w:p>
      <w:pPr>
        <w:pStyle w:val="BodyText"/>
      </w:pPr>
      <w:r>
        <w:t xml:space="preserve">Con nước lớn dâng cao tận trời giống như sóng dữ càn quét ập xuống bốn phương tám hướng Thanh Châu. Một lượng lớn chiến sĩ người khủng long bị nước lớn cuốn lấy, rơi vào trong đại hồng thủy kia.</w:t>
      </w:r>
    </w:p>
    <w:p>
      <w:pPr>
        <w:pStyle w:val="BodyText"/>
      </w:pPr>
      <w:r>
        <w:t xml:space="preserve">Cơn đại hồng thủy giống như muốn diệt thế kia hung mãnh tuyệt luân thổi quét về hướng Bạo Phong Cốc, trên đường đi nó cuốn trôi đi từng mảng từng mảng lớn chiến sĩ người khủng long.</w:t>
      </w:r>
    </w:p>
    <w:p>
      <w:pPr>
        <w:pStyle w:val="BodyText"/>
      </w:pPr>
      <w:r>
        <w:t xml:space="preserve">Đồng thời trong cơn hồng thủy diệt thế kia, cũng cuốn trôi đi rất nhiều thú biến dị dưới nước hung dữ vô song, chúng nấp ở trong nước ăn tươi nuốt sống những chiến sĩ người khủng long vào bụng.</w:t>
      </w:r>
    </w:p>
    <w:p>
      <w:pPr>
        <w:pStyle w:val="BodyText"/>
      </w:pPr>
      <w:r>
        <w:t xml:space="preserve">Khủng Nhất Phong lập tức cưỡi thằn lằn có cánh của mình bay lên cao, đưa mắt nhìn về phương xa. Chỉ thấy con đại hồng thủy như muốn diệt thế kia nuốt lấy đại quân người khủng long vô địch. Vô số người khủng long giãy dụa trong làn nước lũ, nhưng sau đó lập tức bị mãnh thú biến dị trong nước cắn nuốt vào bụng.</w:t>
      </w:r>
    </w:p>
    <w:p>
      <w:pPr>
        <w:pStyle w:val="BodyText"/>
      </w:pPr>
      <w:r>
        <w:t xml:space="preserve">Người khủng long, bá chủ trên lục địa, một khi rơi xuống nước thì yếu đến nay cả thú biến dị dưới nước bình thường cũng không thể đánh lại, chỉ có thể chịu bị đám thú biến dị dưới nước đó cắn nuốt.</w:t>
      </w:r>
    </w:p>
    <w:p>
      <w:pPr>
        <w:pStyle w:val="BodyText"/>
      </w:pPr>
      <w:r>
        <w:t xml:space="preserve">Khủng Nhất Phong nhìn đại hồng thủy diệt thế đang nhanh chóng càn quét đến bên này, sắc mặt kịch biến, nói:</w:t>
      </w:r>
    </w:p>
    <w:p>
      <w:pPr>
        <w:pStyle w:val="BodyText"/>
      </w:pPr>
      <w:r>
        <w:t xml:space="preserve">- Đáng chết!! Mau!! Mau!! Toàn lực tiến công!! Toàn lực tiến công Bạo Phong Cốc!!!</w:t>
      </w:r>
    </w:p>
    <w:p>
      <w:pPr>
        <w:pStyle w:val="BodyText"/>
      </w:pPr>
      <w:r>
        <w:t xml:space="preserve">Nếu đã bị cơn đại hồng thủy diệt thế càn quét qua, đại quân người khủng long do Khủng Nhất Phong thống soái chắc chắn đều bị đại hồng thủy cắn nuốt. Ngoại trừ một số ít người khủng long có thể cưỡi thằn lằn có cánh có thể tránh né cơn đại hồng thủy ra thì đại bộ phận còn lại đều sẽ trở thành thực vật của thú biến dị dưới nước.</w:t>
      </w:r>
    </w:p>
    <w:p>
      <w:pPr>
        <w:pStyle w:val="BodyText"/>
      </w:pPr>
      <w:r>
        <w:t xml:space="preserve">Với uy hiếp của cái chết, một ngàn chiến sĩ người khủng long nhanh chóng đi đến bên sơn cốc, cơ thể nổ tung, tạo thành vô số mạng lưới bằng xương nối liền hai bờ Bạo Phong cốc với nhau.</w:t>
      </w:r>
    </w:p>
    <w:p>
      <w:pPr>
        <w:pStyle w:val="BodyText"/>
      </w:pPr>
      <w:r>
        <w:t xml:space="preserve">Đại lượng chiến sĩ người khủng long điên cuồng nhanh chóng bò dọc theo lưới xương cốt đi qua bờ vực bên kia Bạo Phong Cốc. Bên đó mới là con đường sống, ở lại bên này chỉ có thể bị hồng thủy nuốt chửng thôi.</w:t>
      </w:r>
    </w:p>
    <w:p>
      <w:pPr>
        <w:pStyle w:val="BodyText"/>
      </w:pPr>
      <w:r>
        <w:t xml:space="preserve">Còn bên Bạo Phong Cốc thì các nữ chiến sĩ Bạo Phong vô cùng hung mãnh tiến hành chống cự, đại lượng nữ chiến sĩ Bạo Phong không để ý đến nguy hiểm của việc bại lộ thân mình, phát động năng lực của bản thân đánh vỡ từng lưới bằng xương, khiến cho đại lượng chiến sĩ người khủng long rơi xuống vách núi đen.</w:t>
      </w:r>
    </w:p>
    <w:p>
      <w:pPr>
        <w:pStyle w:val="Compact"/>
      </w:pPr>
      <w:r>
        <w:t xml:space="preserve">Các cung tiến thủ người khủng long cũng nhanh chóng gài tên bắn về hướng các nữ chiến sĩ Bạo Phong, lập tức bắn xuyên qua người các nữ chiến sĩ Bạo Phong, khiến họ ngã xuống mặt đất.</w:t>
      </w:r>
      <w:r>
        <w:br w:type="textWrapping"/>
      </w:r>
      <w:r>
        <w:br w:type="textWrapping"/>
      </w:r>
    </w:p>
    <w:p>
      <w:pPr>
        <w:pStyle w:val="Heading2"/>
      </w:pPr>
      <w:bookmarkStart w:id="1174" w:name="chương-1152-đại-hồng-thủy-đại-nghịch-chuyển-2"/>
      <w:bookmarkEnd w:id="1174"/>
      <w:r>
        <w:t xml:space="preserve">1152. Chương 1152: Đại Hồng Thủy! Đại Nghịch Chuyển! (2)</w:t>
      </w:r>
    </w:p>
    <w:p>
      <w:pPr>
        <w:pStyle w:val="Compact"/>
      </w:pPr>
      <w:r>
        <w:br w:type="textWrapping"/>
      </w:r>
      <w:r>
        <w:br w:type="textWrapping"/>
      </w:r>
      <w:r>
        <w:t xml:space="preserve">Hơn mấy trăm nữ chiến sĩ Bạo Phong người trước ngã xuống, người sau tiến lên từ cứ điểm mai phục trào ra, mọi người không ngừng phá hư các lưới bằng xương cốt nối liền hai bên, đưa đám chiến sĩ người khủng long xuống địa ngục.</w:t>
      </w:r>
    </w:p>
    <w:p>
      <w:pPr>
        <w:pStyle w:val="BodyText"/>
      </w:pPr>
      <w:r>
        <w:t xml:space="preserve">Nhưng cũng có vài chiến sĩ người khủng long may mắn đi qua lưới bằng xương cốt đến bờ vực bên kia, lập tức cùng các nữ chiến sĩ Bạo Phong trong Bạo Phong Cốc chém giết lẫn nhau.</w:t>
      </w:r>
    </w:p>
    <w:p>
      <w:pPr>
        <w:pStyle w:val="BodyText"/>
      </w:pPr>
      <w:r>
        <w:t xml:space="preserve">Hai bên không ngừng chém giết lẫn nhau vô cùng thảm thiết, mỗi một giây đều có một lượng lớn chiến sĩ bị chết trận.</w:t>
      </w:r>
    </w:p>
    <w:p>
      <w:pPr>
        <w:pStyle w:val="BodyText"/>
      </w:pPr>
      <w:r>
        <w:t xml:space="preserve">Lúc này, Lạc Thanh Thanh đã giết đến hai mắt đỏ đậm. Cô đã thúc giục lực lượng của chiến giáp Bạo Phong trên người cơ hồ đạt đến mức cao nhất, khiến cô nhanh chóng có được lực lượng thần chiến sĩ cấp năm sơ cấp, chỉ một mình cô thôi thì đã đánh chết một gã Long tướng cao cấp rồi. Đồng thời hoàn toàn chế trụ sáu gã Long tướng cấp thấp đã đi qua khe sâu đến bờ vực bên này. Nhưng trạng thái cấp năm được lực lượng của chiến giáp Bạo Phong cường hóa mỗi một giây đều tiêu hao đại lượng thể lực và tinh thần lực của Lạc Thanh Thanh, cô cũng không có cách nào kéo dài thời gian sử dụng lực lượng kinh khủng này.</w:t>
      </w:r>
    </w:p>
    <w:p>
      <w:pPr>
        <w:pStyle w:val="BodyText"/>
      </w:pPr>
      <w:r>
        <w:t xml:space="preserve">Bên đại quân người khủng long thì điên cuồng tiến công, còn bên Bạo Phong Cốc thì các tinh nhuệ trong cốc đều đã được Lạc Thanh Thanh điều động ra, không để ý sống chết cầm súng laser và chiến mâu Bạo Phong trong tay cùng các chiến sĩ người khủng long chém giết lẫn nhau.</w:t>
      </w:r>
    </w:p>
    <w:p>
      <w:pPr>
        <w:pStyle w:val="BodyText"/>
      </w:pPr>
      <w:r>
        <w:t xml:space="preserve">Nếu xét về thực lực tổng hợp thì nữ chiến sĩ Bạo Phong Cốc xa xa không phải là đối thủ của người khủng long. Nhưng với địa hình đặc thù là Bạo Phong Cốc, hai bên đều giết đến khó mà phân giải, mỗi một giây đều có lượng lớn chiến sĩ chết thảm.</w:t>
      </w:r>
    </w:p>
    <w:p>
      <w:pPr>
        <w:pStyle w:val="BodyText"/>
      </w:pPr>
      <w:r>
        <w:t xml:space="preserve">Trận chiến thảm thiết vẫn giằng co một hồi lâu, cơn đại hồng thủy diệt thế dâng cao tận trời kia cũng đã tràn đến bên này, đại lượng chiến sĩ người khủng long đối mặt với đại hồng thủy khủng bố lập tức bị cắn nuốt, ngay cả phản kháng cũng không làm được.</w:t>
      </w:r>
    </w:p>
    <w:p>
      <w:pPr>
        <w:pStyle w:val="BodyText"/>
      </w:pPr>
      <w:r>
        <w:t xml:space="preserve">Con sóng lớn cuốn trôi lại đây, thì mấy ngàn chiến sĩ người khủng long tụ tập trước cửa vào Bạo Phong Cốc lập tức bị nước cuốn trôi đi, đổ xuống đáy cốc sâu thăm thẳm bên dưới vách núi đen.</w:t>
      </w:r>
    </w:p>
    <w:p>
      <w:pPr>
        <w:pStyle w:val="BodyText"/>
      </w:pPr>
      <w:r>
        <w:t xml:space="preserve">Trên bầu trời, Khủng Nhất Phong nhìn vô số chiến sĩ người khủng long giống như con kiến liều mạng giãy dụa trong cơn đại hồng thủy diệt thế bên dưới, trong mắt hiện lên thống khổ. Đau đớn nói:</w:t>
      </w:r>
    </w:p>
    <w:p>
      <w:pPr>
        <w:pStyle w:val="BodyText"/>
      </w:pPr>
      <w:r>
        <w:t xml:space="preserve">- Quân đoàn thứ ba xong rồi!!</w:t>
      </w:r>
    </w:p>
    <w:p>
      <w:pPr>
        <w:pStyle w:val="BodyText"/>
      </w:pPr>
      <w:r>
        <w:t xml:space="preserve">Những người khủng long cưỡi trên lưng thằn lằn có cánh sắc mặt cũng không tốt bao nhiêu, đều thống khổ và vặn vẹo. Chúng nó thiếu chút nữa thì đã có thể đánh vỡ phòng ngự của Bạo Phong Cốc, chỉ cần cho chúng nó thêm ba tiếng đồng hồ nữa, chúng nó có thể đi vào Bạo Phong Cốc, ở trong đó đốt nhà cướp của. Đến lúc đó, cho dù là đại hồng thủy diệt thế này có đến thì cũng bị khe sâu sâu thăm thẳm bên ngoài Bạo Phong Cốc cắn nuốt, hoàn toàn không thể làm được gì chúng nó cả. Sự tương phản của việc trong chớp mắt từ thiên đường ngã xuống dưới địa ngục khiến chúng nó đau đớn đến muốn hộc máu.</w:t>
      </w:r>
    </w:p>
    <w:p>
      <w:pPr>
        <w:pStyle w:val="BodyText"/>
      </w:pPr>
      <w:r>
        <w:t xml:space="preserve">- Súc sinh!! Súc sinh!!</w:t>
      </w:r>
    </w:p>
    <w:p>
      <w:pPr>
        <w:pStyle w:val="BodyText"/>
      </w:pPr>
      <w:r>
        <w:t xml:space="preserve">Khủng Nhất Phong nhìn những chiến sĩ người khủng long ở trong đại hồng thủy giãy dụa, bất đắc dĩ ngửa mặt lên trời tức giận hét lớn một tiếng.</w:t>
      </w:r>
    </w:p>
    <w:p>
      <w:pPr>
        <w:pStyle w:val="BodyText"/>
      </w:pPr>
      <w:r>
        <w:t xml:space="preserve">- Vạn tuế!!</w:t>
      </w:r>
    </w:p>
    <w:p>
      <w:pPr>
        <w:pStyle w:val="BodyText"/>
      </w:pPr>
      <w:r>
        <w:t xml:space="preserve">- Chúng ta thắng rồi!</w:t>
      </w:r>
    </w:p>
    <w:p>
      <w:pPr>
        <w:pStyle w:val="BodyText"/>
      </w:pPr>
      <w:r>
        <w:t xml:space="preserve">- Nữ vương bệ hạ vạn tuế!!</w:t>
      </w:r>
    </w:p>
    <w:p>
      <w:pPr>
        <w:pStyle w:val="BodyText"/>
      </w:pPr>
      <w:r>
        <w:t xml:space="preserve">- …….</w:t>
      </w:r>
    </w:p>
    <w:p>
      <w:pPr>
        <w:pStyle w:val="BodyText"/>
      </w:pPr>
      <w:r>
        <w:t xml:space="preserve">Ở bên kia, trong Bạo Phong Cốc, những nữ chiến sĩ Bạo Phong cả người đẫm máu nhìn thấy những chiến sĩ người khủng long bị đại hồng thủy diệt thế cắn nuốt, tất cả đều phát ra tiếng hoan hô kinh thiên động địa.</w:t>
      </w:r>
    </w:p>
    <w:p>
      <w:pPr>
        <w:pStyle w:val="BodyText"/>
      </w:pPr>
      <w:r>
        <w:t xml:space="preserve">Người khủng long mạnh mẽ và đáng sợ như thế nào, các nữ chiến sĩ là người rõ ràng nhất, đó đúng là kẻ địch đáng sợ nhất của nhân loại. Cho dù bên Bạo Phong Cốc chiếm được địa lợi, nhưng đối mặt với thế công vô cùng hung mãnh của người khủng long, họ vẫn như cũ chết thảm trọng. Nếu tiếp tục thêm nữa thì họ dù có liều cả mạng cũng không ngăn được thế công của người khủng long.</w:t>
      </w:r>
    </w:p>
    <w:p>
      <w:pPr>
        <w:pStyle w:val="BodyText"/>
      </w:pPr>
      <w:r>
        <w:t xml:space="preserve">Đại hồng thủy diệt thế cắt đứt hậu viên của người khủng long. Những người khủng long kia vốn bị các nữ chiến sĩ Bạo Phong trả giá thảm trọng, hy sinh chặn ngay cửa vào, có thể đi qua bờ vực bên này ngoại trừ sáu gã Long tướng cấp thấp thì cũng chỉ còn lại hơn bốn mươi chiến sĩ người khủng long đang cùng những nữ chiến sĩ Bạo Phong Cốc chém giết thôi.</w:t>
      </w:r>
    </w:p>
    <w:p>
      <w:pPr>
        <w:pStyle w:val="BodyText"/>
      </w:pPr>
      <w:r>
        <w:t xml:space="preserve">Tuy rằng hậu viên đã bị chặt đứt, nhưng hơn bốn mươi chiến sĩ người khủng long kia vẫn như cũ vô cùng hunh mãnh, ở trong các nữ chiến sĩ tả xung hữu đột, lần lượt cắn nuốt các nữ chiến sĩ thành bột phấn. Nhưng dưới sự dẫn dắt của Bát kiệt Bạo Phong, mấy trăm chiến sĩ điên cuồng chém giết, không lâu thì đã tiêu diệt hoàn toàn hơn bốn mươi chiến sĩ người khủng long kia.</w:t>
      </w:r>
    </w:p>
    <w:p>
      <w:pPr>
        <w:pStyle w:val="BodyText"/>
      </w:pPr>
      <w:r>
        <w:t xml:space="preserve">Sau khi tiêu diệt hơn bốn mươi chiến sĩ người khủng long, Bát kiệt Bạo Phong tiếp tục dẫn theo hơn một trăm cao thủ tinh nhuệ mặc chiến giáp Bạo Phong xác định địa điểm bao vây tiêu diệt một gã Long tướng cấp thấp.</w:t>
      </w:r>
    </w:p>
    <w:p>
      <w:pPr>
        <w:pStyle w:val="BodyText"/>
      </w:pPr>
      <w:r>
        <w:t xml:space="preserve">Dưới sự công kích liên thủ của nhiều cao thủ, gã Long tướng cấp thấp cũng chỉ có thể chống đỡ không hơn mười giây thì đã bị một mâu của Lạc Thanh Thanh đâm thủng đầu.</w:t>
      </w:r>
    </w:p>
    <w:p>
      <w:pPr>
        <w:pStyle w:val="BodyText"/>
      </w:pPr>
      <w:r>
        <w:t xml:space="preserve">Năm gã Long tướng cấp thấp còn lại vẫn như cũ vô cùng hung hăng, ở trong đám người mạnh mẽ giết chết hơn bốn mươi nữ chiến sĩ Bạo Phong mới bị Lạc Thanh Thanh từng người từng người đánh chết.</w:t>
      </w:r>
    </w:p>
    <w:p>
      <w:pPr>
        <w:pStyle w:val="BodyText"/>
      </w:pPr>
      <w:r>
        <w:t xml:space="preserve">- Nữ vương bệ hạ vạn tuế!!</w:t>
      </w:r>
    </w:p>
    <w:p>
      <w:pPr>
        <w:pStyle w:val="BodyText"/>
      </w:pPr>
      <w:r>
        <w:t xml:space="preserve">- Nữ vương bệ hạ vạn thắng!!</w:t>
      </w:r>
    </w:p>
    <w:p>
      <w:pPr>
        <w:pStyle w:val="BodyText"/>
      </w:pPr>
      <w:r>
        <w:t xml:space="preserve">- Nữ vương bệ hạ vạn thắng!!</w:t>
      </w:r>
    </w:p>
    <w:p>
      <w:pPr>
        <w:pStyle w:val="BodyText"/>
      </w:pPr>
      <w:r>
        <w:t xml:space="preserve">- ……</w:t>
      </w:r>
    </w:p>
    <w:p>
      <w:pPr>
        <w:pStyle w:val="BodyText"/>
      </w:pPr>
      <w:r>
        <w:t xml:space="preserve">Khi tất cả người khủng long đã bị tiêu diệt hoàn toàn thì đám người bên Bạo Phong Cốc lại bộc phát tiếng hoan hô vô cùng sung sướng. Sự khủng bố của những Long tướng cấp thấp, mọi người đều nhìn thấy tận mắt. Nếu không phải một mình Lạc Thanh Thanh chế trụ sáu gã Long tướng cấp thấp, mọi người đã sớm bị đám chiến sĩ người khủng long giết sạch rồi.</w:t>
      </w:r>
    </w:p>
    <w:p>
      <w:pPr>
        <w:pStyle w:val="BodyText"/>
      </w:pPr>
      <w:r>
        <w:t xml:space="preserve">- Hắn thế nhưng thật sự hoàn thành!!</w:t>
      </w:r>
    </w:p>
    <w:p>
      <w:pPr>
        <w:pStyle w:val="BodyText"/>
      </w:pPr>
      <w:r>
        <w:t xml:space="preserve">Trong tiếng hoan hô động trời kia, Lạc Thanh Thanh nhìn đại hồng thủ diệt thế không ngừng đổ xuống khe sâu vách núi đen, cắn nuốt vô số người khủng long, trong mắt hiện lên vẻ khác thường.</w:t>
      </w:r>
    </w:p>
    <w:p>
      <w:pPr>
        <w:pStyle w:val="BodyText"/>
      </w:pPr>
      <w:r>
        <w:t xml:space="preserve">Nếu không phải bất thình lình xảy ra đại hồng thủy diệt thế thì Bạo Phong Cốc chắc chắn đã bị người khủng long công hãm rồi. Đến lúc đó, bên Lạc Thanh Thanh cũng chỉ có thể đi lên chiến hạm Bạo Phong khổng lồ bỏ chạy, buông xuống vô số vật tư rời khỏi nơi này, đem Bạo Phong Cốc dễ thủ khó công, đất đai phì nhiêu, tài nguyên dồi dào này chắp tay tặng cho người khủng long kia rồi. Không có lượng vật tư khổng lồ trong Bạo Phong Cốc, trăm ngàn nhân loại trên chiến hạm Bạo Phong cũng không chống đỡ được bao lâu.</w:t>
      </w:r>
    </w:p>
    <w:p>
      <w:pPr>
        <w:pStyle w:val="BodyText"/>
      </w:pPr>
      <w:r>
        <w:t xml:space="preserve">Hải Thiến nhìn đại hồng thủy dâng cao tận trời cứu lấy một mạng của bọn họ, nhịn không được tán thưởng một câu:</w:t>
      </w:r>
    </w:p>
    <w:p>
      <w:pPr>
        <w:pStyle w:val="BodyText"/>
      </w:pPr>
      <w:r>
        <w:t xml:space="preserve">- Hắn thế nhưng thật sự làm được, thật sự quá lợi hại! Không biết bọn họ làm sao làm được như thế nữa?</w:t>
      </w:r>
    </w:p>
    <w:p>
      <w:pPr>
        <w:pStyle w:val="BodyText"/>
      </w:pPr>
      <w:r>
        <w:t xml:space="preserve">Nhạc Trọng thế nhưng trong vòng hai ngày dẫn đến một cơn đại hồng thủy xuất hiện, trong lòng Hải Thiến đã cực kỳ rung động. Trong mắt cô, đây quả thật là nhiệm vụ căn bản không có khả năng hoàn thành.</w:t>
      </w:r>
    </w:p>
    <w:p>
      <w:pPr>
        <w:pStyle w:val="Compact"/>
      </w:pPr>
      <w:r>
        <w:t xml:space="preserve">Lạc Thanh Thanh cũng yên lặng gật đầu đồng ý, trong mắt hiện lên vẻ tò mò.</w:t>
      </w:r>
      <w:r>
        <w:br w:type="textWrapping"/>
      </w:r>
      <w:r>
        <w:br w:type="textWrapping"/>
      </w:r>
    </w:p>
    <w:p>
      <w:pPr>
        <w:pStyle w:val="Heading2"/>
      </w:pPr>
      <w:bookmarkStart w:id="1175" w:name="chương-1153-kịch-chiến-vùng-nước-ngập-lụt"/>
      <w:bookmarkEnd w:id="1175"/>
      <w:r>
        <w:t xml:space="preserve">1153. Chương 1153: Kịch Chiến Vùng Nước Ngập Lụt!</w:t>
      </w:r>
    </w:p>
    <w:p>
      <w:pPr>
        <w:pStyle w:val="Compact"/>
      </w:pPr>
      <w:r>
        <w:br w:type="textWrapping"/>
      </w:r>
      <w:r>
        <w:br w:type="textWrapping"/>
      </w:r>
      <w:r>
        <w:t xml:space="preserve">Hồng thủy vô tận vô hạn kia tàn sát bừa bãi cả Thanh Châu, cắn nuốt toàn bộ lượng lớn người khủng long, thú biến dị, khủng long. Toàn bộ Thanh Châu đều bị cơn đại hồng thủy kia tràn qua biến thành một vùng ngập lụt.</w:t>
      </w:r>
    </w:p>
    <w:p>
      <w:pPr>
        <w:pStyle w:val="BodyText"/>
      </w:pPr>
      <w:r>
        <w:t xml:space="preserve">Trong cơn đại hồng thủy dâng cao tận trời, có một con khủng long cổ dài cấp năm như một hòn đảo di động bên bơi cạnh một con khủng ngạc quy cấp bốn, trên bầu trời thì có một con chim khổng lồ màu xanh giống như quái vật trong thần thoại bay lượn trên không.</w:t>
      </w:r>
    </w:p>
    <w:p>
      <w:pPr>
        <w:pStyle w:val="BodyText"/>
      </w:pPr>
      <w:r>
        <w:t xml:space="preserve">Trên đỉnh đầu của con khủng long cổ dài cấp năm kia có ba nhân loại gồm một nam hai nữ đang ngồi, đúng là đám người Nhạc Trọng.</w:t>
      </w:r>
    </w:p>
    <w:p>
      <w:pPr>
        <w:pStyle w:val="BodyText"/>
      </w:pPr>
      <w:r>
        <w:t xml:space="preserve">Nhạc Trọng ngồi trên đỉnh đầu Thái Sơn cấp năm nhìn xuống bên dưới, chỉ thấy rất nhiều chiến sĩ người khủng long ở trong nước sông chảy xiết giãy dụa, vô số thú biến dị dưới nước không ngừng tấn công, cắn nuốt những chiến sĩ người khủng long này.</w:t>
      </w:r>
    </w:p>
    <w:p>
      <w:pPr>
        <w:pStyle w:val="BodyText"/>
      </w:pPr>
      <w:r>
        <w:t xml:space="preserve">Ngồi sau lưng Nhạc Trọng, Hàn Tử Huyên, Lưu Mị Nhị nhìn cảnh tượng bên dưới, trong mắt đều hiện lên vẻ phức tạp, trong lòng trăm vị tạp trần. Hai người hoàn toàn không nghĩ đến Nhạc Trọng có thể làm ra một cơn hồng thủy lớn như vậy.</w:t>
      </w:r>
    </w:p>
    <w:p>
      <w:pPr>
        <w:pStyle w:val="BodyText"/>
      </w:pPr>
      <w:r>
        <w:t xml:space="preserve">Đập bằng băng vốn chỉ có thể dẫn nước vào rất ít, không thể tạo thành hồng thủy. Nhưng hắn lại dựa vào lực lượng của Thái Sơn cấp năm, mạnh mẽ cưỡng chế phá hư một đoạn đê đập thiên nhiên trên sông Thanh Hà, như thế mới khiến cho nước ngập lụt cả Thanh Châu.</w:t>
      </w:r>
    </w:p>
    <w:p>
      <w:pPr>
        <w:pStyle w:val="BodyText"/>
      </w:pPr>
      <w:r>
        <w:t xml:space="preserve">Loại thú biến dị khủng bố như con khủng long cổ dài cấp năm này đã có thể được đưa vào hàng vũ khí chiến lược rồi, có được lực lượng có thể dễ dàng tiêu diệt bất cứ thế lực nhân loại nào. Lúc Hàn Tử Huyên, Lưu Mị Nhị nhìn thấy Nhạc Trọng triệu hồi thú biến dị khủng bố này, đồng tử đều phải lòi ra.</w:t>
      </w:r>
    </w:p>
    <w:p>
      <w:pPr>
        <w:pStyle w:val="BodyText"/>
      </w:pPr>
      <w:r>
        <w:t xml:space="preserve">Thái Sơn cấp năm đưa đám người Nhạc Trọng dễ dàng thoải mái đi lại trong vùng nước ngập lụt này, nó thường thường mở miệng hút một hơi, lập tức có hơn mười mấy gã người khủng long bị hút vào trong miệng nó. Nó dùng sức cắn chặt khớp răng, vô số máu tươi văng ra. Hơn mười mấy gã người khủng long có thể dễ dàng tiêu diệt bốn năm trăm nhân loại lập tức bị cắn thành mảnh nhỏ.</w:t>
      </w:r>
    </w:p>
    <w:p>
      <w:pPr>
        <w:pStyle w:val="BodyText"/>
      </w:pPr>
      <w:r>
        <w:t xml:space="preserve">Tiểu Quy cấp bốn bơi bên cạnh Thái Sơn cấp năm cũng mở cái miệng to đỏ như máu của mình ra nuốt từng gã người khủng long vào bụng.</w:t>
      </w:r>
    </w:p>
    <w:p>
      <w:pPr>
        <w:pStyle w:val="BodyText"/>
      </w:pPr>
      <w:r>
        <w:t xml:space="preserve">Trong sông Thanh Hà, có vô số thú biến dị hung mãnh. Những loài thú biến dị dưới nước này đi theo cơn đại hồng thủy đến Thanh Châu, vô cùng vui mừng cắn nuốt những chiến sĩ người khủng long bị nước cuốn trôi kia. Những chiến sĩ người khủng long này đều là cường giả thần chiến sĩ cấp ba đỉnh cao, huyết khí tràn đầy toàn thân, lực lượng tinh thuần, đối với thú biến dị mà nói đều là đồ đại bổ, cũng là nguồn suối tiến hóa của chúng nó. Vì vậy những loài thú biến dị hung mãnh này đều nhằm về phía chiến sĩ người khủng long mà cắn nuốt.</w:t>
      </w:r>
    </w:p>
    <w:p>
      <w:pPr>
        <w:pStyle w:val="BodyText"/>
      </w:pPr>
      <w:r>
        <w:t xml:space="preserve">Ngoại trừ những người khủng long ra, cũng có rất nhiều thú biến dị trên bờ cường đại trở thành mục tiêu của thú biến dị dưới nước.</w:t>
      </w:r>
    </w:p>
    <w:p>
      <w:pPr>
        <w:pStyle w:val="BodyText"/>
      </w:pPr>
      <w:r>
        <w:t xml:space="preserve">Trong cơn đại hồng thủy kia, tùy tiện thì có thể nhìn thấy các loài thú biến dị như cọp răng kiếm cấp hai, sói khủng long cấp hai, dị hổ cấp hai bị vô số loài thú biến dị dưới nước như tôm hùm biến dị, tôm biến dị, cua biến dị, cá ăn thịt người biến dị điên cuồng cắn xé cơ thể. Những loài bá chủ trên bờ ở trong nước cũng chỉ có thể vô lực giãy dụa, bản sự cả người lúc ở trong nước hoàn toàn không phát huy được một hai phần, cuối cùng cũng chỉ có thể bị thú biến dị loại nhỏ cắn xé thành thực vật thôi.</w:t>
      </w:r>
    </w:p>
    <w:p>
      <w:pPr>
        <w:pStyle w:val="BodyText"/>
      </w:pPr>
      <w:r>
        <w:t xml:space="preserve">Toàn bộ Thanh Châu đều biến thành một khu săn bắn rộng lớn, nhưng thợ săn lúc này đã không phải là người khủng long nữa, mà thợ săn biến thành số thú biến dị dưới nước, còn con mồi thì bao gồm cả nhân loại và những loài thú biến dị trên bờ khác.</w:t>
      </w:r>
    </w:p>
    <w:p>
      <w:pPr>
        <w:pStyle w:val="BodyText"/>
      </w:pPr>
      <w:r>
        <w:t xml:space="preserve">Nhạc Trọng phá vỡ đê thiên nhiên của sông Thanh Hà, tuy rằng có thể tiêu diệt quân đoàn người khủng long, nhưng đồng dạng cũng có vô số nhân loại bị đại hồng thủy diệt thế này cuốn trôi, bị các loài thú biến dị dưới nước cắn nuốt.</w:t>
      </w:r>
    </w:p>
    <w:p>
      <w:pPr>
        <w:pStyle w:val="BodyText"/>
      </w:pPr>
      <w:r>
        <w:t xml:space="preserve">Nhạc Trọng ngồi trên đỉnh đầu Thái Sơn cấp năm, ánh mắt lạnh như băng nhìn về phương xa.</w:t>
      </w:r>
    </w:p>
    <w:p>
      <w:pPr>
        <w:pStyle w:val="BodyText"/>
      </w:pPr>
      <w:r>
        <w:t xml:space="preserve">Chỉ thấy ở phương xa, có một con khủng long ba sừng cấp năm cao gần trăm mét, giống như một hòn đảo nhỏ bước từng bước trong cơn đại hồng thủy dâng cao tận trời đi về hướng vương quốc Kiếm Long. Ngồi trên người nó là các quan viên cao tầng chỉ huy đại quân mà vương quốc Kiếm Long phái đến – ba mươi sáu thần chiến sĩ cấp năm. Ngoại trừ ba mươi sáu thần chiến sĩ cấp năm kia ra, trên người con khủng long ba sừng cấp năm kia còn có hơn mấy trăm gã Long tướng cấp thấp và hơn ba ngàn chiến sĩ người khủng long nữa.</w:t>
      </w:r>
    </w:p>
    <w:p>
      <w:pPr>
        <w:pStyle w:val="BodyText"/>
      </w:pPr>
      <w:r>
        <w:t xml:space="preserve">Sức chiến đấu của những quan viên cao tầng ngồi trên lưng con khủng long ba sừng cấp năm này thôi cũng đủ để địch lại với chiến lực tối cao của Thực nhân quỷ ở thế giới thứ hai rồi.</w:t>
      </w:r>
    </w:p>
    <w:p>
      <w:pPr>
        <w:pStyle w:val="BodyText"/>
      </w:pPr>
      <w:r>
        <w:t xml:space="preserve">Xung quanh con khủng long ba sừng cấp năm kia còn có hơn trăm con thằn lằn có cánh. Trên lưng mỗi một con thằn lằn có cánh đều có một gã Long tướng cấp thấp như hổ rình mồi nhìn xung quanh. Trên lưng đám thằn lằn có cánh còn có hai gã thần chiến sĩ cấp năm.</w:t>
      </w:r>
    </w:p>
    <w:p>
      <w:pPr>
        <w:pStyle w:val="BodyText"/>
      </w:pPr>
      <w:r>
        <w:t xml:space="preserve">Thân thể của con khủng long ba sừng cấp năm kia cực kỳ khổng lồ, hồng thủy dâng cao tận trời cũng chỉ ngập lên chân nó thôi, khiến nó hành động có chút không tiện.</w:t>
      </w:r>
    </w:p>
    <w:p>
      <w:pPr>
        <w:pStyle w:val="BodyText"/>
      </w:pPr>
      <w:r>
        <w:t xml:space="preserve">Hơn mười con thú biến dị dưới nước cấp bốn vây xung quanh con khủng long ba sừng cấp năm kia, như hổ rình mồi nhìn chằm chằm con khủng long ba sừng cấp năm, nhưng lại không dám manh động tấn công.</w:t>
      </w:r>
    </w:p>
    <w:p>
      <w:pPr>
        <w:pStyle w:val="BodyText"/>
      </w:pPr>
      <w:r>
        <w:t xml:space="preserve">Thú biến dị cấp năm quả thật là vô cùng khủng bố, đặc biệt là thú biến dị có cơ thể khổng lồ. Hồng thủy khủng bố dâng cao tận trời này quả thật ảnh hưởng đến những loài thú biến dị trên bờ như chúng nó, nhưng chỉ cần không cao đến mức bao phủ toàn bộ cơ thể của chúng nó thì sẽ không tạo ra ảnh hưởng trí mạng với chúng nó.</w:t>
      </w:r>
    </w:p>
    <w:p>
      <w:pPr>
        <w:pStyle w:val="BodyText"/>
      </w:pPr>
      <w:r>
        <w:t xml:space="preserve">Hơn mười con thú biến dị dưới nước cấp bốn nhìn chằm chằm không tha khủng long ba sừng cấp năm, không ngừng bơi xung quanh tìm khoảng cách thích hợp để tấn công.</w:t>
      </w:r>
    </w:p>
    <w:p>
      <w:pPr>
        <w:pStyle w:val="BodyText"/>
      </w:pPr>
      <w:r>
        <w:t xml:space="preserve">Thú biến dị cấp năm quả thật là hung uy tận trời, nhưng hồng thủy dâng cao cũng suy yếu không ít thực lực của nó, khiến cho những con thú biến dị dưới nước cấp bốn này sinh ra lòng ước mơ.</w:t>
      </w:r>
    </w:p>
    <w:p>
      <w:pPr>
        <w:pStyle w:val="BodyText"/>
      </w:pPr>
      <w:r>
        <w:t xml:space="preserve">Nếu có thể cắn nuốt một con thú biến dị cấp năm, thì những con thú biến dị cấp bốn như chúng nó hoàn toàn có thể tiến nhanh trên con đường tiến hóa của mình.</w:t>
      </w:r>
    </w:p>
    <w:p>
      <w:pPr>
        <w:pStyle w:val="BodyText"/>
      </w:pPr>
      <w:r>
        <w:t xml:space="preserve">Nhạc Trọng nhìn con khủng long ba sừng cấp năm, hai mắt sáng ngờ. Hắn chỉ vào con khủng long ba sừng cấp năm đó, mệnh lệnh Thái Sơn cấp năm:</w:t>
      </w:r>
    </w:p>
    <w:p>
      <w:pPr>
        <w:pStyle w:val="BodyText"/>
      </w:pPr>
      <w:r>
        <w:t xml:space="preserve">- Giết chết nó!!</w:t>
      </w:r>
    </w:p>
    <w:p>
      <w:pPr>
        <w:pStyle w:val="BodyText"/>
      </w:pPr>
      <w:r>
        <w:t xml:space="preserve">Thái Sơn cấp năm nghe lệnh lập tức mang theo từng cơn sóng biển lớn vọt về phía con khủng long ba sừng cấp năm ở xa kia.</w:t>
      </w:r>
    </w:p>
    <w:p>
      <w:pPr>
        <w:pStyle w:val="Compact"/>
      </w:pPr>
      <w:r>
        <w:t xml:space="preserve">Hơn mười con thú biến dị dưới nước cấp bốn bơi xung quanh khủng long ba sừng cấp năm thấy vậy lập tức bơi ra thật xa. Chúng nó cũng không dám trêu chọc một loài thú biến dị lên được bờ xuống được nước như Thái Sơn cấp năm đâu.</w:t>
      </w:r>
      <w:r>
        <w:br w:type="textWrapping"/>
      </w:r>
      <w:r>
        <w:br w:type="textWrapping"/>
      </w:r>
    </w:p>
    <w:p>
      <w:pPr>
        <w:pStyle w:val="Heading2"/>
      </w:pPr>
      <w:bookmarkStart w:id="1176" w:name="chương-1154-kịch-chiến-vùng-nước-ngập-lụt"/>
      <w:bookmarkEnd w:id="1176"/>
      <w:r>
        <w:t xml:space="preserve">1154. Chương 1154: Kịch Chiến Vùng Nước Ngập Lụt!</w:t>
      </w:r>
    </w:p>
    <w:p>
      <w:pPr>
        <w:pStyle w:val="Compact"/>
      </w:pPr>
      <w:r>
        <w:br w:type="textWrapping"/>
      </w:r>
      <w:r>
        <w:br w:type="textWrapping"/>
      </w:r>
      <w:r>
        <w:t xml:space="preserve">Kị sĩ ngồi trên thằn lằn có cánh bay xung quanh con khủng long ba sừng cấp năm lập tức phát hiện di chuyển của Thái Sơn cấp năm. Đám kị sĩ với sự dẫn sắt của hai gã thần chiến sĩ cấp năm nhanh chóng bay đến gần.</w:t>
      </w:r>
    </w:p>
    <w:p>
      <w:pPr>
        <w:pStyle w:val="BodyText"/>
      </w:pPr>
      <w:r>
        <w:t xml:space="preserve">Hai gã thần chiến sĩ cấp năm cầm đầu cầm hai cây cung bằng xương to lớn trong tay kéo căng ra, sau đó trong chớp mắt, hai mũi tên bằng xương bén nhọn giống như sao băng đuổi mặt trăng bắn thẳng vào đầu của Thái Sơn cấp năm, khiến cho đầu của Thái Sơn vỡ ra hai lỗ máu lớn, máu tươi ồ ồ chảy ra.</w:t>
      </w:r>
    </w:p>
    <w:p>
      <w:pPr>
        <w:pStyle w:val="BodyText"/>
      </w:pPr>
      <w:r>
        <w:t xml:space="preserve">Đòn công kích của thần chiến sĩ cấp năm, ngay cả lân giáp mới sinh ra của Thái Sơn cấp năm cũng có thể nổ tung. Đồng thời, trên mũi tên mà hai gã thần chiến sĩ cấp năm sử dụng có bôi một loại kịch độc khủng bố tên là độc Diệt Thần. Một khi trúng phải độc Diệt Thần này, thì sức mạnh khôi phục của thú biến dị cấp năm sẽ nhanh chóng suy yếu, khó mà khôi phục lại trong chớp mắt. Dù sao độc Diệt Thần được điều chế từ chất kịch độc do thú biến dị hệ độc cấp năm tiết ra, vô cùng tàn ác.</w:t>
      </w:r>
    </w:p>
    <w:p>
      <w:pPr>
        <w:pStyle w:val="BodyText"/>
      </w:pPr>
      <w:r>
        <w:t xml:space="preserve">Ngồi trên lưng thằn lằn có cánh, từng gã Long tướng cấp thấp giương cung bắn tên. Từng mũi tên bằng xương cốt ẩn chứa lực lượng khủng bố bắn trúng thân thể khổng lồ của Thái Sơn cấp năm.</w:t>
      </w:r>
    </w:p>
    <w:p>
      <w:pPr>
        <w:pStyle w:val="BodyText"/>
      </w:pPr>
      <w:r>
        <w:t xml:space="preserve">Đại bộ phận mũi tên đều bị lân giáp mới sinh ra trên người Thái Sơn cấp năm ngăn cản bắn ra, nhưng cũng có một số ít vô cùng chính xác bắn trúng hai miệng vết thương trên trán của Thái Sơn cấp năm, khiến áu thịt của Thái Sơn rơi không ít.</w:t>
      </w:r>
    </w:p>
    <w:p>
      <w:pPr>
        <w:pStyle w:val="BodyText"/>
      </w:pPr>
      <w:r>
        <w:t xml:space="preserve">Thái Sơn cấp năm nhìn lên bầu trời, phát ra một tiếng rít gào phẫn nộ và không cam lòng. Nó tuy rằng có được lực lượng vô cùng lớn, có thể dễ dàng phá hủy một đống nhà chọc trời, nhưng lại không có biện pháp đối phó với thằn lằn có cánh có thể bay lượn trên không trung. Lực căn nguyên của nó là lực lượng, không phải là lực căn nguyên hệ nguyên tố như phong, băng gì đó.</w:t>
      </w:r>
    </w:p>
    <w:p>
      <w:pPr>
        <w:pStyle w:val="BodyText"/>
      </w:pPr>
      <w:r>
        <w:t xml:space="preserve">Thằn lằn có cánh cấp ba phối hợp với Long tướng trung cấp là lực lượng khổng lồ mà vương quốc Kiếm Long có được khi tiến hành số ít trận săn bắn, cũng là thủ đoạn sở trường săn bắn thú biến dị khổng lồ cấp năm thuộc hệ lực căn nguyên mà không phải hệ nguyên tố.</w:t>
      </w:r>
    </w:p>
    <w:p>
      <w:pPr>
        <w:pStyle w:val="BodyText"/>
      </w:pPr>
      <w:r>
        <w:t xml:space="preserve">Sinh vật trí tuệ xét về mặt lực lượng, năng lượng, tất nhiên là kém hơn rất nhiều thú biến dị. Nhưng điểm chênh lệch giũa hai loài chính là sinh vật có trí tuệ có dùng dùng trí tuệ và tập thể để bù lại lực lượng. Đây mới là chỗ khủng bố của sinh vật có trí tuệ.</w:t>
      </w:r>
    </w:p>
    <w:p>
      <w:pPr>
        <w:pStyle w:val="BodyText"/>
      </w:pPr>
      <w:r>
        <w:t xml:space="preserve">Đúng lúc này, một cơn lốc vô cùng khủng bố thổi quét qua, Tiểu Thanh bay lượn trên không trung phát động lực căn nguyên, dưới cơn lốc vô cùng cuồng bạo thổi xung quanh, tốc độ của Tiểu Thanh bỗng đột phá kéo lên đến con số vô cùng khủng bố, hai chấm năm match, so với Hỏa Diễm Điểu cấp hai có tốc độ cực hạn là hai match kia nhanh hơn gấp hai lần.</w:t>
      </w:r>
    </w:p>
    <w:p>
      <w:pPr>
        <w:pStyle w:val="BodyText"/>
      </w:pPr>
      <w:r>
        <w:t xml:space="preserve">Tiểu Thanh gia tốc đến mức cực hạn giống như một cơn gió cuồng bạo, trong khoảng khắc đã đuổi kịp một gã thần chiến sĩ cấp năm cưỡi một con thằn lằn có cánh. Tiểu Thanh đập mạnh cánh, một luồng phong nhận to lớn trong chớp mắt xuất hiện chém về phía con thằn lằn có cánh cấp ba kia, lập tức chém con thằn lằn có cánh cấp ba này thành hai khúc.</w:t>
      </w:r>
    </w:p>
    <w:p>
      <w:pPr>
        <w:pStyle w:val="BodyText"/>
      </w:pPr>
      <w:r>
        <w:t xml:space="preserve">Gã thần chiến sĩ cấp năm cưỡi con thằn lằn có cánh cấp ba kia cũng chỉ có thể bất đắc dĩ ở từ trên lưng của con thằn lằn có cánh cấp ba kia ngã xuống phía dưới.</w:t>
      </w:r>
    </w:p>
    <w:p>
      <w:pPr>
        <w:pStyle w:val="BodyText"/>
      </w:pPr>
      <w:r>
        <w:t xml:space="preserve">Tiểu Thanh cũng không lao xuống đuổi giết gã thần chiến sĩ cấp năm kia, mà là hóa thành một cơn gió lốc cuốn về hướng đàn thằn lằn có cánh. Nó tùy tiện mổ một cái thì đã mổ nát đầu của một con thằn lằn có cánh cấp ba rồi, người khủng long cưỡi trên con thằn lằn có cánh kia cũng chỉ có thể theo thi thể của thằn lằn có cánh ngã xuống hồng thủy.</w:t>
      </w:r>
    </w:p>
    <w:p>
      <w:pPr>
        <w:pStyle w:val="BodyText"/>
      </w:pPr>
      <w:r>
        <w:t xml:space="preserve">Tiểu Thanh cắn nuốt một miếng tinh hạch thú biến dị cấp năm, tuy rằng không một bước lên trời tiến giai thành thú biến dị cấp năm, nhưng nó đã có sức mạnh hơn hẳn thú biến dị cấp bốn bình thường. Những con thằn lằn có cánh cấp ba bình thường này căn bản là không ngăn được một đòn tấn công của nó.</w:t>
      </w:r>
    </w:p>
    <w:p>
      <w:pPr>
        <w:pStyle w:val="BodyText"/>
      </w:pPr>
      <w:r>
        <w:t xml:space="preserve">Trên bầu trời, từng con từng con thằn lằn có cánh cấp ba giống như hạt mưa rơi xuống mặt đất.</w:t>
      </w:r>
    </w:p>
    <w:p>
      <w:pPr>
        <w:pStyle w:val="BodyText"/>
      </w:pPr>
      <w:r>
        <w:t xml:space="preserve">Hai con thằn lằn có cánh chở hai gã thần chiến sĩ cấp năm bị Tiểu Thanh giết chết một cách dễ dàng, từ trên cao rơi xuống dưới.</w:t>
      </w:r>
    </w:p>
    <w:p>
      <w:pPr>
        <w:pStyle w:val="BodyText"/>
      </w:pPr>
      <w:r>
        <w:t xml:space="preserve">Tố chất thân thể của hai gã Long tướng trung cấp mạnh đến mức biến thái. Chúng nó ngã từ trên cao xuống dưới hồng thủy bên dưới cũng chưa có chết.</w:t>
      </w:r>
    </w:p>
    <w:p>
      <w:pPr>
        <w:pStyle w:val="BodyText"/>
      </w:pPr>
      <w:r>
        <w:t xml:space="preserve">Đúng lúc này, một cái đuôi dài mấy trăm mét giống như một dãy núi to lớn từ trên trời giáng xuống, vỗ mạnh lên người hai gã Long tướng trung cấp kia.</w:t>
      </w:r>
    </w:p>
    <w:p>
      <w:pPr>
        <w:pStyle w:val="BodyText"/>
      </w:pPr>
      <w:r>
        <w:t xml:space="preserve">Hai gã Long tướng trung cấp đang ở trong nước, tốc độ di chuyển lập tức hạ thấp đến đáy, nhìn cái đuôi to lớn như một dãy núi đang đập tới kia, cơ thể phát ra ánh sáng sinh mệnh chói chang, nâng hai tay lên cao, muốn nâng lên cái đuôi khổng lồ đang ập xuống kia.</w:t>
      </w:r>
    </w:p>
    <w:p>
      <w:pPr>
        <w:pStyle w:val="BodyText"/>
      </w:pPr>
      <w:r>
        <w:t xml:space="preserve">Thái Sơn cấp năm đập mạnh cái đuôi khổng lồ của nó, lập tức đập cho hai gã Long tướng trung cấp đang phát ra ánh sáng sinh mệnh chói chang ở dưới nước thành một đống thịt vụn. Đồng thời Tiểu Quy cấp bốn bên cạnh lập tức mở miệng hút một cái, hút thi thể của hai gã Long tướng trung cấp vào trong bụng.</w:t>
      </w:r>
    </w:p>
    <w:p>
      <w:pPr>
        <w:pStyle w:val="BodyText"/>
      </w:pPr>
      <w:r>
        <w:t xml:space="preserve">Hai gã Long tướng trung cấp nếu ở trên mặt đất thì Thái Sơn cấp năm quả thật không thể làm được gì chúng nó, bởi vì tốc độ của nó quá chậm. Nhưng khi rơi xuống nước, hai gã Long tướng trung cấp này cũng chỉ có thể chấp nhận làm sơn dương đợi làm thịt, đuôi Thái Sơn cấp năm đập một cái cũng dễ dàng đập chết cả hai. Lực lượng Long tướng trung cấp tương đương nhân loại cấp năm, nhưng nếu so với thú biến dị cấp năm thì đúng là yếu đến đáng thương.</w:t>
      </w:r>
    </w:p>
    <w:p>
      <w:pPr>
        <w:pStyle w:val="BodyText"/>
      </w:pPr>
      <w:r>
        <w:t xml:space="preserve">Trong mắt Lưu Mị Nhi hiện lên vẻ không thể tin, thất thanh nói:</w:t>
      </w:r>
    </w:p>
    <w:p>
      <w:pPr>
        <w:pStyle w:val="BodyText"/>
      </w:pPr>
      <w:r>
        <w:t xml:space="preserve">- Hai gã Long tướng trung cấp cứ như vậy chấp nhận chết rồi sao? Đây là sự thật? Ta không có nhìn lầm chứ?</w:t>
      </w:r>
    </w:p>
    <w:p>
      <w:pPr>
        <w:pStyle w:val="BodyText"/>
      </w:pPr>
      <w:r>
        <w:t xml:space="preserve">Hàn Tử Huyên ngồi bên cạnh cũng có chút không thể tin, vui mừng lẩm bẩm:</w:t>
      </w:r>
    </w:p>
    <w:p>
      <w:pPr>
        <w:pStyle w:val="BodyText"/>
      </w:pPr>
      <w:r>
        <w:t xml:space="preserve">- Là sự thật! Đây đúng là sự thật! Hai Long tướng trung cấp đã chết! Chúng thật sự đã chết!!</w:t>
      </w:r>
    </w:p>
    <w:p>
      <w:pPr>
        <w:pStyle w:val="BodyText"/>
      </w:pPr>
      <w:r>
        <w:t xml:space="preserve">Long tướng trung cấp tương đương với thần chiến sĩ cấp năm, cho dù là Lạc Thanh Thanh mặc chiến giáp Bạo Phong đến đối chiến với quái vật khủng bố này cũng có không bao nhiêu phần thắng.</w:t>
      </w:r>
    </w:p>
    <w:p>
      <w:pPr>
        <w:pStyle w:val="BodyText"/>
      </w:pPr>
      <w:r>
        <w:t xml:space="preserve">Quái vật khủng bố như vậy ngay phút chốc thì đã chết hai con, điều này khiến cho hai cô gái Lưu Mị Nhi, Hàn Tử Huyên đều nhịn không được hơi thất hồn lạc phách, không thể tin vào mắt mình. Nên biết rằng Long tướng trung cấp ở trong đế quốc người khủng long cũng là đại tướng có địa vị cực cao, mỗi một con đối với nhân loại mà nói đều là quái vật khủng bố khó mà thắng cả.</w:t>
      </w:r>
    </w:p>
    <w:p>
      <w:pPr>
        <w:pStyle w:val="BodyText"/>
      </w:pPr>
      <w:r>
        <w:t xml:space="preserve">Nhạc Trọng không chút để ý rung động trong mắt hai cô gái phía sau. Hắn lấy ra pháo điện từ Đan Binh điên cuồng nhắm hướng con khủng long ba sừng cấp năm kia nổ súng.</w:t>
      </w:r>
    </w:p>
    <w:p>
      <w:pPr>
        <w:pStyle w:val="Compact"/>
      </w:pPr>
      <w:r>
        <w:t xml:space="preserve">Từng phát pháo điện từ bắn thẳng lên người con khủng long ba sừng cấp năm. Từng phát pháo cũng tiêu diệt một đống chiến sĩ người khủng long ngồi trên lưng con khủng long ba sừng cấp năm.</w:t>
      </w:r>
      <w:r>
        <w:br w:type="textWrapping"/>
      </w:r>
      <w:r>
        <w:br w:type="textWrapping"/>
      </w:r>
    </w:p>
    <w:p>
      <w:pPr>
        <w:pStyle w:val="Heading2"/>
      </w:pPr>
      <w:bookmarkStart w:id="1177" w:name="chương-1155-hung-uy-của-thái-sơn-cấp-năm."/>
      <w:bookmarkEnd w:id="1177"/>
      <w:r>
        <w:t xml:space="preserve">1155. Chương 1155: Hung Uy Của Thái Sơn Cấp Năm.</w:t>
      </w:r>
    </w:p>
    <w:p>
      <w:pPr>
        <w:pStyle w:val="Compact"/>
      </w:pPr>
      <w:r>
        <w:br w:type="textWrapping"/>
      </w:r>
      <w:r>
        <w:br w:type="textWrapping"/>
      </w:r>
      <w:r>
        <w:t xml:space="preserve">Đồng thời các phát pháo điện từ kia cũng bắn nát lân giáp của con khủng long ba sừng cấp năm, ở trên thân thể của nó tạo ra một đống lỗ nhỏ. Nhưng sức khôi phục của con khủng long ba sừng cấp năm này vô cùng kinh người, những lỗ nhỏ bị bắn thủng kia bắt đầu khép lại với tốc độ mà mắt thường có thể thấy.</w:t>
      </w:r>
    </w:p>
    <w:p>
      <w:pPr>
        <w:pStyle w:val="BodyText"/>
      </w:pPr>
      <w:r>
        <w:t xml:space="preserve">Nhạc Trọng không chút kiêng nể tiêu diệt các chiến sĩ người khủng long ngồi trên người con khủng long ba sừng cấp năm. Từng gã chiến sĩ người khủng long bị hắn bắn thủng đầu, từng luồng nguyên khí sinh mệnh thông qua ấn ký hệ thống Thần Ma đi vào trong cơ thể hắn.</w:t>
      </w:r>
    </w:p>
    <w:p>
      <w:pPr>
        <w:pStyle w:val="BodyText"/>
      </w:pPr>
      <w:r>
        <w:t xml:space="preserve">Con khủng long ba sừng cấp năm kia bị Nhạc Trọng công kích liền nổi giận. Nó thay đổi phương hướng, đạp hồng thủy đang dâng cao phát động tấn công về hướng khủng long cổ dài cấp năm.</w:t>
      </w:r>
    </w:p>
    <w:p>
      <w:pPr>
        <w:pStyle w:val="BodyText"/>
      </w:pPr>
      <w:r>
        <w:t xml:space="preserve">Thái Sơn cấp năm cũng phát động đòn tấn công hướng về con khủng long ba sừng cấp năm kia.</w:t>
      </w:r>
    </w:p>
    <w:p>
      <w:pPr>
        <w:pStyle w:val="BodyText"/>
      </w:pPr>
      <w:r>
        <w:t xml:space="preserve">Hai con thú biến dị có cơ thể khổng lồ lớn như một hòn đảo nhỏ phát động công kích với nhau, hồng thủy khổng lồ cũng xuất hiện từng con sóng lớn, khoảng cách của hai bên cũng không ngừng kéo gần lại.</w:t>
      </w:r>
    </w:p>
    <w:p>
      <w:pPr>
        <w:pStyle w:val="BodyText"/>
      </w:pPr>
      <w:r>
        <w:t xml:space="preserve">Ngay khi hai bên tiếp xúc va chạm mạnh với nhau thì Thái Sơn cấp năm đột nhiên vung đuôi lên, tạo thành một con sóng biển khổng lồ, đổ ập mạnh lên đầu con khủng long ba sừng cấp năm kia.</w:t>
      </w:r>
    </w:p>
    <w:p>
      <w:pPr>
        <w:pStyle w:val="BodyText"/>
      </w:pPr>
      <w:r>
        <w:t xml:space="preserve">Cái đuôi của khủng long cổ dài cấp năm cực kỳ khủng bố. Đuôi của nó đập mạnh lên đầu của con khủng long ba sừng cấp năm khiến cho nó lập tức lăn về trước một vòng. Lực phản xạ thật mạnh truyền đến người con khủng long ba sừng khiến cho những chiến sĩ ngồi trên lưng nó giống như con rận bị đánh bay, lả tả rơi thẳng xuống hồng thủy bên dưới.</w:t>
      </w:r>
    </w:p>
    <w:p>
      <w:pPr>
        <w:pStyle w:val="BodyText"/>
      </w:pPr>
      <w:r>
        <w:t xml:space="preserve">Ở trong chiến trường của hai con mãnh thú biến dị cấp năm tuy rằng không có bất kỳ con thú biến dị loại khổng lồ nào, nhưng lại vẫn như cũ có vô số những loại thú biến dị ăn thịt dưới nước loại nhỏ như cá ăn thịt người biến dị, tôm ăn thịt người biến dị, cua biến dị, bò cạp nước biến dị.</w:t>
      </w:r>
    </w:p>
    <w:p>
      <w:pPr>
        <w:pStyle w:val="BodyText"/>
      </w:pPr>
      <w:r>
        <w:t xml:space="preserve">Những chiến sĩ người khủng long vừa rơi xuống hồng thủy kia thì vô số thú biến dị đã ùa lên, vây quanh những chiến sĩ người khủng long và phát động tiến công ăn thịt bọn họ.</w:t>
      </w:r>
    </w:p>
    <w:p>
      <w:pPr>
        <w:pStyle w:val="BodyText"/>
      </w:pPr>
      <w:r>
        <w:t xml:space="preserve">Ở dưới nước chỉ trong phút chốc, lập tức truyền đến vô số tiếng kêu thê thảm của chiến sĩ người khủng long. Chúng nó tuy là bá chủ khủng bố trên bờ, trên lục địa, nhưng khi ở trong nước, chúng nó cũng chỉ là sơn dương đợi bị làm thịt thôi.</w:t>
      </w:r>
    </w:p>
    <w:p>
      <w:pPr>
        <w:pStyle w:val="BodyText"/>
      </w:pPr>
      <w:r>
        <w:t xml:space="preserve">Ba mươi sáu gã Long tướng trung cấp có thực lực tương đương với thần chiến sĩ cấp năm ngồi trên lưng con khủng long ba sừng cấp năm cũng ở ngay trong lúc con khủng long ba sừng cấp năm kịch chiến với con khủng long cổ dài cấp năm kia, nhảy lên cao, giống như tia chớp bay lên lưng khủng long cổ dài cấp năm phe đối địch.</w:t>
      </w:r>
    </w:p>
    <w:p>
      <w:pPr>
        <w:pStyle w:val="BodyText"/>
      </w:pPr>
      <w:r>
        <w:t xml:space="preserve">Những Long tướng trung cấp này khi ở trên mặt đất, đều là những cường giả đáng sợ hung hãn vô song, có thể chiến đấu với cả thú biến dị cấp năm. Nhưng một khi những cường giả này xuống nước, thì một thân bản sự không phát huy được ba phần nữa là. Cuối cùng cũng vẫn trở thành thực vật trong miệng của thú biến dị dưới nước thôi. Đường sống duy nhất của chúng nó chính là nhảy lên lưng con khủng long cổ dài cấp năm kia, phá hư đầu óc của khủng long cổ dài cấp năm này.</w:t>
      </w:r>
    </w:p>
    <w:p>
      <w:pPr>
        <w:pStyle w:val="BodyText"/>
      </w:pPr>
      <w:r>
        <w:t xml:space="preserve">Tiểu Quy cấp bốn bơi bên cạnh Thái Sơn cấp năm theo mệnh lệnh của Nhạc Trọng lập tức mở miệng ra. Lực căn nguyên khổng lồ lập tức phát động, một luồng khí đông lạnh vô cùng cuồng bạo thổi quét về hướng ba mươi sáu gã Long tướng trung cấp kia.</w:t>
      </w:r>
    </w:p>
    <w:p>
      <w:pPr>
        <w:pStyle w:val="BodyText"/>
      </w:pPr>
      <w:r>
        <w:t xml:space="preserve">Răng rắc! Răng rắc!</w:t>
      </w:r>
    </w:p>
    <w:p>
      <w:pPr>
        <w:pStyle w:val="BodyText"/>
      </w:pPr>
      <w:r>
        <w:t xml:space="preserve">Bị luồng khí đông lạnh thật mạnh kia thổi quét qua, quanh thân thể của một gã Long tướng trung cấp lập tức ngưng tụ một lớp băng thật dày. Rồi sau đó dần dần đóng băng thành một khối lớn, rơi xuống hồng thủy bên dưới.</w:t>
      </w:r>
    </w:p>
    <w:p>
      <w:pPr>
        <w:pStyle w:val="BodyText"/>
      </w:pPr>
      <w:r>
        <w:t xml:space="preserve">Ầm!</w:t>
      </w:r>
    </w:p>
    <w:p>
      <w:pPr>
        <w:pStyle w:val="BodyText"/>
      </w:pPr>
      <w:r>
        <w:t xml:space="preserve">Từng luồng ánh sáng sinh mệnh màu trắng bắt đầu khởi động phát ra xung quanh thân thể của gã Long tướng trung cấp đó, tầng băng thật dày lập tức bị gã Long tướng trung cấp này mạnh mẽ cưỡng chế nổ thành bột phấn.</w:t>
      </w:r>
    </w:p>
    <w:p>
      <w:pPr>
        <w:pStyle w:val="BodyText"/>
      </w:pPr>
      <w:r>
        <w:t xml:space="preserve">Nhưng một đám Long tướng trung cấp ở giữa không trung, tư thế nhảy xuống đã không thể ngăn cản được, nhưng tốc độ phi hành thì chậm lại rất nhiều.</w:t>
      </w:r>
    </w:p>
    <w:p>
      <w:pPr>
        <w:pStyle w:val="BodyText"/>
      </w:pPr>
      <w:r>
        <w:t xml:space="preserve">Đúng lúc này, Thái Sơn cấp năm giống như một dãy núi khổng lồ quét mạnh qua người của những gã Long tướng trung cấp kia. Trong chớp mắt, đã có sáu gã Long tướng trung cấp có thực lực thần chiến sĩ cấp năm bị luồng lực quét qua kinh khủng kia đập thành một đống thịt vụn, bay xuống dưới hồng thủy bên dưới.</w:t>
      </w:r>
    </w:p>
    <w:p>
      <w:pPr>
        <w:pStyle w:val="BodyText"/>
      </w:pPr>
      <w:r>
        <w:t xml:space="preserve">Thái Sơn cấp năm là thú biến dị dạng khổng lồ, thủ đoạn công kích tương đối đớn giản, nhưng nó lại có được thể lực, lực lượng vô song. Một cái quét đuôi của nó có thể khiến cho rất nhiều thần chiến sĩ cấp sáu không có năng lực đặc thù gì đập thành thịt vụn, cho nên cho dù là thần chiến sĩ cấp năm cũng phải khó khăn gì.</w:t>
      </w:r>
    </w:p>
    <w:p>
      <w:pPr>
        <w:pStyle w:val="BodyText"/>
      </w:pPr>
      <w:r>
        <w:t xml:space="preserve">Một đám Long tướng trung cấp ở giữa không trung vì bị luồng khí đông lạnh và Tiểu Quy phun ra khiến tốc độ rơi chậm lại cơ hồ trở thành bia ngắm tốt nhất. Cái đuôi khủng bố của Thái Sơn lại vung lên, lại thêm năm thần chiến sĩ cấp năm bị cái đuôi của nó quét mạnh qua, đem năm gã thần chiến sĩ cấp năm luôn vô địch khi ở trên bờ đập rơi xuống nước.</w:t>
      </w:r>
    </w:p>
    <w:p>
      <w:pPr>
        <w:pStyle w:val="BodyText"/>
      </w:pPr>
      <w:r>
        <w:t xml:space="preserve">Ba mươi sáu gã Long tướng trung cấp này chính là siêu cường giả của vương quốc Kiếm Long, chúng có được tốc độ khủng bố, lực lượng khổng lồ, cơ thể vô cùng rắn chắc, xương cốt sắc bén, khi đánh cận chiến hoàn toàn có thể nghiền áp cường giả cấp năm ngang hành. Nhưng chúng lại không có được năng lực phi hành, ở giữa không trung cũng chỉ có thể để mặc người khác chặt chém thôi.</w:t>
      </w:r>
    </w:p>
    <w:p>
      <w:pPr>
        <w:pStyle w:val="BodyText"/>
      </w:pPr>
      <w:r>
        <w:t xml:space="preserve">Thân thể của Thái Sơn cấp năm khổng lồ, nhưng làm vũ khí công kích duy nhất của nó, cái đuôi, cũng là cực kỳ linh mẫn, trong lúc không ngừng vung qua đập xuống, đem từng gã từng gã Long tướng trung cấp có thực lực vô cùng khủng bố đập thành thịt vụn.</w:t>
      </w:r>
    </w:p>
    <w:p>
      <w:pPr>
        <w:pStyle w:val="BodyText"/>
      </w:pPr>
      <w:r>
        <w:t xml:space="preserve">- Xuống nước!!</w:t>
      </w:r>
    </w:p>
    <w:p>
      <w:pPr>
        <w:pStyle w:val="BodyText"/>
      </w:pPr>
      <w:r>
        <w:t xml:space="preserve">Đại tướng vương quốc Kiếm Long Khủng Kim Kiếm chỉ huy tiến công chiếm đóng Thanh Châu nổi giận gầm lên một tiếng. Thi triển bí pháp, thân thể trầm xuống, giống như sao băng phóng xuống dòng nước phía dưới.</w:t>
      </w:r>
    </w:p>
    <w:p>
      <w:pPr>
        <w:pStyle w:val="BodyText"/>
      </w:pPr>
      <w:r>
        <w:t xml:space="preserve">Vừa rơi xuống nước, trong chớp mắt, dưới chân Khủng Kim Kiếm lập tức phát ra một luồng ánh sáng sinh mệnh màu trắng khiến cho nó có thể đứng trên mặt nước.</w:t>
      </w:r>
    </w:p>
    <w:p>
      <w:pPr>
        <w:pStyle w:val="BodyText"/>
      </w:pPr>
      <w:r>
        <w:t xml:space="preserve">Những Long tướng trung cấp còn sót lại giống như vừa từ trong mộng tỉnh dậy, nhanh chóng học theo rơi xuống nước. Ngay trong chớp mắt rơi xuống nước, dưới chân chúng nó cũng phát ra ánh sáng sinh mệnh màu trắng.</w:t>
      </w:r>
    </w:p>
    <w:p>
      <w:pPr>
        <w:pStyle w:val="BodyText"/>
      </w:pPr>
      <w:r>
        <w:t xml:space="preserve">Lợi dụng ánh sáng sinh mệnh màu trắng khiến ình nổi trên mặt nước, đây là một kỹ xảo cực kỳ cao đặng, chỉ có Long tướng cấp năm mới có thể nắm giữ được. Nhưng đồng thời vì sử dụng ánh sáng sinh mệnh nên sinh mệnh của bản thân trôi qua rất nhanh. Vì vậy không đến tình cảnh không còn đường thoát thì có rất ít thần chiến sĩ cấp năm sử dụng kỹ xảo này.</w:t>
      </w:r>
    </w:p>
    <w:p>
      <w:pPr>
        <w:pStyle w:val="Compact"/>
      </w:pPr>
      <w:r>
        <w:t xml:space="preserve">Nhân loại có trang bị chiến giáp Liệt Nhật có thể lợi dụng lực lượng tinh hạch của thú biến dị thoải mái đạp trên mặt nước, là mượn dùng công cụ tiện lợi. Ngay cả Nhạc Trọng nếu không mượn dùng công cụ, cũng không phát động kỹ năng, thì cũng không có cách nào đạp nước bước đi được.</w:t>
      </w:r>
      <w:r>
        <w:br w:type="textWrapping"/>
      </w:r>
      <w:r>
        <w:br w:type="textWrapping"/>
      </w:r>
    </w:p>
    <w:p>
      <w:pPr>
        <w:pStyle w:val="Heading2"/>
      </w:pPr>
      <w:bookmarkStart w:id="1178" w:name="chương-1156-kịch-chiến."/>
      <w:bookmarkEnd w:id="1178"/>
      <w:r>
        <w:t xml:space="preserve">1156. Chương 1156: Kịch Chiến.</w:t>
      </w:r>
    </w:p>
    <w:p>
      <w:pPr>
        <w:pStyle w:val="Compact"/>
      </w:pPr>
      <w:r>
        <w:br w:type="textWrapping"/>
      </w:r>
      <w:r>
        <w:br w:type="textWrapping"/>
      </w:r>
      <w:r>
        <w:t xml:space="preserve">Từng gã Long tướng trung cấp chân vừa chạm mặt nước thì đã hóa thành từng vệt sáng bỏ chạy về phương xa.</w:t>
      </w:r>
    </w:p>
    <w:p>
      <w:pPr>
        <w:pStyle w:val="BodyText"/>
      </w:pPr>
      <w:r>
        <w:t xml:space="preserve">Cái đuôi khổng lồ của Thái Sơn cấp năm đập mạnh lên người một gã Long tướng trung cấp, nhưng khi cái đuôi vừa đập xuống thì cũng chỉ đập trúng tàn ảnh, gã Long tướng trung cấp kia đã hóa thành vệt sáng, rời khỏi phạm vi công kích của Thái Sơn cấp năm.</w:t>
      </w:r>
    </w:p>
    <w:p>
      <w:pPr>
        <w:pStyle w:val="BodyText"/>
      </w:pPr>
      <w:r>
        <w:t xml:space="preserve">Trận chiến kịch liệt chỉ diễn ra hơn mười giây. Trong vòng hơn mười giây này, có ba mươi Long tướng trung cấp bị cái đuôi của Thái Sơn cấp năm đập thành thịt vụn.</w:t>
      </w:r>
    </w:p>
    <w:p>
      <w:pPr>
        <w:pStyle w:val="BodyText"/>
      </w:pPr>
      <w:r>
        <w:t xml:space="preserve">Trong vòng hơn mười giây ngắn ngủn này, con khủng long ba sừng cấp năm sau khi ăn một đòn của khủng long cổ dài cấp năm đã khôi phục lại bình thường. Nó thân là thú biến dị khổng lồ cấp năm, tự nhiên là không dễ dàng bị người tiêu diệt rồi. Năng lực chống đả kích của nó vốn đã vượt xa tưởng tượng của nhân loại.</w:t>
      </w:r>
    </w:p>
    <w:p>
      <w:pPr>
        <w:pStyle w:val="BodyText"/>
      </w:pPr>
      <w:r>
        <w:t xml:space="preserve">Con khủng long ba sừng cấp năm kia vừa khôi phục, chợt cúi đầu, bốn vó cùng động, tạo ra vô số bọt nước, nhào thẳng về phía Thái Sơn cấp năm.</w:t>
      </w:r>
    </w:p>
    <w:p>
      <w:pPr>
        <w:pStyle w:val="BodyText"/>
      </w:pPr>
      <w:r>
        <w:t xml:space="preserve">Cái đuôi của Thái Sơn cấp năm cũng hung hăng đập mạnh lên thân thể của con khủng long ba sừng cấp năm đang nhào về phía mình.</w:t>
      </w:r>
    </w:p>
    <w:p>
      <w:pPr>
        <w:pStyle w:val="BodyText"/>
      </w:pPr>
      <w:r>
        <w:t xml:space="preserve">Thân thể của con khủng long ba sừng cấp năm bị chấn động, đại lượng máu tươi từ miệng nó trào ra. Nhưng nó vẫn đứng vững sau khi bị cái đuôi của khủng long cổ dài cấp năm kia đập xuống, dùng ba sừng bén nhọn trên đầu hung hăng đâm mạnh vào người Thái Sơn cấp năm.</w:t>
      </w:r>
    </w:p>
    <w:p>
      <w:pPr>
        <w:pStyle w:val="BodyText"/>
      </w:pPr>
      <w:r>
        <w:t xml:space="preserve">Ba chiếc sừng bén nhọn trên đầu con khủng long ba sừng cấp năm vừa đâm vào thân thể của Thái Sơn cấp năm thì máu tươi trong người Thái Sơn cấp năm lập tức theo miệng vết thương phun trào ra, bắn tung tóe bốn phía, rơi xuống hồng thủy bên dưới, khiến cho vô số thú biến dị bơi tới tranh đoạt.</w:t>
      </w:r>
    </w:p>
    <w:p>
      <w:pPr>
        <w:pStyle w:val="BodyText"/>
      </w:pPr>
      <w:r>
        <w:t xml:space="preserve">Thái Sơn cấp năm phát ra một tiếng kêu thê lương, cái đuôi khổng lồ không ngừng vung lên đập xuống thân thể con khủng long ba sừng cấp năm, mỗi một lần đập xuống thì đều khiến cho con khủng long ba sừng cấp năm kia phun ra đại lượng máu tươi.</w:t>
      </w:r>
    </w:p>
    <w:p>
      <w:pPr>
        <w:pStyle w:val="BodyText"/>
      </w:pPr>
      <w:r>
        <w:t xml:space="preserve">Nhưng con khủng long ba sừng cấp năm lại cố nhịn đau đớn, không ngừng thúc mạnh về phía trước, đem ba chiếc sừng trên đầu của mình đâm thật sâu vào trong thân thể của Thái Sơn cấp năm.</w:t>
      </w:r>
    </w:p>
    <w:p>
      <w:pPr>
        <w:pStyle w:val="BodyText"/>
      </w:pPr>
      <w:r>
        <w:t xml:space="preserve">Khác hoàn toàn với cách chiến đấu của sinh vật có trí tuệ, chiến tranh giữa thú biến dị có thân thể khổng lồ vô cùng tàn khốc, nhưng lại vô cùng đơn giản, đó chỉ là vật lộn với nhau, dùng sức mạnh tuyệt đối để áp đảo kẻ địch.</w:t>
      </w:r>
    </w:p>
    <w:p>
      <w:pPr>
        <w:pStyle w:val="BodyText"/>
      </w:pPr>
      <w:r>
        <w:t xml:space="preserve">Thái Sơn cấp năm vừa phát ra tiếng kêu thống khổ, vừa không ngừng vung đuôi lên đập xuống thân thể con khủng long ba sừng cấp năm. Hai bên đều rơi vào trạng thái giằng co với nhau.</w:t>
      </w:r>
    </w:p>
    <w:p>
      <w:pPr>
        <w:pStyle w:val="BodyText"/>
      </w:pPr>
      <w:r>
        <w:t xml:space="preserve">Long tướng trung cấp Khủng Kim Kiếm trốn ở một bên thấy cảnh tượng này, trong mắt lập tức hiện lên nét sung sướng, vui mừng hét to:</w:t>
      </w:r>
    </w:p>
    <w:p>
      <w:pPr>
        <w:pStyle w:val="BodyText"/>
      </w:pPr>
      <w:r>
        <w:t xml:space="preserve">- Cơ hội tốt! Mọi người cùng tiến lên xử lý con súc sinh đó!!!</w:t>
      </w:r>
    </w:p>
    <w:p>
      <w:pPr>
        <w:pStyle w:val="BodyText"/>
      </w:pPr>
      <w:r>
        <w:t xml:space="preserve">Nếu khi Thái Sơn cấp năm không có kẻ địch, thì ở hoàn cảnh hồng thủy như bây giờ, đám Long tướng trung cấp Khủng Kim Kiếm cũng chỉ dám trốn chạy, không dám đi trêu chọc nó.</w:t>
      </w:r>
    </w:p>
    <w:p>
      <w:pPr>
        <w:pStyle w:val="BodyText"/>
      </w:pPr>
      <w:r>
        <w:t xml:space="preserve">Nhưng lúc này Thái Sơn cấp năm đang bận giằng co với con khủng long ba sừng cấp năm, cũng đem lại cơ hội tốt nhất cho vài gã Long tướng trung cấp này.</w:t>
      </w:r>
    </w:p>
    <w:p>
      <w:pPr>
        <w:pStyle w:val="BodyText"/>
      </w:pPr>
      <w:r>
        <w:t xml:space="preserve">Khủng Kim Kiếm vừa ra lệnh thì năm gã Long tướng trung cấp ở sau lưng hắn, hai mắt đều trở nên đỏ đậm, chân đạp ánh sáng sinh mệnh, hóa thành sáu luồng sáng phóng tới chỗ của Thái Sơn cấp năm.</w:t>
      </w:r>
    </w:p>
    <w:p>
      <w:pPr>
        <w:pStyle w:val="BodyText"/>
      </w:pPr>
      <w:r>
        <w:t xml:space="preserve">Nhạc Trọng ngồi trên lưng Tiểu Quy cấp bốn nhìn hành động của sáu gã Long tướng trung cấp kia, nhíu mày lại:</w:t>
      </w:r>
    </w:p>
    <w:p>
      <w:pPr>
        <w:pStyle w:val="BodyText"/>
      </w:pPr>
      <w:r>
        <w:t xml:space="preserve">- Đến đây! Đám chết tiệt kia thế nhưng còn sáu gã còn sống!</w:t>
      </w:r>
    </w:p>
    <w:p>
      <w:pPr>
        <w:pStyle w:val="BodyText"/>
      </w:pPr>
      <w:r>
        <w:t xml:space="preserve">Hai con thú biến dị cấp năm có thân thể khổng lồ đang giao chiến kịch liệt với nhau, mỗi một lần công kích đều phát ra chấn động thật mạnh. Nhạc Trọng trước khi hai bên giao chiến kịch liệt với nhau thì đã nhảy lên lưng của Tiểu Quy cấp bốn.</w:t>
      </w:r>
    </w:p>
    <w:p>
      <w:pPr>
        <w:pStyle w:val="BodyText"/>
      </w:pPr>
      <w:r>
        <w:t xml:space="preserve">Nhạc Trọng vỗ vỗ đầu Tiểu Quy, ra lệnh:</w:t>
      </w:r>
    </w:p>
    <w:p>
      <w:pPr>
        <w:pStyle w:val="BodyText"/>
      </w:pPr>
      <w:r>
        <w:t xml:space="preserve">- Tấn công!</w:t>
      </w:r>
    </w:p>
    <w:p>
      <w:pPr>
        <w:pStyle w:val="BodyText"/>
      </w:pPr>
      <w:r>
        <w:t xml:space="preserve">Tiểu Quy cấp bốn nghe lệnh lập tức phát động lực căn nguyên, mở miệng ra, phun ra một luồng khí lạnh màu trắng thổi về phía sáu gã Long tướng trung cấp.</w:t>
      </w:r>
    </w:p>
    <w:p>
      <w:pPr>
        <w:pStyle w:val="BodyText"/>
      </w:pPr>
      <w:r>
        <w:t xml:space="preserve">Lực căn nguyên của thú biến dị cấp bốn cũng vô cùng khủng bố, những nơi mà luồng khí đông lạnh màu trắng kia thổi qua, tất cả đều bị đóng băng, hóa thành một khối băng lớn.</w:t>
      </w:r>
    </w:p>
    <w:p>
      <w:pPr>
        <w:pStyle w:val="BodyText"/>
      </w:pPr>
      <w:r>
        <w:t xml:space="preserve">Sắc mặt của sáu gã Long tướng trung cấp kia lập tức biến đổi, hai chân dùng sức, giống như chim nhạn tản ra bốn phía. Một gã Long tướng trung cấp phản ứng chậm một chút, lập tức bị luồng khí đông lạnh màu trắng kia cuốn lấy, đóng băng thành một khối băng hình người lớn.</w:t>
      </w:r>
    </w:p>
    <w:p>
      <w:pPr>
        <w:pStyle w:val="BodyText"/>
      </w:pPr>
      <w:r>
        <w:t xml:space="preserve">Ngay trong chớp mắt gã Long tướng trung cấp kia bị đóng băng thành một khối băng lớn thì một luồng pháo điện từ từ phương xa bắn tới, bắn thẳng lên người của gã Long tướng trung cấp bị đóng băng kia.</w:t>
      </w:r>
    </w:p>
    <w:p>
      <w:pPr>
        <w:pStyle w:val="BodyText"/>
      </w:pPr>
      <w:r>
        <w:t xml:space="preserve">Khối băng trong chớp mắt lập tức vỡ thành mảnh vụn, gã Long tướng trung cấp kia lập tức phun ra một ngụm máu tươi, ở trước ngực cũng xuất hiện một vết thương cực lớn.</w:t>
      </w:r>
    </w:p>
    <w:p>
      <w:pPr>
        <w:pStyle w:val="BodyText"/>
      </w:pPr>
      <w:r>
        <w:t xml:space="preserve">Gã Long tướng trung cấp bị thương kia hung hăng trừng mắt nhìn Nhạc Trọng ở phương xa, hai chân dùng sức, hóa thành một vệt sáng trắng bay xa khỏi nơi này. Nó đã bị thương rất nặng, chiến đấu ở địa hình cực kỳ bất lợi như trên hồng thủy này, nếu cứ tiếp tục dây dưa với nhau thì chỉ sợ nó cũng chỉ còn con đường rơi xuống nước và chết thôi. Kinh nghiệm chiến đấu của nó rất phong phú, cho nên nó sẽ không lựa chọn chiến đấu liều chết với Nhạc Trọng trong tình huống bất lợi như thế.</w:t>
      </w:r>
    </w:p>
    <w:p>
      <w:pPr>
        <w:pStyle w:val="BodyText"/>
      </w:pPr>
      <w:r>
        <w:t xml:space="preserve">- Thần chiến sĩ cấp năm quả thật là đáng sợ!</w:t>
      </w:r>
    </w:p>
    <w:p>
      <w:pPr>
        <w:pStyle w:val="BodyText"/>
      </w:pPr>
      <w:r>
        <w:t xml:space="preserve">Nhạc Trọng nhìn gã Long tướng trung cấp bị thương buộc phải lùi lại, trong mắt hiện lên vẻ kì dị. Một đòn vừa rồi coi như là đòn tấn công mạnh nhất khi hắn và Tiểu Quy cấp bốn liên thủ với nhau, hắn nhắm ngay vị trí trái tim của gã Long tướng trung cấp, nhưng chỉ bắn trúng gần vị trí ngực phải của gã Long tướng trung cấp kia thôi. Nếu ở trên bờ, hắn căn bản là không có cơ hội bắn trúng gã Long tướng trung cấp kia.</w:t>
      </w:r>
    </w:p>
    <w:p>
      <w:pPr>
        <w:pStyle w:val="BodyText"/>
      </w:pPr>
      <w:r>
        <w:t xml:space="preserve">- Xử lý mấy tên nhân loại kia!</w:t>
      </w:r>
    </w:p>
    <w:p>
      <w:pPr>
        <w:pStyle w:val="BodyText"/>
      </w:pPr>
      <w:r>
        <w:t xml:space="preserve">Khủng Kim Kiếm liếc mắt một cái thì đã nhìn thấy Nhạc Trọng ngồi trên lưng của Tiểu Quy cấp bốn. Trong mắt hắn hiện lên ánh sáng hung tàn, lạnh giọng ra mệnh lệnh. Hắn cũng nhận ra rõ ràng, nếu không nhanh chóng giải quyết Nhạc Trọng, những Long tướng trung cấp như chúng nó căn bản là không có cơ hội giúp khủng long ba sừng cấp năm bên mình.</w:t>
      </w:r>
    </w:p>
    <w:p>
      <w:pPr>
        <w:pStyle w:val="BodyText"/>
      </w:pPr>
      <w:r>
        <w:t xml:space="preserve">Khủng Kim Kiếm vừa ra mệnh lệnh thì năm gã Long tướng trung cấp nhún người nhảy lên, chân đạp mặt nước, trong mắt lóe lên ánh sáng hung dữ, hóa thành một vệt sáng bay về hướng Nhạc Trọng.</w:t>
      </w:r>
    </w:p>
    <w:p>
      <w:pPr>
        <w:pStyle w:val="BodyText"/>
      </w:pPr>
      <w:r>
        <w:t xml:space="preserve">Lưu Mị Nhi nhìn năm gã Long tướng hung tàn khủng bố kia, bị khí thế của chúng nó bức bách, trong lòng nhịn không được sinh ra sợ hãi, thất thanh nói:</w:t>
      </w:r>
    </w:p>
    <w:p>
      <w:pPr>
        <w:pStyle w:val="BodyText"/>
      </w:pPr>
      <w:r>
        <w:t xml:space="preserve">- Chúng ta mau chạy đi!!!</w:t>
      </w:r>
    </w:p>
    <w:p>
      <w:pPr>
        <w:pStyle w:val="BodyText"/>
      </w:pPr>
      <w:r>
        <w:t xml:space="preserve">Lưu Mị Nhi tuy là một cường giả cấp bốn, nhưng cô chỉ am hiểu về quản lý, âm mưu, chiến đấu trực diện không phải mặt mạnh của cô. Lúc này thấy bộ dạng vô cùng hung lệ của gã Long tướng trung cấp kia, trong lòng cô liền tràn ngập sợ hãi.</w:t>
      </w:r>
    </w:p>
    <w:p>
      <w:pPr>
        <w:pStyle w:val="Compact"/>
      </w:pPr>
      <w:r>
        <w:t xml:space="preserve">Còn Hàn Tử Huyên, thân là một trong bát kiệt Bạo Phong, tuy rằng cũng bị khí thế của năm gã Long tướng trung cấp phát ra kinh sợ, nhưng vẫn như cũ cầm thật chặt chiến mâu Bạo Phong, sắc mặt tái nhợt đến gần Nhạc Trọng, đảm đương hộ vệ của Nhạc Trọng.</w:t>
      </w:r>
      <w:r>
        <w:br w:type="textWrapping"/>
      </w:r>
      <w:r>
        <w:br w:type="textWrapping"/>
      </w:r>
    </w:p>
    <w:p>
      <w:pPr>
        <w:pStyle w:val="Heading2"/>
      </w:pPr>
      <w:bookmarkStart w:id="1179" w:name="chương-1157-kịch-chiến.-2"/>
      <w:bookmarkEnd w:id="1179"/>
      <w:r>
        <w:t xml:space="preserve">1157. Chương 1157: Kịch Chiến. (2)</w:t>
      </w:r>
    </w:p>
    <w:p>
      <w:pPr>
        <w:pStyle w:val="Compact"/>
      </w:pPr>
      <w:r>
        <w:br w:type="textWrapping"/>
      </w:r>
      <w:r>
        <w:br w:type="textWrapping"/>
      </w:r>
      <w:r>
        <w:t xml:space="preserve">Những ngày này, Nhạc Trọng tạo ra kỳ tích phá hủy một đoạn đê đập thiên nhiên của sông Thanh Hà, triệu hồi thú biến dị, một con sau mạnh mẽ hung hăng hơn con trước,cũng khiến cho Hàn Tử Huyên hoàn toàn nhận thức hiểu rõ thực lực của Nhạc Trọng. Lại thêm mệnh lệnh của Lạc Thanh Thanh, cho dù bây giờ bảo cô chết trận vì Nhạc Trọng, cô cũng sẽ không nhíu mày. Vì cô là một chiến sĩ xuất sắc, kiên định, không chút thua kém những chiến sĩ đàn ông.</w:t>
      </w:r>
    </w:p>
    <w:p>
      <w:pPr>
        <w:pStyle w:val="BodyText"/>
      </w:pPr>
      <w:r>
        <w:t xml:space="preserve">Nhạc Trọng có chút tiếc hận nhìn Hàn Tử Huyên bên cạnh, trong lòng thầm nghĩ: “Đáng tiếc! Nếu cô ta là người của mình thì tốt rồi!”</w:t>
      </w:r>
    </w:p>
    <w:p>
      <w:pPr>
        <w:pStyle w:val="BodyText"/>
      </w:pPr>
      <w:r>
        <w:t xml:space="preserve">Hàn Tử Huyên có thể trung tâm hiệu lực cho Nhạc Trọng là vì mệnh lệnh của Lạc Thanh Thanh. Nếu Nhạc Trọng với Bạo Phong Cốc trở mặt thành thù, cô ấy tuyệt đối sẽ cầm chiến mâu đánh với Nhạc Trọng.</w:t>
      </w:r>
    </w:p>
    <w:p>
      <w:pPr>
        <w:pStyle w:val="BodyText"/>
      </w:pPr>
      <w:r>
        <w:t xml:space="preserve">Trong đầu Nhạc Trọng chỉ chợt lóe qua tạp niệm, ánh mắt của hắn rất nhanh thì dừng lại trên người của những Long tướng trung cấp đối diện. Nhìn những Long tướng trung cấp kia vọt qua bên này, hắn nhẹ nhàng vỗ vỗ đầu Tiểu Quy cấp bốn.</w:t>
      </w:r>
    </w:p>
    <w:p>
      <w:pPr>
        <w:pStyle w:val="BodyText"/>
      </w:pPr>
      <w:r>
        <w:t xml:space="preserve">Tiểu Quy cấp bốn lập tức há cái miệng khổng lồ của mình ra, một luồng khí đông lạnh mạnh mẽ thổi bay về hướng năm gã Long tướng trung cấp đang xông tới.</w:t>
      </w:r>
    </w:p>
    <w:p>
      <w:pPr>
        <w:pStyle w:val="BodyText"/>
      </w:pPr>
      <w:r>
        <w:t xml:space="preserve">Năm gã Long tướng trung cấp kia đã sớm có chuẩn bị sẵn, Tiểu Quy vừa mở to miệng thì hai chân chúng dùng sức, giống như đạn pháo vụt bay tản ra bốn phía.</w:t>
      </w:r>
    </w:p>
    <w:p>
      <w:pPr>
        <w:pStyle w:val="BodyText"/>
      </w:pPr>
      <w:r>
        <w:t xml:space="preserve">Luồng khí đông lạnh của Tiểu Quy chỉ đóng băng được một gã Long tướng trung cấp thôi.</w:t>
      </w:r>
    </w:p>
    <w:p>
      <w:pPr>
        <w:pStyle w:val="BodyText"/>
      </w:pPr>
      <w:r>
        <w:t xml:space="preserve">Bốn gã Long tướng trung cấp còn lại liền thừa dịp trong chớp mắt này, quanh thân thể lập tức bao phủ một tầng ánh sáng sinh mệnh màu trắng, hóa thành bốn vệt sáng trong chớp mắt nhảy lên cao bay về hướng Tiểu Quy, muốn đáp xuống trên lưng Tiểu Quy.</w:t>
      </w:r>
    </w:p>
    <w:p>
      <w:pPr>
        <w:pStyle w:val="BodyText"/>
      </w:pPr>
      <w:r>
        <w:t xml:space="preserve">Nhạc Trọng lúc này đã mặc vào chiến giáp Liệt Nhật màu vàng kim nhạt, miếng tinh hạch thú biến dị ở sau lưng phát ra ánh sáng vô cùng chói chang, lực lượng cuồn cuộn đổ vào trong cơ thể hắn, mạnh mẽ miễn cưỡng đưa hắn lên đến cảnh giới thần chiến sĩ cấp năm đỉnh cao.</w:t>
      </w:r>
    </w:p>
    <w:p>
      <w:pPr>
        <w:pStyle w:val="BodyText"/>
      </w:pPr>
      <w:r>
        <w:t xml:space="preserve">Viên tinh hạch thú biến dị cấp bốn được đính trên chiến giáp Liệt Nhật chỉ có thể đưa lực lượng của Nhạc Trọng nâng đến cấp năm trung cấp thôi. Nhưng chiến giáp Liệt Nhật màu vàng kim nhạt chẳng những có thể khiến thực lực của Nhạc Trọng nâng lên cảnh giới cấp năm đỉnh cao, đồng thời còn đủ lực lượng tiếp tục nâng cao thực lực của Nhạc Trọng. Nhưng tiếp tục nâng cao thực lực chỉ sợ thân thể của Nhạc Trọng không thể thừa nhận được. Có thể sẽ giống như Trịnh Chấn nổ tan xác.</w:t>
      </w:r>
    </w:p>
    <w:p>
      <w:pPr>
        <w:pStyle w:val="BodyText"/>
      </w:pPr>
      <w:r>
        <w:t xml:space="preserve">Thân thể của Nhạc Trọng chỉ có thể thừa nhận lực lượng cấp năm đỉnh cao, hoàn toàn là vì thân thể của hắn đủ rắn chắc, đủ mạnh mẽ. Nếu đổi thành những cường giả nhân loại cấp bốn đỉnh cao khác thì thừa nhận lực lượng cấp năm trung cấp cũng là cực hạn rồi, căn bản không thể thừa nhận lực lượng cấp năm cao cấp.</w:t>
      </w:r>
    </w:p>
    <w:p>
      <w:pPr>
        <w:pStyle w:val="BodyText"/>
      </w:pPr>
      <w:r>
        <w:t xml:space="preserve">Sau khi tăng thực lực lên đến cảnh giới cấp năm, ánh mắt Nhạc Trọng tập trung, phát động kỹ năng điều khiển trọng lực. Một vòng một vòng sóng trọng lực khuếch tán về phía bốn gã Long tướng trung cấp đang xông tới.</w:t>
      </w:r>
    </w:p>
    <w:p>
      <w:pPr>
        <w:pStyle w:val="BodyText"/>
      </w:pPr>
      <w:r>
        <w:t xml:space="preserve">Bốn gã Long tướng trung cấp kia lập tức bị vòng sóng trọng lực quấy nhiễu, hành động dừng lại trong chớp mắt.</w:t>
      </w:r>
    </w:p>
    <w:p>
      <w:pPr>
        <w:pStyle w:val="BodyText"/>
      </w:pPr>
      <w:r>
        <w:t xml:space="preserve">Tiểu Quy cấp bốn mở to miệng ra, dùng sức phóng ra vô số băng trùy, băng nhận, băng tiễn, chúng gống như nước lũ trào dâng tấn công thẳng về hướng hai gã Long tướng trung cấp. Trước đòn tấn công bằng băng như cơn lốc kia, cho dù là thần chiến sĩ cấp bốn đỉnh cao cũng sẽ bị bắn cả người đầy lỗ.</w:t>
      </w:r>
    </w:p>
    <w:p>
      <w:pPr>
        <w:pStyle w:val="BodyText"/>
      </w:pPr>
      <w:r>
        <w:t xml:space="preserve">Đối mặt với đòn tấn công thình lình bắn tới này, hai gã Long tướng trung cấp đưa chiến mâu bằng xương cốt lớn trong tay lên, không ngừng tấn công, khiến cho vô số băng trùy, băng nhận, băng tiễn kia hóa thành mảnh vỡ. Băng vỡ bắn khắp nơi, một số ít băng trùy bén nhọn xuyên qua đòn cản lại đâm vào người của hai gã Long tướng trung cấp kia, khiến trên người chúng nó dần dần xuất hiện thật nhiều vết thương.</w:t>
      </w:r>
    </w:p>
    <w:p>
      <w:pPr>
        <w:pStyle w:val="BodyText"/>
      </w:pPr>
      <w:r>
        <w:t xml:space="preserve">Nhạc Trọng bước ra từng bước, cơ thể dần dần trở nên mơ hồ, trong chớp mắt hóa thành ba phân thân, cầm chiến mâu Liệt Nhật trong tay, đấu khí hắc ám khởi động bao phủ cả người, ngay trong chớp mắt xuất hiện trước mặt một gã Long tướng trung cấp, đâm mâu thẳng về phía gã Long tướng trung cấp đó.</w:t>
      </w:r>
    </w:p>
    <w:p>
      <w:pPr>
        <w:pStyle w:val="BodyText"/>
      </w:pPr>
      <w:r>
        <w:t xml:space="preserve">Gã Long tướng trung cấp kia đang ở giữa không trung, căn bản không thể nào mượn lực, chỉ có thể hai mắt phát ra ánh sáng hung dữ, cầm chiến mâu trong tay, sát khí cuồn cuộn đâm đầu mâu về hướng Nhạc Trọng.</w:t>
      </w:r>
    </w:p>
    <w:p>
      <w:pPr>
        <w:pStyle w:val="BodyText"/>
      </w:pPr>
      <w:r>
        <w:t xml:space="preserve">Ầm.</w:t>
      </w:r>
    </w:p>
    <w:p>
      <w:pPr>
        <w:pStyle w:val="BodyText"/>
      </w:pPr>
      <w:r>
        <w:t xml:space="preserve">Nhạc Trọng và chiến mâu của gã Long tướng trung cấp kia va chạm nhau, phát ra một tiếng vang thật lớn, từng luồng sóng xung kích khuếch tán ra bốn phương tám hướng.</w:t>
      </w:r>
    </w:p>
    <w:p>
      <w:pPr>
        <w:pStyle w:val="BodyText"/>
      </w:pPr>
      <w:r>
        <w:t xml:space="preserve">- Thật mạnh! Đám người người khủng long này quả nhiên đều là quái vật!!</w:t>
      </w:r>
    </w:p>
    <w:p>
      <w:pPr>
        <w:pStyle w:val="BodyText"/>
      </w:pPr>
      <w:r>
        <w:t xml:space="preserve">Nhạc Trọng chỉ cảm thấy hai tay run rẩy, một luồng lực phản xạ khổng lồ truyền đến, cơ hồ khiến chiến mâu bên tay phải hắn bắn ra xa, trong lòng hắn lúc này cũng tràn đầy kinh hãi.</w:t>
      </w:r>
    </w:p>
    <w:p>
      <w:pPr>
        <w:pStyle w:val="BodyText"/>
      </w:pPr>
      <w:r>
        <w:t xml:space="preserve">Mà gã Long tướng trung cấp đang ở giữa không trung kia lại vì không chỗ tựa để mượn lực, mạnh mẽ miễn cưỡng bị một mâu vô cùng mãnh liệt của Nhạc Trọng đánh bay ra xa mười mét, rơi thẳng xuống miệng của Tiểu Quy.</w:t>
      </w:r>
    </w:p>
    <w:p>
      <w:pPr>
        <w:pStyle w:val="BodyText"/>
      </w:pPr>
      <w:r>
        <w:t xml:space="preserve">Tiểu Quy cấp bốn mở to miệng dùng sức hút một hơi, một luồng lực hút vô cùng cuồng bạo cuốn lấy người của gã Long tướng trung cấp. Tiểu Quy miễn cưỡng mạnh mẽ hút nó vào trong miệng. Hàm răng nanh vô cùng sắc bén của Tiểu Quy cắn xuống, vô số máu tươi bắn ra, gã Long tướng trung cấp kia đã bị xé thành bốn năm phần.</w:t>
      </w:r>
    </w:p>
    <w:p>
      <w:pPr>
        <w:pStyle w:val="BodyText"/>
      </w:pPr>
      <w:r>
        <w:t xml:space="preserve">Sau khi dùng một đòn đánh bay một gã Long tướng trung cấp, Nhạc Trọng xoay người lại, thì thấy thủ lĩnh người khủng long tấn công Thanh Châu, Khủng Kim Kiếm, đã đứng trên lưng Tiểu Quy.</w:t>
      </w:r>
    </w:p>
    <w:p>
      <w:pPr>
        <w:pStyle w:val="BodyText"/>
      </w:pPr>
      <w:r>
        <w:t xml:space="preserve">Khủng Kim Kiếm nhìn Nhạc Trọng đứng trên lưng Tiểu Quy, trong mắt là cơn bão sát khí, một lời cũng chưa nói, hai chân dùng sức, giống như đạn pháo bắn về phía Nhạc Trọng. Chỉ trong một lần hít thở thì nó đã xuất hiện ở trước mặt Nhạc Trọng, cầm chiến mâu trong tay đâm thẳng vào thân thể Nhạc Trọng.</w:t>
      </w:r>
    </w:p>
    <w:p>
      <w:pPr>
        <w:pStyle w:val="BodyText"/>
      </w:pPr>
      <w:r>
        <w:t xml:space="preserve">Nhạc Trọng nâng mâu ngăn cản, đầu mâu lập tức va chạm với chiến mâu của Khủng Kim Kiếm.</w:t>
      </w:r>
    </w:p>
    <w:p>
      <w:pPr>
        <w:pStyle w:val="BodyText"/>
      </w:pPr>
      <w:r>
        <w:t xml:space="preserve">Một luồng lực khủng bố tuyệt luân từ xung quanh truyền đến, chiến mâu của Nhạc Trọng bị mạnh mẽ đánh bay ra xa.</w:t>
      </w:r>
    </w:p>
    <w:p>
      <w:pPr>
        <w:pStyle w:val="BodyText"/>
      </w:pPr>
      <w:r>
        <w:t xml:space="preserve">Ánh mắt của Khủng Kim Kiếm lạnh như băng, xuất hiện trước người Nhạc Trọng, cốt nhận ở khuỷu tay phải của nó đâm thẳng về hướng Nhạc Trọng.</w:t>
      </w:r>
    </w:p>
    <w:p>
      <w:pPr>
        <w:pStyle w:val="BodyText"/>
      </w:pPr>
      <w:r>
        <w:t xml:space="preserve">Nhạc Trọng vặn người, dùng một góc độ vô cùng bất khả tư nghị tránh được một đòn này, nhưng cốt nhận bén nhọn vẫn như cũ xẹt ngang qua ngực của hắn, chém mở phần lân giáp trước ngực được chế tạo bằng đại hải xà biến dị cấp bốn, đồng thời cũng chém mở một lỗ thủng lớn trên áo phòng hộ cấp năm ở tầng thứ hai, khiến cho trước ngực hắn bị cắt mở một vết thương sâu có thể thấy cả xương trắng.</w:t>
      </w:r>
    </w:p>
    <w:p>
      <w:pPr>
        <w:pStyle w:val="BodyText"/>
      </w:pPr>
      <w:r>
        <w:t xml:space="preserve">Ngay trong chớp mắt Nhạc Trọng né tránh đòn tấn công bằng cốt nhận, cái đuôi đầy xước mang rô bén nhọn của Khủng Kim Kiếm giống sét đánh vung lên quét qua người Nhạc Trọng.</w:t>
      </w:r>
    </w:p>
    <w:p>
      <w:pPr>
        <w:pStyle w:val="Compact"/>
      </w:pPr>
      <w:r>
        <w:t xml:space="preserve">Cơ thể Nhạc Trọng lúc này đã vặn vẹo đến mức cực hạn, căn bản là không thể tránh được một đòn này. Trong giờ phút chỉ mành treo chuông, tay trái hắn xòe ra, khiên ánh sáng bảy mặt phát ra ánh sáng chói mắt, bảy vòng bảo hộ năng lượng bỗng nhiên xuất hiện, che trước người Nhạc Trọng.</w:t>
      </w:r>
      <w:r>
        <w:br w:type="textWrapping"/>
      </w:r>
      <w:r>
        <w:br w:type="textWrapping"/>
      </w:r>
    </w:p>
    <w:p>
      <w:pPr>
        <w:pStyle w:val="Heading2"/>
      </w:pPr>
      <w:bookmarkStart w:id="1180" w:name="chương-1158-tiêu-diệt-khủng-kim-kiếm"/>
      <w:bookmarkEnd w:id="1180"/>
      <w:r>
        <w:t xml:space="preserve">1158. Chương 1158: Tiêu Diệt Khủng Kim Kiếm!</w:t>
      </w:r>
    </w:p>
    <w:p>
      <w:pPr>
        <w:pStyle w:val="Compact"/>
      </w:pPr>
      <w:r>
        <w:br w:type="textWrapping"/>
      </w:r>
      <w:r>
        <w:br w:type="textWrapping"/>
      </w:r>
      <w:r>
        <w:t xml:space="preserve">Cái đuôi đầy xước mang rô bén nhọn của Khủng Kim Kiếm đập thẳng lên vòng bảo hộ năng lượng vừa xuất hiện kia. Lần lượt đập nát từng vòng bảo hộ năng lượng. Bảy vòng bảo hộ năng lượng hoàn toàn vỡ nát chỉ trong chớp mắt. Nhưng bảy vòng bảo hộ năng lượng cũng đã tạo ra một cơ hội để Nhạc Trọng có thể thở dốc. Hắn thừa dịp bảy vòng bảo hộ năng lượng bị đập nát trong chớp mắt này, lùi lại về sau.</w:t>
      </w:r>
    </w:p>
    <w:p>
      <w:pPr>
        <w:pStyle w:val="BodyText"/>
      </w:pPr>
      <w:r>
        <w:t xml:space="preserve">Khủng Kim Kiếm thuận thế xoay người lại, một cú đá gió xoáy hung hăng quét mạnh qua người Nhạc Trọng, cái chân phải mang theo gai xương vô cùng bén nhọn, trong chớp mắt đã đá trúng bụng của Nhạc Trọng, xé rách da bụng của Nhạc Trọng, đồng thời đá bay Nhạc Trọng ra xa mấy chục mét. Máu tươi cùng nội tạng văng ra theo chuyển động mạnh mẽ này bắn ra xung quanh.</w:t>
      </w:r>
    </w:p>
    <w:p>
      <w:pPr>
        <w:pStyle w:val="BodyText"/>
      </w:pPr>
      <w:r>
        <w:t xml:space="preserve">- Thật mạnh! Thật mạnh! Long tướng trung cấp quả nhiên mạnh đến biến thái!!</w:t>
      </w:r>
    </w:p>
    <w:p>
      <w:pPr>
        <w:pStyle w:val="BodyText"/>
      </w:pPr>
      <w:r>
        <w:t xml:space="preserve">Nhạc Trọng ăn một cú đá của Khủng Kim Kiếm, bụng nứt ra, nội tạng thoát phá, trong bụng như phiên giang đảo hải. Nếu không phải lực phòng hộ của chiến giáp Liệt Nhật màu vàng kim nhạt rất kinh người, thì lần này hắn chỉ sợ đã bị một cú đá của Khủng Kim Kiếm đá đứt thành hai khúc rồi.</w:t>
      </w:r>
    </w:p>
    <w:p>
      <w:pPr>
        <w:pStyle w:val="BodyText"/>
      </w:pPr>
      <w:r>
        <w:t xml:space="preserve">Hung uy của Long tướng trung cấp ở trong giây phút này mới chính thức hiện ra, hoàn toàn nghiền áp một cường giả cấp năm dựa vào chiến giáp Liệt Nhật mạnh mẽ tăng lên thực lực như Nhạc Trọng.</w:t>
      </w:r>
    </w:p>
    <w:p>
      <w:pPr>
        <w:pStyle w:val="BodyText"/>
      </w:pPr>
      <w:r>
        <w:t xml:space="preserve">Long tướng trung cấp chính là thần chiến sĩ cấp năm, mỗi một người đều là cường giả khủng bố có thể áp bức một vực. Nhạc Trọng hiện giờ có thể vật lộn với một cường giả khủng bố như vậy.</w:t>
      </w:r>
    </w:p>
    <w:p>
      <w:pPr>
        <w:pStyle w:val="BodyText"/>
      </w:pPr>
      <w:r>
        <w:t xml:space="preserve">Long tướng trung cấp sở dĩ dễ dàng bị Thái Sơn cấp năm đập thành thịt vụn, hoàn toàn không phải là vì chúng quá yếu, mà là vì Thái Sơn cấp năm mạnh đến quá mức biến thái.</w:t>
      </w:r>
    </w:p>
    <w:p>
      <w:pPr>
        <w:pStyle w:val="BodyText"/>
      </w:pPr>
      <w:r>
        <w:t xml:space="preserve">Một đòn của Khủng Kim Kiếm khiến Nhạc Trọng thương nặng, hai mắt phát ra ánh sáng hung dữ, cái đuôi dùng sức, cả người như đạn pháo phóng thẳng về phía Nhạc Trọng.</w:t>
      </w:r>
    </w:p>
    <w:p>
      <w:pPr>
        <w:pStyle w:val="BodyText"/>
      </w:pPr>
      <w:r>
        <w:t xml:space="preserve">Bỗng nhiên trong chớp mắt, ở giữa hư không đột nhiên xuất hiện một lỗ thủng lớn, mười vệt cốt nhận bén nhọn từ trong động lớn kia bắn ra, chém thẳng về phía Khủng Kim Kiếm.</w:t>
      </w:r>
    </w:p>
    <w:p>
      <w:pPr>
        <w:pStyle w:val="BodyText"/>
      </w:pPr>
      <w:r>
        <w:t xml:space="preserve">Trong mắt Khủng Kim Kiếm phát ra ánh sáng hung tợn, tay phải nhanh như chớp nắm lấy, lập tức nắm được cốt nhận bắn ra từ trong động lớn kia, dùng sức kéo một cái, mạnh mẽ miễn cưỡng kéo Bạch Cốt ở trong động lớn giữa hư không ra, sau đó tung một cú đá lên người của Bạch Cốt.</w:t>
      </w:r>
    </w:p>
    <w:p>
      <w:pPr>
        <w:pStyle w:val="BodyText"/>
      </w:pPr>
      <w:r>
        <w:t xml:space="preserve">Một tiếng nổ răng rắc vang lên, vô số mảnh xương bắn ra, nửa người dưới của Bạch Cốt bị một cú đá của Khủng Kim Kiếm đá vỡ.</w:t>
      </w:r>
    </w:p>
    <w:p>
      <w:pPr>
        <w:pStyle w:val="BodyText"/>
      </w:pPr>
      <w:r>
        <w:t xml:space="preserve">Khủng Kim Kiếm tùy tay ném một cái, đem Bạch Cốt giống như rác rưởi quăng xuống hồng thủy bên dưới.</w:t>
      </w:r>
    </w:p>
    <w:p>
      <w:pPr>
        <w:pStyle w:val="BodyText"/>
      </w:pPr>
      <w:r>
        <w:t xml:space="preserve">Khủng Kim Kiếm vừa mới đánh nát Bạch Cốt, hai mắt Nhạc Trọng lóe lên ánh sáng hung dữ, tay to vung lên, phát động kỹ năng Ma Viêm. Một ngọn lửa Ma Viêm cực kỳ nóng, có thể thiêu đốt tất cả mọi thứ trên đời bỗng nhiên xuất hiện bay về phía nó.</w:t>
      </w:r>
    </w:p>
    <w:p>
      <w:pPr>
        <w:pStyle w:val="BodyText"/>
      </w:pPr>
      <w:r>
        <w:t xml:space="preserve">Khủng Kim Kiếm khẽ cau mày, nó có thể cảm nhận được ngọn lửa Ma Viêm kia mang theo uy hiếp, hai chân nó dùng sức, nhanh nhẹn lùi thật ra thật xa để né tránh không bị Ma Viêm màu đỏ như lửa kia cắn nuốt. Tốc độ lan tràn của Ma Viêm màu đỏ lửa cơ bản là thua tốc độ di động của cường giả cấp năm đỉnh cao.</w:t>
      </w:r>
    </w:p>
    <w:p>
      <w:pPr>
        <w:pStyle w:val="BodyText"/>
      </w:pPr>
      <w:r>
        <w:t xml:space="preserve">Đúng lúc này, trên bầu trời cao, một thân ảnh màu xanh hóa thành một luồng sáng màu xanh từ trên trời cao lao xuống, trong chớp mắt đã tới gần thân thể Khủng Kim Kiếm, móng vuốt lập tức đâm vào cơ thể Khủng Kim Kiếm. Chủ nhân của đôi móng vuốt này chính là Tiểu Thanh cấp bốn, khi nó toàn lực phát động tốc độ, thì tốc độ của nó thậm chí vượt qua cả tốc độ phản ứng của Khủng Kim Kiếm.</w:t>
      </w:r>
    </w:p>
    <w:p>
      <w:pPr>
        <w:pStyle w:val="BodyText"/>
      </w:pPr>
      <w:r>
        <w:t xml:space="preserve">Khủng Kim Kiếm là cường giả cấp năm đỉnh cao chịu thương tích nặng như vậy, cũng phải phun ra một ngụm máu tươi. Cái đuôi đầy cốt nhận sắc bén hung hăng quét về phía móng vuốt của Tiểu Thanh cấp bốn. Ngay khoảng khắc cái đuôi sắc bén của Khủng Kim Kiếm chạm vào móng vuốt của Tiểu Thanh cấp bốn thì một luồng ánh sáng sinh mệnh màu trắng vô cùng chói mắt tỏa ra, vô số lợi nhận sắc bén phối hợp với cự lực cuồn cuộn của cường giả cấp năm đỉnh cao, thật đúng là có thể cắt đứt móng vuốt của Tiểu Thanh cấp bốn, vô số máu tươi từ miệng vết thương bắn ra.</w:t>
      </w:r>
    </w:p>
    <w:p>
      <w:pPr>
        <w:pStyle w:val="BodyText"/>
      </w:pPr>
      <w:r>
        <w:t xml:space="preserve">Tiểu Thanh cấp bốn vốn không sở trường về mặt phòng ngự, móng vuốt của nó tuy rất sắc bén, nhưng cũng vô cùng yếu ớt, tự nhiên là ngăn không được một đòn dùng hết sức của cường giả cấp năm đỉnh cao Khủng Kim Kiếm rồi.</w:t>
      </w:r>
    </w:p>
    <w:p>
      <w:pPr>
        <w:pStyle w:val="BodyText"/>
      </w:pPr>
      <w:r>
        <w:t xml:space="preserve">Vừa mới cắt đứt một móng vuốt của Tiểu Thanh cấp bốn, cái đuôi của Khủng Kim Kiếm lại quét đến, một móng vuốt khác của Tiểu Thanh cũng bị quét cắt đứt, sau đó nó lăn một vòng, mang theo vết thương trầm trọng thoát khỏi phạm vi công kích của Tiểu Thanh.</w:t>
      </w:r>
    </w:p>
    <w:p>
      <w:pPr>
        <w:pStyle w:val="BodyText"/>
      </w:pPr>
      <w:r>
        <w:t xml:space="preserve">Ăn một đòn của Khủng Kim Kiếm, Tiểu Thanh theo bản năng phát ra một loạt tiếng gào thét, vỗ cánh bay lên cao. Móng vuốt của mình bị cắt đứt, cho dù là với năng lực khôi phục mạnh mẽ của thú biến dị cấp bốn thì cũng cần một hai ngày mới có thể sinh ra lại. Trong khoảng thời gian ngắn, sức chiến đấu của nó sẽ giảm mạnh.</w:t>
      </w:r>
    </w:p>
    <w:p>
      <w:pPr>
        <w:pStyle w:val="BodyText"/>
      </w:pPr>
      <w:r>
        <w:t xml:space="preserve">Sau khi Khủng Kim Kiếm ngay tại chỗ lăn một vòng, lập tức từ trên mặt đất bắn lên. Đúng lúc này, Nhạc Trọng đã cầm chiến mâu Liệt Nhật xuất hiện trước mặt nó, hung hăng đâm mạnh một mâu xuống trái tim nó.</w:t>
      </w:r>
    </w:p>
    <w:p>
      <w:pPr>
        <w:pStyle w:val="BodyText"/>
      </w:pPr>
      <w:r>
        <w:t xml:space="preserve">Trong mắt Khủng Kim Kiếm phát ra ánh sáng hung dữ, khuỷu tay đưa lên ngăn cản một đòn của Nhạc Trọng. Cốt nhận sắc bén ở khuỷu tay phải của nó xẹt qua người của Nhạc Trọng. Thân thể của Nhạc Trọng trong chớp mắt vỡ nát, hóa thành vô số mảnh nhỏ.</w:t>
      </w:r>
    </w:p>
    <w:p>
      <w:pPr>
        <w:pStyle w:val="BodyText"/>
      </w:pPr>
      <w:r>
        <w:t xml:space="preserve">- Ảo giác!!</w:t>
      </w:r>
    </w:p>
    <w:p>
      <w:pPr>
        <w:pStyle w:val="BodyText"/>
      </w:pPr>
      <w:r>
        <w:t xml:space="preserve">Khủng Kim Kiếm cả kinh trong lòng, phía sau lưng nó, chiến mâu mang theo lực lượng cuồng bạo của Nhạc Trọng nháy mắt đâm thẳng vào tim của nó, đồng thời từng luồng sóng trọng lực bao trùm cả người nó, khiến thân thể của nó trở nên nặng nề.</w:t>
      </w:r>
    </w:p>
    <w:p>
      <w:pPr>
        <w:pStyle w:val="BodyText"/>
      </w:pPr>
      <w:r>
        <w:t xml:space="preserve">Khủng Kim Kiếm cũng coi như là cường giả thân kinh bách chiến, cái đuôi đầy xước mang rô của nó ngay cả xem cũng không xem liếc mắt một cái thì đã đập trúng vị trí của Nhạc Trọng.</w:t>
      </w:r>
    </w:p>
    <w:p>
      <w:pPr>
        <w:pStyle w:val="BodyText"/>
      </w:pPr>
      <w:r>
        <w:t xml:space="preserve">Trong mắt Nhạc Trọng chớp lóe ánh sáng hung tợn, chiến mâu trong tay ngưng tụ Ma Viêm khổng lồ điên cuồng chuyển hướng đâm xuyên qua bụng của Khủng Kim Kiếm. Lực lượng cuồng bạo và Ma Viêm bùng nổ hoàn toàn có thể cắn nuốt Khủng Kim Kiếm.</w:t>
      </w:r>
    </w:p>
    <w:p>
      <w:pPr>
        <w:pStyle w:val="BodyText"/>
      </w:pPr>
      <w:r>
        <w:t xml:space="preserve">Nhưng cơ hồ là cùng một lúc, Nhạc Trọng cũng bị cái đuôi đầy xước mang rô của Khủng Kim Kiếm đập trúng cơ thể. Cốt nhận vô cùng bén nhọn sinh trưởng trên cái đuôi của Khủng Kim Kiếm mang theo lực lượng khổng lồ, lập tức xé rách chiến giáp Liệt Nhật màu vàng kim nhạt mà Nhạc Trọng mặc, đâm thẳng vào trong cơ thể của Nhạc Trọng. Đồng thời lực lượng khổng lồ mang theo mạnh mẽ miễn cưỡng đánh bay hắn ra xa vài trăm mét, lăn vài vòng trên mặt đất mới dừng lại, phun ra đại lượng máu tươi.</w:t>
      </w:r>
    </w:p>
    <w:p>
      <w:pPr>
        <w:pStyle w:val="BodyText"/>
      </w:pPr>
      <w:r>
        <w:t xml:space="preserve">Khủng Kim Kiếm cũng không tốt được bao nhiêu, thân thể của nó bị Ma Viêm Nhạc Trọng ngưng tụ vờn quanh, thiêu đốt cơ thể nó, khiến nó vô cùng đau đớn tru lên từng tiếng. Ánh sáng sinh mệnh lập tức phát ra bao phủ cả người nó, ngăn cả Ma Viêm thiêu đốt nó.</w:t>
      </w:r>
    </w:p>
    <w:p>
      <w:pPr>
        <w:pStyle w:val="Compact"/>
      </w:pPr>
      <w:r>
        <w:t xml:space="preserve">Lưu Mị Nhị trốn một bên nhìn thấy Nhạc Trọng bị Khủng Kim Kiếm đánh bay, trong mắt hiện lên vẻ sợ hãi. Thân thể lóe lên, bỏ chạy thật nhanh đến bên cạnh Tiểu Quy.</w:t>
      </w:r>
      <w:r>
        <w:br w:type="textWrapping"/>
      </w:r>
      <w:r>
        <w:br w:type="textWrapping"/>
      </w:r>
    </w:p>
    <w:p>
      <w:pPr>
        <w:pStyle w:val="Heading2"/>
      </w:pPr>
      <w:bookmarkStart w:id="1181" w:name="chương-1159-tiêu-diệt-khủng-kim-kiếm-2"/>
      <w:bookmarkEnd w:id="1181"/>
      <w:r>
        <w:t xml:space="preserve">1159. Chương 1159: Tiêu Diệt Khủng Kim Kiếm! (2)</w:t>
      </w:r>
    </w:p>
    <w:p>
      <w:pPr>
        <w:pStyle w:val="Compact"/>
      </w:pPr>
      <w:r>
        <w:br w:type="textWrapping"/>
      </w:r>
      <w:r>
        <w:br w:type="textWrapping"/>
      </w:r>
      <w:r>
        <w:t xml:space="preserve">Còn Hàn Tử Huyên thì nhìn cả người Khủng Kim Kiếm được ánh sáng trắng bắt đầu bao phủ toàn thân, trong mắt hiện lên vẻ quyết tuyệt. Viên tinh hạch thú biến dị cấp ba đính sau lưng chiến giáp Bạo Phong của cô phát ra ánh sáng chói chang. Với cường hóa của chiến giáp, cảnh giới của cô mạnh mẽ cưỡng chế tăng lên cấp bốn đỉnh cao, hai chân dùng sức, cô cầm chặt chiến mâu trong tay, chớp mắt thì đã xuất hiện sau lưng Khủng Kim Kiếm, đâm mạnh đầu mâu vào vị trí trái tim của Khủng Kim Kiếm.</w:t>
      </w:r>
    </w:p>
    <w:p>
      <w:pPr>
        <w:pStyle w:val="BodyText"/>
      </w:pPr>
      <w:r>
        <w:t xml:space="preserve">- A!!!!</w:t>
      </w:r>
    </w:p>
    <w:p>
      <w:pPr>
        <w:pStyle w:val="BodyText"/>
      </w:pPr>
      <w:r>
        <w:t xml:space="preserve">Trái tim của Khủng Kim Kiếm bị một mâu đâm xuyên, ánh sáng sinh mệnh bao phủ cơ thể nó lập tức bùng nổ, tán loạn. Ma Viêm nóng rực giống như có sinh mệnh bắt đầu cắn nuốt thân thể của nó, khiến cho nó phát ra tiếng kêu thê thảm đau đớn.</w:t>
      </w:r>
    </w:p>
    <w:p>
      <w:pPr>
        <w:pStyle w:val="BodyText"/>
      </w:pPr>
      <w:r>
        <w:t xml:space="preserve">Ngay trong tiếng kêu thảm thiết thê lương kia, bản năng chiến đấu trong người Khủng Kim Kiếm lập tức khởi động. Một cú đấm được tung ra đánh trúng bụng của Hàn Tử Huyên, lực lượng khủng bố ngay trong chớp mắt đánh nát chiến giáp Bạo Phong trên người cô, sau đó xuyên thủng qua bụng cô, để lại một lỗ thủng lớn. Cả người cô như chiếc gối rách lòi bông ra bay ngược ra xa mấy chục mét.</w:t>
      </w:r>
    </w:p>
    <w:p>
      <w:pPr>
        <w:pStyle w:val="BodyText"/>
      </w:pPr>
      <w:r>
        <w:t xml:space="preserve">- Súc sinh!! Sao ta có thể chết ở nơi này chứ!! Sao ta có thể chết trong tay của một nhân loại nhỏ bé như con kiến chứ!! Ta không cam lòng!!!</w:t>
      </w:r>
    </w:p>
    <w:p>
      <w:pPr>
        <w:pStyle w:val="BodyText"/>
      </w:pPr>
      <w:r>
        <w:t xml:space="preserve">Một tiếng kêu thảm thiết thê lương vang lên, thân thể của Khủng Kim Kiếm bị Ma Viêm đốt trụi, hóa thành một đống tro bụi màu xám, nguyên khí sinh mệnh khổng lồ lập tức hóa thành nước lũ theo ấn ký hệ thống Thần Ma bên tay phải Nhạc Trọng đổ vào cơ thể hắn.</w:t>
      </w:r>
    </w:p>
    <w:p>
      <w:pPr>
        <w:pStyle w:val="BodyText"/>
      </w:pPr>
      <w:r>
        <w:t xml:space="preserve">“Chúc mừng bạn đã đạt được +30 điểm sức sống, +20 cường độ cường hóa!”</w:t>
      </w:r>
    </w:p>
    <w:p>
      <w:pPr>
        <w:pStyle w:val="BodyText"/>
      </w:pPr>
      <w:r>
        <w:t xml:space="preserve">“Chúc mừng bạn đã giết chết một gã Long tướng trung cấp, đạt được phần thưởng là 3 điểm điểm kỹ năng. Nhiệm vụ mở cửa hoàn thành, bạn có thể đi xuyên qua cửa điện ngục đến thế giới thứ hai.”</w:t>
      </w:r>
    </w:p>
    <w:p>
      <w:pPr>
        <w:pStyle w:val="BodyText"/>
      </w:pPr>
      <w:r>
        <w:t xml:space="preserve">Nguyên khí sinh mệnh của Khủng Kim Kiếm cấp năm vừa đổ vào trong cơ thể Nhạc Trọng thì một loạt tiếng thông báo dễ nghe vang lên, đồng thời với tác dụng của nguyên khí sinh mệnh cuồn cuộn kia, kỹ năng tái sinh của Nhạc Trọng lập tức phát động, miệng vết thương do bị xé rách, nội tạng dập nát nhanh chóng bắt đầu tự chữa trị, khôi phục.</w:t>
      </w:r>
    </w:p>
    <w:p>
      <w:pPr>
        <w:pStyle w:val="BodyText"/>
      </w:pPr>
      <w:r>
        <w:t xml:space="preserve">Nguyên khí sinh mệnh của thần chiến sĩ cấp năm thậm chí trân quý hơn cả năng lượng và thịt của thú biến dị cấp năm có thể cung cấp. Được luồng sức mạnh đó tẩm bổ, kỹ năng tái sinh của Nhạc Trọng lập tức phát huy đến mức mạnh nhất, thân thể nhanh chóng khôi phục với tốc độ mắt thường có thể thấy, rất nhanh thì hắn đã có thể hành động rồi.</w:t>
      </w:r>
    </w:p>
    <w:p>
      <w:pPr>
        <w:pStyle w:val="BodyText"/>
      </w:pPr>
      <w:r>
        <w:t xml:space="preserve">Nhạc Trọng vừa có thể hành động thì cơ thể hóa thành ánh sáng, trong vài cái chớp mắt đã xuất hiện bên cạnh Hàn Tử Huyên.</w:t>
      </w:r>
    </w:p>
    <w:p>
      <w:pPr>
        <w:pStyle w:val="BodyText"/>
      </w:pPr>
      <w:r>
        <w:t xml:space="preserve">Lúc này bụng của Hàn Tử Huyên đã bị Khủng Kim Kiếm đánh đến mức huyết nhục mơ hồ, tạo ra một lỗ thủng lớn, hoàn toàn có thể thấy nội tạng bị dập nát và máu thịt bên trong người cô, vô cùng thê thảm, cách chết không xa nữa. Cô tuy rằng là cường giả thần chiến sĩ cấp ba đỉnh cao, nhưng lại không có năng lực khôi phục, tái sinh cấp bốn biến thái như Nhạc Trọng, cho nên bụng bị xuyên thủng, nội tạng dập nát, đối với nhân loại bình thường như cô đều là vết thương trí mạng.</w:t>
      </w:r>
    </w:p>
    <w:p>
      <w:pPr>
        <w:pStyle w:val="BodyText"/>
      </w:pPr>
      <w:r>
        <w:t xml:space="preserve">Hai mắt của Hàn Tử Huyên đã trở nên sương mù, không đủ sức nói chuyện. Cô nhìn Nhạc Trọng, hai mắt hiện lên vẻ vui mừng. Cô rốt cuộc cũng hoàn thành sứ mệnh chiến sĩ của bản thân.</w:t>
      </w:r>
    </w:p>
    <w:p>
      <w:pPr>
        <w:pStyle w:val="BodyText"/>
      </w:pPr>
      <w:r>
        <w:t xml:space="preserve">Sinh mệnh của nhân loại kém xa quái vật như người khủng long rất nhiều. Trái tim của Khủng Kim Kiếm cho dù bị đâm xuyên thì nó vẫn như cũ có thể rống to rên rỉ, nhưng trái tim của nhân loại vừa bị xỏ xuyên qua thì đại bộ phận lập tức chết, ngoại trừ cường giả thuộc hệ khôi phục mạnh mẽ, kỹ năng hệ bất tử như Nhạc Trọng ra.</w:t>
      </w:r>
    </w:p>
    <w:p>
      <w:pPr>
        <w:pStyle w:val="BodyText"/>
      </w:pPr>
      <w:r>
        <w:t xml:space="preserve">Nhạc Trọng cầm lấy bàn tay trắng noãn nhỏ bé của Hàn Tử Huyên, lớn tiếng quát:</w:t>
      </w:r>
    </w:p>
    <w:p>
      <w:pPr>
        <w:pStyle w:val="BodyText"/>
      </w:pPr>
      <w:r>
        <w:t xml:space="preserve">- Đừng buông tay!! Có tôi ở đây, cô sẽ không chết đâu!!</w:t>
      </w:r>
    </w:p>
    <w:p>
      <w:pPr>
        <w:pStyle w:val="BodyText"/>
      </w:pPr>
      <w:r>
        <w:t xml:space="preserve">Đối với người bị trọng thương, ý chí muốn sống cũng vô cùng quan trọng, mấu chốt. Nếu không có chút ý muốn sống sót thì cho dù là có linh đan diệu dược cũng không có cách nào cứu đối phương từ quỷ môn quan trở về.</w:t>
      </w:r>
    </w:p>
    <w:p>
      <w:pPr>
        <w:pStyle w:val="BodyText"/>
      </w:pPr>
      <w:r>
        <w:t xml:space="preserve">Hét lớn một tiếng, Nhạc Trọng lật tay lên, một chai chứa máu tươi của cường giả cấp chín xuất hiện trong lòng bàn tay hắn. Hắn ngậm một giọt máu của cường giả cấp chín, sau đó hôn lên môi của Hàn Tử Huyên, đưa giọt máu của cường giả đó mạnh mẽ miễn cưỡng đổ vào miệng của Hàn Tử Huyên, làm cho cô nuốt xuống.</w:t>
      </w:r>
    </w:p>
    <w:p>
      <w:pPr>
        <w:pStyle w:val="BodyText"/>
      </w:pPr>
      <w:r>
        <w:t xml:space="preserve">Cường giả cấp chín đã là một tồn tại vô cùng khủng bố, có thể nắm trong tay tất cả vạn vật, có thể chi phối mọi thứ, được người đời xưng là thần thánh. Họ đều là quái vật tuyệt thế, không còn là nhân loại bình thường nữa. Mỗi một giọt máu trong người của họ đều ẩn chứa sức sống mãnh liệt, đối với những sinh vật cấp thấp mà nó, đó chính là thuốc tiên khôi phục cực nhanh.</w:t>
      </w:r>
    </w:p>
    <w:p>
      <w:pPr>
        <w:pStyle w:val="BodyText"/>
      </w:pPr>
      <w:r>
        <w:t xml:space="preserve">Một giọt máu của cường giả cấp chín kia vừa tiến vào trong thân thể Hàn Tử Huyên thì một luồng sức sống mạnh mẽ khổng lồ tràn khắp cơ thể của cố. Khiến cho nội tạng bị dập nát của cô bắt đầu sinh sôi tổ chức lại, miệng vết thương xé rách cũng bắt đầu chầm chậm khép lại, hai mắt của cô cũng dần dần lấy lại thần thái.</w:t>
      </w:r>
    </w:p>
    <w:p>
      <w:pPr>
        <w:pStyle w:val="BodyText"/>
      </w:pPr>
      <w:r>
        <w:t xml:space="preserve">Đợi đến khi hai mắt Hàn Tử Huyên trở nên sáng rõ, nhìn thấy Nhạc Trọng đang hôn mình, trong mắt cô hiện lên vẻ ngượng ngùng, màu đỏ ửng lập tức nhuộm lên hai má cô.</w:t>
      </w:r>
    </w:p>
    <w:p>
      <w:pPr>
        <w:pStyle w:val="BodyText"/>
      </w:pPr>
      <w:r>
        <w:t xml:space="preserve">Hôn xong, Nhạc Trọng nhanh chóng ngẩng đầu xem xét tình trạng của Hàn Tử Huyên, nhìn thấy một Hàn Tử Huyên mặt thẹn thùng, trong vẻ oai hùng lại mang theo cả vẻ đáng yêu trong vòng tay mình, Nhạc Trọng không khỏi có chút rung động. Nhưng hắn rất nhanh thì khôi phục lại, quay đầu qua một bên quát:</w:t>
      </w:r>
    </w:p>
    <w:p>
      <w:pPr>
        <w:pStyle w:val="BodyText"/>
      </w:pPr>
      <w:r>
        <w:t xml:space="preserve">- Lưu Mị Nhi, đến đây chăm sóc Hàn Tử Huyên cho thật tốt, nếu cô ấy chết thì cô cũng không cần sống nữa!</w:t>
      </w:r>
    </w:p>
    <w:p>
      <w:pPr>
        <w:pStyle w:val="BodyText"/>
      </w:pPr>
      <w:r>
        <w:t xml:space="preserve">Lưu Mị Nhi nghe tiếng hô quát không chút khách khí của Nhạc Trọng, vẻ mặt tươi cười tan biến, cắn chặt răng cung kính đáp:</w:t>
      </w:r>
    </w:p>
    <w:p>
      <w:pPr>
        <w:pStyle w:val="BodyText"/>
      </w:pPr>
      <w:r>
        <w:t xml:space="preserve">- Vâng!</w:t>
      </w:r>
    </w:p>
    <w:p>
      <w:pPr>
        <w:pStyle w:val="BodyText"/>
      </w:pPr>
      <w:r>
        <w:t xml:space="preserve">Lưu Mị Nhi vô cùng rõ ràng Nhạc Trọng là một nhân vật kiêu hùng có thể giết người không chớp mắt. Nếu cô dám trái lời Nhạc Trọng, chỉ sợ Nhạc Trọng sẽ không chút lưu tình tiêu diệt cô luôn. Vẻ xinh đẹp của cô hoàn toàn không thể khiến cho Nhạc Trọng ra tay không chút chần chừ nào cả.</w:t>
      </w:r>
    </w:p>
    <w:p>
      <w:pPr>
        <w:pStyle w:val="BodyText"/>
      </w:pPr>
      <w:r>
        <w:t xml:space="preserve">Sau khi gọi Lưu Mị Nhi qua, Nhạc Trọng nhẹ nhàng buông ra cô gái dũng cảm tên Hàn Tử Huyên này, lập tức dùng ba điểm điểm kỹ năng cường hóa đấu khí hắc ám của mình lên trạng thái +2. Hai chân dùng sức, cơ thể hắn giống như sét đánh xuống phóng về phía đầu của Tiểu Quy.</w:t>
      </w:r>
    </w:p>
    <w:p>
      <w:pPr>
        <w:pStyle w:val="BodyText"/>
      </w:pPr>
      <w:r>
        <w:t xml:space="preserve">Lúc này vẫn còn ba gã Long tướng trung cấp của bộ tộc người khủng long chưa chết, chỉ cần không chút cẩn thận để ý ba gã Long tướng trung cấp đạp trên lưng Tiểu Quy thì ba người đám Nhạc Trọng nhất định sẽ chết.</w:t>
      </w:r>
    </w:p>
    <w:p>
      <w:pPr>
        <w:pStyle w:val="BodyText"/>
      </w:pPr>
      <w:r>
        <w:t xml:space="preserve">Sức chiến đấu của Long tướng trung cấp thật sự quá sức khủng bố. Cho dù là Nhạc Trọng đã mặc chiến giáp Liệt Nhật được đính tinh hạch thú biến dị cấp năm khi đánh cận chiến cũng không phải là đối thủ của chúng.</w:t>
      </w:r>
    </w:p>
    <w:p>
      <w:pPr>
        <w:pStyle w:val="Compact"/>
      </w:pPr>
      <w:r>
        <w:t xml:space="preserve">Nhạc Trọng nhanh chóng phóng lên đầu của Tiểu Quy. Chỉ thấy Tiểu Quy mở miệng ra, phun ra vô số băng trùy, như cơn lốc cuồng bạo quét về hướng ba gã Long tướng trung cấp kia.</w:t>
      </w:r>
      <w:r>
        <w:br w:type="textWrapping"/>
      </w:r>
      <w:r>
        <w:br w:type="textWrapping"/>
      </w:r>
    </w:p>
    <w:p>
      <w:pPr>
        <w:pStyle w:val="Heading2"/>
      </w:pPr>
      <w:bookmarkStart w:id="1182" w:name="chương-1160-sợ-hãi-mà-bại-lui."/>
      <w:bookmarkEnd w:id="1182"/>
      <w:r>
        <w:t xml:space="preserve">1160. Chương 1160: Sợ Hãi Mà Bại Lui.</w:t>
      </w:r>
    </w:p>
    <w:p>
      <w:pPr>
        <w:pStyle w:val="Compact"/>
      </w:pPr>
      <w:r>
        <w:br w:type="textWrapping"/>
      </w:r>
      <w:r>
        <w:br w:type="textWrapping"/>
      </w:r>
      <w:r>
        <w:t xml:space="preserve">Ba gã Long tướng trung cấp kia chân đạp mặt nước, không ngừng né tránh công kích của Tiểu Quy, đồng thời phải không ngừng đến gần Tiểu Quy.</w:t>
      </w:r>
    </w:p>
    <w:p>
      <w:pPr>
        <w:pStyle w:val="BodyText"/>
      </w:pPr>
      <w:r>
        <w:t xml:space="preserve">Nhưng Tiểu Quy cũng vô cùng giảo hoạt, nó vừa phun ra băng trùy tấn công, vừa bơi lùi về sau. Mỗi khi ba gã Long tướng trung cấp kia đến gần thì nó lập tức phát động lực căn nguyên phun ra gió lốc băng tuyết cuồng bạo bức lùi chúng.</w:t>
      </w:r>
    </w:p>
    <w:p>
      <w:pPr>
        <w:pStyle w:val="BodyText"/>
      </w:pPr>
      <w:r>
        <w:t xml:space="preserve">Nhạc Trọng nhìn thấy tình cảnh này, cũng thở ra một hơi nhẹ nhõm, chỉ cần ba gã Long tướng trung cấp kia không thể lên được lưng Tiểu Quy thì hắn vẫn còn cơ hội liều mạng.</w:t>
      </w:r>
    </w:p>
    <w:p>
      <w:pPr>
        <w:pStyle w:val="BodyText"/>
      </w:pPr>
      <w:r>
        <w:t xml:space="preserve">Đột nhiên ngay lúc đó, một xúc tua khổng lồ bỗng nhiên từ trong nước bắn lên, cuốn lấy một gã Long tướng trung cấp, mạnh mẽ bắt buộc kéo gã Long tướng trung cấp xuống đáy nước.</w:t>
      </w:r>
    </w:p>
    <w:p>
      <w:pPr>
        <w:pStyle w:val="BodyText"/>
      </w:pPr>
      <w:r>
        <w:t xml:space="preserve">Hai mắt gã Long tướng trung cấp đó hiện lên nét kinh hãi, quanh thân nó phát ra ánh sáng sinh mệnh chói chang, dùng sức chống đỡ, vô số cốt nhận sắc bén xuất hiện vung lên chém xuống, khiến cho xúc tua khổng lồ bị chém đầy vết thương.</w:t>
      </w:r>
    </w:p>
    <w:p>
      <w:pPr>
        <w:pStyle w:val="BodyText"/>
      </w:pPr>
      <w:r>
        <w:t xml:space="preserve">Nhưng xúc tua kia tuy bị chém dập nát thì một xúc tua khác lại từ trong mặt nước bắn ra, cuốn lấy gã Long tướng trung cấp đang giãy dụa kia, tiếp tục kéo nó xuống đáy sâu hồng thủy. Hai bên cứ như vậy dây dưa giằng co với nhau.</w:t>
      </w:r>
    </w:p>
    <w:p>
      <w:pPr>
        <w:pStyle w:val="BodyText"/>
      </w:pPr>
      <w:r>
        <w:t xml:space="preserve">Hai gã Long tướng trung cấp khác liếc nhìn lẫn nhau, trong mắt hai bên đều hiện lên vẻ hoảng sợ. Dưới đáy đại hồng thủy này, nơi nơi đều là nguy hiểm cạm bẫy, chỉ cần không cẩn thận sơ ý một cái thì sẽ dễ dàng bị thú biến dị dưới nước trong hồng thủy ám toán. Một khi chúng nó bị ám toán thì cũng chỉ còn con đường chết mà thôi.</w:t>
      </w:r>
    </w:p>
    <w:p>
      <w:pPr>
        <w:pStyle w:val="BodyText"/>
      </w:pPr>
      <w:r>
        <w:t xml:space="preserve">Đúng lúc này, thân thể khổng lồ của con khủng long ba sừng cấp năm run lên, giống như một dãy núi thật lớn ngã xuống đại hồng thủy, đại lương máu tươi từ trong miệng của nó chảy ra, nó đã gần như hấp hối sắp chết rồi.</w:t>
      </w:r>
    </w:p>
    <w:p>
      <w:pPr>
        <w:pStyle w:val="BodyText"/>
      </w:pPr>
      <w:r>
        <w:t xml:space="preserve">Thái Sơn cấp năm thấy vậy thì tiếp tung hung hăng vung đuôi của mình đập xuống thân thể của con khủng long ba sừng cấp năm kia, muốn nhanh chóng đánh chết con khủng long ba sừng cấp năm này.</w:t>
      </w:r>
    </w:p>
    <w:p>
      <w:pPr>
        <w:pStyle w:val="BodyText"/>
      </w:pPr>
      <w:r>
        <w:t xml:space="preserve">Thái Sơn cấp năm là thú biến dị có thể lên bờ có thể xuống nước, ở trong nước, nó có ưu thế rất lớn. Con khủng long ba sừng cấp năm kia chính là bá chủ lục địa. Nếu ở trên đất bằng thì một đòn xung phong của nó có thể khiến cho Thái Sơn cấp năm thương nặng. Nhưng ở trong đại hồng thủy này, lực cản khổng lồ khiến tốc độ tấn công của nó giảm hơn phân nửa. Tuy rằng có thể khiến Thái Sơn cấp năm bị thương, nhưng lại không đủ lực lượng đánh Thái Sơn cấp năm thương nặng hoặc chết, cho nên nó chỉ có thể bị Thái Sơn cấp năm giết ngược lại.</w:t>
      </w:r>
    </w:p>
    <w:p>
      <w:pPr>
        <w:pStyle w:val="BodyText"/>
      </w:pPr>
      <w:r>
        <w:t xml:space="preserve">Thấy ngũ giai Tam Giác Long kia ầm ầm ngã xuống đất, hai gã Trung cấp long tướng liếc nhau, chân đạp mặt nước, thân hóa lưu quang hướng về phía xa bỏ chạy. Ở trong đại hồng thủy này, chúng không phải là đối thủ của một đầu ngũ giai biến dị thú.</w:t>
      </w:r>
    </w:p>
    <w:p>
      <w:pPr>
        <w:pStyle w:val="BodyText"/>
      </w:pPr>
      <w:r>
        <w:t xml:space="preserve">Nhạc Trọng thấy hai gã Trung cấp long tướng thối lui, trong lòng cũng thở phào một hơi. Tiểu Quy không thể duy trì liên tục phát động bản nguyên chi lực, một khi không cẩn thận bị một đầu Trung cấp long tướng nhảy lên lưng rùa, lúc đó chính là tai nạn của bọn hắn.</w:t>
      </w:r>
    </w:p>
    <w:p>
      <w:pPr>
        <w:pStyle w:val="BodyText"/>
      </w:pPr>
      <w:r>
        <w:t xml:space="preserve">Nhạc Trọng xoay chuyển ánh mắt rơi vào trên thân thể đầu ngũ giai Tam Giác Long kia, trong ánh mắt chớp động một cổ nóng cháy. Đầu ngũ giai Tam Giác Long đúng là lợi khí công thành trong chiến tranh đại quy mô, một ngày nó bắt đầu bay nhanh, địa lôi trận, tập đoàn xe tăng tấn công gì đó, đều sẽ bị nó bạo lực phá hủy.</w:t>
      </w:r>
    </w:p>
    <w:p>
      <w:pPr>
        <w:pStyle w:val="BodyText"/>
      </w:pPr>
      <w:r>
        <w:t xml:space="preserve">Lúc này trong tay Nhạc Trọng đang nắm hai quả ngũ giai tinh hạch, một quả có thể dùng ở trên đạm kim sắc Liệt Viết Chiến Giáp, một quả khác dùng để chế thành Khôi Lỗi chi phù, dùng để phối hợp với ngũ giai biến dị thú.</w:t>
      </w:r>
    </w:p>
    <w:p>
      <w:pPr>
        <w:pStyle w:val="BodyText"/>
      </w:pPr>
      <w:r>
        <w:t xml:space="preserve">Thân hình Nhạc Trọng chợt lóe, chỉ vài lần đã nhảy lên thân thể của ngũ giai biến dị thú kia.</w:t>
      </w:r>
    </w:p>
    <w:p>
      <w:pPr>
        <w:pStyle w:val="BodyText"/>
      </w:pPr>
      <w:r>
        <w:t xml:space="preserve">Ngũ giai Thái Sơn quả thật trí tuệ cực kỳ thông minh, Nhạc Trọng vừa mới nhảy lên trên người nó, nó liền trực tiếp mở cái miệng lớn đầy hàm răng bén nhọn hung hăng cắn một cái lên đầu con ngũ giai Tam Giác Long. Ra sức cắn xé, trực tiếp đem đầu của con ngũ giai Tam Giác Long kia cắn ra một lỗ hổng thật lớn. Cái lưỡi đầy những gai nhọn sắc bén thoáng cái duỗi vào trong đầu của ngũ giai Tam Giác Long kia cuốn một vòng, liền đem một quả tinh hạch trực tiếp cuốn ra, nuốt vào trong bụng.</w:t>
      </w:r>
    </w:p>
    <w:p>
      <w:pPr>
        <w:pStyle w:val="BodyText"/>
      </w:pPr>
      <w:r>
        <w:t xml:space="preserve">Nhạc Trọng có chút không biết nói gì, nhìn một màn này, vỗ một chưởng lên đầu con ngũ giai Thái Sơn này liền mặc kệ.</w:t>
      </w:r>
    </w:p>
    <w:p>
      <w:pPr>
        <w:pStyle w:val="BodyText"/>
      </w:pPr>
      <w:r>
        <w:t xml:space="preserve">Nhạc Trọng thuần phục biến dị thú, sau khi giết chết đối thủ của mình, đều sẽ thôn phệ tinh hạch của địch nhân, để tiến hóa bản thân. Chủ nhân của hắn cũng chỉ có thể kiếm được một ít huyết nhục của biến dị thú.</w:t>
      </w:r>
    </w:p>
    <w:p>
      <w:pPr>
        <w:pStyle w:val="BodyText"/>
      </w:pPr>
      <w:r>
        <w:t xml:space="preserve">Đám biến dị thú này nắm giữ lực lượng tiêu diệt địch nhân, Nhạc Trọng cũng không tiện cường đoạt chiến lợi phẩm của sủng vật mình.</w:t>
      </w:r>
    </w:p>
    <w:p>
      <w:pPr>
        <w:pStyle w:val="BodyText"/>
      </w:pPr>
      <w:r>
        <w:t xml:space="preserve">Sau khi thôn phệ tinh hạch của con ngũ giai Tam Giác Long kia, ngũ giai Thái Sơn bất chợt cúi đầu gặm thi thể của nó. Một bên tứ giai Tiểu Quy cũng bơi đến, găm thi thể của đầu ngũ giai Tam Giác Long kia. Thi thể của những con ngũ giai biến dị thú này đối với biến dị thú như chúng mà nói, có giá trị cực lớn.</w:t>
      </w:r>
    </w:p>
    <w:p>
      <w:pPr>
        <w:pStyle w:val="BodyText"/>
      </w:pPr>
      <w:r>
        <w:t xml:space="preserve">Hơn mười đầu Thủy Sinh Hệ tứ giai biến dị thú ở một bên nhìn chằm chằm nửa ngày, cuối cùng tản đi, hướng về bốn phía xung quanh bơi rời khỏi nơi này.</w:t>
      </w:r>
    </w:p>
    <w:p>
      <w:pPr>
        <w:pStyle w:val="BodyText"/>
      </w:pPr>
      <w:r>
        <w:t xml:space="preserve">Nhạc Trọng lấy ra một Laptop hướng về Bạch Y bên trong máy vi tính ra lệnh nói:</w:t>
      </w:r>
    </w:p>
    <w:p>
      <w:pPr>
        <w:pStyle w:val="BodyText"/>
      </w:pPr>
      <w:r>
        <w:t xml:space="preserve">- Ngốc Thứu Sơn Cốc không biết ra sao! Bạch Y, khởi động bạo phong chiến hạm, địa điểm nơi này.</w:t>
      </w:r>
    </w:p>
    <w:p>
      <w:pPr>
        <w:pStyle w:val="BodyText"/>
      </w:pPr>
      <w:r>
        <w:t xml:space="preserve">Bạch Y làm siêu cấp nhân công trí năng đã xâm lấn hệ thống điện não trung ương của bạo phong chiến hạm, đã thay thế hệ thống trung tâm của bạo phong chiến hạm khống chế toàn bộ chiến hạm này.</w:t>
      </w:r>
    </w:p>
    <w:p>
      <w:pPr>
        <w:pStyle w:val="BodyText"/>
      </w:pPr>
      <w:r>
        <w:t xml:space="preserve">Bạch Y nói:</w:t>
      </w:r>
    </w:p>
    <w:p>
      <w:pPr>
        <w:pStyle w:val="BodyText"/>
      </w:pPr>
      <w:r>
        <w:t xml:space="preserve">- Dạ!</w:t>
      </w:r>
    </w:p>
    <w:p>
      <w:pPr>
        <w:pStyle w:val="BodyText"/>
      </w:pPr>
      <w:r>
        <w:t xml:space="preserve">Không lâu sau, ở trên máy tính trung tâm của bạo phong chiến hạm trong Bạo Phong cốc, Bạch Y vẽ ra hết thảy hiển hiện trên màn hình điện tử:</w:t>
      </w:r>
    </w:p>
    <w:p>
      <w:pPr>
        <w:pStyle w:val="BodyText"/>
      </w:pPr>
      <w:r>
        <w:t xml:space="preserve">- Cảnh báo! Cảnh báo! Bản chiến hạm sẽ trong vòng một giờ khởi động, mời mọi người chuẩn bị sẵn sàng! Mời mọi người chuẩn bị sẵn sàng!</w:t>
      </w:r>
    </w:p>
    <w:p>
      <w:pPr>
        <w:pStyle w:val="BodyText"/>
      </w:pPr>
      <w:r>
        <w:t xml:space="preserve">Lạc Thanh Thanh ở trong phòng hạm trưởng của bạo phong chiến hạm, nhìn hình ảnh Bạch Y đột nhiên xuất hiện, trong mắt hiện lên vẻ phức tạp:</w:t>
      </w:r>
    </w:p>
    <w:p>
      <w:pPr>
        <w:pStyle w:val="BodyText"/>
      </w:pPr>
      <w:r>
        <w:t xml:space="preserve">- Hắn quả nhiên còn sống!</w:t>
      </w:r>
    </w:p>
    <w:p>
      <w:pPr>
        <w:pStyle w:val="BodyText"/>
      </w:pPr>
      <w:r>
        <w:t xml:space="preserve">Bạo phong chiến hạm chia làm thao tác bằng tay và thao tác tự động hóa trong máy tính trung tâm. Nếu là máy tính trung tâm bởi vì nguyên nhân nào đó không thể khởi động hoặc giả bị người xâm lấn, kiểu thao tác bằng tay sẽ có thể phát huy tác dụng cực lớn.</w:t>
      </w:r>
    </w:p>
    <w:p>
      <w:pPr>
        <w:pStyle w:val="BodyText"/>
      </w:pPr>
      <w:r>
        <w:t xml:space="preserve">Đương nhiên ở trong Bạo Phong cốc, cũng không có sung túc nhân tài có thể điều khiển tòa bạo phong chiến hạm này. Bất quá Lạc Thanh Thanh vẫn như cũ thích đứng ở trong phòng hạm trưởng, bởi vì nơi đó có hệ thống thông tin hoàn thiện nhất. Nàng có thể thông qua hệ thống thông tin hoàn thiện kia truyền đạt mệnh lệnh.</w:t>
      </w:r>
    </w:p>
    <w:p>
      <w:pPr>
        <w:pStyle w:val="BodyText"/>
      </w:pPr>
      <w:r>
        <w:t xml:space="preserve">Lạc Thanh Thanh thông qua hệ thống đưa tin mệnh lệnh nói:</w:t>
      </w:r>
    </w:p>
    <w:p>
      <w:pPr>
        <w:pStyle w:val="BodyText"/>
      </w:pPr>
      <w:r>
        <w:t xml:space="preserve">- Truyền mệnh lệnh của ta, mọi người trở lại trong phòng của mình, làm tốt chuẩn bị cất cánh!</w:t>
      </w:r>
    </w:p>
    <w:p>
      <w:pPr>
        <w:pStyle w:val="Compact"/>
      </w:pPr>
      <w:r>
        <w:t xml:space="preserve">Nghe được Lạc Thanh Thanh ra lệnh, ở trên bạo phong chiến hạm mọi người bận rộn bất chợt nhanh chóng trở lại trong gian phòng của mình.</w:t>
      </w:r>
      <w:r>
        <w:br w:type="textWrapping"/>
      </w:r>
      <w:r>
        <w:br w:type="textWrapping"/>
      </w:r>
    </w:p>
    <w:p>
      <w:pPr>
        <w:pStyle w:val="Heading2"/>
      </w:pPr>
      <w:bookmarkStart w:id="1183" w:name="chương-1161-sợ-hãi-mà-bại-lui.-2"/>
      <w:bookmarkEnd w:id="1183"/>
      <w:r>
        <w:t xml:space="preserve">1161. Chương 1161: Sợ Hãi Mà Bại Lui. (2)</w:t>
      </w:r>
    </w:p>
    <w:p>
      <w:pPr>
        <w:pStyle w:val="Compact"/>
      </w:pPr>
      <w:r>
        <w:br w:type="textWrapping"/>
      </w:r>
      <w:r>
        <w:br w:type="textWrapping"/>
      </w:r>
      <w:r>
        <w:t xml:space="preserve">Một giờ sau, dưới thân chiếc bạo phong chiến hạm quang mang chợt lóe, phun ra từng đợt khí lưu không lồ, tốc độ từ chậm thành nhanh, hướng về trong bầu trời bay đi.</w:t>
      </w:r>
    </w:p>
    <w:p>
      <w:pPr>
        <w:pStyle w:val="BodyText"/>
      </w:pPr>
      <w:r>
        <w:t xml:space="preserve">Ngốc Thứu Sơn Cốc đó là dải đất khá cao ở trong Thanh Châu, lúc này bên ngoài Ngốc Thứu Sơn Cốc kia cũng đã bị đại hồng thủy vây quanh, tất cả mọi người đều bị nhốt trong sơn cốc.</w:t>
      </w:r>
    </w:p>
    <w:p>
      <w:pPr>
        <w:pStyle w:val="BodyText"/>
      </w:pPr>
      <w:r>
        <w:t xml:space="preserve">Hàn Sắc mang theo mười mấy tên chiến sĩ đi tới một góc sơn cốc nhìn xuống đại hồng thủy bên dưới không thấy giới hạn, liền nhăn mặt nhíu mày lại.</w:t>
      </w:r>
    </w:p>
    <w:p>
      <w:pPr>
        <w:pStyle w:val="BodyText"/>
      </w:pPr>
      <w:r>
        <w:t xml:space="preserve">Hàn Sắc đột nhiên hướng phía Mã Lôi bên cạnh hỏi:</w:t>
      </w:r>
    </w:p>
    <w:p>
      <w:pPr>
        <w:pStyle w:val="BodyText"/>
      </w:pPr>
      <w:r>
        <w:t xml:space="preserve">- Bên trong tình huống trước mắt thế nào?</w:t>
      </w:r>
    </w:p>
    <w:p>
      <w:pPr>
        <w:pStyle w:val="BodyText"/>
      </w:pPr>
      <w:r>
        <w:t xml:space="preserve">Mã Lôi trầm giọng nói:</w:t>
      </w:r>
    </w:p>
    <w:p>
      <w:pPr>
        <w:pStyle w:val="BodyText"/>
      </w:pPr>
      <w:r>
        <w:t xml:space="preserve">- Coi như ổn định, một lần trước thủ lĩnh đại nhân trên cơ bản đã đem những phần tử có tâm phản loạn giết đến sạch sẽ. Bất quá đây chỉ là tạm thời. Một ngày lương thực cung cấp xuất hiện vấn đề hoặc giả cửa thành bị công phá, tình thế khi ấy hẳn sẽ không thể tưởng tượng.</w:t>
      </w:r>
    </w:p>
    <w:p>
      <w:pPr>
        <w:pStyle w:val="BodyText"/>
      </w:pPr>
      <w:r>
        <w:t xml:space="preserve">Lúc này ở trong Ngốc Thứu Sơn Cốc bốn cự đầu chính là Hàn Sắc, Tôn Vi Vi, Tiêu Vân, Mã Lôi. Mã Lôi mặc dù có chút không phục địa vị của Hàn Sắc ở trên hắn, thế nhưng nhìn tứ giai Thần Chiến Sĩ Ba Lưu Tư đứng bên cạnh Hàn Sắc làm hộ vệ, đã minh bạch địa vị của Hàn Sắc trong lòng Nhạc Trọng so với hắn muốn cao hơn nhiều lắm. Hắn cũng đành thành thật hành động làm phó thủ cho Hàn Sắc.</w:t>
      </w:r>
    </w:p>
    <w:p>
      <w:pPr>
        <w:pStyle w:val="BodyText"/>
      </w:pPr>
      <w:r>
        <w:t xml:space="preserve">Hàn Sắc yên lặng suy nghĩ mọi thứ, sau khi Nhạc Trọng rời khỏi, nàng tạm thời thay thế chức thủ lĩnh. Khi ấy nàng mới phát hiện ở trong thế giới tàn khốc này nếu muốn trở thành một thủ lĩnh hợp cách có bao nhiêu khó khăn.</w:t>
      </w:r>
    </w:p>
    <w:p>
      <w:pPr>
        <w:pStyle w:val="BodyText"/>
      </w:pPr>
      <w:r>
        <w:t xml:space="preserve">Đột nhiên trong lúc đó, từ trong đại hồng thủy, mặt nước cuộn trào một trận, hơn mười đầu biến dị Thủy Xà thân thể dài hơn hai mươi thước từ trong hồng thủy chui ra, hướng về trên tường thành thật lớn bò đến.</w:t>
      </w:r>
    </w:p>
    <w:p>
      <w:pPr>
        <w:pStyle w:val="BodyText"/>
      </w:pPr>
      <w:r>
        <w:t xml:space="preserve">Ba mươi gã chiến sĩ nắm giữ lực lượng nhị giai Thần Chiến Sĩ, mặc Liệt Viết Chiến Giáp cấp tốc đi tới trên tường thành. Bọn họ cầm trong tay cốt cung thật lớn, kéo căng một cái, từng đạo cốt tiễn vô cùng lợi hại tựa như đạn báo hướng về phía hơn mười đầu biến dị Thủy Xà to lớn kia bắn tới.</w:t>
      </w:r>
    </w:p>
    <w:p>
      <w:pPr>
        <w:pStyle w:val="BodyText"/>
      </w:pPr>
      <w:r>
        <w:t xml:space="preserve">Từng chiếc cốt tiễn thật lớn tràn ngập uy lực kia, xuyên qua từng đầu biến dị Thủy Xà to lớn. Thế nhưng đám biến dị Thủy Xà to lớn kia sinh mệnh lực cực kỳ ngoan cường. Coi như là bị hơn mười cây cốt tiễn xuyên qua, thân thể cũng vẫn như cũ bất tử, đồng thời càng thêm phẫn nỗ hướng về trong Ngốc Thứu Sơn Cốc này vọt tới.</w:t>
      </w:r>
    </w:p>
    <w:p>
      <w:pPr>
        <w:pStyle w:val="BodyText"/>
      </w:pPr>
      <w:r>
        <w:t xml:space="preserve">Ba mươi gã chiến sĩ mặc Liệt Viết Chiến Giáp xạ kích ba vòng mới đem hai đầu biến dị Thủy Xà to lớn trực tiếp bắn chết. Lực lượng của bọn họ mặc dù ở dưới Liệt Viết Chiến Giáp cường hóa đạt được tam giai, nhưng là kỹ thuật xạ kích của bọn hắn không tinh chuẩn, không thể bắn trúng điểm yếu hại của đám biến dị Thủy Xà to lớn kia.</w:t>
      </w:r>
    </w:p>
    <w:p>
      <w:pPr>
        <w:pStyle w:val="BodyText"/>
      </w:pPr>
      <w:r>
        <w:t xml:space="preserve">Nhạc Trọng chiếm đoạt mấy bộ lạc, bộ đội tinh anh của mấy bộ lạc đó đều ở trong phản loạn bị hắn giết sạch, toàn bộ không có lưu lại một người sống. Hiện tại ở trong Ngốc Thứu Bộ Lạc, chiến sĩ tinh nhuệ cực độ khuyết thiếu, nắm giữ thực lực nhị giai Thần Chiến Sĩ cũng chỉ có hơn ba mươi người này. Sức chiến đấu của bọn hắn coi như là ở dưới Liệt Viết Chiến Giáp cường hóa vẫn như cũ có vẻ có chút nhỏ yếu.</w:t>
      </w:r>
    </w:p>
    <w:p>
      <w:pPr>
        <w:pStyle w:val="BodyText"/>
      </w:pPr>
      <w:r>
        <w:t xml:space="preserve">Nhìn hơn mười đầu cự thú loại biến dị Thủy Xà này, ai nấy đều biến sắc. Một tia sợ hãi nổi lên trong lòng mọi người. Nếu là bị hơn mười đầu biến dị Thủy Xà này phá thành mà vào, vậy đó chính là một hồi tai nạn kinh khủng.</w:t>
      </w:r>
    </w:p>
    <w:p>
      <w:pPr>
        <w:pStyle w:val="BodyText"/>
      </w:pPr>
      <w:r>
        <w:t xml:space="preserve">Đúng lúc này, Ba Lưu Tư cầm trong tay hai khối thú cốt thật lớn, từ trên tường thành hướng tới phía dưới nhảy tới. Hắn vừa hạ xuống trên mặt đất, thân hình chợt lóe trong sát na đã xuất hiện ở trên đầu con biến dị Thủy Xà to lớn kia. Thú cốt thật lớn vừa đập xuống, đã đem đầu biến dị Thủy Xà to lớn kia trực tiếp đánh xuống một cái lỗ.</w:t>
      </w:r>
    </w:p>
    <w:p>
      <w:pPr>
        <w:pStyle w:val="BodyText"/>
      </w:pPr>
      <w:r>
        <w:t xml:space="preserve">Thân hình Ba Lưu Tư chớp động ở trong đám biến dị thú xuyên toa, hắn cầm trong tay thú cốt thật lớn không ngừng mà nện lên trên đầu của đám biến dị Thủy Xà to lớn kia, đem từng đầu biến dị Thủy Xà to lớn trực tiếp oanh sát.</w:t>
      </w:r>
    </w:p>
    <w:p>
      <w:pPr>
        <w:pStyle w:val="BodyText"/>
      </w:pPr>
      <w:r>
        <w:t xml:space="preserve">Không bao lâu, ở dưới tường thành kia, đã đổ xuống một mảnh lớn thi thể cự xà.</w:t>
      </w:r>
    </w:p>
    <w:p>
      <w:pPr>
        <w:pStyle w:val="BodyText"/>
      </w:pPr>
      <w:r>
        <w:t xml:space="preserve">Giết chết hơn mười đầu biến dị Thủy Xà, sau đó thân hình Ba Lưu Tư chợt lóe, trở lại trên tường thành, yên lặng đứng ở phía sau Hàn Sắc.</w:t>
      </w:r>
    </w:p>
    <w:p>
      <w:pPr>
        <w:pStyle w:val="BodyText"/>
      </w:pPr>
      <w:r>
        <w:t xml:space="preserve">Thấy hơn mười đầu biến dị Thủy Xà to lớn kia bị Ba Lưu Tư tiện tay oanh sát, mọi người trên tường thành lúc này mới thở phào một hơi. Trong ánh mắt nhìn Ba Lưu Tư tràn ngập kính nể và sùng bái.</w:t>
      </w:r>
    </w:p>
    <w:p>
      <w:pPr>
        <w:pStyle w:val="BodyText"/>
      </w:pPr>
      <w:r>
        <w:t xml:space="preserve">Đúng lúc này, phía xa trên mặt nước đột nhiên bốc lên cuồn cuộn, một đầu tứ giai biến dị Thủy Xà thật lớn, thân thể vượt lên trước trăm thước, tựa như giao long từ trong đại hồng thủy chui ra.</w:t>
      </w:r>
    </w:p>
    <w:p>
      <w:pPr>
        <w:pStyle w:val="BodyText"/>
      </w:pPr>
      <w:r>
        <w:t xml:space="preserve">Ở bên cạnh đầu tứ giai biến dị Thủy Xà kia, vô số tam giai, nhị giai biến dị Thủy Xà ào ào ngoi lên hình thành một mảnh xà triều kinh khủng hướng về phía này xông qua đây.</w:t>
      </w:r>
    </w:p>
    <w:p>
      <w:pPr>
        <w:pStyle w:val="BodyText"/>
      </w:pPr>
      <w:r>
        <w:t xml:space="preserve">Ở trên tường thành, mọi người nhìn từ trong đại hồng thủy tuôn ra vô số biến dị Thủy Xà, trong mắt hiện lên một tia kinh khủng, nếu là bị đám biến dị Thủy Xà này công phá tường thành, người trong Ngốc Thứu Sơn Cốc này sẽ hết thảy bị đám quái vật kia thôn phệ.</w:t>
      </w:r>
    </w:p>
    <w:p>
      <w:pPr>
        <w:pStyle w:val="BodyText"/>
      </w:pPr>
      <w:r>
        <w:t xml:space="preserve">Ba Lưu Tư nhìn mảnh lớn biến dị Thủy Xà ở phía xa lạnh lùng nói:</w:t>
      </w:r>
    </w:p>
    <w:p>
      <w:pPr>
        <w:pStyle w:val="BodyText"/>
      </w:pPr>
      <w:r>
        <w:t xml:space="preserve">- Hàn Sắc tiểu thư, mời người cùng Tôn Vi Vi tiểu thư làm tốt chuẩn bị rút lui khỏi. Đợi lát nữa ta sẽ che chở hai người các ngươi rời khỏi nơi đây.</w:t>
      </w:r>
    </w:p>
    <w:p>
      <w:pPr>
        <w:pStyle w:val="BodyText"/>
      </w:pPr>
      <w:r>
        <w:t xml:space="preserve">Nghe được lời nói của Ba Lưu Tư, mọi người ở trên tường thành đều là sắc mặt đại biến, nhân tâm hầu như tan vỡ, ngay cả sắc mặt Mã Lôi, Tiêu Vân đều là đại biến.</w:t>
      </w:r>
    </w:p>
    <w:p>
      <w:pPr>
        <w:pStyle w:val="BodyText"/>
      </w:pPr>
      <w:r>
        <w:t xml:space="preserve">Gương mặt xinh đẹp của Hàn Sắc trầm lãnh xuống, đại nghĩa lăng nhiên quát lớn nói:</w:t>
      </w:r>
    </w:p>
    <w:p>
      <w:pPr>
        <w:pStyle w:val="BodyText"/>
      </w:pPr>
      <w:r>
        <w:t xml:space="preserve">- Ba Lưu Tư tiên sinh, Ngốc Thứu Sơn Cốc này có hơn mười vạn nhân loại sinh sống, ngươi dĩ nhiên không chiến mà chạy. Chẳng lẽ không cảm thấy xấu hổ sao?</w:t>
      </w:r>
    </w:p>
    <w:p>
      <w:pPr>
        <w:pStyle w:val="BodyText"/>
      </w:pPr>
      <w:r>
        <w:t xml:space="preserve">Ba Lưu Tư lãnh khốc nói rằng:</w:t>
      </w:r>
    </w:p>
    <w:p>
      <w:pPr>
        <w:pStyle w:val="BodyText"/>
      </w:pPr>
      <w:r>
        <w:t xml:space="preserve">- Một mình ta không thể chiến thắng nhiều biến dị thú như vậy. Đầu cực mạnh cực mạnh kỉa trải qua ta thăm dò, phân tích, hẳn là tứ giai biến dị thú. Lấy thực lực của ta xác suất có thể chiến thắng đối phương chỉ có 5%. Thế nhưng bên cạnh nó còn có vô số thủy xà giúp đỡ. Bởi vậy chiến thắng xác suất ta chiến thắng nó bằng 0. Nhạc Trọng đại nhân giao cho ta nhiệm vụ là bảo hộ người và Tôn Vi Vi an toàn. Ta có thể vì bảo hộ hai người các ngươi mà hi sinh tính mệnh. Thế nhưng những người khác chết sống lại không ở trong phạm vi suy xét của ta. Nếu như muốn thay đổi mệnh lệnh, phải do Nhạc Trọng đại nhân hạ đạt.</w:t>
      </w:r>
    </w:p>
    <w:p>
      <w:pPr>
        <w:pStyle w:val="BodyText"/>
      </w:pPr>
      <w:r>
        <w:t xml:space="preserve">Ba Lưu Tư sau khi bị Khôi Lỗi chi phù, liền biến thành công cụ chỉ biết phục tùng và chấp hành mệnh lệnh. Những người khác nói, hắn căn bản sẽ không nghe theo.</w:t>
      </w:r>
    </w:p>
    <w:p>
      <w:pPr>
        <w:pStyle w:val="BodyText"/>
      </w:pPr>
      <w:r>
        <w:t xml:space="preserve">Mã Lôi thở dài một hơi nói:</w:t>
      </w:r>
    </w:p>
    <w:p>
      <w:pPr>
        <w:pStyle w:val="BodyText"/>
      </w:pPr>
      <w:r>
        <w:t xml:space="preserve">- Bỏ đi! Hàn Sắc ngươi vẫn là cùng với Tôn Vi Vi chuẩn bị một chút lui lại đi sao. Các ngươi làm được đã rất tốt rồi.</w:t>
      </w:r>
    </w:p>
    <w:p>
      <w:pPr>
        <w:pStyle w:val="Compact"/>
      </w:pPr>
      <w:r>
        <w:t xml:space="preserve">Mã Lôi tuy rằng không cam lòng, lại cũng vô pháp làm gì được Ba Lưu Tư, chỉ có thể lựa chọn thỏa hiệp.</w:t>
      </w:r>
      <w:r>
        <w:br w:type="textWrapping"/>
      </w:r>
      <w:r>
        <w:br w:type="textWrapping"/>
      </w:r>
    </w:p>
    <w:p>
      <w:pPr>
        <w:pStyle w:val="Heading2"/>
      </w:pPr>
      <w:bookmarkStart w:id="1184" w:name="chương-1162-diệt-tứ-giai-thủy-xà-biến-dị"/>
      <w:bookmarkEnd w:id="1184"/>
      <w:r>
        <w:t xml:space="preserve">1162. Chương 1162: Diệt Tứ Giai Thủy Xà Biến Dị</w:t>
      </w:r>
    </w:p>
    <w:p>
      <w:pPr>
        <w:pStyle w:val="Compact"/>
      </w:pPr>
      <w:r>
        <w:br w:type="textWrapping"/>
      </w:r>
      <w:r>
        <w:br w:type="textWrapping"/>
      </w:r>
      <w:r>
        <w:t xml:space="preserve">Hàn Sắc cắn chặt răng lớn tiếng kêu lên:</w:t>
      </w:r>
    </w:p>
    <w:p>
      <w:pPr>
        <w:pStyle w:val="BodyText"/>
      </w:pPr>
      <w:r>
        <w:t xml:space="preserve">- Ta không đi! Ta muốn cùng Ngốc Thứu Sơn Cốc cùng tồn vong!! Cứ như vậy, Ba Lưu Tư ngươi cũng phải lưu lại thủ hộ Ngốc Thứu Sơn Cốc, bởi vì nhiệm vụ của ngươi không phải là bảo vệ ta an toàn sao? Nếu như ta chết, nhiệm vụ của ngươi cũng sẽ thất bại.</w:t>
      </w:r>
    </w:p>
    <w:p>
      <w:pPr>
        <w:pStyle w:val="BodyText"/>
      </w:pPr>
      <w:r>
        <w:t xml:space="preserve">- Như vậy thất lễ!</w:t>
      </w:r>
    </w:p>
    <w:p>
      <w:pPr>
        <w:pStyle w:val="BodyText"/>
      </w:pPr>
      <w:r>
        <w:t xml:space="preserve">Ba Lưu Tư mặt không biểu tình, thản nhiên nói một câu, thân hình chợt lóe, đột nhiên xuất hiện ở phía sau Hàn Sắc, tiện tay vỗ lên gáy của Hàn Sắc một cái, trực tiếp đem nàng đánh ngất xỉu. Sau đó nhấc nàng đặt lên vai, hướng về phía trong sơn cốc nhảy tới.</w:t>
      </w:r>
    </w:p>
    <w:p>
      <w:pPr>
        <w:pStyle w:val="BodyText"/>
      </w:pPr>
      <w:r>
        <w:t xml:space="preserve">Mã Lôi nhìn Tiêu Vân ở bên ngoài ý muốn hỏi:</w:t>
      </w:r>
    </w:p>
    <w:p>
      <w:pPr>
        <w:pStyle w:val="BodyText"/>
      </w:pPr>
      <w:r>
        <w:t xml:space="preserve">- Ngươi không đi sao?</w:t>
      </w:r>
    </w:p>
    <w:p>
      <w:pPr>
        <w:pStyle w:val="BodyText"/>
      </w:pPr>
      <w:r>
        <w:t xml:space="preserve">Tiêu Vân cười khổ một tiếng:</w:t>
      </w:r>
    </w:p>
    <w:p>
      <w:pPr>
        <w:pStyle w:val="BodyText"/>
      </w:pPr>
      <w:r>
        <w:t xml:space="preserve">- Hiện tại ở ngoài sơn cốc đều đã bị đại hổng thủy đáng chết kia vây quanh, ngoại trừ quái vật như Ba Lưu Tư, chúng ta ai có thể từ nơi này chạy ra, còn không bằng liều mạng chiến môt trận. Có thể chết ở trên chiến trường, cũng coi là một kết quả tốt nhất cho chiến sĩ chúng ta!</w:t>
      </w:r>
    </w:p>
    <w:p>
      <w:pPr>
        <w:pStyle w:val="BodyText"/>
      </w:pPr>
      <w:r>
        <w:t xml:space="preserve">Mã Lôi nhìn chiến sĩ ở trên tường thành quát lớn:</w:t>
      </w:r>
    </w:p>
    <w:p>
      <w:pPr>
        <w:pStyle w:val="BodyText"/>
      </w:pPr>
      <w:r>
        <w:t xml:space="preserve">- Nói hay lắm! Các huynh đệ, chúng ta đã không thể lui lại được nữa, khắp nơi đều bị hồng thủy bao vây, đây là gia viên cuối cùng của chúng ta. Chúng ta không bảo vệ nó, thì còn ai đứng ra bảo hộ nó? Để chúng ta liều mạng chiến một trận đi sao!</w:t>
      </w:r>
    </w:p>
    <w:p>
      <w:pPr>
        <w:pStyle w:val="BodyText"/>
      </w:pPr>
      <w:r>
        <w:t xml:space="preserve">- Liều mạng chiến một trận!</w:t>
      </w:r>
    </w:p>
    <w:p>
      <w:pPr>
        <w:pStyle w:val="BodyText"/>
      </w:pPr>
      <w:r>
        <w:t xml:space="preserve">- Liều mạng chiến một trận!</w:t>
      </w:r>
    </w:p>
    <w:p>
      <w:pPr>
        <w:pStyle w:val="BodyText"/>
      </w:pPr>
      <w:r>
        <w:t xml:space="preserve">...</w:t>
      </w:r>
    </w:p>
    <w:p>
      <w:pPr>
        <w:pStyle w:val="BodyText"/>
      </w:pPr>
      <w:r>
        <w:t xml:space="preserve">Sĩ khí vốn dĩ bởi vì Ba Lưu Tư lui bước mà trở nên thập phần giảm thấp, dưới Mã Lôi và Tiêu Vân cổ vũ, lại tăng lên. Tuy rằng nhìn cự thú chen chúc mà đến, bọn họ vẫn sợ đến độ chân đều mềm nhũn. Thế nhưng lại vẫn dũng cảm đứng ở trên tường thành gắt gáo nhìn ra phía xa.</w:t>
      </w:r>
    </w:p>
    <w:p>
      <w:pPr>
        <w:pStyle w:val="BodyText"/>
      </w:pPr>
      <w:r>
        <w:t xml:space="preserve">Mã Lôi nhìn đám tứ giai Thủy Xà biến dị ở phía xa tựa như vô số yêu ma kia, chậm rãi thở dài nói:</w:t>
      </w:r>
    </w:p>
    <w:p>
      <w:pPr>
        <w:pStyle w:val="BodyText"/>
      </w:pPr>
      <w:r>
        <w:t xml:space="preserve">- Nếu như Nhạc Trọng thủ lĩnh ở chỗ này thì tốt rồi! Nếu như là hắn nhất định sẽ có biện pháp.</w:t>
      </w:r>
    </w:p>
    <w:p>
      <w:pPr>
        <w:pStyle w:val="BodyText"/>
      </w:pPr>
      <w:r>
        <w:t xml:space="preserve">Nói tới Nhạc Trọng, trong mắt Tiêu Vân hiện lên một tia phức tạp:</w:t>
      </w:r>
    </w:p>
    <w:p>
      <w:pPr>
        <w:pStyle w:val="BodyText"/>
      </w:pPr>
      <w:r>
        <w:t xml:space="preserve">- Nếu như là hắn, có lẽ sẽ có biện pháp. Chỉ là sau khi, hắn mang theo đầu ngũ giai Lương Long kia hủy Liệt Viết Liên Minh, đã không còn có tin tức nữa. Không biết hắn có còn sống hay không?</w:t>
      </w:r>
    </w:p>
    <w:p>
      <w:pPr>
        <w:pStyle w:val="BodyText"/>
      </w:pPr>
      <w:r>
        <w:t xml:space="preserve">Tiêu Vân bởi vì bầu trời và vũ đài càng rộn lớn hơn mà đi theo Nhạc Trọng rời khỏi Tiếu gia thôn, hắn cũng đã thấy qua Nhạc Trọng sáng tạo một kỳ tích. Hắn rõ ràng chính mình xa xa không phải đối thủ của Nhạc Trọng. Đố kỵ đối với Nhạc Trọng khi còn ở Tiếu gia thôn đã biến mất không còn, thay vào đó là sự kính nể đối với Nhạc Trọng.</w:t>
      </w:r>
    </w:p>
    <w:p>
      <w:pPr>
        <w:pStyle w:val="BodyText"/>
      </w:pPr>
      <w:r>
        <w:t xml:space="preserve">Dưới ánh mắt chăm chú của mọi người, đám Thủy Xà biến dị khổng lồ càng lúc càng tới gần, khiến trong lòng mọi người ở trên tường thành lại càng bị sợ hãi bao phủ. Quá khứ bọn họ lấy tường thành chống đỡ đám thú biến dị, nhưng hiện ở trước mặt Thủy Xà biến dị khổng lồ này lại ngay cả một khối tường đất nhỏ đều không tính.</w:t>
      </w:r>
    </w:p>
    <w:p>
      <w:pPr>
        <w:pStyle w:val="BodyText"/>
      </w:pPr>
      <w:r>
        <w:t xml:space="preserve">- Các ngươi mau nhìn trên bầu trời!</w:t>
      </w:r>
    </w:p>
    <w:p>
      <w:pPr>
        <w:pStyle w:val="BodyText"/>
      </w:pPr>
      <w:r>
        <w:t xml:space="preserve">Ngay lúc trong lòng mọi người đang rất sợ hãi, một gã chiến sĩ đột nhiên hướng về bầu trời chỉ đồng thời lớn tiếng kêu lên.</w:t>
      </w:r>
    </w:p>
    <w:p>
      <w:pPr>
        <w:pStyle w:val="BodyText"/>
      </w:pPr>
      <w:r>
        <w:t xml:space="preserve">Mọi người ngẩng đầu nhìn một cái, chỉ thấy một pháo đài to lớn đang hướng về bên này phi hành mà đến. Khi thành thị to lớn phi hành đã đem đại lượng ánh mặt trời che phủ, tựa như đem cả bầu trời đều che lấp.</w:t>
      </w:r>
    </w:p>
    <w:p>
      <w:pPr>
        <w:pStyle w:val="BodyText"/>
      </w:pPr>
      <w:r>
        <w:t xml:space="preserve">Mã Lôi nhìn chiếc bạo phong chiến hạn ở trên bầu trời kia, trong lòng nhịn không được hít một ngụm lãnh khí:</w:t>
      </w:r>
    </w:p>
    <w:p>
      <w:pPr>
        <w:pStyle w:val="BodyText"/>
      </w:pPr>
      <w:r>
        <w:t xml:space="preserve">- Đó là thành thị phi hành ở trên bầu trời.</w:t>
      </w:r>
    </w:p>
    <w:p>
      <w:pPr>
        <w:pStyle w:val="BodyText"/>
      </w:pPr>
      <w:r>
        <w:t xml:space="preserve">Tiêu Vân nhìn bạo phong chiến hạm ở trên bầu trời cũng nhịn không được suy đoán nói:</w:t>
      </w:r>
    </w:p>
    <w:p>
      <w:pPr>
        <w:pStyle w:val="BodyText"/>
      </w:pPr>
      <w:r>
        <w:t xml:space="preserve">- Dĩ nhiên có thành thị như vậy, nó rốt cuộc là vật gì vậy? Đây không lẽ là thành thị của thần cư trú sao?</w:t>
      </w:r>
    </w:p>
    <w:p>
      <w:pPr>
        <w:pStyle w:val="BodyText"/>
      </w:pPr>
      <w:r>
        <w:t xml:space="preserve">- Thiên Thần phù hộ!</w:t>
      </w:r>
    </w:p>
    <w:p>
      <w:pPr>
        <w:pStyle w:val="BodyText"/>
      </w:pPr>
      <w:r>
        <w:t xml:space="preserve">- Thiên Thần phù hộ!</w:t>
      </w:r>
    </w:p>
    <w:p>
      <w:pPr>
        <w:pStyle w:val="BodyText"/>
      </w:pPr>
      <w:r>
        <w:t xml:space="preserve">- Xin Thiên Thần phù hộ chúng ta có thể vượt qua một kiếp này!</w:t>
      </w:r>
    </w:p>
    <w:p>
      <w:pPr>
        <w:pStyle w:val="BodyText"/>
      </w:pPr>
      <w:r>
        <w:t xml:space="preserve">...</w:t>
      </w:r>
    </w:p>
    <w:p>
      <w:pPr>
        <w:pStyle w:val="BodyText"/>
      </w:pPr>
      <w:r>
        <w:t xml:space="preserve">Từng gã chiến sĩ đứng trên tường thành đều quỳ xuống mặt đất, hướng về chiếc bạo phong chiến hạm to lớn trên bầu trời kia liên tục dập đầu thành kính cầu xin.</w:t>
      </w:r>
    </w:p>
    <w:p>
      <w:pPr>
        <w:pStyle w:val="BodyText"/>
      </w:pPr>
      <w:r>
        <w:t xml:space="preserve">Thế giới này tố chất thân thể của chiến sĩ nhân loại tuy rằng cường hoành hơn xưa so với trên địa cầu, nhưng là đại bộ phận bọn họ cũng không có được giáo dục. Rất nhiều chiến sĩ thậm chí ngay cả tăng giảm thặng dư đều không thể tính toán, ngu muội không gì sánh được. Bởi vậy sự vật bọn họ nhìn thấy lại không thể lý giải, sẽ cho rằng đó là Thần linh không gì làm không được.</w:t>
      </w:r>
    </w:p>
    <w:p>
      <w:pPr>
        <w:pStyle w:val="BodyText"/>
      </w:pPr>
      <w:r>
        <w:t xml:space="preserve">Trong lúc mọi người đang cầu khẩn, đột nhiên một đạo thân ảnh đạm kim sắc từ trên trời nhảy xuống, hóa thành một đạo lưu quang trực tiếp rơi vào trên đầu của con tứ giai Thủy Xà biến dị.</w:t>
      </w:r>
    </w:p>
    <w:p>
      <w:pPr>
        <w:pStyle w:val="BodyText"/>
      </w:pPr>
      <w:r>
        <w:t xml:space="preserve">Chủ nhân đạo thân ảnh kia chính là Nhạc Trọng, hắn lợi dụng đạm kim sắc Liệt Viết Chiến Giáp đem lực lượng của bản thân cường hóa đến cảnh giới ngũ giai cao cấp. Đột nhiên từ trên bầu trời hạ xuống, trong tay cầm Liệt Viết Chiến Mâu cổ động đấu khí cường đại đen sẫm hung hăng đâm một mâu vào trong đầu con tứ giai Thủy Xà biến dị kia.</w:t>
      </w:r>
    </w:p>
    <w:p>
      <w:pPr>
        <w:pStyle w:val="BodyText"/>
      </w:pPr>
      <w:r>
        <w:t xml:space="preserve">Liệt Viết Chiến Mâu vừa đánh vào trong đầu con tứ giai Thủy Xà biến dị kia, năng lượng tràn đầy chợt bạo phát ra. Ở trên đầu nó càng nổ ra một cái huyết động thật lớn. Lực lượng ngũ giai cao cấp lại thêm Liệt Viết Chiến Mâu sắc bén, ngay cả lân giáp của ngũ giai biến dị thú đều có thể phá vỡ, càng không nói tới con tứ giai Thủy Xà biến dị này.</w:t>
      </w:r>
    </w:p>
    <w:p>
      <w:pPr>
        <w:pStyle w:val="BodyText"/>
      </w:pPr>
      <w:r>
        <w:t xml:space="preserve">Trong nháy mắt Nhạc Trọng nhảy vào trong huyết động thật lớn kia, cầm trong tay chiến mâu không ngừng phá hư cơ quan đầu não của nó.</w:t>
      </w:r>
    </w:p>
    <w:p>
      <w:pPr>
        <w:pStyle w:val="BodyText"/>
      </w:pPr>
      <w:r>
        <w:t xml:space="preserve">Con tứ giai Thủy Xà biến dị nhất thời phát sinh một tiếng rên rĩ thật lớn, thân thể to lớn điên cuồng giãy dụa, ở xung quanh tạo ra từng trận sóng khí thật lớn.</w:t>
      </w:r>
    </w:p>
    <w:p>
      <w:pPr>
        <w:pStyle w:val="BodyText"/>
      </w:pPr>
      <w:r>
        <w:t xml:space="preserve">Từng đầu biến dị Thủy Xà, nhị giai biến dị Thủy Xà bị đuôi của đầu tứ giai Thủy Xà biến dị kia đánh trúng, trực tiếp tan vỡ thân thê biến thành từng khối thịt vụn.</w:t>
      </w:r>
    </w:p>
    <w:p>
      <w:pPr>
        <w:pStyle w:val="BodyText"/>
      </w:pPr>
      <w:r>
        <w:t xml:space="preserve">Đám biến dị Thủy Xà vây quanh đầu từ giai biến dị Thủy Xà kia đều vội vã tản ra một bên, mở to con mắt nhìn chằm chằm vào vương giả của chúng.</w:t>
      </w:r>
    </w:p>
    <w:p>
      <w:pPr>
        <w:pStyle w:val="BodyText"/>
      </w:pPr>
      <w:r>
        <w:t xml:space="preserve">Đầu tứ giai biến dị Thủy Xà chính là biến dị Thủy Xà vương. Vương bất động, đám biến dị Thủy Xà này cũng sẽ bởi vì mất đi chỉ huy mà rơi vào hỗn loạn.</w:t>
      </w:r>
    </w:p>
    <w:p>
      <w:pPr>
        <w:pStyle w:val="BodyText"/>
      </w:pPr>
      <w:r>
        <w:t xml:space="preserve">Hơn mười giây sau, Nhạc Trọng mặc đạm kim sắc Liệt Viết Chiến Giáp cứng rắn từ trong đầu của tứ giai biến dị Thủy Xà nhảy ra, trong tay cầm theo một quả tứ giai tinh hạch vô cùng trong suốt.</w:t>
      </w:r>
    </w:p>
    <w:p>
      <w:pPr>
        <w:pStyle w:val="BodyText"/>
      </w:pPr>
      <w:r>
        <w:t xml:space="preserve">Tứ giai Thủy Xà biến dị trên đầu mở ra một lỗ lớn, thân thể giãy dụa một lát rồi bất chợt đổ ầm xuống, ngã vào trong đại hồng thủy.</w:t>
      </w:r>
    </w:p>
    <w:p>
      <w:pPr>
        <w:pStyle w:val="BodyText"/>
      </w:pPr>
      <w:r>
        <w:t xml:space="preserve">Đầu tứ giai biến dị Thủy Xà kia vừa chết, hơn mười đầu tam giai biến dị Thủy Xà ở xung quanh thân thể nó liền hướng về phía Nhạc Trọng bao vây lại. Chúng nó từ cái chết của Thủy Xà vương thực sự cảm giác được Nhạc Trọng nguy hiểm. Một đám đều phát động bản nguyên chi lực, phun ra từng đạo nọc độc màu đến hướng về Nhạc Trọng bắn tới.</w:t>
      </w:r>
    </w:p>
    <w:p>
      <w:pPr>
        <w:pStyle w:val="Compact"/>
      </w:pPr>
      <w:r>
        <w:t xml:space="preserve">Hai mắt Nhạc Trọng nhắm lại, thân hình chớp động, chân đạp lên mặt nước tựa như đang giẫm lên đất bằng, nhất nhất né qua từng đạo nọc độc màu đen.</w:t>
      </w:r>
      <w:r>
        <w:br w:type="textWrapping"/>
      </w:r>
      <w:r>
        <w:br w:type="textWrapping"/>
      </w:r>
    </w:p>
    <w:p>
      <w:pPr>
        <w:pStyle w:val="Heading2"/>
      </w:pPr>
      <w:bookmarkStart w:id="1185" w:name="chương-1163-vân-châu"/>
      <w:bookmarkEnd w:id="1185"/>
      <w:r>
        <w:t xml:space="preserve">1163. Chương 1163: Vân Châu!</w:t>
      </w:r>
    </w:p>
    <w:p>
      <w:pPr>
        <w:pStyle w:val="Compact"/>
      </w:pPr>
      <w:r>
        <w:br w:type="textWrapping"/>
      </w:r>
      <w:r>
        <w:br w:type="textWrapping"/>
      </w:r>
      <w:r>
        <w:t xml:space="preserve">Nọc độc màu đen kia vừa rơi vào trong nước, từng đám lớn biến dị thú cấp thấp đã bị độc chết. Ở trên mặt nước đen ngòm đã nhiều ra một tầng thi thể của đủ loại biến dị thú, nhìn cực kỳ kinh người.</w:t>
      </w:r>
    </w:p>
    <w:p>
      <w:pPr>
        <w:pStyle w:val="BodyText"/>
      </w:pPr>
      <w:r>
        <w:t xml:space="preserve">Thân hình Nhạc Trọng chớp động không ngừng nhảy đến trên đầu từng con tam giai biến dị Thủy Xà, hắn cầm trong tay Liệt Viết Chiến Mâu, một phát liền cả người lẫn mâu đâm vào trong đầu của từng con tam giai biến dị Thủy Xà kia, sau đó đơn giản đi qua, lại cầm tinh hạch của chúng hướng về một con tam giai biến dị Thủy Xà khác vọt tới.</w:t>
      </w:r>
    </w:p>
    <w:p>
      <w:pPr>
        <w:pStyle w:val="BodyText"/>
      </w:pPr>
      <w:r>
        <w:t xml:space="preserve">Dưới Liệt Viết Chiến Giáp cường hóa, Nhạc Trọng nắm giữ lực lượng ngũ giai Thần Chiến Sĩ trở thành tồn tại gần như vô địch. Ở trong thân thể của đám tam giai biến dị Thủy Xà thiểm động. Chỉ hơn mười lần hô hấp, đám tam giai biến dị thú kia đã bị giết đến sạch sẽ, trong tay hắn cũng nhiều ra hơn mười quả tinh hạch của tam giai biến dị thú.</w:t>
      </w:r>
    </w:p>
    <w:p>
      <w:pPr>
        <w:pStyle w:val="BodyText"/>
      </w:pPr>
      <w:r>
        <w:t xml:space="preserve">Đúng lúc này, tiểu Thanh trên bầu trời vỗ cánh hóa thành một đạo lưu quang một phát bổ tới trên mặt nước, một ngụm đem một đầu nhị giai biến dị Thủy Xà mổ lấy. Sau đó ngậm đầu nhị giai biến dị Thủy Xà kia phóng lên cao, xông thẳng mây trời.</w:t>
      </w:r>
    </w:p>
    <w:p>
      <w:pPr>
        <w:pStyle w:val="BodyText"/>
      </w:pPr>
      <w:r>
        <w:t xml:space="preserve">Biến dị thú như Thanh Vũ Ưng nguyên bản chính là lấy biến dị Thủy Xà làm thức ăn, nhị giai Thanh Vũ Ưng đều nắm giữ năng lực uy hiếp tam giai biến dị Thủy Xà. Phía dưới vô số biến dị Thủy Xà cảm ứng được khí tức thiên địch, một chút liền chui vào trong nước tứ tán đi.</w:t>
      </w:r>
    </w:p>
    <w:p>
      <w:pPr>
        <w:pStyle w:val="BodyText"/>
      </w:pPr>
      <w:r>
        <w:t xml:space="preserve">Chỉ trong mấy lần hô hấp, đám biến dị Thủy Xà khổng lồ bất chợt biến mất không thấy, chui vào bên dưới đại hồng thủy kia.</w:t>
      </w:r>
    </w:p>
    <w:p>
      <w:pPr>
        <w:pStyle w:val="BodyText"/>
      </w:pPr>
      <w:r>
        <w:t xml:space="preserve">Nhìn thấy một màn như vậy, mọi người ở trên tường thành lúc này mới thở phào một hơi.</w:t>
      </w:r>
    </w:p>
    <w:p>
      <w:pPr>
        <w:pStyle w:val="BodyText"/>
      </w:pPr>
      <w:r>
        <w:t xml:space="preserve">Nhạc Trọng nhìn đám biến dị Thủy Xà kia bị xua đổi tản ra, sau đó chân đạp mặt nước, vài lần thiểm động đã đi tới trước tường thành, nhẹ nhàng nhảy lên trên tường thành.</w:t>
      </w:r>
    </w:p>
    <w:p>
      <w:pPr>
        <w:pStyle w:val="BodyText"/>
      </w:pPr>
      <w:r>
        <w:t xml:space="preserve">Mã Lôi vừa nhìn thấy tướng mạo của Nhạc Trọng, chợt kích động không gì sánh được quỳ một gối xuống trước người Nhạc Trọng hành đại lễ:</w:t>
      </w:r>
    </w:p>
    <w:p>
      <w:pPr>
        <w:pStyle w:val="BodyText"/>
      </w:pPr>
      <w:r>
        <w:t xml:space="preserve">- Thủ lĩnh đại nhân, là người sao, quá tốt rồi! Gặp qua thủ lĩnh đại nhân!</w:t>
      </w:r>
    </w:p>
    <w:p>
      <w:pPr>
        <w:pStyle w:val="BodyText"/>
      </w:pPr>
      <w:r>
        <w:t xml:space="preserve">- Thủ lĩnh đại nhân, muôn năm!</w:t>
      </w:r>
    </w:p>
    <w:p>
      <w:pPr>
        <w:pStyle w:val="BodyText"/>
      </w:pPr>
      <w:r>
        <w:t xml:space="preserve">- Gặp qua thủ lĩnh đại nhân!</w:t>
      </w:r>
    </w:p>
    <w:p>
      <w:pPr>
        <w:pStyle w:val="BodyText"/>
      </w:pPr>
      <w:r>
        <w:t xml:space="preserve">...</w:t>
      </w:r>
    </w:p>
    <w:p>
      <w:pPr>
        <w:pStyle w:val="BodyText"/>
      </w:pPr>
      <w:r>
        <w:t xml:space="preserve">Hai trăm chiến sĩ tinh nhuệ trên tường thành hưng phấn, kích động quỳ một gối xuống, hướng về Nhạc Trọng hành đại lễ.</w:t>
      </w:r>
    </w:p>
    <w:p>
      <w:pPr>
        <w:pStyle w:val="BodyText"/>
      </w:pPr>
      <w:r>
        <w:t xml:space="preserve">Ngày hôm nay nếu không phải Nhạc Trọng xuất hiện diệt sát đám biến dị Thủy Xà kia, cả Ngốc Thứu Sơn Cốc nhân loại đều sẽ bị đám biến dị Thủy Xà này thôn phệ.</w:t>
      </w:r>
    </w:p>
    <w:p>
      <w:pPr>
        <w:pStyle w:val="BodyText"/>
      </w:pPr>
      <w:r>
        <w:t xml:space="preserve">Đồng thời sau khi kiến thức Nhạc Trọng đơn thương độc mã dễ dàng diệt sát một đầu tứ giai biến dị Thủy Xà tưa như trong chiến sĩ mới xuất hiện, rất nhiều chiến sĩ đều đối với Nhạc Trọng sản sinh một loại sùng bái mù quáng.</w:t>
      </w:r>
    </w:p>
    <w:p>
      <w:pPr>
        <w:pStyle w:val="BodyText"/>
      </w:pPr>
      <w:r>
        <w:t xml:space="preserve">Nhạc Trọng nhìn hơn hai trăm chiến sĩ đứng trên tường thành, trong mắt hiện lên một tia vui mừng:</w:t>
      </w:r>
    </w:p>
    <w:p>
      <w:pPr>
        <w:pStyle w:val="BodyText"/>
      </w:pPr>
      <w:r>
        <w:t xml:space="preserve">- Có thể vào trong lúc nguy cấp đứng ra các ngươi rất khá, là nam nhân!</w:t>
      </w:r>
    </w:p>
    <w:p>
      <w:pPr>
        <w:pStyle w:val="BodyText"/>
      </w:pPr>
      <w:r>
        <w:t xml:space="preserve">Nhạc Trọng vui mừng, ở dưới trướng của hắn cũng có những chiến sĩ dũng mãnh không sợ chết vì bảo hộ gia viên, ở trong tuyệt vọng cũng không buông tha chiến đấu. Chiến sĩ như vậy mới là chiến sĩ mà hắn yêu thích nhất.</w:t>
      </w:r>
    </w:p>
    <w:p>
      <w:pPr>
        <w:pStyle w:val="BodyText"/>
      </w:pPr>
      <w:r>
        <w:t xml:space="preserve">- Tạ ơn thủ lĩnh khích lệ!</w:t>
      </w:r>
    </w:p>
    <w:p>
      <w:pPr>
        <w:pStyle w:val="BodyText"/>
      </w:pPr>
      <w:r>
        <w:t xml:space="preserve">...</w:t>
      </w:r>
    </w:p>
    <w:p>
      <w:pPr>
        <w:pStyle w:val="BodyText"/>
      </w:pPr>
      <w:r>
        <w:t xml:space="preserve">Nghe được Nhạc Trọng khích lệ, trong lòng toàn bộ chiến sĩ đều dâng lên một trận kích động. Bọn họ đều sùng bái Nhạc Trọng thật sâu, lúc này có thể thu được khích lệ từ người mà họ sùng bái, trong lòng tự nhiên vô cùng kích động.</w:t>
      </w:r>
    </w:p>
    <w:p>
      <w:pPr>
        <w:pStyle w:val="BodyText"/>
      </w:pPr>
      <w:r>
        <w:t xml:space="preserve">Nhạc Trọng đưa mắt nhìn mọi người một cái, liền khẽ cau mày, có chút thất vọng hỏi:</w:t>
      </w:r>
    </w:p>
    <w:p>
      <w:pPr>
        <w:pStyle w:val="BodyText"/>
      </w:pPr>
      <w:r>
        <w:t xml:space="preserve">- Hàn Sắc đâu rồi? Nàng sao lại không cùng một chỗ với các ngươi, nàng chạy rồi sao?</w:t>
      </w:r>
    </w:p>
    <w:p>
      <w:pPr>
        <w:pStyle w:val="BodyText"/>
      </w:pPr>
      <w:r>
        <w:t xml:space="preserve">Hàn Sắc là một nữ hài tử Nhạc Trọng thập phần xem trọng, nàng có một trái tim kiên cường, thiện lương. Ở dưới thời gian nguy cấp, một nữ hài lâm trận chạy trốn cũng không phải chuyện gì đáng trách. Chỉ là Nhạc Trọng đối với nàng có ôm kỳ vọng, hiện tại không nhìn thấy nàng, tự nhiên cũng sẽ có chút thất vọng.</w:t>
      </w:r>
    </w:p>
    <w:p>
      <w:pPr>
        <w:pStyle w:val="BodyText"/>
      </w:pPr>
      <w:r>
        <w:t xml:space="preserve">Mã Lôi tiến lên nói ra tình hình thực tế:</w:t>
      </w:r>
    </w:p>
    <w:p>
      <w:pPr>
        <w:pStyle w:val="BodyText"/>
      </w:pPr>
      <w:r>
        <w:t xml:space="preserve">- Không có! Thủ lĩnh đại nhân, Hàn Sắc nàng cũng không có chạy trốn. Là Ba Lưu Tư đại nhân vi bảo hộ an toàn của nàng đem nàng đánh ngất xỉu, mang ra khỏi nơi này. Hàn Sắc nàng dự định cùng chúng ta chiến đấu tới thời khắc cuối cùng.</w:t>
      </w:r>
    </w:p>
    <w:p>
      <w:pPr>
        <w:pStyle w:val="BodyText"/>
      </w:pPr>
      <w:r>
        <w:t xml:space="preserve">Nhạc Trọng hướng về bạo phong chiến hạm ở trên bầu trời đang chậm rãi hạ xuống kia chỉ một cái nói:</w:t>
      </w:r>
    </w:p>
    <w:p>
      <w:pPr>
        <w:pStyle w:val="BodyText"/>
      </w:pPr>
      <w:r>
        <w:t xml:space="preserve">- Mã Lôi, ngươi lập tức đi tìm Tôn Vi Vi truyền mệnh lệnh của ta, tổ chức mọi người trong sơn cốc chuẩn bị leo lên tòa thành thị kia. Từ hôm nay trở đi, thành thị đó chính là thành thị của chúng ta.</w:t>
      </w:r>
    </w:p>
    <w:p>
      <w:pPr>
        <w:pStyle w:val="BodyText"/>
      </w:pPr>
      <w:r>
        <w:t xml:space="preserve">- Cái gì! Đó là thành thị của chúng ta!</w:t>
      </w:r>
    </w:p>
    <w:p>
      <w:pPr>
        <w:pStyle w:val="BodyText"/>
      </w:pPr>
      <w:r>
        <w:t xml:space="preserve">- Thực không? Đó là thành thị của chúng ta!</w:t>
      </w:r>
    </w:p>
    <w:p>
      <w:pPr>
        <w:pStyle w:val="BodyText"/>
      </w:pPr>
      <w:r>
        <w:t xml:space="preserve">- Quá tốt rồi!</w:t>
      </w:r>
    </w:p>
    <w:p>
      <w:pPr>
        <w:pStyle w:val="BodyText"/>
      </w:pPr>
      <w:r>
        <w:t xml:space="preserve">....</w:t>
      </w:r>
    </w:p>
    <w:p>
      <w:pPr>
        <w:pStyle w:val="BodyText"/>
      </w:pPr>
      <w:r>
        <w:t xml:space="preserve">Các chiến sĩ trên tường thành nhìn tòa thành thị cương thiết to lớn kia, trong mắt ai nấy đều hiện lên một tia không thể tưởng tượng và hưng phấn thật lớn. Bọn họ vừa nghĩ đến chính mình tương lai sẽ ở trong tòa thành thị cương thiết kia có thể bay lượn trên bầu trời, liền hưng phấn không ngớt.</w:t>
      </w:r>
    </w:p>
    <w:p>
      <w:pPr>
        <w:pStyle w:val="BodyText"/>
      </w:pPr>
      <w:r>
        <w:t xml:space="preserve">Mã Lôi đồng dạng hưng phấn không thôi, lớn tiếng đáp:</w:t>
      </w:r>
    </w:p>
    <w:p>
      <w:pPr>
        <w:pStyle w:val="BodyText"/>
      </w:pPr>
      <w:r>
        <w:t xml:space="preserve">- Dạ! Thủ lĩnh đại nhân!</w:t>
      </w:r>
    </w:p>
    <w:p>
      <w:pPr>
        <w:pStyle w:val="BodyText"/>
      </w:pPr>
      <w:r>
        <w:t xml:space="preserve">Mọi người trong kên kên nguyên bản đã hoảng sợ không thôi, nhưng thông tin Nhạc Trọng quay về lại khiến cho bọn họ thả lỏng, thở ra ngụm khí nghẹn trong lòng.</w:t>
      </w:r>
    </w:p>
    <w:p>
      <w:pPr>
        <w:pStyle w:val="BodyText"/>
      </w:pPr>
      <w:r>
        <w:t xml:space="preserve">Bàng đại nhân dưới sự bảo vệ của đám nhân viên chính phủ, mang theo tâm tình hưng phấn bước lên chiếc chiến thuyền Bạo Phong thành thị kia.</w:t>
      </w:r>
    </w:p>
    <w:p>
      <w:pPr>
        <w:pStyle w:val="BodyText"/>
      </w:pPr>
      <w:r>
        <w:t xml:space="preserve">- Thật là đẹp!</w:t>
      </w:r>
    </w:p>
    <w:p>
      <w:pPr>
        <w:pStyle w:val="BodyText"/>
      </w:pPr>
      <w:r>
        <w:t xml:space="preserve">- Đây là nơi ở mới của chúng ta sao?</w:t>
      </w:r>
    </w:p>
    <w:p>
      <w:pPr>
        <w:pStyle w:val="BodyText"/>
      </w:pPr>
      <w:r>
        <w:t xml:space="preserve">- ...........</w:t>
      </w:r>
    </w:p>
    <w:p>
      <w:pPr>
        <w:pStyle w:val="BodyText"/>
      </w:pPr>
      <w:r>
        <w:t xml:space="preserve">Sau khi bước lên Bạo Phong chiến hạm, mọi người đều hưng phấn nhìn xung quanh!</w:t>
      </w:r>
    </w:p>
    <w:p>
      <w:pPr>
        <w:pStyle w:val="BodyText"/>
      </w:pPr>
      <w:r>
        <w:t xml:space="preserve">Một chiếc Bạo Phong chiến hạm này nguyên bản là Bạo Phong hoàng thành của Bạo Phong cốc, ở trên có vô số kiến trúc xa hoa, đường đi bố cục vô cùng hợp lý, nếu so sánh với kên kên sơn cốc thì đúng là một trời một vực rồi.</w:t>
      </w:r>
    </w:p>
    <w:p>
      <w:pPr>
        <w:pStyle w:val="BodyText"/>
      </w:pPr>
      <w:r>
        <w:t xml:space="preserve">Dưới sự hướng dẫn của từng vị nhân viên, toàn bộ những người trong kên kên sơn cốc đều được đưa lên trên Bạo Phong chiến hạm.</w:t>
      </w:r>
    </w:p>
    <w:p>
      <w:pPr>
        <w:pStyle w:val="BodyText"/>
      </w:pPr>
      <w:r>
        <w:t xml:space="preserve">Bạo Phong chiến hạm, trong phòng chỉ huy đặt một chiếc bàn tròn, những người có mặt hiện tại đều là cao tầng của Bạo Phong cốc và Kên Kên sơn cốc.</w:t>
      </w:r>
    </w:p>
    <w:p>
      <w:pPr>
        <w:pStyle w:val="BodyText"/>
      </w:pPr>
      <w:r>
        <w:t xml:space="preserve">Bên Kên Kên sơn cốc thì nam tính chiếm đại đa số, nữ tính thì cũng chỉ có hai người Hàn Sắc với Tôn Vi Vi, còn trong Bạo Phong cốc kia thì thuần một đám nữ tính, trong đó xuất sắc nhất chính là Lạc Thanh Thanh và Bạo Phong bát kiệt.</w:t>
      </w:r>
    </w:p>
    <w:p>
      <w:pPr>
        <w:pStyle w:val="BodyText"/>
      </w:pPr>
      <w:r>
        <w:t xml:space="preserve">Bạo Phong bát kiệt là một danh hào vinh dự, là những nữ nhân xuất sắc nhất kế thừa của các thân vương, chư vương Bạo Phong cốc.</w:t>
      </w:r>
    </w:p>
    <w:p>
      <w:pPr>
        <w:pStyle w:val="BodyText"/>
      </w:pPr>
      <w:r>
        <w:t xml:space="preserve">Cho dù đang có phản loạn, khủng long nhân cho nên đã chết mất hai người, nhưng rất nhanh lại có hai nữ tử xuất sắc tấn chức trở thành Bạo Phong bát kiệt, mà hia người này cũng là những người có dung nhan tươi đẹp, lực lượng tam giai thần chiến sĩ.</w:t>
      </w:r>
    </w:p>
    <w:p>
      <w:pPr>
        <w:pStyle w:val="BodyText"/>
      </w:pPr>
      <w:r>
        <w:t xml:space="preserve">Tất cả những tên nam nhân dưới trướng Nhạc Tọng đều nhìn về những người khác của Bạo Phong cốc, người nào trong mắt cũng hiện lên một tia nóng rực và khát vọng. Đám người của Bạo Phong cốc kia đều xinh đẹp không gì sánh được, cho nên cái đám nam nhân này không thể nào chống lại được mị lực của các nàng được.</w:t>
      </w:r>
    </w:p>
    <w:p>
      <w:pPr>
        <w:pStyle w:val="BodyText"/>
      </w:pPr>
      <w:r>
        <w:t xml:space="preserve">- Thật là xinh đẹp, có khí chất!</w:t>
      </w:r>
    </w:p>
    <w:p>
      <w:pPr>
        <w:pStyle w:val="Compact"/>
      </w:pPr>
      <w:r>
        <w:t xml:space="preserve">Hàn Sấc, Tôn Vi Vi nhìn đám nữ tính Bạo Phong cốc, trong mắt cũng hiện lên một tia ước ao, bọn họ cũng chưa từng gặp qua những tiểu mỹ nhân nào đẹp lại có khí chất đến như thế.</w:t>
      </w:r>
      <w:r>
        <w:br w:type="textWrapping"/>
      </w:r>
      <w:r>
        <w:br w:type="textWrapping"/>
      </w:r>
    </w:p>
    <w:p>
      <w:pPr>
        <w:pStyle w:val="Heading2"/>
      </w:pPr>
      <w:bookmarkStart w:id="1186" w:name="chương-1164-vân-châu-2"/>
      <w:bookmarkEnd w:id="1186"/>
      <w:r>
        <w:t xml:space="preserve">1164. Chương 1164: Vân Châu! (2)</w:t>
      </w:r>
    </w:p>
    <w:p>
      <w:pPr>
        <w:pStyle w:val="Compact"/>
      </w:pPr>
      <w:r>
        <w:br w:type="textWrapping"/>
      </w:r>
      <w:r>
        <w:br w:type="textWrapping"/>
      </w:r>
      <w:r>
        <w:t xml:space="preserve">Đám nữ tính Bạo Phong cốc nhìn những tên nam thuộc hạ của Nhạc Trọng mà trong mất toàn sự khinh miệt, bởi các nàng xuất sắc cho nên có quyền kiêu ngạo, mà đám bên này lại chẳng có một tên tam giai thần chiến sĩ nào, trong cái thế giới nhược nhục, cường thực, thực lực vi tôn như thế này thì tự nhiên các nàng coi thường là phải.</w:t>
      </w:r>
    </w:p>
    <w:p>
      <w:pPr>
        <w:pStyle w:val="BodyText"/>
      </w:pPr>
      <w:r>
        <w:t xml:space="preserve">Nhạc Trọng nhìn Lạc Thanh Thanh trầm giọn hỏi:</w:t>
      </w:r>
    </w:p>
    <w:p>
      <w:pPr>
        <w:pStyle w:val="BodyText"/>
      </w:pPr>
      <w:r>
        <w:t xml:space="preserve">- Hội nghị hôm nay là để thảo luận bước tiến tiếp theo của chúng ta, nên đi chỗ nào, Lạc Thanh Thanh, Bạo Phong cốc các người sau này có tính toán gì không?</w:t>
      </w:r>
    </w:p>
    <w:p>
      <w:pPr>
        <w:pStyle w:val="BodyText"/>
      </w:pPr>
      <w:r>
        <w:t xml:space="preserve">Bạo Phong chiến hạm kia vẫn bay trên bầu trời, thì hẳn se tiêu hao một nguồn năng lượng bằng với con số thiên văn, lục địa mới là nơi để cho con người quy tụ. Nhạc Trọng cũng không có quen thuộc được với thế giới này, thế nhưng hắn hiện tại phải chọn một nơi để ở lại.</w:t>
      </w:r>
    </w:p>
    <w:p>
      <w:pPr>
        <w:pStyle w:val="BodyText"/>
      </w:pPr>
      <w:r>
        <w:t xml:space="preserve">Lạc Thanh Thanh đưa ánh mắt kỳ dị nhìn Nhạc Trọng:</w:t>
      </w:r>
    </w:p>
    <w:p>
      <w:pPr>
        <w:pStyle w:val="BodyText"/>
      </w:pPr>
      <w:r>
        <w:t xml:space="preserve">- Thanh Châu hiện tại đã không còn thích hợp cho nhân loại ở lại nữa rồi. Hơn nữa theo ta được biết thì Kiếm Long vương quốc cũng chỉ có tứ đại quân đoàn, hiện tại bị chúng ta hủy đi một quân đoàn, cho nên bọn chúng tuyệt đối sẽ không bỏ qua chúng ta đâu.</w:t>
      </w:r>
    </w:p>
    <w:p>
      <w:pPr>
        <w:pStyle w:val="BodyText"/>
      </w:pPr>
      <w:r>
        <w:t xml:space="preserve">Đám mỹ nữ bên trong cao tầng Bạo Phong cốc cũng đưa ánh mắt kỳ dị nhìn Nhạc Trọng, bọn họ thông qua Hàn Tử Huyên của Bạo Phong bát kiệt cũng biết được nam nhân này chính là kẻ cưỡng ép tạo nên một con đê ở Thanh Hà thủy, khiến cho nước ở đó đi ngược vào Thanh châu, khiến ười vạn khủng long nhân tưởng như là vô địch kia bị giết diệt. Hơn nữa người nam nhân này còn tiêu diệt con tứ giai biến dị thú đầu sỏ cùng với một con ngũ giai biến dị thú tựa như là vô địch vậy.</w:t>
      </w:r>
    </w:p>
    <w:p>
      <w:pPr>
        <w:pStyle w:val="BodyText"/>
      </w:pPr>
      <w:r>
        <w:t xml:space="preserve">Chỉ là bản thân Nhạc Trọng với con biến dị thú của hắn thôi cũng đủ để hấp dẫn ánh mắt của toàn bộ nữ tính của Bạo Phong cốc rồi.</w:t>
      </w:r>
    </w:p>
    <w:p>
      <w:pPr>
        <w:pStyle w:val="BodyText"/>
      </w:pPr>
      <w:r>
        <w:t xml:space="preserve">Lạc Thanh Thanh tiếp tục nói:</w:t>
      </w:r>
    </w:p>
    <w:p>
      <w:pPr>
        <w:pStyle w:val="BodyText"/>
      </w:pPr>
      <w:r>
        <w:t xml:space="preserve">- Cho dù trận đại hồng thủy kia đã ngăn cản lại, nhưng với thực lực của Kiếm Long vương quốc, chỉ cần chúng nó quyết định làm gì, thì Thanh Châu cũng sẽ rơi vào lòng bàn tay của chúng mà thôi... Chẳng qua vì có trận đại hồng thủy này, cho nên nếu bọn chúng muốn nắm lấy Thanh Châu hoàn toàn thi cũng phải mất đến năm năm thời gian. Khoảng thời gian này thì Thanh Châu khả năng sẽ xuất hiện đại quân của Kiếm Long vương quốc, chẳng qua bọn chúng sẽ phái cả trung cấp Long tương tới để săn giết chúng ta. Dù sao thì chúng ta cũng làm cỏ một quân đoàn của bọn chúng, mà điều đó đối với Kiếm Long vương quốc, hẳn là một chuyện nhục nhã vô cùng. Mà một tên trung cấp Long tương có thực lực quá ư mạnh mẽ, chúng ta không phải là đối thủ của nó, cho nên là chỉ có thể rút khỏi Thanh Châu này, chuyển tới Vân Châu mà sinh sống thôi.</w:t>
      </w:r>
    </w:p>
    <w:p>
      <w:pPr>
        <w:pStyle w:val="BodyText"/>
      </w:pPr>
      <w:r>
        <w:t xml:space="preserve">Nhạc Trọng nghe thế thì cũng gật đầu, vì trung cấp Long tương kinh khủng ra sao, hắn cũng tự trải nghiệm qua rồi. Chỉ là đó không phải thứ mà hắn có thể chống lại được. Trong trận đại hồng thủy này, hắn phải mượn vào lực lượng của đám biến dị thú dưới tay, rồi còn có địa lợi, cho nên mới có thể có được một chiến tích huy hoàng như thế.</w:t>
      </w:r>
    </w:p>
    <w:p>
      <w:pPr>
        <w:pStyle w:val="BodyText"/>
      </w:pPr>
      <w:r>
        <w:t xml:space="preserve">Nếu như cái tên trung cấp Long tương kia mà biến thành một tên thích khách, dùng thủ đoạn ám sát với hắn, thì hắn chưa kịp triệu hồi Thái Sơn, thì đã bị tên trung cấp Long tương kia làm gỏi luôn rôi,</w:t>
      </w:r>
    </w:p>
    <w:p>
      <w:pPr>
        <w:pStyle w:val="BodyText"/>
      </w:pPr>
      <w:r>
        <w:t xml:space="preserve">Vì đánh tan một lần đại quân chủ lực cua khủng long nhân, mà những con bài tẩy trong tay hắn hầu như đã lộ ra ngoài ánh sáng rồi, mà những tên khủng long nhân có trí tuệ kia hẳn sẽ nhằm vào lực lượng của hắn mà công kích không thôi.</w:t>
      </w:r>
    </w:p>
    <w:p>
      <w:pPr>
        <w:pStyle w:val="BodyText"/>
      </w:pPr>
      <w:r>
        <w:t xml:space="preserve">Hiện tại hắn càng phải cẩn trọng để chuẩn bị vũ trang hạng nặng, chờ mấy tên trung cấp Long tương mò tới.</w:t>
      </w:r>
    </w:p>
    <w:p>
      <w:pPr>
        <w:pStyle w:val="BodyText"/>
      </w:pPr>
      <w:r>
        <w:t xml:space="preserve">Thái Sơn ngũ giai tuy có được lực lượng kinh khủng, thế nhưng nhược điểm của nó thì dễ dàng có thể thấy được, thủ đoạn công kích chỉ có một, phạm vi công kích cũng chỉ có mấy trăm mét, không có bản nguyên lực, tốc độ di dộng chậm.</w:t>
      </w:r>
    </w:p>
    <w:p>
      <w:pPr>
        <w:pStyle w:val="BodyText"/>
      </w:pPr>
      <w:r>
        <w:t xml:space="preserve">Chỉ cần có mười tên ngũ giai thần chiến sĩ cưỡi Dực long, dùng binh khí viễn trình đại uy lực thì mới có thể giết chết được con ngũ giai Thái Sơn này. Đương nhiên là điều kiện là nó phải rời khỏi Thanh Hà, đi lên vùng thượng lưu. Bởi nếu nó chui vào trong nước thì đám ngũ giai Thần chiến sĩ cũng chỉ có bó tay mà thôi, vì không có cách nào có thể bắt được nó.</w:t>
      </w:r>
    </w:p>
    <w:p>
      <w:pPr>
        <w:pStyle w:val="BodyText"/>
      </w:pPr>
      <w:r>
        <w:t xml:space="preserve">Nhạc Trọng tiếp tục hỏi:</w:t>
      </w:r>
    </w:p>
    <w:p>
      <w:pPr>
        <w:pStyle w:val="BodyText"/>
      </w:pPr>
      <w:r>
        <w:t xml:space="preserve">- Vân Châu bên kia thế nào? Có thích hợp cho nhân loại chúng ta phát triển chứ?</w:t>
      </w:r>
    </w:p>
    <w:p>
      <w:pPr>
        <w:pStyle w:val="BodyText"/>
      </w:pPr>
      <w:r>
        <w:t xml:space="preserve">Mấy bộ lạc mà Nhạc Trọng chiếm được đều là những thế lực nhỏ mới được truyền thừa, cho nên tình báo trong tay bọn họ không thể nào bằng được một trong ba thế lực lớn của Thanh Châu, Bạo Phong cốc được.</w:t>
      </w:r>
    </w:p>
    <w:p>
      <w:pPr>
        <w:pStyle w:val="BodyText"/>
      </w:pPr>
      <w:r>
        <w:t xml:space="preserve">Lạc Thanh Thanh chậm rãi trả lời:</w:t>
      </w:r>
    </w:p>
    <w:p>
      <w:pPr>
        <w:pStyle w:val="BodyText"/>
      </w:pPr>
      <w:r>
        <w:t xml:space="preserve">- Vân Châu là một trong mười hai châu ở phương bắc của nhân tộc, là trận địa cuối cùng của chúng ta. Nơi này cũng có nhiều nên khoa học kỹ thuật tiền sử tụ hợp lại. Ở nơi này thì cho dù là trung cấp Long tương cũng không dám đơn thương độc mã mà xông vào đâu. Dù sao thì Vân Châu còn đang trong thế giằng co với Tam Giác Long vương quốc, tuy cũng bị ép đến trạng thái bất lợi, nhưng vài chục năm nay vẫn chưa hề bị Tam Giác Long vương quốc phá hủy.</w:t>
      </w:r>
    </w:p>
    <w:p>
      <w:pPr>
        <w:pStyle w:val="BodyText"/>
      </w:pPr>
      <w:r>
        <w:t xml:space="preserve">Khóe miệng Nhạc Trọng lộ ra một nụ cười khá là hứng thú:</w:t>
      </w:r>
    </w:p>
    <w:p>
      <w:pPr>
        <w:pStyle w:val="BodyText"/>
      </w:pPr>
      <w:r>
        <w:t xml:space="preserve">- Có thể chống lại một vương quốc khủng long nhân sao? Như vậy thì xem ra Vân Châu thực là mạnh mẽ đó! Nếu thế thì chúng ta xác định mục tiêu trước mắt sẽ là Vân Châu.</w:t>
      </w:r>
    </w:p>
    <w:p>
      <w:pPr>
        <w:pStyle w:val="BodyText"/>
      </w:pPr>
      <w:r>
        <w:t xml:space="preserve">Ở trong thế giới của đám khủng long nhân mạnh mẽ, Nhạc Trọng cũng đã được tự mình thể nghiệm rồi, bất luận là một vương quốc khủng long nhân nào cũng là một tồn tại vô cùng khủng bố, nhân loại ở Vân Châu có thể chống lại được khủng long nhân vương quốc, thì hẳn là có được khoa học kỹ thuật cường đại không gì sánh bằng rồi. Bằng không t hì với thần thể gầy yếu của nhân loại, làm sao có thể chống lại được đám khủng long nhân đây.</w:t>
      </w:r>
    </w:p>
    <w:p>
      <w:pPr>
        <w:pStyle w:val="BodyText"/>
      </w:pPr>
      <w:r>
        <w:t xml:space="preserve">Lạc Thanh Thanh nói:</w:t>
      </w:r>
    </w:p>
    <w:p>
      <w:pPr>
        <w:pStyle w:val="BodyText"/>
      </w:pPr>
      <w:r>
        <w:t xml:space="preserve">- Nhạc Trọng, trước khi đi Vân Châu, cxin hãy đi Hôi Dịch sơn một chuyến! Ở đó có minh hữu của Bạo Phong cốc là Dực nhân bộ tộc, nhờ có bọn họ trợ giúp thì chúng ta mới có thể bảo vệ cho Liệt Nha hạp cốc. Ta hy vọng có thể đưa bọn họ cùng rời khỏi Thanh Châu.</w:t>
      </w:r>
    </w:p>
    <w:p>
      <w:pPr>
        <w:pStyle w:val="BodyText"/>
      </w:pPr>
      <w:r>
        <w:t xml:space="preserve">Nhạc Trọng hỏi:</w:t>
      </w:r>
    </w:p>
    <w:p>
      <w:pPr>
        <w:pStyle w:val="BodyText"/>
      </w:pPr>
      <w:r>
        <w:t xml:space="preserve">- Bọn họ có bao nhiêu người?</w:t>
      </w:r>
    </w:p>
    <w:p>
      <w:pPr>
        <w:pStyle w:val="BodyText"/>
      </w:pPr>
      <w:r>
        <w:t xml:space="preserve">Lạc Thanh Thanh đáp:</w:t>
      </w:r>
    </w:p>
    <w:p>
      <w:pPr>
        <w:pStyle w:val="BodyText"/>
      </w:pPr>
      <w:r>
        <w:t xml:space="preserve">- Ba vạn! Bọn họ sinh hoạt vật tư đều là do chúng ta cung cấp.</w:t>
      </w:r>
    </w:p>
    <w:p>
      <w:pPr>
        <w:pStyle w:val="BodyText"/>
      </w:pPr>
      <w:r>
        <w:t xml:space="preserve">Nhạc Trọng nhìn Lạc Thanh Thanh rồi chậm rãi nói:</w:t>
      </w:r>
    </w:p>
    <w:p>
      <w:pPr>
        <w:pStyle w:val="BodyText"/>
      </w:pPr>
      <w:r>
        <w:t xml:space="preserve">- Lộ phí của Dực nhân tộc. Bạo Phong chiến hạm cần có năng lượng khổng lồ duy trì khi di động, bọn họ nếu muốn lên chiến hạm thì cũng phải trả lộ phí. Ta không thẻ nào mang theo nhiều người rời khỏi Thanh Châu mà không hề liên quan tới ta như thế được.</w:t>
      </w:r>
    </w:p>
    <w:p>
      <w:pPr>
        <w:pStyle w:val="Compact"/>
      </w:pPr>
      <w:r>
        <w:t xml:space="preserve">Lạc Thanh Thanh nghe thế thì cau mày, rơi vào trầm lặng, nàng cũng hiểu Bạo Phong chiến hạm khổng lồ này cần có đại lượng tinh hạch duy trì, mà số lượng tinh hạch đó thì cả Bạo Phong cốc cũng không thể nào bỏ ra nổi. Nhạc Trọng muốn lộ phí cũng là loại chuyện bình thường nhưng Bạo Phong cốc sau khi trả qua chiến đấu kịch liệt như vậy thì tiêu hao số lượng tinh hạch cực lớn, không thể trả được bao nhiêu lộ phí.</w:t>
      </w:r>
      <w:r>
        <w:br w:type="textWrapping"/>
      </w:r>
      <w:r>
        <w:br w:type="textWrapping"/>
      </w:r>
    </w:p>
    <w:p>
      <w:pPr>
        <w:pStyle w:val="Heading2"/>
      </w:pPr>
      <w:bookmarkStart w:id="1187" w:name="chương-1165-dực-nhân-tộc"/>
      <w:bookmarkEnd w:id="1187"/>
      <w:r>
        <w:t xml:space="preserve">1165. Chương 1165: Dực Nhân Tộc!</w:t>
      </w:r>
    </w:p>
    <w:p>
      <w:pPr>
        <w:pStyle w:val="Compact"/>
      </w:pPr>
      <w:r>
        <w:br w:type="textWrapping"/>
      </w:r>
      <w:r>
        <w:br w:type="textWrapping"/>
      </w:r>
      <w:r>
        <w:t xml:space="preserve">Dị quan trong mắt Nhạc Trọng hơi đổi, hắn nói thẳng:</w:t>
      </w:r>
    </w:p>
    <w:p>
      <w:pPr>
        <w:pStyle w:val="BodyText"/>
      </w:pPr>
      <w:r>
        <w:t xml:space="preserve">- Lạc Thanh Thanh, ta biết Bạo Phong cốc các người không còn bao nhiêu biến dị thú tinh hạch, cho nên ta muốn Hàn Tử Huyên, chỉ cần để nàng ta làm bộ hạ, hiệu lực cho ta thì ta có thê miễn đi lộ phí cho Dực Nhân tộc.</w:t>
      </w:r>
    </w:p>
    <w:p>
      <w:pPr>
        <w:pStyle w:val="BodyText"/>
      </w:pPr>
      <w:r>
        <w:t xml:space="preserve">Hàn Tử Huyên là chiến sĩ có thiên phú chiến đấu vô cùng mà Nhạc Trọng từng gặp qua, nàng có kinh nghiệm chiến dấu phong phú, năng lực mạnh mẽ, mà kiên nghị bất khuất, cho dù gặp tuyệt cảnh thì cũng không hề buông bỏ, vẫn trung thành và tận tâm, cố gắng hoành thành mọi mệnh lệnh của cấp trên. Một nhân tài xuất sắc như thế nếu rơi vào trong tay Nhạc Trọng, hắn hẳn sẽ thu được một đại tướng thống lĩnh binh lính.</w:t>
      </w:r>
    </w:p>
    <w:p>
      <w:pPr>
        <w:pStyle w:val="BodyText"/>
      </w:pPr>
      <w:r>
        <w:t xml:space="preserve">Nghe yêu cầu của Nhạc Trọng, sắc mặt Hàn Tử Huyên trắng bệch đi, tựa như không biết nói gì.</w:t>
      </w:r>
    </w:p>
    <w:p>
      <w:pPr>
        <w:pStyle w:val="BodyText"/>
      </w:pPr>
      <w:r>
        <w:t xml:space="preserve">Đám cao tầng Bạo Phong cốc đều đưa ánh mắt đầy về kỳ lạ về phía Hàn Tử Huyên.</w:t>
      </w:r>
    </w:p>
    <w:p>
      <w:pPr>
        <w:pStyle w:val="BodyText"/>
      </w:pPr>
      <w:r>
        <w:t xml:space="preserve">Đôi lông mày của Lạc Thanh Thanh căng lên, ánh mắt nhìn Nhạc Trọng đầy vẻ băng lãnh:</w:t>
      </w:r>
    </w:p>
    <w:p>
      <w:pPr>
        <w:pStyle w:val="BodyText"/>
      </w:pPr>
      <w:r>
        <w:t xml:space="preserve">- Nhạc Trọng, ta nói rồi, ta tuyệt đối sẽ không lấy bộ hạ đi trao đổi cái gì hết, các nàng đêu là người, chứ không thể nào đem ra làm thành thương phẩm đi trao đổi được.</w:t>
      </w:r>
    </w:p>
    <w:p>
      <w:pPr>
        <w:pStyle w:val="BodyText"/>
      </w:pPr>
      <w:r>
        <w:t xml:space="preserve">Nhạc Trọng cũng không hề tức giận, chỉ mỉm cười nói:</w:t>
      </w:r>
    </w:p>
    <w:p>
      <w:pPr>
        <w:pStyle w:val="BodyText"/>
      </w:pPr>
      <w:r>
        <w:t xml:space="preserve">- Thế thì xin trả tiền lộ phí chuyên chở bọn họ tới Vân Châu đi, ba viên tứ giai tinh hạch, ba trăm viên tam giai biến dị thú tinh hạch. Bạo Phong chiến hạm muốn di chuyển cần có một nguồn năng lượng lớn, điều này ngươi cũng rõ ràng rồi còn gì. Chỉ cần ngươi có thể trả đủ số tinh hạch, xét trên phương diện minh hữu, ta có thể đưa bọn học cùng đi Vân Châu. Lạc Thanh Thanh, ngươi nên nhớ rằng, bọn họ là minh hữu của Bạo Phong cốc chứ không phải là của ta!</w:t>
      </w:r>
    </w:p>
    <w:p>
      <w:pPr>
        <w:pStyle w:val="BodyText"/>
      </w:pPr>
      <w:r>
        <w:t xml:space="preserve">Lạc Thanh Thanh nhíu mày, nhìn Nhạc Trọng, trong đầu đầy những ý niệm. Ba viên tứ giai, ba trăm viên tam giai, là một con số khổng lồ, cho dù có moi móc tận gốc Bạo Phong cốc ra thì cũng không thể nào lấy ra được ngần ấy tinh hạch cho được.</w:t>
      </w:r>
    </w:p>
    <w:p>
      <w:pPr>
        <w:pStyle w:val="BodyText"/>
      </w:pPr>
      <w:r>
        <w:t xml:space="preserve">- Không cần tranh nữa!</w:t>
      </w:r>
    </w:p>
    <w:p>
      <w:pPr>
        <w:pStyle w:val="BodyText"/>
      </w:pPr>
      <w:r>
        <w:t xml:space="preserve">Đúng lúc này, Hàn Tử Huyên đứng lên đưa đôi mắt phượng nhìn Nhạc Trọng:</w:t>
      </w:r>
    </w:p>
    <w:p>
      <w:pPr>
        <w:pStyle w:val="BodyText"/>
      </w:pPr>
      <w:r>
        <w:t xml:space="preserve">- Ta đồng ý làm nô lệ của ngươi, hiệu lực cho ngươi, cho nên hãy miễn đi lệ phí cho đám người dực nhân tộc đi.</w:t>
      </w:r>
    </w:p>
    <w:p>
      <w:pPr>
        <w:pStyle w:val="BodyText"/>
      </w:pPr>
      <w:r>
        <w:t xml:space="preserve">Lạc Thanh Thanh nhìn Hàn Tử Huyên vừa đứng lên nhướng mày nói:</w:t>
      </w:r>
    </w:p>
    <w:p>
      <w:pPr>
        <w:pStyle w:val="BodyText"/>
      </w:pPr>
      <w:r>
        <w:t xml:space="preserve">- Tử Huyên!!!</w:t>
      </w:r>
    </w:p>
    <w:p>
      <w:pPr>
        <w:pStyle w:val="BodyText"/>
      </w:pPr>
      <w:r>
        <w:t xml:space="preserve">- Bệ hạ! Xin cho Tử Huyên gọi người một tiếng bệ hạ.</w:t>
      </w:r>
    </w:p>
    <w:p>
      <w:pPr>
        <w:pStyle w:val="BodyText"/>
      </w:pPr>
      <w:r>
        <w:t xml:space="preserve">Hàn Tử Huyên khẽ quỳ gối xuống, dập đầu trước Lạc Thanh Thanh:</w:t>
      </w:r>
    </w:p>
    <w:p>
      <w:pPr>
        <w:pStyle w:val="BodyText"/>
      </w:pPr>
      <w:r>
        <w:t xml:space="preserve">- Trở thành nô lệ cho đại nhân Nhạc Trọng là do Tử Huyên tự nguyện, từ hôm nay trở đi, Tử Huyên chính là nô lệ của đại nhân, cho nên không thể được gọi người là bệ hạ nữa. Thực xin lỗi!</w:t>
      </w:r>
    </w:p>
    <w:p>
      <w:pPr>
        <w:pStyle w:val="BodyText"/>
      </w:pPr>
      <w:r>
        <w:t xml:space="preserve">Nói xong, Hàn Tử Huyên ngẩng dầu lên nhìn Lạc Thanh Thanh, đôi mắt mỹ lệ đã tràn đầy nước mắt, nàng nói với vẻ kiên định:</w:t>
      </w:r>
    </w:p>
    <w:p>
      <w:pPr>
        <w:pStyle w:val="BodyText"/>
      </w:pPr>
      <w:r>
        <w:t xml:space="preserve">- Có thể nhận được sự che chở của bệ hạ là vinh hạnh của Tử Huyên, có thể được hiệu lực cho bệ hạ là may mắn của Tử Huyên. Bệ hạ, Dực nhân tộc là minh hữu quan trọng, kiên định nhất của Bạo Phong cốc chúng ta mấy trăm qua, cho nên xin đừng vì một Tử Huyên mà làm hỏng đi tình hữu nghị giữa hai bên chúng ta đã mấy trăm năm qua. Vì khoảng thời gian tới của Bạo Phong cốc. Chúng ta cần phải có Dực nhân tộc. Cho nên một Tử Huyên cũng không thể nào so sánh với cả một Dực nhân bộ tộc được.</w:t>
      </w:r>
    </w:p>
    <w:p>
      <w:pPr>
        <w:pStyle w:val="BodyText"/>
      </w:pPr>
      <w:r>
        <w:t xml:space="preserve">Lạc Thanh Thanh nhìn Hàn Tử Huyên đang quỳ gối mà khóc như lê hoa đái vũ, trong lòng cảm động, đôi môi khẽ run run, nhưng cũng không nói gì hết.</w:t>
      </w:r>
    </w:p>
    <w:p>
      <w:pPr>
        <w:pStyle w:val="BodyText"/>
      </w:pPr>
      <w:r>
        <w:t xml:space="preserve">Bạo Phong cốc đã thiếu nhân tình của Nhạc Trọng rất nhiều, cho nên hắn muốn Hàn Tử Huyên, tuy trong lòng nàng cảm thấy bất mãn, nhưng cũng hiểu được yêu cầu đó của Nhạc Trọng cũng không tính là quá phận. Dù sao thì nếu muốn vận chuyển được Bạo Phong chiến hạm thì cần phải có rất nhiều biến dị thú tinh hạch.</w:t>
      </w:r>
    </w:p>
    <w:p>
      <w:pPr>
        <w:pStyle w:val="BodyText"/>
      </w:pPr>
      <w:r>
        <w:t xml:space="preserve">Hàn Tử Huyên dập đầu ba cái vơi Lạc Thanh Thanh, sau đó mới nhìn Nhạc Trọng rồi nói:</w:t>
      </w:r>
    </w:p>
    <w:p>
      <w:pPr>
        <w:pStyle w:val="BodyText"/>
      </w:pPr>
      <w:r>
        <w:t xml:space="preserve">- Nhạc Trọng, từ nay về sau ta chính là nô lệ của ngươi. Ngươi muốn làm gì ta cũng được nhưng ngươi phải đáp ứng ta, hỗ trợ đưa đám Dực nhân tộc tới Vân Châu, hơn nữa cũng phải miễn đi lộ phí của bọn họ.</w:t>
      </w:r>
    </w:p>
    <w:p>
      <w:pPr>
        <w:pStyle w:val="BodyText"/>
      </w:pPr>
      <w:r>
        <w:t xml:space="preserve">Nhạc Trọng nhìn Hàn Tử Huyên mỉm cười nói:</w:t>
      </w:r>
    </w:p>
    <w:p>
      <w:pPr>
        <w:pStyle w:val="BodyText"/>
      </w:pPr>
      <w:r>
        <w:t xml:space="preserve">- Hay lắm! Tất nhiên là không có vấn đề gì! Chỉ là ta cần sự trung tâm của ngươi, ta thích nhất là sự chính trực và trung thành của ngươi. Chỉ cần ngươi từ nay về sau trung thành với ta, thì phí chuyên chở của Dực nhân tộc, ta sẽ miễn đi cho.</w:t>
      </w:r>
    </w:p>
    <w:p>
      <w:pPr>
        <w:pStyle w:val="BodyText"/>
      </w:pPr>
      <w:r>
        <w:t xml:space="preserve">Hàn Tử Huyên lau khô nước mắt, cười nói:</w:t>
      </w:r>
    </w:p>
    <w:p>
      <w:pPr>
        <w:pStyle w:val="BodyText"/>
      </w:pPr>
      <w:r>
        <w:t xml:space="preserve">- Chỉ cần ngươi thực hiện đúng giao ước của chúng ta thì ta nhất định sẽ trung thành tận tâm với ngươi!</w:t>
      </w:r>
    </w:p>
    <w:p>
      <w:pPr>
        <w:pStyle w:val="BodyText"/>
      </w:pPr>
      <w:r>
        <w:t xml:space="preserve">Nhạc Trọng cũng cười:</w:t>
      </w:r>
    </w:p>
    <w:p>
      <w:pPr>
        <w:pStyle w:val="BodyText"/>
      </w:pPr>
      <w:r>
        <w:t xml:space="preserve">- Thành giao!</w:t>
      </w:r>
    </w:p>
    <w:p>
      <w:pPr>
        <w:pStyle w:val="BodyText"/>
      </w:pPr>
      <w:r>
        <w:t xml:space="preserve">Xác định đượcp hương hướng cần làm hiện tại, song phương lại thương nghị một vài vấn đề rồi tan họp.</w:t>
      </w:r>
    </w:p>
    <w:p>
      <w:pPr>
        <w:pStyle w:val="BodyText"/>
      </w:pPr>
      <w:r>
        <w:t xml:space="preserve">- Chờ chút, xin hỏi ngươi chính là muội muội của một trong nguyên Bạo Phong bát kiệt Graffigna phải không, Finina?</w:t>
      </w:r>
    </w:p>
    <w:p>
      <w:pPr>
        <w:pStyle w:val="BodyText"/>
      </w:pPr>
      <w:r>
        <w:t xml:space="preserve">Ngay khi mọi người bắt đầu tản đi, thì Nhạc Trọng gọi một cô gái có mái tóc đuôi ngựa màu vàng kim, tuổi chửng mười lăm mười sáu, dáng người gợi cảm,tướng mạo xinh đẹp, diễm lệ.</w:t>
      </w:r>
    </w:p>
    <w:p>
      <w:pPr>
        <w:pStyle w:val="BodyText"/>
      </w:pPr>
      <w:r>
        <w:t xml:space="preserve">Finina đưa ánh mắt lạnh lùng băng lãnh nhìn Nhạc Trọng nói:</w:t>
      </w:r>
    </w:p>
    <w:p>
      <w:pPr>
        <w:pStyle w:val="BodyText"/>
      </w:pPr>
      <w:r>
        <w:t xml:space="preserve">- Không sai! Ta là Finia, Nhạc Trọng đại nhân gọi ta là có chuyện gì?</w:t>
      </w:r>
    </w:p>
    <w:p>
      <w:pPr>
        <w:pStyle w:val="BodyText"/>
      </w:pPr>
      <w:r>
        <w:t xml:space="preserve">Nhạc Trọng dùng một chuyện giao dịch để đối lấy một trong Bạo Phong bát kiệt Hàn Tử Huyên khiến cho Finina sinh ra một tia ác cảm với hắn.</w:t>
      </w:r>
    </w:p>
    <w:p>
      <w:pPr>
        <w:pStyle w:val="BodyText"/>
      </w:pPr>
      <w:r>
        <w:t xml:space="preserve">- Ta biêt ngươi có thể dùng đượcn ăng lực của mình để chế tạo ra trang bị từ tài liệu biến dị thú.</w:t>
      </w:r>
    </w:p>
    <w:p>
      <w:pPr>
        <w:pStyle w:val="BodyText"/>
      </w:pPr>
      <w:r>
        <w:t xml:space="preserve">Finina hiện lên một tia chán ghét trong mắt:</w:t>
      </w:r>
    </w:p>
    <w:p>
      <w:pPr>
        <w:pStyle w:val="BodyText"/>
      </w:pPr>
      <w:r>
        <w:t xml:space="preserve">- Là tiện nhân Lưu Mị Nhi kia nói cho ngươi sao?</w:t>
      </w:r>
    </w:p>
    <w:p>
      <w:pPr>
        <w:pStyle w:val="BodyText"/>
      </w:pPr>
      <w:r>
        <w:t xml:space="preserve">Chuyện Lưu Mị Nhi làm phản thì toàn bộ Bạo Phong cốc đều biết được, cho nên mọi người đều chán ghét cái tên phản bội là nàng ta đến cùng cực.</w:t>
      </w:r>
    </w:p>
    <w:p>
      <w:pPr>
        <w:pStyle w:val="BodyText"/>
      </w:pPr>
      <w:r>
        <w:t xml:space="preserve">- Ta hi vọng ngươi có thể chế tạo hộ ta một kiện trang bị!</w:t>
      </w:r>
    </w:p>
    <w:p>
      <w:pPr>
        <w:pStyle w:val="BodyText"/>
      </w:pPr>
      <w:r>
        <w:t xml:space="preserve">Finina lạnh lùng nói:</w:t>
      </w:r>
    </w:p>
    <w:p>
      <w:pPr>
        <w:pStyle w:val="BodyText"/>
      </w:pPr>
      <w:r>
        <w:t xml:space="preserve">- Ta cự tuyệt!</w:t>
      </w:r>
    </w:p>
    <w:p>
      <w:pPr>
        <w:pStyle w:val="BodyText"/>
      </w:pPr>
      <w:r>
        <w:t xml:space="preserve">Nhạc Trọng khẽ cười ,đưa bàn tay ra lộn một cái, một miềng lân giáp ngũ giai biến dị thú hiện ra trong tay hắn.</w:t>
      </w:r>
    </w:p>
    <w:p>
      <w:pPr>
        <w:pStyle w:val="BodyText"/>
      </w:pPr>
      <w:r>
        <w:t xml:space="preserve">Finina nhìn thấy miếng ngũ giai biến dị thú lân giáp trong tay Nhạc Trọng thì nhịn không được hô lên, hơi thở gấp gáp, kìm không được lao tới bắt lấy tấm lân giáp ấy mà vuốt ve trong tay, trong đôi mắt nàng ta cũng hiện một tia cuồng nhiệt, mang đầy vẻ kích động nói:</w:t>
      </w:r>
    </w:p>
    <w:p>
      <w:pPr>
        <w:pStyle w:val="BodyText"/>
      </w:pPr>
      <w:r>
        <w:t xml:space="preserve">- Đây là lân giáp của ngũ giai biến dị thú a!</w:t>
      </w:r>
    </w:p>
    <w:p>
      <w:pPr>
        <w:pStyle w:val="BodyText"/>
      </w:pPr>
      <w:r>
        <w:t xml:space="preserve">Finina chính là chế tạo sư trang bị của Bạo Phong cốc, sau khi Graffigna ra đi, thì nàng ta kế thừa xưng hào Bạo Phong bát kiệt của tỷ tỷ, cũng trở thành đệ nhất chế tạo sư trong Bạo Phong cốc. Nàng ta cũng từng dùng tứ giai biến dị thú tài liệu để tạo nên nhiều loại vũ khí mạnh mẽ, nhưng ngũ giai tài liệu thì ở trong Bạo Phong cốc không hề có, cho nên chúng thuộc những thứ trong mơ mộng đối với nàng, có thể dùng được những tài liệu trong mơ này để chế tạo trang bị chính là mơ ước cả đời này của nàng.</w:t>
      </w:r>
    </w:p>
    <w:p>
      <w:pPr>
        <w:pStyle w:val="BodyText"/>
      </w:pPr>
      <w:r>
        <w:t xml:space="preserve">Nhạc Trọng mỉm cười nói:</w:t>
      </w:r>
    </w:p>
    <w:p>
      <w:pPr>
        <w:pStyle w:val="BodyText"/>
      </w:pPr>
      <w:r>
        <w:t xml:space="preserve">- Không sai, ta hi vọng ngươi có thể dùng tấm da của ngũ giai biến dị thú tạo thành năm mươi bộ bì giáp cho ta. Thù lao thì ta sẽ trả cho ngươi mười viên tinh hạch tam giai.</w:t>
      </w:r>
    </w:p>
    <w:p>
      <w:pPr>
        <w:pStyle w:val="BodyText"/>
      </w:pPr>
      <w:r>
        <w:t xml:space="preserve">Finina nắm chặt lấy khối lân giáp trong tay, đôi mắt lóe lên quang mang kếu lớn:</w:t>
      </w:r>
    </w:p>
    <w:p>
      <w:pPr>
        <w:pStyle w:val="Compact"/>
      </w:pPr>
      <w:r>
        <w:t xml:space="preserve">- Không! Không được, ta có thể làm cho ngươi năm mươi bộ bì giáp, nhưng ngươi phải cho ta một khối lân giáp biến dị thú lớn như thế này!</w:t>
      </w:r>
      <w:r>
        <w:br w:type="textWrapping"/>
      </w:r>
      <w:r>
        <w:br w:type="textWrapping"/>
      </w:r>
    </w:p>
    <w:p>
      <w:pPr>
        <w:pStyle w:val="Heading2"/>
      </w:pPr>
      <w:bookmarkStart w:id="1188" w:name="chương-1166-dực-nhân-nữ-vương-tuyết-lai-na."/>
      <w:bookmarkEnd w:id="1188"/>
      <w:r>
        <w:t xml:space="preserve">1166. Chương 1166: Dực Nhân Nữ Vương Tuyết Lai Na.</w:t>
      </w:r>
    </w:p>
    <w:p>
      <w:pPr>
        <w:pStyle w:val="Compact"/>
      </w:pPr>
      <w:r>
        <w:br w:type="textWrapping"/>
      </w:r>
      <w:r>
        <w:br w:type="textWrapping"/>
      </w:r>
      <w:r>
        <w:t xml:space="preserve">Ngươi thế nhưng đã diệt sát một con ngũ giai biến dị thú, mà chúng to lớn vô cùng, chỉ một khói như thê này cũng không là gì, cho ta thì ngươi tuyệt đối không hề bị thiệt thòi gì hết.</w:t>
      </w:r>
    </w:p>
    <w:p>
      <w:pPr>
        <w:pStyle w:val="BodyText"/>
      </w:pPr>
      <w:r>
        <w:t xml:space="preserve">Trong mắt Nhạc Trọng cũng chớp động dị quang khẽ cười:</w:t>
      </w:r>
    </w:p>
    <w:p>
      <w:pPr>
        <w:pStyle w:val="BodyText"/>
      </w:pPr>
      <w:r>
        <w:t xml:space="preserve">- Không được! Finina ạ, ngũ cấp biến dị da thú trân quý thế nào, mỗi một bộ đáng giá tới vạn kim, là lợi khí bảo mệnh. Mà một khối biến dị da thú này cũng đủ để làm r aba bộ bì giáp rồi. Ngươi muốn một khối lân giáp mà chỉ là giúp ta tạo ra năm mươi bộ bì giáp thì vẫn còn ít lắm.</w:t>
      </w:r>
    </w:p>
    <w:p>
      <w:pPr>
        <w:pStyle w:val="BodyText"/>
      </w:pPr>
      <w:r>
        <w:t xml:space="preserve">Biến dị thú giáp da càng có đẳng cấp cao thì càng thêm trân quý, trong lúc tối hậu thì nó có thể cứu được mạng người. Trên người Nhạc Trọng là một bộ tứ giai biến dị thú giáp da, mà nó cũng từng cứu mạng hắn không ít lần.</w:t>
      </w:r>
    </w:p>
    <w:p>
      <w:pPr>
        <w:pStyle w:val="BodyText"/>
      </w:pPr>
      <w:r>
        <w:t xml:space="preserve">Finina ôm chặt khối biến dị thú lân giáp kia lớn tiếng kêu:</w:t>
      </w:r>
    </w:p>
    <w:p>
      <w:pPr>
        <w:pStyle w:val="BodyText"/>
      </w:pPr>
      <w:r>
        <w:t xml:space="preserve">- Ta biết rồi! Ta sẽ giúp ngươi làm càng nhiều bì giáp, vũ khí hơn, cho tới khi ngươi hài lòng mới thôi, thế là được chứ gì.</w:t>
      </w:r>
    </w:p>
    <w:p>
      <w:pPr>
        <w:pStyle w:val="BodyText"/>
      </w:pPr>
      <w:r>
        <w:t xml:space="preserve">Nhạc Trọng cười:</w:t>
      </w:r>
    </w:p>
    <w:p>
      <w:pPr>
        <w:pStyle w:val="BodyText"/>
      </w:pPr>
      <w:r>
        <w:t xml:space="preserve">- Tốt, thành giao!</w:t>
      </w:r>
    </w:p>
    <w:p>
      <w:pPr>
        <w:pStyle w:val="BodyText"/>
      </w:pPr>
      <w:r>
        <w:t xml:space="preserve">Nhạc Trọng bỏ ra một tấm lân giáp ngũ giai biến dị thú kia, chính là muốn hấp dẫn Finina, biến nàng ta thành kẻ làm việc ình. Trong tay hắn có vô cùng nhiều tài liệu ngũ giai beiens dị thú, nhưng nhân tài có thể biến chúng thành trang bị thì dưới trướng hắn không có một ai.</w:t>
      </w:r>
    </w:p>
    <w:p>
      <w:pPr>
        <w:pStyle w:val="BodyText"/>
      </w:pPr>
      <w:r>
        <w:t xml:space="preserve">- Tạm biệt!</w:t>
      </w:r>
    </w:p>
    <w:p>
      <w:pPr>
        <w:pStyle w:val="BodyText"/>
      </w:pPr>
      <w:r>
        <w:t xml:space="preserve">Finina ôm khối lân giáp biến dị thú kia chạy nhanh như chớp rồi biến mất nàng ta muốn dùng nó để chế tạo một số mòn phòng ngự bì giáp…</w:t>
      </w:r>
    </w:p>
    <w:p>
      <w:pPr>
        <w:pStyle w:val="BodyText"/>
      </w:pPr>
      <w:r>
        <w:t xml:space="preserve">Hôi Dịch sơn là một tòa núi lớn gần với Liệt Nha hạp cốc, vách núi trơn nhẵn, không hề có điểm dừng chân, cho nên người thường khó có thể trèo lên đưuọc ngọn núi này.</w:t>
      </w:r>
    </w:p>
    <w:p>
      <w:pPr>
        <w:pStyle w:val="BodyText"/>
      </w:pPr>
      <w:r>
        <w:t xml:space="preserve">Trong Hôi Dịch sơn, có một cái hang thật lớn, từng kẻ sau lưng mọc ra một đôi cánh thịt, tay cầm trường mâu, lưng đeo cung, đang tuần tra xung quanh hang động kia. Thường có những dực nhân tộc mang theo con mồi bay vào trong hang.</w:t>
      </w:r>
    </w:p>
    <w:p>
      <w:pPr>
        <w:pStyle w:val="BodyText"/>
      </w:pPr>
      <w:r>
        <w:t xml:space="preserve">- Đây là chỗ ở của Dực nhân tộc sao? Quả là rất hay!</w:t>
      </w:r>
    </w:p>
    <w:p>
      <w:pPr>
        <w:pStyle w:val="BodyText"/>
      </w:pPr>
      <w:r>
        <w:t xml:space="preserve">Nhạc Trọng đứng ở dưới chân Hôi Dịch sơn, ngẩng đầu lên nhìn bầu trời, nhìn những dực nhân tộc đang bay tới bay lui trong hang động kia mà trong mắt hiện lên một tia hưng phấn và hiếu kỳ.</w:t>
      </w:r>
    </w:p>
    <w:p>
      <w:pPr>
        <w:pStyle w:val="BodyText"/>
      </w:pPr>
      <w:r>
        <w:t xml:space="preserve">Lạc Thanh Thanh ở bên người Nhạc Trọng khẽ nhíu mày rồi nói:</w:t>
      </w:r>
    </w:p>
    <w:p>
      <w:pPr>
        <w:pStyle w:val="BodyText"/>
      </w:pPr>
      <w:r>
        <w:t xml:space="preserve">- Nhạc Trọng, xin nhớ kỹ những gì cấm kỵ của bọn họ mà ta đã đề cập qua, mong ngươi không có chọc giận bọn họ.</w:t>
      </w:r>
    </w:p>
    <w:p>
      <w:pPr>
        <w:pStyle w:val="BodyText"/>
      </w:pPr>
      <w:r>
        <w:t xml:space="preserve">Lúc này Lạc Thanh Thanh tới nơi này để bái phỏng chỉ là vì muốn dẫn bọ n họ ra khỏi Thanh Châu, đi tới Vân Châu. Vì Nhạc Trọng cũng khá là hứng thú đối với Dực nhân bộ tộc cho nên mới đi cùng qua đây.</w:t>
      </w:r>
    </w:p>
    <w:p>
      <w:pPr>
        <w:pStyle w:val="BodyText"/>
      </w:pPr>
      <w:r>
        <w:t xml:space="preserve">Nhạc Trọng cười:</w:t>
      </w:r>
    </w:p>
    <w:p>
      <w:pPr>
        <w:pStyle w:val="BodyText"/>
      </w:pPr>
      <w:r>
        <w:t xml:space="preserve">- Ta biết rồi!</w:t>
      </w:r>
    </w:p>
    <w:p>
      <w:pPr>
        <w:pStyle w:val="BodyText"/>
      </w:pPr>
      <w:r>
        <w:t xml:space="preserve">Đám người Nhạc Trọng mới đi tới chân Hôi Dịch sơn không lâu thì có mườib ảy gã dực nhân tộc từ trên bầu trời lao xuống, vây quanh đám người Nhạc Trọng.</w:t>
      </w:r>
    </w:p>
    <w:p>
      <w:pPr>
        <w:pStyle w:val="BodyText"/>
      </w:pPr>
      <w:r>
        <w:t xml:space="preserve">Dẫn đầu là một tên nam nhân vóc ngườil ực lưỡng, da ngăm đen, trên người khoác một bộ da sói, tướng mạo anh tuấn, trẻ tuổi, lớn tiếng quát:</w:t>
      </w:r>
    </w:p>
    <w:p>
      <w:pPr>
        <w:pStyle w:val="BodyText"/>
      </w:pPr>
      <w:r>
        <w:t xml:space="preserve">- Các người là ai?</w:t>
      </w:r>
    </w:p>
    <w:p>
      <w:pPr>
        <w:pStyle w:val="BodyText"/>
      </w:pPr>
      <w:r>
        <w:t xml:space="preserve">Lạc Thanh Thanh đây khí phách bước tới:</w:t>
      </w:r>
    </w:p>
    <w:p>
      <w:pPr>
        <w:pStyle w:val="BodyText"/>
      </w:pPr>
      <w:r>
        <w:t xml:space="preserve">- Ta là Bạo Phong cốc Lạc Thanh Thanh, đây là một vị minh hữu của ta, Nhạc Trọng. Hôm nay ta tới đây là vì muốn gặp mặt Tuyết Lai Na bệ hạ một chút.</w:t>
      </w:r>
    </w:p>
    <w:p>
      <w:pPr>
        <w:pStyle w:val="BodyText"/>
      </w:pPr>
      <w:r>
        <w:t xml:space="preserve">Nghe được danh hào Lạc Thanh Thanh, tên khoác da sói kia chậm rãi nói:</w:t>
      </w:r>
    </w:p>
    <w:p>
      <w:pPr>
        <w:pStyle w:val="BodyText"/>
      </w:pPr>
      <w:r>
        <w:t xml:space="preserve">- Hóa ra là Bạo Phong nữ vương bệ hạ, xin người chờ chút, đẻ ta cho người đi thông báo.</w:t>
      </w:r>
    </w:p>
    <w:p>
      <w:pPr>
        <w:pStyle w:val="BodyText"/>
      </w:pPr>
      <w:r>
        <w:t xml:space="preserve">Một gã dực nhân tộc bay lên hang động nham thạch ở trên không.</w:t>
      </w:r>
    </w:p>
    <w:p>
      <w:pPr>
        <w:pStyle w:val="BodyText"/>
      </w:pPr>
      <w:r>
        <w:t xml:space="preserve">Nhạc Trọng nhan cơ hội này quan sát mười sáu tên dực nhân tộc kia, trong mười sáu người bọn họ, thì có mười người là nữ, còn lại là nam tính.</w:t>
      </w:r>
    </w:p>
    <w:p>
      <w:pPr>
        <w:pStyle w:val="BodyText"/>
      </w:pPr>
      <w:r>
        <w:t xml:space="preserve">Mười sáu người này, thì nam tính đều anh tuấn, cơ thể rắn chắc, vóc người cao ráo. Nữ tính thì một loạt khuôn mặt diễm lệ, một đôi cự nhũ no đủ, đôi chân thon dài, một làn da đen tuyền. Sau lưng bọn họ mọc ra một đôi cánh màu xám. Thực đáng xưng danh nam anh tuấn, nữ mỹ lệ, hiển nhiên bọn họ là chủng tộc được tạo hóa thiên vị. Nhìn qua lại thì có vài phần giống với Thiên sứ, nhưng cánh của Thiên sức là màu trắng còn cánh của những người này thì là màu xám.</w:t>
      </w:r>
    </w:p>
    <w:p>
      <w:pPr>
        <w:pStyle w:val="BodyText"/>
      </w:pPr>
      <w:r>
        <w:t xml:space="preserve">Không lâu sau, từ trong hang động lại một lần nữa bay tới hai mươi sáu Dực nhân tộc, mang theo một cái rương cực đại từ trên trời rơi xuống.</w:t>
      </w:r>
    </w:p>
    <w:p>
      <w:pPr>
        <w:pStyle w:val="BodyText"/>
      </w:pPr>
      <w:r>
        <w:t xml:space="preserve">Vị nam nhân trẻ tuổi anh tuấn vừa rồi hướng về mọi người đưa tay nói:</w:t>
      </w:r>
    </w:p>
    <w:p>
      <w:pPr>
        <w:pStyle w:val="BodyText"/>
      </w:pPr>
      <w:r>
        <w:t xml:space="preserve">- Mời!</w:t>
      </w:r>
    </w:p>
    <w:p>
      <w:pPr>
        <w:pStyle w:val="BodyText"/>
      </w:pPr>
      <w:r>
        <w:t xml:space="preserve">Nhạc Trọng, Lạc Thanh Thanh và Hàn Tử Huyên, Hải Thiến cùng nhau đi vào trong cái rương kia.</w:t>
      </w:r>
    </w:p>
    <w:p>
      <w:pPr>
        <w:pStyle w:val="BodyText"/>
      </w:pPr>
      <w:r>
        <w:t xml:space="preserve">Có hai mươi sáu dực nhân tộc vỗ cánh mang theo đám người Nhạc Trọng vào bên trong hang đông.</w:t>
      </w:r>
    </w:p>
    <w:p>
      <w:pPr>
        <w:pStyle w:val="BodyText"/>
      </w:pPr>
      <w:r>
        <w:t xml:space="preserve">Hang động kia rộng chừng trăm mét, ở nơi động khẩu, có đặt một chiếc đại nỗ to lớn, Nhạc Trọng hơi suy tính một chút thì mỗi một mũi tên kia được làm từ một gốc cây dài tới hai mươi mét, đầu mũi tên ánh lên màu lam quang u ám, hiển nhiên là có kịch độc trong đó.</w:t>
      </w:r>
    </w:p>
    <w:p>
      <w:pPr>
        <w:pStyle w:val="BodyText"/>
      </w:pPr>
      <w:r>
        <w:t xml:space="preserve">Dưới sự uy hiếp của những chiếc đại nỗ kia, thì cho dù là tứ giai biến dị thú hệ trên không có muốn cường công vào nơi này thì cũng sẽ gặp phải nguy hiểm mà ngã xuống, Mà ngũ giai biến dị thú hệ trên không tuy rằng tựa như thiên tai, nhưng không có những chiếc đại nỗ kia uy hiếp thì thân thể bọn chúng cũng không thể nào chui vào trong hang này được.</w:t>
      </w:r>
    </w:p>
    <w:p>
      <w:pPr>
        <w:pStyle w:val="BodyText"/>
      </w:pPr>
      <w:r>
        <w:t xml:space="preserve">Ở một nơi phụ cận, Nhạc Trọng còn thấy mấy trăm dực nhân tộc đang đeo cốt mâu trên lưng, tuần tra xung quanh không ngừng.</w:t>
      </w:r>
    </w:p>
    <w:p>
      <w:pPr>
        <w:pStyle w:val="BodyText"/>
      </w:pPr>
      <w:r>
        <w:t xml:space="preserve">- Quả nhiên là nữ quyền xã hội!</w:t>
      </w:r>
    </w:p>
    <w:p>
      <w:pPr>
        <w:pStyle w:val="BodyText"/>
      </w:pPr>
      <w:r>
        <w:t xml:space="preserve">Nhạc Trọng đưa ánh mắt kỳ dị nhìn những dực nhân tộc kia, phát hiện ra một điều đó là trong đám bọn họ thì nữ tính chiếm bảy thành, nam tính không đến ba thành.</w:t>
      </w:r>
    </w:p>
    <w:p>
      <w:pPr>
        <w:pStyle w:val="BodyText"/>
      </w:pPr>
      <w:r>
        <w:t xml:space="preserve">Dực nhân tộc và Bạo Phong cốc đều là xã hội nữ quyền, nữ tính chấp chưởng đại quyền lực, Hơn nữa Bạo Phong cốc có chỗ khác chính là Dực nhân tộc bị biến thành như thế là do trong quá trình sinh sôi nảy nở, tỉ lệ xuất hiện nữ tính nhiều hơn xa so với nam tính, cho nên số lượng nữ tính càng trở nên nhiều hơn.</w:t>
      </w:r>
    </w:p>
    <w:p>
      <w:pPr>
        <w:pStyle w:val="BodyText"/>
      </w:pPr>
      <w:r>
        <w:t xml:space="preserve">Trong Dực nhân tộc nữ tính nhiều, mà kiệt xuất nữ cường giả cũng nhiều, trên mọi phương diện nữ tính thường áp đảo nam tính ,cho nên mới hình thành được nữ quyền xã hội trong bộ tộc Dực nhân này.</w:t>
      </w:r>
    </w:p>
    <w:p>
      <w:pPr>
        <w:pStyle w:val="BodyText"/>
      </w:pPr>
      <w:r>
        <w:t xml:space="preserve">Nguyên nhân chính là Dực nhân bộ tộc là nữ quyền xã hội cho nên mới kết thành minh hữu với một nữ quyền xã hội khác là Bạo Phong cốc, song phương cùng nhau chống lại sự tấn công của Kiếm Long vương quốc.</w:t>
      </w:r>
    </w:p>
    <w:p>
      <w:pPr>
        <w:pStyle w:val="BodyText"/>
      </w:pPr>
      <w:r>
        <w:t xml:space="preserve">Đi qua cửa hang, tiếp tục bay vào bên trong, Nhạc Trọng thấy nơi đây có rất nhiều loại binh khí chiến tranh khá lạ, hai bên tường đầy vết máu ám hồng, hiển nhiển ở khu vực này đã từng có chiến đấu kịch liệt khá nhiều.</w:t>
      </w:r>
    </w:p>
    <w:p>
      <w:pPr>
        <w:pStyle w:val="BodyText"/>
      </w:pPr>
      <w:r>
        <w:t xml:space="preserve">Đi vào trong hang sâu kia, ánh sáng dần biến thành ảm đạm, ở trên tầng nham bích tản ra một loại quang mang tựa như là thái dương, khiến cho toàn thể huyệt động biến thành một ngọn đuốc sáng trưng.</w:t>
      </w:r>
    </w:p>
    <w:p>
      <w:pPr>
        <w:pStyle w:val="BodyText"/>
      </w:pPr>
      <w:r>
        <w:t xml:space="preserve">Nhạc Trọng nhìn đỉnh hang hiếu kỳ nói:</w:t>
      </w:r>
    </w:p>
    <w:p>
      <w:pPr>
        <w:pStyle w:val="BodyText"/>
      </w:pPr>
      <w:r>
        <w:t xml:space="preserve">- Thần kỳ thật! Làm sao có thể làm được như vậy?</w:t>
      </w:r>
    </w:p>
    <w:p>
      <w:pPr>
        <w:pStyle w:val="BodyText"/>
      </w:pPr>
      <w:r>
        <w:t xml:space="preserve">Lạc Thanh Thanh trẳ lời:</w:t>
      </w:r>
    </w:p>
    <w:p>
      <w:pPr>
        <w:pStyle w:val="BodyText"/>
      </w:pPr>
      <w:r>
        <w:t xml:space="preserve">- Đây là một loại rêu phát quang, là bảo vật của Dực nhân bộ tộc, nhờ có chúng cho nên thành thị của Dực nhân tộc có thể được bao phủ trong ánh sáng.</w:t>
      </w:r>
    </w:p>
    <w:p>
      <w:pPr>
        <w:pStyle w:val="BodyText"/>
      </w:pPr>
      <w:r>
        <w:t xml:space="preserve">Nhạc Trọng nhìn đỉnh hang, trong mắt hiện lên quang mang kỳ dị, nhẹ giọng lảm bẩm:</w:t>
      </w:r>
    </w:p>
    <w:p>
      <w:pPr>
        <w:pStyle w:val="Compact"/>
      </w:pPr>
      <w:r>
        <w:t xml:space="preserve">- Rêu phát quang!</w:t>
      </w:r>
      <w:r>
        <w:br w:type="textWrapping"/>
      </w:r>
      <w:r>
        <w:br w:type="textWrapping"/>
      </w:r>
    </w:p>
    <w:p>
      <w:pPr>
        <w:pStyle w:val="Heading2"/>
      </w:pPr>
      <w:bookmarkStart w:id="1189" w:name="chương-1167-dực-nhân-nữ-vương-tuyết-lai-na.-2"/>
      <w:bookmarkEnd w:id="1189"/>
      <w:r>
        <w:t xml:space="preserve">1167. Chương 1167: Dực Nhân Nữ Vương Tuyết Lai Na. (2)</w:t>
      </w:r>
    </w:p>
    <w:p>
      <w:pPr>
        <w:pStyle w:val="Compact"/>
      </w:pPr>
      <w:r>
        <w:br w:type="textWrapping"/>
      </w:r>
      <w:r>
        <w:br w:type="textWrapping"/>
      </w:r>
      <w:r>
        <w:t xml:space="preserve">Loại rêu phát quang này trong mắt Nhạc Trọng, thực là một bảo vật khó có thể có được.</w:t>
      </w:r>
    </w:p>
    <w:p>
      <w:pPr>
        <w:pStyle w:val="BodyText"/>
      </w:pPr>
      <w:r>
        <w:t xml:space="preserve">Nhân loại trong ban đêm, phạm vi tầm nhìn bị hạn chế vô cùng lớn, chống lại dị tộc khác thì vô cùng có hại. Ở trên địa cầu, hắn cũng từng dùng dạ tập nhiều lần đánh bại địch nhân. Nhưng hắn cũng sợ địch nhân sẽ dùng dạ tập để đối phó với quân đội của hắn.</w:t>
      </w:r>
    </w:p>
    <w:p>
      <w:pPr>
        <w:pStyle w:val="BodyText"/>
      </w:pPr>
      <w:r>
        <w:t xml:space="preserve">Nếu như có thể mang theo những rêu phát quang này thì bộ đội của Nhạc Trọng trong ban đêm cũng có thể phát huy ra được sức chiến đấu cường đại.</w:t>
      </w:r>
    </w:p>
    <w:p>
      <w:pPr>
        <w:pStyle w:val="BodyText"/>
      </w:pPr>
      <w:r>
        <w:t xml:space="preserve">Đi qua từng tầng thủ vệ, qua thêm một sơn động khác, một đô thị xuất hiện trước mắt Nhạc Trọng.</w:t>
      </w:r>
    </w:p>
    <w:p>
      <w:pPr>
        <w:pStyle w:val="BodyText"/>
      </w:pPr>
      <w:r>
        <w:t xml:space="preserve">Chỉ thấy một mảnh đại địa rộng lớn, trên đó có vô số kiến trúc như tổ ong, từng gã Dực Nhân tộc tựa như những con ong cần cù lao từ tổ ong này xuyên qua tổ ong khác.</w:t>
      </w:r>
    </w:p>
    <w:p>
      <w:pPr>
        <w:pStyle w:val="BodyText"/>
      </w:pPr>
      <w:r>
        <w:t xml:space="preserve">Trên một nhai đạo, từ đám dực nhân tiểu hài tử đang chơi đùa, hoặc là đsam thành niên dực nhân đang tiến hành huấn luyện chiến đấu.</w:t>
      </w:r>
    </w:p>
    <w:p>
      <w:pPr>
        <w:pStyle w:val="BodyText"/>
      </w:pPr>
      <w:r>
        <w:t xml:space="preserve">Tại trung tâm những kiến trúc tựa như tổ ong đó, trong đó có một nơi được tao nên từ các tổ ong thuần một sắc trắng nối liền với nhau, khí thế hùng vĩ vô cùng.</w:t>
      </w:r>
    </w:p>
    <w:p>
      <w:pPr>
        <w:pStyle w:val="BodyText"/>
      </w:pPr>
      <w:r>
        <w:t xml:space="preserve">Đám người Nhạc Trọng đi theo đám Dực nhân tộc kia bay về phía những tổ ong trắng kia.</w:t>
      </w:r>
    </w:p>
    <w:p>
      <w:pPr>
        <w:pStyle w:val="BodyText"/>
      </w:pPr>
      <w:r>
        <w:t xml:space="preserve">Ánh mắt Nhạc Trọng vô cùng nhạy cảm, hắn quan sát xung quanh, rất nhanh đã phát hiện ra được nền khoa học kỹ thuật của nơi này vô cùng lạc hậu, bởi trên thân đám người Dực nhân tộc kia chỉ có một đồ da thú. Thậm chí có kẻ chỉ vắt lên người một tấm da thú, còn mặc ột đống cự nhũ lộ ra ngoài không khí, mà không có ai cảm thấy kinh ngạc, hay là cảm thấy xấu hổ gì hết. Thậm chí có Dực nhân tộc còn chẳng thèm mặc gì, cứ tồng ngồng như thế mà chơi đùa trên đường.</w:t>
      </w:r>
    </w:p>
    <w:p>
      <w:pPr>
        <w:pStyle w:val="BodyText"/>
      </w:pPr>
      <w:r>
        <w:t xml:space="preserve">Hơn nữa quan niệm của đám Dực nhân tộc này rõ ràng khác xa so với nhân loại, chỉ tùy tiện liếc mắt thôi hắn cũng phát hiện ra được một vài chỗ. Bọn họ quang minh chính đại giao phối trên đường đi. Thông thường là một vài Dực nhân tộc nữ tính vây lấy một tên nam tính mà cầu hoan, một chút rụt rè cũng không có.</w:t>
      </w:r>
    </w:p>
    <w:p>
      <w:pPr>
        <w:pStyle w:val="BodyText"/>
      </w:pPr>
      <w:r>
        <w:t xml:space="preserve">Cái rương lớn kia dừng lại phía trước những tổ ong trắng.</w:t>
      </w:r>
    </w:p>
    <w:p>
      <w:pPr>
        <w:pStyle w:val="BodyText"/>
      </w:pPr>
      <w:r>
        <w:t xml:space="preserve">Đám người Nhạc Trọng từ trong rương bước xuống, một vị nữ nhân Dực tộc làn da trắng nõn, tướng mạo diễm lệ, vóc người gợi cảm, mỗi một cử động đều mang theo vẻ phong tình, mặc một bộ trang phục tơ lụa thuần một sắc trắng, dẫn theo bốn nữ chiến sĩ mặc Bạo Phong chiến giáp đi tới trước người bọn họ.</w:t>
      </w:r>
    </w:p>
    <w:p>
      <w:pPr>
        <w:pStyle w:val="BodyText"/>
      </w:pPr>
      <w:r>
        <w:t xml:space="preserve">Vị thục nữ tướng mạo diễm lệ kia nhìn Lạc Thanh Thanh cười dịu dàng:</w:t>
      </w:r>
    </w:p>
    <w:p>
      <w:pPr>
        <w:pStyle w:val="BodyText"/>
      </w:pPr>
      <w:r>
        <w:t xml:space="preserve">- Lạc Thanh Thanh bệ hạ, người đến rồi! Nữ vương bệ hạ cho ta tới tiếp người, xin hãy đi theo ta!</w:t>
      </w:r>
    </w:p>
    <w:p>
      <w:pPr>
        <w:pStyle w:val="BodyText"/>
      </w:pPr>
      <w:r>
        <w:t xml:space="preserve">Lạc Thanh Thanh nhìn vị thục nữ tóc vàng kia hơi nhíu mày:</w:t>
      </w:r>
    </w:p>
    <w:p>
      <w:pPr>
        <w:pStyle w:val="BodyText"/>
      </w:pPr>
      <w:r>
        <w:t xml:space="preserve">- Winny sao? Ngươi đột phá bình cảnh rồi sao?</w:t>
      </w:r>
    </w:p>
    <w:p>
      <w:pPr>
        <w:pStyle w:val="BodyText"/>
      </w:pPr>
      <w:r>
        <w:t xml:space="preserve">- Nhãn lực bệ hạ quả thực tốt, ta một tháng trước, vừa mới đột phá bình cảnh, biến thành tứ giai Thần chiến sĩ.</w:t>
      </w:r>
    </w:p>
    <w:p>
      <w:pPr>
        <w:pStyle w:val="BodyText"/>
      </w:pPr>
      <w:r>
        <w:t xml:space="preserve">Winny có chút tự hào và kiêu ngạo cười. Tứ giai Thần chiến sĩ cho dù có đưa tới đâu thì cũng là cường giả một phương, coi như là bên trong Dực nhân tộc cường giả có như mây thì cũng chỉ chiếm một phần nhỏ nhoi.</w:t>
      </w:r>
    </w:p>
    <w:p>
      <w:pPr>
        <w:pStyle w:val="BodyText"/>
      </w:pPr>
      <w:r>
        <w:t xml:space="preserve">Winny nhìn Nhạc Trọng bên người Lạc Thanh Thanh, nhịn không được đưa lưỡi liếm đôi môi đỏ mọng gợi cảm:</w:t>
      </w:r>
    </w:p>
    <w:p>
      <w:pPr>
        <w:pStyle w:val="BodyText"/>
      </w:pPr>
      <w:r>
        <w:t xml:space="preserve">- Đây là một vị thân vương của người sao? Trông thực là cường tráng nha!</w:t>
      </w:r>
    </w:p>
    <w:p>
      <w:pPr>
        <w:pStyle w:val="BodyText"/>
      </w:pPr>
      <w:r>
        <w:t xml:space="preserve">Dực nhân tộc thiếu nam nhiều nữ, đồng thời còn là xã hội nữ quyền, sự chủ động của nữ tính còn mạnh hơn cả nam tính nhân loại. Nhạc Trọng tuy không tính là anh tuấn, nhưng hắn qua bao nhiêu chiến đấu, đồng thời đứng ở trên địa vị cao,cho nên từ người hắn có một cỗ mị lực hấp dẫn nữ tính khác.</w:t>
      </w:r>
    </w:p>
    <w:p>
      <w:pPr>
        <w:pStyle w:val="BodyText"/>
      </w:pPr>
      <w:r>
        <w:t xml:space="preserve">Nhìn ánh mắt tham lam của Winny kia, Lạc Thanh Thanh có chút khó chịu, đôi lông mày khẽ nhíu:</w:t>
      </w:r>
    </w:p>
    <w:p>
      <w:pPr>
        <w:pStyle w:val="BodyText"/>
      </w:pPr>
      <w:r>
        <w:t xml:space="preserve">- Winny, Nhạc Trọng là minh hữu trọng yếu của chúng ta, chứ không phải là thân vương của ta. Hãy đưa ta đi gặp Tuyết Lai Na nữ vương đi.</w:t>
      </w:r>
    </w:p>
    <w:p>
      <w:pPr>
        <w:pStyle w:val="BodyText"/>
      </w:pPr>
      <w:r>
        <w:t xml:space="preserve">- Vâng ! Xin đi theo ta !</w:t>
      </w:r>
    </w:p>
    <w:p>
      <w:pPr>
        <w:pStyle w:val="BodyText"/>
      </w:pPr>
      <w:r>
        <w:t xml:space="preserve">Winny có chút lưu luyến không rời, đưa đầu nhìn về phía Nhạc Trọng, cuối cùng mới đưa mọi người hướng về phía đại điện bên trong.</w:t>
      </w:r>
    </w:p>
    <w:p>
      <w:pPr>
        <w:pStyle w:val="BodyText"/>
      </w:pPr>
      <w:r>
        <w:t xml:space="preserve">Dưới sự dẫn đường của Winny mọi người rất nhanh đã đi vào trong đại điện.</w:t>
      </w:r>
    </w:p>
    <w:p>
      <w:pPr>
        <w:pStyle w:val="BodyText"/>
      </w:pPr>
      <w:r>
        <w:t xml:space="preserve">- Lạc Thanh Thanh, lần trước gặp ngươi, đã là ba năm trước rồi nhỉ? Sao ngươi không tới đây chơi nhiều hơn chút?</w:t>
      </w:r>
    </w:p>
    <w:p>
      <w:pPr>
        <w:pStyle w:val="BodyText"/>
      </w:pPr>
      <w:r>
        <w:t xml:space="preserve">Mọi người vừa mới tiến vào đại điện, một vị thiếu nữ toàn thân da thịt như ngọc, trên lưng mọc ra một đôi cánh màu xám, có một mái tóc màu vàng, trên người mặc một bộ lục sắc Bạo Phong chiến giáp, vóc người gợi cảm ,tướng mạo xinh đẹp tuyệt luân, tươi cười đi tới, ôm chặt lấy Lạc Thanh Thanh, tựa như than thiết vô cùng.</w:t>
      </w:r>
    </w:p>
    <w:p>
      <w:pPr>
        <w:pStyle w:val="BodyText"/>
      </w:pPr>
      <w:r>
        <w:t xml:space="preserve">Phía sau vị thiếu nữ tuyệt sắc kia, có tám nữ chiến sĩ mặc Bạo Phong chiến giáp, hai vị thục nữ mặc trang phục tơ lụa màu trắng, tướng mạo diễm lệ, hai tên mặc bì giáp, tướng mạo anh tuấn, vóc người lực lưỡng, lộ ra cơ bắp rắn chắc…</w:t>
      </w:r>
    </w:p>
    <w:p>
      <w:pPr>
        <w:pStyle w:val="BodyText"/>
      </w:pPr>
      <w:r>
        <w:t xml:space="preserve">Thấy vị thiếu nữ kia và Lạc Thanh Thanh thân thiết như thế, hai vị thục nữ kia trầm sắc mặt xuống. Mà hai tên nam tính khi thấy được Lạc Thanh Thanh, nhãn tình sáng lên, nếu như so dung mạo khí chất, Lạc Thanh Thanh thực sự là còn muốn hơn hẳn vị tuyệt sắc thiếu nữ kia nữa.</w:t>
      </w:r>
    </w:p>
    <w:p>
      <w:pPr>
        <w:pStyle w:val="BodyText"/>
      </w:pPr>
      <w:r>
        <w:t xml:space="preserve">Lạc Thanh Thanh nhìn thiếu nữ trong lòng mình nói:</w:t>
      </w:r>
    </w:p>
    <w:p>
      <w:pPr>
        <w:pStyle w:val="BodyText"/>
      </w:pPr>
      <w:r>
        <w:t xml:space="preserve">- Thực có lỗi, Tuyết Lai Na, Bạo Phong cốc chúng ta rất nhiều chuyện, Liệt Nhật liên minh, Dực Long sơn vẫn luôn nhìn chằm chằm với chúng ta, cho nên không thể nào kiếm được thời gian tới đây chơi.</w:t>
      </w:r>
    </w:p>
    <w:p>
      <w:pPr>
        <w:pStyle w:val="BodyText"/>
      </w:pPr>
      <w:r>
        <w:t xml:space="preserve">- Ừm! Ta cũng biết ngươi khó có thể có được thời gian rảnh, ta tha lỗi cho ngươi.</w:t>
      </w:r>
    </w:p>
    <w:p>
      <w:pPr>
        <w:pStyle w:val="BodyText"/>
      </w:pPr>
      <w:r>
        <w:t xml:space="preserve">Tuyết Lai Na cười, thoát ra khỏi lòng Lạc Thanh Thanh.</w:t>
      </w:r>
    </w:p>
    <w:p>
      <w:pPr>
        <w:pStyle w:val="BodyText"/>
      </w:pPr>
      <w:r>
        <w:t xml:space="preserve">Một vị thục nữ có mái tóc màu xanh nước biển nghiêm mặt trầm giọng nói</w:t>
      </w:r>
    </w:p>
    <w:p>
      <w:pPr>
        <w:pStyle w:val="BodyText"/>
      </w:pPr>
      <w:r>
        <w:t xml:space="preserve">- Nữ vương bệ hạ, người hiện tại là đại diện cho Dực nhân bộ tộc chúng ta cho nên xin hãy tự trọng.</w:t>
      </w:r>
    </w:p>
    <w:p>
      <w:pPr>
        <w:pStyle w:val="BodyText"/>
      </w:pPr>
      <w:r>
        <w:t xml:space="preserve">Tuyết Lai Na nhìn Lạc Thanh Thanh, khẽ cười khổ, nàng xoay người ngồi lên chủ vị, sắc mặt nghiêm trang, lặng lẽ nhìn đám người Lạc Thanh Thanh.</w:t>
      </w:r>
    </w:p>
    <w:p>
      <w:pPr>
        <w:pStyle w:val="BodyText"/>
      </w:pPr>
      <w:r>
        <w:t xml:space="preserve">Sau khi mấy người khách ngồi xuống. thì vị thục nữ kia mới lên tiếng:</w:t>
      </w:r>
    </w:p>
    <w:p>
      <w:pPr>
        <w:pStyle w:val="BodyText"/>
      </w:pPr>
      <w:r>
        <w:t xml:space="preserve">- Bạo Phong nữ vương, không biết lần này tới Dực nhân tộc chúng ta có chuyện gì?</w:t>
      </w:r>
    </w:p>
    <w:p>
      <w:pPr>
        <w:pStyle w:val="BodyText"/>
      </w:pPr>
      <w:r>
        <w:t xml:space="preserve">Khuôn mặt Lạc Thanh Thanh nghiêm túc nói:</w:t>
      </w:r>
    </w:p>
    <w:p>
      <w:pPr>
        <w:pStyle w:val="BodyText"/>
      </w:pPr>
      <w:r>
        <w:t xml:space="preserve">- Đào Nhạc Ti trưởng lão, ta lần này tới đây là hi vọng Dực nhân bộ tộc có thể cùng chúng ta rút khỏi Thanh Châu, Kiếm Long vương quốc đã đánh tới khối đại địa này rồi ,chỉ bằng lực lượng của chúng ta thì căn bản không thể nào chống lại được. Chỉ cần rút khỏi Thanh Châu, đi tới Vân Châu thì chúng ta mới có đường sống.</w:t>
      </w:r>
    </w:p>
    <w:p>
      <w:pPr>
        <w:pStyle w:val="BodyText"/>
      </w:pPr>
      <w:r>
        <w:t xml:space="preserve">Hai vị thục nữ Đào Nhạc Ti và Đa Lâm bên người Tuyết Lai Na là hai vị đại trưởng lão của Dực nhân tộc, mỗi một người đều có sức chiến đấu của Tứ giai thần chiến sĩ đỉnh phong, chỉ kém một bước liền có thể đột phá bình cảnh tiến vào ngũ giai rồi. Hai người bọn họ bên tron Dực nhân tộc có quyền lực cực lớn, ngay cả Tuyết Lai Na là nữ vương nhưng nhiều lúc cũng phải nghe lời của hai nàng.</w:t>
      </w:r>
    </w:p>
    <w:p>
      <w:pPr>
        <w:pStyle w:val="BodyText"/>
      </w:pPr>
      <w:r>
        <w:t xml:space="preserve">Nghe những lời này của Lạc Thanh Thanh, toàn bộ Dực nhân tộc ngồi đó đều biến sắc.</w:t>
      </w:r>
    </w:p>
    <w:p>
      <w:pPr>
        <w:pStyle w:val="BodyText"/>
      </w:pPr>
      <w:r>
        <w:t xml:space="preserve">Một tên nam tính Dực nhân tộc đứng dậy cười lạnh lùng:</w:t>
      </w:r>
    </w:p>
    <w:p>
      <w:pPr>
        <w:pStyle w:val="Compact"/>
      </w:pPr>
      <w:r>
        <w:t xml:space="preserve">- Rời khỏi Thanh Châu? Đó là chuyện không thể nào, bộ tộc chúng ta kinh doanh ở Hôi Dịch sơn đã mấy trăm năm rồi, nơi này cũng đã là nơi ở của Dực nhân tộc chúng ta rồi.</w:t>
      </w:r>
      <w:r>
        <w:br w:type="textWrapping"/>
      </w:r>
      <w:r>
        <w:br w:type="textWrapping"/>
      </w:r>
    </w:p>
    <w:p>
      <w:pPr>
        <w:pStyle w:val="Heading2"/>
      </w:pPr>
      <w:bookmarkStart w:id="1190" w:name="chương-1168-cầu-thân"/>
      <w:bookmarkEnd w:id="1190"/>
      <w:r>
        <w:t xml:space="preserve">1168. Chương 1168: Cầu Thân!</w:t>
      </w:r>
    </w:p>
    <w:p>
      <w:pPr>
        <w:pStyle w:val="Compact"/>
      </w:pPr>
      <w:r>
        <w:br w:type="textWrapping"/>
      </w:r>
      <w:r>
        <w:br w:type="textWrapping"/>
      </w:r>
      <w:r>
        <w:t xml:space="preserve">- Ngươi cứ nói nhẹ nhưu vậy mà muốn toàn bộ Dực nhân tộc chúng ta buông bỏ tất cả di theo ngươi hay sao, chúng ta Dực Nhân tộc cũng không phải là món đồ chơi của Lạc Thanh Thanh ngươi.</w:t>
      </w:r>
    </w:p>
    <w:p>
      <w:pPr>
        <w:pStyle w:val="BodyText"/>
      </w:pPr>
      <w:r>
        <w:t xml:space="preserve">Một tên nam tính Dực nhân tộc khác cũng nói chua ngoa không gì bằng:</w:t>
      </w:r>
    </w:p>
    <w:p>
      <w:pPr>
        <w:pStyle w:val="BodyText"/>
      </w:pPr>
      <w:r>
        <w:t xml:space="preserve">- Á Đức nói không sai! Bộ tộc chúng ta kết minh với các người là điều sai lầm nhất. Các ngươi một lũ phế vật nếu như không có sự trợ giúp của chúng ta thì làm sao có thể bảo vệ được Liệt Nha hap cốc. Thế nhưng đám phế vật các ngươi làm gì? Lại để cho Liệt Nha hạp cốc bị phá hủy, khiến cho quân đội của Kiếm Long vương quốc tiến vào Thanh Châu. Chết tiệt! Chỉ vì giúp các người mà Dực nhân tộc chúng ta cũng đã biến thành mục tiêu của đám Khủng long nhân kia, làm hại chúng ta chết đi bốn trăm huynh đệ. Thế mà giờ các người lại dám tới đây, muốn chúng ta cùng các người dới khỏi Thanh Châu, ngươi cho là bộ tộc Dực nhân chúng là thứ gì? Là bộ hạ của ngươi, là đồ chơi của ngươi à?</w:t>
      </w:r>
    </w:p>
    <w:p>
      <w:pPr>
        <w:pStyle w:val="BodyText"/>
      </w:pPr>
      <w:r>
        <w:t xml:space="preserve">Lạc Thanh Thanh sau khi nghe được những lời chua ngoa của hai người kia, khuôn mặt biến săc, song quyền nắm chặt, nhìn về phía Đào Nhạc Ti, Đa Lâm.</w:t>
      </w:r>
    </w:p>
    <w:p>
      <w:pPr>
        <w:pStyle w:val="BodyText"/>
      </w:pPr>
      <w:r>
        <w:t xml:space="preserve">Đào Nhạc Ti, Đa Lâm đều lặng yên, không hề nói gì với Lạc Thanh Thanh, điều này khiến cho nàng ta phát lạnh trong lòng.</w:t>
      </w:r>
    </w:p>
    <w:p>
      <w:pPr>
        <w:pStyle w:val="BodyText"/>
      </w:pPr>
      <w:r>
        <w:t xml:space="preserve">Với địa vị của hai người bọn họ, nếu như không có sự đồng ý ngầm, thì hai tên nam tính kia làm sao có thể nói ra được những lờic hua ngoa đến vậy. Hiển nhiên trong Dực nhân bộ tộc cũng có người không hề hài lòng đối với việc kết minh với Bạo Phong cốc.</w:t>
      </w:r>
    </w:p>
    <w:p>
      <w:pPr>
        <w:pStyle w:val="BodyText"/>
      </w:pPr>
      <w:r>
        <w:t xml:space="preserve">Lạc Thanh Thanh không có chút biểu cảm nào nói:</w:t>
      </w:r>
    </w:p>
    <w:p>
      <w:pPr>
        <w:pStyle w:val="BodyText"/>
      </w:pPr>
      <w:r>
        <w:t xml:space="preserve">- Đã như vậy, thì ta cũng không còn gì để nói. Vậy thì Bạo Phong cốc chúng ta sẽ rút khỏi Thanh Châu. Tạm biệt!</w:t>
      </w:r>
    </w:p>
    <w:p>
      <w:pPr>
        <w:pStyle w:val="BodyText"/>
      </w:pPr>
      <w:r>
        <w:t xml:space="preserve">Đào Nhạc Ti đột nhiên lên tiếng:</w:t>
      </w:r>
    </w:p>
    <w:p>
      <w:pPr>
        <w:pStyle w:val="BodyText"/>
      </w:pPr>
      <w:r>
        <w:t xml:space="preserve">- Chậm đã! Bạo Phong nữ vương, tuy răng chúng ta không thể rời đi. Nhưng chúng ta vẫn là hảo bằng hữu, cho nên ta mong rằng ngươi có thể ở lại nơi này để chúng ta có thể chiêu đãi ngươi.</w:t>
      </w:r>
    </w:p>
    <w:p>
      <w:pPr>
        <w:pStyle w:val="BodyText"/>
      </w:pPr>
      <w:r>
        <w:t xml:space="preserve">Tuyết Lai Na cũng đưa vẻ mặt áy náy nhìn Lạc Thanh Thanh nói:</w:t>
      </w:r>
    </w:p>
    <w:p>
      <w:pPr>
        <w:pStyle w:val="BodyText"/>
      </w:pPr>
      <w:r>
        <w:t xml:space="preserve">- Bạo Phong nữ vương, hãy lưu lại đi ,để chúng ta có thể chiêu đãi ngươi!</w:t>
      </w:r>
    </w:p>
    <w:p>
      <w:pPr>
        <w:pStyle w:val="BodyText"/>
      </w:pPr>
      <w:r>
        <w:t xml:space="preserve">Lạc Thanh Thanh vốn định rời đi, nhưng thấy sự áy náy của Tuyết Lai Na kia, nhịn không được lòng mềm nhũn. Nàng và Tuyết Lai Na dú sao cũng là bạn tốt bao năm rồi, cự tuyệt lời đề nghị của Lạc Thanh Thanh, đó là toàn bộ ý kiến đồng lòng của Dực Nhân tộc, Tuyết Lai Na chỉ qua là nữ vương tượng trung mà thôi, thực quyền trong tay nàng ta thua xa hai vị trưởng lão Đào Nhạc Ti và Đa Lâm, cho nên Lạc Thanh Thanh cũng không muốn làm khó Tuyết Lai Na.</w:t>
      </w:r>
    </w:p>
    <w:p>
      <w:pPr>
        <w:pStyle w:val="BodyText"/>
      </w:pPr>
      <w:r>
        <w:t xml:space="preserve">Trong một gian mật thất, Đào Nhạc Ti, Đa Lâm cùng với hai tên nam tính Dực nhân tộc lực lưỡng kia ngồi trong đó, bầu không khí xưng quanh vô cùng căng thẳng.</w:t>
      </w:r>
    </w:p>
    <w:p>
      <w:pPr>
        <w:pStyle w:val="BodyText"/>
      </w:pPr>
      <w:r>
        <w:t xml:space="preserve">Đa Lâm chau mày, có chút do dự:</w:t>
      </w:r>
    </w:p>
    <w:p>
      <w:pPr>
        <w:pStyle w:val="BodyText"/>
      </w:pPr>
      <w:r>
        <w:t xml:space="preserve">- Thật sự cần phải làm như thế sao? Bạo Phong cốc dù sao cũng từng là minh hữu của chúng ta!</w:t>
      </w:r>
    </w:p>
    <w:p>
      <w:pPr>
        <w:pStyle w:val="BodyText"/>
      </w:pPr>
      <w:r>
        <w:t xml:space="preserve">Một gã Dực nhân tộc có mái tóc vàng ngắn, kiên định nói:</w:t>
      </w:r>
    </w:p>
    <w:p>
      <w:pPr>
        <w:pStyle w:val="BodyText"/>
      </w:pPr>
      <w:r>
        <w:t xml:space="preserve">- Đa Lâm đại trưởng lão, chúng ta phải làm như thế, thực lực của Kiếm Long vương quốc chúng ta đều rõ ràng vô cùng. Chỉ cần có một tên Trung cấp Long tướng cũng đã là thứ mà chúng ta không thể nào chống lại được rồi. hiện giờ, Liệt Nha hạp cốc đã bị công phá rồi, chúng ta không còn nơi nào có thể dựa vào, cho nên chỉ có thể cầu hòa với Kiếm Long vương quốc thì mới có thể có được một con đường sống.</w:t>
      </w:r>
    </w:p>
    <w:p>
      <w:pPr>
        <w:pStyle w:val="BodyText"/>
      </w:pPr>
      <w:r>
        <w:t xml:space="preserve">Một vị nam tính khác thì tự tin mà nói:</w:t>
      </w:r>
    </w:p>
    <w:p>
      <w:pPr>
        <w:pStyle w:val="BodyText"/>
      </w:pPr>
      <w:r>
        <w:t xml:space="preserve">- Winny nói không sai! Thực lực của Kiếm long vương quốc quá là mạnh mẽ, đối nghịch với bọn chúng thì chỉ có một con đường chết. Tuy rằng hiện giờ Thanh Châu đã bị đại hồng thủy bao phủ, nhưng bọn chúng sẽ không bỏ qua cho kẻ địch khiến chúng tổn hại thảm trọng là nhân loại. Trong đó Bạo Phong cốc, một trong ba thế lực lớn của Thanh Châu chính là mục tiêu mà chúng cừu hận nhất. Nếu như chúng ta có thể đưa Bạo Phong cốc nữ vương Lạc Thanh Thanh làm lễ vật cho bọn chúng, thì chúng sẽ không còn tức giận, mà còn coi chúng ta thành nước phụ thuộc.</w:t>
      </w:r>
    </w:p>
    <w:p>
      <w:pPr>
        <w:pStyle w:val="BodyText"/>
      </w:pPr>
      <w:r>
        <w:t xml:space="preserve">Winny chậm rãi nói:</w:t>
      </w:r>
    </w:p>
    <w:p>
      <w:pPr>
        <w:pStyle w:val="BodyText"/>
      </w:pPr>
      <w:r>
        <w:t xml:space="preserve">- Tuy rằng trở thành nước phụ thuộc của Kiếm Long vương, sẽ khiến cho chúng mất đi tính độc lập của chúng ta. Nhưng làm như thế thì chúng ta mới miễn đi được số phận bị hủy diệt. hai vị trưởng lão, đây là con đường sống duy nhất của chúng ta, nếu như còn do dự, cao thủ của Kiếm Long vương quốc tới thì toàn bộ tộc ta sẽ biến thành đối tượng để cho chúng tàn sát.</w:t>
      </w:r>
    </w:p>
    <w:p>
      <w:pPr>
        <w:pStyle w:val="BodyText"/>
      </w:pPr>
      <w:r>
        <w:t xml:space="preserve">Sự cường đại của Kiếm Long vương quốc vô cùng rõ ràng, mà Dực nhân bộ tộc ở trong thế giới này là một chủng tộc nhỏ yếu, lúc trước cũng chỉ có một ngũ giai cường giả sơ cáp là nữ vương, mà đó cũng là ngũ giai cường giả duy nhất của bộ tộc. Nhưng vị nữ vương này trong một lần chiến đấu đã bị một tên trung cấp Long tương trực tiếp xé rách, có thể thấy được đám cường giả của Kiếm Long vương quốc thực là kinh khủng.</w:t>
      </w:r>
    </w:p>
    <w:p>
      <w:pPr>
        <w:pStyle w:val="BodyText"/>
      </w:pPr>
      <w:r>
        <w:t xml:space="preserve">Hiện giờ nữ vương Tuyết Lai Na của Dực nhân tộc vùa lên ngôi chưa được ba năm, tuy nàng ta kế thừa huyết thống ưu tú của Dực nhân nữ vương, nhưng vì tuổi còn nhỏ, cho nên giờ mới có tứ giai sơ cấp mà thôi cho nên ở trong Dực nhân tộc cũng không tạo nên quyền uy cường đại gì.</w:t>
      </w:r>
    </w:p>
    <w:p>
      <w:pPr>
        <w:pStyle w:val="BodyText"/>
      </w:pPr>
      <w:r>
        <w:t xml:space="preserve">Dưới áp lực cường đại của Kiếm Long vương quốc, hai đại trưởng lão của Dực nhân tộc Đa Lâm, Đào Nhạc Ti đều sinh ra một tia sợ hãi và muốn thỏa hiệp. Bọn họ hiểu Dực nhân tộc không thể nào so được với Kiếm Long vương quốc về sức chiến đấu, hơi vô ý sẽ bị Kiếm Long vương quốc diệt tộc.</w:t>
      </w:r>
    </w:p>
    <w:p>
      <w:pPr>
        <w:pStyle w:val="BodyText"/>
      </w:pPr>
      <w:r>
        <w:t xml:space="preserve">Ở trong thế giới thứ ba này thì khủng long nhân chính là bá chủ mặt đất, chúng cương già ưu tú nhất, cũng là chủng tộc cuồng bạo ưa giết chóc nhất, biết bao nhiêu chủng tộc trí tuệ đã bị chúng hủy diệt, chúng là sự sợ hãi của những chủng tộc có trí tuệ.</w:t>
      </w:r>
    </w:p>
    <w:p>
      <w:pPr>
        <w:pStyle w:val="BodyText"/>
      </w:pPr>
      <w:r>
        <w:t xml:space="preserve">Đa Lâm quay qua Đào Nhạc Ti hỏi:</w:t>
      </w:r>
    </w:p>
    <w:p>
      <w:pPr>
        <w:pStyle w:val="BodyText"/>
      </w:pPr>
      <w:r>
        <w:t xml:space="preserve">- Ngươi thấy thế nào, Đào Nhạc Ti?</w:t>
      </w:r>
    </w:p>
    <w:p>
      <w:pPr>
        <w:pStyle w:val="BodyText"/>
      </w:pPr>
      <w:r>
        <w:t xml:space="preserve">Đào Nhạc Ti trầm mặc hồi lâu, trong mắt hiện lên vẻ phức tạp rồi thở dài nói:</w:t>
      </w:r>
    </w:p>
    <w:p>
      <w:pPr>
        <w:pStyle w:val="BodyText"/>
      </w:pPr>
      <w:r>
        <w:t xml:space="preserve">- Vì lấy thời gian cho bộ tộc dực nhân chúng ta, cũng chỉ có thề hi sinh bạo phong nữ vương mà thôi.</w:t>
      </w:r>
    </w:p>
    <w:p>
      <w:pPr>
        <w:pStyle w:val="BodyText"/>
      </w:pPr>
      <w:r>
        <w:t xml:space="preserve">Đa Lâm trầm mặc một hồi:</w:t>
      </w:r>
    </w:p>
    <w:p>
      <w:pPr>
        <w:pStyle w:val="BodyText"/>
      </w:pPr>
      <w:r>
        <w:t xml:space="preserve">- Chuyện này có cần phải nói với nữ vương bệ hạ không?</w:t>
      </w:r>
    </w:p>
    <w:p>
      <w:pPr>
        <w:pStyle w:val="BodyText"/>
      </w:pPr>
      <w:r>
        <w:t xml:space="preserve">Trong mắt Đào Nhạc Ti hiện lên hàn quang:</w:t>
      </w:r>
    </w:p>
    <w:p>
      <w:pPr>
        <w:pStyle w:val="BodyText"/>
      </w:pPr>
      <w:r>
        <w:t xml:space="preserve">- Nữ vương bệ hạ là một người trọng tình trọng nghĩa, nếu như biết chúng ta tính toán bằng hữu tốt của nàng ta thì hẳn sẽ không đồng ý đâu. Chẳng qua nữ vương cũng là một người thông minh biết lấy đại cục làm trọng, chờ tới khi chúng ta trở thành nước phụ thuộc của Kiếm Long vương quốc thì hẳn nàng sẽ hiểu được nỗi khổ tâm của chúng ta, Winny, Lars đi chuẩn bị đi thôi!</w:t>
      </w:r>
    </w:p>
    <w:p>
      <w:pPr>
        <w:pStyle w:val="BodyText"/>
      </w:pPr>
      <w:r>
        <w:t xml:space="preserve">Hai tên dực nhân tộc anh tuấn kia ứng tiếng rồi rời khỏi nơi này:”</w:t>
      </w:r>
    </w:p>
    <w:p>
      <w:pPr>
        <w:pStyle w:val="BodyText"/>
      </w:pPr>
      <w:r>
        <w:t xml:space="preserve">- Vâng!</w:t>
      </w:r>
    </w:p>
    <w:p>
      <w:pPr>
        <w:pStyle w:val="BodyText"/>
      </w:pPr>
      <w:r>
        <w:t xml:space="preserve">Buổi tối, ở trong những thành thị tổ ong, đám rêu ở trên đỉnh chop đã mất đi ánh sáng, nhưng ở một số nơi lại có những thực vật đỏ tỏa ra ánh sáng không khác gì những ngọn đuốc sáng trưng.</w:t>
      </w:r>
    </w:p>
    <w:p>
      <w:pPr>
        <w:pStyle w:val="Compact"/>
      </w:pPr>
      <w:r>
        <w:t xml:space="preserve">Ở trên một cái sân rộng lớn, có một đoàn lửa trại được dựng lên, từng nữ Dực nhân tộc mặc bộ váy tạo ra từ tơ lụa, mỹ lệ vô cùng, nếu so ra là những người đẹp nhất trong tộc, họ bắt đầu nhảy, những động tác thực là động nhân.</w:t>
      </w:r>
      <w:r>
        <w:br w:type="textWrapping"/>
      </w:r>
      <w:r>
        <w:br w:type="textWrapping"/>
      </w:r>
    </w:p>
    <w:p>
      <w:pPr>
        <w:pStyle w:val="Heading2"/>
      </w:pPr>
      <w:bookmarkStart w:id="1191" w:name="chương-1169-một-kích-đánh-bại"/>
      <w:bookmarkEnd w:id="1191"/>
      <w:r>
        <w:t xml:space="preserve">1169. Chương 1169: Một Kích Đánh Bại!</w:t>
      </w:r>
    </w:p>
    <w:p>
      <w:pPr>
        <w:pStyle w:val="Compact"/>
      </w:pPr>
      <w:r>
        <w:br w:type="textWrapping"/>
      </w:r>
      <w:r>
        <w:br w:type="textWrapping"/>
      </w:r>
      <w:r>
        <w:t xml:space="preserve">Tơ lụa cũng xuất hiện ở trong thế giới này, nhưng đó là nhờ nhân loại thông qua việc chăn nuôi một số loại tằm, sản lượng cũng không nhiều lắm, cho nên dực nhân tộc cũng chỉ có những nữ quý tộc thì mới có thể được mặc tơ lụa, những tơ lụa này đều là do bọn họ trao đổi được từ chỗ đám người Bạo Phong cốc.</w:t>
      </w:r>
    </w:p>
    <w:p>
      <w:pPr>
        <w:pStyle w:val="BodyText"/>
      </w:pPr>
      <w:r>
        <w:t xml:space="preserve">Trên sân rộng lớn có một cái bàn, ở nơi đó là những vị khách quý với quý tộc của Dực nhân tộc.</w:t>
      </w:r>
    </w:p>
    <w:p>
      <w:pPr>
        <w:pStyle w:val="BodyText"/>
      </w:pPr>
      <w:r>
        <w:t xml:space="preserve">Nhạc Trọng cũng ngồi ở một cái bàn, vừa nhàn nhã thường thức nước trái cây, vừa thưởng thức mỹ thực mà bộ tộc bọn họ cung cấp.</w:t>
      </w:r>
    </w:p>
    <w:p>
      <w:pPr>
        <w:pStyle w:val="BodyText"/>
      </w:pPr>
      <w:r>
        <w:t xml:space="preserve">Đây là yến hội đẳng cấp cao, cho nên một cốc nước trái cây kia cũng được chiết xuất từ những thứ biến dị thực vật kia, bọn chúng đều có lợi cho việc tăng lên tố chất thân thể. Chỉ là dực nhân tộc không biết chế biến cho lắm. chỉ biết nướng thịt một cách thô thiển, nếu như đám thịt tam giai biến dị thú kia mà dùng những gia vị của Nhạc Trọng thì có thể nói từ loại thịt quay bình thường sẽ biến thành mỹ vị vô cùng.</w:t>
      </w:r>
    </w:p>
    <w:p>
      <w:pPr>
        <w:pStyle w:val="BodyText"/>
      </w:pPr>
      <w:r>
        <w:t xml:space="preserve">Ở trên đài cao, Tuyết Lai Na và Lạc Thanh Thanh hai người ngồi ở vị trí tốn quý nhất trong thành thị tổ ong này.</w:t>
      </w:r>
    </w:p>
    <w:p>
      <w:pPr>
        <w:pStyle w:val="BodyText"/>
      </w:pPr>
      <w:r>
        <w:t xml:space="preserve">Tuyết Lai Na hiếu ký nhìn Nhạc Trọng ở bên dưới cười hì hì nói:</w:t>
      </w:r>
    </w:p>
    <w:p>
      <w:pPr>
        <w:pStyle w:val="BodyText"/>
      </w:pPr>
      <w:r>
        <w:t xml:space="preserve">- Tỷ tỷ, cái tên Nhạc Trọng kia có phải là thân vương của ngươi không? Theo như quy củ của Bạo Phong cốc hẳn là ngươi cũng đã đến lúc chọn phi tử rồi còn gì? Tính toán thì năm nay cũng là lúc mà ngươi chọn phi tử rồi, mà ngươi lại mang hắn tới tổ ong của chúng ta, hẳn là thân vương hoặc là phi tử được sủng ái nhỉ? Ta chả thấy hắn đẹp ở chỗ nào, sao ngươi lại chọn hắn cơ chứ?</w:t>
      </w:r>
    </w:p>
    <w:p>
      <w:pPr>
        <w:pStyle w:val="BodyText"/>
      </w:pPr>
      <w:r>
        <w:t xml:space="preserve">Tuyết Lai Na và Lạc Thanh Thanh là bạn thanh mai trúc mã với nhau, chỉ là tuổi Lạc Thanh Thanh hơn Tuyết Lai Na một chút, cho nên khi không có ai nàng ta sẽ gọi Lạc Thanh Thanh là tỷ tỷ, vì là minh hữu cho nên nàng ta cũng khá là hiểu rõ về chế độ chọn phi tử của Bạo Phong cốc nữa.</w:t>
      </w:r>
    </w:p>
    <w:p>
      <w:pPr>
        <w:pStyle w:val="BodyText"/>
      </w:pPr>
      <w:r>
        <w:t xml:space="preserve">Lạc Thanh Thanh đưa ánh mắt phức tạp nhìn Nhạc Trọng nói:</w:t>
      </w:r>
    </w:p>
    <w:p>
      <w:pPr>
        <w:pStyle w:val="BodyText"/>
      </w:pPr>
      <w:r>
        <w:t xml:space="preserve">- Hắn không phải phi tử của ta, hắn cũng là một minh hữu , mà nhờ có hắn thì Bạo Phong cốc chúng ta mới có thể tránh được một kiếp này.</w:t>
      </w:r>
    </w:p>
    <w:p>
      <w:pPr>
        <w:pStyle w:val="BodyText"/>
      </w:pPr>
      <w:r>
        <w:t xml:space="preserve">Tuyết Lai Na cảm thấy hiếu kỳ, đôi mắt chớp động hỏi:</w:t>
      </w:r>
    </w:p>
    <w:p>
      <w:pPr>
        <w:pStyle w:val="BodyText"/>
      </w:pPr>
      <w:r>
        <w:t xml:space="preserve">- A? Là chuyện gì thế? Nói cho ta nghe đi!</w:t>
      </w:r>
    </w:p>
    <w:p>
      <w:pPr>
        <w:pStyle w:val="BodyText"/>
      </w:pPr>
      <w:r>
        <w:t xml:space="preserve">Ngay trong lúc Lạc Thanh Thanh định nói gì thì một trận tiếng trống vang lên rồi từng nữ dực nhân tộc xinh đẹp tựa như thủy triều dần dần rút lui xuống.</w:t>
      </w:r>
    </w:p>
    <w:p>
      <w:pPr>
        <w:pStyle w:val="BodyText"/>
      </w:pPr>
      <w:r>
        <w:t xml:space="preserve">Bốn mươi tên nam chiến sĩ dáng người lực lưỡng tay cầm theo chiến mâu, lưng đeo cung cùng sải bước rộng dài vào trong sân. Những kẻ này để có một thân thể rắn chắc, dầy lực lượng, tướng mạo anh tuấn, từng bước bước vào trong sân thì đám nữ hài dực nhân tộc ở bên ngoài cũng phải gào thét chói tai không ngừng.</w:t>
      </w:r>
    </w:p>
    <w:p>
      <w:pPr>
        <w:pStyle w:val="BodyText"/>
      </w:pPr>
      <w:r>
        <w:t xml:space="preserve">Tuyết Lai Na nhìn hơn mười tên nam tính vóc người lực lưỡng bước vào sấn thì hưng phấn vô cùng:</w:t>
      </w:r>
    </w:p>
    <w:p>
      <w:pPr>
        <w:pStyle w:val="BodyText"/>
      </w:pPr>
      <w:r>
        <w:t xml:space="preserve">- Bắt đầu đi! Tỷ tỷ, phối ngẫu tế của dực nhân tộc chúng ta bắt đầu rồi! Ngươi xem bọn họ đều là những kẻ mạnh trong tộc ta, mỗi một người còn đẹp trai hơn tên Nhạc Trọng kia nhiều, Winny, Lars cố gắng lên a!</w:t>
      </w:r>
    </w:p>
    <w:p>
      <w:pPr>
        <w:pStyle w:val="BodyText"/>
      </w:pPr>
      <w:r>
        <w:t xml:space="preserve">Ở trong bốn mươi tên nam đực nhân tộc thì Winny và Lars đều có vẻ anh tuấn tiêu sái, diện mạo bất phàm.</w:t>
      </w:r>
    </w:p>
    <w:p>
      <w:pPr>
        <w:pStyle w:val="BodyText"/>
      </w:pPr>
      <w:r>
        <w:t xml:space="preserve">Lạc Thanh Thanh nhìn Tuyết Lai Na đang hứng khởi không thôi, chỉ cười nhẹ.</w:t>
      </w:r>
    </w:p>
    <w:p>
      <w:pPr>
        <w:pStyle w:val="BodyText"/>
      </w:pPr>
      <w:r>
        <w:t xml:space="preserve">Tìm phối ngẫu chính là một trong những thánh điển của dực nhân tộc, ở nơi này chỉ cần tìm ra kẻ nào chiến đấu thiên phú xuất sắc, thể hiện mình ra trước mặt nữ vương, cuối cùng sẽ tuyển ra mười tên nam chiến sĩ xuất sắc nhất.</w:t>
      </w:r>
    </w:p>
    <w:p>
      <w:pPr>
        <w:pStyle w:val="BodyText"/>
      </w:pPr>
      <w:r>
        <w:t xml:space="preserve">Ở trên tế điền sẽ chỉ có mười tên dũng sĩ dực nhân nam tính, trở thành bạn tình một đêm với những nữ dực nhân đã ngoài hai mươi lăm tuổi, tất nhiên phải trừ nữ vương và đám trưởng lão ra nữa.</w:t>
      </w:r>
    </w:p>
    <w:p>
      <w:pPr>
        <w:pStyle w:val="BodyText"/>
      </w:pPr>
      <w:r>
        <w:t xml:space="preserve">Hơn nữa ở nơi này càng thể hiện ra được sự xuất sắc của bản thân thì càng nhận được sự ái mộ của các thiếu nữ cho nên buổi tối hôm đó thực sẽ là một đêm tiêu hồn cho xem.</w:t>
      </w:r>
    </w:p>
    <w:p>
      <w:pPr>
        <w:pStyle w:val="BodyText"/>
      </w:pPr>
      <w:r>
        <w:t xml:space="preserve">Ngoại trừ chuyện đó, thì trong lần tế điền đó thì một trong mười tên dực nhân chiến sĩ đó có khả năng trở thành thân vương hoặc phi tử của nữ vương. Bởi vì mỗi lần tìm phối ngẫu thì đám nam tính bị lùa như là lùa vịt vậy.</w:t>
      </w:r>
    </w:p>
    <w:p>
      <w:pPr>
        <w:pStyle w:val="BodyText"/>
      </w:pPr>
      <w:r>
        <w:t xml:space="preserve">Ở trong một trận tìm người phối ngẫu có ba dạng đấu, đó là cận chiến, bắn cung, mộc mâu…</w:t>
      </w:r>
    </w:p>
    <w:p>
      <w:pPr>
        <w:pStyle w:val="BodyText"/>
      </w:pPr>
      <w:r>
        <w:t xml:space="preserve">Bộ tộc dực nhân khác với nhân loại khi cận chiến, bởi bọn họ dùng cánh của mình để truy đuổi chiến đấu trên bầu trời, điều này thường là để khảo nghiệm năng lực phi hành và chiến đấu của bọn họ.</w:t>
      </w:r>
    </w:p>
    <w:p>
      <w:pPr>
        <w:pStyle w:val="BodyText"/>
      </w:pPr>
      <w:r>
        <w:t xml:space="preserve">Trên bầu trời, có hai đạo thân ảnh hôi sắc đang quấn lấy nhau, đột nhiên hợp lại một thể sau đó tựa như lưu tinh lao thẳng xuống mặt đất.</w:t>
      </w:r>
    </w:p>
    <w:p>
      <w:pPr>
        <w:pStyle w:val="BodyText"/>
      </w:pPr>
      <w:r>
        <w:t xml:space="preserve">Uỳnh!</w:t>
      </w:r>
    </w:p>
    <w:p>
      <w:pPr>
        <w:pStyle w:val="BodyText"/>
      </w:pPr>
      <w:r>
        <w:t xml:space="preserve">Cùng một tiếng động thật lớn vang lên, bụi mù trong sân tán đi, Winny đạp một gã chiến sĩ Dực nhân ở dưới chân.</w:t>
      </w:r>
    </w:p>
    <w:p>
      <w:pPr>
        <w:pStyle w:val="BodyText"/>
      </w:pPr>
      <w:r>
        <w:t xml:space="preserve">Tên Dực nhân chiến sĩ kia nói một câu gian nan:</w:t>
      </w:r>
    </w:p>
    <w:p>
      <w:pPr>
        <w:pStyle w:val="BodyText"/>
      </w:pPr>
      <w:r>
        <w:t xml:space="preserve">- Ta chịu thua!</w:t>
      </w:r>
    </w:p>
    <w:p>
      <w:pPr>
        <w:pStyle w:val="BodyText"/>
      </w:pPr>
      <w:r>
        <w:t xml:space="preserve">- Winny! Winny!</w:t>
      </w:r>
    </w:p>
    <w:p>
      <w:pPr>
        <w:pStyle w:val="BodyText"/>
      </w:pPr>
      <w:r>
        <w:t xml:space="preserve">- Ta yêu ngươi Winny!</w:t>
      </w:r>
    </w:p>
    <w:p>
      <w:pPr>
        <w:pStyle w:val="BodyText"/>
      </w:pPr>
      <w:r>
        <w:t xml:space="preserve">- ……….</w:t>
      </w:r>
    </w:p>
    <w:p>
      <w:pPr>
        <w:pStyle w:val="BodyText"/>
      </w:pPr>
      <w:r>
        <w:t xml:space="preserve">Winny đưa chân đá bay dũng sĩ Dực nhân tộc dưới chân, hai tay giơ lên cao, từng trận hoan hô tựa như thủy triều từ hai bên phóng tới.Hắn bày ra chiến lực áp đảo khiến cho đám khiêu chiến đều bị đánh bại, đến cả Lars cũng lựa chọn từ bỏ, vì cận chiến hắn thực sự không phải là đối thủ của cái tên Winny này.</w:t>
      </w:r>
    </w:p>
    <w:p>
      <w:pPr>
        <w:pStyle w:val="BodyText"/>
      </w:pPr>
      <w:r>
        <w:t xml:space="preserve">Dưới bao nhiêu tiếng hét chói tai, Winny đi tới trước người Nhạc Trọng, trong mắt đầy vẻ khinh thị nhìn Nhạc Trọng khiêu khích:</w:t>
      </w:r>
    </w:p>
    <w:p>
      <w:pPr>
        <w:pStyle w:val="BodyText"/>
      </w:pPr>
      <w:r>
        <w:t xml:space="preserve">- Nhạc Trọng, ta nghe nói trong nhân loại các người, nam nhân đều là một đám phế vật ,không có trứng, chỉ biết trốn sau nữ nhân mà thôi. Ngươi có dám tới chiến với ta một trận hay không chứ?</w:t>
      </w:r>
    </w:p>
    <w:p>
      <w:pPr>
        <w:pStyle w:val="BodyText"/>
      </w:pPr>
      <w:r>
        <w:t xml:space="preserve">Thanh âm của Winny không hề nhỏ, đầy vẻ khinh miệt, cho nên bao nhiêu ánh mắt chờ đợi, hưng phấn, khinh bỉ đều phóng tới bên này.</w:t>
      </w:r>
    </w:p>
    <w:p>
      <w:pPr>
        <w:pStyle w:val="BodyText"/>
      </w:pPr>
      <w:r>
        <w:t xml:space="preserve">Nhạc Trọng liếc mắt nhìn Winny, sau đó đi vào trong sân:</w:t>
      </w:r>
    </w:p>
    <w:p>
      <w:pPr>
        <w:pStyle w:val="BodyText"/>
      </w:pPr>
      <w:r>
        <w:t xml:space="preserve">- Ngươi thực làm cho ta tức giận rồi đó, đồ phế vật vô năng, được ta tiếp nhận lời khiêu chiến của ngươi.</w:t>
      </w:r>
    </w:p>
    <w:p>
      <w:pPr>
        <w:pStyle w:val="BodyText"/>
      </w:pPr>
      <w:r>
        <w:t xml:space="preserve">Tuyết Lai Na hưng phấn cười:</w:t>
      </w:r>
    </w:p>
    <w:p>
      <w:pPr>
        <w:pStyle w:val="BodyText"/>
      </w:pPr>
      <w:r>
        <w:t xml:space="preserve">- Hắn khiêu khích Winny sao, lần này hắn thảm rồi!</w:t>
      </w:r>
    </w:p>
    <w:p>
      <w:pPr>
        <w:pStyle w:val="BodyText"/>
      </w:pPr>
      <w:r>
        <w:t xml:space="preserve">- Winny, cố lên!</w:t>
      </w:r>
    </w:p>
    <w:p>
      <w:pPr>
        <w:pStyle w:val="BodyText"/>
      </w:pPr>
      <w:r>
        <w:t xml:space="preserve">- Giết chết hắn !!</w:t>
      </w:r>
    </w:p>
    <w:p>
      <w:pPr>
        <w:pStyle w:val="BodyText"/>
      </w:pPr>
      <w:r>
        <w:t xml:space="preserve">- Để cái đầu hắn nhét vào trong mông ngươi!</w:t>
      </w:r>
    </w:p>
    <w:p>
      <w:pPr>
        <w:pStyle w:val="BodyText"/>
      </w:pPr>
      <w:r>
        <w:t xml:space="preserve">- ……….</w:t>
      </w:r>
    </w:p>
    <w:p>
      <w:pPr>
        <w:pStyle w:val="BodyText"/>
      </w:pPr>
      <w:r>
        <w:t xml:space="preserve">Thấy Nhạc Trọng đi vào trong sân, xung quanh bỗng tràn đầy những tiếng kêu hưng phấn và khen ngợi, vì không phải chỉ là bọn họ vì Nhạc Trọng cổ vũ, mà muốn cảm nhận được sự nỗ lực của vị anh hùng Winny của bọn họ mà t hôi.</w:t>
      </w:r>
    </w:p>
    <w:p>
      <w:pPr>
        <w:pStyle w:val="BodyText"/>
      </w:pPr>
      <w:r>
        <w:t xml:space="preserve">Hai mắt Winny chứa đày hàn quang hung ác nói:</w:t>
      </w:r>
    </w:p>
    <w:p>
      <w:pPr>
        <w:pStyle w:val="BodyText"/>
      </w:pPr>
      <w:r>
        <w:t xml:space="preserve">- Ta vốn chỉ muốn giáo huấn ngươi một chút mà thôi. Nhưng ngươi lại khơi lên sự tức giận của ta, Nhạc Trọng a! Ta sẽ đem cái tay của ngươi vặt xuống, rồi nhét vào đít ngươi. Cắm vào mặt ngươi! Trong cận chiến chính là sinh tử chi chiến, nếu như ngươi mà sợ hãi thì quỳ xuống liếm giày của ta thì ta cho ngươi một con đường sống. (cái bọn điều nhân thật là biết tự sướng thật)</w:t>
      </w:r>
    </w:p>
    <w:p>
      <w:pPr>
        <w:pStyle w:val="Compact"/>
      </w:pPr>
      <w:r>
        <w:t xml:space="preserve">Winny thân là đệ nhất cao thủ nam tính của dực nhân bộ tộc, từ khi phát triển tới nay chưa hề có trở ngại gì. Chỉ trừ những vị thiếu nữ có thân phận tôn quý và vị nữ vương kia ra, thì hắn chỉ cần ngoắc tay một cái là có thể lên giường với bất kỳ một nữ hài khác, và cũng thu được sự sùng bái và kính ngưỡng của đối phương.</w:t>
      </w:r>
      <w:r>
        <w:br w:type="textWrapping"/>
      </w:r>
      <w:r>
        <w:br w:type="textWrapping"/>
      </w:r>
    </w:p>
    <w:p>
      <w:pPr>
        <w:pStyle w:val="Heading2"/>
      </w:pPr>
      <w:bookmarkStart w:id="1192" w:name="chương-1170-một-kích-đánh-bại-2"/>
      <w:bookmarkEnd w:id="1192"/>
      <w:r>
        <w:t xml:space="preserve">1170. Chương 1170: Một Kích Đánh Bại! (2)</w:t>
      </w:r>
    </w:p>
    <w:p>
      <w:pPr>
        <w:pStyle w:val="Compact"/>
      </w:pPr>
      <w:r>
        <w:br w:type="textWrapping"/>
      </w:r>
      <w:r>
        <w:br w:type="textWrapping"/>
      </w:r>
      <w:r>
        <w:t xml:space="preserve">Hắn vô cùng khinh thường những tên nhân loại thân thể gầy yêu, hiện giờ lại bị chính những kẻ đó khiêu khích, điều này khiến cho hắn đầy sự phẫn nộ trong lòng.</w:t>
      </w:r>
    </w:p>
    <w:p>
      <w:pPr>
        <w:pStyle w:val="BodyText"/>
      </w:pPr>
      <w:r>
        <w:t xml:space="preserve">Nhạc Trọng đưa mắt nhìn Winny lạnh lùng cười khiêu khích:</w:t>
      </w:r>
    </w:p>
    <w:p>
      <w:pPr>
        <w:pStyle w:val="BodyText"/>
      </w:pPr>
      <w:r>
        <w:t xml:space="preserve">- Ngươi nói hơi bị nhiều rồi đó! Bắt đầu đi đồ ngu xuấn.</w:t>
      </w:r>
    </w:p>
    <w:p>
      <w:pPr>
        <w:pStyle w:val="BodyText"/>
      </w:pPr>
      <w:r>
        <w:t xml:space="preserve">Tuyết Lai Na đứng ở trên đài cao, hưng phấn kêu lên:</w:t>
      </w:r>
    </w:p>
    <w:p>
      <w:pPr>
        <w:pStyle w:val="BodyText"/>
      </w:pPr>
      <w:r>
        <w:t xml:space="preserve">- Winny cố lên! Đánh cho tên cuồng vọng kia biết thế nào là lễ độ đi.</w:t>
      </w:r>
    </w:p>
    <w:p>
      <w:pPr>
        <w:pStyle w:val="BodyText"/>
      </w:pPr>
      <w:r>
        <w:t xml:space="preserve">Tuyết Lai Na thân là nữ vương, nhưng thời gian nhậm chức còn quá ngắn, tuổi cũng không lớn, cho nên không hề có được sự uy nghiêm chân chính của một nữ vương, vẫn còn mang theo những tia non nớt không tả, Chính vì thế, cho dù nàng ta có lực lượng của tứ giai thần chiến sĩ thật, nhưng ở trong bộ tộc lại không có uy quyền bằng hai vị đại trưởng lão.</w:t>
      </w:r>
    </w:p>
    <w:p>
      <w:pPr>
        <w:pStyle w:val="BodyText"/>
      </w:pPr>
      <w:r>
        <w:t xml:space="preserve">Lạc Thanh Thanh ở bên cạnh khi thấy một màn này thì trong mắt lóe lên những quang mang kỳ dị, khóe miệng hơi nhếch lên, có một nụ cười kỳ lạ.</w:t>
      </w:r>
    </w:p>
    <w:p>
      <w:pPr>
        <w:pStyle w:val="BodyText"/>
      </w:pPr>
      <w:r>
        <w:t xml:space="preserve">Winn xoay người, quỳ một chân xuống nhìn Tuyết Lai Na ra vẻ thành kính nói:</w:t>
      </w:r>
    </w:p>
    <w:p>
      <w:pPr>
        <w:pStyle w:val="BodyText"/>
      </w:pPr>
      <w:r>
        <w:t xml:space="preserve">- Vâng! Thưa nữ vương bệ hạ vĩ đại, ta sẽ thực hiện nguyện vọng của người.</w:t>
      </w:r>
    </w:p>
    <w:p>
      <w:pPr>
        <w:pStyle w:val="BodyText"/>
      </w:pPr>
      <w:r>
        <w:t xml:space="preserve">- Hiện giờ thì hãy hối hận cho sự ngu xuẩn và cuồng vọng của ngươi đi!</w:t>
      </w:r>
    </w:p>
    <w:p>
      <w:pPr>
        <w:pStyle w:val="BodyText"/>
      </w:pPr>
      <w:r>
        <w:t xml:space="preserve">Trong nháy mắt Winny đứng lên, xoay người, hung quang trong mắt chớp động, bàn chân khẽ điểm, trong nháy mắt có sáu phân thân bắn về phía Nhạc Trọng.</w:t>
      </w:r>
    </w:p>
    <w:p>
      <w:pPr>
        <w:pStyle w:val="BodyText"/>
      </w:pPr>
      <w:r>
        <w:t xml:space="preserve">- Lục trọng tàn ảnh phân thân! Hắn có lại có thể thi triển ra lục trọng tàn ảnh phân thân, xem ra thực lực hắn đã tới tam giai đỉnh phong, sắp đột phá tứ giai rồi!</w:t>
      </w:r>
    </w:p>
    <w:p>
      <w:pPr>
        <w:pStyle w:val="BodyText"/>
      </w:pPr>
      <w:r>
        <w:t xml:space="preserve">- Thật là xuất sắc! Hắn mới chỉ có 25 tuổi, lại có thể thi triển ra lục trọng tàn ảnh phân thân, xem ra bộ tộc chúng ta không lâu sau sẽ có thêm một gã thân vương tứ giai nữa rồi.</w:t>
      </w:r>
    </w:p>
    <w:p>
      <w:pPr>
        <w:pStyle w:val="BodyText"/>
      </w:pPr>
      <w:r>
        <w:t xml:space="preserve">- …….</w:t>
      </w:r>
    </w:p>
    <w:p>
      <w:pPr>
        <w:pStyle w:val="BodyText"/>
      </w:pPr>
      <w:r>
        <w:t xml:space="preserve">Thấy Winny thi triển ra lục trọng tàn ảnh phân thân, thì toàn bộ dực nhan tộc ở đây, cho dù là nam hay nữ đều lộ ra một tia chấn động, mọi người hưng phấn nghị luận.</w:t>
      </w:r>
    </w:p>
    <w:p>
      <w:pPr>
        <w:pStyle w:val="BodyText"/>
      </w:pPr>
      <w:r>
        <w:t xml:space="preserve">Đối với một bộ tộc dực nhân tộc thì tứ giai cường giả cũng là những tồn tại đỉnh phong rồi, hiện giờ bọn họ cũng chỉ có năm tên tứ giai mà thôi, cho nên nếu có được thêm một tên nữa thì sẽ thêm ra được một chiến lực cao đoan nữa.</w:t>
      </w:r>
    </w:p>
    <w:p>
      <w:pPr>
        <w:pStyle w:val="BodyText"/>
      </w:pPr>
      <w:r>
        <w:t xml:space="preserve">Rất nhiều nữ nhân dực nhân tộc nhìn thân ảnh Winny, trong mắt hiện ra một vẻ ái mộ, bởi anh tuấn như Winny, lại có thực lực mạnh mẽ thì tới nơi nào cũng sẽ là đối tượng được đám nữ nhân hoan nghênh nhất.</w:t>
      </w:r>
    </w:p>
    <w:p>
      <w:pPr>
        <w:pStyle w:val="BodyText"/>
      </w:pPr>
      <w:r>
        <w:t xml:space="preserve">Lục trọng tàn ảnh từ sáu hướng chộp tới phía Nhạc Trọng, chỉ cần Nhạc Trọng phán đoán sai lầm ,thì Winny sẽ đánh cho Nhạc Trọng ngã xuống đất, coi như là tứ giai cường giả nhân loại thì không thể ứng đối được, cũng sẽ bị Winny bắt được, mạnh mẽ đạp xuống đất.</w:t>
      </w:r>
    </w:p>
    <w:p>
      <w:pPr>
        <w:pStyle w:val="BodyText"/>
      </w:pPr>
      <w:r>
        <w:t xml:space="preserve">Khi lục trọng tàn ảnh kia tập trung vào Nhạc Trọng thì những vị trí như hạ thân, trái tim, đầu, yết hầu đều bị nhắm tới, mà kẻ nào cũng lộ ra một khuôn mặt dữ tợn, nếu như bị tên Winny này đánh trúng thì Nhạc Trọng không chết cũng sẽ bị thương rất nặng.</w:t>
      </w:r>
    </w:p>
    <w:p>
      <w:pPr>
        <w:pStyle w:val="BodyText"/>
      </w:pPr>
      <w:r>
        <w:t xml:space="preserve">Nhạc Trọng lạnh lùng nhìn lục tàn ảnh kia, tiện tay đập mặt của một tàn ảnh.</w:t>
      </w:r>
    </w:p>
    <w:p>
      <w:pPr>
        <w:pStyle w:val="BodyText"/>
      </w:pPr>
      <w:r>
        <w:t xml:space="preserve">Trong lúc đó, toàn bộ các tàn ảnh đều biến mất, bản tôn của Winny tựa như một món đồ chơi bị đập nát, bắn thẳng đi như một đạo quang mang, mạnh mẽ đập thẳng lên trên tường.</w:t>
      </w:r>
    </w:p>
    <w:p>
      <w:pPr>
        <w:pStyle w:val="BodyText"/>
      </w:pPr>
      <w:r>
        <w:t xml:space="preserve">Khuôn mặt anh tuấn kia đã bị Nhạc Trọng dùng một chưởng đập cho vặn vẹo, cả hàm răng cũng đã bị đánh bay, từng ngụm máu tươi lớn từ trong mồm hắn ộc ra.</w:t>
      </w:r>
    </w:p>
    <w:p>
      <w:pPr>
        <w:pStyle w:val="BodyText"/>
      </w:pPr>
      <w:r>
        <w:t xml:space="preserve">Thấy một màn như thế thì toàn bộ dực nhân tộc ở đây đều dại ra, bọn họ trăm triệu không nghĩ tới đệ nhất cao thủ nam tính trong tộc như Winny lại không thể nào đỡ được một kích tùy tay mà Nhạc Trọng đánh ra.</w:t>
      </w:r>
    </w:p>
    <w:p>
      <w:pPr>
        <w:pStyle w:val="BodyText"/>
      </w:pPr>
      <w:r>
        <w:t xml:space="preserve">Chỉ có Lạc Thanh Thanh mấy người đã hiểu rõ được thực lực của Nhạc Trọng, cho nên các nàng chẳng hề kinh ngạc gì bởi bọn họ biết chắc kết quả sẽ như thế nào.</w:t>
      </w:r>
    </w:p>
    <w:p>
      <w:pPr>
        <w:pStyle w:val="BodyText"/>
      </w:pPr>
      <w:r>
        <w:t xml:space="preserve">Nhạc Trọng nhìn tên Winny toàn thân bị cắm vào trong tường kia, nhẹ nhàng bước tới:</w:t>
      </w:r>
    </w:p>
    <w:p>
      <w:pPr>
        <w:pStyle w:val="BodyText"/>
      </w:pPr>
      <w:r>
        <w:t xml:space="preserve">- Không chết sao? Tố chất thân thể quả nhiên là mạnh mẽ.</w:t>
      </w:r>
    </w:p>
    <w:p>
      <w:pPr>
        <w:pStyle w:val="BodyText"/>
      </w:pPr>
      <w:r>
        <w:t xml:space="preserve">Nhạc Trọng khẽ động, mười mấy tên dực nhân chiến sĩ kia rùng mình, thân hình chớp động, cầm chiến mâu trong tay lao tới hộ vệ bên người Winny, đưa chiến mâu chỉ thẳng về phía Nhạc Trọng.</w:t>
      </w:r>
    </w:p>
    <w:p>
      <w:pPr>
        <w:pStyle w:val="BodyText"/>
      </w:pPr>
      <w:r>
        <w:t xml:space="preserve">Một tên dực nhân tộc quát lớn:</w:t>
      </w:r>
    </w:p>
    <w:p>
      <w:pPr>
        <w:pStyle w:val="BodyText"/>
      </w:pPr>
      <w:r>
        <w:t xml:space="preserve">- Nhạc Trọng, ngươi muốn làm gì?</w:t>
      </w:r>
    </w:p>
    <w:p>
      <w:pPr>
        <w:pStyle w:val="BodyText"/>
      </w:pPr>
      <w:r>
        <w:t xml:space="preserve">Nhạc Trọng chính khí mười phần quát lên:</w:t>
      </w:r>
    </w:p>
    <w:p>
      <w:pPr>
        <w:pStyle w:val="BodyText"/>
      </w:pPr>
      <w:r>
        <w:t xml:space="preserve">- Tất nhiên là giết chết Winny rồi! Hiện giờ hai chúng ta đang cận chiến! Mà trong cận chiến, hắn chưa có buông tha có nghĩa là hắn chưa từ bỏ, ta sẽ cho hắn một kích cuối cùng, cho nên chưa hề phá hư quy củ gì thì phải. Mà các ngươi chả lẽ lại muốn phá hư quy củ của cận chiến sao? Đám dực nhân tộc các ngươi không biết thế nào là quy củ sao? Còn không cút ra chỗ khác?</w:t>
      </w:r>
    </w:p>
    <w:p>
      <w:pPr>
        <w:pStyle w:val="BodyText"/>
      </w:pPr>
      <w:r>
        <w:t xml:space="preserve">Bị Nhạc Trọng quát như vậy, đám dực nhân tộc kia hai mặc nhìn nhau. Bởi trong cận chiến của tìm phối ngẫu, song phương sinh tử là tự chịu, nếu như không mở miệng chịu thua thì người ngoài xác thực là không thể nào nhúng tay vào được. Nhưng Winny kia lại bị Nhạc Trọng tát một cái nát bét cả hàm răng, thần chí bất ổn, căn bản không hề có cơ hội để nhận thua. Nhạc Trọng nếu đi qua thì lúc này Winny chỉ có một con đường chết mà thôi.</w:t>
      </w:r>
    </w:p>
    <w:p>
      <w:pPr>
        <w:pStyle w:val="BodyText"/>
      </w:pPr>
      <w:r>
        <w:t xml:space="preserve">Đúng lúc này vị Tuyết Lai Na đang ở trên vương tọa kia cất cao giọn nói:</w:t>
      </w:r>
    </w:p>
    <w:p>
      <w:pPr>
        <w:pStyle w:val="BodyText"/>
      </w:pPr>
      <w:r>
        <w:t xml:space="preserve">- Các ngươi đều tránh ra đi! Bộ tộc dực nhân chúng ta không phải là những kẻ không thủ tín, phá hỏng quy củ của bộ tộc đâu!</w:t>
      </w:r>
    </w:p>
    <w:p>
      <w:pPr>
        <w:pStyle w:val="BodyText"/>
      </w:pPr>
      <w:r>
        <w:t xml:space="preserve">- Vâng! Thưa nữ vương bệ hạ!</w:t>
      </w:r>
    </w:p>
    <w:p>
      <w:pPr>
        <w:pStyle w:val="BodyText"/>
      </w:pPr>
      <w:r>
        <w:t xml:space="preserve">Nghe được những lời này của Tuyết Lai Na, đám nam tính dực nhân tộc hơi khom lưng thi lễ, sau đó trực tiếp lùi xuống,</w:t>
      </w:r>
    </w:p>
    <w:p>
      <w:pPr>
        <w:pStyle w:val="BodyText"/>
      </w:pPr>
      <w:r>
        <w:t xml:space="preserve">Tuyết Lai Na lúc này lại tản ra một cỗ khí tức cơ trí không hợp tuổi nhìn Nhạc Trọng nói:</w:t>
      </w:r>
    </w:p>
    <w:p>
      <w:pPr>
        <w:pStyle w:val="BodyText"/>
      </w:pPr>
      <w:r>
        <w:t xml:space="preserve">- Nhạc Trọng, dực nhân tộc chúng ta cũng không phải là phá hủy quy củ gì hết. hiện giờ chỉ cần Winny chưa bỏ quyền thì ngươi vẫn có quyền giết chết hắn, chẳng qua ta hi vọng ngươi có thể buông tha cho việc giết hắn, ta cũng không muốn chúng ta trở thành địch nhân với nhân loại các người.</w:t>
      </w:r>
    </w:p>
    <w:p>
      <w:pPr>
        <w:pStyle w:val="BodyText"/>
      </w:pPr>
      <w:r>
        <w:t xml:space="preserve">Tuyết Lai Na tuy có phần ngây thơ, ấu trĩ nhưng chung quy vẫn là tân nhậm nữ vương đang được bồi dưỡng để làm nữ vương cho nên lúc này nàng ta quả thực đã có vài phần phong phạm của một nữ vương.</w:t>
      </w:r>
    </w:p>
    <w:p>
      <w:pPr>
        <w:pStyle w:val="BodyText"/>
      </w:pPr>
      <w:r>
        <w:t xml:space="preserve">Nhạc Trọng dừng lại, chỉ nhìn Tuyết Lai Na ở trên ngai kia với một ánh mắt thưởng thức:</w:t>
      </w:r>
    </w:p>
    <w:p>
      <w:pPr>
        <w:pStyle w:val="BodyText"/>
      </w:pPr>
      <w:r>
        <w:t xml:space="preserve">- Được rồi, như vậy một trận chiến này thì ai thắng đây?</w:t>
      </w:r>
    </w:p>
    <w:p>
      <w:pPr>
        <w:pStyle w:val="BodyText"/>
      </w:pPr>
      <w:r>
        <w:t xml:space="preserve">Tuyết Lai Na hơi cong khóe miệng, ánh mắt nhìn Nhạc Trọng có một tia tiếu ý:</w:t>
      </w:r>
    </w:p>
    <w:p>
      <w:pPr>
        <w:pStyle w:val="BodyText"/>
      </w:pPr>
      <w:r>
        <w:t xml:space="preserve">- Dương nhiên là ngươi rồi!</w:t>
      </w:r>
    </w:p>
    <w:p>
      <w:pPr>
        <w:pStyle w:val="BodyText"/>
      </w:pPr>
      <w:r>
        <w:t xml:space="preserve">Nhạc Trọng đứng trên sân rộng, đưa ánh mắt quan sát toàn bộ những nam tính dực nhân tộc kia:</w:t>
      </w:r>
    </w:p>
    <w:p>
      <w:pPr>
        <w:pStyle w:val="BodyText"/>
      </w:pPr>
      <w:r>
        <w:t xml:space="preserve">- Được! Một trận này ta thắng! Vậy còn ai dám ra cận chiến với ta không?</w:t>
      </w:r>
    </w:p>
    <w:p>
      <w:pPr>
        <w:pStyle w:val="BodyText"/>
      </w:pPr>
      <w:r>
        <w:t xml:space="preserve">Những tên còn lại chỉ có thể dùng ánh mắt sợ hãi nhìn Nhạc Trọng, bởi bọn họ không thể nào có lòng tin đánh bại được tên nhân loại chỉ một tát đã đánh bay Winny đi được.</w:t>
      </w:r>
    </w:p>
    <w:p>
      <w:pPr>
        <w:pStyle w:val="BodyText"/>
      </w:pPr>
      <w:r>
        <w:t xml:space="preserve">Còn những thiếu nữ trong dực nhân tộc kia thì có rất nhiều người phẫn nộ vì Nhạc Trọng, nhưng cũng không ít người đưa ánh mắt đầy dị quang đảo trên người hắn. Ở đây là thế giới cường giả vi tôn cho nên là chỉ cần có thực lực mạnh mẽ thì có thể thu được sự ái mộ của người khác rồi.</w:t>
      </w:r>
    </w:p>
    <w:p>
      <w:pPr>
        <w:pStyle w:val="BodyText"/>
      </w:pPr>
      <w:r>
        <w:t xml:space="preserve">- Ai dám tới khiêu chiến ta ?</w:t>
      </w:r>
    </w:p>
    <w:p>
      <w:pPr>
        <w:pStyle w:val="Compact"/>
      </w:pPr>
      <w:r>
        <w:t xml:space="preserve">Nhạc Trọng đứng trong sân rộng đưa ánh mắt khinh miệt tặng cho từng đám dực nhân tộc bên dưới.</w:t>
      </w:r>
      <w:r>
        <w:br w:type="textWrapping"/>
      </w:r>
      <w:r>
        <w:br w:type="textWrapping"/>
      </w:r>
    </w:p>
    <w:p>
      <w:pPr>
        <w:pStyle w:val="Heading2"/>
      </w:pPr>
      <w:bookmarkStart w:id="1193" w:name="chương-1171-thiên-tài-lai-vi"/>
      <w:bookmarkEnd w:id="1193"/>
      <w:r>
        <w:t xml:space="preserve">1171. Chương 1171: Thiên Tài Lai Vi!</w:t>
      </w:r>
    </w:p>
    <w:p>
      <w:pPr>
        <w:pStyle w:val="Compact"/>
      </w:pPr>
      <w:r>
        <w:br w:type="textWrapping"/>
      </w:r>
      <w:r>
        <w:br w:type="textWrapping"/>
      </w:r>
      <w:r>
        <w:t xml:space="preserve">Những tên kia khi bị Nhạc Trọng nhìn thấy thì đều cúi đâu, tránh đi ánh mắt của hắn, bọn họ mà tới khiêu chiến, lại bị Nhạc Trọng tát một cái bay đi thì sau này ở trong tộc bọn họ sẽ bị biến thành trò cười.</w:t>
      </w:r>
    </w:p>
    <w:p>
      <w:pPr>
        <w:pStyle w:val="BodyText"/>
      </w:pPr>
      <w:r>
        <w:t xml:space="preserve">Nhạc Trọng cười lạnh tiếp tục khiêu khích:</w:t>
      </w:r>
    </w:p>
    <w:p>
      <w:pPr>
        <w:pStyle w:val="BodyText"/>
      </w:pPr>
      <w:r>
        <w:t xml:space="preserve">- Dực nhân bộ tộc chẳng lẽ lại không có dũng sĩ sao?</w:t>
      </w:r>
    </w:p>
    <w:p>
      <w:pPr>
        <w:pStyle w:val="BodyText"/>
      </w:pPr>
      <w:r>
        <w:t xml:space="preserve">- Ta tới chiến cùng ngươi.</w:t>
      </w:r>
    </w:p>
    <w:p>
      <w:pPr>
        <w:pStyle w:val="BodyText"/>
      </w:pPr>
      <w:r>
        <w:t xml:space="preserve">Dưới sự khiêu khích trần trụi của Nhạc Trọng, một vị thiếu nữ có khuôn mặt trái xoan, đằng sau là một mái tóc đuôi ngựa màu vàng kim, làn da lúa mặt, xinh đẹp nhảy thẳng lên sân dấu nhìn chằm chằm vào Nhạc Trọng, trong mắt hiện lên vẻ phẫn nộ không ngừng, quát lớn:</w:t>
      </w:r>
    </w:p>
    <w:p>
      <w:pPr>
        <w:pStyle w:val="BodyText"/>
      </w:pPr>
      <w:r>
        <w:t xml:space="preserve">- Nhạc Trọng, Lai Vi ta hướng ngươi khiêu chiến! Dực nhân bộ tộc chúng ta không hề thiếu dũng sĩ.</w:t>
      </w:r>
    </w:p>
    <w:p>
      <w:pPr>
        <w:pStyle w:val="BodyText"/>
      </w:pPr>
      <w:r>
        <w:t xml:space="preserve">Nhạc Trọng nhẹ nhàng cười:</w:t>
      </w:r>
    </w:p>
    <w:p>
      <w:pPr>
        <w:pStyle w:val="BodyText"/>
      </w:pPr>
      <w:r>
        <w:t xml:space="preserve">- Nếu như ta nhớ không sai thì trong tế điển phối ngẫu này cấm đám nữ tính như các người lên sân đúng không?</w:t>
      </w:r>
    </w:p>
    <w:p>
      <w:pPr>
        <w:pStyle w:val="BodyText"/>
      </w:pPr>
      <w:r>
        <w:t xml:space="preserve">Đám Dực nhân tộc thì nữ tính thực lực mạnh hơn nam tính nhiều, vì đang tìm phối ngẫu cho nên mới cấm nữ tính lên sân khấu ,bằng không trong các hạng mục kia sẽ không thể nào có được thân ảnh của đám nam tính.</w:t>
      </w:r>
    </w:p>
    <w:p>
      <w:pPr>
        <w:pStyle w:val="BodyText"/>
      </w:pPr>
      <w:r>
        <w:t xml:space="preserve">Tựa như vào thời mạt thế trên địa cầu, nếu không phải phân chia nam nữ, thì đám nữ vận động viên căn bản không thể nào vượt qua đám nam vận động viên kia được.</w:t>
      </w:r>
    </w:p>
    <w:p>
      <w:pPr>
        <w:pStyle w:val="BodyText"/>
      </w:pPr>
      <w:r>
        <w:t xml:space="preserve">Lai Vi đưa ánh mắt khiêu khích Nhạc Trọng:</w:t>
      </w:r>
    </w:p>
    <w:p>
      <w:pPr>
        <w:pStyle w:val="BodyText"/>
      </w:pPr>
      <w:r>
        <w:t xml:space="preserve">- Thế nào, ngươi sợ sao? Đồ nhát gan.</w:t>
      </w:r>
    </w:p>
    <w:p>
      <w:pPr>
        <w:pStyle w:val="BodyText"/>
      </w:pPr>
      <w:r>
        <w:t xml:space="preserve">- Đồ nhát gan!</w:t>
      </w:r>
    </w:p>
    <w:p>
      <w:pPr>
        <w:pStyle w:val="BodyText"/>
      </w:pPr>
      <w:r>
        <w:t xml:space="preserve">- Đến dũng khí tiếp nhận khiêu chiến cũng không có sao hả Nhạc Trọng?</w:t>
      </w:r>
    </w:p>
    <w:p>
      <w:pPr>
        <w:pStyle w:val="BodyText"/>
      </w:pPr>
      <w:r>
        <w:t xml:space="preserve">- Ngươi thực là kẻ nhát gan mà !</w:t>
      </w:r>
    </w:p>
    <w:p>
      <w:pPr>
        <w:pStyle w:val="BodyText"/>
      </w:pPr>
      <w:r>
        <w:t xml:space="preserve">- Lai Vi, đập cho hắn một trận đi, tuy rằng hắn hợp khẩu vị của ta nhưng cái tên nhân loại này thực là ngông cuồng…</w:t>
      </w:r>
    </w:p>
    <w:p>
      <w:pPr>
        <w:pStyle w:val="BodyText"/>
      </w:pPr>
      <w:r>
        <w:t xml:space="preserve">- ……..</w:t>
      </w:r>
    </w:p>
    <w:p>
      <w:pPr>
        <w:pStyle w:val="BodyText"/>
      </w:pPr>
      <w:r>
        <w:t xml:space="preserve">Trong đsam người từng gã nữ chiến sĩ dực nhân xinh đẹp, hưng phấn thét gào chói tai, còn có không ít những cô nàng xinh đẹp cuồng dã đã bay tới gần nơi này.</w:t>
      </w:r>
    </w:p>
    <w:p>
      <w:pPr>
        <w:pStyle w:val="BodyText"/>
      </w:pPr>
      <w:r>
        <w:t xml:space="preserve">Bàn tay Nhạc Tọng lộn một cái, một viên tinh hạch tứ giai xuất hiện trong tay:</w:t>
      </w:r>
    </w:p>
    <w:p>
      <w:pPr>
        <w:pStyle w:val="BodyText"/>
      </w:pPr>
      <w:r>
        <w:t xml:space="preserve">- Tại sao không? Ta nhận sự khiêu chiến của ngươi, chẳng qua để trận chiến này có thêm một chút nho nhỏ tiền cược nhé. Nếu như ta không thể trong thời gian quy định đánh bại ngươi, thì ta cho ngươi một viên tứ giai tinh hạch biến dị thú, còn nếu ta làm được, thì ngươi sẽ là của ta, khi ta rời khỏi nơi này thì ngươi cũng phải đi theo ta, sau này phải chiến đấu cho ta, ngươi thấy sao?</w:t>
      </w:r>
    </w:p>
    <w:p>
      <w:pPr>
        <w:pStyle w:val="BodyText"/>
      </w:pPr>
      <w:r>
        <w:t xml:space="preserve">Nhạc Trọng cũng quan sát Lai Vi rồi, hắn cảm nhận được một cỗ khí tức bưu hãn trên người vị thiếu nữu này, hiển nhiên cũng là một chiến sĩ thân chính bách chiến, vô cùng có dũng khí, đó là nhân tài mà hắn khát vọng thu được.</w:t>
      </w:r>
    </w:p>
    <w:p>
      <w:pPr>
        <w:pStyle w:val="BodyText"/>
      </w:pPr>
      <w:r>
        <w:t xml:space="preserve">Lai Vi liếm đôi môi đỏ mọng, nhìn Nhạc Trọng hưng phấn cười:</w:t>
      </w:r>
    </w:p>
    <w:p>
      <w:pPr>
        <w:pStyle w:val="BodyText"/>
      </w:pPr>
      <w:r>
        <w:t xml:space="preserve">- Không! Đổi điều kiện đi! Nếu như ta thua thì ta sẽ là của ngươi, còn nếu như ngươi thua, thì ngươi là của chúng ta, phải ở lại tổ ong này với chúng ta!</w:t>
      </w:r>
    </w:p>
    <w:p>
      <w:pPr>
        <w:pStyle w:val="BodyText"/>
      </w:pPr>
      <w:r>
        <w:t xml:space="preserve">Nhạc Trọng cười, gật đầu:</w:t>
      </w:r>
    </w:p>
    <w:p>
      <w:pPr>
        <w:pStyle w:val="BodyText"/>
      </w:pPr>
      <w:r>
        <w:t xml:space="preserve">- Được!</w:t>
      </w:r>
    </w:p>
    <w:p>
      <w:pPr>
        <w:pStyle w:val="BodyText"/>
      </w:pPr>
      <w:r>
        <w:t xml:space="preserve">- Ha ha! Lần này ngươi thua chắc!</w:t>
      </w:r>
    </w:p>
    <w:p>
      <w:pPr>
        <w:pStyle w:val="BodyText"/>
      </w:pPr>
      <w:r>
        <w:t xml:space="preserve">Lai Vi thấy Nhạc Trọng dễ dàng đáp ứng điều kiện của mình như vậy liền lộ ra một nụ cười giảo hoạt, sau đó đi đến một bên, hướng về một thục nữ của bộ lạc Hữu Dực nhân nói:</w:t>
      </w:r>
    </w:p>
    <w:p>
      <w:pPr>
        <w:pStyle w:val="BodyText"/>
      </w:pPr>
      <w:r>
        <w:t xml:space="preserve">- mẹ, mẹ cho con mượn Bạo Phong chiến giáp dùng một lát!</w:t>
      </w:r>
    </w:p>
    <w:p>
      <w:pPr>
        <w:pStyle w:val="BodyText"/>
      </w:pPr>
      <w:r>
        <w:t xml:space="preserve">Thục nữ kia tướng mạo kiều diễm, nhẹ nhàng cười, đem một bộ bảo giáp có khảm tinh hạch của biến dị thú cấp bốn đưa cho Lai Vi, cười tao nhã:</w:t>
      </w:r>
    </w:p>
    <w:p>
      <w:pPr>
        <w:pStyle w:val="BodyText"/>
      </w:pPr>
      <w:r>
        <w:t xml:space="preserve">- Lai Vi, ta cũng rất thích Nhạc Trọng kia. Chờ hắn trở thành người của ngươi, rồi để hắn theo ta ba buổi tối!</w:t>
      </w:r>
    </w:p>
    <w:p>
      <w:pPr>
        <w:pStyle w:val="BodyText"/>
      </w:pPr>
      <w:r>
        <w:t xml:space="preserve">V trừng mắt nhìn mỹ nữa kiều diễm kia, nhanh chóng cầm lấy bảo giáp trong tay mỹ nữ:</w:t>
      </w:r>
    </w:p>
    <w:p>
      <w:pPr>
        <w:pStyle w:val="BodyText"/>
      </w:pPr>
      <w:r>
        <w:t xml:space="preserve">- Không được, hắn đã lọt vào mắt xanh của ta. Ngươi muốn bỡn cợt tên đàn ông nào thì tự đi mà tìm, hắn là của ta!</w:t>
      </w:r>
    </w:p>
    <w:p>
      <w:pPr>
        <w:pStyle w:val="BodyText"/>
      </w:pPr>
      <w:r>
        <w:t xml:space="preserve">Không hề do dự, Lai Vi cấp tốc mặt Bạo Phong chiến giáp vào, nhảy đến trên mặt sân rộng, trạm đến sân rộng trên, nhìn Nhạc Trọng trong mắt tràn ngập chiến ý:</w:t>
      </w:r>
    </w:p>
    <w:p>
      <w:pPr>
        <w:pStyle w:val="BodyText"/>
      </w:pPr>
      <w:r>
        <w:t xml:space="preserve">- Bắt đầu chưa?</w:t>
      </w:r>
    </w:p>
    <w:p>
      <w:pPr>
        <w:pStyle w:val="BodyText"/>
      </w:pPr>
      <w:r>
        <w:t xml:space="preserve">Nhạc Trọng nhẹ nhàng cười nói:</w:t>
      </w:r>
    </w:p>
    <w:p>
      <w:pPr>
        <w:pStyle w:val="BodyText"/>
      </w:pPr>
      <w:r>
        <w:t xml:space="preserve">- Đến đây đi!</w:t>
      </w:r>
    </w:p>
    <w:p>
      <w:pPr>
        <w:pStyle w:val="BodyText"/>
      </w:pPr>
      <w:r>
        <w:t xml:space="preserve">Nhạc Trọng vừa nói hết câu, Lai Vi trong mắt chợt lóe sáng, viên tinh hạch của biến dị thú cấp bốn quang mang chớp động, nàng nhùn chân một cái, mười sáu đạo quang ảnh hư không lao về phía Nhạc Trọng.</w:t>
      </w:r>
    </w:p>
    <w:p>
      <w:pPr>
        <w:pStyle w:val="BodyText"/>
      </w:pPr>
      <w:r>
        <w:t xml:space="preserve">- Tứ giai đỉnh phong, tốc độ thật nhanh. Bản thân nàng cũng là một chiến sĩ cấp bốn!</w:t>
      </w:r>
    </w:p>
    <w:p>
      <w:pPr>
        <w:pStyle w:val="BodyText"/>
      </w:pPr>
      <w:r>
        <w:t xml:space="preserve">Nhạc Trọng nhìn mười sáu đạo tàn ảnh đột nhiên xuất hiện, trong mắt hiện lên một tia kinh ngạc, trong lòng khẽ rùng mình, thu hồi tâm lí coi thường.</w:t>
      </w:r>
    </w:p>
    <w:p>
      <w:pPr>
        <w:pStyle w:val="BodyText"/>
      </w:pPr>
      <w:r>
        <w:t xml:space="preserve">Lai Vi là một thiên tài chiến đấu của bộ lạc Hữu Dực nhân, tuổi tuy còn nhỏ nhưng đã chiến đấu hàng trăm trận, bản thân là một chiến sĩ sơ cấp cấp bốn. dưới sự hỗ trợ của Bạo Phong chiến giáp, thực lực của nàng có thể đạt đến cấp bốn đỉnh cao.</w:t>
      </w:r>
    </w:p>
    <w:p>
      <w:pPr>
        <w:pStyle w:val="BodyText"/>
      </w:pPr>
      <w:r>
        <w:t xml:space="preserve">Tốc độ của Lai Vi đã nhanh đến tột cùng, mười sáu đạo tàn ảnh biến hóa linh hoạt, Winny căn bản không thể sánh bằng. Nhạc Trọng có thể liếc mắt là nhìn thấu thật giả từ những đạo tàn ảnh của Winny, thế nhưng lại nhìn không thấu thật giả những đạo tàn ảnh của Lai Vi, phảng phất như mỗi một đạo tàn ảnh trong số đó đều là bản thân Lai Vi vậy.</w:t>
      </w:r>
    </w:p>
    <w:p>
      <w:pPr>
        <w:pStyle w:val="BodyText"/>
      </w:pPr>
      <w:r>
        <w:t xml:space="preserve">Nhạc Trọng trong mắt hiện lên một tia ngưng trọng, hắn nhún chân một cái, nhanh như mũi tên nhọn lui mạnh về phía sau, trong nháy mắt phát động kỹ năng thao túng trọng lực, từng đợt sóng mạnh mẽ cuồn cuộn cuốn về bốn phương tám hướng khuếch tán đi.</w:t>
      </w:r>
    </w:p>
    <w:p>
      <w:pPr>
        <w:pStyle w:val="BodyText"/>
      </w:pPr>
      <w:r>
        <w:t xml:space="preserve">Nhạc Trọng vừa mới lui về phía sau vài bước, một cổ dự cảm nguy hiểm cường liệt đột nhiên sinh ra, một cơn lốc từ trên trời truyền đến nện thẳng vào đầu hắn.</w:t>
      </w:r>
    </w:p>
    <w:p>
      <w:pPr>
        <w:pStyle w:val="BodyText"/>
      </w:pPr>
      <w:r>
        <w:t xml:space="preserve">- Phía trên?</w:t>
      </w:r>
    </w:p>
    <w:p>
      <w:pPr>
        <w:pStyle w:val="BodyText"/>
      </w:pPr>
      <w:r>
        <w:t xml:space="preserve">Nhạc Trọng không hề ngẩng đầu, chỉ là thân mình nhẹ tránh, dk bắt đầu khởi động, trong khoảnh khắc suýt xảy ra tai nạn liền theo bản năng đánh một quyền về vị trí nguy hiểm.</w:t>
      </w:r>
    </w:p>
    <w:p>
      <w:pPr>
        <w:pStyle w:val="BodyText"/>
      </w:pPr>
      <w:r>
        <w:t xml:space="preserve">Song quyền giao kích, Nhạc Trọng không chuẩn bị đủ sức mạnh liền bị đánh bay.</w:t>
      </w:r>
    </w:p>
    <w:p>
      <w:pPr>
        <w:pStyle w:val="BodyText"/>
      </w:pPr>
      <w:r>
        <w:t xml:space="preserve">Nhạc Trọng thuận thế thân thể tránh né, hai mắt ngưng trọng, liền thấy Lai Vi vuốt cánh, hóa thân thành mười sáu đạo tàn ảnh lao về phía hắn.</w:t>
      </w:r>
    </w:p>
    <w:p>
      <w:pPr>
        <w:pStyle w:val="BodyText"/>
      </w:pPr>
      <w:r>
        <w:t xml:space="preserve">Kỹ năng thao túng trọng lực cấp hai cũng chỉ có thể khiến cường giả cấp bốn đỉnh cao như Lai Vi chậm lại trong một cái chớp mắt. Đó là bởi vì đột ngột rơi vào trọng lực khiến thân thể bọn họ chưa kịp thích ứng, kỹ năng thao túng trọng lực cấp hai cũng không có tác dụng quá lớn.</w:t>
      </w:r>
    </w:p>
    <w:p>
      <w:pPr>
        <w:pStyle w:val="BodyText"/>
      </w:pPr>
      <w:r>
        <w:t xml:space="preserve">Nhạc Trọng nhìn mười sáu đạo tàn quang đột nhiên xuất hiện, trong mắt hàn quang chợt lóe, một ánh quang mang mang theo khí tức cương liệt không gì sánh được lao về phía Lai Vi.</w:t>
      </w:r>
    </w:p>
    <w:p>
      <w:pPr>
        <w:pStyle w:val="BodyText"/>
      </w:pPr>
      <w:r>
        <w:t xml:space="preserve">Lai Vi trong mắt hiện lên một tia kinh ngạc, nhưng rất nhanh nện một quyền không lưu tình chút nào về phía Nhạc Trọng.</w:t>
      </w:r>
    </w:p>
    <w:p>
      <w:pPr>
        <w:pStyle w:val="BodyText"/>
      </w:pPr>
      <w:r>
        <w:t xml:space="preserve">- Đây là thực!</w:t>
      </w:r>
    </w:p>
    <w:p>
      <w:pPr>
        <w:pStyle w:val="BodyText"/>
      </w:pPr>
      <w:r>
        <w:t xml:space="preserve">Trong nháy mắt tiếp cận Lai Vi, Nhạc Trọng mới phán đoán ra chân thân của Lai Vi trong tàn ảnh, trong mắt hắn hiện lên một tia điên cuồng, mặc cho Lai Vi nện thẳng một quyền trên bụng hắn.</w:t>
      </w:r>
    </w:p>
    <w:p>
      <w:pPr>
        <w:pStyle w:val="BodyText"/>
      </w:pPr>
      <w:r>
        <w:t xml:space="preserve">Lực lượng cấp bốn đỉnh cao của Lai Vi hầu như dồn hết lên bụng Nhạc Trọng.</w:t>
      </w:r>
    </w:p>
    <w:p>
      <w:pPr>
        <w:pStyle w:val="BodyText"/>
      </w:pPr>
      <w:r>
        <w:t xml:space="preserve">Nhạc Trọng trên người mặc lân giáp chế từ biến dị thú cấp năm, lại có thân thể cứng như sắt thép thủ hộ, liên tiếp trung hòa từng thành sức mạnh của Lai Vi, tuy có chút tàn dư vẫn đánh vào bụng Nhạc Trọng nhưng hắn vẫn cứng rắn đứng vững.</w:t>
      </w:r>
    </w:p>
    <w:p>
      <w:pPr>
        <w:pStyle w:val="BodyText"/>
      </w:pPr>
      <w:r>
        <w:t xml:space="preserve">- Ha ha, bắt được ngươi rồi!</w:t>
      </w:r>
    </w:p>
    <w:p>
      <w:pPr>
        <w:pStyle w:val="Compact"/>
      </w:pPr>
      <w:r>
        <w:t xml:space="preserve">Ngay vào lúc một quyền của Lai Vi nện vào bụng Nhạc Trọng, hắn dang tay hung hăng ôm vào, đem Lai Vi gắt gao ôm vào trong ngực, sau một ngón tay cứng rắn hung hăng đánh thẳng về dưới quân Lai Vi.</w:t>
      </w:r>
      <w:r>
        <w:br w:type="textWrapping"/>
      </w:r>
      <w:r>
        <w:br w:type="textWrapping"/>
      </w:r>
    </w:p>
    <w:p>
      <w:pPr>
        <w:pStyle w:val="Heading2"/>
      </w:pPr>
      <w:bookmarkStart w:id="1194" w:name="chương-1172-tứ-giai-cự-tích-tiền-sử"/>
      <w:bookmarkEnd w:id="1194"/>
      <w:r>
        <w:t xml:space="preserve">1172. Chương 1172: Tứ Giai Cự Tích Tiền Sử!</w:t>
      </w:r>
    </w:p>
    <w:p>
      <w:pPr>
        <w:pStyle w:val="Compact"/>
      </w:pPr>
      <w:r>
        <w:br w:type="textWrapping"/>
      </w:r>
      <w:r>
        <w:br w:type="textWrapping"/>
      </w:r>
      <w:r>
        <w:t xml:space="preserve">Lai Vi đau nhức, trong mắt hiện lên một tia điên cuồng, cũng dùng ngón tay đánh vào dưới quần Nhạc Trọng.</w:t>
      </w:r>
    </w:p>
    <w:p>
      <w:pPr>
        <w:pStyle w:val="BodyText"/>
      </w:pPr>
      <w:r>
        <w:t xml:space="preserve">Nhạc Trọng bước lên phía trước một bước, đùi lại bị ngăn cản, tay Lai Vi đánh vào đùi hắn trong nháy mắt, từng trận đau nhức từ đấy truyền đến.</w:t>
      </w:r>
    </w:p>
    <w:p>
      <w:pPr>
        <w:pStyle w:val="BodyText"/>
      </w:pPr>
      <w:r>
        <w:t xml:space="preserve">Nhạc Trọng lại ôm Lai Vi thuận thế trốn đi, trực tiếp ngã xuống mặt đất, dùng những đòn ngắn tấn công Lai Vi.</w:t>
      </w:r>
    </w:p>
    <w:p>
      <w:pPr>
        <w:pStyle w:val="BodyText"/>
      </w:pPr>
      <w:r>
        <w:t xml:space="preserve">Lai Vi đồng dạng không cam lòng tỏ ra yếu kém, hung hăng sử dụng các đòn đánh ngắn nện về phía Nhạc Trọng.</w:t>
      </w:r>
    </w:p>
    <w:p>
      <w:pPr>
        <w:pStyle w:val="BodyText"/>
      </w:pPr>
      <w:r>
        <w:t xml:space="preserve">Song phương chẳng màng đến hình tượng, vật lộn trên mặt đất không ngừng đánh về phía đối phương.</w:t>
      </w:r>
    </w:p>
    <w:p>
      <w:pPr>
        <w:pStyle w:val="BodyText"/>
      </w:pPr>
      <w:r>
        <w:t xml:space="preserve">Đây là đánh giáp lá cà chứ không phải dùng dị năng chiến đấu, Nhạc Trọng trong thời gian giao đấu với Lai Vi cũng phát hiện nếu trong lúc đánh giáp lá cà thế này nếu hắn không dùng chút tiểu xảo thì căn bản cũng không phải đối thủ của Lai Vi.</w:t>
      </w:r>
    </w:p>
    <w:p>
      <w:pPr>
        <w:pStyle w:val="BodyText"/>
      </w:pPr>
      <w:r>
        <w:t xml:space="preserve">Nhạc Trọng trải qua vô số trận chiến, tìm đường sống trong thi sơn huyết hải, kinh nghiệm chiến đấu cực kỳ phong phú. Thế nhưng Lai Vi đồng dạng cũng là một cường giả có kinh nghiệm chiến đấu cực kì phong phú, thiên phú chiến đấu còn trên mức thiên tài chiến đấu như Nhạc Trọng. Hơn nữa huyết thống của bộ lạc Hữu Dực nhân cũng khiến bọn họ trong lúc chiến đấu có thể nhanh chóng cất cánh bay lượn, lại có thể khiến bọn họ tăng cường sức mạnh, , song song phát động các loại quỷ dị công kích khiến Nhạc Trọng khi đánh giáp lá cà bị vây vào cục diện xấu.</w:t>
      </w:r>
    </w:p>
    <w:p>
      <w:pPr>
        <w:pStyle w:val="BodyText"/>
      </w:pPr>
      <w:r>
        <w:t xml:space="preserve">Trong khoảng sân rộng, ai nấy thấy một màn này đều trừng mắt há mồm, ai cũng không ngờ đến cuộc chiến giữa hai đại cao thủ lại trở thành hai tên lưu manh đánh lộn.</w:t>
      </w:r>
    </w:p>
    <w:p>
      <w:pPr>
        <w:pStyle w:val="BodyText"/>
      </w:pPr>
      <w:r>
        <w:t xml:space="preserve">Nhạc Trọng và Lai Vi trong lúc đó công phòng đều nhanh đến cực điểm, Lai Vi không ngừng giãy dụa thân thể hòng thoát khỏi sự dây dưa với Nhạc Trọng. Thế nhưng Nhạc Trọng lại gắt gao cuốn lấy Lai Vi, để nàng không thể thoát khỏi.</w:t>
      </w:r>
    </w:p>
    <w:p>
      <w:pPr>
        <w:pStyle w:val="BodyText"/>
      </w:pPr>
      <w:r>
        <w:t xml:space="preserve">Song phương không ngừng đánh về phía đối phương, khiến Lai Vi bắt đầu thụ thương, thỉnh thoảng lại phun ra một ngụm máu.</w:t>
      </w:r>
    </w:p>
    <w:p>
      <w:pPr>
        <w:pStyle w:val="BodyText"/>
      </w:pPr>
      <w:r>
        <w:t xml:space="preserve">Mà kĩ năng tái sinh và thân thể cứng như sắt thép của Nhạc Trọng lại như một con trâu cứng rắn đánh mãi không chết, tuy rằng khóe miệng tràn đầy máu nhưng lại vẫn như cũ sinh long hoạt hổ, không có chút dấu hiệu mệt mỏi uể oải nào.</w:t>
      </w:r>
    </w:p>
    <w:p>
      <w:pPr>
        <w:pStyle w:val="BodyText"/>
      </w:pPr>
      <w:r>
        <w:t xml:space="preserve">- Chết tiệt! Cút ngay cho ta!</w:t>
      </w:r>
    </w:p>
    <w:p>
      <w:pPr>
        <w:pStyle w:val="BodyText"/>
      </w:pPr>
      <w:r>
        <w:t xml:space="preserve">Trong khi chiến đấu kịch liệt, Lai Vi trong mắt hung quang chợt lóe, tinh hạch của thú biến dị cấp bốn sau lưng quang mang đại thịnh khiến nàng nháy mắt tăng vọt đến cảnh giới sơ cấp cấp năm. Nàng đã bắt đầu bực tức, muốn nhanh chóng đánh bại Nhạc Trọng.</w:t>
      </w:r>
    </w:p>
    <w:p>
      <w:pPr>
        <w:pStyle w:val="BodyText"/>
      </w:pPr>
      <w:r>
        <w:t xml:space="preserve">- Lai Vi, không cần!</w:t>
      </w:r>
    </w:p>
    <w:p>
      <w:pPr>
        <w:pStyle w:val="BodyText"/>
      </w:pPr>
      <w:r>
        <w:t xml:space="preserve">- Không được! ! Không thể vận dụng cỗ sức mạnh ấy được!</w:t>
      </w:r>
    </w:p>
    <w:p>
      <w:pPr>
        <w:pStyle w:val="BodyText"/>
      </w:pPr>
      <w:r>
        <w:t xml:space="preserve">-…</w:t>
      </w:r>
    </w:p>
    <w:p>
      <w:pPr>
        <w:pStyle w:val="BodyText"/>
      </w:pPr>
      <w:r>
        <w:t xml:space="preserve">Thấy Bạo Phong chiến giáp quang mang đại thịnh, tất cả mọi người thuộc bộ lạc Hữu Dực nhân sắc mặt đại biến, đứng ra ngăn cản.</w:t>
      </w:r>
    </w:p>
    <w:p>
      <w:pPr>
        <w:pStyle w:val="BodyText"/>
      </w:pPr>
      <w:r>
        <w:t xml:space="preserve">Năng lượng mà Lai Vi đang sử dụng kia chính là năng lượng tối cao của Bạo Phong chiến giáp, nếu như sử dụng, Lai Vi rất có không khống chế được khả năng sẽ không khống chế được năng lượng từ Bạo Phong chiến giáp sẽ khiến nàng trở nên điên cuống chém giết tràn ra bốn bía, mà viên tinh hạch thú biến dị cấp bốn kia cũng sẽ tan vỡ.</w:t>
      </w:r>
    </w:p>
    <w:p>
      <w:pPr>
        <w:pStyle w:val="BodyText"/>
      </w:pPr>
      <w:r>
        <w:t xml:space="preserve">- Xin lỗi, cỗ lực lượng này không thuộc về ngươi!</w:t>
      </w:r>
    </w:p>
    <w:p>
      <w:pPr>
        <w:pStyle w:val="BodyText"/>
      </w:pPr>
      <w:r>
        <w:t xml:space="preserve">Nhạc Trọng khóe miệng tràn đầy máu, đột nhiên nhẹ buông tay, buông Lai Vi đang cuồng bạo hóa ra.</w:t>
      </w:r>
    </w:p>
    <w:p>
      <w:pPr>
        <w:pStyle w:val="BodyText"/>
      </w:pPr>
      <w:r>
        <w:t xml:space="preserve">Lai Vi trong mắt hung quang chợt lóe, như một chiếc lò xo bắn ra, một tay chộp tới bụng Nhạc Trọng, trong một khắc một trảo đánh vào bụng Nhạc Trọng.</w:t>
      </w:r>
    </w:p>
    <w:p>
      <w:pPr>
        <w:pStyle w:val="BodyText"/>
      </w:pPr>
      <w:r>
        <w:t xml:space="preserve">Thân thể Nhạc Trọng chợt lập tức tan vỡ nát bấy, hóa thành vô số điểm sáng rồi biến mất.</w:t>
      </w:r>
    </w:p>
    <w:p>
      <w:pPr>
        <w:pStyle w:val="BodyText"/>
      </w:pPr>
      <w:r>
        <w:t xml:space="preserve">Trong ánh mắt kinh ngạc của Lai Vi, một bàn tay đột nhiên đánh vào ót nàng, một chấn động rất lớn đem nàng trực tiếp đánh đến ngất xỉu.</w:t>
      </w:r>
    </w:p>
    <w:p>
      <w:pPr>
        <w:pStyle w:val="BodyText"/>
      </w:pPr>
      <w:r>
        <w:t xml:space="preserve">Lai Vi cuồng bạo hóa tuy rằng thu được cường đại lực lượng nhưng sức phán đoán của nàng cũng sẽ bị ăn mòn, đối với Nhạc Trọng mà nói đối thủ như vậy càng dễ đối phó.</w:t>
      </w:r>
    </w:p>
    <w:p>
      <w:pPr>
        <w:pStyle w:val="BodyText"/>
      </w:pPr>
      <w:r>
        <w:t xml:space="preserve">Khi Nhạc Trọng đánh cho Lai Vi đánh ngất, quay đầu hướng về Tuyết Lai Na cười nói:</w:t>
      </w:r>
    </w:p>
    <w:p>
      <w:pPr>
        <w:pStyle w:val="BodyText"/>
      </w:pPr>
      <w:r>
        <w:t xml:space="preserve">- Mỹ lệ nữ vương bệ hạ, trận này hẳn là là ta thắng đi?</w:t>
      </w:r>
    </w:p>
    <w:p>
      <w:pPr>
        <w:pStyle w:val="BodyText"/>
      </w:pPr>
      <w:r>
        <w:t xml:space="preserve">Tuyết Lai Na nhìn Nhạc Trọng phía dưới, trong mắt dị quang chớp động, thản nhiên cười nói:</w:t>
      </w:r>
    </w:p>
    <w:p>
      <w:pPr>
        <w:pStyle w:val="BodyText"/>
      </w:pPr>
      <w:r>
        <w:t xml:space="preserve">- Không sai! Trận này là ngươi thắng. Cường đại Nhạc Trọng, ta thập phần thưởng thức ngươi. Ở lại chỗ này của chúng ta, ta sẽ phong ngươi làm thân vương của ta!</w:t>
      </w:r>
    </w:p>
    <w:p>
      <w:pPr>
        <w:pStyle w:val="BodyText"/>
      </w:pPr>
      <w:r>
        <w:t xml:space="preserve">- Bệ hạ!</w:t>
      </w:r>
    </w:p>
    <w:p>
      <w:pPr>
        <w:pStyle w:val="BodyText"/>
      </w:pPr>
      <w:r>
        <w:t xml:space="preserve">- Bệ hạ, hãy cân nhắc kĩ…</w:t>
      </w:r>
    </w:p>
    <w:p>
      <w:pPr>
        <w:pStyle w:val="BodyText"/>
      </w:pPr>
      <w:r>
        <w:t xml:space="preserve">-…</w:t>
      </w:r>
    </w:p>
    <w:p>
      <w:pPr>
        <w:pStyle w:val="BodyText"/>
      </w:pPr>
      <w:r>
        <w:t xml:space="preserve">Nghe thấy Tuyết Lai Na nói vậy, tất cả trưởng lão của bộ lạc Hữu Dực nhân đều mặt biến sắc đứng ra khuyên.</w:t>
      </w:r>
    </w:p>
    <w:p>
      <w:pPr>
        <w:pStyle w:val="BodyText"/>
      </w:pPr>
      <w:r>
        <w:t xml:space="preserve">Các thân vương của bộ lạc Hữu Dực nhân, đều là nam nhân trong tộc, chưa từng có dị tộc. Đối với bộ lạc Hữu Dực nhân coi trọng huyết thống, họ căn bản không có khả năng để một con người trở thân vương của bọn họ.</w:t>
      </w:r>
    </w:p>
    <w:p>
      <w:pPr>
        <w:pStyle w:val="BodyText"/>
      </w:pPr>
      <w:r>
        <w:t xml:space="preserve">Nghe thấy Tuyết Lai Na nói vậy, hơn chục nam nhân bộ lạc Hữu Dực nhân đều sắc mặt đại biến, trông thập phần khó coi. Họ đều là những dũng sĩ kiệt xuất của bộ lạc Hữu Dực nhân, thân vương của nữ vương bệ hạ đều xuất thân từ trong bọn họ, hiện tại cư nhiên có một gã con người lại có thể thành thân vuong, điều này khiến bọn họ đều cảm thấy bị sỉ nhục.</w:t>
      </w:r>
    </w:p>
    <w:p>
      <w:pPr>
        <w:pStyle w:val="BodyText"/>
      </w:pPr>
      <w:r>
        <w:t xml:space="preserve">- Tuyết Lai Na, không được hồ đồ!</w:t>
      </w:r>
    </w:p>
    <w:p>
      <w:pPr>
        <w:pStyle w:val="BodyText"/>
      </w:pPr>
      <w:r>
        <w:t xml:space="preserve">Đúng lúc này, Đào Nhạc Ti, Doreen và hai mươi người tinh nhuệ trong bộ tộc mặc Bạo Phong chiến giáp, hàng trăm nữ chiến sĩ bộ lạc Hữu Dực nhân mặc áo giáp bằng da biến dị thú đột nhiên xuất hiện.</w:t>
      </w:r>
    </w:p>
    <w:p>
      <w:pPr>
        <w:pStyle w:val="BodyText"/>
      </w:pPr>
      <w:r>
        <w:t xml:space="preserve">Tuyết Lai Na nhìn đám người Đào Nhạc Ti, Doreen đột nhiên xuất hiện, nhướng mày trầm giọng chất vấn nói:</w:t>
      </w:r>
    </w:p>
    <w:p>
      <w:pPr>
        <w:pStyle w:val="BodyText"/>
      </w:pPr>
      <w:r>
        <w:t xml:space="preserve">- Đào Nhạc Ti đại trưởng lão, Doreen đại trưởng lão, các ngươi đây là muốn làm gì?</w:t>
      </w:r>
    </w:p>
    <w:p>
      <w:pPr>
        <w:pStyle w:val="BodyText"/>
      </w:pPr>
      <w:r>
        <w:t xml:space="preserve">Đào Nhạc Ti trong mắt tinh quang chớp động quát lớn:</w:t>
      </w:r>
    </w:p>
    <w:p>
      <w:pPr>
        <w:pStyle w:val="BodyText"/>
      </w:pPr>
      <w:r>
        <w:t xml:space="preserve">- Nữ vương bệ hạ, chúng ta hiện tại là muốn vì bộ lạc Hữu Dực nhân của chúng ta nói mấy lời với nữ vương. Xin người tạm thời yên lặng một chút.</w:t>
      </w:r>
    </w:p>
    <w:p>
      <w:pPr>
        <w:pStyle w:val="BodyText"/>
      </w:pPr>
      <w:r>
        <w:t xml:space="preserve">Tuyết Lai Na bị Đào Nhạc Ti quát như vậy, khí thế bị kiềm hãm, hai hàm răng trắng nghiến lại, hai tay nắm chặt, nhanh chóng im lặng.</w:t>
      </w:r>
    </w:p>
    <w:p>
      <w:pPr>
        <w:pStyle w:val="BodyText"/>
      </w:pPr>
      <w:r>
        <w:t xml:space="preserve">Doreen lại là hướng về Lạc Thanh Thanh cười nói:</w:t>
      </w:r>
    </w:p>
    <w:p>
      <w:pPr>
        <w:pStyle w:val="BodyText"/>
      </w:pPr>
      <w:r>
        <w:t xml:space="preserve">- Bạo Phong nữ vương bệ hạ, phải mời người theo chúng ta đi một chuyến.</w:t>
      </w:r>
    </w:p>
    <w:p>
      <w:pPr>
        <w:pStyle w:val="BodyText"/>
      </w:pPr>
      <w:r>
        <w:t xml:space="preserve">Lạc Thanh Thanh đột nhiên biến sắc, tay run lên, nước trái cây trong tay rơi xuống đất, nàng trong mắt chớp động ánh sáng kì dị, lạnh giọng nói:</w:t>
      </w:r>
    </w:p>
    <w:p>
      <w:pPr>
        <w:pStyle w:val="BodyText"/>
      </w:pPr>
      <w:r>
        <w:t xml:space="preserve">- Các ngươi đã hạ độc trong đồ ăn và thức uống?</w:t>
      </w:r>
    </w:p>
    <w:p>
      <w:pPr>
        <w:pStyle w:val="BodyText"/>
      </w:pPr>
      <w:r>
        <w:t xml:space="preserve">Hải Thiến hộ vệ bên cạnh Lạc Thanh Thanh, sắc mặt đại biến, nhanh chóng đi đến bên người Lạc Thanh Thanh thủ hộ.</w:t>
      </w:r>
    </w:p>
    <w:p>
      <w:pPr>
        <w:pStyle w:val="BodyText"/>
      </w:pPr>
      <w:r>
        <w:t xml:space="preserve">Lạc Thanh Thanh nhìn đến Tuyết Lai Na bên người, trong mắt hiện lên một tia đau thương:</w:t>
      </w:r>
    </w:p>
    <w:p>
      <w:pPr>
        <w:pStyle w:val="BodyText"/>
      </w:pPr>
      <w:r>
        <w:t xml:space="preserve">- Lai Na, ngươi dĩ nhiên cũng hạ độc ta?</w:t>
      </w:r>
    </w:p>
    <w:p>
      <w:pPr>
        <w:pStyle w:val="BodyText"/>
      </w:pPr>
      <w:r>
        <w:t xml:space="preserve">Tuyết Lai Na nhìn Lạc Thanh Thanh phảng phất như là có thể rút hết các khớp xương ở đầu ra, sắc mặt đại biến quay về phía đám người Đào Nhạc Ti cả tiếng quát lớn:</w:t>
      </w:r>
    </w:p>
    <w:p>
      <w:pPr>
        <w:pStyle w:val="BodyText"/>
      </w:pPr>
      <w:r>
        <w:t xml:space="preserve">- Không có! ! Tỷ tỷ! Ta tuyệt đối không hạ độc với ngươi! Đào Nhạc Ti, Doreen, đây là có chuyện gì xảy ra?</w:t>
      </w:r>
    </w:p>
    <w:p>
      <w:pPr>
        <w:pStyle w:val="BodyText"/>
      </w:pPr>
      <w:r>
        <w:t xml:space="preserve">Đào Nhạc Ti nhìn Tuyết Lai Na cả tiếng quát lớn:</w:t>
      </w:r>
    </w:p>
    <w:p>
      <w:pPr>
        <w:pStyle w:val="BodyText"/>
      </w:pPr>
      <w:r>
        <w:t xml:space="preserve">- Nữ vương bệ hạ, xin im lặng cho. Chuyện này có quan hệ đến lựa chọn sinh tử tồn vong của Bạo Phong cốc chúng ta, Trưởng lão chỉ có thể nghe theo lựa chọn của tất cả mọi người!</w:t>
      </w:r>
    </w:p>
    <w:p>
      <w:pPr>
        <w:pStyle w:val="BodyText"/>
      </w:pPr>
      <w:r>
        <w:t xml:space="preserve">Tuyết Lai Na sắc mặt đại biến, trong mắt hiện lên một tia quang mang lạnh lẽo vô cùng thâm độc hỏi:</w:t>
      </w:r>
    </w:p>
    <w:p>
      <w:pPr>
        <w:pStyle w:val="BodyText"/>
      </w:pPr>
      <w:r>
        <w:t xml:space="preserve">- Trưởng Lão Hội cộng đồng quyết định? Ta làm sao không biết?</w:t>
      </w:r>
    </w:p>
    <w:p>
      <w:pPr>
        <w:pStyle w:val="Compact"/>
      </w:pPr>
      <w:r>
        <w:t xml:space="preserve">Dưới ánh mắt uy hiếp của Tuyết Lai Na, từng gã trưởng lão của tộc người có cánh đều di dời ánh mắt.</w:t>
      </w:r>
      <w:r>
        <w:br w:type="textWrapping"/>
      </w:r>
      <w:r>
        <w:br w:type="textWrapping"/>
      </w:r>
    </w:p>
    <w:p>
      <w:pPr>
        <w:pStyle w:val="Heading2"/>
      </w:pPr>
      <w:bookmarkStart w:id="1195" w:name="chương-1173-chiến-đấu-kịch-liệt"/>
      <w:bookmarkEnd w:id="1195"/>
      <w:r>
        <w:t xml:space="preserve">1173. Chương 1173: Chiến Đấu Kịch Liệt!</w:t>
      </w:r>
    </w:p>
    <w:p>
      <w:pPr>
        <w:pStyle w:val="Compact"/>
      </w:pPr>
      <w:r>
        <w:br w:type="textWrapping"/>
      </w:r>
      <w:r>
        <w:br w:type="textWrapping"/>
      </w:r>
      <w:r>
        <w:t xml:space="preserve">Tuyết Lai Na dù sao trên danh nghĩa vẫn là nữ vương của bộ tộc người có cánh. Chuyện này các nàng lừa gạt vị nữ vương này xác thực không hợp tình lý.</w:t>
      </w:r>
    </w:p>
    <w:p>
      <w:pPr>
        <w:pStyle w:val="BodyText"/>
      </w:pPr>
      <w:r>
        <w:t xml:space="preserve">Đào Nhạc Ti khẽ cau mày dùng ngữ khí giáo huấn tiểu hài tử nói:</w:t>
      </w:r>
    </w:p>
    <w:p>
      <w:pPr>
        <w:pStyle w:val="BodyText"/>
      </w:pPr>
      <w:r>
        <w:t xml:space="preserve">- Chính là bởi vì ngươi làm việc quá mức xung động. Trưởng Lão Hội lo lắng ngươi sẽ bời vì quá mức kích động, lúc này mới giấu diếm ngươi. Hiện tại xem ra, Trưởng Lão Hội chúng ta quyết định một điểm cũng không có sai. Tuyết Lai Na, ngươi vẫn là quá non trẻ.</w:t>
      </w:r>
    </w:p>
    <w:p>
      <w:pPr>
        <w:pStyle w:val="BodyText"/>
      </w:pPr>
      <w:r>
        <w:t xml:space="preserve">Trong mắt đại trưởng lão như Đào Nhạc Ti, Tuyết Lai Na chính là một hài tử còn chưa có trưởng thành. Tuy rằng các nàng bởi vì huyết thống, xuất thân, tiềm lực của Đào Nhạc Ti mà phụng nàng làm nữ vương, thế nhưng nàng căn bản không có một chút thực quyền.</w:t>
      </w:r>
    </w:p>
    <w:p>
      <w:pPr>
        <w:pStyle w:val="BodyText"/>
      </w:pPr>
      <w:r>
        <w:t xml:space="preserve">Trong mắt Tuyết Lai Na hiện lên một tia hàn quang, dường như nữ vương tràn ngập uy nghiêm ra lệnh:</w:t>
      </w:r>
    </w:p>
    <w:p>
      <w:pPr>
        <w:pStyle w:val="BodyText"/>
      </w:pPr>
      <w:r>
        <w:t xml:space="preserve">- Trưởng Lão Hội quyết định? Quá buồn cười. Quyết định của Trưởng Lão Hội mà nữ vương như ta dĩ nhiên lại không biết. Sao còn cần nữ vương này làm gì? Đào Nhạc Ti đại trưởng lão, Đa Lâm đại trưởng lão, ta lấy thân phận nữ vương ra lệnh cho các ngươi lập tức lui ra, chớ để tổn thương bằng hữu của ta, giao giải dược ra đây!</w:t>
      </w:r>
    </w:p>
    <w:p>
      <w:pPr>
        <w:pStyle w:val="BodyText"/>
      </w:pPr>
      <w:r>
        <w:t xml:space="preserve">Đào Nhạc Ti khẽ cau mày:</w:t>
      </w:r>
    </w:p>
    <w:p>
      <w:pPr>
        <w:pStyle w:val="BodyText"/>
      </w:pPr>
      <w:r>
        <w:t xml:space="preserve">- Nữ vương bệ hạ ngày hôm nay tinh thần hình như không tốt lắm, ngươi dẫn nàng xuống phía dưới nghỉ ngơi.</w:t>
      </w:r>
    </w:p>
    <w:p>
      <w:pPr>
        <w:pStyle w:val="BodyText"/>
      </w:pPr>
      <w:r>
        <w:t xml:space="preserve">Thân hình Đa Lâm chợt lóe, trực tiếp xuất hiện ở trước người Tuyết Lai Na, trên mặt mang theo nụ cười hiền lành nói:</w:t>
      </w:r>
    </w:p>
    <w:p>
      <w:pPr>
        <w:pStyle w:val="BodyText"/>
      </w:pPr>
      <w:r>
        <w:t xml:space="preserve">- Nữ vương bệ hạ, đến đây đi, theo ta cùng nhau trở lại nghỉ ngơi cho tốt.</w:t>
      </w:r>
    </w:p>
    <w:p>
      <w:pPr>
        <w:pStyle w:val="BodyText"/>
      </w:pPr>
      <w:r>
        <w:t xml:space="preserve">Trong mắt Tuyết Lai Na dị quang chớp động vài cái. Thầm cắn chặt răng, cuối cùng bất đắc dĩ nhìn Lạc Thanh Thanh ở bên một cái, vô cùng khổ sở nói rằng:</w:t>
      </w:r>
    </w:p>
    <w:p>
      <w:pPr>
        <w:pStyle w:val="BodyText"/>
      </w:pPr>
      <w:r>
        <w:t xml:space="preserve">- Xin lỗi, tỷ tỷ!</w:t>
      </w:r>
    </w:p>
    <w:p>
      <w:pPr>
        <w:pStyle w:val="BodyText"/>
      </w:pPr>
      <w:r>
        <w:t xml:space="preserve">Tuyết Lai Na chỉ nắm giữ lực lượng tứ giai sơ cấp, mà Đa Lâm đã có lực lượng tứ giai đỉnh phong, hơn nữa Đa Lâm cũng là một gã cường nhân thân kinh bách chiến, Tuyết Lai Na coi như là muốn liều mạng cũng vẫn không phải đối thủ của Đa Lâm.</w:t>
      </w:r>
    </w:p>
    <w:p>
      <w:pPr>
        <w:pStyle w:val="BodyText"/>
      </w:pPr>
      <w:r>
        <w:t xml:space="preserve">Lạc Thanh Thanh nhìn Tuyết Lai Na thản nhiên nói:</w:t>
      </w:r>
    </w:p>
    <w:p>
      <w:pPr>
        <w:pStyle w:val="BodyText"/>
      </w:pPr>
      <w:r>
        <w:t xml:space="preserve">- Chuyện này không liên quan tới ngươi, là do ta sơ ý.</w:t>
      </w:r>
    </w:p>
    <w:p>
      <w:pPr>
        <w:pStyle w:val="BodyText"/>
      </w:pPr>
      <w:r>
        <w:t xml:space="preserve">Lạc Thanh Thanh thế nào cũng không có nghĩ đến, vị nữ vương Tuyết Lai Na này dĩ nhiên ngay cả khống chế thủ hạ cũng đều không làm được. Nàng chính là quá mức tin tưởng nhân phẩm của Tuyết Lai Na, lúc này mới bị bọn người Đào Nhạc Ti trù tính hạ độc, mất đi lực lượng.</w:t>
      </w:r>
    </w:p>
    <w:p>
      <w:pPr>
        <w:pStyle w:val="BodyText"/>
      </w:pPr>
      <w:r>
        <w:t xml:space="preserve">Đào Nhạc Ti hướng về phía Lạc Thanh Thanh dịu dàng cười nói:</w:t>
      </w:r>
    </w:p>
    <w:p>
      <w:pPr>
        <w:pStyle w:val="BodyText"/>
      </w:pPr>
      <w:r>
        <w:t xml:space="preserve">- Bạo Phong nữ vương bệ hạ, thỉnh ngài yên tâm, chỉ cần ngài không phản kháng, chúng ta sẽ không thương tổn đến ngài.</w:t>
      </w:r>
    </w:p>
    <w:p>
      <w:pPr>
        <w:pStyle w:val="BodyText"/>
      </w:pPr>
      <w:r>
        <w:t xml:space="preserve">Lạc Thanh Thanh lạnh như băng nói:</w:t>
      </w:r>
    </w:p>
    <w:p>
      <w:pPr>
        <w:pStyle w:val="BodyText"/>
      </w:pPr>
      <w:r>
        <w:t xml:space="preserve">- Các ngươi là muốn đem ta giao cho Kiếm Long vương quốc. Thực sự là vô sỉ, bộ tộc người có cánh dĩ nhiên lại lưu lạc tới trình độ này, lựa chọn cùng đồng minh của các ngươi, xem như ta mù mắt rồi!</w:t>
      </w:r>
    </w:p>
    <w:p>
      <w:pPr>
        <w:pStyle w:val="BodyText"/>
      </w:pPr>
      <w:r>
        <w:t xml:space="preserve">Lạc Thanh Thanh cũng là một người lãnh đạo cực kỳ xuất sắc, nàng vừa nhìn thấy cử động kỳ dị của Đào Nhạc Ti, cũng đã suy đoán ra dự định của bọn chúng.</w:t>
      </w:r>
    </w:p>
    <w:p>
      <w:pPr>
        <w:pStyle w:val="BodyText"/>
      </w:pPr>
      <w:r>
        <w:t xml:space="preserve">Trên thực tế, nếu là bộ tộc người có cánh không muốn ly khai cố thổ, trải qua những ngày sinh hoạt trôi giạt khấp nơi, lựa chọn duy nhất cũng chỉ có đầu nhập vào Kiếm Long vương quốc.</w:t>
      </w:r>
    </w:p>
    <w:p>
      <w:pPr>
        <w:pStyle w:val="BodyText"/>
      </w:pPr>
      <w:r>
        <w:t xml:space="preserve">Trong mắt Đào Nhạc Ti chợt hiện vẻ xấu hổ biến mất ngay tức khắc, cuối cùng vẫn là thở dài một hơi nói:</w:t>
      </w:r>
    </w:p>
    <w:p>
      <w:pPr>
        <w:pStyle w:val="BodyText"/>
      </w:pPr>
      <w:r>
        <w:t xml:space="preserve">- Chúng ta có lỗi với ngươi. Bất quá vì tương lai của bộ tộc người có cánh, coi như là có lỗi với ngươi, chúng ta cũng sẽ làm như vậy. Người tới, đem nàng bắt lại, giải đến bên trong địa lao.</w:t>
      </w:r>
    </w:p>
    <w:p>
      <w:pPr>
        <w:pStyle w:val="BodyText"/>
      </w:pPr>
      <w:r>
        <w:t xml:space="preserve">Hai mươi gã nữ chiến sĩ tinh anh của bộ tộc người có cánh, mặc Bạo Phong chiến giáp dưới chân điểm một cái, hướng về phía Lạc Thanh Thanh trực tiếp vọt tới.</w:t>
      </w:r>
    </w:p>
    <w:p>
      <w:pPr>
        <w:pStyle w:val="BodyText"/>
      </w:pPr>
      <w:r>
        <w:t xml:space="preserve">Đúng lúc này, trong quảng trường đột nhiên truyền đến một tiếng quát lớn:</w:t>
      </w:r>
    </w:p>
    <w:p>
      <w:pPr>
        <w:pStyle w:val="BodyText"/>
      </w:pPr>
      <w:r>
        <w:t xml:space="preserve">- Chờ một chút! Ta nói ra suy nghĩ của mình!</w:t>
      </w:r>
    </w:p>
    <w:p>
      <w:pPr>
        <w:pStyle w:val="BodyText"/>
      </w:pPr>
      <w:r>
        <w:t xml:space="preserve">Toàn bộ ánh mắt đều bị thanh âm thật lớn kia hấp dẫn, mà chủ nhân của nó chính là Nhạc Trọng.</w:t>
      </w:r>
    </w:p>
    <w:p>
      <w:pPr>
        <w:pStyle w:val="BodyText"/>
      </w:pPr>
      <w:r>
        <w:t xml:space="preserve">Đào Nhạc Ti lạnh lùng liếc nhìn Nhạc Trọng một cái nói:</w:t>
      </w:r>
    </w:p>
    <w:p>
      <w:pPr>
        <w:pStyle w:val="BodyText"/>
      </w:pPr>
      <w:r>
        <w:t xml:space="preserve">- Ngươi có điều gì muốn nói?</w:t>
      </w:r>
    </w:p>
    <w:p>
      <w:pPr>
        <w:pStyle w:val="BodyText"/>
      </w:pPr>
      <w:r>
        <w:t xml:space="preserve">Nhạc Trọng mỉm cười, hướng về phương hướng cửa vào chỉ một cái, thản nhiên nói:</w:t>
      </w:r>
    </w:p>
    <w:p>
      <w:pPr>
        <w:pStyle w:val="BodyText"/>
      </w:pPr>
      <w:r>
        <w:t xml:space="preserve">- Ta nghĩ, các ngươi có phiền toái lớn.</w:t>
      </w:r>
    </w:p>
    <w:p>
      <w:pPr>
        <w:pStyle w:val="BodyText"/>
      </w:pPr>
      <w:r>
        <w:t xml:space="preserve">Đúng lúc này, cả tổ ong đều vang lên một tiếng cảnh báo vô cùng chói tai.</w:t>
      </w:r>
    </w:p>
    <w:p>
      <w:pPr>
        <w:pStyle w:val="BodyText"/>
      </w:pPr>
      <w:r>
        <w:t xml:space="preserve">Ầm!</w:t>
      </w:r>
    </w:p>
    <w:p>
      <w:pPr>
        <w:pStyle w:val="BodyText"/>
      </w:pPr>
      <w:r>
        <w:t xml:space="preserve">Cùng với một tiếng nổ, từng đạo sóng xung kích thật lớn từ cửa vào tổ ong truyền đến. Mười mấy tên người có cánh trong miệng phun máu, trực tiếp bay ngược vào trong.</w:t>
      </w:r>
    </w:p>
    <w:p>
      <w:pPr>
        <w:pStyle w:val="BodyText"/>
      </w:pPr>
      <w:r>
        <w:t xml:space="preserve">Đồng thời còn có mấy trăm gã người có cánh chật vật không gì sánh được từ trong cửa vào tổ ong bay ra.</w:t>
      </w:r>
    </w:p>
    <w:p>
      <w:pPr>
        <w:pStyle w:val="BodyText"/>
      </w:pPr>
      <w:r>
        <w:t xml:space="preserve">Trong mắt Đào Nhạc Ti hiện lên một tia kinh hãi thất thanh nói:</w:t>
      </w:r>
    </w:p>
    <w:p>
      <w:pPr>
        <w:pStyle w:val="BodyText"/>
      </w:pPr>
      <w:r>
        <w:t xml:space="preserve">- Làm sao có khả năng? Phòng tuyến cửa vào của chúng ta sao có thể bị đột phá nhanh như vậy? Rốt cục đã xảy ra chuyện gì?</w:t>
      </w:r>
    </w:p>
    <w:p>
      <w:pPr>
        <w:pStyle w:val="BodyText"/>
      </w:pPr>
      <w:r>
        <w:t xml:space="preserve">Nhạc Trọng nhìn mọi người bằng ánh mắt lạnh như băng, lớn tiếng quát nói:</w:t>
      </w:r>
    </w:p>
    <w:p>
      <w:pPr>
        <w:pStyle w:val="BodyText"/>
      </w:pPr>
      <w:r>
        <w:t xml:space="preserve">- Một đám ngu xuẩn! Bây giờ đội quân của tộc người khủng long đã gần tiến đến đây. Với tính tình nóng bạo của chúng, tuyệt đối sẽ giết sạch các ngươi. Bây giờ người có thể giúp đỡ các ngươi chỉ có những người như chúng tôi thôi. Chuyện mà các ngươi cần phải làm nhất bây giờ chính là tiêu diệt đám cự thú và người khủng long, chứ không phải là khai chiến với chúng tôi, gia tăng thêm kẻ địch cho các ngươi!</w:t>
      </w:r>
    </w:p>
    <w:p>
      <w:pPr>
        <w:pStyle w:val="BodyText"/>
      </w:pPr>
      <w:r>
        <w:t xml:space="preserve">Nói xong, Nhạc Trọng nhìn thấy trong mắt Lạp Tư hiện lên một tia sát khí. Gã quý tộc bộ tộc người có cánh này đã vài lần vu hãm khiêu khích hắn, cũng khiến hắn có chút sát ý với gã rồi. Nếu không phải ở đây người nào cũng là quý tộc bộ tộc người có cánh thì hắn đã ra tay giết chết gã này rồi.</w:t>
      </w:r>
    </w:p>
    <w:p>
      <w:pPr>
        <w:pStyle w:val="BodyText"/>
      </w:pPr>
      <w:r>
        <w:t xml:space="preserve">Nghe xong lời của Nhạc Trọng, những quý tộc của bộ tộc người có cánh đều hiện lên vẻ sợ hãi trắng bệch. Bọn họ ai nấy cũng rõ ràng tính cách táo bạo của tộc người khủng long. Với tính cách này của tộc người khủng long, một khi phát động tấn công, nhất định phải giết sạch mục tiêu mới chịu bỏ qua.</w:t>
      </w:r>
    </w:p>
    <w:p>
      <w:pPr>
        <w:pStyle w:val="BodyText"/>
      </w:pPr>
      <w:r>
        <w:t xml:space="preserve">Lạp Tư bị Nhạc Trọng trừng một cái, nhịn không được lùi về sau hai bước. Nhưng gã vẫn như cũ lớn tiếng chống chế:</w:t>
      </w:r>
    </w:p>
    <w:p>
      <w:pPr>
        <w:pStyle w:val="BodyText"/>
      </w:pPr>
      <w:r>
        <w:t xml:space="preserve">- Mọi người đừng tin lời hắn. Bây giờ chỉ có giao những người này cho tướng quân Khủng Duy Lực thì nó mới chịu bỏ qua cho chúng ta và ký điều ước hòa bình với chúng ta thôi. Hãy để bộ tộc người có cánh chúng ta trở thành phụ thuộc của vương quốc Kiếm Long.</w:t>
      </w:r>
    </w:p>
    <w:p>
      <w:pPr>
        <w:pStyle w:val="BodyText"/>
      </w:pPr>
      <w:r>
        <w:t xml:space="preserve">Nhạc Trọng biến sắc, đột nhiên quát lớn một tiếng, phát động thuật sợ hãi, một luồng tinh thần mạnh mẽ không gì sánh bằng đánh thẳng về phía Lạp Tư:</w:t>
      </w:r>
    </w:p>
    <w:p>
      <w:pPr>
        <w:pStyle w:val="BodyText"/>
      </w:pPr>
      <w:r>
        <w:t xml:space="preserve">- Ngươi dĩ nhiên cấu kết với tướng quân Khủng Duy Lực của vương quốc Kiếm Long, dẫn quân đội người khủng long đến gia viên của chính mình ư? Nói! Nó rốt cuộc đã cho ngươi chỗ tốt gì, để ngươi cam tâm phản bội tộc người có cánh, trở thành chó săn của nó.</w:t>
      </w:r>
    </w:p>
    <w:p>
      <w:pPr>
        <w:pStyle w:val="BodyText"/>
      </w:pPr>
      <w:r>
        <w:t xml:space="preserve">Lạp Tư sợ hãi, cả người run rẩy, sắc mặt kịch biến, lùi về sau thất thanh nói:</w:t>
      </w:r>
    </w:p>
    <w:p>
      <w:pPr>
        <w:pStyle w:val="Compact"/>
      </w:pPr>
      <w:r>
        <w:t xml:space="preserve">- Ta không có! Ta không có phản bội bộ tộc người có cánh!! Tướng quân Khủng Duy Lực từng hứa hẹn qua với ta, chỉ cần bộ tộc người có cánh chúng ta quy thuận nó, nó sẽ thu bộ tộc người có cánh chúng ta trở thành nước phụ thuộc!</w:t>
      </w:r>
      <w:r>
        <w:br w:type="textWrapping"/>
      </w:r>
      <w:r>
        <w:br w:type="textWrapping"/>
      </w:r>
    </w:p>
    <w:p>
      <w:pPr>
        <w:pStyle w:val="Heading2"/>
      </w:pPr>
      <w:bookmarkStart w:id="1196" w:name="chương-1174-chiến-đấu-kịch-liệt"/>
      <w:bookmarkEnd w:id="1196"/>
      <w:r>
        <w:t xml:space="preserve">1174. Chương 1174: Chiến Đấu Kịch Liệt!</w:t>
      </w:r>
    </w:p>
    <w:p>
      <w:pPr>
        <w:pStyle w:val="Compact"/>
      </w:pPr>
      <w:r>
        <w:br w:type="textWrapping"/>
      </w:r>
      <w:r>
        <w:br w:type="textWrapping"/>
      </w:r>
      <w:r>
        <w:t xml:space="preserve">Nhạc Trọng lúc này mới cười lạnh lùng nhìn những quý tộc bộ tộc người có cánh xung quanh, nói:</w:t>
      </w:r>
    </w:p>
    <w:p>
      <w:pPr>
        <w:pStyle w:val="BodyText"/>
      </w:pPr>
      <w:r>
        <w:t xml:space="preserve">- Các ngươi đã nghe rõ rồi chứ! Đại quân người khủng long không phải do chúng tôi đưa đến, mà là do tên ngu xuẩn này để lộ vị trí của chúng ta cho kẻ địch!</w:t>
      </w:r>
    </w:p>
    <w:p>
      <w:pPr>
        <w:pStyle w:val="BodyText"/>
      </w:pPr>
      <w:r>
        <w:t xml:space="preserve">Lạp Tư nghe Nhạc Trọng nói vậy, sắc mặt trắng bệch, nhìn xung quanh, chỉ thấy hàng loạt ánh mắt phẫn nộ tập trung trên người gã.</w:t>
      </w:r>
    </w:p>
    <w:p>
      <w:pPr>
        <w:pStyle w:val="BodyText"/>
      </w:pPr>
      <w:r>
        <w:t xml:space="preserve">Lạp Tư trước đó đã tiếp xúc qua với người của vương quốc Kiếm Long, bây giờ xuất hiện thằn lằn khổng lồ tiền sử cấp bốn và đại quân người khủng long của vương quốc Kiếm Long hiển nhiên là do tên ngu xuẩn gã dẫn tới rồi.</w:t>
      </w:r>
    </w:p>
    <w:p>
      <w:pPr>
        <w:pStyle w:val="BodyText"/>
      </w:pPr>
      <w:r>
        <w:t xml:space="preserve">Nhạc Trọng nhìn Đào Nhạc Ti, trầm giọng nói:</w:t>
      </w:r>
    </w:p>
    <w:p>
      <w:pPr>
        <w:pStyle w:val="BodyText"/>
      </w:pPr>
      <w:r>
        <w:t xml:space="preserve">- Trưởng lão Đào Nhạc Ti, lấy giải dược ra đi. Sức chiến đấu của nữ vương Bạo Phong các ngươi cũng biết rất rõ rồi. Có cô ấy giúp đỡ chúng ta, chúng ta mới có hy vọng chiến thắng đám quái vật kia.</w:t>
      </w:r>
    </w:p>
    <w:p>
      <w:pPr>
        <w:pStyle w:val="BodyText"/>
      </w:pPr>
      <w:r>
        <w:t xml:space="preserve">Nghe xong lời của Nhạc Trọng, những trưởng lão bộ tộc người có cánh đều nhìn lẫn nhau, ai cũng bắt đầu trở nên do dự. Bọn họ vừa mới lợi dụng độc dược phong ấn sức mạnh của Lạc Thanh Thanh, bây giờ đã muốn bọn họ giải phóng cho cô. Bọn họ vô cùng sợ hãi Lạc Thanh Thanh sẽ bão nổi, nhân cơ hội này trắng trợn tàn sát người trong bộ tộc bọn họ.</w:t>
      </w:r>
    </w:p>
    <w:p>
      <w:pPr>
        <w:pStyle w:val="BodyText"/>
      </w:pPr>
      <w:r>
        <w:t xml:space="preserve">Bản thân Lạc Thanh Thanh có được sức mạnh cấp bốn đỉnh cao, lại thêm chiến giáp Bạo Phong cường hóa, thực lực của cô thậm chí có thể đạt đến cảnh giới cấp năm trung cấp. Nếu cô lựa chọn khai chiến với tộc người có cánh, thì họ chắc chắn sẽ tử thương thảm trọng.</w:t>
      </w:r>
    </w:p>
    <w:p>
      <w:pPr>
        <w:pStyle w:val="BodyText"/>
      </w:pPr>
      <w:r>
        <w:t xml:space="preserve">Đào Nhạc Ti từ trên trời bay xuống, lập tức đưa một chai thuốc cho Lạc Thanh Thanh, cúi đầu chân thành xin lỗi:</w:t>
      </w:r>
    </w:p>
    <w:p>
      <w:pPr>
        <w:pStyle w:val="BodyText"/>
      </w:pPr>
      <w:r>
        <w:t xml:space="preserve">- Là lỗi của tôi! Xin lỗi! Nữ vương Bạo Phong tôn kính, đây tất cả đều là lỗi của tôi, không liên quan đến những người khác bộ tộc người có cánh. Nếu như lúc này nữ vương vì chuyện mạo phạm ngài mà muốn trả thù, có thể tùy tiện xử phạt tôi. Nhưng bây giờ, hy vọng ngài có thể vứt bỏ hiểu lầm ban đầu, trợ giúp tộc người có cánh chúng tôi.</w:t>
      </w:r>
    </w:p>
    <w:p>
      <w:pPr>
        <w:pStyle w:val="BodyText"/>
      </w:pPr>
      <w:r>
        <w:t xml:space="preserve">Đào Nhạc tuy không phải là một chính trị gia thuần túy, nhưng ánh mắt của bà không tệ. Với tình cảnh hiện giờ, chỉ có liên thủ với đám người Lạc Thanh Thanh và Nhạc Trọng mới có thể hóa giải nguy cơ trước mắt đang tới gần này thôi. Chỉ bằng vào sức mạnh của bộ tộc người có cánh, thì chỉ riêng mười con thằn lằn khổng lồ tiền sử cấp bốn kia đã có thể khiến họ tổn thất thảm trọng rồi.</w:t>
      </w:r>
    </w:p>
    <w:p>
      <w:pPr>
        <w:pStyle w:val="BodyText"/>
      </w:pPr>
      <w:r>
        <w:t xml:space="preserve">Lạc Thanh Thanh nhanh chóng mở nắp chai đổ vào miệng. Lực lượng khổng lồ từ từ trở lại với cơ thể cô. Cô lạnh lùng liếc nhìn Đào Nhạc Ti, châm chọc một câu:</w:t>
      </w:r>
    </w:p>
    <w:p>
      <w:pPr>
        <w:pStyle w:val="BodyText"/>
      </w:pPr>
      <w:r>
        <w:t xml:space="preserve">- Yên tâm, ta không ngu xuẩn như các ngươi! Ta sẽ giúp đỡ các ngươi, là vì bộ tộc người có cánh các ngươi chính là minh hữu của chúng ta. Bạo Phong Cốc chúng tôi không có thói quen bán đứng minh hữu của mình đâu.</w:t>
      </w:r>
    </w:p>
    <w:p>
      <w:pPr>
        <w:pStyle w:val="BodyText"/>
      </w:pPr>
      <w:r>
        <w:t xml:space="preserve">Đào Nhạc Ti và các trưởng lão đứng bên cạnh đều đỏ mặt xấu hổ không thôi.</w:t>
      </w:r>
    </w:p>
    <w:p>
      <w:pPr>
        <w:pStyle w:val="BodyText"/>
      </w:pPr>
      <w:r>
        <w:t xml:space="preserve">- Hiện tại chiến tranh bắt đầu!</w:t>
      </w:r>
    </w:p>
    <w:p>
      <w:pPr>
        <w:pStyle w:val="BodyText"/>
      </w:pPr>
      <w:r>
        <w:t xml:space="preserve">Đào Nhạc Ti nhanh chóng điều chỉnh lại tâm trạng, xoay người đi về phía sân rộng, ra mệnh lệnh cho người của bộ tộc người có cánh.</w:t>
      </w:r>
    </w:p>
    <w:p>
      <w:pPr>
        <w:pStyle w:val="BodyText"/>
      </w:pPr>
      <w:r>
        <w:t xml:space="preserve">Nghe xong mệnh lệnh ngắn gọn, từng người quý tộc tộc người có cánh lập tức vỗ cánh bay đi. Chúng nó vội vàng đi tập kết đội quân của mình.</w:t>
      </w:r>
    </w:p>
    <w:p>
      <w:pPr>
        <w:pStyle w:val="BodyText"/>
      </w:pPr>
      <w:r>
        <w:t xml:space="preserve">Trong thành phố tổ ong này, một quý tộc người có cánh tương đương với một viên thống lĩnh. Chính bởi vì bọn họ tách ra, những chiến sĩ tộc người có cánh mới không thể tạo đội hình, cho nên dễ dàng bị con thằn lằn khổng lồ tiền sử cấp bốn giết chết.</w:t>
      </w:r>
    </w:p>
    <w:p>
      <w:pPr>
        <w:pStyle w:val="BodyText"/>
      </w:pPr>
      <w:r>
        <w:t xml:space="preserve">Những quý tộc người có cánh vừa bay đi, Nhạc Trọng liền cấp tốc đi đến bên cạnh Đào Nhạc Ti, vẻ mặt ngưng trọng hỏi:</w:t>
      </w:r>
    </w:p>
    <w:p>
      <w:pPr>
        <w:pStyle w:val="BodyText"/>
      </w:pPr>
      <w:r>
        <w:t xml:space="preserve">- Đào Nhạc Ti, tổ ong của các ngươi có đường nào chạy trốn không?</w:t>
      </w:r>
    </w:p>
    <w:p>
      <w:pPr>
        <w:pStyle w:val="BodyText"/>
      </w:pPr>
      <w:r>
        <w:t xml:space="preserve">Lúc này, quân đội tộc người khủng long đã có chuẩn bị tốt mới tấn công, Nhạc Trọng cũng không biết trong quân đội tộc người khủng long này có bao nhiêu cao thủ và còn bao nhiêu lá bài chưa lật nữa. Nếu có thể lựa chọn, hắn thà rằng chạy trốn.</w:t>
      </w:r>
    </w:p>
    <w:p>
      <w:pPr>
        <w:pStyle w:val="BodyText"/>
      </w:pPr>
      <w:r>
        <w:t xml:space="preserve">Trong mắt Đào Nhạc Ti hiện lên vẻ buồn khổ:</w:t>
      </w:r>
    </w:p>
    <w:p>
      <w:pPr>
        <w:pStyle w:val="BodyText"/>
      </w:pPr>
      <w:r>
        <w:t xml:space="preserve">- Không có! Tổ ong của chúng tôi không có con đường nào có thể chạy trốn cả!</w:t>
      </w:r>
    </w:p>
    <w:p>
      <w:pPr>
        <w:pStyle w:val="BodyText"/>
      </w:pPr>
      <w:r>
        <w:t xml:space="preserve">Thành phố tổ ong là thành phố do bộ tộc người có cánh hao phí vô số tâm huyết mới lập nên, trong khoảng thời gian trù tính, hoàn toàn không nghĩ đến phải tạo ra một con đường chạy trốn rút lui.</w:t>
      </w:r>
    </w:p>
    <w:p>
      <w:pPr>
        <w:pStyle w:val="BodyText"/>
      </w:pPr>
      <w:r>
        <w:t xml:space="preserve">Nhạc Trọng nhìn cửa vào thành phố tổ ong, nhíu mày thấp giọng nói:</w:t>
      </w:r>
    </w:p>
    <w:p>
      <w:pPr>
        <w:pStyle w:val="BodyText"/>
      </w:pPr>
      <w:r>
        <w:t xml:space="preserve">- Chết tiệt! Chẳng lẽ chỉ có thể mạnh mẽ tấn công thôi sao? Còn ý kiến hay ho nào nữa không a?!</w:t>
      </w:r>
    </w:p>
    <w:p>
      <w:pPr>
        <w:pStyle w:val="BodyText"/>
      </w:pPr>
      <w:r>
        <w:t xml:space="preserve">Ở trước cửa vào thành phố tổ ong, không biết có bao nhiêu người khủng long mai phục ở đó nữa. Nhạc Trọng vừa nghĩ đến cảnh tượng mình phải đối mặt với một gã Long tướng trung cấp thì đã cảm thấy da đầu mình tê rần rồi.</w:t>
      </w:r>
    </w:p>
    <w:p>
      <w:pPr>
        <w:pStyle w:val="BodyText"/>
      </w:pPr>
      <w:r>
        <w:t xml:space="preserve">Đúng lúc này, thiếu nữ thiên tài chiến đấu Lai Vi của bộ tộc người có cánh liếc nhìn Nhạc Trọng một cái, khinh miệt nói:</w:t>
      </w:r>
    </w:p>
    <w:p>
      <w:pPr>
        <w:pStyle w:val="BodyText"/>
      </w:pPr>
      <w:r>
        <w:t xml:space="preserve">- Đồ nhát gan, sợ à? Chết ở trên sa trường là bổn phận của chiến sĩ chúng ta, có thể chết vì bảo vệ gia viên chính là vinh quang của chiến sĩ chúng ta.</w:t>
      </w:r>
    </w:p>
    <w:p>
      <w:pPr>
        <w:pStyle w:val="BodyText"/>
      </w:pPr>
      <w:r>
        <w:t xml:space="preserve">Nhạc Trọng xoay người nhìn Lai Vi, nói:</w:t>
      </w:r>
    </w:p>
    <w:p>
      <w:pPr>
        <w:pStyle w:val="BodyText"/>
      </w:pPr>
      <w:r>
        <w:t xml:space="preserve">- Vấn đề chính là đây không phải là gia viên của ta! Lai Vi, bây giờ cô là chiến sĩ thuộc về ta, sinh mệnh của cô không còn thuộc về chính cô nữa. Trừ phi, cô muốn vi phạm hẹn ước giữa ta và cô.</w:t>
      </w:r>
    </w:p>
    <w:p>
      <w:pPr>
        <w:pStyle w:val="BodyText"/>
      </w:pPr>
      <w:r>
        <w:t xml:space="preserve">Ánh sáng trong mắt Lai Vi chợt nhạt nhòa, sau đó bước lên trước một bước, đôi mắt to mỹ lệ hiện lên tia sáng kiên định:</w:t>
      </w:r>
    </w:p>
    <w:p>
      <w:pPr>
        <w:pStyle w:val="BodyText"/>
      </w:pPr>
      <w:r>
        <w:t xml:space="preserve">- Đúng! Dựa theo hẹn ước giữa chúng ta thì tôi đúng là thuộc về ngài. Nhưng nơi này là gia viên của tôi, tôi là chiến sĩ bộ tộc người có cánh, cho nên tôi có trách nhiệm phải bảo vệ gia viên của mình! Nếu hôm nay tôi có thể sống sót trở về, tôi sẽ trở thành người của ngài. Nhưng bây giờ, tôi là chiến sĩ tộc người có cánh!</w:t>
      </w:r>
    </w:p>
    <w:p>
      <w:pPr>
        <w:pStyle w:val="BodyText"/>
      </w:pPr>
      <w:r>
        <w:t xml:space="preserve">Lai Vi nói xong, lập tức vỗ cánh bay lên trời, hướng về phía tiền tuyến.</w:t>
      </w:r>
    </w:p>
    <w:p>
      <w:pPr>
        <w:pStyle w:val="BodyText"/>
      </w:pPr>
      <w:r>
        <w:t xml:space="preserve">Nhạc Trọng nhìn vật phẩm chiến thắng trong cuộc hẹn ước của mình bay đi, khẽ lắc đầu, sau đó cơ thể lóe lên, cũng cấp tốc bay về phía tiền tuyến. Lai Vi dù sao cũng không phải là con rối khống chế bằng phù chú con rối, cô ta có tư tưởng và ý chí riêng của mình. Đối với cô ta mà nói, bảo vệ gia viên mới là trách nhiệm cần ưu tiên hành đầu so với hẹn ước giữa cô ta và Nhạc Trọng.</w:t>
      </w:r>
    </w:p>
    <w:p>
      <w:pPr>
        <w:pStyle w:val="BodyText"/>
      </w:pPr>
      <w:r>
        <w:t xml:space="preserve">Cơ thể Hàn tử Huyên cũng chợt lóe lên, chăm chú đi theo cạnh Nhạc Trọng. Cô bây giờ không còn là một trong bát kiệt của Bạo Phong Cốc nữa, mà là thiếp thân thân vệ của Nhạc Trọng.</w:t>
      </w:r>
    </w:p>
    <w:p>
      <w:pPr>
        <w:pStyle w:val="BodyText"/>
      </w:pPr>
      <w:r>
        <w:t xml:space="preserve">Tại tiền tuyến của thành phố tổ ong, có một con thằn lằn khổng lồ tiền sử cấp bốn giống như máy ủi phá hủy vô số kiến trúc. Song song đó, những nơi nó đi qua, đều có rất nhiều chiến sĩ tộc người có cánh biến mất một cách quỷ dị.</w:t>
      </w:r>
    </w:p>
    <w:p>
      <w:pPr>
        <w:pStyle w:val="BodyText"/>
      </w:pPr>
      <w:r>
        <w:t xml:space="preserve">Quý tộc người có cánh vừa quay lại thì từng đột quân người có cánh chợt từ phía sau bay đến tiền tuyến. Trên bầu trời, nơi nơi đều có thể thấy bóng dáng của chiến sĩ tộc người có cánh.</w:t>
      </w:r>
    </w:p>
    <w:p>
      <w:pPr>
        <w:pStyle w:val="BodyText"/>
      </w:pPr>
      <w:r>
        <w:t xml:space="preserve">- Bắn cung!!</w:t>
      </w:r>
    </w:p>
    <w:p>
      <w:pPr>
        <w:pStyle w:val="Compact"/>
      </w:pPr>
      <w:r>
        <w:t xml:space="preserve">Cùng với mệnh lệnh của một gã thống lĩnh tộc người có cánh, vô số mũi tên như mưa rơi xuống bắn về phía một con thằn lằn khổng lồ tiền sử cấp bốn.</w:t>
      </w:r>
      <w:r>
        <w:br w:type="textWrapping"/>
      </w:r>
      <w:r>
        <w:br w:type="textWrapping"/>
      </w:r>
    </w:p>
    <w:p>
      <w:pPr>
        <w:pStyle w:val="Heading2"/>
      </w:pPr>
      <w:bookmarkStart w:id="1197" w:name="chương-1175-sĩ-khí."/>
      <w:bookmarkEnd w:id="1197"/>
      <w:r>
        <w:t xml:space="preserve">1175. Chương 1175: Sĩ Khí.</w:t>
      </w:r>
    </w:p>
    <w:p>
      <w:pPr>
        <w:pStyle w:val="Compact"/>
      </w:pPr>
      <w:r>
        <w:br w:type="textWrapping"/>
      </w:r>
      <w:r>
        <w:br w:type="textWrapping"/>
      </w:r>
      <w:r>
        <w:t xml:space="preserve">Đối mặt với màn mưa tên đang tới, con thằn lằn khổng lồ tiền sử cấp bốn kia kia lúc này mới bày ra hung uy kinh khủng không gì sánh bằng của nó. Vô số mũi tên bị lân giáp của nó đẩy lùi, rất nhiều mũi tên do cường giả cấp hai bắn ra mới miễn cưỡng bắn trúng da thịt bên trong của nó, nhưng số tên lại giống như ghim tăm vậy. Chỉ số ít cường giả cấp ba bắn ra mũi tên có thể xuyên thủng qua lân giáp của con thằn lằn khổng lồ tiền sử cấp bốn, khiến nó chảy chút máu.</w:t>
      </w:r>
    </w:p>
    <w:p>
      <w:pPr>
        <w:pStyle w:val="BodyText"/>
      </w:pPr>
      <w:r>
        <w:t xml:space="preserve">Nhưng chút máu đó căn bản không thể tạo thành vết thương trí mạng cho con thằn lằn khổng lồ tiền sử cấp bốn. Ngược lại khiến nó càng thêm tức giận, cơ thể nó lóe lên, lấy tốc độ siêu âm phóng về phía đại quân tộc người có cánh. Những nơi nó đi qua, cả một đám người có cánh bỗng nhiên biến mất không thấy một cách quỷ dị.</w:t>
      </w:r>
    </w:p>
    <w:p>
      <w:pPr>
        <w:pStyle w:val="BodyText"/>
      </w:pPr>
      <w:r>
        <w:t xml:space="preserve">- Súc sinh! Đi chết đi!!</w:t>
      </w:r>
    </w:p>
    <w:p>
      <w:pPr>
        <w:pStyle w:val="BodyText"/>
      </w:pPr>
      <w:r>
        <w:t xml:space="preserve">Đúng lúc này, mười gã cao thủ tộc người có cánh mạnh nhất mặc chiến giáp Bạo Phong, viên tinh hạch thú biến dị cấp ba sau lưng phát ra ánh sáng chói chang, nhanh chóng nâng thực lực của họ lên đến cảnh giới cấp bốn sơ cấp. Họ cầm cung lớn kéo căng dây nhắm bắn con thằn lằn khổng lồ tiền sử cấp bốn kia.</w:t>
      </w:r>
    </w:p>
    <w:p>
      <w:pPr>
        <w:pStyle w:val="BodyText"/>
      </w:pPr>
      <w:r>
        <w:t xml:space="preserve">Mười mũi tên kinh khủng giống như sao băng vô cùng chuẩn xác bắn thẳng vào đôi mắt của con thằn lằn khổng lồ tiền sử cấp bốn kia, vô số dịch thể từ trong đôi mắt bị bắn nát của con thằn lằn khổng lồ tiền sử cấp bốn kia chảy ra. Lần tấn công đầu tiên đã khiến con thằn lằn khổng lồ tiền sử cấp bốn bị thương nặng.</w:t>
      </w:r>
    </w:p>
    <w:p>
      <w:pPr>
        <w:pStyle w:val="BodyText"/>
      </w:pPr>
      <w:r>
        <w:t xml:space="preserve">Những cường giả tinh nhuệ của tộc người có cánh đều biết bí quyết đối phó với thú biến dị cấp bốn, đó chính là tấn công con mắt. Mắt của đại bộ phận thú biến dị đều là nhược điểm của nó.</w:t>
      </w:r>
    </w:p>
    <w:p>
      <w:pPr>
        <w:pStyle w:val="BodyText"/>
      </w:pPr>
      <w:r>
        <w:t xml:space="preserve">Con thằn lằn khổng lồ tiền sử cấp bốn bị thương nặng, thống khổ giãy dụa lăn qua lăn lại, thân thể khổng lồ của nó tả xung hữu đột trong tổ ong nho nhỏ này.</w:t>
      </w:r>
    </w:p>
    <w:p>
      <w:pPr>
        <w:pStyle w:val="BodyText"/>
      </w:pPr>
      <w:r>
        <w:t xml:space="preserve">Mười gã cao thủ tộc người có cánh mặc chiến giáp Bạo Phong vừa định tiếp tục tiêu diệt thêm một con thằn lằn khổng lồ tiền sử cấp bốn khác thì đột nhiên, một luồng nước màu đen từ miệng con thằn lằn khổng lồ tiền sử cấp bốn vung ra.</w:t>
      </w:r>
    </w:p>
    <w:p>
      <w:pPr>
        <w:pStyle w:val="BodyText"/>
      </w:pPr>
      <w:r>
        <w:t xml:space="preserve">Những cao thủ tộc người có cánh đều bay ra, nhưng vẫn như cũ có bốn gã cao thủ tộc người có cánh phản ứng chậm một bước, bị dòng nước lũ màu đen kia quét qua, biến thành một bãi chất nhầy.</w:t>
      </w:r>
    </w:p>
    <w:p>
      <w:pPr>
        <w:pStyle w:val="BodyText"/>
      </w:pPr>
      <w:r>
        <w:t xml:space="preserve">Sáu gã cao thủ tộc người có cánh còn lại vừa bay ra, thì một con thằn lằn khổng lồ tiền sử cấp bốn nhân cơ hội xông đến trước mặt bọn họ.</w:t>
      </w:r>
    </w:p>
    <w:p>
      <w:pPr>
        <w:pStyle w:val="BodyText"/>
      </w:pPr>
      <w:r>
        <w:t xml:space="preserve">Xoát xoát xoát!</w:t>
      </w:r>
    </w:p>
    <w:p>
      <w:pPr>
        <w:pStyle w:val="BodyText"/>
      </w:pPr>
      <w:r>
        <w:t xml:space="preserve">Lại một gã cao thủ tộc người có cánh biến mất không thấy một cách quỷ dị nữa.</w:t>
      </w:r>
    </w:p>
    <w:p>
      <w:pPr>
        <w:pStyle w:val="BodyText"/>
      </w:pPr>
      <w:r>
        <w:t xml:space="preserve">- Đầu lưỡi quá nhanh!!</w:t>
      </w:r>
    </w:p>
    <w:p>
      <w:pPr>
        <w:pStyle w:val="BodyText"/>
      </w:pPr>
      <w:r>
        <w:t xml:space="preserve">Nhạc Trọng đúng lúc nhìn thấy cảnh tượng này, trong lòng hắn có chút chấn động.</w:t>
      </w:r>
    </w:p>
    <w:p>
      <w:pPr>
        <w:pStyle w:val="BodyText"/>
      </w:pPr>
      <w:r>
        <w:t xml:space="preserve">Cao thủ của bộ tộc có cánh biến mất không thấy một cách quỷ dị hoàn toàn là tốc độ co duỗi đầu lưỡi của con thằn lằn khổng lồ thời tiền sử cấp bốn kia quá nhanh. Cơ hồ là chỉ trong chớp mắt, đầu lưỡi của nó đã quấn lấy gã người có cánh kia đưa vào trong miệng.</w:t>
      </w:r>
    </w:p>
    <w:p>
      <w:pPr>
        <w:pStyle w:val="BodyText"/>
      </w:pPr>
      <w:r>
        <w:t xml:space="preserve">Nếu là tập kích đột nhiên, cho dù là Nhạc Trọng cũng không thể trốn thoát khỏi đầu lưỡi của con thằn lằn khổng lồ thời tiền sử cấp bốn kia. Cho dù là thần chiến sĩ cấp năm, trong trường hợp hoàn toàn không có phòng bị, cũng sẽ bị lưỡi của nó cuốn vào trong miệng.</w:t>
      </w:r>
    </w:p>
    <w:p>
      <w:pPr>
        <w:pStyle w:val="BodyText"/>
      </w:pPr>
      <w:r>
        <w:t xml:space="preserve">- Lâm Na!!!</w:t>
      </w:r>
    </w:p>
    <w:p>
      <w:pPr>
        <w:pStyle w:val="BodyText"/>
      </w:pPr>
      <w:r>
        <w:t xml:space="preserve">Đúng lúc này, trên bầu trời bỗng truyền đến tiếng kêu bi thương, hai mắt Lai Vi đỏ đậm, lập tức thúc giục lực lượng cấp bốn đỉnh cao, kéo căng dây cung của cây cung bằng xương tinh xảo, ngắm bắn.</w:t>
      </w:r>
    </w:p>
    <w:p>
      <w:pPr>
        <w:pStyle w:val="BodyText"/>
      </w:pPr>
      <w:r>
        <w:t xml:space="preserve">Một mũi tên được tạo bằng xương từ trên trời lao xuống, cắm vào cơ thể của con thằn lằn khổng lồ thời tiền sử cấp bốn kia, tạo ra một lỗ thủng nhỏ chừng quyền đầu trên người nó, máu chảy ra.</w:t>
      </w:r>
    </w:p>
    <w:p>
      <w:pPr>
        <w:pStyle w:val="BodyText"/>
      </w:pPr>
      <w:r>
        <w:t xml:space="preserve">Nhưng khả năng khôi phục lại như ban đầu của con thằn lằn khổng lồ thời tiền sử cấp bốn kia đúng là cực kỳ mạnh mẽ, miệng vết thương nhanh chóng khép lại với tốc độ mắt thường có thể thấy. Nó nhún người nhảy lên, vô cùng nhanh nhẹn tấn công Lai Vi, đầu lưỡi lớn nhanh như tia chớp quấn lấy Lai Vi.</w:t>
      </w:r>
    </w:p>
    <w:p>
      <w:pPr>
        <w:pStyle w:val="BodyText"/>
      </w:pPr>
      <w:r>
        <w:t xml:space="preserve">Kinh nghiệm chiến đấu của Lai Vi cũng vô cùng phòng phú, cô nếu đã biết được sự khủng bố của đầu lưỡi con thằn lằn khổng lồ thời tiền sử cấp bốn kia, thì khi nó muốn dùng lưỡi tấn công mình, cô lập tức nhanh chóng bay lên cao và lùi ra xa.</w:t>
      </w:r>
    </w:p>
    <w:p>
      <w:pPr>
        <w:pStyle w:val="BodyText"/>
      </w:pPr>
      <w:r>
        <w:t xml:space="preserve">Đầu lưỡi của con thằn lằn khổng lồ thời tiền sử cấp bốn kia bắn ra, nhưng chỉ quấn lấy không khí. Đây là lần tấn công thất bại đầu tiên của con thằn lằn khổng lồ thời tiền sử cấp bốn.</w:t>
      </w:r>
    </w:p>
    <w:p>
      <w:pPr>
        <w:pStyle w:val="BodyText"/>
      </w:pPr>
      <w:r>
        <w:t xml:space="preserve">Sắc mặt Lai Vi bay lượn giữa không trung cũng hơi trắng bệch, cô thiếu chút nữa là đã bị đầu lưỡi con thằn lằn khổng lồ thời tiền sử cấp bốn kia cuốn vào trong miệng rồi.</w:t>
      </w:r>
    </w:p>
    <w:p>
      <w:pPr>
        <w:pStyle w:val="BodyText"/>
      </w:pPr>
      <w:r>
        <w:t xml:space="preserve">Nhưng Lai Vi dù sao cũng là một cường giả thân kinh bách chiến, cô rất nhanh thì xác định phán đoán chính xác. Bay lùi về sau, tay cầm cung lớn không ngừng bắn cung tấn công con thằn lằn khổng lồ thời tiền sử cấp bốn kia.</w:t>
      </w:r>
    </w:p>
    <w:p>
      <w:pPr>
        <w:pStyle w:val="BodyText"/>
      </w:pPr>
      <w:r>
        <w:t xml:space="preserve">“Tầm sát thương là hai trăm mét. Phương thức tấn công là dùng đầu lưỡi, nọc độc, thân thể. Tốc độ rất nhanh, Thiểm Điện cấp bốn, Tiểu Thanh cấp bốn cũng không phải là đối thủ của chúng.”</w:t>
      </w:r>
    </w:p>
    <w:p>
      <w:pPr>
        <w:pStyle w:val="BodyText"/>
      </w:pPr>
      <w:r>
        <w:t xml:space="preserve">Nhạc Trọng sau khi quan sát kỹ con thằn lằn khổng lồ thời tiền sử cấp bốn thì nhanh chóng cho ra phán đoán.</w:t>
      </w:r>
    </w:p>
    <w:p>
      <w:pPr>
        <w:pStyle w:val="BodyText"/>
      </w:pPr>
      <w:r>
        <w:t xml:space="preserve">Tại địa hình như thế này, Thiểm Điện và Tiểu Thanh thuộc về hệ tốc độ căn bản là không thích hợp, vô cùng bất lợi, chỉ cần sơ sẩy một chút thì chúng nó đều sẽ bị đầu lưỡi của con thằn lằn khổng lồ thời tiền sử cấp bốn kia cuốn lấy, sau đó bị nọc độc ăn mòn rồi biến thành một bãi chất nhầy mất.</w:t>
      </w:r>
    </w:p>
    <w:p>
      <w:pPr>
        <w:pStyle w:val="BodyText"/>
      </w:pPr>
      <w:r>
        <w:t xml:space="preserve">Thiểm Điện và Tiểu Thanh đều là thú biến dị hệ tốc độ thích hợp đánh bất ngờ ở địa hình gò đất. Đám thằn lằn khổng lồ thời tiền sử cấp bốn này hoàn toàn chính là khắc tinh của chúng.</w:t>
      </w:r>
    </w:p>
    <w:p>
      <w:pPr>
        <w:pStyle w:val="BodyText"/>
      </w:pPr>
      <w:r>
        <w:t xml:space="preserve">- Xuất hiện nào Tiểu Quy!</w:t>
      </w:r>
    </w:p>
    <w:p>
      <w:pPr>
        <w:pStyle w:val="BodyText"/>
      </w:pPr>
      <w:r>
        <w:t xml:space="preserve">Trong lòng Nhạc Trọng vừa động, phát động thuật triều hồi tuần thú, một động lớn bỗng nhiên xuất hiện trên bầu trời, rồi Tiểu Quy cấp bốn giống như tòa lầu từ trong động bò ra.</w:t>
      </w:r>
    </w:p>
    <w:p>
      <w:pPr>
        <w:pStyle w:val="BodyText"/>
      </w:pPr>
      <w:r>
        <w:t xml:space="preserve">Tiểu Quy cấp bốn vừa xuất hiện thì đã phát động lực căn nguyên, phun ra một luồng khí đông lạnh, thổi bay về hướng con thằn lằn khổng lồ thời tiền sử cấp bốn.</w:t>
      </w:r>
    </w:p>
    <w:p>
      <w:pPr>
        <w:pStyle w:val="BodyText"/>
      </w:pPr>
      <w:r>
        <w:t xml:space="preserve">Con thằn lằn khổng lồ thời tiền sử cấp bốn đó phản ứng chậm một bước, bị luồng khí đông lạnh phun trúng, xung quanh thân thể của nó nhanh chóng bị bao phủ bởi một tầng băng thật dày.</w:t>
      </w:r>
    </w:p>
    <w:p>
      <w:pPr>
        <w:pStyle w:val="BodyText"/>
      </w:pPr>
      <w:r>
        <w:t xml:space="preserve">Nhạc Trọng chợt biến thành tia sáng, giống như sét đánh bay về phía con thằn lằn khổng lồ thời tiền sử cấp bốn đó.</w:t>
      </w:r>
    </w:p>
    <w:p>
      <w:pPr>
        <w:pStyle w:val="BodyText"/>
      </w:pPr>
      <w:r>
        <w:t xml:space="preserve">Lực lượng và sinh mệnh của con thằn lằn khổng lồ thời tiền sử cấp bốn đó cũng vô cùng mạnh mẽ ương ngạnh, nó dùng sức lay động né tránh, tầng băng xung quanh thân thể nó lập tức vỡ vụn, hóa thành từng mảnh băng lớn rơi xuống mặt đất.</w:t>
      </w:r>
    </w:p>
    <w:p>
      <w:pPr>
        <w:pStyle w:val="Compact"/>
      </w:pPr>
      <w:r>
        <w:t xml:space="preserve">Ngay trong khoảng khắc khối băng vỡ vụn, Nhạc Trọng mặc chiến giáp Liệt Nhật màu vàng kim nhạt cường hóa lực lượng lên đến cấp năm đỉnh cao liền xuất hiện trên đầu của con thằn lằn khổng lồ thời tiền sử cấp bốn, chiến mâu Liệt Nhật trong tay hắn hung hăng đâm mạnh xuống đầu của con thằn lằn khổng lồ thời tiền sử cấp bốn đó.</w:t>
      </w:r>
      <w:r>
        <w:br w:type="textWrapping"/>
      </w:r>
      <w:r>
        <w:br w:type="textWrapping"/>
      </w:r>
    </w:p>
    <w:p>
      <w:pPr>
        <w:pStyle w:val="Heading2"/>
      </w:pPr>
      <w:bookmarkStart w:id="1198" w:name="chương-1176-cực-kỳ-nguy-hiểm"/>
      <w:bookmarkEnd w:id="1198"/>
      <w:r>
        <w:t xml:space="preserve">1176. Chương 1176: Cực Kỳ Nguy Hiểm!</w:t>
      </w:r>
    </w:p>
    <w:p>
      <w:pPr>
        <w:pStyle w:val="Compact"/>
      </w:pPr>
      <w:r>
        <w:br w:type="textWrapping"/>
      </w:r>
      <w:r>
        <w:br w:type="textWrapping"/>
      </w:r>
      <w:r>
        <w:t xml:space="preserve">Chùm tia sáng màu vàng vô cùng sắc bén từ chiến mâu Liệt Nhật bùng nổ bắn ra, lập tức đầu mâu đâm xuyên đầu của con thằn lằn khổng lồ thời tiền sử cấp bốn đó, vô số máu tươi văng tung tóe khắp nơi.</w:t>
      </w:r>
    </w:p>
    <w:p>
      <w:pPr>
        <w:pStyle w:val="BodyText"/>
      </w:pPr>
      <w:r>
        <w:t xml:space="preserve">Chiến mâu Liệt Nhật này có thể đem lực lượng của người sử dụng chuyển hóa thành chùm tia sáng năng lượng vô cùng lợi hại tấn công kẻ địch. Tuy rằng uy lực của chùm tia sáng năng lượng được chuyển hóa rất lớn, nhưng đồng dạng cũng tiêu hao không ít sức mạnh.</w:t>
      </w:r>
    </w:p>
    <w:p>
      <w:pPr>
        <w:pStyle w:val="BodyText"/>
      </w:pPr>
      <w:r>
        <w:t xml:space="preserve">Nếu liên tục sử dụng đòn tấn công này thì chỉ cần dùng thêm mười lần nữa thôi, thể lực của Nhạc Trọng sẽ tiêu hao sạch sẽ.</w:t>
      </w:r>
    </w:p>
    <w:p>
      <w:pPr>
        <w:pStyle w:val="BodyText"/>
      </w:pPr>
      <w:r>
        <w:t xml:space="preserve">- Thật mạnh!</w:t>
      </w:r>
    </w:p>
    <w:p>
      <w:pPr>
        <w:pStyle w:val="BodyText"/>
      </w:pPr>
      <w:r>
        <w:t xml:space="preserve">- Đó là nhân loại, tên Nhạc Trọng! Hắn thật sự rất mạnh!!</w:t>
      </w:r>
    </w:p>
    <w:p>
      <w:pPr>
        <w:pStyle w:val="BodyText"/>
      </w:pPr>
      <w:r>
        <w:t xml:space="preserve">- Quá lợi hại!!</w:t>
      </w:r>
    </w:p>
    <w:p>
      <w:pPr>
        <w:pStyle w:val="BodyText"/>
      </w:pPr>
      <w:r>
        <w:t xml:space="preserve">- Chúng ta có thể thắng! Có hắn ở đây, chúng ta nhất định có thể chiến thắng!!</w:t>
      </w:r>
    </w:p>
    <w:p>
      <w:pPr>
        <w:pStyle w:val="BodyText"/>
      </w:pPr>
      <w:r>
        <w:t xml:space="preserve">- …….</w:t>
      </w:r>
    </w:p>
    <w:p>
      <w:pPr>
        <w:pStyle w:val="BodyText"/>
      </w:pPr>
      <w:r>
        <w:t xml:space="preserve">Nhìn thấy Nhạc Trọng dùng một đòn vô cùng bá đạo giết chết một con thằn lằn khổng lồ thời tiền sử cấp bốn giây trước cơ hồ gần như vô địch đó, những chiến sĩ bộ tộc người có cánh vốn đang xuống sĩ khí bỗng chốc nhanh chóng tăng vọt sĩ khí, ý chí chiến đấu mãnh liệt dấy lên trong lòng họ. Đây mới là mục đích mà Nhạc Trọng không chút để ý hao phí thể lực, gióng trống khua chiêng dùng một đòn giết chết con thằn lằn khổng lồ thời tiền sử cấp bốn trong giây lát kia.</w:t>
      </w:r>
    </w:p>
    <w:p>
      <w:pPr>
        <w:pStyle w:val="BodyText"/>
      </w:pPr>
      <w:r>
        <w:t xml:space="preserve">Một đội quân không có sĩ khí, không nhìn thấy hy vọng, có thể phát huy được cỡ tám mươi phần trăm sức mạnh cũng đã là không sai rồi. Nếu cho họ thêm một chút hy vọng, hơn nữa đây là trận chiến để bảo vệ gia đình người thân của họ, thì họ chắc chắn sẽ phát huy ra được toàn bộ sức chiến đấu của mình.</w:t>
      </w:r>
    </w:p>
    <w:p>
      <w:pPr>
        <w:pStyle w:val="BodyText"/>
      </w:pPr>
      <w:r>
        <w:t xml:space="preserve">Nhạc Trọng nhìn Lai Vi bay trên bầu trời, quát lớn:</w:t>
      </w:r>
    </w:p>
    <w:p>
      <w:pPr>
        <w:pStyle w:val="BodyText"/>
      </w:pPr>
      <w:r>
        <w:t xml:space="preserve">- Các cô đi tấn công đám chiến sĩ tộc người khủng long đi. Đám quái vật này để tôi giải quyết!</w:t>
      </w:r>
    </w:p>
    <w:p>
      <w:pPr>
        <w:pStyle w:val="BodyText"/>
      </w:pPr>
      <w:r>
        <w:t xml:space="preserve">Lúc này từng gã từng gã chiến sĩ tộc người khủng long đi theo sau đám thằn lằn khổng lồ tiền sử đã vọt vào. Chúng nó vốn đi theo sau đám thằn lằn khổng lồ tiền sử này để giết hại những chiến sĩ tộc người có cánh hoảng loạn chạy trốn khắp nơi.</w:t>
      </w:r>
    </w:p>
    <w:p>
      <w:pPr>
        <w:pStyle w:val="BodyText"/>
      </w:pPr>
      <w:r>
        <w:t xml:space="preserve">Trước sự ủng hộ sĩ khí của Nhạc Trọng, từng chiến sĩ bộ tộc người có cánh vốn đang xuống sĩ khí lập tức nhanh chóng điều chỉnh tâm trạng chiến đấu với đối thủ, ai nấy cũng phát động tấn công với đám chiến sĩ tộc người khủng long theo sau kia.</w:t>
      </w:r>
    </w:p>
    <w:p>
      <w:pPr>
        <w:pStyle w:val="BodyText"/>
      </w:pPr>
      <w:r>
        <w:t xml:space="preserve">Vô số mũi tên như cơn mưa bay về phía những chiến sĩ tộc người khủng long kia. Những chiến sĩ tộc người khủng long tuy rằng có được lực lượng ngang bằng thần chiến sĩ cấp ba, trên người còn có áo giáp được làm từ thú biến dị cấp ba, cấp bốn, nhưng chúng vẫn như cũ bị cơn mưa mũi tên từ trên trời bắn xuống bắn té ngã trên mặt đất.</w:t>
      </w:r>
    </w:p>
    <w:p>
      <w:pPr>
        <w:pStyle w:val="BodyText"/>
      </w:pPr>
      <w:r>
        <w:t xml:space="preserve">Tài bắn cung của những người tộc người có cánh đều vô cùng giỏi giang, sở dĩ không thể đối phó với những con thằn lằn khổng lồ tiền sử cấp bốn kia là vì lực phòng ngự của chúng quá mức kinh người, đồng thời khả năng khôi phục lại quá mức mạnh. Nếu muốn đối phó những quái vật như chúng thì cung tên của tộc người có cánh không có tác dụng. Nhưng nếu dùng để đối phó với chiến sĩ tộc người khủng long thì lại vô cùng hữu dụng, phương tiện.</w:t>
      </w:r>
    </w:p>
    <w:p>
      <w:pPr>
        <w:pStyle w:val="BodyText"/>
      </w:pPr>
      <w:r>
        <w:t xml:space="preserve">Những chiến sĩ tộc người khủng long lẻn vào tổ ong cũng là những cung tiến thủ tinh nhuệ, chúng nó cũng không ngừng kéo dây bắn tên, bắn rơi không ít những chiến sĩ tộc người có cánh ở trên không trung.</w:t>
      </w:r>
    </w:p>
    <w:p>
      <w:pPr>
        <w:pStyle w:val="BodyText"/>
      </w:pPr>
      <w:r>
        <w:t xml:space="preserve">Cung tên dày đặc bay vùn vụt lên xuống trong không gian nhỏ hẹp, mỗi một giây đều có vô số chiến sĩ tử vong.</w:t>
      </w:r>
    </w:p>
    <w:p>
      <w:pPr>
        <w:pStyle w:val="BodyText"/>
      </w:pPr>
      <w:r>
        <w:t xml:space="preserve">Một luồng khí đông lạnh lại thổi qua, một con thằn lằn khổng lồ tiền sử cấp bốn khác lại bị đóng băng. Nhạc Trọng lập tức xuất hiện ở phía trên khối băng ấy, cầm chiến mâu Liệt Nhật hung hăng đâm đầu mâu xuống đầu con thằn lằn khổng lồ tiền sử bị đóng băng, một chùm tia sáng năng lượng tỏa ra xuyên qua đầu của con thằn lằn khổng lồ tiền sử đó, nguyên khí sinh mệnh khổng lồ lập tức tràn vào trong cơ thể hắn.</w:t>
      </w:r>
    </w:p>
    <w:p>
      <w:pPr>
        <w:pStyle w:val="BodyText"/>
      </w:pPr>
      <w:r>
        <w:t xml:space="preserve">Đúng lúc này, trong lòng Nhạc Trọng bỗng vang lên báo động. Đột nhiên trong khoảng khắc, một con thằn lằn khổng lồ tiền sử cấp bốn mở miệng, đầu lưỡi khổng lồ bắn ra hướng về phía Nhạc Trọng.</w:t>
      </w:r>
    </w:p>
    <w:p>
      <w:pPr>
        <w:pStyle w:val="BodyText"/>
      </w:pPr>
      <w:r>
        <w:t xml:space="preserve">Tốc độ di chuyển đầu lưỡi của con thằn lằn khổng lồ tiền sử cấp bốn kia quá nhanh, cho dù là Nhạc Trọng đã cường hóa lên cấp năm đỉnh cao cũng không thể tránh khỏi. Hắn lập tức bị đầu lưỡi kia quấn lấy, kéo vào trong miệng của con thằn lằn khổng lồ tiền sử cấp bốn kia, răng nanh bén nhọn mang theo luồng gió hôi tanh ập về phía Nhạc Trọng.</w:t>
      </w:r>
    </w:p>
    <w:p>
      <w:pPr>
        <w:pStyle w:val="BodyText"/>
      </w:pPr>
      <w:r>
        <w:t xml:space="preserve">Ranh năng của con thằn lằn khổng lồ tiền sử cấp bốn kia cực kỳ sắc bén, cho dù là thần chiến sĩ cấp năm bị nó cắn một ngụm thôi cũng đã thịt nát xương tan rồi.</w:t>
      </w:r>
    </w:p>
    <w:p>
      <w:pPr>
        <w:pStyle w:val="BodyText"/>
      </w:pPr>
      <w:r>
        <w:t xml:space="preserve">Ngay trong lúc nguy hiểm này, hai mắt Nhạc Trọng trầm xuống, dẫn năng lượng trong cơ thể ra tập trung vào chiến mâu Liệt Nhật trong tay phải của mình, hắn dùng sức đâm vào người con thằn lằn khổng lồ tiền sử cấp bốn, một chùm tia sáng năng lượng màu vàng phóng lên cao, lập tức đập xuống nổ tung đầu của con thằn lằn khổng lồ tiền sử cấp bốn, mạnh mẽ cưỡng chế xỏ xuyên qua đầu của con thằn lằn khổng lồ tiền sử cấp bốn đó.</w:t>
      </w:r>
    </w:p>
    <w:p>
      <w:pPr>
        <w:pStyle w:val="BodyText"/>
      </w:pPr>
      <w:r>
        <w:t xml:space="preserve">Nhưng khi con thằn lằn khổng lồ tiền sử cấp bốn này chết, cái miệng khổng lồ của nó cũng dần dần khép lại, hàm răng nanh bén nhọn nhưng một tấm sắt cắm đầy đinh nhọn hung hăng đổ ập xuống cắn nát người Nhạc Trọng.</w:t>
      </w:r>
    </w:p>
    <w:p>
      <w:pPr>
        <w:pStyle w:val="BodyText"/>
      </w:pPr>
      <w:r>
        <w:t xml:space="preserve">Nhạc Trọng lật tay lên, một tấm khiên năng lượng được đính một viên tinh hạch thú biến dị cấp bốn xuất hiện trong tay hắn, hào quang chớp động, một tấm khiến năng lượng khổng lồ đột nhiên xuất hiện che chắn trước người hắn.</w:t>
      </w:r>
    </w:p>
    <w:p>
      <w:pPr>
        <w:pStyle w:val="BodyText"/>
      </w:pPr>
      <w:r>
        <w:t xml:space="preserve">Tấm khiên năng lượng này là bảo vật do một trong bát kiệt Bạo Phong tân nhậm, Phí Ny Na giúp Nhạc Trọng chết tác.</w:t>
      </w:r>
    </w:p>
    <w:p>
      <w:pPr>
        <w:pStyle w:val="BodyText"/>
      </w:pPr>
      <w:r>
        <w:t xml:space="preserve">Răng nanh của con con thằn lằn khổng lồ tiền sử cấp bốn kia cắm xuống tấm khiên năng lượng, khiến khiên năng lượng rung động, nhưng lại không cách nào cắn nát tầng phòng ngự của khiên năng lượng.</w:t>
      </w:r>
    </w:p>
    <w:p>
      <w:pPr>
        <w:pStyle w:val="BodyText"/>
      </w:pPr>
      <w:r>
        <w:t xml:space="preserve">Chiến mâu trong tay Nhạc Trọng lại vung lên, lập tức cắt đứt đầu lưỡi của con thằn lằn khổng lồ tiền sử đó, sau đó nhún chân nhảy ra khỏi miệng của con thằn lằn khổng lồ tiền sử cấp bốn này.</w:t>
      </w:r>
    </w:p>
    <w:p>
      <w:pPr>
        <w:pStyle w:val="BodyText"/>
      </w:pPr>
      <w:r>
        <w:t xml:space="preserve">- Cẩn thận!! Nhạc trọng!!</w:t>
      </w:r>
    </w:p>
    <w:p>
      <w:pPr>
        <w:pStyle w:val="BodyText"/>
      </w:pPr>
      <w:r>
        <w:t xml:space="preserve">Ngay trong chớp mắt Nhạc Trọng nhảy ra khỏi miệng của con thằn lằn khổng lồ tiền sử thì trên không trung bỗng truyền đến tiếng kêu lo lắng của Lạc Thanh Thanh.</w:t>
      </w:r>
    </w:p>
    <w:p>
      <w:pPr>
        <w:pStyle w:val="BodyText"/>
      </w:pPr>
      <w:r>
        <w:t xml:space="preserve">Trong lòng Nhạc Trọng vang lên tiếng báo động ầm trời, thân thể hơi vặn vẹo.</w:t>
      </w:r>
    </w:p>
    <w:p>
      <w:pPr>
        <w:pStyle w:val="BodyText"/>
      </w:pPr>
      <w:r>
        <w:t xml:space="preserve">Trong phút chốc đó, một mũi tên khủng bố cắt qua hư không bắn trực tiếp đến trước người Nhạc Trọng, sau đó xé rách chiến giáp Liệt Nhật mặc trên người, đâm vào cơ thể hắn, khiến hắn văng lên trên không trung.</w:t>
      </w:r>
    </w:p>
    <w:p>
      <w:pPr>
        <w:pStyle w:val="BodyText"/>
      </w:pPr>
      <w:r>
        <w:t xml:space="preserve">Một gã Long tướng cấp thấp cầm cung lớn trong tay, hai mắt lạnh lùng, mặc lân giáp thú biến dị cấp bốn, lạnh lùng nhìn Nhạc Trọng bị bắn bay. Một tên khủng bố đó là do gã Long tướng cấp thấp này bắn ra. Kỹ năng bắn của nó vô cùng giỏi giang, là tiễn thủ nổi danh ở vương quốc Kiếm Long. Cũng có không ít thần chiến sĩ cấp năm của tộc khác chết trong tay nó rồi. Nó cũng là một trong những cao thủ siêu cấp trong lần tấn công thành phố tổ ong này.</w:t>
      </w:r>
    </w:p>
    <w:p>
      <w:pPr>
        <w:pStyle w:val="Compact"/>
      </w:pPr>
      <w:r>
        <w:t xml:space="preserve">- Đi chết đi! Quái vật!!</w:t>
      </w:r>
      <w:r>
        <w:br w:type="textWrapping"/>
      </w:r>
      <w:r>
        <w:br w:type="textWrapping"/>
      </w:r>
    </w:p>
    <w:p>
      <w:pPr>
        <w:pStyle w:val="Heading2"/>
      </w:pPr>
      <w:bookmarkStart w:id="1199" w:name="chương-1177-cực-kỳ-nguy-hiểm-2"/>
      <w:bookmarkEnd w:id="1199"/>
      <w:r>
        <w:t xml:space="preserve">1177. Chương 1177: Cực Kỳ Nguy Hiểm! (2)</w:t>
      </w:r>
    </w:p>
    <w:p>
      <w:pPr>
        <w:pStyle w:val="Compact"/>
      </w:pPr>
      <w:r>
        <w:br w:type="textWrapping"/>
      </w:r>
      <w:r>
        <w:br w:type="textWrapping"/>
      </w:r>
      <w:r>
        <w:t xml:space="preserve">Ngay khi gã Long tướng cấp thấp này muốn rút tên chuẩn bị bắn thêm một tên giết Nhạc Trọng thì Lạc Thanh Thanh mặc chiến giáp Bạo Phong giống như một cơn lốc cuồng bạo, xung quanh thân thể vờn quanh phong nhận, những nơi cô đi qua đều là tinh phong huyết vũ, bỗng nhiên xuất hiện ở trước mặt nó, một mâu đâm xuống mang theo vô số phong nhận sắc bén tấn công gã Long tướng cấp thấp này.</w:t>
      </w:r>
    </w:p>
    <w:p>
      <w:pPr>
        <w:pStyle w:val="BodyText"/>
      </w:pPr>
      <w:r>
        <w:t xml:space="preserve">Kinh nghiệm chiến đấu của gã Long tướng cấp thấp tự nhiên cũng là vô cùng phong phú. Hai chân nó dùng sức, thân thể lùi nhanh về sau, cầm cung lớn trong tay nâng lên, ngăn cản chiến mâu Bạo Phong của Lạc Thanh Thanh đâm xuống.</w:t>
      </w:r>
    </w:p>
    <w:p>
      <w:pPr>
        <w:pStyle w:val="BodyText"/>
      </w:pPr>
      <w:r>
        <w:t xml:space="preserve">Lạc Thanh Thanh sau khi trải qua quá trình cường hóa của chiến giáp Bạo Phong thì đã có được lực lượng khủng bố của cấp năm sơ cấp. Đồng thời kỹ xảo chiến đấu của cô cũng đạt đến mức xuất thần nhập hóa. Chỉ thấy bóng mâu lóe lên, chiến mâu Bạo Phong trong tay cô di chuyển theo một quỹ tích huyền diệu, biến mất khỏi tầm mắt của của gã Long tướng cấp thấp kia. Nhưng ngay sau đó, chiến mâu Bạo Phong đột nhiên xuất hiện đâm thẳng vào tim của gã Long tướng cấp thấp, vô số phong nhận bắn ra, chém nát gã Long tướng cấp thấp thành thịt vụn.</w:t>
      </w:r>
    </w:p>
    <w:p>
      <w:pPr>
        <w:pStyle w:val="BodyText"/>
      </w:pPr>
      <w:r>
        <w:t xml:space="preserve">Mỗi một người khủng long đều có được năng lực tự lành siêu mạnh mà nhân loại khiếm khuyết. Cùng chúng chiến đấu qua vô số lần, Lạc Thanh Thanh rất rõ, chỉ có bầm nát cơ thể chúng mới là lựa chọn tốt nhất.</w:t>
      </w:r>
    </w:p>
    <w:p>
      <w:pPr>
        <w:pStyle w:val="BodyText"/>
      </w:pPr>
      <w:r>
        <w:t xml:space="preserve">Lạc Thanh Thanh vừa mới đánh chết gã Long tướng cấp thấp kia, thì mười tám gã Long tướng cấp thấp trong đám người người khủng long lập tức gầm lên giận dữ, đều xông qua vây quanh cô.</w:t>
      </w:r>
    </w:p>
    <w:p>
      <w:pPr>
        <w:pStyle w:val="BodyText"/>
      </w:pPr>
      <w:r>
        <w:t xml:space="preserve">Những Long tướng cấp thấp này đều thấy được chỗ mạnh mẽ của Lạc Thanh Thanh, cho nên chúng mới lựa chọn liên thủ tác chiến với nhau. Những Long tướng cấp thấp này mỗi người đều có được chiến lực cấp bốn đỉnh cao, trong đó người mạnh nhất thậm chí đạt đến cảnh giới nửa bước lên cấp năm. Mười tám người liên thủ tác chiến, cho dù là cường giả cấp năm cũng khó mà giành phần thắng.</w:t>
      </w:r>
    </w:p>
    <w:p>
      <w:pPr>
        <w:pStyle w:val="BodyText"/>
      </w:pPr>
      <w:r>
        <w:t xml:space="preserve">Lạc Thanh Thanh nhìn mười tám gã Long tướng cấp thấp đang xông về phía này, trong mắt bốc lên chiến ý nồng đậm, hai chân dùng sức, lập tức vọt đến đối diện ba gã Long tướng cấp thấp đang xông qua bên này. Cô phải nhanh chóng giải quyết trước ba gã Long tướng cấp thấp này.</w:t>
      </w:r>
    </w:p>
    <w:p>
      <w:pPr>
        <w:pStyle w:val="BodyText"/>
      </w:pPr>
      <w:r>
        <w:t xml:space="preserve">Lạc Thanh Thanh vừa ra tay, vô số cơn lốc cuồng bạo hóa thành vô số phong nhận bắn ra xung quanh, tấn công về phía những chiến sĩ tinh nhuệ tộc người khủng long đang xông tới, chém chúng này năm sáu bảy phần. Trong khoảng khắc này, trên chiến trường này, cô mới thật sự bày ra chiến lực của khủng bố của nữ vương Bạo Phong.</w:t>
      </w:r>
    </w:p>
    <w:p>
      <w:pPr>
        <w:pStyle w:val="BodyText"/>
      </w:pPr>
      <w:r>
        <w:t xml:space="preserve">Mà một bên khác, Nhạc Trọng bị một gã Long tướng cấp thấp đánh bay lên giữa không trung, vô số máu tươi nhỏ rơi xuống mặt đất.</w:t>
      </w:r>
    </w:p>
    <w:p>
      <w:pPr>
        <w:pStyle w:val="BodyText"/>
      </w:pPr>
      <w:r>
        <w:t xml:space="preserve">Ba con thằn lằn khổng lồ tiền sử cấp bốn kia cử động cơ thể, dùng toàn lực gia tăng tốc độ, xông về phía Nhạc Trọng đang rơi xuống. Chúng nó há miệng khổng lồ của chúng ra, ba đầu lưỡi nhanh như tiến chớp bắn thẳng về phía Nhạc Trọng.</w:t>
      </w:r>
    </w:p>
    <w:p>
      <w:pPr>
        <w:pStyle w:val="BodyText"/>
      </w:pPr>
      <w:r>
        <w:t xml:space="preserve">Trong không trung, một động lớn bỗng nhiên xuất hiện, Bạch Cốt từ trong động trên không trung nhảy ra, hóa thành một vệt sáng kết hợp với thân thể của Nhạc Trọng, ngưng thụ thành một bộ khải giáp bằng xương cực kỳ sắc bén.</w:t>
      </w:r>
    </w:p>
    <w:p>
      <w:pPr>
        <w:pStyle w:val="BodyText"/>
      </w:pPr>
      <w:r>
        <w:t xml:space="preserve">Ba con thằn lằn khổng lồ tiền sử cấp bốn phun đầu lưỡi khủng bố quấn lấy cơ thể của Nhạc Trọng, bộ khải giáp bằng xương cho Bạch Cốt hóa thân vươn cốt nhận sắc bén dùng sức chém xuống, lập tức chém đứt ba đầu lưỡi đang bắn tới này, vô số máu tươi văng tứ tung.</w:t>
      </w:r>
    </w:p>
    <w:p>
      <w:pPr>
        <w:pStyle w:val="BodyText"/>
      </w:pPr>
      <w:r>
        <w:t xml:space="preserve">Đầu lưỡi bị Nhạc Trọng chặt đứt, con thằn lằn khổng lồ tiền sử cấp bốn kia nhanh chóng rút lại đầu lưỡi của mình, ánh mắt lộ ra vẻ đau đớn. Đầu lưỡi là một trong những vũ khí đi săn lợi hại nhất của chúng nó, ngay cả một ít cường giả cấp năm có thân hình nhỏ cũng bị đầu lưỡi của chúng cuốn lấy, chết trong miệng chúng nó. Nhưng bây giờ đầu lưỡi lại bị Nhạc Trọng chặt đứt, điều này khiến chúng nó vô cùng hận Nhạc Trọng.</w:t>
      </w:r>
    </w:p>
    <w:p>
      <w:pPr>
        <w:pStyle w:val="BodyText"/>
      </w:pPr>
      <w:r>
        <w:t xml:space="preserve">Ba con thằn lằn khổng lồ tiền sử cấp bốn lập tức mở to cái miệng tanh hôi ra, từng dòng nọc độc phóng lên cao, bay về phía Nhạc Trọng.</w:t>
      </w:r>
    </w:p>
    <w:p>
      <w:pPr>
        <w:pStyle w:val="BodyText"/>
      </w:pPr>
      <w:r>
        <w:t xml:space="preserve">Đồng thời ngay tại tiền tuyến, từng gã cung tiến thủ tộc người khủng long lập tức rút ra trường cung, không ngừng nhắm ngay Nhạc Trọng bắn tên. Vô số mũi tên hình thành một màn mưa tên dày đặc.</w:t>
      </w:r>
    </w:p>
    <w:p>
      <w:pPr>
        <w:pStyle w:val="BodyText"/>
      </w:pPr>
      <w:r>
        <w:t xml:space="preserve">Nhạc Trọng mạnh mẽ xử lý được ba con thằn lằn khổng lồ tiền sử cấp bốn cũng đã khiến cho các chiến sĩ tộc người khủng long nhận định hắn là kẻ địch mạnh nhất. Vì vậy chúng nó đều không hẹn lựa chọn phát động công kích Nhạc Trọng.</w:t>
      </w:r>
    </w:p>
    <w:p>
      <w:pPr>
        <w:pStyle w:val="BodyText"/>
      </w:pPr>
      <w:r>
        <w:t xml:space="preserve">Thú biến dị cấp bốn vô cùng hung bạo, đồng dạng là binh khí chiến lược mà tộc người khủng long chiếm được, mỗi một con đều cực kỳ mạnh mẽ. Địa vị của chúng nó càng thêm quan trọng hơn cả xe tăng, máy chiến đấu trong nhân loại. Chỉ một lúc đã có ba con bị Nhạc Trọng xử lý, điều này khiến cho các chiến sĩ tộc người khủng long đều rơi vào trạng thái cuồng bạo.</w:t>
      </w:r>
    </w:p>
    <w:p>
      <w:pPr>
        <w:pStyle w:val="BodyText"/>
      </w:pPr>
      <w:r>
        <w:t xml:space="preserve">Nhạc Trọng ở giữa không trung, muốn tránh cũng không thể tránh, hắn chỉ có thể phát động kỹ năng điều khiển trọng lực, khiến cho cơ thể của chính mình lập tức nặng gần tám người. Cả người liền giống như quả cân rơi xuống mặt đất.</w:t>
      </w:r>
    </w:p>
    <w:p>
      <w:pPr>
        <w:pStyle w:val="BodyText"/>
      </w:pPr>
      <w:r>
        <w:t xml:space="preserve">Trên bầu trời nay nơi nơi đều là mưa tên, cho dù Nhạc Trọng giống như quả cân rơi nhanh xuống mặt đất thì vẫn như cũ có vô số mũi tên bắn về phía hắn.</w:t>
      </w:r>
    </w:p>
    <w:p>
      <w:pPr>
        <w:pStyle w:val="BodyText"/>
      </w:pPr>
      <w:r>
        <w:t xml:space="preserve">Mỗi một chiến sĩ tộc người khủng long đều có được sức mạnh cấp ba đỉnh cao, mũi tên của chúng đều được chế tác bằng xương của thú biến dị đứng đầu, vô cùng sắc bén.</w:t>
      </w:r>
    </w:p>
    <w:p>
      <w:pPr>
        <w:pStyle w:val="BodyText"/>
      </w:pPr>
      <w:r>
        <w:t xml:space="preserve">Từng mũi tên một bắn vô cùng đáng sợ bắn trúng thân thể của Nhạc Trọng, không ngừng đâm xuyên qua bộ khải giáp bằng xương trên người hắn, sau đó lại bị chiến giáp Liệt Nhật trên người Nhạc Trọng cản lại.</w:t>
      </w:r>
    </w:p>
    <w:p>
      <w:pPr>
        <w:pStyle w:val="BodyText"/>
      </w:pPr>
      <w:r>
        <w:t xml:space="preserve">Nhưng những mũi tên kia lại mang theo lực bắn ngược lại vô cùng mạnh mẽ, không thua kém gì lực bắn ngược khi đạn hỏa tiễn nổ mạnh, rung chuyển đến khiến cho khí huyết trong cơ thể Nhạc Trọng sôi trào, cả người đau đớn không thôi. Cũng may cường độ thân thể hắn đủ loại, lại có một kỹ năng khiến da thịt thành sắt thép, cho nên không bị thương nặng, nhưng dù vậy, hắn cũng bị thương không hề nhẹ.</w:t>
      </w:r>
    </w:p>
    <w:p>
      <w:pPr>
        <w:pStyle w:val="BodyText"/>
      </w:pPr>
      <w:r>
        <w:t xml:space="preserve">Bất quá lại bị Nhạc Trọng dễ dàng tránh được ba mũi tên chứa nọc độc kia. Ba mũi tên chứa nọc độc kia không bắn trúng mục tiêu Nhạc Trọng, lại bắn trung một chiến sĩ tộc người có cánh. Chiến sĩ tộc người có cánh lập tức phát ra tiếng kêu rên vô cùng thảm thiết, sắc mặt biến thành màu đen, như hạt mưa rơi xuống mặt đất.</w:t>
      </w:r>
    </w:p>
    <w:p>
      <w:pPr>
        <w:pStyle w:val="BodyText"/>
      </w:pPr>
      <w:r>
        <w:t xml:space="preserve">Nọc độc trong ba mũi tên có chứa nọc độc kia cực kỳ đáng sợ, chỉ cần làn da dính một giọt thôi thì cả người sẽ bị độc chết. Vô cùng bá đạo.</w:t>
      </w:r>
    </w:p>
    <w:p>
      <w:pPr>
        <w:pStyle w:val="BodyText"/>
      </w:pPr>
      <w:r>
        <w:t xml:space="preserve">Hơn mười mũi tên bắn về phía Nhạc Trọng, cơ hồ là muốn bắn hắn thành một con nhím. Dưới tác dụng điều khiển trọng lực, hắn vẫn giống như một tảng đá cực kỳ nặng rơi xuống mặt đất.</w:t>
      </w:r>
    </w:p>
    <w:p>
      <w:pPr>
        <w:pStyle w:val="Compact"/>
      </w:pPr>
      <w:r>
        <w:t xml:space="preserve">Nhạc Trọng vừa rơi xuống đất thì một gã Long tướng cấp thấp đã xuất hiện ở trước mặt hắn, một quyền đấm về phía Nhạc Trọng. Nó chỉ cần đấm cho Nhạc Trọng bay trở lại không trung thì các chiến sĩ tộc người khủng long có thể tập trung hỏa lực khiến Nhạc Trọng bị thương nặng hoặc thậm chí là giết chết hắn.</w:t>
      </w:r>
      <w:r>
        <w:br w:type="textWrapping"/>
      </w:r>
      <w:r>
        <w:br w:type="textWrapping"/>
      </w:r>
    </w:p>
    <w:p>
      <w:pPr>
        <w:pStyle w:val="Heading2"/>
      </w:pPr>
      <w:bookmarkStart w:id="1200" w:name="chương-1178-long-tương-khủng-phong"/>
      <w:bookmarkEnd w:id="1200"/>
      <w:r>
        <w:t xml:space="preserve">1178. Chương 1178: Long Tương Khủng Phong!</w:t>
      </w:r>
    </w:p>
    <w:p>
      <w:pPr>
        <w:pStyle w:val="Compact"/>
      </w:pPr>
      <w:r>
        <w:br w:type="textWrapping"/>
      </w:r>
      <w:r>
        <w:br w:type="textWrapping"/>
      </w:r>
      <w:r>
        <w:t xml:space="preserve">Trong mắt Nhạc Trọng chợt lóe lên ánh sáng lạnh lẽo, không chút lưu tình, hắn vỗ tay to xuống, một luồng Ma Viêm vô cùng khủng bố thổi quét về phía gã Long tướng cấp thấp kia.</w:t>
      </w:r>
    </w:p>
    <w:p>
      <w:pPr>
        <w:pStyle w:val="BodyText"/>
      </w:pPr>
      <w:r>
        <w:t xml:space="preserve">Gã Long tướng cấp thấp kia tiếp cận quá gần Nhạc Trọng, chỉ sơ sẩy không chút chú ý thì nó đã bị Ma Viêm khủng bố bao phủ lấy, khiến cả người nó rơi vào trong đau đớn nóng cháy khó chịu. Nó phát tiếng kêu gào rên rỉ thống khổ phẫn nộ tức giận, một tầng ánh sáng sinh mệnh màu trắng lập tức xuất hiện nhanh chóng bao phủ lên toàn thân nó, ngăn cả lại Ma Viêm.</w:t>
      </w:r>
    </w:p>
    <w:p>
      <w:pPr>
        <w:pStyle w:val="BodyText"/>
      </w:pPr>
      <w:r>
        <w:t xml:space="preserve">Chiến mâu trong tay Nhạc Trọng giống độc long lập tức đâm xuyên qua đầu của của gã Long tướng cấp thấp kia. Một luồng nguyên khí sinh mệnh khổng lồ theo ấn ký hệ thống Thần Ma lan tràn vào trong cơ thể của hắn, khiến khí huyết quay cuồng trong người hắn từ từ bình phục trở lại, đồng thời cũng khôi phục lại một chút thể lực cho hắn.</w:t>
      </w:r>
    </w:p>
    <w:p>
      <w:pPr>
        <w:pStyle w:val="BodyText"/>
      </w:pPr>
      <w:r>
        <w:t xml:space="preserve">Nhạc Trọng lật tay trái lên, pháo điện từ Đan Binh xuất hiện trong lòng bàn tay hắn, hai chân hắn dùng sức, nhanh chóng phóng về phía một con thằn lằn khổng lồ tiền sử cấp bốn, thuận tiện cầm pháo điện từ Đan Binh nhắm chiến sĩ tộc người khủng long, bắn ra từng chùm tia sáng điện từ khiến từng người một đầu nổ tung ngã xuống.</w:t>
      </w:r>
    </w:p>
    <w:p>
      <w:pPr>
        <w:pStyle w:val="BodyText"/>
      </w:pPr>
      <w:r>
        <w:t xml:space="preserve">Kỹ thuật điều khiển súng ống đã đạt đến cấp hai, Nhạc Trọng không chỉ đã mạnh hơn gấp mấy lần Thương Thần ở trên địa cầu trước khi mạt thế đến. Trong vòng một trăm mét, đám chiến sĩ tộc người khủng long không phải dùng hết sức di động thì chỉ cần dừng lại một giây thôi cũng bị hắn bắn một phát lập tức giết chết.</w:t>
      </w:r>
    </w:p>
    <w:p>
      <w:pPr>
        <w:pStyle w:val="BodyText"/>
      </w:pPr>
      <w:r>
        <w:t xml:space="preserve">Tộc người có cánh bay trên không trung cũng không ngừng vội vàng giúp đỡ bắn những mũi tên mang tính áp chế lên người từng chiến sĩ tộc người khủng long, khiến chúng ngã xuống.</w:t>
      </w:r>
    </w:p>
    <w:p>
      <w:pPr>
        <w:pStyle w:val="BodyText"/>
      </w:pPr>
      <w:r>
        <w:t xml:space="preserve">Trong vài lần hít thở thì Nhạc Trọng đã xuất hiện trước mặt con thằn lằn khổng lồ tiền sử cấp bốn đó, đầu lưỡi bị hắn nổ nát của con thằn lằn khổng lồ tiền sử cấp bốn đó đột nhiên bắn về phía hắn.</w:t>
      </w:r>
    </w:p>
    <w:p>
      <w:pPr>
        <w:pStyle w:val="BodyText"/>
      </w:pPr>
      <w:r>
        <w:t xml:space="preserve">Trong mắt Nhạc Trọng chớp lóe ánh sáng, cầm trong tay pháo điện từ Đan Binh không chút khách sáo nổ súng liên tục bắn con thằn lằn khổng lồ tiền sử cấp bốn này.</w:t>
      </w:r>
    </w:p>
    <w:p>
      <w:pPr>
        <w:pStyle w:val="BodyText"/>
      </w:pPr>
      <w:r>
        <w:t xml:space="preserve">Từng chùm tia sáng điện từ hóa thành vệt sáng sao băng bắn trúng nổ tung một con mắt của con thằn lằn khổng lồ tiền sử cấp bốn kia, khiến đôi mắt của nó bị dập nát, vô số máu tươi trộn lẫn chất lỏng tinh thể văng lên trên mặt đất.</w:t>
      </w:r>
    </w:p>
    <w:p>
      <w:pPr>
        <w:pStyle w:val="BodyText"/>
      </w:pPr>
      <w:r>
        <w:t xml:space="preserve">Tốc độ của Nhạc Trọng cực nhanh, con thằn lằn khổng lồ tiền sử cấp bốn kia còn chưa kịp phản ứng thì hắn ngắm ngay một con mắt còn lại của con thằn lằn khổng lồ tiền sử cấp bốn bóp cò súng.</w:t>
      </w:r>
    </w:p>
    <w:p>
      <w:pPr>
        <w:pStyle w:val="BodyText"/>
      </w:pPr>
      <w:r>
        <w:t xml:space="preserve">Dưới luồng tấn công của ánh sáng điện từ kia, một con mắt còn lại của con thằn lằn khổng lồ tiền sử cấp bốn cũng bị Nhạc Trọng nổ nát, chất lỏng bắn ra.</w:t>
      </w:r>
    </w:p>
    <w:p>
      <w:pPr>
        <w:pStyle w:val="BodyText"/>
      </w:pPr>
      <w:r>
        <w:t xml:space="preserve">Một kích kia đánh nát hai mắt con Cự tích tứ giai tiền sử, Nhạc Trọng nhanh chóng xoay người nhảy về phía trước.</w:t>
      </w:r>
    </w:p>
    <w:p>
      <w:pPr>
        <w:pStyle w:val="BodyText"/>
      </w:pPr>
      <w:r>
        <w:t xml:space="preserve">Cho dù muốn một kích giải quyết con quái vật tứ giai tiền sử cự tích như này, thì với sự cường hóa như trước mắt của Nhạc Trọng, hắn cũng phải quán chú đại bộ phận lực lượng vào Liệt Nhật chiến mâu, mới có thể giết chết được địch nhân, nhưng tiêu hao như thế thì cực lớn, mà với phương thức như thế, hắn chỉ giết được mười con rồi thì cũng hư thoát hết toàn bộ sức lực cho xem.</w:t>
      </w:r>
    </w:p>
    <w:p>
      <w:pPr>
        <w:pStyle w:val="BodyText"/>
      </w:pPr>
      <w:r>
        <w:t xml:space="preserve">Nhạc Trọng vừa rời đi, thì con Cự tích bị đánh nát hai mắt kia thống khổ rền rĩ, thân thể nó điên cuồng lao tới xung quanh, từng tên khủng long nhân xung quanh nó không kịp tránh đi, kết cục là bị cái đuôi đó đập thành thịt vụn.</w:t>
      </w:r>
    </w:p>
    <w:p>
      <w:pPr>
        <w:pStyle w:val="BodyText"/>
      </w:pPr>
      <w:r>
        <w:t xml:space="preserve">Lai Vi ở trên không trung hét lớn:</w:t>
      </w:r>
    </w:p>
    <w:p>
      <w:pPr>
        <w:pStyle w:val="BodyText"/>
      </w:pPr>
      <w:r>
        <w:t xml:space="preserve">- Đừng tấn công con tứ giai Cự tích tiền sử kia! Tấn công cái đám khủng long nhân chết tiệt kia!</w:t>
      </w:r>
    </w:p>
    <w:p>
      <w:pPr>
        <w:pStyle w:val="BodyText"/>
      </w:pPr>
      <w:r>
        <w:t xml:space="preserve">Con cự tích vừa bị bắn mù kia tạm thời đã không còn là địch nhân của Dực nhân tộc nữa, mà nó đã biến thành cản trở cho đám khủng long nhân khác, nó chỉ biết xông xáo loạn lên giải quyết đám khủng long nhân mà thôi, chứ không thể nào tạo thành uy hiếp gì cho đám dực nhân trên bầu trời hết.</w:t>
      </w:r>
    </w:p>
    <w:p>
      <w:pPr>
        <w:pStyle w:val="BodyText"/>
      </w:pPr>
      <w:r>
        <w:t xml:space="preserve">Nhạc Trọng lại lần nữa hiện ra trước một con tứ giai cự tích tiền sử khác, con quái vật cũng mau chóng bò về phía hắn.</w:t>
      </w:r>
    </w:p>
    <w:p>
      <w:pPr>
        <w:pStyle w:val="BodyText"/>
      </w:pPr>
      <w:r>
        <w:t xml:space="preserve">Nhạc Trọng đưa tay rút pháo điện từ ra bắn liên tục, nhờ vào tốc độ khủng bố của ngũ giai, nháy mắt đã bắn mù hai con mắt của con cự tích tứ giai kia rồi.</w:t>
      </w:r>
    </w:p>
    <w:p>
      <w:pPr>
        <w:pStyle w:val="BodyText"/>
      </w:pPr>
      <w:r>
        <w:t xml:space="preserve">Sau khi cướp đi ánh sáng của con quái vật, thì hắn lại tiếp tục biến mất, rồi xuất hiện trước một con cự tích tứ giai khác, dùng vào tốc độ vượt trội của mình mà lần nữa hủy đi đôi mắt của một con cự tích tư giai khác.</w:t>
      </w:r>
    </w:p>
    <w:p>
      <w:pPr>
        <w:pStyle w:val="BodyText"/>
      </w:pPr>
      <w:r>
        <w:t xml:space="preserve">Sau khi làm cho ba con tứ giai cự tích bị mù, hắn tiếp tục xuất hiện trước người con thứ tư, nhưng con này đột nhiên há miệng, một cái lưỡi từ trong đó bắn thẳng tới, đập về phía Nhạc Trọng.</w:t>
      </w:r>
    </w:p>
    <w:p>
      <w:pPr>
        <w:pStyle w:val="BodyText"/>
      </w:pPr>
      <w:r>
        <w:t xml:space="preserve">Bạch cốt trên người Nhạc Trọng biến thành cốt khải, sau đó bắn ra từng ngọn cốt nhận, khiến cho đầu lưỡi của con tứ giai cự tích kia bị đánh nát, vô số máu huyết bắn ra khắp nơi.</w:t>
      </w:r>
    </w:p>
    <w:p>
      <w:pPr>
        <w:pStyle w:val="BodyText"/>
      </w:pPr>
      <w:r>
        <w:t xml:space="preserve">Đúng lúc này, dị biến hiện ra, đột nhiên một đạo nọc độc từ trong mồm con tứ giai Cự tích đó bắn thẳng về phía Nhạc Trọng.</w:t>
      </w:r>
    </w:p>
    <w:p>
      <w:pPr>
        <w:pStyle w:val="BodyText"/>
      </w:pPr>
      <w:r>
        <w:t xml:space="preserve">Sắc mặt hắn khẽ đổi, bàn tay đảo một cái, một tấm thuẫn năng lượng hiện ra trước người hắn, một vòng bảo hộ từ hư không dần hiện ra bao quanh trước ngực hắn.</w:t>
      </w:r>
    </w:p>
    <w:p>
      <w:pPr>
        <w:pStyle w:val="BodyText"/>
      </w:pPr>
      <w:r>
        <w:t xml:space="preserve">Một đạo tên độc đáng sợ đó đánh lên vòng bạo hộ, vang lên những âm thanh xèo xèo dữ đội. Đám nọc độc này ngay cả vòng năng lượng bảo hộ cũng có thể ăn mòn được.</w:t>
      </w:r>
    </w:p>
    <w:p>
      <w:pPr>
        <w:pStyle w:val="BodyText"/>
      </w:pPr>
      <w:r>
        <w:t xml:space="preserve">Con tứ giai cự tích kia nhân cơ hội này lao thẳng tới phía Nhạc Trọng, há cái mồm lớn ra định đớp cho hắn một cái.</w:t>
      </w:r>
    </w:p>
    <w:p>
      <w:pPr>
        <w:pStyle w:val="BodyText"/>
      </w:pPr>
      <w:r>
        <w:t xml:space="preserve">Cú đớp mồi của con cự tích tứ giai kai cũng chính là đòn tấn công mạnh nhất của chúng, còn hơn cả công kích bằng lưỡi nữa, cũng vì thế cho nên rất ít con mồi có thể thoát được một đòn tấn công này của nó.</w:t>
      </w:r>
    </w:p>
    <w:p>
      <w:pPr>
        <w:pStyle w:val="BodyText"/>
      </w:pPr>
      <w:r>
        <w:t xml:space="preserve">Nhạc Trọng khi bị nó phun nọc độc, thì bàn chân khẽ đạp một cái, nhanh chóng lui về sau. Bởi hắn hiểu được cái đám tứ giai cự tích này cực kỳ đáng sợ, cho dù là hắn được tạm thời cường hóa lên ngũ cấp thì cũng sẽ bị nó giết chết ngay trong nháy mắt mà thôi.</w:t>
      </w:r>
    </w:p>
    <w:p>
      <w:pPr>
        <w:pStyle w:val="BodyText"/>
      </w:pPr>
      <w:r>
        <w:t xml:space="preserve">Cho nên một cú đớp mồi của con tứ giai cự tích kia thất bại không thể nghi ngờ.</w:t>
      </w:r>
    </w:p>
    <w:p>
      <w:pPr>
        <w:pStyle w:val="BodyText"/>
      </w:pPr>
      <w:r>
        <w:t xml:space="preserve">Hai mắt hắn ngưng trọng, pháo điện từ trong tay không ngừng bắn liên tục, từng chùm sáng mạnh mẽ oanh tạc lên đôi mắt của con cự tích kia, trực tiếp đánh nát hai mắt của nó.</w:t>
      </w:r>
    </w:p>
    <w:p>
      <w:pPr>
        <w:pStyle w:val="BodyText"/>
      </w:pPr>
      <w:r>
        <w:t xml:space="preserve">- Cẩn thận đó Nhạc Trọng đai nhân, dưới chân ngươi kìa!</w:t>
      </w:r>
    </w:p>
    <w:p>
      <w:pPr>
        <w:pStyle w:val="BodyText"/>
      </w:pPr>
      <w:r>
        <w:t xml:space="preserve">Đúng lúc này, vang lên âm thanh của Hàn Tử Huyên, nàng lức này cũng mặc một bộ Liệt Nhật chiến giáp được khảm tứ giai biến dị thú tinh hạch, cũng đang chiến đấu kịch liệt với đám khủng long nhân, từng tên một đều gục dưới một mâu của nàng ta.</w:t>
      </w:r>
    </w:p>
    <w:p>
      <w:pPr>
        <w:pStyle w:val="BodyText"/>
      </w:pPr>
      <w:r>
        <w:t xml:space="preserve">- Dưới chân sao? Quả nhiên là không ổn!</w:t>
      </w:r>
    </w:p>
    <w:p>
      <w:pPr>
        <w:pStyle w:val="BodyText"/>
      </w:pPr>
      <w:r>
        <w:t xml:space="preserve">Nhạc Trọng đảo mắt qua liền phát hiện những nơi hắn đang đứng đều có vô số nọc độc của cự tích tiền sử, chân hắn cũng bị bắn lên một chút nọc độc, cho nên từng tia khói bắt đầu bay lên, ăn mòn vào lòng bàn chân hắn.</w:t>
      </w:r>
    </w:p>
    <w:p>
      <w:pPr>
        <w:pStyle w:val="BodyText"/>
      </w:pPr>
      <w:r>
        <w:t xml:space="preserve">Tâm niệm hắn khẽ động, hai luồng ma viêm xuất hiện dười chân, tinh lọc dần những đám nọc độc kia.</w:t>
      </w:r>
    </w:p>
    <w:p>
      <w:pPr>
        <w:pStyle w:val="BodyText"/>
      </w:pPr>
      <w:r>
        <w:t xml:space="preserve">- Cẩn thận!</w:t>
      </w:r>
    </w:p>
    <w:p>
      <w:pPr>
        <w:pStyle w:val="Compact"/>
      </w:pPr>
      <w:r>
        <w:t xml:space="preserve">Đúng lúc này âm thanh lo lắng của Hàn Tử Huyên lại phát ra, một tiếng kêu thê lương chói tai vang lên.</w:t>
      </w:r>
      <w:r>
        <w:br w:type="textWrapping"/>
      </w:r>
      <w:r>
        <w:br w:type="textWrapping"/>
      </w:r>
    </w:p>
    <w:p>
      <w:pPr>
        <w:pStyle w:val="Heading2"/>
      </w:pPr>
      <w:bookmarkStart w:id="1201" w:name="chương-1179-chém-giết-khủng-phong"/>
      <w:bookmarkEnd w:id="1201"/>
      <w:r>
        <w:t xml:space="preserve">1179. Chương 1179: Chém Giết Khủng Phong!</w:t>
      </w:r>
    </w:p>
    <w:p>
      <w:pPr>
        <w:pStyle w:val="Compact"/>
      </w:pPr>
      <w:r>
        <w:br w:type="textWrapping"/>
      </w:r>
      <w:r>
        <w:br w:type="textWrapping"/>
      </w:r>
      <w:r>
        <w:t xml:space="preserve">Trong lòng Nhạ Trọng cũng có báo động, tâm niệm khẽ động, dưới chân hắn tựa như mọc ra hai đạo gai xương, bắn thẳng xuống đât,s khiến cho thân hình bắn lên cao.</w:t>
      </w:r>
    </w:p>
    <w:p>
      <w:pPr>
        <w:pStyle w:val="BodyText"/>
      </w:pPr>
      <w:r>
        <w:t xml:space="preserve">Một thân ảnh từ phía bên lao tới, một cước dạp thẳng lên mấy cây gai xương kia, khiến cho tất cả biến thành bụi phấn.</w:t>
      </w:r>
    </w:p>
    <w:p>
      <w:pPr>
        <w:pStyle w:val="BodyText"/>
      </w:pPr>
      <w:r>
        <w:t xml:space="preserve">Một ngón tay hắn bắn ra, một đạo tơ nhện từ trong nhẫn lao vút ra, dính vào một bên tổ ong, sau đó co lại, kéo hắn bắn tới, ánh mắt đảo xuống dưới có thể thấy được, một tên Long tương thân mang một bộ Hắc Lân giáp, toàn thân đầy những cốt lân bén nhọn, mặt tựa như ác quỷ, đang lao thẳng tới phía hắn, một quyền mang xé trời đấm thẳng vào tim hắn.</w:t>
      </w:r>
    </w:p>
    <w:p>
      <w:pPr>
        <w:pStyle w:val="BodyText"/>
      </w:pPr>
      <w:r>
        <w:t xml:space="preserve">Một quyền kia cũng không hề phát ra tí dị quang hay dị năng nào, chỉ là nhanh thuần túy, nhanh đến mức Nhạc Trọng đã là ngũ giai cao cấp cũng không thể nào đỡ được.</w:t>
      </w:r>
    </w:p>
    <w:p>
      <w:pPr>
        <w:pStyle w:val="BodyText"/>
      </w:pPr>
      <w:r>
        <w:t xml:space="preserve">- Trung cấp Long tướng!</w:t>
      </w:r>
    </w:p>
    <w:p>
      <w:pPr>
        <w:pStyle w:val="BodyText"/>
      </w:pPr>
      <w:r>
        <w:t xml:space="preserve">Sắc mặt Nhạc Trọng đại biến, trong mắt hiện lên một ita hung lệ, cố toàn sắc, đem năng lượng khổng lồ truyền hết vào trong Liệt Nhật chiến mâu trong tay, đâm thẳng tới trái tim của tên Trung cấp Long tương kia, hắn nếu cần, sẽ dùng một chiêu lưỡng bại câu thương để lấy cái mạng của tên trung cấp Long tương này;</w:t>
      </w:r>
    </w:p>
    <w:p>
      <w:pPr>
        <w:pStyle w:val="BodyText"/>
      </w:pPr>
      <w:r>
        <w:t xml:space="preserve">Mỗi một tên trung cấp Long tương tựa như đều có được sức mạnh của ngũ giai thần chiến sĩ đỉnh phong, cho nên chúng là chủng tộc mạnh nhất trên thế giới này, với tố chất thân thể của chúng còn hơn xa cả đám hấp huyết quỷ bộ tộc nữa.</w:t>
      </w:r>
    </w:p>
    <w:p>
      <w:pPr>
        <w:pStyle w:val="BodyText"/>
      </w:pPr>
      <w:r>
        <w:t xml:space="preserve">Quái vật như thế nếu như đánh cận chiến thì thực sự Nhạc Trọng không phải là đối thủ, hắn tuy rằng từ trong huyết hải thi sơn giết ra ngoài, nhưng đám khủng long nhân kia ở thế giới này cũng đánh đông dẹp bắc nhiều, giết qua biết bao nhiêu quái vật, kinh nghiệm chiến đấu thậm chí còn vượt qua cả Nhạc Trọng.</w:t>
      </w:r>
    </w:p>
    <w:p>
      <w:pPr>
        <w:pStyle w:val="BodyText"/>
      </w:pPr>
      <w:r>
        <w:t xml:space="preserve">Tên trung cấp Long kia lóe lên hàn quang trong mắt, thân thể sáng lên trong ánh sáng sinh mệnh, quỷ dị vặn vẹo ở trên khung, né qua một mâu kia của Nhạc Trọng, trong chớp mắt hắn vung đuôi lên đập lại phía hắn. khiến cho Nhạc Trọng tựa như một cái bị rách bị đập bay, lao thẳng vào bên trong một cái tổ ong luôn.</w:t>
      </w:r>
    </w:p>
    <w:p>
      <w:pPr>
        <w:pStyle w:val="BodyText"/>
      </w:pPr>
      <w:r>
        <w:t xml:space="preserve">Dưới một kích của tên trung cấp Long tương kia, Nhạc Trọng cảm thấy ngực khó chịu, một ngụm máu lớn trực tiếp phun ra ngoài, sắc mặt tái nhợt, khí huyết trong cơ thể cuồn cuộn, cốt khải trên người bắn tung tóe, chẳng qua cốt khải cũng đã làm yếu đi được lực lượng của tên trung cấp Long tương kia, bảo vệ được cho Liệt Nhật chiến giáp, chỉ để lại trên liệt nhật chiến giáp một ít vết rạn xấu xí mà thôi.</w:t>
      </w:r>
    </w:p>
    <w:p>
      <w:pPr>
        <w:pStyle w:val="BodyText"/>
      </w:pPr>
      <w:r>
        <w:t xml:space="preserve">- Thật mạnh! Chết tiệt, đó là một tên trung cấp Long tương.</w:t>
      </w:r>
    </w:p>
    <w:p>
      <w:pPr>
        <w:pStyle w:val="BodyText"/>
      </w:pPr>
      <w:r>
        <w:t xml:space="preserve">Trong lúc hắn đang phun máu ra ngoài thì trong đầu cũng có vô số ý niệm được hình thành!</w:t>
      </w:r>
    </w:p>
    <w:p>
      <w:pPr>
        <w:pStyle w:val="BodyText"/>
      </w:pPr>
      <w:r>
        <w:t xml:space="preserve">Uỳnh!</w:t>
      </w:r>
    </w:p>
    <w:p>
      <w:pPr>
        <w:pStyle w:val="BodyText"/>
      </w:pPr>
      <w:r>
        <w:t xml:space="preserve">Cùng một tiếng nổ, tên trung cấp Long tương kia đánh bay tường của tổ ong, sau đó đưa ánh mắt vào trong, tập trung lên Nhạc Trọng đang ở trong vũng máu,. Nó chợt hiện ra trước người hắn, một quyền mạnh mẽ đánh qua, trực tiếp đâm xuyên qua ngực trái của Nhạc Trọng.</w:t>
      </w:r>
    </w:p>
    <w:p>
      <w:pPr>
        <w:pStyle w:val="BodyText"/>
      </w:pPr>
      <w:r>
        <w:t xml:space="preserve">Nhạc Trọng sau khi bị tên trung cấp Long tương kia xuyên qua tim thì nát bấy, hóa thành những mảnh vụn rơi lả tả trên mặt đất.</w:t>
      </w:r>
    </w:p>
    <w:p>
      <w:pPr>
        <w:pStyle w:val="BodyText"/>
      </w:pPr>
      <w:r>
        <w:t xml:space="preserve">Nhạc Trọng vừa phát động kỹ năng tiềm hành, bỗng nhiên hiện ra chân thân, Liệt nhật chiến mâu trong tay mạnh mẽ đâm tới tên trung cấp Long tương kia.</w:t>
      </w:r>
    </w:p>
    <w:p>
      <w:pPr>
        <w:pStyle w:val="BodyText"/>
      </w:pPr>
      <w:r>
        <w:t xml:space="preserve">- Phân thân! Ảnh phân thân! Ngươi chính là Nhạc Trọng thủ lĩnh của kên kên sơn cốc sao? Chính ngươi là kẻ đã giết chết hai mươi tên tướng quân của Kiếm Long vương quốc ta. Được, ngày hôm nay ta sẽ giết ngươi, dùng máu vào não của ngươi đến hiến tế cho huynh đệ của ta! Nhớ cho kỹ, kẻ giết ngươi chính là Khủng Phong!</w:t>
      </w:r>
    </w:p>
    <w:p>
      <w:pPr>
        <w:pStyle w:val="BodyText"/>
      </w:pPr>
      <w:r>
        <w:t xml:space="preserve">Trong mắt Khủng Phong hiện lên một tia hung tàn, đưa tay trảo một cái lên Liệt nhật chiến mâu của Nhạc Trọng.</w:t>
      </w:r>
    </w:p>
    <w:p>
      <w:pPr>
        <w:pStyle w:val="BodyText"/>
      </w:pPr>
      <w:r>
        <w:t xml:space="preserve">Ngay khi hắn chạm tới Liệt nhật chiến mâu kia thì ,Nhạc Trọng đã nhẹ nhàng buông tay, khiến cho Liệt nhật chiến mâu kia bị Khủng Phong đập bay luôn.</w:t>
      </w:r>
    </w:p>
    <w:p>
      <w:pPr>
        <w:pStyle w:val="BodyText"/>
      </w:pPr>
      <w:r>
        <w:t xml:space="preserve">Nhạc Trọng nhân cơ hội đso bước tới bên người đối phương, ngưng tụ ma viêm lên một quyền đánh thẳng về phía lồng ngực của Khủng Phong.</w:t>
      </w:r>
    </w:p>
    <w:p>
      <w:pPr>
        <w:pStyle w:val="BodyText"/>
      </w:pPr>
      <w:r>
        <w:t xml:space="preserve">Ánh mắt Khủng Phong băng lãnh, không hề thấy nguy mà loạn, chực tiếp chộp lên tau phải của Nhạc Trọng.</w:t>
      </w:r>
    </w:p>
    <w:p>
      <w:pPr>
        <w:pStyle w:val="BodyText"/>
      </w:pPr>
      <w:r>
        <w:t xml:space="preserve">Tay phải Nhạc Trọng ngưng tụ lấy ma viêm khổng lồ trong nháy mắt bạo phát.</w:t>
      </w:r>
    </w:p>
    <w:p>
      <w:pPr>
        <w:pStyle w:val="BodyText"/>
      </w:pPr>
      <w:r>
        <w:t xml:space="preserve">- Ngươi là hỏa diễm hệ năng giả, điều này ta biết lâu rồi, phong ấn cho ta!</w:t>
      </w:r>
    </w:p>
    <w:p>
      <w:pPr>
        <w:pStyle w:val="BodyText"/>
      </w:pPr>
      <w:r>
        <w:t xml:space="preserve">Khủng Phong nổi giận gầm lên một tiếng, một đạo ánh sáng bạch sắc bạo phát, đem hỏa cầu mới vừa bộc phát mạnh mẽ bức về, sau đó trảo một cái thật mạnh mẽ.</w:t>
      </w:r>
    </w:p>
    <w:p>
      <w:pPr>
        <w:pStyle w:val="BodyText"/>
      </w:pPr>
      <w:r>
        <w:t xml:space="preserve">Răng rắc một tiếng, đầu khớp xương tay phải của Nhạc Trọng tựa như đã bị Khủng Phong bóp nát rồi.</w:t>
      </w:r>
    </w:p>
    <w:p>
      <w:pPr>
        <w:pStyle w:val="BodyText"/>
      </w:pPr>
      <w:r>
        <w:t xml:space="preserve">Tuy hắn là cường giả đỉnh phong trong nhân loại, cho nên thân thể có cường độ cứng rắn kinh người, nhưng vẫn còn kém khá nhiều so với cái tên quái vật như là Khủng Phong này.</w:t>
      </w:r>
    </w:p>
    <w:p>
      <w:pPr>
        <w:pStyle w:val="BodyText"/>
      </w:pPr>
      <w:r>
        <w:t xml:space="preserve">- Đi chết đi!</w:t>
      </w:r>
    </w:p>
    <w:p>
      <w:pPr>
        <w:pStyle w:val="BodyText"/>
      </w:pPr>
      <w:r>
        <w:t xml:space="preserve">Khủng Phong một kích đắc thủ thì cười dữ tợn, nắm lây tay phải của Nhạc Trọng rồi kéo về phía nó.</w:t>
      </w:r>
    </w:p>
    <w:p>
      <w:pPr>
        <w:pStyle w:val="BodyText"/>
      </w:pPr>
      <w:r>
        <w:t xml:space="preserve">Hai mắt hắn trợn trừng lên, một đoàn ma viêm từ trong thân thể phóng ra bên ngoài, biến thành một con Hỏa long cuốn lấy thân hình của Khủng Phong.</w:t>
      </w:r>
    </w:p>
    <w:p>
      <w:pPr>
        <w:pStyle w:val="BodyText"/>
      </w:pPr>
      <w:r>
        <w:t xml:space="preserve">Kỹ năng ma viêm đề thăng lên tam giai thì phương thức chiến đấu của Nhạc Trọng cũng càng thêm thoải mái về nhiều mặt, uy lực cũng trở nên lớn hơn nhiều.</w:t>
      </w:r>
    </w:p>
    <w:p>
      <w:pPr>
        <w:pStyle w:val="BodyText"/>
      </w:pPr>
      <w:r>
        <w:t xml:space="preserve">Khủng Phong thấy toàn thân Nhạc Trọng đều bao phủ trong ma viêm thì cười lạnh, đưa tay vung lên, ném bay Nhạc Trọng lên bức tường.</w:t>
      </w:r>
    </w:p>
    <w:p>
      <w:pPr>
        <w:pStyle w:val="BodyText"/>
      </w:pPr>
      <w:r>
        <w:t xml:space="preserve">Nhạc Trọng lại đâm vỡ bức tường của một tổ ong, nén đau mà niệm, một con hỏa long bắn về phía Khủng Long mà đi.</w:t>
      </w:r>
    </w:p>
    <w:p>
      <w:pPr>
        <w:pStyle w:val="BodyText"/>
      </w:pPr>
      <w:r>
        <w:t xml:space="preserve">Khủng Phong chỉ cười nhạt, bàn chân dẫm một cái, biến mất khỏi hư không.</w:t>
      </w:r>
    </w:p>
    <w:p>
      <w:pPr>
        <w:pStyle w:val="BodyText"/>
      </w:pPr>
      <w:r>
        <w:t xml:space="preserve">Nhạc Trọng cảm thấy kinh hãi, thân thể khẽ vận vẹo, ánh mắt đảo về xung quanh,đột nhiên có một cỗ báo động mạnh mẽ, cuối cùng hắn nhảy qua một bên.</w:t>
      </w:r>
    </w:p>
    <w:p>
      <w:pPr>
        <w:pStyle w:val="BodyText"/>
      </w:pPr>
      <w:r>
        <w:t xml:space="preserve">Trong lúc đó, một đạo tên từ trong một góc lạc bắn ra, tựa như lưu tinh đánh thẳng lên vai trái của Nhạc Trọng, bắn thủng cốt khải, Liệt nhật chiến giáp và biến dị thú ngũ giai giáp, cuối cùng đâm thằng vào trong thịt hắn, sau khi bị ba tầng phòng ngự làm cho suy yếu, nhưng vẫn khiến cho vai trái của Nhạc Trọng xem như là phế đi vậy.</w:t>
      </w:r>
    </w:p>
    <w:p>
      <w:pPr>
        <w:pStyle w:val="BodyText"/>
      </w:pPr>
      <w:r>
        <w:t xml:space="preserve">Một tên khủng bố tay cầm đại cung, ánh mắt băng lãnh nhìn sang, vì một tiễn đó là do nó bắn. Đối phó với những cường giả có thể thao túng hỏa diễm như là Nhạc Trọng thì cận chiến quả là bất lợi, nó chỉ có thể dùng tài bắn cung xuất quỷ nhập thần của bản thân để giải quyết Nhạc Trọng, bởi nó ở trong đám Trung cấp Long tương cũng là đỉnh phong cường giả, thậm chí còn từng bắn chết cả ngũ giai biến dị thú rồi.</w:t>
      </w:r>
    </w:p>
    <w:p>
      <w:pPr>
        <w:pStyle w:val="BodyText"/>
      </w:pPr>
      <w:r>
        <w:t xml:space="preserve">Nhạc Trọng cố nén đau đớn mà lăn một vòng về phía sau, phát động kỹ năng tiềm hành, trong chớp mắt toàn bộ khsi tức toàn thân của hắn hoàn toàn bị biến mất.</w:t>
      </w:r>
    </w:p>
    <w:p>
      <w:pPr>
        <w:pStyle w:val="BodyText"/>
      </w:pPr>
      <w:r>
        <w:t xml:space="preserve">Kỹ năng nhị giai tiềm hành hữu dụng vô cùng chỉ cần trong lúc chiến đấu hắn có thể tránh khỏi phạm vi nhìn thấy của đối phương thì có thể phân thân ra để dùng chiến thuật lừa địch nhân rồi.</w:t>
      </w:r>
    </w:p>
    <w:p>
      <w:pPr>
        <w:pStyle w:val="BodyText"/>
      </w:pPr>
      <w:r>
        <w:t xml:space="preserve">Nhạc Trọng vừa tiến vào trong tổ ong, bàn tay lật một cái ,lấy ra một quả bom điều khiển từ xa ném vào trong một góc nào dó/.</w:t>
      </w:r>
    </w:p>
    <w:p>
      <w:pPr>
        <w:pStyle w:val="Compact"/>
      </w:pPr>
      <w:r>
        <w:t xml:space="preserve">Quân kháng chiến trong thế giới thứ hai, đều làm được bom nguyên tử, cho nên dùng những thứ vũ khí khoa học chiến tranh hàm lượng thấp như này là sở trưởng của bọn hắn. Thực lực của quân kháng chiến rất thấp chẳng qua nhờ vào bom điều khiển từ xa, tạc đạn, thì dùng một số lớn tạc đạn liền có thể đập chết vài tên Thực nhân quỷ luôn.</w:t>
      </w:r>
      <w:r>
        <w:br w:type="textWrapping"/>
      </w:r>
      <w:r>
        <w:br w:type="textWrapping"/>
      </w:r>
    </w:p>
    <w:p>
      <w:pPr>
        <w:pStyle w:val="Heading2"/>
      </w:pPr>
      <w:bookmarkStart w:id="1202" w:name="chương-1180-chém-giết-khủng-phong-2"/>
      <w:bookmarkEnd w:id="1202"/>
      <w:r>
        <w:t xml:space="preserve">1180. Chương 1180: Chém Giết Khủng Phong! (2)</w:t>
      </w:r>
    </w:p>
    <w:p>
      <w:pPr>
        <w:pStyle w:val="Compact"/>
      </w:pPr>
      <w:r>
        <w:br w:type="textWrapping"/>
      </w:r>
      <w:r>
        <w:br w:type="textWrapping"/>
      </w:r>
      <w:r>
        <w:t xml:space="preserve">Bàn chân Khủng Phong nhấn một cái, tựa như một mũi tên nhọn lao thẳng về chỗ Nhạc Trọng, qua vài hô hấp cũng đã đi vào trong tổ ong kia, nó đã coi Nhạc Trọng là kẻ cần phải giết, mà thực lực đôi bên cũng không cân xứng, sức mạnh của nó vượt qua Nhạc Trọng, cho nên không e ngại gì thủ đoạn nào của Nhạc Trọng.</w:t>
      </w:r>
    </w:p>
    <w:p>
      <w:pPr>
        <w:pStyle w:val="BodyText"/>
      </w:pPr>
      <w:r>
        <w:t xml:space="preserve">Trong nháy mắt khi mà Khủng Phong nhảy vào trong cái tổ ong kia thì trong lòng nó cũng sinh ra một tia báo đọng, đưa hai tay lên chắn trước người mình.</w:t>
      </w:r>
    </w:p>
    <w:p>
      <w:pPr>
        <w:pStyle w:val="BodyText"/>
      </w:pPr>
      <w:r>
        <w:t xml:space="preserve">Uỳnh! Uỳnh!</w:t>
      </w:r>
    </w:p>
    <w:p>
      <w:pPr>
        <w:pStyle w:val="BodyText"/>
      </w:pPr>
      <w:r>
        <w:t xml:space="preserve">Vụ bạo tạc nháy mắt bạo phát, khiến cho sóng xung kích ngay lập tức nuốt chửng lấy toàn bộ thân hình Khủng Phong.</w:t>
      </w:r>
    </w:p>
    <w:p>
      <w:pPr>
        <w:pStyle w:val="BodyText"/>
      </w:pPr>
      <w:r>
        <w:t xml:space="preserve">Một kích đắc thủ, nhưng Nhạc Trọng cũng không dám ngừng lại, ngược lại nhân cơ hội này mà nhân chóng bỏ chạy mất.</w:t>
      </w:r>
    </w:p>
    <w:p>
      <w:pPr>
        <w:pStyle w:val="BodyText"/>
      </w:pPr>
      <w:r>
        <w:t xml:space="preserve">Cái tên Khủng Phong này là trung cấp long tương, có sức chiến đấu quá mức kinh khủng, cho nên Nhạc Trọng không hề cho rằng mấy quả bom kia có thể đập chết được cái con quái vật này.</w:t>
      </w:r>
    </w:p>
    <w:p>
      <w:pPr>
        <w:pStyle w:val="BodyText"/>
      </w:pPr>
      <w:r>
        <w:t xml:space="preserve">Bụi mù còn chưa tán hết đi, thì một thân ảnh mạnh mẽ từ bên trong lao ra ngoài, chính là Khủng Phong. Một trận nổ có thể đập nát cả một chiếc xe thiết giáp thế nhưng lại không thể tạo nên một cái lỗ nào trên người hắn, toàn thân đen xì chứ không hề có bị làm hại tới bản thể.</w:t>
      </w:r>
    </w:p>
    <w:p>
      <w:pPr>
        <w:pStyle w:val="BodyText"/>
      </w:pPr>
      <w:r>
        <w:t xml:space="preserve">- Thực sự là quái vật mà.</w:t>
      </w:r>
    </w:p>
    <w:p>
      <w:pPr>
        <w:pStyle w:val="BodyText"/>
      </w:pPr>
      <w:r>
        <w:t xml:space="preserve">Nhạc Trọng nhìn tên Khủng Phong không hề bị thương tật gì mà thầm oán trong lòng một câu, cũng chí có đám khủng long nhân với thân thể mạnh mẽ biến thái nhưu vậy mới có thể không bị thương tổn gì xuất hiện sau một trận bạo tạc như thế mà thôi, nếu như đổi lại là hắn thì cho dù có tránh được trung tâm vụ nổ thì cũng sẽ bị thương không nhẹ.</w:t>
      </w:r>
    </w:p>
    <w:p>
      <w:pPr>
        <w:pStyle w:val="BodyText"/>
      </w:pPr>
      <w:r>
        <w:t xml:space="preserve">Tốc độ của Khủng Phong kia biến thái vô cùng, bạo tạc còn chưa có được 1s, thì nó đã nhảy ngay ra ngoài, chỉ trong vài hơi hít thở đã xuất hiện trước mặt Nhạc Trọng, rồi tặng cho Nhạc Trọng một quả đấm.</w:t>
      </w:r>
    </w:p>
    <w:p>
      <w:pPr>
        <w:pStyle w:val="BodyText"/>
      </w:pPr>
      <w:r>
        <w:t xml:space="preserve">Xung quanh người Nhạc Trọng hiện lên đấu khí đen sẫm, hắn liều mạng, cố dùng hết sức vỗ một chưởng lên nắm tay của Khủng Phong.</w:t>
      </w:r>
    </w:p>
    <w:p>
      <w:pPr>
        <w:pStyle w:val="BodyText"/>
      </w:pPr>
      <w:r>
        <w:t xml:space="preserve">Lực lượng cuồng bạo của Khủng Phong bạo phát trong nháy mắt, lần thứ hai đánh bay Nhạc Trọng, lại lần nữa chui vào một cái tổ ong nào đó.</w:t>
      </w:r>
    </w:p>
    <w:p>
      <w:pPr>
        <w:pStyle w:val="BodyText"/>
      </w:pPr>
      <w:r>
        <w:t xml:space="preserve">Lần này Nhạc Trọng trực tiếp hộc thẳng ra một ngụm máu lớn, trong lúc đó, cũng có ba bốn phân thân hướng về bốn phía mà bỏ chạy.</w:t>
      </w:r>
    </w:p>
    <w:p>
      <w:pPr>
        <w:pStyle w:val="BodyText"/>
      </w:pPr>
      <w:r>
        <w:t xml:space="preserve">Trong mắt Khủng Phong hiện lên những tia tinh mang, nó lấy ra một đám thiết châu ngắm thẳng tới bốn tên Nhạc Trọng mà bắn, bốn viên tựa như đạn pháo bắn thẳng tới cả bốn Nhạc Trọng.</w:t>
      </w:r>
    </w:p>
    <w:p>
      <w:pPr>
        <w:pStyle w:val="BodyText"/>
      </w:pPr>
      <w:r>
        <w:t xml:space="preserve">Ba phân thân kia của Nhạc Trọng bị thiết châu đánh trúng lập tức biên smaats, còn viên châu bắn về bản tôn thì bị hắn quét một cái bay mất tiêu.</w:t>
      </w:r>
    </w:p>
    <w:p>
      <w:pPr>
        <w:pStyle w:val="BodyText"/>
      </w:pPr>
      <w:r>
        <w:t xml:space="preserve">Trong mắt Khủng Phong chỉ có một tia cười nhạt, hóa thành một mũi tên thẳng về phía Nhạc Trọng mà đuổi.</w:t>
      </w:r>
    </w:p>
    <w:p>
      <w:pPr>
        <w:pStyle w:val="BodyText"/>
      </w:pPr>
      <w:r>
        <w:t xml:space="preserve">Nhạc Trọng nhờ vào những tổ ong kia không ngừng di chuyển, ý đồ muốn để cắt đuôi đối phương, nhưng đối phương vẫn không chịu từ bỏ, đuổi theo không ngừng.</w:t>
      </w:r>
    </w:p>
    <w:p>
      <w:pPr>
        <w:pStyle w:val="BodyText"/>
      </w:pPr>
      <w:r>
        <w:t xml:space="preserve">- Khủng Phong ngày hôm nay chính là ngày chết của ngươi rồi!</w:t>
      </w:r>
    </w:p>
    <w:p>
      <w:pPr>
        <w:pStyle w:val="BodyText"/>
      </w:pPr>
      <w:r>
        <w:t xml:space="preserve">Đi qua kiến trúc của của hai tổ ong, Nhạc Trọng đột nhiên dừng lại, trong mắt hiện lên hàn quang, quay người lại, ấn xuống một cái nút!</w:t>
      </w:r>
    </w:p>
    <w:p>
      <w:pPr>
        <w:pStyle w:val="BodyText"/>
      </w:pPr>
      <w:r>
        <w:t xml:space="preserve">Uỳnh! Uỳnh!</w:t>
      </w:r>
    </w:p>
    <w:p>
      <w:pPr>
        <w:pStyle w:val="BodyText"/>
      </w:pPr>
      <w:r>
        <w:t xml:space="preserve">Cùng với hai tiếng bạo tạc thật lớn, Khủng Phong trực tiếp bị hai quả bom mà Nhạc Trọng đặt từ trước nuốt chửng luôn.</w:t>
      </w:r>
    </w:p>
    <w:p>
      <w:pPr>
        <w:pStyle w:val="BodyText"/>
      </w:pPr>
      <w:r>
        <w:t xml:space="preserve">- Chỉ bằng mấy cái thứ bom điều khiển từ xa này sao? Nếu muốn làm bị thương ta thì cũng cần bom năng lượng nhị giai, mà còn phải là một đống bom nữa đố! Đồ ngu xuẩn!</w:t>
      </w:r>
    </w:p>
    <w:p>
      <w:pPr>
        <w:pStyle w:val="BodyText"/>
      </w:pPr>
      <w:r>
        <w:t xml:space="preserve">Trong trận bạo tạc khiến cho bụi mù tung lên, Khủng Phong tựa như Ma thần bước trong bụi mù mà hướng về phía Nhạc Trọng.</w:t>
      </w:r>
    </w:p>
    <w:p>
      <w:pPr>
        <w:pStyle w:val="BodyText"/>
      </w:pPr>
      <w:r>
        <w:t xml:space="preserve">- Bom vô dung, thề cái này thì sao?</w:t>
      </w:r>
    </w:p>
    <w:p>
      <w:pPr>
        <w:pStyle w:val="BodyText"/>
      </w:pPr>
      <w:r>
        <w:t xml:space="preserve">Trong mắt Nhạc Trọng lóe lên hung quang, tay phải quét ra một cái, một con viêm long bắn thằng về phía đối phương.</w:t>
      </w:r>
    </w:p>
    <w:p>
      <w:pPr>
        <w:pStyle w:val="BodyText"/>
      </w:pPr>
      <w:r>
        <w:t xml:space="preserve">- Ngu xuẩn! Hỏa diễm của ngươi thực sự là quá yếu.</w:t>
      </w:r>
    </w:p>
    <w:p>
      <w:pPr>
        <w:pStyle w:val="BodyText"/>
      </w:pPr>
      <w:r>
        <w:t xml:space="preserve">Khủng Phong nhìn về còn viêm long đang lao thẳng vào trái tim hắn mà cười lạnh, bàn chân đạp một cái, bay về bên phải, đơn giản tránh qua một kích của ma viêm kia.</w:t>
      </w:r>
    </w:p>
    <w:p>
      <w:pPr>
        <w:pStyle w:val="BodyText"/>
      </w:pPr>
      <w:r>
        <w:t xml:space="preserve">Đúng lúc này ở trong một khu dân cư phía sau hắn, một thân ảnh thân sức lao tới, chiến mâu Bạo Phong trong tay ngưng tụ ra lực lượng khổng lồ, đâm thẳng tới một kích kinh khủng. Nếu như bị kích này đâm trúng thì coi như là ngũ giai đỉnh phong cường giả thì cũng phải bị trọng thương mà thôi.</w:t>
      </w:r>
    </w:p>
    <w:p>
      <w:pPr>
        <w:pStyle w:val="BodyText"/>
      </w:pPr>
      <w:r>
        <w:t xml:space="preserve">- Bạo phong nữ vương Lạc Thanh Thanh, không nghĩ tới một kẻ đứng đầu một quốc gia như ngươi lại cũng dùng thủ đoạn tam lưu đánh lén như thế này. Thực sự khiến cho ta được mở rộng tầm mắt đây!</w:t>
      </w:r>
    </w:p>
    <w:p>
      <w:pPr>
        <w:pStyle w:val="BodyText"/>
      </w:pPr>
      <w:r>
        <w:t xml:space="preserve">Khủng Phong quét mắt về phía thân ảnh Lạc Thanh Thanh, thân thể vặn một cái, ngã thẳng xuống đất, chân phải mang theo cốt nhận sắc bén đá lên Bạo Phong chiến mâu kia.</w:t>
      </w:r>
    </w:p>
    <w:p>
      <w:pPr>
        <w:pStyle w:val="BodyText"/>
      </w:pPr>
      <w:r>
        <w:t xml:space="preserve">Dưới một kích này, Bạo Phong chiến mâu bị đánh bay, sau đó một đạo thanh sắc năng lượng phóng thẳng lên cao, tạo nên một cái huyệt động to lớn trên đỉnh của tổ ong.</w:t>
      </w:r>
    </w:p>
    <w:p>
      <w:pPr>
        <w:pStyle w:val="BodyText"/>
      </w:pPr>
      <w:r>
        <w:t xml:space="preserve">Hơn nữa thân thể của Khủng Phong quay trò, một cái đuôi đầy gai của nó quất lên người Lạc Thanh Thanh, khiến cho chiến giáp Bạo Phong trên người nàng bị đâm thủng, đánh vào cơ thể bên trong, sau đó quất nàng đi xa tới mấy chục thước liền, khiến áu tươi trong cơ thể phun ra không ngừng, thê thảm cùng cực.</w:t>
      </w:r>
    </w:p>
    <w:p>
      <w:pPr>
        <w:pStyle w:val="BodyText"/>
      </w:pPr>
      <w:r>
        <w:t xml:space="preserve">Khủng long nhân là chủng tộc có trí tuệ và mạnh mẽ về mặt cận chiến nhất mà Nhạc Trọng từng gặp qua. Mà trừ Kiếm Long vương quốc ra thì còn Bạo Long vương quốc, Hung Long vương quốc ,Cương Long vươn quốc, toàn là những vương quốc mà khủng long nhân có chiến lực mạnh mẽ nhất. Hơn xa cả nhân loại coi như là nhân loại đạt đến ngũ giai đỉnh phong cường giả mà cận chiến cùng cái tên Khủng phong này thì tám chín phần mười là chỉ có một con đường chết mà thôi.</w:t>
      </w:r>
    </w:p>
    <w:p>
      <w:pPr>
        <w:pStyle w:val="BodyText"/>
      </w:pPr>
      <w:r>
        <w:t xml:space="preserve">Hàn Tử Huyên ở đằng xa đỏ đậm hai mắt, nhờ có Liệt Nhật chiến giáp khảm tứ giai biến dị thú tinh hạch, mạnh mẽ đem lực lượng của bản thân đẩy tăng tới ngũ giai, sau đó điên cuồng phát động băng hệ dị năng của bản thân, cố gắng ném tới, một đạo khí lạnh băng lãnh bạo phát thẳng về phía Khủng Phong.</w:t>
      </w:r>
    </w:p>
    <w:p>
      <w:pPr>
        <w:pStyle w:val="BodyText"/>
      </w:pPr>
      <w:r>
        <w:t xml:space="preserve">Đạo khí lạnh kia thổi qua nơi nào thì nơi đó đều biến thành băng, Hàn Tử Huyên chọn phát động năng lực cùng lúc với khi Lạc Thanh Thanh phát động, Khủng Phong mới đánh bay Lạc Thanh Thanh thì đạo khí lạnh băng lãnh đã ập thẳng tới mặt của nó rồi/.</w:t>
      </w:r>
    </w:p>
    <w:p>
      <w:pPr>
        <w:pStyle w:val="BodyText"/>
      </w:pPr>
      <w:r>
        <w:t xml:space="preserve">Khủng Phong nháy mắt đã bị khí lạnh kia bao trùm, toàn thân thể tạo nên một lớp băng tầng, hơn nữa, băng tầng kia còn không ngừng gia tăng cho dày hơn.</w:t>
      </w:r>
    </w:p>
    <w:p>
      <w:pPr>
        <w:pStyle w:val="BodyText"/>
      </w:pPr>
      <w:r>
        <w:t xml:space="preserve">- Phá cho ta!</w:t>
      </w:r>
    </w:p>
    <w:p>
      <w:pPr>
        <w:pStyle w:val="BodyText"/>
      </w:pPr>
      <w:r>
        <w:t xml:space="preserve">Khủng Phong nổi giận gầm lên, một đạo sinh mệnh ánh sáng từ trong thân thể hắn bắn ra, mạnh mẽ đối kháng, chấn cho băng tầng kia biến thành phấn toái, cho nên ngũ giai băng khí kia không thể nào đóng băng hoàn toàn được nó.</w:t>
      </w:r>
    </w:p>
    <w:p>
      <w:pPr>
        <w:pStyle w:val="BodyText"/>
      </w:pPr>
      <w:r>
        <w:t xml:space="preserve">Khủng Phong hơi giãy một cái đã thoát, hai mắt Hàn Tử Huyên đỏ rực, thân thể bỗng nhiên đổ rập xuống, vô số máu từ trong huyết quản phun ra, khiến ặt nàng bị nhuộm đỏ, trực tiếp ngã lăn ra.</w:t>
      </w:r>
    </w:p>
    <w:p>
      <w:pPr>
        <w:pStyle w:val="BodyText"/>
      </w:pPr>
      <w:r>
        <w:t xml:space="preserve">Hàn Tử Huyên cơ bản là tam giai đỉnh phong, trong lúc chiến đấu thì may mắn vô cùng đột phá lên tứ giai sơ cấp, nhưng vừa rồi dùng thân thể tứ giai sơ cấp cho nên không thể nào thừa nhận được lực lượng của ngũ giai, cho nên một kích nàng vừa đánh ra, thì cũng bị lực lượng kia đánh cho bị ngất.</w:t>
      </w:r>
    </w:p>
    <w:p>
      <w:pPr>
        <w:pStyle w:val="Compact"/>
      </w:pPr>
      <w:r>
        <w:t xml:space="preserve">Khủng Phong cố gắng thoát khỏi đám băng khí kia, băng hàn lạnh thấu xương cũng không đi vào trong cơ thể hắn, nhưng cũng khiến cho phản ứng của hắn chậm đi trông thấy.</w:t>
      </w:r>
      <w:r>
        <w:br w:type="textWrapping"/>
      </w:r>
      <w:r>
        <w:br w:type="textWrapping"/>
      </w:r>
    </w:p>
    <w:p>
      <w:pPr>
        <w:pStyle w:val="Heading2"/>
      </w:pPr>
      <w:bookmarkStart w:id="1203" w:name="chương-1181-lột-xác-cấp-năm"/>
      <w:bookmarkEnd w:id="1203"/>
      <w:r>
        <w:t xml:space="preserve">1181. Chương 1181: Lột Xác Cấp Năm!</w:t>
      </w:r>
    </w:p>
    <w:p>
      <w:pPr>
        <w:pStyle w:val="Compact"/>
      </w:pPr>
      <w:r>
        <w:br w:type="textWrapping"/>
      </w:r>
      <w:r>
        <w:br w:type="textWrapping"/>
      </w:r>
      <w:r>
        <w:t xml:space="preserve">Trên bầu trời một đạo thanh sắc thân ảnh hiện ra, lao thẳng về phía Khủng Phong ở dưới.</w:t>
      </w:r>
    </w:p>
    <w:p>
      <w:pPr>
        <w:pStyle w:val="BodyText"/>
      </w:pPr>
      <w:r>
        <w:t xml:space="preserve">- Tứ giai biến dị thú!</w:t>
      </w:r>
    </w:p>
    <w:p>
      <w:pPr>
        <w:pStyle w:val="BodyText"/>
      </w:pPr>
      <w:r>
        <w:t xml:space="preserve">Khủng phong nhìn Tiểu Thanh đột nhiên xuất hiện trên bầu trời, sắc mặt khẽ đổi, từ trong thân thể lại phóng ra một đạo sinh mệnh ánh sáng, toàn thân lăn một cái, cố gắng tránh qua một kích kinh khủng kia của Tiểu Thanh.</w:t>
      </w:r>
    </w:p>
    <w:p>
      <w:pPr>
        <w:pStyle w:val="BodyText"/>
      </w:pPr>
      <w:r>
        <w:t xml:space="preserve">Đám tinh nhuệ bộ đội của khủng long nhân lần này đi theo Khủng phong chỉ có một mục tiêu chính là giết chết cái tên Nhạc Trọng, kẻ đã chôn vùi một quân đoàn tinh anh của Kiếm Long vương quốc. Hơn nữa cũng đã nghiên cứu triệt để về đối phương, biết Nhạc Trọng có một con tứ giai Thanh Vũ ưng, cho nên mọi lúc Khủng Phong vẫn luôn duy trì cảnh giác đề phòng bị Tiểu Thanh công kích.</w:t>
      </w:r>
    </w:p>
    <w:p>
      <w:pPr>
        <w:pStyle w:val="BodyText"/>
      </w:pPr>
      <w:r>
        <w:t xml:space="preserve">Khủng phong mới qua một bên, đột nhiên một thân ảnh tựa như quỷ mị từ trong phòng ốc lao ra, há cái miệng lớn cả táp cho hắn một cái.</w:t>
      </w:r>
    </w:p>
    <w:p>
      <w:pPr>
        <w:pStyle w:val="BodyText"/>
      </w:pPr>
      <w:r>
        <w:t xml:space="preserve">Thân ảnh kia chính là Thiểm điện tứ giai của Nhạc Trọng, tốc độ của nó đã vượt qua Khủng Phong, mà giờ còn tập kích cho enen đối phương căn bản không thể tránh được, chỉ có thể để cho Thiểm điện cắn ột cái trên đùi phải mà thôi.</w:t>
      </w:r>
    </w:p>
    <w:p>
      <w:pPr>
        <w:pStyle w:val="BodyText"/>
      </w:pPr>
      <w:r>
        <w:t xml:space="preserve">Thiểm điện bị vô số cương nha đâm xuyên qua đùi phải, nhưng vẫn đập một trảo thẳng về đầu Khủng Phong.</w:t>
      </w:r>
    </w:p>
    <w:p>
      <w:pPr>
        <w:pStyle w:val="BodyText"/>
      </w:pPr>
      <w:r>
        <w:t xml:space="preserve">Khủng Phong vô cùng cường thế, trong lúc bản thân gặp nguy cơ, thân thể lần thứ hai phóng ra sinh mệnh ánh sáng, nó cố sức chém một cái, tàn nhẫn chặt đứt đùi phải của mình, sau đó lăn một cái, mang theo một đạo sinh mệnh chi quang đánh lên móng vuốt của Thiểm điện, khiến cho nó bị đánh văng đi, hơn nữa đạo cốt nhận trên đuôi của nó trực tiếp đánh lên móng vuốt, tạo nên một vết thương lớn, khiến áu tuwois không ngừng chảy ra từ vết thương kia.</w:t>
      </w:r>
    </w:p>
    <w:p>
      <w:pPr>
        <w:pStyle w:val="BodyText"/>
      </w:pPr>
      <w:r>
        <w:t xml:space="preserve">Tứ giai thiểm diểm cũng phải kếu lên âm thanh thống khổ không gì sánh bằng.</w:t>
      </w:r>
    </w:p>
    <w:p>
      <w:pPr>
        <w:pStyle w:val="BodyText"/>
      </w:pPr>
      <w:r>
        <w:t xml:space="preserve">Tứ giai thiểm điệm được mệnh danh về tốc độ, cho nên lục lư lượng của nó kém so với cự thú biến dị, nhưng lực lượng của nó còn mạnh hơn so với một số ít ngũ giai Thần chiến sĩ nữa, Khủng Phong có thể đánh bay được nó, làm nó bị thương, thể hiện ra thực lực đáng sợ vô cùng.</w:t>
      </w:r>
    </w:p>
    <w:p>
      <w:pPr>
        <w:pStyle w:val="BodyText"/>
      </w:pPr>
      <w:r>
        <w:t xml:space="preserve">Khủng Phong lăn xa hơn mười thước, chiến mâu trong tay Nhạc Trọng cũng đâm thẳng về phía Khủng Phong mà tơi.</w:t>
      </w:r>
    </w:p>
    <w:p>
      <w:pPr>
        <w:pStyle w:val="BodyText"/>
      </w:pPr>
      <w:r>
        <w:t xml:space="preserve">Trong mắt Khủng Phong chớp động quang mang hai tay chống xuống đât, thân thể xoay lại, một đạo gai xương đao trên tay đâm thẳng vào trong thân thể Nhạc Trọng.</w:t>
      </w:r>
    </w:p>
    <w:p>
      <w:pPr>
        <w:pStyle w:val="BodyText"/>
      </w:pPr>
      <w:r>
        <w:t xml:space="preserve">- Phân thân?</w:t>
      </w:r>
    </w:p>
    <w:p>
      <w:pPr>
        <w:pStyle w:val="BodyText"/>
      </w:pPr>
      <w:r>
        <w:t xml:space="preserve">Nhạc Trọng kia bị đánh nát trong nháy mắt, trong lòng Khủng Phong kinh hãi, một cây liệt nhật chiến mâu đột nhiên từ một bên bắn tới, trực tiếp đâm xuyên qua cơ thể hắn, với một đạo năng lượng kinh khủng trực tiếp cắm thẳng hẳn xuống đất.</w:t>
      </w:r>
    </w:p>
    <w:p>
      <w:pPr>
        <w:pStyle w:val="BodyText"/>
      </w:pPr>
      <w:r>
        <w:t xml:space="preserve">Một kích đắc thủ, Nhạc Trọng cũng không dám thả lỏng, lại một lần nữa cầm mâu đâm vào đầu Khủng Phong, chém một cái khiến cho thủ cấp của hắn rơi xuống.</w:t>
      </w:r>
    </w:p>
    <w:p>
      <w:pPr>
        <w:pStyle w:val="BodyText"/>
      </w:pPr>
      <w:r>
        <w:t xml:space="preserve">Khủng Phong vừa chết, một luồng nguyên khí sinh mệnh theo ấn ký hệ thống Thần Ma đi vào trong cơ thể Nhạc Trọng. Luồng nguyên khí sinh mệnh tinh thuần không gì sánh bằng của cường giả cấp năm đỉnh cao vừa vào trong cơ thể Nhạc Trọng thì đã nhanh chóng kết hợp với nguyên khí mà lúc trước Nhạc Trọng thu thập được, cùng nhau tiến vào trong Thần Ma hạch của Nhạc Trọng, không ngừng ngưng tu tinh luyện, khiến cho Thần Ma hạch trong thức hải của Nhạc Trọng lớn thêm một vòng.</w:t>
      </w:r>
    </w:p>
    <w:p>
      <w:pPr>
        <w:pStyle w:val="BodyText"/>
      </w:pPr>
      <w:r>
        <w:t xml:space="preserve">Thần Ma hạch vừa lớn thêm một vòng thì từng luồng khí lưu màu vàng kim nhạt từ trong Thần Ma hạch phát ra, chảy khắp tứ chi bách hài của Nhạc Trọng, bắt đầu cường hóa thân thể hắn.</w:t>
      </w:r>
    </w:p>
    <w:p>
      <w:pPr>
        <w:pStyle w:val="BodyText"/>
      </w:pPr>
      <w:r>
        <w:t xml:space="preserve">“Chúc mừng bạn đã đột phá bình cảnh, tiến vào cảnh giới lột xác cấp năm. Ngày nào lột xác hoàn thành, bạn sẽ lên cấp trở thành thần chiến sĩ cấp năm. Thời gian lột xác là hai mươi bốn tiếng đồng hồ. Trong vòng hai mươi bốn tiếng đồng hồ này, xin mời bạn không nên lợi dụng sức mạnh bên ngoài mạnh mẽ tiến vào cảnh giới cấp năm. Bằng không sẽ khiến lột xác cấp năm thất bại.”</w:t>
      </w:r>
    </w:p>
    <w:p>
      <w:pPr>
        <w:pStyle w:val="BodyText"/>
      </w:pPr>
      <w:r>
        <w:t xml:space="preserve">Tiếng chúc mừng của hệ thống Thần Ma lập tức truyền vào tai Nhạc Trọng.</w:t>
      </w:r>
    </w:p>
    <w:p>
      <w:pPr>
        <w:pStyle w:val="BodyText"/>
      </w:pPr>
      <w:r>
        <w:t xml:space="preserve">- Cấp năm! Ta sắp đột phá trở thành thần chiến sĩ cấp năm sao?</w:t>
      </w:r>
    </w:p>
    <w:p>
      <w:pPr>
        <w:pStyle w:val="BodyText"/>
      </w:pPr>
      <w:r>
        <w:t xml:space="preserve">Nhạc Trọng nghe được tiếng chúc mừng của hệ thống Thần Ma, trong lòng bỗng dâng lên niềm vui sướng vô tận, cơ hồ muốn ngửa mặt lên trời huýt sáo.</w:t>
      </w:r>
    </w:p>
    <w:p>
      <w:pPr>
        <w:pStyle w:val="BodyText"/>
      </w:pPr>
      <w:r>
        <w:t xml:space="preserve">Trong thế giới tàn khốc này, cường giả cấp bốn không tính là cường giả mạnh nhất, chỉ có cường giả cấp năm mới có thể có được một ghế trên vũ đài của thế giới này.</w:t>
      </w:r>
    </w:p>
    <w:p>
      <w:pPr>
        <w:pStyle w:val="BodyText"/>
      </w:pPr>
      <w:r>
        <w:t xml:space="preserve">Mà thần chiến sĩ cấp năm đối với nhân loại mà nói, đồng dạng cũng là một cửa rất khó đột phá. Lạc Thanh Thanh cũng được coi như là thiên kiêu xuất sắc nhất ở trong mấy trăm vạn nhân khẩu Thanh Châu cũng chỉ mới đạt được lực lượng cấp bốn đỉnh cao thôi. Còn Nhạc Trọng thì cho dù là tư chất, kinh nghiệm chiến đấu, kỹ xảo chiến đấu đều thua kém cô rất nhiều, nhưng hắn lại đi trước cô gần như trở thành một cường giả cấp năm.</w:t>
      </w:r>
    </w:p>
    <w:p>
      <w:pPr>
        <w:pStyle w:val="BodyText"/>
      </w:pPr>
      <w:r>
        <w:t xml:space="preserve">Mà điểm then chốt nhất chính là ấn ký hệ thống Thần Ma trong tay Nhạc Trọng. Nếu không có vô số sinh mệnh nguyên khí của cường giả mà ấn ký hệ thống Thần Ma thu thập được, Nhạc Trọng căn bản không thể tiến hóa nhanh như vậy cả.</w:t>
      </w:r>
    </w:p>
    <w:p>
      <w:pPr>
        <w:pStyle w:val="BodyText"/>
      </w:pPr>
      <w:r>
        <w:t xml:space="preserve">Nhạc Trọng cũng là một nhân vật kiêu hùng, hắn lập tức áp chế niềm vui sướng ở trong lòng, thân thể lóe lên, chớp mắt đã xuất hiện bên cạnh Hàn Tử Huyên, nhẹ nhàng ôm cô vào lòng.</w:t>
      </w:r>
    </w:p>
    <w:p>
      <w:pPr>
        <w:pStyle w:val="BodyText"/>
      </w:pPr>
      <w:r>
        <w:t xml:space="preserve">Cả người Hàn Tử Huyên đều là máu, sắc mặt tái nhợt dựa vào trong lòng Nhạc Trọng. Trong mắt cô lóe lên vẻ vui mừng, bất đắc dĩ, thậm chí là có chút kỳ quái. Cô có chút phức tạp cười nói:</w:t>
      </w:r>
    </w:p>
    <w:p>
      <w:pPr>
        <w:pStyle w:val="BodyText"/>
      </w:pPr>
      <w:r>
        <w:t xml:space="preserve">- Đại nhân, xin lỗi! Tử Huyên… chỉ sợ không thể thực hiện lời hứa của mình… không thể tiếp tục hiệu lực cho ngài nữa!!</w:t>
      </w:r>
    </w:p>
    <w:p>
      <w:pPr>
        <w:pStyle w:val="BodyText"/>
      </w:pPr>
      <w:r>
        <w:t xml:space="preserve">Cưỡng ép nắm giữ lực lượng không thuộc về mình, kết cục duy nhất chính là tự nổ tung mà chết. Nhạc Trọng cũng có thể lợi dụng viên tinh hạch cấp năm đính trên chiến giáp Liệt Nhật màu vàng kim nhạt cưỡng ép đưa lực lượng của bản thân đẩy lên cảnh giới cấp năm đỉnh cao, nhưng như vậy hắn sẽ chịu không nổi mà tự nổ tung chết. Vì vậy, trên cơ bản hắn chỉ đẩy lên đến cảnh giới cấp năm trung cấp thôi.</w:t>
      </w:r>
    </w:p>
    <w:p>
      <w:pPr>
        <w:pStyle w:val="BodyText"/>
      </w:pPr>
      <w:r>
        <w:t xml:space="preserve">- Em đã ký khế ước với ta thì cả đời em đều do ta nắm giữ. Ta muốn em sống thì em sẽ không chết được!!</w:t>
      </w:r>
    </w:p>
    <w:p>
      <w:pPr>
        <w:pStyle w:val="BodyText"/>
      </w:pPr>
      <w:r>
        <w:t xml:space="preserve">Nhạc Trọng lật tay lên, một lọ đựng máu của cường giả cấp chín xuất hiện trong tay hắn. Hắn mở đôi môi anh đào của Hàn Tử Huyên ra, đem ba giọt máu màu vàng kim đổ vào trong miệng Hàn Tử Huyên.</w:t>
      </w:r>
    </w:p>
    <w:p>
      <w:pPr>
        <w:pStyle w:val="BodyText"/>
      </w:pPr>
      <w:r>
        <w:t xml:space="preserve">Ba giọt máu màu vàng kim vừa vào miệng Hàn Tử Huyên thì một luồng sức mạnh mang theo sức sống bồng bột bắt đầu chảy khắp cơ thể cô. Vết thương trên người cô cũng bắt đầu chậm rãi khôi phục lại với tốc độ mắt thường có thể thấy.</w:t>
      </w:r>
    </w:p>
    <w:p>
      <w:pPr>
        <w:pStyle w:val="BodyText"/>
      </w:pPr>
      <w:r>
        <w:t xml:space="preserve">- Bạch Cốt, mau dẫn cô ấy quay về hậu phương!</w:t>
      </w:r>
    </w:p>
    <w:p>
      <w:pPr>
        <w:pStyle w:val="BodyText"/>
      </w:pPr>
      <w:r>
        <w:t xml:space="preserve">Nhạc Trọng khẽ động, Bạch Cốt bên cạnh hắn lập tức rơi xuống đất, biến thành một bộ xương khô trừ hai chân còn hoàn hảo ra thì nơi nơi đều là vết thương, ngay cả vũ khí cũng bị bắn đến sứt mẻ, thoạt nhìn gió thổi qua lập tức sẽ nát bấy.</w:t>
      </w:r>
    </w:p>
    <w:p>
      <w:pPr>
        <w:pStyle w:val="BodyText"/>
      </w:pPr>
      <w:r>
        <w:t xml:space="preserve">Bạch Cốt khẽ gật đầu với Nhạc Trọng, nhanh chóng ôm lấy Hàn Tử Huyên, một tay nắm lấy thi thể Khủng Phong trên mặt đất, lập tức nhảy về phía hậu phương.</w:t>
      </w:r>
    </w:p>
    <w:p>
      <w:pPr>
        <w:pStyle w:val="Compact"/>
      </w:pPr>
      <w:r>
        <w:t xml:space="preserve">Ngay trong lúc Bạch Cốt nhảy đi, thi thể của Khủng Phong mềm nhũn, biến thành một lớp da. Tất cả xương cốt trong cơ thể Khủng Phong đều đã bị Bạch Cốt hút ra.</w:t>
      </w:r>
      <w:r>
        <w:br w:type="textWrapping"/>
      </w:r>
      <w:r>
        <w:br w:type="textWrapping"/>
      </w:r>
    </w:p>
    <w:p>
      <w:pPr>
        <w:pStyle w:val="Heading2"/>
      </w:pPr>
      <w:bookmarkStart w:id="1204" w:name="chương-1182-lột-xác-cấp-năm2"/>
      <w:bookmarkEnd w:id="1204"/>
      <w:r>
        <w:t xml:space="preserve">1182. Chương 1182: Lột Xác Cấp Năm!(2)</w:t>
      </w:r>
    </w:p>
    <w:p>
      <w:pPr>
        <w:pStyle w:val="Compact"/>
      </w:pPr>
      <w:r>
        <w:br w:type="textWrapping"/>
      </w:r>
      <w:r>
        <w:br w:type="textWrapping"/>
      </w:r>
      <w:r>
        <w:t xml:space="preserve">Bạch Cốt vừa đi, Nhạc Trọng quay đầu lại thì thấy Lạc Thanh Thanh mặc chiến giáp Bạo Phong, cả người không ngừng chảy ra máu tươi đã cầm chiến mâu Bạo Phong nhảy vào đám người người khủng long.</w:t>
      </w:r>
    </w:p>
    <w:p>
      <w:pPr>
        <w:pStyle w:val="BodyText"/>
      </w:pPr>
      <w:r>
        <w:t xml:space="preserve">Lúc này Lạc Thanh Thanh không hề thôi động dị năng Bạo Phong, mà là dựa vào kỹ thuật dùng mâu và thực lực kinh khủng của cô lập tức nhảy vào trong đám chiến sĩ tộc người khủng long. Chiến mâu Bạo Phong trong tay cô biến thành vô số bóng mâu trùng điệp, đâm vào tim của vô số chiến sĩ tộc người khủng long, vô cùng hung mãnh, phảng phất như những vết thương trên người cô đều là giả.</w:t>
      </w:r>
    </w:p>
    <w:p>
      <w:pPr>
        <w:pStyle w:val="BodyText"/>
      </w:pPr>
      <w:r>
        <w:t xml:space="preserve">Lạc Thanh Thanh hung hăng tuyệt luân, chỉ trong phút chốc đã có hơn mười chiến sĩ tộc người khủng long chết dưới trường mâu của cô. Nếu là chiến sĩ nhân loại bình thường thì sợ là rất nhiều người đã hoảng sợ chạy tứ tung rồi.</w:t>
      </w:r>
    </w:p>
    <w:p>
      <w:pPr>
        <w:pStyle w:val="BodyText"/>
      </w:pPr>
      <w:r>
        <w:t xml:space="preserve">Nhưng chiến sĩ tộc người khủng long lại không giống. Chúng thấy Lạc Thanh Thanh hung hãn như vậy, những chiến sĩ tộc người khủng long kia không những không lùi lại mà tiếp tục tập kết xung quanh cô. Mười bốn gã Long tướng cấp thấp cũng nhanh chóng xông về phía cô.</w:t>
      </w:r>
    </w:p>
    <w:p>
      <w:pPr>
        <w:pStyle w:val="BodyText"/>
      </w:pPr>
      <w:r>
        <w:t xml:space="preserve">Vô số mũi tên từ trên bầu trời lao xuống, đâm chết từng chiến sĩ tộc người khủng long.</w:t>
      </w:r>
    </w:p>
    <w:p>
      <w:pPr>
        <w:pStyle w:val="BodyText"/>
      </w:pPr>
      <w:r>
        <w:t xml:space="preserve">Lạc Thanh Thanh nhờ có các chiến sĩ bộ tộc người có cánh ở trên bầu trời che giấu mới có thể kéo dài một đường xa như vậy, tiến hành đánh lén đám người khủng long.</w:t>
      </w:r>
    </w:p>
    <w:p>
      <w:pPr>
        <w:pStyle w:val="BodyText"/>
      </w:pPr>
      <w:r>
        <w:t xml:space="preserve">Lạc Thanh Thanh cầm chiến mâu Bạo Phong liên tục giết hơn ba mươi chiến sĩ tộc người khủng long. Đột nhiên cơ thể lóe lên, sắc mặt cô trắng bệch, một ngụm máu từ trong đôi môi anh đào của cô phun ra.</w:t>
      </w:r>
    </w:p>
    <w:p>
      <w:pPr>
        <w:pStyle w:val="BodyText"/>
      </w:pPr>
      <w:r>
        <w:t xml:space="preserve">Khủng Phong là người khủng long cấp năm đỉnh cao, một đòn tấn công của nó đập trúng cơ thể của Lạc Thanh Thanh. Lạc Thanh Thanh với tố chất thân thể hoàn toàn kém xa Nhạc Trọng chịu một đòn này, trên thực tế đã thương không nhẹ rồi. Cô bây giờ chỉ cưỡng ép mình giết địch, hoàn toàn không để ý vết thương trên cơ thể.</w:t>
      </w:r>
    </w:p>
    <w:p>
      <w:pPr>
        <w:pStyle w:val="BodyText"/>
      </w:pPr>
      <w:r>
        <w:t xml:space="preserve">Một gã chiến sĩ tộc người khủng long giận dữ hét:</w:t>
      </w:r>
    </w:p>
    <w:p>
      <w:pPr>
        <w:pStyle w:val="BodyText"/>
      </w:pPr>
      <w:r>
        <w:t xml:space="preserve">- Ả ta bị thương! Giết ả!! Giết chết ả nhân loại chết tiệt này!</w:t>
      </w:r>
    </w:p>
    <w:p>
      <w:pPr>
        <w:pStyle w:val="BodyText"/>
      </w:pPr>
      <w:r>
        <w:t xml:space="preserve">Hơn ba mươi chiến sĩ tộc người khủng long ở xung quanh Lạc Thanh Thanh trong mắt hiện lên tia sáng hung tợn, lập tức xông vào tấn công Lạc Thanh Thanh.</w:t>
      </w:r>
    </w:p>
    <w:p>
      <w:pPr>
        <w:pStyle w:val="BodyText"/>
      </w:pPr>
      <w:r>
        <w:t xml:space="preserve">Trong mắt Lạc Thanh Thanh cũng đồng dạng hiện lên ánh sáng hung dữ, cầm chiến mâu Bạo Phong phát động tấn công về hướng ba mươi chiến sĩ tộc người khủng long đang xông tới.</w:t>
      </w:r>
    </w:p>
    <w:p>
      <w:pPr>
        <w:pStyle w:val="BodyText"/>
      </w:pPr>
      <w:r>
        <w:t xml:space="preserve">Bóng mâu chớp động, từng gã từng gã chiến sĩ tộc người khủng long nổ tung mà chết, máu văng khắp nơi.</w:t>
      </w:r>
    </w:p>
    <w:p>
      <w:pPr>
        <w:pStyle w:val="BodyText"/>
      </w:pPr>
      <w:r>
        <w:t xml:space="preserve">- Thật lợi hại! Đây là nữ vưỡng Bạo Phong của Bạo Phong Cốc, quả nhiên lợi hại!!</w:t>
      </w:r>
    </w:p>
    <w:p>
      <w:pPr>
        <w:pStyle w:val="BodyText"/>
      </w:pPr>
      <w:r>
        <w:t xml:space="preserve">Trên bầu trời, những nữ chiến sĩ bộ tộc người có cánh nhìn Lạc Thanh Thanh như hổ vào đàn dê, dễ dàng giết chết những chiến sĩ tộc người khủng long xông về phía cô, trong mắt đều hiện lên vẻ kinh hãi.</w:t>
      </w:r>
    </w:p>
    <w:p>
      <w:pPr>
        <w:pStyle w:val="BodyText"/>
      </w:pPr>
      <w:r>
        <w:t xml:space="preserve">Những nữ chiến sĩ bộ tộc người vô cùng rõ ràng những người khủng long kia mạnh mẽ cỡ nào, bọn họ chiếm được địa lợi là bầu trời, không biết bắn ra bao nhiêu mũi tên, một lần tấn công, vẫn có hơn mười gã chiến sĩ tộc người khủng long bị bắn ngã, nhưng số lượng chiến sĩ tộc người khủng long thật sự bị bắn chết chỉ có một, hai người. Chỉ có cao thủ tộc người có cánh cấp ba bắn ra mũi tên mới chính xác không chút nhầm lẫn bắn chết từng gã từng gã chiến sĩ tộc người khủng long.</w:t>
      </w:r>
    </w:p>
    <w:p>
      <w:pPr>
        <w:pStyle w:val="BodyText"/>
      </w:pPr>
      <w:r>
        <w:t xml:space="preserve">Mà mười phát tên do chiến sĩ tộc người khủng long bắn ra thì có bảy phát tên đã bắn tơi những nữ chiến sĩ bộ tộc người có cánh bay trên bầu trời. Những những nữ chiến sĩ bộ tộc người có cánh bị trên bầu trời bị bắn trúng lập tức rơi xuống ngã chết.</w:t>
      </w:r>
    </w:p>
    <w:p>
      <w:pPr>
        <w:pStyle w:val="BodyText"/>
      </w:pPr>
      <w:r>
        <w:t xml:space="preserve">Trong tổ ong, bộ tộc người có cánh hoàn toàn chiếm được ưu thế về binh lực. Nhưng chiến đấu đến hiện giờ, chiến sĩ bộ tộc người có cánh chết dưới tay chiến sĩ tộc người khủng long đã vượt hơn số lượng chiến sĩ tộc người khủng long chết dưới tay chiến sĩ bộ tộc người có cánh.</w:t>
      </w:r>
    </w:p>
    <w:p>
      <w:pPr>
        <w:pStyle w:val="BodyText"/>
      </w:pPr>
      <w:r>
        <w:t xml:space="preserve">Trong mấy lần hít thở, Lạc Thanh Thanh cũng đã giết chết hơn ba mươi chiến sĩ tộc người khủng long.</w:t>
      </w:r>
    </w:p>
    <w:p>
      <w:pPr>
        <w:pStyle w:val="BodyText"/>
      </w:pPr>
      <w:r>
        <w:t xml:space="preserve">Nhưng một gã Long tướng cấp thấp cũng nhanh chóng xuất hiện trước mặt Lạc Thanh Thanh. Khuỷu tay của nó đánh về phía trái tim của Lạc Thanh Thanh.</w:t>
      </w:r>
    </w:p>
    <w:p>
      <w:pPr>
        <w:pStyle w:val="BodyText"/>
      </w:pPr>
      <w:r>
        <w:t xml:space="preserve">Chiến mâu trong tay Lạc Thanh Thanh sáng lên, huyễn hóa ra một quỹ tích huyền ảo, đột nhiên biến mất không thấy, rồi bỗng xuất hiện đâm vào tim gã Long tướng cấp thấp kia.</w:t>
      </w:r>
    </w:p>
    <w:p>
      <w:pPr>
        <w:pStyle w:val="BodyText"/>
      </w:pPr>
      <w:r>
        <w:t xml:space="preserve">Trong mắt gã Long tướng cấp thấp lóe lên ánh sáng hung tợn, nổi giận gầm lên một tiếng, cơ thể bao phủ bởi một tầng ánh sáng màu trắng chói mắt. Nó không tránh né mà lựa chọn tiếp tục tấn công Lạc Thanh Thanh. Khuỷu tay đập mạnh lên vị trí trái tim của Lạc Thanh Thanh, nó đúng là muốn đồng quy vu tận với Lạc Thanh Thanh.</w:t>
      </w:r>
    </w:p>
    <w:p>
      <w:pPr>
        <w:pStyle w:val="BodyText"/>
      </w:pPr>
      <w:r>
        <w:t xml:space="preserve">Những người khủng long này hung tàn dũng mãnh hơn xa nhân loại, hoàn toàn không đem tính mạng bản thân để vào mắt.</w:t>
      </w:r>
    </w:p>
    <w:p>
      <w:pPr>
        <w:pStyle w:val="BodyText"/>
      </w:pPr>
      <w:r>
        <w:t xml:space="preserve">Đồng thời, sáu gã Long tướng cấp thấp cũng đang bay về hướng bên này. Nếu Lạc Thanh Thanh lùi lại nửa bước, chúng nó sẽ chạy tới liên thủ phát động công kích Lạc Thanh Thanh.</w:t>
      </w:r>
    </w:p>
    <w:p>
      <w:pPr>
        <w:pStyle w:val="BodyText"/>
      </w:pPr>
      <w:r>
        <w:t xml:space="preserve">Trong mắt Lạc Thanh Thanh cũng hiện lên tia sáng hung tợn độc ác, chiến mâu Bạo Phong trong tay cô chớp mắt thì đã đâm vào trái tim gã Long tướng cấp thấp kia, cố sức xoay một vòng, trái tim của gã Long tướng cấp thấp bị xoay nát.</w:t>
      </w:r>
    </w:p>
    <w:p>
      <w:pPr>
        <w:pStyle w:val="BodyText"/>
      </w:pPr>
      <w:r>
        <w:t xml:space="preserve">Dưới vòng sáng bảo vệ của ánh sáng sinh mệnh, trái tim của gã Long tướng cấp thấp tuy rằng bị xoay nát, nhưng khuỷu tay vẫn như cũ đập lên trên người Lạc Thanh Thanh, chém nát chiến giáp Bạo Phong hộ thân của Lạc Thanh Thanh, để lại một vết thương lớn trên người cô.</w:t>
      </w:r>
    </w:p>
    <w:p>
      <w:pPr>
        <w:pStyle w:val="BodyText"/>
      </w:pPr>
      <w:r>
        <w:t xml:space="preserve">Chiến mâu Bạo Phong trong tay Lạc Thanh Thanh sáng lên, thi thể của gã Long tướng cấp thấp bị đánh bay. Nhưng cô cảm thấy lồng ngực khó chịu, cơ thể run rẩy đau nhức, lại phun ra một ngụm máu tươi. Song song đó, thân thể cô cũng dần mất sức, gần như nằm rạp trên mặt đất.</w:t>
      </w:r>
    </w:p>
    <w:p>
      <w:pPr>
        <w:pStyle w:val="BodyText"/>
      </w:pPr>
      <w:r>
        <w:t xml:space="preserve">Lạc Thanh Thanh dùng sức đâm mạnh chiến mâu Bạo Phong bên tay phải xuống mặt đấy, dựa lên chiến mâu Bạo Phong, cô lúc này mới có thể không xụi lơ nằm trên mặt đất.</w:t>
      </w:r>
    </w:p>
    <w:p>
      <w:pPr>
        <w:pStyle w:val="BodyText"/>
      </w:pPr>
      <w:r>
        <w:t xml:space="preserve">Hai gã Long tướng cấp thấp thấy thế nhanh chóng cấp tốc rút ra tên bằng xương luôn mang theo bên mình, giương cung nhắm bắn Lạc Thanh Thanh. Hai mũi tên có thể dễ dàng xuyên thủng xe tăng vô cùng kinh khủng bắn về phía tim và đầu của Lạc Thanh Thanh.</w:t>
      </w:r>
    </w:p>
    <w:p>
      <w:pPr>
        <w:pStyle w:val="BodyText"/>
      </w:pPr>
      <w:r>
        <w:t xml:space="preserve">- Ta sẽ chết sao?</w:t>
      </w:r>
    </w:p>
    <w:p>
      <w:pPr>
        <w:pStyle w:val="BodyText"/>
      </w:pPr>
      <w:r>
        <w:t xml:space="preserve">Lạc Thanh Thanh nắm chặt chiến mâu Bạo Phong, khóe miệng chảy xuôi máu tươi, nhìn hai mũi tên đồng như sao băng bắn tới, trong mắt hiện lên vẻ bình tĩnh và tiếc hận. Cô giết qua vô số người khủng long, cô cũng rõ ràng bản thân mình một ngày nào đó cũng sẽ bị người khác giết chết. Chết trong tay người khủng long cũng trong dự đoán của cô.</w:t>
      </w:r>
    </w:p>
    <w:p>
      <w:pPr>
        <w:pStyle w:val="BodyText"/>
      </w:pPr>
      <w:r>
        <w:t xml:space="preserve">Lạc Thanh Thanh tuy rằng có thể thấy rõ quỹ tích bay của hai mũi tên kia, nhưng thân thể của cô lại không đề nổi bao nhiêu lực lượng. Cô chịu một đòn của Khủng Phong, trên thực tế là nội tạng của cô đã bị dập nát hết. Cô có thể chiến đấu kịch liệt thời gian dài như vậy, hoàn toàn là do lực lượng của chiến giáp Bạo Phong duy trì. Nhân loại so với những sinh vật có trí tuệ khác, thân thể vẫn là quá mức gầy yếu.</w:t>
      </w:r>
    </w:p>
    <w:p>
      <w:pPr>
        <w:pStyle w:val="BodyText"/>
      </w:pPr>
      <w:r>
        <w:t xml:space="preserve">- Đừng!! Nữ vương bệ hạ!!</w:t>
      </w:r>
    </w:p>
    <w:p>
      <w:pPr>
        <w:pStyle w:val="Compact"/>
      </w:pPr>
      <w:r>
        <w:t xml:space="preserve">Ở một phía khác, Hải Thiến, một trong bát kiệt Bạo Phong, thét lên một tiếng chói tai thê lương không gì sánh bằng.</w:t>
      </w:r>
      <w:r>
        <w:br w:type="textWrapping"/>
      </w:r>
      <w:r>
        <w:br w:type="textWrapping"/>
      </w:r>
    </w:p>
    <w:p>
      <w:pPr>
        <w:pStyle w:val="Heading2"/>
      </w:pPr>
      <w:bookmarkStart w:id="1205" w:name="chương-1183-công-phu-sư-tử-ngoạm"/>
      <w:bookmarkEnd w:id="1205"/>
      <w:r>
        <w:t xml:space="preserve">1183. Chương 1183: Công Phu Sư Tử Ngoạm!</w:t>
      </w:r>
    </w:p>
    <w:p>
      <w:pPr>
        <w:pStyle w:val="Compact"/>
      </w:pPr>
      <w:r>
        <w:br w:type="textWrapping"/>
      </w:r>
      <w:r>
        <w:br w:type="textWrapping"/>
      </w:r>
      <w:r>
        <w:t xml:space="preserve">Cô liên tiếp chém giết hai gã chiến sĩ người khủng long, nhưng vẫn bị chín hai gã chiến sĩ người khủng long vây quanh lấy, không thể rời khỏi.</w:t>
      </w:r>
    </w:p>
    <w:p>
      <w:pPr>
        <w:pStyle w:val="BodyText"/>
      </w:pPr>
      <w:r>
        <w:t xml:space="preserve">Trong phút giây hai mũi tên sắp xuyên qua thân thể của Lạc Thanh Thanh thì một thân ảnh xuất hiện trước mặt cô, một tấm khiên năng lượng lớn xuất hiện che chắn phía trước cô.</w:t>
      </w:r>
    </w:p>
    <w:p>
      <w:pPr>
        <w:pStyle w:val="BodyText"/>
      </w:pPr>
      <w:r>
        <w:t xml:space="preserve">Hai mũi tên khi lập tức bắn lên tấm khiên năng lượng rồi bị bắn ngược lại rơi xuống đất.</w:t>
      </w:r>
    </w:p>
    <w:p>
      <w:pPr>
        <w:pStyle w:val="BodyText"/>
      </w:pPr>
      <w:r>
        <w:t xml:space="preserve">Lạc Thanh Thanh nhìn người đàn ông đã cứu một mạng trước mặt mình, không tự giác có chút oan ức nói:</w:t>
      </w:r>
    </w:p>
    <w:p>
      <w:pPr>
        <w:pStyle w:val="BodyText"/>
      </w:pPr>
      <w:r>
        <w:t xml:space="preserve">- Anh rốt cuộc cũng bỏ xuống được qua đây ư, Nhạc Trọng?</w:t>
      </w:r>
    </w:p>
    <w:p>
      <w:pPr>
        <w:pStyle w:val="BodyText"/>
      </w:pPr>
      <w:r>
        <w:t xml:space="preserve">Lạc Thanh Thanh tận mắt nhìn thấy Nhạc Trọng đánh chết khủng long, sau đó người đầu tiên mà hắn lựa chọn xông qua cứu không phải là Lạc Thanh Thanh cô mà lại là Hàn Tử Huyên. Điều này khiến cho lòng cô tràn ngập trách móc và tức giận ngay cả chính cô cũng không biết. Cô lúc này cũng không để ý đến vết thương của bản thân, lập tức nhảy vào đám chiến sĩ tộc người khủng long đại khai sát giới.</w:t>
      </w:r>
    </w:p>
    <w:p>
      <w:pPr>
        <w:pStyle w:val="BodyText"/>
      </w:pPr>
      <w:r>
        <w:t xml:space="preserve">- Đây là thái độ mà cô đối xử ân nhân cứu mạng ư? Uống đi! Thứ này có thể chữa vết thương của cô đấy! Cuối cùng, cảm ơn cô đã giúp tôi một đại ân.</w:t>
      </w:r>
    </w:p>
    <w:p>
      <w:pPr>
        <w:pStyle w:val="BodyText"/>
      </w:pPr>
      <w:r>
        <w:t xml:space="preserve">Nhạc Trọng búng tay, một bình thủy tinh chứa một giọt máu của cường giả cấp chín đột nhiên rơi vào trong tay Lạc Thanh Thanh. Tay hắn lật lên, pháo điện từ Đan Binh xuất hiện trong lòng bàn tay, từng phát pháo điện từ bắn về phía những gã Long tướng cấp thấp, chiến sĩ người khủng long.</w:t>
      </w:r>
    </w:p>
    <w:p>
      <w:pPr>
        <w:pStyle w:val="BodyText"/>
      </w:pPr>
      <w:r>
        <w:t xml:space="preserve">Trước từng phát pháo điện từ bắn ra, từng gã từng gã tộc người khủng long đầu nổ tung, biến thành xác chết, những Long tướng cấp thấp cũng không ngừng nhảy trái nhảy phải né tránh. Chùm tia sáng pháo điện từ kia đồng dạng cũng có thể dễ dàng xuyên thủng thân thể của Long tướng cấp thấp. Nhưng do tốc độ của chúng quá nhanh, cho dù đến gần Nhạc Trọng cũng rất khó bắn trúng chúng/</w:t>
      </w:r>
    </w:p>
    <w:p>
      <w:pPr>
        <w:pStyle w:val="BodyText"/>
      </w:pPr>
      <w:r>
        <w:t xml:space="preserve">Giọt máu cường giả cấp chín vừa vào miệng của Lạc Thanh Thanh thì một luồng sức mạnh tràn ngập sức sống bồng bột đột nhiên tràn ngập cơ thể cô, khiến cho nội tạng bị nghiền nát của cô đạt được tân sinh, sắc mặt tái nhợt cũng bắt đầu trở nên hồng nhuận. Cô nhìn Nhạc Trọng như một tảng đá ngầm, chăm chú tiêu diệt bắn nát đầu của những chiến sĩ người khủng long xung quanh đứng bên cạnh cô, trong lòng bỗng dâng lên một cảm giác quái dị.</w:t>
      </w:r>
    </w:p>
    <w:p>
      <w:pPr>
        <w:pStyle w:val="BodyText"/>
      </w:pPr>
      <w:r>
        <w:t xml:space="preserve">Nhạc Trọng vừa giết chết những chiến sĩ tộc khủng long bên cạnh vừa trầm giọng nói:</w:t>
      </w:r>
    </w:p>
    <w:p>
      <w:pPr>
        <w:pStyle w:val="BodyText"/>
      </w:pPr>
      <w:r>
        <w:t xml:space="preserve">- Lùi lại! Bây giờ chúng ta không phải đối thủ của chúng!</w:t>
      </w:r>
    </w:p>
    <w:p>
      <w:pPr>
        <w:pStyle w:val="BodyText"/>
      </w:pPr>
      <w:r>
        <w:t xml:space="preserve">Lạc Thanh Thanh nhìn từng gã Long tướng cấp thấp đang xông tới, trầm giọng nói:</w:t>
      </w:r>
    </w:p>
    <w:p>
      <w:pPr>
        <w:pStyle w:val="BodyText"/>
      </w:pPr>
      <w:r>
        <w:t xml:space="preserve">- Chúng ta muốn lùi lại, nhưng những tên kia không muốn buông ta chúng ta!</w:t>
      </w:r>
    </w:p>
    <w:p>
      <w:pPr>
        <w:pStyle w:val="BodyText"/>
      </w:pPr>
      <w:r>
        <w:t xml:space="preserve">Hơn mười gã Long tướng cấp thấp đang xông về phía này. Nếu hơn mười gã Long tướng cấp thấp này liên thủ với nhau, thì cho dù là cường giả cấp năm trung cấp bình thường cũng rất khó đối phó chúng. Dù sao mỗi người đều không sợ chết, nguyện ý dùng tính mạng đánh đổi, lại tinh thông cách chiến liên thủ, vô cùng đáng sợ.</w:t>
      </w:r>
    </w:p>
    <w:p>
      <w:pPr>
        <w:pStyle w:val="BodyText"/>
      </w:pPr>
      <w:r>
        <w:t xml:space="preserve">Nhạc Trọng đột nhiên quát lớn lên:</w:t>
      </w:r>
    </w:p>
    <w:p>
      <w:pPr>
        <w:pStyle w:val="BodyText"/>
      </w:pPr>
      <w:r>
        <w:t xml:space="preserve">- Đánh không lại thì kêu giúp đỡ! Tiểu Thanh, giết chết chúng nó!!</w:t>
      </w:r>
    </w:p>
    <w:p>
      <w:pPr>
        <w:pStyle w:val="BodyText"/>
      </w:pPr>
      <w:r>
        <w:t xml:space="preserve">Trên bầu trời, Tiểu Thanh kêu to một tiếng, vỗ cánh phát động lực lượng, vô số phong nhận sắc bén không gì sánh được hóa thành một cơn lốc phong nhận vô cùng kinh khủng quét về hướng mười gã Long tướng cấp thấp phía dưới.</w:t>
      </w:r>
    </w:p>
    <w:p>
      <w:pPr>
        <w:pStyle w:val="BodyText"/>
      </w:pPr>
      <w:r>
        <w:t xml:space="preserve">Sắc mặt của hơn mười gã Long tướng cấp thấp phía dưới biến đổi, trên người ai nấy đều bao phủ một tầng ánh sáng sinh mệnh màu trắng, điên cuồng né tránh phong nhận khổng lồ kia.</w:t>
      </w:r>
    </w:p>
    <w:p>
      <w:pPr>
        <w:pStyle w:val="BodyText"/>
      </w:pPr>
      <w:r>
        <w:t xml:space="preserve">- Lùi lại!</w:t>
      </w:r>
    </w:p>
    <w:p>
      <w:pPr>
        <w:pStyle w:val="BodyText"/>
      </w:pPr>
      <w:r>
        <w:t xml:space="preserve">Hai chân Nhạc Trọng dùng sức, cơ thể lùi nhanh về sau. Trong lúc hắn lùi nhanh về sau, ánh mắt vẫn như cũ tập trung trên người mười mấy Long tướng cấp thấp kia. Đột nhiên phút chốc, hắn liên tục bóp cò súng, hai luồng sáng pháo điện từ bắn trung đầu của hai gã Long tướng cấp thấp, lập tức bắn nổ đầu của hai gã Long tướng cấp thấp, hai luồng nguyên khí sinh mệnh lập tức bay vào trong cơ thể hắn.</w:t>
      </w:r>
    </w:p>
    <w:p>
      <w:pPr>
        <w:pStyle w:val="BodyText"/>
      </w:pPr>
      <w:r>
        <w:t xml:space="preserve">- Tiếp theo cô cứ nghỉ ngơi cho tốt đi!</w:t>
      </w:r>
    </w:p>
    <w:p>
      <w:pPr>
        <w:pStyle w:val="BodyText"/>
      </w:pPr>
      <w:r>
        <w:t xml:space="preserve">Che giấu Lạc Thanh Thanh lùi về khu vực an toàn, Nhạc Trọng để lại một câu, thân hình lóe lên, lập tức gia nhập vào chiến trường. Lúc Nhạc Trọng trở lại chiến trường, chuyển chức thành một tay bắn tầm xa, lợi dụng pháo điện từ Đan Binh không ngưng thu hoạch vô số sinh mệnh của chiến sĩ người khủng long.</w:t>
      </w:r>
    </w:p>
    <w:p>
      <w:pPr>
        <w:pStyle w:val="BodyText"/>
      </w:pPr>
      <w:r>
        <w:t xml:space="preserve">Trong tổ ong bây giờ, Tiểu Thanh vỗ đôi cánh rộng chừng trăm mét của mình đột nhiên từ trên cao lao xuống, tấn công một con thằn lằn khổng lồ tiền sử cấp bốn. Nó hung hăng mổ lên người con thằn lằn, cái mỏ sắc bén của nó lập tức mổ nát đầu của một con thằn lằn khổng lồ tiền sử cấp bốn.</w:t>
      </w:r>
    </w:p>
    <w:p>
      <w:pPr>
        <w:pStyle w:val="BodyText"/>
      </w:pPr>
      <w:r>
        <w:t xml:space="preserve">Đồng thời móng vuốt sắc nhọn của Tiểu Thanh cũng đã đâm sâu vào trong cơ thể của con thằn lằn khổng lồ tiền sử cấp bốn. Móng vuốt sắc bén xỏ xuyên qua người của con thằn lằn khổng lồ tiền sử cấp bốn, đại lượng máu tươi từ trong cơ thể con thằn lằn khổng lồ tiền sử cấp bốn chảy ra.</w:t>
      </w:r>
    </w:p>
    <w:p>
      <w:pPr>
        <w:pStyle w:val="BodyText"/>
      </w:pPr>
      <w:r>
        <w:t xml:space="preserve">Sức sống của con thằn lằn khổng lồ tiền sử cấp bốn này cực kỳ mạnh mẽ, chịu một đòn này nó vẫn chưa chết ngay. Nó điên cuồng vặn vẹo cơ thể muốn thoát khỏi thống khổ đau đớn đang giày vò nó.</w:t>
      </w:r>
    </w:p>
    <w:p>
      <w:pPr>
        <w:pStyle w:val="BodyText"/>
      </w:pPr>
      <w:r>
        <w:t xml:space="preserve">Tiểu Thanh vỗ cánh bay lên trên không trung, cùng của con thằn lằn khổng lồ tiền sử cấp bốn dây dưa với nhau.</w:t>
      </w:r>
    </w:p>
    <w:p>
      <w:pPr>
        <w:pStyle w:val="BodyText"/>
      </w:pPr>
      <w:r>
        <w:t xml:space="preserve">Một mặt khác, Thiểm Điện cấp bốn tung một đòn tấn công nhảy lên lưng của một con thằn lằn khổng lồ tiền sử cấp bốn, nó mở cái miệng to đỏ như máu cắn vào cổ của con thằn lằn khổng lồ tiền sử cấp bốn đó, khiến cho trên cổ của con thằn lằn xuất hiện một lỗ lớn.</w:t>
      </w:r>
    </w:p>
    <w:p>
      <w:pPr>
        <w:pStyle w:val="BodyText"/>
      </w:pPr>
      <w:r>
        <w:t xml:space="preserve">Con thằn lằn khổng lồ tiền sử cấp bốn phát ra tiếng rên rỉ thống khổ, muốn phản kháng thì bỗng một băng trùy thô to cắt qua hư không bay đến đập mạnh xuống thân thể nó, khiến cho nó bị thương nặng.</w:t>
      </w:r>
    </w:p>
    <w:p>
      <w:pPr>
        <w:pStyle w:val="BodyText"/>
      </w:pPr>
      <w:r>
        <w:t xml:space="preserve">Tiểu Thanh cấp bốn, Thiểm Điện cấp bốn khi ở trong tổ ong nhỏ hẹp này quả thật không phải là đối thủ của mười con thằn lằn khổng lồ tiền sử cấp bốn. Nhưng nếu một chọi một thì thực lực của chúng nó siêu việt mỗi một con thằn lằn khổng lồ tiền sử cấp bốn ở trong đây.</w:t>
      </w:r>
    </w:p>
    <w:p>
      <w:pPr>
        <w:pStyle w:val="BodyText"/>
      </w:pPr>
      <w:r>
        <w:t xml:space="preserve">Những con thằn lằn khổng lồ tiền sử cấp bốn còn sót lại đều bị Nhạc Trọng triệu hồi sủng vật đánh trọng thương. Tiểu Quy cấp bốn như một chiếc xe tăng di động ủi thẳng về phía các chiến sĩ tộc người khủng long.</w:t>
      </w:r>
    </w:p>
    <w:p>
      <w:pPr>
        <w:pStyle w:val="BodyText"/>
      </w:pPr>
      <w:r>
        <w:t xml:space="preserve">Khủng ngạc quy cấp bốn ở trên đất bằng không lấy tốc độ làm sở trường, tốc độ bò của nó thậm chí là kém xa những chiến sĩ tộc người khủng long đó nữa. Nhưng với thân thể khổng lồ như một tòa nhà lầu của mình, những nơi nó đi qua, đám chiến sĩ tộc người khủng long chỉ có thể lùi về sau.</w:t>
      </w:r>
    </w:p>
    <w:p>
      <w:pPr>
        <w:pStyle w:val="BodyText"/>
      </w:pPr>
      <w:r>
        <w:t xml:space="preserve">Các chiến sĩ bộ tộc người có cánh bay trên không lập tức bắn ngã đám chiến sĩ tộc người khủng long trên mặt đất. Một số chiến sĩ tộc người khủng long bị màn mưa tên áp chế không thể không trốn sau công sự, lại không lùi lại kịp đều bị Tiểu Quy đạp một phát thành thịt vụn.</w:t>
      </w:r>
    </w:p>
    <w:p>
      <w:pPr>
        <w:pStyle w:val="Compact"/>
      </w:pPr>
      <w:r>
        <w:t xml:space="preserve">Rất nhiều chiến sĩ tộc người khủng long đều phóng về phía Tiểu Quy cấp bốn, nhưng khi chúng nó vừa phóng lên bên cạnh Tiểu Quy, thì Tiểu Quy lập tức há to mồm, dùng sức hút vào, từng gã từng gã chiến sĩ tộc người khủng long đều bị nó hút thẳng vào trong miệng cắn nát. Đồng thời từ trong miệng Tiểu Quy cấp bốn phóng ra băng trùy, đem tất cả kẻ địch xông lên xuyên chết ngã xuống mặt đất.</w:t>
      </w:r>
      <w:r>
        <w:br w:type="textWrapping"/>
      </w:r>
      <w:r>
        <w:br w:type="textWrapping"/>
      </w:r>
    </w:p>
    <w:p>
      <w:pPr>
        <w:pStyle w:val="Heading2"/>
      </w:pPr>
      <w:bookmarkStart w:id="1206" w:name="chương-1184-công-phu-sư-tử-ngoạm-2"/>
      <w:bookmarkEnd w:id="1206"/>
      <w:r>
        <w:t xml:space="preserve">1184. Chương 1184: Công Phu Sư Tử Ngoạm! (2)</w:t>
      </w:r>
    </w:p>
    <w:p>
      <w:pPr>
        <w:pStyle w:val="Compact"/>
      </w:pPr>
      <w:r>
        <w:br w:type="textWrapping"/>
      </w:r>
      <w:r>
        <w:br w:type="textWrapping"/>
      </w:r>
      <w:r>
        <w:t xml:space="preserve">Khủng ngạc quy cấp bốn có một nhược điểm lớn chính là, tốc độ di chuyển của nó quá chậm. Chỉ mạnh khi đánh chính diện, bên trái, bên phải, trước sau bốn phía đều là nhược điểm của nó.</w:t>
      </w:r>
    </w:p>
    <w:p>
      <w:pPr>
        <w:pStyle w:val="BodyText"/>
      </w:pPr>
      <w:r>
        <w:t xml:space="preserve">Nhưng trái phải, trước sau bốn phía của Tiểu Quy lại được cao thủ Hàn Tử Huyên bảo vệ. Cho nên những chiến sĩ tộc người khủng long muốn công kích nhược điểm này của nó đều bị giết chết.</w:t>
      </w:r>
    </w:p>
    <w:p>
      <w:pPr>
        <w:pStyle w:val="BodyText"/>
      </w:pPr>
      <w:r>
        <w:t xml:space="preserve">Sau khi Hàn Tử Huyên đưa xuống hậu phương nghỉ ngơi hồi phục, Nhạc Trọng sẽ thay thế vị trí của cô. Hắn nhanh chóng đi đến bên cạnh Tiểu Quy, phối hợp với Tiểu Quy giết chết những chiến sĩ tộc người khủng long.</w:t>
      </w:r>
    </w:p>
    <w:p>
      <w:pPr>
        <w:pStyle w:val="BodyText"/>
      </w:pPr>
      <w:r>
        <w:t xml:space="preserve">Mấy con thằn lằn khổng lồ tiền sử cấp bốn còn sót lại đều bị sủng vật của Nhạc Trọng tiêu diệt nhanh chóng. Khi Tiểu Thanh cấp bốn, Thiểm Điện cấp bốn gia nhập trận chiến, không ngừng có chiến sĩ tộc người khủng long thậm chí là Long tướng cấp thấp bị chúng giết chết.</w:t>
      </w:r>
    </w:p>
    <w:p>
      <w:pPr>
        <w:pStyle w:val="BodyText"/>
      </w:pPr>
      <w:r>
        <w:t xml:space="preserve">Đào Nhạc Ti và các trưởng lão bộ tộc người có cánh đều mặc chiến giáp Bạo Phong gia nhập vào chiến trường.</w:t>
      </w:r>
    </w:p>
    <w:p>
      <w:pPr>
        <w:pStyle w:val="BodyText"/>
      </w:pPr>
      <w:r>
        <w:t xml:space="preserve">Đào Nhạc Ti và các trưởng lão bộ tộc người có cánh tuy rằng kiêu hoành ương ngạnh, ngay cả nữ vương của họ cũng không thèm để vào mắt. Nhưng bọn họ đồng dạng cũng là hãn tướng trên chiến trường, tài bắn cung của mỗi một trưởng lão đều vô cùng xuất thần, siêu việt xa cung tiến thủ đứng đầu địa cầu. Ánh mắt của họ như tia lửa điện, chuyên môn tìm kiếm bắn chết những Long tướng cấp thấp trong đội quân người khủng long. Vài trưởng lão liên thủ với nhau, lần lượt bắn chết từng gã Long tướng cấp thấp.</w:t>
      </w:r>
    </w:p>
    <w:p>
      <w:pPr>
        <w:pStyle w:val="BodyText"/>
      </w:pPr>
      <w:r>
        <w:t xml:space="preserve">-Lùi lại!!</w:t>
      </w:r>
    </w:p>
    <w:p>
      <w:pPr>
        <w:pStyle w:val="BodyText"/>
      </w:pPr>
      <w:r>
        <w:t xml:space="preserve">Sau khi hơn mười gã Long tướng cấp thấp chết trận, lại bị ba con thú biến dị cấp bốn chết dưới trướng Nhạc đả kích, trong đội quân chiến sĩ người khủng long rốt cuộc đã xuất hiện cục diện không thể chống đỡ nữa. Trong tổ ong này, binh lực của bộ tộc người có cánh chiếm được ưu thế lớn nhất, lại thêm hung uy của ba con thú biến dị cấp bốn trợ giúp, sĩ khí của bộ tộc người có cánh hiện giờ có thể nói là đại thịnh, hoàn toàn có thể áp chế đám người khủng long hung hãn kia. Hơn nữa viên chỉ huy người khủng long chiến đấu đã bị Nhạc Trọng giết chết, chúng nó cũng chỉ có thể quyết đoán lựa chọn lùi về sau thôi…….</w:t>
      </w:r>
    </w:p>
    <w:p>
      <w:pPr>
        <w:pStyle w:val="BodyText"/>
      </w:pPr>
      <w:r>
        <w:t xml:space="preserve">Mệnh lệnh lùi lại vừa phát ra, các chiến sĩ bộ tộc người có cánh ở trong tổ ong nhanh chóng lùi ra ngoài đường hầm tổ ong. Sau khi bỏ lại mấy trăm thi thể, các chiến sĩ tộc người khủng long cũng đã nhanh chóng lùi ra đến trước cửa vào đường hầm.</w:t>
      </w:r>
    </w:p>
    <w:p>
      <w:pPr>
        <w:pStyle w:val="BodyText"/>
      </w:pPr>
      <w:r>
        <w:t xml:space="preserve">- Giết!!</w:t>
      </w:r>
    </w:p>
    <w:p>
      <w:pPr>
        <w:pStyle w:val="BodyText"/>
      </w:pPr>
      <w:r>
        <w:t xml:space="preserve">Đào Nhạc Ti và các trưởng lão bộ tộc người có cánh nhìn đám chiến sĩ tộc người khủng long lùi bước, trên mặt ai nấy đều hiện lên vẻ vui mừng. Vỗ cánh hóa thành vệt sáng bay đến trước cửa vào đường hầm kia.</w:t>
      </w:r>
    </w:p>
    <w:p>
      <w:pPr>
        <w:pStyle w:val="BodyText"/>
      </w:pPr>
      <w:r>
        <w:t xml:space="preserve">Nhưng quân đội tinh nhuệ của bộ tộc người có cánh vừa mới đến gần cửa vào huyệt động thì từng mũi tên một dày đặc như màn mưa từ bên trong bay ra nhắm thẳng về phía quân đội tinh nhuệ của bộ tộc người có cánh.</w:t>
      </w:r>
    </w:p>
    <w:p>
      <w:pPr>
        <w:pStyle w:val="BodyText"/>
      </w:pPr>
      <w:r>
        <w:t xml:space="preserve">Trong màn mưa tên vô cùng dày đặc kia, mười mấy cao thủ của bộ tộc người có cánh lập tức bị tên xỏ xuyên qua người ngã xuống. Những chiến sĩ bộ tộc người có cánh cũng phải tạm thời nhượng bộ lui binh.</w:t>
      </w:r>
    </w:p>
    <w:p>
      <w:pPr>
        <w:pStyle w:val="BodyText"/>
      </w:pPr>
      <w:r>
        <w:t xml:space="preserve">Đường hầm lớn kia chính là con đường duy nhất nối liền thế giới bên ngoài với bộ tộc người có cánh, cũng chính là con đường sống duy nhất của họ. Bây giờ lại bị người ngăn chặn, đây quả thật là muốn cắt đứt đường sống của bộ tộc họ mà.</w:t>
      </w:r>
    </w:p>
    <w:p>
      <w:pPr>
        <w:pStyle w:val="BodyText"/>
      </w:pPr>
      <w:r>
        <w:t xml:space="preserve">Đào Nhạc Ti mang theo mười mấy cao thủ của bộ tộc người có cánh ý đồ mạnh mẽ tấn công ra cửa vào. Nhưng họ lại nhanh chóng ngã xuống chết thảm trước màn mưa tên mà đám người khủng long bắn ra, liên tục có hơn mười cao thủ cấp ba ngã xuống. Bản thân Đào Nhạc Ti cũng bị một Long tướng cấp thấp bắn trúng, bị thương không nhẹ.</w:t>
      </w:r>
    </w:p>
    <w:p>
      <w:pPr>
        <w:pStyle w:val="BodyText"/>
      </w:pPr>
      <w:r>
        <w:t xml:space="preserve">Bộ tộc người có cánh vốn đã không quen thuộc và giỏi về cận chiến. Đường hầm kia tuy rằng không phải hẹp hòi gì, nhưng cũng đã hạn chế được không cho bộ tộc người có cánh triển khai binh lực, khiến cho ưu thế có thể bay của họ suy giảm mạnh, căn bản là không dám mạnh mẽ xông vào.</w:t>
      </w:r>
    </w:p>
    <w:p>
      <w:pPr>
        <w:pStyle w:val="BodyText"/>
      </w:pPr>
      <w:r>
        <w:t xml:space="preserve">Nhưng con đường đó cũng là đường sống duy nhất của bộ tộc người có cánh. Sau khi đám người Đào Nhạc Ti thất bại lùi lại, cũng vẫn có các chiến sĩ bộ tộc người có cánh luân phiên xông vào đường hầm, phát động công kích, nhưng rốt cuộc chỉ để lại mấy trăm thi thể nằm trên mặt đất, thất bại lùi lại.</w:t>
      </w:r>
    </w:p>
    <w:p>
      <w:pPr>
        <w:pStyle w:val="BodyText"/>
      </w:pPr>
      <w:r>
        <w:t xml:space="preserve">Sau mấy lần tiến công thảm bại, mỗi một chiến sĩ bộ tộc có cánh vây quanh cửa vào kia đều cắn chặt răng không mở miệng, cũng không dám tùy tiện xung phong.</w:t>
      </w:r>
    </w:p>
    <w:p>
      <w:pPr>
        <w:pStyle w:val="BodyText"/>
      </w:pPr>
      <w:r>
        <w:t xml:space="preserve">Đường hầm lớn kia không đủ để triển khai binh lực của bộ tộc người có cánh. Binh lục chiến sĩ tộc người có cánh tuy nhiều, nhưng một lần phát động tấn công nhiều nhất chỉ có mấy trăm người vào. Nếu nhiều thêm nữa thì cũng chỉ trở thành bia ngắm của đám người khủng long thôi. Cứ như vậy, không thể phát huy ưu thế về mặt binh lực của họ, họ cũng chỉ có thể vây xung quanh cửa vào, hoàn toàn không biết làm gì mới đúng.</w:t>
      </w:r>
    </w:p>
    <w:p>
      <w:pPr>
        <w:pStyle w:val="BodyText"/>
      </w:pPr>
      <w:r>
        <w:t xml:space="preserve">Ngay lúc các chiến sĩ tộc người có cánh hết đường xoay xở, Nhạc Trọng ngồi trên lưng Tiểu Quy chầm chậm đến trước cửa vào.</w:t>
      </w:r>
    </w:p>
    <w:p>
      <w:pPr>
        <w:pStyle w:val="BodyText"/>
      </w:pPr>
      <w:r>
        <w:t xml:space="preserve">- Nhạc Trọng! Ngài đã đến rồi!</w:t>
      </w:r>
    </w:p>
    <w:p>
      <w:pPr>
        <w:pStyle w:val="BodyText"/>
      </w:pPr>
      <w:r>
        <w:t xml:space="preserve">Vừa thấy Nhạc Trọng thì trong mắt Đào Nhạc Ti chợt hiện lên vẻ vui mừng, đi nhanh đến trước mặt Nhạc Trọng, thân thiết chào hỏi.</w:t>
      </w:r>
    </w:p>
    <w:p>
      <w:pPr>
        <w:pStyle w:val="BodyText"/>
      </w:pPr>
      <w:r>
        <w:t xml:space="preserve">Mỗi một trưởng lão của bộ tộc người có cánh đều nhìn Nhạc Trọng bằng ánh mắt mang theo vẻ kính sợ, xen lẫn ngưỡng mộ.</w:t>
      </w:r>
    </w:p>
    <w:p>
      <w:pPr>
        <w:pStyle w:val="BodyText"/>
      </w:pPr>
      <w:r>
        <w:t xml:space="preserve">Còn những cô gái xuân sắc của bộ tộc người có cánh nhìn Nhạc Trọng bằng ánh mắt lóe sáng rực rỡ, xuân triều tràn ra. Nếu bây giờ không phải ở trên chiến trường thì bọn họ đã nhào lên mạnh mẽ đẩy ngã Nhạc Trọng rồi.</w:t>
      </w:r>
    </w:p>
    <w:p>
      <w:pPr>
        <w:pStyle w:val="BodyText"/>
      </w:pPr>
      <w:r>
        <w:t xml:space="preserve">Trận chiến hôm nay, ít nhiều là nhờ Nhạc Trọng giải quyết được mười con thằn lằn khổng lồ tiền sử cấp bốn kia. Nếu không thì dưới sự nghiền ép của mười con thằn lằn khổng lồ tiền sử cấp bốn như xe tăng công thành kia, bộ tộc người có cánh ở trong tổ ong chỉ sợ đã bị chiến sĩ tộc người khủng long thoải mái giết hại rồi.</w:t>
      </w:r>
    </w:p>
    <w:p>
      <w:pPr>
        <w:pStyle w:val="BodyText"/>
      </w:pPr>
      <w:r>
        <w:t xml:space="preserve">Ngay cả đại trưởng lão Đào Nhạc Ti vốn vô cùng chán ghét Nhạc Trọng hiện giờ cũng đã sửa lại thái độ lúc trước của mình, tỏ ra thái độ vô cùng thân thiết đối với Nhạc Trọng.</w:t>
      </w:r>
    </w:p>
    <w:p>
      <w:pPr>
        <w:pStyle w:val="BodyText"/>
      </w:pPr>
      <w:r>
        <w:t xml:space="preserve">Nhạc Trọng cẩn thận đánh giá cửa vào huyệt động, khẽ cau mày:</w:t>
      </w:r>
    </w:p>
    <w:p>
      <w:pPr>
        <w:pStyle w:val="BodyText"/>
      </w:pPr>
      <w:r>
        <w:t xml:space="preserve">- Ở trong đó phòng ngự như thế nào?</w:t>
      </w:r>
    </w:p>
    <w:p>
      <w:pPr>
        <w:pStyle w:val="BodyText"/>
      </w:pPr>
      <w:r>
        <w:t xml:space="preserve">Ở trong thành phố tổ ong này, chỉ có một con đường hầm. Trong con đường hầm này có trọng binh canh giữ, bất kỳ kẻ địch nào nếu muốn tiến công vao thành phố tổ ong đều chỉ có thể thông qua con đường hầm này gian nan tấn công vào thôi. Nhưng con đường này một khi bị người bảo vệ chặn lại, người ở trong cũng rất khó tấn công ra ngoài.</w:t>
      </w:r>
    </w:p>
    <w:p>
      <w:pPr>
        <w:pStyle w:val="BodyText"/>
      </w:pPr>
      <w:r>
        <w:t xml:space="preserve">Đào Nhạc Ti xoay người thi lễ với Nhạc Trọng, mới nghiêm nghị nói:</w:t>
      </w:r>
    </w:p>
    <w:p>
      <w:pPr>
        <w:pStyle w:val="Compact"/>
      </w:pPr>
      <w:r>
        <w:t xml:space="preserve">- Thủ vệ vô cùng sâm nghiệp, những Long tướng cấp thấp lùi vào bên trong ít nhất là có mười lăm người. Có chúng nó canh giữ ở trong, con đường này rất khó công phá. Bây giờ chỉ có dựa vào ngài, mời ngài trợ giúp tộc người có cánh chúng tôi một tay. Chỉ cần ngài có thể giúp chúng tôi công phá con đường hầm này, tộc người có cánh chúng tôi tuyệt đối sẽ không quên đại ân đại đức của ngài đâu!</w:t>
      </w:r>
      <w:r>
        <w:br w:type="textWrapping"/>
      </w:r>
      <w:r>
        <w:br w:type="textWrapping"/>
      </w:r>
    </w:p>
    <w:p>
      <w:pPr>
        <w:pStyle w:val="Heading2"/>
      </w:pPr>
      <w:bookmarkStart w:id="1207" w:name="chương-1185-mạnh-mẽ-tấn-công"/>
      <w:bookmarkEnd w:id="1207"/>
      <w:r>
        <w:t xml:space="preserve">1185. Chương 1185: Mạnh Mẽ Tấn Công!</w:t>
      </w:r>
    </w:p>
    <w:p>
      <w:pPr>
        <w:pStyle w:val="Compact"/>
      </w:pPr>
      <w:r>
        <w:br w:type="textWrapping"/>
      </w:r>
      <w:r>
        <w:br w:type="textWrapping"/>
      </w:r>
      <w:r>
        <w:t xml:space="preserve">Cửa ra của con đường đó đã bị tộc người khủng long chặn lại, trước mắt, tộc người có cánh cần nhất chính là vũ khí chiến tranh có thể công kiên. Mà hai thú triệu hồi cấp bốn, Thiểm Điện và Tiểu Quy trong tay Nhạc Trọng chính là vũ khí chiến tranh công kiên tốt nhất.</w:t>
      </w:r>
    </w:p>
    <w:p>
      <w:pPr>
        <w:pStyle w:val="BodyText"/>
      </w:pPr>
      <w:r>
        <w:t xml:space="preserve">Thiểm Điện cấp bốn đi đi về về nhanh như gió, cho dù là ở trong huyệt động kia cũng có thể nhanh chóng di chuyển, tiêu diệt chiến sĩ tộc người khủng long. Còn Tiểu Quy cấp bốn mặc dù tốc độ di chuyển không nhanh, nhưng lại là thú khổng lồ phòng hộ mạnh nhất.</w:t>
      </w:r>
    </w:p>
    <w:p>
      <w:pPr>
        <w:pStyle w:val="BodyText"/>
      </w:pPr>
      <w:r>
        <w:t xml:space="preserve">Có hai con thú biến dị có thể công có thể phòng hình thể khổng lồ, lại thêm các tinh anh bộ tộc người có cánh, Đào Nhạc Ti mới có chút hy vọng tin tưởng công phá con đường đó. Nếu không thì bà cũng chỉ là lấy sinh mệnh của chiến sĩ tộc người có cánh lấp lỗ thủng đó thôi.</w:t>
      </w:r>
    </w:p>
    <w:p>
      <w:pPr>
        <w:pStyle w:val="BodyText"/>
      </w:pPr>
      <w:r>
        <w:t xml:space="preserve">Nhạc Trọng liếc nhìn con đường kia một cái, thản nhiên nói:</w:t>
      </w:r>
    </w:p>
    <w:p>
      <w:pPr>
        <w:pStyle w:val="BodyText"/>
      </w:pPr>
      <w:r>
        <w:t xml:space="preserve">- Hai ngàn chiến sĩ!! Ta có thể giúp tộc người có cánh các ngươi cướp lại con đường đó. Nhưng sau chuyện này, ta muốn hai ngàn chiến sĩ của tộc người có cánh các ngươi này hiệu lực cho ta. Nếu các ngươi không đồng ý thì coi như đề nghị này đã xong. Các ngươi tự mình cướp lại con đường đó đi.</w:t>
      </w:r>
    </w:p>
    <w:p>
      <w:pPr>
        <w:pStyle w:val="BodyText"/>
      </w:pPr>
      <w:r>
        <w:t xml:space="preserve">Nghe được Nhạc Trọng công phu sư tử ngoạm như thế, một gã trưởng lão tộc người có cánh sắc mặt kịch biến thất thanh nói:</w:t>
      </w:r>
    </w:p>
    <w:p>
      <w:pPr>
        <w:pStyle w:val="BodyText"/>
      </w:pPr>
      <w:r>
        <w:t xml:space="preserve">- Cái gì? Hai ngàn chiến sĩ? Vậy ngươi có biết tộc người có cánh chúng tôi tổng toàn bộ chiến sĩ cũng chỉ có sáu ngàn chiến sĩ thôi không? Bây giờ ngươi lại muốn gần một phần ba chiến sĩ của chúng tôi, đây tuyệt đối không thể!!</w:t>
      </w:r>
    </w:p>
    <w:p>
      <w:pPr>
        <w:pStyle w:val="BodyText"/>
      </w:pPr>
      <w:r>
        <w:t xml:space="preserve">Sắc mặt của Đào Nhạc Ti cũng biến đổi kịch liệt, nhìn chằm chằm Nhạc Trọng:</w:t>
      </w:r>
    </w:p>
    <w:p>
      <w:pPr>
        <w:pStyle w:val="BodyText"/>
      </w:pPr>
      <w:r>
        <w:t xml:space="preserve">- Nhạc Trọng, bộ tộc người có cánh chúng ta nhiều thế hệ đã có quan hệ tốt với Bạo Phong Cốc, ngươi như vậy không phải nhân lúc cháy nhà mà hôi của sao? Thật sự là quá ti bỉ rồi đấy!</w:t>
      </w:r>
    </w:p>
    <w:p>
      <w:pPr>
        <w:pStyle w:val="BodyText"/>
      </w:pPr>
      <w:r>
        <w:t xml:space="preserve">Nhạc Trọng cười lạnh lùng, ánh mắt quét qua các trưởng lão tộc người có cánh như Đào Nhạc Ti, nói:</w:t>
      </w:r>
    </w:p>
    <w:p>
      <w:pPr>
        <w:pStyle w:val="BodyText"/>
      </w:pPr>
      <w:r>
        <w:t xml:space="preserve">- Ti bỉ? Vừa mới nãy là ai muốn bắt chúng tôi lại dâng cho vương quốc Kiếm Long? Chẳng lẽ hành động vừa mới nãy của bộ tộc người có cách các ngươi không phải là ti bỉ sao? Lúc nãy nếu không phải ta ra tay giúp đỡ thì số lượng người có cánh chết trong tay tộc người khủng long chỉ sợ phải vượt qua hơn mười ngàn người rồi. Ta đã hết lòng quan tâm giúp đỡ tộc người có cánh các ngươi, nhưng hình như chúng ta trước giờ cũng không có giao tình gì thì phải? Ta cũng không có trách nhiệm nghĩa vụ phải liều mạng cho tộc người có cánh các ngươi. Bây giờ ta chỉ bất quá là đưa ra một giao dịch nho nhỏ mà thôi. Nếu các ngươi không muốn có thể không đồng ý. Như ta mà còn nói là ti bỉ thì trưởng lão Đào Nhạc Ti, hành vi lúc nãy của các ngươi tính là gì hả?</w:t>
      </w:r>
    </w:p>
    <w:p>
      <w:pPr>
        <w:pStyle w:val="BodyText"/>
      </w:pPr>
      <w:r>
        <w:t xml:space="preserve">Nghe lời nói lạnh lùng đầy châm chọc của Nhạc Trọng, trong mắt những trưởng lão tộc người có cánh đều hiện lên nét xấu hổ.</w:t>
      </w:r>
    </w:p>
    <w:p>
      <w:pPr>
        <w:pStyle w:val="BodyText"/>
      </w:pPr>
      <w:r>
        <w:t xml:space="preserve">Đào Nhạc Ti khom lưng làm một lễ lớn, thẳng thắn nói xin lỗi:</w:t>
      </w:r>
    </w:p>
    <w:p>
      <w:pPr>
        <w:pStyle w:val="BodyText"/>
      </w:pPr>
      <w:r>
        <w:t xml:space="preserve">- Nhạc Trọng, là tôi xin lỗi ngài vì sự vô lễ và ngạo mạn trước kia. Số phận hiện giờ của chúng ta đã liên kết với nhau. Nếu bộ tộc người có cánh chúng tôi bị vương quốc Kiếm Long tiêu diệt, thì các ngài cũng không sống nổi. Bây giờ chúng ta nên gạt bỏ hiểu lầm lúc trước, cùng nhau liên thủ giết ra một con đường sống.</w:t>
      </w:r>
    </w:p>
    <w:p>
      <w:pPr>
        <w:pStyle w:val="BodyText"/>
      </w:pPr>
      <w:r>
        <w:t xml:space="preserve">Nhạc Trọng không chịu nhả ra, vẫn lạnh như băng nói:</w:t>
      </w:r>
    </w:p>
    <w:p>
      <w:pPr>
        <w:pStyle w:val="BodyText"/>
      </w:pPr>
      <w:r>
        <w:t xml:space="preserve">- Hai ngàn chiến sĩ tộc người có cánh! Đại trưởng lão Đào Nhạc Ti, với năng lực của ta, nếu muốn dẫn theo mười người rời khỏi đây quả thật là không thể. Nhưng nếu ta và Lạc Thanh Thanh liên thủ, tuyệt đối có thể dẫn người của chúng tôi chạy trốn. Nếu các ngươi vẫn không đồng ý điều kiện của ta, vậy thì xin mời các ngươi cứ tự nhiên mạnh mẽ tấn công khai phá con đường hầm đó đi.</w:t>
      </w:r>
    </w:p>
    <w:p>
      <w:pPr>
        <w:pStyle w:val="BodyText"/>
      </w:pPr>
      <w:r>
        <w:t xml:space="preserve">Một trưởng lão tộc người có cánh có tướng mạo diễm lệ trừng Nhạc Trọng, cầm chiến mâu hướng về phía hắn quát lớn:</w:t>
      </w:r>
    </w:p>
    <w:p>
      <w:pPr>
        <w:pStyle w:val="BodyText"/>
      </w:pPr>
      <w:r>
        <w:t xml:space="preserve">- Mạnh mẽ tấn công thì mạnh mẽ tấn công, Nhạc Trọng ngươi thì có gì giỏi chứ? Bộ tộc người có cánh chúng tôi có thể tự mình cướp lại đường hầm!! Các chị em, theo ta lên chiến trường!!</w:t>
      </w:r>
    </w:p>
    <w:p>
      <w:pPr>
        <w:pStyle w:val="BodyText"/>
      </w:pPr>
      <w:r>
        <w:t xml:space="preserve">Nói xong, mấy trăm chiến sĩ tinh nhuệ của bộ tộc người có cánh theo sau trưởng lão tộc người có cánh kia bay lên trời, hướng về phía cửa vào đường hầm!!</w:t>
      </w:r>
    </w:p>
    <w:p>
      <w:pPr>
        <w:pStyle w:val="BodyText"/>
      </w:pPr>
      <w:r>
        <w:t xml:space="preserve">Đào Nhạc Ti biến sắc quát lớn:</w:t>
      </w:r>
    </w:p>
    <w:p>
      <w:pPr>
        <w:pStyle w:val="BodyText"/>
      </w:pPr>
      <w:r>
        <w:t xml:space="preserve">- Lai Lệ! Đừng! Trở về mau!!</w:t>
      </w:r>
    </w:p>
    <w:p>
      <w:pPr>
        <w:pStyle w:val="BodyText"/>
      </w:pPr>
      <w:r>
        <w:t xml:space="preserve">Mấy trăm chiến sĩ tinh nhuệ của bộ tộc người có cánh kia vừa bay đến cửa vào đường hầm thì đã có vô số mũi tên như sao băng từ trong đường hầm bắn ra, đâm vào cơ thể mấy trăm chiến sĩ tinh nhuệ của bộ tộc người có cánh kia.</w:t>
      </w:r>
    </w:p>
    <w:p>
      <w:pPr>
        <w:pStyle w:val="BodyText"/>
      </w:pPr>
      <w:r>
        <w:t xml:space="preserve">Cùng với hàng loạt tiếng kêu gào thê thảm thê lương, từng người từng người chiến sĩ tộc người có cánh từ trên trời rơi xuống, máu nhuộm đẫm mặt đất.</w:t>
      </w:r>
    </w:p>
    <w:p>
      <w:pPr>
        <w:pStyle w:val="BodyText"/>
      </w:pPr>
      <w:r>
        <w:t xml:space="preserve">Trưởng lão Lai Lệ mặc chiến giáp Bạo Phong có sức chiến đấu cấp ba đỉnh cao của bộ tộc người có cánh đã được trọng điểm chăm sóc. Sáu mũi tên như sao băng xẹt xuống lập tức đâm vào cơ thể cô, tạo thành sáu lỗ thủng lớn trên người cô, máu tươi chảy xuống văng khắp nơi.</w:t>
      </w:r>
    </w:p>
    <w:p>
      <w:pPr>
        <w:pStyle w:val="BodyText"/>
      </w:pPr>
      <w:r>
        <w:t xml:space="preserve">Những chiến sĩ tộc người khủng long kia cũng không phải kẻ ngốc, những tinh nhuệ mặc chiến giáp Bạo Phong của bộ tộc người có cánh đều là đối tượng chúng nó phải trọng điểm chăm sóc.</w:t>
      </w:r>
    </w:p>
    <w:p>
      <w:pPr>
        <w:pStyle w:val="BodyText"/>
      </w:pPr>
      <w:r>
        <w:t xml:space="preserve">Lai Lệ vừa mới chết trận, đội quân tinh nhuệ của bộ tộc người có cánh còn sót lại lập tức tan tác, nhanh chóng bay về trốn tránh.</w:t>
      </w:r>
    </w:p>
    <w:p>
      <w:pPr>
        <w:pStyle w:val="BodyText"/>
      </w:pPr>
      <w:r>
        <w:t xml:space="preserve">Một lần thử tấn công mạnh mẽ, mười mấy chiến sĩ tinh nhuệ của bộ tộc người có cánh đều chết trận, ngay cả một chiến sĩ tộc người khủng long cũng không giết được. Chiến quả duy nhất chính là tiêu hao một ít tên và thể lực của tộc người khủng long thôi.</w:t>
      </w:r>
    </w:p>
    <w:p>
      <w:pPr>
        <w:pStyle w:val="BodyText"/>
      </w:pPr>
      <w:r>
        <w:t xml:space="preserve">Nhìn thấy cảnh tượng này, tất cả quý tộc bộ tộc người có cánh đều biến sắc, lông mày nhíu chặt lại. Con đường hầm kia đã bị người khủng long ngăn chặn canh gác cẩn thận. Nếu muốn mạnh mẽ tấn công thì chắc chắn phải trả giá không ít tính mạng của chiến sĩ. Nhưng đồng thời, bọn họ cũng không biết trong tay đội quân người khủng long canh gác trong đường hầm còn bao nhiêu đòn sát thủ nữa.</w:t>
      </w:r>
    </w:p>
    <w:p>
      <w:pPr>
        <w:pStyle w:val="BodyText"/>
      </w:pPr>
      <w:r>
        <w:t xml:space="preserve">Trong mắt Đào Nhạc Ti lóe lên ánh sáng kỳ dị, trầm tư một lúc lâu mới đi đến trước mặt Nhạc Trọng, trầm giọng nói:</w:t>
      </w:r>
    </w:p>
    <w:p>
      <w:pPr>
        <w:pStyle w:val="BodyText"/>
      </w:pPr>
      <w:r>
        <w:t xml:space="preserve">- Nhạc Trọng, xin ngài hãy giúp chúng tôi. Chỉ cần ngài giúp chúng tôi tránh được họa diệt tộc này thì bộ tộc người có cánh chúng tôi nguyện ý tặng một ngàn tinh binh cho ngài!</w:t>
      </w:r>
    </w:p>
    <w:p>
      <w:pPr>
        <w:pStyle w:val="BodyText"/>
      </w:pPr>
      <w:r>
        <w:t xml:space="preserve">- Đại trưởng lão!!</w:t>
      </w:r>
    </w:p>
    <w:p>
      <w:pPr>
        <w:pStyle w:val="BodyText"/>
      </w:pPr>
      <w:r>
        <w:t xml:space="preserve">- Đại trưởng lão!! Không thể!</w:t>
      </w:r>
    </w:p>
    <w:p>
      <w:pPr>
        <w:pStyle w:val="BodyText"/>
      </w:pPr>
      <w:r>
        <w:t xml:space="preserve">Những trưởng lão tộc người có cánh còn lại đều biến sắc, thất thanh kêu lên.</w:t>
      </w:r>
    </w:p>
    <w:p>
      <w:pPr>
        <w:pStyle w:val="BodyText"/>
      </w:pPr>
      <w:r>
        <w:t xml:space="preserve">Bộ tộc người có cánh chiến sĩ không nhiều. Chiến sĩ tinh nhuệ thuộc bổn tộc ở trong tổ ong chỉ có sáu ngàn người. Đám người khủng long tiến đến xâm lấn, số lượng chiến sĩ tộc người có cánh bị chúng giết đã lên đến ngàn người. Trong phút chốc phải đưa cho Nhạc Trọng mấy ngàn tinh binh thì lực lượng vũ trang của bộ tộc người có cánh họ sẽ giảm xuống đến mức âm.</w:t>
      </w:r>
    </w:p>
    <w:p>
      <w:pPr>
        <w:pStyle w:val="BodyText"/>
      </w:pPr>
      <w:r>
        <w:t xml:space="preserve">Đào Nhạc Ti âm trầm, lạnh lùng quát lớn ngăn cản:</w:t>
      </w:r>
    </w:p>
    <w:p>
      <w:pPr>
        <w:pStyle w:val="BodyText"/>
      </w:pPr>
      <w:r>
        <w:t xml:space="preserve">- Câm miệng!!</w:t>
      </w:r>
    </w:p>
    <w:p>
      <w:pPr>
        <w:pStyle w:val="Compact"/>
      </w:pPr>
      <w:r>
        <w:t xml:space="preserve">Đào Nhạc Ti giận dữ, các trưởng lão tộc người có cánh đều ngừng la ó. Đào Nhạc Ti có địa vị cao trong bộ tộc người có cánh, cơ hồ như một vị vua không ngai. Bà một lòng phát triển bộ tộc, rất nhiều trưởng lão tộc người có cánh đều chịu qua ân huệ của bà.</w:t>
      </w:r>
      <w:r>
        <w:br w:type="textWrapping"/>
      </w:r>
      <w:r>
        <w:br w:type="textWrapping"/>
      </w:r>
    </w:p>
    <w:p>
      <w:pPr>
        <w:pStyle w:val="Heading2"/>
      </w:pPr>
      <w:bookmarkStart w:id="1208" w:name="chương-1186-mạnh-mẽ-tấn-công-2"/>
      <w:bookmarkEnd w:id="1208"/>
      <w:r>
        <w:t xml:space="preserve">1186. Chương 1186: Mạnh Mẽ Tấn Công! (2)</w:t>
      </w:r>
    </w:p>
    <w:p>
      <w:pPr>
        <w:pStyle w:val="Compact"/>
      </w:pPr>
      <w:r>
        <w:br w:type="textWrapping"/>
      </w:r>
      <w:r>
        <w:br w:type="textWrapping"/>
      </w:r>
      <w:r>
        <w:t xml:space="preserve">Đào Nhạc Ti nhìn mọi người xung quanh, trầm giọng nói:</w:t>
      </w:r>
    </w:p>
    <w:p>
      <w:pPr>
        <w:pStyle w:val="BodyText"/>
      </w:pPr>
      <w:r>
        <w:t xml:space="preserve">- Bây giờ là thời điểm mấu chốt sống chết tồn vong của bộ tộc người có cánh chúng ta. Nếu không vượt qua cửa ải khó khăn này, tám mươi ngàn con dân của bộ tộc người có cánh đều phải chết trong này. Bây giờ, chỉ có đại nhân Nhạc Trọng chịu giúp đỡ chúng ta, vì sinh mệnh quý giá của tám mươi ngàn con dân của bộ tộc người có cánh chúng ta, coi như ột ngàn chiến sĩ đi theo đại nhân Nhạc Trọng cũng coi như đáng giá. Hơn nữa ta tin tưởng nhân phẩm của đại nhân Nhạc Trọng, ngài ấy nhất định sẽ không bạc đãi những chiến sĩ tộc người có cánh đi theo ngài ấy đâu.</w:t>
      </w:r>
    </w:p>
    <w:p>
      <w:pPr>
        <w:pStyle w:val="BodyText"/>
      </w:pPr>
      <w:r>
        <w:t xml:space="preserve">Bộ tộc người có cánh khoa học kỹ thuật đều lạc hậu, tố chất thân thể chỉ mạnh hơn nhân loại một chút, hoàn toàn kém xa người khủng long. Ưu thế duy nhất của chúng nó chính là có thể bay lượn trên bầu trời. Bây giờ đường hầm đã bị ngăn chặn, coi như bộ tộc người có cánh dùng toàn lực liều mạng, trả giá đại giới là sinh mạng mười mấy ngàn người cũng không nhất định cướp lại được đường hầm trong tay vương quốc Kiếm Long. Đào Nhạc Ti chính là nhìn thấy rõ ràng điểm này, mới cắn răng đồng ý điều kiện hà khắc không gì sánh bằng của Nhạc Trọng.</w:t>
      </w:r>
    </w:p>
    <w:p>
      <w:pPr>
        <w:pStyle w:val="BodyText"/>
      </w:pPr>
      <w:r>
        <w:t xml:space="preserve">Nhạc Trọng thản nhiên nói:</w:t>
      </w:r>
    </w:p>
    <w:p>
      <w:pPr>
        <w:pStyle w:val="BodyText"/>
      </w:pPr>
      <w:r>
        <w:t xml:space="preserve">- Một ngàn năm trăm người!</w:t>
      </w:r>
    </w:p>
    <w:p>
      <w:pPr>
        <w:pStyle w:val="BodyText"/>
      </w:pPr>
      <w:r>
        <w:t xml:space="preserve">Trong mắt Đào Nhạc Ti hiện lên vẻ cầu xin, mềm giọng nói:</w:t>
      </w:r>
    </w:p>
    <w:p>
      <w:pPr>
        <w:pStyle w:val="BodyText"/>
      </w:pPr>
      <w:r>
        <w:t xml:space="preserve">- Một nghìn hai trăm người!! Đại nhân Nhạc Trọng, nếu ngài có thể tiếp thu đề nghị này, ngài sẽ nhận được hữu nghị của bộ tộc người có cánh!! Một nghìn hai trăm chiến sĩ tộc người có cánh kia cũng sẽ trở thành bộ hạ trung thành nhất của ngài.</w:t>
      </w:r>
    </w:p>
    <w:p>
      <w:pPr>
        <w:pStyle w:val="BodyText"/>
      </w:pPr>
      <w:r>
        <w:t xml:space="preserve">Nhạc Trọng trầm tư một lúc thì gật đầu:</w:t>
      </w:r>
    </w:p>
    <w:p>
      <w:pPr>
        <w:pStyle w:val="BodyText"/>
      </w:pPr>
      <w:r>
        <w:t xml:space="preserve">- Được rồi!</w:t>
      </w:r>
    </w:p>
    <w:p>
      <w:pPr>
        <w:pStyle w:val="BodyText"/>
      </w:pPr>
      <w:r>
        <w:t xml:space="preserve">Có thể từ bộ tộc người có cánh lấy đi một nghìn hai trăm tinh binh đối với Nhạc Trọng mà nói cũng coi như là một thu hoạch ngoài ý muốn. Tuy rằng một nghìn hai trăm tinh binh tộc người có cánh kia ở trên chiến trường đấu trực diện hoàn toàn không đánh lại hai trăm chiến sĩ người khủng long, nhưng hoàn toàn là do bộ tộc người có cánh không thể phát huy được thực lực chiến sĩ của bọn họ.</w:t>
      </w:r>
    </w:p>
    <w:p>
      <w:pPr>
        <w:pStyle w:val="BodyText"/>
      </w:pPr>
      <w:r>
        <w:t xml:space="preserve">Một nghìn hai trăm chiến sĩ tộc người có cánh này nếu vào trong tay Nhạc Trọng, hắn có thể khiến ột nghìn hai trăm chiến sĩ này điều giáo thành binh khí chiến tranh kinh khủng. Nên biết trong tay hắn có đại lượng chiến giáp Liệt Nhật và tinh hạch thú biến dị cấp ba, nếu để một nghìn hai trăm chiến sĩ tộc người có cánh này trang bị chiến giáp Liệt Nhật, hắn hoàn toàn có thể tổ chức một đội không quân cơ động kinh khủng siêu phàm tiến hành đả kích quân địch.</w:t>
      </w:r>
    </w:p>
    <w:p>
      <w:pPr>
        <w:pStyle w:val="BodyText"/>
      </w:pPr>
      <w:r>
        <w:t xml:space="preserve">Nhạc Trọng đi tới bên cạnh Lạc Thanh Thanh nói:</w:t>
      </w:r>
    </w:p>
    <w:p>
      <w:pPr>
        <w:pStyle w:val="BodyText"/>
      </w:pPr>
      <w:r>
        <w:t xml:space="preserve">- Lạc Thanh Thanh, chút nữa nhờ cả vào cô nhé!</w:t>
      </w:r>
    </w:p>
    <w:p>
      <w:pPr>
        <w:pStyle w:val="BodyText"/>
      </w:pPr>
      <w:r>
        <w:t xml:space="preserve">Lạc Thanh Thanh sau khi được chiến giáp Bạo Phong cường hóa đã đem lực lượng đẩy lên đến cảnh giới cấp năm sơ cấp. Cộng thêm thiên phú chiến đấu xuất chúng của cô, coi như là Long tướng cấp thấp sơ sẩy chúng cũng có thể chết dưới một mâu của cô, cũng coi như là một dũng tướng kinh khủng. Trong trận chiến đột phá vòng vây này, Nhạc Trọng cần một dũng tướng như vậy đi đầu, dù sao hắn bây giờ chỉ có thể duy trì chiến lực cấp bốn đỉnh cao.</w:t>
      </w:r>
    </w:p>
    <w:p>
      <w:pPr>
        <w:pStyle w:val="BodyText"/>
      </w:pPr>
      <w:r>
        <w:t xml:space="preserve">Chỉ bằng một mình Nhạc Trọng thì hắn cũng không nắm chắc có thể phá tan hàng phòng ngự của tộc người khủng long. Dù sao đường hầm kia cũng quá chật hẹp đối với thú biến dị có hình thể khổng lồ. Hắn không thể triệu hồi Thái Sơn cấp năm nghiền áp đám chiến sĩ tộc người khủng long đó.</w:t>
      </w:r>
    </w:p>
    <w:p>
      <w:pPr>
        <w:pStyle w:val="BodyText"/>
      </w:pPr>
      <w:r>
        <w:t xml:space="preserve">Sau khi Lạc Thanh Thanh hấp thu hoàn toàn sức sống khổng lồ ẩn chứa trong giọt máu cường giả cấp chín kia thì giờ đã hoàn toàn khôi phục, có thể tiếp tục ra trận.</w:t>
      </w:r>
    </w:p>
    <w:p>
      <w:pPr>
        <w:pStyle w:val="BodyText"/>
      </w:pPr>
      <w:r>
        <w:t xml:space="preserve">Trong mắt Lạc Thanh Thanh hiện lên vẻ giảo hoạt, nở một nụ cười mỹ lệ nói:</w:t>
      </w:r>
    </w:p>
    <w:p>
      <w:pPr>
        <w:pStyle w:val="BodyText"/>
      </w:pPr>
      <w:r>
        <w:t xml:space="preserve">- Không thành vấn đề, nhưng sau khi xong chuyện, chia cho tôi sáu trăm chiến sĩ tinh nhuệ của bộ tộc người có cánh là được!</w:t>
      </w:r>
    </w:p>
    <w:p>
      <w:pPr>
        <w:pStyle w:val="BodyText"/>
      </w:pPr>
      <w:r>
        <w:t xml:space="preserve">Chiến sĩ tinh nhuệ của tộc người có cánh đối với nhân loại mà nói là cực kỳ hữu dụng. Bọn họ là thám báo giỏi nhất, đồng thời có thể từ trên không công kích một ít thú biến dị không có khả năng bay lượn.</w:t>
      </w:r>
    </w:p>
    <w:p>
      <w:pPr>
        <w:pStyle w:val="BodyText"/>
      </w:pPr>
      <w:r>
        <w:t xml:space="preserve">Nhạc Trọng nhíu chặt mày, thấp giọng nói:</w:t>
      </w:r>
    </w:p>
    <w:p>
      <w:pPr>
        <w:pStyle w:val="BodyText"/>
      </w:pPr>
      <w:r>
        <w:t xml:space="preserve">- Tôi thế nhưng cứu cô vài mệnh rồi đấy, cô còn mặt mũi đòi hỏi với tôi nữa sao?</w:t>
      </w:r>
    </w:p>
    <w:p>
      <w:pPr>
        <w:pStyle w:val="BodyText"/>
      </w:pPr>
      <w:r>
        <w:t xml:space="preserve">Lạc Thanh Thanh nhìn thẳng Nhạc Trọng, thấp giọng nói:</w:t>
      </w:r>
    </w:p>
    <w:p>
      <w:pPr>
        <w:pStyle w:val="BodyText"/>
      </w:pPr>
      <w:r>
        <w:t xml:space="preserve">- Một chuyện tính một chuyện. Xem ở ân huệ anh cứu tôi, tôi có thể đòi ít lại một chút, ba trăm người.</w:t>
      </w:r>
    </w:p>
    <w:p>
      <w:pPr>
        <w:pStyle w:val="BodyText"/>
      </w:pPr>
      <w:r>
        <w:t xml:space="preserve">Nhạc Trọng mặt co quắp, đau lòng nói:</w:t>
      </w:r>
    </w:p>
    <w:p>
      <w:pPr>
        <w:pStyle w:val="BodyText"/>
      </w:pPr>
      <w:r>
        <w:t xml:space="preserve">- Hai trăm người! Nhiều nhất là hai trăm người! Không thì thôi!</w:t>
      </w:r>
    </w:p>
    <w:p>
      <w:pPr>
        <w:pStyle w:val="BodyText"/>
      </w:pPr>
      <w:r>
        <w:t xml:space="preserve">Hai trăm chiến sĩ tộc người có cánh nếu như được dạy dỗ tốt, có thể trở thành một đội quân đặc chủng tinh nhuệ có thể không quan tâm địa hình mà tác chiến khắp mọi nơi. Vừa nghĩ đến chuyện không công đưa cho Thanh Thanh, hắn lại đau lòng không thôi.</w:t>
      </w:r>
    </w:p>
    <w:p>
      <w:pPr>
        <w:pStyle w:val="BodyText"/>
      </w:pPr>
      <w:r>
        <w:t xml:space="preserve">Lạc Thanh Thanh nhìn Nhạc Trọng lộ ra vẻ mặt co quắp, phiền muộn, tâm trạng rất tốt, nở một nụ cười xinh đẹp rực rỡ nói:</w:t>
      </w:r>
    </w:p>
    <w:p>
      <w:pPr>
        <w:pStyle w:val="BodyText"/>
      </w:pPr>
      <w:r>
        <w:t xml:space="preserve">- Thành giao!</w:t>
      </w:r>
    </w:p>
    <w:p>
      <w:pPr>
        <w:pStyle w:val="BodyText"/>
      </w:pPr>
      <w:r>
        <w:t xml:space="preserve">- Xuất phát!</w:t>
      </w:r>
    </w:p>
    <w:p>
      <w:pPr>
        <w:pStyle w:val="BodyText"/>
      </w:pPr>
      <w:r>
        <w:t xml:space="preserve">Giao dịch hoàn thành, Nhạc Trọng không chút do dự với sự giúp đỡ của Đào Nhạc Ti tập trung cao thủ tinh nhuệ của bộ tộc người có cánh lấy Tiểu Quy làm trung tâm, phát động tấn công đường hầm.</w:t>
      </w:r>
    </w:p>
    <w:p>
      <w:pPr>
        <w:pStyle w:val="BodyText"/>
      </w:pPr>
      <w:r>
        <w:t xml:space="preserve">Tiểu Quy trước khi khai chiến liền phát động lực căn nguyên của bản thân. Nó há to miệng, một luồng khí đông lạnh màu trắng từ trong miệng phun ra bao phủ toàn bộ thân thể nó, ở xung quanh cơ thể nó ngưng tụ một tầng băng dày gần hai mét.</w:t>
      </w:r>
    </w:p>
    <w:p>
      <w:pPr>
        <w:pStyle w:val="BodyText"/>
      </w:pPr>
      <w:r>
        <w:t xml:space="preserve">Tầng băng thật dày kia nặng gần trăm tấn, trọng lượng kinh khủng kia nếu đặt lên trên người Thiểm Điện cấp bốn thì hoàn toàn có thể đè chết nó. Nhưng Tiểu Quy cấp bốn nâng tầng băng thật dày kia vẫn như cũ duy trì tốc độ ổn định đi về hướng cửa vào đường hầm.</w:t>
      </w:r>
    </w:p>
    <w:p>
      <w:pPr>
        <w:pStyle w:val="BodyText"/>
      </w:pPr>
      <w:r>
        <w:t xml:space="preserve">Tốc độ di chuyển của Khủng ngạc quy cấp bốn tuy rằng thong thả, nhưng trong người nó lại ẩn chứa quái lực kinh khủng. Ngoại trừ một số ít thú biến dị hình thể khổng lồ ra, lực lượng của nó có thể nói là xếp thứ nhất trong hàng cấp bốn.</w:t>
      </w:r>
    </w:p>
    <w:p>
      <w:pPr>
        <w:pStyle w:val="BodyText"/>
      </w:pPr>
      <w:r>
        <w:t xml:space="preserve">Tiểu Quy cấp bốn vừa xuất hiện trước cửa vào đường hầm thì vô số mũi tên từ trong đường hầm bắn ra, giống như sao băng xẹt qua cắm vào tầng bày thật dày kia.</w:t>
      </w:r>
    </w:p>
    <w:p>
      <w:pPr>
        <w:pStyle w:val="BodyText"/>
      </w:pPr>
      <w:r>
        <w:t xml:space="preserve">Từng mũi tên mang theo lực lượng có thể xuyên thủng xe thiết giáp bắn trúng tầng bày thật dày, đâm sâu gần hơn hai mươi centimet mới chịu dừng lại không tiến thêm nữa.</w:t>
      </w:r>
    </w:p>
    <w:p>
      <w:pPr>
        <w:pStyle w:val="BodyText"/>
      </w:pPr>
      <w:r>
        <w:t xml:space="preserve">Mũi tên do hơn mười gã Long tướng cấp thấp bắn ra có lực phá hoại vô cùng kinh người. Sau khi trúng tầng bằng thật dày kia thì đâm sâu hơn một mét mới chịu dừng lại.</w:t>
      </w:r>
    </w:p>
    <w:p>
      <w:pPr>
        <w:pStyle w:val="BodyText"/>
      </w:pPr>
      <w:r>
        <w:t xml:space="preserve">Vô số mũi tên từ trong đường hầm bắn ra, trúng ngay tầng băng thật dày của Tiểu Quy cấp bốn, trong phút chốc đã đâm cho tầng băng thật dày kia thành con nhím. Nhưng Tiểu Quy cấp bốn vẫn như cũ theo bước tiến của mình, như một chiếc xe lu đẩy mạnh về phía trước.</w:t>
      </w:r>
    </w:p>
    <w:p>
      <w:pPr>
        <w:pStyle w:val="BodyText"/>
      </w:pPr>
      <w:r>
        <w:t xml:space="preserve">- Thật mạnh! Con thú biến dị cấp bốn này quả nhiên là binh khí kiên công thích hợp nhất!! Lần này bộ tộc người có cánh chúng ta có cứu rồi!!</w:t>
      </w:r>
    </w:p>
    <w:p>
      <w:pPr>
        <w:pStyle w:val="BodyText"/>
      </w:pPr>
      <w:r>
        <w:t xml:space="preserve">Đào Nhạc Ti và bộ tộc người có cánh nhìn Tiểu Quy cấp bốn chống lại vô số mũi tên tấn công duy trì đi tiến bước, trong mắt hiện lên vẻ hưng phấn. Màn mưa tên khiến cho bọn họ hết đường xoay xở lại dễ dàng bị phá vỡ như vậy. Điều này khiến trong lòng bọn họ tràn ngập hy vọng.</w:t>
      </w:r>
    </w:p>
    <w:p>
      <w:pPr>
        <w:pStyle w:val="BodyText"/>
      </w:pPr>
      <w:r>
        <w:t xml:space="preserve">- Chết tiệt! Tấn công! Vòng qua con thú biến dị kia! Giết chết những tên đó! Con thú biến dị kia di chuyển vô cùng thong thả, chỉ cần giết chết những người đi sau nó, chúng ta có thể giết chết nó!!</w:t>
      </w:r>
    </w:p>
    <w:p>
      <w:pPr>
        <w:pStyle w:val="BodyText"/>
      </w:pPr>
      <w:r>
        <w:t xml:space="preserve">Cùng với tiếng rống giận của một gã Long tướng cấp thấp, hơn mười gã Long tướng cấp thấp và hai trăm chiến sĩ tộc người khủng long từ trong một công sự che chắn nhảy ra, bay nhanh về hướng Tiểu Quy cấp bốn.</w:t>
      </w:r>
    </w:p>
    <w:p>
      <w:pPr>
        <w:pStyle w:val="Compact"/>
      </w:pPr>
      <w:r>
        <w:t xml:space="preserve">Vương quốc Kiếm Long lần này bất ngờ tập kích tổ ong, nên cũng không mang theo binh khí chiến trang hạng nặng. Cho nên hoàn toàn không có cách dễ dàng đơn giản tấn công giết chết thú biến dị hình thể khổng lồ chuyên dùng để công thành như Tiểu Quy cấp bốn. Cũng chỉ có thể thông qua võ dũng của mình giết chết đám người Nhạc Trọng, sau đó lợi dụng chiến thuật chơi diều đùa chết Tiểu Quy cấp bốn di chuyển chậm chạp.</w:t>
      </w:r>
      <w:r>
        <w:br w:type="textWrapping"/>
      </w:r>
      <w:r>
        <w:br w:type="textWrapping"/>
      </w:r>
    </w:p>
    <w:p>
      <w:pPr>
        <w:pStyle w:val="Heading2"/>
      </w:pPr>
      <w:bookmarkStart w:id="1209" w:name="chương-1187-đại-thắng"/>
      <w:bookmarkEnd w:id="1209"/>
      <w:r>
        <w:t xml:space="preserve">1187. Chương 1187: Đại Thắng!</w:t>
      </w:r>
    </w:p>
    <w:p>
      <w:pPr>
        <w:pStyle w:val="Compact"/>
      </w:pPr>
      <w:r>
        <w:br w:type="textWrapping"/>
      </w:r>
      <w:r>
        <w:br w:type="textWrapping"/>
      </w:r>
      <w:r>
        <w:t xml:space="preserve">- Đến đây!</w:t>
      </w:r>
    </w:p>
    <w:p>
      <w:pPr>
        <w:pStyle w:val="BodyText"/>
      </w:pPr>
      <w:r>
        <w:t xml:space="preserve">Nhạc Trọng nhìn thấy chiến sĩ Khủng Long nhân chen chúc tràn đến liền bóp cò điện từ pháo đan binh.</w:t>
      </w:r>
    </w:p>
    <w:p>
      <w:pPr>
        <w:pStyle w:val="BodyText"/>
      </w:pPr>
      <w:r>
        <w:t xml:space="preserve">Từng đạo quang mang oanh thẳng lên thân thể chiến sĩ Khủng Long nhân, trực tiếp tạc thành lỗ máu.</w:t>
      </w:r>
    </w:p>
    <w:p>
      <w:pPr>
        <w:pStyle w:val="BodyText"/>
      </w:pPr>
      <w:r>
        <w:t xml:space="preserve">Những cao thủ đứng đầu Dực nhân bộ tộc như Đào Nhạc Ti, Đa Lâm, Lai Vi trên người mặc Bạo Phong chiến giáp trong tay cầm cốt cung hướng chiến sĩ Khủng Long nhân không ngừng vọt tới.</w:t>
      </w:r>
    </w:p>
    <w:p>
      <w:pPr>
        <w:pStyle w:val="BodyText"/>
      </w:pPr>
      <w:r>
        <w:t xml:space="preserve">Tham dự hành động phá vây lần này đều có cao thủ cực mạnh của Dực nhân bộ tộc, từng đạo cốt tiễn như sao băng oanh lên thân thể chiến sĩ Khủng Long nhân trực tiếp xỏ xuyên qua, máu tươi phun trào lên cao.</w:t>
      </w:r>
    </w:p>
    <w:p>
      <w:pPr>
        <w:pStyle w:val="BodyText"/>
      </w:pPr>
      <w:r>
        <w:t xml:space="preserve">Ở trong thông đạo, một mũi tên nhanh như sao băng hướng một gã Long Tướng đê cấp vọt tới.</w:t>
      </w:r>
    </w:p>
    <w:p>
      <w:pPr>
        <w:pStyle w:val="BodyText"/>
      </w:pPr>
      <w:r>
        <w:t xml:space="preserve">Tên Long Tướng kia không chút để ý vỗ lên cốt tiễn, nhưng cốt tiễn ẩn chứa lực lượng khủng bố vượt xa dự đoán của hắn, trực tiếp xỏ xuyên qua tay phải của hắn đâm vào trong thân thể hắn, máu tươi văng khắp nơi.</w:t>
      </w:r>
    </w:p>
    <w:p>
      <w:pPr>
        <w:pStyle w:val="BodyText"/>
      </w:pPr>
      <w:r>
        <w:t xml:space="preserve">Sắc mặt Long Tướng đê cấp đại biến, đột nhiên trong lòng báo động mạnh mẽ, thân thể vặn vẹo, chợt lóe sang bên trái, một mũi tên sượt qua thân thể hắn bắn lên vách tường ghim vào cứng ngắc.</w:t>
      </w:r>
    </w:p>
    <w:p>
      <w:pPr>
        <w:pStyle w:val="BodyText"/>
      </w:pPr>
      <w:r>
        <w:t xml:space="preserve">Tên Long Tướng đê cấp vừa né qua một kiếp, một mũi tên khác lại đột nhiên bay ra, nhanh như sao băng trực tiếp trúng ngay đầu của hắn, nháy mắt xỏ xuyên qua đầu lâu hắn, đồng thời bám theo một đoàn máu tươi.</w:t>
      </w:r>
    </w:p>
    <w:p>
      <w:pPr>
        <w:pStyle w:val="BodyText"/>
      </w:pPr>
      <w:r>
        <w:t xml:space="preserve">- Là nàng! Quả nhiên có chút bổn sự!</w:t>
      </w:r>
    </w:p>
    <w:p>
      <w:pPr>
        <w:pStyle w:val="BodyText"/>
      </w:pPr>
      <w:r>
        <w:t xml:space="preserve">Nhạc Trọng nhìn theo phương hướng liên hoàn tiễn mới phát ra, liếc mắt liền thấy chính là đại trưởng lão Đào Nhạc Ti của Dực nhân bộ tộc.</w:t>
      </w:r>
    </w:p>
    <w:p>
      <w:pPr>
        <w:pStyle w:val="BodyText"/>
      </w:pPr>
      <w:r>
        <w:t xml:space="preserve">Long Tướng đê cấp là cao thủ khủng bố có sức chiến đấu tứ giai đỉnh phong, nếu bàn về thực lực cận chiến so với Lạc Thanh Thanh khi không mặc Bạo Phong chiến giáp còn mạnh hơn. Cao thủ khủng bố như vậy lại bị Đào Nhạc Ti bắn chết, cho thấy rõ thuật bắn cung vô cùng tinh diệu của nàng.</w:t>
      </w:r>
    </w:p>
    <w:p>
      <w:pPr>
        <w:pStyle w:val="BodyText"/>
      </w:pPr>
      <w:r>
        <w:t xml:space="preserve">Bị nhóm người Nhạc Trọng công kích, từng tên chiến sĩ Khủng Long nhân bị giết chết, nhưng tốc độ di động của Khủng Long nhân cực nhanh, chỉ trong một lần hô hấp quái vật đáng sợ kia đã vọt tới trước người Tiểu Quy.</w:t>
      </w:r>
    </w:p>
    <w:p>
      <w:pPr>
        <w:pStyle w:val="BodyText"/>
      </w:pPr>
      <w:r>
        <w:t xml:space="preserve">Đối mặt với chiến sĩ Khủng Long nhân đột nhiên xuất hiện, Tiểu Quy chợt vọt tới hung hăng đánh vào thân thể tám gã chiến sĩ Khủng Long nhân.</w:t>
      </w:r>
    </w:p>
    <w:p>
      <w:pPr>
        <w:pStyle w:val="BodyText"/>
      </w:pPr>
      <w:r>
        <w:t xml:space="preserve">Tám chiến sĩ Khủng Long nhân giống như đang bị một cỗ xe bay nhanh ở tốc độ cao đụng phải lập tức vỡ thành thịt vụn.</w:t>
      </w:r>
    </w:p>
    <w:p>
      <w:pPr>
        <w:pStyle w:val="BodyText"/>
      </w:pPr>
      <w:r>
        <w:t xml:space="preserve">Nhưng công kích của Tiểu Quy cũng không bao phủ hoàn toàn, những chiến sĩ Khủng Long nhân còn lại tách ra hai bên hướng nhóm người Nhạc Trọng đứng phía sau Tiểu Quy phát động tấn công.</w:t>
      </w:r>
    </w:p>
    <w:p>
      <w:pPr>
        <w:pStyle w:val="BodyText"/>
      </w:pPr>
      <w:r>
        <w:t xml:space="preserve">- Giết!</w:t>
      </w:r>
    </w:p>
    <w:p>
      <w:pPr>
        <w:pStyle w:val="BodyText"/>
      </w:pPr>
      <w:r>
        <w:t xml:space="preserve">Thân mặc Bạo Phong chiến giáp, cầm Bạo Phong chiến mâu chiến ý của Lạc Thanh Thanh đã tích lũy lên đỉnh phong, chung quanh thân thể mang theo vô số phong bạo đem tốc độ của nàng tăng lên một bậc, dưới chân khẽ nhún, toàn thân như cơn gió lốc xuất hiện trước người một Long Tướng đê cấp một mâu hướng trái tim tên kia đâm tới.</w:t>
      </w:r>
    </w:p>
    <w:p>
      <w:pPr>
        <w:pStyle w:val="BodyText"/>
      </w:pPr>
      <w:r>
        <w:t xml:space="preserve">Long Tướng đê cấp biến sắc, thân hình chợt lui về phía sau, hai tay vung lên muốn ngăn chặn thân thể của mình. Nhưng hai tay của hắn vừa nâng lên, một chiến mâu khủng bố đã đâm vào trái tim của hắn, vô số phong nhận nổ bắn ra, đem thi thể hắn cắt thành bốn năm mảnh.</w:t>
      </w:r>
    </w:p>
    <w:p>
      <w:pPr>
        <w:pStyle w:val="BodyText"/>
      </w:pPr>
      <w:r>
        <w:t xml:space="preserve">Một kích miểu sát một gã Long Tướng đê cấp, trong mắt Lạc Thanh Thanh chớp động hàn quang, đột nhiên biến mất lại nhanh như cơn gió xuất hiện trước người một Long Tướng đê cấp khác hung hăng một mâu đâm vào người hắn.</w:t>
      </w:r>
    </w:p>
    <w:p>
      <w:pPr>
        <w:pStyle w:val="BodyText"/>
      </w:pPr>
      <w:r>
        <w:t xml:space="preserve">Trong mắt tên Long Tướng chợt lóe hung quang, vung đuôi, vô thanh vô tức hướng Lạc Thanh Thanh oanh tới. Khuỷu tay phải của hắn vung lên, cốt nhận mang theo ánh sáng lạnh băng hướng chiến mâu của Lạc Thanh Thanh bổ tới.</w:t>
      </w:r>
    </w:p>
    <w:p>
      <w:pPr>
        <w:pStyle w:val="BodyText"/>
      </w:pPr>
      <w:r>
        <w:t xml:space="preserve">Ngay khi xương khuỷu tay của tên Long Tướng sắp chém trúng chiến mâu của Lạc Thanh Thanh, mâu ảnh chợt lóe, Bạo Phong chiến mâu bỗng nhiên xuất hiện ngay trước mặt tên Long Tướng, thật dễ dàng đâm thẳng vào đầu hắn, phong nhận bùng nổ, đem đầu của tên Long Tướng cắt thành nát vụn.</w:t>
      </w:r>
    </w:p>
    <w:p>
      <w:pPr>
        <w:pStyle w:val="BodyText"/>
      </w:pPr>
      <w:r>
        <w:t xml:space="preserve">Liên tục giết chết hai gã Long Tướng đê cấp, Lạc Thanh Thanh nhanh như gió lốc trực tiếp nghênh về hướng Long Tướng đê cấp lạc đơn, mỗi một kích đều có thể đem một gã Long Tướng trực tiếp miểu sát.</w:t>
      </w:r>
    </w:p>
    <w:p>
      <w:pPr>
        <w:pStyle w:val="BodyText"/>
      </w:pPr>
      <w:r>
        <w:t xml:space="preserve">- Thật là lợi hại! Xem ra nàng càng trở nên mạnh mẽ!</w:t>
      </w:r>
    </w:p>
    <w:p>
      <w:pPr>
        <w:pStyle w:val="BodyText"/>
      </w:pPr>
      <w:r>
        <w:t xml:space="preserve">Nhạc Trọng nhìn thấy Lạc Thanh Thanh không ngừng tàn sát Long Tướng đê cấp trong mắt thoáng hiện nét tán thưởng. Nữ nhân có được khí chất nữ vương có thiên phú thật sự mạnh mẽ, thực lực của nàng mạnh hơn trước đó không ít, cơ hồ mỗi một thời khắc đều không ngừng tiến bộ.</w:t>
      </w:r>
    </w:p>
    <w:p>
      <w:pPr>
        <w:pStyle w:val="BodyText"/>
      </w:pPr>
      <w:r>
        <w:t xml:space="preserve">Phải biết rằng kinh nghiệm chiến đấu của Long Tướng đê cấp thập phần phong phú, tuy rằng thực lực chỉ đạt tới tứ giai đỉnh phong nhưng luận cận chiến rất nhiều cao thủ ngũ giai sơ cấp của những chủng tộc khác không nhất định là đối thủ của bọn hắn. Quái vật như vậy lại bị Lạc Thanh Thanh một kích miểu sát, cho dù Bạo Phong chiến giáp mang tới lực lượng cường hóa thật lớn cho nàng, nhưng kỹ thuật chiến đấu của bản thân nàng cũng nhất định phải mạnh mẽ đến mức khủng bố mới có thể làm được điểm này.</w:t>
      </w:r>
    </w:p>
    <w:p>
      <w:pPr>
        <w:pStyle w:val="BodyText"/>
      </w:pPr>
      <w:r>
        <w:t xml:space="preserve">Lạc Thanh Thanh ở một bên vừa tàn sát những Long Tướng đê cấp, mà những chiến sĩ Khủng Long nhân lại bị Đào Nhạc Ti các nàng cuốn chặt lấy.</w:t>
      </w:r>
    </w:p>
    <w:p>
      <w:pPr>
        <w:pStyle w:val="BodyText"/>
      </w:pPr>
      <w:r>
        <w:t xml:space="preserve">Có Dực nhân tộc không am hiểu cận chiến, những chiến sĩ Khủng Long nhân vượt qua Tiểu Quy hướng họ phát động tiến công rất nhanh đều có những chiến sĩ Dực nhân tộc bị Khủng Long nhân trực tiếp bắt lấy xé rách tại chỗ.</w:t>
      </w:r>
    </w:p>
    <w:p>
      <w:pPr>
        <w:pStyle w:val="BodyText"/>
      </w:pPr>
      <w:r>
        <w:t xml:space="preserve">Một nữ chiến sĩ Dực nhân tộc mặc Bạo Phong chiến giáp cầm chiến mâu đâm tới một gã chiến sĩ Khủng Long nhân.</w:t>
      </w:r>
    </w:p>
    <w:p>
      <w:pPr>
        <w:pStyle w:val="BodyText"/>
      </w:pPr>
      <w:r>
        <w:t xml:space="preserve">Trong mắt chiến sĩ Khủng Long nhân chợt lóe hung quang, thân thể xoay chuyển, mặc cho nữ chiến sĩ Dực nhân tộc đâm mâu vào bụng trái của hắn.</w:t>
      </w:r>
    </w:p>
    <w:p>
      <w:pPr>
        <w:pStyle w:val="BodyText"/>
      </w:pPr>
      <w:r>
        <w:t xml:space="preserve">Ngay trong nháy mắt chiến mâu đâm vào cơ thể trong mắt tên chiến sĩ Khủng Long nhân chợt lóe lên, khuỷu tay phải chém xuống nhanh như sét đánh, một đạo quang mang lạnh lẽo lướt qua trên cổ nữ chiến sĩ Dực nhân tộc, đầu của nàng cao cao bay lên, máu tươi văng khắp nơi.</w:t>
      </w:r>
    </w:p>
    <w:p>
      <w:pPr>
        <w:pStyle w:val="BodyText"/>
      </w:pPr>
      <w:r>
        <w:t xml:space="preserve">Bên trong các chiến sĩ Dực nhân tộc có vài chục người mặc Bạo Phong chiến giáp, luận thực lực các nàng nhờ có chiến giáp cường hóa nên lực lượng phải mạnh hơn chiến sĩ Khủng Long nhân một bậc. Nhưng khi chính thức cận chiến, Khủng Long nhân hung ác ngang ngược, hung hãn không sợ chết, vì vậy chiến sĩ Dực nhân tộc bị Khủng Long nhân có thực lực thấp hơn trực tiếp xé rách.</w:t>
      </w:r>
    </w:p>
    <w:p>
      <w:pPr>
        <w:pStyle w:val="BodyText"/>
      </w:pPr>
      <w:r>
        <w:t xml:space="preserve">Vài trưởng lão Dực nhân tộc như Đào Nhạc Ti cùng Lai Vi nhờ có chiến giáp thêm vào nên mới có thể miễn cưỡng duy trì chiến cuộc.</w:t>
      </w:r>
    </w:p>
    <w:p>
      <w:pPr>
        <w:pStyle w:val="BodyText"/>
      </w:pPr>
      <w:r>
        <w:t xml:space="preserve">Nhạc Trọng đứng trên lưng tiểu Quy quan sát bên dưới, chỉ thấy bên dưới phân thành hai chiến trường, trong cuộc chiến giữa chiến sĩ Dực nhân tộc cùng Khủng Long nhân thì chiến sĩ Khủng Long nhân chiếm cứ thượng phong. Mà Long Tướng đê cấp lại bị Lạc Thanh Thanh không ngừng giết hại đang nhanh chóng giảm bớt nhân số. Theo thời gian trôi qua, đợi khi Long Tướng đê cấp bị Lạc Thanh Thanh tàn sát sạch sẽ thì Dực nhân tộc sẽ là bên chiến thắng.</w:t>
      </w:r>
    </w:p>
    <w:p>
      <w:pPr>
        <w:pStyle w:val="BodyText"/>
      </w:pPr>
      <w:r>
        <w:t xml:space="preserve">Những Long Tướng đê cấp đều ý thức được điểm này, chúng liền có ý đồ muốn tập trung một chỗ. Nhưng mỗi khi chúng tới gần Lạc Thanh Thanh, Nhạc Trọng sẽ dùng điện từ pháo đan binh đem chúng oanh tán, khiến chúng không thể hình thành xu thế vây kín.</w:t>
      </w:r>
    </w:p>
    <w:p>
      <w:pPr>
        <w:pStyle w:val="BodyText"/>
      </w:pPr>
      <w:r>
        <w:t xml:space="preserve">Tuy rằng Nhạc Trọng dùng điện từ pháo đan binh không thể dễ dàng miểu sát Long Tướng đê cấp, nhưng bằng vào tài thiện xạ của hắn vẫn dễ dàng đem đám Long Tướng bức lui.</w:t>
      </w:r>
    </w:p>
    <w:p>
      <w:pPr>
        <w:pStyle w:val="Compact"/>
      </w:pPr>
      <w:r>
        <w:br w:type="textWrapping"/>
      </w:r>
      <w:r>
        <w:br w:type="textWrapping"/>
      </w:r>
    </w:p>
    <w:p>
      <w:pPr>
        <w:pStyle w:val="Heading2"/>
      </w:pPr>
      <w:bookmarkStart w:id="1210" w:name="chương-1188-kết-minh.-1"/>
      <w:bookmarkEnd w:id="1210"/>
      <w:r>
        <w:t xml:space="preserve">1188. Chương 1188: Kết Minh. (1)</w:t>
      </w:r>
    </w:p>
    <w:p>
      <w:pPr>
        <w:pStyle w:val="Compact"/>
      </w:pPr>
      <w:r>
        <w:br w:type="textWrapping"/>
      </w:r>
      <w:r>
        <w:br w:type="textWrapping"/>
      </w:r>
      <w:r>
        <w:t xml:space="preserve">Ngay khi bên Nhạc Trọng lấy được ưu thế, từ trong thông đạo lại chạy ra ba trăm chiến sĩ Khủng Long nhân hướng bên này đánh tới.</w:t>
      </w:r>
    </w:p>
    <w:p>
      <w:pPr>
        <w:pStyle w:val="BodyText"/>
      </w:pPr>
      <w:r>
        <w:t xml:space="preserve">Nếu để ba trăm Khủng Long nhân gia nhập chiến đoàn, bằng vào sức chiến đấu mạnh mẽ của chúng tuyệt đối có thể xoay chuyển chiến cuộc.</w:t>
      </w:r>
    </w:p>
    <w:p>
      <w:pPr>
        <w:pStyle w:val="BodyText"/>
      </w:pPr>
      <w:r>
        <w:t xml:space="preserve">Lai Vi phát ra một tiếng hô to, hơn ba trăm cao thủ tinh nhuệ Dực nhân tộc từ hậu phương phóng vào, nhanh chóng gia nhập vào trong chiến đấu.</w:t>
      </w:r>
    </w:p>
    <w:p>
      <w:pPr>
        <w:pStyle w:val="BodyText"/>
      </w:pPr>
      <w:r>
        <w:t xml:space="preserve">- Hóa thành tro đi!</w:t>
      </w:r>
    </w:p>
    <w:p>
      <w:pPr>
        <w:pStyle w:val="BodyText"/>
      </w:pPr>
      <w:r>
        <w:t xml:space="preserve">Nhạc Trọng nhìn thấy ba trăm Khủng Long nhân xông tới, trong mắt chợt lóe hàn quang, vung tay, ma viêm phong bạo khổng lồ nhất thời xuất hiện hướng ba trăm Khủng Long nhân thổi quét tới.</w:t>
      </w:r>
    </w:p>
    <w:p>
      <w:pPr>
        <w:pStyle w:val="BodyText"/>
      </w:pPr>
      <w:r>
        <w:t xml:space="preserve">Trong địa phương tương đối nhỏ hẹp, ma viêm phong bạo khổng lồ trong nháy mắt đem đại bộ phận thông đạo hoàn toàn bao phủ.</w:t>
      </w:r>
    </w:p>
    <w:p>
      <w:pPr>
        <w:pStyle w:val="BodyText"/>
      </w:pPr>
      <w:r>
        <w:t xml:space="preserve">Ba trăm Khủng Long nhân bị ma viêm phong bạo cuốn tới, trong tích tắc trên thân thể đều dính vào ma viêm, ma viêm không ngừng tiêu hủy thân thể bọn chúng khiến chúng phát ra tiếng kêu rên thống khổ, không ít chiến sĩ Khủng Long nhân bị thiêu thành tro tàn. Chỉ còn lại hơn một trăm bốn mươi Khủng Long nhân may mắn tránh thoát được một kiếp.</w:t>
      </w:r>
    </w:p>
    <w:p>
      <w:pPr>
        <w:pStyle w:val="BodyText"/>
      </w:pPr>
      <w:r>
        <w:t xml:space="preserve">Loại thương vong khủng bố này nếu đổi lại là nhân loại cũng đã sớm hỏng mất, nhưng một trăm bốn mươi Khủng Long nhân vẫn vô cùng hung lệ hướng bên này vọt tới.</w:t>
      </w:r>
    </w:p>
    <w:p>
      <w:pPr>
        <w:pStyle w:val="BodyText"/>
      </w:pPr>
      <w:r>
        <w:t xml:space="preserve">Nhạc Trọng nhìn đám Khủng Long nhân, điện từ pháo đan binh hóa thành từng đạo tàn ảnh, quang mang oanh thẳng lên trên đầu Khủng Long nhân đem bọn chúng trực tiếp bạo đầu.</w:t>
      </w:r>
    </w:p>
    <w:p>
      <w:pPr>
        <w:pStyle w:val="BodyText"/>
      </w:pPr>
      <w:r>
        <w:t xml:space="preserve">Chỉ trong vài lần hô hấp có hơn ba mươi Khủng Long nhân bị Nhạc Trọng xử lý, nhưng trong đoạn thời gian đó hơn trăm Khủng Long nhân đã quấn ra phía sau lưng tiểu Quy.</w:t>
      </w:r>
    </w:p>
    <w:p>
      <w:pPr>
        <w:pStyle w:val="BodyText"/>
      </w:pPr>
      <w:r>
        <w:t xml:space="preserve">Nhưng lúc này chúng đã tới chậm một bước, toàn bộ Long Tướng đê cấp đã bị Lạc Thanh Thanh giết chết. Những Khủng Long nhân khác vừa xuất hiện đã bị Lạc Thanh Thanh dẫn đầu điên cuồng tàn sát, tiếng kêu thê thảm vang lên bên tai không dứt.</w:t>
      </w:r>
    </w:p>
    <w:p>
      <w:pPr>
        <w:pStyle w:val="BodyText"/>
      </w:pPr>
      <w:r>
        <w:t xml:space="preserve">Đồng thời tiểu Quy cũng trực tiếp đem công sự che chắn thông đạo phá hủy, nghiền áp, không ngừng áp bách không gian hoạt động của Khủng Long nhân.</w:t>
      </w:r>
    </w:p>
    <w:p>
      <w:pPr>
        <w:pStyle w:val="BodyText"/>
      </w:pPr>
      <w:r>
        <w:t xml:space="preserve">- Lui lại!</w:t>
      </w:r>
    </w:p>
    <w:p>
      <w:pPr>
        <w:pStyle w:val="BodyText"/>
      </w:pPr>
      <w:r>
        <w:t xml:space="preserve">Một gã Long Tướng đê cấp thấy tình thế không thể cứu vãn, không còn hi vọng thắng lợi, tràn ngập hận ý nổi giận gầm lên một tiếng thối lui ra bên ngoài.</w:t>
      </w:r>
    </w:p>
    <w:p>
      <w:pPr>
        <w:pStyle w:val="BodyText"/>
      </w:pPr>
      <w:r>
        <w:t xml:space="preserve">Những chiến sĩ Khủng Long nhân còn lại cũng nhanh chóng đuổi theo.</w:t>
      </w:r>
    </w:p>
    <w:p>
      <w:pPr>
        <w:pStyle w:val="BodyText"/>
      </w:pPr>
      <w:r>
        <w:t xml:space="preserve">Hơn ba trăm chiến sĩ Khủng Long nhân theo Long Tướng đê cấp suất lĩnh đảm đương nhiệm vụ thư kích, chúng liều lĩnh hướng tiểu Quy phát động công kích, từng mũi tên đánh trúng băng giáp của tiểu Quy nhưng không hề có chút tác dụng nào.</w:t>
      </w:r>
    </w:p>
    <w:p>
      <w:pPr>
        <w:pStyle w:val="BodyText"/>
      </w:pPr>
      <w:r>
        <w:t xml:space="preserve">Tiểu Quy chẳng khác gì xe tăng nghiền áp tiến vào trận địa Khủng Long nhân, Lạc Thanh Thanh dẫn dắt cao thủ không ngừng xé chúng thành nát vụn.</w:t>
      </w:r>
    </w:p>
    <w:p>
      <w:pPr>
        <w:pStyle w:val="BodyText"/>
      </w:pPr>
      <w:r>
        <w:t xml:space="preserve">Chiến sĩ Khủng Long nhân lui phía sau đoạn hậu tuy rằng anh dũng chém giết, nhưng lại bị nhóm người Nhạc Trọng nghiền thành bột mịn. Thông đạo sinh mệnh từ sau khi chủ lực Khủng Long nhân thối lui đã bị nhóm người Nhạc Trọng chiếm lĩnh.</w:t>
      </w:r>
    </w:p>
    <w:p>
      <w:pPr>
        <w:pStyle w:val="BodyText"/>
      </w:pPr>
      <w:r>
        <w:t xml:space="preserve">Sau khi chiếm lĩnh thông đạo sinh mệnh, từng nhóm chiến sĩ tinh nhuệ Dực nhân tộc nhanh chóng hướng thông đạo bay ra bên ngoài.</w:t>
      </w:r>
    </w:p>
    <w:p>
      <w:pPr>
        <w:pStyle w:val="BodyText"/>
      </w:pPr>
      <w:r>
        <w:t xml:space="preserve">Lúc này ở vách núi đá bên ngoài đã bò đầy chiến sĩ Khủng Long nhân đang thối lui.</w:t>
      </w:r>
    </w:p>
    <w:p>
      <w:pPr>
        <w:pStyle w:val="BodyText"/>
      </w:pPr>
      <w:r>
        <w:t xml:space="preserve">Các chiến sĩ Dực nhân tộc điên cuồng hướng Khủng Long nhân bắn phá, từng mũi tên bắn trúng thân thể chúng, đem chúng bắn rơi trên mặt đất.</w:t>
      </w:r>
    </w:p>
    <w:p>
      <w:pPr>
        <w:pStyle w:val="BodyText"/>
      </w:pPr>
      <w:r>
        <w:t xml:space="preserve">Lúc này chiến sĩ Khủng Long nhân đã bị vây trong vị trí tuyệt đối nhược thế, chúng đang ở trên vách núi đá, tốc độ di động căn bản không thể so sánh với chiến sĩ tinh nhuệ của Dực nhân tộc. Dưới mưa tên dày đặc, không ngừng bị bắn rơi rụng trên mặt đất.</w:t>
      </w:r>
    </w:p>
    <w:p>
      <w:pPr>
        <w:pStyle w:val="BodyText"/>
      </w:pPr>
      <w:r>
        <w:t xml:space="preserve">Mỗi một chiến sĩ Dực nhân tộc đều tràn ngập cừu hận đối với Khủng Long nhân, dưới sự công kích điên cuồng của họ, hơn sáu trăm Khủng Long nhân đã bị bắn chết không còn.</w:t>
      </w:r>
    </w:p>
    <w:p>
      <w:pPr>
        <w:pStyle w:val="BodyText"/>
      </w:pPr>
      <w:r>
        <w:t xml:space="preserve">Ngay trung tâm phong sào, Lai Vi toàn thân đẫm máu giáng xuống, đi tới bên người Tuyết Lai Na cao giọng nói:</w:t>
      </w:r>
    </w:p>
    <w:p>
      <w:pPr>
        <w:pStyle w:val="BodyText"/>
      </w:pPr>
      <w:r>
        <w:t xml:space="preserve">- Nữ vương bệ hạ, toàn bộ Khủng Long nhân đã bị chúng tôi giết chết!</w:t>
      </w:r>
    </w:p>
    <w:p>
      <w:pPr>
        <w:pStyle w:val="BodyText"/>
      </w:pPr>
      <w:r>
        <w:t xml:space="preserve">Trong mắt Tuyết Lai Na hiện lên vẻ vui mừng, vỗ cánh bay lên bầu trời dùng thanh âm thanh thúy tuyên bố:</w:t>
      </w:r>
    </w:p>
    <w:p>
      <w:pPr>
        <w:pStyle w:val="BodyText"/>
      </w:pPr>
      <w:r>
        <w:t xml:space="preserve">- Mọi người hãy nghe ta nói, trải qua cuộc tác chiến anh dũng của chúng ta, toàn bộ Khủng Long nhân đã bị tiêu diệt!</w:t>
      </w:r>
    </w:p>
    <w:p>
      <w:pPr>
        <w:pStyle w:val="BodyText"/>
      </w:pPr>
      <w:r>
        <w:t xml:space="preserve">Tuyết Lai Na có thiên phú dị năng, thanh âm của nàng có thể quanh quẩn trong toàn bộ phạm vi của Dực nhân tộc. Nghe được lời của nàng, những Dực nhân tộc đang bàng hoàng trốn tránh mới trở nên yên tâm.</w:t>
      </w:r>
    </w:p>
    <w:p>
      <w:pPr>
        <w:pStyle w:val="BodyText"/>
      </w:pPr>
      <w:r>
        <w:t xml:space="preserve">- Thật tốt quá! Đám quái vật rốt cục đã chết!</w:t>
      </w:r>
    </w:p>
    <w:p>
      <w:pPr>
        <w:pStyle w:val="BodyText"/>
      </w:pPr>
      <w:r>
        <w:t xml:space="preserve">- Nữ vương bệ hạ vạn tuế!</w:t>
      </w:r>
    </w:p>
    <w:p>
      <w:pPr>
        <w:pStyle w:val="BodyText"/>
      </w:pPr>
      <w:r>
        <w:t xml:space="preserve">- Nữ vương bệ hạ chiến thắng!</w:t>
      </w:r>
    </w:p>
    <w:p>
      <w:pPr>
        <w:pStyle w:val="BodyText"/>
      </w:pPr>
      <w:r>
        <w:t xml:space="preserve">- Nữ vương bệ hạ vĩ đại vạn tuế…</w:t>
      </w:r>
    </w:p>
    <w:p>
      <w:pPr>
        <w:pStyle w:val="BodyText"/>
      </w:pPr>
      <w:r>
        <w:t xml:space="preserve">Từng bình dân Dực nhân tộc vô cùng vui mừng, phát ra thanh âm hoan hô kinh thiên động địa. Trong một khắc này, mỗi người đều tràn ngập lòng tôn kính đối với nữ vương của mình.</w:t>
      </w:r>
    </w:p>
    <w:p>
      <w:pPr>
        <w:pStyle w:val="BodyText"/>
      </w:pPr>
      <w:r>
        <w:t xml:space="preserve">Tuyết Lai Na có thể trở thành nữ vương Dực nhân tộc có liên quan thật lớn tới thiên phú dị năng của nàng. Chỉ có Dực nhân nữ tính có được huyết mạch nữ vương mới có thể nắm giữ thiên phú kia, ủng hộ sĩ khí, yên ổn lòng người.</w:t>
      </w:r>
    </w:p>
    <w:p>
      <w:pPr>
        <w:pStyle w:val="BodyText"/>
      </w:pPr>
      <w:r>
        <w:t xml:space="preserve">- Hoàn hảo! Chúng ta rốt cục thắng lợi!</w:t>
      </w:r>
    </w:p>
    <w:p>
      <w:pPr>
        <w:pStyle w:val="BodyText"/>
      </w:pPr>
      <w:r>
        <w:t xml:space="preserve">Tuyết Lai Na nhìn bình dân Dực nhân tộc đang hoan hô nhảy nhót bên dưới, trong lòng vui sướng. Nhưng nghĩ lại mà sợ, lần này Kiếm Long vương quốc tấn công phong sào, cơ hồ công phá phong sào sắp vỡ. Nếu không phải Nhạc Trọng cùng Lạc Thanh Thanh ra tay, phong sào của Dực nhân tộc tuyệt đối sẽ biến thành lò sát sinh của Kiếm Long vương quốc.</w:t>
      </w:r>
    </w:p>
    <w:p>
      <w:pPr>
        <w:pStyle w:val="BodyText"/>
      </w:pPr>
      <w:r>
        <w:t xml:space="preserve">Tuyết Lai Na cảm xúc thở dài:</w:t>
      </w:r>
    </w:p>
    <w:p>
      <w:pPr>
        <w:pStyle w:val="BodyText"/>
      </w:pPr>
      <w:r>
        <w:t xml:space="preserve">- Đáng tiếc, Dực nhân tộc vẫn thật quá yếu!</w:t>
      </w:r>
    </w:p>
    <w:p>
      <w:pPr>
        <w:pStyle w:val="BodyText"/>
      </w:pPr>
      <w:r>
        <w:t xml:space="preserve">Dực nhân tộc nhân số chỉ hơn tám vạn, sức chiến đấu cũng kém hơn Khủng Long tộc. Ngay cả một cường giả ngũ giai cũng không có, lần này tiến công Dực nhân tộc chỉ có hai ngàn Khủng Long nhân, chỉ số lượng này đã dễ dàng đem Dực nhân tộc giết hại sạch sẽ. Dực nhân tộc chính là một chủng tộc yếu ớt trên thế giới này.</w:t>
      </w:r>
    </w:p>
    <w:p>
      <w:pPr>
        <w:pStyle w:val="BodyText"/>
      </w:pPr>
      <w:r>
        <w:t xml:space="preserve">- Nếu Nhạc Trọng là người của Dực nhân tộc thật quá tốt!</w:t>
      </w:r>
    </w:p>
    <w:p>
      <w:pPr>
        <w:pStyle w:val="BodyText"/>
      </w:pPr>
      <w:r>
        <w:t xml:space="preserve">Đột nhiên một ý niệm hiện lên trong đầu Tuyết Lai Na, vừa nghĩ tới sức chiến đấu của Nhạc Trọng, máu huyết trong cơ thể nàng cũng sôi trào lên.</w:t>
      </w:r>
    </w:p>
    <w:p>
      <w:pPr>
        <w:pStyle w:val="BodyText"/>
      </w:pPr>
      <w:r>
        <w:t xml:space="preserve">Bên trong cung điện xa hoa đứng đầy cao tầng Dực nhân tộc, nhóm người Nhạc Trọng cũng ở bên trong. Lúc này đã khác hẳn lúc Nhạc Trọng mới đến, từng quý tộc Dực nhân tộc nhìn Nhạc Trọng trong mắt không ngừng lóe sáng, tình cảm nhộn nhạo.</w:t>
      </w:r>
    </w:p>
    <w:p>
      <w:pPr>
        <w:pStyle w:val="BodyText"/>
      </w:pPr>
      <w:r>
        <w:t xml:space="preserve">Trong thế giới tàn khốc cá lớn nuốt cá bé, cường giả luôn dễ dàng đạt được nữ tính xem trọng. Trong chủng tộc nhỏ yếu hơn nữa còn do nữ tính cầm quyền như Dực nhân tộc, cường giả nam giới càng có thể làm xúc động các nàng. Đồng thời kết hợp cùng cường giả có thể làm các nàng sinh nở đời sau mạnh mẽ, điều này làm các nàng nhìn Nhạc Trọng chẳng khác gì một nhóm người đói khát, chẳng khác gì một đám nam nhân háo sắc chứng kiến được một tuyệt sắc mỹ nữ.</w:t>
      </w:r>
    </w:p>
    <w:p>
      <w:pPr>
        <w:pStyle w:val="BodyText"/>
      </w:pPr>
      <w:r>
        <w:t xml:space="preserve">Nhạc Trọng không chút khách khí nhìn đại trưởng lão Đào Nhạc Ti đòi thù lao mà hắn nên đạt được:</w:t>
      </w:r>
    </w:p>
    <w:p>
      <w:pPr>
        <w:pStyle w:val="BodyText"/>
      </w:pPr>
      <w:r>
        <w:t xml:space="preserve">- Đào Nhạc Ti trưởng lão, một ngàn hai trăm chiến sĩ tinh nhuệ Dực nhân tộc chừng nào giao cho ta?</w:t>
      </w:r>
    </w:p>
    <w:p>
      <w:pPr>
        <w:pStyle w:val="BodyText"/>
      </w:pPr>
      <w:r>
        <w:t xml:space="preserve">Đào Nhạc Ti cung kính nhìn Nhạc Trọng nói:</w:t>
      </w:r>
    </w:p>
    <w:p>
      <w:pPr>
        <w:pStyle w:val="BodyText"/>
      </w:pPr>
      <w:r>
        <w:t xml:space="preserve">- Nhạc Trọng đại nhân, ngài mai ta sẽ đem chiến sĩ phân phối tới dưới trướng của ngài!</w:t>
      </w:r>
    </w:p>
    <w:p>
      <w:pPr>
        <w:pStyle w:val="Compact"/>
      </w:pPr>
      <w:r>
        <w:t xml:space="preserve">Ở trong mắt Đào Nhạc Ti, Nhạc Trọng có được tiểu Thanh, Thiểm Điện, tiểu Quy là ba biến dị thú tứ giai so với Lạc Thanh Thanh còn đáng sợ hơn mấy chục lần. Tiểu Thanh, Thiểm Điện có thể giết chết cường giả ngũ giai, mà tiểu Quy lại là lợi khí công thành khủng bố nhất.</w:t>
      </w:r>
      <w:r>
        <w:br w:type="textWrapping"/>
      </w:r>
      <w:r>
        <w:br w:type="textWrapping"/>
      </w:r>
    </w:p>
    <w:p>
      <w:pPr>
        <w:pStyle w:val="Heading2"/>
      </w:pPr>
      <w:bookmarkStart w:id="1211" w:name="chương-1189-kết-minh.-2"/>
      <w:bookmarkEnd w:id="1211"/>
      <w:r>
        <w:t xml:space="preserve">1189. Chương 1189: Kết Minh. (2)</w:t>
      </w:r>
    </w:p>
    <w:p>
      <w:pPr>
        <w:pStyle w:val="Compact"/>
      </w:pPr>
      <w:r>
        <w:br w:type="textWrapping"/>
      </w:r>
      <w:r>
        <w:br w:type="textWrapping"/>
      </w:r>
      <w:r>
        <w:t xml:space="preserve">Có thể triệu hoán ra ba biến dị thú tứ giai, một mình Nhạc Trọng đã đủ so sánh với một quân đội nhỏ khủng bố. Vì vậy nàng còn cung kính với Nhạc Trọng hơn cả chính nữ vương của Dực nhân tộc.</w:t>
      </w:r>
    </w:p>
    <w:p>
      <w:pPr>
        <w:pStyle w:val="BodyText"/>
      </w:pPr>
      <w:r>
        <w:t xml:space="preserve">Nghe được câu trả lời hài lòng, Nhạc Trọng gật đầu:</w:t>
      </w:r>
    </w:p>
    <w:p>
      <w:pPr>
        <w:pStyle w:val="BodyText"/>
      </w:pPr>
      <w:r>
        <w:t xml:space="preserve">- Tốt!</w:t>
      </w:r>
    </w:p>
    <w:p>
      <w:pPr>
        <w:pStyle w:val="BodyText"/>
      </w:pPr>
      <w:r>
        <w:t xml:space="preserve">Trong mắt Đào Nhạc Ti chớp động dị quang, hỏi:</w:t>
      </w:r>
    </w:p>
    <w:p>
      <w:pPr>
        <w:pStyle w:val="BodyText"/>
      </w:pPr>
      <w:r>
        <w:t xml:space="preserve">- Nhạc Trọng đại nhân, xin hỏi ngài có thể lưu lại thêm vài ngày, cho chúng tôi tận tình chiêu đãi ngài?</w:t>
      </w:r>
    </w:p>
    <w:p>
      <w:pPr>
        <w:pStyle w:val="BodyText"/>
      </w:pPr>
      <w:r>
        <w:t xml:space="preserve">Nhạc Trọng trực tiếp cự tuyệt:</w:t>
      </w:r>
    </w:p>
    <w:p>
      <w:pPr>
        <w:pStyle w:val="BodyText"/>
      </w:pPr>
      <w:r>
        <w:t xml:space="preserve">- Không được, ngày mai tôi phải đi. Nơi này đã bị Kiếm Long vương quốc phát hiện, không nên ở lâu. Tôi phải mang theo người của tôi triệt hướng Vân Châu, không thể trì hoãn một ngày nào!</w:t>
      </w:r>
    </w:p>
    <w:p>
      <w:pPr>
        <w:pStyle w:val="BodyText"/>
      </w:pPr>
      <w:r>
        <w:t xml:space="preserve">Lần này Nhạc Trọng có thể chiến thắng quân đội Kiếm Long vương quốc cũng đã thập phần miễn cưỡng. May mắn đối phương chỉ là một Long Tướng trung cấp. Nếu đến hai gã hoặc ba gã trung cấp, chỉ sợ Nhạc Trọng đã bị đám quái vật đáng sợ kia xử lý. Cho dù hắn tiến hóa tới ngũ giai dựa vào Liệt Nhật chiến giáp cường hóa, hắn cũng không nắm chắc tất thắng xử lý một gã Long Tướng trung cấp khi cận chiến.</w:t>
      </w:r>
    </w:p>
    <w:p>
      <w:pPr>
        <w:pStyle w:val="BodyText"/>
      </w:pPr>
      <w:r>
        <w:t xml:space="preserve">Đào Nhạc Ti nghe được danh từ kia như có suy nghĩ gì:</w:t>
      </w:r>
    </w:p>
    <w:p>
      <w:pPr>
        <w:pStyle w:val="BodyText"/>
      </w:pPr>
      <w:r>
        <w:t xml:space="preserve">- Vân Châu?</w:t>
      </w:r>
    </w:p>
    <w:p>
      <w:pPr>
        <w:pStyle w:val="BodyText"/>
      </w:pPr>
      <w:r>
        <w:t xml:space="preserve">Đa Lâm đi tới bên người Lạc Thanh Thanh xoay người thi lễ thật sâu chân thành nói:</w:t>
      </w:r>
    </w:p>
    <w:p>
      <w:pPr>
        <w:pStyle w:val="BodyText"/>
      </w:pPr>
      <w:r>
        <w:t xml:space="preserve">- Bạo Phong nữ vương bệ hạ, xin tha thứ chúng tôi đã mạo phạm khi trước. Tôi nguyện ý giải thích hành vi ngu xuẩn trước kia đối với ngài!</w:t>
      </w:r>
    </w:p>
    <w:p>
      <w:pPr>
        <w:pStyle w:val="BodyText"/>
      </w:pPr>
      <w:r>
        <w:t xml:space="preserve">Hải Thiến đứng bên cạnh Lạc Thanh Thanh, trong mắt thoáng hiện vẻ khinh miệt châm chọc nói:</w:t>
      </w:r>
    </w:p>
    <w:p>
      <w:pPr>
        <w:pStyle w:val="BodyText"/>
      </w:pPr>
      <w:r>
        <w:t xml:space="preserve">- Một câu giải thích là có thể đem hết thảy đều hủy diệt sao? Lúc trước các ngươi muốn bắt lại bệ hạ của chúng tôi đưa cho Kiếm Long vương quốc. Loại hành vi ti tiện này một câu xin lỗi là có thể bỏ qua sao?</w:t>
      </w:r>
    </w:p>
    <w:p>
      <w:pPr>
        <w:pStyle w:val="BodyText"/>
      </w:pPr>
      <w:r>
        <w:t xml:space="preserve">Nghe được lời châm chọc của Hải Thiến, thật nhiều quý tộc Dực nhân tộc đều hiện lên vẻ mặt xấu hổ. Trước đó các nàng quả thật có ý nghĩ bắt lấy Lạc Thanh Thanh giao cho Kiếm Long vương quốc trao đổi bình an cho bộ tộc, hiện tại bị Hải Thiến châm chọc các nàng cũng không còn lời nào phản bác.</w:t>
      </w:r>
    </w:p>
    <w:p>
      <w:pPr>
        <w:pStyle w:val="BodyText"/>
      </w:pPr>
      <w:r>
        <w:t xml:space="preserve">Lạc Thanh Thanh nhướng mày trầm giọng quát:</w:t>
      </w:r>
    </w:p>
    <w:p>
      <w:pPr>
        <w:pStyle w:val="BodyText"/>
      </w:pPr>
      <w:r>
        <w:t xml:space="preserve">- Hải Thiến, câm miệng!</w:t>
      </w:r>
    </w:p>
    <w:p>
      <w:pPr>
        <w:pStyle w:val="BodyText"/>
      </w:pPr>
      <w:r>
        <w:t xml:space="preserve">Vẻ mặt Hải Thiến không cam lòng im lặng không nói tiếp.</w:t>
      </w:r>
    </w:p>
    <w:p>
      <w:pPr>
        <w:pStyle w:val="BodyText"/>
      </w:pPr>
      <w:r>
        <w:t xml:space="preserve">Lạc Thanh Thanh nhìn Đa Lâm chậm rãi nói:</w:t>
      </w:r>
    </w:p>
    <w:p>
      <w:pPr>
        <w:pStyle w:val="BodyText"/>
      </w:pPr>
      <w:r>
        <w:t xml:space="preserve">- Chuyện quá khứ nể tình hữu nghị trước kia giữa hai tộc chúng ta xem như xong đi. Tôi hi vọng lần sau không tiếp tục phát sinh chuyện như vậy nữa!</w:t>
      </w:r>
    </w:p>
    <w:p>
      <w:pPr>
        <w:pStyle w:val="BodyText"/>
      </w:pPr>
      <w:r>
        <w:t xml:space="preserve">Dực nhân nữ vương Tuyết Lai Na là bạn thân chí giao của Lạc Thanh Thanh, trong quá khức Dực nhân tộc cũng giúp Bạo Phong Cốc không ít. Dù sao Lạc Thanh Thanh cũng không muốn trực tiếp vạch mặt cùng đồng minh, đem đối phương đẩy qua một bên thành kẻ thù của mình.</w:t>
      </w:r>
    </w:p>
    <w:p>
      <w:pPr>
        <w:pStyle w:val="BodyText"/>
      </w:pPr>
      <w:r>
        <w:t xml:space="preserve">Đa Lâm cúi người thi lễ với Lạc Thanh Thanh tràn ngập cảm kích nói:</w:t>
      </w:r>
    </w:p>
    <w:p>
      <w:pPr>
        <w:pStyle w:val="BodyText"/>
      </w:pPr>
      <w:r>
        <w:t xml:space="preserve">- Đa tạ ngài rộng lượng!</w:t>
      </w:r>
    </w:p>
    <w:p>
      <w:pPr>
        <w:pStyle w:val="BodyText"/>
      </w:pPr>
      <w:r>
        <w:t xml:space="preserve">Dứt lời Đa Lâm quay về vị trí của mình.</w:t>
      </w:r>
    </w:p>
    <w:p>
      <w:pPr>
        <w:pStyle w:val="BodyText"/>
      </w:pPr>
      <w:r>
        <w:t xml:space="preserve">Đào Nhạc Ti đột nhiên mở miệng nói:</w:t>
      </w:r>
    </w:p>
    <w:p>
      <w:pPr>
        <w:pStyle w:val="BodyText"/>
      </w:pPr>
      <w:r>
        <w:t xml:space="preserve">- Nhạc Trọng, Dực nhân bộ tộc muốn cùng ngài kết minh, ngài thấy thế nào?</w:t>
      </w:r>
    </w:p>
    <w:p>
      <w:pPr>
        <w:pStyle w:val="BodyText"/>
      </w:pPr>
      <w:r>
        <w:t xml:space="preserve">Nhạc Trọng nghe vậy sờ sờ cằm lâm vào trong suy tư:</w:t>
      </w:r>
    </w:p>
    <w:p>
      <w:pPr>
        <w:pStyle w:val="BodyText"/>
      </w:pPr>
      <w:r>
        <w:t xml:space="preserve">- Kết minh?</w:t>
      </w:r>
    </w:p>
    <w:p>
      <w:pPr>
        <w:pStyle w:val="BodyText"/>
      </w:pPr>
      <w:r>
        <w:t xml:space="preserve">Trong mắt Đào Nhạc Ti hiện lên dị quang nói:</w:t>
      </w:r>
    </w:p>
    <w:p>
      <w:pPr>
        <w:pStyle w:val="BodyText"/>
      </w:pPr>
      <w:r>
        <w:t xml:space="preserve">- Dực nhân bộ tộc có được chiến sĩ thám báo xuất sắc ưu tú nhất. Ngài có được lực lượng cường đại, nếu chúng ta kết minh, tuyệt đối có thể hình thành một cỗ lực lượng cường đại liên thủ ngăn cản Kiếm Long vương quốc!</w:t>
      </w:r>
    </w:p>
    <w:p>
      <w:pPr>
        <w:pStyle w:val="BodyText"/>
      </w:pPr>
      <w:r>
        <w:t xml:space="preserve">Nhạc Trọng tự hỏi một lúc, lắc đầu cự tuyệt:</w:t>
      </w:r>
    </w:p>
    <w:p>
      <w:pPr>
        <w:pStyle w:val="BodyText"/>
      </w:pPr>
      <w:r>
        <w:t xml:space="preserve">- Tôi muốn đi Vân Châu. Các vị lại cần ở lại Thanh Châu, chúng ta kết minh hoàn toàn không có ý nghĩa gì!</w:t>
      </w:r>
    </w:p>
    <w:p>
      <w:pPr>
        <w:pStyle w:val="BodyText"/>
      </w:pPr>
      <w:r>
        <w:t xml:space="preserve">Đào Nhạc Ti dứt khoát nói:</w:t>
      </w:r>
    </w:p>
    <w:p>
      <w:pPr>
        <w:pStyle w:val="BodyText"/>
      </w:pPr>
      <w:r>
        <w:t xml:space="preserve">- Nhạc Trọng, nếu như chúng ta kết minh, Dực nhân tộc nguyện ý cùng ngài đi Vân Châu!</w:t>
      </w:r>
    </w:p>
    <w:p>
      <w:pPr>
        <w:pStyle w:val="BodyText"/>
      </w:pPr>
      <w:r>
        <w:t xml:space="preserve">- Đại trưởng lão!</w:t>
      </w:r>
    </w:p>
    <w:p>
      <w:pPr>
        <w:pStyle w:val="BodyText"/>
      </w:pPr>
      <w:r>
        <w:t xml:space="preserve">- Đại trưởng lão, ngài cần nghĩ lại ah, chúng ta căn bản không quen thuộc Vân Châu, đi tới đó chẳng phải mặc người chém giết?</w:t>
      </w:r>
    </w:p>
    <w:p>
      <w:pPr>
        <w:pStyle w:val="BodyText"/>
      </w:pPr>
      <w:r>
        <w:t xml:space="preserve">- Phải đó, đại trưởng lão, chúng ta nên ở lại Thanh Châu đi. Lần này Khủng Long nhân đến tấn công chúng ta đều đã bị giết, sẽ không còn ai biết chỗ ở của chúng ta. Cho dù buông tha cho phong sào, chúng ta cũng có thể tìm kiếm nơi ở khác trong Thanh Châu…</w:t>
      </w:r>
    </w:p>
    <w:p>
      <w:pPr>
        <w:pStyle w:val="BodyText"/>
      </w:pPr>
      <w:r>
        <w:t xml:space="preserve">Các trưởng lão lên tiếng khuyên nhủ. Quê hương của Dực nhân tộc nằm tại Thanh Châu, họ quen thuộc địa hình nơi này, biết nơi nào có thực vật, nơi nào là địa phương an toàn. Đây là tình báo mà tổ tiên họ trả giá suốt mấy đời mới đạt tới. Nếu rời khỏi Thanh Châu, trong thế giới mà nơi nơi đều là biến dị thú cùng mãnh thú, không biết họ phải trả giá đắt bao nhiêu mới có thể ổn định bước chân.</w:t>
      </w:r>
    </w:p>
    <w:p>
      <w:pPr>
        <w:pStyle w:val="BodyText"/>
      </w:pPr>
      <w:r>
        <w:t xml:space="preserve">Đào Nhạc Ti nhìn Nhạc Trọng trầm giọng nói:</w:t>
      </w:r>
    </w:p>
    <w:p>
      <w:pPr>
        <w:pStyle w:val="BodyText"/>
      </w:pPr>
      <w:r>
        <w:t xml:space="preserve">- Đừng nói nữa! Thanh Châu đã không còn an toàn, chúng ta nhất định phải rút lui khỏi Thanh Châu. Nhạc Trọng đại nhân, xin hỏi ngài có nguyện ý kết minh cùng chúng tôi không?</w:t>
      </w:r>
    </w:p>
    <w:p>
      <w:pPr>
        <w:pStyle w:val="BodyText"/>
      </w:pPr>
      <w:r>
        <w:t xml:space="preserve">Nhạc Trọng mỉm cười nói:</w:t>
      </w:r>
    </w:p>
    <w:p>
      <w:pPr>
        <w:pStyle w:val="BodyText"/>
      </w:pPr>
      <w:r>
        <w:t xml:space="preserve">- Được! Nếu các vị cùng tôi đi Vân Châu, như vậy tôi sẽ kết minh với các vị!</w:t>
      </w:r>
    </w:p>
    <w:p>
      <w:pPr>
        <w:pStyle w:val="BodyText"/>
      </w:pPr>
      <w:r>
        <w:t xml:space="preserve">Thực lực của Dực nhân tộc so với Kiếm Long vương quốc mà nói tuy rằng không mạnh, nhưng so với bộ đội trong tay Nhạc Trọng nắm giữ vẫn mạnh mẽ hơn rất nhiều, có được một đồng minh như vậy hắn cũng sẽ thoải mái hơn không ít.</w:t>
      </w:r>
    </w:p>
    <w:p>
      <w:pPr>
        <w:pStyle w:val="BodyText"/>
      </w:pPr>
      <w:r>
        <w:t xml:space="preserve">Đào Nhạc Ti rốt cục thở ra một hơi nhẹ nhõm mị nhãn như tơ nhìn Nhạc Trọng cười nhẹ nói:</w:t>
      </w:r>
    </w:p>
    <w:p>
      <w:pPr>
        <w:pStyle w:val="BodyText"/>
      </w:pPr>
      <w:r>
        <w:t xml:space="preserve">- Đa tạ đại nhân!</w:t>
      </w:r>
    </w:p>
    <w:p>
      <w:pPr>
        <w:pStyle w:val="BodyText"/>
      </w:pPr>
      <w:r>
        <w:t xml:space="preserve">Lạc Thanh Thanh đứng một bên nhìn thấy Đào Nhạc Ti cùng Nhạc Trọng đồng ý kết minh, thầm cắn răng oán hận thầm nghĩ:</w:t>
      </w:r>
    </w:p>
    <w:p>
      <w:pPr>
        <w:pStyle w:val="BodyText"/>
      </w:pPr>
      <w:r>
        <w:t xml:space="preserve">- Ưu đãi đều bị tên hỗn đản kia đạt được!</w:t>
      </w:r>
    </w:p>
    <w:p>
      <w:pPr>
        <w:pStyle w:val="BodyText"/>
      </w:pPr>
      <w:r>
        <w:t xml:space="preserve">Lần này Lạc Thanh Thanh đến phong sào là vì muốn cùng Dực nhân tộc rời khỏi Thanh Châu. Không nghĩ tới sự tình lại biến thành như vậy, Dực nhân tộc lại biến thành đồng minh của Nhạc Trọng. Nếu không phải nàng từ chỗ hắn dọa dẫm được hai trăm chiến sĩ tinh nhuệ của Dực nhân tộc, lần này xem như nàng cũng không thu hoạch được gì.</w:t>
      </w:r>
    </w:p>
    <w:p>
      <w:pPr>
        <w:pStyle w:val="BodyText"/>
      </w:pPr>
      <w:r>
        <w:t xml:space="preserve">Sau khi xác định kết minh, trong cung điện tổ chức một buổi tiệc chúc mừng chiến thắng.</w:t>
      </w:r>
    </w:p>
    <w:p>
      <w:pPr>
        <w:pStyle w:val="BodyText"/>
      </w:pPr>
      <w:r>
        <w:t xml:space="preserve">Nhạc Trọng dùng xong mỹ vị được dâng lên quay về phòng liền nằm xuống ngủ say. Trải qua một ngày chiến đấu kịch liệt hắn đã thập phần mỏi mệt.</w:t>
      </w:r>
    </w:p>
    <w:p>
      <w:pPr>
        <w:pStyle w:val="BodyText"/>
      </w:pPr>
      <w:r>
        <w:t xml:space="preserve">Ngay trong lúc Nhạc Trọng ngủ say, khí lưu màu vàng nhạt chậm rãi chảy xuôi trong cơ thể hắn, không ngừng cường hóa tố chất thân thể hắn, làm mỗi tế bào trong người hắn đều bắt đầu biến chất tăng cường, bắt đầu hướng theo phương hướng tiến hóa siêu việt nhân loại tiến lên.</w:t>
      </w:r>
    </w:p>
    <w:p>
      <w:pPr>
        <w:pStyle w:val="BodyText"/>
      </w:pPr>
      <w:r>
        <w:t xml:space="preserve">Ấn ký Thần Ma hệ thống có thể hấp thu sinh mệnh nguyên khí tinh khiết truyền vào thân thể hắn. Trên đường đi tới Nhạc Trọng đã đánh chết rất nhiều cường giả cường đại, biến dị thú tứ giai hấp thu sinh mệnh nguyên khí đã sớm làm một người bình thường đạt tới tiến hóa cường giả ngũ giai từ lâu, nhưng hắn vẫn bồi hồi tại tứ giai đỉnh phong, chính bởi vì sinh mệnh nguyên khí sau khi bị hắn hấp thu lại bị Thần Ma Hạch mà hắn ngưng tụ trong thức hải hút vào, đem sinh mệnh nguyên khí tinh luyện càng thêm tinh khiết, đánh tốt trụ cột cho bước tiến hóa tiếp theo của hắn.</w:t>
      </w:r>
    </w:p>
    <w:p>
      <w:pPr>
        <w:pStyle w:val="BodyText"/>
      </w:pPr>
      <w:r>
        <w:t xml:space="preserve">Nếu như trụ cột không chặt chẽ, bản thân là nhân loại Nhạc Trọng rất khó tiến bước được xa hơn. Bởi vì tiên thiên của nhân loại thật gầy yếu, tố chất thân thể so ra kém hơn Khủng Long nhân, quỷ hút máu hay tiến hóa thể tang thi. Sau khi hấp thu sinh mệnh nguyên khí khổng lồ rốt cục hắn đã bắt đầu hướng tới phương hướng tiến hóa cao hơn phát triển.</w:t>
      </w:r>
    </w:p>
    <w:p>
      <w:pPr>
        <w:pStyle w:val="Compact"/>
      </w:pPr>
      <w:r>
        <w:t xml:space="preserve">Khí lưu màu vàng nhạt chậm rãi chảy xuôi trong cơ thể Nhạc Trọng, đã hình thành tuần hoàn, cường hóa mỗi tấc da thịt trên người hắn, đồng thời máu huyết đỏ tươi cũng bắt đầu nhiễm chút khí tức màu vàng kim nhàn nhạt.</w:t>
      </w:r>
      <w:r>
        <w:br w:type="textWrapping"/>
      </w:r>
      <w:r>
        <w:br w:type="textWrapping"/>
      </w:r>
    </w:p>
    <w:p>
      <w:pPr>
        <w:pStyle w:val="Heading2"/>
      </w:pPr>
      <w:bookmarkStart w:id="1212" w:name="chương-1190-thăng-cấp-ngũ-giai"/>
      <w:bookmarkEnd w:id="1212"/>
      <w:r>
        <w:t xml:space="preserve">1190. Chương 1190: Thăng Cấp Ngũ Giai!</w:t>
      </w:r>
    </w:p>
    <w:p>
      <w:pPr>
        <w:pStyle w:val="Compact"/>
      </w:pPr>
      <w:r>
        <w:br w:type="textWrapping"/>
      </w:r>
      <w:r>
        <w:br w:type="textWrapping"/>
      </w:r>
      <w:r>
        <w:t xml:space="preserve">Dòng máu của cường giả cao giai có được sinh cơ khổng lồ, Nhạc Trọng tiến giai trở thành ngũ giai cường giả máu tươi của hắn cũng ẩn chứa sinh cơ vô cùng cường đại, người thường chỉ cần uống được máu tươi của hắn là có thể đạt được một ít cường hóa, hơn nữa có thể ngăn cản một ít siêu vi trùng cấp thấp ăn mòn.</w:t>
      </w:r>
    </w:p>
    <w:p>
      <w:pPr>
        <w:pStyle w:val="BodyText"/>
      </w:pPr>
      <w:r>
        <w:t xml:space="preserve">- Chúc mừng ngài thăng cấp trở thành Thần chiến sĩ ngũ giai! Ngài đã lấy được cường hóa toàn bộ thuộc tính +30!</w:t>
      </w:r>
    </w:p>
    <w:p>
      <w:pPr>
        <w:pStyle w:val="BodyText"/>
      </w:pPr>
      <w:r>
        <w:t xml:space="preserve">- Chúc mừng ngài thăng cấp trở thành Thần chiến sĩ ngũ giai! Kỹ năng thân thể sắt thép của ngài tiến hóa tới tam giai!</w:t>
      </w:r>
    </w:p>
    <w:p>
      <w:pPr>
        <w:pStyle w:val="BodyText"/>
      </w:pPr>
      <w:r>
        <w:t xml:space="preserve">- Chúc mừng ngài thăng cấp trở thành Thần chiến sĩ ngũ giai! Kỹ năng hoạt lực của ngài tiến hóa tới tam giai!</w:t>
      </w:r>
    </w:p>
    <w:p>
      <w:pPr>
        <w:pStyle w:val="BodyText"/>
      </w:pPr>
      <w:r>
        <w:t xml:space="preserve">- Chúc mừng ngài thăng cấp trở thành Thần chiến sĩ ngũ giai! Kỹ năng ma viêm của ngài tiến hóa tới tứ giai!</w:t>
      </w:r>
    </w:p>
    <w:p>
      <w:pPr>
        <w:pStyle w:val="BodyText"/>
      </w:pPr>
      <w:r>
        <w:t xml:space="preserve">- Chúc mừng ngài thăng cấp trở thành Thần chiến sĩ ngũ giai! Kỹ năng ám hắc đấu khí của ngài tiến hóa tới tứ giai!</w:t>
      </w:r>
    </w:p>
    <w:p>
      <w:pPr>
        <w:pStyle w:val="BodyText"/>
      </w:pPr>
      <w:r>
        <w:t xml:space="preserve">- …</w:t>
      </w:r>
    </w:p>
    <w:p>
      <w:pPr>
        <w:pStyle w:val="BodyText"/>
      </w:pPr>
      <w:r>
        <w:t xml:space="preserve">Nhạc Trọng vừa thanh tỉnh liền nghe thanh âm nhắc nhở liên tục vang lên, toàn bộ kỹ năng mà hắn nắm giữ đều đã tiến hóa, kỹ năng ma viêm cùng ám hắc đấu khí đã tăng lên cảnh giới tứ giai, làm thực lực của hắn đã biến hóa nghiêng trời lệch đất.</w:t>
      </w:r>
    </w:p>
    <w:p>
      <w:pPr>
        <w:pStyle w:val="BodyText"/>
      </w:pPr>
      <w:r>
        <w:t xml:space="preserve">Nhạc Trọng nhìn thấy một loạt kỹ năng đều tiến giai trong lòng tràn ngập hưng phấn:</w:t>
      </w:r>
    </w:p>
    <w:p>
      <w:pPr>
        <w:pStyle w:val="BodyText"/>
      </w:pPr>
      <w:r>
        <w:t xml:space="preserve">- Thật mạnh! Thật tốt quá, không nghĩ tới tiến hóa thành Thần chiến sĩ ngũ giai ta lại trở nên mạnh mẽ như vậy!</w:t>
      </w:r>
    </w:p>
    <w:p>
      <w:pPr>
        <w:pStyle w:val="BodyText"/>
      </w:pPr>
      <w:r>
        <w:t xml:space="preserve">Sau khi tiến hóa thành Thần chiến sĩ ngũ giai, Nhạc Trọng thu hoạch lớn nhất không phải +30 điểm cường hóa toàn bộ thuộc tính, mà là đại bộ phận kỹ năng của hắn lên tới cảnh giới tam giai. Phải biết rằng muốn tăng lên kỹ năng cần thật nhiều điểm kỹ năng, điểm kỹ năng cực kỳ trân quý, nếu như ở trên địa cầu bình thường cần thăng 10 cấp mới có thể đạt được một điểm kỹ năng. Nhưng hiện tại Nhạc Trọng thoáng chốc đã đem đại bộ phận kỹ năng thăng lên tới tam giai, tiêu hao số lượng điểm kỹ năng vượt hơn mười, tương đương như Nhạc Trọng thăng mấy trăm cấp tại địa cầu mới có thể đạt được nhiều điểm kỹ năng như vậy.</w:t>
      </w:r>
    </w:p>
    <w:p>
      <w:pPr>
        <w:pStyle w:val="BodyText"/>
      </w:pPr>
      <w:r>
        <w:t xml:space="preserve">Dựa theo phỏng đoán của Nhạc Trọng, với thực lực hiện tại của hắn cho dù là Lạc Thanh Thanh mặc vào Bạo Phong chiến giáp khảm lên tinh hạch biến dị thú tứ giai hắn cũng có tin tưởng kích bại nàng, đây là hắn không cần dùng trang bị phụ trợ, nếu mượn dùng trang bị hỗ trợ sẽ có thể làm vỡ cả trang bị ngũ giai tinh hạch, thậm chí hắn có năng lực cận chiến cùng Long Tướng trung kỳ.</w:t>
      </w:r>
    </w:p>
    <w:p>
      <w:pPr>
        <w:pStyle w:val="BodyText"/>
      </w:pPr>
      <w:r>
        <w:t xml:space="preserve">Sau một thoáng vui mừng, Nhạc Trọng đứng dậy đi ra bên ngoài.</w:t>
      </w:r>
    </w:p>
    <w:p>
      <w:pPr>
        <w:pStyle w:val="BodyText"/>
      </w:pPr>
      <w:r>
        <w:t xml:space="preserve">Khi hắn đi tới đại sảnh, đại trưởng lão Đào Nhạc Ti nhiệt tình chào hỏi:</w:t>
      </w:r>
    </w:p>
    <w:p>
      <w:pPr>
        <w:pStyle w:val="BodyText"/>
      </w:pPr>
      <w:r>
        <w:t xml:space="preserve">- Nhạc Trọng đại nhân, buổi sáng tốt lành!</w:t>
      </w:r>
    </w:p>
    <w:p>
      <w:pPr>
        <w:pStyle w:val="BodyText"/>
      </w:pPr>
      <w:r>
        <w:t xml:space="preserve">Đào Nhạc Ti vừa đi tới bên người Nhạc Trọng, đột nhiên sắc mặt hơi đổi trong mắt thoáng hiện vẻ kinh nghi bất định, thất thanh nói:</w:t>
      </w:r>
    </w:p>
    <w:p>
      <w:pPr>
        <w:pStyle w:val="BodyText"/>
      </w:pPr>
      <w:r>
        <w:t xml:space="preserve">- Di, hôm nay nhìn ngài có điều gì bất đồng, chẳng lẽ ngài tiến giai trở thành Thần chiến sĩ ngũ giai sao?</w:t>
      </w:r>
    </w:p>
    <w:p>
      <w:pPr>
        <w:pStyle w:val="BodyText"/>
      </w:pPr>
      <w:r>
        <w:t xml:space="preserve">Trong quá khứ Dực nhân tộc cũng từng xuất hiện qua cường giả ngũ giai sơ cấp, nữ vương Dực nhân tộc đời trước chính là một cường giả ngũ giai sơ cấp. Đào Nhạc Ti cũng là một cường giả trải qua vô số cuộc chiến đấu nên cảm giác cực kỳ mẫn tuệ, nàng từ trên người Nhạc Trọng cảm nhận được khí tức càng thêm mạnh mẽ nên biết được hắn vừa thăng cấp ngũ giai, vì vậy còn chưa thể che lấp được cỗ khí tức cường đại bộc phát ra bên ngoài thân thể của hắn.</w:t>
      </w:r>
    </w:p>
    <w:p>
      <w:pPr>
        <w:pStyle w:val="BodyText"/>
      </w:pPr>
      <w:r>
        <w:t xml:space="preserve">- Thần chiến sĩ ngũ giai?</w:t>
      </w:r>
    </w:p>
    <w:p>
      <w:pPr>
        <w:pStyle w:val="BodyText"/>
      </w:pPr>
      <w:r>
        <w:t xml:space="preserve">- Làm sao có thể?</w:t>
      </w:r>
    </w:p>
    <w:p>
      <w:pPr>
        <w:pStyle w:val="BodyText"/>
      </w:pPr>
      <w:r>
        <w:t xml:space="preserve">- Nhân loại làm sao có thể tiến hóa thành Thần chiến sĩ ngũ giai?</w:t>
      </w:r>
    </w:p>
    <w:p>
      <w:pPr>
        <w:pStyle w:val="BodyText"/>
      </w:pPr>
      <w:r>
        <w:t xml:space="preserve">- Thần chiến sĩ ngũ giai? Đùa giỡn hay sao? Ngay cả Lạc Thanh Thanh còn chưa tiến giai thành Thần chiến sĩ ngũ giai đâu! Hắn lại tiến hóa thành công, chẳng lẽ thiên phú của hắn còn đáng sợ hơn Lạc Thanh Thanh sao?</w:t>
      </w:r>
    </w:p>
    <w:p>
      <w:pPr>
        <w:pStyle w:val="BodyText"/>
      </w:pPr>
      <w:r>
        <w:t xml:space="preserve">- …</w:t>
      </w:r>
    </w:p>
    <w:p>
      <w:pPr>
        <w:pStyle w:val="BodyText"/>
      </w:pPr>
      <w:r>
        <w:t xml:space="preserve">Vừa nghe tiếng hô của Đào Nhạc Ti, những trưởng lão Dực nhân tộc sắc mặt đại biến không dám tin, nhỏ giọng nghị luận sôi nổi.</w:t>
      </w:r>
    </w:p>
    <w:p>
      <w:pPr>
        <w:pStyle w:val="BodyText"/>
      </w:pPr>
      <w:r>
        <w:t xml:space="preserve">Thần chiến sĩ ngũ giai vốn là một sự chênh lệch thật lớn, ở thế giới thứ ba này cường giả vô số, sinh vật biến dị hoặc mãnh thú cường đại cũng vô số, cho dù là cường giả tứ giai ở trong thế giới này đi lại cũng nguy hiểm trùng điệp, nếu không cẩn thận sẽ vẫn lạc, mà Thần chiến sĩ ngũ giai mới có được năng lực đi lại giữa các địa phương.</w:t>
      </w:r>
    </w:p>
    <w:p>
      <w:pPr>
        <w:pStyle w:val="BodyText"/>
      </w:pPr>
      <w:r>
        <w:t xml:space="preserve">Ở trong thế giới thứ ba, trong Bạo Phong Cốc có cường giả tứ giai đã xem như đứng đầu, ngay cả cường tộc như Hống Tấn vương quốc cao thủ ngũ giai cũng đã là cao thủ đứng đầu, đã được vô số người kính ngưỡng.</w:t>
      </w:r>
    </w:p>
    <w:p>
      <w:pPr>
        <w:pStyle w:val="BodyText"/>
      </w:pPr>
      <w:r>
        <w:t xml:space="preserve">Tố chất thân thể của nhân loại yếu ớt, cao thủ không nhiều, nhân loại cường giả cực mạnh tại Thanh Châu chính là Bạo Phong nữ vương Lạc Thanh Thanh, nhưng ngay cả nàng cũng chỉ là cường giả tứ giai đỉnh phong, Hải Thiến đang đứng cạnh Lạc Thanh Thanh sắc mặt đại biến thất thanh nói:</w:t>
      </w:r>
    </w:p>
    <w:p>
      <w:pPr>
        <w:pStyle w:val="BodyText"/>
      </w:pPr>
      <w:r>
        <w:t xml:space="preserve">- Không có khả năng! Chỉ là một nam nhân làm sao có thể nhanh chóng tiến hóa thành Thần chiến sĩ ngũ giai như vậy? Tuyệt đối không thể nào!</w:t>
      </w:r>
    </w:p>
    <w:p>
      <w:pPr>
        <w:pStyle w:val="BodyText"/>
      </w:pPr>
      <w:r>
        <w:t xml:space="preserve">Hải Thiến xem Lạc Thanh Thanh là thần tượng của mình, tín ngưỡng sùng bái nàng, nàng tin chắc trong nhân loại chỉ có Lạc Thanh Thanh có thiên phú cực mạnh có khả năng đột phá vách tường cực hạn của nhân loại mà tiến hóa thành ngũ giai cường giả mà thôi.</w:t>
      </w:r>
    </w:p>
    <w:p>
      <w:pPr>
        <w:pStyle w:val="BodyText"/>
      </w:pPr>
      <w:r>
        <w:t xml:space="preserve">Trên thực tế ý tưởng của Hải Thiến cũng không sai, nếu như không có ấn ký Thần Ma hệ thống, Nhạc Trọng dù cố gắng tu luyện cỡ nào với thiên phú bình thường của hắn cũng không thể siêu việt Lạc Thanh Thanh. Nhưng thông qua việc hấp thu thật nhiều sinh mệnh nguyên lực không ngừng cường hóa, Nhạc Trọng đã trở nên bất phàm, đã bắt đầu tiến hóa theo phương hướng cường giả chí cao.</w:t>
      </w:r>
    </w:p>
    <w:p>
      <w:pPr>
        <w:pStyle w:val="BodyText"/>
      </w:pPr>
      <w:r>
        <w:t xml:space="preserve">Từng đạo ánh mắt đều tập trung trên người Nhạc Trọng, đại bộ phận mọi người đều mong mỏi nghe hắn phủ nhận, bởi vì trong lòng bọn họ đều cảm thấy ghen tỵ với lực lượng của hắn.</w:t>
      </w:r>
    </w:p>
    <w:p>
      <w:pPr>
        <w:pStyle w:val="BodyText"/>
      </w:pPr>
      <w:r>
        <w:t xml:space="preserve">Lạc Thanh Thanh nhìn Nhạc Trọng trong mắt tràn ngập vẻ phức tạp, tuy rằng tính tình nàng rộng rãi, nhưng trong lòng vẫn có chút ghen tỵ Nhạc Trọng có thể tiến hóa lên ngũ giai, nhưng trong tận sâu trong nội tâm nàng lại cảm thấy vui mừng khi nghe được tin tức này mà chính bản thân nàng cũng không hay biết.</w:t>
      </w:r>
    </w:p>
    <w:p>
      <w:pPr>
        <w:pStyle w:val="BodyText"/>
      </w:pPr>
      <w:r>
        <w:t xml:space="preserve">Chỉ có Hàn Tử Huyên chờ mong nhìn Nhạc Trọng hỏi:</w:t>
      </w:r>
    </w:p>
    <w:p>
      <w:pPr>
        <w:pStyle w:val="BodyText"/>
      </w:pPr>
      <w:r>
        <w:t xml:space="preserve">- Đây là sự thật sao?</w:t>
      </w:r>
    </w:p>
    <w:p>
      <w:pPr>
        <w:pStyle w:val="BodyText"/>
      </w:pPr>
      <w:r>
        <w:t xml:space="preserve">Nhạc Trọng nhẹ nhàng cười đáp:</w:t>
      </w:r>
    </w:p>
    <w:p>
      <w:pPr>
        <w:pStyle w:val="BodyText"/>
      </w:pPr>
      <w:r>
        <w:t xml:space="preserve">- Đúng vậy! Tôi đã đột phá cổ bình, đã tiến hóa thành ngũ giai cường giả!</w:t>
      </w:r>
    </w:p>
    <w:p>
      <w:pPr>
        <w:pStyle w:val="BodyText"/>
      </w:pPr>
      <w:r>
        <w:t xml:space="preserve">Ánh mắt Đào Nhạc Ti tràn ngập vẻ phức tạp nhìn Nhạc Trọng, trên mặt mang theo dáng tươi cười ngọt ngào nói:</w:t>
      </w:r>
    </w:p>
    <w:p>
      <w:pPr>
        <w:pStyle w:val="BodyText"/>
      </w:pPr>
      <w:r>
        <w:t xml:space="preserve">- Quả nhiên! Chúc mừng ngài!</w:t>
      </w:r>
    </w:p>
    <w:p>
      <w:pPr>
        <w:pStyle w:val="BodyText"/>
      </w:pPr>
      <w:r>
        <w:t xml:space="preserve">Hải Thiến không nhịn được đứng dậy khiêu chiến Nhạc Trọng:</w:t>
      </w:r>
    </w:p>
    <w:p>
      <w:pPr>
        <w:pStyle w:val="BodyText"/>
      </w:pPr>
      <w:r>
        <w:t xml:space="preserve">- Tôi không tin! Nhạc Trọng, tôi muốn đấu với anh, chỉ cần anh thắng tôi thì tôi sẽ tin tưởng anh đã tiến hóa thành cường giả ngũ giai!</w:t>
      </w:r>
    </w:p>
    <w:p>
      <w:pPr>
        <w:pStyle w:val="BodyText"/>
      </w:pPr>
      <w:r>
        <w:t xml:space="preserve">Nhạc Trọng liếc mắt nhìn nàng, đi thẳng tới ngồi xuống bên bàn thản nhiên nói:</w:t>
      </w:r>
    </w:p>
    <w:p>
      <w:pPr>
        <w:pStyle w:val="BodyText"/>
      </w:pPr>
      <w:r>
        <w:t xml:space="preserve">- Vì sao tôi phải chiến đấu với cô? Nếu muốn khiêu chiến tôi, cô thắng được Hàn Tử Huyên rồi nói sau!</w:t>
      </w:r>
    </w:p>
    <w:p>
      <w:pPr>
        <w:pStyle w:val="BodyText"/>
      </w:pPr>
      <w:r>
        <w:t xml:space="preserve">Hàn Tử Huyên cầm chiến mâu trong tay đi tới, vẻ mặt xin lỗi nói:</w:t>
      </w:r>
    </w:p>
    <w:p>
      <w:pPr>
        <w:pStyle w:val="BodyText"/>
      </w:pPr>
      <w:r>
        <w:t xml:space="preserve">- Thật có lỗi, Hải Thiến, hiện tại tôi là bộ hạ của Nhạc Trọng đại nhân!</w:t>
      </w:r>
    </w:p>
    <w:p>
      <w:pPr>
        <w:pStyle w:val="BodyText"/>
      </w:pPr>
      <w:r>
        <w:t xml:space="preserve">Tuy rằng Hàn Tử Huyên không muốn đánh với chiến hữu, nhưng nếu chỉ là luận bàn nàng vẫn sẽ ra mặt đón nhận khiêu chiến.</w:t>
      </w:r>
    </w:p>
    <w:p>
      <w:pPr>
        <w:pStyle w:val="BodyText"/>
      </w:pPr>
      <w:r>
        <w:t xml:space="preserve">Hải Thiến nhìn Hàn Tử Huyên, cắn răng nhìn qua Nhạc Trọng lớn tiếng nói:</w:t>
      </w:r>
    </w:p>
    <w:p>
      <w:pPr>
        <w:pStyle w:val="Compact"/>
      </w:pPr>
      <w:r>
        <w:t xml:space="preserve">- Nhạc Trọng, hiện tại tôi muốn khiêu chiến anh, nếu anh thắng tôi thì tôi sẽ ngủ với anh một đêm hoặc là nghe theo một mệnh lệnh của anh, nếu anh thua thì phải nói với mọi người anh chỉ là một tên thích lừa gạt khoác lác!</w:t>
      </w:r>
      <w:r>
        <w:br w:type="textWrapping"/>
      </w:r>
      <w:r>
        <w:br w:type="textWrapping"/>
      </w:r>
    </w:p>
    <w:p>
      <w:pPr>
        <w:pStyle w:val="Heading2"/>
      </w:pPr>
      <w:bookmarkStart w:id="1213" w:name="chương-1191-rung-động-1"/>
      <w:bookmarkEnd w:id="1213"/>
      <w:r>
        <w:t xml:space="preserve">1191. Chương 1191: Rung Động! (1)</w:t>
      </w:r>
    </w:p>
    <w:p>
      <w:pPr>
        <w:pStyle w:val="Compact"/>
      </w:pPr>
      <w:r>
        <w:br w:type="textWrapping"/>
      </w:r>
      <w:r>
        <w:br w:type="textWrapping"/>
      </w:r>
      <w:r>
        <w:t xml:space="preserve">Lạc Thanh Thanh nhướng mày trầm giọng nói:</w:t>
      </w:r>
    </w:p>
    <w:p>
      <w:pPr>
        <w:pStyle w:val="BodyText"/>
      </w:pPr>
      <w:r>
        <w:t xml:space="preserve">- Hải Thiến! Cô không phải là đối thủ của hắn!</w:t>
      </w:r>
    </w:p>
    <w:p>
      <w:pPr>
        <w:pStyle w:val="BodyText"/>
      </w:pPr>
      <w:r>
        <w:t xml:space="preserve">Hải Thiến cũng chỉ có chiến lực tam giai đỉnh phong, được Bạo Phong chiến giáp cường hóa cũng chỉ đạt tới tứ giai trung kỳ, thua xa Nhạc Trọng.</w:t>
      </w:r>
    </w:p>
    <w:p>
      <w:pPr>
        <w:pStyle w:val="BodyText"/>
      </w:pPr>
      <w:r>
        <w:t xml:space="preserve">Hải Thiến vô cùng kiên định nói:</w:t>
      </w:r>
    </w:p>
    <w:p>
      <w:pPr>
        <w:pStyle w:val="BodyText"/>
      </w:pPr>
      <w:r>
        <w:t xml:space="preserve">- Bệ hạ, thỉnh cho phép tôi cùng hắn một trận chiến!</w:t>
      </w:r>
    </w:p>
    <w:p>
      <w:pPr>
        <w:pStyle w:val="BodyText"/>
      </w:pPr>
      <w:r>
        <w:t xml:space="preserve">Nhạc Trọng nghĩ một thoáng, hắn cũng muốn xem thực lực của mình đã đạt tới trình độ gì vì vậy đứng lên đi tới:</w:t>
      </w:r>
    </w:p>
    <w:p>
      <w:pPr>
        <w:pStyle w:val="BodyText"/>
      </w:pPr>
      <w:r>
        <w:t xml:space="preserve">- Một mệnh lệnh? Vậy không tệ! Được! Tôi đáp ứng cô!</w:t>
      </w:r>
    </w:p>
    <w:p>
      <w:pPr>
        <w:pStyle w:val="BodyText"/>
      </w:pPr>
      <w:r>
        <w:t xml:space="preserve">Hải Thiến mặc Bạo Phong chiến giáp cầm chiến mâu trực tiếp bước tới nói:</w:t>
      </w:r>
    </w:p>
    <w:p>
      <w:pPr>
        <w:pStyle w:val="BodyText"/>
      </w:pPr>
      <w:r>
        <w:t xml:space="preserve">- Tôi còn phụ thêm điều kiện, thứ nhất anh không được sử dụng trang bị. Thứ hai tôi muốn sử dụng Bạo Phong chiến giáp cùng Bạo Phong chiến mâu. Thứ ba trong vòng năm chiêu anh phải thắng tôi. Làm cường giả ngũ giai những điều kiện này hẳn vô cùng đơn giản đi!</w:t>
      </w:r>
    </w:p>
    <w:p>
      <w:pPr>
        <w:pStyle w:val="BodyText"/>
      </w:pPr>
      <w:r>
        <w:t xml:space="preserve">Nhạc Trọng lắc đầu:</w:t>
      </w:r>
    </w:p>
    <w:p>
      <w:pPr>
        <w:pStyle w:val="BodyText"/>
      </w:pPr>
      <w:r>
        <w:t xml:space="preserve">- Không!</w:t>
      </w:r>
    </w:p>
    <w:p>
      <w:pPr>
        <w:pStyle w:val="BodyText"/>
      </w:pPr>
      <w:r>
        <w:t xml:space="preserve">Hải Thiến sửng sốt, nàng cho rằng điều kiện của mình đã thật rộng rãi, nhưng không nghĩ tới Nhạc Trọng lại cự tuyệt.</w:t>
      </w:r>
    </w:p>
    <w:p>
      <w:pPr>
        <w:pStyle w:val="BodyText"/>
      </w:pPr>
      <w:r>
        <w:t xml:space="preserve">- Cái gì?</w:t>
      </w:r>
    </w:p>
    <w:p>
      <w:pPr>
        <w:pStyle w:val="BodyText"/>
      </w:pPr>
      <w:r>
        <w:t xml:space="preserve">Nhạc Trọng lạnh lùng nói:</w:t>
      </w:r>
    </w:p>
    <w:p>
      <w:pPr>
        <w:pStyle w:val="BodyText"/>
      </w:pPr>
      <w:r>
        <w:t xml:space="preserve">- Hai chiêu! Không thể đánh bại cô trong hai chiêu, coi như tôi thua!</w:t>
      </w:r>
    </w:p>
    <w:p>
      <w:pPr>
        <w:pStyle w:val="BodyText"/>
      </w:pPr>
      <w:r>
        <w:t xml:space="preserve">- Thật cuồng vọng! Anh tự chui đầu vào rọ!</w:t>
      </w:r>
    </w:p>
    <w:p>
      <w:pPr>
        <w:pStyle w:val="BodyText"/>
      </w:pPr>
      <w:r>
        <w:t xml:space="preserve">Hải Thiến giận dữ, quang mang trên chiến giáp đại thịnh, đem lực lượng của nàng cường hóa tới tứ giai trung cấp đỉnh phong.</w:t>
      </w:r>
    </w:p>
    <w:p>
      <w:pPr>
        <w:pStyle w:val="BodyText"/>
      </w:pPr>
      <w:r>
        <w:t xml:space="preserve">Trong mắt Hải Thiến chớp động vẻ phẫn nộ, bỗng nhiên biến mất tại chỗ, vô thanh vô tức xuất hiện sau lưng Nhạc Trọng một mâu trực tiếp đâm tới.</w:t>
      </w:r>
    </w:p>
    <w:p>
      <w:pPr>
        <w:pStyle w:val="BodyText"/>
      </w:pPr>
      <w:r>
        <w:t xml:space="preserve">Mặc dù Hải Thiến là cường giả tam giai nhưng nàng có một thiên phú dị năng mạnh mẽ yêu nghiệt – năng lực không gian, ở dưới trạng thái tứ giai nàng có thể trong nháy mắt lợi dụng không gian dị năng xuất hiện ở bất kỳ địa phương nào trong vòng trăm thước, năng lực này tương tự như thuấn di, nàng từng vượt cấp ám sát một gã Long Tướng đê cấp.</w:t>
      </w:r>
    </w:p>
    <w:p>
      <w:pPr>
        <w:pStyle w:val="BodyText"/>
      </w:pPr>
      <w:r>
        <w:t xml:space="preserve">- Không gian dị năng! Năng lực tốt! Chẳng thể trách cô có tự tin tới khiêu chiến tôi. Nhưng tốc độ của cô vẫn còn quá chậm!</w:t>
      </w:r>
    </w:p>
    <w:p>
      <w:pPr>
        <w:pStyle w:val="BodyText"/>
      </w:pPr>
      <w:r>
        <w:t xml:space="preserve">Từ sau khi tiến hóa trở thành ngũ giai cường giả, năng lực cảm giác của Nhạc Trọng càng thêm khủng bố, Hải Thiến vừa mới xuất hiện sau lưng hắn, hắn liền tùy tay một trảo, nhanh như sét đánh chộp lấy đầu Hải Thiến, quay đầu cười nhẹ:</w:t>
      </w:r>
    </w:p>
    <w:p>
      <w:pPr>
        <w:pStyle w:val="BodyText"/>
      </w:pPr>
      <w:r>
        <w:t xml:space="preserve">- Cô thua!</w:t>
      </w:r>
    </w:p>
    <w:p>
      <w:pPr>
        <w:pStyle w:val="BodyText"/>
      </w:pPr>
      <w:r>
        <w:t xml:space="preserve">Hải Thiến cảm thụ được bàn tay mạnh mẽ của Nhạc Trọng, thầm cắn răng:</w:t>
      </w:r>
    </w:p>
    <w:p>
      <w:pPr>
        <w:pStyle w:val="BodyText"/>
      </w:pPr>
      <w:r>
        <w:t xml:space="preserve">- Tôi thua!</w:t>
      </w:r>
    </w:p>
    <w:p>
      <w:pPr>
        <w:pStyle w:val="BodyText"/>
      </w:pPr>
      <w:r>
        <w:t xml:space="preserve">Tuy rằng Hải Thiến kiêu ngạo nhưng cũng không phải loại nữ nhân dây dưa, nàng thật sự hiểu rõ uy lực một trảo của Nhạc Trọng, nếu như trong chiến đấu chân chính, với lực lượng của Nhạc Trọng đủ đem nàng một kích xử lý. Phản ứng của Nhạc Trọng vượt xa Long Tướng đê cấp, dù là Lạc Thanh Thanh nếu không có Bạo Phong chiến giáp cường hóa thì tuyệt đối cũng không đạt được tình trạng như Nhạc Trọng.</w:t>
      </w:r>
    </w:p>
    <w:p>
      <w:pPr>
        <w:pStyle w:val="BodyText"/>
      </w:pPr>
      <w:r>
        <w:t xml:space="preserve">- Ngũ giai! Hắn quả nhiên đạt được cảnh giới ngũ giai!</w:t>
      </w:r>
    </w:p>
    <w:p>
      <w:pPr>
        <w:pStyle w:val="BodyText"/>
      </w:pPr>
      <w:r>
        <w:t xml:space="preserve">- Thật mạnh! Thật sự là quá mạnh mẽ…</w:t>
      </w:r>
    </w:p>
    <w:p>
      <w:pPr>
        <w:pStyle w:val="BodyText"/>
      </w:pPr>
      <w:r>
        <w:t xml:space="preserve">Trưởng lão Dực nhân tộc nhìn thấy Nhạc Trọng dễ dàng dùng một chiêu đánh bại Hải Thiến, trong mắt chớp động dị quang, rốt cục xác nhận Nhạc Trọng có được lực lượng ngũ giai khủng bố.</w:t>
      </w:r>
    </w:p>
    <w:p>
      <w:pPr>
        <w:pStyle w:val="BodyText"/>
      </w:pPr>
      <w:r>
        <w:t xml:space="preserve">Trong thế giới này một cường giả đứng đầu có được lực phá hoại vô cùng khủng bố, mỗi một thủ lĩnh đều phải có được lực lượng cường đại. Nhạc Trọng có được lực lượng Thần chiến sĩ ngũ giai, tùy tiện đi tới một bộ tộc nào cũng có thể trở thành thần hộ mệnh của họ, hơn nữa hắn còn có thể triệu hoán ra biến dị thú tứ giai, thực lực của hắn càng thêm khủng bố.</w:t>
      </w:r>
    </w:p>
    <w:p>
      <w:pPr>
        <w:pStyle w:val="BodyText"/>
      </w:pPr>
      <w:r>
        <w:t xml:space="preserve">- Lợi hại! Hiện tại ta đã không còn là đối thủ của hắn!</w:t>
      </w:r>
    </w:p>
    <w:p>
      <w:pPr>
        <w:pStyle w:val="BodyText"/>
      </w:pPr>
      <w:r>
        <w:t xml:space="preserve">Lạc Thanh Thanh nhìn Nhạc Trọng hai tay siết chặt, thầm cắn răng, trong mắt dấy lên ý chí chiến đấu rào rạt.</w:t>
      </w:r>
    </w:p>
    <w:p>
      <w:pPr>
        <w:pStyle w:val="BodyText"/>
      </w:pPr>
      <w:r>
        <w:t xml:space="preserve">Không bao lâu trước hai người chiến đấu không dùng trang bị hay năng lực thì Lạc Thanh Thanh còn hơn được một chút. Nhưng bây giờ nếu song phương đối chiến, người thua tuyệt đối là Lạc Thanh Thanh, điều này làm cho nàng có chút mất mát, nhưng đồng dạng cũng khơi dậy ý chí chiến đấu của nàng.</w:t>
      </w:r>
    </w:p>
    <w:p>
      <w:pPr>
        <w:pStyle w:val="BodyText"/>
      </w:pPr>
      <w:r>
        <w:t xml:space="preserve">Mẫu thân của Lai Vi nhìn Nhạc Trọng trong mắt chớp động dị quang, nhộn nhạo cười nói:</w:t>
      </w:r>
    </w:p>
    <w:p>
      <w:pPr>
        <w:pStyle w:val="BodyText"/>
      </w:pPr>
      <w:r>
        <w:t xml:space="preserve">- Lai Vi! Mẹ rất thích Nhạc Trọng. Tặng hắn ẹ thế nào? Mẹ thay thế con làm người hầu của hắn!</w:t>
      </w:r>
    </w:p>
    <w:p>
      <w:pPr>
        <w:pStyle w:val="BodyText"/>
      </w:pPr>
      <w:r>
        <w:t xml:space="preserve">Dực nhân tộc là xã hội nữ quyền. Nữ nhân nói chuyện với nhau luôn lớn mật hơn những chủng tộc khác rất nhiều. Đồng thời bởi vì nữ nhiều nam thiếu, không được giáo dục đạo đức, văn minh vô cùng lạc hậu, so với chủng tộc thảo nguyên cổ đại càng lạc hậu hơn không biết bao nhiêu, mẹ con cùng chồng là chuyện vô cùng phổ biến.</w:t>
      </w:r>
    </w:p>
    <w:p>
      <w:pPr>
        <w:pStyle w:val="BodyText"/>
      </w:pPr>
      <w:r>
        <w:t xml:space="preserve">Ánh mắt Lai Vi bị Nhạc Trọng hoàn toàn hấp dẫn, trong đôi mắt to xinh đẹp chớp động ánh sáng, trực tiếp cự tuyệt:</w:t>
      </w:r>
    </w:p>
    <w:p>
      <w:pPr>
        <w:pStyle w:val="BodyText"/>
      </w:pPr>
      <w:r>
        <w:t xml:space="preserve">- Không được! Hắn thuộc về con! Hải Đế, con cảnh cáo mẹ, đừng đánh chủ ý với nam nhân của con, nếu không con sẽ trở mặt!</w:t>
      </w:r>
    </w:p>
    <w:p>
      <w:pPr>
        <w:pStyle w:val="BodyText"/>
      </w:pPr>
      <w:r>
        <w:t xml:space="preserve">Hải Đế ưỡn ngực, vẻ gợi cảm thành thục gần như có thể nhỏ ra nước, phong tình vạn chủng cười nói:</w:t>
      </w:r>
    </w:p>
    <w:p>
      <w:pPr>
        <w:pStyle w:val="BodyText"/>
      </w:pPr>
      <w:r>
        <w:t xml:space="preserve">- Mẹ cứ muốn đánh chủ ý với hắn. Nam nhân tốt như vậy mẹ sẽ không buông tha. Mẹ sẽ dùng mị lực của nữ nhân để cho hắn chặt chẽ khúm núm dưới váy của mẹ. Cho tới lúc đó mẹ sẽ rộng lượng cho con cùng mẹ hưởng dụng hắn!</w:t>
      </w:r>
    </w:p>
    <w:p>
      <w:pPr>
        <w:pStyle w:val="BodyText"/>
      </w:pPr>
      <w:r>
        <w:t xml:space="preserve">Lai Vi lạnh lùng hừ một tiếng nhưng trong lòng vẫn hiện lên bất an:</w:t>
      </w:r>
    </w:p>
    <w:p>
      <w:pPr>
        <w:pStyle w:val="BodyText"/>
      </w:pPr>
      <w:r>
        <w:t xml:space="preserve">- Hừ! Con sẽ không để ẹ thực hiện được!</w:t>
      </w:r>
    </w:p>
    <w:p>
      <w:pPr>
        <w:pStyle w:val="BodyText"/>
      </w:pPr>
      <w:r>
        <w:t xml:space="preserve">Nếu bàn về thực lực, tự nhiên Lai Vi có thiên phú chiến đấu xuất chúng mạnh mẽ, nhưng nếu luận mị lực nữ tính, rõ ràng nàng không thể so sánh với Hải Đế.</w:t>
      </w:r>
    </w:p>
    <w:p>
      <w:pPr>
        <w:pStyle w:val="BodyText"/>
      </w:pPr>
      <w:r>
        <w:t xml:space="preserve">Từng nữ nhân hoài xuân của Dực nhân tộc đều nhìn chằm chằm Nhạc Trọng giống như nhìn một khối bánh ngọt vô cùng mỹ vị.</w:t>
      </w:r>
    </w:p>
    <w:p>
      <w:pPr>
        <w:pStyle w:val="BodyText"/>
      </w:pPr>
      <w:r>
        <w:t xml:space="preserve">Nhạc Trọng làm sao cũng không nghĩ ra hắn trong bất tri bất giác liền trở thành người trong mộng của nữ nhân Dực nhân tộc như thế.</w:t>
      </w:r>
    </w:p>
    <w:p>
      <w:pPr>
        <w:pStyle w:val="BodyText"/>
      </w:pPr>
      <w:r>
        <w:t xml:space="preserve">Loại tình huống này ở trên địa cầu cũng rất ít thấy, trên địa cầu, Nhạc Trọng có thể lợi dụng quyền thế trong tay lấy về thật nhiều mỹ nữ, nhưng hắn chỉ lấy được thân thể họ mà không lấy được trái tim của họ. Mà hiện tại hắn chỉ cần vẫy tay là có thể dễ dàng đạt được thân thể lẫn trái tim của những nữ nhân xinh đẹp nơi đây. Đáng tiếc hắn không có năng lực đọc tâm, tự nhiên không biết hiện tại mình được hoan nghênh tới cỡ nào.</w:t>
      </w:r>
    </w:p>
    <w:p>
      <w:pPr>
        <w:pStyle w:val="BodyText"/>
      </w:pPr>
      <w:r>
        <w:t xml:space="preserve">Ăn xong bữa sáng, Dực nhân tộc bắt đầu hành động, muốn di chuyển hơn tám vạn người cũng không phải là một công trình đơn giản, cần chuẩn bị rất nhiều.</w:t>
      </w:r>
    </w:p>
    <w:p>
      <w:pPr>
        <w:pStyle w:val="BodyText"/>
      </w:pPr>
      <w:r>
        <w:t xml:space="preserve">Đào Nhạc Ti đi tới trước mặt Nhạc Trọng vẻ mặt xin lỗi nói:</w:t>
      </w:r>
    </w:p>
    <w:p>
      <w:pPr>
        <w:pStyle w:val="BodyText"/>
      </w:pPr>
      <w:r>
        <w:t xml:space="preserve">- Nhạc Trọng, địa phương chúng ta tập kết ở đâu? Nếu tiến hành di chuyển đường dài hơn ngàn dặm, công tác chuẩn bị cần ba ngày!</w:t>
      </w:r>
    </w:p>
    <w:p>
      <w:pPr>
        <w:pStyle w:val="BodyText"/>
      </w:pPr>
      <w:r>
        <w:t xml:space="preserve">Căn cứ theo địa phương tập kết mà ước chừng, Dực nhân tộc cần chuẩn bị cũng khác nhau. Nếu tiến hành di chuyển đường dài, như vậy cần mang theo thật nhiều công cụ, cần làm công tác chuẩn bị cũng lâu hơn.</w:t>
      </w:r>
    </w:p>
    <w:p>
      <w:pPr>
        <w:pStyle w:val="BodyText"/>
      </w:pPr>
      <w:r>
        <w:t xml:space="preserve">Nhạc Trọng lắc đầu nói:</w:t>
      </w:r>
    </w:p>
    <w:p>
      <w:pPr>
        <w:pStyle w:val="BodyText"/>
      </w:pPr>
      <w:r>
        <w:t xml:space="preserve">- Một ngày, tôi chỉ có thể cho các vị một ngày thời gian chuẩn bị!</w:t>
      </w:r>
    </w:p>
    <w:p>
      <w:pPr>
        <w:pStyle w:val="BodyText"/>
      </w:pPr>
      <w:r>
        <w:t xml:space="preserve">Đào Nhạc Ti biến sắc thất thanh nói:</w:t>
      </w:r>
    </w:p>
    <w:p>
      <w:pPr>
        <w:pStyle w:val="BodyText"/>
      </w:pPr>
      <w:r>
        <w:t xml:space="preserve">- Không có khả năng! Nhạc Trọng, chuẩn bị một ngày chỉ có thể mang theo chút hành lý đơn giản. Như vậy chúng ta căn bản không thể xuyên qua trong rừng quá lâu!</w:t>
      </w:r>
    </w:p>
    <w:p>
      <w:pPr>
        <w:pStyle w:val="BodyText"/>
      </w:pPr>
      <w:r>
        <w:t xml:space="preserve">Dực nhân tộc có năng lực phi hành bình thường có thể một ngày đi chừng năm mươi dặm. Chiến sĩ nhị giai có thể phi hành một trăm dặm, tam giai có thể đi hai tới ba trăm dặm, tứ giai có thể đi ngoài bảy trăm dặm.</w:t>
      </w:r>
    </w:p>
    <w:p>
      <w:pPr>
        <w:pStyle w:val="BodyText"/>
      </w:pPr>
      <w:r>
        <w:t xml:space="preserve">Nhưng Dực nhân tộc còn có trẻ con, người già nên năng lực phi hành cực yếu, một ngày phi hành vài dặm là phải đi bộ.</w:t>
      </w:r>
    </w:p>
    <w:p>
      <w:pPr>
        <w:pStyle w:val="Compact"/>
      </w:pPr>
      <w:r>
        <w:br w:type="textWrapping"/>
      </w:r>
      <w:r>
        <w:br w:type="textWrapping"/>
      </w:r>
    </w:p>
    <w:p>
      <w:pPr>
        <w:pStyle w:val="Heading2"/>
      </w:pPr>
      <w:bookmarkStart w:id="1214" w:name="chương-1192-rung-động-2"/>
      <w:bookmarkEnd w:id="1214"/>
      <w:r>
        <w:t xml:space="preserve">1192. Chương 1192: Rung Động! (2)</w:t>
      </w:r>
    </w:p>
    <w:p>
      <w:pPr>
        <w:pStyle w:val="Compact"/>
      </w:pPr>
      <w:r>
        <w:br w:type="textWrapping"/>
      </w:r>
      <w:r>
        <w:br w:type="textWrapping"/>
      </w:r>
      <w:r>
        <w:t xml:space="preserve">Ở bên trong khu rừng nơi nơi đều là biến dị thú, đi bộ thập phần nguy hiểm. Nếu không chuẩn bị thỏa đáng, một lần di chuyển ngàn dặm sẽ khiến hàng trăm hàng ngàn tộc nhân tử vong. Nếu vận khí không tốt gặp phải đàn thú biến dị, chết tên vạn người cũng là chuyện vô cùng bình thường.</w:t>
      </w:r>
    </w:p>
    <w:p>
      <w:pPr>
        <w:pStyle w:val="BodyText"/>
      </w:pPr>
      <w:r>
        <w:t xml:space="preserve">Chính bởi vì như thế Dực nhân tộc mới không muốn di chuyển đường dài. Bạo Phong Cốc cũng bởi vì nguyên nhân này nên mới muốn đi theo Nhạc Trọng cùng thông qua Bạo Phong chiến hạm bay tới Vân Châu.</w:t>
      </w:r>
    </w:p>
    <w:p>
      <w:pPr>
        <w:pStyle w:val="BodyText"/>
      </w:pPr>
      <w:r>
        <w:t xml:space="preserve">Trừ phi có được biến dị thú ngũ giai của Kiếm Long vương quốc mở đường, nghiền áp hết thảy uy hiếp, như vậy mới có thể đi lại trong rừng rậm.</w:t>
      </w:r>
    </w:p>
    <w:p>
      <w:pPr>
        <w:pStyle w:val="BodyText"/>
      </w:pPr>
      <w:r>
        <w:t xml:space="preserve">Đương nhiên Kiếm Long vương quốc nếu muốn nghiền áp thông qua rừng cũng phải trả giá không nhỏ. Lúc trước khi Kiếm Long vương quốc xâm lấn Thanh Châu, đã có thật nhiều Long Tướng trung cấp liên thủ oanh giết vài biến dị thú cao giai nên không thể tập trung tấn công Bạo Phong Cốc. Cường giả Bạo Phong Cốc không nhiều, nhưng nhờ việc Kiếm Long vương quốc tổn thất nên mới tránh thoát được một kiếp. Nếu Kiếm Long vương quốc tập trung mười Long Tướng trung cấp tấn công Bạo Phong Cốc tuyệt đối có thể san bằng cả cốc trong vòng một ngày mà thôi.</w:t>
      </w:r>
    </w:p>
    <w:p>
      <w:pPr>
        <w:pStyle w:val="BodyText"/>
      </w:pPr>
      <w:r>
        <w:t xml:space="preserve">- Nếu như di chuyển đường dài tự nhiên cần chuẩn bị thật nhiều vật tư. Nhưng nếu di chuyển trong khoảng cách ngắn thì không cần quá nhiều tạp vật. Đi theo tôi, bọn hắn hẳn là tới rồi!</w:t>
      </w:r>
    </w:p>
    <w:p>
      <w:pPr>
        <w:pStyle w:val="BodyText"/>
      </w:pPr>
      <w:r>
        <w:t xml:space="preserve">Nhạc Trọng nhìn máy truyền tin trong tay liếc mắt xoay người đi ra ngoài.</w:t>
      </w:r>
    </w:p>
    <w:p>
      <w:pPr>
        <w:pStyle w:val="BodyText"/>
      </w:pPr>
      <w:r>
        <w:t xml:space="preserve">Đào Nhạc Ti cùng vài trưởng lão Dực nhân tộc khó hiểu theo hắn đi ra ngoài.</w:t>
      </w:r>
    </w:p>
    <w:p>
      <w:pPr>
        <w:pStyle w:val="BodyText"/>
      </w:pPr>
      <w:r>
        <w:t xml:space="preserve">Vừa đi tới cửa động, nhóm người Đào Nhạc Ti liền nhìn thấy một tòa đại thành bằng sắt thép từ phương xa đang hướng bên này bay tới.</w:t>
      </w:r>
    </w:p>
    <w:p>
      <w:pPr>
        <w:pStyle w:val="BodyText"/>
      </w:pPr>
      <w:r>
        <w:t xml:space="preserve">Đào Nhạc Ti vừa nhìn thấy Bạo Phong chiến hạm trong mắt hiện lên vẻ kinh ngạc miệng há hốc thất thanh kêu lên:</w:t>
      </w:r>
    </w:p>
    <w:p>
      <w:pPr>
        <w:pStyle w:val="BodyText"/>
      </w:pPr>
      <w:r>
        <w:t xml:space="preserve">- Đó là Bạo Phong hoàng thành! Trời ạ, tôi không nhìn lầm đi! Không ngờ nó lại bay lên trời! Không ngờ nó có thể bay lên trời!</w:t>
      </w:r>
    </w:p>
    <w:p>
      <w:pPr>
        <w:pStyle w:val="BodyText"/>
      </w:pPr>
      <w:r>
        <w:t xml:space="preserve">Đa Lâm nhìn Bạo Phong hoàng thành trong mắt tràn ngập kinh hãi:</w:t>
      </w:r>
    </w:p>
    <w:p>
      <w:pPr>
        <w:pStyle w:val="BodyText"/>
      </w:pPr>
      <w:r>
        <w:t xml:space="preserve">- Bạo Phong hoàng thành! Bạo Phong hoàng thành làm sao bay được lên trời?</w:t>
      </w:r>
    </w:p>
    <w:p>
      <w:pPr>
        <w:pStyle w:val="BodyText"/>
      </w:pPr>
      <w:r>
        <w:t xml:space="preserve">Trong mắt các trưởng lão Dực Phong tộc vô cùng rung động, Bạo Phong chiến hạm giống như một tòa trường thành sắt thép di động, khí phách uy vũ tới cực điểm. Với nền văn minh của các nàng mà nói, chiến thuyền di động trên không trung quả thật là tòa thành chỉ có thần linh cư ngụ.</w:t>
      </w:r>
    </w:p>
    <w:p>
      <w:pPr>
        <w:pStyle w:val="BodyText"/>
      </w:pPr>
      <w:r>
        <w:t xml:space="preserve">Đào Nhạc Ti các nàng từng đi qua Bạo Phong Cốc, các nàng cũng biết Bạo Phong hoàn thành là binh khí chiến tranh do nhân loại tiền sử chế tạo ra. Mặc dù Bạo Phong Cốc xây dựng thành thị của mình bên trên, nhưng không có năng lực cho nó bay lên. Nếu các nàng sớm biết được Bạo Phong chiến hạm có thể di động, các nàng tuyệt đối sẽ không đề nghị bắt giữ Lạc Thanh Thanh hiến cho Kiếm Long vương quốc trao đổi bình an cho Dực nhân bộ tộc.</w:t>
      </w:r>
    </w:p>
    <w:p>
      <w:pPr>
        <w:pStyle w:val="BodyText"/>
      </w:pPr>
      <w:r>
        <w:t xml:space="preserve">Nhạc Trọng cười nói:</w:t>
      </w:r>
    </w:p>
    <w:p>
      <w:pPr>
        <w:pStyle w:val="BodyText"/>
      </w:pPr>
      <w:r>
        <w:t xml:space="preserve">- Đây là một chiến thuyền, Bạo Phong chiến hạm hiện tại thuộc về ta! Bạo Phong chiến hạm sẽ đưa chúng ta tới Vân Châu. Tôi nghĩ chỉ cần một ngày thời gian đủ cho người của các vị đi lên chiến hạm này!</w:t>
      </w:r>
    </w:p>
    <w:p>
      <w:pPr>
        <w:pStyle w:val="BodyText"/>
      </w:pPr>
      <w:r>
        <w:t xml:space="preserve">Sau khi Nhạc Trọng quyết định kết minh cùng Dực nhân tộc, liền thông qua truyền tin đường xa liên hệ với Bạo Phong chiến hạm, khiến cho nó bay về bên này. Hắn cũng hiểu thật rõ ràng ở trong thế giới nơi đây, không có phương tiện giao thông như Bạo Phong chiến hạm muốn di chuyển thật nhiều người tuyệt đối là một nhiệm vụ cực kỳ khó khăn hoàn thành.</w:t>
      </w:r>
    </w:p>
    <w:p>
      <w:pPr>
        <w:pStyle w:val="BodyText"/>
      </w:pPr>
      <w:r>
        <w:t xml:space="preserve">Đào Nhạc Ti nhìn Nhạc Trọng trong mắt chớp động quang mang phức tạp cung kính nói:</w:t>
      </w:r>
    </w:p>
    <w:p>
      <w:pPr>
        <w:pStyle w:val="BodyText"/>
      </w:pPr>
      <w:r>
        <w:t xml:space="preserve">- Đủ rồi! Đủ rồi! Nhạc Trọng đại nhân, có thể kết minh cùng ngài là may mắn lớn nhất của Dực nhân tộc chúng tôi. Ngài thật là một nam nhân có thể sáng tạo ra kỳ tích!</w:t>
      </w:r>
    </w:p>
    <w:p>
      <w:pPr>
        <w:pStyle w:val="BodyText"/>
      </w:pPr>
      <w:r>
        <w:t xml:space="preserve">Những trưởng lão còn lại nghe được Bạo Phong chiến hạm thuộc về Nhạc Trọng, lòng ghen tỵ lẫn bất mãn đều đã biến mất, chỉ còn lại kính sợ. Đồng thời có nhiều người cảm thấy kết minh với hắn là một quyết định vô cùng may mắn.</w:t>
      </w:r>
    </w:p>
    <w:p>
      <w:pPr>
        <w:pStyle w:val="BodyText"/>
      </w:pPr>
      <w:r>
        <w:t xml:space="preserve">Nguyên bản thanh danh của Đào Nhạc Ti giảm xuống không ít trong bộ tộc, nàng kiên quyết muốn kết minh với Nhạc Trọng đem bộ tộc cột lên chiến xa của hắn đồng dạng cũng làm thật nhiều trưởng lão bất mãn, làm thanh danh của nàng càng thêm giảm xuống. Nhưng khi nhìn thấy Bạo Phong chiến hạm, toàn bộ các trưởng lão đều cảm thấy may mắn không thôi với sự kiên trì của Đào Nhạc Ti, uy vọng của nàng cũng nhanh chóng bay lên trở lại.</w:t>
      </w:r>
    </w:p>
    <w:p>
      <w:pPr>
        <w:pStyle w:val="BodyText"/>
      </w:pPr>
      <w:r>
        <w:t xml:space="preserve">Do các trưởng lão ra sức, Dực nhân tộc thật trật tự thu xếp đi vào trong chiến hạm.</w:t>
      </w:r>
    </w:p>
    <w:p>
      <w:pPr>
        <w:pStyle w:val="BodyText"/>
      </w:pPr>
      <w:r>
        <w:t xml:space="preserve">Một ngày sau Bạo Phong chiến hạm khổng lồ hướng Vân Châu bay đi.</w:t>
      </w:r>
    </w:p>
    <w:p>
      <w:pPr>
        <w:pStyle w:val="BodyText"/>
      </w:pPr>
      <w:r>
        <w:t xml:space="preserve">Trên một thao trường trên Bạo Phong chiến hạm, thật nhiều nhân loại nam giới gánh vác lấy vật nặng chạy bộ vòng quanh. Trên lưng họ vác theo mấy chục kg vật nặng, toàn thân ướt đẫm, há mồm thở dốc, bọn họ đã chạy suốt năm cây số nhưng không ai than thở. Bởi vì ở trước mặt bọn họ cô bé như Hàn Sắc còn gánh nặng hơn họ gấp mấy lần mà vẫn kiên trì chạy phía trước.</w:t>
      </w:r>
    </w:p>
    <w:p>
      <w:pPr>
        <w:pStyle w:val="BodyText"/>
      </w:pPr>
      <w:r>
        <w:t xml:space="preserve">Nhạc Trọng đứng một bên lẳng lặng quan sát các chiến sĩ huấn luyện cực hạn. Trong tay hắn có thật nhiều thịt biến dị thú ngũ giai, thịt thú có nguyên khí phong phú, có thể tẩm bổ thân thể cho các chiến sĩ.</w:t>
      </w:r>
    </w:p>
    <w:p>
      <w:pPr>
        <w:pStyle w:val="BodyText"/>
      </w:pPr>
      <w:r>
        <w:t xml:space="preserve">Các chiến sĩ sau khi khiêu chiến cực hạn nếu ăn thịt biến dị thú ngũ giai là có thể gợi ra được tiềm lực của chính mình.</w:t>
      </w:r>
    </w:p>
    <w:p>
      <w:pPr>
        <w:pStyle w:val="BodyText"/>
      </w:pPr>
      <w:r>
        <w:t xml:space="preserve">Trải qua thời gian huấn luyện này, đồng thời có sự trợ giúp của thịt thú biến dị ngũ giai, đã có ba nhân loại thức tỉnh thành tiến hóa giả. Những chiến sĩ khác cũng điên cuồng tăng trưởng, hướng theo chiến sĩ tinh nhuệ mà tiến hóa.</w:t>
      </w:r>
    </w:p>
    <w:p>
      <w:pPr>
        <w:pStyle w:val="BodyText"/>
      </w:pPr>
      <w:r>
        <w:t xml:space="preserve">Trên đường bay đến Vân Châu, Nhạc Trọng không ngừng đầu nhập thật nhiều tài nguyên tiến hành huấn luyện cho những chiến sĩ vẫn kiên định đứng bên người hắn trong trận phản loạn đã xảy ra trước đó.</w:t>
      </w:r>
    </w:p>
    <w:p>
      <w:pPr>
        <w:pStyle w:val="BodyText"/>
      </w:pPr>
      <w:r>
        <w:t xml:space="preserve">Mỗi ngày các chiến sĩ đều nhận những lần huấn luyện cực hạn, đồng thời sau thời gian huấn luyện bọn họ đều được ăn thịt thú biến dị ngũ giai cùng dùng Hấp Huyết Phong làm bản thân tiến hóa càng ngày càng mạnh, một đội quân cường đại dưới sự huấn luyện nghiêm khắc của Nhạc Trọng đang chậm rãi thành hình.</w:t>
      </w:r>
    </w:p>
    <w:p>
      <w:pPr>
        <w:pStyle w:val="BodyText"/>
      </w:pPr>
      <w:r>
        <w:t xml:space="preserve">Tuy Nhạc Trọng đã thăng cấp trở thành cường giả ngũ giai, nhưng lực phá hoại của một mình hắn thế nào hắn thập phần hiểu rõ ràng, vũ lực của một người dù mạnh bao nhiêu cũng không cách nào làm ột thế lực càng thêm cường đại.</w:t>
      </w:r>
    </w:p>
    <w:p>
      <w:pPr>
        <w:pStyle w:val="BodyText"/>
      </w:pPr>
      <w:r>
        <w:t xml:space="preserve">Hơn nữa cường giả ngũ giai đích xác mạnh mẽ tuyệt luân, nhưng người yếu ớt vẫn có thể dùng đủ loại thủ đoạn cạm bẫy xử lý đối thủ cao hơn mình.</w:t>
      </w:r>
    </w:p>
    <w:p>
      <w:pPr>
        <w:pStyle w:val="BodyText"/>
      </w:pPr>
      <w:r>
        <w:t xml:space="preserve">Nhạc Trọng nhìn các chiến sĩ không ngừng mạnh mẽ trong lòng tràn ngập chờ mong đối với tương lai của bọn họ. Tố chất thân thể của những chiến sĩ này vượt xa chiến sĩ tại địa cầu, một khi bọn họ được trải qua huấn luyện nghiêm khắc cùng được tài nguyên bồi dưỡng, tương lai quay về địa cầu sẽ trở thành những chiến sĩ vô cùng tinh nhuệ.</w:t>
      </w:r>
    </w:p>
    <w:p>
      <w:pPr>
        <w:pStyle w:val="BodyText"/>
      </w:pPr>
      <w:r>
        <w:t xml:space="preserve">Lạc Thanh Thanh đi tới bên người Nhạc Trọng đưa mắt nhìn các chiến sĩ đang huấn luyện, trong mắt thoáng hiện nét tán thưởng nói:</w:t>
      </w:r>
    </w:p>
    <w:p>
      <w:pPr>
        <w:pStyle w:val="BodyText"/>
      </w:pPr>
      <w:r>
        <w:t xml:space="preserve">- Loại phương pháp huấn luyện này thật không tệ! Có thể huấn luyện ra một đội quân tinh nhuệ thật nhanh. Nhạc Trọng, anh có thể đến Bạo Phong Cốc giúp chúng tôi huấn luyện một nhóm chiến sĩ không?</w:t>
      </w:r>
    </w:p>
    <w:p>
      <w:pPr>
        <w:pStyle w:val="Compact"/>
      </w:pPr>
      <w:r>
        <w:t xml:space="preserve">Phương thức huấn luyện của Bạo Phong Cốc khá lạc hậu, mặc dù bản thân chiến sĩ có được sức chiến đấu cường đại nhưng trong việc phục tùng kỷ luật ngoại trừ bộ đội lệ thuộc trực tiếp vào Lạc Thanh Thanh những chiến sĩ còn lại không bằng chiến sĩ mà Nhạc Trọng huấn luyện đi ra.</w:t>
      </w:r>
      <w:r>
        <w:br w:type="textWrapping"/>
      </w:r>
      <w:r>
        <w:br w:type="textWrapping"/>
      </w:r>
    </w:p>
    <w:p>
      <w:pPr>
        <w:pStyle w:val="Heading2"/>
      </w:pPr>
      <w:bookmarkStart w:id="1215" w:name="chương-1193-đàn-thanh-âu-biến-dị"/>
      <w:bookmarkEnd w:id="1215"/>
      <w:r>
        <w:t xml:space="preserve">1193. Chương 1193: Đàn Thanh Âu Biến Dị!</w:t>
      </w:r>
    </w:p>
    <w:p>
      <w:pPr>
        <w:pStyle w:val="Compact"/>
      </w:pPr>
      <w:r>
        <w:br w:type="textWrapping"/>
      </w:r>
      <w:r>
        <w:br w:type="textWrapping"/>
      </w:r>
      <w:r>
        <w:t xml:space="preserve">- Không thành vấn đề!</w:t>
      </w:r>
    </w:p>
    <w:p>
      <w:pPr>
        <w:pStyle w:val="BodyText"/>
      </w:pPr>
      <w:r>
        <w:t xml:space="preserve">Nhạc Trọng sảng khoái đáp ứng lời thỉnh cầu của Lạc Thanh Thanh.</w:t>
      </w:r>
    </w:p>
    <w:p>
      <w:pPr>
        <w:pStyle w:val="BodyText"/>
      </w:pPr>
      <w:r>
        <w:t xml:space="preserve">Tình huống bên Vân Châu như thế nào không ai biết được, ba thế lực của họ nhất định phải đoàn kết chặt chẽ mới có thể ứng phó đủ loại phiêu lưu. Thực lực của Bạo Phong Cốc càng mạnh mẽ đối với Nhạc Trọng cũng là một chuyện tốt.</w:t>
      </w:r>
    </w:p>
    <w:p>
      <w:pPr>
        <w:pStyle w:val="BodyText"/>
      </w:pPr>
      <w:r>
        <w:t xml:space="preserve">Bỗng nhiên trên bầu trời có mười hai chiến sĩ Dực nhân tộc hướng bên này bay tới lớn tiếng thét to:</w:t>
      </w:r>
    </w:p>
    <w:p>
      <w:pPr>
        <w:pStyle w:val="BodyText"/>
      </w:pPr>
      <w:r>
        <w:t xml:space="preserve">- Không tốt! Phía trước xuất hiện thật nhiều Thanh Âu biến dị!</w:t>
      </w:r>
    </w:p>
    <w:p>
      <w:pPr>
        <w:pStyle w:val="BodyText"/>
      </w:pPr>
      <w:r>
        <w:t xml:space="preserve">Sắc mặt Nhạc Trọng biến đổi lớn tiếng ra lệnh:</w:t>
      </w:r>
    </w:p>
    <w:p>
      <w:pPr>
        <w:pStyle w:val="BodyText"/>
      </w:pPr>
      <w:r>
        <w:t xml:space="preserve">- Đàn Thanh Âu biến dị? Lập tức nhấn nút cảnh báo!</w:t>
      </w:r>
    </w:p>
    <w:p>
      <w:pPr>
        <w:pStyle w:val="BodyText"/>
      </w:pPr>
      <w:r>
        <w:t xml:space="preserve">Thanh âm cảnh báo to rõ trong nháy mắt vang lên khắp cả Bạo Phong chiến hạm, sắc mặt mọi người đại biến, theo sự chỉ dẫn của nhân viên công tác hướng chỗ tránh nạn chạy tới.</w:t>
      </w:r>
    </w:p>
    <w:p>
      <w:pPr>
        <w:pStyle w:val="BodyText"/>
      </w:pPr>
      <w:r>
        <w:t xml:space="preserve">Chỉ chốc lát trên bầu trời phương xa chợt hiện lên tảng lớn màu xanh, tảng lớn màu xanh kia chính là Thanh Âu biến dị thật lớn trên thân bao trùm lông chim màu xanh, đôi cánh vươn dài sáu bảy thước xuất hiện ngay trước mắt mọi người.</w:t>
      </w:r>
    </w:p>
    <w:p>
      <w:pPr>
        <w:pStyle w:val="BodyText"/>
      </w:pPr>
      <w:r>
        <w:t xml:space="preserve">Đại bộ phận Thanh Âu biến dị đều là biến dị thú nhị giai, nhưng chúng luôn kết bè kết đội hình thành nhân số lên tới ngàn vạn, dù là biến dị cầm tứ giai gặp phải Thanh Âu biến dị vây quanh cũng sẽ tử vong. Đồng thời tính tình chúng hung tàn, sẽ tấn công hết thảy sinh vật mà chúng nhìn thấy. Có thật nhiều cao thủ Dực nhân bộ tộc từng tử vong trong đàn Thanh Âu biến dị kia.</w:t>
      </w:r>
    </w:p>
    <w:p>
      <w:pPr>
        <w:pStyle w:val="BodyText"/>
      </w:pPr>
      <w:r>
        <w:t xml:space="preserve">Một trưởng lão Dực nhân tộc nhìn thấy đàn Thanh Âu biến dị rậm rạp bao phủ cả bầu trời trong mắt thoáng hiện nét tuyệt vọng thất thanh nói:</w:t>
      </w:r>
    </w:p>
    <w:p>
      <w:pPr>
        <w:pStyle w:val="BodyText"/>
      </w:pPr>
      <w:r>
        <w:t xml:space="preserve">- Xong rồi! Là đại đàn Thanh Âu biến dị!</w:t>
      </w:r>
    </w:p>
    <w:p>
      <w:pPr>
        <w:pStyle w:val="BodyText"/>
      </w:pPr>
      <w:r>
        <w:t xml:space="preserve">Nghe được lời nói của trưởng lão Dực nhân tộc, các chiến sĩ Dực nhân tộc sắc mặt đại biến, trong mắt mỗi người đều hiện lên vẻ tuyệt vọng.</w:t>
      </w:r>
    </w:p>
    <w:p>
      <w:pPr>
        <w:pStyle w:val="BodyText"/>
      </w:pPr>
      <w:r>
        <w:t xml:space="preserve">Đàn Thanh Âu biến dị có Dực nhân bộ tộc dựa theo quy mô lớn nhỏ mà chia thành tiểu, trung, đại tính toán, tiểu đàn khoảng ngàn con, trung đàn khoảng vạn con mà đại đàn khoảng mười vạn con trở lên.</w:t>
      </w:r>
    </w:p>
    <w:p>
      <w:pPr>
        <w:pStyle w:val="BodyText"/>
      </w:pPr>
      <w:r>
        <w:t xml:space="preserve">Mười vạn con Thanh Âu biến dị cơ hồ sở hướng vô địch, có thể dễ dàng đem một biến dị thú không trung hệ tứ giai cắn nuốt, dù là ngũ giai cũng chưa hẳn là đối thủ của bọn nó.</w:t>
      </w:r>
    </w:p>
    <w:p>
      <w:pPr>
        <w:pStyle w:val="BodyText"/>
      </w:pPr>
      <w:r>
        <w:t xml:space="preserve">Trong thế giới thứ ba tàn khốc nơi đây, không trung nguy hiểm còn ít hơn mặt đất một chút mà thôi, cho dù có được Bạo Phong chiến hạm nhưng di chuyển đường dài cũng chưa chắc được an toàn.</w:t>
      </w:r>
    </w:p>
    <w:p>
      <w:pPr>
        <w:pStyle w:val="BodyText"/>
      </w:pPr>
      <w:r>
        <w:t xml:space="preserve">Nhìn số lượng Thanh Âu biến dị trên không trung, sắc mặt thật nhiều chiến sĩ nhân loại đều đại biến, tay chân đều run rẩy lên.</w:t>
      </w:r>
    </w:p>
    <w:p>
      <w:pPr>
        <w:pStyle w:val="BodyText"/>
      </w:pPr>
      <w:r>
        <w:t xml:space="preserve">Nhạc Trọng nhìn một mảnh Thanh Âu biến dị đông nghìn nghịt, sắc mặt không chút thay đổi truyền lệnh:</w:t>
      </w:r>
    </w:p>
    <w:p>
      <w:pPr>
        <w:pStyle w:val="BodyText"/>
      </w:pPr>
      <w:r>
        <w:t xml:space="preserve">- Bắn!</w:t>
      </w:r>
    </w:p>
    <w:p>
      <w:pPr>
        <w:pStyle w:val="BodyText"/>
      </w:pPr>
      <w:r>
        <w:t xml:space="preserve">Theo mệnh lệnh của Nhạc Trọng, chiến sĩ nhân loại bóp cò súng, từng đạo quang mang điện từ phóng lên cao bắn thẳng vào trong đàn Thanh Âu biến dị.</w:t>
      </w:r>
    </w:p>
    <w:p>
      <w:pPr>
        <w:pStyle w:val="BodyText"/>
      </w:pPr>
      <w:r>
        <w:t xml:space="preserve">Nhạc Trọng ở bên trong tổng bộ Liệt Nhật liên minh thu được thật nhiều súng điện từ, pháo điện từ…Lấy tinh hạch biến dị thú làm nguồn năng lượng, số lượng vũ khí lên tới ba ngàn, hiện tại hỏa lực giăng đầy, vô số quang mang phóng lên cao đem từng con Thanh Âu biến dị xỏ xuyên qua.</w:t>
      </w:r>
    </w:p>
    <w:p>
      <w:pPr>
        <w:pStyle w:val="BodyText"/>
      </w:pPr>
      <w:r>
        <w:t xml:space="preserve">Máu tươi văng khắp nơi, vô số lông xanh bay tung như mưa rơi xuống đất.</w:t>
      </w:r>
    </w:p>
    <w:p>
      <w:pPr>
        <w:pStyle w:val="BodyText"/>
      </w:pPr>
      <w:r>
        <w:t xml:space="preserve">Các cường giả Dực nhân bộ tộc nhìn thấy Thanh Âu biến dị rơi như mưa trên bầu trời, trong lòng chấn động:</w:t>
      </w:r>
    </w:p>
    <w:p>
      <w:pPr>
        <w:pStyle w:val="BodyText"/>
      </w:pPr>
      <w:r>
        <w:t xml:space="preserve">- Thật lợi hại!</w:t>
      </w:r>
    </w:p>
    <w:p>
      <w:pPr>
        <w:pStyle w:val="BodyText"/>
      </w:pPr>
      <w:r>
        <w:t xml:space="preserve">Có chiến sĩ Dực nhân tộc có tố chất thân thể mạnh hơn chiến sĩ nhân loại rất nhiều, sau khi đi vào trong Bạo Phong chiến hạm trong lòng xem thường chiến sĩ dưới trướng Nhạc Trọng, cho rằng họ đều là một đám phế vật. Hiện tại chứng kiến một màn như thế trong lòng đều nhấc lên sóng lớn ba đào.</w:t>
      </w:r>
    </w:p>
    <w:p>
      <w:pPr>
        <w:pStyle w:val="BodyText"/>
      </w:pPr>
      <w:r>
        <w:t xml:space="preserve">Những nhân loại chiến sĩ cầm điện từ pháo cùng súng điện từ trong tay đều đã có được thực lực đối chiến chiến sĩ Dực nhân tộc, thậm chí lực công kích của họ còn mạnh hơn nhiều.</w:t>
      </w:r>
    </w:p>
    <w:p>
      <w:pPr>
        <w:pStyle w:val="BodyText"/>
      </w:pPr>
      <w:r>
        <w:t xml:space="preserve">Cho dù là cường giả tứ giai như Lai Vi, uy lực cốt tiễn của nàng cũng không có lực phá hoại sánh bằng điện từ pháo.</w:t>
      </w:r>
    </w:p>
    <w:p>
      <w:pPr>
        <w:pStyle w:val="BodyText"/>
      </w:pPr>
      <w:r>
        <w:t xml:space="preserve">Đào Nhạc Ti nhìn Nhạc Trọng đang đứng trên đài chỉ huy, trong mắt chớp động vẻ khác thường:</w:t>
      </w:r>
    </w:p>
    <w:p>
      <w:pPr>
        <w:pStyle w:val="BodyText"/>
      </w:pPr>
      <w:r>
        <w:t xml:space="preserve">- Quả nhiên không thể xem thường nhân loại! Hắn thật sự có bản lĩnh, lại đạt được một quân đội mạnh mẽ như vậy!</w:t>
      </w:r>
    </w:p>
    <w:p>
      <w:pPr>
        <w:pStyle w:val="BodyText"/>
      </w:pPr>
      <w:r>
        <w:t xml:space="preserve">Tốc độ phi hành của đàn Thanh Âu biến dị mặc dù còn chưa đạt tới vận tốc âm thanh, nhưng lại cực nhanh, chỉ bị thương vong gần ngàn con thì chúng đã bay tới cách Bạo Phong chiến hạm chừng trăm thước.</w:t>
      </w:r>
    </w:p>
    <w:p>
      <w:pPr>
        <w:pStyle w:val="BodyText"/>
      </w:pPr>
      <w:r>
        <w:t xml:space="preserve">Nữ vương Tuyết Lai Na của Dực nhân tộc mặc Bạo Phong chiến giáp đứng ở tận phía trước lớn tiếng ra lệnh:</w:t>
      </w:r>
    </w:p>
    <w:p>
      <w:pPr>
        <w:pStyle w:val="BodyText"/>
      </w:pPr>
      <w:r>
        <w:t xml:space="preserve">- Bắn!</w:t>
      </w:r>
    </w:p>
    <w:p>
      <w:pPr>
        <w:pStyle w:val="BodyText"/>
      </w:pPr>
      <w:r>
        <w:t xml:space="preserve">Theo tiếng ra lệnh của Tuyết Lai Na, từng nữ chiến sĩ Dực nhân tộc giương cung bắn, cả bầu trời chợt bao phủ trong một màn mưa tên.</w:t>
      </w:r>
    </w:p>
    <w:p>
      <w:pPr>
        <w:pStyle w:val="BodyText"/>
      </w:pPr>
      <w:r>
        <w:t xml:space="preserve">Bạo Phong nữ vương Lạc Thanh Thanh nhìn đàn chim biến dị chen chúc tràn đến cũng truyền ra mệnh lệnh:</w:t>
      </w:r>
    </w:p>
    <w:p>
      <w:pPr>
        <w:pStyle w:val="BodyText"/>
      </w:pPr>
      <w:r>
        <w:t xml:space="preserve">- Bắn!</w:t>
      </w:r>
    </w:p>
    <w:p>
      <w:pPr>
        <w:pStyle w:val="BodyText"/>
      </w:pPr>
      <w:r>
        <w:t xml:space="preserve">Thật nhiều mũi tên phóng lên cao, xuyên vào bên trong Thanh Âu đàn.</w:t>
      </w:r>
    </w:p>
    <w:p>
      <w:pPr>
        <w:pStyle w:val="BodyText"/>
      </w:pPr>
      <w:r>
        <w:t xml:space="preserve">Dưới mưa tên rậm rạp bao trùm, thật nhiều Thanh Âu bị bắn rơi, rụng xuống rơi vào trên Bạo Phong chiến hạm.</w:t>
      </w:r>
    </w:p>
    <w:p>
      <w:pPr>
        <w:pStyle w:val="BodyText"/>
      </w:pPr>
      <w:r>
        <w:t xml:space="preserve">Thật nhiều Thanh Âu tuy bị bắn thủng cánh hoặc bị xỏ xuyên, nhưng nhất thời còn chưa chết, sau khi rơi xuống lại giãy dụa thống khổ, đem từng phiến cây cối đụng gãy vụn.</w:t>
      </w:r>
    </w:p>
    <w:p>
      <w:pPr>
        <w:pStyle w:val="BodyText"/>
      </w:pPr>
      <w:r>
        <w:t xml:space="preserve">Thật nhiều Thanh Âu biến dị bị bắn rơi trên mặt đất, nhưng đàn Thanh Âu dị thường hung mãnh, vẫn như nước thủy triều hướng bên dưới vọt xuống.</w:t>
      </w:r>
    </w:p>
    <w:p>
      <w:pPr>
        <w:pStyle w:val="BodyText"/>
      </w:pPr>
      <w:r>
        <w:t xml:space="preserve">Hơn mười con Thanh Âu biến dị hướng một đài cao chuyên dùng bắn tên do chính Dực nhân tộc xây dựng bay qua.</w:t>
      </w:r>
    </w:p>
    <w:p>
      <w:pPr>
        <w:pStyle w:val="BodyText"/>
      </w:pPr>
      <w:r>
        <w:t xml:space="preserve">Chiến sĩ Dực nhân tộc chỉ kịp bắn ra thêm một mũi tên liền hoảng sợ nhìn thấy một móng vuốt thật lớn chộp lên đầu của nàng, dùng sức hợp lại, đầu của nàng lập tức bị vỡ nát như quả dưa hấu đập vỡ.</w:t>
      </w:r>
    </w:p>
    <w:p>
      <w:pPr>
        <w:pStyle w:val="BodyText"/>
      </w:pPr>
      <w:r>
        <w:t xml:space="preserve">Sáu bảy con Thanh Âu biến dị xông lên cắn xé thi thể của chiến sĩ Dực nhân tộc, chỉ trong vài lần hô hấp đã ăn sạch sẽ người kia.</w:t>
      </w:r>
    </w:p>
    <w:p>
      <w:pPr>
        <w:pStyle w:val="BodyText"/>
      </w:pPr>
      <w:r>
        <w:t xml:space="preserve">Vài con Thanh Âu biến dị va chạm, đài bắn tên sơ sài ầm ầm sụp đổ.</w:t>
      </w:r>
    </w:p>
    <w:p>
      <w:pPr>
        <w:pStyle w:val="BodyText"/>
      </w:pPr>
      <w:r>
        <w:t xml:space="preserve">Từng con Thanh Âu biến dị giống như đàn châu chấu tàn sát bừa bãi trên Bạo Phong chiến hạm, thật nhiều đài bắn tên bị chúng xé thành nát vụn.</w:t>
      </w:r>
    </w:p>
    <w:p>
      <w:pPr>
        <w:pStyle w:val="BodyText"/>
      </w:pPr>
      <w:r>
        <w:t xml:space="preserve">Cao thủ tứ giai Dực nhân tộc liên tục ra tay, đoàn kết gắt gao canh giữ chung một chỗ, lợi dụng địa hình không ngừng đánh chết Thanh Âu.</w:t>
      </w:r>
    </w:p>
    <w:p>
      <w:pPr>
        <w:pStyle w:val="BodyText"/>
      </w:pPr>
      <w:r>
        <w:t xml:space="preserve">Lạc Thanh Thanh suất lĩnh người của Bạo Phong Cốc nhanh chóng bỏ qua đài bắn tên bên ngoài, co rút lại phòng tuyến tránh ở lối vào chiến hạm, cùng đàn Thanh Âu chém giết lẫn nhau.</w:t>
      </w:r>
    </w:p>
    <w:p>
      <w:pPr>
        <w:pStyle w:val="BodyText"/>
      </w:pPr>
      <w:r>
        <w:t xml:space="preserve">Vừa co rút lại phòng tuyến, ưu thế số lượng của đàn Thanh Âu liền không thể phát huy, mỗi lần đều chỉ có một phần Thanh Âu chiến đấu cùng các đội ngũ thật kịch liệt, vì vậy khả năng tàn sát của chúng liền giảm thấp không ít.</w:t>
      </w:r>
    </w:p>
    <w:p>
      <w:pPr>
        <w:pStyle w:val="BodyText"/>
      </w:pPr>
      <w:r>
        <w:t xml:space="preserve">Trên Bạo Phong chiến hạm có hơn ba ngàn công sự, các chiến sĩ nhân loại tay cầm súng điện từ cùng pháo điện từ không ngừng bắn phá.</w:t>
      </w:r>
    </w:p>
    <w:p>
      <w:pPr>
        <w:pStyle w:val="BodyText"/>
      </w:pPr>
      <w:r>
        <w:t xml:space="preserve">Tiếng súng không ngừng nghỉ dù chỉ một khắc thời gian, thật nhiều quang mang phóng lên cao bắn vào đàn Thanh Âu, đem chúng bắn chết tổn thương thảm trọng.</w:t>
      </w:r>
    </w:p>
    <w:p>
      <w:pPr>
        <w:pStyle w:val="BodyText"/>
      </w:pPr>
      <w:r>
        <w:t xml:space="preserve">Đàn Thanh Âu biến dị điên cuồng tấn công tòa thành lũy sắt thép bị đâm cho đầu rơi máu chảy, nhưng chúng lại không có biện pháp làm được gì người ở trong công sự, thân thể của chúng quá lớn, không thể nhảy vào bên trong tòa thành lũy sắt thép, đồng thời lực lượng của chúng lại không thể phá hủy tòa thành lũy sắt thép kia.</w:t>
      </w:r>
    </w:p>
    <w:p>
      <w:pPr>
        <w:pStyle w:val="Compact"/>
      </w:pPr>
      <w:r>
        <w:t xml:space="preserve">Thật nhiều Thanh Âu biến dị hung hăng đụng chạm vào tòa thành lũy, tuy thành lũy bị đánh vào lồi lõm gồ ghề, nhưng lại không cách nào phá hủy, chỉ có thể mặc cho các chiến sĩ giết hại.</w:t>
      </w:r>
      <w:r>
        <w:br w:type="textWrapping"/>
      </w:r>
      <w:r>
        <w:br w:type="textWrapping"/>
      </w:r>
    </w:p>
    <w:p>
      <w:pPr>
        <w:pStyle w:val="Heading2"/>
      </w:pPr>
      <w:bookmarkStart w:id="1216" w:name="chương-1194-chi-phối-thanh-âu-1"/>
      <w:bookmarkEnd w:id="1216"/>
      <w:r>
        <w:t xml:space="preserve">1194. Chương 1194: Chi Phối Thanh Âu! (1)</w:t>
      </w:r>
    </w:p>
    <w:p>
      <w:pPr>
        <w:pStyle w:val="Compact"/>
      </w:pPr>
      <w:r>
        <w:br w:type="textWrapping"/>
      </w:r>
      <w:r>
        <w:br w:type="textWrapping"/>
      </w:r>
      <w:r>
        <w:t xml:space="preserve">Đúng lúc này từ bên trong một lối đi một đạo hỏa diễm long phóng lên cao, hướng bầu trời cuốn tới, thật nhiều Thanh Âu biến dị bị lây dính ma viêm, lông chim bị thiêu hủy tan nát rơi rụng xuống đất.</w:t>
      </w:r>
    </w:p>
    <w:p>
      <w:pPr>
        <w:pStyle w:val="BodyText"/>
      </w:pPr>
      <w:r>
        <w:t xml:space="preserve">Nhạc Trọng từ trong thông đạo bước ra ngoài, tâm niệm vừa động, một hắc động thật lớn mở ra, tiểu Quy từ bên trong bò ra ngoài.</w:t>
      </w:r>
    </w:p>
    <w:p>
      <w:pPr>
        <w:pStyle w:val="BodyText"/>
      </w:pPr>
      <w:r>
        <w:t xml:space="preserve">Đàn Thanh Âu biến dị vừa nhìn thấy Nhạc Trọng cùng tiểu Quy xuất hiện liền hưng phấn lên, hóa thành một đạo thanh sắc nước lũ vọt tới.</w:t>
      </w:r>
    </w:p>
    <w:p>
      <w:pPr>
        <w:pStyle w:val="BodyText"/>
      </w:pPr>
      <w:r>
        <w:t xml:space="preserve">Tiểu Quy bò được vài bước sau đó co rụt tứ chi, trực tiếp rút vào trong mai rùa, chỉ lưu lại cái đầu bên ngoài.</w:t>
      </w:r>
    </w:p>
    <w:p>
      <w:pPr>
        <w:pStyle w:val="BodyText"/>
      </w:pPr>
      <w:r>
        <w:t xml:space="preserve">Đàn Thanh Âu biến dị hung hăng nhào lên thân thể tiểu Quy cắn xé lưu lại từng đạo vết cắt nhưng không cách nào thương tổn được nó mảy may.</w:t>
      </w:r>
    </w:p>
    <w:p>
      <w:pPr>
        <w:pStyle w:val="BodyText"/>
      </w:pPr>
      <w:r>
        <w:t xml:space="preserve">Tiểu Quy đợi đến khi thật nhiều Thanh Âu bám lên thân thể, miệng của nó chợt phun ra, một cỗ băng khí tuôn tràn, thật nhiều Thanh Âu biến dị liền biến thành những khối băng điêu rơi xuống dưới.</w:t>
      </w:r>
    </w:p>
    <w:p>
      <w:pPr>
        <w:pStyle w:val="BodyText"/>
      </w:pPr>
      <w:r>
        <w:t xml:space="preserve">Ở một bên, Nhạc Trọng nhìn đàn Thanh Âu bao trùm bay tới, trong mắt chợt lóe dị quang, lập tức phát động kỹ năng thao túng trọng lực.</w:t>
      </w:r>
    </w:p>
    <w:p>
      <w:pPr>
        <w:pStyle w:val="BodyText"/>
      </w:pPr>
      <w:r>
        <w:t xml:space="preserve">Từng đạo sóng gợn trọng lực khuếch tán ra bốn phương tám hướng, lúc này kỹ năng thao túng trọng lực của Nhạc Trọng đã tiến hóa tới cảnh giới tam giai, có thể làm cho địch nhân bị gia trì trọng lực gấp ba mươi lần, mà Thanh Âu biến dị cũng không phải biến dị thú nổi danh lực lượng, lập tức bị trọng lực gấp hai mươi bốn lần bao phủ, lập tức rơi rụng xuống mặt đất không thể nhúc nhích.</w:t>
      </w:r>
    </w:p>
    <w:p>
      <w:pPr>
        <w:pStyle w:val="BodyText"/>
      </w:pPr>
      <w:r>
        <w:t xml:space="preserve">Vô số Thanh Âu biến dị vừa bay tới bên người Nhạc Trọng liền trực tiếp rơi xuống, trong khoảng cách hai mươi thước quanh hắn Thanh Âu càng rơi càng nhiều, chồng chất thành một ngọn núi nhỏ.</w:t>
      </w:r>
    </w:p>
    <w:p>
      <w:pPr>
        <w:pStyle w:val="BodyText"/>
      </w:pPr>
      <w:r>
        <w:t xml:space="preserve">Nhạc Trọng chợt động, một đoàn ma viêm oanh tới, đống Thanh Âu biến dị liền bị thiêu đốt, vô số Thanh Âu phát ra thanh âm thảm thiết vô cùng chói tai, sinh mệnh nguyên khí thông qua ấn ký Thần Ma hệ thống truyền vào trong cơ thể hắn.</w:t>
      </w:r>
    </w:p>
    <w:p>
      <w:pPr>
        <w:pStyle w:val="BodyText"/>
      </w:pPr>
      <w:r>
        <w:t xml:space="preserve">Nhạc Trọng đi lại cực nhanh trong đàn Thanh Âu, giống như một viên mật đường hấp dẫn vô số Thanh Âu xông về phía hắn, sau đó lại bị trọng lực gia trì, lập tức rơi xuống thành mảng lớn, lại một đạo ma viêm thiêu đốt, hàng trăm hàng ngàn Thanh Âu liền hóa thành tro tàn, chỉ còn lưu lại tinh hạch biến dị nhị giai.</w:t>
      </w:r>
    </w:p>
    <w:p>
      <w:pPr>
        <w:pStyle w:val="BodyText"/>
      </w:pPr>
      <w:r>
        <w:t xml:space="preserve">Từ sau khi tiến hóa thành cường giả ngũ giai, thực lực của hắn đã xảy ra biến hóa nghiêng trời lệch đất, nếu là trước kia hắn căn bản không dám tiến nhập vào đàn Thanh Âu biến dị kia, nhưng hiện tại sử dụng kỹ năng thao túng trọng lực tam giai cùng ma viêm tứ giai, lập tức có hàng trăm hàng ngàn Thanh Âu biến dị đã bị hắn dễ dàng thiêu cháy.</w:t>
      </w:r>
    </w:p>
    <w:p>
      <w:pPr>
        <w:pStyle w:val="BodyText"/>
      </w:pPr>
      <w:r>
        <w:t xml:space="preserve">Tiểu Quy ở một bên không ngừng phun ra băng khí tùy ý cuồng quyển, những nơi băng khí đi qua, mảng lớn Thanh Âu liền bị đông cứng rơi rụng xuống đất.</w:t>
      </w:r>
    </w:p>
    <w:p>
      <w:pPr>
        <w:pStyle w:val="BodyText"/>
      </w:pPr>
      <w:r>
        <w:t xml:space="preserve">Tiểu Thanh cùng Thiểm Điện cũng không phải đối thủ của biến dị điểu quần cư, một khi xuất hiện rất nhanh sẽ bị chúng xé thành nát vụn, chỉ có biến dị thú có được lực phòng ngự kinh người như tiểu Quy mới là khắc tinh của bọn chúng.</w:t>
      </w:r>
    </w:p>
    <w:p>
      <w:pPr>
        <w:pStyle w:val="BodyText"/>
      </w:pPr>
      <w:r>
        <w:t xml:space="preserve">Cuộc chiến kịch liệt kéo dài suốt ba giờ, Nhạc Trọng tiêu diệt tới một vạn Thanh Âu biến dị cũng phải lui vào trong Bạo Phong chiến hạm nghỉ ngơi. Tuy uy lực kỹ năng ma viêm tứ giai cùng thao túng trọng lực tam giai thật lớn, nhưng cũng tiêu hao tinh thần lực cùng thể lực của Nhạc Trọng không nhỏ, hắn không có khả năng liên tục sử dụng hai đại kỹ năng chiến đấu trong thời gian quá dài, với lực lượng một mình hắn tiêu diệt được một vạn Thanh Âu đã thập phần biến thái.</w:t>
      </w:r>
    </w:p>
    <w:p>
      <w:pPr>
        <w:pStyle w:val="BodyText"/>
      </w:pPr>
      <w:r>
        <w:t xml:space="preserve">Tuy rằng Lạc Thanh Thanh cũng cực kỳ dũng mãnh nhưng trong vòng ba giờ nàng chém giết chỉ hơn ba trăm con Thanh Âu.</w:t>
      </w:r>
    </w:p>
    <w:p>
      <w:pPr>
        <w:pStyle w:val="BodyText"/>
      </w:pPr>
      <w:r>
        <w:t xml:space="preserve">Xử lý nhiều Thanh Âu nhất chính là nhóm bộ hạ của Nhạc Trọng bên trong chiến hạm, hỏa lực của họ cơ hồ chưa từng ngừng qua, thật nhiều Thanh Âu rơi rụng dưới đất, tổng cộng có sáu vạn Thanh Âu bị họ bắn rơi khỏi bầu trời.</w:t>
      </w:r>
    </w:p>
    <w:p>
      <w:pPr>
        <w:pStyle w:val="BodyText"/>
      </w:pPr>
      <w:r>
        <w:t xml:space="preserve">Lần này số lượng Thanh Âu tấn công chiến hạm lên tới mười sáu vạn, trong vòng ba giờ ngắn ngủi đã có tám vạn Thanh Âu không chết thì tổn thương, thi thể rắc đầy trên chiến hạm.</w:t>
      </w:r>
    </w:p>
    <w:p>
      <w:pPr>
        <w:pStyle w:val="BodyText"/>
      </w:pPr>
      <w:r>
        <w:t xml:space="preserve">Số Thanh Âu còn sót lại nhìn thấy trong vòng ba giờ đã bị chết quá nửa đồng bọn đồng thời cũng không ăn được bao nhiêu thực vật, dù chỉ số thông minh không cao chúng cũng hiểu được mình gặp phải cỗ xương cốt cứng rắn.</w:t>
      </w:r>
    </w:p>
    <w:p>
      <w:pPr>
        <w:pStyle w:val="BodyText"/>
      </w:pPr>
      <w:r>
        <w:t xml:space="preserve">Cuối cùng số Thanh Âu còn sót lại phát ra tiếng than khóc, vỗ cánh phóng lên cao, biến mất bên trong đám mây.</w:t>
      </w:r>
    </w:p>
    <w:p>
      <w:pPr>
        <w:pStyle w:val="BodyText"/>
      </w:pPr>
      <w:r>
        <w:t xml:space="preserve">Ngay lúc đàn Thanh Âu biến dị rút lui, trên chiến hạm truyền ra thanh âm hoan hô thật lớn.</w:t>
      </w:r>
    </w:p>
    <w:p>
      <w:pPr>
        <w:pStyle w:val="BodyText"/>
      </w:pPr>
      <w:r>
        <w:t xml:space="preserve">Mười sáu vạn Thanh Âu biến dị mang tới áp lực cực lớn cho toàn bộ chiến hạm, hiện tại chúng nó rút lui, làm mọi người lập tức thở ra một hơi nhẹ nhõm.</w:t>
      </w:r>
    </w:p>
    <w:p>
      <w:pPr>
        <w:pStyle w:val="BodyText"/>
      </w:pPr>
      <w:r>
        <w:t xml:space="preserve">Đào Nhạc Ti nhìn thi thể biến dị điểu đầy đất vẻ mặt có chút hốt hoảng khó tin lẩm bẩm:</w:t>
      </w:r>
    </w:p>
    <w:p>
      <w:pPr>
        <w:pStyle w:val="BodyText"/>
      </w:pPr>
      <w:r>
        <w:t xml:space="preserve">- Chúng ta thắng lợi sao?</w:t>
      </w:r>
    </w:p>
    <w:p>
      <w:pPr>
        <w:pStyle w:val="BodyText"/>
      </w:pPr>
      <w:r>
        <w:t xml:space="preserve">Thanh Âu là biến dị thú nhị giai, cực kỳ hung tàn khủng bố, nếu như ở trên bầu trời đơn độc đối chiến dù là cao thủ nhị giai của Dực nhân tộc cũng không phải đối thủ, cường giả tam giai cũng có thể bị vẫn lạc.</w:t>
      </w:r>
    </w:p>
    <w:p>
      <w:pPr>
        <w:pStyle w:val="BodyText"/>
      </w:pPr>
      <w:r>
        <w:t xml:space="preserve">Mười sáu vạn Thanh Âu biến dị có thể dễ dàng đem cả Dực nhân bộ tộc hủy diệt, mà hiện tại họ lại có thể đánh bại cường địch kinh khủng kia, cơ hồ tiêu diệt hơn phân nửa số lượng của chúng.</w:t>
      </w:r>
    </w:p>
    <w:p>
      <w:pPr>
        <w:pStyle w:val="BodyText"/>
      </w:pPr>
      <w:r>
        <w:t xml:space="preserve">Sau khi đàn Thanh Âu biến dị thối lui, trong lòng Nhạc Trọng cũng thở ra một hơi, từ trong đài chỉ huy đi ra. Vừa rồi một mình hắn đã diệt sát một vạn Thanh Âu, nhìn qua giống như sở hướng vô địch, trên thực tế làm cho hắn tiêu hao thật nhiều tinh thần lực cùng thể lực, cuối cùng chính hắn cũng bị bức thối lui vào bên trong chiến hạm.</w:t>
      </w:r>
    </w:p>
    <w:p>
      <w:pPr>
        <w:pStyle w:val="BodyText"/>
      </w:pPr>
      <w:r>
        <w:t xml:space="preserve">Lần này sở dĩ bọn họ chiến thắng được đàn Thanh Âu khổng lồ là nhờ có công sự lô cốt trải rộng trên chiến hạm, đồng thời bộ hạ của Nhạc Trọng anh dũng giết địch bắn chết thật nhiều biến dị điểu nên mới đánh lui được chúng.</w:t>
      </w:r>
    </w:p>
    <w:p>
      <w:pPr>
        <w:pStyle w:val="BodyText"/>
      </w:pPr>
      <w:r>
        <w:t xml:space="preserve">- Nhanh! Mau đem thi thể Thanh Âu thu thập lại, đây là lương thực dự trữ tốt nhất cho chúng ta, cũng là tài liệu chế tạo vũ khí tốt nhất!</w:t>
      </w:r>
    </w:p>
    <w:p>
      <w:pPr>
        <w:pStyle w:val="BodyText"/>
      </w:pPr>
      <w:r>
        <w:t xml:space="preserve">Đàn Thanh Âu vừa thối lui, theo Tôn Vi Vi mệnh lệnh, mấy ngàn người nhanh chóng rời khỏi bên trong chiến hạm chạy ra hướng thi thể Thanh Âu bổ nhào tới.</w:t>
      </w:r>
    </w:p>
    <w:p>
      <w:pPr>
        <w:pStyle w:val="BodyText"/>
      </w:pPr>
      <w:r>
        <w:t xml:space="preserve">Thật nhiều thi thể Thanh Âu bị bộ hạ của Nhạc Trọng thu thập đem vào trong kho hàng.</w:t>
      </w:r>
    </w:p>
    <w:p>
      <w:pPr>
        <w:pStyle w:val="BodyText"/>
      </w:pPr>
      <w:r>
        <w:t xml:space="preserve">Các chiến sĩ Bạo Phong Cốc còn đang sửng sốt, thoáng do dự, trong cuộc chiến vừa rồi các nàng giết biến dị điểu không nhiều lắm, kém xa bộ hạ của Nhạc Trọng, cuối cùng còn chưa tới mức không biết xấu hổ chạy ra giành giật thi thể với đội ngũ của hắn.</w:t>
      </w:r>
    </w:p>
    <w:p>
      <w:pPr>
        <w:pStyle w:val="BodyText"/>
      </w:pPr>
      <w:r>
        <w:t xml:space="preserve">Từng thi thể Thanh Âu biến dị được vận chuyển vào trong kho hàng, Tôn Vi Vi cười sáng lạn, thân là trưởng quan đỉnh cấp của ngành chính phủ, vật tư càng phong phú càng tốt, thi thể Thanh Âu biến dị chính là thực vật tốt nhất, nhờ có chúng áp lực thực vật liền hòa dịu hơn rất nhiều.</w:t>
      </w:r>
    </w:p>
    <w:p>
      <w:pPr>
        <w:pStyle w:val="BodyText"/>
      </w:pPr>
      <w:r>
        <w:t xml:space="preserve">Đồng thời Thanh Âu đều là biến dị thú nhị giai, mỗi con đều có tinh hạch cấp hai, lần này Nhạc Trọng thu thập được mấy vạn tinh hạch nhị giai, xem như không cần ưu sầu năng lượng cung cấp cho pháo điện từ cùng súng điện từ trong thời gian ngắn sắp tới.</w:t>
      </w:r>
    </w:p>
    <w:p>
      <w:pPr>
        <w:pStyle w:val="Compact"/>
      </w:pPr>
      <w:r>
        <w:br w:type="textWrapping"/>
      </w:r>
      <w:r>
        <w:br w:type="textWrapping"/>
      </w:r>
    </w:p>
    <w:p>
      <w:pPr>
        <w:pStyle w:val="Heading2"/>
      </w:pPr>
      <w:bookmarkStart w:id="1217" w:name="chương-1195-chi-phối-thanh-âu-2"/>
      <w:bookmarkEnd w:id="1217"/>
      <w:r>
        <w:t xml:space="preserve">1195. Chương 1195: Chi Phối Thanh Âu! (2)</w:t>
      </w:r>
    </w:p>
    <w:p>
      <w:pPr>
        <w:pStyle w:val="Compact"/>
      </w:pPr>
      <w:r>
        <w:br w:type="textWrapping"/>
      </w:r>
      <w:r>
        <w:br w:type="textWrapping"/>
      </w:r>
      <w:r>
        <w:t xml:space="preserve">Bên trên chiến hạm trải đầy thi thể Thanh Âu, Nhạc Trọng chợt động liền ra lệnh:</w:t>
      </w:r>
    </w:p>
    <w:p>
      <w:pPr>
        <w:pStyle w:val="BodyText"/>
      </w:pPr>
      <w:r>
        <w:t xml:space="preserve">- Thanh Âu nào bị thương chưa chết thì đừng giết chúng, tận lực bắt sống đem tới cho tôi!</w:t>
      </w:r>
    </w:p>
    <w:p>
      <w:pPr>
        <w:pStyle w:val="BodyText"/>
      </w:pPr>
      <w:r>
        <w:t xml:space="preserve">Hàn Tử Huyên uy phong lẫm lẫm đáp:</w:t>
      </w:r>
    </w:p>
    <w:p>
      <w:pPr>
        <w:pStyle w:val="BodyText"/>
      </w:pPr>
      <w:r>
        <w:t xml:space="preserve">- Dạ, Nhạc Trọng đại nhân!</w:t>
      </w:r>
    </w:p>
    <w:p>
      <w:pPr>
        <w:pStyle w:val="BodyText"/>
      </w:pPr>
      <w:r>
        <w:t xml:space="preserve">Hàn Sắc cùng Lai Vi cũng lớn tiến đáp:</w:t>
      </w:r>
    </w:p>
    <w:p>
      <w:pPr>
        <w:pStyle w:val="BodyText"/>
      </w:pPr>
      <w:r>
        <w:t xml:space="preserve">- Dạ!</w:t>
      </w:r>
    </w:p>
    <w:p>
      <w:pPr>
        <w:pStyle w:val="BodyText"/>
      </w:pPr>
      <w:r>
        <w:t xml:space="preserve">Ba nữ tướng xinh đẹp lại có năng lực dưới trướng Nhạc Trọng mang theo bộ hạ của mình nhanh chóng bắt giữ những con Thanh Âu không bị thương đem tới trước người Nhạc Trọng.</w:t>
      </w:r>
    </w:p>
    <w:p>
      <w:pPr>
        <w:pStyle w:val="BodyText"/>
      </w:pPr>
      <w:r>
        <w:t xml:space="preserve">Nhạc Trọng đi tới trước một con Thanh Âu bị thương, con Thanh Âu hung ác ngang ngược hướng hắn phát ra thanh âm kêu to uy hiếp, đồng thời không ngừng giãy dụa, ý đồ giãy thoát khỏi dây trói bằng gân thú.</w:t>
      </w:r>
    </w:p>
    <w:p>
      <w:pPr>
        <w:pStyle w:val="BodyText"/>
      </w:pPr>
      <w:r>
        <w:t xml:space="preserve">Nhạc Trọng bước lên hung hăng oanh thẳng một quyền lên đầu con Thanh Âu kia, khiến đầu nó lệch nghiêng, hôn mê bất tỉnh. Hắn nhân cơ hội vỗ một chưởng vào đầu nó, đem Khôi Lôi Phù nhị giai trực tiếp ấn đi vào.</w:t>
      </w:r>
    </w:p>
    <w:p>
      <w:pPr>
        <w:pStyle w:val="BodyText"/>
      </w:pPr>
      <w:r>
        <w:t xml:space="preserve">Nhạc Trọng làm xong thản nhiên nói:</w:t>
      </w:r>
    </w:p>
    <w:p>
      <w:pPr>
        <w:pStyle w:val="BodyText"/>
      </w:pPr>
      <w:r>
        <w:t xml:space="preserve">- Tốt lắm, buông nó ra!</w:t>
      </w:r>
    </w:p>
    <w:p>
      <w:pPr>
        <w:pStyle w:val="BodyText"/>
      </w:pPr>
      <w:r>
        <w:t xml:space="preserve">- Dạ, đại nhân!</w:t>
      </w:r>
    </w:p>
    <w:p>
      <w:pPr>
        <w:pStyle w:val="BodyText"/>
      </w:pPr>
      <w:r>
        <w:t xml:space="preserve">Trong mắt bốn chiến sĩ hiện lên vẻ kinh ngạc, không biết tại sao Nhạc Trọng lại hạ lệnh như vậy, nhưng phục tùng mệnh lệnh là thiên chức của bọn hắn, điều này đã ghi khắc vào bản năng, họ nhanh chóng tháo gân thú trên người con Thanh Âu kia.</w:t>
      </w:r>
    </w:p>
    <w:p>
      <w:pPr>
        <w:pStyle w:val="BodyText"/>
      </w:pPr>
      <w:r>
        <w:t xml:space="preserve">Nhạc Trọng bắn vào trán con Thanh Âu kia, nó liền tỉnh lại, bị Khôi Lỗi Phù an bài liền cung kính hướng Nhạc Trọng cúi đầu phát ra tiếng hô to thật dịu ngoan.</w:t>
      </w:r>
    </w:p>
    <w:p>
      <w:pPr>
        <w:pStyle w:val="BodyText"/>
      </w:pPr>
      <w:r>
        <w:t xml:space="preserve">- Thật là lợi hại! Không hổ là thủ lĩnh đại nhân!</w:t>
      </w:r>
    </w:p>
    <w:p>
      <w:pPr>
        <w:pStyle w:val="BodyText"/>
      </w:pPr>
      <w:r>
        <w:t xml:space="preserve">Bốn chiến sĩ nhìn thấy Nhạc Trọng chỉ nháy mắt đã tuần phục con Thanh Âu, trong mắt thoáng hiện vẻ kính sợ.</w:t>
      </w:r>
    </w:p>
    <w:p>
      <w:pPr>
        <w:pStyle w:val="BodyText"/>
      </w:pPr>
      <w:r>
        <w:t xml:space="preserve">Nhạc Trọng nhìn một chiến sĩ ra lệnh:</w:t>
      </w:r>
    </w:p>
    <w:p>
      <w:pPr>
        <w:pStyle w:val="BodyText"/>
      </w:pPr>
      <w:r>
        <w:t xml:space="preserve">- Anh đem nó đi, chiếu cố tốt cho nó, có lẽ sau này nó sẽ là vật cưỡi của anh!</w:t>
      </w:r>
    </w:p>
    <w:p>
      <w:pPr>
        <w:pStyle w:val="BodyText"/>
      </w:pPr>
      <w:r>
        <w:t xml:space="preserve">- Dạ!</w:t>
      </w:r>
    </w:p>
    <w:p>
      <w:pPr>
        <w:pStyle w:val="BodyText"/>
      </w:pPr>
      <w:r>
        <w:t xml:space="preserve">Viên chiến sĩ kia vô cùng vui mừng tiến lên, trong ánh mắt hâm mộ của các chiến sĩ khác dẫn con Thanh Âu kia đi xuống.</w:t>
      </w:r>
    </w:p>
    <w:p>
      <w:pPr>
        <w:pStyle w:val="BodyText"/>
      </w:pPr>
      <w:r>
        <w:t xml:space="preserve">Sức chiến đấu của Thanh Âu thế nào toàn bộ chiến sĩ đều đã thấy, được một tọa kỵ như vậy lực chiến đấu của bọn họ sẽ tăng lên gấp mấy lần, trong thế giới người mạnh là vua, cường đại cũng mang ý nghĩa họ càng được xem trọng, có thể có được cuộc sống thật tốt.</w:t>
      </w:r>
    </w:p>
    <w:p>
      <w:pPr>
        <w:pStyle w:val="BodyText"/>
      </w:pPr>
      <w:r>
        <w:t xml:space="preserve">Từng con Thanh Âu được dẫn tới, Nhạc Trọng lại tiếp tục đem chúng biến thành khôi lỗi.</w:t>
      </w:r>
    </w:p>
    <w:p>
      <w:pPr>
        <w:pStyle w:val="BodyText"/>
      </w:pPr>
      <w:r>
        <w:t xml:space="preserve">Sau khi ấn một loạt Khôi Lỗi Phù, Nhạc Trọng gọi Ba Lưu Tư tới, đem nhiệm vụ khảm Khôi Lôi Phù giao cho hắn.</w:t>
      </w:r>
    </w:p>
    <w:p>
      <w:pPr>
        <w:pStyle w:val="BodyText"/>
      </w:pPr>
      <w:r>
        <w:t xml:space="preserve">Chỉ cần Nhạc Trọng vẫn nắm giữ Khôi Lỗi Hộp, là hắn có thể chế tạo Khôi Lôi Phù, khiến người khác sử dụng Khôi Lỗi Phù chi phối những kẻ khác làm việc cho hắn.</w:t>
      </w:r>
    </w:p>
    <w:p>
      <w:pPr>
        <w:pStyle w:val="BodyText"/>
      </w:pPr>
      <w:r>
        <w:t xml:space="preserve">Rất nhanh đã có hơn ngàn con Thanh Âu bị Ba Lưu Tư chi phối nhu thuận đứng sang một bên.</w:t>
      </w:r>
    </w:p>
    <w:p>
      <w:pPr>
        <w:pStyle w:val="BodyText"/>
      </w:pPr>
      <w:r>
        <w:t xml:space="preserve">Nữ chiến sĩ Bạo Phong Cốc nhìn thấy một màn này vô cùng kinh ngạc, trong mắt lộ vẻ không thể tin.</w:t>
      </w:r>
    </w:p>
    <w:p>
      <w:pPr>
        <w:pStyle w:val="BodyText"/>
      </w:pPr>
      <w:r>
        <w:t xml:space="preserve">Tuyết Lai Na nhìn thấy đàn Thanh Âu bị Ba Lưu Tư phục tùng, trong mắt tràn ngập khiếp sợ:</w:t>
      </w:r>
    </w:p>
    <w:p>
      <w:pPr>
        <w:pStyle w:val="BodyText"/>
      </w:pPr>
      <w:r>
        <w:t xml:space="preserve">- Hắn lại có thể phục tùng Thanh Âu biến dị nhiều như vậy? Trời ạ, rốt cục hắn làm sao làm được? Đây quả thật chính là kỳ tích!</w:t>
      </w:r>
    </w:p>
    <w:p>
      <w:pPr>
        <w:pStyle w:val="BodyText"/>
      </w:pPr>
      <w:r>
        <w:t xml:space="preserve">Tính cách Thanh Âu biến dị hung tàn, là loại thú tốc độ, từng có Dực nhân tộc ý đồ phục tùng loại biến dị thú hung hãn này nhưng chưa từng thành công. Nhưng Nhạc Trọng lại có thể đồng loạt phục tùng thật nhiều Thanh Âu, khiến các nàng tràn ngập kinh hãi.</w:t>
      </w:r>
    </w:p>
    <w:p>
      <w:pPr>
        <w:pStyle w:val="BodyText"/>
      </w:pPr>
      <w:r>
        <w:t xml:space="preserve">Đào Nhạc Ti nhìn Nhạc Trọng trong mắt liên tục lóe sáng nhộn nhạo cảm xúc:</w:t>
      </w:r>
    </w:p>
    <w:p>
      <w:pPr>
        <w:pStyle w:val="BodyText"/>
      </w:pPr>
      <w:r>
        <w:t xml:space="preserve">- Rốt cục hắn còn bao nhiêu lá bài tẩy chưa lật? Đây thật là một nam nhân có thể sáng tạo kỳ tích!</w:t>
      </w:r>
    </w:p>
    <w:p>
      <w:pPr>
        <w:pStyle w:val="BodyText"/>
      </w:pPr>
      <w:r>
        <w:t xml:space="preserve">Lạc Thanh Thanh đi tới bên cạnh Nhạc Trọng trong mắt chớp động quang mang kỳ dị nói:</w:t>
      </w:r>
    </w:p>
    <w:p>
      <w:pPr>
        <w:pStyle w:val="BodyText"/>
      </w:pPr>
      <w:r>
        <w:t xml:space="preserve">- Nhạc Trọng, có thể bán một trăm con Thanh Âu đã phục tùng này cho Bạo Phong Cốc chúng tôi không?</w:t>
      </w:r>
    </w:p>
    <w:p>
      <w:pPr>
        <w:pStyle w:val="BodyText"/>
      </w:pPr>
      <w:r>
        <w:t xml:space="preserve">Nhạc Trọng khẽ cười nói:</w:t>
      </w:r>
    </w:p>
    <w:p>
      <w:pPr>
        <w:pStyle w:val="BodyText"/>
      </w:pPr>
      <w:r>
        <w:t xml:space="preserve">- Cô lấy cái gì để mua?</w:t>
      </w:r>
    </w:p>
    <w:p>
      <w:pPr>
        <w:pStyle w:val="BodyText"/>
      </w:pPr>
      <w:r>
        <w:t xml:space="preserve">Lạc Thanh Thanh mỉm cười đề nghị:</w:t>
      </w:r>
    </w:p>
    <w:p>
      <w:pPr>
        <w:pStyle w:val="BodyText"/>
      </w:pPr>
      <w:r>
        <w:t xml:space="preserve">- Bạo Phong Cốc có thể giúp anh chế tạo ba trăm kiện bì giáp biến dị ngũ giai, một ngàn bì giáp biến dị tứ giai cùng một ngàn cốt đao, một ngàn cốt cung, một vạn cốt tiễn!</w:t>
      </w:r>
    </w:p>
    <w:p>
      <w:pPr>
        <w:pStyle w:val="BodyText"/>
      </w:pPr>
      <w:r>
        <w:t xml:space="preserve">Bạo Phong Cốc hàng năm sử dụng vũ khí lạnh tác chiến, trong tộc có chế tạo sư vũ khí lạnh ưu tú. Họ có thật nhiều thợ thủ công tài giỏi, có thể nhanh chóng chế tạo thật nhiều vũ khí.</w:t>
      </w:r>
    </w:p>
    <w:p>
      <w:pPr>
        <w:pStyle w:val="BodyText"/>
      </w:pPr>
      <w:r>
        <w:t xml:space="preserve">Nhạc Trọng tự hỏi một chút nhanh chóng đồng ý lời đề nghị của Lạc Thanh Thanh:</w:t>
      </w:r>
    </w:p>
    <w:p>
      <w:pPr>
        <w:pStyle w:val="BodyText"/>
      </w:pPr>
      <w:r>
        <w:t xml:space="preserve">- Thành giao!</w:t>
      </w:r>
    </w:p>
    <w:p>
      <w:pPr>
        <w:pStyle w:val="BodyText"/>
      </w:pPr>
      <w:r>
        <w:t xml:space="preserve">Súng điện từ cùng pháo điện từ đều là binh khí chiến tranh chế tạo thời tiền sử, uy lực vô cùng, nhưng số lần bắn cũng bị hạn chế. Một khi đạt tới mức độ nhất định, linh liện sẽ bị tổn hại, không thể sử dụng. Mà ở nơi này lại không có người nào có năng lực duy tu bảo trì được những vũ khí kia.</w:t>
      </w:r>
    </w:p>
    <w:p>
      <w:pPr>
        <w:pStyle w:val="BodyText"/>
      </w:pPr>
      <w:r>
        <w:t xml:space="preserve">Chính bởi vì như thế nên vô luận là Bạo Phong Cốc hay là Liệt Nhật liên minh đều xem pháo điện từ cùng súng điện từ là đòn sát thủ của mình không dám dễ dàng vận dụng.</w:t>
      </w:r>
    </w:p>
    <w:p>
      <w:pPr>
        <w:pStyle w:val="BodyText"/>
      </w:pPr>
      <w:r>
        <w:t xml:space="preserve">Nếu không phải bộ hạ mới này của Nhạc Trọng có sức chiến đấu quá yếu, di chuyển đường dài quá mức nguy hiểm, hắn sẽ không để cho họ sử dụng súng cùng pháo điện từ kia, trong thế giới này vũ khí lạnh cũng là nhu yếu phẩm.</w:t>
      </w:r>
    </w:p>
    <w:p>
      <w:pPr>
        <w:pStyle w:val="BodyText"/>
      </w:pPr>
      <w:r>
        <w:t xml:space="preserve">Đem toàn bộ Thanh Âu bị thương khảm vào Khôi Lỗi Phù, Nhạc Trọng liền có được một đại quân Thanh Âu biến dị chừng năm ngàn đầu.</w:t>
      </w:r>
    </w:p>
    <w:p>
      <w:pPr>
        <w:pStyle w:val="BodyText"/>
      </w:pPr>
      <w:r>
        <w:t xml:space="preserve">Năm ngàn Thanh Âu hạo hạo đãng đãng, nếu toàn bộ bay lượn sẽ che phủ cả tảng lớn không trung.</w:t>
      </w:r>
    </w:p>
    <w:p>
      <w:pPr>
        <w:pStyle w:val="BodyText"/>
      </w:pPr>
      <w:r>
        <w:t xml:space="preserve">Đại bộ phận Thanh Âu đều có vết thương, nhưng khi Nhạc Trọng đưa tinh hạch nhị giai cùng thịt thú tứ giai cho chúng ăn vào, thương thế của chúng liền nhanh chóng biến mất.</w:t>
      </w:r>
    </w:p>
    <w:p>
      <w:pPr>
        <w:pStyle w:val="BodyText"/>
      </w:pPr>
      <w:r>
        <w:t xml:space="preserve">Lực khôi phục của biến dị thú cực kỳ đáng sợ, năm ngàn Thanh Âu đều là biến dị thú nhị giai, thực lực thân thể mặc dù yếu nhất trong nhị giai, nhưng lực khôi phục lại vượt xa biến dị thú cùng cấp lẫn nhân loại.</w:t>
      </w:r>
    </w:p>
    <w:p>
      <w:pPr>
        <w:pStyle w:val="BodyText"/>
      </w:pPr>
      <w:r>
        <w:t xml:space="preserve">Đợi khi năm ngàn Thanh Âu khôi phục lại, Nhạc Trọng đem chúng giao cho Lai Vi chỉ huy. Lai Vi có được tứ giai thực lực, thường xuyên bay lượn trên bầu trời, nàng thập phần có kinh nghiệm trong công tác không chiến. Về phần những người khác căn bản không có khả năng thuần thục chỉ huy năm ngàn con Thanh Âu kia.</w:t>
      </w:r>
    </w:p>
    <w:p>
      <w:pPr>
        <w:pStyle w:val="BodyText"/>
      </w:pPr>
      <w:r>
        <w:t xml:space="preserve">Thu phục đàn Thanh Âu, Bạo Phong chiến hạm tiếp tục bay về Vân Châu.</w:t>
      </w:r>
    </w:p>
    <w:p>
      <w:pPr>
        <w:pStyle w:val="BodyText"/>
      </w:pPr>
      <w:r>
        <w:t xml:space="preserve">Khoảng mấy chục ngày sau một dãy núi dốc đứng sừng sững cất chứa cao thủ nhiều như mây trống rỗng xuất hiện, hình thành một cốc lớn thiên nhiên. Bên trong cốc là căn cứ Vân Châu cuối cùng của nhân loại. Chỉ có một con đường nhỏ không đầy hai mươi thước đi thông vào trong sơn cốc.</w:t>
      </w:r>
    </w:p>
    <w:p>
      <w:pPr>
        <w:pStyle w:val="BodyText"/>
      </w:pPr>
      <w:r>
        <w:t xml:space="preserve">Nhạc Trọng không biết rõ thái độ của nhân loại bên trong Vân Châu đối với sự xuất hiện của bọn họ là như thế nào, cho nên hắn lựa chọn đáp xuống trong một khu rừng bí mật cách lối vào Vân Châu chừng trăm dặm.</w:t>
      </w:r>
    </w:p>
    <w:p>
      <w:pPr>
        <w:pStyle w:val="BodyText"/>
      </w:pPr>
      <w:r>
        <w:t xml:space="preserve">Bạo Phong chiến hạm chậm rãi đáp xuống cánh rừng, hàng trăm hàng ngàn biến dị cự thú nhìn thấy cự vô bá lơ lửng trên bầu trời, trong mắt thoáng hiện vẻ hoảng sợ, điên cuồng bỏ chạy tứ tán, hình thành một cỗ thú triều kinh khủng.</w:t>
      </w:r>
    </w:p>
    <w:p>
      <w:pPr>
        <w:pStyle w:val="BodyText"/>
      </w:pPr>
      <w:r>
        <w:t xml:space="preserve">Sức nặng mấy trăm vạn tấn của Bạo Phong chiến hạm nghiền áp xuống tới, một mảng lớn biến dị thú trực tiếp bị nghiền áp thành thịt vụn, vô số đại thụ cũng bị Bạo Phong chiến hạm đè ép lún vào trong lòng đất.</w:t>
      </w:r>
    </w:p>
    <w:p>
      <w:pPr>
        <w:pStyle w:val="BodyText"/>
      </w:pPr>
      <w:r>
        <w:t xml:space="preserve">Chỉ một lần đáp xuống, Bạo Phong chiến hạm đã thủ tiêu hơn ngàn con biến dị thú.</w:t>
      </w:r>
    </w:p>
    <w:p>
      <w:pPr>
        <w:pStyle w:val="BodyText"/>
      </w:pPr>
      <w:r>
        <w:t xml:space="preserve">Nhạc Trọng đứng trong đài chỉ huy nhìn thấy từng con biến dị thú bị nghiền áp thành thịt vụn cảm thán nói:</w:t>
      </w:r>
    </w:p>
    <w:p>
      <w:pPr>
        <w:pStyle w:val="Compact"/>
      </w:pPr>
      <w:r>
        <w:t xml:space="preserve">- Thật là lợi hại! Nếu không phải khởi động thứ đồ chơi này quá mức hao phí năng lượng, một đường nghiền áp đi qua thật thích thú bao nhiêu!</w:t>
      </w:r>
      <w:r>
        <w:br w:type="textWrapping"/>
      </w:r>
      <w:r>
        <w:br w:type="textWrapping"/>
      </w:r>
    </w:p>
    <w:p>
      <w:pPr>
        <w:pStyle w:val="Heading2"/>
      </w:pPr>
      <w:bookmarkStart w:id="1218" w:name="chương-1196-vân-châu."/>
      <w:bookmarkEnd w:id="1218"/>
      <w:r>
        <w:t xml:space="preserve">1196. Chương 1196: Vân Châu.</w:t>
      </w:r>
    </w:p>
    <w:p>
      <w:pPr>
        <w:pStyle w:val="Compact"/>
      </w:pPr>
      <w:r>
        <w:br w:type="textWrapping"/>
      </w:r>
      <w:r>
        <w:br w:type="textWrapping"/>
      </w:r>
      <w:r>
        <w:t xml:space="preserve">Bạo Phong chiến hạm nặng mấy trăm vạn tấn, cho dù là tiểu Quy bị nó áp trúng cũng sẽ bị đè ép, càng không cần nói tới những biến dị thú khác. Bị Bạo Phong chiến hạm áp xuống còn có hai con biến dị cự thú tứ giai. Nhưng vì còn ở trên chiến hạm nên Nhạc Trọng cũng không lấy được tinh hạch tứ giai kia.</w:t>
      </w:r>
    </w:p>
    <w:p>
      <w:pPr>
        <w:pStyle w:val="BodyText"/>
      </w:pPr>
      <w:r>
        <w:t xml:space="preserve">Sau khi Bạo Phong chiến hạm ổn định hạ cánh, Nhạc Trọng ra lệnh cho Lai Vi:</w:t>
      </w:r>
    </w:p>
    <w:p>
      <w:pPr>
        <w:pStyle w:val="BodyText"/>
      </w:pPr>
      <w:r>
        <w:t xml:space="preserve">- Lai Vi, đi giải quyết chúng, chú ý an toàn bản thân!</w:t>
      </w:r>
    </w:p>
    <w:p>
      <w:pPr>
        <w:pStyle w:val="BodyText"/>
      </w:pPr>
      <w:r>
        <w:t xml:space="preserve">Lai Vi cúi người thi lễ bước nhanh ra ngoài:</w:t>
      </w:r>
    </w:p>
    <w:p>
      <w:pPr>
        <w:pStyle w:val="BodyText"/>
      </w:pPr>
      <w:r>
        <w:t xml:space="preserve">- Dạ, Nhạc Trọng đại nhân!</w:t>
      </w:r>
    </w:p>
    <w:p>
      <w:pPr>
        <w:pStyle w:val="BodyText"/>
      </w:pPr>
      <w:r>
        <w:t xml:space="preserve">Không bao lâu sau trên chiến hạm bay ra mấy trăm chiến sĩ Dực tộc nhân xoay quanh, đồng thời năm ngàn Thanh Âu biến dị do Lai Vi suất lĩnh hóa thành một dòng nước lũ hướng chung quanh bay đi, cắn nuốt hết thảy biến dị thú dọc đường nhìn thấy.</w:t>
      </w:r>
    </w:p>
    <w:p>
      <w:pPr>
        <w:pStyle w:val="BodyText"/>
      </w:pPr>
      <w:r>
        <w:t xml:space="preserve">Thu phục năm ngàn Thanh Âu, Lai Vi liền biến thành người chăn nuôi mãnh thú, nàng đặc biệt mang theo Thanh Âu chuyên liệp sát biến dị thú trong rừng, sau đó đem tinh hạch cùng móng vuốt tài liệu sắc bén hoặc vật tư có thể sử dụng mang về Bạo Phong chiến hạm.</w:t>
      </w:r>
    </w:p>
    <w:p>
      <w:pPr>
        <w:pStyle w:val="BodyText"/>
      </w:pPr>
      <w:r>
        <w:t xml:space="preserve">Lạc Thanh Thanh cùng Tuyết Lai Na nhanh chóng dẫn bộ hạ của mình rời khỏi chiến hạm đi vào rừng, các nàng cũng phải săn bắn mới có thể tiếp tục sống sót. Trên chiến hạm tuy có gieo trồng chút thực vật, nhưng không đủ thỏa mãn nhu cầu khổng lồ của dân cư bên trong, tuy rằng các nàng có dự trữ nhiều lương thực nhưng nếu ngồi không mà ăn cũng sẽ không cầm cự được bao lâu.</w:t>
      </w:r>
    </w:p>
    <w:p>
      <w:pPr>
        <w:pStyle w:val="BodyText"/>
      </w:pPr>
      <w:r>
        <w:t xml:space="preserve">Nhạc Trọng đem toàn bộ công tác đều an bài xong xuôi mới mang theo Hàn Tử Huyên đi về hướng Vân Châu.</w:t>
      </w:r>
    </w:p>
    <w:p>
      <w:pPr>
        <w:pStyle w:val="BodyText"/>
      </w:pPr>
      <w:r>
        <w:t xml:space="preserve">Hàn Tử Huyên trải qua nhiều cuộc chiến kịch liệt, thực lực đã xảy ra biến chất. Nàng đã tiến hóa tới cảnh giới tứ giai sơ cấp, hơn nữa xinh đẹp thiện chiến, trung tâm phục tùng. Nhạc Trọng đương nhiên thích mang theo nữ bảo tiêu xinh đẹp như vậy đi theo bên cạnh mình.</w:t>
      </w:r>
    </w:p>
    <w:p>
      <w:pPr>
        <w:pStyle w:val="BodyText"/>
      </w:pPr>
      <w:r>
        <w:t xml:space="preserve">Về những nữ nhân khác, Lưu Mị Nhi không đáng tin cậy, Tôn Vi Vi cần chủ trì công việc, Hàn Sắc cần tiếp nhận huấn luyện cường độ cao, còn mang theo chút đội ngũ đi săn bắn tinh hạch biến dị thú, chỉ có Hàn Tử Huyên có thể đi theo bên cạnh hắn.</w:t>
      </w:r>
    </w:p>
    <w:p>
      <w:pPr>
        <w:pStyle w:val="BodyText"/>
      </w:pPr>
      <w:r>
        <w:t xml:space="preserve">Đi tới lối vào Vân Châu, Nhạc Trọng nhìn lên cứ điểm trước mặt trong mắt thoáng hiện rung động:</w:t>
      </w:r>
    </w:p>
    <w:p>
      <w:pPr>
        <w:pStyle w:val="BodyText"/>
      </w:pPr>
      <w:r>
        <w:t xml:space="preserve">- Đây là Huyết Lạc Nhị Thập Liên Hoàn cứ điểm sao? Quả nhiên đáng sợ! Chẳng thể trách có thể ở trong mấy trăm năm ngăn cản được Khủng Long nhân nhiều lần tấn công!</w:t>
      </w:r>
    </w:p>
    <w:p>
      <w:pPr>
        <w:pStyle w:val="BodyText"/>
      </w:pPr>
      <w:r>
        <w:t xml:space="preserve">Ngay lối vào Vân Châu, tổng cộng xây dựng hai mươi cứ điểm, hai mươi cứ điểm là tấm chắn cuối cùng cũng là tấm chắn cực mạnh của nhân loại đối phó Khủng Long nhân. Trong suốt mấy trăm năm ngăn cản thật nhiều lần kẻ địch tiến công, tiêu diệt vô số chiến sĩ Khủng Long nhân. Cũng là thánh địa cuối cùng trong lòng thật nhiều nhân loại của thế giới này, là nơi tị nạn cuối cùng. Nếu không phải lặn lội đường xa trong thế giới này thật quá mức nguy hiểm, chỉ sợ toàn bộ nhân loại trên thế giới thứ ba đều đã chạy tới Vân Châu.</w:t>
      </w:r>
    </w:p>
    <w:p>
      <w:pPr>
        <w:pStyle w:val="BodyText"/>
      </w:pPr>
      <w:r>
        <w:t xml:space="preserve">Hai mươi cứ điểm nơi này được đặt tên là Huyết Lạc Nhị Thập Liên Hoàn cứ điểm, mỗi một cứ điểm đều xây dựng tường thành cao tới hai trăm thước, trên tường thành xây dựng thật nhiều thành lũy, từng chiến sĩ ẩn mình bên trong thành lũy tuần tra người ra vào nơi này.</w:t>
      </w:r>
    </w:p>
    <w:p>
      <w:pPr>
        <w:pStyle w:val="BodyText"/>
      </w:pPr>
      <w:r>
        <w:t xml:space="preserve">Ở trên tường thành tràn ngập lỗ châu mai, cơ quan pháo, cơ quan pháo điện từ, súng la-de, pháo la-de…những vũ khí khủng bố đều thấp thoáng.</w:t>
      </w:r>
    </w:p>
    <w:p>
      <w:pPr>
        <w:pStyle w:val="BodyText"/>
      </w:pPr>
      <w:r>
        <w:t xml:space="preserve">Trên tường thành cứ điểm đầu tiên, Nhạc Trọng nhìn thấy hai mươi cơ quan pháo điện từ lớn, đường kính lớn gấp ba lần điện từ pháo đan binh của Nhạc Trọng. Điện từ pháo có đường kính lớn như vậy chỉ cần bắn trúng mục tiêu tuyệt đối có thể đem một gã Long Tướng trung cấp oanh thành tro.</w:t>
      </w:r>
    </w:p>
    <w:p>
      <w:pPr>
        <w:pStyle w:val="BodyText"/>
      </w:pPr>
      <w:r>
        <w:t xml:space="preserve">Đồng thời các chiến sĩ canh gác trên cứ điểm mỗi người đều tản ra sát khí dũng mãnh, trên lưng đều có một khẩu súng điện từ cùng súng la-de khó gặp.</w:t>
      </w:r>
    </w:p>
    <w:p>
      <w:pPr>
        <w:pStyle w:val="BodyText"/>
      </w:pPr>
      <w:r>
        <w:t xml:space="preserve">Nhạc Trọng nhìn cứ điểm được trang bị đến tận răng, ngoài ra còn không biết có bao nhiêu lá bài tẩy chưa lật, trong lòng ngưng trọng, cho dù hắn mạnh mẽ thế nào nếu không cẩn thận tùy tiện xông vào cứ điểm cũng sẽ bị oanh giết thành tro.</w:t>
      </w:r>
    </w:p>
    <w:p>
      <w:pPr>
        <w:pStyle w:val="BodyText"/>
      </w:pPr>
      <w:r>
        <w:t xml:space="preserve">Nhạc Trọng cùng Hàn Tử Huyên vừa đến gần, bốn nhân loại chiến sĩ mặc quân phục màu đen chợt tiến lên quát:</w:t>
      </w:r>
    </w:p>
    <w:p>
      <w:pPr>
        <w:pStyle w:val="BodyText"/>
      </w:pPr>
      <w:r>
        <w:t xml:space="preserve">- Các người là ai?</w:t>
      </w:r>
    </w:p>
    <w:p>
      <w:pPr>
        <w:pStyle w:val="BodyText"/>
      </w:pPr>
      <w:r>
        <w:t xml:space="preserve">Nhạc Trọng thản nhiên cất cao giọng nói:</w:t>
      </w:r>
    </w:p>
    <w:p>
      <w:pPr>
        <w:pStyle w:val="BodyText"/>
      </w:pPr>
      <w:r>
        <w:t xml:space="preserve">- Chúng tôi là nhân loại từ phương xa đến nhờ vả. Nghe nói Vân Châu là thánh địa cuối cùng của nhân loại, chúng tôi đến từ Thanh Châu. Thanh Châu đã bị người của Kiếm Long vương quốc chiếm cứ, chúng tôi không muốn làm nô lệ của bọn hắn nên mới từ Thanh Châu tới đây, hi vọng có thể tiến vào Vân Châu sinh sống!</w:t>
      </w:r>
    </w:p>
    <w:p>
      <w:pPr>
        <w:pStyle w:val="BodyText"/>
      </w:pPr>
      <w:r>
        <w:t xml:space="preserve">- Những binh sĩ này thật mạnh!</w:t>
      </w:r>
    </w:p>
    <w:p>
      <w:pPr>
        <w:pStyle w:val="BodyText"/>
      </w:pPr>
      <w:r>
        <w:t xml:space="preserve">Đang nói chuyện, Nhạc Trọng cẩn thận dò xét bốn gã chiến sĩ đi tới, trong mắt thoáng hiện vẻ kinh ngạc. Bốn chiến sĩ này đều tản ra khí tức dũng mãnh, hiển nhiên đều là tinh nhuệ trong tinh nhuệ, đồng thời theo cử động của họ phán đoán, những người này chỉ sợ có sức chiến đấu vượt qua Thần chiến sĩ nhị giai.</w:t>
      </w:r>
    </w:p>
    <w:p>
      <w:pPr>
        <w:pStyle w:val="BodyText"/>
      </w:pPr>
      <w:r>
        <w:t xml:space="preserve">Bốn chiến sĩ đánh giá hai người Nhạc Trọng một lúc chợt nói:</w:t>
      </w:r>
    </w:p>
    <w:p>
      <w:pPr>
        <w:pStyle w:val="BodyText"/>
      </w:pPr>
      <w:r>
        <w:t xml:space="preserve">- Qua bên kia đăng ký!</w:t>
      </w:r>
    </w:p>
    <w:p>
      <w:pPr>
        <w:pStyle w:val="BodyText"/>
      </w:pPr>
      <w:r>
        <w:t xml:space="preserve">Nhạc Trọng cùng Hàn Tử Huyên đi tới cửa thành đem vật phẩm tùy thân giao cho các chiến sĩ kiểm tra xong, lại đăng ký chi tiết, hơn nữa bị thu thập vân tay sau đó theo sự giám thị của bốn chiến sĩ đi vào trong nội thành.</w:t>
      </w:r>
    </w:p>
    <w:p>
      <w:pPr>
        <w:pStyle w:val="BodyText"/>
      </w:pPr>
      <w:r>
        <w:t xml:space="preserve">Hao tổn sáu giờ, trải qua tầng tầng kiểm tra, thông qua hai mươi cứ điểm hai người Nhạc Trọng cùng Hàn Tử Huyên mới tiến nhập vào bên trong Vân Châu.</w:t>
      </w:r>
    </w:p>
    <w:p>
      <w:pPr>
        <w:pStyle w:val="BodyText"/>
      </w:pPr>
      <w:r>
        <w:t xml:space="preserve">Nhạc Trọng nhìn vào hoàn cảnh xa xa trước mắt, trong mắt hiện lên dị quang:</w:t>
      </w:r>
    </w:p>
    <w:p>
      <w:pPr>
        <w:pStyle w:val="BodyText"/>
      </w:pPr>
      <w:r>
        <w:t xml:space="preserve">- Nơi này chính là Vân Châu sao?</w:t>
      </w:r>
    </w:p>
    <w:p>
      <w:pPr>
        <w:pStyle w:val="BodyText"/>
      </w:pPr>
      <w:r>
        <w:t xml:space="preserve">Chỉ thấy sau hai mươi cứ điểm là một mảnh bình nguyên xanh biếc mênh mông rộng lớn không thấy biên duyên, một tòa thành thị cực lớn xuất hiện trước mặt Nhạc Trọng.</w:t>
      </w:r>
    </w:p>
    <w:p>
      <w:pPr>
        <w:pStyle w:val="BodyText"/>
      </w:pPr>
      <w:r>
        <w:t xml:space="preserve">Một chiến sĩ đưa hai minh bài cho hai người sau đó xoay người rời khỏi:</w:t>
      </w:r>
    </w:p>
    <w:p>
      <w:pPr>
        <w:pStyle w:val="BodyText"/>
      </w:pPr>
      <w:r>
        <w:t xml:space="preserve">- Vân Châu tổng cộng có hai mươi bốn tòa chủ thành, đây là Xích Huyết thành. Từ hôm nay trở đi hai người là thành viên của Xích Huyết thành. Ở đây tôi cho hai người lời khuyên bảo chân thành, Xích Huyết thành không thu phế vật, nếu muốn sống sót đạt được cuộc sống tốt nhất phải bày ra giá trị của hai người. Hiện tại chỗ ở của hai người là khu D, đây là địa chỉ, sau khi vào thành đi về bên phải, chúc may mắn!</w:t>
      </w:r>
    </w:p>
    <w:p>
      <w:pPr>
        <w:pStyle w:val="BodyText"/>
      </w:pPr>
      <w:r>
        <w:t xml:space="preserve">Nhạc Trọng nhìn thoáng qua minh bài trong tay, đó là một tấm kim loại hơi mỏng, bên trên ghi chép lại vân tay, tên, lai lịch của hắn.</w:t>
      </w:r>
    </w:p>
    <w:p>
      <w:pPr>
        <w:pStyle w:val="BodyText"/>
      </w:pPr>
      <w:r>
        <w:t xml:space="preserve">Vân Châu là thành lũy cuối cùng của nhân loại chống cự lại Khủng Long bộ tộc, chỗ dựa duy nhất chính là nắm giữ được khoa học kỹ thuật tiền sử. Ở trong Vân Châu, khoa học kỹ thuật không lạc hậu giống như những địa phương khác.</w:t>
      </w:r>
    </w:p>
    <w:p>
      <w:pPr>
        <w:pStyle w:val="BodyText"/>
      </w:pPr>
      <w:r>
        <w:t xml:space="preserve">- Đi thôi!</w:t>
      </w:r>
    </w:p>
    <w:p>
      <w:pPr>
        <w:pStyle w:val="BodyText"/>
      </w:pPr>
      <w:r>
        <w:t xml:space="preserve">Nhạc Trọng thu hồi tấm minh bài sau đó đi tới trước.</w:t>
      </w:r>
    </w:p>
    <w:p>
      <w:pPr>
        <w:pStyle w:val="BodyText"/>
      </w:pPr>
      <w:r>
        <w:t xml:space="preserve">Hàn Tử Huyên yên lặng đi theo sau lưng Nhạc Trọng như ảnh tử của hắn.</w:t>
      </w:r>
    </w:p>
    <w:p>
      <w:pPr>
        <w:pStyle w:val="BodyText"/>
      </w:pPr>
      <w:r>
        <w:t xml:space="preserve">Bên ngoài Xích Huyết thành có hai mươi chiến sĩ trên người mang theo cỗ khí tức thiết huyết tay cầm súng la-de, dáng người khôi ngô kiểm tra minh bài của hai người xong, sau đó phất tay cho họ tiến vào trong thành.</w:t>
      </w:r>
    </w:p>
    <w:p>
      <w:pPr>
        <w:pStyle w:val="Compact"/>
      </w:pPr>
      <w:r>
        <w:t xml:space="preserve">Trong Xích Huyết thành là những tòa lầu cao chọc trời mang theo khí tức hiện đại được xây dựng bằng bê tông cốt thép, trên mặt đất nơi nơi đều là đường xi măng rộng rãi, từng chiếc xe con chạy nhanh trên đường. Nhìn Xích Huyết thành làm Nhạc Trọng có cảm giác mình quay về địa cầu trước tận thế.</w:t>
      </w:r>
      <w:r>
        <w:br w:type="textWrapping"/>
      </w:r>
      <w:r>
        <w:br w:type="textWrapping"/>
      </w:r>
    </w:p>
    <w:p>
      <w:pPr>
        <w:pStyle w:val="Heading2"/>
      </w:pPr>
      <w:bookmarkStart w:id="1219" w:name="chương-1197-âm-u."/>
      <w:bookmarkEnd w:id="1219"/>
      <w:r>
        <w:t xml:space="preserve">1197. Chương 1197: Âm U.</w:t>
      </w:r>
    </w:p>
    <w:p>
      <w:pPr>
        <w:pStyle w:val="Compact"/>
      </w:pPr>
      <w:r>
        <w:br w:type="textWrapping"/>
      </w:r>
      <w:r>
        <w:br w:type="textWrapping"/>
      </w:r>
      <w:r>
        <w:t xml:space="preserve">Hàn Tử Huyên nhìn thấy những chiếc xe thể thao chạy nhanh trên đường phố trong mắt thoáng hiện nét hưng phấn lẫn tò mò:</w:t>
      </w:r>
    </w:p>
    <w:p>
      <w:pPr>
        <w:pStyle w:val="BodyText"/>
      </w:pPr>
      <w:r>
        <w:t xml:space="preserve">- Nơi này chính là Vân Châu sao? Quả nhiên không hổ là thánh địa cuối cùng của nhân loại!</w:t>
      </w:r>
    </w:p>
    <w:p>
      <w:pPr>
        <w:pStyle w:val="BodyText"/>
      </w:pPr>
      <w:r>
        <w:t xml:space="preserve">Nhạc Trọng nhìn vẻ hưng phấn của Hàn Tử Huyên không biết nói gì, hắn là nhân loại từ địa cầu đi tới, loại cảnh tượng phồn hoa này hắn đã thấy thật nhiều trên địa cầu trước tận thế, căn bản không có gì đáng ngạc nhiên. Nhưng đối với Hàn Tử sHuyên trưởng thành tại Thanh Châu, chưa từng nhìn thấy qua xe ô tô đương nhiên cảm thấy cảnh tượng trước mắt thật thần kỳ.</w:t>
      </w:r>
    </w:p>
    <w:p>
      <w:pPr>
        <w:pStyle w:val="BodyText"/>
      </w:pPr>
      <w:r>
        <w:t xml:space="preserve">- Đi thôi!</w:t>
      </w:r>
    </w:p>
    <w:p>
      <w:pPr>
        <w:pStyle w:val="BodyText"/>
      </w:pPr>
      <w:r>
        <w:t xml:space="preserve">Trên đường phố có bảng chỉ dẫn, đánh dấu vị trí trong nội thành.</w:t>
      </w:r>
    </w:p>
    <w:p>
      <w:pPr>
        <w:pStyle w:val="BodyText"/>
      </w:pPr>
      <w:r>
        <w:t xml:space="preserve">Nhạc Trọng hướng khu D đi thẳng tới.</w:t>
      </w:r>
    </w:p>
    <w:p>
      <w:pPr>
        <w:pStyle w:val="BodyText"/>
      </w:pPr>
      <w:r>
        <w:t xml:space="preserve">Càng đi tới gần, nội thành càng lúc càng cũ nát, khi hắn tiến vào khu D, hoàn cảnh càng vô cùng tồi tệ. Nơi nơi đều là những kiến trúc già cỗi rách nát, lung lay sắp đổ, trên mặt đất nước đen giàn giụa, dây điện giăng đầy, nơi nơi đều có thể nhìn thấy những nhân loại mặc quần áo rách nát, trên người tản ra mùi hôi thối.</w:t>
      </w:r>
    </w:p>
    <w:p>
      <w:pPr>
        <w:pStyle w:val="BodyText"/>
      </w:pPr>
      <w:r>
        <w:t xml:space="preserve">- Đại gia, đến đánh nhất pháo đi, chỉ cần 10 điểm tín dụng, tùy ngài chơi!</w:t>
      </w:r>
    </w:p>
    <w:p>
      <w:pPr>
        <w:pStyle w:val="BodyText"/>
      </w:pPr>
      <w:r>
        <w:t xml:space="preserve">- Vị đại gia kia, kỹ thuật của tôi tốt lắm, chỉ cần 18 điểm tín dụng buổi tối tôi sẽ là đồ chơi của ngài…</w:t>
      </w:r>
    </w:p>
    <w:p>
      <w:pPr>
        <w:pStyle w:val="BodyText"/>
      </w:pPr>
      <w:r>
        <w:t xml:space="preserve">- …</w:t>
      </w:r>
    </w:p>
    <w:p>
      <w:pPr>
        <w:pStyle w:val="BodyText"/>
      </w:pPr>
      <w:r>
        <w:t xml:space="preserve">Từng nữ nhân không chút trang điểm, chỉ đem thân thể mình rửa ráy sạch sẽ dựa ngoài cửa không ngừng quảng cáo buôn bán thân thể mình. Thường thường lại có nam nhân không nhịn được hấp dẫn đi theo những nữ nhân kia trực tiếp vào thẳng trong phòng của các nàng.</w:t>
      </w:r>
    </w:p>
    <w:p>
      <w:pPr>
        <w:pStyle w:val="BodyText"/>
      </w:pPr>
      <w:r>
        <w:t xml:space="preserve">Nhạc Trọng liếc mắt nhìn hoàn cảnh chung quanh, kinh nghiệm phong phú cho hắn biết đây là một xóm nghèo, đồng thời hắn từ trong xóm nghèo này cũng phỏng đoán ra được một ít tình huống của Vân Châu:</w:t>
      </w:r>
    </w:p>
    <w:p>
      <w:pPr>
        <w:pStyle w:val="BodyText"/>
      </w:pPr>
      <w:r>
        <w:t xml:space="preserve">- Nơi này xem ra là xóm nghèo. Xem ra trong Vân Châu cũng là một xã hội phân biệt giai cấp rõ ràng!</w:t>
      </w:r>
    </w:p>
    <w:p>
      <w:pPr>
        <w:pStyle w:val="BodyText"/>
      </w:pPr>
      <w:r>
        <w:t xml:space="preserve">Một cô bé tóc tai bù xù, dáng người nhỏ gầy, nhìn qua chỉ chừng mười một mười hai tuổi cầm một túi bánh mì đen từ trong một cửa hàng sơ sài bên đường đi ra.</w:t>
      </w:r>
    </w:p>
    <w:p>
      <w:pPr>
        <w:pStyle w:val="BodyText"/>
      </w:pPr>
      <w:r>
        <w:t xml:space="preserve">Ba nam nhân đột nhiên vọt tới, một người trực tiếp bịt kín miệng cô bé, hai nam nhân còn lại khiêng nàng lên kéo vào trong một hẻm nhỏ âm u.</w:t>
      </w:r>
    </w:p>
    <w:p>
      <w:pPr>
        <w:pStyle w:val="BodyText"/>
      </w:pPr>
      <w:r>
        <w:t xml:space="preserve">Cô bé lộ ra vẻ hoảng sợ, vừa điên cuồng giãy dụa vừa dùng ánh mắt to vô tội nhìn mọi người chung quanh lộ vẻ cầu khẩn.</w:t>
      </w:r>
    </w:p>
    <w:p>
      <w:pPr>
        <w:pStyle w:val="BodyText"/>
      </w:pPr>
      <w:r>
        <w:t xml:space="preserve">Nhưng những người chung quang đều lạnh lùng nhìn một màn này, thậm chí có người trực tiếp quay đầu làm như không nhìn thấy cảnh tượng kia.</w:t>
      </w:r>
    </w:p>
    <w:p>
      <w:pPr>
        <w:pStyle w:val="BodyText"/>
      </w:pPr>
      <w:r>
        <w:t xml:space="preserve">Hàn Tử Huyên đi theo sau lưng Nhạc Trọng như ảnh tử rốt cục không nhẫn nhịn được nữa, thân hình nàng chợt lóe, chỉ sau một lần hô hấp đã xuất hiện trong hẻm nhỏ chứng kiến một màn làm cho khóe mắt nàng cơ hồ nứt vỡ.</w:t>
      </w:r>
    </w:p>
    <w:p>
      <w:pPr>
        <w:pStyle w:val="BodyText"/>
      </w:pPr>
      <w:r>
        <w:t xml:space="preserve">Ba nam nhân một tên đang ngấu nghiến ăn bánh mì đen cô bé mua được, một tên vẻ mặt cười dâm trực tiếp xé rách quần áo cô bé, một tên đang cởi quần của mình.</w:t>
      </w:r>
    </w:p>
    <w:p>
      <w:pPr>
        <w:pStyle w:val="BodyText"/>
      </w:pPr>
      <w:r>
        <w:t xml:space="preserve">Sắc mặt Hàn Tử Huyên cực kỳ khó xem lớn tiếng quát:</w:t>
      </w:r>
    </w:p>
    <w:p>
      <w:pPr>
        <w:pStyle w:val="BodyText"/>
      </w:pPr>
      <w:r>
        <w:t xml:space="preserve">- Dừng tay, đám súc sinh!</w:t>
      </w:r>
    </w:p>
    <w:p>
      <w:pPr>
        <w:pStyle w:val="BodyText"/>
      </w:pPr>
      <w:r>
        <w:t xml:space="preserve">Một tên nam tử không chút sợ hãi nhìn Hàn Tử Huyên chửi ầm lên:</w:t>
      </w:r>
    </w:p>
    <w:p>
      <w:pPr>
        <w:pStyle w:val="BodyText"/>
      </w:pPr>
      <w:r>
        <w:t xml:space="preserve">- Kỹ nữ thối, mày là ai? Dám tới quản chuyện của Ngũ Quỷ bang chúng ta! Không muốn sống nữa có phải hay không?</w:t>
      </w:r>
    </w:p>
    <w:p>
      <w:pPr>
        <w:pStyle w:val="BodyText"/>
      </w:pPr>
      <w:r>
        <w:t xml:space="preserve">Một nam tử nhuộm tóc vàng trong mắt thoáng hiện dâm quang nhìn Hàn Tử Huyên lộ ra nụ cười đáng khinh:</w:t>
      </w:r>
    </w:p>
    <w:p>
      <w:pPr>
        <w:pStyle w:val="BodyText"/>
      </w:pPr>
      <w:r>
        <w:t xml:space="preserve">- Uy uy! Cô nàng này thật khá! Lão tử muốn là người đầu tiên lên nó!</w:t>
      </w:r>
    </w:p>
    <w:p>
      <w:pPr>
        <w:pStyle w:val="BodyText"/>
      </w:pPr>
      <w:r>
        <w:t xml:space="preserve">Một tên khác trong mắt chớp động dâm quang đáng khinh cười mắng:</w:t>
      </w:r>
    </w:p>
    <w:p>
      <w:pPr>
        <w:pStyle w:val="BodyText"/>
      </w:pPr>
      <w:r>
        <w:t xml:space="preserve">- Kháo, lông vàng, nữ nhân kia mà mày cũng muốn là người đầu tiên lên, nữ nhân khác mày cũng đòi đầu tiên lên, con mẹ nó mày thật quá đáng!</w:t>
      </w:r>
    </w:p>
    <w:p>
      <w:pPr>
        <w:pStyle w:val="BodyText"/>
      </w:pPr>
      <w:r>
        <w:t xml:space="preserve">Tên nam tử cầm đầu lớn tiếng quát:</w:t>
      </w:r>
    </w:p>
    <w:p>
      <w:pPr>
        <w:pStyle w:val="BodyText"/>
      </w:pPr>
      <w:r>
        <w:t xml:space="preserve">- Mẹ nó đừng nhiều lời! Bắt lấy con kỹ nữ thối kia, miễn cho cành mẹ đẻ cành con!</w:t>
      </w:r>
    </w:p>
    <w:p>
      <w:pPr>
        <w:pStyle w:val="BodyText"/>
      </w:pPr>
      <w:r>
        <w:t xml:space="preserve">- Được!</w:t>
      </w:r>
    </w:p>
    <w:p>
      <w:pPr>
        <w:pStyle w:val="BodyText"/>
      </w:pPr>
      <w:r>
        <w:t xml:space="preserve">Hai nam nhân còn lại buông lỏng tay ra, trong mắt thoáng hiện vẻ hưng phấn nhanh như sói đói hướng Hàn Tử Huyên bổ nhào tới.</w:t>
      </w:r>
    </w:p>
    <w:p>
      <w:pPr>
        <w:pStyle w:val="BodyText"/>
      </w:pPr>
      <w:r>
        <w:t xml:space="preserve">- Muốn chết! Một đám rác rưởi!</w:t>
      </w:r>
    </w:p>
    <w:p>
      <w:pPr>
        <w:pStyle w:val="BodyText"/>
      </w:pPr>
      <w:r>
        <w:t xml:space="preserve">Hàn Tử Huyên nghe được lời nói của ba nam nhân kia, sắc mặt nhiễm lên một tầng sương lạnh, nàng đột nhiên bạo lên, đôi đùi đẹp thon dài nhanh như chớp đá vào thân thể hai nam nhân đang xông tới.</w:t>
      </w:r>
    </w:p>
    <w:p>
      <w:pPr>
        <w:pStyle w:val="BodyText"/>
      </w:pPr>
      <w:r>
        <w:t xml:space="preserve">Hai nam nhân giống như mảnh vải rách bay ngược văng ra hai bên ngõ hẻm, mồm hộc máu tươi, thống khổ vặn vẹo thành một đoàn, phát ra tiếng rên thê thảm.</w:t>
      </w:r>
    </w:p>
    <w:p>
      <w:pPr>
        <w:pStyle w:val="BodyText"/>
      </w:pPr>
      <w:r>
        <w:t xml:space="preserve">- Cao thủ!</w:t>
      </w:r>
    </w:p>
    <w:p>
      <w:pPr>
        <w:pStyle w:val="BodyText"/>
      </w:pPr>
      <w:r>
        <w:t xml:space="preserve">Tên lưu manh cầm đầu ánh mắt co rụt lại, trực tiếp nắm lấy cô bé kia, rút một thanh chủy thủ sắc bén kề lên cổ nàng nhìn Hàn Tử Huyên lớn tiếng quát:</w:t>
      </w:r>
    </w:p>
    <w:p>
      <w:pPr>
        <w:pStyle w:val="BodyText"/>
      </w:pPr>
      <w:r>
        <w:t xml:space="preserve">- Con kỹ nữ thối, mày đừng qua đây, nếu không lão tử một đao giết nó!</w:t>
      </w:r>
    </w:p>
    <w:p>
      <w:pPr>
        <w:pStyle w:val="BodyText"/>
      </w:pPr>
      <w:r>
        <w:t xml:space="preserve">- Chỉ sợ mày không có cơ hội! Cặn bã!</w:t>
      </w:r>
    </w:p>
    <w:p>
      <w:pPr>
        <w:pStyle w:val="BodyText"/>
      </w:pPr>
      <w:r>
        <w:t xml:space="preserve">Trong đôi mắt đẹp của Hàn Tử Huyên thoáng hiện hàn quang, dưới chân nhún nhẹ, nháy mắt đã biến mất ngay tại chỗ không thấy bóng dáng.</w:t>
      </w:r>
    </w:p>
    <w:p>
      <w:pPr>
        <w:pStyle w:val="BodyText"/>
      </w:pPr>
      <w:r>
        <w:t xml:space="preserve">Tên lưu manh kia nhìn thấy Hàn Tử Huyên đột nhiên biến mất, trong mắt thoáng hiện vẻ hoảng sợ, trong lòng hung ác đem chủy thủ đâm vào cổ cô bé kia. Nhưng hắn vừa nảy sinh ý tưởng một bàn tay tuyết trắng đã chộp lên tay phải hắn, dùng sức vặn mạnh, trực tiếp đem tay phải của hắn vặn gãy.</w:t>
      </w:r>
    </w:p>
    <w:p>
      <w:pPr>
        <w:pStyle w:val="BodyText"/>
      </w:pPr>
      <w:r>
        <w:t xml:space="preserve">Hàn Tử Huyên thuận thế đá một cước lên bụng tên lưu manh, đem hắn hung hăng đá bay đụng phải vách tường bên cạnh, cuộn tròn thành một đoàn.</w:t>
      </w:r>
    </w:p>
    <w:p>
      <w:pPr>
        <w:pStyle w:val="BodyText"/>
      </w:pPr>
      <w:r>
        <w:t xml:space="preserve">Hàn Tử Huyên vô cùng khinh miệt nhìn ba gã lưu manh, ánh mắt băng hàn lạnh lùng nói:</w:t>
      </w:r>
    </w:p>
    <w:p>
      <w:pPr>
        <w:pStyle w:val="BodyText"/>
      </w:pPr>
      <w:r>
        <w:t xml:space="preserve">- Một đám cặn bã!</w:t>
      </w:r>
    </w:p>
    <w:p>
      <w:pPr>
        <w:pStyle w:val="BodyText"/>
      </w:pPr>
      <w:r>
        <w:t xml:space="preserve">Tên lưu manh bị Hàn Tử Huyên vặn gãy cánh tay trong mắt thoáng hiện hung quang nhìn cô bé quần áo rách rưới lớn tiếng quát:</w:t>
      </w:r>
    </w:p>
    <w:p>
      <w:pPr>
        <w:pStyle w:val="BodyText"/>
      </w:pPr>
      <w:r>
        <w:t xml:space="preserve">- Xú nữ nhân, mày dựa vào cái gì đánh người. Con kỹ nữ này tự nguyện đi theo chúng ta vào nơi đây, là cô ta tự nguyện cho chúng tao lên. Con mẹ nó mày đừng xen vào việc của người khác! Uông Trữ, mày nói cho cô ta biết, mày là kỹ nữ, là mày tự nguyện cho chúng tao lên. Ngũ Quỷ bang sẽ ày cùng chị của mày Uông Lệ Hoa 40 điểm tín dụng!</w:t>
      </w:r>
    </w:p>
    <w:p>
      <w:pPr>
        <w:pStyle w:val="BodyText"/>
      </w:pPr>
      <w:r>
        <w:t xml:space="preserve">Tên lưu manh khi nhắc tới chị của Uông Trữ giọng nói nhấn mạnh, trong mắt chớp động hung quang như lang sói gắt gao nhìn chằm chằm cô bé kia.</w:t>
      </w:r>
    </w:p>
    <w:p>
      <w:pPr>
        <w:pStyle w:val="BodyText"/>
      </w:pPr>
      <w:r>
        <w:t xml:space="preserve">Cô bé nghe được hắn nhắc tới Uông Lệ Hoa ánh mắt lộ vẻ hoảng sợ, trong mắt nàng lộ ra vẻ tuyệt vọng đi tới bên người Hàn Tử Huyên quỳ xuống khóc nói:</w:t>
      </w:r>
    </w:p>
    <w:p>
      <w:pPr>
        <w:pStyle w:val="BodyText"/>
      </w:pPr>
      <w:r>
        <w:t xml:space="preserve">- Tỷ tỷ, tôi là kỹ nữ, tôi tự nguyện làm đồ chơi của những người này, tôi thu tiền họ cho tôi, thỉnh chị đi đi, đi đi thôi!</w:t>
      </w:r>
    </w:p>
    <w:p>
      <w:pPr>
        <w:pStyle w:val="BodyText"/>
      </w:pPr>
      <w:r>
        <w:t xml:space="preserve">- Cô…làm sao cô có thể như vậy!</w:t>
      </w:r>
    </w:p>
    <w:p>
      <w:pPr>
        <w:pStyle w:val="BodyText"/>
      </w:pPr>
      <w:r>
        <w:t xml:space="preserve">Hàn Tử Huyên chứng kiến bộ dáng của Uông Trữ vừa tức giận vừa bất đắc dĩ, nàng nhìn tên lưu manh đang đắc ý ánh mắt phát lạnh, chỉ vào hắn lạnh lùng nói:</w:t>
      </w:r>
    </w:p>
    <w:p>
      <w:pPr>
        <w:pStyle w:val="BodyText"/>
      </w:pPr>
      <w:r>
        <w:t xml:space="preserve">- Là hắn đang uy hiếp cô sao? Tôi đi giáo huấn hắn, để cho hắn ngày sau không còn dám tới trêu chọc cô!</w:t>
      </w:r>
    </w:p>
    <w:p>
      <w:pPr>
        <w:pStyle w:val="BodyText"/>
      </w:pPr>
      <w:r>
        <w:t xml:space="preserve">Sắc mặt Uông Trữ đại biến quỳ trước người Hàn Tử Huyên ôm chân nàng khóc lóc cầu xin:</w:t>
      </w:r>
    </w:p>
    <w:p>
      <w:pPr>
        <w:pStyle w:val="BodyText"/>
      </w:pPr>
      <w:r>
        <w:t xml:space="preserve">- Đừng! Đừng ah! Van cầu chị đừng thương tổn hắn! Chị đi đi! Chị đi đi! Tôi xin chị!</w:t>
      </w:r>
    </w:p>
    <w:p>
      <w:pPr>
        <w:pStyle w:val="BodyText"/>
      </w:pPr>
      <w:r>
        <w:t xml:space="preserve">Nếu như Hàn Tử Huyên thương tổn mấy tên lưu manh này, Ngũ Quỷ bang tuyệt đối sẽ không buông tha hai chị em của nàng, vừa nghĩ tới thủ đoạn khủng bố của chúng nàng không rét mà run.</w:t>
      </w:r>
    </w:p>
    <w:p>
      <w:pPr>
        <w:pStyle w:val="BodyText"/>
      </w:pPr>
      <w:r>
        <w:t xml:space="preserve">Tên lưu manh cất tiếng cười to:</w:t>
      </w:r>
    </w:p>
    <w:p>
      <w:pPr>
        <w:pStyle w:val="Compact"/>
      </w:pPr>
      <w:r>
        <w:t xml:space="preserve">- Ha ha! Ha ha! Con kỹ nữ thối xen vào việc của người khác! Ha ha! Ha ha! Có nghe hay không, nó bảo mày cút ah! Mày còn mặt dày mày dạn ở lại chỗ này, muốn xem chúng ta đánh pháo sao?</w:t>
      </w:r>
      <w:r>
        <w:br w:type="textWrapping"/>
      </w:r>
      <w:r>
        <w:br w:type="textWrapping"/>
      </w:r>
    </w:p>
    <w:p>
      <w:pPr>
        <w:pStyle w:val="Heading2"/>
      </w:pPr>
      <w:bookmarkStart w:id="1220" w:name="chương-1198-ngũ-quỷ-bang.-1"/>
      <w:bookmarkEnd w:id="1220"/>
      <w:r>
        <w:t xml:space="preserve">1198. Chương 1198: Ngũ Quỷ Bang. (1)</w:t>
      </w:r>
    </w:p>
    <w:p>
      <w:pPr>
        <w:pStyle w:val="Compact"/>
      </w:pPr>
      <w:r>
        <w:br w:type="textWrapping"/>
      </w:r>
      <w:r>
        <w:br w:type="textWrapping"/>
      </w:r>
      <w:r>
        <w:t xml:space="preserve">Trên mặt Hàn Tử Huyên hiện vẻ sương lạnh, nhưng nàng không biết nên làm sao mới phải, nàng giúp đỡ người nhưng người lại bài xích nàng, làm nàng có chút không biết phải làm sao.</w:t>
      </w:r>
    </w:p>
    <w:p>
      <w:pPr>
        <w:pStyle w:val="BodyText"/>
      </w:pPr>
      <w:r>
        <w:t xml:space="preserve">- Tử Huyên, cô làm vậy không đúng. Đối phó đám rác rưởi này, phải làm thế này mới được!</w:t>
      </w:r>
    </w:p>
    <w:p>
      <w:pPr>
        <w:pStyle w:val="BodyText"/>
      </w:pPr>
      <w:r>
        <w:t xml:space="preserve">Nhạc Trọng cười nhẹ bước chân vào ngõ hẻm, tay cầm Hỏa Diễm đao tiện tay chém lên đầu một gã lưu manh.</w:t>
      </w:r>
    </w:p>
    <w:p>
      <w:pPr>
        <w:pStyle w:val="BodyText"/>
      </w:pPr>
      <w:r>
        <w:t xml:space="preserve">Đầu tên lưu manh kia ừng ực một tiếng lăn khỏi thân thể hắn, một cỗ máu tươi nóng rực từ thi thể phun ra, đem vách tường nhuộm đến đỏ bừng.</w:t>
      </w:r>
    </w:p>
    <w:p>
      <w:pPr>
        <w:pStyle w:val="BodyText"/>
      </w:pPr>
      <w:r>
        <w:t xml:space="preserve">Uông Trữ nhìn thấy một màn này trong mắt thoáng hiện nét tuyệt vọng lớn tiếng thét to:</w:t>
      </w:r>
    </w:p>
    <w:p>
      <w:pPr>
        <w:pStyle w:val="BodyText"/>
      </w:pPr>
      <w:r>
        <w:t xml:space="preserve">- Đừng…</w:t>
      </w:r>
    </w:p>
    <w:p>
      <w:pPr>
        <w:pStyle w:val="BodyText"/>
      </w:pPr>
      <w:r>
        <w:t xml:space="preserve">- Tao là Ngũ Quỷ…</w:t>
      </w:r>
    </w:p>
    <w:p>
      <w:pPr>
        <w:pStyle w:val="BodyText"/>
      </w:pPr>
      <w:r>
        <w:t xml:space="preserve">Tên lưu manh tóc vàng lộ ra vẻ mặt hoảng sợ vừa định nói một câu liền thấy ánh đao lạnh lùng lóe sáng, đầu của hắn cũng lăn tròn trên mặt đất, trong mắt vẫn còn tràn ngập vẻ hoảng sợ cùng tuyệt vọng.</w:t>
      </w:r>
    </w:p>
    <w:p>
      <w:pPr>
        <w:pStyle w:val="BodyText"/>
      </w:pPr>
      <w:r>
        <w:t xml:space="preserve">Tên lưu manh châm chọc Hàn Tử Huyên lúc này lộ vẻ hoảng sợ quỳ trên mặt đất cuống quýt dập đầu cầu xin Nhạc Trọng:</w:t>
      </w:r>
    </w:p>
    <w:p>
      <w:pPr>
        <w:pStyle w:val="BodyText"/>
      </w:pPr>
      <w:r>
        <w:t xml:space="preserve">- Đừng giết tôi! Đừng giết tôi! Vị huynh đệ kia, đại nhân, lão đại đừng giết tôi! Tôi chỉ là rác rưởi, tạp chủng, phế vật. Đừng giết tôi, tôi nguyện ý làm trâu làm ngựa cho ngài! Tôi cam đoan sau này tuyệt đối sẽ không tìm chị em Uông Trữ phiền phức. Tôi cam đoan! Tôi kiên quyết cam đoan! Nếu ngài giết chết tôi Ngũ Quỷ bang sẽ không tha cho chị em hai nàng!</w:t>
      </w:r>
    </w:p>
    <w:p>
      <w:pPr>
        <w:pStyle w:val="BodyText"/>
      </w:pPr>
      <w:r>
        <w:t xml:space="preserve">Nhạc Trọng từng giết không biết bao nhiêu tên cặn bã rác rưởi, hiện tại hắn vốn không hề xem bọn hắn là người, khi giết chết chúng không hề có chút gánh nặng tâm lý.</w:t>
      </w:r>
    </w:p>
    <w:p>
      <w:pPr>
        <w:pStyle w:val="BodyText"/>
      </w:pPr>
      <w:r>
        <w:t xml:space="preserve">- Vậy có quan hệ gì tới ta, ta chỉ là nhìn mày không vừa mắt. Cặn bã, đi chết đi!</w:t>
      </w:r>
    </w:p>
    <w:p>
      <w:pPr>
        <w:pStyle w:val="BodyText"/>
      </w:pPr>
      <w:r>
        <w:t xml:space="preserve">Nhạc Trọng vung tay lên, ánh đao chợt lóe, đầu tên lưu manh lăn trên mặt đất, máu tươi phun trào.</w:t>
      </w:r>
    </w:p>
    <w:p>
      <w:pPr>
        <w:pStyle w:val="BodyText"/>
      </w:pPr>
      <w:r>
        <w:t xml:space="preserve">Uông Trữ chứng kiến một màn kia phát ra tiếng thét chói tai tuyệt vọng:</w:t>
      </w:r>
    </w:p>
    <w:p>
      <w:pPr>
        <w:pStyle w:val="BodyText"/>
      </w:pPr>
      <w:r>
        <w:t xml:space="preserve">- Đừng…</w:t>
      </w:r>
    </w:p>
    <w:p>
      <w:pPr>
        <w:pStyle w:val="BodyText"/>
      </w:pPr>
      <w:r>
        <w:t xml:space="preserve">Uông Trữ nhìn thấy ba thi thể trong hẻm nhỏ sắc mặt trắng bệch nước mắt tràn xuống:</w:t>
      </w:r>
    </w:p>
    <w:p>
      <w:pPr>
        <w:pStyle w:val="BodyText"/>
      </w:pPr>
      <w:r>
        <w:t xml:space="preserve">- Xong rồi…xong rồi…</w:t>
      </w:r>
    </w:p>
    <w:p>
      <w:pPr>
        <w:pStyle w:val="BodyText"/>
      </w:pPr>
      <w:r>
        <w:t xml:space="preserve">Ngũ Quỷ bang thủ đoạn hung tàn ngoan độc, luôn có thù tất báo, chỉ thoáng chốc đã có ba thủ hạ chết tại chỗ này, Ngũ Quỷ bang nhất định sẽ không bỏ qua cho gia đình của Uông Trữ, vừa nghĩ tới đây trong lòng nàng tràn ngập tuyệt vọng cùng sợ hãi, nàng thật sự không dám nghĩ mình cùng chị của mình bị chúng bắt được sẽ phải chịu kết cục như thế nào.</w:t>
      </w:r>
    </w:p>
    <w:p>
      <w:pPr>
        <w:pStyle w:val="BodyText"/>
      </w:pPr>
      <w:r>
        <w:t xml:space="preserve">Nhạc Trọng liếc mắt nhìn Uông Trữ thản nhiên nói:</w:t>
      </w:r>
    </w:p>
    <w:p>
      <w:pPr>
        <w:pStyle w:val="BodyText"/>
      </w:pPr>
      <w:r>
        <w:t xml:space="preserve">- Tiểu quỷ, bọn hắn đã chết, cô đang khổ sở đi? Tổng bộ Ngũ Quỷ bang ở đâu, mang tôi đi qua!</w:t>
      </w:r>
    </w:p>
    <w:p>
      <w:pPr>
        <w:pStyle w:val="BodyText"/>
      </w:pPr>
      <w:r>
        <w:t xml:space="preserve">Sắc mặt Uông Trữ tái nhợt, có chút sợ hãi nhìn Nhạc Trọng, biểu tình như sắp khóc nói:</w:t>
      </w:r>
    </w:p>
    <w:p>
      <w:pPr>
        <w:pStyle w:val="BodyText"/>
      </w:pPr>
      <w:r>
        <w:t xml:space="preserve">- Vị đại nhân này, tôi không biết tổng bộ Ngũ Quỷ bang ở đâu…</w:t>
      </w:r>
    </w:p>
    <w:p>
      <w:pPr>
        <w:pStyle w:val="BodyText"/>
      </w:pPr>
      <w:r>
        <w:t xml:space="preserve">Nhạc Trọng khẽ cau mày, tính toán có cần dùng chút thủ đoạn không bình thường tìm hiểu vị trí tổng bộ của Ngũ Quỷ bang hay không.</w:t>
      </w:r>
    </w:p>
    <w:p>
      <w:pPr>
        <w:pStyle w:val="BodyText"/>
      </w:pPr>
      <w:r>
        <w:t xml:space="preserve">Đúng lúc này, ở bên ngoài truyền vào thanh âm hô to tê tâm liệt phế:</w:t>
      </w:r>
    </w:p>
    <w:p>
      <w:pPr>
        <w:pStyle w:val="BodyText"/>
      </w:pPr>
      <w:r>
        <w:t xml:space="preserve">- Tiểu Trữ! Tiểu Trữ, em ở đâu? Tiểu Trữ! Tiểu Trữ! Em mau ra đây đi!</w:t>
      </w:r>
    </w:p>
    <w:p>
      <w:pPr>
        <w:pStyle w:val="BodyText"/>
      </w:pPr>
      <w:r>
        <w:t xml:space="preserve">Uông Trữ nghe được thanh âm kia liền lớn tiếng kêu lên:</w:t>
      </w:r>
    </w:p>
    <w:p>
      <w:pPr>
        <w:pStyle w:val="BodyText"/>
      </w:pPr>
      <w:r>
        <w:t xml:space="preserve">- Chị, em ở trong này!</w:t>
      </w:r>
    </w:p>
    <w:p>
      <w:pPr>
        <w:pStyle w:val="BodyText"/>
      </w:pPr>
      <w:r>
        <w:t xml:space="preserve">Chỉ chốc lát một cô gái có chút thanh tú, mũi có chút tàn nhang, mặc áo sơ mi mỏng, chỉnh tề sạch sẽ vọt vào, ôm lấy Uông Trữ, dùng ánh mắt hoảng sợ nhìn Nhạc Trọng đang đứng trong vũng máu cùng Hàn Tử Huyên đứng cạnh hắn, thân thể tuy lạnh run nhưng vẫn gắt gao ôm chặt Uông Trữ.</w:t>
      </w:r>
    </w:p>
    <w:p>
      <w:pPr>
        <w:pStyle w:val="BodyText"/>
      </w:pPr>
      <w:r>
        <w:t xml:space="preserve">Uông Lệ Hoa hoảng sợ nhìn Nhạc Trọng cùng Hàn Tử Huyên, đem tấm minh bài trong tay đưa cho Nhạc Trọng cầu xin nói:</w:t>
      </w:r>
    </w:p>
    <w:p>
      <w:pPr>
        <w:pStyle w:val="BodyText"/>
      </w:pPr>
      <w:r>
        <w:t xml:space="preserve">- Các người là ai? Tôi chỉ có 30 điểm tín dụng, toàn bộ cho hai người, van cầu hai người đừng hại em của tôi!</w:t>
      </w:r>
    </w:p>
    <w:p>
      <w:pPr>
        <w:pStyle w:val="BodyText"/>
      </w:pPr>
      <w:r>
        <w:t xml:space="preserve">Uông Trữ kéo tay Uông Lệ Hoa nói:</w:t>
      </w:r>
    </w:p>
    <w:p>
      <w:pPr>
        <w:pStyle w:val="BodyText"/>
      </w:pPr>
      <w:r>
        <w:t xml:space="preserve">- Chị, là họ đã cứu em, là hai người kia cứu em trong tay người của Ngũ Quỷ bang.</w:t>
      </w:r>
    </w:p>
    <w:p>
      <w:pPr>
        <w:pStyle w:val="BodyText"/>
      </w:pPr>
      <w:r>
        <w:t xml:space="preserve">Nghe được lời nói của Uông Trữ, Uông Lệ Hoa thoáng thở ra một hơi, nhưng khi nàng nhìn thấy ba thi thể không đầu chung quanh trong mắt thoáng hiện nét sợ hãi, hiển nhiên nam tử trước mắt nàng cũng không phải là người hiền lành.</w:t>
      </w:r>
    </w:p>
    <w:p>
      <w:pPr>
        <w:pStyle w:val="BodyText"/>
      </w:pPr>
      <w:r>
        <w:t xml:space="preserve">Nhạc Trọng cầm tấm minh bài tò mò hỏi:</w:t>
      </w:r>
    </w:p>
    <w:p>
      <w:pPr>
        <w:pStyle w:val="BodyText"/>
      </w:pPr>
      <w:r>
        <w:t xml:space="preserve">- Điểm tín dụng? Là tiền của nơi này sao? Làm sao giao dịch?</w:t>
      </w:r>
    </w:p>
    <w:p>
      <w:pPr>
        <w:pStyle w:val="BodyText"/>
      </w:pPr>
      <w:r>
        <w:t xml:space="preserve">- Là như vậy!</w:t>
      </w:r>
    </w:p>
    <w:p>
      <w:pPr>
        <w:pStyle w:val="BodyText"/>
      </w:pPr>
      <w:r>
        <w:t xml:space="preserve">Uông Lệ Hoa thấy Nhạc Trọng hỏi, liền đánh bạo đi tới trước mặt hắn cầm hai tấm thẻ ghép vào nhau, hai chuỗi số chợt hiện ra trên hai tấm thẻ.</w:t>
      </w:r>
    </w:p>
    <w:p>
      <w:pPr>
        <w:pStyle w:val="BodyText"/>
      </w:pPr>
      <w:r>
        <w:t xml:space="preserve">Trên thẻ của Nhạc Trọng hiện ra vài con số 0 mà trên thẻ của Uông Lệ Hoa hiện ra số 40.</w:t>
      </w:r>
    </w:p>
    <w:p>
      <w:pPr>
        <w:pStyle w:val="BodyText"/>
      </w:pPr>
      <w:r>
        <w:t xml:space="preserve">- Nguyên lai là như vậy, có ý tứ! Tử Huyên!</w:t>
      </w:r>
    </w:p>
    <w:p>
      <w:pPr>
        <w:pStyle w:val="BodyText"/>
      </w:pPr>
      <w:r>
        <w:t xml:space="preserve">Nhạc Trọng cười liếc nhìn Hàn Tử Huyên.</w:t>
      </w:r>
    </w:p>
    <w:p>
      <w:pPr>
        <w:pStyle w:val="BodyText"/>
      </w:pPr>
      <w:r>
        <w:t xml:space="preserve">Hàn Tử Huyên nhanh chóng lục lọi trong ba thi thể dưới đất lấy ra ba tấm thẻ đưa cho Nhạc Trọng.</w:t>
      </w:r>
    </w:p>
    <w:p>
      <w:pPr>
        <w:pStyle w:val="BodyText"/>
      </w:pPr>
      <w:r>
        <w:t xml:space="preserve">Nhạc Trọng đem hai tấm thẻ kết nối lấy hết toàn bộ điểm tín dụng bên trong, trong tay hắn lại có thêm 230 điểm tín dụng.</w:t>
      </w:r>
    </w:p>
    <w:p>
      <w:pPr>
        <w:pStyle w:val="BodyText"/>
      </w:pPr>
      <w:r>
        <w:t xml:space="preserve">Nhạc Trọng cầm tấm thẻ còn lại ném cho Uông Lệ Hoa:</w:t>
      </w:r>
    </w:p>
    <w:p>
      <w:pPr>
        <w:pStyle w:val="BodyText"/>
      </w:pPr>
      <w:r>
        <w:t xml:space="preserve">- Cho cô, hôm nay chúng tôi còn cần nghỉ ở nhà cô một đêm, tôi có chút chuyện muốn hỏi cô!</w:t>
      </w:r>
    </w:p>
    <w:p>
      <w:pPr>
        <w:pStyle w:val="BodyText"/>
      </w:pPr>
      <w:r>
        <w:t xml:space="preserve">Uông Lệ Hoa nắm chặt tấm thẻ liên tục khom người nói với Nhạc Trọng:</w:t>
      </w:r>
    </w:p>
    <w:p>
      <w:pPr>
        <w:pStyle w:val="BodyText"/>
      </w:pPr>
      <w:r>
        <w:t xml:space="preserve">- Đa tạ đại nhân! Đa tạ đại nhân!</w:t>
      </w:r>
    </w:p>
    <w:p>
      <w:pPr>
        <w:pStyle w:val="BodyText"/>
      </w:pPr>
      <w:r>
        <w:t xml:space="preserve">Bên trong thẻ ít nhất có mấy chục điểm tín dụng, mấy chục điểm tín dụng quý giá đủ cho hai chị em nàng ăn bánh mì đen hai tuần lễ.</w:t>
      </w:r>
    </w:p>
    <w:p>
      <w:pPr>
        <w:pStyle w:val="BodyText"/>
      </w:pPr>
      <w:r>
        <w:t xml:space="preserve">Đi theo Uông Lệ Hoa dẫn dắt, bốn người rời khỏi hẻm nhỏ âm u kia.</w:t>
      </w:r>
    </w:p>
    <w:p>
      <w:pPr>
        <w:pStyle w:val="BodyText"/>
      </w:pPr>
      <w:r>
        <w:t xml:space="preserve">Nhóm người Nhạc Trọng vừa rời khỏi hẻm nhỏ, bảy tám nam tử nằm một bên chợt xông vào trong hẻm tranh đoạt ba thi thể còn lưu lại.</w:t>
      </w:r>
    </w:p>
    <w:p>
      <w:pPr>
        <w:pStyle w:val="BodyText"/>
      </w:pPr>
      <w:r>
        <w:t xml:space="preserve">Hàn Tử Huyên nhìn hành động khác thường của bọn họ, nhướng mày tò mò hỏi:</w:t>
      </w:r>
    </w:p>
    <w:p>
      <w:pPr>
        <w:pStyle w:val="BodyText"/>
      </w:pPr>
      <w:r>
        <w:t xml:space="preserve">- Vì sao bọn hắn phải tranh đoạt?</w:t>
      </w:r>
    </w:p>
    <w:p>
      <w:pPr>
        <w:pStyle w:val="BodyText"/>
      </w:pPr>
      <w:r>
        <w:t xml:space="preserve">Uông Lệ Hoa liếc mắt nhìn bên kia hờ hững nói:</w:t>
      </w:r>
    </w:p>
    <w:p>
      <w:pPr>
        <w:pStyle w:val="BodyText"/>
      </w:pPr>
      <w:r>
        <w:t xml:space="preserve">- Bọn họ muốn làm thịt ba cỗ thi thể kia!</w:t>
      </w:r>
    </w:p>
    <w:p>
      <w:pPr>
        <w:pStyle w:val="BodyText"/>
      </w:pPr>
      <w:r>
        <w:t xml:space="preserve">Vẻ mặt Hàn Tử Huyên kinh ngạc nói:</w:t>
      </w:r>
    </w:p>
    <w:p>
      <w:pPr>
        <w:pStyle w:val="BodyText"/>
      </w:pPr>
      <w:r>
        <w:t xml:space="preserve">- Cái gì? Ăn thi thể? Đó chính là nhân loại! Bọn hắn làm vậy chẳng phải ăn thịt người? Nơi này chính là Vân Châu, là quê hương cuối cùng của nhân loại! Làm sao có thể phát sinh chuyện như vậy?</w:t>
      </w:r>
    </w:p>
    <w:p>
      <w:pPr>
        <w:pStyle w:val="BodyText"/>
      </w:pPr>
      <w:r>
        <w:t xml:space="preserve">Hàn Tử Huyên xuất thân từ Bạo Phong Cốc, tuy rằng có phân chia giai cấp, nam nhân đứng ở tầng dưới cùng tuy làm việc cực khổ nhưng chưa từng tới mức phải ăn thịt người. Nàng căn bản không dám tưởng tượng ở Vân Châu được xưng là thánh địa cuối cùng của nhân loại lại phát sinh hiện tượng này.</w:t>
      </w:r>
    </w:p>
    <w:p>
      <w:pPr>
        <w:pStyle w:val="BodyText"/>
      </w:pPr>
      <w:r>
        <w:t xml:space="preserve">Uông Lệ Hoa cười khổ nói:</w:t>
      </w:r>
    </w:p>
    <w:p>
      <w:pPr>
        <w:pStyle w:val="BodyText"/>
      </w:pPr>
      <w:r>
        <w:t xml:space="preserve">- Vị tỷ tỷ này, hai vị từ bên ngoài mới tới đi? Vân Châu đích thật là quê hương cuối cùng của nhân loại, ở trong này có khoa học kỹ thuật còn lưu lại thời tiền sử. Quý tộc thượng tầng trải qua cuộc sống xa hoa trụy lạc, mà những dân nghèo thực lực yếu ớt như chúng tôi ngay cả ăn cũng không đủ ăn, hàng ngày đều có thật nhiều người chết đói, hoặc là bệnh chết trong khu xóm nghèo này. Dân nghèo ở trong mắt quý tộc chỉ là những con kiến, bọn hắn căn bản không cần quản sự sống chết của chúng tôi!</w:t>
      </w:r>
    </w:p>
    <w:p>
      <w:pPr>
        <w:pStyle w:val="BodyText"/>
      </w:pPr>
      <w:r>
        <w:t xml:space="preserve">Trong lời nói của Uông Lệ Hoa tràn ngập nỗi chua xót:</w:t>
      </w:r>
    </w:p>
    <w:p>
      <w:pPr>
        <w:pStyle w:val="Compact"/>
      </w:pPr>
      <w:r>
        <w:t xml:space="preserve">- Trong Xích Huyết thành tổng cộng phân chia thành bốn giai cấp. Đó là quý tộc thượng đẳng, quý tộc bình thường, bình dân cùng dân nghèo. Dân nghèo chỉ có thể hoạt động ở hai khu bình dân cùng dân nghèo, các loại chức nghiệp đại bộ phận đều không thuê mướn dân nghèo, chúng tôi thu nhập ít đến thương cảm, rất nhiều người ăn không no bụng, mỗi ngày đều có người đói chết, vì sống sót rất nhiều người ngay thi thể cũng ăn vào!</w:t>
      </w:r>
      <w:r>
        <w:br w:type="textWrapping"/>
      </w:r>
      <w:r>
        <w:br w:type="textWrapping"/>
      </w:r>
    </w:p>
    <w:p>
      <w:pPr>
        <w:pStyle w:val="Heading2"/>
      </w:pPr>
      <w:bookmarkStart w:id="1221" w:name="chương-1199-ngũ-quỷ-bang.-2"/>
      <w:bookmarkEnd w:id="1221"/>
      <w:r>
        <w:t xml:space="preserve">1199. Chương 1199: Ngũ Quỷ Bang. (2)</w:t>
      </w:r>
    </w:p>
    <w:p>
      <w:pPr>
        <w:pStyle w:val="Compact"/>
      </w:pPr>
      <w:r>
        <w:br w:type="textWrapping"/>
      </w:r>
      <w:r>
        <w:br w:type="textWrapping"/>
      </w:r>
      <w:r>
        <w:t xml:space="preserve">Hàn Tử Huyên nghe vậy liền trầm mặc, nàng vốn cho rằng Vân Châu chính là thánh địa cuối cùng của nhân loại, hiện tại xem ra cuộc sống của nhân loại tầng thấp nhất trong Vân Châu quả thật ngay cả trư cẩu cũng không bằng, điều này làm cho nàng thập phần thất vọng đối với người thống trị tại Vân Châu.</w:t>
      </w:r>
    </w:p>
    <w:p>
      <w:pPr>
        <w:pStyle w:val="BodyText"/>
      </w:pPr>
      <w:r>
        <w:t xml:space="preserve">Nhạc Trọng nhìn thấy hết thảy chuyện này, trong lòng sinh ra tia cảnh giác, cảm thấy may mắn hắn không hồ đồ vội vã lái Bạo Phong chiến hạm tiến thẳng vào Vân Châu.</w:t>
      </w:r>
    </w:p>
    <w:p>
      <w:pPr>
        <w:pStyle w:val="BodyText"/>
      </w:pPr>
      <w:r>
        <w:t xml:space="preserve">Tình huống sinh tồn của cư dân tầng thấp nhất Vân Châu như vậy, làm Nhạc Trọng nhìn ra được người thống trị Vân Châu cũng không phải là thứ gì tốt, thượng tầng sống xa hoa mơ màng, dân chúng bình thường sống như trư cẩu, hiển nhiên nhân loại Vân Châu đã bắt đầu thối rữa ngay từ bên trong.</w:t>
      </w:r>
    </w:p>
    <w:p>
      <w:pPr>
        <w:pStyle w:val="BodyText"/>
      </w:pPr>
      <w:r>
        <w:t xml:space="preserve">Nhạc Trọng đột nhiên hỏi:</w:t>
      </w:r>
    </w:p>
    <w:p>
      <w:pPr>
        <w:pStyle w:val="BodyText"/>
      </w:pPr>
      <w:r>
        <w:t xml:space="preserve">- Ngũ Quỷ bang có lai lịch gì?</w:t>
      </w:r>
    </w:p>
    <w:p>
      <w:pPr>
        <w:pStyle w:val="BodyText"/>
      </w:pPr>
      <w:r>
        <w:t xml:space="preserve">Khi nhắc tới Ngũ Quỷ bang trong mắt Uông Lệ Hoa hiện lên sợ hãi:</w:t>
      </w:r>
    </w:p>
    <w:p>
      <w:pPr>
        <w:pStyle w:val="BodyText"/>
      </w:pPr>
      <w:r>
        <w:t xml:space="preserve">- Ngũ Quỷ bang là một đám ác bá, bọn hắn tổng cộng có năm tên thủ lĩnh, tên là Trường Môn U, Trường Môn Hưởng, Trường Môn Võ, Trường Môn Lộ, Trường Môn Kiến. Nghe nói mỗi thủ lĩnh đều có được lực lượng đáng sợ, bên trong xóm nghèo không ai là đối thủ của bọn hắn. Đồng thời trong tay bọn hắn còn có mấy trăm bộ hạ, là nhất bá trong xóm nghèo, toàn bộ những người đối lập cùng bọn hắn hạ tràng cực kỳ thê thảm. Nghe nói bọn hắn còn có được quý tộc làm chỗ dựa nên không người nào dám trêu chọc!</w:t>
      </w:r>
    </w:p>
    <w:p>
      <w:pPr>
        <w:pStyle w:val="BodyText"/>
      </w:pPr>
      <w:r>
        <w:t xml:space="preserve">Nhạc Trọng dò hỏi:</w:t>
      </w:r>
    </w:p>
    <w:p>
      <w:pPr>
        <w:pStyle w:val="BodyText"/>
      </w:pPr>
      <w:r>
        <w:t xml:space="preserve">- Quý tộc sao? Như thế nào mới có thể trở thành một gã quý tộc?</w:t>
      </w:r>
    </w:p>
    <w:p>
      <w:pPr>
        <w:pStyle w:val="BodyText"/>
      </w:pPr>
      <w:r>
        <w:t xml:space="preserve">Uông Lệ Hoa nói:</w:t>
      </w:r>
    </w:p>
    <w:p>
      <w:pPr>
        <w:pStyle w:val="BodyText"/>
      </w:pPr>
      <w:r>
        <w:t xml:space="preserve">- Cần ở trong phòng ngự tại cứ điểm giết chết hơn mười tên chiến sĩ Khủng Long nhân mới có thể trở thành một gã huân tước, chém giết một trăm Khủng Long nhân thăng chức thành nam tước, huân tước chỉ là quý tộc bình thường, mà nam tước là thượng đẳng quý tộc!</w:t>
      </w:r>
    </w:p>
    <w:p>
      <w:pPr>
        <w:pStyle w:val="BodyText"/>
      </w:pPr>
      <w:r>
        <w:t xml:space="preserve">Vừa nói chuyện cũng đã đi tới trong nhà của chị em Uông gia.</w:t>
      </w:r>
    </w:p>
    <w:p>
      <w:pPr>
        <w:pStyle w:val="BodyText"/>
      </w:pPr>
      <w:r>
        <w:t xml:space="preserve">Đó là một gian nhà trệt thập phần thấp bé sơ sài, trong nhà chỉ có chút đồ dùng đơn giản, nhưng căn nhà được thu thập thật sạch sẽ, có vẻ thập phần sáng ngời.</w:t>
      </w:r>
    </w:p>
    <w:p>
      <w:pPr>
        <w:pStyle w:val="BodyText"/>
      </w:pPr>
      <w:r>
        <w:t xml:space="preserve">Uông Lệ Hoa đi vào phòng bếp làm bữa tối.</w:t>
      </w:r>
    </w:p>
    <w:p>
      <w:pPr>
        <w:pStyle w:val="BodyText"/>
      </w:pPr>
      <w:r>
        <w:t xml:space="preserve">Không bao lâu, trên bàn cơm liền bày đặt bốn bát nước sôi ngâm bánh mì đen, bên trong chỉ rắc thêm chút muối.</w:t>
      </w:r>
    </w:p>
    <w:p>
      <w:pPr>
        <w:pStyle w:val="BodyText"/>
      </w:pPr>
      <w:r>
        <w:t xml:space="preserve">Khi bốn bát bánh mì đen vừa đặt lên, Uông Trữ đã cầm lên uống sạch sẽ, sau đó còn nhìn chằm chằm vào những bát còn lại.</w:t>
      </w:r>
    </w:p>
    <w:p>
      <w:pPr>
        <w:pStyle w:val="BodyText"/>
      </w:pPr>
      <w:r>
        <w:t xml:space="preserve">Uông Lệ Hoa cung kính nói:</w:t>
      </w:r>
    </w:p>
    <w:p>
      <w:pPr>
        <w:pStyle w:val="BodyText"/>
      </w:pPr>
      <w:r>
        <w:t xml:space="preserve">- Mời dùng!</w:t>
      </w:r>
    </w:p>
    <w:p>
      <w:pPr>
        <w:pStyle w:val="BodyText"/>
      </w:pPr>
      <w:r>
        <w:t xml:space="preserve">Nhạc Trọng nhìn thực vật không chút khẩu vị, hắn đẩy bát canh cho Uông Trữ, nhìn thấy nàng vui mừng đem chén canh ăn sạch sẽ.</w:t>
      </w:r>
    </w:p>
    <w:p>
      <w:pPr>
        <w:pStyle w:val="BodyText"/>
      </w:pPr>
      <w:r>
        <w:t xml:space="preserve">Hàn Tử Huyên ngồi bên cạnh nhìn thấy dáng vẻ ăn như hổ đói của Uông Trữ, trong lòng chua xót, cũng đẩy bát canh trước mặt qua cho nàng, nhìn nàng vui sướng đem bát canh ăn hết không sót chút gì.</w:t>
      </w:r>
    </w:p>
    <w:p>
      <w:pPr>
        <w:pStyle w:val="BodyText"/>
      </w:pPr>
      <w:r>
        <w:t xml:space="preserve">Bên cạnh xóm nghèo khu D có một tòa biệt thự chiếm diện tích thật lớn, xây dựng vô cùng khí phái, bên trong có hơn hai mươi lưu manh dáng người khôi ngô tụ tập một chỗ chơi đánh bài, đây là tổng bộ Ngũ Quỷ bang.</w:t>
      </w:r>
    </w:p>
    <w:p>
      <w:pPr>
        <w:pStyle w:val="BodyText"/>
      </w:pPr>
      <w:r>
        <w:t xml:space="preserve">Bên trong đại sảnh biệt thự, mười mấy nam nhân trần truồng đang cùng vài nữ nhân xinh đẹp chơi trò du hí, âm thanh dâm đãng vang khắp biệt thự.</w:t>
      </w:r>
    </w:p>
    <w:p>
      <w:pPr>
        <w:pStyle w:val="BodyText"/>
      </w:pPr>
      <w:r>
        <w:t xml:space="preserve">Một tiểu lâu la hốt hoảng xông vào đại sảnh hét lớn:</w:t>
      </w:r>
    </w:p>
    <w:p>
      <w:pPr>
        <w:pStyle w:val="BodyText"/>
      </w:pPr>
      <w:r>
        <w:t xml:space="preserve">- Lão đại! Không tốt! Nhóm người lông vàng xảy ra chuyện!</w:t>
      </w:r>
    </w:p>
    <w:p>
      <w:pPr>
        <w:pStyle w:val="BodyText"/>
      </w:pPr>
      <w:r>
        <w:t xml:space="preserve">Một gã trung niên nam tử mũi ưng, dáng người gầy gò tên Trường Môn U nhướng mày, vẫn tiếp tục đẩy mạnh nửa thân dưới, nói kháy:</w:t>
      </w:r>
    </w:p>
    <w:p>
      <w:pPr>
        <w:pStyle w:val="BodyText"/>
      </w:pPr>
      <w:r>
        <w:t xml:space="preserve">- Hôi cẩu, kêu la hốt hoảng cái gì? Con mẹ nó thật mất hứng! Đám người lông vàng xảy ra chuyện gì?</w:t>
      </w:r>
    </w:p>
    <w:p>
      <w:pPr>
        <w:pStyle w:val="BodyText"/>
      </w:pPr>
      <w:r>
        <w:t xml:space="preserve">Hôi cẩu lớn tiếng nói:</w:t>
      </w:r>
    </w:p>
    <w:p>
      <w:pPr>
        <w:pStyle w:val="BodyText"/>
      </w:pPr>
      <w:r>
        <w:t xml:space="preserve">- Bọn hắn đã bị người giết chết!</w:t>
      </w:r>
    </w:p>
    <w:p>
      <w:pPr>
        <w:pStyle w:val="BodyText"/>
      </w:pPr>
      <w:r>
        <w:t xml:space="preserve">Trường Môn U nghe vậy sắc mặt đại biến đá văng nữ nhân trong lòng, trực tiếp đứng dậy nổi giận quát:</w:t>
      </w:r>
    </w:p>
    <w:p>
      <w:pPr>
        <w:pStyle w:val="BodyText"/>
      </w:pPr>
      <w:r>
        <w:t xml:space="preserve">- Cái gì? Bọn hắn bị người giết sao? Là vương bát đản nào không muốn sống dám giết người của tao?</w:t>
      </w:r>
    </w:p>
    <w:p>
      <w:pPr>
        <w:pStyle w:val="BodyText"/>
      </w:pPr>
      <w:r>
        <w:t xml:space="preserve">Hôi cẩu nghiến răng nghiến lợi nói:</w:t>
      </w:r>
    </w:p>
    <w:p>
      <w:pPr>
        <w:pStyle w:val="BodyText"/>
      </w:pPr>
      <w:r>
        <w:t xml:space="preserve">- Là hai người bên ngoài vừa đến đây, không có bối cảnh gì, chỉ xuất đầu vì chị em Uông gia, đã chém chết mấy người lông vàng, thủ đoạn thập phần ác độc!</w:t>
      </w:r>
    </w:p>
    <w:p>
      <w:pPr>
        <w:pStyle w:val="BodyText"/>
      </w:pPr>
      <w:r>
        <w:t xml:space="preserve">Sắc mặt Trường Môn U thập phần khó xem nói:</w:t>
      </w:r>
    </w:p>
    <w:p>
      <w:pPr>
        <w:pStyle w:val="BodyText"/>
      </w:pPr>
      <w:r>
        <w:t xml:space="preserve">- Tốt! Tốt! Tốt! Dám giết người của tao, thật sự là không muốn sống nữa!</w:t>
      </w:r>
    </w:p>
    <w:p>
      <w:pPr>
        <w:pStyle w:val="BodyText"/>
      </w:pPr>
      <w:r>
        <w:t xml:space="preserve">Ngũ Quỷ bang xưng bá xóm nghèo đã mười mấy năm, trong những năm này cũng có người có ý đồ chủ trì chính nghĩa, nhưng họ đều đã bị biến thành thi thể. Ngũ Quỷ bang khống chế cả khu xóm nghèo, nếu chuyện này mà bọn hắn không dùng thủ đoạn lôi đình bài trừ địch nhân, thanh danh của bọn hắn sẽ bị đả kích thật lớn, sụp đổ ngay trước mắt.</w:t>
      </w:r>
    </w:p>
    <w:p>
      <w:pPr>
        <w:pStyle w:val="BodyText"/>
      </w:pPr>
      <w:r>
        <w:t xml:space="preserve">Vẻ mặt Trường Môn U phẫn nộ lớn tiếng rít gào:</w:t>
      </w:r>
    </w:p>
    <w:p>
      <w:pPr>
        <w:pStyle w:val="BodyText"/>
      </w:pPr>
      <w:r>
        <w:t xml:space="preserve">- Lão nhị, lão tam, lão tứ, lão ngũ! Đừng tiếp tục chơi, đem người đi chém chết tên vương bát đản dám đối lập cùng chúng ta!</w:t>
      </w:r>
    </w:p>
    <w:p>
      <w:pPr>
        <w:pStyle w:val="BodyText"/>
      </w:pPr>
      <w:r>
        <w:t xml:space="preserve">Bốn huynh đệ họ Trường Môn còn lại đều nhanh chóng bò lên khỏi người nhóm nữ nhân.</w:t>
      </w:r>
    </w:p>
    <w:p>
      <w:pPr>
        <w:pStyle w:val="BodyText"/>
      </w:pPr>
      <w:r>
        <w:t xml:space="preserve">Dưới tiếng rít gào của Trường Môn huynh đệ, Ngũ Quỷ bang nhanh chóng tập hợp hơn năm mươi người hướng nhà của Uông Lệ Hoa phóng qua.</w:t>
      </w:r>
    </w:p>
    <w:p>
      <w:pPr>
        <w:pStyle w:val="BodyText"/>
      </w:pPr>
      <w:r>
        <w:t xml:space="preserve">Gần trăm người của Ngũ Quỷ bang trong tay cầm dao búa đi thẳng tới nhà của Uông Lệ Hoa, nhìn thấy một màn này dân nghèo dọc theo đường đi vội vàng tránh lui, họ không dám trêu chọc đám ác bá kia.</w:t>
      </w:r>
    </w:p>
    <w:p>
      <w:pPr>
        <w:pStyle w:val="BodyText"/>
      </w:pPr>
      <w:r>
        <w:t xml:space="preserve">Không bao lâu gần trăm người đi tới trước nhà Uông gia.</w:t>
      </w:r>
    </w:p>
    <w:p>
      <w:pPr>
        <w:pStyle w:val="BodyText"/>
      </w:pPr>
      <w:r>
        <w:t xml:space="preserve">Gần đến mục đích, Trường Môn U chợt hỏi một tên tiểu đệ giám thị bên người:</w:t>
      </w:r>
    </w:p>
    <w:p>
      <w:pPr>
        <w:pStyle w:val="BodyText"/>
      </w:pPr>
      <w:r>
        <w:t xml:space="preserve">- Bọn hắn còn ở bên trong không?</w:t>
      </w:r>
    </w:p>
    <w:p>
      <w:pPr>
        <w:pStyle w:val="BodyText"/>
      </w:pPr>
      <w:r>
        <w:t xml:space="preserve">Một gã tiểu đệ nói:</w:t>
      </w:r>
    </w:p>
    <w:p>
      <w:pPr>
        <w:pStyle w:val="BodyText"/>
      </w:pPr>
      <w:r>
        <w:t xml:space="preserve">- Lão đại, bọn hắn còn ở bên trong không đi ra!</w:t>
      </w:r>
    </w:p>
    <w:p>
      <w:pPr>
        <w:pStyle w:val="BodyText"/>
      </w:pPr>
      <w:r>
        <w:t xml:space="preserve">Trong mắt Trường Môn U chợt lóe hàn ý dữ tợn cười ra lệnh:</w:t>
      </w:r>
    </w:p>
    <w:p>
      <w:pPr>
        <w:pStyle w:val="BodyText"/>
      </w:pPr>
      <w:r>
        <w:t xml:space="preserve">- Đốt, thiêu cháy bọn hắn!</w:t>
      </w:r>
    </w:p>
    <w:p>
      <w:pPr>
        <w:pStyle w:val="BodyText"/>
      </w:pPr>
      <w:r>
        <w:t xml:space="preserve">Mấy chục tên lưu manh tay cầm bình xăng ném vào căn nhà cũ kỹ, căn nhà kia chủ yếu xây dựng bằng gỗ, vì vậy vừa châm lên dâng lên ngọn lửa rào rạt!</w:t>
      </w:r>
    </w:p>
    <w:p>
      <w:pPr>
        <w:pStyle w:val="BodyText"/>
      </w:pPr>
      <w:r>
        <w:t xml:space="preserve">Bên cạnh nhà của Uông gia cũng là nhà gỗ, ngọn lửa hướng chung quanh kéo dài đem nhà bên cạnh cũng đốt cháy.</w:t>
      </w:r>
    </w:p>
    <w:p>
      <w:pPr>
        <w:pStyle w:val="BodyText"/>
      </w:pPr>
      <w:r>
        <w:t xml:space="preserve">Hai bên nhà chạy ra sáu bảy người kêu thảm, bọn họ nhìn ngôi nhà mình bị thiêu hủy, trong mắt chớp động vẻ tuyệt vọng vô tận.</w:t>
      </w:r>
    </w:p>
    <w:p>
      <w:pPr>
        <w:pStyle w:val="BodyText"/>
      </w:pPr>
      <w:r>
        <w:t xml:space="preserve">Đám tiểu đệ Ngũ Quỷ bang đầy vẻ điên cuồng cười lớn hướng nhóm người vô tội vọt tới, vung dao tùy ý chém giết những người từ trong nhà lao ra, đem họ chém đến máu tươi đầm đìa.</w:t>
      </w:r>
    </w:p>
    <w:p>
      <w:pPr>
        <w:pStyle w:val="BodyText"/>
      </w:pPr>
      <w:r>
        <w:t xml:space="preserve">Trường Môn U nhìn lửa cháy hừng hực, lớn tiếng cười nói:</w:t>
      </w:r>
    </w:p>
    <w:p>
      <w:pPr>
        <w:pStyle w:val="BodyText"/>
      </w:pPr>
      <w:r>
        <w:t xml:space="preserve">- Ha ha ha ha! Thấy được sao? Dám đối lập với Ngũ Quỷ bang chúng ta chính là kết cục này!</w:t>
      </w:r>
    </w:p>
    <w:p>
      <w:pPr>
        <w:pStyle w:val="BodyText"/>
      </w:pPr>
      <w:r>
        <w:t xml:space="preserve">- Ha ha ha ha…</w:t>
      </w:r>
    </w:p>
    <w:p>
      <w:pPr>
        <w:pStyle w:val="BodyText"/>
      </w:pPr>
      <w:r>
        <w:t xml:space="preserve">Bên cạnh Trường Môn U, đám lưu manh cũng cười to điên cuồng, sắc mặt dữ tợn như dã thú.</w:t>
      </w:r>
    </w:p>
    <w:p>
      <w:pPr>
        <w:pStyle w:val="BodyText"/>
      </w:pPr>
      <w:r>
        <w:t xml:space="preserve">Ngay trong tiếng cười của bọn hắn, bốn nhân ảnh chậm rãi từ trong nhà đi ra, ngọn lửa giống như có sinh mạng vặn vẹo, không thương tổn được bọn họ mảy may.</w:t>
      </w:r>
    </w:p>
    <w:p>
      <w:pPr>
        <w:pStyle w:val="BodyText"/>
      </w:pPr>
      <w:r>
        <w:t xml:space="preserve">Hôi cẩu lớn tiếng nói:</w:t>
      </w:r>
    </w:p>
    <w:p>
      <w:pPr>
        <w:pStyle w:val="BodyText"/>
      </w:pPr>
      <w:r>
        <w:t xml:space="preserve">- Lão đại, bọn hắn đã ra rồi!</w:t>
      </w:r>
    </w:p>
    <w:p>
      <w:pPr>
        <w:pStyle w:val="BodyText"/>
      </w:pPr>
      <w:r>
        <w:t xml:space="preserve">Trong mắt Trường Môn U hiện lên vẻ hung tàn dữ tợn quát:</w:t>
      </w:r>
    </w:p>
    <w:p>
      <w:pPr>
        <w:pStyle w:val="BodyText"/>
      </w:pPr>
      <w:r>
        <w:t xml:space="preserve">- Hắt nước!</w:t>
      </w:r>
    </w:p>
    <w:p>
      <w:pPr>
        <w:pStyle w:val="BodyText"/>
      </w:pPr>
      <w:r>
        <w:t xml:space="preserve">Tám gã tiểu đệ bưng chậu rửa mặt trực tiếp xối về hướng bốn người Nhạc Trọng.</w:t>
      </w:r>
    </w:p>
    <w:p>
      <w:pPr>
        <w:pStyle w:val="BodyText"/>
      </w:pPr>
      <w:r>
        <w:t xml:space="preserve">- Đừng động, đó là nọc độc ăn mòn!</w:t>
      </w:r>
    </w:p>
    <w:p>
      <w:pPr>
        <w:pStyle w:val="BodyText"/>
      </w:pPr>
      <w:r>
        <w:t xml:space="preserve">Nhạc Trọng nắm lấy Hàn Tử Huyên, lật tay, một mặt quang thuẫn trống rỗng hiện ra hình thành năng lượng hộ thuẫn chắn trước người hắn.</w:t>
      </w:r>
    </w:p>
    <w:p>
      <w:pPr>
        <w:pStyle w:val="BodyText"/>
      </w:pPr>
      <w:r>
        <w:t xml:space="preserve">Chất lỏng trong suốt đều bị năng lượng hộ thuẫn ngăn cản, bộ phận còn lại rơi xuống mặt đất, theo thanh âm rít vang, mặt đất bị ăn mòn thành lỗ chỗ.</w:t>
      </w:r>
    </w:p>
    <w:p>
      <w:pPr>
        <w:pStyle w:val="BodyText"/>
      </w:pPr>
      <w:r>
        <w:t xml:space="preserve">- Gia hỏa thật ác độc!</w:t>
      </w:r>
    </w:p>
    <w:p>
      <w:pPr>
        <w:pStyle w:val="BodyText"/>
      </w:pPr>
      <w:r>
        <w:t xml:space="preserve">Hàn Tử Huyên nhìn thấy một màn như vậy liền biến sắc, nếu người thường bị chậu nước độc tạt trúng tuyệt đối sẽ cực kỳ thê thảm.</w:t>
      </w:r>
    </w:p>
    <w:p>
      <w:pPr>
        <w:pStyle w:val="Compact"/>
      </w:pPr>
      <w:r>
        <w:br w:type="textWrapping"/>
      </w:r>
      <w:r>
        <w:br w:type="textWrapping"/>
      </w:r>
    </w:p>
    <w:p>
      <w:pPr>
        <w:pStyle w:val="Heading2"/>
      </w:pPr>
      <w:bookmarkStart w:id="1222" w:name="chương-1200-tiêu-diệt-ngũ-quỷ-bang."/>
      <w:bookmarkEnd w:id="1222"/>
      <w:r>
        <w:t xml:space="preserve">1200. Chương 1200: Tiêu Diệt Ngũ Quỷ Bang.</w:t>
      </w:r>
    </w:p>
    <w:p>
      <w:pPr>
        <w:pStyle w:val="Compact"/>
      </w:pPr>
      <w:r>
        <w:br w:type="textWrapping"/>
      </w:r>
      <w:r>
        <w:br w:type="textWrapping"/>
      </w:r>
      <w:r>
        <w:t xml:space="preserve">Nhạc Trọng nhìn nhóm người Ngũ Quỷ bang vây tới, lạnh lùng ra lệnh:</w:t>
      </w:r>
    </w:p>
    <w:p>
      <w:pPr>
        <w:pStyle w:val="BodyText"/>
      </w:pPr>
      <w:r>
        <w:t xml:space="preserve">- Bọn hắn tới vừa lúc, lưu năm nhân chứng sống, tất cả đều giết đi!</w:t>
      </w:r>
    </w:p>
    <w:p>
      <w:pPr>
        <w:pStyle w:val="BodyText"/>
      </w:pPr>
      <w:r>
        <w:t xml:space="preserve">- Dạ!</w:t>
      </w:r>
    </w:p>
    <w:p>
      <w:pPr>
        <w:pStyle w:val="BodyText"/>
      </w:pPr>
      <w:r>
        <w:t xml:space="preserve">Trong mắt Hàn Tử Huyên thoáng hiện sát khí, dưới chân khẽ nhún, nhanh như một đầu thư báo hung tàn xông vào đám người Ngũ Quỷ bang. Nàng là cường giả tứ giai sơ cấp, một khi tức giận toàn lực ứng phó, quả thật cực kỳ khủng bố, chỉ thấy từng đạo tàn ảnh chớp động, trái tim từng tên bang chúng Ngũ Quỷ bang liền phá thành động lớn, trên mặt mang theo biểu tình vô cùng kinh ngạc không hiểu vì sao mình lại tử vong.</w:t>
      </w:r>
    </w:p>
    <w:p>
      <w:pPr>
        <w:pStyle w:val="BodyText"/>
      </w:pPr>
      <w:r>
        <w:t xml:space="preserve">Trường Môn U nhìn thấy tiểu đệ của mình bị người xuyên tim, trong mắt thoáng hiện vẻ sợ hãi, thân thể run rẩy lên:</w:t>
      </w:r>
    </w:p>
    <w:p>
      <w:pPr>
        <w:pStyle w:val="BodyText"/>
      </w:pPr>
      <w:r>
        <w:t xml:space="preserve">- Thần chiến sĩ! Thần chiến sĩ tam giai! Đáng chết, nữ nhân này là Thần chiến sĩ tam giai!</w:t>
      </w:r>
    </w:p>
    <w:p>
      <w:pPr>
        <w:pStyle w:val="BodyText"/>
      </w:pPr>
      <w:r>
        <w:t xml:space="preserve">Sắc mặt Trường Môn U đại biến kêu lên thảm thiết:</w:t>
      </w:r>
    </w:p>
    <w:p>
      <w:pPr>
        <w:pStyle w:val="BodyText"/>
      </w:pPr>
      <w:r>
        <w:t xml:space="preserve">- Dừng tay! Dừng tay! Đừng giết! Năm người chúng ta chính là bộ hạ của tử tước đại nhân La Gia Hòa, nếu ngươi dám giết năm anh em chúng ta, tử tước sẽ không bỏ qua cho ngươi!</w:t>
      </w:r>
    </w:p>
    <w:p>
      <w:pPr>
        <w:pStyle w:val="BodyText"/>
      </w:pPr>
      <w:r>
        <w:t xml:space="preserve">Bốn huynh đệ Trường Môn gia đi tới bên người Trường Môn U, thân thể run rẩy nhìn cảnh tượng trước mắt. Ở trước mặt Hàn Tử Huyên, bọn hắn chẳng khác gì những con kiến, căn bản không ngăn cản được một kích của nàng.</w:t>
      </w:r>
    </w:p>
    <w:p>
      <w:pPr>
        <w:pStyle w:val="BodyText"/>
      </w:pPr>
      <w:r>
        <w:t xml:space="preserve">Vừa nghe được lời nói của Trường Môn U, sắc mặt chị em Uông gia đại biến thất thanh:</w:t>
      </w:r>
    </w:p>
    <w:p>
      <w:pPr>
        <w:pStyle w:val="BodyText"/>
      </w:pPr>
      <w:r>
        <w:t xml:space="preserve">- Tử tước!</w:t>
      </w:r>
    </w:p>
    <w:p>
      <w:pPr>
        <w:pStyle w:val="BodyText"/>
      </w:pPr>
      <w:r>
        <w:t xml:space="preserve">Một gã tử tước ở trong Xích Huyết thành có địa vị cực kỳ tôn sùng, nếu đắc tội một gã tử tước đối với dân nghèo mà nói chính là tai họa ngập đầu.</w:t>
      </w:r>
    </w:p>
    <w:p>
      <w:pPr>
        <w:pStyle w:val="BodyText"/>
      </w:pPr>
      <w:r>
        <w:t xml:space="preserve">Cho dù Nhạc Trọng có thể giết sạch đám cặn bã Ngũ Quỷ bang, nhưng vẫn còn có thành vệ quân cường đại. Hơn nữa nơi này nằm gần hai mươi cứ điểm, bên trong cường giả như mây, một khi cường giả xuất động Nhạc Trọng cũng chỉ còn con đường chết. Vừa nghĩ tới đây chị em Uông gia thoáng hiện vẻ tuyệt vọng.</w:t>
      </w:r>
    </w:p>
    <w:p>
      <w:pPr>
        <w:pStyle w:val="BodyText"/>
      </w:pPr>
      <w:r>
        <w:t xml:space="preserve">Nhạc Trọng nhướng mày:</w:t>
      </w:r>
    </w:p>
    <w:p>
      <w:pPr>
        <w:pStyle w:val="BodyText"/>
      </w:pPr>
      <w:r>
        <w:t xml:space="preserve">- Tử tước? Thú vị, đáng tiếc ngươi không nên uy hiếp ta. Xem ra ngươi là đầu lĩnh, như vậy trừ ngươi ra toàn bộ chết đi! Tử Huyên, lưu lại hắn, giết hết người còn lại!</w:t>
      </w:r>
    </w:p>
    <w:p>
      <w:pPr>
        <w:pStyle w:val="BodyText"/>
      </w:pPr>
      <w:r>
        <w:t xml:space="preserve">Chỉ mới qua bảy giây thời gian, toàn bộ bang chúng Ngũ Quỷ bang đã bị Hàn Tử Huyên xuyên tim, mà bản thân nàng lại không hề dính giọt máu.</w:t>
      </w:r>
    </w:p>
    <w:p>
      <w:pPr>
        <w:pStyle w:val="BodyText"/>
      </w:pPr>
      <w:r>
        <w:t xml:space="preserve">Vừa nghe được mệnh lệnh của Nhạc Trọng, thân hình Hàn Tử Huyên chợt lóe biến mất tại chỗ.</w:t>
      </w:r>
    </w:p>
    <w:p>
      <w:pPr>
        <w:pStyle w:val="BodyText"/>
      </w:pPr>
      <w:r>
        <w:t xml:space="preserve">Ngay sau đó trái tim huynh đệ của Trường Môn U đột nhiên nổ tung, từng dòng máu tươi bắn ra ngoài cơ thể sái đầy đất.</w:t>
      </w:r>
    </w:p>
    <w:p>
      <w:pPr>
        <w:pStyle w:val="BodyText"/>
      </w:pPr>
      <w:r>
        <w:t xml:space="preserve">Nhìn thấy trái tim huynh đệ mình nổ bạo, Trường Môn U phát ra thanh âm thảm thiết tê tâm liệt phế:</w:t>
      </w:r>
    </w:p>
    <w:p>
      <w:pPr>
        <w:pStyle w:val="BodyText"/>
      </w:pPr>
      <w:r>
        <w:t xml:space="preserve">- Không…Hưởng! Kiến! Vũ! Lộ!</w:t>
      </w:r>
    </w:p>
    <w:p>
      <w:pPr>
        <w:pStyle w:val="BodyText"/>
      </w:pPr>
      <w:r>
        <w:t xml:space="preserve">- Nhìn thấy huynh đệ của ngươi bị giết, ngươi đã có thể sáng mắt!</w:t>
      </w:r>
    </w:p>
    <w:p>
      <w:pPr>
        <w:pStyle w:val="BodyText"/>
      </w:pPr>
      <w:r>
        <w:t xml:space="preserve">Thân hình Nhạc Trọng chợt lóe nháy mắt xuất hiện sau lưng Trường Môn U, một chưởng đem Khôi Lôi Phù trực tiếp vỗ lên gáy hắn.</w:t>
      </w:r>
    </w:p>
    <w:p>
      <w:pPr>
        <w:pStyle w:val="BodyText"/>
      </w:pPr>
      <w:r>
        <w:t xml:space="preserve">Hai mắt Trường Môn U hoa lên, lập tức hôn mê, Khôi Lôi Phù liền dung nhập vào người hắn.</w:t>
      </w:r>
    </w:p>
    <w:p>
      <w:pPr>
        <w:pStyle w:val="BodyText"/>
      </w:pPr>
      <w:r>
        <w:t xml:space="preserve">Nhạc Trọng tát mạnh lên mặt hắn, bị đau đớn Trường Môn U liền tỉnh lại.</w:t>
      </w:r>
    </w:p>
    <w:p>
      <w:pPr>
        <w:pStyle w:val="BodyText"/>
      </w:pPr>
      <w:r>
        <w:t xml:space="preserve">Nhạc Trọng trực tiếp ra lệnh:</w:t>
      </w:r>
    </w:p>
    <w:p>
      <w:pPr>
        <w:pStyle w:val="BodyText"/>
      </w:pPr>
      <w:r>
        <w:t xml:space="preserve">- Đưa ta đến nơi ở của ngươi!</w:t>
      </w:r>
    </w:p>
    <w:p>
      <w:pPr>
        <w:pStyle w:val="BodyText"/>
      </w:pPr>
      <w:r>
        <w:t xml:space="preserve">Hai mắt Trường Môn U vô thần cung kính đáp:</w:t>
      </w:r>
    </w:p>
    <w:p>
      <w:pPr>
        <w:pStyle w:val="BodyText"/>
      </w:pPr>
      <w:r>
        <w:t xml:space="preserve">- Dạ, chủ nhân!</w:t>
      </w:r>
    </w:p>
    <w:p>
      <w:pPr>
        <w:pStyle w:val="BodyText"/>
      </w:pPr>
      <w:r>
        <w:t xml:space="preserve">Theo Trường Môn U dẫn dắt, nhóm người Nhạc Trọng liền đi về hang ổ Ngũ Quỷ bang, chỉ lưu lại gần trăm thi thể đẫm máu nằm trong ngọn lửa.</w:t>
      </w:r>
    </w:p>
    <w:p>
      <w:pPr>
        <w:pStyle w:val="BodyText"/>
      </w:pPr>
      <w:r>
        <w:t xml:space="preserve">Trên đường đi đại bộ phận người dân trong xóm nghèo sợ hãi nhìn theo Nhạc Trọng, Uông Trữ nhìn Hàn Tử Huyên trong mắt tràn ngập kỳ vọng, nàng cũng muốn trở thành nữ nhân mạnh mẽ như Hàn Tử Huyên.</w:t>
      </w:r>
    </w:p>
    <w:p>
      <w:pPr>
        <w:pStyle w:val="BodyText"/>
      </w:pPr>
      <w:r>
        <w:t xml:space="preserve">Một gã bang chúng Ngũ Quỷ bang còn ở sào huyệt thấy Trường Môn U trở về tò mò hỏi:</w:t>
      </w:r>
    </w:p>
    <w:p>
      <w:pPr>
        <w:pStyle w:val="BodyText"/>
      </w:pPr>
      <w:r>
        <w:t xml:space="preserve">- Lão đại đã về? Nhị gia bọn họ đâu?</w:t>
      </w:r>
    </w:p>
    <w:p>
      <w:pPr>
        <w:pStyle w:val="BodyText"/>
      </w:pPr>
      <w:r>
        <w:t xml:space="preserve">Nhạc Trọng ra lệnh cho Hàn Tử Huyên:</w:t>
      </w:r>
    </w:p>
    <w:p>
      <w:pPr>
        <w:pStyle w:val="BodyText"/>
      </w:pPr>
      <w:r>
        <w:t xml:space="preserve">- Không lưu tên nào!</w:t>
      </w:r>
    </w:p>
    <w:p>
      <w:pPr>
        <w:pStyle w:val="BodyText"/>
      </w:pPr>
      <w:r>
        <w:t xml:space="preserve">Hàn Tử Huyên nhận được mệnh lệnh của hắn liền xông vào trong hang ổ Ngũ Quỷ bang điên cuồng giết chóc những tên bang chúng còn sống sót.</w:t>
      </w:r>
    </w:p>
    <w:p>
      <w:pPr>
        <w:pStyle w:val="BodyText"/>
      </w:pPr>
      <w:r>
        <w:t xml:space="preserve">Không bao lâu, toàn bộ bang chúng Ngũ Quỷ bang đã bị giết sạch hoàn toàn.</w:t>
      </w:r>
    </w:p>
    <w:p>
      <w:pPr>
        <w:pStyle w:val="BodyText"/>
      </w:pPr>
      <w:r>
        <w:t xml:space="preserve">Bên trong hầm ngầm biệt thự Nhạc Trọng phát hiện có mấy chục mỹ nữ tuổi tác không đồng đều bị giam trong lồng sắt, lớn khoảng hơn ba mươi mà nhỏ chỉ khoảng mười một mười hai tuổi. Những mỹ nữ kia nhìn thấy Nhạc Trọng xuất hiện trong mắt đều mang theo vẻ hoảng sợ, Nhạc Trọng mở cửa lồng giam sau đó mặc cho những mỹ nữ kia rời đi.</w:t>
      </w:r>
    </w:p>
    <w:p>
      <w:pPr>
        <w:pStyle w:val="BodyText"/>
      </w:pPr>
      <w:r>
        <w:t xml:space="preserve">Đại bộ phận mỹ nữ vừa nghe được Nhạc Trọng đã giết chết bốn huynh đệ Trường Môn gia sắc mặt đại biến, lập tức rời khỏi, chỉ có hơn ba mươi người không nhà để về lưu lại nơi đó.</w:t>
      </w:r>
    </w:p>
    <w:p>
      <w:pPr>
        <w:pStyle w:val="BodyText"/>
      </w:pPr>
      <w:r>
        <w:t xml:space="preserve">Nhạc Trọng ngồi trên sô pha nhìn Trường Môn U đã biến thành khôi lỗi, hỏi:</w:t>
      </w:r>
    </w:p>
    <w:p>
      <w:pPr>
        <w:pStyle w:val="BodyText"/>
      </w:pPr>
      <w:r>
        <w:t xml:space="preserve">- Quan hệ giữa ngươi cùng La Gia Hòa như thế nào?</w:t>
      </w:r>
    </w:p>
    <w:p>
      <w:pPr>
        <w:pStyle w:val="BodyText"/>
      </w:pPr>
      <w:r>
        <w:t xml:space="preserve">Trường Môn U cung kính nói:</w:t>
      </w:r>
    </w:p>
    <w:p>
      <w:pPr>
        <w:pStyle w:val="BodyText"/>
      </w:pPr>
      <w:r>
        <w:t xml:space="preserve">- Chủ nhân, La Gia Hòa vốn là chủ nhân của năm anh em chúng tôi. Chúng tôi phụ trách ở lại trong xóm nghèo tìm kiếm những cô gái thanh xuân xinh đẹp cung cấp cho hắn hưởng lạc!</w:t>
      </w:r>
    </w:p>
    <w:p>
      <w:pPr>
        <w:pStyle w:val="BodyText"/>
      </w:pPr>
      <w:r>
        <w:t xml:space="preserve">Nhóm nữ nhân xinh đẹp đứng nơi đó nghe được lời nói của Trường Môn U, trong mắt đều hiện lên vẻ cừu hận, các nàng đều bị người của Ngũ Quỷ bang bắt về nơi đây. Trong đó có không ít người đều bị Ngũ Quỷ bang biến thành nhà tan cửa nát, hiện tại các nàng mới biết được là do có một gã tử tước muốn thỏa mãn dục vọng của mình nên gây ra chuyện thế này.</w:t>
      </w:r>
    </w:p>
    <w:p>
      <w:pPr>
        <w:pStyle w:val="BodyText"/>
      </w:pPr>
      <w:r>
        <w:t xml:space="preserve">Nhạc Trọng hỏi:</w:t>
      </w:r>
    </w:p>
    <w:p>
      <w:pPr>
        <w:pStyle w:val="BodyText"/>
      </w:pPr>
      <w:r>
        <w:t xml:space="preserve">- Các ngươi làm sao liên hệ với hắn?</w:t>
      </w:r>
    </w:p>
    <w:p>
      <w:pPr>
        <w:pStyle w:val="BodyText"/>
      </w:pPr>
      <w:r>
        <w:t xml:space="preserve">Trường Môn U đáp:</w:t>
      </w:r>
    </w:p>
    <w:p>
      <w:pPr>
        <w:pStyle w:val="BodyText"/>
      </w:pPr>
      <w:r>
        <w:t xml:space="preserve">- Ngày đầu tiên mỗi tháng hắn sẽ phái người tới chỗ của tôi lấy đi những nữ nhân kia. Qua thêm bốn ngày nữa là ngày hắn phái người đến Ngũ Quỷ bang lấy người. Một năm chúng tôi chỉ có một lần cơ hội chủ động liên hệ hắn, cơ hội này chúng tôi đã dùng qua. Cho dù bây giờ chúng tôi có muốn liên lạc với hắn thì hắn cũng sẽ không thèm để ý tới!</w:t>
      </w:r>
    </w:p>
    <w:p>
      <w:pPr>
        <w:pStyle w:val="BodyText"/>
      </w:pPr>
      <w:r>
        <w:t xml:space="preserve">Nhạc Trọng nghe vậy trong mắt như có suy nghĩ, tiếp tục hỏi thăm một ít tình báo về Xích Huyết thành.</w:t>
      </w:r>
    </w:p>
    <w:p>
      <w:pPr>
        <w:pStyle w:val="BodyText"/>
      </w:pPr>
      <w:r>
        <w:t xml:space="preserve">Trường Môn U ở trong khu xóm nghèo nhưng lại là tâm phúc của gã tử tước kia, hắn không dám nói hiểu rõ Xích Huyết thành như lòng bàn tay, nhưng một ít thường thức cơ bản hắn cũng hiểu thập phần rõ ràng.</w:t>
      </w:r>
    </w:p>
    <w:p>
      <w:pPr>
        <w:pStyle w:val="BodyText"/>
      </w:pPr>
      <w:r>
        <w:t xml:space="preserve">Trong Xích Huyết thành tổng cộng có bốn mươi vạn dân cư, thành chủ chính là hầu tước Vương Ngọc Phong, trong thành có được một vạn thành vệ quân, mỗi người đều là chiến sĩ hổ lang chi sư có sức chiến đấu kinh người. Thậm chí bên trong thành vệ quân có được cả cường giả tứ giai.</w:t>
      </w:r>
    </w:p>
    <w:p>
      <w:pPr>
        <w:pStyle w:val="BodyText"/>
      </w:pPr>
      <w:r>
        <w:t xml:space="preserve">Trong Xích Huyết thành có sáu đại gia tộc, tử tước La Gia Hòa chính là gia chủ La gia trong sáu đại gia tộc kia, La gia quyền thế ngập trời, ngoại trừ năm đại gia tộc còn lại không có ai được bọn hắn xem vào trong mắt.</w:t>
      </w:r>
    </w:p>
    <w:p>
      <w:pPr>
        <w:pStyle w:val="BodyText"/>
      </w:pPr>
      <w:r>
        <w:t xml:space="preserve">Trong xóm nghèo ngoại trừ Ngũ Quỷ bang còn có lớn nhỏ gần trăm bang phái, những bang phái kia đều là ác bá, có chút người là thế lực khu bình dân cùng khu quý tộc, có vài người ngay cả Trường Môn U cũng không dám trêu chọc.</w:t>
      </w:r>
    </w:p>
    <w:p>
      <w:pPr>
        <w:pStyle w:val="BodyText"/>
      </w:pPr>
      <w:r>
        <w:t xml:space="preserve">Đồng thời Nhạc Trọng còn tìm hiểu được trong thành chủ phủ Xích Huyết thành có một cỗ điện não trung ương, phụ trách nắm giữ toàn bộ Xích Huyết thành trong tay.</w:t>
      </w:r>
    </w:p>
    <w:p>
      <w:pPr>
        <w:pStyle w:val="BodyText"/>
      </w:pPr>
      <w:r>
        <w:t xml:space="preserve">Sau khi lấy được những tin tình báo kia, Nhạc Trọng liền bắt đầu chuẩn bị.</w:t>
      </w:r>
    </w:p>
    <w:p>
      <w:pPr>
        <w:pStyle w:val="BodyText"/>
      </w:pPr>
      <w:r>
        <w:t xml:space="preserve">Vào ban đêm, khi bóng tối bao phủ mặt đất, đại bộ phận địa phương trong Xích Huyết thành đèn đuốc sáng ngời.</w:t>
      </w:r>
    </w:p>
    <w:p>
      <w:pPr>
        <w:pStyle w:val="Compact"/>
      </w:pPr>
      <w:r>
        <w:t xml:space="preserve">Nhạc Trọng nương bóng đêm lặng lẽ thông qua tuyến giao giới giữa hai khu C cùng D, nhanh chóng di chuyển tới khu B, không bao lâu sau giới tuyến khu C cùng B đã xuất hiện ngay trước mắt hắn.</w:t>
      </w:r>
      <w:r>
        <w:br w:type="textWrapping"/>
      </w:r>
      <w:r>
        <w:br w:type="textWrapping"/>
      </w:r>
    </w:p>
    <w:p>
      <w:pPr>
        <w:pStyle w:val="Heading2"/>
      </w:pPr>
      <w:bookmarkStart w:id="1223" w:name="chương-1201-quân-phản-loạn."/>
      <w:bookmarkEnd w:id="1223"/>
      <w:r>
        <w:t xml:space="preserve">1201. Chương 1201: Quân Phản Loạn.</w:t>
      </w:r>
    </w:p>
    <w:p>
      <w:pPr>
        <w:pStyle w:val="Compact"/>
      </w:pPr>
      <w:r>
        <w:br w:type="textWrapping"/>
      </w:r>
      <w:r>
        <w:br w:type="textWrapping"/>
      </w:r>
      <w:r>
        <w:t xml:space="preserve">Khác với chỗ giao giới ở hai khu C cùng D, ở chỗ giao giới giữa hai khu C cùng Ba có một tường vây thật lớn, trên tường trải rộng hàng rào điện. Sau hàng rào điện được gắn thật nhiều máy thăm dò nhiệt lượng, từng tia sóng mà mắt thường khó gặp đan xen phân hình khắp khu vực giao giới. Trừ phi có thể bay lượn, nếu không muốn đi vào khu tường vây chỉ có thể mạnh mẽ xông qua hoặc là trải qua hai mươi thủ vệ phòng giữ sâm nghiêm ở cửa chính mới có thể đi vào.</w:t>
      </w:r>
    </w:p>
    <w:p>
      <w:pPr>
        <w:pStyle w:val="BodyText"/>
      </w:pPr>
      <w:r>
        <w:t xml:space="preserve">Trong một góc tối âm u, Nhạc Trọng phát động kỹ năng tiềm hành tam giai nhìn nhanh chung quanh một vòng, tay vừa lật, một chiếc máy tính xách tay có ra-đa xuất hiện trong tay hắn.</w:t>
      </w:r>
    </w:p>
    <w:p>
      <w:pPr>
        <w:pStyle w:val="BodyText"/>
      </w:pPr>
      <w:r>
        <w:t xml:space="preserve">Mở ra máy tính, Nhạc Trọng hạ lệnh cho Bạch Y:</w:t>
      </w:r>
    </w:p>
    <w:p>
      <w:pPr>
        <w:pStyle w:val="BodyText"/>
      </w:pPr>
      <w:r>
        <w:t xml:space="preserve">- Khống chế máy truyền cảm của khu vực này!</w:t>
      </w:r>
    </w:p>
    <w:p>
      <w:pPr>
        <w:pStyle w:val="BodyText"/>
      </w:pPr>
      <w:r>
        <w:t xml:space="preserve">- Dạ!</w:t>
      </w:r>
    </w:p>
    <w:p>
      <w:pPr>
        <w:pStyle w:val="BodyText"/>
      </w:pPr>
      <w:r>
        <w:t xml:space="preserve">Bạch Y ứng tiến, vô số số liệu chảy qua trong mắt nàng, trên ra-đa vươn ra sáu sợi dây điện, từng đạo sóng điện kỳ dị khuếch tán ra khắp bốn phương tám hướng.</w:t>
      </w:r>
    </w:p>
    <w:p>
      <w:pPr>
        <w:pStyle w:val="BodyText"/>
      </w:pPr>
      <w:r>
        <w:t xml:space="preserve">Bị sóng điện kỳ dị lướt qua, truyền cảm khí sau hàng rào điện chợt ảm đạm, sau đó lại khôi phục ánh sáng, nhưng không ai nhìn ra được chúng đã không còn phóng ra tia sóng dò xét bên ngoài.</w:t>
      </w:r>
    </w:p>
    <w:p>
      <w:pPr>
        <w:pStyle w:val="BodyText"/>
      </w:pPr>
      <w:r>
        <w:t xml:space="preserve">Nhạc Trọng tung người nhảy lên, thật dễ dàng đã vượt qua tường vây cao tới tám thước, tiến nhập vào trong khu B.</w:t>
      </w:r>
    </w:p>
    <w:p>
      <w:pPr>
        <w:pStyle w:val="BodyText"/>
      </w:pPr>
      <w:r>
        <w:t xml:space="preserve">Khu B hoàn toàn khác hẳn khu C cùng D bên ngoài, nơi này nhà cửa không dày đặc mà là những ngôi nhà đơn hoặc biệt thự, có hoa viên cùng gara để xe.</w:t>
      </w:r>
    </w:p>
    <w:p>
      <w:pPr>
        <w:pStyle w:val="BodyText"/>
      </w:pPr>
      <w:r>
        <w:t xml:space="preserve">Khu thương nghiệp xa hoa cao lớn tọa lạc tại trung tâm khu B, từng tòa lầu thương nghiệp tản ra ánh sáng xinh đẹp, chiếu sáng khắp chung quanh, mỹ lệ phi phàm.</w:t>
      </w:r>
    </w:p>
    <w:p>
      <w:pPr>
        <w:pStyle w:val="BodyText"/>
      </w:pPr>
      <w:r>
        <w:t xml:space="preserve">So sánh với khu B, hiện tại khu C cùng D đã bị bóng tối hoàn toàn bao phủ, chỉ có chút gia đình có tiền còn có thể sử dụng đèn điện chiếu sáng. Một khu vực phồn hoa như thiên đường, một khu vực âm u như cống ngầm, sự chênh lệch giàu nghèo trong Xích Huyết thành đúng thật là cực lớn.</w:t>
      </w:r>
    </w:p>
    <w:p>
      <w:pPr>
        <w:pStyle w:val="BodyText"/>
      </w:pPr>
      <w:r>
        <w:t xml:space="preserve">Nhạc Trọng tiến vào khu B nhìn lướt qua khu vực vô cùng phồn hoa kia, lặng yên không chút tiếng động lẻn vào trong bóng tối, hướng khu A đi tới.</w:t>
      </w:r>
    </w:p>
    <w:p>
      <w:pPr>
        <w:pStyle w:val="BodyText"/>
      </w:pPr>
      <w:r>
        <w:t xml:space="preserve">Nhạc Trọng tiềm hành thêm nửa giờ, đột nhiên trước mặt xuất hiện hai mươi thành vệ quân mặc quân phục màu đen cầm súng la-de trong tay, trên thân tản ra khí tức dũng mãnh đang đi tới.</w:t>
      </w:r>
    </w:p>
    <w:p>
      <w:pPr>
        <w:pStyle w:val="BodyText"/>
      </w:pPr>
      <w:r>
        <w:t xml:space="preserve">Trên người thành vệ quân còn mang theo mũ giáp đa công năng, dưới sự phân hình của mũ giáp, khoảng cách trong phạm vi ba mươi thước đều bị bọn hắn cảm giác được rõ ràng.</w:t>
      </w:r>
    </w:p>
    <w:p>
      <w:pPr>
        <w:pStyle w:val="BodyText"/>
      </w:pPr>
      <w:r>
        <w:t xml:space="preserve">Tuy rằng Nhạc Trọng phát động kỹ năng tiềm hành tam giai nhưng muốn tránh thoát sự kiểm tra của hai mươi thành vệ quân thật sự khó có khả năng.</w:t>
      </w:r>
    </w:p>
    <w:p>
      <w:pPr>
        <w:pStyle w:val="BodyText"/>
      </w:pPr>
      <w:r>
        <w:t xml:space="preserve">Sắc mặt Nhạc Trọng hơi đổi, thân hình chợt lóe nhanh như linh miêu lặng yên không tiếng động ẩn vào trong một tòa biệt thự gần đó.</w:t>
      </w:r>
    </w:p>
    <w:p>
      <w:pPr>
        <w:pStyle w:val="BodyText"/>
      </w:pPr>
      <w:r>
        <w:t xml:space="preserve">- Lần này chúng ta tuyệt đối không thể thất bại! Nhất định phải lấy được món đồ vật kia từ tay Vương Ngọc Phong!</w:t>
      </w:r>
    </w:p>
    <w:p>
      <w:pPr>
        <w:pStyle w:val="BodyText"/>
      </w:pPr>
      <w:r>
        <w:t xml:space="preserve">Nhạc Trọng vừa tiến vào biệt thự, một thanh âm thật khẽ từ trong biệt thự truyền đến. Nếu không phải thực lực của hắn cao tới ngũ giai hắn cũng không cách nào nghe được thanh âm kia.</w:t>
      </w:r>
    </w:p>
    <w:p>
      <w:pPr>
        <w:pStyle w:val="BodyText"/>
      </w:pPr>
      <w:r>
        <w:t xml:space="preserve">- Vương Ngọc Phong?</w:t>
      </w:r>
    </w:p>
    <w:p>
      <w:pPr>
        <w:pStyle w:val="BodyText"/>
      </w:pPr>
      <w:r>
        <w:t xml:space="preserve">Nhạc Trọng vừa nghe trong lòng chợt động, Vương Ngọc Phong kia hiển nhiên chính là thành chủ Xích Huyết thành. Hắn lập tức sản sinh tia tò mò đối với người trong biệt thự, liền phát động kỹ năng tiềm hành tam giai, vô thanh vô tức tan ra thành một thể với hoàn cảnh chung quanh, lặng lẽ tiềm nhập vào bên trong tòa biệt thự.</w:t>
      </w:r>
    </w:p>
    <w:p>
      <w:pPr>
        <w:pStyle w:val="BodyText"/>
      </w:pPr>
      <w:r>
        <w:t xml:space="preserve">Bên trong biệt thự cũng có vô số máy truyền cảm dò xét cùng máy phân hình, cho dù là cường giả đỉnh cấp cũng khó thể lẻn vào, nhưng máy móc kia đã bị Bạch Y khống chế biến thành vô dụng, làm Nhạc Trọng dễ dàng lẻn vào bên trong.</w:t>
      </w:r>
    </w:p>
    <w:p>
      <w:pPr>
        <w:pStyle w:val="BodyText"/>
      </w:pPr>
      <w:r>
        <w:t xml:space="preserve">Trong một căn phòng bí ẩn, ba nam hai nữ vẻ mặt nghiêm túc thương lượng chuyện gì đó thật bí mật.</w:t>
      </w:r>
    </w:p>
    <w:p>
      <w:pPr>
        <w:pStyle w:val="BodyText"/>
      </w:pPr>
      <w:r>
        <w:t xml:space="preserve">Một nam tử mặt chữ điền nói:</w:t>
      </w:r>
    </w:p>
    <w:p>
      <w:pPr>
        <w:pStyle w:val="BodyText"/>
      </w:pPr>
      <w:r>
        <w:t xml:space="preserve">- Vương Hi, trong thành chủ phủ có bao nhiêu người của chúng ta?</w:t>
      </w:r>
    </w:p>
    <w:p>
      <w:pPr>
        <w:pStyle w:val="BodyText"/>
      </w:pPr>
      <w:r>
        <w:t xml:space="preserve">Một mỹ nữ buộc tóc đuôi ngựa, gương mặt thanh tú trầm giọng nói:</w:t>
      </w:r>
    </w:p>
    <w:p>
      <w:pPr>
        <w:pStyle w:val="BodyText"/>
      </w:pPr>
      <w:r>
        <w:t xml:space="preserve">- Ba trăm người! Trước mắt ở trong thành chủ phủ chúng ta có thể nắm giữ chỉ có ba trăm người. Lão quỷ Vương Ngọc Phong quản lý thập phần nghiêm khắc, người của chúng ta rất khó tiến vào thành chủ phủ. Ba trăm người đã là cực hạn, nhưng theo tin tình báo từ chỗ Ti Ti truyền tới, hôm nay đại bộ phận thị vệ trong phủ thành chủ được điều động đến cứ điểm thứ nhất chỉnh huấn. Đây là cơ hội tốt nhất nhưng cũng là duy nhất của chúng ta!</w:t>
      </w:r>
    </w:p>
    <w:p>
      <w:pPr>
        <w:pStyle w:val="BodyText"/>
      </w:pPr>
      <w:r>
        <w:t xml:space="preserve">Nam nhân mặt chữ điền nhìn một tráng hán dáng người khôi ngô, cơ thể rắn chắc, thần tình dữ tợn ngồi bên người trầm giọng nói:</w:t>
      </w:r>
    </w:p>
    <w:p>
      <w:pPr>
        <w:pStyle w:val="BodyText"/>
      </w:pPr>
      <w:r>
        <w:t xml:space="preserve">- Ba trăm người đã đủ rồi! Thời gian quyết định phát động vào 9 giờ đêm nay. Tiễn Thành, giao lão quỷ Vương Ngọc Phong cho anh. Hắn là cường giả tứ giai đỉnh phong, anh phải cẩn thận!</w:t>
      </w:r>
    </w:p>
    <w:p>
      <w:pPr>
        <w:pStyle w:val="BodyText"/>
      </w:pPr>
      <w:r>
        <w:t xml:space="preserve">Tiễn Thành lộ ra nụ cười dữ tợn nói:</w:t>
      </w:r>
    </w:p>
    <w:p>
      <w:pPr>
        <w:pStyle w:val="BodyText"/>
      </w:pPr>
      <w:r>
        <w:t xml:space="preserve">- Hắc hắc! Lão Lý, anh yên tâm giao cho tôi là được. Tôi nhất định sẽ xé nát lão quỷ Vương Ngọc Phong kia!</w:t>
      </w:r>
    </w:p>
    <w:p>
      <w:pPr>
        <w:pStyle w:val="BodyText"/>
      </w:pPr>
      <w:r>
        <w:t xml:space="preserve">Lão Lý hướng bốn người còn lại cúi đầu thật sâu nói:</w:t>
      </w:r>
    </w:p>
    <w:p>
      <w:pPr>
        <w:pStyle w:val="BodyText"/>
      </w:pPr>
      <w:r>
        <w:t xml:space="preserve">- Mọi người, cuộc chiến này quan hệ tới cuộc khởi nghĩa của chúng ta, quan hệ tương lai Vân Châu, chúng ta chỉ có thể thắng lợi mà không thể thất bại. Nếu chúng ta thắng lợi là hi vọng giải phóng toàn bộ nhân loại, nếu chúng ta thất bại Vân Châu sẽ tiếp tục nằm trong tay tên bạo chúa Ngụy Minh Thanh tàn bạo kia, khiến nhân loại đi hướng diệt vong. Tương lai của Vân Châu cùng nhân loại ngày sau đều đặt hết lên trên người chúng ta, xin mọi người đem hết toàn lực đạt tới thắng lợi!</w:t>
      </w:r>
    </w:p>
    <w:p>
      <w:pPr>
        <w:pStyle w:val="BodyText"/>
      </w:pPr>
      <w:r>
        <w:t xml:space="preserve">Tiễn Thanh nhe răng cười nói:</w:t>
      </w:r>
    </w:p>
    <w:p>
      <w:pPr>
        <w:pStyle w:val="BodyText"/>
      </w:pPr>
      <w:r>
        <w:t xml:space="preserve">- Lão Lý yên tâm, cuộc chiến này tôi nhất định sẽ ninh rụng đầu Vương Ngọc Phong!</w:t>
      </w:r>
    </w:p>
    <w:p>
      <w:pPr>
        <w:pStyle w:val="BodyText"/>
      </w:pPr>
      <w:r>
        <w:t xml:space="preserve">Một nam tử gương mặt bình thường, nhìn qua có vẻ hiền lành nói:</w:t>
      </w:r>
    </w:p>
    <w:p>
      <w:pPr>
        <w:pStyle w:val="BodyText"/>
      </w:pPr>
      <w:r>
        <w:t xml:space="preserve">- Yên tâm! Tôi sẽ toàn lực!</w:t>
      </w:r>
    </w:p>
    <w:p>
      <w:pPr>
        <w:pStyle w:val="BodyText"/>
      </w:pPr>
      <w:r>
        <w:t xml:space="preserve">Một nữ nhân gương mặt bình thường lãnh đạm đáp:</w:t>
      </w:r>
    </w:p>
    <w:p>
      <w:pPr>
        <w:pStyle w:val="BodyText"/>
      </w:pPr>
      <w:r>
        <w:t xml:space="preserve">- Ân!</w:t>
      </w:r>
    </w:p>
    <w:p>
      <w:pPr>
        <w:pStyle w:val="BodyText"/>
      </w:pPr>
      <w:r>
        <w:t xml:space="preserve">- Chín giờ sao? Còn một giờ!</w:t>
      </w:r>
    </w:p>
    <w:p>
      <w:pPr>
        <w:pStyle w:val="BodyText"/>
      </w:pPr>
      <w:r>
        <w:t xml:space="preserve">Nhạc Trọng nghe vậy nhìn lướt qua máy tính trong tay, khóe môi lộ tia tươi cười chờ mong, vô thanh vô tức biến mất trong bóng tối.</w:t>
      </w:r>
    </w:p>
    <w:p>
      <w:pPr>
        <w:pStyle w:val="BodyText"/>
      </w:pPr>
      <w:r>
        <w:t xml:space="preserve">Khu A chính là chỗ ở của thượng đẳng quý tộc, giữa khu A cùng B cũng không canh gác quá chặt chẽ, quý tộc khu B có thể tự do tiến vào khu A. Dù sao khu A cùng B đều là chỗ ở của quý tộc, tuy rằng địa vị kém nhau nhưng cũng chưa tới nông nỗi chênh lệch một trời một vực.</w:t>
      </w:r>
    </w:p>
    <w:p>
      <w:pPr>
        <w:pStyle w:val="BodyText"/>
      </w:pPr>
      <w:r>
        <w:t xml:space="preserve">Nhạc Trọng tránh khỏi mấy lượt thành vệ quân tuần tra cẩn thận tiềm nhập vào trong khu A.</w:t>
      </w:r>
    </w:p>
    <w:p>
      <w:pPr>
        <w:pStyle w:val="BodyText"/>
      </w:pPr>
      <w:r>
        <w:t xml:space="preserve">Khu A khác với khu B, kiến trúc khu A không nhiều lắm, nhưng kiến trúc mỗi nhà đều chiếm lấy diện tích thật lớn, giống như từng khu trang viện loại nhỏ. Mỗi một trang viện phòng ngự đều vô cùng sâm nghiêm. Ngay trung tâm khu A tọa lạc một tòa thành xa hoa như thời Trung cổ, thành bảo này chính là thành chủ phủ Xích Huyết thành.</w:t>
      </w:r>
    </w:p>
    <w:p>
      <w:pPr>
        <w:pStyle w:val="BodyText"/>
      </w:pPr>
      <w:r>
        <w:t xml:space="preserve">Nhạc Trọng thật cẩn thận đi tới cách thành bảo chừng hai trăm thước ẩn tàng khí tức của mình trong khu rừng cây, lại cẩn thận quan sát tòa thành trước mắt.</w:t>
      </w:r>
    </w:p>
    <w:p>
      <w:pPr>
        <w:pStyle w:val="Compact"/>
      </w:pPr>
      <w:r>
        <w:t xml:space="preserve">Trong vòng hai trăm thước chung quanh thành bảo không có một gốc cây nào, đồng thời đèn đuốc chiếu sáng trưng khắp chung quanh. Trừ phi có năng lực ẩn thân, nếu không muốn lẻn vào trong thành bảo tất nhiên sẽ bại lộ dưới ánh đèn chiếu xuống. Cả tòa thành chỉ có một cửa thành, ngay cửa thành có hai mươi chiến sĩ tinh nhuệ mặc loại chiến giáp tương tự Liệt Viết chiến giáp, trong tay cầm súng la-de đang canh gác.</w:t>
      </w:r>
      <w:r>
        <w:br w:type="textWrapping"/>
      </w:r>
      <w:r>
        <w:br w:type="textWrapping"/>
      </w:r>
    </w:p>
    <w:p>
      <w:pPr>
        <w:pStyle w:val="Heading2"/>
      </w:pPr>
      <w:bookmarkStart w:id="1224" w:name="chương-1202-thu-hoạch-giả"/>
      <w:bookmarkEnd w:id="1224"/>
      <w:r>
        <w:t xml:space="preserve">1202. Chương 1202: Thu Hoạch Giả!</w:t>
      </w:r>
    </w:p>
    <w:p>
      <w:pPr>
        <w:pStyle w:val="Compact"/>
      </w:pPr>
      <w:r>
        <w:br w:type="textWrapping"/>
      </w:r>
      <w:r>
        <w:br w:type="textWrapping"/>
      </w:r>
      <w:r>
        <w:t xml:space="preserve">Bên trên thành bảo, nơi nơi đều là lỗ châu mai tối om, những máy truyền cảm đủ hình dạng cùng máy phân hình không ngừng chớp động ánh sáng kỳ dị.</w:t>
      </w:r>
    </w:p>
    <w:p>
      <w:pPr>
        <w:pStyle w:val="BodyText"/>
      </w:pPr>
      <w:r>
        <w:t xml:space="preserve">Đồng thời trên bầu trời tòa thành còn có vệ tinh loại nhỏ bay lượn, trôi nổi trên hư không, giám thị hoàn cảnh trong phạm vi hơn mười dặm chung quanh.</w:t>
      </w:r>
    </w:p>
    <w:p>
      <w:pPr>
        <w:pStyle w:val="BodyText"/>
      </w:pPr>
      <w:r>
        <w:t xml:space="preserve">Chứng kiến thành bảo này Nhạc Trọng mới thực sự cảm nhận được khoa học kỹ thuật của thế giới thứ ba vượt xa địa cầu. Xóm nghèo khu D thậm chí còn kém hơn nông thôn tại địa cầu, căn bản không thể hiện ra trình độ khoa học kỹ thuật của thế giới này.</w:t>
      </w:r>
    </w:p>
    <w:p>
      <w:pPr>
        <w:pStyle w:val="BodyText"/>
      </w:pPr>
      <w:r>
        <w:t xml:space="preserve">Nhạc Trọng quỳ rạp trên mặt đất nhìn vệ tinh tên tòa thành nhỏ giọng hỏi:</w:t>
      </w:r>
    </w:p>
    <w:p>
      <w:pPr>
        <w:pStyle w:val="BodyText"/>
      </w:pPr>
      <w:r>
        <w:t xml:space="preserve">- Bạch Y, cô có thể khống chế viên vệ tinh kia hay không?</w:t>
      </w:r>
    </w:p>
    <w:p>
      <w:pPr>
        <w:pStyle w:val="BodyText"/>
      </w:pPr>
      <w:r>
        <w:t xml:space="preserve">Nếu không giải quyết được viên vệ tinh loại nhỏ kia, Nhạc Trọng đừng nghĩ lẻn vào được trong thành không ai hay biết. Đồng thời vệ tinh cũng là ánh mắt của thật nhiều binh khí khoa học kỹ thuật, một viên vệ tinh đáng sợ nhất chính là có thể làm ánh mắt, làm cho vô số binh khí khoa học kỹ thuật có thể tiến hành công kích thật tinh chuẩn ở cự ly xa.</w:t>
      </w:r>
    </w:p>
    <w:p>
      <w:pPr>
        <w:pStyle w:val="BodyText"/>
      </w:pPr>
      <w:r>
        <w:t xml:space="preserve">Trong mắt Bạch Y hiện lên một dãy số liệu, chỉ thoáng chốc đã đáp:</w:t>
      </w:r>
    </w:p>
    <w:p>
      <w:pPr>
        <w:pStyle w:val="BodyText"/>
      </w:pPr>
      <w:r>
        <w:t xml:space="preserve">- Có thể! Tôi có thể khống chế viên vệ tinh kia. Muốn mạnh mẽ phá giải hệ thống của nó cần ba phút, nhưng sẽ bị người bên trong phát hiện. Muốn lặng yên phá giải không âm thanh cần mười phút. Mời lựa chọn phương thức phá giải!</w:t>
      </w:r>
    </w:p>
    <w:p>
      <w:pPr>
        <w:pStyle w:val="BodyText"/>
      </w:pPr>
      <w:r>
        <w:t xml:space="preserve">Nhạc Trọng ra lệnh:</w:t>
      </w:r>
    </w:p>
    <w:p>
      <w:pPr>
        <w:pStyle w:val="BodyText"/>
      </w:pPr>
      <w:r>
        <w:t xml:space="preserve">- Phá giải không âm thanh!</w:t>
      </w:r>
    </w:p>
    <w:p>
      <w:pPr>
        <w:pStyle w:val="BodyText"/>
      </w:pPr>
      <w:r>
        <w:t xml:space="preserve">- Dạ!</w:t>
      </w:r>
    </w:p>
    <w:p>
      <w:pPr>
        <w:pStyle w:val="BodyText"/>
      </w:pPr>
      <w:r>
        <w:t xml:space="preserve">Trong mắt Bạch Y lại hiện ra vô số số liệu lưu.</w:t>
      </w:r>
    </w:p>
    <w:p>
      <w:pPr>
        <w:pStyle w:val="BodyText"/>
      </w:pPr>
      <w:r>
        <w:t xml:space="preserve">Bạch Y đột nhiên hỏi:</w:t>
      </w:r>
    </w:p>
    <w:p>
      <w:pPr>
        <w:pStyle w:val="BodyText"/>
      </w:pPr>
      <w:r>
        <w:t xml:space="preserve">- Chủ nhân, ngoại trừ tôi còn có một nhóm người có ý xâm lấn hệ thống, ý đồ chiếm cứ quyền chủ đạo viên vệ tinh kia. Xin hỏi xử lý như thế nào?</w:t>
      </w:r>
    </w:p>
    <w:p>
      <w:pPr>
        <w:pStyle w:val="BodyText"/>
      </w:pPr>
      <w:r>
        <w:t xml:space="preserve">- Còn một nhóm người khác?</w:t>
      </w:r>
    </w:p>
    <w:p>
      <w:pPr>
        <w:pStyle w:val="BodyText"/>
      </w:pPr>
      <w:r>
        <w:t xml:space="preserve">Nhạc Trọng nhướng mày nói:</w:t>
      </w:r>
    </w:p>
    <w:p>
      <w:pPr>
        <w:pStyle w:val="BodyText"/>
      </w:pPr>
      <w:r>
        <w:t xml:space="preserve">- Cô có thể vừa nắm giữ hệ thống trong tay đồng thời đem toàn bộ hệ thống giả tạo thành bị người nắm giữ?</w:t>
      </w:r>
    </w:p>
    <w:p>
      <w:pPr>
        <w:pStyle w:val="BodyText"/>
      </w:pPr>
      <w:r>
        <w:t xml:space="preserve">Bạch Y đáp:</w:t>
      </w:r>
    </w:p>
    <w:p>
      <w:pPr>
        <w:pStyle w:val="BodyText"/>
      </w:pPr>
      <w:r>
        <w:t xml:space="preserve">- Có thể!</w:t>
      </w:r>
    </w:p>
    <w:p>
      <w:pPr>
        <w:pStyle w:val="BodyText"/>
      </w:pPr>
      <w:r>
        <w:t xml:space="preserve">Nhạc Trọng nói:</w:t>
      </w:r>
    </w:p>
    <w:p>
      <w:pPr>
        <w:pStyle w:val="BodyText"/>
      </w:pPr>
      <w:r>
        <w:t xml:space="preserve">- Vậy đem hệ thống giả tạo thành bị người nắm giữ!</w:t>
      </w:r>
    </w:p>
    <w:p>
      <w:pPr>
        <w:pStyle w:val="BodyText"/>
      </w:pPr>
      <w:r>
        <w:t xml:space="preserve">- Dạ!</w:t>
      </w:r>
    </w:p>
    <w:p>
      <w:pPr>
        <w:pStyle w:val="BodyText"/>
      </w:pPr>
      <w:r>
        <w:t xml:space="preserve">Bạch Y lên tiếng, trong mắt lại hiện lên vô số dãy số liệu.</w:t>
      </w:r>
    </w:p>
    <w:p>
      <w:pPr>
        <w:pStyle w:val="BodyText"/>
      </w:pPr>
      <w:r>
        <w:t xml:space="preserve">- Có người đến đây!</w:t>
      </w:r>
    </w:p>
    <w:p>
      <w:pPr>
        <w:pStyle w:val="BodyText"/>
      </w:pPr>
      <w:r>
        <w:t xml:space="preserve">Từ sau khi Nhạc Trọng thăng cấp thành cường giả ngũ giai, giác quan thứ sáu chiếm được tiến hóa thật lớn, hắn nghe được chút ít thanh âm bước chân thật khẽ. Hắn phát động kỹ năng tiềm hành tam giai, lặng yên không một tiếng động bò lên một cây đại thụ đem khí tức hoàn toàn thu liễm, cơ hồ đã tan thành một thể với hoàn cảnh chung quanh.</w:t>
      </w:r>
    </w:p>
    <w:p>
      <w:pPr>
        <w:pStyle w:val="BodyText"/>
      </w:pPr>
      <w:r>
        <w:t xml:space="preserve">Từng chiến sĩ mặc quân trang màu đen, đầu đội mũ giáp đa công năng, tay cầm súng la-de không chút tiếng động đi về bên này, rất nhanh cánh rừng nơi đây đã bị những người kia chiếm cứ.</w:t>
      </w:r>
    </w:p>
    <w:p>
      <w:pPr>
        <w:pStyle w:val="BodyText"/>
      </w:pPr>
      <w:r>
        <w:t xml:space="preserve">Kỹ năng tiềm hành tam giai cực kỳ lợi hại, hoàn toàn đem khí tức của Nhạc Trọng thu liễm vào cơ thể, làm cho hắn thoạt nhìn chẳng khác gì một tảng đá.</w:t>
      </w:r>
    </w:p>
    <w:p>
      <w:pPr>
        <w:pStyle w:val="BodyText"/>
      </w:pPr>
      <w:r>
        <w:t xml:space="preserve">Bảy chiến sĩ dựa vào dưới đại thụ mà Nhạc Trọng ẩn nấp, nhưng không hề phát hiện hắn đang nằm trên cây.</w:t>
      </w:r>
    </w:p>
    <w:p>
      <w:pPr>
        <w:pStyle w:val="BodyText"/>
      </w:pPr>
      <w:r>
        <w:t xml:space="preserve">Tuy họ có thể phân hình được trong phạm vi ba mươi thước nhưng lại không thể nào phân hình được khí tức của Nhạc Trọng đã hoàn toàn thu liễm bất động.</w:t>
      </w:r>
    </w:p>
    <w:p>
      <w:pPr>
        <w:pStyle w:val="BodyText"/>
      </w:pPr>
      <w:r>
        <w:t xml:space="preserve">Những chiến sĩ này được huấn luyện nghiêm chỉnh, quỳ rạp trên mặt đất, giống như những tảng đá trầm mặc không lên tiếng, không khí cực kỳ ngưng trọng.</w:t>
      </w:r>
    </w:p>
    <w:p>
      <w:pPr>
        <w:pStyle w:val="BodyText"/>
      </w:pPr>
      <w:r>
        <w:t xml:space="preserve">Một gã quan quân liếc mắt nhìn đồng hồ trong tay đột nhiên quát:</w:t>
      </w:r>
    </w:p>
    <w:p>
      <w:pPr>
        <w:pStyle w:val="BodyText"/>
      </w:pPr>
      <w:r>
        <w:t xml:space="preserve">- Đã đến giờ! Tấn công!</w:t>
      </w:r>
    </w:p>
    <w:p>
      <w:pPr>
        <w:pStyle w:val="BodyText"/>
      </w:pPr>
      <w:r>
        <w:t xml:space="preserve">Cơ hồ cùng một thời gian, từng chiến sĩ cầm súng la-de trong tay nhanh như báo săn từ trong rừng vọt ra, hướng chỗ tòa thành lao tới.</w:t>
      </w:r>
    </w:p>
    <w:p>
      <w:pPr>
        <w:pStyle w:val="BodyText"/>
      </w:pPr>
      <w:r>
        <w:t xml:space="preserve">Răng rắc!</w:t>
      </w:r>
    </w:p>
    <w:p>
      <w:pPr>
        <w:pStyle w:val="BodyText"/>
      </w:pPr>
      <w:r>
        <w:t xml:space="preserve">Nương theo từng tiếng vang răng rắc, đèn điện chung quanh tòa thành liền tắt lịm.</w:t>
      </w:r>
    </w:p>
    <w:p>
      <w:pPr>
        <w:pStyle w:val="BodyText"/>
      </w:pPr>
      <w:r>
        <w:t xml:space="preserve">Bóng tối bao phủ khắp mặt đất, cung cấp bảo hộ tốt nhất cho nhóm chiến sĩ.</w:t>
      </w:r>
    </w:p>
    <w:p>
      <w:pPr>
        <w:pStyle w:val="BodyText"/>
      </w:pPr>
      <w:r>
        <w:t xml:space="preserve">- Sao lại thế này?</w:t>
      </w:r>
    </w:p>
    <w:p>
      <w:pPr>
        <w:pStyle w:val="BodyText"/>
      </w:pPr>
      <w:r>
        <w:t xml:space="preserve">- Xảy ra chuyện gì?</w:t>
      </w:r>
    </w:p>
    <w:p>
      <w:pPr>
        <w:pStyle w:val="BodyText"/>
      </w:pPr>
      <w:r>
        <w:t xml:space="preserve">- Ổn định! Ổn định! Tiêu diệt phản đảng chết tiệt!</w:t>
      </w:r>
    </w:p>
    <w:p>
      <w:pPr>
        <w:pStyle w:val="BodyText"/>
      </w:pPr>
      <w:r>
        <w:t xml:space="preserve">- …</w:t>
      </w:r>
    </w:p>
    <w:p>
      <w:pPr>
        <w:pStyle w:val="BodyText"/>
      </w:pPr>
      <w:r>
        <w:t xml:space="preserve">Đèn điện chung quanh tòa thành đột nhiên tắt ngóm, tạo thành hỗn loạn thật lớn, từng tên quan quân không kịp đề phòng truyền ra mệnh lệnh không ngừng.</w:t>
      </w:r>
    </w:p>
    <w:p>
      <w:pPr>
        <w:pStyle w:val="BodyText"/>
      </w:pPr>
      <w:r>
        <w:t xml:space="preserve">Từ trong những lỗ châu mai trên tòa thành bắn ra thật nhiều ánh sáng hướng bóng tối vọt tới.</w:t>
      </w:r>
    </w:p>
    <w:p>
      <w:pPr>
        <w:pStyle w:val="BodyText"/>
      </w:pPr>
      <w:r>
        <w:t xml:space="preserve">Phương thức bắn súng không có mục tiêu, không có tầm ngắm cơ hồ không có tác dụng gì quá lớn, đại bộ phận bắn hụt vào khoảng không, đem cây cối cùng những tảng đá bắn vỡ dập nát.</w:t>
      </w:r>
    </w:p>
    <w:p>
      <w:pPr>
        <w:pStyle w:val="BodyText"/>
      </w:pPr>
      <w:r>
        <w:t xml:space="preserve">Sĩ khí chiến sĩ phản quân đại thịnh, vẫn duy trì yên lặng xông về hướng tòa thành.</w:t>
      </w:r>
    </w:p>
    <w:p>
      <w:pPr>
        <w:pStyle w:val="BodyText"/>
      </w:pPr>
      <w:r>
        <w:t xml:space="preserve">Một gã quan quân lớn tiếng rít gào:</w:t>
      </w:r>
    </w:p>
    <w:p>
      <w:pPr>
        <w:pStyle w:val="BodyText"/>
      </w:pPr>
      <w:r>
        <w:t xml:space="preserve">- Đạn đạo! Phóng ra tinh bạo đạn! Nhanh! Phóng ra tinh bạo đạn xử lý đám con rệp chết tiệt này!</w:t>
      </w:r>
    </w:p>
    <w:p>
      <w:pPr>
        <w:pStyle w:val="BodyText"/>
      </w:pPr>
      <w:r>
        <w:t xml:space="preserve">Bên ngoài tòa thành chừng hai cây số trong một ngọn núi nhỏ, đột nhiên rạn nứt, một nhóm máy phóng đạn đạo nhô ra, từng viên đạn đạo dựng lên không trung hóa thành từng đạo sao băng trực tiếp oanh thẳng vào cửa tòa thành.</w:t>
      </w:r>
    </w:p>
    <w:p>
      <w:pPr>
        <w:pStyle w:val="BodyText"/>
      </w:pPr>
      <w:r>
        <w:t xml:space="preserve">- Không!</w:t>
      </w:r>
    </w:p>
    <w:p>
      <w:pPr>
        <w:pStyle w:val="BodyText"/>
      </w:pPr>
      <w:r>
        <w:t xml:space="preserve">Tên quan quân nhìn thấy mệnh lệnh của mình lại hoàn toàn trái ngược mục tiêu, trong mắt thoáng hiện tuyệt vọng lớn tiếng hô to.</w:t>
      </w:r>
    </w:p>
    <w:p>
      <w:pPr>
        <w:pStyle w:val="BodyText"/>
      </w:pPr>
      <w:r>
        <w:t xml:space="preserve">- Nằm xuống!</w:t>
      </w:r>
    </w:p>
    <w:p>
      <w:pPr>
        <w:pStyle w:val="BodyText"/>
      </w:pPr>
      <w:r>
        <w:t xml:space="preserve">Các chiến sĩ đang xung phong chợt rít gào nhanh chóng nằm úp sấp trên mặt đất.</w:t>
      </w:r>
    </w:p>
    <w:p>
      <w:pPr>
        <w:pStyle w:val="BodyText"/>
      </w:pPr>
      <w:r>
        <w:t xml:space="preserve">Oanh! Oanh!</w:t>
      </w:r>
    </w:p>
    <w:p>
      <w:pPr>
        <w:pStyle w:val="BodyText"/>
      </w:pPr>
      <w:r>
        <w:t xml:space="preserve">Một viên đạn đạo được vệ tinh tính toán oanh thẳng lên trên tòa thành, tường thành lập tức bị nổ dập nát, sóng xung kích cường đại khuếch tán ra bốn phương tám hướng, đem các chiến sĩ ở khu vực chung quanh cắn nuốt.</w:t>
      </w:r>
    </w:p>
    <w:p>
      <w:pPr>
        <w:pStyle w:val="BodyText"/>
      </w:pPr>
      <w:r>
        <w:t xml:space="preserve">Các chiến sĩ mặc Liệt Viết chiến giáp còn chưa kịp phát huy lực lượng đã bị lực nổ mạnh kinh khủng nuốt chửng thi cốt vô tồn.</w:t>
      </w:r>
    </w:p>
    <w:p>
      <w:pPr>
        <w:pStyle w:val="BodyText"/>
      </w:pPr>
      <w:r>
        <w:t xml:space="preserve">Nhạc Trọng nhìn tường thành sử dụng bê tông hợp kim cấu tạo trong lòng tràn ngập rung động:</w:t>
      </w:r>
    </w:p>
    <w:p>
      <w:pPr>
        <w:pStyle w:val="BodyText"/>
      </w:pPr>
      <w:r>
        <w:t xml:space="preserve">- Tinh bạo đạn thật lợi hại, cho dù là cường giả ngũ giai nếu không có năng lực phòng ngự đặc thù bị bắn trúng mục tiêu cũng sẽ bị tạc đến tan xương nát thịt. Khoa học kỹ thuật của nhân loại thế giới này quả nhiên lợi hại!</w:t>
      </w:r>
    </w:p>
    <w:p>
      <w:pPr>
        <w:pStyle w:val="BodyText"/>
      </w:pPr>
      <w:r>
        <w:t xml:space="preserve">Bê tông hợp kim tương tự như xi măng cốt thép trên địa cầu, nhưng lực phòng ngự còn mạnh hơn không chỉ gấp mười lần.</w:t>
      </w:r>
    </w:p>
    <w:p>
      <w:pPr>
        <w:pStyle w:val="BodyText"/>
      </w:pPr>
      <w:r>
        <w:t xml:space="preserve">Điện từ pháo oanh thẳng lên xi măng cốt thép có thể dễ dàng xỏ xuyên qua chừng năm thước dày. Mà điện từ pháo uy lực tương tự oanh lên bê tông hợp kim lại chỉ có thể mở ra một lỗ nhỏ ước chừng hai mươi phân mà thôi.</w:t>
      </w:r>
    </w:p>
    <w:p>
      <w:pPr>
        <w:pStyle w:val="BodyText"/>
      </w:pPr>
      <w:r>
        <w:t xml:space="preserve">- Xông lên! Tiêu diệt đám sâu mọt chết tiệt!</w:t>
      </w:r>
    </w:p>
    <w:p>
      <w:pPr>
        <w:pStyle w:val="BodyText"/>
      </w:pPr>
      <w:r>
        <w:t xml:space="preserve">Một gã quan quân nổi giận gầm lên một tiếng dẫn đầu phóng tới tòa thành.</w:t>
      </w:r>
    </w:p>
    <w:p>
      <w:pPr>
        <w:pStyle w:val="BodyText"/>
      </w:pPr>
      <w:r>
        <w:t xml:space="preserve">Gần trăm chiến sĩ đi theo sau gã quan quân, hướng trong tòa thành phóng tới.</w:t>
      </w:r>
    </w:p>
    <w:p>
      <w:pPr>
        <w:pStyle w:val="BodyText"/>
      </w:pPr>
      <w:r>
        <w:t xml:space="preserve">Thành chủ phủ Xích Huyết thành chiếm diện tích rộng lớn, chỉ kém hơn Tử Cấm Thành trên địa cầu một chút, từng chiến sĩ theo quan quân suất lĩnh điên cuồng hướng tòa thành lao qua.</w:t>
      </w:r>
    </w:p>
    <w:p>
      <w:pPr>
        <w:pStyle w:val="BodyText"/>
      </w:pPr>
      <w:r>
        <w:t xml:space="preserve">Hai đội ngũ vừa thấy mặt lập tức điên cuồng chém giết lên.</w:t>
      </w:r>
    </w:p>
    <w:p>
      <w:pPr>
        <w:pStyle w:val="BodyText"/>
      </w:pPr>
      <w:r>
        <w:t xml:space="preserve">Nhạc Trọng nhìn thấy năm thủ lĩnh phản quân trong biệt thự lúc này cũng đã xuất hiện.</w:t>
      </w:r>
    </w:p>
    <w:p>
      <w:pPr>
        <w:pStyle w:val="BodyText"/>
      </w:pPr>
      <w:r>
        <w:t xml:space="preserve">- Ha ha! Cẩu món lòng! Đi chết đi! Đi chết đi! Đi chết đi!</w:t>
      </w:r>
    </w:p>
    <w:p>
      <w:pPr>
        <w:pStyle w:val="BodyText"/>
      </w:pPr>
      <w:r>
        <w:t xml:space="preserve">Tiễn Thành mặc chiến giáp được khảm tinh hạch biến dị thú tứ giai, tay cầm chiến mâu xông vào địch doanh, năng lượng trên chiến mâu phun trào, đem từng tên chiến sĩ trực tiếp chặt đứt, máu tươi văng khắp nơi, không người nào là địch thủ của hắn.</w:t>
      </w:r>
    </w:p>
    <w:p>
      <w:pPr>
        <w:pStyle w:val="BodyText"/>
      </w:pPr>
      <w:r>
        <w:t xml:space="preserve">Từng tiểu đội hướng chỗ Tiễn Thành vọt tới, chỉ trong mấy lần hô hấp đã bị hắn giết sạch, hắn chẳng khác gì một mũi tên không ngừng xung phong liều chết xông vào sâu trong tòa thành.</w:t>
      </w:r>
    </w:p>
    <w:p>
      <w:pPr>
        <w:pStyle w:val="Compact"/>
      </w:pPr>
      <w:r>
        <w:t xml:space="preserve">Ngay trong lúc hai phương còn đang điên cuồng chém giết, Nhạc Trọng phát động kỹ năng tiềm hành tam giai vô thanh vô tức đi trong bóng đêm, không ai chú ý tới hắn.</w:t>
      </w:r>
      <w:r>
        <w:br w:type="textWrapping"/>
      </w:r>
      <w:r>
        <w:br w:type="textWrapping"/>
      </w:r>
    </w:p>
    <w:p>
      <w:pPr>
        <w:pStyle w:val="Heading2"/>
      </w:pPr>
      <w:bookmarkStart w:id="1225" w:name="chương-1203-công-phòng-chiến-1"/>
      <w:bookmarkEnd w:id="1225"/>
      <w:r>
        <w:t xml:space="preserve">1203. Chương 1203: Công Phòng Chiến! (1)</w:t>
      </w:r>
    </w:p>
    <w:p>
      <w:pPr>
        <w:pStyle w:val="Compact"/>
      </w:pPr>
      <w:r>
        <w:br w:type="textWrapping"/>
      </w:r>
      <w:r>
        <w:br w:type="textWrapping"/>
      </w:r>
      <w:r>
        <w:t xml:space="preserve">Kỹ năng tiềm hành vốn là kỹ năng cường đại ẩn nấp thân hình, sau khi thăng cấp tam giai lại diễn biến thành năng lực không sao tưởng tượng nổi. Lúc Nhạc Trọng đi trong bóng đêm, giống như an toàn sát nhập vào trong đêm tối, cho dù người thường nhìn chằm chằm vào một chỗ cũng không cách nào nhìn thấy được hắn.</w:t>
      </w:r>
    </w:p>
    <w:p>
      <w:pPr>
        <w:pStyle w:val="BodyText"/>
      </w:pPr>
      <w:r>
        <w:t xml:space="preserve">Nhạc Trọng thuận thế đi vào trong tòa thành, hướng trung tâm đi tới.</w:t>
      </w:r>
    </w:p>
    <w:p>
      <w:pPr>
        <w:pStyle w:val="BodyText"/>
      </w:pPr>
      <w:r>
        <w:t xml:space="preserve">Căn cứ theo tình báo của Bạch Y, vị trí điện não trung ương tòa thành nằm ngay trung tâm thành bảo, nhưng điện não cũng bị một cỗ lực lượng cường đại cách ly, Bạch Y không thể thông qua phương thức dùng sóng điện từ đường xa trực tiếp xâm lấn vào điện não trung ương kia.</w:t>
      </w:r>
    </w:p>
    <w:p>
      <w:pPr>
        <w:pStyle w:val="BodyText"/>
      </w:pPr>
      <w:r>
        <w:t xml:space="preserve">Phản quân thế như chẻ tre lần lượt đánh bại địch quân, đột nhiên phương xa truyền tới thanh âm nổ vang, năm cơ giáp chiến đấu tay cầm điện từ pháo, cao tới mười thước, sau lưng có đôi cánh cơ giới, trên thân thể có thật nhiều địa phương đều được khảm lên một viên tinh hạch biến dị thú tam giai hoặc tứ giai, trên thân được khắc vô số phù văn huyền diệu trực tiếp bay tới chiến trường bên này.</w:t>
      </w:r>
    </w:p>
    <w:p>
      <w:pPr>
        <w:pStyle w:val="BodyText"/>
      </w:pPr>
      <w:r>
        <w:t xml:space="preserve">Lão Lý nhìn thấy năm cơ giáp kia vừa xuất hiện sắc mặt đại biến lớn tiếng quát:</w:t>
      </w:r>
    </w:p>
    <w:p>
      <w:pPr>
        <w:pStyle w:val="BodyText"/>
      </w:pPr>
      <w:r>
        <w:t xml:space="preserve">- Là Thu Hoạch Giả! Mọi người tản ra!</w:t>
      </w:r>
    </w:p>
    <w:p>
      <w:pPr>
        <w:pStyle w:val="BodyText"/>
      </w:pPr>
      <w:r>
        <w:t xml:space="preserve">Các chiến sĩ nhìn thấy năm cơ giáp màu đen kia sắc mặt đại biến, lập tức trốn sang một bên, đồng thời cầm súng la-de trong tay không ngừng bắn tới.</w:t>
      </w:r>
    </w:p>
    <w:p>
      <w:pPr>
        <w:pStyle w:val="BodyText"/>
      </w:pPr>
      <w:r>
        <w:t xml:space="preserve">Từng đạo quang mang dễ dàng xỏ xuyên qua cơ giáp RH2 hướng năm Thu Hoạch Giả trực tiếp oanh tới.</w:t>
      </w:r>
    </w:p>
    <w:p>
      <w:pPr>
        <w:pStyle w:val="BodyText"/>
      </w:pPr>
      <w:r>
        <w:t xml:space="preserve">Những phù văn huyền diệu trên thân năm cỗ Thu Hoạch Giả sáng ngời, từng vòng năng lượng bảo hộ trống rỗng xuất hiện đem toàn bộ tia la-de ngăn trở.</w:t>
      </w:r>
    </w:p>
    <w:p>
      <w:pPr>
        <w:pStyle w:val="BodyText"/>
      </w:pPr>
      <w:r>
        <w:t xml:space="preserve">Nhạc Trọng nhìn vòng bảo hộ trên thân Thu Hoạch Giả trong mắt sáng ngời, nhịn không được tán thán:</w:t>
      </w:r>
    </w:p>
    <w:p>
      <w:pPr>
        <w:pStyle w:val="BodyText"/>
      </w:pPr>
      <w:r>
        <w:t xml:space="preserve">- Hệ thống chuyển hóa năng lượng hộ tráo! Loại khoa học kỹ thuật này lại đem dung hợp cùng khoa học kỹ thuật khung cơ giáp thành một khối, khoa học kỹ thuật của thế giới này quả nhiên lợi hại!</w:t>
      </w:r>
    </w:p>
    <w:p>
      <w:pPr>
        <w:pStyle w:val="BodyText"/>
      </w:pPr>
      <w:r>
        <w:t xml:space="preserve">Thu Hoạch Giả nắm giữ hệ thống chuyển hóa năng lượng hộ tráo, lực phòng ngự so với cơ giáp RH2 mạnh hơn gấp trăm lần, cho dù là một Long Tướng trung cấp trước khi Thu Hoạch Giả hao hết năng lượng cũng thật khó khăn dùng tay không xé rách một cỗ Thu Hoạch Giả như vậy.</w:t>
      </w:r>
    </w:p>
    <w:p>
      <w:pPr>
        <w:pStyle w:val="BodyText"/>
      </w:pPr>
      <w:r>
        <w:t xml:space="preserve">Nếu đổi lại là cơ giáp RH2, cho dù là một chiến sĩ Khủng Long nhân bình thường cũng có thể tay không đem RH2 dễ dàng xé rách.</w:t>
      </w:r>
    </w:p>
    <w:p>
      <w:pPr>
        <w:pStyle w:val="BodyText"/>
      </w:pPr>
      <w:r>
        <w:t xml:space="preserve">Năm cỗ Thu Hoạch Giả vượt qua công kích của tia la-de, hai vai bọc thép chợt mở ra, lộ ra những lỗ phóng đạn đạo, từng viên đạn đạo loại nhỏ giống như mưa bao trùm hướng bốn phương tám thướng oanh ra.</w:t>
      </w:r>
    </w:p>
    <w:p>
      <w:pPr>
        <w:pStyle w:val="BodyText"/>
      </w:pPr>
      <w:r>
        <w:t xml:space="preserve">Oanh! Oanh! Oanh!</w:t>
      </w:r>
    </w:p>
    <w:p>
      <w:pPr>
        <w:pStyle w:val="BodyText"/>
      </w:pPr>
      <w:r>
        <w:t xml:space="preserve">Thanh âm nổ mạnh vang lên liên tục không ngớt, từng chiến sĩ phản quân đều bị đạn đạo cỡ nhỏ tạc thành bốn năm mảnh, chết thảm trọng.</w:t>
      </w:r>
    </w:p>
    <w:p>
      <w:pPr>
        <w:pStyle w:val="BodyText"/>
      </w:pPr>
      <w:r>
        <w:t xml:space="preserve">Hơn trăm chiến sĩ phản quân bị hỏa lực của năm Thu Hoạch Giả hoàn toàn áp chế.</w:t>
      </w:r>
    </w:p>
    <w:p>
      <w:pPr>
        <w:pStyle w:val="BodyText"/>
      </w:pPr>
      <w:r>
        <w:t xml:space="preserve">Hệ thống phòng ngự cường đại, hệ thống hỏa lực mạnh mẽ làm năm Thu Hoạch Giả biến thành bất bại tồn tại, trong đêm đen tản ra sát khí vô cùng lạnh lẽo.</w:t>
      </w:r>
    </w:p>
    <w:p>
      <w:pPr>
        <w:pStyle w:val="BodyText"/>
      </w:pPr>
      <w:r>
        <w:t xml:space="preserve">Lão Lý lớn tiếng rít gào:</w:t>
      </w:r>
    </w:p>
    <w:p>
      <w:pPr>
        <w:pStyle w:val="BodyText"/>
      </w:pPr>
      <w:r>
        <w:t xml:space="preserve">- Vệ tinh! Khống chế chúng nó!</w:t>
      </w:r>
    </w:p>
    <w:p>
      <w:pPr>
        <w:pStyle w:val="BodyText"/>
      </w:pPr>
      <w:r>
        <w:t xml:space="preserve">Năm Thu Hoạch Giả cực kỳ hung tàn khủng bố, cho dù chỉ một cỗ cơ giáp cũng đủ làm mọi người thập phần đau đầu, nếu muốn giải quyết chúng không biết phải trả giá bao nhiêu. Một khi phản quân bị ngăn cản không bao lâu sẽ bị bao vây tiễu trừ tiêu diệt.</w:t>
      </w:r>
    </w:p>
    <w:p>
      <w:pPr>
        <w:pStyle w:val="BodyText"/>
      </w:pPr>
      <w:r>
        <w:t xml:space="preserve">Ngay khi lão Lý vừa hét lớn một tiếng, vệ tinh trên không chớp động quang mang, hành động của năm Thu Hoạch Giả liền bị kiềm hãm, ngay chỗ bọc thép trung tâm đột nhiên mở ra, lộ ra năm điều khiển viên vẻ mặt hoảng sợ đang ngồi bên trong.</w:t>
      </w:r>
    </w:p>
    <w:p>
      <w:pPr>
        <w:pStyle w:val="BodyText"/>
      </w:pPr>
      <w:r>
        <w:t xml:space="preserve">Vì có thể nắm giữ toàn cục trong tay, năm Thu Hoạch Giả bị vệ tinh điều khiển, người chỉ huy có thể ở địa phương an toàn cách xa vài trăm thước truyền ra một loạt mệnh lệnh khống chế năm cỗ cơ giáp kia công kích địch nhân. Đồng thời nếu điều khiển viên có lòng riêng, thành chủ có thể thông qua vệ tinh cướp đoạt lực lượng của Thu Hoạch Giả. Hiện tại bố trí như thế liền biến thành nhược điểm của chính Thu Hoạch Giả.</w:t>
      </w:r>
    </w:p>
    <w:p>
      <w:pPr>
        <w:pStyle w:val="BodyText"/>
      </w:pPr>
      <w:r>
        <w:t xml:space="preserve">Bọc thép trên Thu Hoạch Giả vừa mở ra, điều khiển viên vừa bại lộ, thần xạ thủ của phản quân liền lập tức ra tay, từng đạo quang mang như mưa xuyên vào trong Thu Hoạch Giả, đem năm điều khiển viên trực tiếp xử lý.</w:t>
      </w:r>
    </w:p>
    <w:p>
      <w:pPr>
        <w:pStyle w:val="BodyText"/>
      </w:pPr>
      <w:r>
        <w:t xml:space="preserve">Năm điều khiển viên vừa bị bắn chết, năm Thu Hoạch Giả lập tức đình chỉ hành động lẳng lặng đứng nguyên tại chỗ.</w:t>
      </w:r>
    </w:p>
    <w:p>
      <w:pPr>
        <w:pStyle w:val="BodyText"/>
      </w:pPr>
      <w:r>
        <w:t xml:space="preserve">Từ trong phản quân có năm tên chiến sĩ nhanh chóng chạy ra nhảy vào trong Thu Hoạch Giả trở thành người điều khiển mới.</w:t>
      </w:r>
    </w:p>
    <w:p>
      <w:pPr>
        <w:pStyle w:val="BodyText"/>
      </w:pPr>
      <w:r>
        <w:t xml:space="preserve">Một gã quan quân thành chủ phủ sắc mặt đại biến lớn tiếng quát:</w:t>
      </w:r>
    </w:p>
    <w:p>
      <w:pPr>
        <w:pStyle w:val="BodyText"/>
      </w:pPr>
      <w:r>
        <w:t xml:space="preserve">- Phá hủy chúng nó! Tuyệt đối không thể làm cho Thu Hoạch Giả rơi vào trong tay phản quân!</w:t>
      </w:r>
    </w:p>
    <w:p>
      <w:pPr>
        <w:pStyle w:val="BodyText"/>
      </w:pPr>
      <w:r>
        <w:t xml:space="preserve">Năm Thu Hoạch Giả một khi rơi vào trong tay phản quân thì lực lượng của bọn họ lập tức trở nên càng thêm khủng bố cùng cường đại. Toàn bộ thành chủ phủ không có bao nhiêu lực lượng đủ sức ngăn cản sự trùng kích của năm cỗ cơ giáp kia.</w:t>
      </w:r>
    </w:p>
    <w:p>
      <w:pPr>
        <w:pStyle w:val="BodyText"/>
      </w:pPr>
      <w:r>
        <w:t xml:space="preserve">Thu Hoạch Giả là một trong những binh khí chiến tranh cực mạnh của Vân Châu, toàn bộ Vân Châu chỉ có một trăm Thu Hoạch Giả, đây là vũ khí mà Vân Châu dùng để đối phó chiến sĩ Khủng Long nhân cực mạnh, mỗi khi chế tạo một cỗ cơ giáp đều tiêu hao thật nhiều tiền tài cùng nhân lực vật lực. Đồng thời sự hung mãnh cùng cường đại của loại cơ giáp này mọi người đều hiểu thật rõ ràng, khi mở ra năng lượng hộ tráo cho dù là Long Tướng trung cấp cũng không thể phá hủy được vòng bảo hộ của nó.</w:t>
      </w:r>
    </w:p>
    <w:p>
      <w:pPr>
        <w:pStyle w:val="BodyText"/>
      </w:pPr>
      <w:r>
        <w:t xml:space="preserve">Từng chiến sĩ thành vệ quân nhanh chóng bóp cò, từng đạo điện từ hào quang nhanh như sao băng oanh thẳng tới năm Thu Hoạch Giả. Trước khi Thu Hoạch Giả còn chưa kịp mở ra năng lượng hộ tráo, điện từ pháo có thể tạo thành thương tổn cho chúng nó.</w:t>
      </w:r>
    </w:p>
    <w:p>
      <w:pPr>
        <w:pStyle w:val="BodyText"/>
      </w:pPr>
      <w:r>
        <w:t xml:space="preserve">Ngay lúc hào quang điện từ pháo sắp oanh trúng Thu Hoạch Giả, năng lượng hộ tráo chợt dâng lên, đem toàn bộ công kích ngăn trở bên ngoài.</w:t>
      </w:r>
    </w:p>
    <w:p>
      <w:pPr>
        <w:pStyle w:val="BodyText"/>
      </w:pPr>
      <w:r>
        <w:t xml:space="preserve">Nương theo sau thanh âm tiếng máy móc nổ vang, trong ánh mắt điện tử của năm Thu Hoạch Giả sáng lên ánh sáng đỏ tươi như máu, chúng nhanh chóng xoay người, hai vai bọc thép mở ra, lộ từng khẩu điện từ pháo.</w:t>
      </w:r>
    </w:p>
    <w:p>
      <w:pPr>
        <w:pStyle w:val="BodyText"/>
      </w:pPr>
      <w:r>
        <w:t xml:space="preserve">Ngay sau đó từng đạo quang mang từ điện từ pháo bắn ra, hóa thành từng đạo lưu quang hướng chỗ thành vệ quân trực tiếp vọt tới.</w:t>
      </w:r>
    </w:p>
    <w:p>
      <w:pPr>
        <w:pStyle w:val="BodyText"/>
      </w:pPr>
      <w:r>
        <w:t xml:space="preserve">Do vệ tinh định vị, từng chiến sĩ thành vệ quân lập tức bị tia la-de xỏ xuyên qua, lăn lộn trên mặt đất gào thét.</w:t>
      </w:r>
    </w:p>
    <w:p>
      <w:pPr>
        <w:pStyle w:val="BodyText"/>
      </w:pPr>
      <w:r>
        <w:t xml:space="preserve">Dưới sự giám thị của vệ tinh, cho dù các thành vệ quân trốn tránh sau công sự nhưng vẫn bị Thu Hoạch Giả tinh chuẩn giết chết.</w:t>
      </w:r>
    </w:p>
    <w:p>
      <w:pPr>
        <w:pStyle w:val="BodyText"/>
      </w:pPr>
      <w:r>
        <w:t xml:space="preserve">Vệ tinh phối hợp cùng Thu Hoạch Giả, năng lượng của hai bên liên kết đủ phát ra lực sát thương khủng bố, có thể làm phạm vi công kích hai cây số của Thu Hoạch Giả không hề sai lầm. Chính bởi vì đôi bên kết hợp thật khủng bố, vệ tinh mới được phóng lên trên bầu trời tòa thành.</w:t>
      </w:r>
    </w:p>
    <w:p>
      <w:pPr>
        <w:pStyle w:val="BodyText"/>
      </w:pPr>
      <w:r>
        <w:t xml:space="preserve">Một gã quan quân lớn tiếng rít gào:</w:t>
      </w:r>
    </w:p>
    <w:p>
      <w:pPr>
        <w:pStyle w:val="BodyText"/>
      </w:pPr>
      <w:r>
        <w:t xml:space="preserve">- Dùng sóng điện che phủ! Mau đi vào trong phạm vi sóng điện che phủ!</w:t>
      </w:r>
    </w:p>
    <w:p>
      <w:pPr>
        <w:pStyle w:val="BodyText"/>
      </w:pPr>
      <w:r>
        <w:t xml:space="preserve">Trong tiếng rít gào của quan quân kia, bên trong tòa thành đột nhiên vươn ra một nhóm ra-đa tạo ra sóng điện quấy nhiễu khuếch tán khắp bốn phương tám hướng.</w:t>
      </w:r>
    </w:p>
    <w:p>
      <w:pPr>
        <w:pStyle w:val="Compact"/>
      </w:pPr>
      <w:r>
        <w:t xml:space="preserve">Sóng điện quấy nhiễu cường đại lập tức chặt đứt liên hệ giữa năm Thu Hoạch Giả cùng vệ tinh, làm cho họ không thể tiếp tục giết hại thành vệ quân không chút kiêng nể như trước đó.</w:t>
      </w:r>
      <w:r>
        <w:br w:type="textWrapping"/>
      </w:r>
      <w:r>
        <w:br w:type="textWrapping"/>
      </w:r>
    </w:p>
    <w:p>
      <w:pPr>
        <w:pStyle w:val="Heading2"/>
      </w:pPr>
      <w:bookmarkStart w:id="1226" w:name="chương-1204-công-phòng-chiến-2"/>
      <w:bookmarkEnd w:id="1226"/>
      <w:r>
        <w:t xml:space="preserve">1204. Chương 1204: Công Phòng Chiến! (2)</w:t>
      </w:r>
    </w:p>
    <w:p>
      <w:pPr>
        <w:pStyle w:val="Compact"/>
      </w:pPr>
      <w:r>
        <w:br w:type="textWrapping"/>
      </w:r>
      <w:r>
        <w:br w:type="textWrapping"/>
      </w:r>
      <w:r>
        <w:t xml:space="preserve">Bạch Y nhìn Nhạc Trọng đưa ra cảnh cáo:</w:t>
      </w:r>
    </w:p>
    <w:p>
      <w:pPr>
        <w:pStyle w:val="BodyText"/>
      </w:pPr>
      <w:r>
        <w:t xml:space="preserve">- Cảnh cáo! Cảnh cáo! Bởi vì sóng điện quấy nhiễu xuất hiện, trước mắt trong phạm vi khu vực này tôi đã tạm thời mất đi quyền khống chế vệ tinh. Nếu muốn tiếp tục khống chế vệ tinh nhất định cần thoát ly khỏi khu vực điện từ quấy nhiễu!</w:t>
      </w:r>
    </w:p>
    <w:p>
      <w:pPr>
        <w:pStyle w:val="BodyText"/>
      </w:pPr>
      <w:r>
        <w:t xml:space="preserve">Bạch Y dựa vào phương thức sóng điện từ đem trình tự đưa vào trang bị, năng lực của nàng thập phần cường đại, đồng dạng cũng thập phần yếu ớt, nằm trong khu vực mà có thật nhiều sóng điện từ quấy nhiễu nàng không thể phát huy được năng lực khủng bố của chính mình.</w:t>
      </w:r>
    </w:p>
    <w:p>
      <w:pPr>
        <w:pStyle w:val="BodyText"/>
      </w:pPr>
      <w:r>
        <w:t xml:space="preserve">Nhạc Trọng thản nhiên đáp;</w:t>
      </w:r>
    </w:p>
    <w:p>
      <w:pPr>
        <w:pStyle w:val="BodyText"/>
      </w:pPr>
      <w:r>
        <w:t xml:space="preserve">- Đã biết!</w:t>
      </w:r>
    </w:p>
    <w:p>
      <w:pPr>
        <w:pStyle w:val="BodyText"/>
      </w:pPr>
      <w:r>
        <w:t xml:space="preserve">Mất đi sự ủng hộ của vệ tinh, năm Thu Hoạch Giả không khả năng tiếp tục ngắm bắn tinh chuẩn như trước, lại chớp động ánh mắt đỏ bừng đi nhanh tới trước, mỗi khi đi một bước đều phát ra thanh âm tiếng vang tràn ngập cảm giác áp bách.</w:t>
      </w:r>
    </w:p>
    <w:p>
      <w:pPr>
        <w:pStyle w:val="BodyText"/>
      </w:pPr>
      <w:r>
        <w:t xml:space="preserve">Từ trong góc tối không ngừng bắn ra từng đạo quang mang hướng năm Thu Hoạch Giả oanh tới, nhấc lên gợn sóng nhè nhẹ trên năng lượng hộ tráo chung quanh cơ giáp.</w:t>
      </w:r>
    </w:p>
    <w:p>
      <w:pPr>
        <w:pStyle w:val="BodyText"/>
      </w:pPr>
      <w:r>
        <w:t xml:space="preserve">Nếu muốn phá hủy năm Thu Hoạch Giả cơ hồ vô địch kia vẫn còn một biện pháp có vẻ ngu ngốc, chính là liên tục công kích tiêu hao năng lượng của cơ giáp. Muốn duy trì năng lượng hộ tráo tổn hao năng lượng rất lớn, nếu như lọt vào công kích thì năng lượng hộ tráo càng tiêu hao nhiều hơn. Một khi năng lượng tiêu hao không còn, chúng chỉ giống như pháo đài di động có hỏa lực hung mãnh mà thôi, chỉ cần dùng điện từ pháo hoặc tia la-de là có thể phá hủy được tầng bọc thép bên ngoài.</w:t>
      </w:r>
    </w:p>
    <w:p>
      <w:pPr>
        <w:pStyle w:val="BodyText"/>
      </w:pPr>
      <w:r>
        <w:t xml:space="preserve">Phản quân cũng không hề chậm trễ, song phương tiến hành cuộc đấu súng kịch liệt, được năm Thu Hoạch Giả tương trợ phản bội quân chiếm cứ thượng phong, đem từng cứ điểm của thành vệ quân liên tục phá hủy.</w:t>
      </w:r>
    </w:p>
    <w:p>
      <w:pPr>
        <w:pStyle w:val="BodyText"/>
      </w:pPr>
      <w:r>
        <w:t xml:space="preserve">Nhưng đã mất đi vệ tinh trợ giúp cho dù có năm Thu Hoạch Giả làm đòn sát thủ nhưng lực đẩy mạnh của phản bội quân cũng trở nên chậm lại. Họ tấn công giành từng tấc địa phương, chậm chạp phá hủy cứ điểm của thành vệ quân phía trước.</w:t>
      </w:r>
    </w:p>
    <w:p>
      <w:pPr>
        <w:pStyle w:val="BodyText"/>
      </w:pPr>
      <w:r>
        <w:t xml:space="preserve">Ngay trong lúc song phương đang tiến hành cuộc chiến đấu kịch liệt, Nhạc Trọng vô thanh vô tức xuyên qua chiến trường, được bóng đêm che giấu, tránh khỏi vô số thành vệ quân dễ dàng xông vào trong thành bảo.</w:t>
      </w:r>
    </w:p>
    <w:p>
      <w:pPr>
        <w:pStyle w:val="BodyText"/>
      </w:pPr>
      <w:r>
        <w:t xml:space="preserve">Lúc này toàn bộ bộ đội Xích Huyết thành đã tập kết về trung ương tòa thành, trên thân thể họ mặc cường hóa trang giáp đan binh tương tự như Liệt Nhật chiến giáp tay cầm súng điện từ ẩn núp khắp những công sự che chắn.</w:t>
      </w:r>
    </w:p>
    <w:p>
      <w:pPr>
        <w:pStyle w:val="BodyText"/>
      </w:pPr>
      <w:r>
        <w:t xml:space="preserve">- Ba trăm…không! Ngoài bốn trăm người!</w:t>
      </w:r>
    </w:p>
    <w:p>
      <w:pPr>
        <w:pStyle w:val="BodyText"/>
      </w:pPr>
      <w:r>
        <w:t xml:space="preserve">Nhạc Trọng nhìn những binh sĩ ẩn núp trong lòng thoáng kinh hãi, trong thành bảo không ngờ vẫn còn lại bốn trăm chiến sĩ mặc cường hóa trang giáp đan binh mạnh mẽ.</w:t>
      </w:r>
    </w:p>
    <w:p>
      <w:pPr>
        <w:pStyle w:val="BodyText"/>
      </w:pPr>
      <w:r>
        <w:t xml:space="preserve">Những người này nhờ có cường háo trang giáp cường hóa, thực lực có thể thăng lên tới cảnh giới Thần chiến sĩ tam giai. Nếu như đặt ngoài Vân Châu ở trong bất kỳ thế lực nhân loại nào cũng có thể trở thành một cỗ lực lượng kinh khủng. Mà ở trong này họ chỉ là một bộ phận của thành vệ quân Xích Huyết thành.</w:t>
      </w:r>
    </w:p>
    <w:p>
      <w:pPr>
        <w:pStyle w:val="BodyText"/>
      </w:pPr>
      <w:r>
        <w:t xml:space="preserve">Sau khi Nhạc Trọng phá hủy Liệt Nhật liên minh, đạt tới một nhóm bộ đội võ trang của Liệt Nhật liên minh làm thủ hạ của mình. Nhưng vì có kinh nghiệm chiến đấu phong phú nên hắn liếc mắt liền nhìn ra được bộ đội của hắn căn bản không chịu nổi một kích của bộ đội thành vệ quân Xích Huyết thành trước mặt.</w:t>
      </w:r>
    </w:p>
    <w:p>
      <w:pPr>
        <w:pStyle w:val="BodyText"/>
      </w:pPr>
      <w:r>
        <w:t xml:space="preserve">Bộ đội của Nhạc Trọng đại bộ phận đều xuất thân từ nô lệ, rất ít trải qua chiến đấu. Mà thành vệ quân Xích Huyết thành hàng năm cùng Khủng Long nhân đối chiến, chênh lệch giữa song phương đương nhiên cực lớn.</w:t>
      </w:r>
    </w:p>
    <w:p>
      <w:pPr>
        <w:pStyle w:val="BodyText"/>
      </w:pPr>
      <w:r>
        <w:t xml:space="preserve">Nơi này phòng ngự vô cùng sâm nghiêm, Nhạc Trọng thậm chí thấy được sáu gã tướng lãnh mặc cường hóa trang giáp khảm lên tinh hạch biến dị thú tứ giai ở bên trong.</w:t>
      </w:r>
    </w:p>
    <w:p>
      <w:pPr>
        <w:pStyle w:val="BodyText"/>
      </w:pPr>
      <w:r>
        <w:t xml:space="preserve">Cho dù là cường giả ngũ giai nếu rơi vào vòng vây của nhiều chiến sĩ tinh nhuệ như vậy cũng sẽ gặp nguy hiểm bị vẫn lạc.</w:t>
      </w:r>
    </w:p>
    <w:p>
      <w:pPr>
        <w:pStyle w:val="BodyText"/>
      </w:pPr>
      <w:r>
        <w:t xml:space="preserve">Nhạc Trọng yên lặng liếc mắt nhìn nhóm binh sĩ, phát hiện lối vào nội thành đã bị hơn hai mươi chiến sĩ tinh nhuệ ngăn chặn, đồng thời bên cạnh những chiến sĩ kia còn có một gã cao thủ mặc cường hóa trang giáp tứ giai, dù hắn phát động kỹ năng tiềm hành tam giai cũng không cách nào đi xuyên qua phòng ngự kia, dù sao kỹ năng tiềm hành cũng không phải là kỹ năng ẩn thân.</w:t>
      </w:r>
    </w:p>
    <w:p>
      <w:pPr>
        <w:pStyle w:val="BodyText"/>
      </w:pPr>
      <w:r>
        <w:t xml:space="preserve">Nhạc Trọng duỗi tay ra, một đạo tơ nhện từ trong giới chỉ bắn tới, rơi xuống trên thành bảo, tơ nhện co rụt lại kéo hắn vô thanh vô tức đi lên đỉnh nội thành.</w:t>
      </w:r>
    </w:p>
    <w:p>
      <w:pPr>
        <w:pStyle w:val="BodyText"/>
      </w:pPr>
      <w:r>
        <w:t xml:space="preserve">Năm ngón tay của Nhạc Trọng duỗi ra dán lên kính thủy tinh chống đạn, ma viêm tứ giai ngưng tụ trên ngón tay của hắn, thật dễ dàng tan chảy khối thủy tinh kia, hắn nhẹ nhàng nhảy vào, vô thanh vô tức tiến vào trong nội thành.</w:t>
      </w:r>
    </w:p>
    <w:p>
      <w:pPr>
        <w:pStyle w:val="BodyText"/>
      </w:pPr>
      <w:r>
        <w:t xml:space="preserve">Bên trong nội thành có hơn mười cao thủ mặc cường hóa trang giáp tứ giai nhưng không ai phát hiện hành tung của hắn.</w:t>
      </w:r>
    </w:p>
    <w:p>
      <w:pPr>
        <w:pStyle w:val="BodyText"/>
      </w:pPr>
      <w:r>
        <w:t xml:space="preserve">Nhạc Trọng lấy máy tính nhìn Bạch Y hỏi:</w:t>
      </w:r>
    </w:p>
    <w:p>
      <w:pPr>
        <w:pStyle w:val="BodyText"/>
      </w:pPr>
      <w:r>
        <w:t xml:space="preserve">- Máy giám thị cùng truyền cảm khí nơi này cô có thể khống chế được không?</w:t>
      </w:r>
    </w:p>
    <w:p>
      <w:pPr>
        <w:pStyle w:val="BodyText"/>
      </w:pPr>
      <w:r>
        <w:t xml:space="preserve">Bên trong thành bảo cao thủ nhiều như mây, Nhạc Trọng cũng không biết trong nội thành còn có bao nhiêu cao thủ tồn tại, tùy tiện xông vào chỉ là hạ sách cuối cùng của hắn.</w:t>
      </w:r>
    </w:p>
    <w:p>
      <w:pPr>
        <w:pStyle w:val="BodyText"/>
      </w:pPr>
      <w:r>
        <w:t xml:space="preserve">Khoa học kỹ thuật tiền sử cực kỳ trọng yếu đối với nhân loại, không có công nghệ cao với thân thể tố chất yếu ớt của nhân loại căn bản không khả năng chống cự lại thực nhân quỷ, quỷ hút máu, hải tộc lại có dị năng mạnh mẽ như thế. Vô luận đối với nhân loại trên địa cầu hay là nhân loại thế lực trong tay Nhạc Trọng hiện tại mà nói, hắn nhất định phải đạt được toàn bộ khoa học kỹ thuật tiền sử của nhân loại trong Vân Châu đang nắm giữ.</w:t>
      </w:r>
    </w:p>
    <w:p>
      <w:pPr>
        <w:pStyle w:val="BodyText"/>
      </w:pPr>
      <w:r>
        <w:t xml:space="preserve">Bạch Y nói:</w:t>
      </w:r>
    </w:p>
    <w:p>
      <w:pPr>
        <w:pStyle w:val="BodyText"/>
      </w:pPr>
      <w:r>
        <w:t xml:space="preserve">- Có thể! Vị trí điện não trung ương thành bảo nằm dưới đất hai trăm thước, xin ngài dựa theo chỉ dẫn của tôi đi tới!</w:t>
      </w:r>
    </w:p>
    <w:p>
      <w:pPr>
        <w:pStyle w:val="BodyText"/>
      </w:pPr>
      <w:r>
        <w:t xml:space="preserve">- Tốt!</w:t>
      </w:r>
    </w:p>
    <w:p>
      <w:pPr>
        <w:pStyle w:val="BodyText"/>
      </w:pPr>
      <w:r>
        <w:t xml:space="preserve">Thân hình Nhạc Trọng chợt lóe trực tiếp phóng ra bên ngoài.</w:t>
      </w:r>
    </w:p>
    <w:p>
      <w:pPr>
        <w:pStyle w:val="BodyText"/>
      </w:pPr>
      <w:r>
        <w:t xml:space="preserve">Ở ngoài phòng, ánh đèn thủy tinh sáng ngời đem cả thông đạo chiếu sáng, tùy ý có thể thấy được máy truyền cảm cùng cameras giám thị.</w:t>
      </w:r>
    </w:p>
    <w:p>
      <w:pPr>
        <w:pStyle w:val="BodyText"/>
      </w:pPr>
      <w:r>
        <w:t xml:space="preserve">Nhạc Trọng vừa lao ra khỏi phòng, toàn bộ máy móc giám thị đã lập tức thay đổi đưa đi tình báo sai lầm tới máy chủ.</w:t>
      </w:r>
    </w:p>
    <w:p>
      <w:pPr>
        <w:pStyle w:val="BodyText"/>
      </w:pPr>
      <w:r>
        <w:t xml:space="preserve">Bạch Y nói:</w:t>
      </w:r>
    </w:p>
    <w:p>
      <w:pPr>
        <w:pStyle w:val="BodyText"/>
      </w:pPr>
      <w:r>
        <w:t xml:space="preserve">- Thang lầu an toàn nằm bên trái ba mươi thước!</w:t>
      </w:r>
    </w:p>
    <w:p>
      <w:pPr>
        <w:pStyle w:val="BodyText"/>
      </w:pPr>
      <w:r>
        <w:t xml:space="preserve">Nhạc Trọng hướng bên trái phóng qua, thuận lợi đi qua thang lầu hướng bên dưới không ngừng phóng nhanh.</w:t>
      </w:r>
    </w:p>
    <w:p>
      <w:pPr>
        <w:pStyle w:val="BodyText"/>
      </w:pPr>
      <w:r>
        <w:t xml:space="preserve">Bạch Y nắm giữ đại bộ phận máy giám thị trong nội thành, theo chỉ điểm của nàng Nhạc Trọng tránh né được tuần tra của địch nhân thuận lợi đi sâu xuống dưới.</w:t>
      </w:r>
    </w:p>
    <w:p>
      <w:pPr>
        <w:pStyle w:val="BodyText"/>
      </w:pPr>
      <w:r>
        <w:t xml:space="preserve">Khi Nhạc Trọng vừa đi xuống chừng hai mươi thước, Bạch Y đột nhiên nói:</w:t>
      </w:r>
    </w:p>
    <w:p>
      <w:pPr>
        <w:pStyle w:val="BodyText"/>
      </w:pPr>
      <w:r>
        <w:t xml:space="preserve">- Rẽ qua địa phương bên phải chừng ba mươi thước là kho vũ khí đạn dược, xin hỏi ngài có muốn đến xem một chút hay không?</w:t>
      </w:r>
    </w:p>
    <w:p>
      <w:pPr>
        <w:pStyle w:val="BodyText"/>
      </w:pPr>
      <w:r>
        <w:t xml:space="preserve">Bản thân là siêu cấp nhân công trí năng, Bạch Y đã có được trí tuệ không thua kém nhân loại, nàng đã tiếp xúc với Nhạc Trọng thật lâu, hiểu rõ phương thức hành động của hắn.</w:t>
      </w:r>
    </w:p>
    <w:p>
      <w:pPr>
        <w:pStyle w:val="BodyText"/>
      </w:pPr>
      <w:r>
        <w:t xml:space="preserve">Nhạc Trọng nghe vậy trong lòng thoáng động:</w:t>
      </w:r>
    </w:p>
    <w:p>
      <w:pPr>
        <w:pStyle w:val="BodyText"/>
      </w:pPr>
      <w:r>
        <w:t xml:space="preserve">- Kho vũ khí đạn dược sao?</w:t>
      </w:r>
    </w:p>
    <w:p>
      <w:pPr>
        <w:pStyle w:val="BodyText"/>
      </w:pPr>
      <w:r>
        <w:t xml:space="preserve">Trữ vật giới chỉ trong tay Nhạc Trọng từ sau khi thăng cấp trở thành bảo vật cấp 10, thể tích đã khuếch trương rất nhiều lần, có thể dễ dàng chứa đựng toàn bộ vật tư bên trong một kho vũ khí đạn dược loại nhỏ, bởi vậy lực hấp dẫn của đề nghị này đối với hắn cực kỳ to lớn.</w:t>
      </w:r>
    </w:p>
    <w:p>
      <w:pPr>
        <w:pStyle w:val="BodyText"/>
      </w:pPr>
      <w:r>
        <w:t xml:space="preserve">- Có người canh gác hay không?</w:t>
      </w:r>
    </w:p>
    <w:p>
      <w:pPr>
        <w:pStyle w:val="BodyText"/>
      </w:pPr>
      <w:r>
        <w:t xml:space="preserve">- Có bốn gã chiến sĩ canh gác tại đó!</w:t>
      </w:r>
    </w:p>
    <w:p>
      <w:pPr>
        <w:pStyle w:val="Compact"/>
      </w:pPr>
      <w:r>
        <w:t xml:space="preserve">Bạch Y nhanh chóng đem hình ảnh của kho vũ khí truyền cho Nhạc Trọng.</w:t>
      </w:r>
      <w:r>
        <w:br w:type="textWrapping"/>
      </w:r>
      <w:r>
        <w:br w:type="textWrapping"/>
      </w:r>
    </w:p>
    <w:p>
      <w:pPr>
        <w:pStyle w:val="Heading2"/>
      </w:pPr>
      <w:bookmarkStart w:id="1227" w:name="chương-1205-nhạc-trọng-cường-hoành."/>
      <w:bookmarkEnd w:id="1227"/>
      <w:r>
        <w:t xml:space="preserve">1205. Chương 1205: Nhạc Trọng Cường Hoành.</w:t>
      </w:r>
    </w:p>
    <w:p>
      <w:pPr>
        <w:pStyle w:val="Compact"/>
      </w:pPr>
      <w:r>
        <w:br w:type="textWrapping"/>
      </w:r>
      <w:r>
        <w:br w:type="textWrapping"/>
      </w:r>
      <w:r>
        <w:t xml:space="preserve">Nhạc Trọng đưa mắt nhìn qua, chỉ thấy ngay lối vào kho vũ khí có bốn gã chiến sĩ mặc chiến giáp cường hóa tam giai tay cầm chiến mâu đang đứng canh gác ở đó.</w:t>
      </w:r>
    </w:p>
    <w:p>
      <w:pPr>
        <w:pStyle w:val="BodyText"/>
      </w:pPr>
      <w:r>
        <w:t xml:space="preserve">Nhạc Trọng tự hỏi một thoáng sau đó lựa chọn bỏ qua:</w:t>
      </w:r>
    </w:p>
    <w:p>
      <w:pPr>
        <w:pStyle w:val="BodyText"/>
      </w:pPr>
      <w:r>
        <w:t xml:space="preserve">- Bỏ đi! Mục tiêu của chúng ta là điện não trung ương bên dưới, hiện tại không nên dây dưa chuyện khác!</w:t>
      </w:r>
    </w:p>
    <w:p>
      <w:pPr>
        <w:pStyle w:val="BodyText"/>
      </w:pPr>
      <w:r>
        <w:t xml:space="preserve">Mục tiêu của Nhạc Trọng là tài liệu của điện não trung ương Xích Huyết thành, nơi này rất có thể có được tài liệu về khoa học kỹ thuật tiền sử. Về phần kho vũ khí hắn tính toán sau khi lấy được tài liệu mới có thể nghĩ tới chuyện khác.</w:t>
      </w:r>
    </w:p>
    <w:p>
      <w:pPr>
        <w:pStyle w:val="BodyText"/>
      </w:pPr>
      <w:r>
        <w:t xml:space="preserve">Nơi này phòng bị sâm nghiêm, nơi nơi đều có máy giám thị cùng đủ loại vũ khí tiên tiến, nếu đổi lại là cường giả ngũ giai khác đi tới nơi này, tuyệt đối sẽ bị đánh trọng thương. Nhưng Nhạc Trọng nhờ có sự trợ giúp của Bạch Y nên mới dễ dàng đi xuyên qua nhiều tầng phòng ngự lẻn vào được phòng tuyến dưới đất như bây giờ.</w:t>
      </w:r>
    </w:p>
    <w:p>
      <w:pPr>
        <w:pStyle w:val="BodyText"/>
      </w:pPr>
      <w:r>
        <w:t xml:space="preserve">Bạch Y đột nhiên phát ra cảnh cáo:</w:t>
      </w:r>
    </w:p>
    <w:p>
      <w:pPr>
        <w:pStyle w:val="BodyText"/>
      </w:pPr>
      <w:r>
        <w:t xml:space="preserve">- Cảnh cáo, phía trước rẽ trái chừng ba mươi thước có một lối đi có mười chiến sĩ mặc cường hóa trang giáp tam giai đang canh gác, con đường kia không thể thông qua!</w:t>
      </w:r>
    </w:p>
    <w:p>
      <w:pPr>
        <w:pStyle w:val="BodyText"/>
      </w:pPr>
      <w:r>
        <w:t xml:space="preserve">Trong mắt Nhạc Trọng chợt lóe hàn quang, thân hình chớp động, nhanh như sét đánh lao theo hướng kia:</w:t>
      </w:r>
    </w:p>
    <w:p>
      <w:pPr>
        <w:pStyle w:val="BodyText"/>
      </w:pPr>
      <w:r>
        <w:t xml:space="preserve">- Không thể tránh đi thì tiêu diệt bọn hắn!</w:t>
      </w:r>
    </w:p>
    <w:p>
      <w:pPr>
        <w:pStyle w:val="BodyText"/>
      </w:pPr>
      <w:r>
        <w:t xml:space="preserve">Chỉ sau một lần hô hấp, Nhạc Trọng đã xông qua ngã rẽ, nhanh như cơn gió lốc xông thẳng vào mười tên chiến sĩ, ánh đao chợt lóe, từng ánh sáng lướt qua mười tên chiến sĩ kia.</w:t>
      </w:r>
    </w:p>
    <w:p>
      <w:pPr>
        <w:pStyle w:val="BodyText"/>
      </w:pPr>
      <w:r>
        <w:t xml:space="preserve">Mười tên chiến sĩ đều là thân kinh bách chiến, từ trong núi thây biển máu bò ra, nhưng đối mặt với cao thủ ngũ giai như Nhạc Trọng đánh lén thật sự không chịu nổi một kích, bọn họ còn chưa kịp làm ra bất kỳ phản ứng nào đầu đã rơi xuống, máu tươi nóng rực phóng lên cao, sái ra đầy đất.</w:t>
      </w:r>
    </w:p>
    <w:p>
      <w:pPr>
        <w:pStyle w:val="BodyText"/>
      </w:pPr>
      <w:r>
        <w:t xml:space="preserve">Nhạc Trọng giết chết mười tên chiến sĩ, cởi sạch trang bị trên người bọn hắn bỏ vào trong giới chỉ. Trang bị này đều là trang bị đỉnh cấp, hắn đương nhiên không thể bỏ qua.</w:t>
      </w:r>
    </w:p>
    <w:p>
      <w:pPr>
        <w:pStyle w:val="BodyText"/>
      </w:pPr>
      <w:r>
        <w:t xml:space="preserve">Cất xong trang bị, Nhạc Trọng tiếp tục đi tới.</w:t>
      </w:r>
    </w:p>
    <w:p>
      <w:pPr>
        <w:pStyle w:val="BodyText"/>
      </w:pPr>
      <w:r>
        <w:t xml:space="preserve">Ngay khi hắn vừa bước vào một cánh cửa điện tử hợp kim, một cỗ dự cảm cực kỳ nguy hiểm xông lên, hắn thả người nhảy, trực tiếp nhảy lên đỉnh lối đi, ám hắc đấu khí trào ra quanh thân, gắt gao bao phủ lấy hắn.</w:t>
      </w:r>
    </w:p>
    <w:p>
      <w:pPr>
        <w:pStyle w:val="BodyText"/>
      </w:pPr>
      <w:r>
        <w:t xml:space="preserve">Ngay trong tích tắc hắn nhảy lên, từng đạo hào quang điện tử từ trong cửa điện tử hợp kim bắn tới, đem khu vực đó oanh nát vỡ. Nếu hắn bước vào trong cửa, hắn sẽ bị bắn xuyên tan nát.</w:t>
      </w:r>
    </w:p>
    <w:p>
      <w:pPr>
        <w:pStyle w:val="BodyText"/>
      </w:pPr>
      <w:r>
        <w:t xml:space="preserve">Từ sau khi hắn tiến hóa lên ngũ giai, kỹ năng da thịt sắt thép của hắn đã tiến tới tam giai, cho dù gặp tử đạn trọng súng máy hay loại đạn pháo đường kính nhỏ cũng không thể tổn thương được hắn, nhưng vẫn chưa thể ngăn cản được súng la-de, súng xạ tuyến, điện từ pháo trực tiếp oanh kích.</w:t>
      </w:r>
    </w:p>
    <w:p>
      <w:pPr>
        <w:pStyle w:val="BodyText"/>
      </w:pPr>
      <w:r>
        <w:t xml:space="preserve">Một thanh âm tràn ngập oán độc từ trong cửa hợp kim điện tử truyền ra:</w:t>
      </w:r>
    </w:p>
    <w:p>
      <w:pPr>
        <w:pStyle w:val="BodyText"/>
      </w:pPr>
      <w:r>
        <w:t xml:space="preserve">- Mày đã đến rồi sao? Đám dân đen phản loạn chết tiệt. Mày đã đến đây, đi vào đi. Tao không biết mày dùng biện pháp gì lẻn vào nơi này, nói vậy mày đã thấy cảnh tượng nơi đây. Mày còn không vào tao sẽ giết con kỹ nữ thối tha này!</w:t>
      </w:r>
    </w:p>
    <w:p>
      <w:pPr>
        <w:pStyle w:val="BodyText"/>
      </w:pPr>
      <w:r>
        <w:t xml:space="preserve">Bàn tay Nhạc Trọng lật ra, máy vi tính xuất hiện, chỉ thấy trên màn hình biểu hiện ở một bên của cửa điện tử hợp kim có một Thu Hoạch Giả trong tay cầm điện từ pháo cỡ lớn đang chỉ thẳng vào cửa. Bên cạnh Thu Hoạch Giả là một trung niên nam tử anh tuấn mặc cường hóa trang giáp tứ giai vẻ mặt oán độc đang nắm lấy mái tóc của một cô gái cực kỳ xinh đẹp hướng ngay cửa hung tợn rít gào. Bên cạnh cô gái còn có chín thi thể nhân loại tử trạng thật thê thảm.</w:t>
      </w:r>
    </w:p>
    <w:p>
      <w:pPr>
        <w:pStyle w:val="BodyText"/>
      </w:pPr>
      <w:r>
        <w:t xml:space="preserve">Nhạc Trọng liếc mắt nhìn màn ảnh mơ hồ đoán được thân phận cô gái xinh đẹp cùng trung niên nam tử anh tuấn kia:</w:t>
      </w:r>
    </w:p>
    <w:p>
      <w:pPr>
        <w:pStyle w:val="BodyText"/>
      </w:pPr>
      <w:r>
        <w:t xml:space="preserve">- Gián điệp phản loạn quân? Vương Ngọc Phong?</w:t>
      </w:r>
    </w:p>
    <w:p>
      <w:pPr>
        <w:pStyle w:val="BodyText"/>
      </w:pPr>
      <w:r>
        <w:t xml:space="preserve">Nhạc Trọng tự hỏi một thoáng, tay vừa lật, đem một tấm thuẫn bài chuyển hóa năng lượng cầm trong tay, sau đó thả người nhảy vào bên trong.</w:t>
      </w:r>
    </w:p>
    <w:p>
      <w:pPr>
        <w:pStyle w:val="BodyText"/>
      </w:pPr>
      <w:r>
        <w:t xml:space="preserve">Vẻ mặt Vương Ngọc Phong hung hăng tát mạnh lên mặt của cô gái xinh đẹp kia:</w:t>
      </w:r>
    </w:p>
    <w:p>
      <w:pPr>
        <w:pStyle w:val="BodyText"/>
      </w:pPr>
      <w:r>
        <w:t xml:space="preserve">- Quả nhiên, con kỹ nữ thối tha này có địa vị không thấp trong phản loạn quân. Vì nàng ngay cả cao thủ như mày cũng tự đi ra chịu chết. Con kỹ nữ thối tha, mày lừa tao thật khổ!</w:t>
      </w:r>
    </w:p>
    <w:p>
      <w:pPr>
        <w:pStyle w:val="BodyText"/>
      </w:pPr>
      <w:r>
        <w:t xml:space="preserve">Gương mặt cô gái sưng phồng lên, phun ra ngụm máu tươi, hàm răng cũng bị tát văng.</w:t>
      </w:r>
    </w:p>
    <w:p>
      <w:pPr>
        <w:pStyle w:val="BodyText"/>
      </w:pPr>
      <w:r>
        <w:t xml:space="preserve">- Cứu…tôi!</w:t>
      </w:r>
    </w:p>
    <w:p>
      <w:pPr>
        <w:pStyle w:val="BodyText"/>
      </w:pPr>
      <w:r>
        <w:t xml:space="preserve">Cô gái hướng Nhạc Trọng cầu xin, lúc này nhìn nàng xấu xí không chịu nổi, không chút phong phạm mỹ nữ nào. Vô luận xinh đẹp ra sao nếu bị đánh sưng mặt gãy răng, nước mắt nước mũi tuôn tràn cũng không thấy đẹp được đi nơi nào.</w:t>
      </w:r>
    </w:p>
    <w:p>
      <w:pPr>
        <w:pStyle w:val="BodyText"/>
      </w:pPr>
      <w:r>
        <w:t xml:space="preserve">Trong mắt Vương Ngọc Phong thoáng hiện vẻ tàn khốc nhìn Nhạc Trọng cười lạnh nói:</w:t>
      </w:r>
    </w:p>
    <w:p>
      <w:pPr>
        <w:pStyle w:val="BodyText"/>
      </w:pPr>
      <w:r>
        <w:t xml:space="preserve">- Mày tự sát đi! Hiện tại mày tự sát trước mặt tao, tao sẽ phóng nàng một con đường sống. Thế nào? Nếu mày không tự sát tao sẽ vặn gãy cổ của nó!</w:t>
      </w:r>
    </w:p>
    <w:p>
      <w:pPr>
        <w:pStyle w:val="BodyText"/>
      </w:pPr>
      <w:r>
        <w:t xml:space="preserve">Nhạc Trọng lạnh lùng liếc mắt nhìn lướt qua cô gái, chân khẽ nhún nhanh như sét đánh phóng về hướng Vương Ngọc Phong. Hắn không quen biết gì với cô gái kia, không cần vì một người xa lạ hiến ra tính mạng quý giá của mình.</w:t>
      </w:r>
    </w:p>
    <w:p>
      <w:pPr>
        <w:pStyle w:val="BodyText"/>
      </w:pPr>
      <w:r>
        <w:t xml:space="preserve">Vương Ngọc Phong gắt gao nhìn chằm chằm Nhạc Trọng, Nhạc Trọng vừa động hắn chợt lớn tiếng quát:</w:t>
      </w:r>
    </w:p>
    <w:p>
      <w:pPr>
        <w:pStyle w:val="BodyText"/>
      </w:pPr>
      <w:r>
        <w:t xml:space="preserve">- A Cường, giết hắn!</w:t>
      </w:r>
    </w:p>
    <w:p>
      <w:pPr>
        <w:pStyle w:val="BodyText"/>
      </w:pPr>
      <w:r>
        <w:t xml:space="preserve">Bọc thép trước ngực Thu Hoạch Giả chợt mở ra, nhưng trong nháy mắt mới mở ra lập tức liền khép kín lại, đồng thời trong cơ giáp vang lên thanh âm báo động điên cuồng, vô số dụng cụ nhiễu loạn đong đưa, điều khiển viên bên trong lúng túng cố gắng khống chế cơ giáp nhưng không có bất kỳ tác dụng.</w:t>
      </w:r>
    </w:p>
    <w:p>
      <w:pPr>
        <w:pStyle w:val="BodyText"/>
      </w:pPr>
      <w:r>
        <w:t xml:space="preserve">- Súc sinh!</w:t>
      </w:r>
    </w:p>
    <w:p>
      <w:pPr>
        <w:pStyle w:val="BodyText"/>
      </w:pPr>
      <w:r>
        <w:t xml:space="preserve">Sắc mặt Vương Ngọc Phong đại biến, trực tiếp nhấc cô gái hướng Nhạc Trọng ném tới, đồng thời trong mắt thoáng hiện vẻ ngoan độc cầm chiến mâu hướng Nhạc Trọng trực tiếp đâm tới.</w:t>
      </w:r>
    </w:p>
    <w:p>
      <w:pPr>
        <w:pStyle w:val="BodyText"/>
      </w:pPr>
      <w:r>
        <w:t xml:space="preserve">Nhạc Trọng không hề có chút động tâm, không chút lưu tình phát động kỹ năng thao túng trọng lực tam giai, sóng gợn gấp ba mươi lần lấy hắn làm hạch tâm nhanh chóng khuếch tán khắp bốn phương tám hướng.</w:t>
      </w:r>
    </w:p>
    <w:p>
      <w:pPr>
        <w:pStyle w:val="BodyText"/>
      </w:pPr>
      <w:r>
        <w:t xml:space="preserve">Cô gái bị sóng gợn bao phủ, lập tức rơi xuống đất chết ngay tại chỗ.</w:t>
      </w:r>
    </w:p>
    <w:p>
      <w:pPr>
        <w:pStyle w:val="BodyText"/>
      </w:pPr>
      <w:r>
        <w:t xml:space="preserve">Thân thể Vương Ngọc Phong trầm xuống, toàn bộ cử động đều cực kỳ chậm chạp hao hết toàn thân khí lực của hắn.</w:t>
      </w:r>
    </w:p>
    <w:p>
      <w:pPr>
        <w:pStyle w:val="BodyText"/>
      </w:pPr>
      <w:r>
        <w:t xml:space="preserve">Thân hình Nhạc Trọng chợt lóe, nháy mắt biến mất ngay tại chỗ, ngay sau đó hắn liền xuất hiện sau lưng Vương Ngọc Phong, một chưởng đem Khôi Lỗi Phù tứ giai vỗ lên đầu hắn.</w:t>
      </w:r>
    </w:p>
    <w:p>
      <w:pPr>
        <w:pStyle w:val="BodyText"/>
      </w:pPr>
      <w:r>
        <w:t xml:space="preserve">Một đạo quang mang chớp động, Vương Ngọc Phong lập tức hôn mê, Khôi Lỗi Phù tứ giai chìm vào trong đầu óc của hắn.</w:t>
      </w:r>
    </w:p>
    <w:p>
      <w:pPr>
        <w:pStyle w:val="BodyText"/>
      </w:pPr>
      <w:r>
        <w:t xml:space="preserve">- Hiện tại ta đã trở nên mạnh mẽ như vậy sao?</w:t>
      </w:r>
    </w:p>
    <w:p>
      <w:pPr>
        <w:pStyle w:val="BodyText"/>
      </w:pPr>
      <w:r>
        <w:t xml:space="preserve">Nhạc Trọng nhìn Vương Ngọc Phong cơ hồ bị hắn miểu sát trong lòng dấy lên cảm giác hưng phấn lẫn thành tựu.</w:t>
      </w:r>
    </w:p>
    <w:p>
      <w:pPr>
        <w:pStyle w:val="BodyText"/>
      </w:pPr>
      <w:r>
        <w:t xml:space="preserve">Vương Ngọc Phong là cường giả tứ giai đỉnh phong, còn được cường hóa trang giáp thêm vào, thực lực thậm chí đạt tới ngũ giai sơ cấp, nhưng cường giả như vậy lại không chịu nổi một chiêu trong tay Nhạc Trọng.</w:t>
      </w:r>
    </w:p>
    <w:p>
      <w:pPr>
        <w:pStyle w:val="BodyText"/>
      </w:pPr>
      <w:r>
        <w:t xml:space="preserve">Một chiêu đánh bại Vương Ngọc Phong, Nhạc Trọng nhìn thoáng qua Thu Hoạch Giả bên cạnh, cửa khoang điều khiển chợt mở rộng lộ ra gương mặt điều khiển viên bên trong.</w:t>
      </w:r>
    </w:p>
    <w:p>
      <w:pPr>
        <w:pStyle w:val="BodyText"/>
      </w:pPr>
      <w:r>
        <w:t xml:space="preserve">- Đi chết đi! Đi chết đi!</w:t>
      </w:r>
    </w:p>
    <w:p>
      <w:pPr>
        <w:pStyle w:val="BodyText"/>
      </w:pPr>
      <w:r>
        <w:t xml:space="preserve">Điều khiển viên kia thập phần hung hãn, lập tức rút súng hướng Nhạc Trọng liên tục bắn tới. Nhưng ánh mắt hắn chợt hoa lên, Nhạc Trọng đã quỷ dị xuất hiện trước người hắn, một chưởng vỗ lên đầu hắn, Khôi Lỗi Phù cũng lập tức dung nhập vào.</w:t>
      </w:r>
    </w:p>
    <w:p>
      <w:pPr>
        <w:pStyle w:val="Compact"/>
      </w:pPr>
      <w:r>
        <w:t xml:space="preserve">Nhạc Trọng búng ra ngón tay, ám hắc đấu khí khởi động, một luồng kình phong bắn lên trán Vương Ngọc Phong làm hắn thanh tỉnh lại.</w:t>
      </w:r>
      <w:r>
        <w:br w:type="textWrapping"/>
      </w:r>
      <w:r>
        <w:br w:type="textWrapping"/>
      </w:r>
    </w:p>
    <w:p>
      <w:pPr>
        <w:pStyle w:val="Heading2"/>
      </w:pPr>
      <w:bookmarkStart w:id="1228" w:name="chương-1206-nắm-thế-cục-trong-tay-1"/>
      <w:bookmarkEnd w:id="1228"/>
      <w:r>
        <w:t xml:space="preserve">1206. Chương 1206: Nắm Thế Cục Trong Tay! (1)</w:t>
      </w:r>
    </w:p>
    <w:p>
      <w:pPr>
        <w:pStyle w:val="Compact"/>
      </w:pPr>
      <w:r>
        <w:br w:type="textWrapping"/>
      </w:r>
      <w:r>
        <w:br w:type="textWrapping"/>
      </w:r>
      <w:r>
        <w:t xml:space="preserve">Vương Ngọc Phong đứng dậy cung kính hành lễ:</w:t>
      </w:r>
    </w:p>
    <w:p>
      <w:pPr>
        <w:pStyle w:val="BodyText"/>
      </w:pPr>
      <w:r>
        <w:t xml:space="preserve">- Chủ nhân!</w:t>
      </w:r>
    </w:p>
    <w:p>
      <w:pPr>
        <w:pStyle w:val="BodyText"/>
      </w:pPr>
      <w:r>
        <w:t xml:space="preserve">Nhạc Trọng trực tiếp ra lệnh:</w:t>
      </w:r>
    </w:p>
    <w:p>
      <w:pPr>
        <w:pStyle w:val="BodyText"/>
      </w:pPr>
      <w:r>
        <w:t xml:space="preserve">- Mang ta đi xuống dưới!</w:t>
      </w:r>
    </w:p>
    <w:p>
      <w:pPr>
        <w:pStyle w:val="BodyText"/>
      </w:pPr>
      <w:r>
        <w:t xml:space="preserve">Vương Ngọc Phong cung kính đáp:</w:t>
      </w:r>
    </w:p>
    <w:p>
      <w:pPr>
        <w:pStyle w:val="BodyText"/>
      </w:pPr>
      <w:r>
        <w:t xml:space="preserve">- Dạ, chủ nhân!</w:t>
      </w:r>
    </w:p>
    <w:p>
      <w:pPr>
        <w:pStyle w:val="BodyText"/>
      </w:pPr>
      <w:r>
        <w:t xml:space="preserve">Lúc này khoảng cách điện não trung ương Xích Huyết thành cũng không xa, trên đường đi chỉ còn có mười mấy nhân viên công tác cùng bốn gã bảo an.</w:t>
      </w:r>
    </w:p>
    <w:p>
      <w:pPr>
        <w:pStyle w:val="BodyText"/>
      </w:pPr>
      <w:r>
        <w:t xml:space="preserve">Những người kia không dám tới gần Vương Ngọc Phong, làm cho hắn thản nhiên mang theo Nhạc Trọng đi thẳng tới vị trí điện não trung ương thành bảo.</w:t>
      </w:r>
    </w:p>
    <w:p>
      <w:pPr>
        <w:pStyle w:val="BodyText"/>
      </w:pPr>
      <w:r>
        <w:t xml:space="preserve">- Đây là điện não trung ương Xích Huyết thành sao?</w:t>
      </w:r>
    </w:p>
    <w:p>
      <w:pPr>
        <w:pStyle w:val="BodyText"/>
      </w:pPr>
      <w:r>
        <w:t xml:space="preserve">Trong đại sảnh tràn ngập những thông đạo máy móc như mạch máu, tọa lạc một kiến trúc hình trụ bằng kim loại, bên trên có hơn mười màn hình điện tử, cùng thật nhiều nút lẫn đèn.</w:t>
      </w:r>
    </w:p>
    <w:p>
      <w:pPr>
        <w:pStyle w:val="BodyText"/>
      </w:pPr>
      <w:r>
        <w:t xml:space="preserve">Ngay trung ương hình trụ kim loại được khảm một viên tinh hạch biến dị thú ngũ giai, vô số phù văn thần kỳ bao bọc viên tinh hạch khuếch tán khắp bốn phương tám hướng, quang mang chớp động, phảng phất giống như trái tim của hình trụ kim loại kia.</w:t>
      </w:r>
    </w:p>
    <w:p>
      <w:pPr>
        <w:pStyle w:val="BodyText"/>
      </w:pPr>
      <w:r>
        <w:t xml:space="preserve">Bạch Y nói:</w:t>
      </w:r>
    </w:p>
    <w:p>
      <w:pPr>
        <w:pStyle w:val="BodyText"/>
      </w:pPr>
      <w:r>
        <w:t xml:space="preserve">- Điện não trung ương này chọn dùng kỹ thuật kháng sóng điện xâm lấn tiên tiến nhất, sóng điện từ không thể tiếp cận bản thể của nó, thỉnh đem tôi đặt lên bên cạnh nó!</w:t>
      </w:r>
    </w:p>
    <w:p>
      <w:pPr>
        <w:pStyle w:val="BodyText"/>
      </w:pPr>
      <w:r>
        <w:t xml:space="preserve">Nhạc Trọng dựa theo lời chỉ dẫn của Bạch Y đem nàng trực tiếp đặt lên bên cạnh điện não trung ương kia.</w:t>
      </w:r>
    </w:p>
    <w:p>
      <w:pPr>
        <w:pStyle w:val="BodyText"/>
      </w:pPr>
      <w:r>
        <w:t xml:space="preserve">Từ bên trong máy vi tính mà Bạch Y gởi thân đột nhiên vươn ra một mảnh dây kim loại tinh tế trực tiếp đâm vào bên trong cổng liên kết của điện não trung ương.</w:t>
      </w:r>
    </w:p>
    <w:p>
      <w:pPr>
        <w:pStyle w:val="BodyText"/>
      </w:pPr>
      <w:r>
        <w:t xml:space="preserve">Trong nháy mắt trong mắt Bạch Y hiện lên vô số số liệu lưu.</w:t>
      </w:r>
    </w:p>
    <w:p>
      <w:pPr>
        <w:pStyle w:val="BodyText"/>
      </w:pPr>
      <w:r>
        <w:t xml:space="preserve">Màn hình điện não trung ương Xích Huyết thành đột nhiên sáng lên, vô số số liệu lưu bắt đầu khởi động, đột nhiên lóe lên, thân ảnh Bạch Y đã xuất hiện ngay trong màn hình.</w:t>
      </w:r>
    </w:p>
    <w:p>
      <w:pPr>
        <w:pStyle w:val="BodyText"/>
      </w:pPr>
      <w:r>
        <w:t xml:space="preserve">Bạch Y nhìn Nhạc Trọng nói:</w:t>
      </w:r>
    </w:p>
    <w:p>
      <w:pPr>
        <w:pStyle w:val="BodyText"/>
      </w:pPr>
      <w:r>
        <w:t xml:space="preserve">- Chủ nhân, hiện tại tôi đã nắm giữ điện não trung ương của Xích Huyết thành. Trải qua tìm kiếm, trong điện não này cũng không có tư liệu về khoa học kỹ thuật tiền sử!</w:t>
      </w:r>
    </w:p>
    <w:p>
      <w:pPr>
        <w:pStyle w:val="BodyText"/>
      </w:pPr>
      <w:r>
        <w:t xml:space="preserve">Trong mắt Nhạc Trọng thoáng hiện nét thất vọng:</w:t>
      </w:r>
    </w:p>
    <w:p>
      <w:pPr>
        <w:pStyle w:val="BodyText"/>
      </w:pPr>
      <w:r>
        <w:t xml:space="preserve">- Không có sao?</w:t>
      </w:r>
    </w:p>
    <w:p>
      <w:pPr>
        <w:pStyle w:val="BodyText"/>
      </w:pPr>
      <w:r>
        <w:t xml:space="preserve">Lần này mục đích Nhạc Trọng xâm lấn Xích Huyết thành là vì muốn đạt được tư liệu khoa học kỹ thuật tiền sử của Vân Châu, lần này lại không lấy được làm cho hắn thập phần thất vọng.</w:t>
      </w:r>
    </w:p>
    <w:p>
      <w:pPr>
        <w:pStyle w:val="BodyText"/>
      </w:pPr>
      <w:r>
        <w:t xml:space="preserve">Vương Ngọc Phong nói:</w:t>
      </w:r>
    </w:p>
    <w:p>
      <w:pPr>
        <w:pStyle w:val="BodyText"/>
      </w:pPr>
      <w:r>
        <w:t xml:space="preserve">- Chủ nhân, toàn bộ trung tâm khoa học kỹ thuật của Vân Châu đều nắm giữ trong Thiên Đô thành do Ngụy Minh Thanh chưởng khống. Trong những thành thị cấp dưới như chúng ta không có bất kỳ tài liệu khoa học kỹ thuật nào. Nhưng trong tay tôi có một nhóm nhân tài kỹ thuật chuyên duy tu bảo trì vũ khí khoa học kỹ thuật tiền sử!</w:t>
      </w:r>
    </w:p>
    <w:p>
      <w:pPr>
        <w:pStyle w:val="BodyText"/>
      </w:pPr>
      <w:r>
        <w:t xml:space="preserve">Ánh mắt Nhạc Trọng chợt sáng lên, trong lòng thoáng thả lỏng:</w:t>
      </w:r>
    </w:p>
    <w:p>
      <w:pPr>
        <w:pStyle w:val="BodyText"/>
      </w:pPr>
      <w:r>
        <w:t xml:space="preserve">- Vậy cũng không tệ!</w:t>
      </w:r>
    </w:p>
    <w:p>
      <w:pPr>
        <w:pStyle w:val="BodyText"/>
      </w:pPr>
      <w:r>
        <w:t xml:space="preserve">Nhân tài kỹ thuật chuyên duy tu bảo trì vũ khí đối với Nhạc Trọng mà nói thập phần trân quý, có được những nhân tài này, Nhạc Trọng có thể xem họ là hạch tâm bồi dưỡng thêm nhân tài mới. Nhưng bồi dưỡng nhân tài nói ra thật đơn giản, trên thực tế ở thế giới này rất khó làm được.</w:t>
      </w:r>
    </w:p>
    <w:p>
      <w:pPr>
        <w:pStyle w:val="BodyText"/>
      </w:pPr>
      <w:r>
        <w:t xml:space="preserve">Đó là bởi vì cơ sở giáo dục của thế giới này quá yếu ớt, bộ hạ dưới trướng hắn đại bộ phận đều thất học, bảo họ đi chiến đấu với kẻ địch thì họ là chiến sĩ anh dũng. Nhưng muốn cho họ đi nghiên cứu khoa học kỹ thuật, trở thành nhà khoa học xuất sắc thì thập phần khó khăn, dù sao đại bộ phận người còn chưa đủ khả năng giải toán.</w:t>
      </w:r>
    </w:p>
    <w:p>
      <w:pPr>
        <w:pStyle w:val="BodyText"/>
      </w:pPr>
      <w:r>
        <w:t xml:space="preserve">Tôn Vi Vi bất quá chỉ đạt tới trình độ tốt nghiệp trung học, nhưng dưới trướng Nhạc Trọng đã được xem là nhân tài cấp cao, mỗi ngày đều có thật nhiều bộ hạ thất học đi theo nàng học tập tri thức văn hóa.</w:t>
      </w:r>
    </w:p>
    <w:p>
      <w:pPr>
        <w:pStyle w:val="BodyText"/>
      </w:pPr>
      <w:r>
        <w:t xml:space="preserve">Bạch Y đột nhiên nói:</w:t>
      </w:r>
    </w:p>
    <w:p>
      <w:pPr>
        <w:pStyle w:val="BodyText"/>
      </w:pPr>
      <w:r>
        <w:t xml:space="preserve">- Chủ nhân, điện não trung ương Xích Huyết thành ngoại trừ nắm giữ toàn bộ trang bị điện tử tự động hóa của Xích Huyết thành còn nắm giữ hai vệ tinh võ trang trên bầu trời hai mươi cứ điểm liên hoàn cách đây 20km cùng quyền chỉ huy bốn viên vệ tinh điều tra. Lợi dụng điện não trung ương Xích Huyết thành có thể nắm giữ được quyền chỉ huy của những trang bị đó!</w:t>
      </w:r>
    </w:p>
    <w:p>
      <w:pPr>
        <w:pStyle w:val="BodyText"/>
      </w:pPr>
      <w:r>
        <w:t xml:space="preserve">Nhạc Trọng động dung nói:</w:t>
      </w:r>
    </w:p>
    <w:p>
      <w:pPr>
        <w:pStyle w:val="BodyText"/>
      </w:pPr>
      <w:r>
        <w:t xml:space="preserve">- Vệ tinh võ trang! Bên trên vệ tinh có vũ khí gì? Tầm sát thương bao nhiêu?</w:t>
      </w:r>
    </w:p>
    <w:p>
      <w:pPr>
        <w:pStyle w:val="BodyText"/>
      </w:pPr>
      <w:r>
        <w:t xml:space="preserve">- Trên vệ tinh có mười cự pháo la-de, tầm sát thương 30km!</w:t>
      </w:r>
    </w:p>
    <w:p>
      <w:pPr>
        <w:pStyle w:val="BodyText"/>
      </w:pPr>
      <w:r>
        <w:t xml:space="preserve">Nhạc Trọng nhìn Vương Ngọc Phong hỏi:</w:t>
      </w:r>
    </w:p>
    <w:p>
      <w:pPr>
        <w:pStyle w:val="BodyText"/>
      </w:pPr>
      <w:r>
        <w:t xml:space="preserve">- Vương Ngọc Phong, nếu Vân Châu có thực lực kiến tạo vệ tinh tầm thấp, vì sao không phóng vệ tinh ra vũ trụ?</w:t>
      </w:r>
    </w:p>
    <w:p>
      <w:pPr>
        <w:pStyle w:val="BodyText"/>
      </w:pPr>
      <w:r>
        <w:t xml:space="preserve">Chung quanh Xích Huyết thành đều là vệ tinh tầm thấp, tuy rằng thập phần hữu dụng nhưng sự an toàn cùng hao tổn lại vượt xa vệ tinh vũ trụ. Nhạc Trọng có chút không rõ vì sao Vân Châu không phóng vệ tinh vũ trụ, với thực lực khoa học kỹ thuật siêu việt địa cầu của Vân Châu, hoàn toàn có năng lực phóng ra vệ tinh vũ trụ.</w:t>
      </w:r>
    </w:p>
    <w:p>
      <w:pPr>
        <w:pStyle w:val="BodyText"/>
      </w:pPr>
      <w:r>
        <w:t xml:space="preserve">Vương Ngọc Phong đáp:</w:t>
      </w:r>
    </w:p>
    <w:p>
      <w:pPr>
        <w:pStyle w:val="BodyText"/>
      </w:pPr>
      <w:r>
        <w:t xml:space="preserve">- Không phải chúng ta không muốn phóng ra, mà là không thể phóng ra. Ở ngoài không gian có gần trăm vệ tinh võ trang còn sót lại trước thời kỳ Đại Phá Diệt. Những vệ tinh võ trang kia bị nắm giữ trong tay Khủng Long nhân. Mấy năm nay mỗi khi chúng ta phóng ra vệ tinh vũ trụ đều bị những vệ tinh võ trang kia bắn rơi. Bởi vậy chúng ta chỉ có thể phóng ra một ít vệ tinh tầm thấp hao tổn à tính an toàn cực thấp phụ trợ chúng ta phòng thủ Vân Châu mà thôi!</w:t>
      </w:r>
    </w:p>
    <w:p>
      <w:pPr>
        <w:pStyle w:val="BodyText"/>
      </w:pPr>
      <w:r>
        <w:t xml:space="preserve">Nhạc Trọng khẽ cau mày truy hỏi:</w:t>
      </w:r>
    </w:p>
    <w:p>
      <w:pPr>
        <w:pStyle w:val="BodyText"/>
      </w:pPr>
      <w:r>
        <w:t xml:space="preserve">- Trình độ khoa học kỹ thuật của nhân loại đã phát triển nhiều năm như vậy mà vẫn không bằng thời đại trước Đại Phá Diệt hay sao?</w:t>
      </w:r>
    </w:p>
    <w:p>
      <w:pPr>
        <w:pStyle w:val="BodyText"/>
      </w:pPr>
      <w:r>
        <w:t xml:space="preserve">Vương Ngọc Phong đáp:</w:t>
      </w:r>
    </w:p>
    <w:p>
      <w:pPr>
        <w:pStyle w:val="BodyText"/>
      </w:pPr>
      <w:r>
        <w:t xml:space="preserve">- Còn kém lắm, sau khi Khủng Long nhân đánh bại nhân loại trở thành bá chủ thế giới, thật nhiều nhà xưởng cùng phòng thí nghiệm bị phá hủy, vô số khoa học kỹ thuật bị bao phủ trong dòng sông lịch sử. Vân Châu chỉ kế thừa một bộ phận tài liệu khoa học kỹ thuật tiền sử sau đó chậm rãi phát triển lên. Đại bộ phận khoa học kỹ thuật của chúng ta đến từ thời tiền sử, không có đột phá!</w:t>
      </w:r>
    </w:p>
    <w:p>
      <w:pPr>
        <w:pStyle w:val="BodyText"/>
      </w:pPr>
      <w:r>
        <w:t xml:space="preserve">Nhạc Trọng tiếp tục dò hỏi:</w:t>
      </w:r>
    </w:p>
    <w:p>
      <w:pPr>
        <w:pStyle w:val="BodyText"/>
      </w:pPr>
      <w:r>
        <w:t xml:space="preserve">- Ngoại trừ Thu Hoạch Giả, trong Vân Châu còn binh khí chiến tranh nào đặc biệt lợi hại nữa hay không?</w:t>
      </w:r>
    </w:p>
    <w:p>
      <w:pPr>
        <w:pStyle w:val="BodyText"/>
      </w:pPr>
      <w:r>
        <w:t xml:space="preserve">Vương Ngọc Phong chậm rãi nói:</w:t>
      </w:r>
    </w:p>
    <w:p>
      <w:pPr>
        <w:pStyle w:val="BodyText"/>
      </w:pPr>
      <w:r>
        <w:t xml:space="preserve">- Xe pháo tia la-de 36 nòng, 472 lăng kính pháo la-de, cấm vệ quân mặc cường hóa chiến giáp ngũ giai, cơ giáp Thú Liệp Giả chuyên dùng chiến đấu trên không, đàn đạn đạo tự động truy tung. Uy lực cực mạnh chính là một khẩu Lôi Thần pháo duy nhất nằm rong hoàng thành. Tầm bắn của Lôi Thần pháo cao tới 20km, tốc độ mỗi lần bốn phút, uy lực đạn pháo có đường kính cao tới một cây số. Cho dù là biến dị thú lục giai cũng sẽ bị một pháo oanh giết, đó là binh khí cực mạnh của Vân Châu, cũng là di tích còn sót lại thời tiền sử!</w:t>
      </w:r>
    </w:p>
    <w:p>
      <w:pPr>
        <w:pStyle w:val="BodyText"/>
      </w:pPr>
      <w:r>
        <w:t xml:space="preserve">Trong mắt Nhạc Trọng thoáng hiện nét vui mừng:</w:t>
      </w:r>
    </w:p>
    <w:p>
      <w:pPr>
        <w:pStyle w:val="BodyText"/>
      </w:pPr>
      <w:r>
        <w:t xml:space="preserve">- Nguyên lai Vân Châu còn có binh khí chiến tranh cường đại như vậy, quả nhiên không hổ là thánh địa cuối cùng của nhân loại!</w:t>
      </w:r>
    </w:p>
    <w:p>
      <w:pPr>
        <w:pStyle w:val="BodyText"/>
      </w:pPr>
      <w:r>
        <w:t xml:space="preserve">Nội tình khoa học kỹ thuật của Vân Châu càng mạnh thì sau khi Nhạc Trọng đạt được những tài liệu về khoa học tiền sử này càng thêm có lợi cho thế lực của hắn.</w:t>
      </w:r>
    </w:p>
    <w:p>
      <w:pPr>
        <w:pStyle w:val="BodyText"/>
      </w:pPr>
      <w:r>
        <w:t xml:space="preserve">Bạch Y đột nhiên phát ra cảnh cáo đồng thời truyền lên một loạt màn hình theo dõi:</w:t>
      </w:r>
    </w:p>
    <w:p>
      <w:pPr>
        <w:pStyle w:val="BodyText"/>
      </w:pPr>
      <w:r>
        <w:t xml:space="preserve">- Cảnh cáo! Cảnh cáo! Phản quân đã đột phá phòng tuyến nội thành, khoảng cách vị trí phản quân đến nơi đây căn cứ theo phân tích còn mười phút!</w:t>
      </w:r>
    </w:p>
    <w:p>
      <w:pPr>
        <w:pStyle w:val="Compact"/>
      </w:pPr>
      <w:r>
        <w:t xml:space="preserve">Theo trên màn ảnh biểu hiện, thật nhiều chiến sĩ phản quân đang lao nhanh về hướng bên này, thậm chí có một ít thành vệ quân cũng gia nhập phản loạn phát động tấn công nội thành.</w:t>
      </w:r>
      <w:r>
        <w:br w:type="textWrapping"/>
      </w:r>
      <w:r>
        <w:br w:type="textWrapping"/>
      </w:r>
    </w:p>
    <w:p>
      <w:pPr>
        <w:pStyle w:val="Heading2"/>
      </w:pPr>
      <w:bookmarkStart w:id="1229" w:name="chương-1207-nắm-thế-cục-trong-tay-2"/>
      <w:bookmarkEnd w:id="1229"/>
      <w:r>
        <w:t xml:space="preserve">1207. Chương 1207: Nắm Thế Cục Trong Tay! (2)</w:t>
      </w:r>
    </w:p>
    <w:p>
      <w:pPr>
        <w:pStyle w:val="Compact"/>
      </w:pPr>
      <w:r>
        <w:br w:type="textWrapping"/>
      </w:r>
      <w:r>
        <w:br w:type="textWrapping"/>
      </w:r>
      <w:r>
        <w:t xml:space="preserve">Lúc này đại bộ phận thành vệ quân đã lui vào nội thành chống cự, nhưng năm Thu Hoạch Giả không ngừng phóng ra điện từ pháo uy lực thật lớn mạnh mẽ phá hủy những công sự che chắn.</w:t>
      </w:r>
    </w:p>
    <w:p>
      <w:pPr>
        <w:pStyle w:val="BodyText"/>
      </w:pPr>
      <w:r>
        <w:t xml:space="preserve">- Xem ra đến lượt chúng ta ra mặt! Đi thôi!</w:t>
      </w:r>
    </w:p>
    <w:p>
      <w:pPr>
        <w:pStyle w:val="BodyText"/>
      </w:pPr>
      <w:r>
        <w:t xml:space="preserve">Nhạc Trọng liếc mắt nhìn lên màn hình điện tử, cầm Bạch Y nhanh chóng đi ra ngoài.</w:t>
      </w:r>
    </w:p>
    <w:p>
      <w:pPr>
        <w:pStyle w:val="BodyText"/>
      </w:pPr>
      <w:r>
        <w:t xml:space="preserve">Vương Ngọc Phong cũng đi theo sau lưng Nhạc Trọng.</w:t>
      </w:r>
    </w:p>
    <w:p>
      <w:pPr>
        <w:pStyle w:val="BodyText"/>
      </w:pPr>
      <w:r>
        <w:t xml:space="preserve">Sau khi Bạch Y khống chế điện não trung ương Xích Huyết thành, toàn bộ thành lũy ngầm đều biến thành cạm bẫy tử vong, cho dù là Thu Hoạch Giả cường đại tiến vào bên trong cũng sẽ bị đủ loại hỏa lực hung mãnh tê thành nát vụn, căn bản không cần Nhạc Trọng bận tâm phòng ngự nơi này.</w:t>
      </w:r>
    </w:p>
    <w:p>
      <w:pPr>
        <w:pStyle w:val="BodyText"/>
      </w:pPr>
      <w:r>
        <w:t xml:space="preserve">Sở dĩ trước đó Nhạc Trọng dễ dàng lẻn vào trong thành lũy ngầm, là vì hắn có được Bạch Y, một đường khống chế toàn bộ trang bị điện tử phòng ngự nên hắn mới có thể thoải mái lẻn vào bên trong, nếu đổi lại là cường giả ngũ giai khác căn bản không khả năng làm được như thế.</w:t>
      </w:r>
    </w:p>
    <w:p>
      <w:pPr>
        <w:pStyle w:val="BodyText"/>
      </w:pPr>
      <w:r>
        <w:t xml:space="preserve">- Đi chết đi! Đi chết đi!</w:t>
      </w:r>
    </w:p>
    <w:p>
      <w:pPr>
        <w:pStyle w:val="BodyText"/>
      </w:pPr>
      <w:r>
        <w:t xml:space="preserve">Trước cửa thành chủ phủ, Tiễn Thành giống như ma quỷ điên cuồng rít gào, hóa thành mũi tên sắc bén hướng nội thành đâm tới, những nơi hắn đi qua các thành vệ quân đều bị hắn xé thành dập nát.</w:t>
      </w:r>
    </w:p>
    <w:p>
      <w:pPr>
        <w:pStyle w:val="BodyText"/>
      </w:pPr>
      <w:r>
        <w:t xml:space="preserve">Nhìn vẻ hung ác tuyệt luân cơ hồ sở hướng vô địch của hắn, sĩ khí của thành vệ quân hỏng mất, bỏ chạy vào bên trong. Cũng có thành vệ quân quỳ xuống cầu xin đầu hàng.</w:t>
      </w:r>
    </w:p>
    <w:p>
      <w:pPr>
        <w:pStyle w:val="BodyText"/>
      </w:pPr>
      <w:r>
        <w:t xml:space="preserve">Nhân loại dù sao không phải là máy móc, quân đội nhân loại cho dù dũng mãnh thế nào nhưng một khi thương vong tăng cao sẽ làm sĩ khí hỏng mất. Hơn nữa thành vệ quân cũng không phải đối mặt đại địch sinh tử như Khủng Long nhân mà cùng là nhân loại, vì vậy ảnh hưởng tới lòng liều mạng chiến đấu của bọn họ.</w:t>
      </w:r>
    </w:p>
    <w:p>
      <w:pPr>
        <w:pStyle w:val="BodyText"/>
      </w:pPr>
      <w:r>
        <w:t xml:space="preserve">- Dừng tay!</w:t>
      </w:r>
    </w:p>
    <w:p>
      <w:pPr>
        <w:pStyle w:val="BodyText"/>
      </w:pPr>
      <w:r>
        <w:t xml:space="preserve">Nương theo sau thanh âm quát lạnh, nguyên bản những vũ khí phòng ngự tự động đang yên lặng ở lối vào đột nhiên hướng phản quân đang xung phong bắn tới.</w:t>
      </w:r>
    </w:p>
    <w:p>
      <w:pPr>
        <w:pStyle w:val="BodyText"/>
      </w:pPr>
      <w:r>
        <w:t xml:space="preserve">Tiễn Thành đang hung hăng như mãnh hổ xông qua chứng kiến trang bị điện tử phòng ngự lóe sáng, sắc mặt đại biến, thân hình chợt lóe nhảy sang một bên.</w:t>
      </w:r>
    </w:p>
    <w:p>
      <w:pPr>
        <w:pStyle w:val="BodyText"/>
      </w:pPr>
      <w:r>
        <w:t xml:space="preserve">Người chỉ huy phản quân lão Lý sắc mặt đại biến lớn tiếng gầm rú:</w:t>
      </w:r>
    </w:p>
    <w:p>
      <w:pPr>
        <w:pStyle w:val="BodyText"/>
      </w:pPr>
      <w:r>
        <w:t xml:space="preserve">- Ẩn núp! Ẩn núp! Thu Hoạch Giả lên!</w:t>
      </w:r>
    </w:p>
    <w:p>
      <w:pPr>
        <w:pStyle w:val="BodyText"/>
      </w:pPr>
      <w:r>
        <w:t xml:space="preserve">Mấy trăm phản quân liền tản ra, lăn vào sau công sự che chắn.</w:t>
      </w:r>
    </w:p>
    <w:p>
      <w:pPr>
        <w:pStyle w:val="BodyText"/>
      </w:pPr>
      <w:r>
        <w:t xml:space="preserve">- Thu Hoạch Giả công kích! Vì sao không công kích?</w:t>
      </w:r>
    </w:p>
    <w:p>
      <w:pPr>
        <w:pStyle w:val="BodyText"/>
      </w:pPr>
      <w:r>
        <w:t xml:space="preserve">Thật lâu không nhìn thấy Thu Hoạch Giả tấn công, lão Lý rít gào quay đầu nhìn, thấy được một màn khiến toàn thân hắn băng sương, năm Thu Hoạch Giả trực tiếp mở ra khoang điều khiển, cơ giáp khổng lồ nắm lấy điều khiển viên bên trong, những cơ quan pháo la-de trên cơ giáp đều quay họng súng chĩa thẳng vào nhóm phản quân.</w:t>
      </w:r>
    </w:p>
    <w:p>
      <w:pPr>
        <w:pStyle w:val="BodyText"/>
      </w:pPr>
      <w:r>
        <w:t xml:space="preserve">Lão Lý nhìn thấy dị trạng của năm Thu Hoạch Giả tay chân băng sương, trong lòng tràn ngập hàn ý nghĩ thầm:</w:t>
      </w:r>
    </w:p>
    <w:p>
      <w:pPr>
        <w:pStyle w:val="BodyText"/>
      </w:pPr>
      <w:r>
        <w:t xml:space="preserve">- Vệ tinh! Quyền chưởng khống vệ tinh đã bị bọn hắn đoạt trở về!</w:t>
      </w:r>
    </w:p>
    <w:p>
      <w:pPr>
        <w:pStyle w:val="BodyText"/>
      </w:pPr>
      <w:r>
        <w:t xml:space="preserve">Chỉ có nắm giữ vệ tinh trong tay mới có tình huống chính Thu Hoạch Giả bắt giữ cả điều khiển viên bên trong cướp đoạt lực lượng của bọn họ.</w:t>
      </w:r>
    </w:p>
    <w:p>
      <w:pPr>
        <w:pStyle w:val="BodyText"/>
      </w:pPr>
      <w:r>
        <w:t xml:space="preserve">Thật nhiều chiến sĩ phản quân chứng kiến một màn này, trong lòng lạnh lẽo, tràn ngập tuyệt vọng.</w:t>
      </w:r>
    </w:p>
    <w:p>
      <w:pPr>
        <w:pStyle w:val="BodyText"/>
      </w:pPr>
      <w:r>
        <w:t xml:space="preserve">Lần này sở dĩ phản quân có thể dễ dàng công phá vào nội thành cũng bởi vì họ cướp được quyền khống chế vệ tinh, đột nhiên cướp được quyền điều khiển năm Thu Hoạch Giả vào trong tay. Họ cũng dựa vào uy lực của năm Thu Hoạch Giả mà tấn công vào thành, vì vậy mới đi tới được tận nội thành.</w:t>
      </w:r>
    </w:p>
    <w:p>
      <w:pPr>
        <w:pStyle w:val="BodyText"/>
      </w:pPr>
      <w:r>
        <w:t xml:space="preserve">Lúc này năm Thu Hoạch Giả lại bị Xích Huyết thành cướp đoạt lại quyền chỉ huy, hơn nữa gián điệp trong nội thành bị quét sạch, phản quân không còn cơ hội đạt tới thắng lợi.</w:t>
      </w:r>
    </w:p>
    <w:p>
      <w:pPr>
        <w:pStyle w:val="BodyText"/>
      </w:pPr>
      <w:r>
        <w:t xml:space="preserve">Bên trong những máy truyền cảm giám thị từ nội thành bắn ra những hình chiếu rơi trên mặt đất, ngưng tụ thành hình ảnh của Vương Ngọc Phong, hắn lạnh băng quan sát nhóm phản quân lên tiếng:</w:t>
      </w:r>
    </w:p>
    <w:p>
      <w:pPr>
        <w:pStyle w:val="BodyText"/>
      </w:pPr>
      <w:r>
        <w:t xml:space="preserve">- Đầu hàng đi! Các ngươi đầu hàng với ta, ta đáp ứng cho các người con đường sống!</w:t>
      </w:r>
    </w:p>
    <w:p>
      <w:pPr>
        <w:pStyle w:val="BodyText"/>
      </w:pPr>
      <w:r>
        <w:t xml:space="preserve">Tiễn Thành nhổ bãi nước bọt vẻ mặt không phục quát lớn:</w:t>
      </w:r>
    </w:p>
    <w:p>
      <w:pPr>
        <w:pStyle w:val="BodyText"/>
      </w:pPr>
      <w:r>
        <w:t xml:space="preserve">- Phi! Tên nhát gan, có dũng khí tự mình theo ta một trận chiến! Nếu ngươi một mình đấu thắng ta, ta lập tức đầu hàng. Chơi một hình ảnh đi ra, tính là anh hùng hảo hán gì, đồ nhát gan!</w:t>
      </w:r>
    </w:p>
    <w:p>
      <w:pPr>
        <w:pStyle w:val="BodyText"/>
      </w:pPr>
      <w:r>
        <w:t xml:space="preserve">Vương Ngọc Phong thản nhiên nói:</w:t>
      </w:r>
    </w:p>
    <w:p>
      <w:pPr>
        <w:pStyle w:val="BodyText"/>
      </w:pPr>
      <w:r>
        <w:t xml:space="preserve">- Huyết Lạc Vệ đang đi tới nơi này, nếu các người còn ngoan cố, không cần ta động thủ, bọn hắn tự nhiên sẽ giết sạch các người. Hiện tại đầu hàng các người còn một tia sinh cơ!</w:t>
      </w:r>
    </w:p>
    <w:p>
      <w:pPr>
        <w:pStyle w:val="BodyText"/>
      </w:pPr>
      <w:r>
        <w:t xml:space="preserve">- Huyết Lạc Vệ!</w:t>
      </w:r>
    </w:p>
    <w:p>
      <w:pPr>
        <w:pStyle w:val="BodyText"/>
      </w:pPr>
      <w:r>
        <w:t xml:space="preserve">Nghe được tên này toàn bộ phản quân đều đại biến, sắc mặt như tro tàn, hoàn toàn đánh mất chiến ý.</w:t>
      </w:r>
    </w:p>
    <w:p>
      <w:pPr>
        <w:pStyle w:val="BodyText"/>
      </w:pPr>
      <w:r>
        <w:t xml:space="preserve">Huyết Lạc Vệ chính là chiến sĩ tinh nhuệ nhất trong hai mươi cứ điểm, mỗi một người đều là cường giả từ trong núi thây biển máu đi ra, đồng thời đều có chiến lực Thần chiến sĩ tam giai đỉnh phong, trên thân còn mặc cường hóa trang giáp tam giai.</w:t>
      </w:r>
    </w:p>
    <w:p>
      <w:pPr>
        <w:pStyle w:val="BodyText"/>
      </w:pPr>
      <w:r>
        <w:t xml:space="preserve">Mỗi một cao thủ trong Huyết Lạc Vệ đều mạnh mẽ chẳng khác gì quái vật, cho dù không mặc chiến giáp cường hóa cũng có thể đối chiến với chiến sĩ Khủng Long nhân. Bọn họ là bộ đội tinh nhuệ nhất của hai mươi cứ điểm liên hoàn, kinh nghiệm chiến đấu phong phú, phản quân ở trước mặt Huyết Lạc Vệ căn bản không chịu nổi một kích. Hơn nữa Huyết Lạc Vệ còn có một đặc điểm chính là cực kỳ hung tàn, chẳng những hung tàn đối với Khủng Long nhân, bọn hắn trấn áp nhân loại phiến loạn đồng dạng cũng hung ác, trong tay cơ hồ không lưu lại người sống.</w:t>
      </w:r>
    </w:p>
    <w:p>
      <w:pPr>
        <w:pStyle w:val="BodyText"/>
      </w:pPr>
      <w:r>
        <w:t xml:space="preserve">Nếu như năm Thu Hoạch Giả còn nằm trong tay phản quân, ít nhất phản quân còn năng lực đối chiến với Huyết Lạc Vệ, nhưng hiện tại năm Thu Hoạch Giả bị nắm trong tay thành vệ quân, phản quân căn bản không phải đối thủ của bọn họ.</w:t>
      </w:r>
    </w:p>
    <w:p>
      <w:pPr>
        <w:pStyle w:val="BodyText"/>
      </w:pPr>
      <w:r>
        <w:t xml:space="preserve">Đột nhiên từ sau lưng phản quân truyền tới thanh âm tiếng hô tuyệt vọng:</w:t>
      </w:r>
    </w:p>
    <w:p>
      <w:pPr>
        <w:pStyle w:val="BodyText"/>
      </w:pPr>
      <w:r>
        <w:t xml:space="preserve">- Huyết Lạc Vệ! Là Huyết Lạc Vệ, bọn hắn từ phía sau bọc đánh tới!</w:t>
      </w:r>
    </w:p>
    <w:p>
      <w:pPr>
        <w:pStyle w:val="BodyText"/>
      </w:pPr>
      <w:r>
        <w:t xml:space="preserve">Một tiếng hô này đã đánh bại phòng tuyến tâm lý của phản quân, lão Lý thở dài một tiếng, ném ra chiến mâu trong tay, nhìn Vương Ngọc Phong lớn tiếng nói:</w:t>
      </w:r>
    </w:p>
    <w:p>
      <w:pPr>
        <w:pStyle w:val="BodyText"/>
      </w:pPr>
      <w:r>
        <w:t xml:space="preserve">- Vương Ngọc Phong, chúng tôi đầu hàng. Ông cần nhớ kỹ lời hứa bảo trụ mạng của các huynh đệ chúng tôi. Nếu không tôi thành quỷ cũng không bỏ qua cho ông!</w:t>
      </w:r>
    </w:p>
    <w:p>
      <w:pPr>
        <w:pStyle w:val="BodyText"/>
      </w:pPr>
      <w:r>
        <w:t xml:space="preserve">Vương Ngọc Phong lạnh băng nói:</w:t>
      </w:r>
    </w:p>
    <w:p>
      <w:pPr>
        <w:pStyle w:val="BodyText"/>
      </w:pPr>
      <w:r>
        <w:t xml:space="preserve">- Bỏ vũ khí xuống! Hai tay ôm đầu, lập tức đầu hàng!</w:t>
      </w:r>
    </w:p>
    <w:p>
      <w:pPr>
        <w:pStyle w:val="BodyText"/>
      </w:pPr>
      <w:r>
        <w:t xml:space="preserve">Lão Lý thở dài một tiếng nhìn chung quanh ra lệnh:</w:t>
      </w:r>
    </w:p>
    <w:p>
      <w:pPr>
        <w:pStyle w:val="BodyText"/>
      </w:pPr>
      <w:r>
        <w:t xml:space="preserve">- Bỏ vũ khí xuống!</w:t>
      </w:r>
    </w:p>
    <w:p>
      <w:pPr>
        <w:pStyle w:val="BodyText"/>
      </w:pPr>
      <w:r>
        <w:t xml:space="preserve">Phản quân liếc nhau trầm mặc, ném vũ khí xuống đất, hai tay ôm đầu lựa chọn đầu hàng.</w:t>
      </w:r>
    </w:p>
    <w:p>
      <w:pPr>
        <w:pStyle w:val="BodyText"/>
      </w:pPr>
      <w:r>
        <w:t xml:space="preserve">Cho dù là Tiễn Thành cũng oán hận ném chiến mâu xuống đất, hai tay ôm đầu.</w:t>
      </w:r>
    </w:p>
    <w:p>
      <w:pPr>
        <w:pStyle w:val="BodyText"/>
      </w:pPr>
      <w:r>
        <w:t xml:space="preserve">Tuy Tiễn Thành dũng mãnh thiện chiến nhưng không phải kẻ ngu xuẩn, năm Thu Hoạch Giả đều có đủ lực lượng xử lý toàn bộ bọn họ, hơn nữa còn có Huyết Lạc Vệ, dù bọn họ liều mạng cũng chỉ còn con đường chết.</w:t>
      </w:r>
    </w:p>
    <w:p>
      <w:pPr>
        <w:pStyle w:val="BodyText"/>
      </w:pPr>
      <w:r>
        <w:t xml:space="preserve">Lúc này trong thành chủ phủ đi ra nhiều binh lính bắt đầu tiếp quản nhóm phản quân.</w:t>
      </w:r>
    </w:p>
    <w:p>
      <w:pPr>
        <w:pStyle w:val="BodyText"/>
      </w:pPr>
      <w:r>
        <w:t xml:space="preserve">Không bao lâu sau một đội ngũ chừng trăm người, toàn bộ mặc chiến giáp cường hóa tam giai, cầm chiến mâu, trên người mang theo cỗ sát khí hung lệ cùng mùi máu tươi nồng đậm ngồi trên xe máy siêu cấp khảm hai khẩu pháo la-de vô cùng uy phong chạy nhanh tới chiến trường.</w:t>
      </w:r>
    </w:p>
    <w:p>
      <w:pPr>
        <w:pStyle w:val="Compact"/>
      </w:pPr>
      <w:r>
        <w:t xml:space="preserve">Đội ngũ kia chính là Huyết Lạc Vệ, trong mắt họ chớp động quang mang thị huyết, gắt gao nhìn chằm chằm phản quân đang ôm đầu ngồi xổm trên mặt đất như nhìn những con sơn dương chờ làm thịt, sát khí trên người khởi động, chỉ đợi mệnh lệnh của đầu lĩnh liền xông lên đem toàn bộ phản quân giết hết sạch sẽ.</w:t>
      </w:r>
      <w:r>
        <w:br w:type="textWrapping"/>
      </w:r>
      <w:r>
        <w:br w:type="textWrapping"/>
      </w:r>
    </w:p>
    <w:p>
      <w:pPr>
        <w:pStyle w:val="Heading2"/>
      </w:pPr>
      <w:bookmarkStart w:id="1230" w:name="chương-1208-mệnh-lệnh-bạo-chúa-1"/>
      <w:bookmarkEnd w:id="1230"/>
      <w:r>
        <w:t xml:space="preserve">1208. Chương 1208: Mệnh Lệnh Bạo Chúa! (1)</w:t>
      </w:r>
    </w:p>
    <w:p>
      <w:pPr>
        <w:pStyle w:val="Compact"/>
      </w:pPr>
      <w:r>
        <w:br w:type="textWrapping"/>
      </w:r>
      <w:r>
        <w:br w:type="textWrapping"/>
      </w:r>
      <w:r>
        <w:t xml:space="preserve">Thủ lĩnh Huyết Lạc Vệ gắt gao nhìn chằm chằm phản quân, trong mắt khởi lên sát ý, hai tay nắm chặt chiến mâu, liếm liếm môi.</w:t>
      </w:r>
    </w:p>
    <w:p>
      <w:pPr>
        <w:pStyle w:val="BodyText"/>
      </w:pPr>
      <w:r>
        <w:t xml:space="preserve">Sát ý trên người hắn giống như biến thành thực chất, những chiến sĩ phản quân cảm nhận được cỗ sát ý kinh khủng kia, thân thể run rẩy, trên mặt lộ tia sợ hãi, lo lắng đề phòng.</w:t>
      </w:r>
    </w:p>
    <w:p>
      <w:pPr>
        <w:pStyle w:val="BodyText"/>
      </w:pPr>
      <w:r>
        <w:t xml:space="preserve">Đúng lúc này Vương Ngọc Phong từ trong nội thành đi tới trước người thủ lĩnh Huyết Lạc Vệ khẽ cười nói:</w:t>
      </w:r>
    </w:p>
    <w:p>
      <w:pPr>
        <w:pStyle w:val="BodyText"/>
      </w:pPr>
      <w:r>
        <w:t xml:space="preserve">- Đa tạ Cổ thống lĩnh đến viện trợ!</w:t>
      </w:r>
    </w:p>
    <w:p>
      <w:pPr>
        <w:pStyle w:val="BodyText"/>
      </w:pPr>
      <w:r>
        <w:t xml:space="preserve">Thủ lĩnh Huyết Lạc Vệ tên là Cổ Dư, là một cường giả tứ giai đỉnh phong tiếp cận ngũ giai chỉ nửa bước, từng một mình giết chết hai Long Tướng đê cấp, cho dù là người đứng đầu một thành như Vương Ngọc Phong khi đối diện với hắn cũng có chút khách khí.</w:t>
      </w:r>
    </w:p>
    <w:p>
      <w:pPr>
        <w:pStyle w:val="BodyText"/>
      </w:pPr>
      <w:r>
        <w:t xml:space="preserve">Cổ Dư quét mắt nhìn nhóm phản quân sát khí lẫm lẫm hỏi:</w:t>
      </w:r>
    </w:p>
    <w:p>
      <w:pPr>
        <w:pStyle w:val="BodyText"/>
      </w:pPr>
      <w:r>
        <w:t xml:space="preserve">- Vương Ngọc Phong, có cần tôi giúp ông giết hết đám người kia hay không?</w:t>
      </w:r>
    </w:p>
    <w:p>
      <w:pPr>
        <w:pStyle w:val="BodyText"/>
      </w:pPr>
      <w:r>
        <w:t xml:space="preserve">Vẻ mặt Vương Ngọc Phong mang theo nụ cười mời nói:</w:t>
      </w:r>
    </w:p>
    <w:p>
      <w:pPr>
        <w:pStyle w:val="BodyText"/>
      </w:pPr>
      <w:r>
        <w:t xml:space="preserve">- Không phiền đến ngài động thủ. Bọn họ đã đầu hàng, tôi tự nhiên sẽ xử lý bọn họ. Cổ thống lĩnh, vào trong chúng ta uống một chén. Hôm nay huynh đệ của anh đã khổ cực, tôi sẽ tìm người chiêu đãi họ một chút!</w:t>
      </w:r>
    </w:p>
    <w:p>
      <w:pPr>
        <w:pStyle w:val="BodyText"/>
      </w:pPr>
      <w:r>
        <w:t xml:space="preserve">Thân là người đứng đầu một thành, không phải chỉ nhờ thực lực mạnh mẽ thì có thể làm được, Vương Ngọc Phong có thể trở thành thành chủ Xích Huyết thành cũng có nhiều nguyên nhân, một trong số đó là hắn xử sự đủ tròn trịa, khéo léo, vượt xa những chiến sĩ như Cổ Dư không ít.</w:t>
      </w:r>
    </w:p>
    <w:p>
      <w:pPr>
        <w:pStyle w:val="BodyText"/>
      </w:pPr>
      <w:r>
        <w:t xml:space="preserve">Cổ Dư khẽ gật đầu, ánh mắt ngưng tụ bên người Nhạc Trọng đứng bên cạnh Vương Ngọc Phong đột nhiên nói:</w:t>
      </w:r>
    </w:p>
    <w:p>
      <w:pPr>
        <w:pStyle w:val="BodyText"/>
      </w:pPr>
      <w:r>
        <w:t xml:space="preserve">- Vị này chính là?</w:t>
      </w:r>
    </w:p>
    <w:p>
      <w:pPr>
        <w:pStyle w:val="BodyText"/>
      </w:pPr>
      <w:r>
        <w:t xml:space="preserve">Nhạc Trọng tiến lên một bước đúng mực nói:</w:t>
      </w:r>
    </w:p>
    <w:p>
      <w:pPr>
        <w:pStyle w:val="BodyText"/>
      </w:pPr>
      <w:r>
        <w:t xml:space="preserve">- Cổ thống lĩnh, thuộc hạ tên là Nhạc Trọng, là cận vệ của đại nhân!</w:t>
      </w:r>
    </w:p>
    <w:p>
      <w:pPr>
        <w:pStyle w:val="BodyText"/>
      </w:pPr>
      <w:r>
        <w:t xml:space="preserve">Cổ Dư nhìn Nhạc Trọng, trong mắt thoáng hiện nét thưởng thức đột nhiên nói:</w:t>
      </w:r>
    </w:p>
    <w:p>
      <w:pPr>
        <w:pStyle w:val="BodyText"/>
      </w:pPr>
      <w:r>
        <w:t xml:space="preserve">- Vương Ngọc Phong, cận vệ này của ông rất không tệ, tặng cho Huyết Lạc Vệ của tôi thế nào? Tôi lấy một bộ chiến giáp cường hóa tứ giai trao đổi với ông!</w:t>
      </w:r>
    </w:p>
    <w:p>
      <w:pPr>
        <w:pStyle w:val="BodyText"/>
      </w:pPr>
      <w:r>
        <w:t xml:space="preserve">Mặc dù Cổ Dư còn chưa tới mức liếc mắt liền nhìn thấu thực lực cùng năng lực của Nhạc Trọng, nhưng nhờ vào trực giác chiến đấu như dã thú hắn có thể mơ hồ cảm giác được Nhạc Trọng có thực lực đủ uy hiếp được hắn. Hắn thấy liền thích, vì vậy mới khai ra giá cả trao đổi với Vương Ngọc Phong. Một bộ chiến giáp cường hóa khảm tinh hạch biến dị thú tứ giai giá trị xa xỉ, cho dù là trong Xích Huyết thành cũng không nhiều, Vương Ngọc Phong lắc đầu mỉm cười từ chối khéo:</w:t>
      </w:r>
    </w:p>
    <w:p>
      <w:pPr>
        <w:pStyle w:val="BodyText"/>
      </w:pPr>
      <w:r>
        <w:t xml:space="preserve">- Không đổi, Nhạc Trọng là cao thủ đệ nhất dưới trướng của tôi. Cổ thống lĩnh, mời, tôi mới thu được vài xử nữ rất xinh đẹp, anh nhất định sẽ thích. Hôm nay chúng ta không say không về!</w:t>
      </w:r>
    </w:p>
    <w:p>
      <w:pPr>
        <w:pStyle w:val="BodyText"/>
      </w:pPr>
      <w:r>
        <w:t xml:space="preserve">Cổ Dư thấy Vương Ngọc Phong từ chối, trong mắt hiện lên tia tiếc hận nhưng không tiếp tục kiên trì, đi theo sau Vương Ngọc Phong vào trong nội thành. Mặc dù Cổ Dư là thủ lĩnh Huyết Lạc Vệ, nhưng hắn cũng chỉ là một trong mười thống lĩnh Huyết Lạc Vệ, địa vị chân chính vẫn kém hơn Vương Ngọc Phong một chút.</w:t>
      </w:r>
    </w:p>
    <w:p>
      <w:pPr>
        <w:pStyle w:val="BodyText"/>
      </w:pPr>
      <w:r>
        <w:t xml:space="preserve">Đoàn người đi vào một gian đại sảnh, đã sớm có mười nữ nhân xinh đẹp mặc quần áo lụa mỏng phong phanh đang ở bên trong chờ đợi.</w:t>
      </w:r>
    </w:p>
    <w:p>
      <w:pPr>
        <w:pStyle w:val="BodyText"/>
      </w:pPr>
      <w:r>
        <w:t xml:space="preserve">Cổ Dư quét mắt nhìn nhóm nữ nhân xinh đẹp trong đại sảnh nói:</w:t>
      </w:r>
    </w:p>
    <w:p>
      <w:pPr>
        <w:pStyle w:val="BodyText"/>
      </w:pPr>
      <w:r>
        <w:t xml:space="preserve">- Cho toàn bộ mọi người lui ra, tôi có yếu vụ cơ mật cần nói với ông!</w:t>
      </w:r>
    </w:p>
    <w:p>
      <w:pPr>
        <w:pStyle w:val="BodyText"/>
      </w:pPr>
      <w:r>
        <w:t xml:space="preserve">Vương Ngọc Phong phất tay:</w:t>
      </w:r>
    </w:p>
    <w:p>
      <w:pPr>
        <w:pStyle w:val="BodyText"/>
      </w:pPr>
      <w:r>
        <w:t xml:space="preserve">- Đều lui ra đi!</w:t>
      </w:r>
    </w:p>
    <w:p>
      <w:pPr>
        <w:pStyle w:val="BodyText"/>
      </w:pPr>
      <w:r>
        <w:t xml:space="preserve">- Dạ, chủ nhân!</w:t>
      </w:r>
    </w:p>
    <w:p>
      <w:pPr>
        <w:pStyle w:val="BodyText"/>
      </w:pPr>
      <w:r>
        <w:t xml:space="preserve">Mười cô gái xinh đẹp cung kính lên tiếng mang theo một cỗ hương thơm biến mất khỏi phòng.</w:t>
      </w:r>
    </w:p>
    <w:p>
      <w:pPr>
        <w:pStyle w:val="BodyText"/>
      </w:pPr>
      <w:r>
        <w:t xml:space="preserve">Cổ Dư nhìn Nhạc Trọng đứng bên cạnh Vương Ngọc Phong khẽ cau mày.</w:t>
      </w:r>
    </w:p>
    <w:p>
      <w:pPr>
        <w:pStyle w:val="BodyText"/>
      </w:pPr>
      <w:r>
        <w:t xml:space="preserve">Vương Ngọc Phong mỉm cười nói:</w:t>
      </w:r>
    </w:p>
    <w:p>
      <w:pPr>
        <w:pStyle w:val="BodyText"/>
      </w:pPr>
      <w:r>
        <w:t xml:space="preserve">- Cổ thống lĩnh, Nhạc Trọng vốn là tâm phúc của tôi, độ trung thành không có vấn đề!</w:t>
      </w:r>
    </w:p>
    <w:p>
      <w:pPr>
        <w:pStyle w:val="BodyText"/>
      </w:pPr>
      <w:r>
        <w:t xml:space="preserve">Cổ Dư đem một phần mệnh lệnh thư đưa cho Vương Ngọc Phong nói:</w:t>
      </w:r>
    </w:p>
    <w:p>
      <w:pPr>
        <w:pStyle w:val="BodyText"/>
      </w:pPr>
      <w:r>
        <w:t xml:space="preserve">- Tốt lắm, Vương Ngọc Phong, bệ hạ có lệnh cho ông kể từ ngày mai đem toàn bộ dân nghèo khu D lập tức áp giải vào hoàng đô!</w:t>
      </w:r>
    </w:p>
    <w:p>
      <w:pPr>
        <w:pStyle w:val="BodyText"/>
      </w:pPr>
      <w:r>
        <w:t xml:space="preserve">Vương Ngọc Phong tiếp nhận văn kiện xem một lúc sau đó đưa qua cho Nhạc Trọng.</w:t>
      </w:r>
    </w:p>
    <w:p>
      <w:pPr>
        <w:pStyle w:val="BodyText"/>
      </w:pPr>
      <w:r>
        <w:t xml:space="preserve">Cổ Dư lại nhíu mày.</w:t>
      </w:r>
    </w:p>
    <w:p>
      <w:pPr>
        <w:pStyle w:val="BodyText"/>
      </w:pPr>
      <w:r>
        <w:t xml:space="preserve">Vương Ngọc Phong vội vàng giải thích:</w:t>
      </w:r>
    </w:p>
    <w:p>
      <w:pPr>
        <w:pStyle w:val="BodyText"/>
      </w:pPr>
      <w:r>
        <w:t xml:space="preserve">- Cổ thống lĩnh, Nhạc Trọng chẳng những là hộ vệ của tôi, đồng thời cũng là quân sư của tôi!</w:t>
      </w:r>
    </w:p>
    <w:p>
      <w:pPr>
        <w:pStyle w:val="BodyText"/>
      </w:pPr>
      <w:r>
        <w:t xml:space="preserve">Nhạc Trọng liếc mắt nhìn văn kiện kia, chỉ thấy mệnh lệnh có vẻ rất dồn dập, ra lệnh cho Vương Ngọc Phong đem toàn bộ dân nghèo khu D không tiếc hết thảy trả giá di dời tới hoàng thành.</w:t>
      </w:r>
    </w:p>
    <w:p>
      <w:pPr>
        <w:pStyle w:val="BodyText"/>
      </w:pPr>
      <w:r>
        <w:t xml:space="preserve">Nhạc Trọng nhướng mày, từ trong mệnh lệnh này cảm nhận được cỗ khí tức quỷ dị.</w:t>
      </w:r>
    </w:p>
    <w:p>
      <w:pPr>
        <w:pStyle w:val="BodyText"/>
      </w:pPr>
      <w:r>
        <w:t xml:space="preserve">Bên trong Vân Châu nhân loại quả thật là đứng đầu, nhưng vẫn còn có hai phần ba địa phương nằm trong hoang dã, trong hoang dã có rải rác biến dị thú, thậm chí có cả biến dị thú ngũ giai chiếm lĩnh.</w:t>
      </w:r>
    </w:p>
    <w:p>
      <w:pPr>
        <w:pStyle w:val="BodyText"/>
      </w:pPr>
      <w:r>
        <w:t xml:space="preserve">Hoàng thành Vân Châu cách Xích Huyết thành đường xá xa xôi, cao hơn 4000km. Nếu muốn đem mấy chục vạn dân nghèo khu D di chuyển tới hoàng thành cần tiêu hao rất nhiều nhân lực vật lực, đồng thời nếu không được chuẩn bị sẵn sàng dọc đường nhất định sẽ có rất nhiều người chết.</w:t>
      </w:r>
    </w:p>
    <w:p>
      <w:pPr>
        <w:pStyle w:val="BodyText"/>
      </w:pPr>
      <w:r>
        <w:t xml:space="preserve">Khoa học kỹ thuật trong Vân Châu phát triển theo hai hướng cực đoan, kỹ thuật trong phương diện chiến tranh thập phần phát đạt nhưng kỹ thuật dân dụng lại hết sức bình thường, thậm chí là sơ sài.</w:t>
      </w:r>
    </w:p>
    <w:p>
      <w:pPr>
        <w:pStyle w:val="BodyText"/>
      </w:pPr>
      <w:r>
        <w:t xml:space="preserve">Khoảng cách 4000km từ Xích Huyết thành đến hoàng thành Vân Châu lại không hề có đường sắt xe lửa hay xe điện ngầm liên kết lẫn nhau.</w:t>
      </w:r>
    </w:p>
    <w:p>
      <w:pPr>
        <w:pStyle w:val="BodyText"/>
      </w:pPr>
      <w:r>
        <w:t xml:space="preserve">Người thường nếu muốn nhờ vào đôi chân của mình di chuyển 4000km chính là tai nạn đáng sợ, trên đường đi tuyệt đối sẽ chết thảm trọng.</w:t>
      </w:r>
    </w:p>
    <w:p>
      <w:pPr>
        <w:pStyle w:val="BodyText"/>
      </w:pPr>
      <w:r>
        <w:t xml:space="preserve">Nhạc Trọng trầm mặc một lúc đột nhiên hỏi:</w:t>
      </w:r>
    </w:p>
    <w:p>
      <w:pPr>
        <w:pStyle w:val="BodyText"/>
      </w:pPr>
      <w:r>
        <w:t xml:space="preserve">- Cổ thống lĩnh, ông có biết vì sao bệ hạ lại truyền ra mệnh lệnh như vậy hay không?</w:t>
      </w:r>
    </w:p>
    <w:p>
      <w:pPr>
        <w:pStyle w:val="BodyText"/>
      </w:pPr>
      <w:r>
        <w:t xml:space="preserve">Ngữ khí của Cổ Dư phát lạnh gắt gao nhìn chằm chằm Vương Ngọc Phong nói:</w:t>
      </w:r>
    </w:p>
    <w:p>
      <w:pPr>
        <w:pStyle w:val="BodyText"/>
      </w:pPr>
      <w:r>
        <w:t xml:space="preserve">- Tôi không biết. Nhưng thiên chức của quân nhân chính là phục tùng mệnh lệnh. Nếu bệ hạ đã truyền đạt mệnh lệnh như vậy chúng ta chỉ có vâng theo. Vương Ngọc Phong, ngày mai ông nhất định phải chấp hành mệnh lệnh của bệ hạ, hiểu chưa?</w:t>
      </w:r>
    </w:p>
    <w:p>
      <w:pPr>
        <w:pStyle w:val="BodyText"/>
      </w:pPr>
      <w:r>
        <w:t xml:space="preserve">Cổ Dư là một quân nhân thuần túy, hắn chỉ biết chấp hành mệnh lệnh của quan trên, hắn căn bản mặc kệ vì mệnh lệnh này sẽ có bao nhiêu người mất đi sinh mạng. Hắn cũng không hiểu rõ vì mệnh lệnh kia sẽ có bao nhiêu người chết đi, bởi vì hắn căn bản là không hề nghĩ tới.</w:t>
      </w:r>
    </w:p>
    <w:p>
      <w:pPr>
        <w:pStyle w:val="BodyText"/>
      </w:pPr>
      <w:r>
        <w:t xml:space="preserve">Nhạc Trọng trầm mặc một lúc nói:</w:t>
      </w:r>
    </w:p>
    <w:p>
      <w:pPr>
        <w:pStyle w:val="BodyText"/>
      </w:pPr>
      <w:r>
        <w:t xml:space="preserve">- Tôi đã biết! Ngày mai chúng tôi kiên quyết chấp hành mệnh lệnh của bệ hạ!</w:t>
      </w:r>
    </w:p>
    <w:p>
      <w:pPr>
        <w:pStyle w:val="BodyText"/>
      </w:pPr>
      <w:r>
        <w:t xml:space="preserve">Nghe được câu trả lời của Nhạc Trọng, sắc mặt Cổ Dư biến thành dễ xem hơn một ít:</w:t>
      </w:r>
    </w:p>
    <w:p>
      <w:pPr>
        <w:pStyle w:val="BodyText"/>
      </w:pPr>
      <w:r>
        <w:t xml:space="preserve">- Vậy là tốt rồi!</w:t>
      </w:r>
    </w:p>
    <w:p>
      <w:pPr>
        <w:pStyle w:val="BodyText"/>
      </w:pPr>
      <w:r>
        <w:t xml:space="preserve">Vương Ngọc Phong cười dài ấn vào một cái nút nói:</w:t>
      </w:r>
    </w:p>
    <w:p>
      <w:pPr>
        <w:pStyle w:val="BodyText"/>
      </w:pPr>
      <w:r>
        <w:t xml:space="preserve">- Đã thương lượng xong chính sự, như vậy chúng ta tận tình thả lỏng một chút đi. Người đâu!</w:t>
      </w:r>
    </w:p>
    <w:p>
      <w:pPr>
        <w:pStyle w:val="BodyText"/>
      </w:pPr>
      <w:r>
        <w:t xml:space="preserve">Vương Ngọc Phong hạ lệnh không lâu, từng cô gái mặc áo lụa mỏng phong phanh nối đuôi nhau đi vào nhẹ nhàng nhảy múa trong đại sảnh.</w:t>
      </w:r>
    </w:p>
    <w:p>
      <w:pPr>
        <w:pStyle w:val="BodyText"/>
      </w:pPr>
      <w:r>
        <w:t xml:space="preserve">Cổ Dư cũng bắt đầu buông thả hành vi phóng đãng lên, kéo một cô gái vào lòng đùa giỡn. Mặc dù hắn là một gã quân nhân, nhưng đồng dạng cũng là một nam nhân khí huyết phương cương, chơi vài nữ nhân đối với hắn mà nói chỉ là chuyện bình thường.</w:t>
      </w:r>
    </w:p>
    <w:p>
      <w:pPr>
        <w:pStyle w:val="BodyText"/>
      </w:pPr>
      <w:r>
        <w:t xml:space="preserve">Ngay lúc Cổ Dư đang tùy ý hưởng lạc, Nhạc Trọng đưa một tờ giấy nhỏ cho Vương Ngọc Phong.</w:t>
      </w:r>
    </w:p>
    <w:p>
      <w:pPr>
        <w:pStyle w:val="BodyText"/>
      </w:pPr>
      <w:r>
        <w:t xml:space="preserve">Vương Ngọc Phong liếc mắt đọc từ giấy xong liền nghiền nát, tờ giấy hóa thành tro bụi, tiếp theo hắn khẽ gật đầu, Nhạc Trọng âm thầm lui xuống.</w:t>
      </w:r>
    </w:p>
    <w:p>
      <w:pPr>
        <w:pStyle w:val="Compact"/>
      </w:pPr>
      <w:r>
        <w:t xml:space="preserve">Bên trong nội thành có một địa lao thật lớn, lúc này bên trong đã đầy người, là thành viên phản quân toàn thân ủ rũ rầu rĩ bị giam bên trong.</w:t>
      </w:r>
      <w:r>
        <w:br w:type="textWrapping"/>
      </w:r>
      <w:r>
        <w:br w:type="textWrapping"/>
      </w:r>
    </w:p>
    <w:p>
      <w:pPr>
        <w:pStyle w:val="Heading2"/>
      </w:pPr>
      <w:bookmarkStart w:id="1231" w:name="chương-1209-mệnh-lệnh-bạo-chúa-2"/>
      <w:bookmarkEnd w:id="1231"/>
      <w:r>
        <w:t xml:space="preserve">1209. Chương 1209: Mệnh Lệnh Bạo Chúa! (2)</w:t>
      </w:r>
    </w:p>
    <w:p>
      <w:pPr>
        <w:pStyle w:val="Compact"/>
      </w:pPr>
      <w:r>
        <w:br w:type="textWrapping"/>
      </w:r>
      <w:r>
        <w:br w:type="textWrapping"/>
      </w:r>
      <w:r>
        <w:t xml:space="preserve">Nam tử có vẻ mặt hiền lành trong biệt thự lúc này chợt thở dài lên tiếng:</w:t>
      </w:r>
    </w:p>
    <w:p>
      <w:pPr>
        <w:pStyle w:val="BodyText"/>
      </w:pPr>
      <w:r>
        <w:t xml:space="preserve">- Lần này xong rồi!</w:t>
      </w:r>
    </w:p>
    <w:p>
      <w:pPr>
        <w:pStyle w:val="BodyText"/>
      </w:pPr>
      <w:r>
        <w:t xml:space="preserve">Bên trong phòng giam nhốt đầy cán bộ phản quân.</w:t>
      </w:r>
    </w:p>
    <w:p>
      <w:pPr>
        <w:pStyle w:val="BodyText"/>
      </w:pPr>
      <w:r>
        <w:t xml:space="preserve">Lúc này năm cán bộ cấp cao phản quân chỉ còn lại bốn người, lão Lý, Tiễn Thành, nam tử có vẻ mặt hiền lành cùng mỹ nữ tóc đuôi ngựa, nữ nhân có gương mặt bình thường đã chết trên chiến trường.</w:t>
      </w:r>
    </w:p>
    <w:p>
      <w:pPr>
        <w:pStyle w:val="BodyText"/>
      </w:pPr>
      <w:r>
        <w:t xml:space="preserve">Lúc này bốn người bị tơ nhện biến dị trói chặt, loại tơ nhện này cực kỳ cứng cỏi, cho dù cường giả tứ giai cũng không thể giãy thoát. Đồng thời họ còn bị ăn vào Nhuyễn Hóa Tề do thực vật biến dị chế tạo mà thành, căn bản không còn tia khí lực, không còn giống như cường giả tứ giai thực lực mạnh mẽ mà chỉ có thể mặc cho người chém giết.</w:t>
      </w:r>
    </w:p>
    <w:p>
      <w:pPr>
        <w:pStyle w:val="BodyText"/>
      </w:pPr>
      <w:r>
        <w:t xml:space="preserve">Đồng thời trong phòng giam còn thật nhiều máy giám thị, một khi họ có dị động lập tức bị võng la-de từ trong vách tường bắn ra cắt họ thành thịt vụn.</w:t>
      </w:r>
    </w:p>
    <w:p>
      <w:pPr>
        <w:pStyle w:val="BodyText"/>
      </w:pPr>
      <w:r>
        <w:t xml:space="preserve">Uy lực của võng la-de thập phần khủng bố, dù là Long Tướng trung cấp cũng bị cắt dập nát càng không cần nhắc tới nhân loại bình thường.</w:t>
      </w:r>
    </w:p>
    <w:p>
      <w:pPr>
        <w:pStyle w:val="BodyText"/>
      </w:pPr>
      <w:r>
        <w:t xml:space="preserve">Tiễn Thành tả oán:</w:t>
      </w:r>
    </w:p>
    <w:p>
      <w:pPr>
        <w:pStyle w:val="BodyText"/>
      </w:pPr>
      <w:r>
        <w:t xml:space="preserve">- Lẽ ra chúng ta nên liều mạng với bọn hắn! Cho dù chết cũng chết có giá trị, các người lại muốn đầu hàng. Hiện tại tốt lắm, sống chết của chúng ta bị bọn hắn khống chế, người muốn giết chúng ta, chúng ta căn bản không thể phản kháng!</w:t>
      </w:r>
    </w:p>
    <w:p>
      <w:pPr>
        <w:pStyle w:val="BodyText"/>
      </w:pPr>
      <w:r>
        <w:t xml:space="preserve">Mỹ nữ tóc đuôi ngựa phẫn nộ quát:</w:t>
      </w:r>
    </w:p>
    <w:p>
      <w:pPr>
        <w:pStyle w:val="BodyText"/>
      </w:pPr>
      <w:r>
        <w:t xml:space="preserve">- Câm miệng đi, Tiễn Thành! Tình thế lúc đó anh cũng hiểu thật rõ ràng, nếu chúng ta phản kháng mấy trăm huynh đệ đều sẽ bị giết hết sạch sẽ!</w:t>
      </w:r>
    </w:p>
    <w:p>
      <w:pPr>
        <w:pStyle w:val="BodyText"/>
      </w:pPr>
      <w:r>
        <w:t xml:space="preserve">Tiễn Thành giận dữ phản bác:</w:t>
      </w:r>
    </w:p>
    <w:p>
      <w:pPr>
        <w:pStyle w:val="BodyText"/>
      </w:pPr>
      <w:r>
        <w:t xml:space="preserve">- Trịnh Lệ Văn, lúc ấy chúng ta phản kháng quả thật mọi người sẽ chết. Nhưng ít nhất chúng ta còn giết được vài địch nhân, hiện tại chúng ta bị nhốt tại đây, người ta muốn giết chúng ta cũng không cần bị tổn thất người nào!</w:t>
      </w:r>
    </w:p>
    <w:p>
      <w:pPr>
        <w:pStyle w:val="BodyText"/>
      </w:pPr>
      <w:r>
        <w:t xml:space="preserve">Trịnh Lệ Văn biến sắc quát lớn:</w:t>
      </w:r>
    </w:p>
    <w:p>
      <w:pPr>
        <w:pStyle w:val="BodyText"/>
      </w:pPr>
      <w:r>
        <w:t xml:space="preserve">- Anh nói cái gì…</w:t>
      </w:r>
    </w:p>
    <w:p>
      <w:pPr>
        <w:pStyle w:val="BodyText"/>
      </w:pPr>
      <w:r>
        <w:t xml:space="preserve">Lão Lý vốn luôn trầm mặc đột nhiên nói:</w:t>
      </w:r>
    </w:p>
    <w:p>
      <w:pPr>
        <w:pStyle w:val="BodyText"/>
      </w:pPr>
      <w:r>
        <w:t xml:space="preserve">- Đừng cãi nữa! Có lẽ chúng ta sẽ không chết! Cơ hội của chúng ta có thể sẽ đến!</w:t>
      </w:r>
    </w:p>
    <w:p>
      <w:pPr>
        <w:pStyle w:val="BodyText"/>
      </w:pPr>
      <w:r>
        <w:t xml:space="preserve">Nhạc Trọng cười nhẹ đi tới trước cửa phòng giam:</w:t>
      </w:r>
    </w:p>
    <w:p>
      <w:pPr>
        <w:pStyle w:val="BodyText"/>
      </w:pPr>
      <w:r>
        <w:t xml:space="preserve">- Đúng vậy! Xem ra anh thật thông minh, tôi thích cùng người thông minh nói chuyện. Tôi là Nhạc Trọng!</w:t>
      </w:r>
    </w:p>
    <w:p>
      <w:pPr>
        <w:pStyle w:val="BodyText"/>
      </w:pPr>
      <w:r>
        <w:t xml:space="preserve">Lão Lý thản nhiên nói:</w:t>
      </w:r>
    </w:p>
    <w:p>
      <w:pPr>
        <w:pStyle w:val="BodyText"/>
      </w:pPr>
      <w:r>
        <w:t xml:space="preserve">- Tôi là Lý Thành Sơn. Vị này chính là Trịnh Lệ Văn, đó là Tiễn Thành, đây là Lưu Kỳ. Anh tới nơi này chắc đã nhận được mệnh lệnh cho tên bạo chúa kia truyền đạt đem toàn bộ dân nghèo khu D di chuyển tới trong hoàng thành rồi đi!</w:t>
      </w:r>
    </w:p>
    <w:p>
      <w:pPr>
        <w:pStyle w:val="BodyText"/>
      </w:pPr>
      <w:r>
        <w:t xml:space="preserve">Nhạc Trọng thản nhiên nói:</w:t>
      </w:r>
    </w:p>
    <w:p>
      <w:pPr>
        <w:pStyle w:val="BodyText"/>
      </w:pPr>
      <w:r>
        <w:t xml:space="preserve">- Quả thật như thế. Anh biết được điều gì thỉnh đem hết thảy nói cho tôi biết, căn cứ theo câu trả lời của các anh, tôi có thể tha các anh một mạng!</w:t>
      </w:r>
    </w:p>
    <w:p>
      <w:pPr>
        <w:pStyle w:val="BodyText"/>
      </w:pPr>
      <w:r>
        <w:t xml:space="preserve">Lý Thành Sơn đột nhiên gian nan hỏi:</w:t>
      </w:r>
    </w:p>
    <w:p>
      <w:pPr>
        <w:pStyle w:val="BodyText"/>
      </w:pPr>
      <w:r>
        <w:t xml:space="preserve">- Ti Ti thế nào?</w:t>
      </w:r>
    </w:p>
    <w:p>
      <w:pPr>
        <w:pStyle w:val="BodyText"/>
      </w:pPr>
      <w:r>
        <w:t xml:space="preserve">Nhạc Trọng không chút cảm xúc nói:</w:t>
      </w:r>
    </w:p>
    <w:p>
      <w:pPr>
        <w:pStyle w:val="BodyText"/>
      </w:pPr>
      <w:r>
        <w:t xml:space="preserve">- Hẳn là đã chết!</w:t>
      </w:r>
    </w:p>
    <w:p>
      <w:pPr>
        <w:pStyle w:val="BodyText"/>
      </w:pPr>
      <w:r>
        <w:t xml:space="preserve">Lý Thành Sơn nghe vậy giống như già thêm mười mấy tuổi chậm rãi thở dài một hơi nói:</w:t>
      </w:r>
    </w:p>
    <w:p>
      <w:pPr>
        <w:pStyle w:val="BodyText"/>
      </w:pPr>
      <w:r>
        <w:t xml:space="preserve">- Tên bạo chúa kia đã phát điên rồi, hắn muốn đột phá Thần chiến sĩ lục giai, cho nên đem toàn bộ dân nghèo Vân Châu chuyển vào trong hoàng thành!</w:t>
      </w:r>
    </w:p>
    <w:p>
      <w:pPr>
        <w:pStyle w:val="BodyText"/>
      </w:pPr>
      <w:r>
        <w:t xml:space="preserve">Sắc mặt Nhạc Trọng hơi đổi nói:</w:t>
      </w:r>
    </w:p>
    <w:p>
      <w:pPr>
        <w:pStyle w:val="BodyText"/>
      </w:pPr>
      <w:r>
        <w:t xml:space="preserve">- Hấp Huyết Phong biến dị?</w:t>
      </w:r>
    </w:p>
    <w:p>
      <w:pPr>
        <w:pStyle w:val="BodyText"/>
      </w:pPr>
      <w:r>
        <w:t xml:space="preserve">Hấp Huyết Phong biến dị có thể hút lấy máu huyết sinh vật nhưỡng ra huyết mật tràn ngập sinh mệnh nguyên khí, cường hóa thân thể tố chất của sinh vật, làm cho người ta không ngừng tiến hóa. Đại quân Khủng Long nhân tấn công luôn lợi dụng thật nhiều Hấp Huyết Phong biến dị tấn công nhân loại, đem nhân loại biến thành nguồn cung cấp huyết mật ình.</w:t>
      </w:r>
    </w:p>
    <w:p>
      <w:pPr>
        <w:pStyle w:val="BodyText"/>
      </w:pPr>
      <w:r>
        <w:t xml:space="preserve">Lý Thành Sơn gật nhẹ đầu nói:</w:t>
      </w:r>
    </w:p>
    <w:p>
      <w:pPr>
        <w:pStyle w:val="BodyText"/>
      </w:pPr>
      <w:r>
        <w:t xml:space="preserve">- Đúng vậy! Tên bạo chúa kia chứng thật là thiên tài tu luyện, mới bốn mươi sáu tuổi đã tu luyện tới cảnh giới ngũ giai đỉnh phong. Vì đột phá lục giai hắn đã bắt đầu nổi điên, ba tháng trước bốn mươi vạn dân nghèo trong Thiên Đô thành đã chết hết, những người đó đều biến thành nguồn ủ huyết mật của hắn. Số lượng dân nghèo kia đương nhiên không đủ cho hắn tiến hóa lục giai, vì vậy hắn bắt đầu hướng các thành thị truyền mệnh lệnh cực kỳ tàn ác!</w:t>
      </w:r>
    </w:p>
    <w:p>
      <w:pPr>
        <w:pStyle w:val="BodyText"/>
      </w:pPr>
      <w:r>
        <w:t xml:space="preserve">Nhạc Trọng nghe vậy hít sâu một hơi rét lạnh:</w:t>
      </w:r>
    </w:p>
    <w:p>
      <w:pPr>
        <w:pStyle w:val="BodyText"/>
      </w:pPr>
      <w:r>
        <w:t xml:space="preserve">- Bốn mươi vạn người! Hắn điên rồi sao?</w:t>
      </w:r>
    </w:p>
    <w:p>
      <w:pPr>
        <w:pStyle w:val="BodyText"/>
      </w:pPr>
      <w:r>
        <w:t xml:space="preserve">Chỉ vì trở nên mạnh mẽ thì không chút kiêng nể đem bốn mươi vạn nhân loại vô tội giết hại, Nhạc Trọng thật không ngờ trên thế giới này thậm chí có người phát rồ đến như thế.</w:t>
      </w:r>
    </w:p>
    <w:p>
      <w:pPr>
        <w:pStyle w:val="BodyText"/>
      </w:pPr>
      <w:r>
        <w:t xml:space="preserve">Lý Thành Sinh nhìn chằm chằm Nhạc Trọng chậm rãi nói:</w:t>
      </w:r>
    </w:p>
    <w:p>
      <w:pPr>
        <w:pStyle w:val="BodyText"/>
      </w:pPr>
      <w:r>
        <w:t xml:space="preserve">- Hiện tại hẳn không chỉ là bốn mươi vạn nhân loại. Trước khi chúng tôi đến Xích Huyết thành, theo tình báo truyền tới đã vượt qua tám mươi vạn nhân loại chết trong tay tên bạo chúa. Nếu không như thế chúng tôi cũng không thể nào mời chào được nhiều đồng bạn như vậy!</w:t>
      </w:r>
    </w:p>
    <w:p>
      <w:pPr>
        <w:pStyle w:val="BodyText"/>
      </w:pPr>
      <w:r>
        <w:t xml:space="preserve">- Tám mươi vạn nhân loại! Tên quái vật!</w:t>
      </w:r>
    </w:p>
    <w:p>
      <w:pPr>
        <w:pStyle w:val="BodyText"/>
      </w:pPr>
      <w:r>
        <w:t xml:space="preserve">Nhạc Trọng vừa nghe được con số kia, có thể rõ ràng liên tưởng đến một mảnh núi thây biển máu, trong lòng giá lạnh, đồng thời đề cao cảnh giác. Đây là chỗ tệ hại của chế độ độc tài, một khi xuất hiện một tên bạo chúa, đó là sự bi ai của cả một quốc gia, bởi vì có rất ít pháp tắc chế ước một tên bạo chúa tồn tại.</w:t>
      </w:r>
    </w:p>
    <w:p>
      <w:pPr>
        <w:pStyle w:val="BodyText"/>
      </w:pPr>
      <w:r>
        <w:t xml:space="preserve">Trong mắt Lý Thành Sinh hiện lên ánh sáng tiếp tục khuyên:</w:t>
      </w:r>
    </w:p>
    <w:p>
      <w:pPr>
        <w:pStyle w:val="BodyText"/>
      </w:pPr>
      <w:r>
        <w:t xml:space="preserve">- Nhạc Trọng, anh đã biết chân tướng sự tình, thỉnh gia nhập chúng tôi, cùng nhau lật đổ sự thống trị của Ngụy Minh Thanh!</w:t>
      </w:r>
    </w:p>
    <w:p>
      <w:pPr>
        <w:pStyle w:val="BodyText"/>
      </w:pPr>
      <w:r>
        <w:t xml:space="preserve">Nếu Lý Thành Sinh có thể thuyết phục Nhạc Trọng gia nhập vào dưới trướng của bọn họ, trong phản kháng quân sẽ có thêm một cỗ lực lượng cường đại. Hơn nữa mấy trăm phản quân bị bắt sẽ lấy lại được tự do.</w:t>
      </w:r>
    </w:p>
    <w:p>
      <w:pPr>
        <w:pStyle w:val="BodyText"/>
      </w:pPr>
      <w:r>
        <w:t xml:space="preserve">Nhạc Trọng trầm mặc một lúc đột nhiên hỏi:</w:t>
      </w:r>
    </w:p>
    <w:p>
      <w:pPr>
        <w:pStyle w:val="BodyText"/>
      </w:pPr>
      <w:r>
        <w:t xml:space="preserve">- Tổ chức của các anh có được bao nhiêu người?</w:t>
      </w:r>
    </w:p>
    <w:p>
      <w:pPr>
        <w:pStyle w:val="BodyText"/>
      </w:pPr>
      <w:r>
        <w:t xml:space="preserve">Trong mắt Lý Thành Sinh thoáng hiện vẻ cảnh giác, nói:</w:t>
      </w:r>
    </w:p>
    <w:p>
      <w:pPr>
        <w:pStyle w:val="BodyText"/>
      </w:pPr>
      <w:r>
        <w:t xml:space="preserve">- Chờ sau khi anh gia nhập tổ chức tôi tự nhiên sẽ nói cho anh biết. Hiện tại cho dù anh giết tôi, tôi cũng sẽ không nói!</w:t>
      </w:r>
    </w:p>
    <w:p>
      <w:pPr>
        <w:pStyle w:val="BodyText"/>
      </w:pPr>
      <w:r>
        <w:t xml:space="preserve">Nhạc Trọng tiếp tục hỏi:</w:t>
      </w:r>
    </w:p>
    <w:p>
      <w:pPr>
        <w:pStyle w:val="BodyText"/>
      </w:pPr>
      <w:r>
        <w:t xml:space="preserve">- Nếu tôi gia nhập tổ chức của các anh, có thể đạt được địa vị gì?</w:t>
      </w:r>
    </w:p>
    <w:p>
      <w:pPr>
        <w:pStyle w:val="BodyText"/>
      </w:pPr>
      <w:r>
        <w:t xml:space="preserve">Lý Thành Sinh thập phần giảo hoạt nói:</w:t>
      </w:r>
    </w:p>
    <w:p>
      <w:pPr>
        <w:pStyle w:val="BodyText"/>
      </w:pPr>
      <w:r>
        <w:t xml:space="preserve">- Vậy phải xem cống hiến của anh, nếu anh gia nhập tổ chức của chúng tôi, phóng thích mấy trăm chiến sĩ nơi này, dựa vào công lao đó tuyệt đối lấy được địa vị trong tổ chức!</w:t>
      </w:r>
    </w:p>
    <w:p>
      <w:pPr>
        <w:pStyle w:val="BodyText"/>
      </w:pPr>
      <w:r>
        <w:t xml:space="preserve">- Anh thuyết phục được tôi, đi ra đi!</w:t>
      </w:r>
    </w:p>
    <w:p>
      <w:pPr>
        <w:pStyle w:val="BodyText"/>
      </w:pPr>
      <w:r>
        <w:t xml:space="preserve">Nhạc Trọng cười nhẹ phất tay, nương theo thanh âm tiếng máy móc nổ vang, từng tơ nhện biến dị liền bóc ra, từng người máy vươn ra từ hai bên vách tường đem giải dược Nhuyễn Hóa Tề trực tiếp chích vào người bốn cán bộ cao cấp phản quân, giải trừ độc tố trong thân thể bọn họ.</w:t>
      </w:r>
    </w:p>
    <w:p>
      <w:pPr>
        <w:pStyle w:val="BodyText"/>
      </w:pPr>
      <w:r>
        <w:t xml:space="preserve">Tiễn Thành thoát khỏi máy móc kiềm chế nhìn Nhạc Trọng nhếch miệng cười nói:</w:t>
      </w:r>
    </w:p>
    <w:p>
      <w:pPr>
        <w:pStyle w:val="BodyText"/>
      </w:pPr>
      <w:r>
        <w:t xml:space="preserve">- Tiểu tử rất không tệ ah!</w:t>
      </w:r>
    </w:p>
    <w:p>
      <w:pPr>
        <w:pStyle w:val="BodyText"/>
      </w:pPr>
      <w:r>
        <w:t xml:space="preserve">Ba người còn lại nhìn Nhạc Trọng trong mắt vẫn mang theo cảnh giác. Bọn họ cũng không phải người có ý nghĩ đơn giản như Tiễn Thành, ở trong này vẫn là địa bàn của Nhạc Trọng, chỉ cần hắn hạ lệnh những vũ khí tự động kia liền phát động công kích, đem bọn họ xé thành mảnh nhỏ. Cho dù là Long Tướng đê cấp cũng không ngăn cản được vô số tia la-de cùng điện từ pháo oanh kích, giờ phút này vận mệnh của bọn họ vẫn bị nắm giữ trong tay Nhạc Trọng.</w:t>
      </w:r>
    </w:p>
    <w:p>
      <w:pPr>
        <w:pStyle w:val="BodyText"/>
      </w:pPr>
      <w:r>
        <w:t xml:space="preserve">Lý Thành Sinh hướng Nhạc Trọng cúi người thi lễ nói:</w:t>
      </w:r>
    </w:p>
    <w:p>
      <w:pPr>
        <w:pStyle w:val="BodyText"/>
      </w:pPr>
      <w:r>
        <w:t xml:space="preserve">- Đa tạ!</w:t>
      </w:r>
    </w:p>
    <w:p>
      <w:pPr>
        <w:pStyle w:val="BodyText"/>
      </w:pPr>
      <w:r>
        <w:t xml:space="preserve">Nhạc Trọng nhìn thẳng Lý Thành Sinh trầm giọng:</w:t>
      </w:r>
    </w:p>
    <w:p>
      <w:pPr>
        <w:pStyle w:val="BodyText"/>
      </w:pPr>
      <w:r>
        <w:t xml:space="preserve">- Không cần đa tạ! Trong hai mươi cứ điểm kia, tôi muốn biết các anh làm sao đối phó bọn họ. Các anh dám mạo hiểm tấn công Xích Huyết thành, hẳn đã nghĩ qua làm sao đối phó hai mươi cứ điểm đi?</w:t>
      </w:r>
    </w:p>
    <w:p>
      <w:pPr>
        <w:pStyle w:val="Compact"/>
      </w:pPr>
      <w:r>
        <w:t xml:space="preserve">Bên trong hai mươi cứ điểm mỗi một cứ điểm trú đóng một vạn quân đội, hai mươi cứ điểm tổng cộng có hai mươi vạn quân đội.</w:t>
      </w:r>
      <w:r>
        <w:br w:type="textWrapping"/>
      </w:r>
      <w:r>
        <w:br w:type="textWrapping"/>
      </w:r>
    </w:p>
    <w:p>
      <w:pPr>
        <w:pStyle w:val="Heading2"/>
      </w:pPr>
      <w:bookmarkStart w:id="1232" w:name="chương-1210-hợp-tác."/>
      <w:bookmarkEnd w:id="1232"/>
      <w:r>
        <w:t xml:space="preserve">1210. Chương 1210: Hợp Tác.</w:t>
      </w:r>
    </w:p>
    <w:p>
      <w:pPr>
        <w:pStyle w:val="Compact"/>
      </w:pPr>
      <w:r>
        <w:br w:type="textWrapping"/>
      </w:r>
      <w:r>
        <w:br w:type="textWrapping"/>
      </w:r>
      <w:r>
        <w:t xml:space="preserve">Hai mươi vạn quân đội tuy rằng không phải mỗi người đều thân kinh bách chiến, nhưng có thể chứng thật là chiến sĩ tinh nhuệ được huấn luyện nghiêm khắc nhất trong Vân Châu.</w:t>
      </w:r>
    </w:p>
    <w:p>
      <w:pPr>
        <w:pStyle w:val="BodyText"/>
      </w:pPr>
      <w:r>
        <w:t xml:space="preserve">Những chiến sĩ tinh nhuệ kia cũng không phải thế lực dân bản xứ như Thanh Châu, bộ đội kém cỏi nhất cũng đều mặc áo chống đạn, đầu đội mũ giáp đa năng, cầm súng la-de trong tay.</w:t>
      </w:r>
    </w:p>
    <w:p>
      <w:pPr>
        <w:pStyle w:val="BodyText"/>
      </w:pPr>
      <w:r>
        <w:t xml:space="preserve">Hai mươi vạn đại quân trú đóng ở hai mươi cứ điểm chẳng khác gì đầu mãnh thú khủng bố, có thể nghiền nát bất cứ địch nhân nào chống cự.</w:t>
      </w:r>
    </w:p>
    <w:p>
      <w:pPr>
        <w:pStyle w:val="BodyText"/>
      </w:pPr>
      <w:r>
        <w:t xml:space="preserve">Nhạc Trọng hiện tại thông qua Vương Ngọc Phong miễn cưỡng nắm giữ được hai ngàn thành vệ quân, nhưng chút lực lượng này so sánh với hai mươi vạn đại quân căn bản không chịu nổi một kích.</w:t>
      </w:r>
    </w:p>
    <w:p>
      <w:pPr>
        <w:pStyle w:val="BodyText"/>
      </w:pPr>
      <w:r>
        <w:t xml:space="preserve">Đồng thời trong hai mươi cứ điểm có thật nhiều trang bị tiên tiến, một khi đối phương đánh tới nhất định là xu thế lôi đình, binh lực của Xích Huyết thành tuyệt đối không thể ngăn cản.</w:t>
      </w:r>
    </w:p>
    <w:p>
      <w:pPr>
        <w:pStyle w:val="BodyText"/>
      </w:pPr>
      <w:r>
        <w:t xml:space="preserve">Tuy rằng Nhạc Trọng đã tiến hóa thành cường giả ngũ giai, nhưng muốn ngay mặt đối kháng hai mươi vạn quân đội đầy đủ võ trang hắn vẫn không thể đối kháng.</w:t>
      </w:r>
    </w:p>
    <w:p>
      <w:pPr>
        <w:pStyle w:val="BodyText"/>
      </w:pPr>
      <w:r>
        <w:t xml:space="preserve">Nhạc Trọng gắt gao nhìn chằm chằm Lý Thành Sinh, một cỗ áp lực cực lớn dũng mãnh tràn vào trong lòng hắn.</w:t>
      </w:r>
    </w:p>
    <w:p>
      <w:pPr>
        <w:pStyle w:val="BodyText"/>
      </w:pPr>
      <w:r>
        <w:t xml:space="preserve">Trong lòng Lý Thành Sinh biết hiện tại đã tới thời khắc mấu chốt, nếu như hắn ứng đối không tốt bốn người bọn hắn có thể sẽ tiếp tục bị nhốt đi vào.</w:t>
      </w:r>
    </w:p>
    <w:p>
      <w:pPr>
        <w:pStyle w:val="BodyText"/>
      </w:pPr>
      <w:r>
        <w:t xml:space="preserve">Dù sao hai mươi vạn quân đội nhân loại trong hai mươi cứ điểm vốn là quân đội tinh nhuệ của nhân loại, nếu bỏ qua sự chênh lệch trang bị, thậm chí có thể nói là quân đội mạnh nhất Vân Châu. Mặt khác còn có một đội quân tương đương với họ chính là hoàng đô cấm vệ quân có trang bị tiên tiến nhất nằm trong Thiên Đô thành tại hoàng đô, so sánh với hai mươi vạn quân đội trong hai mươi cứ điểm, trang bị của cấm vệ quân cũng là tiên tiến nhất.</w:t>
      </w:r>
    </w:p>
    <w:p>
      <w:pPr>
        <w:pStyle w:val="BodyText"/>
      </w:pPr>
      <w:r>
        <w:t xml:space="preserve">- Trong hai mươi cứ điểm mỗi cứ điểm đều có được một gã đại tướng quân trú đóng. Cứ điểm thứ nhất cũng là cực mạnh nhất có đại tướng quân Trịnh Nham Hà chỉ thừa hành nguyên tắc tuyệt đối không tham dự tranh đấu bên trong Vân Châu. Hắn chỉ nguyện ý trú đóng ở cứ điểm thứ nhất chiến đấu cùng dị tộc. Cứ điểm thứ hai cùng thứ ba là hai đại tướng Ngô Bảo, Vệ Vũ là bạn thân của Trịnh Nham Hà, đồng dạng cũng tuân theo nguyên tắc không tham dự tranh đấu bên trong Vân Châu. Còn lại mười bảy cứ điểm khác, có mấy người là đồng tình với chúng tôi, hiểu được mục đích chiến đấu của chúng tôi, ngoài ra còn có một nửa là người của chúng tôi. Nếu chúng tôi có thể chiếm cứ Xích Huyết thành, muốn đối phó chỉ khoảng một hai vạn quân đội mà thôi!</w:t>
      </w:r>
    </w:p>
    <w:p>
      <w:pPr>
        <w:pStyle w:val="BodyText"/>
      </w:pPr>
      <w:r>
        <w:t xml:space="preserve">- Bên trong hai mươi cứ điểm đại bộ phận binh khí chiến tranh cường đại đều được cố định trên cứ điểm, ngoài ra binh khí chiến đấu tiên tiến nhất đều tập trung tại cứ điểm thứ nhất, thứ hai cùng thứ ba. Lợi dụng vệ tinh Xích Huyết thành, hơn nữa đem dân nghèo khu D võ trang, chúng tôi nắm chắc có thể đối chiến cùng quân đội tiến đến bình loạn!</w:t>
      </w:r>
    </w:p>
    <w:p>
      <w:pPr>
        <w:pStyle w:val="BodyText"/>
      </w:pPr>
      <w:r>
        <w:t xml:space="preserve">Lý Thành Sinh nói.</w:t>
      </w:r>
    </w:p>
    <w:p>
      <w:pPr>
        <w:pStyle w:val="BodyText"/>
      </w:pPr>
      <w:r>
        <w:t xml:space="preserve">Nhạc Trọng cười nhẹ chọc thủng lời nói dối của Lý Thành Sinh:</w:t>
      </w:r>
    </w:p>
    <w:p>
      <w:pPr>
        <w:pStyle w:val="BodyText"/>
      </w:pPr>
      <w:r>
        <w:t xml:space="preserve">- Một nửa đại tướng là người của các anh? Tôi đoán không có một người nào là người của các anh cả. Nhưng có đại tướng đồng tình các anh hẳn là không sai!</w:t>
      </w:r>
    </w:p>
    <w:p>
      <w:pPr>
        <w:pStyle w:val="BodyText"/>
      </w:pPr>
      <w:r>
        <w:t xml:space="preserve">Lúc này Lý Thành Sinh còn phòng bị Nhạc Trọng nên lời của hắn nửa thật nửa giả, Nhạc Trọng đương nhiên là không tin. Nhưng hắn có thể từ lời nói của Lý Thành Sinh mà suy đoán, dù Xích Huyết thành phát sinh phiến loạn thì bộ đội đến bao vây tiễu trừ hẳn cũng sẽ không nhiều.</w:t>
      </w:r>
    </w:p>
    <w:p>
      <w:pPr>
        <w:pStyle w:val="BodyText"/>
      </w:pPr>
      <w:r>
        <w:t xml:space="preserve">Nếu trong hai mươi cứ điểm có một nửa đại tướng là người của Lý Thành Sinh bọn họ, muốn lấy Xích Huyết thành quả thật chỉ là chuyện dễ dàng. Chỉ dùng một lần Hồng Môn Yến là có thể trực tiếp xử lý cao tầng Xích Huyết thành như Vương Ngọc Phong, dễ dàng tiếp quản tòa thành thị này.</w:t>
      </w:r>
    </w:p>
    <w:p>
      <w:pPr>
        <w:pStyle w:val="BodyText"/>
      </w:pPr>
      <w:r>
        <w:t xml:space="preserve">Lý Thành Sinh bị Nhạc Trọng chọc thủng lời nói dối cũng không bối rối, chỉ mỉm cười. Hắn không khả năng đem toàn bộ lá bài tẩy nói cho Nhạc Trọng.</w:t>
      </w:r>
    </w:p>
    <w:p>
      <w:pPr>
        <w:pStyle w:val="BodyText"/>
      </w:pPr>
      <w:r>
        <w:t xml:space="preserve">Nhạc Trọng nhìn Lý Thành Sinh thanh âm phát lạnh nói:</w:t>
      </w:r>
    </w:p>
    <w:p>
      <w:pPr>
        <w:pStyle w:val="BodyText"/>
      </w:pPr>
      <w:r>
        <w:t xml:space="preserve">- Lý Thành Sinh, Xích Huyết thành có thể cùng tổ chức của anh hợp tác, cùng nhau phản kháng Ngụy Minh Thanh, nhưng tổ chức các anh cũng phải đem toàn bộ người tiềm phục trong Xích Huyết thành mang đi. Nếu để chúng tôi phát hiện còn có người của các anh tiềm phục trong Xích Huyết thành, đừng trách tôi trở mặt vô tình!</w:t>
      </w:r>
    </w:p>
    <w:p>
      <w:pPr>
        <w:pStyle w:val="BodyText"/>
      </w:pPr>
      <w:r>
        <w:t xml:space="preserve">Tổ chức của Lý Thành Sinh thẩm thấu sâu đậm trong Xích Huyết thành, bằng không bọn hắn cũng sẽ không lựa chọn phát động khởi nghĩa ở tòa thành chỉ nằm cách hai mươi cứ điểm gần nhất như nơi này.</w:t>
      </w:r>
    </w:p>
    <w:p>
      <w:pPr>
        <w:pStyle w:val="BodyText"/>
      </w:pPr>
      <w:r>
        <w:t xml:space="preserve">Lý Thành Sinh bị Nhạc Trọng nhìn chăm chú nghiêm túc nói:</w:t>
      </w:r>
    </w:p>
    <w:p>
      <w:pPr>
        <w:pStyle w:val="BodyText"/>
      </w:pPr>
      <w:r>
        <w:t xml:space="preserve">- Được!</w:t>
      </w:r>
    </w:p>
    <w:p>
      <w:pPr>
        <w:pStyle w:val="BodyText"/>
      </w:pPr>
      <w:r>
        <w:t xml:space="preserve">Lý Thành Sinh tiếp tục hỏi:</w:t>
      </w:r>
    </w:p>
    <w:p>
      <w:pPr>
        <w:pStyle w:val="BodyText"/>
      </w:pPr>
      <w:r>
        <w:t xml:space="preserve">- Nhạc Trọng, những chiến hữu của chúng tôi đang bị giam giữ khi nào thì anh có thể thả bọn họ?</w:t>
      </w:r>
    </w:p>
    <w:p>
      <w:pPr>
        <w:pStyle w:val="BodyText"/>
      </w:pPr>
      <w:r>
        <w:t xml:space="preserve">Nhạc Trọng phất tay nói:</w:t>
      </w:r>
    </w:p>
    <w:p>
      <w:pPr>
        <w:pStyle w:val="BodyText"/>
      </w:pPr>
      <w:r>
        <w:t xml:space="preserve">- Bây giờ còn chưa được. Đợi tới thời gian thích hợp tôi tự nhiên sẽ thả họ. Người đâu, dẫn họ đi xuống nghỉ ngơi thật tốt!</w:t>
      </w:r>
    </w:p>
    <w:p>
      <w:pPr>
        <w:pStyle w:val="BodyText"/>
      </w:pPr>
      <w:r>
        <w:t xml:space="preserve">Bốn thị nữ xinh đẹp đi tới dẫn bốn người Lý Thành Sinh đi về phòng khách.</w:t>
      </w:r>
    </w:p>
    <w:p>
      <w:pPr>
        <w:pStyle w:val="BodyText"/>
      </w:pPr>
      <w:r>
        <w:t xml:space="preserve">Nhạc Trọng vô thanh vô tức xuất hiện bên người Vương Ngọc Phong, lấy danh nghĩa tâm phúc hành sự, bên trong Xích Huyết thành không có mấy người dám ngỗ ngược mệnh lệnh của hắn.</w:t>
      </w:r>
    </w:p>
    <w:p>
      <w:pPr>
        <w:pStyle w:val="BodyText"/>
      </w:pPr>
      <w:r>
        <w:t xml:space="preserve">Nhạc Trọng nhanh chóng đi trở về phòng khách.</w:t>
      </w:r>
    </w:p>
    <w:p>
      <w:pPr>
        <w:pStyle w:val="BodyText"/>
      </w:pPr>
      <w:r>
        <w:t xml:space="preserve">Lúc này trong phòng khách Cổ Dư đã uống say mèm, thân thể trần truồng ôm một mỹ nữ nằm trên giường ngủ say.</w:t>
      </w:r>
    </w:p>
    <w:p>
      <w:pPr>
        <w:pStyle w:val="BodyText"/>
      </w:pPr>
      <w:r>
        <w:t xml:space="preserve">Nhạc Trọng nhỏ giọng hỏi:</w:t>
      </w:r>
    </w:p>
    <w:p>
      <w:pPr>
        <w:pStyle w:val="BodyText"/>
      </w:pPr>
      <w:r>
        <w:t xml:space="preserve">- Bỏ Nhuyễn Hóa Tề vào chưa?</w:t>
      </w:r>
    </w:p>
    <w:p>
      <w:pPr>
        <w:pStyle w:val="BodyText"/>
      </w:pPr>
      <w:r>
        <w:t xml:space="preserve">Vương Ngọc Phong lắc đầu:</w:t>
      </w:r>
    </w:p>
    <w:p>
      <w:pPr>
        <w:pStyle w:val="BodyText"/>
      </w:pPr>
      <w:r>
        <w:t xml:space="preserve">- Không có! Mùi vị của Nhuyễn Hóa Tề quá lớn, cường giả như Cổ Dư từng trải qua huấn luyện kháng độc nghiêm khắc, một khi hạ độc trong rượu của hắn thì hắn sẽ phát hiện rất nhanh!</w:t>
      </w:r>
    </w:p>
    <w:p>
      <w:pPr>
        <w:pStyle w:val="BodyText"/>
      </w:pPr>
      <w:r>
        <w:t xml:space="preserve">Trong Vân Châu Nhuyễn Hóa Tề cũng có tác dụng giống như Nhuyễn Cân Tán của Dực tộc nhân, Nhuyễn Hóa Tề có tác dụng thời gian dài, mà Nhuyễn Cân Tán lại vô sắc vô vị, khó thể phát hiện, hai loại thuốc này đều có ưu khuyết điểm.</w:t>
      </w:r>
    </w:p>
    <w:p>
      <w:pPr>
        <w:pStyle w:val="BodyText"/>
      </w:pPr>
      <w:r>
        <w:t xml:space="preserve">Nhạc Trọng nghe vậy đi nhanh về hướng Cổ Dư.</w:t>
      </w:r>
    </w:p>
    <w:p>
      <w:pPr>
        <w:pStyle w:val="BodyText"/>
      </w:pPr>
      <w:r>
        <w:t xml:space="preserve">Đột nhiên Cổ Dư đang nằm trên giường mở bừng mắt, trong đôi mắt chớp động tinh quang không hề có chút vẻ buồn ngủ, tay phải bao phủ một tầng huyết tinh khiến người nôn mửa, lập tức trướng lớn hơn gấp đôi mang theo sát ý vô tận hướng Nhạc Trọng trực tiếp chụp tới.</w:t>
      </w:r>
    </w:p>
    <w:p>
      <w:pPr>
        <w:pStyle w:val="BodyText"/>
      </w:pPr>
      <w:r>
        <w:t xml:space="preserve">Đối mặt với hành động tập kích thình lình, sắc mặt Nhạc Trọng tuy biến đổi nhưng tính hắn xưa nay luôn thập phần cẩn thận, Cổ Dư vừa động một chưởng của hắn cũng hình thành ám hắc đấu khí hướng Cổ Dư đánh tới.</w:t>
      </w:r>
    </w:p>
    <w:p>
      <w:pPr>
        <w:pStyle w:val="BodyText"/>
      </w:pPr>
      <w:r>
        <w:t xml:space="preserve">Song chưởng giao kích, một cỗ lực phản chấn cường đại cùng một cỗ sát khí đoạt tâm phách người hướng thức hải của Nhạc Trọng xông tới, cỗ sát khí vô cùng hung lệ, nếu người thường bị tập kích sẽ sinh lòng khiếp đảm, mười phần bổn sự chỉ còn lưu lại được một thành.</w:t>
      </w:r>
    </w:p>
    <w:p>
      <w:pPr>
        <w:pStyle w:val="BodyText"/>
      </w:pPr>
      <w:r>
        <w:t xml:space="preserve">Cho dù cường đại như Nhạc Trọng cũng trong nháy mắt bị cỗ sát khí làm chậm chạp, bị chấn bay ra mấy bước.</w:t>
      </w:r>
    </w:p>
    <w:p>
      <w:pPr>
        <w:pStyle w:val="BodyText"/>
      </w:pPr>
      <w:r>
        <w:t xml:space="preserve">- Ta đã sớm nhìn ra giữa các ngươi có chút không đúng! Vương Ngọc Phong, ngươi muốn phản bội bệ hạ sao?</w:t>
      </w:r>
    </w:p>
    <w:p>
      <w:pPr>
        <w:pStyle w:val="BodyText"/>
      </w:pPr>
      <w:r>
        <w:t xml:space="preserve">Trong mắt Cổ Dư chớp động hung quang, quát lớn một tiếng, dưới chân khẽ nhún nhanh như sét đánh xông về hướng Nhạc Trọng, một trảo mang theo huyết tinh hướng hắn chộp tới.</w:t>
      </w:r>
    </w:p>
    <w:p>
      <w:pPr>
        <w:pStyle w:val="Compact"/>
      </w:pPr>
      <w:r>
        <w:t xml:space="preserve">Vương Ngọc Phong ngây ngốc liếc mắt nhìn Cổ Dư không nói tiếng nào, hắn không có được mệnh lệnh của Nhạc Trọng sau khi hoàn thành xong nhiệm vụ sẽ biến thành con rối không hề có chút ý thức tự chủ.</w:t>
      </w:r>
      <w:r>
        <w:br w:type="textWrapping"/>
      </w:r>
      <w:r>
        <w:br w:type="textWrapping"/>
      </w:r>
    </w:p>
    <w:p>
      <w:pPr>
        <w:pStyle w:val="Heading2"/>
      </w:pPr>
      <w:bookmarkStart w:id="1233" w:name="chương-1211-lẻn-vào.-1"/>
      <w:bookmarkEnd w:id="1233"/>
      <w:r>
        <w:t xml:space="preserve">1211. Chương 1211: Lẻn Vào. (1)</w:t>
      </w:r>
    </w:p>
    <w:p>
      <w:pPr>
        <w:pStyle w:val="Compact"/>
      </w:pPr>
      <w:r>
        <w:br w:type="textWrapping"/>
      </w:r>
      <w:r>
        <w:br w:type="textWrapping"/>
      </w:r>
      <w:r>
        <w:t xml:space="preserve">Đây là chỗ thiếu hụt của Khôi Lỗi Phù, nó có thể đem một sinh vật an bài thành con rối, nhưng con rối sẽ mất đi ý thức tự chủ. Nếu không có Nhạc Trọng ở bên cạnh chỉ điểm, bất kỳ thân tín nào của Vương Ngọc Phong trong Xích Huyết thành đều có thể nhìn ra hắn không bình thường.</w:t>
      </w:r>
    </w:p>
    <w:p>
      <w:pPr>
        <w:pStyle w:val="BodyText"/>
      </w:pPr>
      <w:r>
        <w:t xml:space="preserve">Cổ Dư cũng là một cường giả có sức quan sát thập phần mẫn tuệ, trong nháy mắt liền phát hiện dị trạng của Vương Ngọc Phong, phẫn nộ quát:</w:t>
      </w:r>
    </w:p>
    <w:p>
      <w:pPr>
        <w:pStyle w:val="BodyText"/>
      </w:pPr>
      <w:r>
        <w:t xml:space="preserve">- Ngươi làm gì Vương Ngọc Phong?</w:t>
      </w:r>
    </w:p>
    <w:p>
      <w:pPr>
        <w:pStyle w:val="BodyText"/>
      </w:pPr>
      <w:r>
        <w:t xml:space="preserve">- Các ngươi cũng sẽ biến thành như hắn!</w:t>
      </w:r>
    </w:p>
    <w:p>
      <w:pPr>
        <w:pStyle w:val="BodyText"/>
      </w:pPr>
      <w:r>
        <w:t xml:space="preserve">Trong mắt Nhạc Trọng thoáng hiện nét băng sương, phát động kỹ năng thao túng trọng lực tam giai, sức hút cường đại hướng Cổ Dư cuốn tới.</w:t>
      </w:r>
    </w:p>
    <w:p>
      <w:pPr>
        <w:pStyle w:val="BodyText"/>
      </w:pPr>
      <w:r>
        <w:t xml:space="preserve">Thân thể Cổ Dư bị trọng lực tăng gấp ba mươi lần cuốn qua thân thể chợt trầm xuống, giống như trên lưng gánh vác vật nặng ngàn cân, tuy rằng với lực lượng tứ giai đỉnh phong của hắn vẫn có thể duy trì, nhưng thân hình biến thành vô cùng chậm chạp.</w:t>
      </w:r>
    </w:p>
    <w:p>
      <w:pPr>
        <w:pStyle w:val="BodyText"/>
      </w:pPr>
      <w:r>
        <w:t xml:space="preserve">Trong mắt Nhạc Trọng chớp động dị quang, ám hắc đấu khí khởi động, hung hăng một quyền mang theo tiếng gió rít nhanh như lôi đình oanh thẳng vào Cổ Dư.</w:t>
      </w:r>
    </w:p>
    <w:p>
      <w:pPr>
        <w:pStyle w:val="BodyText"/>
      </w:pPr>
      <w:r>
        <w:t xml:space="preserve">Trong mắt Cổ Dư hiện lên vẻ ngoan lệ, hắn không lùi mà tiến tới, thân thể thấp xuống, một trảo hướng trái tim Nhạc Trọng chộp tới, hắn muốn lấy tổn thương đổi mạng, một chiêu oanh giết Nhạc Trọng. Nếu như Nhạc Trọng lui ra sau, kế tiếp hắn có thể dùng sát chiêu liên tục oanh lên người hắn.</w:t>
      </w:r>
    </w:p>
    <w:p>
      <w:pPr>
        <w:pStyle w:val="BodyText"/>
      </w:pPr>
      <w:r>
        <w:t xml:space="preserve">Huyết Lạc Vệ nổi danh hung hãn, cả đám đều hung tợn vô cùng, ra tay đơn giản quyết đoán, mức độ ngoan độc có thể so sánh với Khủng Long nhân.</w:t>
      </w:r>
    </w:p>
    <w:p>
      <w:pPr>
        <w:pStyle w:val="BodyText"/>
      </w:pPr>
      <w:r>
        <w:t xml:space="preserve">Quyền phải của Nhạc Trọng thế đi không giảm giống như thái sơn oanh lên trên bờ vai Cổ Dư, được ám hắc đấu khí cường hóa, một quyền của hắn bộc phát ra lực lượng khủng bố.</w:t>
      </w:r>
    </w:p>
    <w:p>
      <w:pPr>
        <w:pStyle w:val="BodyText"/>
      </w:pPr>
      <w:r>
        <w:t xml:space="preserve">Răng rắc một tiếng, vai trái của Cổ Dư lập tức bị một quyền chấn đến xương cốt dập nát, bản thân Cổ Dư như mảnh vải rách bay ngược ra hơn mười thước, ném tới trên mặt đất, phun ra ngụm máu tươi, trong mắt lộ vẻ không thể tin:</w:t>
      </w:r>
    </w:p>
    <w:p>
      <w:pPr>
        <w:pStyle w:val="BodyText"/>
      </w:pPr>
      <w:r>
        <w:t xml:space="preserve">- Làm sao có thể? Ngươi làm sao có thể mạnh mẽ như vậy? Ngươi rốt cục là ai?</w:t>
      </w:r>
    </w:p>
    <w:p>
      <w:pPr>
        <w:pStyle w:val="BodyText"/>
      </w:pPr>
      <w:r>
        <w:t xml:space="preserve">Vẻ mặt Nhạc Trọng không chút thay đổi thân hình chợt lóe nhanh chóng xuất hiện trước người Cổ Dư, đột nhiên thân thể chia ra biến thành ba Nhạc Trọng phân biệt từ ba hướng công tới.</w:t>
      </w:r>
    </w:p>
    <w:p>
      <w:pPr>
        <w:pStyle w:val="BodyText"/>
      </w:pPr>
      <w:r>
        <w:t xml:space="preserve">- Phân thân!</w:t>
      </w:r>
    </w:p>
    <w:p>
      <w:pPr>
        <w:pStyle w:val="BodyText"/>
      </w:pPr>
      <w:r>
        <w:t xml:space="preserve">Sắc mặt Cổ Dư đại biến, sinh ra cảm giác rơi vào tuyệt cảnh nhưng vẫn không chịu buông tha, thân thể thấp xuống, tay phải chống đỡ, hai chân hóa thành bão táp hướng ba Nhạc Trọng đá tới.</w:t>
      </w:r>
    </w:p>
    <w:p>
      <w:pPr>
        <w:pStyle w:val="BodyText"/>
      </w:pPr>
      <w:r>
        <w:t xml:space="preserve">Cước ảnh trùng điệp đá trúng thân thể ba Nhạc Trọng đem ba phân thân đá thành dập nát biến thành vô số điểm sáng trực tiếp tiêu tán.</w:t>
      </w:r>
    </w:p>
    <w:p>
      <w:pPr>
        <w:pStyle w:val="BodyText"/>
      </w:pPr>
      <w:r>
        <w:t xml:space="preserve">Ngay trong tích tắc ba phân thân Nhạc Trọng hỏng mất, bản tôn Nhạc Trọng từ trong một ảnh tử phân thân đột nhiên hiện ra, một cước mang theo tiếng xé gió hung hăng đá thẳng lên thân thể Cổ Dư.</w:t>
      </w:r>
    </w:p>
    <w:p>
      <w:pPr>
        <w:pStyle w:val="BodyText"/>
      </w:pPr>
      <w:r>
        <w:t xml:space="preserve">Cổ Dư căn bản không thể phản kháng bị một cước đá trúng thân thể, như mảnh vải rách bay ngược lên không trung, miệng không ngừng phun máu tươi.</w:t>
      </w:r>
    </w:p>
    <w:p>
      <w:pPr>
        <w:pStyle w:val="BodyText"/>
      </w:pPr>
      <w:r>
        <w:t xml:space="preserve">Nhạc Trọng bỗng dưng biến mất ngay tại chỗ, một chưởng oanh lên gáy Cổ Dư, một cỗ lực lượng thật lớn chấn hắn hôn mê bất tỉnh.</w:t>
      </w:r>
    </w:p>
    <w:p>
      <w:pPr>
        <w:pStyle w:val="BodyText"/>
      </w:pPr>
      <w:r>
        <w:t xml:space="preserve">Nhạc Trọng lật tay, một Khôi Lỗi Phù tứ giai liền dung nhập vào trong đầu Cổ Dư.</w:t>
      </w:r>
    </w:p>
    <w:p>
      <w:pPr>
        <w:pStyle w:val="BodyText"/>
      </w:pPr>
      <w:r>
        <w:t xml:space="preserve">Sau khi Cổ Dư bị Nhạc Trọng khống chế, liền tùy tay bắn ra luồng kình phong đánh trúng đầu của hắn, hắn liền bị đau đến tỉnh lại.</w:t>
      </w:r>
    </w:p>
    <w:p>
      <w:pPr>
        <w:pStyle w:val="BodyText"/>
      </w:pPr>
      <w:r>
        <w:t xml:space="preserve">Một trong những thống lĩnh Huyết Lạc Vệ làm bao người trong Vân Châu sợ hãi, hiện tại Cổ Dư lại đi tới trước mặt Nhạc Trọng cung kính nói:</w:t>
      </w:r>
    </w:p>
    <w:p>
      <w:pPr>
        <w:pStyle w:val="BodyText"/>
      </w:pPr>
      <w:r>
        <w:t xml:space="preserve">- Gặp qua chủ nhân!</w:t>
      </w:r>
    </w:p>
    <w:p>
      <w:pPr>
        <w:pStyle w:val="BodyText"/>
      </w:pPr>
      <w:r>
        <w:t xml:space="preserve">Nhạc Trọng hỏi:</w:t>
      </w:r>
    </w:p>
    <w:p>
      <w:pPr>
        <w:pStyle w:val="BodyText"/>
      </w:pPr>
      <w:r>
        <w:t xml:space="preserve">- Những Huyết Lạc Vệ đi theo ngươi tới đây ngươi có thể khống chế sao? Ta muốn hỏi nếu trong tình trạng bọn hắn biết phải làm trái mệnh lệnh của Ngụy Minh Thanh!</w:t>
      </w:r>
    </w:p>
    <w:p>
      <w:pPr>
        <w:pStyle w:val="BodyText"/>
      </w:pPr>
      <w:r>
        <w:t xml:space="preserve">Cổ Dư nói:</w:t>
      </w:r>
    </w:p>
    <w:p>
      <w:pPr>
        <w:pStyle w:val="BodyText"/>
      </w:pPr>
      <w:r>
        <w:t xml:space="preserve">- Nếu như làm trái mệnh lệnh của Ngụy Minh Thanh, tôi nhiều nhất chỉ có thể nắm giữ mười lăm tên. Đối tượng mà Huyết Lạc Vệ nguyện trung thành cho tới bây giờ chỉ là hoàng đế bệ hạ trong hoàng đô. Rất nhiều người đều là tử sĩ được hoàng thành bồi dưỡng cùng chiến sĩ kiên định. Cho dù là đại tướng quân của Huyết Lạc Vệ Âu Dương Vô Diệt, nếu hoàng đế bệ hạ mệnh lệnh đều có thể cướp đoạt binh quyền của hắn!</w:t>
      </w:r>
    </w:p>
    <w:p>
      <w:pPr>
        <w:pStyle w:val="BodyText"/>
      </w:pPr>
      <w:r>
        <w:t xml:space="preserve">Nhạc Trọng nói:</w:t>
      </w:r>
    </w:p>
    <w:p>
      <w:pPr>
        <w:pStyle w:val="BodyText"/>
      </w:pPr>
      <w:r>
        <w:t xml:space="preserve">- Trong hai mươi cứ điểm những tướng quân hoàn toàn phục tùng mệnh lệnh của Ngụy Minh Thanh có những người nào?</w:t>
      </w:r>
    </w:p>
    <w:p>
      <w:pPr>
        <w:pStyle w:val="BodyText"/>
      </w:pPr>
      <w:r>
        <w:t xml:space="preserve">- Trong hai mươi cứ điểm, từ cứ điểm thứ nhất tới thứ năm Ngụy Minh Thanh đều không thể điều động. Ngoại trừ năm cứ điểm này, mười lăm cứ điểm còn lại có bốn đại tướng quân bị hoài nghi có cấu kết với phản quân nên lập trường không ổn định, ba tướng quân đồng tình với phản quân. Ở mặt ngoài nhìn xem hoàn toàn trung thành với hoàng đế bệ hạ tổng cộng có tám người!</w:t>
      </w:r>
    </w:p>
    <w:p>
      <w:pPr>
        <w:pStyle w:val="BodyText"/>
      </w:pPr>
      <w:r>
        <w:t xml:space="preserve">- Những đại tướng quân hoàn toàn trung thành với bệ hạ là từ cứ điểm mười ba tới hai mươi. Bọn hắn tên là Khánh Nguyên, Vi Giang, Du Liễu, Âu Dương Vô Diệt, Thì Vũ, Bì Chân, Hoàng Khôn, Khúc Trung. Các tướng quân từ cứ điểm thứ nhất tới mười hai tên là Trịnh Nham Hà, Ngô Bảo, Vệ Vũ, Điêu Tiến, Lục Vũ, Sài Hiên Chính, Cái Long, Ích Dịch, Khâm Húc, Hải Dịch, Đông Bách, Ngôn Long!</w:t>
      </w:r>
    </w:p>
    <w:p>
      <w:pPr>
        <w:pStyle w:val="BodyText"/>
      </w:pPr>
      <w:r>
        <w:t xml:space="preserve">- Quân đội hoàn toàn trung thành với bệ hạ thì có Huyết Lạc Vệ do Âu Dương Vô Diệt khống chế là mạnh nhất. Chiến sĩ trong bảy cứ điểm còn lại tuy rằng cũng dựa theo việc huấn luyện nghiêm khắc như Huyết Lạc Vệ, nhưng sức chiến đấu vẫn kém hơn Huyết Lạc Vệ. Hơn nữa tính ổn định cũng kém, một khi thế cục bất lợi sẽ có khả năng hỏng mất!</w:t>
      </w:r>
    </w:p>
    <w:p>
      <w:pPr>
        <w:pStyle w:val="BodyText"/>
      </w:pPr>
      <w:r>
        <w:t xml:space="preserve">Cổ Dư nhanh chóng nói.</w:t>
      </w:r>
    </w:p>
    <w:p>
      <w:pPr>
        <w:pStyle w:val="BodyText"/>
      </w:pPr>
      <w:r>
        <w:t xml:space="preserve">Nhạc Trọng vừa nghĩ tới nhóm Huyết Lạc Vệ dũng mãnh liền hỏi:</w:t>
      </w:r>
    </w:p>
    <w:p>
      <w:pPr>
        <w:pStyle w:val="BodyText"/>
      </w:pPr>
      <w:r>
        <w:t xml:space="preserve">- Trong Huyết Lạc Vệ đều là cường giả tam giai sao?</w:t>
      </w:r>
    </w:p>
    <w:p>
      <w:pPr>
        <w:pStyle w:val="BodyText"/>
      </w:pPr>
      <w:r>
        <w:t xml:space="preserve">Cổ Dư đáp:</w:t>
      </w:r>
    </w:p>
    <w:p>
      <w:pPr>
        <w:pStyle w:val="BodyText"/>
      </w:pPr>
      <w:r>
        <w:t xml:space="preserve">- Đúng vậy! Tiêu chuẩn thấp nhất tuyển vào Huyết Lạc Vệ đều là cường giả tam giai, bọn họ đều là cao thủ do hoàng thất bồi dưỡng tới!</w:t>
      </w:r>
    </w:p>
    <w:p>
      <w:pPr>
        <w:pStyle w:val="BodyText"/>
      </w:pPr>
      <w:r>
        <w:t xml:space="preserve">Nhạc Trọng nghe vậy trong lòng không khỏi cảm thán quân đội Vân Châu thật cường đại. Thần chiến sĩ tam giai tương đương với trạng thái của Nhạc Trọng khi mới tiến vào thế giới thứ hai. Bất kỳ một chiến sĩ Huyết Lạc Vệ nào ném tới trên địa cầu đều có thể trở thành cường giả bá chủ một phương, nếu bọn hắn mặc vào chiến giáp cường hóa tam giai cơ hồ xem như đã vô địch. Một vạn Huyết Lạc Vệ nói riêng về sức chiến đấu đã đủ quét ngang toàn bộ thế lực nhân loại trong Thanh Châu.</w:t>
      </w:r>
    </w:p>
    <w:p>
      <w:pPr>
        <w:pStyle w:val="BodyText"/>
      </w:pPr>
      <w:r>
        <w:t xml:space="preserve">Nhạc Trọng tiếp tục hỏi:</w:t>
      </w:r>
    </w:p>
    <w:p>
      <w:pPr>
        <w:pStyle w:val="BodyText"/>
      </w:pPr>
      <w:r>
        <w:t xml:space="preserve">- Âu Dương Vô Diệt đã đạt tới cấp bậc nào?</w:t>
      </w:r>
    </w:p>
    <w:p>
      <w:pPr>
        <w:pStyle w:val="BodyText"/>
      </w:pPr>
      <w:r>
        <w:t xml:space="preserve">Cổ Dư đáp:</w:t>
      </w:r>
    </w:p>
    <w:p>
      <w:pPr>
        <w:pStyle w:val="BodyText"/>
      </w:pPr>
      <w:r>
        <w:t xml:space="preserve">- Hắn là cao thủ ngũ giai sơ cấp. Ba năm trước hắn quay về hoàng đô báo cáo công tác đã có được ngũ giai lực lượng. Hắn có được năng lực đặc thù là thao túng băng tuyết, sức chiến đấu cực kỳ mạnh mẽ. Hắn cũng là một trong bốn đại cao thủ ngũ giai của hai mươi cứ điểm. Ba đại cao thủ còn lại là Trịnh Nham Hà, Ngô Bảo, Cái Long!</w:t>
      </w:r>
    </w:p>
    <w:p>
      <w:pPr>
        <w:pStyle w:val="BodyText"/>
      </w:pPr>
      <w:r>
        <w:t xml:space="preserve">Cường giả ngũ giai ở bên trong Vân Châu đồng dạng cũng cực kỳ thưa thớt, bên trong hai mươi vạn đại quân cứ điểm cũng chỉ có bốn người.</w:t>
      </w:r>
    </w:p>
    <w:p>
      <w:pPr>
        <w:pStyle w:val="BodyText"/>
      </w:pPr>
      <w:r>
        <w:t xml:space="preserve">Nhạc Trọng vung tay lên lấy ra hai trăm Khôi Lôi Phù tam giai cùng một bình tủy biến dị thú ngũ giai bay vào trong tay Cổ Dư:</w:t>
      </w:r>
    </w:p>
    <w:p>
      <w:pPr>
        <w:pStyle w:val="BodyText"/>
      </w:pPr>
      <w:r>
        <w:t xml:space="preserve">- Ta đã biết! Cổ Dư, ngươi đi đem bộ hạ của ngươi thu phục lại đây. Đây là thuốc chữa thương của ngươi, uống nó đi!</w:t>
      </w:r>
    </w:p>
    <w:p>
      <w:pPr>
        <w:pStyle w:val="Compact"/>
      </w:pPr>
      <w:r>
        <w:t xml:space="preserve">Tủy của biến dị thú ngũ giai là thánh phẩm chữa thương, cường giả tứ giai sinh mệnh lực ương ngạnh như Cổ Dư chỉ uống một bình là có thể khôi phục thương thế.</w:t>
      </w:r>
      <w:r>
        <w:br w:type="textWrapping"/>
      </w:r>
      <w:r>
        <w:br w:type="textWrapping"/>
      </w:r>
    </w:p>
    <w:p>
      <w:pPr>
        <w:pStyle w:val="Heading2"/>
      </w:pPr>
      <w:bookmarkStart w:id="1234" w:name="chương-1212-lẻn-vào.-2"/>
      <w:bookmarkEnd w:id="1234"/>
      <w:r>
        <w:t xml:space="preserve">1212. Chương 1212: Lẻn Vào. (2)</w:t>
      </w:r>
    </w:p>
    <w:p>
      <w:pPr>
        <w:pStyle w:val="Compact"/>
      </w:pPr>
      <w:r>
        <w:br w:type="textWrapping"/>
      </w:r>
      <w:r>
        <w:br w:type="textWrapping"/>
      </w:r>
      <w:r>
        <w:t xml:space="preserve">Cổ Dư tiếp nhận hai trăm Khôi Lỗi Phù cùng cốt tủy biến dị thú ngũ giai đờ đẫn đáp:</w:t>
      </w:r>
    </w:p>
    <w:p>
      <w:pPr>
        <w:pStyle w:val="BodyText"/>
      </w:pPr>
      <w:r>
        <w:t xml:space="preserve">- Dạ, chủ nhân!</w:t>
      </w:r>
    </w:p>
    <w:p>
      <w:pPr>
        <w:pStyle w:val="BodyText"/>
      </w:pPr>
      <w:r>
        <w:t xml:space="preserve">Người bị Khôi Lỗi Phù khống chế chỉ là công cụ hành động hoàn thành nhiệm vụ, những cảm xúc tỏ lòng trung tâm gì đó hoàn toàn không có.</w:t>
      </w:r>
    </w:p>
    <w:p>
      <w:pPr>
        <w:pStyle w:val="BodyText"/>
      </w:pPr>
      <w:r>
        <w:t xml:space="preserve">Nhạc Trọng vừa nghĩ tới chính mình phải hủy diệt bộ đội tinh nhuệ như Huyết Lạc Vệ trong lòng liền dâng lên một trận tiếc hận:</w:t>
      </w:r>
    </w:p>
    <w:p>
      <w:pPr>
        <w:pStyle w:val="BodyText"/>
      </w:pPr>
      <w:r>
        <w:t xml:space="preserve">- Huyết Lạc Vệ sao? Thật đáng tiếc, nếu như lực lượng võ trang này có thể nắm giữ trong tay ta thì thật tốt biết bao!</w:t>
      </w:r>
    </w:p>
    <w:p>
      <w:pPr>
        <w:pStyle w:val="BodyText"/>
      </w:pPr>
      <w:r>
        <w:t xml:space="preserve">Sáng sớm hôm sau, Cổ Dư mang theo một trăm Huyết Lạc Vệ ngồi lên xe máy siêu cấp võ trang chạy về cứ điểm, không ai chú ý tới bên cạnh Cổ Dư xuất hiện một gã kỵ sĩ xa lạ.</w:t>
      </w:r>
    </w:p>
    <w:p>
      <w:pPr>
        <w:pStyle w:val="BodyText"/>
      </w:pPr>
      <w:r>
        <w:t xml:space="preserve">Bên trong cứ điểm thứ hai mươi, cũng là đạo phòng tuyến cuối cùng đi vào Vân Châu, tòa cứ điểm thật lớn hoàn toàn xây dựng bằng bê tông hợp kim, cao tới 300m, đem Vân Châu cùng mười chín cứ điểm khác hoàn toàn cách ly.</w:t>
      </w:r>
    </w:p>
    <w:p>
      <w:pPr>
        <w:pStyle w:val="BodyText"/>
      </w:pPr>
      <w:r>
        <w:t xml:space="preserve">Chỉ cần cứ điểm hai mươi đóng cửa, mười chín cứ điểm còn lại không còn nhận được tiếp tế từ Vân Châu. Vì thế những đại tướng ở những cứ điểm phía trước cho dù nổi lên lòng phản nghịch, cứ điểm này chỉ cần đóng cửa đối với mười chín cứ điểm kia chính là tai họa ngập đầu. Địa vị của cứ điểm này thập phần mấu chốt, chỉ cần nắm giữ cứ điểm hai mươi, Ngụy Minh Thanh không cần sợ hãi bị đại tướng nơi tiền tuyến tạo phản, bởi vậy nơi này là do chiến sĩ Huyết Lạc Vệ tâm phúc của hoàng đế Vân Châu Ngụy Minh Thanh nắm giữ.</w:t>
      </w:r>
    </w:p>
    <w:p>
      <w:pPr>
        <w:pStyle w:val="BodyText"/>
      </w:pPr>
      <w:r>
        <w:t xml:space="preserve">- Cổ thống lĩnh, mời xuống xe nhận kiểm tra!</w:t>
      </w:r>
    </w:p>
    <w:p>
      <w:pPr>
        <w:pStyle w:val="BodyText"/>
      </w:pPr>
      <w:r>
        <w:t xml:space="preserve">Cổ Dư vừa mang theo một trăm tinh nhuệ đi tới trước cửa cứ điểm hai mươi, bốn gã chiến sĩ tiến lên ngăn cản hắn.</w:t>
      </w:r>
    </w:p>
    <w:p>
      <w:pPr>
        <w:pStyle w:val="BodyText"/>
      </w:pPr>
      <w:r>
        <w:t xml:space="preserve">Cổ Dư yên lặng gật đầu bước xuống xe, hướng cửa thành đi qua.</w:t>
      </w:r>
    </w:p>
    <w:p>
      <w:pPr>
        <w:pStyle w:val="BodyText"/>
      </w:pPr>
      <w:r>
        <w:t xml:space="preserve">Phòng ngự của cứ điểm hai mươi vô cùng sâm nghiêm, mỗi người ra vào đều phải kiểm tra nghiêm khắc, dù là đại tướng cầm binh như Cổ Dư cũng không ngoại lệ.</w:t>
      </w:r>
    </w:p>
    <w:p>
      <w:pPr>
        <w:pStyle w:val="BodyText"/>
      </w:pPr>
      <w:r>
        <w:t xml:space="preserve">Kiểm tra nghiêm khắc như vậy là vì ở trong thế giới này không ít nhân loại đều thức tỉnh dị năng, dị năng thật quái lạ, có thể có năng lực biến thân thành người khác thật sự không ít.</w:t>
      </w:r>
    </w:p>
    <w:p>
      <w:pPr>
        <w:pStyle w:val="BodyText"/>
      </w:pPr>
      <w:r>
        <w:t xml:space="preserve">Nhưng gương mặt tuy có thể biến hóa, nhưng vân tay, gien, tròng mắt lại không thể thông qua dị năng biến hóa, bởi vậy khi tiến vào cứ điểm hai mươi đều phải nhận thật nhiều kiểm tra.</w:t>
      </w:r>
    </w:p>
    <w:p>
      <w:pPr>
        <w:pStyle w:val="BodyText"/>
      </w:pPr>
      <w:r>
        <w:t xml:space="preserve">Từng chiến sĩ rất nhanh thông qua kiểm tra, Nhạc Trọng cũng không chút sợ hãi hướng những trang bị kiểm tra đi tới.</w:t>
      </w:r>
    </w:p>
    <w:p>
      <w:pPr>
        <w:pStyle w:val="BodyText"/>
      </w:pPr>
      <w:r>
        <w:t xml:space="preserve">- Huyết Lạc Vệ: Trương Lập! Vân tay phù hợp, gien phù hợp, tròng mắt phù hợp, thông qua!</w:t>
      </w:r>
    </w:p>
    <w:p>
      <w:pPr>
        <w:pStyle w:val="BodyText"/>
      </w:pPr>
      <w:r>
        <w:t xml:space="preserve">Từng đạo điện quang đảo qua trong thân thể Nhạc Trọn, sau đó thanh âm thông báo đủ tư cách vang lên.</w:t>
      </w:r>
    </w:p>
    <w:p>
      <w:pPr>
        <w:pStyle w:val="BodyText"/>
      </w:pPr>
      <w:r>
        <w:t xml:space="preserve">Nhạc Trọng thông qua kiểm tra dễ dàng lẫn vào bên trong cứ điểm hai mươi. Hắn có được siêu cấp nhân công trí năng Bạch Y, nếu muốn đột phá những kiểm tra thế này thật sự vô cùng đơn giản.</w:t>
      </w:r>
    </w:p>
    <w:p>
      <w:pPr>
        <w:pStyle w:val="BodyText"/>
      </w:pPr>
      <w:r>
        <w:t xml:space="preserve">Lúc trước khi hắn tiến vào Vân Châu từng đi ngang qua cứ điểm hai mươi này một lần, nhưng lần đó hắn chỉ có thể đi dọc theo đường thẳng mà không được tùy tiện nhìn lung tung.</w:t>
      </w:r>
    </w:p>
    <w:p>
      <w:pPr>
        <w:pStyle w:val="BodyText"/>
      </w:pPr>
      <w:r>
        <w:t xml:space="preserve">Lần này sau khi hóa thân thành Huyết Lạc Vệ, hắn mới có thể tinh tế quan sát tình huống nội bộ của cứ điểm hai mươi này.</w:t>
      </w:r>
    </w:p>
    <w:p>
      <w:pPr>
        <w:pStyle w:val="BodyText"/>
      </w:pPr>
      <w:r>
        <w:t xml:space="preserve">Bên trong tòa thành, ngoại trừ tạo ra thông đạo dành riêng cho Thu Hoạch Giả cùng xe thiết giáp qua lại, nơi nơi đều xây dựng thành lũy lớn nhỏ vĩnh cố, lộ ra những lỗ châu mai tối om.</w:t>
      </w:r>
    </w:p>
    <w:p>
      <w:pPr>
        <w:pStyle w:val="BodyText"/>
      </w:pPr>
      <w:r>
        <w:t xml:space="preserve">Chung quanh cứ điểm hai mươi nơi nơi đều trang bị súng la-de tự động, điện từ pháo, kích quang thương, toàn bộ đều là vũ khí tự động, cho dù cường giả tứ giai dám giương oai tại đây cũng lập tức bị miểu sát.</w:t>
      </w:r>
    </w:p>
    <w:p>
      <w:pPr>
        <w:pStyle w:val="BodyText"/>
      </w:pPr>
      <w:r>
        <w:t xml:space="preserve">Từng Huyết Lạc Vệ thần sắc lẫm nhiên không ngừng tuần tra trong tòa thành, ánh mắt tràn ngập cảnh giác bất kỳ một người ngoài nào đến cứ điểm.</w:t>
      </w:r>
    </w:p>
    <w:p>
      <w:pPr>
        <w:pStyle w:val="BodyText"/>
      </w:pPr>
      <w:r>
        <w:t xml:space="preserve">Một trăm Huyết Lạc Vệ đi theo Cổ Dư thật nhanh đã quay về phòng mình, Cổ Dư mang theo Nhạc Trọng một đường đi thẳng tới tận trung tâm doanh trại.</w:t>
      </w:r>
    </w:p>
    <w:p>
      <w:pPr>
        <w:pStyle w:val="BodyText"/>
      </w:pPr>
      <w:r>
        <w:t xml:space="preserve">Cổ Dư là một trong mười thống lĩnh Huyết Lạc Vệ, trên đường đi chỉ bị kiểm tra vài lần sau đó cho qua. Không bao lâu hắn đã đi tới trước một lô cốt cao hơn hai mươi thước, hình dạng giống quả trứng, là kiến trúc hoàn toàn sử dụng máy móc kiến tạo thành.</w:t>
      </w:r>
    </w:p>
    <w:p>
      <w:pPr>
        <w:pStyle w:val="BodyText"/>
      </w:pPr>
      <w:r>
        <w:t xml:space="preserve">Trước bảo lũy có bốn gã chiến sĩ canh gác, trên thân mặc chiến giáp cường hóa tứ giai, đeo chiến đao cường hóa, uy vũ bất phàm, tản ra khí tức lạnh thấu xương.</w:t>
      </w:r>
    </w:p>
    <w:p>
      <w:pPr>
        <w:pStyle w:val="BodyText"/>
      </w:pPr>
      <w:r>
        <w:t xml:space="preserve">- Cao thủ! Bốn người này đều là cao thủ!</w:t>
      </w:r>
    </w:p>
    <w:p>
      <w:pPr>
        <w:pStyle w:val="BodyText"/>
      </w:pPr>
      <w:r>
        <w:t xml:space="preserve">Nhạc Trọng nhìn thấy bốn gã Huyết Lạc Vệ ánh mắt co rụt lại, hắn từ dáng vẻ của bốn gã chiến sĩ phỏng đoán ra họ là cao thủ cực kỳ mạnh mẽ, chỉ sợ thực lực không kém hơn Cổ Dư bao nhiêu. Nói cách khác bốn người này phỏng chừng đều là cường giả tứ giai.</w:t>
      </w:r>
    </w:p>
    <w:p>
      <w:pPr>
        <w:pStyle w:val="BodyText"/>
      </w:pPr>
      <w:r>
        <w:t xml:space="preserve">Trong nhân loại tại Thanh Châu, bất kỳ một gã cao thủ tứ giai nào nếu không phải bá chủ một phương cũng là cao thủ đứng đầu. Nhưng ở trong Huyết Lạc cứ điểm này, hộ vệ ột gã đại tướng quân lại là bốn cao thủ tứ giai, cho thấy rõ nội tình đáng sợ của nhân loại tại Vân Châu. Nếu không bàn về khoa học kỹ thuật của Vân Châu, số lượng cao thủ là cực mạnh mà Nhạc Trọng từng thấy qua.</w:t>
      </w:r>
    </w:p>
    <w:p>
      <w:pPr>
        <w:pStyle w:val="BodyText"/>
      </w:pPr>
      <w:r>
        <w:t xml:space="preserve">Cho dù Nhạc Trọng đã tiến hóa thành cường giả ngũ giai nhưng một khi bị bại lộ tại Huyết Lạc cứ điểm này cũng sẽ gặp nguy hiểm tính mạng.</w:t>
      </w:r>
    </w:p>
    <w:p>
      <w:pPr>
        <w:pStyle w:val="BodyText"/>
      </w:pPr>
      <w:r>
        <w:t xml:space="preserve">Một gã chiến sĩ tiến lên ngăn cản Cổ Dư:</w:t>
      </w:r>
    </w:p>
    <w:p>
      <w:pPr>
        <w:pStyle w:val="BodyText"/>
      </w:pPr>
      <w:r>
        <w:t xml:space="preserve">- Cổ thống lĩnh, xin dừng bước, ngài có chuyện gì?</w:t>
      </w:r>
    </w:p>
    <w:p>
      <w:pPr>
        <w:pStyle w:val="BodyText"/>
      </w:pPr>
      <w:r>
        <w:t xml:space="preserve">Cổ Dư trầm giọng nói:</w:t>
      </w:r>
    </w:p>
    <w:p>
      <w:pPr>
        <w:pStyle w:val="BodyText"/>
      </w:pPr>
      <w:r>
        <w:t xml:space="preserve">- Tôi có chuyện quan trọng cơ mật cần báo cáo với Âu Dương đại tướng quân, thỉnh thông báo một tiếng. Vị này cũng là người biết tình báo, cần phải cùng đi vào!</w:t>
      </w:r>
    </w:p>
    <w:p>
      <w:pPr>
        <w:pStyle w:val="BodyText"/>
      </w:pPr>
      <w:r>
        <w:t xml:space="preserve">Tên chiến sĩ hướng một phòng nhỏ chỉ chỉ nói:</w:t>
      </w:r>
    </w:p>
    <w:p>
      <w:pPr>
        <w:pStyle w:val="BodyText"/>
      </w:pPr>
      <w:r>
        <w:t xml:space="preserve">- Tôi hiểu được, tôi đi hội báo! Cổ thống lĩnh, mời qua bên kia dỡ xuống trang bị trên người của ông!</w:t>
      </w:r>
    </w:p>
    <w:p>
      <w:pPr>
        <w:pStyle w:val="BodyText"/>
      </w:pPr>
      <w:r>
        <w:t xml:space="preserve">Trang bị vũ khí đối với nhân loại thân thể gầy yếu mà nói thập phần trọng yếu, nếu Cổ Dư cởi ra chiến giáp cường hóa tứ giai trên người cùng lưu lại vũ khí, tuyệt đối không phải là đối thủ của bốn gã thân vệ của Âu Dương Vô Diệt.</w:t>
      </w:r>
    </w:p>
    <w:p>
      <w:pPr>
        <w:pStyle w:val="BodyText"/>
      </w:pPr>
      <w:r>
        <w:t xml:space="preserve">Bất kỳ gã đại tướng quân nào đều được thủ vệ thật nghiêm khắc, rất khó có cơ hội giết chết bọn hắn.</w:t>
      </w:r>
    </w:p>
    <w:p>
      <w:pPr>
        <w:pStyle w:val="BodyText"/>
      </w:pPr>
      <w:r>
        <w:t xml:space="preserve">- Tôi hiểu được!</w:t>
      </w:r>
    </w:p>
    <w:p>
      <w:pPr>
        <w:pStyle w:val="BodyText"/>
      </w:pPr>
      <w:r>
        <w:t xml:space="preserve">Cổ Dư gật gật đầu cùng Nhạc Trọng đi vào căn phòng kia, bỏ đi trang bị trên người, đồng thời đặt chiến mâu sang bên, cùng Nhạc Trọng ngồi trong phòng nhỏ chờ đợi.</w:t>
      </w:r>
    </w:p>
    <w:p>
      <w:pPr>
        <w:pStyle w:val="BodyText"/>
      </w:pPr>
      <w:r>
        <w:t xml:space="preserve">Không bao lâu sau một gã chiến sĩ đi vào phòng nói:</w:t>
      </w:r>
    </w:p>
    <w:p>
      <w:pPr>
        <w:pStyle w:val="BodyText"/>
      </w:pPr>
      <w:r>
        <w:t xml:space="preserve">- Đại nhân triện kiến hai vị, mời!</w:t>
      </w:r>
    </w:p>
    <w:p>
      <w:pPr>
        <w:pStyle w:val="BodyText"/>
      </w:pPr>
      <w:r>
        <w:t xml:space="preserve">Cổ Dư cùng Nhạc Trọng đứng lên yên lặng đi theo tên chiến sĩ ra ngoài.</w:t>
      </w:r>
    </w:p>
    <w:p>
      <w:pPr>
        <w:pStyle w:val="BodyText"/>
      </w:pPr>
      <w:r>
        <w:t xml:space="preserve">Sau khi đi vào thành lũy hình quả trứng kia, Nhạc Trọng nhìn thấy bên trong trải rộng đủ loại trang bị phòng ngự tự động, đồng thời trên đường đi đều có chiến sĩ tuần tra canh gác, mỗi người có thân thủ không kém thân vệ đứng gác bên ngoài.</w:t>
      </w:r>
    </w:p>
    <w:p>
      <w:pPr>
        <w:pStyle w:val="BodyText"/>
      </w:pPr>
      <w:r>
        <w:t xml:space="preserve">- Nơi này thậm chí có nhiều cao thủ như vậy, thật không biết Thiên Đô thành làm sao bồi dưỡng?</w:t>
      </w:r>
    </w:p>
    <w:p>
      <w:pPr>
        <w:pStyle w:val="BodyText"/>
      </w:pPr>
      <w:r>
        <w:t xml:space="preserve">Nhạc Trọng nhìn những cao thủ tứ giai không ngừng ra vào, trong lòng dâng lên dự cảm bất tường, hắn mơ hồ đoán được những cường giả nhân loại tụ tập nhiều như vậy chỉ sợ do Vân Châu dùng một ít thủ đoạn mạnh mẽ chế tạo ra tới.</w:t>
      </w:r>
    </w:p>
    <w:p>
      <w:pPr>
        <w:pStyle w:val="Compact"/>
      </w:pPr>
      <w:r>
        <w:t xml:space="preserve">Thân thể nhân loại yếu ớt, cho dù có được pháp môn tu luyện đầy đủ nếu muốn đạt tới tứ giai thập phần khó khăn.</w:t>
      </w:r>
      <w:r>
        <w:br w:type="textWrapping"/>
      </w:r>
      <w:r>
        <w:br w:type="textWrapping"/>
      </w:r>
    </w:p>
    <w:p>
      <w:pPr>
        <w:pStyle w:val="Heading2"/>
      </w:pPr>
      <w:bookmarkStart w:id="1235" w:name="chương-1213-bại-lộ."/>
      <w:bookmarkEnd w:id="1235"/>
      <w:r>
        <w:t xml:space="preserve">1213. Chương 1213: Bại Lộ.</w:t>
      </w:r>
    </w:p>
    <w:p>
      <w:pPr>
        <w:pStyle w:val="Compact"/>
      </w:pPr>
      <w:r>
        <w:br w:type="textWrapping"/>
      </w:r>
      <w:r>
        <w:br w:type="textWrapping"/>
      </w:r>
      <w:r>
        <w:t xml:space="preserve">Bạo Phong Bát Kiệt bên cạnh Lạc Thanh Thanh mỗi người có thiên phú vô cùng inh, là nhân tài cực kỳ kiệt xuất, nhưng trong tám người ngoại trừ Hàn Tử Huyên đột phá tứ giai trong chiến đấu, những người còn lại đều bị vây ở cảnh giới tam giai đỉnh phong. Có thể biết được nhân loại nếu muốn đột phá tứ giai gian nan cỡ nào.</w:t>
      </w:r>
    </w:p>
    <w:p>
      <w:pPr>
        <w:pStyle w:val="BodyText"/>
      </w:pPr>
      <w:r>
        <w:t xml:space="preserve">Nhưng bên trong Huyết Lạc cứ điểm chỉ thoáng chút đã xuất hiện hơn mười cao thủ tứ giai tự nhiên làm Nhạc Trọng cảm thấy cực kỳ bất ổn.</w:t>
      </w:r>
    </w:p>
    <w:p>
      <w:pPr>
        <w:pStyle w:val="BodyText"/>
      </w:pPr>
      <w:r>
        <w:t xml:space="preserve">Xuyên qua tầng hộ vệ trùng điệp, hai người Cổ Dư cùng Nhạc Trọng đi theo tên chiến sĩ vào một đại sảnh vô cùng khí phái.</w:t>
      </w:r>
    </w:p>
    <w:p>
      <w:pPr>
        <w:pStyle w:val="BodyText"/>
      </w:pPr>
      <w:r>
        <w:t xml:space="preserve">Bên trong đại sảnh có tám gã cường giả đứng thẳng, trên người mặc chiến giáp tứ giai, phát ra sát khí đáng sợ.</w:t>
      </w:r>
    </w:p>
    <w:p>
      <w:pPr>
        <w:pStyle w:val="BodyText"/>
      </w:pPr>
      <w:r>
        <w:t xml:space="preserve">Ngay cả tám gã thân vệ đều là cao thủ tứ giai đỉnh phong, hơn nữa mặc chiến giáp tứ giai tay cầm chiến mâu, cho dù là cường giả ngũ giai sơ cấp chưa hẳn là đối thủ của bọn họ.</w:t>
      </w:r>
    </w:p>
    <w:p>
      <w:pPr>
        <w:pStyle w:val="BodyText"/>
      </w:pPr>
      <w:r>
        <w:t xml:space="preserve">Cạnh một bàn sách phía trên đại sảnh, một trung niên nam tử râu quai nón, tướng mạo thô lỗ, ngũ quan đoan chính, dáng người khôi ngô đang cầm một quyển sách trong tay lẳng lặng xem. Trung niên nam tử này chính là đại tướng quân Âu Dương Vô Diệt của Huyết Lạc Vệ, thống lĩnh cứ điểm thứ hai mươi.</w:t>
      </w:r>
    </w:p>
    <w:p>
      <w:pPr>
        <w:pStyle w:val="BodyText"/>
      </w:pPr>
      <w:r>
        <w:t xml:space="preserve">Hai mắt Âu Dương Vô Diệt sắc bén như đao mang theo uy áp cường đại nhìn Cổ Dư hỏi:</w:t>
      </w:r>
    </w:p>
    <w:p>
      <w:pPr>
        <w:pStyle w:val="BodyText"/>
      </w:pPr>
      <w:r>
        <w:t xml:space="preserve">- Cổ Dư, ngươi có chuyện gì cần hội báo?</w:t>
      </w:r>
    </w:p>
    <w:p>
      <w:pPr>
        <w:pStyle w:val="BodyText"/>
      </w:pPr>
      <w:r>
        <w:t xml:space="preserve">Cổ Dư nói:</w:t>
      </w:r>
    </w:p>
    <w:p>
      <w:pPr>
        <w:pStyle w:val="BodyText"/>
      </w:pPr>
      <w:r>
        <w:t xml:space="preserve">- Đại tướng quân, đại sự không ổn. Xích Huyết thành đã bị phản quân công phá, bọn hắn đã chiếm lĩnh Xích Huyết thành, hơn nữa từ trong dân nghèo khu D chiêu mộ thật nhiều chiến sĩ, đem bọn hắn võ trang lên. Bọn hắn đem mệnh lệnh mà hoàng đế bệ hạ ban xuống rải lời đồn đãi khắp nơi, dân nghèo ngu xuẩn tin lời bọn hắn, hiện tại đã dựa theo bọn hắn!</w:t>
      </w:r>
    </w:p>
    <w:p>
      <w:pPr>
        <w:pStyle w:val="BodyText"/>
      </w:pPr>
      <w:r>
        <w:t xml:space="preserve">Trong mắt Âu Dương Vô Diệt chớp động hàn quang, giống như độc xà âm lãnh tập trung Nhạc Trọng hỏi:</w:t>
      </w:r>
    </w:p>
    <w:p>
      <w:pPr>
        <w:pStyle w:val="BodyText"/>
      </w:pPr>
      <w:r>
        <w:t xml:space="preserve">- Người này là ai vậy?</w:t>
      </w:r>
    </w:p>
    <w:p>
      <w:pPr>
        <w:pStyle w:val="BodyText"/>
      </w:pPr>
      <w:r>
        <w:t xml:space="preserve">Cổ Dư chỉ vào Nhạc Trọng nói:</w:t>
      </w:r>
    </w:p>
    <w:p>
      <w:pPr>
        <w:pStyle w:val="BodyText"/>
      </w:pPr>
      <w:r>
        <w:t xml:space="preserve">- Đây là bộ hạ Trương Lâm của tôi, lần này do hắn lẻ loi một mình tiềm nhập Xích Huyết thành đem tình báo quý giá cửu tử nhất sinh điều tra đi ra!</w:t>
      </w:r>
    </w:p>
    <w:p>
      <w:pPr>
        <w:pStyle w:val="BodyText"/>
      </w:pPr>
      <w:r>
        <w:t xml:space="preserve">Nhạc Trọng tiến lên một bước hướng Âu Dương Vô Diệt hành lễ theo nghi thức quân đội tiêu chuẩn:</w:t>
      </w:r>
    </w:p>
    <w:p>
      <w:pPr>
        <w:pStyle w:val="BodyText"/>
      </w:pPr>
      <w:r>
        <w:t xml:space="preserve">- Thuộc hạ gặp qua đại tướng quân!</w:t>
      </w:r>
    </w:p>
    <w:p>
      <w:pPr>
        <w:pStyle w:val="BodyText"/>
      </w:pPr>
      <w:r>
        <w:t xml:space="preserve">Khóe môi Âu Dương Vô Diệt chợt nhếch lên, lộ ra dáng tươi cười âm lãnh, lãnh khốc ra lệnh:</w:t>
      </w:r>
    </w:p>
    <w:p>
      <w:pPr>
        <w:pStyle w:val="BodyText"/>
      </w:pPr>
      <w:r>
        <w:t xml:space="preserve">- Bắt lại hai người này, nếu phản kháng, bắn!</w:t>
      </w:r>
    </w:p>
    <w:p>
      <w:pPr>
        <w:pStyle w:val="BodyText"/>
      </w:pPr>
      <w:r>
        <w:t xml:space="preserve">Nghe được mệnh lệnh của Âu Dương Vô Diệt, tám gã cao thủ chợt lóe hung quang, thân hình vừa nhún, cầm chiến mâu trong tay nhanh như sao băng hướng hai người Cổ Dư cùng Nhạc Trọng trực tiếp hung hăng đâm tới.</w:t>
      </w:r>
    </w:p>
    <w:p>
      <w:pPr>
        <w:pStyle w:val="BodyText"/>
      </w:pPr>
      <w:r>
        <w:t xml:space="preserve">Tâm niệm của Nhạc Trọng thay đổi thật nhanh, không nghĩ ra rốt cục mình đã lộ sơ hở ở điểm nào, nhưng hắn cũng không phải người ngồi chờ chết, tám gã cao thủ tứ giai vừa động, khi hai gã tới gần hắn chừng mười thước hắn chợt phát động kỹ năng thao túng trọng lực tam giai, từng đạo sóng gợn hướng chung quanh phát tán.</w:t>
      </w:r>
    </w:p>
    <w:p>
      <w:pPr>
        <w:pStyle w:val="BodyText"/>
      </w:pPr>
      <w:r>
        <w:t xml:space="preserve">Đột nhiên bị trọng lực trấn áp, thân thể hai gã tứ giai liền trầm xuống, hành động thoáng chậm lại.</w:t>
      </w:r>
    </w:p>
    <w:p>
      <w:pPr>
        <w:pStyle w:val="BodyText"/>
      </w:pPr>
      <w:r>
        <w:t xml:space="preserve">Nhạc Trọng phát động kỹ năng ảnh bộ tam giai, ám hắc đấu khí khởi động, đột nhiên bạo lên, một quyền mang theo tiếng xé gió hung hăng oanh thẳng lên mặt một gã cao thủ tứ giai, lực lượng kinh khủng nháy mắt bùng nổ đem đầu của tên cao thủ kia trực tiếp oanh vỡ.</w:t>
      </w:r>
    </w:p>
    <w:p>
      <w:pPr>
        <w:pStyle w:val="BodyText"/>
      </w:pPr>
      <w:r>
        <w:t xml:space="preserve">Chứng kiến đồng bạn của mình bị một chiêu đánh vỡ đầu, sắc mặt một gã tứ giai khác đại biến, tinh hạch tứ giai trên chiến giáp cường hóa tách ra quang mang vô cùng chói mắt, phù văn trên chiến giáp cũng chợt phát sáng lên.</w:t>
      </w:r>
    </w:p>
    <w:p>
      <w:pPr>
        <w:pStyle w:val="BodyText"/>
      </w:pPr>
      <w:r>
        <w:t xml:space="preserve">Nhưng lúc này thì đã chậm, chiến giáp vừa phát động cho đến lúc đem lực lượng rót vào thân thể cũng cần có một khoảnh khắc thời gian.</w:t>
      </w:r>
    </w:p>
    <w:p>
      <w:pPr>
        <w:pStyle w:val="BodyText"/>
      </w:pPr>
      <w:r>
        <w:t xml:space="preserve">Ở trong tích tắc đó Nhạc Trọng đã giống như quỷ mị xuất hiện trước người tên cao thủ kia, không chút lưu tình một quyền oanh lên đầu của hắn đem đầu hắn đánh vỡ.</w:t>
      </w:r>
    </w:p>
    <w:p>
      <w:pPr>
        <w:pStyle w:val="BodyText"/>
      </w:pPr>
      <w:r>
        <w:t xml:space="preserve">- Cao thủ ngũ giai, thật không ngờ nơi này vẫn còn có một cao thủ ngũ giai. Ngươi rốt cục là ai?</w:t>
      </w:r>
    </w:p>
    <w:p>
      <w:pPr>
        <w:pStyle w:val="BodyText"/>
      </w:pPr>
      <w:r>
        <w:t xml:space="preserve">Nhìn thấy Nhạc Trọng liên tục giết chết hai thân vệ cao thủ tứ giai bên cạnh mình, trong mắt Âu Dương Vô Diệt thoáng hiện vẻ ngưng trọng. Mặc dù hai cao thủ kia chưa kịp phát động lực lượng của chiến giáp cường hóa, nhưng họ thực sự là cường giả tứ giai đỉnh phong, trải qua vô số huyết chiến. Thế nhưng chỉ trong nháy mắt đã bị Nhạc Trọng giết chết, cho dù quan hệ tới việc bọn họ còn chưa kịp phát huy ra toàn bộ thực lực nhưng vẫn có thể nhìn ra được Nhạc Trọng mạnh mẽ cỡ nào.</w:t>
      </w:r>
    </w:p>
    <w:p>
      <w:pPr>
        <w:pStyle w:val="BodyText"/>
      </w:pPr>
      <w:r>
        <w:t xml:space="preserve">Chỉ trong tích tắc oanh giết hai gã Huyết Lạc Vệ, Nhạc Trọng nhìn Âu Dương Vô Diệt trong mắt thoáng hiện hàn quang, thân hình chợt lóe, giống như cơn gió lốc hướng Âu Dương Vô Diệt phóng qua.</w:t>
      </w:r>
    </w:p>
    <w:p>
      <w:pPr>
        <w:pStyle w:val="BodyText"/>
      </w:pPr>
      <w:r>
        <w:t xml:space="preserve">Lúc này sáu gã cao thủ tứ giai còn lại đã phát hiện Nhạc Trọng cường đại, tinh hạch tứ giai trên người phát ra quang mang chói mắt, phù văn chớp động, lực lượng cường đại từ chiến giáp truyền vào thân thể kéo thực lực bọn hắn lên tới cảnh giới ngũ giai sơ cấp.</w:t>
      </w:r>
    </w:p>
    <w:p>
      <w:pPr>
        <w:pStyle w:val="BodyText"/>
      </w:pPr>
      <w:r>
        <w:t xml:space="preserve">Sáu gã cao thủ chia ra một gã tấn công Cổ Dư, năm người khác liên thủ hướng Nhạc Trọng vọt tới.</w:t>
      </w:r>
    </w:p>
    <w:p>
      <w:pPr>
        <w:pStyle w:val="BodyText"/>
      </w:pPr>
      <w:r>
        <w:t xml:space="preserve">Trong lúc xông qua, bỗng nhiên một gã biến mất tại chỗ, trong tích tắc xuất hiện sau lưng Nhạc Trọng một mâu trực tiếp đâm thẳng vào tim của hắn. Hắn có được dị năng thuấn gian di động cực kỳ thưa thớt, có thể trong khoảng cách hai mươi thước di động cho tới khi nào hao hết thể lực, dựa vào kỹ năng cường đại này hắn thậm chí khi còn ở thực lực tam giai đỉnh phong đã đánh lén giết chết một gã Long Tướng đê cấp.</w:t>
      </w:r>
    </w:p>
    <w:p>
      <w:pPr>
        <w:pStyle w:val="BodyText"/>
      </w:pPr>
      <w:r>
        <w:t xml:space="preserve">Một gã cao thủ khác phát động dị năng thần tốc, tốc độ của hắn thăng cao, đạt tới cảnh giới ngũ giai đỉnh phong, nhanh như đạo quang mang vọt tới trước mặt Nhạc Trọng một mâu đâm vào tim của hắn.</w:t>
      </w:r>
    </w:p>
    <w:p>
      <w:pPr>
        <w:pStyle w:val="BodyText"/>
      </w:pPr>
      <w:r>
        <w:t xml:space="preserve">Một gã phát động dị năng thao túng đại địa, mặt đất hai bên Nhạc Trọng đột nhiên nổ bắn ra hai đạo gai đất bén nhọn phong tỏa phương hướng né tránh của hắn.</w:t>
      </w:r>
    </w:p>
    <w:p>
      <w:pPr>
        <w:pStyle w:val="BodyText"/>
      </w:pPr>
      <w:r>
        <w:t xml:space="preserve">Một gã khác lại hư không trảo tới, một đạo trọng lực cao gấp hai mươi lần hướng Nhạc Trọng cuốn qua.</w:t>
      </w:r>
    </w:p>
    <w:p>
      <w:pPr>
        <w:pStyle w:val="BodyText"/>
      </w:pPr>
      <w:r>
        <w:t xml:space="preserve">Thêm một gã tay cầm chiến mâu, trong mắt chớp động tinh quang, vô số lôi điện hội tụ trên chiến mâu phụ trách liệp sát Nhạc Trọng một kích cuối cùng.</w:t>
      </w:r>
    </w:p>
    <w:p>
      <w:pPr>
        <w:pStyle w:val="BodyText"/>
      </w:pPr>
      <w:r>
        <w:t xml:space="preserve">Tố chất thân thể nhân loại kém Khủng Long nhân, bất kỳ Huyết Lạc Vệ nào chống lại một Long Tướng trung cấp chỉ có con đường chết. Vì có thể đối kháng cùng cường giả cao giai bọn hắn từng tiến hành huấn luyện nghiêm khắc làm sao phối hợp chiến đấu.</w:t>
      </w:r>
    </w:p>
    <w:p>
      <w:pPr>
        <w:pStyle w:val="BodyText"/>
      </w:pPr>
      <w:r>
        <w:t xml:space="preserve">Nhạc Trọng nhún chân bay bắn lên không, nhảy xuống, tránh khỏi công kích của hai tên cao thủ phía trước cùng sau lưng.</w:t>
      </w:r>
    </w:p>
    <w:p>
      <w:pPr>
        <w:pStyle w:val="BodyText"/>
      </w:pPr>
      <w:r>
        <w:t xml:space="preserve">Tên cầm chiến mâu tụ tập lôi điện chợt lóe tinh quang, chiến mâu chỉ tới, một đạo lôi quang nóng rực cắt qua hư không trực tiếp oanh về hướng Nhạc Trọng, nháy mát oanh trúng thân thể hắn, đem thân thể hắn nổ tung thành bốn năm mảnh.</w:t>
      </w:r>
    </w:p>
    <w:p>
      <w:pPr>
        <w:pStyle w:val="BodyText"/>
      </w:pPr>
      <w:r>
        <w:t xml:space="preserve">Nhìn thấy Nhạc Trọng bị miểu sát, trong lòng năm tên cao thủ thoáng thả lỏng, đối mặt cường giả ngũ giai tinh thần bọn hắn bị căng thẳng, nếu không cẩn thận sẽ bị giết chết, song phương sống chết chỉ nằm trong một đường. Cuộc chiến kịch liệt như vậy tuy không bao lâu, nhưng còn mỏi mệt hơn trải qua cuộc đại chiến.</w:t>
      </w:r>
    </w:p>
    <w:p>
      <w:pPr>
        <w:pStyle w:val="BodyText"/>
      </w:pPr>
      <w:r>
        <w:t xml:space="preserve">Âu Dương Vô Diệt đột nhiên chợt quát lên:</w:t>
      </w:r>
    </w:p>
    <w:p>
      <w:pPr>
        <w:pStyle w:val="BodyText"/>
      </w:pPr>
      <w:r>
        <w:t xml:space="preserve">- Cẩn thận, hắn chưa chết, hắn còn nguyên tại chỗ!</w:t>
      </w:r>
    </w:p>
    <w:p>
      <w:pPr>
        <w:pStyle w:val="Compact"/>
      </w:pPr>
      <w:r>
        <w:t xml:space="preserve">Lời của Âu Dương Vô Diệt vừa thốt ra, nắm tay mang theo ám hắc đấu khí oanh thẳng lên đầu cao thủ có dị năng thuấn di, trực tiếp đem đầu của hắn oanh bạo.</w:t>
      </w:r>
      <w:r>
        <w:br w:type="textWrapping"/>
      </w:r>
      <w:r>
        <w:br w:type="textWrapping"/>
      </w:r>
    </w:p>
    <w:p>
      <w:pPr>
        <w:pStyle w:val="Heading2"/>
      </w:pPr>
      <w:bookmarkStart w:id="1236" w:name="chương-1214-tình-thế-nguy-hiểm"/>
      <w:bookmarkEnd w:id="1236"/>
      <w:r>
        <w:t xml:space="preserve">1214. Chương 1214: Tình Thế Nguy Hiểm!</w:t>
      </w:r>
    </w:p>
    <w:p>
      <w:pPr>
        <w:pStyle w:val="Compact"/>
      </w:pPr>
      <w:r>
        <w:br w:type="textWrapping"/>
      </w:r>
      <w:r>
        <w:br w:type="textWrapping"/>
      </w:r>
      <w:r>
        <w:t xml:space="preserve">Một kích giết chết gã cao thủ thuấn di, Nhạc Trọng hóa thành đạo lưu quang xuất hiện trước người tên có dị năng thần tốc, một quyền oanh thẳng vào đầu của hắn.</w:t>
      </w:r>
    </w:p>
    <w:p>
      <w:pPr>
        <w:pStyle w:val="BodyText"/>
      </w:pPr>
      <w:r>
        <w:t xml:space="preserve">Khi Nhạc Trọng phát động kỹ năng phân thân, liền phát động cả kỹ năng tiềm hành tam giai.</w:t>
      </w:r>
    </w:p>
    <w:p>
      <w:pPr>
        <w:pStyle w:val="BodyText"/>
      </w:pPr>
      <w:r>
        <w:t xml:space="preserve">Trong chiến đấu toàn bộ lực chú ý đều tập trung trên phân thân của Nhạc Trọng, trong nháy mắt kỹ năng tiềm hành phát động, Nhạc Trọng thoát khỏi cảm giác của địch nhân, nhờ vậy mới tạo nên biểu hiện giả dối giống như Nhạc Trọng vừa ẩn thân. Đây cũng giống như nguyên lý thật nhiều vật phẩm biến mất trong ma thuật.</w:t>
      </w:r>
    </w:p>
    <w:p>
      <w:pPr>
        <w:pStyle w:val="BodyText"/>
      </w:pPr>
      <w:r>
        <w:t xml:space="preserve">Kỹ năng tiềm hành tam giai nhìn qua chỉ có thể ám sát, nhưng nếu phối hợp cùng kỹ năng phân thân, trở thành đòn sát thủ lớn của Nhạc Trọng.</w:t>
      </w:r>
    </w:p>
    <w:p>
      <w:pPr>
        <w:pStyle w:val="BodyText"/>
      </w:pPr>
      <w:r>
        <w:t xml:space="preserve">- Tại sao hắn ở chỗ này, hắn không phải đã bị thủ tiêu sao?</w:t>
      </w:r>
    </w:p>
    <w:p>
      <w:pPr>
        <w:pStyle w:val="BodyText"/>
      </w:pPr>
      <w:r>
        <w:t xml:space="preserve">Trong lòng tên cao thủ có được dị năng thần tốc hoảng hốt, nhưng người này thân kinh bách chiến, tuy rằng kinh hãi nhưng trong lòng bộc phát cỗ hung lệ, chiến mâu hóa thành lưu quang hướng Nhạc Trọng trực tiếp đâm tới.</w:t>
      </w:r>
    </w:p>
    <w:p>
      <w:pPr>
        <w:pStyle w:val="BodyText"/>
      </w:pPr>
      <w:r>
        <w:t xml:space="preserve">Lúc này tên cao thủ dị năng thần tốc đã thoát ly khỏi sự phối hợp cùng đồng bạn, nếu bị hắn kéo dài thời gian tụ họp với đồng bạn thì càng khó đối phó.</w:t>
      </w:r>
    </w:p>
    <w:p>
      <w:pPr>
        <w:pStyle w:val="BodyText"/>
      </w:pPr>
      <w:r>
        <w:t xml:space="preserve">Nhạc Trọng tâm niệm vừa động, trong hư không đột nhiên xuất hiện một hắc động, mười đạo gai xương bén nhọn từ trong hắc động nổ bắn ra chém lên chiến mâu của tên cao thủ, lập tức chấn chiến mâu văng sang một bên.</w:t>
      </w:r>
    </w:p>
    <w:p>
      <w:pPr>
        <w:pStyle w:val="BodyText"/>
      </w:pPr>
      <w:r>
        <w:t xml:space="preserve">Thân thể Nhạc Trọng lách sang bên, tránh khỏi chiến mâu đâm tới, lướt qua bên cạnh tên cao thủ có dị năng thần tốc, một quyền oanh thẳng lên đầu hắn, lập tức nát vỡ.</w:t>
      </w:r>
    </w:p>
    <w:p>
      <w:pPr>
        <w:pStyle w:val="BodyText"/>
      </w:pPr>
      <w:r>
        <w:t xml:space="preserve">Âu Dương Vô Diệt nhìn thấy Nhạc Trọng liên tục giết chết ba gã cao thủ tứ giai dưới trướng, sắc mặt hơi đổi vỗ lên một nút bên trên:</w:t>
      </w:r>
    </w:p>
    <w:p>
      <w:pPr>
        <w:pStyle w:val="BodyText"/>
      </w:pPr>
      <w:r>
        <w:t xml:space="preserve">- Dừng tay!</w:t>
      </w:r>
    </w:p>
    <w:p>
      <w:pPr>
        <w:pStyle w:val="BodyText"/>
      </w:pPr>
      <w:r>
        <w:t xml:space="preserve">Trong chớp mắt từ trong vách tường bỗng nhiên vươn ra thật nhiều súng la-de, điện từ pháo cùng súng kích quang gắt gao chỉ vào Nhạc Trọng.</w:t>
      </w:r>
    </w:p>
    <w:p>
      <w:pPr>
        <w:pStyle w:val="BodyText"/>
      </w:pPr>
      <w:r>
        <w:t xml:space="preserve">Ở một bên Cổ Dư bị tên cao thủ tứ giai khác đánh trọng thương, thoạt nhìn không còn chống đỡ được bao lâu. Nếu bàn về bổn sự thực lực, Cổ Dư không thua kém tên kia, nhưng vì trên người tên kia có trang bị cường hóa nên áp đảo hắn hoàn toàn.</w:t>
      </w:r>
    </w:p>
    <w:p>
      <w:pPr>
        <w:pStyle w:val="BodyText"/>
      </w:pPr>
      <w:r>
        <w:t xml:space="preserve">Chứng kiến dàn vũ khí tự động xuất hiện, trong lòng bốn gã cao thủ còn lại thả lỏng, bọn hắn đã lĩnh giáo sự lợi hại của Nhạc Trọng, hoàn toàn không chút tự tin đánh thắng được hắn.</w:t>
      </w:r>
    </w:p>
    <w:p>
      <w:pPr>
        <w:pStyle w:val="BodyText"/>
      </w:pPr>
      <w:r>
        <w:t xml:space="preserve">Nhạc Trọng đột nhiên nhìn qua dàn vũ khí tự động kia, khóe môi nhếch lên trầm giọng nói:</w:t>
      </w:r>
    </w:p>
    <w:p>
      <w:pPr>
        <w:pStyle w:val="BodyText"/>
      </w:pPr>
      <w:r>
        <w:t xml:space="preserve">- Xử lý bọn hắn!</w:t>
      </w:r>
    </w:p>
    <w:p>
      <w:pPr>
        <w:pStyle w:val="BodyText"/>
      </w:pPr>
      <w:r>
        <w:t xml:space="preserve">Dàn vũ khí tự động giống như người hầu trung thành nghe theo mệnh lệnh của Nhạc Trọng quay họng súng chỉ vào bốn cao thủ, từng đạo điện từ pháo, tia la-de, súng kích quang bao trùm như mưa bắn thẳng về hướng bốn Huyết Lạc Vệ cùng Âu Dương Vô Diệt.</w:t>
      </w:r>
    </w:p>
    <w:p>
      <w:pPr>
        <w:pStyle w:val="BodyText"/>
      </w:pPr>
      <w:r>
        <w:t xml:space="preserve">Bốn gã cao thủ mặc trang bị cường hóa thăng lên tới cảnh giới ngũ giai sơ cấp, khi vũ khí tự động hóa vừa chỉ vào bọn hắn lập tức làm ra phản ứng, thân hình chớp động ý đồ tránh né dàn quang mang sáng ngời công kích.</w:t>
      </w:r>
    </w:p>
    <w:p>
      <w:pPr>
        <w:pStyle w:val="BodyText"/>
      </w:pPr>
      <w:r>
        <w:t xml:space="preserve">Nhưng dưới sự tính toán vô cùng tinh chuẩn của Bạch Y, toàn bộ vũ khí trang bị tự động trong phòng hình thành võng hỏa lực hoàn toàn không góc chết, bốn người căn bản không cách nào tránh né không ngừng bị dàn hỏa lực dũng mãnh bắn trúng thân thể.</w:t>
      </w:r>
    </w:p>
    <w:p>
      <w:pPr>
        <w:pStyle w:val="BodyText"/>
      </w:pPr>
      <w:r>
        <w:t xml:space="preserve">Bị dàn hỏa lực khủng bố bắn trúng, chiến giáp cường hóa trên người bọn hắn liền bị xé thành bốn năm mảnh, sau đó tan xương nát thịt.</w:t>
      </w:r>
    </w:p>
    <w:p>
      <w:pPr>
        <w:pStyle w:val="BodyText"/>
      </w:pPr>
      <w:r>
        <w:t xml:space="preserve">Cho dù là cường giả ngũ giai nếu không có dị năng phòng ngự hệ tuyệt đối không cách nào ngăn cản được súng xạ tuyến cùng điện từ pháo liên tục oanh kích.</w:t>
      </w:r>
    </w:p>
    <w:p>
      <w:pPr>
        <w:pStyle w:val="BodyText"/>
      </w:pPr>
      <w:r>
        <w:t xml:space="preserve">Ở một bên khác, lúc dàn vũ khí tự động quay đầu chỉ tới, Âu Dương Vô Diệt đã kịp phản ứng hung hăng vỗ lên cái nút trên bàn.</w:t>
      </w:r>
    </w:p>
    <w:p>
      <w:pPr>
        <w:pStyle w:val="BodyText"/>
      </w:pPr>
      <w:r>
        <w:t xml:space="preserve">Bỗng nhiên từ dưới mặt đất bắn lên một tấm năng lượng thuẫn màu lam chắn ngang trước người Âu Dương Vô Diệt, vô số công kích bắn trúng năng lượng thuẫn nhấc lên từng trận gợn sóng nhưng không xuyên thủng được tấm thuẫn kia.</w:t>
      </w:r>
    </w:p>
    <w:p>
      <w:pPr>
        <w:pStyle w:val="BodyText"/>
      </w:pPr>
      <w:r>
        <w:t xml:space="preserve">Âu Dương Vô Diệt đứng sau tấm thuẫn năng lượng màu lam nhìn Nhạc Trọng với ánh mắt thưởng thức, không hề lưu ý chuyện tám gã Huyết Lạc Vệ bị đánh chết, nói:</w:t>
      </w:r>
    </w:p>
    <w:p>
      <w:pPr>
        <w:pStyle w:val="BodyText"/>
      </w:pPr>
      <w:r>
        <w:t xml:space="preserve">- Siêu cấp nhân công trí năng, trong tay ngươi thế nhưng có được siêu cấp nhân công trí năng. Tiểu tử, đem siêu cấp trí năng giao cho ta, làm bộ hạ của ta. Sự tình hôm nay ta không tính toán, hơn nữa sẽ ban cho ngươi vinh hoa phú quý, vô số mỹ nữ mặc ngươi lựa chọn!</w:t>
      </w:r>
    </w:p>
    <w:p>
      <w:pPr>
        <w:pStyle w:val="BodyText"/>
      </w:pPr>
      <w:r>
        <w:t xml:space="preserve">Nhạc Trọng đột nhiên hỏi:</w:t>
      </w:r>
    </w:p>
    <w:p>
      <w:pPr>
        <w:pStyle w:val="BodyText"/>
      </w:pPr>
      <w:r>
        <w:t xml:space="preserve">- Ngươi làm sao phát hiện được lai lịch của ta?</w:t>
      </w:r>
    </w:p>
    <w:p>
      <w:pPr>
        <w:pStyle w:val="BodyText"/>
      </w:pPr>
      <w:r>
        <w:t xml:space="preserve">Nhạc Trọng được Bạch Y trợ giúp thông qua tầng tầng kiểm tra nghiêm khắc, hắn không nghĩ ra rốt cục mình đã bị sơ hở chỗ nào để người phát hiện khiến hắn bị thất bại trong gang tấc.</w:t>
      </w:r>
    </w:p>
    <w:p>
      <w:pPr>
        <w:pStyle w:val="BodyText"/>
      </w:pPr>
      <w:r>
        <w:t xml:space="preserve">Âu Dương Vô Diệt lạnh lùng cười nói:</w:t>
      </w:r>
    </w:p>
    <w:p>
      <w:pPr>
        <w:pStyle w:val="BodyText"/>
      </w:pPr>
      <w:r>
        <w:t xml:space="preserve">- Hừ! Ngươi cho rằng giấu diếm được trang bị kiểm tra thì không còn sơ hở sao? Một vạn Huyết Lạc Vệ ta đều biết rõ thân phận gương mặt từng người, dáng vóc gương mặt của bọn hắn đều ghi tạc chặt chẽ trong đầu của ta. Ngươi giả mạo Trương Lập xuất hiện trước mặt ta, quả thật là tự chui đầu vô lưới. Tiểu tử, không nên xem thường người trong thiên hạ!</w:t>
      </w:r>
    </w:p>
    <w:p>
      <w:pPr>
        <w:pStyle w:val="BodyText"/>
      </w:pPr>
      <w:r>
        <w:t xml:space="preserve">Âu Dương Vô Diệt tiếp tục bức bách:</w:t>
      </w:r>
    </w:p>
    <w:p>
      <w:pPr>
        <w:pStyle w:val="BodyText"/>
      </w:pPr>
      <w:r>
        <w:t xml:space="preserve">- Ta đã ấn nút cầu viện, không bao lâu sau toàn bộ cao thủ cứ điểm đều sẽ tập trung tại nơi này, ngươi tuyệt đối không còn con đường sống. Còn không nhanh đầu hàng, nếu đại quân đến ngươi chỉ còn con đường chết!</w:t>
      </w:r>
    </w:p>
    <w:p>
      <w:pPr>
        <w:pStyle w:val="BodyText"/>
      </w:pPr>
      <w:r>
        <w:t xml:space="preserve">Nhạc Trọng cũng biết đây là thời điểm nguy cơ, nếu quân đội tràn đến hắn không còn đường chạy thoát. Dù hắn mạnh mẽ thế nào cũng chỉ có một mình, đối phương lại có một vạn quân đội cấp bậc cao thủ tam giai, hắn không thể nào chống lại.</w:t>
      </w:r>
    </w:p>
    <w:p>
      <w:pPr>
        <w:pStyle w:val="BodyText"/>
      </w:pPr>
      <w:r>
        <w:t xml:space="preserve">- Vậy sao? Phá cho ta!</w:t>
      </w:r>
    </w:p>
    <w:p>
      <w:pPr>
        <w:pStyle w:val="BodyText"/>
      </w:pPr>
      <w:r>
        <w:t xml:space="preserve">Trong mắt Nhạc Trọng hiện lên vẻ hung lệ, phát động kỹ năng ma viêm tứ giai, hai tay bao phủ ma viêm xích hồng sắc hung hăng oanh thẳng lên tấm chắn năng lượng màu lam kia.</w:t>
      </w:r>
    </w:p>
    <w:p>
      <w:pPr>
        <w:pStyle w:val="BodyText"/>
      </w:pPr>
      <w:r>
        <w:t xml:space="preserve">Ma viêm tứ giai vô cùng hung bạo, ma viêm có thể thiêu hủy hết thảy đánh lên tấm chắn năng lượng lập tức cứng rắn đem tấm chắn năng lượng thiêu hủy thành hai động lớn.</w:t>
      </w:r>
    </w:p>
    <w:p>
      <w:pPr>
        <w:pStyle w:val="BodyText"/>
      </w:pPr>
      <w:r>
        <w:t xml:space="preserve">Âu Dương Vô Diệt nhìn thấy tấm chắn năng lượng bị thiêu hủy thành hai lỗ hổng lớn trong mắt tràn ngập vẻ kinh hãi vô tận, thất thanh kêu lên:</w:t>
      </w:r>
    </w:p>
    <w:p>
      <w:pPr>
        <w:pStyle w:val="BodyText"/>
      </w:pPr>
      <w:r>
        <w:t xml:space="preserve">- Điều này sao có thể?</w:t>
      </w:r>
    </w:p>
    <w:p>
      <w:pPr>
        <w:pStyle w:val="BodyText"/>
      </w:pPr>
      <w:r>
        <w:t xml:space="preserve">Tấm chắn năng lượng màu lam chính là sử dụng kỹ thuật chuyển hóa năng lượng hộ tráo, đồng thời máy chuyển hóa năng lượng trong phòng được khảm vào mười viên tinh hạch biến dị thú tứ giai, dù là công kích của Long Tướng trung cấp cũng ngăn cản được ngoài hai mươi phút, nhưng hiện tại lại bị Nhạc Trọng cứng rắn đốt ra hai động lớn, tự nhiên làm Âu Dương Vô Diệt kinh hãi tột độ.</w:t>
      </w:r>
    </w:p>
    <w:p>
      <w:pPr>
        <w:pStyle w:val="BodyText"/>
      </w:pPr>
      <w:r>
        <w:t xml:space="preserve">- Ma viêm tứ giai quả nhiên mạnh mẽ đáng sợ!</w:t>
      </w:r>
    </w:p>
    <w:p>
      <w:pPr>
        <w:pStyle w:val="BodyText"/>
      </w:pPr>
      <w:r>
        <w:t xml:space="preserve">Nhạc Trọng nhìn tấm chắn năng lượng bị đốt hai lỗ thủng lớn, trong mắt thoáng hiện vẻ vui sướng, hắn không dự liệu được kỹ năng ma viêm có thể đem tấm chắn năng lượng đốt phá như thế.</w:t>
      </w:r>
    </w:p>
    <w:p>
      <w:pPr>
        <w:pStyle w:val="BodyText"/>
      </w:pPr>
      <w:r>
        <w:t xml:space="preserve">Hai động lớn vừa xuất hiện, Nhạc Trọng lập tức nhảy vào, trong mắt thoáng hiện vẻ đoạn tuyệt một chưởng mang theo tiếng xé gió hướng Âu Dương Vô Diệt đánh tới.</w:t>
      </w:r>
    </w:p>
    <w:p>
      <w:pPr>
        <w:pStyle w:val="Compact"/>
      </w:pPr>
      <w:r>
        <w:t xml:space="preserve">Âu Dương Vô Diệt cũng là một gã cường giả thân kinh bách chiến, tuy rằng hắn sử dụng phương pháp không chính đại đột phát ngũ giai, nhưng hắn lại là cường giả ngũ giai hàng thật giá thật, cho dù không mặc chiến giáp cường hóa tứ giai nhưng hắn vẫn có được thực lực cực kỳ đáng sợ.</w:t>
      </w:r>
      <w:r>
        <w:br w:type="textWrapping"/>
      </w:r>
      <w:r>
        <w:br w:type="textWrapping"/>
      </w:r>
    </w:p>
    <w:p>
      <w:pPr>
        <w:pStyle w:val="Heading2"/>
      </w:pPr>
      <w:bookmarkStart w:id="1237" w:name="chương-1215-mạnh-mẽ-phá-cục"/>
      <w:bookmarkEnd w:id="1237"/>
      <w:r>
        <w:t xml:space="preserve">1215. Chương 1215: Mạnh Mẽ Phá Cục!</w:t>
      </w:r>
    </w:p>
    <w:p>
      <w:pPr>
        <w:pStyle w:val="Compact"/>
      </w:pPr>
      <w:r>
        <w:br w:type="textWrapping"/>
      </w:r>
      <w:r>
        <w:br w:type="textWrapping"/>
      </w:r>
      <w:r>
        <w:t xml:space="preserve">Trong khoảnh khắc sống chết trước mắt, trong mắt Âu Dương Vô Diệt hiện lên vẻ ngoan độc, quang mang màu xanh bắt đầu khởi động khắp thân thể, từng đạo băng trùy thật lớn trống rỗng hiện ra hướng Nhạc Trọng đâm tới, bản thân hắn bật lui nhanh về phía sau.</w:t>
      </w:r>
    </w:p>
    <w:p>
      <w:pPr>
        <w:pStyle w:val="BodyText"/>
      </w:pPr>
      <w:r>
        <w:t xml:space="preserve">Vách tường sau lưng Âu Dương Vô Diệt co rụt lại lộ ra ra một con đường không biết đi thông nơi nào.</w:t>
      </w:r>
    </w:p>
    <w:p>
      <w:pPr>
        <w:pStyle w:val="BodyText"/>
      </w:pPr>
      <w:r>
        <w:t xml:space="preserve">Tính cách Âu Dương Vô Diệt thập phần cẩn thận, cho dù ở bên cạnh hắn đã có vô số cao thủ phòng ngự sâm nghiêm, nhưng hắn vẫn lưu lại con đường chạy trốn.</w:t>
      </w:r>
    </w:p>
    <w:p>
      <w:pPr>
        <w:pStyle w:val="BodyText"/>
      </w:pPr>
      <w:r>
        <w:t xml:space="preserve">Vô số băng trùy ẩn chứa băng hàn lực cực kỳ khủng bố, nếu như bị băng trùy đâm trúng thân thể cho dù Long Tướng trung cấp cũng sẽ bị trọng thương. Nhưng nếu Nhạc Trọng tránh né băng trùy công kích như vậy Âu Dương Vô Diệt có thể trốn vào trong thông đạo kia.</w:t>
      </w:r>
    </w:p>
    <w:p>
      <w:pPr>
        <w:pStyle w:val="BodyText"/>
      </w:pPr>
      <w:r>
        <w:t xml:space="preserve">Nếu đợi tới khi những cao thủ khác chạy tới, Nhạc Trọng ngoại trừ bỏ trốn cũng chỉ còn con đường chết.</w:t>
      </w:r>
    </w:p>
    <w:p>
      <w:pPr>
        <w:pStyle w:val="BodyText"/>
      </w:pPr>
      <w:r>
        <w:t xml:space="preserve">Trong mắt Nhạc Trọng hiện lên hung quang, bên ngoài thân thể bọc phủ một tầng ám hắc đấu khí cùng ma viêm xích hồng sắc vờn quanh, hắn không hề tránh né, hai đấm nhanh như sao băng trực tiếp oanh thẳng vào băng trùy đâm tới.</w:t>
      </w:r>
    </w:p>
    <w:p>
      <w:pPr>
        <w:pStyle w:val="BodyText"/>
      </w:pPr>
      <w:r>
        <w:t xml:space="preserve">Băng trùy bị ma viêm hòa tan, nhưng vẫn có một ít băng trùy cỡ lớn xuyên qua ma viêm đâm thẳng vào thân thể Nhạc Trọng.</w:t>
      </w:r>
    </w:p>
    <w:p>
      <w:pPr>
        <w:pStyle w:val="BodyText"/>
      </w:pPr>
      <w:r>
        <w:t xml:space="preserve">Trên người Nhạc Trọng mặc bì giáp làm từ Tam Giác Long ngũ giai cứng rắn nhất, băng trùy oanh lên bì giáp liền bị chấn thành dập nát, lực đánh thật lớn va chạm thân thể hắn liền bị triệt tiêu, nhưng vẫn làm cho hắn sản sinh cảm giác khó chịu.</w:t>
      </w:r>
    </w:p>
    <w:p>
      <w:pPr>
        <w:pStyle w:val="BodyText"/>
      </w:pPr>
      <w:r>
        <w:t xml:space="preserve">- Quái vật!</w:t>
      </w:r>
    </w:p>
    <w:p>
      <w:pPr>
        <w:pStyle w:val="BodyText"/>
      </w:pPr>
      <w:r>
        <w:t xml:space="preserve">Âu Dương Vô Diệt nhìn thấy Nhạc Trọng cứng rắn đón nhận băng trùy công kích, trong mắt thoáng hiện kinh hãi.</w:t>
      </w:r>
    </w:p>
    <w:p>
      <w:pPr>
        <w:pStyle w:val="BodyText"/>
      </w:pPr>
      <w:r>
        <w:t xml:space="preserve">Ngay sau đó Nhạc Trọng đã vọt tới trước người hắn oanh tới một quyền.</w:t>
      </w:r>
    </w:p>
    <w:p>
      <w:pPr>
        <w:pStyle w:val="BodyText"/>
      </w:pPr>
      <w:r>
        <w:t xml:space="preserve">Âu Dương Vô Diệt chỉ kịp nâng tay phải che ngang khuôn mặt của hắn.</w:t>
      </w:r>
    </w:p>
    <w:p>
      <w:pPr>
        <w:pStyle w:val="BodyText"/>
      </w:pPr>
      <w:r>
        <w:t xml:space="preserve">Quyền phải của Nhạc Trọng mang theo ám hắc đấu khí oanh thẳng lên tay phải Âu Dương Vô Diệt, lực lượng kinh khủng bộc phát đem tay phải của hắn oanh dội ngược vào mặt hắn.</w:t>
      </w:r>
    </w:p>
    <w:p>
      <w:pPr>
        <w:pStyle w:val="BodyText"/>
      </w:pPr>
      <w:r>
        <w:t xml:space="preserve">Âu Dương Vô Diệt giống như mảnh vải rách bị hung hăng oanh bay đánh lên trên mật thất, mũi bị vỡ nát, máu tươi văng khắp nơi.</w:t>
      </w:r>
    </w:p>
    <w:p>
      <w:pPr>
        <w:pStyle w:val="BodyText"/>
      </w:pPr>
      <w:r>
        <w:t xml:space="preserve">Nhạc Trọng một kích thành công, thân hình chớp động nhanh như quỷ mị bắn thẳng về hướng Âu Dương Vô Diệt.</w:t>
      </w:r>
    </w:p>
    <w:p>
      <w:pPr>
        <w:pStyle w:val="BodyText"/>
      </w:pPr>
      <w:r>
        <w:t xml:space="preserve">Âu Dương Vô Diệt bị một quyền của Nhạc Trọng đánh bay, đầu óc choáng váng nhưng không buông tha chống cự, tâm niệm vừa động dị năng hàn băng từ trong thân thể hắn trào ra, nhanh chóng ngưng tụ thành một băng tầng dày hai thước ngoài thân thể.</w:t>
      </w:r>
    </w:p>
    <w:p>
      <w:pPr>
        <w:pStyle w:val="BodyText"/>
      </w:pPr>
      <w:r>
        <w:t xml:space="preserve">Âu Dương Vô Diệt biết rõ mình không phải đối thủ của Nhạc Trọng vì vậy nghĩ tới phương pháp kéo dài thời gian, chỉ cần viện quân chạy đến hắn sẽ thắng lợi.</w:t>
      </w:r>
    </w:p>
    <w:p>
      <w:pPr>
        <w:pStyle w:val="BodyText"/>
      </w:pPr>
      <w:r>
        <w:t xml:space="preserve">- Âu Dương Vô Diệt, ngươi sợ sao? Hôm nay sẽ là ngày chết của ngươi!</w:t>
      </w:r>
    </w:p>
    <w:p>
      <w:pPr>
        <w:pStyle w:val="BodyText"/>
      </w:pPr>
      <w:r>
        <w:t xml:space="preserve">Nhạc Trọng vọt tới trước băng tầng, giống như ma thần nổi giận gầm lên một tiếng, Khủng Cụ thuật tam giai phát động, một đạo tinh thần ba động mạnh mẽ bắn thẳng về hướng Âu Dương Vô Diệt.</w:t>
      </w:r>
    </w:p>
    <w:p>
      <w:pPr>
        <w:pStyle w:val="BodyText"/>
      </w:pPr>
      <w:r>
        <w:t xml:space="preserve">- Chẳng lẽ hôm nay ta phải chết ở chỗ này sao?</w:t>
      </w:r>
    </w:p>
    <w:p>
      <w:pPr>
        <w:pStyle w:val="BodyText"/>
      </w:pPr>
      <w:r>
        <w:t xml:space="preserve">Nguyên bản Khủng Cụ thuật tam giai cũng không có tác dụng quá lớn đối với cường giả ngũ giai như Âu Dương Vô Diệt, nhưng trong lòng hắn đã bị Nhạc Trọng liên tục đả kích sản sinh lòng sợ hãi, lúc này bị tinh thần lực công kích trong lòng liền nảy sinh khủng hoảng, vì vậy chìm vào trong nỗi sợ hãi.</w:t>
      </w:r>
    </w:p>
    <w:p>
      <w:pPr>
        <w:pStyle w:val="BodyText"/>
      </w:pPr>
      <w:r>
        <w:t xml:space="preserve">Hắn vừa lâm vào sợ hãi liền không cách nào tiếp tục phát động dị năng cường hóa băng tầng dày hai thước kia.</w:t>
      </w:r>
    </w:p>
    <w:p>
      <w:pPr>
        <w:pStyle w:val="BodyText"/>
      </w:pPr>
      <w:r>
        <w:t xml:space="preserve">- Vỡ cho ta!</w:t>
      </w:r>
    </w:p>
    <w:p>
      <w:pPr>
        <w:pStyle w:val="BodyText"/>
      </w:pPr>
      <w:r>
        <w:t xml:space="preserve">Nhạc Trọng nổi giận gầm lên một tiếng, mang theo khí thế bá tuyệt thiên hạ, hai đấm ngưng tụ ma viêm khủng bố oanh thẳng lên khối băng thật lớn kia.</w:t>
      </w:r>
    </w:p>
    <w:p>
      <w:pPr>
        <w:pStyle w:val="BodyText"/>
      </w:pPr>
      <w:r>
        <w:t xml:space="preserve">Ma viêm nóng rực bộc phát, đem tầng băng thiêu hủy hòa tan, sau đó răng rắc một tiếng liền vỡ.</w:t>
      </w:r>
    </w:p>
    <w:p>
      <w:pPr>
        <w:pStyle w:val="BodyText"/>
      </w:pPr>
      <w:r>
        <w:t xml:space="preserve">- Không!</w:t>
      </w:r>
    </w:p>
    <w:p>
      <w:pPr>
        <w:pStyle w:val="BodyText"/>
      </w:pPr>
      <w:r>
        <w:t xml:space="preserve">Âu Dương Vô Diệt nhìn thấy đòn sát thủ cuối cùng của mình bị Nhạc Trọng đánh thành nát vụn, tâm linh biến thành tuyệt vọng.</w:t>
      </w:r>
    </w:p>
    <w:p>
      <w:pPr>
        <w:pStyle w:val="BodyText"/>
      </w:pPr>
      <w:r>
        <w:t xml:space="preserve">Ánh mắt Nhạc Trọng băng sương không chút lưu tình tung một chưởng vỗ lên đầu hắn, lập tức đánh hắn hôn mê bất tỉnh.</w:t>
      </w:r>
    </w:p>
    <w:p>
      <w:pPr>
        <w:pStyle w:val="BodyText"/>
      </w:pPr>
      <w:r>
        <w:t xml:space="preserve">Sau khi đánh ngất Âu Dương Vô Diệt, Nhạc Trọng liền xuất ra Khôi Lỗi Phù ngũ giai đánh vào đầu hắn.</w:t>
      </w:r>
    </w:p>
    <w:p>
      <w:pPr>
        <w:pStyle w:val="BodyText"/>
      </w:pPr>
      <w:r>
        <w:t xml:space="preserve">Âu Dương Vô Diệt vừa được cứu tỉnh, chợt cung kính hướng Nhạc Trọng cúi người thi lễ nói:</w:t>
      </w:r>
    </w:p>
    <w:p>
      <w:pPr>
        <w:pStyle w:val="BodyText"/>
      </w:pPr>
      <w:r>
        <w:t xml:space="preserve">- Âu Dương Vô Diệt gặp qua chủ nhân!</w:t>
      </w:r>
    </w:p>
    <w:p>
      <w:pPr>
        <w:pStyle w:val="BodyText"/>
      </w:pPr>
      <w:r>
        <w:t xml:space="preserve">- Không sai! Xem ra chỉ cần không gặp phải quái vật như Long Tướng trung cấp, như vậy trong cường giả ngũ giai ta vẫn là không kém!</w:t>
      </w:r>
    </w:p>
    <w:p>
      <w:pPr>
        <w:pStyle w:val="BodyText"/>
      </w:pPr>
      <w:r>
        <w:t xml:space="preserve">Nhạc Trọng nhìn Âu Dương Vô Diệt bị hắn đánh bại biến thành con rối, trong mắt hiện lên vẻ hài lòng. Hôm nay hắn đối chiến với cường giả ngũ giai như Âu Dương Vô Diệt, hắn chính thức cảm giác được mình quả thật đã bước vào cảnh giới ngũ giai, đồng thời không hề yếu ớt so với cường giả cùng cấp.</w:t>
      </w:r>
    </w:p>
    <w:p>
      <w:pPr>
        <w:pStyle w:val="BodyText"/>
      </w:pPr>
      <w:r>
        <w:t xml:space="preserve">- Đại tướng quân, ngài không sao chứ?</w:t>
      </w:r>
    </w:p>
    <w:p>
      <w:pPr>
        <w:pStyle w:val="BodyText"/>
      </w:pPr>
      <w:r>
        <w:t xml:space="preserve">Ngay lúc Nhạc Trọng mới thu phục Âu Dương Vô Diệt chưa đầy mười lăm giây, một đội ngũ Huyết Lạc Vệ chừng hai mươi người xông vào trong đại sảnh, gã thống lĩnh dẫn đầu nhìn thấy đại sảnh hỗn độn vội vàng hỏi Âu Dương Vô Diệt đang ngồi sau bàn.</w:t>
      </w:r>
    </w:p>
    <w:p>
      <w:pPr>
        <w:pStyle w:val="BodyText"/>
      </w:pPr>
      <w:r>
        <w:t xml:space="preserve">Âu Dương Vô Diệt liếc mắt nhìn nhóm Huyết Lạc Vệ nói:</w:t>
      </w:r>
    </w:p>
    <w:p>
      <w:pPr>
        <w:pStyle w:val="BodyText"/>
      </w:pPr>
      <w:r>
        <w:t xml:space="preserve">- Ta không sao! Lần này ít nhiều nhờ có Cổ Dư cùng Trương Lập báo tin nên mới biết thậm chí đã có sáu người phản bội bệ hạ cấu kết cùng phản quân. Sau khi bị vạch mặt bọn hắn muốn ám sát ta, hiện tại đã bị ta đánh chết. Ngụy Chân, ngươi mang tám người đi tiếp nhận vị trí của bọn họ!</w:t>
      </w:r>
    </w:p>
    <w:p>
      <w:pPr>
        <w:pStyle w:val="BodyText"/>
      </w:pPr>
      <w:r>
        <w:t xml:space="preserve">- Dạ, tướng quân!</w:t>
      </w:r>
    </w:p>
    <w:p>
      <w:pPr>
        <w:pStyle w:val="BodyText"/>
      </w:pPr>
      <w:r>
        <w:t xml:space="preserve">Một gã tiểu đội trưởng Huyết Lạc Vệ nhanh chóng lựa chọn bảy tên chiến sĩ thay thế thân vệ canh gác trong đại sảnh.</w:t>
      </w:r>
    </w:p>
    <w:p>
      <w:pPr>
        <w:pStyle w:val="BodyText"/>
      </w:pPr>
      <w:r>
        <w:t xml:space="preserve">Thống lĩnh Huyết Lạc Vệ nghi ngờ nói:</w:t>
      </w:r>
    </w:p>
    <w:p>
      <w:pPr>
        <w:pStyle w:val="BodyText"/>
      </w:pPr>
      <w:r>
        <w:t xml:space="preserve">- Đại tướng quân, việc này có điểm kỳ quặc. Vì muốn đánh chết sáu gả phản nghịch, vì sao ngài còn cần chặt đứt quyền khống chế điện não trung ương của cứ điểm chúng ta. Đồng thời còn tuyên bố lệnh tập hợp khẩn cấp, triệu tập toàn bộ chiến sĩ cứ điểm tới bình loạn?</w:t>
      </w:r>
    </w:p>
    <w:p>
      <w:pPr>
        <w:pStyle w:val="BodyText"/>
      </w:pPr>
      <w:r>
        <w:t xml:space="preserve">Tên thống lĩnh luôn cảm thấy nhóm phản loạn kia không có khả năng gây ra khuyên giải báo động tới cấp độ cao như thế.</w:t>
      </w:r>
    </w:p>
    <w:p>
      <w:pPr>
        <w:pStyle w:val="BodyText"/>
      </w:pPr>
      <w:r>
        <w:t xml:space="preserve">Âu Dương Vô Diệt bị chất vấn, sắc mặt lúc xanh lúc trắng đột nhiên nổi giận quát:</w:t>
      </w:r>
    </w:p>
    <w:p>
      <w:pPr>
        <w:pStyle w:val="BodyText"/>
      </w:pPr>
      <w:r>
        <w:t xml:space="preserve">- Ta làm việc còn cần ngươi dạy sao? Ngươi là thống lĩnh nội bảo, thậm chí ngay cả bộ hạ của mình cấu kết cùng phản quân cũng không biết, ngươi còn muốn giữ chức nữa hay không! Từ hôm nay trở đi, Kim Huy không còn là thống lĩnh, đi phòng trừng giới đợi xử lý. Chờ sau khi ta đem sự tình bẩm báo bệ hạ, tiếp tục tiến hành xử trí chính thức đối với ngươi!</w:t>
      </w:r>
    </w:p>
    <w:p>
      <w:pPr>
        <w:pStyle w:val="BodyText"/>
      </w:pPr>
      <w:r>
        <w:t xml:space="preserve">- Thẹn quá hóa giận!</w:t>
      </w:r>
    </w:p>
    <w:p>
      <w:pPr>
        <w:pStyle w:val="BodyText"/>
      </w:pPr>
      <w:r>
        <w:t xml:space="preserve">Trong lòng các Huyết Lạc Vệ đều nảy sinh ý nghĩ này, nhưng họ lựa chọn trầm mặc. Âu Dương Vô Diệt là người nắm quyền cứ điểm hai mươi, tuy hắn không thể tùy tiện giết bất kỳ Huyết Lạc Vệ nào, nhưng vẫn có thể lợi dụng quyền lực trong tay phái bọn họ đi chấp hành nhiệm vụ tử vong, không ai muốn đắc tội hắn.</w:t>
      </w:r>
    </w:p>
    <w:p>
      <w:pPr>
        <w:pStyle w:val="BodyText"/>
      </w:pPr>
      <w:r>
        <w:t xml:space="preserve">- Dạ, đại tướng quân!</w:t>
      </w:r>
    </w:p>
    <w:p>
      <w:pPr>
        <w:pStyle w:val="BodyText"/>
      </w:pPr>
      <w:r>
        <w:t xml:space="preserve">Sắc mặt Kim Huy trắng nhợt, không dám nói thêm lời nào mà hướng Âu Dương Vô Diệt hành lễ, bỏ xuống trang bị của mình đi về phòng trừng giới.</w:t>
      </w:r>
    </w:p>
    <w:p>
      <w:pPr>
        <w:pStyle w:val="BodyText"/>
      </w:pPr>
      <w:r>
        <w:t xml:space="preserve">Trong cứ điểm hai mươi quân quy vô cùng sâm nghiêm, nếu hắn can đảm chống lại mệnh lệnh của Âu Dương Vô Diệt, như vậy người kia sẽ dùng lý do chống quân lệnh giết chết hắn.</w:t>
      </w:r>
    </w:p>
    <w:p>
      <w:pPr>
        <w:pStyle w:val="BodyText"/>
      </w:pPr>
      <w:r>
        <w:t xml:space="preserve">Âu Dương Vô Diệt trầm giọng nói:</w:t>
      </w:r>
    </w:p>
    <w:p>
      <w:pPr>
        <w:pStyle w:val="Compact"/>
      </w:pPr>
      <w:r>
        <w:t xml:space="preserve">- La Quân, ngươi phái người đánh tin tức cho các vị tướng quân Khánh Nguyên, Vi Giang, Du Liễu, Thì Vũ, Bì Chân, Hoàng Khôn, Khúc Trung, hẹn họ ba ngày sau tới đây, ta có chuyện quan trọng cần thương lượng với bọn họ!</w:t>
      </w:r>
      <w:r>
        <w:br w:type="textWrapping"/>
      </w:r>
      <w:r>
        <w:br w:type="textWrapping"/>
      </w:r>
    </w:p>
    <w:p>
      <w:pPr>
        <w:pStyle w:val="Heading2"/>
      </w:pPr>
      <w:bookmarkStart w:id="1238" w:name="chương-1216-phát-tài-1"/>
      <w:bookmarkEnd w:id="1238"/>
      <w:r>
        <w:t xml:space="preserve">1216. Chương 1216: Phát Tài! (1)</w:t>
      </w:r>
    </w:p>
    <w:p>
      <w:pPr>
        <w:pStyle w:val="Compact"/>
      </w:pPr>
      <w:r>
        <w:br w:type="textWrapping"/>
      </w:r>
      <w:r>
        <w:br w:type="textWrapping"/>
      </w:r>
      <w:r>
        <w:t xml:space="preserve">Một gã Huyết Lạc Vệ cung kính đáp:</w:t>
      </w:r>
    </w:p>
    <w:p>
      <w:pPr>
        <w:pStyle w:val="BodyText"/>
      </w:pPr>
      <w:r>
        <w:t xml:space="preserve">- Dạ, đại tướng quân!</w:t>
      </w:r>
    </w:p>
    <w:p>
      <w:pPr>
        <w:pStyle w:val="BodyText"/>
      </w:pPr>
      <w:r>
        <w:t xml:space="preserve">Âu Dương Vô Diệt phất tay:</w:t>
      </w:r>
    </w:p>
    <w:p>
      <w:pPr>
        <w:pStyle w:val="BodyText"/>
      </w:pPr>
      <w:r>
        <w:t xml:space="preserve">- Toàn bộ lui ra ngoài đi!</w:t>
      </w:r>
    </w:p>
    <w:p>
      <w:pPr>
        <w:pStyle w:val="BodyText"/>
      </w:pPr>
      <w:r>
        <w:t xml:space="preserve">Những người còn lại lui xuống, chỉ lưu lại Âu Dương Vô Diệt cùng nhóm Huyết Lạc Vệ mới thay thế.</w:t>
      </w:r>
    </w:p>
    <w:p>
      <w:pPr>
        <w:pStyle w:val="BodyText"/>
      </w:pPr>
      <w:r>
        <w:t xml:space="preserve">Âu Dương Vô Diệt hạ lệnh:</w:t>
      </w:r>
    </w:p>
    <w:p>
      <w:pPr>
        <w:pStyle w:val="BodyText"/>
      </w:pPr>
      <w:r>
        <w:t xml:space="preserve">- Ngụy Chân, tám người các ngươi dọn dẹp nơi này một chút!</w:t>
      </w:r>
    </w:p>
    <w:p>
      <w:pPr>
        <w:pStyle w:val="BodyText"/>
      </w:pPr>
      <w:r>
        <w:t xml:space="preserve">- Dạ, tướng quân!</w:t>
      </w:r>
    </w:p>
    <w:p>
      <w:pPr>
        <w:pStyle w:val="BodyText"/>
      </w:pPr>
      <w:r>
        <w:t xml:space="preserve">Tám gã Huyết Lạc Vệ bắt đầu dọn dẹp đại sảnh hỗn độn chung quanh.</w:t>
      </w:r>
    </w:p>
    <w:p>
      <w:pPr>
        <w:pStyle w:val="BodyText"/>
      </w:pPr>
      <w:r>
        <w:t xml:space="preserve">Âu Dương Vô Diệt lặng yên không chút âm thanh đi tới sau lưng hai gã Huyết Lạc Vệ, đột nhiên bổ ra hai chưởng lên đầu họ đem hai người đánh ngất xỉu.</w:t>
      </w:r>
    </w:p>
    <w:p>
      <w:pPr>
        <w:pStyle w:val="BodyText"/>
      </w:pPr>
      <w:r>
        <w:t xml:space="preserve">Cơ hồ cùng một thời gian Nhạc Trọng cũng phân chia thành bốn năm phân thân đột nhiên ra tay, trực tiếp bổ vào sau gáy năm Huyết Lạc Vệ, đem đối phương đánh ngất.</w:t>
      </w:r>
    </w:p>
    <w:p>
      <w:pPr>
        <w:pStyle w:val="BodyText"/>
      </w:pPr>
      <w:r>
        <w:t xml:space="preserve">Ở một bên Cổ Dư cũng đột nhiên bạo lên đánh ngất một gã Huyết Lạc Vệ cuối cùng.</w:t>
      </w:r>
    </w:p>
    <w:p>
      <w:pPr>
        <w:pStyle w:val="BodyText"/>
      </w:pPr>
      <w:r>
        <w:t xml:space="preserve">Sau khi đánh ngất tám gã Huyết Lạc Vệ, Nhạc Trọng vung tay, Khôi Lôi Phù tứ giai nhanh như sao băng bắn vào trong đầu bọn họ.</w:t>
      </w:r>
    </w:p>
    <w:p>
      <w:pPr>
        <w:pStyle w:val="BodyText"/>
      </w:pPr>
      <w:r>
        <w:t xml:space="preserve">Tám người này là cận vệ của Âu Dương Vô Diệt, nếu lưu họ thêm thời gian dù họ ngu ngốc thế nào cũng sẽ nhìn ra được Âu Dương Vô Diệt có vấn đề, chỉ phải đem bọn họ biến thành khôi lỗi mới cam đoan bí mật không bị truyền đi ra.</w:t>
      </w:r>
    </w:p>
    <w:p>
      <w:pPr>
        <w:pStyle w:val="BodyText"/>
      </w:pPr>
      <w:r>
        <w:t xml:space="preserve">Sau khi giải quyết xong nhóm cận vệ, Nhạc Trọng ra lệnh cho Âu Dương Vô Diệt:</w:t>
      </w:r>
    </w:p>
    <w:p>
      <w:pPr>
        <w:pStyle w:val="BodyText"/>
      </w:pPr>
      <w:r>
        <w:t xml:space="preserve">- Trước tiên đưa ta tới vị trí đặt điện não trung ương, sau đó đưa ta đến kho vũ khí đạn dược của cứ điểm, đi tới kho hàng nào có vũ khí trang bị tiên tiến nhất!</w:t>
      </w:r>
    </w:p>
    <w:p>
      <w:pPr>
        <w:pStyle w:val="BodyText"/>
      </w:pPr>
      <w:r>
        <w:t xml:space="preserve">Âu Dương Vô Diệt cung kính nói:</w:t>
      </w:r>
    </w:p>
    <w:p>
      <w:pPr>
        <w:pStyle w:val="BodyText"/>
      </w:pPr>
      <w:r>
        <w:t xml:space="preserve">- Dạ, chủ nhân!</w:t>
      </w:r>
    </w:p>
    <w:p>
      <w:pPr>
        <w:pStyle w:val="BodyText"/>
      </w:pPr>
      <w:r>
        <w:t xml:space="preserve">Có Âu Dương Vô Diệt dẫn dắt, Nhạc Trọng đi lại trong cứ điểm thật sự rất thông suốt.</w:t>
      </w:r>
    </w:p>
    <w:p>
      <w:pPr>
        <w:pStyle w:val="BodyText"/>
      </w:pPr>
      <w:r>
        <w:t xml:space="preserve">Nhạc Trọng đầu tiên đi tới nơi đặt điện não trung ương cho Bạch Y khống chế toàn bộ điện não của cứ điểm, sau đó mới đi về hướng kho vũ khí.</w:t>
      </w:r>
    </w:p>
    <w:p>
      <w:pPr>
        <w:pStyle w:val="BodyText"/>
      </w:pPr>
      <w:r>
        <w:t xml:space="preserve">Điện não trung ương vô cùng trọng yếu, chỉ khi nào nắm giữ được điện não trung ương của cứ điểm Bạch Y mới có thể chân chính nắm giữ toàn bộ tình huống của cứ điểm. Nếu không cho dù nàng là siêu cấp trí năng nhưng vẫn chỉ có thể ảnh hưởng được một bộ phận lực lượng cùng trang bị, đồng thời cũng bị nhiều loại thủ đoạn quấy nhiễu chế ước. Tỷ như có thể lợi dụng thật nhiều sóng điện quấy nhiễu trong một phạm vi nào đó, làm sóng điện của Bạch Y phóng ra bị quấy nhiễu nghiêm trọng, như vậy nàng sẽ không thể tiếp tục khống chế trang bị chung quanh.</w:t>
      </w:r>
    </w:p>
    <w:p>
      <w:pPr>
        <w:pStyle w:val="BodyText"/>
      </w:pPr>
      <w:r>
        <w:t xml:space="preserve">- Kho vũ khí thật xa hoa!</w:t>
      </w:r>
    </w:p>
    <w:p>
      <w:pPr>
        <w:pStyle w:val="BodyText"/>
      </w:pPr>
      <w:r>
        <w:t xml:space="preserve">Đi theo Âu Dương Vô Diệt, Nhạc Trọng tiến vào một kho vũ khí, nhìn đủ loại trang bị tiên tiến rực rỡ trong kho Nhạc Trọng cơ hồ không cách nào di chuyển ánh mắt.</w:t>
      </w:r>
    </w:p>
    <w:p>
      <w:pPr>
        <w:pStyle w:val="BodyText"/>
      </w:pPr>
      <w:r>
        <w:t xml:space="preserve">Bên trong kho vũ khí được đặt thật nhiều chiến giáp cường hóa tam giai, chiến đao, súng xạ tuyến, điện từ pháo, bom năng lượng, địa lôi cảm ứng, mũ giáp đa công năng.</w:t>
      </w:r>
    </w:p>
    <w:p>
      <w:pPr>
        <w:pStyle w:val="BodyText"/>
      </w:pPr>
      <w:r>
        <w:t xml:space="preserve">Nhạc Trọng chỉ nhìn lướt qua đã thấy có được hai ngàn bộ chiến giáp cường hóa tam giai, mà loại kho hàng vũ khí thế này ở trong Huyết Lạc cứ điểm lại có tới mười kho hàng.</w:t>
      </w:r>
    </w:p>
    <w:p>
      <w:pPr>
        <w:pStyle w:val="BodyText"/>
      </w:pPr>
      <w:r>
        <w:t xml:space="preserve">Nếu hắn đem toàn bộ những trang bị tiên tiến nơi này mang về được địa cầu, hắn lập tức có thể gầy dựng một chi quân đội thực lực khủng bố.</w:t>
      </w:r>
    </w:p>
    <w:p>
      <w:pPr>
        <w:pStyle w:val="BodyText"/>
      </w:pPr>
      <w:r>
        <w:t xml:space="preserve">Mà kho vũ khí này cũng không phải là kho vũ khí tốt nhất trong cứ điểm hai mươi, hắn cố nén lòng tham đi qua mười kho vũ khí như vậy, tiến thẳng tới khu vũ khí tiên tiến nhất của cứ điểm.</w:t>
      </w:r>
    </w:p>
    <w:p>
      <w:pPr>
        <w:pStyle w:val="BodyText"/>
      </w:pPr>
      <w:r>
        <w:t xml:space="preserve">- Trang bị thật tiên tiến!</w:t>
      </w:r>
    </w:p>
    <w:p>
      <w:pPr>
        <w:pStyle w:val="BodyText"/>
      </w:pPr>
      <w:r>
        <w:t xml:space="preserve">Sau khi đi vào kho vũ khí trang bị tiên tiến nhất, Nhạc Trọng nhìn thấy những vũ khí tràn ngập khí tức khoa học viễn tưởng nhịn không được hít sâu một hơi.</w:t>
      </w:r>
    </w:p>
    <w:p>
      <w:pPr>
        <w:pStyle w:val="BodyText"/>
      </w:pPr>
      <w:r>
        <w:t xml:space="preserve">Ở bên trong kho hàng đặt trang bị chiến xa tia la-de 40 nòng, xe cơ quan pháo hai nòng, cơ giáp Thu Hoạch Giả, xe máy cường hóa tia la-de, trực thăng võ trang đa công năng, xe pháo năng lượng đường kính 235mm, xe phòng hộ năng lượng thuẫn, đủ loại binh khí siêu cấp xuất hiện trước mắt hắn. Những vũ khí này nếu phóng tới địa cầu đều sẽ tạo nên oanh động cực lớn.</w:t>
      </w:r>
    </w:p>
    <w:p>
      <w:pPr>
        <w:pStyle w:val="BodyText"/>
      </w:pPr>
      <w:r>
        <w:t xml:space="preserve">Chứng kiến những vũ khí hạng nặng trong cứ điểm Huyết Lạc, sau lưng Nhạc Trọng dâng lên mồ hôi lạnh, nhóm phản quân như Lý Thành Sinh vẫn đã đem thế cục phỏng đoán thật quá mức lạc quan.</w:t>
      </w:r>
    </w:p>
    <w:p>
      <w:pPr>
        <w:pStyle w:val="BodyText"/>
      </w:pPr>
      <w:r>
        <w:t xml:space="preserve">Cho dù may mắn để nhóm phản quân của Lý Thành Sinh cướp được Xích Huyết thành, chỉ cần Huyết Lạc cứ điểm phái ra một ngàn cao thủ cầm theo trang bị vũ khí hạng nặng thế này thì thật dễ dàng trấn áp được quân phiến loạn của bọn họ.</w:t>
      </w:r>
    </w:p>
    <w:p>
      <w:pPr>
        <w:pStyle w:val="BodyText"/>
      </w:pPr>
      <w:r>
        <w:t xml:space="preserve">Lần này nếu không phải Nhạc Trọng mạnh mẽ ám sát Âu Dương Vô Diệt thành công, một khi quân đội cứ điểm Huyết Lạc phát động tấn công Xích Huyết thành, hắn giỏi nhất chỉ có thể bằng vào một thân bổn sự mà theo Hàn Tử Huyên chạy trốn, hoàn toàn không khả năng đối chiến chính diện.</w:t>
      </w:r>
    </w:p>
    <w:p>
      <w:pPr>
        <w:pStyle w:val="BodyText"/>
      </w:pPr>
      <w:r>
        <w:t xml:space="preserve">Với thực lực cường giả ngũ giai của Nhạc Trọng hiện tại, tiêu diệt một chi quân đội bình thường trên địa cầu không có vấn đề gì. Nhưng muốn đối mặt cùng đội quân sử dụng siêu cấp vũ khí tiên tiến thế này, chỉ cần một bộ binh doanh là đủ càn quét hắn.</w:t>
      </w:r>
    </w:p>
    <w:p>
      <w:pPr>
        <w:pStyle w:val="BodyText"/>
      </w:pPr>
      <w:r>
        <w:t xml:space="preserve">Nhạc Trọng nhìn xe pháo năng lượng đường kính 235mm, trong lòng rét lạnh, loại binh khí chiến tranh khủng bố này chỉ phát ra một pháo trong phạm vi trăm thước sẽ hóa thành tro tàn, cho dù là Long Tướng trung cấp cũng sẽ bị cắn nuốt.</w:t>
      </w:r>
    </w:p>
    <w:p>
      <w:pPr>
        <w:pStyle w:val="BodyText"/>
      </w:pPr>
      <w:r>
        <w:t xml:space="preserve">Sở dĩ Vân Châu có thể đối chiến cùng Khủng Long nhân suốt mấy trăm năm mà vẫn chưa bị tiêu diệt, là nhờ dựa vào những binh khí chiến tranh mạnh mẽ cùng địa hình vô cùng có lợi cho nhân loại.</w:t>
      </w:r>
    </w:p>
    <w:p>
      <w:pPr>
        <w:pStyle w:val="BodyText"/>
      </w:pPr>
      <w:r>
        <w:t xml:space="preserve">Nếu luận mức độ mạnh mẽ của thân thể, cho dù là đệ nhất cao thủ của Vân Châu cũng sẽ bị Long Tướng trung cấp bạo ngược mà chết.</w:t>
      </w:r>
    </w:p>
    <w:p>
      <w:pPr>
        <w:pStyle w:val="BodyText"/>
      </w:pPr>
      <w:r>
        <w:t xml:space="preserve">Nhạc Trọng nhìn những trang bị tiên tiến mà nền khoa học kỹ thuật của địa cầu không thể chế tạo ra tới, trong lòng thật sự ngứa ngáy, cơ hồ theo bản năng hắn muốn tiến lên thu thập toàn bộ vào trong trữ vật giới chỉ, hắn hiểu rất rõ tác dụng của trang bị vũ khí tiên tiến trong chiến tranh là như thế nào.</w:t>
      </w:r>
    </w:p>
    <w:p>
      <w:pPr>
        <w:pStyle w:val="BodyText"/>
      </w:pPr>
      <w:r>
        <w:t xml:space="preserve">Nhạc Trọng nỗ lực dời ánh mắt nhìn qua Âu Dương Vô Diệt hỏi:</w:t>
      </w:r>
    </w:p>
    <w:p>
      <w:pPr>
        <w:pStyle w:val="BodyText"/>
      </w:pPr>
      <w:r>
        <w:t xml:space="preserve">- Đại tướng quân, mỗi cứ điểm đều có được nhiều vũ khí như vậy sao?</w:t>
      </w:r>
    </w:p>
    <w:p>
      <w:pPr>
        <w:pStyle w:val="BodyText"/>
      </w:pPr>
      <w:r>
        <w:t xml:space="preserve">Nếu cả hai mươi cứ điểm đều có được nhiều trang bị vũ khí tiên tiến như vậy, vậy thì thực lực của Vân Châu thật sự là đáng sợ.</w:t>
      </w:r>
    </w:p>
    <w:p>
      <w:pPr>
        <w:pStyle w:val="BodyText"/>
      </w:pPr>
      <w:r>
        <w:t xml:space="preserve">Âu Dương Vô Diệt chỉ vào một gã binh sĩ kỹ thuật duy tu nói:</w:t>
      </w:r>
    </w:p>
    <w:p>
      <w:pPr>
        <w:pStyle w:val="BodyText"/>
      </w:pPr>
      <w:r>
        <w:t xml:space="preserve">- Không, cứ điểm của chúng ta có được nhiều vũ khí nhất, tiên tiến nhất, bởi vì chúng ta là người của hoàng đế bệ hạ. Trong mười chín cứ điểm kia, ba cứ điểm thứ nhất, thứ hai, thứ ba bởi vì cần ngăn cản Khủng Long nhân tấn công nên có được trang bị vũ khí tiên tiến, chỉ có điều tổng số cũng chỉ bằng một nửa của chúng ta. Còn những cứ điểm còn lại chỉ có được chừng một phần mười vũ khí so với chúng ta. Thật nhiều cứ điểm chỉ có loại trang bị bình thường như vậy mà thôi!</w:t>
      </w:r>
    </w:p>
    <w:p>
      <w:pPr>
        <w:pStyle w:val="BodyText"/>
      </w:pPr>
      <w:r>
        <w:t xml:space="preserve">Tên binh sĩ kia trên người đội mũ giáp đa công năng, mặc áo chống đạn mỏng nhưng cứng cỏi, bên hông đeo súng lục, cầm cây kìm đang nỗ lực sửa chữa xe máy siêu cấp tia la-de.</w:t>
      </w:r>
    </w:p>
    <w:p>
      <w:pPr>
        <w:pStyle w:val="BodyText"/>
      </w:pPr>
      <w:r>
        <w:t xml:space="preserve">Hiển nhiên cho dù là Vân Châu cũng không phải mỗi người đều có được chiến giáp cường hóa, bởi vì vật này cũng không phải rau cải trắng, chỉ có bộ đội tinh nhuệ nhất mới được cung cấp.</w:t>
      </w:r>
    </w:p>
    <w:p>
      <w:pPr>
        <w:pStyle w:val="BodyText"/>
      </w:pPr>
      <w:r>
        <w:t xml:space="preserve">Nhạc Trọng khẽ gật đầu, lại đi theo Âu Dương Vô Diệt vào kho hàng khác.</w:t>
      </w:r>
    </w:p>
    <w:p>
      <w:pPr>
        <w:pStyle w:val="Compact"/>
      </w:pPr>
      <w:r>
        <w:t xml:space="preserve">- Phát tài! Lần này ta phát tài!</w:t>
      </w:r>
      <w:r>
        <w:br w:type="textWrapping"/>
      </w:r>
      <w:r>
        <w:br w:type="textWrapping"/>
      </w:r>
    </w:p>
    <w:p>
      <w:pPr>
        <w:pStyle w:val="Heading2"/>
      </w:pPr>
      <w:bookmarkStart w:id="1239" w:name="chương-1217-phát-tài-2"/>
      <w:bookmarkEnd w:id="1239"/>
      <w:r>
        <w:t xml:space="preserve">1217. Chương 1217: Phát Tài! (2)</w:t>
      </w:r>
    </w:p>
    <w:p>
      <w:pPr>
        <w:pStyle w:val="Compact"/>
      </w:pPr>
      <w:r>
        <w:br w:type="textWrapping"/>
      </w:r>
      <w:r>
        <w:br w:type="textWrapping"/>
      </w:r>
      <w:r>
        <w:t xml:space="preserve">Vừa tiến vào kho hàng kia, trong mắt Nhạc Trọng hiện lên vẻ mừng như điên, so với với hắn chứng kiến từng cỗ cơ giáp Thu Hoạch Giả được bày đặt chỉnh tề càng thêm hưng phấn.</w:t>
      </w:r>
    </w:p>
    <w:p>
      <w:pPr>
        <w:pStyle w:val="BodyText"/>
      </w:pPr>
      <w:r>
        <w:t xml:space="preserve">Chỉ thấy bên trong kho hàng bày thật nhiều rương lớn, Âu Dương Vô Diệt đã mở ra một rương lộ ra thật nhiều tinh hạch biến dị thú đặt kín bên trong.</w:t>
      </w:r>
    </w:p>
    <w:p>
      <w:pPr>
        <w:pStyle w:val="BodyText"/>
      </w:pPr>
      <w:r>
        <w:t xml:space="preserve">Hiện tại Nhạc Trọng tiếp xúc vũ khí khoa học kỹ thuật siêu cấp đại bộ phận đều là sản phẩm Thần Ma hệ thống, trang bị không cần tiếp tục dùng xăng dầu nhiên liệu làm năng nguyên mà sử dụng tinh hạch biến dị thú bổ sung năng lượng.</w:t>
      </w:r>
    </w:p>
    <w:p>
      <w:pPr>
        <w:pStyle w:val="BodyText"/>
      </w:pPr>
      <w:r>
        <w:t xml:space="preserve">So sánh với nguồn năng lượng truyền thống, tinh hạch biến dị thú có được năng lượng cao, thể tích nhỏ, đồng thời còn hấp thu không gian năng lượng tự mình khôi phục. Một viên tinh hạch biến dị thú chỉ cần đừng sử dụng vượt qua giới hạn của nó, nó có thể chậm rãi hấp thu năng lượng trong không gian khôi phục lại như ban đầu. Đương nhiên nếu sử dụng quá liều lượng trong khoảng thời gian vượt quy định thì viên tinh hạch kia sẽ bị phá nát hỏng mất.</w:t>
      </w:r>
    </w:p>
    <w:p>
      <w:pPr>
        <w:pStyle w:val="BodyText"/>
      </w:pPr>
      <w:r>
        <w:t xml:space="preserve">Đương nhiên giới hạn khi sử dụng tinh hạch biến dị thú cũng không dễ nắm giữ. Trong cuộc chiến đấu kịch liệt, thường xuyên sẽ có chuyện tinh hạch biến dị thú bị phá nát xảy ra. Điện từ pháo đan binh trong tay Nhạc Trọng cũng đã làm vỡ không ít tinh hạch tam, tứ giai không biết bao nhiêu lần.</w:t>
      </w:r>
    </w:p>
    <w:p>
      <w:pPr>
        <w:pStyle w:val="BodyText"/>
      </w:pPr>
      <w:r>
        <w:t xml:space="preserve">Bên trong Vân Châu, tinh hạch biến dị thú là năng nguyên trọng yếu, mỗi một cứ điểm quân sự đều được tồn kho thật lớn.</w:t>
      </w:r>
    </w:p>
    <w:p>
      <w:pPr>
        <w:pStyle w:val="BodyText"/>
      </w:pPr>
      <w:r>
        <w:t xml:space="preserve">Kho hàng nơi đầy được cất chứa những rương tinh hạch biến dị thú chỉ sợ vượt hơn mười vạn. Nhiều tinh hạch như vậy thường là nhị giai, tam giai. Số lượng tam giai cũng đã vượt qua mười vạn, chỉ tính kho hàng này đã vượt mấy chục lần số lượng của Bạo Phong Cốc cùng Dực nhân bộ tộc có được.</w:t>
      </w:r>
    </w:p>
    <w:p>
      <w:pPr>
        <w:pStyle w:val="BodyText"/>
      </w:pPr>
      <w:r>
        <w:t xml:space="preserve">Âu Dương Vô Diệt đi tới nhấn một cái nút trong kho hàng, một bậc thềm từ từ dâng lên, bên trên bậc thềm được một tầng hợp kim màu bạc vây quanh.</w:t>
      </w:r>
    </w:p>
    <w:p>
      <w:pPr>
        <w:pStyle w:val="BodyText"/>
      </w:pPr>
      <w:r>
        <w:t xml:space="preserve">Âu Dương Vô Diệt đưa vào một loạt mật mã, bậc thềm mở ra, lộ một bộ trang giáp cường hóa ngũ giai màu đen cùng hai viên tinh hạch biến dị thú ngũ giai.</w:t>
      </w:r>
    </w:p>
    <w:p>
      <w:pPr>
        <w:pStyle w:val="BodyText"/>
      </w:pPr>
      <w:r>
        <w:t xml:space="preserve">Âu Dương Vô Diệt đem hai kiện bảo vật cầm tới trước mặt Nhạc Trọng cung kính nói:</w:t>
      </w:r>
    </w:p>
    <w:p>
      <w:pPr>
        <w:pStyle w:val="BodyText"/>
      </w:pPr>
      <w:r>
        <w:t xml:space="preserve">- Chủ nhân, đây là hai viên tinh hạch ngũ giai, cũng là tinh hạch trân quý nhất mà cứ điểm chúng ta có được. Chiến giáp này cũng là chiến giáp cực mạnh nhất trong cứ điểm, hi vọng chủ nhân sẽ thích!</w:t>
      </w:r>
    </w:p>
    <w:p>
      <w:pPr>
        <w:pStyle w:val="BodyText"/>
      </w:pPr>
      <w:r>
        <w:t xml:space="preserve">Bộ chiến giáp ngũ giai này là trang bị của Âu Dương Vô Diệt. Nhưng nơi này phòng ngự sâm nghiêm, cao thủ nhiều như mây, lại nằm ở hậu phương cuối cùng, mấy trăm năm qua đều không bị địch nhân đánh vào tận nơi này. Sau khi Âu Dương Vô Diệt trở thành đại tướng quân, hắn đem chiến giáp ngũ giai đặt nơi đây, không hề động tới. Dù sao loại chiến giáp này thường xuyên mặc vào cũng làm người cảm thấy không thoải mái.</w:t>
      </w:r>
    </w:p>
    <w:p>
      <w:pPr>
        <w:pStyle w:val="BodyText"/>
      </w:pPr>
      <w:r>
        <w:t xml:space="preserve">- Không sai!</w:t>
      </w:r>
    </w:p>
    <w:p>
      <w:pPr>
        <w:pStyle w:val="BodyText"/>
      </w:pPr>
      <w:r>
        <w:t xml:space="preserve">Trong mắt Nhạc Trọng hiện lên vẻ hài lòng thu nhập bảo vật vào trong giới chỉ.</w:t>
      </w:r>
    </w:p>
    <w:p>
      <w:pPr>
        <w:pStyle w:val="BodyText"/>
      </w:pPr>
      <w:r>
        <w:t xml:space="preserve">Nhạc Trọng từng lấy được hai bộ chiến giáp ngũ giai ở chỗ Liệt Nhật liên minh, nhưng trong quá trình chiến đấu với Long Tướng trung cấp đã tổn thương, nếu trải qua thêm một lần chiến đấu kịch liệt sẽ bị vỡ nát.</w:t>
      </w:r>
    </w:p>
    <w:p>
      <w:pPr>
        <w:pStyle w:val="BodyText"/>
      </w:pPr>
      <w:r>
        <w:t xml:space="preserve">Bộ chiến giáp ngũ giai mới này xem như đòn sát thủ của hắn, với thực lực hiện tại của hắn nếu mặc vào thực lực sẽ tăng lên đáng sợ.</w:t>
      </w:r>
    </w:p>
    <w:p>
      <w:pPr>
        <w:pStyle w:val="BodyText"/>
      </w:pPr>
      <w:r>
        <w:t xml:space="preserve">Nhạc Trọng thu lấy chiến giáp, nhìn những viên tinh hạch tràn đầy trong kho hàng không chút do dự trực tiếp thu toàn bộ vào giới chỉ.</w:t>
      </w:r>
    </w:p>
    <w:p>
      <w:pPr>
        <w:pStyle w:val="BodyText"/>
      </w:pPr>
      <w:r>
        <w:t xml:space="preserve">Có thật nhiều tinh hạch, hắn có thể chế tạo càng nhiều Khôi Lỗi Phù, có thể nắm giữ toàn bộ cứ điểm Huyết Lạc.</w:t>
      </w:r>
    </w:p>
    <w:p>
      <w:pPr>
        <w:pStyle w:val="BodyText"/>
      </w:pPr>
      <w:r>
        <w:t xml:space="preserve">Nhạc Trọng lật tay, Khôi Lỗi Hộp xuất hiện, tâm niệm chợt động, một viên tinh hạch rơi vào trong hộp, Khôi Lỗi Hộp chợt lóe hào quang, một Khôi Lỗi Phù nhảy ra.</w:t>
      </w:r>
    </w:p>
    <w:p>
      <w:pPr>
        <w:pStyle w:val="BodyText"/>
      </w:pPr>
      <w:r>
        <w:t xml:space="preserve">Nhạc Trọng đem gần trăm Khôi Lỗi Phù tứ giai đưa cho Âu Dương Vô Diệt:</w:t>
      </w:r>
    </w:p>
    <w:p>
      <w:pPr>
        <w:pStyle w:val="BodyText"/>
      </w:pPr>
      <w:r>
        <w:t xml:space="preserve">- Đi đem toàn bộ người trong nội bảo biến thành khôi lỗi, làm bí ẩn một chút!</w:t>
      </w:r>
    </w:p>
    <w:p>
      <w:pPr>
        <w:pStyle w:val="BodyText"/>
      </w:pPr>
      <w:r>
        <w:t xml:space="preserve">- Dạ, chủ nhân!</w:t>
      </w:r>
    </w:p>
    <w:p>
      <w:pPr>
        <w:pStyle w:val="BodyText"/>
      </w:pPr>
      <w:r>
        <w:t xml:space="preserve">Hơn ba mươi nam nữ trẻ tuổi theo sự giám thị của một đội Huyết Lạc Vệ đi tới lối vào cứ điểm hai mươi Huyết Lạc.</w:t>
      </w:r>
    </w:p>
    <w:p>
      <w:pPr>
        <w:pStyle w:val="BodyText"/>
      </w:pPr>
      <w:r>
        <w:t xml:space="preserve">Bên trong hơn ba mươi nam nữ trẻ tuổi kia rõ ràng có cả Bạo Phong nữ vương Lạc Thanh Thanh, lúc này trên người nàng mặc quần áo rách nát, trên mặt cùng tay đều bị chất nước của thực vật biến dị nhiễm thành màu đen vàng, liếc mắt nhìn qua thật giống như một nạn dân xanh xao vàng vọt.</w:t>
      </w:r>
    </w:p>
    <w:p>
      <w:pPr>
        <w:pStyle w:val="BodyText"/>
      </w:pPr>
      <w:r>
        <w:t xml:space="preserve">Nữ tử đi theo bên người nàng chính là thống lĩnh cận vệ Bạo Phong Bát Kiệt Hải Thiến, lúc này thân thể Hải Thiến căng thẳng, thoáng cúi đầu, không hề dám lộ ra chút gì khác thường.</w:t>
      </w:r>
    </w:p>
    <w:p>
      <w:pPr>
        <w:pStyle w:val="BodyText"/>
      </w:pPr>
      <w:r>
        <w:t xml:space="preserve">Cùng nhau đi vào các nàng mới nhìn thấy được sự khủng bố của hai mươi cứ điểm, mỗi cứ điểm phòng ngự vô cùng sâm nghiêm, các chiến sĩ tinh nhuệ đại bộ phận đều mặc trang giáp cường hóa tam giai, đồng dạng bên trong cứ điểm còn sắp xếp thật nhiều binh khí chiến tranh khoa học kỹ thuật mà các nàng hoàn toàn chưa từng nhìn thấy. Các nàng ở Thanh Châu được xem là cường giả nhất lưu đứng đầu, nhưng đi vào trong cứ điểm thực lực chỉ có thể xem là cao thủ bình thường.</w:t>
      </w:r>
    </w:p>
    <w:p>
      <w:pPr>
        <w:pStyle w:val="BodyText"/>
      </w:pPr>
      <w:r>
        <w:t xml:space="preserve">Khi đoàn người đi tới cứ điểm hai mươi, một Huyết Lạc Vệ mặc trang giáp cường hóa tam giai tiến lên nói:</w:t>
      </w:r>
    </w:p>
    <w:p>
      <w:pPr>
        <w:pStyle w:val="BodyText"/>
      </w:pPr>
      <w:r>
        <w:t xml:space="preserve">- Mời! Đại tướng quân cần triệu kiến các ngươi!</w:t>
      </w:r>
    </w:p>
    <w:p>
      <w:pPr>
        <w:pStyle w:val="BodyText"/>
      </w:pPr>
      <w:r>
        <w:t xml:space="preserve">- Dạ!</w:t>
      </w:r>
    </w:p>
    <w:p>
      <w:pPr>
        <w:pStyle w:val="BodyText"/>
      </w:pPr>
      <w:r>
        <w:t xml:space="preserve">Nhóm người Lạc Thanh Thanh căn bản không dám nháo sự ngay trong địa phương này, đi theo gã Huyết Lạc Vệ vào trong nội bảo.</w:t>
      </w:r>
    </w:p>
    <w:p>
      <w:pPr>
        <w:pStyle w:val="BodyText"/>
      </w:pPr>
      <w:r>
        <w:t xml:space="preserve">Càng đi sâu vào bên trong, nhóm người Lạc Thanh Thanh càng thêm bất an, đặc biệt sau khi đi vào nội bảo nhìn thấy các Huyết Lạc Vệ tản ra khí tức đáng sợ họ càng thêm lo lắng.</w:t>
      </w:r>
    </w:p>
    <w:p>
      <w:pPr>
        <w:pStyle w:val="BodyText"/>
      </w:pPr>
      <w:r>
        <w:t xml:space="preserve">Nhìn cao thủ trong nội bảo, ngoại trừ một mình Lạc Thanh Thanh căn bản không còn ai là đối thủ của bọn họ. Vừa đi vào bên trong, bọn họ không còn khả năng chạy trốn.</w:t>
      </w:r>
    </w:p>
    <w:p>
      <w:pPr>
        <w:pStyle w:val="BodyText"/>
      </w:pPr>
      <w:r>
        <w:t xml:space="preserve">Nhóm người Lạc Thanh Thanh được đưa vào trong phòng sách của Âu Dương Vô Diệt.</w:t>
      </w:r>
    </w:p>
    <w:p>
      <w:pPr>
        <w:pStyle w:val="BodyText"/>
      </w:pPr>
      <w:r>
        <w:t xml:space="preserve">Vừa đi vào trong phòng, Hải Thiến nhìn thấy được Nhạc Trọng đang ngồi trên vị trí tướng quân, nhịn không được sắc mặt đại biến thất thanh kêu lên một tiếng:</w:t>
      </w:r>
    </w:p>
    <w:p>
      <w:pPr>
        <w:pStyle w:val="BodyText"/>
      </w:pPr>
      <w:r>
        <w:t xml:space="preserve">- Ah!</w:t>
      </w:r>
    </w:p>
    <w:p>
      <w:pPr>
        <w:pStyle w:val="BodyText"/>
      </w:pPr>
      <w:r>
        <w:t xml:space="preserve">Những người còn lại nhìn thấy Nhạc Trọng ngồi trên vị trí tướng quân, sắc mặt mỗi người đều khác nhau.</w:t>
      </w:r>
    </w:p>
    <w:p>
      <w:pPr>
        <w:pStyle w:val="BodyText"/>
      </w:pPr>
      <w:r>
        <w:t xml:space="preserve">Bên trong nhóm người trà trộn vào Vân Châu, có một nửa là người của Nhạc Trọng, một nửa là người của Lạc Thanh Thanh.</w:t>
      </w:r>
    </w:p>
    <w:p>
      <w:pPr>
        <w:pStyle w:val="BodyText"/>
      </w:pPr>
      <w:r>
        <w:t xml:space="preserve">Người của Nhạc Trọng nhìn thấy hắn ngồi trên vị trí tướng quân, trong mắt hiện lên vẻ mừng như điên, nhưng họ lại vô cùng thành thật bảo trì trầm mặc.</w:t>
      </w:r>
    </w:p>
    <w:p>
      <w:pPr>
        <w:pStyle w:val="BodyText"/>
      </w:pPr>
      <w:r>
        <w:t xml:space="preserve">Người của Lạc Thanh Thanh trong mắt hàm chứa vẻ kinh dị lẫn kinh nghi nhìn Nhạc Trọng.</w:t>
      </w:r>
    </w:p>
    <w:p>
      <w:pPr>
        <w:pStyle w:val="BodyText"/>
      </w:pPr>
      <w:r>
        <w:t xml:space="preserve">Cả hai nhóm người đã được dặn trước không được tùy tiện lên tiếng, bởi vậy đều im lặng, chỉ dùng ánh mắt kinh ngạc nhìn hắn.</w:t>
      </w:r>
    </w:p>
    <w:p>
      <w:pPr>
        <w:pStyle w:val="BodyText"/>
      </w:pPr>
      <w:r>
        <w:t xml:space="preserve">Lạc Thanh Thanh nhìn Nhạc Trọng ngồi trên ghế tướng quân, trong mắt cũng hiện lên vẻ kinh ngạc. Sự phòng ngự sâm nghiêm của hai mươi cứ điểm nàng chưa từng được thấy qua, so sánh với sự phòng ngự của địa phương này, phòng ngự trong Bạo Phong Cốc quả nhiên là đơn giản tới mức không lời nào để nói. Nàng biết thực lực của Nhạc Trọng cường đại, nhưng nàng đồng dạng cũng hiểu rõ ràng Nhạc Trọng còn chưa mạnh mẽ tới mức có đủ lực lượng chiếm lĩnh cứ điểm quan trọng như vậy.</w:t>
      </w:r>
    </w:p>
    <w:p>
      <w:pPr>
        <w:pStyle w:val="Compact"/>
      </w:pPr>
      <w:r>
        <w:t xml:space="preserve">Đừng nói Nhạc Trọng không có đủ lực lượng mạnh mẽ xông vào nơi đây, cho dù là Thần chiến sĩ lục giai trong truyền thuyết muốn lẻ loi một mình mạnh mẽ xông vào địa phương quân đội dày đặc đồng thời còn có đủ trang bị tiên tiến siêu việt thời đại chỉ sợ cũng khó mà toàn thân trở ra.</w:t>
      </w:r>
      <w:r>
        <w:br w:type="textWrapping"/>
      </w:r>
      <w:r>
        <w:br w:type="textWrapping"/>
      </w:r>
    </w:p>
    <w:p>
      <w:pPr>
        <w:pStyle w:val="Heading2"/>
      </w:pPr>
      <w:bookmarkStart w:id="1240" w:name="chương-1218-khống-chế"/>
      <w:bookmarkEnd w:id="1240"/>
      <w:r>
        <w:t xml:space="preserve">1218. Chương 1218: Khống Chế!</w:t>
      </w:r>
    </w:p>
    <w:p>
      <w:pPr>
        <w:pStyle w:val="Compact"/>
      </w:pPr>
      <w:r>
        <w:br w:type="textWrapping"/>
      </w:r>
      <w:r>
        <w:br w:type="textWrapping"/>
      </w:r>
      <w:r>
        <w:t xml:space="preserve">Nhạc Trọng ngồi trên ghế tướng quân cẩn thận quan sát Lạc Thanh Thanh một lát mỉm cười hỏi:</w:t>
      </w:r>
    </w:p>
    <w:p>
      <w:pPr>
        <w:pStyle w:val="BodyText"/>
      </w:pPr>
      <w:r>
        <w:t xml:space="preserve">- Lạc Thanh Thanh, chỉ vài ngày không gặp cô đã đột phá sao?</w:t>
      </w:r>
    </w:p>
    <w:p>
      <w:pPr>
        <w:pStyle w:val="BodyText"/>
      </w:pPr>
      <w:r>
        <w:t xml:space="preserve">Tuy Nhạc Trọng không thể vừa liếc mắt liền nhìn thấu thực lực của người khác, nhưng hắn có được kỹ năng cảm giác nguy hiểm, cảm giác không ngừng nhắc nhở hắn nữ tử có gương mặt tuyệt sắc trước mắt có được lực lượng uy hiếp tính mạng của hắn.</w:t>
      </w:r>
    </w:p>
    <w:p>
      <w:pPr>
        <w:pStyle w:val="BodyText"/>
      </w:pPr>
      <w:r>
        <w:t xml:space="preserve">Lạc Thanh Thanh mỉm cười:</w:t>
      </w:r>
    </w:p>
    <w:p>
      <w:pPr>
        <w:pStyle w:val="BodyText"/>
      </w:pPr>
      <w:r>
        <w:t xml:space="preserve">- Vừa mới đột phá không lâu!</w:t>
      </w:r>
    </w:p>
    <w:p>
      <w:pPr>
        <w:pStyle w:val="BodyText"/>
      </w:pPr>
      <w:r>
        <w:t xml:space="preserve">Thần chiến sĩ ngũ giai ở trong bất kỳ thế lực nào đều được xem là cường giả đứng đầu, thân thể nhân loại yếu ớt hơn dị tộc, nếu muốn đột phá ngũ giai khó khăn hơn nhiều.</w:t>
      </w:r>
    </w:p>
    <w:p>
      <w:pPr>
        <w:pStyle w:val="BodyText"/>
      </w:pPr>
      <w:r>
        <w:t xml:space="preserve">Lạc Thanh Thanh có thể nhờ vào chính bản lĩnh của mình đột phá tới ngũ giai, ở trong nhân loại xem như là thiên tài tuyệt thế khó gặp.</w:t>
      </w:r>
    </w:p>
    <w:p>
      <w:pPr>
        <w:pStyle w:val="BodyText"/>
      </w:pPr>
      <w:r>
        <w:t xml:space="preserve">Lạc Thanh Thanh đột nhiên hỏi:</w:t>
      </w:r>
    </w:p>
    <w:p>
      <w:pPr>
        <w:pStyle w:val="BodyText"/>
      </w:pPr>
      <w:r>
        <w:t xml:space="preserve">- Nhạc Trọng, anh đã hoàn toàn nắm giữ nơi này sao?</w:t>
      </w:r>
    </w:p>
    <w:p>
      <w:pPr>
        <w:pStyle w:val="BodyText"/>
      </w:pPr>
      <w:r>
        <w:t xml:space="preserve">Tuy rằng ở chung thời gian không lâu, Lạc Thanh Thanh đã có chút hiểu biết về Nhạc Trọng, nếu hắn không phải đã hoàn toàn nắm giữ cứ điểm tuyệt đối sẽ không lớn mật bại lộ thân phận của mình như thế.</w:t>
      </w:r>
    </w:p>
    <w:p>
      <w:pPr>
        <w:pStyle w:val="BodyText"/>
      </w:pPr>
      <w:r>
        <w:t xml:space="preserve">Nhưng một khi nghĩ đến Nhạc Trọng không biết làm gì mà có thể trong thời gian ngắn ngủi lẫn vào cứ điểm Huyết Lạc sau đó khống chế vào trong tay, trong lòng Lạc Thanh Thanh thật sự cảm giác khó thể tin.</w:t>
      </w:r>
    </w:p>
    <w:p>
      <w:pPr>
        <w:pStyle w:val="BodyText"/>
      </w:pPr>
      <w:r>
        <w:t xml:space="preserve">Nhạc Trọng nhẹ nhàng cười nói:</w:t>
      </w:r>
    </w:p>
    <w:p>
      <w:pPr>
        <w:pStyle w:val="BodyText"/>
      </w:pPr>
      <w:r>
        <w:t xml:space="preserve">- Đúng vậy, cứ điểm hai mươi này đã hoàn toàn rơi vào trong tay của tôi!</w:t>
      </w:r>
    </w:p>
    <w:p>
      <w:pPr>
        <w:pStyle w:val="BodyText"/>
      </w:pPr>
      <w:r>
        <w:t xml:space="preserve">Sử dụng Khôi Lỗi Hộp, Nhạc Trọng chế tạo ra thật nhiều Khôi Lỗi Phù, sau đó dùng Âu Dương Vô Diệt cùng tám cận vệ làm nguồn lây bệnh, từng bước đem toàn bộ chiến sĩ Huyết Lạc Vệ của cứ điểm hai mươi biến thành khôi lỗi của hắn.</w:t>
      </w:r>
    </w:p>
    <w:p>
      <w:pPr>
        <w:pStyle w:val="BodyText"/>
      </w:pPr>
      <w:r>
        <w:t xml:space="preserve">Bảo vật Hi Vọng có cấp bậc Bạch Ngân, tuy rằng vẫn còn hạn chế thật lớn nhưng mỗi kiện đều có được lực lượng cực kỳ khủng bố.</w:t>
      </w:r>
    </w:p>
    <w:p>
      <w:pPr>
        <w:pStyle w:val="BodyText"/>
      </w:pPr>
      <w:r>
        <w:t xml:space="preserve">Nắm giữ Khôi Lỗi Hộp chỉ cần có đủ tinh hạch biến dị Nhạc Trọng thậm chí có thể đem mấy trăm vạn nhân loại hóa thành khôi lỗi. Loại bảo vật này một khi rơi vào tay người nào có lòng dạ đen tối, sẽ biến thành một hồi tai nạn khủng bố.</w:t>
      </w:r>
    </w:p>
    <w:p>
      <w:pPr>
        <w:pStyle w:val="BodyText"/>
      </w:pPr>
      <w:r>
        <w:t xml:space="preserve">Sau khi Nhạc Trọng lấy được Khôi Lỗi Hộp, vẫn là lần đầu tiên đem nhân loại chuyển hóa thành khôi lỗi nhiều như thế. Đó là bởi vì Huyết Lạc Vệ đều trung thành tuyệt đối với hoàng đế Vân Châu Ngụy Minh Thanh, hắn đành phải đem những chiến sĩ kia chuyển hóa thành khôi lỗi. Nếu không một khi thân phận của hắn bại lộ hơn mười vạn sinh linh trong Xích Huyết thành đều phải chết.</w:t>
      </w:r>
    </w:p>
    <w:p>
      <w:pPr>
        <w:pStyle w:val="BodyText"/>
      </w:pPr>
      <w:r>
        <w:t xml:space="preserve">Lạc Thanh Thanh hỏi:</w:t>
      </w:r>
    </w:p>
    <w:p>
      <w:pPr>
        <w:pStyle w:val="BodyText"/>
      </w:pPr>
      <w:r>
        <w:t xml:space="preserve">- Anh gọi chúng tôi tới đây có tính toán gì không?</w:t>
      </w:r>
    </w:p>
    <w:p>
      <w:pPr>
        <w:pStyle w:val="BodyText"/>
      </w:pPr>
      <w:r>
        <w:t xml:space="preserve">Hai mắt Nhạc Trọng ngưng tụ, trầm giọng nói:</w:t>
      </w:r>
    </w:p>
    <w:p>
      <w:pPr>
        <w:pStyle w:val="BodyText"/>
      </w:pPr>
      <w:r>
        <w:t xml:space="preserve">- Tôi cần cô tới giúp tôi nắm giữ những cứ điểm khác!</w:t>
      </w:r>
    </w:p>
    <w:p>
      <w:pPr>
        <w:pStyle w:val="BodyText"/>
      </w:pPr>
      <w:r>
        <w:t xml:space="preserve">Dứt lời Nhạc Trọng đem kế hoạch của mình nói với Lạc Thanh Thanh.</w:t>
      </w:r>
    </w:p>
    <w:p>
      <w:pPr>
        <w:pStyle w:val="BodyText"/>
      </w:pPr>
      <w:r>
        <w:t xml:space="preserve">Một ngày sau, một chiếc xe dài chừng sáu thước, có chút tương tự như xe Jeep, thân xe màu xám, bên trên khắc lên những phù văn huyền diệu, khảm một viên tinh hạch tam giai chạy nhanh tới trước cứ điểm hai mươi.</w:t>
      </w:r>
    </w:p>
    <w:p>
      <w:pPr>
        <w:pStyle w:val="BodyText"/>
      </w:pPr>
      <w:r>
        <w:t xml:space="preserve">Bốn chiến sĩ mặc trang giáp tứ giai nhanh chóng bước ra khỏi xe, nhìn chằm chằm xung quanh.</w:t>
      </w:r>
    </w:p>
    <w:p>
      <w:pPr>
        <w:pStyle w:val="BodyText"/>
      </w:pPr>
      <w:r>
        <w:t xml:space="preserve">Một gã nam tử trung niên dáng người khôi ngô mặc quân trang màu đen từ trên xe Jeep bước xuống.</w:t>
      </w:r>
    </w:p>
    <w:p>
      <w:pPr>
        <w:pStyle w:val="BodyText"/>
      </w:pPr>
      <w:r>
        <w:t xml:space="preserve">Một gã Huyết Lạc Vệ đi tới trước người hắn trầm giọng nói:</w:t>
      </w:r>
    </w:p>
    <w:p>
      <w:pPr>
        <w:pStyle w:val="BodyText"/>
      </w:pPr>
      <w:r>
        <w:t xml:space="preserve">- Khánh Nguyên đại tướng quân, xin ngài đi theo tôi!</w:t>
      </w:r>
    </w:p>
    <w:p>
      <w:pPr>
        <w:pStyle w:val="BodyText"/>
      </w:pPr>
      <w:r>
        <w:t xml:space="preserve">Khánh Nguyên khẽ gật đầu đi theo tên Huyết Lạc Vệ vào trong nội bảo cứ điểm hai mươi.</w:t>
      </w:r>
    </w:p>
    <w:p>
      <w:pPr>
        <w:pStyle w:val="BodyText"/>
      </w:pPr>
      <w:r>
        <w:t xml:space="preserve">Khánh Nguyên tùy ý hỏi tên Huyết Lạc Vệ:</w:t>
      </w:r>
    </w:p>
    <w:p>
      <w:pPr>
        <w:pStyle w:val="BodyText"/>
      </w:pPr>
      <w:r>
        <w:t xml:space="preserve">- Lần này Âu Dương Vô Diệt đại tướng quân triệu chúng tôi tới là có chuyện gì?</w:t>
      </w:r>
    </w:p>
    <w:p>
      <w:pPr>
        <w:pStyle w:val="BodyText"/>
      </w:pPr>
      <w:r>
        <w:t xml:space="preserve">Lần này Âu Dương Vô Diệt đem những tướng quân trấn thủ các cứ điểm triệu tập nhưng không nói rõ nguyên nhân, Khánh Nguyên cảm thấy vô cùng nghi hoặc.</w:t>
      </w:r>
    </w:p>
    <w:p>
      <w:pPr>
        <w:pStyle w:val="BodyText"/>
      </w:pPr>
      <w:r>
        <w:t xml:space="preserve">Tên Huyết Lạc Vệ đáp:</w:t>
      </w:r>
    </w:p>
    <w:p>
      <w:pPr>
        <w:pStyle w:val="BodyText"/>
      </w:pPr>
      <w:r>
        <w:t xml:space="preserve">- Tướng quân, thuộc hạ không biết!</w:t>
      </w:r>
    </w:p>
    <w:p>
      <w:pPr>
        <w:pStyle w:val="BodyText"/>
      </w:pPr>
      <w:r>
        <w:t xml:space="preserve">Khánh Nguyên không nhận được đáp án cũng không hỏi tiếp, hắn cũng không nghĩ sẽ nhận được lời giải thích từ một tên cận vệ, dù sao địa vị của người này không cao, không khả năng tiếp xúc cơ mật.</w:t>
      </w:r>
    </w:p>
    <w:p>
      <w:pPr>
        <w:pStyle w:val="BodyText"/>
      </w:pPr>
      <w:r>
        <w:t xml:space="preserve">Đi theo tên Huyết Lạc Vệ dẫn dắt, Khánh Nguyên cùng bốn gã hộ vệ đi tới trong phòng hội nghị.</w:t>
      </w:r>
    </w:p>
    <w:p>
      <w:pPr>
        <w:pStyle w:val="BodyText"/>
      </w:pPr>
      <w:r>
        <w:t xml:space="preserve">Bên trong phòng hội nghị đã có mặt các tướng quân ở những cứ điểm khác cùng hộ vệ của bọn họ.</w:t>
      </w:r>
    </w:p>
    <w:p>
      <w:pPr>
        <w:pStyle w:val="BodyText"/>
      </w:pPr>
      <w:r>
        <w:t xml:space="preserve">Âu Dương Vô Diệt mang theo hai hộ vệ hướng Khánh Nguyên chào đón.</w:t>
      </w:r>
    </w:p>
    <w:p>
      <w:pPr>
        <w:pStyle w:val="BodyText"/>
      </w:pPr>
      <w:r>
        <w:t xml:space="preserve">Âu Dương Vô Diệt cười sang sảng nói:</w:t>
      </w:r>
    </w:p>
    <w:p>
      <w:pPr>
        <w:pStyle w:val="BodyText"/>
      </w:pPr>
      <w:r>
        <w:t xml:space="preserve">- Khánh Nguyên, ông đã đến rồi! Ông đến muộn!</w:t>
      </w:r>
    </w:p>
    <w:p>
      <w:pPr>
        <w:pStyle w:val="BodyText"/>
      </w:pPr>
      <w:r>
        <w:t xml:space="preserve">Khánh Nguyên cười đáp:</w:t>
      </w:r>
    </w:p>
    <w:p>
      <w:pPr>
        <w:pStyle w:val="BodyText"/>
      </w:pPr>
      <w:r>
        <w:t xml:space="preserve">- Âu Dương đại tướng quân, hội nghị không phải mời dự họp lúc 11h sao? Hiện tại mới 9h, tôi tới sớm hai giờ!</w:t>
      </w:r>
    </w:p>
    <w:p>
      <w:pPr>
        <w:pStyle w:val="BodyText"/>
      </w:pPr>
      <w:r>
        <w:t xml:space="preserve">- Ha ha ha…</w:t>
      </w:r>
    </w:p>
    <w:p>
      <w:pPr>
        <w:pStyle w:val="BodyText"/>
      </w:pPr>
      <w:r>
        <w:t xml:space="preserve">Âu Dương Vô Diệt lớn tiếng cười tiến lên thêm vài bước, đem khoảng cách giữa song phương rút ngắn thêm một chút.</w:t>
      </w:r>
    </w:p>
    <w:p>
      <w:pPr>
        <w:pStyle w:val="BodyText"/>
      </w:pPr>
      <w:r>
        <w:t xml:space="preserve">Đúng lúc này Âu Dương Vô Diệt đột nhiên ra tay, một chưởng vỗ lên đầu Khánh Nguyên.</w:t>
      </w:r>
    </w:p>
    <w:p>
      <w:pPr>
        <w:pStyle w:val="BodyText"/>
      </w:pPr>
      <w:r>
        <w:t xml:space="preserve">Khánh Nguyên chỉ có chiến lực tứ giai, hắn căn bản không nghĩ đến Âu Dương Vô Diệt vốn cùng phe cánh lại đột nhiên tập kích hắn, trong nháy mắt liền bị một chưởng chấn hôn mê bất tỉnh.</w:t>
      </w:r>
    </w:p>
    <w:p>
      <w:pPr>
        <w:pStyle w:val="BodyText"/>
      </w:pPr>
      <w:r>
        <w:t xml:space="preserve">- Tướng quân!</w:t>
      </w:r>
    </w:p>
    <w:p>
      <w:pPr>
        <w:pStyle w:val="BodyText"/>
      </w:pPr>
      <w:r>
        <w:t xml:space="preserve">Bốn hộ vệ đi theo vừa phát ra tiếng quát to, hai hộ vệ đứng hai bên Âu Dương Vô Diệt lại đột nhiên lao tới hóa thành tàn ảnh nháy mắt đánh lên đầu bốn hộ vệ kia.</w:t>
      </w:r>
    </w:p>
    <w:p>
      <w:pPr>
        <w:pStyle w:val="BodyText"/>
      </w:pPr>
      <w:r>
        <w:t xml:space="preserve">Nhạc Trọng cùng Lạc Thanh Thanh lấy thân phận cường giả ngũ giai đánh lén bốn cường giả tứ giai, tự nhiên dễ như trở bàn tay, một kích đã đánh ngất bọn họ.</w:t>
      </w:r>
    </w:p>
    <w:p>
      <w:pPr>
        <w:pStyle w:val="BodyText"/>
      </w:pPr>
      <w:r>
        <w:t xml:space="preserve">Bàn tay Nhạc Trọng vung ra, Khôi Lỗi Phù chìm vào trong đầu năm cường giả tứ giai kia.</w:t>
      </w:r>
    </w:p>
    <w:p>
      <w:pPr>
        <w:pStyle w:val="BodyText"/>
      </w:pPr>
      <w:r>
        <w:t xml:space="preserve">Lạc Thanh Thanh nhìn thấy Khôi Lỗi Phù dung nhập vào đầu năm tên cường giả, ánh mắt phức tạp nhìn Nhạc Trọng nói:</w:t>
      </w:r>
    </w:p>
    <w:p>
      <w:pPr>
        <w:pStyle w:val="BodyText"/>
      </w:pPr>
      <w:r>
        <w:t xml:space="preserve">- Loại năng lực này thật sự là đáng sợ! Nhạc Trọng, anh sử dụng loại năng lực này đối với địch nhân thì cũng thôi. Nếu anh sử dụng năng lực như vậy đối với người của tôi, như vậy đừng trách tôi trở mặt!</w:t>
      </w:r>
    </w:p>
    <w:p>
      <w:pPr>
        <w:pStyle w:val="BodyText"/>
      </w:pPr>
      <w:r>
        <w:t xml:space="preserve">Loại năng lực có thể hoàn toàn an bài thân thể cùng tâm linh người khác quỷ dị như vậy, bất luận người nào nhìn thấy đều sản sinh lòng sợ hãi.</w:t>
      </w:r>
    </w:p>
    <w:p>
      <w:pPr>
        <w:pStyle w:val="BodyText"/>
      </w:pPr>
      <w:r>
        <w:t xml:space="preserve">Lạc Thanh Thanh đương nhiên lo lắng Nhạc Trọng sẽ sử dụng trên người của mình.</w:t>
      </w:r>
    </w:p>
    <w:p>
      <w:pPr>
        <w:pStyle w:val="BodyText"/>
      </w:pPr>
      <w:r>
        <w:t xml:space="preserve">Nhạc Trọng cười nói:</w:t>
      </w:r>
    </w:p>
    <w:p>
      <w:pPr>
        <w:pStyle w:val="BodyText"/>
      </w:pPr>
      <w:r>
        <w:t xml:space="preserve">- Cô yên tâm, tôi sẽ không sử dụng trên thân người vô tội. Cần phân rõ họ có bị tôi chi phối hay không kỳ thật thập phần đơn giản. Người bị chi phối sẽ giống như con rối, không có năng lực tự chủ phán đoán, thật dễ dàng bị người nhận ra. Bằng không tôi cũng không cần nhờ cô tới hỗ trợ!</w:t>
      </w:r>
    </w:p>
    <w:p>
      <w:pPr>
        <w:pStyle w:val="BodyText"/>
      </w:pPr>
      <w:r>
        <w:t xml:space="preserve">Năng lực Khôi Lỗi Phù thập phần khủng bố, Nhạc Trọng không muốn lạm dụng lực lượng này đối phó người vô tội, đây là điểm mấu chốt của hắn. Nhưng đối phó địch nhân hắn sử dụng Khôi Lỗi Phù hoàn toàn không có gánh nặng tâm lý.</w:t>
      </w:r>
    </w:p>
    <w:p>
      <w:pPr>
        <w:pStyle w:val="BodyText"/>
      </w:pPr>
      <w:r>
        <w:t xml:space="preserve">Nhạc Trọng nhìn Khánh Nguyên nói:</w:t>
      </w:r>
    </w:p>
    <w:p>
      <w:pPr>
        <w:pStyle w:val="BodyText"/>
      </w:pPr>
      <w:r>
        <w:t xml:space="preserve">- Người cuối cùng đã bị bắt giữ, chúng ta bắt đầu đi!</w:t>
      </w:r>
    </w:p>
    <w:p>
      <w:pPr>
        <w:pStyle w:val="BodyText"/>
      </w:pPr>
      <w:r>
        <w:t xml:space="preserve">Lạc Thanh Thanh gật nhẹ đầu:</w:t>
      </w:r>
    </w:p>
    <w:p>
      <w:pPr>
        <w:pStyle w:val="BodyText"/>
      </w:pPr>
      <w:r>
        <w:t xml:space="preserve">- Được!</w:t>
      </w:r>
    </w:p>
    <w:p>
      <w:pPr>
        <w:pStyle w:val="BodyText"/>
      </w:pPr>
      <w:r>
        <w:t xml:space="preserve">Không bao lâu, Lạc Thanh Thanh đi theo bên người Khánh Nguyên, được một ngàn Huyết Lạc Vệ hộ tống nhanh chóng chạy tới cứ điểm mười chín.</w:t>
      </w:r>
    </w:p>
    <w:p>
      <w:pPr>
        <w:pStyle w:val="BodyText"/>
      </w:pPr>
      <w:r>
        <w:t xml:space="preserve">Khánh Nguyên vừa về tới cứ điểm mười chín liền phát ra mệnh lệnh, đem các quan quân trong cứ điểm triệu tập.</w:t>
      </w:r>
    </w:p>
    <w:p>
      <w:pPr>
        <w:pStyle w:val="BodyText"/>
      </w:pPr>
      <w:r>
        <w:t xml:space="preserve">Bên trong phòng chỉ huy, Khánh Nguyên nhìn đám thủ hạ ra lệnh:</w:t>
      </w:r>
    </w:p>
    <w:p>
      <w:pPr>
        <w:pStyle w:val="BodyText"/>
      </w:pPr>
      <w:r>
        <w:t xml:space="preserve">- Truyền lệnh của tôi, lập tức đem phòng ngự chuyển giao cho Huyết Lạc Vệ, mọi người trong cứ điểm mang theo một ngày lương khô di chuyển qua cứ điểm hai mươi!</w:t>
      </w:r>
    </w:p>
    <w:p>
      <w:pPr>
        <w:pStyle w:val="BodyText"/>
      </w:pPr>
      <w:r>
        <w:t xml:space="preserve">Nghe được mệnh lệnh này, mỗi quan quân trong phòng chỉ huy đều đưa mắt nhìn nhau, mệnh lệnh này thật sự quá mức quỷ dị, lần đầu tiên trong suốt mấy trăm năm qua mới nghe được cứ điểm Huyết Lạc xuất hiện mệnh lệnh như thế.</w:t>
      </w:r>
    </w:p>
    <w:p>
      <w:pPr>
        <w:pStyle w:val="BodyText"/>
      </w:pPr>
      <w:r>
        <w:t xml:space="preserve">Một gã thống lĩnh tiến lên chất vấn Khánh Nguyên:</w:t>
      </w:r>
    </w:p>
    <w:p>
      <w:pPr>
        <w:pStyle w:val="BodyText"/>
      </w:pPr>
      <w:r>
        <w:t xml:space="preserve">- Đại tướng quân! Thuộc hạ muốn biết vì sao như vậy?</w:t>
      </w:r>
    </w:p>
    <w:p>
      <w:pPr>
        <w:pStyle w:val="Compact"/>
      </w:pPr>
      <w:r>
        <w:t xml:space="preserve">Cảm ơn bạn Vothuong đã ủng hộ tại nhé!</w:t>
      </w:r>
      <w:r>
        <w:br w:type="textWrapping"/>
      </w:r>
      <w:r>
        <w:br w:type="textWrapping"/>
      </w:r>
    </w:p>
    <w:p>
      <w:pPr>
        <w:pStyle w:val="Heading2"/>
      </w:pPr>
      <w:bookmarkStart w:id="1241" w:name="chương-1219-cứ-điểm-vào-tay"/>
      <w:bookmarkEnd w:id="1241"/>
      <w:r>
        <w:t xml:space="preserve">1219. Chương 1219: Cứ Điểm Vào Tay!</w:t>
      </w:r>
    </w:p>
    <w:p>
      <w:pPr>
        <w:pStyle w:val="Compact"/>
      </w:pPr>
      <w:r>
        <w:br w:type="textWrapping"/>
      </w:r>
      <w:r>
        <w:br w:type="textWrapping"/>
      </w:r>
      <w:r>
        <w:t xml:space="preserve">Sắc mặt Khánh Nguyên trầm xuống lạnh lùng nói:</w:t>
      </w:r>
    </w:p>
    <w:p>
      <w:pPr>
        <w:pStyle w:val="BodyText"/>
      </w:pPr>
      <w:r>
        <w:t xml:space="preserve">- Đây là mật lệnh của hoàng đế bệ hạ. Ngươi không có tư cách biết! Lập tức thi hành mệnh lệnh, người kháng lệnh xử bắn ngay tại chỗ!</w:t>
      </w:r>
    </w:p>
    <w:p>
      <w:pPr>
        <w:pStyle w:val="BodyText"/>
      </w:pPr>
      <w:r>
        <w:t xml:space="preserve">- Dạ!</w:t>
      </w:r>
    </w:p>
    <w:p>
      <w:pPr>
        <w:pStyle w:val="BodyText"/>
      </w:pPr>
      <w:r>
        <w:t xml:space="preserve">Sắc mặt mỗi quan quân đều đại biến, không ai dám hỏi thêm lời nào.</w:t>
      </w:r>
    </w:p>
    <w:p>
      <w:pPr>
        <w:pStyle w:val="BodyText"/>
      </w:pPr>
      <w:r>
        <w:t xml:space="preserve">Tuy rằng thân ở biên cương nhưng trong các quan quân đều có thật nhiều liên hệ với hoàng thành, bọn họ đều hiểu rõ ràng tin tức gần đây hoàng đế Ngụy Minh Thanh điên cuồng bắt giết dân nghèo. Những người dám can đảm chống lại hoàng đế bê hạ đều bị trực tiếp thanh tẩy, bọn họ cũng không muốn chết, chỉ có thể bảo trì trầm mặc, nếu không cho dù bị Khánh Nguyên giết ngay tại chỗ cũng sẽ không có ai giải oan cho bọn họ.</w:t>
      </w:r>
    </w:p>
    <w:p>
      <w:pPr>
        <w:pStyle w:val="BodyText"/>
      </w:pPr>
      <w:r>
        <w:t xml:space="preserve">Cũng có không ít quan quân suy đoán lần này bọn họ thay đổi nơi đóng quân là vì cần điều động quân đội trấn áp phiến loạn tại Xích Huyết thành.</w:t>
      </w:r>
    </w:p>
    <w:p>
      <w:pPr>
        <w:pStyle w:val="BodyText"/>
      </w:pPr>
      <w:r>
        <w:t xml:space="preserve">Vô luận những quan quân kia có ý nghĩ gì, bọn họ vẫn làm theo mệnh lệnh của Khánh Nguyên, đem quân đội cứ điểm mười chín điều động bỏ lại hết thảy vũ khí, mang theo một ngày lương khô hướng cứ điểm hai mươi đi tới.</w:t>
      </w:r>
    </w:p>
    <w:p>
      <w:pPr>
        <w:pStyle w:val="BodyText"/>
      </w:pPr>
      <w:r>
        <w:t xml:space="preserve">Bên trong cứ điểm hai mươi có được thật nhiều vật tư cùng trang bị viễn siêu những cứ điểm khác, việc này mọi người đều biết rõ ràng, bọn họ vui vẻ nghĩ chỉ cần tiến đến cứ điểm hai mươi là sẽ được thay đổi trang bị tốt hơn ngày trước rất nhiều.</w:t>
      </w:r>
    </w:p>
    <w:p>
      <w:pPr>
        <w:pStyle w:val="BodyText"/>
      </w:pPr>
      <w:r>
        <w:t xml:space="preserve">Khi quân đội cứ điểm mười chín tụ tập đến quảng trường cứ điểm hai mươi, bỗng nhiên từ trong những lô cốt vươn ra vô số vũ khí tự động cùng hạng nặng chỉ vào hướng các chiến sĩ tay không tấc sắt kia.</w:t>
      </w:r>
    </w:p>
    <w:p>
      <w:pPr>
        <w:pStyle w:val="BodyText"/>
      </w:pPr>
      <w:r>
        <w:t xml:space="preserve">- Chúng tôi là quân đội bạn! Chúng tôi là quân đội bạn tại cứ điểm mười chín! Đừng nã pháo! Đừng nã pháo!</w:t>
      </w:r>
    </w:p>
    <w:p>
      <w:pPr>
        <w:pStyle w:val="BodyText"/>
      </w:pPr>
      <w:r>
        <w:t xml:space="preserve">Nhìn vũ khí trang bị tiên tiến bao trùm khắp nơi, sắc mặt các quan quân cứ điểm mười chín đại biến lớn tiếng kêu lên.</w:t>
      </w:r>
    </w:p>
    <w:p>
      <w:pPr>
        <w:pStyle w:val="BodyText"/>
      </w:pPr>
      <w:r>
        <w:t xml:space="preserve">Quân đội cứ điểm mười chín nhìn thấy những vũ khí chiến tranh kia, sắc mặt trắng bệch, trong lòng tràn ngập sợ hãi. Hiện tại trên người họ không còn vũ khí trang bị, nếu như bị công kích chỉ có thể bị tàn sát sạch sẽ, không còn ai có thể sống sót.</w:t>
      </w:r>
    </w:p>
    <w:p>
      <w:pPr>
        <w:pStyle w:val="BodyText"/>
      </w:pPr>
      <w:r>
        <w:t xml:space="preserve">Âu Dương Vô Diệt đi tới uy phong lẫm lẫm nói:</w:t>
      </w:r>
    </w:p>
    <w:p>
      <w:pPr>
        <w:pStyle w:val="BodyText"/>
      </w:pPr>
      <w:r>
        <w:t xml:space="preserve">- Tôi là Âu Dương Vô Diệt! Tôi nhận được tin tình báo trong cứ điểm mười chín có không ít quan binh đã bị phản quân lẻn vào. Mời các anh buông tha chống cự, nhận điều tra. Nếu như không có vấn đề chúng tôi sẽ thả các anh rời khỏi. Ai chống cự sẽ bị luận xử theo tội phản nghịch!</w:t>
      </w:r>
    </w:p>
    <w:p>
      <w:pPr>
        <w:pStyle w:val="BodyText"/>
      </w:pPr>
      <w:r>
        <w:t xml:space="preserve">Nghe xong lời nói của Âu Dương Vô Diệt đại bộ phận quan binh cứ điểm mười chín thoáng thở ra một hơi, nếu chỉ cần thẩm tra bọn họ cũng không cần quá mức sợ hãi.</w:t>
      </w:r>
    </w:p>
    <w:p>
      <w:pPr>
        <w:pStyle w:val="BodyText"/>
      </w:pPr>
      <w:r>
        <w:t xml:space="preserve">Một gã thống lĩnh nói:</w:t>
      </w:r>
    </w:p>
    <w:p>
      <w:pPr>
        <w:pStyle w:val="BodyText"/>
      </w:pPr>
      <w:r>
        <w:t xml:space="preserve">- Chúng tôi nguyện ý nhận thẩm tra!</w:t>
      </w:r>
    </w:p>
    <w:p>
      <w:pPr>
        <w:pStyle w:val="BodyText"/>
      </w:pPr>
      <w:r>
        <w:t xml:space="preserve">Lời của hắn vừa dứ, những quan binh còn lại đều đồng ý nhận thẩm vấn.</w:t>
      </w:r>
    </w:p>
    <w:p>
      <w:pPr>
        <w:pStyle w:val="BodyText"/>
      </w:pPr>
      <w:r>
        <w:t xml:space="preserve">Âu Dương Vô Diệt thản nhiên lưu lại một câu sau đó xoay người rời đi:</w:t>
      </w:r>
    </w:p>
    <w:p>
      <w:pPr>
        <w:pStyle w:val="BodyText"/>
      </w:pPr>
      <w:r>
        <w:t xml:space="preserve">- Như vậy dựa theo trật tự xếp hàng tới đi!</w:t>
      </w:r>
    </w:p>
    <w:p>
      <w:pPr>
        <w:pStyle w:val="BodyText"/>
      </w:pPr>
      <w:r>
        <w:t xml:space="preserve">Các quan binh cứ điểm mười chín thành thật đi tới, sau đó bị Huyết Lạc Vệ dẫn dắt vào ngục giam.</w:t>
      </w:r>
    </w:p>
    <w:p>
      <w:pPr>
        <w:pStyle w:val="BodyText"/>
      </w:pPr>
      <w:r>
        <w:t xml:space="preserve">Dựa vào phương thức như thế những bộ đội của cứ điểm mười tám tới mười ba đều bị Nhạc Trọng lừa tới trong cứ điểm hai mươi trực tiếp tước vũ khí ném vào trong ngục giam. Trong khoảng thời gian ngắn ngục giam cứ điểm hai mươi cơ hồ kín người hết chỗ, thật nhiều gian phòng đều được dọn ra tạm thời giam giữ người.</w:t>
      </w:r>
    </w:p>
    <w:p>
      <w:pPr>
        <w:pStyle w:val="BodyText"/>
      </w:pPr>
      <w:r>
        <w:t xml:space="preserve">Trong tay Nhạc Trọng thoáng chốc đã có hơn bảy vạn tù binh cùng một vạn Huyết Lạc Vệ tinh nhuệ.</w:t>
      </w:r>
    </w:p>
    <w:p>
      <w:pPr>
        <w:pStyle w:val="BodyText"/>
      </w:pPr>
      <w:r>
        <w:t xml:space="preserve">Nhạc Trọng cũng mang theo Bạch Y nhanh chóng đi vào trong bảy cứ điểm kia, đem toàn bộ điện não trung ương nắm vào trong tay mình.</w:t>
      </w:r>
    </w:p>
    <w:p>
      <w:pPr>
        <w:pStyle w:val="BodyText"/>
      </w:pPr>
      <w:r>
        <w:t xml:space="preserve">Đồng thời Nhạc Trọng phái hai ngàn Huyết Lạc Vệ đóng quân tại cứ điểm mười ba, chặt chẽ nắm giữ cứ điểm này.</w:t>
      </w:r>
    </w:p>
    <w:p>
      <w:pPr>
        <w:pStyle w:val="BodyText"/>
      </w:pPr>
      <w:r>
        <w:t xml:space="preserve">Có hai ngàn Huyết Lạc Vệ trú đóng, cho dù mười hai cứ điểm phía trước toàn lực công kích dựa vào binh lực trong cứ điểm mười ba vẫn có thể chống đỡ được một thời gian.</w:t>
      </w:r>
    </w:p>
    <w:p>
      <w:pPr>
        <w:pStyle w:val="BodyText"/>
      </w:pPr>
      <w:r>
        <w:t xml:space="preserve">Bảy vạn tù binh cũng không phải hoàn toàn lệ thuộc cùng trung thành vào hoàng thất như Huyết Lạc Vệ, Nhạc Trọng tạm thời không có tính toán đem toàn bộ bọn họ biến thành khôi lỗi, chỉ phân phối năm trăm chiến sĩ canh giữ những tù binh kia.</w:t>
      </w:r>
    </w:p>
    <w:p>
      <w:pPr>
        <w:pStyle w:val="BodyText"/>
      </w:pPr>
      <w:r>
        <w:t xml:space="preserve">Trên thực tế đã có siêu cấp trí năng như Bạch Y, nếu bảy vạn tù binh lựa chọn chạy trốn chỉ còn con đường chết. Nhưng vì phòng ngừa vạn nhất Nhạc Trọng vẫn phân phối năm trăm chiến sĩ tinh nhuệ canh giữ bọn họ. Dù sao bản thân hắn có được Bạch Y có thể đột phá phòng ngự điện não, nhưng những người khác chưa chắc không có được dị năng kỳ dị che giấu được sự điều tra của máy tính.</w:t>
      </w:r>
    </w:p>
    <w:p>
      <w:pPr>
        <w:pStyle w:val="BodyText"/>
      </w:pPr>
      <w:r>
        <w:t xml:space="preserve">Sau khi âm thầm khống chế bảy cứ điểm, lúc này Nhạc Trọng mới thở ra một hơi nhẹ nhõm.</w:t>
      </w:r>
    </w:p>
    <w:p>
      <w:pPr>
        <w:pStyle w:val="BodyText"/>
      </w:pPr>
      <w:r>
        <w:t xml:space="preserve">Hai mươi cứ điểm đã có bảy cứ điểm bị hắn khống chế trong tay, ngoài ra còn có được một vạn Huyết Lạc Vệ, hơn nữa có Xích Huyết thành làm căn cứ cứu viện có thể liên tục cung cấp đủ loại vật tư không ngừng, như vậy hắn xem như có được nơi sống yên ổn tại Vân Châu. Bất luận kẻ nào muốn đuổi hắn ra khỏi Vân Châu đều phải trả giá thảm trọng.</w:t>
      </w:r>
    </w:p>
    <w:p>
      <w:pPr>
        <w:pStyle w:val="BodyText"/>
      </w:pPr>
      <w:r>
        <w:t xml:space="preserve">Bên trong hai mươi cứ điểm thường thường sẽ có quân đội, lính đánh thuê đi ra ngoài săn bắn biến dị thú đề cao thực lực chính mình cùng gia tăng tài sản của bản thân mình.</w:t>
      </w:r>
    </w:p>
    <w:p>
      <w:pPr>
        <w:pStyle w:val="BodyText"/>
      </w:pPr>
      <w:r>
        <w:t xml:space="preserve">Toàn thân biến dị thú đều là bảo bối, máu thịt có thể cường thân, da lông có thể chế quần áo, móng vuốt răng nanh có thể tạo dụng cụ vũ khí lạnh, tinh hạch có thể bán được thật nhiều điểm tín dụng, bởi vậy cơ hồ mỗi ngày đều có người ra ngoài săn bắn biến dị thú.</w:t>
      </w:r>
    </w:p>
    <w:p>
      <w:pPr>
        <w:pStyle w:val="BodyText"/>
      </w:pPr>
      <w:r>
        <w:t xml:space="preserve">Xích Huyết thành nằm tại biên cương, đại bộ phận biến dị thú nằm gần thành thị đều đã bị nhân loại săn bắn tiêu diệt. Một ít biến dị thú còn lại đều tránh né trong đầm lầy hoặc hồ sâu, thậm chí có cả tứ giai, ngũ giai. Những biến dị thú cấp bậc này cũng không có người nào nguyện ý đi trêu chọc.</w:t>
      </w:r>
    </w:p>
    <w:p>
      <w:pPr>
        <w:pStyle w:val="BodyText"/>
      </w:pPr>
      <w:r>
        <w:t xml:space="preserve">Nếu ở trên đất liền nhân loại còn có thể thông qua đủ loại thủ đoạn liệp sát biến dị thú, cho dù là ngũ giai nếu như không có lực lượng bổn nguyên cũng sẽ bị nhân loại dùng vô số vũ khí chiến tranh hao mòn giết chết.</w:t>
      </w:r>
    </w:p>
    <w:p>
      <w:pPr>
        <w:pStyle w:val="BodyText"/>
      </w:pPr>
      <w:r>
        <w:t xml:space="preserve">Mà biến dị thú ngũ giai tránh trong ao đầm cho dù là cử quân đội ở cứ điểm hai mươi đi tiêu diệt cũng không có biện pháp gì với chúng nó. Chúng chỉ cần chui vào trong ao đầm, thật nhiều công kích đều không có hiệu quả. Hơn nữa phần lớn biến dị thú trong ao đầm đều thuộc độc hệ, khi chúng phun khói độc là có thể ăn mòn chiến giáp cường hóa tam giai, chỉ cần bị dính một chút đại bộ phận đều sẽ bị độc chết.</w:t>
      </w:r>
    </w:p>
    <w:p>
      <w:pPr>
        <w:pStyle w:val="BodyText"/>
      </w:pPr>
      <w:r>
        <w:t xml:space="preserve">Các chiến sĩ ở cứ điểm thứ nhất, thứ hai, thứ ba đều lưu lại bảo hộ căn cứ chặt chẽ, không dễ dàng đi ra ngoài, bởi vậy chung quanh vùng núi đều có thật nhiều biến dị thú tồn tại.</w:t>
      </w:r>
    </w:p>
    <w:p>
      <w:pPr>
        <w:pStyle w:val="BodyText"/>
      </w:pPr>
      <w:r>
        <w:t xml:space="preserve">Dưới tình huống như thế những tổ chức lính đánh thuê trong Xích Huyết thành chuyên môn chọn địa điểm săn bắn ở khu vùng núi gần những cứ điểm này.</w:t>
      </w:r>
    </w:p>
    <w:p>
      <w:pPr>
        <w:pStyle w:val="BodyText"/>
      </w:pPr>
      <w:r>
        <w:t xml:space="preserve">Ngày này một đội ngũ lính đánh thuê chừng trăm người mang theo từng đầu biến dị thú đi tới trước cứ điểm thứ nhất. Đầu lĩnh lính đánh thuê chính là một trong những bộ hạ của Nhạc Trọng tên Tiêu Vân.</w:t>
      </w:r>
    </w:p>
    <w:p>
      <w:pPr>
        <w:pStyle w:val="BodyText"/>
      </w:pPr>
      <w:r>
        <w:t xml:space="preserve">Tiêu Vân cầm thẻ điện tử đưa ột gã chiến sĩ thủ vệ:</w:t>
      </w:r>
    </w:p>
    <w:p>
      <w:pPr>
        <w:pStyle w:val="Compact"/>
      </w:pPr>
      <w:r>
        <w:t xml:space="preserve">- Trưởng quan, đây là giấy thông hành của chúng tôi!</w:t>
      </w:r>
      <w:r>
        <w:br w:type="textWrapping"/>
      </w:r>
      <w:r>
        <w:br w:type="textWrapping"/>
      </w:r>
    </w:p>
    <w:p>
      <w:pPr>
        <w:pStyle w:val="Heading2"/>
      </w:pPr>
      <w:bookmarkStart w:id="1242" w:name="chương-1220-hàn-sắc-1"/>
      <w:bookmarkEnd w:id="1242"/>
      <w:r>
        <w:t xml:space="preserve">1220. Chương 1220: Hàn Sắc! (1)</w:t>
      </w:r>
    </w:p>
    <w:p>
      <w:pPr>
        <w:pStyle w:val="Compact"/>
      </w:pPr>
      <w:r>
        <w:br w:type="textWrapping"/>
      </w:r>
      <w:r>
        <w:br w:type="textWrapping"/>
      </w:r>
      <w:r>
        <w:t xml:space="preserve">Tên chiến sĩ nhìn Tiêu Vân chăm chú, đem thẻ điện tử nhét vào trong một cỗ máy nghiệm chứng xong phất tay:</w:t>
      </w:r>
    </w:p>
    <w:p>
      <w:pPr>
        <w:pStyle w:val="BodyText"/>
      </w:pPr>
      <w:r>
        <w:t xml:space="preserve">- Đi thôi!</w:t>
      </w:r>
    </w:p>
    <w:p>
      <w:pPr>
        <w:pStyle w:val="BodyText"/>
      </w:pPr>
      <w:r>
        <w:t xml:space="preserve">- Chúng ta đi!</w:t>
      </w:r>
    </w:p>
    <w:p>
      <w:pPr>
        <w:pStyle w:val="BodyText"/>
      </w:pPr>
      <w:r>
        <w:t xml:space="preserve">Tiêu Vân thấy tên chiến sĩ cho đi liền buông lỏng một hơi nói.</w:t>
      </w:r>
    </w:p>
    <w:p>
      <w:pPr>
        <w:pStyle w:val="BodyText"/>
      </w:pPr>
      <w:r>
        <w:t xml:space="preserve">Trăm người nhanh chóng đi vào bên trong cứ điểm.</w:t>
      </w:r>
    </w:p>
    <w:p>
      <w:pPr>
        <w:pStyle w:val="BodyText"/>
      </w:pPr>
      <w:r>
        <w:t xml:space="preserve">Đoàn người của Tiêu Vân vừa đi vào không bao lâu, cửa hợp kim thật lớn oanh một tiếng đóng lại.</w:t>
      </w:r>
    </w:p>
    <w:p>
      <w:pPr>
        <w:pStyle w:val="BodyText"/>
      </w:pPr>
      <w:r>
        <w:t xml:space="preserve">Mấy trăm chiến sĩ tay cầm súng xạ tuyến cùng điện từ pháo đột nhiên xuất hiện chỉ vào đoàn người của Tiêu Vân.</w:t>
      </w:r>
    </w:p>
    <w:p>
      <w:pPr>
        <w:pStyle w:val="BodyText"/>
      </w:pPr>
      <w:r>
        <w:t xml:space="preserve">Một nhóm vũ khí tự động cũng tập trung vào người bọn họ.</w:t>
      </w:r>
    </w:p>
    <w:p>
      <w:pPr>
        <w:pStyle w:val="BodyText"/>
      </w:pPr>
      <w:r>
        <w:t xml:space="preserve">Nhóm người Tiêu Vân sắc mặt đại biến nhưng không hề dị động. Hệ thống hỏa lực khổng lồ chỉ sợ một lần bao trùm đã đủ đem họ oanh giết thành tro, chỉ cần đối phương muốn chỉ trong nháy mắt đủ đem bọn họ xử lý.</w:t>
      </w:r>
    </w:p>
    <w:p>
      <w:pPr>
        <w:pStyle w:val="BodyText"/>
      </w:pPr>
      <w:r>
        <w:t xml:space="preserve">Một trung niên nam tử mặc trang giáp cường hóa ngũ giai, dáng người khôi ngô giống như một thanh kiếm sắc bén rút khỏi vỏ từ trong một bảo lũy đi ra lạnh lùng nhìn nhóm người Tiêu Vân.</w:t>
      </w:r>
    </w:p>
    <w:p>
      <w:pPr>
        <w:pStyle w:val="BodyText"/>
      </w:pPr>
      <w:r>
        <w:t xml:space="preserve">Bên cạnh trung niên nam tử có mười sáu cường giả mặc trang giáp cường hóa tứ giai tay cầm chiến mâu, bọn hắn trừng mắt nhìn chằm chằm trăm lính đánh thuê kia.</w:t>
      </w:r>
    </w:p>
    <w:p>
      <w:pPr>
        <w:pStyle w:val="BodyText"/>
      </w:pPr>
      <w:r>
        <w:t xml:space="preserve">Tiêu Vân hướng nam tử trung niên thi lễ cung kính nói:</w:t>
      </w:r>
    </w:p>
    <w:p>
      <w:pPr>
        <w:pStyle w:val="BodyText"/>
      </w:pPr>
      <w:r>
        <w:t xml:space="preserve">- Vị tướng quân này, không biết rốt cục chúng tôi có địa phương nào mạo phạm ngài. Nếu như chúng tôi không cẩn thận xúc phạm ngài, tôi xin biểu đạt lòng xin lỗi chân thành!</w:t>
      </w:r>
    </w:p>
    <w:p>
      <w:pPr>
        <w:pStyle w:val="BodyText"/>
      </w:pPr>
      <w:r>
        <w:t xml:space="preserve">Trên người nam tử trung niên mang theo vẻ cường đại uy nghiêm, lạnh lùng nói:</w:t>
      </w:r>
    </w:p>
    <w:p>
      <w:pPr>
        <w:pStyle w:val="BodyText"/>
      </w:pPr>
      <w:r>
        <w:t xml:space="preserve">- Mấy ngày nay các ngươi lấy danh nghĩa lính đánh thuê, nạn dân cùng những bộ lạc di chuyển tổng cộng lẻn vào Vân Châu đã hơn ba ngàn người. Đặc biệt là lấy phương thức lính đánh thuê, bởi vì các ngươi có được văn kiện chứng minh thân phận nên không hề có chút kiêng nể. Các ngươi thật sự cho rằng chỉ nhờ vào điện tử giả tạo là có thể hoành hành Vân Châu sao?</w:t>
      </w:r>
    </w:p>
    <w:p>
      <w:pPr>
        <w:pStyle w:val="BodyText"/>
      </w:pPr>
      <w:r>
        <w:t xml:space="preserve">- Bị phát hiện sao?</w:t>
      </w:r>
    </w:p>
    <w:p>
      <w:pPr>
        <w:pStyle w:val="BodyText"/>
      </w:pPr>
      <w:r>
        <w:t xml:space="preserve">Tiêu Vân thấp giọng nhủ thầm một câu, sau đó ngẩng đầu không chút hèn mọn, thật đúng mức nhìn nam tử trung niên nói:</w:t>
      </w:r>
    </w:p>
    <w:p>
      <w:pPr>
        <w:pStyle w:val="BodyText"/>
      </w:pPr>
      <w:r>
        <w:t xml:space="preserve">- Vị tướng quân này, đại nhân chúng tôi cũng không cho rằng chỉ bằng vào thẻ điện tử giả tạo là có thể hoành hành Vân Châu. Hắn suy đoán được hành động của chúng tôi nhất định sẽ bị phát hiện. Xin hỏi đại tướng quân Trịnh Nham Hà có tại đây không? Chủ nhân tôi muốn tôi chuyển lời với ông ấy!</w:t>
      </w:r>
    </w:p>
    <w:p>
      <w:pPr>
        <w:pStyle w:val="BodyText"/>
      </w:pPr>
      <w:r>
        <w:t xml:space="preserve">Nam tử trung niên thản nhiên nói:</w:t>
      </w:r>
    </w:p>
    <w:p>
      <w:pPr>
        <w:pStyle w:val="BodyText"/>
      </w:pPr>
      <w:r>
        <w:t xml:space="preserve">- Ta chính là Trịnh Nham Hà! Nói đi!</w:t>
      </w:r>
    </w:p>
    <w:p>
      <w:pPr>
        <w:pStyle w:val="BodyText"/>
      </w:pPr>
      <w:r>
        <w:t xml:space="preserve">Tiêu Vân nói:</w:t>
      </w:r>
    </w:p>
    <w:p>
      <w:pPr>
        <w:pStyle w:val="BodyText"/>
      </w:pPr>
      <w:r>
        <w:t xml:space="preserve">- Chủ nhân tôi để cho tôi nói với ngài, từ cứ điểm mười ba tới hai mươi đã nằm trong tay của hắn. Hi vọng song phương chúng ta có thể chung sống hòa bình. Dù sao chúng ta đều là nhân loại, không nên tiến hành cuộc chém giết không hề ý nghĩa!</w:t>
      </w:r>
    </w:p>
    <w:p>
      <w:pPr>
        <w:pStyle w:val="BodyText"/>
      </w:pPr>
      <w:r>
        <w:t xml:space="preserve">Trịnh Nham Hà vốn đang bình tĩnh vừa nghe vậy liền đại biến, gắt gao nhìn chằm chằm Tiêu Vân nói:</w:t>
      </w:r>
    </w:p>
    <w:p>
      <w:pPr>
        <w:pStyle w:val="BodyText"/>
      </w:pPr>
      <w:r>
        <w:t xml:space="preserve">- Chủ nhân của ngươi là ai? Là Lưu Vân Phong? Hay là Trương Kim Hòa?</w:t>
      </w:r>
    </w:p>
    <w:p>
      <w:pPr>
        <w:pStyle w:val="BodyText"/>
      </w:pPr>
      <w:r>
        <w:t xml:space="preserve">Trong Vân Châu bởi vì Ngụy Minh Thanh tàn bạo đã xuất hiện không ít phản quân, Trương Kim Hòa cùng Lưu Vân Phong là hai thế lực cường đại trong phản quân. Trịnh Nham Hà vừa nghe nói đã có tám cứ điểm vô thanh vô tức bị người khống chế, lập tức nghĩ tới hai thủ lĩnh phản quân này.</w:t>
      </w:r>
    </w:p>
    <w:p>
      <w:pPr>
        <w:pStyle w:val="BodyText"/>
      </w:pPr>
      <w:r>
        <w:t xml:space="preserve">Tiêu Vân đáp:</w:t>
      </w:r>
    </w:p>
    <w:p>
      <w:pPr>
        <w:pStyle w:val="BodyText"/>
      </w:pPr>
      <w:r>
        <w:t xml:space="preserve">- Đều không phải! Chủ nhân của tôi tên gọi Nhạc Trọng!</w:t>
      </w:r>
    </w:p>
    <w:p>
      <w:pPr>
        <w:pStyle w:val="BodyText"/>
      </w:pPr>
      <w:r>
        <w:t xml:space="preserve">Trịnh Nham Hà khẽ cau mày, hắn căn bản chưa từng nghe qua tên này:</w:t>
      </w:r>
    </w:p>
    <w:p>
      <w:pPr>
        <w:pStyle w:val="BodyText"/>
      </w:pPr>
      <w:r>
        <w:t xml:space="preserve">- Nhạc Trọng?</w:t>
      </w:r>
    </w:p>
    <w:p>
      <w:pPr>
        <w:pStyle w:val="BodyText"/>
      </w:pPr>
      <w:r>
        <w:t xml:space="preserve">Trịnh Nham Hà lại thản nhiên hỏi:</w:t>
      </w:r>
    </w:p>
    <w:p>
      <w:pPr>
        <w:pStyle w:val="BodyText"/>
      </w:pPr>
      <w:r>
        <w:t xml:space="preserve">- Ngươi nói từ cứ điểm mười ba tới hai mươi đều bị nắm giữ trong tay các ngươi, lấy gì chứng minh?</w:t>
      </w:r>
    </w:p>
    <w:p>
      <w:pPr>
        <w:pStyle w:val="BodyText"/>
      </w:pPr>
      <w:r>
        <w:t xml:space="preserve">- Chuyện này dễ thôi!</w:t>
      </w:r>
    </w:p>
    <w:p>
      <w:pPr>
        <w:pStyle w:val="BodyText"/>
      </w:pPr>
      <w:r>
        <w:t xml:space="preserve">Tiêu Vân cười, lấy ra khẩu súng tín hiệu trực tiếp bắn một phát lên bầu trời, một đạo quang mang như sao băng phóng lên cao, lập tức nổ tung trên không trung.</w:t>
      </w:r>
    </w:p>
    <w:p>
      <w:pPr>
        <w:pStyle w:val="BodyText"/>
      </w:pPr>
      <w:r>
        <w:t xml:space="preserve">Không lâu sau từ cứ điểm mười ba tới hai mươi đều có từng đạo quang mang phóng lên cao, nổ tung trên không trung, hòa lẫn cùng tín hiệu của Tiêu Vân bên này.</w:t>
      </w:r>
    </w:p>
    <w:p>
      <w:pPr>
        <w:pStyle w:val="BodyText"/>
      </w:pPr>
      <w:r>
        <w:t xml:space="preserve">Trịnh Nham Hà nhìn thấy ánh sáng lóe trên bầu trời, trầm mặc hồi lâu mới nhìn thẳng vào Tiêu Vân hỏi:</w:t>
      </w:r>
    </w:p>
    <w:p>
      <w:pPr>
        <w:pStyle w:val="BodyText"/>
      </w:pPr>
      <w:r>
        <w:t xml:space="preserve">- Chủ nhân của ngươi muốn ta làm gì?</w:t>
      </w:r>
    </w:p>
    <w:p>
      <w:pPr>
        <w:pStyle w:val="BodyText"/>
      </w:pPr>
      <w:r>
        <w:t xml:space="preserve">Tiêu Vân nghe vậy trong lòng mừng rỡ nói thẳng:</w:t>
      </w:r>
    </w:p>
    <w:p>
      <w:pPr>
        <w:pStyle w:val="BodyText"/>
      </w:pPr>
      <w:r>
        <w:t xml:space="preserve">- Nếu như có thể chủ nhân tôi hi vọng đại tướng quân có thể gia nhập dưới trướng cùng chiến đấu tiêu diệt Ngụy Minh Thanh. Sau khi chuyện thành công chủ nhân tôi tuyệt sẽ không keo kiệt ban thưởng vương hầu!</w:t>
      </w:r>
    </w:p>
    <w:p>
      <w:pPr>
        <w:pStyle w:val="BodyText"/>
      </w:pPr>
      <w:r>
        <w:t xml:space="preserve">Khóe môi Trịnh Nham Hà nhếch lên, hiện vẻ châm chọc hỏi:</w:t>
      </w:r>
    </w:p>
    <w:p>
      <w:pPr>
        <w:pStyle w:val="BodyText"/>
      </w:pPr>
      <w:r>
        <w:t xml:space="preserve">- Ban thưởng vương hầu? Nếu ta không gia nhập dưới trướng của hắn, hắn tính toán làm như thế nào?</w:t>
      </w:r>
    </w:p>
    <w:p>
      <w:pPr>
        <w:pStyle w:val="BodyText"/>
      </w:pPr>
      <w:r>
        <w:t xml:space="preserve">Trong mắt Tiêu Vân thoáng hiện vẻ thất vọng nhưng vẫn nói:</w:t>
      </w:r>
    </w:p>
    <w:p>
      <w:pPr>
        <w:pStyle w:val="BodyText"/>
      </w:pPr>
      <w:r>
        <w:t xml:space="preserve">- Chủ nhân tôi đã dự đoán được đại tướng quân có thể sẽ không gia nhập dưới trướng của hắn. Chủ nhân kính nể phẩm chất cùng tín niệm của đại tướng quân, cho dù ông không gia nhập chủ nhân cũng không muốn trở mặt cùng ngài. Việc cung ứng vật tư cho cứ điểm thứ nhất, thứ hai, thứ ba vẫn duy trì như cũ, chỉ hi vọng đại tướng quân đừng để cho Khủng Long nhân tiến vào Vân Châu. Đồng thời cho phép người của chúng tôi thông qua cứ điểm!</w:t>
      </w:r>
    </w:p>
    <w:p>
      <w:pPr>
        <w:pStyle w:val="BodyText"/>
      </w:pPr>
      <w:r>
        <w:t xml:space="preserve">Trịnh Nham Hà lâm vào trong trầm mặc, hồi lâu mới chậm rãi nói:</w:t>
      </w:r>
    </w:p>
    <w:p>
      <w:pPr>
        <w:pStyle w:val="BodyText"/>
      </w:pPr>
      <w:r>
        <w:t xml:space="preserve">- Ta sẽ không gia nhập dưới trướng của hắn. Chiến tranh giữa nhân loại ba cứ điểm chúng ta sẽ không tham dự. Về phần người của các ngươi ta có thể cho đi qua!</w:t>
      </w:r>
    </w:p>
    <w:p>
      <w:pPr>
        <w:pStyle w:val="BodyText"/>
      </w:pPr>
      <w:r>
        <w:t xml:space="preserve">- Các ngươi đi thôi!</w:t>
      </w:r>
    </w:p>
    <w:p>
      <w:pPr>
        <w:pStyle w:val="BodyText"/>
      </w:pPr>
      <w:r>
        <w:t xml:space="preserve">Trịnh Nham Hà phất tay, vô số vũ khí tự động co rụt lại, mấy trăm chiến sĩ vây quanh thật trật tự thối lui không thấy bóng dáng.</w:t>
      </w:r>
    </w:p>
    <w:p>
      <w:pPr>
        <w:pStyle w:val="BodyText"/>
      </w:pPr>
      <w:r>
        <w:t xml:space="preserve">- Đa tạ đại tướng quân! Chúng ta đi!</w:t>
      </w:r>
    </w:p>
    <w:p>
      <w:pPr>
        <w:pStyle w:val="BodyText"/>
      </w:pPr>
      <w:r>
        <w:t xml:space="preserve">Tiêu Vân thở ra một hơi nhẹ nhõm, lau mồ hôi lạnh, nhìn ra sau hét lớn một tiếng. Vừa rồi chỉ cần Trịnh Nham Hà động sát khí hạ mệnh lệnh, toàn bộ bọn họ sẽ bị giết sạch, tự nhiên làm trong lòng hắn vô cùng khẩn trương.</w:t>
      </w:r>
    </w:p>
    <w:p>
      <w:pPr>
        <w:pStyle w:val="BodyText"/>
      </w:pPr>
      <w:r>
        <w:t xml:space="preserve">Dưới tiếng hô của Tiêu Vân, các chiến sĩ giả dạng lính đánh thuê nhanh chóng đi qua.</w:t>
      </w:r>
    </w:p>
    <w:p>
      <w:pPr>
        <w:pStyle w:val="BodyText"/>
      </w:pPr>
      <w:r>
        <w:t xml:space="preserve">Trịnh Nham Hà nhìn theo bóng lưng nhóm người Tiêu Vân, trong mắt thoáng hiện vẻ phức tạp chậm rãi thở dài nói:</w:t>
      </w:r>
    </w:p>
    <w:p>
      <w:pPr>
        <w:pStyle w:val="BodyText"/>
      </w:pPr>
      <w:r>
        <w:t xml:space="preserve">- Xem ra Vân Châu lại không được bình tĩnh!</w:t>
      </w:r>
    </w:p>
    <w:p>
      <w:pPr>
        <w:pStyle w:val="BodyText"/>
      </w:pPr>
      <w:r>
        <w:t xml:space="preserve">Có Trịnh Nham Hà phối hợp, người của Nhạc Trọng ở ngoài càng dễ dàng vào thành, thật nhiều chiến sĩ từ trên Bạo Phong chiến hạm được điều tới, sau đó được Nhạc Trọng an bài vào các cứ điểm tiến hành chỉnh huấn.</w:t>
      </w:r>
    </w:p>
    <w:p>
      <w:pPr>
        <w:pStyle w:val="BodyText"/>
      </w:pPr>
      <w:r>
        <w:t xml:space="preserve">Huyết Lạc Vệ bị Khôi Lỗi Phù chi phối đã trở thành giáo quan cho các chiến sĩ dưới trướng của hắn, không ngừng thao luyện ngày đêm.</w:t>
      </w:r>
    </w:p>
    <w:p>
      <w:pPr>
        <w:pStyle w:val="BodyText"/>
      </w:pPr>
      <w:r>
        <w:t xml:space="preserve">Những đại tướng quân còn lại nhìn thấy Trịnh Nham Hà đồng ý thả người, đường rút quân lại bị Nhạc Trọng cắt đứt, bọn họ đều bảo trì trầm mặc đồng dạng yên lặng phối hợp cho người của Nhạc Trọng thông qua tiến vào Vân Châu.</w:t>
      </w:r>
    </w:p>
    <w:p>
      <w:pPr>
        <w:pStyle w:val="BodyText"/>
      </w:pPr>
      <w:r>
        <w:t xml:space="preserve">Ngày này Nhạc Trọng đang tuần tra quan sát việc huấn luyện của các chiến sĩ, An Na trong một thân quân trang màu đen dáng vóc diễm lệ đi tới trước mặt hắn hành lễ đem một phần văn kiện đưa cho Nhạc Trọng:</w:t>
      </w:r>
    </w:p>
    <w:p>
      <w:pPr>
        <w:pStyle w:val="BodyText"/>
      </w:pPr>
      <w:r>
        <w:t xml:space="preserve">- Nhạc Trọng đại nhân, đây là tình báo khẩn cấp do nữ vương bệ hạ đưa tới!</w:t>
      </w:r>
    </w:p>
    <w:p>
      <w:pPr>
        <w:pStyle w:val="BodyText"/>
      </w:pPr>
      <w:r>
        <w:t xml:space="preserve">Nhạc Trọng tiếp nhận phần văn kiện xem xét, chân mày nhíu lại, một đoàn lửa đỏ dâng lên trong tay hắn đem phần văn kiện thiêu thành tro tàn.</w:t>
      </w:r>
    </w:p>
    <w:p>
      <w:pPr>
        <w:pStyle w:val="BodyText"/>
      </w:pPr>
      <w:r>
        <w:t xml:space="preserve">Nhạc Trọng quát:</w:t>
      </w:r>
    </w:p>
    <w:p>
      <w:pPr>
        <w:pStyle w:val="BodyText"/>
      </w:pPr>
      <w:r>
        <w:t xml:space="preserve">- Hàn Sắc!</w:t>
      </w:r>
    </w:p>
    <w:p>
      <w:pPr>
        <w:pStyle w:val="BodyText"/>
      </w:pPr>
      <w:r>
        <w:t xml:space="preserve">Hàn Sắc nhanh chóng đi tới trước mặt hành lễ chào:</w:t>
      </w:r>
    </w:p>
    <w:p>
      <w:pPr>
        <w:pStyle w:val="BodyText"/>
      </w:pPr>
      <w:r>
        <w:t xml:space="preserve">- Có thuộc hạ!</w:t>
      </w:r>
    </w:p>
    <w:p>
      <w:pPr>
        <w:pStyle w:val="Compact"/>
      </w:pPr>
      <w:r>
        <w:t xml:space="preserve">Trải qua khoảng thời gian rèn luyện, ca sĩ thần tượng như Hàn Sắc đã được huấn luyện thành một chiến sĩ đủ tư cách. Nhờ Nhạc Trọng sử dụng thật nhiều huyết mật cùng thi thể Hấp Huyết Phong bồi dưỡng, nàng đã thuận lợi tiến giai trở thành Thần chiến sĩ nhị giai.</w:t>
      </w:r>
      <w:r>
        <w:br w:type="textWrapping"/>
      </w:r>
      <w:r>
        <w:br w:type="textWrapping"/>
      </w:r>
    </w:p>
    <w:p>
      <w:pPr>
        <w:pStyle w:val="Heading2"/>
      </w:pPr>
      <w:bookmarkStart w:id="1243" w:name="chương-1221-hàn-sắc-2"/>
      <w:bookmarkEnd w:id="1243"/>
      <w:r>
        <w:t xml:space="preserve">1221. Chương 1221: Hàn Sắc! (2)</w:t>
      </w:r>
    </w:p>
    <w:p>
      <w:pPr>
        <w:pStyle w:val="Compact"/>
      </w:pPr>
      <w:r>
        <w:br w:type="textWrapping"/>
      </w:r>
      <w:r>
        <w:br w:type="textWrapping"/>
      </w:r>
      <w:r>
        <w:t xml:space="preserve">Nhạc Trọng liếc mắt nhìn Hàn Sắc nói:</w:t>
      </w:r>
    </w:p>
    <w:p>
      <w:pPr>
        <w:pStyle w:val="BodyText"/>
      </w:pPr>
      <w:r>
        <w:t xml:space="preserve">- Cô mang theo năm trăm Huyết Lạc Vệ, ba trăm Liệp Ưng quân hướng phía tây tấn công, đánh bại bộ đội đang di chuyển của Trường Thanh thành, đem toàn bộ nhân dân Trường Thanh thành cướp quay về Xích Huyết thành. Đối phương có hai ngàn chiến sĩ áp giải, cô có lòng tin đánh bại bọn hắn hay không?</w:t>
      </w:r>
    </w:p>
    <w:p>
      <w:pPr>
        <w:pStyle w:val="BodyText"/>
      </w:pPr>
      <w:r>
        <w:t xml:space="preserve">Trong mắt Hàn Sắc thoáng hiện vẻ kiên nghi cất cao giọng nói:</w:t>
      </w:r>
    </w:p>
    <w:p>
      <w:pPr>
        <w:pStyle w:val="BodyText"/>
      </w:pPr>
      <w:r>
        <w:t xml:space="preserve">- Cam đoan hoàn thành nhiệm vụ!</w:t>
      </w:r>
    </w:p>
    <w:p>
      <w:pPr>
        <w:pStyle w:val="BodyText"/>
      </w:pPr>
      <w:r>
        <w:t xml:space="preserve">Nhạc Trọng nhìn vẻ kiên nghị tự tin của Hàn Sắc trong mắt thoáng hiện nét hài lòng:</w:t>
      </w:r>
    </w:p>
    <w:p>
      <w:pPr>
        <w:pStyle w:val="BodyText"/>
      </w:pPr>
      <w:r>
        <w:t xml:space="preserve">- Đi thôi!</w:t>
      </w:r>
    </w:p>
    <w:p>
      <w:pPr>
        <w:pStyle w:val="BodyText"/>
      </w:pPr>
      <w:r>
        <w:t xml:space="preserve">Hàn Sắc là một trong những quan quân dưới trướng làm Nhạc Trọng cảm thấy vừa ý. Nàng từng nhận giáo dục nghiêm chỉnh, có thể thừa nhận các sự vật mới thật nhanh, đồng thời có thể hiểu được mệnh lệnh của hắn, hơn nữa còn kiên quyết linh hoạt chấp hành.</w:t>
      </w:r>
    </w:p>
    <w:p>
      <w:pPr>
        <w:pStyle w:val="BodyText"/>
      </w:pPr>
      <w:r>
        <w:t xml:space="preserve">Mã Lôi cùng Tiêu Vân được Nhạc Trọng đề bạt xông pha chiến đấu, dũng cảm giết địch, chấp hành mệnh lệnh của hắn thật không có vấn đề, nhưng khả năng thừa nhận sự vật mới của họ chậm hơn rất nhiều, nhiều nhất chỉ có thể trở thành một gã mãnh tướng, rất khó trở thành một thống lĩnh giỏi.</w:t>
      </w:r>
    </w:p>
    <w:p>
      <w:pPr>
        <w:pStyle w:val="BodyText"/>
      </w:pPr>
      <w:r>
        <w:t xml:space="preserve">Hàn Sắc hành lễ xoay người rời đi:</w:t>
      </w:r>
    </w:p>
    <w:p>
      <w:pPr>
        <w:pStyle w:val="BodyText"/>
      </w:pPr>
      <w:r>
        <w:t xml:space="preserve">- Dạ!</w:t>
      </w:r>
    </w:p>
    <w:p>
      <w:pPr>
        <w:pStyle w:val="BodyText"/>
      </w:pPr>
      <w:r>
        <w:t xml:space="preserve">Sau khi Hàn Sắc rời khỏi, An Na thân mật khoát cánh tay phải Nhạc Trọng nói:</w:t>
      </w:r>
    </w:p>
    <w:p>
      <w:pPr>
        <w:pStyle w:val="BodyText"/>
      </w:pPr>
      <w:r>
        <w:t xml:space="preserve">- Nàng thật xuất sắc phải không? Nhạc Trọng, khi nào đó anh cũng thu nàng vào trong phòng, chúng ta cùng nhau thân thiết một lần?</w:t>
      </w:r>
    </w:p>
    <w:p>
      <w:pPr>
        <w:pStyle w:val="BodyText"/>
      </w:pPr>
      <w:r>
        <w:t xml:space="preserve">Hàn Sắc, Tôn Vi Vi, Lai Vi, Hàn Tử Huyên là bốn nữ tướng xuất sắc nhất dưới trướng Nhạc Trọng.</w:t>
      </w:r>
    </w:p>
    <w:p>
      <w:pPr>
        <w:pStyle w:val="BodyText"/>
      </w:pPr>
      <w:r>
        <w:t xml:space="preserve">Những quan quân còn lại phần lớn đều do Nhạc Trọng đề bạt ra từ trong nô lệ cùng chiến sĩ, lực chiến đấu của họ rất tốt, nhưng những phương diện khác kém hơn rất nhiều. Trước mắt nhiều quan quân đều đang học tập tri thức văn hóa, lão sư của họ vẫn là mỹ nữ ngực lớn Tôn Vi Vi.</w:t>
      </w:r>
    </w:p>
    <w:p>
      <w:pPr>
        <w:pStyle w:val="BodyText"/>
      </w:pPr>
      <w:r>
        <w:t xml:space="preserve">Nhạc Trọng vỗ vỗ bờ mông đầy đặn của An Na, xúc cảm đàn hồi mềm mại truyền vào trong tay hắn:</w:t>
      </w:r>
    </w:p>
    <w:p>
      <w:pPr>
        <w:pStyle w:val="BodyText"/>
      </w:pPr>
      <w:r>
        <w:t xml:space="preserve">- Đừng náo loạn, hiện tại thời gian của chúng ta thập phần quý giá, đi gọi Mã Lôi tới cho anh!</w:t>
      </w:r>
    </w:p>
    <w:p>
      <w:pPr>
        <w:pStyle w:val="BodyText"/>
      </w:pPr>
      <w:r>
        <w:t xml:space="preserve">An Na nhảy ra khỏi lòng Nhạc Trọng, oán trách ai oán lườm hắn, sửa sang lại quần áo rời đi.</w:t>
      </w:r>
    </w:p>
    <w:p>
      <w:pPr>
        <w:pStyle w:val="BodyText"/>
      </w:pPr>
      <w:r>
        <w:t xml:space="preserve">Không bao lâu sau ba đội quân rời khỏi cứ điểm hai mươi tiến về phương xa.</w:t>
      </w:r>
    </w:p>
    <w:p>
      <w:pPr>
        <w:pStyle w:val="BodyText"/>
      </w:pPr>
      <w:r>
        <w:t xml:space="preserve">Bên trong Vân Châu mặc dù không có đường sắt nhưng mỗi tòa thành thị đều xây dựng những con đường đi thông Thiên Đô hoàng thành thật rộng mở.</w:t>
      </w:r>
    </w:p>
    <w:p>
      <w:pPr>
        <w:pStyle w:val="BodyText"/>
      </w:pPr>
      <w:r>
        <w:t xml:space="preserve">Thông qua con đường lớn, Thiên Đô hoàng thành có thể nhanh chóng điều động bộ đội cơ giới đại quy mô đến các thành thị trấn áp phiến loạn.</w:t>
      </w:r>
    </w:p>
    <w:p>
      <w:pPr>
        <w:pStyle w:val="BodyText"/>
      </w:pPr>
      <w:r>
        <w:t xml:space="preserve">Lúc này trên con đường lớn từ Trường Thanh thành đi thông Thiên Đô hoàng thành, nơi nơi chen chúc đoàn người áo quần rách rưới trong mắt hiện lên vẻ tuyệt vọng đang đi về phía trước.</w:t>
      </w:r>
    </w:p>
    <w:p>
      <w:pPr>
        <w:pStyle w:val="BodyText"/>
      </w:pPr>
      <w:r>
        <w:t xml:space="preserve">Trên con đường đột nhiên có một bé trai thân thể run rẩy ngã trên mặt đất.</w:t>
      </w:r>
    </w:p>
    <w:p>
      <w:pPr>
        <w:pStyle w:val="BodyText"/>
      </w:pPr>
      <w:r>
        <w:t xml:space="preserve">Một gã chiến sĩ ngồi trên xe máy cường hóa từ phía sau chạy lên, cầm roi da hung hăng quất lên người đứa bé, chửi ầm lên:</w:t>
      </w:r>
    </w:p>
    <w:p>
      <w:pPr>
        <w:pStyle w:val="BodyText"/>
      </w:pPr>
      <w:r>
        <w:t xml:space="preserve">- Con mẹ nó! Mau đứng lên! Tiểu súc sinh!</w:t>
      </w:r>
    </w:p>
    <w:p>
      <w:pPr>
        <w:pStyle w:val="BodyText"/>
      </w:pPr>
      <w:r>
        <w:t xml:space="preserve">Quần áo đứa bé bị quất nát, thân thể hiện lên những vết máu nhìn thật ghê người, thống khổ quẩy người một cái sau đó không còn động đậy.</w:t>
      </w:r>
    </w:p>
    <w:p>
      <w:pPr>
        <w:pStyle w:val="BodyText"/>
      </w:pPr>
      <w:r>
        <w:t xml:space="preserve">Tên chiến sĩ kia nhìn thấy đứa bé không còn nhúc nhích khẽ cau mày, dùng roi da chỉ vào hai tráng hán trong đám đông ra lệnh:</w:t>
      </w:r>
    </w:p>
    <w:p>
      <w:pPr>
        <w:pStyle w:val="BodyText"/>
      </w:pPr>
      <w:r>
        <w:t xml:space="preserve">- Đã chết, hai người các ngươi mau lại đây đem nó ném sang một bên!</w:t>
      </w:r>
    </w:p>
    <w:p>
      <w:pPr>
        <w:pStyle w:val="BodyText"/>
      </w:pPr>
      <w:r>
        <w:t xml:space="preserve">Hai tráng hán không dám chậm trễ nghe lệnh đi tới nắm lên thi thể đứa bé ném sang ven đường.</w:t>
      </w:r>
    </w:p>
    <w:p>
      <w:pPr>
        <w:pStyle w:val="BodyText"/>
      </w:pPr>
      <w:r>
        <w:t xml:space="preserve">Chút nhạc đệm kia cũng không làm đám đông chú ý, mọi người vẫn chết lặng đi về phía trước.</w:t>
      </w:r>
    </w:p>
    <w:p>
      <w:pPr>
        <w:pStyle w:val="BodyText"/>
      </w:pPr>
      <w:r>
        <w:t xml:space="preserve">Những dân nghèo kia dinh dưỡng không đầy đủ, thân thể gầy yếu, tiến hành di chuyển đường dài đối với bọn họ mà nói chính là hành trình địa ngục. Thỉnh thoảng có người té xuống đất rốt cục không còn đứng dậy.</w:t>
      </w:r>
    </w:p>
    <w:p>
      <w:pPr>
        <w:pStyle w:val="BodyText"/>
      </w:pPr>
      <w:r>
        <w:t xml:space="preserve">Thậm chí có người ngã xuống đường, sau đó bị người phía sau bước lên giẫm thành thịt vụn.</w:t>
      </w:r>
    </w:p>
    <w:p>
      <w:pPr>
        <w:pStyle w:val="BodyText"/>
      </w:pPr>
      <w:r>
        <w:t xml:space="preserve">Một gã chiến sĩ mắng to:</w:t>
      </w:r>
    </w:p>
    <w:p>
      <w:pPr>
        <w:pStyle w:val="BodyText"/>
      </w:pPr>
      <w:r>
        <w:t xml:space="preserve">- Mẹ nó! Nhiệm vụ lần này thật là đáng ghét, nếu không có nhiệm vụ như vậy hiện tại lão tử hẳn đang ở trong Phiêu Hương Viện hưởng thụ mông tròn của tiểu Đào Hồng!</w:t>
      </w:r>
    </w:p>
    <w:p>
      <w:pPr>
        <w:pStyle w:val="BodyText"/>
      </w:pPr>
      <w:r>
        <w:t xml:space="preserve">Một gã chiến sĩ khác trêu chọc:</w:t>
      </w:r>
    </w:p>
    <w:p>
      <w:pPr>
        <w:pStyle w:val="BodyText"/>
      </w:pPr>
      <w:r>
        <w:t xml:space="preserve">- Tiểu Đào Hồng đắt giá như vậy ngươi cũng có khả năng sao?</w:t>
      </w:r>
    </w:p>
    <w:p>
      <w:pPr>
        <w:pStyle w:val="BodyText"/>
      </w:pPr>
      <w:r>
        <w:t xml:space="preserve">Tên chiến sĩ kia tiếp tục khoác lác:</w:t>
      </w:r>
    </w:p>
    <w:p>
      <w:pPr>
        <w:pStyle w:val="BodyText"/>
      </w:pPr>
      <w:r>
        <w:t xml:space="preserve">- Đó là đương nhiên, lão tử dùng cây súng lớn đem nàng thăng thiên! Hiện tại mỗi lần nàng thấy lão tử hai mắt đều tỏa sáng, các ngươi học tập một chút đi!</w:t>
      </w:r>
    </w:p>
    <w:p>
      <w:pPr>
        <w:pStyle w:val="BodyText"/>
      </w:pPr>
      <w:r>
        <w:t xml:space="preserve">- Không nói với các ngươi, lão tử chứng kiến hàng tốt đây!</w:t>
      </w:r>
    </w:p>
    <w:p>
      <w:pPr>
        <w:pStyle w:val="BodyText"/>
      </w:pPr>
      <w:r>
        <w:t xml:space="preserve">Tên chiến sĩ kia tùy tiện thổi phồng vài câu, lại nhìn lướt qua đoàn người, ánh mắt sáng lên, nhanh chóng đi vào trong đám người, bàn tay trảo tới bắt tay phải một cô bé cứng rắn kéo nàng đi ra.</w:t>
      </w:r>
    </w:p>
    <w:p>
      <w:pPr>
        <w:pStyle w:val="BodyText"/>
      </w:pPr>
      <w:r>
        <w:t xml:space="preserve">Đoàn người chết lặng nhìn một màn này, nhanh chóng né tránh không ai dám trêu chọc đám chiến sĩ kia. Cho dù có vài thanh niên có tinh thần trọng nghĩa nhưng khi nhìn thấy súng xạ tuyến trên lưng bọn chiến sĩ cũng lựa chọn trầm mặc. Trên đường đi đám chiến sĩ cho dù giết người nhiều lắm chỉ bị cấp trên trách cứ vài câu, mà tính mạng của họ cũng đã đánh mất.</w:t>
      </w:r>
    </w:p>
    <w:p>
      <w:pPr>
        <w:pStyle w:val="BodyText"/>
      </w:pPr>
      <w:r>
        <w:t xml:space="preserve">Một gã chiến sĩ khác vây tới nhìn cô bé bị bắt ánh mắt sáng lên nói:</w:t>
      </w:r>
    </w:p>
    <w:p>
      <w:pPr>
        <w:pStyle w:val="BodyText"/>
      </w:pPr>
      <w:r>
        <w:t xml:space="preserve">- Lão Vương, ngươi được nha! Ánh mắt thật tốt, cô nhỏ này thoạt nhìn ngon mắt. Mẹ nó, lão tử cũng muốn chơi! Ngươi chơi xong tới phiên lão tử!</w:t>
      </w:r>
    </w:p>
    <w:p>
      <w:pPr>
        <w:pStyle w:val="BodyText"/>
      </w:pPr>
      <w:r>
        <w:t xml:space="preserve">Cô bé tóc tai bù xù, thân hình bụi bẩn, mặc quần áo rách rưới, trên người tản ra chút mùi hôi, nhưng nàng có được đôi mắt to trắng đen rõ ràng, trong suốt động lòng người, đồng thời tuy khuôn mặt đầy tro bụi nhưng vẫn nhìn ra được ngũ quan đoan chính, có thể biết nàng là một tiểu mỹ nhân thật xuất sắc. Đồng thời tuy nhìn còn nhỏ tuổi nhưng ngực đã nhô lên, vì vậy khiến cho hai tên sắc quỷ chú ý.</w:t>
      </w:r>
    </w:p>
    <w:p>
      <w:pPr>
        <w:pStyle w:val="BodyText"/>
      </w:pPr>
      <w:r>
        <w:t xml:space="preserve">Cô bé bị bắt đi ra, ra sức giãy dụa nhưng không cách nào thoát khỏi tay phải tên chiến sĩ có lực lượng Thần chiến sĩ nhị giai kia.</w:t>
      </w:r>
    </w:p>
    <w:p>
      <w:pPr>
        <w:pStyle w:val="BodyText"/>
      </w:pPr>
      <w:r>
        <w:t xml:space="preserve">Vũ lực của nhân loại Vân Châu mạnh mẽ hơn những địa phương khác rất nhiều, một chiến sĩ bình thường đã có được thực lực nhị giai, đương nhiên người thường không cách nào giãy thoát.</w:t>
      </w:r>
    </w:p>
    <w:p>
      <w:pPr>
        <w:pStyle w:val="BodyText"/>
      </w:pPr>
      <w:r>
        <w:t xml:space="preserve">Lão Vương chửi ầm lên:</w:t>
      </w:r>
    </w:p>
    <w:p>
      <w:pPr>
        <w:pStyle w:val="BodyText"/>
      </w:pPr>
      <w:r>
        <w:t xml:space="preserve">- Kháo, lão tử phát hiện vì sao phải đưa cho ngươi chơi. Hai ngàn điểm tín dụng, cấp hai ngàn điểm tín dụng lão tử chơi xong tới lượt ngươi!</w:t>
      </w:r>
    </w:p>
    <w:p>
      <w:pPr>
        <w:pStyle w:val="BodyText"/>
      </w:pPr>
      <w:r>
        <w:t xml:space="preserve">Tên chiến sĩ kia tham lam nhìn cô bé cắn răng nói:</w:t>
      </w:r>
    </w:p>
    <w:p>
      <w:pPr>
        <w:pStyle w:val="BodyText"/>
      </w:pPr>
      <w:r>
        <w:t xml:space="preserve">- Được! Hai ngàn thì hai ngàn! Lão tử chấp nhận!</w:t>
      </w:r>
    </w:p>
    <w:p>
      <w:pPr>
        <w:pStyle w:val="BodyText"/>
      </w:pPr>
      <w:r>
        <w:t xml:space="preserve">Hai người thương lượng xong, lão Vương chợt thở hổn hển, bổ nhào vào cô bé, dùng sức xé rách, đem áo cô bé xé rách một nửa.</w:t>
      </w:r>
    </w:p>
    <w:p>
      <w:pPr>
        <w:pStyle w:val="BodyText"/>
      </w:pPr>
      <w:r>
        <w:t xml:space="preserve">Cô bé giãy dụa gào khóc, sau đó há miệng cắn mạnh lên tay lão Vương.</w:t>
      </w:r>
    </w:p>
    <w:p>
      <w:pPr>
        <w:pStyle w:val="BodyText"/>
      </w:pPr>
      <w:r>
        <w:t xml:space="preserve">- Thao, tiểu tiện nhân! Muốn chết có phải hay không?</w:t>
      </w:r>
    </w:p>
    <w:p>
      <w:pPr>
        <w:pStyle w:val="BodyText"/>
      </w:pPr>
      <w:r>
        <w:t xml:space="preserve">Lão Vương bị đau giận dữ, lập tức tát mạnh lên mặt cô bé, đánh sưng mặt nàng, máu tươi chảy ra.</w:t>
      </w:r>
    </w:p>
    <w:p>
      <w:pPr>
        <w:pStyle w:val="BodyText"/>
      </w:pPr>
      <w:r>
        <w:t xml:space="preserve">Cô bé ứa nước mắt quay đầu, dùng đôi mắt như con sói con nhìn chằm chằm lão Vương, trong ánh mắt tràn ngập cừu hận cùng oán độc.</w:t>
      </w:r>
    </w:p>
    <w:p>
      <w:pPr>
        <w:pStyle w:val="BodyText"/>
      </w:pPr>
      <w:r>
        <w:t xml:space="preserve">Lão Vương bị ánh mắt cô bé làm dựng đứng tóc gáy, lui ra sau hai bước, ngay sau đó hắn chợt thẹn quá hóa giận quát lên:</w:t>
      </w:r>
    </w:p>
    <w:p>
      <w:pPr>
        <w:pStyle w:val="BodyText"/>
      </w:pPr>
      <w:r>
        <w:t xml:space="preserve">- Nhìn cái gì vậy, còn nhìn lão tử đào ra đôi mắt của mày!</w:t>
      </w:r>
    </w:p>
    <w:p>
      <w:pPr>
        <w:pStyle w:val="BodyText"/>
      </w:pPr>
      <w:r>
        <w:t xml:space="preserve">Nghe lão Vương trách mắng nhưng cô bé vẫn dùng ánh mắt như con sói con gắt gao theo dõi hắn, làm trong lòng hắn dâng lên hàn ý, lại dâng lên tia sát ý.</w:t>
      </w:r>
    </w:p>
    <w:p>
      <w:pPr>
        <w:pStyle w:val="BodyText"/>
      </w:pPr>
      <w:r>
        <w:t xml:space="preserve">- Địch tập kích! Địch tập kích!</w:t>
      </w:r>
    </w:p>
    <w:p>
      <w:pPr>
        <w:pStyle w:val="BodyText"/>
      </w:pPr>
      <w:r>
        <w:t xml:space="preserve">- Ah…</w:t>
      </w:r>
    </w:p>
    <w:p>
      <w:pPr>
        <w:pStyle w:val="BodyText"/>
      </w:pPr>
      <w:r>
        <w:t xml:space="preserve">- Cứu mạng…</w:t>
      </w:r>
    </w:p>
    <w:p>
      <w:pPr>
        <w:pStyle w:val="BodyText"/>
      </w:pPr>
      <w:r>
        <w:t xml:space="preserve">- …</w:t>
      </w:r>
    </w:p>
    <w:p>
      <w:pPr>
        <w:pStyle w:val="Compact"/>
      </w:pPr>
      <w:r>
        <w:t xml:space="preserve">Đúng lúc này từ hậu phương đột nhiên truyền tới thanh âm tiếng kêu hoảng sợ, từng tia xạ tuyến, tia điện từ pháo, tia la-de từ phía sau oanh tới. Đám người trên đường lớn lâm vào trong hỗn loạn, nếu không tán loạn khắp xung quanh thì xông lên phía trước, tự giẫm đạp chết thảm trọng.</w:t>
      </w:r>
      <w:r>
        <w:br w:type="textWrapping"/>
      </w:r>
      <w:r>
        <w:br w:type="textWrapping"/>
      </w:r>
    </w:p>
    <w:p>
      <w:pPr>
        <w:pStyle w:val="Heading2"/>
      </w:pPr>
      <w:bookmarkStart w:id="1244" w:name="chương-1222-thiên-đô-hoàng-thành.-1"/>
      <w:bookmarkEnd w:id="1244"/>
      <w:r>
        <w:t xml:space="preserve">1222. Chương 1222: Thiên Đô Hoàng Thành. (1)</w:t>
      </w:r>
    </w:p>
    <w:p>
      <w:pPr>
        <w:pStyle w:val="Compact"/>
      </w:pPr>
      <w:r>
        <w:br w:type="textWrapping"/>
      </w:r>
      <w:r>
        <w:br w:type="textWrapping"/>
      </w:r>
      <w:r>
        <w:t xml:space="preserve">- Huyết Lạc Vệ! Bọn họ là Huyết Lạc Vệ! Huyết Lạc Vệ đã giết tới!</w:t>
      </w:r>
    </w:p>
    <w:p>
      <w:pPr>
        <w:pStyle w:val="BodyText"/>
      </w:pPr>
      <w:r>
        <w:t xml:space="preserve">- Là Huyết Lạc Vệ!</w:t>
      </w:r>
    </w:p>
    <w:p>
      <w:pPr>
        <w:pStyle w:val="BodyText"/>
      </w:pPr>
      <w:r>
        <w:t xml:space="preserve">- Chúng ta là quân đội bạn, vì sao công kích chúng ta?</w:t>
      </w:r>
    </w:p>
    <w:p>
      <w:pPr>
        <w:pStyle w:val="BodyText"/>
      </w:pPr>
      <w:r>
        <w:t xml:space="preserve">- …</w:t>
      </w:r>
    </w:p>
    <w:p>
      <w:pPr>
        <w:pStyle w:val="BodyText"/>
      </w:pPr>
      <w:r>
        <w:t xml:space="preserve">Cuộc chiến kéo dài kịch liệt chưa đầy mười phút ngàn tên tàn binh phía sau như nước thủy triều chạy tán loạn khắp bốn phương tám hướng.</w:t>
      </w:r>
    </w:p>
    <w:p>
      <w:pPr>
        <w:pStyle w:val="BodyText"/>
      </w:pPr>
      <w:r>
        <w:t xml:space="preserve">Tố chất của chiến sĩ Trường Thanh thành thua kém xa Huyết Lạc Vệ, hơn nữa bọn hắn cũng không có trọng trang bị, lại không hề đề phòng, dễ dàng bị Hàn Sắc mang binh đánh tan, bỏ chạy tứ tán.</w:t>
      </w:r>
    </w:p>
    <w:p>
      <w:pPr>
        <w:pStyle w:val="BodyText"/>
      </w:pPr>
      <w:r>
        <w:t xml:space="preserve">Lão Vương nhìn thấy tàn binh chạy ngang qua, trong mắt thoáng hiện sợ hãi, bắt lấy cô bé kéo lên xe:</w:t>
      </w:r>
    </w:p>
    <w:p>
      <w:pPr>
        <w:pStyle w:val="BodyText"/>
      </w:pPr>
      <w:r>
        <w:t xml:space="preserve">- Đi theo tao!</w:t>
      </w:r>
    </w:p>
    <w:p>
      <w:pPr>
        <w:pStyle w:val="BodyText"/>
      </w:pPr>
      <w:r>
        <w:t xml:space="preserve">Cô bé tuy yếu ớt nhưng vẫn liều mạng giãy dụa, căn bản không thể phản kháng.</w:t>
      </w:r>
    </w:p>
    <w:p>
      <w:pPr>
        <w:pStyle w:val="BodyText"/>
      </w:pPr>
      <w:r>
        <w:t xml:space="preserve">Đúng lúc này một đạo điện từ pháo từ phương xa oanh tới, trực tiếp xỏ xuyên qua đầu lão Vương, máu tươi văng khắp nơi, tưới ướt thân thể cô bé.</w:t>
      </w:r>
    </w:p>
    <w:p>
      <w:pPr>
        <w:pStyle w:val="BodyText"/>
      </w:pPr>
      <w:r>
        <w:t xml:space="preserve">Cô bé quay đầu nhìn lại, thấy được Hàn Sắc trong bộ quân trang màu đen, ngồi trên xe máy cường hóa, mặc trang giáp cường hóa tam giai nhìn qua uy phong lẫm lẫm hướng bên này chạy nhanh tới.</w:t>
      </w:r>
    </w:p>
    <w:p>
      <w:pPr>
        <w:pStyle w:val="BodyText"/>
      </w:pPr>
      <w:r>
        <w:t xml:space="preserve">Đi tới trước người cô bé, Hàn Sắc hỏi:</w:t>
      </w:r>
    </w:p>
    <w:p>
      <w:pPr>
        <w:pStyle w:val="BodyText"/>
      </w:pPr>
      <w:r>
        <w:t xml:space="preserve">- Em không sao chứ?</w:t>
      </w:r>
    </w:p>
    <w:p>
      <w:pPr>
        <w:pStyle w:val="BodyText"/>
      </w:pPr>
      <w:r>
        <w:t xml:space="preserve">Cô bé gật gật đầu.</w:t>
      </w:r>
    </w:p>
    <w:p>
      <w:pPr>
        <w:pStyle w:val="BodyText"/>
      </w:pPr>
      <w:r>
        <w:t xml:space="preserve">Hàn Sắc nhìn chung quanh không thấy người thân của cô bé, trong lòng thầm thở dài nói:</w:t>
      </w:r>
    </w:p>
    <w:p>
      <w:pPr>
        <w:pStyle w:val="BodyText"/>
      </w:pPr>
      <w:r>
        <w:t xml:space="preserve">- Lên đây đi!</w:t>
      </w:r>
    </w:p>
    <w:p>
      <w:pPr>
        <w:pStyle w:val="BodyText"/>
      </w:pPr>
      <w:r>
        <w:t xml:space="preserve">Những cô bé không có cha mẹ thế này Hàn Sắc đã nhìn thấy qua rất nhiều.</w:t>
      </w:r>
    </w:p>
    <w:p>
      <w:pPr>
        <w:pStyle w:val="BodyText"/>
      </w:pPr>
      <w:r>
        <w:t xml:space="preserve">Cô bé đột nhiên thập phần nhanh nhẹn bò lên xe máy cường hóa của nàng.</w:t>
      </w:r>
    </w:p>
    <w:p>
      <w:pPr>
        <w:pStyle w:val="BodyText"/>
      </w:pPr>
      <w:r>
        <w:t xml:space="preserve">Hàn Sắc suất lĩnh tám trăm chiến sĩ dùng Huyết Lạc Vệ làm tiên phong, dễ dàng đánh bại bộ đội Trường Thanh thành, cử hai trăm Huyết Lạc Vệ tiếp tục truy kích tàn binh, đồng thời phái ba trăm chiến sĩ tập hợp dân nghèo chạy tán loạn.</w:t>
      </w:r>
    </w:p>
    <w:p>
      <w:pPr>
        <w:pStyle w:val="BodyText"/>
      </w:pPr>
      <w:r>
        <w:t xml:space="preserve">Dưới sự nỗ lực của Hàn Sắc, dân chúng cuối cùng được tập hợp, số lượng cao hơn mười vạn, nếu muốn tụ tập họ thật sự không đơn giản.</w:t>
      </w:r>
    </w:p>
    <w:p>
      <w:pPr>
        <w:pStyle w:val="BodyText"/>
      </w:pPr>
      <w:r>
        <w:t xml:space="preserve">Một nữ chiến sĩ đi tới bên người Hàn Sắc hội báo:</w:t>
      </w:r>
    </w:p>
    <w:p>
      <w:pPr>
        <w:pStyle w:val="BodyText"/>
      </w:pPr>
      <w:r>
        <w:t xml:space="preserve">- Hàn đoàn trưởng, hai mươi dặm phía trước phát hiện được một chi bộ đội, theo phân tích binh lực cao tới ba ngàn người, hẳn là bộ đội tiếp viện Trường Thanh thành!</w:t>
      </w:r>
    </w:p>
    <w:p>
      <w:pPr>
        <w:pStyle w:val="BodyText"/>
      </w:pPr>
      <w:r>
        <w:t xml:space="preserve">Một gã quan quân đi theo bên cạnh lo lắng hỏi:</w:t>
      </w:r>
    </w:p>
    <w:p>
      <w:pPr>
        <w:pStyle w:val="BodyText"/>
      </w:pPr>
      <w:r>
        <w:t xml:space="preserve">- Làm sao bây giờ? Đoàn trưởng, hay chúng ta triệt trước đã!</w:t>
      </w:r>
    </w:p>
    <w:p>
      <w:pPr>
        <w:pStyle w:val="BodyText"/>
      </w:pPr>
      <w:r>
        <w:t xml:space="preserve">Binh lực trong tay Hàn Sắc chỉ có tám trăm người, trong đó còn phái ra hai trăm đi thanh tẩy tàn binh, ba trăm người đang duy trì trật tự, binh lực cơ động chỉ còn ba trăm người.</w:t>
      </w:r>
    </w:p>
    <w:p>
      <w:pPr>
        <w:pStyle w:val="BodyText"/>
      </w:pPr>
      <w:r>
        <w:t xml:space="preserve">Trong mắt Hàn Sắc hiện lên vẻ quyết tuyệt nói:</w:t>
      </w:r>
    </w:p>
    <w:p>
      <w:pPr>
        <w:pStyle w:val="BodyText"/>
      </w:pPr>
      <w:r>
        <w:t xml:space="preserve">- Không! Chúng ta không thể triệt! Hiện tại tôi lập tức mang binh đi đánh bọn hắn, các anh tiếp tục duy trì trật tự!</w:t>
      </w:r>
    </w:p>
    <w:p>
      <w:pPr>
        <w:pStyle w:val="BodyText"/>
      </w:pPr>
      <w:r>
        <w:t xml:space="preserve">Đám người khổng lồ vừa trải qua một lần hỗn loạn, đã có hơn hai ngàn dân chúng chết trong giẫm đạp cùng bỏ trốn, còn có hơn tám ngàn dân chúng biến mất tại dã ngoại.</w:t>
      </w:r>
    </w:p>
    <w:p>
      <w:pPr>
        <w:pStyle w:val="BodyText"/>
      </w:pPr>
      <w:r>
        <w:t xml:space="preserve">Nếu tiếp tục phát sinh hỗn loạn, chỉ sợ sẽ tạo thành bạo động, làm vô số người tử vong.</w:t>
      </w:r>
    </w:p>
    <w:p>
      <w:pPr>
        <w:pStyle w:val="BodyText"/>
      </w:pPr>
      <w:r>
        <w:t xml:space="preserve">Hàn Sắc vừa làm ra quyết định liền ngồi trên xe máy cường hóa dẫn theo ba trăm Huyết Lạc Vệ cùng hai Thu Hoạch Giả nhanh như mũi tên nhọn hướng phía trước phóng đi.</w:t>
      </w:r>
    </w:p>
    <w:p>
      <w:pPr>
        <w:pStyle w:val="BodyText"/>
      </w:pPr>
      <w:r>
        <w:t xml:space="preserve">Tốc độ xe máy cường hóa cực kỳ khủng bố, thật nhanh đã qua hai mươi dặm, Hàn Sắc nhìn thấy bộ đội tiếp viện của đối phương xuất hiện phía trước.</w:t>
      </w:r>
    </w:p>
    <w:p>
      <w:pPr>
        <w:pStyle w:val="BodyText"/>
      </w:pPr>
      <w:r>
        <w:t xml:space="preserve">Xe máy cường hóa đều được khảm tinh hạch nhị giai, không phải mỗi chiến sĩ đều có thể sử dụng loại phương tiện giao thông này. Đối với bộ đội bình thường mà nói xe vận binh mới là phương tiện giao thông thông dụng nhất của họ.</w:t>
      </w:r>
    </w:p>
    <w:p>
      <w:pPr>
        <w:pStyle w:val="BodyText"/>
      </w:pPr>
      <w:r>
        <w:t xml:space="preserve">- Công kích!</w:t>
      </w:r>
    </w:p>
    <w:p>
      <w:pPr>
        <w:pStyle w:val="BodyText"/>
      </w:pPr>
      <w:r>
        <w:t xml:space="preserve">Hàn Sắc vừa xông vào tầm bắn, liền khống chế xe của mình bắn ra tia la-de hướng xe vận binh oanh tới.</w:t>
      </w:r>
    </w:p>
    <w:p>
      <w:pPr>
        <w:pStyle w:val="BodyText"/>
      </w:pPr>
      <w:r>
        <w:t xml:space="preserve">Huyết Lạc Vệ đồng dạng thúc giục xe máy cường hóa hướng xe vận binh bắn phá.</w:t>
      </w:r>
    </w:p>
    <w:p>
      <w:pPr>
        <w:pStyle w:val="BodyText"/>
      </w:pPr>
      <w:r>
        <w:t xml:space="preserve">Bị tia la-de oanh kích, xe vận binh bọc thép liền bị oanh tới vết thương chồng chất, nơi nơi đều là lỗ thủng, không ít chiến sĩ bị xỏ xuyên qua chết ngay tại chỗ.</w:t>
      </w:r>
    </w:p>
    <w:p>
      <w:pPr>
        <w:pStyle w:val="BodyText"/>
      </w:pPr>
      <w:r>
        <w:t xml:space="preserve">Giờ khắc này sự thiếu hụt của súng la-de liền lộ đi ra, tuy lực xỏ xuyên mạnh mẽ nhưng không làm được như trọng pháo chỉ một phát liền oanh cả xe thành nát vụn.</w:t>
      </w:r>
    </w:p>
    <w:p>
      <w:pPr>
        <w:pStyle w:val="BodyText"/>
      </w:pPr>
      <w:r>
        <w:t xml:space="preserve">Chỗ thiếu hụt này lập tức dược hai Thu Hoạch Giả ở sau lưng bù đắp lại, hai vai bọc thép cơ giáp vừa mở ra, từng viên đạn đạo tự động như mưa tuôn thẳng về hướng xe vận binh.</w:t>
      </w:r>
    </w:p>
    <w:p>
      <w:pPr>
        <w:pStyle w:val="BodyText"/>
      </w:pPr>
      <w:r>
        <w:t xml:space="preserve">Mỗi viên đạn đạo tự động rơi xuống xe vận binh phát ra tiếng nổ lớn kinh thiên động địa, đem cỗ xe vận binh kể cả binh lính hoàn toàn cắn nuốt.</w:t>
      </w:r>
    </w:p>
    <w:p>
      <w:pPr>
        <w:pStyle w:val="BodyText"/>
      </w:pPr>
      <w:r>
        <w:t xml:space="preserve">Hai Thu Hoạch Giả chẳng khác gì hai cỗ pháo đài di động hung mãnh tuyệt luân, mấy chục chiếc xe vận binh vừa tiếp xúc lập tức bị nổ thành nát vụn, vô số chiến sĩ tan xương nát thịt.</w:t>
      </w:r>
    </w:p>
    <w:p>
      <w:pPr>
        <w:pStyle w:val="BodyText"/>
      </w:pPr>
      <w:r>
        <w:t xml:space="preserve">- Thu Hoạch Giả! Là Thu Hoạch Giả! Nơi này làm sao có được Thu Hoạch Giả? Đáng chết!</w:t>
      </w:r>
    </w:p>
    <w:p>
      <w:pPr>
        <w:pStyle w:val="BodyText"/>
      </w:pPr>
      <w:r>
        <w:t xml:space="preserve">- Lui lại! Mau lui!</w:t>
      </w:r>
    </w:p>
    <w:p>
      <w:pPr>
        <w:pStyle w:val="BodyText"/>
      </w:pPr>
      <w:r>
        <w:t xml:space="preserve">- …</w:t>
      </w:r>
    </w:p>
    <w:p>
      <w:pPr>
        <w:pStyle w:val="BodyText"/>
      </w:pPr>
      <w:r>
        <w:t xml:space="preserve">Đột nhiên rơi vào đả kích, đội ngũ kia lập tức hỏng mất, thương vong đã vượt qua 30%, hơn nữa họ chưa từng trải qua những cuộc chiến quá kịch liệt, vừa đối diện với thương vong lớn như vậy tinh thần liền tan vỡ.</w:t>
      </w:r>
    </w:p>
    <w:p>
      <w:pPr>
        <w:pStyle w:val="BodyText"/>
      </w:pPr>
      <w:r>
        <w:t xml:space="preserve">Thật nhiều chiến sĩ tranh đoạt xe điên cuồng bỏ chạy, lưu lại đồ quân nhu kể cả xe tải hạng nặng đều bị ném bỏ.</w:t>
      </w:r>
    </w:p>
    <w:p>
      <w:pPr>
        <w:pStyle w:val="BodyText"/>
      </w:pPr>
      <w:r>
        <w:t xml:space="preserve">Hàn Sắc nhìn thấy đội quân đối phương bị đánh tan tác trong lòng thả lỏng, nàng dùng binh lực ba trăm người mạnh mẽ tấn công ba ngàn người, trong lòng nàng cũng phải thừa nhận áp lực cực lớn. Một khi nàng thất bại chỉ sợ đội ngũ bình dân khổng lồ kia phải rơi vào kiếp nạn.</w:t>
      </w:r>
    </w:p>
    <w:p>
      <w:pPr>
        <w:pStyle w:val="BodyText"/>
      </w:pPr>
      <w:r>
        <w:t xml:space="preserve">Lần này Hàn Sắc có thể lấy được thắng lợi là nhờ ưu thế đánh bất ngờ. Đặc biệt hai Thu Hoạch Giả nhờ có Bạch Y chỉ dẫn chính xác phá hủy đại bộ phận xe vận binh của kẻ địch, khiến địch nhân thương vong thật lớn nên mới khiến kẻ địch tan vỡ tháo chạy.</w:t>
      </w:r>
    </w:p>
    <w:p>
      <w:pPr>
        <w:pStyle w:val="BodyText"/>
      </w:pPr>
      <w:r>
        <w:t xml:space="preserve">Hàn Sắc nhìn đội ngũ binh sĩ bị hỏng mất, trong lòng chợt hiểu ra:</w:t>
      </w:r>
    </w:p>
    <w:p>
      <w:pPr>
        <w:pStyle w:val="BodyText"/>
      </w:pPr>
      <w:r>
        <w:t xml:space="preserve">- Đây hẳn không phải là viện binh mà là đội hộ vệ. Bọn hắn bảo hộ đồ vật bên trong xe kia!</w:t>
      </w:r>
    </w:p>
    <w:p>
      <w:pPr>
        <w:pStyle w:val="BodyText"/>
      </w:pPr>
      <w:r>
        <w:t xml:space="preserve">Hàn Sắc nhanh chóng đi tới mở những chiếc xe được bảo hộ nghiêm ngặt kia, vừa nhìn thấy liền hít sâu một hơi rét lạnh, ngay sau đó ánh mắt chớp động vẻ mừng như điên.</w:t>
      </w:r>
    </w:p>
    <w:p>
      <w:pPr>
        <w:pStyle w:val="BodyText"/>
      </w:pPr>
      <w:r>
        <w:t xml:space="preserve">Bên trong những cỗ xe kia chuyên chở chính là Thu Hoạch Giả. Trong ba mươi xe tải hạng nặng cũng có được ba mươi Thu Hoạch Giả.</w:t>
      </w:r>
    </w:p>
    <w:p>
      <w:pPr>
        <w:pStyle w:val="BodyText"/>
      </w:pPr>
      <w:r>
        <w:t xml:space="preserve">Sức chiến đấu của Thu Hoạch Giả cực kỳ kinh người, nhưng muốn chế tạo cũng cực kỳ khó khăn. Bên trong vật chất có thật nhiều linh kiện đều là kim loại hiếm, thậm chí còn cần tài liệu trên thân biến dị thú ngũ giai mới có thể chế tạo hoàn thành.</w:t>
      </w:r>
    </w:p>
    <w:p>
      <w:pPr>
        <w:pStyle w:val="BodyText"/>
      </w:pPr>
      <w:r>
        <w:t xml:space="preserve">Cả Vân Châu một năm nhiều nhất chỉ sản xuất ra được năm Thu Hoạch Giả, ba mươi cỗ cơ giáp hiện tại tương đương sản lượng sáu năm của Vân Châu.</w:t>
      </w:r>
    </w:p>
    <w:p>
      <w:pPr>
        <w:pStyle w:val="BodyText"/>
      </w:pPr>
      <w:r>
        <w:t xml:space="preserve">Hàn Sắc nhanh chóng bắt lại một gã tù binh dò hỏi:</w:t>
      </w:r>
    </w:p>
    <w:p>
      <w:pPr>
        <w:pStyle w:val="BodyText"/>
      </w:pPr>
      <w:r>
        <w:t xml:space="preserve">- Số hàng này các ngươi muốn vận chuyển đi đâu?</w:t>
      </w:r>
    </w:p>
    <w:p>
      <w:pPr>
        <w:pStyle w:val="BodyText"/>
      </w:pPr>
      <w:r>
        <w:t xml:space="preserve">Tên tù binh thành thật khai báo:</w:t>
      </w:r>
    </w:p>
    <w:p>
      <w:pPr>
        <w:pStyle w:val="BodyText"/>
      </w:pPr>
      <w:r>
        <w:t xml:space="preserve">- Chúng tôi cần vận chuyển tới Thiên Đô hoàng thành!</w:t>
      </w:r>
    </w:p>
    <w:p>
      <w:pPr>
        <w:pStyle w:val="BodyText"/>
      </w:pPr>
      <w:r>
        <w:t xml:space="preserve">- Cấp trên có nói với các ngươi số hàng hóa vận chuyển là Thu Hoạch Giả hay không?</w:t>
      </w:r>
    </w:p>
    <w:p>
      <w:pPr>
        <w:pStyle w:val="BodyText"/>
      </w:pPr>
      <w:r>
        <w:t xml:space="preserve">- Không có, cấp trên chỉ cho chúng tôi hộ tống xe đến Thiên Đô hoàng thành mà thôi!</w:t>
      </w:r>
    </w:p>
    <w:p>
      <w:pPr>
        <w:pStyle w:val="BodyText"/>
      </w:pPr>
      <w:r>
        <w:t xml:space="preserve">- Nguồn gốc số hàng này ngươi có biết hay không?</w:t>
      </w:r>
    </w:p>
    <w:p>
      <w:pPr>
        <w:pStyle w:val="BodyText"/>
      </w:pPr>
      <w:r>
        <w:t xml:space="preserve">- Không biết!</w:t>
      </w:r>
    </w:p>
    <w:p>
      <w:pPr>
        <w:pStyle w:val="BodyText"/>
      </w:pPr>
      <w:r>
        <w:t xml:space="preserve">Hàn Sắc triệu tập thêm vài tên tù binh thẩm vấn cũng không nhận được tin tức gì, nàng đành bỏ qua, đem tình báo nàng nắm giữ thông qua điện não báo về cho Nhạc Trọng.</w:t>
      </w:r>
    </w:p>
    <w:p>
      <w:pPr>
        <w:pStyle w:val="BodyText"/>
      </w:pPr>
      <w:r>
        <w:t xml:space="preserve">- Có chuyện gì sắp xảy ra rồi sao?</w:t>
      </w:r>
    </w:p>
    <w:p>
      <w:pPr>
        <w:pStyle w:val="Compact"/>
      </w:pPr>
      <w:r>
        <w:t xml:space="preserve">Nhạc Trọng nhận được tin tức, cảm giác mẫn tuệ cho hắn biết bên Thiên Đô thành sắp xảy ra chuyện gì đó. Nhưng hiện tại hắn đang ở cứ điểm biên cương, đối với việc trong Thiên Đô xảy ra chuyện gì căn bản không chút tin tức.</w:t>
      </w:r>
      <w:r>
        <w:br w:type="textWrapping"/>
      </w:r>
      <w:r>
        <w:br w:type="textWrapping"/>
      </w:r>
    </w:p>
    <w:p>
      <w:pPr>
        <w:pStyle w:val="Heading2"/>
      </w:pPr>
      <w:bookmarkStart w:id="1245" w:name="chương-1223-thiên-đô-hoàng-thành.-2"/>
      <w:bookmarkEnd w:id="1245"/>
      <w:r>
        <w:t xml:space="preserve">1223. Chương 1223: Thiên Đô Hoàng Thành. (2)</w:t>
      </w:r>
    </w:p>
    <w:p>
      <w:pPr>
        <w:pStyle w:val="Compact"/>
      </w:pPr>
      <w:r>
        <w:br w:type="textWrapping"/>
      </w:r>
      <w:r>
        <w:br w:type="textWrapping"/>
      </w:r>
      <w:r>
        <w:t xml:space="preserve">Đồng thời một cỗ cảm giác gấp gáp nảy sinh trong lòng hắn, hắn không biết nguyên nhân từ đâu, nhưng hắn mơ hồ cảm thấy được nếu như hắn tiếp tục lưu lại đây có lẽ sẽ phát sinh sai lầm không thể cứu vãn.</w:t>
      </w:r>
    </w:p>
    <w:p>
      <w:pPr>
        <w:pStyle w:val="BodyText"/>
      </w:pPr>
      <w:r>
        <w:t xml:space="preserve">- Xem ra mình phải đích thân đi tới đó thăm dò mới được!</w:t>
      </w:r>
    </w:p>
    <w:p>
      <w:pPr>
        <w:pStyle w:val="BodyText"/>
      </w:pPr>
      <w:r>
        <w:t xml:space="preserve">Nhạc Trọng rất nhanh làm ra quyết định, lại đem một loạt nhiệm vụ bố trí đi xuống, sau đó một mình đi về Thiên Đô hoàng thành.</w:t>
      </w:r>
    </w:p>
    <w:p>
      <w:pPr>
        <w:pStyle w:val="BodyText"/>
      </w:pPr>
      <w:r>
        <w:t xml:space="preserve">Khoảng cách giữa Thiên Đô hoàng thành cùng Xích Huyết thành cách xa vài ngàn dặm, kéo dài qua mười mấy thành phố lớn, nếu điều khiển đại quân sẽ bị chặn đường trùng điệp, nếu muốn đến Thiên Đô thật không biết khi nào mới đến mục đích.</w:t>
      </w:r>
    </w:p>
    <w:p>
      <w:pPr>
        <w:pStyle w:val="BodyText"/>
      </w:pPr>
      <w:r>
        <w:t xml:space="preserve">Nhạc Trọng hóa trang thành chiến sĩ Trường Thanh thành, lấy danh nghĩa chấp hành công vụ ngồi trên xe máy cường hóa ngày đi ngàn dặm, dọc theo con đường lớn luôn lao nhanh, ba ngày sau đã đi tới gần Thiên Đô thành.</w:t>
      </w:r>
    </w:p>
    <w:p>
      <w:pPr>
        <w:pStyle w:val="BodyText"/>
      </w:pPr>
      <w:r>
        <w:t xml:space="preserve">- Bên kia chính là Thiên Đô hoàng thành sao? Quả nhiên chẳng khác gì là kỳ tích!</w:t>
      </w:r>
    </w:p>
    <w:p>
      <w:pPr>
        <w:pStyle w:val="BodyText"/>
      </w:pPr>
      <w:r>
        <w:t xml:space="preserve">Gần bên Thiên Đô hoàng thành, Nhạc Trọng nhìn ra phương xea, trong mắt thoáng hiện vẻ tán thưởng.</w:t>
      </w:r>
    </w:p>
    <w:p>
      <w:pPr>
        <w:pStyle w:val="BodyText"/>
      </w:pPr>
      <w:r>
        <w:t xml:space="preserve">Cách xa vài dặm một tòa thành thị lớn cao vút trong mây, ngoại tầng được sử dụng kiến trúc hợp kim bê tông xây dựng mà thành.</w:t>
      </w:r>
    </w:p>
    <w:p>
      <w:pPr>
        <w:pStyle w:val="BodyText"/>
      </w:pPr>
      <w:r>
        <w:t xml:space="preserve">Trên tường thành khảm lên vô số trang bị tự động cùng bán tự động, thật nhiều lô cốt rậm rạp được dựng lên gần tường thành cùng chung quanh.</w:t>
      </w:r>
    </w:p>
    <w:p>
      <w:pPr>
        <w:pStyle w:val="BodyText"/>
      </w:pPr>
      <w:r>
        <w:t xml:space="preserve">Từng khẩu trọng pháo năng lượng đường kính lớn trải rộng cả tường thành, Nhạc Trọng chỉ tính toán sơ lược ít nhất phải hơn ba ngàn khẩu pháo.</w:t>
      </w:r>
    </w:p>
    <w:p>
      <w:pPr>
        <w:pStyle w:val="BodyText"/>
      </w:pPr>
      <w:r>
        <w:t xml:space="preserve">Phạm vi uy lực trọng pháo khoảng một cây số, ba ngàn trọng pháo nếu cùng nã pháo ở trong phạm vi uy lực của nó cho dù là cường giả lục giai cũng bị oanh giết thành tro.</w:t>
      </w:r>
    </w:p>
    <w:p>
      <w:pPr>
        <w:pStyle w:val="BodyText"/>
      </w:pPr>
      <w:r>
        <w:t xml:space="preserve">Đương nhiên uy lực của trọng pháo năng lượng thật lớn nhưng vẫn có khuyết điểm, chính là tiêu hao quá nhiều năng lượng, một viên đạn pháo oanh ra phải tiêu hao một viên tinh hạch tam giai, đồng thời cũng có cách bắn, trên căn bản một phút bắn ra một viên đạn pháo. Nếu bắn với tốc độ cao, sẽ phát sinh sự cố nổ mạnh. Vì vậy ngay cả Thiên Đô cũng không dám làm ba ngàn khẩu trọng pháo liên tục bắn phá không hề có chút kiêng nể gì.</w:t>
      </w:r>
    </w:p>
    <w:p>
      <w:pPr>
        <w:pStyle w:val="BodyText"/>
      </w:pPr>
      <w:r>
        <w:t xml:space="preserve">Ngoại trừ trọng pháo năng lượng, trên tường thành dày đặc máy phóng tia la-de hình quạt chói mắt.</w:t>
      </w:r>
    </w:p>
    <w:p>
      <w:pPr>
        <w:pStyle w:val="BodyText"/>
      </w:pPr>
      <w:r>
        <w:t xml:space="preserve">Tầm sát thương của loại máy móc này lên tới năm cây số, một kích có thể xỏ xuyên qua thân thể cường giả ngũ giai. Hơn nữa đáng sợ nhất là số lượng đông đảo, ở trên tường thành thật lớn chỉ sợ phải có vài chục cỗ máy phóng tia la-de.</w:t>
      </w:r>
    </w:p>
    <w:p>
      <w:pPr>
        <w:pStyle w:val="BodyText"/>
      </w:pPr>
      <w:r>
        <w:t xml:space="preserve">Những binh khí chiến tranh kia cũng chỉ là một góc vũ lực của Thiên Đô, bên trong hoàng thành còn có Lôi Thần Pháo đủ sức oanh giết cường giả thất giai, cùng đủ loại binh khí chiến tranh khác.</w:t>
      </w:r>
    </w:p>
    <w:p>
      <w:pPr>
        <w:pStyle w:val="BodyText"/>
      </w:pPr>
      <w:r>
        <w:t xml:space="preserve">Chính bởi vì như thế Ngụy Minh Thanh mới không chút kiêng nể tùy ý tàn sát dân chúng để lấy máu huyết bồi dưỡng huyết mật cường hóa thân mình.</w:t>
      </w:r>
    </w:p>
    <w:p>
      <w:pPr>
        <w:pStyle w:val="BodyText"/>
      </w:pPr>
      <w:r>
        <w:t xml:space="preserve">Chỉ cần khống chế Thiên Đô thành, cho dù trăm vạn đại quân tấn công trước khi tinh hạch dự trữ trong thành hao tổn hết, đều thật khó chiếm lĩnh được tòa thành thị có lực phòng ngự biến thái kinh người này.</w:t>
      </w:r>
    </w:p>
    <w:p>
      <w:pPr>
        <w:pStyle w:val="BodyText"/>
      </w:pPr>
      <w:r>
        <w:t xml:space="preserve">Nhạc Trọng nhìn lên tòa Thiên Đô thành, trong lòng thầm nghĩ:</w:t>
      </w:r>
    </w:p>
    <w:p>
      <w:pPr>
        <w:pStyle w:val="BodyText"/>
      </w:pPr>
      <w:r>
        <w:t xml:space="preserve">- Nếu muốn công phá tòa thành thị này, cơ hồ không thể tấn công từ bên ngoài. Chỉ phải lẻn vào bên trong mới làm được!</w:t>
      </w:r>
    </w:p>
    <w:p>
      <w:pPr>
        <w:pStyle w:val="BodyText"/>
      </w:pPr>
      <w:r>
        <w:t xml:space="preserve">Tuy rằng hắn xác định chỉ phải lẻn vào trong mới có thể công phá tòa thành thị biến thái kia, nhưng hắn cũng không dám có bất kỳ dị động.</w:t>
      </w:r>
    </w:p>
    <w:p>
      <w:pPr>
        <w:pStyle w:val="BodyText"/>
      </w:pPr>
      <w:r>
        <w:t xml:space="preserve">Trải qua mấy ngày quan sát, Nhạc Trọng nhìn thấy hoàng thành đã hoàn toàn giới nghiêm, chỉ cho vào mà không cho ra, chưa từng thấy có người nào từ trong ra ngoài, loại hiện tượng quỷ dị này làm cho hắn hết đường xoay sở. Nếu hắn tùy tiện đi vào, nếu bị người mạnh mẽ ép buộc náo loạn, dù hắn cường đại thế nào cũng khó thể nắm chắc an toàn chạy thoát ra ngoài.</w:t>
      </w:r>
    </w:p>
    <w:p>
      <w:pPr>
        <w:pStyle w:val="BodyText"/>
      </w:pPr>
      <w:r>
        <w:t xml:space="preserve">Lúc này trong vòng trăm dặm phạm vi Thiên Đô hoàng thành đã biến thành một mảnh hoang tàn đổ nát, chỉ có thể nhìn thấy từng tòa kiến trúc trống rỗng không một bóng người.</w:t>
      </w:r>
    </w:p>
    <w:p>
      <w:pPr>
        <w:pStyle w:val="BodyText"/>
      </w:pPr>
      <w:r>
        <w:t xml:space="preserve">Bên trong Thiên Đô thành chỉ có người thượng đẳng cùng quý tộc ở lại, ở ngoài hoàng thành mới là nơi ở của dân chúng bình thường.</w:t>
      </w:r>
    </w:p>
    <w:p>
      <w:pPr>
        <w:pStyle w:val="BodyText"/>
      </w:pPr>
      <w:r>
        <w:t xml:space="preserve">Nhạc Trọng đi trong đống hoang tàn, trên đường đi thường thường nhìn thấy những khối thi thể không trọn vẹn tản ra mùi tanh tưởi, loại cảnh tượng thê thảm này làm trong lòng hắn trầm xuống, càng có nhận thức thêm sâu sắc về sự tàn bạo của Ngụy Minh Thanh.</w:t>
      </w:r>
    </w:p>
    <w:p>
      <w:pPr>
        <w:pStyle w:val="BodyText"/>
      </w:pPr>
      <w:r>
        <w:t xml:space="preserve">- Chỉ vì sự cường đại của một mình hắn, lại muốn huyết tế trên trăm vạn người, tên kia thật đúng là súc sinh!</w:t>
      </w:r>
    </w:p>
    <w:p>
      <w:pPr>
        <w:pStyle w:val="BodyText"/>
      </w:pPr>
      <w:r>
        <w:t xml:space="preserve">Một cỗ cảm giác phẫn nộ xông lên trong lòng hắn, hắn một đường từ tận thế đi tới, đã trở nên lòng dạ độc án tàn nhẫn, không còn là một người tốt. Nhưng chỉ vì muốn mạnh mẽ mà tùy ý tàn sát trên trăm vạn mạng người, loại chuyện tàn nhẫn cực điểm này hắn thật sự vẫn không làm được.</w:t>
      </w:r>
    </w:p>
    <w:p>
      <w:pPr>
        <w:pStyle w:val="BodyText"/>
      </w:pPr>
      <w:r>
        <w:t xml:space="preserve">Trong một thôn trấn tản ra cỗ khí tức áp lực, Nhạc Trọng chậm rãi đi vào trong thôn.</w:t>
      </w:r>
    </w:p>
    <w:p>
      <w:pPr>
        <w:pStyle w:val="BodyText"/>
      </w:pPr>
      <w:r>
        <w:t xml:space="preserve">Đúng lúc này một loại dự cảm nguy hiểm khiến hắn dựng đứng tóc gáy đột nhiên nảy lên, trong nháy mắt hắn thúc giục ám hắc đấu khí, thân thể lấy góc độ không thể tưởng tượng nổi chợt gấp khúc uốn éo sang bên cạnh.</w:t>
      </w:r>
    </w:p>
    <w:p>
      <w:pPr>
        <w:pStyle w:val="BodyText"/>
      </w:pPr>
      <w:r>
        <w:t xml:space="preserve">Một thanh chủy thủ màu đen mang theo u quang sượt qua ngực Nhạc Trọng, trảm đứt bì giáp ngũ giai của hắn, chém ra một lỗ hổng thật lớn máu tươi đầm đìa.</w:t>
      </w:r>
    </w:p>
    <w:p>
      <w:pPr>
        <w:pStyle w:val="BodyText"/>
      </w:pPr>
      <w:r>
        <w:t xml:space="preserve">Nếu Nhạc Trọng phản ứng chậm hơn một chút hắn đã bị chủy thủ kia giết chết.</w:t>
      </w:r>
    </w:p>
    <w:p>
      <w:pPr>
        <w:pStyle w:val="BodyText"/>
      </w:pPr>
      <w:r>
        <w:t xml:space="preserve">Nhạc Trọng uốn éo thân thể, phát động kỹ năng thao túng trọng lực tam giai, từng đạo sóng gợn khuếch tán hướng thân ảnh màu đen kia thổi quét tới, làm thân thể người kia khẽ run lên, Nhạc Trọng thuận thế oanh thẳng một quyền về hướng thân ảnh kia.</w:t>
      </w:r>
    </w:p>
    <w:p>
      <w:pPr>
        <w:pStyle w:val="BodyText"/>
      </w:pPr>
      <w:r>
        <w:t xml:space="preserve">Trong tích tắc Nhạc Trọng cảm giác nắm tay oanh trúng thân ảnh nọ, nhưng lại trực tiếp xỏ xuyên qua, xúc cảm trên nắm tay trống rỗng căn bản không chạm vào vật chất gì.</w:t>
      </w:r>
    </w:p>
    <w:p>
      <w:pPr>
        <w:pStyle w:val="BodyText"/>
      </w:pPr>
      <w:r>
        <w:t xml:space="preserve">Trong mắt hắn thoáng hiện nét ngưng trọng, nhanh chóng uốn éo thân thể nhìn chung quanh một vòng, nhưng không chứng kiến bất kỳ kẻ nào tồn tại. Nhưng thương thế trên ngực nhắc nhở hắn có một cao thủ đáng sợ đang tiềm phục chung quanh thôn trấn hoang vu nơi đây.</w:t>
      </w:r>
    </w:p>
    <w:p>
      <w:pPr>
        <w:pStyle w:val="BodyText"/>
      </w:pPr>
      <w:r>
        <w:t xml:space="preserve">- Cao thủ! Có cao thủ ở nơi này!</w:t>
      </w:r>
    </w:p>
    <w:p>
      <w:pPr>
        <w:pStyle w:val="BodyText"/>
      </w:pPr>
      <w:r>
        <w:t xml:space="preserve">Nhạc Trọng nhìn một tòa kiến trúc hoang vu trong thôn, trong mắt hiện lên ngưng trọng. Có thể chạy thoát khỏi tay của hắn, thân ảnh kia hiển nhiên là một cao thủ đáng sợ, yếu nhất cũng là cường giả tứ giai đỉnh phong.</w:t>
      </w:r>
    </w:p>
    <w:p>
      <w:pPr>
        <w:pStyle w:val="BodyText"/>
      </w:pPr>
      <w:r>
        <w:t xml:space="preserve">Nhìn chung quanh hai vòng, Nhạc Trọng không phát hiện được vị trí của địch nhân, hắn cẩn thận đi vào một ngõ hẻm, tay lật ra, một mũ giáp đa công năng hiện trong tay hắn.</w:t>
      </w:r>
    </w:p>
    <w:p>
      <w:pPr>
        <w:pStyle w:val="BodyText"/>
      </w:pPr>
      <w:r>
        <w:t xml:space="preserve">Nhạc Trọng đội vào mũ giáp, chậm rãi đi ra bên ngoài, được Bạch Y truy tung toàn bộ tin tức sinh vật trong phạm vi mấy chục thước chung quanh đều được phân hình tới thức hải của Nhạc Trọng. Đội vào mũ giáp đa công năng này lực cảm giác của hắn liền tăng lên gấp mấy lần.</w:t>
      </w:r>
    </w:p>
    <w:p>
      <w:pPr>
        <w:pStyle w:val="BodyText"/>
      </w:pPr>
      <w:r>
        <w:t xml:space="preserve">- Không ai sao?</w:t>
      </w:r>
    </w:p>
    <w:p>
      <w:pPr>
        <w:pStyle w:val="BodyText"/>
      </w:pPr>
      <w:r>
        <w:t xml:space="preserve">Nhạc Trọng thật cẩn thận đi lại trong thôn, không phát hiện có sinh mạng tồn tại, trong lòng dâng lên tia nghi hoặc, nhưng hắn vẫn chậm rãi bước vào thôn trấn.</w:t>
      </w:r>
    </w:p>
    <w:p>
      <w:pPr>
        <w:pStyle w:val="BodyText"/>
      </w:pPr>
      <w:r>
        <w:t xml:space="preserve">Đúng lúc này trên con đường phương xa đột nhiên truyền tới thanh âm động cơ, Nhạc Trọng thoáng rung động nhanh chóng nhảy vào một tòa kiến trúc rách nát, phát động kỹ năng tiềm hành tam giai, vô thanh vô tức chìm vào hoàn cảnh chung quanh.</w:t>
      </w:r>
    </w:p>
    <w:p>
      <w:pPr>
        <w:pStyle w:val="Compact"/>
      </w:pPr>
      <w:r>
        <w:br w:type="textWrapping"/>
      </w:r>
      <w:r>
        <w:br w:type="textWrapping"/>
      </w:r>
    </w:p>
    <w:p>
      <w:pPr>
        <w:pStyle w:val="Heading2"/>
      </w:pPr>
      <w:bookmarkStart w:id="1246" w:name="chương-1224-mị-ảnh."/>
      <w:bookmarkEnd w:id="1246"/>
      <w:r>
        <w:t xml:space="preserve">1224. Chương 1224: Mị Ảnh.</w:t>
      </w:r>
    </w:p>
    <w:p>
      <w:pPr>
        <w:pStyle w:val="Compact"/>
      </w:pPr>
      <w:r>
        <w:br w:type="textWrapping"/>
      </w:r>
      <w:r>
        <w:br w:type="textWrapping"/>
      </w:r>
      <w:r>
        <w:t xml:space="preserve">Không bao lâu một trăm mười chiếc xe máy cường hóa chạy nhanh tới, một chiến sĩ lái xe đều có chiến mâu cường hóa, ngực đeo súng xạ tuyến, thân mặc chiến giáp tam giai, đầu đội mũ giáp phân hình, thắt lưng đeo lựu đạn thật nhanh chạy vào trong thôn trấn.</w:t>
      </w:r>
    </w:p>
    <w:p>
      <w:pPr>
        <w:pStyle w:val="BodyText"/>
      </w:pPr>
      <w:r>
        <w:t xml:space="preserve">Trăm tên chiến sĩ vừa đi vào trấn, nhảy xuống thật nhanh, phân tán ra chiếm cứ vị trí có lợi ình.</w:t>
      </w:r>
    </w:p>
    <w:p>
      <w:pPr>
        <w:pStyle w:val="BodyText"/>
      </w:pPr>
      <w:r>
        <w:t xml:space="preserve">Một gã chiến sĩ mặc trang giáp tứ giai nhìn một gã nam tử khác nghi hoặc hỏi:</w:t>
      </w:r>
    </w:p>
    <w:p>
      <w:pPr>
        <w:pStyle w:val="BodyText"/>
      </w:pPr>
      <w:r>
        <w:t xml:space="preserve">- La Hải đại nhân, chẳng lẽ Mị Ảnh thật sự sẽ xuất hiện trong thôn trang này sao? Trong thôn này vốn đã không còn người nào, vì sao nàng lại tới nơi này?</w:t>
      </w:r>
    </w:p>
    <w:p>
      <w:pPr>
        <w:pStyle w:val="BodyText"/>
      </w:pPr>
      <w:r>
        <w:t xml:space="preserve">La Hải nhìn quanh thôn, trong mắt chớp động tinh quang nói:</w:t>
      </w:r>
    </w:p>
    <w:p>
      <w:pPr>
        <w:pStyle w:val="BodyText"/>
      </w:pPr>
      <w:r>
        <w:t xml:space="preserve">- Nàng sẽ đến! Thôn trấn này là nơi nàng sinh ra, trong này có bạn của nàng. Lúc trước chúng ta càn quét thôn trấn này không phát hiện người nào, rõ ràng chúng ta đã bao vây nơi đây, bọn hắn không khả năng chạy trốn. Hiển nhiên trong thôn này có cơ quan, bên trong trốn tránh rất nhiều người. Đây là cạm bẫy mà chúng ta cố ý lưu lại, Ảnh Mị vì cứu người thân cùng bạn bè của mình nhất định sẽ mạo hiểm quay về đây. Căn cứ tin tình báo đưa tới, Mị Ảnh đã quay về trong thôn, hôm nay chính là ngày chết của nàng!</w:t>
      </w:r>
    </w:p>
    <w:p>
      <w:pPr>
        <w:pStyle w:val="BodyText"/>
      </w:pPr>
      <w:r>
        <w:t xml:space="preserve">Một chiến sĩ bên cạnh La Hải cười nói:</w:t>
      </w:r>
    </w:p>
    <w:p>
      <w:pPr>
        <w:pStyle w:val="BodyText"/>
      </w:pPr>
      <w:r>
        <w:t xml:space="preserve">- Đúng vậy, chúng ta có trăm huynh đệ, nàng chỉ là một thích khách tứ giai, chỉ cần bị chúng ta phát hiện nàng tuyệt đối chỉ còn con đường chết!</w:t>
      </w:r>
    </w:p>
    <w:p>
      <w:pPr>
        <w:pStyle w:val="BodyText"/>
      </w:pPr>
      <w:r>
        <w:t xml:space="preserve">Đột nhiên sắc mặt một gã chiến sĩ đại biến, lớn tiếng gầm rú:</w:t>
      </w:r>
    </w:p>
    <w:p>
      <w:pPr>
        <w:pStyle w:val="BodyText"/>
      </w:pPr>
      <w:r>
        <w:t xml:space="preserve">- Số 3! Số 4! Số 5! Số 7! Mau trả lời!</w:t>
      </w:r>
    </w:p>
    <w:p>
      <w:pPr>
        <w:pStyle w:val="BodyText"/>
      </w:pPr>
      <w:r>
        <w:t xml:space="preserve">Trong thôn, một đạo hắc ảnh hiện lên, chủy thủ màu đen như u linh bỗng nhiên chợt lóe bên cạnh bốn gã chiến sĩ, cả bốn người lập tức bị cắt vỡ cổ họng, máu tươi văng khắp nơi.</w:t>
      </w:r>
    </w:p>
    <w:p>
      <w:pPr>
        <w:pStyle w:val="BodyText"/>
      </w:pPr>
      <w:r>
        <w:t xml:space="preserve">Bốn gã chiến sĩ ngay cả thanh âm cũng chưa kịp phát ra đã ngã xuống đất tử vong.</w:t>
      </w:r>
    </w:p>
    <w:p>
      <w:pPr>
        <w:pStyle w:val="BodyText"/>
      </w:pPr>
      <w:r>
        <w:t xml:space="preserve">Tám gã chiến sĩ chung quanh nhanh chóng vọt tới, thấy được bốn gã chiến sĩ chết thảm liền lấy ra máy truyền tin báo cáo:</w:t>
      </w:r>
    </w:p>
    <w:p>
      <w:pPr>
        <w:pStyle w:val="BodyText"/>
      </w:pPr>
      <w:r>
        <w:t xml:space="preserve">- Số 3, số 4, số 5, số 7! Bốn người đã tử vong.</w:t>
      </w:r>
    </w:p>
    <w:p>
      <w:pPr>
        <w:pStyle w:val="BodyText"/>
      </w:pPr>
      <w:r>
        <w:t xml:space="preserve">La Hải cùng chiến sĩ kia sắc mặt đều trầm xuống, còn chưa đối mặt đã có bốn người bị miểu sát, đây quả thật là trắng trợn đánh vào mặt bọn họ.</w:t>
      </w:r>
    </w:p>
    <w:p>
      <w:pPr>
        <w:pStyle w:val="BodyText"/>
      </w:pPr>
      <w:r>
        <w:t xml:space="preserve">Bên kia vừa hoàn thành hội báo, hắc ảnh lại từ trong một hẻm nhỏ lướt ra, chủy thủ màu đen trong tay thật dễ dàng cắt đứt cổ họng ba gã chiến sĩ, sau đó lại biến mất trong một hẻm nhỏ.</w:t>
      </w:r>
    </w:p>
    <w:p>
      <w:pPr>
        <w:pStyle w:val="BodyText"/>
      </w:pPr>
      <w:r>
        <w:t xml:space="preserve">Mười hai chiến sĩ từ một bên chạy tới chỉ thấy thi thể ba chiến hữu, sắc mặt biến thành vô cùng khó xem.</w:t>
      </w:r>
    </w:p>
    <w:p>
      <w:pPr>
        <w:pStyle w:val="BodyText"/>
      </w:pPr>
      <w:r>
        <w:t xml:space="preserve">Một chiến sĩ nặng nề báo cáo:</w:t>
      </w:r>
    </w:p>
    <w:p>
      <w:pPr>
        <w:pStyle w:val="BodyText"/>
      </w:pPr>
      <w:r>
        <w:t xml:space="preserve">- Số 16, 19, 20 đều chết hết!</w:t>
      </w:r>
    </w:p>
    <w:p>
      <w:pPr>
        <w:pStyle w:val="BodyText"/>
      </w:pPr>
      <w:r>
        <w:t xml:space="preserve">Đúng lúc này một đạo mị ảnh đột nhiên từ trong ngõ ngách bắn ra, như viên sao băng nhào tới sau lưng một chiến sĩ một chủy thủ cắt vỡ cổ họng hắn, tiếp theo lại nhanh như chớp xuyên qua phía sau mười một gã còn lại.</w:t>
      </w:r>
    </w:p>
    <w:p>
      <w:pPr>
        <w:pStyle w:val="BodyText"/>
      </w:pPr>
      <w:r>
        <w:t xml:space="preserve">Chỉ trong năm lần hô hấp, cổ họng mười một gã còn lại cũng bị chặt đứt, vô thanh vô tức té xuống đất.</w:t>
      </w:r>
    </w:p>
    <w:p>
      <w:pPr>
        <w:pStyle w:val="BodyText"/>
      </w:pPr>
      <w:r>
        <w:t xml:space="preserve">- Số 78, 77, 56 tử vong!</w:t>
      </w:r>
    </w:p>
    <w:p>
      <w:pPr>
        <w:pStyle w:val="BodyText"/>
      </w:pPr>
      <w:r>
        <w:t xml:space="preserve">- Số 34, 35 tử vong!</w:t>
      </w:r>
    </w:p>
    <w:p>
      <w:pPr>
        <w:pStyle w:val="BodyText"/>
      </w:pPr>
      <w:r>
        <w:t xml:space="preserve">- …</w:t>
      </w:r>
    </w:p>
    <w:p>
      <w:pPr>
        <w:pStyle w:val="BodyText"/>
      </w:pPr>
      <w:r>
        <w:t xml:space="preserve">Một nhóm tin dữ không ngừng báo cáo, làm sắc mặt La Hải trở nên cực kỳ khó xem, chưa đầy mười phút ngắn ngủi đã có hơn hai mươi người chết trong tay Mị Ảnh, nếu còn tiếp tục như vậy chỉ sợ bọn hắn sẽ bị Mị Ảnh giết hết sạch sẽ.</w:t>
      </w:r>
    </w:p>
    <w:p>
      <w:pPr>
        <w:pStyle w:val="BodyText"/>
      </w:pPr>
      <w:r>
        <w:t xml:space="preserve">La Hải trầm mặc một lúc nhanh chóng làm ra điều chỉnh:</w:t>
      </w:r>
    </w:p>
    <w:p>
      <w:pPr>
        <w:pStyle w:val="BodyText"/>
      </w:pPr>
      <w:r>
        <w:t xml:space="preserve">- Truyền mệnh lệnh của tôi, mọi người lập tức tụ tập hai mươi người một đội, hướng phương tây đi tới!</w:t>
      </w:r>
    </w:p>
    <w:p>
      <w:pPr>
        <w:pStyle w:val="BodyText"/>
      </w:pPr>
      <w:r>
        <w:t xml:space="preserve">Chiến sĩ tinh nhuệ trong trấn nhanh chóng tụ tập với nhau, hình thành bốn đội ngũ thật cẩn thận đi về hướng tây.</w:t>
      </w:r>
    </w:p>
    <w:p>
      <w:pPr>
        <w:pStyle w:val="BodyText"/>
      </w:pPr>
      <w:r>
        <w:t xml:space="preserve">Khoảng cách giữa bốn đội ngũ cũng không xa, có thể kịp thời tiến hành trợ giúp lẫn nhau, chỉ cần Mị Ảnh không thể trong thời gian ngắn đem hai mươi chiến sĩ cùng giết chết một lúc, như vậy họ có thể vây quanh nàng.</w:t>
      </w:r>
    </w:p>
    <w:p>
      <w:pPr>
        <w:pStyle w:val="BodyText"/>
      </w:pPr>
      <w:r>
        <w:t xml:space="preserve">Nơi này có hơn bảy mươi chiến sĩ tinh nhuệ mặc trang giáp cường hóa, cho dù là cường giả ngũ giai bị vây công cũng có thể bị vẫn lạc.</w:t>
      </w:r>
    </w:p>
    <w:p>
      <w:pPr>
        <w:pStyle w:val="BodyText"/>
      </w:pPr>
      <w:r>
        <w:t xml:space="preserve">Đối mặt với đội hình cường đại như vậy dù là Mị Ảnh cũng không cách nào hạ thủ.</w:t>
      </w:r>
    </w:p>
    <w:p>
      <w:pPr>
        <w:pStyle w:val="BodyText"/>
      </w:pPr>
      <w:r>
        <w:t xml:space="preserve">Giằng co một lát, đột nhiên một đạo điện từ pháo từ trong một ngõ ngách bắn ra oanh thẳng lên thân thể một gã chiến sĩ, trực tiếp đem thân thể hắn xỏ xuyên qua.</w:t>
      </w:r>
    </w:p>
    <w:p>
      <w:pPr>
        <w:pStyle w:val="BodyText"/>
      </w:pPr>
      <w:r>
        <w:t xml:space="preserve">Những chiến sĩ còn lại lập tức ẩn vào trong một đám công sự che chắn, hướng chỗ điện từ pháo bắn ra điên cuồng bắn phá.</w:t>
      </w:r>
    </w:p>
    <w:p>
      <w:pPr>
        <w:pStyle w:val="BodyText"/>
      </w:pPr>
      <w:r>
        <w:t xml:space="preserve">Từng tia la-de bắn thẳng vào trong căn phòng rách nát kia, trực tiếp xỏ xuyên qua vách tường, đem vách tường oanh thành lỗ thủng lớn, căn nhà kia lập tức bị bắn vỡ nát.</w:t>
      </w:r>
    </w:p>
    <w:p>
      <w:pPr>
        <w:pStyle w:val="BodyText"/>
      </w:pPr>
      <w:r>
        <w:t xml:space="preserve">Liên tục bắn yểm hộ lẫn nhau, nhóm người La Hải lại tiến về phía tây đi tới.</w:t>
      </w:r>
    </w:p>
    <w:p>
      <w:pPr>
        <w:pStyle w:val="BodyText"/>
      </w:pPr>
      <w:r>
        <w:t xml:space="preserve">Tuy rằng Mị Ảnh thường xuyên bắn ra điện từ pháo ý đồ ngăn cản đoàn người của La Hải đi tới, nhưng bọn họ vẫn kiên định tiến tới không ngừng lại.</w:t>
      </w:r>
    </w:p>
    <w:p>
      <w:pPr>
        <w:pStyle w:val="BodyText"/>
      </w:pPr>
      <w:r>
        <w:t xml:space="preserve">Rất nhanh nhóm người La Hải đi tới một núi nhỏ gần thôn trấn, từng chiến sĩ nhanh chóng đem bom năng lượng đặt xuống dưới đất.</w:t>
      </w:r>
    </w:p>
    <w:p>
      <w:pPr>
        <w:pStyle w:val="BodyText"/>
      </w:pPr>
      <w:r>
        <w:t xml:space="preserve">La Hải lớn tiếng nói:</w:t>
      </w:r>
    </w:p>
    <w:p>
      <w:pPr>
        <w:pStyle w:val="BodyText"/>
      </w:pPr>
      <w:r>
        <w:t xml:space="preserve">- Mị Ảnh! Ta biết ngươi đang ở trong thôn này, mau ra đây đi! Nếu không ta sẽ kíp nổ bom năng lượng, đem toàn bộ người bên dưới tạc chết hết. Bên dưới ngọn núi nhỏ ở đây đều là người thân bạn bè của ngươi đi, ngươi thật sự nhẫn tâm nhìn bọn hắn chết sao?</w:t>
      </w:r>
    </w:p>
    <w:p>
      <w:pPr>
        <w:pStyle w:val="BodyText"/>
      </w:pPr>
      <w:r>
        <w:t xml:space="preserve">Từ trong thôn truyền ra thanh âm thanh thúy oán hận:</w:t>
      </w:r>
    </w:p>
    <w:p>
      <w:pPr>
        <w:pStyle w:val="BodyText"/>
      </w:pPr>
      <w:r>
        <w:t xml:space="preserve">- Đê tiện, các ngươi lấy người vô tội tới uy hiếp ta, chẳng lẽ không cảm thấy đê tiện sao?</w:t>
      </w:r>
    </w:p>
    <w:p>
      <w:pPr>
        <w:pStyle w:val="BodyText"/>
      </w:pPr>
      <w:r>
        <w:t xml:space="preserve">Ánh mắt La Hải chớp động tiếp tục hô:</w:t>
      </w:r>
    </w:p>
    <w:p>
      <w:pPr>
        <w:pStyle w:val="BodyText"/>
      </w:pPr>
      <w:r>
        <w:t xml:space="preserve">- Vậy thì đã sao, vậy có gì là đê tiên! Mị Ảnh, xuất hiện đi! Chỉ cần ngươi bó tay chịu trói, chúng ta sẽ không tổn thương ngươi cùng người thân của ngươi!</w:t>
      </w:r>
    </w:p>
    <w:p>
      <w:pPr>
        <w:pStyle w:val="BodyText"/>
      </w:pPr>
      <w:r>
        <w:t xml:space="preserve">Thanh âm thanh thúy tràn ngập tức giận của Mị Ảnh lại vang lên:</w:t>
      </w:r>
    </w:p>
    <w:p>
      <w:pPr>
        <w:pStyle w:val="BodyText"/>
      </w:pPr>
      <w:r>
        <w:t xml:space="preserve">- Không thể nào, tên hôn quân Ngụy Minh Thanh đã nổi điên. Bao nhiêu người đã chết trong tay của hắn, nếu ta đi ra bó tay chịu trói người thân cùng bạn bè của ta chỉ sợ đều biến thành con mồi của tên hôn quân kia. Các ngươi lại bán mạng vì hắn, lương tâm đều bị chó ăn hết sao?</w:t>
      </w:r>
    </w:p>
    <w:p>
      <w:pPr>
        <w:pStyle w:val="BodyText"/>
      </w:pPr>
      <w:r>
        <w:t xml:space="preserve">La Hải lớn tiếng quát:</w:t>
      </w:r>
    </w:p>
    <w:p>
      <w:pPr>
        <w:pStyle w:val="BodyText"/>
      </w:pPr>
      <w:r>
        <w:t xml:space="preserve">- Câm miệng! Không cho phép ngươi nói bệ hạ như vậy! Những kẻ đã chết đều là phế vật không có cống hiến gì cho quốc gia này. Bọn hắn luôn chỉ nhận chúng ta bảo hộ, không hề hồi báo quốc gia, chỉ sống như những con giòi bọ. Bệ hạ chẳng qua đem bọn chúng phát huy tác dụng cần thiết mà thôi. Bệ hạ nhân từ cùng rộng rãi, chỉ cần ngươi trở thành thành viên của chúng ta ngươi sẽ hiểu được!</w:t>
      </w:r>
    </w:p>
    <w:p>
      <w:pPr>
        <w:pStyle w:val="BodyText"/>
      </w:pPr>
      <w:r>
        <w:t xml:space="preserve">Gương mặt La Hải âm trầm nói:</w:t>
      </w:r>
    </w:p>
    <w:p>
      <w:pPr>
        <w:pStyle w:val="BodyText"/>
      </w:pPr>
      <w:r>
        <w:t xml:space="preserve">- Mị Ảnh, nếu hiện tại ngươi đi ra đầu hàng, như vậy ta còn có thể cho ngươi cùng người bên dưới một con đường sống. Nếu ngươi không đầu hàng, như vậy các ngươi chỉ còn con đường chết. Ta cho ngươi mười giây suy nghĩ, nếu ngươi không ra, đừng trách ta kíp nổ bom đem toàn bộ người bên dưới giết chết! Mười, chín…</w:t>
      </w:r>
    </w:p>
    <w:p>
      <w:pPr>
        <w:pStyle w:val="BodyText"/>
      </w:pPr>
      <w:r>
        <w:t xml:space="preserve">- Một!</w:t>
      </w:r>
    </w:p>
    <w:p>
      <w:pPr>
        <w:pStyle w:val="BodyText"/>
      </w:pPr>
      <w:r>
        <w:t xml:space="preserve">- Đừng!</w:t>
      </w:r>
    </w:p>
    <w:p>
      <w:pPr>
        <w:pStyle w:val="BodyText"/>
      </w:pPr>
      <w:r>
        <w:t xml:space="preserve">Ngay lúc La Hải vừa đếm tới một, một nữ tử xinh đẹp mặc quần áo màu đen, dáng người nhỏ xinh, bộ ngực đầy đặn buộc tóc đuôi ngựa chậm rãi từ trong thôn đi ra, trong mắt nàng tràn ngập vẻ không cam lòng.</w:t>
      </w:r>
    </w:p>
    <w:p>
      <w:pPr>
        <w:pStyle w:val="BodyText"/>
      </w:pPr>
      <w:r>
        <w:t xml:space="preserve">- Ngu xuẩn!</w:t>
      </w:r>
    </w:p>
    <w:p>
      <w:pPr>
        <w:pStyle w:val="BodyText"/>
      </w:pPr>
      <w:r>
        <w:t xml:space="preserve">La Hải nhìn thấy cô gái từ trong thôn đi ra, trong mắt thoáng hiện vẻ châm chọc, phất phất tay ra lệnh:</w:t>
      </w:r>
    </w:p>
    <w:p>
      <w:pPr>
        <w:pStyle w:val="BodyText"/>
      </w:pPr>
      <w:r>
        <w:t xml:space="preserve">- Người đâu, đem nàng trói lại, nhớ kỹ phải tiêm Nhuyễn Hóa Tề!</w:t>
      </w:r>
    </w:p>
    <w:p>
      <w:pPr>
        <w:pStyle w:val="Compact"/>
      </w:pPr>
      <w:r>
        <w:t xml:space="preserve">Hai gã chiến sĩ nhanh chóng đi tới đem Nhuyễn Hóa Tề tiêm vào trong cơ thể Mị Ảnh sau đó đem nàng dẫn tới trước người La Hải.</w:t>
      </w:r>
      <w:r>
        <w:br w:type="textWrapping"/>
      </w:r>
      <w:r>
        <w:br w:type="textWrapping"/>
      </w:r>
    </w:p>
    <w:p>
      <w:pPr>
        <w:pStyle w:val="Heading2"/>
      </w:pPr>
      <w:bookmarkStart w:id="1247" w:name="chương-1225-uy-hiếp."/>
      <w:bookmarkEnd w:id="1247"/>
      <w:r>
        <w:t xml:space="preserve">1225. Chương 1225: Uy Hiếp.</w:t>
      </w:r>
    </w:p>
    <w:p>
      <w:pPr>
        <w:pStyle w:val="Compact"/>
      </w:pPr>
      <w:r>
        <w:br w:type="textWrapping"/>
      </w:r>
      <w:r>
        <w:br w:type="textWrapping"/>
      </w:r>
      <w:r>
        <w:t xml:space="preserve">Mị Ảnh nhấc đầu nhìn chằm chằm La Hải oán hận nói:</w:t>
      </w:r>
    </w:p>
    <w:p>
      <w:pPr>
        <w:pStyle w:val="BodyText"/>
      </w:pPr>
      <w:r>
        <w:t xml:space="preserve">- Ta đã đầu hàng, nhớ kỹ lời ngươi nói thả bọn họ!</w:t>
      </w:r>
    </w:p>
    <w:p>
      <w:pPr>
        <w:pStyle w:val="BodyText"/>
      </w:pPr>
      <w:r>
        <w:t xml:space="preserve">La Hải nhìn Mị Ảnh, trong mắt chớp động vẻ vui sướng điên cuồng cười ha hả:</w:t>
      </w:r>
    </w:p>
    <w:p>
      <w:pPr>
        <w:pStyle w:val="BodyText"/>
      </w:pPr>
      <w:r>
        <w:t xml:space="preserve">- Ha ha ha! Ngu xuẩn, Mị Ảnh, ngươi đúng là ngu ngốc. Ngươi không phải hiểu rất rõ tác phong của chúng ta sao? Nói cho ngươi biết, cho dù ngươi đầu hàng người bên dưới cũng chỉ có con đường chết, bọn hắn đều sẽ biến thành huyết mật giúp bệ hạ tiến hóa!</w:t>
      </w:r>
    </w:p>
    <w:p>
      <w:pPr>
        <w:pStyle w:val="BodyText"/>
      </w:pPr>
      <w:r>
        <w:t xml:space="preserve">Trong mắt Mị Ảnh thoáng hiện vẻ tuyệt vọng mắng lớn:</w:t>
      </w:r>
    </w:p>
    <w:p>
      <w:pPr>
        <w:pStyle w:val="BodyText"/>
      </w:pPr>
      <w:r>
        <w:t xml:space="preserve">- Đê tiện, vô sỉ! Ngươi là tên súc sinh!</w:t>
      </w:r>
    </w:p>
    <w:p>
      <w:pPr>
        <w:pStyle w:val="BodyText"/>
      </w:pPr>
      <w:r>
        <w:t xml:space="preserve">Trong mắt La Hải hiện dâm quang ôm Mị Ảnh cười to:</w:t>
      </w:r>
    </w:p>
    <w:p>
      <w:pPr>
        <w:pStyle w:val="BodyText"/>
      </w:pPr>
      <w:r>
        <w:t xml:space="preserve">- Ha ha ha! Mắng chửi đi, tiểu tiện nhân! Tùy tiện ngươi mắng! Mị Ảnh, ta đã sớm muốn nếm thử hương vị của ngươi. Đáng tiếc địa vị của ngươi luôn cao hơn ta. Lần này ngươi thật ngu xuẩn, lại tự mình chạy ra khỏi hoàng thành. Nếu không phải như vậy ta còn không cách nào lên ngươi đâu. Hiện tại ngươi lại ngây ngốc đi tìm cái chết, thật sự là ngu ngốc, ha ha ha! Xem ra đầu của ngươi ngoại trừ giết người không còn tác dụng gì. Ha ha ha!</w:t>
      </w:r>
    </w:p>
    <w:p>
      <w:pPr>
        <w:pStyle w:val="BodyText"/>
      </w:pPr>
      <w:r>
        <w:t xml:space="preserve">Oanh! Oanh! Oanh!</w:t>
      </w:r>
    </w:p>
    <w:p>
      <w:pPr>
        <w:pStyle w:val="BodyText"/>
      </w:pPr>
      <w:r>
        <w:t xml:space="preserve">Nương theo thanh âm tiếng nổ vang, bom năng lượng lập tức nổ tung lộ ra một con đường đi thông dưới lòng đất.</w:t>
      </w:r>
    </w:p>
    <w:p>
      <w:pPr>
        <w:pStyle w:val="BodyText"/>
      </w:pPr>
      <w:r>
        <w:t xml:space="preserve">Hơn mười chiến sĩ nhanh chóng đào ra một động lớn, đi vào trong lòng núi, không bao lâu hơn hai trăm người áo quần rách rưới tản ra mùi hôi thối từ trong lòng núi bị áp giải đi ra, bọn họ nhìn thấy nhóm chiến sĩ bên ngoài trong mắt tản ra vẻ sợ hãi vô tận.</w:t>
      </w:r>
    </w:p>
    <w:p>
      <w:pPr>
        <w:pStyle w:val="BodyText"/>
      </w:pPr>
      <w:r>
        <w:t xml:space="preserve">La Hải một tay bóp cằm Mị Ảnh trong mắt chớp động vẻ nóng rực điên cuồng:</w:t>
      </w:r>
    </w:p>
    <w:p>
      <w:pPr>
        <w:pStyle w:val="BodyText"/>
      </w:pPr>
      <w:r>
        <w:t xml:space="preserve">- Xem! Đây là những người mà ngươi muốn bảo vệ. Mị Ảnh, trước kia ngươi giống như con thiên nga trắng cao cao tại thượng, chưa từng liếc mắt nhìn ta. Ta bày tỏ tình yêu với ngươi, ngươi đều không thèm nhìn tới. Ngươi có biết ta tức giận thế nào sao? Ngươi có biết ta hận ngươi thế nào sao?</w:t>
      </w:r>
    </w:p>
    <w:p>
      <w:pPr>
        <w:pStyle w:val="BodyText"/>
      </w:pPr>
      <w:r>
        <w:t xml:space="preserve">Mị Ảnh trừng mắt nhìn La Hải phun ngụm nước bọt lên mặt hắn:</w:t>
      </w:r>
    </w:p>
    <w:p>
      <w:pPr>
        <w:pStyle w:val="BodyText"/>
      </w:pPr>
      <w:r>
        <w:t xml:space="preserve">- Phi! Ngươi là tên biến thái!</w:t>
      </w:r>
    </w:p>
    <w:p>
      <w:pPr>
        <w:pStyle w:val="BodyText"/>
      </w:pPr>
      <w:r>
        <w:t xml:space="preserve">La Hải đưa tay sờ soạng nước bọt của Mị Ảnh, biến thái liếm một chút, trong mắt điên cuồng:</w:t>
      </w:r>
    </w:p>
    <w:p>
      <w:pPr>
        <w:pStyle w:val="BodyText"/>
      </w:pPr>
      <w:r>
        <w:t xml:space="preserve">- Ha ha! Ha ha! Ngươi vẫn kiêu ngạo như vậy, ngay cả nhìn cũng không muốn liếc mắt nhìn ta. Tốt! Tốt! Thật tốt quá, đợi lát nữa ta phải ở chỗ này lên ngươi ngay trước mặt những kẻ mà ngươi muốn bảo vệ, cho bọn hắn đều nhìn thấy bộ dáng dâm đãng của ngươi!</w:t>
      </w:r>
    </w:p>
    <w:p>
      <w:pPr>
        <w:pStyle w:val="BodyText"/>
      </w:pPr>
      <w:r>
        <w:t xml:space="preserve">Dứt lời, La Hải đưa tay xé mạnh, trực tiếp xé áo Mị Ảnh lộ ra da thịt trắng như tuyết.</w:t>
      </w:r>
    </w:p>
    <w:p>
      <w:pPr>
        <w:pStyle w:val="BodyText"/>
      </w:pPr>
      <w:r>
        <w:t xml:space="preserve">Trong mắt Mị Ảnh rốt cục lộ ra tia sợ hãi, vừa nghĩ tới nàng phải ở trước mặt công chúng bị La Hải cưỡng bức nàng đã khủng hoảng:</w:t>
      </w:r>
    </w:p>
    <w:p>
      <w:pPr>
        <w:pStyle w:val="BodyText"/>
      </w:pPr>
      <w:r>
        <w:t xml:space="preserve">- Không! Không!</w:t>
      </w:r>
    </w:p>
    <w:p>
      <w:pPr>
        <w:pStyle w:val="BodyText"/>
      </w:pPr>
      <w:r>
        <w:t xml:space="preserve">Đám chiến sĩ chung quanh thấy cảnh này hơi thở cũng ngưng lại, ánh mắt nhìn lên làn da trắng muốt của Mị Ảnh không thể di dời.</w:t>
      </w:r>
    </w:p>
    <w:p>
      <w:pPr>
        <w:pStyle w:val="BodyText"/>
      </w:pPr>
      <w:r>
        <w:t xml:space="preserve">Trước khi Mị Ảnh trốn ra khỏi hoàng thành, là thích khách vương bài cao cao tại thượng. Địa vị của nàng vượt xa đám chiến sĩ này, chẳng những nàng có được thực lực cường đại, đồng thời còn có vóc dáng tuyệt mỹ, là nữ thần trong mộng của rất nhiều người.</w:t>
      </w:r>
    </w:p>
    <w:p>
      <w:pPr>
        <w:pStyle w:val="BodyText"/>
      </w:pPr>
      <w:r>
        <w:t xml:space="preserve">Vừa nghĩ tới nữ thần cao cao tại thượng sắp bị bọn hắn chà đạp trước mắt mọi người, đám chiến sĩ đều cảm thấy máu huyết sôi trào, hơi thở trở nên dồn dập.</w:t>
      </w:r>
    </w:p>
    <w:p>
      <w:pPr>
        <w:pStyle w:val="BodyText"/>
      </w:pPr>
      <w:r>
        <w:t xml:space="preserve">Mà các thôn dân nhìn thấy cảnh này trong mắt tràn ngập tuyệt vọng, thần hộ mệnh duy nhất của họ đã bị bắt, chờ đợi họ sẽ là vận mệnh vô cùng bi thảm.</w:t>
      </w:r>
    </w:p>
    <w:p>
      <w:pPr>
        <w:pStyle w:val="BodyText"/>
      </w:pPr>
      <w:r>
        <w:t xml:space="preserve">Ngay lúc ánh mắt mọi người nhìn lên Mị Ảnh, đột nhiên sau lưng đám ngươi toát ra một thân ảnh, lướt ngang qua người một gã chiến sĩ.</w:t>
      </w:r>
    </w:p>
    <w:p>
      <w:pPr>
        <w:pStyle w:val="BodyText"/>
      </w:pPr>
      <w:r>
        <w:t xml:space="preserve">Thân ảnh kia vừa lướt ngang qua, cổ tên chiến sĩ liền mở ra một lỗ lớn, máu tươi phun tràn vô thanh vô tức bắn đầy mặt đất.</w:t>
      </w:r>
    </w:p>
    <w:p>
      <w:pPr>
        <w:pStyle w:val="BodyText"/>
      </w:pPr>
      <w:r>
        <w:t xml:space="preserve">Đợi tới khi hơn ba mươi chiến sĩ té xuống đất, mới có thôn dân nhìn thấy cảnh quỷ dị này, trong lòng đột nhiên trào ra nỗi sợ hãi cùng hi vọng:</w:t>
      </w:r>
    </w:p>
    <w:p>
      <w:pPr>
        <w:pStyle w:val="BodyText"/>
      </w:pPr>
      <w:r>
        <w:t xml:space="preserve">- Đó là cái gì?</w:t>
      </w:r>
    </w:p>
    <w:p>
      <w:pPr>
        <w:pStyle w:val="BodyText"/>
      </w:pPr>
      <w:r>
        <w:t xml:space="preserve">Lúc này tốc độ của Nhạc Trọng đã siêu việt vận tốc âm thanh, hơn nữa hắn phát động kỹ năng tiềm hành tam giai có thể làm người chung quanh bị vặn vẹo cảm giác, người thường căn bản không thể nhìn thấy được thân ảnh của hắn.</w:t>
      </w:r>
    </w:p>
    <w:p>
      <w:pPr>
        <w:pStyle w:val="BodyText"/>
      </w:pPr>
      <w:r>
        <w:t xml:space="preserve">Nhưng những chiến sĩ kia đều là tinh nhuệ, Nhạc Trọng giải quyết hơn bốn mươi tên chiến sĩ liền có một gã đột nhiên phát động dị thường, lớn tiếng quát:</w:t>
      </w:r>
    </w:p>
    <w:p>
      <w:pPr>
        <w:pStyle w:val="BodyText"/>
      </w:pPr>
      <w:r>
        <w:t xml:space="preserve">- Có địch nhân!</w:t>
      </w:r>
    </w:p>
    <w:p>
      <w:pPr>
        <w:pStyle w:val="BodyText"/>
      </w:pPr>
      <w:r>
        <w:t xml:space="preserve">Tên chiến sĩ vừa lên tiếng, Nhạc Trọng đã tùy tay bổ một đao lên đầu hắn, đem đầu hắn chặt đứt máu tươi phóng lên cao.</w:t>
      </w:r>
    </w:p>
    <w:p>
      <w:pPr>
        <w:pStyle w:val="BodyText"/>
      </w:pPr>
      <w:r>
        <w:t xml:space="preserve">Tiếng thét của tên chiến sĩ khiến những người khác chú ý, bọn hắn lập tức phát động lực lượng trang giáp cường hóa, sau đó liền tìm kiếm vị trí của Nhạc Trọng.</w:t>
      </w:r>
    </w:p>
    <w:p>
      <w:pPr>
        <w:pStyle w:val="BodyText"/>
      </w:pPr>
      <w:r>
        <w:t xml:space="preserve">Lúc này Nhạc Trọng phát động kỹ năng ảnh bộ, không ngừng xẹt qua trong đám người, đem đầu từng tên chiến sĩ chém bay, không ai chống đỡ nổi một đao của hắn.</w:t>
      </w:r>
    </w:p>
    <w:p>
      <w:pPr>
        <w:pStyle w:val="BodyText"/>
      </w:pPr>
      <w:r>
        <w:t xml:space="preserve">- Ngươi là ai?</w:t>
      </w:r>
    </w:p>
    <w:p>
      <w:pPr>
        <w:pStyle w:val="BodyText"/>
      </w:pPr>
      <w:r>
        <w:t xml:space="preserve">La Hải xô mạnh Mị Ảnh xuống đất, phát động lực lượng trang giáp tứ giai, cầm chiến mâu hướng Nhạc Trọng vọt tới.</w:t>
      </w:r>
    </w:p>
    <w:p>
      <w:pPr>
        <w:pStyle w:val="BodyText"/>
      </w:pPr>
      <w:r>
        <w:t xml:space="preserve">Bên cạnh La Hải có hai chiến sĩ mặc trang giáp tứ giai cũng phát động lực lượng kéo lên tứ giai đỉnh phong, sau đó đánh thẳng tới Nhạc Trọng.</w:t>
      </w:r>
    </w:p>
    <w:p>
      <w:pPr>
        <w:pStyle w:val="BodyText"/>
      </w:pPr>
      <w:r>
        <w:t xml:space="preserve">Thân thể Nhạc Trọng run lên, bảy phân thân chia ra nháy mắt, xông tới bảy phương hướng, một đao bổ lên đầu đám chiến sĩ, đem bảy tên chiến sĩ chém giết.</w:t>
      </w:r>
    </w:p>
    <w:p>
      <w:pPr>
        <w:pStyle w:val="BodyText"/>
      </w:pPr>
      <w:r>
        <w:t xml:space="preserve">Phân Thân thuật tiến hóa tới tam giai Nhạc Trọng đã có thể nháy mắt phân ra chín phân thân, đồng thời tuy kém hơn bản tôn nhưng có được lực công kích không tầm thường, nhược điểm duy nhất nếu trúng một kích của địch nhân liền phá.</w:t>
      </w:r>
    </w:p>
    <w:p>
      <w:pPr>
        <w:pStyle w:val="BodyText"/>
      </w:pPr>
      <w:r>
        <w:t xml:space="preserve">Chém giết xong bảy tên chiến sĩ cuối cùng, Nhạc Trọng lại hướng ba người La Hải vọt tới.</w:t>
      </w:r>
    </w:p>
    <w:p>
      <w:pPr>
        <w:pStyle w:val="BodyText"/>
      </w:pPr>
      <w:r>
        <w:t xml:space="preserve">Hai mắt Nhạc Trọng ngưng tụ, phát động thao túng trọng lực tam giai, một cỗ sóng gợn trọng lực cường đại cuốn tới một gã cao thủ mặc trang giáp tứ giai phía trước.</w:t>
      </w:r>
    </w:p>
    <w:p>
      <w:pPr>
        <w:pStyle w:val="BodyText"/>
      </w:pPr>
      <w:r>
        <w:t xml:space="preserve">Bị cỗ trọng lực cuốn tới, thân thể gã cao thủ trầm xuống, bàn tay Nhạc Trọng ngưng tụ ma viêm xích hồng sắc hướng ngay mặt hắn ấn tới, ma viêm khủng bố lập tức bao phủ đầu tên cao thủ tứ giai kia, làm hắn phát ra tiếng thét thê lương thảm thiết, thoáng chốc đầu lâu của hắn liền hóa thành tro bụi.</w:t>
      </w:r>
    </w:p>
    <w:p>
      <w:pPr>
        <w:pStyle w:val="BodyText"/>
      </w:pPr>
      <w:r>
        <w:t xml:space="preserve">- Cao thủ!</w:t>
      </w:r>
    </w:p>
    <w:p>
      <w:pPr>
        <w:pStyle w:val="BodyText"/>
      </w:pPr>
      <w:r>
        <w:t xml:space="preserve">La Hải nhìn thấy tên sĩ quan phụ tá bị Nhạc Trọng một kích miểu sát, trong lòng tràn ngập kinh hãi. Thuộc hạ của hắn cũng là một gã cường giả tứ giai đỉnh phong, được trang giáp cường hóa thậm chí đạt tới cảnh giới ngũ giai sơ cấp, một cường giả như vậy lại bị Nhạc Trọng một kích miểu sát, làm trong lòng hắn tràn ngập kinh hãi.</w:t>
      </w:r>
    </w:p>
    <w:p>
      <w:pPr>
        <w:pStyle w:val="BodyText"/>
      </w:pPr>
      <w:r>
        <w:t xml:space="preserve">Một gã cao thủ khác đâm ra chiến mâu, thẳng hướng tới trái tim Nhạc Trọng.</w:t>
      </w:r>
    </w:p>
    <w:p>
      <w:pPr>
        <w:pStyle w:val="BodyText"/>
      </w:pPr>
      <w:r>
        <w:t xml:space="preserve">Nhạc Trọng vung ra một đao lướt qua quỹ tích huyền ảo bổ lên chiến mâu, ám hắc đấu khí cường đại phun mạnh ra ngoài đem chiến mâu của tên kia trực tiếp đánh bay.</w:t>
      </w:r>
    </w:p>
    <w:p>
      <w:pPr>
        <w:pStyle w:val="BodyText"/>
      </w:pPr>
      <w:r>
        <w:t xml:space="preserve">Nhạc Trọng đánh bay chiến mâu, sấn tới trước người tên kia, một chưởng chụp thẳng vào đầu của hắn.</w:t>
      </w:r>
    </w:p>
    <w:p>
      <w:pPr>
        <w:pStyle w:val="BodyText"/>
      </w:pPr>
      <w:r>
        <w:t xml:space="preserve">Tên kia nhìn thấy tay phải bao phủ ma viêm của Nhạc Trọng, trong mắt thoáng hiện nét tuyệt vọng.</w:t>
      </w:r>
    </w:p>
    <w:p>
      <w:pPr>
        <w:pStyle w:val="BodyText"/>
      </w:pPr>
      <w:r>
        <w:t xml:space="preserve">- Dừng tay!</w:t>
      </w:r>
    </w:p>
    <w:p>
      <w:pPr>
        <w:pStyle w:val="BodyText"/>
      </w:pPr>
      <w:r>
        <w:t xml:space="preserve">La Hải nổi giận gầm lên một tiếng, nhân mâu hợp nhất mang theo khí thế lạnh thấu xương đâm thẳng về hướng Nhạc Trọng. Nếu như Nhạc Trọng khăng khăng muốn giết tên cao thủ kia cũng sẽ bị một mâu của hắn xuyên thủng.</w:t>
      </w:r>
    </w:p>
    <w:p>
      <w:pPr>
        <w:pStyle w:val="BodyText"/>
      </w:pPr>
      <w:r>
        <w:t xml:space="preserve">Nhạc Trọng không hề tránh né, trong mắt chớp động hung quang, một chưởng bổ lên đầu tên kia, ánh lửa chợt lóe đầu của người kia liền hóa thành tro tàn.</w:t>
      </w:r>
    </w:p>
    <w:p>
      <w:pPr>
        <w:pStyle w:val="Compact"/>
      </w:pPr>
      <w:r>
        <w:t xml:space="preserve">Tên cao thủ kia chết trận nhưng La Hải không hề kinh sợ còn lấy làm mừng, một mâu này cho dù Nhạc Trọng cường thịnh bao nhiêu cũng tuyệt đối không thể tránh thoát.</w:t>
      </w:r>
      <w:r>
        <w:br w:type="textWrapping"/>
      </w:r>
      <w:r>
        <w:br w:type="textWrapping"/>
      </w:r>
    </w:p>
    <w:p>
      <w:pPr>
        <w:pStyle w:val="Heading2"/>
      </w:pPr>
      <w:bookmarkStart w:id="1248" w:name="chương-1226-xích-long-hoàn."/>
      <w:bookmarkEnd w:id="1248"/>
      <w:r>
        <w:t xml:space="preserve">1226. Chương 1226: Xích Long Hoàn.</w:t>
      </w:r>
    </w:p>
    <w:p>
      <w:pPr>
        <w:pStyle w:val="Compact"/>
      </w:pPr>
      <w:r>
        <w:br w:type="textWrapping"/>
      </w:r>
      <w:r>
        <w:br w:type="textWrapping"/>
      </w:r>
      <w:r>
        <w:t xml:space="preserve">Trong hư không bỗng nhiên xuất hiện một hắc động lớn, mười mấy đạo gai xương bén nhọn từ trong động bắn ra vặn xoắn cứng rắn đem một mâu của La Hải chấn bay.</w:t>
      </w:r>
    </w:p>
    <w:p>
      <w:pPr>
        <w:pStyle w:val="BodyText"/>
      </w:pPr>
      <w:r>
        <w:t xml:space="preserve">Trong mắt Bạch Cốt chớp động vẻ hung tàn, từ trong hắc động nhảy đi ra.</w:t>
      </w:r>
    </w:p>
    <w:p>
      <w:pPr>
        <w:pStyle w:val="BodyText"/>
      </w:pPr>
      <w:r>
        <w:t xml:space="preserve">Từ sau khi Nhạc Trọng thăng cấp thành cường giả ngũ giai, kỹ năng triệu hoán ám hắc khô lâu cũng thăng lên tam giai. Lúc này toàn thân Bạch Cốt hiện lên vẻ sáng bóng như kim loại đen sẫm, thân thể tràn ngập gai xương, toàn thân tản ra một cỗ khí tức hung lệ cường đại.</w:t>
      </w:r>
    </w:p>
    <w:p>
      <w:pPr>
        <w:pStyle w:val="BodyText"/>
      </w:pPr>
      <w:r>
        <w:t xml:space="preserve">Từ trong hắc động nhảy ra, Bạch Cốt nhanh như một cơn gió hướng La Hải vọt tới, từ trong thân thể hắn bắn ra vô số đạo gai xương đâm thẳng về hướng La Hải.</w:t>
      </w:r>
    </w:p>
    <w:p>
      <w:pPr>
        <w:pStyle w:val="BodyText"/>
      </w:pPr>
      <w:r>
        <w:t xml:space="preserve">- Không tốt!</w:t>
      </w:r>
    </w:p>
    <w:p>
      <w:pPr>
        <w:pStyle w:val="BodyText"/>
      </w:pPr>
      <w:r>
        <w:t xml:space="preserve">Sắc mặt La Hải đại biến, nhưng hắn xem như cũng đã tiếp cận cao thủ ngũ giai, trong lúc nguy cấp chiến mâu hóa thành một đoàn bạo phong hướng gai xương vặn tới, thật nhiều gai xương bị hắn chấn bay.</w:t>
      </w:r>
    </w:p>
    <w:p>
      <w:pPr>
        <w:pStyle w:val="BodyText"/>
      </w:pPr>
      <w:r>
        <w:t xml:space="preserve">Số lượng gai xương của Bạch Cốt rất nhiều, vẫn có một bộ phận xuyên qua phòng ngự của La Hải đâm trúng trang giáp tứ giai của hắn, lưu lại một mảnh vết thương.</w:t>
      </w:r>
    </w:p>
    <w:p>
      <w:pPr>
        <w:pStyle w:val="BodyText"/>
      </w:pPr>
      <w:r>
        <w:t xml:space="preserve">La Hải vừa ngăn trở được công kích của Bạch Cốt, bỗng nhiên Nhạc Trọng chợt hiện, tay phải mang theo ma viêm xích hồng sắc hướng đầu La Hải chộp xuống.</w:t>
      </w:r>
    </w:p>
    <w:p>
      <w:pPr>
        <w:pStyle w:val="BodyText"/>
      </w:pPr>
      <w:r>
        <w:t xml:space="preserve">- Mở!</w:t>
      </w:r>
    </w:p>
    <w:p>
      <w:pPr>
        <w:pStyle w:val="BodyText"/>
      </w:pPr>
      <w:r>
        <w:t xml:space="preserve">Một cỗ dự cảm tử vong dày đặc dâng lên trong lòng La Hải, trong mắt hắn thoáng hiện vẻ sợ hãi đột nhiên ngửa mặt lên trời thét lớn một tiếng.</w:t>
      </w:r>
    </w:p>
    <w:p>
      <w:pPr>
        <w:pStyle w:val="BodyText"/>
      </w:pPr>
      <w:r>
        <w:t xml:space="preserve">Trong tích tắc một đạo sóng xung kích cường đại lấy La Hải làm trung tâm hướng bốn phương tám hướng khuếch tán, cứng rắn đem Nhạc Trọng lẫn Bạch Cốt thổi bay.</w:t>
      </w:r>
    </w:p>
    <w:p>
      <w:pPr>
        <w:pStyle w:val="BodyText"/>
      </w:pPr>
      <w:r>
        <w:t xml:space="preserve">Hai mắt La Hải đỏ đậm trừng trừng nhìn Nhạc Trọng, lấy ra một viên thuốc ném vào trong miệng nuốt chửng:</w:t>
      </w:r>
    </w:p>
    <w:p>
      <w:pPr>
        <w:pStyle w:val="BodyText"/>
      </w:pPr>
      <w:r>
        <w:t xml:space="preserve">- Súc sinh! Là ngươi bức ta! Hôm nay tất cả mọi người phải chết!</w:t>
      </w:r>
    </w:p>
    <w:p>
      <w:pPr>
        <w:pStyle w:val="BodyText"/>
      </w:pPr>
      <w:r>
        <w:t xml:space="preserve">Mị Ảnh té trên mặt đất đột nhiên thất sắc lớn tiếng quát:</w:t>
      </w:r>
    </w:p>
    <w:p>
      <w:pPr>
        <w:pStyle w:val="BodyText"/>
      </w:pPr>
      <w:r>
        <w:t xml:space="preserve">- Xích Long Hoàn, đó là Xích Long Hoàn, mau giết hắn, nếu không hắn sẽ biến thành quái vật!</w:t>
      </w:r>
    </w:p>
    <w:p>
      <w:pPr>
        <w:pStyle w:val="BodyText"/>
      </w:pPr>
      <w:r>
        <w:t xml:space="preserve">Bạch Cốt vung mạnh tay, hơn mười gai xương bén nhọn đâm thẳng về hướng La Hải.</w:t>
      </w:r>
    </w:p>
    <w:p>
      <w:pPr>
        <w:pStyle w:val="BodyText"/>
      </w:pPr>
      <w:r>
        <w:t xml:space="preserve">Thân hình Nhạc Trọng chợt lóe, từ sau lưng La Hải xông tới, hắn cũng không có thói quen chờ đợi địch nhân đột nhiên biến thành mạnh mẽ.</w:t>
      </w:r>
    </w:p>
    <w:p>
      <w:pPr>
        <w:pStyle w:val="BodyText"/>
      </w:pPr>
      <w:r>
        <w:t xml:space="preserve">La Hải nuốt Xích Long Hoàn, khuôn mặt biến thành vặn vẹo, hai mắt đỏ đậm, gân xanh xông ra, làn da bên ngoài ngưng tụ từng phiến lân giáp màu đỏ đậm, thân thể bạo tăng lên ba thước, hai tay dài ra móng vuốt sắc bén, thoạt nhìn giống như một con quái vật.</w:t>
      </w:r>
    </w:p>
    <w:p>
      <w:pPr>
        <w:pStyle w:val="BodyText"/>
      </w:pPr>
      <w:r>
        <w:t xml:space="preserve">Trang giáp cường hóa tứ giai có được năng lực tự điều chỉnh lớn nhỏ, sau khi thân thể La Hải thành lớn trang giáp cũng biến lớn.</w:t>
      </w:r>
    </w:p>
    <w:p>
      <w:pPr>
        <w:pStyle w:val="BodyText"/>
      </w:pPr>
      <w:r>
        <w:t xml:space="preserve">Biến thân thành bộ dáng giống như quái vật, trong mắt La Hải chớp động hung quang, dưới chân khẽ nhún liền biến mất tại chỗ, xuất hiện trước người Bạch Cốt một cước hung hăng đá lên phần bụng của hắn.</w:t>
      </w:r>
    </w:p>
    <w:p>
      <w:pPr>
        <w:pStyle w:val="BodyText"/>
      </w:pPr>
      <w:r>
        <w:t xml:space="preserve">Răng rắc một tiếng, xương cốt ở bụng Bạch Cốt lập tức phá nát, giống như mảnh vải rách bay ngược ra phương xa, xương cốt còn cứng rắn hơn bọc thép trên xe tăng lại rơi xuống đất.</w:t>
      </w:r>
    </w:p>
    <w:p>
      <w:pPr>
        <w:pStyle w:val="BodyText"/>
      </w:pPr>
      <w:r>
        <w:t xml:space="preserve">Trong mắt Nhạc Trọng thoáng hiện dị quang, nhanh chóng làm ra phán đoán:</w:t>
      </w:r>
    </w:p>
    <w:p>
      <w:pPr>
        <w:pStyle w:val="BodyText"/>
      </w:pPr>
      <w:r>
        <w:t xml:space="preserve">- Thật mạnh! Tốc độ của hắn có thể so sánh được với Long Tướng trung cấp!</w:t>
      </w:r>
    </w:p>
    <w:p>
      <w:pPr>
        <w:pStyle w:val="BodyText"/>
      </w:pPr>
      <w:r>
        <w:t xml:space="preserve">Một kích đánh bay Bạch Cốt, La Hải phát ra tiếng rít gào như dã thú, hai chân tràn ngập lực lượng dùng sức bắn ra, trong tích tắc hình thành bảy tám tàn ảnh hướng Nhạc Trọng đánh tới.</w:t>
      </w:r>
    </w:p>
    <w:p>
      <w:pPr>
        <w:pStyle w:val="BodyText"/>
      </w:pPr>
      <w:r>
        <w:t xml:space="preserve">Hai mắt Nhạc Trọng ngưng tụ, phát động kỹ năng thao túng trọng lực tam giai, từng đạo sóng gợn hướng La Hải khuếch tán.</w:t>
      </w:r>
    </w:p>
    <w:p>
      <w:pPr>
        <w:pStyle w:val="BodyText"/>
      </w:pPr>
      <w:r>
        <w:t xml:space="preserve">La Hải bị trọng lực cuốn lấy, thân thể dừng lại trong nháy mắt, sau đó theo bản năng điều khiển thân thể dùng tốc độ khủng khiếp hướng chỗ Nhạc Trọng vọt tới.</w:t>
      </w:r>
    </w:p>
    <w:p>
      <w:pPr>
        <w:pStyle w:val="BodyText"/>
      </w:pPr>
      <w:r>
        <w:t xml:space="preserve">Nhạc Trọng vỗ một chưởng, phát động ma viêm, một đầu hỏa long thật dài hướng La Hải thổi quét tới.</w:t>
      </w:r>
    </w:p>
    <w:p>
      <w:pPr>
        <w:pStyle w:val="BodyText"/>
      </w:pPr>
      <w:r>
        <w:t xml:space="preserve">Thân thể La Hải liên tục vặn vẹo quỷ dị tránh khỏi hỏa long, bỗng nhiên xuất hiện trước người Nhạc Trọng một cước hung hăng đá tới.</w:t>
      </w:r>
    </w:p>
    <w:p>
      <w:pPr>
        <w:pStyle w:val="BodyText"/>
      </w:pPr>
      <w:r>
        <w:t xml:space="preserve">Nhạc Trọng vung tay trái chắn ngang một cước hung bạo của La Hải.</w:t>
      </w:r>
    </w:p>
    <w:p>
      <w:pPr>
        <w:pStyle w:val="BodyText"/>
      </w:pPr>
      <w:r>
        <w:t xml:space="preserve">Lực lượng cường đại nháy mắt bộc phát đem Nhạc Trọng đá bay, như viên đạn pháo bắn ngược ra phương xa.</w:t>
      </w:r>
    </w:p>
    <w:p>
      <w:pPr>
        <w:pStyle w:val="BodyText"/>
      </w:pPr>
      <w:r>
        <w:t xml:space="preserve">- Lực lượng thật mạnh!</w:t>
      </w:r>
    </w:p>
    <w:p>
      <w:pPr>
        <w:pStyle w:val="BodyText"/>
      </w:pPr>
      <w:r>
        <w:t xml:space="preserve">Nhạc Trọng lơ lửng giữa không trung, chỉ cảm thấy cánh tay trái đau đớn cơ hồ muốn gãy xương, nếu trước khi hắn tiến hóa thành ngũ giai bị đá trúng tuyệt đối sẽ bị một cước kia đá gãy tay trái.</w:t>
      </w:r>
    </w:p>
    <w:p>
      <w:pPr>
        <w:pStyle w:val="BodyText"/>
      </w:pPr>
      <w:r>
        <w:t xml:space="preserve">Một kích đá bay Nhạc Trọng, trong mắt La Hải chớp động vẻ hung tàn vô tận, nháy mắt biến mất tại chỗ, sau đó xuất hiện bên dưới một trảo hướng trái tim Nhạc Trọng chộp tới.</w:t>
      </w:r>
    </w:p>
    <w:p>
      <w:pPr>
        <w:pStyle w:val="BodyText"/>
      </w:pPr>
      <w:r>
        <w:t xml:space="preserve">Nhạc Trọng lơ lửng giữa không trung, thân thể quỷ dị uốn éo miễn cưỡng tránh khỏi yếu hại.</w:t>
      </w:r>
    </w:p>
    <w:p>
      <w:pPr>
        <w:pStyle w:val="BodyText"/>
      </w:pPr>
      <w:r>
        <w:t xml:space="preserve">Một trảo của La Hải trực tiếp xé rách bì giáp ngũ giai đâm vào trong cơ thể Nhạc Trọng.</w:t>
      </w:r>
    </w:p>
    <w:p>
      <w:pPr>
        <w:pStyle w:val="BodyText"/>
      </w:pPr>
      <w:r>
        <w:t xml:space="preserve">- Bắt được ngươi! Đi chết đi!</w:t>
      </w:r>
    </w:p>
    <w:p>
      <w:pPr>
        <w:pStyle w:val="BodyText"/>
      </w:pPr>
      <w:r>
        <w:t xml:space="preserve">Hai tay Nhạc Trọng khóa lại một trảo của La Hải, trong mắt chớp động hung quang, phát động ma viêm, một đoàn ma viêm khủng bố điên cuồng hướng La Hải thổi quét tới.</w:t>
      </w:r>
    </w:p>
    <w:p>
      <w:pPr>
        <w:pStyle w:val="BodyText"/>
      </w:pPr>
      <w:r>
        <w:t xml:space="preserve">La Hải đồng dạng vô cùng hung ác, trong mắt chớp động quang mang hung tàn, móng trái như đao hung hăng chém lên cánh tay phải của mình, chặt đứt tay phải, sau đó thuận thế hung hăng đá lên thân thể Nhạc Trọng, đem hắn đá bay lên trời.</w:t>
      </w:r>
    </w:p>
    <w:p>
      <w:pPr>
        <w:pStyle w:val="BodyText"/>
      </w:pPr>
      <w:r>
        <w:t xml:space="preserve">Bị cú đá đánh trúng, Nhạc Trọng phun ra ngụm máu tươi, chỉ cảm thấy ngũ tạng như muốn nứt vỡ.</w:t>
      </w:r>
    </w:p>
    <w:p>
      <w:pPr>
        <w:pStyle w:val="BodyText"/>
      </w:pPr>
      <w:r>
        <w:t xml:space="preserve">Ở một bên, La Hải bị ma viêm quấn thân, ma viêm kinh khủng nhanh chóng thiêu đốt thân thể hắn tản ra mùi vị cháy khét.</w:t>
      </w:r>
    </w:p>
    <w:p>
      <w:pPr>
        <w:pStyle w:val="BodyText"/>
      </w:pPr>
      <w:r>
        <w:t xml:space="preserve">La Hải phát ra tiếng gầm rú như dã thú, một đoàn sinh mệnh quang mang từ trong thân thể hắn bắn ra, đem ma viêm đánh thành xơ xác.</w:t>
      </w:r>
    </w:p>
    <w:p>
      <w:pPr>
        <w:pStyle w:val="BodyText"/>
      </w:pPr>
      <w:r>
        <w:t xml:space="preserve">La Hải dựa vào sinh mệnh quang mang đánh tan ma viêm, trong nháy mắt tóc của hắn biến thành hoa râm, không ngừng rơi xuống khỏi đầu, nếp nhăn lan tràn trên mặt hắn, làm cho hắn thoạt nhìn biến thành vô cùng già nua.</w:t>
      </w:r>
    </w:p>
    <w:p>
      <w:pPr>
        <w:pStyle w:val="BodyText"/>
      </w:pPr>
      <w:r>
        <w:t xml:space="preserve">Xích Long Hoàn có thể làm La Hải biến thành quái vật khủng bố chỉ biết giết chóc, nhưng lại làm cạn kiệt sinh mệnh lực của hắn, mà khi phát động sinh mệnh quang mang càng thêm tiêu hao sinh mệnh lực, hiện tại tuổi thọ của hắn đã không còn được bao nhiêu.</w:t>
      </w:r>
    </w:p>
    <w:p>
      <w:pPr>
        <w:pStyle w:val="BodyText"/>
      </w:pPr>
      <w:r>
        <w:t xml:space="preserve">La Hải vừa đánh tan ma viêm, mười đạo gai xương bén nhọn bỗng dưng từ sau lưng hắn nổ bắn ra, trực tiếp xỏ xuyên qua thân thể hắn sau đó dụng lực vặn xoắn, lập tức đem thân thể hắn vặn đứt thành bốn năm mảnh, nội tạng văng khắp nơi.</w:t>
      </w:r>
    </w:p>
    <w:p>
      <w:pPr>
        <w:pStyle w:val="BodyText"/>
      </w:pPr>
      <w:r>
        <w:t xml:space="preserve">Cách đó không xa, Bạch Cốt nhanh chóng đi qua bên này, vô số gai xương bén nhọn lại rút vào trong thân thể của hắn.</w:t>
      </w:r>
    </w:p>
    <w:p>
      <w:pPr>
        <w:pStyle w:val="BodyText"/>
      </w:pPr>
      <w:r>
        <w:t xml:space="preserve">Nhìn thấy La Hải đã chết, những người sống sót trong thôn đều thở ra một hơi nhẹ nhõm, đi tới vây quanh bên người Mị Ảnh, mang theo ánh mắt sợ hãi nhìn Bạch Cốt cùng Nhạc Trọng vừa rơi xuống đất.</w:t>
      </w:r>
    </w:p>
    <w:p>
      <w:pPr>
        <w:pStyle w:val="BodyText"/>
      </w:pPr>
      <w:r>
        <w:t xml:space="preserve">- Cơ năng tái sinh tam giai thật sự là mạnh mẽ! Hiện tại tốc độ khôi phục của cơ thể ta đã có thể so sánh được với biến dị thú tam giai!</w:t>
      </w:r>
    </w:p>
    <w:p>
      <w:pPr>
        <w:pStyle w:val="BodyText"/>
      </w:pPr>
      <w:r>
        <w:t xml:space="preserve">Nhạc Trọng vừa rơi xuống đất liền kiểm tra thân thể của hắn, vết thương sâu tận xương nơi ngực đang dùng tốc độ mà mắt thường có thể thấy được nhanh chóng khép lại. Với tốc độ như thế chỉ cần thêm chừng hai mươi phút thời gian thì miệng vết thương nơi ngực hắn hoàn toàn khôi phục. Chỗ thiếu hụt duy nhất là tốc độ khép lại thật nhanh nhưng bụng của hắn càng thêm đói khát.</w:t>
      </w:r>
    </w:p>
    <w:p>
      <w:pPr>
        <w:pStyle w:val="BodyText"/>
      </w:pPr>
      <w:r>
        <w:t xml:space="preserve">Nhạc Trọng thầm nghĩ trong lòng:</w:t>
      </w:r>
    </w:p>
    <w:p>
      <w:pPr>
        <w:pStyle w:val="Compact"/>
      </w:pPr>
      <w:r>
        <w:t xml:space="preserve">- Cơ thể của ta xem ra càng ngày càng mạnh, nếu như ta tiến hóa tới ngũ giai đỉnh phong, nói không chừng ngay cả Long Tướng trung cấp cũng không phải là đối thủ của ta!</w:t>
      </w:r>
      <w:r>
        <w:br w:type="textWrapping"/>
      </w:r>
      <w:r>
        <w:br w:type="textWrapping"/>
      </w:r>
    </w:p>
    <w:p>
      <w:pPr>
        <w:pStyle w:val="Heading2"/>
      </w:pPr>
      <w:bookmarkStart w:id="1249" w:name="chương-1227-mị-ảnh-tùy-tùng-1"/>
      <w:bookmarkEnd w:id="1249"/>
      <w:r>
        <w:t xml:space="preserve">1227. Chương 1227: Mị Ảnh Tùy Tùng! (1)</w:t>
      </w:r>
    </w:p>
    <w:p>
      <w:pPr>
        <w:pStyle w:val="Compact"/>
      </w:pPr>
      <w:r>
        <w:br w:type="textWrapping"/>
      </w:r>
      <w:r>
        <w:br w:type="textWrapping"/>
      </w:r>
      <w:r>
        <w:t xml:space="preserve">Ấn ký Thần Ma hệ thống của hắn hấp thu thật nhiều sinh mệnh nguyên khí của các sinh linh giúp hắn tiến hóa, làm cho hắn tiến hóa theo phương hướng cường giả chí cao. Trong quá trình tiến hóa, Nhạc Trọng đã đột phá cực hạn của nhân loại, từ người phàm biến chất thành cường giả tuyệt thế.</w:t>
      </w:r>
    </w:p>
    <w:p>
      <w:pPr>
        <w:pStyle w:val="BodyText"/>
      </w:pPr>
      <w:r>
        <w:t xml:space="preserve">Kiểm tra xong thân thể, Nhạc Trọng đi tới trước mặt Mị Ảnh hỏi:</w:t>
      </w:r>
    </w:p>
    <w:p>
      <w:pPr>
        <w:pStyle w:val="BodyText"/>
      </w:pPr>
      <w:r>
        <w:t xml:space="preserve">- Mị Ảnh, cô là người trốn thoát từ trong Thiên Đô hoàng thành sao?</w:t>
      </w:r>
    </w:p>
    <w:p>
      <w:pPr>
        <w:pStyle w:val="BodyText"/>
      </w:pPr>
      <w:r>
        <w:t xml:space="preserve">Sau khi tiến hóa thành cường giả ngũ giai, giác quan thứ sáu của hắn vô cùng mẫn tuệ, hắn có thể nghe được lời đối thoại giữa Mị Ảnh cùng La Hải, đây cũng là nguyên nhân hắn xuất hiện cứu mạng của nàng.</w:t>
      </w:r>
    </w:p>
    <w:p>
      <w:pPr>
        <w:pStyle w:val="BodyText"/>
      </w:pPr>
      <w:r>
        <w:t xml:space="preserve">Mị Ảnh cảnh giác nhìn Nhạc Trọng nói:</w:t>
      </w:r>
    </w:p>
    <w:p>
      <w:pPr>
        <w:pStyle w:val="BodyText"/>
      </w:pPr>
      <w:r>
        <w:t xml:space="preserve">- Đúng vậy! Anh là ai?</w:t>
      </w:r>
    </w:p>
    <w:p>
      <w:pPr>
        <w:pStyle w:val="BodyText"/>
      </w:pPr>
      <w:r>
        <w:t xml:space="preserve">Nhạc Trọng lấy ra một ống giải dược Nhuyễn Hóa Tề thản nhiên nói:</w:t>
      </w:r>
    </w:p>
    <w:p>
      <w:pPr>
        <w:pStyle w:val="BodyText"/>
      </w:pPr>
      <w:r>
        <w:t xml:space="preserve">- Tôi là Nhạc Trọng, là một thủ lĩnh phản kháng quân vùng tây bắc, tôi hi vọng biết tình báo thực tế trong Thiên Đô hoàng thành. Đây là giải dược Nhuyễn Hóa Tề, nếu cô nguyện ý nói cho tôi biết thì nó sẽ là của cô!</w:t>
      </w:r>
    </w:p>
    <w:p>
      <w:pPr>
        <w:pStyle w:val="BodyText"/>
      </w:pPr>
      <w:r>
        <w:t xml:space="preserve">Mị Ảnh trầm mặc một thoáng nói:</w:t>
      </w:r>
    </w:p>
    <w:p>
      <w:pPr>
        <w:pStyle w:val="BodyText"/>
      </w:pPr>
      <w:r>
        <w:t xml:space="preserve">- Được! Tôi nói cho anh biết!</w:t>
      </w:r>
    </w:p>
    <w:p>
      <w:pPr>
        <w:pStyle w:val="BodyText"/>
      </w:pPr>
      <w:r>
        <w:t xml:space="preserve">Nhạc Trọng ném giải dược cho nàng.</w:t>
      </w:r>
    </w:p>
    <w:p>
      <w:pPr>
        <w:pStyle w:val="BodyText"/>
      </w:pPr>
      <w:r>
        <w:t xml:space="preserve">Mị Ảnh nhận lấy mở ra ngửi xem, xác nhận thật giả, lúc này mới nuốt vào, sau đó ngẩng đầu nhìn Nhạc Trọng:</w:t>
      </w:r>
    </w:p>
    <w:p>
      <w:pPr>
        <w:pStyle w:val="BodyText"/>
      </w:pPr>
      <w:r>
        <w:t xml:space="preserve">- Anh muốn biết chuyện gì?</w:t>
      </w:r>
    </w:p>
    <w:p>
      <w:pPr>
        <w:pStyle w:val="BodyText"/>
      </w:pPr>
      <w:r>
        <w:t xml:space="preserve">Nhạc Trọng quét mắt lướt qua những thôn dân bên cạnh nàng, nói:</w:t>
      </w:r>
    </w:p>
    <w:p>
      <w:pPr>
        <w:pStyle w:val="BodyText"/>
      </w:pPr>
      <w:r>
        <w:t xml:space="preserve">- Toàn bộ! Toàn bộ tình báo cô nắm giữ về Thiên Đô hoàn thành!</w:t>
      </w:r>
    </w:p>
    <w:p>
      <w:pPr>
        <w:pStyle w:val="BodyText"/>
      </w:pPr>
      <w:r>
        <w:t xml:space="preserve">Mị Ảnh sâu kín thở dài, bắt đầu giảng thuật tình huống trong hoàng thành:</w:t>
      </w:r>
    </w:p>
    <w:p>
      <w:pPr>
        <w:pStyle w:val="BodyText"/>
      </w:pPr>
      <w:r>
        <w:t xml:space="preserve">- Bệ hạ đã nhập ma…</w:t>
      </w:r>
    </w:p>
    <w:p>
      <w:pPr>
        <w:pStyle w:val="BodyText"/>
      </w:pPr>
      <w:r>
        <w:t xml:space="preserve">Hoàng đế Vân Châu Ngụy Minh Thanh đem hơn trăm vạn dân chúng chung quanh hoàng thành giết hại không còn, đem máu tươi của họ ủ huyết mật, hành động điên cuồng này làm toàn bộ mọi người trong hoàng thành đều bàng hoàng.</w:t>
      </w:r>
    </w:p>
    <w:p>
      <w:pPr>
        <w:pStyle w:val="BodyText"/>
      </w:pPr>
      <w:r>
        <w:t xml:space="preserve">Một ít quý tộc khai sáng chỉ trích Ngụy Minh Thanh vài câu, kết quả liền bị hắn phái binh tróc nã, ném vào trong bầy Hấp Huyết Phong bị hút sạch máu tươi, gia quyến bị biếm thành nô lệ phân phát cho bộ hạ của Ngụy Minh Thanh.</w:t>
      </w:r>
    </w:p>
    <w:p>
      <w:pPr>
        <w:pStyle w:val="BodyText"/>
      </w:pPr>
      <w:r>
        <w:t xml:space="preserve">Thấy cảnh tượng này mọi người không ai dám tiếp tục khuyên can Ngụy Minh Thanh, trước mặt hắn đều tỏ vẻ thành thật, nhưng sau lưng mạch nước ngầm bắt đầu khởi động.</w:t>
      </w:r>
    </w:p>
    <w:p>
      <w:pPr>
        <w:pStyle w:val="BodyText"/>
      </w:pPr>
      <w:r>
        <w:t xml:space="preserve">Phải biết rằng trong trăm vạn dân chúng chung quanh hoàng thành, rất nhiều người đều là đời sau của các quý tộc được bồi dưỡng, bọn họ có thể lấy được thật nhiều tài nguyên dồi dào từ trong nhân lực giá rẻ này.</w:t>
      </w:r>
    </w:p>
    <w:p>
      <w:pPr>
        <w:pStyle w:val="BodyText"/>
      </w:pPr>
      <w:r>
        <w:t xml:space="preserve">Trăm vạn dân chúng bị tàn sát, lợi ích của thật nhiều quý tộc trong hoàng thành bị tổn thất lớn. Đồng thời hành động phát rồ của Ngụy Minh Thanh ngoại trừ chỉ có một ít thuộc hạ tử trung của hắn ủng hộ, toàn bộ mọi người thập phần sợ hãi, sợ mình không cẩn thận sẽ bị Ngụy Minh Thanh đem ra tế đao.</w:t>
      </w:r>
    </w:p>
    <w:p>
      <w:pPr>
        <w:pStyle w:val="BodyText"/>
      </w:pPr>
      <w:r>
        <w:t xml:space="preserve">Không bao lâu trước đó, các quý tộc trong thành còn được phép đi ra ngoài, lúc ấy thật nhiều quý tộc cùng bình dân dùng đủ mọi lý do rời khỏi địa phương tràn ngập mùi máu tươi như Thiên Đô kia.</w:t>
      </w:r>
    </w:p>
    <w:p>
      <w:pPr>
        <w:pStyle w:val="BodyText"/>
      </w:pPr>
      <w:r>
        <w:t xml:space="preserve">Ngụy Minh Thanh phát hiện thật nhiều quý tộc cùng bình dân ý đồ rời khỏi hoàng thành, vô cùng phẫn nộ, hạ lệnh đóng cửa thành, ngoại trừ quân đội nhận được mệnh lệnh của hắn những người còn lại không được tự do ra vào.</w:t>
      </w:r>
    </w:p>
    <w:p>
      <w:pPr>
        <w:pStyle w:val="BodyText"/>
      </w:pPr>
      <w:r>
        <w:t xml:space="preserve">Mệnh lệnh này vừa ban ra, cửa thành đóng chặt, người bên trong không còn được đi ra ngoài. Nhưng vì thế càng tạo thêm khủng hoảng thật lớn, lời đồn nổi lên bốn phía, đều nói Ngụy Minh Thanh muốn giết sạch toàn bộ mọi người trong thành để cho hắn đột phá cổ bình tiến lên lục giai.</w:t>
      </w:r>
    </w:p>
    <w:p>
      <w:pPr>
        <w:pStyle w:val="BodyText"/>
      </w:pPr>
      <w:r>
        <w:t xml:space="preserve">Lúc lời đồn nổi lên bốn phía trong thành, mật thám cùng quân đội không ngừng xuất động đem những người nghị luận việc nào tróc nã, sau đó ném vào trong bầy Hấp Huyết Phong. Mỗi ngày trong hoàng thành đều có rất nhiều người chết, lòng người kinh động.</w:t>
      </w:r>
    </w:p>
    <w:p>
      <w:pPr>
        <w:pStyle w:val="BodyText"/>
      </w:pPr>
      <w:r>
        <w:t xml:space="preserve">Cũng có một ít quý tộc tổ chức lực lượng ý đồ phản kháng chính sách tàn bạo của Ngụy Minh Thanh, nhưng bọn họ vừa mới động thủ đã bị hắn trực tiếp phái binh tiêu diệt, căn bản không nhấc nổi sóng gió gì quá lớn.</w:t>
      </w:r>
    </w:p>
    <w:p>
      <w:pPr>
        <w:pStyle w:val="BodyText"/>
      </w:pPr>
      <w:r>
        <w:t xml:space="preserve">Lực lượng võ trang cấm vệ quân mạnh nhất Thiên Đô hoàn thành bị Ngụy Minh Thanh chặt chẽ nắm giữ trong tay, đây cũng là lý do hắn không chút kiêng nể giết hại trăm vạn bình dân dân chúng.</w:t>
      </w:r>
    </w:p>
    <w:p>
      <w:pPr>
        <w:pStyle w:val="BodyText"/>
      </w:pPr>
      <w:r>
        <w:t xml:space="preserve">Đồng thời lực phòng ngự ở cửa thành làm người tuyệt vọng cũng đã cắt đứt hi vọng chạy thoát khỏi Thiên Đô hoàng thành của thật nhiều người.</w:t>
      </w:r>
    </w:p>
    <w:p>
      <w:pPr>
        <w:pStyle w:val="BodyText"/>
      </w:pPr>
      <w:r>
        <w:t xml:space="preserve">Cửa chính hoàng thành hỏa lực vô số, hệ thống phân hình lại tiên tiến kinh người, do máy móc phân hình cho dù là cường giả lục giai cũng không thể lén lút xuyên qua được hệ thống kia, tiềm vào trong thành.</w:t>
      </w:r>
    </w:p>
    <w:p>
      <w:pPr>
        <w:pStyle w:val="BodyText"/>
      </w:pPr>
      <w:r>
        <w:t xml:space="preserve">Nhạc Trọng tò mò hỏi:</w:t>
      </w:r>
    </w:p>
    <w:p>
      <w:pPr>
        <w:pStyle w:val="BodyText"/>
      </w:pPr>
      <w:r>
        <w:t xml:space="preserve">- Như vậy cô làm sao thoát khỏi hoàng thành?</w:t>
      </w:r>
    </w:p>
    <w:p>
      <w:pPr>
        <w:pStyle w:val="BodyText"/>
      </w:pPr>
      <w:r>
        <w:t xml:space="preserve">Mị Ảnh đáp:</w:t>
      </w:r>
    </w:p>
    <w:p>
      <w:pPr>
        <w:pStyle w:val="BodyText"/>
      </w:pPr>
      <w:r>
        <w:t xml:space="preserve">- Tôi nương một lần cơ hội chấp hành nhiệm vụ rời khỏi Thiên Đô, sau đó cũng không tiếp tục quay về!</w:t>
      </w:r>
    </w:p>
    <w:p>
      <w:pPr>
        <w:pStyle w:val="BodyText"/>
      </w:pPr>
      <w:r>
        <w:t xml:space="preserve">Nhạc Trọng nghe vậy cau mày, dựa theo lời nói của Mị Ảnh, hắn căn bản không thể lén lút đi vào trong thành.</w:t>
      </w:r>
    </w:p>
    <w:p>
      <w:pPr>
        <w:pStyle w:val="BodyText"/>
      </w:pPr>
      <w:r>
        <w:t xml:space="preserve">Nhạc Trọng cau mày chậm rãi nghĩ thầm:</w:t>
      </w:r>
    </w:p>
    <w:p>
      <w:pPr>
        <w:pStyle w:val="BodyText"/>
      </w:pPr>
      <w:r>
        <w:t xml:space="preserve">- Chẳng lẽ phải hóa trang làm dân nghèo chui vào sao?</w:t>
      </w:r>
    </w:p>
    <w:p>
      <w:pPr>
        <w:pStyle w:val="BodyText"/>
      </w:pPr>
      <w:r>
        <w:t xml:space="preserve">Lẻn vào đội ngũ áp giải dân nghèo, lặng lẽ ẩn vào hoàng thành cũng là một trong những kế hoạch mà hắn chọn lựa, nhưng kế hoạch kia lại không thể chủ động quá nhiều. Một khi bị người phát hiện ra thân phận chân thật, chỉ sợ kết cục sẽ thê thảm.</w:t>
      </w:r>
    </w:p>
    <w:p>
      <w:pPr>
        <w:pStyle w:val="BodyText"/>
      </w:pPr>
      <w:r>
        <w:t xml:space="preserve">Mị Ảnh nhìn Nhạc Trọng bỗng nhiên hỏi:</w:t>
      </w:r>
    </w:p>
    <w:p>
      <w:pPr>
        <w:pStyle w:val="BodyText"/>
      </w:pPr>
      <w:r>
        <w:t xml:space="preserve">- Anh muốn đi vào?</w:t>
      </w:r>
    </w:p>
    <w:p>
      <w:pPr>
        <w:pStyle w:val="BodyText"/>
      </w:pPr>
      <w:r>
        <w:t xml:space="preserve">- Đúng vậy!</w:t>
      </w:r>
    </w:p>
    <w:p>
      <w:pPr>
        <w:pStyle w:val="BodyText"/>
      </w:pPr>
      <w:r>
        <w:t xml:space="preserve">Mị Ảnh nhìn Nhạc Trọng nói:</w:t>
      </w:r>
    </w:p>
    <w:p>
      <w:pPr>
        <w:pStyle w:val="BodyText"/>
      </w:pPr>
      <w:r>
        <w:t xml:space="preserve">- Trấn thủ hoàng thành là đại tướng quân Ngụy Điền, hắn là người trong hoàng thất, tuyệt đối trung thành với Ngụy Minh Thanh. Nhưng trong hoàng thành còn có bốn thành vệ quân đông, nam, tây, bắc, thủ lĩnh của những thành vệ quân kia là con cháu đại gia tộc quý tộc trong thành, bọn hắn cũng nắm giữ lực lượng không nhỏ trong thành. Sau khi Ngụy Minh Thanh truyền ra mệnh lệnh phong thành giữa bọn hắn đã sinh sản khe hở. Chỉ cần thêm thời gian ngắn bọn hắn rất có khả năng phát sinh nội chiến!</w:t>
      </w:r>
    </w:p>
    <w:p>
      <w:pPr>
        <w:pStyle w:val="BodyText"/>
      </w:pPr>
      <w:r>
        <w:t xml:space="preserve">Nhạc Trọng lắc đầu nói:</w:t>
      </w:r>
    </w:p>
    <w:p>
      <w:pPr>
        <w:pStyle w:val="BodyText"/>
      </w:pPr>
      <w:r>
        <w:t xml:space="preserve">- Qua thêm thời gian ngắn sao? Hiện tại tôi thiếu thốn nhất chính là thời gian!</w:t>
      </w:r>
    </w:p>
    <w:p>
      <w:pPr>
        <w:pStyle w:val="BodyText"/>
      </w:pPr>
      <w:r>
        <w:t xml:space="preserve">Sau khi tiến vào ngũ giai, Nhạc Trọng mơ hồ cảm giác được hắn đang ở trong một luồng lốc xoáy cực lớn, không tiến là lui, nếu không cẩn thận có lẽ bản thân hắn sẽ bị luồng lốc xoáy kia nghiền thành phấn vụn.</w:t>
      </w:r>
    </w:p>
    <w:p>
      <w:pPr>
        <w:pStyle w:val="BodyText"/>
      </w:pPr>
      <w:r>
        <w:t xml:space="preserve">Đúng lúc này trong nhóm người sống sót đi ra sáu nam nữ trung niên, cẩn thận hỏi Mị Ảnh:</w:t>
      </w:r>
    </w:p>
    <w:p>
      <w:pPr>
        <w:pStyle w:val="BodyText"/>
      </w:pPr>
      <w:r>
        <w:t xml:space="preserve">- Tiểu Ảnh, tiếp theo chúng ta nên làm thế nào?</w:t>
      </w:r>
    </w:p>
    <w:p>
      <w:pPr>
        <w:pStyle w:val="BodyText"/>
      </w:pPr>
      <w:r>
        <w:t xml:space="preserve">Mị Ảnh nghe vậy cau mày lâm vào trong suy tư. Nàng là một thích khách đứng đầu, cho dù cường giả ngũ giai cũng từng ám sát qua, nhưng nàng luôn là độc hành hiệp, căn bản không có kinh nghiệm lãnh đạo mọi người, trong khoảnh khắc thấy có chút lúng túng.</w:t>
      </w:r>
    </w:p>
    <w:p>
      <w:pPr>
        <w:pStyle w:val="BodyText"/>
      </w:pPr>
      <w:r>
        <w:t xml:space="preserve">Nhạc Trọng đang tự hỏi, máy truyền tin trên tay phải hắn rung lên, hắn mở máy nhìn thấy Hàn Sắc xuất hiện trên màn hình.</w:t>
      </w:r>
    </w:p>
    <w:p>
      <w:pPr>
        <w:pStyle w:val="BodyText"/>
      </w:pPr>
      <w:r>
        <w:t xml:space="preserve">Hàn Sắc nói:</w:t>
      </w:r>
    </w:p>
    <w:p>
      <w:pPr>
        <w:pStyle w:val="BodyText"/>
      </w:pPr>
      <w:r>
        <w:t xml:space="preserve">- Thủ lĩnh, chiến sĩ của chúng ta đã trinh sát được tin tức, hiện tại Trường Thanh thành, Cự Mộc thành cùng Dũng thành binh lực hư không, tôi đề nghị xuất binh cướp lấy ba tòa thành thị này, đem họ thu vào trong tay chúng ta. Tiến công ba thành thị này đồng thời có thể rèn luyện được chiến sĩ của chúng ta, làm cho họ càng thêm thành thục thiện chiến!</w:t>
      </w:r>
    </w:p>
    <w:p>
      <w:pPr>
        <w:pStyle w:val="BodyText"/>
      </w:pPr>
      <w:r>
        <w:t xml:space="preserve">Nhạc Trọng thưởng thức nhìn Hàn Sắc thử nghiệm nói:</w:t>
      </w:r>
    </w:p>
    <w:p>
      <w:pPr>
        <w:pStyle w:val="BodyText"/>
      </w:pPr>
      <w:r>
        <w:t xml:space="preserve">- Hiện tại binh lực của chúng ta đủ sức chống đỡ cuộc đại chiến đó sao?</w:t>
      </w:r>
    </w:p>
    <w:p>
      <w:pPr>
        <w:pStyle w:val="Compact"/>
      </w:pPr>
      <w:r>
        <w:t xml:space="preserve">Tinh thần kiên quyết tiến thủ của Hàn Sắc ở trong nhóm bộ hạ của Nhạc Trọng thật sự hiếm thấy, cho tới nay bởi vì Nhạc Trọng biểu hiện quá mức chói mắt nên thật nhiều bộ hạ đều dưỡng thành thói quen chỉ nghe theo mệnh lệnh của hắn, một khi hắn rời khỏi họ liền không thích ứng, hơn nữa xu hướng luôn có chút bảo thủ.</w:t>
      </w:r>
      <w:r>
        <w:br w:type="textWrapping"/>
      </w:r>
      <w:r>
        <w:br w:type="textWrapping"/>
      </w:r>
    </w:p>
    <w:p>
      <w:pPr>
        <w:pStyle w:val="Heading2"/>
      </w:pPr>
      <w:bookmarkStart w:id="1250" w:name="chương-1228-mị-ảnh-tùy-tùng-2"/>
      <w:bookmarkEnd w:id="1250"/>
      <w:r>
        <w:t xml:space="preserve">1228. Chương 1228: Mị Ảnh Tùy Tùng! (2)</w:t>
      </w:r>
    </w:p>
    <w:p>
      <w:pPr>
        <w:pStyle w:val="Compact"/>
      </w:pPr>
      <w:r>
        <w:br w:type="textWrapping"/>
      </w:r>
      <w:r>
        <w:br w:type="textWrapping"/>
      </w:r>
      <w:r>
        <w:t xml:space="preserve">Hàn Sắc có được tinh thần cầu tiến mạnh mẽ này, dù Nhạc Trọng không có mặt cũng duy trì, thập phần khó được.</w:t>
      </w:r>
    </w:p>
    <w:p>
      <w:pPr>
        <w:pStyle w:val="BodyText"/>
      </w:pPr>
      <w:r>
        <w:t xml:space="preserve">Hàn Sắc nói:</w:t>
      </w:r>
    </w:p>
    <w:p>
      <w:pPr>
        <w:pStyle w:val="BodyText"/>
      </w:pPr>
      <w:r>
        <w:t xml:space="preserve">- Có thể, bên Xích Huyết thành có một trăm Huyết Lạc Vệ, thành vệ quân cộng thêm số dân nghèo mà chúng ta chiêu mộ được đã đầy đủ duy trì trật tự lâm thời. Trường Thanh thành suy yếu, chỉ cần ba trăm Huyết Lạc Vệ cộng thêm năm trăm chiến sĩ, năm Thu Hoạch Giả là có thể lấy được. Bên Cự Mộc thành cùng Dũng thành tôi sẽ tập trung binh lực thu phục bọn hắn. Ba tòa thành thị này đều có tài nguyên phong phú cùng trụ cột công nghiệp nhẹ, nếu có thể chiếm giữ đối với chúng ta thập phần có lợi!</w:t>
      </w:r>
    </w:p>
    <w:p>
      <w:pPr>
        <w:pStyle w:val="BodyText"/>
      </w:pPr>
      <w:r>
        <w:t xml:space="preserve">Nhạc Trọng hài lòng đáp:</w:t>
      </w:r>
    </w:p>
    <w:p>
      <w:pPr>
        <w:pStyle w:val="BodyText"/>
      </w:pPr>
      <w:r>
        <w:t xml:space="preserve">- Vậy cứ buông tay mà làm đi!</w:t>
      </w:r>
    </w:p>
    <w:p>
      <w:pPr>
        <w:pStyle w:val="BodyText"/>
      </w:pPr>
      <w:r>
        <w:t xml:space="preserve">Trên thực tế trong tay Nhạc Trọng có một vạn Huyết Lạc Vệ tinh nhuệ, nếu bản thân hắn đang ở Xích Huyết thành cũng nhất định bình định những tòa thành thị ở chung quanh, thu vào trong tay của mình. Nhưng do dự cảm nguy hiểm bất minh tồn tại, hắn mới đi tới Thiên Đô hoàng thành, muốn làm gì đó, ít nhất phải lấy được kết tinh khoa học kỹ thuật tiền sử của nhân loại lấy vào trong tay.</w:t>
      </w:r>
    </w:p>
    <w:p>
      <w:pPr>
        <w:pStyle w:val="BodyText"/>
      </w:pPr>
      <w:r>
        <w:t xml:space="preserve">Hàn Sắc hiên ngang oai hùng đáp:</w:t>
      </w:r>
    </w:p>
    <w:p>
      <w:pPr>
        <w:pStyle w:val="BodyText"/>
      </w:pPr>
      <w:r>
        <w:t xml:space="preserve">- Dạ!</w:t>
      </w:r>
    </w:p>
    <w:p>
      <w:pPr>
        <w:pStyle w:val="BodyText"/>
      </w:pPr>
      <w:r>
        <w:t xml:space="preserve">Hoàn cảnh bồi dưỡng người, trưởng thành trong sinh hoạt quân lữ làm Hàn Sắc ngày càng có khí chất của một quân nhân xuất sắc.</w:t>
      </w:r>
    </w:p>
    <w:p>
      <w:pPr>
        <w:pStyle w:val="BodyText"/>
      </w:pPr>
      <w:r>
        <w:t xml:space="preserve">Mị Ảnh ở một bên yên lặng nhìn Nhạc Trọng nói chuyện với Hàn Sắc, do dự hồi lâu, khi Nhạc Trọng chấm dứt cuộc nói chuyện với Hàn Sắc nàng đi tới trước mặt hắn nói:</w:t>
      </w:r>
    </w:p>
    <w:p>
      <w:pPr>
        <w:pStyle w:val="BodyText"/>
      </w:pPr>
      <w:r>
        <w:t xml:space="preserve">- Nhạc Trọng, anh thật sự là thủ lĩnh phản kháng quân tây bắc sao?</w:t>
      </w:r>
    </w:p>
    <w:p>
      <w:pPr>
        <w:pStyle w:val="BodyText"/>
      </w:pPr>
      <w:r>
        <w:t xml:space="preserve">Nhạc Trọng liếc mắt nhìn nàng gật đầu:</w:t>
      </w:r>
    </w:p>
    <w:p>
      <w:pPr>
        <w:pStyle w:val="BodyText"/>
      </w:pPr>
      <w:r>
        <w:t xml:space="preserve">- Đúng vậy!</w:t>
      </w:r>
    </w:p>
    <w:p>
      <w:pPr>
        <w:pStyle w:val="BodyText"/>
      </w:pPr>
      <w:r>
        <w:t xml:space="preserve">Mị Ảnh châm chước một chút lại cẩn thận hỏi:</w:t>
      </w:r>
    </w:p>
    <w:p>
      <w:pPr>
        <w:pStyle w:val="BodyText"/>
      </w:pPr>
      <w:r>
        <w:t xml:space="preserve">- Thế lực của anh tại tây bắc rất mạnh sao?</w:t>
      </w:r>
    </w:p>
    <w:p>
      <w:pPr>
        <w:pStyle w:val="BodyText"/>
      </w:pPr>
      <w:r>
        <w:t xml:space="preserve">Nhạc Trọng cười nhẹ nói:</w:t>
      </w:r>
    </w:p>
    <w:p>
      <w:pPr>
        <w:pStyle w:val="BodyText"/>
      </w:pPr>
      <w:r>
        <w:t xml:space="preserve">- Hai mươi cứ điểm tại Huyết Lạc đã có tám nằm trong tay tôi. Xích Huyết thành đã là lãnh địa của tôi. Trường Thanh thành, Cự Mộc thành, Dũng thành cũng sắp trở thành vật trong tay tôi. Trong tây bắc không có mấy thế lực là đối thủ của tôi!</w:t>
      </w:r>
    </w:p>
    <w:p>
      <w:pPr>
        <w:pStyle w:val="BodyText"/>
      </w:pPr>
      <w:r>
        <w:t xml:space="preserve">Mị Ảnh nghe vậy thở ra một hơi nhẹ nhõm hỏi:</w:t>
      </w:r>
    </w:p>
    <w:p>
      <w:pPr>
        <w:pStyle w:val="BodyText"/>
      </w:pPr>
      <w:r>
        <w:t xml:space="preserve">- Nhạc Trọng, tôi muốn mang theo người trong thôn đến nhờ vả anh, được chứ?</w:t>
      </w:r>
    </w:p>
    <w:p>
      <w:pPr>
        <w:pStyle w:val="BodyText"/>
      </w:pPr>
      <w:r>
        <w:t xml:space="preserve">Chiến lực của Mị Ảnh mạnh mẽ, nhưng bản thân không có năng lực lãnh đạo, vừa nghĩ tới áo cơm cho hai trăm người trong thôn đã đủ làm nàng u sầu. Nếu có thể đi nhờ vả một thế lực lớn, nàng cùng người thân của nàng đều sẽ sống được thoải mái hơn.</w:t>
      </w:r>
    </w:p>
    <w:p>
      <w:pPr>
        <w:pStyle w:val="BodyText"/>
      </w:pPr>
      <w:r>
        <w:t xml:space="preserve">Nhạc Trọng nói:</w:t>
      </w:r>
    </w:p>
    <w:p>
      <w:pPr>
        <w:pStyle w:val="BodyText"/>
      </w:pPr>
      <w:r>
        <w:t xml:space="preserve">- Có thể! Nhưng tôi cần có cô hỗ trợ lẻn vào trong Thiên Đô!</w:t>
      </w:r>
    </w:p>
    <w:p>
      <w:pPr>
        <w:pStyle w:val="BodyText"/>
      </w:pPr>
      <w:r>
        <w:t xml:space="preserve">Thực lực của Mị Ảnh mạnh mẽ, đồng thời quen thuộc tình hình trong thành, nếu có được sự trợ giúp của nàng hắn muốn lẻn vào Thiên Đô càng dễ dàng hơn vài phần.</w:t>
      </w:r>
    </w:p>
    <w:p>
      <w:pPr>
        <w:pStyle w:val="BodyText"/>
      </w:pPr>
      <w:r>
        <w:t xml:space="preserve">Sắc mặt Mị Ảnh đại biến, thất thanh nói:</w:t>
      </w:r>
    </w:p>
    <w:p>
      <w:pPr>
        <w:pStyle w:val="BodyText"/>
      </w:pPr>
      <w:r>
        <w:t xml:space="preserve">- Không được, Thiên Đô hoàng thành phòng ngự sâm nghiêm, có vô số hệ thống phân hình. Cho dù dân nghèo đi vào cũng sẽ bị phân hình mấy lần, xác nhận thân phận, căn bản không khả năng lẻn vào. Hơn nữa tôi còn cần hộ tống người trong thôn đến tây bắc!</w:t>
      </w:r>
    </w:p>
    <w:p>
      <w:pPr>
        <w:pStyle w:val="BodyText"/>
      </w:pPr>
      <w:r>
        <w:t xml:space="preserve">- Chuyện thôn dân của cô không cần lo lắng!</w:t>
      </w:r>
    </w:p>
    <w:p>
      <w:pPr>
        <w:pStyle w:val="BodyText"/>
      </w:pPr>
      <w:r>
        <w:t xml:space="preserve">Nhạc Trọng vung tay, hai Thu Hoạch Giả, bốn xe vận binh lớn, hai xe vận tải hạng nặng trống rỗng xuất hiện trước mắt mọi người.</w:t>
      </w:r>
    </w:p>
    <w:p>
      <w:pPr>
        <w:pStyle w:val="BodyText"/>
      </w:pPr>
      <w:r>
        <w:t xml:space="preserve">Nhìn bộ đội trang giáp trống rỗng xuất hiện, trong mắt các thôn dân đều hiện lên kinh hãi.</w:t>
      </w:r>
    </w:p>
    <w:p>
      <w:pPr>
        <w:pStyle w:val="BodyText"/>
      </w:pPr>
      <w:r>
        <w:t xml:space="preserve">Mị Ảnh nhìn thấy cảnh này không nhịn được tò mò hỏi:</w:t>
      </w:r>
    </w:p>
    <w:p>
      <w:pPr>
        <w:pStyle w:val="BodyText"/>
      </w:pPr>
      <w:r>
        <w:t xml:space="preserve">- Anh làm sao làm được?</w:t>
      </w:r>
    </w:p>
    <w:p>
      <w:pPr>
        <w:pStyle w:val="BodyText"/>
      </w:pPr>
      <w:r>
        <w:t xml:space="preserve">Mị Ảnh từng kiến thức qua binh khí khoa học kỹ thuật siêu cấp trong hoàng thành, nhưng nàng chưa từng thấy qua chuyện thần kỳ đến như thế.</w:t>
      </w:r>
    </w:p>
    <w:p>
      <w:pPr>
        <w:pStyle w:val="BodyText"/>
      </w:pPr>
      <w:r>
        <w:t xml:space="preserve">Nhạc Trọng nhìn hai Thu Hoạch Giả quát:</w:t>
      </w:r>
    </w:p>
    <w:p>
      <w:pPr>
        <w:pStyle w:val="BodyText"/>
      </w:pPr>
      <w:r>
        <w:t xml:space="preserve">- Số 1, số 2, cúi đầu!</w:t>
      </w:r>
    </w:p>
    <w:p>
      <w:pPr>
        <w:pStyle w:val="BodyText"/>
      </w:pPr>
      <w:r>
        <w:t xml:space="preserve">Ánh mắt điện tử của hai Thu Hoạch Giả chợt lóe ánh sáng, hướng Nhạc Trọng cúi đầu.</w:t>
      </w:r>
    </w:p>
    <w:p>
      <w:pPr>
        <w:pStyle w:val="BodyText"/>
      </w:pPr>
      <w:r>
        <w:t xml:space="preserve">Nhạc Trọng liếc mắt nhìn Mị Ảnh hỏi:</w:t>
      </w:r>
    </w:p>
    <w:p>
      <w:pPr>
        <w:pStyle w:val="BodyText"/>
      </w:pPr>
      <w:r>
        <w:t xml:space="preserve">- Hai cơ giáp này phụ trách hộ tống thôn dân của cô, được rồi chứ? Nếu luận trận địa chiến, bảo hộ chiến, lực chiến đấu của chúng còn mạnh hơn cả cô!</w:t>
      </w:r>
    </w:p>
    <w:p>
      <w:pPr>
        <w:pStyle w:val="BodyText"/>
      </w:pPr>
      <w:r>
        <w:t xml:space="preserve">Thực lực của Mị Ảnh quả thật rất mạnh, nhưng chủ yếu chỉ thiên về ám sát. Chiến đấu ngay mặt nàng không phải đối thủ của Nhạc Trọng, càng không là đối thủ của Thu Hoạch Giả.</w:t>
      </w:r>
    </w:p>
    <w:p>
      <w:pPr>
        <w:pStyle w:val="BodyText"/>
      </w:pPr>
      <w:r>
        <w:t xml:space="preserve">Nhạc Trọng vỗ tay, hai cánh cửa phía sau hai xe tải lớn tự động mở ra, lộ ra vật tư sinh hoạt vô cùng phong phú:</w:t>
      </w:r>
    </w:p>
    <w:p>
      <w:pPr>
        <w:pStyle w:val="BodyText"/>
      </w:pPr>
      <w:r>
        <w:t xml:space="preserve">- Bọn họ ngồi xe đi nhanh hơn đi bộ rất nhiều, hơn nữa tôi đã chuẩn bị đủ thực vật phong phú cho họ. Chỉ cần cô đồng ý giúp tôi, họ có thể thoải mái được đưa tới Xích Huyết thành!</w:t>
      </w:r>
    </w:p>
    <w:p>
      <w:pPr>
        <w:pStyle w:val="BodyText"/>
      </w:pPr>
      <w:r>
        <w:t xml:space="preserve">Mị Ảnh thầm cắn răng đột nhiên hỏi:</w:t>
      </w:r>
    </w:p>
    <w:p>
      <w:pPr>
        <w:pStyle w:val="BodyText"/>
      </w:pPr>
      <w:r>
        <w:t xml:space="preserve">- Nếu tôi không đáp ứng anh thì sao?</w:t>
      </w:r>
    </w:p>
    <w:p>
      <w:pPr>
        <w:pStyle w:val="BodyText"/>
      </w:pPr>
      <w:r>
        <w:t xml:space="preserve">Nhạc Trọng gắt gao nhìn chằm chằm Mị Ảnh, ánh mắt lướt qua thôn dân sau lưng nàng, thanh âm biến thành vô cùng trầm thấp:</w:t>
      </w:r>
    </w:p>
    <w:p>
      <w:pPr>
        <w:pStyle w:val="BodyText"/>
      </w:pPr>
      <w:r>
        <w:t xml:space="preserve">- Chuyện tiến vào Thiên Đô hoàng thành đối với tôi thập phần trọng yếu!</w:t>
      </w:r>
    </w:p>
    <w:p>
      <w:pPr>
        <w:pStyle w:val="BodyText"/>
      </w:pPr>
      <w:r>
        <w:t xml:space="preserve">Trong lòng Mị Ảnh rét lạnh, nàng thập phần hiểu rõ loại nhân vật bá chủ một phương như Nhạc Trọng, rất nhiều người làm việc luôn không từ thủ đoạn, nếu như nàng không tuân theo chỉ sợ toàn bộ thôn dân sẽ bị hắn dùng uy hiếp nàng.</w:t>
      </w:r>
    </w:p>
    <w:p>
      <w:pPr>
        <w:pStyle w:val="BodyText"/>
      </w:pPr>
      <w:r>
        <w:t xml:space="preserve">Mị Ảnh cắn răng nói:</w:t>
      </w:r>
    </w:p>
    <w:p>
      <w:pPr>
        <w:pStyle w:val="BodyText"/>
      </w:pPr>
      <w:r>
        <w:t xml:space="preserve">- Được! Tôi đáp ứng cùng anh tiến vào hoàng thành. Nhưng anh nhất định phải cam đoan an toàn của bọn họ!</w:t>
      </w:r>
    </w:p>
    <w:p>
      <w:pPr>
        <w:pStyle w:val="BodyText"/>
      </w:pPr>
      <w:r>
        <w:t xml:space="preserve">Nhạc Trọng gật nhẹ đầu:</w:t>
      </w:r>
    </w:p>
    <w:p>
      <w:pPr>
        <w:pStyle w:val="BodyText"/>
      </w:pPr>
      <w:r>
        <w:t xml:space="preserve">- Được!</w:t>
      </w:r>
    </w:p>
    <w:p>
      <w:pPr>
        <w:pStyle w:val="BodyText"/>
      </w:pPr>
      <w:r>
        <w:t xml:space="preserve">Không bao lâu, đoàn xe do hai Thu Hoạch Giả thủ hộ chạy về phương xa.</w:t>
      </w:r>
    </w:p>
    <w:p>
      <w:pPr>
        <w:pStyle w:val="BodyText"/>
      </w:pPr>
      <w:r>
        <w:t xml:space="preserve">Đoàn xe này toàn bộ đều do Bạch Y thao túng, dọc theo đường đi cho dù gặp phải địch nhân khó đối phó họ cũng có thể tránh né trước, so với bảo tiêu như Mị Ảnh mạnh hơn nhiều.</w:t>
      </w:r>
    </w:p>
    <w:p>
      <w:pPr>
        <w:pStyle w:val="BodyText"/>
      </w:pPr>
      <w:r>
        <w:t xml:space="preserve">- Đi thôi!</w:t>
      </w:r>
    </w:p>
    <w:p>
      <w:pPr>
        <w:pStyle w:val="BodyText"/>
      </w:pPr>
      <w:r>
        <w:t xml:space="preserve">Nhìn đoàn xe rời đi, Mị Ảnh yên lặng đi theo sau Nhạc Trọng tiến về phương xa.</w:t>
      </w:r>
    </w:p>
    <w:p>
      <w:pPr>
        <w:pStyle w:val="BodyText"/>
      </w:pPr>
      <w:r>
        <w:t xml:space="preserve">Bên trong Xích Huyết thành, Hàn Sắc nhận được sự đồng ý của Nhạc Trọng, nhanh chóng phái ra Tiêu Vân thống lĩnh một đội ngũ tấn công Trường Thanh thành. Đồng thời nàng tập hợp ba ngàn Huyết Lạc Vệ, một ngàn năm trăm thành vệ quân tự mình tấn công Cự Mộc thành.</w:t>
      </w:r>
    </w:p>
    <w:p>
      <w:pPr>
        <w:pStyle w:val="BodyText"/>
      </w:pPr>
      <w:r>
        <w:t xml:space="preserve">Nhóm người Tiêu Vân ngồi trên xe máy cường hóa, sau lưng đi theo bốn khẩu pháo năng lượng đường kính 235mm, mười Thu Hoạch Giả, thật nhanh đã xuất hiện bên ngoài Trường Thanh thành.</w:t>
      </w:r>
    </w:p>
    <w:p>
      <w:pPr>
        <w:pStyle w:val="BodyText"/>
      </w:pPr>
      <w:r>
        <w:t xml:space="preserve">Tiêu Vân ngồi trên xe chỉ huy, nhìn từng chiến sĩ tinh nhuệ ngồi trên xe máy cường hóa chung quanh, trong mắt thoáng hiện nét vui sướng:</w:t>
      </w:r>
    </w:p>
    <w:p>
      <w:pPr>
        <w:pStyle w:val="BodyText"/>
      </w:pPr>
      <w:r>
        <w:t xml:space="preserve">- Rốt cục! Rốt cục mình đã có thể độc lĩnh nhất quân, trở thành một gã tướng quân! Loại cảm giác này, thật tốt! Lựa chọn lúc trước của mình thật đúng, nếu còn lưu lại Tiếu gia thôn, hiện tại chỉ sợ đã bị biến thành thực vật trong miệng biến dị thú!</w:t>
      </w:r>
    </w:p>
    <w:p>
      <w:pPr>
        <w:pStyle w:val="BodyText"/>
      </w:pPr>
      <w:r>
        <w:t xml:space="preserve">Một gã sĩ quan phụ tá đi tới bên cạnh Tiêu Vân nói:</w:t>
      </w:r>
    </w:p>
    <w:p>
      <w:pPr>
        <w:pStyle w:val="BodyText"/>
      </w:pPr>
      <w:r>
        <w:t xml:space="preserve">- Đoàn trưởng, đã đến Trường Thanh thành, xin hỏi bước tiếp theo nên làm như thế nào?</w:t>
      </w:r>
    </w:p>
    <w:p>
      <w:pPr>
        <w:pStyle w:val="BodyText"/>
      </w:pPr>
      <w:r>
        <w:t xml:space="preserve">Tiêu Vân có chút khẩn trương truyền mệnh lệnh:</w:t>
      </w:r>
    </w:p>
    <w:p>
      <w:pPr>
        <w:pStyle w:val="BodyText"/>
      </w:pPr>
      <w:r>
        <w:t xml:space="preserve">- Trước tiên dùng trọng pháo năng lượng oanh kích tường thành, sau khi đánh vỡ tường thành mệnh lệnh đệ nhất doanh phát động tiến công!</w:t>
      </w:r>
    </w:p>
    <w:p>
      <w:pPr>
        <w:pStyle w:val="BodyText"/>
      </w:pPr>
      <w:r>
        <w:t xml:space="preserve">Tiêu Vân cũng không phải xuất thân quân nhân, không có kinh nghiệm công thành, hắn truyền ra mệnh lệnh này là do trước đó từng thảo luận qua lưu trình công thành ổn trọng nhất.</w:t>
      </w:r>
    </w:p>
    <w:p>
      <w:pPr>
        <w:pStyle w:val="BodyText"/>
      </w:pPr>
      <w:r>
        <w:t xml:space="preserve">- Dạ!</w:t>
      </w:r>
    </w:p>
    <w:p>
      <w:pPr>
        <w:pStyle w:val="BodyText"/>
      </w:pPr>
      <w:r>
        <w:t xml:space="preserve">Nhận được mệnh lệnh của Tiêu Vân, bốn khẩu trọng pháo năng lượng đổ lên trận địa, bắt đầu bắn ra.</w:t>
      </w:r>
    </w:p>
    <w:p>
      <w:pPr>
        <w:pStyle w:val="BodyText"/>
      </w:pPr>
      <w:r>
        <w:t xml:space="preserve">Oanh! Oanh! Oanh!</w:t>
      </w:r>
    </w:p>
    <w:p>
      <w:pPr>
        <w:pStyle w:val="BodyText"/>
      </w:pPr>
      <w:r>
        <w:t xml:space="preserve">Do Bạch Y tinh chuẩn điều khiển, bốn khẩu trọng pháo oanh thẳng lên tường thành, nương theo tiếng nổ vang kinh thiên động địa, vách tường liền hiện ra bốn lỗ thủng thật lớn.</w:t>
      </w:r>
    </w:p>
    <w:p>
      <w:pPr>
        <w:pStyle w:val="BodyText"/>
      </w:pPr>
      <w:r>
        <w:t xml:space="preserve">Các thành thị trong Vân Châu chủ yếu được dùng chống đỡ biến dị thú triều tấn công, không phải dùng phòng ngự nhân loại. Ngoại trừ hai mươi cứ điểm mới có được năng lực phòng ngự trọng pháo năng lượng oanh kích.</w:t>
      </w:r>
    </w:p>
    <w:p>
      <w:pPr>
        <w:pStyle w:val="Compact"/>
      </w:pPr>
      <w:r>
        <w:br w:type="textWrapping"/>
      </w:r>
      <w:r>
        <w:br w:type="textWrapping"/>
      </w:r>
    </w:p>
    <w:p>
      <w:pPr>
        <w:pStyle w:val="Heading2"/>
      </w:pPr>
      <w:bookmarkStart w:id="1251" w:name="chương-1229-bạo-long-vương-quốc-dị-động-1"/>
      <w:bookmarkEnd w:id="1251"/>
      <w:r>
        <w:t xml:space="preserve">1229. Chương 1229: Bạo Long Vương Quốc Dị Động! (1)</w:t>
      </w:r>
    </w:p>
    <w:p>
      <w:pPr>
        <w:pStyle w:val="Compact"/>
      </w:pPr>
      <w:r>
        <w:br w:type="textWrapping"/>
      </w:r>
      <w:r>
        <w:br w:type="textWrapping"/>
      </w:r>
      <w:r>
        <w:t xml:space="preserve">- Tấn công!</w:t>
      </w:r>
    </w:p>
    <w:p>
      <w:pPr>
        <w:pStyle w:val="BodyText"/>
      </w:pPr>
      <w:r>
        <w:t xml:space="preserve">Sau bốn vòng pháo kích, trọng pháo ngừng lại, một đội ngũ do Huyết Lạc Vệ, thành vệ quân chiến sĩ cùng năm Thu Hoạch Giả hướng lỗ thủng kia phát động tiến công.</w:t>
      </w:r>
    </w:p>
    <w:p>
      <w:pPr>
        <w:pStyle w:val="BodyText"/>
      </w:pPr>
      <w:r>
        <w:t xml:space="preserve">- Đầu hàng! Đừng đánh nữa! Chúng tôi đầu hàng!</w:t>
      </w:r>
    </w:p>
    <w:p>
      <w:pPr>
        <w:pStyle w:val="BodyText"/>
      </w:pPr>
      <w:r>
        <w:t xml:space="preserve">Bộ đội đệ nhất doanh vừa xông qua lỗ thủng tường thành liền phát hiện một gã sứ giả cầm cờ trắng trong tay đi tới.</w:t>
      </w:r>
    </w:p>
    <w:p>
      <w:pPr>
        <w:pStyle w:val="BodyText"/>
      </w:pPr>
      <w:r>
        <w:t xml:space="preserve">Sau lưng gã sứ giả là những quan quân Trường Thanh thành lạnh run nhìn nhóm chiến sĩ như lang như hổ trước mặt.</w:t>
      </w:r>
    </w:p>
    <w:p>
      <w:pPr>
        <w:pStyle w:val="BodyText"/>
      </w:pPr>
      <w:r>
        <w:t xml:space="preserve">Gã sứ giả vừa phất cờ hàng vừa đi tới trước mặt trưởng quan đệ nhất doanh đầy vẻ hoảng sợ nói:</w:t>
      </w:r>
    </w:p>
    <w:p>
      <w:pPr>
        <w:pStyle w:val="BodyText"/>
      </w:pPr>
      <w:r>
        <w:t xml:space="preserve">- Đừng đánh nữa! Thành chủ đã bỏ chạy, toàn bộ chúng tôi đầu hàng!</w:t>
      </w:r>
    </w:p>
    <w:p>
      <w:pPr>
        <w:pStyle w:val="BodyText"/>
      </w:pPr>
      <w:r>
        <w:t xml:space="preserve">Chủ lực Trường Thanh thành lần trước đã bị Hàn Sắc dẫn người đánh tan. Tuy rằng Trường Thanh thành thu thập không ít tàn binh nhưng sĩ khí quá thấp, trang bị không đồng đầu, lòng người bàng hoàng, căn bản không hề có chút sức chiến đấu.</w:t>
      </w:r>
    </w:p>
    <w:p>
      <w:pPr>
        <w:pStyle w:val="BodyText"/>
      </w:pPr>
      <w:r>
        <w:t xml:space="preserve">Thành chủ Trường Thanh thành phát hiện đội ngũ của Tiêu Vân mang theo Thu Hoạch Giả, trọng pháo năng lượng liền tranh thủ cuốn lấy một số của cải mang theo một trăm thân vệ bỏ trốn.</w:t>
      </w:r>
    </w:p>
    <w:p>
      <w:pPr>
        <w:pStyle w:val="BodyText"/>
      </w:pPr>
      <w:r>
        <w:t xml:space="preserve">Như rắn mất đầu, những binh sĩ trong Trường Thanh thành cũng không có dự định tận trung với Ngụy Minh Thanh, liền đầu hàng Tiêu Vân.</w:t>
      </w:r>
    </w:p>
    <w:p>
      <w:pPr>
        <w:pStyle w:val="BodyText"/>
      </w:pPr>
      <w:r>
        <w:t xml:space="preserve">Tiêu Vân biết được tin tức này nhịn không được mắng một câu:</w:t>
      </w:r>
    </w:p>
    <w:p>
      <w:pPr>
        <w:pStyle w:val="BodyText"/>
      </w:pPr>
      <w:r>
        <w:t xml:space="preserve">- Bỏ chạy! Hỗn đản chết tiệt, ta còn muốn đầm đìa vui sướng đánh một trận đâu!</w:t>
      </w:r>
    </w:p>
    <w:p>
      <w:pPr>
        <w:pStyle w:val="BodyText"/>
      </w:pPr>
      <w:r>
        <w:t xml:space="preserve">Nhưng Tiêu Vân vẫn phái binh đi vào chiếm giữ tiếp quản tòa thành thị kia.</w:t>
      </w:r>
    </w:p>
    <w:p>
      <w:pPr>
        <w:pStyle w:val="BodyText"/>
      </w:pPr>
      <w:r>
        <w:t xml:space="preserve">Ở một bên khác, Hàn Sắc suất lĩnh bốn ngàn năm trăm chiến sĩ đi tới gần Cự Mộc thành.</w:t>
      </w:r>
    </w:p>
    <w:p>
      <w:pPr>
        <w:pStyle w:val="BodyText"/>
      </w:pPr>
      <w:r>
        <w:t xml:space="preserve">Sức chống cự của Cự Mộc thành mạnh hơn Trường Thanh thành được một chút, nhưng khi bị hai mươi trọng pháo năng lượng cùng hai mươi Thu Hoạch Giả cường thế công kích thật dễ dàng đã bị đánh dập nát.</w:t>
      </w:r>
    </w:p>
    <w:p>
      <w:pPr>
        <w:pStyle w:val="BodyText"/>
      </w:pPr>
      <w:r>
        <w:t xml:space="preserve">Dễ dàng đánh tan lực chống cự của Cự Mộc thành, Hàn Sắc phái binh tiếp quản thành thị này, lại bắt đầu một loạt an bài vỗ yên dân chúng.</w:t>
      </w:r>
    </w:p>
    <w:p>
      <w:pPr>
        <w:pStyle w:val="BodyText"/>
      </w:pPr>
      <w:r>
        <w:t xml:space="preserve">Ở phía tây cách hai mươi cứ điểm chừng 5000km, chính là tử địch của Vân Châu, là Bạo Long vương quốc.</w:t>
      </w:r>
    </w:p>
    <w:p>
      <w:pPr>
        <w:pStyle w:val="BodyText"/>
      </w:pPr>
      <w:r>
        <w:t xml:space="preserve">Chiến sĩ Bạo Long nhân trong Bạo Long vương quốc nghe nói tổ tiên là do Bạo Long tiến hóa biến dị mà thành, lực cận chiến của mỗi chiến sĩ Bạo Long đều mạnh mẽ tới mức đáng sợ.</w:t>
      </w:r>
    </w:p>
    <w:p>
      <w:pPr>
        <w:pStyle w:val="BodyText"/>
      </w:pPr>
      <w:r>
        <w:t xml:space="preserve">Một Bạo Long chiến sĩ yếu ớt nhất cũng có được lực lượng tiếp cận tứ giai, khi điên cuồng lên một gã chiến sĩ Bạo Long thậm chí có thể đánh được một gã Long Tướng Kiếm Long đê cấp.</w:t>
      </w:r>
    </w:p>
    <w:p>
      <w:pPr>
        <w:pStyle w:val="BodyText"/>
      </w:pPr>
      <w:r>
        <w:t xml:space="preserve">Đồng thời trong Bạo Long vương quốc cao thủ nhiều như mây, Long Tướng cao cấp có được lực lượng lục giai có tới bảy người, mà Kiếm Long vương quốc chỉ có một người.</w:t>
      </w:r>
    </w:p>
    <w:p>
      <w:pPr>
        <w:pStyle w:val="BodyText"/>
      </w:pPr>
      <w:r>
        <w:t xml:space="preserve">Tuy rằng lực lượng cá nhân của Bạo Long vương quốc mạnh mẽ vô cùng, nhưng bọn hắn cũng có nhược điểm, đó là nhân số thật thưa thớt, toàn bộ vương quốc tính cả nam nữ già trẻ chỉ có hơn ba mươi vạn dân cư. Thứ nhất là do bọn hắn quá hung bạo thị sát, không có được bao nhiêu chủng tộc phụ thuộc, số lượng nô lệ chỉ có chừng sáu mươi vạn. So sánh với những vương quốc khác có tới mấy trăm vạn nhân khẩu, bọn hắn có vẻ hư nhược hơn rất nhiều.</w:t>
      </w:r>
    </w:p>
    <w:p>
      <w:pPr>
        <w:pStyle w:val="BodyText"/>
      </w:pPr>
      <w:r>
        <w:t xml:space="preserve">Chính bởi vì dân cư của Bạo Long vương quốc thật thưa thớt, mỗi lần tấn công hai mươi cứ điểm phải trả giá thương vong nhất định, vì thế đành phải thối lui. Nếu muốn tấn công hai mươi cứ điểm, bọn hắn nhất định phải phát động toàn bộ lực lượng, nhưng chưa chắc có thể thành công.</w:t>
      </w:r>
    </w:p>
    <w:p>
      <w:pPr>
        <w:pStyle w:val="BodyText"/>
      </w:pPr>
      <w:r>
        <w:t xml:space="preserve">Nhưng nếu nhân loại trong Vân Châu rời khỏi cứ điểm quá xa, đồng dạng cũng bị tinh nhuệ của Bạo Long vương quốc giết hại không còn.</w:t>
      </w:r>
    </w:p>
    <w:p>
      <w:pPr>
        <w:pStyle w:val="BodyText"/>
      </w:pPr>
      <w:r>
        <w:t xml:space="preserve">Sức chiến đấu của Thu Hoạch Giả quả thật kinh người, nhưng nếu một chọi một chỉ cần một gã Bạo Long Vương lục giai là có thể thoải mái xé nát Thu Hoạch Giả trong vòng vài giây.</w:t>
      </w:r>
    </w:p>
    <w:p>
      <w:pPr>
        <w:pStyle w:val="BodyText"/>
      </w:pPr>
      <w:r>
        <w:t xml:space="preserve">Đồng thời bóng đêm đối với nhân loại cũng thập phần bất lợi, tác chiến trong đêm cho dù có được mũ giáp đa năng nhưng sức chiến đấu của chiến sĩ nhân loại vẫn kém hơn ban ngày.</w:t>
      </w:r>
    </w:p>
    <w:p>
      <w:pPr>
        <w:pStyle w:val="BodyText"/>
      </w:pPr>
      <w:r>
        <w:t xml:space="preserve">Nguyên bản dân cư Bạo Long vương quốc thật thưa thớt, ở trong rừng rậm cho dù trong năm thành thị cũng không có được nhiều người ở lại. Mà lúc này Kiếm Long nhân toàn thân tràn ngập gai xương, Dực Long nhân sau lưng mọc ra hai cánh, Lương Long nhân thân thể thật lớn, Tấn Long nhân thân thể nhỏ xinh tốc độ cực nhanh lại cùng nhau hội tụ đến Bạo Long vương quốc.</w:t>
      </w:r>
    </w:p>
    <w:p>
      <w:pPr>
        <w:pStyle w:val="BodyText"/>
      </w:pPr>
      <w:r>
        <w:t xml:space="preserve">Ngoại trừ đủ loại Khủng Long nhân tụ tập, bên trong Bạo Long vương quốc còn hội tụ thật nhiều chủng tộc phụ thuộc. Bên trong vô số chủng tộc phụ thuộc thậm chí có không ít Dực tộc nhân.</w:t>
      </w:r>
    </w:p>
    <w:p>
      <w:pPr>
        <w:pStyle w:val="BodyText"/>
      </w:pPr>
      <w:r>
        <w:t xml:space="preserve">Tuy Tuyết Lai Na các nàng cũng là Dực tộc nhân, nhưng trên thế giới thứ ba này còn phân bố thật nhiều Dực tộc nhân khác.</w:t>
      </w:r>
    </w:p>
    <w:p>
      <w:pPr>
        <w:pStyle w:val="BodyText"/>
      </w:pPr>
      <w:r>
        <w:t xml:space="preserve">Đồng thời ở trong Bạo Long vương quốc có thật nhiều kho hàng không ngừng được xây dựng, thật nhiều thịt, quả cây, cỏ khô, đủ loại vật tư không ngừng được vận chuyển tới đưa vào trong những kho hàng này.</w:t>
      </w:r>
    </w:p>
    <w:p>
      <w:pPr>
        <w:pStyle w:val="BodyText"/>
      </w:pPr>
      <w:r>
        <w:t xml:space="preserve">Cả Bạo Long vương quốc giống như biến thành một doanh trại khổng lồ, mỗi ngày đều có chiến sĩ Khủng Long nhân hoặc là những chủng tộc phụ thuộc chạy tới, mỗi ngày lực lượng của Bạo Long vương quốc càng thêm mạnh mẽ.</w:t>
      </w:r>
    </w:p>
    <w:p>
      <w:pPr>
        <w:pStyle w:val="BodyText"/>
      </w:pPr>
      <w:r>
        <w:t xml:space="preserve">Ngay trong trung tâm cung điện Bạo Long vương quốc, giữa đại điện bày một vương tọa được khảm tinh hạch lục giai, mười tinh hạch ngũ giai, bên trên điêu khắc như phù văn thật huyền ảo.</w:t>
      </w:r>
    </w:p>
    <w:p>
      <w:pPr>
        <w:pStyle w:val="BodyText"/>
      </w:pPr>
      <w:r>
        <w:t xml:space="preserve">Hai bên đại điện là những Long Tướng cao cấp thực lực lục giai đang ngồi, số lượng vượt hơn trăm tên, mỗi một Long Tướng cao cấp đều là chủ nhân của từng quốc gia hoặc là quốc vương của các Khủng Long vương quốc.</w:t>
      </w:r>
    </w:p>
    <w:p>
      <w:pPr>
        <w:pStyle w:val="BodyText"/>
      </w:pPr>
      <w:r>
        <w:t xml:space="preserve">Nhưng lúc này những Long Tướng cao cấp kiêu ngạo kia đều im lặng ngồi hai bên đại điện, không dám có chút tiếng động nào, bởi vì sau vương tọa có một vị cường giả ẩn giấu trong bóng đêm, chính là chủ nhân của thế giới thứ ba này, cường giả thất giai đỉnh phong Bá Long Hoàng.</w:t>
      </w:r>
    </w:p>
    <w:p>
      <w:pPr>
        <w:pStyle w:val="BodyText"/>
      </w:pPr>
      <w:r>
        <w:t xml:space="preserve">Trừ phi hai phần ba Long Tướng cao cấp trong đại điện cùng nhau ra tay công kích Bá Long Hoàng, nếu không bất kỳ gã Long Tướng cao cấp nào cũng không chịu nổi một chiêu của hắn.</w:t>
      </w:r>
    </w:p>
    <w:p>
      <w:pPr>
        <w:pStyle w:val="BodyText"/>
      </w:pPr>
      <w:r>
        <w:t xml:space="preserve">Ngoại trừ có được thực lực khủng bố, trong một lần đại chiến cuối cùng Bá Long Hoàng là một trong ba gã thủy tổ còn sống sót, có được thanh danh cao thượng trong Khủng Long nhất tộc.</w:t>
      </w:r>
    </w:p>
    <w:p>
      <w:pPr>
        <w:pStyle w:val="BodyText"/>
      </w:pPr>
      <w:r>
        <w:t xml:space="preserve">Một nữ tính Bạo Long Vương có dáng người thon thả, khuôn mặt xinh đẹp, gò ngực đầy đặn nhưng làn da sinh trưởng một tầng lân giáp màu xanh, có chiếc đuôi dài, hai tay mọc ra móng vuốt sắc bén đứng lên hướng Bá Long Hoàng hội báo:</w:t>
      </w:r>
    </w:p>
    <w:p>
      <w:pPr>
        <w:pStyle w:val="BodyText"/>
      </w:pPr>
      <w:r>
        <w:t xml:space="preserve">- Long Hoàng bệ hạ, trước mắt đã có 30% binh lực tiến đến, toàn bộ binh lực tập kết còn cần thêm sáu tháng!</w:t>
      </w:r>
    </w:p>
    <w:p>
      <w:pPr>
        <w:pStyle w:val="BodyText"/>
      </w:pPr>
      <w:r>
        <w:t xml:space="preserve">Đại quân tập kết cần tốn thật nhiều thời gian, dù tốc độ hành động của Khủng Long nhân nhanh hơn nhân loại bình thường mấy chục lần, nhưng địa vực của thế giới thứ ba cũng rộng lớn hơn địa cầu không chỉ gấp mười lần, nếu muốn điều khiển đại quân không phải là một chuyện đơn giản.</w:t>
      </w:r>
    </w:p>
    <w:p>
      <w:pPr>
        <w:pStyle w:val="BodyText"/>
      </w:pPr>
      <w:r>
        <w:t xml:space="preserve">Hiện tại những Khủng Long nhân đã tới là bởi vì họ sống chung quanh Bạo Long vương quốc, có thể tụ tập được 30% đã là không tệ.</w:t>
      </w:r>
    </w:p>
    <w:p>
      <w:pPr>
        <w:pStyle w:val="BodyText"/>
      </w:pPr>
      <w:r>
        <w:t xml:space="preserve">Từ sau âm ảnh của vương tọa truyền ra một thanh âm tràn ngập uy nghiêm:</w:t>
      </w:r>
    </w:p>
    <w:p>
      <w:pPr>
        <w:pStyle w:val="BodyText"/>
      </w:pPr>
      <w:r>
        <w:t xml:space="preserve">- Khủng Bạo Hi, với tình huống mà các ngươi từng giao thủ với hai mươi cứ điểm mà xem, binh lực hiện tại đủ sức đánh bại hai mươi cứ điểm kia không?</w:t>
      </w:r>
    </w:p>
    <w:p>
      <w:pPr>
        <w:pStyle w:val="Compact"/>
      </w:pPr>
      <w:r>
        <w:t xml:space="preserve">Trong mắt nữ tính Bạo Long Vương Khủng Bạo Hi sáng lên kỳ dị, nói:</w:t>
      </w:r>
      <w:r>
        <w:br w:type="textWrapping"/>
      </w:r>
      <w:r>
        <w:br w:type="textWrapping"/>
      </w:r>
    </w:p>
    <w:p>
      <w:pPr>
        <w:pStyle w:val="Heading2"/>
      </w:pPr>
      <w:bookmarkStart w:id="1252" w:name="chương-1230-bạo-long-vương-quốc-dị-động-2"/>
      <w:bookmarkEnd w:id="1252"/>
      <w:r>
        <w:t xml:space="preserve">1230. Chương 1230: Bạo Long Vương Quốc Dị Động! (2)</w:t>
      </w:r>
    </w:p>
    <w:p>
      <w:pPr>
        <w:pStyle w:val="Compact"/>
      </w:pPr>
      <w:r>
        <w:br w:type="textWrapping"/>
      </w:r>
      <w:r>
        <w:br w:type="textWrapping"/>
      </w:r>
      <w:r>
        <w:t xml:space="preserve">- Bệ hạ, với binh lực hiện tại của chúng ta đủ đánh bại hai mươi cứ điểm, nhưng làm như vậy chúng ta cũng phải trả giá không nhỏ, có nên chờ đại quân đến sau đó để những chủng tộc phụ thuộc đi tiêu hao lực lượng của bọn hắn. Nếu tập hợp toàn bộ binh lực, chẳng những chúng ta thuận lợi đánh vào hai mươi cứ điểm, còn có thể đánh tới Thiên Đô hoàng thành, đem toàn bộ Vân Châu nắm giữ trong tay, tiêu diệt lực lượng chống cự cuối cùng của nhân loại!</w:t>
      </w:r>
    </w:p>
    <w:p>
      <w:pPr>
        <w:pStyle w:val="BodyText"/>
      </w:pPr>
      <w:r>
        <w:t xml:space="preserve">Tiêu diệt lực lượng chống cự cuối cùng của nhân loại là tâm nguyện của Khủng Long nhân, trong lịch sử dài đăng đẳng, Bạo Long vương quốc từng công phá cứ điểm thứ nhất trong hai mươi cứ điểm, nhưng trong cuộc chiến ấy một Bạo Long Vương bị bom năng lượng cài trong cứ điểm trực tiếp nổ thành tro bụi.</w:t>
      </w:r>
    </w:p>
    <w:p>
      <w:pPr>
        <w:pStyle w:val="BodyText"/>
      </w:pPr>
      <w:r>
        <w:t xml:space="preserve">Trong mấy trăm năm lịch sử những cuộc chiến như vậy xảy ra vô số, Bạo Long vương quốc chưa từng có giây khắc nào đình chỉ hành động tiêu diệt nhân loại tại Vân Châu.</w:t>
      </w:r>
    </w:p>
    <w:p>
      <w:pPr>
        <w:pStyle w:val="BodyText"/>
      </w:pPr>
      <w:r>
        <w:t xml:space="preserve">Thanh âm tràn ngập uy nghiêm sát khí lẫm lẫm nói:</w:t>
      </w:r>
    </w:p>
    <w:p>
      <w:pPr>
        <w:pStyle w:val="BodyText"/>
      </w:pPr>
      <w:r>
        <w:t xml:space="preserve">- Không! Truyền mệnh lệnh của ta, không tiếc hết thảy trả giá ở trong thời gian ngắn nhất công phá hai mươi cứ điểm kia cho ta, giết sạch toàn bộ nhân loại bên trong. Nếu phát hiện người nào trên thân thể có khắc ấn kỳ màu vàng, lập tức bắt hắn cho ta, sống phải thấy người, chết phải thấy thi thể. Ai dám giấu diếm sự tồn tại của người kia, ta sẽ tiêu diệt toàn tộc của bọn chúng, hiểu chưa?</w:t>
      </w:r>
    </w:p>
    <w:p>
      <w:pPr>
        <w:pStyle w:val="BodyText"/>
      </w:pPr>
      <w:r>
        <w:t xml:space="preserve">- Dạ!</w:t>
      </w:r>
    </w:p>
    <w:p>
      <w:pPr>
        <w:pStyle w:val="BodyText"/>
      </w:pPr>
      <w:r>
        <w:t xml:space="preserve">Trong lòng toàn bộ Long Tướng cao cấp đang ngồi đều rùng mình cung kính đáp.</w:t>
      </w:r>
    </w:p>
    <w:p>
      <w:pPr>
        <w:pStyle w:val="BodyText"/>
      </w:pPr>
      <w:r>
        <w:t xml:space="preserve">Thanh âm kia cưỡng bức xong lại dụ dỗ:</w:t>
      </w:r>
    </w:p>
    <w:p>
      <w:pPr>
        <w:pStyle w:val="BodyText"/>
      </w:pPr>
      <w:r>
        <w:t xml:space="preserve">- Mặt khác, ai đem người nào trên thân có ấn ký màu vàng hoàn chỉnh đưa tới trước người của ta, ta sẽ ban cho hắn thêm một Khủng Long vương quốc. Nếu các ngươi có thể bắt sống được hắn, như vậy ta sẽ lợi dụng toàn bộ thủ đoạn giúp người may mắn kia tăng lên cảnh giới thất giai!</w:t>
      </w:r>
    </w:p>
    <w:p>
      <w:pPr>
        <w:pStyle w:val="BodyText"/>
      </w:pPr>
      <w:r>
        <w:t xml:space="preserve">Toàn bộ Long Tướng cao cấp đang ngồi nghe vậy ánh mắt liền sáng ngời, trong lòng tràn ngập hưng phấn lớn tiếng kêu lên:</w:t>
      </w:r>
    </w:p>
    <w:p>
      <w:pPr>
        <w:pStyle w:val="BodyText"/>
      </w:pPr>
      <w:r>
        <w:t xml:space="preserve">- Nguyện vì bệ hạ quên mình phục vụ!</w:t>
      </w:r>
    </w:p>
    <w:p>
      <w:pPr>
        <w:pStyle w:val="BodyText"/>
      </w:pPr>
      <w:r>
        <w:t xml:space="preserve">Thần chiến sĩ thất giai là chiến lực đỉnh phong của thế giới thứ ba này, trong Khủng Long nhân ngoại trừ ba gã thủy tổ, không còn ai có thể thăng lên được thất giai.</w:t>
      </w:r>
    </w:p>
    <w:p>
      <w:pPr>
        <w:pStyle w:val="BodyText"/>
      </w:pPr>
      <w:r>
        <w:t xml:space="preserve">Thực lực càng lên cao càng khó thăng cấp, đồng thời càng lên cao nếu muốn chiến đấu vượt qua đại cảnh giới càng thêm khó khăn. Chiến sĩ Bạo Long tam giai miễn cưỡng đánh bại chiến sĩ Kiếm Long tứ giai, nhưng chiến sĩ Bạo Long tứ giai đỉnh phong không cách nào đánh bại chiến sĩ Kiếm Long ngũ giai. Chiến sĩ Bạo Long ngũ giai đối mặt với chiến sĩ Kiếm Long lục giai sẽ bị một kích miểu sát.</w:t>
      </w:r>
    </w:p>
    <w:p>
      <w:pPr>
        <w:pStyle w:val="BodyText"/>
      </w:pPr>
      <w:r>
        <w:t xml:space="preserve">Ngoại trừ tăng lên trên thực lực, tuổi thọ của Thần chiến sĩ thất giai cũng vượt hơn một ngàn năm.</w:t>
      </w:r>
    </w:p>
    <w:p>
      <w:pPr>
        <w:pStyle w:val="BodyText"/>
      </w:pPr>
      <w:r>
        <w:t xml:space="preserve">Sức chiến đấu của Khủng Long nhân mạnh mẽ, nhưng tuổi thọ không dài, bình thường nhiều nhất chỉ sống được 80 năm, Long Tướng đê cấp chừng 150 năm, cấp cao có thể sống 300 năm, mà Long Hoàng thất giai có thể sống 1500 năm.</w:t>
      </w:r>
    </w:p>
    <w:p>
      <w:pPr>
        <w:pStyle w:val="BodyText"/>
      </w:pPr>
      <w:r>
        <w:t xml:space="preserve">Sau cuộc đại chiến lần trước, còn lưu lại không ít cường giả, nhưng ngoại trừ ba gã Long Hoàng thất giai những người còn lại đều đã chết. Hiện tại vừa nghe có cơ hội thăng lên thất giai, lòng người liền hưng phấn, tràn ngập ý chí chiến đấu, một lòng muốn công phá được hai mươi cứ điểm giết sạch nhân loại bên trong, đem người có ấn ký màu vàng bắt về trước mặt Bá Long Hoàng.</w:t>
      </w:r>
    </w:p>
    <w:p>
      <w:pPr>
        <w:pStyle w:val="BodyText"/>
      </w:pPr>
      <w:r>
        <w:t xml:space="preserve">Khủng Bạo Hi tuy vui sướng, nhưng một nỗi nghi hoặc cũng dâng lên trong lòng nàng:</w:t>
      </w:r>
    </w:p>
    <w:p>
      <w:pPr>
        <w:pStyle w:val="BodyText"/>
      </w:pPr>
      <w:r>
        <w:t xml:space="preserve">- Ấn ký màu vàng, đây là bí mật gì sao? Vì sao Long Hoàng bệ hạ phải bắt nhân loại kia cho được?</w:t>
      </w:r>
    </w:p>
    <w:p>
      <w:pPr>
        <w:pStyle w:val="BodyText"/>
      </w:pPr>
      <w:r>
        <w:t xml:space="preserve">Theo mệnh lệnh của Bá Long Hoàng, toàn bộ Khủng Long nhân bắt đầu chậm rãi di chuyển về hai mươi cứ điểm.</w:t>
      </w:r>
    </w:p>
    <w:p>
      <w:pPr>
        <w:pStyle w:val="BodyText"/>
      </w:pPr>
      <w:r>
        <w:t xml:space="preserve">Hoàng đế Ngụy Minh Thanh ở trong Vân Châu một lời là nhất ngôn cửu đỉnh, là một hoàng đế cường thế quyền lực ngập trời. Thật nhiều thành chủ đều là tâm phúc của hắn, hoàn toàn phục tùng mệnh lệnh của hắn. Tuy rằng hắn ra lệnh vận chuyển hàng ngàn hàng vạn dân nghèo đến hoàng thành sẽ làm thật nhiều người tử vong, nhưng vẫn có không ít thành chủ vì mạng nhỏ của mình cùng tiền đồ mà xem thường tử vong của những người vô tội, vẫn đem dân chúng vận chuyển tới Thiên Đô thành.</w:t>
      </w:r>
    </w:p>
    <w:p>
      <w:pPr>
        <w:pStyle w:val="BodyText"/>
      </w:pPr>
      <w:r>
        <w:t xml:space="preserve">Mỗi cách hai ba ngày đều có thể chứng kiến thật nhiều dân nghèo thân thể hôi thối, quần áo rách rưới như nạn dân bị vận chuyển vội vàng tới trước Thiên Đô thành.</w:t>
      </w:r>
    </w:p>
    <w:p>
      <w:pPr>
        <w:pStyle w:val="BodyText"/>
      </w:pPr>
      <w:r>
        <w:t xml:space="preserve">Ngày này một đoàn người kéo dài hơn mười dặm lại xuất hiện bên dưới Thiên Đô thành.</w:t>
      </w:r>
    </w:p>
    <w:p>
      <w:pPr>
        <w:pStyle w:val="BodyText"/>
      </w:pPr>
      <w:r>
        <w:t xml:space="preserve">Mị Ảnh có được năng lực thuấn di trong cự ly ngắn, mà Nhạc Trọng có được kỹ năng tiềm hành tam giai, hai người thật dễ dàng lẫn vào trong đội ngũ không chút tiếng động.</w:t>
      </w:r>
    </w:p>
    <w:p>
      <w:pPr>
        <w:pStyle w:val="BodyText"/>
      </w:pPr>
      <w:r>
        <w:t xml:space="preserve">Những hộ vệ chung quanh chỉ cần cam đoan đội ngũ dân nghèo đi tới trước, vì vậy phòng ngự không sâm nghiêm, căn bản không chú ý có thêm hai người vừa trà trộn đi vào.</w:t>
      </w:r>
    </w:p>
    <w:p>
      <w:pPr>
        <w:pStyle w:val="BodyText"/>
      </w:pPr>
      <w:r>
        <w:t xml:space="preserve">Đi tới lối vào hoàng thành, nhìn vô số lỗ châu mai tối om trên tường thành, thật nhiều nạn dân đều run rẩy, trong mắt tràn ngập sợ hãi.</w:t>
      </w:r>
    </w:p>
    <w:p>
      <w:pPr>
        <w:pStyle w:val="BodyText"/>
      </w:pPr>
      <w:r>
        <w:t xml:space="preserve">Lực phòng ngự của tường thành thật đủ làm cho bất luận kẻ nào đều kính sợ, hơn nữa còn sinh ra cảm giác tuyệt vọng.</w:t>
      </w:r>
    </w:p>
    <w:p>
      <w:pPr>
        <w:pStyle w:val="BodyText"/>
      </w:pPr>
      <w:r>
        <w:t xml:space="preserve">Dân nghèo tiến vào hoàng thành đều cần kiểm tra, mỗi một lần nhân số bị khống chế trong phạm vi ngàn người.</w:t>
      </w:r>
    </w:p>
    <w:p>
      <w:pPr>
        <w:pStyle w:val="BodyText"/>
      </w:pPr>
      <w:r>
        <w:t xml:space="preserve">- Chúng ta đi!</w:t>
      </w:r>
    </w:p>
    <w:p>
      <w:pPr>
        <w:pStyle w:val="BodyText"/>
      </w:pPr>
      <w:r>
        <w:t xml:space="preserve">Nhạc Trọng nhìn nạn dân đang tiến vào trong thành, kéo bàn tay của Mị Ảnh đi bên cạnh.</w:t>
      </w:r>
    </w:p>
    <w:p>
      <w:pPr>
        <w:pStyle w:val="BodyText"/>
      </w:pPr>
      <w:r>
        <w:t xml:space="preserve">Thân thể Mị Ảnh khẽ run lên, có chút sợ hãi nhìn hoàng thành, cắn răng đi theo bên người Nhạc Trọng hướng cửa thành đi tới.</w:t>
      </w:r>
    </w:p>
    <w:p>
      <w:pPr>
        <w:pStyle w:val="BodyText"/>
      </w:pPr>
      <w:r>
        <w:t xml:space="preserve">Mỗi lần tiến vào một ngàn người, chiến sĩ canh gác cửa thành căn bản không khả năng kiểm kê đầu người, hoặc là phân biệt rõ từng người.</w:t>
      </w:r>
    </w:p>
    <w:p>
      <w:pPr>
        <w:pStyle w:val="BodyText"/>
      </w:pPr>
      <w:r>
        <w:t xml:space="preserve">Nhạc Trọng cùng Mị Ảnh tiến vào cửa thành, đi tới trên một quảng trường rộng lớn.</w:t>
      </w:r>
    </w:p>
    <w:p>
      <w:pPr>
        <w:pStyle w:val="BodyText"/>
      </w:pPr>
      <w:r>
        <w:t xml:space="preserve">Chung quanh quảng trường trải rộng vô số ra-đa hình quạt loại nhỏ cùng vô số máy truyền cảm thăm dò.</w:t>
      </w:r>
    </w:p>
    <w:p>
      <w:pPr>
        <w:pStyle w:val="BodyText"/>
      </w:pPr>
      <w:r>
        <w:t xml:space="preserve">- Thỉnh trong vòng mười giây xuất ra thẻ thân phận của các ngươi, nếu không tự gánh lấy hậu quả!</w:t>
      </w:r>
    </w:p>
    <w:p>
      <w:pPr>
        <w:pStyle w:val="BodyText"/>
      </w:pPr>
      <w:r>
        <w:t xml:space="preserve">Vừa tiến vào trong quảng trường, một thanh âm máy móc vang lên trong sân rộng.</w:t>
      </w:r>
    </w:p>
    <w:p>
      <w:pPr>
        <w:pStyle w:val="BodyText"/>
      </w:pPr>
      <w:r>
        <w:t xml:space="preserve">Từng người dân lấy ra tấm thẻ thân phận của mình cầm trên tay.</w:t>
      </w:r>
    </w:p>
    <w:p>
      <w:pPr>
        <w:pStyle w:val="BodyText"/>
      </w:pPr>
      <w:r>
        <w:t xml:space="preserve">Nhạc Trọng cùng Mị Ảnh cũng lấy thẻ thân phận đem ra, nhưng Mị Ảnh cầm tấm thẻ của mình, sau lưng tràn ngập mồ hôi. Tấm thẻ của nàng chỉ cần bị phân hình xảy ra vấn đề, chờ đợi nàng chỉ còn con đường chết.</w:t>
      </w:r>
    </w:p>
    <w:p>
      <w:pPr>
        <w:pStyle w:val="BodyText"/>
      </w:pPr>
      <w:r>
        <w:t xml:space="preserve">Sắc mặt một người dân chợt đại biến lớn tiếng kêu lên:</w:t>
      </w:r>
    </w:p>
    <w:p>
      <w:pPr>
        <w:pStyle w:val="BodyText"/>
      </w:pPr>
      <w:r>
        <w:t xml:space="preserve">- Thẻ của tôi, thẻ của tôi đâu rồi? Thẻ của tôi đâu?</w:t>
      </w:r>
    </w:p>
    <w:p>
      <w:pPr>
        <w:pStyle w:val="BodyText"/>
      </w:pPr>
      <w:r>
        <w:t xml:space="preserve">- 0!</w:t>
      </w:r>
    </w:p>
    <w:p>
      <w:pPr>
        <w:pStyle w:val="BodyText"/>
      </w:pPr>
      <w:r>
        <w:t xml:space="preserve">Đúng lúc này thanh âm đếm số của máy móc biến mất, từng đạo hào quang bắn ra rơi lên tấm thẻ trong tay mỗi người.</w:t>
      </w:r>
    </w:p>
    <w:p>
      <w:pPr>
        <w:pStyle w:val="BodyText"/>
      </w:pPr>
      <w:r>
        <w:t xml:space="preserve">Đạo quang mang lướt qua trên thân người dân không có thẻ, một thanh âm máy móc vang lên:</w:t>
      </w:r>
    </w:p>
    <w:p>
      <w:pPr>
        <w:pStyle w:val="BodyText"/>
      </w:pPr>
      <w:r>
        <w:t xml:space="preserve">- Không có thẻ, lấy tội gián điệp xử án. Trực tiếp tiêu diệt!</w:t>
      </w:r>
    </w:p>
    <w:p>
      <w:pPr>
        <w:pStyle w:val="BodyText"/>
      </w:pPr>
      <w:r>
        <w:t xml:space="preserve">Một tia la-de đột nhiên bắn ra, oanh lên đầu của người kia lập tức chém thành vô số khối vỡ, máu tươi văng khắp nơi.</w:t>
      </w:r>
    </w:p>
    <w:p>
      <w:pPr>
        <w:pStyle w:val="BodyText"/>
      </w:pPr>
      <w:r>
        <w:t xml:space="preserve">- Đừng…đừng…cho tôi thẻ! Cho tôi thẻ!</w:t>
      </w:r>
    </w:p>
    <w:p>
      <w:pPr>
        <w:pStyle w:val="BodyText"/>
      </w:pPr>
      <w:r>
        <w:t xml:space="preserve">Một người bị mất thẻ sắc mặt tái nhợt điên cuồng kêu to hướng người bên cạnh bổ nhào tới.</w:t>
      </w:r>
    </w:p>
    <w:p>
      <w:pPr>
        <w:pStyle w:val="BodyText"/>
      </w:pPr>
      <w:r>
        <w:t xml:space="preserve">Từng tia la-de chớp động đảo qua thân thể người kia, người nọ lập tức bị cắt thành khối vỡ, vô số máu tươi bắn tung tóe lên mặt đất.</w:t>
      </w:r>
    </w:p>
    <w:p>
      <w:pPr>
        <w:pStyle w:val="BodyText"/>
      </w:pPr>
      <w:r>
        <w:t xml:space="preserve">Trong đám người có không ít người bị mất thẻ dọc theo đường đi, từng đạo la-de đoạt mạng tàn sát bừa bãi trong đám người, đem những người bị mất thẻ chém thành nát vụn.</w:t>
      </w:r>
    </w:p>
    <w:p>
      <w:pPr>
        <w:pStyle w:val="Compact"/>
      </w:pPr>
      <w:r>
        <w:t xml:space="preserve">Mị Ảnh nhìn thấy cảnh tượng này, sắc mặt biến thành vô cùng tái nhợt, thân thể run lên.</w:t>
      </w:r>
      <w:r>
        <w:br w:type="textWrapping"/>
      </w:r>
      <w:r>
        <w:br w:type="textWrapping"/>
      </w:r>
    </w:p>
    <w:p>
      <w:pPr>
        <w:pStyle w:val="Heading2"/>
      </w:pPr>
      <w:bookmarkStart w:id="1253" w:name="chương-1231-lẻn-vào-thiên-đô-thành."/>
      <w:bookmarkEnd w:id="1253"/>
      <w:r>
        <w:t xml:space="preserve">1231. Chương 1231: Lẻn Vào Thiên Đô Thành.</w:t>
      </w:r>
    </w:p>
    <w:p>
      <w:pPr>
        <w:pStyle w:val="Compact"/>
      </w:pPr>
      <w:r>
        <w:br w:type="textWrapping"/>
      </w:r>
      <w:r>
        <w:br w:type="textWrapping"/>
      </w:r>
      <w:r>
        <w:t xml:space="preserve">Trên sân tràn đầy những hệ thống vũ khí tiên tiến, đồng thời dưới sân còn chôn thật nhiều bom năng lượng.</w:t>
      </w:r>
    </w:p>
    <w:p>
      <w:pPr>
        <w:pStyle w:val="BodyText"/>
      </w:pPr>
      <w:r>
        <w:t xml:space="preserve">Một khi bị vây tại nơi này, kíp nổ bom năng lượng dưới đất, dù là cường giả lục giai cũng sẽ bị tạc đến tan xương nát thịt, Mị Ảnh bất quá chỉ đạt tới ngũ giai sơ cấp, hơn nữa năng lực khuynh hướng ám sát, một khi bị vũ khí phát động nàng chỉ còn con đường chết.</w:t>
      </w:r>
    </w:p>
    <w:p>
      <w:pPr>
        <w:pStyle w:val="BodyText"/>
      </w:pPr>
      <w:r>
        <w:t xml:space="preserve">Mười mấy dân nghèo bị tia la-de bắn trúng biến thành từng mảnh thịt vụn.</w:t>
      </w:r>
    </w:p>
    <w:p>
      <w:pPr>
        <w:pStyle w:val="BodyText"/>
      </w:pPr>
      <w:r>
        <w:t xml:space="preserve">Những người còn lại nhìn thấy một màn khủng bố kia, nắm chặt tấm thẻ thân phận trong tay run rẩy nhìn khắp bốn phía.</w:t>
      </w:r>
    </w:p>
    <w:p>
      <w:pPr>
        <w:pStyle w:val="BodyText"/>
      </w:pPr>
      <w:r>
        <w:t xml:space="preserve">Từng đạo hào quang không ngừng phân hình khắp thân thể mọi người, mỗi một lần ánh sáng quét lên thân thể Mị Ảnh, nàng liền lạnh run hai tay gắt gao ôm chặt Nhạc Trọng đứng bên cạnh.</w:t>
      </w:r>
    </w:p>
    <w:p>
      <w:pPr>
        <w:pStyle w:val="BodyText"/>
      </w:pPr>
      <w:r>
        <w:t xml:space="preserve">- Sự phân hình chấm dứt! Không phát hiện dị thường!</w:t>
      </w:r>
    </w:p>
    <w:p>
      <w:pPr>
        <w:pStyle w:val="BodyText"/>
      </w:pPr>
      <w:r>
        <w:t xml:space="preserve">Nương theo thanh âm tiếng máy móc vang lên, cửa hợp kim đóng chặt mở ra, từng tên quân nhân võ trang đầy người tiến vào.</w:t>
      </w:r>
    </w:p>
    <w:p>
      <w:pPr>
        <w:pStyle w:val="BodyText"/>
      </w:pPr>
      <w:r>
        <w:t xml:space="preserve">Một gã quan quân cầm đầu nhìn mọi người lớn tiếng rít gào:</w:t>
      </w:r>
    </w:p>
    <w:p>
      <w:pPr>
        <w:pStyle w:val="BodyText"/>
      </w:pPr>
      <w:r>
        <w:t xml:space="preserve">- Một đám phế vật, con mẹ nó cút ra đây cho lão tử. Xếp hàng theo trật tự, nếu không lão tử liền bắn chết đám hỗn cầu các ngươi!</w:t>
      </w:r>
    </w:p>
    <w:p>
      <w:pPr>
        <w:pStyle w:val="BodyText"/>
      </w:pPr>
      <w:r>
        <w:t xml:space="preserve">Dưới tiếng rít gào của tên sĩ quan kia, những người dân như nước thủy triều hội tụ thành hàng dài hướng bên ngoài đi tới, trật tự tỉnh nhiên, không ai dám chen ngang.</w:t>
      </w:r>
    </w:p>
    <w:p>
      <w:pPr>
        <w:pStyle w:val="BodyText"/>
      </w:pPr>
      <w:r>
        <w:t xml:space="preserve">Thấy một màn như vậy lúc này Mị Ảnh mới thở ra một hơi, qua được cửa ải này nàng sẽ dễ làm hơn.</w:t>
      </w:r>
    </w:p>
    <w:p>
      <w:pPr>
        <w:pStyle w:val="BodyText"/>
      </w:pPr>
      <w:r>
        <w:t xml:space="preserve">Ở bên ngoài quảng trường, ngừng lại nhiều chiếc xe vận tải cỡ lớn, hơn ngàn nạn dân bị lùa lên trên xe, Nhạc Trọng cùng Mị Ảnh cũng tiến vào trong một xe vận tải.</w:t>
      </w:r>
    </w:p>
    <w:p>
      <w:pPr>
        <w:pStyle w:val="BodyText"/>
      </w:pPr>
      <w:r>
        <w:t xml:space="preserve">Phanh!</w:t>
      </w:r>
    </w:p>
    <w:p>
      <w:pPr>
        <w:pStyle w:val="BodyText"/>
      </w:pPr>
      <w:r>
        <w:t xml:space="preserve">Cửa xe khép kín, từng chiếc xe nhanh chóng chạy đi xa.</w:t>
      </w:r>
    </w:p>
    <w:p>
      <w:pPr>
        <w:pStyle w:val="BodyText"/>
      </w:pPr>
      <w:r>
        <w:t xml:space="preserve">Bên trong xe tràn ngập mùi vị hôi thối, những người dân đi đường dài đương nhiên không được tắm rửa, thật sự tanh tưởi không chịu nổi.</w:t>
      </w:r>
    </w:p>
    <w:p>
      <w:pPr>
        <w:pStyle w:val="BodyText"/>
      </w:pPr>
      <w:r>
        <w:t xml:space="preserve">Một nam tử trung niên quần áo rách nát, sắc mặt vàng vọt, gầy trơ xương đột nhiên nói:</w:t>
      </w:r>
    </w:p>
    <w:p>
      <w:pPr>
        <w:pStyle w:val="BodyText"/>
      </w:pPr>
      <w:r>
        <w:t xml:space="preserve">- Chúng ta sẽ bị đưa đi đâu?</w:t>
      </w:r>
    </w:p>
    <w:p>
      <w:pPr>
        <w:pStyle w:val="BodyText"/>
      </w:pPr>
      <w:r>
        <w:t xml:space="preserve">Một gã nam tử trung niên vẻ mặt dữ tợn, nhìn qua tựa như từng làm việc trong lò mổ heo nói:</w:t>
      </w:r>
    </w:p>
    <w:p>
      <w:pPr>
        <w:pStyle w:val="BodyText"/>
      </w:pPr>
      <w:r>
        <w:t xml:space="preserve">- Nơi này là Thiên Đô hoàng thành, nếu chúng ta bị đưa tới nơi đây hẳn là dùng đổ đầy xóm nghèo chung quanh hoàng thành. Có lẽ nơi này xảy ra bệnh dịch đại quy mô, nhân thủ không đủ nên mới đem chúng ta cưỡng chế tới nơi đây!</w:t>
      </w:r>
    </w:p>
    <w:p>
      <w:pPr>
        <w:pStyle w:val="BodyText"/>
      </w:pPr>
      <w:r>
        <w:t xml:space="preserve">Vệ sinh xóm nghèo cực kém, thường xuyên xảy ra tình huống bệnh dịch, ở thời điểm như vậy sẽ từ địa phương khác phân phối một ít nhân khẩu bù đắp vào.</w:t>
      </w:r>
    </w:p>
    <w:p>
      <w:pPr>
        <w:pStyle w:val="BodyText"/>
      </w:pPr>
      <w:r>
        <w:t xml:space="preserve">Ngồi trong một góc xe là một nam tử trung niên có vẻ nhát gan sắc mặt tái nhợt lẩm bẩm:</w:t>
      </w:r>
    </w:p>
    <w:p>
      <w:pPr>
        <w:pStyle w:val="BodyText"/>
      </w:pPr>
      <w:r>
        <w:t xml:space="preserve">- Chúng ta đều sẽ chết! Chúng ta đều sẽ chết! Tôi biết! Lần này chúng ta chết chắc rồi!</w:t>
      </w:r>
    </w:p>
    <w:p>
      <w:pPr>
        <w:pStyle w:val="BodyText"/>
      </w:pPr>
      <w:r>
        <w:t xml:space="preserve">Tên nam tử vẻ mặt dữ tợn giận dữ quát:</w:t>
      </w:r>
    </w:p>
    <w:p>
      <w:pPr>
        <w:pStyle w:val="BodyText"/>
      </w:pPr>
      <w:r>
        <w:t xml:space="preserve">- Mẹ nó, phải chết ngươi đi chết đi, còn nói lời xui xẻo như vậy cẩn thận lão tử đánh chết ngươi!</w:t>
      </w:r>
    </w:p>
    <w:p>
      <w:pPr>
        <w:pStyle w:val="BodyText"/>
      </w:pPr>
      <w:r>
        <w:t xml:space="preserve">Trung niên nam tử nhát gan câm miệng, nhưng thân thể không ngừng run rẩy, trong mắt chớp động vẻ sợ hãi vô tận.</w:t>
      </w:r>
    </w:p>
    <w:p>
      <w:pPr>
        <w:pStyle w:val="BodyText"/>
      </w:pPr>
      <w:r>
        <w:t xml:space="preserve">Bên trong xe toàn bộ mọi người sắc mặt tái nhợt, cuộn tròn thành một đoàn, không ai nói chuyện. Không ít người thấp giọng khóc lóc, những người bị tia la-de bắn chết cũng có người thân ở đây, vừa nghĩ tới một màn thân nhân mình bị chết thảm bọn họ lại đau đớn khóc lên.</w:t>
      </w:r>
    </w:p>
    <w:p>
      <w:pPr>
        <w:pStyle w:val="BodyText"/>
      </w:pPr>
      <w:r>
        <w:t xml:space="preserve">Tên nam tử dữ tợn chợt nhìn Nhạc Trọng chào hỏi:</w:t>
      </w:r>
    </w:p>
    <w:p>
      <w:pPr>
        <w:pStyle w:val="BodyText"/>
      </w:pPr>
      <w:r>
        <w:t xml:space="preserve">- Vị huynh đệ kia, xưng hô như thế nào? Tôi gọi là Ngô Hằng!</w:t>
      </w:r>
    </w:p>
    <w:p>
      <w:pPr>
        <w:pStyle w:val="BodyText"/>
      </w:pPr>
      <w:r>
        <w:t xml:space="preserve">Trong một mảnh không khí buồn bã, chỉ có Nhạc Trọng ôm Mị Ảnh vẻ mặt không chút thay đổi ngồi một bên, không hề có vẻ sợ hãi đối với tương lai, điểm này liền hấp dẫn lực chú ý của Ngô Hằng.</w:t>
      </w:r>
    </w:p>
    <w:p>
      <w:pPr>
        <w:pStyle w:val="BodyText"/>
      </w:pPr>
      <w:r>
        <w:t xml:space="preserve">Nhạc Trọng ngắn gọn nói một câu:</w:t>
      </w:r>
    </w:p>
    <w:p>
      <w:pPr>
        <w:pStyle w:val="BodyText"/>
      </w:pPr>
      <w:r>
        <w:t xml:space="preserve">- Nhạc Trọng!</w:t>
      </w:r>
    </w:p>
    <w:p>
      <w:pPr>
        <w:pStyle w:val="BodyText"/>
      </w:pPr>
      <w:r>
        <w:t xml:space="preserve">Ngô Hằng tiếp tục hỏi:</w:t>
      </w:r>
    </w:p>
    <w:p>
      <w:pPr>
        <w:pStyle w:val="BodyText"/>
      </w:pPr>
      <w:r>
        <w:t xml:space="preserve">- Nhạc Trọng, anh thấy thế nào? Những người đó muốn đem chúng ta đưa đi đâu?</w:t>
      </w:r>
    </w:p>
    <w:p>
      <w:pPr>
        <w:pStyle w:val="BodyText"/>
      </w:pPr>
      <w:r>
        <w:t xml:space="preserve">Nhạc Trọng lãnh đạm nói:</w:t>
      </w:r>
    </w:p>
    <w:p>
      <w:pPr>
        <w:pStyle w:val="BodyText"/>
      </w:pPr>
      <w:r>
        <w:t xml:space="preserve">- Đến lúc đó tự nhiên sẽ biết!</w:t>
      </w:r>
    </w:p>
    <w:p>
      <w:pPr>
        <w:pStyle w:val="BodyText"/>
      </w:pPr>
      <w:r>
        <w:t xml:space="preserve">Ngô Hằng á khẩu, trong mắt chợt lóe lên giận dữ, vừa muốn động thủ nhưng nghĩ tới những chiến sĩ trong hoàng thành như hung thần ác sát, liền không dám hành động thiếu suy nghĩ, chỉ cưỡng chế vẻ tức giận, lộ ra nụ cười giả tạo, hướng người bên cạnh nói chuyện.</w:t>
      </w:r>
    </w:p>
    <w:p>
      <w:pPr>
        <w:pStyle w:val="BodyText"/>
      </w:pPr>
      <w:r>
        <w:t xml:space="preserve">Chiếc xe vận tải chạy không biết bao lâu, bỗng nhiên dừng lại, cửa xe mở ra, từng tên chiến sĩ xuất hiện, một gã quan quân lớn tiếng quát:</w:t>
      </w:r>
    </w:p>
    <w:p>
      <w:pPr>
        <w:pStyle w:val="BodyText"/>
      </w:pPr>
      <w:r>
        <w:t xml:space="preserve">- Đều cút xuống cho lão tử!</w:t>
      </w:r>
    </w:p>
    <w:p>
      <w:pPr>
        <w:pStyle w:val="BodyText"/>
      </w:pPr>
      <w:r>
        <w:t xml:space="preserve">Dưới tiếng gầm giận dữ của tên quan quân, tất cả mọi người từ trên xe đi xuống.</w:t>
      </w:r>
    </w:p>
    <w:p>
      <w:pPr>
        <w:pStyle w:val="BodyText"/>
      </w:pPr>
      <w:r>
        <w:t xml:space="preserve">Sau khi xuống xe, Nhạc Trọng nhìn xung quanh.</w:t>
      </w:r>
    </w:p>
    <w:p>
      <w:pPr>
        <w:pStyle w:val="BodyText"/>
      </w:pPr>
      <w:r>
        <w:t xml:space="preserve">Lúc này đoàn người đang ở bên trong một ngục giam hoặc là một trại tập trung cực lớn, chung quanh là tường vây cao tới hai mươi thước, trên tường trải đầy hàng rào điện, nơi nơi tràn ngập trang bị cùng máy cảm ứng giám thị.</w:t>
      </w:r>
    </w:p>
    <w:p>
      <w:pPr>
        <w:pStyle w:val="BodyText"/>
      </w:pPr>
      <w:r>
        <w:t xml:space="preserve">Ở lối ra duy nhất xây dựng những lô cốt vô cùng chắc chắn, chung quanh lô cốt còn trang bị thật nhiều vũ khí chiến tranh tự động hóa.</w:t>
      </w:r>
    </w:p>
    <w:p>
      <w:pPr>
        <w:pStyle w:val="BodyText"/>
      </w:pPr>
      <w:r>
        <w:t xml:space="preserve">Nhiều chiến sĩ võ trang tận răng đang không ngừng đi tuần tra, bọn hắn dùng ánh mắt âm lãnh đánh giá những người mới đến.</w:t>
      </w:r>
    </w:p>
    <w:p>
      <w:pPr>
        <w:pStyle w:val="BodyText"/>
      </w:pPr>
      <w:r>
        <w:t xml:space="preserve">Bên trong trại tập trung thật lớn xây dựng những doanh trại màu trắng, doanh trại kia chính là chỗ ở của những dân nghèo.</w:t>
      </w:r>
    </w:p>
    <w:p>
      <w:pPr>
        <w:pStyle w:val="BodyText"/>
      </w:pPr>
      <w:r>
        <w:t xml:space="preserve">Một gã quan quân chỉ vào doanh trại màu trắng lớn tiếng rít gào:</w:t>
      </w:r>
    </w:p>
    <w:p>
      <w:pPr>
        <w:pStyle w:val="BodyText"/>
      </w:pPr>
      <w:r>
        <w:t xml:space="preserve">- Đám phế vật các ngươi nghe rõ cho lão tử, từ hôm nay trở đi nơi này là chỗ ở của các ngươi, không cho phép đi ra. Không được giết người, đừng gây thêm phiền toái cho chúng ta, nếu không chúng ta sẽ bắn bạo đầu các ngươi. Phá hỏng trang bị theo dõi bên trong, chúng ta cũng sẽ bắn bạo đầu của các ngươi!</w:t>
      </w:r>
    </w:p>
    <w:p>
      <w:pPr>
        <w:pStyle w:val="BodyText"/>
      </w:pPr>
      <w:r>
        <w:t xml:space="preserve">Dứt lời mọi người bị đuổi vào trong doanh trại màu trắng kia.</w:t>
      </w:r>
    </w:p>
    <w:p>
      <w:pPr>
        <w:pStyle w:val="BodyText"/>
      </w:pPr>
      <w:r>
        <w:t xml:space="preserve">Nhạc Trọng vừa đi vào bên trong liền phát hiện bên trong đầy ắp người. Hắn tính toán sơ lược thêm nhóm người vừa đến nhân số nơi này đã lên tới năm trăm. Đồng thời trong phòng này nam nữ già trẻ đều ở chung một chỗ, không hề phân biệt giới tính chút nào.</w:t>
      </w:r>
    </w:p>
    <w:p>
      <w:pPr>
        <w:pStyle w:val="BodyText"/>
      </w:pPr>
      <w:r>
        <w:t xml:space="preserve">Ở một góc doanh trại hơn mười nam tử tụ thành một đoàn, tám đôi nam nữ đang làm tình không chút kiêng kỵ, tiếng rên rỉ kịch liệt quanh quẩn trong phòng nhưng không người nào thèm quản tới.</w:t>
      </w:r>
    </w:p>
    <w:p>
      <w:pPr>
        <w:pStyle w:val="BodyText"/>
      </w:pPr>
      <w:r>
        <w:t xml:space="preserve">Sau khi đi vào phòng, Nhạc Trọng nhìn một vòng chung quanh, sau đó mang theo Mị Ảnh đi về hướng mười nam tử tụ cùng một chỗ ở phương hướng kia.</w:t>
      </w:r>
    </w:p>
    <w:p>
      <w:pPr>
        <w:pStyle w:val="BodyText"/>
      </w:pPr>
      <w:r>
        <w:t xml:space="preserve">Nhạc Trọng vừa đi tới gần nhóm người kia sắc mặt trầm xuống lớn tiếng quát:</w:t>
      </w:r>
    </w:p>
    <w:p>
      <w:pPr>
        <w:pStyle w:val="BodyText"/>
      </w:pPr>
      <w:r>
        <w:t xml:space="preserve">- Cút ngay!</w:t>
      </w:r>
    </w:p>
    <w:p>
      <w:pPr>
        <w:pStyle w:val="BodyText"/>
      </w:pPr>
      <w:r>
        <w:t xml:space="preserve">- Hắn bảo chúng ta cút ngay!</w:t>
      </w:r>
    </w:p>
    <w:p>
      <w:pPr>
        <w:pStyle w:val="BodyText"/>
      </w:pPr>
      <w:r>
        <w:t xml:space="preserve">- Ngu xuẩn! Muốn tìm cái chết sao?</w:t>
      </w:r>
    </w:p>
    <w:p>
      <w:pPr>
        <w:pStyle w:val="BodyText"/>
      </w:pPr>
      <w:r>
        <w:t xml:space="preserve">- …</w:t>
      </w:r>
    </w:p>
    <w:p>
      <w:pPr>
        <w:pStyle w:val="BodyText"/>
      </w:pPr>
      <w:r>
        <w:t xml:space="preserve">Hơn mười nam nhân nhìn Nhạc Trọng, tựa như nhìn một tên hề.</w:t>
      </w:r>
    </w:p>
    <w:p>
      <w:pPr>
        <w:pStyle w:val="BodyText"/>
      </w:pPr>
      <w:r>
        <w:t xml:space="preserve">Một gã nam tử tóc vàng mắt xanh đứng dậy liếc mắt nhìn Nhạc Trọng, trực tiếp hộc ra ngụm đàm xuống đất sau đó chỉ xuống lạnh lùng nói:</w:t>
      </w:r>
    </w:p>
    <w:p>
      <w:pPr>
        <w:pStyle w:val="BodyText"/>
      </w:pPr>
      <w:r>
        <w:t xml:space="preserve">- Liếm sạch sẽ cho tao, nếu không tao lấy hai chân của mày. Ở trong này chỉ cần không chết người sẽ không có ai quản tới!</w:t>
      </w:r>
    </w:p>
    <w:p>
      <w:pPr>
        <w:pStyle w:val="BodyText"/>
      </w:pPr>
      <w:r>
        <w:t xml:space="preserve">- Liếm sạch sẽ!</w:t>
      </w:r>
    </w:p>
    <w:p>
      <w:pPr>
        <w:pStyle w:val="BodyText"/>
      </w:pPr>
      <w:r>
        <w:t xml:space="preserve">- …</w:t>
      </w:r>
    </w:p>
    <w:p>
      <w:pPr>
        <w:pStyle w:val="BodyText"/>
      </w:pPr>
      <w:r>
        <w:t xml:space="preserve">Từng tên nam tử vây tới, trong mắt chớp động vẻ hưng phấn. Bên trong căn phòng phong bế này chỉ có chơi nữ nhân cùng lăng nhục người khác làm tiêu khiển.</w:t>
      </w:r>
    </w:p>
    <w:p>
      <w:pPr>
        <w:pStyle w:val="BodyText"/>
      </w:pPr>
      <w:r>
        <w:t xml:space="preserve">Đại bộ phận mọi người lạnh lùng ngồi một bên căn bản không thèm để ý bên này, bọn họ đang tràn ngập nỗi sợ hãi đối với tương lai của mình.</w:t>
      </w:r>
    </w:p>
    <w:p>
      <w:pPr>
        <w:pStyle w:val="BodyText"/>
      </w:pPr>
      <w:r>
        <w:t xml:space="preserve">- Ngu xuẩn!</w:t>
      </w:r>
    </w:p>
    <w:p>
      <w:pPr>
        <w:pStyle w:val="BodyText"/>
      </w:pPr>
      <w:r>
        <w:t xml:space="preserve">Nhạc Trọng tiến lên một bước dài, một quyền oanh thẳng lên mặt tên nam tử kia, đem mặt hắn đánh vỡ, sau đó nắm tóc hắn ném sang một bên, văng tới bên tường.</w:t>
      </w:r>
    </w:p>
    <w:p>
      <w:pPr>
        <w:pStyle w:val="BodyText"/>
      </w:pPr>
      <w:r>
        <w:t xml:space="preserve">- Lên! Xử lý hắn!</w:t>
      </w:r>
    </w:p>
    <w:p>
      <w:pPr>
        <w:pStyle w:val="Compact"/>
      </w:pPr>
      <w:r>
        <w:t xml:space="preserve">Những nam tử còn lại nổi giận gầm lên một tiến, lập tức vọt về hướng Nhạc Trọng.</w:t>
      </w:r>
      <w:r>
        <w:br w:type="textWrapping"/>
      </w:r>
      <w:r>
        <w:br w:type="textWrapping"/>
      </w:r>
    </w:p>
    <w:p>
      <w:pPr>
        <w:pStyle w:val="Heading2"/>
      </w:pPr>
      <w:bookmarkStart w:id="1254" w:name="chương-1232-lựa-chọn."/>
      <w:bookmarkEnd w:id="1254"/>
      <w:r>
        <w:t xml:space="preserve">1232. Chương 1232: Lựa Chọn.</w:t>
      </w:r>
    </w:p>
    <w:p>
      <w:pPr>
        <w:pStyle w:val="Compact"/>
      </w:pPr>
      <w:r>
        <w:br w:type="textWrapping"/>
      </w:r>
      <w:r>
        <w:br w:type="textWrapping"/>
      </w:r>
      <w:r>
        <w:t xml:space="preserve">Nhạc Trọng tiến lên xông vào đám người, thi triển cách đấu thuật dùng tố chất cao hơn người thường tám lần đem đốt ngón tay đám nam tử bẻ gãy, tạm thời phế bỏ lực chiến đấu của bọn hắn.</w:t>
      </w:r>
    </w:p>
    <w:p>
      <w:pPr>
        <w:pStyle w:val="BodyText"/>
      </w:pPr>
      <w:r>
        <w:t xml:space="preserve">Chứng kiến Nhạc Trọng dũng mãnh như thế tám nữ nhân thân thể trần trụi hét lên một tiếng, lập tức chạy trốn sang một bên.</w:t>
      </w:r>
    </w:p>
    <w:p>
      <w:pPr>
        <w:pStyle w:val="BodyText"/>
      </w:pPr>
      <w:r>
        <w:t xml:space="preserve">Nhạc Trọng lôi kéo Mị Ảnh đi tới một góc, hắn trừng mắt nhìn sang hai bên, một đạo ba động hướng chung quanh khuếch tán, những dân nghèo kia sản sinh sợ hãi vội vàng chuyển qua hai bên, lưu lại một mảng lớn đất trống cho hai người Nhạc Trọng.</w:t>
      </w:r>
    </w:p>
    <w:p>
      <w:pPr>
        <w:pStyle w:val="BodyText"/>
      </w:pPr>
      <w:r>
        <w:t xml:space="preserve">Nhạc Trọng kéo tay Mị Ảnh ngồi trong góc, hắn thấp giọng hỏi:</w:t>
      </w:r>
    </w:p>
    <w:p>
      <w:pPr>
        <w:pStyle w:val="BodyText"/>
      </w:pPr>
      <w:r>
        <w:t xml:space="preserve">- Từ trại tập trung này cô có thể mang tôi đến trong hoàng thành không?</w:t>
      </w:r>
    </w:p>
    <w:p>
      <w:pPr>
        <w:pStyle w:val="BodyText"/>
      </w:pPr>
      <w:r>
        <w:t xml:space="preserve">Thiên Đô hoàng thành chia thành nội ngoại thành, tường thành ngoại thành rộng lớn, lực phòng ngự kinh người. Bên trong Thiên Đô hoàng thành còn có một tòa nội thành phòng ngự sâm nghiêm, nơi đó mới là chỗ ở của hoàng đế Ngụy Minh Thanh.</w:t>
      </w:r>
    </w:p>
    <w:p>
      <w:pPr>
        <w:pStyle w:val="BodyText"/>
      </w:pPr>
      <w:r>
        <w:t xml:space="preserve">Mị Ảnh giấu đầu trong lòng Nhạc Trọng nói:</w:t>
      </w:r>
    </w:p>
    <w:p>
      <w:pPr>
        <w:pStyle w:val="BodyText"/>
      </w:pPr>
      <w:r>
        <w:t xml:space="preserve">- Nơi này có máy nhắm cùng máy nghe trộm!</w:t>
      </w:r>
    </w:p>
    <w:p>
      <w:pPr>
        <w:pStyle w:val="BodyText"/>
      </w:pPr>
      <w:r>
        <w:t xml:space="preserve">Nhạc Trọng dựa đầu vào vùng gáy trắng như tuyết của nàng nói nhỏ:</w:t>
      </w:r>
    </w:p>
    <w:p>
      <w:pPr>
        <w:pStyle w:val="BodyText"/>
      </w:pPr>
      <w:r>
        <w:t xml:space="preserve">- Không cần lo lắng, mấy thứ kia đã bị tôi che chắn!</w:t>
      </w:r>
    </w:p>
    <w:p>
      <w:pPr>
        <w:pStyle w:val="BodyText"/>
      </w:pPr>
      <w:r>
        <w:t xml:space="preserve">Mị Ảnh chỉ cảm thấy vùng cổ hơi ngứa ngáy, một nét đỏ ửng thoáng hiện trên cổ nàng, tăng thêm ba phần lệ sắc:</w:t>
      </w:r>
    </w:p>
    <w:p>
      <w:pPr>
        <w:pStyle w:val="BodyText"/>
      </w:pPr>
      <w:r>
        <w:t xml:space="preserve">- Có thể! Chỉ cần rời khỏi trại tập trung này tôi có thể mang anh tới nội thành. Nhưng trong nội thành cao thủ nhiều như mây, phòng ngự sâm nghiêm. Còn nghiêm khắc hơn xa ngoại thành, chỉ sợ không dễ chui vào trong đó!</w:t>
      </w:r>
    </w:p>
    <w:p>
      <w:pPr>
        <w:pStyle w:val="BodyText"/>
      </w:pPr>
      <w:r>
        <w:t xml:space="preserve">Nhạc Trọng nói:</w:t>
      </w:r>
    </w:p>
    <w:p>
      <w:pPr>
        <w:pStyle w:val="BodyText"/>
      </w:pPr>
      <w:r>
        <w:t xml:space="preserve">- Không sao, những vấn đề còn lại để tôi giải quyết!</w:t>
      </w:r>
    </w:p>
    <w:p>
      <w:pPr>
        <w:pStyle w:val="BodyText"/>
      </w:pPr>
      <w:r>
        <w:t xml:space="preserve">Ngay lúc Nhạc Trọng cùng Mị Ảnh đang thương lượng làm sao lẻn vào nội thành, đột nhiên cửa trại tập trung mở rộng, từng tên chiến sĩ xuất hiện bên ngoài, một gã quan quân nhìn vào trong gầm rú:</w:t>
      </w:r>
    </w:p>
    <w:p>
      <w:pPr>
        <w:pStyle w:val="BodyText"/>
      </w:pPr>
      <w:r>
        <w:t xml:space="preserve">- Đám phế vật bên trong cút ra đây!</w:t>
      </w:r>
    </w:p>
    <w:p>
      <w:pPr>
        <w:pStyle w:val="BodyText"/>
      </w:pPr>
      <w:r>
        <w:t xml:space="preserve">Theo tiếng rống to của tên quan quân kia, nhóm dân nghèo vừa mới tiến vào trong doanh trại không bao lâu lại phải đi ngược trở ra.</w:t>
      </w:r>
    </w:p>
    <w:p>
      <w:pPr>
        <w:pStyle w:val="BodyText"/>
      </w:pPr>
      <w:r>
        <w:t xml:space="preserve">Thật nhiều người đi ra khỏi trại tập trung, đi tới một quảng trường cực lớn.</w:t>
      </w:r>
    </w:p>
    <w:p>
      <w:pPr>
        <w:pStyle w:val="BodyText"/>
      </w:pPr>
      <w:r>
        <w:t xml:space="preserve">Nhạc Trọng nhìn chung quanh, đột nhiên nhướng mày, chỉ thấy khắp quảng trường là những cỗ cơ giáp cao chừng tám thước, trên người mang theo điện từ pháo.</w:t>
      </w:r>
    </w:p>
    <w:p>
      <w:pPr>
        <w:pStyle w:val="BodyText"/>
      </w:pPr>
      <w:r>
        <w:t xml:space="preserve">Ở trong Vân Châu có hai loại cơ giáp, một là Thu Hoạch Giả cần sử dụng thật nhiều tài nguyên và kỹ thuật khoa học tiên tiến siêu cấp chế tạo mà thành. Một loại là cơ giáp tương tự như cơ giáp chủ chiến RH2.</w:t>
      </w:r>
    </w:p>
    <w:p>
      <w:pPr>
        <w:pStyle w:val="BodyText"/>
      </w:pPr>
      <w:r>
        <w:t xml:space="preserve">Bởi vì phí tổn chế tạo Thu Hoạch Giả rất cao, nên trong quân đội cũng chế tạo loại cơ giáp giá rẻ hơn. Nhưng loại cơ giáp này chỉ thường được sử dụng ở hai mươi cứ điểm cùng Thiên Đô hoàng thành.</w:t>
      </w:r>
    </w:p>
    <w:p>
      <w:pPr>
        <w:pStyle w:val="BodyText"/>
      </w:pPr>
      <w:r>
        <w:t xml:space="preserve">Thật nhiều nạn dân bị đuổi ra ngoài quảng trường, bọn họ nhìn những cỗ cơ giáp bao quanh trong lòng dâng lên tia bất an.</w:t>
      </w:r>
    </w:p>
    <w:p>
      <w:pPr>
        <w:pStyle w:val="BodyText"/>
      </w:pPr>
      <w:r>
        <w:t xml:space="preserve">Những chiến sĩ xua đuổi nạn dân ra tới quảng trường lập tức đóng cửa các doanh trại, sau đó nhanh chóng rời đi.</w:t>
      </w:r>
    </w:p>
    <w:p>
      <w:pPr>
        <w:pStyle w:val="BodyText"/>
      </w:pPr>
      <w:r>
        <w:t xml:space="preserve">- Tất cả mọi người không được rời khỏi quảng trường, ai dám rời đi quảng trường bắn gục tại chỗ!</w:t>
      </w:r>
    </w:p>
    <w:p>
      <w:pPr>
        <w:pStyle w:val="BodyText"/>
      </w:pPr>
      <w:r>
        <w:t xml:space="preserve">Một thanh âm to rõ không ngừng quanh quẩn lên, toàn bộ nạn dân không dám có bất kỳ dị động. Phải biết rằng những chiến sĩ nơi này đều là những công cụ giết người không chớp mắt.</w:t>
      </w:r>
    </w:p>
    <w:p>
      <w:pPr>
        <w:pStyle w:val="BodyText"/>
      </w:pPr>
      <w:r>
        <w:t xml:space="preserve">- Đáng chết, chẳng lẽ là…?</w:t>
      </w:r>
    </w:p>
    <w:p>
      <w:pPr>
        <w:pStyle w:val="BodyText"/>
      </w:pPr>
      <w:r>
        <w:t xml:space="preserve">Nhạc Trọng đứng trên sân, chứng kiến đám người rậm rạp, đột nhiên một ý niệm làm hắn dựng đứng tóc gáy nảy lên trong lòng.</w:t>
      </w:r>
    </w:p>
    <w:p>
      <w:pPr>
        <w:pStyle w:val="BodyText"/>
      </w:pPr>
      <w:r>
        <w:t xml:space="preserve">Cơ hồ ngay sau đó ý niệm trong đầu hắn lập tức được xác minh, nương theo thanh âm tiếng vang ông ông, một đoàn mây đen từ phương xa bay nhanh tới.</w:t>
      </w:r>
    </w:p>
    <w:p>
      <w:pPr>
        <w:pStyle w:val="BodyText"/>
      </w:pPr>
      <w:r>
        <w:t xml:space="preserve">- Hấp Huyết Phong, súc sinh! Đám súc sinh chết tiệt! Làm sao bây giờ? Ta nên làm gì bây giờ?</w:t>
      </w:r>
    </w:p>
    <w:p>
      <w:pPr>
        <w:pStyle w:val="BodyText"/>
      </w:pPr>
      <w:r>
        <w:t xml:space="preserve">Nhạc Trọng nhìn thấy đoàn mây đen rậm rạp bay tới trên bầu trời, như rơi xuống hầm băng, tay chân lạnh giá.</w:t>
      </w:r>
    </w:p>
    <w:p>
      <w:pPr>
        <w:pStyle w:val="BodyText"/>
      </w:pPr>
      <w:r>
        <w:t xml:space="preserve">Tảng lớn Hấp Huyết Phong kia đối với cường giả ngũ giai như hắn mà nói cơ hồ không có gì uy hiếp, hắn tùy tiện sử dụng một loại kỹ năng liền có thể làm Hấp Huyết Phong không thể tới gần người.</w:t>
      </w:r>
    </w:p>
    <w:p>
      <w:pPr>
        <w:pStyle w:val="BodyText"/>
      </w:pPr>
      <w:r>
        <w:t xml:space="preserve">Nhưng nếu đàn Hấp Huyết Phong bổ nhào vào những nạn nhân bị vây trong quảng trường, toàn bộ mấy vạn người nơi đây sẽ bị hút khô máu huyết, biến thành thi thể.</w:t>
      </w:r>
    </w:p>
    <w:p>
      <w:pPr>
        <w:pStyle w:val="BodyText"/>
      </w:pPr>
      <w:r>
        <w:t xml:space="preserve">Tuy Nhạc Trọng lòng dạ độc ác, diệt sát địch nhân không hề nháy mắt, nhưng khi nhìn thấy mấy vạn người vô tội chết trước mặt của hắn dù ý chí có sắt đá thế nào hắn cũng cảm thấy có chút do dự, đây chính là nhân loại, không phải đồ vật gì đó.</w:t>
      </w:r>
    </w:p>
    <w:p>
      <w:pPr>
        <w:pStyle w:val="BodyText"/>
      </w:pPr>
      <w:r>
        <w:t xml:space="preserve">- Hấp Huyết Phong! Đó là Hấp Huyết Phong! Chạy mau ah!</w:t>
      </w:r>
    </w:p>
    <w:p>
      <w:pPr>
        <w:pStyle w:val="BodyText"/>
      </w:pPr>
      <w:r>
        <w:t xml:space="preserve">- Xong rồi! Đó là Hấp Huyết Phong!</w:t>
      </w:r>
    </w:p>
    <w:p>
      <w:pPr>
        <w:pStyle w:val="BodyText"/>
      </w:pPr>
      <w:r>
        <w:t xml:space="preserve">- …</w:t>
      </w:r>
    </w:p>
    <w:p>
      <w:pPr>
        <w:pStyle w:val="BodyText"/>
      </w:pPr>
      <w:r>
        <w:t xml:space="preserve">Trong đám người có một ít người ánh mắt rất tốt đã nhìn ra được phiến mây đen kia là gì, sắc mặt trắng bệch bỏ chạy tán loạn.</w:t>
      </w:r>
    </w:p>
    <w:p>
      <w:pPr>
        <w:pStyle w:val="BodyText"/>
      </w:pPr>
      <w:r>
        <w:t xml:space="preserve">Nghe được tên của Hấp Huyết Phong, những người trên quảng trường kinh hoàng bỏ chạy tứ tán, giẫm đạp thương tổn vô số.</w:t>
      </w:r>
    </w:p>
    <w:p>
      <w:pPr>
        <w:pStyle w:val="BodyText"/>
      </w:pPr>
      <w:r>
        <w:t xml:space="preserve">- Làm sao bây giờ? Có cứu họ hay không?</w:t>
      </w:r>
    </w:p>
    <w:p>
      <w:pPr>
        <w:pStyle w:val="BodyText"/>
      </w:pPr>
      <w:r>
        <w:t xml:space="preserve">Một ý niệm không ngừng xoay quanh trong đầu Nhạc Trọng, làm sắc mặt hắn lúc trắng lúc xanh, với năng lực của hắn nếu toàn lực ra tay có lẽ cứu được không ít người, nhưng bởi vì vậy sẽ làm hắn bại lộ thân phận, hơn nữa cũng bại lộ lá bài tẩy trong tay của hắn.</w:t>
      </w:r>
    </w:p>
    <w:p>
      <w:pPr>
        <w:pStyle w:val="BodyText"/>
      </w:pPr>
      <w:r>
        <w:t xml:space="preserve">Ngay trong lúc hắn còn đang do dự, chợt nhìn thấy một đứa bé trai bị té ngã trên mặt đất, bảy tám người phía sau điên cuồng chạy tới không chút lưu tình giẫm lên đứa bé kia.</w:t>
      </w:r>
    </w:p>
    <w:p>
      <w:pPr>
        <w:pStyle w:val="BodyText"/>
      </w:pPr>
      <w:r>
        <w:t xml:space="preserve">Thân hình Nhạc Trọng chợt nhoáng lên, liền ôm lấy đứa bé đang lộ ra vẻ hoảng sợ lẫn tuyệt vọng vào trong lòng.</w:t>
      </w:r>
    </w:p>
    <w:p>
      <w:pPr>
        <w:pStyle w:val="BodyText"/>
      </w:pPr>
      <w:r>
        <w:t xml:space="preserve">Đứa bé mở to đôi mắt trong suốt nhút nhát nhìn Nhạc Trọng cảm ơn:</w:t>
      </w:r>
    </w:p>
    <w:p>
      <w:pPr>
        <w:pStyle w:val="BodyText"/>
      </w:pPr>
      <w:r>
        <w:t xml:space="preserve">- Tạ ơn thúc thúc!</w:t>
      </w:r>
    </w:p>
    <w:p>
      <w:pPr>
        <w:pStyle w:val="BodyText"/>
      </w:pPr>
      <w:r>
        <w:t xml:space="preserve">Nhạc Trọng nhìn vào đôi mắt ngây thơ chưa từng nhiễm qua hắc ám, trong lòng có một địa phương mềm mại bị xúc động, làm hắn buông xuống tính toán lợi hại:</w:t>
      </w:r>
    </w:p>
    <w:p>
      <w:pPr>
        <w:pStyle w:val="BodyText"/>
      </w:pPr>
      <w:r>
        <w:t xml:space="preserve">- Thôi! Nếu như ta không có năng lực thì cũng thôi đi. Hiện tại nếu ta có năng lực thì cứu họ một mạng là xong!</w:t>
      </w:r>
    </w:p>
    <w:p>
      <w:pPr>
        <w:pStyle w:val="BodyText"/>
      </w:pPr>
      <w:r>
        <w:t xml:space="preserve">Mị Ảnh đi tới bên cạnh Nhạc Trọng thấp giọng nói:</w:t>
      </w:r>
    </w:p>
    <w:p>
      <w:pPr>
        <w:pStyle w:val="BodyText"/>
      </w:pPr>
      <w:r>
        <w:t xml:space="preserve">- Bầy Hấp Huyết Phong đã đến! Nhạc Trọng, chúng ta chạy mau!</w:t>
      </w:r>
    </w:p>
    <w:p>
      <w:pPr>
        <w:pStyle w:val="BodyText"/>
      </w:pPr>
      <w:r>
        <w:t xml:space="preserve">Nhạc Trọng nói:</w:t>
      </w:r>
    </w:p>
    <w:p>
      <w:pPr>
        <w:pStyle w:val="BodyText"/>
      </w:pPr>
      <w:r>
        <w:t xml:space="preserve">- Không! Mục tiêu của chúng ta thay đổi. Tôi muốn chiếm lĩnh ngục giam này! Tận khả năng cứu bọn họ!</w:t>
      </w:r>
    </w:p>
    <w:p>
      <w:pPr>
        <w:pStyle w:val="BodyText"/>
      </w:pPr>
      <w:r>
        <w:t xml:space="preserve">Vẻ mặt Mị Ảnh không sao tưởng tượng nổi:</w:t>
      </w:r>
    </w:p>
    <w:p>
      <w:pPr>
        <w:pStyle w:val="BodyText"/>
      </w:pPr>
      <w:r>
        <w:t xml:space="preserve">- Anh điên rồi sao?</w:t>
      </w:r>
    </w:p>
    <w:p>
      <w:pPr>
        <w:pStyle w:val="BodyText"/>
      </w:pPr>
      <w:r>
        <w:t xml:space="preserve">Cho dù Nhạc Trọng là cường giả ngũ giai nhưng đối mặt với hơn trăm vạn Hấp Huyết Phong chỉ có thể tự bảo vệ được mình, nếu muốn tiêu diệt bầy ong khổng lồ bằng vào một mình hắn căn bản không thể làm được.</w:t>
      </w:r>
    </w:p>
    <w:p>
      <w:pPr>
        <w:pStyle w:val="BodyText"/>
      </w:pPr>
      <w:r>
        <w:t xml:space="preserve">Đồng thời trại tập trung nơi đây phòng ngự vô cùng sâm nghiêm, chỉ là một cao thủ ngũ giai cũng không thể đối phó.</w:t>
      </w:r>
    </w:p>
    <w:p>
      <w:pPr>
        <w:pStyle w:val="BodyText"/>
      </w:pPr>
      <w:r>
        <w:t xml:space="preserve">Hơn nữa mấu chốt nhất chính là Mị Ảnh không hề cảm thấy Nhạc Trọng lại là đại anh hùng hay đại hào kiệt vì người lạ mà hi sinh chính mình.</w:t>
      </w:r>
    </w:p>
    <w:p>
      <w:pPr>
        <w:pStyle w:val="BodyText"/>
      </w:pPr>
      <w:r>
        <w:t xml:space="preserve">- Tôi không có điên! Chỉ là còn lưu chút nhân tính mà thôi!</w:t>
      </w:r>
    </w:p>
    <w:p>
      <w:pPr>
        <w:pStyle w:val="BodyText"/>
      </w:pPr>
      <w:r>
        <w:t xml:space="preserve">Nhạc Trọng thở dài, bàn tay lật ra, máy tính xuất hiện trong tay hắn, hắn mở máy ra lệnh cho Bạch Y:</w:t>
      </w:r>
    </w:p>
    <w:p>
      <w:pPr>
        <w:pStyle w:val="BodyText"/>
      </w:pPr>
      <w:r>
        <w:t xml:space="preserve">- Khống chế toàn bộ trang bị điện tử trong ngục giam này!</w:t>
      </w:r>
    </w:p>
    <w:p>
      <w:pPr>
        <w:pStyle w:val="BodyText"/>
      </w:pPr>
      <w:r>
        <w:t xml:space="preserve">Trong mắt Bạch Y không ngừng chớp động số liệu, nhanh chóng nói:</w:t>
      </w:r>
    </w:p>
    <w:p>
      <w:pPr>
        <w:pStyle w:val="BodyText"/>
      </w:pPr>
      <w:r>
        <w:t xml:space="preserve">- Muốn hoàn toàn công phá hệ thống điện não phòng ngự của ngục giam phải tốn ba phút!</w:t>
      </w:r>
    </w:p>
    <w:p>
      <w:pPr>
        <w:pStyle w:val="BodyText"/>
      </w:pPr>
      <w:r>
        <w:t xml:space="preserve">Nhạc Trọng nhìn vào những cơ giáp bao quanh quảng trường hỏi:</w:t>
      </w:r>
    </w:p>
    <w:p>
      <w:pPr>
        <w:pStyle w:val="BodyText"/>
      </w:pPr>
      <w:r>
        <w:t xml:space="preserve">- An bài những cơ giáp kia cần tốn bao nhiêu thời gian?</w:t>
      </w:r>
    </w:p>
    <w:p>
      <w:pPr>
        <w:pStyle w:val="BodyText"/>
      </w:pPr>
      <w:r>
        <w:t xml:space="preserve">Bạch Y nhanh chóng đáp:</w:t>
      </w:r>
    </w:p>
    <w:p>
      <w:pPr>
        <w:pStyle w:val="BodyText"/>
      </w:pPr>
      <w:r>
        <w:t xml:space="preserve">- Năm giây!</w:t>
      </w:r>
    </w:p>
    <w:p>
      <w:pPr>
        <w:pStyle w:val="BodyText"/>
      </w:pPr>
      <w:r>
        <w:t xml:space="preserve">Nhạc Trọng nhanh chóng truyền mệnh lệnh:</w:t>
      </w:r>
    </w:p>
    <w:p>
      <w:pPr>
        <w:pStyle w:val="BodyText"/>
      </w:pPr>
      <w:r>
        <w:t xml:space="preserve">- Lập tức khống chế chúng nó! Sau đó mệnh lệnh chúng nó đánh vỡ cửa doanh trại cho nạn dân đi vào!</w:t>
      </w:r>
    </w:p>
    <w:p>
      <w:pPr>
        <w:pStyle w:val="BodyText"/>
      </w:pPr>
      <w:r>
        <w:t xml:space="preserve">- Dạ!</w:t>
      </w:r>
    </w:p>
    <w:p>
      <w:pPr>
        <w:pStyle w:val="BodyText"/>
      </w:pPr>
      <w:r>
        <w:t xml:space="preserve">Bạch Y liền đáp.</w:t>
      </w:r>
    </w:p>
    <w:p>
      <w:pPr>
        <w:pStyle w:val="Compact"/>
      </w:pPr>
      <w:r>
        <w:br w:type="textWrapping"/>
      </w:r>
      <w:r>
        <w:br w:type="textWrapping"/>
      </w:r>
    </w:p>
    <w:p>
      <w:pPr>
        <w:pStyle w:val="Heading2"/>
      </w:pPr>
      <w:bookmarkStart w:id="1255" w:name="chương-1233-tứ-đại-gia-tộc-1"/>
      <w:bookmarkEnd w:id="1255"/>
      <w:r>
        <w:t xml:space="preserve">1233. Chương 1233: Tứ Đại Gia Tộc! (1)</w:t>
      </w:r>
    </w:p>
    <w:p>
      <w:pPr>
        <w:pStyle w:val="Compact"/>
      </w:pPr>
      <w:r>
        <w:br w:type="textWrapping"/>
      </w:r>
      <w:r>
        <w:br w:type="textWrapping"/>
      </w:r>
      <w:r>
        <w:t xml:space="preserve">Năm giây sau ánh mắt điện tử của các cơ giáp chợt lóe, sau đó nhanh chóng vọt tới doanh trại tập trung một quyền oanh lên phòng làm vỡ ra động lớn.</w:t>
      </w:r>
    </w:p>
    <w:p>
      <w:pPr>
        <w:pStyle w:val="BodyText"/>
      </w:pPr>
      <w:r>
        <w:t xml:space="preserve">Chứng kiến doanh trại bị oanh ra động lớn, các nạn dân điên cuồng chạy tới tranh nhau chui vào bên trong.</w:t>
      </w:r>
    </w:p>
    <w:p>
      <w:pPr>
        <w:pStyle w:val="BodyText"/>
      </w:pPr>
      <w:r>
        <w:t xml:space="preserve">- Sao lại thế này? Đã xảy ra chuyện gì? Vì sao chúng lại tự mình di động? Điện não trung ương của chúng ta xảy ra vấn đề gì?</w:t>
      </w:r>
    </w:p>
    <w:p>
      <w:pPr>
        <w:pStyle w:val="BodyText"/>
      </w:pPr>
      <w:r>
        <w:t xml:space="preserve">Bên trong phòng chỉ huy ngục giam, giám ngục trưởng Ngụy Điền nhìn bốn mươi cơ giáp võ trang tự động công kích doanh trại vừa sợ vừa giận rít gào.</w:t>
      </w:r>
    </w:p>
    <w:p>
      <w:pPr>
        <w:pStyle w:val="BodyText"/>
      </w:pPr>
      <w:r>
        <w:t xml:space="preserve">Bốn mươi cơ giáp do điện não trung ương khống chế, thuộc loại cơ giáp tự động không người điều khiển, hiện tại chúng có dị động hiển nhiên do điện não trung ương xảy ra vấn đề.</w:t>
      </w:r>
    </w:p>
    <w:p>
      <w:pPr>
        <w:pStyle w:val="BodyText"/>
      </w:pPr>
      <w:r>
        <w:t xml:space="preserve">Một gã quan quân đi tới trước mặt Ngụy Điền báo cáo:</w:t>
      </w:r>
    </w:p>
    <w:p>
      <w:pPr>
        <w:pStyle w:val="BodyText"/>
      </w:pPr>
      <w:r>
        <w:t xml:space="preserve">- Giám ngục trưởng, nhân viên kỹ thuật nơi điện não trung ương đã đi qua đây, bọn hắn phát hiện có siêu cấp nhân công trí năng đang xâm lấn điện não trung ương của chúng ta. Những cơ giáp kia có dị động là kiệt tác của siêu cấp trí năng!</w:t>
      </w:r>
    </w:p>
    <w:p>
      <w:pPr>
        <w:pStyle w:val="BodyText"/>
      </w:pPr>
      <w:r>
        <w:t xml:space="preserve">Sắc mặt Ngụy Điền đại biến lập tức truyền lệnh:</w:t>
      </w:r>
    </w:p>
    <w:p>
      <w:pPr>
        <w:pStyle w:val="BodyText"/>
      </w:pPr>
      <w:r>
        <w:t xml:space="preserve">- Lập tức chặt đứt toàn bộ nguồn điện vũ khí tự động hóa. Đóng cửa điện não trung ương! Đồng thời lập tức đem hệ thống nguồn năng lượng của hai Thu Hoạch Giả trong kho hàng cắt đứt!</w:t>
      </w:r>
    </w:p>
    <w:p>
      <w:pPr>
        <w:pStyle w:val="BodyText"/>
      </w:pPr>
      <w:r>
        <w:t xml:space="preserve">Sau khi nhận được mệnh lệnh tên quan quân kia nhanh chóng rời đi:</w:t>
      </w:r>
    </w:p>
    <w:p>
      <w:pPr>
        <w:pStyle w:val="BodyText"/>
      </w:pPr>
      <w:r>
        <w:t xml:space="preserve">- Dạ!</w:t>
      </w:r>
    </w:p>
    <w:p>
      <w:pPr>
        <w:pStyle w:val="BodyText"/>
      </w:pPr>
      <w:r>
        <w:t xml:space="preserve">Mặc dù Vân Châu không có được siêu cấp trí năng đáng sợ như Bạch Y, nhưng tổ tông của bọn hắn từng gặp qua cường giả có được siêu cấp trí năng hơn nữa từng đem phương pháp ứng đối truyền lưu xuống đời sau.</w:t>
      </w:r>
    </w:p>
    <w:p>
      <w:pPr>
        <w:pStyle w:val="BodyText"/>
      </w:pPr>
      <w:r>
        <w:t xml:space="preserve">Đám người Ngụy Điền chưa từng gặp được siêu cấp trí năng nên không hề để ý tới, hiện tại gặp được nên cũng không đến nỗi hoảng tay chân.</w:t>
      </w:r>
    </w:p>
    <w:p>
      <w:pPr>
        <w:pStyle w:val="BodyText"/>
      </w:pPr>
      <w:r>
        <w:t xml:space="preserve">Trong mắt Ngụy Điền hiện lên vẻ lãnh khốc chỉ vào doanh trại thật lớn:</w:t>
      </w:r>
    </w:p>
    <w:p>
      <w:pPr>
        <w:pStyle w:val="BodyText"/>
      </w:pPr>
      <w:r>
        <w:t xml:space="preserve">- Truyền mệnh lệnh của ta nổ súng hủy diệt doanh trại kia!</w:t>
      </w:r>
    </w:p>
    <w:p>
      <w:pPr>
        <w:pStyle w:val="BodyText"/>
      </w:pPr>
      <w:r>
        <w:t xml:space="preserve">Từng đạo điện từ pháo từ phương xa oanh thẳng lên doanh trại, làm doanh trại nổ tung từng động lớn.</w:t>
      </w:r>
    </w:p>
    <w:p>
      <w:pPr>
        <w:pStyle w:val="BodyText"/>
      </w:pPr>
      <w:r>
        <w:t xml:space="preserve">Nhạc Trọng nhìn điện từ pháo từ phương xa oanh tới, nhịn không được mắng to:</w:t>
      </w:r>
    </w:p>
    <w:p>
      <w:pPr>
        <w:pStyle w:val="BodyText"/>
      </w:pPr>
      <w:r>
        <w:t xml:space="preserve">- Súc sinh!</w:t>
      </w:r>
    </w:p>
    <w:p>
      <w:pPr>
        <w:pStyle w:val="BodyText"/>
      </w:pPr>
      <w:r>
        <w:t xml:space="preserve">Trên bầu trời Hấp Huyết Phong đã hung hăng áp xuống trực tiếp bổ nhào vào đám người bên dưới.</w:t>
      </w:r>
    </w:p>
    <w:p>
      <w:pPr>
        <w:pStyle w:val="BodyText"/>
      </w:pPr>
      <w:r>
        <w:t xml:space="preserve">- Cứu mạng! Cứu mạng!</w:t>
      </w:r>
    </w:p>
    <w:p>
      <w:pPr>
        <w:pStyle w:val="BodyText"/>
      </w:pPr>
      <w:r>
        <w:t xml:space="preserve">Một nam nhân điên cuồng chạy trốn, một đoàn mây đen nhào xuống, trên thân thể hắn tràn đầy những con ong mấp máy đồng thời phát ra tiếng kêu thảm thiết thê lương.</w:t>
      </w:r>
    </w:p>
    <w:p>
      <w:pPr>
        <w:pStyle w:val="BodyText"/>
      </w:pPr>
      <w:r>
        <w:t xml:space="preserve">Hơn mười nam nữ chưa kịp chui vào doanh trại bị mây đen cuốn lấy, một đám người phát ra tiếng thét thảm thiết liều mạng lăn lộn trên mặt đất.</w:t>
      </w:r>
    </w:p>
    <w:p>
      <w:pPr>
        <w:pStyle w:val="BodyText"/>
      </w:pPr>
      <w:r>
        <w:t xml:space="preserve">Những người kia giãy dụa một thoáng sau đó không còn nhúc nhích, bầy ong khổng lồ bay lên, chỉ thấy một khối thây khô xuất hiện trước mắt mọi người.</w:t>
      </w:r>
    </w:p>
    <w:p>
      <w:pPr>
        <w:pStyle w:val="BodyText"/>
      </w:pPr>
      <w:r>
        <w:t xml:space="preserve">Đàn côn trùng tối đen chẳng khác gì ôn dịch gieo rắc tử vong, nơi nơi đi qua tiếng kêu thảm thiết không ngừng, nhân loại giãy dụa như những con kiến yếu ớt bị giết chết.</w:t>
      </w:r>
    </w:p>
    <w:p>
      <w:pPr>
        <w:pStyle w:val="BodyText"/>
      </w:pPr>
      <w:r>
        <w:t xml:space="preserve">Nhạc Trọng đứng cạnh đám người có vẻ thật vô lực, mặc dù hắn là cường giả ngũ giai nhưng đối diện với bầy ong hơn trăm vạn chỉ có thể miễn cưỡng tự bảo vệ mình.</w:t>
      </w:r>
    </w:p>
    <w:p>
      <w:pPr>
        <w:pStyle w:val="BodyText"/>
      </w:pPr>
      <w:r>
        <w:t xml:space="preserve">- Cứu cứu tôi! Ah…</w:t>
      </w:r>
    </w:p>
    <w:p>
      <w:pPr>
        <w:pStyle w:val="BodyText"/>
      </w:pPr>
      <w:r>
        <w:t xml:space="preserve">Một nữ nhân áo quần rách rưới chạy tới chỗ Nhạc Trọng, vừa chạy được vài bước đã bị đàn côn trùng quấn lấy, nàng té lăn trên mặt đất giãy dụa vài cái sau đó bất động.</w:t>
      </w:r>
    </w:p>
    <w:p>
      <w:pPr>
        <w:pStyle w:val="BodyText"/>
      </w:pPr>
      <w:r>
        <w:t xml:space="preserve">- Súc sinh! Ngụy Minh Thanh, đám cai ngục, các ngươi là súc sinh!</w:t>
      </w:r>
    </w:p>
    <w:p>
      <w:pPr>
        <w:pStyle w:val="BodyText"/>
      </w:pPr>
      <w:r>
        <w:t xml:space="preserve">Nhạc Trọng nhìn nữ nhân té ngã cách mình chỉ hai mươi thước bị côn trùng cắn nuốt trở thành thây khô, nỗi phẫn nộ tích lũy trong lòng đã dâng lên tới đỉnh.</w:t>
      </w:r>
    </w:p>
    <w:p>
      <w:pPr>
        <w:pStyle w:val="BodyText"/>
      </w:pPr>
      <w:r>
        <w:t xml:space="preserve">Trước đó tuy Nhạc Trọng nghe qua tin tức Ngụy Minh Thanh giết chết trên trăm vạn nhân loại lấy huyết mật bồi dưỡng lực lượng, tuy rằng trong lòng thập phần phẫn nộ nhưng hiện tại chính mắt mình trải qua, nhìn thấy thật nhiều người chết thê thảm trước mặt mình chẳng khác gì cảnh địa ngục, làm hắn đã không nhẫn nhịn được nữa.</w:t>
      </w:r>
    </w:p>
    <w:p>
      <w:pPr>
        <w:pStyle w:val="BodyText"/>
      </w:pPr>
      <w:r>
        <w:t xml:space="preserve">Nhạc Trọng tự nhận mình không phải là một người tốt, trong cơn giận dữ từng hạ lệnh giết hàng trăm hàng ngàn tù binh, nhưng đó đều là địch nhân. Hiện tại đem vô số người thường vô tội biến thành con mồi bồi dưỡng lực lượng, theo Nhạc Trọng xem ra tên Ngụy Minh Thanh kia ngay cả súc sinh cũng không bằng.</w:t>
      </w:r>
    </w:p>
    <w:p>
      <w:pPr>
        <w:pStyle w:val="BodyText"/>
      </w:pPr>
      <w:r>
        <w:t xml:space="preserve">- Đi theo ta!</w:t>
      </w:r>
    </w:p>
    <w:p>
      <w:pPr>
        <w:pStyle w:val="BodyText"/>
      </w:pPr>
      <w:r>
        <w:t xml:space="preserve">Nhạc Trọng nhìn những nhân loại đang giãy dụa thảm thiết, nắm lên đứa bé mà hắn tiện tay cứu về, thân thể bao phủ trong một tầng ngọn lửa hướng trại tập trung phóng tới.</w:t>
      </w:r>
    </w:p>
    <w:p>
      <w:pPr>
        <w:pStyle w:val="BodyText"/>
      </w:pPr>
      <w:r>
        <w:t xml:space="preserve">Mị Ảnh yên lặng đi theo bên cạnh Nhạc Trọng.</w:t>
      </w:r>
    </w:p>
    <w:p>
      <w:pPr>
        <w:pStyle w:val="BodyText"/>
      </w:pPr>
      <w:r>
        <w:t xml:space="preserve">Thật nhiều côn trùng bay tới bên người Nhạc Trọng lập tức bị ma viêm thiêu hủy hóa thành hoa lửa tán lạc khắp chung quanh người hắn.</w:t>
      </w:r>
    </w:p>
    <w:p>
      <w:pPr>
        <w:pStyle w:val="BodyText"/>
      </w:pPr>
      <w:r>
        <w:t xml:space="preserve">Đứa bé bị Nhạc Trọng nắm trong tay đôi mắt sáng ngời nhìn hắn, trong mắt thoáng hiện vẻ sùng bái lẫn kính sợ. Nó lần đầu tiên nhìn thấy có người mạnh mẽ chẳng khác gì thiên thần như thế.</w:t>
      </w:r>
    </w:p>
    <w:p>
      <w:pPr>
        <w:pStyle w:val="BodyText"/>
      </w:pPr>
      <w:r>
        <w:t xml:space="preserve">Lúc này Ngụy Điền đứng trên một đồn quan sát nhìn thấy Nhạc Trọng đang xông tới, lớn tiếng ra lệnh:</w:t>
      </w:r>
    </w:p>
    <w:p>
      <w:pPr>
        <w:pStyle w:val="BodyText"/>
      </w:pPr>
      <w:r>
        <w:t xml:space="preserve">- Đoàn hỏa diễm kia là Thần chiến sĩ! Là Thần chiến sĩ ngoài tam giai! Công kích, hung hăng đem địch nhân xử lý cho ta!</w:t>
      </w:r>
    </w:p>
    <w:p>
      <w:pPr>
        <w:pStyle w:val="BodyText"/>
      </w:pPr>
      <w:r>
        <w:t xml:space="preserve">Điện não trung ương bị đóng cửa cũng mang ý nghĩa đại bộ phận vũ khí tự động của ngục giam đã hoàn toàn tê liệt, các loại vũ khí tự động, ra-đa cảm ứng, máy phân hình đều không thể vận hành bình thường, nhân loại chỉ có thể dùng mắt thường để quan sát địch tình.</w:t>
      </w:r>
    </w:p>
    <w:p>
      <w:pPr>
        <w:pStyle w:val="BodyText"/>
      </w:pPr>
      <w:r>
        <w:t xml:space="preserve">Nhưng mặc dù đại bộ phận vũ khí khoa học kỹ thuật bị tê liệt, bốn trăm chiến sĩ nhân loại trong ngục giam cũng không bị ảnh hưởng, bọn hắn mặc trang giáp cường hóa tam giai, cầm súng xạ tuyến cùng điện từ pháo đi tới cương vị của mình hướng chỗ Nhạc Trọng cùng Mị Ảnh phát động công kích.</w:t>
      </w:r>
    </w:p>
    <w:p>
      <w:pPr>
        <w:pStyle w:val="BodyText"/>
      </w:pPr>
      <w:r>
        <w:t xml:space="preserve">Từng đạo súng xạ tuyến cùng điện từ pháo không ngừng oanh phá hướng về Nhạc Trọng.</w:t>
      </w:r>
    </w:p>
    <w:p>
      <w:pPr>
        <w:pStyle w:val="BodyText"/>
      </w:pPr>
      <w:r>
        <w:t xml:space="preserve">Mất đi chỉ dẫn của điện não trung ương, sự chuẩn xác của các chiến sĩ hạ thấp hơn rất nhiều, không thể làm được khả năng trăm phát trăm trúng trong phạm vi ba trăm thước, nhưng công kích đối với Nhạc Trọng vẫn vô cùng uy hiếp.</w:t>
      </w:r>
    </w:p>
    <w:p>
      <w:pPr>
        <w:pStyle w:val="BodyText"/>
      </w:pPr>
      <w:r>
        <w:t xml:space="preserve">Bàn tay Nhạc Trọng lật ra, năng lượng thuẫn do Bạo Phong Cốc sản xuất chắn ngang trước người, thân hình hắn nhanh như quỷ mị không ngừng né tránh công kích, cho dù tránh không thoát vẫn có năng lượng thuẫn chống đỡ.</w:t>
      </w:r>
    </w:p>
    <w:p>
      <w:pPr>
        <w:pStyle w:val="BodyText"/>
      </w:pPr>
      <w:r>
        <w:t xml:space="preserve">Năm giây sau, Nhạc Trọng đã xuất hiện trước dãy lô cốt của ngục giam, tay hắn lật ra, một quả lựu đạn năng lượng trống rỗng xuất hiện, sau đó liền ném vào bên trong lô cốt.</w:t>
      </w:r>
    </w:p>
    <w:p>
      <w:pPr>
        <w:pStyle w:val="BodyText"/>
      </w:pPr>
      <w:r>
        <w:t xml:space="preserve">- Không…</w:t>
      </w:r>
    </w:p>
    <w:p>
      <w:pPr>
        <w:pStyle w:val="BodyText"/>
      </w:pPr>
      <w:r>
        <w:t xml:space="preserve">Vài tên chiến sĩ đóng trong lô cốt chứng kiến quả năng lượng đạn trong mắt thoáng hiện vẻ tuyệt vọng, nhịn không được lớn tiếng kêu lên.</w:t>
      </w:r>
    </w:p>
    <w:p>
      <w:pPr>
        <w:pStyle w:val="BodyText"/>
      </w:pPr>
      <w:r>
        <w:t xml:space="preserve">Oanh!</w:t>
      </w:r>
    </w:p>
    <w:p>
      <w:pPr>
        <w:pStyle w:val="BodyText"/>
      </w:pPr>
      <w:r>
        <w:t xml:space="preserve">Nương theo tiếng vang thật lớn, sóng xung kích năng lượng đem toàn bộ lô cốt tạc đến dập nát.</w:t>
      </w:r>
    </w:p>
    <w:p>
      <w:pPr>
        <w:pStyle w:val="BodyText"/>
      </w:pPr>
      <w:r>
        <w:t xml:space="preserve">Ở bên khác Mị Ảnh không ngừng lóe ra, đem năng lượng lựu đạn ném vào trong lô cốt khác, đem nhóm chiến sĩ bên trong nổ tung vỡ tan.</w:t>
      </w:r>
    </w:p>
    <w:p>
      <w:pPr>
        <w:pStyle w:val="BodyText"/>
      </w:pPr>
      <w:r>
        <w:t xml:space="preserve">Nhạc Trọng chiếm lĩnh tám cứ điểm, trong tay nắm vật tư thật lớn, lựu đạn năng lượng chứa trong giới chỉ trữ vật nhiều vô số kể.</w:t>
      </w:r>
    </w:p>
    <w:p>
      <w:pPr>
        <w:pStyle w:val="BodyText"/>
      </w:pPr>
      <w:r>
        <w:t xml:space="preserve">Ngụy Điền nhìn thấy Nhạc Trọng cùng Mị Ảnh liên tục phá hủy lô cốt, sắc mặt trắng nhợt nhìn một quan quân bên người lớn tiếng quát:</w:t>
      </w:r>
    </w:p>
    <w:p>
      <w:pPr>
        <w:pStyle w:val="BodyText"/>
      </w:pPr>
      <w:r>
        <w:t xml:space="preserve">- Đi tới chỗ bệ hạ gọi tiếp viện, địch nhân là hai ngũ giai cường giả! Nếu bệ hạ không phái binh tiếp viện, ngục giam thứ nhất sẽ rơi vào tay giặc trong vòng ba mươi phút nữa! Nhanh đi!</w:t>
      </w:r>
    </w:p>
    <w:p>
      <w:pPr>
        <w:pStyle w:val="BodyText"/>
      </w:pPr>
      <w:r>
        <w:t xml:space="preserve">- Dạ, giám ngục trưởng!</w:t>
      </w:r>
    </w:p>
    <w:p>
      <w:pPr>
        <w:pStyle w:val="Compact"/>
      </w:pPr>
      <w:r>
        <w:t xml:space="preserve">Tên quan quân kia nhanh chóng lên tiếng, dặn bộ hạ vài câu, mười hai tên chiến sĩ liền nhảy lên xe máy cường hóa lao nhanh về hướng hoàng thành.</w:t>
      </w:r>
      <w:r>
        <w:br w:type="textWrapping"/>
      </w:r>
      <w:r>
        <w:br w:type="textWrapping"/>
      </w:r>
    </w:p>
    <w:p>
      <w:pPr>
        <w:pStyle w:val="Heading2"/>
      </w:pPr>
      <w:bookmarkStart w:id="1256" w:name="chương-1234-tứ-đại-gia-tộc-2"/>
      <w:bookmarkEnd w:id="1256"/>
      <w:r>
        <w:t xml:space="preserve">1234. Chương 1234: Tứ Đại Gia Tộc! (2)</w:t>
      </w:r>
    </w:p>
    <w:p>
      <w:pPr>
        <w:pStyle w:val="Compact"/>
      </w:pPr>
      <w:r>
        <w:br w:type="textWrapping"/>
      </w:r>
      <w:r>
        <w:br w:type="textWrapping"/>
      </w:r>
      <w:r>
        <w:t xml:space="preserve">- Kéo dài thời gian, trước khi viện quân đuổi tới nhất định phải bám giữ hai tai họa này. Hai quái vật có được ngũ giai lực lượng một khi bị bọn hắn tiến vào nội thành, chỉ sợ sẽ làm đám hỗn đản có ý đồ gian dối phát động phiến loạn!</w:t>
      </w:r>
    </w:p>
    <w:p>
      <w:pPr>
        <w:pStyle w:val="BodyText"/>
      </w:pPr>
      <w:r>
        <w:t xml:space="preserve">Ngụy Điền lạnh lùng truyền đạt mệnh lệnh, xoay người đi vào trong ngục giam.</w:t>
      </w:r>
    </w:p>
    <w:p>
      <w:pPr>
        <w:pStyle w:val="BodyText"/>
      </w:pPr>
      <w:r>
        <w:t xml:space="preserve">Ngụy Điền cũng là một cường giả tứ giai, mặc vào trang giáp tứ giai cũng có sức chiến đấu ngũ giai. Nhưng hắn biết rõ dựa vào ngoại lực cường hóa vẫn chênh lệch thật lớn với ngũ giai cường giả thực sự. Nếu hắn không cẩn thận sẽ bị miểu sát lập tức, hắn không muốn vô duyên vô cớ chết ở nơi này.</w:t>
      </w:r>
    </w:p>
    <w:p>
      <w:pPr>
        <w:pStyle w:val="BodyText"/>
      </w:pPr>
      <w:r>
        <w:t xml:space="preserve">Tên quan quân kia mang theo mười hai chiến sĩ rời khỏi ngục giam chừng một cây số mới rút súng tín hiệu bắn lên không trung.</w:t>
      </w:r>
    </w:p>
    <w:p>
      <w:pPr>
        <w:pStyle w:val="BodyText"/>
      </w:pPr>
      <w:r>
        <w:t xml:space="preserve">Từng đạo quang mang phóng lên trăm thước trời cao nổ tung, phát ra hồng sắc quang mang, đồng thời lại nương theo từng thanh âm nổ mạnh như sấm sét.</w:t>
      </w:r>
    </w:p>
    <w:p>
      <w:pPr>
        <w:pStyle w:val="BodyText"/>
      </w:pPr>
      <w:r>
        <w:t xml:space="preserve">Trong nội thành thống lĩnh hai vạn cấm vệ Ngụy Dã nhìn lên bầu trời xuất hiện mười hai đoàn quang mang màu đỏ trên mặt dâng lên tia ngưng trọng:</w:t>
      </w:r>
    </w:p>
    <w:p>
      <w:pPr>
        <w:pStyle w:val="BodyText"/>
      </w:pPr>
      <w:r>
        <w:t xml:space="preserve">- Ngục giam thứ nhất bị tập kích! Đám tặc tử lớn mật dám tập kích ngục giam thứ nhất, thật sự là to gan lớn mật!</w:t>
      </w:r>
    </w:p>
    <w:p>
      <w:pPr>
        <w:pStyle w:val="BodyText"/>
      </w:pPr>
      <w:r>
        <w:t xml:space="preserve">Sắc mặt Ngụy Dã đột nhiên đại biến quát lớn:</w:t>
      </w:r>
    </w:p>
    <w:p>
      <w:pPr>
        <w:pStyle w:val="BodyText"/>
      </w:pPr>
      <w:r>
        <w:t xml:space="preserve">- Không đúng! Ngục giam thứ nhất không thông qua điện não trung ương báo hiệu mà thông qua phương thức như thế. Nói như vậy đối phương có được siêu cấp trí năng! Không tốt, quá nguy hiểm, tuyệt đối không thể để tên kia còn sống, nếu không phòng ngự nội thành sẽ tê liệt hơn phân nửa! Lý Tiến! Lại đây!</w:t>
      </w:r>
    </w:p>
    <w:p>
      <w:pPr>
        <w:pStyle w:val="BodyText"/>
      </w:pPr>
      <w:r>
        <w:t xml:space="preserve">Một gã tướng lãnh dáng người khôi ngô mặc trang giáp ngũ giai hùng tráng như con gấu đi vào hành lễ:</w:t>
      </w:r>
    </w:p>
    <w:p>
      <w:pPr>
        <w:pStyle w:val="BodyText"/>
      </w:pPr>
      <w:r>
        <w:t xml:space="preserve">- Thống lĩnh đại nhân!</w:t>
      </w:r>
    </w:p>
    <w:p>
      <w:pPr>
        <w:pStyle w:val="BodyText"/>
      </w:pPr>
      <w:r>
        <w:t xml:space="preserve">Ngụy Dã trầm giọng quát:</w:t>
      </w:r>
    </w:p>
    <w:p>
      <w:pPr>
        <w:pStyle w:val="BodyText"/>
      </w:pPr>
      <w:r>
        <w:t xml:space="preserve">- Ngươi lập tức dẫn dắt hai ngàn cấm vệ dùng tốc độ nhanh nhất chạy tới ngục giam thứ nhất, không tiếc hết thảy trả giá phải giết chết toàn bộ địch nhân trong ngục giam!</w:t>
      </w:r>
    </w:p>
    <w:p>
      <w:pPr>
        <w:pStyle w:val="BodyText"/>
      </w:pPr>
      <w:r>
        <w:t xml:space="preserve">Lý Tiến cung kính đáp:</w:t>
      </w:r>
    </w:p>
    <w:p>
      <w:pPr>
        <w:pStyle w:val="BodyText"/>
      </w:pPr>
      <w:r>
        <w:t xml:space="preserve">- Dạ!</w:t>
      </w:r>
    </w:p>
    <w:p>
      <w:pPr>
        <w:pStyle w:val="BodyText"/>
      </w:pPr>
      <w:r>
        <w:t xml:space="preserve">Không bao lâu sau một đội ngũ bọc thép cầm chiến mâu trong tay trang bị tận răng từ trong nội thành đi ra, ngồi xe máy cường hóa tiến nhanh về hướng ngục giam thứ nhất.</w:t>
      </w:r>
    </w:p>
    <w:p>
      <w:pPr>
        <w:pStyle w:val="BodyText"/>
      </w:pPr>
      <w:r>
        <w:t xml:space="preserve">Bên trong Thiên Đô hoàng thành cũng có từng đạo ánh mắt nhìn chăm chú lên tín hiệu cầu viện của ngục giam thứ nhất phát ra trên bầu trời.</w:t>
      </w:r>
    </w:p>
    <w:p>
      <w:pPr>
        <w:pStyle w:val="BodyText"/>
      </w:pPr>
      <w:r>
        <w:t xml:space="preserve">Bên trong hậu hoa viên của một căn biệt thự xa hoa, chung quanh cũng không có trang bị tiên tiến có bốn nam tử trung niên đang ngồi, ba mươi bảo tiêu khí tức dũng mãnh trên người tản ra sát khí nồng đậm đang nhìn chằm chằm khắp chung quanh.</w:t>
      </w:r>
    </w:p>
    <w:p>
      <w:pPr>
        <w:pStyle w:val="BodyText"/>
      </w:pPr>
      <w:r>
        <w:t xml:space="preserve">Bốn nam tử trung niên kia chính là tứ đại gia chủ của tứ đại gia tộc mạnh nhất Thiên Đô hoàng thành ngoại trừ hoàng tộc.</w:t>
      </w:r>
    </w:p>
    <w:p>
      <w:pPr>
        <w:pStyle w:val="BodyText"/>
      </w:pPr>
      <w:r>
        <w:t xml:space="preserve">Đậu gia gia chủ Đậu Mông nhìn lên bầu trời khẽ cau mày chậm rãi nói:</w:t>
      </w:r>
    </w:p>
    <w:p>
      <w:pPr>
        <w:pStyle w:val="BodyText"/>
      </w:pPr>
      <w:r>
        <w:t xml:space="preserve">- Đó là tín hiệu cầu viện của ngục giam thứ nhất! Vì sao lại xuất hiện tín hiệu như vậy? Vì sao không thông qua điện não trung ương phát ra tín hiệu cầu viện? Vì sao Ngụy Điền phạm phải sai lầm ngu xuẩn như thế?</w:t>
      </w:r>
    </w:p>
    <w:p>
      <w:pPr>
        <w:pStyle w:val="BodyText"/>
      </w:pPr>
      <w:r>
        <w:t xml:space="preserve">Triệu gia gia chủ Triệu Thắng chớp động tinh quang phân tích:</w:t>
      </w:r>
    </w:p>
    <w:p>
      <w:pPr>
        <w:pStyle w:val="BodyText"/>
      </w:pPr>
      <w:r>
        <w:t xml:space="preserve">- Ngụy Điền là một trong những nhân tài xuất sắc ít ỏi của Ngụy gia, hắn sẽ không phạm phải sai lầm ngu xuẩn như vậy. Nếu như tôi không đoán sai, hắn hẳn đã bị dồn tới tuyệt cảnh. Người công kích ngục giam thứ nhất rất có khả năng có được siêu cấp trí năng hoặc dị năng thao túng vũ khí điện tử kỳ dị nào đó. Ngoài ra bọn hắn còn có được ít nhất một cao thủ ngũ giai!</w:t>
      </w:r>
    </w:p>
    <w:p>
      <w:pPr>
        <w:pStyle w:val="BodyText"/>
      </w:pPr>
      <w:r>
        <w:t xml:space="preserve">Lục gia gia chủ Lục Nhất chợt sáng mắt:</w:t>
      </w:r>
    </w:p>
    <w:p>
      <w:pPr>
        <w:pStyle w:val="BodyText"/>
      </w:pPr>
      <w:r>
        <w:t xml:space="preserve">- Siêu cấp trí năng, có được dị năng thao túng vũ khí điện tử. Đó không phải là nhân tài mà chúng ta thiếu nhất hiện tại hay sao? Làm sao bây giờ?</w:t>
      </w:r>
    </w:p>
    <w:p>
      <w:pPr>
        <w:pStyle w:val="BodyText"/>
      </w:pPr>
      <w:r>
        <w:t xml:space="preserve">Trần gia gia chủ Trần Mộc chậm rãi nói:</w:t>
      </w:r>
    </w:p>
    <w:p>
      <w:pPr>
        <w:pStyle w:val="BodyText"/>
      </w:pPr>
      <w:r>
        <w:t xml:space="preserve">- Lập tức phái cao thủ đi tiếp ứng hắn, nhất định phải tiếp ứng hắn trở về. Nếu không kế hoạch của chúng ta lại bị kéo dài. Thời gian của chúng ta không nhiều lắm, tên điên Ngụy Minh Thanh kia đã hoàn toàn điên rồi, không biết khi nào sẽ điên loạn. Một khi tên điên kia xuống tay đối với chúng ta, toàn bộ chúng ta đều sẽ chết không chỗ chôn!</w:t>
      </w:r>
    </w:p>
    <w:p>
      <w:pPr>
        <w:pStyle w:val="BodyText"/>
      </w:pPr>
      <w:r>
        <w:t xml:space="preserve">Trần Mộc dứt lời, mỗi người đều lâm vào trong trầm mặc. Ngụy Minh Thanh không chút lưu tình một lúc giết hai hơn trăm vạn nhân loại, loại thủ đoạn hung tàn khủng bố kia làm toàn bộ người trong hoàng thành đều sợ hãi.</w:t>
      </w:r>
    </w:p>
    <w:p>
      <w:pPr>
        <w:pStyle w:val="BodyText"/>
      </w:pPr>
      <w:r>
        <w:t xml:space="preserve">Hơn nữa Ngụy Minh Thanh cũng không chút lưu tình giết chết hết thảy những quý tộc dám lên tiếng phản đối hắn, tuy rằng chấn nhiếp các quý tộc khác làm cho bọn họ không dám nói lung tung, nhưng trong bí mật mỗi người đều tràn ngập nỗi oán hận cùng sợ hãi đối với Ngụy Minh Thanh. Ai cũng sợ hãi nếu mình không cẩn thận sẽ bị Ngụy Minh Thanh giết chết.</w:t>
      </w:r>
    </w:p>
    <w:p>
      <w:pPr>
        <w:pStyle w:val="BodyText"/>
      </w:pPr>
      <w:r>
        <w:t xml:space="preserve">Mạch nước ngầm phản kháng đã bắt đầu khởi động trong Thiên Đô hoàng thành, nếu không phải sợ hãi trong tay Ngụy Minh Thanh nắm giữ lực lượng cường đại, đã sớm bùng nổ phiến loạn.</w:t>
      </w:r>
    </w:p>
    <w:p>
      <w:pPr>
        <w:pStyle w:val="BodyText"/>
      </w:pPr>
      <w:r>
        <w:t xml:space="preserve">Đậu Mông trầm giọng nói:</w:t>
      </w:r>
    </w:p>
    <w:p>
      <w:pPr>
        <w:pStyle w:val="BodyText"/>
      </w:pPr>
      <w:r>
        <w:t xml:space="preserve">- Đi cứu hắn! Nhất định phải đem hắn nắm giữ trong tay của chúng ta. Nếu như nắm giữ được hắn tấn công nội thành phần thắng của chúng ta sẽ gia tăng ba thành!</w:t>
      </w:r>
    </w:p>
    <w:p>
      <w:pPr>
        <w:pStyle w:val="BodyText"/>
      </w:pPr>
      <w:r>
        <w:t xml:space="preserve">Ba gia chủ còn lại liếc nhìn nhau, trong mắt thoáng hiện vẻ ăn ý, yên lặng gật đầu.</w:t>
      </w:r>
    </w:p>
    <w:p>
      <w:pPr>
        <w:pStyle w:val="BodyText"/>
      </w:pPr>
      <w:r>
        <w:t xml:space="preserve">Sau khi bốn đại gia chủ đã làm ra quyết định, một đội ngũ cao thủ chừng ba mươi người lặng yên không một tiếng động tiến về hướng ngục giam thứ nhất.</w:t>
      </w:r>
    </w:p>
    <w:p>
      <w:pPr>
        <w:pStyle w:val="BodyText"/>
      </w:pPr>
      <w:r>
        <w:t xml:space="preserve">- Tôi đầu hàng! Đừng giết tôi! Tôi đầu hàng!</w:t>
      </w:r>
    </w:p>
    <w:p>
      <w:pPr>
        <w:pStyle w:val="BodyText"/>
      </w:pPr>
      <w:r>
        <w:t xml:space="preserve">- …</w:t>
      </w:r>
    </w:p>
    <w:p>
      <w:pPr>
        <w:pStyle w:val="BodyText"/>
      </w:pPr>
      <w:r>
        <w:t xml:space="preserve">Trong ngục giam thứ nhất, từng tên chiến sĩ giơ cao hai tay mắt lộ hoảng sợ nhìn Nhạc Trọng cùng Mị Ảnh, thành thật từ trong những công sự che chắn đi ra.</w:t>
      </w:r>
    </w:p>
    <w:p>
      <w:pPr>
        <w:pStyle w:val="BodyText"/>
      </w:pPr>
      <w:r>
        <w:t xml:space="preserve">Những chiến sĩ này đều là nhân loại, tự nhiên vẫn còn lòng sợ hãi, khi hai người Nhạc Trọng cùng Mị Ảnh giết hết hơn phân nửa chiến sĩ nhân loại trong ngục giam thứ nhất đã làm dập nát dũng khí chống cự của những người bên trong.</w:t>
      </w:r>
    </w:p>
    <w:p>
      <w:pPr>
        <w:pStyle w:val="BodyText"/>
      </w:pPr>
      <w:r>
        <w:t xml:space="preserve">Nhạc Trọng lãnh khốc đem điện từ pháo chỉ vào đầu một gã ngục tốt lạnh lùng hỏi:</w:t>
      </w:r>
    </w:p>
    <w:p>
      <w:pPr>
        <w:pStyle w:val="BodyText"/>
      </w:pPr>
      <w:r>
        <w:t xml:space="preserve">- Vị trí đặt điện não trung ương ở đâu?</w:t>
      </w:r>
    </w:p>
    <w:p>
      <w:pPr>
        <w:pStyle w:val="BodyText"/>
      </w:pPr>
      <w:r>
        <w:t xml:space="preserve">Tên chiến sĩ kia lộ ra vẻ do dự, vị trí điện não trung ương là cơ mật, nếu hắn nói ra có nghĩa là hắn phản bội Ngụy Minh Thanh.</w:t>
      </w:r>
    </w:p>
    <w:p>
      <w:pPr>
        <w:pStyle w:val="BodyText"/>
      </w:pPr>
      <w:r>
        <w:t xml:space="preserve">Một đạo điện từ quang trực tiếp xỏ xuyên qua đầu người kia, dịch óc bắn ra tung tóe.</w:t>
      </w:r>
    </w:p>
    <w:p>
      <w:pPr>
        <w:pStyle w:val="BodyText"/>
      </w:pPr>
      <w:r>
        <w:t xml:space="preserve">Nhìn thấy một màn hung tàn như vậy, đứa bé trai vẫn luôn đứng bên cạnh Nhạc Trọng khẽ run rẩy, sắc mặt trắng nhợt nhưng không có vẻ gì buồn nôn.</w:t>
      </w:r>
    </w:p>
    <w:p>
      <w:pPr>
        <w:pStyle w:val="BodyText"/>
      </w:pPr>
      <w:r>
        <w:t xml:space="preserve">Những nạn nhân từ phương xa bị di chuyển vào hoàng thành, dọc theo đường đi đã thấy không biết bao nhiêu người bị tử vong, đứa bé kia đã biến thành chết lặng.</w:t>
      </w:r>
    </w:p>
    <w:p>
      <w:pPr>
        <w:pStyle w:val="BodyText"/>
      </w:pPr>
      <w:r>
        <w:t xml:space="preserve">Thủ tiêu tên chiến sĩ, Nhạc Trọng lại chỉ điện từ pháo vào đầu một gã khác lạnh lùng quát hỏi:</w:t>
      </w:r>
    </w:p>
    <w:p>
      <w:pPr>
        <w:pStyle w:val="BodyText"/>
      </w:pPr>
      <w:r>
        <w:t xml:space="preserve">- Vị trí!</w:t>
      </w:r>
    </w:p>
    <w:p>
      <w:pPr>
        <w:pStyle w:val="BodyText"/>
      </w:pPr>
      <w:r>
        <w:t xml:space="preserve">Tên chiến sĩ bị dọa đến chảy ra nước tiểu, khóc rống:</w:t>
      </w:r>
    </w:p>
    <w:p>
      <w:pPr>
        <w:pStyle w:val="BodyText"/>
      </w:pPr>
      <w:r>
        <w:t xml:space="preserve">- Dọc theo lối đi này xuống dưới năm mươi thước, sau đó đi xuống lòng đất ba mươi thước là có thể thấy được điện não trung ương. Đừng…đừng…</w:t>
      </w:r>
    </w:p>
    <w:p>
      <w:pPr>
        <w:pStyle w:val="BodyText"/>
      </w:pPr>
      <w:r>
        <w:t xml:space="preserve">- Hi vọng ngươi nói lời thật sự, nếu không ngươi chỉ còn con đường chết!</w:t>
      </w:r>
    </w:p>
    <w:p>
      <w:pPr>
        <w:pStyle w:val="BodyText"/>
      </w:pPr>
      <w:r>
        <w:t xml:space="preserve">Nhạc Trọng lạnh lùng liếc mắt nhìn tên kia, đem đứa bé cùng Bạch Cốt để lại nơi đó, thân hình chợt lóe phóng về hướng đặt điện não trung ương.</w:t>
      </w:r>
    </w:p>
    <w:p>
      <w:pPr>
        <w:pStyle w:val="BodyText"/>
      </w:pPr>
      <w:r>
        <w:t xml:space="preserve">Chỉ khi nào nắm giữ được điện não trung ương nơi này Nhạc Trọng mới xem như chân chính khống chế toàn bộ ngục giam thứ nhất.</w:t>
      </w:r>
    </w:p>
    <w:p>
      <w:pPr>
        <w:pStyle w:val="BodyText"/>
      </w:pPr>
      <w:r>
        <w:t xml:space="preserve">- Lui sau!</w:t>
      </w:r>
    </w:p>
    <w:p>
      <w:pPr>
        <w:pStyle w:val="Compact"/>
      </w:pPr>
      <w:r>
        <w:t xml:space="preserve">Nhạc Trọng đang cấp tốc đi xuống lối vào lòng đất, đột nhiên một cỗ dự cảm nguy hiểm nảy lên trong tim của hắn, hắn hét lớn một tiếng bật lui ra sau.</w:t>
      </w:r>
      <w:r>
        <w:br w:type="textWrapping"/>
      </w:r>
      <w:r>
        <w:br w:type="textWrapping"/>
      </w:r>
    </w:p>
    <w:p>
      <w:pPr>
        <w:pStyle w:val="Heading2"/>
      </w:pPr>
      <w:bookmarkStart w:id="1257" w:name="chương-1235-vô-lực"/>
      <w:bookmarkEnd w:id="1257"/>
      <w:r>
        <w:t xml:space="preserve">1235. Chương 1235: Vô Lực!</w:t>
      </w:r>
    </w:p>
    <w:p>
      <w:pPr>
        <w:pStyle w:val="Compact"/>
      </w:pPr>
      <w:r>
        <w:br w:type="textWrapping"/>
      </w:r>
      <w:r>
        <w:br w:type="textWrapping"/>
      </w:r>
      <w:r>
        <w:t xml:space="preserve">Trong lòng Mị Ảnh cả kinh phát động dị năng nháy mắt biến mất ngay tại chỗ.</w:t>
      </w:r>
    </w:p>
    <w:p>
      <w:pPr>
        <w:pStyle w:val="BodyText"/>
      </w:pPr>
      <w:r>
        <w:t xml:space="preserve">Oanh!</w:t>
      </w:r>
    </w:p>
    <w:p>
      <w:pPr>
        <w:pStyle w:val="BodyText"/>
      </w:pPr>
      <w:r>
        <w:t xml:space="preserve">Nương theo một tiếng nổ vang thật lớn, lối vào đã xảy ra nổ mạnh, lực đập vào khủng bố thổi quét về hướng Nhạc Trọng.</w:t>
      </w:r>
    </w:p>
    <w:p>
      <w:pPr>
        <w:pStyle w:val="BodyText"/>
      </w:pPr>
      <w:r>
        <w:t xml:space="preserve">Nhạc Trọng thối lui với tốc độ quá nhanh nên không bị cuốn vào lực nổ tung kia, chỉ có chút khối vỡ bắn về phía hắn liền bị hắn tiện tay vỗ ra đánh bay những khối vỡ kia.</w:t>
      </w:r>
    </w:p>
    <w:p>
      <w:pPr>
        <w:pStyle w:val="BodyText"/>
      </w:pPr>
      <w:r>
        <w:t xml:space="preserve">Sau khi bụi mù tán đi, sắc mặt Nhạc Trọng vô cùng khó xem phát hiện lối đi thông dưới đất đã bị sụp xuống, vô số thi thể làm tắt nghẽn thông đạo kia. Với khả năng của hắn nếu muốn rửa sạch nơi này cũng cần tiêu phí không ít thời gian.</w:t>
      </w:r>
    </w:p>
    <w:p>
      <w:pPr>
        <w:pStyle w:val="BodyText"/>
      </w:pPr>
      <w:r>
        <w:t xml:space="preserve">Nhạc Trọng nhìn thông đạo bị sụp đổ khẽ cau mày:</w:t>
      </w:r>
    </w:p>
    <w:p>
      <w:pPr>
        <w:pStyle w:val="BodyText"/>
      </w:pPr>
      <w:r>
        <w:t xml:space="preserve">- Quả nhiên người thông minh trên thế giới này không ít!</w:t>
      </w:r>
    </w:p>
    <w:p>
      <w:pPr>
        <w:pStyle w:val="BodyText"/>
      </w:pPr>
      <w:r>
        <w:t xml:space="preserve">Oanh! Oanh!</w:t>
      </w:r>
    </w:p>
    <w:p>
      <w:pPr>
        <w:pStyle w:val="BodyText"/>
      </w:pPr>
      <w:r>
        <w:t xml:space="preserve">Đúng lúc này trong ngục giam thứ nhất đột nhiên xảy ra tiếng nổ lớn kinh thiên động địa, sóng xung kích cường đại hướng khắp bốn phương khuếch tán, đem thật nhiều vật chất thổi bay, cả ngục giam đều có chút chấn động.</w:t>
      </w:r>
    </w:p>
    <w:p>
      <w:pPr>
        <w:pStyle w:val="BodyText"/>
      </w:pPr>
      <w:r>
        <w:t xml:space="preserve">Nhạc Trọng bị sóng xung kích chấn động, quần áo bay tung phần phật, dưới chân lảo đảo.</w:t>
      </w:r>
    </w:p>
    <w:p>
      <w:pPr>
        <w:pStyle w:val="BodyText"/>
      </w:pPr>
      <w:r>
        <w:t xml:space="preserve">Bạch Y xuất hiện trên màn hình báo cáo:</w:t>
      </w:r>
    </w:p>
    <w:p>
      <w:pPr>
        <w:pStyle w:val="BodyText"/>
      </w:pPr>
      <w:r>
        <w:t xml:space="preserve">- Chủ nhân, kho năng lượng của ngục giam này đã bị nổ bạo. Nếu đối phương đã chặt đứt nguồn cung cấp năng lượng như vậy cả ngục giam hoàn toàn rơi vào trạng thái không năng lượng, dù lấy được điện não trung ương cũng không có bất kỳ ý nghĩa gì!</w:t>
      </w:r>
    </w:p>
    <w:p>
      <w:pPr>
        <w:pStyle w:val="BodyText"/>
      </w:pPr>
      <w:r>
        <w:t xml:space="preserve">Ngụy Điền hành sự tàn nhẫn, hoàn toàn chặt đứt ý đồ Nhạc Trọng muốn dùng Bạch Y nắm giữ ngục giam trong tay.</w:t>
      </w:r>
    </w:p>
    <w:p>
      <w:pPr>
        <w:pStyle w:val="BodyText"/>
      </w:pPr>
      <w:r>
        <w:t xml:space="preserve">Phanh!</w:t>
      </w:r>
    </w:p>
    <w:p>
      <w:pPr>
        <w:pStyle w:val="BodyText"/>
      </w:pPr>
      <w:r>
        <w:t xml:space="preserve">Nhạc Trọng phẫn nộ oanh một quyền lên vách tường, đem vách tường chấn đến dập nát, lúc này trong lòng hắn tràn ngập giận dữ. Không thể nắm giữ ngục giam trong tay cũng mang ý nghĩa hắn không thể lợi dụng lực lượng của ngục giam cứu vớt nạn dân bên ngoài.</w:t>
      </w:r>
    </w:p>
    <w:p>
      <w:pPr>
        <w:pStyle w:val="BodyText"/>
      </w:pPr>
      <w:r>
        <w:t xml:space="preserve">Bầy ong vượt qua trăm vạn kia nhất định sẽ đem mấy vạn nhân loại hút thành thây khô.</w:t>
      </w:r>
    </w:p>
    <w:p>
      <w:pPr>
        <w:pStyle w:val="BodyText"/>
      </w:pPr>
      <w:r>
        <w:t xml:space="preserve">Nhạc Trọng cưỡng chế cơn phẫn nộ trong lòng, xoay người phóng về hướng kho vũ khí.</w:t>
      </w:r>
    </w:p>
    <w:p>
      <w:pPr>
        <w:pStyle w:val="BodyText"/>
      </w:pPr>
      <w:r>
        <w:t xml:space="preserve">Không thể khống chế ngục giam, hắn cũng phải vơ vét sạch sẽ vũ khí đạn dược của nơi này.</w:t>
      </w:r>
    </w:p>
    <w:p>
      <w:pPr>
        <w:pStyle w:val="BodyText"/>
      </w:pPr>
      <w:r>
        <w:t xml:space="preserve">Bên trong ngục giam có hai Thu Hoạch Giả, trung ương điện não của hai Thu Hoạch Giả đã bị phá hỏng, lâm vào trong tê liệt.</w:t>
      </w:r>
    </w:p>
    <w:p>
      <w:pPr>
        <w:pStyle w:val="BodyText"/>
      </w:pPr>
      <w:r>
        <w:t xml:space="preserve">Nhạc Trọng kiểm tra một thoáng, vẫn đem hai Thu Hoạch Giả cùng toàn bộ trang bị trong ngục giam thu vào giới chỉ.</w:t>
      </w:r>
    </w:p>
    <w:p>
      <w:pPr>
        <w:pStyle w:val="BodyText"/>
      </w:pPr>
      <w:r>
        <w:t xml:space="preserve">- Đó là trực thăng võ trang hạng nặng!</w:t>
      </w:r>
    </w:p>
    <w:p>
      <w:pPr>
        <w:pStyle w:val="BodyText"/>
      </w:pPr>
      <w:r>
        <w:t xml:space="preserve">Nhạc Trọng lấy hết vũ khí trong kho sau đó rời đi, từ xa đã chứng kiến trực thăng võ trang từ phương xa bay tới. Số lượng đã vượt qua hơn trăm, rậm rạp làm người sợ hãi.</w:t>
      </w:r>
    </w:p>
    <w:p>
      <w:pPr>
        <w:pStyle w:val="BodyText"/>
      </w:pPr>
      <w:r>
        <w:t xml:space="preserve">- Không tốt! Chẳng lẽ bọn hắn muốn đem toàn bộ nhân loại nơi này giết sạch sao?</w:t>
      </w:r>
    </w:p>
    <w:p>
      <w:pPr>
        <w:pStyle w:val="BodyText"/>
      </w:pPr>
      <w:r>
        <w:t xml:space="preserve">Nhạc Trọng nhìn hơn trăm trực thăng võ trang trong lòng dâng lên tia dự cảm bất tường.</w:t>
      </w:r>
    </w:p>
    <w:p>
      <w:pPr>
        <w:pStyle w:val="BodyText"/>
      </w:pPr>
      <w:r>
        <w:t xml:space="preserve">Nhạc Trọng nhanh chóng đi tới chỗ canh giữ tù binh, đem một đồng hồ ném cho Mị Ảnh:</w:t>
      </w:r>
    </w:p>
    <w:p>
      <w:pPr>
        <w:pStyle w:val="BodyText"/>
      </w:pPr>
      <w:r>
        <w:t xml:space="preserve">- Mị Ảnh, cô mang theo đứa bé này trốn đi, mau rời khỏi ngục giam. Đám súc sinh kia đã điều trực thăng võ trang đến đây, đoán chừng là muốn san bằng nơi này thành bình địa!</w:t>
      </w:r>
    </w:p>
    <w:p>
      <w:pPr>
        <w:pStyle w:val="BodyText"/>
      </w:pPr>
      <w:r>
        <w:t xml:space="preserve">Sắc mặt Mị Ảnh trắng bệch nhìn Nhạc Trọng hỏi:</w:t>
      </w:r>
    </w:p>
    <w:p>
      <w:pPr>
        <w:pStyle w:val="BodyText"/>
      </w:pPr>
      <w:r>
        <w:t xml:space="preserve">- Vậy còn anh?</w:t>
      </w:r>
    </w:p>
    <w:p>
      <w:pPr>
        <w:pStyle w:val="BodyText"/>
      </w:pPr>
      <w:r>
        <w:t xml:space="preserve">- Tôi tận lực bám trụ chúng nó tranh thủ thời gian cho cô chạy! Đừng nói nhảm, đi nhanh lên!</w:t>
      </w:r>
    </w:p>
    <w:p>
      <w:pPr>
        <w:pStyle w:val="BodyText"/>
      </w:pPr>
      <w:r>
        <w:t xml:space="preserve">Nhạc Trọng lưu lại một câu, thân hình chợt lóe nhanh như quỷ mị biến mất tại chỗ.</w:t>
      </w:r>
    </w:p>
    <w:p>
      <w:pPr>
        <w:pStyle w:val="BodyText"/>
      </w:pPr>
      <w:r>
        <w:t xml:space="preserve">- Đừng đi! Mang chúng tôi đi với!</w:t>
      </w:r>
    </w:p>
    <w:p>
      <w:pPr>
        <w:pStyle w:val="BodyText"/>
      </w:pPr>
      <w:r>
        <w:t xml:space="preserve">- Van cầu hai vị cứu chúng tôi đi! Mang chúng tôi cùng đi!</w:t>
      </w:r>
    </w:p>
    <w:p>
      <w:pPr>
        <w:pStyle w:val="BodyText"/>
      </w:pPr>
      <w:r>
        <w:t xml:space="preserve">- …</w:t>
      </w:r>
    </w:p>
    <w:p>
      <w:pPr>
        <w:pStyle w:val="BodyText"/>
      </w:pPr>
      <w:r>
        <w:t xml:space="preserve">Những tù binh kia vừa nghe được có hơn trăm trực thăng võ trang đang bay tới bên này, sắc mặt mỗi người đại biến nhìn Mị Ảnh cầu xin.</w:t>
      </w:r>
    </w:p>
    <w:p>
      <w:pPr>
        <w:pStyle w:val="BodyText"/>
      </w:pPr>
      <w:r>
        <w:t xml:space="preserve">- Đừng gào, những người đáng thương kia khi bị đưa vào trại tập trung đám người các ngươi cũng không có nửa điểm mềm lòng! Hiện tại là báo ứng của các ngươi!</w:t>
      </w:r>
    </w:p>
    <w:p>
      <w:pPr>
        <w:pStyle w:val="BodyText"/>
      </w:pPr>
      <w:r>
        <w:t xml:space="preserve">Mị Ảnh lạnh lùng liếc mắt nhìn đám tù binh kia, dẫn theo đứa bé nhanh chóng chạy ra ngoài, chỉ mấy lần chớp động đã biến mất, chỉ lưu lại đám tù binh đầy vẻ tuyệt vọng.</w:t>
      </w:r>
    </w:p>
    <w:p>
      <w:pPr>
        <w:pStyle w:val="BodyText"/>
      </w:pPr>
      <w:r>
        <w:t xml:space="preserve">Nhạc Trọng phát động tốc độ cao nhất nhanh như viên đạn đi tới trên một ngọn núi nhỏ gần bên ngục giam thứ nhất. Tay hắn lật ra, một điện từ pháo có kính ngắm hiện ra trong tay hắn.</w:t>
      </w:r>
    </w:p>
    <w:p>
      <w:pPr>
        <w:pStyle w:val="BodyText"/>
      </w:pPr>
      <w:r>
        <w:t xml:space="preserve">Nhạc Trọng quỳ rạp trên mặt đất nhìn Bạch Y hỏi:</w:t>
      </w:r>
    </w:p>
    <w:p>
      <w:pPr>
        <w:pStyle w:val="BodyText"/>
      </w:pPr>
      <w:r>
        <w:t xml:space="preserve">- Bạch Y, có thể cướp đoạt quyền khống chế trực thăng không?</w:t>
      </w:r>
    </w:p>
    <w:p>
      <w:pPr>
        <w:pStyle w:val="BodyText"/>
      </w:pPr>
      <w:r>
        <w:t xml:space="preserve">Nếu Bạch Y có thể nháy mắt cướp đoạt được quyền khống chế hơn trăm trực thăng võ trang kia, như vậy lực lượng của Nhạc Trọng sẽ tăng thêm vài phần.</w:t>
      </w:r>
    </w:p>
    <w:p>
      <w:pPr>
        <w:pStyle w:val="BodyText"/>
      </w:pPr>
      <w:r>
        <w:t xml:space="preserve">Bạch Y dập nát ảo tưởng của Nhạc Trọng:</w:t>
      </w:r>
    </w:p>
    <w:p>
      <w:pPr>
        <w:pStyle w:val="BodyText"/>
      </w:pPr>
      <w:r>
        <w:t xml:space="preserve">- Không được! Đối phương đã phá hỏng điện não trung ương khống chế trực thăng, đang sử dụng hình thức điều khiển bằng tay! Tôi không thể cướp được quyền khống chế chúng!</w:t>
      </w:r>
    </w:p>
    <w:p>
      <w:pPr>
        <w:pStyle w:val="BodyText"/>
      </w:pPr>
      <w:r>
        <w:t xml:space="preserve">- Vẫn chỉ có thể dựa vào chính mình!</w:t>
      </w:r>
    </w:p>
    <w:p>
      <w:pPr>
        <w:pStyle w:val="BodyText"/>
      </w:pPr>
      <w:r>
        <w:t xml:space="preserve">Nhạc Trọng nhắm điện từ pháo lên bầu trời, tập trung một chiếc trực thăng, ba giây sau bóp cò.</w:t>
      </w:r>
    </w:p>
    <w:p>
      <w:pPr>
        <w:pStyle w:val="BodyText"/>
      </w:pPr>
      <w:r>
        <w:t xml:space="preserve">Một đạo quang mang điện từ pháo chớp động, trực tiếp bắn trúng cánh quạt trực thăng, đem cánh quạt oanh bay.</w:t>
      </w:r>
    </w:p>
    <w:p>
      <w:pPr>
        <w:pStyle w:val="BodyText"/>
      </w:pPr>
      <w:r>
        <w:t xml:space="preserve">Mất đi cánh quạt, trực thăng lập tức không thể khống chế, lảo đảo rơi xuống đất, oanh một tiếng phát ra tiếng nổ lớn kinh thiên động địa, phạm vi một cây số vuông hoàn toàn bị ngọn lửa cắn nuốt, hiển nhiên trong trực thăng chuyên chở thật nhiều bom năng lượng khủng bố.</w:t>
      </w:r>
    </w:p>
    <w:p>
      <w:pPr>
        <w:pStyle w:val="BodyText"/>
      </w:pPr>
      <w:r>
        <w:t xml:space="preserve">Nhạc Trọng một kích đem trực thăng phá hủy, giống như chọc phải tổ ong vò vẽ, ba mươi trực thăng lập tức hướng bên này bay tới.</w:t>
      </w:r>
    </w:p>
    <w:p>
      <w:pPr>
        <w:pStyle w:val="BodyText"/>
      </w:pPr>
      <w:r>
        <w:t xml:space="preserve">Từng đạo quang mang điện từ pháo không ngừng hướng Nhạc Trọng oanh tới.</w:t>
      </w:r>
    </w:p>
    <w:p>
      <w:pPr>
        <w:pStyle w:val="BodyText"/>
      </w:pPr>
      <w:r>
        <w:t xml:space="preserve">Mất đi điện não trung ương điều khiển, độ chuẩn xác của các chiến sĩ lập tức giảm mạnh, nhưng hỏa lực hung mãnh vẫn làm Nhạc Trọng không thể không thay đổi vị trí.</w:t>
      </w:r>
    </w:p>
    <w:p>
      <w:pPr>
        <w:pStyle w:val="BodyText"/>
      </w:pPr>
      <w:r>
        <w:t xml:space="preserve">Sáu mươi chín trực thăng còn lại vẫn tiếp tục bay về hướng ngục giam.</w:t>
      </w:r>
    </w:p>
    <w:p>
      <w:pPr>
        <w:pStyle w:val="BodyText"/>
      </w:pPr>
      <w:r>
        <w:t xml:space="preserve">Trong một trại tập trung, một mặt tường đột nhiên nổ tung, Ngô Hằng áo quần rách rưới, hai mắt đỏ đậm lao nhanh ra.</w:t>
      </w:r>
    </w:p>
    <w:p>
      <w:pPr>
        <w:pStyle w:val="BodyText"/>
      </w:pPr>
      <w:r>
        <w:t xml:space="preserve">Thật nhiều Hấp Huyết Phong bay tới chỗ Ngô Hằng, nhưng vừa đến gần đã bị một cỗ lực lượng thần bí đè ép, vô số dịch thể từ trong người chúng bắn ra.</w:t>
      </w:r>
    </w:p>
    <w:p>
      <w:pPr>
        <w:pStyle w:val="BodyText"/>
      </w:pPr>
      <w:r>
        <w:t xml:space="preserve">Ngô Hằng cất tiếng cười điên cuồng, trong mắt tràn ngập hưng phấn:</w:t>
      </w:r>
    </w:p>
    <w:p>
      <w:pPr>
        <w:pStyle w:val="BodyText"/>
      </w:pPr>
      <w:r>
        <w:t xml:space="preserve">- Ha ha ha ha! Ta đã thức tỉnh trở thành Thần chiến sĩ ngũ giai, ta vô địch, ha ha! Cả thiên hạ đều là vật trong bàn tay của ta!</w:t>
      </w:r>
    </w:p>
    <w:p>
      <w:pPr>
        <w:pStyle w:val="BodyText"/>
      </w:pPr>
      <w:r>
        <w:t xml:space="preserve">Tiếng cười to càn rỡ của Ngô Hằng kinh động Mị Ảnh đang chạy trốn, nàng vừa trốn vừa quay đầu liếc mắt nhìn Ngô Hằng, trong mắt chớp động kinh dị:</w:t>
      </w:r>
    </w:p>
    <w:p>
      <w:pPr>
        <w:pStyle w:val="BodyText"/>
      </w:pPr>
      <w:r>
        <w:t xml:space="preserve">- Thần chiến sĩ ngũ giai, hắn làm sao có thể thức tỉnh thành Thần chiến sĩ ngũ giai?</w:t>
      </w:r>
    </w:p>
    <w:p>
      <w:pPr>
        <w:pStyle w:val="BodyText"/>
      </w:pPr>
      <w:r>
        <w:t xml:space="preserve">Trong quá trình bị vận chuyển tới trại tập trung, Mị Ảnh từng cẩn thận đánh giá Ngô Hằng, nàng thấy thế nào cũng không giống như một cao thủ, nhưng lúc này hắn trở thành ngũ giai cường giả, điều này làm trong lòng Mị Ảnh tràn ngập kinh dị.</w:t>
      </w:r>
    </w:p>
    <w:p>
      <w:pPr>
        <w:pStyle w:val="BodyText"/>
      </w:pPr>
      <w:r>
        <w:t xml:space="preserve">Nhưng tuy trong lòng kinh ngạc mà Mị Ảnh vẫn điên cuồng bỏ chạy, nàng hiểu rất rõ uy lực trực thăng võ trang, cho dù là cường giả ngũ giai nếu bị chúng ném bom mưa bão vẫn sẽ bị vẫn lạc.</w:t>
      </w:r>
    </w:p>
    <w:p>
      <w:pPr>
        <w:pStyle w:val="BodyText"/>
      </w:pPr>
      <w:r>
        <w:t xml:space="preserve">Trong tiếng cười điên cuồng của Ngô Hằng, nhóm trực thăng võ trang đã bay tới ngục giam thứ nhất.</w:t>
      </w:r>
    </w:p>
    <w:p>
      <w:pPr>
        <w:pStyle w:val="BodyText"/>
      </w:pPr>
      <w:r>
        <w:t xml:space="preserve">Vừa bay vào ngục giam thứ nhất, nhóm trực thăng võ trang hạng nặng lập tức đem vô số bom năng lượng ném xuống dưới.</w:t>
      </w:r>
    </w:p>
    <w:p>
      <w:pPr>
        <w:pStyle w:val="BodyText"/>
      </w:pPr>
      <w:r>
        <w:t xml:space="preserve">Oanh! Oanh! Oanh!</w:t>
      </w:r>
    </w:p>
    <w:p>
      <w:pPr>
        <w:pStyle w:val="BodyText"/>
      </w:pPr>
      <w:r>
        <w:t xml:space="preserve">Trong từng tiếng nổ mạnh thật lớn, ngục giam lập tức bị vô số bom năng lượng bao phủ, toàn bộ mọi thứ bên trong đều bị cắn nuốt. Một trăm ngục tốt còn sót lại trong ngục giam bị sóng xung kích xé thành dập nát trong cơn tuyệt vọng.</w:t>
      </w:r>
    </w:p>
    <w:p>
      <w:pPr>
        <w:pStyle w:val="Compact"/>
      </w:pPr>
      <w:r>
        <w:t xml:space="preserve">Ngô Hằng nhìn thấy ngục giam cao hơn hai mươi thước bị trực thăng võ trang liên tục ném bom hoàn toàn vỡ nát, sắc mặt tái nhợt, không còn chút vẻ hung hăng càn quấy xoay người cất bước chạy như điên.</w:t>
      </w:r>
      <w:r>
        <w:br w:type="textWrapping"/>
      </w:r>
      <w:r>
        <w:br w:type="textWrapping"/>
      </w:r>
    </w:p>
    <w:p>
      <w:pPr>
        <w:pStyle w:val="Heading2"/>
      </w:pPr>
      <w:bookmarkStart w:id="1258" w:name="chương-1236-ngục-giam-thứ-nhất-bị-hủy-diệt."/>
      <w:bookmarkEnd w:id="1258"/>
      <w:r>
        <w:t xml:space="preserve">1236. Chương 1236: Ngục Giam Thứ Nhất Bị Hủy Diệt.</w:t>
      </w:r>
    </w:p>
    <w:p>
      <w:pPr>
        <w:pStyle w:val="Compact"/>
      </w:pPr>
      <w:r>
        <w:br w:type="textWrapping"/>
      </w:r>
      <w:r>
        <w:br w:type="textWrapping"/>
      </w:r>
      <w:r>
        <w:t xml:space="preserve">Tuy Ngô Hằng thức tỉnh trở thành Thần chiến sĩ ngũ giai, nhưng cũng sẽ bị tạc thành phấn vụn nếu còn lưu lại nơi đó.</w:t>
      </w:r>
    </w:p>
    <w:p>
      <w:pPr>
        <w:pStyle w:val="BodyText"/>
      </w:pPr>
      <w:r>
        <w:t xml:space="preserve">Trong lúc Ngô Hằng bỏ chạy, bên cạnh hắn vờn quanh đoàn Hấp Huyết Phong hình thành mây đen trở ngại đường đi của hắn, cũng biến hắn thành mục tiêu rõ rệt cho nhóm trực thăng võ trang trên bầu trời.</w:t>
      </w:r>
    </w:p>
    <w:p>
      <w:pPr>
        <w:pStyle w:val="BodyText"/>
      </w:pPr>
      <w:r>
        <w:t xml:space="preserve">Hơn ba mươi võ trang hạng nặng nhanh chóng bay theo sau Ngô Hằng.</w:t>
      </w:r>
    </w:p>
    <w:p>
      <w:pPr>
        <w:pStyle w:val="BodyText"/>
      </w:pPr>
      <w:r>
        <w:t xml:space="preserve">Từng đạo quang mang điện từ pháo như mưa rơi oanh ra, hướng chỗ Ngô Hằng bắn xuống.</w:t>
      </w:r>
    </w:p>
    <w:p>
      <w:pPr>
        <w:pStyle w:val="BodyText"/>
      </w:pPr>
      <w:r>
        <w:t xml:space="preserve">Tuy Ngô Hằng may mắn tiến giai thành Thần chiến sĩ ngũ giai, nhưng kinh nghiệm chiến đấu thật thấp, dị năng tiến hóa là thao túng không khí, sức chiến đấu quả thật kém tới cực điểm.</w:t>
      </w:r>
    </w:p>
    <w:p>
      <w:pPr>
        <w:pStyle w:val="BodyText"/>
      </w:pPr>
      <w:r>
        <w:t xml:space="preserve">Bên trong màn quang mang điện từ pháo dày đặc, một đạo điện từ pháo oanh thẳng lên cánh tay phải của Ngô Hằng, đem tay phải hắn lập tức oanh bay.</w:t>
      </w:r>
    </w:p>
    <w:p>
      <w:pPr>
        <w:pStyle w:val="BodyText"/>
      </w:pPr>
      <w:r>
        <w:t xml:space="preserve">Một đoàn Hấp Huyết Phong bay tới đem cánh tay phải của Ngô Hằng hút thành cánh tay khô quắt.</w:t>
      </w:r>
    </w:p>
    <w:p>
      <w:pPr>
        <w:pStyle w:val="BodyText"/>
      </w:pPr>
      <w:r>
        <w:t xml:space="preserve">Ngô Hằng lăn tròn dưới đất hai vòng, quỳ trên mặt đất cuống quýt dập đầu lớn tiếng cầu xin:</w:t>
      </w:r>
    </w:p>
    <w:p>
      <w:pPr>
        <w:pStyle w:val="BodyText"/>
      </w:pPr>
      <w:r>
        <w:t xml:space="preserve">- Đau quá! Đừng! Đừng! Van cầu các ngươi đừng bắn, ta nguyện ý làm trâu làm ngựa cho các ngươi, tha cho ta một mạng đi!</w:t>
      </w:r>
    </w:p>
    <w:p>
      <w:pPr>
        <w:pStyle w:val="BodyText"/>
      </w:pPr>
      <w:r>
        <w:t xml:space="preserve">Trả lời Ngô Hằng là từng đạo quang mang điện từ pháo bắn xuống đem hắn xé thành nát vụn.</w:t>
      </w:r>
    </w:p>
    <w:p>
      <w:pPr>
        <w:pStyle w:val="BodyText"/>
      </w:pPr>
      <w:r>
        <w:t xml:space="preserve">Đồng thời vài trực thăng võ trang bay tới trên không thả thêm một viên bom năng lượng xuống thi thể hắn.</w:t>
      </w:r>
    </w:p>
    <w:p>
      <w:pPr>
        <w:pStyle w:val="BodyText"/>
      </w:pPr>
      <w:r>
        <w:t xml:space="preserve">Năng lượng bom rơi xuống đất phát ra thanh âm nổ mạnh thật lớn, lập tức đem thi thể Ngô Hằng cắn nuốt, bụi đất tung tóe khắp bốn phương tám hướng.</w:t>
      </w:r>
    </w:p>
    <w:p>
      <w:pPr>
        <w:pStyle w:val="BodyText"/>
      </w:pPr>
      <w:r>
        <w:t xml:space="preserve">Những trực thăng võ trang nhận được mệnh lệnh tiêu diệt toàn bộ nhân loại trong ngục giam thứ nhất, bọn hắn tuyệt đối sẽ không lưu bất kỳ ai còn sống.</w:t>
      </w:r>
    </w:p>
    <w:p>
      <w:pPr>
        <w:pStyle w:val="BodyText"/>
      </w:pPr>
      <w:r>
        <w:t xml:space="preserve">Thanh âm tiếng nổ mạnh thật lớn nhấc lên từng trận sóng xung kích đem một viên trân châu màu vàng oanh bay, nhanh như sao băng bắn trúng trên thân thể đứa bé mà Mị Ảnh đang kéo chạy, dung nhập vào cơ thể của nó.</w:t>
      </w:r>
    </w:p>
    <w:p>
      <w:pPr>
        <w:pStyle w:val="BodyText"/>
      </w:pPr>
      <w:r>
        <w:t xml:space="preserve">- Ah…</w:t>
      </w:r>
    </w:p>
    <w:p>
      <w:pPr>
        <w:pStyle w:val="BodyText"/>
      </w:pPr>
      <w:r>
        <w:t xml:space="preserve">Đứa bé kia thét lên một tiếng, thân thể mềm nhũn ngã xuống đất.</w:t>
      </w:r>
    </w:p>
    <w:p>
      <w:pPr>
        <w:pStyle w:val="BodyText"/>
      </w:pPr>
      <w:r>
        <w:t xml:space="preserve">Trong lòng Mị Ảnh cả kinh nhấc lên đứa bé dò tìm dưới mũi nó, phát hiện vẫn còn hơi thở, lúc này mới thở ra một hơi nhẹ nhõm. Nàng không ngừng phát động năng lực của mình chớp động thân thể, rất nhanh biến mất khỏi ngục giam thứ nhất.</w:t>
      </w:r>
    </w:p>
    <w:p>
      <w:pPr>
        <w:pStyle w:val="BodyText"/>
      </w:pPr>
      <w:r>
        <w:t xml:space="preserve">Năng lực thiểm thước của Mị Ảnh là một trong những năng lực dùng chạy trốn, cho dù là cường giả lục giai mạnh hơn nàng nhiều lần chỉ cần nàng không cố ý công kích đối phương, nàng đều có thể đào thoát.</w:t>
      </w:r>
    </w:p>
    <w:p>
      <w:pPr>
        <w:pStyle w:val="BodyText"/>
      </w:pPr>
      <w:r>
        <w:t xml:space="preserve">Mất đi điện não trung ương, những trực thăng võ trang đều không cách nào hoàn chỉnh phát huy, bọn hắn không nhìn thấy Mị Ảnh đang chạy trốn mà bắt đầu chấp hành mệnh lệnh hủy diệt ngục giam thứ nhất.</w:t>
      </w:r>
    </w:p>
    <w:p>
      <w:pPr>
        <w:pStyle w:val="BodyText"/>
      </w:pPr>
      <w:r>
        <w:t xml:space="preserve">Oanh! Oanh! Oanh!</w:t>
      </w:r>
    </w:p>
    <w:p>
      <w:pPr>
        <w:pStyle w:val="BodyText"/>
      </w:pPr>
      <w:r>
        <w:t xml:space="preserve">Dưới tình huống không còn bất kỳ người nào ngăn trở, cả ngục giam thứ nhất biến thành địa ngục, thanh âm tiếng nổ mạnh vang lên bên tai không dứt, từng trại tập trung liên tục biến thành tro bụi.</w:t>
      </w:r>
    </w:p>
    <w:p>
      <w:pPr>
        <w:pStyle w:val="BodyText"/>
      </w:pPr>
      <w:r>
        <w:t xml:space="preserve">Trải qua một vòng bom năng lượng thanh tẩy, những trực thăng võ trang tiếp tục phóng hỏa tiễn xuống dưới.</w:t>
      </w:r>
    </w:p>
    <w:p>
      <w:pPr>
        <w:pStyle w:val="BodyText"/>
      </w:pPr>
      <w:r>
        <w:t xml:space="preserve">Ánh lửa rào rạt phóng lên cao, toàn bộ trại tập trung lâm vào trong biển lửa cuồn cuộn, không còn một tia sinh cơ.</w:t>
      </w:r>
    </w:p>
    <w:p>
      <w:pPr>
        <w:pStyle w:val="BodyText"/>
      </w:pPr>
      <w:r>
        <w:t xml:space="preserve">Đột nhiên trên máy truyền tin của Nhạc Trọng hiện lên thân ảnh Bạch Y:</w:t>
      </w:r>
    </w:p>
    <w:p>
      <w:pPr>
        <w:pStyle w:val="BodyText"/>
      </w:pPr>
      <w:r>
        <w:t xml:space="preserve">- Ngục giam thứ nhất đã bị phá hủy hoàn toàn, theo phân tích bên trong không còn một người nào sống sót!</w:t>
      </w:r>
    </w:p>
    <w:p>
      <w:pPr>
        <w:pStyle w:val="BodyText"/>
      </w:pPr>
      <w:r>
        <w:t xml:space="preserve">Nhạc Trọng thả vài máy trang bị loại nhỏ bên trong ngục giam, đây là ánh mắt của Bạch Y, nàng đã chứng kiến rõ ràng cảnh tượng ngục giam thứ nhất bị thiêu hủy.</w:t>
      </w:r>
    </w:p>
    <w:p>
      <w:pPr>
        <w:pStyle w:val="BodyText"/>
      </w:pPr>
      <w:r>
        <w:t xml:space="preserve">Nhạc Trọng tránh sau một mảnh cây cối yên lặng nghĩ thầm:</w:t>
      </w:r>
    </w:p>
    <w:p>
      <w:pPr>
        <w:pStyle w:val="BodyText"/>
      </w:pPr>
      <w:r>
        <w:t xml:space="preserve">- Xem ra ta đã có thể triệt!</w:t>
      </w:r>
    </w:p>
    <w:p>
      <w:pPr>
        <w:pStyle w:val="BodyText"/>
      </w:pPr>
      <w:r>
        <w:t xml:space="preserve">Trong quá trình dây dưa với nhóm trực thăng võ trang, Nhạc Trọng đã hủy đi bốn trực thăng, nhưng lúc này hắn vẫn phải thối lui.</w:t>
      </w:r>
    </w:p>
    <w:p>
      <w:pPr>
        <w:pStyle w:val="BodyText"/>
      </w:pPr>
      <w:r>
        <w:t xml:space="preserve">Nếu còn tiếp tục dây dưa, chắc chắn sẽ có vô số cao thủ tìm tới, cho dù hắn mạnh mẽ thế nào cũng không phải là đối thủ của quân đội.</w:t>
      </w:r>
    </w:p>
    <w:p>
      <w:pPr>
        <w:pStyle w:val="BodyText"/>
      </w:pPr>
      <w:r>
        <w:t xml:space="preserve">- Di! Đó là quân đội! Không thể nào, vì bắt một mình ta lại điều động nhiều bội đội như vậy!</w:t>
      </w:r>
    </w:p>
    <w:p>
      <w:pPr>
        <w:pStyle w:val="BodyText"/>
      </w:pPr>
      <w:r>
        <w:t xml:space="preserve">Nhạc Trọng dựa vào một mảnh rừng cây, chợt phát hiện mấy ngàn chiến sĩ mặc trang giáp cường hóa đang chạy tới.</w:t>
      </w:r>
    </w:p>
    <w:p>
      <w:pPr>
        <w:pStyle w:val="BodyText"/>
      </w:pPr>
      <w:r>
        <w:t xml:space="preserve">- Đáng tiếc, chút binh lực ấy còn muốn bắt lấy ta, căn bản không có khả năng!</w:t>
      </w:r>
    </w:p>
    <w:p>
      <w:pPr>
        <w:pStyle w:val="BodyText"/>
      </w:pPr>
      <w:r>
        <w:t xml:space="preserve">Trong mắt Nhạc Trọng chợt lóe hàn quang, phát động kỹ năng tiềm hành tam giai, toàn thân tan vào trong không khí, toàn bộ khí tức hoàn toàn biến mất. Thân hình hắn chớp động vô thanh vô tức đi nhanh ra ngoài.</w:t>
      </w:r>
    </w:p>
    <w:p>
      <w:pPr>
        <w:pStyle w:val="BodyText"/>
      </w:pPr>
      <w:r>
        <w:t xml:space="preserve">Năm chiến sĩ tay cầm chiến mâu thật cẩn thận tìm tòi phía trước. Bọn hắn đều biết rõ lần này bao vây tiễu trừ là cường giả ngũ giai, căn bản không phải là đối thủ, chỉ cần nỗ lực sống sót các chiến hữu sẽ lập tức chạy tới đem địch nhân tiêu diệt.</w:t>
      </w:r>
    </w:p>
    <w:p>
      <w:pPr>
        <w:pStyle w:val="BodyText"/>
      </w:pPr>
      <w:r>
        <w:t xml:space="preserve">Trên một thân đại thụ, Nhạc Trọng nhìn năm tên chiến sĩ đang đi tới, nhẹ nhàng nhảy lên, như một mảnh lá cây rơi lên một thân đại thụ khác.</w:t>
      </w:r>
    </w:p>
    <w:p>
      <w:pPr>
        <w:pStyle w:val="BodyText"/>
      </w:pPr>
      <w:r>
        <w:t xml:space="preserve">Nhạc Trọng lướt qua đầu năm tên chiến sĩ kia, cả năm người không hề phát hiện, chỉ cảnh giác nhìn chung quanh. Năm tên chiến sĩ đều có linh giác cực kỳ mẫn tuệ, hơi có gió thổi cỏ lay liền không thể giấu diếm bọn hắn, nhưng bị kỹ năng tiềm hành của Nhạc Trọng che giấu, linh giác của bọn hắn hoàn toàn không có tác dụng.</w:t>
      </w:r>
    </w:p>
    <w:p>
      <w:pPr>
        <w:pStyle w:val="BodyText"/>
      </w:pPr>
      <w:r>
        <w:t xml:space="preserve">Nhạc Trọng xuyên qua hàng rào tìm kiếm trùng điệp, thật cẩn thận đi tới bìa rừng.</w:t>
      </w:r>
    </w:p>
    <w:p>
      <w:pPr>
        <w:pStyle w:val="BodyText"/>
      </w:pPr>
      <w:r>
        <w:t xml:space="preserve">Ở bìa rừng hắn nhìn thấy một đội ngũ chừng ba mươi người mặc trang giáp tứ giai đội mũ giáp đang thật cẩn thận quỳ rạp trên mặt đất.</w:t>
      </w:r>
    </w:p>
    <w:p>
      <w:pPr>
        <w:pStyle w:val="BodyText"/>
      </w:pPr>
      <w:r>
        <w:t xml:space="preserve">Một gã chiến sĩ bỗng nhiên nhỏ giọng hỏi:</w:t>
      </w:r>
    </w:p>
    <w:p>
      <w:pPr>
        <w:pStyle w:val="BodyText"/>
      </w:pPr>
      <w:r>
        <w:t xml:space="preserve">- Đội trưởng, đối phương phái hai ngàn người tới lục soát núi, chúng ta làm sao tìm được mục tiêu trước bọn hắn?</w:t>
      </w:r>
    </w:p>
    <w:p>
      <w:pPr>
        <w:pStyle w:val="BodyText"/>
      </w:pPr>
      <w:r>
        <w:t xml:space="preserve">Nghe được thanh âm này Nhạc Trọng vốn định lặng yên rời đi liền dừng chân lại, giấu sau một tảng đá lớn lẳng lặng lắng nghe.</w:t>
      </w:r>
    </w:p>
    <w:p>
      <w:pPr>
        <w:pStyle w:val="BodyText"/>
      </w:pPr>
      <w:r>
        <w:t xml:space="preserve">Một nam tử trầm giọng nói:</w:t>
      </w:r>
    </w:p>
    <w:p>
      <w:pPr>
        <w:pStyle w:val="BodyText"/>
      </w:pPr>
      <w:r>
        <w:t xml:space="preserve">- Chính gia chủ cũng không nghĩ ra tên chó điên Ngụy Minh Thanh lại hành động quả quyết như vậy, không ngờ lại phái ra trăm Phá Diệt chiến cơ trực tiếp đem ngục giam thứ nhất hoàn toàn phá hủy. Vậy còn chưa đủ, tên chó điên kia còn phái thêm hai ngàn người tới lục soát núi, loại lực lượng này chúng ta hoàn toàn không thể đối kháng. Tiếp tục chờ thêm một chút, nhìn xem chung quanh, nếu không được lập tức lui lại! Mạng của các huynh đệ không thể lãng phí vô ích ở nơi này!</w:t>
      </w:r>
    </w:p>
    <w:p>
      <w:pPr>
        <w:pStyle w:val="BodyText"/>
      </w:pPr>
      <w:r>
        <w:t xml:space="preserve">Tên đội trưởng trầm giọng ra lệnh:</w:t>
      </w:r>
    </w:p>
    <w:p>
      <w:pPr>
        <w:pStyle w:val="BodyText"/>
      </w:pPr>
      <w:r>
        <w:t xml:space="preserve">- Mọi người tản ra tìm tòi một trăm thước về phía trước, nếu không phát hiện mục tiêu lập tức lui về. Đám cấm vệ quân ăn tươi nuốt sống kia phỏng chừng sắp nhanh tới nơi này!</w:t>
      </w:r>
    </w:p>
    <w:p>
      <w:pPr>
        <w:pStyle w:val="BodyText"/>
      </w:pPr>
      <w:r>
        <w:t xml:space="preserve">Trong vô thanh vô tức, Nhạc Trọng bỗng nhiên xuất hiện, tay phải bắt lấy tên đội trưởng kia, nhảy ra sau đem điện từ pháo đan binh chỉ vào đầu hắn:</w:t>
      </w:r>
    </w:p>
    <w:p>
      <w:pPr>
        <w:pStyle w:val="BodyText"/>
      </w:pPr>
      <w:r>
        <w:t xml:space="preserve">- Không cần lui lại, ta nghĩ ta hẳn là mục tiêu mà các ngươi muốn tìm. Nói đi, các ngươi là ai?</w:t>
      </w:r>
    </w:p>
    <w:p>
      <w:pPr>
        <w:pStyle w:val="BodyText"/>
      </w:pPr>
      <w:r>
        <w:t xml:space="preserve">- Đội trưởng!</w:t>
      </w:r>
    </w:p>
    <w:p>
      <w:pPr>
        <w:pStyle w:val="BodyText"/>
      </w:pPr>
      <w:r>
        <w:t xml:space="preserve">Chứng kiến Nhạc Trọng đột nhiên ra tay bắt giữ đội trưởng của bọn họ, hai mươi cao thủ còn lại hoảng sợ, liền rút điện từ pháo chỉ qua.</w:t>
      </w:r>
    </w:p>
    <w:p>
      <w:pPr>
        <w:pStyle w:val="BodyText"/>
      </w:pPr>
      <w:r>
        <w:t xml:space="preserve">- Dừng tay! Tất cả không được nhúc nhích!</w:t>
      </w:r>
    </w:p>
    <w:p>
      <w:pPr>
        <w:pStyle w:val="BodyText"/>
      </w:pPr>
      <w:r>
        <w:t xml:space="preserve">Tên đội trưởng cũng là một nhân vật, tuy rằng bị Nhạc Trọng bắt giữ nhưng chỉ thoáng thay đổi sắc mặt, sau đó liền khôi phục trấn tĩnh nhìn đội viên thấp giọng quát.</w:t>
      </w:r>
    </w:p>
    <w:p>
      <w:pPr>
        <w:pStyle w:val="BodyText"/>
      </w:pPr>
      <w:r>
        <w:t xml:space="preserve">Bị đội trưởng trách mắng nhóm đội viên liền dừng tay, chỉ trừng mắt nhìn Nhạc Trọng.</w:t>
      </w:r>
    </w:p>
    <w:p>
      <w:pPr>
        <w:pStyle w:val="BodyText"/>
      </w:pPr>
      <w:r>
        <w:t xml:space="preserve">Tên đội trưởng không chút sợ hãi quay đầu nhìn Nhạc Trọng hỏi:</w:t>
      </w:r>
    </w:p>
    <w:p>
      <w:pPr>
        <w:pStyle w:val="Compact"/>
      </w:pPr>
      <w:r>
        <w:t xml:space="preserve">- Chào anh, vị huynh đệ này, tôi gọi là Chung Bộ, xin hỏi anh là ai?</w:t>
      </w:r>
      <w:r>
        <w:br w:type="textWrapping"/>
      </w:r>
      <w:r>
        <w:br w:type="textWrapping"/>
      </w:r>
    </w:p>
    <w:p>
      <w:pPr>
        <w:pStyle w:val="Heading2"/>
      </w:pPr>
      <w:bookmarkStart w:id="1259" w:name="chương-1237-phát-động-1"/>
      <w:bookmarkEnd w:id="1259"/>
      <w:r>
        <w:t xml:space="preserve">1237. Chương 1237: Phát Động! (1)</w:t>
      </w:r>
    </w:p>
    <w:p>
      <w:pPr>
        <w:pStyle w:val="Compact"/>
      </w:pPr>
      <w:r>
        <w:br w:type="textWrapping"/>
      </w:r>
      <w:r>
        <w:br w:type="textWrapping"/>
      </w:r>
      <w:r>
        <w:t xml:space="preserve">Nhạc Trọng thản nhiên nói:</w:t>
      </w:r>
    </w:p>
    <w:p>
      <w:pPr>
        <w:pStyle w:val="BodyText"/>
      </w:pPr>
      <w:r>
        <w:t xml:space="preserve">- Tôi gọi là Nhạc Trọng, tôi là người bị phá hủy ngục giam thứ nhất đang bị đuổi bắt!</w:t>
      </w:r>
    </w:p>
    <w:p>
      <w:pPr>
        <w:pStyle w:val="BodyText"/>
      </w:pPr>
      <w:r>
        <w:t xml:space="preserve">Chung Bộ vẫy tay, một cao thủ tiến lên đưa một máy tính cho Nhạc Trọng:</w:t>
      </w:r>
    </w:p>
    <w:p>
      <w:pPr>
        <w:pStyle w:val="BodyText"/>
      </w:pPr>
      <w:r>
        <w:t xml:space="preserve">- Nguyên lai là Nhạc Trọng huynh đệ, nếu như tôi không đoán sai anh hẳn là có được siêu cấp nhân công trí năng hoặc năng lực thao túng điện tử internet. Hi vọng anh có thể chứng minh một chút, nếu anh có thể chứng minh được năng lực của mình, như vậy anh sẽ là người bạn tốt nhất của chúng tôi. Chúng ta có thể cùng nhau phản kháng bạo chúa Ngụy Minh Thanh!</w:t>
      </w:r>
    </w:p>
    <w:p>
      <w:pPr>
        <w:pStyle w:val="BodyText"/>
      </w:pPr>
      <w:r>
        <w:t xml:space="preserve">Nhạc Trọng tiếp nhận máy tính thoáng trầm tư, chỉ vào máy tính nói:</w:t>
      </w:r>
    </w:p>
    <w:p>
      <w:pPr>
        <w:pStyle w:val="BodyText"/>
      </w:pPr>
      <w:r>
        <w:t xml:space="preserve">- Phá giải nó, Bạch Y!</w:t>
      </w:r>
    </w:p>
    <w:p>
      <w:pPr>
        <w:pStyle w:val="BodyText"/>
      </w:pPr>
      <w:r>
        <w:t xml:space="preserve">Hình ảnh Bạch Y hiện lên trên màn hình máy tính kia:</w:t>
      </w:r>
    </w:p>
    <w:p>
      <w:pPr>
        <w:pStyle w:val="BodyText"/>
      </w:pPr>
      <w:r>
        <w:t xml:space="preserve">- Dạ, chủ nhân, tôi đã phá giải xong hệ thống của nó!</w:t>
      </w:r>
    </w:p>
    <w:p>
      <w:pPr>
        <w:pStyle w:val="BodyText"/>
      </w:pPr>
      <w:r>
        <w:t xml:space="preserve">- Thật tốt quá!</w:t>
      </w:r>
    </w:p>
    <w:p>
      <w:pPr>
        <w:pStyle w:val="BodyText"/>
      </w:pPr>
      <w:r>
        <w:t xml:space="preserve">Nhìn thấy một màn thần kỳ này, trong mắt toàn bộ cao thủ đều hiện lên tia kinh ngạc cùng hưng phấn, nhưng không dám hô to, chỉ có thể phát ra thanh âm rít gào trong cổ họng.</w:t>
      </w:r>
    </w:p>
    <w:p>
      <w:pPr>
        <w:pStyle w:val="BodyText"/>
      </w:pPr>
      <w:r>
        <w:t xml:space="preserve">Siêu cấp trí năng xuất hiện đối với bọn họ mà nói đại biểu cho hi vọng.</w:t>
      </w:r>
    </w:p>
    <w:p>
      <w:pPr>
        <w:pStyle w:val="BodyText"/>
      </w:pPr>
      <w:r>
        <w:t xml:space="preserve">Ngụy Minh Thanh khống chế Vân Châu nhiều năm, bị điện não trung ương cường đại nắm giữ mọi người không thể chống lại hắn. Toàn bộ phản kháng đối diện cùng siêu cấp khoa học kỹ thuật đều chỉ bị trấn áp hoàn toàn.</w:t>
      </w:r>
    </w:p>
    <w:p>
      <w:pPr>
        <w:pStyle w:val="BodyText"/>
      </w:pPr>
      <w:r>
        <w:t xml:space="preserve">Chỉ có siêu cấp trí năng của Nhạc Trọng mới có thể đối kháng với điện não trung ương của Ngụy Minh Thanh, nếu Nhạc Trọng nắm giữ được điện não trung ương của hoàng thành trong tay, hắn sẽ lấy được một phần ba lực lượng hoàng thành Vân Châu.</w:t>
      </w:r>
    </w:p>
    <w:p>
      <w:pPr>
        <w:pStyle w:val="BodyText"/>
      </w:pPr>
      <w:r>
        <w:t xml:space="preserve">Cho dù Ngụy Minh Thanh muốn áp dụng đủ loại thủ đoạn ngăn cản siêu cấp trí năng xâm lấn nhưng lực lượng trong tay hắn sẽ bị tước yếu đi rất nhiều.</w:t>
      </w:r>
    </w:p>
    <w:p>
      <w:pPr>
        <w:pStyle w:val="BodyText"/>
      </w:pPr>
      <w:r>
        <w:t xml:space="preserve">Chung Bộ nhìn Nhạc Trọng cung kính nói:</w:t>
      </w:r>
    </w:p>
    <w:p>
      <w:pPr>
        <w:pStyle w:val="BodyText"/>
      </w:pPr>
      <w:r>
        <w:t xml:space="preserve">- Nhạc Trọng đại nhân, chúng tôi không có ác ý. Xin ngài đi theo chúng tôi một chuyến, chúng tôi cam đoan ngài sẽ đạt được đãi ngộ tôn quý nhất!</w:t>
      </w:r>
    </w:p>
    <w:p>
      <w:pPr>
        <w:pStyle w:val="BodyText"/>
      </w:pPr>
      <w:r>
        <w:t xml:space="preserve">Nhạc Trọng hỏi:</w:t>
      </w:r>
    </w:p>
    <w:p>
      <w:pPr>
        <w:pStyle w:val="BodyText"/>
      </w:pPr>
      <w:r>
        <w:t xml:space="preserve">- Các anh là ai?</w:t>
      </w:r>
    </w:p>
    <w:p>
      <w:pPr>
        <w:pStyle w:val="BodyText"/>
      </w:pPr>
      <w:r>
        <w:t xml:space="preserve">Trong mắt Chung Bộ hiện lên nét khó xử nói:</w:t>
      </w:r>
    </w:p>
    <w:p>
      <w:pPr>
        <w:pStyle w:val="BodyText"/>
      </w:pPr>
      <w:r>
        <w:t xml:space="preserve">- Nhạc Trọng đại nhân, chúng tôi không thể nói. Tôi chỉ có thể nói chúng tôi là người phản kháng Ngụy Minh Thanh. Chờ sau khi ngài nhìn thấy chư vị đại nhân thì sẽ biết chúng tôi là ai. Xin ngài đi theo chúng tôi một chuyến đi!</w:t>
      </w:r>
    </w:p>
    <w:p>
      <w:pPr>
        <w:pStyle w:val="BodyText"/>
      </w:pPr>
      <w:r>
        <w:t xml:space="preserve">Nhạc Trọng ngẫm nghĩ một thoáng nói:</w:t>
      </w:r>
    </w:p>
    <w:p>
      <w:pPr>
        <w:pStyle w:val="BodyText"/>
      </w:pPr>
      <w:r>
        <w:t xml:space="preserve">- Được!</w:t>
      </w:r>
    </w:p>
    <w:p>
      <w:pPr>
        <w:pStyle w:val="BodyText"/>
      </w:pPr>
      <w:r>
        <w:t xml:space="preserve">Tận sâu trong rừng rậm, Mị Ảnh nhìn đứa bé đang hôn mê khẽ cau mày, trong lúc nàng thi hành nhiệm vụ vốn không thích mang theo rườm rà.</w:t>
      </w:r>
    </w:p>
    <w:p>
      <w:pPr>
        <w:pStyle w:val="BodyText"/>
      </w:pPr>
      <w:r>
        <w:t xml:space="preserve">Bạch Cốt lẳng lặng đứng một bên, trong đôi mắt tối đen như hắc động không ngừng chớp lóe linh hồn ma hỏa.</w:t>
      </w:r>
    </w:p>
    <w:p>
      <w:pPr>
        <w:pStyle w:val="BodyText"/>
      </w:pPr>
      <w:r>
        <w:t xml:space="preserve">Ở bụi cỏ bên cạnh bỗng nhiên đong đưa, hai mắt Mị Ảnh ngưng tụ gắt gao nhìn chằm chằm hướng kia, một cây chủy thủ màu đen đã nằm trong tay nàng, giống như một đầu thư báo đang vận sức chờ phát động.</w:t>
      </w:r>
    </w:p>
    <w:p>
      <w:pPr>
        <w:pStyle w:val="BodyText"/>
      </w:pPr>
      <w:r>
        <w:t xml:space="preserve">Nhạc Trọng từ trong bụi cỏ đi ra nhìn đứa bé hỏi:</w:t>
      </w:r>
    </w:p>
    <w:p>
      <w:pPr>
        <w:pStyle w:val="BodyText"/>
      </w:pPr>
      <w:r>
        <w:t xml:space="preserve">- Nó thế nào?</w:t>
      </w:r>
    </w:p>
    <w:p>
      <w:pPr>
        <w:pStyle w:val="BodyText"/>
      </w:pPr>
      <w:r>
        <w:t xml:space="preserve">Mị Ảnh đơn giản nói:</w:t>
      </w:r>
    </w:p>
    <w:p>
      <w:pPr>
        <w:pStyle w:val="BodyText"/>
      </w:pPr>
      <w:r>
        <w:t xml:space="preserve">- Phát sốt hôn mê!</w:t>
      </w:r>
    </w:p>
    <w:p>
      <w:pPr>
        <w:pStyle w:val="BodyText"/>
      </w:pPr>
      <w:r>
        <w:t xml:space="preserve">Đúng lúc này từ sau bụi cỏ hơn mười cao thủ cũng đi ra.</w:t>
      </w:r>
    </w:p>
    <w:p>
      <w:pPr>
        <w:pStyle w:val="BodyText"/>
      </w:pPr>
      <w:r>
        <w:t xml:space="preserve">Chung Bộ đi tới trước, ánh mắt rơi lên người Mị Ảnh, hắn nhìn nàng chằm chằm hồi lâu đột nhiên thất thanh:</w:t>
      </w:r>
    </w:p>
    <w:p>
      <w:pPr>
        <w:pStyle w:val="BodyText"/>
      </w:pPr>
      <w:r>
        <w:t xml:space="preserve">- Cô là Mị Ảnh! Thích khách Mị Ảnh!</w:t>
      </w:r>
    </w:p>
    <w:p>
      <w:pPr>
        <w:pStyle w:val="BodyText"/>
      </w:pPr>
      <w:r>
        <w:t xml:space="preserve">Nghe được tên của Mị Ảnh, đội viên của Chung Bộ sắc mặt đại biến, trong ánh mắt nhìn Mị Ảnh tràn ngập vẻ sợ hãi lẫn cảnh giác.</w:t>
      </w:r>
    </w:p>
    <w:p>
      <w:pPr>
        <w:pStyle w:val="BodyText"/>
      </w:pPr>
      <w:r>
        <w:t xml:space="preserve">Thích khách Mị Ảnh là một thanh chủy thủ sắc bén trong tay Ngụy Minh Thanh, từng ám sát vô số cao thủ phản kháng hắn. Dù là cường giả ngũ giai trong phản kháng quân cũng chết trong tay nàng, nàng chính là một truyền thuyết trong giới sát thủ.</w:t>
      </w:r>
    </w:p>
    <w:p>
      <w:pPr>
        <w:pStyle w:val="BodyText"/>
      </w:pPr>
      <w:r>
        <w:t xml:space="preserve">Mị Ảnh lạnh lùng liếc qua đám người Chung Bộ, cũng không nhiều lời. Tính tình của nàng chính là như vậy, ngoại trừ người mà nàng quan tâm toàn bộ người khác nàng đều không đặt vào trong mắt. Người bên ngoài nhìn vào nàng chính là một mỹ nữ cực kỳ lãnh ngạo.</w:t>
      </w:r>
    </w:p>
    <w:p>
      <w:pPr>
        <w:pStyle w:val="BodyText"/>
      </w:pPr>
      <w:r>
        <w:t xml:space="preserve">- Chúng ta đi thôi!</w:t>
      </w:r>
    </w:p>
    <w:p>
      <w:pPr>
        <w:pStyle w:val="BodyText"/>
      </w:pPr>
      <w:r>
        <w:t xml:space="preserve">Nhạc Trọng liếc mắt nhìn đứa bé xoay người rời đi.</w:t>
      </w:r>
    </w:p>
    <w:p>
      <w:pPr>
        <w:pStyle w:val="BodyText"/>
      </w:pPr>
      <w:r>
        <w:t xml:space="preserve">Bạch Cốt ôm đứa bé lên tay đi theo bên cạnh Nhạc Trọng.</w:t>
      </w:r>
    </w:p>
    <w:p>
      <w:pPr>
        <w:pStyle w:val="BodyText"/>
      </w:pPr>
      <w:r>
        <w:t xml:space="preserve">Thân hình Mị Ảnh chợt lóe biến mất trong bóng tối. Nàng không có thói quen xuất hiện trong đám người, điều này sẽ làm cho nàng có cảm giác không an toàn. So sánh với nam nhân, nàng càng thêm tin tưởng chủy thủ trong tay mình.</w:t>
      </w:r>
    </w:p>
    <w:p>
      <w:pPr>
        <w:pStyle w:val="BodyText"/>
      </w:pPr>
      <w:r>
        <w:t xml:space="preserve">Chung Bộ nhìn thấy Mị Ảnh biến mất trong bóng đêm, trong lòng càng đánh giá Nhạc Trọng cao hơn vài phần:</w:t>
      </w:r>
    </w:p>
    <w:p>
      <w:pPr>
        <w:pStyle w:val="BodyText"/>
      </w:pPr>
      <w:r>
        <w:t xml:space="preserve">- Thậm chí ngay cả nữ hoàng giới sát thủ cũng có thể thu phục, Nhạc Trọng kia quả nhiên sâu không lường được!</w:t>
      </w:r>
    </w:p>
    <w:p>
      <w:pPr>
        <w:pStyle w:val="BodyText"/>
      </w:pPr>
      <w:r>
        <w:t xml:space="preserve">Một đội viên nhìn theo bóng lưng của Mị Ảnh biến mất liếm môi trong mắt thoáng hiện vẻ ngưỡng mộ:</w:t>
      </w:r>
    </w:p>
    <w:p>
      <w:pPr>
        <w:pStyle w:val="BodyText"/>
      </w:pPr>
      <w:r>
        <w:t xml:space="preserve">- Đó là nữ hoàng sát thủ Mị Ảnh sao? Quả nhiên xinh đẹp!</w:t>
      </w:r>
    </w:p>
    <w:p>
      <w:pPr>
        <w:pStyle w:val="BodyText"/>
      </w:pPr>
      <w:r>
        <w:t xml:space="preserve">- Đi thôi!</w:t>
      </w:r>
    </w:p>
    <w:p>
      <w:pPr>
        <w:pStyle w:val="BodyText"/>
      </w:pPr>
      <w:r>
        <w:t xml:space="preserve">Chung Bộ ra lệnh, đoàn người nhanh chóng rời khỏi nơi đó.</w:t>
      </w:r>
    </w:p>
    <w:p>
      <w:pPr>
        <w:pStyle w:val="BodyText"/>
      </w:pPr>
      <w:r>
        <w:t xml:space="preserve">Có địa đầu xà như tứ đại gia tộc tiếp ứng, mấy người Nhạc Trọng rời khỏi khu rừng lên xe ô tô chuẩn bị sẵn thoải mái chạy về phương xa.</w:t>
      </w:r>
    </w:p>
    <w:p>
      <w:pPr>
        <w:pStyle w:val="BodyText"/>
      </w:pPr>
      <w:r>
        <w:t xml:space="preserve">Bên trong tòa biệt thự, một đại mỹ nữ có mái tóc dài như thác nước, dáng người đầy đặn gợi cảm, gương mặt tú lệ, trên thân mặc một bộ áo thuần trắng mang theo nụ cười ngọt ngào nói:</w:t>
      </w:r>
    </w:p>
    <w:p>
      <w:pPr>
        <w:pStyle w:val="BodyText"/>
      </w:pPr>
      <w:r>
        <w:t xml:space="preserve">- Nhạc Trọng đại nhân, tôi gọi là Thái Vi, xin ngài đi theo tôi!</w:t>
      </w:r>
    </w:p>
    <w:p>
      <w:pPr>
        <w:pStyle w:val="BodyText"/>
      </w:pPr>
      <w:r>
        <w:t xml:space="preserve">Nhạc Trọng yên lặng đi theo Thái Vi vào trong một phòng khách.</w:t>
      </w:r>
    </w:p>
    <w:p>
      <w:pPr>
        <w:pStyle w:val="BodyText"/>
      </w:pPr>
      <w:r>
        <w:t xml:space="preserve">Bên trong phòng khách là một nam tử thật trẻ tuổi, tướng mạo anh tuấn, nhìn qua thập phần nho nhã đang ngồi, vừa nhìn thấy Nhạc Trọng đi tới trên mặt mang theo nụ cười chức nghiệp đón chào:</w:t>
      </w:r>
    </w:p>
    <w:p>
      <w:pPr>
        <w:pStyle w:val="BodyText"/>
      </w:pPr>
      <w:r>
        <w:t xml:space="preserve">- Chào ngài, Nhạc Trọng. Hoan nghênh ngài đến nơi đây. Tôi là Trương Hoán, là thủ lĩnh tổ chức phản kháng Cộng Hòa hội lớn nhất trong thành. Thật cao hứng nhìn thấy ngài!</w:t>
      </w:r>
    </w:p>
    <w:p>
      <w:pPr>
        <w:pStyle w:val="BodyText"/>
      </w:pPr>
      <w:r>
        <w:t xml:space="preserve">Nhạc Trọng khẽ cau mày, khóe môi nhíu lại, trong mắt thoáng hiện nét châm chọc:</w:t>
      </w:r>
    </w:p>
    <w:p>
      <w:pPr>
        <w:pStyle w:val="BodyText"/>
      </w:pPr>
      <w:r>
        <w:t xml:space="preserve">- Cộng Hòa hội? Tôi chưa từng nghe qua trong Thiên Đô hoàng thành có Cộng Hòa hội. Nếu các vị đã không có thành ý như thế, vậy coi như xong. Tổ chức giấu đầu lộ đuôi như vậy tôi không có hứng thú cùng các vị hợp tác!</w:t>
      </w:r>
    </w:p>
    <w:p>
      <w:pPr>
        <w:pStyle w:val="BodyText"/>
      </w:pPr>
      <w:r>
        <w:t xml:space="preserve">Dứt lời Nhạc Trọng trực tiếp xoay người đi ra ngoài.</w:t>
      </w:r>
    </w:p>
    <w:p>
      <w:pPr>
        <w:pStyle w:val="BodyText"/>
      </w:pPr>
      <w:r>
        <w:t xml:space="preserve">Sắc mặt Trương Hoán tái nhợt không ngớt lời kêu lên:</w:t>
      </w:r>
    </w:p>
    <w:p>
      <w:pPr>
        <w:pStyle w:val="BodyText"/>
      </w:pPr>
      <w:r>
        <w:t xml:space="preserve">- Xin dừng bước! Nhạc Trọng tiên sinh, xin dừng bước, chúng ta có thể từ từ nói chuyện! Chúng ta có thể từ từ nói chuyện!</w:t>
      </w:r>
    </w:p>
    <w:p>
      <w:pPr>
        <w:pStyle w:val="BodyText"/>
      </w:pPr>
      <w:r>
        <w:t xml:space="preserve">Hai mươi bảo tiêu thân thủ bất phàm đứng ngay cửa cũng yên lặng chắn ngang trước người Nhạc Trọng.</w:t>
      </w:r>
    </w:p>
    <w:p>
      <w:pPr>
        <w:pStyle w:val="BodyText"/>
      </w:pPr>
      <w:r>
        <w:t xml:space="preserve">Nhạc Trọng nhìn lên hai mươi bảo tiêu kia, hai mắt phát lạnh, một cỗ sát khí lạnh thấu xương từ trong thân thể hắn khuếch tán:</w:t>
      </w:r>
    </w:p>
    <w:p>
      <w:pPr>
        <w:pStyle w:val="BodyText"/>
      </w:pPr>
      <w:r>
        <w:t xml:space="preserve">- Các ngươi muốn tìm cái chết sao?</w:t>
      </w:r>
    </w:p>
    <w:p>
      <w:pPr>
        <w:pStyle w:val="BodyText"/>
      </w:pPr>
      <w:r>
        <w:t xml:space="preserve">Hai mươi bảo tiêu bị sát khí khủng bố của Nhạc Trọng làm kinh sợ, trên mặt hiện lên vẻ sợ hãi nhưng vẫn cắn răng chắn trước người Nhạc Trọng.</w:t>
      </w:r>
    </w:p>
    <w:p>
      <w:pPr>
        <w:pStyle w:val="BodyText"/>
      </w:pPr>
      <w:r>
        <w:t xml:space="preserve">Nhạc Trọng nhìn hai mươi bảo tiêu lạnh lùng nói:</w:t>
      </w:r>
    </w:p>
    <w:p>
      <w:pPr>
        <w:pStyle w:val="BodyText"/>
      </w:pPr>
      <w:r>
        <w:t xml:space="preserve">- Tốt lắm, các ngươi đã muốn chết, như vậy ta sẽ tặng các ngươi một đoạn đường!</w:t>
      </w:r>
    </w:p>
    <w:p>
      <w:pPr>
        <w:pStyle w:val="BodyText"/>
      </w:pPr>
      <w:r>
        <w:t xml:space="preserve">Với thực lực ngũ giai của hắn, muốn tiêu diệt hai mươi cao thủ tam giai quả thật là vô cùng dễ dàng.</w:t>
      </w:r>
    </w:p>
    <w:p>
      <w:pPr>
        <w:pStyle w:val="BodyText"/>
      </w:pPr>
      <w:r>
        <w:t xml:space="preserve">Một thanh âm có vẻ già nua từ một bên vang lên, bốn nam tử trung niên từ trong đi tới:</w:t>
      </w:r>
    </w:p>
    <w:p>
      <w:pPr>
        <w:pStyle w:val="BodyText"/>
      </w:pPr>
      <w:r>
        <w:t xml:space="preserve">- Dừng tay, Nhạc Trọng. Chúng tôi rất có thành ý hi vọng hợp tác với anh cùng nhau tiêu diệt Ngụy Minh Thanh!</w:t>
      </w:r>
    </w:p>
    <w:p>
      <w:pPr>
        <w:pStyle w:val="BodyText"/>
      </w:pPr>
      <w:r>
        <w:t xml:space="preserve">Nhạc Trọng xoay người nhìn bốn trung niên nhân sắc mặt không chút thay đổi nói:</w:t>
      </w:r>
    </w:p>
    <w:p>
      <w:pPr>
        <w:pStyle w:val="BodyText"/>
      </w:pPr>
      <w:r>
        <w:t xml:space="preserve">- Các ông rốt cục chịu ra rồi sao? Gia chủ tứ đại gia tộc?</w:t>
      </w:r>
    </w:p>
    <w:p>
      <w:pPr>
        <w:pStyle w:val="BodyText"/>
      </w:pPr>
      <w:r>
        <w:t xml:space="preserve">Nhạc Trọng từ trong miệng Mị Ảnh biết được tình huống thật nhiều thế lực trong Thiên Đô hoàng thành, có thể tiếp ứng được hắn rời khỏi ngục giam thứ nhất không chút âm thanh cũng chỉ có tứ đại gia tộc mới có thể làm được.</w:t>
      </w:r>
    </w:p>
    <w:p>
      <w:pPr>
        <w:pStyle w:val="Compact"/>
      </w:pPr>
      <w:r>
        <w:br w:type="textWrapping"/>
      </w:r>
      <w:r>
        <w:br w:type="textWrapping"/>
      </w:r>
    </w:p>
    <w:p>
      <w:pPr>
        <w:pStyle w:val="Heading2"/>
      </w:pPr>
      <w:bookmarkStart w:id="1260" w:name="chương-1238-phát-động-2"/>
      <w:bookmarkEnd w:id="1260"/>
      <w:r>
        <w:t xml:space="preserve">1238. Chương 1238: Phát Động! (2)</w:t>
      </w:r>
    </w:p>
    <w:p>
      <w:pPr>
        <w:pStyle w:val="Compact"/>
      </w:pPr>
      <w:r>
        <w:br w:type="textWrapping"/>
      </w:r>
      <w:r>
        <w:br w:type="textWrapping"/>
      </w:r>
      <w:r>
        <w:t xml:space="preserve">Những thế lực còn lại thật khó lấy ra được ba mươi cao thủ mặc trang giáp tứ giai đến tiếp ứng hắn.</w:t>
      </w:r>
    </w:p>
    <w:p>
      <w:pPr>
        <w:pStyle w:val="BodyText"/>
      </w:pPr>
      <w:r>
        <w:t xml:space="preserve">Đậu Mông làm ra tư thế mời:</w:t>
      </w:r>
    </w:p>
    <w:p>
      <w:pPr>
        <w:pStyle w:val="BodyText"/>
      </w:pPr>
      <w:r>
        <w:t xml:space="preserve">- Chào anh, Nhạc Trọng, tôi là gia chủ Đậu gia Đậu Mông. Vị này là gia chủ Triệu gia Triệu Thắng, gia chủ Lục gia Lục Nhất, gia chủ Trần gia Trần Mộc. Chuyện này quan hệ trọng đại, nếu không cẩn thận sẽ gặp phải tai họa ngập đầu cho tứ gia, cho nên chúng tôi mới cẩn thận như vậy, xin anh hãy thông cảm!</w:t>
      </w:r>
    </w:p>
    <w:p>
      <w:pPr>
        <w:pStyle w:val="BodyText"/>
      </w:pPr>
      <w:r>
        <w:t xml:space="preserve">Nhạc Trọng thản nhiên ngồi xuống sô pha nhìn thẳng bốn gia chủ nói:</w:t>
      </w:r>
    </w:p>
    <w:p>
      <w:pPr>
        <w:pStyle w:val="BodyText"/>
      </w:pPr>
      <w:r>
        <w:t xml:space="preserve">- Tôi có thể lý giải, nhưng tôi hi vọng giữa chúng ta có thể chân thành hợp tác. Tôi không có thói quen làm quân cờ của người khác!</w:t>
      </w:r>
    </w:p>
    <w:p>
      <w:pPr>
        <w:pStyle w:val="BodyText"/>
      </w:pPr>
      <w:r>
        <w:t xml:space="preserve">Nhạc Trọng cũng không có ý tứ trở mặt với tứ đại gia tộc, nhưng nếu hắn phải nói chuyện với con rối như Trương Hoán, như vậy địa vị việc hợp tác lần này của hắn sẽ giảm thấp một bậc. Hắn cũng không muốn trở thành công cụ cùng vật hi sinh trong tay tứ đại gia tộc.</w:t>
      </w:r>
    </w:p>
    <w:p>
      <w:pPr>
        <w:pStyle w:val="BodyText"/>
      </w:pPr>
      <w:r>
        <w:t xml:space="preserve">Trên mặt Đậu Mông hiện lên nụ cười nói:</w:t>
      </w:r>
    </w:p>
    <w:p>
      <w:pPr>
        <w:pStyle w:val="BodyText"/>
      </w:pPr>
      <w:r>
        <w:t xml:space="preserve">- Đương nhiên, Nhạc Trọng, tôi muốn biết anh đang nắm giữ là siêu cấp trí năng hay là có dị năng thao túng điện tử internet?</w:t>
      </w:r>
    </w:p>
    <w:p>
      <w:pPr>
        <w:pStyle w:val="BodyText"/>
      </w:pPr>
      <w:r>
        <w:t xml:space="preserve">- Tình báo này không phải Chung Bộ đã báo cho các ông biết sao?</w:t>
      </w:r>
    </w:p>
    <w:p>
      <w:pPr>
        <w:pStyle w:val="BodyText"/>
      </w:pPr>
      <w:r>
        <w:t xml:space="preserve">Đậu Mông nhìn thẳng vào mắt Nhạc Trọng, trong mắt thoáng hiện vẻ ngưng trọng nói:</w:t>
      </w:r>
    </w:p>
    <w:p>
      <w:pPr>
        <w:pStyle w:val="BodyText"/>
      </w:pPr>
      <w:r>
        <w:t xml:space="preserve">- Tôi hi vọng chính miệng anh xác nhận với chúng tôi!</w:t>
      </w:r>
    </w:p>
    <w:p>
      <w:pPr>
        <w:pStyle w:val="BodyText"/>
      </w:pPr>
      <w:r>
        <w:t xml:space="preserve">Ba gia chủ còn lại cũng nhìn Nhạc Trọng, trong mắt tràn ngập vẻ ngưng trọng, câu trả lời của hắn quan hệ tới việc phát động phản loạn của họ trong hoàng thành.</w:t>
      </w:r>
    </w:p>
    <w:p>
      <w:pPr>
        <w:pStyle w:val="BodyText"/>
      </w:pPr>
      <w:r>
        <w:t xml:space="preserve">Nhạc Trọng không chút do dự hồi đáp:</w:t>
      </w:r>
    </w:p>
    <w:p>
      <w:pPr>
        <w:pStyle w:val="BodyText"/>
      </w:pPr>
      <w:r>
        <w:t xml:space="preserve">- Siêu cấp nhân công trí năng!</w:t>
      </w:r>
    </w:p>
    <w:p>
      <w:pPr>
        <w:pStyle w:val="BodyText"/>
      </w:pPr>
      <w:r>
        <w:t xml:space="preserve">Lực lượng trong tay Ngụy Minh Thanh thật sự quá mức cường đại, Nhạc Trọng nhất định phải đoàn kết hết thảy lực lượng có được mới có thể chiến thắng hắn.</w:t>
      </w:r>
    </w:p>
    <w:p>
      <w:pPr>
        <w:pStyle w:val="BodyText"/>
      </w:pPr>
      <w:r>
        <w:t xml:space="preserve">Chỉ bằng vào hai người Nhạc Trọng cùng Mị Ảnh cho dù là ngũ giai cường giả hơn nữa có được siêu cấp trí năng, nếu như không có gì ngoài ý muốn căn bản không nhìn thấy được bóng dáng của Ngụy Minh Thanh.</w:t>
      </w:r>
    </w:p>
    <w:p>
      <w:pPr>
        <w:pStyle w:val="BodyText"/>
      </w:pPr>
      <w:r>
        <w:t xml:space="preserve">Thân là hoàng đế Vân Châu, cao thủ bên người Ngụy Minh Thanh nhiều như mây, cao thủ ngũ giai cũng không ít, theo Mị Ảnh tiết lộ bên cạnh Ngụy Minh Thanh ít nhất có hai mươi cường giả ngũ giai hộ vệ. Nhiều cao thủ như vậy Nhạc Trọng không cách nào tự mình xử lý.</w:t>
      </w:r>
    </w:p>
    <w:p>
      <w:pPr>
        <w:pStyle w:val="BodyText"/>
      </w:pPr>
      <w:r>
        <w:t xml:space="preserve">Bốn gia chủ đều hiện lên sắc mặt vui mừng:</w:t>
      </w:r>
    </w:p>
    <w:p>
      <w:pPr>
        <w:pStyle w:val="BodyText"/>
      </w:pPr>
      <w:r>
        <w:t xml:space="preserve">- Thật tốt quá!</w:t>
      </w:r>
    </w:p>
    <w:p>
      <w:pPr>
        <w:pStyle w:val="BodyText"/>
      </w:pPr>
      <w:r>
        <w:t xml:space="preserve">Đậu Mông trầm giọng nói:</w:t>
      </w:r>
    </w:p>
    <w:p>
      <w:pPr>
        <w:pStyle w:val="BodyText"/>
      </w:pPr>
      <w:r>
        <w:t xml:space="preserve">- Nhạc Trọng, chúng tôi hi vọng dùng siêu cấp trí năng trong tay anh tạo ra một nhóm phân thân, dùng ngăn cản các loại trang bị vũ khí khoa học kỹ thuật của Ngụy Minh Thanh trong nội thành!</w:t>
      </w:r>
    </w:p>
    <w:p>
      <w:pPr>
        <w:pStyle w:val="BodyText"/>
      </w:pPr>
      <w:r>
        <w:t xml:space="preserve">Có được siêu cấp trí năng có thể dùng điện não tiến hành chế tạo thật nhiều phân thân, tuy rằng phân thân không sánh bằng máy chính nhưng vẫn có thể đối kháng với điện não trung ương của Ngụy Minh Thanh.</w:t>
      </w:r>
    </w:p>
    <w:p>
      <w:pPr>
        <w:pStyle w:val="BodyText"/>
      </w:pPr>
      <w:r>
        <w:t xml:space="preserve">Nhạc Trọng đồng ý nói:</w:t>
      </w:r>
    </w:p>
    <w:p>
      <w:pPr>
        <w:pStyle w:val="BodyText"/>
      </w:pPr>
      <w:r>
        <w:t xml:space="preserve">- Không thành vấn đề! Chỉ cần các ông cung cấp đủ máy tính!</w:t>
      </w:r>
    </w:p>
    <w:p>
      <w:pPr>
        <w:pStyle w:val="BodyText"/>
      </w:pPr>
      <w:r>
        <w:t xml:space="preserve">Bỗng nhiên một người hầu nhanh chóng đi vào phòng khách vẻ mặt kinh hoàng nói:</w:t>
      </w:r>
    </w:p>
    <w:p>
      <w:pPr>
        <w:pStyle w:val="BodyText"/>
      </w:pPr>
      <w:r>
        <w:t xml:space="preserve">- Gia chủ! Có một chi quân đội đang đến gần biệt thự của chúng ta, số lượng cao tới hai trăm người, bọn họ đều là cấm vệ quân!</w:t>
      </w:r>
    </w:p>
    <w:p>
      <w:pPr>
        <w:pStyle w:val="BodyText"/>
      </w:pPr>
      <w:r>
        <w:t xml:space="preserve">Nghe được tin tức này sắc mặt bốn gia chủ đều đại biến:</w:t>
      </w:r>
    </w:p>
    <w:p>
      <w:pPr>
        <w:pStyle w:val="BodyText"/>
      </w:pPr>
      <w:r>
        <w:t xml:space="preserve">- Cấm vệ quân! Bọn hắn tới làm gì? Chẳng lẽ đã muốn xuống tay với tứ đại gia tộc chúng ta sao?</w:t>
      </w:r>
    </w:p>
    <w:p>
      <w:pPr>
        <w:pStyle w:val="BodyText"/>
      </w:pPr>
      <w:r>
        <w:t xml:space="preserve">Trong quá khứ cấm vệ quân xuất động như vậy ý nghĩa tên điên trong hoàng thành đã nảy sinh sát ý, mỗi lần cấm vệ quân đi tới nhà nào đều sẽ nhấc lên từng trận gió tanh mưa máu.</w:t>
      </w:r>
    </w:p>
    <w:p>
      <w:pPr>
        <w:pStyle w:val="BodyText"/>
      </w:pPr>
      <w:r>
        <w:t xml:space="preserve">Vẻ mặt Chung Bộ kinh hoảng cơ hồ lảo đảo xông vào phòng chật vật rống lớn:</w:t>
      </w:r>
    </w:p>
    <w:p>
      <w:pPr>
        <w:pStyle w:val="BodyText"/>
      </w:pPr>
      <w:r>
        <w:t xml:space="preserve">- Gia chủ! Gia chủ, không tốt! Hắc Hồ truyền về tình báo, Ngụy Minh Thanh muốn động thủ với tứ đại gia tộc chúng ta!</w:t>
      </w:r>
    </w:p>
    <w:p>
      <w:pPr>
        <w:pStyle w:val="BodyText"/>
      </w:pPr>
      <w:r>
        <w:t xml:space="preserve">Hắc Hồ là cây đinh mà tứ đại gia tộc phải trả giá thật lớn mới vất vả chôn vào trong cấm vệ quân, trong thời điểm mấu chốt truyền về tình báo chính là tình báo trọng yếu nhất.</w:t>
      </w:r>
    </w:p>
    <w:p>
      <w:pPr>
        <w:pStyle w:val="BodyText"/>
      </w:pPr>
      <w:r>
        <w:t xml:space="preserve">Sắc mặt Đậu Mông đại biến nói:</w:t>
      </w:r>
    </w:p>
    <w:p>
      <w:pPr>
        <w:pStyle w:val="BodyText"/>
      </w:pPr>
      <w:r>
        <w:t xml:space="preserve">- Đáng chết! Hắn chỉ hoài nghi liền muốn động thủ diệt trừ chúng ta sao? Tên súc sinh kia không hề có chút băn khoăn nào!</w:t>
      </w:r>
    </w:p>
    <w:p>
      <w:pPr>
        <w:pStyle w:val="BodyText"/>
      </w:pPr>
      <w:r>
        <w:t xml:space="preserve">Trong quá khứ Ngụy Minh Thanh luôn băn khoăn thế lực ngầm khổng lồ của tứ đại gia tộc trong hoàng thành, không muốn tạo nên rung chuyển, còn lưu cho bọn họ vài phần mặt mũi. Nhưng hôm nay hắn lại hạ sát thủ, hiển nhiên là muốn liều lĩnh diệt trừ tứ đại gia tộc, không thèm quan tâm tới chứng cớ.</w:t>
      </w:r>
    </w:p>
    <w:p>
      <w:pPr>
        <w:pStyle w:val="BodyText"/>
      </w:pPr>
      <w:r>
        <w:t xml:space="preserve">Làm như vậy sẽ làm toàn bộ hoàng thành hỗn loạn, nhưng đối với một kẻ điên mà nói hỗn loạn này không đáng kể chút nào, Ngụy Minh Thanh bất chấp nhiều như vậy.</w:t>
      </w:r>
    </w:p>
    <w:p>
      <w:pPr>
        <w:pStyle w:val="BodyText"/>
      </w:pPr>
      <w:r>
        <w:t xml:space="preserve">Trong mắt Trần Mộc hiện lên vẻ lo âu nói:</w:t>
      </w:r>
    </w:p>
    <w:p>
      <w:pPr>
        <w:pStyle w:val="BodyText"/>
      </w:pPr>
      <w:r>
        <w:t xml:space="preserve">- Làm sao bây giờ?</w:t>
      </w:r>
    </w:p>
    <w:p>
      <w:pPr>
        <w:pStyle w:val="BodyText"/>
      </w:pPr>
      <w:r>
        <w:t xml:space="preserve">Đậu Mông trầm giọng:</w:t>
      </w:r>
    </w:p>
    <w:p>
      <w:pPr>
        <w:pStyle w:val="BodyText"/>
      </w:pPr>
      <w:r>
        <w:t xml:space="preserve">- Xem ra kế hoạch của chúng ta chỉ đành phát động lập tức!</w:t>
      </w:r>
    </w:p>
    <w:p>
      <w:pPr>
        <w:pStyle w:val="BodyText"/>
      </w:pPr>
      <w:r>
        <w:t xml:space="preserve">Ba gia chủ còn lại đều gật đầu.</w:t>
      </w:r>
    </w:p>
    <w:p>
      <w:pPr>
        <w:pStyle w:val="BodyText"/>
      </w:pPr>
      <w:r>
        <w:t xml:space="preserve">Đậu Mông nhìn bốn thông tín viên bên cạnh trầm giọng ra lệnh:</w:t>
      </w:r>
    </w:p>
    <w:p>
      <w:pPr>
        <w:pStyle w:val="BodyText"/>
      </w:pPr>
      <w:r>
        <w:t xml:space="preserve">- Truyền mệnh lệnh của tôi, hành động tàn sát hoàng thành chính thức bắt đầu!</w:t>
      </w:r>
    </w:p>
    <w:p>
      <w:pPr>
        <w:pStyle w:val="BodyText"/>
      </w:pPr>
      <w:r>
        <w:t xml:space="preserve">- Dạ!</w:t>
      </w:r>
    </w:p>
    <w:p>
      <w:pPr>
        <w:pStyle w:val="BodyText"/>
      </w:pPr>
      <w:r>
        <w:t xml:space="preserve">Bốn thông tín viên nhanh chóng lui xuống, truyền ra mệnh lệnh của gia chủ bọn họ.</w:t>
      </w:r>
    </w:p>
    <w:p>
      <w:pPr>
        <w:pStyle w:val="BodyText"/>
      </w:pPr>
      <w:r>
        <w:t xml:space="preserve">Đậu Mông nhìn Nhạc Trọng nói:</w:t>
      </w:r>
    </w:p>
    <w:p>
      <w:pPr>
        <w:pStyle w:val="BodyText"/>
      </w:pPr>
      <w:r>
        <w:t xml:space="preserve">- Nhạc Trọng, mời, chúng tôi đã chuẩn bị xong máy tính cho anh, xin anh nhanh chóng chế tạo ra phân thân thật gấp!</w:t>
      </w:r>
    </w:p>
    <w:p>
      <w:pPr>
        <w:pStyle w:val="BodyText"/>
      </w:pPr>
      <w:r>
        <w:t xml:space="preserve">Đậu Mông không hề quản tới việc hai trăm cấm vệ quân đang chạy tới tấn công kia.</w:t>
      </w:r>
    </w:p>
    <w:p>
      <w:pPr>
        <w:pStyle w:val="BodyText"/>
      </w:pPr>
      <w:r>
        <w:t xml:space="preserve">Nhạc Trọng biết tình hình đã nghiêm trọng liền đi theo Đậu Mông vào trong một gian phòng.</w:t>
      </w:r>
    </w:p>
    <w:p>
      <w:pPr>
        <w:pStyle w:val="BodyText"/>
      </w:pPr>
      <w:r>
        <w:t xml:space="preserve">Đậu Mông nhấn một cái nút, một mật đạo thật dài xuất hiện trước mặt bọn họ.</w:t>
      </w:r>
    </w:p>
    <w:p>
      <w:pPr>
        <w:pStyle w:val="BodyText"/>
      </w:pPr>
      <w:r>
        <w:t xml:space="preserve">Nhạc Trọng theo Đậu Mông đi xuống dưới tầng hầm.</w:t>
      </w:r>
    </w:p>
    <w:p>
      <w:pPr>
        <w:pStyle w:val="BodyText"/>
      </w:pPr>
      <w:r>
        <w:t xml:space="preserve">Đi xuống tầng hầm chừng vài trăm thước, Nhạc Trọng nhìn thấy thật nhiều máy tính chồng chất trong một đại sảnh, bên trong còn có hai mươi cỗ máy móc giống như cơ giáp.</w:t>
      </w:r>
    </w:p>
    <w:p>
      <w:pPr>
        <w:pStyle w:val="BodyText"/>
      </w:pPr>
      <w:r>
        <w:t xml:space="preserve">Hai mươi cơ giáp này là do Đậu Mông tìm tới làm trợ thủ cho Bạch Y. Có được những cơ giáp này trợ giúp Bạch Y muốn làm gì càng thêm phương tiện.</w:t>
      </w:r>
    </w:p>
    <w:p>
      <w:pPr>
        <w:pStyle w:val="BodyText"/>
      </w:pPr>
      <w:r>
        <w:t xml:space="preserve">Nhạc Trọng lấy máy tính ra nói:</w:t>
      </w:r>
    </w:p>
    <w:p>
      <w:pPr>
        <w:pStyle w:val="BodyText"/>
      </w:pPr>
      <w:r>
        <w:t xml:space="preserve">- Bạch Y, làm cho những máy tính này chứa thêm phân thân của cô!</w:t>
      </w:r>
    </w:p>
    <w:p>
      <w:pPr>
        <w:pStyle w:val="BodyText"/>
      </w:pPr>
      <w:r>
        <w:t xml:space="preserve">- Dạ!</w:t>
      </w:r>
    </w:p>
    <w:p>
      <w:pPr>
        <w:pStyle w:val="BodyText"/>
      </w:pPr>
      <w:r>
        <w:t xml:space="preserve">Số liệu lưu trong mắt Bạch Y bắt đầu khởi động, máy tính hiện lên hình ảnh một bông hoa, rất nhanh đã xuất hiện thân ảnh của nàng.</w:t>
      </w:r>
    </w:p>
    <w:p>
      <w:pPr>
        <w:pStyle w:val="BodyText"/>
      </w:pPr>
      <w:r>
        <w:t xml:space="preserve">Năm giây sau số liệu lưu trong mắt Bạch Y biến mất, sau đó nhìn qua Nhạc Trọng nói:</w:t>
      </w:r>
    </w:p>
    <w:p>
      <w:pPr>
        <w:pStyle w:val="BodyText"/>
      </w:pPr>
      <w:r>
        <w:t xml:space="preserve">- Chủ nhân, toàn bộ máy tính đã được trang bị phân thân của tôi!</w:t>
      </w:r>
    </w:p>
    <w:p>
      <w:pPr>
        <w:pStyle w:val="BodyText"/>
      </w:pPr>
      <w:r>
        <w:t xml:space="preserve">Đậu Mông nhìn thấy Bạch Y lên tiếng nhịn không được thất thanh chất vấn:</w:t>
      </w:r>
    </w:p>
    <w:p>
      <w:pPr>
        <w:pStyle w:val="BodyText"/>
      </w:pPr>
      <w:r>
        <w:t xml:space="preserve">- Chỉ như vậy là được rồi sao?</w:t>
      </w:r>
    </w:p>
    <w:p>
      <w:pPr>
        <w:pStyle w:val="BodyText"/>
      </w:pPr>
      <w:r>
        <w:t xml:space="preserve">Nhạc Trọng chỉ mới đi xuống tầng hầm được năm giây, Đậu Mông vốn cho rằng Bạch Y muốn lắp đặt phân thân vào các máy tính cũng cần hơn một giờ. Phải biết rằng số lượng máy tính trong này lên tới một vạn chiếc.</w:t>
      </w:r>
    </w:p>
    <w:p>
      <w:pPr>
        <w:pStyle w:val="BodyText"/>
      </w:pPr>
      <w:r>
        <w:t xml:space="preserve">Nhạc Trọng xoay màn hình một máy tính về hướng Đậu Mông nói:</w:t>
      </w:r>
    </w:p>
    <w:p>
      <w:pPr>
        <w:pStyle w:val="BodyText"/>
      </w:pPr>
      <w:r>
        <w:t xml:space="preserve">- Phải, đã hoàn toàn lắp đặt xong!</w:t>
      </w:r>
    </w:p>
    <w:p>
      <w:pPr>
        <w:pStyle w:val="BodyText"/>
      </w:pPr>
      <w:r>
        <w:t xml:space="preserve">Đậu Mông nhìn hình ảnh trên máy tính hưng phấn hét lớn:</w:t>
      </w:r>
    </w:p>
    <w:p>
      <w:pPr>
        <w:pStyle w:val="BodyText"/>
      </w:pPr>
      <w:r>
        <w:t xml:space="preserve">- Thật tốt quá! Thật tốt quá! Có được những phân thân này chúng ta có thể đối kháng với Ngụy Minh Thanh!</w:t>
      </w:r>
    </w:p>
    <w:p>
      <w:pPr>
        <w:pStyle w:val="BodyText"/>
      </w:pPr>
      <w:r>
        <w:t xml:space="preserve">Hai trăm cấm vệ quân thân mặc trang giáp tứ giai, ngồi trên xe máy cường hóa rất nhanh đã xuất hiện trước biệt thự.</w:t>
      </w:r>
    </w:p>
    <w:p>
      <w:pPr>
        <w:pStyle w:val="BodyText"/>
      </w:pPr>
      <w:r>
        <w:t xml:space="preserve">Những cấm vệ quân này là tinh nhuệ trong tinh nhuệ, chuyên dùng tiêu diệt những đại quý tộc có nội tình thâm hậu. Cho dù gia tộc có được cường giả ngũ giai cũng sẽ bị bọn hắn tiêu diệt.</w:t>
      </w:r>
    </w:p>
    <w:p>
      <w:pPr>
        <w:pStyle w:val="BodyText"/>
      </w:pPr>
      <w:r>
        <w:t xml:space="preserve">Một gã chiến sĩ ngũ giai hướng vào biệt thự chợt quát:</w:t>
      </w:r>
    </w:p>
    <w:p>
      <w:pPr>
        <w:pStyle w:val="BodyText"/>
      </w:pPr>
      <w:r>
        <w:t xml:space="preserve">- Giết! Chó gà không tha!</w:t>
      </w:r>
    </w:p>
    <w:p>
      <w:pPr>
        <w:pStyle w:val="BodyText"/>
      </w:pPr>
      <w:r>
        <w:t xml:space="preserve">Trong mắt hai trăm cấm vệ quân hiện lên quang mang thị huyết, vô cùng hưng phấn nhảy xuống xe, giống như đàn sói hướng trong biệt thự phóng đi. Bọn hắn giống như nhìn thấy thật nhiều người chết thảm trên tay mình, chẳng khác gì như trong dĩ vãng.</w:t>
      </w:r>
    </w:p>
    <w:p>
      <w:pPr>
        <w:pStyle w:val="Compact"/>
      </w:pPr>
      <w:r>
        <w:br w:type="textWrapping"/>
      </w:r>
      <w:r>
        <w:br w:type="textWrapping"/>
      </w:r>
    </w:p>
    <w:p>
      <w:pPr>
        <w:pStyle w:val="Heading2"/>
      </w:pPr>
      <w:bookmarkStart w:id="1261" w:name="chương-1239-năng-lượng-đạn-đạo."/>
      <w:bookmarkEnd w:id="1261"/>
      <w:r>
        <w:t xml:space="preserve">1239. Chương 1239: Năng Lượng Đạn Đạo.</w:t>
      </w:r>
    </w:p>
    <w:p>
      <w:pPr>
        <w:pStyle w:val="Compact"/>
      </w:pPr>
      <w:r>
        <w:br w:type="textWrapping"/>
      </w:r>
      <w:r>
        <w:br w:type="textWrapping"/>
      </w:r>
      <w:r>
        <w:t xml:space="preserve">Những cấm vệ quân vừa động, biệt thự chợt run lên, từng kiện vũ khí tự động nhanh chóng vươn ra từ các góc, sau đó điên cuồng nổ súng, vô số ánh sáng như hạt mưa hướng hai trăm cấm vệ vọt tới.</w:t>
      </w:r>
    </w:p>
    <w:p>
      <w:pPr>
        <w:pStyle w:val="BodyText"/>
      </w:pPr>
      <w:r>
        <w:t xml:space="preserve">Dưới màn hỏa lực dày đặc, có hơn bốn mươi cấm vệ bị bắn thành cái sàng.</w:t>
      </w:r>
    </w:p>
    <w:p>
      <w:pPr>
        <w:pStyle w:val="BodyText"/>
      </w:pPr>
      <w:r>
        <w:t xml:space="preserve">Còn lại một trăm sáu mươi cấm vệ thực lực mạnh mẽ, những vũ khí tự động vừa vươn ra liền kịp thời làm ra phản ứng, tránh thoát vòng công kích thứ nhất.</w:t>
      </w:r>
    </w:p>
    <w:p>
      <w:pPr>
        <w:pStyle w:val="BodyText"/>
      </w:pPr>
      <w:r>
        <w:t xml:space="preserve">- Hừ! Trong lòng tứ đại gia tộc quả nhiên còn có ý làm phản, dám giết người của cấm vệ quân, lần này ta phải triệt để san bằng tứ đại gia tộc!</w:t>
      </w:r>
    </w:p>
    <w:p>
      <w:pPr>
        <w:pStyle w:val="BodyText"/>
      </w:pPr>
      <w:r>
        <w:t xml:space="preserve">Tên cấm vệ ngũ giai hừ lạnh một tiếng, chiến mâu trong tay vung ra, từng đạo quang mang oanh lên vũ khí liền bị oanh thành dập nát.</w:t>
      </w:r>
    </w:p>
    <w:p>
      <w:pPr>
        <w:pStyle w:val="BodyText"/>
      </w:pPr>
      <w:r>
        <w:t xml:space="preserve">Trong tay tên cấm vệ ngũ giai cầm một tấm năng lượng thuẫn, chùm tia sáng oanh lên trên mặt thuẫn liền bị ngăn trở, không thể gây thương tổn cho hắn mảy may.</w:t>
      </w:r>
    </w:p>
    <w:p>
      <w:pPr>
        <w:pStyle w:val="BodyText"/>
      </w:pPr>
      <w:r>
        <w:t xml:space="preserve">Đúng lúc này trên một ngọn núi nhỏ cách biệt thự chừng ba cây số chợt nứt ra, từng viên đạn đạo từ trong núi bay ra hướng tòa biệt thự bắn tới.</w:t>
      </w:r>
    </w:p>
    <w:p>
      <w:pPr>
        <w:pStyle w:val="BodyText"/>
      </w:pPr>
      <w:r>
        <w:t xml:space="preserve">Tên cấm vệ ngũ giai nhìn thấy viên đạn đạo từ trên bầu trời bay tới, sắc mặt đại biến, điên cuồng kêu lên:</w:t>
      </w:r>
    </w:p>
    <w:p>
      <w:pPr>
        <w:pStyle w:val="BodyText"/>
      </w:pPr>
      <w:r>
        <w:t xml:space="preserve">- Năng lượng đạn đạo, đáng chết! Bọn hắn làm sao có được vũ khí này! Mau lui lại!</w:t>
      </w:r>
    </w:p>
    <w:p>
      <w:pPr>
        <w:pStyle w:val="BodyText"/>
      </w:pPr>
      <w:r>
        <w:t xml:space="preserve">Đám cấm vệ tứ giai nghe được tên của đạn đạo năng lượng, sắc mặt biến thành vô cùng tái nhợt, mỗi người phát động trang giáp tới đỉnh cao nhất hướng bốn phía tứ tán.</w:t>
      </w:r>
    </w:p>
    <w:p>
      <w:pPr>
        <w:pStyle w:val="BodyText"/>
      </w:pPr>
      <w:r>
        <w:t xml:space="preserve">Hơn mười viên đạn đạo năng lượng rơi xuống mặt đất, lập tức nổ tung, từng đoàn năng lượng phong bạo khuếch tán khắp bốn phương tám hướng, mặt đất chấn động run rẩy lên.</w:t>
      </w:r>
    </w:p>
    <w:p>
      <w:pPr>
        <w:pStyle w:val="BodyText"/>
      </w:pPr>
      <w:r>
        <w:t xml:space="preserve">Khói bụi tán đi, trên mặt đất xuất hiện mười mấy hố sâu tới sáu bảy thước, tùy ý có thể thấy được một ít trang giáp cùng tinh hạch vụn vỡ.</w:t>
      </w:r>
    </w:p>
    <w:p>
      <w:pPr>
        <w:pStyle w:val="BodyText"/>
      </w:pPr>
      <w:r>
        <w:t xml:space="preserve">Tinh hạch biến dị thú vô cùng cứng rắn, phương pháp phá hư duy nhất là phải thiêu thủy năng lượng ẩn chứa bên trong nó.</w:t>
      </w:r>
    </w:p>
    <w:p>
      <w:pPr>
        <w:pStyle w:val="BodyText"/>
      </w:pPr>
      <w:r>
        <w:t xml:space="preserve">Năng lượng phong bạo khủng bố trong nháy mắt cắn nuốt hơn trăm sinh mạng của cấm vệ quân, chỉ còn lại tên cấm vệ ngũ giai cùng hơn ba mươi tên cấm vệ tứ giai đang hoảng sợ.</w:t>
      </w:r>
    </w:p>
    <w:p>
      <w:pPr>
        <w:pStyle w:val="BodyText"/>
      </w:pPr>
      <w:r>
        <w:t xml:space="preserve">Nội tình của tứ đại gia tộc tại hoàng thành rốt cục đã toàn bộ hiển lộ đi ra.</w:t>
      </w:r>
    </w:p>
    <w:p>
      <w:pPr>
        <w:pStyle w:val="BodyText"/>
      </w:pPr>
      <w:r>
        <w:t xml:space="preserve">Bạo chúa Ngụy Minh Thanh sở dĩ chưa ra tay đối với tứ đại gia tộc ngày trước là bởi vì hắn có quá nhiều băn khoăn về thực lực của họ.</w:t>
      </w:r>
    </w:p>
    <w:p>
      <w:pPr>
        <w:pStyle w:val="BodyText"/>
      </w:pPr>
      <w:r>
        <w:t xml:space="preserve">Lúc trước chiếm cứ Vân Châu là năm gia tộc cường đại nhất, trong đó thực lực Ngụy gia đứng đầu, vì vậy được tôn sùng thành hoàng tộc. Nhưng thực lực bốn gia tộc còn lại cũng cực kỳ khổng lồ, Ngụy gia cũng không dám tùy tiện động tới.</w:t>
      </w:r>
    </w:p>
    <w:p>
      <w:pPr>
        <w:pStyle w:val="BodyText"/>
      </w:pPr>
      <w:r>
        <w:t xml:space="preserve">Trong suốt mấy trăm năm, Ngụy Minh Thanh là hoàng đế duy nhất muốn động thủ với bọn họ.</w:t>
      </w:r>
    </w:p>
    <w:p>
      <w:pPr>
        <w:pStyle w:val="BodyText"/>
      </w:pPr>
      <w:r>
        <w:t xml:space="preserve">Một gã cấm vệ tứ giai đi tới trước mặt tên cường giả ngũ giai nói:</w:t>
      </w:r>
    </w:p>
    <w:p>
      <w:pPr>
        <w:pStyle w:val="BodyText"/>
      </w:pPr>
      <w:r>
        <w:t xml:space="preserve">- Tướng quân, làm sao bây giờ?</w:t>
      </w:r>
    </w:p>
    <w:p>
      <w:pPr>
        <w:pStyle w:val="BodyText"/>
      </w:pPr>
      <w:r>
        <w:t xml:space="preserve">Tên cấm vệ ngũ giai đã khôi phục lại lý trí làm ra phán đoán sáng suốt:</w:t>
      </w:r>
    </w:p>
    <w:p>
      <w:pPr>
        <w:pStyle w:val="BodyText"/>
      </w:pPr>
      <w:r>
        <w:t xml:space="preserve">- Triệt! Tứ đại gia tộc đã khởi động phiến loạn, chỉ bằng chút người của chúng ta không phải là đối thủ của bọn hắn. Việc khẩn cấp trước mắt là hội báo tình huống bên này với Ngụy Dã thống lĩnh!</w:t>
      </w:r>
    </w:p>
    <w:p>
      <w:pPr>
        <w:pStyle w:val="BodyText"/>
      </w:pPr>
      <w:r>
        <w:t xml:space="preserve">Tên cấm vệ ngũ giai hạ mệnh lệnh, nhóm cấm vệ còn sống sót liền bỏ chạy về hướng hoàng thành.</w:t>
      </w:r>
    </w:p>
    <w:p>
      <w:pPr>
        <w:pStyle w:val="BodyText"/>
      </w:pPr>
      <w:r>
        <w:t xml:space="preserve">Bên trong ngọn núi cũng không tiếp tục phóng ra đạn đạo năng lượng.</w:t>
      </w:r>
    </w:p>
    <w:p>
      <w:pPr>
        <w:pStyle w:val="BodyText"/>
      </w:pPr>
      <w:r>
        <w:t xml:space="preserve">Uy lực của đạn đạo năng lượng mạnh mẽ vô cùng, dù là cường giả ngũ giai cũng có thể oanh giết, nhưng nó là vũ khí chiến tranh chỉ dùng thích hợp đối phó thật nhiều địch nhân tụ tập một chỗ. Muốn đối phó một cường giả ngũ giai đơn độc chẳng khác gì dùng trọng pháo đánh muỗi, thật khó thể chuẩn xác.</w:t>
      </w:r>
    </w:p>
    <w:p>
      <w:pPr>
        <w:pStyle w:val="BodyText"/>
      </w:pPr>
      <w:r>
        <w:t xml:space="preserve">Trên cửa ngoại thành Thiên Đô hoàng thành, một gã nam tử mặc quân trang màu đen dáng người khôi ngô, mái tóc cực ngắn đang đi tuần tra tường thành. Nam tử này chính là đại tướng thủ hộ cửa ngoại thành hoàng thành tên Ngụy Thủ, lúc này vẻ mặt hắn hiện lên nỗi lo lắng.</w:t>
      </w:r>
    </w:p>
    <w:p>
      <w:pPr>
        <w:pStyle w:val="BodyText"/>
      </w:pPr>
      <w:r>
        <w:t xml:space="preserve">Bốn hướng cửa ngoại thành là phạm vi thế lực của tứ đại gia tộc, ở bên trong từ tiểu binh cấp thấp tới quan quân cấp cao đều bị người của tứ đại gia tộc thẩm thấu, tuy Ngụy Thủ là đại tướng quân, nhưng không thể chân chính điều động lực lượng của thành vệ quân bốn cửa kia.</w:t>
      </w:r>
    </w:p>
    <w:p>
      <w:pPr>
        <w:pStyle w:val="BodyText"/>
      </w:pPr>
      <w:r>
        <w:t xml:space="preserve">Một gã quan quân đi tới trước người Ngụy Thủ nói:</w:t>
      </w:r>
    </w:p>
    <w:p>
      <w:pPr>
        <w:pStyle w:val="BodyText"/>
      </w:pPr>
      <w:r>
        <w:t xml:space="preserve">- Đại tướng quân!</w:t>
      </w:r>
    </w:p>
    <w:p>
      <w:pPr>
        <w:pStyle w:val="BodyText"/>
      </w:pPr>
      <w:r>
        <w:t xml:space="preserve">- Thế nào?</w:t>
      </w:r>
    </w:p>
    <w:p>
      <w:pPr>
        <w:pStyle w:val="BodyText"/>
      </w:pPr>
      <w:r>
        <w:t xml:space="preserve">Tên quan quân đáp:</w:t>
      </w:r>
    </w:p>
    <w:p>
      <w:pPr>
        <w:pStyle w:val="BodyText"/>
      </w:pPr>
      <w:r>
        <w:t xml:space="preserve">- Đậu Đức tướng quân, Trần Vân tướng quân, Lục Hà tướng quân, Triệu Thán tướng quân đều viện cớ bị bệnh cự tuyệt không tới!</w:t>
      </w:r>
    </w:p>
    <w:p>
      <w:pPr>
        <w:pStyle w:val="BodyText"/>
      </w:pPr>
      <w:r>
        <w:t xml:space="preserve">Ngụy Thủ biến sắc mắng to:</w:t>
      </w:r>
    </w:p>
    <w:p>
      <w:pPr>
        <w:pStyle w:val="BodyText"/>
      </w:pPr>
      <w:r>
        <w:t xml:space="preserve">- Hỗn đản chết tiệt, trong mắt của bọn hắn còn có bệ hạ hay không? Còn có quốc gia hay không?</w:t>
      </w:r>
    </w:p>
    <w:p>
      <w:pPr>
        <w:pStyle w:val="BodyText"/>
      </w:pPr>
      <w:r>
        <w:t xml:space="preserve">Bỗng nhiên từ trên mặt đất bốn góc đông tây nam bắc cửa hoàng thành vỡ ra, từng viên đạn đạo năng lượng bắn ra như mưa, hướng vị trí trung ương cửa ngoại thành hoàng thành phóng tới.</w:t>
      </w:r>
    </w:p>
    <w:p>
      <w:pPr>
        <w:pStyle w:val="BodyText"/>
      </w:pPr>
      <w:r>
        <w:t xml:space="preserve">Oanh! Oanh! Oanh!</w:t>
      </w:r>
    </w:p>
    <w:p>
      <w:pPr>
        <w:pStyle w:val="BodyText"/>
      </w:pPr>
      <w:r>
        <w:t xml:space="preserve">Nương theo từng tiếng nổ vang, vị trí trung ương cửa hoàng thành bên ngoài nổ mạnh, sóng xung kích năng lượng thật lớn thổi quét về bốn phương tám hướng, vô số trang bị phòng ngự lập tức sụp đổ, hàng trăm hàng ngàn chiến sĩ tinh nhuệ chết trong lần nổ mạnh đập vào, cả ngoại thành Thiên Đô hoàng thành đều chấn động kịch liệt.</w:t>
      </w:r>
    </w:p>
    <w:p>
      <w:pPr>
        <w:pStyle w:val="BodyText"/>
      </w:pPr>
      <w:r>
        <w:t xml:space="preserve">Trong bụi mù bay đầy trời, Ngụy Thủ ẩn núp trong ngõ ngách phẫn nộ lớn tiếng rít gào:</w:t>
      </w:r>
    </w:p>
    <w:p>
      <w:pPr>
        <w:pStyle w:val="BodyText"/>
      </w:pPr>
      <w:r>
        <w:t xml:space="preserve">- Sao lại thế này? Vì sao không có báo động? Đám ngu xuẩn cảnh giới đang làm ăn cái gì không biết?</w:t>
      </w:r>
    </w:p>
    <w:p>
      <w:pPr>
        <w:pStyle w:val="BodyText"/>
      </w:pPr>
      <w:r>
        <w:t xml:space="preserve">Một gã quan quân vô cùng chật vật chạy tới bên người Ngụy Thủ kêu lên:</w:t>
      </w:r>
    </w:p>
    <w:p>
      <w:pPr>
        <w:pStyle w:val="BodyText"/>
      </w:pPr>
      <w:r>
        <w:t xml:space="preserve">- Đại tướng quân, bên cảnh giới liên cũng không nhận được điện não trung ương truyền đến cảnh cáo. Bọn họ hoài nghi hệ thống điện não trung ương trong hoàng thành đã bị quấy nhiễu hoặc khống chế. Hiện tại chúng ta nên làm gì bây giờ?</w:t>
      </w:r>
    </w:p>
    <w:p>
      <w:pPr>
        <w:pStyle w:val="BodyText"/>
      </w:pPr>
      <w:r>
        <w:t xml:space="preserve">Ngụy Thủ vô cùng giận dữ gào to hướng phòng chỉ huy phóng đi:</w:t>
      </w:r>
    </w:p>
    <w:p>
      <w:pPr>
        <w:pStyle w:val="BodyText"/>
      </w:pPr>
      <w:r>
        <w:t xml:space="preserve">- Phản kích, truyền mệnh lệnh của ta phản kích, nhất định phải tiêu diệt đám phản nghịch chết tiệt kia!</w:t>
      </w:r>
    </w:p>
    <w:p>
      <w:pPr>
        <w:pStyle w:val="BodyText"/>
      </w:pPr>
      <w:r>
        <w:t xml:space="preserve">Sắc mặt tên quan quân đột nhiên đại biến lớn tiếng gầm rú:</w:t>
      </w:r>
    </w:p>
    <w:p>
      <w:pPr>
        <w:pStyle w:val="BodyText"/>
      </w:pPr>
      <w:r>
        <w:t xml:space="preserve">- Đại tướng quân! Cẩn thận!</w:t>
      </w:r>
    </w:p>
    <w:p>
      <w:pPr>
        <w:pStyle w:val="BodyText"/>
      </w:pPr>
      <w:r>
        <w:t xml:space="preserve">Từ trên bầu trời hai quả đạn đạo năng lượng giáng xuống, rơi ngay trước người Ngụy Thủ, lực nổ mạnh thật lớn trực tiếp đem Ngụy Thủ cắn nuốt.</w:t>
      </w:r>
    </w:p>
    <w:p>
      <w:pPr>
        <w:pStyle w:val="BodyText"/>
      </w:pPr>
      <w:r>
        <w:t xml:space="preserve">Phản quân của tứ đại gia tộc cũng không hề biết được đại tướng thủ thành Ngụy Thủ của hoàng thành đã bị bọn hắn nổ chết, vẫn không ngừng phóng ra năng lượng đạn đạo về hướng trung ương ngoại thành.</w:t>
      </w:r>
    </w:p>
    <w:p>
      <w:pPr>
        <w:pStyle w:val="BodyText"/>
      </w:pPr>
      <w:r>
        <w:t xml:space="preserve">Hệ thống tình báo của tứ đại gia tộc thập phần phát đạt, bọn hắn đều hiểu rõ quân đội trú đóng trong hoàng thành có được sức chiến đấu khủng bố đồng thời có được vũ khí chiến tranh tiên tiến nhất. Một khi quân đội hoàng thành phát động tấn công bọn họ, bọn họ rất khó thể chống đỡ nổi.</w:t>
      </w:r>
    </w:p>
    <w:p>
      <w:pPr>
        <w:pStyle w:val="BodyText"/>
      </w:pPr>
      <w:r>
        <w:t xml:space="preserve">- Đáng chết! Bọn hắn phiến loạn! Bọn hắn phản bội hoàng đế bệ hạ!</w:t>
      </w:r>
    </w:p>
    <w:p>
      <w:pPr>
        <w:pStyle w:val="BodyText"/>
      </w:pPr>
      <w:r>
        <w:t xml:space="preserve">- Đại tướng quân đâu? Đại tướng quân ở đâu? Vì sao không hạ mệnh lệnh!</w:t>
      </w:r>
    </w:p>
    <w:p>
      <w:pPr>
        <w:pStyle w:val="BodyText"/>
      </w:pPr>
      <w:r>
        <w:t xml:space="preserve">- Tiến công! Phản kích!</w:t>
      </w:r>
    </w:p>
    <w:p>
      <w:pPr>
        <w:pStyle w:val="BodyText"/>
      </w:pPr>
      <w:r>
        <w:t xml:space="preserve">- …</w:t>
      </w:r>
    </w:p>
    <w:p>
      <w:pPr>
        <w:pStyle w:val="BodyText"/>
      </w:pPr>
      <w:r>
        <w:t xml:space="preserve">Mất đi Ngụy Thủy chỉ huy, thành vệ quân lâm vào trong hỗn loạn, không biết nên tấn công hay phòng thủ.</w:t>
      </w:r>
    </w:p>
    <w:p>
      <w:pPr>
        <w:pStyle w:val="BodyText"/>
      </w:pPr>
      <w:r>
        <w:t xml:space="preserve">Một đội ngũ chừng ngàn người mang binh hướng phương tây đánh qua, một đội ngũ ngàn người lại đánh về hướng bắc. Còn có thật nhiều đội ngũ vô cùng hỗn loạn như những con ruồi bọ không đầu chạy loạn trong thành.</w:t>
      </w:r>
    </w:p>
    <w:p>
      <w:pPr>
        <w:pStyle w:val="BodyText"/>
      </w:pPr>
      <w:r>
        <w:t xml:space="preserve">Bị năng lượng đạn đạo không ngừng oanh kích, ngoại thành không ngừng sụp đổ, vô số mảnh vụn bắn lên tung tóe khắp nơi.</w:t>
      </w:r>
    </w:p>
    <w:p>
      <w:pPr>
        <w:pStyle w:val="BodyText"/>
      </w:pPr>
      <w:r>
        <w:t xml:space="preserve">Tường thành nhìn qua như vô địch, từ phần ngoài căn bản không khả năng công phá, từng hao phí vô số nhân lực vật lực xây dựng đang bắt đầu vỡ nát.</w:t>
      </w:r>
    </w:p>
    <w:p>
      <w:pPr>
        <w:pStyle w:val="Compact"/>
      </w:pPr>
      <w:r>
        <w:br w:type="textWrapping"/>
      </w:r>
      <w:r>
        <w:br w:type="textWrapping"/>
      </w:r>
    </w:p>
    <w:p>
      <w:pPr>
        <w:pStyle w:val="Heading2"/>
      </w:pPr>
      <w:bookmarkStart w:id="1262" w:name="chương-1240-chiến-đấu-kịch-liệt"/>
      <w:bookmarkEnd w:id="1262"/>
      <w:r>
        <w:t xml:space="preserve">1240. Chương 1240: Chiến Đấu Kịch Liệt!</w:t>
      </w:r>
    </w:p>
    <w:p>
      <w:pPr>
        <w:pStyle w:val="Compact"/>
      </w:pPr>
      <w:r>
        <w:br w:type="textWrapping"/>
      </w:r>
      <w:r>
        <w:br w:type="textWrapping"/>
      </w:r>
      <w:r>
        <w:t xml:space="preserve">Trong lúc này thành vệ quân vẫn còn thật nhiều cao thủ như ngọa hổ tàng long, trong thời điểm nguy cấp vẫn có những Thu Hoạch Giả cùng trực thăng võ trang hạng nặng bay lên, còn có xe máy cường hóa lao ra. Những cao thủ tinh nhuệ kia hai mắt đỏ đâm hướng phản quân của tứ đại gia tộc công tới.</w:t>
      </w:r>
    </w:p>
    <w:p>
      <w:pPr>
        <w:pStyle w:val="BodyText"/>
      </w:pPr>
      <w:r>
        <w:t xml:space="preserve">Rất nhanh phản quân cùng thành vệ quân chém giết với nhau, song phương liên tục có người chết trận. Những chiến sĩ nhân loại tinh nhuệ nhất không tử chiến cùng ngoại tộc trên chiến trường mà lại tự tàn sát lẫn nhau, thật sự cực kỳ đáng tiếc.</w:t>
      </w:r>
    </w:p>
    <w:p>
      <w:pPr>
        <w:pStyle w:val="BodyText"/>
      </w:pPr>
      <w:r>
        <w:t xml:space="preserve">- Ngụy Minh Thanh muốn giết sạch chúng ta để đột phá cổ bình ình, tiến lên thất giai. Mọi người phản kháng hắn, cùng nhau tiêu diệt tên ác ma kia. Nếu không chúng ta đều sẽ biến thành con mồi của hắn!</w:t>
      </w:r>
    </w:p>
    <w:p>
      <w:pPr>
        <w:pStyle w:val="BodyText"/>
      </w:pPr>
      <w:r>
        <w:t xml:space="preserve">- Ngụy Minh Thanh đã không còn nhân tính, hắn đã biến thành quái vật, mọi người phản lại hắn đi!</w:t>
      </w:r>
    </w:p>
    <w:p>
      <w:pPr>
        <w:pStyle w:val="BodyText"/>
      </w:pPr>
      <w:r>
        <w:t xml:space="preserve">- Tứ đại gia tộc đã chính thức khởi binh phản kháng chính sách tàn bạo của Ngụy Minh Thanh, bên ngoài ngoại thành hoàng thành chúng ta còn có hai trăm vạn đồng minh, cuộc chiến này chúng ta tuyệt đối sẽ thắng lợi, mọi người cùng nhau tiến lên tiêu diệt Ngụy Minh Thanh! Nếu không chúng ta đều phải chết không có chỗ chôn!</w:t>
      </w:r>
    </w:p>
    <w:p>
      <w:pPr>
        <w:pStyle w:val="BodyText"/>
      </w:pPr>
      <w:r>
        <w:t xml:space="preserve">- …</w:t>
      </w:r>
    </w:p>
    <w:p>
      <w:pPr>
        <w:pStyle w:val="BodyText"/>
      </w:pPr>
      <w:r>
        <w:t xml:space="preserve">Tứ đại gia tộc sắp xếp quân cờ trong hoàng thành đều lần lượt phát động, những quý tộc vốn bị chèn ép run rẩy dưới sự tàn bạo của Ngụy Minh Thanh rốt cục bạo phát, một đám quý tộc mang theo lực lượng của gia tộc mình gia nhập vào cuộc phản loạn thanh thế lớn lần này.</w:t>
      </w:r>
    </w:p>
    <w:p>
      <w:pPr>
        <w:pStyle w:val="BodyText"/>
      </w:pPr>
      <w:r>
        <w:t xml:space="preserve">Ngụy Minh Thanh chỉ dùng dao mổ đến thống trị nhân loại, đặc biệt không chút cố kỵ tàn sát cả quý tộc phản đối hắn, làm những quý tộc còn lại đều sản sinh lòng sợ hãi. Bọn hắn đã sớm bất mãn với sự thống trị của Ngụy Minh Thanh, nhưng giận mà không dám làm gì, lúc này có tứ đại gia tộc làm đầu lĩnh nỗi phẫn nộ tích góp từng chút một của họ rốt cục bộc phát.</w:t>
      </w:r>
    </w:p>
    <w:p>
      <w:pPr>
        <w:pStyle w:val="BodyText"/>
      </w:pPr>
      <w:r>
        <w:t xml:space="preserve">Dưới dòng nước lũ phản loạn hung mãnh, những cảnh sát cùng mật thám dưới quyền Ngụy Minh Thanh không ngừng bị bắt ra giết chết, những cơ cấu trung thành với hắn bị lật đổ, quan chức bên trong nếu không lựa chọn làm phản thì bị trực tiếp giết chết.</w:t>
      </w:r>
    </w:p>
    <w:p>
      <w:pPr>
        <w:pStyle w:val="BodyText"/>
      </w:pPr>
      <w:r>
        <w:t xml:space="preserve">Cấm vệ quân phải lui vào bên trong giữ vững nội thành.</w:t>
      </w:r>
    </w:p>
    <w:p>
      <w:pPr>
        <w:pStyle w:val="BodyText"/>
      </w:pPr>
      <w:r>
        <w:t xml:space="preserve">Quân phản loạn của tứ đại gia tộc cũng không lựa chọn lập tức tấn công nội thành, mà bắt đầu càn quét những lực lượng không ổn định ngoại thành, chặt chẽ nắm giữ ngoại thành. Sau đó lại chia ra một bộ phận binh lực quý tộc hướng chiến trường ngoại thành thả xuống.</w:t>
      </w:r>
    </w:p>
    <w:p>
      <w:pPr>
        <w:pStyle w:val="BodyText"/>
      </w:pPr>
      <w:r>
        <w:t xml:space="preserve">Thực lực của cấm vệ quân thế nào tứ đại gia tộc thập phần rõ ràng, đây là quân đội có được thực lực khủng bố. Bọn họ có được trang bị tiên tiến nhất, tài nguyên tu luyện tốt nhất, được huấn luyện nghiêm khắc nhất. Ngoại trừ biên quân ở hai mươi cứ điểm ra, không ai là đối thủ của bọn họ. Hơn nữa lúc này cấm vệ quân đã chiếm đóng nội thành, tứ đại gia tộc đương nhiên chưa thể công kích vào.</w:t>
      </w:r>
    </w:p>
    <w:p>
      <w:pPr>
        <w:pStyle w:val="BodyText"/>
      </w:pPr>
      <w:r>
        <w:t xml:space="preserve">Sở dĩ tứ đại gia tộc có thể chiến đấu thế như chẻ tre ở ngoại thành đó là bởi vì họ gầy dựng thế lực nhiều năm tại đây, có vô số quân cờ. Chỉ cần một quân cờ phát động là có thể đem một quân đội bên ngoài lâm vào tử địa.</w:t>
      </w:r>
    </w:p>
    <w:p>
      <w:pPr>
        <w:pStyle w:val="BodyText"/>
      </w:pPr>
      <w:r>
        <w:t xml:space="preserve">Khối xương cốt khó cắn như cấm vệ quân bị tứ đại gia tộc đặt ở cuối cùng, chỉ cần bọn họ có thể tiêu diệt lực lượng thành vệ quân trung ương ngoại thành tập hợp toàn bộ binh lực mới có thể tấn công nội thành.</w:t>
      </w:r>
    </w:p>
    <w:p>
      <w:pPr>
        <w:pStyle w:val="BodyText"/>
      </w:pPr>
      <w:r>
        <w:t xml:space="preserve">Ngay lúc song phương còn đang giằng co, từng viên đạn đạo năng lượng từ ngoại thành bắn vào hoàng thành như mưa.</w:t>
      </w:r>
    </w:p>
    <w:p>
      <w:pPr>
        <w:pStyle w:val="BodyText"/>
      </w:pPr>
      <w:r>
        <w:t xml:space="preserve">Từ bên trong hoàng thành thật nhiều máy móc tương tự như ra-đa bắn ra từng đạo ánh sáng, một vòng bảo hộ năng lượng cực lớn trống rỗng xuất hiện, năng lượng đạn đạo oanh kích lên hộ tráo đều nổ tung, nhấc lên từng trận gợn sóng.</w:t>
      </w:r>
    </w:p>
    <w:p>
      <w:pPr>
        <w:pStyle w:val="BodyText"/>
      </w:pPr>
      <w:r>
        <w:t xml:space="preserve">Bên trong hoàng thành cũng có năng lượng đạn đạo, chỉ thấy mặt đất trong hoàng thành rạn nứt, từng viên đạn đạo năng lượng xuyên qua hộ tráo hướng bên ngoài bay đi.</w:t>
      </w:r>
    </w:p>
    <w:p>
      <w:pPr>
        <w:pStyle w:val="BodyText"/>
      </w:pPr>
      <w:r>
        <w:t xml:space="preserve">- Đến đây! Ngu xuẩn! Đi chết đi!</w:t>
      </w:r>
    </w:p>
    <w:p>
      <w:pPr>
        <w:pStyle w:val="BodyText"/>
      </w:pPr>
      <w:r>
        <w:t xml:space="preserve">Nhìn đạn đạo năng lượng bắn ra, trong mắt các quân quan tứ đại gia tộc hiện lên vẻ châm chọc.</w:t>
      </w:r>
    </w:p>
    <w:p>
      <w:pPr>
        <w:pStyle w:val="BodyText"/>
      </w:pPr>
      <w:r>
        <w:t xml:space="preserve">Những viên đạn đạo năng lượng vừa xuyên ra khỏi hộ tráo không xa, lập tức quay đầu oanh thẳng trở lại trên hộ tráo, đem hộ tráo tạc lung lay không ngừng, tiêu hao thật nhiều năng lượng duy trì vòng bảo hộ kia.</w:t>
      </w:r>
    </w:p>
    <w:p>
      <w:pPr>
        <w:pStyle w:val="BodyText"/>
      </w:pPr>
      <w:r>
        <w:t xml:space="preserve">Đồng thời phản quân ẩn núp chung quanh hoàng thành đều không ngừng phát động công kích lên hộ tráo, vô số súng xạ tuyến bắn lên trên không ngừng nhấc lên gợn sóng.</w:t>
      </w:r>
    </w:p>
    <w:p>
      <w:pPr>
        <w:pStyle w:val="BodyText"/>
      </w:pPr>
      <w:r>
        <w:t xml:space="preserve">Lực phòng ngự của vòng bảo hộ cực kỳ kinh người, nhưng tiêu hao năng lượng cũng thật lớn, nó ngăn cản được công kích của địch nhân thì càng tiêu hao càng nhiều hơn. Chỉ cần đột phá tới giới hạn hộ tráo lập tức sẽ hỏng mất, nhưng trước khi hỏng mất hoàng thành vẫn ổn định như bàn thạch.</w:t>
      </w:r>
    </w:p>
    <w:p>
      <w:pPr>
        <w:pStyle w:val="BodyText"/>
      </w:pPr>
      <w:r>
        <w:t xml:space="preserve">Thống lĩnh cấm vệ quân Ngụy Mãnh nhìn vào phương xa sắc mặt xanh mét, lâm vào suy tư, một hồi lâu mới lên tiếng:</w:t>
      </w:r>
    </w:p>
    <w:p>
      <w:pPr>
        <w:pStyle w:val="BodyText"/>
      </w:pPr>
      <w:r>
        <w:t xml:space="preserve">- Kim Thịnh!</w:t>
      </w:r>
    </w:p>
    <w:p>
      <w:pPr>
        <w:pStyle w:val="BodyText"/>
      </w:pPr>
      <w:r>
        <w:t xml:space="preserve">Một gã tướng lãnh mặc trang giáp ngũ giai bước lên nói:</w:t>
      </w:r>
    </w:p>
    <w:p>
      <w:pPr>
        <w:pStyle w:val="BodyText"/>
      </w:pPr>
      <w:r>
        <w:t xml:space="preserve">- Có thuộc hạ!</w:t>
      </w:r>
    </w:p>
    <w:p>
      <w:pPr>
        <w:pStyle w:val="BodyText"/>
      </w:pPr>
      <w:r>
        <w:t xml:space="preserve">Ngụy Mãnh nhìn chằm chằm Kim Thịnh trầm giọng nói:</w:t>
      </w:r>
    </w:p>
    <w:p>
      <w:pPr>
        <w:pStyle w:val="BodyText"/>
      </w:pPr>
      <w:r>
        <w:t xml:space="preserve">- Ngươi mang theo năm ngàn cấm vệ quân tấn công đám phản quân kia. Trong tay bọn hắn có được siêu cấp trí năng, ta không thể trợ giúp được ngươi chuyện gì. Ngươi có tin tưởng chiến thắng bọn hắn không?</w:t>
      </w:r>
    </w:p>
    <w:p>
      <w:pPr>
        <w:pStyle w:val="BodyText"/>
      </w:pPr>
      <w:r>
        <w:t xml:space="preserve">Trong giọng nói của Kim Thịnh tràn ngập ngạo khí:</w:t>
      </w:r>
    </w:p>
    <w:p>
      <w:pPr>
        <w:pStyle w:val="BodyText"/>
      </w:pPr>
      <w:r>
        <w:t xml:space="preserve">- Thuộc hạ cam đoan hoàn thành nhiệm vụ!</w:t>
      </w:r>
    </w:p>
    <w:p>
      <w:pPr>
        <w:pStyle w:val="BodyText"/>
      </w:pPr>
      <w:r>
        <w:t xml:space="preserve">Ngụy Mãnh phất tay:</w:t>
      </w:r>
    </w:p>
    <w:p>
      <w:pPr>
        <w:pStyle w:val="BodyText"/>
      </w:pPr>
      <w:r>
        <w:t xml:space="preserve">- Lên đường đi!</w:t>
      </w:r>
    </w:p>
    <w:p>
      <w:pPr>
        <w:pStyle w:val="BodyText"/>
      </w:pPr>
      <w:r>
        <w:t xml:space="preserve">- Dạ!</w:t>
      </w:r>
    </w:p>
    <w:p>
      <w:pPr>
        <w:pStyle w:val="BodyText"/>
      </w:pPr>
      <w:r>
        <w:t xml:space="preserve">Cửa thành bỗng nhiên mở rộng, năm ngàn cấm vệ quân giống như mãnh hổ đi theo tướng lĩnh thống soái dùng tốc độ cao nhất hướng phản quân vọt tới.</w:t>
      </w:r>
    </w:p>
    <w:p>
      <w:pPr>
        <w:pStyle w:val="BodyText"/>
      </w:pPr>
      <w:r>
        <w:t xml:space="preserve">Không kịp đề phòng, phản quân chỉ kịp tiến hành thêm hai đợt bắn, năm ngàn cấm vệ quân đã như đao nhọn sắc bén đâm thẳng vào trong phản quân.</w:t>
      </w:r>
    </w:p>
    <w:p>
      <w:pPr>
        <w:pStyle w:val="BodyText"/>
      </w:pPr>
      <w:r>
        <w:t xml:space="preserve">Song phương tiến hành cuộc chiến giáp lá cà, thực lực chênh lệch giữa đôi bên liền thể hiện thật tinh tế, thật nhiều phản quân vừa đối mặt đã bị cấm vệ quân giết chết.</w:t>
      </w:r>
    </w:p>
    <w:p>
      <w:pPr>
        <w:pStyle w:val="BodyText"/>
      </w:pPr>
      <w:r>
        <w:t xml:space="preserve">Cuộc chiến kéo dài không lâu phản quân tiền tuyến lập tức bỏ chạy về phía sau, năm ngàn cấm vệ quân điên cuồng chém giết, tả xung hữu đột như đi vào chốn không người.</w:t>
      </w:r>
    </w:p>
    <w:p>
      <w:pPr>
        <w:pStyle w:val="BodyText"/>
      </w:pPr>
      <w:r>
        <w:t xml:space="preserve">Ngụy Mãnh nhìn thấy phản quân dễ dàng hỏng mất, trên mặt hiện lên vẻ khinh miệt:</w:t>
      </w:r>
    </w:p>
    <w:p>
      <w:pPr>
        <w:pStyle w:val="BodyText"/>
      </w:pPr>
      <w:r>
        <w:t xml:space="preserve">- Hừ! Một đám quân ô hợp! Dù các ngươi có được siêu cấp trí năng, cũng không thể nào là đối thủ của cấm vệ quân chúng ta!</w:t>
      </w:r>
    </w:p>
    <w:p>
      <w:pPr>
        <w:pStyle w:val="BodyText"/>
      </w:pPr>
      <w:r>
        <w:t xml:space="preserve">Trên chiến trường, Kim Thịnh giống như một con mãnh hổ cực kỳ hung ác, hắn tả xung hữu đột cầm chiến mâu không ngừng xỏ xuyên từng chiến sĩ phản quân, đồng thời cười to điên cuồng chẳng khác gì ác ma.</w:t>
      </w:r>
    </w:p>
    <w:p>
      <w:pPr>
        <w:pStyle w:val="BodyText"/>
      </w:pPr>
      <w:r>
        <w:t xml:space="preserve">Đúng lúc này ở phương xa truyền tới thanh âm tiếng cánh quạt xoành xoạch, hơn mười trực thăng võ trang hạng nặng bay tới.</w:t>
      </w:r>
    </w:p>
    <w:p>
      <w:pPr>
        <w:pStyle w:val="BodyText"/>
      </w:pPr>
      <w:r>
        <w:t xml:space="preserve">Trực thăng võ trang vừa xuất hiện, từng chùm ánh sáng điện từ pháo phun ra ngọn lửa hung mãnh vọt xuống bên dưới.</w:t>
      </w:r>
    </w:p>
    <w:p>
      <w:pPr>
        <w:pStyle w:val="BodyText"/>
      </w:pPr>
      <w:r>
        <w:t xml:space="preserve">Trong chùm tia sáng bao phủ dày đặc, từng tên cấm vệ quân lập tức bị bắn vỡ.</w:t>
      </w:r>
    </w:p>
    <w:p>
      <w:pPr>
        <w:pStyle w:val="BodyText"/>
      </w:pPr>
      <w:r>
        <w:t xml:space="preserve">Vì tránh né điện từ pháo, các cấm vệ quân phải ẩn giấu vào sau các công sự che chắn, nhưng vẫn bị trực thăng võ trang không ngừng bắn ra đạn đạo năng lượng đem cả họ lẫn công sự cùng nhau nổ thành tro bụi.</w:t>
      </w:r>
    </w:p>
    <w:p>
      <w:pPr>
        <w:pStyle w:val="BodyText"/>
      </w:pPr>
      <w:r>
        <w:t xml:space="preserve">Ngụy Mãnh nhìn thấy cảnh tượng này nhịn không được hung hăng vỗ mạnh một chưởng, lưu lại một dấu bàn tay thật sâu:</w:t>
      </w:r>
    </w:p>
    <w:p>
      <w:pPr>
        <w:pStyle w:val="BodyText"/>
      </w:pPr>
      <w:r>
        <w:t xml:space="preserve">- Súc sinh!</w:t>
      </w:r>
    </w:p>
    <w:p>
      <w:pPr>
        <w:pStyle w:val="Compact"/>
      </w:pPr>
      <w:r>
        <w:t xml:space="preserve">Nếu không phải phản quân có được siêu cấp trí năng, hoàng thành thật dễ dàng dùng đạn đạo truy tung đem những trực thăng võ trang trên bầu trời trực tiếp xử lý.</w:t>
      </w:r>
      <w:r>
        <w:br w:type="textWrapping"/>
      </w:r>
      <w:r>
        <w:br w:type="textWrapping"/>
      </w:r>
    </w:p>
    <w:p>
      <w:pPr>
        <w:pStyle w:val="Heading2"/>
      </w:pPr>
      <w:bookmarkStart w:id="1263" w:name="chương-1241-lẻn-vào-trung-xu-hoàng-thành"/>
      <w:bookmarkEnd w:id="1263"/>
      <w:r>
        <w:t xml:space="preserve">1241. Chương 1241: Lẻn Vào Trung Xu Hoàng Thành!</w:t>
      </w:r>
    </w:p>
    <w:p>
      <w:pPr>
        <w:pStyle w:val="Compact"/>
      </w:pPr>
      <w:r>
        <w:br w:type="textWrapping"/>
      </w:r>
      <w:r>
        <w:br w:type="textWrapping"/>
      </w:r>
      <w:r>
        <w:t xml:space="preserve">Không thể vận dụng đạn đạo truy tung tự động, tuy rằng trong hoàng thành không ngừng bắn ra vô số chùm tia sáng nhưng mục tiêu lại không được chuẩn xác.</w:t>
      </w:r>
    </w:p>
    <w:p>
      <w:pPr>
        <w:pStyle w:val="BodyText"/>
      </w:pPr>
      <w:r>
        <w:t xml:space="preserve">Hơn mười trực thăng võ trang vừa gia nhập chiến đoàn, thế cục chiến trường biến đổi, cấm vệ quân chết thảm trọng, bọn họ không còn dám ôm thành đoàn tấn công.</w:t>
      </w:r>
    </w:p>
    <w:p>
      <w:pPr>
        <w:pStyle w:val="BodyText"/>
      </w:pPr>
      <w:r>
        <w:t xml:space="preserve">Dưới tình huống như vậy bên phản quân ổn định trận hình, bắt đầu tập trung binh lực đem cấm vệ quân lần lượt tiêu diệt.</w:t>
      </w:r>
    </w:p>
    <w:p>
      <w:pPr>
        <w:pStyle w:val="BodyText"/>
      </w:pPr>
      <w:r>
        <w:t xml:space="preserve">Không bao lâu bên trong hoàng thành có khoảng trăm trực thăng võ trang bay ra, hướng hơn mười trực thăng bên phản quân bay tới.</w:t>
      </w:r>
    </w:p>
    <w:p>
      <w:pPr>
        <w:pStyle w:val="BodyText"/>
      </w:pPr>
      <w:r>
        <w:t xml:space="preserve">Nhưng trực thăng của hoàng thành vừa gia nhập cuộc chiến, bốn mươi Thu Hoạch Giả tiềm phục gần bên đột nhiên xuất hiện, được Bạch Y tính toán vô số điện từ pháo cùng đạn đạo truy tung phóng lên cao.</w:t>
      </w:r>
    </w:p>
    <w:p>
      <w:pPr>
        <w:pStyle w:val="BodyText"/>
      </w:pPr>
      <w:r>
        <w:t xml:space="preserve">Dưới chùm tia sáng dày đặc cùng vô số đạn đạo truy tung oanh kích, lập tức có ba mươi trực thăng võ trang bị nổ mạnh hóa thành tro tàn, sóng xung kích cường đại tán loạn khắp bốn phương tám hướng.</w:t>
      </w:r>
    </w:p>
    <w:p>
      <w:pPr>
        <w:pStyle w:val="BodyText"/>
      </w:pPr>
      <w:r>
        <w:t xml:space="preserve">Bốn mươi Thu Hoạch Giả vô cùng hung tàn, được Bạch Y thao túng như được thần linh trợ giúp không ngừng di động đem từng trực thăng trên bầu trời oanh thành nát vụn, hoàn toàn không cho chúng phát huy được tác dụng gì quá lớn.</w:t>
      </w:r>
    </w:p>
    <w:p>
      <w:pPr>
        <w:pStyle w:val="BodyText"/>
      </w:pPr>
      <w:r>
        <w:t xml:space="preserve">Ngụy Mãnh nhìn thấy trực thăng bị liên tục phá hủy sắc mặt vô cùng khó xem:</w:t>
      </w:r>
    </w:p>
    <w:p>
      <w:pPr>
        <w:pStyle w:val="BodyText"/>
      </w:pPr>
      <w:r>
        <w:t xml:space="preserve">- Đây là lực lượng của siêu cấp trí năng sao? Thật là đáng sợ!</w:t>
      </w:r>
    </w:p>
    <w:p>
      <w:pPr>
        <w:pStyle w:val="BodyText"/>
      </w:pPr>
      <w:r>
        <w:t xml:space="preserve">Siêu cấp trí năng ở trong xã hội nguyên thủy dã man như Khủng Long nhân không có được bao nhiêu lực lượng, nhưng ở trong thế giới loài người chuyên dùng điện não khoa học kỹ thuật làm hạch tâm, chỉ cần có đầy đủ trang bị là có thể phát huy ra lực lượng cực kỳ khủng bố.</w:t>
      </w:r>
    </w:p>
    <w:p>
      <w:pPr>
        <w:pStyle w:val="BodyText"/>
      </w:pPr>
      <w:r>
        <w:t xml:space="preserve">Kim thịnh nhìn thấy đồng bạn liên tục bị bắn chết, sắc mặt đại biến điên cuồng rít gào:</w:t>
      </w:r>
    </w:p>
    <w:p>
      <w:pPr>
        <w:pStyle w:val="BodyText"/>
      </w:pPr>
      <w:r>
        <w:t xml:space="preserve">- Triệt! Mau thối lui!</w:t>
      </w:r>
    </w:p>
    <w:p>
      <w:pPr>
        <w:pStyle w:val="BodyText"/>
      </w:pPr>
      <w:r>
        <w:t xml:space="preserve">Công kích của bốn mươi Thu Hoạch Giả quá mức hung mãnh, giống như tàn sát, cấm vệ quân chỉ tận lực chống đỡ được một lát đã bị hỏng mất, những người còn sót lại theo Kim Thịnh tháo chạy trở vào trong nội thành.</w:t>
      </w:r>
    </w:p>
    <w:p>
      <w:pPr>
        <w:pStyle w:val="BodyText"/>
      </w:pPr>
      <w:r>
        <w:t xml:space="preserve">Không ai chú ý tới khi cấm vệ quân bị hỏng mất, một thân ảnh mặc chiến giáp của cấm vệ quân lặng yên không chút âm thanh gia nhập vào trong bọn họ.</w:t>
      </w:r>
    </w:p>
    <w:p>
      <w:pPr>
        <w:pStyle w:val="BodyText"/>
      </w:pPr>
      <w:r>
        <w:t xml:space="preserve">Trà trộn bên trong cấm vệ quân, Nhạc Trọng lại trà trộn vào đội ngũ thương binh thối lui ra phía sau.</w:t>
      </w:r>
    </w:p>
    <w:p>
      <w:pPr>
        <w:pStyle w:val="BodyText"/>
      </w:pPr>
      <w:r>
        <w:t xml:space="preserve">Vừa đánh bại năm ngàn cấm vệ quân, phản quân lại tiếp tục phát động tấn công hung mãnh vào nội thành, đem hộ tráo oanh kích cơ hồ muốn hỏng mất.</w:t>
      </w:r>
    </w:p>
    <w:p>
      <w:pPr>
        <w:pStyle w:val="BodyText"/>
      </w:pPr>
      <w:r>
        <w:t xml:space="preserve">Toàn bộ tinh lực của Ngụy Mãnh đều đặt trong việc đối kháng phản quân, đối với thương binh tan tác chạy về cũng không có bao nhiêu chú ý.</w:t>
      </w:r>
    </w:p>
    <w:p>
      <w:pPr>
        <w:pStyle w:val="BodyText"/>
      </w:pPr>
      <w:r>
        <w:t xml:space="preserve">Bên trong một binh doanh thương binh, nơi nơi đều là cấm vệ quân thương tàn, mùi máu tươi quanh quẩn, thật nhiều người đều đang kêu rên.</w:t>
      </w:r>
    </w:p>
    <w:p>
      <w:pPr>
        <w:pStyle w:val="BodyText"/>
      </w:pPr>
      <w:r>
        <w:t xml:space="preserve">Nhạc Trọng cẩn thận quan sát, chỉ thấy thương binh có khoảng trăm người, ngoài cửa có hai gã chiến sĩ canh gác.</w:t>
      </w:r>
    </w:p>
    <w:p>
      <w:pPr>
        <w:pStyle w:val="BodyText"/>
      </w:pPr>
      <w:r>
        <w:t xml:space="preserve">Tâm niệm hắn chợt động, trong hư không hiện ra hắc động, Bạch Cốt từ trong nhảy ra, hơn hai mươi gai xương bén nhọn hướng thương binh chém tới, hơn trăm thương binh lập tức bị một kích của hắn chém thành hai đoạn, máu tươi văng khắp nơi.</w:t>
      </w:r>
    </w:p>
    <w:p>
      <w:pPr>
        <w:pStyle w:val="BodyText"/>
      </w:pPr>
      <w:r>
        <w:t xml:space="preserve">Thủ tiêu xong hơn trăm thương binh, thân hình Nhạc Trọng chợt lóe chỉ sau một lần hô hấp đã chạy ra cửa, hắn tiện tay vỗ hai chưởng lên đầu hai gã canh gác, đem đầu của họ đánh chìm vào trong thân thể.</w:t>
      </w:r>
    </w:p>
    <w:p>
      <w:pPr>
        <w:pStyle w:val="BodyText"/>
      </w:pPr>
      <w:r>
        <w:t xml:space="preserve">Giải quyết xong hết thảy, Nhạc Trọng phát động kỹ năng tiềm hành tam giai, lặng yên không một tiếng động đi ra ngoài. Mục tiêu của hắn chính là điện não trung ương trong nội thành.</w:t>
      </w:r>
    </w:p>
    <w:p>
      <w:pPr>
        <w:pStyle w:val="BodyText"/>
      </w:pPr>
      <w:r>
        <w:t xml:space="preserve">Chỉ cần đem tài liệu trong máy tính lấy tới tay, nhiệm vụ của hắn trong thế giới thứ ba đã hoàn thành. Nếu không lấy được tài liệu cho dù hắn có giết được Ngụy Minh Thanh cũng không được hoàn mỹ.</w:t>
      </w:r>
    </w:p>
    <w:p>
      <w:pPr>
        <w:pStyle w:val="BodyText"/>
      </w:pPr>
      <w:r>
        <w:t xml:space="preserve">Nhạc Trọng đi qua trong nội thành, thật nhiều người đều đang trốn trong chỗ ở của mình lạnh run nhìn lên phòng hộ tráo trên bầu trời, một khi hộ tráo hỏng mất chờ đợi họ sẽ là tai họa ngập đầu.</w:t>
      </w:r>
    </w:p>
    <w:p>
      <w:pPr>
        <w:pStyle w:val="BodyText"/>
      </w:pPr>
      <w:r>
        <w:t xml:space="preserve">Trên đường không có một bóng người, Nhạc Trọng vô cùng thoải mái đã đi tới trung xu xa hoa nhất trong hoàng thành.</w:t>
      </w:r>
    </w:p>
    <w:p>
      <w:pPr>
        <w:pStyle w:val="BodyText"/>
      </w:pPr>
      <w:r>
        <w:t xml:space="preserve">Vị trí trung xu khác xa những địa phương khác, nơi nơi đều là những chiến sĩ tinh nhuệ canh giữ, đang nhìn chằm chằm chung quanh, cho dù mạnh mẽ như Nhạc Trọng cũng không tìm được sơ hở đi vào.</w:t>
      </w:r>
    </w:p>
    <w:p>
      <w:pPr>
        <w:pStyle w:val="BodyText"/>
      </w:pPr>
      <w:r>
        <w:t xml:space="preserve">- Không có sơ hở sao? Nếu không có sơ hở thì ta mạnh mẽ chế tạo tốt lắm!</w:t>
      </w:r>
    </w:p>
    <w:p>
      <w:pPr>
        <w:pStyle w:val="BodyText"/>
      </w:pPr>
      <w:r>
        <w:t xml:space="preserve">Nhạc Trọng cẩn thận đánh giá hoàn cảnh, tâm niệm vừa động vung tay lên, một cỗ Thu Hoạch Giả trống rỗng xuất hiện.</w:t>
      </w:r>
    </w:p>
    <w:p>
      <w:pPr>
        <w:pStyle w:val="BodyText"/>
      </w:pPr>
      <w:r>
        <w:t xml:space="preserve">Thu Hoạch Giả vừa xuất hiện, hỏa lực giăng đầy, vô số tia la-de pháo, điện từ pháo, đạn đạo truy tung tự động oanh kích như mưa về hướng trung xu hoàng thành.</w:t>
      </w:r>
    </w:p>
    <w:p>
      <w:pPr>
        <w:pStyle w:val="BodyText"/>
      </w:pPr>
      <w:r>
        <w:t xml:space="preserve">Oanh! Oanh! Oanh!</w:t>
      </w:r>
    </w:p>
    <w:p>
      <w:pPr>
        <w:pStyle w:val="BodyText"/>
      </w:pPr>
      <w:r>
        <w:t xml:space="preserve">Nương theo sau thật nhiều tiếng nổ, thật nhiều lính canh gác đều bị hỏa lực hung mãnh xé thành dập nát.</w:t>
      </w:r>
    </w:p>
    <w:p>
      <w:pPr>
        <w:pStyle w:val="BodyText"/>
      </w:pPr>
      <w:r>
        <w:t xml:space="preserve">- Địch tập kích! Địch tập kích!</w:t>
      </w:r>
    </w:p>
    <w:p>
      <w:pPr>
        <w:pStyle w:val="BodyText"/>
      </w:pPr>
      <w:r>
        <w:t xml:space="preserve">Bên trong trung xu vang lên thanh âm cảnh báo dày đặc, thật nhiều cao thủ tinh nhuệ từ trong nội thành trào ra hướng Thu Hoạch Giả phát động tấn công.</w:t>
      </w:r>
    </w:p>
    <w:p>
      <w:pPr>
        <w:pStyle w:val="BodyText"/>
      </w:pPr>
      <w:r>
        <w:t xml:space="preserve">Nguyên bản một Thu Hoạch Giả cũng không tính là gì đối với trang bị vũ khí trong trung xu, chỉ một lượt bắn là có thể đánh bạo nó. Nhưng vì muốn phòng ngự sự xâm nhập của siêu cấp trí năng, toàn bộ vũ khí tự động đã dừng vận chuyển, các cao thủ tinh nhuệ không thể không chủ động phóng ra công kích Thu Hoạch Giả.</w:t>
      </w:r>
    </w:p>
    <w:p>
      <w:pPr>
        <w:pStyle w:val="BodyText"/>
      </w:pPr>
      <w:r>
        <w:t xml:space="preserve">Thủ vệ canh giữ trung xu nếu không dị động thì không sao, một khi điều động liền sản sinh ra sơ hở.</w:t>
      </w:r>
    </w:p>
    <w:p>
      <w:pPr>
        <w:pStyle w:val="BodyText"/>
      </w:pPr>
      <w:r>
        <w:t xml:space="preserve">Nhạc Trọng dùng Thu Hoạch Giả hấp dẫn lực chú ý của bọn họ, lại lặng yên không một tiếng động lẫn vào trong đám người tiến nhập vào trung xu hoàng thành.</w:t>
      </w:r>
    </w:p>
    <w:p>
      <w:pPr>
        <w:pStyle w:val="BodyText"/>
      </w:pPr>
      <w:r>
        <w:t xml:space="preserve">- Ngươi là bộ hạ của vị tướng quân nào?</w:t>
      </w:r>
    </w:p>
    <w:p>
      <w:pPr>
        <w:pStyle w:val="BodyText"/>
      </w:pPr>
      <w:r>
        <w:t xml:space="preserve">Ngay lúc Nhạc Trọng vừa lẫn vào trung xu nội thành không bao lâu, một gã cường giả mặc trang giáp ngũ giai, bên người còn mang theo bốn bộ hạ đi tới trước mặt Nhạc Trọng quát lớn.</w:t>
      </w:r>
    </w:p>
    <w:p>
      <w:pPr>
        <w:pStyle w:val="BodyText"/>
      </w:pPr>
      <w:r>
        <w:t xml:space="preserve">Thanh âm Nhạc Trọng có vẻ vô cùng bối rối nói:</w:t>
      </w:r>
    </w:p>
    <w:p>
      <w:pPr>
        <w:pStyle w:val="BodyText"/>
      </w:pPr>
      <w:r>
        <w:t xml:space="preserve">- Đại nhân, tôi có chuyện trọng yếu muốn bẩm báo với cấp trên, tôi phát hiện tướng quân của chúng tôi là quân cờ do tứ đại gia tộc mai phục vào, hắn đang đuổi giết tôi…</w:t>
      </w:r>
    </w:p>
    <w:p>
      <w:pPr>
        <w:pStyle w:val="BodyText"/>
      </w:pPr>
      <w:r>
        <w:t xml:space="preserve">Tên cường giả ngũ giai nhướng mày tiến lên vài bước quát:</w:t>
      </w:r>
    </w:p>
    <w:p>
      <w:pPr>
        <w:pStyle w:val="BodyText"/>
      </w:pPr>
      <w:r>
        <w:t xml:space="preserve">- Cái gì? Trấn định một chút, tướng quân của các ngươi là ai? Có ta ở đây hắn tuyệt đối không thể tổn thương ngươi mảy may!</w:t>
      </w:r>
    </w:p>
    <w:p>
      <w:pPr>
        <w:pStyle w:val="BodyText"/>
      </w:pPr>
      <w:r>
        <w:t xml:space="preserve">Trong mắt Nhạc Trọng chợt hiện lên vẻ kinh hoàng hướng sau lưng cường giả ngũ giai kia chỉ tới:</w:t>
      </w:r>
    </w:p>
    <w:p>
      <w:pPr>
        <w:pStyle w:val="BodyText"/>
      </w:pPr>
      <w:r>
        <w:t xml:space="preserve">- Hắn…hắn đang ở phía sau ngài!</w:t>
      </w:r>
    </w:p>
    <w:p>
      <w:pPr>
        <w:pStyle w:val="BodyText"/>
      </w:pPr>
      <w:r>
        <w:t xml:space="preserve">Trong lòng tên cường giả chợt rùng mình, nháy mắt quay đầu nhìn ra sau nhưng không hề thấy được người nào.</w:t>
      </w:r>
    </w:p>
    <w:p>
      <w:pPr>
        <w:pStyle w:val="BodyText"/>
      </w:pPr>
      <w:r>
        <w:t xml:space="preserve">Trong mắt Nhạc Trọng chợt lóe hàn quang, hung hăng một chưởng đánh thẳng lên đầu cường giả ngũ giai kia.</w:t>
      </w:r>
    </w:p>
    <w:p>
      <w:pPr>
        <w:pStyle w:val="BodyText"/>
      </w:pPr>
      <w:r>
        <w:t xml:space="preserve">Tên cường giả không kịp đề phòng liền bị Nhạc Trọng đánh trúng hôn mê bất tỉnh.</w:t>
      </w:r>
    </w:p>
    <w:p>
      <w:pPr>
        <w:pStyle w:val="BodyText"/>
      </w:pPr>
      <w:r>
        <w:t xml:space="preserve">- Tướng quân!</w:t>
      </w:r>
    </w:p>
    <w:p>
      <w:pPr>
        <w:pStyle w:val="BodyText"/>
      </w:pPr>
      <w:r>
        <w:t xml:space="preserve">Chứng kiến tướng quân bị một kích đánh ngất, bốn gã chiến sĩ đi theo bên cạnh cả kinh thất thanh kêu lên.</w:t>
      </w:r>
    </w:p>
    <w:p>
      <w:pPr>
        <w:pStyle w:val="BodyText"/>
      </w:pPr>
      <w:r>
        <w:t xml:space="preserve">Trong mắt Nhạc Trọng lại lóe dị quang, phát động Khủng Cụ thuật tam giai, một cỗ tinh thần ba động vô cùng mạnh mẽ trực tiếp bắn lên người bốn gã chiến sĩ.</w:t>
      </w:r>
    </w:p>
    <w:p>
      <w:pPr>
        <w:pStyle w:val="BodyText"/>
      </w:pPr>
      <w:r>
        <w:t xml:space="preserve">Tuy Khủng Cụ thuật tam giai không đến mức làm cường giả tứ giai sợ hãi đến chết, nhưng cũng làm động tác bọn hắn khựng lại trong nháy mắt.</w:t>
      </w:r>
    </w:p>
    <w:p>
      <w:pPr>
        <w:pStyle w:val="BodyText"/>
      </w:pPr>
      <w:r>
        <w:t xml:space="preserve">Dù chỉ trong nháy mắt liền thanh tỉnh lại, nhưng Nhạc Trọng đã biến mất tại chỗ, bốn phân thân xuất hiện sau lưng bọn họ hung hăng đánh một chưởng lên đầu đem bọn họ đều đánh ngất.</w:t>
      </w:r>
    </w:p>
    <w:p>
      <w:pPr>
        <w:pStyle w:val="Compact"/>
      </w:pPr>
      <w:r>
        <w:br w:type="textWrapping"/>
      </w:r>
      <w:r>
        <w:br w:type="textWrapping"/>
      </w:r>
    </w:p>
    <w:p>
      <w:pPr>
        <w:pStyle w:val="Heading2"/>
      </w:pPr>
      <w:bookmarkStart w:id="1264" w:name="chương-1242-thao-túng-mặt-đất-1"/>
      <w:bookmarkEnd w:id="1264"/>
      <w:r>
        <w:t xml:space="preserve">1242. Chương 1242: Thao Túng Mặt Đất! (1)</w:t>
      </w:r>
    </w:p>
    <w:p>
      <w:pPr>
        <w:pStyle w:val="Compact"/>
      </w:pPr>
      <w:r>
        <w:br w:type="textWrapping"/>
      </w:r>
      <w:r>
        <w:br w:type="textWrapping"/>
      </w:r>
      <w:r>
        <w:t xml:space="preserve">Đánh lén năm cường giả ngất xỉu, Nhạc Trọng thở ra một hơi nhẹ nhõm, vung tay ra, một Khôi Lỗi Phù ngũ giai cùng bốn tứ giai bay vào trong đầu năm cường giả kia.</w:t>
      </w:r>
    </w:p>
    <w:p>
      <w:pPr>
        <w:pStyle w:val="BodyText"/>
      </w:pPr>
      <w:r>
        <w:t xml:space="preserve">Nếu không thể trong thời gian ngắn giải quyết năm người này, Nhạc Trọng sẽ bị địch nhân bao phủ, kết cục tốt nhất chỉ là chạy thoát.</w:t>
      </w:r>
    </w:p>
    <w:p>
      <w:pPr>
        <w:pStyle w:val="BodyText"/>
      </w:pPr>
      <w:r>
        <w:t xml:space="preserve">Sau khi bị Nhạc Trọng gọi tỉnh, tên cường giả ngũ giai liền cung kính nói:</w:t>
      </w:r>
    </w:p>
    <w:p>
      <w:pPr>
        <w:pStyle w:val="BodyText"/>
      </w:pPr>
      <w:r>
        <w:t xml:space="preserve">- Ngưu Khánh gặp qua chủ nhân!</w:t>
      </w:r>
    </w:p>
    <w:p>
      <w:pPr>
        <w:pStyle w:val="BodyText"/>
      </w:pPr>
      <w:r>
        <w:t xml:space="preserve">Nhạc Trọng ra lệnh:</w:t>
      </w:r>
    </w:p>
    <w:p>
      <w:pPr>
        <w:pStyle w:val="BodyText"/>
      </w:pPr>
      <w:r>
        <w:t xml:space="preserve">- Lập tức mang ta đến chỗ đặt điện não trung ương!</w:t>
      </w:r>
    </w:p>
    <w:p>
      <w:pPr>
        <w:pStyle w:val="BodyText"/>
      </w:pPr>
      <w:r>
        <w:t xml:space="preserve">- Dạ!</w:t>
      </w:r>
    </w:p>
    <w:p>
      <w:pPr>
        <w:pStyle w:val="BodyText"/>
      </w:pPr>
      <w:r>
        <w:t xml:space="preserve">Ngưu Khánh cung kính lên tiếng, dẫn theo bốn bộ hạ cùng Nhạc Trọng đi vào trong nội điện.</w:t>
      </w:r>
    </w:p>
    <w:p>
      <w:pPr>
        <w:pStyle w:val="BodyText"/>
      </w:pPr>
      <w:r>
        <w:t xml:space="preserve">Trên đường đi Nhạc Trọng nhìn thấy được thật nhiều mỹ nữ xinh đẹp động lòng người, đây đều là cung nữ trong nội thành trung xu, lúc này trong mắt các nàng tràn ngập kinh hoảng, không biết nên làm gì, có người sợ hãi đến khóc òa lên.</w:t>
      </w:r>
    </w:p>
    <w:p>
      <w:pPr>
        <w:pStyle w:val="BodyText"/>
      </w:pPr>
      <w:r>
        <w:t xml:space="preserve">Một khi nội thành bị công phá, kết cục của các nàng chỉ sợ vô cùng thê thảm.</w:t>
      </w:r>
    </w:p>
    <w:p>
      <w:pPr>
        <w:pStyle w:val="BodyText"/>
      </w:pPr>
      <w:r>
        <w:t xml:space="preserve">- Ngưu Khánh, sao ngươi lại tới nơi này?</w:t>
      </w:r>
    </w:p>
    <w:p>
      <w:pPr>
        <w:pStyle w:val="BodyText"/>
      </w:pPr>
      <w:r>
        <w:t xml:space="preserve">Vừa đi được vài trăm thước, một cường giả mặc trang giáp ngũ giai cùng tám gã ngũ giai khác đi bên cạnh chặn đường chất vấn.</w:t>
      </w:r>
    </w:p>
    <w:p>
      <w:pPr>
        <w:pStyle w:val="BodyText"/>
      </w:pPr>
      <w:r>
        <w:t xml:space="preserve">Ngưu Khánh trầm giọng quát:</w:t>
      </w:r>
    </w:p>
    <w:p>
      <w:pPr>
        <w:pStyle w:val="BodyText"/>
      </w:pPr>
      <w:r>
        <w:t xml:space="preserve">- Chương Hoa, ta phụng lệnh của Ngụy Hòa thân vương điện hà mang theo đến thủ hộ điện não trung ương. Tránh ra! Nếu chậm trễ nhiệm vụ ngươi đảm đương không nổi!</w:t>
      </w:r>
    </w:p>
    <w:p>
      <w:pPr>
        <w:pStyle w:val="BodyText"/>
      </w:pPr>
      <w:r>
        <w:t xml:space="preserve">Chương Hoa nhướng mày, tránh đường đi, trong miệng lại nói thầm:</w:t>
      </w:r>
    </w:p>
    <w:p>
      <w:pPr>
        <w:pStyle w:val="BodyText"/>
      </w:pPr>
      <w:r>
        <w:t xml:space="preserve">- Bây giờ quan trọng nhất không phải là tiếp viện bên ngoài sao? Vì sao còn tập hợp hộ vệ chỗ điện não trung ương? Thật sự là bao cỏ không nhìn thấy rõ tình thế!</w:t>
      </w:r>
    </w:p>
    <w:p>
      <w:pPr>
        <w:pStyle w:val="BodyText"/>
      </w:pPr>
      <w:r>
        <w:t xml:space="preserve">Ngụy Hòa là huynh đệ của Ngụy Minh Thanh, nhưng hắn cũng chỉ là một gã bao cỏ chỉ biết ăn chơi phóng túng. Nhưng có lẽ bởi vì hắn trung thành tận tâm với Ngụy Minh Thanh, lại là người trong hoàng tộc nên được nắm giữ quyền lớn điều binh trong trung xu hoàng thành.</w:t>
      </w:r>
    </w:p>
    <w:p>
      <w:pPr>
        <w:pStyle w:val="BodyText"/>
      </w:pPr>
      <w:r>
        <w:t xml:space="preserve">Tuy rằng Chương Hoa oán thầm Ngụy Hòa ngu xuẩn, nhưng quân lệnh như núi nên hắn cũng không dám ngăn trở Ngưu Khánh.</w:t>
      </w:r>
    </w:p>
    <w:p>
      <w:pPr>
        <w:pStyle w:val="BodyText"/>
      </w:pPr>
      <w:r>
        <w:t xml:space="preserve">Trên đường đi Nhạc Trọng rốt cục kiến thức được sự cường đại trong hoàng thành, nhóm người của họ tổng cộng gặp được mười chín đợt tuần tra có được cường giả ngũ giai. Những cường giả vừa nghe được lời nói dối của Ngưu Khánh liền cho đi, quân lệnh như núi, bọn hắn không dám ngăn cản.</w:t>
      </w:r>
    </w:p>
    <w:p>
      <w:pPr>
        <w:pStyle w:val="BodyText"/>
      </w:pPr>
      <w:r>
        <w:t xml:space="preserve">Xuyên qua thật nhiều hành lang trùng điệp, đi xuống tầng ngầm hai cây số, Nhạc Trọng rốt cục đi tới quảng trường đặt điện não trung ương.</w:t>
      </w:r>
    </w:p>
    <w:p>
      <w:pPr>
        <w:pStyle w:val="BodyText"/>
      </w:pPr>
      <w:r>
        <w:t xml:space="preserve">Chỉ thấy bên trong một căn phòng thật lớn có vô số màn hình, thật nhiều ống dẫn máy móc giống như mạch máu nối liền cùng một trụ máy móc thật lớn, bên trên khảm năm viên tinh hạch ngũ giai, điêu khắc vô số phù văn huyền ảo, thật nhiều ống dẫn máy mốc thông lên trụ lớn máy móc kia, đây chính là điện não trung ương nắm toàn bộ thành thị trong tay của Thiên Đô hoàng thành.</w:t>
      </w:r>
    </w:p>
    <w:p>
      <w:pPr>
        <w:pStyle w:val="BodyText"/>
      </w:pPr>
      <w:r>
        <w:t xml:space="preserve">Nếu không có siêu cấp trí năng như Bạch Y tồn tại, điện não trung ương này có thể thao túng vô số vũ khí khoa học kỹ thuật tiên tiến, dễ dàng trấn áp bất kỳ cuộc phiến loạn nào.</w:t>
      </w:r>
    </w:p>
    <w:p>
      <w:pPr>
        <w:pStyle w:val="BodyText"/>
      </w:pPr>
      <w:r>
        <w:t xml:space="preserve">Nhạc Trọng lấy máy tính ra lệnh:</w:t>
      </w:r>
    </w:p>
    <w:p>
      <w:pPr>
        <w:pStyle w:val="BodyText"/>
      </w:pPr>
      <w:r>
        <w:t xml:space="preserve">- Bạch Y, lập tức tiến vào điện não trung ương đọc lấy toàn bộ tình báo về khoa học kỹ thuật tiên tiến bên trong!</w:t>
      </w:r>
    </w:p>
    <w:p>
      <w:pPr>
        <w:pStyle w:val="BodyText"/>
      </w:pPr>
      <w:r>
        <w:t xml:space="preserve">- Dạ!</w:t>
      </w:r>
    </w:p>
    <w:p>
      <w:pPr>
        <w:pStyle w:val="BodyText"/>
      </w:pPr>
      <w:r>
        <w:t xml:space="preserve">Bạch Y ứng tiếng, từ trong máy tính vươn ra một mảnh dây kim loại đâm vào trong cột trụ điện não lớn kia.</w:t>
      </w:r>
    </w:p>
    <w:p>
      <w:pPr>
        <w:pStyle w:val="BodyText"/>
      </w:pPr>
      <w:r>
        <w:t xml:space="preserve">Ngay trong lúc dây kim loại vừa đâm vào điện não trung ương, bỗng nhiên thanh âm cảnh báo to rõ vang lên, toàn bộ nội thành đều tràn ngập tiếng cảnh báo ầm ĩ.</w:t>
      </w:r>
    </w:p>
    <w:p>
      <w:pPr>
        <w:pStyle w:val="BodyText"/>
      </w:pPr>
      <w:r>
        <w:t xml:space="preserve">- Nhất cấp cảnh báo! Điện não trung ương xảy ra chuyện gì?</w:t>
      </w:r>
    </w:p>
    <w:p>
      <w:pPr>
        <w:pStyle w:val="BodyText"/>
      </w:pPr>
      <w:r>
        <w:t xml:space="preserve">Ngay cửa trung xu nội thành, hai cường giả ngũ giai đột nhiên quay đầu lại nhìn thông đạo phía sau, trong mắt tràn ngập kinh hãi. Ở trước mặt bọn hắn cỗ Thu Hoạch Giả đã bị bọn hắn đánh vỡ tan nát.</w:t>
      </w:r>
    </w:p>
    <w:p>
      <w:pPr>
        <w:pStyle w:val="BodyText"/>
      </w:pPr>
      <w:r>
        <w:t xml:space="preserve">Loại binh khí chiến tranh như Thu Hoạch Giả ở trên chiến trường phát huy cực mạnh, áp đảo trên cường giả ngũ giai, nhưng nếu đồng thời phải đối mặt hai ngũ giai công kích kết cục cuối cùng chỉ có thể bị phá hủy.</w:t>
      </w:r>
    </w:p>
    <w:p>
      <w:pPr>
        <w:pStyle w:val="BodyText"/>
      </w:pPr>
      <w:r>
        <w:t xml:space="preserve">Nhạc Trọng nghe được thanh âm cảnh báo vang dội khẽ cau mày trầm giọng hỏi:</w:t>
      </w:r>
    </w:p>
    <w:p>
      <w:pPr>
        <w:pStyle w:val="BodyText"/>
      </w:pPr>
      <w:r>
        <w:t xml:space="preserve">- Sao lại thế này?</w:t>
      </w:r>
    </w:p>
    <w:p>
      <w:pPr>
        <w:pStyle w:val="BodyText"/>
      </w:pPr>
      <w:r>
        <w:t xml:space="preserve">Bạch Y nhanh chóng hồi đáp:</w:t>
      </w:r>
    </w:p>
    <w:p>
      <w:pPr>
        <w:pStyle w:val="BodyText"/>
      </w:pPr>
      <w:r>
        <w:t xml:space="preserve">- Trong điện não trung ương có lắp đặt hệ thống báo động tiên tiến nhất. Toàn bộ mọi người đã nghe được thanh âm báo động này, cường giả ngũ giai cách chúng ta gần nhất đã có hành động, căn cứ theo tính toán, còn ba phút hai mươi giây là đối phương có thể chạy tới chỗ chúng ta. Hơn nữa còn có đại bộ phận cường giả ngũ giai cũng đang chạy về hướng bên này!</w:t>
      </w:r>
    </w:p>
    <w:p>
      <w:pPr>
        <w:pStyle w:val="BodyText"/>
      </w:pPr>
      <w:r>
        <w:t xml:space="preserve">Nhạc Trọng ra lệnh:</w:t>
      </w:r>
    </w:p>
    <w:p>
      <w:pPr>
        <w:pStyle w:val="BodyText"/>
      </w:pPr>
      <w:r>
        <w:t xml:space="preserve">- Lập tức chặt đứt thông đạo, điều khiển vũ khí tự động công kích những cao thủ kia!</w:t>
      </w:r>
    </w:p>
    <w:p>
      <w:pPr>
        <w:pStyle w:val="BodyText"/>
      </w:pPr>
      <w:r>
        <w:t xml:space="preserve">- Toàn bộ đường dẫn vũ khí tự động đã bị cắt đứt, không thể điều khiển được vũ khí!</w:t>
      </w:r>
    </w:p>
    <w:p>
      <w:pPr>
        <w:pStyle w:val="BodyText"/>
      </w:pPr>
      <w:r>
        <w:t xml:space="preserve">Sau khi át chủ bài siêu cấp trí năng của Nhạc Trọng bị người biết được, đối phương nhanh chóng làm ra đủ loại phương pháp đối phó.</w:t>
      </w:r>
    </w:p>
    <w:p>
      <w:pPr>
        <w:pStyle w:val="BodyText"/>
      </w:pPr>
      <w:r>
        <w:t xml:space="preserve">Chính bởi vì như thế lúc còn ở trong ngục giam thứ nhất Nhạc Trọng mới không muốn dễ dàng bại lộ bí mật mình có siêu cấp trí năng.</w:t>
      </w:r>
    </w:p>
    <w:p>
      <w:pPr>
        <w:pStyle w:val="BodyText"/>
      </w:pPr>
      <w:r>
        <w:t xml:space="preserve">Ánh mắt Nhạc Trọng ngưng tụ, nhanh chóng làm ra lựa chọn:</w:t>
      </w:r>
    </w:p>
    <w:p>
      <w:pPr>
        <w:pStyle w:val="BodyText"/>
      </w:pPr>
      <w:r>
        <w:t xml:space="preserve">- Vậy tận khả năng ngăn trở bọn hắn, hơn nữa dùng tốc độ nhanh nhất phục chế toàn bộ tài liệu liên quan tới khoa học kỹ thuật, đồng thời tận dụng điện não trung ương phá hủy hệ thống phòng ngự của nội thành!</w:t>
      </w:r>
    </w:p>
    <w:p>
      <w:pPr>
        <w:pStyle w:val="BodyText"/>
      </w:pPr>
      <w:r>
        <w:t xml:space="preserve">- Dạ!</w:t>
      </w:r>
    </w:p>
    <w:p>
      <w:pPr>
        <w:pStyle w:val="BodyText"/>
      </w:pPr>
      <w:r>
        <w:t xml:space="preserve">Bạch Y nhận được mệnh lệnh của hắn, lập tức làm ra phản ứng.</w:t>
      </w:r>
    </w:p>
    <w:p>
      <w:pPr>
        <w:pStyle w:val="BodyText"/>
      </w:pPr>
      <w:r>
        <w:t xml:space="preserve">Oanh! Oanh! Oanh!</w:t>
      </w:r>
    </w:p>
    <w:p>
      <w:pPr>
        <w:pStyle w:val="BodyText"/>
      </w:pPr>
      <w:r>
        <w:t xml:space="preserve">Ngay trong chớp mắt một cánh cửa điện tử hợp kim đột nhiên rớt xuống, trực tiếp ngăn cản cường giả ngũ giai đang xông tới.</w:t>
      </w:r>
    </w:p>
    <w:p>
      <w:pPr>
        <w:pStyle w:val="BodyText"/>
      </w:pPr>
      <w:r>
        <w:t xml:space="preserve">- Phá cho ta!</w:t>
      </w:r>
    </w:p>
    <w:p>
      <w:pPr>
        <w:pStyle w:val="BodyText"/>
      </w:pPr>
      <w:r>
        <w:t xml:space="preserve">Một gã cao thủ ngũ giai nhìn thấy cửa điện tử hợp kim ngăn chặn trước người nổi giận gầm lên một tiếng, chiến mâu ngưng tụ lực lượng cường đại một mâu oanh lên cửa, đem cánh cửa xỏ xuyên qua.</w:t>
      </w:r>
    </w:p>
    <w:p>
      <w:pPr>
        <w:pStyle w:val="BodyText"/>
      </w:pPr>
      <w:r>
        <w:t xml:space="preserve">Từng cao thủ ngũ giai phóng về hướng hầm ngầm, bọn hắn giống như đã nổi điên không tiếc tiêu hao lực lượng của chính mình.</w:t>
      </w:r>
    </w:p>
    <w:p>
      <w:pPr>
        <w:pStyle w:val="BodyText"/>
      </w:pPr>
      <w:r>
        <w:t xml:space="preserve">Điện não trung ương đối với hoàng thành thập phần trọng yếu, nếu không có lực lượng của điện não trung ương, hệ thống phòng ngự của nội thành sẽ lập tức bị hỏng mất.</w:t>
      </w:r>
    </w:p>
    <w:p>
      <w:pPr>
        <w:pStyle w:val="BodyText"/>
      </w:pPr>
      <w:r>
        <w:t xml:space="preserve">Oanh! Oanh!</w:t>
      </w:r>
    </w:p>
    <w:p>
      <w:pPr>
        <w:pStyle w:val="BodyText"/>
      </w:pPr>
      <w:r>
        <w:t xml:space="preserve">Vô số đạn đạo năng lượng oanh lên hộ tráo hoàng thành, đem hộ tráo oanh tới gập ghềnh, nhấc lên từng trận gợn sóng.</w:t>
      </w:r>
    </w:p>
    <w:p>
      <w:pPr>
        <w:pStyle w:val="BodyText"/>
      </w:pPr>
      <w:r>
        <w:t xml:space="preserve">Chính nhờ tầng hộ tráo kia bảo vệ nội thành, làm phản quân bên ngoài bó tay hết cách.</w:t>
      </w:r>
    </w:p>
    <w:p>
      <w:pPr>
        <w:pStyle w:val="BodyText"/>
      </w:pPr>
      <w:r>
        <w:t xml:space="preserve">Bỗng nhiên tầng hộ tráo chợt run rẩy lên, lập tức biến mất.</w:t>
      </w:r>
    </w:p>
    <w:p>
      <w:pPr>
        <w:pStyle w:val="BodyText"/>
      </w:pPr>
      <w:r>
        <w:t xml:space="preserve">Ngụy Dã nhìn tầng hộ tráo đột nhiên biến mất, trong mắt thoáng hiện kinh hãi, thất thanh nói:</w:t>
      </w:r>
    </w:p>
    <w:p>
      <w:pPr>
        <w:pStyle w:val="BodyText"/>
      </w:pPr>
      <w:r>
        <w:t xml:space="preserve">- Đã xảy ra chuyện gì? Hệ thống phòng hộ vì sao biến mất? Năng lượng của chúng ta rõ ràng còn chưa tiêu hao sạch sẽ! Vì sao?</w:t>
      </w:r>
    </w:p>
    <w:p>
      <w:pPr>
        <w:pStyle w:val="BodyText"/>
      </w:pPr>
      <w:r>
        <w:t xml:space="preserve">Nhìn tầng phòng hộ biến mất, trong mắt thật nhiều cấm vệ quân đều hiện lên vẻ tuyệt vọng.</w:t>
      </w:r>
    </w:p>
    <w:p>
      <w:pPr>
        <w:pStyle w:val="BodyText"/>
      </w:pPr>
      <w:r>
        <w:t xml:space="preserve">Ngay sau đó từng viên đạn đạo năng lượng vô cùng tinh chuẩn oanh lên tường thành, phát ra tiếng nổ mạnh thật lớn, đem tường thành tạc sụp đổ, thật nhiều cấm vệ quân cũng bị nổ tung.</w:t>
      </w:r>
    </w:p>
    <w:p>
      <w:pPr>
        <w:pStyle w:val="BodyText"/>
      </w:pPr>
      <w:r>
        <w:t xml:space="preserve">Đạn đạo năng lượng cực kỳ khủng bố, cấm vệ quân không ngừng chạy tán loạn né tránh.</w:t>
      </w:r>
    </w:p>
    <w:p>
      <w:pPr>
        <w:pStyle w:val="BodyText"/>
      </w:pPr>
      <w:r>
        <w:t xml:space="preserve">Mất đi hộ tráo, không có điện não trung ương tương trợ, phòng ngự trong nội thành cơ hồ hỏng mất. Từng viên đạn đạo năng lượng rơi lên nội thành, mỗi viên đạn đạo đều oanh ra những hố sâu thật lớn, đem cấm vệ quân kể cả kiến trúc bên trong biến thành tro bụi.</w:t>
      </w:r>
    </w:p>
    <w:p>
      <w:pPr>
        <w:pStyle w:val="Compact"/>
      </w:pPr>
      <w:r>
        <w:t xml:space="preserve">Liên tiếp bắn ra mấy trăm viên đạn đạo năng lượng, phản quân chợt dừng lại, điều động đại quân hướng nội thành công tới.</w:t>
      </w:r>
      <w:r>
        <w:br w:type="textWrapping"/>
      </w:r>
      <w:r>
        <w:br w:type="textWrapping"/>
      </w:r>
    </w:p>
    <w:p>
      <w:pPr>
        <w:pStyle w:val="Heading2"/>
      </w:pPr>
      <w:bookmarkStart w:id="1265" w:name="chương-1243-thao-túng-mặt-đất-2"/>
      <w:bookmarkEnd w:id="1265"/>
      <w:r>
        <w:t xml:space="preserve">1243. Chương 1243: Thao Túng Mặt Đất! (2)</w:t>
      </w:r>
    </w:p>
    <w:p>
      <w:pPr>
        <w:pStyle w:val="Compact"/>
      </w:pPr>
      <w:r>
        <w:br w:type="textWrapping"/>
      </w:r>
      <w:r>
        <w:br w:type="textWrapping"/>
      </w:r>
      <w:r>
        <w:t xml:space="preserve">Mỗi viên đạn đạo năng lượng cần tiêu hao năm tinh hạch biến dị thú tam giai để chế tạo, hơn nữa còn hao phí thật nhiều nhân lực vật lực, cho dù là tứ đại gia tộc cũng không có được nhiều. Bọn họ phải lưu trữ một bộ phận nhất định dùng ứng phó biến cố phát sinh.</w:t>
      </w:r>
    </w:p>
    <w:p>
      <w:pPr>
        <w:pStyle w:val="BodyText"/>
      </w:pPr>
      <w:r>
        <w:t xml:space="preserve">Cấm vệ quân trong nội thành đích xác có được thực lực siêu phàm, nhưng bọn họ tránh trong nội thành liên tiếp bị đả kích trọng thương, thật nhiều vũ khí tiên tiến lại không thể sử dụng, kết quả ngược lại bị lâm vào hoàn cảnh xấu.</w:t>
      </w:r>
    </w:p>
    <w:p>
      <w:pPr>
        <w:pStyle w:val="BodyText"/>
      </w:pPr>
      <w:r>
        <w:t xml:space="preserve">Nhờ có Thu Hoạch Giả cùng trực thăng võ trang hạng nặng yểm hộ, thật nhiều phản quân không ngừng tấn công vào nội thành, bắt đầu chiếm lĩnh từng tấc đất.</w:t>
      </w:r>
    </w:p>
    <w:p>
      <w:pPr>
        <w:pStyle w:val="BodyText"/>
      </w:pPr>
      <w:r>
        <w:t xml:space="preserve">Nhưng trong nội thành cũng có được thật nhiều cao thủ thực lực mạnh mẽ, bọn họ liều chết cùng phản quân chiến đấu kịch liệt, thật nhiều phản quân cũng bị những cao thủ cấm vệ quân giết chết.</w:t>
      </w:r>
    </w:p>
    <w:p>
      <w:pPr>
        <w:pStyle w:val="BodyText"/>
      </w:pPr>
      <w:r>
        <w:t xml:space="preserve">Thậm chí có hiện tượng vài cấm vệ quân đơn độc chiến đấu cùng mười mấy phản quân phát sinh.</w:t>
      </w:r>
    </w:p>
    <w:p>
      <w:pPr>
        <w:pStyle w:val="BodyText"/>
      </w:pPr>
      <w:r>
        <w:t xml:space="preserve">Nhưng không có vũ khí hạng nặng, những cao thủ kia cho dù xuất sắc thế nào chỉ bị vũ khí tiên tiến tập kích, không ngừng bị bắn nát thân thể.</w:t>
      </w:r>
    </w:p>
    <w:p>
      <w:pPr>
        <w:pStyle w:val="BodyText"/>
      </w:pPr>
      <w:r>
        <w:t xml:space="preserve">Bên dưới hầm ngầm trung xu nội thành, một cao thủ ngũ giai mang theo bốn cận vệ tứ giai tiến vào thông đạo đi thông tới nơi đặt điện não trung ương.</w:t>
      </w:r>
    </w:p>
    <w:p>
      <w:pPr>
        <w:pStyle w:val="BodyText"/>
      </w:pPr>
      <w:r>
        <w:t xml:space="preserve">- Lui lại!</w:t>
      </w:r>
    </w:p>
    <w:p>
      <w:pPr>
        <w:pStyle w:val="BodyText"/>
      </w:pPr>
      <w:r>
        <w:t xml:space="preserve">Tên cao thủ ngũ giai vừa bước vào thông đạo, ánh mắt chợt co rụt lại, rống lớn. Hắn rõ ràng nhìn thấy có một Thu Hoạch Giả đang canh giữ ngay đầu thông đạo bên kia.</w:t>
      </w:r>
    </w:p>
    <w:p>
      <w:pPr>
        <w:pStyle w:val="BodyText"/>
      </w:pPr>
      <w:r>
        <w:t xml:space="preserve">Tia la-de dày đặc, điện từ pháo như mưa bắn tới.</w:t>
      </w:r>
    </w:p>
    <w:p>
      <w:pPr>
        <w:pStyle w:val="BodyText"/>
      </w:pPr>
      <w:r>
        <w:t xml:space="preserve">Dưới màn mưa điện từ pháo oanh kích, bốn cao thủ tứ giai không kịp né tránh lập tức bị xỏ xuyên, hai gã tử vong tại chỗ, hai người khác té ngã lập tức bị thật nhiều tia sáng xử lý.</w:t>
      </w:r>
    </w:p>
    <w:p>
      <w:pPr>
        <w:pStyle w:val="BodyText"/>
      </w:pPr>
      <w:r>
        <w:t xml:space="preserve">Thu Hoạch Giả đứng ngay đầu bên kia thông đạo chỉ một mình ngăn chặn đã tương đương một người giữ ải vạn người khó qua, không người có thể địch lại.</w:t>
      </w:r>
    </w:p>
    <w:p>
      <w:pPr>
        <w:pStyle w:val="BodyText"/>
      </w:pPr>
      <w:r>
        <w:t xml:space="preserve">Tên cao thủ ngũ giai tránh né vào công sự che chắn, phẫn nộ quát:</w:t>
      </w:r>
    </w:p>
    <w:p>
      <w:pPr>
        <w:pStyle w:val="BodyText"/>
      </w:pPr>
      <w:r>
        <w:t xml:space="preserve">- Đáng chết, ngươi rốt cục là ai?</w:t>
      </w:r>
    </w:p>
    <w:p>
      <w:pPr>
        <w:pStyle w:val="BodyText"/>
      </w:pPr>
      <w:r>
        <w:t xml:space="preserve">Bên trong thông đạo hẹp hòi như thế, cao thủ ngũ giai kia nếu muốn xuyên qua sự ngăn trở của Thu Hoạch Giả đi vào thật sự khó có khả năng, nếu không cẩn thận hắn sẽ bị bắn chết như đám thủ hạ.</w:t>
      </w:r>
    </w:p>
    <w:p>
      <w:pPr>
        <w:pStyle w:val="BodyText"/>
      </w:pPr>
      <w:r>
        <w:t xml:space="preserve">Nhạc Trọng nhìn Bạch Y đang không ngừng sao chép tin tức, thản nhiên nói:</w:t>
      </w:r>
    </w:p>
    <w:p>
      <w:pPr>
        <w:pStyle w:val="BodyText"/>
      </w:pPr>
      <w:r>
        <w:t xml:space="preserve">- Ta là Nhạc Trọng, ngươi lại là ai?</w:t>
      </w:r>
    </w:p>
    <w:p>
      <w:pPr>
        <w:pStyle w:val="BodyText"/>
      </w:pPr>
      <w:r>
        <w:t xml:space="preserve">Tên cao thủ ngũ giai quát lớn:</w:t>
      </w:r>
    </w:p>
    <w:p>
      <w:pPr>
        <w:pStyle w:val="BodyText"/>
      </w:pPr>
      <w:r>
        <w:t xml:space="preserve">- Nhạc Trọng, ta là phó thống lĩnh cận vệ nội thành Uông Giang Hà. Ta không biết ngươi làm sao trà trộn được vào nơi này. Nhưng đường lui của ngươi đã bị phá hỏng, hơn nữa còn có hơn hai mươi cao thủ ngũ giai đang chạy tới. Chỉ cần người của chúng ta vừa đến, cho dù ngươi chắp cánh cũng khó thể bay, chỉ còn một con đường chết. Hiện tại nếu ngươi đầu hàng chúng ta, chẳng những chuyện trước kia xóa bỏ, đồng thời ta còn cam đoan cho ngươi vinh hoa phú quý vô tận, cho dù muốn trở thành một đại quý tộc cũng không thành vấn đề!</w:t>
      </w:r>
    </w:p>
    <w:p>
      <w:pPr>
        <w:pStyle w:val="BodyText"/>
      </w:pPr>
      <w:r>
        <w:t xml:space="preserve">Nhạc Trọng cười nhẹ:</w:t>
      </w:r>
    </w:p>
    <w:p>
      <w:pPr>
        <w:pStyle w:val="BodyText"/>
      </w:pPr>
      <w:r>
        <w:t xml:space="preserve">- Ta biết nơi này có cao thủ đông đảo, nhưng như vậy cũng vừa lúc, để cho ta tặng cho các ngươi một món lễ vật!</w:t>
      </w:r>
    </w:p>
    <w:p>
      <w:pPr>
        <w:pStyle w:val="BodyText"/>
      </w:pPr>
      <w:r>
        <w:t xml:space="preserve">Trong lòng Uông Giang Hà dâng lên tia dự cảm bất tường đột nhiên kêu lên:</w:t>
      </w:r>
    </w:p>
    <w:p>
      <w:pPr>
        <w:pStyle w:val="BodyText"/>
      </w:pPr>
      <w:r>
        <w:t xml:space="preserve">- Lễ vật gì?</w:t>
      </w:r>
    </w:p>
    <w:p>
      <w:pPr>
        <w:pStyle w:val="BodyText"/>
      </w:pPr>
      <w:r>
        <w:t xml:space="preserve">Nhạc Trọng không trả lời hắn mà lại nhìn Bạch Y.</w:t>
      </w:r>
    </w:p>
    <w:p>
      <w:pPr>
        <w:pStyle w:val="BodyText"/>
      </w:pPr>
      <w:r>
        <w:t xml:space="preserve">Số liệu lưu trong mắt Bạch Y đã biến mất, nàng nhìn Nhạc Trọng nói:</w:t>
      </w:r>
    </w:p>
    <w:p>
      <w:pPr>
        <w:pStyle w:val="BodyText"/>
      </w:pPr>
      <w:r>
        <w:t xml:space="preserve">- Đã sao chép toàn bộ. Tài liệu đã được ghi nhớ hoàn thành!</w:t>
      </w:r>
    </w:p>
    <w:p>
      <w:pPr>
        <w:pStyle w:val="BodyText"/>
      </w:pPr>
      <w:r>
        <w:t xml:space="preserve">- Tốt lắm! Như vậy chúng ta cũng nên đi!</w:t>
      </w:r>
    </w:p>
    <w:p>
      <w:pPr>
        <w:pStyle w:val="BodyText"/>
      </w:pPr>
      <w:r>
        <w:t xml:space="preserve">Nhạc Trọng cười, lấy ra một quyển kỹ năng thư thao túng mặt đất 3 cấp nhẹ vỗ, một đạo quang mang chớp động, trong thức hải của hắn lại ngưng kết ra một phù văn đại địa màu thanh đồng.</w:t>
      </w:r>
    </w:p>
    <w:p>
      <w:pPr>
        <w:pStyle w:val="BodyText"/>
      </w:pPr>
      <w:r>
        <w:t xml:space="preserve">Nhạc Trọng ở tại địa cầu là thủ lĩnh một phương, trong tay nắm giữ thật nhiều kỹ năng thư, kỹ năng thao túng đại địa bình thường hắn không ít, chỉ là khi chưa dùng tới hắn vẫn lưu trong giới chỉ.</w:t>
      </w:r>
    </w:p>
    <w:p>
      <w:pPr>
        <w:pStyle w:val="BodyText"/>
      </w:pPr>
      <w:r>
        <w:t xml:space="preserve">Phù văn đại địa màu thanh đồng vừa thành hình, từ trong thân thể Nhạc Trọng tràn ra thật nhiều sinh mệnh nguyên khí rót vào trong phù văn kia, làm quang mang sáng ngời, đồng thời lại khắc thêm thật nhiều phù văn thần dị.</w:t>
      </w:r>
    </w:p>
    <w:p>
      <w:pPr>
        <w:pStyle w:val="BodyText"/>
      </w:pPr>
      <w:r>
        <w:t xml:space="preserve">- Chúc mừng ngài đã học tập kỹ năng thao túng đại địa!</w:t>
      </w:r>
    </w:p>
    <w:p>
      <w:pPr>
        <w:pStyle w:val="BodyText"/>
      </w:pPr>
      <w:r>
        <w:t xml:space="preserve">- Chúc mừng ngài đã thăng lên kỹ năng thao túng đại địa 2 cấp!</w:t>
      </w:r>
    </w:p>
    <w:p>
      <w:pPr>
        <w:pStyle w:val="BodyText"/>
      </w:pPr>
      <w:r>
        <w:t xml:space="preserve">Thanh âm nhắc nhở không ngừng vang lên, mượn dùng sinh mệnh nguyên khí tinh thuần mà hắn đã hấp thu liền giúp hắn thăng lên kỹ năng thao túng đại địa tới nhị giai.</w:t>
      </w:r>
    </w:p>
    <w:p>
      <w:pPr>
        <w:pStyle w:val="BodyText"/>
      </w:pPr>
      <w:r>
        <w:t xml:space="preserve">Nhạc Trọng nhảy lên, liền đứng trên trụ lớn máy móc, một quyền oanh lên lồng thủy tinh, đem lồng thủy tinh chống đạn oanh thành dập nát, sau đó lấy ra năm viên tinh hạch ngũ giai, thu vào trong trữ vật giới chỉ.</w:t>
      </w:r>
    </w:p>
    <w:p>
      <w:pPr>
        <w:pStyle w:val="BodyText"/>
      </w:pPr>
      <w:r>
        <w:t xml:space="preserve">Nhạc Trọng thu xong tinh hạch, lấy ra điện từ pháo đan binh hướng bên trên bắn ra hai phát, liền oanh ra hai lỗ thủng lớn. Hắn nhẹ nhàng nhảy lên, đưa tay trảo tới, trực tiếp nắm bắt một lỗ thủng, sau đó chỉ lên mặt đất, phát động kỹ năng thao túng đại địa, mặt đất chợt vỡ ra lộ ra một thông đạo thật lớn.</w:t>
      </w:r>
    </w:p>
    <w:p>
      <w:pPr>
        <w:pStyle w:val="BodyText"/>
      </w:pPr>
      <w:r>
        <w:t xml:space="preserve">Nhạc Trọng xoay người nhảy vào thông đạo kia, không ngừng phát động kỹ năng thao túng đại địa, xé rách mặt đất, hướng bên trên đi lên. Ngưu Khánh bị hắn biến thành khôi lỗi cũng đi theo sau, nhanh chóng biến mất không còn nhìn thấy.</w:t>
      </w:r>
    </w:p>
    <w:p>
      <w:pPr>
        <w:pStyle w:val="BodyText"/>
      </w:pPr>
      <w:r>
        <w:t xml:space="preserve">Oanh!</w:t>
      </w:r>
    </w:p>
    <w:p>
      <w:pPr>
        <w:pStyle w:val="BodyText"/>
      </w:pPr>
      <w:r>
        <w:t xml:space="preserve">Nương theo sau tiếng nổ vang thật lớn, Thu Hoạch Giả mà hắn lưu lại rốt cục bị hủy diệt, năm tên cao thủ ngũ giai xông qua tiến vào trong đại sảnh.</w:t>
      </w:r>
    </w:p>
    <w:p>
      <w:pPr>
        <w:pStyle w:val="BodyText"/>
      </w:pPr>
      <w:r>
        <w:t xml:space="preserve">- Đáng chết, chúng ta chậm một bước, hắn chạy thoát!</w:t>
      </w:r>
    </w:p>
    <w:p>
      <w:pPr>
        <w:pStyle w:val="BodyText"/>
      </w:pPr>
      <w:r>
        <w:t xml:space="preserve">Nhìn lỗ thủng thật lớn trên trần nhà, Uông Giang Hà cùng bốn người khác đều tối sầm.</w:t>
      </w:r>
    </w:p>
    <w:p>
      <w:pPr>
        <w:pStyle w:val="BodyText"/>
      </w:pPr>
      <w:r>
        <w:t xml:space="preserve">- Không tốt! Mau tránh ra!</w:t>
      </w:r>
    </w:p>
    <w:p>
      <w:pPr>
        <w:pStyle w:val="BodyText"/>
      </w:pPr>
      <w:r>
        <w:t xml:space="preserve">Ánh mắt Uông Giang Hà rơi trên những bom năng lượng chung quanh đại sảnh, sắc mặt đại biến lớn tiếng gầm rú.</w:t>
      </w:r>
    </w:p>
    <w:p>
      <w:pPr>
        <w:pStyle w:val="BodyText"/>
      </w:pPr>
      <w:r>
        <w:t xml:space="preserve">Oanh! Oanh! Oanh!</w:t>
      </w:r>
    </w:p>
    <w:p>
      <w:pPr>
        <w:pStyle w:val="BodyText"/>
      </w:pPr>
      <w:r>
        <w:t xml:space="preserve">Bom điều khiển được đặt trong đại sảnh nháy mắt nổ mạnh, lực nổ mạnh cường đại trực tiếp đem năm tên cao thủ ngũ giai cuốn vào bên trong.</w:t>
      </w:r>
    </w:p>
    <w:p>
      <w:pPr>
        <w:pStyle w:val="BodyText"/>
      </w:pPr>
      <w:r>
        <w:t xml:space="preserve">Cột trụ điện não trung ương thật lớn tràn ngập khí tức khoa học viễn tưởng bị nổ tung biến thành tro tàn.</w:t>
      </w:r>
    </w:p>
    <w:p>
      <w:pPr>
        <w:pStyle w:val="BodyText"/>
      </w:pPr>
      <w:r>
        <w:t xml:space="preserve">Trên mặt đất cách trung xu nội thành vài dặm đột nhiên vỡ ra, Nhạc Trọng nhảy lên trên, sắc mặt tái nhợt không ngừng thở hổn hển.</w:t>
      </w:r>
    </w:p>
    <w:p>
      <w:pPr>
        <w:pStyle w:val="BodyText"/>
      </w:pPr>
      <w:r>
        <w:t xml:space="preserve">Liên tục phát động kỹ năng thao túng đại địa, tiêu hao tinh thần lực cùng thể lực thật lớn, làm cho hắn lâm vào trạng thái thập phần mỏi mệt.</w:t>
      </w:r>
    </w:p>
    <w:p>
      <w:pPr>
        <w:pStyle w:val="BodyText"/>
      </w:pPr>
      <w:r>
        <w:t xml:space="preserve">Nhạc Trọng vừa thở hổn hển vừa nghĩ thầm:</w:t>
      </w:r>
    </w:p>
    <w:p>
      <w:pPr>
        <w:pStyle w:val="BodyText"/>
      </w:pPr>
      <w:r>
        <w:t xml:space="preserve">- Cũng may ta đã thăng cấp thành ngũ giai cao thủ, nếu không lần này chỉ sợ cũng bị chôn dưới đất. Hành động hôm nay thật sự quá mức mạo hiểm, thật không đơn giản như ta đã tưởng tượng!</w:t>
      </w:r>
    </w:p>
    <w:p>
      <w:pPr>
        <w:pStyle w:val="BodyText"/>
      </w:pPr>
      <w:r>
        <w:t xml:space="preserve">Nhân lực luôn có giới hạn, cho dù là cao thủ ngũ giai cũng không phải chuyện gì đều có thể làm được.</w:t>
      </w:r>
    </w:p>
    <w:p>
      <w:pPr>
        <w:pStyle w:val="BodyText"/>
      </w:pPr>
      <w:r>
        <w:t xml:space="preserve">Sau khi khôi phục được một lúc, thân hình Nhạc Trọng chợt lóe ẩn vào trong một ngõ nhỏ âm u liếc nhìn về hướng trung xu hoàng thành:</w:t>
      </w:r>
    </w:p>
    <w:p>
      <w:pPr>
        <w:pStyle w:val="BodyText"/>
      </w:pPr>
      <w:r>
        <w:t xml:space="preserve">- Hắc hắc! Vừa rồi cho các ngươi một bữa điểm tâm khai vị, lễ vật chân chính hiện tại mới bắt đầu đưa đến!</w:t>
      </w:r>
    </w:p>
    <w:p>
      <w:pPr>
        <w:pStyle w:val="BodyText"/>
      </w:pPr>
      <w:r>
        <w:t xml:space="preserve">Cơ hồ cùng một thời gian tứ đại gia tộc tiếp tục bắn ra đạn đạo năng lượng hướng trung xu hoàng thành bắn tới.</w:t>
      </w:r>
    </w:p>
    <w:p>
      <w:pPr>
        <w:pStyle w:val="BodyText"/>
      </w:pPr>
      <w:r>
        <w:t xml:space="preserve">Oanh! Oanh!</w:t>
      </w:r>
    </w:p>
    <w:p>
      <w:pPr>
        <w:pStyle w:val="BodyText"/>
      </w:pPr>
      <w:r>
        <w:t xml:space="preserve">Không có bất kỳ lực lượng nào chặn đường, đạn đạo năng lượng trực tiếp oanh lên trung xu hoàng thành, phát ra tiếng nổ lớn kinh thiên động địa.</w:t>
      </w:r>
    </w:p>
    <w:p>
      <w:pPr>
        <w:pStyle w:val="BodyText"/>
      </w:pPr>
      <w:r>
        <w:t xml:space="preserve">Trung xu tinh mỹ hùng tráng trong hoàng thành bị một viên năng lượng đạn đạo ném trúng hóa thành tro bụi.</w:t>
      </w:r>
    </w:p>
    <w:p>
      <w:pPr>
        <w:pStyle w:val="Compact"/>
      </w:pPr>
      <w:r>
        <w:t xml:space="preserve">Chứng kiến một màn kia lúc này Nhạc Trọng mới thoáng thở ra một hơi nhẹ nhõm.</w:t>
      </w:r>
      <w:r>
        <w:br w:type="textWrapping"/>
      </w:r>
      <w:r>
        <w:br w:type="textWrapping"/>
      </w:r>
    </w:p>
    <w:p>
      <w:pPr>
        <w:pStyle w:val="Heading2"/>
      </w:pPr>
      <w:bookmarkStart w:id="1266" w:name="chương-1244-ngụy-minh-thanh-vô-địch"/>
      <w:bookmarkEnd w:id="1266"/>
      <w:r>
        <w:t xml:space="preserve">1244. Chương 1244: Ngụy Minh Thanh Vô Địch!</w:t>
      </w:r>
    </w:p>
    <w:p>
      <w:pPr>
        <w:pStyle w:val="Compact"/>
      </w:pPr>
      <w:r>
        <w:br w:type="textWrapping"/>
      </w:r>
      <w:r>
        <w:br w:type="textWrapping"/>
      </w:r>
      <w:r>
        <w:t xml:space="preserve">Bên trong trung xu hoàng thành có tới hơn hai mươi cao thủ ngũ giai, cả nhóm chẳng khác gì những tên quái vật, nếu như đầu nhập vào chiến trường chính là đối địch ngàn người, vạn người. Nếu bị đạn đạo năng lượng tận diệt thì không còn gì tốt hơn.</w:t>
      </w:r>
    </w:p>
    <w:p>
      <w:pPr>
        <w:pStyle w:val="BodyText"/>
      </w:pPr>
      <w:r>
        <w:t xml:space="preserve">Ngụy Hòa thật quá mức ngu xuẩn, đem hơn hai mươi cao thủ ngũ giai lưu trong trung xu hoàng thành bảo hộ an toàn của hắn, không biết làm như vậy là lãng phí chiến lực thật lớn.</w:t>
      </w:r>
    </w:p>
    <w:p>
      <w:pPr>
        <w:pStyle w:val="BodyText"/>
      </w:pPr>
      <w:r>
        <w:t xml:space="preserve">Cường giả ngũ giai là đao nhọn tốt nhất, nhưng không phải tấm chắn cực mạnh. Tấn công mới có thể phát huy được sức chiến đấu khủng bố của cao thủ ngũ giai. Nếu như phòng thủ thân thể huyết nhục của họ căn bản không thể ngăn cản được đạn đạo năng lượng oanh kích.</w:t>
      </w:r>
    </w:p>
    <w:p>
      <w:pPr>
        <w:pStyle w:val="BodyText"/>
      </w:pPr>
      <w:r>
        <w:t xml:space="preserve">- Ngụy Minh Thanh đã chết! Người đầu hàng không giết!</w:t>
      </w:r>
    </w:p>
    <w:p>
      <w:pPr>
        <w:pStyle w:val="BodyText"/>
      </w:pPr>
      <w:r>
        <w:t xml:space="preserve">- Ngụy Minh Thanh đã chết! Người đầu hàng không giết!</w:t>
      </w:r>
    </w:p>
    <w:p>
      <w:pPr>
        <w:pStyle w:val="BodyText"/>
      </w:pPr>
      <w:r>
        <w:t xml:space="preserve">- …</w:t>
      </w:r>
    </w:p>
    <w:p>
      <w:pPr>
        <w:pStyle w:val="BodyText"/>
      </w:pPr>
      <w:r>
        <w:t xml:space="preserve">Nhìn thấy trung xu hoàng thành bị đạn đạo năng lượng biến thành hoang tàn, từng tên phản quân hô to khẩu hiệu hướng cấm vệ quân phát động xung phong.</w:t>
      </w:r>
    </w:p>
    <w:p>
      <w:pPr>
        <w:pStyle w:val="BodyText"/>
      </w:pPr>
      <w:r>
        <w:t xml:space="preserve">- Đầu hàng! Ta hàng!</w:t>
      </w:r>
    </w:p>
    <w:p>
      <w:pPr>
        <w:pStyle w:val="BodyText"/>
      </w:pPr>
      <w:r>
        <w:t xml:space="preserve">- …</w:t>
      </w:r>
    </w:p>
    <w:p>
      <w:pPr>
        <w:pStyle w:val="BodyText"/>
      </w:pPr>
      <w:r>
        <w:t xml:space="preserve">Nhìn trung xu hoàng thành bị phá hủy, thật nhiều cấm vệ quân vốn kiên định liền biến thành tái nhợt, ném vũ khí trong tay trực tiếp đầu hàng. Mất đi đối tượng nguyện trung thành, bọn hắn không biết mình vì cái gì tiếp tục chiến đấu.</w:t>
      </w:r>
    </w:p>
    <w:p>
      <w:pPr>
        <w:pStyle w:val="BodyText"/>
      </w:pPr>
      <w:r>
        <w:t xml:space="preserve">- Bệ hạ!</w:t>
      </w:r>
    </w:p>
    <w:p>
      <w:pPr>
        <w:pStyle w:val="BodyText"/>
      </w:pPr>
      <w:r>
        <w:t xml:space="preserve">- Bệ hạ vạn tuế!</w:t>
      </w:r>
    </w:p>
    <w:p>
      <w:pPr>
        <w:pStyle w:val="BodyText"/>
      </w:pPr>
      <w:r>
        <w:t xml:space="preserve">- …</w:t>
      </w:r>
    </w:p>
    <w:p>
      <w:pPr>
        <w:pStyle w:val="BodyText"/>
      </w:pPr>
      <w:r>
        <w:t xml:space="preserve">Đồng dạng cũng có không ít cấm vệ quân nhìn thấy trung xu hoàng thành sụp đổ, trong mắt thoáng hiện nét tuyệt vọng, hướng phản quân xung phong liều chết, luôn chiến đấu mãi cho tới khi tử vong.</w:t>
      </w:r>
    </w:p>
    <w:p>
      <w:pPr>
        <w:pStyle w:val="BodyText"/>
      </w:pPr>
      <w:r>
        <w:t xml:space="preserve">Thế cục đang diễn biến có lợi cho phản quân.</w:t>
      </w:r>
    </w:p>
    <w:p>
      <w:pPr>
        <w:pStyle w:val="BodyText"/>
      </w:pPr>
      <w:r>
        <w:t xml:space="preserve">Đúng lúc này, trong một hồ nước cách trung xu hoàng thành ba cây số đột nhiên có một đạo cột nước phóng lên cao, một gã cường giả khủng bố tóc tai bù xù, trên thân bao phủ mùi máu tanh nồng đậm, ngũ quan đoan chính, trên trán mang theo khí tức thượng vị giả từ trong cột nước phóng ra.</w:t>
      </w:r>
    </w:p>
    <w:p>
      <w:pPr>
        <w:pStyle w:val="BodyText"/>
      </w:pPr>
      <w:r>
        <w:t xml:space="preserve">Nam tử trung niên kia nhìn thoáng qua chiến trường, thân hình chợt lóe hóa thành một đạo huyết sắc lưu quang, chỉ dùng năm giây thời gian đã vượt qua ba cây số xuất hiện trên một tòa lầu, quan sát người bên dưới tràn ngập uy nghiêm nói:</w:t>
      </w:r>
    </w:p>
    <w:p>
      <w:pPr>
        <w:pStyle w:val="BodyText"/>
      </w:pPr>
      <w:r>
        <w:t xml:space="preserve">- Trẫm tại đây, đám dân đen các ngươi dám can đảm gây phiến loạn, chẳng lẽ không sợ trẫm giết cửu tộc các ngươi sao?</w:t>
      </w:r>
    </w:p>
    <w:p>
      <w:pPr>
        <w:pStyle w:val="BodyText"/>
      </w:pPr>
      <w:r>
        <w:t xml:space="preserve">Trung niên nhân toàn thân bao phủ mùi máu tươi nồng đậm kia chính là hoàng đế Vân Châu Ngụy Minh Thanh.</w:t>
      </w:r>
    </w:p>
    <w:p>
      <w:pPr>
        <w:pStyle w:val="BodyText"/>
      </w:pPr>
      <w:r>
        <w:t xml:space="preserve">- Đó là cường giả lục giai sao?</w:t>
      </w:r>
    </w:p>
    <w:p>
      <w:pPr>
        <w:pStyle w:val="BodyText"/>
      </w:pPr>
      <w:r>
        <w:t xml:space="preserve">Nhạc Trọng ẩn trong một ngõ ngách, lặng lẽ nhìn lên Ngụy Minh Thanh, trong lòng báo động thật lớn, từng cảm giác nguy hiểm mãnh liệt tràn lên trong lòng. Hắn có thể mơ hồ cảm giác được nếu ngay mặt chống cự Ngụy Minh Thanh, hắn sẽ dễ dàng bị đối phương xử lý.</w:t>
      </w:r>
    </w:p>
    <w:p>
      <w:pPr>
        <w:pStyle w:val="BodyText"/>
      </w:pPr>
      <w:r>
        <w:t xml:space="preserve">- Bệ hạ!</w:t>
      </w:r>
    </w:p>
    <w:p>
      <w:pPr>
        <w:pStyle w:val="BodyText"/>
      </w:pPr>
      <w:r>
        <w:t xml:space="preserve">- Là bệ hạ!</w:t>
      </w:r>
    </w:p>
    <w:p>
      <w:pPr>
        <w:pStyle w:val="BodyText"/>
      </w:pPr>
      <w:r>
        <w:t xml:space="preserve">- Bệ hạ còn sống, giết sạch phản đảng!</w:t>
      </w:r>
    </w:p>
    <w:p>
      <w:pPr>
        <w:pStyle w:val="BodyText"/>
      </w:pPr>
      <w:r>
        <w:t xml:space="preserve">- …</w:t>
      </w:r>
    </w:p>
    <w:p>
      <w:pPr>
        <w:pStyle w:val="BodyText"/>
      </w:pPr>
      <w:r>
        <w:t xml:space="preserve">Lời nói uy nghiêm của Ngụy Minh Thanh tràn ngập không gian, toàn bộ mọi người trong nội thành đều nghe được thanh âm của hắn.</w:t>
      </w:r>
    </w:p>
    <w:p>
      <w:pPr>
        <w:pStyle w:val="BodyText"/>
      </w:pPr>
      <w:r>
        <w:t xml:space="preserve">Ngay lúc Ngụy Minh Thanh vừa hiện thân, cấm vệ quân vốn đã hỏng mất sĩ khí liền thăng lên tới cực điểm, lập tức hướng phản quân phát động công kích.</w:t>
      </w:r>
    </w:p>
    <w:p>
      <w:pPr>
        <w:pStyle w:val="BodyText"/>
      </w:pPr>
      <w:r>
        <w:t xml:space="preserve">Phản quân đột nhiên nhìn thấy Ngụy Minh Thanh xuất hiện, trong mắt thật nhiều người hiện lên vẻ sợ hãi, sĩ khí lập tức giảm xuống.</w:t>
      </w:r>
    </w:p>
    <w:p>
      <w:pPr>
        <w:pStyle w:val="BodyText"/>
      </w:pPr>
      <w:r>
        <w:t xml:space="preserve">Ngụy Minh Thanh đã thống trị Vân Châu hai mươi mấy năm, quyền uy của hắn đã xâm nhập lòng người. Nếu không phải trong thời gian này hắn nổi điên tàn sát bình dân, quá khứ thống trị của hắn vẫn được xem là một minh quân. Đối mặt với vị vua như thế trong lòng phản quân đều sản sinh dao động.</w:t>
      </w:r>
    </w:p>
    <w:p>
      <w:pPr>
        <w:pStyle w:val="BodyText"/>
      </w:pPr>
      <w:r>
        <w:t xml:space="preserve">Một cao thủ tứ giai nhìn Ngụy Minh Thanh lớn tiếng quát:</w:t>
      </w:r>
    </w:p>
    <w:p>
      <w:pPr>
        <w:pStyle w:val="BodyText"/>
      </w:pPr>
      <w:r>
        <w:t xml:space="preserve">- Ngụy Minh Thanh, ngươi tàn bạo độc tài, giết người vô tội lung tung, hơn trăm vạn người đều vì lòng tham vọng của ngươi mà chết, hôm nay sẽ là ngày chết của ngươi!</w:t>
      </w:r>
    </w:p>
    <w:p>
      <w:pPr>
        <w:pStyle w:val="BodyText"/>
      </w:pPr>
      <w:r>
        <w:t xml:space="preserve">- Buồn cười, cả Vân Châu đều là của trẫm! Các ngươi đều là con dân của trẫm, trẫm muốn ai chết thì kẻ đó phải chết. Hơn trăm vạn người chẳng qua chỉ là dân nghèo thấp hèn, bọn hắn có thể dùng cái chết của mình đổi lại sự cường đại của trẫm, đây là vinh hạnh của bọn hắn. Đám con kiến các ngươi cũng dám phát động phiến loạn, trẫm phải diệt cửu tộc các ngươi. Trước đó đám phản đảng các ngươi đi chết đi!</w:t>
      </w:r>
    </w:p>
    <w:p>
      <w:pPr>
        <w:pStyle w:val="BodyText"/>
      </w:pPr>
      <w:r>
        <w:t xml:space="preserve">Trong mắt Ngụy Minh Thanh thoáng hiện lệ mang, giận quát một tiếng, thân hình chợt lóe, trên thân tuôn ra huyết vụ nồng đậm giống như một đạo huyết sắc lưu quang nháy mắt xông vào trong phản quân.</w:t>
      </w:r>
    </w:p>
    <w:p>
      <w:pPr>
        <w:pStyle w:val="BodyText"/>
      </w:pPr>
      <w:r>
        <w:t xml:space="preserve">Ngụy Minh Thanh nháy mắt xông vào trong phản quân, chiến sĩ phản quân bị huyết vụ cuốn lấy giãy dụa, không bao lâu đã bị biến thành khối thây khô chỉ còn da bọc xương.</w:t>
      </w:r>
    </w:p>
    <w:p>
      <w:pPr>
        <w:pStyle w:val="BodyText"/>
      </w:pPr>
      <w:r>
        <w:t xml:space="preserve">Huyết vụ nồng đậm bao phủ trong phạm vi trăm thước, tốc độ di động cực kỳ khủng khiếp, vừa bổ nhào về phía trước những nơi cuốn qua đều chỉ còn lưu lại hài cốt của nhân loại.</w:t>
      </w:r>
    </w:p>
    <w:p>
      <w:pPr>
        <w:pStyle w:val="BodyText"/>
      </w:pPr>
      <w:r>
        <w:t xml:space="preserve">Tên cao thủ tứ giai phản quân vừa thấy huyết vụ tràn tới, hào quang trên thân thể bắt đầu khởi động, cầm chiến mâu hung hăng đâm qua, một chùm tia sáng năng lượng trực tiếp đánh thẳng vào.</w:t>
      </w:r>
    </w:p>
    <w:p>
      <w:pPr>
        <w:pStyle w:val="BodyText"/>
      </w:pPr>
      <w:r>
        <w:t xml:space="preserve">Huyết vụ bị một kích đánh trúng, không hề có chút ảnh hưởng, ngược lại đem tên cao thủ bao trùm hoàn toàn.</w:t>
      </w:r>
    </w:p>
    <w:p>
      <w:pPr>
        <w:pStyle w:val="BodyText"/>
      </w:pPr>
      <w:r>
        <w:t xml:space="preserve">Sau một lần hô hấp, huyết vụ tiếp tục bay về phía trước, trên mặt đất lưu lại một khối thây khô trong mắt còn tràn ngập vẻ tuyệt vọng.</w:t>
      </w:r>
    </w:p>
    <w:p>
      <w:pPr>
        <w:pStyle w:val="BodyText"/>
      </w:pPr>
      <w:r>
        <w:t xml:space="preserve">Phản quân không ngừng bắn, nhưng ánh sáng oanh trúng huyết vụ lại dễ dàng xỏ xuyên bay ra phương xa, không hề tạo được chút tổn thương.</w:t>
      </w:r>
    </w:p>
    <w:p>
      <w:pPr>
        <w:pStyle w:val="BodyText"/>
      </w:pPr>
      <w:r>
        <w:t xml:space="preserve">Đoàn huyết vụ cứ thế cuốn tới, thật nhiều phản quân biến thành thây khô té trên mặt đất.</w:t>
      </w:r>
    </w:p>
    <w:p>
      <w:pPr>
        <w:pStyle w:val="BodyText"/>
      </w:pPr>
      <w:r>
        <w:t xml:space="preserve">- Chạy mau!</w:t>
      </w:r>
    </w:p>
    <w:p>
      <w:pPr>
        <w:pStyle w:val="BodyText"/>
      </w:pPr>
      <w:r>
        <w:t xml:space="preserve">- Cứu mạng!</w:t>
      </w:r>
    </w:p>
    <w:p>
      <w:pPr>
        <w:pStyle w:val="BodyText"/>
      </w:pPr>
      <w:r>
        <w:t xml:space="preserve">- Cứu cứu tôi!</w:t>
      </w:r>
    </w:p>
    <w:p>
      <w:pPr>
        <w:pStyle w:val="BodyText"/>
      </w:pPr>
      <w:r>
        <w:t xml:space="preserve">- …</w:t>
      </w:r>
    </w:p>
    <w:p>
      <w:pPr>
        <w:pStyle w:val="BodyText"/>
      </w:pPr>
      <w:r>
        <w:t xml:space="preserve">Chứng kiến một màn tuyệt vọng lại khủng bố kia, phản quân hoàn toàn hỏng mất, nơi nơi đều thấy được tàn quân bỏ chạy. Thật nhiều chiến sĩ phản quân không ngừng bỏ trốn tán loạn.</w:t>
      </w:r>
    </w:p>
    <w:p>
      <w:pPr>
        <w:pStyle w:val="BodyText"/>
      </w:pPr>
      <w:r>
        <w:t xml:space="preserve">Nhạc Trọng nhìn cảnh tượng trước mắt trong lòng tràn ngập kinh hãi:</w:t>
      </w:r>
    </w:p>
    <w:p>
      <w:pPr>
        <w:pStyle w:val="BodyText"/>
      </w:pPr>
      <w:r>
        <w:t xml:space="preserve">- Thật mạnh! Đây là thực lực cường giả lục giai sao? Thật sự quá mạnh mẽ, quá biến thái!</w:t>
      </w:r>
    </w:p>
    <w:p>
      <w:pPr>
        <w:pStyle w:val="BodyText"/>
      </w:pPr>
      <w:r>
        <w:t xml:space="preserve">Cho dù cường đại như hắn đối mặt với ngàn vạn phản quân cũng chỉ có thể tránh đi mũi nhọn. Hoặc phải dùng phương pháp ám sát không ngừng liệp sát từng tên chiến sĩ, rất khó làm được như Ngụy Minh Thanh chỉ một người đã đánh tan số phản quân khổng lồ kia.</w:t>
      </w:r>
    </w:p>
    <w:p>
      <w:pPr>
        <w:pStyle w:val="BodyText"/>
      </w:pPr>
      <w:r>
        <w:t xml:space="preserve">Ngay lúc phản quân hỏng mất, Thu Hoạch Giả tập hợp, bọc thép mở ra, từng viên đạn đạo truy tung hướng huyết vụ cơ hồ vô địch kia oanh kích tới.</w:t>
      </w:r>
    </w:p>
    <w:p>
      <w:pPr>
        <w:pStyle w:val="BodyText"/>
      </w:pPr>
      <w:r>
        <w:t xml:space="preserve">- Thu Hoạch Giả! Tới tốt lắm! Hãy xem trẫm làm sao tiêu diệt các ngươi! Ha ha ha!</w:t>
      </w:r>
    </w:p>
    <w:p>
      <w:pPr>
        <w:pStyle w:val="BodyText"/>
      </w:pPr>
      <w:r>
        <w:t xml:space="preserve">Từ trong huyết vụ truyền ra thanh âm điên cuồng của Ngụy Minh Thanh. Vô số huyết dịch hóa thành viên đạn hướng đạn đạo bắn qua, trực tiếp dẫn bạo toàn bộ đạn đạo truy tung.</w:t>
      </w:r>
    </w:p>
    <w:p>
      <w:pPr>
        <w:pStyle w:val="BodyText"/>
      </w:pPr>
      <w:r>
        <w:t xml:space="preserve">Đoàn huyết vụ bổ nhào về phía trước, trực tiếp nhào vào từng Thu Hoạch Giả.</w:t>
      </w:r>
    </w:p>
    <w:p>
      <w:pPr>
        <w:pStyle w:val="BodyText"/>
      </w:pPr>
      <w:r>
        <w:t xml:space="preserve">Quang mang chợt lóe, năng lượng hộ tráo bao phủ trên thân cơ giáp, ngăn cản huyết vụ ăn mòn.</w:t>
      </w:r>
    </w:p>
    <w:p>
      <w:pPr>
        <w:pStyle w:val="BodyText"/>
      </w:pPr>
      <w:r>
        <w:t xml:space="preserve">Thân ảnh Ngụy Minh Thanh chợt hiện ra, từng quyền ảnh nhanh như sấm sét đánh thẳng lên năng lượng hộ tráo trên cơ giáp.</w:t>
      </w:r>
    </w:p>
    <w:p>
      <w:pPr>
        <w:pStyle w:val="BodyText"/>
      </w:pPr>
      <w:r>
        <w:t xml:space="preserve">Mỗi quyền của Ngụy Minh Thanh nặng như thái sơn, oanh thẳng lên Thu Hoạch Giả cơ hồ khảm vào bên trong, đem vòng bảo hộ oanh thành gập ghềnh, gần như hỏng mất.</w:t>
      </w:r>
    </w:p>
    <w:p>
      <w:pPr>
        <w:pStyle w:val="BodyText"/>
      </w:pPr>
      <w:r>
        <w:t xml:space="preserve">Nhưng cho dù là như thế trước khi năng lượng tiêu hao sạch sẽ, cho dù là cường giả lục giai cũng khó thể dễ dàng phá vỡ được nó.</w:t>
      </w:r>
    </w:p>
    <w:p>
      <w:pPr>
        <w:pStyle w:val="Compact"/>
      </w:pPr>
      <w:r>
        <w:t xml:space="preserve">Trước đó Nhạc Trọng xuất ra Thu Hoạch Giả sở dĩ bị năm cao thủ ngũ giai phá hủy là vì bị tiêu hao hết năng lượng, trước khi năng lượng biến mất, cao thủ ngũ giai không thể phá hủy được Thu Hoạch Giả.</w:t>
      </w:r>
      <w:r>
        <w:br w:type="textWrapping"/>
      </w:r>
      <w:r>
        <w:br w:type="textWrapping"/>
      </w:r>
    </w:p>
    <w:p>
      <w:pPr>
        <w:pStyle w:val="Heading2"/>
      </w:pPr>
      <w:bookmarkStart w:id="1267" w:name="chương-1245-đại-sát-tứ-phương"/>
      <w:bookmarkEnd w:id="1267"/>
      <w:r>
        <w:t xml:space="preserve">1245. Chương 1245: Đại Sát Tứ Phương!</w:t>
      </w:r>
    </w:p>
    <w:p>
      <w:pPr>
        <w:pStyle w:val="Compact"/>
      </w:pPr>
      <w:r>
        <w:br w:type="textWrapping"/>
      </w:r>
      <w:r>
        <w:br w:type="textWrapping"/>
      </w:r>
      <w:r>
        <w:t xml:space="preserve">- Không hổ là binh khí cực mạnh của Vân Châu chúng ta, ngay cả trẫm cũng không dễ dàng phá hư. Nhưng trẫm là vô địch, trẫm đã lấy được lực lượng vô địch, vỡ cho trẫm!</w:t>
      </w:r>
    </w:p>
    <w:p>
      <w:pPr>
        <w:pStyle w:val="BodyText"/>
      </w:pPr>
      <w:r>
        <w:t xml:space="preserve">Ngụy Minh Thanh cười to điên cuồng, một quyền oanh ra, thật nhiều huyết dịch ngưng tụ thành một thanh kiếm sắc bén đâm thẳng lên vòng bảo hộ.</w:t>
      </w:r>
    </w:p>
    <w:p>
      <w:pPr>
        <w:pStyle w:val="BodyText"/>
      </w:pPr>
      <w:r>
        <w:t xml:space="preserve">Vòng bảo hộ bị một kích chao đảo, cuối cùng dập nát, sau đó bị thanh kiếm máu xỏ xuyên qua, chém thành tan nát.</w:t>
      </w:r>
    </w:p>
    <w:p>
      <w:pPr>
        <w:pStyle w:val="BodyText"/>
      </w:pPr>
      <w:r>
        <w:t xml:space="preserve">- Ha ha ha ha! Trẫm là vô địch! Kẻ dám phản trẫm, chết!</w:t>
      </w:r>
    </w:p>
    <w:p>
      <w:pPr>
        <w:pStyle w:val="BodyText"/>
      </w:pPr>
      <w:r>
        <w:t xml:space="preserve">Ngụy Minh Thanh giống như đã điên lớn tiếng cười to, không ngừng xuyên qua, mỗi khi đánh ra một quyền vô số thanh kiếm máu nổ bắn tới, đem vòng bảo hộ trên Thu Hoạch Giả đánh nát, đem từng Thu Hoạch Giả chém vỡ.</w:t>
      </w:r>
    </w:p>
    <w:p>
      <w:pPr>
        <w:pStyle w:val="BodyText"/>
      </w:pPr>
      <w:r>
        <w:t xml:space="preserve">Nhạc Trọng nhìn thấy trong lòng hít sâu một hơi:</w:t>
      </w:r>
    </w:p>
    <w:p>
      <w:pPr>
        <w:pStyle w:val="BodyText"/>
      </w:pPr>
      <w:r>
        <w:t xml:space="preserve">- Lục giai đỉnh phong! Tên quái vật kia chỉ sợ phải có lực lượng lục giai đỉnh phong!</w:t>
      </w:r>
    </w:p>
    <w:p>
      <w:pPr>
        <w:pStyle w:val="BodyText"/>
      </w:pPr>
      <w:r>
        <w:t xml:space="preserve">Mỗi khi Ngụy Minh Thanh giải quyết một địch nhân, đoàn huyết vụ lại khuếch tán lớn hơn, cực kỳ khủng bố quỷ dị.</w:t>
      </w:r>
    </w:p>
    <w:p>
      <w:pPr>
        <w:pStyle w:val="BodyText"/>
      </w:pPr>
      <w:r>
        <w:t xml:space="preserve">Thật nhiều phản quân bị hút thành thây khô, đồng thời Thu Hoạch Giả cũng bị đánh dập nát, điều này càng làm tinh thần bọn họ hỏng mất.</w:t>
      </w:r>
    </w:p>
    <w:p>
      <w:pPr>
        <w:pStyle w:val="BodyText"/>
      </w:pPr>
      <w:r>
        <w:t xml:space="preserve">Phản quân có thể đánh vào trong nội thành hoàn toàn dựa vào Thu Hoạch Giả mạnh mẽ trên chiến trường, một khi bị phá hủy cây trụ trong lòng họ tan vỡ, không còn một tia chiến ý.</w:t>
      </w:r>
    </w:p>
    <w:p>
      <w:pPr>
        <w:pStyle w:val="BodyText"/>
      </w:pPr>
      <w:r>
        <w:t xml:space="preserve">Trực thăng võ trang hạng nặng được điều động tới, từng viên đạn đạo năng lượng trực tiếp hướng đoàn huyết vụ bắn xuống.</w:t>
      </w:r>
    </w:p>
    <w:p>
      <w:pPr>
        <w:pStyle w:val="BodyText"/>
      </w:pPr>
      <w:r>
        <w:t xml:space="preserve">Đạn đạo năng lượng dù là cường giả lục giai cũng có thể giết chết, đây cũng là một trong những đòn sát thủ mà Vân Châu dùng đối phó Khủng Long nhân lục giai.</w:t>
      </w:r>
    </w:p>
    <w:p>
      <w:pPr>
        <w:pStyle w:val="BodyText"/>
      </w:pPr>
      <w:r>
        <w:t xml:space="preserve">Đạn đạo năng lượng vừa phóng ra, huyết vụ nồng đậm bên dưới đột nhiên bùng nổ, vô số huyết dịch phóng lên cao, giống như mưa đạn dày đặc hướng đạn đạo năng lượng cuốn lấy.</w:t>
      </w:r>
    </w:p>
    <w:p>
      <w:pPr>
        <w:pStyle w:val="BodyText"/>
      </w:pPr>
      <w:r>
        <w:t xml:space="preserve">Oanh! Oanh! Oanh!</w:t>
      </w:r>
    </w:p>
    <w:p>
      <w:pPr>
        <w:pStyle w:val="BodyText"/>
      </w:pPr>
      <w:r>
        <w:t xml:space="preserve">Năng lượng đạn đạo bị kíp nổ, đoàn huyết vụ co rút lại một mảng lớn.</w:t>
      </w:r>
    </w:p>
    <w:p>
      <w:pPr>
        <w:pStyle w:val="BodyText"/>
      </w:pPr>
      <w:r>
        <w:t xml:space="preserve">- Trực thăng võ trang! Hừ! Các ngươi nghĩ bay trên bầu trời thì trẫm không làm gì được các ngươi sao? Đi chết đi!</w:t>
      </w:r>
    </w:p>
    <w:p>
      <w:pPr>
        <w:pStyle w:val="BodyText"/>
      </w:pPr>
      <w:r>
        <w:t xml:space="preserve">Trong đoàn huyết vụ thật lớn truyền ra thanh âm vô cùng bạo ngược, đoàn huyết vụ co rút lại thập phần quỷ dị, sau đó kéo dài thẳng lên tận trời, trực tiếp cuốn tới một chiếc trực thăng võ trang.</w:t>
      </w:r>
    </w:p>
    <w:p>
      <w:pPr>
        <w:pStyle w:val="BodyText"/>
      </w:pPr>
      <w:r>
        <w:t xml:space="preserve">Lang!</w:t>
      </w:r>
    </w:p>
    <w:p>
      <w:pPr>
        <w:pStyle w:val="BodyText"/>
      </w:pPr>
      <w:r>
        <w:t xml:space="preserve">Thật nhiều máu tươi đâm thẳng vào trong trực thăng, trong ánh mắt vô cùng kinh hãi của phi công một đạo máu tươi xỏ xuyên qua đầu của hắn.</w:t>
      </w:r>
    </w:p>
    <w:p>
      <w:pPr>
        <w:pStyle w:val="BodyText"/>
      </w:pPr>
      <w:r>
        <w:t xml:space="preserve">Ngay sau đó một cột máu càng lớn hơn từ trong thân thể phi công bay ra, mà phi công kia cũng đã biến thành một khối thây khô ngã xuống.</w:t>
      </w:r>
    </w:p>
    <w:p>
      <w:pPr>
        <w:pStyle w:val="BodyText"/>
      </w:pPr>
      <w:r>
        <w:t xml:space="preserve">Mất đi phi công điều khiển, trực thăng lảo đảo rơi xuống giữa nhóm phản quân bên dưới, hóa thành một đoàn cầu lửa thật lớn đem mấy trăm phản quân cắn nuốt.</w:t>
      </w:r>
    </w:p>
    <w:p>
      <w:pPr>
        <w:pStyle w:val="BodyText"/>
      </w:pPr>
      <w:r>
        <w:t xml:space="preserve">Sau khi phá hủy chiếc trực thăng võ trang kia, huyết vụ khổng lồ tiếp tục vọt về hướng trực thăng khác, mỗi khi bắn vào một trực thăng thì chiếc máy bay lập tức rơi trên mặt đất nổ tung.</w:t>
      </w:r>
    </w:p>
    <w:p>
      <w:pPr>
        <w:pStyle w:val="BodyText"/>
      </w:pPr>
      <w:r>
        <w:t xml:space="preserve">Toàn bộ trên chiến trường cũng chỉ có năng lượng đạn đạo trên trực thăng võ trang mới có thể uy hiếp được Ngụy Minh Thanh.</w:t>
      </w:r>
    </w:p>
    <w:p>
      <w:pPr>
        <w:pStyle w:val="BodyText"/>
      </w:pPr>
      <w:r>
        <w:t xml:space="preserve">Từng chiếc trực thăng bị phá hủy, những chiếc còn lại nhanh chóng dâng lên cao, hướng bầu trời bay đi.</w:t>
      </w:r>
    </w:p>
    <w:p>
      <w:pPr>
        <w:pStyle w:val="BodyText"/>
      </w:pPr>
      <w:r>
        <w:t xml:space="preserve">Ở phương xa, trong bộ chỉ huy nhìn thấy Ngụy Minh Thanh điên cuồng tàn sát cơ hồ vô địch, sắc mặt mọi người hết sức khó xem.</w:t>
      </w:r>
    </w:p>
    <w:p>
      <w:pPr>
        <w:pStyle w:val="BodyText"/>
      </w:pPr>
      <w:r>
        <w:t xml:space="preserve">Một nam tử trung niên mặc âu phục nhìn Ngụy Minh Thanh xa xa trong mắt tràn ngập ngưng trọng:</w:t>
      </w:r>
    </w:p>
    <w:p>
      <w:pPr>
        <w:pStyle w:val="BodyText"/>
      </w:pPr>
      <w:r>
        <w:t xml:space="preserve">- Nhất định ngăn cản hắn! Nếu hiện tại bị hắn lật bàn, chúng ta đều sẽ chết không chỗ chôn!</w:t>
      </w:r>
    </w:p>
    <w:p>
      <w:pPr>
        <w:pStyle w:val="BodyText"/>
      </w:pPr>
      <w:r>
        <w:t xml:space="preserve">Người trung niên này tên Đậu Hoa chính là con cháu tinh anh của Đậu gia trong tứ đại gia tộc, là một trong những đại tướng cầm binh trong cuộc phản loạn lần này.</w:t>
      </w:r>
    </w:p>
    <w:p>
      <w:pPr>
        <w:pStyle w:val="BodyText"/>
      </w:pPr>
      <w:r>
        <w:t xml:space="preserve">Đậu Hoa chính là thủ lĩnh tư binh của Đậu gia, trước khi khởi động phản loạn thân phận bên ngoài của hắn là quản lý một công ty bình thường của Đậu gia. Bởi vì khởi động phản loạn vội vàng, hắn thậm chí không kịp thay đổi quần áo đã nhảy vào trong chiến đấu.</w:t>
      </w:r>
    </w:p>
    <w:p>
      <w:pPr>
        <w:pStyle w:val="BodyText"/>
      </w:pPr>
      <w:r>
        <w:t xml:space="preserve">Một nữ tử xinh đẹp gương mặt diễm lệ, khóe môi có nốt ruồi mỹ nhân tên Trương Thu Yến thoáng hiện vẻ ngưng trọng nói:</w:t>
      </w:r>
    </w:p>
    <w:p>
      <w:pPr>
        <w:pStyle w:val="BodyText"/>
      </w:pPr>
      <w:r>
        <w:t xml:space="preserve">- Đúng vậy, hắn đã điên hẳn rồi! Một khi bị tên điên kia lật bàn, toàn bộ chúng ta đều phải chết!</w:t>
      </w:r>
    </w:p>
    <w:p>
      <w:pPr>
        <w:pStyle w:val="BodyText"/>
      </w:pPr>
      <w:r>
        <w:t xml:space="preserve">Tuy rằng hiện tại đại bộ phận quý tộc trong Thiên Đô hoàng thành đều lựa chọn làm phản, nhưng cũng có một bộ phận kiên định đứng bên Ngụy Minh Thanh. Đồng thời vẫn còn có không ít người đứng trung lập quan sát tình huống.</w:t>
      </w:r>
    </w:p>
    <w:p>
      <w:pPr>
        <w:pStyle w:val="BodyText"/>
      </w:pPr>
      <w:r>
        <w:t xml:space="preserve">Một khi vây công Ngụy Minh Thanh bị thất bại, bị hắn nghịch chuyển chiến cuộc, đem toàn bộ quý tộc phản loạn đánh vào địa ngục.</w:t>
      </w:r>
    </w:p>
    <w:p>
      <w:pPr>
        <w:pStyle w:val="BodyText"/>
      </w:pPr>
      <w:r>
        <w:t xml:space="preserve">Tuy Ngụy Minh Thanh nổi điên biến thành tàn bạo vô cùng, nhưng hắn thống trị Vân Châu nhiều năm, có thật nhiều tâm phúc ở khắp mọi nơi, không ít thành chủ đều trung thành với hắn. Một khi bị hắn được thế, những quý tộc phiến loạn cho dù chạy thoát khỏi hoàng thành ra ngoài cũng nửa bước khó đi.</w:t>
      </w:r>
    </w:p>
    <w:p>
      <w:pPr>
        <w:pStyle w:val="BodyText"/>
      </w:pPr>
      <w:r>
        <w:t xml:space="preserve">- Có thể ngăn cản hắn cũng chỉ có chúng ta, đi thôi!</w:t>
      </w:r>
    </w:p>
    <w:p>
      <w:pPr>
        <w:pStyle w:val="BodyText"/>
      </w:pPr>
      <w:r>
        <w:t xml:space="preserve">Một cao thủ ngũ giai dáng người khôi ngô thản nhiên lưu lại một câu, nghĩa vô phản cố hướng chỗ Ngụy Minh Thanh đi tới.</w:t>
      </w:r>
    </w:p>
    <w:p>
      <w:pPr>
        <w:pStyle w:val="BodyText"/>
      </w:pPr>
      <w:r>
        <w:t xml:space="preserve">Tám cao thủ ngũ giai nhìn nhau, khởi động trang giáp hướng chỗ Ngụy Minh Thanh di chuyển.</w:t>
      </w:r>
    </w:p>
    <w:p>
      <w:pPr>
        <w:pStyle w:val="BodyText"/>
      </w:pPr>
      <w:r>
        <w:t xml:space="preserve">Lúc này muốn đối chiến với huyết vụ quỷ dị kia, trước khi nghĩ ra được loại vũ khí chiến tranh nào có thể khắc chế được đối phương, duy nhất có thể dựa vào cũng chỉ có những cao thủ ngũ giai kia mà thôi.</w:t>
      </w:r>
    </w:p>
    <w:p>
      <w:pPr>
        <w:pStyle w:val="BodyText"/>
      </w:pPr>
      <w:r>
        <w:t xml:space="preserve">Người thường đối diện với Ngụy Minh Thanh chỉ giống như những con kiến yếu ớt, chỉ cần bị hắn cuốn lấy là có thể làm cho họ mất đi sinh mạng.</w:t>
      </w:r>
    </w:p>
    <w:p>
      <w:pPr>
        <w:pStyle w:val="BodyText"/>
      </w:pPr>
      <w:r>
        <w:t xml:space="preserve">Một cao thủ ngũ giai dẫn đầu chỉ sau vài lần hô hấp đã xuất hiện trước mặt Ngụy Minh Thanh, hắn vung mạnh tay lên, một đạo băng khí khủng bố từ trong tay hắn bay ra dung nhập vào trong huyết vụ, ngay lập tức khiến cho huyết dịch kết thành khối băng, biến thành từng khối rơi rụng xuống đất.</w:t>
      </w:r>
    </w:p>
    <w:p>
      <w:pPr>
        <w:pStyle w:val="BodyText"/>
      </w:pPr>
      <w:r>
        <w:t xml:space="preserve">Băng khí cường đại đan xen một chỗ của huyết khí, không ngừng có huyết khí bị đông cứng lại.</w:t>
      </w:r>
    </w:p>
    <w:p>
      <w:pPr>
        <w:pStyle w:val="BodyText"/>
      </w:pPr>
      <w:r>
        <w:t xml:space="preserve">Huyết khí nhìn qua giống như biển máu vô tận bắt đầu lấy tốc độ mà mắt thường có thể nhìn thấy được thu nhỏ lại.</w:t>
      </w:r>
    </w:p>
    <w:p>
      <w:pPr>
        <w:pStyle w:val="BodyText"/>
      </w:pPr>
      <w:r>
        <w:t xml:space="preserve">- Triệu Thuần, là ngươi! Không hổ được xưng là đệ nhất cường giả băng hệ, quả nhiên lợi hại. Nhưng ở trước mặt trẫm ngươi chỉ là một con kiến mạnh hơn được một chút mà thôi. Trẫm mới là thiên hạ vô địch, trẫm đã đột phá cực hạn nhân loại tiến giai thành lục cấp cường giả, kém một bước trẫm có thể đột phá tới cảnh giới thất giai mà chưa có ai từng đột phá. Tới khi đó toàn bộ thế giới đều nằm trong bàn tay trẫm, các ngươi vì sao phải phản lại trẫm? Các ngươi làm sao dám phản kháng trẫm?</w:t>
      </w:r>
    </w:p>
    <w:p>
      <w:pPr>
        <w:pStyle w:val="BodyText"/>
      </w:pPr>
      <w:r>
        <w:t xml:space="preserve">Nương theo sau tiếng gầm lên giận dữ, Ngụy Minh Thanh giống như quỷ mị từ trong huyết vụ xuyên ra, hai mắt đỏ đậm, chung quanh thân thể bao phủ một tầng huyết khí quỷ dị sềnh sệch như chất lỏng có sinh mạng, chẳng khác gì một ác ma từ trong biển máu đi ra, tản ra khủng bố cùng uy nghiêm vô tận.</w:t>
      </w:r>
    </w:p>
    <w:p>
      <w:pPr>
        <w:pStyle w:val="BodyText"/>
      </w:pPr>
      <w:r>
        <w:t xml:space="preserve">Cơ hồ chỉ trong tích tắc Ngụy Minh Thanh đã cắt qua hư không, xuyên qua băng khí xuất hiện trước người Triệu Thuần, tay phải bao phủ một tầng huyết khí đỏ sậm hướng đầu Triệu Thuần chộp tới.</w:t>
      </w:r>
    </w:p>
    <w:p>
      <w:pPr>
        <w:pStyle w:val="BodyText"/>
      </w:pPr>
      <w:r>
        <w:t xml:space="preserve">Một trảo của Ngụy Minh Thanh nhìn qua như đơn giản nhưng trên thực tế nhanh tới mức không sao tưởng tượng nổi, Triệu Thuần chỉ có thể trơ mắt nhìn một trảo hướng đầu mình chộp qua, không cách nào kháng cự!</w:t>
      </w:r>
    </w:p>
    <w:p>
      <w:pPr>
        <w:pStyle w:val="BodyText"/>
      </w:pPr>
      <w:r>
        <w:t xml:space="preserve">Thậm chí Triệu Thuần có thể ngửi được mùi máu tươi nồng đậm ngưng tụ trên một trảo khiến người buồn nôn kia.</w:t>
      </w:r>
    </w:p>
    <w:p>
      <w:pPr>
        <w:pStyle w:val="Compact"/>
      </w:pPr>
      <w:r>
        <w:br w:type="textWrapping"/>
      </w:r>
      <w:r>
        <w:br w:type="textWrapping"/>
      </w:r>
    </w:p>
    <w:p>
      <w:pPr>
        <w:pStyle w:val="Heading2"/>
      </w:pPr>
      <w:bookmarkStart w:id="1268" w:name="chương-1246-diệt-sát-ngụy-minh-thanh.-1"/>
      <w:bookmarkEnd w:id="1268"/>
      <w:r>
        <w:t xml:space="preserve">1246. Chương 1246: Diệt Sát Ngụy Minh Thanh. (1)</w:t>
      </w:r>
    </w:p>
    <w:p>
      <w:pPr>
        <w:pStyle w:val="Compact"/>
      </w:pPr>
      <w:r>
        <w:br w:type="textWrapping"/>
      </w:r>
      <w:r>
        <w:br w:type="textWrapping"/>
      </w:r>
      <w:r>
        <w:t xml:space="preserve">Đang trong thời khắc nguy cấp, một cao thủ dáng người nhỏ xinh, tốc độ nhanh đến cực hạn cầm chiến mâu nhanh như tia chớp hướng Ngụy Minh Thanh đâm tới.</w:t>
      </w:r>
    </w:p>
    <w:p>
      <w:pPr>
        <w:pStyle w:val="BodyText"/>
      </w:pPr>
      <w:r>
        <w:t xml:space="preserve">Nếu như Ngụy Minh Thanh nhất định giết Triệu Thuần, một mâu kia liền xỏ xuyên qua thân thể của hắn.</w:t>
      </w:r>
    </w:p>
    <w:p>
      <w:pPr>
        <w:pStyle w:val="BodyText"/>
      </w:pPr>
      <w:r>
        <w:t xml:space="preserve">- Ngu xuẩn! Trẫm là vô địch! Kẻ làm trái lệnh trẫm phải chết!</w:t>
      </w:r>
    </w:p>
    <w:p>
      <w:pPr>
        <w:pStyle w:val="BodyText"/>
      </w:pPr>
      <w:r>
        <w:t xml:space="preserve">Ngụy Minh Thanh liếc nhìn chiến mâu đâm tới, nổi giận gầm lên một tiếng, bỗng nhiên biến mất tại chỗ, mang theo mùi máu tươi nồng đậm trong tích tắc xuất hiện bên cạnh cao thủ nhỏ xinh kia, đột nhiên bùng nổ, hóa thành một mảng huyết khí hướng cường giả kia cuốn tới.</w:t>
      </w:r>
    </w:p>
    <w:p>
      <w:pPr>
        <w:pStyle w:val="BodyText"/>
      </w:pPr>
      <w:r>
        <w:t xml:space="preserve">Cao thủ kia sắc mặt hoảng hốt, điên cuồng bật lui về phía sau.</w:t>
      </w:r>
    </w:p>
    <w:p>
      <w:pPr>
        <w:pStyle w:val="BodyText"/>
      </w:pPr>
      <w:r>
        <w:t xml:space="preserve">Nhưng mảng huyết khí trong nháy mắt đã cuốn tới thân thể người kia, đem thân thể người nọ bao phủ bên trong.</w:t>
      </w:r>
    </w:p>
    <w:p>
      <w:pPr>
        <w:pStyle w:val="BodyText"/>
      </w:pPr>
      <w:r>
        <w:t xml:space="preserve">- Trần Thanh!</w:t>
      </w:r>
    </w:p>
    <w:p>
      <w:pPr>
        <w:pStyle w:val="BodyText"/>
      </w:pPr>
      <w:r>
        <w:t xml:space="preserve">Thấy một màn này, một cao thủ ngũ giai vừa tới phát ra tiếng kêu tê tâm liệt phế, tinh hạch ngũ giai trên người hắn chợt bộc phát quang mang, lực lượng nháy mắt tăng tới cực hạn, vô số quang hoa khởi động tập trung trên người hắn, làm người kia lập tức có được lực lượng nửa bước lục giai, dưới chân khởi động bạch quang, hóa thành một dòng nước lũ hướng huyết vụ dũng mãnh lao tới.</w:t>
      </w:r>
    </w:p>
    <w:p>
      <w:pPr>
        <w:pStyle w:val="BodyText"/>
      </w:pPr>
      <w:r>
        <w:t xml:space="preserve">Bỗng nhiên từ trong huyết vụ một thân ảnh nhỏ xinh nổ bắn ra, hướng hắn bay tới.</w:t>
      </w:r>
    </w:p>
    <w:p>
      <w:pPr>
        <w:pStyle w:val="BodyText"/>
      </w:pPr>
      <w:r>
        <w:t xml:space="preserve">Cao thủ kia chợt khựng người, đưa tay cẩn thận tiếp nhận thân hình người kia, vô cùng lo lắng kêu lên:</w:t>
      </w:r>
    </w:p>
    <w:p>
      <w:pPr>
        <w:pStyle w:val="BodyText"/>
      </w:pPr>
      <w:r>
        <w:t xml:space="preserve">- Thanh nhi, nàng không sao chứ?</w:t>
      </w:r>
    </w:p>
    <w:p>
      <w:pPr>
        <w:pStyle w:val="BodyText"/>
      </w:pPr>
      <w:r>
        <w:t xml:space="preserve">Thân thể nhỏ xinh kia chợt run lên, đột nhiên nổ tung, từng đạo máu tươi nổ bắn ra ngoài trực tiếp đem cao thủ kia chém thành mấy đoạn.</w:t>
      </w:r>
    </w:p>
    <w:p>
      <w:pPr>
        <w:pStyle w:val="BodyText"/>
      </w:pPr>
      <w:r>
        <w:t xml:space="preserve">Nhìn thấy một màn này bảy cao thủ ngũ giai còn lại trong lòng băng sương vô cùng, Ngụy Minh Thanh thật sự quá mạnh mẽ khủng bố, chỉ trong một lần hô hấp đã tiêu diệt hai cao thủ ngũ giai, nếu hắn tiếp tục lấy tốc độ như vậy giết xuống, không qua mấy lần hô hấp toàn bộ mọi người đều biến thành thi thể.</w:t>
      </w:r>
    </w:p>
    <w:p>
      <w:pPr>
        <w:pStyle w:val="BodyText"/>
      </w:pPr>
      <w:r>
        <w:t xml:space="preserve">Một cao thủ ngũ giai sắc mặt trắng bệch, dũng khí hoàn toàn biến mất quát to một tiếng quay đầu bỏ chạy.</w:t>
      </w:r>
    </w:p>
    <w:p>
      <w:pPr>
        <w:pStyle w:val="BodyText"/>
      </w:pPr>
      <w:r>
        <w:t xml:space="preserve">Cũng không phải tất cả mọi người đều có thể thấy chết không sờn, thật nhiều người khi chuyện đến trước mắt sẽ bị khủng hoảng mất đi ý chí.</w:t>
      </w:r>
    </w:p>
    <w:p>
      <w:pPr>
        <w:pStyle w:val="BodyText"/>
      </w:pPr>
      <w:r>
        <w:t xml:space="preserve">- Ngụy Minh Thanh, tên súc sinh kia, chết đi!</w:t>
      </w:r>
    </w:p>
    <w:p>
      <w:pPr>
        <w:pStyle w:val="BodyText"/>
      </w:pPr>
      <w:r>
        <w:t xml:space="preserve">Một cao thủ ngũ giai nổi giận gầm lên một tiếng, một đoàn hỏa long minh hoàng sắc hướng Ngụy Minh Thanh thổi quét tới.</w:t>
      </w:r>
    </w:p>
    <w:p>
      <w:pPr>
        <w:pStyle w:val="BodyText"/>
      </w:pPr>
      <w:r>
        <w:t xml:space="preserve">Ngụy Minh Thanh bị hỏa long xoắn tới, tảng lớn huyết khí liền bị thiêu hủy sạch sẽ.</w:t>
      </w:r>
    </w:p>
    <w:p>
      <w:pPr>
        <w:pStyle w:val="BodyText"/>
      </w:pPr>
      <w:r>
        <w:t xml:space="preserve">- Hỗn đản! Ngươi cũng dám ra tay đối với trẫm, chết đi cho trẫm!</w:t>
      </w:r>
    </w:p>
    <w:p>
      <w:pPr>
        <w:pStyle w:val="BodyText"/>
      </w:pPr>
      <w:r>
        <w:t xml:space="preserve">Trong huyết vụ phát ra tiếng rít gào cực kỳ phẫn nộ, mang theo mùi tanh tưởi hôi thối bay lên thổi quét tới người kia.</w:t>
      </w:r>
    </w:p>
    <w:p>
      <w:pPr>
        <w:pStyle w:val="BodyText"/>
      </w:pPr>
      <w:r>
        <w:t xml:space="preserve">Cao thủ kia hai mắt đỏ đậm, vô số hỏa diễm phun mạnh ra đem thật nhiều huyết khí thiêu hủy.</w:t>
      </w:r>
    </w:p>
    <w:p>
      <w:pPr>
        <w:pStyle w:val="BodyText"/>
      </w:pPr>
      <w:r>
        <w:t xml:space="preserve">Bị ngọn lửa kinh khủng thiêu đốt, huyết khí không ngừng tan mất, nếu để cho cao thủ kia có thêm thời gian nhất định, huyết khí sẽ bị hắn thiêu hủy không còn.</w:t>
      </w:r>
    </w:p>
    <w:p>
      <w:pPr>
        <w:pStyle w:val="BodyText"/>
      </w:pPr>
      <w:r>
        <w:t xml:space="preserve">Đột nhiên một thân hình nhanh như quỷ mị từ trong huyết vụ bắn ra, một trảo chộp lên đầu cao thủ kia, dùng sức xả mạnh đem đầu người kia lẫn xương cột sống rút lên, máu tươi văng khắp nơi, lại thêm một cao thủ ngũ giai chết trận.</w:t>
      </w:r>
    </w:p>
    <w:p>
      <w:pPr>
        <w:pStyle w:val="BodyText"/>
      </w:pPr>
      <w:r>
        <w:t xml:space="preserve">Ngay trong nháy mắt cao thủ sử dụng hỏa diễm bị chết trận, một cao thủ khác vung tay lên, một đạo phong bạo vô cùng cuồng bạo thổi ra, cứng rắn đem sự liên hệ giữa Ngụy Minh Thanh cùng huyết vụ cắt đứt.</w:t>
      </w:r>
    </w:p>
    <w:p>
      <w:pPr>
        <w:pStyle w:val="BodyText"/>
      </w:pPr>
      <w:r>
        <w:t xml:space="preserve">Sở dĩ Ngụy Minh Thanh có thể dùng chiến lực lục giai đỉnh phong địch vạn người, sở hướng vô địch là nhờ tác dụng của huyết vụ giống như có sinh mạng kia.</w:t>
      </w:r>
    </w:p>
    <w:p>
      <w:pPr>
        <w:pStyle w:val="BodyText"/>
      </w:pPr>
      <w:r>
        <w:t xml:space="preserve">Nếu không có huyết vụ che giấu vị trí đích thực của hắn, đồng thời nhiều lần vì hắn ngăn cản công kích, cho dù hắn là lục giai đỉnh phong cũng không dễ dàng lấy một địch vạn, tung hoành bất bại.</w:t>
      </w:r>
    </w:p>
    <w:p>
      <w:pPr>
        <w:pStyle w:val="BodyText"/>
      </w:pPr>
      <w:r>
        <w:t xml:space="preserve">Triệu Thuần không ngừng phát động năng lực của mình đem từng mảng lớn huyết khí đóng băng, chỉ cần đóng băng toàn bộ huyết khí, như vậy có thể làm suy yếu chiến lực của Ngụy Minh Thanh.</w:t>
      </w:r>
    </w:p>
    <w:p>
      <w:pPr>
        <w:pStyle w:val="BodyText"/>
      </w:pPr>
      <w:r>
        <w:t xml:space="preserve">Hai cao thủ ngũ giai chuyên cận chiến giống như sét đánh cầm chiến mâu đâm thẳng tới, năng lượng khủng bố hội tụ trong chiến mâu trên tay bọn họ.</w:t>
      </w:r>
    </w:p>
    <w:p>
      <w:pPr>
        <w:pStyle w:val="BodyText"/>
      </w:pPr>
      <w:r>
        <w:t xml:space="preserve">Một cao thủ có được dị năng thao túng trọng lực hai mắt đỏ đậm, phát động dị năng, trọng lực bao trùm lên thân thể Ngụy Minh Thanh làm thân thể hắn trầm xuống.</w:t>
      </w:r>
    </w:p>
    <w:p>
      <w:pPr>
        <w:pStyle w:val="BodyText"/>
      </w:pPr>
      <w:r>
        <w:t xml:space="preserve">- Cút ngay!</w:t>
      </w:r>
    </w:p>
    <w:p>
      <w:pPr>
        <w:pStyle w:val="BodyText"/>
      </w:pPr>
      <w:r>
        <w:t xml:space="preserve">Ngụy Minh Thanh vỗ ra hai chưởng, hai đạo huyết quang tràn ngập mùi máu tươi hướng hai cao thủ cận chiến bắn tới.</w:t>
      </w:r>
    </w:p>
    <w:p>
      <w:pPr>
        <w:pStyle w:val="BodyText"/>
      </w:pPr>
      <w:r>
        <w:t xml:space="preserve">Hai gã cao thủ đâm mạnh chiến mâu, hai đạo năng lượng quang mang khủng bố xỏ xuyên huyết quang, xuyên qua chướng ngại trùng điệp oanh thẳng về hướng Ngụy Minh Thanh.</w:t>
      </w:r>
    </w:p>
    <w:p>
      <w:pPr>
        <w:pStyle w:val="BodyText"/>
      </w:pPr>
      <w:r>
        <w:t xml:space="preserve">Sắc mặt Ngụy Minh Thanh đại biến, vô số huyết khí ngưng tụ trước người hắn hình thành một tấm huyết thuẫn.</w:t>
      </w:r>
    </w:p>
    <w:p>
      <w:pPr>
        <w:pStyle w:val="BodyText"/>
      </w:pPr>
      <w:r>
        <w:t xml:space="preserve">Hai đạo năng lượng quang mang đâm lên huyết thuẫn, dễ dàng xỏ xuyên qua, đâm vào thân thể Ngụy Minh Thanh xuyên thủng cơ thể hắn, tạo ra hai vết thương sâu tận xương.</w:t>
      </w:r>
    </w:p>
    <w:p>
      <w:pPr>
        <w:pStyle w:val="BodyText"/>
      </w:pPr>
      <w:r>
        <w:t xml:space="preserve">Huyết quang bị hai đạo năng lượng xuyên thấu lại thuận thế cuốn tới trước trực tiếp đem đầu hai cao thủ chém bay.</w:t>
      </w:r>
    </w:p>
    <w:p>
      <w:pPr>
        <w:pStyle w:val="BodyText"/>
      </w:pPr>
      <w:r>
        <w:t xml:space="preserve">- Lớn mật! Các ngươi thật to gan, dám tổn thương trẫm! Trẫm phải giết cửu tộc các ngươi! Trẫm phải giết thập tộc các ngươi!</w:t>
      </w:r>
    </w:p>
    <w:p>
      <w:pPr>
        <w:pStyle w:val="BodyText"/>
      </w:pPr>
      <w:r>
        <w:t xml:space="preserve">Ngụy Minh Thanh vừa bị thương liền phát ra tiếng gầm rú phẫn nộ như dã thú, miệng vết thương lấy tốc độ mà mắt thường có thể nhìn thấy được nhanh chóng khép lại. Bỗng nhiên hơn mười đạo huyết quang bén nhọn bắn ra hướng ba cao thủ ngũ giai còn lại đâm tới.</w:t>
      </w:r>
    </w:p>
    <w:p>
      <w:pPr>
        <w:pStyle w:val="BodyText"/>
      </w:pPr>
      <w:r>
        <w:t xml:space="preserve">Sắc mặt Triệu Thuần đại biến, nhanh chóng phát động năng lực, vô số băng hàn lực khởi động, một tầng băng tráo bao phủ trên thân thể hắn.</w:t>
      </w:r>
    </w:p>
    <w:p>
      <w:pPr>
        <w:pStyle w:val="BodyText"/>
      </w:pPr>
      <w:r>
        <w:t xml:space="preserve">Từng đạo huyết quang bén nhọn đánh thẳng lên băng tráo đem băng tầng tạc vỡ, nhiễm lên một tầng máu tươi đỏ sậm.</w:t>
      </w:r>
    </w:p>
    <w:p>
      <w:pPr>
        <w:pStyle w:val="BodyText"/>
      </w:pPr>
      <w:r>
        <w:t xml:space="preserve">Cao thủ phong hệ cùng cao thủ trọng lực hệ không được may mắn như vậy, mười mấy đạo huyết quang như sấm sét đâm vào thân thể bọn họ, lập tức đâm cơ thể họ vỡ nát.</w:t>
      </w:r>
    </w:p>
    <w:p>
      <w:pPr>
        <w:pStyle w:val="BodyText"/>
      </w:pPr>
      <w:r>
        <w:t xml:space="preserve">Ngụy Minh Thanh một kích thành công, chợt lên tiếng cười điên cuồng:</w:t>
      </w:r>
    </w:p>
    <w:p>
      <w:pPr>
        <w:pStyle w:val="BodyText"/>
      </w:pPr>
      <w:r>
        <w:t xml:space="preserve">- Ha ha! Trẫm là thiên hạ vô địch! Thiên hạ này là của trẫm! Trẫm phải giết sạch đám phản nghịch các ngươi! Diệt thập tộc các ngươi! Ha ha ha ha!</w:t>
      </w:r>
    </w:p>
    <w:p>
      <w:pPr>
        <w:pStyle w:val="BodyText"/>
      </w:pPr>
      <w:r>
        <w:t xml:space="preserve">Ngay lúc Ngụy Minh Thanh đang cười lên điên cuồng càn rỡ, Nhạc Trọng lại như sấm sét hướng chỗ hắn vọt tới.</w:t>
      </w:r>
    </w:p>
    <w:p>
      <w:pPr>
        <w:pStyle w:val="BodyText"/>
      </w:pPr>
      <w:r>
        <w:t xml:space="preserve">Ngụy Minh Thanh vì muốn đột phá cổ bình mà giết chết hơn trăm vạn nhân loại, Nhạc Trọng không muốn buông tha cho hắn.</w:t>
      </w:r>
    </w:p>
    <w:p>
      <w:pPr>
        <w:pStyle w:val="BodyText"/>
      </w:pPr>
      <w:r>
        <w:t xml:space="preserve">Ngụy Minh Thanh liếc mắt nhìn Nhạc Trọng quát lạnh một tiếng:</w:t>
      </w:r>
    </w:p>
    <w:p>
      <w:pPr>
        <w:pStyle w:val="BodyText"/>
      </w:pPr>
      <w:r>
        <w:t xml:space="preserve">- Dân đen, đi chết đi!</w:t>
      </w:r>
    </w:p>
    <w:p>
      <w:pPr>
        <w:pStyle w:val="BodyText"/>
      </w:pPr>
      <w:r>
        <w:t xml:space="preserve">Huyết vụ mang theo mùi máu tươi tanh hôi hướng Nhạc Trọng đánh tới, chỉ cần bị nó cuốn lấy Nhạc Trọng sẽ biến thành một khối thây khô.</w:t>
      </w:r>
    </w:p>
    <w:p>
      <w:pPr>
        <w:pStyle w:val="BodyText"/>
      </w:pPr>
      <w:r>
        <w:t xml:space="preserve">Đúng lúc này một đoàn ma viêm đỏ rực vờn quanh người Nhạc Trọng, huyết vụ vừa đến gần liền bị ma viêm thiêu cháy thành tro tàn.</w:t>
      </w:r>
    </w:p>
    <w:p>
      <w:pPr>
        <w:pStyle w:val="BodyText"/>
      </w:pPr>
      <w:r>
        <w:t xml:space="preserve">- Có chút bổn sự, nhưng ở lực lượng tuyệt đối của trẫm, ngươi bất quá chỉ là một con kiến nhỏ!</w:t>
      </w:r>
    </w:p>
    <w:p>
      <w:pPr>
        <w:pStyle w:val="BodyText"/>
      </w:pPr>
      <w:r>
        <w:t xml:space="preserve">Ngụy Minh Thanh lạnh lùng liếc nhìn Nhạc Trọng, năm ngón tay hé ra, mười đạo xích hồng sắc quang mang bắn lên thân thể Nhạc Trọng.</w:t>
      </w:r>
    </w:p>
    <w:p>
      <w:pPr>
        <w:pStyle w:val="BodyText"/>
      </w:pPr>
      <w:r>
        <w:t xml:space="preserve">Thân thể Nhạc Trọng nháy mắt hỏng mất không còn thấy bóng dáng.</w:t>
      </w:r>
    </w:p>
    <w:p>
      <w:pPr>
        <w:pStyle w:val="BodyText"/>
      </w:pPr>
      <w:r>
        <w:t xml:space="preserve">- Tàn ảnh? Bản tôn ở đâu?</w:t>
      </w:r>
    </w:p>
    <w:p>
      <w:pPr>
        <w:pStyle w:val="BodyText"/>
      </w:pPr>
      <w:r>
        <w:t xml:space="preserve">Ngụy Minh Thanh nhìn tàn ảnh biến mất, trong lòng dâng lên tia dự cảm bất tường. Hắn nhanh chóng lựa chọn lui về phía sau, với thực lực lục giai đỉnh phong hơn nữa tốc độ huyết hệ khủng bố của hắn, cho dù cường giả lục giai cũng không mấy người có thể so sánh được với hắn. Chỉ là một cao thủ ngũ giai căn bản không thể đuổi kịp tốc độ của hắn.</w:t>
      </w:r>
    </w:p>
    <w:p>
      <w:pPr>
        <w:pStyle w:val="Compact"/>
      </w:pPr>
      <w:r>
        <w:br w:type="textWrapping"/>
      </w:r>
      <w:r>
        <w:br w:type="textWrapping"/>
      </w:r>
    </w:p>
    <w:p>
      <w:pPr>
        <w:pStyle w:val="Heading2"/>
      </w:pPr>
      <w:bookmarkStart w:id="1269" w:name="chương-1247-diệt-sát-ngụy-minh-thanh.-2"/>
      <w:bookmarkEnd w:id="1269"/>
      <w:r>
        <w:t xml:space="preserve">1247. Chương 1247: Diệt Sát Ngụy Minh Thanh. (2)</w:t>
      </w:r>
    </w:p>
    <w:p>
      <w:pPr>
        <w:pStyle w:val="Compact"/>
      </w:pPr>
      <w:r>
        <w:br w:type="textWrapping"/>
      </w:r>
      <w:r>
        <w:br w:type="textWrapping"/>
      </w:r>
      <w:r>
        <w:t xml:space="preserve">Chỉ cần có thể tách ra khoảng cách, một khi hắn cùng huyết vụ hội tụ lại là có thể ở cự ly xa dùng thực lực tuyệt đối giết chết Nhạc Trọng.</w:t>
      </w:r>
    </w:p>
    <w:p>
      <w:pPr>
        <w:pStyle w:val="BodyText"/>
      </w:pPr>
      <w:r>
        <w:t xml:space="preserve">Ngụy Minh Thanh vừa động, thân thể chợt trầm xuống giống như trên người mang theo cự vật ngàn cân nặng nề.</w:t>
      </w:r>
    </w:p>
    <w:p>
      <w:pPr>
        <w:pStyle w:val="BodyText"/>
      </w:pPr>
      <w:r>
        <w:t xml:space="preserve">Nhạc Trọng quỷ dị xuất hiện sau lưng hắn, hung hăng đâm một mâu vào thân thể hắn.</w:t>
      </w:r>
    </w:p>
    <w:p>
      <w:pPr>
        <w:pStyle w:val="BodyText"/>
      </w:pPr>
      <w:r>
        <w:t xml:space="preserve">Trong mắt Ngụy Minh Thanh rốt cục hiện lên vẻ bối rối, hắn vung tay lên, một chưởng vỗ lên chiến mâu, lực lượng nháy mắt bộc phát.</w:t>
      </w:r>
    </w:p>
    <w:p>
      <w:pPr>
        <w:pStyle w:val="BodyText"/>
      </w:pPr>
      <w:r>
        <w:t xml:space="preserve">Trong nháy mắt Nhạc Trọng buông mâu.</w:t>
      </w:r>
    </w:p>
    <w:p>
      <w:pPr>
        <w:pStyle w:val="BodyText"/>
      </w:pPr>
      <w:r>
        <w:t xml:space="preserve">Ngụy Minh Thanh oanh một kích toàn lực lên chiến mâu, trực tiếp đánh bay ra hơn ngàn thước.</w:t>
      </w:r>
    </w:p>
    <w:p>
      <w:pPr>
        <w:pStyle w:val="BodyText"/>
      </w:pPr>
      <w:r>
        <w:t xml:space="preserve">Nhạc Trọng thuận thế hung hăng va chạm, như sấm sét đánh lên thân thể Ngụy Minh Thanh, lực lượng thật lớn bộc phát, trực tiếp đánh bay hắn ra ngoài.</w:t>
      </w:r>
    </w:p>
    <w:p>
      <w:pPr>
        <w:pStyle w:val="BodyText"/>
      </w:pPr>
      <w:r>
        <w:t xml:space="preserve">Ngụy Minh Thanh bị Nhạc Trọng va chạm, thân thể như dời non lấp biển, gần như muốn nôn mửa, mặc dù hắn là cao thủ lục giai đỉnh phong nhưng nếu luận cường độ thân thể kém xa Nhạc Trọng. Dù sao nhân loại vốn có tố chất thân thể yếu ớt nhất trong toàn bộ chủng tộc có trí tuệ.</w:t>
      </w:r>
    </w:p>
    <w:p>
      <w:pPr>
        <w:pStyle w:val="BodyText"/>
      </w:pPr>
      <w:r>
        <w:t xml:space="preserve">- Tên này cận chiến thật yếu!</w:t>
      </w:r>
    </w:p>
    <w:p>
      <w:pPr>
        <w:pStyle w:val="BodyText"/>
      </w:pPr>
      <w:r>
        <w:t xml:space="preserve">Nhạc Trọng đánh bay Ngụy Minh Thanh, tiến lên một bước dài, tay phải bao phủ ma viêm cường đại hướng Ngụy Minh Thanh đánh tới. Hắn muốn trong thời gian ngắn giết chết người kia, nếu không một khi bị hắn kéo ra khoảng cách thì Nhạc Trọng chỉ còn con đường chết.</w:t>
      </w:r>
    </w:p>
    <w:p>
      <w:pPr>
        <w:pStyle w:val="BodyText"/>
      </w:pPr>
      <w:r>
        <w:t xml:space="preserve">Ngụy Minh Thanh là hoàng đế Vân Châu, trước kia hắn cũng không cần tự mình ra chiến đấu. Tuy rằng thực lực hắn mạnh mẽ nhưng cận chiến yếu tới đáng thương, căn bản không phải đối thủ có kinh nghiệm chiến đấu phong phú như Nhạc Trọng.</w:t>
      </w:r>
    </w:p>
    <w:p>
      <w:pPr>
        <w:pStyle w:val="BodyText"/>
      </w:pPr>
      <w:r>
        <w:t xml:space="preserve">Quyền phải của Nhạc Trọng trong tích tắc oanh thẳng lên bụng Ngụy Minh Thanh, lực lượng khủng bố cùng ma viêm bộc phát, thổi quét thẳng vào thân thể hắn.</w:t>
      </w:r>
    </w:p>
    <w:p>
      <w:pPr>
        <w:pStyle w:val="BodyText"/>
      </w:pPr>
      <w:r>
        <w:t xml:space="preserve">- Ah…</w:t>
      </w:r>
    </w:p>
    <w:p>
      <w:pPr>
        <w:pStyle w:val="BodyText"/>
      </w:pPr>
      <w:r>
        <w:t xml:space="preserve">Bị ma viêm thiêu đốt, Ngụy Minh Thanh thống khổ thét lên một tiếng rít gào kinh thiên động địa, thân thể tuôn ra huyết vụ nồng đậm đem ma viêm dập tắt.</w:t>
      </w:r>
    </w:p>
    <w:p>
      <w:pPr>
        <w:pStyle w:val="BodyText"/>
      </w:pPr>
      <w:r>
        <w:t xml:space="preserve">Huyết vụ phun mạnh dập tắt ma viêm, lại tiếp tục hướng Nhạc Trọng cuốn tới.</w:t>
      </w:r>
    </w:p>
    <w:p>
      <w:pPr>
        <w:pStyle w:val="BodyText"/>
      </w:pPr>
      <w:r>
        <w:t xml:space="preserve">Hai mắt Nhạc Trọng gắt gao nhìn chằm chằm Ngụy Minh Thanh, hai đấm không ngừng vung lên như mưa oanh lên thân thể hắn. Bị ám hắc đấu khí cường đại bộc phát, mỗi quyền đều có thể đánh xuyên cả xe thiết giáp, nhưng đánh lên thân thể Ngụy Minh Thanh lại không thể xuyên thấu được thân thể cường giả lục giai đỉnh phong kia.</w:t>
      </w:r>
    </w:p>
    <w:p>
      <w:pPr>
        <w:pStyle w:val="BodyText"/>
      </w:pPr>
      <w:r>
        <w:t xml:space="preserve">Ngụy Minh Thanh bị Nhạc Trọng liên tục oanh kích cơ hồ không thể thở được, miệng há ra phun đầy máu tươi hướng đầu Nhạc Trọng đâm tới.</w:t>
      </w:r>
    </w:p>
    <w:p>
      <w:pPr>
        <w:pStyle w:val="BodyText"/>
      </w:pPr>
      <w:r>
        <w:t xml:space="preserve">Nhạc Trọng chộp lấy thân thể Ngụy Minh Thanh xoay người hung hăng suất xuống đất.</w:t>
      </w:r>
    </w:p>
    <w:p>
      <w:pPr>
        <w:pStyle w:val="BodyText"/>
      </w:pPr>
      <w:r>
        <w:t xml:space="preserve">Huyết dịch xuyên qua ma viêm hộ thể, trực tiếp rơi lên vai phải hắn, xuyên qua chiến giáp ngũ giai lại bị lân giáp đại hải xà ngũ giai chặn lại.</w:t>
      </w:r>
    </w:p>
    <w:p>
      <w:pPr>
        <w:pStyle w:val="BodyText"/>
      </w:pPr>
      <w:r>
        <w:t xml:space="preserve">Nhạc Trọng nắm chặt Ngụy Minh Thanh, hung hăng một cước đá vào hạ bộ của hắn, lực lượng khủng bố nháy mắt bộc phát đem hạ bộ của hắn đá bạo.</w:t>
      </w:r>
    </w:p>
    <w:p>
      <w:pPr>
        <w:pStyle w:val="BodyText"/>
      </w:pPr>
      <w:r>
        <w:t xml:space="preserve">- Ah…đau quá! Đau quá!</w:t>
      </w:r>
    </w:p>
    <w:p>
      <w:pPr>
        <w:pStyle w:val="BodyText"/>
      </w:pPr>
      <w:r>
        <w:t xml:space="preserve">Ngụy Minh Thanh phát ra tiếng kêu thảm thiết thê lương, cho dù là cường giả lục giai thì chỗ kín cũng là yếu hại của hắn, bị Nhạc Trọng đá vỡ, mạnh mẽ như hắn cũng không nhịn được gào rú thê thảm.</w:t>
      </w:r>
    </w:p>
    <w:p>
      <w:pPr>
        <w:pStyle w:val="BodyText"/>
      </w:pPr>
      <w:r>
        <w:t xml:space="preserve">Đúng lúc này huyết vụ vốn bị tách rời lại bổ nhào qua bên này đem cả Nhạc Trọng lẫn Ngụy Minh Thanh cuốn vào bên trong.</w:t>
      </w:r>
    </w:p>
    <w:p>
      <w:pPr>
        <w:pStyle w:val="BodyText"/>
      </w:pPr>
      <w:r>
        <w:t xml:space="preserve">Trong mắt Nhạc Trọng chợt lóe hàn quang, thân thể bộc phát một tầng ma viêm rừng rực, đem huyết vụ thiêu hủy kêu vang khiến nó không cách nào tiến tới. Hắn nắm chặt Ngụy Minh Thanh, hung hăng hất ngược đầu gối một kích đánh thẳng vào chỗ kín huyết nhục mơ hồ của Ngụy Minh Thanh.</w:t>
      </w:r>
    </w:p>
    <w:p>
      <w:pPr>
        <w:pStyle w:val="BodyText"/>
      </w:pPr>
      <w:r>
        <w:t xml:space="preserve">Ngụy Minh Thanh lại trúng một đòn nghiêm trọng, gương mặt vặn vẹo thống khổ, thân thể không ngừng run rẩy lên.</w:t>
      </w:r>
    </w:p>
    <w:p>
      <w:pPr>
        <w:pStyle w:val="BodyText"/>
      </w:pPr>
      <w:r>
        <w:t xml:space="preserve">Nhạc Trọng thuận thế một quyền hung hăng oanh lên đầu hắn, lực lượng khủng bố nháy mắt bùng nổ, ma viêm cường đại bao phủ trên đầu tên kia.</w:t>
      </w:r>
    </w:p>
    <w:p>
      <w:pPr>
        <w:pStyle w:val="BodyText"/>
      </w:pPr>
      <w:r>
        <w:t xml:space="preserve">Trong thân thể người kia lại bắn ra huyết vụ khổng lồ ngăn cản ma viêm của Nhạc Trọng.</w:t>
      </w:r>
    </w:p>
    <w:p>
      <w:pPr>
        <w:pStyle w:val="BodyText"/>
      </w:pPr>
      <w:r>
        <w:t xml:space="preserve">Nhạc Trọng cũng không chút quan tâm, từng quyền oanh liên tục lên đầu Ngụy Minh Thanh, oanh đến huyết nhục mơ hồ.</w:t>
      </w:r>
    </w:p>
    <w:p>
      <w:pPr>
        <w:pStyle w:val="BodyText"/>
      </w:pPr>
      <w:r>
        <w:t xml:space="preserve">Liên tiếp oanh ra hơn mười quyền, huyết vụ chợt tán loạn, đầu của Ngụy Minh Thanh bị ma viêm thiêu hủy hóa thành tro tàn.</w:t>
      </w:r>
    </w:p>
    <w:p>
      <w:pPr>
        <w:pStyle w:val="BodyText"/>
      </w:pPr>
      <w:r>
        <w:t xml:space="preserve">Từng đoàn sinh mệnh nguyên khí tinh thuần từ trong thi thể Ngụy Minh Thanh phiêu tán dung nhập vào trong cơ thể Nhạc Trọng.</w:t>
      </w:r>
    </w:p>
    <w:p>
      <w:pPr>
        <w:pStyle w:val="BodyText"/>
      </w:pPr>
      <w:r>
        <w:t xml:space="preserve">Bạo chúa cùng bá chủ Vân Châu Ngụy Minh Thanh cứ như thế chết trong tay Nhạc Trọng.</w:t>
      </w:r>
    </w:p>
    <w:p>
      <w:pPr>
        <w:pStyle w:val="BodyText"/>
      </w:pPr>
      <w:r>
        <w:t xml:space="preserve">Ngụy Minh Thanh cường đại, nhưng kinh nghiệm chiến đấu của hắn quá mức yếu ớt. Hắn là hoàng đế Vân Châu, căn bản không cần tác chiến nơi tiền tuyến. Kinh nghiệm thực chiến của hắn quá ít, đặc biệt là cận chiến không có. Mỗi lần bị Nhạc Trọng tiếp cận hắn lại không biết nên làm sao chiến đấu, cuối cùng lại bị Nhạc Trọng tuy có thực lực yếu hơn xử lý.</w:t>
      </w:r>
    </w:p>
    <w:p>
      <w:pPr>
        <w:pStyle w:val="BodyText"/>
      </w:pPr>
      <w:r>
        <w:t xml:space="preserve">Đương nhiên nếu trước đó không có chín cường giả ngũ giai phân tách Ngụy Minh Thanh cùng huyết vụ, Nhạc Trọng đối mặt với hắn chỉ còn con đường chết.</w:t>
      </w:r>
    </w:p>
    <w:p>
      <w:pPr>
        <w:pStyle w:val="BodyText"/>
      </w:pPr>
      <w:r>
        <w:t xml:space="preserve">- Chúc mừng ngài đã lấy được cường hóa +20 toàn bộ thuộc tính!</w:t>
      </w:r>
    </w:p>
    <w:p>
      <w:pPr>
        <w:pStyle w:val="BodyText"/>
      </w:pPr>
      <w:r>
        <w:t xml:space="preserve">- Chúc mừng ngài đã lấy được +4 cường hóa điểm kỹ năng!</w:t>
      </w:r>
    </w:p>
    <w:p>
      <w:pPr>
        <w:pStyle w:val="BodyText"/>
      </w:pPr>
      <w:r>
        <w:t xml:space="preserve">Sinh mệnh nguyên khí tinh thuần vừa dung nhập vào cơ thể hắn, liền vang lên thanh âm thanh thúy nhắc nhở.</w:t>
      </w:r>
    </w:p>
    <w:p>
      <w:pPr>
        <w:pStyle w:val="BodyText"/>
      </w:pPr>
      <w:r>
        <w:t xml:space="preserve">Nhạc Trọng thoáng tự hỏi, lựa chọn cường hóa kỹ năng ám hắc đấu khí, như vậy ám hắc đấu khí của hắn đã tăng lên tứ giai.</w:t>
      </w:r>
    </w:p>
    <w:p>
      <w:pPr>
        <w:pStyle w:val="BodyText"/>
      </w:pPr>
      <w:r>
        <w:t xml:space="preserve">Lực công kích của ma viêm mạnh mẽ, mà ám hắc đấu khí có thể giúp Nhạc Trọng đề thăng toàn bộ thực lực, đây là kỹ năng công thủ đầy đủ. Nếu muốn sống sót trường hợp sử dụng ám hắc đấu khí càng nhiều hơn dùng ma viêm.</w:t>
      </w:r>
    </w:p>
    <w:p>
      <w:pPr>
        <w:pStyle w:val="BodyText"/>
      </w:pPr>
      <w:r>
        <w:t xml:space="preserve">Đậu Hoa đứng trên đài cao nhìn vào trung xu hoàng thành truyền ra mệnh lệnh lãnh khốc:</w:t>
      </w:r>
    </w:p>
    <w:p>
      <w:pPr>
        <w:pStyle w:val="BodyText"/>
      </w:pPr>
      <w:r>
        <w:t xml:space="preserve">- Ngụy Minh Thanh đã chết rồi sao? Tốt lắm, cứ như vậy hắn đã không còn giá trị lợi dụng! Truyền mệnh lệnh của ta, lập tức đóng cửa toàn bộ phân thân siêu cấp trí năng. Trọng pháo toàn lực phát động công kích!</w:t>
      </w:r>
    </w:p>
    <w:p>
      <w:pPr>
        <w:pStyle w:val="BodyText"/>
      </w:pPr>
      <w:r>
        <w:t xml:space="preserve">- Dạ!</w:t>
      </w:r>
    </w:p>
    <w:p>
      <w:pPr>
        <w:pStyle w:val="BodyText"/>
      </w:pPr>
      <w:r>
        <w:t xml:space="preserve">Một gã quan quân nhanh chóng rời đi.</w:t>
      </w:r>
    </w:p>
    <w:p>
      <w:pPr>
        <w:pStyle w:val="BodyText"/>
      </w:pPr>
      <w:r>
        <w:t xml:space="preserve">Nương theo sau mệnh lệnh, trong một khu rừng cách nội thành bốn cây số từng khẩu trọng pháo liền điều chỉnh vị trí.</w:t>
      </w:r>
    </w:p>
    <w:p>
      <w:pPr>
        <w:pStyle w:val="BodyText"/>
      </w:pPr>
      <w:r>
        <w:t xml:space="preserve">Bạch Y đột nhiên phát ra tiếng cảnh cáo:</w:t>
      </w:r>
    </w:p>
    <w:p>
      <w:pPr>
        <w:pStyle w:val="BodyText"/>
      </w:pPr>
      <w:r>
        <w:t xml:space="preserve">- Cảnh cáo! Cảnh cáo! Toàn bộ phân thân của tôi đã bị đóng cửa. Căn cứ phân tích, phản bội quân có 89% sản sinh địch ý đối với ngài!</w:t>
      </w:r>
    </w:p>
    <w:p>
      <w:pPr>
        <w:pStyle w:val="BodyText"/>
      </w:pPr>
      <w:r>
        <w:t xml:space="preserve">Trong lòng Nhạc Trọng rùng mình, một cỗ dự cảm nguy hiểm xông lên trong lòng, tâm niệm vừa động, phát động kỹ năng hợp thể phòng hộ thuật, Bạch Cốt đi ra hóa thành cốt khải bao trùm thân thể hắn.</w:t>
      </w:r>
    </w:p>
    <w:p>
      <w:pPr>
        <w:pStyle w:val="BodyText"/>
      </w:pPr>
      <w:r>
        <w:t xml:space="preserve">Vô số gai xương kéo dài, đem Nhạc Trọng nhấc bay lên cao, liền bay lên cao giữa không trung ba trăm thước.</w:t>
      </w:r>
    </w:p>
    <w:p>
      <w:pPr>
        <w:pStyle w:val="BodyText"/>
      </w:pPr>
      <w:r>
        <w:t xml:space="preserve">Oanh! Oanh! Oanh!</w:t>
      </w:r>
    </w:p>
    <w:p>
      <w:pPr>
        <w:pStyle w:val="BodyText"/>
      </w:pPr>
      <w:r>
        <w:t xml:space="preserve">Sau ba lần hô hấp, theo từng đợt thanh âm nổ tung kinh thiên động địa, từng đoàn trọng pháo oanh kích vào trong nội thành, đem từng tảng lớn kiến trúc oanh thành tro tàn.</w:t>
      </w:r>
    </w:p>
    <w:p>
      <w:pPr>
        <w:pStyle w:val="BodyText"/>
      </w:pPr>
      <w:r>
        <w:t xml:space="preserve">Uy lực trọng pháo cực kỳ khủng bố, chỉ có hộ tráo mới khả năng ngăn cản được.</w:t>
      </w:r>
    </w:p>
    <w:p>
      <w:pPr>
        <w:pStyle w:val="BodyText"/>
      </w:pPr>
      <w:r>
        <w:t xml:space="preserve">Cho dù là lục giai cường giả cũng thật khó sống sót khi bị trọng pháo năng lượng oanh kích dày đặc đến như thế.</w:t>
      </w:r>
    </w:p>
    <w:p>
      <w:pPr>
        <w:pStyle w:val="BodyText"/>
      </w:pPr>
      <w:r>
        <w:t xml:space="preserve">Hai mươi khẩu trọng pháo năng lượng là đòn sát thủ mà tứ đại gia tộc chuẩn bị, nguyên bản bọn hắn dự tính dùng đối phó Ngụy Minh Thanh, nhưng thế cục biến đổi, Ngụy Minh Thanh vừa chết bọn hắn liền từ minh hữu lại trở mặt, xem Nhạc Trọng là đối tượng cần diệt trừ.</w:t>
      </w:r>
    </w:p>
    <w:p>
      <w:pPr>
        <w:pStyle w:val="BodyText"/>
      </w:pPr>
      <w:r>
        <w:t xml:space="preserve">Gai xương của Bạch Cốt bị oanh vỡ thành phấn vụn, Nhạc Trọng liền rơi xuống đất.</w:t>
      </w:r>
    </w:p>
    <w:p>
      <w:pPr>
        <w:pStyle w:val="BodyText"/>
      </w:pPr>
      <w:r>
        <w:t xml:space="preserve">Đúng lúc này Nhạc Trọng phát động thuật triệu hoán thuần thú, hư không hiện ra một động lớn, tiểu Thanh bay ra, Nhạc Trọng thuận thế nhảy lên lưng nó.</w:t>
      </w:r>
    </w:p>
    <w:p>
      <w:pPr>
        <w:pStyle w:val="Compact"/>
      </w:pPr>
      <w:r>
        <w:br w:type="textWrapping"/>
      </w:r>
      <w:r>
        <w:br w:type="textWrapping"/>
      </w:r>
    </w:p>
    <w:p>
      <w:pPr>
        <w:pStyle w:val="Heading2"/>
      </w:pPr>
      <w:bookmarkStart w:id="1270" w:name="chương-1248-trở-mặt-1"/>
      <w:bookmarkEnd w:id="1270"/>
      <w:r>
        <w:t xml:space="preserve">1248. Chương 1248: Trở Mặt! (1)</w:t>
      </w:r>
    </w:p>
    <w:p>
      <w:pPr>
        <w:pStyle w:val="Compact"/>
      </w:pPr>
      <w:r>
        <w:br w:type="textWrapping"/>
      </w:r>
      <w:r>
        <w:br w:type="textWrapping"/>
      </w:r>
      <w:r>
        <w:t xml:space="preserve">Đứng trên lưng tiểu Thanh, hai mắt Nhạc Trọng như đao đảo xuống bên dưới, liếc mắt liền nhìn thấy đoàn người Đậu Hoa đang đứng chỉ huy trên tháp cao.</w:t>
      </w:r>
    </w:p>
    <w:p>
      <w:pPr>
        <w:pStyle w:val="BodyText"/>
      </w:pPr>
      <w:r>
        <w:t xml:space="preserve">Không dùng điện não, những quan chỉ huy như Đậu Hoa cũng chỉ có thể đứng trên tháp cao quan sát tình huống.</w:t>
      </w:r>
    </w:p>
    <w:p>
      <w:pPr>
        <w:pStyle w:val="BodyText"/>
      </w:pPr>
      <w:r>
        <w:t xml:space="preserve">Nhạc Trọng vỗ nhẹ lên lưng tiểu Thanh, tiểu Thanh liền hóa thành một đạo thanh sắc lưu quang bay về hướng đám người Đậu Hoa.</w:t>
      </w:r>
    </w:p>
    <w:p>
      <w:pPr>
        <w:pStyle w:val="BodyText"/>
      </w:pPr>
      <w:r>
        <w:t xml:space="preserve">Đậu Hoa nhìn thấy Nhạc Trọng cưỡi trên lưng tiểu Thanh, trong lòng sản sinh hàn ý lớn tiếng gầm rú:</w:t>
      </w:r>
    </w:p>
    <w:p>
      <w:pPr>
        <w:pStyle w:val="BodyText"/>
      </w:pPr>
      <w:r>
        <w:t xml:space="preserve">- Công kích! Tiêu diệt hắn!</w:t>
      </w:r>
    </w:p>
    <w:p>
      <w:pPr>
        <w:pStyle w:val="BodyText"/>
      </w:pPr>
      <w:r>
        <w:t xml:space="preserve">Từng tên chiến sĩ thủ hộ bên người Đậu Hoa liền giơ súng bắn lên bầu trời.</w:t>
      </w:r>
    </w:p>
    <w:p>
      <w:pPr>
        <w:pStyle w:val="BodyText"/>
      </w:pPr>
      <w:r>
        <w:t xml:space="preserve">Từng đạo la-de, điện từ pháo phóng lên cao, hóa thành màn đạn thổi quét về hướng tiểu Thanh.</w:t>
      </w:r>
    </w:p>
    <w:p>
      <w:pPr>
        <w:pStyle w:val="BodyText"/>
      </w:pPr>
      <w:r>
        <w:t xml:space="preserve">Uy lực của tia la-de cùng điện từ pháo thật mạnh mẽ, cho dù là tiểu Thanh cũng có thể bắn thủng. Nhưng tuy rằng thân thể tiểu Thanh thật lớn, tốc độ lại cực nhanh, chỉ trong vòng một giây đã bay qua 680m, trực tiếp làm màn đạn bắn hụt vào khoảng không.</w:t>
      </w:r>
    </w:p>
    <w:p>
      <w:pPr>
        <w:pStyle w:val="BodyText"/>
      </w:pPr>
      <w:r>
        <w:t xml:space="preserve">Nếu như có được điện não trung ương tính toán cùng điều tiết chuẩn xác, may ra họ còn bắn trúng được tiểu Thanh, nhưng hiện tại chỉ dựa vào chính sức người, đương nhiên họ không cách nào nắm giữ được quỹ tích di chuyển của nó.</w:t>
      </w:r>
    </w:p>
    <w:p>
      <w:pPr>
        <w:pStyle w:val="BodyText"/>
      </w:pPr>
      <w:r>
        <w:t xml:space="preserve">Không đầy bốn giây ngắn ngủi, tiểu Thanh mang theo một cỗ cơn lốc cuồng bạo xuất hiện trên phòng chỉ huy của đám người Đậu Hoa, nó mở đôi cánh thật lớn, từng đạo phong nhận như cơn mưa rơi thẳng xuống đám chiến sĩ phản quân bên dưới.</w:t>
      </w:r>
    </w:p>
    <w:p>
      <w:pPr>
        <w:pStyle w:val="BodyText"/>
      </w:pPr>
      <w:r>
        <w:t xml:space="preserve">Dưới cơn mưa phong nhận khủng bố chém giết, thật nhiều phản quân liền bị chém thành nát bấy, chân tay bị cụt vẩy ra, mặt đất như biến thành địa ngục.</w:t>
      </w:r>
    </w:p>
    <w:p>
      <w:pPr>
        <w:pStyle w:val="BodyText"/>
      </w:pPr>
      <w:r>
        <w:t xml:space="preserve">Nhạc Trọng nhảy xuống khỏi lưng tiểu Thanh, xuất hiện trước người Đậu Hoa đang mang vẻ mặt chua chát, vẻ mặt âm trầm hỏi:</w:t>
      </w:r>
    </w:p>
    <w:p>
      <w:pPr>
        <w:pStyle w:val="BodyText"/>
      </w:pPr>
      <w:r>
        <w:t xml:space="preserve">- Vì sao phải hạ độc thủ với ta?</w:t>
      </w:r>
    </w:p>
    <w:p>
      <w:pPr>
        <w:pStyle w:val="BodyText"/>
      </w:pPr>
      <w:r>
        <w:t xml:space="preserve">Sắc mặt Đậu Hoa biến đổi liên tục, cắn răng nói:</w:t>
      </w:r>
    </w:p>
    <w:p>
      <w:pPr>
        <w:pStyle w:val="BodyText"/>
      </w:pPr>
      <w:r>
        <w:t xml:space="preserve">- Đây chỉ là hiểu lầm, chúng tôi chỉ muốn hoàn toàn diệt sát Ngụy Minh Thanh. Anh cũng biết cường giả lục giai đáng sợ, nếu bị hắn chạy thoát chúng ta đều chết không chỗ chôn. Tôi có thể giải thích, đây chỉ là quyết định của một mình tôi. Muốn giết anh giết một mình tôi là được!</w:t>
      </w:r>
    </w:p>
    <w:p>
      <w:pPr>
        <w:pStyle w:val="BodyText"/>
      </w:pPr>
      <w:r>
        <w:t xml:space="preserve">Nhạc Trọng nhìn Đậu Hoa không chịu thừa nhận, trong mắt thoáng hiện hàn quang, Hỏa Diễm đao vung lên, một đạo hàn quang lướt qua, cánh tay phải Đậu Hoa liền bị chém đứt từ khuỷu tay, thật nhiều máu tươi phun tung tóe, làm hắn thống khổ gương mặt vặn vẹo.</w:t>
      </w:r>
    </w:p>
    <w:p>
      <w:pPr>
        <w:pStyle w:val="BodyText"/>
      </w:pPr>
      <w:r>
        <w:t xml:space="preserve">Nhạc Trọng lạnh lùng cười nói:</w:t>
      </w:r>
    </w:p>
    <w:p>
      <w:pPr>
        <w:pStyle w:val="BodyText"/>
      </w:pPr>
      <w:r>
        <w:t xml:space="preserve">- Ngươi cho rằng lời nói dối vụng về như vậy ta có tin hay không? Nếu ta không đoán sai, đám vương bát đản các ngươi hẳn là sản sinh lòng kiêng kỵ với siêu cấp trí năng trong tay ta, muốn nhân cơ hội giết chết ta. Qua sông chặt cầu chính là thủ đoạn mà đám chính khách xấu xa các ngươi sở trường!</w:t>
      </w:r>
    </w:p>
    <w:p>
      <w:pPr>
        <w:pStyle w:val="BodyText"/>
      </w:pPr>
      <w:r>
        <w:t xml:space="preserve">Khuôn mặt Đậu Hoa vặn vẹo, kéo xuống giả tạo lớn tiếng rít gào:</w:t>
      </w:r>
    </w:p>
    <w:p>
      <w:pPr>
        <w:pStyle w:val="BodyText"/>
      </w:pPr>
      <w:r>
        <w:t xml:space="preserve">- Đúng vậy! Trong tay ngươi có được siêu cấp trí năng uy hiếp chúng ta quá lớn. Chỉ cần ngươi còn sống nắm giữ nó, vô số điện não trung ương khống chế binh khí khoa học kỹ thuật siêu cấp của chúng ta liền không thể sử dụng. Ngươi là u ác tính của cả Vân Châu, chỉ cần ngươi còn tồn tại một ngày khoa học kỹ thuật Vân Châu đều không thể tiến bộ, chỉ có giết chết ngươi chúng ta mới có thể chân chính cường đại lên. Làm sao ngươi không chết đi? Vì toàn bộ nhân loại người như ngươi nên đi chết đi!</w:t>
      </w:r>
    </w:p>
    <w:p>
      <w:pPr>
        <w:pStyle w:val="BodyText"/>
      </w:pPr>
      <w:r>
        <w:t xml:space="preserve">Bên trong Thiên Đô hoàng thành có rất nhiều binh khí siêu cấp đáng sợ như đạn đạo năng lượng, Thu Hoạch Giả. Những binh khí siêu cấp này lại cần thật nhiều điện não trung ương tính toán điều khiển mới có thể phát huy ra được uy lực khủng bố.</w:t>
      </w:r>
    </w:p>
    <w:p>
      <w:pPr>
        <w:pStyle w:val="BodyText"/>
      </w:pPr>
      <w:r>
        <w:t xml:space="preserve">Trong tay Nhạc Trọng có Bạch Y, hoàn toàn khắc chế đại bộ phận binh khí chiến tranh tiên tiến của Thiên Đô. Chỉ cần hắn còn tồn tại một ngày, tứ đại gia tộc tuyệt đối không dám vận dụng binh khí chiến tranh, bởi như vậy nhược điểm của bọn hắn sẽ bị Nhạc Trọng hoàn toàn nắm giữ.</w:t>
      </w:r>
    </w:p>
    <w:p>
      <w:pPr>
        <w:pStyle w:val="BodyText"/>
      </w:pPr>
      <w:r>
        <w:t xml:space="preserve">Lần này sở dĩ tứ đại gia tộc đánh bại được Ngụy Minh Thanh là có sự trợ giúp của Nhạc Trọng vận dụng được Thu Hoạch Giả cùng đạn đạo năng lượng tấn công. Mà bởi vì bên Ngụy Minh Thanh lại không sử dụng được vũ khí chiến tranh tiên tiến chống cự, nên mới thua bại. Đám chưởng khống giả của tứ đại gia tộc tự nhiên không thể khoan dung sự tồn tại của Nhạc Trọng khống chế bọn hắn như thế.</w:t>
      </w:r>
    </w:p>
    <w:p>
      <w:pPr>
        <w:pStyle w:val="BodyText"/>
      </w:pPr>
      <w:r>
        <w:t xml:space="preserve">- Quả thế, các ngươi đã muốn giết ta, như vậy ta cũng sẽ không hạ thủ lưu tình!</w:t>
      </w:r>
    </w:p>
    <w:p>
      <w:pPr>
        <w:pStyle w:val="BodyText"/>
      </w:pPr>
      <w:r>
        <w:t xml:space="preserve">Trong mắt Nhạc Trọng chợt lóe hàn quang, bước tới trước người Đậu Hoa, một chưởng vỗ lên đầu hắn đem hắn đánh hôn mê. Đồng thời hào quang tay phải chợt lóe, Khôi Lỗi Phù nhị giai bay ra dung nhập vào đầu của Đậu Hoa.</w:t>
      </w:r>
    </w:p>
    <w:p>
      <w:pPr>
        <w:pStyle w:val="BodyText"/>
      </w:pPr>
      <w:r>
        <w:t xml:space="preserve">Đậu Hoa bị Nhạc Trọng đánh tỉnh vẻ dữ tợn trên mặt hoàn toàn biến mất cung kính nói:</w:t>
      </w:r>
    </w:p>
    <w:p>
      <w:pPr>
        <w:pStyle w:val="BodyText"/>
      </w:pPr>
      <w:r>
        <w:t xml:space="preserve">- Gặp qua chủ nhân!</w:t>
      </w:r>
    </w:p>
    <w:p>
      <w:pPr>
        <w:pStyle w:val="BodyText"/>
      </w:pPr>
      <w:r>
        <w:t xml:space="preserve">Nhạc Trọng chỉ tới, vô số Khôi Lỗi Phù bay qua:</w:t>
      </w:r>
    </w:p>
    <w:p>
      <w:pPr>
        <w:pStyle w:val="BodyText"/>
      </w:pPr>
      <w:r>
        <w:t xml:space="preserve">- Ngươi cùng Bạch Cốt xuất phát, thu thập bộ hạ, đem toàn bộ bọn hắn biến thành khôi lỗi!</w:t>
      </w:r>
    </w:p>
    <w:p>
      <w:pPr>
        <w:pStyle w:val="BodyText"/>
      </w:pPr>
      <w:r>
        <w:t xml:space="preserve">Đậu Hoa cung kính đáp:</w:t>
      </w:r>
    </w:p>
    <w:p>
      <w:pPr>
        <w:pStyle w:val="BodyText"/>
      </w:pPr>
      <w:r>
        <w:t xml:space="preserve">- Dạ, chủ nhân!</w:t>
      </w:r>
    </w:p>
    <w:p>
      <w:pPr>
        <w:pStyle w:val="BodyText"/>
      </w:pPr>
      <w:r>
        <w:t xml:space="preserve">Dứt lời Đậu Hoa cùng Bạch Cốt đi nhanh ra ngoài.</w:t>
      </w:r>
    </w:p>
    <w:p>
      <w:pPr>
        <w:pStyle w:val="BodyText"/>
      </w:pPr>
      <w:r>
        <w:t xml:space="preserve">Sát khí trong mắt Nhạc Trọng khởi động, nhìn Bạch Y hỏi:</w:t>
      </w:r>
    </w:p>
    <w:p>
      <w:pPr>
        <w:pStyle w:val="BodyText"/>
      </w:pPr>
      <w:r>
        <w:t xml:space="preserve">- Các ngươi làm mùng một, cũng đừng trách ta làm mười lăm! Bạch Y, bốn lão nhân kia đang núp ở nơi nào?</w:t>
      </w:r>
    </w:p>
    <w:p>
      <w:pPr>
        <w:pStyle w:val="BodyText"/>
      </w:pPr>
      <w:r>
        <w:t xml:space="preserve">Bạch Y đáp:</w:t>
      </w:r>
    </w:p>
    <w:p>
      <w:pPr>
        <w:pStyle w:val="BodyText"/>
      </w:pPr>
      <w:r>
        <w:t xml:space="preserve">- Chủ nhân, không có bất kỳ tình báo. Đối phương đã chặt đứt toàn bộ trang bị theo dõi, tôi không thể tìm ra vị trí bọn hắn!</w:t>
      </w:r>
    </w:p>
    <w:p>
      <w:pPr>
        <w:pStyle w:val="BodyText"/>
      </w:pPr>
      <w:r>
        <w:t xml:space="preserve">Đám gia chủ tứ đại gia tộc đều là kẻ dối trá, nếu bọn hắn đã biết Nhạc Trọng có được siêu cấp trí năng, đương nhiên sẽ không để ình rơi vào nguy hiểm.</w:t>
      </w:r>
    </w:p>
    <w:p>
      <w:pPr>
        <w:pStyle w:val="BodyText"/>
      </w:pPr>
      <w:r>
        <w:t xml:space="preserve">Nhạc Trọng nhướng mày, đột nhiên hỏi:</w:t>
      </w:r>
    </w:p>
    <w:p>
      <w:pPr>
        <w:pStyle w:val="BodyText"/>
      </w:pPr>
      <w:r>
        <w:t xml:space="preserve">- Tình hình tranh đoạt ngoại thành như thế nào?</w:t>
      </w:r>
    </w:p>
    <w:p>
      <w:pPr>
        <w:pStyle w:val="BodyText"/>
      </w:pPr>
      <w:r>
        <w:t xml:space="preserve">Bạch Y đáp:</w:t>
      </w:r>
    </w:p>
    <w:p>
      <w:pPr>
        <w:pStyle w:val="BodyText"/>
      </w:pPr>
      <w:r>
        <w:t xml:space="preserve">- Trước khi phân thân của tôi bị đóng cửa, người của tứ đại gia tộc đã lấy được thượng phong tuyệt đối. Đại tướng thủ thành Ngụy Thủ đã chết trận. Một bộ phận chiến sĩ đã đầu hàng với tứ đại gia tộc, chỉ còn một bộ phận còn đang ương ngạnh chống cự!</w:t>
      </w:r>
    </w:p>
    <w:p>
      <w:pPr>
        <w:pStyle w:val="BodyText"/>
      </w:pPr>
      <w:r>
        <w:t xml:space="preserve">Người chủ trì của tứ đại gia tộc không phải kẻ đần, bởi vì biết nội thành lẫn ngoại thành đã sắp bị công phá, lực lượng của Nhạc Trọng đã không còn bao nhiêu nên mới lựa chọn trở mặt ngay lúc này.</w:t>
      </w:r>
    </w:p>
    <w:p>
      <w:pPr>
        <w:pStyle w:val="BodyText"/>
      </w:pPr>
      <w:r>
        <w:t xml:space="preserve">Nhạc Trọng xoay người nhảy lên lưng tiểu Thanh:</w:t>
      </w:r>
    </w:p>
    <w:p>
      <w:pPr>
        <w:pStyle w:val="BodyText"/>
      </w:pPr>
      <w:r>
        <w:t xml:space="preserve">- Chúng ta đi ngoại thành!</w:t>
      </w:r>
    </w:p>
    <w:p>
      <w:pPr>
        <w:pStyle w:val="BodyText"/>
      </w:pPr>
      <w:r>
        <w:t xml:space="preserve">Tiểu Thanh vỗ cánh hóa thành một đạo thanh sắc thân ảnh bay ra bên ngoài.</w:t>
      </w:r>
    </w:p>
    <w:p>
      <w:pPr>
        <w:pStyle w:val="BodyText"/>
      </w:pPr>
      <w:r>
        <w:t xml:space="preserve">Không bao lâu Nhạc Trọng đã đi tới trên bầu trời ngoại thành, hắn nhìn xuống bên dưới, chỉ thấy chiến sĩ của tứ đại gia tộc đang quét dọn chiến trường, hàng trăm hàng ngàn tù binh hai tay ôm đầu chậm rãi đi ra.</w:t>
      </w:r>
    </w:p>
    <w:p>
      <w:pPr>
        <w:pStyle w:val="BodyText"/>
      </w:pPr>
      <w:r>
        <w:t xml:space="preserve">Nhưng trong một góc tại ngoại thành vẫn còn có một nhóm ánh sáng không ngừng bắn phá lẫn nhau, vẫn đang tiếp tục chiến đấu.</w:t>
      </w:r>
    </w:p>
    <w:p>
      <w:pPr>
        <w:pStyle w:val="BodyText"/>
      </w:pPr>
      <w:r>
        <w:t xml:space="preserve">Nhạc Trọng vỗ vỗ lưng tiểu Thanh:</w:t>
      </w:r>
    </w:p>
    <w:p>
      <w:pPr>
        <w:pStyle w:val="BodyText"/>
      </w:pPr>
      <w:r>
        <w:t xml:space="preserve">- Đi xuống!</w:t>
      </w:r>
    </w:p>
    <w:p>
      <w:pPr>
        <w:pStyle w:val="BodyText"/>
      </w:pPr>
      <w:r>
        <w:t xml:space="preserve">Tiểu Thanh vỗ cánh bay thẳng xuống bên dưới.</w:t>
      </w:r>
    </w:p>
    <w:p>
      <w:pPr>
        <w:pStyle w:val="BodyText"/>
      </w:pPr>
      <w:r>
        <w:t xml:space="preserve">- Là nó! Nổ súng! Xử lý nó!</w:t>
      </w:r>
    </w:p>
    <w:p>
      <w:pPr>
        <w:pStyle w:val="BodyText"/>
      </w:pPr>
      <w:r>
        <w:t xml:space="preserve">Một gã quan quân của tứ đại gia tộc nhìn thấy tiểu Thanh từ trên trời giáng xuống sắc mặt đại biến lớn tiếng gầm rú.</w:t>
      </w:r>
    </w:p>
    <w:p>
      <w:pPr>
        <w:pStyle w:val="BodyText"/>
      </w:pPr>
      <w:r>
        <w:t xml:space="preserve">Nhưng mà đã muộn, Nhạc Trọng từ trên lưng tiểu Thanh nhảy xuống, hàn quang chớp động, cầm Hắc Nha đao nhanh như quỷ mị xông vào trong đội ngũ chừng bốn mươi người kia.</w:t>
      </w:r>
    </w:p>
    <w:p>
      <w:pPr>
        <w:pStyle w:val="BodyText"/>
      </w:pPr>
      <w:r>
        <w:t xml:space="preserve">Trường đao thật lớn không ngừng bay lên, máu tươi phóng lên tận trời, chỉ trong vài lần hô hấp ngắn ngủi hơn bốn mươi chiến sĩ phản quân đã bị Nhạc Trọng dễ dàng chém giết.</w:t>
      </w:r>
    </w:p>
    <w:p>
      <w:pPr>
        <w:pStyle w:val="BodyText"/>
      </w:pPr>
      <w:r>
        <w:t xml:space="preserve">- Thật mạnh!</w:t>
      </w:r>
    </w:p>
    <w:p>
      <w:pPr>
        <w:pStyle w:val="Compact"/>
      </w:pPr>
      <w:r>
        <w:t xml:space="preserve">Những thành vệ quân ôm đầu ngồi dưới đất đầu hàng nhìn thấy Nhạc Trọng trong mắt đều toát ra vẻ kinh hãi.</w:t>
      </w:r>
      <w:r>
        <w:br w:type="textWrapping"/>
      </w:r>
      <w:r>
        <w:br w:type="textWrapping"/>
      </w:r>
    </w:p>
    <w:p>
      <w:pPr>
        <w:pStyle w:val="Heading2"/>
      </w:pPr>
      <w:bookmarkStart w:id="1271" w:name="chương-1249-trở-mặt-2"/>
      <w:bookmarkEnd w:id="1271"/>
      <w:r>
        <w:t xml:space="preserve">1249. Chương 1249: Trở Mặt! (2)</w:t>
      </w:r>
    </w:p>
    <w:p>
      <w:pPr>
        <w:pStyle w:val="Compact"/>
      </w:pPr>
      <w:r>
        <w:br w:type="textWrapping"/>
      </w:r>
      <w:r>
        <w:br w:type="textWrapping"/>
      </w:r>
      <w:r>
        <w:t xml:space="preserve">- Ta là Nhạc Trọng, tứ đại gia tộc sẽ không bỏ qua cho tâm phúc Ngụy Minh Thanh như các ngươi, nếu muốn sống sót thì cầm lên vũ khí theo ta cùng đi tập kích kho đạn dược của bọn hắn, cùng nhau tiêu diệt bọn hắn. Nếu như muốn chết thì cứ đi đầu hàng đi!</w:t>
      </w:r>
    </w:p>
    <w:p>
      <w:pPr>
        <w:pStyle w:val="BodyText"/>
      </w:pPr>
      <w:r>
        <w:t xml:space="preserve">Nhạc Trọng vung tay, hai Thu Hoạch Giả trống rỗng xuất hiện bên cạnh hắn.</w:t>
      </w:r>
    </w:p>
    <w:p>
      <w:pPr>
        <w:pStyle w:val="BodyText"/>
      </w:pPr>
      <w:r>
        <w:t xml:space="preserve">Nhìn thấy một màn này, trong mắt những thành vệ quân hiện lên tia kinh hãi. Tuy rằng khoa học kỹ thuật của Vân Châu phát đạt, nhưng không hề đề cập tới việc đã phát triển khoa học kỹ thuật không gian. Hai Thu Hoạch Giả đột nhiên xuất hiện thật sự vượt ngoài sự hiểu biết của bọn họ.</w:t>
      </w:r>
    </w:p>
    <w:p>
      <w:pPr>
        <w:pStyle w:val="BodyText"/>
      </w:pPr>
      <w:r>
        <w:t xml:space="preserve">Một gã quan quân dáng người khôi ngô, trên mặt lưu một vết roi thật dài đứng dậy nhìn Nhạc Trọng hỏi:</w:t>
      </w:r>
    </w:p>
    <w:p>
      <w:pPr>
        <w:pStyle w:val="BodyText"/>
      </w:pPr>
      <w:r>
        <w:t xml:space="preserve">- Vị đại nhân này, đám phản loạn kia có siêu cấp trí năng trong tay, hai Thu Hoạch Giả kia nếu gặp phải siêu cấp trí năng của bọn hắn sẽ bị đối phương khống chế!</w:t>
      </w:r>
    </w:p>
    <w:p>
      <w:pPr>
        <w:pStyle w:val="BodyText"/>
      </w:pPr>
      <w:r>
        <w:t xml:space="preserve">Nhạc Trọng nhìn chằm chằm gã quan quân kia lạnh lùng nói:</w:t>
      </w:r>
    </w:p>
    <w:p>
      <w:pPr>
        <w:pStyle w:val="BodyText"/>
      </w:pPr>
      <w:r>
        <w:t xml:space="preserve">- Siêu cấp trí năng trong tay bọn hắn chính là của ta. Từ giờ trở đi không thể sử dụng vũ khí hạng nặng chính là bọn hắn!</w:t>
      </w:r>
    </w:p>
    <w:p>
      <w:pPr>
        <w:pStyle w:val="BodyText"/>
      </w:pPr>
      <w:r>
        <w:t xml:space="preserve">- Cái gì?</w:t>
      </w:r>
    </w:p>
    <w:p>
      <w:pPr>
        <w:pStyle w:val="BodyText"/>
      </w:pPr>
      <w:r>
        <w:t xml:space="preserve">Nghe nói như vậy sắc mặt các thành vệ quân biến sắc. Lần này bọn hắn thua bại chủ yếu vì trong tay phản quân có siêu cấp trí năng, làm bọn họ không cách nào nắm giữ thật nhiều trang bị vũ khí tiên tiến công kích đánh trả, vì vậy mới bị chiến bại.</w:t>
      </w:r>
    </w:p>
    <w:p>
      <w:pPr>
        <w:pStyle w:val="BodyText"/>
      </w:pPr>
      <w:r>
        <w:t xml:space="preserve">Nếu không có siêu cấp trí năng can thiệp, cho dù thành vệ quân bốn cửa đông nam tây bắc đều làm phản cũng chưa hẳn thành công, bởi vì trang bị không phải là đối thủ của thành vệ quân trung ương.</w:t>
      </w:r>
    </w:p>
    <w:p>
      <w:pPr>
        <w:pStyle w:val="BodyText"/>
      </w:pPr>
      <w:r>
        <w:t xml:space="preserve">Nhạc Trọng tiếp tục nói:</w:t>
      </w:r>
    </w:p>
    <w:p>
      <w:pPr>
        <w:pStyle w:val="BodyText"/>
      </w:pPr>
      <w:r>
        <w:t xml:space="preserve">- Ngụy Minh Thanh đã chết. Các ngươi dự định nguyện trung thành vì một người đã chết hay là vì chính các ngươi cùng chiến hữu của các ngươi sống sót, xử lý đám phản quân kia?</w:t>
      </w:r>
    </w:p>
    <w:p>
      <w:pPr>
        <w:pStyle w:val="BodyText"/>
      </w:pPr>
      <w:r>
        <w:t xml:space="preserve">Hai mắt tên quan quân đỏ đậm nhìn Nhạc Trọng hỏi:</w:t>
      </w:r>
    </w:p>
    <w:p>
      <w:pPr>
        <w:pStyle w:val="BodyText"/>
      </w:pPr>
      <w:r>
        <w:t xml:space="preserve">- Nếu ngươi đã đứng bên phía tứ đại gia tọc, vì sao lại phản bội bọn hắn?</w:t>
      </w:r>
    </w:p>
    <w:p>
      <w:pPr>
        <w:pStyle w:val="BodyText"/>
      </w:pPr>
      <w:r>
        <w:t xml:space="preserve">Ánh mắt của các thành vệ quân rơi lên người Nhạc Trọng tràn ngập vẻ nghi hoặc.</w:t>
      </w:r>
    </w:p>
    <w:p>
      <w:pPr>
        <w:pStyle w:val="BodyText"/>
      </w:pPr>
      <w:r>
        <w:t xml:space="preserve">Nhạc Trọng thản nhiên đáp:</w:t>
      </w:r>
    </w:p>
    <w:p>
      <w:pPr>
        <w:pStyle w:val="BodyText"/>
      </w:pPr>
      <w:r>
        <w:t xml:space="preserve">- Tứ đại gia tộc dám động thủ giết ta, ta tự nhiên không khả năng đứng yên chờ bọn hắn giết! Các ngươi nguyện ý theo ta làm một trận, hay chờ đợi bị bọn hắn giết chết?</w:t>
      </w:r>
    </w:p>
    <w:p>
      <w:pPr>
        <w:pStyle w:val="BodyText"/>
      </w:pPr>
      <w:r>
        <w:t xml:space="preserve">Trần Thái cắn răng gắt gao nhìn chằm chằm Nhạc Trọng nói:</w:t>
      </w:r>
    </w:p>
    <w:p>
      <w:pPr>
        <w:pStyle w:val="BodyText"/>
      </w:pPr>
      <w:r>
        <w:t xml:space="preserve">- Tôi là Trần Thái, tôi nguyện ý theo anh làm một trận. Nhưng nếu lần này anh chiến thắng, anh phải bảo đảm sự an toàn của chúng tôi, tuyệt đối không thể biếm chúng tôi làm nô lệ hay dân đen!</w:t>
      </w:r>
    </w:p>
    <w:p>
      <w:pPr>
        <w:pStyle w:val="BodyText"/>
      </w:pPr>
      <w:r>
        <w:t xml:space="preserve">Người thắng làm vua kẻ bại làm giặc, tại Vân Châu kẻ chiến bại có kết cục thập phần thê thảm. Nếu không bị biếm làm nô lệ thì bị biếm làm dân đen. Con cháu của họ đời đời cũng là nô lệ cùng dân đen, cơ hồ không còn ngày xuất đầu.</w:t>
      </w:r>
    </w:p>
    <w:p>
      <w:pPr>
        <w:pStyle w:val="BodyText"/>
      </w:pPr>
      <w:r>
        <w:t xml:space="preserve">Vừa nghĩ tới kết cục này, trong lòng họ không rét mà run.</w:t>
      </w:r>
    </w:p>
    <w:p>
      <w:pPr>
        <w:pStyle w:val="BodyText"/>
      </w:pPr>
      <w:r>
        <w:t xml:space="preserve">Nhạc Trọng trầm giọng nói:</w:t>
      </w:r>
    </w:p>
    <w:p>
      <w:pPr>
        <w:pStyle w:val="BodyText"/>
      </w:pPr>
      <w:r>
        <w:t xml:space="preserve">- Lần này nếu thắng lợi, tôi tuyệt đối sẽ không đối xử bạc đãi với các anh. Chỉ cần các anh đi theo tôi, tuyệt đối sẽ không trở thành nô lệ hay dân đen!</w:t>
      </w:r>
    </w:p>
    <w:p>
      <w:pPr>
        <w:pStyle w:val="BodyText"/>
      </w:pPr>
      <w:r>
        <w:t xml:space="preserve">Trần Thái nhìn ra sau lớn tiếng quát:</w:t>
      </w:r>
    </w:p>
    <w:p>
      <w:pPr>
        <w:pStyle w:val="BodyText"/>
      </w:pPr>
      <w:r>
        <w:t xml:space="preserve">- Được! Các huynh đệ, lấy trang bị, cùng tiến lên!</w:t>
      </w:r>
    </w:p>
    <w:p>
      <w:pPr>
        <w:pStyle w:val="BodyText"/>
      </w:pPr>
      <w:r>
        <w:t xml:space="preserve">Các tù binh thành vệ quân nhanh chóng cầm lấy trang bị rơi vãi trên mặt đất đi theo bên người Trần Thái.</w:t>
      </w:r>
    </w:p>
    <w:p>
      <w:pPr>
        <w:pStyle w:val="BodyText"/>
      </w:pPr>
      <w:r>
        <w:t xml:space="preserve">Nhạc Trọng dẫn theo nhóm tàn quân hướng chỗ tụ tập trọng pháo năng lượng của tứ đại gia tộc vọt tới.</w:t>
      </w:r>
    </w:p>
    <w:p>
      <w:pPr>
        <w:pStyle w:val="BodyText"/>
      </w:pPr>
      <w:r>
        <w:t xml:space="preserve">- Đó là Thu Hoạch Giả, Thu Hoạch Giả làm sao có thể xuất hiện tại nơi này?</w:t>
      </w:r>
    </w:p>
    <w:p>
      <w:pPr>
        <w:pStyle w:val="BodyText"/>
      </w:pPr>
      <w:r>
        <w:t xml:space="preserve">- Đáng chết! Đó là Thu Hoạch Giả!</w:t>
      </w:r>
    </w:p>
    <w:p>
      <w:pPr>
        <w:pStyle w:val="BodyText"/>
      </w:pPr>
      <w:r>
        <w:t xml:space="preserve">Nhóm phản quân tứ đại gia tộc vừa nhìn thấy hai Thu Hoạch Giả đột nhiên xuất hiện, sắc mặt mỗi người đại biến. Ngay sau đó hai Thu Hoạch Giả phun đầy hỏa lực, vô số quang mang bắn ra đem phản quân oanh rơi rụng.</w:t>
      </w:r>
    </w:p>
    <w:p>
      <w:pPr>
        <w:pStyle w:val="BodyText"/>
      </w:pPr>
      <w:r>
        <w:t xml:space="preserve">Phản quân bị oanh giết, nhóm người Trần Thái liền vọt tới nhặt lên trang bị vũ khí, thuận thế chiếm lĩnh khu vực đặt trọng pháo năng lượng.</w:t>
      </w:r>
    </w:p>
    <w:p>
      <w:pPr>
        <w:pStyle w:val="BodyText"/>
      </w:pPr>
      <w:r>
        <w:t xml:space="preserve">Nhạc Trọng nhìn chung quanh một vòng nói:</w:t>
      </w:r>
    </w:p>
    <w:p>
      <w:pPr>
        <w:pStyle w:val="BodyText"/>
      </w:pPr>
      <w:r>
        <w:t xml:space="preserve">- Các anh giữ vững nơi này, lập tức khởi động hệ thống trí năng của trọng pháo năng lượng. Một bộ phận đi theo tôi đến chỉnh biên thành vệ quân trung ương!</w:t>
      </w:r>
    </w:p>
    <w:p>
      <w:pPr>
        <w:pStyle w:val="BodyText"/>
      </w:pPr>
      <w:r>
        <w:t xml:space="preserve">Trần Thái lớn tiếng quát:</w:t>
      </w:r>
    </w:p>
    <w:p>
      <w:pPr>
        <w:pStyle w:val="BodyText"/>
      </w:pPr>
      <w:r>
        <w:t xml:space="preserve">- Tả Cương!</w:t>
      </w:r>
    </w:p>
    <w:p>
      <w:pPr>
        <w:pStyle w:val="BodyText"/>
      </w:pPr>
      <w:r>
        <w:t xml:space="preserve">Một gã chiến sĩ đi lên nói:</w:t>
      </w:r>
    </w:p>
    <w:p>
      <w:pPr>
        <w:pStyle w:val="BodyText"/>
      </w:pPr>
      <w:r>
        <w:t xml:space="preserve">- Dạ, đại đội trưởng!</w:t>
      </w:r>
    </w:p>
    <w:p>
      <w:pPr>
        <w:pStyle w:val="BodyText"/>
      </w:pPr>
      <w:r>
        <w:t xml:space="preserve">Trần Thái nói:</w:t>
      </w:r>
    </w:p>
    <w:p>
      <w:pPr>
        <w:pStyle w:val="BodyText"/>
      </w:pPr>
      <w:r>
        <w:t xml:space="preserve">- Anh dẫn người thủ tại chỗ này. Tôi cùng Nhạc Trọng đại nhân đến phía trước thu nạp chỉnh biên thành vệ quân trung ương!</w:t>
      </w:r>
    </w:p>
    <w:p>
      <w:pPr>
        <w:pStyle w:val="BodyText"/>
      </w:pPr>
      <w:r>
        <w:t xml:space="preserve">Tả Cương mạnh mẽ đáp:</w:t>
      </w:r>
    </w:p>
    <w:p>
      <w:pPr>
        <w:pStyle w:val="BodyText"/>
      </w:pPr>
      <w:r>
        <w:t xml:space="preserve">- Dạ!</w:t>
      </w:r>
    </w:p>
    <w:p>
      <w:pPr>
        <w:pStyle w:val="BodyText"/>
      </w:pPr>
      <w:r>
        <w:t xml:space="preserve">- Đi thôi!</w:t>
      </w:r>
    </w:p>
    <w:p>
      <w:pPr>
        <w:pStyle w:val="BodyText"/>
      </w:pPr>
      <w:r>
        <w:t xml:space="preserve">Nhạc Trọng đưa tay nắm lấy Trần Thái, thúc giục ám hắc đấu khí, dùng tốc độ khủng bố đuổi về chiến trường phía trước, chỉ sau mấy lần hô hấp đã biến mất không còn thấy bóng dáng.</w:t>
      </w:r>
    </w:p>
    <w:p>
      <w:pPr>
        <w:pStyle w:val="BodyText"/>
      </w:pPr>
      <w:r>
        <w:t xml:space="preserve">Tả Cương nhìn theo, trong mắt tràn ngập kinh hãi:</w:t>
      </w:r>
    </w:p>
    <w:p>
      <w:pPr>
        <w:pStyle w:val="BodyText"/>
      </w:pPr>
      <w:r>
        <w:t xml:space="preserve">- Thật là lợi hại!</w:t>
      </w:r>
    </w:p>
    <w:p>
      <w:pPr>
        <w:pStyle w:val="BodyText"/>
      </w:pPr>
      <w:r>
        <w:t xml:space="preserve">Tả Cương nhìn qua các chiến sĩ còn lại ra lệnh:</w:t>
      </w:r>
    </w:p>
    <w:p>
      <w:pPr>
        <w:pStyle w:val="BodyText"/>
      </w:pPr>
      <w:r>
        <w:t xml:space="preserve">- Lập tức khởi động hệ thống trí năng của trọng pháo!</w:t>
      </w:r>
    </w:p>
    <w:p>
      <w:pPr>
        <w:pStyle w:val="BodyText"/>
      </w:pPr>
      <w:r>
        <w:t xml:space="preserve">Các thành vệ quân trung ương vẫn thường xuyên sử dụng trọng pháo năng lượng, đại bộ phận hệ thống trí năng chỉ bị chặt đứt nguồn điện, không bị phá hủy. Bọn họ thật nhanh đã khởi động xong năng lượng trọng pháo.</w:t>
      </w:r>
    </w:p>
    <w:p>
      <w:pPr>
        <w:pStyle w:val="BodyText"/>
      </w:pPr>
      <w:r>
        <w:t xml:space="preserve">Nhạc Trọng nắm lấy Trần Thái rất nhanh đã đi tới chiến trường, lúc này gần hai ngàn thành vệ quân trung ương đã đầu hàng, đều bị áp tới quảng trường, chung quanh có hơn mười cơ quan pháo đan binh, hơn hai trăm chiến sĩ phản quân lạnh lùng nhìn hai ngàn chiến sĩ thành vệ quân trung ương.</w:t>
      </w:r>
    </w:p>
    <w:p>
      <w:pPr>
        <w:pStyle w:val="BodyText"/>
      </w:pPr>
      <w:r>
        <w:t xml:space="preserve">Ẩn sau một công sự che chắn, Trần Thái nhìn hai ngàn thành vệ quân hai tay nắm chặt, thở hổn hển, hắn nhìn Nhạc Trọng đứng bên cạnh với ánh mắt cầu xin.</w:t>
      </w:r>
    </w:p>
    <w:p>
      <w:pPr>
        <w:pStyle w:val="BodyText"/>
      </w:pPr>
      <w:r>
        <w:t xml:space="preserve">Nhạc Trọng nhìn Trần Thái khẽ gật đầu, hai mắt ngưng tụ, ám hắc đấu khí tứ giai vờn quanh thân thể hắn, dưới chân khẽ nhún hóa thành một đạo hắc sắc quang mang hướng về hai trăm phản quân vọt tới.</w:t>
      </w:r>
    </w:p>
    <w:p>
      <w:pPr>
        <w:pStyle w:val="BodyText"/>
      </w:pPr>
      <w:r>
        <w:t xml:space="preserve">Chỉ trong vài lần hô hấp Nhạc Trọng đã xông vào trong đội ngũ phản quân, nháy mắt phát động Khủng Cụ thuật tam giai, từng đạo ba động quanh quẩn chung quanh thân thể hắn, lan tràn tới đội ngũ phản quân, lập tức khiến họ ngất xỉu.</w:t>
      </w:r>
    </w:p>
    <w:p>
      <w:pPr>
        <w:pStyle w:val="BodyText"/>
      </w:pPr>
      <w:r>
        <w:t xml:space="preserve">Ở trong mắt Trần Thái chỉ thấy một đạo hắc sắc quang mang hiện lên, hai trăm phản quân vô lực té trên mặt đất, trong lòng hắn lại chấn động.</w:t>
      </w:r>
    </w:p>
    <w:p>
      <w:pPr>
        <w:pStyle w:val="BodyText"/>
      </w:pPr>
      <w:r>
        <w:t xml:space="preserve">Thủ tiêu xong hai trăm phản quân, Nhạc Trọng hiện thân, vung tay, Khôi Lỗi Phù liền bay vào trong thân thể hai trăm phản quân kia.</w:t>
      </w:r>
    </w:p>
    <w:p>
      <w:pPr>
        <w:pStyle w:val="BodyText"/>
      </w:pPr>
      <w:r>
        <w:t xml:space="preserve">Nếu muốn chiếm lĩnh cả Thiên Đô hoàng thành chỉ bằng vào một mình Nhạc Trọng tuyệt đối là không thể nào, hắn cần một đội quân ủng hộ, sau khi phản quân biến thành khôi lỗi tuy sức chiến đấu sẽ giảm xuống không ít, nhưng bọn hắn có thể duy trì trị an, đóng quân ở những chỗ chiến lược trọng yếu, còn có thể sung làm vật hi sinh.</w:t>
      </w:r>
    </w:p>
    <w:p>
      <w:pPr>
        <w:pStyle w:val="BodyText"/>
      </w:pPr>
      <w:r>
        <w:t xml:space="preserve">Trần Thái đứng dậy lớn tiếng kêu lên:</w:t>
      </w:r>
    </w:p>
    <w:p>
      <w:pPr>
        <w:pStyle w:val="BodyText"/>
      </w:pPr>
      <w:r>
        <w:t xml:space="preserve">- Tôi là đại đội trưởng Trần Thái thuộc thành vệ quân trung ương, vị này là Nhạc Trọng đại nhân. Chúng tôi tới cứu các anh, nếu không muốn bị phản quân giết chết hơn nữa không muốn để người nhà bị biến thành nô lệ cùng dân đen, đứng lên cầm lấy vũ khí tiêu diệt đám phản quân chết tiệt kia!</w:t>
      </w:r>
    </w:p>
    <w:p>
      <w:pPr>
        <w:pStyle w:val="BodyText"/>
      </w:pPr>
      <w:r>
        <w:t xml:space="preserve">- Hắn là Trần Thái, tôi nhận thức hắn!</w:t>
      </w:r>
    </w:p>
    <w:p>
      <w:pPr>
        <w:pStyle w:val="BodyText"/>
      </w:pPr>
      <w:r>
        <w:t xml:space="preserve">- Trong tay bọn hắn có vũ khí hạng nặng, chúng ta làm sao đánh thắng được bọn hắn?</w:t>
      </w:r>
    </w:p>
    <w:p>
      <w:pPr>
        <w:pStyle w:val="BodyText"/>
      </w:pPr>
      <w:r>
        <w:t xml:space="preserve">- …</w:t>
      </w:r>
    </w:p>
    <w:p>
      <w:pPr>
        <w:pStyle w:val="BodyText"/>
      </w:pPr>
      <w:r>
        <w:t xml:space="preserve">Nghe được lời nói của Trần Thái, hai ngàn thành vệ quân trung ương lâm vào trong hỗn loạn, vô số người lớn tiếng kêu lên, hỗn loạn không chịu nổi.</w:t>
      </w:r>
    </w:p>
    <w:p>
      <w:pPr>
        <w:pStyle w:val="BodyText"/>
      </w:pPr>
      <w:r>
        <w:t xml:space="preserve">Nhạc Trọng vỗ vai Trần Thái ra lệnh:</w:t>
      </w:r>
    </w:p>
    <w:p>
      <w:pPr>
        <w:pStyle w:val="Compact"/>
      </w:pPr>
      <w:r>
        <w:t xml:space="preserve">- Nơi này giao cho anh, chỉnh biên lại đội ngũ này cho tôi!</w:t>
      </w:r>
      <w:r>
        <w:br w:type="textWrapping"/>
      </w:r>
      <w:r>
        <w:br w:type="textWrapping"/>
      </w:r>
    </w:p>
    <w:p>
      <w:pPr>
        <w:pStyle w:val="Heading2"/>
      </w:pPr>
      <w:bookmarkStart w:id="1272" w:name="chương-1250-nghịch-chuyển-thế-cục"/>
      <w:bookmarkEnd w:id="1272"/>
      <w:r>
        <w:t xml:space="preserve">1250. Chương 1250: Nghịch Chuyển Thế Cục!</w:t>
      </w:r>
    </w:p>
    <w:p>
      <w:pPr>
        <w:pStyle w:val="Compact"/>
      </w:pPr>
      <w:r>
        <w:br w:type="textWrapping"/>
      </w:r>
      <w:r>
        <w:br w:type="textWrapping"/>
      </w:r>
      <w:r>
        <w:t xml:space="preserve">Trần Thái có chút hưng phấn đáp:</w:t>
      </w:r>
    </w:p>
    <w:p>
      <w:pPr>
        <w:pStyle w:val="BodyText"/>
      </w:pPr>
      <w:r>
        <w:t xml:space="preserve">- Dạ, đại nhân!</w:t>
      </w:r>
    </w:p>
    <w:p>
      <w:pPr>
        <w:pStyle w:val="BodyText"/>
      </w:pPr>
      <w:r>
        <w:t xml:space="preserve">Trước kia Trần Thái chỉ là một đại đội trưởng thống lĩnh trăm người, hiện tại đã thành người chỉnh biên hai ngàn thành vệ quân, hiển nhiên Nhạc Trọng đã có ý tứ giao đội ngũ này cho hắn, điều này làm cho hắn có chút hưng phấn lên.</w:t>
      </w:r>
    </w:p>
    <w:p>
      <w:pPr>
        <w:pStyle w:val="BodyText"/>
      </w:pPr>
      <w:r>
        <w:t xml:space="preserve">Ném hai ngàn thành vệ quân cho Trần Thái, Nhạc Trọng mang theo hai trăm phản quân khôi lỗi tiếp tục hướng về phía trước.</w:t>
      </w:r>
    </w:p>
    <w:p>
      <w:pPr>
        <w:pStyle w:val="BodyText"/>
      </w:pPr>
      <w:r>
        <w:t xml:space="preserve">Nhạc Trọng vừa đi được vài trăm thước, vừa lúc nhìn thấy một đội ngũ phản quân chừng năm trăm người.</w:t>
      </w:r>
    </w:p>
    <w:p>
      <w:pPr>
        <w:pStyle w:val="BodyText"/>
      </w:pPr>
      <w:r>
        <w:t xml:space="preserve">Gã quan quân cầm đầu nhìn thấy nhóm phản quân trước mặt khẽ cau mày:</w:t>
      </w:r>
    </w:p>
    <w:p>
      <w:pPr>
        <w:pStyle w:val="BodyText"/>
      </w:pPr>
      <w:r>
        <w:t xml:space="preserve">- Các ngươi thuộc đội ngũ nào?</w:t>
      </w:r>
    </w:p>
    <w:p>
      <w:pPr>
        <w:pStyle w:val="BodyText"/>
      </w:pPr>
      <w:r>
        <w:t xml:space="preserve">Nhạc Trọng cũng không nhiều lời, khẽ nhún chân, nhanh như quỷ mị đột nhập vào trong đám người, từng đạo tinh thần ba động khuếch tán khắp bốn phương tám hướng, thật nhiều chiến sĩ liền ngã xuống đất.</w:t>
      </w:r>
    </w:p>
    <w:p>
      <w:pPr>
        <w:pStyle w:val="BodyText"/>
      </w:pPr>
      <w:r>
        <w:t xml:space="preserve">- Địch tập kích! Địch tập kích!</w:t>
      </w:r>
    </w:p>
    <w:p>
      <w:pPr>
        <w:pStyle w:val="BodyText"/>
      </w:pPr>
      <w:r>
        <w:t xml:space="preserve">Bên trong nhóm chiến sĩ có một người có tinh thần lực cực kỳ xuất sắc, không bị Khủng Cụ thuật của Nhạc Trọng áp đảo, hắn lập tức phát ra tiếng thét chói tai.</w:t>
      </w:r>
    </w:p>
    <w:p>
      <w:pPr>
        <w:pStyle w:val="BodyText"/>
      </w:pPr>
      <w:r>
        <w:t xml:space="preserve">Một đạo ánh đao rét lạnh đảo qua, chém thẳng lên đầu tên chiến sĩ kia, lập tức giết chết hắn.</w:t>
      </w:r>
    </w:p>
    <w:p>
      <w:pPr>
        <w:pStyle w:val="BodyText"/>
      </w:pPr>
      <w:r>
        <w:t xml:space="preserve">Nhưng đã muộn, tiếng thét chói tai của người kia quanh quẩn trong khu vực này, những viên đạn tín hiệu liền bốc cao lên không trung.</w:t>
      </w:r>
    </w:p>
    <w:p>
      <w:pPr>
        <w:pStyle w:val="BodyText"/>
      </w:pPr>
      <w:r>
        <w:t xml:space="preserve">- Địch nhân? Làm sao có địch nhân? Hơn nữa còn ở sau lưng chúng ta?</w:t>
      </w:r>
    </w:p>
    <w:p>
      <w:pPr>
        <w:pStyle w:val="BodyText"/>
      </w:pPr>
      <w:r>
        <w:t xml:space="preserve">Phản quân nhìn thấy tín hiệu báo động địch tập kích, sắc mặt mỗi người đại biến, lòng quân dao động.</w:t>
      </w:r>
    </w:p>
    <w:p>
      <w:pPr>
        <w:pStyle w:val="BodyText"/>
      </w:pPr>
      <w:r>
        <w:t xml:space="preserve">Đại bộ đội phản quân cơ hồ đã đem thành vệ quân trung ương tiêu diệt gần hết liền nhanh chóng tập kết, hướng chỗ Nhạc Trọng chạy tới.</w:t>
      </w:r>
    </w:p>
    <w:p>
      <w:pPr>
        <w:pStyle w:val="BodyText"/>
      </w:pPr>
      <w:r>
        <w:t xml:space="preserve">Phản quân trải qua những cuộc chiến đấu kịch liệt liên tục hiện tại có khoảng bốn vạn người, giống như nước lũ sắt thép hướng chỗ Nhạc Trọng nghiền áp tới.</w:t>
      </w:r>
    </w:p>
    <w:p>
      <w:pPr>
        <w:pStyle w:val="BodyText"/>
      </w:pPr>
      <w:r>
        <w:t xml:space="preserve">Nhạc Trọng thử thăm dò tiêu diệt hai nhóm đội ngũ nóng lòng lập công, sau đó nhanh chóng lựa chọn rút lui.</w:t>
      </w:r>
    </w:p>
    <w:p>
      <w:pPr>
        <w:pStyle w:val="BodyText"/>
      </w:pPr>
      <w:r>
        <w:t xml:space="preserve">Đội quân bốn vạn người khó thể đối phó, cao thủ nhiều như mây, một khi bị bao vây dù mạnh mẽ như hắn cũng sẽ bị xử lý.</w:t>
      </w:r>
    </w:p>
    <w:p>
      <w:pPr>
        <w:pStyle w:val="BodyText"/>
      </w:pPr>
      <w:r>
        <w:t xml:space="preserve">Ngụy Minh Thanh là cao thủ lục giai đỉnh phong, một chọi một cơ hồ sở hướng vô địch, nhưng cuối cùng vẫn bị chín cao thủ liên thủ hơn nữa sự xuất hiện của Nhạc Trọng vây công giết chết. Người có thực lực cường đại nếu không cẩn thận đồng dạng vẫn bị người có thực lực yếu ớt liên thủ giết chết.</w:t>
      </w:r>
    </w:p>
    <w:p>
      <w:pPr>
        <w:pStyle w:val="BodyText"/>
      </w:pPr>
      <w:r>
        <w:t xml:space="preserve">Đối mặt với sự công kích mãnh liệt của phản quân, Nhạc Trọng sắp xếp đám chiến sĩ khôi lỗi sau những công sự che chắn, dựa vào công sự sơ sài tiến hành thư kích, chặt chẽ bám trụ bước tiến của phản quân.</w:t>
      </w:r>
    </w:p>
    <w:p>
      <w:pPr>
        <w:pStyle w:val="BodyText"/>
      </w:pPr>
      <w:r>
        <w:t xml:space="preserve">Song phương tiến hành cuộc chiến đấu vô cùng thảm thiết, bởi vì không có vũ khí hạng nặng nên mỗi khi tiêu diệt một chiến sĩ khôi lỗi lại có vài chiến sĩ phản quân chết trận.</w:t>
      </w:r>
    </w:p>
    <w:p>
      <w:pPr>
        <w:pStyle w:val="BodyText"/>
      </w:pPr>
      <w:r>
        <w:t xml:space="preserve">Bốn vạn phản quân tập kết thật nhanh, chia thành tám đội, mỗi đội bốn ngàn người theo tám hướng bắt đầu bao vây Nhạc Trọng.</w:t>
      </w:r>
    </w:p>
    <w:p>
      <w:pPr>
        <w:pStyle w:val="BodyText"/>
      </w:pPr>
      <w:r>
        <w:t xml:space="preserve">Trên một gò cao, một gã tướng quân mặc quân trang có hàm râu mép nhìn trận địa của Nhạc Trọng trong mắt thoáng hiện hàn quang ra lệnh:</w:t>
      </w:r>
    </w:p>
    <w:p>
      <w:pPr>
        <w:pStyle w:val="BodyText"/>
      </w:pPr>
      <w:r>
        <w:t xml:space="preserve">- Tiến công! Sau khi đánh bại quân địch không lưu tù binh!</w:t>
      </w:r>
    </w:p>
    <w:p>
      <w:pPr>
        <w:pStyle w:val="BodyText"/>
      </w:pPr>
      <w:r>
        <w:t xml:space="preserve">Người này tên là Trần Độ, là tổng chỉ huy tiến công ngoại thành. Chính do hắn thống soái thành vệ quân bốn cửa đông tây nam bắc đánh tan chống cự của thành vệ quân trung ương.</w:t>
      </w:r>
    </w:p>
    <w:p>
      <w:pPr>
        <w:pStyle w:val="BodyText"/>
      </w:pPr>
      <w:r>
        <w:t xml:space="preserve">- Dạ!</w:t>
      </w:r>
    </w:p>
    <w:p>
      <w:pPr>
        <w:pStyle w:val="BodyText"/>
      </w:pPr>
      <w:r>
        <w:t xml:space="preserve">Trần Độ hạ lệnh xuống, tám đội ngũ lại phát động tấn công vô cùng hung mãnh.</w:t>
      </w:r>
    </w:p>
    <w:p>
      <w:pPr>
        <w:pStyle w:val="BodyText"/>
      </w:pPr>
      <w:r>
        <w:t xml:space="preserve">Nhìn thấy đội hình địch nhân vọt tới, trong mắt Trần Thái hiện lên vẻ sợ hãi, nhưng vẫn kiên định đứng bên cạnh Nhạc Trọng. Họ đều không còn đường lui, đầu hàng chăng nữa phản quân vẫn sẽ tiêu diệt bọn họ.</w:t>
      </w:r>
    </w:p>
    <w:p>
      <w:pPr>
        <w:pStyle w:val="BodyText"/>
      </w:pPr>
      <w:r>
        <w:t xml:space="preserve">Nhạc Trọng đứng trên đài cao nhìn phản quân vọt tới như thủy triều lạnh lùng cười nói:</w:t>
      </w:r>
    </w:p>
    <w:p>
      <w:pPr>
        <w:pStyle w:val="BodyText"/>
      </w:pPr>
      <w:r>
        <w:t xml:space="preserve">- Bắt đầu rồi sao?</w:t>
      </w:r>
    </w:p>
    <w:p>
      <w:pPr>
        <w:pStyle w:val="BodyText"/>
      </w:pPr>
      <w:r>
        <w:t xml:space="preserve">Ánh mắt Nhạc Trọng phát lạnh ra lệnh:</w:t>
      </w:r>
    </w:p>
    <w:p>
      <w:pPr>
        <w:pStyle w:val="BodyText"/>
      </w:pPr>
      <w:r>
        <w:t xml:space="preserve">- Bắt đầu pháo kích!</w:t>
      </w:r>
    </w:p>
    <w:p>
      <w:pPr>
        <w:pStyle w:val="BodyText"/>
      </w:pPr>
      <w:r>
        <w:t xml:space="preserve">Trong mắt Bạch Y hiện lên số liệu lưu thật nhanh:</w:t>
      </w:r>
    </w:p>
    <w:p>
      <w:pPr>
        <w:pStyle w:val="BodyText"/>
      </w:pPr>
      <w:r>
        <w:t xml:space="preserve">- Dạ, bắt đầu pháo kích! Bắt đầu tính toán tọa độ, tính toán xong!</w:t>
      </w:r>
    </w:p>
    <w:p>
      <w:pPr>
        <w:pStyle w:val="BodyText"/>
      </w:pPr>
      <w:r>
        <w:t xml:space="preserve">Ngay trong tích tắc trọng pháo năng lượng nhanh chóng điều chỉnh xong họng pháo, sau đó bắn ra.</w:t>
      </w:r>
    </w:p>
    <w:p>
      <w:pPr>
        <w:pStyle w:val="BodyText"/>
      </w:pPr>
      <w:r>
        <w:t xml:space="preserve">Oanh! Oanh! Oanh!</w:t>
      </w:r>
    </w:p>
    <w:p>
      <w:pPr>
        <w:pStyle w:val="BodyText"/>
      </w:pPr>
      <w:r>
        <w:t xml:space="preserve">Từng đoàn bạch quang thật lớn xuất hiện, mỗi đoàn bạch quang đều mang thật nhiều phản quân cắn nuốt, tiêu diệt. Giống như không hề có góc chết, vô số chiến sĩ tinh nhuệ bị oanh kích hóa thành tro bụi.</w:t>
      </w:r>
    </w:p>
    <w:p>
      <w:pPr>
        <w:pStyle w:val="BodyText"/>
      </w:pPr>
      <w:r>
        <w:t xml:space="preserve">Chỉ trong vài lần hô hấp ngắn ngủi những nơi ánh mắt Nhạc Trọng nhìn thấy chỉ còn lại không tới trăm người sống sót, mấy ngàn phản quân hóa thành tro tàn.</w:t>
      </w:r>
    </w:p>
    <w:p>
      <w:pPr>
        <w:pStyle w:val="BodyText"/>
      </w:pPr>
      <w:r>
        <w:t xml:space="preserve">Đây là uy lực khủng bố do siêu cấp trí năng kết hợp cùng vũ khí khoa học kỹ thuật tiên tiến tạo ra.</w:t>
      </w:r>
    </w:p>
    <w:p>
      <w:pPr>
        <w:pStyle w:val="BodyText"/>
      </w:pPr>
      <w:r>
        <w:t xml:space="preserve">Nhạc Trọng lạnh lùng nói:</w:t>
      </w:r>
    </w:p>
    <w:p>
      <w:pPr>
        <w:pStyle w:val="BodyText"/>
      </w:pPr>
      <w:r>
        <w:t xml:space="preserve">- Truyền mệnh lệnh của tôi, giết ra ngoài!</w:t>
      </w:r>
    </w:p>
    <w:p>
      <w:pPr>
        <w:pStyle w:val="BodyText"/>
      </w:pPr>
      <w:r>
        <w:t xml:space="preserve">Trần Thái tràn ngập kích động nói:</w:t>
      </w:r>
    </w:p>
    <w:p>
      <w:pPr>
        <w:pStyle w:val="BodyText"/>
      </w:pPr>
      <w:r>
        <w:t xml:space="preserve">- Dạ, đại nhân!</w:t>
      </w:r>
    </w:p>
    <w:p>
      <w:pPr>
        <w:pStyle w:val="BodyText"/>
      </w:pPr>
      <w:r>
        <w:t xml:space="preserve">- Giết! Giết! Giết! Các huynh đệ theo tôi giết ra ngoài!</w:t>
      </w:r>
    </w:p>
    <w:p>
      <w:pPr>
        <w:pStyle w:val="BodyText"/>
      </w:pPr>
      <w:r>
        <w:t xml:space="preserve">Nương theo sau tiếng gầm lên giận dữ, Trần Thái mang theo hai ngàn thành vệ quân trung ương xung phong tới trước.</w:t>
      </w:r>
    </w:p>
    <w:p>
      <w:pPr>
        <w:pStyle w:val="BodyText"/>
      </w:pPr>
      <w:r>
        <w:t xml:space="preserve">Oanh! Oanh! Oanh!</w:t>
      </w:r>
    </w:p>
    <w:p>
      <w:pPr>
        <w:pStyle w:val="BodyText"/>
      </w:pPr>
      <w:r>
        <w:t xml:space="preserve">Từng đoàn quang mang hiện ra trong phản quân, đem thật nhiều phản quân cắn nuốt.</w:t>
      </w:r>
    </w:p>
    <w:p>
      <w:pPr>
        <w:pStyle w:val="BodyText"/>
      </w:pPr>
      <w:r>
        <w:t xml:space="preserve">Sĩ khí phản quân lập tức hỏng mất, binh sĩ không còn ý chí, bị đánh tơi bời, tự giẫm đạp lẫn nhau, tử thương vô số.</w:t>
      </w:r>
    </w:p>
    <w:p>
      <w:pPr>
        <w:pStyle w:val="BodyText"/>
      </w:pPr>
      <w:r>
        <w:t xml:space="preserve">Trần Độ nhìn trận hình hỏng mất, mặt xám như tro tàn lẩm bẩm:</w:t>
      </w:r>
    </w:p>
    <w:p>
      <w:pPr>
        <w:pStyle w:val="BodyText"/>
      </w:pPr>
      <w:r>
        <w:t xml:space="preserve">- Tại sao lại như vậy? Tại sao lại như vậy? Rõ ràng chúng ta đã lấy được thượng phong tuyệt đối, vì sao lại thất bại? Vì sao lại thất bại?</w:t>
      </w:r>
    </w:p>
    <w:p>
      <w:pPr>
        <w:pStyle w:val="BodyText"/>
      </w:pPr>
      <w:r>
        <w:t xml:space="preserve">Một sĩ quan phụ tá đi tới lớn tiếng quát:</w:t>
      </w:r>
    </w:p>
    <w:p>
      <w:pPr>
        <w:pStyle w:val="BodyText"/>
      </w:pPr>
      <w:r>
        <w:t xml:space="preserve">- Đại tướng quân, tỉnh lại một chút. Chúng ta còn chưa thất bại, trong tay chúng ta còn đội dự bị. Có cần đầu nhập vào trong chiến đấu?</w:t>
      </w:r>
    </w:p>
    <w:p>
      <w:pPr>
        <w:pStyle w:val="BodyText"/>
      </w:pPr>
      <w:r>
        <w:t xml:space="preserve">Tuy Trần Độ kiêu ngạo nhưng là một gã thống soái xuất sắc, dù đối phó với Nhạc Trọng hắn vẫn cẩn thận lưu lại đội dự bị chừng tám ngàn người.</w:t>
      </w:r>
    </w:p>
    <w:p>
      <w:pPr>
        <w:pStyle w:val="BodyText"/>
      </w:pPr>
      <w:r>
        <w:t xml:space="preserve">Trần Độ hồi phục thật nhanh liền truyền ra một loạt mệnh lệnh:</w:t>
      </w:r>
    </w:p>
    <w:p>
      <w:pPr>
        <w:pStyle w:val="BodyText"/>
      </w:pPr>
      <w:r>
        <w:t xml:space="preserve">- Triệt! Lập tức lui lại! Chúng ta không có vũ khí hạng nặng, tiếp tục chiến đấu với hắn chỉ bị hắn tiêu diệt. Phân tán bộ đội, áp dụng phương thức chia tách tiếp tục chống cự!</w:t>
      </w:r>
    </w:p>
    <w:p>
      <w:pPr>
        <w:pStyle w:val="BodyText"/>
      </w:pPr>
      <w:r>
        <w:t xml:space="preserve">Dưới mệnh lệnh của Trần Độ, đội dự bị trong tay hắn liền phân thành thật nhiều tiểu đội, nương công sự che chắn tiếp tục chống cự. Tám ngàn người này là một chi bộ đội tinh nhuệ tạo thành, dưới sức chống cự của bọn hắn tốc độ của thành vệ quân trung ương liền trở nên chậm chạp.</w:t>
      </w:r>
    </w:p>
    <w:p>
      <w:pPr>
        <w:pStyle w:val="BodyText"/>
      </w:pPr>
      <w:r>
        <w:t xml:space="preserve">Nhạc Trọng ra lệnh:</w:t>
      </w:r>
    </w:p>
    <w:p>
      <w:pPr>
        <w:pStyle w:val="BodyText"/>
      </w:pPr>
      <w:r>
        <w:t xml:space="preserve">- Đi thôi, tiêu diệt toàn bộ những kẻ dám chống cự!</w:t>
      </w:r>
    </w:p>
    <w:p>
      <w:pPr>
        <w:pStyle w:val="BodyText"/>
      </w:pPr>
      <w:r>
        <w:t xml:space="preserve">- Dạ, chủ nhân!</w:t>
      </w:r>
    </w:p>
    <w:p>
      <w:pPr>
        <w:pStyle w:val="BodyText"/>
      </w:pPr>
      <w:r>
        <w:t xml:space="preserve">Theo mệnh lệnh của Nhạc Trọng, hai mươi Thu Hoạch Giả tạo thành quân đoàn bọc thép được Bạch Y thao túng trực tiếp giết vào bên trong chiến trường.</w:t>
      </w:r>
    </w:p>
    <w:p>
      <w:pPr>
        <w:pStyle w:val="BodyText"/>
      </w:pPr>
      <w:r>
        <w:t xml:space="preserve">Hai mươi Thu Hoạch Giả vừa gia nhập chiến đoàn, mở ra hộ tráo hấp thu thật nhiều hỏa lực, đồng thời không ngừng dệt thành mạng lưới hỏa lực dũng mãnh xỏ xuyên qua các công sự đem phản quân oanh sát.</w:t>
      </w:r>
    </w:p>
    <w:p>
      <w:pPr>
        <w:pStyle w:val="BodyText"/>
      </w:pPr>
      <w:r>
        <w:t xml:space="preserve">- Thu Hoạch Giả!</w:t>
      </w:r>
    </w:p>
    <w:p>
      <w:pPr>
        <w:pStyle w:val="BodyText"/>
      </w:pPr>
      <w:r>
        <w:t xml:space="preserve">- Là Thu Hoạch Giả!</w:t>
      </w:r>
    </w:p>
    <w:p>
      <w:pPr>
        <w:pStyle w:val="BodyText"/>
      </w:pPr>
      <w:r>
        <w:t xml:space="preserve">- …</w:t>
      </w:r>
    </w:p>
    <w:p>
      <w:pPr>
        <w:pStyle w:val="BodyText"/>
      </w:pPr>
      <w:r>
        <w:t xml:space="preserve">Hai mươi Thu Hoạch Giả vừa gia nhập chiến đoàn trong mắt phản quân hiện lên tuyệt vọng, sĩ khí lập tức giảm xuống.</w:t>
      </w:r>
    </w:p>
    <w:p>
      <w:pPr>
        <w:pStyle w:val="BodyText"/>
      </w:pPr>
      <w:r>
        <w:t xml:space="preserve">Một gã quan quân tuyệt vọng rít gào:</w:t>
      </w:r>
    </w:p>
    <w:p>
      <w:pPr>
        <w:pStyle w:val="BodyText"/>
      </w:pPr>
      <w:r>
        <w:t xml:space="preserve">- Vũ khí hạng nặng! Trọng pháo năng lượng, đạn đạo năng lượng, chiến xa la-de, Thu Hoạch Giả, vũ khí hạng nặng của chúng ta đi đâu vậy?</w:t>
      </w:r>
    </w:p>
    <w:p>
      <w:pPr>
        <w:pStyle w:val="BodyText"/>
      </w:pPr>
      <w:r>
        <w:t xml:space="preserve">Trong tay phản quân không có vũ khí hạng nặng chẳng khác gì một chiến sĩ cầm súng trường trong tay đối mặt cùng xe tăng hạng nặng, chỉ có con đường bị tàn sát. Đặc biệt Bạch Y chỉ huy Thu Hoạch Giả tầm bắn vô cùng chuẩn xác, hình thành võng hỏa lực thật dễ dàng đem phản quân giết chết, căn bản không ai có thể ngăn cản nổi.</w:t>
      </w:r>
    </w:p>
    <w:p>
      <w:pPr>
        <w:pStyle w:val="BodyText"/>
      </w:pPr>
      <w:r>
        <w:t xml:space="preserve">Phản quân ngăn cản thêm một lúc, rốt cục không chịu được nữa, lập tức hỏng mất, không phải bỏ chạy mà lựa chọn bỏ vũ khí đầu hàng.</w:t>
      </w:r>
    </w:p>
    <w:p>
      <w:pPr>
        <w:pStyle w:val="Compact"/>
      </w:pPr>
      <w:r>
        <w:br w:type="textWrapping"/>
      </w:r>
      <w:r>
        <w:br w:type="textWrapping"/>
      </w:r>
    </w:p>
    <w:p>
      <w:pPr>
        <w:pStyle w:val="Heading2"/>
      </w:pPr>
      <w:bookmarkStart w:id="1273" w:name="chương-1251-chiếm-cứ-ngoại-thành"/>
      <w:bookmarkEnd w:id="1273"/>
      <w:r>
        <w:t xml:space="preserve">1251. Chương 1251: Chiếm Cứ Ngoại Thành!</w:t>
      </w:r>
    </w:p>
    <w:p>
      <w:pPr>
        <w:pStyle w:val="Compact"/>
      </w:pPr>
      <w:r>
        <w:br w:type="textWrapping"/>
      </w:r>
      <w:r>
        <w:br w:type="textWrapping"/>
      </w:r>
      <w:r>
        <w:t xml:space="preserve">Đánh tan chủ lực phản quân, Nhạc Trọng cũng không lựa chọn xâm nhập vào trong hoàng thành truy kích mà thay đổi quân tiên phong, hướng cửa thành ngoại thành phát động tấn công.</w:t>
      </w:r>
    </w:p>
    <w:p>
      <w:pPr>
        <w:pStyle w:val="BodyText"/>
      </w:pPr>
      <w:r>
        <w:t xml:space="preserve">Tuy cửa thành ngoại thành bị phản quân liên tục công kích, nhưng nơi này là cứ điểm quan trọng mà mấy trăm năm Vân Châu không ngừng gia cố, cho dù vận dụng vũ khí hùng hậu của quân đội cũng không dễ dàng hoàn toàn phá hủy.</w:t>
      </w:r>
    </w:p>
    <w:p>
      <w:pPr>
        <w:pStyle w:val="BodyText"/>
      </w:pPr>
      <w:r>
        <w:t xml:space="preserve">Đồng thời nơi này còn có một kho đạn dược vũ khí lớn, bên trong có thật nhiều trang bị, Thu Hoạch Giả, chiến xa la-de, điện từ pháo, trọng pháo năng lượng, vật gì cần có đều có.</w:t>
      </w:r>
    </w:p>
    <w:p>
      <w:pPr>
        <w:pStyle w:val="BodyText"/>
      </w:pPr>
      <w:r>
        <w:t xml:space="preserve">Những vũ khí chiến tranh kia tuy rằng trước đó không thể phát huy tác dụng là bởi vì trong tay Nhạc Trọng có Bạch Y, thật nhiều vũ khí tự động hóa vừa khởi động đã bị nàng khống chế, còn trái ngược bắn giết thật nhiều thành vệ quân trung ương.</w:t>
      </w:r>
    </w:p>
    <w:p>
      <w:pPr>
        <w:pStyle w:val="BodyText"/>
      </w:pPr>
      <w:r>
        <w:t xml:space="preserve">Nơi này có thật nhiều phản quân trú đóng, nhưng dưới sự công kích của Thu Hoạch Giả đều tan rã sĩ khí đầu hàng vô số kể.</w:t>
      </w:r>
    </w:p>
    <w:p>
      <w:pPr>
        <w:pStyle w:val="BodyText"/>
      </w:pPr>
      <w:r>
        <w:t xml:space="preserve">Cuộc chiến kịch liệt kéo dài gần nửa ngày Nhạc Trọng mới đem toàn bộ ngoại thành của Thiên Đô hoàng thành nắm giữ vào trong tay.</w:t>
      </w:r>
    </w:p>
    <w:p>
      <w:pPr>
        <w:pStyle w:val="BodyText"/>
      </w:pPr>
      <w:r>
        <w:t xml:space="preserve">Trên đường đi, dưới sự trợ giúp của Trần Thái, Nhạc Trọng thu nạp hơn năm ngàn thành vệ quân trung ương, vận dụng Thu Hoạch Giả tiêu diệt hai ngàn thành vệ quân trung ương không chịu đầu hàng.</w:t>
      </w:r>
    </w:p>
    <w:p>
      <w:pPr>
        <w:pStyle w:val="BodyText"/>
      </w:pPr>
      <w:r>
        <w:t xml:space="preserve">Ngoại thành Thiên Đô hoàng thành rơi vào trong tay Nhạc Trọng, hắn liền phái người đi khởi động toàn bộ hệ thống vũ khí chiến tranh tự động hóa nơi này.</w:t>
      </w:r>
    </w:p>
    <w:p>
      <w:pPr>
        <w:pStyle w:val="BodyText"/>
      </w:pPr>
      <w:r>
        <w:t xml:space="preserve">Toàn bộ vũ khí trang bị tiên tiến nằm trong kho lần lượt phát động, theo Bạch Y thao túng nhanh chóng chiếm cứ những vị trí chiến lược trọng yếu.</w:t>
      </w:r>
    </w:p>
    <w:p>
      <w:pPr>
        <w:pStyle w:val="BodyText"/>
      </w:pPr>
      <w:r>
        <w:t xml:space="preserve">Bên trong Thiên Đô hoàng thành, quân đội của tứ đại gia tộc cũng nhanh chóng tập hợp, chiếm cứ những vị trí chiến lược quan trọng.</w:t>
      </w:r>
    </w:p>
    <w:p>
      <w:pPr>
        <w:pStyle w:val="BodyText"/>
      </w:pPr>
      <w:r>
        <w:t xml:space="preserve">Bên trong một mật thất ngầm thuộc tứ đại gia tộc, bốn gia chủ ngồi chung quanh bàn tròn.</w:t>
      </w:r>
    </w:p>
    <w:p>
      <w:pPr>
        <w:pStyle w:val="BodyText"/>
      </w:pPr>
      <w:r>
        <w:t xml:space="preserve">Ánh mắt Đậu Mông ngưng trọng nói:</w:t>
      </w:r>
    </w:p>
    <w:p>
      <w:pPr>
        <w:pStyle w:val="BodyText"/>
      </w:pPr>
      <w:r>
        <w:t xml:space="preserve">- Làm sao bây giờ? Tên kia đã nắm giữ ngoại thành. Với lực lượng siêu cấp trí năng trong tay hắn, rất nhanh có thể chỉnh hợp ra một đội quân bọc thép cường đại, chúng ta ngăn cản không được!</w:t>
      </w:r>
    </w:p>
    <w:p>
      <w:pPr>
        <w:pStyle w:val="BodyText"/>
      </w:pPr>
      <w:r>
        <w:t xml:space="preserve">Trong tay Nhạc Trọng có siêu cấp trí năng, như vậy ý nghĩa có được một đội quân bọc thép cường đại, có thể phát huy ra sức chiến đấu khủng bố. Điểm này bốn gia chủ thập phần rõ ràng, chính bởi vì như thế sau khi Ngụy Minh Thanh bị giết chết bọn hắn liền trở mặt muốn giết Nhạc Trọng. Chỉ là bọn hắn đánh giá thấp thực lực chân chính của Nhạc Trọng, không giết được hắn còn bị hắn thừa dịp hỗn loạn tập hợp một đội quân đánh tan quân đội của bọn hắn.</w:t>
      </w:r>
    </w:p>
    <w:p>
      <w:pPr>
        <w:pStyle w:val="BodyText"/>
      </w:pPr>
      <w:r>
        <w:t xml:space="preserve">Triệu Thắng chần chờ nói:</w:t>
      </w:r>
    </w:p>
    <w:p>
      <w:pPr>
        <w:pStyle w:val="BodyText"/>
      </w:pPr>
      <w:r>
        <w:t xml:space="preserve">- Chúng ta có thể liên hợp toàn bộ quý tộc trong thành chống cự hắn. Trong tay hắn chỉ có hơn vạn binh lực, chúng ta vận dụng mười vạn bộ đội hẳn là có thể cùng hắn một trận chiến!</w:t>
      </w:r>
    </w:p>
    <w:p>
      <w:pPr>
        <w:pStyle w:val="BodyText"/>
      </w:pPr>
      <w:r>
        <w:t xml:space="preserve">Lục Nhất hừ lạnh:</w:t>
      </w:r>
    </w:p>
    <w:p>
      <w:pPr>
        <w:pStyle w:val="BodyText"/>
      </w:pPr>
      <w:r>
        <w:t xml:space="preserve">- Mười vạn đại quân! Mười vạn đại quân là mặt hàng gì không phải các ông không biết. Trong mười vạn đại quân chân chính tinh nhuệ chưa đầy hai vạn chiến sĩ mới bị Nhạc Trọng giết đến tháo chạy. Còn lại tám vạn chỉ là một đám quân ô hợp, tuy rằng không thiếu cao thủ nhưng nếu muốn chống cự với quân đoàn bọc thép của Nhạc Trọng tối đa chỉ phá hủy được vài Thu Hoạch Giả, không làm ảnh hưởng được đại cục chút nào. Hơn nữa những tên kia chỉ là kẻ a dua, nếu chiến sự thuận lợi thì thôi, nếu không thuận bọn hắn sẽ ở sau lưng thống chúng ta một đao!</w:t>
      </w:r>
    </w:p>
    <w:p>
      <w:pPr>
        <w:pStyle w:val="BodyText"/>
      </w:pPr>
      <w:r>
        <w:t xml:space="preserve">Sau khi tứ đại gia tộc phát động phản loạn, đại bộ phận quý tộc đều tham gia phiến loạn. Cộng thêm tư nhân võ trang của họ, số lượng lên tới mười vạn. Trải qua cuộc chiến thảo phạt Ngụy Minh Thanh, có hai vạn đã chết, hiện tại chỉ còn tám vạn.</w:t>
      </w:r>
    </w:p>
    <w:p>
      <w:pPr>
        <w:pStyle w:val="BodyText"/>
      </w:pPr>
      <w:r>
        <w:t xml:space="preserve">Tám vạn người cộng thêm hai vạn của tứ đại gia tộc mới hình thành mười vạn quân đội.</w:t>
      </w:r>
    </w:p>
    <w:p>
      <w:pPr>
        <w:pStyle w:val="BodyText"/>
      </w:pPr>
      <w:r>
        <w:t xml:space="preserve">Tư binh của quý tộc vũ khí khuyết thiếu, không được huấn luyện, khi dễ chút bình dân không thành vấn đề, nhưng muốn chiến đấu với quân chính quy thật quá nhỏ yếu. Khi tiến công nội thành chỉ bị năm ngàn cấm vệ quân đã đem tư binh mười vạn giết đến tan rã, lực chiến đấu nhỏ yếu ra sao liền biết rõ.</w:t>
      </w:r>
    </w:p>
    <w:p>
      <w:pPr>
        <w:pStyle w:val="BodyText"/>
      </w:pPr>
      <w:r>
        <w:t xml:space="preserve">Nghe xong lời nói của Lục Nhất, mọi người lâm vào trong trầm mặc. Bọn họ đều thập phần rõ ràng trước mặt quân đoàn bọc thép cường đại, mười vạn đại quân kia căn bản không chịu nổi một kích.</w:t>
      </w:r>
    </w:p>
    <w:p>
      <w:pPr>
        <w:pStyle w:val="BodyText"/>
      </w:pPr>
      <w:r>
        <w:t xml:space="preserve">Chỉ cần bị thương vong tới một mức độ nhất định, đạo quân ô hợp kia chỉ sợ sẽ lập tức đầu hàng, dù sao các quý tộc trong hoàng thành cũng không có cừu hận gì với Nhạc Trọng.</w:t>
      </w:r>
    </w:p>
    <w:p>
      <w:pPr>
        <w:pStyle w:val="BodyText"/>
      </w:pPr>
      <w:r>
        <w:t xml:space="preserve">Trầm mặc một lúc, Trần Mộc đột nhiên nói:</w:t>
      </w:r>
    </w:p>
    <w:p>
      <w:pPr>
        <w:pStyle w:val="BodyText"/>
      </w:pPr>
      <w:r>
        <w:t xml:space="preserve">- Chúng ta hòa đàm với hắn đi!</w:t>
      </w:r>
    </w:p>
    <w:p>
      <w:pPr>
        <w:pStyle w:val="BodyText"/>
      </w:pPr>
      <w:r>
        <w:t xml:space="preserve">Đậu Mông nói ra lo lắng của mình:</w:t>
      </w:r>
    </w:p>
    <w:p>
      <w:pPr>
        <w:pStyle w:val="BodyText"/>
      </w:pPr>
      <w:r>
        <w:t xml:space="preserve">- Chỉ sợ hắn không muốn, hiện tại hắn đã chiếm hết thượng phong, nếu hạ quyết tâm, hoàn toàn có thể diệt trừ chúng ta!</w:t>
      </w:r>
    </w:p>
    <w:p>
      <w:pPr>
        <w:pStyle w:val="BodyText"/>
      </w:pPr>
      <w:r>
        <w:t xml:space="preserve">Trần Mộc chậm rãi nói:</w:t>
      </w:r>
    </w:p>
    <w:p>
      <w:pPr>
        <w:pStyle w:val="BodyText"/>
      </w:pPr>
      <w:r>
        <w:t xml:space="preserve">- Chỉ cần hắn nhận chúng ta, chúng ta ủng hộ hắn thành hoàng đế mới của Vân Châu!</w:t>
      </w:r>
    </w:p>
    <w:p>
      <w:pPr>
        <w:pStyle w:val="BodyText"/>
      </w:pPr>
      <w:r>
        <w:t xml:space="preserve">Triệu Thắng nhướng mày lớn tiếng nói:</w:t>
      </w:r>
    </w:p>
    <w:p>
      <w:pPr>
        <w:pStyle w:val="BodyText"/>
      </w:pPr>
      <w:r>
        <w:t xml:space="preserve">- Tôi phản đối! Một hoàng đế súc sinh như Ngụy Minh Thanh là đủ rồi! Nếu thật sự cho Nhạc Trọng làm tân hoàng đế, với siêu cấp trí năng trong tay hắn, chúng ta căn bản không có lực chế hành được hắn!</w:t>
      </w:r>
    </w:p>
    <w:p>
      <w:pPr>
        <w:pStyle w:val="BodyText"/>
      </w:pPr>
      <w:r>
        <w:t xml:space="preserve">Trần Mộc lạnh lùng nói:</w:t>
      </w:r>
    </w:p>
    <w:p>
      <w:pPr>
        <w:pStyle w:val="BodyText"/>
      </w:pPr>
      <w:r>
        <w:t xml:space="preserve">- Ở thời đại của Ngụy Minh Thanh, tứ đại gia tộc có thể chế hành được hắn sao? Nếu không phải Nhạc Trọng mang tới siêu cấp trí năng, chúng ta căn bản không thể phản kháng sự thống trị của Ngụy Minh Thanh. Hơn nữa hiện tại chúng ta còn có thể ngăn cản được hắn bước lên ngai vàng sao?</w:t>
      </w:r>
    </w:p>
    <w:p>
      <w:pPr>
        <w:pStyle w:val="BodyText"/>
      </w:pPr>
      <w:r>
        <w:t xml:space="preserve">Lục Nhất như có suy nghĩ, nói:</w:t>
      </w:r>
    </w:p>
    <w:p>
      <w:pPr>
        <w:pStyle w:val="BodyText"/>
      </w:pPr>
      <w:r>
        <w:t xml:space="preserve">- Tuy rằng chúng ta không ngăn cản được hắn bước lên ngai vàng, nhưng không có chúng ta hắn tuyệt đối đừng nghĩ dễ dàng đi lên ngai vàng!</w:t>
      </w:r>
    </w:p>
    <w:p>
      <w:pPr>
        <w:pStyle w:val="BodyText"/>
      </w:pPr>
      <w:r>
        <w:t xml:space="preserve">Trần Mộc khẽ gật đầu đáp:</w:t>
      </w:r>
    </w:p>
    <w:p>
      <w:pPr>
        <w:pStyle w:val="BodyText"/>
      </w:pPr>
      <w:r>
        <w:t xml:space="preserve">- Đúng vậy, đây là lợi thế duy nhất mà chúng ta lấy được ra tay!</w:t>
      </w:r>
    </w:p>
    <w:p>
      <w:pPr>
        <w:pStyle w:val="BodyText"/>
      </w:pPr>
      <w:r>
        <w:t xml:space="preserve">Nắm một tòa thành thị trong tay cũng không phải là một chuyện đơn giản, Nhạc Trọng không có chút căn cơ nơi này, hắn muốn nắm giữ cả thành thị cần hao phí thật nhiều khí lực. Nếu hắn mạnh mẽ xưng vương, những quý tộc trong hoàng thành khiếp sợ vũ lực trong tay hắn có lẽ sẽ khuất phục mặt ngoài, nhưng sau lưng sẽ liên tục gây mờ ám không ngừng.</w:t>
      </w:r>
    </w:p>
    <w:p>
      <w:pPr>
        <w:pStyle w:val="BodyText"/>
      </w:pPr>
      <w:r>
        <w:t xml:space="preserve">Trong mật thất lại lâm vào trầm mặc.</w:t>
      </w:r>
    </w:p>
    <w:p>
      <w:pPr>
        <w:pStyle w:val="BodyText"/>
      </w:pPr>
      <w:r>
        <w:t xml:space="preserve">Một hồi lâu Đậu Mông chậm rãi nói:</w:t>
      </w:r>
    </w:p>
    <w:p>
      <w:pPr>
        <w:pStyle w:val="BodyText"/>
      </w:pPr>
      <w:r>
        <w:t xml:space="preserve">- Như vậy chúng ta phái Lộ Hoa đi qua!</w:t>
      </w:r>
    </w:p>
    <w:p>
      <w:pPr>
        <w:pStyle w:val="BodyText"/>
      </w:pPr>
      <w:r>
        <w:t xml:space="preserve">Không bao lâu, một chiếc xe máy cường hóa nhanh như cơn gió xoáy lao nhanh ra ngoại thành.</w:t>
      </w:r>
    </w:p>
    <w:p>
      <w:pPr>
        <w:pStyle w:val="BodyText"/>
      </w:pPr>
      <w:r>
        <w:t xml:space="preserve">Trên một đoạn tường thành thuộc ngoại thành, từng thành vệ quân trung ương trú đóng ở những vị trí mấu chốt, Nhạc Trọng đang tuần tra dọc theo tường thành cao ngất.</w:t>
      </w:r>
    </w:p>
    <w:p>
      <w:pPr>
        <w:pStyle w:val="BodyText"/>
      </w:pPr>
      <w:r>
        <w:t xml:space="preserve">Mị Ảnh đi theo sau lưng hắn, ánh mắt phức tạp nhìn nam nhân đi trước mặt của nàng. Chính là nam nhân này thừa dịp hoàng thành hỗn loạn thế nhưng kéo ra một chi quân đội, chiếm cứ được vị trí mấu chốt nhất ngoại thành. Lúc này mượn dùng siêu cấp trí năng, nam nhân này đã trở thành người có lực lượng võ trang cường đại nhất Thiên Đô hiện tại.</w:t>
      </w:r>
    </w:p>
    <w:p>
      <w:pPr>
        <w:pStyle w:val="BodyText"/>
      </w:pPr>
      <w:r>
        <w:t xml:space="preserve">Trần Thái đi bên cạnh Nhạc Trọng đột nhiên lên tiếng hỏi:</w:t>
      </w:r>
    </w:p>
    <w:p>
      <w:pPr>
        <w:pStyle w:val="BodyText"/>
      </w:pPr>
      <w:r>
        <w:t xml:space="preserve">- Đại nhân, xin hỏi vì sao không tấn công nội thành? Với lực lượng của quân ta, tuyệt đối dễ dàng phá hủy chống cự của loạn phỉ!</w:t>
      </w:r>
    </w:p>
    <w:p>
      <w:pPr>
        <w:pStyle w:val="BodyText"/>
      </w:pPr>
      <w:r>
        <w:t xml:space="preserve">Trần Thái vừa đầu hàng Nhạc Trọng không lâu, hắn khát vọng có thể biểu hiện lòng trung thành cùng xây dựng đủ chiến công.</w:t>
      </w:r>
    </w:p>
    <w:p>
      <w:pPr>
        <w:pStyle w:val="BodyText"/>
      </w:pPr>
      <w:r>
        <w:t xml:space="preserve">Dựa vào vũ khí hùng hậu của quân đội, Trần Thái tin tưởng chỉ dựa vào năm trăm người là có thể đánh tan mười vạn đại quân của hoàng thành.</w:t>
      </w:r>
    </w:p>
    <w:p>
      <w:pPr>
        <w:pStyle w:val="Compact"/>
      </w:pPr>
      <w:r>
        <w:br w:type="textWrapping"/>
      </w:r>
      <w:r>
        <w:br w:type="textWrapping"/>
      </w:r>
    </w:p>
    <w:p>
      <w:pPr>
        <w:pStyle w:val="Heading2"/>
      </w:pPr>
      <w:bookmarkStart w:id="1274" w:name="chương-1252-cầu-hòa-1"/>
      <w:bookmarkEnd w:id="1274"/>
      <w:r>
        <w:t xml:space="preserve">1252. Chương 1252: Cầu Hòa! (1)</w:t>
      </w:r>
    </w:p>
    <w:p>
      <w:pPr>
        <w:pStyle w:val="Compact"/>
      </w:pPr>
      <w:r>
        <w:br w:type="textWrapping"/>
      </w:r>
      <w:r>
        <w:br w:type="textWrapping"/>
      </w:r>
      <w:r>
        <w:t xml:space="preserve">Tình huống hiện tại chẳng khác gì một bên là quân đội Mỹ trang bị tận răng vũ khí hiện đại tiên tiến đối chiến cùng quân đội Mãn Thanh cầm đại đao trường cung cổ đại, sức chiến đấu song phương căn bản không cùng một cấp bậc.</w:t>
      </w:r>
    </w:p>
    <w:p>
      <w:pPr>
        <w:pStyle w:val="BodyText"/>
      </w:pPr>
      <w:r>
        <w:t xml:space="preserve">Nhạc Trọng nhìn vào trong hoàng thành chậm rãi nói:</w:t>
      </w:r>
    </w:p>
    <w:p>
      <w:pPr>
        <w:pStyle w:val="BodyText"/>
      </w:pPr>
      <w:r>
        <w:t xml:space="preserve">- Tôi ở nơi này chờ một ít người. Nếu bọn hắn thông minh, trong vòng hôm nay sẽ phái chút người đi tới. Nhiều nhất đợi tới ngày mai, nếu đám loạn phỉ kia vẫn hồ đồ ngu xuẩn, như vậy chúng ta cũng không cần hạ thủ lưu tình!</w:t>
      </w:r>
    </w:p>
    <w:p>
      <w:pPr>
        <w:pStyle w:val="BodyText"/>
      </w:pPr>
      <w:r>
        <w:t xml:space="preserve">Một chiến sĩ nhanh chóng chạy tới báo cáo:</w:t>
      </w:r>
    </w:p>
    <w:p>
      <w:pPr>
        <w:pStyle w:val="BodyText"/>
      </w:pPr>
      <w:r>
        <w:t xml:space="preserve">- Đại nhân, có sứ giả cầu kiến!</w:t>
      </w:r>
    </w:p>
    <w:p>
      <w:pPr>
        <w:pStyle w:val="BodyText"/>
      </w:pPr>
      <w:r>
        <w:t xml:space="preserve">Nhạc Trọng thản nhiên nói:</w:t>
      </w:r>
    </w:p>
    <w:p>
      <w:pPr>
        <w:pStyle w:val="BodyText"/>
      </w:pPr>
      <w:r>
        <w:t xml:space="preserve">- Dẫn hắn lại đây!</w:t>
      </w:r>
    </w:p>
    <w:p>
      <w:pPr>
        <w:pStyle w:val="BodyText"/>
      </w:pPr>
      <w:r>
        <w:t xml:space="preserve">- Dạ!</w:t>
      </w:r>
    </w:p>
    <w:p>
      <w:pPr>
        <w:pStyle w:val="BodyText"/>
      </w:pPr>
      <w:r>
        <w:t xml:space="preserve">Không bao lâu một gã trung niên có râu mép ngũ quan đoan chính, mặc âu phục, tóc ngắn đi tới trước mặt Nhạc Trọng cúi người thi lễ:</w:t>
      </w:r>
    </w:p>
    <w:p>
      <w:pPr>
        <w:pStyle w:val="BodyText"/>
      </w:pPr>
      <w:r>
        <w:t xml:space="preserve">- Chu Tân gặp qua Nhạc Trọng đại nhân!</w:t>
      </w:r>
    </w:p>
    <w:p>
      <w:pPr>
        <w:pStyle w:val="BodyText"/>
      </w:pPr>
      <w:r>
        <w:t xml:space="preserve">Nhạc Trọng xoay người, vẻ mặt không chút thay đổi nói:</w:t>
      </w:r>
    </w:p>
    <w:p>
      <w:pPr>
        <w:pStyle w:val="BodyText"/>
      </w:pPr>
      <w:r>
        <w:t xml:space="preserve">- Có chuyện nói thẳng!</w:t>
      </w:r>
    </w:p>
    <w:p>
      <w:pPr>
        <w:pStyle w:val="BodyText"/>
      </w:pPr>
      <w:r>
        <w:t xml:space="preserve">Chu Tân nhìn thẳng Nhạc Trọng cất cao giọng nói:</w:t>
      </w:r>
    </w:p>
    <w:p>
      <w:pPr>
        <w:pStyle w:val="BodyText"/>
      </w:pPr>
      <w:r>
        <w:t xml:space="preserve">- Nhạc Trọng đại nhân thần uy cái thế, tiêu diệt ác ma Ngụy Minh Thanh. Đã cứu mấy ngàn vạn nhân loại Vân Châu, là cứu thế chủ của Vân Châu. Chu gia đại biểu cả Vân Châu hi vọng Nhạc Trọng đại nhân đúng lúc đăng cơ, trở thành tân hoàng đế Vân Châu!</w:t>
      </w:r>
    </w:p>
    <w:p>
      <w:pPr>
        <w:pStyle w:val="BodyText"/>
      </w:pPr>
      <w:r>
        <w:t xml:space="preserve">- Tân hoàng đế?</w:t>
      </w:r>
    </w:p>
    <w:p>
      <w:pPr>
        <w:pStyle w:val="BodyText"/>
      </w:pPr>
      <w:r>
        <w:t xml:space="preserve">Nhạc Trọng nghe vậy cười nhẹ, không cho ý kiến. Cho tới bây giờ hắn chưa từng nghĩ qua muốn làm hoàng đế. Ở trong Hoa Hạ ngôi vị hoàng đế đã sớm bị ném vào trong dòng sông lịch sử thời đại.</w:t>
      </w:r>
    </w:p>
    <w:p>
      <w:pPr>
        <w:pStyle w:val="BodyText"/>
      </w:pPr>
      <w:r>
        <w:t xml:space="preserve">Hiện tại tuy Hoa Hạ chìm trong tận thế, nơi nơi đều là tang thi cùng biến dị thú hoành hành. Nhưng nếu Nhạc Trọng đánh ra cờ hiệu làm hoàng đế, chính thức xưng vương, chỉ sợ rất nhiều bộ hạ dưới trướng của hắn cũng biến thành lục đục lẫn nhau.</w:t>
      </w:r>
    </w:p>
    <w:p>
      <w:pPr>
        <w:pStyle w:val="BodyText"/>
      </w:pPr>
      <w:r>
        <w:t xml:space="preserve">Viên Thế Khải cũng bởi vì chuyện muốn xưng vương mà bị chúng bạn xa lánh, cuối cùng chết thật bất đắc dĩ. Việc xưng vương đã bị cách mạng tiêu diệt hoàn toàn, nếu như Nhạc Trọng thật sự muốn xưng vương, chỉ có thể đại khai sát giới không biết cần phải giết bao nhiêu người mới có thể trở thành hoàng đế Hoa Hạ quốc chân chính.</w:t>
      </w:r>
    </w:p>
    <w:p>
      <w:pPr>
        <w:pStyle w:val="BodyText"/>
      </w:pPr>
      <w:r>
        <w:t xml:space="preserve">Khi Nhạc Trọng xây dựng tân chính phủ, đã thập phần hiểu rõ điểm này. Hắn xây dựng cơ cấu chính phủ đại bộ phận là dựa theo cơ cấu của chính phủ trước tận thế, không có bao nhiêu cách tân. Hắn chỉ muốn trở thành một người thống trị tay nắm quyền to, hoàn toàn độc tài, hắn chưa từng nghĩ muốn làm hoàng đế.</w:t>
      </w:r>
    </w:p>
    <w:p>
      <w:pPr>
        <w:pStyle w:val="BodyText"/>
      </w:pPr>
      <w:r>
        <w:t xml:space="preserve">Nhạc Trọng khẽ cười nói:</w:t>
      </w:r>
    </w:p>
    <w:p>
      <w:pPr>
        <w:pStyle w:val="BodyText"/>
      </w:pPr>
      <w:r>
        <w:t xml:space="preserve">- Chuyện xưng vương thì không cần. Chu Tân, tôi hi vọng Chu gia ổn định thế cục trong Thiên Đô hoàng thành cho tôi. Chỉ cần các vị có thể hoàn thành nhiệm vụ này, tôi sẽ không bạc đãi Chu gia các vị!</w:t>
      </w:r>
    </w:p>
    <w:p>
      <w:pPr>
        <w:pStyle w:val="BodyText"/>
      </w:pPr>
      <w:r>
        <w:t xml:space="preserve">Sắc mặt Chu Tân hơi đổi, cất cao giọng nói:</w:t>
      </w:r>
    </w:p>
    <w:p>
      <w:pPr>
        <w:pStyle w:val="BodyText"/>
      </w:pPr>
      <w:r>
        <w:t xml:space="preserve">- Bệ hạ, ngài là thiên mệnh sở quy, là thánh hoàng mà vạn dân chờ mong, xin ngài đăng cơ làm đế, yên ổn lòng người!</w:t>
      </w:r>
    </w:p>
    <w:p>
      <w:pPr>
        <w:pStyle w:val="BodyText"/>
      </w:pPr>
      <w:r>
        <w:t xml:space="preserve">Vô luận là vị hoàng đế nào trước ngày đăng cơ đều sẽ luôn mãi chối từ làm ra ý tứ như không muốn. Việc mà các thần tử cần làm lúc này là phải không ngừng khuyên bảo cổ vũ tỏ lòng thành của mình.</w:t>
      </w:r>
    </w:p>
    <w:p>
      <w:pPr>
        <w:pStyle w:val="BodyText"/>
      </w:pPr>
      <w:r>
        <w:t xml:space="preserve">Chu Tân cũng chỉ nghĩ Nhạc Trọng giả vờ chối từ mà thôi, nhưng không nghĩ tới hắn thật sự không có ý muốn làm hoàng đế.</w:t>
      </w:r>
    </w:p>
    <w:p>
      <w:pPr>
        <w:pStyle w:val="BodyText"/>
      </w:pPr>
      <w:r>
        <w:t xml:space="preserve">Nghe được Chu Tân liên tục khuyên bảo, Nhạc Trọng khẽ cau mày.</w:t>
      </w:r>
    </w:p>
    <w:p>
      <w:pPr>
        <w:pStyle w:val="BodyText"/>
      </w:pPr>
      <w:r>
        <w:t xml:space="preserve">Đúng lúc này một gã chiến sĩ đi nhanh tới trước mặt Nhạc Trọng hồi báo:</w:t>
      </w:r>
    </w:p>
    <w:p>
      <w:pPr>
        <w:pStyle w:val="BodyText"/>
      </w:pPr>
      <w:r>
        <w:t xml:space="preserve">- Đại nhân, tứ đại gia tộc phái sứ giả tới cầu kiến!</w:t>
      </w:r>
    </w:p>
    <w:p>
      <w:pPr>
        <w:pStyle w:val="BodyText"/>
      </w:pPr>
      <w:r>
        <w:t xml:space="preserve">Chu Tân nghe nói sắc mặt thoáng đổi, Chu gia bọn họ thật vất vả mới cướp được cơ hội này, hắn cũng không muốn nhường cho người khác.</w:t>
      </w:r>
    </w:p>
    <w:p>
      <w:pPr>
        <w:pStyle w:val="BodyText"/>
      </w:pPr>
      <w:r>
        <w:t xml:space="preserve">Một trung niên nam tử mặc âu phục, tóc ngắn, dáng người trung đẳng nho nhã, làm cho người ta vừa nhìn liền sinh ra hảo cảm đi tới trước mặt Nhạc Trọng thi lễ:</w:t>
      </w:r>
    </w:p>
    <w:p>
      <w:pPr>
        <w:pStyle w:val="BodyText"/>
      </w:pPr>
      <w:r>
        <w:t xml:space="preserve">- Lộ Hoa gặp qua Nhạc Trọng đại nhân!</w:t>
      </w:r>
    </w:p>
    <w:p>
      <w:pPr>
        <w:pStyle w:val="BodyText"/>
      </w:pPr>
      <w:r>
        <w:t xml:space="preserve">Các chiến sĩ thành vệ quân đứng trên tường thành nhìn chằm chằm vào Lộ Hoa, trong mắt mỗi người đều ẩn hàm vẻ phẫn nộ. Nếu lần này không phải tứ đại gia tộc phiến loạn, căn bản cũng không thay đổi thành tình trạng bây giờ.</w:t>
      </w:r>
    </w:p>
    <w:p>
      <w:pPr>
        <w:pStyle w:val="BodyText"/>
      </w:pPr>
      <w:r>
        <w:t xml:space="preserve">Nhạc Trọng lạnh lùng liếc mắt nhìn Lộ Hoa, ngữ khí âm trầm nói:</w:t>
      </w:r>
    </w:p>
    <w:p>
      <w:pPr>
        <w:pStyle w:val="BodyText"/>
      </w:pPr>
      <w:r>
        <w:t xml:space="preserve">- Ngươi còn dám tới gặp ta? Chẳng lẽ không sợ ta giết ngươi sao?</w:t>
      </w:r>
    </w:p>
    <w:p>
      <w:pPr>
        <w:pStyle w:val="BodyText"/>
      </w:pPr>
      <w:r>
        <w:t xml:space="preserve">Không lâu trước đó tứ đại gia tộc đâm một đao sau lưng Nhạc Trọng, nếu không phải hắn luôn biết đề phòng đám minh hữu kia, hơn nữa thực lực của hắn thật cường đại đáng sợ, đã sớm bị tứ đại gia tộc xử lý, hắn thật sự tràn ngập chán ghét đối với bọn họ.</w:t>
      </w:r>
    </w:p>
    <w:p>
      <w:pPr>
        <w:pStyle w:val="BodyText"/>
      </w:pPr>
      <w:r>
        <w:t xml:space="preserve">- Nhạc Trọng đại nhân, sự kiện kia quả thật là lỗi lầm của chúng tôi. Ở nơi này tôi đại biểu tứ đại gia tộc hướng ngài giải thích!</w:t>
      </w:r>
    </w:p>
    <w:p>
      <w:pPr>
        <w:pStyle w:val="BodyText"/>
      </w:pPr>
      <w:r>
        <w:t xml:space="preserve">Lộ Hoa cúi đầu bái Nhạc Trọng thật sâu.</w:t>
      </w:r>
    </w:p>
    <w:p>
      <w:pPr>
        <w:pStyle w:val="BodyText"/>
      </w:pPr>
      <w:r>
        <w:t xml:space="preserve">Lộ Hoa nhìn thẳng vào Nhạc Trọng nói:</w:t>
      </w:r>
    </w:p>
    <w:p>
      <w:pPr>
        <w:pStyle w:val="BodyText"/>
      </w:pPr>
      <w:r>
        <w:t xml:space="preserve">- Đại nhân, vì biểu đạt lòng xin lỗi của tứ đại gia tộc, chúng tôi nguyện ý cộng đồng đề cử ngài làm người đứng đầu Vân Châu, đăng cơ trở thành hoàng đế! Có tứ đại gia tộc ủng hộ, ngài có thể càng thêm dễ dàng nắm giữ hoàng thành. Nếu ngài khăng khăng khai chiến cùng chúng tôi, cho dù ngài thắng lợi nếu muốn hoàn toàn nắm giữ Thiên Đô cũng thật sự không dễ dàng!</w:t>
      </w:r>
    </w:p>
    <w:p>
      <w:pPr>
        <w:pStyle w:val="BodyText"/>
      </w:pPr>
      <w:r>
        <w:t xml:space="preserve">Nhạc Trọng khẽ cau mày, hắn không thể không thừa nhận lời nói của Lộ Hoa là có chút đạo lý. Nếu đối mặt tác chiến hắn thật dễ dàng tiêu diệt lực lượng võ trang của tứ đại gia tộc. Nhưng tứ đại gia tộc hoạt động trong hoàng thành suốt mấy trăm năm, quan hệ rắc rối phức tạp, ngoài ra không biết bọn hắn đã chôn xuống bao nhiêu quân cờ trong Thiên Đô hoàng thành.</w:t>
      </w:r>
    </w:p>
    <w:p>
      <w:pPr>
        <w:pStyle w:val="BodyText"/>
      </w:pPr>
      <w:r>
        <w:t xml:space="preserve">Nhạc Trọng nếu dùng bạo lực giải quyết tứ đại gia tộc, phải cần thật nhiều thời gian đến ổn định trật tự xã hội, hơn nữa còn phải tìm thật nhiều tinh lực xây dựng một mạng lưới gián điệp đối phó những quân cờ của tứ đại gia tộc tiềm phục trong thành.</w:t>
      </w:r>
    </w:p>
    <w:p>
      <w:pPr>
        <w:pStyle w:val="BodyText"/>
      </w:pPr>
      <w:r>
        <w:t xml:space="preserve">Đúng lúc này máy truyền tin của hắn chấn động, hắn mở ra, nhìn thấy gương mặt hơi tiều tụy của Hàn Sắc.</w:t>
      </w:r>
    </w:p>
    <w:p>
      <w:pPr>
        <w:pStyle w:val="BodyText"/>
      </w:pPr>
      <w:r>
        <w:t xml:space="preserve">Hàn Sắc báo cáo:</w:t>
      </w:r>
    </w:p>
    <w:p>
      <w:pPr>
        <w:pStyle w:val="BodyText"/>
      </w:pPr>
      <w:r>
        <w:t xml:space="preserve">- Đại nhân, đại sự không ổn. Trinh sát binh của cứ điểm phát hiện rất nhiều Khủng Long nhân đang di chuyển về hướng cứ điểm. Hiện tại Trịnh Nham Hà đã phái binh thư kích đối phương liên tục nhưng hiệu quả không rõ ràng. Đồng thời theo Trịnh Nham Hà phân tích, lần này tấn công hai mươi cứ điểm ít nhất là có hai vương quốc khủng long liên thủ tiến công, hắn thỉnh cầu chúng ta trợ giúp!</w:t>
      </w:r>
    </w:p>
    <w:p>
      <w:pPr>
        <w:pStyle w:val="BodyText"/>
      </w:pPr>
      <w:r>
        <w:t xml:space="preserve">Nhạc Trọng nghe vậy sắc mặt liền biến đổi, sự cường đại của Khủng Long vương quốc hắn hiểu rất rõ ràng, lúc trước Kiếm Long vương quốc vận dụng một bộ phận lực lượng cũng đã quét ngang Thanh Châu, sở hướng vô địch. Nếu không phải Nhạc Trọng khai quật đập nước Thanh Hà, dùng nước chìm ngập Thanh Châu, Kiếm Long vương quốc cũng đã chiếm lĩnh cả Thanh Châu.</w:t>
      </w:r>
    </w:p>
    <w:p>
      <w:pPr>
        <w:pStyle w:val="BodyText"/>
      </w:pPr>
      <w:r>
        <w:t xml:space="preserve">Hai khủng long vương quốc liên thủ tấn công, cho dù hai mươi cứ điểm là thành lũy cực mạnh của nhân loại cũng chưa chắc bảo vệ được.</w:t>
      </w:r>
    </w:p>
    <w:p>
      <w:pPr>
        <w:pStyle w:val="BodyText"/>
      </w:pPr>
      <w:r>
        <w:t xml:space="preserve">Nhạc Trọng trầm giọng hỏi:</w:t>
      </w:r>
    </w:p>
    <w:p>
      <w:pPr>
        <w:pStyle w:val="BodyText"/>
      </w:pPr>
      <w:r>
        <w:t xml:space="preserve">- Người của chúng ta điều tra ra sao?</w:t>
      </w:r>
    </w:p>
    <w:p>
      <w:pPr>
        <w:pStyle w:val="BodyText"/>
      </w:pPr>
      <w:r>
        <w:t xml:space="preserve">Hàn Sắc nghiêm nghị nói:</w:t>
      </w:r>
    </w:p>
    <w:p>
      <w:pPr>
        <w:pStyle w:val="BodyText"/>
      </w:pPr>
      <w:r>
        <w:t xml:space="preserve">- Lai Vi đã mang người tiến qua trinh sát, quả thật đúng như lời của Trịnh Nham Hà, có vô số đại quân Khủng Long nhân đang di chuyển về hai mươi cứ điểm. Về phần có phải là hai vương quốc khủng long liên thủ hay không thì nàng không biết rõ ràng!</w:t>
      </w:r>
    </w:p>
    <w:p>
      <w:pPr>
        <w:pStyle w:val="BodyText"/>
      </w:pPr>
      <w:r>
        <w:t xml:space="preserve">Nhạc Trọng trầm giọng nói:</w:t>
      </w:r>
    </w:p>
    <w:p>
      <w:pPr>
        <w:pStyle w:val="BodyText"/>
      </w:pPr>
      <w:r>
        <w:t xml:space="preserve">- Đem ba ngàn tù binh kể cả trang bị cơ bản cùng nhau giao cho Trịnh Nham Hà, một khi chiến sự mở ra, hết sức trợ giúp hắn!</w:t>
      </w:r>
    </w:p>
    <w:p>
      <w:pPr>
        <w:pStyle w:val="Compact"/>
      </w:pPr>
      <w:r>
        <w:br w:type="textWrapping"/>
      </w:r>
      <w:r>
        <w:br w:type="textWrapping"/>
      </w:r>
    </w:p>
    <w:p>
      <w:pPr>
        <w:pStyle w:val="Heading2"/>
      </w:pPr>
      <w:bookmarkStart w:id="1275" w:name="chương-1253-cầu-hòa-2"/>
      <w:bookmarkEnd w:id="1275"/>
      <w:r>
        <w:t xml:space="preserve">1253. Chương 1253: Cầu Hòa! (2)</w:t>
      </w:r>
    </w:p>
    <w:p>
      <w:pPr>
        <w:pStyle w:val="Compact"/>
      </w:pPr>
      <w:r>
        <w:br w:type="textWrapping"/>
      </w:r>
      <w:r>
        <w:br w:type="textWrapping"/>
      </w:r>
      <w:r>
        <w:t xml:space="preserve">Môi hở răng lạnh, nếu hai mươi cứ điểm bị công phá, toàn bộ Vân Châu sẽ bị vô số Khủng Long nhân bao phủ, bọn hắn sẽ giống như Ngụy Minh Thanh bắt lấy nhân loại lợi dụng Hấp Huyết Phong rút lấy máu tươi tinh luyện thành huyết mật khiến chúng có thể không ngừng tiến hóa, như vậy cả Vân Châu sẽ biến thành địa ngục.</w:t>
      </w:r>
    </w:p>
    <w:p>
      <w:pPr>
        <w:pStyle w:val="BodyText"/>
      </w:pPr>
      <w:r>
        <w:t xml:space="preserve">Hàn Sắc đáp:</w:t>
      </w:r>
    </w:p>
    <w:p>
      <w:pPr>
        <w:pStyle w:val="BodyText"/>
      </w:pPr>
      <w:r>
        <w:t xml:space="preserve">- Dạ!</w:t>
      </w:r>
    </w:p>
    <w:p>
      <w:pPr>
        <w:pStyle w:val="BodyText"/>
      </w:pPr>
      <w:r>
        <w:t xml:space="preserve">Nói chuyện xong với Hàn Sắc, Nhạc Trọng đi tới trước mặt Lộ Hoa lạnh lùng nói:</w:t>
      </w:r>
    </w:p>
    <w:p>
      <w:pPr>
        <w:pStyle w:val="BodyText"/>
      </w:pPr>
      <w:r>
        <w:t xml:space="preserve">- Ta có thể tha thứ sai lầm của tứ đại gia tộc. Nhưng ta muốn toàn bộ bộ đội trong tay các ngươi. Nếu không một khi ta mang binh đánh bại quân đội của các ngươi, ta sẽ đem toàn bộ người của tứ đại gia tộc giết sạch, chó gà không tha!</w:t>
      </w:r>
    </w:p>
    <w:p>
      <w:pPr>
        <w:pStyle w:val="BodyText"/>
      </w:pPr>
      <w:r>
        <w:t xml:space="preserve">Hiện tại Vân Châu đang lâm vào nguy cơ chưa từng có từ trước tới nay, nếu không thể đoàn kết toàn bộ nhân loại bên trong, như vậy Khủng Long nhân vừa đến nhân loại chỉ còn đường bị diệt vong.</w:t>
      </w:r>
    </w:p>
    <w:p>
      <w:pPr>
        <w:pStyle w:val="BodyText"/>
      </w:pPr>
      <w:r>
        <w:t xml:space="preserve">Nếu hắn thu nhận quân đội của tứ đại gia tộc, trong tay hắn lại có thêm một lực lượng võ trang. Mà nếu tứ đại gia tộc tiếp tục nắm giữ tư binh, như vậy hắn phải phân ra thật nhiều bộ đội chế hành bọn họ, đây là chuyện mà hắn hoàn toàn không thể khoan dung.</w:t>
      </w:r>
    </w:p>
    <w:p>
      <w:pPr>
        <w:pStyle w:val="BodyText"/>
      </w:pPr>
      <w:r>
        <w:t xml:space="preserve">Lộ Hoa biến sắc gian nan nói:</w:t>
      </w:r>
    </w:p>
    <w:p>
      <w:pPr>
        <w:pStyle w:val="BodyText"/>
      </w:pPr>
      <w:r>
        <w:t xml:space="preserve">- Đại nhân, tôi không có quyền hạn như vậy!</w:t>
      </w:r>
    </w:p>
    <w:p>
      <w:pPr>
        <w:pStyle w:val="BodyText"/>
      </w:pPr>
      <w:r>
        <w:t xml:space="preserve">Nhạc Trọng âm trầm phất tay:</w:t>
      </w:r>
    </w:p>
    <w:p>
      <w:pPr>
        <w:pStyle w:val="BodyText"/>
      </w:pPr>
      <w:r>
        <w:t xml:space="preserve">- Ngươi có thể lập tức quay về tìm người có thể làm chủ. Các ngươi chỉ có thời gian một buổi tối, đừng khiêu chiến sự kiên nhẫn của ta. Nếu quy hàng với ta, đại bộ phận tài sản cùng an toàn nhân thân của các ngươi sẽ được bảo hộ. Nếu cùng ta đối lập, đừng trách ta xuống tay vô tình!</w:t>
      </w:r>
    </w:p>
    <w:p>
      <w:pPr>
        <w:pStyle w:val="BodyText"/>
      </w:pPr>
      <w:r>
        <w:t xml:space="preserve">Lộ Hoa gian nan lên tiếng:</w:t>
      </w:r>
    </w:p>
    <w:p>
      <w:pPr>
        <w:pStyle w:val="BodyText"/>
      </w:pPr>
      <w:r>
        <w:t xml:space="preserve">- Dạ!</w:t>
      </w:r>
    </w:p>
    <w:p>
      <w:pPr>
        <w:pStyle w:val="BodyText"/>
      </w:pPr>
      <w:r>
        <w:t xml:space="preserve">Nhạc Trọng xoay người nhìn Chu Tân:</w:t>
      </w:r>
    </w:p>
    <w:p>
      <w:pPr>
        <w:pStyle w:val="BodyText"/>
      </w:pPr>
      <w:r>
        <w:t xml:space="preserve">- Chu Tân!</w:t>
      </w:r>
    </w:p>
    <w:p>
      <w:pPr>
        <w:pStyle w:val="BodyText"/>
      </w:pPr>
      <w:r>
        <w:t xml:space="preserve">Chu Tân vội đáp:</w:t>
      </w:r>
    </w:p>
    <w:p>
      <w:pPr>
        <w:pStyle w:val="BodyText"/>
      </w:pPr>
      <w:r>
        <w:t xml:space="preserve">- Đại nhân có gì phân phó?</w:t>
      </w:r>
    </w:p>
    <w:p>
      <w:pPr>
        <w:pStyle w:val="BodyText"/>
      </w:pPr>
      <w:r>
        <w:t xml:space="preserve">Trong mắt Nhạc Trọng chớp động hàn quang lạnh lùng nói:</w:t>
      </w:r>
    </w:p>
    <w:p>
      <w:pPr>
        <w:pStyle w:val="BodyText"/>
      </w:pPr>
      <w:r>
        <w:t xml:space="preserve">- Ngươi trở về cho Chu gia hướng toàn bộ quý tộc nhắn ra mệnh lệnh của ta, làm cho bọn họ ngày mai đem toàn bộ lực lượng võ trang giao cho ta. Nếu giao ra, ta bảo đảm an toàn tài sản cùng tính mạng bọn họ. Nếu không giao, ngày mai đại quân đánh bại họ sẽ diệt sạch cả nhà!</w:t>
      </w:r>
    </w:p>
    <w:p>
      <w:pPr>
        <w:pStyle w:val="BodyText"/>
      </w:pPr>
      <w:r>
        <w:t xml:space="preserve">Chu Tân nghe được lời nói đầy mùi máu tươi của hắn thân thể run lên:</w:t>
      </w:r>
    </w:p>
    <w:p>
      <w:pPr>
        <w:pStyle w:val="BodyText"/>
      </w:pPr>
      <w:r>
        <w:t xml:space="preserve">- Bệ hạ xin yên tâm, Chu gia nhất định sẽ thực hiện theo lệnh ngài. Chu gia sẽ dẫn đầu giao ra lực lượng võ trang cho bệ hạ!</w:t>
      </w:r>
    </w:p>
    <w:p>
      <w:pPr>
        <w:pStyle w:val="BodyText"/>
      </w:pPr>
      <w:r>
        <w:t xml:space="preserve">Nhạc Trọng vỗ vai Chu Tân:</w:t>
      </w:r>
    </w:p>
    <w:p>
      <w:pPr>
        <w:pStyle w:val="BodyText"/>
      </w:pPr>
      <w:r>
        <w:t xml:space="preserve">- Tốt! Chỉ cần Chu gia nguyện trung thành với ta, ta sẽ không bạc đãi các ngươi!</w:t>
      </w:r>
    </w:p>
    <w:p>
      <w:pPr>
        <w:pStyle w:val="BodyText"/>
      </w:pPr>
      <w:r>
        <w:t xml:space="preserve">Chu Tân kích động, thân thể phát run cung kính nói:</w:t>
      </w:r>
    </w:p>
    <w:p>
      <w:pPr>
        <w:pStyle w:val="BodyText"/>
      </w:pPr>
      <w:r>
        <w:t xml:space="preserve">- Đa tạ bệ hạ, đa tạ bệ hạ!</w:t>
      </w:r>
    </w:p>
    <w:p>
      <w:pPr>
        <w:pStyle w:val="BodyText"/>
      </w:pPr>
      <w:r>
        <w:t xml:space="preserve">Nhạc Trọng nói:</w:t>
      </w:r>
    </w:p>
    <w:p>
      <w:pPr>
        <w:pStyle w:val="BodyText"/>
      </w:pPr>
      <w:r>
        <w:t xml:space="preserve">- Lui ra đi!</w:t>
      </w:r>
    </w:p>
    <w:p>
      <w:pPr>
        <w:pStyle w:val="BodyText"/>
      </w:pPr>
      <w:r>
        <w:t xml:space="preserve">- Bệ hạ, đây là hòn minh châu xinh đẹp nhất Chu gia chúng tôi, Chu Huyên. Chu gia hi vọng nàng có thể trở thành phi tử của ngài!</w:t>
      </w:r>
    </w:p>
    <w:p>
      <w:pPr>
        <w:pStyle w:val="BodyText"/>
      </w:pPr>
      <w:r>
        <w:t xml:space="preserve">Chu Tân lấy ra một máy ghi hình mở ra, từng đạo quang mang chớp động, một cô gái chừng mười sáu mười bảy tuổi, mắt ngọc mày ngài, da thịt trắng tuyết, dáng người cao gầy gợi cảm, có đôi mắt xinh đẹp ngây thơ như nai con xuất hiện trong màn hình.</w:t>
      </w:r>
    </w:p>
    <w:p>
      <w:pPr>
        <w:pStyle w:val="BodyText"/>
      </w:pPr>
      <w:r>
        <w:t xml:space="preserve">Nhạc Trọng thản nhiên nói:</w:t>
      </w:r>
    </w:p>
    <w:p>
      <w:pPr>
        <w:pStyle w:val="BodyText"/>
      </w:pPr>
      <w:r>
        <w:t xml:space="preserve">- Ta không hứng thú làm hoàng đế, nhưng ta có thể cho nàng làm nữ nhân của ta!</w:t>
      </w:r>
    </w:p>
    <w:p>
      <w:pPr>
        <w:pStyle w:val="BodyText"/>
      </w:pPr>
      <w:r>
        <w:t xml:space="preserve">Lúc này cùng Chu gia đám hỏi có thể làm cho họ cảm thấy yên tâm, đám hỏi chính trị có đôi khi cũng là một loại thủ đoạn cần thiết. Tuy Nhạc Trọng không phải là một chính khách đủ tư cách, nhưng hắn không ngừng học tập, vì vậy cũng hiểu được một ít thủ đoạn lợi dụng.</w:t>
      </w:r>
    </w:p>
    <w:p>
      <w:pPr>
        <w:pStyle w:val="BodyText"/>
      </w:pPr>
      <w:r>
        <w:t xml:space="preserve">Chu Tân phấn chấn cười nói:</w:t>
      </w:r>
    </w:p>
    <w:p>
      <w:pPr>
        <w:pStyle w:val="BodyText"/>
      </w:pPr>
      <w:r>
        <w:t xml:space="preserve">- Đa tạ bệ hạ! Đa tạ bệ hạ!</w:t>
      </w:r>
    </w:p>
    <w:p>
      <w:pPr>
        <w:pStyle w:val="BodyText"/>
      </w:pPr>
      <w:r>
        <w:t xml:space="preserve">Có thể cùng chủ nhân của Thiên Đô hoàng thành, thậm chí là của Vân Châu tương lai đám hỏi, tiền đồ của Chu gia bất khả hạn lượng, chỉ cần họ cẩn thận một chút, ngày sau vinh hoa phú quý hưởng mãi không hết.</w:t>
      </w:r>
    </w:p>
    <w:p>
      <w:pPr>
        <w:pStyle w:val="BodyText"/>
      </w:pPr>
      <w:r>
        <w:t xml:space="preserve">Chu gia đã biết trong tay Nhạc Trọng có siêu cấp trí năng, còn có một quân đội thành vệ quân trung ương nguyện trung thành, nắm giữ toàn bộ binh khí chiến tranh nội ngoại thành, chuyện thống nhất hoàng thành sẽ không thành vấn đề. Đồng thời dựa vào lực lượng cường đại, chỉ cần không phạm phải những sai lầm ngu xuẩn, muốn thống nhất cả Vân Châu chỉ là vấn đề thời gian. Chính bởi vì như thế Chu gia mới đem toàn bộ lợi thế đặt lên người Nhạc Trọng.</w:t>
      </w:r>
    </w:p>
    <w:p>
      <w:pPr>
        <w:pStyle w:val="BodyText"/>
      </w:pPr>
      <w:r>
        <w:t xml:space="preserve">Trong mật thất ngầm, Lộ Hoa đem yêu cầu của Nhạc Trọng nói với bốn gia chủ.</w:t>
      </w:r>
    </w:p>
    <w:p>
      <w:pPr>
        <w:pStyle w:val="BodyText"/>
      </w:pPr>
      <w:r>
        <w:t xml:space="preserve">Đậu Mông trầm giọng hỏi:</w:t>
      </w:r>
    </w:p>
    <w:p>
      <w:pPr>
        <w:pStyle w:val="BodyText"/>
      </w:pPr>
      <w:r>
        <w:t xml:space="preserve">- Các ông thấy thế nào?</w:t>
      </w:r>
    </w:p>
    <w:p>
      <w:pPr>
        <w:pStyle w:val="BodyText"/>
      </w:pPr>
      <w:r>
        <w:t xml:space="preserve">Trần Mộc nói:</w:t>
      </w:r>
    </w:p>
    <w:p>
      <w:pPr>
        <w:pStyle w:val="BodyText"/>
      </w:pPr>
      <w:r>
        <w:t xml:space="preserve">- Đáp ứng hắn. Chỉ cần gia tộc chúng ta bảo tồn, hết thảy có thể bắt đầu lại từ đầu!</w:t>
      </w:r>
    </w:p>
    <w:p>
      <w:pPr>
        <w:pStyle w:val="BodyText"/>
      </w:pPr>
      <w:r>
        <w:t xml:space="preserve">Lục Nhất thoáng trầm tư, nói:</w:t>
      </w:r>
    </w:p>
    <w:p>
      <w:pPr>
        <w:pStyle w:val="BodyText"/>
      </w:pPr>
      <w:r>
        <w:t xml:space="preserve">- Có thể đáp ứng hắn, hắn muốn chúng ta giúp hắn duy trì trật tự hoàng thành thì chúng ta sẽ có cơ hội đông sơn tái khởi!</w:t>
      </w:r>
    </w:p>
    <w:p>
      <w:pPr>
        <w:pStyle w:val="BodyText"/>
      </w:pPr>
      <w:r>
        <w:t xml:space="preserve">Đậu Mông cùng hai gia chủ khác đều đưa mắt nhìn qua Triệu Thắng.</w:t>
      </w:r>
    </w:p>
    <w:p>
      <w:pPr>
        <w:pStyle w:val="BodyText"/>
      </w:pPr>
      <w:r>
        <w:t xml:space="preserve">Triệu Thắng trầm mặc một lúc chậm rãi thở dài nói:</w:t>
      </w:r>
    </w:p>
    <w:p>
      <w:pPr>
        <w:pStyle w:val="BodyText"/>
      </w:pPr>
      <w:r>
        <w:t xml:space="preserve">- Hiện tại cũng chỉ có thể đáp ứng hắn mà thôi!</w:t>
      </w:r>
    </w:p>
    <w:p>
      <w:pPr>
        <w:pStyle w:val="BodyText"/>
      </w:pPr>
      <w:r>
        <w:t xml:space="preserve">Sau khi tứ đại gia tộc lựa chọn đầu hàng, thập phần lưu loát đem binh quyền trong tay giao cho Nhạc Trọng. Nhóm gia chủ cũng hiểu rất rõ ràng, lấy trang bị cùng binh lực trong tay bọn họ căn bản không thể đối kháng với siêu cấp trí năng. Nếu mạnh mẽ đối chiến tứ đại gia tộc sẽ máu chảy thành sông, mà đối với Nhạc Trọng mà nói chỉ tốn thêm chút thời gian để nắm giữ Thiên Đô hoàng thành trong tay mà thôi.</w:t>
      </w:r>
    </w:p>
    <w:p>
      <w:pPr>
        <w:pStyle w:val="BodyText"/>
      </w:pPr>
      <w:r>
        <w:t xml:space="preserve">Sau khi tứ đại gia tộc đem binh lực giao cho Nhạc Trọng, đại bộ phận quý tộc trong thành nghe theo lời khuyên bảo của Chu gia đem tư binh giao ra ngoài.</w:t>
      </w:r>
    </w:p>
    <w:p>
      <w:pPr>
        <w:pStyle w:val="BodyText"/>
      </w:pPr>
      <w:r>
        <w:t xml:space="preserve">Những quý tộc không muốn giao ra binh quyền đều bị Nhạc Trọng phái binh giết hết sạch sẽ. Dưới tử vong uy hiếp, những người khác đều thành thật đem tư binh trong tay giao cho Nhạc Trọng.</w:t>
      </w:r>
    </w:p>
    <w:p>
      <w:pPr>
        <w:pStyle w:val="BodyText"/>
      </w:pPr>
      <w:r>
        <w:t xml:space="preserve">Những tên côn đồ lưu manh nhân cơ hội giết chóc cướp của đều bị Nhạc Trọng phái binh bắt hết, trực tiếp xử tử.</w:t>
      </w:r>
    </w:p>
    <w:p>
      <w:pPr>
        <w:pStyle w:val="BodyText"/>
      </w:pPr>
      <w:r>
        <w:t xml:space="preserve">Tứ đại gia tộc cùng Chu gia nghe theo hứa hẹn, vận dụng ảnh hưởng bắt đầu giúp Nhạc Trọng khôi phục trật tự trong hoàng thành. Dưới sự trợ giúp của địa đầu xà, trật tự trong thành rất nhanh đã khôi phục lại.</w:t>
      </w:r>
    </w:p>
    <w:p>
      <w:pPr>
        <w:pStyle w:val="BodyText"/>
      </w:pPr>
      <w:r>
        <w:t xml:space="preserve">Trong hoàng thành, một chiếc quân xa chạy nhanh dừng trước biệt thự Chu gia, quân xa mở ra, Nhạc Trọng trong một thân quân phục màu đen bước xuống.</w:t>
      </w:r>
    </w:p>
    <w:p>
      <w:pPr>
        <w:pStyle w:val="BodyText"/>
      </w:pPr>
      <w:r>
        <w:t xml:space="preserve">Trước Chu gia, gia chủ Chu Vọng mang theo con cháu trực hệ đã sớm chờ đợi trước cửa.</w:t>
      </w:r>
    </w:p>
    <w:p>
      <w:pPr>
        <w:pStyle w:val="BodyText"/>
      </w:pPr>
      <w:r>
        <w:t xml:space="preserve">Nhìn thấy Nhạc Trọng từ trong xe bước xuống, Chu Vọng tiến lên cung kính nói:</w:t>
      </w:r>
    </w:p>
    <w:p>
      <w:pPr>
        <w:pStyle w:val="BodyText"/>
      </w:pPr>
      <w:r>
        <w:t xml:space="preserve">- Bệ hạ đại giá quang lâm, Chu Vọng không tiếp đón từ xa, xin bệ hạ thứ tội!</w:t>
      </w:r>
    </w:p>
    <w:p>
      <w:pPr>
        <w:pStyle w:val="BodyText"/>
      </w:pPr>
      <w:r>
        <w:t xml:space="preserve">Trước Chu phủ truyền ra thanh âm hô vang chỉnh tề:</w:t>
      </w:r>
    </w:p>
    <w:p>
      <w:pPr>
        <w:pStyle w:val="BodyText"/>
      </w:pPr>
      <w:r>
        <w:t xml:space="preserve">- Cung nghênh bệ hạ giá lâm!</w:t>
      </w:r>
    </w:p>
    <w:p>
      <w:pPr>
        <w:pStyle w:val="BodyText"/>
      </w:pPr>
      <w:r>
        <w:t xml:space="preserve">Mặc dù Nhạc Trọng không chính thức đăng cơ xưng vương, nhưng trong Thiên Đô hoàng thành mọi người đều xem hắn là hoàng đế tương lai.</w:t>
      </w:r>
    </w:p>
    <w:p>
      <w:pPr>
        <w:pStyle w:val="BodyText"/>
      </w:pPr>
      <w:r>
        <w:t xml:space="preserve">Sau khi Nhạc Trọng nắm quyền, cũng không tùy ý phóng túng bộ hạ cướp đoạt mỹ nữ tiến hành hưởng lạc mà nghiêm túc chỉnh biên quân đội, nghiêm túc xử lý trị an trong thành, làm yên lòng thủ lĩnh các thế lực lớn, điều này làm thật nhiều quý tộc trong hoàng thành đều quy tâm.</w:t>
      </w:r>
    </w:p>
    <w:p>
      <w:pPr>
        <w:pStyle w:val="BodyText"/>
      </w:pPr>
      <w:r>
        <w:t xml:space="preserve">Với lực lượng võ trang cường đại trong tay Nhạc Trọng, trừ phi hắn phạm phải chuyện điên rồ như Ngụy Minh Thanh, nếu không chỉ cần dựa vào lực lượng trong hoàng thành đã đủ thống nhất Vân Châu.</w:t>
      </w:r>
    </w:p>
    <w:p>
      <w:pPr>
        <w:pStyle w:val="BodyText"/>
      </w:pPr>
      <w:r>
        <w:t xml:space="preserve">Nhạc Trọng nói:</w:t>
      </w:r>
    </w:p>
    <w:p>
      <w:pPr>
        <w:pStyle w:val="BodyText"/>
      </w:pPr>
      <w:r>
        <w:t xml:space="preserve">- Chu gia chủ không cần đa lễ. Lần này tôi có thể nhanh chóng nắm giữ Thiên Đô, không thể bỏ qua công lao của Chu gia, những điều này tôi đều ghi tạc trong lòng!</w:t>
      </w:r>
    </w:p>
    <w:p>
      <w:pPr>
        <w:pStyle w:val="BodyText"/>
      </w:pPr>
      <w:r>
        <w:t xml:space="preserve">Trong lòng Chu Vọng vui vẻ nhưng trên mặt vẫn cung kính nói:</w:t>
      </w:r>
    </w:p>
    <w:p>
      <w:pPr>
        <w:pStyle w:val="BodyText"/>
      </w:pPr>
      <w:r>
        <w:t xml:space="preserve">- Đa tạ bệ hạ!</w:t>
      </w:r>
    </w:p>
    <w:p>
      <w:pPr>
        <w:pStyle w:val="Compact"/>
      </w:pPr>
      <w:r>
        <w:br w:type="textWrapping"/>
      </w:r>
      <w:r>
        <w:br w:type="textWrapping"/>
      </w:r>
    </w:p>
    <w:p>
      <w:pPr>
        <w:pStyle w:val="Heading2"/>
      </w:pPr>
      <w:bookmarkStart w:id="1276" w:name="chương-1254-nội-các."/>
      <w:bookmarkEnd w:id="1276"/>
      <w:r>
        <w:t xml:space="preserve">1254. Chương 1254: Nội Các.</w:t>
      </w:r>
    </w:p>
    <w:p>
      <w:pPr>
        <w:pStyle w:val="Compact"/>
      </w:pPr>
      <w:r>
        <w:br w:type="textWrapping"/>
      </w:r>
      <w:r>
        <w:br w:type="textWrapping"/>
      </w:r>
      <w:r>
        <w:t xml:space="preserve">Trong đám người có một cô gái xinh đẹp đáng yêu, mặc váy màu trắng đang nhìn về phía Nhạc Trọng.</w:t>
      </w:r>
    </w:p>
    <w:p>
      <w:pPr>
        <w:pStyle w:val="BodyText"/>
      </w:pPr>
      <w:r>
        <w:t xml:space="preserve">Ánh mắt của Nhạc Trọng đảo qua trên người cô gái kia, cô gái hốt hoảng cúi đầu, gương mặt đột nhiên đỏ ửng.</w:t>
      </w:r>
    </w:p>
    <w:p>
      <w:pPr>
        <w:pStyle w:val="BodyText"/>
      </w:pPr>
      <w:r>
        <w:t xml:space="preserve">Nhạc Trọng cười nhẹ, đi nhanh vào trong Chu gia.</w:t>
      </w:r>
    </w:p>
    <w:p>
      <w:pPr>
        <w:pStyle w:val="BodyText"/>
      </w:pPr>
      <w:r>
        <w:t xml:space="preserve">Chu Vọng đứng một bên cẩn thận quan sát Nhạc Trọng, hai mắt thoáng nheo lại, đem mờ ám giữa Nhạc Trọng lẫn cô gái kia thu vào trong mắt.</w:t>
      </w:r>
    </w:p>
    <w:p>
      <w:pPr>
        <w:pStyle w:val="BodyText"/>
      </w:pPr>
      <w:r>
        <w:t xml:space="preserve">Bên trong phòng khách, Nhạc Trọng ngồi trên chủ vị, Chu Vọng ngồi một bên.</w:t>
      </w:r>
    </w:p>
    <w:p>
      <w:pPr>
        <w:pStyle w:val="BodyText"/>
      </w:pPr>
      <w:r>
        <w:t xml:space="preserve">Nhạc Trọng dứt khoát nói thẳng:</w:t>
      </w:r>
    </w:p>
    <w:p>
      <w:pPr>
        <w:pStyle w:val="BodyText"/>
      </w:pPr>
      <w:r>
        <w:t xml:space="preserve">- Chu gia chủ, lần này tôi đến Chu gia là hi vọng ông có thể gia nhập vào nội các, dốc sức cho tôi!</w:t>
      </w:r>
    </w:p>
    <w:p>
      <w:pPr>
        <w:pStyle w:val="BodyText"/>
      </w:pPr>
      <w:r>
        <w:t xml:space="preserve">Chu Vọng nhướng mày hỏi:</w:t>
      </w:r>
    </w:p>
    <w:p>
      <w:pPr>
        <w:pStyle w:val="BodyText"/>
      </w:pPr>
      <w:r>
        <w:t xml:space="preserve">- Nội các như thế nào?</w:t>
      </w:r>
    </w:p>
    <w:p>
      <w:pPr>
        <w:pStyle w:val="BodyText"/>
      </w:pPr>
      <w:r>
        <w:t xml:space="preserve">Nhạc Trọng cười đem việc hình thành cùng quyền lực của nội các giải thích với Chu Vọng.</w:t>
      </w:r>
    </w:p>
    <w:p>
      <w:pPr>
        <w:pStyle w:val="BodyText"/>
      </w:pPr>
      <w:r>
        <w:t xml:space="preserve">Chu Vọng nghe xong trong lòng mừng như điên càng thêm cung kính nói:</w:t>
      </w:r>
    </w:p>
    <w:p>
      <w:pPr>
        <w:pStyle w:val="BodyText"/>
      </w:pPr>
      <w:r>
        <w:t xml:space="preserve">- Đa tạ bệ hạ, Chu Vọng nhất định sẽ không cô phụ lòng chờ mong của bệ hạ!</w:t>
      </w:r>
    </w:p>
    <w:p>
      <w:pPr>
        <w:pStyle w:val="BodyText"/>
      </w:pPr>
      <w:r>
        <w:t xml:space="preserve">Nội các nắm giữ đại bộ phận quyền lực dân chính, mỗi một thành viên nội các đều tương đương như tể tướng, trong tay có được quyền lực thật lớn.</w:t>
      </w:r>
    </w:p>
    <w:p>
      <w:pPr>
        <w:pStyle w:val="BodyText"/>
      </w:pPr>
      <w:r>
        <w:t xml:space="preserve">Chế độ trước kia của Vân Châu là chế độ vương triều phong kiến, toàn bộ quyền lực đều nắm giữ trong tay Ngụy Minh Thanh, đại bộ phận binh quyền đều nằm trong tay Ngụy gia. Hiện tại Nhạc Trọng lại đem quyền lực dân chính phóng cho nội các, tự nhiên làm trong lòng Chu Vọng mừng như điên.</w:t>
      </w:r>
    </w:p>
    <w:p>
      <w:pPr>
        <w:pStyle w:val="BodyText"/>
      </w:pPr>
      <w:r>
        <w:t xml:space="preserve">Trong lòng Chu Vọng lấy lại bình tĩnh liền hỏi:</w:t>
      </w:r>
    </w:p>
    <w:p>
      <w:pPr>
        <w:pStyle w:val="BodyText"/>
      </w:pPr>
      <w:r>
        <w:t xml:space="preserve">- Bệ hạ, thành viên nội các có mấy người?</w:t>
      </w:r>
    </w:p>
    <w:p>
      <w:pPr>
        <w:pStyle w:val="BodyText"/>
      </w:pPr>
      <w:r>
        <w:t xml:space="preserve">Nhạc Trọng nói:</w:t>
      </w:r>
    </w:p>
    <w:p>
      <w:pPr>
        <w:pStyle w:val="BodyText"/>
      </w:pPr>
      <w:r>
        <w:t xml:space="preserve">- Mười một người. Tạm thời xác định là năm người, theo thứ tự là ông cùng gia chủ tứ đại gia tộc. Những người còn lại sau này sẽ bổ sung đông đủ!</w:t>
      </w:r>
    </w:p>
    <w:p>
      <w:pPr>
        <w:pStyle w:val="BodyText"/>
      </w:pPr>
      <w:r>
        <w:t xml:space="preserve">Tứ đại gia tộc ngoan ngoãn giao ra binh lực, hơn nữa chủ động giúp Nhạc Trọng khôi phục trật tự trong hoàng thành, Nhạc Trọng cũng cần cấp ngon ngọt cho bọn họ.</w:t>
      </w:r>
    </w:p>
    <w:p>
      <w:pPr>
        <w:pStyle w:val="BodyText"/>
      </w:pPr>
      <w:r>
        <w:t xml:space="preserve">Trong lòng Chu Vọng liền đồng ý, hắn thừa nhận cách làm này của Nhạc Trọng thật tốt đẹp.</w:t>
      </w:r>
    </w:p>
    <w:p>
      <w:pPr>
        <w:pStyle w:val="BodyText"/>
      </w:pPr>
      <w:r>
        <w:t xml:space="preserve">Hiện tại Thiên Đô cần ổn định, cho phép gia chủ tứ đại gia tộc tiến vào nội các là có thể làm tứ đại gia tộc đạt được quyền lực, ổn định bọn họ. Đồng thời mười một thành viên nội các có thể cam đoan sự đoàn kết của tứ đại gia tộc cũng không thể lấy được ưu thế địa vị tuyệt đối. Sáu vị trí bỏ trống còn lại có thể làm cho vô số đại quý tộc động tâm, hướng Nhạc Trọng dựa dẫm.</w:t>
      </w:r>
    </w:p>
    <w:p>
      <w:pPr>
        <w:pStyle w:val="BodyText"/>
      </w:pPr>
      <w:r>
        <w:t xml:space="preserve">Nhạc Trọng nhìn thẳng Chu Vọng trầm giọng hỏi:</w:t>
      </w:r>
    </w:p>
    <w:p>
      <w:pPr>
        <w:pStyle w:val="BodyText"/>
      </w:pPr>
      <w:r>
        <w:t xml:space="preserve">- Chu gia chủ, lần này tôi tới đây còn có một chuyện muốn hỏi. Nghe nói tổ tiên Chu gia từng tiến hành qua việc thiết kế xây dựng cả Thiên Đô hoàng thành. Tôi muốn biết bảo khố của Ngụy Minh Thanh nằm tại nơi nào?</w:t>
      </w:r>
    </w:p>
    <w:p>
      <w:pPr>
        <w:pStyle w:val="BodyText"/>
      </w:pPr>
      <w:r>
        <w:t xml:space="preserve">Nội thành Thiên Đô hoàng thành là nơi ở của hoàng tộc Ngụy gia, địa phương kia Nhạc Trọng đã cho người tìm kiếm, tìm được không ít tinh hạch biến dị thú, vũ khí hạng nặng, thậm chí đạn đạo năng lượng, nhưng không phát hiện được bảo khố của Ngụy Minh Thanh.</w:t>
      </w:r>
    </w:p>
    <w:p>
      <w:pPr>
        <w:pStyle w:val="BodyText"/>
      </w:pPr>
      <w:r>
        <w:t xml:space="preserve">Có người tiết lộ Ngụy Minh Thanh có được một viên tinh hạch biến dị thú lục giai thật trân quý, có thể sử dụng nó để vận chuyển chung cực vũ khí Lôi Thần Pháo.</w:t>
      </w:r>
    </w:p>
    <w:p>
      <w:pPr>
        <w:pStyle w:val="BodyText"/>
      </w:pPr>
      <w:r>
        <w:t xml:space="preserve">Tinh hạch biến dị thú lục giai đối với Nhạc Trọng cũng thập phần trọng yếu. Nếu có thể lấy được tinh hạch, hắn có thể làm cho bốn biến dị thú tứ giai dưới tay hắn tiến thêm một giai, trở thành biến dị thú ngũ giai. Hoặc sử dụng tinh hạch lục giai chế tạo Khôi Lỗi Phù lục giai, tìm cơ hội khống chế biến dị thú lục giai hoặc cường giả lục giai.</w:t>
      </w:r>
    </w:p>
    <w:p>
      <w:pPr>
        <w:pStyle w:val="BodyText"/>
      </w:pPr>
      <w:r>
        <w:t xml:space="preserve">Ngoại trừ tinh hạch lục giai, trong bảo khố của Ngụy Minh Thanh còn có đủ loại dị bảo quý hiếm mà Ngụy gia tích lũy mấy trăm năm, một khi lấy được, thực lực của hắn có thể tiến hóa nghiêng trời lệch đất.</w:t>
      </w:r>
    </w:p>
    <w:p>
      <w:pPr>
        <w:pStyle w:val="BodyText"/>
      </w:pPr>
      <w:r>
        <w:t xml:space="preserve">Chu Vọng nhướng mày, lẳng lặng suy nghĩ về điển tịch ghi chép trong nhà, cuối cùng ánh mắt sáng lên nói:</w:t>
      </w:r>
    </w:p>
    <w:p>
      <w:pPr>
        <w:pStyle w:val="BodyText"/>
      </w:pPr>
      <w:r>
        <w:t xml:space="preserve">- Nằm tại Bích Ba hồ trong nội thành. Nếu nơi nào là bảo khố, như vậy rất có khả năng nằm trong Bích Ba hồ!</w:t>
      </w:r>
    </w:p>
    <w:p>
      <w:pPr>
        <w:pStyle w:val="BodyText"/>
      </w:pPr>
      <w:r>
        <w:t xml:space="preserve">Nhạc Trọng nhận được tin tức liền lập tức đứng dậy:</w:t>
      </w:r>
    </w:p>
    <w:p>
      <w:pPr>
        <w:pStyle w:val="BodyText"/>
      </w:pPr>
      <w:r>
        <w:t xml:space="preserve">- Bích Ba hồ sao? Cáo từ!</w:t>
      </w:r>
    </w:p>
    <w:p>
      <w:pPr>
        <w:pStyle w:val="BodyText"/>
      </w:pPr>
      <w:r>
        <w:t xml:space="preserve">Nhạc Trọng tận mắt nhìn thấy Ngụy Minh Thanh từ dưới một đáy hồ bay ra, hắn vốn cho rằng đó chỉ là nơi tu luyện. Hiện tại xem ra Ngụy Minh Thanh hẳn là tránh dưới mật thất ở đáy hồ tu luyện tiến giai.</w:t>
      </w:r>
    </w:p>
    <w:p>
      <w:pPr>
        <w:pStyle w:val="BodyText"/>
      </w:pPr>
      <w:r>
        <w:t xml:space="preserve">Sau khi Nhạc Trọng rời đi, hai mắt Chu Vọng chợt híp lại, trầm giọng nói:</w:t>
      </w:r>
    </w:p>
    <w:p>
      <w:pPr>
        <w:pStyle w:val="BodyText"/>
      </w:pPr>
      <w:r>
        <w:t xml:space="preserve">- Gọi Chu Tân tới cho tôi!</w:t>
      </w:r>
    </w:p>
    <w:p>
      <w:pPr>
        <w:pStyle w:val="BodyText"/>
      </w:pPr>
      <w:r>
        <w:t xml:space="preserve">Không bao lâu sau Chu Tân đi tới nói:</w:t>
      </w:r>
    </w:p>
    <w:p>
      <w:pPr>
        <w:pStyle w:val="BodyText"/>
      </w:pPr>
      <w:r>
        <w:t xml:space="preserve">- Gia chủ, ngài gọi tôi có chuyện gì?</w:t>
      </w:r>
    </w:p>
    <w:p>
      <w:pPr>
        <w:pStyle w:val="BodyText"/>
      </w:pPr>
      <w:r>
        <w:t xml:space="preserve">Chu Vọng trầm giọng nói:</w:t>
      </w:r>
    </w:p>
    <w:p>
      <w:pPr>
        <w:pStyle w:val="BodyText"/>
      </w:pPr>
      <w:r>
        <w:t xml:space="preserve">- Hiện tại anh lập tức đem Chu Huyên đưa tới Thiên Nhai cung!</w:t>
      </w:r>
    </w:p>
    <w:p>
      <w:pPr>
        <w:pStyle w:val="BodyText"/>
      </w:pPr>
      <w:r>
        <w:t xml:space="preserve">Chu Tân kinh hãi nói:</w:t>
      </w:r>
    </w:p>
    <w:p>
      <w:pPr>
        <w:pStyle w:val="BodyText"/>
      </w:pPr>
      <w:r>
        <w:t xml:space="preserve">- Gia chủ, trước đó không phải đã thương lượng chờ đại cục ổn định một chút mới đưa Chu Huyên qua đó sao?</w:t>
      </w:r>
    </w:p>
    <w:p>
      <w:pPr>
        <w:pStyle w:val="BodyText"/>
      </w:pPr>
      <w:r>
        <w:t xml:space="preserve">Chu Vọng chậm rãi nói:</w:t>
      </w:r>
    </w:p>
    <w:p>
      <w:pPr>
        <w:pStyle w:val="BodyText"/>
      </w:pPr>
      <w:r>
        <w:t xml:space="preserve">- Hiện tại bất đồng. Nhạc Trọng là một đời anh chúa, không bao lâu sau đám hồ ly trong hoàng thành sẽ nhìn ra điểm này. Bọn hắn sẽ vì vị trí trong nội các mà không từ thủ đoạn. Nếu Huyên nhi qua trễ, chỉ sợ bên cạnh Nhạc Trọng đã không còn vị trí của nàng. Ta xem hiện tại Nhạc Trọng có chút thích Huyên nhi, nên rèn sắt khi còn nóng, đem nàng tặng qua cho thỏa đáng!</w:t>
      </w:r>
    </w:p>
    <w:p>
      <w:pPr>
        <w:pStyle w:val="BodyText"/>
      </w:pPr>
      <w:r>
        <w:t xml:space="preserve">Không lâu trước đó các quý tộc trong hoàng thành bên ngoài quy thuận Nhạc Trọng, nhưng trong lòng vẫn ôm tâm tư xem chừng. Muốn xem rốt cục Nhạc Trọng là người như thế nào, người có được vũ lực cường đại chưa chắc là một thượng vị giả đủ tư cách, nếu Nhạc Trọng bất tài, bọn hắn cũng không cần đặt hắn lên bảo vị.</w:t>
      </w:r>
    </w:p>
    <w:p>
      <w:pPr>
        <w:pStyle w:val="BodyText"/>
      </w:pPr>
      <w:r>
        <w:t xml:space="preserve">Một khi thấy rõ ràng Nhạc Trọng là người có thể làm đại sự, các quý tộc sẽ liên tục dâng lên nữ nhân xuất sắc, cùng đám hỏi với hắn đổi lấy vinh hoa phú quý. Tuy rằng Chu Huyên thật thanh thuần đáng yêu, nhưng chưa chắc tranh thủ được tình cảm của Nhạc Trọng hơn những cô gái khác. Nếu nàng có thể lập tức lưu được chút dấu vết trong lòng Nhạc Trọng, như vậy sẽ thập phần có lợi cho cuộc sống ngày sau của nàng.</w:t>
      </w:r>
    </w:p>
    <w:p>
      <w:pPr>
        <w:pStyle w:val="BodyText"/>
      </w:pPr>
      <w:r>
        <w:t xml:space="preserve">Chu Tân cung kính đáp:</w:t>
      </w:r>
    </w:p>
    <w:p>
      <w:pPr>
        <w:pStyle w:val="BodyText"/>
      </w:pPr>
      <w:r>
        <w:t xml:space="preserve">- Dạ!</w:t>
      </w:r>
    </w:p>
    <w:p>
      <w:pPr>
        <w:pStyle w:val="BodyText"/>
      </w:pPr>
      <w:r>
        <w:t xml:space="preserve">Rời khỏi Chu gia, Nhạc Trọng ngồi xe quay về Thiên Nhai cung.</w:t>
      </w:r>
    </w:p>
    <w:p>
      <w:pPr>
        <w:pStyle w:val="BodyText"/>
      </w:pPr>
      <w:r>
        <w:t xml:space="preserve">Thiên Nhai cung trải qua loạn lạc thật nhiều kiến trúc bị hủy diệt, nơi nơi đều nhìn thấy những hầm hố bị năng lượng đạn đạo oanh phá. Nhưng cho dù là như thế kiến trúc vẫn xa hoa, hùng vĩ tráng lệ.</w:t>
      </w:r>
    </w:p>
    <w:p>
      <w:pPr>
        <w:pStyle w:val="BodyText"/>
      </w:pPr>
      <w:r>
        <w:t xml:space="preserve">Nhạc Trọng không hề lưu ý tới những kiến trúc sụp đổ, vẫn lựa chọn Thiên Nhai cung ở lại. Dù sao nơi này suốt mấy trăm năm đều là trung xu hoàng thành, cũng không còn địa phương nào khí phái hơn nơi này.</w:t>
      </w:r>
    </w:p>
    <w:p>
      <w:pPr>
        <w:pStyle w:val="BodyText"/>
      </w:pPr>
      <w:r>
        <w:t xml:space="preserve">Xuyên qua những hành lang trùng điệp, Nhạc Trọng đi tới Bích Ba hồ nằm trong Thiên Nhai cung.</w:t>
      </w:r>
    </w:p>
    <w:p>
      <w:pPr>
        <w:pStyle w:val="BodyText"/>
      </w:pPr>
      <w:r>
        <w:t xml:space="preserve">Bích Ba hồ chiếm diện tích cực kỳ rộng lớn, so với Tây Hồ ở Hoa Hạ quốc còn lớn gấp đôi. Mặt hồ màu xanh biếc, liếc mắt nhìn lại trong hồ như dựng dục mãnh thú thật khủng bố.</w:t>
      </w:r>
    </w:p>
    <w:p>
      <w:pPr>
        <w:pStyle w:val="BodyText"/>
      </w:pPr>
      <w:r>
        <w:t xml:space="preserve">Nhạc Trọng nhìn chằm chằm vào Bích Ba hồ khẽ cau mày, hắn mơ hồ cảm giác được bên dưới thật nguy hiểm.</w:t>
      </w:r>
    </w:p>
    <w:p>
      <w:pPr>
        <w:pStyle w:val="BodyText"/>
      </w:pPr>
      <w:r>
        <w:t xml:space="preserve">Thoáng chút do dự, Nhạc Trọng đeo vào Hải Dương diện cụ, khởi động ám hắc đấu khí thả người nhảy vào trong hồ nước.</w:t>
      </w:r>
    </w:p>
    <w:p>
      <w:pPr>
        <w:pStyle w:val="BodyText"/>
      </w:pPr>
      <w:r>
        <w:t xml:space="preserve">Hồ nước không biết sâu tới cỡ nào, hoàn toàn bị hắc ám bao phủ, không có chút ánh sáng, làm người nhìn thấy đã khiếp sợ.</w:t>
      </w:r>
    </w:p>
    <w:p>
      <w:pPr>
        <w:pStyle w:val="Compact"/>
      </w:pPr>
      <w:r>
        <w:t xml:space="preserve">Nhưng Nhạc Trọng có năng lực nhìn trong bóng tối, xuyên qua mặt nước hắn thấy được dưới đáy có một con mãnh thú hình dáng như con rắn dài chừng mười thước, toàn thân phủ lân giáp màu đen, lại không hề có mắt đang nằm bên dưới.</w:t>
      </w:r>
      <w:r>
        <w:br w:type="textWrapping"/>
      </w:r>
      <w:r>
        <w:br w:type="textWrapping"/>
      </w:r>
    </w:p>
    <w:p>
      <w:pPr>
        <w:pStyle w:val="Heading2"/>
      </w:pPr>
      <w:bookmarkStart w:id="1277" w:name="chương-1255-vô-nhãn-thú."/>
      <w:bookmarkEnd w:id="1277"/>
      <w:r>
        <w:t xml:space="preserve">1255. Chương 1255: Vô Nhãn Thú.</w:t>
      </w:r>
    </w:p>
    <w:p>
      <w:pPr>
        <w:pStyle w:val="Compact"/>
      </w:pPr>
      <w:r>
        <w:br w:type="textWrapping"/>
      </w:r>
      <w:r>
        <w:br w:type="textWrapping"/>
      </w:r>
      <w:r>
        <w:t xml:space="preserve">Nhạc Trọng phát động Cảm Tri Nhãn, dễ dàng đọc lấy tin tức về con mãnh thú kia:</w:t>
      </w:r>
    </w:p>
    <w:p>
      <w:pPr>
        <w:pStyle w:val="BodyText"/>
      </w:pPr>
      <w:r>
        <w:t xml:space="preserve">- Biến dị thú tứ giai – Vô Nhãn thú, là mãnh thú thủy sinh vô cùng hung bạo. Tốc độ cực nhanh, sinh vật quần cư, răng nanh sắc bén, có thể xé rách lân giáp biến dị thú lục giai!</w:t>
      </w:r>
    </w:p>
    <w:p>
      <w:pPr>
        <w:pStyle w:val="BodyText"/>
      </w:pPr>
      <w:r>
        <w:t xml:space="preserve">Nhạc Trọng nhìn Vô Nhãn thú, da đầu run lên.</w:t>
      </w:r>
    </w:p>
    <w:p>
      <w:pPr>
        <w:pStyle w:val="BodyText"/>
      </w:pPr>
      <w:r>
        <w:t xml:space="preserve">Hình thể của Vô Nhãn thú so ra còn kém biến dị thú khổng lồ bình thường. Nhưng dù sao chúng cũng là biến dị thú tứ giai, điều này cũng có ý nghĩa ở những phương diện khác chúng cũng cực kỳ khủng bố.</w:t>
      </w:r>
    </w:p>
    <w:p>
      <w:pPr>
        <w:pStyle w:val="BodyText"/>
      </w:pPr>
      <w:r>
        <w:t xml:space="preserve">Đồng thời điều làm Nhạc Trọng cảm thấy rùng mình là số lượng của Vô Nhãn thú trong tầm mắt hắn ít nhất phải vượt hơn trăm con.</w:t>
      </w:r>
    </w:p>
    <w:p>
      <w:pPr>
        <w:pStyle w:val="BodyText"/>
      </w:pPr>
      <w:r>
        <w:t xml:space="preserve">Bích Ba hồ cực kỳ rộng lớn, nếu theo mật độ tính toán số lượng Vô Nhãn thú ít nhất vượt hơn ngàn con, hơn ngàn con Vô Nhãn thú tứ giai nếu toàn lực xông lên chỉ sợ dù là biến dị thú ngũ giai cũng bị chúng cắn thành hài cốt.</w:t>
      </w:r>
    </w:p>
    <w:p>
      <w:pPr>
        <w:pStyle w:val="BodyText"/>
      </w:pPr>
      <w:r>
        <w:t xml:space="preserve">Tuy thực lực của Nhạc Trọng mạnh mẽ, nhưng đối mặt cùng hơn ngàn con Vô Nhãn thú cũng chỉ có con đường chết.</w:t>
      </w:r>
    </w:p>
    <w:p>
      <w:pPr>
        <w:pStyle w:val="BodyText"/>
      </w:pPr>
      <w:r>
        <w:t xml:space="preserve">Nhạc Trọng vừa nhìn thấy đàn Vô Nhãn thú, da đầu run lên, thân thể khẽ xoay lặng lẽ bơi lên mặt hồ.</w:t>
      </w:r>
    </w:p>
    <w:p>
      <w:pPr>
        <w:pStyle w:val="BodyText"/>
      </w:pPr>
      <w:r>
        <w:t xml:space="preserve">Đúng lúc này một con hắc ngư biến dị lớn hơn trăm thước từ đáy hồ bơi qua.</w:t>
      </w:r>
    </w:p>
    <w:p>
      <w:pPr>
        <w:pStyle w:val="BodyText"/>
      </w:pPr>
      <w:r>
        <w:t xml:space="preserve">Một con Vô Nhãn thú đột nhiên vừa động, nhanh như ngư lôi chỉ sau vài lần hô hấp đã xuất hiện trước người hắc ngư biến dị, mở răng nanh sắc bén hung hăng cắn vào đầu hắc ngư biến dị.</w:t>
      </w:r>
    </w:p>
    <w:p>
      <w:pPr>
        <w:pStyle w:val="BodyText"/>
      </w:pPr>
      <w:r>
        <w:t xml:space="preserve">Răng rắc một tiếng, con hắc ngư còn chưa kịp phản ứng thì đầu đã bị Vô Nhãn thú cắn đứt, máu tươi khuếch tán trong nước.</w:t>
      </w:r>
    </w:p>
    <w:p>
      <w:pPr>
        <w:pStyle w:val="BodyText"/>
      </w:pPr>
      <w:r>
        <w:t xml:space="preserve">Mùi máu tươi hấp dẫn vô số Vô Nhãn thú, chúng giống như sấm sét hướng con hắc ngư biến dị bắn tới.</w:t>
      </w:r>
    </w:p>
    <w:p>
      <w:pPr>
        <w:pStyle w:val="BodyText"/>
      </w:pPr>
      <w:r>
        <w:t xml:space="preserve">Hơn mười con Vô Nhãn thú chuyển động, con hắc ngư biến dị lập tức bị cắn nuốt sạch sẽ.</w:t>
      </w:r>
    </w:p>
    <w:p>
      <w:pPr>
        <w:pStyle w:val="BodyText"/>
      </w:pPr>
      <w:r>
        <w:t xml:space="preserve">Nhạc Trọng nhìn thấy một màn này trong lòng trầm xuống. Sức chiến đấu của hắn trong nước chưa chắc mạnh mẽ như con hắc ngư biến dị kia. Nhưng con hắc ngư lại bị đàn Vô Nhãn thú dễ dàng xé nát, nếu Nhạc Trọng đi xuống, đối mặt hơn mười Vô Nhãn thú công kích cũng sẽ bị miểu sát trong nháy mắt.</w:t>
      </w:r>
    </w:p>
    <w:p>
      <w:pPr>
        <w:pStyle w:val="BodyText"/>
      </w:pPr>
      <w:r>
        <w:t xml:space="preserve">Nhạc Trọng bơi lên mặt hồ cau mày lâm vào suy tư:</w:t>
      </w:r>
    </w:p>
    <w:p>
      <w:pPr>
        <w:pStyle w:val="BodyText"/>
      </w:pPr>
      <w:r>
        <w:t xml:space="preserve">- Làm sao bây giờ?</w:t>
      </w:r>
    </w:p>
    <w:p>
      <w:pPr>
        <w:pStyle w:val="BodyText"/>
      </w:pPr>
      <w:r>
        <w:t xml:space="preserve">Nhạc Trọng thật không biết Ngụy Minh Thanh làm sao có thể tự do ra vào trong hồ nước nguy hiểm trùng điệp nơi đây, cho dù là cao thủ lục giai xuống dưới cũng sẽ bị tê thành nát vụn. Hiện tại Ngụy Minh Thanh đã chết, muốn đi xuống đáy Bích Ba hồ thật sự là vô cùng khó khăn.</w:t>
      </w:r>
    </w:p>
    <w:p>
      <w:pPr>
        <w:pStyle w:val="BodyText"/>
      </w:pPr>
      <w:r>
        <w:t xml:space="preserve">- Xả cạn hồ nước này sao?</w:t>
      </w:r>
    </w:p>
    <w:p>
      <w:pPr>
        <w:pStyle w:val="BodyText"/>
      </w:pPr>
      <w:r>
        <w:t xml:space="preserve">Nhạc Trọng nhìn Bích Ba hồ khẽ cau mày, nếu xả cạn hồ nước, hắn tập hợp đại quân đến bao vây tiễu trừ tuyệt đối có thể xử lý toàn bộ biến dị thú trong hồ. Nhưng muốn xả cạn hồ nước không biết cần phải tốn bao nhiêu thời gian. Mà hiện tại hắn thiếu nhất chính là thời gian.</w:t>
      </w:r>
    </w:p>
    <w:p>
      <w:pPr>
        <w:pStyle w:val="BodyText"/>
      </w:pPr>
      <w:r>
        <w:t xml:space="preserve">Nhạc Trọng trầm tư hồi lâu, liên tục phủ định vài kế hoạch, nghĩ tới một màn hắc ngư bị xé nát ánh mắt hắn chợt sáng ngời, thông qua máy truyền tin truyền xuống một loạt mệnh lệnh cho Bạch Y.</w:t>
      </w:r>
    </w:p>
    <w:p>
      <w:pPr>
        <w:pStyle w:val="BodyText"/>
      </w:pPr>
      <w:r>
        <w:t xml:space="preserve">Không bao lâu, dưới sự điều động của Bạch Y, toàn bộ đơn vị chiến đấu đều đi tới địa điểm dự định.</w:t>
      </w:r>
    </w:p>
    <w:p>
      <w:pPr>
        <w:pStyle w:val="BodyText"/>
      </w:pPr>
      <w:r>
        <w:t xml:space="preserve">Nhạc Trọng chuẩn bị kỹ càng, lúc này mới đi tới bên hồ, lấy ra một bình đựng máu huyết của biến dị thú ngũ giai chậm rãi đổ vào trong hồ.</w:t>
      </w:r>
    </w:p>
    <w:p>
      <w:pPr>
        <w:pStyle w:val="BodyText"/>
      </w:pPr>
      <w:r>
        <w:t xml:space="preserve">Máu huyết của biến dị thú ngũ giai đối với biến dị thú cấp thấp hơn chính là đại bổ vật tiến hóa, máu huyết vừa đổ vào hồ không lâu, hồ nước liền bốc lên cuồn cuộn, từng con tôm biến dị, cua biến dị, bọ biến dị bơi tới vây quanh máu huyết biến dị thú ngũ giai hấp thu lấy.</w:t>
      </w:r>
    </w:p>
    <w:p>
      <w:pPr>
        <w:pStyle w:val="BodyText"/>
      </w:pPr>
      <w:r>
        <w:t xml:space="preserve">Một con rết tam giai toàn thân mọc đầy lưỡi dao sắc bén từ trong nước đột nhiên nổ bắn ra, mở miệng khẽ hấp, thật nhiều tôm, cua, bọ biến dị bị nó hút vào trong miệng, răng nanh nghiến chặt, lập tức đem đàn biến dị thú cắn thành nát vụn.</w:t>
      </w:r>
    </w:p>
    <w:p>
      <w:pPr>
        <w:pStyle w:val="BodyText"/>
      </w:pPr>
      <w:r>
        <w:t xml:space="preserve">Thật nhiều biến dị thú lớn lớn nhỏ nhỏ đều hướng nơi này lao qua.</w:t>
      </w:r>
    </w:p>
    <w:p>
      <w:pPr>
        <w:pStyle w:val="BodyText"/>
      </w:pPr>
      <w:r>
        <w:t xml:space="preserve">Vì tranh đoạt máu huyết biến dị thú ngũ giai, những con biến dị thú cường đại bắt đầu công kích biến dị thú cấp thấp hơn, đem toàn bộ biến dị thú nhỏ yếu nuốt vào trong bụng.</w:t>
      </w:r>
    </w:p>
    <w:p>
      <w:pPr>
        <w:pStyle w:val="BodyText"/>
      </w:pPr>
      <w:r>
        <w:t xml:space="preserve">Nhạc Trọng đổ nửa bình máu huyết ngũ giai vào trong hồ, sau đó còn lưu một nửa chậm rãi đi dọc theo bờ hồ đổ xuống.</w:t>
      </w:r>
    </w:p>
    <w:p>
      <w:pPr>
        <w:pStyle w:val="BodyText"/>
      </w:pPr>
      <w:r>
        <w:t xml:space="preserve">Bị mùi máu tươi hấp dẫn, thật nhiều tôm, cua biến dị lao về hướng Nhạc Trọng.</w:t>
      </w:r>
    </w:p>
    <w:p>
      <w:pPr>
        <w:pStyle w:val="BodyText"/>
      </w:pPr>
      <w:r>
        <w:t xml:space="preserve">Nhạc Trọng nhìn thấy biến dị thú cấp thấp, khẽ cau mày, rút Hắc Nha đao tùy tay chém ra, đem toàn bộ biến dị thú cấp thấp dễ dàng chém giết. Máu huyết biến dị thú ngũ giai quý giá trong tay hắn cũng không phải dành cho đàn biến dị thú cấp thấp kia hưởng dụng.</w:t>
      </w:r>
    </w:p>
    <w:p>
      <w:pPr>
        <w:pStyle w:val="BodyText"/>
      </w:pPr>
      <w:r>
        <w:t xml:space="preserve">Từng con biến dị thú cấp thấp lao tới liền bị hắn dễ dàng giết chết, với lực lượng ngũ giai của hắn, dù chém giết ngàn con cũng không ảnh hưởng thể lực chút nào.</w:t>
      </w:r>
    </w:p>
    <w:p>
      <w:pPr>
        <w:pStyle w:val="BodyText"/>
      </w:pPr>
      <w:r>
        <w:t xml:space="preserve">Chém giết mấy trăm con biến dị thú cấp thấp, mặt nước đột nhiên quay cuồng, trong tích tắc một con Vô Nhãn thú trong nước nổ bắn ra, mở mồm to như chậu máu cắn lấy đầu con rết tam giai, lập tức cắn vỡ đầu nó, con rết tam giai kia căn bản không hề có chút sức phản kháng.</w:t>
      </w:r>
    </w:p>
    <w:p>
      <w:pPr>
        <w:pStyle w:val="BodyText"/>
      </w:pPr>
      <w:r>
        <w:t xml:space="preserve">Hồ nước bốc lên cuồn cuộn, một mảnh Vô Nhãn thú nhanh như mũi tên sôi nổi nhào lên há miệng cắn vào đầu cự hình biến dị thú, đem đầu đối phương cắn bạo.</w:t>
      </w:r>
    </w:p>
    <w:p>
      <w:pPr>
        <w:pStyle w:val="BodyText"/>
      </w:pPr>
      <w:r>
        <w:t xml:space="preserve">Nhạc Trọng đứng cách bờ hồ chừng hai mươi mấy thước xa, nhìn thấy rõ ràng một con hắc ngư tam giai lớn hơn ba mươi thước, giống như một căn nhà lầu chỉ chớp mắt đã bị Vô Nhãn thú cắn một lỗ hổng thật lớn chui vào.</w:t>
      </w:r>
    </w:p>
    <w:p>
      <w:pPr>
        <w:pStyle w:val="BodyText"/>
      </w:pPr>
      <w:r>
        <w:t xml:space="preserve">Con hắc ngư giãy dụa vài cái, cuối cùng vô lực rũ xuống, con Vô Nhãn thú hung tàn từ bên trong cơ thể nó xỏ xuyên chui ra.</w:t>
      </w:r>
    </w:p>
    <w:p>
      <w:pPr>
        <w:pStyle w:val="BodyText"/>
      </w:pPr>
      <w:r>
        <w:t xml:space="preserve">Vô Nhãn thú hiển nhiên chính là bá chủ Bích Ba hồ, chúng vừa hiện thân đàn biến dị thú lập tức tản ra tứ tán.</w:t>
      </w:r>
    </w:p>
    <w:p>
      <w:pPr>
        <w:pStyle w:val="BodyText"/>
      </w:pPr>
      <w:r>
        <w:t xml:space="preserve">Nhạc Trọng nhìn thấy đàn thú đã tản mất, liền đem máu huyết biến dị thú ngũ giai đổ xuống đất, đồng thời lấy ra từng khối thịt ngũ giai ném lên mặt đất.</w:t>
      </w:r>
    </w:p>
    <w:p>
      <w:pPr>
        <w:pStyle w:val="BodyText"/>
      </w:pPr>
      <w:r>
        <w:t xml:space="preserve">Máu huyết biến dị thú ngũ giai vừa sái xuống, Vô Nhãn thú lập tức bơi lên bờ hướng chỗ Nhạc Trọng đánh tới.</w:t>
      </w:r>
    </w:p>
    <w:p>
      <w:pPr>
        <w:pStyle w:val="BodyText"/>
      </w:pPr>
      <w:r>
        <w:t xml:space="preserve">Vô Nhãn thú tuy lên bờ nhưng tốc độ vẫn cực kỳ khủng bố, có thể so sánh với vận tốc âm thanh. Đồng thời hơn mười con Vô Nhãn thú tứ giai dữ tợn hung tàn bổ nhào qua, một màn kia thật sự làm lòng người sợ hãi.</w:t>
      </w:r>
    </w:p>
    <w:p>
      <w:pPr>
        <w:pStyle w:val="BodyText"/>
      </w:pPr>
      <w:r>
        <w:t xml:space="preserve">Thân hình Nhạc Trọng chớp động, không ngừng tung ra máu huyết cùng thịt thú ngũ giai, câu dẫn Vô Nhãn thú hung tàn kia.</w:t>
      </w:r>
    </w:p>
    <w:p>
      <w:pPr>
        <w:pStyle w:val="BodyText"/>
      </w:pPr>
      <w:r>
        <w:t xml:space="preserve">Chỉ trong vài lần hô hấp, Nhạc Trọng đã đem hơn mười con Vô Nhãn thú dẫn xa khỏi Bích Ba hồ.</w:t>
      </w:r>
    </w:p>
    <w:p>
      <w:pPr>
        <w:pStyle w:val="BodyText"/>
      </w:pPr>
      <w:r>
        <w:t xml:space="preserve">Đúng lúc này hơn mười cơ giáp võ trang, hai mươi Thu Hoạch Giả hiện thân, thật nhiều điện từ pháo bắn thẳng về hướng Vô Nhãn thú.</w:t>
      </w:r>
    </w:p>
    <w:p>
      <w:pPr>
        <w:pStyle w:val="BodyText"/>
      </w:pPr>
      <w:r>
        <w:t xml:space="preserve">Do Bạch Y tính toán tinh chuẩn, vô số tia la-de oanh thẳng lên người Vô Nhãn thú đem từng con oanh vỡ nát.</w:t>
      </w:r>
    </w:p>
    <w:p>
      <w:pPr>
        <w:pStyle w:val="BodyText"/>
      </w:pPr>
      <w:r>
        <w:t xml:space="preserve">Nháy mắt đã có bảy con Vô Nhãn thú ngã xuống trong vũng máu không ngừng giãy dụa.</w:t>
      </w:r>
    </w:p>
    <w:p>
      <w:pPr>
        <w:pStyle w:val="BodyText"/>
      </w:pPr>
      <w:r>
        <w:t xml:space="preserve">Đàn Vô Nhãn thú cũng cực kỳ hung tàn, lại hướng Thu Hoạch Giả hung hăng táp tới.</w:t>
      </w:r>
    </w:p>
    <w:p>
      <w:pPr>
        <w:pStyle w:val="BodyText"/>
      </w:pPr>
      <w:r>
        <w:t xml:space="preserve">Thu Hoạch Giả mở ra hộ tráo, đàn Vô Nhãn thú táp trúng hộ tráo cũng không cách nào cắn xuyên vào bên trong.</w:t>
      </w:r>
    </w:p>
    <w:p>
      <w:pPr>
        <w:pStyle w:val="Compact"/>
      </w:pPr>
      <w:r>
        <w:t xml:space="preserve">Mắt điện tử của Thu Hoạch Giả sáng ngời, trường đao hợp kim trong tay nhanh chóng chém ra, mang theo lực lượng khủng bố chặt đứt thân thể Vô Nhãn thú, khiến chúng thống khổ không ngừng giãy dụa.</w:t>
      </w:r>
      <w:r>
        <w:br w:type="textWrapping"/>
      </w:r>
      <w:r>
        <w:br w:type="textWrapping"/>
      </w:r>
    </w:p>
    <w:p>
      <w:pPr>
        <w:pStyle w:val="Heading2"/>
      </w:pPr>
      <w:bookmarkStart w:id="1278" w:name="chương-1256-địa-ngục-môn-tái-hiện.-1"/>
      <w:bookmarkEnd w:id="1278"/>
      <w:r>
        <w:t xml:space="preserve">1256. Chương 1256: Địa Ngục Môn Tái Hiện. (1)</w:t>
      </w:r>
    </w:p>
    <w:p>
      <w:pPr>
        <w:pStyle w:val="Compact"/>
      </w:pPr>
      <w:r>
        <w:br w:type="textWrapping"/>
      </w:r>
      <w:r>
        <w:br w:type="textWrapping"/>
      </w:r>
      <w:r>
        <w:t xml:space="preserve">Tinh hạch biến dị thú tứ giai ở tại Thanh Châu là tài nguyên cực kỳ trân quý thưa thớt, nhưng ở Vân Châu, dưới sự tồn tại của Thu Hoạch Giả, thật sự không hiếm thấy.</w:t>
      </w:r>
    </w:p>
    <w:p>
      <w:pPr>
        <w:pStyle w:val="BodyText"/>
      </w:pPr>
      <w:r>
        <w:t xml:space="preserve">Đồng thời nhờ có tài nguyên phong phú cùng khoa học kỹ thuật mạnh mẽ, trong Vân Châu liên tục xuất hiện cao thủ, số lượng cường giả ngũ giai cũng không ít.</w:t>
      </w:r>
    </w:p>
    <w:p>
      <w:pPr>
        <w:pStyle w:val="BodyText"/>
      </w:pPr>
      <w:r>
        <w:t xml:space="preserve">Bị Nhạc Trọng cố tình câu dẫn, cuộc chiến kéo dài chưa đầy bốn phút đã có hơn ba mươi Vô Nhãn thú không chết cũng tổn thương.</w:t>
      </w:r>
    </w:p>
    <w:p>
      <w:pPr>
        <w:pStyle w:val="BodyText"/>
      </w:pPr>
      <w:r>
        <w:t xml:space="preserve">Bảy con Vô Nhãn thú còn sót lại thấy tình thế không ổn, nhanh chóng chạy xuống Bích Ba hồ. Tuy rằng trí tuệ của chúng không cao, nhưng gặp phải lực lượng mà chúng không thể chống cự theo bản năng sinh vật vẫn sẽ biết chạy trốn.</w:t>
      </w:r>
    </w:p>
    <w:p>
      <w:pPr>
        <w:pStyle w:val="BodyText"/>
      </w:pPr>
      <w:r>
        <w:t xml:space="preserve">Trên đường chúng chạy trốn, Nhạc Trọng nhanh chóng hiện thân, phát động thuật triệu hoán thuần thú, tiểu Quy bước ra, mở miệng khổng lồ một ngụm hàn băng phun tới, đem một con Vô Nhãn thú đông cứng thành tượng băng.</w:t>
      </w:r>
    </w:p>
    <w:p>
      <w:pPr>
        <w:pStyle w:val="BodyText"/>
      </w:pPr>
      <w:r>
        <w:t xml:space="preserve">Tiểu Quy vừa hiện thân liền phát động lực lượng bổn nguyên, không ngừng phun ra băng khí, tổng cộng đem bốn con Vô Nhãn thú đông thành khối băng.</w:t>
      </w:r>
    </w:p>
    <w:p>
      <w:pPr>
        <w:pStyle w:val="BodyText"/>
      </w:pPr>
      <w:r>
        <w:t xml:space="preserve">Nhạc Trọng phát động ám hắc đấu khí, cầm Hắc Nha đao hướng ba con Vô Nhãn thú còn lại đánh tới.</w:t>
      </w:r>
    </w:p>
    <w:p>
      <w:pPr>
        <w:pStyle w:val="BodyText"/>
      </w:pPr>
      <w:r>
        <w:t xml:space="preserve">Trong nháy mắt hắn đã xuất hiện trước người một con Vô Nhãn thú.</w:t>
      </w:r>
    </w:p>
    <w:p>
      <w:pPr>
        <w:pStyle w:val="BodyText"/>
      </w:pPr>
      <w:r>
        <w:t xml:space="preserve">Con Vô Nhãn thú hung hãn nhanh như sét đánh hướng Nhạc Trọng táp qua, tốc độ cực nhanh, lực lượng mạnh mẽ, nhanh đến mức đáng sợ.</w:t>
      </w:r>
    </w:p>
    <w:p>
      <w:pPr>
        <w:pStyle w:val="BodyText"/>
      </w:pPr>
      <w:r>
        <w:t xml:space="preserve">Nhạc Trọng không hề tránh né, ám hắc đấu khí cường đại bao phủ toàn thân, huy động Hắc Nha đao chém thẳng tới, một đạo quang mang bắn ra dễ dàng đem Vô Nhãn thú chém thành hai đoạn, máu tươi văng khắp nơi.</w:t>
      </w:r>
    </w:p>
    <w:p>
      <w:pPr>
        <w:pStyle w:val="BodyText"/>
      </w:pPr>
      <w:r>
        <w:t xml:space="preserve">Một đao chém giết con Vô Nhãn thú, hàn quang chớp động, hắn nhanh như sét đánh hướng hai con còn lại lao tới, Hắc Nha đao chớp lên, hai con Vô Nhãn thú liền biến thành thi thể.</w:t>
      </w:r>
    </w:p>
    <w:p>
      <w:pPr>
        <w:pStyle w:val="BodyText"/>
      </w:pPr>
      <w:r>
        <w:t xml:space="preserve">Vô Nhãn Thú kia chính là tứ giai biến dị thú, nắm giữ năng lực khôi phục cực kỳ kinh khủng, không ít người bị đám Vô Nhãn Thú chém thành hai đoạn đều đang không ngừng giãy dụa.</w:t>
      </w:r>
    </w:p>
    <w:p>
      <w:pPr>
        <w:pStyle w:val="BodyText"/>
      </w:pPr>
      <w:r>
        <w:t xml:space="preserve">Thân hình Nhạc Trọng chớp động, bỗng nhiên xuất hiện ở trên đầu của một con Vô Nhãn Thú, hữu quyền ngưng tụ đấu khí hắc ám thật lớn hung hăng nện lên đầu của con Vô Nhãn Thú kia.</w:t>
      </w:r>
    </w:p>
    <w:p>
      <w:pPr>
        <w:pStyle w:val="BodyText"/>
      </w:pPr>
      <w:r>
        <w:t xml:space="preserve">Con Vô Nhãn Thú kia nhất thời phát ra một tiếng rên rỉ, vô số chất dịch từ trong miệng nó phun ra, nửa người còn sót lại cũng đang không ngừng giãy dụa.</w:t>
      </w:r>
    </w:p>
    <w:p>
      <w:pPr>
        <w:pStyle w:val="BodyText"/>
      </w:pPr>
      <w:r>
        <w:t xml:space="preserve">Nhạc Trọng ở xung quanh đầu con Vô Nhãn Thú kia không ngừng đi lại, đồng thời phát động công kích, hữu quyền mang theo đấu khí hắc ám nồng đầm phảng phất như hai thanh cương thiết đại chùy thật lớn điên cuồng đánh lên đầu của Vô Nhãn Thú.</w:t>
      </w:r>
    </w:p>
    <w:p>
      <w:pPr>
        <w:pStyle w:val="BodyText"/>
      </w:pPr>
      <w:r>
        <w:t xml:space="preserve">Lúc này Nhạc Trọng chính là một gã ngũ giai cường giả hàng thật giá thật, ở dưới hắc ám đấu khí cường hóa, hắn trong nháy mắt bộc phát ra lực lượng vượt rất xa nhân loại đồng giai. So với Trung cấp long tướng cũng chỉ hơi kém một đoạn. Trên quyền đầu của hắn lực lượng kinh khủng ngay cả tứ giai biến dị thú cũng vô pháp khinh thường.</w:t>
      </w:r>
    </w:p>
    <w:p>
      <w:pPr>
        <w:pStyle w:val="BodyText"/>
      </w:pPr>
      <w:r>
        <w:t xml:space="preserve">Con tứ giai Vô Nhãn Thú kia không ngừng giãy dụa, lăn lộn trên mặt đất một hồi lâu, cuối cùng thân thể co quắp lại, co giật từng hồi, hiển nhiên đã tiến nhập trạng thái gần chết.</w:t>
      </w:r>
    </w:p>
    <w:p>
      <w:pPr>
        <w:pStyle w:val="BodyText"/>
      </w:pPr>
      <w:r>
        <w:t xml:space="preserve">Bàn tay Nhạc Trọng điểm một cái, một viên tứ giai Khôi Lỗi chi phù bất chợt chui vào trong cơ thể con tứ giai Vô Nhãn Thú kia, ăn mòn ý chí của con tứ giai Vô Nhãn Thú này.</w:t>
      </w:r>
    </w:p>
    <w:p>
      <w:pPr>
        <w:pStyle w:val="BodyText"/>
      </w:pPr>
      <w:r>
        <w:t xml:space="preserve">Khống chế con Vô Nhãn Thú này, sau đó Nhạc Trọng chợt đem một lọ tiên huyết của ngũ giai biến dị thú cùng với một quả tinh hạch tứ giai biến dị thú cho con Vô Nhãn Thú ăn vào.</w:t>
      </w:r>
    </w:p>
    <w:p>
      <w:pPr>
        <w:pStyle w:val="BodyText"/>
      </w:pPr>
      <w:r>
        <w:t xml:space="preserve">Sau khi thôn phệ quả tinh hạch tứ giai biến dị thú cùng với tiên huyết của ngũ giai biến dị thú, vết thương của con tứ giai Vô Nhãn Thú kia cấp tốc liền lại. Đồng thời bắt đầu thong thả mọc ra nửa người mới.</w:t>
      </w:r>
    </w:p>
    <w:p>
      <w:pPr>
        <w:pStyle w:val="BodyText"/>
      </w:pPr>
      <w:r>
        <w:t xml:space="preserve">Tứ giai biến dị thú năng lực khôi phục thập phần kinh khủng, so với Nhạc Trọng nắm giữ kỹ năng khôi phục còn cường hoành hơn rất nhiều. Lúc này lại có đầy đủ nguyên khí liền có thể nhanh chóng khôi phục tứ chi.</w:t>
      </w:r>
    </w:p>
    <w:p>
      <w:pPr>
        <w:pStyle w:val="BodyText"/>
      </w:pPr>
      <w:r>
        <w:t xml:space="preserve">Sau khi khống chế được con tứ giai biến dị thú này, thân hình Nhạc Trọng chớp động. Không ngừng tấn công những con tứ giai Vô Nhãn Thú kia, ở dưới công kích của hắn, từng đầu Vô Nhãn Thú bị đánh cho trọng thương, sau đó bị tứ giai Khôi Lỗi chi phù xâm lấn khống chế.</w:t>
      </w:r>
    </w:p>
    <w:p>
      <w:pPr>
        <w:pStyle w:val="BodyText"/>
      </w:pPr>
      <w:r>
        <w:t xml:space="preserve">Đánh hạ Bát Huyết Lạc Yếu Tắc cùng với ngoại thành Thiên Đô Hoàng Thành, trong tay Nhạc Trọng liền nắm giữ đại lượng tứ giai tinh hạch, có thể tùy ý chế tạo tứ giai Khôi Lỗi chi phù.</w:t>
      </w:r>
    </w:p>
    <w:p>
      <w:pPr>
        <w:pStyle w:val="BodyText"/>
      </w:pPr>
      <w:r>
        <w:t xml:space="preserve">Không lâu sau, mấy chục đầu tứ giai Vô Nhãn Thú thì đã có hai mươi ba đầu bị Nhạc Trọng khống chế, biến thành Khôi Lỗi của hắn.</w:t>
      </w:r>
    </w:p>
    <w:p>
      <w:pPr>
        <w:pStyle w:val="BodyText"/>
      </w:pPr>
      <w:r>
        <w:t xml:space="preserve">Sau khi khống chế hai mươi ba đầu Vô Nhãn Thú này, Nhạc Trọng lại dùng phương pháp tương tự dẫn dụ Vô Nhãn Thú dưới đáy hồ lên bờ.</w:t>
      </w:r>
    </w:p>
    <w:p>
      <w:pPr>
        <w:pStyle w:val="BodyText"/>
      </w:pPr>
      <w:r>
        <w:t xml:space="preserve">Rất nhanh lại có mấy chục đầu Vô Nhãn Thú liền bị cấp tốc dẫn dụ lên bờ. Nhạc Trọng lần thứ hai phục kích đắc thủ, đem mười tám đầu Vô Nhãn Thú lợi dụng tứ giai Khôi Lỗi chi phù trực tiếp khống chế, biến thành Khôi Lỗi của hắn.</w:t>
      </w:r>
    </w:p>
    <w:p>
      <w:pPr>
        <w:pStyle w:val="BodyText"/>
      </w:pPr>
      <w:r>
        <w:t xml:space="preserve">Cứ như vậy sau vài lần, Nhạc Trọng đã khống chế được bảy mươi năm con Vô Nhãn Thú.</w:t>
      </w:r>
    </w:p>
    <w:p>
      <w:pPr>
        <w:pStyle w:val="BodyText"/>
      </w:pPr>
      <w:r>
        <w:t xml:space="preserve">Sau đó, Nhạc Trọng sẽ rất khó từ trong Bích Đào Hồ lợi dụng huyết nhục của ngũ giai biến dị thú câu dẫn ra đại lượng Vô Nhãn Thú được nữa.</w:t>
      </w:r>
    </w:p>
    <w:p>
      <w:pPr>
        <w:pStyle w:val="BodyText"/>
      </w:pPr>
      <w:r>
        <w:t xml:space="preserve">Nhạc Trọng nhìn bảy mươi năm đầu Vô Nhãn Thú lẳng lặng quỳ rạp trên mặt đất, tản ra khí tức kinh khủng, trong mắt hiện lên một tia vui mừng:</w:t>
      </w:r>
    </w:p>
    <w:p>
      <w:pPr>
        <w:pStyle w:val="BodyText"/>
      </w:pPr>
      <w:r>
        <w:t xml:space="preserve">- Có những con Vô Nhãn Thú này cũng đã đủ rồi.</w:t>
      </w:r>
    </w:p>
    <w:p>
      <w:pPr>
        <w:pStyle w:val="BodyText"/>
      </w:pPr>
      <w:r>
        <w:t xml:space="preserve">Bảy mươi năm con tứ giai Vô Nhãn Thú nếu là ở trong nước hướng về một con ngũ giai thủy hệ biến dị thú phát động công kích, cũng có thể đủ đem một con ngũ giai biến dị thú xé thành mảnh vụn.</w:t>
      </w:r>
    </w:p>
    <w:p>
      <w:pPr>
        <w:pStyle w:val="BodyText"/>
      </w:pPr>
      <w:r>
        <w:t xml:space="preserve">Có bảy mươi năm con tứ giai Vô Nhãn Thú làm hộ vệ, Nhạc Trọng lúc này mới có thể an toàn tiến nhập Bích Đào Hồ.</w:t>
      </w:r>
    </w:p>
    <w:p>
      <w:pPr>
        <w:pStyle w:val="BodyText"/>
      </w:pPr>
      <w:r>
        <w:t xml:space="preserve">- Xuống phía dưới!</w:t>
      </w:r>
    </w:p>
    <w:p>
      <w:pPr>
        <w:pStyle w:val="BodyText"/>
      </w:pPr>
      <w:r>
        <w:t xml:space="preserve">Nhạc Trọng đi tới trước Bích Đào Hồ, liền ra lệnh. Bảy mươi năm con tứ giai Vô Nhãn Thú kia bất chợt tựa như giao long chui vào trong hồ.</w:t>
      </w:r>
    </w:p>
    <w:p>
      <w:pPr>
        <w:pStyle w:val="BodyText"/>
      </w:pPr>
      <w:r>
        <w:t xml:space="preserve">Nhạc Trọng cũng đeo mặt nạ hải dương trực tiếp chui vào trong hồ nước.</w:t>
      </w:r>
    </w:p>
    <w:p>
      <w:pPr>
        <w:pStyle w:val="BodyText"/>
      </w:pPr>
      <w:r>
        <w:t xml:space="preserve">Sau khi tiến vào trong hồ, ở dưới bảy mươi năm con tứ giai Vô Nhãn Thú hình thành thú đàn thủ hộ, bên trong Bích Đào Hồ toàn bộ biến dị thú cũng không dám tiếp cận Nhạc Trọng.</w:t>
      </w:r>
    </w:p>
    <w:p>
      <w:pPr>
        <w:pStyle w:val="BodyText"/>
      </w:pPr>
      <w:r>
        <w:t xml:space="preserve">Nhạc Trọng một đường lặn xuống, mặt nạ hải dương để hắn có thể có được năng lực nhìn vật ở trong nước. Kỹ năng cường hóa đêm tối lại để cho hắn nắm giữ lực lượng có thể xem thấu hắc ám. Lợi dụng hai loại năng lực này, hắn rất nhanh đã phát hiện ra được dị trạng dưới đáy Bích Đào Hồ.</w:t>
      </w:r>
    </w:p>
    <w:p>
      <w:pPr>
        <w:pStyle w:val="BodyText"/>
      </w:pPr>
      <w:r>
        <w:t xml:space="preserve">Ở chỗ sâu nhất của Bích Đào Hồ, có một vòng năng lượng bảo hộ cường đại bao phủ đem hồ nước tách ra một khu vực. Ở trong khu vực đó không có một đầu thủy hệ biến dị thú nào. Đồng thời ở trong chu vi mấy chục thước quanh khu vực ấy cũng không có một con Vô Nhãn Thú nào chiếm cứ.</w:t>
      </w:r>
    </w:p>
    <w:p>
      <w:pPr>
        <w:pStyle w:val="BodyText"/>
      </w:pPr>
      <w:r>
        <w:t xml:space="preserve">Phảng phất như ngửi được vị đạo nhân loại, Nhạc Trọng vừa mới chui xuống hồ không lâu, cách xa ở ngoài ba trăm thước, hai đầu Vô Nhãn Thú bỗng nhiên khẽ động, dường như hai quả ngư lôi hướng về phía Nhạc Trọng trực tiếp phóng tới.</w:t>
      </w:r>
    </w:p>
    <w:p>
      <w:pPr>
        <w:pStyle w:val="BodyText"/>
      </w:pPr>
      <w:r>
        <w:t xml:space="preserve">Hai đầu Vô Nhãn Thú vừa mới khẽ động, mấy chục đầu Vô Nhãn Thú ở xung quanh người của Nhạc Trọng thủ hộ đồng dạng khẽ động, dường như ngư lôi hướng về hai đầu Vô Nhãn Thú kia trực tiếp bổ qua.</w:t>
      </w:r>
    </w:p>
    <w:p>
      <w:pPr>
        <w:pStyle w:val="Compact"/>
      </w:pPr>
      <w:r>
        <w:br w:type="textWrapping"/>
      </w:r>
      <w:r>
        <w:br w:type="textWrapping"/>
      </w:r>
    </w:p>
    <w:p>
      <w:pPr>
        <w:pStyle w:val="Heading2"/>
      </w:pPr>
      <w:bookmarkStart w:id="1279" w:name="chương-1257-địa-ngục-môn-tái-hiện.-2"/>
      <w:bookmarkEnd w:id="1279"/>
      <w:r>
        <w:t xml:space="preserve">1257. Chương 1257: Địa Ngục Môn Tái Hiện. (2)</w:t>
      </w:r>
    </w:p>
    <w:p>
      <w:pPr>
        <w:pStyle w:val="Compact"/>
      </w:pPr>
      <w:r>
        <w:br w:type="textWrapping"/>
      </w:r>
      <w:r>
        <w:br w:type="textWrapping"/>
      </w:r>
      <w:r>
        <w:t xml:space="preserve">Hầu như trong sát na đó, mấy chục đầu Vô Nhãn Thú đã nhào vào trên thân thể của hai con Vô Nhãn Thú kia, mở ra cái miệng lớn đầy răng nhọn, hung hăng cắn lên trên mặt. Chỉ chốc lát, hai đầu Vô Nhãn Thú bá chủ trong nước đã bị mấy chục đầu Vô Nhãn Thú xé xác thành mảnh nhỏ.</w:t>
      </w:r>
    </w:p>
    <w:p>
      <w:pPr>
        <w:pStyle w:val="BodyText"/>
      </w:pPr>
      <w:r>
        <w:t xml:space="preserve">Ở dưới mấy chục đầu Vô Nhãn Thú thủ hộ, Nhạc Trọng rất nhanh bơi tới vị trí vòng năng lượng bảo hộ kia, thuận lợi đi qua, tiến nhập bên trong đó. Hiển nhiên vòng năng lượng bảo hộ này, không thể ngăn cản nhân loại tiến nhập.</w:t>
      </w:r>
    </w:p>
    <w:p>
      <w:pPr>
        <w:pStyle w:val="BodyText"/>
      </w:pPr>
      <w:r>
        <w:t xml:space="preserve">Một đầu Vô Nhãn Thú vừa mới va chạm vào vòng năng lượng bảo hộ kia, bất chợt thân thể tựa như bị điện giật không ngừng run rẩy, co quắp ở một bên.</w:t>
      </w:r>
    </w:p>
    <w:p>
      <w:pPr>
        <w:pStyle w:val="BodyText"/>
      </w:pPr>
      <w:r>
        <w:t xml:space="preserve">Nhạc Trọng thấy thế cấp tốc hướng về những con Vô Nhãn Thú khác ra lệnh:</w:t>
      </w:r>
    </w:p>
    <w:p>
      <w:pPr>
        <w:pStyle w:val="BodyText"/>
      </w:pPr>
      <w:r>
        <w:t xml:space="preserve">- Tản ra, hộ vệ ở xung quanh.</w:t>
      </w:r>
    </w:p>
    <w:p>
      <w:pPr>
        <w:pStyle w:val="BodyText"/>
      </w:pPr>
      <w:r>
        <w:t xml:space="preserve">Những con Vô Nhãn Thú kia cấp tốc tản ra ở xung quanh vòng năng lượng bảo hộ.</w:t>
      </w:r>
    </w:p>
    <w:p>
      <w:pPr>
        <w:pStyle w:val="BodyText"/>
      </w:pPr>
      <w:r>
        <w:t xml:space="preserve">Nhạc Trọng nhanh chóng đi tới trước một cánh cửa điện tử bằng hợp kim. Ở trước cánh cửa điện tử bằng hợp kim có một cái hộp nhỏ cỡ bàn tay, hiển nhiên là trang bị kiểm tra dấu vân tay.</w:t>
      </w:r>
    </w:p>
    <w:p>
      <w:pPr>
        <w:pStyle w:val="BodyText"/>
      </w:pPr>
      <w:r>
        <w:t xml:space="preserve">Nhạc Trọng tự nhiên không có dấu vân tay, hắn vội vã lấy ra Laptop, nói với Bạch Y ở bên trong rằng:</w:t>
      </w:r>
    </w:p>
    <w:p>
      <w:pPr>
        <w:pStyle w:val="BodyText"/>
      </w:pPr>
      <w:r>
        <w:t xml:space="preserve">- Mở cánh cửa này ra!</w:t>
      </w:r>
    </w:p>
    <w:p>
      <w:pPr>
        <w:pStyle w:val="BodyText"/>
      </w:pPr>
      <w:r>
        <w:t xml:space="preserve">Trong mắt Bạch Y dòng số liệu không ngừng chảy xuôi, chỉ chốc lát cánh cửa điện tử bằng hợp kim chợt phát sinh một tiếng thanh thúy:</w:t>
      </w:r>
    </w:p>
    <w:p>
      <w:pPr>
        <w:pStyle w:val="BodyText"/>
      </w:pPr>
      <w:r>
        <w:t xml:space="preserve">- Xác nhận không sai lầm, mục tiêu là người quản lý quyền hạn cấp S. Mời đến!</w:t>
      </w:r>
    </w:p>
    <w:p>
      <w:pPr>
        <w:pStyle w:val="BodyText"/>
      </w:pPr>
      <w:r>
        <w:t xml:space="preserve">Cán cửa điện tử bằng hợp kim kia cấp tốc mở ra, lộ ra một cái thông đạo có vô số bóng đèn chiếu xạ.</w:t>
      </w:r>
    </w:p>
    <w:p>
      <w:pPr>
        <w:pStyle w:val="BodyText"/>
      </w:pPr>
      <w:r>
        <w:t xml:space="preserve">Nhạc Trọng bước đi vào trong thông đạo này. Hắn dọc theo thông đạo này liên tục đi mười km, cuối cùng xuất hiện ở trong một gian bảo khố xa hoa thật lớn.</w:t>
      </w:r>
    </w:p>
    <w:p>
      <w:pPr>
        <w:pStyle w:val="BodyText"/>
      </w:pPr>
      <w:r>
        <w:t xml:space="preserve">Gian bảo khố xa hoa thật lớn kia phương viên khoảng chừng một ki-lô-mét vuông, cao tới hai mươi thước. Ở trong bảo khố đặt chỉnh tề từng hòm lớn chứa tinh hạch biến dị thú.</w:t>
      </w:r>
    </w:p>
    <w:p>
      <w:pPr>
        <w:pStyle w:val="BodyText"/>
      </w:pPr>
      <w:r>
        <w:t xml:space="preserve">Ngoại trừ tinh hạch của biến dị thú ra, bên trong bảo khố có xếp đầy gần nghìn bộ tứ giai cường hóa trang giáp khảm nạm tinh hạch tứ giai biến dị thú, một trăm bộ ngũ giai chiến giáp khảm nạm tinh hạch của ngũ giai biến dị thú, ở ngoại giới cũng là hiếm gặp.</w:t>
      </w:r>
    </w:p>
    <w:p>
      <w:pPr>
        <w:pStyle w:val="BodyText"/>
      </w:pPr>
      <w:r>
        <w:t xml:space="preserve">Trong quá khứ, tại thế giới thứ ba này, nhân loại mạnh nhất cũng chỉ có lực lượng ngũ giai, bởi vậy chiến giáp thiết kế cao nhất cũng chỉ có ngũ giai cường hóa trang giáp. Dù sao nếu như thiết kế ra lục giai cường hóa trang giáp, cũng không có nhân loại nào có thể mặc vào bộ lục giai cường hóa trang giáp kia, vậy cũng chỉ xem như đồ bỏ đi.</w:t>
      </w:r>
    </w:p>
    <w:p>
      <w:pPr>
        <w:pStyle w:val="BodyText"/>
      </w:pPr>
      <w:r>
        <w:t xml:space="preserve">Ngoại trừ những tinh hạch này ra, ở trong bảo khố còn chất đống đủ loại châu bảo quý hiếm mà ngoại giới cũng khó gặp. Tùy tiện đem một kiện châu bảo bên trong náy lấy ra bên ngoài cũng đều có thể bán ra được một giá trên trời.</w:t>
      </w:r>
    </w:p>
    <w:p>
      <w:pPr>
        <w:pStyle w:val="BodyText"/>
      </w:pPr>
      <w:r>
        <w:t xml:space="preserve">Nhạc Trọng không có nhìn những châu bảo quý hiếm bày đặt ở đó nhiều, mà là trực tiếp hướng về một thủy tinh triển đài ở trung ương bảo khố đi đến.</w:t>
      </w:r>
    </w:p>
    <w:p>
      <w:pPr>
        <w:pStyle w:val="BodyText"/>
      </w:pPr>
      <w:r>
        <w:t xml:space="preserve">Ở trên thủy tinh triển đài chứa một quả tinh hạch màu xanh thẫm, cỡ nắm tay. Quả tinh hạch này chính là tinh hạch của lục giai biến dị thú. Cả Vân Châu cũng chỉ có vẻn vẹn một quả tinh hạch của lục giai biến dị thú.</w:t>
      </w:r>
    </w:p>
    <w:p>
      <w:pPr>
        <w:pStyle w:val="BodyText"/>
      </w:pPr>
      <w:r>
        <w:t xml:space="preserve">Nhạc Trọng tiến lên đem quả tinh hạch của lục giai biến dị thú kia từ trên triển đài lấy xuống, để vào trong trữ vật giới chỉ của mình.</w:t>
      </w:r>
    </w:p>
    <w:p>
      <w:pPr>
        <w:pStyle w:val="BodyText"/>
      </w:pPr>
      <w:r>
        <w:t xml:space="preserve">- Những thứ này chính là huyết mật sao?</w:t>
      </w:r>
    </w:p>
    <w:p>
      <w:pPr>
        <w:pStyle w:val="BodyText"/>
      </w:pPr>
      <w:r>
        <w:t xml:space="preserve">Nhạc Trọng sau khi nhận lấy tinh hạch lục giai biến dị thú kia, liền hướng về xung quanh đảo qua. Ở xung quanh bày đặt từng bình lớn huyết mật hồng sắc yêu dị. Những huyết mật này muốn nồng đậm hơn nhiều lắm, đồng thời tản ra một cổ mùi vị huyết tinh cường liệt.</w:t>
      </w:r>
    </w:p>
    <w:p>
      <w:pPr>
        <w:pStyle w:val="BodyText"/>
      </w:pPr>
      <w:r>
        <w:t xml:space="preserve">Nhạc Trọng nhìn những huyết mật tản ra mùi huyết tinh này, vừa nghĩ hẳn là đồ vật Ngụy Minh Thanh tàn sát hơn trăm vạn nhân loại mà làm ra. Trong lòng hắn liền dâng lên từng trận khó chịu. Hắn vung tay lên, vẫn là đem những huyết mật này hết thảy thu vào trong trữ vật giới chỉ.</w:t>
      </w:r>
    </w:p>
    <w:p>
      <w:pPr>
        <w:pStyle w:val="BodyText"/>
      </w:pPr>
      <w:r>
        <w:t xml:space="preserve">- Di! Đây là một thông đạo bí mật khác.</w:t>
      </w:r>
    </w:p>
    <w:p>
      <w:pPr>
        <w:pStyle w:val="BodyText"/>
      </w:pPr>
      <w:r>
        <w:t xml:space="preserve">Sau khi Nhạc Trọng thu hồi những bảo vật này, liền nhìn kỹ xung quanh, không lâu sau lại ở trong bảo khố phát hiện một cái thông đạo bí mật.</w:t>
      </w:r>
    </w:p>
    <w:p>
      <w:pPr>
        <w:pStyle w:val="BodyText"/>
      </w:pPr>
      <w:r>
        <w:t xml:space="preserve">Nhạc Trọng theo thông đạo bí mật kia đi thẳng đến, không biết qua bao nhiêu lâu, mời từ trong thông đạo kia đi ra, xuất hiện ở trong một sơn cốc.</w:t>
      </w:r>
    </w:p>
    <w:p>
      <w:pPr>
        <w:pStyle w:val="BodyText"/>
      </w:pPr>
      <w:r>
        <w:t xml:space="preserve">Nhạc Trọng vừa đi ra khỏi thông đạo kia, đã thấy tại một địa phương cách hắn một trăm thước, một tòa Địa Ngục môn khảm nạm khô lâu cốt, vô số quái vật, mãnh thú, tản ra khí tức thái cổ khủng bố, dữ tợn gắt gao đóng chặt lại xuất hiện ở trước mắt hắn.</w:t>
      </w:r>
    </w:p>
    <w:p>
      <w:pPr>
        <w:pStyle w:val="BodyText"/>
      </w:pPr>
      <w:r>
        <w:t xml:space="preserve">Nhạc Trọng cấp tốc đi tới trước Địa Ngục môn kia, tay phải đụng lên phiến Địa Ngục môn đóng chặt kia, một tiếng hiếu kỳ bỗng nhiên vang lên:</w:t>
      </w:r>
    </w:p>
    <w:p>
      <w:pPr>
        <w:pStyle w:val="BodyText"/>
      </w:pPr>
      <w:r>
        <w:t xml:space="preserve">- Người đã hoàn thành nhiệm vụ mở cửa, có muốn đi ra Địa Ngục môn thông đến thế giới thứ hai hay không? Sau khi mở ra Địa Ngục môn đi thông thế giới thứ hai, cánh cửa này đã không thể khép kín, mãi cho đến có người hoàn thành nhiệm vụ đóng cửa mới thôi.</w:t>
      </w:r>
    </w:p>
    <w:p>
      <w:pPr>
        <w:pStyle w:val="BodyText"/>
      </w:pPr>
      <w:r>
        <w:t xml:space="preserve">Trong lòng Nhạc Trọng lạnh lẽo, cấp tốc ra làm lựa chọn:</w:t>
      </w:r>
    </w:p>
    <w:p>
      <w:pPr>
        <w:pStyle w:val="BodyText"/>
      </w:pPr>
      <w:r>
        <w:t xml:space="preserve">- Không! Không mở ra!</w:t>
      </w:r>
    </w:p>
    <w:p>
      <w:pPr>
        <w:pStyle w:val="BodyText"/>
      </w:pPr>
      <w:r>
        <w:t xml:space="preserve">Lúc này cũng là lúc mở ra phiến Địa Ngục môn kia.</w:t>
      </w:r>
    </w:p>
    <w:p>
      <w:pPr>
        <w:pStyle w:val="BodyText"/>
      </w:pPr>
      <w:r>
        <w:t xml:space="preserve">Nhạc Trọng nhìn phiến Địa Ngục môn này, trong lòng rốt cục chậm rãi thở ra một hơi:</w:t>
      </w:r>
    </w:p>
    <w:p>
      <w:pPr>
        <w:pStyle w:val="BodyText"/>
      </w:pPr>
      <w:r>
        <w:t xml:space="preserve">- Cuối cùng, Vân Châu nhân loại cuối cùng cũng có một con đường lui.</w:t>
      </w:r>
    </w:p>
    <w:p>
      <w:pPr>
        <w:pStyle w:val="BodyText"/>
      </w:pPr>
      <w:r>
        <w:t xml:space="preserve">Vân Châu tứ diện vây quanh, từng tòa sơn loan cao tới tận mây, chỉ có hai mươi Huyết Lạc Yếu Tắc có thể tiến nhập. Địa hình kỳ lạ như vậy để Vân Châu trở nên dễ thủ khó công, đồng thời cũng khiến cho nhân loại trong Vân Châu Huyết Lạc Yếu Tắc cá trong chậu, một ngày hai mươi Huyết Lạc Yếu Tắc bị công phá, nhân loại bên trong Vân Châu sẽ không chỗ để chạy thoát.</w:t>
      </w:r>
    </w:p>
    <w:p>
      <w:pPr>
        <w:pStyle w:val="BodyText"/>
      </w:pPr>
      <w:r>
        <w:t xml:space="preserve">Phiến Địa Ngục môn này xuất hiện, rốt cục để Vân Châu nhân loại có một con đường lui.</w:t>
      </w:r>
    </w:p>
    <w:p>
      <w:pPr>
        <w:pStyle w:val="BodyText"/>
      </w:pPr>
      <w:r>
        <w:t xml:space="preserve">Nhạc Trọng cấp tốc từ trong sơn cốc này đi ra, phát hiện vị trí tòa sơn cốc này đúng là ở ngoài Thiên Đô Hoàng Thành, hiển nhiên đây là một cái thông đạo Ngụy gia dự định lưu lại để chay trốn chết. Chỉ là thông đạo này còn không có lợi dụng được, đã bị người tiêu diệt.</w:t>
      </w:r>
    </w:p>
    <w:p>
      <w:pPr>
        <w:pStyle w:val="BodyText"/>
      </w:pPr>
      <w:r>
        <w:t xml:space="preserve">Trong khu rừng trước Huyết Lạc Yếu Tắc năm kilomet, một doanh trại đột ngột mọc lên, đem cả khu rừng đều biến thành một binh doanh thật lớn.</w:t>
      </w:r>
    </w:p>
    <w:p>
      <w:pPr>
        <w:pStyle w:val="BodyText"/>
      </w:pPr>
      <w:r>
        <w:t xml:space="preserve">Chiến sĩ người Khủng long ai nấy da dày thịt thô, lại thêm không chút nào chú ý, bọn họ coi như là ngủ trên mặt đất cũng không có vấn đề. Thế nhưng có thể ngủ được càng thêm thoái mái, chúng nó tự nhiên không muốn ngủ trên mặt đất rồi.</w:t>
      </w:r>
    </w:p>
    <w:p>
      <w:pPr>
        <w:pStyle w:val="BodyText"/>
      </w:pPr>
      <w:r>
        <w:t xml:space="preserve">Ngoại trừ những chiến sĩ người khủng long kia ra, còn có vô số chủng tộc lệ thuộc, những chiến sĩ chủng tộc phụ thuộc bộ tộc người khủng long hầu hết đều cần doanh trướng.</w:t>
      </w:r>
    </w:p>
    <w:p>
      <w:pPr>
        <w:pStyle w:val="BodyText"/>
      </w:pPr>
      <w:r>
        <w:t xml:space="preserve">Ở trong doanh trướng thật lớn, có thể thấy được tinh tường đủ loại chiến sĩ dị tộc khác, thậm chí còn có sáu bảy loại chiến sĩ dị tộc hình người.</w:t>
      </w:r>
    </w:p>
    <w:p>
      <w:pPr>
        <w:pStyle w:val="BodyText"/>
      </w:pPr>
      <w:r>
        <w:t xml:space="preserve">Huyết Lạc Yếu Tắc có một doanh trại thật lớn, hơn một trăm vị cao tầng từ các tộc đến ngồi ở trong doanh trại, im lặng không nói.</w:t>
      </w:r>
    </w:p>
    <w:p>
      <w:pPr>
        <w:pStyle w:val="Compact"/>
      </w:pPr>
      <w:r>
        <w:t xml:space="preserve">Trên chủ vị phía trên trong doanh trại kia, lại đang ngồi một gã lục giai Bạo Long vương Khủng Bạo Nha đến từ Bạo Long vương quốc.</w:t>
      </w:r>
      <w:r>
        <w:br w:type="textWrapping"/>
      </w:r>
      <w:r>
        <w:br w:type="textWrapping"/>
      </w:r>
    </w:p>
    <w:p>
      <w:pPr>
        <w:pStyle w:val="Heading2"/>
      </w:pPr>
      <w:bookmarkStart w:id="1280" w:name="chương-1258-chiến-đấu-kịch-liệt-trước-huyết-lạc-yếu-tắc"/>
      <w:bookmarkEnd w:id="1280"/>
      <w:r>
        <w:t xml:space="preserve">1258. Chương 1258: Chiến Đấu Kịch Liệt Trước Huyết Lạc Yếu Tắc!</w:t>
      </w:r>
    </w:p>
    <w:p>
      <w:pPr>
        <w:pStyle w:val="Compact"/>
      </w:pPr>
      <w:r>
        <w:br w:type="textWrapping"/>
      </w:r>
      <w:r>
        <w:br w:type="textWrapping"/>
      </w:r>
      <w:r>
        <w:t xml:space="preserve">Tên lục giai Bạo Long Vương thân cao ba thước, toàn thân bao trùm hắc sắc lân giáp, thân thể lực lưỡng, một cái đuôi thô to cuốn bên hông, lớn lên khuôn mặt tuấn tú so với nhân loại có chín phần tương tự, giữa chán chớp động bạo ngược và hung tàn vô tận.</w:t>
      </w:r>
    </w:p>
    <w:p>
      <w:pPr>
        <w:pStyle w:val="BodyText"/>
      </w:pPr>
      <w:r>
        <w:t xml:space="preserve">Khủng Bạo Nha ánh mắt băng lãnh tàn khốc hướng về đám cao tầng của chủng tộc phụ thuộc bên dưới nhìn quét một cái, mỗi vị cao tầng bị ánh mắt của Khủng Bạo Nha ảnh hưởng đến thân thể đều run nhè nhẹ.</w:t>
      </w:r>
    </w:p>
    <w:p>
      <w:pPr>
        <w:pStyle w:val="BodyText"/>
      </w:pPr>
      <w:r>
        <w:t xml:space="preserve">Khủng Bạo Nha đột nhiên nói:</w:t>
      </w:r>
    </w:p>
    <w:p>
      <w:pPr>
        <w:pStyle w:val="BodyText"/>
      </w:pPr>
      <w:r>
        <w:t xml:space="preserve">- Vân Thạch!</w:t>
      </w:r>
    </w:p>
    <w:p>
      <w:pPr>
        <w:pStyle w:val="BodyText"/>
      </w:pPr>
      <w:r>
        <w:t xml:space="preserve">Một gã tộc trưởng bộ tộc người có cánh, cánh chim màu trắng, thân thể run rẩy đứng dậy nói:</w:t>
      </w:r>
    </w:p>
    <w:p>
      <w:pPr>
        <w:pStyle w:val="BodyText"/>
      </w:pPr>
      <w:r>
        <w:t xml:space="preserve">- Có thuộc hạ!</w:t>
      </w:r>
    </w:p>
    <w:p>
      <w:pPr>
        <w:pStyle w:val="BodyText"/>
      </w:pPr>
      <w:r>
        <w:t xml:space="preserve">Khủng Bạo Nha vô cùng hung tàn ra lệnh nói:</w:t>
      </w:r>
    </w:p>
    <w:p>
      <w:pPr>
        <w:pStyle w:val="BodyText"/>
      </w:pPr>
      <w:r>
        <w:t xml:space="preserve">- Bộ tộc các ngươi đến muộn một phút đồng hồ! lấy một nghìn đầu người của bộ tộc các ngươi qua đây!</w:t>
      </w:r>
    </w:p>
    <w:p>
      <w:pPr>
        <w:pStyle w:val="BodyText"/>
      </w:pPr>
      <w:r>
        <w:t xml:space="preserve">Sắc mặt Vân Thạch thoáng cái trở nên vô cùng tái nhợt, hắn muốn cãi lại một tiếng, thế nhưng ở dưới ánh mắt hung ác tàn bạo đang nhìn chăm chú của Khủng Bạo Nha hay vẫn là cúi thấp đầu xuống, vô cùng khổ sở đáp:</w:t>
      </w:r>
    </w:p>
    <w:p>
      <w:pPr>
        <w:pStyle w:val="BodyText"/>
      </w:pPr>
      <w:r>
        <w:t xml:space="preserve">- Dạ! Thưa bệ hạ!</w:t>
      </w:r>
    </w:p>
    <w:p>
      <w:pPr>
        <w:pStyle w:val="BodyText"/>
      </w:pPr>
      <w:r>
        <w:t xml:space="preserve">Khủng Bạo Nha vị lục giai Bạo Long Vương này vô cùng hung tàn. Nếu là Vân Thạch có gan dám phản kháng, sợ rằng cả bộ tộc người có cánh đều sẽ bị Khủng Bạo Nha hạ lệnh đánh chết.</w:t>
      </w:r>
    </w:p>
    <w:p>
      <w:pPr>
        <w:pStyle w:val="BodyText"/>
      </w:pPr>
      <w:r>
        <w:t xml:space="preserve">Vân Thạch tuy rằng là một gã ngũ giai cường giả, thế nhưng chống lại Khủng Bạo Nha, chỉ sợ sẽ đối mặt với đối phương trực tiếp một chưởng đánh chết.</w:t>
      </w:r>
    </w:p>
    <w:p>
      <w:pPr>
        <w:pStyle w:val="BodyText"/>
      </w:pPr>
      <w:r>
        <w:t xml:space="preserve">Thấy Khủng Bạo Nha hung tàn như vậy, cao tầng của các chủng tộc còn lại, thân thể đều phát ra run rẩy, trở nên càng thêm cẩn thận.</w:t>
      </w:r>
    </w:p>
    <w:p>
      <w:pPr>
        <w:pStyle w:val="BodyText"/>
      </w:pPr>
      <w:r>
        <w:t xml:space="preserve">Khủng Bạo Nha lạnh lùng ra lệnh nói:</w:t>
      </w:r>
    </w:p>
    <w:p>
      <w:pPr>
        <w:pStyle w:val="BodyText"/>
      </w:pPr>
      <w:r>
        <w:t xml:space="preserve">- Nếu tất cả mọi người đều đã đến đông đủ, như vậy lập tức hướng Huyết Lạc Yếu Tắc phát động tấn công!</w:t>
      </w:r>
    </w:p>
    <w:p>
      <w:pPr>
        <w:pStyle w:val="BodyText"/>
      </w:pPr>
      <w:r>
        <w:t xml:space="preserve">Ở dưới mệnh lệnh của Khủng Bạo Nha, vô số chủng tộc lệ thuộc chợt động. Dựa theo kế hoạch chế định trước đó hướng về Huyết Lạc Yếu Tắc phát động tấn công.</w:t>
      </w:r>
    </w:p>
    <w:p>
      <w:pPr>
        <w:pStyle w:val="BodyText"/>
      </w:pPr>
      <w:r>
        <w:t xml:space="preserve">- Đến!</w:t>
      </w:r>
    </w:p>
    <w:p>
      <w:pPr>
        <w:pStyle w:val="BodyText"/>
      </w:pPr>
      <w:r>
        <w:t xml:space="preserve">Ở trên Huyết Lạc Yếu Tắc có mấy vệ tinh điều tra. Bộ đội người khủng long khổng lồ khẽ động, lập tức Trịnh Nham Hà đã có phát hiện. Hắn trước tiên đi tới trên tường thành tiến hành quan sát.</w:t>
      </w:r>
    </w:p>
    <w:p>
      <w:pPr>
        <w:pStyle w:val="BodyText"/>
      </w:pPr>
      <w:r>
        <w:t xml:space="preserve">Có chút thời gian, bằng vào vệ tinh rất khó làm ra phán đoán chính xác, so sánh ra, Trịnh Nham Hà càng thêm tin tưởng con mắt và trực giác của mình. Chính là dựa vào sự cẩn thận ấy, hắn mới vững vào bảo vệ được Huyết Lạc Yếu Tắc.</w:t>
      </w:r>
    </w:p>
    <w:p>
      <w:pPr>
        <w:pStyle w:val="BodyText"/>
      </w:pPr>
      <w:r>
        <w:t xml:space="preserve">Không lâu sau, từng đám lợn rừng có tứ chi giống như nhân loại, chiến sĩ người lợn rừng thân cao hai thước, cầm trong tay từng cây mộc bổng thật lớn, phát sinh tiếng rít gào phẫn nộ, tựa như ong vỡ tổ hướng về phía Huyết Lạc Yếu Tắc xông qua đây.</w:t>
      </w:r>
    </w:p>
    <w:p>
      <w:pPr>
        <w:pStyle w:val="BodyText"/>
      </w:pPr>
      <w:r>
        <w:t xml:space="preserve">Trịnh Nham Hà nhìn chiến sĩ người lợn rừng tựa như con kiến đang hướng về phía Huyết Lạc Yếu Tắc xông qua, khẽ nhíu chặt lông mày lại, nói:</w:t>
      </w:r>
    </w:p>
    <w:p>
      <w:pPr>
        <w:pStyle w:val="BodyText"/>
      </w:pPr>
      <w:r>
        <w:t xml:space="preserve">- Những con vật gì vậy? Đáng chết, lúc này đây chỉ sợ là rất khó vượt qua được!</w:t>
      </w:r>
    </w:p>
    <w:p>
      <w:pPr>
        <w:pStyle w:val="BodyText"/>
      </w:pPr>
      <w:r>
        <w:t xml:space="preserve">Tại quá khứ, trong chiến đấu giữa Vân Châu và Bạo Long Vương, những chiến sĩ Bạo Long Vương quốc kia ai nấy đều chiến lực kin người, cực kỳ khủng bố. Chủng tộc phụ thuộc bọn chúng cũng đều cực kỳ mạnh mẽ. Thế nhưng chiến sĩ người lợn rừng như lúc này cũng chưa từng có xuất hiện qua, bởi vậy Trịnh Nham Hà thoáng cái phán đoán ra, đây chỉ e là Khủng Long Vương Quốc đang hướng tới Vân Châu phát động tấn công.</w:t>
      </w:r>
    </w:p>
    <w:p>
      <w:pPr>
        <w:pStyle w:val="BodyText"/>
      </w:pPr>
      <w:r>
        <w:t xml:space="preserve">Coi như là Vân Châu ổn định, muốn đồng thời đối phó với hai Khủng Long Vương Quốc cũng đều thập phần khó khăn. Lúc này Vân Châu đã rơi vào một mảnh hỗn loạn, lại càng thêm nguy hiểm.</w:t>
      </w:r>
    </w:p>
    <w:p>
      <w:pPr>
        <w:pStyle w:val="BodyText"/>
      </w:pPr>
      <w:r>
        <w:t xml:space="preserve">Ầm! Ầm! Ầm!</w:t>
      </w:r>
    </w:p>
    <w:p>
      <w:pPr>
        <w:pStyle w:val="BodyText"/>
      </w:pPr>
      <w:r>
        <w:t xml:space="preserve">Đám người lợn rừng kia xông vào trong lôi trận Huyết Lạc Yếu Tắc bố trí ra, tạo lên từng trận nổ lớn kịch liệt. Đại lượng chiến sĩ người lợn rừng bị nổ lớn đến phân thân toái cốt, tử thương thảm trọng.</w:t>
      </w:r>
    </w:p>
    <w:p>
      <w:pPr>
        <w:pStyle w:val="BodyText"/>
      </w:pPr>
      <w:r>
        <w:t xml:space="preserve">Trên tường thành, Trịnh Nham Hà thấy một màn như thế, cũng không hề vui vẻ. Đám chiến sĩ người lợn rừng kia rõ ràng chính là pháo hôi, lúc này chỉ tiêu diệt một ít pháo hôi thì cũng không đáng để vui vẻ.</w:t>
      </w:r>
    </w:p>
    <w:p>
      <w:pPr>
        <w:pStyle w:val="BodyText"/>
      </w:pPr>
      <w:r>
        <w:t xml:space="preserve">- Xạ kích!</w:t>
      </w:r>
    </w:p>
    <w:p>
      <w:pPr>
        <w:pStyle w:val="BodyText"/>
      </w:pPr>
      <w:r>
        <w:t xml:space="preserve">Khi đám chiến sĩ người lợn rừng vừa tiến vào trong cự ly ba trăm thước gần Huyết Lạc Yếu Tắc, cùng với quan quân ra lệnh, vô số xạ tuyến quang, điện từ quang, từ trong tất yếu bắn ra, trực tiếp xuyên qua đầu những chiến sĩ người lợn rừng kia.</w:t>
      </w:r>
    </w:p>
    <w:p>
      <w:pPr>
        <w:pStyle w:val="BodyText"/>
      </w:pPr>
      <w:r>
        <w:t xml:space="preserve">Ở trong đệ nhất yếu tắc này, Máy Tính Trung Tâm cường đại vận chuyển, cùng vệ tinh vũ trang trên bầu trời, có thể đem đại lượng số liệu tính toán phản hổi đến trên mũ giáp đa công năng quan sát kia.</w:t>
      </w:r>
    </w:p>
    <w:p>
      <w:pPr>
        <w:pStyle w:val="BodyText"/>
      </w:pPr>
      <w:r>
        <w:t xml:space="preserve">Những chiến sĩ đã trải qua huấn luyện nghiêm ngặt có thể dựa theo quan sát mũ giáp chỉ dẫn, đơn giản bắn trúng đầu địch nhân ở ngoài ba trăm thước.</w:t>
      </w:r>
    </w:p>
    <w:p>
      <w:pPr>
        <w:pStyle w:val="BodyText"/>
      </w:pPr>
      <w:r>
        <w:t xml:space="preserve">Nếu là không có Máy Tính Trung Tâm tính toán, như vậy tầm sát thương của những chiến sĩ Huyết Lạc Yếu Tắc sẽ giảm chậm xuống thật lớn.</w:t>
      </w:r>
    </w:p>
    <w:p>
      <w:pPr>
        <w:pStyle w:val="BodyText"/>
      </w:pPr>
      <w:r>
        <w:t xml:space="preserve">Đại lượng chiến sĩ người lợn rừng phảng phất như gặp phải một bức tường vô hình, căn bản không thể đi vượt qua cự ly ba trăm thước, không ngừng ngã xuống trên mặt đất, tử thương thảm trọng.</w:t>
      </w:r>
    </w:p>
    <w:p>
      <w:pPr>
        <w:pStyle w:val="BodyText"/>
      </w:pPr>
      <w:r>
        <w:t xml:space="preserve">Khi chiến sĩ người lợn rừng tử chiến đã vượt lên quá một ngàn, sĩ khí của bọn họ mới rốt cục tan vỡ, bắt đầu hướng về phía sau lui lại. Chủng tộc trí tuệ trong đó nhược điểm chính là khi thương vong đạt đến trình độ nhất định, sĩ khí của bọn họ sẽ tan vỡ.</w:t>
      </w:r>
    </w:p>
    <w:p>
      <w:pPr>
        <w:pStyle w:val="BodyText"/>
      </w:pPr>
      <w:r>
        <w:t xml:space="preserve">Đúng lúc này, từng đầu long nhân thị huyết thân thể hùng tráng, thân cao ba thước, hai mắt đỏ đậm không ngừng gõ một mặt trống trận kỳ lạ.</w:t>
      </w:r>
    </w:p>
    <w:p>
      <w:pPr>
        <w:pStyle w:val="BodyText"/>
      </w:pPr>
      <w:r>
        <w:t xml:space="preserve">Từng đạo tiếng trống kỳ dị quanh quẩn ở trên chiến trường.</w:t>
      </w:r>
    </w:p>
    <w:p>
      <w:pPr>
        <w:pStyle w:val="BodyText"/>
      </w:pPr>
      <w:r>
        <w:t xml:space="preserve">Đám chiến sĩ người lợn rừng kia vừa nghe được những tiếng trống kỳ dị này, bất chợt hai mắt đỏ đậm, thay đổi phương hướng điên cuồng nhằm phía đệ nhất yếu tắc phóng đến.</w:t>
      </w:r>
    </w:p>
    <w:p>
      <w:pPr>
        <w:pStyle w:val="BodyText"/>
      </w:pPr>
      <w:r>
        <w:t xml:space="preserve">Loại tiếng trống trận kỳ dị này chính là dị năng thị huyết cuồng bạo của chủng tộc Thị Huyết Long Nhân. Chúng có thể thông qua các loại nhạc khí để chiến sĩ chủng tộc bị chỉ định trong cực ly nhất định rơi vào trạng thái cuồng bạo. Ở trong trạng thái cuồng bạo kia, đám chiến sĩ này liền trở nên hung hãn không sợ chết, chỉ biết nghĩ giết địch.</w:t>
      </w:r>
    </w:p>
    <w:p>
      <w:pPr>
        <w:pStyle w:val="BodyText"/>
      </w:pPr>
      <w:r>
        <w:t xml:space="preserve">Từ trong đệ nhất Huyết Lạc Yếu Tắc bắn ra chùm tia sáng dường như hạt mưa rơi vào trong đám chiến sĩ người lợn rừng kia, đem bọn chúng bắn chết hết thảy.</w:t>
      </w:r>
    </w:p>
    <w:p>
      <w:pPr>
        <w:pStyle w:val="BodyText"/>
      </w:pPr>
      <w:r>
        <w:t xml:space="preserve">Đám chiến sĩ người lợn rừng chết một nhóm lại có một nhóm khác bị phái lên trên tiền tuyến, phảng phất như giết mãi không hết.</w:t>
      </w:r>
    </w:p>
    <w:p>
      <w:pPr>
        <w:pStyle w:val="BodyText"/>
      </w:pPr>
      <w:r>
        <w:t xml:space="preserve">Ở trong đại doanh của người khủng long, một gã ngũ giai cường giả thân thể nhân loại, mọc ra một cái đầu lợn đang nhìn chiến sĩ tinh nhuệ dưới trướng mình không ngừng lọt vào tàn sát, sắc mặt trở nên tái nhợt không gì sánh được. Thế nhưng thân thể hắn tuy rằng run rẩy, lại vẫn như cũ không ngừng đem chiến sĩ tinh nhuệ dưới trướng phái ra. Nếu là hắn dám phản kháng mệnh lệnh của Khủng Bạo Nha, cả bộ tộc người lợn rừng đều sẽ bị diệt tộc.</w:t>
      </w:r>
    </w:p>
    <w:p>
      <w:pPr>
        <w:pStyle w:val="BodyText"/>
      </w:pPr>
      <w:r>
        <w:t xml:space="preserve">Chiến đấu vô cùng kịch liệt, thảm khốc vẫn duy trì liên tục đến quá ngọ, mấy vạn chiến sĩ người lợn rừng chết ở dưới Huyết Lạc Yếu Tắc, máu chảy thành sông, thi chất như núi, cực độ thê thảm. Huyết Lạc Yếu Tắc lại không có một người thương vong.</w:t>
      </w:r>
    </w:p>
    <w:p>
      <w:pPr>
        <w:pStyle w:val="BodyText"/>
      </w:pPr>
      <w:r>
        <w:t xml:space="preserve">Sau khi mấy vạn chiến sĩ người lợn rừng chiến tử, hầu như không có dừng lại, ở dưới chiến cổ thị huyết quanh quẩn kia, từng đám người đầu dê hai mắt đỏ đậm, cầm trong tay đại bổng tiếp tục hướng về phía Huyết Lạc Yếu Tắc phát động xung phong.</w:t>
      </w:r>
    </w:p>
    <w:p>
      <w:pPr>
        <w:pStyle w:val="BodyText"/>
      </w:pPr>
      <w:r>
        <w:t xml:space="preserve">Trịnh Nham Hà đứng trên tường thành nhìn người đầu dê chen chúc mà đến chậm rãi nói:</w:t>
      </w:r>
    </w:p>
    <w:p>
      <w:pPr>
        <w:pStyle w:val="BodyText"/>
      </w:pPr>
      <w:r>
        <w:t xml:space="preserve">- Khởi động hệ thống phòng ngự tự động.</w:t>
      </w:r>
    </w:p>
    <w:p>
      <w:pPr>
        <w:pStyle w:val="Compact"/>
      </w:pPr>
      <w:r>
        <w:br w:type="textWrapping"/>
      </w:r>
      <w:r>
        <w:br w:type="textWrapping"/>
      </w:r>
    </w:p>
    <w:p>
      <w:pPr>
        <w:pStyle w:val="Heading2"/>
      </w:pPr>
      <w:bookmarkStart w:id="1281" w:name="chương-1259-thi-sơn-huyết-hải-1"/>
      <w:bookmarkEnd w:id="1281"/>
      <w:r>
        <w:t xml:space="preserve">1259. Chương 1259: Thi Sơn Huyết Hải! (1)</w:t>
      </w:r>
    </w:p>
    <w:p>
      <w:pPr>
        <w:pStyle w:val="Compact"/>
      </w:pPr>
      <w:r>
        <w:br w:type="textWrapping"/>
      </w:r>
      <w:r>
        <w:br w:type="textWrapping"/>
      </w:r>
      <w:r>
        <w:t xml:space="preserve">Trịnh Nham Hà ra lệnh một tiếng, đám chiến sĩ kia chiến đấu kịch liệt đến buổi sáng liền đình chỉ xạ kích, bắt đầu nghỉ ngơi. Sáng sớm không ngừng mà xạ kích tiêu hao thể lực, tinh thần lực cực lớn của những chiến sĩ kia. Chiến đấu như vậy duy trì liên tục để cho bọn họ tan vỡ.</w:t>
      </w:r>
    </w:p>
    <w:p>
      <w:pPr>
        <w:pStyle w:val="BodyText"/>
      </w:pPr>
      <w:r>
        <w:t xml:space="preserve">Vô số pháo điện từ tự động, xạ tuyến thương, các loại binh khí tự động từ trên tường thành kéo dài ra. Dưới tuyệt luân điều tiết khống chế, phun ra ngọn lửa hung mãnh tuyệt luân đan xen thành một tấm lưới quang thúc tử vong, hướng về mảnh lớn người đầu dê thắt cổ đi.</w:t>
      </w:r>
    </w:p>
    <w:p>
      <w:pPr>
        <w:pStyle w:val="BodyText"/>
      </w:pPr>
      <w:r>
        <w:t xml:space="preserve">Ở dưới vô số chùm tia sáng oanh kích, đại lượng người đầu dê trực tiếp bị bắn thành cái sàng, vô lực đổ ngã trên mặt đất.</w:t>
      </w:r>
    </w:p>
    <w:p>
      <w:pPr>
        <w:pStyle w:val="BodyText"/>
      </w:pPr>
      <w:r>
        <w:t xml:space="preserve">Dựa vào binh khí siêu khoa học kỹ thuật, nhân loại sở trưởng thiện thủ được phát huy đến vô cùng nhuần nhuyễn. Ở trong dã chiến, bộ đội nhân loại còn phải suy xét các vấn đề như hậu cần, dễ dàng bị những dị tộc kia lợi dụng các loại thủ đoạn đánh lén đánh bại. Thế nhưng ở trong yếu tắc chiến, lấy năng lực khoa học kỹ thuật cường đại của nhân loại, những dị tộc kia nếu muốn phá được yếu tắc cường đại của nhân loại chỉ có thể lấy đủ mạng ra trả giá.</w:t>
      </w:r>
    </w:p>
    <w:p>
      <w:pPr>
        <w:pStyle w:val="BodyText"/>
      </w:pPr>
      <w:r>
        <w:t xml:space="preserve">Trong những chiến sĩ người đầu dê, rất nhiều người trên tay đều cầm lấy cự thạch nặng mấy tấn. Những chiến sĩ người đầu dê cầm trong tay cự thạch đều nắm giữ lực lượng tam giai Thần Chiến Sĩ, bọn chúng xung phong đi tới trong phạm vi cách Huyết Lạc Yếu Tắc ba trăm thước, bất chợt điên cuồng đem cự thạch trong tay ném mạnh về phía Huyết Lạc Yếu Tắc.</w:t>
      </w:r>
    </w:p>
    <w:p>
      <w:pPr>
        <w:pStyle w:val="BodyText"/>
      </w:pPr>
      <w:r>
        <w:t xml:space="preserve">Vô số điện từ pháo quang ở dưới Máy Tính Trung Tâm thao túng, oanh kích lên những cự thạch kia đem đại lượng cự thạch bắn thành bụi phấn. Bất quá vẫn như cũ không hề thiếu cự thạch hung hăng đánh lên trên Huyết Lạc Yếu Tắc, đem những vũ khí tự động kia trực tiếp đập thành từng đống sắt vụn.</w:t>
      </w:r>
    </w:p>
    <w:p>
      <w:pPr>
        <w:pStyle w:val="BodyText"/>
      </w:pPr>
      <w:r>
        <w:t xml:space="preserve">Nếu là Huyết Lạc Yếu Tắc này mở ra hệ thống năng lượng hộ thuẫn phòng ngự, tự nhiên có thể đem những cự thạch công kích qua hoàn toàn ngăn chặn. Thế nhưng mở ra hệ thống vòng bảo hộ năng lượng phòng ngự tiêu hao năng lượng quá mức to lớn, duy trì liên tục mở ra vòng bảo hộ năng lượng như vậy để phòng ngữ sẽ khiến tinh hạch lưu trữ của Huyết Lạc Yếu Tắc tiêu hao rất nhanh hầu như không còn.</w:t>
      </w:r>
    </w:p>
    <w:p>
      <w:pPr>
        <w:pStyle w:val="BodyText"/>
      </w:pPr>
      <w:r>
        <w:t xml:space="preserve">Những chiến sĩ người đầu dê kia không để ý sinh tử, không ngừng ném mạnh cự thạch đem binh khí chiến tranh tự động trên Huyết Lạc Yếu Tắc không ngừng phá hủy.</w:t>
      </w:r>
    </w:p>
    <w:p>
      <w:pPr>
        <w:pStyle w:val="BodyText"/>
      </w:pPr>
      <w:r>
        <w:t xml:space="preserve">Trong bầu trời, cũng đột nhiên bay ra từng đoàn lớn Hấp Huyết Phong biến dị hướng về Huyết Lạc Yếu Tắc bay qua.</w:t>
      </w:r>
    </w:p>
    <w:p>
      <w:pPr>
        <w:pStyle w:val="BodyText"/>
      </w:pPr>
      <w:r>
        <w:t xml:space="preserve">Đối mặt với từng đàn lớn Hấp Huyết Phong biến dị kia, những chiến sĩ Huyết Lạc Yếu Tắc một điểm cũng không có hoảng loạn, những chiến sĩ đã bị bại lộ ở bên ngoài cũng yên lặng tiến vào trong một pháo đài.</w:t>
      </w:r>
    </w:p>
    <w:p>
      <w:pPr>
        <w:pStyle w:val="BodyText"/>
      </w:pPr>
      <w:r>
        <w:t xml:space="preserve">Từ trong Huyết Lạc Yếu Tắc, đột nhiên vươn ra vô số hỏa diễm phát xạ khí, từ trong hỏa diễm phát xạ khí từng con Hỏa Long phóng lên cao hướng về đàn Hấp Huyết Phong trên bầu trời cuốn bao phủ lấy.</w:t>
      </w:r>
    </w:p>
    <w:p>
      <w:pPr>
        <w:pStyle w:val="BodyText"/>
      </w:pPr>
      <w:r>
        <w:t xml:space="preserve">Bị mảnh lớn hỏa diễm cuốn lớn, vô số Hấp Huyết Phong phát sinh từng tiếng bùm bùm, sau đó tựa như hạt mưa rơi xuống trên mặt đất.</w:t>
      </w:r>
    </w:p>
    <w:p>
      <w:pPr>
        <w:pStyle w:val="BodyText"/>
      </w:pPr>
      <w:r>
        <w:t xml:space="preserve">Đàn Hấp Huyết Phong khổng lồ hóa thành mây đen, bị hỏa diễm của Huyết Lạc Yếu Tắc đốt cháy vượt quá phân nửa, sau đó, chúng rốt cục chật vật bạo thối, bay lên không trung, đi qua bầu trời Huyết Lạc Yếu Tắc hướng về phía sau đệ nhất Huyết Lạc Yếu Tắc bay đến.</w:t>
      </w:r>
    </w:p>
    <w:p>
      <w:pPr>
        <w:pStyle w:val="BodyText"/>
      </w:pPr>
      <w:r>
        <w:t xml:space="preserve">Trong yếu tắc, Trịnh Nham Hà nhìn một màn này, khẽ cau mày, nhưng không có hạ đạt bất cứ mệnh lệnh nào.</w:t>
      </w:r>
    </w:p>
    <w:p>
      <w:pPr>
        <w:pStyle w:val="BodyText"/>
      </w:pPr>
      <w:r>
        <w:t xml:space="preserve">Đám Hấp Huyết Phong kia tác dụng quá nhỏ, coi như là con bài chưa lật của Huyết Lạc Yếu Tắc ra hết, cũng chỉ có thể tiêu diệt một bộ phận Hấp Huyết Phong, không thể đem toàn bộ Hấp Huyết Phong tiêu diệt. Hơn nữa tiêu hao đại lượng năng lượng công kích những Hấp Huyết Phong kia cũng có chút không đáng.</w:t>
      </w:r>
    </w:p>
    <w:p>
      <w:pPr>
        <w:pStyle w:val="BodyText"/>
      </w:pPr>
      <w:r>
        <w:t xml:space="preserve">Đàn Hấp Huyết Phong kia vừa mới bay qua đệ nhất Huyết Lạc Yếu Tắc, từ viễn phương rất nhanh bay tới hai nghìn tên chiến sĩ bộ tộc người có cánh tay cầm cung tiễn.</w:t>
      </w:r>
    </w:p>
    <w:p>
      <w:pPr>
        <w:pStyle w:val="BodyText"/>
      </w:pPr>
      <w:r>
        <w:t xml:space="preserve">Đám chiến sĩ bộ tộc người có cánh bay lượn đến cách đệ nhất Huyết Lạc Yếu Tắc trong cự ly ba trăm thước, bất chợt bắn ra từng đạo mũi tên hướng về phía trên Huyết Lạc Yếu Tắc vọt tới.</w:t>
      </w:r>
    </w:p>
    <w:p>
      <w:pPr>
        <w:pStyle w:val="BodyText"/>
      </w:pPr>
      <w:r>
        <w:t xml:space="preserve">Đống lớn mũi tên tựa như lưu tinh bắn ở trên đệ nhất Huyết Lạc Yếu Tắc, ở trên đó lưu lại từng đạo vết tích đồng thời cũng phá hủy một ít binh khí chiến tranh tự động.</w:t>
      </w:r>
    </w:p>
    <w:p>
      <w:pPr>
        <w:pStyle w:val="BodyText"/>
      </w:pPr>
      <w:r>
        <w:t xml:space="preserve">Nếu muốn công hãm đệ nhất cần phải từng bước đi đến, bước đầu tiên nhất định phải phá hủy số lượng binh khí chiến tranh tự động kinh khủng bên trong đệ nhất yếu tắc kia.</w:t>
      </w:r>
    </w:p>
    <w:p>
      <w:pPr>
        <w:pStyle w:val="BodyText"/>
      </w:pPr>
      <w:r>
        <w:t xml:space="preserve">Nếu không vô luận có bao nhiêu chiến sĩ dị tộc hướng về đệ nhất yếu tắc xông tới, đều sẽ bị những binh khí chiến tranh tự động kia đánh chết.</w:t>
      </w:r>
    </w:p>
    <w:p>
      <w:pPr>
        <w:pStyle w:val="BodyText"/>
      </w:pPr>
      <w:r>
        <w:t xml:space="preserve">Trên đệ nhất Huyết Lạc Yếu Tắc, một thương môn tự động mở ra, từng binh khí chiến tranh tựa như hình lăng trụ, mũi nhọn giống như thủy tinh tinh thuần xuất hiện. Những binh khí chiến tranh này chính là một loại đòn sát thủ của đệ nhất Huyết Lạc Yếu Tắc lăng kính pháo laser.</w:t>
      </w:r>
    </w:p>
    <w:p>
      <w:pPr>
        <w:pStyle w:val="BodyText"/>
      </w:pPr>
      <w:r>
        <w:t xml:space="preserve">Trong vòng mười giây, ở trong cả đệ nhất Huyết Lạc Yếu Tắc đều xuất hiện loại lăng kính pháo laser này, sau một khắc, vô số đạo laser cỡ ngón cái phóng lên cao, hướng về hai gã chiến sĩ người có cánh trên bầu trời cuốn lấy.</w:t>
      </w:r>
    </w:p>
    <w:p>
      <w:pPr>
        <w:pStyle w:val="BodyText"/>
      </w:pPr>
      <w:r>
        <w:t xml:space="preserve">Lăng kính pháo laser lửa đạn ngưng tụ mà thành mưa laser chỉ là hướng về phía bầu trời cuốn tới, hai nghìn gã chiến sĩ bộ tộc người có cánh đột nhiên thân thể khắp nơi đều là lỗ hổng, tựa như hạt mưa rơi trên mặt đất.</w:t>
      </w:r>
    </w:p>
    <w:p>
      <w:pPr>
        <w:pStyle w:val="BodyText"/>
      </w:pPr>
      <w:r>
        <w:t xml:space="preserve">Dưới một kích, miểu sát hai nghìn gã chiến sĩ bộ tộc người có cánh đang bay lượn ở trên bầu trời, đây chính là lăng kính pháo laser kinh khủng.</w:t>
      </w:r>
    </w:p>
    <w:p>
      <w:pPr>
        <w:pStyle w:val="BodyText"/>
      </w:pPr>
      <w:r>
        <w:t xml:space="preserve">Ở trong bạo phong chiến hạm, vô số người ở trên một màn hình hiển thị quan khán trận chiến đỉnh phong giữa nhân loại cùng với vương quốc người khủng long.</w:t>
      </w:r>
    </w:p>
    <w:p>
      <w:pPr>
        <w:pStyle w:val="BodyText"/>
      </w:pPr>
      <w:r>
        <w:t xml:space="preserve">- Thật mạnh! Thực sự là quá đáng sợ. Vân Châu, quả nhiên không hổ là Thánh Địa cuối cùng của nhân loại.</w:t>
      </w:r>
    </w:p>
    <w:p>
      <w:pPr>
        <w:pStyle w:val="BodyText"/>
      </w:pPr>
      <w:r>
        <w:t xml:space="preserve">Thấy hai nghìn chiến sĩ bộ tộc người có cánh ở dưới một kích của những lăng kính pháo laser hóa thành tro bụi, cao tầng người có cánh trong bạo phong chiến hạm sắc mặt trắng nhợt. Thương vong khủng bố như thế, những bộ tộc người có cánh này cũng vô pháp thừa thụ bao nhiêu lần.</w:t>
      </w:r>
    </w:p>
    <w:p>
      <w:pPr>
        <w:pStyle w:val="BodyText"/>
      </w:pPr>
      <w:r>
        <w:t xml:space="preserve">Nếu là tấn công chính diện, cho dù cường giả trên cả bạo phong chiến hạm đều đi tới cũng không thể thừa thụ lăng kính pháo laser luân phiên công kích vài lần.</w:t>
      </w:r>
    </w:p>
    <w:p>
      <w:pPr>
        <w:pStyle w:val="BodyText"/>
      </w:pPr>
      <w:r>
        <w:t xml:space="preserve">Hai nghìn chiến sĩ bộ tộc người có cánh kia bị miểu sát, sau đó không lâu lại có năm trăm gã chiến sĩ bộ tộc người có cánh từ phía xa bay ra, đi tới trên bầu trời Huyết Lạc Yếu Tắc, liều mạng công kích tới vũ khí tự động bại lộ ở bên ngoài Huyết Lạc Yếu Tắc.</w:t>
      </w:r>
    </w:p>
    <w:p>
      <w:pPr>
        <w:pStyle w:val="BodyText"/>
      </w:pPr>
      <w:r>
        <w:t xml:space="preserve">Những lăng kính pháo laser kia tái hiện, vô số quang vũ bao phủ bầu trời, năm trăm gã chiến sĩ bộ tộc người có cánh ở dưới quang vũ bao phủ, trong nháy mắt bị bắn thành cái sàng, lại lần nữa rơi xuống trên mặt đất.</w:t>
      </w:r>
    </w:p>
    <w:p>
      <w:pPr>
        <w:pStyle w:val="Compact"/>
      </w:pPr>
      <w:r>
        <w:t xml:space="preserve">Đúng lúc này, xa ở ngoài ba kilomet, mấy trăm đầu tam giai biến dị Lương Long thân cao tới mười thước, mọc ra cái đuôi tráng kiện. Trên đuôi của chúng kéo theo một cái bình thật lớn, ở trong cái bình một khối cự thạch nặng đến mấy tấn.</w:t>
      </w:r>
      <w:r>
        <w:br w:type="textWrapping"/>
      </w:r>
      <w:r>
        <w:br w:type="textWrapping"/>
      </w:r>
    </w:p>
    <w:p>
      <w:pPr>
        <w:pStyle w:val="Heading2"/>
      </w:pPr>
      <w:bookmarkStart w:id="1282" w:name="chương-1260-thi-sơn-huyết-hải-2"/>
      <w:bookmarkEnd w:id="1282"/>
      <w:r>
        <w:t xml:space="preserve">1260. Chương 1260: Thi Sơn Huyết Hải! (2)</w:t>
      </w:r>
    </w:p>
    <w:p>
      <w:pPr>
        <w:pStyle w:val="Compact"/>
      </w:pPr>
      <w:r>
        <w:br w:type="textWrapping"/>
      </w:r>
      <w:r>
        <w:br w:type="textWrapping"/>
      </w:r>
      <w:r>
        <w:t xml:space="preserve">Ở bên cạnh một gã chiến sĩ người khủng long quát lớn, đám tam giai biến dị Lương Long kia dùng đuôi vung mạnh một cái, từng khối cự thạch tựa như lưu tinh hướng về phía Huyết Lạc Yếu Tắc bay đi.</w:t>
      </w:r>
    </w:p>
    <w:p>
      <w:pPr>
        <w:pStyle w:val="BodyText"/>
      </w:pPr>
      <w:r>
        <w:t xml:space="preserve">Biến dị Lương Long nguyên bản chính là thuộc về loại biến dị thú lực lớn, đuôi của nhị giai biến dị Lương Long đã có thể thoải mái nâng lên cự thạch nặg đến mấy tấn. Tam giai Lương Long càng có thể thoải mái đem cự thạch ném mạnh ra xa ba kilomet.</w:t>
      </w:r>
    </w:p>
    <w:p>
      <w:pPr>
        <w:pStyle w:val="BodyText"/>
      </w:pPr>
      <w:r>
        <w:t xml:space="preserve">Từng viên cự thạch từ phía xa bắn tới, tựa như mưa đá nện lên trên Huyết Lạc Yếu Tắc. Không ít cự thạch trực tiếp đập lệch, thế nhưng vẫn như cũ không hề thiếu cự thạch không bị điện từ quang bắn phá nên lên trên yếu tắc, đem không ít binh khí chiến tranh tự động trực tiếp đập vỡ, lưu lại một mảnh vết tích vô cùng khó coi.</w:t>
      </w:r>
    </w:p>
    <w:p>
      <w:pPr>
        <w:pStyle w:val="BodyText"/>
      </w:pPr>
      <w:r>
        <w:t xml:space="preserve">Phía xa tam giai Lương Long tựa như máy bắn đá vừa mới ném mạnh hai đợt cự thạch, ở phía sau đệ nhất Huyết Lạc Yếu Tắc hai trăm thước, mặt đất mở ra, một bệ bắn hiển hiện, từng viên đạn đạo năng lượng từa dưới đất bắn ra.</w:t>
      </w:r>
    </w:p>
    <w:p>
      <w:pPr>
        <w:pStyle w:val="BodyText"/>
      </w:pPr>
      <w:r>
        <w:t xml:space="preserve">Ở dưới Máy Tính Trung Tâm dẫn đạo, từng viên đạn đạo năng lượng vô cùng tinh chuẩn bay ra một đạo đường vòng cung rơi vào trong đám tam giai biến dị Lương Long kia điên cuồng bạo tạc ra, đem đám chút Lương Long kia nổ thành nát bấy.</w:t>
      </w:r>
    </w:p>
    <w:p>
      <w:pPr>
        <w:pStyle w:val="BodyText"/>
      </w:pPr>
      <w:r>
        <w:t xml:space="preserve">Chỉ chốc lát, chỗ mấy trăm đầu tam giai biến dị Lương Long kia tụ tập đã bị bắn đến lồi lõm, khắp nơi đều là mảnh vụn tứ chi còn sót lại của tam giai biến dị Lương Long.</w:t>
      </w:r>
    </w:p>
    <w:p>
      <w:pPr>
        <w:pStyle w:val="BodyText"/>
      </w:pPr>
      <w:r>
        <w:t xml:space="preserve">Gần một trăm chiến sĩ người lợn rừng cấp tốc đi tới trên chiến trường, đem thi thể của đám tam giai biến dị Lương Long kia kéo đi. Thi thể của những tam giai biến dị Lương Long này cũng có thể xem như thức ăn.</w:t>
      </w:r>
    </w:p>
    <w:p>
      <w:pPr>
        <w:pStyle w:val="BodyText"/>
      </w:pPr>
      <w:r>
        <w:t xml:space="preserve">Lúc này đây rất nhiều chủng tộc cùng nhau đi đến tấn công Huyết Lạc Yếu Tắc, hậu cần của bọn chúng cũng thập phần khẩn trương.</w:t>
      </w:r>
    </w:p>
    <w:p>
      <w:pPr>
        <w:pStyle w:val="BodyText"/>
      </w:pPr>
      <w:r>
        <w:t xml:space="preserve">Không lâu sau, lại có từng đầu tam giai biến dị Lương Long bị xua đuổi cùng một chỗ, hình thành một đầu thạch trận địa, hướng về Huyết Lạc Yếu Tắc tiếp tục phát động tấn công.</w:t>
      </w:r>
    </w:p>
    <w:p>
      <w:pPr>
        <w:pStyle w:val="BodyText"/>
      </w:pPr>
      <w:r>
        <w:t xml:space="preserve">Chiến đấu kịch liệt vẫn duy trì liên tục đến chạng vạng, mấy vạn gã chiến sĩ người đầu dê ngã xuống trước Huyết Lạc Yếu Tắc, trên bầu trời cũng ngã xuống hơn một vạn gã chiến sĩ bộ tộc người có cánh. Còn bên phía nhân loại lại chỉ vẻn vẹn có tám người bị cự thạch từ phía xa ném mạnh đến trực tiếp đánh chết.</w:t>
      </w:r>
    </w:p>
    <w:p>
      <w:pPr>
        <w:pStyle w:val="BodyText"/>
      </w:pPr>
      <w:r>
        <w:t xml:space="preserve">Trịnh Nham Hà nhìn tỉ lệ thương vong thật lớn kia, trên mặt vẫn như cũ không hề vui vẻ.</w:t>
      </w:r>
    </w:p>
    <w:p>
      <w:pPr>
        <w:pStyle w:val="BodyText"/>
      </w:pPr>
      <w:r>
        <w:t xml:space="preserve">Tuy rằng chiến đấu ban ngày, chiến sĩ nhân loại tỉ lệ tử vong cực thấp, thế nhưng những binh khí phòng ngự tự động kia cũng đã bị chiến sĩ dị tộc không để ý sinh tử phá hủy sắp tới một phần mười.</w:t>
      </w:r>
    </w:p>
    <w:p>
      <w:pPr>
        <w:pStyle w:val="BodyText"/>
      </w:pPr>
      <w:r>
        <w:t xml:space="preserve">Tiếp tục chiến tranh cường độ cao như thế, vẫn là mười ngày sau, những binh khí phòng ngự tự động của Huyết Lạc Yếu Tắc sẽ bị phá hủy toàn bộ. Đến lúc đó, chiến đấu sẽ càng thêm kịch liệt và tàn khốc. Hơn nữa ngày này chiến tranh kịch liệt cũng tiêu hao đại lượng vật tư trong Huyết Lạc Yếu Tắc.</w:t>
      </w:r>
    </w:p>
    <w:p>
      <w:pPr>
        <w:pStyle w:val="BodyText"/>
      </w:pPr>
      <w:r>
        <w:t xml:space="preserve">Chỉ là những đạn đạo năng lượng uy lực thật lớn kia cũng đã bắn ra một phần mười số lượng tồn kho. Nếu là vật tư hao hết, như vậy Huyết Lạc Yếu Tắc sẽ biến thành lão hổ không có nanh vuốt mặc cho người khi dễ.</w:t>
      </w:r>
    </w:p>
    <w:p>
      <w:pPr>
        <w:pStyle w:val="BodyText"/>
      </w:pPr>
      <w:r>
        <w:t xml:space="preserve">Màn đêm buông xuống không lâu sau, những người đầu dê kia rốt cục bị chết đến không còn phái ra tiếp nữa. Đột nhiên trong lúc đó, từ trong trận địa địch, thoáng cái lao ra vô số hôi ảnh vóc người thấp bé, chỉ có khoảng một thước hai, hướng về phía Huyết Lạc Yếu Tắc vọt tới.</w:t>
      </w:r>
    </w:p>
    <w:p>
      <w:pPr>
        <w:pStyle w:val="BodyText"/>
      </w:pPr>
      <w:r>
        <w:t xml:space="preserve">Huyết Lạc Yếu Tắc bên này thoáng ra mọc ra vô số đèn pha chiếu xạ xuống phía dưới, đem toàn bộ địa phương trong vòng bốn trăm thước xung quanh Huyết Lạc Yếu Tắc chiếu rọi đến rõ ràng từng thứ một.</w:t>
      </w:r>
    </w:p>
    <w:p>
      <w:pPr>
        <w:pStyle w:val="BodyText"/>
      </w:pPr>
      <w:r>
        <w:t xml:space="preserve">Trịnh Nham Hà tập trung nhìn vào, chỉ thấy phía dưới hôi ảnh vóc người thấp bé chính là một đám người đầu chuột thật lớn, mọc ra móng vuốt cường tráng.</w:t>
      </w:r>
    </w:p>
    <w:p>
      <w:pPr>
        <w:pStyle w:val="BodyText"/>
      </w:pPr>
      <w:r>
        <w:t xml:space="preserve">Đám người đầu chuột này số lượng thật lớn, vóc người lại thập phần thấp bé. Liếc mắt xem qua phảng phất từng đầu lão thử đang đứng thẳng người mà đi.</w:t>
      </w:r>
    </w:p>
    <w:p>
      <w:pPr>
        <w:pStyle w:val="BodyText"/>
      </w:pPr>
      <w:r>
        <w:t xml:space="preserve">Vô số người đầu chuột hướng về phía bên này vọt tới, rất nhiều người đầu chuốt nắm thi thể của đám người lợn rừng, người đầu dê chết trận kia trở về. Có một số còn lại là nhào tới trên thi thể của người lợn rừng, người đầu dê gặm từng miếng lớn. Càng nhiều người đầu chuột lại tựa như thủy triều hướng về phía Huyết Lạc Yếu Tắc bên này vọt tới.</w:t>
      </w:r>
    </w:p>
    <w:p>
      <w:pPr>
        <w:pStyle w:val="BodyText"/>
      </w:pPr>
      <w:r>
        <w:t xml:space="preserve">- Pháo kích!</w:t>
      </w:r>
    </w:p>
    <w:p>
      <w:pPr>
        <w:pStyle w:val="BodyText"/>
      </w:pPr>
      <w:r>
        <w:t xml:space="preserve">Trịnh Nham Hà nhìn đám người đầu chuột kia tựa như thủy triều hướng về phía Huyết Lạc Yếu Tắc lao đến, liền biến sắc, hạ đạt mệnh lệnh.</w:t>
      </w:r>
    </w:p>
    <w:p>
      <w:pPr>
        <w:pStyle w:val="BodyText"/>
      </w:pPr>
      <w:r>
        <w:t xml:space="preserve">Ở bên trong Huyết Lạc Yếu Tắc, từng chiếc năng lượng trọng pháo được kéo dài ra, khẩu pháo quang hoa chớp động, từng đạo năng lượng quang trụ dũng mãnh phun ra, rơi vào trong đám người đầu chuột kia, bất chợt hóa thành sóng xung kích vô cùng kinh khủng, hướng về bốn phương tám hướng khuếch tán ra, đem đại lượng người đầu chuột trực tiếp oanh thành tro bụi.</w:t>
      </w:r>
    </w:p>
    <w:p>
      <w:pPr>
        <w:pStyle w:val="BodyText"/>
      </w:pPr>
      <w:r>
        <w:t xml:space="preserve">Đúng lúc này, một gã người máy hình người cấp tốc đi tới trên tường thành, cầm trong tay pháo điện từ hướng về người đầu chuột phía dưới tiến hành xạ kích. Từng đạo quang mang chớp động, phía dưới người đầu chuột bất chợt bị đánh nổ hết thảy.</w:t>
      </w:r>
    </w:p>
    <w:p>
      <w:pPr>
        <w:pStyle w:val="BodyText"/>
      </w:pPr>
      <w:r>
        <w:t xml:space="preserve">Trong Huyết Lạc Yếu Tắc, có rất nhiều người máy hình người tồn tại, những người máy này thủ vệ ở trong thành, có thể thay thế chiến sĩ nhân loại, tiến hành chiến đấu nguy hiểm nhất.</w:t>
      </w:r>
    </w:p>
    <w:p>
      <w:pPr>
        <w:pStyle w:val="BodyText"/>
      </w:pPr>
      <w:r>
        <w:t xml:space="preserve">Thế nhưng phía dưới cự thạch tựa như hạt mưa được ném mạnh đến Huyết Lạc Yếu Tắc to lớn kia, không ít người máy hình người đều bị cự thạch kia đập thành một đống sắc vụn.</w:t>
      </w:r>
    </w:p>
    <w:p>
      <w:pPr>
        <w:pStyle w:val="BodyText"/>
      </w:pPr>
      <w:r>
        <w:t xml:space="preserve">Chiến đấu vô cùng kịch liệt vẫn không ngừng duy trì liên tục, tròn một ngày đêm, bên phía người Khủng long cũng không có dừng lại công kích.</w:t>
      </w:r>
    </w:p>
    <w:p>
      <w:pPr>
        <w:pStyle w:val="BodyText"/>
      </w:pPr>
      <w:r>
        <w:t xml:space="preserve">Sáng sớm ngày thứ hai, khi mặt trời mọc lên, một đêm không có chợp mắt, Trịnh Nham Hà hai mắt đỏ đậm thấy ở xung quanh Huyết Lạc Yếu Tắc khắp nơi đều là thi thể của người đầu chuột. Những người đầu chuột kia cũng không biết đã chết đi bao nhiêu, hình thành một núi thi thể vô cùng hung ác, múi máu tanh nồng đậm, coi như là ở trong Huyết Lạc Yếu Tắc cũng có thể rõ ràng ngửi thấy được.</w:t>
      </w:r>
    </w:p>
    <w:p>
      <w:pPr>
        <w:pStyle w:val="BodyText"/>
      </w:pPr>
      <w:r>
        <w:t xml:space="preserve">Ở phía trước của Huyết Lạc Yếu Tắc có thể thấy được một cái hố sâu thật lớn. Đó là hố sâu do trọng pháo năng lượng oanh kích hình thành. Ở trong hố sâu đó cũng đều chất đống đủ loại thi thể, mảnh vụn tứ chi đã bị chia lìa. Cả chiến trường tựa như địa ngục, Thi Sơn Huyết Hải đó là cách hình dung về tình hình lúc này.</w:t>
      </w:r>
    </w:p>
    <w:p>
      <w:pPr>
        <w:pStyle w:val="BodyText"/>
      </w:pPr>
      <w:r>
        <w:t xml:space="preserve">Trong một đêm đó, thương vong thảm trọng, người đầu chuột tử vong đã vượt lên trước mười lăm vạn vừa mới thối lui không lâu. Từ phía sau, từng đầu người thằn lằn thân thể dài tới hai thước, tứ chi bám sát trên mặt đất, trên thân khóc một tầng lân giáp màu xanh nhạt, tứ chi cùng động, điên cuồng hướng về đệ nhất Huyết Lạc Yếu Tắc bên này bò qua.</w:t>
      </w:r>
    </w:p>
    <w:p>
      <w:pPr>
        <w:pStyle w:val="BodyText"/>
      </w:pPr>
      <w:r>
        <w:t xml:space="preserve">Trịnh Nham Hà nhìn người thằn lằn chen chúc mà đến kia, ánh mắt trầm xuống, hướng về binh sĩ thông tin ở bên nói:</w:t>
      </w:r>
    </w:p>
    <w:p>
      <w:pPr>
        <w:pStyle w:val="BodyText"/>
      </w:pPr>
      <w:r>
        <w:t xml:space="preserve">- Truyền mệnh lệnh của ta, lập tức thông tri Hàn Sắc tiểu thư. Lúc này đây vương quốc người khủng long tấn công cường độ trước đây chưa từng thấy. Mời nàng tận khả năng viện trợ thêm vật tư cho chúng ta.</w:t>
      </w:r>
    </w:p>
    <w:p>
      <w:pPr>
        <w:pStyle w:val="BodyText"/>
      </w:pPr>
      <w:r>
        <w:t xml:space="preserve">Tên binh sĩ thông tin kia vội vã đáp:</w:t>
      </w:r>
    </w:p>
    <w:p>
      <w:pPr>
        <w:pStyle w:val="BodyText"/>
      </w:pPr>
      <w:r>
        <w:t xml:space="preserve">- Dạ!</w:t>
      </w:r>
    </w:p>
    <w:p>
      <w:pPr>
        <w:pStyle w:val="Compact"/>
      </w:pPr>
      <w:r>
        <w:br w:type="textWrapping"/>
      </w:r>
      <w:r>
        <w:br w:type="textWrapping"/>
      </w:r>
    </w:p>
    <w:p>
      <w:pPr>
        <w:pStyle w:val="Heading2"/>
      </w:pPr>
      <w:bookmarkStart w:id="1283" w:name="chương-1261-cầu-viện"/>
      <w:bookmarkEnd w:id="1283"/>
      <w:r>
        <w:t xml:space="preserve">1261. Chương 1261: Cầu Viện!</w:t>
      </w:r>
    </w:p>
    <w:p>
      <w:pPr>
        <w:pStyle w:val="Compact"/>
      </w:pPr>
      <w:r>
        <w:br w:type="textWrapping"/>
      </w:r>
      <w:r>
        <w:br w:type="textWrapping"/>
      </w:r>
      <w:r>
        <w:t xml:space="preserve">Trịnh Nham Hà nhìn viễn phương lo lắng trùng trùng nói:</w:t>
      </w:r>
    </w:p>
    <w:p>
      <w:pPr>
        <w:pStyle w:val="BodyText"/>
      </w:pPr>
      <w:r>
        <w:t xml:space="preserve">- Chờ một chút, ngươi phải nói cho nàng, dựa theo cường độ tấn công của người khủng long lúc này, bên ta tối đa chỉ có thể thủ vững được mười ngày. Mời Hàn Sắc tiểu thư thông tri Nhạc Trọng. Tận lực chuẩn bị sẵn sàng. Lúc này đây, Vân Châu nhân loại chỉ sợ gặp nạn.</w:t>
      </w:r>
    </w:p>
    <w:p>
      <w:pPr>
        <w:pStyle w:val="BodyText"/>
      </w:pPr>
      <w:r>
        <w:t xml:space="preserve">Vẻn vẹn một ngày đêm, bên phía Huyết Lạc Yếu Tắc đã có gần ba mươi vạn dị tộc phơi thây, thi thể chồng chất như núi, máu chảy thành sông, tựa như Địa Ngục. Nhân Tộc bên này lại là thương vong không đến hai mươi người.</w:t>
      </w:r>
    </w:p>
    <w:p>
      <w:pPr>
        <w:pStyle w:val="BodyText"/>
      </w:pPr>
      <w:r>
        <w:t xml:space="preserve">Từ tổn thương như vậy mà so sánh thoạt nhìn rất tốt. Thế nhưng trên thực tế, trariq ua một ngày đêm chiến đấu kịch liệt, trong đệ nhất Huyết Lạc Yếu Tắc rất nhiều binh khí chiến tranh tự động đã tổn hại, đại lượng tinh hạch năng lượng hao hết trực tiếp bị tan vỡ.</w:t>
      </w:r>
    </w:p>
    <w:p>
      <w:pPr>
        <w:pStyle w:val="BodyText"/>
      </w:pPr>
      <w:r>
        <w:t xml:space="preserve">Tuy rằng đệ nhất Huyết Lạc Yếu Tắc thương vong không cao, thế nhưng sức chiến đấu của nó đã bắt đầu giảm xuống không ít.</w:t>
      </w:r>
    </w:p>
    <w:p>
      <w:pPr>
        <w:pStyle w:val="BodyText"/>
      </w:pPr>
      <w:r>
        <w:t xml:space="preserve">Theo thời gian chuyển dời, những vũ khí tự động kia không ngừng bị phá hỏng. Đệ nhất yếu tắc sẽ trở nên càng ngày càng khó vượt qua. Trịnh Nham Hà có thể xác định thủ vững mười ngày, đã là sự tình cực kỳ khó khăn rồi.</w:t>
      </w:r>
    </w:p>
    <w:p>
      <w:pPr>
        <w:pStyle w:val="BodyText"/>
      </w:pPr>
      <w:r>
        <w:t xml:space="preserve">Tên binh sĩ thông tin cũng biết tình thế nghiêm trọng, hắn đáp ứng một tiếng, rồi nhanh chóng rời khỏi nơi này:</w:t>
      </w:r>
    </w:p>
    <w:p>
      <w:pPr>
        <w:pStyle w:val="BodyText"/>
      </w:pPr>
      <w:r>
        <w:t xml:space="preserve">- Dạ!</w:t>
      </w:r>
    </w:p>
    <w:p>
      <w:pPr>
        <w:pStyle w:val="BodyText"/>
      </w:pPr>
      <w:r>
        <w:t xml:space="preserve">Trong phòng hội nghị của đệ nhị yếu tắc, cao tầng quân đôi của Nhạc Trọng đều ngồi trong đó.</w:t>
      </w:r>
    </w:p>
    <w:p>
      <w:pPr>
        <w:pStyle w:val="BodyText"/>
      </w:pPr>
      <w:r>
        <w:t xml:space="preserve">Sau khi nghe được Trịnh Nham Hà thỉnh cầu, Mã Lôi nhướng mày nói:</w:t>
      </w:r>
    </w:p>
    <w:p>
      <w:pPr>
        <w:pStyle w:val="BodyText"/>
      </w:pPr>
      <w:r>
        <w:t xml:space="preserve">- Lại muốn viện trợ? Chúng ta trước đó không phải vừa mới viện trợ cho bọn họ một lần rồi sao? Trịnh Nham Hà thực sự là lòng tham không đáy.</w:t>
      </w:r>
    </w:p>
    <w:p>
      <w:pPr>
        <w:pStyle w:val="BodyText"/>
      </w:pPr>
      <w:r>
        <w:t xml:space="preserve">Không lâu trước, dựa theo Nhạc Trọng chỉ thị, Hàn Sắc đem một nhóm tù binh bị bọn họ bắt được từ Huyết Lạc Yếu Tắc đuổi về trong tay Trịnh Nham Hà, đồng thời còn đem không ít tinh hạch cũng vận chuyển tới trong đệ nhất yếu tắc.</w:t>
      </w:r>
    </w:p>
    <w:p>
      <w:pPr>
        <w:pStyle w:val="BodyText"/>
      </w:pPr>
      <w:r>
        <w:t xml:space="preserve">Trịnh Nham Hà đóng ở đệ nhất yếu tắc, cũng không có đầu nhập vào Nhạc Trọng, mà là cùng với hai huynh đệ hắn vẫn duy trì trạng thái trung lập siêu nhiên, hiện tại lại hướng quân đội của Nhạc Trọng đòi vật tư, tự nhiên để Mã Lôi thập phần bất mãn.</w:t>
      </w:r>
    </w:p>
    <w:p>
      <w:pPr>
        <w:pStyle w:val="BodyText"/>
      </w:pPr>
      <w:r>
        <w:t xml:space="preserve">Phải biết rằng ở trong chiến tranh siêu khoa học kỹ thuật của nhân loại, vũ khí trang bị chiếm địa vị thập phần trọng yếu. Mỗi lần đem một bộ phận vật tư vận chuyển cho Trịnh Nham Hà, bên này lực lượng đã yếu hơn vài phần.</w:t>
      </w:r>
    </w:p>
    <w:p>
      <w:pPr>
        <w:pStyle w:val="BodyText"/>
      </w:pPr>
      <w:r>
        <w:t xml:space="preserve">Lông mày đẹp của Hàn Sắc hơi nhíu lại thành một đám, hướng về phía Lạc Thanh Thanh ở bên hỏi:</w:t>
      </w:r>
    </w:p>
    <w:p>
      <w:pPr>
        <w:pStyle w:val="BodyText"/>
      </w:pPr>
      <w:r>
        <w:t xml:space="preserve">- Thanh Thanh tỷ tỷ, người thấy thế nào?</w:t>
      </w:r>
    </w:p>
    <w:p>
      <w:pPr>
        <w:pStyle w:val="BodyText"/>
      </w:pPr>
      <w:r>
        <w:t xml:space="preserve">Lạc Thanh Thanh tuy rằng là thủ lĩnh Bạo Phong cốc, đại biểu cho lợi ích của Bạo Phong cốc, thế nhưng nàng hiện tại cùng với Nhạc Trọng chính là ong cùng một tổ. Nếu là quân đội của Nhạc Trọng bại vong, Bạo Phong cốc các nàng kết cục cũng sẽ thập phần thê thảm.</w:t>
      </w:r>
    </w:p>
    <w:p>
      <w:pPr>
        <w:pStyle w:val="BodyText"/>
      </w:pPr>
      <w:r>
        <w:t xml:space="preserve">Cách nhìn đại cục của Lạc Thanh Thanh thập phần tốt đẹp, làm ra phán đoán chính xác:</w:t>
      </w:r>
    </w:p>
    <w:p>
      <w:pPr>
        <w:pStyle w:val="BodyText"/>
      </w:pPr>
      <w:r>
        <w:t xml:space="preserve">- Ta cho rằng vẫn nên chi viện, môi hở răng lạnh, đệ nhất yếu tắc có thể kiên trì thêm một ngày đêm, thời gian chuẩn bị của chúng ta có thể qua thêm được một ngày.</w:t>
      </w:r>
    </w:p>
    <w:p>
      <w:pPr>
        <w:pStyle w:val="BodyText"/>
      </w:pPr>
      <w:r>
        <w:t xml:space="preserve">Hàn Sắc khẽ gật đầu, ánh mắt di rời xuống trên người Tiêu Vân.</w:t>
      </w:r>
    </w:p>
    <w:p>
      <w:pPr>
        <w:pStyle w:val="BodyText"/>
      </w:pPr>
      <w:r>
        <w:t xml:space="preserve">Dưới ánh mắt chăm chú của Hàn Sắc, Tiêu Vân trầm giọng nói:</w:t>
      </w:r>
    </w:p>
    <w:p>
      <w:pPr>
        <w:pStyle w:val="BodyText"/>
      </w:pPr>
      <w:r>
        <w:t xml:space="preserve">- Chuyện này liên quan trọng đại, ta cho rằng việc này vẫn nên giao cho thủ lĩnh đại nhân tới quyết định, lúc này mới thích hợp nhất.</w:t>
      </w:r>
    </w:p>
    <w:p>
      <w:pPr>
        <w:pStyle w:val="BodyText"/>
      </w:pPr>
      <w:r>
        <w:t xml:space="preserve">Ở dưới trướng Nhạc Trọng, lúc này cũng bồi dưỡng ra vô số nhân tài, Tiêu Vân xuất thân Tiếu gia thôn, tại Tiếu gia thôn đã là cao thủ đỉnh tiêm. Thế nhưng ở dưới trướng Nhạc Trọng, cũng bất quá hạng người năng lực bình thường. Ưu điểm duy nhất của hắn chính là thời gian đi theo Nhạc Trọng từ sớm, đồng thời đối với Nhạc Trọng trung thành và tận tâm. Lúc này mới có thể trở thành đại tướng một phương.</w:t>
      </w:r>
    </w:p>
    <w:p>
      <w:pPr>
        <w:pStyle w:val="BodyText"/>
      </w:pPr>
      <w:r>
        <w:t xml:space="preserve">Mã Lôi cũng khẽ gật đầu đồng ý nói:</w:t>
      </w:r>
    </w:p>
    <w:p>
      <w:pPr>
        <w:pStyle w:val="BodyText"/>
      </w:pPr>
      <w:r>
        <w:t xml:space="preserve">- Đúng rồi, việc này liên quan trọng đại, xác thực hẳn là giao cho thủ lĩnh đại nhân quyết định.</w:t>
      </w:r>
    </w:p>
    <w:p>
      <w:pPr>
        <w:pStyle w:val="BodyText"/>
      </w:pPr>
      <w:r>
        <w:t xml:space="preserve">Mã Lôi tuy rằng tán thành năng lực của hai người Hàn Sắc, Tôn Vi Vi, thế nhưng làm một đại nam nhân, hắn đối với bài vị của Hàn Sắc iwr trên hắn vẫn là có chút khó chịu. Hắn càng có khuynh hướng nghe theo mệnh lệnh của Nhạc Trọng.</w:t>
      </w:r>
    </w:p>
    <w:p>
      <w:pPr>
        <w:pStyle w:val="BodyText"/>
      </w:pPr>
      <w:r>
        <w:t xml:space="preserve">Hàn Sắc sắc mặt không thay đổi, lấy ra một chiếc máy thông tin bật lên, không lâu sau, từng đạo quang mang bắt đầu khởi động, ngưng tụ hình thành thân ảnh của Nhạc Trọng.</w:t>
      </w:r>
    </w:p>
    <w:p>
      <w:pPr>
        <w:pStyle w:val="BodyText"/>
      </w:pPr>
      <w:r>
        <w:t xml:space="preserve">Hàn Sắc nhìn Nhạc Trọng chậm rãi nói:</w:t>
      </w:r>
    </w:p>
    <w:p>
      <w:pPr>
        <w:pStyle w:val="BodyText"/>
      </w:pPr>
      <w:r>
        <w:t xml:space="preserve">- Thủ lĩnh đại nhân, Trịnh Nham Hà lại lần nữa hướng bên ta cầu viện. Hắn nói nếu là không có thu được bên ta viện trợ, hắn tối đa có thủ vững đệ nhất thể yếu tắc mười ngày. Xin hỏi, quân ta có tiến hành viện trợ đối với hắn hay không?</w:t>
      </w:r>
    </w:p>
    <w:p>
      <w:pPr>
        <w:pStyle w:val="BodyText"/>
      </w:pPr>
      <w:r>
        <w:t xml:space="preserve">Nhạc Trọng trầm giọng nói:</w:t>
      </w:r>
    </w:p>
    <w:p>
      <w:pPr>
        <w:pStyle w:val="BodyText"/>
      </w:pPr>
      <w:r>
        <w:t xml:space="preserve">- Viện trợ! Phải tiến hành viện trợ đối với hắn. Lại vận chuyển một nhóm vật tư cho hắn, thuận tiện đem một cỗ phân thân của Bạch Y giao cho hắn. Nếu như hắn không muốn mượn lực lượng của Bạch Y, cũng không muốn miễn cưỡng. Ta sẽ triệu tập một nhóm vật tư cấp tốc đến trợ giúp các ngươi.</w:t>
      </w:r>
    </w:p>
    <w:p>
      <w:pPr>
        <w:pStyle w:val="BodyText"/>
      </w:pPr>
      <w:r>
        <w:t xml:space="preserve">Trịnh Nham Hà đóng ở đệ nhất yếu tắc nhiều năm, quen thuộc mỗi gốc cây ngọn cỏ của nơi này, quanh năm cùng với Bạo Long Vương quốc chiến đấu kịch liệt. Cho dù để Nhạc Trọng chuyển hoán qua đó, cũng không nhất định làm được càng tốt hơn so với Trịnh Nham Hà. Hiện tại hắn có thể làm chính là chỉnh hợp hậu phương, tổ chức nhân viên chế tạo vũ khí, đem đại lượng nhân viên rút lui khỏi Vân Châu.</w:t>
      </w:r>
    </w:p>
    <w:p>
      <w:pPr>
        <w:pStyle w:val="BodyText"/>
      </w:pPr>
      <w:r>
        <w:t xml:space="preserve">Nhạc Trọng thập phần rõ ràng điểm đáng sợ của những người khủng long kia. Một ngày vương quốc người khủng long đến công đánh, hắn còn có vài phần nắm chặt bình định nội loạn, sau đó thủ vững Vân Châu đẩy lùi địch nhân. Thế nhưng hai vương quốc người khủng long cùng đến công, như vậy Vân Châu căn bản không thủ giữ được.</w:t>
      </w:r>
    </w:p>
    <w:p>
      <w:pPr>
        <w:pStyle w:val="BodyText"/>
      </w:pPr>
      <w:r>
        <w:t xml:space="preserve">Hàn Sắc nghe vậy hiếu kỳ hỏi:</w:t>
      </w:r>
    </w:p>
    <w:p>
      <w:pPr>
        <w:pStyle w:val="BodyText"/>
      </w:pPr>
      <w:r>
        <w:t xml:space="preserve">- Vật tư? Thủ lĩnh đại nhân, người từ nơi nào lấy được vật tư đưa tới?</w:t>
      </w:r>
    </w:p>
    <w:p>
      <w:pPr>
        <w:pStyle w:val="BodyText"/>
      </w:pPr>
      <w:r>
        <w:t xml:space="preserve">Bởi vì Nhạc Trọng một mực ở trong Thiên Đô Hoàng Thành bận rộn trấn an quý tộc, tổ kiến chính phủ mới đủ loại sự tình. Hàn Sắc bọn họ cũng không biết Thiên Đô Hoàng Thành đã bị Nhạc Trọng công chiếm.</w:t>
      </w:r>
    </w:p>
    <w:p>
      <w:pPr>
        <w:pStyle w:val="BodyText"/>
      </w:pPr>
      <w:r>
        <w:t xml:space="preserve">Nhạc Trọng thản nhiên nói:</w:t>
      </w:r>
    </w:p>
    <w:p>
      <w:pPr>
        <w:pStyle w:val="BodyText"/>
      </w:pPr>
      <w:r>
        <w:t xml:space="preserve">- Thiên Đô Hoàng Thành đã bị ta công chiếm. Hiện tại ta đã trở thành chủ nhân Thiên Đô Hoàng Thành. Tự nhiên có thể điều động vật tư bên này. Hàn Sắc, lập tức giúp ta thông tri cho Điêu Tiến, Lục Vũ, sào Hiên Chính, Cái Long, Ích Dịch, Khâm Húc, Hải Dịch, Đông Bách, Ngôn Long những vị Đại Tướng Quân này.</w:t>
      </w:r>
    </w:p>
    <w:p>
      <w:pPr>
        <w:pStyle w:val="BodyText"/>
      </w:pPr>
      <w:r>
        <w:t xml:space="preserve">- Cái gì? Thiên Đô Hoàng Thành đã bị hắn chiếm được? Sao có khả năng?</w:t>
      </w:r>
    </w:p>
    <w:p>
      <w:pPr>
        <w:pStyle w:val="BodyText"/>
      </w:pPr>
      <w:r>
        <w:t xml:space="preserve">Nghe được tin tức này, một bên Lạc Thanh Thanh sắc mặt đại biến, trong lòng tràn ngập kinh hãi.</w:t>
      </w:r>
    </w:p>
    <w:p>
      <w:pPr>
        <w:pStyle w:val="BodyText"/>
      </w:pPr>
      <w:r>
        <w:t xml:space="preserve">Đám người Hàn Sắc, Tiêu Vân, Mã Lôi cũng đồng dạng biến sắc, trong mắt hiện lên một tia không thể tin tưởng. Bọn họ đều rõ ràng phòng ngự của Thiên Đô Hoàng Thành so với hai mươi chi Huyết Lạc Yếu Tắc chỉ mạnh hơn chứ không kém. Nhạc Trọng tuy rằng mạnh mẽ, thế nhưng hắn đơn thương độc mã cướp đoạt cả Thiên Đô Hoàng Thành, sự thực này vẫn là khiến mọi người trong lòng kinh hãi không ngớt.</w:t>
      </w:r>
    </w:p>
    <w:p>
      <w:pPr>
        <w:pStyle w:val="BodyText"/>
      </w:pPr>
      <w:r>
        <w:t xml:space="preserve">Trong lòng Tiêu Vân chậm rãi thở dài, đồng thời càng thêm kính nể Nhạc Trọng:</w:t>
      </w:r>
    </w:p>
    <w:p>
      <w:pPr>
        <w:pStyle w:val="BodyText"/>
      </w:pPr>
      <w:r>
        <w:t xml:space="preserve">- Hắn quả nhiên không phải người thường!</w:t>
      </w:r>
    </w:p>
    <w:p>
      <w:pPr>
        <w:pStyle w:val="BodyText"/>
      </w:pPr>
      <w:r>
        <w:t xml:space="preserve">Hàn Sắc cưỡng chế kinh hãi trong lòng, lập tức truyền thông tin cho chín Đại Tướng Quân địa vị trung lập.</w:t>
      </w:r>
    </w:p>
    <w:p>
      <w:pPr>
        <w:pStyle w:val="Compact"/>
      </w:pPr>
      <w:r>
        <w:br w:type="textWrapping"/>
      </w:r>
      <w:r>
        <w:br w:type="textWrapping"/>
      </w:r>
    </w:p>
    <w:p>
      <w:pPr>
        <w:pStyle w:val="Heading2"/>
      </w:pPr>
      <w:bookmarkStart w:id="1284" w:name="chương-1262-hàng-phục-chư-tướng-1"/>
      <w:bookmarkEnd w:id="1284"/>
      <w:r>
        <w:t xml:space="preserve">1262. Chương 1262: Hàng Phục Chư Tướng! (1)</w:t>
      </w:r>
    </w:p>
    <w:p>
      <w:pPr>
        <w:pStyle w:val="Compact"/>
      </w:pPr>
      <w:r>
        <w:br w:type="textWrapping"/>
      </w:r>
      <w:r>
        <w:br w:type="textWrapping"/>
      </w:r>
      <w:r>
        <w:t xml:space="preserve">Không lâu sau, từ trong máy truyền thông tin, từng đạo quang mang chớp động, toàn bộ tin tức của từng gã yếu tắc Đại Tướng Quân xuất hiện ở trong gian phòng này.</w:t>
      </w:r>
    </w:p>
    <w:p>
      <w:pPr>
        <w:pStyle w:val="BodyText"/>
      </w:pPr>
      <w:r>
        <w:t xml:space="preserve">Đệ tứ đến đệ thập nhị yếu tắc Đại Tướng Quân thái độ mờ ám nhất, vừa không có gia nhập quân đội của Nhạc Trọng, cũng không có lựa chọn cùng với Nhạc Trọng đối kháng. Bất quá bọn họ vẫn là cùng với Nhạc Trọng bảo trì quan hệ hữu hảo. Bằng không, Nhạc Trọng chỉ cần đoạn tuyệt cung cấp của những yếu tắc kia, bọn họ sẽ tự động diệt vong.</w:t>
      </w:r>
    </w:p>
    <w:p>
      <w:pPr>
        <w:pStyle w:val="BodyText"/>
      </w:pPr>
      <w:r>
        <w:t xml:space="preserve">Đại Tướng Quân Điêu Tiến vóc người lực lưỡng, khí thế cao ngất nhìn thẳng vào Hàn Sắc trầm giọng nói:</w:t>
      </w:r>
    </w:p>
    <w:p>
      <w:pPr>
        <w:pStyle w:val="BodyText"/>
      </w:pPr>
      <w:r>
        <w:t xml:space="preserve">- Hàn Sắc tiểu thư, ngươi bảo chúng ta tới đây, có việc gì cần làm sao?</w:t>
      </w:r>
    </w:p>
    <w:p>
      <w:pPr>
        <w:pStyle w:val="BodyText"/>
      </w:pPr>
      <w:r>
        <w:t xml:space="preserve">Từng đạo ánh mắt chợt rơi vào trên người Hàn Sắc, muốn nàng đưa ra một giao phó.</w:t>
      </w:r>
    </w:p>
    <w:p>
      <w:pPr>
        <w:pStyle w:val="BodyText"/>
      </w:pPr>
      <w:r>
        <w:t xml:space="preserve">Nhạc Trọng đưa mắt nhìn chín tên Đại Tướng Quân kia một cái, trầm giọng nói:</w:t>
      </w:r>
    </w:p>
    <w:p>
      <w:pPr>
        <w:pStyle w:val="BodyText"/>
      </w:pPr>
      <w:r>
        <w:t xml:space="preserve">- Là ta để nàng đem các ngươi triệu đến.</w:t>
      </w:r>
    </w:p>
    <w:p>
      <w:pPr>
        <w:pStyle w:val="BodyText"/>
      </w:pPr>
      <w:r>
        <w:t xml:space="preserve">Đại Tướng Quân Lục Vũ nhận ra Nhạc Trọng, thất thanh nói:</w:t>
      </w:r>
    </w:p>
    <w:p>
      <w:pPr>
        <w:pStyle w:val="BodyText"/>
      </w:pPr>
      <w:r>
        <w:t xml:space="preserve">- Nhạc Trọng thủ lĩnh là ngươi!</w:t>
      </w:r>
    </w:p>
    <w:p>
      <w:pPr>
        <w:pStyle w:val="BodyText"/>
      </w:pPr>
      <w:r>
        <w:t xml:space="preserve">Đám Đại Tướng Quân còn lại ánh mắt chợt rơi xuống trên người Nhạc Trọng.</w:t>
      </w:r>
    </w:p>
    <w:p>
      <w:pPr>
        <w:pStyle w:val="BodyText"/>
      </w:pPr>
      <w:r>
        <w:t xml:space="preserve">- Là ta!</w:t>
      </w:r>
    </w:p>
    <w:p>
      <w:pPr>
        <w:pStyle w:val="BodyText"/>
      </w:pPr>
      <w:r>
        <w:t xml:space="preserve">Nhạc Trọng nhìn chín tên Đại Tướng Quân kia, ánh mắt băng lãnh chậm rãi nói:</w:t>
      </w:r>
    </w:p>
    <w:p>
      <w:pPr>
        <w:pStyle w:val="BodyText"/>
      </w:pPr>
      <w:r>
        <w:t xml:space="preserve">- Ta đã nắm giữ cả Thiên Đô Hoàng Thành, hiện tại các ngươi có hai con đường có thể lựa chọn, một con đường chính là lựa chọn thần phục ta. Ta có thể bảo chứng các ngươi vinh hoa phú quý. Con đường thứ hai chính là tử lộ, một ngày các ngươi không muốn thần phục ta, ta sẽ khiến các ngươi cùng với toàn bộ thân nhân được lưu lại bên trong Thiên Đô Hoàng Thành giết sạch toàn bộ.</w:t>
      </w:r>
    </w:p>
    <w:p>
      <w:pPr>
        <w:pStyle w:val="BodyText"/>
      </w:pPr>
      <w:r>
        <w:t xml:space="preserve">Chín tên Đại Tướng Quân ai nấy nội tâm rung động, trong lòng tràn ngập kinh hãi. Bọn họ sở dĩ thân ở tuyệt cảnh vẫn như cũ không muốn hướng Nhạc Trọng đầu hàng, chính là bởi vì trong Vân Châu còn có Thiên Đô Hoàng Thành tồn tại. Bọn họ ở trong Thiên Đô Hoàng Thành cũng có đại lượng thân bằng hảo hữu. Hiện tại Nhạc Trọng dĩ nhiên nói là hắn đã đánh hạ Thiên Đô Hoàng Thành, đối với bọn họ mà nói quả thực là sự tình không thể tưởng tượng nổi.</w:t>
      </w:r>
    </w:p>
    <w:p>
      <w:pPr>
        <w:pStyle w:val="BodyText"/>
      </w:pPr>
      <w:r>
        <w:t xml:space="preserve">Lục Vũ hồ nghi hỏi:</w:t>
      </w:r>
    </w:p>
    <w:p>
      <w:pPr>
        <w:pStyle w:val="BodyText"/>
      </w:pPr>
      <w:r>
        <w:t xml:space="preserve">- Nhạc Trọng thủ lĩnh, ngươi nói là thật sao? Có gì chứng thực không?</w:t>
      </w:r>
    </w:p>
    <w:p>
      <w:pPr>
        <w:pStyle w:val="BodyText"/>
      </w:pPr>
      <w:r>
        <w:t xml:space="preserve">Từng đạo ánh mắt hoài nghi rơi vào trên người Nhạc Trọng.</w:t>
      </w:r>
    </w:p>
    <w:p>
      <w:pPr>
        <w:pStyle w:val="BodyText"/>
      </w:pPr>
      <w:r>
        <w:t xml:space="preserve">- Lời nói của Nhạc Trọng bệ hạ đều là nói thật, ta có thể chứng minh!</w:t>
      </w:r>
    </w:p>
    <w:p>
      <w:pPr>
        <w:pStyle w:val="BodyText"/>
      </w:pPr>
      <w:r>
        <w:t xml:space="preserve">Từng đạo bạch quang chớp động, gia chủ tứ đại gia tộc, Chu gia gia chủ, ba gã gia chủ của đại quý tộc đã xác định tham gia vào nội các đều trống rỗng mà hiện hình. Đậu gia gia chủ nhìn thẳng Lục Vũ nói.</w:t>
      </w:r>
    </w:p>
    <w:p>
      <w:pPr>
        <w:pStyle w:val="BodyText"/>
      </w:pPr>
      <w:r>
        <w:t xml:space="preserve">Đậu Mông hướng về Đại Tướng Quân Điêu Tiến trầm giọng quát dẹp đường:</w:t>
      </w:r>
    </w:p>
    <w:p>
      <w:pPr>
        <w:pStyle w:val="BodyText"/>
      </w:pPr>
      <w:r>
        <w:t xml:space="preserve">- Chúng ta đều có thể chứng minh, Nhạc Trọng bệ hạ đã đánh chết Ngụy Minh Thanh, hiện tại đã trở thành chủ nhân chân chính trong Thiên Đô Hoàng Thành. Điêu Tiến, ngươi còn không mau hướng Nhạc Trọng bệ hạ quỳ xuống, tuyên thệ thuần phục?</w:t>
      </w:r>
    </w:p>
    <w:p>
      <w:pPr>
        <w:pStyle w:val="BodyText"/>
      </w:pPr>
      <w:r>
        <w:t xml:space="preserve">Hình ảnh của Đại Tướng Quân Điêu Tiến trong nháy mắt hướng về phía Nhạc Trọng quỳ xuống tuyên thệ thuần phục:</w:t>
      </w:r>
    </w:p>
    <w:p>
      <w:pPr>
        <w:pStyle w:val="BodyText"/>
      </w:pPr>
      <w:r>
        <w:t xml:space="preserve">- Dạ! Điêu Tiến gặp qua Nhạc Trọng bệ hạ! Điêu Tiến nguyện ý vì Nhạc Trọng bệ hạ quên mình phục vụ!</w:t>
      </w:r>
    </w:p>
    <w:p>
      <w:pPr>
        <w:pStyle w:val="BodyText"/>
      </w:pPr>
      <w:r>
        <w:t xml:space="preserve">Rất ít người biết, Đại Tướng Quân Điêu Tiến trong hai mươi Huyết Lạc Yếu Tắc trên thực tế là người của Đậu gia, hơn nữa còn là đệ tử dòng chính của Đậu gia. Chỉ là hắn từ rất sớm trước đó đã mai danh ẩn tích, cuối cùng ở dưới gia tộc chi trì, trở thành một gã Đại Tướng Quân trong Huyết Lạc Yếu Tắc.</w:t>
      </w:r>
    </w:p>
    <w:p>
      <w:pPr>
        <w:pStyle w:val="BodyText"/>
      </w:pPr>
      <w:r>
        <w:t xml:space="preserve">Tứ đại gia tộc ở trong Vân Châu nắm giữ thế lực to lớn, rất nhiều ám kỳ chính là bởi vì như vậy, Ngụy Minh Thanh mới không dám đơn giản động đến bọn họ.</w:t>
      </w:r>
    </w:p>
    <w:p>
      <w:pPr>
        <w:pStyle w:val="BodyText"/>
      </w:pPr>
      <w:r>
        <w:t xml:space="preserve">Trong lòng Lục Vũ khe khẽ thở dài, quỳ một gối xuống trên mặt đất hướng về Nhạc Trọng thuần phục:</w:t>
      </w:r>
    </w:p>
    <w:p>
      <w:pPr>
        <w:pStyle w:val="BodyText"/>
      </w:pPr>
      <w:r>
        <w:t xml:space="preserve">- Lục Vũ gặp qua Nhạc Trọng bệ hạ! Lục Vũ nguyện ý vì Nhạc Trọng bệ hạ quên mình phục vụ!</w:t>
      </w:r>
    </w:p>
    <w:p>
      <w:pPr>
        <w:pStyle w:val="BodyText"/>
      </w:pPr>
      <w:r>
        <w:t xml:space="preserve">Thiên Đô Hoàng Thành vừa phá, Vân Châu này sẽ không còn thuộc về Ngụy gia nữa, Đối tượng đám Đại Tướng Quân này thuần phục cũng sẽ không còn tồn tại. Đồng thời Nhạc Trọng nắm giữ tám yếu tắc, lực lượng cường đại, chín yếu tắc còn lại nếu như không thần phục, chỉ có một đường bại vong.</w:t>
      </w:r>
    </w:p>
    <w:p>
      <w:pPr>
        <w:pStyle w:val="BodyText"/>
      </w:pPr>
      <w:r>
        <w:t xml:space="preserve">Điêu Tiến và Lục Vũ tuyên bố hướng Nhạc Trọng thần phục, bảy tên Đại Tướng Quân còn lại cũng đều thành thật hướng phía Nhạc Trọng đầu hàng.</w:t>
      </w:r>
    </w:p>
    <w:p>
      <w:pPr>
        <w:pStyle w:val="BodyText"/>
      </w:pPr>
      <w:r>
        <w:t xml:space="preserve">Đem chín tên yếu tắc Đại Tướng Quân thu phục, sau đó Nhạc Trọng ra một đạo mệnh lệnh, từ trong chín đại yếu tắc này, mỗi yếu tắc điều ra hai nghìn chiến sĩ cùng trang bị tương ứng cấu thành một chi quân đội hỗn hợp, làm viện quân tiếp viện đi đến đệ nhất yếu tắc.</w:t>
      </w:r>
    </w:p>
    <w:p>
      <w:pPr>
        <w:pStyle w:val="BodyText"/>
      </w:pPr>
      <w:r>
        <w:t xml:space="preserve">Trong đệ nhất yếu tắc, Trung Hà sau khi nhận được một vạn tám ngàn viện quân, trong lòng rốt cục thở phào ra một hơi, chỉ cần viện quân phía sau không vứt bỏ hắn, hắn sẽ có thể thủ vững được càng lâu hơn một chút.</w:t>
      </w:r>
    </w:p>
    <w:p>
      <w:pPr>
        <w:pStyle w:val="BodyText"/>
      </w:pPr>
      <w:r>
        <w:t xml:space="preserve">Tại một gian thư phòng trong Thiên Đô Hoàng Thành, Nhạc Trọng nhìn từng phần văn kiện chau mày.</w:t>
      </w:r>
    </w:p>
    <w:p>
      <w:pPr>
        <w:pStyle w:val="BodyText"/>
      </w:pPr>
      <w:r>
        <w:t xml:space="preserve">Trong Vân Châu có hơn mười tòa cự thành, sau khi Ngụy Minh Thanh chết đi, Nhạc Trọng lập tức phái người đi vào chiêu hàng đám thành chủ cự thành kia.</w:t>
      </w:r>
    </w:p>
    <w:p>
      <w:pPr>
        <w:pStyle w:val="BodyText"/>
      </w:pPr>
      <w:r>
        <w:t xml:space="preserve">Dưới ánh hưởng của đám quý tộc cùng với tứ đại gia tộc tại Thiên Đô Hoàng Thành, phân nửa thành chủ cự thành lựa chọn thần phục Nhạc Trọng, phục tùng mệnh lệnh của hắn, đồng thời đem con tin đưa đến trong Thiên Đô Hoàng Thành.</w:t>
      </w:r>
    </w:p>
    <w:p>
      <w:pPr>
        <w:pStyle w:val="BodyText"/>
      </w:pPr>
      <w:r>
        <w:t xml:space="preserve">Phân nửa thành chủ cự thành khác có một bộ phận trực tiếp lựa chọn khởi binh phản kháng Nhạc Trọng thống trị, tuyên bố độc lập. Còn một bộ phận thành chủ sót lại thì trực tiếp đầu nhập trong vòng tròn của quân phản kháng, trở thành một viên cao tầng của quân phản kháng.</w:t>
      </w:r>
    </w:p>
    <w:p>
      <w:pPr>
        <w:pStyle w:val="BodyText"/>
      </w:pPr>
      <w:r>
        <w:t xml:space="preserve">Đám quân phảng kháng kia cũng thừa dịp Ngụy Minh Thanh tử vong, các nơi rơi vào hỗn loạn, nhân cơ hội công thành chiếm đất tạo lên cờ hiệu của bản thân, đồng thời bắt đầu tổ kiến chính phủ mới.</w:t>
      </w:r>
    </w:p>
    <w:p>
      <w:pPr>
        <w:pStyle w:val="BodyText"/>
      </w:pPr>
      <w:r>
        <w:t xml:space="preserve">Đồng thời từng kẻ dã tâm thật lớn cũng cho rằng loạn thế đã tới, chính là thời cơ tốt để bọn hắn kiến công lập nghiệp.</w:t>
      </w:r>
    </w:p>
    <w:p>
      <w:pPr>
        <w:pStyle w:val="BodyText"/>
      </w:pPr>
      <w:r>
        <w:t xml:space="preserve">Trong khoảng thời gian ngắn, trong Vân Châu khói lửa nổi lên bốn phía, quân phiệt cát cứ hỗn loạn không chịu nổi.</w:t>
      </w:r>
    </w:p>
    <w:p>
      <w:pPr>
        <w:pStyle w:val="BodyText"/>
      </w:pPr>
      <w:r>
        <w:t xml:space="preserve">Nếu là thời kì không có ngoại địch, những thứ này đối với Nhạc Trọng mà nói căn bản không phải vấn đề lớn gì cả. Trong tay hắn nắm giữ siêu cấp nhân công trí năng như Bạch Y này làm đại sát khí, lại có đại lượng binh khí chiến tranh tiên tiến nhất, hắn chỉ cần phái vài tên đại tướng thống binh một đường nghiền áp qua, là có thể đem đám quân phiệt kia dẹp yên tất thảy.</w:t>
      </w:r>
    </w:p>
    <w:p>
      <w:pPr>
        <w:pStyle w:val="BodyText"/>
      </w:pPr>
      <w:r>
        <w:t xml:space="preserve">Thế nhưng hiện tại Nhạc Trọng khuyết thiếu nhất lại chính là thời gian, đợi được hắn phái binh đem toàn bộ quân phiệt bình định, chỉ sợ đám người khủng long kia đã giết vào trong vòng Vân Châu, đại khai sát giới đem nhân loại Vân Châu giết đến máu chảy thành sông.</w:t>
      </w:r>
    </w:p>
    <w:p>
      <w:pPr>
        <w:pStyle w:val="BodyText"/>
      </w:pPr>
      <w:r>
        <w:t xml:space="preserve">Nhạc Trọng nhìn hai danh từ liên tiếp xuất hiện trong các văn kiện kia, sát khí thoáng hiện:</w:t>
      </w:r>
    </w:p>
    <w:p>
      <w:pPr>
        <w:pStyle w:val="BodyText"/>
      </w:pPr>
      <w:r>
        <w:t xml:space="preserve">- Lưu Vân Phong Trương Kim Hòa!</w:t>
      </w:r>
    </w:p>
    <w:p>
      <w:pPr>
        <w:pStyle w:val="BodyText"/>
      </w:pPr>
      <w:r>
        <w:t xml:space="preserve">Lưu Vân Phong Trương Kim Hòa hai người này chính là hai thế lực cường đại nhất trong đám phản quân. Bọn họ nhân lúc hỗn loạn liên tiếp chiếm đoạt hơn mười thành thị. Ở trong phản quân thanh thế rất lớn uy phong không gì sánh được.</w:t>
      </w:r>
    </w:p>
    <w:p>
      <w:pPr>
        <w:pStyle w:val="BodyText"/>
      </w:pPr>
      <w:r>
        <w:t xml:space="preserve">Nhạc Trọng nhướng mày quát dẹp đường:</w:t>
      </w:r>
    </w:p>
    <w:p>
      <w:pPr>
        <w:pStyle w:val="BodyText"/>
      </w:pPr>
      <w:r>
        <w:t xml:space="preserve">- Mị Ảnh!</w:t>
      </w:r>
    </w:p>
    <w:p>
      <w:pPr>
        <w:pStyle w:val="BodyText"/>
      </w:pPr>
      <w:r>
        <w:t xml:space="preserve">Một đạo thân ảnh từ trong bóng tối hiển hiện ra chính là Mị Ảnh, nàng yên lặng nhìn Nhạc Trọng, chờ đợi Nhạc Trọng ra lệnh.</w:t>
      </w:r>
    </w:p>
    <w:p>
      <w:pPr>
        <w:pStyle w:val="BodyText"/>
      </w:pPr>
      <w:r>
        <w:t xml:space="preserve">Nhạc Trọng nhìn thiếu nữ thanh lệ vô luân trước mắt này, trầm mặc một hồi lâu mới đưa một phần danh sách cùng với bộ phận văn kiện ném tới trong tay Mị Ảnh nói:</w:t>
      </w:r>
    </w:p>
    <w:p>
      <w:pPr>
        <w:pStyle w:val="Compact"/>
      </w:pPr>
      <w:r>
        <w:t xml:space="preserve">- Đi đem những kẻ trên phần danh sách này giết sạch!</w:t>
      </w:r>
      <w:r>
        <w:br w:type="textWrapping"/>
      </w:r>
      <w:r>
        <w:br w:type="textWrapping"/>
      </w:r>
    </w:p>
    <w:p>
      <w:pPr>
        <w:pStyle w:val="Heading2"/>
      </w:pPr>
      <w:bookmarkStart w:id="1285" w:name="chương-1263-hàng-phục-chư-tướng-2"/>
      <w:bookmarkEnd w:id="1285"/>
      <w:r>
        <w:t xml:space="preserve">1263. Chương 1263: Hàng Phục Chư Tướng! (2)</w:t>
      </w:r>
    </w:p>
    <w:p>
      <w:pPr>
        <w:pStyle w:val="Compact"/>
      </w:pPr>
      <w:r>
        <w:br w:type="textWrapping"/>
      </w:r>
      <w:r>
        <w:br w:type="textWrapping"/>
      </w:r>
      <w:r>
        <w:t xml:space="preserve">Mị Ảnh tiếp nhận phần danh sách kia nhìn một cái, chỉ thấy ở trên danh sách đều là thủ lĩnh của một ít thế lực nhỏ. Những thủ lĩnh của thế lực nhỏ này dưới trướng bất quá chỉ có vài trăm đến hơn nghìn người, càng không có cao thủ gì. Lấy chiến lực ngũ giai cường giả của Mị Ảnh tuyệt đối có thể đem đám thủ lĩnh những thế lực nhỏ này diệt sát dễ dàng.</w:t>
      </w:r>
    </w:p>
    <w:p>
      <w:pPr>
        <w:pStyle w:val="BodyText"/>
      </w:pPr>
      <w:r>
        <w:t xml:space="preserve">Mị Ảnh đem phần danh sách kia thu lại, rồi nói:</w:t>
      </w:r>
    </w:p>
    <w:p>
      <w:pPr>
        <w:pStyle w:val="BodyText"/>
      </w:pPr>
      <w:r>
        <w:t xml:space="preserve">- Bệ hạ, muốn giết những người này không khó, thế nhưng những người đó vừa chết, các địa phương kia sẽ không ai giữ gìn trật tự. Chỉ sợ những nơi đó sẽ rơi vào trong hỗn loạn.</w:t>
      </w:r>
    </w:p>
    <w:p>
      <w:pPr>
        <w:pStyle w:val="BodyText"/>
      </w:pPr>
      <w:r>
        <w:t xml:space="preserve">Mị Ảnh tuy rằng là một gã sát thủ đỉnh cấp, thế nhưng nàng lại cũng không phải loại nữ nhân cái gì cũng đều không quá rõ ràng kia. Thủ lĩnh của những thế lực nhỏ dễ dàng giết được, nhưng giết bọn chúng rồi sẽ chỉ khiến những địa phương kia trật tự tan vỡ, rơi vào trong hỗn loạn.</w:t>
      </w:r>
    </w:p>
    <w:p>
      <w:pPr>
        <w:pStyle w:val="BodyText"/>
      </w:pPr>
      <w:r>
        <w:t xml:space="preserve">Nhạc Trọng đã sớm có suy xét nói:</w:t>
      </w:r>
    </w:p>
    <w:p>
      <w:pPr>
        <w:pStyle w:val="BodyText"/>
      </w:pPr>
      <w:r>
        <w:t xml:space="preserve">- Ngươi dẫn theo năm trăm tên Ảnh Vệ qua đó, cứ giết chết một thủ lĩnh, liền lưu lại mười tên Ảnh Vệ để cho bọn họ đem người bên đó dẫn trở lại.</w:t>
      </w:r>
    </w:p>
    <w:p>
      <w:pPr>
        <w:pStyle w:val="BodyText"/>
      </w:pPr>
      <w:r>
        <w:t xml:space="preserve">Mị Ảnh lúc này mới vui lòng phục tùng nói:</w:t>
      </w:r>
    </w:p>
    <w:p>
      <w:pPr>
        <w:pStyle w:val="BodyText"/>
      </w:pPr>
      <w:r>
        <w:t xml:space="preserve">- Dạ!</w:t>
      </w:r>
    </w:p>
    <w:p>
      <w:pPr>
        <w:pStyle w:val="BodyText"/>
      </w:pPr>
      <w:r>
        <w:t xml:space="preserve">Ảnh Vệ chính là chiến sĩ bị Nhạc Trọng sử dụng Khôi Lỗi chi phù khống chế. Bọn họ đối với Nhạc Trọng hoàn toàn trung tâm. Sau khi mặc vào tam giai cường hóa trang giáp có thể đơn giản trấn áp những thế lực nhỏ phản loạn kia.</w:t>
      </w:r>
    </w:p>
    <w:p>
      <w:pPr>
        <w:pStyle w:val="BodyText"/>
      </w:pPr>
      <w:r>
        <w:t xml:space="preserve">Sau khi Mị Ảnh lui ra, Nhạc Trọng rất nhanh đã đem đám hàng tướng Lưu Thái Lưu Độ triệu hoán qua đây, để cho bọn họ mỗi người mang theo một bộ binh doanh cơ giới hoá, cùng với hai mươi máy vi tính chuyên chở phân thân trí năng của Bạch Y đi vào bao vây tiễu trừ đường phản quân.</w:t>
      </w:r>
    </w:p>
    <w:p>
      <w:pPr>
        <w:pStyle w:val="BodyText"/>
      </w:pPr>
      <w:r>
        <w:t xml:space="preserve">Trong khoảng thời gian ngắn, khói lửa cuồn cuộn bốc lên, từng chi quân đội từ trong Thiên Đô Hoàng Thành tuôn ra, hướng về các lộ phản quân cuốn tới.</w:t>
      </w:r>
    </w:p>
    <w:p>
      <w:pPr>
        <w:pStyle w:val="BodyText"/>
      </w:pPr>
      <w:r>
        <w:t xml:space="preserve">Trường Diệp Thành chính là một thành lớn ở vào hai trăm dặm phía Tây Thiên Đô Hoàng Thành, thành chủ tên là Lưu Thượng, chính là một trong tâm phúc của Ngụy Minh Thanh. Sau khi Ngụy Minh Thanh chết, Lưu Thượng liền tuyên bố độc lập, dựa vào hai nghìn thành vệ quân dưới trướng khống chế cả Trường Diệp Thành.</w:t>
      </w:r>
    </w:p>
    <w:p>
      <w:pPr>
        <w:pStyle w:val="BodyText"/>
      </w:pPr>
      <w:r>
        <w:t xml:space="preserve">Trong phủ thành chủ, từng vũ nữ tướng mạo mỹ lệ, ăn mặc rất ngắn ngủn nhảy mùa náo nhiệt. Lưu Thượng và vài tên đại tướng tâm phúc trong lòng ôm ấp tiểu mỹ nhân, vừa uống rượu, vừa thưởng thức những vũ nữ kia ca múa.</w:t>
      </w:r>
    </w:p>
    <w:p>
      <w:pPr>
        <w:pStyle w:val="BodyText"/>
      </w:pPr>
      <w:r>
        <w:t xml:space="preserve">Rượu quá ba tuần, một gã đại tướng sắc mặt mang theo một tia đỏ ửng, chợt mở miệng nói:</w:t>
      </w:r>
    </w:p>
    <w:p>
      <w:pPr>
        <w:pStyle w:val="BodyText"/>
      </w:pPr>
      <w:r>
        <w:t xml:space="preserve">- Đại vương, chúng ta tuyên bố độc lập, thực sự không có vấn đề gì chứ? Nhạc Trọng có thể nắm giữ Thiên Đô Hoàng Thành chỉ sợ cũng có chút bản lĩnh. Lấy lực lượng của chúng ta cùng bọn họ đối nghịch, không khác gì lấy trứng chọi đá a.</w:t>
      </w:r>
    </w:p>
    <w:p>
      <w:pPr>
        <w:pStyle w:val="BodyText"/>
      </w:pPr>
      <w:r>
        <w:t xml:space="preserve">Thiên Đô Hoàng Thành không chỉ là trung tâm chính trị văn hóa kinh tế của cả Vân Châu, đồng thời còn là căn cứ chế tạo công nghiệp nặng lớn nhất Vân Châu. Rất nhiều binh khí chiến tranh cường đại tựa như đạn đạo năng lượng laser, chiến xa laser, lăng kính pháo, linh kiện then chốt đều là do Thiên Đô Hoàng Thành sản xuất.</w:t>
      </w:r>
    </w:p>
    <w:p>
      <w:pPr>
        <w:pStyle w:val="BodyText"/>
      </w:pPr>
      <w:r>
        <w:t xml:space="preserve">Nhạc Trọng nắm giữ Thiên Đô Hoàng Thành, chỉ cần hắn kinh doanh thoả đáng, sẽ có binh khí chiến tranh tiên tiến cuồn cuộn không ngừng xuất hiện ở trên chiến trường. Đám tướng lĩnh này mặc dù có một bộ phận là thùng cơm, thế nhưng đại bộ phận đều minh bạch những binh khí chiến tranh tiên tiến kia ở trên chiến trường lực phá hoại kinh khủng cỡ nào. Nhạc Trọng nắm giữ tiềm lực chiến tranh cường đại như vậy chỉ cần phái một gã đại tướng, một đường nghiền áp qua, bọn họ liền chỉ có một con đường bại vong.</w:t>
      </w:r>
    </w:p>
    <w:p>
      <w:pPr>
        <w:pStyle w:val="BodyText"/>
      </w:pPr>
      <w:r>
        <w:t xml:space="preserve">Lưu Thượng đưa tay ở trên bầu ngực tuyết trắng của nữ tử trong lòng niết một cái, càn rỡ cười nói:</w:t>
      </w:r>
    </w:p>
    <w:p>
      <w:pPr>
        <w:pStyle w:val="BodyText"/>
      </w:pPr>
      <w:r>
        <w:t xml:space="preserve">- Ta không biết Nhạc Trọng làm thế nào nắm giữ Thiên Đô Hoàng Thành. Thế nhưng tứ đại gia tộc trong Thiên Đô Hoàng Thành, nhà nào cũng không phải là ngọn đèn cạn dầu. Hắn nếu muốn chân chính nắm giữ Thiên Đô Hoàng Thành, không có thời gian một hai năm tuyệt đối không làm được. Trong khoảng thời gian này, chúng ta có thể hảo hảo nhìn xem, phía bên nào lớn, chúng ta sẽ đầu nhập vào bên đó. Cho dù Nhạc Trọng chân chính nắm giữ Thiên Đô Hoàng Thành, đạt được ưu thế tuyệt đối, đến lúc đó chúng ta trực tiếp đầu nhập vào hắn không phải được sao? Chỉ cần Trường Diệp Thành này nằm trong tay chúng ta, chúng ta đã nắm giữ lợi thế có thể cùng bất kỳ kẻ nào đàm phán.</w:t>
      </w:r>
    </w:p>
    <w:p>
      <w:pPr>
        <w:pStyle w:val="BodyText"/>
      </w:pPr>
      <w:r>
        <w:t xml:space="preserve">Từng gã đại tướng dưới trướng Lưu Thượng bất chợt đều tán dương:</w:t>
      </w:r>
    </w:p>
    <w:p>
      <w:pPr>
        <w:pStyle w:val="BodyText"/>
      </w:pPr>
      <w:r>
        <w:t xml:space="preserve">- Đại vương inh!</w:t>
      </w:r>
    </w:p>
    <w:p>
      <w:pPr>
        <w:pStyle w:val="BodyText"/>
      </w:pPr>
      <w:r>
        <w:t xml:space="preserve">Lưu Thượng tùy ý cuồng tiếu nói:</w:t>
      </w:r>
    </w:p>
    <w:p>
      <w:pPr>
        <w:pStyle w:val="BodyText"/>
      </w:pPr>
      <w:r>
        <w:t xml:space="preserve">- Ha ha ha! Uống rượu! Mọi người uống rượu!</w:t>
      </w:r>
    </w:p>
    <w:p>
      <w:pPr>
        <w:pStyle w:val="BodyText"/>
      </w:pPr>
      <w:r>
        <w:t xml:space="preserve">Đúng lúc này, từ trong phòng khách vô thanh vô tức bay vào năm con ruồi, trong con mắt kép của chúng gắt gao nhìn chằm chằm đám người Lưu Thượng đang tùy ý hưởng lạc. Vô số dòng dữ liệu ở trong con mắt của chúng bắt đầu khởi động.</w:t>
      </w:r>
    </w:p>
    <w:p>
      <w:pPr>
        <w:pStyle w:val="BodyText"/>
      </w:pPr>
      <w:r>
        <w:t xml:space="preserve">Ở trên một tòa nhà lớn cách phủ thành chủ sáu kilomet, hai mươi người máy chiến đấu cầm trong tay khẩu pháo ngắm bắn thật lớn nhắm vào trong phủ thành chủ.</w:t>
      </w:r>
    </w:p>
    <w:p>
      <w:pPr>
        <w:pStyle w:val="BodyText"/>
      </w:pPr>
      <w:r>
        <w:t xml:space="preserve">Loại người máy hình người cao chỉ có ba thước này giá trị chế tạo khá rẻ, xa xa không có quý giá bằng người thu hoạch. Khởi động cũng chỉ cần tinh hạch biến dị thú bình thường hoặc giả tinh hạch của nhị giai biến dị thú là có thể sử dụng. Bởi vậy ở trong quân đội Vân Châu được ứng dụng rộng khắp. Trong Thiên Đô Hoàng Thành loại người máy chiến đấu hình người bình thường này số lượng cao tới hai mươi vạn.</w:t>
      </w:r>
    </w:p>
    <w:p>
      <w:pPr>
        <w:pStyle w:val="BodyText"/>
      </w:pPr>
      <w:r>
        <w:t xml:space="preserve">Trong chiến đấu của Thiên Đô Hoàng Thành, đám người máy chiến này sở dĩ không có đầu nhập chiến đấu, là bởi vì ở trước mặt Bạch Y, bọn chúng một khi xuất hiện trên chiến trường sẽ phản chiến bị Bạch Y khống chế.</w:t>
      </w:r>
    </w:p>
    <w:p>
      <w:pPr>
        <w:pStyle w:val="BodyText"/>
      </w:pPr>
      <w:r>
        <w:t xml:space="preserve">Ở ngoài Trường Diệp Thành năm kilomet, trong một chiếc xe chỉ huy, Trần Độ chắp hai tay sau lưng, nhìn hình ảnh hiện trên màn hình lạnh lùng ra lệnh nói:</w:t>
      </w:r>
    </w:p>
    <w:p>
      <w:pPr>
        <w:pStyle w:val="BodyText"/>
      </w:pPr>
      <w:r>
        <w:t xml:space="preserve">- Công kích.</w:t>
      </w:r>
    </w:p>
    <w:p>
      <w:pPr>
        <w:pStyle w:val="BodyText"/>
      </w:pPr>
      <w:r>
        <w:t xml:space="preserve">Trong sát na đó, hai mươi người máy chiến đấu kia kích hoạt pháo ngắm bắn, quang mang chớp động, từng đạo pháo quang điện từ thô to vượt qua cự ly, trực tiếp xuyên qua tường phủ thành chủ, đánh lên trên đầu đám thành chủ Lưu Thượng cùng với hơn mười tên đại tướng ở bên trong.</w:t>
      </w:r>
    </w:p>
    <w:p>
      <w:pPr>
        <w:pStyle w:val="BodyText"/>
      </w:pPr>
      <w:r>
        <w:t xml:space="preserve">Lưu Thượng cùng với hơn mười tên đại tướng đang uống rượu nghe ca vũ. Đầu của đại tướng quân trong nháy mắt biến mất, máu tươi từ máu tươi từ trên đầu của bọn họ bắn tung ra. Trong tiếng la hét kinh hãi chói tai của đám vũ nữ kia, thi thể của bọn họ bất chợt vô lực ngã trên mặt đất.</w:t>
      </w:r>
    </w:p>
    <w:p>
      <w:pPr>
        <w:pStyle w:val="BodyText"/>
      </w:pPr>
      <w:r>
        <w:t xml:space="preserve">Lưu Độ trầm mặc một hồi, chợt lãnh khốc hạ đạt mệnh lệnh nói:</w:t>
      </w:r>
    </w:p>
    <w:p>
      <w:pPr>
        <w:pStyle w:val="BodyText"/>
      </w:pPr>
      <w:r>
        <w:t xml:space="preserve">- Tấn công!</w:t>
      </w:r>
    </w:p>
    <w:p>
      <w:pPr>
        <w:pStyle w:val="BodyText"/>
      </w:pPr>
      <w:r>
        <w:t xml:space="preserve">Năm trăm chiến sĩ mặc tam giai cường hóa trang giáp ở dưới bốn tên người thu hoạch dẫn dắt, hướng về phía Trường Diệp Thành phát động tấn công.</w:t>
      </w:r>
    </w:p>
    <w:p>
      <w:pPr>
        <w:pStyle w:val="BodyText"/>
      </w:pPr>
      <w:r>
        <w:t xml:space="preserve">Thủ lĩnh trong Trường Diệp Thành đều chết dưới đám người máy kia ám sát, cả Trường Diệp Thành quần long vô thủ, đồng thời bọn họ cũng khuyết thiếu vũ khí hạng nặng.</w:t>
      </w:r>
    </w:p>
    <w:p>
      <w:pPr>
        <w:pStyle w:val="BodyText"/>
      </w:pPr>
      <w:r>
        <w:t xml:space="preserve">Lưu Độ thống suất năm trăm gã chiến sĩ đột nhập Trường Diệp Thành, sau đó bất tựa tựa như một thanh đao nhọn đâm vào trong Trường Diệp Thành, đem đám ô hợp trong Trường Diệp Thành giết đến tan tác.</w:t>
      </w:r>
    </w:p>
    <w:p>
      <w:pPr>
        <w:pStyle w:val="Compact"/>
      </w:pPr>
      <w:r>
        <w:t xml:space="preserve">Đồng thời dưới sự khống chế của Bạch Y, hai trăm gã chiến sĩ người máy hình người hóa thân trở thành một Súng Bắn Tỉa kinh khủng nhất, chỉ cần những chiến sĩ Trường Diệp Thành kia bị phát hiện, từng đạo pháo quang điện từ đột nhiên nổ ra, đem đầu của đám chiến sĩ nổ tan tành.</w:t>
      </w:r>
      <w:r>
        <w:br w:type="textWrapping"/>
      </w:r>
      <w:r>
        <w:br w:type="textWrapping"/>
      </w:r>
    </w:p>
    <w:p>
      <w:pPr>
        <w:pStyle w:val="Heading2"/>
      </w:pPr>
      <w:bookmarkStart w:id="1286" w:name="chương-1264-đa-diện-khai-hoa.."/>
      <w:bookmarkEnd w:id="1286"/>
      <w:r>
        <w:t xml:space="preserve">1264. Chương 1264: Đa Diện Khai Hoa..</w:t>
      </w:r>
    </w:p>
    <w:p>
      <w:pPr>
        <w:pStyle w:val="Compact"/>
      </w:pPr>
      <w:r>
        <w:br w:type="textWrapping"/>
      </w:r>
      <w:r>
        <w:br w:type="textWrapping"/>
      </w:r>
      <w:r>
        <w:t xml:space="preserve">Ở dưới sự đả kích đó, phản quân trong Trường Diệp Thành rất nhanh đã bị Lưu Độ giết đến sĩ khí tan vỡ, đều hướng phía Lưu Độ đầu hàng.</w:t>
      </w:r>
    </w:p>
    <w:p>
      <w:pPr>
        <w:pStyle w:val="BodyText"/>
      </w:pPr>
      <w:r>
        <w:t xml:space="preserve">Lưu Độ nhìn đám phản quân đều đầu hàng kia, trong lòng lạnh lùng thầm ngĩ:</w:t>
      </w:r>
    </w:p>
    <w:p>
      <w:pPr>
        <w:pStyle w:val="BodyText"/>
      </w:pPr>
      <w:r>
        <w:t xml:space="preserve">- Thực sự là đơn giản. Đám người kia yếu đến thương cảm, dĩ nhiên còn vọng tưởng làm phản, thực sự là ngu xuẩn cực độ.</w:t>
      </w:r>
    </w:p>
    <w:p>
      <w:pPr>
        <w:pStyle w:val="BodyText"/>
      </w:pPr>
      <w:r>
        <w:t xml:space="preserve">- Ta nếu là phản loạn lúc này, chỉ sợ cũng sẽ giống như chó lợn bị người dễ dàng diệt sát, sau đó bị trở thành chiến công của người khác đi sao.</w:t>
      </w:r>
    </w:p>
    <w:p>
      <w:pPr>
        <w:pStyle w:val="BodyText"/>
      </w:pPr>
      <w:r>
        <w:t xml:space="preserve">Trong lòng Lưu Độ cười nhạo đám phản quân kia, sau đó, ánh mắt phức tạp nhìn chiếc Laptop chuyên chở phân thân của Bạch Y.</w:t>
      </w:r>
    </w:p>
    <w:p>
      <w:pPr>
        <w:pStyle w:val="BodyText"/>
      </w:pPr>
      <w:r>
        <w:t xml:space="preserve">Lúc này đây tấn công Trường Diệp Thành, chính là nhờ vào Bạch Y siêu cấp nhân công trí năng này, Lưu Độ mới có thể dễ dàng thu phục Trường Diệp Thành. Nếu là không có Bạch Y, Lưu Độ tự tin cũng có thể thu phục Trường Diệp Thành, bất quá ít nhiều cũng phải nỗ lực một chút đại giới, tuyệt sẽ không dễ dàng như thế.</w:t>
      </w:r>
    </w:p>
    <w:p>
      <w:pPr>
        <w:pStyle w:val="BodyText"/>
      </w:pPr>
      <w:r>
        <w:t xml:space="preserve">Vừa nghĩ đến năng lực kinh khủng không gì sánh được kia của Bạch Y, một chút dã tâm ẩn giấu trong lòng Lưu Độ cũng chợt biến mất không thấy.</w:t>
      </w:r>
    </w:p>
    <w:p>
      <w:pPr>
        <w:pStyle w:val="BodyText"/>
      </w:pPr>
      <w:r>
        <w:t xml:space="preserve">Hắc Mộc Thành là một tòa thành thị nắm ở phía nam cách Thiên Đô Hoàng Thành bảy trăm kilomet. Tòa thành thị này, sau khi Ngụy Minh Thanh chết đi đã rơi vào trong hỗn loạn. Thành chủ bị bộ hạ của mình Lưu Vũ ám sát. Cả thành thị thoáng cái phân liệt trở thành hơn mười thế lực to nhỏ các loại, mỗi một ngày đều vì tranh quyền đoạt lợi chém giết không ngừng.</w:t>
      </w:r>
    </w:p>
    <w:p>
      <w:pPr>
        <w:pStyle w:val="BodyText"/>
      </w:pPr>
      <w:r>
        <w:t xml:space="preserve">Ở trong một tòa biệt thự, sáu gã nam tử thân thể xích lõa, vừa cười ha ha, vừa hướng về hơn mười thiếu nữ ăn mặc mỏng manh đánh tới.</w:t>
      </w:r>
    </w:p>
    <w:p>
      <w:pPr>
        <w:pStyle w:val="BodyText"/>
      </w:pPr>
      <w:r>
        <w:t xml:space="preserve">Hơn mười thiếu nữ kia đều lộ ra vẻ kinh hoảng trong mắt, hướng tới xung quanh bỏ chạy, chỉ là thể lực của các nàng căn bản không thể cùng nam nhân đánh đồng, không lâu sau một thiếu nữ đã bị một nam tử ôm lấy.</w:t>
      </w:r>
    </w:p>
    <w:p>
      <w:pPr>
        <w:pStyle w:val="BodyText"/>
      </w:pPr>
      <w:r>
        <w:t xml:space="preserve">Năm tên nam tử còn lại cười ha hả, tiến lên dùng sức kéo một cái, trực tiếp đem quần áo của thiếu nữ kia xé nát thành mảnh nhỏ.</w:t>
      </w:r>
    </w:p>
    <w:p>
      <w:pPr>
        <w:pStyle w:val="BodyText"/>
      </w:pPr>
      <w:r>
        <w:t xml:space="preserve">- Đừng mà!</w:t>
      </w:r>
    </w:p>
    <w:p>
      <w:pPr>
        <w:pStyle w:val="BodyText"/>
      </w:pPr>
      <w:r>
        <w:t xml:space="preserve">Thiếu nữ kia ra sức giãy dụa, khóc chét chói tai, ra sức đá một cái, liền đá trúng hạ thể của một gã nam tử trong đó.</w:t>
      </w:r>
    </w:p>
    <w:p>
      <w:pPr>
        <w:pStyle w:val="BodyText"/>
      </w:pPr>
      <w:r>
        <w:t xml:space="preserve">Tên nam tử bị đá trúng hạ thể kia sắc mặt đại biến, hung hăng đánh một bạt tai ở trên mặt thiếu nữ kia, đem mặt của thiếu nữ đều đánh đến sưng phù:</w:t>
      </w:r>
    </w:p>
    <w:p>
      <w:pPr>
        <w:pStyle w:val="BodyText"/>
      </w:pPr>
      <w:r>
        <w:t xml:space="preserve">- Hừ, tiểu tiện nhân. Ngươi lại dám đá gia gia của ngươi! Đợi lát nữa lão tử chơi chết ngươi, sau đó sẽ đem ngươi ném lên trên đường cái, để đám tiện dân bốc mùi kia chơi tiếp cho chết con tiện nhân ngươi, hừ!</w:t>
      </w:r>
    </w:p>
    <w:p>
      <w:pPr>
        <w:pStyle w:val="BodyText"/>
      </w:pPr>
      <w:r>
        <w:t xml:space="preserve">Nghe được tên nam tử kia uy hiếp, trong mắt những thiếu nữ còn lại đều hiện lên một tia sợ hãi. Các nàng đều đã tận mắt thấy qua, một thiếu nữ không phục tùng những tên biến thái này, bị bọn chúng đùa bỡn, sau đó, trực tiếp ném đến trên đường lớn, bị đám tiệ dân tản ra mùi hôi thối, trực tiếp khiến cho hạ thể xuất huyết, cuối cùng chết thảm ở đầu đường. Vừa nghĩ đến một màn thê thảm kia, trong lòng các nàng đã cực kỳ sợ hãi.</w:t>
      </w:r>
    </w:p>
    <w:p>
      <w:pPr>
        <w:pStyle w:val="BodyText"/>
      </w:pPr>
      <w:r>
        <w:t xml:space="preserve">- Chính là các ngươi đám súc sinh này sao? Thực đáng chết!</w:t>
      </w:r>
    </w:p>
    <w:p>
      <w:pPr>
        <w:pStyle w:val="BodyText"/>
      </w:pPr>
      <w:r>
        <w:t xml:space="preserve">Đúng lúc này, một thanh âm phảng phất như từ dưới vực sâu trong lòng đất truyền đến, bỗng nhiên vang lên ở trong phòng khách.</w:t>
      </w:r>
    </w:p>
    <w:p>
      <w:pPr>
        <w:pStyle w:val="BodyText"/>
      </w:pPr>
      <w:r>
        <w:t xml:space="preserve">Dẫn đầu một gã nam nhân tên là Thác Bạt Vũ đem nữ nhân ở trong lòng ném xuống mặt đất, nhìn trên bầu trời trầm giọng quát dẹp đường:</w:t>
      </w:r>
    </w:p>
    <w:p>
      <w:pPr>
        <w:pStyle w:val="BodyText"/>
      </w:pPr>
      <w:r>
        <w:t xml:space="preserve">- Người nào? Giả thần giả quỷ. Đi ra cho gia gia!</w:t>
      </w:r>
    </w:p>
    <w:p>
      <w:pPr>
        <w:pStyle w:val="BodyText"/>
      </w:pPr>
      <w:r>
        <w:t xml:space="preserve">Đám nam nhân còn lại cũng vô cùng hống hách nhìn chu vi xung quanh.</w:t>
      </w:r>
    </w:p>
    <w:p>
      <w:pPr>
        <w:pStyle w:val="BodyText"/>
      </w:pPr>
      <w:r>
        <w:t xml:space="preserve">Bỗng nhiên trong lúc đó, ở trong phong khách, Mị Ảnh đột nhiên xuất hiện ở trước mắt mọi người:</w:t>
      </w:r>
    </w:p>
    <w:p>
      <w:pPr>
        <w:pStyle w:val="BodyText"/>
      </w:pPr>
      <w:r>
        <w:t xml:space="preserve">- Đối phó đám cặn bã như các ngươi, ta căn bản không cần giả thần giả quỷ.</w:t>
      </w:r>
    </w:p>
    <w:p>
      <w:pPr>
        <w:pStyle w:val="BodyText"/>
      </w:pPr>
      <w:r>
        <w:t xml:space="preserve">- Người này...</w:t>
      </w:r>
    </w:p>
    <w:p>
      <w:pPr>
        <w:pStyle w:val="BodyText"/>
      </w:pPr>
      <w:r>
        <w:t xml:space="preserve">Thác Bạt Vũ thấy Mị Ảnh xinh đẹp động nhân, ánh mắt sáng lên, vừa mới nói ra một chữ, thân thể hắn đột nhiên bắt đầu tan vỡ, hóa thành hơn mười khối thịt vụn, trực tiếp rơi loạn trên mặt đất. Đại lượng tiên huyết chảy ra.</w:t>
      </w:r>
    </w:p>
    <w:p>
      <w:pPr>
        <w:pStyle w:val="BodyText"/>
      </w:pPr>
      <w:r>
        <w:t xml:space="preserve">Ngay trước khi Thác Bạt Vũ nói ra, hắn đã bị Mị Ảnh dùng tốc độ siêu nhanh, chém thành hơn mười mảnh.</w:t>
      </w:r>
    </w:p>
    <w:p>
      <w:pPr>
        <w:pStyle w:val="BodyText"/>
      </w:pPr>
      <w:r>
        <w:t xml:space="preserve">Chỉ là đao của Mị Ảnh quá sắc bén, quá nhanh. Trong khoảng thời gian ngắn, lúc này mới để Thác Bạt Vũ sống lâu thêm một chút.</w:t>
      </w:r>
    </w:p>
    <w:p>
      <w:pPr>
        <w:pStyle w:val="BodyText"/>
      </w:pPr>
      <w:r>
        <w:t xml:space="preserve">Trong mắt đám nam nhân đều hiện lên một tia sợ hãi, lớn tiếng rít gào nói:</w:t>
      </w:r>
    </w:p>
    <w:p>
      <w:pPr>
        <w:pStyle w:val="BodyText"/>
      </w:pPr>
      <w:r>
        <w:t xml:space="preserve">- Mọi người cùng tiến lên, giết nàng ta.</w:t>
      </w:r>
    </w:p>
    <w:p>
      <w:pPr>
        <w:pStyle w:val="BodyText"/>
      </w:pPr>
      <w:r>
        <w:t xml:space="preserve">Đám nam nhân còn sót lại, trong mắt tên nào tên nấy đều hiện lên một tia điên cuồng, hướng về Mị Ảnh tiến lên.</w:t>
      </w:r>
    </w:p>
    <w:p>
      <w:pPr>
        <w:pStyle w:val="BodyText"/>
      </w:pPr>
      <w:r>
        <w:t xml:space="preserve">Trong mắt Mị Ảnh sát khí chợt lóe mà qua, trong nháy mắt đã biến mất tại chỗ.</w:t>
      </w:r>
    </w:p>
    <w:p>
      <w:pPr>
        <w:pStyle w:val="BodyText"/>
      </w:pPr>
      <w:r>
        <w:t xml:space="preserve">Sau một khắc, chỗ trái tim của năm tên nam tử kia liền hiện ra một lỗ máu thật lớn, trái tim của bọn họ đều bị chém đến nát bấy.</w:t>
      </w:r>
    </w:p>
    <w:p>
      <w:pPr>
        <w:pStyle w:val="BodyText"/>
      </w:pPr>
      <w:r>
        <w:t xml:space="preserve">Mị Ảnh cũng lần thứ hai xuất hiện tại chỗ phảng phất như nàng cũng chưa từng có di động qua.</w:t>
      </w:r>
    </w:p>
    <w:p>
      <w:pPr>
        <w:pStyle w:val="BodyText"/>
      </w:pPr>
      <w:r>
        <w:t xml:space="preserve">- Ta là tướng quân Mị Ảnh dưới trướng Thiên Đô Hoàng Thành Nhạc Trọng bệ hạ. Phụng mệnh đến đây giải cứu các ngươi.</w:t>
      </w:r>
    </w:p>
    <w:p>
      <w:pPr>
        <w:pStyle w:val="BodyText"/>
      </w:pPr>
      <w:r>
        <w:t xml:space="preserve">Mị Ảnh hai tay vỗ nhẹ, mười tên ảnh vệ mặc tam giai cường hóa trang giáp, thân thể khắp nơi nhiễm huyết, xuất hiện ở trong phòng khác. Nàng hướng về phía mười tên ảnh vệ này chỉ một cái nói:</w:t>
      </w:r>
    </w:p>
    <w:p>
      <w:pPr>
        <w:pStyle w:val="BodyText"/>
      </w:pPr>
      <w:r>
        <w:t xml:space="preserve">- Các ngươi đi theo bọn họ, bọn họ sẽ dẫn theo các ngươi đi đến địa phương an toàn.</w:t>
      </w:r>
    </w:p>
    <w:p>
      <w:pPr>
        <w:pStyle w:val="BodyText"/>
      </w:pPr>
      <w:r>
        <w:t xml:space="preserve">Xong xuôi, thân hình Mị Ảnh chợt lóe, lại biến mất tại chỗ không thấy đâu. Nhạc Trọng giao cho nàng danh sách, trên đó có một chuỗi dài tên người, nàng phải mau chóng đi đến, đem hết thảy những kẻ trên đó giết chết.</w:t>
      </w:r>
    </w:p>
    <w:p>
      <w:pPr>
        <w:pStyle w:val="BodyText"/>
      </w:pPr>
      <w:r>
        <w:t xml:space="preserve">Đám nữ tử kia hai mặt nhìn nhau một hồi lâu, lúc này mới hướng về hơn mười tên ảnh vệ tới gần.</w:t>
      </w:r>
    </w:p>
    <w:p>
      <w:pPr>
        <w:pStyle w:val="BodyText"/>
      </w:pPr>
      <w:r>
        <w:t xml:space="preserve">Mười tên ảnh vệ yên lặng xoay người hướng phía bên ngoài đi đến, bắt đầu tập hợp người sống sót ở gần đó.</w:t>
      </w:r>
    </w:p>
    <w:p>
      <w:pPr>
        <w:pStyle w:val="BodyText"/>
      </w:pPr>
      <w:r>
        <w:t xml:space="preserve">Những người còn sống sót sau khi được mười tên ảnh vệ tập hợp lại, bọn họ liền dẫn theo những người này hướng về Thiên Đô Hoàng Thành di chuyển đi.</w:t>
      </w:r>
    </w:p>
    <w:p>
      <w:pPr>
        <w:pStyle w:val="BodyText"/>
      </w:pPr>
      <w:r>
        <w:t xml:space="preserve">Nhạc Trọng phái ra</w:t>
      </w:r>
    </w:p>
    <w:p>
      <w:pPr>
        <w:pStyle w:val="BodyText"/>
      </w:pPr>
      <w:r>
        <w:t xml:space="preserve">Chỉ thấy ở bên ngoài Hỏa Nha thành kia, một đám người máy thân cao ba mét tay cầm pháo điện từ đang đứng, hơn hai mươi tên thu thập giả phân tán rải rác bên trong đám người máy hình người kia.</w:t>
      </w:r>
    </w:p>
    <w:p>
      <w:pPr>
        <w:pStyle w:val="BodyText"/>
      </w:pPr>
      <w:r>
        <w:t xml:space="preserve">Ở đại địa phía xa, có thể thấy được mơ hồ những chiếc chiến xa mang các loại súng năng lượng, trọng pháo, đang lao thẳng tới Hỏa Nha thành, bên trên bầu trời cũng nghìn nghịt những chiếc phi cơ võ trang hạng nặng nữa.</w:t>
      </w:r>
    </w:p>
    <w:p>
      <w:pPr>
        <w:pStyle w:val="BodyText"/>
      </w:pPr>
      <w:r>
        <w:t xml:space="preserve">Quân đoàn chiến tranh cơ giới hóa khổng lồ này xuất hiện bên dưới chân thành Hỏa Nha khiến ọi người có áp lực rất lớn, đối đầu với một đám binh khí chiến tranh như thế t hì không có mấy người có đủ can đảm để tiến lên đâu.</w:t>
      </w:r>
    </w:p>
    <w:p>
      <w:pPr>
        <w:pStyle w:val="BodyText"/>
      </w:pPr>
      <w:r>
        <w:t xml:space="preserve">Chỉ là khi nhìn thấy quân đoàn máy móc khổng lồ kia xuất hiện thì đám người quân kháng chiến đều mất hết cả chiến ý, nhất là đám chiến sĩ đi làm pháo hôi kia, trên mặt cắt không còn một giọt máu, bọn họ còn không được bọc thép, toàn thân chỉ có một chiếc mâu bằng gỗ mà thôi, nếu như mà dùng huyết nhục bản thân làm vật cản thôi thì cũng đủ thấy được rồi....</w:t>
      </w:r>
    </w:p>
    <w:p>
      <w:pPr>
        <w:pStyle w:val="BodyText"/>
      </w:pPr>
      <w:r>
        <w:t xml:space="preserve">Trong Hỏa Nha thành, trên một tòa nhà ười mấy tầng, có hai vị trung niên nam tử đang nhìn đám quân đoàn cơ giới hóa đang tiến lại gần kìa.</w:t>
      </w:r>
    </w:p>
    <w:p>
      <w:pPr>
        <w:pStyle w:val="BodyText"/>
      </w:pPr>
      <w:r>
        <w:t xml:space="preserve">Vẻ mặt vô cùng khó coi.</w:t>
      </w:r>
    </w:p>
    <w:p>
      <w:pPr>
        <w:pStyle w:val="BodyText"/>
      </w:pPr>
      <w:r>
        <w:t xml:space="preserve">Vị trung niên nam tử có gương mặt chữ quốc, đầy vẻ chính khí kia đột nhiên nhìn sang tên bên cạnh, thân cao hai thước, cơ bắp rắn chắc mà hỏi:</w:t>
      </w:r>
    </w:p>
    <w:p>
      <w:pPr>
        <w:pStyle w:val="Compact"/>
      </w:pPr>
      <w:r>
        <w:t xml:space="preserve">- Kim Hòa, ngươi thấy thế nào?</w:t>
      </w:r>
      <w:r>
        <w:br w:type="textWrapping"/>
      </w:r>
      <w:r>
        <w:br w:type="textWrapping"/>
      </w:r>
    </w:p>
    <w:p>
      <w:pPr>
        <w:pStyle w:val="Heading2"/>
      </w:pPr>
      <w:bookmarkStart w:id="1287" w:name="chương-1265-sự-khủng-bố-của-quân-đoàn-máy-móc"/>
      <w:bookmarkEnd w:id="1287"/>
      <w:r>
        <w:t xml:space="preserve">1265. Chương 1265: Sự Khủng Bố Của Quân Đoàn Máy Móc!</w:t>
      </w:r>
    </w:p>
    <w:p>
      <w:pPr>
        <w:pStyle w:val="Compact"/>
      </w:pPr>
      <w:r>
        <w:br w:type="textWrapping"/>
      </w:r>
      <w:r>
        <w:br w:type="textWrapping"/>
      </w:r>
      <w:r>
        <w:t xml:space="preserve">Vị mặt chữ quốc kia là một trong hai thủ lĩnh quân kháng chiến, Lưu Vân Phong, mà cái tên khôi ngô cao ráo kia là Trương Kim Hòa.</w:t>
      </w:r>
    </w:p>
    <w:p>
      <w:pPr>
        <w:pStyle w:val="BodyText"/>
      </w:pPr>
      <w:r>
        <w:t xml:space="preserve">Hai người này bình thường không hợp nhau, vẫn luôn đâm sau lưng nhau không ngừng, vì tranh đoạt quyền khống chế mấy tòa thành thị mà bọn họ cũng có từng trận chiến tranh quy mô không nhỏ. Nhưng chỉ cần gặp một chuyện nào đó khiến cho bọn họ cảm thấy được nguy cơ, thì lập tức lại hợp lại thành một đoàn, quan hệ song phương trở thành mình hữu.</w:t>
      </w:r>
    </w:p>
    <w:p>
      <w:pPr>
        <w:pStyle w:val="BodyText"/>
      </w:pPr>
      <w:r>
        <w:t xml:space="preserve">Trương Kim Hòa cũng nhìn về đám quân đoàn máy móc trông đông nghìn nghịt kia, da đầu run lên liên hồi rồi nói</w:t>
      </w:r>
    </w:p>
    <w:p>
      <w:pPr>
        <w:pStyle w:val="BodyText"/>
      </w:pPr>
      <w:r>
        <w:t xml:space="preserve">- Bộ đội của ta nếu chính diện chiến đấu thì hẳn sẽ không phải là đối thủ của máy móc đâu.</w:t>
      </w:r>
    </w:p>
    <w:p>
      <w:pPr>
        <w:pStyle w:val="BodyText"/>
      </w:pPr>
      <w:r>
        <w:t xml:space="preserve">Lưu Vân Phong cắn răng, hung ác nói:</w:t>
      </w:r>
    </w:p>
    <w:p>
      <w:pPr>
        <w:pStyle w:val="BodyText"/>
      </w:pPr>
      <w:r>
        <w:t xml:space="preserve">- Thiên đô hoàng thành thực là quá thâm hậu, cũng không biết tên Nhạc Trọng kia dùng cách gì mầ tiêu diệt được Nguy Minh Thanh, còn có thể thuận lợi tiếp nhận được tài sản để lại của Hoàng thành nữa, chó chết thật!</w:t>
      </w:r>
    </w:p>
    <w:p>
      <w:pPr>
        <w:pStyle w:val="BodyText"/>
      </w:pPr>
      <w:r>
        <w:t xml:space="preserve">Sau khi Nhạc Trọng chiếm được Thiên đô hoàng thành thì phong tỏa tin tức, đám người quân kháng chiến không thể nào biết được bên trong Hoàng thành rốt cuộc đã xảy ra chuyện gì, bọn họ chỉ có thể thông qua những thành thị mà Nhạc Trọng tuyên bố tình hình mà thu hoạch tin tức mà thôi.</w:t>
      </w:r>
    </w:p>
    <w:p>
      <w:pPr>
        <w:pStyle w:val="BodyText"/>
      </w:pPr>
      <w:r>
        <w:t xml:space="preserve">Trương Kim Hòa chậm rãi hỏi lại:</w:t>
      </w:r>
    </w:p>
    <w:p>
      <w:pPr>
        <w:pStyle w:val="BodyText"/>
      </w:pPr>
      <w:r>
        <w:t xml:space="preserve">- Làm gì bây giờ?</w:t>
      </w:r>
    </w:p>
    <w:p>
      <w:pPr>
        <w:pStyle w:val="BodyText"/>
      </w:pPr>
      <w:r>
        <w:t xml:space="preserve">Trong mắt Lưu Vân Phong hiện lên một tia điên cuồng:</w:t>
      </w:r>
    </w:p>
    <w:p>
      <w:pPr>
        <w:pStyle w:val="BodyText"/>
      </w:pPr>
      <w:r>
        <w:t xml:space="preserve">- Để cho bọn họ tiến vào trong thành phố, chúng ta có tới 50 vạn đại quân, nếu như cùng hợp lực, không sợ sinh tử, ắt có thể tiêu diệt đám người máy này.</w:t>
      </w:r>
    </w:p>
    <w:p>
      <w:pPr>
        <w:pStyle w:val="BodyText"/>
      </w:pPr>
      <w:r>
        <w:t xml:space="preserve">Trương Kim Hòa nghe thế thì nhíu mày, chỉ cảm thấy cái tên Lưu Vân Phong này thực là điên quá rồi, hắn mang theo binh đi, thì hẳn là phải biết được 50 vạn quân kia có cái trình độ gì.</w:t>
      </w:r>
    </w:p>
    <w:p>
      <w:pPr>
        <w:pStyle w:val="BodyText"/>
      </w:pPr>
      <w:r>
        <w:t xml:space="preserve">50 vạn quân kia nếu như ở trong chiến đấu với 3000 người trong một quân đội được huấn luyện nghiêm ngặt, trang bị tốt thì hẳn là thua nhiều thắng ít, cho nên hắn cảm thấy đi theo cái tên điên này thực sự là không có tiền đồ rồi.</w:t>
      </w:r>
    </w:p>
    <w:p>
      <w:pPr>
        <w:pStyle w:val="BodyText"/>
      </w:pPr>
      <w:r>
        <w:t xml:space="preserve">Chẳng qua Lưu Vân Phong trên phương diện là một tên vô năng, chỉ là hắn có thể lôi kéo lòng người được, trong tay hắn có số quân còn nhiều hơn cả so với Trương Kim Hòa nữa.</w:t>
      </w:r>
    </w:p>
    <w:p>
      <w:pPr>
        <w:pStyle w:val="BodyText"/>
      </w:pPr>
      <w:r>
        <w:t xml:space="preserve">Trương Kim Hoàn cũng chả thèm tranh luận gì với Lưu Vân Phong nữa, chỉ nhìn về quân đoàn người mày ở bên ngoài thành kia mà nhíu mày thôi:</w:t>
      </w:r>
    </w:p>
    <w:p>
      <w:pPr>
        <w:pStyle w:val="BodyText"/>
      </w:pPr>
      <w:r>
        <w:t xml:space="preserve">- Bọn chúng rốt cuộc chờ cái gì chứ?</w:t>
      </w:r>
    </w:p>
    <w:p>
      <w:pPr>
        <w:pStyle w:val="BodyText"/>
      </w:pPr>
      <w:r>
        <w:t xml:space="preserve">Đúng lúc này, từng con ruồi máy chậm rãi tản vào bên trong Hỏa Nha thành, từng nơi hẻo lánh dều có mặt chúng, từng đôi mắt kép bằng điện tử nhìn những tên chiến sĩ thương thủ.</w:t>
      </w:r>
    </w:p>
    <w:p>
      <w:pPr>
        <w:pStyle w:val="BodyText"/>
      </w:pPr>
      <w:r>
        <w:t xml:space="preserve">- Đó là! Không xong! Mau trốn đi!</w:t>
      </w:r>
    </w:p>
    <w:p>
      <w:pPr>
        <w:pStyle w:val="BodyText"/>
      </w:pPr>
      <w:r>
        <w:t xml:space="preserve">Trương Kim Hòa cũng làm một tên ngũ giai cường giả, hắn cũng có được thân thể tố chất vô cùng đáng sợ, một con ruồi điện tử từ một khoảng cách 100m bay tới, ánh mắt hắn đảo tới con ruồi kia, chỉ kịp biến sắc rồi quát lớn một tiếng!</w:t>
      </w:r>
    </w:p>
    <w:p>
      <w:pPr>
        <w:pStyle w:val="BodyText"/>
      </w:pPr>
      <w:r>
        <w:t xml:space="preserve">- Tấn công!</w:t>
      </w:r>
    </w:p>
    <w:p>
      <w:pPr>
        <w:pStyle w:val="BodyText"/>
      </w:pPr>
      <w:r>
        <w:t xml:space="preserve">Cơ hồ chỉ trong nháy mắt, theo mệnh lệnh lạnh lùng của Nhạc Trọng, đám người máy chiến đấu rậm rạp ở ngoài thành kia đều bóp cò súng điện tử, bắn lên hư không, trực tiếp bắn xuyên qua từng tên thần thương thủ, trực tiếp bắn nát đầu luôn...</w:t>
      </w:r>
    </w:p>
    <w:p>
      <w:pPr>
        <w:pStyle w:val="BodyText"/>
      </w:pPr>
      <w:r>
        <w:t xml:space="preserve">Hai người Lưu Vân Phong cũng bị nhắm tới, mà lại là trọng điểm, hơn mười đạo quang mang điện từ pháo bắn tới, trực tiếp bắn nát cơ thể của Lưu Vân Phong với hơn mười người đứng ở xung quanh hắn,</w:t>
      </w:r>
    </w:p>
    <w:p>
      <w:pPr>
        <w:pStyle w:val="BodyText"/>
      </w:pPr>
      <w:r>
        <w:t xml:space="preserve">Trương Kim Hòa cũng phản ứng vô cùng nhanh, hắn ngay khi phát hiện được đám ruồi điện tử kia thì cũng hiểu được tình thế bất ổn rồi, thân thể khẽ lao đi, nhanh chóng biến mất khỏi nơi đó, đại lượng pháo điện từ bắn thẳng vào nơi hắn đứng khiến cho nơi đó thủng hẳn ra cả một cái lỗ lớn.</w:t>
      </w:r>
    </w:p>
    <w:p>
      <w:pPr>
        <w:pStyle w:val="BodyText"/>
      </w:pPr>
      <w:r>
        <w:t xml:space="preserve">Chỉ một lần công kích mà toàn bộ đám chiến sĩ tinh nhuệ bên trong Hỏa Nha thành cuối cùng tử thương thảm trọng, người máy mà Nhạc Trọng ở trong thì dẫn đầu toàn quân đoàn, chậm rãi bước đi tới hướng cửa thành, vừa đi vừa bắn súng liên hồi.</w:t>
      </w:r>
    </w:p>
    <w:p>
      <w:pPr>
        <w:pStyle w:val="BodyText"/>
      </w:pPr>
      <w:r>
        <w:t xml:space="preserve">Lâm Huyền cầm lên một khẩu súng, trực tiếp bắn chết một tên binh sĩ quân kháng chiến:</w:t>
      </w:r>
    </w:p>
    <w:p>
      <w:pPr>
        <w:pStyle w:val="BodyText"/>
      </w:pPr>
      <w:r>
        <w:t xml:space="preserve">- Phản thôi! Mọi người cùng giết chết đám phản quân này, dùng đầu của bọn chúng để đổi lấy công huân, ai muốn thăng quan phát tài thì đi theo ta.</w:t>
      </w:r>
    </w:p>
    <w:p>
      <w:pPr>
        <w:pStyle w:val="BodyText"/>
      </w:pPr>
      <w:r>
        <w:t xml:space="preserve">- Phản!</w:t>
      </w:r>
    </w:p>
    <w:p>
      <w:pPr>
        <w:pStyle w:val="BodyText"/>
      </w:pPr>
      <w:r>
        <w:t xml:space="preserve">- Phản!</w:t>
      </w:r>
    </w:p>
    <w:p>
      <w:pPr>
        <w:pStyle w:val="BodyText"/>
      </w:pPr>
      <w:r>
        <w:t xml:space="preserve">- Giết hết đám cẩu quân phản tặc kia!</w:t>
      </w:r>
    </w:p>
    <w:p>
      <w:pPr>
        <w:pStyle w:val="BodyText"/>
      </w:pPr>
      <w:r>
        <w:t xml:space="preserve">- ......</w:t>
      </w:r>
    </w:p>
    <w:p>
      <w:pPr>
        <w:pStyle w:val="BodyText"/>
      </w:pPr>
      <w:r>
        <w:t xml:space="preserve">Rất nhiều chiến sĩ tay cầm mộc mâu bị bắt đi lên tuyến đầu cũng gào thét, nhặt vũ khí lên gia nhập vào đoàn người giết phản quân.</w:t>
      </w:r>
    </w:p>
    <w:p>
      <w:pPr>
        <w:pStyle w:val="BodyText"/>
      </w:pPr>
      <w:r>
        <w:t xml:space="preserve">- Các người đang làm gì thế?</w:t>
      </w:r>
    </w:p>
    <w:p>
      <w:pPr>
        <w:pStyle w:val="BodyText"/>
      </w:pPr>
      <w:r>
        <w:t xml:space="preserve">- Các người là một đám ngu xuẩn. Chúng ta là quân đội vĩ đại đã giải phóng các ngươi ,thế mà các ngươi lại dám động thủ với chúng ta, đúng là lấy oán trả ơn...</w:t>
      </w:r>
    </w:p>
    <w:p>
      <w:pPr>
        <w:pStyle w:val="BodyText"/>
      </w:pPr>
      <w:r>
        <w:t xml:space="preserve">- .........</w:t>
      </w:r>
    </w:p>
    <w:p>
      <w:pPr>
        <w:pStyle w:val="BodyText"/>
      </w:pPr>
      <w:r>
        <w:t xml:space="preserve">Đám phản quân kia tựa như bị tập kích, lâm vào trong hỗn loạn, song phương vừa chém giết vừa mắng chửi nhau liên hồi.</w:t>
      </w:r>
    </w:p>
    <w:p>
      <w:pPr>
        <w:pStyle w:val="BodyText"/>
      </w:pPr>
      <w:r>
        <w:t xml:space="preserve">Nhạc Trọng thấy được một cảnh hỗn loạn trong thành thì cũng không để ý cho lắm:</w:t>
      </w:r>
    </w:p>
    <w:p>
      <w:pPr>
        <w:pStyle w:val="BodyText"/>
      </w:pPr>
      <w:r>
        <w:t xml:space="preserve">- Nội chiến sao?</w:t>
      </w:r>
    </w:p>
    <w:p>
      <w:pPr>
        <w:pStyle w:val="BodyText"/>
      </w:pPr>
      <w:r>
        <w:t xml:space="preserve">Một trận này, Nhạc Trọng mang theo năm vạn quân đoàn người máy đầy đủ võ trang, tiến tới chiếm đóng Hỏa Nha thành, thế quân khổng lồ như thế, đánh bại đám phản quân này thì không vấn đề, nhưng nếu như không giết chết những cái tên đang chạy trốn tứ phía kia cho hết đi thì quả là phiền toái rồi, bởi bọn giết mãi mà không hết.</w:t>
      </w:r>
    </w:p>
    <w:p>
      <w:pPr>
        <w:pStyle w:val="BodyText"/>
      </w:pPr>
      <w:r>
        <w:t xml:space="preserve">5000 người máy dưới lệnh của hắn biến thành một mũi đao nhọn đâm thẳng vào Hỏa Nha thành.</w:t>
      </w:r>
    </w:p>
    <w:p>
      <w:pPr>
        <w:pStyle w:val="BodyText"/>
      </w:pPr>
      <w:r>
        <w:t xml:space="preserve">5000 chiến binh cơ giới kia tham dự vào chiến đoàn, thực không thể nghi ngờ gì nữa, đám phản quân trực tiếp tan tác, nơi nơi đều là những kẻ chạy tán loạn, đám phản quân bị chính quân mình đạp lên, tử thương vô cùng nhiều.</w:t>
      </w:r>
    </w:p>
    <w:p>
      <w:pPr>
        <w:pStyle w:val="BodyText"/>
      </w:pPr>
      <w:r>
        <w:t xml:space="preserve">- Đại thế đã mất rồi!</w:t>
      </w:r>
    </w:p>
    <w:p>
      <w:pPr>
        <w:pStyle w:val="BodyText"/>
      </w:pPr>
      <w:r>
        <w:t xml:space="preserve">Trương Kim Hòa nhìn những tên phản quân hỗn loạn bên trong Hỏa Nha thành lập tức thở dài, quay người mà bỏ chạy.</w:t>
      </w:r>
    </w:p>
    <w:p>
      <w:pPr>
        <w:pStyle w:val="BodyText"/>
      </w:pPr>
      <w:r>
        <w:t xml:space="preserve">Lúc này xu thế tan tác của đám phản quân đã hiện ra, Trương Kim Hòa là ngũ giai cường giả thì cũng chỉ có thể phá hủy được khoảng trên trăm người máy là cùng, cho nên căn bản không thể nào ảnh hưởng được đển chiến cuộc.</w:t>
      </w:r>
    </w:p>
    <w:p>
      <w:pPr>
        <w:pStyle w:val="BodyText"/>
      </w:pPr>
      <w:r>
        <w:t xml:space="preserve">Trong Hỏa Nha thành, cửa thành mở ra, từng tên phản quân vô cùng chật vật hướng về bên ngoài bỏ chạy.</w:t>
      </w:r>
    </w:p>
    <w:p>
      <w:pPr>
        <w:pStyle w:val="BodyText"/>
      </w:pPr>
      <w:r>
        <w:t xml:space="preserve">- Đừng a!</w:t>
      </w:r>
    </w:p>
    <w:p>
      <w:pPr>
        <w:pStyle w:val="BodyText"/>
      </w:pPr>
      <w:r>
        <w:t xml:space="preserve">Một tên tướng lĩnh vừa mang theo bộ hạ của hắn lao ra ngoài, thì tuyệt vọng vô cùng khi thấy ở bên ngoài thành vô số người máy tay cầm súng điện từ đang lạnh lùng chỉ thẳng vào bọn họ.</w:t>
      </w:r>
    </w:p>
    <w:p>
      <w:pPr>
        <w:pStyle w:val="BodyText"/>
      </w:pPr>
      <w:r>
        <w:t xml:space="preserve">Một khắc sau, từng đạo pháo điện từ ở bên kia tựa như những hạt mưa bay thẳng tới đám quân bên này, những tên chiến sĩ phản quân bên này đang láo nháo thì bị những đạo pháo điện từ xuyên thẳng qua thân thể, khiến cho thân thể nát bét ra, máu me bắn tung tóe.</w:t>
      </w:r>
    </w:p>
    <w:p>
      <w:pPr>
        <w:pStyle w:val="BodyText"/>
      </w:pPr>
      <w:r>
        <w:t xml:space="preserve">- Thật là một kẻ độc ác! Hắn thực muốn đuổi tận giết tuyệt đây mà!</w:t>
      </w:r>
    </w:p>
    <w:p>
      <w:pPr>
        <w:pStyle w:val="BodyText"/>
      </w:pPr>
      <w:r>
        <w:t xml:space="preserve">Trương Kim Hòa đi theo đám phản quân kia, khi thấy mấy trăm người ở hướng kia bị những pháo điện từ làm thịt chỉ trong vài chớp mắt, thì trong lòng hắn không khỏi ngừng lại, trong đó hiện lên một tia sợ hãi, hiển nhiên Nhạc Trọng không đưa toàn bộ quân lực vào trong thành mà phái quân ba vây toàn thành để có thể hốt gọn đám phản quân này 1 lần và mãi mãi.</w:t>
      </w:r>
    </w:p>
    <w:p>
      <w:pPr>
        <w:pStyle w:val="BodyText"/>
      </w:pPr>
      <w:r>
        <w:t xml:space="preserve">Một đám người cố ý tới một nơi khác để phá vây nhưng kết quả cũng không hề khác, từng đạo pháo điện từ đưa bọn chúng sang thế giới bên kia ngay lập tức, khiến cho những kẻ này đều cảm thấy tuyệt vọng không thôi.</w:t>
      </w:r>
    </w:p>
    <w:p>
      <w:pPr>
        <w:pStyle w:val="BodyText"/>
      </w:pPr>
      <w:r>
        <w:t xml:space="preserve">- Vứt bỏ vũ khí, đầu hàng không giết!</w:t>
      </w:r>
    </w:p>
    <w:p>
      <w:pPr>
        <w:pStyle w:val="BodyText"/>
      </w:pPr>
      <w:r>
        <w:t xml:space="preserve">- Vứt bỏ vũ khí, đầu hàng không giết!</w:t>
      </w:r>
    </w:p>
    <w:p>
      <w:pPr>
        <w:pStyle w:val="BodyText"/>
      </w:pPr>
      <w:r>
        <w:t xml:space="preserve">- ....................</w:t>
      </w:r>
    </w:p>
    <w:p>
      <w:pPr>
        <w:pStyle w:val="BodyText"/>
      </w:pPr>
      <w:r>
        <w:t xml:space="preserve">Đúng lúc này những kẻ chiến đấu cùng đám máy móc bỗng lên tiếng chiêu hàng, khiến cho những kẻ đã bị ép đến cùng, vốn muốn đánh cược liều chết kia cuối cùng sụp đổ, nhao nhao quỳ xuống xin hàng.</w:t>
      </w:r>
    </w:p>
    <w:p>
      <w:pPr>
        <w:pStyle w:val="Compact"/>
      </w:pPr>
      <w:r>
        <w:br w:type="textWrapping"/>
      </w:r>
      <w:r>
        <w:br w:type="textWrapping"/>
      </w:r>
    </w:p>
    <w:p>
      <w:pPr>
        <w:pStyle w:val="Heading2"/>
      </w:pPr>
      <w:bookmarkStart w:id="1288" w:name="chương-1266-ngày-thứ-mười-lăm-nhuốm-máu-1"/>
      <w:bookmarkEnd w:id="1288"/>
      <w:r>
        <w:t xml:space="preserve">1266. Chương 1266: Ngày Thứ Mười Lăm Nhuốm Máu! (1)</w:t>
      </w:r>
    </w:p>
    <w:p>
      <w:pPr>
        <w:pStyle w:val="Compact"/>
      </w:pPr>
      <w:r>
        <w:br w:type="textWrapping"/>
      </w:r>
      <w:r>
        <w:br w:type="textWrapping"/>
      </w:r>
      <w:r>
        <w:t xml:space="preserve">Trương Kim Hòa nhìn đám phản quân đang đầu hàng, trong mắt hiện lên hàn quang, hít một hơi sâu, đẩy tốc độ lên tới cực hạn, từ một mặt tường nhảy thẳng ra ngoài.</w:t>
      </w:r>
    </w:p>
    <w:p>
      <w:pPr>
        <w:pStyle w:val="BodyText"/>
      </w:pPr>
      <w:r>
        <w:t xml:space="preserve">Trương Kim Hòa vừa mới nhảy ra thì ở đằng xa đã có mười đạo pháo điện từ bắn tới nghênh tiếp hắn.</w:t>
      </w:r>
    </w:p>
    <w:p>
      <w:pPr>
        <w:pStyle w:val="BodyText"/>
      </w:pPr>
      <w:r>
        <w:t xml:space="preserve">Hắn cũng có năng lực thay đổi tốc độ, hắn đã hạ tốc độ thì bỗng nhiên đẩy nhanh hơn cả tốc độ âm thanh, lập tức nhảy tới chân tường thành.</w:t>
      </w:r>
    </w:p>
    <w:p>
      <w:pPr>
        <w:pStyle w:val="BodyText"/>
      </w:pPr>
      <w:r>
        <w:t xml:space="preserve">Những đợt pháo điện từ kia chỉ bắn hết lên không.</w:t>
      </w:r>
    </w:p>
    <w:p>
      <w:pPr>
        <w:pStyle w:val="BodyText"/>
      </w:pPr>
      <w:r>
        <w:t xml:space="preserve">Một kích thất bại, trong mắt Bạch Y hiện lên vô số số liệu phân tích chiến lực của đối phương:</w:t>
      </w:r>
    </w:p>
    <w:p>
      <w:pPr>
        <w:pStyle w:val="BodyText"/>
      </w:pPr>
      <w:r>
        <w:t xml:space="preserve">- Địch nhân, với thực lực đẳng cấp, theo phân tích thì 30% là tứ giá cường giả, 80% là ngũ giai cường giả, điều chỉ phương thức công kích...( Tác giả ko biết đếm rồi)</w:t>
      </w:r>
    </w:p>
    <w:p>
      <w:pPr>
        <w:pStyle w:val="BodyText"/>
      </w:pPr>
      <w:r>
        <w:t xml:space="preserve">Số lượng pháo được tăng lên 60 lần, lần này 2400 chiếc cùng điều chỉnh lại vị trí, cùng một lúc khạc đạn, các chùm tia laser xuất hiện tạo nên một cái lưới lớn bao trùm lấy cả Trương Kim Hòa mà bay tới/</w:t>
      </w:r>
    </w:p>
    <w:p>
      <w:pPr>
        <w:pStyle w:val="BodyText"/>
      </w:pPr>
      <w:r>
        <w:t xml:space="preserve">Trương Kim Hòa tự cảm thấy có một cỗ nguy hiểm từ sâu trong lòng ,hắn phát động dị năng tốc độ của bản thân nhanh tới 2March, tựa như một trận gió bay về phía trước, cái tốc độ đó có thể giúp cho hắn bỏ qua sự tập trung của đại bộ phận các loại vũ khí rồi/</w:t>
      </w:r>
    </w:p>
    <w:p>
      <w:pPr>
        <w:pStyle w:val="BodyText"/>
      </w:pPr>
      <w:r>
        <w:t xml:space="preserve">Nhưng tốc độ hắn có nhanh hơn nữa thì cũng khôn thể nào bằng được cái lưới được dệt nên từ 2400 đạo laser, chúng cùng quét qua thân thể của Trương Kim Hòa. Thân thể của hắn hiện ra mấy trăm vết thương lở loét, vô số máu tươi phun trào từ trong cơ thể hắn ra ngoài, hai mắt hắn đầy vẻ kinh ngạc, khi mà hắn đã là ngũ giai cường giả, bên trong nhân loại cũng thuộc hàng đầu. Thế mà có thể bị đám súng laser ở phía xa kia tiễn lên đường, bảo sao trong lòng của hắn đầy sự không cam lòng chứ.</w:t>
      </w:r>
    </w:p>
    <w:p>
      <w:pPr>
        <w:pStyle w:val="BodyText"/>
      </w:pPr>
      <w:r>
        <w:t xml:space="preserve">Trương Kim Hòa chết cũng không khiến cho Nhạc Trọng chú ý mấy. Bởi Nhạc Y thao túng vũ khí chiến tranh giêt chết một tên ngũ giai cường giả chỉ là một chuyện thường mà thôi.</w:t>
      </w:r>
    </w:p>
    <w:p>
      <w:pPr>
        <w:pStyle w:val="BodyText"/>
      </w:pPr>
      <w:r>
        <w:t xml:space="preserve">Hai đại thủ lĩnh của nhóm phản quân cũng chết trận, đám phản quân trong thành cũng rất nhanh đã đầu hàng. Những kẻ thừa cơ giết người phóng hỏa kia cũng bị đám máy móc làm cỏ, không hề lưu tình mà giết sạch toàn bộ.</w:t>
      </w:r>
    </w:p>
    <w:p>
      <w:pPr>
        <w:pStyle w:val="BodyText"/>
      </w:pPr>
      <w:r>
        <w:t xml:space="preserve">Nếu như nói đến phương diện phục tùng mệnh lện thì đám người máy chiến đâu này còn phục tùng tốt hơn bất kỳ một tên binh lính nào.</w:t>
      </w:r>
    </w:p>
    <w:p>
      <w:pPr>
        <w:pStyle w:val="BodyText"/>
      </w:pPr>
      <w:r>
        <w:t xml:space="preserve">Không có sợ hãi, chỉ có phục tùng, bọn chúng chính xác là những quả pháo hôi và cũng là những chiến sĩ hiếu chiến nhất trên chiến trường.</w:t>
      </w:r>
    </w:p>
    <w:p>
      <w:pPr>
        <w:pStyle w:val="BodyText"/>
      </w:pPr>
      <w:r>
        <w:t xml:space="preserve">Từ xưa, khi máy móc chiến đấu xuất hiện trên chiến trường ở Vân Châu, nhưng lại không hề có Bạch Y một dạng trí tuệ nhân tạo như thế làm đầu não thì người máy chiến đấu xem ra còn kém cả nhân loại về độ linh hoạt.</w:t>
      </w:r>
    </w:p>
    <w:p>
      <w:pPr>
        <w:pStyle w:val="BodyText"/>
      </w:pPr>
      <w:r>
        <w:t xml:space="preserve">Đồng thời bọn chúng có một chỗ thiếu hụt, đó là sức chiến đấu luôn luôn cố định, không hề thay đổi, ch oduf là chiến đâu thế nào thì nó cũng không thể nào giống như là nhân loại không ngừng tiến hóa, trở nên mạnh mẽ hơn. Trừ cái đó ra thì bọn chúng còn có vô vàn những nhược điểm khác nữa.</w:t>
      </w:r>
    </w:p>
    <w:p>
      <w:pPr>
        <w:pStyle w:val="BodyText"/>
      </w:pPr>
      <w:r>
        <w:t xml:space="preserve">Một quả bom điện từ xung mạch phạm vi lớn có thể khiến cho hơn ngàn tên người máy chiến đấu lâm vào trạng thái tê liệt, bởi thế đám chiến sĩ nhân loại này mới không hề rút lui khỏi cuộc chiến tiền tuyến này.</w:t>
      </w:r>
    </w:p>
    <w:p>
      <w:pPr>
        <w:pStyle w:val="BodyText"/>
      </w:pPr>
      <w:r>
        <w:t xml:space="preserve">Nhạc Trọng chậm rãi đi bộ bên trong Hỏa Nha thành, phía sau hắn có hai mươi tên cường giả mặc tứ giai cường hóa giáp.</w:t>
      </w:r>
    </w:p>
    <w:p>
      <w:pPr>
        <w:pStyle w:val="BodyText"/>
      </w:pPr>
      <w:r>
        <w:t xml:space="preserve">Một đường đi này, hai bên thành có vô số phản quân đang quỳ trên mặt đất, hai con mắt gắt gao nhìn chằm chằm vào Nhạc Trọng trong lòng thì lo lắng sợ hãi, chờ đợi vận mình sắp đến của bản thân.</w:t>
      </w:r>
    </w:p>
    <w:p>
      <w:pPr>
        <w:pStyle w:val="BodyText"/>
      </w:pPr>
      <w:r>
        <w:t xml:space="preserve">Nhạc Trọng đi tới t rước người Lâm Huyền nhàn nhạt hỏi:</w:t>
      </w:r>
    </w:p>
    <w:p>
      <w:pPr>
        <w:pStyle w:val="BodyText"/>
      </w:pPr>
      <w:r>
        <w:t xml:space="preserve">- Ngươi là thủ lĩnh đứng lên khởi nghĩa sao? Ngươi tên là gì?</w:t>
      </w:r>
    </w:p>
    <w:p>
      <w:pPr>
        <w:pStyle w:val="BodyText"/>
      </w:pPr>
      <w:r>
        <w:t xml:space="preserve">Lâm Huyền có chút bất an nhìn Nhạc Trọng:</w:t>
      </w:r>
    </w:p>
    <w:p>
      <w:pPr>
        <w:pStyle w:val="BodyText"/>
      </w:pPr>
      <w:r>
        <w:t xml:space="preserve">- Thưa đại nhân, ta tên là Lâm Huyền.</w:t>
      </w:r>
    </w:p>
    <w:p>
      <w:pPr>
        <w:pStyle w:val="BodyText"/>
      </w:pPr>
      <w:r>
        <w:t xml:space="preserve">Trong mắt Nhạc Trọng có một tia tán thưởng:</w:t>
      </w:r>
    </w:p>
    <w:p>
      <w:pPr>
        <w:pStyle w:val="BodyText"/>
      </w:pPr>
      <w:r>
        <w:t xml:space="preserve">- Tốt lắm, ngươi làm rất tốt. Giờ ta cho ngươi làm thiếu tá doanh trưởng, ngươi đi nhận lấy 500 người bộ hạ, sau đó lập tức giải quyết những phản quân còn lại trong thành thị này.</w:t>
      </w:r>
    </w:p>
    <w:p>
      <w:pPr>
        <w:pStyle w:val="BodyText"/>
      </w:pPr>
      <w:r>
        <w:t xml:space="preserve">- 500 người ư?</w:t>
      </w:r>
    </w:p>
    <w:p>
      <w:pPr>
        <w:pStyle w:val="BodyText"/>
      </w:pPr>
      <w:r>
        <w:t xml:space="preserve">Lâm Huyền nghe thế thì khuôn mặt đổi sắc, thân thể run rẩy, mặt xám ngoét.</w:t>
      </w:r>
    </w:p>
    <w:p>
      <w:pPr>
        <w:pStyle w:val="BodyText"/>
      </w:pPr>
      <w:r>
        <w:t xml:space="preserve">Hỏa Nha thành là nơi tập trung của phản quân, ở nơi này có đên bảy thành là quân tinh nhuệ rồi ,thế mà bên trong thành còn có phản quân chiếm đóng, đám người đó tuy là ô hợp, nhưng nếu tính số lượng thì cũng là vạn rồi, Lâm Huyền chỉ với 500 người tới tấn công cái đám kia thì chỉ có một nước đâm đầu đi tìm chết mà thôi.</w:t>
      </w:r>
    </w:p>
    <w:p>
      <w:pPr>
        <w:pStyle w:val="BodyText"/>
      </w:pPr>
      <w:r>
        <w:t xml:space="preserve">Nhạc Trọng nói tiếp:</w:t>
      </w:r>
    </w:p>
    <w:p>
      <w:pPr>
        <w:pStyle w:val="BodyText"/>
      </w:pPr>
      <w:r>
        <w:t xml:space="preserve">- Trừ 500 người, ta có thể cho ngươi điều động 5000 người máy chiến đấu cho ngươi chỉ huy. Nếu như ngươi có lòng tin đánh hạ được tòa thành thị của đám phản quân chứ? Nếu nhưng không có lòng tin thì ta cũng sẽ không miễn cưỡng ngươi đâu...</w:t>
      </w:r>
    </w:p>
    <w:p>
      <w:pPr>
        <w:pStyle w:val="BodyText"/>
      </w:pPr>
      <w:r>
        <w:t xml:space="preserve">Lâm Huyền vui mừng, kích động quỳ gồi xuống trước mặt Nhạc Trọng ,tuyên thệ thần phục:</w:t>
      </w:r>
    </w:p>
    <w:p>
      <w:pPr>
        <w:pStyle w:val="BodyText"/>
      </w:pPr>
      <w:r>
        <w:t xml:space="preserve">- Có lòng tìn.Đại nhân, ta tin ta có thể cướp lại được thành thị từ đám phản quân đó! Xin ngài hãy cho ta hiệu lực vì ngài.</w:t>
      </w:r>
    </w:p>
    <w:p>
      <w:pPr>
        <w:pStyle w:val="BodyText"/>
      </w:pPr>
      <w:r>
        <w:t xml:space="preserve">Năm ngàn người máy chiến đấu đối với đám phản quân phải nói là chiến lực mang tính áp đảo tuyệt đối. Lâm Huyền có lòng tin rằng có được năm ngàn người máy thì đám phản quân kia hoàn toàn chả còn là cọng lông gì nữa rồi.</w:t>
      </w:r>
    </w:p>
    <w:p>
      <w:pPr>
        <w:pStyle w:val="BodyText"/>
      </w:pPr>
      <w:r>
        <w:t xml:space="preserve">Những chiến sĩ ở bên cạnh kai thì đều đưa ánh mắt hâm mộ nhìn Lâm Huyền, bởi hắn đây làm một bước thăng thiên, từ một tên dân đen thoáng cái biến thành quý tộc rồi.</w:t>
      </w:r>
    </w:p>
    <w:p>
      <w:pPr>
        <w:pStyle w:val="BodyText"/>
      </w:pPr>
      <w:r>
        <w:t xml:space="preserve">Nhạc Trọng lạnh lùng nhìn Lâm Huyền nói:</w:t>
      </w:r>
    </w:p>
    <w:p>
      <w:pPr>
        <w:pStyle w:val="BodyText"/>
      </w:pPr>
      <w:r>
        <w:t xml:space="preserve">- Lâm Huyền, ta nhắc nhở ngơi, cái đám phản quân kia, nếu không hàng, giết cũng được, nhưng nếu như những kẻ dưới trướng ngươi hay chính ngươi mà đi gian dâm, cướp tiền cướp của nhà người thì đừng trách ta vô tình. Nhớ chưa?</w:t>
      </w:r>
    </w:p>
    <w:p>
      <w:pPr>
        <w:pStyle w:val="BodyText"/>
      </w:pPr>
      <w:r>
        <w:t xml:space="preserve">Năm ngàn người máy chiến đấu lại thêm sự chỉ huy của siêu cấp trí tuệ nhân tạo là Bạch Y thì đám phản quân kia chỉ là một đám ô hợp sao có thể ngăn cản được đám quân mạnh mẽ như này.</w:t>
      </w:r>
    </w:p>
    <w:p>
      <w:pPr>
        <w:pStyle w:val="BodyText"/>
      </w:pPr>
      <w:r>
        <w:t xml:space="preserve">Nhạc Trọng chọn Lâm Huyền làm thủ lĩnh cũng là vì muốn để nhân loại nắm giữ lấy quân đonà máy móc, đền bù nhược điểm không có tư tưởng của chúng, mặt khác là tạo dựng lên một vài tên thân tín của bản thân.</w:t>
      </w:r>
    </w:p>
    <w:p>
      <w:pPr>
        <w:pStyle w:val="BodyText"/>
      </w:pPr>
      <w:r>
        <w:t xml:space="preserve">Lâm Huyền nếu có thể giải quyết được hết đám phản quân ở bên trong mười mấy tòa thành thị kia thì Nhạc Trọng cũng có đủ lý do để đề bạt hắn, khiến hắn biến thành một con cờ.</w:t>
      </w:r>
    </w:p>
    <w:p>
      <w:pPr>
        <w:pStyle w:val="BodyText"/>
      </w:pPr>
      <w:r>
        <w:t xml:space="preserve">Dù sao thì quan hệ trong quân đội ở Thiên đô hoàng thành vô cùng phức tạp, Nhạc Trọng nếu như muốn có quyền uy tuyệt đối thì cần có người giúp đỡ nữa.</w:t>
      </w:r>
    </w:p>
    <w:p>
      <w:pPr>
        <w:pStyle w:val="BodyText"/>
      </w:pPr>
      <w:r>
        <w:t xml:space="preserve">Trong lòng Lâm Huyền lạnh lẽo cung kính đáp:</w:t>
      </w:r>
    </w:p>
    <w:p>
      <w:pPr>
        <w:pStyle w:val="BodyText"/>
      </w:pPr>
      <w:r>
        <w:t xml:space="preserve">- Vâng...</w:t>
      </w:r>
    </w:p>
    <w:p>
      <w:pPr>
        <w:pStyle w:val="BodyText"/>
      </w:pPr>
      <w:r>
        <w:t xml:space="preserve">Nhạc Trọng nắm lấy bả vai đối phương nói:</w:t>
      </w:r>
    </w:p>
    <w:p>
      <w:pPr>
        <w:pStyle w:val="BodyText"/>
      </w:pPr>
      <w:r>
        <w:t xml:space="preserve">- Chờ ngươi đánh bại đám phản quân kia, ta sẽ ban thưởng quân công cho ngươi, tuyệt đối sẽ không bạc đãi ngươi đâu.</w:t>
      </w:r>
    </w:p>
    <w:p>
      <w:pPr>
        <w:pStyle w:val="BodyText"/>
      </w:pPr>
      <w:r>
        <w:t xml:space="preserve">Lâm Huyền nghe được sự hứa hẹn của Nhạc Trọng, trong lòng bốc lên một cỗ lửa nóng ,hưng phần nói:</w:t>
      </w:r>
    </w:p>
    <w:p>
      <w:pPr>
        <w:pStyle w:val="BodyText"/>
      </w:pPr>
      <w:r>
        <w:t xml:space="preserve">- Thuộc hạ nhất định sẽ vì bệ hạ mà tiêu diệt đám phản quân kia.</w:t>
      </w:r>
    </w:p>
    <w:p>
      <w:pPr>
        <w:pStyle w:val="BodyText"/>
      </w:pPr>
      <w:r>
        <w:t xml:space="preserve">Nhạc Trọng khẽ gật đầu, rồi quay qua nhìn về phía hai mươi cứ điêm Huyết Lạc, hắn cau mày lo lắng nói:</w:t>
      </w:r>
    </w:p>
    <w:p>
      <w:pPr>
        <w:pStyle w:val="BodyText"/>
      </w:pPr>
      <w:r>
        <w:t xml:space="preserve">- Cố lên, nhất định phải chống đỡ a!</w:t>
      </w:r>
    </w:p>
    <w:p>
      <w:pPr>
        <w:pStyle w:val="Compact"/>
      </w:pPr>
      <w:r>
        <w:t xml:space="preserve">Đệ nhất huyết lạc, lúc này ở trên mặt đất đang nhuộm đỏ máu tươi của dị tộc, hương vị thối hoắc của xác chết phóng thẳng lên trời, từ con ong hút máu tụ tập trên thi thể đám dị tộc, thu thập lấy máu tươi.</w:t>
      </w:r>
      <w:r>
        <w:br w:type="textWrapping"/>
      </w:r>
      <w:r>
        <w:br w:type="textWrapping"/>
      </w:r>
    </w:p>
    <w:p>
      <w:pPr>
        <w:pStyle w:val="Heading2"/>
      </w:pPr>
      <w:bookmarkStart w:id="1289" w:name="chương-1267-ngày-thứ-mười-lăm-nhuốm-máu-2"/>
      <w:bookmarkEnd w:id="1289"/>
      <w:r>
        <w:t xml:space="preserve">1267. Chương 1267: Ngày Thứ Mười Lăm Nhuốm Máu! (2)</w:t>
      </w:r>
    </w:p>
    <w:p>
      <w:pPr>
        <w:pStyle w:val="Compact"/>
      </w:pPr>
      <w:r>
        <w:br w:type="textWrapping"/>
      </w:r>
      <w:r>
        <w:br w:type="textWrapping"/>
      </w:r>
      <w:r>
        <w:t xml:space="preserve">Ở trên đệ nhất cứ điểm, nơi nào cũng gồ ghề, tùy ý có thể nhìn thấy được tàn vụn của tự động binh khí, nhiều đội công binh đang lặng lẽ đưa thi thể không lành lặn của đám chiễn hữu kia đưa đi hỏa táng hết.</w:t>
      </w:r>
    </w:p>
    <w:p>
      <w:pPr>
        <w:pStyle w:val="BodyText"/>
      </w:pPr>
      <w:r>
        <w:t xml:space="preserve">Trịnh Nham Hà đứng ở trên tường thành nhìn những thi thể của đám bộ hạ được đưa đi mà trong lòng đầy bi thươn. Ánh mắt của hắn đảo đi, rơi lên tường thành.</w:t>
      </w:r>
    </w:p>
    <w:p>
      <w:pPr>
        <w:pStyle w:val="BodyText"/>
      </w:pPr>
      <w:r>
        <w:t xml:space="preserve">Một tên chiến sĩ ôm súng đang ngồi chồm hỗm trên mặt đất, thoáng một cái đã ngủ gật. Bọn họ có lẽ đã hai ngày không chợp mắt, ai ai cũng mệt tới cực điểm rồi.</w:t>
      </w:r>
    </w:p>
    <w:p>
      <w:pPr>
        <w:pStyle w:val="BodyText"/>
      </w:pPr>
      <w:r>
        <w:t xml:space="preserve">Lúc này tình từ lúc khủng long nhân tấn công đã là ngày thứ mười lăm rồi, đại quân khủng long nhân kia không ngừng tấn công liên tục, khiến cho đại bộ phận Đệ nhất Huyết Lạc cứ điểm bị rơi vào chiến tranh, những chiến tranh binh khí vào ngày thứ mười thì bị phá hủy hoàn toàn.</w:t>
      </w:r>
    </w:p>
    <w:p>
      <w:pPr>
        <w:pStyle w:val="BodyText"/>
      </w:pPr>
      <w:r>
        <w:t xml:space="preserve">Những cỗ máy kia trong chiến tranh đều bị tử thương thảm trọng, tưa hồ không còn một cái gì nữa sót lại.</w:t>
      </w:r>
    </w:p>
    <w:p>
      <w:pPr>
        <w:pStyle w:val="BodyText"/>
      </w:pPr>
      <w:r>
        <w:t xml:space="preserve">Trịnh Nham Hà không ngừng điều binh khiến tướng, động viên toàn đệ nhất cứ diểm Huyết Lạc, lúc này bọn họ mới đánh lui từng lớp mạnh hơn của khủng long nhân, ban ngày ban đêm cũng không ngừng chiến đấu.</w:t>
      </w:r>
    </w:p>
    <w:p>
      <w:pPr>
        <w:pStyle w:val="BodyText"/>
      </w:pPr>
      <w:r>
        <w:t xml:space="preserve">Trong vong mười lăm ngày thì đã có hơn trăm vạn dị tộc chết tại cứ điểm đầu tiên, Bởi vì thi thể dị tộc quá nhiều, chất lên thành núi, cho nên Trịnh Nham Hà không thể không dùng súng pháo lớn bắn cho đám Thi sơn kia thành tro bụi.</w:t>
      </w:r>
    </w:p>
    <w:p>
      <w:pPr>
        <w:pStyle w:val="BodyText"/>
      </w:pPr>
      <w:r>
        <w:t xml:space="preserve">Bởi những thi sơn đó đều biến thành thực vật cho khủng long nhân, lại còn là công sự che chắn cho chiến đấu nữa chứ.</w:t>
      </w:r>
    </w:p>
    <w:p>
      <w:pPr>
        <w:pStyle w:val="BodyText"/>
      </w:pPr>
      <w:r>
        <w:t xml:space="preserve">Mỗi một lần tiến công, có vô cùng nhiều dị tộc đói quá hay là biến dị thú đã bị thuần hóa nhảy tới bên thi thể của đám dị tôc đã chết kia mà ăn liên tục, lại điên cuồng tiến công tiếp, thực thảm thiết mà.</w:t>
      </w:r>
    </w:p>
    <w:p>
      <w:pPr>
        <w:pStyle w:val="BodyText"/>
      </w:pPr>
      <w:r>
        <w:t xml:space="preserve">Bỗng nhiên từ xa truyền tới một tiếng hét, khiến cho đám ong đang hút máu trực tiếp bỏ đám thây khô mà lao tới noi này.</w:t>
      </w:r>
    </w:p>
    <w:p>
      <w:pPr>
        <w:pStyle w:val="BodyText"/>
      </w:pPr>
      <w:r>
        <w:t xml:space="preserve">- Đến rồi!</w:t>
      </w:r>
    </w:p>
    <w:p>
      <w:pPr>
        <w:pStyle w:val="BodyText"/>
      </w:pPr>
      <w:r>
        <w:t xml:space="preserve">Trịnh Nham Hà nhìn đám ong hút mau kia mà cau mày, đám này chỉ bay lên khi mà đám khủng long nhân lại chuẩn bị phát động chiến tranh lần nữa đó</w:t>
      </w:r>
    </w:p>
    <w:p>
      <w:pPr>
        <w:pStyle w:val="BodyText"/>
      </w:pPr>
      <w:r>
        <w:t xml:space="preserve">Từ trận doanh của khủng long nhân, không ngừng có một đá hắc xà nhân chiến sĩ, đám bọn họ bướ vào trong, mà tên mặc giáp xà nhân thì nó cũng khá là thẳng lưng, nhưng những người bị nó kích động dưới sự cuồng hóa của bản thân, vì điên cuồng cho nên lại lần nữa xông thẳng về phía bên này.</w:t>
      </w:r>
    </w:p>
    <w:p>
      <w:pPr>
        <w:pStyle w:val="BodyText"/>
      </w:pPr>
      <w:r>
        <w:t xml:space="preserve">Trên không chung, hơn năm trăm tên cung tiễn thủ đeo cung, dáng người nhỏ nhắn xinh xắn, chỉ vọn vẹn có một mét hai, mét ba mà thôi, phía sau lưng hiện ra một đôi cánh chim, giết tới cứ điểm của chiến sĩ nhân loại.</w:t>
      </w:r>
    </w:p>
    <w:p>
      <w:pPr>
        <w:pStyle w:val="BodyText"/>
      </w:pPr>
      <w:r>
        <w:t xml:space="preserve">Trịnh Nham Hà nhìn đám dị tộc chiến sĩ tựa như thấc lũ kia, cũng phải tới 2000 người có đầy đủ sức chiến đáu tiến vào bên trong.</w:t>
      </w:r>
    </w:p>
    <w:p>
      <w:pPr>
        <w:pStyle w:val="BodyText"/>
      </w:pPr>
      <w:r>
        <w:t xml:space="preserve">Ở hậu phương đsam pháo năng lượn gcũng oanh kích điên cuồng, khiến cho từng tên xà nhân chiến sĩ bị biến thành mảnh nhỏ.</w:t>
      </w:r>
    </w:p>
    <w:p>
      <w:pPr>
        <w:pStyle w:val="BodyText"/>
      </w:pPr>
      <w:r>
        <w:t xml:space="preserve">Pháo điện từ ở kia tạo nên một màn quang vũ, dưới năng lượng pháo oanh kích thì đa số đám xà nhân tộc đều bị giết chết.</w:t>
      </w:r>
    </w:p>
    <w:p>
      <w:pPr>
        <w:pStyle w:val="BodyText"/>
      </w:pPr>
      <w:r>
        <w:t xml:space="preserve">Thế nhưng vẫn có rất nhiều xà nhân chiến sĩ hành động nhanh chóng lao qua lưới hỏa lực kia, tiến sát tới tận tường thành.</w:t>
      </w:r>
    </w:p>
    <w:p>
      <w:pPr>
        <w:pStyle w:val="BodyText"/>
      </w:pPr>
      <w:r>
        <w:t xml:space="preserve">Không ít xà nhân chiến sĩ tiến tới được cứ điểm kia, tựa như những con thạch sùng bắt đầu leo tường lên phía trên.</w:t>
      </w:r>
    </w:p>
    <w:p>
      <w:pPr>
        <w:pStyle w:val="BodyText"/>
      </w:pPr>
      <w:r>
        <w:t xml:space="preserve">Trải qua bao ngày kịch chiến, thì đại bộ phận phòng ngự của tường thành cũng đã bị đám dị tộc kia phá hủy gần hết. Có rất nhiều chiến sĩ nhân tộc không ngại hiểm nguy, từ trên tường thành nhô đầu ra, bắt đầu giương súng lên bắn không ngừng về phía những tên xà nhân chiến sĩ đang không lao lên kia.</w:t>
      </w:r>
    </w:p>
    <w:p>
      <w:pPr>
        <w:pStyle w:val="BodyText"/>
      </w:pPr>
      <w:r>
        <w:t xml:space="preserve">Nhìn từ trên cao xuống thì không ít xà nhân chiến sĩ bị từng đạo ánh sáng quang mang xuyên qua thân thể, trực tiếp bị tiêu diệt.</w:t>
      </w:r>
    </w:p>
    <w:p>
      <w:pPr>
        <w:pStyle w:val="BodyText"/>
      </w:pPr>
      <w:r>
        <w:t xml:space="preserve">Thế nhưng cũng có không ít tên há miệng ra, phun ra từng đạo hắc sắc độc tiễn lên phía trước....</w:t>
      </w:r>
    </w:p>
    <w:p>
      <w:pPr>
        <w:pStyle w:val="BodyText"/>
      </w:pPr>
      <w:r>
        <w:t xml:space="preserve">- Ah..!</w:t>
      </w:r>
    </w:p>
    <w:p>
      <w:pPr>
        <w:pStyle w:val="BodyText"/>
      </w:pPr>
      <w:r>
        <w:t xml:space="preserve">Đừng đạo độc tiễn hắc sắc kia bắn lên mặt của từng tên chiến sĩ, lực ăn mòn cường trực tiếp biến bọn họ thành những bộ xương, hai mắt hư thối rơi trên mắt đất, thê thảm vô cùng.</w:t>
      </w:r>
    </w:p>
    <w:p>
      <w:pPr>
        <w:pStyle w:val="BodyText"/>
      </w:pPr>
      <w:r>
        <w:t xml:space="preserve">Đồng thời ở bên phía đám xà nhân kia, còn có một tên ngũ giai xà nhân dẫn đầu, theo ssau đó là hai mươi tến tứ giai xà nhân, vô cùng linh mẫn bò lên tườn thành, mỗi khi xuất hiện một điểm hỏa lực nào đó, thì bọn chúng sẽ trực tiếp phun ra một đạo khói độc về phía nơi đó.</w:t>
      </w:r>
    </w:p>
    <w:p>
      <w:pPr>
        <w:pStyle w:val="BodyText"/>
      </w:pPr>
      <w:r>
        <w:t xml:space="preserve">Những điểm hỏa lực ở nơi đó thì ngừng lại, những tên chiến sĩ ở nơi đó không ngừng kêu rên thảm thiết, dầnb iến háo thành những bộ xương khô.</w:t>
      </w:r>
    </w:p>
    <w:p>
      <w:pPr>
        <w:pStyle w:val="BodyText"/>
      </w:pPr>
      <w:r>
        <w:t xml:space="preserve">Chỉ khi những bộ máy móc thủ thành đã bị phá hủy kia thì đám cao thủ của dị tộc mới có thể thể hiện ra được thực lực của bản thân được.</w:t>
      </w:r>
    </w:p>
    <w:p>
      <w:pPr>
        <w:pStyle w:val="BodyText"/>
      </w:pPr>
      <w:r>
        <w:t xml:space="preserve">Tên ngũ giai cao thủ kia không ngừng chớp động thân hình, từng đạo khói độc từ trong miện ghắn phóng ra, mỗi một tên tinh nhuệ chiến sĩ đều bị biến thành một đống xương khô, cho nên không ai có thể chống lại được nó.</w:t>
      </w:r>
    </w:p>
    <w:p>
      <w:pPr>
        <w:pStyle w:val="BodyText"/>
      </w:pPr>
      <w:r>
        <w:t xml:space="preserve">Tên cao thủ xà nhân kia công kích không ngừng, thương vong của chiến sĩ nhân loại cũng tăng lên không ngừng, mỗi một điểm hỏa lực bị tiêu diệt, lại khiến cho đsam xà nhân chiến sĩ có thể tiến lên càng nhanh hơn.</w:t>
      </w:r>
    </w:p>
    <w:p>
      <w:pPr>
        <w:pStyle w:val="BodyText"/>
      </w:pPr>
      <w:r>
        <w:t xml:space="preserve">Trịnh Nham Hà đứng nhìn tên ngũ cao thủ đang không kiêng nể gì mà đồ sát chiến sĩ nhân loại, cuối cùng đành rút ra chiêu bài cuối cùng:</w:t>
      </w:r>
    </w:p>
    <w:p>
      <w:pPr>
        <w:pStyle w:val="BodyText"/>
      </w:pPr>
      <w:r>
        <w:t xml:space="preserve">- Thiết Huyết vệ ra quân!</w:t>
      </w:r>
    </w:p>
    <w:p>
      <w:pPr>
        <w:pStyle w:val="BodyText"/>
      </w:pPr>
      <w:r>
        <w:t xml:space="preserve">Bốn mươi tên mặc tứ giai chiến giáp, tay cầm chiến mâu, trên người mang theo sát khí nồng đậm, tinh hạch tứ giai sau lưng phát ra quang mang rực rỡ, đẩy thực lực bản thân lền ngũ giai sơ cấp, hóa thành từng đạo lưu quang hướng về tên ngũ giai cao thủ của xà nhân tộc kia.</w:t>
      </w:r>
    </w:p>
    <w:p>
      <w:pPr>
        <w:pStyle w:val="BodyText"/>
      </w:pPr>
      <w:r>
        <w:t xml:space="preserve">Dưới sự cường hóa của chiến giáp, từng đạo hào quang xuất hiện dưới chân thiết huyết vệ, khiến cho bọn hắn tựa như là đi trên đất bằng khi bước đi trên tường thành.</w:t>
      </w:r>
    </w:p>
    <w:p>
      <w:pPr>
        <w:pStyle w:val="BodyText"/>
      </w:pPr>
      <w:r>
        <w:t xml:space="preserve">Những tên xà nhân chiến sĩ kia đột nhiên thấy có bốn mươi tên Thiết Huyết vệ xuát hiện, nhao nhao há miệng, phun ra từng đạo nọc độc đánh úp tới đám Thiết Huyết vệ kia...</w:t>
      </w:r>
    </w:p>
    <w:p>
      <w:pPr>
        <w:pStyle w:val="BodyText"/>
      </w:pPr>
      <w:r>
        <w:t xml:space="preserve">Hai gã Thiết Huyết vệ đưa tay chém lên hư không, phát động niệm động lực, khiến cho quỹ tích của từng đạo nọc độc bị đổi hướng sang một bên.</w:t>
      </w:r>
    </w:p>
    <w:p>
      <w:pPr>
        <w:pStyle w:val="BodyText"/>
      </w:pPr>
      <w:r>
        <w:t xml:space="preserve">Đám Thiết Huyết vệ kia tựa như là lôi đình xuất hiệnt rước người những tên xà nhân tứ giai kia, mạnh mẽ cầm chiến mâu đâm thẳng vào thân thể của những tên tứ giai xà nhân, lực lượng cuồng bạo bộc phát ra, khiến cho từng tên xà nhân tộc bị đâm nổ ra.</w:t>
      </w:r>
    </w:p>
    <w:p>
      <w:pPr>
        <w:pStyle w:val="BodyText"/>
      </w:pPr>
      <w:r>
        <w:t xml:space="preserve">Những tên Thiết Huyết vệ này là tinh nhuệ bên trong tinh nhuệ, mỗi một mâu có thể giết chết được môt tên chiến sĩ mang chiến lực tứ giai đỉnh phong, hơn nữa bọn họ còn có được sự cường hóa của giáp, khiến cho bọn họ nhận được cường hóa, bộc phát ra chiến lực ngũ giai sơ cấp khủng bố.</w:t>
      </w:r>
    </w:p>
    <w:p>
      <w:pPr>
        <w:pStyle w:val="BodyText"/>
      </w:pPr>
      <w:r>
        <w:t xml:space="preserve">Đây là vương bài để cho đệ nhất Huyết Lạc cứ điểm dùng để đối phó với đị tộc cao thủ, nếu không có bọn ọ thì khi những binh khí bị động kia bị phá hỏng, những tên ngũ giai dị tộc kia, sẽ biến thành tồn tại vô địch....</w:t>
      </w:r>
    </w:p>
    <w:p>
      <w:pPr>
        <w:pStyle w:val="BodyText"/>
      </w:pPr>
      <w:r>
        <w:t xml:space="preserve">Tên ngũ cấp xà nhân kia thấy bốn mươi tên chiến sĩ Thiêt Huyết vệ thể hiển ra chiến lực kinh người thì cũng ngưng hình, thân hình lóe lên, điên cuồng lao về phía một tên Thiết Huyết vệ lao lên quá nhanh, một trảo chém tới bất lấy cái tên đó.</w:t>
      </w:r>
    </w:p>
    <w:p>
      <w:pPr>
        <w:pStyle w:val="Compact"/>
      </w:pPr>
      <w:r>
        <w:t xml:space="preserve">Trong chớp mắt, tên xà nhân cao thủ đứng đầu kia đã xé rách được lớp thép cường hóa trên bộ giáp, đâm tay vào bên trong lồng ngực của tên Thiết Huyết vệ kia.</w:t>
      </w:r>
      <w:r>
        <w:br w:type="textWrapping"/>
      </w:r>
      <w:r>
        <w:br w:type="textWrapping"/>
      </w:r>
    </w:p>
    <w:p>
      <w:pPr>
        <w:pStyle w:val="Heading2"/>
      </w:pPr>
      <w:bookmarkStart w:id="1290" w:name="chương-1268-thiết-huyết-vệ."/>
      <w:bookmarkEnd w:id="1290"/>
      <w:r>
        <w:t xml:space="preserve">1268. Chương 1268: Thiết Huyết Vệ.</w:t>
      </w:r>
    </w:p>
    <w:p>
      <w:pPr>
        <w:pStyle w:val="Compact"/>
      </w:pPr>
      <w:r>
        <w:br w:type="textWrapping"/>
      </w:r>
      <w:r>
        <w:br w:type="textWrapping"/>
      </w:r>
      <w:r>
        <w:t xml:space="preserve">Tên Thiết Huyết vệ kia hiện lên một tia hung lệ trong mắt, nổi giận gầm lên, hai tay tựa như gọng kìm sắt bắt chặt lấy tay phải của tên ngũ giai cao thủ kia, bắt chặt lấy không chịu buông ra.</w:t>
      </w:r>
    </w:p>
    <w:p>
      <w:pPr>
        <w:pStyle w:val="BodyText"/>
      </w:pPr>
      <w:r>
        <w:t xml:space="preserve">Trong mắt tên ngũ giai kia hiện lên một tia tàn khốc, bàn tay trái đập thẳng tới đầu tên Thiết Huyết vệ kia, chỉ cần một chớp mắt, thì cái đầu của tên kia sẽ được bay tự do trên không.</w:t>
      </w:r>
    </w:p>
    <w:p>
      <w:pPr>
        <w:pStyle w:val="BodyText"/>
      </w:pPr>
      <w:r>
        <w:t xml:space="preserve">Đúng lúc này thì dột nhiên xuất hiện hai tên Thiết Huyết vệ ở sau lưng tên xà nhân ngũ giai kia, chiến mâu trong tay mạnh mẽ đâm thẳng tới tay của tên xà nhân đó.</w:t>
      </w:r>
    </w:p>
    <w:p>
      <w:pPr>
        <w:pStyle w:val="BodyText"/>
      </w:pPr>
      <w:r>
        <w:t xml:space="preserve">Mọi chuyện nhanh tới mức tên ngũ giai cao thủ kia không thể nào tránh được, chỉ có thể trơ mắt ra nhìn hai thanh chiến mâu kia đâm vào trong cơ thể của hắn, năng lượng cuồng bạo mạnh mẽ đem toàn bộ thân thể hắn xé rách ra làm mảnh vụn.</w:t>
      </w:r>
    </w:p>
    <w:p>
      <w:pPr>
        <w:pStyle w:val="BodyText"/>
      </w:pPr>
      <w:r>
        <w:t xml:space="preserve">Cái tên đã đánh chết mấy trăm người cứ như thế chết đi trong tay của mấy tên Thiết Huyết vệ.</w:t>
      </w:r>
    </w:p>
    <w:p>
      <w:pPr>
        <w:pStyle w:val="BodyText"/>
      </w:pPr>
      <w:r>
        <w:t xml:space="preserve">Tên ngũ giai xà nhân kia sau khi chết, thì tên Thiết Huyết vệ dùng thân mình để khóa tay của nó lại cũng hiện lên một tia hắc khí trên mặt, toàn thân vô lực ngã xuống.</w:t>
      </w:r>
    </w:p>
    <w:p>
      <w:pPr>
        <w:pStyle w:val="BodyText"/>
      </w:pPr>
      <w:r>
        <w:t xml:space="preserve">Một người vội lao tới ôm lấy cái tên đang bị hắc khí khuếch tán bao trùm không ngừng, nói:</w:t>
      </w:r>
    </w:p>
    <w:p>
      <w:pPr>
        <w:pStyle w:val="BodyText"/>
      </w:pPr>
      <w:r>
        <w:t xml:space="preserve">- Jason, làm sao đây?</w:t>
      </w:r>
    </w:p>
    <w:p>
      <w:pPr>
        <w:pStyle w:val="BodyText"/>
      </w:pPr>
      <w:r>
        <w:t xml:space="preserve">Vị Thiết Huyết vệ đó gian nan nói:</w:t>
      </w:r>
    </w:p>
    <w:p>
      <w:pPr>
        <w:pStyle w:val="BodyText"/>
      </w:pPr>
      <w:r>
        <w:t xml:space="preserve">- Ta thấy ta không xong rồi, mau bỏ trang bị của ta ra, dành cho chiến hữu khác.</w:t>
      </w:r>
    </w:p>
    <w:p>
      <w:pPr>
        <w:pStyle w:val="BodyText"/>
      </w:pPr>
      <w:r>
        <w:t xml:space="preserve">- Cẩn thận!</w:t>
      </w:r>
    </w:p>
    <w:p>
      <w:pPr>
        <w:pStyle w:val="BodyText"/>
      </w:pPr>
      <w:r>
        <w:t xml:space="preserve">Đúng lúc này âm thành của một tên Thiết Huyết vệ bỗng nhiên vang lên.</w:t>
      </w:r>
    </w:p>
    <w:p>
      <w:pPr>
        <w:pStyle w:val="BodyText"/>
      </w:pPr>
      <w:r>
        <w:t xml:space="preserve">Một mũi tên năng lượng mang theo lực lượng phá rách thiên địa từ bên trận doanh của khủng long nhân bay tới, tựa như là một đạo lưu tinh xuyên qua hai tên Thiêt Huyết vệ, đánh thẳng lên tường thành cứ điểm tọa nên một vụ nổ.</w:t>
      </w:r>
    </w:p>
    <w:p>
      <w:pPr>
        <w:pStyle w:val="BodyText"/>
      </w:pPr>
      <w:r>
        <w:t xml:space="preserve">Vô só đá vụn bắn tung tóe, hai tên Thiết Huyết vệ kia cứ thể nổ tung trên tường thành cứ điểm, tạo nên một cái huyệt động cực lớn, tựa như cứ điểm kia vừa nhận phải một quả bom năng lượng oanh tạc vậy.</w:t>
      </w:r>
    </w:p>
    <w:p>
      <w:pPr>
        <w:pStyle w:val="BodyText"/>
      </w:pPr>
      <w:r>
        <w:t xml:space="preserve">Trịnh Trung Hà thấy một màn uy lực tuyệt đối kia, ở bên ngoài mấy cây số kia có thể dùng một một mũi tên mà có thể giết chết hai tên Thiêt Huyết vệ thì hắn hét lớn ra lệnh:</w:t>
      </w:r>
    </w:p>
    <w:p>
      <w:pPr>
        <w:pStyle w:val="BodyText"/>
      </w:pPr>
      <w:r>
        <w:t xml:space="preserve">- Lục giai thần chiến sĩ! Mau mở vòng bảo hộ năng lượng lên!</w:t>
      </w:r>
    </w:p>
    <w:p>
      <w:pPr>
        <w:pStyle w:val="BodyText"/>
      </w:pPr>
      <w:r>
        <w:t xml:space="preserve">Tiếng của hắn còn chưa có dứt , từng mũi tên năng lượng mang uy năng vô cùng lớn từ phương xa lao tới, khiến cho sáu tên Thiết Huyết vệ trực tiếp biến thành từng khối huyết thi.</w:t>
      </w:r>
    </w:p>
    <w:p>
      <w:pPr>
        <w:pStyle w:val="BodyText"/>
      </w:pPr>
      <w:r>
        <w:t xml:space="preserve">Những tên Thiết Huyết vệ kia cho dù có dùng hết sức mình thì cũng không thể nào chịu được mộc kích khi mà lực lượng hai bên lại chênh lệch tới như vậy.</w:t>
      </w:r>
    </w:p>
    <w:p>
      <w:pPr>
        <w:pStyle w:val="BodyText"/>
      </w:pPr>
      <w:r>
        <w:t xml:space="preserve">Không lâu sau, một tấm lồng năng lượng bảo vệ hiện ra, khiến cho xung quanh 20m của cứ điểm Huyết Lạc được bao quanh.</w:t>
      </w:r>
    </w:p>
    <w:p>
      <w:pPr>
        <w:pStyle w:val="BodyText"/>
      </w:pPr>
      <w:r>
        <w:t xml:space="preserve">Những mũi tên có thể giết chết được ngũ giai cường giẳ kia đánh lên vòng bảo hộ, chỉ có thể tạo nên một chút rung động chứ không cách nào bắn xuyên qua để tiếp tục giết chết những tên Thiết Huyết vệ kia nữa.</w:t>
      </w:r>
    </w:p>
    <w:p>
      <w:pPr>
        <w:pStyle w:val="BodyText"/>
      </w:pPr>
      <w:r>
        <w:t xml:space="preserve">Hàng trăm hàng ngàn tên chiến sĩ cũng bị vòng năng lượng cự đại kia bao trùm lấy, chúng điên cuồng dùng vũ khí công kích tới vòng bảo hộ hòng tiêu hao năng lượng của vòng bảo hộ.</w:t>
      </w:r>
    </w:p>
    <w:p>
      <w:pPr>
        <w:pStyle w:val="BodyText"/>
      </w:pPr>
      <w:r>
        <w:t xml:space="preserve">Còn lại ba mươi hai tên Thiết Huyết vệ tựa như những thanh lợi kiếm, phối hơp với những tên chiến sĩ còn lại điên cuồng đồ sát những tên xà nhân tộc bị vòng bảo hộ giữ lại kia.</w:t>
      </w:r>
    </w:p>
    <w:p>
      <w:pPr>
        <w:pStyle w:val="BodyText"/>
      </w:pPr>
      <w:r>
        <w:t xml:space="preserve">Ba mươi hai tên Thiết Huyết vệ kia vừa gia nhập chiến trường thì đám xà nhân ở gần tường thành rất nhanh đều bị bọn họ phối hợp với những chiến sĩ còn lại đồ sát hết không còn một mống.</w:t>
      </w:r>
    </w:p>
    <w:p>
      <w:pPr>
        <w:pStyle w:val="BodyText"/>
      </w:pPr>
      <w:r>
        <w:t xml:space="preserve">Tiêu diệt hết đám xà nhân chiến sĩ kia rồi ba mươi hai tên Thiết Huyết vệ nhanh chóng rút vào bên trong cứ điểm, vòng bảo hộ năng lượng kia chợt biến mất không còn nữa, chợt thấy vô số tên xà nhân chiến sĩ hướng về bên này lao qua, song phương chiến đấu kịch liệt không ngừng.</w:t>
      </w:r>
    </w:p>
    <w:p>
      <w:pPr>
        <w:pStyle w:val="BodyText"/>
      </w:pPr>
      <w:r>
        <w:t xml:space="preserve">Đồng thời từng đạo pháo năng lượng cũng được điều chỉnh, ánh lửa chớp động, từng phát pháo năng lượng khủng bố bắn tới những mũi tên khủng bố kia.</w:t>
      </w:r>
    </w:p>
    <w:p>
      <w:pPr>
        <w:pStyle w:val="BodyText"/>
      </w:pPr>
      <w:r>
        <w:t xml:space="preserve">Năng lượng hào quang cự đại bay lên, từng khu vực đều bị năng lượng trọng pháo bao phủ.</w:t>
      </w:r>
    </w:p>
    <w:p>
      <w:pPr>
        <w:pStyle w:val="BodyText"/>
      </w:pPr>
      <w:r>
        <w:t xml:space="preserve">Từng đạo pháo kích bắn tới, những năng lượng trọng pháo kia không thể không điều chỉnh lại hướng bắn, đem hỏa lực kia bắn cho đám xà nhân tộc tan nát thành từng mảnh vụn.</w:t>
      </w:r>
    </w:p>
    <w:p>
      <w:pPr>
        <w:pStyle w:val="BodyText"/>
      </w:pPr>
      <w:r>
        <w:t xml:space="preserve">Khủng Bạo Nha đứng ở trên một điểm cao, ngắm nhìn Huyết Lạc cứ điểm, lạnh lùng ra lệnh:</w:t>
      </w:r>
    </w:p>
    <w:p>
      <w:pPr>
        <w:pStyle w:val="BodyText"/>
      </w:pPr>
      <w:r>
        <w:t xml:space="preserve">- Huyết Lạc vệ cũng đã được cho ra rồi! Xem ra đệ nhất Huyết Lạc cứ điểm đã đến cực hạn rồi ,ngươi mang theo cao thủ tiến vào đi thôi!</w:t>
      </w:r>
    </w:p>
    <w:p>
      <w:pPr>
        <w:pStyle w:val="BodyText"/>
      </w:pPr>
      <w:r>
        <w:t xml:space="preserve">Một gã Trung cấp long tương của Bạo Long Vương quốc trầm giọng nó:</w:t>
      </w:r>
    </w:p>
    <w:p>
      <w:pPr>
        <w:pStyle w:val="BodyText"/>
      </w:pPr>
      <w:r>
        <w:t xml:space="preserve">- Vâng thưa bệ hạ!</w:t>
      </w:r>
    </w:p>
    <w:p>
      <w:pPr>
        <w:pStyle w:val="BodyText"/>
      </w:pPr>
      <w:r>
        <w:t xml:space="preserve">Nói xong, hắn lấy toàn sức lao đi.</w:t>
      </w:r>
    </w:p>
    <w:p>
      <w:pPr>
        <w:pStyle w:val="BodyText"/>
      </w:pPr>
      <w:r>
        <w:t xml:space="preserve">Không lâu sau đó, một chi đội do 15 tên trung cấp Long tương, 30 tên ngũ giai cao thủ các tộc, 600 tên tứ giai các tộc tào thành một thanh đao bén nhọn, trà trộn bên trong đám xà nhân dũng mãnh lao về phía cứ điểm kia.</w:t>
      </w:r>
    </w:p>
    <w:p>
      <w:pPr>
        <w:pStyle w:val="BodyText"/>
      </w:pPr>
      <w:r>
        <w:t xml:space="preserve">Ở phía trước có liên tiếp pháo kích oanh tạc, một tên ngũ giai dị tộc và mười mấy tên đê cấp Long tương, cùng với mười mấy tên tứ giai dị tộc bị hóa thành tro bụi.</w:t>
      </w:r>
    </w:p>
    <w:p>
      <w:pPr>
        <w:pStyle w:val="BodyText"/>
      </w:pPr>
      <w:r>
        <w:t xml:space="preserve">Những cao thủ còn lại thì trà trộn trong đám người, thuận lợi tiến sát tới đệ nhất cứ điểm Huyết Lạc...</w:t>
      </w:r>
    </w:p>
    <w:p>
      <w:pPr>
        <w:pStyle w:val="BodyText"/>
      </w:pPr>
      <w:r>
        <w:t xml:space="preserve">Đa số các loại binh khí chiến tranh bị phá hủy, đệ nhất cứ điểm cũng không thể nào khống chế được cục diện trong khoảng 300m đổ lại...</w:t>
      </w:r>
    </w:p>
    <w:p>
      <w:pPr>
        <w:pStyle w:val="BodyText"/>
      </w:pPr>
      <w:r>
        <w:t xml:space="preserve">Những tên dị tộc cao thủ kia tiến tới đệ nhất cứ điểm, chợt hiển lộ ra thân thủ, chúng dán chặt thân thể tới tường thành rồi bắt đầu nhảy qua.</w:t>
      </w:r>
    </w:p>
    <w:p>
      <w:pPr>
        <w:pStyle w:val="BodyText"/>
      </w:pPr>
      <w:r>
        <w:t xml:space="preserve">Phản ứng của Trung Hà cũng nhanh vô cùng, những tên dị tộc kia mới lộ ra thân thủ khủng bố kia thì một vòng năng lượng bảo hộ hiện ra, trực tiếp chặt đứt hậu viện của đám cao thủ này.</w:t>
      </w:r>
    </w:p>
    <w:p>
      <w:pPr>
        <w:pStyle w:val="BodyText"/>
      </w:pPr>
      <w:r>
        <w:t xml:space="preserve">500 tên Thiết Huyết tinh vệ mặc tam giai giáp cường hóa dưới sự dẫn dắt của 32 tên tứ giai Thiết Huyết vệ cùng lao tới đám cao thủ dị tộc kia.</w:t>
      </w:r>
    </w:p>
    <w:p>
      <w:pPr>
        <w:pStyle w:val="BodyText"/>
      </w:pPr>
      <w:r>
        <w:t xml:space="preserve">Tên Khủng Ý trung cấp Long tương của Bạo Long nhân hơi chớp mắt, quang mang điểm một cái, toàn thân tựa như là đạn pháo lao thẳng tới trước mặt một tên tứ giai Thiết Huyết vệ, nó trực tiếp ra một quyền, không khác gì là đạn pháo đánh thẳng lên đầu của đối phương, khiến cho cái đầu đó nổ tung.</w:t>
      </w:r>
    </w:p>
    <w:p>
      <w:pPr>
        <w:pStyle w:val="BodyText"/>
      </w:pPr>
      <w:r>
        <w:t xml:space="preserve">Hai tên tứ giai Thiết Huyết vệ mới xuất hiện bên người Khủng Ý thì đã thấy có hai nắm đấm trực tiếp đánh lên người bọn họ, cuối cùng đánh nát toàn thân bọn họ.</w:t>
      </w:r>
    </w:p>
    <w:p>
      <w:pPr>
        <w:pStyle w:val="BodyText"/>
      </w:pPr>
      <w:r>
        <w:t xml:space="preserve">Khủng Ý thân là ngũ giai đỉnh phong Bạo Long nhân, cho nên cận chiến là một kẻ đáng sợ, những lục giai cường giả không am hiểu cận chiến nếu đụng phải nó hẳn sẽ bị xé nát thành phấn bụi.</w:t>
      </w:r>
    </w:p>
    <w:p>
      <w:pPr>
        <w:pStyle w:val="BodyText"/>
      </w:pPr>
      <w:r>
        <w:t xml:space="preserve">Những tên Thiết Huyết vệ kia coi như có được tứ giai giáp cường hóa thì cũng không thể làm đối thù của kẻ có chiến lực kinh khủng như vậy.</w:t>
      </w:r>
    </w:p>
    <w:p>
      <w:pPr>
        <w:pStyle w:val="BodyText"/>
      </w:pPr>
      <w:r>
        <w:t xml:space="preserve">Đơn giản giết chết ba tên Thiết Huyết vệ, hai mắt Khủng Ý đỏ sẫm, hung bạo hóa thành một mũi tên bắn vào trong đám người.</w:t>
      </w:r>
    </w:p>
    <w:p>
      <w:pPr>
        <w:pStyle w:val="BodyText"/>
      </w:pPr>
      <w:r>
        <w:t xml:space="preserve">Chớp mắt, trong 500 tên Thiết Huyết vệ kia, không hề ngừng lại dù chỉ một giây, từng cột máu khổng lồ phóng thẳng lên trời, khí thế không ai địch lại được.</w:t>
      </w:r>
    </w:p>
    <w:p>
      <w:pPr>
        <w:pStyle w:val="BodyText"/>
      </w:pPr>
      <w:r>
        <w:t xml:space="preserve">- Ngũ giai Bạo Long thực là đáng sợ a!</w:t>
      </w:r>
    </w:p>
    <w:p>
      <w:pPr>
        <w:pStyle w:val="BodyText"/>
      </w:pPr>
      <w:r>
        <w:t xml:space="preserve">Trong phòng chỉ huy, Trung Hà nhìn 500 Thiết Huyết vệ kia bị dị tộc đồ sát nhanh chóng, trong mắt hiện lên tia bi ai, cuối cùng ra một mệnh lệnh:</w:t>
      </w:r>
    </w:p>
    <w:p>
      <w:pPr>
        <w:pStyle w:val="BodyText"/>
      </w:pPr>
      <w:r>
        <w:t xml:space="preserve">- Khu vực này cho tự bạo pháo laser...</w:t>
      </w:r>
    </w:p>
    <w:p>
      <w:pPr>
        <w:pStyle w:val="BodyText"/>
      </w:pPr>
      <w:r>
        <w:t xml:space="preserve">Uỳnh! Uỳnh!</w:t>
      </w:r>
    </w:p>
    <w:p>
      <w:pPr>
        <w:pStyle w:val="BodyText"/>
      </w:pPr>
      <w:r>
        <w:t xml:space="preserve">Trung Hà ra lệnh một tiếng, từng khu vực Thiết Huyết vệ lập tức phát ra những tiếng nổ kinh thiên động địa, bạo tạc khủng bố khiến cho đám cao thủ bên Khủng Ý bị cuốn hết vào bên trong đó.</w:t>
      </w:r>
    </w:p>
    <w:p>
      <w:pPr>
        <w:pStyle w:val="Compact"/>
      </w:pPr>
      <w:r>
        <w:br w:type="textWrapping"/>
      </w:r>
      <w:r>
        <w:br w:type="textWrapping"/>
      </w:r>
    </w:p>
    <w:p>
      <w:pPr>
        <w:pStyle w:val="Heading2"/>
      </w:pPr>
      <w:bookmarkStart w:id="1291" w:name="chương-1269-cứ-điểm-thứ-nhất-bị-mất-1"/>
      <w:bookmarkEnd w:id="1291"/>
      <w:r>
        <w:t xml:space="preserve">1269. Chương 1269: Cứ Điểm Thứ Nhất Bị Mất! (1)</w:t>
      </w:r>
    </w:p>
    <w:p>
      <w:pPr>
        <w:pStyle w:val="Compact"/>
      </w:pPr>
      <w:r>
        <w:br w:type="textWrapping"/>
      </w:r>
      <w:r>
        <w:br w:type="textWrapping"/>
      </w:r>
      <w:r>
        <w:t xml:space="preserve">Từng đạo pháo laser cứ bắt đầu thi nhau bắn tứ tung, vô số đạo laser đan xen nhau, bắn thẳng lên tường thành, khiến cho những kẻ may mắn không bị giết kia, đều bị giết chết hết.</w:t>
      </w:r>
    </w:p>
    <w:p>
      <w:pPr>
        <w:pStyle w:val="BodyText"/>
      </w:pPr>
      <w:r>
        <w:t xml:space="preserve">- Thật xin lỗi, hãy tha thứ cho ta!</w:t>
      </w:r>
    </w:p>
    <w:p>
      <w:pPr>
        <w:pStyle w:val="BodyText"/>
      </w:pPr>
      <w:r>
        <w:t xml:space="preserve">Trung Hà nhìn vô số đạo laser xoắn thẳng tới tường thành, trong mắt đầy vẻ phức tạp và áy náy đối với đám cao thủ vừa mới bị tiêu diệt kia, hắn không thể không hy sinh 500 tên tinh nhuệ quân, để bảo vệ cứ điểm của mình được, tuy trong lòng hắn nhỏ máu không thôi, nhưng dù sao những kẻ kia cũng là những bộ hạ mà hắn bồi dưỡng biết bao năm nay.</w:t>
      </w:r>
    </w:p>
    <w:p>
      <w:pPr>
        <w:pStyle w:val="BodyText"/>
      </w:pPr>
      <w:r>
        <w:t xml:space="preserve">Nhưng Trung Hà không thể không làm thế, nhân loại có quá ít cao thủ, nếu như không có người hy sinh thì toàn bộ những tên cao thủ đó sẽ giết hết toàn bộ đám nhân loại ở đây mất rồi.</w:t>
      </w:r>
    </w:p>
    <w:p>
      <w:pPr>
        <w:pStyle w:val="BodyText"/>
      </w:pPr>
      <w:r>
        <w:t xml:space="preserve">Vị phó tướng của hắn nghiêm nghị bước ra:</w:t>
      </w:r>
    </w:p>
    <w:p>
      <w:pPr>
        <w:pStyle w:val="BodyText"/>
      </w:pPr>
      <w:r>
        <w:t xml:space="preserve">- Đại tướng quân, ngài không nên tự trách bọn họ, vi đã trở thành Thiết Huyết vệ thì hẳn có một ngày sẽ phải chết để bảo vệ nhân loại, chứ không phải là chết trong sự tranh đoạt quyền lợi của nhân tộc ta. Đây là sự may mắn lớn nhất của nhân loại chúng ta, bọn họ là anh hùng, sẽ mãi mãi sống ở trong lòng chúng ta.</w:t>
      </w:r>
    </w:p>
    <w:p>
      <w:pPr>
        <w:pStyle w:val="BodyText"/>
      </w:pPr>
      <w:r>
        <w:t xml:space="preserve">- Bọn họ đều là anh húng!</w:t>
      </w:r>
    </w:p>
    <w:p>
      <w:pPr>
        <w:pStyle w:val="BodyText"/>
      </w:pPr>
      <w:r>
        <w:t xml:space="preserve">Trong mắt Trung Hà lóe lên những tia áy náy, nhưng lại kiên định:</w:t>
      </w:r>
    </w:p>
    <w:p>
      <w:pPr>
        <w:pStyle w:val="BodyText"/>
      </w:pPr>
      <w:r>
        <w:t xml:space="preserve">- Từ Kiếm, tổ chức bộ đội lùi về cứ điểm thứ hai.</w:t>
      </w:r>
    </w:p>
    <w:p>
      <w:pPr>
        <w:pStyle w:val="BodyText"/>
      </w:pPr>
      <w:r>
        <w:t xml:space="preserve">Từ Kiếm nhịn không được hỏi:</w:t>
      </w:r>
    </w:p>
    <w:p>
      <w:pPr>
        <w:pStyle w:val="BodyText"/>
      </w:pPr>
      <w:r>
        <w:t xml:space="preserve">- Đại tướng quân, phòng hộ hệ thống của chúng ta còn chưa bị công phá vậy mà cứ thể buông bỏ cứ điểm thứ nhất sao?</w:t>
      </w:r>
    </w:p>
    <w:p>
      <w:pPr>
        <w:pStyle w:val="BodyText"/>
      </w:pPr>
      <w:r>
        <w:t xml:space="preserve">Tuy rằng đã vượt qua mười lăm ngày huyết chiến nhưng dưới sự điều chỉnh của Trung Hà thì năng lượng hệ thống bảo hộ của cứ điểm còn chưa có bị công phá, vẫn còn khoảng 40% năng lượng.</w:t>
      </w:r>
    </w:p>
    <w:p>
      <w:pPr>
        <w:pStyle w:val="BodyText"/>
      </w:pPr>
      <w:r>
        <w:t xml:space="preserve">Trịnh Nham Hà trầm mặc nói:</w:t>
      </w:r>
    </w:p>
    <w:p>
      <w:pPr>
        <w:pStyle w:val="BodyText"/>
      </w:pPr>
      <w:r>
        <w:t xml:space="preserve">- Chiến đấu tới giờ thì quân ta đã mệt mỏi vô cùng, tuy chúng ta có thể nhờ vào vũ khí trang bị mà duy trì thêm hai ngày nữa. Nhưng chiến đấu tàn khốc như thế, sẽ khiến cho chúng ta tổn thương thảm trọng, phải để cho bọn họ rút lui để nghỉ ngơi và hồi phục nữa chứ.</w:t>
      </w:r>
    </w:p>
    <w:p>
      <w:pPr>
        <w:pStyle w:val="BodyText"/>
      </w:pPr>
      <w:r>
        <w:t xml:space="preserve">Từ sau khi Khủng long nhân tấn cồng vào nơi này, thì thời gian cứ trôi qua bao nhiêu thì thương vong nơi đệ nhất cứ điểm này cũng sẽ tăng lên bấy nhiêu.</w:t>
      </w:r>
    </w:p>
    <w:p>
      <w:pPr>
        <w:pStyle w:val="BodyText"/>
      </w:pPr>
      <w:r>
        <w:t xml:space="preserve">Trong mười ngày đầu thì mỗi một ngày đểu mất đi không hơn trăm người, mà những binh khí chiến tranh kia sau ki bị hủy đi, thì đám chiến sĩ bên trong cứ điểm cũng không còn được nhẹ nhàng đến như thế nữa, thương vong cứ dần dần đẩy nhanh hơn.</w:t>
      </w:r>
    </w:p>
    <w:p>
      <w:pPr>
        <w:pStyle w:val="BodyText"/>
      </w:pPr>
      <w:r>
        <w:t xml:space="preserve">Ngày hôm qua, đã có tới 1300 tên chiến sĩ phải ra đi ở cứ điểm này. Hôm nay thì mới không có bao lâu thì đã mất đi 500 tên Thiết huyết vệ tinh nhuệ rồi, cứ tổn thất thảm trọng như vậy thì Trịnh Nham Hà hắn cũng không thể nào mà thừa nhận được cho được.</w:t>
      </w:r>
    </w:p>
    <w:p>
      <w:pPr>
        <w:pStyle w:val="BodyText"/>
      </w:pPr>
      <w:r>
        <w:t xml:space="preserve">Đặc biệt là sau khi cứ điểm được bổ sung thêm chiến sĩ, những người này so ra còn kém xa với những binh lính cũ của nơi này, cứ với cái cường độ chiến đấu không ngừng đẩy cao như này thì, nếu tiếp tục chiến đấu, bọn họ hẳn là sẽ nhanh chóng bị hạ gục thôi.</w:t>
      </w:r>
    </w:p>
    <w:p>
      <w:pPr>
        <w:pStyle w:val="BodyText"/>
      </w:pPr>
      <w:r>
        <w:t xml:space="preserve">Từ Kiếm nhìn Trịnh Nham Hà, chào theo nghi thức quân đội rồi yên lặng mà lui xuống:</w:t>
      </w:r>
    </w:p>
    <w:p>
      <w:pPr>
        <w:pStyle w:val="BodyText"/>
      </w:pPr>
      <w:r>
        <w:t xml:space="preserve">- Vâng!</w:t>
      </w:r>
    </w:p>
    <w:p>
      <w:pPr>
        <w:pStyle w:val="BodyText"/>
      </w:pPr>
      <w:r>
        <w:t xml:space="preserve">Không lâu sau, ở trong đệ nhất Huyết Lạc cứ điểm, bao nhiêu vị chiến sĩ với ánh mắt mệt mỏi bắt đầu khởi hành, di chuyển về cứ điểm sau.</w:t>
      </w:r>
    </w:p>
    <w:p>
      <w:pPr>
        <w:pStyle w:val="BodyText"/>
      </w:pPr>
      <w:r>
        <w:t xml:space="preserve">Có nhiều người vẫn đưa ánh mắt nhìn về phía tòa cứ điểm mà bọn họ đã thủ vững biết bao năm tháng rồi, trong mắt đều chảy ra từng dòng lệ nóng, bọn họ hiểu, có lẽ lần này từ biệt thì bọn họ sẽ không thể nào quay trở lại nơi đã chôn dấu tuổi thanh xuân của bọn họ, nơi đã mang tới cho bọn họ quang vinh của sứ mạng này nữa.</w:t>
      </w:r>
    </w:p>
    <w:p>
      <w:pPr>
        <w:pStyle w:val="BodyText"/>
      </w:pPr>
      <w:r>
        <w:t xml:space="preserve">Đệ nhất cứ điểm có thể tiêu diệt hết cái đám ngũ giai cao thủ kia, thì không thể không dùng những quả bom năng lượng kia để phá hỏng tường thành được. Tuy thành công diệt được đám ngũ giai cao thủ đó, nhưng cái vụ bạo tạc kinh khủng kia cũng đã biến đệ nhất cứ điểm có thêm một cái lỗ hổng cực lớn bên trên tường thành.</w:t>
      </w:r>
    </w:p>
    <w:p>
      <w:pPr>
        <w:pStyle w:val="BodyText"/>
      </w:pPr>
      <w:r>
        <w:t xml:space="preserve">Nhìn cái lỗ hổng xuất hiện trên cứ điểm không thể phá vỡ kia, vô số dị tộc điên cuồng lao thẳng tới lỗ hổng đó.</w:t>
      </w:r>
    </w:p>
    <w:p>
      <w:pPr>
        <w:pStyle w:val="BodyText"/>
      </w:pPr>
      <w:r>
        <w:t xml:space="preserve">Chiến sĩ nhân loại nếu xét về cận chiến thì còn thua xa đám dị tộc, chỉ cần đám dị tộc đột phá được thông đạo, tới gần nhân loại chiến sĩ, thì đám chiến sĩ đó thực sự chỉ còn một con đường chết mà thôi.</w:t>
      </w:r>
    </w:p>
    <w:p>
      <w:pPr>
        <w:pStyle w:val="BodyText"/>
      </w:pPr>
      <w:r>
        <w:t xml:space="preserve">Mấy trăm tên dị tộc chiến sĩ mới nhảy vào trong lỗ hổng thì từng đạo laser đã hiện ra, điên cuồng oanh tạc thằng tới phía lỗ hổng kia.</w:t>
      </w:r>
    </w:p>
    <w:p>
      <w:pPr>
        <w:pStyle w:val="BodyText"/>
      </w:pPr>
      <w:r>
        <w:t xml:space="preserve">Mấy trăm tên dị tộc này lập tức bị những tia laser kia biến thành vô số mảnh vụn.</w:t>
      </w:r>
    </w:p>
    <w:p>
      <w:pPr>
        <w:pStyle w:val="BodyText"/>
      </w:pPr>
      <w:r>
        <w:t xml:space="preserve">Nhưng vẫn có vô số đám dị tộc chiến sĩ tiến tới cái lỗ hổng này, rồi lai bị những khẩu súng laser ở hậu phương kia bắn nát thành mảnh vụn.</w:t>
      </w:r>
    </w:p>
    <w:p>
      <w:pPr>
        <w:pStyle w:val="BodyText"/>
      </w:pPr>
      <w:r>
        <w:t xml:space="preserve">Trịnh Nham Hà cũng hiểu vụ nổ lớn nhưn thế sẽ khiến cho cứ điểm thứ nhấ này bị phá hủy, cho nên hắn cũng đã sớm làm tốt chuẩn bị rồi.</w:t>
      </w:r>
    </w:p>
    <w:p>
      <w:pPr>
        <w:pStyle w:val="BodyText"/>
      </w:pPr>
      <w:r>
        <w:t xml:space="preserve">Từ khi đám binh linh rút đi thì lực lượng phòng ngực của nơi này cũng trở nên yếu đi rất nhiều, đúng lúc này Trịnh Nham Hà đưa 2000 tên chiến sĩ máy vẫn chưa có cơ hội xuất hiện lên chiến trường.</w:t>
      </w:r>
    </w:p>
    <w:p>
      <w:pPr>
        <w:pStyle w:val="BodyText"/>
      </w:pPr>
      <w:r>
        <w:t xml:space="preserve">2000 tên chiến sĩ máy kia cho dù có tiến vào chiến trường thì cũng không thể nào thay đổi được cục diện, nhưng lại có thể giúp cho những nhân loại ở tuyến đầu kia được giải thoát khỏi trận địa, nhanh chóng lùi về phía sau.</w:t>
      </w:r>
    </w:p>
    <w:p>
      <w:pPr>
        <w:pStyle w:val="BodyText"/>
      </w:pPr>
      <w:r>
        <w:t xml:space="preserve">Ở phương xa, Khủng Bạo Nha nhìn thấy đám máy móc bỗng nhiên hiện rat hay thế cho đám nhân loại thì trong mắt hiện lên quang mang:</w:t>
      </w:r>
    </w:p>
    <w:p>
      <w:pPr>
        <w:pStyle w:val="BodyText"/>
      </w:pPr>
      <w:r>
        <w:t xml:space="preserve">- Đám máy móc chiến đấu sao, Trịnh Nham Hà xem ra muốn trốn rồi đây.</w:t>
      </w:r>
    </w:p>
    <w:p>
      <w:pPr>
        <w:pStyle w:val="BodyText"/>
      </w:pPr>
      <w:r>
        <w:t xml:space="preserve">Một tên Trung cấp long tương tiến lên nói:</w:t>
      </w:r>
    </w:p>
    <w:p>
      <w:pPr>
        <w:pStyle w:val="BodyText"/>
      </w:pPr>
      <w:r>
        <w:t xml:space="preserve">- Bệ hạ, có cần phải tăng quy mô thêm lên không?</w:t>
      </w:r>
    </w:p>
    <w:p>
      <w:pPr>
        <w:pStyle w:val="BodyText"/>
      </w:pPr>
      <w:r>
        <w:t xml:space="preserve">Khủng Bạo Nha chậm rãi nói:</w:t>
      </w:r>
    </w:p>
    <w:p>
      <w:pPr>
        <w:pStyle w:val="BodyText"/>
      </w:pPr>
      <w:r>
        <w:t xml:space="preserve">- Không cần đâu, có tăng thêm quy mô thì cũng chỉ tiện nghi cho quân địch thôi. Cái đám giảo hoạt nhân loại đó đã chôn ở dưới cứ điểm biết bao nhiêu bom năng lượng rồi. Chúng ta càng tiến tới nhiều để công phá cứ điểm, hẳn là đám người tử vong cũng sẽ tăng lên càng nhiều đấy.</w:t>
      </w:r>
    </w:p>
    <w:p>
      <w:pPr>
        <w:pStyle w:val="BodyText"/>
      </w:pPr>
      <w:r>
        <w:t xml:space="preserve">Nếu không phải là hắn lo sẽ vùi cả cứ điểm vào trong bom năng lượng thì Bạo Long vương quốc đã sớm cho đám lục giai chiên sĩ gia nhập chiến đấu rồi.</w:t>
      </w:r>
    </w:p>
    <w:p>
      <w:pPr>
        <w:pStyle w:val="BodyText"/>
      </w:pPr>
      <w:r>
        <w:t xml:space="preserve">Lục giai cường giả ở trên Vân Châu thì là tồn tại vô địch đến nơi rồi, chỉ cần bị bọn chúng leo lên cứ điểm thôi thì một tên lục giai cường giả có thể đồ sát hết toàn bộ những tên chiến sĩ ở bên trong chỉ còn đường đi chết mà thôi.</w:t>
      </w:r>
    </w:p>
    <w:p>
      <w:pPr>
        <w:pStyle w:val="BodyText"/>
      </w:pPr>
      <w:r>
        <w:t xml:space="preserve">Ở trong thế giới thứ ba này, mỗi một tên lục giai cường giả đều là những kẻ đứng ở trên đỉnh phong rồi, trừ những tên khủng long tộc chi phối đại địa, hải tộc chi phối hải dương thì những chủng tộc khác cũng không có nhiều hơn mười tên lục giai cường giả đâu.</w:t>
      </w:r>
    </w:p>
    <w:p>
      <w:pPr>
        <w:pStyle w:val="BodyText"/>
      </w:pPr>
      <w:r>
        <w:t xml:space="preserve">Một tên lục giai Bạo Long vương bị tổn thất thì cũng không phải là chuyện có thể thừa nhận đối với Bạo Long vương quốc, bởi lúc trước cả vương quốc cũng chỉ có năm tên lục giai mà thôi. Chết đi một tên thì Bạo Long vương quốc không thể không ngừng lại việc tấn công đối với Huyết Lạc cứ điểm. Dù sao thì ở trong hai mươi cứ điểm, không có lục giai Bạo Long vương rat ay thì bọn chúng rất khó có thể công phá được cứ điểm của nhân loại được.</w:t>
      </w:r>
    </w:p>
    <w:p>
      <w:pPr>
        <w:pStyle w:val="Compact"/>
      </w:pPr>
      <w:r>
        <w:t xml:space="preserve">Chiến đấu kịch liệt cả một buổi, gần 2000 tên máy móc chiến đấu đang chen chúc công kích đám dị tộc kia đã bị xé thành từng mảnh vụn.</w:t>
      </w:r>
      <w:r>
        <w:br w:type="textWrapping"/>
      </w:r>
      <w:r>
        <w:br w:type="textWrapping"/>
      </w:r>
    </w:p>
    <w:p>
      <w:pPr>
        <w:pStyle w:val="Heading2"/>
      </w:pPr>
      <w:bookmarkStart w:id="1292" w:name="chương-1270-cứ-điểm-thứ-nhất-bị-mất-2"/>
      <w:bookmarkEnd w:id="1292"/>
      <w:r>
        <w:t xml:space="preserve">1270. Chương 1270: Cứ Điểm Thứ Nhất Bị Mất! (2)</w:t>
      </w:r>
    </w:p>
    <w:p>
      <w:pPr>
        <w:pStyle w:val="Compact"/>
      </w:pPr>
      <w:r>
        <w:br w:type="textWrapping"/>
      </w:r>
      <w:r>
        <w:br w:type="textWrapping"/>
      </w:r>
      <w:r>
        <w:t xml:space="preserve">Đám máy móc chiến đấu này cận chiến rất kém, coi như chỉ một tên thần chiến sĩ nhị giai cũng có thể một quyền đánh bay linh kiện của bọn chúng rồi.</w:t>
      </w:r>
    </w:p>
    <w:p>
      <w:pPr>
        <w:pStyle w:val="BodyText"/>
      </w:pPr>
      <w:r>
        <w:t xml:space="preserve">Sau khi hủy diệt hết 2000 cỗ máy móc chiến đấu kia thì hai vạn dị tộc cũng dũng mãnh lão tới đệ nhất cứ điểm, điên cuồng phá hư các loại thiết bị điện tử bên trong cứ điểm.</w:t>
      </w:r>
    </w:p>
    <w:p>
      <w:pPr>
        <w:pStyle w:val="BodyText"/>
      </w:pPr>
      <w:r>
        <w:t xml:space="preserve">Vô cùng nhiều tên dị tộc chuột chũi còn đào động không ngừng bên trong cứ điểm nhằm tìm kiếm những quả bom năng lượng được chôn dấu ở bên trong cứ điểm này…</w:t>
      </w:r>
    </w:p>
    <w:p>
      <w:pPr>
        <w:pStyle w:val="BodyText"/>
      </w:pPr>
      <w:r>
        <w:t xml:space="preserve">Trừ cái đó ra thì cũng có khoảng 2000 tên Tích Dịch Nhân chiến sĩ cũng nhảy vào bên trong đệ nhất cứ điểm, bắt đầu truy kích những tên nhân loại chiến sĩ đang lui lại.</w:t>
      </w:r>
    </w:p>
    <w:p>
      <w:pPr>
        <w:pStyle w:val="BodyText"/>
      </w:pPr>
      <w:r>
        <w:t xml:space="preserve">Những tên thử nhân chiến sĩ không ngừng bị đem ra làm bia đỡ đạn, cũng lao tới bên trong cứ điểm đệ nhất, truy kích đám nhân loại chiến sĩ kia.</w:t>
      </w:r>
    </w:p>
    <w:p>
      <w:pPr>
        <w:pStyle w:val="BodyText"/>
      </w:pPr>
      <w:r>
        <w:t xml:space="preserve">- Cái đám này càng ngày giảo hoạt hơn rồi!</w:t>
      </w:r>
    </w:p>
    <w:p>
      <w:pPr>
        <w:pStyle w:val="BodyText"/>
      </w:pPr>
      <w:r>
        <w:t xml:space="preserve">Trịnh Nham Hà ở cách xa mấy cây số thông qua máy giám thị cũng đã nhìn thấy được những gì đang xảy ra ở trong cứ điểm này, chỉ đành thở dà một hơi, ấn xuống một cái nút.</w:t>
      </w:r>
    </w:p>
    <w:p>
      <w:pPr>
        <w:pStyle w:val="BodyText"/>
      </w:pPr>
      <w:r>
        <w:t xml:space="preserve">Uỳnh!</w:t>
      </w:r>
    </w:p>
    <w:p>
      <w:pPr>
        <w:pStyle w:val="BodyText"/>
      </w:pPr>
      <w:r>
        <w:t xml:space="preserve">Theo một tiếng nổ kinh thiên động địa, cả cứ điểm đệ nhất đã bị bao phủ bởi một tầng bạch quang, vụ nổ bạo tạc to lớn này đã thôn phệ gần hết cứ điểm vào bên trong, hai vạn người đang đi phá hoại cứ điểm cũng bị giết chết sạch sẽ.</w:t>
      </w:r>
    </w:p>
    <w:p>
      <w:pPr>
        <w:pStyle w:val="BodyText"/>
      </w:pPr>
      <w:r>
        <w:t xml:space="preserve">Gió bụi thổi cuồn cuộn, từng đoàn mây hình nấm bắt đầu bốc lên, đại địa gặp chấn động, coi như ở cách xa đến mấy cây số thì cũng có thể cảm nhận được chuyện gì đang xảy ra.</w:t>
      </w:r>
    </w:p>
    <w:p>
      <w:pPr>
        <w:pStyle w:val="BodyText"/>
      </w:pPr>
      <w:r>
        <w:t xml:space="preserve">Sauk hi vụ nổ bạo tạc phát sinh thì từng đợt sóng xung kích khủng bố đánh về tứ phương tám hướng khuếch tán dần, khiến những thử nhân chiến sĩ đến gần cứ điểm cũng bị trùng kích tới, đánh ột kích mà ngũ quan chảy máu, cuối cùng ngã xuống bỏ mạng lại nơi này.</w:t>
      </w:r>
    </w:p>
    <w:p>
      <w:pPr>
        <w:pStyle w:val="BodyText"/>
      </w:pPr>
      <w:r>
        <w:t xml:space="preserve">Nhìn thấy toàn bộ cứ điểm đệ nhất nổ tung, thì toàn bộ dị tộc ở nơi này đều hơi đổi sắc, một vụ bạo tạc kinh hoàng như thế thì có là thần chiến sĩ thất giai dính phải thì cũng sẽ phải ra đi thôi.</w:t>
      </w:r>
    </w:p>
    <w:p>
      <w:pPr>
        <w:pStyle w:val="BodyText"/>
      </w:pPr>
      <w:r>
        <w:t xml:space="preserve">Bạo tạc tán đi, bụi mù cũng bớt, trên đại địa hiện lên một cái hố lớn, cứ điểm số 1 của Vân Châu đã biến mất từ đây.</w:t>
      </w:r>
    </w:p>
    <w:p>
      <w:pPr>
        <w:pStyle w:val="BodyText"/>
      </w:pPr>
      <w:r>
        <w:t xml:space="preserve">Khủng Bạo Nha lạnh lùng nhin về phía đó rồi lên tiếng ra lệnh:</w:t>
      </w:r>
    </w:p>
    <w:p>
      <w:pPr>
        <w:pStyle w:val="BodyText"/>
      </w:pPr>
      <w:r>
        <w:t xml:space="preserve">- Tiếp tục tiến công đi!</w:t>
      </w:r>
    </w:p>
    <w:p>
      <w:pPr>
        <w:pStyle w:val="BodyText"/>
      </w:pPr>
      <w:r>
        <w:t xml:space="preserve">Từ trong rừng đi ra có vô số chiến sĩ dị tộc không ngừng băng qua đệ nhất cứ điểm mà tiến về phương hướng của đệ nhật cứ điểm.</w:t>
      </w:r>
    </w:p>
    <w:p>
      <w:pPr>
        <w:pStyle w:val="BodyText"/>
      </w:pPr>
      <w:r>
        <w:t xml:space="preserve">Lần tiến công Vân Châu này số lượng khủng long nhân còn vượt qua hẳn cả sự tường tượng của đám nhân tộc ,hơn mười vương quốc khủng long nhân liên thủ với nhau, chúng có nội tình mạnh tới mức đáng sợ.</w:t>
      </w:r>
    </w:p>
    <w:p>
      <w:pPr>
        <w:pStyle w:val="BodyText"/>
      </w:pPr>
      <w:r>
        <w:t xml:space="preserve">Cứ điểm đệ nhất bị trăm vạn dị tộc tấn công kia thì không hề tính là gì với mười vương khủng long nhân đâu.</w:t>
      </w:r>
    </w:p>
    <w:p>
      <w:pPr>
        <w:pStyle w:val="BodyText"/>
      </w:pPr>
      <w:r>
        <w:t xml:space="preserve">Hơn nữa những tên dị tộc kia có chết thảm thì cũng coi như là một chuyện tốt đối với đám khủng long nhân rồi, bởi vì điều này có thể suy yếu đi lực phản kháng của đám dị tộc kia.</w:t>
      </w:r>
    </w:p>
    <w:p>
      <w:pPr>
        <w:pStyle w:val="BodyText"/>
      </w:pPr>
      <w:r>
        <w:t xml:space="preserve">Những tên dị tộc kia tuy đều là nước phụ thuộc của khủng long nhân vương quốc, nhưng ở trong mắt đám khủng long nhân thì bọn chúng chỉ là những con pháo hôi mà thôi, cho dù đám dị tộc có chết hết, thì bọn chúng cũng sẽ tìm được một đám dị tộc khác đến thay.</w:t>
      </w:r>
    </w:p>
    <w:p>
      <w:pPr>
        <w:pStyle w:val="BodyText"/>
      </w:pPr>
      <w:r>
        <w:t xml:space="preserve">Rất nhanh, ở cứ điểm thứ hai đã bắt đầu xuất hiện chiến đấu thảm thiết rồi, vô số dị tộc dùng tánh mạng và huyết nhục của mình cũng đã phá hủy được một phần các loại vũ khi tự động thủ thành.</w:t>
      </w:r>
    </w:p>
    <w:p>
      <w:pPr>
        <w:pStyle w:val="BodyText"/>
      </w:pPr>
      <w:r>
        <w:t xml:space="preserve">Cứ điểm thứ hai cũng xây dựng nên được một hệ thống phòng ngự sâm nghiêm vô cùng, được tạo dựng vô số công sự phòng ngự, những vũ khí chiến tranh tự động. Vô số dị tộc khi chạm trán phải cái thành lũy sắt thép này thì cũng tổn thương thảm trọng vô cùng.</w:t>
      </w:r>
    </w:p>
    <w:p>
      <w:pPr>
        <w:pStyle w:val="BodyText"/>
      </w:pPr>
      <w:r>
        <w:t xml:space="preserve">Do địa hình hạn chế, cho nên cứ điểm thứ hai không rộng bằng cứ điểm thứ nhất, hơn nữa tài nguyên vẫn luôn đổ về phía cứ điểm thứ nhất, cho nên lượng phòng ngự ở cứ điểm thứ hai này còn kém hơn cứ diểm thứ nhất không chỉ là một lần.</w:t>
      </w:r>
    </w:p>
    <w:p>
      <w:pPr>
        <w:pStyle w:val="BodyText"/>
      </w:pPr>
      <w:r>
        <w:t xml:space="preserve">Chẳng qua cũng do địa hình hạn chế cho nên đám binh lực khổng lồ của dị tộc không thể nào triển khai được, mà nếu dùng tính mạng đẻ đối lấu sự phá hủy của đám vũ khí phòng ngự kia cũng không phải là cách quá ư là thuận lợi gì cho lắm.</w:t>
      </w:r>
    </w:p>
    <w:p>
      <w:pPr>
        <w:pStyle w:val="BodyText"/>
      </w:pPr>
      <w:r>
        <w:t xml:space="preserve">Dưới sự điên cuồng tiến công không màng sinh tử của đám dị tộc kia, cũng phải bảy ngày sau, sau khi tiêu diệt năm mươi vạn dị tộc, Trịnh Nham Hà, Ngô Bảo cũng bất đắc dĩ, dù không muốn cũng phải từ bỏ đệ nhị cứ điểm để lùi về đệ tam cứ điểm.</w:t>
      </w:r>
    </w:p>
    <w:p>
      <w:pPr>
        <w:pStyle w:val="BodyText"/>
      </w:pPr>
      <w:r>
        <w:t xml:space="preserve">Mà phòng ngự của đệ tam cứ điểm còn kém hơn cả đệ nhị cứ điểm.</w:t>
      </w:r>
    </w:p>
    <w:p>
      <w:pPr>
        <w:pStyle w:val="BodyText"/>
      </w:pPr>
      <w:r>
        <w:t xml:space="preserve">Đám dị tộc kia với cái giá 30 vạn thương vong cùng với 5 ngày thời gian, cũng mạnh mẽ mà đánh hạ được cứ điểm này.</w:t>
      </w:r>
    </w:p>
    <w:p>
      <w:pPr>
        <w:pStyle w:val="BodyText"/>
      </w:pPr>
      <w:r>
        <w:t xml:space="preserve">Đám dị tộc phá hủy được ba cứ điểm chỉ trong thời gian cực ngắn mà thanh thế còn vô cùng lớn..</w:t>
      </w:r>
    </w:p>
    <w:p>
      <w:pPr>
        <w:pStyle w:val="BodyText"/>
      </w:pPr>
      <w:r>
        <w:t xml:space="preserve">Lòng người trong cứ điêm Huyết Lạc cũng bàng hoàng, sĩ khí trở nên sa sút dần.</w:t>
      </w:r>
    </w:p>
    <w:p>
      <w:pPr>
        <w:pStyle w:val="BodyText"/>
      </w:pPr>
      <w:r>
        <w:t xml:space="preserve">Phải biết rằng hai mươi cứ điểm Huyết Lạc sau khi được xây dựng ,trừ cái thứ nhất là bị Bạo Long vương công phá mạnh mẽ ra, thì những cái còn lại đại bộ phận đều không trải qua chiến hỏa.</w:t>
      </w:r>
    </w:p>
    <w:p>
      <w:pPr>
        <w:pStyle w:val="BodyText"/>
      </w:pPr>
      <w:r>
        <w:t xml:space="preserve">Hiện giờ chưa qua một tháng thế mà ba đại cứ điểm cứ thế bị đại quân khủng long nhân công phá hết, lại khiến ọi người cảm nhận được sự đáng sợ của đám khủng long nhân kia.</w:t>
      </w:r>
    </w:p>
    <w:p>
      <w:pPr>
        <w:pStyle w:val="BodyText"/>
      </w:pPr>
      <w:r>
        <w:t xml:space="preserve">Hơn nữa đáng sợ ở một chỗ, chết trận đều là những quân đội dị tộc mà phụ thuộc vào khủng long vương quốc, thì những tên quân tinh nhuệ cua khủng long vương quốc không có một tên nào được xuất động hết.</w:t>
      </w:r>
    </w:p>
    <w:p>
      <w:pPr>
        <w:pStyle w:val="BodyText"/>
      </w:pPr>
      <w:r>
        <w:t xml:space="preserve">Nghĩ đến đây, thì đám người bên trong Huyết Lạc cứ điểm cũng trở nên xao động không thôi.</w:t>
      </w:r>
    </w:p>
    <w:p>
      <w:pPr>
        <w:pStyle w:val="BodyText"/>
      </w:pPr>
      <w:r>
        <w:t xml:space="preserve">Nếu như bình thường, sáu gã đại tướng quân kia mà chủ động từ chức thì Hàn Tường sẽ cao hứng lắm... Bởi vì như thế Nhạc Trọng mới có thể danh chính ngôn thuận mà đưa người nhà của bọn hắn sắp xếp vào trong quân đội.</w:t>
      </w:r>
    </w:p>
    <w:p>
      <w:pPr>
        <w:pStyle w:val="BodyText"/>
      </w:pPr>
      <w:r>
        <w:t xml:space="preserve">Thế nhưng vào cái lúc mấu chốt như này, thế mà sáu người bọn họ lại đưa đơn từ chức, điều này khiến cho Hàn Tường tức giận không thôi. Chẳng qua sau khi xin chỉ thị của Nhạc Trọng, Hàn Tường vẫn để cho bọn họ rời đi.</w:t>
      </w:r>
    </w:p>
    <w:p>
      <w:pPr>
        <w:pStyle w:val="BodyText"/>
      </w:pPr>
      <w:r>
        <w:t xml:space="preserve">Nếu như cưỡng ép lưu đám người Sào Hiên lại, để cho bọn họ sinh lòng oán hận, ở lúc mấu chốt lại chọc cho quân ta một đao trí mạng thì không bằng chiều ý bọn họ, cứ để cho bọn họ đi hết đi còn hơn,</w:t>
      </w:r>
    </w:p>
    <w:p>
      <w:pPr>
        <w:pStyle w:val="BodyText"/>
      </w:pPr>
      <w:r>
        <w:t xml:space="preserve">Mấy tên đại tướng quân vừa rời đi đã khiến cho lòng quân bị sáo động vô cugf, một nhóm lớn quan quân không muốn chết cũng nhao nhao đâm đơn xin từ chức.</w:t>
      </w:r>
    </w:p>
    <w:p>
      <w:pPr>
        <w:pStyle w:val="BodyText"/>
      </w:pPr>
      <w:r>
        <w:t xml:space="preserve">Nếu như Ngụy Minh Thanh mà nắm quyền thì đám quan quân kia căn bản sẽ không dám kiêu ngạo như thế. Nhưng sau khi quân đội ở cứ điểm Huyết Lạc này đầu hàng Nhạc Trọng, nhân tâm bất ổn, Nhạc Trọng cũng chỉ đành bất đắc sĩ, để cho đám người này rời đi hết mà thôi.</w:t>
      </w:r>
    </w:p>
    <w:p>
      <w:pPr>
        <w:pStyle w:val="BodyText"/>
      </w:pPr>
      <w:r>
        <w:t xml:space="preserve">Rất nhiều quan quân rời đi, những người trong cứ điểm lại càng thêm bất an hơn nữa/</w:t>
      </w:r>
    </w:p>
    <w:p>
      <w:pPr>
        <w:pStyle w:val="BodyText"/>
      </w:pPr>
      <w:r>
        <w:t xml:space="preserve">Đúng lúc này, Hàn Tường quyết đoán đưa Bạo Phong chiến hạm ra, dẫn cái đám quan quân kia vao bên trong.</w:t>
      </w:r>
    </w:p>
    <w:p>
      <w:pPr>
        <w:pStyle w:val="Compact"/>
      </w:pPr>
      <w:r>
        <w:t xml:space="preserve">Những kẻ từ trong Bạo Phong chiến hạm bị đưa ra đại bộ phận đều xuất thân từ đày tớ, bọn họ vì muốn cải biến vận mệnh của mình, cho nên đều hung hãn không sợ chết, trên người luôn có một cỗ khí tức bưu hãn vô cùng.</w:t>
      </w:r>
      <w:r>
        <w:br w:type="textWrapping"/>
      </w:r>
      <w:r>
        <w:br w:type="textWrapping"/>
      </w:r>
    </w:p>
    <w:p>
      <w:pPr>
        <w:pStyle w:val="Heading2"/>
      </w:pPr>
      <w:bookmarkStart w:id="1293" w:name="chương-1271-nhạc-trọng-tới."/>
      <w:bookmarkEnd w:id="1293"/>
      <w:r>
        <w:t xml:space="preserve">1271. Chương 1271: Nhạc Trọng Tới.</w:t>
      </w:r>
    </w:p>
    <w:p>
      <w:pPr>
        <w:pStyle w:val="Compact"/>
      </w:pPr>
      <w:r>
        <w:br w:type="textWrapping"/>
      </w:r>
      <w:r>
        <w:br w:type="textWrapping"/>
      </w:r>
      <w:r>
        <w:t xml:space="preserve">Sau khi bổ sung lại những chức vị còn thiếu kia, thì những chiến sĩ bên trong cứ điểm này mới trở nên ổn định được hơn.</w:t>
      </w:r>
    </w:p>
    <w:p>
      <w:pPr>
        <w:pStyle w:val="BodyText"/>
      </w:pPr>
      <w:r>
        <w:t xml:space="preserve">Sau khi biên chế lại một đám bộ đội, Hàn Tường cứ theo lệnh của Nhạc Trọng, đưa từng đạo quân đi tiền tuyến để chiến đấu.</w:t>
      </w:r>
    </w:p>
    <w:p>
      <w:pPr>
        <w:pStyle w:val="BodyText"/>
      </w:pPr>
      <w:r>
        <w:t xml:space="preserve">Trong hai mươi cứ điểm Huyết Lạc thì trừ cái thứ nhất tới thứ ba thường phải chiến đấu với dị tộc thường xuyên ra thì. Những chiến sĩ ở cứ điểm còn lại cũng từng phải giao chiến với dị tộc một vài lần, nhưng quy mô, số lượng đều kém ba cứ điểm đầu tới vài lần. Bởi vậy sức chiến đấu của bọn họ còn kém xa với đám quân tinh nhuệ của ba cứ điểm kia. Có thể bọn họ còn kém thật, nhưng mỗi ngày đều vẫn phải huấn luyện bằng một cường độ lớn, phải tinh thông sử dụng các loại vũ khí, cho nên trong công việc thủ thành thì cũng không thua kém tam đại cứ điểm là bao đâu.</w:t>
      </w:r>
    </w:p>
    <w:p>
      <w:pPr>
        <w:pStyle w:val="BodyText"/>
      </w:pPr>
      <w:r>
        <w:t xml:space="preserve">Trịnh Nham Hàn nhận được viện quân của Hàn Tường thì mới hơi thả lỏng một chút, sau đó lại để cho đám bộ đội mình coi như là trân bảo tiếp tục tới cứ điểm Huyết Lạc thứ hai mươi để được nghỉ ngơi và hồi phục, coi như cũng có ý để làm con tin vậy.</w:t>
      </w:r>
    </w:p>
    <w:p>
      <w:pPr>
        <w:pStyle w:val="BodyText"/>
      </w:pPr>
      <w:r>
        <w:t xml:space="preserve">Trịnh Nham Hà cũng không muốn tham gia nội đấu gì đó, bởi vậy không tiếp nhận sự mời chào của Nhạc Trọng. Hắn là người biết lo về đại cục đại thế. Biết rằng hiện tại song phương đang là thời điểm hợp tác, không có Nhạc Trọng ủng hộ thì bọn họ cũng chỉ có một con đường chết trận mà thôi.</w:t>
      </w:r>
    </w:p>
    <w:p>
      <w:pPr>
        <w:pStyle w:val="BodyText"/>
      </w:pPr>
      <w:r>
        <w:t xml:space="preserve">Lúc này hắn đưa quân đội trực thuộc của mình cho Hàn Tường, biểu thị ý bản thân đã thần phục rồi.</w:t>
      </w:r>
    </w:p>
    <w:p>
      <w:pPr>
        <w:pStyle w:val="BodyText"/>
      </w:pPr>
      <w:r>
        <w:t xml:space="preserve">Mà Nhạc Trọng thì nhận được bánh chưng, cũng cho bánh chocalate lại, ra lệnh cho Hàn Tường không ngừng đều động các loại tài nguyên đi về tiền tuyến.</w:t>
      </w:r>
    </w:p>
    <w:p>
      <w:pPr>
        <w:pStyle w:val="BodyText"/>
      </w:pPr>
      <w:r>
        <w:t xml:space="preserve">Hơn nữa đám công nhân ở Huyết Lạc cũng khoogn ngừng đẩy nhanh tốc độ, dốc sức liều mạng tu kiến các loại vũ khí thủ thành tự động, chuẩn bị sẵn sàng cho đại chiến sắp tới đây.</w:t>
      </w:r>
    </w:p>
    <w:p>
      <w:pPr>
        <w:pStyle w:val="BodyText"/>
      </w:pPr>
      <w:r>
        <w:t xml:space="preserve">Đệ nhất cứ điểm có lực phòng ngự kinh nhân, ở trong đám cao tầng của Vân Châu cũng đã thỉ tính toán, đám dị tộc kia hẳn phải dùng 100 vạn đại quân thì mới có thể công phá được nó.</w:t>
      </w:r>
    </w:p>
    <w:p>
      <w:pPr>
        <w:pStyle w:val="BodyText"/>
      </w:pPr>
      <w:r>
        <w:t xml:space="preserve">Một trăm vạn đại quân đối với nhân khẩu thưa thớt của Bạo Long vương quốc, thì đó hẳn là một con số vô cùng khổng lồ. Trả một cái giá lớn thương vong như thế, Bạo Long vương quốc về sau cũng không đủ sức tiến công cứ điểm thứ hai. Bởi vậy, tuy rằng từ cứ điểm thứ tư đến thứ mười chín đều có đại lượng vũ khí phòng thủ. Nhưng không thể nào đánh đồng được với ba cứ điểm đầu tiên được.</w:t>
      </w:r>
    </w:p>
    <w:p>
      <w:pPr>
        <w:pStyle w:val="BodyText"/>
      </w:pPr>
      <w:r>
        <w:t xml:space="preserve">Mặc dù Trịnh Nham Hà có trong tay quân đội sung túc, nhưng đối đầu với đại quân dị tộc điên cuồng kìa, mà những cái cứ điểm này có lực phòng ngự còn kém xa hẳn những cứ điểm khác cho nên không ngừng bị công phá.</w:t>
      </w:r>
    </w:p>
    <w:p>
      <w:pPr>
        <w:pStyle w:val="BodyText"/>
      </w:pPr>
      <w:r>
        <w:t xml:space="preserve">Mỗi một cứ điểm chỉ có thể kiên trì được ba ngày, rồi một hai ngày sau cũng bị đại quân điên cuồng kia phá nát.</w:t>
      </w:r>
    </w:p>
    <w:p>
      <w:pPr>
        <w:pStyle w:val="BodyText"/>
      </w:pPr>
      <w:r>
        <w:t xml:space="preserve">Qua đi hai mươi lăm ngày, hai mươi cứ điểm Huyết Lạc được xưng là vĩnh viễn không bị hủy cuối cùng chỉ còn là một đạo phòng tuyến cuối cùng, sâm nghiêm nhất mà thôi.</w:t>
      </w:r>
    </w:p>
    <w:p>
      <w:pPr>
        <w:pStyle w:val="BodyText"/>
      </w:pPr>
      <w:r>
        <w:t xml:space="preserve">Ở trong hai mươi lăm ngày kịch chiến thì đám dị t ộc chiến sĩ cũng bỏ mạng tới 200 vạn, kéo dài tới mười dặm, khắp nơi đều có thể thấy được thi thể của đám dị tộc kia, máu tươi xung quanh nhuộm đỏ cả một mảnh đại địa.</w:t>
      </w:r>
    </w:p>
    <w:p>
      <w:pPr>
        <w:pStyle w:val="BodyText"/>
      </w:pPr>
      <w:r>
        <w:t xml:space="preserve">Bên đám nhân tộc, tuy Trịnh Nham Hà cũng hao tâm tổn lực chỉ huy chiến sĩ chiến đấu nhưng nhân loại cũng chết đi hai vạn người. Số lượng máy móc chiến đấu hình người cũng cao tới 30 vạn chiếc.</w:t>
      </w:r>
    </w:p>
    <w:p>
      <w:pPr>
        <w:pStyle w:val="BodyText"/>
      </w:pPr>
      <w:r>
        <w:t xml:space="preserve">Huyết Lạc cứ điểm thứ hai mươi, một đống trư nhân tựa như nước lũ đang tràn tới. Đám trư nhân này có năng lực gây giống mạnh mẽ nhất, cũng là pháo hôi mà đám khủng long nhân kia thích sử dụng nhất.</w:t>
      </w:r>
    </w:p>
    <w:p>
      <w:pPr>
        <w:pStyle w:val="BodyText"/>
      </w:pPr>
      <w:r>
        <w:t xml:space="preserve">Trên tiên không là mấy trăm tên Hồng tước nhất tộc đang kiềm chế, hấp đẫn hỏa lực của cứ điểm bên dưới.</w:t>
      </w:r>
    </w:p>
    <w:p>
      <w:pPr>
        <w:pStyle w:val="BodyText"/>
      </w:pPr>
      <w:r>
        <w:t xml:space="preserve">Nhân loại chiến sĩ trong tay cầm vũ khí, phối hợp với máy móc phòng thủ khongo ngừng công kích đám dị tộc chiến sĩ đang không ngừng tiến công tới.</w:t>
      </w:r>
    </w:p>
    <w:p>
      <w:pPr>
        <w:pStyle w:val="BodyText"/>
      </w:pPr>
      <w:r>
        <w:t xml:space="preserve">Trong chiến đấu vì muốn bảo vệ nhân loại cho nên Trịnh Nham Hà rất ít khi cho chiến sĩ nhân loại tiến ra vào thời gian đầu, nhưng giờ mọi chuyện đã bất đồng rồi. Cứ điểm hai mươi là thành lũy cuối cùng rồi, bọn họ không thể nào rút lui được nữa. Vì có thê giữ được toàn bộ cứ điểm này thì Trịnh Nham Hà không thể không có chiến sĩ nhân loại tham gia chiến đấu vào giai đoạn đầu của chiến đấu đâu.</w:t>
      </w:r>
    </w:p>
    <w:p>
      <w:pPr>
        <w:pStyle w:val="BodyText"/>
      </w:pPr>
      <w:r>
        <w:t xml:space="preserve">Thời gian đầu đưa chiến sĩ nhân loại vào có chỗ tố là có thể giảm bớt lượng binh khí bị phá hủy, mà khuyết điểm, chình đám nhân loại chiên sĩ mà chết di rồi thì thương vong sẽ không hề nhỏ một chút nào.</w:t>
      </w:r>
    </w:p>
    <w:p>
      <w:pPr>
        <w:pStyle w:val="BodyText"/>
      </w:pPr>
      <w:r>
        <w:t xml:space="preserve">Nhân loại và đám quân đội bị khủng long nhân tha o túng điên cuồng chém giết một chỗ, thảm thiết vô cùng, mỗi một khắc đều có biết bao nhiêu chiến sĩ chết trận.</w:t>
      </w:r>
    </w:p>
    <w:p>
      <w:pPr>
        <w:pStyle w:val="BodyText"/>
      </w:pPr>
      <w:r>
        <w:t xml:space="preserve">Cứ điểm hai mươi, trong một gian mật thất, một đám cao tầng của Huyết Lạc cứ điểm đều ở trong đó,</w:t>
      </w:r>
    </w:p>
    <w:p>
      <w:pPr>
        <w:pStyle w:val="BodyText"/>
      </w:pPr>
      <w:r>
        <w:t xml:space="preserve">Mã Lôi lên tiếng hỏi:</w:t>
      </w:r>
    </w:p>
    <w:p>
      <w:pPr>
        <w:pStyle w:val="BodyText"/>
      </w:pPr>
      <w:r>
        <w:t xml:space="preserve">- Làm sao bây giờ? Huyết Lạc cứ điểm thứ hai mươi này hẳn là không giữ được nữa rồi. Chúng ta bây giờ đành phải rút lui, giữ lại một điểm nguyên khí cho đại nhân.</w:t>
      </w:r>
    </w:p>
    <w:p>
      <w:pPr>
        <w:pStyle w:val="BodyText"/>
      </w:pPr>
      <w:r>
        <w:t xml:space="preserve">Cứ điểm Huyết Lạc thứ hai mươi phòng ngự sâm nghiêm, lại còn có được số lượng vũ khí chiến tranh khổng lồ, 16 vạn nhân loại tinh nhuệ quân. Vố số vũ khí tiền sử khoa học kỹ thuật. Có vũ trang cường đại như thế, ai mà không tin vị trí này không thể giữ được đây.</w:t>
      </w:r>
    </w:p>
    <w:p>
      <w:pPr>
        <w:pStyle w:val="BodyText"/>
      </w:pPr>
      <w:r>
        <w:t xml:space="preserve">Chỉ là do cái đám Khủng long liên minh kia thể hiện ra tiềm lực chiến tranh quá mức kinh người, 19 cứ điểm kia dưới tình huông nhân tộc dùng cái loại súng ngắm, súng điện từ mà tiêu diệt lượng dị tộc cũng phải qua 300 vạn tên. Nhưng đám dị tộc kia tựa như không chết được hết vậy, tựa như là đám kiến không ngừng tiến công, khiến ọi người đều cam thấy trong nội tâm lạnh lẽo vì sự điên cuồng của bọn chúng.</w:t>
      </w:r>
    </w:p>
    <w:p>
      <w:pPr>
        <w:pStyle w:val="BodyText"/>
      </w:pPr>
      <w:r>
        <w:t xml:space="preserve">Một điều khiến ọi người không có lòng tin đó chính là trừ một ít trận chiến có thể thấy được bóng ảnh của đám cao thủ khủng long nhân kia, còn lại thì không hề thấy cái đám khủng bố đó xuất hiện, mà bọn chúng chỉ lạnh lùng đứng ở phương xa, chăm chú nhìn về phía chiến trận bên này, điều này khiến ọi người cam thấy một sự tuyệt vọng trong tâm.</w:t>
      </w:r>
    </w:p>
    <w:p>
      <w:pPr>
        <w:pStyle w:val="BodyText"/>
      </w:pPr>
      <w:r>
        <w:t xml:space="preserve">Hàn Tường lạnh lùng nói:</w:t>
      </w:r>
    </w:p>
    <w:p>
      <w:pPr>
        <w:pStyle w:val="BodyText"/>
      </w:pPr>
      <w:r>
        <w:t xml:space="preserve">- Đây đã là thành lũy cuối cùng của nhân tộc rồi đó, lui đi đâu đây? Một khi chúng ta lùi lại, thì chẳng khác nào để cho đám ác ma đó tiến vào Vân Châu, khiến cho cả Vân Châu biến thành một tràng săn bắn của đám quái vật kia.</w:t>
      </w:r>
    </w:p>
    <w:p>
      <w:pPr>
        <w:pStyle w:val="BodyText"/>
      </w:pPr>
      <w:r>
        <w:t xml:space="preserve">Cứ điểm Huyết Lạc thứ hai mươi chính là đạo bình chướng cuối cùng của Vân Châu rồi, một khi nó bị phá hủy thì cả Vân Châu sẽ hiện ra trước mặt đám dị tộc hung tàn kia.</w:t>
      </w:r>
    </w:p>
    <w:p>
      <w:pPr>
        <w:pStyle w:val="BodyText"/>
      </w:pPr>
      <w:r>
        <w:t xml:space="preserve">Nhân loại mấy trăm năm này đều đổ không biết boa nhiêu tài nguyên xuống hai mươi cứ điểm Huyết Lạc với Thiên đô hoàn thành, Chỉ là vì có được tài nguyên khổng lò như thế cho nên bọn họ mới có thể dùng mười chính tòa cứ điểm mà tiêu diệt được 300 vạn dị tộc chiến sĩ.</w:t>
      </w:r>
    </w:p>
    <w:p>
      <w:pPr>
        <w:pStyle w:val="BodyText"/>
      </w:pPr>
      <w:r>
        <w:t xml:space="preserve">Ở trong Vân Châu thì lực phòng ngực cực kỳ thấp, chỉ cần 2000 tên khủng long nhân chiến sĩ bình thường là có thể giết sạch sẽ một toàn thành thị hai mươi vạn người.</w:t>
      </w:r>
    </w:p>
    <w:p>
      <w:pPr>
        <w:pStyle w:val="Compact"/>
      </w:pPr>
      <w:r>
        <w:t xml:space="preserve">Nếu mà để cho đám Khủng long nhân kia tiến vào trong Vân Châu thì nhẳ se là đại nạn của mọi người.</w:t>
      </w:r>
      <w:r>
        <w:br w:type="textWrapping"/>
      </w:r>
      <w:r>
        <w:br w:type="textWrapping"/>
      </w:r>
    </w:p>
    <w:p>
      <w:pPr>
        <w:pStyle w:val="Heading2"/>
      </w:pPr>
      <w:bookmarkStart w:id="1294" w:name="chương-1272-mục-tiêu-long-hoàng-thất-giai.-1"/>
      <w:bookmarkEnd w:id="1294"/>
      <w:r>
        <w:t xml:space="preserve">1272. Chương 1272: Mục Tiêu Long Hoàng Thất Giai. (1)</w:t>
      </w:r>
    </w:p>
    <w:p>
      <w:pPr>
        <w:pStyle w:val="Compact"/>
      </w:pPr>
      <w:r>
        <w:br w:type="textWrapping"/>
      </w:r>
      <w:r>
        <w:br w:type="textWrapping"/>
      </w:r>
      <w:r>
        <w:t xml:space="preserve">Mã Lôi hùng hồn nói:</w:t>
      </w:r>
    </w:p>
    <w:p>
      <w:pPr>
        <w:pStyle w:val="BodyText"/>
      </w:pPr>
      <w:r>
        <w:t xml:space="preserve">- Ta thấy chúng ta nên bảo lưu lực lượng, Vân Châu rộng lớn như thê,s chúng ta cứ nên lui lại một bước là hơn. Cái đám dị tộc kia vào Vân Châu, ắt sẽ phân tán đi mọi nơi, chúng ta có thể nhờ vào địa lời, cứ tiêu diệt từng ít từng ít một, nếu như chúng ta cứ tử thủ ở đây, chỉ cần cứ điểm bị công phá thì Vân Châu sẽ chẳng còn lại lực lượng mà chống dị tộc nữa đâu.</w:t>
      </w:r>
    </w:p>
    <w:p>
      <w:pPr>
        <w:pStyle w:val="BodyText"/>
      </w:pPr>
      <w:r>
        <w:t xml:space="preserve">- Hơn nữa lực lượng chúng ta ở đây mà hết sạch, thì bên người Nhạc Trọng đại nhân sẽ chẳng còn ai, hắn hẳn sẽ sống không được tốt đâu.</w:t>
      </w:r>
    </w:p>
    <w:p>
      <w:pPr>
        <w:pStyle w:val="BodyText"/>
      </w:pPr>
      <w:r>
        <w:t xml:space="preserve">Mã Lôi nhanh chóng bổ sung thêm một câu, sau đó quay sang Tiêu Vân vẫn trầm mặc từ nãy tới giờ:</w:t>
      </w:r>
    </w:p>
    <w:p>
      <w:pPr>
        <w:pStyle w:val="BodyText"/>
      </w:pPr>
      <w:r>
        <w:t xml:space="preserve">- Tiêu Vân, ngươi thấy thế nào?</w:t>
      </w:r>
    </w:p>
    <w:p>
      <w:pPr>
        <w:pStyle w:val="BodyText"/>
      </w:pPr>
      <w:r>
        <w:t xml:space="preserve">Mã Lôi, Tiêu Vân, Hàn Tường, Tôn Vi Vi là bốn cự đầu trong quân đội của hắn.</w:t>
      </w:r>
    </w:p>
    <w:p>
      <w:pPr>
        <w:pStyle w:val="BodyText"/>
      </w:pPr>
      <w:r>
        <w:t xml:space="preserve">Tiêu Vân nhướng mày kiên định nói :</w:t>
      </w:r>
    </w:p>
    <w:p>
      <w:pPr>
        <w:pStyle w:val="BodyText"/>
      </w:pPr>
      <w:r>
        <w:t xml:space="preserve">- Ta cho rằng, chúng ta nên xin chỉ thị của Nhạc Trọng thủ lĩnh. Hắn nói chúng ta ở lại thủ thì chúng ta thủ, nếu bảo ta lui thì ta lui.</w:t>
      </w:r>
    </w:p>
    <w:p>
      <w:pPr>
        <w:pStyle w:val="BodyText"/>
      </w:pPr>
      <w:r>
        <w:t xml:space="preserve">Mã Lôi nghe thế thì nhướng mày, trong lòng thở dài, hắn muốn lui lại thì phải báo cáo với Nhạc Trọng, nhưng mà đây là vì hắn muốn giữ lại lực lượng cho Nhạc Trọng, cho nên hẳn là hắn sẽ không bị trách phạt.</w:t>
      </w:r>
    </w:p>
    <w:p>
      <w:pPr>
        <w:pStyle w:val="BodyText"/>
      </w:pPr>
      <w:r>
        <w:t xml:space="preserve">Hàn Tường gật đầu nói:</w:t>
      </w:r>
    </w:p>
    <w:p>
      <w:pPr>
        <w:pStyle w:val="BodyText"/>
      </w:pPr>
      <w:r>
        <w:t xml:space="preserve">- Được. Thế thì báo cáo cho thủ lĩnh đi thôi.</w:t>
      </w:r>
    </w:p>
    <w:p>
      <w:pPr>
        <w:pStyle w:val="BodyText"/>
      </w:pPr>
      <w:r>
        <w:t xml:space="preserve">- Không cần, ta đã đến</w:t>
      </w:r>
    </w:p>
    <w:p>
      <w:pPr>
        <w:pStyle w:val="BodyText"/>
      </w:pPr>
      <w:r>
        <w:t xml:space="preserve">~Đúng lúc này, cửa gian mật thất bị mở ra, Nhạc Trọng từ bên ngoài bước vào.</w:t>
      </w:r>
    </w:p>
    <w:p>
      <w:pPr>
        <w:pStyle w:val="BodyText"/>
      </w:pPr>
      <w:r>
        <w:t xml:space="preserve">- Thủ lĩnh!</w:t>
      </w:r>
    </w:p>
    <w:p>
      <w:pPr>
        <w:pStyle w:val="BodyText"/>
      </w:pPr>
      <w:r>
        <w:t xml:space="preserve">Theo từng tiếng kinh hỉ, chỉ một thoáng, trong phòng toàn bộ các vị quan quân đều đứng lên, kinh hỉ nhìn Nhạc Trọng.</w:t>
      </w:r>
    </w:p>
    <w:p>
      <w:pPr>
        <w:pStyle w:val="BodyText"/>
      </w:pPr>
      <w:r>
        <w:t xml:space="preserve">Nhạc Trọng tựa như chém đinh chặt sắc:</w:t>
      </w:r>
    </w:p>
    <w:p>
      <w:pPr>
        <w:pStyle w:val="BodyText"/>
      </w:pPr>
      <w:r>
        <w:t xml:space="preserve">- Thủ vững hai mươi ngày, sau đó chúng ta sẽ lui lại. Trong vòng hai mươi ngày này thì không thể nào lùi được.</w:t>
      </w:r>
    </w:p>
    <w:p>
      <w:pPr>
        <w:pStyle w:val="BodyText"/>
      </w:pPr>
      <w:r>
        <w:t xml:space="preserve">Toàn bộ mọi người nhịp nhàng nói:</w:t>
      </w:r>
    </w:p>
    <w:p>
      <w:pPr>
        <w:pStyle w:val="BodyText"/>
      </w:pPr>
      <w:r>
        <w:t xml:space="preserve">- Vâng!</w:t>
      </w:r>
    </w:p>
    <w:p>
      <w:pPr>
        <w:pStyle w:val="BodyText"/>
      </w:pPr>
      <w:r>
        <w:t xml:space="preserve">Mã Lôi nghe Nhạc Trọng nói thế thì mới hỏi:</w:t>
      </w:r>
    </w:p>
    <w:p>
      <w:pPr>
        <w:pStyle w:val="BodyText"/>
      </w:pPr>
      <w:r>
        <w:t xml:space="preserve">- Thủ lĩnh vì sao phải thủ vững hai mươi ngày mới được rút lui?</w:t>
      </w:r>
    </w:p>
    <w:p>
      <w:pPr>
        <w:pStyle w:val="BodyText"/>
      </w:pPr>
      <w:r>
        <w:t xml:space="preserve">Nhạc Trọng nói:</w:t>
      </w:r>
    </w:p>
    <w:p>
      <w:pPr>
        <w:pStyle w:val="BodyText"/>
      </w:pPr>
      <w:r>
        <w:t xml:space="preserve">- Cần hai mươi ngày là vì đại bộ phận mọi người ở đây muốn rời khỏi Vân Châu, cầng phải có ngần ấy thời gian, chỉ cần thủ vững cứ điểm thứ hai mươi này, tuyệt đối không thể để nó bị phá hủy.</w:t>
      </w:r>
    </w:p>
    <w:p>
      <w:pPr>
        <w:pStyle w:val="BodyText"/>
      </w:pPr>
      <w:r>
        <w:t xml:space="preserve">Trong khi hai mươi cứ điểm bị công kích, Nhạc Trọng không hề ngừng nghỉ, luôn vận chuyển người ở Vân Châu tới thế giới thứ hai.</w:t>
      </w:r>
    </w:p>
    <w:p>
      <w:pPr>
        <w:pStyle w:val="BodyText"/>
      </w:pPr>
      <w:r>
        <w:t xml:space="preserve">Do Vân Châu quá lớn, mà dù hắn đã ra lệnh tổng động viên, nhưng muốn nhân loại phân bố các nơi di chuyển tới tới Vân Châu thì cần thời gian, hai mươi ngày đã là cực hạn rồi.</w:t>
      </w:r>
    </w:p>
    <w:p>
      <w:pPr>
        <w:pStyle w:val="BodyText"/>
      </w:pPr>
      <w:r>
        <w:t xml:space="preserve">Cứ điểm số hai mươi, Trịnh Nham Hà trong một trung tâm chỉ huy nhìn song phương công thủ kịch liệt, hai mắt đầy tơ máu.</w:t>
      </w:r>
    </w:p>
    <w:p>
      <w:pPr>
        <w:pStyle w:val="BodyText"/>
      </w:pPr>
      <w:r>
        <w:t xml:space="preserve">Trước mắt là đám dị tộc chiến sĩ Khủng Long nhân.</w:t>
      </w:r>
    </w:p>
    <w:p>
      <w:pPr>
        <w:pStyle w:val="BodyText"/>
      </w:pPr>
      <w:r>
        <w:t xml:space="preserve">Dạ Bất Đình tiến công cứ điểm số hai mươi, Trịnh Nham Hà cũng không ngồi không.</w:t>
      </w:r>
    </w:p>
    <w:p>
      <w:pPr>
        <w:pStyle w:val="BodyText"/>
      </w:pPr>
      <w:r>
        <w:t xml:space="preserve">Dạ Bất Đình chỉ huy chiến đấu, tuy gã là một cường giả ngũ giai, nhưng nhiều ngày chưa được nghỉ ngơi như thế thì gã cũng mệt mỏi khó chịu nổi, có điều gã vẫn đứng nguyên trên tiền tuyến để chỉ huy chiến đấu.</w:t>
      </w:r>
    </w:p>
    <w:p>
      <w:pPr>
        <w:pStyle w:val="BodyText"/>
      </w:pPr>
      <w:r>
        <w:t xml:space="preserve">Trải qua những ngày chiến đấu này, tất cả mọi người không thể không thừa nhận, Trịnh Nham Hà chính là một vị Đại tướng về thủ thành. Dưới sự chỉ huy của y, bọn họ mới có thể kiên trì lâu như thế.</w:t>
      </w:r>
    </w:p>
    <w:p>
      <w:pPr>
        <w:pStyle w:val="BodyText"/>
      </w:pPr>
      <w:r>
        <w:t xml:space="preserve">Cứ điểm số mười chín bị công phá không phải vì Trịnh Nham Hà chỉ huy không đắc lực, mà là vì thực lực đối phương thật sự là quá mức cường hoành.</w:t>
      </w:r>
    </w:p>
    <w:p>
      <w:pPr>
        <w:pStyle w:val="BodyText"/>
      </w:pPr>
      <w:r>
        <w:t xml:space="preserve">Lúc này là thời gian chiến tranh giữa căn cứ Huyết Lạc và kẻ chi phối thế giới này, đối phương có được quân lính gần như vô cùng vô tận. Nếu chẳng phải có lượng lớn người máy dạng người lao đầu vào chiến trường, đại quân hai mươi vạn nhân loại đã chết sạch từ sớm.</w:t>
      </w:r>
    </w:p>
    <w:p>
      <w:pPr>
        <w:pStyle w:val="BodyText"/>
      </w:pPr>
      <w:r>
        <w:t xml:space="preserve">- Thủ lĩnh đại nhân!</w:t>
      </w:r>
    </w:p>
    <w:p>
      <w:pPr>
        <w:pStyle w:val="BodyText"/>
      </w:pPr>
      <w:r>
        <w:t xml:space="preserve">- Nhạc Trọng thủ lĩnh đến!</w:t>
      </w:r>
    </w:p>
    <w:p>
      <w:pPr>
        <w:pStyle w:val="BodyText"/>
      </w:pPr>
      <w:r>
        <w:t xml:space="preserve">- Nhạc Trọng thủ lĩnh vạn tuế!</w:t>
      </w:r>
    </w:p>
    <w:p>
      <w:pPr>
        <w:pStyle w:val="BodyText"/>
      </w:pPr>
      <w:r>
        <w:t xml:space="preserve">- …</w:t>
      </w:r>
    </w:p>
    <w:p>
      <w:pPr>
        <w:pStyle w:val="BodyText"/>
      </w:pPr>
      <w:r>
        <w:t xml:space="preserve">Đột nhiên, tiếng hoan hô ầm ỹ vang lên giữa đám đông.</w:t>
      </w:r>
    </w:p>
    <w:p>
      <w:pPr>
        <w:pStyle w:val="BodyText"/>
      </w:pPr>
      <w:r>
        <w:t xml:space="preserve">- Nhạc Trọng?</w:t>
      </w:r>
    </w:p>
    <w:p>
      <w:pPr>
        <w:pStyle w:val="BodyText"/>
      </w:pPr>
      <w:r>
        <w:t xml:space="preserve">Trịnh Nham Hà nghe cái tên này thì lông mày nhíu lại. Nhìn về hướng tiếng hoan hô phát ra, y nhìn thấy một thanh niên được hơn hai mươi cao thủ tứ giai làm hộ vệ đang đi về phía này.</w:t>
      </w:r>
    </w:p>
    <w:p>
      <w:pPr>
        <w:pStyle w:val="BodyText"/>
      </w:pPr>
      <w:r>
        <w:t xml:space="preserve">Trịnh Nham Hà quay về phía hai người mặc áo giáp cường hóa ngũ giai là Ngô Bảo, Vệ Vũ bên cạnh nói:</w:t>
      </w:r>
    </w:p>
    <w:p>
      <w:pPr>
        <w:pStyle w:val="BodyText"/>
      </w:pPr>
      <w:r>
        <w:t xml:space="preserve">- Lão Ngô, lão Vệ, chúng ta cũng đi qua đi.</w:t>
      </w:r>
    </w:p>
    <w:p>
      <w:pPr>
        <w:pStyle w:val="BodyText"/>
      </w:pPr>
      <w:r>
        <w:t xml:space="preserve">Chiến lực của hai người Ngô Bảo, Vệ Vũ tuy không bằng Trịnh Nham Hà, nhưng cũng là cường giả mũi nhọn. Họ mặc áo giáp cường hóa ngũ giai là để có thể gia nhập trận chiến bất cứ lúc nào.</w:t>
      </w:r>
    </w:p>
    <w:p>
      <w:pPr>
        <w:pStyle w:val="BodyText"/>
      </w:pPr>
      <w:r>
        <w:t xml:space="preserve">Ánh mắt hai người Ngô Bảo, Vệ Vũ phức tạp liếc Nhạc Trọng, khẽ gật đầu, đi theo Trịnh Nham Hà đi tới chỗ Nhạc Trọng.</w:t>
      </w:r>
    </w:p>
    <w:p>
      <w:pPr>
        <w:pStyle w:val="BodyText"/>
      </w:pPr>
      <w:r>
        <w:t xml:space="preserve">Trịnh Nham Hà biết rõ lúc này Nhạc Trọng nắm giữ sự sống chết của họ. Nếu Nhạc Trọng cưỡng ép giải trừ binh quyền của họ, họ cũng không cách nào phản kháng. Vừa nghĩ trước đây y từ chối lời mời chào của Nhạc Trọng, lòng lại trầm xuống. Nếu đổi lại là một người hẹp hòi khác, không chừng đã trở mặt ngay tại chỗ mà chém giết hắn. Y chết cũng không sao, thế nhưng y không muốn vì y chết mà làm cho cứ điểm số hai mươi bị dị tộc kia công phá, cả Vân Châu máu chảy thành sông.</w:t>
      </w:r>
    </w:p>
    <w:p>
      <w:pPr>
        <w:pStyle w:val="BodyText"/>
      </w:pPr>
      <w:r>
        <w:t xml:space="preserve">Hai người Ngô Bảo tiến lên cũng thi lễ với Nhạc Trọng, nói:</w:t>
      </w:r>
    </w:p>
    <w:p>
      <w:pPr>
        <w:pStyle w:val="BodyText"/>
      </w:pPr>
      <w:r>
        <w:t xml:space="preserve">- Ngô Bảo xin được chuộc tội với bệ hạ!</w:t>
      </w:r>
    </w:p>
    <w:p>
      <w:pPr>
        <w:pStyle w:val="BodyText"/>
      </w:pPr>
      <w:r>
        <w:t xml:space="preserve">Nhạc Trọng đi nhanh lên trước vịn tay ba người Trịnh Nham Hà, vẻ mặt nghiêm túc nói:</w:t>
      </w:r>
    </w:p>
    <w:p>
      <w:pPr>
        <w:pStyle w:val="BodyText"/>
      </w:pPr>
      <w:r>
        <w:t xml:space="preserve">- Ba vị tướng quân có tội gì? Nếu không có vị tướng quân mang binh ra sức chống cự, cứ điểm Huyết Lạc số hai mươi đã sớm bị vây hãm. Kính xin ba vị tướng quân sau này giúp ta một tay, cùng giữ vững vị trí hi vọng cuối cùng của nhân loại chúng ta.</w:t>
      </w:r>
    </w:p>
    <w:p>
      <w:pPr>
        <w:pStyle w:val="BodyText"/>
      </w:pPr>
      <w:r>
        <w:t xml:space="preserve">Trịnh Nham Hà thầm buông nhẹ cõi lòng, trịnh trọng hứa hẹn với Nhạc Trọng:</w:t>
      </w:r>
    </w:p>
    <w:p>
      <w:pPr>
        <w:pStyle w:val="BodyText"/>
      </w:pPr>
      <w:r>
        <w:t xml:space="preserve">- Đa tạ bệ hạ! Thuộc hạ tất nhiên sẽ liều chết giữ vững cứ điểm số hai mươi này, thành còn người còn, thành mất người vong!</w:t>
      </w:r>
    </w:p>
    <w:p>
      <w:pPr>
        <w:pStyle w:val="BodyText"/>
      </w:pPr>
      <w:r>
        <w:t xml:space="preserve">Nhạc Trọng hỏi:</w:t>
      </w:r>
    </w:p>
    <w:p>
      <w:pPr>
        <w:pStyle w:val="BodyText"/>
      </w:pPr>
      <w:r>
        <w:t xml:space="preserve">- Nơi này giao cho Trịnh tướng quân chỉ huy, hiện giờ ta mang đến hai mươi vạn người máy vũ trang, hai mươi lăm vạn người máy công trình, một trăm trọng pháo năng lượng, một trăm trực thăng phi cơ vũ trang hạng nặng, tám mươi Thu Cát giả, ba trăm chiếc chiến xa laser, năm trăm chiếc chiến xa đa chức năng, một ngàn chiếc xe tăng năng lượng hạng nặng, hai nghìn Cấm vệ quân. Có những lực lượng này, tướng quân có thể thủ vững cứ điểm này hai mươi ngày không?</w:t>
      </w:r>
    </w:p>
    <w:p>
      <w:pPr>
        <w:pStyle w:val="BodyText"/>
      </w:pPr>
      <w:r>
        <w:t xml:space="preserve">Lần này Nhạc Trọng triệu tập đại lượng binh khí chiến tranh từ hậu phương vận chuyển hết tới cứ điểm Huyết Lạc số hai mươi, chính là để ột trận quyết định.</w:t>
      </w:r>
    </w:p>
    <w:p>
      <w:pPr>
        <w:pStyle w:val="BodyText"/>
      </w:pPr>
      <w:r>
        <w:t xml:space="preserve">Một trận chiến này, Nhạc Trọng cũng hiểu rõ với lực lượng của nhân loại tại Vân Châu thì tuyệt đối sẽ bại. Có điều hắn hy vọng có thể mượn nhờ căn cứ Huyết Lạc số hai mươi này tiêu hao thêm nhiều hơn lực lượng và tính mạng dị tộc, đồng thời vì nhân loại tại Vân Châu đang di chuyển mà tranh thủ chút thời gian.</w:t>
      </w:r>
    </w:p>
    <w:p>
      <w:pPr>
        <w:pStyle w:val="BodyText"/>
      </w:pPr>
      <w:r>
        <w:t xml:space="preserve">Nội tâm Trịnh Nham Hà kích động, vẻ mặt lại kiên định, nói:</w:t>
      </w:r>
    </w:p>
    <w:p>
      <w:pPr>
        <w:pStyle w:val="BodyText"/>
      </w:pPr>
      <w:r>
        <w:t xml:space="preserve">- Thuộc hạ có tin tưởng thủ vững hai mươi ngày!</w:t>
      </w:r>
    </w:p>
    <w:p>
      <w:pPr>
        <w:pStyle w:val="BodyText"/>
      </w:pPr>
      <w:r>
        <w:t xml:space="preserve">Nhạc Trọng mang bộ đội bọc thép có chiến đấu cực kỳ kinh người, đặt tại Vân Châu chính là không đâu không địch nổi. Không có bất kỳ lực lượng nào có thể ngăn cản đại quân bọc thép khủng bố này. Nhạc Trọng có thể đưa lực lượng bọc thép khổng lồ này tới cứ điểm Huyết Lạc số hai mươi này đã khiến nội tâm Trịnh Nham Hà cảm động.</w:t>
      </w:r>
    </w:p>
    <w:p>
      <w:pPr>
        <w:pStyle w:val="BodyText"/>
      </w:pPr>
      <w:r>
        <w:t xml:space="preserve">Nhạc Trọng thi lễ với Trịnh Nham Hà và nói:</w:t>
      </w:r>
    </w:p>
    <w:p>
      <w:pPr>
        <w:pStyle w:val="Compact"/>
      </w:pPr>
      <w:r>
        <w:t xml:space="preserve">- Vậy quyền chỉ huy trận chiến tranh này ta giao toàn quyền cho ngài Đại tướng quân. Ta sẽ chiến đấu với tư cách một tiểu binh trên tiền tuyến. Xin nhờ ngài!=</w:t>
      </w:r>
      <w:r>
        <w:br w:type="textWrapping"/>
      </w:r>
      <w:r>
        <w:br w:type="textWrapping"/>
      </w:r>
    </w:p>
    <w:p>
      <w:pPr>
        <w:pStyle w:val="Heading2"/>
      </w:pPr>
      <w:bookmarkStart w:id="1295" w:name="chương-1273-mục-tiêu-long-hoàng-thất-giai.-2"/>
      <w:bookmarkEnd w:id="1295"/>
      <w:r>
        <w:t xml:space="preserve">1273. Chương 1273: Mục Tiêu Long Hoàng Thất Giai. (2)</w:t>
      </w:r>
    </w:p>
    <w:p>
      <w:pPr>
        <w:pStyle w:val="Compact"/>
      </w:pPr>
      <w:r>
        <w:br w:type="textWrapping"/>
      </w:r>
      <w:r>
        <w:br w:type="textWrapping"/>
      </w:r>
      <w:r>
        <w:t xml:space="preserve">Nhạc Trọng biết rõ kinh nghiệm chỉ huy quân đoàn tác chiến đại quy mô của mình không đủ, đồng thời hắn cũng không hiểu biết nhiều với cứ điểm số hai mươi. Gánh vác sự sống còn của mười tám vạn nhân loại, vấn đề trọng đại như vậy nên hắn lựa chọn giao toàn quyền chỉ huy cho người có kinh nghiệm thực chiến, có nghệ thuật chỉ huy cực kỳ cao siêu là Trịnh Nham Hà.</w:t>
      </w:r>
    </w:p>
    <w:p>
      <w:pPr>
        <w:pStyle w:val="BodyText"/>
      </w:pPr>
      <w:r>
        <w:t xml:space="preserve">Trong mắt Trịnh Nham Hà hiện lên vẻ khiếp sợ và vui mừng, kiên nghị nói:</w:t>
      </w:r>
    </w:p>
    <w:p>
      <w:pPr>
        <w:pStyle w:val="BodyText"/>
      </w:pPr>
      <w:r>
        <w:t xml:space="preserve">- Bệ Hạ! Thuộc hạ tuyệt đối sẽ không cô phụ chờ mong của ngài.</w:t>
      </w:r>
    </w:p>
    <w:p>
      <w:pPr>
        <w:pStyle w:val="BodyText"/>
      </w:pPr>
      <w:r>
        <w:t xml:space="preserve">Hai tướng quân Ngô Bảo, Vệ Vũ nhìn Nhạc Trọng với đầy vẻ khiếp sợ và vui mừng. Phải biết trừ thời điểm khai quốc ra, còn những khi khác hoàng tộc đều rất ít khi xuất hiện trên chiến trường.</w:t>
      </w:r>
    </w:p>
    <w:p>
      <w:pPr>
        <w:pStyle w:val="BodyText"/>
      </w:pPr>
      <w:r>
        <w:t xml:space="preserve">Nhạc Trọng lúc này đã là hoàng đế bệ hạ được mặc nhận tại Vân Châu. Một người có thân phận cao quý nhường đó lại nguyện ý chiến đấu ở tiền tuyến, điều này khiến họ kinh sợ và hưng phấn.</w:t>
      </w:r>
    </w:p>
    <w:p>
      <w:pPr>
        <w:pStyle w:val="BodyText"/>
      </w:pPr>
      <w:r>
        <w:t xml:space="preserve">Nhạc Trọng nhẹ nhàng cười, cầm cây pháo điện từ trong tay binh sĩ lên đi về phía chiến trường.</w:t>
      </w:r>
    </w:p>
    <w:p>
      <w:pPr>
        <w:pStyle w:val="BodyText"/>
      </w:pPr>
      <w:r>
        <w:t xml:space="preserve">- Nhạc Trọng thủ lĩnh!</w:t>
      </w:r>
    </w:p>
    <w:p>
      <w:pPr>
        <w:pStyle w:val="BodyText"/>
      </w:pPr>
      <w:r>
        <w:t xml:space="preserve">- Là Nhạc Trọng đại nhân!</w:t>
      </w:r>
    </w:p>
    <w:p>
      <w:pPr>
        <w:pStyle w:val="BodyText"/>
      </w:pPr>
      <w:r>
        <w:t xml:space="preserve">- Nhạc Trọng đại nhân đang kề vai tác chiến với chúng ta!</w:t>
      </w:r>
    </w:p>
    <w:p>
      <w:pPr>
        <w:pStyle w:val="BodyText"/>
      </w:pPr>
      <w:r>
        <w:t xml:space="preserve">- Nhạc Trọng bệ hạ, Nhạc Trọng bệ hạ đang kề vai chiến đấu với chúng ta!</w:t>
      </w:r>
    </w:p>
    <w:p>
      <w:pPr>
        <w:pStyle w:val="BodyText"/>
      </w:pPr>
      <w:r>
        <w:t xml:space="preserve">- ...</w:t>
      </w:r>
    </w:p>
    <w:p>
      <w:pPr>
        <w:pStyle w:val="BodyText"/>
      </w:pPr>
      <w:r>
        <w:t xml:space="preserve">Trên chiến trường không ít người nhận ra thân phận của Nhạc Trọng. Cứ điểm chợt vang dậy tiếng hoan hô, tất cả các binh sĩ bỗng chốc đầy tràn sĩ khí. Vị lãnh đạo tối cao Nhạc Trọng này tự thân ra chiến trường, có nghĩa rằng Vân Châu quyết không từ bỏ cứ điểm này.</w:t>
      </w:r>
    </w:p>
    <w:p>
      <w:pPr>
        <w:pStyle w:val="BodyText"/>
      </w:pPr>
      <w:r>
        <w:t xml:space="preserve">Ngô Bảo nhìn Nhạc Trọng đang đi lên tuyến đầu, chậm rãi nói:</w:t>
      </w:r>
    </w:p>
    <w:p>
      <w:pPr>
        <w:pStyle w:val="BodyText"/>
      </w:pPr>
      <w:r>
        <w:t xml:space="preserve">- Hắn có thể trở thành chủ nhân mới của Vân Châu xem ra cũng không tệ.</w:t>
      </w:r>
    </w:p>
    <w:p>
      <w:pPr>
        <w:pStyle w:val="BodyText"/>
      </w:pPr>
      <w:r>
        <w:t xml:space="preserve">Vệ Vũ ha ha cười cười, cầm một khẩu pháo điện từ nhảy mấy cái đã tới chiến trường, bắt đầu giết chóc chiến sĩ dị tộc.</w:t>
      </w:r>
    </w:p>
    <w:p>
      <w:pPr>
        <w:pStyle w:val="BodyText"/>
      </w:pPr>
      <w:r>
        <w:t xml:space="preserve">- Lão Ngô, hiện tại cũng thể gọi là hắn, phải gọi là Bệ hạ. Hiệu lực cho Bệ hạ chính là vinh hạnh của chúng ta, cũng là vinh hạnh của người Vân Châu. Ha ha! Nhìn tư thế chiến đấu oai hùng của Bệ hạ, ta cũng không nhịn được muốn lao lên giết mấy thằng chó dị tộc. Ta đi trước!</w:t>
      </w:r>
    </w:p>
    <w:p>
      <w:pPr>
        <w:pStyle w:val="BodyText"/>
      </w:pPr>
      <w:r>
        <w:t xml:space="preserve">Trong hoàng cung của vương quốc Bạo Long, một bóng dáng cực lớn náu mình trong tối chợt mở hai mắt. Hai mắt nó lóe sáng, ánh sáng sắc bén như có thể bổ đôi đại địa.</w:t>
      </w:r>
    </w:p>
    <w:p>
      <w:pPr>
        <w:pStyle w:val="BodyText"/>
      </w:pPr>
      <w:r>
        <w:t xml:space="preserve">- Đến rồi! Cuối cùng hắn cũng đến! Đó là dấu ấn của Thần Ma hệ thống! Ngũ giai, không ngờ hắn đã là Thần chiến sĩ ngũ giai. Quá tốt! Quá tốt! Hắn nhất định đã ngưng tụ được Thần Ma hạch! Ta nhất định phải giết hắn, hắn là con mồi của ta! Hấp thu lực lượng của hắn, ta nhất định có thể đột phá bình cảnh, tiến giai Thần chiến sĩ bát giai.</w:t>
      </w:r>
    </w:p>
    <w:p>
      <w:pPr>
        <w:pStyle w:val="BodyText"/>
      </w:pPr>
      <w:r>
        <w:t xml:space="preserve">Khí thế cuồng bạo như có thể xé rách trời đất khuếch tán ra từ bóng dáng cực lớn kia, tán ra bốn phương tám hướng.</w:t>
      </w:r>
    </w:p>
    <w:p>
      <w:pPr>
        <w:pStyle w:val="BodyText"/>
      </w:pPr>
      <w:r>
        <w:t xml:space="preserve">Trong vương đô của Vương quốc Bạo Long, vô số cường giả bị khí thế kinh khủng kia quét qua lập tức lạnh run, toàn thân bủn rủn vô lực quỳ trên mặt đất.</w:t>
      </w:r>
    </w:p>
    <w:p>
      <w:pPr>
        <w:pStyle w:val="BodyText"/>
      </w:pPr>
      <w:r>
        <w:t xml:space="preserve">Một góc Hoàng Đô, Bạo Long Vương lục giai Khủng Bạo Hi cũng bị lực lượng thất giai đỉnh phong kia chấn nhiếp, sắc mặt trắng bệch, thân thể mềm nhũn run rẩy, gần như không thể nhúc nhích:</w:t>
      </w:r>
    </w:p>
    <w:p>
      <w:pPr>
        <w:pStyle w:val="BodyText"/>
      </w:pPr>
      <w:r>
        <w:t xml:space="preserve">- Mạnh quá! Đó là lực lượng thất giai của Long Hoàng sao? Quả nhiên đáng sợ tới cực điểm. Nếu ở phía đối địch, chỉ sợ uy thế kinh khủng kia có thể ép tới khiến lực lượng toàn thân của ta không phát huy nổi ba thành. Thật đáng sợ.</w:t>
      </w:r>
    </w:p>
    <w:p>
      <w:pPr>
        <w:pStyle w:val="BodyText"/>
      </w:pPr>
      <w:r>
        <w:t xml:space="preserve">Âm thanh khủng bố vô cùng từ đại điện bắn ra, quanh quẩn khắp cả vương đô Vương quốc Bạo Long:</w:t>
      </w:r>
    </w:p>
    <w:p>
      <w:pPr>
        <w:pStyle w:val="BodyText"/>
      </w:pPr>
      <w:r>
        <w:t xml:space="preserve">- Truyền mệnh lệnh của ta!! Tất cả mọi người lập tức tiến về phía căn cứ Huyết Lạc!</w:t>
      </w:r>
    </w:p>
    <w:p>
      <w:pPr>
        <w:pStyle w:val="BodyText"/>
      </w:pPr>
      <w:r>
        <w:t xml:space="preserve">Sau một khắc, một tiếng ầm vang, cung điện của vương quốc Bạo Long bị đánh vỡ ra một cái lỗ. Một đường màu đen từ đại điện bay ra, lao thẳng về phương xa.</w:t>
      </w:r>
    </w:p>
    <w:p>
      <w:pPr>
        <w:pStyle w:val="BodyText"/>
      </w:pPr>
      <w:r>
        <w:t xml:space="preserve">Khủng Bạo Hi nhìn bóng đen kia bay về phương xa thì mắt hiện vẻ hâm mộ nghĩ: “Long Hoàng thất giai nắm giữ lực lượng cường đại của nguyên khí thiên địa. Cho dù bản thân không phải chủng tộc hệ chim bay, cũng có thể câu thông với lực lượng thiên địa tiến hành bay lượn, truyền thuyết này quả nhiên là thực. Tiến hóa đến Thần chiến sĩ thất giai thì đại địa đã không cách nào trói buộc được nữa. Bầu trời thiên hạ, không đâu địch nổi.</w:t>
      </w:r>
    </w:p>
    <w:p>
      <w:pPr>
        <w:pStyle w:val="BodyText"/>
      </w:pPr>
      <w:r>
        <w:t xml:space="preserve">Là Bạo Long Vương lục giai, Khủng Bạo Hi đã gần như vô địch cận chiến, không ai là đối thủ của y. Thế nhưng y cũng có sự tiếc nuối, đó là không thể nào bay lên trời. Nhìn một vài địch nhân bay lượn, y cũng chỉ có thể trơ mắt nhìn đối thủ chạy trốn.</w:t>
      </w:r>
    </w:p>
    <w:p>
      <w:pPr>
        <w:pStyle w:val="BodyText"/>
      </w:pPr>
      <w:r>
        <w:t xml:space="preserve">Dưới mệnh lệnh của Long Hoàng thất giai, vô số khủng long nhân bắt đầu từ vương quốc Bạo Long di động về phía căn cứ Huyết Lạc, nhìn trên trời xuống giống như có một đàn kiến kéo dài cả trăm dặm đang di chuyển.</w:t>
      </w:r>
    </w:p>
    <w:p>
      <w:pPr>
        <w:pStyle w:val="BodyText"/>
      </w:pPr>
      <w:r>
        <w:t xml:space="preserve">Tộc Khủng Long Nhân toàn dân là chiến sĩ, vấn đề chri là lực chiến đấu lớn nhỏ. Chiến sĩ khủng long nhân nam tính trưởng thành yếu nhất cũng có lực lượng tam giai. Những khủng long nhân nữ tính kia so với nam tính cũng không yếu hơn bao nhiêu, hung bạo vô cùng, có thể tay không xé rách hổ báo.</w:t>
      </w:r>
    </w:p>
    <w:p>
      <w:pPr>
        <w:pStyle w:val="BodyText"/>
      </w:pPr>
      <w:r>
        <w:t xml:space="preserve">Chính là vì những khủng long nhân này đều hung hãn vô cùng, toàn dân giai binh, mới có thể dùng thân thể máu thịt hoàn toàn áp chế nhân loại, khiến cho nhân loại nắm giữ khoa học kỹ thuật tiên tiến mấy trăm năm không cách nào bước ra một bước từ Vân Châu.</w:t>
      </w:r>
    </w:p>
    <w:p>
      <w:pPr>
        <w:pStyle w:val="BodyText"/>
      </w:pPr>
      <w:r>
        <w:t xml:space="preserve">Đồng thời những khủng long nhân kia hung tàn vô cùng, lúc đói khát không đủ lương thực có thể trực tiếp gặm thi thể đồng bạn. Chủng tộc phụ thuộc dưới trướng của chúng chính là lương thực di động của chúng, tăng thêm máu thịt để bổ sung dinh dưỡng. Bởi vậy, áp lực hậu cần của chúng so với nhân loại thì không lớn lắm.</w:t>
      </w:r>
    </w:p>
    <w:p>
      <w:pPr>
        <w:pStyle w:val="BodyText"/>
      </w:pPr>
      <w:r>
        <w:t xml:space="preserve">Căn cứ Huyết Lạc số hai mươi, Nhạc Trọng cầm pháo điện từ liên tục bắn nổ đầu hai mươi chiến sĩ Dã Trư nhân. Đột nhiên lông mày hắn nhảy dựng lên, một điềm xấu nhảy lên trong lòng hắn.</w:t>
      </w:r>
    </w:p>
    <w:p>
      <w:pPr>
        <w:pStyle w:val="BodyText"/>
      </w:pPr>
      <w:r>
        <w:t xml:space="preserve">- Chuyện gì xảy ra? Tại sao ta có cảm giác bất an như thế?</w:t>
      </w:r>
    </w:p>
    <w:p>
      <w:pPr>
        <w:pStyle w:val="BodyText"/>
      </w:pPr>
      <w:r>
        <w:t xml:space="preserve">Nhạc Trọng nhướng mày, nhìn vô số chiến sĩ Dã Trư nhân nổ tung ngoài xa, không thể nào nhìn ra đầu nguồn bất an.</w:t>
      </w:r>
    </w:p>
    <w:p>
      <w:pPr>
        <w:pStyle w:val="BodyText"/>
      </w:pPr>
      <w:r>
        <w:t xml:space="preserve">Hai ngày sau đó, phía trước căn cứ Huyết Lạc số hai mươi rải đầy đất thi thể dị tộc nhân. Rất nhiều chiến sĩ dị tộc thậm chí còn chưa trưởng thành đã bị đưa lên chiến trường, cuối cùng chết thảm trước căn cứ số hai mươi.</w:t>
      </w:r>
    </w:p>
    <w:p>
      <w:pPr>
        <w:pStyle w:val="BodyText"/>
      </w:pPr>
      <w:r>
        <w:t xml:space="preserve">Trong cuộc chiến tranh này, hơn mười vương quốc khủng long nhân đa đưa đại bộ phận chiến sĩ các chủng tộc gia nhập, chỉ riêng số chiến sĩ trên chiến trường hiện giờ đã vượt qua năm trăm vạn.</w:t>
      </w:r>
    </w:p>
    <w:p>
      <w:pPr>
        <w:pStyle w:val="BodyText"/>
      </w:pPr>
      <w:r>
        <w:t xml:space="preserve">Lúc này trong mười dặm thông đạo tại căn cứ Huyết lạc số hai mươi, khắp nơi có thể nhìn thấy phần chân tay cụt còn lại của các chiến sĩ dị tộc, thi thể, xương cốt chất thành núi.</w:t>
      </w:r>
    </w:p>
    <w:p>
      <w:pPr>
        <w:pStyle w:val="BodyText"/>
      </w:pPr>
      <w:r>
        <w:t xml:space="preserve">Ba trăm con biến dị thú tứ giai, vô số Dực Long, Tấn Mãnh Long bao gồm cả Đa biến dị thú đang gặm thi thể những chiến sĩ dị tộc kia.</w:t>
      </w:r>
    </w:p>
    <w:p>
      <w:pPr>
        <w:pStyle w:val="BodyText"/>
      </w:pPr>
      <w:r>
        <w:t xml:space="preserve">Những chiến sĩ dị tộc kia được khủng long nhân xem là lương thực di động tốt nhất. Sau khi chiến sĩ dị tộc chết, thi thể sẽ bị kéo về làm thức ăn.</w:t>
      </w:r>
    </w:p>
    <w:p>
      <w:pPr>
        <w:pStyle w:val="Compact"/>
      </w:pPr>
      <w:r>
        <w:t xml:space="preserve">Nhưng lương thực tiêu hao đã được giảm thiểu. Đồng thời, máu của các chiến sĩ dị tộc có thể nhưỡng chế thành huyết mật, còn thi thể thì trở thành lương thực mà đám biến dị thú kia thích nhất.</w:t>
      </w:r>
      <w:r>
        <w:br w:type="textWrapping"/>
      </w:r>
      <w:r>
        <w:br w:type="textWrapping"/>
      </w:r>
    </w:p>
    <w:p>
      <w:pPr>
        <w:pStyle w:val="Heading2"/>
      </w:pPr>
      <w:bookmarkStart w:id="1296" w:name="chương-1274-bức-bách"/>
      <w:bookmarkEnd w:id="1296"/>
      <w:r>
        <w:t xml:space="preserve">1274. Chương 1274: Bức Bách!</w:t>
      </w:r>
    </w:p>
    <w:p>
      <w:pPr>
        <w:pStyle w:val="Compact"/>
      </w:pPr>
      <w:r>
        <w:br w:type="textWrapping"/>
      </w:r>
      <w:r>
        <w:br w:type="textWrapping"/>
      </w:r>
      <w:r>
        <w:t xml:space="preserve">Mấy trăm thủ lĩnh dị tộc phụ thuộc vương quốc Bạo Long nhìn cảnh tượng thê thảm kia, sắc mặt mỗi người đều trắng bệnh, lại không dám nói thêm điều gì. Lực lượng của chúng quả thực quá kém so với vương quốc Bạo Long. Hơn nữa, những chủng tộc dị tộc phụ thuộc kia cũng không có khoa học kỹ thuật mạnh mẽ như nhân loại, khó có thể phá được căn cứ.</w:t>
      </w:r>
    </w:p>
    <w:p>
      <w:pPr>
        <w:pStyle w:val="BodyText"/>
      </w:pPr>
      <w:r>
        <w:t xml:space="preserve">Nếu chúng làm trái mệnh lệnh của vương quốc Bạo Long, kết cục chỉ có diệt tộc. Một Khủng Long Vương lục giai là đủ tiêu diệt vài tộc nhỏ.</w:t>
      </w:r>
    </w:p>
    <w:p>
      <w:pPr>
        <w:pStyle w:val="BodyText"/>
      </w:pPr>
      <w:r>
        <w:t xml:space="preserve">Căn cứ Huyết Lạc phương xa, Khủng Bạo Nha nhìn những chiến sĩ Hắc Tích nhân bị laser bắn nổ từng mảng lớn, mặt không biểu tình.</w:t>
      </w:r>
    </w:p>
    <w:p>
      <w:pPr>
        <w:pStyle w:val="BodyText"/>
      </w:pPr>
      <w:r>
        <w:t xml:space="preserve">(*Hắc tích nhân: người rắn mối)</w:t>
      </w:r>
    </w:p>
    <w:p>
      <w:pPr>
        <w:pStyle w:val="BodyText"/>
      </w:pPr>
      <w:r>
        <w:t xml:space="preserve">Tộc trưởng tộc Hắc Tích Nhân mặt trắng bệch, mắt tràn ngập bi thống. Phía trước đều là bộ đội tinh nhuệ của tộc Hắc Tích Nhân, kịch chiến không đến một ngày, đã bị giết hai vạn người, mà nhân loại trốn trong cứ điểm lại bị thương vong nhỏ nhất. Thế nhưng Khủng Bạo Nha không hạ mệnh lệnh lui lại, tộc trưởng tộc Hắc Tích Nhân kia cũng không dám nói thêm cái gì.</w:t>
      </w:r>
    </w:p>
    <w:p>
      <w:pPr>
        <w:pStyle w:val="BodyText"/>
      </w:pPr>
      <w:r>
        <w:t xml:space="preserve">Khủng Bạo Nha nhìn căn cứ Huyết Lạc số hai mươi, mắt chớp động sự cuồng nhiệt:</w:t>
      </w:r>
    </w:p>
    <w:p>
      <w:pPr>
        <w:pStyle w:val="BodyText"/>
      </w:pPr>
      <w:r>
        <w:t xml:space="preserve">- Hai ngày lại chết trận bốn mươi vạn chiến sĩ.</w:t>
      </w:r>
    </w:p>
    <w:p>
      <w:pPr>
        <w:pStyle w:val="BodyText"/>
      </w:pPr>
      <w:r>
        <w:t xml:space="preserve">- Còn có một trăm sáu mươi vạn chiến sĩ, với cường độ công kích như vậy còn có thể tiếp tục tám ngày. Sau tám ngày có lẽ viện quận cũng đã đến. Căn cứ cuối cùng của nhân loại này tuyệt đối sẽ bị chúng ta đánh hạ.</w:t>
      </w:r>
    </w:p>
    <w:p>
      <w:pPr>
        <w:pStyle w:val="BodyText"/>
      </w:pPr>
      <w:r>
        <w:t xml:space="preserve">Căn cứ Huyết Lạc số hai mươi ngăn cản Bạo Long vương quốc mấy trăm năm. Nếu không có sự tồn tại của căn cứ số hai mươi này, với thực lực khủng bố của vương quốc Bạo Long, nhân loại trong Vân Châu đã sớm máu chảy thành sông.</w:t>
      </w:r>
    </w:p>
    <w:p>
      <w:pPr>
        <w:pStyle w:val="BodyText"/>
      </w:pPr>
      <w:r>
        <w:t xml:space="preserve">Bỗng nhiên, một bóng đen trên trời như thiên thạch đáp xuống đại doanh Khủng Long Nhân. Khí thế kinh khủng khuếch tán khắp bốn phương tám hướng.</w:t>
      </w:r>
    </w:p>
    <w:p>
      <w:pPr>
        <w:pStyle w:val="BodyText"/>
      </w:pPr>
      <w:r>
        <w:t xml:space="preserve">Dưới uy thế kinh khủng kia, các khủng long nhân trong doanh địa hầu như đều run rẩy.</w:t>
      </w:r>
    </w:p>
    <w:p>
      <w:pPr>
        <w:pStyle w:val="BodyText"/>
      </w:pPr>
      <w:r>
        <w:t xml:space="preserve">- Là Long Hoàng bệ hạ!</w:t>
      </w:r>
    </w:p>
    <w:p>
      <w:pPr>
        <w:pStyle w:val="BodyText"/>
      </w:pPr>
      <w:r>
        <w:t xml:space="preserve">Khủng Bạo Nha cả kinh, lập tức mang theo một đoàn Long tướng trung cấp và những cao thủ ngũ giai trong hàng ngũ dị tộc đi tới trung ương doanh địa Khủng Long Nhân.</w:t>
      </w:r>
    </w:p>
    <w:p>
      <w:pPr>
        <w:pStyle w:val="BodyText"/>
      </w:pPr>
      <w:r>
        <w:t xml:space="preserve">- Tham kiến Long Hoàng bệ hạ!</w:t>
      </w:r>
    </w:p>
    <w:p>
      <w:pPr>
        <w:pStyle w:val="BodyText"/>
      </w:pPr>
      <w:r>
        <w:t xml:space="preserve">Khủng Bạo Nha quỳ một gối trước Long Hoàng thất giai kia, cung kính vô cùng nói.</w:t>
      </w:r>
    </w:p>
    <w:p>
      <w:pPr>
        <w:pStyle w:val="BodyText"/>
      </w:pPr>
      <w:r>
        <w:t xml:space="preserve">- Tham kiến Long Hoàng bệ hạ!</w:t>
      </w:r>
    </w:p>
    <w:p>
      <w:pPr>
        <w:pStyle w:val="BodyText"/>
      </w:pPr>
      <w:r>
        <w:t xml:space="preserve">Các cao thủ dị tộc và các Long tướng trung cấp đều phủ phục trên mặt đất, quỳ lạy về phía Long Hoàng thất hoàn toàn không thấy thân ảnh, đang phá tán khí tức khủng bố kia.</w:t>
      </w:r>
    </w:p>
    <w:p>
      <w:pPr>
        <w:pStyle w:val="BodyText"/>
      </w:pPr>
      <w:r>
        <w:t xml:space="preserve">Long Hoàng lạnh lùng ra lệnh:</w:t>
      </w:r>
    </w:p>
    <w:p>
      <w:pPr>
        <w:pStyle w:val="BodyText"/>
      </w:pPr>
      <w:r>
        <w:t xml:space="preserve">- Đứng lên đi. Khủng Bạo Nha, ta lệnh cho ngươi không tiếc bất cứ giá nào, bảy ngày sau phải hạ được căn cứ Huyết Lạc số hai mươi.</w:t>
      </w:r>
    </w:p>
    <w:p>
      <w:pPr>
        <w:pStyle w:val="BodyText"/>
      </w:pPr>
      <w:r>
        <w:t xml:space="preserve">Khủng Bạo Nha không nhịn được nói:</w:t>
      </w:r>
    </w:p>
    <w:p>
      <w:pPr>
        <w:pStyle w:val="BodyText"/>
      </w:pPr>
      <w:r>
        <w:t xml:space="preserve">- Bệ hạ, tại sao vội vã như vậy? Với lực lượng của chúng ta tối đa chỉ cần một tháng là có thể phá hủy căn cứ Huyết Lạc này, chiến sĩ của chúng ta cũng sẽ không tổn thất quá nhiều. Nếu muốn công phá căn cứ kia trong bảy ngày thì cao thủ tinh nhuệ của chúng ta sẽ tổn thất thảm trọng.</w:t>
      </w:r>
    </w:p>
    <w:p>
      <w:pPr>
        <w:pStyle w:val="BodyText"/>
      </w:pPr>
      <w:r>
        <w:t xml:space="preserve">Khủng Long Nhân lợi dụng rất nhiều chủng tộc phụ thuộc làm bia đỡ đạn tiêu hao không ngừng, cuối cùng nhất nhất định có thể thông qua chiến thuật biển người san bằng cái căn cứ kia, lại không tổn thất quá nhiều tinh nhuệ khủng long nhâ. Nếu cưỡng cầu bảy ngày hoàn thành thì nhất định phải vận dụng các cao thủ Khủng long nhân trong tay. Như vậy, cho dù công phá được cũng sẽ tổn thất không nhỏ.</w:t>
      </w:r>
    </w:p>
    <w:p>
      <w:pPr>
        <w:pStyle w:val="BodyText"/>
      </w:pPr>
      <w:r>
        <w:t xml:space="preserve">- Ngươi đang nghi vấn mệnh lệnh của ta sao?</w:t>
      </w:r>
    </w:p>
    <w:p>
      <w:pPr>
        <w:pStyle w:val="BodyText"/>
      </w:pPr>
      <w:r>
        <w:t xml:space="preserve">Nương theo giọng nói lạnh lẽo cùng cực, sát ý khủng bố tuyệt luân thoáng một cái bao phủ Khủng Bạo Nha. Hai mắt hung hãn của Long Hoàng như kiếm đâm vào thân thể Khủng Bạo Nha.</w:t>
      </w:r>
    </w:p>
    <w:p>
      <w:pPr>
        <w:pStyle w:val="BodyText"/>
      </w:pPr>
      <w:r>
        <w:t xml:space="preserve">Cảm nhận được sát ý khủng bố tuyệt luân sát của Long Hoàng, Khủng Bạo Nha chảy mồ hôi lạnh ròng ròng vội vàng cung kính nói:</w:t>
      </w:r>
    </w:p>
    <w:p>
      <w:pPr>
        <w:pStyle w:val="BodyText"/>
      </w:pPr>
      <w:r>
        <w:t xml:space="preserve">- Không dám! Thuộc hạ không dám.</w:t>
      </w:r>
    </w:p>
    <w:p>
      <w:pPr>
        <w:pStyle w:val="BodyText"/>
      </w:pPr>
      <w:r>
        <w:t xml:space="preserve">Thất giai Long Hoàng và lục giai Long Vương khác nhau. Trong Khủng Long Nhân, Long Hoàng thất giai gần như đã là tồn tại ngang với Thần, địa vị cao thượng. Nếu Long Hoàng trực tiếp giết chết Khủng Bạo Nha với tội kháng mệnh, chỉ sợ không mấy kẻ dám xuất đầu vì Khủng Bạo Nha.</w:t>
      </w:r>
    </w:p>
    <w:p>
      <w:pPr>
        <w:pStyle w:val="BodyText"/>
      </w:pPr>
      <w:r>
        <w:t xml:space="preserve">Long Hoàng lạnh lùng nói:</w:t>
      </w:r>
    </w:p>
    <w:p>
      <w:pPr>
        <w:pStyle w:val="BodyText"/>
      </w:pPr>
      <w:r>
        <w:t xml:space="preserve">- Rất tốt! Ngươi cũng phải dẫn đội công kích, đền bù sai lầm của ngươi. Nếu ngươi có thể bắt được kẻ có ấn ký màu vàng kim trên người tới trước mặt ta, ta sẽ trợ giúp ngươi trở thành Thần chiến sĩ thất giai. Mấy trăm năm sau, ngươi cũng sẽ có thể trở thành Long Hoàng thất giai chính thức như ta.</w:t>
      </w:r>
    </w:p>
    <w:p>
      <w:pPr>
        <w:pStyle w:val="BodyText"/>
      </w:pPr>
      <w:r>
        <w:t xml:space="preserve">Mồ hôi lạnh sau lưng Khủng Bạo Nha cuối cùng cũng ngừng chảy, cắn răng nói:</w:t>
      </w:r>
    </w:p>
    <w:p>
      <w:pPr>
        <w:pStyle w:val="BodyText"/>
      </w:pPr>
      <w:r>
        <w:t xml:space="preserve">- Vâng! Bệ hạ!</w:t>
      </w:r>
    </w:p>
    <w:p>
      <w:pPr>
        <w:pStyle w:val="BodyText"/>
      </w:pPr>
      <w:r>
        <w:t xml:space="preserve">Khủng Bạo Nha đã rõ, nếu y không cách nào đánh hạ căn cứ Huyết Lạc số hai mươi, chờ đợi y chính là tử vong.</w:t>
      </w:r>
    </w:p>
    <w:p>
      <w:pPr>
        <w:pStyle w:val="BodyText"/>
      </w:pPr>
      <w:r>
        <w:t xml:space="preserve">Rời doanh trướng trung ương, Khủng Bạo Nha lạnh lùng nói với các thủ lĩnh dị tộc khác:</w:t>
      </w:r>
    </w:p>
    <w:p>
      <w:pPr>
        <w:pStyle w:val="BodyText"/>
      </w:pPr>
      <w:r>
        <w:t xml:space="preserve">- Các ngươi cũng nghe thấy rồi đấy. Bảy ngày mà không đánh hạ được căn cứ Huyết Lạc mà các ngươi còn sống, thì tộc của các ngươi sẽ vì các ngươi mà bị diệt vong.</w:t>
      </w:r>
    </w:p>
    <w:p>
      <w:pPr>
        <w:pStyle w:val="BodyText"/>
      </w:pPr>
      <w:r>
        <w:t xml:space="preserve">Một gã gã Hổ Đầu Nhân ngũ giai trầm giọng nói:</w:t>
      </w:r>
    </w:p>
    <w:p>
      <w:pPr>
        <w:pStyle w:val="BodyText"/>
      </w:pPr>
      <w:r>
        <w:t xml:space="preserve">- Vâng! Chúng tôi nhất định sẽ toàn lực công phá cứ điểm kia.</w:t>
      </w:r>
    </w:p>
    <w:p>
      <w:pPr>
        <w:pStyle w:val="BodyText"/>
      </w:pPr>
      <w:r>
        <w:t xml:space="preserve">Các thủ lĩnh dị tộc còn lại đều toát lên tử ý nồng đậm trong mắt, vì duy trì chủng tộc, họ cũng chỉ có thể liều chết công phá cứ điểm kia.</w:t>
      </w:r>
    </w:p>
    <w:p>
      <w:pPr>
        <w:pStyle w:val="BodyText"/>
      </w:pPr>
      <w:r>
        <w:t xml:space="preserve">Sau khi bị Long Hoàng bức bách, chiến đấu tại cứ điểm Huyết Lạc chợt biến đổi, thảm thiết vô cùng. Vố số dị tộc chiến sĩ như nước vỡ đê điên cuồng tuôn chảy về phía cứ điểm Huyết Lạc. Chúng không hề phân tán như quá khứ, mà tụ bầy rậm rạp chằng chịt tiến về phía cứ điểm Huyết Lạc.</w:t>
      </w:r>
    </w:p>
    <w:p>
      <w:pPr>
        <w:pStyle w:val="BodyText"/>
      </w:pPr>
      <w:r>
        <w:t xml:space="preserve">Trong căn cứ Huyết Lạc, mỗi khẩu trọng pháo năng lượng một khắc cũng không đình chỉ, mỗi viên đạn năng lượng bắn xuống đám chiến sĩ dị tộc lập tức hất tung một mảng, hóa thành tro bụi.</w:t>
      </w:r>
    </w:p>
    <w:p>
      <w:pPr>
        <w:pStyle w:val="BodyText"/>
      </w:pPr>
      <w:r>
        <w:t xml:space="preserve">Những chiến sĩ dị tộc xuyên qua được trận oanh tạc kia thì đều bị súng laser đục thành cái sàng.</w:t>
      </w:r>
    </w:p>
    <w:p>
      <w:pPr>
        <w:pStyle w:val="BodyText"/>
      </w:pPr>
      <w:r>
        <w:t xml:space="preserve">Dù thế, những chiến sĩ dị tộc đầy đất vẫn liên tục không ngừng tuôn qua, như bầy kiến giết mãi không hết.</w:t>
      </w:r>
    </w:p>
    <w:p>
      <w:pPr>
        <w:pStyle w:val="BodyText"/>
      </w:pPr>
      <w:r>
        <w:t xml:space="preserve">Bên trên bầu trời, vốn chỉ có mấy trăm chiến sĩ hệ chim bay thoáng cái tăng gấp mười. Mấy ngàn chiến sĩ hệ chim bay xuất hiện trên trời không ngừng tiến hành oanh kích phía dưới.</w:t>
      </w:r>
    </w:p>
    <w:p>
      <w:pPr>
        <w:pStyle w:val="BodyText"/>
      </w:pPr>
      <w:r>
        <w:t xml:space="preserve">Chiến sĩ nhân loại phối hợp với người máy dạng người bị những mũi tên bắn xuyên qua, ngã trong vũng máu.</w:t>
      </w:r>
    </w:p>
    <w:p>
      <w:pPr>
        <w:pStyle w:val="BodyText"/>
      </w:pPr>
      <w:r>
        <w:t xml:space="preserve">Mỗi người máy bị mũi tên xuyên qua lập tức tóe điện thậm chí nổ tung, hoặc đứt mạch mà đứng im.</w:t>
      </w:r>
    </w:p>
    <w:p>
      <w:pPr>
        <w:pStyle w:val="BodyText"/>
      </w:pPr>
      <w:r>
        <w:t xml:space="preserve">Trên căn cứ Huyết Lạc, mỗi khẩu pháo laser đang bắn ra mưa đạn dưới sự chỉ huy của Bạch Y bắn chết các chiến sĩ dị tộc hệ chim.</w:t>
      </w:r>
    </w:p>
    <w:p>
      <w:pPr>
        <w:pStyle w:val="BodyText"/>
      </w:pPr>
      <w:r>
        <w:t xml:space="preserve">Trong lúc vố số dị tộc chết đi, những cường giả tứ giai, ngũ giai đang bảo tồn thể lực, chuẩn bị vào thời gian mấu chốt sẽ gia nhập chiến trường, cuối cùng cũng ra tay.</w:t>
      </w:r>
    </w:p>
    <w:p>
      <w:pPr>
        <w:pStyle w:val="BodyText"/>
      </w:pPr>
      <w:r>
        <w:t xml:space="preserve">Một gã thủ lĩnh Thanh Tích Nhân ngũ giai toàn thân màu xanh chớp động bạch quang, vung tay lên. Vô số lưỡi đao gió cực lớn từ phạm vi ngoài năm cây số bắn ra, chém vào cứ điểm Huyết Lạc.</w:t>
      </w:r>
    </w:p>
    <w:p>
      <w:pPr>
        <w:pStyle w:val="BodyText"/>
      </w:pPr>
      <w:r>
        <w:t xml:space="preserve">Bị vô số lưỡi đao khổng lồ chém xuống, một đài vũ khí tự động bị phá hủy.</w:t>
      </w:r>
    </w:p>
    <w:p>
      <w:pPr>
        <w:pStyle w:val="BodyText"/>
      </w:pPr>
      <w:r>
        <w:t xml:space="preserve">Một tên thủ lĩnh Cự Hùng Nhân ngũ giai cao sáu mét nổi giận gầm lên một tiếng, vung cự thạch nặng mấy trăm tấn ném một cái. Tảng đá lớn như ngọn núi kia rơi xuống như sao băng, nhắm vào căn cứ Huyết Lạc cách đó năm cây số.</w:t>
      </w:r>
    </w:p>
    <w:p>
      <w:pPr>
        <w:pStyle w:val="Compact"/>
      </w:pPr>
      <w:r>
        <w:t xml:space="preserve">Đối mặt với tảng đá như sao rơi kia, từ căn cứ Huyết Lạc bỗng bắn ra một viên đạn năng lượng nổ tung trên tảng đá, phá vỡ tảng đá khổng lồ kia.</w:t>
      </w:r>
      <w:r>
        <w:br w:type="textWrapping"/>
      </w:r>
      <w:r>
        <w:br w:type="textWrapping"/>
      </w:r>
    </w:p>
    <w:p>
      <w:pPr>
        <w:pStyle w:val="Heading2"/>
      </w:pPr>
      <w:bookmarkStart w:id="1297" w:name="chương-1275-long-tướng-cao-cấp-khủng-bố-1"/>
      <w:bookmarkEnd w:id="1297"/>
      <w:r>
        <w:t xml:space="preserve">1275. Chương 1275: Long Tướng Cao Cấp Khủng Bố! (1)</w:t>
      </w:r>
    </w:p>
    <w:p>
      <w:pPr>
        <w:pStyle w:val="Compact"/>
      </w:pPr>
      <w:r>
        <w:br w:type="textWrapping"/>
      </w:r>
      <w:r>
        <w:br w:type="textWrapping"/>
      </w:r>
      <w:r>
        <w:t xml:space="preserve">Thủ lĩnh Ưng Đầu Nhân có hai mắt sắc bén bay lượn trên trời, cầm cự cung trong tay, hai mắt nhìn một điểm hỏa lực tại căn cứ Huyết Lạc, không ngừng bắn tên.</w:t>
      </w:r>
    </w:p>
    <w:p>
      <w:pPr>
        <w:pStyle w:val="BodyText"/>
      </w:pPr>
      <w:r>
        <w:t xml:space="preserve">Tại điểm hỏa lực, hai chiến sĩ nhân loại điều khiển pháp điện từ đang không ngừng càn quét chiến sĩ dị tộc.</w:t>
      </w:r>
    </w:p>
    <w:p>
      <w:pPr>
        <w:pStyle w:val="BodyText"/>
      </w:pPr>
      <w:r>
        <w:t xml:space="preserve">Bỗng nhiên một mũi tên như sao băng bắn vào điểm hỏa lực, xuyên thủng khẩu pháp laser. Chỉ sau một khắc, hai mũi tên nữa lần lượt như sao băng bắn vào điểm hỏa lực này, bắn nổ tan xác hai chiến sĩ bên trong, máu tươi nhuộm đỏ điểm hỏa lực.</w:t>
      </w:r>
    </w:p>
    <w:p>
      <w:pPr>
        <w:pStyle w:val="BodyText"/>
      </w:pPr>
      <w:r>
        <w:t xml:space="preserve">Tất cả các cường giả tứ, ngũ giai từ xa đều hành động. Chúng vốn đã bảo tồn tốt thực lực để trên chiến trường có được năng lực sinh tồn mạnh hơn nữa, nhưng hiện giờ đều bị buộc phải săn giết những nhân loại yếu ớt như con sâu cái kiến trong mắt chúng, hơn nữa phải dùng lực lượng cường đại phá hủy những vũ khí tự động kia.</w:t>
      </w:r>
    </w:p>
    <w:p>
      <w:pPr>
        <w:pStyle w:val="BodyText"/>
      </w:pPr>
      <w:r>
        <w:t xml:space="preserve">Trừ những cường giả ngũ giai kia, tất cả Lương Long tam giai đang điên cuồng oanh kích tường thành căn cứ Huyết Lạc, phá hủy những khí giới chiến tranh tự động trên tường thành.</w:t>
      </w:r>
    </w:p>
    <w:p>
      <w:pPr>
        <w:pStyle w:val="BodyText"/>
      </w:pPr>
      <w:r>
        <w:t xml:space="preserve">- Chuyện này là sao?</w:t>
      </w:r>
    </w:p>
    <w:p>
      <w:pPr>
        <w:pStyle w:val="BodyText"/>
      </w:pPr>
      <w:r>
        <w:t xml:space="preserve">Nhạc trọng tại căn cứ nhìn đám dị tộc công kích như nổi điên, lông mày nhăn lại.</w:t>
      </w:r>
    </w:p>
    <w:p>
      <w:pPr>
        <w:pStyle w:val="BodyText"/>
      </w:pPr>
      <w:r>
        <w:t xml:space="preserve">Tuy những dị tộc điên cuồng tiến công khiến chúng tổn thương thảm trọng cực kỳ, thế nhưng phòng ngự của cứ điểm Huyết Lạc cũng đang không ngừng bị suy yếu. Đồng thời, những cường giả ngũ giai kia ra tay cũng làm cho thương vong của căn cứ không ngừng tăng lên.</w:t>
      </w:r>
    </w:p>
    <w:p>
      <w:pPr>
        <w:pStyle w:val="BodyText"/>
      </w:pPr>
      <w:r>
        <w:t xml:space="preserve">Chiến đấu tanh máu không ngừng suốt một giờ, dưới sự công kích của những cường giả dị tộc ngũ giai, căn cứ Huyết Lạc đã có hơn ba trăm chiến sĩ nhân loại tử trận.</w:t>
      </w:r>
    </w:p>
    <w:p>
      <w:pPr>
        <w:pStyle w:val="BodyText"/>
      </w:pPr>
      <w:r>
        <w:t xml:space="preserve">Nhạc Trọng nghe báo cáo thương vong xong, lòng trầm xuống: “Không được, không thể tiếp tục như vậy.</w:t>
      </w:r>
    </w:p>
    <w:p>
      <w:pPr>
        <w:pStyle w:val="BodyText"/>
      </w:pPr>
      <w:r>
        <w:t xml:space="preserve">Nhạc Trọng ra lệnh choa Bạch Y:</w:t>
      </w:r>
    </w:p>
    <w:p>
      <w:pPr>
        <w:pStyle w:val="BodyText"/>
      </w:pPr>
      <w:r>
        <w:t xml:space="preserve">- Bạch Y, tiêu diệt những cường giả ngũ giai kia!</w:t>
      </w:r>
    </w:p>
    <w:p>
      <w:pPr>
        <w:pStyle w:val="BodyText"/>
      </w:pPr>
      <w:r>
        <w:t xml:space="preserve">Nếu không tiêu diệt những cường giả ngũ giai kia, binh lực của căn cứ sẽ chậm rãi bị nuốt chửng. Mười tám vạn đại quân sẽ không thể chèo chống quá vài ngày.</w:t>
      </w:r>
    </w:p>
    <w:p>
      <w:pPr>
        <w:pStyle w:val="BodyText"/>
      </w:pPr>
      <w:r>
        <w:t xml:space="preserve">Vố số số liệu chạy trong mắt Bạch Y, điên cuồng tính toán.</w:t>
      </w:r>
    </w:p>
    <w:p>
      <w:pPr>
        <w:pStyle w:val="BodyText"/>
      </w:pPr>
      <w:r>
        <w:t xml:space="preserve">- Được! Tự động chọn uy hiếp lớn nhất làm mục tiêu.</w:t>
      </w:r>
    </w:p>
    <w:p>
      <w:pPr>
        <w:pStyle w:val="BodyText"/>
      </w:pPr>
      <w:r>
        <w:t xml:space="preserve">Phía trên cứ điểm Huyết Lạc bỗng có vố số họng pháo laser lăng kính trồi ra, vố số tia laser hóa thành màn mưa dày đặc quét về phương xa.</w:t>
      </w:r>
    </w:p>
    <w:p>
      <w:pPr>
        <w:pStyle w:val="BodyText"/>
      </w:pPr>
      <w:r>
        <w:t xml:space="preserve">Thân hình gã Cự Hùng nhân có thể nhẹ nhõm ném bay tảng đá nặng mấy trăm tấn đi xa năm cây số lóe một cái, như đạn pháo phóng ra xa, nhưng cuối cùng vẫn bị vố số tia laser kia bao trùm.</w:t>
      </w:r>
    </w:p>
    <w:p>
      <w:pPr>
        <w:pStyle w:val="BodyText"/>
      </w:pPr>
      <w:r>
        <w:t xml:space="preserve">Bị màn mưa laser dội xuống, Cự Hùng nhân ngũ giai nổi giận gầm một tiếng, năng lượng màu trắng của sinh mệnh bùng lên.</w:t>
      </w:r>
    </w:p>
    <w:p>
      <w:pPr>
        <w:pStyle w:val="BodyText"/>
      </w:pPr>
      <w:r>
        <w:t xml:space="preserve">Long tướng cao cấp khủng bố! Màn sáng xuất hiện, ngăn trước người gã.</w:t>
      </w:r>
    </w:p>
    <w:p>
      <w:pPr>
        <w:pStyle w:val="BodyText"/>
      </w:pPr>
      <w:r>
        <w:t xml:space="preserve">Những tia laser có thể bắn xuyên cả xe tăng bọc thép lại bị màn sáng sinh mệnh màu trắng ngăn lại, chỉ gợn sóng.</w:t>
      </w:r>
    </w:p>
    <w:p>
      <w:pPr>
        <w:pStyle w:val="BodyText"/>
      </w:pPr>
      <w:r>
        <w:t xml:space="preserve">Nhưng chỉ ngăn được mấy trăm tia laser đầu tiên, sau đó màn sáng màu trắng sụp đổ, từng tia laser bắn lên da thịt của Cự Hùng nhân ngũ giai, xé rách da thịt gã, bắn xuyên thân thể gã, đục ra hàng ngàn lỗ thủng.</w:t>
      </w:r>
    </w:p>
    <w:p>
      <w:pPr>
        <w:pStyle w:val="BodyText"/>
      </w:pPr>
      <w:r>
        <w:t xml:space="preserve">Một đòn đánh chết Hùng nhân ngũ giai, cụm pháo laser hình lăng kính nhanh chóng điều chỉnh họng pháo, dưới sự khống chế của Bạch Y bắt đầu tập trung vào gã Thanh Tích nhân ngũ giai điều khiển đao gió.</w:t>
      </w:r>
    </w:p>
    <w:p>
      <w:pPr>
        <w:pStyle w:val="BodyText"/>
      </w:pPr>
      <w:r>
        <w:t xml:space="preserve">Một vùng sáng lóe lên, gã Thanh Tích nhân ngũ giai hóa thành một thi thể, co quắp té trên mặt đất.</w:t>
      </w:r>
    </w:p>
    <w:p>
      <w:pPr>
        <w:pStyle w:val="BodyText"/>
      </w:pPr>
      <w:r>
        <w:t xml:space="preserve">Cụm pháo laser khổng lồ kia trực tiếp giết chết cường giả ngũ giai, nhưng những dị tộc hệ chim bay trên không cũng đang không ngừng công kích pháo laser trong cụm lăng kính, hàng loạt pháo laser lăng kính bị phá hủy.</w:t>
      </w:r>
    </w:p>
    <w:p>
      <w:pPr>
        <w:pStyle w:val="BodyText"/>
      </w:pPr>
      <w:r>
        <w:t xml:space="preserve">Những khẩu pháo laser đó chính là đại sát khí để đối phó ngũ giai, lục giai cường giả. Chính vì có những khẩu pháo đó mà đám cao thủ ngũ giai bên dị tộc mới không dám càn rỡ như vậy.</w:t>
      </w:r>
    </w:p>
    <w:p>
      <w:pPr>
        <w:pStyle w:val="BodyText"/>
      </w:pPr>
      <w:r>
        <w:t xml:space="preserve">Ngũ giai cao thủ lại bị cụm pháo laser kia không ngừng bắn chết. Chiến sĩ dị tộc hệ chim trên không cũng không ngừng bị vô số pháo điện từ hình thành lưới hỏa lực dày đặc đuổi giết.</w:t>
      </w:r>
    </w:p>
    <w:p>
      <w:pPr>
        <w:pStyle w:val="BodyText"/>
      </w:pPr>
      <w:r>
        <w:t xml:space="preserve">Các khẩu laser trong cụm hình lăng kính cũng không ngừng bị cốt tiễn, cự thạch phá hủy, uy lực đang không ngừng hạ thấp.</w:t>
      </w:r>
    </w:p>
    <w:p>
      <w:pPr>
        <w:pStyle w:val="BodyText"/>
      </w:pPr>
      <w:r>
        <w:t xml:space="preserve">Pháo laser lăng kính phải hình thành quy mô lớn mới một đòn giết chết cường giả ngũ giai, nếu chỉ có mấy trăm pháo thì rất khó.</w:t>
      </w:r>
    </w:p>
    <w:p>
      <w:pPr>
        <w:pStyle w:val="BodyText"/>
      </w:pPr>
      <w:r>
        <w:t xml:space="preserve">Chiến tranh thảm thiết tiếp tục, gần như không ngừng. Chiến sĩ dị tộc khổng lồ như nước lũ tràn tới cứ điểm, sau đó biến thành vô số thi thể dưới cơn mưa ánh sáng.</w:t>
      </w:r>
    </w:p>
    <w:p>
      <w:pPr>
        <w:pStyle w:val="BodyText"/>
      </w:pPr>
      <w:r>
        <w:t xml:space="preserve">Vô số chiến sĩ dị tộc chết thảm, thi thể chồng chất, trở thành một con đường thi thể cực lớn. Các chiến sĩ phía sau không ngừng đạp lên con đường kia tiến công cứ điểm Huyết Lạc.</w:t>
      </w:r>
    </w:p>
    <w:p>
      <w:pPr>
        <w:pStyle w:val="BodyText"/>
      </w:pPr>
      <w:r>
        <w:t xml:space="preserve">Để giải quyết con đường thi thể kia, từ cứ điểm bắn đạn lửa ra đốt thi thể, hóa thành biển lửa biến thi thể thành tro.</w:t>
      </w:r>
    </w:p>
    <w:p>
      <w:pPr>
        <w:pStyle w:val="BodyText"/>
      </w:pPr>
      <w:r>
        <w:t xml:space="preserve">Cách cứ điểm năm trăm mét, khắp nơi có thể thấy những bộ xương dị tộc cháy đen ngòm, khói đen bay lên bốc mùi tanh tưởi.</w:t>
      </w:r>
    </w:p>
    <w:p>
      <w:pPr>
        <w:pStyle w:val="BodyText"/>
      </w:pPr>
      <w:r>
        <w:t xml:space="preserve">Cả một vùng trước cứ điểm hóa thành lò sát sinh khổng lồ. Một phương với tư cách bị đồ tể đều là những chiến sĩ dị tộc mạo dữ tợn, hung tàn đáng sợ.</w:t>
      </w:r>
    </w:p>
    <w:p>
      <w:pPr>
        <w:pStyle w:val="BodyText"/>
      </w:pPr>
      <w:r>
        <w:t xml:space="preserve">Chiến đấu thảm thiết suốt cả ngày, dù đêm tối vẫn có vô số dị tộc vọt tới, không màng sống chết.</w:t>
      </w:r>
    </w:p>
    <w:p>
      <w:pPr>
        <w:pStyle w:val="BodyText"/>
      </w:pPr>
      <w:r>
        <w:t xml:space="preserve">Vô số pháo sáng lên, chiếu rọi cả cứ điểm như ban ngày. Vô số tia sáng rơi trên chiến sĩ dị tộc đánh chết từng mảng lớn.</w:t>
      </w:r>
    </w:p>
    <w:p>
      <w:pPr>
        <w:pStyle w:val="BodyText"/>
      </w:pPr>
      <w:r>
        <w:t xml:space="preserve">Chiến đấu suốt ba ngày ba đêm, hơn trăm vạn chiến sĩ dị tộc chết trận quanh cứ điểm Huyết Lạc.</w:t>
      </w:r>
    </w:p>
    <w:p>
      <w:pPr>
        <w:pStyle w:val="BodyText"/>
      </w:pPr>
      <w:r>
        <w:t xml:space="preserve">Chẳng qua thế tiến công của dị tộc quá hung mãnh, làm cho pháo năng lượng hạng nặng của cứ điểm Huyết Lạc không ngơi nghỉ. Dưới sự công kích cường độ cao, những khẩu pháo cuối cùng cũng không chống đỡ nổi, phát sinh tổn hại.</w:t>
      </w:r>
    </w:p>
    <w:p>
      <w:pPr>
        <w:pStyle w:val="BodyText"/>
      </w:pPr>
      <w:r>
        <w:t xml:space="preserve">Cụm laser lăng kính rậm rạp như rừng, vừa nhìn đã sợ, có thể đuổi giết cường giả ngũ giai, cũng đã bị phá hủy hai phần ba. Trong căn cứ, chiến sĩ nhân loại đã thương vong năm ngàn người. Những người máy cũng bị tổn hại quá tám vạn.</w:t>
      </w:r>
    </w:p>
    <w:p>
      <w:pPr>
        <w:pStyle w:val="BodyText"/>
      </w:pPr>
      <w:r>
        <w:t xml:space="preserve">Sáng sớm, từ trong hầm của cứ điểm Huyết Lạc, một chiến sĩ mặt mũi mỏi mệt đi ra, đồng thời đại lượng chiến sĩ mới tiến nhập chiến trường.</w:t>
      </w:r>
    </w:p>
    <w:p>
      <w:pPr>
        <w:pStyle w:val="BodyText"/>
      </w:pPr>
      <w:r>
        <w:t xml:space="preserve">Chiến đấu sinh tử khốc liệt rất dễ dàng khiến cho con người sinh ra cảm giác mỏi mệt. Cho dù chiến sĩ tinh duệ nhất, đối mặt với chiến đấu một ngày một đêm không ngơi nghỉ thì vẫn mệt mỏi không thôi.</w:t>
      </w:r>
    </w:p>
    <w:p>
      <w:pPr>
        <w:pStyle w:val="BodyText"/>
      </w:pPr>
      <w:r>
        <w:t xml:space="preserve">Chẳng những thân thể mệt mỏi, tinh thần của họ càng mệt mỏi.</w:t>
      </w:r>
    </w:p>
    <w:p>
      <w:pPr>
        <w:pStyle w:val="BodyText"/>
      </w:pPr>
      <w:r>
        <w:t xml:space="preserve">- Đến rồi ! Là Khủng Long nhân !</w:t>
      </w:r>
    </w:p>
    <w:p>
      <w:pPr>
        <w:pStyle w:val="BodyText"/>
      </w:pPr>
      <w:r>
        <w:t xml:space="preserve">Đột nhiên có tiếng kinh hô từ trong hầm.</w:t>
      </w:r>
    </w:p>
    <w:p>
      <w:pPr>
        <w:pStyle w:val="BodyText"/>
      </w:pPr>
      <w:r>
        <w:t xml:space="preserve">Tường thành cứ điểm Huyết Lạc, Nhạc Trọng nhìn quần thể Khủng Long nhân chen chúc lao tới với tốc độ có thể so với vận tốc âm thanh khẽ chau mày: “Khủng Long nhân! Cuối cùng cũng phải vận dụng bộ đội tinh duệ của chúng rồi sao?”.</w:t>
      </w:r>
    </w:p>
    <w:p>
      <w:pPr>
        <w:pStyle w:val="BodyText"/>
      </w:pPr>
      <w:r>
        <w:t xml:space="preserve">Chiến trường đằng kia, hiện giờ trong hai vạn chiến sĩ Tích Dịch nhân có lẫn bốn ngàn chiến sĩ Bạo Long nhân.</w:t>
      </w:r>
    </w:p>
    <w:p>
      <w:pPr>
        <w:pStyle w:val="BodyText"/>
      </w:pPr>
      <w:r>
        <w:t xml:space="preserve">Bốn ngàn chiến sĩ Bạo Long nhân toàn lực chạy có thể vượt cả tốc độ âm thanh, nhưng mấy ngàn chiếc máy bay siêu âm chiến đấu lao tới cứ điểm Huyết Lạc.</w:t>
      </w:r>
    </w:p>
    <w:p>
      <w:pPr>
        <w:pStyle w:val="BodyText"/>
      </w:pPr>
      <w:r>
        <w:t xml:space="preserve">Đối mặt với những chiến sĩ Bạo Long nhân đáng sợ, các chiến sĩ nhân loại không ngừng công kích.</w:t>
      </w:r>
    </w:p>
    <w:p>
      <w:pPr>
        <w:pStyle w:val="BodyText"/>
      </w:pPr>
      <w:r>
        <w:t xml:space="preserve">Tuy trong màn mưa đạn, đám chiến sĩ Bạo Long nhân thỉnh thoảng bị bắn nổ tung, có điều vẫn có gần ngàn chiến sĩ Bạo Long nhân xuyên qua lưới hỏa lực dày đặc mà tiến sát được tới tường thành.</w:t>
      </w:r>
    </w:p>
    <w:p>
      <w:pPr>
        <w:pStyle w:val="BodyText"/>
      </w:pPr>
      <w:r>
        <w:t xml:space="preserve">Nhạc Trọng động thân, cầm pháo điện từ nhắm chiến sĩ Bạo Long nhân bóp cò. Từng phát pháo điện từ bắn ra như hạt mưa giết chết chiến sĩ Bạo Long nhân tứ giai.</w:t>
      </w:r>
    </w:p>
    <w:p>
      <w:pPr>
        <w:pStyle w:val="Compact"/>
      </w:pPr>
      <w:r>
        <w:br w:type="textWrapping"/>
      </w:r>
      <w:r>
        <w:br w:type="textWrapping"/>
      </w:r>
    </w:p>
    <w:p>
      <w:pPr>
        <w:pStyle w:val="Heading2"/>
      </w:pPr>
      <w:bookmarkStart w:id="1298" w:name="chương-1276-long-tướng-cao-cấp-khủng-bố-2"/>
      <w:bookmarkEnd w:id="1298"/>
      <w:r>
        <w:t xml:space="preserve">1276. Chương 1276: Long Tướng Cao Cấp Khủng Bố! (2)</w:t>
      </w:r>
    </w:p>
    <w:p>
      <w:pPr>
        <w:pStyle w:val="Compact"/>
      </w:pPr>
      <w:r>
        <w:br w:type="textWrapping"/>
      </w:r>
      <w:r>
        <w:br w:type="textWrapping"/>
      </w:r>
      <w:r>
        <w:t xml:space="preserve">Hai ngàn Huyết Lạc vệ mặc áo giáo cường hóa tam giai cũng nhanh chóng lên tường thành, vung pháo điện từ bắn chiến sĩ Bạo Long nhân. Rất nhiều vũ khí tự động nhanh chóng điều chỉnh về phía chiến sĩ Bạo Long nhân đồng loạt bắn.</w:t>
      </w:r>
    </w:p>
    <w:p>
      <w:pPr>
        <w:pStyle w:val="BodyText"/>
      </w:pPr>
      <w:r>
        <w:t xml:space="preserve">Trong loạt pháo điện từ, chiến sĩ Bạo Long nhân từng tên một bị bắn lủng lỗ chỗ.</w:t>
      </w:r>
    </w:p>
    <w:p>
      <w:pPr>
        <w:pStyle w:val="BodyText"/>
      </w:pPr>
      <w:r>
        <w:t xml:space="preserve">Chẳng qua chiến lực của chiến sĩ Bạo Long nhân có thể so với cường giả tứ giai sơ cấp. Thân hình chúng lay động, nhanh nhẹn như thằn lằn nhanh chóng leo lên cứ điểm, trèo lên một ổ vũ khí tự động, dùng sức vặn gãy.</w:t>
      </w:r>
    </w:p>
    <w:p>
      <w:pPr>
        <w:pStyle w:val="BodyText"/>
      </w:pPr>
      <w:r>
        <w:t xml:space="preserve">Chiến sĩ Bạo Long nhân mạnh hơn chiến sĩ dị tộc quá nhiều, có thể nhảy thẳng lên tường thành của cứ điểm.</w:t>
      </w:r>
    </w:p>
    <w:p>
      <w:pPr>
        <w:pStyle w:val="BodyText"/>
      </w:pPr>
      <w:r>
        <w:t xml:space="preserve">Bốn mươi Long tướng cấp thấp và mười Long tướng trung cấp đột nhiên từ giữa Bạo Long nhân chiến sĩ nhảy lên cứ điểm, đột nhập vào giữa Huyết Lac vệ.</w:t>
      </w:r>
    </w:p>
    <w:p>
      <w:pPr>
        <w:pStyle w:val="BodyText"/>
      </w:pPr>
      <w:r>
        <w:t xml:space="preserve">Những tên Long tướng kia mạnh mẽ cực điểm. Một Long tướng cấp thấp nhảy vào giữa Huyết Lạc vệ lập tức công kích, tay phải như máy đóng cọc không ngừng đập lên đầu Huyết Lạc vệ.</w:t>
      </w:r>
    </w:p>
    <w:p>
      <w:pPr>
        <w:pStyle w:val="BodyText"/>
      </w:pPr>
      <w:r>
        <w:t xml:space="preserve">Phanh! Phanh! Phanh!</w:t>
      </w:r>
    </w:p>
    <w:p>
      <w:pPr>
        <w:pStyle w:val="BodyText"/>
      </w:pPr>
      <w:r>
        <w:t xml:space="preserve">Những tiếng giòn giã vang lên, đầu một Huyết Lạc vệ nổ tung như dưa hấu vỡ, máu tươi bắn ra.</w:t>
      </w:r>
    </w:p>
    <w:p>
      <w:pPr>
        <w:pStyle w:val="BodyText"/>
      </w:pPr>
      <w:r>
        <w:t xml:space="preserve">Mười gã Long tướng trung cấp càng như kiếm sắc quét khắp nơi. Nơi chúng đi qua, đầu Huyết Lạc vệ nổ tung, máu văng tung tóe.</w:t>
      </w:r>
    </w:p>
    <w:p>
      <w:pPr>
        <w:pStyle w:val="BodyText"/>
      </w:pPr>
      <w:r>
        <w:t xml:space="preserve">- Chết đi! Súc sinh!</w:t>
      </w:r>
    </w:p>
    <w:p>
      <w:pPr>
        <w:pStyle w:val="BodyText"/>
      </w:pPr>
      <w:r>
        <w:t xml:space="preserve">Nương theo một tiếng gầm phẫn nộ, mười Thiết Huyết vệ mặc áo giáo cường hóa tứ giai đỏ mắt giết về phía Long tướng trung cấp.</w:t>
      </w:r>
    </w:p>
    <w:p>
      <w:pPr>
        <w:pStyle w:val="BodyText"/>
      </w:pPr>
      <w:r>
        <w:t xml:space="preserve">Gã Long tướng trung cấp của Bạo Long nhân phía trước hung tợn nhìn, điểm chân một cái, thân hình chớp động, loáng một cái lướt ra khỏi vòng vây công của mười Thiết Huyết vệ tứ giai. Sau một khắc, mười Thiết Huyết vệ tứ giai nổ tung đầu, máu nhuộm đỏ đất, bản thân gã Long tướng không tổn thương một chút nào.</w:t>
      </w:r>
    </w:p>
    <w:p>
      <w:pPr>
        <w:pStyle w:val="BodyText"/>
      </w:pPr>
      <w:r>
        <w:t xml:space="preserve">Đối mặt với những Bạo Long nhân Long Tướng đáng sợ là vô số đạn laser từ cụm pháo lăng kính, như mưa rào trút xuống.</w:t>
      </w:r>
    </w:p>
    <w:p>
      <w:pPr>
        <w:pStyle w:val="BodyText"/>
      </w:pPr>
      <w:r>
        <w:t xml:space="preserve">Dưới cơn mưa laser, một gã Huyết Lạc vệ tinh nhuệ đang đánh nhau kịch liệt với một gã Long tướng cùng bị bắn chết.</w:t>
      </w:r>
    </w:p>
    <w:p>
      <w:pPr>
        <w:pStyle w:val="BodyText"/>
      </w:pPr>
      <w:r>
        <w:t xml:space="preserve">Chỉ có loại công kích bao trùm không phân biệt địch ta này mới có thể giết một gã Long tướng ngũ giai.</w:t>
      </w:r>
    </w:p>
    <w:p>
      <w:pPr>
        <w:pStyle w:val="BodyText"/>
      </w:pPr>
      <w:r>
        <w:t xml:space="preserve">Trong mưa ánh sáng, bỗng một thân ảnh cao ba mét, toàn thân bao phủ một vòng bảo bảo hộ năng lượng màu đen, hóa thành một dải sáng đột nhập vào tụ quần pháo laser lăng kính. Pháo laser bắn lên vòng phòng hộ năng lượng màu đen chỉ gây ra trận trận rung động nhưng không tạo thành tổn thương cho người bên trong.</w:t>
      </w:r>
    </w:p>
    <w:p>
      <w:pPr>
        <w:pStyle w:val="BodyText"/>
      </w:pPr>
      <w:r>
        <w:t xml:space="preserve">Chủ nhân của thân ảnh kia chính là Khủng Bạo Nha, Bạo Long nhân lục giai đã bị buộc lên tuyệt lộ. Y cầm một cái hộp màu tối trong tay, chính là một vòng bảo hộ năng lượng đơn thể của nhân loại từ thời khoa học kỹ thuật tiền sử còn lưu lại. Trên cái hộp đen có khảm một viên tinh hạch lục giai. Chính là dựa vào năng lượng khủng bố trong tinh hạch lục giai kia nên vòng bảo hộ mới có thể ngăn cản công kích của vô số pháo laser.</w:t>
      </w:r>
    </w:p>
    <w:p>
      <w:pPr>
        <w:pStyle w:val="BodyText"/>
      </w:pPr>
      <w:r>
        <w:t xml:space="preserve">Trong một nhịp thở, Khủng Bạo Nha xuất hiện trong tụ quần pháo laser lăng kính. Y rút từ sau lưng một cây cốt phủ cực lớn dài đến bốn mét, điên cuồng nện vào pháo laser trong tụ quần.</w:t>
      </w:r>
    </w:p>
    <w:p>
      <w:pPr>
        <w:pStyle w:val="BodyText"/>
      </w:pPr>
      <w:r>
        <w:t xml:space="preserve">Choang choang choang.</w:t>
      </w:r>
    </w:p>
    <w:p>
      <w:pPr>
        <w:pStyle w:val="BodyText"/>
      </w:pPr>
      <w:r>
        <w:t xml:space="preserve">Nương theo từng tiếng nổ mạnh, rất nhiều pháo laser lăng kính bị Khủng Bạo Nha đánh nổ.</w:t>
      </w:r>
    </w:p>
    <w:p>
      <w:pPr>
        <w:pStyle w:val="BodyText"/>
      </w:pPr>
      <w:r>
        <w:t xml:space="preserve">Thân hình Khủng Bạo Nha không dừng lại một phút giây nào, như một chuỗi tàn ảnh không ngừng phá hoại tụ quần pháo laser. Lực phá hoại của y còn vượt qua cả một đội quân, vô số pháo laser lăng kính hóa thành tro bụi.</w:t>
      </w:r>
    </w:p>
    <w:p>
      <w:pPr>
        <w:pStyle w:val="BodyText"/>
      </w:pPr>
      <w:r>
        <w:t xml:space="preserve">Hỏa lực của tụ quần pháo laser lăng kính ngày càng yếu, đồng thời uy hiếp tới Khủng Bạo Nha cũng ngày càng nhỏ.</w:t>
      </w:r>
    </w:p>
    <w:p>
      <w:pPr>
        <w:pStyle w:val="BodyText"/>
      </w:pPr>
      <w:r>
        <w:t xml:space="preserve">Trên cứ điểm, vô số vũ khí tự động nhô ra, dưới sự chỉ huy của Bạch Y, chúng oanh kích về phía Khủng Bạo Nha.</w:t>
      </w:r>
    </w:p>
    <w:p>
      <w:pPr>
        <w:pStyle w:val="BodyText"/>
      </w:pPr>
      <w:r>
        <w:t xml:space="preserve">Dưới vố số đòn công kích, Khủng Bạo Nha vấn không thèm quan tâm mà chỉ tập trung phá hoại tụ quần pháo laser lăng kính. Trong lúc y hành động, thỉnh thoảng sẽ bị pháo điện từ bắn trúng, nhưng đều bị vòng bảo hộ màu đen ngăn lại.</w:t>
      </w:r>
    </w:p>
    <w:p>
      <w:pPr>
        <w:pStyle w:val="BodyText"/>
      </w:pPr>
      <w:r>
        <w:t xml:space="preserve">Trong căn cứ Huyết Lạc, Khủng Bạo Nha đơn thương độc mã xông lên, không ít chiến sĩ người máy dưới lệnh của Bạch Y chắn trước người y, thế nhưng đều bị y tiện tay vung một quyền đánh nổ thành phấn bụi.</w:t>
      </w:r>
    </w:p>
    <w:p>
      <w:pPr>
        <w:pStyle w:val="BodyText"/>
      </w:pPr>
      <w:r>
        <w:t xml:space="preserve">Trong phòng chỉ huy, lòng Trịnh Nham Hà phát lạnh, chậm rãi nói:</w:t>
      </w:r>
    </w:p>
    <w:p>
      <w:pPr>
        <w:pStyle w:val="BodyText"/>
      </w:pPr>
      <w:r>
        <w:t xml:space="preserve">- Đó là Long tướng cao cấp lục giai.</w:t>
      </w:r>
    </w:p>
    <w:p>
      <w:pPr>
        <w:pStyle w:val="BodyText"/>
      </w:pPr>
      <w:r>
        <w:t xml:space="preserve">Nghe thấy từ này, mọi người trong phòng chỉ huy đều biến sắc.</w:t>
      </w:r>
    </w:p>
    <w:p>
      <w:pPr>
        <w:pStyle w:val="BodyText"/>
      </w:pPr>
      <w:r>
        <w:t xml:space="preserve">Long tướng ngũ giai đã gần như vô địch trong chiến đấu với nhân loại, vậy Long tướng cao cấp lục giai càng là tồn tại của thiên tai đại họa.</w:t>
      </w:r>
    </w:p>
    <w:p>
      <w:pPr>
        <w:pStyle w:val="BodyText"/>
      </w:pPr>
      <w:r>
        <w:t xml:space="preserve">Căn cứ Huyết Lạc số một đã từng bị một gã Long tướng lục giai đánh bại.</w:t>
      </w:r>
    </w:p>
    <w:p>
      <w:pPr>
        <w:pStyle w:val="BodyText"/>
      </w:pPr>
      <w:r>
        <w:t xml:space="preserve">Lúc đó căn cứ Huyết Lạc số một nổ tung, tiễn tất cả mọi người vào địa ngục, mới có thể tiêu diệt gã Long tướng lục giai kia.</w:t>
      </w:r>
    </w:p>
    <w:p>
      <w:pPr>
        <w:pStyle w:val="BodyText"/>
      </w:pPr>
      <w:r>
        <w:t xml:space="preserve">Hiện tại căn cứ Huyết Lạc này chính là trận địa cuối cùng của nhân loại, một khi nổ tung thì thành lũy cuối cùng của nhân loại cũng sẽ bị công phá.</w:t>
      </w:r>
    </w:p>
    <w:p>
      <w:pPr>
        <w:pStyle w:val="BodyText"/>
      </w:pPr>
      <w:r>
        <w:t xml:space="preserve">Trịnh Nham Hà quay người về phía hai mươi Thiết Huyết vệ mặc áo giáp cường hóa ngũ giai, cúi sâu người thi lễ:</w:t>
      </w:r>
    </w:p>
    <w:p>
      <w:pPr>
        <w:pStyle w:val="BodyText"/>
      </w:pPr>
      <w:r>
        <w:t xml:space="preserve">- Hiện giờ chỉ có thể dựa vào mọi người, xin nhờ ngài, Liệt tướng quân.</w:t>
      </w:r>
    </w:p>
    <w:p>
      <w:pPr>
        <w:pStyle w:val="BodyText"/>
      </w:pPr>
      <w:r>
        <w:t xml:space="preserve">Vị thủ lĩnh Thiết Huyết vệ Lâm Liệt nghiêm nghị nói:</w:t>
      </w:r>
    </w:p>
    <w:p>
      <w:pPr>
        <w:pStyle w:val="BodyText"/>
      </w:pPr>
      <w:r>
        <w:t xml:space="preserve">- Đại tướng quân, thiên chức của quân nhân là vệ quốc, là việc chúng ta phải làm.</w:t>
      </w:r>
    </w:p>
    <w:p>
      <w:pPr>
        <w:pStyle w:val="BodyText"/>
      </w:pPr>
      <w:r>
        <w:t xml:space="preserve">Mười chín Thiết Huyết vệ còn lại cũng đầy kiên nghị.</w:t>
      </w:r>
    </w:p>
    <w:p>
      <w:pPr>
        <w:pStyle w:val="BodyText"/>
      </w:pPr>
      <w:r>
        <w:t xml:space="preserve">- Đại tướng quân, Nhạc Trọng bệ hạ, chúng tôi đi!</w:t>
      </w:r>
    </w:p>
    <w:p>
      <w:pPr>
        <w:pStyle w:val="BodyText"/>
      </w:pPr>
      <w:r>
        <w:t xml:space="preserve">Lâm Liệt thi lễ với hai người Nhạc Trọng, Trịnh Nham Hà, sau đó móc ra một viên Xích Long hoàn có thể kích phát tiềm lực lớn nhất của nhân loại ra nuốt vào.</w:t>
      </w:r>
    </w:p>
    <w:p>
      <w:pPr>
        <w:pStyle w:val="BodyText"/>
      </w:pPr>
      <w:r>
        <w:t xml:space="preserve">Mười chín Thiết Huyết vệ còn lại cũng nuốt một viên Xích Long hoàn không chút do dự.</w:t>
      </w:r>
    </w:p>
    <w:p>
      <w:pPr>
        <w:pStyle w:val="BodyText"/>
      </w:pPr>
      <w:r>
        <w:t xml:space="preserve">Nhạc Trọng nhìn cảnh này chỉ đành chậm rãi thở dài.</w:t>
      </w:r>
    </w:p>
    <w:p>
      <w:pPr>
        <w:pStyle w:val="BodyText"/>
      </w:pPr>
      <w:r>
        <w:t xml:space="preserve">Xích Long hoàn có thể kích phát tiềm lực nhân loại, có thể cứng rắn đề thăng lực lượng cường giả nhân loại từ tứ giai lên ngũ giai, tăng cường độ cường hóa lên mấy lần, tuy nhiên lại không thể bền bỉ. Một khi sử dụng sẽ biến thành quái vật, dược lực qua đi cũng không thể trở về nguyên trạng.</w:t>
      </w:r>
    </w:p>
    <w:p>
      <w:pPr>
        <w:pStyle w:val="BodyText"/>
      </w:pPr>
      <w:r>
        <w:t xml:space="preserve">Chỉ có thể chết đi với tư cách quái vật.</w:t>
      </w:r>
    </w:p>
    <w:p>
      <w:pPr>
        <w:pStyle w:val="BodyText"/>
      </w:pPr>
      <w:r>
        <w:t xml:space="preserve">Hai mươi Thiết Huyết vệ đều biết rõ kết quả, nhưng vì nghĩa vẫn lựa chọn hi sinh không hề chùn bước.</w:t>
      </w:r>
    </w:p>
    <w:p>
      <w:pPr>
        <w:pStyle w:val="BodyText"/>
      </w:pPr>
      <w:r>
        <w:t xml:space="preserve">Chính vì có những con người mang bầu máu nóng, bằng lòng hi sinh để bảo vệ nhân loại này, nhân loại mấy trăm năm qua mới không bị Khủng Long nhân kia diệt sạch.</w:t>
      </w:r>
    </w:p>
    <w:p>
      <w:pPr>
        <w:pStyle w:val="BodyText"/>
      </w:pPr>
      <w:r>
        <w:t xml:space="preserve">So sánh với điều đó, tên khốn kiếp Ngụy Minh Thanh một tuyệt thế cường giả lục giai tại Thiên đô Hoàng thành kia, vì bản thân mà không tiếc nuốt chửng, sát hại trăm vạn nhân loại, trong mắt Nhạc Trọng cũng chỉ là một đống phân, căn bản không thể nào so được với những chiến sĩ dũng cảm hi sinh này.</w:t>
      </w:r>
    </w:p>
    <w:p>
      <w:pPr>
        <w:pStyle w:val="BodyText"/>
      </w:pPr>
      <w:r>
        <w:t xml:space="preserve">Nuốt Xích Long hoàn xong, trong mắt Lâm Liệt hiện lên khát vọng, thi lễ với Nhạc Trọng và Trịnh Nham Hà nói:</w:t>
      </w:r>
    </w:p>
    <w:p>
      <w:pPr>
        <w:pStyle w:val="BodyText"/>
      </w:pPr>
      <w:r>
        <w:t xml:space="preserve">- Đại tướng quân, bệ hạ, nếu như có thể, sau khi chúng tôi chết xin được hỏa táng. Hơn nữa, hãy chôn tro cốt của chúng tôi cùng với các chiến hữu, để chúng tôi có thể được chết như một con người.</w:t>
      </w:r>
    </w:p>
    <w:p>
      <w:pPr>
        <w:pStyle w:val="BodyText"/>
      </w:pPr>
      <w:r>
        <w:t xml:space="preserve">Sau khi nuốt Xích Long hoàn, đoàn người Lâm Liệt cho dù có chết thì thân thể vẫn duy trì hình dạng quái vật, đó chính là cái giá lớn mà họ phải trả cho sức mạnh lớn lao. Tuy họ không sợ chết, nhưng lại sợ không được chiến hữu tiếp nhận.</w:t>
      </w:r>
    </w:p>
    <w:p>
      <w:pPr>
        <w:pStyle w:val="BodyText"/>
      </w:pPr>
      <w:r>
        <w:t xml:space="preserve">Nhạc Trọng trịnh trọng gật đầu nói:</w:t>
      </w:r>
    </w:p>
    <w:p>
      <w:pPr>
        <w:pStyle w:val="BodyText"/>
      </w:pPr>
      <w:r>
        <w:t xml:space="preserve">- Có thể! Chỉ cần ta còn sống tuyệt đối sẽ hoàn thành tâm nguyện của các anh.</w:t>
      </w:r>
    </w:p>
    <w:p>
      <w:pPr>
        <w:pStyle w:val="BodyText"/>
      </w:pPr>
      <w:r>
        <w:t xml:space="preserve">Lâm Liệt cảm kích nhìn Nhạc Trọng, sau đó không quay đầu, dẫn theo mười chín người chiến hữu đi lên tường thành.</w:t>
      </w:r>
    </w:p>
    <w:p>
      <w:pPr>
        <w:pStyle w:val="Compact"/>
      </w:pPr>
      <w:r>
        <w:br w:type="textWrapping"/>
      </w:r>
      <w:r>
        <w:br w:type="textWrapping"/>
      </w:r>
    </w:p>
    <w:p>
      <w:pPr>
        <w:pStyle w:val="Heading2"/>
      </w:pPr>
      <w:bookmarkStart w:id="1299" w:name="chương-1277-chiến-khủng-bạo-nha"/>
      <w:bookmarkEnd w:id="1299"/>
      <w:r>
        <w:t xml:space="preserve">1277. Chương 1277: Chiến Khủng Bạo Nha!</w:t>
      </w:r>
    </w:p>
    <w:p>
      <w:pPr>
        <w:pStyle w:val="Compact"/>
      </w:pPr>
      <w:r>
        <w:br w:type="textWrapping"/>
      </w:r>
      <w:r>
        <w:br w:type="textWrapping"/>
      </w:r>
      <w:r>
        <w:t xml:space="preserve">- Tạ ơn bệ hạ!</w:t>
      </w:r>
    </w:p>
    <w:p>
      <w:pPr>
        <w:pStyle w:val="BodyText"/>
      </w:pPr>
      <w:r>
        <w:t xml:space="preserve">Vừa mới lên đến tường thành, Lâm Liệt cùng với mười chín chiến hữu đều đã biến thành quái vật thân cao ba mét, gân xanh chằng chịt, răng nanh nhọn hoắt, lân giáp mọc đầy thân, tay mọc móng vuốt sắc.</w:t>
      </w:r>
    </w:p>
    <w:p>
      <w:pPr>
        <w:pStyle w:val="BodyText"/>
      </w:pPr>
      <w:r>
        <w:t xml:space="preserve">Nhạc Trọng nhìn hai mươi chiến sĩ đã biến thành quái vật, trong mắt lóe lên vẻ phức tạp, thân hình lóe lên, lặng lẽ biến mất.</w:t>
      </w:r>
    </w:p>
    <w:p>
      <w:pPr>
        <w:pStyle w:val="BodyText"/>
      </w:pPr>
      <w:r>
        <w:t xml:space="preserve">- Giết nó!</w:t>
      </w:r>
    </w:p>
    <w:p>
      <w:pPr>
        <w:pStyle w:val="BodyText"/>
      </w:pPr>
      <w:r>
        <w:t xml:space="preserve">Lâm Liệt mặt tím xanh xông lên, dữ tợn gầm một tiếng. Áo giáp cường hóa ngũ giai trên thân phát sáng rực rỡ, tất cả lực lượng điên cuồng rót vào trong cơ thể y, khiến thực lực y thoáng chốc nhảy lên nửa bước lục giai khủng bố.</w:t>
      </w:r>
    </w:p>
    <w:p>
      <w:pPr>
        <w:pStyle w:val="BodyText"/>
      </w:pPr>
      <w:r>
        <w:t xml:space="preserve">- Giết! Giết! Giết!</w:t>
      </w:r>
    </w:p>
    <w:p>
      <w:pPr>
        <w:pStyle w:val="BodyText"/>
      </w:pPr>
      <w:r>
        <w:t xml:space="preserve">Mười chín Thiết Huyết vệ cùng gào lên, đôi mắt sáng lên đầy khát máu, thân hình nhoáng lên, hóa thành tàn ảnh lao về phía Khủng Bạo Nha lục giai kia.</w:t>
      </w:r>
    </w:p>
    <w:p>
      <w:pPr>
        <w:pStyle w:val="BodyText"/>
      </w:pPr>
      <w:r>
        <w:t xml:space="preserve">Răng rắc!</w:t>
      </w:r>
    </w:p>
    <w:p>
      <w:pPr>
        <w:pStyle w:val="BodyText"/>
      </w:pPr>
      <w:r>
        <w:t xml:space="preserve">Vào lúc Khủng Bạo Nha phá hủy khẩu pháo laser lăng kính cuối cùng, cái hộp đen trong tay y cũng rắc một tiếng nát vụn, viên tinh thạch lục giai vô cùng trân quý trong đó lại chưa bị hủy diệt.</w:t>
      </w:r>
    </w:p>
    <w:p>
      <w:pPr>
        <w:pStyle w:val="BodyText"/>
      </w:pPr>
      <w:r>
        <w:t xml:space="preserve">Công nghệ chế tạo của cái hộp đen có vấn đề, không cách nào chịu được hết năng lượng trong tinh hạch lục giai.</w:t>
      </w:r>
    </w:p>
    <w:p>
      <w:pPr>
        <w:pStyle w:val="BodyText"/>
      </w:pPr>
      <w:r>
        <w:t xml:space="preserve">Bất kể bảo vật loại phòng ngự nào đều có giới hạn, chiếc hộp trong tay Khủng Bạo Nha đã phải thừa nhận quá nhiều công kích, đã vỡ nát.</w:t>
      </w:r>
    </w:p>
    <w:p>
      <w:pPr>
        <w:pStyle w:val="BodyText"/>
      </w:pPr>
      <w:r>
        <w:t xml:space="preserve">“Cực hạn rồi sao? Không sao, dù gì thứ uy hiếp lớn nhất với ta là tụ quần pháo laser lăng kính đã bị phá hủy. Hiện giờ ta sẽ từ từ phá hủy cái căn cứ này.”</w:t>
      </w:r>
    </w:p>
    <w:p>
      <w:pPr>
        <w:pStyle w:val="BodyText"/>
      </w:pPr>
      <w:r>
        <w:t xml:space="preserve">Khủng Bạo Nha nhìn chiếc hộp đen trong tay, thu viên tinh hạch lục giai vào ngực, nhìn về hướng hai mươi chiến sĩ nhân loại đang lao tới y, nở nụ cười dữ tợn:</w:t>
      </w:r>
    </w:p>
    <w:p>
      <w:pPr>
        <w:pStyle w:val="BodyText"/>
      </w:pPr>
      <w:r>
        <w:t xml:space="preserve">- Một đám ngu xuẩn, quả thực là tự tìm đường chết.</w:t>
      </w:r>
    </w:p>
    <w:p>
      <w:pPr>
        <w:pStyle w:val="BodyText"/>
      </w:pPr>
      <w:r>
        <w:t xml:space="preserve">Khủng Bạo Nha dậm chân, lập tức biến mất. Một khắc sau y đã xuất hiện bên cạnh một Thiết Huyết vệ, tiện tay vung một quyền như thái sơn vào thân thể Thiết Huyết vệ.</w:t>
      </w:r>
    </w:p>
    <w:p>
      <w:pPr>
        <w:pStyle w:val="BodyText"/>
      </w:pPr>
      <w:r>
        <w:t xml:space="preserve">Trong một chớp mắt, thân thể Thiết Huyết vệ mặc áo giáp cường hóa ngũ giai kia bị đánh thủng một lỗ, trái tim cũng bị đánh xuyên. Thiết Huyết vệ nửa bước lục giai này vậy mà không đỡ nổi một kích của Khủng Bạo Nha.</w:t>
      </w:r>
    </w:p>
    <w:p>
      <w:pPr>
        <w:pStyle w:val="BodyText"/>
      </w:pPr>
      <w:r>
        <w:t xml:space="preserve">- Trói buộc!</w:t>
      </w:r>
    </w:p>
    <w:p>
      <w:pPr>
        <w:pStyle w:val="BodyText"/>
      </w:pPr>
      <w:r>
        <w:t xml:space="preserve">Một gã Thiết Huyết vệ nổi giận gầm lên một tiếng, hai mắt đỏ thẫm gần như bắn ra máu. Từng đạo niệm lực cường đại quét qua, trói Khủng Bạo Nha lại.</w:t>
      </w:r>
    </w:p>
    <w:p>
      <w:pPr>
        <w:pStyle w:val="BodyText"/>
      </w:pPr>
      <w:r>
        <w:t xml:space="preserve">- Trầm!</w:t>
      </w:r>
    </w:p>
    <w:p>
      <w:pPr>
        <w:pStyle w:val="BodyText"/>
      </w:pPr>
      <w:r>
        <w:t xml:space="preserve">Một gã Thiết Huyết vệ gào thét, gã và Khủng Bạo Nha cùng phải thừa nhận trọng lực gấp trăm lần. Trọng lực lớn vô cùng khiến cho thân thể Thiết Huyết vệ đó như phải gánh một ngọn núi lớn, khó có thể di động.</w:t>
      </w:r>
    </w:p>
    <w:p>
      <w:pPr>
        <w:pStyle w:val="BodyText"/>
      </w:pPr>
      <w:r>
        <w:t xml:space="preserve">Trói buộc chặt Khủng Bạo Nha xong, tám Thiết Huyết vệ vung chiến mâu, hào quang năng lượng bập bùng, điên cuồng đâm về phía Khủng Bạo Nha. Nếu họ đâm trúng, cho dù là cường giả lục giai cũng phải bị thương nặng.</w:t>
      </w:r>
    </w:p>
    <w:p>
      <w:pPr>
        <w:pStyle w:val="BodyText"/>
      </w:pPr>
      <w:r>
        <w:t xml:space="preserve">Đây chính là một đòn liều mạng của các Thiết Huyết vệ, bình thường dù là cường giả lục giai sơ cấp cũng sẽ bị một kích này đánh chết.</w:t>
      </w:r>
    </w:p>
    <w:p>
      <w:pPr>
        <w:pStyle w:val="BodyText"/>
      </w:pPr>
      <w:r>
        <w:t xml:space="preserve">- Ngu xuẩn! Nhân loại các ngươi quá yếu.</w:t>
      </w:r>
    </w:p>
    <w:p>
      <w:pPr>
        <w:pStyle w:val="BodyText"/>
      </w:pPr>
      <w:r>
        <w:t xml:space="preserve">Khủng Bạo Nha dữ tợn cười cười, hai tay dùng sức vùng lên một cái, xiềng xích vô hình bằng niệm lực lập tức vỡ nát, Thiết Huyết vệ phát động niệm lực phun một ngụm máu lớn, mặt tái nhợt, trong mắt đầy hoảng sợ,</w:t>
      </w:r>
    </w:p>
    <w:p>
      <w:pPr>
        <w:pStyle w:val="BodyText"/>
      </w:pPr>
      <w:r>
        <w:t xml:space="preserve">Thoát khỏi xiềng xích niệm lực, Khủng Bạo Nha dẫm chân một cái, như đạn pháo nhảy vào giữa tám Thiết Huyết vệ, hai đấm tung bay về phía thân thể tám Thiết Huyết vệ.</w:t>
      </w:r>
    </w:p>
    <w:p>
      <w:pPr>
        <w:pStyle w:val="BodyText"/>
      </w:pPr>
      <w:r>
        <w:t xml:space="preserve">Chớp mắt, thân thể tám Thiết Huyết vệ nổ tung, hóa thành mưa máu, thịt vụn văng tứ tung.</w:t>
      </w:r>
    </w:p>
    <w:p>
      <w:pPr>
        <w:pStyle w:val="BodyText"/>
      </w:pPr>
      <w:r>
        <w:t xml:space="preserve">Khủng Bạo Nha chính là tuyệt thế cường giả đỉnh phong lục giai loại cận chiến, một vài cường giả thất giai không giỏi cận chiến mà bị y tiếp cận còn bị xé thành mảnh vụn, những Thiết Huyết vệ này cường hóa đủ đường cũng chỉ có thực lực nửa bước lục giai, trong tay nó không chịu nổi một kích.</w:t>
      </w:r>
    </w:p>
    <w:p>
      <w:pPr>
        <w:pStyle w:val="BodyText"/>
      </w:pPr>
      <w:r>
        <w:t xml:space="preserve">Ngay lúc tám Thiết Huyết vệ bị đánh thành mảnh vụn, từng tia sáng bắn ra từ khu vực Khủng Bạo Nha.</w:t>
      </w:r>
    </w:p>
    <w:p>
      <w:pPr>
        <w:pStyle w:val="BodyText"/>
      </w:pPr>
      <w:r>
        <w:t xml:space="preserve">- Không hay, là bom năng lượng!</w:t>
      </w:r>
    </w:p>
    <w:p>
      <w:pPr>
        <w:pStyle w:val="BodyText"/>
      </w:pPr>
      <w:r>
        <w:t xml:space="preserve">Sắc mặt Khủng Bạo Nha đại biến, bất chấp việc đánh chết Thiết Huyết vệ còn lại, dẫm mạnh chân xuống đất bậy nhảy lên cao như hiều hâu, điên cuồng nhảy về phía căn cứ Huyết Lạc, đồng thời bên ngoài thân thể cũng dâng lên sinh mệnh bạch quang, trừ khi cả căn cứ nổ tung, còn nếu chỉ có một đoạn tường nổ thì không tổn thương được tới y.</w:t>
      </w:r>
    </w:p>
    <w:p>
      <w:pPr>
        <w:pStyle w:val="BodyText"/>
      </w:pPr>
      <w:r>
        <w:t xml:space="preserve">Ầm!</w:t>
      </w:r>
    </w:p>
    <w:p>
      <w:pPr>
        <w:pStyle w:val="BodyText"/>
      </w:pPr>
      <w:r>
        <w:t xml:space="preserve">Ngay lúc Khủng Bạo Nha nhảy lên, đoạn tường thành dưới chân lập tức nỏ tung. Vụ nổ cực lớn nuốt chửng cả vùng căn cứ, sóng xung kích cường đại khuếch tán về bốn phương tám hướng.</w:t>
      </w:r>
    </w:p>
    <w:p>
      <w:pPr>
        <w:pStyle w:val="BodyText"/>
      </w:pPr>
      <w:r>
        <w:t xml:space="preserve">Khủng Bạo Nha phản ứng cực kỳ nhanh chóng, né khỏi vụ nổ, nhưng vẫn bị mảnh vụn từ vụ nổ bắn ra khiến sinh mệnh bạch quang ngoài thân chập chờn bất định.</w:t>
      </w:r>
    </w:p>
    <w:p>
      <w:pPr>
        <w:pStyle w:val="BodyText"/>
      </w:pPr>
      <w:r>
        <w:t xml:space="preserve">Đúng lúc này, từ dưới có sáu bộ máy dạng người nhảy lên, mở năng lượng bảo vệ tay ra, rút thanh đao hợp kim thật dài lao tới Khủng Bạo Nha.</w:t>
      </w:r>
    </w:p>
    <w:p>
      <w:pPr>
        <w:pStyle w:val="BodyText"/>
      </w:pPr>
      <w:r>
        <w:t xml:space="preserve">- Ngu xuẩn! Cho rằng ta không có chuẩn bị sao?</w:t>
      </w:r>
    </w:p>
    <w:p>
      <w:pPr>
        <w:pStyle w:val="BodyText"/>
      </w:pPr>
      <w:r>
        <w:t xml:space="preserve">Khủng Bạo Nha lạnh lùng cười, cốt phủ trong tay điều chỉnh, khí lưu nóng cháy từ cốt phủ phun ra, khiến cho y chuyển hướng trên trời nhắm vào một chiếc người máy.</w:t>
      </w:r>
    </w:p>
    <w:p>
      <w:pPr>
        <w:pStyle w:val="BodyText"/>
      </w:pPr>
      <w:r>
        <w:t xml:space="preserve">Thời điểm Khủng Bạo Nha bay tới trước một người máy, nội tâm y đột nhiên dâng lên dự cảm nguy hiểm. Hai tay che trước ngực, một đạo áng sáng sinh mệnh xuất hiện ngăn cản trước người.</w:t>
      </w:r>
    </w:p>
    <w:p>
      <w:pPr>
        <w:pStyle w:val="BodyText"/>
      </w:pPr>
      <w:r>
        <w:t xml:space="preserve">Uỳnh!</w:t>
      </w:r>
    </w:p>
    <w:p>
      <w:pPr>
        <w:pStyle w:val="BodyText"/>
      </w:pPr>
      <w:r>
        <w:t xml:space="preserve">Bạch quang chớp động, người máy nổ tung, sóng xung kích khủng bố từ bộ người máy bao trùm Khủng Bạo Nha.</w:t>
      </w:r>
    </w:p>
    <w:p>
      <w:pPr>
        <w:pStyle w:val="BodyText"/>
      </w:pPr>
      <w:r>
        <w:t xml:space="preserve">Bạch Y đã tính toán trước, một người máy căn bản không thể là đối thủ của Khủng Bạo Nha lục giai, điều duy nhất có thể làm chỉ có tự nổ.</w:t>
      </w:r>
    </w:p>
    <w:p>
      <w:pPr>
        <w:pStyle w:val="BodyText"/>
      </w:pPr>
      <w:r>
        <w:t xml:space="preserve">Ánh sáng từ vụ nổ tắt đi, vô số mảnh vụn hợp kim văng tứ tán, Khủng Bạo Nha cũng hiện thân trong vụ nổ.</w:t>
      </w:r>
    </w:p>
    <w:p>
      <w:pPr>
        <w:pStyle w:val="BodyText"/>
      </w:pPr>
      <w:r>
        <w:t xml:space="preserve">Ánh sáng sinh mệnh bên ngoài thân thể Khủng Bạo Nha lúc này không thấy đâu nữa. Thân thể y khắp nơi đều là vết thương, hai tay che chắn vụ nổ cũng bị thương chồng chất, khóe miệng trào máu tươi.</w:t>
      </w:r>
    </w:p>
    <w:p>
      <w:pPr>
        <w:pStyle w:val="BodyText"/>
      </w:pPr>
      <w:r>
        <w:t xml:space="preserve">Khủng Bạo Nha giữa không trung nhìn hai tay đầy vết thương, phẫn nộ gào lên:</w:t>
      </w:r>
    </w:p>
    <w:p>
      <w:pPr>
        <w:pStyle w:val="BodyText"/>
      </w:pPr>
      <w:r>
        <w:t xml:space="preserve">- Các ngươi dám đả thương ta? Ta phải giết sạch các ngươi! Ta phải giết sạch các ngươi!</w:t>
      </w:r>
    </w:p>
    <w:p>
      <w:pPr>
        <w:pStyle w:val="BodyText"/>
      </w:pPr>
      <w:r>
        <w:t xml:space="preserve">Đúng lúc này, một phát pháo điện từ từ phía dưới bắn lên Khủng Bạo Nha.</w:t>
      </w:r>
    </w:p>
    <w:p>
      <w:pPr>
        <w:pStyle w:val="BodyText"/>
      </w:pPr>
      <w:r>
        <w:t xml:space="preserve">Khủng Bạo Nha không kịp đề phòng, bị phát pháo điện từ bắn trúng vai, đục thủng một lỗ máu.</w:t>
      </w:r>
    </w:p>
    <w:p>
      <w:pPr>
        <w:pStyle w:val="BodyText"/>
      </w:pPr>
      <w:r>
        <w:t xml:space="preserve">Thân thể Khủng Bạo Nha run lên, cốt phủ trong tay lần nữa phun ra lửa, đẩy y về lại mặt đất.</w:t>
      </w:r>
    </w:p>
    <w:p>
      <w:pPr>
        <w:pStyle w:val="BodyText"/>
      </w:pPr>
      <w:r>
        <w:t xml:space="preserve">Trên bầu trời, lực cơ động của Khủng Bạo Nha hoàn toàn dựa vào cốt phủ trong tay, phải nhanh chóng hạ xuống đất thì y mới có thể bày ra chiến lực khủng bố của cường giả lục giai.</w:t>
      </w:r>
    </w:p>
    <w:p>
      <w:pPr>
        <w:pStyle w:val="BodyText"/>
      </w:pPr>
      <w:r>
        <w:t xml:space="preserve">Cốt phủ trong tay Khủng Bạo Nha vừa mới phụt lửa, pháo điện từ ở phía dưới liên tục bắn tới như mưa rào.</w:t>
      </w:r>
    </w:p>
    <w:p>
      <w:pPr>
        <w:pStyle w:val="BodyText"/>
      </w:pPr>
      <w:r>
        <w:t xml:space="preserve">Đối mặt vô số cong kích, Khủng Bạo Nha phóng ra ánh sáng sinh mệnh che chắn, các loại đạn năng lượng sáng chói bắn vào màn bảo hộ màu trắng chỉ gây nên trận trận rung động, chứ không thể phá vỡ.</w:t>
      </w:r>
    </w:p>
    <w:p>
      <w:pPr>
        <w:pStyle w:val="BodyText"/>
      </w:pPr>
      <w:r>
        <w:t xml:space="preserve">Thần chiến sĩ lục giai đã có thể thao túng sinh mệnh nguyên lực tiến hành chiến đấu, các loại công kích dạng năng lượng như pháo điện từ không đạt đủ trình độ không thể tổn thương y.</w:t>
      </w:r>
    </w:p>
    <w:p>
      <w:pPr>
        <w:pStyle w:val="BodyText"/>
      </w:pPr>
      <w:r>
        <w:t xml:space="preserve">Các ụ vũ khí tự động đang áp chế chiến sĩ dị tộc trên tường thành của căn cứ Huyết Lạc liên tục đổi hướng họng súng về phía Khủng Bạo Nha dưới sự điều khiển của Bạch Y, thi nhau khai đạn.</w:t>
      </w:r>
    </w:p>
    <w:p>
      <w:pPr>
        <w:pStyle w:val="Compact"/>
      </w:pPr>
      <w:r>
        <w:t xml:space="preserve">Ngăn cản không biết bao nhiêu công kích, Khủng Bạo Nha rơi xuống đất, sắc mặt trắng nhợt, phun một ngụm máu lớn, ánh sáng sinh mệnh bảo vệ đã tiên tan.</w:t>
      </w:r>
      <w:r>
        <w:br w:type="textWrapping"/>
      </w:r>
      <w:r>
        <w:br w:type="textWrapping"/>
      </w:r>
    </w:p>
    <w:p>
      <w:pPr>
        <w:pStyle w:val="Heading2"/>
      </w:pPr>
      <w:bookmarkStart w:id="1300" w:name="chương-1278-đánh-chết-khủng-bạo-nha"/>
      <w:bookmarkEnd w:id="1300"/>
      <w:r>
        <w:t xml:space="preserve">1278. Chương 1278: Đánh Chết Khủng Bạo Nha!</w:t>
      </w:r>
    </w:p>
    <w:p>
      <w:pPr>
        <w:pStyle w:val="Compact"/>
      </w:pPr>
      <w:r>
        <w:br w:type="textWrapping"/>
      </w:r>
      <w:r>
        <w:br w:type="textWrapping"/>
      </w:r>
      <w:r>
        <w:t xml:space="preserve">Ngay lúc màn bảo vệ bằng ánh sáng sinh mệnh của Khủng Bạo Nha tiêu tán, dưới tác dụng của dị năng tiềm hành tam giai, Nhạc Trọng như bóng ma tiếp cận sau lưng Khủng Bạo Nha không một tiếng động, một quyền đánh thẳng vào thân thể Khủng Bạo Nha. Đấu khí Hắc ám khởi động, lực lượng cường đại phun trào, tập trung truyền thẳng vào lưng Khủng Bạo Nha.</w:t>
      </w:r>
    </w:p>
    <w:p>
      <w:pPr>
        <w:pStyle w:val="BodyText"/>
      </w:pPr>
      <w:r>
        <w:t xml:space="preserve">Thân thể cứng rắn hơn cả hợp kim của Khủng Bạo Nha dưới một quyền nặng nề kia vẫn bị đánh bay ra như sét đánh, chỉ có điều phản ứng của y cũng biến thái vô cùng. Ngay lúc bị Nhạc Trọng tập trung, chỉ một tíc tắc, cái đuôi của y đã quét qua như lôi đình, oanh tạc lên thân thể Nhạc Trọng.</w:t>
      </w:r>
    </w:p>
    <w:p>
      <w:pPr>
        <w:pStyle w:val="BodyText"/>
      </w:pPr>
      <w:r>
        <w:t xml:space="preserve">Rắc một tiếng!</w:t>
      </w:r>
    </w:p>
    <w:p>
      <w:pPr>
        <w:pStyle w:val="BodyText"/>
      </w:pPr>
      <w:r>
        <w:t xml:space="preserve">Áo giáp cường hóa ngũ giai trên cơ thể Nhạc Trọng lập tức nổ tan, lực lượng khổng lồ thậm chí đánh gãy bảy tám chiếc xương trong người hắn. Hắn bị đánh bay ra xa mấy chục thước, miệng phun máu tươi kèm theo mảnh vụn nội tạng.</w:t>
      </w:r>
    </w:p>
    <w:p>
      <w:pPr>
        <w:pStyle w:val="BodyText"/>
      </w:pPr>
      <w:r>
        <w:t xml:space="preserve">Phương xa, từng chiếc chiến xa laser nhanh chóng điều chỉnh họng pháo, từng tia laser không ngừng bắn về phía Khủng Bạo Nha.</w:t>
      </w:r>
    </w:p>
    <w:p>
      <w:pPr>
        <w:pStyle w:val="BodyText"/>
      </w:pPr>
      <w:r>
        <w:t xml:space="preserve">Khủng Bạo Nha cũng bị thương, phun một ngụm máu lớn. Ánh sáng sinh mệnh màu trắng xuất hiện trước mặt y, che chắn đạn laser không ngừng bắn tới.</w:t>
      </w:r>
    </w:p>
    <w:p>
      <w:pPr>
        <w:pStyle w:val="BodyText"/>
      </w:pPr>
      <w:r>
        <w:t xml:space="preserve">Sinh mệnh nguyên khí của cường giả lục giai cực kỳ dồi dào, trong thời gian ngắn, vũ khí năng lượng như pháo điện từ, pháo laser rất khó phá vỡ.</w:t>
      </w:r>
    </w:p>
    <w:p>
      <w:pPr>
        <w:pStyle w:val="BodyText"/>
      </w:pPr>
      <w:r>
        <w:t xml:space="preserve">Nếu là cường giả ngũ giai, mặc dù có thể thúc dục ánh sáng sinh mệnh ngăn cản một lúc, nhưng ngay sau đó sẽ bị vô số chùm sáng kia bao trùm, bắn thành cặn bã.</w:t>
      </w:r>
    </w:p>
    <w:p>
      <w:pPr>
        <w:pStyle w:val="BodyText"/>
      </w:pPr>
      <w:r>
        <w:t xml:space="preserve">Nhạc Trọng bay ngược về sau, đâm mạnh vào vách tường. Hắn phun mạnh một ngụm máu, lục phủ ngũ tạng tổn thương, đau đớn kịch liệt khiến hắn muống ngất xỉu. Nếu không phải hắn có được kỹ năng tam giai Cương Thiết Chi Khu, vừa rồi một cái vẩy đuôi của Khủng Bạo Nha đã có thể đánh hắn đứt thành hai đoạn.</w:t>
      </w:r>
    </w:p>
    <w:p>
      <w:pPr>
        <w:pStyle w:val="BodyText"/>
      </w:pPr>
      <w:r>
        <w:t xml:space="preserve">(*Cương Thiết Chi Khu: Thân thể sắt thép)</w:t>
      </w:r>
    </w:p>
    <w:p>
      <w:pPr>
        <w:pStyle w:val="BodyText"/>
      </w:pPr>
      <w:r>
        <w:t xml:space="preserve">Nhạc Trọng cắn mạnh vào đầu lưỡi, đau đớn kịch liệt từ miệng truyền ra giúp hắn tỉnh táo hơn vài phần. Hắn nhìn Khủng Bạo Nha được bao phủ trong ánh sáng sinh mạnh màu trắng, tay phải phát động kỹ năng Ma Viêm, vô số ma viêm màu đỏ thẫm hội tụ thành một mũi tên phá vỡ không gian, thoáng một cái đã đam vào màn sáng màu trắng kia.</w:t>
      </w:r>
    </w:p>
    <w:p>
      <w:pPr>
        <w:pStyle w:val="BodyText"/>
      </w:pPr>
      <w:r>
        <w:t xml:space="preserve">Ma viêm đỏ thẫm lập tức bùng nổ, khiến màn sáng trắng bị đốt không ngừng rung động. Ánh sáng sinh mệnh màu trắng như gặp khắc tinh, không ngừng thu nhỏ, cuối cùng sụp đổ.</w:t>
      </w:r>
    </w:p>
    <w:p>
      <w:pPr>
        <w:pStyle w:val="BodyText"/>
      </w:pPr>
      <w:r>
        <w:t xml:space="preserve">Trong tíc tắc khi màn sáng trắng sụp đổ, ma viêm hung mãnh bổ nhào lên Khủng Bạo Nha, bao phủ y vào trong.</w:t>
      </w:r>
    </w:p>
    <w:p>
      <w:pPr>
        <w:pStyle w:val="BodyText"/>
      </w:pPr>
      <w:r>
        <w:t xml:space="preserve">- A…</w:t>
      </w:r>
    </w:p>
    <w:p>
      <w:pPr>
        <w:pStyle w:val="BodyText"/>
      </w:pPr>
      <w:r>
        <w:t xml:space="preserve">Khủng Bạo Nha kêu gào thảm thiết, điên cuồng giãy dụa.</w:t>
      </w:r>
    </w:p>
    <w:p>
      <w:pPr>
        <w:pStyle w:val="BodyText"/>
      </w:pPr>
      <w:r>
        <w:t xml:space="preserve">Vô số pháo điện từ, laser liên tục bắn lên thân thể Khủng Bạo Nha, đục trăm ngàn lỗ thủng lên thân thể y. Ánh lửa lóe lên, ma viêm đốt thi thể y thành tro tàn.</w:t>
      </w:r>
    </w:p>
    <w:p>
      <w:pPr>
        <w:pStyle w:val="BodyText"/>
      </w:pPr>
      <w:r>
        <w:t xml:space="preserve">Khủng Bạo Nha vừa chết, một luồng sinh mệnh nguyên khí từ thân thể y tuôn ra, thông qua Thần Ma hệ thống chui thẳng vào thân thể của Nhạc Trọng, cuối cùng rót vào miếng Thần Ma hạch màu vàng trong thức hải của hắn, khiến iếng Thần Ma hạch lớn thêm một phần.</w:t>
      </w:r>
    </w:p>
    <w:p>
      <w:pPr>
        <w:pStyle w:val="BodyText"/>
      </w:pPr>
      <w:r>
        <w:t xml:space="preserve">Đồng thời, từng dòng khí tức màu vàng nhạt từ Thần Ma hạch chảy ra, rót vào tứ chi bách hài của Nhạc Trọng, không ngừng cường hóa thân thể của hắn.</w:t>
      </w:r>
    </w:p>
    <w:p>
      <w:pPr>
        <w:pStyle w:val="BodyText"/>
      </w:pPr>
      <w:r>
        <w:t xml:space="preserve">- Chúc mừng ngài, kỹ năng Cương Thiết Chi Khu của ngài đã tăng lên cấp bốn.</w:t>
      </w:r>
    </w:p>
    <w:p>
      <w:pPr>
        <w:pStyle w:val="BodyText"/>
      </w:pPr>
      <w:r>
        <w:t xml:space="preserve">- Chúc mừng ngài đạt được cường hóa toàn bộ thuộc tính +40.</w:t>
      </w:r>
    </w:p>
    <w:p>
      <w:pPr>
        <w:pStyle w:val="BodyText"/>
      </w:pPr>
      <w:r>
        <w:t xml:space="preserve">- Chúc mừng ngài đạt được 6 điểm kỹ năng.</w:t>
      </w:r>
    </w:p>
    <w:p>
      <w:pPr>
        <w:pStyle w:val="BodyText"/>
      </w:pPr>
      <w:r>
        <w:t xml:space="preserve">Tiếng nói không ngừng vang lên trong đầu làm cho Nhạc Trọng biết hắn đã đạt được tiến hóa lần nữa. Hắn lập tức lựa chọn hao phí năm Điểm kỹ năng, cường hóa kỹ năng đấu khí Hắc Ám lên ngũ giai.</w:t>
      </w:r>
    </w:p>
    <w:p>
      <w:pPr>
        <w:pStyle w:val="BodyText"/>
      </w:pPr>
      <w:r>
        <w:t xml:space="preserve">Khí lưu màu vàng nhạt không ngừng rót vào phù văn màu xanh nhạt đại biểu cho kỹ năng đấu khí Hắc Ám trong thức hải của Nhạc Trọng, sau khi khí lưu màu vàng nhạt rót vào, một màu trắng bạc thần bí bắt đầu xuất hiện trên phù văn màu xanh nhạt kia.</w:t>
      </w:r>
    </w:p>
    <w:p>
      <w:pPr>
        <w:pStyle w:val="BodyText"/>
      </w:pPr>
      <w:r>
        <w:t xml:space="preserve">Nhạc Trọng nhanh chóng thúc dục Hắc Ám đấu khí rót vào xương cốt bị gãy, từ chỗ đó phát ra những tiếng giòn vang, miệng vết thương nhanh chóng khép lại.</w:t>
      </w:r>
    </w:p>
    <w:p>
      <w:pPr>
        <w:pStyle w:val="BodyText"/>
      </w:pPr>
      <w:r>
        <w:t xml:space="preserve">Không quá năm phút, miệng vết thương được Hắc Ám đấu khí và kỹ năng tái sinh chữa trị đã nhanh chóng khôi phục bình thường.</w:t>
      </w:r>
    </w:p>
    <w:p>
      <w:pPr>
        <w:pStyle w:val="BodyText"/>
      </w:pPr>
      <w:r>
        <w:t xml:space="preserve">Nhạc Trọng nhanh chóng đứng lên, tùy tiện vận động.</w:t>
      </w:r>
    </w:p>
    <w:p>
      <w:pPr>
        <w:pStyle w:val="BodyText"/>
      </w:pPr>
      <w:r>
        <w:t xml:space="preserve">Từ trong đống tro tàn còn lại của Khủng Bạo Nha, một viên tinh hạch sáng lập lòe, phát ra năng lượng cực kỳ khổng lồ xuất hiện.</w:t>
      </w:r>
    </w:p>
    <w:p>
      <w:pPr>
        <w:pStyle w:val="BodyText"/>
      </w:pPr>
      <w:r>
        <w:t xml:space="preserve">- Là tinh hạch lục giai, bảo bối!</w:t>
      </w:r>
    </w:p>
    <w:p>
      <w:pPr>
        <w:pStyle w:val="BodyText"/>
      </w:pPr>
      <w:r>
        <w:t xml:space="preserve">Nhạc Trọng cưỡng chế vui sướng trong nội tâm, đi lên thu lấy lục giai tinh hạch vốn nằm trong ngực Khủng Bạo Nha và nhẫn trữ vật, sau đó chạy về tường thành.</w:t>
      </w:r>
    </w:p>
    <w:p>
      <w:pPr>
        <w:pStyle w:val="BodyText"/>
      </w:pPr>
      <w:r>
        <w:t xml:space="preserve">Tuy Khủng Bạo Nha bị Nhạc Trọng liên hợp Bạch Y đánh chết, nhưng nó đã khiến cho tụ quần pháo laser lăng kính của căn cứ Huyết Lạc bị phá hủy sạch sẽ.</w:t>
      </w:r>
    </w:p>
    <w:p>
      <w:pPr>
        <w:pStyle w:val="BodyText"/>
      </w:pPr>
      <w:r>
        <w:t xml:space="preserve">Đồng thời vì để đánh chết Khủng Bạo Nha, Bạch Y điều đại bộ phận hỏa lực của căn cứ sang, khiến cho vô số dị tộc và Khủng Long nhân xông qua được lưới hỏa lực dày đặc của nhân loại, tới được tường thành của căn cứ.</w:t>
      </w:r>
    </w:p>
    <w:p>
      <w:pPr>
        <w:pStyle w:val="BodyText"/>
      </w:pPr>
      <w:r>
        <w:t xml:space="preserve">Trịnh Nham Hà triệu tập một vạn đại quân hậu phương trực tiếp gia nhập trận chiến tranh đoạt tường thành căn cứ, trong chiến đấu, song phương chém giết vô cùng thảm liệt.</w:t>
      </w:r>
    </w:p>
    <w:p>
      <w:pPr>
        <w:pStyle w:val="BodyText"/>
      </w:pPr>
      <w:r>
        <w:t xml:space="preserve">Chiến sĩ nhân loại am hiểu vũ khí khoa học kỹ thuật và tác chiến viễn trình, cận chiến thì căn bản không phải đối thủ của những Bạo Long nhân có thiên phú chiến đấu cận thân, hơn nữa lại thường xuyên chém giết.</w:t>
      </w:r>
    </w:p>
    <w:p>
      <w:pPr>
        <w:pStyle w:val="BodyText"/>
      </w:pPr>
      <w:r>
        <w:t xml:space="preserve">Mười mấy tên Bạo Long nhân vừa xông vào đại quân nhân loại lập tức điên cuồng đồ sát chiến sĩ nhân loại. Thân hình chúng như chớp nhoáng, nơi đi qua là máu tươi, chân tay cụt văng khắp nơi. Chiến sĩ nhân loại không thể chịu nổi một kích của chúng.</w:t>
      </w:r>
    </w:p>
    <w:p>
      <w:pPr>
        <w:pStyle w:val="BodyText"/>
      </w:pPr>
      <w:r>
        <w:t xml:space="preserve">Chẳng qua lúc này vẫn còn sót lại vài Thiết Huyết vệ nuốt Xích Long hoàn còn chưa bị vụ nổ tường thành chôn sống, họ bắt đầu gia nhập chiến đoàn, hai mắt đỏ thẫm, điên cuồng săn giết những cao thủ trong dị tộc và Khủng Long nhân.</w:t>
      </w:r>
    </w:p>
    <w:p>
      <w:pPr>
        <w:pStyle w:val="BodyText"/>
      </w:pPr>
      <w:r>
        <w:t xml:space="preserve">Những Thiết Huyết vệ này tuy trước mặt Khủng Bạo Nha yếu ớt vô lực, nhưng họ có chiến lực nửa bước lục giai là hàng thật giá thật. Họ đi đến đâu lập tức nhấc lên gió tanh mưa máu, miễn cưỡng cản trở thế công của dị tộc.</w:t>
      </w:r>
    </w:p>
    <w:p>
      <w:pPr>
        <w:pStyle w:val="BodyText"/>
      </w:pPr>
      <w:r>
        <w:t xml:space="preserve">Đúng lúc này, trực thăng, phi cơ vũ trang hạng nặng cất cánh bay trên không trung chiến trường, không ngừng ném bom năng lượng xuống bầy chiến sĩ dị tộc.</w:t>
      </w:r>
    </w:p>
    <w:p>
      <w:pPr>
        <w:pStyle w:val="BodyText"/>
      </w:pPr>
      <w:r>
        <w:t xml:space="preserve">Bạch quang, hỏa diễm không ngừng bùng lên, bao phủ một vùng lớn. Mấy vạn chiến sĩ dị tộc chết thảm dưới công kích của trực thăng vũ trang.</w:t>
      </w:r>
    </w:p>
    <w:p>
      <w:pPr>
        <w:pStyle w:val="BodyText"/>
      </w:pPr>
      <w:r>
        <w:t xml:space="preserve">Bỗng nhiên từ trận doanh của Khủng Long nhân, tất cả tam giai, tứ giai Dực Long bay lên không, triển khai công kích đối với trực thăng và phi cơ vũ trang.</w:t>
      </w:r>
    </w:p>
    <w:p>
      <w:pPr>
        <w:pStyle w:val="BodyText"/>
      </w:pPr>
      <w:r>
        <w:t xml:space="preserve">Từng chiếc trực thăng bị những con Dực Long tứ giai bổ nào tới, cánh quạt bị đánh gãy, lung la lung lay rơi xuống trận địa, hóa thành quả cầu lửa, nổ tung.</w:t>
      </w:r>
    </w:p>
    <w:p>
      <w:pPr>
        <w:pStyle w:val="BodyText"/>
      </w:pPr>
      <w:r>
        <w:t xml:space="preserve">Trực thăng vũ trang hạng nặng trên bầu trời cũng không ngừng bắn đạn đạo nổ tung trên thân thể đám Dực Long tứ giai, khiến thân thể chúng bị đục mấy lỗ máu lớn, rơi xuống từ bầu trời.</w:t>
      </w:r>
    </w:p>
    <w:p>
      <w:pPr>
        <w:pStyle w:val="BodyText"/>
      </w:pPr>
      <w:r>
        <w:t xml:space="preserve">Vì thiếu hỏa lực cự ly siêu xa là pháo laser lăng kính, những chiếc trực thăng vũ trang không thể không vừa đánh vừa lui về phạm vi của hỏa lực phòng không trong căn cứ, nhưng những con Dực Long tam, tứ giai vẫn khong ngừng đuổi theo, hoặc phá hủy, hoặc đồng quy vu tận với trực thăng.</w:t>
      </w:r>
    </w:p>
    <w:p>
      <w:pPr>
        <w:pStyle w:val="BodyText"/>
      </w:pPr>
      <w:r>
        <w:t xml:space="preserve">Trên bầu trời còn xuất hiện rất nhiều chiến sĩ Bạo Long nhân, Lương Long nhân, Tấn Mãnh Long nhân cưỡi Dực Long bay về phía căn cứ Huyết Lạc.</w:t>
      </w:r>
    </w:p>
    <w:p>
      <w:pPr>
        <w:pStyle w:val="Compact"/>
      </w:pPr>
      <w:r>
        <w:br w:type="textWrapping"/>
      </w:r>
      <w:r>
        <w:br w:type="textWrapping"/>
      </w:r>
    </w:p>
    <w:p>
      <w:pPr>
        <w:pStyle w:val="Heading2"/>
      </w:pPr>
      <w:bookmarkStart w:id="1301" w:name="chương-1279-thế-cục-ác-liệt.-1"/>
      <w:bookmarkEnd w:id="1301"/>
      <w:r>
        <w:t xml:space="preserve">1279. Chương 1279: Thế Cục Ác Liệt. (1)</w:t>
      </w:r>
    </w:p>
    <w:p>
      <w:pPr>
        <w:pStyle w:val="Compact"/>
      </w:pPr>
      <w:r>
        <w:br w:type="textWrapping"/>
      </w:r>
      <w:r>
        <w:br w:type="textWrapping"/>
      </w:r>
      <w:r>
        <w:t xml:space="preserve">Vũ khí phòng không hiệu quả nhất của căn cứ chính là pháo laser lăng kính, tầm sát thương xa tới mười tám cây số, nếu số vũ khí này còn tồn tại thì đám Dực Long tuyệt đối sẽ không dám khinh địch mà xuất hiện.</w:t>
      </w:r>
    </w:p>
    <w:p>
      <w:pPr>
        <w:pStyle w:val="BodyText"/>
      </w:pPr>
      <w:r>
        <w:t xml:space="preserve">Thế nhưng lúc này tụ quần pháo laser lăng kính đã hoàn toàn bị Khủng Bạo Nha phá hủy, tộc Khủng Long nhân đã bắt đầu vận dụng lực lượng tinh nhuệ.</w:t>
      </w:r>
    </w:p>
    <w:p>
      <w:pPr>
        <w:pStyle w:val="BodyText"/>
      </w:pPr>
      <w:r>
        <w:t xml:space="preserve">Đối mặt với thế tiến công điên cuồng của Khủng Long nhân, quân đội của Nhạc Trọng cũng bất chấp bảo tồn thực lực. Từng đoàn người máy chiến đấu liên tục gia nhập chiến trường, không ngừng bắn phá lên không trung.</w:t>
      </w:r>
    </w:p>
    <w:p>
      <w:pPr>
        <w:pStyle w:val="BodyText"/>
      </w:pPr>
      <w:r>
        <w:t xml:space="preserve">Vô số kỵ sĩ cưỡi Dực Long xâm nhập căn cứ Huyết Lạc bị cưỡng ép phải đáp xuống.</w:t>
      </w:r>
    </w:p>
    <w:p>
      <w:pPr>
        <w:pStyle w:val="BodyText"/>
      </w:pPr>
      <w:r>
        <w:t xml:space="preserve">Rất nhiều chiến sĩ Khủng Long nhân giữa không trung đã bị bắn thành cái sáng, nhưng vẫn không ít chiến sĩ Khủng Long nhân nhảy xuống được mặt đất.</w:t>
      </w:r>
    </w:p>
    <w:p>
      <w:pPr>
        <w:pStyle w:val="BodyText"/>
      </w:pPr>
      <w:r>
        <w:t xml:space="preserve">Những chiến sĩ Khủng Long nhân đáp xuống đất lập tức xông vào giữa quân đội nhân loại, các chiến sĩ nhân loại không ngừng bị chúng giết chết.</w:t>
      </w:r>
    </w:p>
    <w:p>
      <w:pPr>
        <w:pStyle w:val="BodyText"/>
      </w:pPr>
      <w:r>
        <w:t xml:space="preserve">Đồng thời, vài Thiết Huyết Vệ đã nuốt Xích Long hoàn đột nhiên há miệng phun máu tươi, chỉ trong chốc lát, xương cốt toàn thân như bị rút ra, nằm xụi lơ trên mặt đất, sau đó bị những chiến sĩ dị tộc xé nát.</w:t>
      </w:r>
    </w:p>
    <w:p>
      <w:pPr>
        <w:pStyle w:val="BodyText"/>
      </w:pPr>
      <w:r>
        <w:t xml:space="preserve">Vì ngăn cản đám Khủng Long nhân, Trịnh Nham Hà lại rút từ hậu phương thêm ba mươi người máy Thu Cát Giả gia nhập chiến trường. Ba mươi người máy Thu Cát Giả gia nhập lập tức như chiếc máy gặt, liên tục thu hoạch tính mạng của chiến sĩ dị tộc.</w:t>
      </w:r>
    </w:p>
    <w:p>
      <w:pPr>
        <w:pStyle w:val="BodyText"/>
      </w:pPr>
      <w:r>
        <w:t xml:space="preserve">Thế nhưng hầu như mỗi khắc đều có chiến sĩ nhân loại bị xé xác, đồng thời những vũ khí tự động trên tường thành cũng đang nhanh chóng bị phá hủy. Cuộc chiến lập tức bị đẩy lên cao, ác liệt vô cùng.</w:t>
      </w:r>
    </w:p>
    <w:p>
      <w:pPr>
        <w:pStyle w:val="BodyText"/>
      </w:pPr>
      <w:r>
        <w:t xml:space="preserve">Nhạc Trọng tiện tay đập một chưởng lên một gã Long tướng tứ giai, nhìn tình hình chiến đấu xung quanh, lông mày thoáng nhăn: “Không được, cứ vậy căn cứ sẽ nhanh chóng bị công phá!”</w:t>
      </w:r>
    </w:p>
    <w:p>
      <w:pPr>
        <w:pStyle w:val="BodyText"/>
      </w:pPr>
      <w:r>
        <w:t xml:space="preserve">Sâu trong doanh trướng của Khủng Long nhân, Long Hoàng thất giai có khí tức đen kịt vờn quanh đang nhìn cuộc công thành chiến ác liệt phương xa, lạnh lùng ra lệnh:</w:t>
      </w:r>
    </w:p>
    <w:p>
      <w:pPr>
        <w:pStyle w:val="BodyText"/>
      </w:pPr>
      <w:r>
        <w:t xml:space="preserve">- Khủng Lương Kính, Khủng Tấn Châu, hai ngươi dẫn người tiến công cho ta! Cần phải một lượt đoạt được căn cứ này cho ta.</w:t>
      </w:r>
    </w:p>
    <w:p>
      <w:pPr>
        <w:pStyle w:val="BodyText"/>
      </w:pPr>
      <w:r>
        <w:t xml:space="preserve">- Vâng!</w:t>
      </w:r>
    </w:p>
    <w:p>
      <w:pPr>
        <w:pStyle w:val="BodyText"/>
      </w:pPr>
      <w:r>
        <w:t xml:space="preserve">Long Hoàng thất giai ngồi xuống, hai gã cao cấp Long tướng lục giai từ chỗ ngồi đi lên, thi lễ với Long Hoàng, đi ra ngoài.</w:t>
      </w:r>
    </w:p>
    <w:p>
      <w:pPr>
        <w:pStyle w:val="BodyText"/>
      </w:pPr>
      <w:r>
        <w:t xml:space="preserve">Không lâu sau, từ trận doanh Khủng Long nhân có hai đội Khủng Long nhân lao ra. Một đội do toàn Lương Long nhân cao tới bảy tám mét tạo thành, một đội chỉ do Tấn Long nhân thân hình nhỏ bé, chỉ cao tầm mét bảy, hợp lại thành. Hai đội quân này đều do Long tướng cấu thành, yếu nhất cũng là Long tướng cấp thấp, chính là tinh nhuệ trong tinh nhuệ, là tinh hoa trong vương quốc Lương Long nhân và vương quốc Tấn Long nhân.</w:t>
      </w:r>
    </w:p>
    <w:p>
      <w:pPr>
        <w:pStyle w:val="BodyText"/>
      </w:pPr>
      <w:r>
        <w:t xml:space="preserve">Hai bộ đội Khủng Long nhân này có đến sáu mươi Long tướng trung cấp ngũ giai mà bộ đội bên ngoài hiếm gặp, Long tướng cấp thấp cũng vượt quá ba nghìn. Hai đội quân tinh nhuệ này trong dã chiến có thể phá hủy đại quân dị tộc 30 vạn người.</w:t>
      </w:r>
    </w:p>
    <w:p>
      <w:pPr>
        <w:pStyle w:val="BodyText"/>
      </w:pPr>
      <w:r>
        <w:t xml:space="preserve">Hai đội quân Khủng Long nhân khủng bố này đều do cường giải ngoài tứ giai cấu thành, nên tốc độ di chuyển vượt tốc độ âm thanh, trộn lẫn vào liên quân dị tộc, phóng về phía căn cứ Huyết Lạc.</w:t>
      </w:r>
    </w:p>
    <w:p>
      <w:pPr>
        <w:pStyle w:val="BodyText"/>
      </w:pPr>
      <w:r>
        <w:t xml:space="preserve">Mỗi gã Long tướng cấp thấp chỉ cần tới gần, đều có thể đồ sát trăm ngàn chiến sĩ nhân loại dễ dàng, bởi vậy dù chia nhỏ ra lẫn vào chiến sĩ dị tộc cũng không thành vấn đề.</w:t>
      </w:r>
    </w:p>
    <w:p>
      <w:pPr>
        <w:pStyle w:val="BodyText"/>
      </w:pPr>
      <w:r>
        <w:t xml:space="preserve">Pháo năng lượng hạng nặng của căn cứ Huyết Lạc tuy không ngừng công kích, nhưng cuối cùng vẫn có khoảng trống. Sau khi trả giá thương vong nhất định, các chiến sĩ nhanh chóng xuyên qua phòng tuyến hỏa lực.</w:t>
      </w:r>
    </w:p>
    <w:p>
      <w:pPr>
        <w:pStyle w:val="BodyText"/>
      </w:pPr>
      <w:r>
        <w:t xml:space="preserve">- Cấp báo! Cấp báo! Căn cứ vào phân tích, đối phương xuất động 122 Long tướng trung cấp ngũ giai, 2 Long tướng cao cấp lục giai, 8345 Long tướng cấp thấp tứ giai. Một khi bị chúng tiếp cận, tỉ lệ căn cứ bị đình trệ cao tới 95%.</w:t>
      </w:r>
    </w:p>
    <w:p>
      <w:pPr>
        <w:pStyle w:val="BodyText"/>
      </w:pPr>
      <w:r>
        <w:t xml:space="preserve">Đột nhiên, máy truyền tin trong tay Nhạc Trọng tại phòng chỉ huy vang lên giọng Bạch Y.</w:t>
      </w:r>
    </w:p>
    <w:p>
      <w:pPr>
        <w:pStyle w:val="BodyText"/>
      </w:pPr>
      <w:r>
        <w:t xml:space="preserve">Thời điểm Khủng Bạo Nha tấn công căn cứ, Bạch Y thông qua các máy truyền cảm trải rộng khắp nơi thu thập được tư liệu về Long tướng ngũ giai, lục giai.</w:t>
      </w:r>
    </w:p>
    <w:p>
      <w:pPr>
        <w:pStyle w:val="BodyText"/>
      </w:pPr>
      <w:r>
        <w:t xml:space="preserve">Vì Nhạc Trọng cần đề phòng cường giả lục giai tấn công lần nữa nên đã mở ra rất nhiều máy cảm ứng sinh vật, không ngừng có tin tình báo từ chiến trường phản hồi về Bạch Y, được máy tính do gã sở hữu tiến hành tính toán và phân tích với hiệu suất cao.</w:t>
      </w:r>
    </w:p>
    <w:p>
      <w:pPr>
        <w:pStyle w:val="BodyText"/>
      </w:pPr>
      <w:r>
        <w:t xml:space="preserve">Nghe được tin tình bào, mọi người trong phòng chỉ huy trắng bệch mặt.</w:t>
      </w:r>
    </w:p>
    <w:p>
      <w:pPr>
        <w:pStyle w:val="BodyText"/>
      </w:pPr>
      <w:r>
        <w:t xml:space="preserve">Cường giả lục giai vô cùng khủng bố, họ đã kiến thức cách đó không lâu. Khủng Bạo Nha chỉ một mình đã dễ dàng hành hạ bộ đội Thiết Huyết vệ mạnh nhất trong quân, hơn nữa còn sử dụng dược vật cấm kỵ, mặc áo giáp ngũ giai. Khủng Bạo Nha còn phá hủy toàn bộ tụ quần pháo laser lăng kính, quái vật khủng bố như vậy mà thoáng chốc xuất hiện hai con, với lực phòng ngự cửa căn cứ Huyết Lạc hiện nay, rất khó ngăn cản công kích của quái vật như vậy.</w:t>
      </w:r>
    </w:p>
    <w:p>
      <w:pPr>
        <w:pStyle w:val="BodyText"/>
      </w:pPr>
      <w:r>
        <w:t xml:space="preserve">Nếu căn cứ Huyết Lạc ở vào thời điểm còn có lực phòng ngự hoàn hảo, còn có thể miễn cưỡng có lực lượng diệt sát cường giả lục giai, còn hiện giờ thì hoàn toàn không có sức mạnh khủng bố này. Trăm vạn cường giả dị tộc chết cũng không phải vô ích, chúng dùng tính mạng của mình phá hoại phần lớn trang bị phòng ngự của căn cứ, không ngừng suy yếu lực lượng căn cứ. Chính là vì nhìn thấy lực lượng của căn cứ Huyết Lạc bị suy yếu tới một mức nhất định, những cường giả lục giai kia mới có thể xuất động.</w:t>
      </w:r>
    </w:p>
    <w:p>
      <w:pPr>
        <w:pStyle w:val="BodyText"/>
      </w:pPr>
      <w:r>
        <w:t xml:space="preserve">Sắc mặt Trịnh Nham Hà hơi đổi, nhưng không bối rối, trấn định hạ một loạt mệnh lệnh:</w:t>
      </w:r>
    </w:p>
    <w:p>
      <w:pPr>
        <w:pStyle w:val="BodyText"/>
      </w:pPr>
      <w:r>
        <w:t xml:space="preserve">- Bắn đạn đạo năng lượng, phương vị…</w:t>
      </w:r>
    </w:p>
    <w:p>
      <w:pPr>
        <w:pStyle w:val="BodyText"/>
      </w:pPr>
      <w:r>
        <w:t xml:space="preserve">Một ngọn núi nhỏ phía sau căn cứ Huyết Lạc số hai mươi tách ra, một họng pháo nhô lên, bắn một phát đạn năng lượng về phía trước căn cứ.</w:t>
      </w:r>
    </w:p>
    <w:p>
      <w:pPr>
        <w:pStyle w:val="BodyText"/>
      </w:pPr>
      <w:r>
        <w:t xml:space="preserve">Sáu cây số phía sau căn cứ Huyết Lạc, mấy trăm chiếc chiến xa trên trận địa điên cuồng bắn ra hỏa tiễn năng lượng.</w:t>
      </w:r>
    </w:p>
    <w:p>
      <w:pPr>
        <w:pStyle w:val="BodyText"/>
      </w:pPr>
      <w:r>
        <w:t xml:space="preserve">Một góc khác của căn cứ Huyết Lạc, boong tàu mở ra, bắn một phát về phía khu vực trước căn cứ.</w:t>
      </w:r>
    </w:p>
    <w:p>
      <w:pPr>
        <w:pStyle w:val="BodyText"/>
      </w:pPr>
      <w:r>
        <w:t xml:space="preserve">Để tiêu diệt hai cường giả lục giai thống soái đại quân, tất cả vũ khí của căn cứ Huyết Lạc số hai mươi đồng loạt khai hỏa.</w:t>
      </w:r>
    </w:p>
    <w:p>
      <w:pPr>
        <w:pStyle w:val="BodyText"/>
      </w:pPr>
      <w:r>
        <w:t xml:space="preserve">Uỳnh! Uỳnh! Uỳnh!</w:t>
      </w:r>
    </w:p>
    <w:p>
      <w:pPr>
        <w:pStyle w:val="BodyText"/>
      </w:pPr>
      <w:r>
        <w:t xml:space="preserve">Trước căn cứ Huyết Lạc, áng sáng trắng liên tiếp bùng lên, hầu như không có góc chết, giết chóc chiến sĩ dị tộc và rất nhiều Long tướng trên chiến trường.</w:t>
      </w:r>
    </w:p>
    <w:p>
      <w:pPr>
        <w:pStyle w:val="BodyText"/>
      </w:pPr>
      <w:r>
        <w:t xml:space="preserve">Rất nhiều Long tướng ngũ giai vô địch cận chiến hóa thành tro bụi trong làn mưa pháo kích không có góc chết, không phát huy được chút chiến lực nào.</w:t>
      </w:r>
    </w:p>
    <w:p>
      <w:pPr>
        <w:pStyle w:val="BodyText"/>
      </w:pPr>
      <w:r>
        <w:t xml:space="preserve">Đại lượng Long tướng hóa thành mây khói, nhưng trong trận pháo kích dày đặc kia, một màn sáng trắng bao phủ một bóng dáng nhảy mắt lọt qua khỏi trận tuyến, nhảy một phát vào cứ điểm.</w:t>
      </w:r>
    </w:p>
    <w:p>
      <w:pPr>
        <w:pStyle w:val="BodyText"/>
      </w:pPr>
      <w:r>
        <w:t xml:space="preserve">Bóng hình nhỏ bé kia chính là Tấn Long nhân lục giai Khủng Tấn Châu, vừa nhảy lên được tường thành lập tức hóa thành bóng mờ phóng vào trong căn cứ.</w:t>
      </w:r>
    </w:p>
    <w:p>
      <w:pPr>
        <w:pStyle w:val="BodyText"/>
      </w:pPr>
      <w:r>
        <w:t xml:space="preserve">Một con đường dài tung tóe máu xuất hiện, những chiến sĩ nhân loại ngăn trước mặt Khủng Tấn Châu đều không kịp phản ứng, đầu họ bị Khủng Tấn Châu dễ dàng cắt phăng.</w:t>
      </w:r>
    </w:p>
    <w:p>
      <w:pPr>
        <w:pStyle w:val="BodyText"/>
      </w:pPr>
      <w:r>
        <w:t xml:space="preserve">Những người máy tác chiến cũng không có bất kỳ phản ứng nào, lập tức bị đánh tan thành mảnh vụn.</w:t>
      </w:r>
    </w:p>
    <w:p>
      <w:pPr>
        <w:pStyle w:val="BodyText"/>
      </w:pPr>
      <w:r>
        <w:t xml:space="preserve">Chỉ qua một lần hô hấp đã có hơn trăm chiến sĩ và ba trăm người máy tiêu vong.</w:t>
      </w:r>
    </w:p>
    <w:p>
      <w:pPr>
        <w:pStyle w:val="BodyText"/>
      </w:pPr>
      <w:r>
        <w:t xml:space="preserve">Đáng sợ nhất là Khủng Tấn Châu không dừng lại chút nào, điên cuồng lao thẳng tới trung tâm căn cứ, như một trận lốc xoáy xé nát tất cả vật cản đường.</w:t>
      </w:r>
    </w:p>
    <w:p>
      <w:pPr>
        <w:pStyle w:val="Compact"/>
      </w:pPr>
      <w:r>
        <w:br w:type="textWrapping"/>
      </w:r>
      <w:r>
        <w:br w:type="textWrapping"/>
      </w:r>
    </w:p>
    <w:p>
      <w:pPr>
        <w:pStyle w:val="Heading2"/>
      </w:pPr>
      <w:bookmarkStart w:id="1302" w:name="chương-1280-thế-cục-ác-liệt.-2"/>
      <w:bookmarkEnd w:id="1302"/>
      <w:r>
        <w:t xml:space="preserve">1280. Chương 1280: Thế Cục Ác Liệt. (2)</w:t>
      </w:r>
    </w:p>
    <w:p>
      <w:pPr>
        <w:pStyle w:val="Compact"/>
      </w:pPr>
      <w:r>
        <w:br w:type="textWrapping"/>
      </w:r>
      <w:r>
        <w:br w:type="textWrapping"/>
      </w:r>
      <w:r>
        <w:t xml:space="preserve">Nhìn cảnh tượng kinh khủng kia, tất cả mọi người trong phòng chỉ huy đều lạnh xương sống. Nếu Khủng Tấn Châu nhảy vào được căn cứ, rất ít thứ có thể ngăn được bước chân của nó.</w:t>
      </w:r>
    </w:p>
    <w:p>
      <w:pPr>
        <w:pStyle w:val="BodyText"/>
      </w:pPr>
      <w:r>
        <w:t xml:space="preserve">Trong phòng chỉ huy, Trịnh Nham Hà vẫn bình tĩnh, không ngừng triệu tập bộ đội tiến đến ngăn trở Khủng Tấn Châu.</w:t>
      </w:r>
    </w:p>
    <w:p>
      <w:pPr>
        <w:pStyle w:val="BodyText"/>
      </w:pPr>
      <w:r>
        <w:t xml:space="preserve">Một gã Cấm Vệ quân mặc áo giáp cường hóa tam giai, toàn thân tỏa khí tức bưu hãn, nhanh chóng cản trước Khủng Tấn Châu.</w:t>
      </w:r>
    </w:p>
    <w:p>
      <w:pPr>
        <w:pStyle w:val="BodyText"/>
      </w:pPr>
      <w:r>
        <w:t xml:space="preserve">- Ngu xuẩn!</w:t>
      </w:r>
    </w:p>
    <w:p>
      <w:pPr>
        <w:pStyle w:val="BodyText"/>
      </w:pPr>
      <w:r>
        <w:t xml:space="preserve">Khủng Tấn Châu tiện tay vặn gãy một khẩu pháo điện từ tự động, nhìn chiến sĩ Cấm Vệ quân xuất hiện phía trước, lạnh lùng cười. Thân hình lóe lên, Khủng Tấn Châu biến mất tại chỗ.</w:t>
      </w:r>
    </w:p>
    <w:p>
      <w:pPr>
        <w:pStyle w:val="BodyText"/>
      </w:pPr>
      <w:r>
        <w:t xml:space="preserve">Cấm Vệ quân chặn đường Khủng Tấn Châu lập tức nổ tung, máu tươi tung tóe, thịt vụn tứ tung.</w:t>
      </w:r>
    </w:p>
    <w:p>
      <w:pPr>
        <w:pStyle w:val="BodyText"/>
      </w:pPr>
      <w:r>
        <w:t xml:space="preserve">Mọi người trong phòng chỉ huy chỉ cảm thấy lạnh lẽo. Hai trăm Cấm Vệ quân vũ trang đầy đủ mà không sống nổi quá mười giây trong tay Khủng Tấn Châu, trong cứ điểm này còn ai có thể ngăn cản nó đột tiến.</w:t>
      </w:r>
    </w:p>
    <w:p>
      <w:pPr>
        <w:pStyle w:val="BodyText"/>
      </w:pPr>
      <w:r>
        <w:t xml:space="preserve">Đồng thời càng khiến ọi người tuyệt vọng là một quái vật thân cao tám mét, toàn thân bọc trong ánh sáng sinh mệnh, nhẹ nhõm nhảy vào căn cứ.</w:t>
      </w:r>
    </w:p>
    <w:p>
      <w:pPr>
        <w:pStyle w:val="BodyText"/>
      </w:pPr>
      <w:r>
        <w:t xml:space="preserve">Bóng dáng cao lớn kia là Khủng Lương Kinh lục giai cường giả khủng bố. Chỉ thấy nó cầm một cây xương thú cực lớn, dài đến mười hai mét, vung lên, nện vào vòng phòng hộ của một Thu Cát Giả. Lực lượng kinh khủng không gì so bì được lập tức bộc phát, cứng rắn chấn vỡ vòng phòng hộ năng lượng của Thu Cát Giả, thuận thế một gậy đập thành sắt vụn.</w:t>
      </w:r>
    </w:p>
    <w:p>
      <w:pPr>
        <w:pStyle w:val="BodyText"/>
      </w:pPr>
      <w:r>
        <w:t xml:space="preserve">Thấy cảnh này, mọi người càng lạnh như băng. Thu Cát Giải chính là binh khí chiến tranh vương bài mà nhân loại chế tạo được. Căn cứ vào phân tích, vòng phòng hộ năng lượng của nó có thể ngăn cản mấy kích của cường giả lục giai, thế nhưng trong tay Khủng Lương Kính lại không qua nổi một đòn. Hiển nhiên, lực lượng của Khủng Lương Kính lục giai đã đạt tới mức không thể tưởng tượng.</w:t>
      </w:r>
    </w:p>
    <w:p>
      <w:pPr>
        <w:pStyle w:val="BodyText"/>
      </w:pPr>
      <w:r>
        <w:t xml:space="preserve">Khủng Lương Kính nện Thu Cát Giả thành sắt vụn, sau đó động thân, như một Ma Thần khổng lồ lao vào đám người. Cây côn bằng xương thú cực lớn như vòi rồng cuốn hút, dấy lên từng trận gió tanh mưa máu.</w:t>
      </w:r>
    </w:p>
    <w:p>
      <w:pPr>
        <w:pStyle w:val="BodyText"/>
      </w:pPr>
      <w:r>
        <w:t xml:space="preserve">Khủng Lương Kính đi vào căn cứ, vô số chiến sĩ nhân loại bị nó giết chết, không người địch nổi.</w:t>
      </w:r>
    </w:p>
    <w:p>
      <w:pPr>
        <w:pStyle w:val="BodyText"/>
      </w:pPr>
      <w:r>
        <w:t xml:space="preserve">Đúng lúc này, trong màn hình điện tử bỗng xuất hiện Nhạc Trọng, hắn nhanh chóng ra lệnh cho Trịnh Nham Hà:</w:t>
      </w:r>
    </w:p>
    <w:p>
      <w:pPr>
        <w:pStyle w:val="BodyText"/>
      </w:pPr>
      <w:r>
        <w:t xml:space="preserve">- Trịnh tướng quân, căn cứ số hai mươi tạm thời giao cho ngài. Ta nhất định phải làm một chuyện, tạm thời cần phải ly khai một chút.</w:t>
      </w:r>
    </w:p>
    <w:p>
      <w:pPr>
        <w:pStyle w:val="BodyText"/>
      </w:pPr>
      <w:r>
        <w:t xml:space="preserve">Trịnh Nham Hà khẽ gật đầu, lời nói thể hiện sự kiên nghị:</w:t>
      </w:r>
    </w:p>
    <w:p>
      <w:pPr>
        <w:pStyle w:val="BodyText"/>
      </w:pPr>
      <w:r>
        <w:t xml:space="preserve">- Bệ hạ yên tâm, tôi nhất định toàn lực thủ vững căn cứ này.</w:t>
      </w:r>
    </w:p>
    <w:p>
      <w:pPr>
        <w:pStyle w:val="BodyText"/>
      </w:pPr>
      <w:r>
        <w:t xml:space="preserve">Nhạc Trọng chấm dứt trò chuyện, tâm niệm vừa động, phát động thuật triệu hoán tuần thú, tiểu Thanh xuất hiện từ hư không. Hắn thả người nhảy lên mình tiểu Thanh, vỗ nhẹ lưng nó. Tiểu Thanh vỗ cánh tạo thành cuồng phong gào thét, hóa thành một làn sáng xanh phóng lên trời, hướng về phía trận doanh của Khủng Long nhân.</w:t>
      </w:r>
    </w:p>
    <w:p>
      <w:pPr>
        <w:pStyle w:val="BodyText"/>
      </w:pPr>
      <w:r>
        <w:t xml:space="preserve">Trong lúc đó, chiếc Bạo Phong chiến hạm vốn mở năng lực ngụy trang hóa thành một ngọn núi lớn, trốn ở phương xa, rút hết toàn bộ lớp ngụy trang. Vô số ánh sáng lập lòe, khí lưu khổng lồ phụt ra, đẩy chiến hạ bay lên trời, hóa thành dải sáng nhanh chóng đuổi theo.</w:t>
      </w:r>
    </w:p>
    <w:p>
      <w:pPr>
        <w:pStyle w:val="BodyText"/>
      </w:pPr>
      <w:r>
        <w:t xml:space="preserve">Nhạc Trọng cưỡi tiểu Thanh vừa mới lên không, tất cả Dực Long biến dị tam giai, tứ giai chợt vung cánh bay tới.</w:t>
      </w:r>
    </w:p>
    <w:p>
      <w:pPr>
        <w:pStyle w:val="BodyText"/>
      </w:pPr>
      <w:r>
        <w:t xml:space="preserve">Những con biến dị Dực Long có lân giáp cứng rắn, răng nanh sắc nhọn, móng vuốt cũng vô cùng lợi hại.</w:t>
      </w:r>
    </w:p>
    <w:p>
      <w:pPr>
        <w:pStyle w:val="BodyText"/>
      </w:pPr>
      <w:r>
        <w:t xml:space="preserve">Hơn mười con Dực Long biến dị như máy bay chiến đấu siêu thanh bay tới, đôi mắt Nhạc Trọng lạnh lẽo, cầm pháo điện từ lên không ngừng bóp cò. Dưới kỹ năng cường hóa súng ống tam giai, từng phát đạn điện từ vô cùng chính xác bắn nổ đầu Dực Long biến dị, hoặc bắn xuyên qua, khiến chúng rơi thẳng xuống đất.</w:t>
      </w:r>
    </w:p>
    <w:p>
      <w:pPr>
        <w:pStyle w:val="BodyText"/>
      </w:pPr>
      <w:r>
        <w:t xml:space="preserve">- Là hắn! Là hắn! Cuối cùng hắn đã đi ra! Quá tốt, cuối cùng hắn cũng đã đi ra khỏi căn cứ. Ha ha ha ha!</w:t>
      </w:r>
    </w:p>
    <w:p>
      <w:pPr>
        <w:pStyle w:val="BodyText"/>
      </w:pPr>
      <w:r>
        <w:t xml:space="preserve">Trong trận doanh Khủng Long nhân, Long Hoàng toàn thân chìm trong hắc ám, uy thế khủng bố, chỉ lộ đôi mắt sắc bén, ngửa mặt lên trời nhìn, mắt đầy vui sướng điên cuồng, lập tức hóa thành bóng đen lao về hướng Nhạc Trọng.</w:t>
      </w:r>
    </w:p>
    <w:p>
      <w:pPr>
        <w:pStyle w:val="BodyText"/>
      </w:pPr>
      <w:r>
        <w:t xml:space="preserve">Trên bầu trời, Nhạc Trọng đột nhiên sinh ra cảm giác nguy hiểm khiến sởn cả gai ốc. Nhìn theo phương hướng nguy hiểm truyền tới, chỉ thấy một dải khí lưu màu đen đang lao nhanh tới.</w:t>
      </w:r>
    </w:p>
    <w:p>
      <w:pPr>
        <w:pStyle w:val="BodyText"/>
      </w:pPr>
      <w:r>
        <w:t xml:space="preserve">Nhạc Trọng chỉ liếc luồng khí lưu kia một cái mà nội tâm đã có cảm giác sợ hãi đến vô lực. Kỹ năng cảm giác nguy hiểm đang điên cuồng nhắc nhở hắn, hắn và chủ nhân luồng khí lưu kia chênh lệch chiến lực như trời và đất. Trước mặt chủ nhân khí lưu, hắn chỉ là một con kiến tương đối mạnh mà thôi.</w:t>
      </w:r>
    </w:p>
    <w:p>
      <w:pPr>
        <w:pStyle w:val="BodyText"/>
      </w:pPr>
      <w:r>
        <w:t xml:space="preserve">- Cường giả thất giai!</w:t>
      </w:r>
    </w:p>
    <w:p>
      <w:pPr>
        <w:pStyle w:val="BodyText"/>
      </w:pPr>
      <w:r>
        <w:t xml:space="preserve">Nhạc Trọng nghĩ đến một từ, không nhịn được phải hít một hơi lạnh.</w:t>
      </w:r>
    </w:p>
    <w:p>
      <w:pPr>
        <w:pStyle w:val="BodyText"/>
      </w:pPr>
      <w:r>
        <w:t xml:space="preserve">Cho cho dù cường giả lục giai đỉnh phong tới, dù Nhạc Trọng không phải đối thủ, kỹ năng cảm giác nguy hiểm của hắn cũng sẽ nhắc nhở, nhưng lại không có cảm giác vô lực.</w:t>
      </w:r>
    </w:p>
    <w:p>
      <w:pPr>
        <w:pStyle w:val="BodyText"/>
      </w:pPr>
      <w:r>
        <w:t xml:space="preserve">Lúc này dưới uy áp của Long Hoàng thất giai, toàn thân Nhạc Trọng đều thấy run rẩy. Hắn hiểu rõ, vật lộn cận chiến, một chiêu sau hắn sẽ bị Long Hoàng thất giai kia chụp chết.</w:t>
      </w:r>
    </w:p>
    <w:p>
      <w:pPr>
        <w:pStyle w:val="BodyText"/>
      </w:pPr>
      <w:r>
        <w:t xml:space="preserve">Phải biết, Nhạc Trọng dưới sự phối hợp của căn cứ Huyết Lạc, đánh lén một lục giai Khủng Bạo Nha còn suýt nữa bị đối phương đánh chết. Đối mặt với áp đảo hơn xa lục giai Khủng Bạo Nha kia, đồng thời lại là một cường giả Thất giai hoàn hảo không thương thế, Nhạc Trọng không chiếm được chút phần thắng.</w:t>
      </w:r>
    </w:p>
    <w:p>
      <w:pPr>
        <w:pStyle w:val="BodyText"/>
      </w:pPr>
      <w:r>
        <w:t xml:space="preserve">Nhạc Trọng vuốt phần lưng tiểu Thanh lớn tiếng quát:</w:t>
      </w:r>
    </w:p>
    <w:p>
      <w:pPr>
        <w:pStyle w:val="BodyText"/>
      </w:pPr>
      <w:r>
        <w:t xml:space="preserve">- Tiểu Thanh, toàn lực gia tốc!</w:t>
      </w:r>
    </w:p>
    <w:p>
      <w:pPr>
        <w:pStyle w:val="BodyText"/>
      </w:pPr>
      <w:r>
        <w:t xml:space="preserve">Thân là biến dị thú tứ giai, tiểu Thanh cũng cảm nhận được lực uy hiếp từ Long Hoàng thất giai phía sau, nó điên cuồng phát động lực lượng bổn nguyên, vô số vòi rồng vờn quanh thân thể, đẩy tốc độ của lên gần nửa lần, đạt tới tốc độ 3 Mach.</w:t>
      </w:r>
    </w:p>
    <w:p>
      <w:pPr>
        <w:pStyle w:val="BodyText"/>
      </w:pPr>
      <w:r>
        <w:t xml:space="preserve">(*Mach: tốc độ siêu thanh, đạt 1235 km/h)</w:t>
      </w:r>
    </w:p>
    <w:p>
      <w:pPr>
        <w:pStyle w:val="BodyText"/>
      </w:pPr>
      <w:r>
        <w:t xml:space="preserve">- Đáng chết!</w:t>
      </w:r>
    </w:p>
    <w:p>
      <w:pPr>
        <w:pStyle w:val="BodyText"/>
      </w:pPr>
      <w:r>
        <w:t xml:space="preserve">Long Hoàng nhìn tiểu Thanh bay nhanh phía trước liền gầm lên một tiếng phẫn nộ. Thân là cường giả thất giai, có thể thể thao tùng một phần nguyên khí thiên địa để bay lên không trung, nhưng dù sao cũng phải cường giả hệ bầu trời. Tốc độ bay cao nhất cũng chỉ có 1 Mach, không thể nào so với biến dị thú tứ giai hệ bầu trời như tiểu Thanh.</w:t>
      </w:r>
    </w:p>
    <w:p>
      <w:pPr>
        <w:pStyle w:val="BodyText"/>
      </w:pPr>
      <w:r>
        <w:t xml:space="preserve">- Vỡ cho ta!</w:t>
      </w:r>
    </w:p>
    <w:p>
      <w:pPr>
        <w:pStyle w:val="BodyText"/>
      </w:pPr>
      <w:r>
        <w:t xml:space="preserve">Trong mắt Long Hoàng chớp động lửa giận vô biên, khí tức màu đen bá đạo bùng lên, sinh mệnh lực màu trắng lập lòe, nhắm tiểu Thanh ở xa điên cuồng đánh một kích.</w:t>
      </w:r>
    </w:p>
    <w:p>
      <w:pPr>
        <w:pStyle w:val="BodyText"/>
      </w:pPr>
      <w:r>
        <w:t xml:space="preserve">Một đạo hào quang đen trắng mang theo uy thế khủng bố, như một tia laser vượt hư không, đánh thẳng lên lưng tiểu Thanh, xoắn mạnh một phát, khiến thân thể tiểu Thanh bị xé toặc, máu thịt mơ hồ, vết thương cực lớn, vô số xương cốt, máu tươi, nội tạng tràn ra từ vết thương.</w:t>
      </w:r>
    </w:p>
    <w:p>
      <w:pPr>
        <w:pStyle w:val="BodyText"/>
      </w:pPr>
      <w:r>
        <w:t xml:space="preserve">Chịu trọng thương, thân thể tiểu Thanh run lên, khí lưu vờn quanh thân thể biến mất, ánh mắt ảm đạm, rơi xuống dưới.</w:t>
      </w:r>
    </w:p>
    <w:p>
      <w:pPr>
        <w:pStyle w:val="BodyText"/>
      </w:pPr>
      <w:r>
        <w:t xml:space="preserve">- Tiểu Thanh!</w:t>
      </w:r>
    </w:p>
    <w:p>
      <w:pPr>
        <w:pStyle w:val="BodyText"/>
      </w:pPr>
      <w:r>
        <w:t xml:space="preserve">Vừa rơi xuống mặt đất, Nhạc Trọng vội vàng xem xét thân thể tiểu Thanh, thấy một vết thương to như cái động xuyên qua, máu chay tràn, nội tâm tràn ngập bi phẫn.</w:t>
      </w:r>
    </w:p>
    <w:p>
      <w:pPr>
        <w:pStyle w:val="BodyText"/>
      </w:pPr>
      <w:r>
        <w:t xml:space="preserve">Tiểu Thanh chính là biến dị thú phục tùng Nhạc Trọng sớm nhất, đi theo Nhạc Trọng chiến đấu không biết bao nhiêu lần, đồng thời cũng cứu Nhạc Trọng không biết bao nhiêu lần. Hắn đã coi tiểu Thanh như đồng bọn quan trọng nhất. Hiện giờ đồng bọn bị Long Hoàng một đòn sắp chết, khiến Nhạc Trọng chìm trong bi phẫn.</w:t>
      </w:r>
    </w:p>
    <w:p>
      <w:pPr>
        <w:pStyle w:val="Compact"/>
      </w:pPr>
      <w:r>
        <w:t xml:space="preserve">- Khủng Long nhân đáng chết, chúng mày chờ đấy, chờ ta có năng lực nhất định phải diệt tộc chúng mày!</w:t>
      </w:r>
      <w:r>
        <w:br w:type="textWrapping"/>
      </w:r>
      <w:r>
        <w:br w:type="textWrapping"/>
      </w:r>
    </w:p>
    <w:p>
      <w:pPr>
        <w:pStyle w:val="Heading2"/>
      </w:pPr>
      <w:bookmarkStart w:id="1303" w:name="chương-1281-long-hoàng-thất-giai."/>
      <w:bookmarkEnd w:id="1303"/>
      <w:r>
        <w:t xml:space="preserve">1281. Chương 1281: Long Hoàng Thất Giai.</w:t>
      </w:r>
    </w:p>
    <w:p>
      <w:pPr>
        <w:pStyle w:val="Compact"/>
      </w:pPr>
      <w:r>
        <w:br w:type="textWrapping"/>
      </w:r>
      <w:r>
        <w:br w:type="textWrapping"/>
      </w:r>
      <w:r>
        <w:t xml:space="preserve">Nhạc Trọng cưỡng chế bi phẫn trong lòng, nhìn tiểu Thanh hấp hối, thúc dục Hắc Ám đấu khí, phát động Ảnh Bộ tam giai, người như mũi tên lao đi trong rừng.</w:t>
      </w:r>
    </w:p>
    <w:p>
      <w:pPr>
        <w:pStyle w:val="BodyText"/>
      </w:pPr>
      <w:r>
        <w:t xml:space="preserve">Lúc này tuy tiểu Thanh chưa chết, nhưng nếu Nhạc Trọng ở đây thì đợi họ cũng chỉ có cái chết. Thần chiến sĩ thất giai thật sự quá cường đại, Nhạc Trọng dù dùng hết át chủ bài cũng không phải đối thủ của chúng.</w:t>
      </w:r>
    </w:p>
    <w:p>
      <w:pPr>
        <w:pStyle w:val="BodyText"/>
      </w:pPr>
      <w:r>
        <w:t xml:space="preserve">Nhạc Trọng vừa rời đi không đến mười giây, một đoàn khí lưu màu đen cực kỳ khủng bố do Long Hoàng thất giai hóa thành xẹt qua, ngay cả liếc tiểu Thanh một cái cũng không hứng.</w:t>
      </w:r>
    </w:p>
    <w:p>
      <w:pPr>
        <w:pStyle w:val="BodyText"/>
      </w:pPr>
      <w:r>
        <w:t xml:space="preserve">Phách Long Hoàng thất giai cả đời giết không biết bao nhiêu biến dị thú cường đại, cho dù biến dị thú ngũ giai cũng bị nó giết quá nhiều. Cũng chỉ có biến dị thú lục giai, thất giai mới khiến cho Phách Long Hoàng hơi hứng thú một chút. Một biến dị thú tứ giai trong mắt nó cũng chẳng khác con kiến.</w:t>
      </w:r>
    </w:p>
    <w:p>
      <w:pPr>
        <w:pStyle w:val="BodyText"/>
      </w:pPr>
      <w:r>
        <w:t xml:space="preserve">Nhạc Trọng lao nhanh trong rừng, được Hắc Ám đấu khí cường hóa, tốc độ của hắn đạt tới 2,5 Mach. Trong tốc độ kinh khủng này, không khí quanh hắn như những lưỡi dao cắt vào cơ thể, nếu không phải cường độ cơ thể hắn đủ, thì đã không thể nào di chuyển với tốc độ cao như thế.</w:t>
      </w:r>
    </w:p>
    <w:p>
      <w:pPr>
        <w:pStyle w:val="BodyText"/>
      </w:pPr>
      <w:r>
        <w:t xml:space="preserve">Chạy với tốc độ 2,5 Mach, thể lực của Nhạc Trọng tiêu hao nhanh vô cùng. Với tốc độ như vậy, thể lực của hắn chỉ đủ duy trì năm phút.</w:t>
      </w:r>
    </w:p>
    <w:p>
      <w:pPr>
        <w:pStyle w:val="BodyText"/>
      </w:pPr>
      <w:r>
        <w:t xml:space="preserve">Điên cuồng chạy, tim phổi hắn điên cuồng đập. Hắn có thể cảm nhận rõ ràng đằng sau đang có nguy hiểm khiến người ta run rẩy không ngừng tới gần. Trên mặt đất, dù tốc độ Nhạc Trọng cao tới 2,5 Mach vẫn không thể thoát khỏi truy kích của Long Hoàng thất giai.</w:t>
      </w:r>
    </w:p>
    <w:p>
      <w:pPr>
        <w:pStyle w:val="BodyText"/>
      </w:pPr>
      <w:r>
        <w:t xml:space="preserve">Phía sau truyền tới giọng nói tràn ngập uy nghiêm của Long Hoàng kia:</w:t>
      </w:r>
    </w:p>
    <w:p>
      <w:pPr>
        <w:pStyle w:val="BodyText"/>
      </w:pPr>
      <w:r>
        <w:t xml:space="preserve">- Nhân loại, bây giờ ngươi lập tức quỳ xuống đất đầu hàng, thành thật giao ấn ký Thần Ma hệ thống trong tay cho ta, ta có thể tha cho ngươi một mạng, hơn nữa cho ngươi thành thủ lĩnh một quốc gia nhân loại.</w:t>
      </w:r>
    </w:p>
    <w:p>
      <w:pPr>
        <w:pStyle w:val="BodyText"/>
      </w:pPr>
      <w:r>
        <w:t xml:space="preserve">Nhạc Trọng im lặng, nghẹn lấy một hơi, ra sức xông về trước, không có chút nào để ý tới lời của Phách Long Hoàng. Chỉ cần hắn mở miệng nói chuyện tiết hơi trong ngực, tốc độ sẽ chậm hơn vài phần. Trong lúc mấu chốt này, chỉ chậm một phần đã là khác biệt sinh tử.</w:t>
      </w:r>
    </w:p>
    <w:p>
      <w:pPr>
        <w:pStyle w:val="BodyText"/>
      </w:pPr>
      <w:r>
        <w:t xml:space="preserve">Một giây sau, Nhạc Trọng kinh hỉ trông thấy chiến hạm Bạo Phong như một tòa pháo đài bay đang phi tới gần.</w:t>
      </w:r>
    </w:p>
    <w:p>
      <w:pPr>
        <w:pStyle w:val="BodyText"/>
      </w:pPr>
      <w:r>
        <w:t xml:space="preserve">Nhạc Trọng phát động Hợp Thể phòng hộ thuật, trên người bao phủ một tầng giáp xương. Tâm niệm vừa động, hai chiếc gai xương vô cùng sắc nhọn chống hắn phóng lên trời, hướng về phía chiếc chiến hạm.</w:t>
      </w:r>
    </w:p>
    <w:p>
      <w:pPr>
        <w:pStyle w:val="BodyText"/>
      </w:pPr>
      <w:r>
        <w:t xml:space="preserve">Phách Long Hoàng ngẩng đầu nhìn lên, lập tức nhận ra chiếc chiến hạm Bạo Phong, trong mắt cũng hiện lên vẻ ngưng trọng, hóa thành một đạo khí lưu màu đen bay lên trời.</w:t>
      </w:r>
    </w:p>
    <w:p>
      <w:pPr>
        <w:pStyle w:val="BodyText"/>
      </w:pPr>
      <w:r>
        <w:t xml:space="preserve">- Đây là Bạo Phong chiến hạm, một trong những binh khí chiến tranh cuối cùng của nhân loại. Lão ngoan đồng này thì ra vẫn còn tại hậu thế sao? Xem ra nguồn năng lượng chưa đủ, vậy thì để ta tự tay chấm dứt di vật của thời đại đó đi.</w:t>
      </w:r>
    </w:p>
    <w:p>
      <w:pPr>
        <w:pStyle w:val="BodyText"/>
      </w:pPr>
      <w:r>
        <w:t xml:space="preserve">Bạo Phong chiến hạm chính là kết quả của trận chiến tranh giữa nhân loại và Khủng Long nhân một thời. Uy lực thời kỳ toàn thịnh của chiếc chiến hạm Bạo Phong này đủ khiến cường giả thất giai cũng phải né tránh mũi nhọn.</w:t>
      </w:r>
    </w:p>
    <w:p>
      <w:pPr>
        <w:pStyle w:val="BodyText"/>
      </w:pPr>
      <w:r>
        <w:t xml:space="preserve">Thế nhưng chiếc chiến hạm này cũng ngốn năng lượng vô cùng lớn. Mỗi lần chiến đấu nó đều cần tiêu hao tinh hạch biến dị thú lục giai, thậm chí thất giai, rất khó đánh lâu dàu, cuối cùng vẫn bị những cường giả thất giai của Khủng Long nhân phá hủy từng cái.</w:t>
      </w:r>
    </w:p>
    <w:p>
      <w:pPr>
        <w:pStyle w:val="BodyText"/>
      </w:pPr>
      <w:r>
        <w:t xml:space="preserve">Phách Long Hoàng Nhạc Trọng đang phi tới chiếc chiến hạm Bạo Phong, trong mắt hiện lên vẻ sắc lạnh. Hào quang màu đen chớp động, một quyền phóng lên trời.</w:t>
      </w:r>
    </w:p>
    <w:p>
      <w:pPr>
        <w:pStyle w:val="BodyText"/>
      </w:pPr>
      <w:r>
        <w:t xml:space="preserve">Quyền mang màu đen xé rách bầu trời, đánh về phía Nhạc Trọng.</w:t>
      </w:r>
    </w:p>
    <w:p>
      <w:pPr>
        <w:pStyle w:val="BodyText"/>
      </w:pPr>
      <w:r>
        <w:t xml:space="preserve">Nhạc Trọng không tránh nổi, chỉ có thể thúc dục đấu khí Hắc Ám bao phủ toàn thân, đồng thời lộn tay một cái, một mặt tấm chắn lăng không xuất hiện, vòng bảo hộ năng lượng chắn trước người hắn.</w:t>
      </w:r>
    </w:p>
    <w:p>
      <w:pPr>
        <w:pStyle w:val="BodyText"/>
      </w:pPr>
      <w:r>
        <w:t xml:space="preserve">Quyền mang màu đen đánh lên mặt khiên năng lượng, khiên năng lượng lập tức nát bấy, quyền mang đã suy yếu không ít đánh thẳng vào người Nhạc Trọng, trực tiếp đánh bay hắn lên chiến hạm Bạo Phong, xương cốt gãy mấy cái.</w:t>
      </w:r>
    </w:p>
    <w:p>
      <w:pPr>
        <w:pStyle w:val="BodyText"/>
      </w:pPr>
      <w:r>
        <w:t xml:space="preserve">“Còn may ta vừa mới được tiến hóa, nếu không một đòn này đủ làm ta chết rồi.” Ngực Nhạc Trọng đau xót, ho khục một tiếng, máu tươi xen lẫn nội tạng vụn rơi xuống đất, trong lòng hắn sợ hãi nghĩ thầm.</w:t>
      </w:r>
    </w:p>
    <w:p>
      <w:pPr>
        <w:pStyle w:val="BodyText"/>
      </w:pPr>
      <w:r>
        <w:t xml:space="preserve">Nếu là Nhạc Trọng trước tiến hóa, dù có thủ đoạn phòng ngự trùng trùng điệp điệp thì cũng chỉ có đường chết. Sau khi tiến hóa, lực phòng ngự của Hắc Ám đấu khí tăng gấp ba, lúc này mới cứu hắn được một mạng, giúp hắn không bị đánh thành đống thịt nát.</w:t>
      </w:r>
    </w:p>
    <w:p>
      <w:pPr>
        <w:pStyle w:val="BodyText"/>
      </w:pPr>
      <w:r>
        <w:t xml:space="preserve">- Công kích! Yểm hộ thủ lĩnh!</w:t>
      </w:r>
    </w:p>
    <w:p>
      <w:pPr>
        <w:pStyle w:val="BodyText"/>
      </w:pPr>
      <w:r>
        <w:t xml:space="preserve">Một chiến sĩ trong quân của Nhạc Tọng nhanh chóng đầu nhập chiến đấu, sử dụng pháo điện từ bắn về phía Long Hoàng bay đến như Ma thần.</w:t>
      </w:r>
    </w:p>
    <w:p>
      <w:pPr>
        <w:pStyle w:val="BodyText"/>
      </w:pPr>
      <w:r>
        <w:t xml:space="preserve">Đạn năng lượng như mưa bắn vào thân thể Long Hoàng lập tức bị hấp thu, chỉ tạo nên được chút xíu rung động.</w:t>
      </w:r>
    </w:p>
    <w:p>
      <w:pPr>
        <w:pStyle w:val="BodyText"/>
      </w:pPr>
      <w:r>
        <w:t xml:space="preserve">Đồng thời gần ngàn chiến sĩ tinh nhuệ Dực nhân từ chiến hạm Bạo Phong bay ra, cầm cung tiễn bắn về phía Long Hoàng.</w:t>
      </w:r>
    </w:p>
    <w:p>
      <w:pPr>
        <w:pStyle w:val="BodyText"/>
      </w:pPr>
      <w:r>
        <w:t xml:space="preserve">- Cút ngay!</w:t>
      </w:r>
    </w:p>
    <w:p>
      <w:pPr>
        <w:pStyle w:val="BodyText"/>
      </w:pPr>
      <w:r>
        <w:t xml:space="preserve">Long Hoàng lạnh lẽo nhìn ngàn Dực nhân chiến sĩ tinh nhuệ, hít một hơi, đột nhiên rống to.</w:t>
      </w:r>
    </w:p>
    <w:p>
      <w:pPr>
        <w:pStyle w:val="BodyText"/>
      </w:pPr>
      <w:r>
        <w:t xml:space="preserve">Từng làn sóng âm cuồng bạo lan ra bốn phương tám hướng. Bị sóng âm kinh khủng kia chấn động, những chiến sĩ Dực nhân thấp hơn tam giai Thần chiến sĩ lập tức chảy máu thất khiếu mà chết. Những Dực nhân tam giai cũng bị sóng âm phá thủng màng nhĩ, chấn động não.</w:t>
      </w:r>
    </w:p>
    <w:p>
      <w:pPr>
        <w:pStyle w:val="BodyText"/>
      </w:pPr>
      <w:r>
        <w:t xml:space="preserve">Ngàn chiến sĩ Dực nhân chỉ bị một cái rống của Long Hoàng đánh cho rơi như mưa.</w:t>
      </w:r>
    </w:p>
    <w:p>
      <w:pPr>
        <w:pStyle w:val="BodyText"/>
      </w:pPr>
      <w:r>
        <w:t xml:space="preserve">Trong chiến hạm Bạo Phong, tuy thân hạm có năng lực cách âm rất lớn, nhưng sóng âm khổng lồ kia vẫn chấn cho hơn trăm chiến sĩ nhân loại gần nhất chảy máu thất khiếu.</w:t>
      </w:r>
    </w:p>
    <w:p>
      <w:pPr>
        <w:pStyle w:val="BodyText"/>
      </w:pPr>
      <w:r>
        <w:t xml:space="preserve">- Bạch Y, mau chóng mở hệ thống phòng ngự của chiến hạm.</w:t>
      </w:r>
    </w:p>
    <w:p>
      <w:pPr>
        <w:pStyle w:val="BodyText"/>
      </w:pPr>
      <w:r>
        <w:t xml:space="preserve">Nhạc Trọng nhảy vào chiến hạm, một rãnh vận chuyển năng lượng chợt hiện trước mắt hắn. Hắn nhanh chóng ném vào hai viên tinh hạch biến dị thú ngũ giai và mười viên ngũ giai, đồng thời rống lớn.</w:t>
      </w:r>
    </w:p>
    <w:p>
      <w:pPr>
        <w:pStyle w:val="BodyText"/>
      </w:pPr>
      <w:r>
        <w:t xml:space="preserve">Một khi Long Hoàng thất giai kia vào được chiến hạm, mấy chục vạn người trong đó sẽ chết không có đất chôn. Thất giai cường giả khủng bố như vậy, một tồn tại giống như thiên tai đại họa.</w:t>
      </w:r>
    </w:p>
    <w:p>
      <w:pPr>
        <w:pStyle w:val="BodyText"/>
      </w:pPr>
      <w:r>
        <w:t xml:space="preserve">- Giải! Hệ thống phòng ngự khởi động, năng lượng đang chuyển đổi.</w:t>
      </w:r>
    </w:p>
    <w:p>
      <w:pPr>
        <w:pStyle w:val="BodyText"/>
      </w:pPr>
      <w:r>
        <w:t xml:space="preserve">- Kiểm tra đo lường hệ thống phòng ngự. Năng suất 83.3.</w:t>
      </w:r>
    </w:p>
    <w:p>
      <w:pPr>
        <w:pStyle w:val="BodyText"/>
      </w:pPr>
      <w:r>
        <w:t xml:space="preserve">- Xác nhận quyền hạn, vận chuyển năng lượng, mở hệ thống phòng ngự.</w:t>
      </w:r>
    </w:p>
    <w:p>
      <w:pPr>
        <w:pStyle w:val="BodyText"/>
      </w:pPr>
      <w:r>
        <w:t xml:space="preserve">…</w:t>
      </w:r>
    </w:p>
    <w:p>
      <w:pPr>
        <w:pStyle w:val="BodyText"/>
      </w:pPr>
      <w:r>
        <w:t xml:space="preserve">Trong từng câu nói của Bạch Y, chiếc chiến hạm Bạo Phong thoáng cái sáng rực rỡ.</w:t>
      </w:r>
    </w:p>
    <w:p>
      <w:pPr>
        <w:pStyle w:val="BodyText"/>
      </w:pPr>
      <w:r>
        <w:t xml:space="preserve">Long Hoàng vốn luôn thong dong cuối cùng phải đổi sắc:</w:t>
      </w:r>
    </w:p>
    <w:p>
      <w:pPr>
        <w:pStyle w:val="BodyText"/>
      </w:pPr>
      <w:r>
        <w:t xml:space="preserve">- Không hay! Hệ thống phòng ngự của chiếc chiến hạm Bạo Phong này khởi động rồi!</w:t>
      </w:r>
    </w:p>
    <w:p>
      <w:pPr>
        <w:pStyle w:val="BodyText"/>
      </w:pPr>
      <w:r>
        <w:t xml:space="preserve">Vô số ánh sáng nhấp nháy trên chiến hạm Bạo Phong. Một vòng phòng hộ cực lớn xuất hiện, bao phủ cả chiến hạm.</w:t>
      </w:r>
    </w:p>
    <w:p>
      <w:pPr>
        <w:pStyle w:val="BodyText"/>
      </w:pPr>
      <w:r>
        <w:t xml:space="preserve">Phách Long Hoàng đại biến sắc, đạp không lao đi đến trước chiến hạm Bạo Phong. Hào quang màu đen như đạn pháo đánh vào vòng bảo hộ năng lượng của chiến hạm.</w:t>
      </w:r>
    </w:p>
    <w:p>
      <w:pPr>
        <w:pStyle w:val="BodyText"/>
      </w:pPr>
      <w:r>
        <w:t xml:space="preserve">Ầm!</w:t>
      </w:r>
    </w:p>
    <w:p>
      <w:pPr>
        <w:pStyle w:val="BodyText"/>
      </w:pPr>
      <w:r>
        <w:t xml:space="preserve">Nương theo tiếng vang cực lớn, nắm đấm của Phách Long Hoàng gây ra tiếng nổ kinh thiên. Sóng xung kích khuếch tán, vòng bảo hộ rung động lên từng làn sóng, vặn vẹo, như muốn vỡ vụn.</w:t>
      </w:r>
    </w:p>
    <w:p>
      <w:pPr>
        <w:pStyle w:val="BodyText"/>
      </w:pPr>
      <w:r>
        <w:t xml:space="preserve">- Cấp báo! Cấp báo! Vòng phòng hộ lọt vào công kích của cường giả thất giai đỉnh phong, lực phòng ngự của vòng phòng hộ suy yếu một thành.</w:t>
      </w:r>
    </w:p>
    <w:p>
      <w:pPr>
        <w:pStyle w:val="BodyText"/>
      </w:pPr>
      <w:r>
        <w:t xml:space="preserve">Dưới một đòn của Long Hoàng, chiếc chiến hạm Bạo Phong vang lên những tiếng báo cáo.</w:t>
      </w:r>
    </w:p>
    <w:p>
      <w:pPr>
        <w:pStyle w:val="Compact"/>
      </w:pPr>
      <w:r>
        <w:t xml:space="preserve">Vòng phòng hộ năng lượng của một chiếc chiến hạm dài vài cục cây số mà không ngăn được Long Hoàng, đó là sự khủng bố của cường giả thất giai đỉnh phong.</w:t>
      </w:r>
      <w:r>
        <w:br w:type="textWrapping"/>
      </w:r>
      <w:r>
        <w:br w:type="textWrapping"/>
      </w:r>
    </w:p>
    <w:p>
      <w:pPr>
        <w:pStyle w:val="Heading2"/>
      </w:pPr>
      <w:bookmarkStart w:id="1304" w:name="chương-1282-nửa-đình-trệ-căn-cứ-cuối-cùng."/>
      <w:bookmarkEnd w:id="1304"/>
      <w:r>
        <w:t xml:space="preserve">1282. Chương 1282: Nửa Đình Trệ, Căn Cứ Cuối Cùng.</w:t>
      </w:r>
    </w:p>
    <w:p>
      <w:pPr>
        <w:pStyle w:val="Compact"/>
      </w:pPr>
      <w:r>
        <w:br w:type="textWrapping"/>
      </w:r>
      <w:r>
        <w:br w:type="textWrapping"/>
      </w:r>
      <w:r>
        <w:t xml:space="preserve">Nhạc Trọng nhanh chóng ra lệnh:</w:t>
      </w:r>
    </w:p>
    <w:p>
      <w:pPr>
        <w:pStyle w:val="BodyText"/>
      </w:pPr>
      <w:r>
        <w:t xml:space="preserve">- Lập tức thoát ly nơi đây! Mục tiêu căn cứ Huyết Lạc!</w:t>
      </w:r>
    </w:p>
    <w:p>
      <w:pPr>
        <w:pStyle w:val="BodyText"/>
      </w:pPr>
      <w:r>
        <w:t xml:space="preserve">- Vâng!</w:t>
      </w:r>
    </w:p>
    <w:p>
      <w:pPr>
        <w:pStyle w:val="BodyText"/>
      </w:pPr>
      <w:r>
        <w:t xml:space="preserve">Được lệnh của Nhạc Trọng, thân chiến hạm Bạo Phong chớp sáng. Vô số khí lưu phụt ra, tốc độ đột nhiên tăng lên 5 Mach phóng về phía căn cứ Huyết Lạc.</w:t>
      </w:r>
    </w:p>
    <w:p>
      <w:pPr>
        <w:pStyle w:val="BodyText"/>
      </w:pPr>
      <w:r>
        <w:t xml:space="preserve">- Đáng chết!</w:t>
      </w:r>
    </w:p>
    <w:p>
      <w:pPr>
        <w:pStyle w:val="BodyText"/>
      </w:pPr>
      <w:r>
        <w:t xml:space="preserve">Thất giai Long Hoàng nhìn chiến hạm Bạo Phong vọt đi với vận tốc 5 Mach, vô cùng phẫn nộ gào lên, tiện tay đánh một quyền. Một hào quang màu đen đánh lên một ngọn núi, lập tức phá tung cả ngọn núi thành năm bảy phần.</w:t>
      </w:r>
    </w:p>
    <w:p>
      <w:pPr>
        <w:pStyle w:val="BodyText"/>
      </w:pPr>
      <w:r>
        <w:t xml:space="preserve">Chiến hạm Bạo Phong chỉ có đạt được tinh hạch biến dị thú thất giai trân quý mới có lực lượng chống lại cường giả thất giai, nhưng sau khi nạp vào năng lượng của tinh hạch lục giai thì tốc độ phi hành của nó đã vượt xa Long Hoàng.</w:t>
      </w:r>
    </w:p>
    <w:p>
      <w:pPr>
        <w:pStyle w:val="BodyText"/>
      </w:pPr>
      <w:r>
        <w:t xml:space="preserve">Không lâu sau, chiến hạm Bạo Phong khổng lồ đã bay đến biên giới chiến trường.</w:t>
      </w:r>
    </w:p>
    <w:p>
      <w:pPr>
        <w:pStyle w:val="BodyText"/>
      </w:pPr>
      <w:r>
        <w:t xml:space="preserve">Trên bầu trời chiến trường có rất nhiều Dực Long biến dị nhị, tam, tứ giai bay lượn chẳng chịt, dữ tợn vô cùng, như muốn che kín cả bầu trời.</w:t>
      </w:r>
    </w:p>
    <w:p>
      <w:pPr>
        <w:pStyle w:val="BodyText"/>
      </w:pPr>
      <w:r>
        <w:t xml:space="preserve">Nhạc Trọng nhìn Dực Long biến dị lạnh lùng ra lệnh:</w:t>
      </w:r>
    </w:p>
    <w:p>
      <w:pPr>
        <w:pStyle w:val="BodyText"/>
      </w:pPr>
      <w:r>
        <w:t xml:space="preserve">- Đụng tới!</w:t>
      </w:r>
    </w:p>
    <w:p>
      <w:pPr>
        <w:pStyle w:val="BodyText"/>
      </w:pPr>
      <w:r>
        <w:t xml:space="preserve">Dưới lệnh của hắn, chiến hạm Bạo Phong hùng vĩ như một vì sao nóng cháy rơi xuống, đụng mạnh vào bầy Dực Long biến dị.</w:t>
      </w:r>
    </w:p>
    <w:p>
      <w:pPr>
        <w:pStyle w:val="BodyText"/>
      </w:pPr>
      <w:r>
        <w:t xml:space="preserve">Hơn tám mươi con Dực Long biến dị vừa mới chạm vào vòng phòng hộ chiến hạm Bạo Phong đã vặn vẹo, hóa thành đống xương thịt dính lên vòng phòng hộ.</w:t>
      </w:r>
    </w:p>
    <w:p>
      <w:pPr>
        <w:pStyle w:val="BodyText"/>
      </w:pPr>
      <w:r>
        <w:t xml:space="preserve">Đám Dực Long tứ giai chỉ như đám kiến, bị chiến hạm Bạo Phong với tốc độ 5 Mach đụng vào chỉ có đường nát bét. Còn lại các con Dực Long biến dị cấp thấp cũng chịu chung số phận, hóa thành làn mưa máu rải xuống đất.</w:t>
      </w:r>
    </w:p>
    <w:p>
      <w:pPr>
        <w:pStyle w:val="BodyText"/>
      </w:pPr>
      <w:r>
        <w:t xml:space="preserve">Trong thời gian hai lần hô hấp, đã có mấy trăm con Dực Long biến dị bị đâm nát vụn, chiếc chiến hạm xuyên thẳng vào bầy Dực Long.</w:t>
      </w:r>
    </w:p>
    <w:p>
      <w:pPr>
        <w:pStyle w:val="BodyText"/>
      </w:pPr>
      <w:r>
        <w:t xml:space="preserve">Vào lúc này, căn cứ Huyết Lạc đã vào nửa trạng thái rơi vào tay giặc. Tường thành căn cứ đã thất thủ, rất nhiều chiến sĩ Khủng Long nhân nhảy vào căn cứ, điên cuồng đồ sát chiến sĩ nhân loại.</w:t>
      </w:r>
    </w:p>
    <w:p>
      <w:pPr>
        <w:pStyle w:val="BodyText"/>
      </w:pPr>
      <w:r>
        <w:t xml:space="preserve">Trong căn cứ tùy ý nhìn thấy được thi thể nhân loại và mảnh vụn máy móc.</w:t>
      </w:r>
    </w:p>
    <w:p>
      <w:pPr>
        <w:pStyle w:val="BodyText"/>
      </w:pPr>
      <w:r>
        <w:t xml:space="preserve">Đại quân hơn mười vạn nhân loại vẫn còn ra sức chống cựu, nhưng cũng có từng mảng lớn sụp đổ sĩ khí, đang điên cuồng chạy trốn.</w:t>
      </w:r>
    </w:p>
    <w:p>
      <w:pPr>
        <w:pStyle w:val="BodyText"/>
      </w:pPr>
      <w:r>
        <w:t xml:space="preserve">Đại quân mười vạn người chống cự kịch liệt nhất là các lão binh từ căn cứ số một đến căn cứ số ba. Họ có niềm tin kiên định và cảm giác vinh dự cao vời. Mặc dù tỉ lệ thương vong cao tới 40%, nhưng họ vẫn không sụp đổ, chiến đấu hăng hái trên tuyến đầu.</w:t>
      </w:r>
    </w:p>
    <w:p>
      <w:pPr>
        <w:pStyle w:val="BodyText"/>
      </w:pPr>
      <w:r>
        <w:t xml:space="preserve">Chiến sĩ tại căn cứ số bốn đến số mười chín tuy đều trải qua huấn luyện quân sự nghiêm khắc, nhưng sau một trận chiến, đơn vị tổn thất, rất nhiều người đã chạy tán loạn.</w:t>
      </w:r>
    </w:p>
    <w:p>
      <w:pPr>
        <w:pStyle w:val="BodyText"/>
      </w:pPr>
      <w:r>
        <w:t xml:space="preserve">Trong căn cứ, một tên chiến sĩ Tấn Long nhân tam giai dữ tợn cười cuồng, thân hình chớp động, vuốt sắc vung liên tục, một chiến sĩ đội mũ thông tin đang cuống cuồng chạy trốn lập tức bị xé thành hai nửa.</w:t>
      </w:r>
    </w:p>
    <w:p>
      <w:pPr>
        <w:pStyle w:val="BodyText"/>
      </w:pPr>
      <w:r>
        <w:t xml:space="preserve">- Không! Cứu mạng! Cứu mạng!</w:t>
      </w:r>
    </w:p>
    <w:p>
      <w:pPr>
        <w:pStyle w:val="BodyText"/>
      </w:pPr>
      <w:r>
        <w:t xml:space="preserve">Nhìn chiến hữu chết thảm, vài chiến sĩ nhân loại hoảng sợ, kêu lên.</w:t>
      </w:r>
    </w:p>
    <w:p>
      <w:pPr>
        <w:pStyle w:val="BodyText"/>
      </w:pPr>
      <w:r>
        <w:t xml:space="preserve">Những chiến sĩ đang chạy trốn kia có hơn mười người, nếu họ quay lại hợp lực chiến một trận với gã Tấn Long nhân tam giai kia chưa chắc đã không thể đánh chết đối phương. Thế nhưng, nội tâm họ đã hoàn toàn bị một cảnh tượng gây nên sự sợ hãi tận cùng.</w:t>
      </w:r>
    </w:p>
    <w:p>
      <w:pPr>
        <w:pStyle w:val="BodyText"/>
      </w:pPr>
      <w:r>
        <w:t xml:space="preserve">Một cao thủ mặc áo giáp cường hóa tứ giai cầm chiến mâu lao ra. Chiến mâu chớp động ánh sáng trên mũi, hóa thành một tia sáng đâm vào cơ thể gã Tấn Long nhân, nổ tung lồng ngực gã.</w:t>
      </w:r>
    </w:p>
    <w:p>
      <w:pPr>
        <w:pStyle w:val="BodyText"/>
      </w:pPr>
      <w:r>
        <w:t xml:space="preserve">- Không được trốn! Quay đầu lại chiến đấu! Ta…</w:t>
      </w:r>
    </w:p>
    <w:p>
      <w:pPr>
        <w:pStyle w:val="BodyText"/>
      </w:pPr>
      <w:r>
        <w:t xml:space="preserve">Cao thủ nhân loại chưa nói xong lời, một cốt bổng cực lớn từ trên trời giáng xuống, nện y thành bánh thịt.</w:t>
      </w:r>
    </w:p>
    <w:p>
      <w:pPr>
        <w:pStyle w:val="BodyText"/>
      </w:pPr>
      <w:r>
        <w:t xml:space="preserve">Khủng Lương Kính thân cao tám mét, hai mắt hung tàn thô bạo, cầm cốt bổng cực lớn bước đi. Nó như hung mà thò tay bắt lấy một chiến sĩ nhân loại đang không ngừng giãy dụa, đặt lên miệng cắn một cái.</w:t>
      </w:r>
    </w:p>
    <w:p>
      <w:pPr>
        <w:pStyle w:val="BodyText"/>
      </w:pPr>
      <w:r>
        <w:t xml:space="preserve">Rắc, chiến sĩ nhân loại bị Khủng Lương Kính cắn thành hai đoạn. Máu tươi văng khắp, mảnh vụn xương và nội tạng từ miệng Khủng Lương Kính chảy xuống, càng khiến nó tăng thêm ba phần hung tàn khủng bố.</w:t>
      </w:r>
    </w:p>
    <w:p>
      <w:pPr>
        <w:pStyle w:val="BodyText"/>
      </w:pPr>
      <w:r>
        <w:t xml:space="preserve">Nhìn Khủng Lương Kính tàn bạo như thế, những chiến sĩ nhân loại khác đã sợ vỡ mật, kêu khóc bỏ chạy khắp nơi.</w:t>
      </w:r>
    </w:p>
    <w:p>
      <w:pPr>
        <w:pStyle w:val="BodyText"/>
      </w:pPr>
      <w:r>
        <w:t xml:space="preserve">- Ha ha ha ha!</w:t>
      </w:r>
    </w:p>
    <w:p>
      <w:pPr>
        <w:pStyle w:val="BodyText"/>
      </w:pPr>
      <w:r>
        <w:t xml:space="preserve">Khủng Lương Kính cười điên cuồng, một bước tiến lên, vung cốt bổng, một gậy đánh nát vụn năm sáu chiến sĩ nhân loại.</w:t>
      </w:r>
    </w:p>
    <w:p>
      <w:pPr>
        <w:pStyle w:val="BodyText"/>
      </w:pPr>
      <w:r>
        <w:t xml:space="preserve">Đúng lúc này, đạn laser từ một lô cốt ẩn bắn vào thân thể Khủng Lương Kính.</w:t>
      </w:r>
    </w:p>
    <w:p>
      <w:pPr>
        <w:pStyle w:val="BodyText"/>
      </w:pPr>
      <w:r>
        <w:t xml:space="preserve">Laser có thể bắn thủng xe tăng bắn lên thân thể Khủng Lương Kính mà chỉ để lại một vết cháy xém.</w:t>
      </w:r>
    </w:p>
    <w:p>
      <w:pPr>
        <w:pStyle w:val="BodyText"/>
      </w:pPr>
      <w:r>
        <w:t xml:space="preserve">Khủng Lương Kính giận dữ bước nhanh lên, vung cốt bổng nện lên lô cốt. Lực lượng bùng phát, lô cốt bị đánh vỡ tan, người bên trong cũng thành thịt vụn. Vết cháy xém vì trúng đạn laser trên thân Khủng Lương Kính khép lại bằng tốc độ mắt thường thấy được, nhanh chóng khỏi hẳn.</w:t>
      </w:r>
    </w:p>
    <w:p>
      <w:pPr>
        <w:pStyle w:val="BodyText"/>
      </w:pPr>
      <w:r>
        <w:t xml:space="preserve">Khủng Lương Kính tiện tay phá hủy lô cốt, lại đi sang vị trí khác. Mỗi lần nó xuất hiện trước một công sự đều vung đại bổng đánh bẹp. Những điểm hỏa lực khó phá hủy của nhân loại bị nó dùng bạo lực đập nát, vô số cường giả nhân loại chết trận.</w:t>
      </w:r>
    </w:p>
    <w:p>
      <w:pPr>
        <w:pStyle w:val="BodyText"/>
      </w:pPr>
      <w:r>
        <w:t xml:space="preserve">Trong đống gạch vụn, một chiến sĩ nhân loại lạnh lẽo nhìn về phía một Bạo Long nhân đang gặm thi thể nhân loại mà bóp cò.</w:t>
      </w:r>
    </w:p>
    <w:p>
      <w:pPr>
        <w:pStyle w:val="BodyText"/>
      </w:pPr>
      <w:r>
        <w:t xml:space="preserve">Một phát đạn điện từ phá không bắn nổ tung đầu Bạo Long nhân kia.</w:t>
      </w:r>
    </w:p>
    <w:p>
      <w:pPr>
        <w:pStyle w:val="BodyText"/>
      </w:pPr>
      <w:r>
        <w:t xml:space="preserve">Xoẹt, năm gã Tích Dịch nhân, hai tên Lương Long nhân quay đầu liếc sang, biến mất, chạy về phía bên này.</w:t>
      </w:r>
    </w:p>
    <w:p>
      <w:pPr>
        <w:pStyle w:val="BodyText"/>
      </w:pPr>
      <w:r>
        <w:t xml:space="preserve">- Bọn quái vật, ông chúng mày ở đây này…</w:t>
      </w:r>
    </w:p>
    <w:p>
      <w:pPr>
        <w:pStyle w:val="BodyText"/>
      </w:pPr>
      <w:r>
        <w:t xml:space="preserve">Gã chiến sĩ nhân loại vừa mới rống được nửa câu, một con Lương Long nhân đã cắn vào lưng gã.</w:t>
      </w:r>
    </w:p>
    <w:p>
      <w:pPr>
        <w:pStyle w:val="BodyText"/>
      </w:pPr>
      <w:r>
        <w:t xml:space="preserve">Lương Long nhân kia đánh một quyền vào đầu chiến sĩ nhân loại, đập như đập dưa hấu, máu văng tung tóe. Xét cận chiến, nhân loại kém xa lũ dị tộc khủng bố này, đó là nhược điểm lớn nhất của chiến sĩ nhân loại.</w:t>
      </w:r>
    </w:p>
    <w:p>
      <w:pPr>
        <w:pStyle w:val="BodyText"/>
      </w:pPr>
      <w:r>
        <w:t xml:space="preserve">Hầu như ngay lúc đó, vô số áng sáng trắng từ vị trí đó bùng lên. Vụ nổ lớn cuốn gã Lương Long nhân và ba gã Tích Dịch nhân vào đó, nổ tan tành.</w:t>
      </w:r>
    </w:p>
    <w:p>
      <w:pPr>
        <w:pStyle w:val="BodyText"/>
      </w:pPr>
      <w:r>
        <w:t xml:space="preserve">Trong trung tâm chỉ huy của căn cứ Huyết Lạc, tất cả quan quân nhin màn hình điện tử, mặt trắng bệch.</w:t>
      </w:r>
    </w:p>
    <w:p>
      <w:pPr>
        <w:pStyle w:val="BodyText"/>
      </w:pPr>
      <w:r>
        <w:t xml:space="preserve">Trên màn hình, khắp nơi là cảnh chiến sĩ nhân loại tan tác. Những Khủng Long nhân đang đồ sát, đồng thời chiến sĩ nhân loại cũng xuất hiện nhóm lớn không màng song chết, liên tiếp đồng quy vu tận với đám Khủng Long nhân.</w:t>
      </w:r>
    </w:p>
    <w:p>
      <w:pPr>
        <w:pStyle w:val="BodyText"/>
      </w:pPr>
      <w:r>
        <w:t xml:space="preserve">Cho dù có siêu cấp trí tuệ nhân tạo Bạch Y và vị danh tướng có tài chỉ huy suất sắc như Trịnh Nham Hà thủ thành, đối mặt với chênh lệch lực lượng tuyệt đối, vẫn là vô kế khả thi.</w:t>
      </w:r>
    </w:p>
    <w:p>
      <w:pPr>
        <w:pStyle w:val="BodyText"/>
      </w:pPr>
      <w:r>
        <w:t xml:space="preserve">Mỗi phút đều có vô số trang bị phá hủy, mỗi phút đều có ngàn vạn chiến sĩ nhân loại chết đi. Rất nhiều người sợ đến điên rồi, còn chạy thẳng tới trước mặt Khủng Long nhân đầu hàng. Nhưng những người đầu hàng đó lập tức bị những dị tộc kia cắn rơi đầu.</w:t>
      </w:r>
    </w:p>
    <w:p>
      <w:pPr>
        <w:pStyle w:val="BodyText"/>
      </w:pPr>
      <w:r>
        <w:t xml:space="preserve">Đại bộ phận dị tộc đều do biến dị thú tiến hóa thành chủng tộc trí tuệ mà thành. Trong người chúng chảy dòng máu hung bạo, khát máu, lúc đói thậm chí có thể nuốt chửng thi thể chủng tộc khác. Nhân loại trước mặt chúng cũng chỉ là một đống đồ ăn di động mà thôi.</w:t>
      </w:r>
    </w:p>
    <w:p>
      <w:pPr>
        <w:pStyle w:val="BodyText"/>
      </w:pPr>
      <w:r>
        <w:t xml:space="preserve">Một sĩ quan đi tới cạnh Trịnh Nham Hà lớn tiếng khuyên:</w:t>
      </w:r>
    </w:p>
    <w:p>
      <w:pPr>
        <w:pStyle w:val="BodyText"/>
      </w:pPr>
      <w:r>
        <w:t xml:space="preserve">- Đại tướng quân, rút lui đi! Cứ điểm đã đình trệ rồi, chúng ta phải mau bỏ đi ngay, nếu không rút lui sẽ muộn mất.</w:t>
      </w:r>
    </w:p>
    <w:p>
      <w:pPr>
        <w:pStyle w:val="Compact"/>
      </w:pPr>
      <w:r>
        <w:t xml:space="preserve">Mọi người trong trung tâm chỉ huy đều đổ dồn ánh mắt về phía Trịnh Nham Hà, đầy khát vọng. Con kiến còn có ham muốn được sống, huống chi con người.</w:t>
      </w:r>
      <w:r>
        <w:br w:type="textWrapping"/>
      </w:r>
      <w:r>
        <w:br w:type="textWrapping"/>
      </w:r>
    </w:p>
    <w:p>
      <w:pPr>
        <w:pStyle w:val="Heading2"/>
      </w:pPr>
      <w:bookmarkStart w:id="1305" w:name="chương-1283-lôi-thần-pháo-1"/>
      <w:bookmarkEnd w:id="1305"/>
      <w:r>
        <w:t xml:space="preserve">1283. Chương 1283: Lôi Thần Pháo! (1)</w:t>
      </w:r>
    </w:p>
    <w:p>
      <w:pPr>
        <w:pStyle w:val="Compact"/>
      </w:pPr>
      <w:r>
        <w:br w:type="textWrapping"/>
      </w:r>
      <w:r>
        <w:br w:type="textWrapping"/>
      </w:r>
      <w:r>
        <w:t xml:space="preserve">Trịnh Nham Hà liếc sĩ quan kia một cái sắc lạnh, nói:</w:t>
      </w:r>
    </w:p>
    <w:p>
      <w:pPr>
        <w:pStyle w:val="BodyText"/>
      </w:pPr>
      <w:r>
        <w:t xml:space="preserve">- Không được! Bệ hạ giao quyền cho ta từng nói muốn ta tồn vong cùng căn cứ, hơn nữa trong căn cứu còn có vô só đồng bào đang anh dũng chiến đấu. Vì đồng bào, vì chiến hữu, thân là một trưởng quan sao có thể làm ra hành động nhu nhược đáng hổ thẹn như vậy. Trác Dã, chuyện rút lui không được nhắc lại.</w:t>
      </w:r>
    </w:p>
    <w:p>
      <w:pPr>
        <w:pStyle w:val="BodyText"/>
      </w:pPr>
      <w:r>
        <w:t xml:space="preserve">Trác Dã đầy xấu hổ lui bước, nói:</w:t>
      </w:r>
    </w:p>
    <w:p>
      <w:pPr>
        <w:pStyle w:val="BodyText"/>
      </w:pPr>
      <w:r>
        <w:t xml:space="preserve">- Vâng! Đại tướng quân!</w:t>
      </w:r>
    </w:p>
    <w:p>
      <w:pPr>
        <w:pStyle w:val="BodyText"/>
      </w:pPr>
      <w:r>
        <w:t xml:space="preserve">Trịnh Nham Hà nhìn chung quanh một vòng, sau đó khom người nói:</w:t>
      </w:r>
    </w:p>
    <w:p>
      <w:pPr>
        <w:pStyle w:val="BodyText"/>
      </w:pPr>
      <w:r>
        <w:t xml:space="preserve">- Các vị, chúng ta là điểm đại não trung tâm của căn cứ này, tuyệt đối không thể rút lui vào lúc này. Hy vọng mọi người cùng ta chiến đấu vì gia viên của chúng ta, vì chủng tộc của chúng ta mà hăng hái đến giây phút cuối cùng. Xin nhờ mọi người.</w:t>
      </w:r>
    </w:p>
    <w:p>
      <w:pPr>
        <w:pStyle w:val="BodyText"/>
      </w:pPr>
      <w:r>
        <w:t xml:space="preserve">- Nguyện tồn vong cùng Đại tướng quân!</w:t>
      </w:r>
    </w:p>
    <w:p>
      <w:pPr>
        <w:pStyle w:val="BodyText"/>
      </w:pPr>
      <w:r>
        <w:t xml:space="preserve">Tất cả các chỉ huy trong phòng được lời nói của Trịnh Nham Hà khích lệ, nhiệt huyết sôi trào, lớn tiếng đáp.</w:t>
      </w:r>
    </w:p>
    <w:p>
      <w:pPr>
        <w:pStyle w:val="BodyText"/>
      </w:pPr>
      <w:r>
        <w:t xml:space="preserve">Trịnh Nham Hà với tư cách lãnh đạo tối cao trước mắt của căn cứ Huyết Lạc vẫn không tiếng tính mạng, trấn định chiến đấu ở đầu chiến tuyến, bọn họ, những chiễn sĩ nhiệt huyết này, tất nhiên cũng sẽ không tiếc tính mạng mà chiến đấu đến thời khắc cuối cùng!</w:t>
      </w:r>
    </w:p>
    <w:p>
      <w:pPr>
        <w:pStyle w:val="BodyText"/>
      </w:pPr>
      <w:r>
        <w:t xml:space="preserve">Cách 300 mét ngoài căn cứ, một Tấn Long nhân ngũ giai đang bổ nhào lên trước, nhảy tới trước mặt một chiến sĩ nhân loại chạy trốn, một phát cắn lên cổ.</w:t>
      </w:r>
    </w:p>
    <w:p>
      <w:pPr>
        <w:pStyle w:val="BodyText"/>
      </w:pPr>
      <w:r>
        <w:t xml:space="preserve">Răc, cổ của chiến sĩ nhân loại gãy lìa.</w:t>
      </w:r>
    </w:p>
    <w:p>
      <w:pPr>
        <w:pStyle w:val="BodyText"/>
      </w:pPr>
      <w:r>
        <w:t xml:space="preserve">Gã Tấn Long nhân duỗi móng vuốt nhấc thi thể nhân loại lên, từng miếng cắn xé, nuốt vào bụng, tàn bạo vô cùng.</w:t>
      </w:r>
    </w:p>
    <w:p>
      <w:pPr>
        <w:pStyle w:val="BodyText"/>
      </w:pPr>
      <w:r>
        <w:t xml:space="preserve">Một góc của căn cứ Huyết Lạc, một cường giả nhân loại mặc áo cường hóa ngũ giai trốn trong phế tích, nằm rạp trên đất, toàn thân không tản ra chút khí tức, như một người chết. Tay nắm một khẩu súng ngắm điện từ RS335 đặc chế chăm chú ngắm về phương xa.</w:t>
      </w:r>
    </w:p>
    <w:p>
      <w:pPr>
        <w:pStyle w:val="BodyText"/>
      </w:pPr>
      <w:r>
        <w:t xml:space="preserve">Cường giả mặc áo giáp ngũ giai này tên là Quách Tái, một vương bài bắn tỉa trong căn cứ Huyết Lạc. Súng ngắm điện từ RS335 trong tay gã được đặc chế, gắn tinh hạch biến dị thú ngũ giai, có thể một pháo nổ tung một chiếc xe tăng hạng nặng.</w:t>
      </w:r>
    </w:p>
    <w:p>
      <w:pPr>
        <w:pStyle w:val="BodyText"/>
      </w:pPr>
      <w:r>
        <w:t xml:space="preserve">Cả Vân Châu cũng không có quá mười lăm khẩu súng ngắm điện từ RS335 này, dù sao thì tinh hạch biến dị thú ngũ giai cũng quá mức quý hiếm. Hơn nữa, tinh hạch biến dị thú ngũ giai phần lớn được chế tác thành áo giáp cường hóa ngũ giai, hoặc là binh khí chiến tranh uy lực lớn như Thu Cát Giả.</w:t>
      </w:r>
    </w:p>
    <w:p>
      <w:pPr>
        <w:pStyle w:val="BodyText"/>
      </w:pPr>
      <w:r>
        <w:t xml:space="preserve">Ngay lúc gã Tấn Long nhân đang gặm nhấm thi thể chiến sĩ nhân loại, Quách Tái yên lặng bóp cò.</w:t>
      </w:r>
    </w:p>
    <w:p>
      <w:pPr>
        <w:pStyle w:val="BodyText"/>
      </w:pPr>
      <w:r>
        <w:t xml:space="preserve">Một phát đạn điện từ dữ dội bắn thẳng vào đầu gã Tấn Long nhân, phá nát bươm.</w:t>
      </w:r>
    </w:p>
    <w:p>
      <w:pPr>
        <w:pStyle w:val="BodyText"/>
      </w:pPr>
      <w:r>
        <w:t xml:space="preserve">Mười mấy tên Tấn Long nhân bên cạnh gã Tấn Long nhân ngũ giai kia quay đầu nhìn chằm chằm về phía phế tích, nhấc chân thi nhau chạy tới.</w:t>
      </w:r>
    </w:p>
    <w:p>
      <w:pPr>
        <w:pStyle w:val="BodyText"/>
      </w:pPr>
      <w:r>
        <w:t xml:space="preserve">Quách Tái nhanh chóng nhay ra khỏi phế tích, vừa rút súng điện từ tùy thân rút lui về một phía, vừa không ngừng bóp cò giết tất cả đám Tấn Long nhân bình thường.</w:t>
      </w:r>
    </w:p>
    <w:p>
      <w:pPr>
        <w:pStyle w:val="BodyText"/>
      </w:pPr>
      <w:r>
        <w:t xml:space="preserve">Nhưng đám Tấn Long nhân kia có mười hai con tứ giai, lại là chủng tộc có tốc độ nhanh nhất trong Khủng Long nhân. Tốc độ của mười con Tấn Long nhân tứ giai này phải ngang với cường giả ngũ giai sơ cấp, khi di động thì như tàn ảnh kéo dài, mắt thường khó nắm bắt.</w:t>
      </w:r>
    </w:p>
    <w:p>
      <w:pPr>
        <w:pStyle w:val="BodyText"/>
      </w:pPr>
      <w:r>
        <w:t xml:space="preserve">Quách Tái cũng chỉ là cường giả tứ giai sơ cấp, cũng chỉ có thuật bắn súng ngắm cường hoành vô cùng, dù mặc áo giáp ngũ giai thì tốc độ cũng kém xa đám Tấn Long nhân có đôi chân lực lưỡng, tiến hóa toàn diện về tốc độ.</w:t>
      </w:r>
    </w:p>
    <w:p>
      <w:pPr>
        <w:pStyle w:val="BodyText"/>
      </w:pPr>
      <w:r>
        <w:t xml:space="preserve">Mười con Tấn Long nhân như ảo ảnh xuất hiện quanh Quách Tái, nhào về phía gã. “Chấm dứt rồi sao? Có thể tiêu diệt một con Khủng Long nhân ngũ giai cũng như đủ vốn rồi!”</w:t>
      </w:r>
    </w:p>
    <w:p>
      <w:pPr>
        <w:pStyle w:val="BodyText"/>
      </w:pPr>
      <w:r>
        <w:t xml:space="preserve">Dự cảm tử vong nồng nặc tràn vào nội tâm Quách Tái. Trong mắt gã hiện lên thần thái kiên nghị, tinh hạch ngũ giai sau lưng cũng bắt đầu sáng lên.</w:t>
      </w:r>
    </w:p>
    <w:p>
      <w:pPr>
        <w:pStyle w:val="BodyText"/>
      </w:pPr>
      <w:r>
        <w:t xml:space="preserve">Ngay lúc Quách Tái sắp dốc sức liều mạng, vô số chùm sáng đột nhiên từ trên trời giáng xuống. Mười con Tấn Long nhân quanh gã lập tức bị bắn thủng.</w:t>
      </w:r>
    </w:p>
    <w:p>
      <w:pPr>
        <w:pStyle w:val="BodyText"/>
      </w:pPr>
      <w:r>
        <w:t xml:space="preserve">"Chuyện gì xảy ra?"</w:t>
      </w:r>
    </w:p>
    <w:p>
      <w:pPr>
        <w:pStyle w:val="BodyText"/>
      </w:pPr>
      <w:r>
        <w:t xml:space="preserve">Quách Tái ngẩng đầu lên trời, chỉ thấy một thành lũy khổng lồ đang bay lơ lửng trên trời, vô số mưa ánh sáng từ tòa thành đó băn ra, rơi xuống căn cứ.</w:t>
      </w:r>
    </w:p>
    <w:p>
      <w:pPr>
        <w:pStyle w:val="BodyText"/>
      </w:pPr>
      <w:r>
        <w:t xml:space="preserve">Tại một góc chiến trường khác, mười mấy tên Tấn Long nhân đang săn giết vài trăm chiến sĩ nhân loại. Trong chiến trường đó, khắp nơi đều là thi thể không toàn vẹn của nhân loại, chỉ rải rác vài thi thể Tấn Long nhân.</w:t>
      </w:r>
    </w:p>
    <w:p>
      <w:pPr>
        <w:pStyle w:val="BodyText"/>
      </w:pPr>
      <w:r>
        <w:t xml:space="preserve">Trên chiến trường, một khi tiết tấu một phương đã tan tác thì sẽ rất khó vãn hồi thế cục. Lúc này thương vong của nhân loại và dị tộc đã vượt qua tỉ lệ 100:1, mỗi chiến sĩ dị tộc tử vong đều có quá trăm chiến sĩ nhân loại chết trận.</w:t>
      </w:r>
    </w:p>
    <w:p>
      <w:pPr>
        <w:pStyle w:val="BodyText"/>
      </w:pPr>
      <w:r>
        <w:t xml:space="preserve">Một con Tấn Long nhân nhẹ nhàng bổ nhào về phía trước, hất ngã một chiến sĩ nhân loại, mở miệng lớn dính máu chuẩn bị cắn tới chiến sĩ nhân loại.</w:t>
      </w:r>
    </w:p>
    <w:p>
      <w:pPr>
        <w:pStyle w:val="BodyText"/>
      </w:pPr>
      <w:r>
        <w:t xml:space="preserve">Trong mắt chiến sĩ nhân loại kia chỉ còn tuyệt vọng.</w:t>
      </w:r>
    </w:p>
    <w:p>
      <w:pPr>
        <w:pStyle w:val="BodyText"/>
      </w:pPr>
      <w:r>
        <w:t xml:space="preserve">Ngay khoảnh khắc đó, một chùm tia sáng từ trên trời giáng xuống, bắn xuyên qua con Tấn Long nhân, máu bắn tung tóe trên người chiến sĩ nhân loại.</w:t>
      </w:r>
    </w:p>
    <w:p>
      <w:pPr>
        <w:pStyle w:val="BodyText"/>
      </w:pPr>
      <w:r>
        <w:t xml:space="preserve">“Đó là cái gì? Là Thần tới cứu chúng ta sao?”</w:t>
      </w:r>
    </w:p>
    <w:p>
      <w:pPr>
        <w:pStyle w:val="BodyText"/>
      </w:pPr>
      <w:r>
        <w:t xml:space="preserve">Chiến sĩ nhân loại kia chạy một vòng qua Quỷ Môn Quan, ngẩng đầu nhìn tòa thành hùng vĩ lấp lóe áng sáng rực rỡ vô cùng, trong mắt đầy kính sợ.</w:t>
      </w:r>
    </w:p>
    <w:p>
      <w:pPr>
        <w:pStyle w:val="BodyText"/>
      </w:pPr>
      <w:r>
        <w:t xml:space="preserve">Trong trung tâm chỉ huy, Trịnh Nham Hà nhìn tòa chiến hạm Bạo Phong đột nhiên xuất hiện, hơn nữa còn đang bắn ra vô cùng vô tận chùm tia sáng, kích động khó nhịn nổi nói:</w:t>
      </w:r>
    </w:p>
    <w:p>
      <w:pPr>
        <w:pStyle w:val="BodyText"/>
      </w:pPr>
      <w:r>
        <w:t xml:space="preserve">- Đó là Nhạc Trọng bệ hạ, ngài không từ bỏ chúng ta, ngài đã trở về!</w:t>
      </w:r>
    </w:p>
    <w:p>
      <w:pPr>
        <w:pStyle w:val="BodyText"/>
      </w:pPr>
      <w:r>
        <w:t xml:space="preserve">Trịnh Nham Hà vốn cũng cho rằng Nhạc Trọng đã từ bỏ họ, lựa chọn một mình rút lui. Tuy về mặt lý trí ông ta biết lựa chọn của Nhạc Trọng không sai, nhưng dù sao Nhạc Trọng cũng là chúa tể một phương, cả Vân Châu đều cần Nhạc Trọng. Một khi Nhạc Trọng chết trận, quần long vô chủ, chỉ sợ Vân Châu lập tức bộc phát nội loạn cực lớn. Thế nhưng về mặt cảm tình, ông ta vẫn có phần thất vọng. Chẳng qua bây giờ nhìn thấy chiến hạm Bạo Phong xuất hiện, hui vọng của ông ta lại được đốt lên một lần nữa.</w:t>
      </w:r>
    </w:p>
    <w:p>
      <w:pPr>
        <w:pStyle w:val="BodyText"/>
      </w:pPr>
      <w:r>
        <w:t xml:space="preserve">- Nhạc Trọng bệ hạ! Đó là Nhạc Trọng bệ hạ sao?</w:t>
      </w:r>
    </w:p>
    <w:p>
      <w:pPr>
        <w:pStyle w:val="BodyText"/>
      </w:pPr>
      <w:r>
        <w:t xml:space="preserve">- Nhạc Trọng bệ hạ vạn tuế!</w:t>
      </w:r>
    </w:p>
    <w:p>
      <w:pPr>
        <w:pStyle w:val="BodyText"/>
      </w:pPr>
      <w:r>
        <w:t xml:space="preserve">- …</w:t>
      </w:r>
    </w:p>
    <w:p>
      <w:pPr>
        <w:pStyle w:val="BodyText"/>
      </w:pPr>
      <w:r>
        <w:t xml:space="preserve">Trung tâm chỉ huy vang lên tiếng hoan hô cuồng nhiệt. Mọi người trong đây đã đặt quyết tâm phải chết, nhưng sau khi nghe thấy còn có hi vọng sinh tồn, họ vẫn hưng phấn vô cùng.</w:t>
      </w:r>
    </w:p>
    <w:p>
      <w:pPr>
        <w:pStyle w:val="BodyText"/>
      </w:pPr>
      <w:r>
        <w:t xml:space="preserve">Trịnh Nham Hà nhanh chóng ra lệnh:</w:t>
      </w:r>
    </w:p>
    <w:p>
      <w:pPr>
        <w:pStyle w:val="BodyText"/>
      </w:pPr>
      <w:r>
        <w:t xml:space="preserve">- Lập tức thông báo cho tất cả các đơn vị chiến đấu, Nhạc Trọng bệ hạ đã mang theo viện quân đuổi tới, bảo bọn họ tiếp tục kiên trì chiến đấu.</w:t>
      </w:r>
    </w:p>
    <w:p>
      <w:pPr>
        <w:pStyle w:val="BodyText"/>
      </w:pPr>
      <w:r>
        <w:t xml:space="preserve">- Vâng!</w:t>
      </w:r>
    </w:p>
    <w:p>
      <w:pPr>
        <w:pStyle w:val="BodyText"/>
      </w:pPr>
      <w:r>
        <w:t xml:space="preserve">Dưới mệnh lệnh của Trịnh Nham Hà, một chiến sĩ công tác nhanh chóng truyền thông tin này cho tất cả các chiến sĩ mang mũ liên lạc.</w:t>
      </w:r>
    </w:p>
    <w:p>
      <w:pPr>
        <w:pStyle w:val="BodyText"/>
      </w:pPr>
      <w:r>
        <w:t xml:space="preserve">Trong phòng chỉ huy trung ương, mệnh lệnh của Trịnh Nham Hà m chí có thể trực tiếp truyền đạt cho bất cứ một binh sĩ nào. Chỉ là một khi tâm lý con người lâm vào sợ hãi, tiết tấu đã tan tác, thì dù là mệnh lệnh của thượng cấp cũng không được người dưới chấp hành.</w:t>
      </w:r>
    </w:p>
    <w:p>
      <w:pPr>
        <w:pStyle w:val="BodyText"/>
      </w:pPr>
      <w:r>
        <w:t xml:space="preserve">Nghe được tin Nhạc Trọng mang đến viện quân, rất nhiều chiến sĩ còn đang chiến đấu ở tiền tuyến đều hưng phấn, sĩ khí thoáng cái tăng lên.</w:t>
      </w:r>
    </w:p>
    <w:p>
      <w:pPr>
        <w:pStyle w:val="BodyText"/>
      </w:pPr>
      <w:r>
        <w:t xml:space="preserve">Không ít chiến sĩ đội Miêu Đầu Khôi thông tin cũng quay đầu nhìn chiến hạm Bạo Phong khổng lồ trên không, vừa hưng phấn lại vừa xấu hổ.</w:t>
      </w:r>
    </w:p>
    <w:p>
      <w:pPr>
        <w:pStyle w:val="Compact"/>
      </w:pPr>
      <w:r>
        <w:t xml:space="preserve">Chiến hạm Bạo Phong cực lớn trên trời không ngừng bắn tia sáng đuổi giết chiến dĩ Khủng Long nhân và dị tộc. Cường giả dưới ngũ giai không thể nào tránh được cơn mưa công kích, lập tức chết thảm.</w:t>
      </w:r>
      <w:r>
        <w:br w:type="textWrapping"/>
      </w:r>
      <w:r>
        <w:br w:type="textWrapping"/>
      </w:r>
    </w:p>
    <w:p>
      <w:pPr>
        <w:pStyle w:val="Heading2"/>
      </w:pPr>
      <w:bookmarkStart w:id="1306" w:name="chương-1284-lôi-thần-pháo-2"/>
      <w:bookmarkEnd w:id="1306"/>
      <w:r>
        <w:t xml:space="preserve">1284. Chương 1284: Lôi Thần Pháo! (2)</w:t>
      </w:r>
    </w:p>
    <w:p>
      <w:pPr>
        <w:pStyle w:val="Compact"/>
      </w:pPr>
      <w:r>
        <w:br w:type="textWrapping"/>
      </w:r>
      <w:r>
        <w:br w:type="textWrapping"/>
      </w:r>
      <w:r>
        <w:t xml:space="preserve">- Nguồn năng lượng tiêu hao 20%, với tốc độ tiêu hao trước mắt, chiến hạm sẽ tiêu hao năng lượng hết sạch trong năm phút nữa.</w:t>
      </w:r>
    </w:p>
    <w:p>
      <w:pPr>
        <w:pStyle w:val="BodyText"/>
      </w:pPr>
      <w:r>
        <w:t xml:space="preserve">- Căn cứ tính toán, sau hai phút, trong khu vực này trừ hai gã Thần chiến sĩ lục giai, tất cả địch nhân sẽ bị tiêu diệt.</w:t>
      </w:r>
    </w:p>
    <w:p>
      <w:pPr>
        <w:pStyle w:val="BodyText"/>
      </w:pPr>
      <w:r>
        <w:t xml:space="preserve">- …</w:t>
      </w:r>
    </w:p>
    <w:p>
      <w:pPr>
        <w:pStyle w:val="BodyText"/>
      </w:pPr>
      <w:r>
        <w:t xml:space="preserve">Giọng nói máy móc nhanh chóng báo cho Nhạc Trọng.</w:t>
      </w:r>
    </w:p>
    <w:p>
      <w:pPr>
        <w:pStyle w:val="BodyText"/>
      </w:pPr>
      <w:r>
        <w:t xml:space="preserve">Chiến hạm Bạo Phong chính là thứ vũ khí cuối cùng của nhân loại, có hệ thống hỏa lực vô cùng kinh khủng. Đồng thời, máy tính trung ương của nó cũng có khả năng tính toán vượt qua cả máy tính trung ương của căn cứ Bạo Phong. Sau khi siêu cấp trí tuệ nhân tạo Bạch Y và cái máy tính trung ương này kết hợp, lại càng phát huy khả năng tính toán khổng lồ, mới có thể làm cho vô số vũ khí trên chiến hạm bắn ra cực kỳ chính xác, bắn chết những chiến sĩ Khủng Long nhân dưới ngũ giai trên chiến trường.</w:t>
      </w:r>
    </w:p>
    <w:p>
      <w:pPr>
        <w:pStyle w:val="BodyText"/>
      </w:pPr>
      <w:r>
        <w:t xml:space="preserve">Đồng thời, sau mỗi vòng công kích như vũ bão, trong lò phản hứng của chiến hạm Bạo Phong lại có rất nhiều tinh hạch biến dị thú tam giai, tứ gia vỡ nát, năng lượng khổng lồ rót vào lò năng lượng.</w:t>
      </w:r>
    </w:p>
    <w:p>
      <w:pPr>
        <w:pStyle w:val="BodyText"/>
      </w:pPr>
      <w:r>
        <w:t xml:space="preserve">- Tiêu diệt tên kia!</w:t>
      </w:r>
    </w:p>
    <w:p>
      <w:pPr>
        <w:pStyle w:val="BodyText"/>
      </w:pPr>
      <w:r>
        <w:t xml:space="preserve">Nhạc Trọng ra lệnh bắn về phía Khủng Lương Kính đang không ngừng phá hủy căn cứ Huyết Lạc ở dưới.</w:t>
      </w:r>
    </w:p>
    <w:p>
      <w:pPr>
        <w:pStyle w:val="BodyText"/>
      </w:pPr>
      <w:r>
        <w:t xml:space="preserve">- Rõ! Tiêu diệt cường giả lục giai, căn cứ phân tích cần tiêu hao bốn viên tinh hạch biến dị thú ngũ giai. Xin nhập vào tinh hạch biến dị thú ngũ giai, hoặc tinh hạch biến dị thú lục giai.</w:t>
      </w:r>
    </w:p>
    <w:p>
      <w:pPr>
        <w:pStyle w:val="BodyText"/>
      </w:pPr>
      <w:r>
        <w:t xml:space="preserve">Theo tiếng máy móc vang lên, một rãnh vận chuyển năng lượng xuất hiện trước mắt Nhạc Trọng.</w:t>
      </w:r>
    </w:p>
    <w:p>
      <w:pPr>
        <w:pStyle w:val="BodyText"/>
      </w:pPr>
      <w:r>
        <w:t xml:space="preserve">Nhạc Trọng khẽ chau mày, rối vẫn ném bốn viên tinh hạch ngũ giai quý báu vào rãnh năng lượng. Sau khi đánh hạ Thiên Đô Hoàng thành, Nhạc Trọng lấy được không ít tinh hạch biến dị thú ngũ giai. Tiêu diệt một cường giả lục giai cần ba viên tinh hạch biến dị thú ngũ giai, hắn cho rằng tương đối có lợi. Dù sao lúc này Nhạc Trọng phải đối mặt trực diện với Khủng Lương Kính chỉ bại nhiều thắng ít.</w:t>
      </w:r>
    </w:p>
    <w:p>
      <w:pPr>
        <w:pStyle w:val="BodyText"/>
      </w:pPr>
      <w:r>
        <w:t xml:space="preserve">Thu nạp bốn viên tinh hạch biến dị thú ngũ giai, boong tàu chiến hạm Bạo Phong nhúc nhích, một họng pháo đường kính mười mét, bên ngoài khắc vô số hoa văn xoắn ốc, đường ống kết nối như hàng tá tinh thể gắn kết lại; cái bệ hình quạt, trên đó khắc vô số hoa văn huyền ảo. Khẩu pháo hổng lồ kéo dài ra từ trong thân hạm.</w:t>
      </w:r>
    </w:p>
    <w:p>
      <w:pPr>
        <w:pStyle w:val="BodyText"/>
      </w:pPr>
      <w:r>
        <w:t xml:space="preserve">- Không tốt! Nguy hiểm!</w:t>
      </w:r>
    </w:p>
    <w:p>
      <w:pPr>
        <w:pStyle w:val="BodyText"/>
      </w:pPr>
      <w:r>
        <w:t xml:space="preserve">Cự pháo kinh người vừa nhô ra từ chiến hạm Bạo Phong, Khủng Lương Kính chiến lực lục giai như Ma thần chợt nảy sinh dự cảm nguy hiểm. Y động thân hình, hóa thành tàn ảnh đầu không quay lại, mau chóng chạy về phía trước.</w:t>
      </w:r>
    </w:p>
    <w:p>
      <w:pPr>
        <w:pStyle w:val="BodyText"/>
      </w:pPr>
      <w:r>
        <w:t xml:space="preserve">Vô số hào quang theo các đường ống thủy tinh vận chuyển vào thân pháo, cuối cùng dẫn vào một viên đạn chớp động phù văn huyền ảo kỳ dị ở cuối họng pháo.</w:t>
      </w:r>
    </w:p>
    <w:p>
      <w:pPr>
        <w:pStyle w:val="BodyText"/>
      </w:pPr>
      <w:r>
        <w:t xml:space="preserve">Sau một khắc, một cột sáng khổng lồ phóng ra từ họng pháo, chui thẳng vào lòng đất. Vô số hào quang màu trắng khuếch tán về bốn phương tám hướng, kéo dài phạm vi một cây số, trực tiếp nuốt chửng Khủng Lương Kính.</w:t>
      </w:r>
    </w:p>
    <w:p>
      <w:pPr>
        <w:pStyle w:val="BodyText"/>
      </w:pPr>
      <w:r>
        <w:t xml:space="preserve">- Lôi Thần pháo! Không!</w:t>
      </w:r>
    </w:p>
    <w:p>
      <w:pPr>
        <w:pStyle w:val="BodyText"/>
      </w:pPr>
      <w:r>
        <w:t xml:space="preserve">Khủng Long Kính, Long tướng cao cấp lục giai, chủ nhân vương quốc Lương Long nhân, kêu lên một tiếng hoảng sợ. Thân thể y bùng lên ánh sáng sinh mệnh trắng che phủ toàn thân.</w:t>
      </w:r>
    </w:p>
    <w:p>
      <w:pPr>
        <w:pStyle w:val="BodyText"/>
      </w:pPr>
      <w:r>
        <w:t xml:space="preserve">Bị hào quang bao phủ, màn chắn sinh mệnh siêu cường của Khủng Lương Kính nát vụn như vỏ trứng, thân thể y lập tức chìm vào màn hào quang.</w:t>
      </w:r>
    </w:p>
    <w:p>
      <w:pPr>
        <w:pStyle w:val="BodyText"/>
      </w:pPr>
      <w:r>
        <w:t xml:space="preserve">Hào quang tán đi, phạm vi một cây số biến thành một cái hố khổng lồ. Cường giả lục giai Khủng Lương Kính hóa thành tro bụi.</w:t>
      </w:r>
    </w:p>
    <w:p>
      <w:pPr>
        <w:pStyle w:val="BodyText"/>
      </w:pPr>
      <w:r>
        <w:t xml:space="preserve">- Lôi Thần pháo! Đó là Lôi Thần pháo!</w:t>
      </w:r>
    </w:p>
    <w:p>
      <w:pPr>
        <w:pStyle w:val="BodyText"/>
      </w:pPr>
      <w:r>
        <w:t xml:space="preserve">Biên giới căn cứ, một cường giả lục giai khác là Khủng Tấn Châu nhìn cột sáng trắng có thể nuốt chửng tất cả kia, sắc mặt đại biến. Bạch quang hiện lên, chân dậm mạnh, chạy thẳng về phía Vân Châu mà không quay đầu lại. Với vị trí hiện tại của y, con đường sống duy nhất chỉ có thể chạy về phía Vân Châu.</w:t>
      </w:r>
    </w:p>
    <w:p>
      <w:pPr>
        <w:pStyle w:val="BodyText"/>
      </w:pPr>
      <w:r>
        <w:t xml:space="preserve">- Cường giả lục giai thứ hai đã thoát khỏi hệ thống nhắm bắn, căn cứ tính toán, tỉ lệ tiêu diệt 30%, tỉ lệ trọng thương 50%, không cách nào gây ra tổn thương quá 20% cho đối phương. Xin hỏi có công kích công, công kích thì xin bỏ vào tinh hạch biến dị thú ngũ giai.</w:t>
      </w:r>
    </w:p>
    <w:p>
      <w:pPr>
        <w:pStyle w:val="BodyText"/>
      </w:pPr>
      <w:r>
        <w:t xml:space="preserve">Rãnh năng lượng lại xuất hiện trước mặt Nhạc Trọng.</w:t>
      </w:r>
    </w:p>
    <w:p>
      <w:pPr>
        <w:pStyle w:val="BodyText"/>
      </w:pPr>
      <w:r>
        <w:t xml:space="preserve">Chủ pháo Lôi Thần của chiến hạm Bạo Phong có uy lực cực lớn, một kích bắn chết cường giả lục giai. Trong phạm vi năm cây số, tuyệt đối một pháo bắn chết địch nhân. Nếu vượt ngoài năm cây số, vì tốc độ di chuyển của cường giả lục giai quá mức khủng bố, Lôi Thần pháo cũng không thể một phát giết chết ngay.</w:t>
      </w:r>
    </w:p>
    <w:p>
      <w:pPr>
        <w:pStyle w:val="BodyText"/>
      </w:pPr>
      <w:r>
        <w:t xml:space="preserve">Nhạc Trọng trầm mặc một lát, nhanh chóng lựa chọn:</w:t>
      </w:r>
    </w:p>
    <w:p>
      <w:pPr>
        <w:pStyle w:val="BodyText"/>
      </w:pPr>
      <w:r>
        <w:t xml:space="preserve">- Không tiến hành công kích!</w:t>
      </w:r>
    </w:p>
    <w:p>
      <w:pPr>
        <w:pStyle w:val="BodyText"/>
      </w:pPr>
      <w:r>
        <w:t xml:space="preserve">Nhạc Trọng ngồi chiến hạm Bạo Phong quay về căn cứ Huyết Lạc, trên đường đi trông thấy trận doanh Long nhân, khắp nơi đều là Long nhân. Cho dù tinh hạch trong tay hắn hao hết vẫn không thể tiêu diệt sạch những long nhân kia.</w:t>
      </w:r>
    </w:p>
    <w:p>
      <w:pPr>
        <w:pStyle w:val="BodyText"/>
      </w:pPr>
      <w:r>
        <w:t xml:space="preserve">Khác với nhân loại, đám dị tộc, Long nhân kia toàn dân là lính. Một khi bộc phát chiến tranh, đại bộ phận đều có thể gia nhập chiến trường.</w:t>
      </w:r>
    </w:p>
    <w:p>
      <w:pPr>
        <w:pStyle w:val="BodyText"/>
      </w:pPr>
      <w:r>
        <w:t xml:space="preserve">Một Long nhân nữ tính trưởng thành có chiến lực chỉ kém Long nhân nam tính một chút, chúng cũng có thể làm công tác săn bắn dã thú, biến dị thú, tiến hành chiến đấu. Đó là chỗ đáng sợ của dị tộc.</w:t>
      </w:r>
    </w:p>
    <w:p>
      <w:pPr>
        <w:pStyle w:val="BodyText"/>
      </w:pPr>
      <w:r>
        <w:t xml:space="preserve">Chiến hạm Bạo Phong chậm rãi đáp xuống chỗ trống của căn cứ Huyết Lạc, vô số chùm sáng từ thân hạm cuồn cuộn không dứt bắn về phía Long nhân, giết toàn bộ.</w:t>
      </w:r>
    </w:p>
    <w:p>
      <w:pPr>
        <w:pStyle w:val="BodyText"/>
      </w:pPr>
      <w:r>
        <w:t xml:space="preserve">Trong phòng chỉ huy của căn cứ Huyết Lạc, màn hình điện tử sáng ngời, Nhạc Trọng hiện lên trên màn hình.</w:t>
      </w:r>
    </w:p>
    <w:p>
      <w:pPr>
        <w:pStyle w:val="BodyText"/>
      </w:pPr>
      <w:r>
        <w:t xml:space="preserve">Nhạc Trọng vừa xuất hiện lập tức phát mệnh lệnh với Trịnh Nham Hà:</w:t>
      </w:r>
    </w:p>
    <w:p>
      <w:pPr>
        <w:pStyle w:val="BodyText"/>
      </w:pPr>
      <w:r>
        <w:t xml:space="preserve">- Ta là Nhạc Trọng. Trịnh Tướng quân, hiện tại ta hạ lệnh cho ngài lập tức tổ chức cho tất cả mọi người trên đất liền tiến vào chiếc chiến hạm Bạo Phong này.</w:t>
      </w:r>
    </w:p>
    <w:p>
      <w:pPr>
        <w:pStyle w:val="BodyText"/>
      </w:pPr>
      <w:r>
        <w:t xml:space="preserve">Nội tâm Trịnh Nham Hà trầm xuống nói:</w:t>
      </w:r>
    </w:p>
    <w:p>
      <w:pPr>
        <w:pStyle w:val="BodyText"/>
      </w:pPr>
      <w:r>
        <w:t xml:space="preserve">- Bệ hạ, tất cả chiến sĩ trên mặt đất vào chiến hạm Bạo Phong, vậy còn căn cứ thì sao?</w:t>
      </w:r>
    </w:p>
    <w:p>
      <w:pPr>
        <w:pStyle w:val="BodyText"/>
      </w:pPr>
      <w:r>
        <w:t xml:space="preserve">Nhạc Trọng nghiêm nghị nói:</w:t>
      </w:r>
    </w:p>
    <w:p>
      <w:pPr>
        <w:pStyle w:val="BodyText"/>
      </w:pPr>
      <w:r>
        <w:t xml:space="preserve">- Từ bỏ căn cứ này, lập tức rút lui. Thực lực đối phương quá mạnh mẽ, cho dù có chiến hạm Bạo Phong này chúng ta cũng không có khả năng thủ vững căn cứ này. Nếu không rút lui, toàn quân sẽ bị diệt. Chúng ta phải bảo tồn lực lượng.</w:t>
      </w:r>
    </w:p>
    <w:p>
      <w:pPr>
        <w:pStyle w:val="BodyText"/>
      </w:pPr>
      <w:r>
        <w:t xml:space="preserve">Trịnh Nham Hà trầm mặc, chợt nghiêm nghị đáp:</w:t>
      </w:r>
    </w:p>
    <w:p>
      <w:pPr>
        <w:pStyle w:val="BodyText"/>
      </w:pPr>
      <w:r>
        <w:t xml:space="preserve">- Vâng! Bệ hạ!</w:t>
      </w:r>
    </w:p>
    <w:p>
      <w:pPr>
        <w:pStyle w:val="BodyText"/>
      </w:pPr>
      <w:r>
        <w:t xml:space="preserve">Trịnh Nham Hà rất rõ ý của Nhạc Trọng. Trong căn cứ Huyết Lạc đều là các chiến sĩ nhân loại tinh nhuệ nhất, chiến đấu hăng hái nhất, họ được máu và lửa hun đúc nên. Tuy chiến bại, nhưng họ đã có thể lợi dụng công sự đánh chết địch nhân có số lượng gấp hai mươi lần. Nếu lực lượng tinh nhuệ này bị tiêu diệt trong căn cứ sẽ là tổn thất lớn nhất của nhân loại.</w:t>
      </w:r>
    </w:p>
    <w:p>
      <w:pPr>
        <w:pStyle w:val="BodyText"/>
      </w:pPr>
      <w:r>
        <w:t xml:space="preserve">Nếu như qua được trận đại chiến này, bộ đội được máu lửa luyện thành này được tổ kiến tác chiến một lần nữa, sẽ rất nhanh có thể một đại quân nhân loại cường đại.</w:t>
      </w:r>
    </w:p>
    <w:p>
      <w:pPr>
        <w:pStyle w:val="BodyText"/>
      </w:pPr>
      <w:r>
        <w:t xml:space="preserve">Dưới mệnh lệnh chính xác của Trịnh Nham Hà, từ lòng đất của căn cứ, những chiến sĩ quả cảm trên tiền tuyến lần lượt đi ra ngoài công sự che chắn, nhanh chóng đi về hướng chiến hạm Bạo Phong.</w:t>
      </w:r>
    </w:p>
    <w:p>
      <w:pPr>
        <w:pStyle w:val="BodyText"/>
      </w:pPr>
      <w:r>
        <w:t xml:space="preserve">Một luồng khí tức màu đen khủng bố từ đằng xa bay nhanh tới, chui vào vương tọa trong trung tâm chỉ huy Long nhân, chính là Phách Long Hoàng thất giai kia.</w:t>
      </w:r>
    </w:p>
    <w:p>
      <w:pPr>
        <w:pStyle w:val="BodyText"/>
      </w:pPr>
      <w:r>
        <w:t xml:space="preserve">Phách Long Hoàng vừa ngồi lên vương tọa đã gào lên phẫn nộ:</w:t>
      </w:r>
    </w:p>
    <w:p>
      <w:pPr>
        <w:pStyle w:val="BodyText"/>
      </w:pPr>
      <w:r>
        <w:t xml:space="preserve">- Đáng chết! Chiến hạm Bạo Phong! Cái thứ đáng phải ném vào thùng rác lịch sử không nên tồn tại trên thế giới này! Tiến công cho ta! Toàn lực tiến công!</w:t>
      </w:r>
    </w:p>
    <w:p>
      <w:pPr>
        <w:pStyle w:val="Compact"/>
      </w:pPr>
      <w:r>
        <w:t xml:space="preserve">Nếu ở ngoài cánh đồng bát ngát, Long Hoàng thất giai chắc chắn có thể một mình phá hủy chiến hạm Bạo Phong chưa đủ năng lượng, chưa khôi phục thời kỳ toàn thịnh kia.</w:t>
      </w:r>
      <w:r>
        <w:br w:type="textWrapping"/>
      </w:r>
      <w:r>
        <w:br w:type="textWrapping"/>
      </w:r>
    </w:p>
    <w:p>
      <w:pPr>
        <w:pStyle w:val="Heading2"/>
      </w:pPr>
      <w:bookmarkStart w:id="1307" w:name="chương-1285-căn-cứ-huyết-lạc"/>
      <w:bookmarkEnd w:id="1307"/>
      <w:r>
        <w:t xml:space="preserve">1285. Chương 1285: Căn Cứ Huyết Lạc!</w:t>
      </w:r>
    </w:p>
    <w:p>
      <w:pPr>
        <w:pStyle w:val="Compact"/>
      </w:pPr>
      <w:r>
        <w:br w:type="textWrapping"/>
      </w:r>
      <w:r>
        <w:br w:type="textWrapping"/>
      </w:r>
      <w:r>
        <w:t xml:space="preserve">Thế nhưng chiếc chiến hạm Bạo Phong kia hiện đang ngăn ở trên căn cứ Huyết Lạc, chỉ cần Lôi Thần pháo bắn một phát thì dù là Long Hoàng thất giai mạnh mẽ xông tới, không chết cũng trọng thương. Long Hoàng cũng không muốn chết ở cái căn cứ đó. Dù sao Long nhân chi phối thế giới này nhiều năm, số lượng rất đông, chết mấy ngàn vạn cũng không làm lông mày y nhíu một cái.</w:t>
      </w:r>
    </w:p>
    <w:p>
      <w:pPr>
        <w:pStyle w:val="BodyText"/>
      </w:pPr>
      <w:r>
        <w:t xml:space="preserve">Dưới mệnh lệnh của thất giai Long Hoàng, vô số chiến sĩ Long nhân trên mặt đất điên cuồng gầm thét, lao tới căn cứ Huyết Lạc. Dực Long che kín trời cũng như mây đen lao tới.</w:t>
      </w:r>
    </w:p>
    <w:p>
      <w:pPr>
        <w:pStyle w:val="BodyText"/>
      </w:pPr>
      <w:r>
        <w:t xml:space="preserve">Trên chiến hạm Bạo Phong, gần như tất cả chiến sĩ đều tiến vào thân hạm, cũng nhận lấy vũ khí công kích địch nhân phía trước.</w:t>
      </w:r>
    </w:p>
    <w:p>
      <w:pPr>
        <w:pStyle w:val="BodyText"/>
      </w:pPr>
      <w:r>
        <w:t xml:space="preserve">Trong thời khắc này, ba phương Dực Nhân tộc, Bạo Phong cốc, Nhạc Trọng quân đều dùng hết toàn lực, điên cuồng phát động công kích về phía Long nhân, không ngại bắn lén. Ai cũng biết rõ sinh tử tồn vong đã đến bước mấu chốt, một khi đám Long nhân kia đánh hạ chiến hạm Bạo Phong này, tất cả người trên chiến hạm sẽ chết không có chỗ chôn.</w:t>
      </w:r>
    </w:p>
    <w:p>
      <w:pPr>
        <w:pStyle w:val="BodyText"/>
      </w:pPr>
      <w:r>
        <w:t xml:space="preserve">Những chiến sĩ nhân loại vừa vào chiến hạm chỉ được miễn cưỡng thở mấy hơi lập tức đã phải cầm vũ khí, dưới sự sắp xếp của Bạch Y tiến vào chiến đấu.</w:t>
      </w:r>
    </w:p>
    <w:p>
      <w:pPr>
        <w:pStyle w:val="BodyText"/>
      </w:pPr>
      <w:r>
        <w:t xml:space="preserve">Vô số chiến sĩ Long nhân đủ loại chủng tộc gào rú lao về phía chiến hạm Bạo Phong, sau đó bị bắn thành cái sàng dưới vũ khí năng lượng của chiến hạm.</w:t>
      </w:r>
    </w:p>
    <w:p>
      <w:pPr>
        <w:pStyle w:val="BodyText"/>
      </w:pPr>
      <w:r>
        <w:t xml:space="preserve">Bị những chiến sĩ Long nhân liều chết công kích, dù có đại lượng chiến sĩ nhân loại gia nhập chiến đấu, năng lượng của chiến hạm Bạo Phong vẫn không ngừng bị hạ thấp. Từng viên tinh hạch biến dị thú tam giai, tứ giai không ngừng nổ trong lò năng lượng.</w:t>
      </w:r>
    </w:p>
    <w:p>
      <w:pPr>
        <w:pStyle w:val="BodyText"/>
      </w:pPr>
      <w:r>
        <w:t xml:space="preserve">Uy lực cực lớn của chiến hạm Bạo Phong là do bản thân nó vô cùng khổng lồ, bởi vậy chỉ cần phát động một trạng thái, mỗi giây đều phải tiêu hao nguồn năng lượng cực lớn.</w:t>
      </w:r>
    </w:p>
    <w:p>
      <w:pPr>
        <w:pStyle w:val="BodyText"/>
      </w:pPr>
      <w:r>
        <w:t xml:space="preserve">Chính vì tốn quá nhiều năng lượng, cho nên trước kia nhân loại mới thua trong tay Long nhân, bị bắn giết tùy ý, cuối cùng bị ép phải trốn trong Vân Châu.</w:t>
      </w:r>
    </w:p>
    <w:p>
      <w:pPr>
        <w:pStyle w:val="BodyText"/>
      </w:pPr>
      <w:r>
        <w:t xml:space="preserve">Trên hạm thể, Nhạc Trọng cầm pháo điện từ liên tục bắn lên không. Từng phát đạn chui vào bầu trời, bắn nổ tung những con Dực Long biến dị.</w:t>
      </w:r>
    </w:p>
    <w:p>
      <w:pPr>
        <w:pStyle w:val="BodyText"/>
      </w:pPr>
      <w:r>
        <w:t xml:space="preserve">Dực Long biến dị trên trời và Long nhân cưỡi trên lưng nó không ngừng rơi xuống, một khi rơi vào khu vực nhân loại lập tức đồ sát, phá hoại vũ khí tự động, cuối cùng bị cao thủ nhân loại liên thủ đánh chết.</w:t>
      </w:r>
    </w:p>
    <w:p>
      <w:pPr>
        <w:pStyle w:val="BodyText"/>
      </w:pPr>
      <w:r>
        <w:t xml:space="preserve">Xạ thủ siêu cường Quách Tái nắm súng ngắm điện từ RS335 yên lặng trốn một góc, mỗi lần bóp cò là lấy đi sinh mệnh của một tên Long tướng cấp thấp thậm chí Long tướng trung cấp.</w:t>
      </w:r>
    </w:p>
    <w:p>
      <w:pPr>
        <w:pStyle w:val="BodyText"/>
      </w:pPr>
      <w:r>
        <w:t xml:space="preserve">Mặc dù có rất nhiều cao thủ ra tay, nhưng mỗi phút giây vẫn không ngừng có nhân loại bị Long nhân rơi từ trên trời xuống xé nát, hoặc bị Dực Long nhào lên cắn xé.</w:t>
      </w:r>
    </w:p>
    <w:p>
      <w:pPr>
        <w:pStyle w:val="BodyText"/>
      </w:pPr>
      <w:r>
        <w:t xml:space="preserve">Với hệ thống hỏa lực cường đại của chiến hạm Bạo Phong, hoàn toàn có thể cấu trúc nên một lưới hỏa lực cường đại khiến Long nhân không cách nào vượt qua, nhưng như vậy cần tiêu hao năng lượng cực lớn, với tồn kho còn lại chỉ đủ duy trì năm phút, cho nên hình thức chiến đấu này không phải lúc nguy cấp không được Nhạc Trọng mở ra.</w:t>
      </w:r>
    </w:p>
    <w:p>
      <w:pPr>
        <w:pStyle w:val="BodyText"/>
      </w:pPr>
      <w:r>
        <w:t xml:space="preserve">Tiện tay giết ba con Dực Long, Nhạc Trọng truyền tin:</w:t>
      </w:r>
    </w:p>
    <w:p>
      <w:pPr>
        <w:pStyle w:val="BodyText"/>
      </w:pPr>
      <w:r>
        <w:t xml:space="preserve">- Còn bao nhiêu chiến sĩ chưa lên hạm?</w:t>
      </w:r>
    </w:p>
    <w:p>
      <w:pPr>
        <w:pStyle w:val="BodyText"/>
      </w:pPr>
      <w:r>
        <w:t xml:space="preserve">Bạch Y nhanh chóng hồi đáp:</w:t>
      </w:r>
    </w:p>
    <w:p>
      <w:pPr>
        <w:pStyle w:val="BodyText"/>
      </w:pPr>
      <w:r>
        <w:t xml:space="preserve">- Căn cứ quan sát, trong căn cứ Huyết Lạc còn 4325 phản ứng sinh mạng. Hệ thống truyền tin không cách nào liên hệ bọn họ, hẳn là đã vứt mũ thông tin. Trước mắt năng lượng dự trữ còn thừa lại 53%, xin mời tiếp tục bổ sung năng lượng.</w:t>
      </w:r>
    </w:p>
    <w:p>
      <w:pPr>
        <w:pStyle w:val="BodyText"/>
      </w:pPr>
      <w:r>
        <w:t xml:space="preserve">Nhạc Trọng cười khổ một tiếng, vì duy trì lực chiến đấu cường hãn của Bạo Phong chiến hạm , gần như hắn đã bỏ hết không sót nửa viên năng lượng tinh hạch nào, thật không ngờ chiến đấu không đến một giờ, năng lượng dự trữ đã tiêu hao hết gần nửa. Đó là đã tiết kiệm năng lượng rồi.</w:t>
      </w:r>
    </w:p>
    <w:p>
      <w:pPr>
        <w:pStyle w:val="BodyText"/>
      </w:pPr>
      <w:r>
        <w:t xml:space="preserve">Mắt Nhạc Trọng hiện lên sự quyết tuyệt, ra lệnh:</w:t>
      </w:r>
    </w:p>
    <w:p>
      <w:pPr>
        <w:pStyle w:val="BodyText"/>
      </w:pPr>
      <w:r>
        <w:t xml:space="preserve">- Lập tức xuất phát, mục tiêu Thiên Đô Hoàng thành!</w:t>
      </w:r>
    </w:p>
    <w:p>
      <w:pPr>
        <w:pStyle w:val="BodyText"/>
      </w:pPr>
      <w:r>
        <w:t xml:space="preserve">Tuy còn hơn bốn nghìn chiến sĩ nhân loại trong căn cứ Huyết Lạc, nhưng tiếp tục đợi chờ, một khi năng lượng hao hết, hơn mười vạn người trên hạm sẽ thành mồi cho đám Long nhân.</w:t>
      </w:r>
    </w:p>
    <w:p>
      <w:pPr>
        <w:pStyle w:val="BodyText"/>
      </w:pPr>
      <w:r>
        <w:t xml:space="preserve">Mười vạn và bốn nghìn, Nhạc Trọng bất đắc dĩ lựa chọn.</w:t>
      </w:r>
    </w:p>
    <w:p>
      <w:pPr>
        <w:pStyle w:val="BodyText"/>
      </w:pPr>
      <w:r>
        <w:t xml:space="preserve">- Rõ!</w:t>
      </w:r>
    </w:p>
    <w:p>
      <w:pPr>
        <w:pStyle w:val="BodyText"/>
      </w:pPr>
      <w:r>
        <w:t xml:space="preserve">Nhận được mệnh lệnh của Nhạc Trọng, chiến hạm Bạo Phong phát sáng rực rỡ, nháy mắt tiến vào hình thức phòng ngự. Vô số chùm sáng bắn ra, quét sạch phạm vi 300 mét xung quanh.</w:t>
      </w:r>
    </w:p>
    <w:p>
      <w:pPr>
        <w:pStyle w:val="BodyText"/>
      </w:pPr>
      <w:r>
        <w:t xml:space="preserve">Từ hạm thể cực lớn có lớp giáp siêu hợp kim kéo dài, hoàn toàn bao phủ thân hạm.</w:t>
      </w:r>
    </w:p>
    <w:p>
      <w:pPr>
        <w:pStyle w:val="BodyText"/>
      </w:pPr>
      <w:r>
        <w:t xml:space="preserve">Khí lưu khủng bố từ hạm thể phát ra, đẩy chiến hạm Bạo Phong gia tốc bay về phía bầu trời.</w:t>
      </w:r>
    </w:p>
    <w:p>
      <w:pPr>
        <w:pStyle w:val="BodyText"/>
      </w:pPr>
      <w:r>
        <w:t xml:space="preserve">Nhìn chiến hạm Bạo Phong chạy trốn về phương xa, Long Hoàng đỏ rực mắt rít gào:</w:t>
      </w:r>
    </w:p>
    <w:p>
      <w:pPr>
        <w:pStyle w:val="BodyText"/>
      </w:pPr>
      <w:r>
        <w:t xml:space="preserve">- Đáng chết! Chúng dám trốn! Đuổi theo cho ta!</w:t>
      </w:r>
    </w:p>
    <w:p>
      <w:pPr>
        <w:pStyle w:val="BodyText"/>
      </w:pPr>
      <w:r>
        <w:t xml:space="preserve">Ấn ký Thần Ma hệ thống trên người Nhạc Trọng và Thần Ma hạch trong người hắn chính là nhu yếu phẩm tiến hóa cần thiết của Long Hoàng. Chứng kiến mỹ vị sắp đến tay còn thoát, Long Hoàng kia tự nhiên phẫn nộ.</w:t>
      </w:r>
    </w:p>
    <w:p>
      <w:pPr>
        <w:pStyle w:val="BodyText"/>
      </w:pPr>
      <w:r>
        <w:t xml:space="preserve">Trong tiếng gào thét của Long Hoàng, vô số Long nhân cưỡi Dực Long vỗ cánh phóng lên trời, đuổi theo Bạo Phong chiến hạm.</w:t>
      </w:r>
    </w:p>
    <w:p>
      <w:pPr>
        <w:pStyle w:val="BodyText"/>
      </w:pPr>
      <w:r>
        <w:t xml:space="preserve">Tuy Phách Long Hoàng rất rõ những Dực Long chở Long nhân kia không cách nào đuổi kịp chiến hạm, nhưng nội tâm y vẫn tràn ngập phẫn nộ và không cam lòng, nên vẫn hạ lệnh truy kích.</w:t>
      </w:r>
    </w:p>
    <w:p>
      <w:pPr>
        <w:pStyle w:val="BodyText"/>
      </w:pPr>
      <w:r>
        <w:t xml:space="preserve">Phách Long Hoàng giận dữ và độc ác nhìn căn cứ Huyết Lạc, nghiến răng nghiến lợi nói:</w:t>
      </w:r>
    </w:p>
    <w:p>
      <w:pPr>
        <w:pStyle w:val="BodyText"/>
      </w:pPr>
      <w:r>
        <w:t xml:space="preserve">- Khốn kiếp! Lập tức hủy cái căn cứ này đi cho ta!</w:t>
      </w:r>
    </w:p>
    <w:p>
      <w:pPr>
        <w:pStyle w:val="BodyText"/>
      </w:pPr>
      <w:r>
        <w:t xml:space="preserve">Nếu không phải căn cứ Huyết Lạc số hai mươi này chôn vô số bom năng lượng, Long Hoàng đã sớm tự mình xông vào, giết sạch người trong đó, Nhạc Trọng cũng không trốn thoát.</w:t>
      </w:r>
    </w:p>
    <w:p>
      <w:pPr>
        <w:pStyle w:val="BodyText"/>
      </w:pPr>
      <w:r>
        <w:t xml:space="preserve">Dưới lệnh của Long Hoàng, hai vạn Duệ Giáp Thử nhân tinh nhuệ nhanh chóng vào căn cứ, phá hoại điên cuồng.</w:t>
      </w:r>
    </w:p>
    <w:p>
      <w:pPr>
        <w:pStyle w:val="BodyText"/>
      </w:pPr>
      <w:r>
        <w:t xml:space="preserve">Long nhân chiến sĩ còn lại thì từng nhóm đi xuyên qua căn cứ Huyết Lạc, hướng về phía Vân Châu.</w:t>
      </w:r>
    </w:p>
    <w:p>
      <w:pPr>
        <w:pStyle w:val="BodyText"/>
      </w:pPr>
      <w:r>
        <w:t xml:space="preserve">Ầm!</w:t>
      </w:r>
    </w:p>
    <w:p>
      <w:pPr>
        <w:pStyle w:val="BodyText"/>
      </w:pPr>
      <w:r>
        <w:t xml:space="preserve">Lúc Duệ Giáp Thử nhân mới phá hủy được một nửa căn cứ, căn cứ Huyết Lạc chợt phát ra tiếng nổ kinh thiên động địa. Trận nổ khủng bố lập tức tiêu diệt hai vạn Duệ Giáp Thử nhân.</w:t>
      </w:r>
    </w:p>
    <w:p>
      <w:pPr>
        <w:pStyle w:val="BodyText"/>
      </w:pPr>
      <w:r>
        <w:t xml:space="preserve">Sau vụ nổ lớn kia, bụi mù tán đi, thì ở cứ điểm Huyết Lạc thứ hai mươi kia cuối cùng cũng im lặng hết, chỉ còn lại một cái hố vô cùng lớn.</w:t>
      </w:r>
    </w:p>
    <w:p>
      <w:pPr>
        <w:pStyle w:val="BodyText"/>
      </w:pPr>
      <w:r>
        <w:t xml:space="preserve">Hai mươi cứ điểm Huyết Lạc đã thủ hộ Vân Châu mấy trăm năm nay cuối cùng đã bị tiêu diệt.</w:t>
      </w:r>
    </w:p>
    <w:p>
      <w:pPr>
        <w:pStyle w:val="BodyText"/>
      </w:pPr>
      <w:r>
        <w:t xml:space="preserve">Chỉ cần hai mươi cứ điểm kia bị hủy diệt, thì đám long nhân khủng bố, nhiều như nước lũ kia sẽ tràn vào trong Vân Châu, đồng thời sẽ đặt bước chân của bọn chúng tới bốn phương tám hướng.</w:t>
      </w:r>
    </w:p>
    <w:p>
      <w:pPr>
        <w:pStyle w:val="BodyText"/>
      </w:pPr>
      <w:r>
        <w:t xml:space="preserve">Vân Châu vô cùng rộng lớn, trên phiến thổ địa rộng lớn này, có vô số nhân loại định cư, có rất nhiều những người sinh sống trong khu vực hẻo lánh, khiến cho chính phủ cũng không thể nào quản lý nổi.</w:t>
      </w:r>
    </w:p>
    <w:p>
      <w:pPr>
        <w:pStyle w:val="BodyText"/>
      </w:pPr>
      <w:r>
        <w:t xml:space="preserve">Đám long nhân sau khi tiến vào trong Vân Châu, thì điên cuồng săn giết nhân loại nơi này, biết bao người đã bị bọn chúng hạ thủ tàn nhẫn.</w:t>
      </w:r>
    </w:p>
    <w:p>
      <w:pPr>
        <w:pStyle w:val="BodyText"/>
      </w:pPr>
      <w:r>
        <w:t xml:space="preserve">Khắp nơi đều là doanh trướng của long nhân, hơn mười nhân loại nam tử quần áo gọn gàng bị bốn tên đê cấp long tương áp giải vào bên trong.</w:t>
      </w:r>
    </w:p>
    <w:p>
      <w:pPr>
        <w:pStyle w:val="BodyText"/>
      </w:pPr>
      <w:r>
        <w:t xml:space="preserve">Ở trong quân doanh kia chia ra làm hai, có một tên thực lực cao tới lực giai, tản ra khí tức khủng bố của lục giai.</w:t>
      </w:r>
    </w:p>
    <w:p>
      <w:pPr>
        <w:pStyle w:val="BodyText"/>
      </w:pPr>
      <w:r>
        <w:t xml:space="preserve">Những tên lục giai Long tướng kia thì lạnh lùng đưa mắt nhìn về đám nhân laoij, cái tên cầm đầu có một làn da trăng nõn, dáng người cao gầy, khuôn mặt anh tuấn thì bị dọa cho trắng nhợt, hai chân mềm nhũn, xụi lơ trên mặt đất, từng giọt nước màu vàng từ dưới háng hắn chảy ra:</w:t>
      </w:r>
    </w:p>
    <w:p>
      <w:pPr>
        <w:pStyle w:val="Compact"/>
      </w:pPr>
      <w:r>
        <w:t xml:space="preserve">- Đừng giết ta, đừng giết ta, chỉ cần các người giữ lại cái mạng chó của ta thì cái gì ta cũng nguyện ý làm vì các người.</w:t>
      </w:r>
      <w:r>
        <w:br w:type="textWrapping"/>
      </w:r>
      <w:r>
        <w:br w:type="textWrapping"/>
      </w:r>
    </w:p>
    <w:p>
      <w:pPr>
        <w:pStyle w:val="Heading2"/>
      </w:pPr>
      <w:bookmarkStart w:id="1308" w:name="chương-1286-thủ-đoạn-của-bá-long-hoàng"/>
      <w:bookmarkEnd w:id="1308"/>
      <w:r>
        <w:t xml:space="preserve">1286. Chương 1286: Thủ Đoạn Của Bá Long Hoàng!</w:t>
      </w:r>
    </w:p>
    <w:p>
      <w:pPr>
        <w:pStyle w:val="Compact"/>
      </w:pPr>
      <w:r>
        <w:br w:type="textWrapping"/>
      </w:r>
      <w:r>
        <w:br w:type="textWrapping"/>
      </w:r>
      <w:r>
        <w:t xml:space="preserve">Nhìn cái tên nam tử trẻ tuổi mà nhu nhược kia, đám cao cấp Long tướng đầy vẻ khinh thường trong mắt, bởi bọn chúng từ trước tới nay chỉ coi trọng anh hùng và cường giả mà thôi, đối với những tên nhân loại không có cốt khí gì, thì không có chút hảo cảm nào.</w:t>
      </w:r>
    </w:p>
    <w:p>
      <w:pPr>
        <w:pStyle w:val="BodyText"/>
      </w:pPr>
      <w:r>
        <w:t xml:space="preserve">Ở trên vương tọa kia, Bá Long Hoàng đang được hắc sắc khí tức bao phủ kia lạnh lùng nhìn tên nhân loại kía hỏi:</w:t>
      </w:r>
    </w:p>
    <w:p>
      <w:pPr>
        <w:pStyle w:val="BodyText"/>
      </w:pPr>
      <w:r>
        <w:t xml:space="preserve">- Ngươi tên là gì? Lai lịch thế nào ?</w:t>
      </w:r>
    </w:p>
    <w:p>
      <w:pPr>
        <w:pStyle w:val="BodyText"/>
      </w:pPr>
      <w:r>
        <w:t xml:space="preserve">Tên nam tử trẻ tuổi kia kinh ngạc trong lòng, vội vàng nói:</w:t>
      </w:r>
    </w:p>
    <w:p>
      <w:pPr>
        <w:pStyle w:val="BodyText"/>
      </w:pPr>
      <w:r>
        <w:t xml:space="preserve">- Ta gọi là La Nghị, là người thừa kế trực hệ của La gia ở Xích Huyết thành, Tử Tước tương lai.</w:t>
      </w:r>
    </w:p>
    <w:p>
      <w:pPr>
        <w:pStyle w:val="BodyText"/>
      </w:pPr>
      <w:r>
        <w:t xml:space="preserve">Bá Long hoàng chậm rãi hỏi:</w:t>
      </w:r>
    </w:p>
    <w:p>
      <w:pPr>
        <w:pStyle w:val="BodyText"/>
      </w:pPr>
      <w:r>
        <w:t xml:space="preserve">- La Nghị, ta hỏi ngươi, Hoàng đô của nhân loại Vân Châu các ngươi ở đâu?</w:t>
      </w:r>
    </w:p>
    <w:p>
      <w:pPr>
        <w:pStyle w:val="BodyText"/>
      </w:pPr>
      <w:r>
        <w:t xml:space="preserve">La Nghị cúi đầu, khom lưng nói:</w:t>
      </w:r>
    </w:p>
    <w:p>
      <w:pPr>
        <w:pStyle w:val="BodyText"/>
      </w:pPr>
      <w:r>
        <w:t xml:space="preserve">- Thiên đô Hoàng thành của Vân Châu ta có biết, chỉ cần lưu lại cái mạng chó của ta, ta sẽ toàn tâm toàn ý hiệu lực vì bệ hạ người.</w:t>
      </w:r>
    </w:p>
    <w:p>
      <w:pPr>
        <w:pStyle w:val="BodyText"/>
      </w:pPr>
      <w:r>
        <w:t xml:space="preserve">Bá Long hoàng từ trên cao nhìn xuống La Nghị, lạnh lùng nói:</w:t>
      </w:r>
    </w:p>
    <w:p>
      <w:pPr>
        <w:pStyle w:val="BodyText"/>
      </w:pPr>
      <w:r>
        <w:t xml:space="preserve">- Rất tốt! La Nghị, ta có thể tha cho ngươi một mạng, chỉ cần ngươi thề hiệu lực với Bá Long hoàng ta, thì ta sẽ ủng hộ ngươi, đưa ngươi lên làm quốc vương của nhân loại.</w:t>
      </w:r>
    </w:p>
    <w:p>
      <w:pPr>
        <w:pStyle w:val="BodyText"/>
      </w:pPr>
      <w:r>
        <w:t xml:space="preserve">La Nghị vui mừng vội vàng quỳ xuống, vừa dập đầu, vừa lớn tiếng nói:</w:t>
      </w:r>
    </w:p>
    <w:p>
      <w:pPr>
        <w:pStyle w:val="BodyText"/>
      </w:pPr>
      <w:r>
        <w:t xml:space="preserve">- Tạ ơn bệ hạ! Tạ ơn bệ hạ! Ta, La Nghị, xin ở nơi này thề với trời đất, đời này kiếp này, sẽ nguyện ý hiệu lực cho Bá Long hoàng bệ hạ, cúc cung tận tụy tới chết thì thôi.</w:t>
      </w:r>
    </w:p>
    <w:p>
      <w:pPr>
        <w:pStyle w:val="BodyText"/>
      </w:pPr>
      <w:r>
        <w:t xml:space="preserve">Đám long nhân trên thế giới này luôn ở địa vị thống trị, dù cho là Khủng long vương thủ đô nào cũng có thể áp đảo được Vân Châu của nhân loại trên tiềm lực chiến trành.</w:t>
      </w:r>
    </w:p>
    <w:p>
      <w:pPr>
        <w:pStyle w:val="BodyText"/>
      </w:pPr>
      <w:r>
        <w:t xml:space="preserve">Vân Châu sở dĩ bao nhiêu năm không bị diệt, đó là do hai mươi cứ điểm được đặt ở địa hình quá mức hiểm ác, mà những vương quốc long nhân cũng có mẫu thuân, các bị Long hoàng cao cao tại thượng kia chả có chút hứng thú nào với Vân Châu, cho nên Vân Châu mới may mắn mà sống sót yên ổn được.</w:t>
      </w:r>
    </w:p>
    <w:p>
      <w:pPr>
        <w:pStyle w:val="BodyText"/>
      </w:pPr>
      <w:r>
        <w:t xml:space="preserve">Hiện giờ hai mươi Huyết Lạc cứ điểm đều đã bị phá, Vân Châu không còn có một cỗ lực lượng nào có thể ngăn được đám long nhân này nữa, đại quân bọn chúng chỉ cần tùy tiện là có thể bắt được hơn mười vạn nhân loại thành nô lệ, mà La Nghị có thể trở thành quốc vương của mười vạn nô lệ kia thì hắn cũng đã thỏa mãn lắm rồi.</w:t>
      </w:r>
    </w:p>
    <w:p>
      <w:pPr>
        <w:pStyle w:val="BodyText"/>
      </w:pPr>
      <w:r>
        <w:t xml:space="preserve">Bá Long Hoàng khinh miệt La Nghị, lạnh lùng nói:</w:t>
      </w:r>
    </w:p>
    <w:p>
      <w:pPr>
        <w:pStyle w:val="BodyText"/>
      </w:pPr>
      <w:r>
        <w:t xml:space="preserve">- Ngươi đi xuống đi! Những kẻ đã bị bắt kia hiện giờ cũng là con dân của ngươi, ngươi đi tập hợp bọn họ lại đi.</w:t>
      </w:r>
    </w:p>
    <w:p>
      <w:pPr>
        <w:pStyle w:val="BodyText"/>
      </w:pPr>
      <w:r>
        <w:t xml:space="preserve">La Nghị cung kính lên tiếng rồi lui xuống:</w:t>
      </w:r>
    </w:p>
    <w:p>
      <w:pPr>
        <w:pStyle w:val="BodyText"/>
      </w:pPr>
      <w:r>
        <w:t xml:space="preserve">- Vâng!</w:t>
      </w:r>
    </w:p>
    <w:p>
      <w:pPr>
        <w:pStyle w:val="BodyText"/>
      </w:pPr>
      <w:r>
        <w:t xml:space="preserve">Một tên lục giai Bạo Long nhân nhịn không được hướng tới Long hoàng bệ hạ nói:</w:t>
      </w:r>
    </w:p>
    <w:p>
      <w:pPr>
        <w:pStyle w:val="BodyText"/>
      </w:pPr>
      <w:r>
        <w:t xml:space="preserve">- Bệ hạ, vì sao lại để cho tên nhân loại kia tới làm quốc vương chứ, sao không giáng hắn làm đầy tớ, hoặc không thì để cho chúng ta ăn luôn, có phải là càng tốt hơn không?</w:t>
      </w:r>
    </w:p>
    <w:p>
      <w:pPr>
        <w:pStyle w:val="BodyText"/>
      </w:pPr>
      <w:r>
        <w:t xml:space="preserve">Đám lục giai cao cấp Long tướng kia thì trong mắt cũng đều có ý nghĩ đó, đưa mắt đồng loạt nhìn về phía Bá Long hoàng. Vì mới ồi còn đánh một trận thảm thiết với hai mươi Huyết Lạc cứ điểm, rất nhiều khủng long vương quốc bị t tổn thất đám tinh nhuệ chiến sĩ. Cho nên chúng càng thêm hận đám nhân loại, càng có cái khuynh hướng hành hạ đến chết những kẻ mà bọn chúng bắt được.</w:t>
      </w:r>
    </w:p>
    <w:p>
      <w:pPr>
        <w:pStyle w:val="BodyText"/>
      </w:pPr>
      <w:r>
        <w:t xml:space="preserve">Trong mắt Bá Long hoàng hiện lên tinh mang, chậm rãi nói:</w:t>
      </w:r>
    </w:p>
    <w:p>
      <w:pPr>
        <w:pStyle w:val="BodyText"/>
      </w:pPr>
      <w:r>
        <w:t xml:space="preserve">- Không được! Lúc này đây địch nhân của chúng ta không phải đơn giản như thế. Có lẽ đây là lúc long nhân nhất tộc chúng ta gặp phải kẻ địch đáng sợ nhất, đây là khảo nghiệm lớn nhất của chúng ta, cũng là một kiếp nạn nếu như chúng ta có thể vượt qua được thì sẽ nhận được một cơ hội để tiến hóa thêm. Nếu không vượt qua được thì đối với chúng ta chỉ còn là cái họa diệt tộc mà thôi.</w:t>
      </w:r>
    </w:p>
    <w:p>
      <w:pPr>
        <w:pStyle w:val="BodyText"/>
      </w:pPr>
      <w:r>
        <w:t xml:space="preserve">Một tên lục giai long tướng nghe xong thì chợ nhướng mày rồi lớn tiếng nói:</w:t>
      </w:r>
    </w:p>
    <w:p>
      <w:pPr>
        <w:pStyle w:val="BodyText"/>
      </w:pPr>
      <w:r>
        <w:t xml:space="preserve">- Địch nhân? Những tên kia có thể làm địch nhân của chúng ta sao, chẳng lẽ, chẳng lẽ lại là những tên thần sứ đồ kia?</w:t>
      </w:r>
    </w:p>
    <w:p>
      <w:pPr>
        <w:pStyle w:val="BodyText"/>
      </w:pPr>
      <w:r>
        <w:t xml:space="preserve">Nghe tới từ thần sứ đồ kia, mà toàn bộ những tên lục giai Long tướng ở đây đều đổi sắc mặt ,trong lòng có chút chăm chú hẳn lên.</w:t>
      </w:r>
    </w:p>
    <w:p>
      <w:pPr>
        <w:pStyle w:val="BodyText"/>
      </w:pPr>
      <w:r>
        <w:t xml:space="preserve">Với tư cách là kẻ thắng trong cuộc chiến lần trước nên đám long nhân cũng biết được không ít bí mật, chúng chỉ là những kẻ chi phối đại địa, còn vận mệnh của chúng thì hẳn là nằm trong tay của Thần linh vô cùng mờ mịt mà lại cường đại kia.</w:t>
      </w:r>
    </w:p>
    <w:p>
      <w:pPr>
        <w:pStyle w:val="BodyText"/>
      </w:pPr>
      <w:r>
        <w:t xml:space="preserve">Nhạc Trọng có ấn ký của Thần Ma hệ thống, cho nên trong mắt của đám long nhân thì hắn là một thần sứ đồ, mỗi một thần sứ đồ đều là tinh anh trong nhân loại, là những kẻ khó đối phó vô cùng, lúc trước đám long nhân cũng đã từng bị đám thần sứ đồ làm bị thương.</w:t>
      </w:r>
    </w:p>
    <w:p>
      <w:pPr>
        <w:pStyle w:val="BodyText"/>
      </w:pPr>
      <w:r>
        <w:t xml:space="preserve">Chẳng qua đó cũng là truyện của mấy trăm năm trước, đám long nhân đã chi phối đại địa mấy trăm năm nay, cho nên cũng không để ý nhiều tới những chuyện như này.</w:t>
      </w:r>
    </w:p>
    <w:p>
      <w:pPr>
        <w:pStyle w:val="BodyText"/>
      </w:pPr>
      <w:r>
        <w:t xml:space="preserve">Trong đôi mắt Bá Long hoàng hiện lên vẻ hào quang cười lạnh:</w:t>
      </w:r>
    </w:p>
    <w:p>
      <w:pPr>
        <w:pStyle w:val="BodyText"/>
      </w:pPr>
      <w:r>
        <w:t xml:space="preserve">- Đúng thế, giờ gặp đám thần sứ đồ thì các ngươi không thể nào khinh địch được, cần phải dùng hết toàn lực để đối phó với đám sinh vật it tiện kia ,chỉ cần lợi dụng tốt thì bọn chúng sau khi bị phân liệt, tiêu diệt hết đám thần sứ đồ kia thì đám nhân loại đó sẽ tùy nghi cho chúng ta xử lý, muốn thế nào được thế ấy.</w:t>
      </w:r>
    </w:p>
    <w:p>
      <w:pPr>
        <w:pStyle w:val="BodyText"/>
      </w:pPr>
      <w:r>
        <w:t xml:space="preserve">Thiên đô hoàng thành, Trần Thái mang theo hơn mười người thị vệ đang đi lại bên trên đó, hắn nhìn về phía ngoài thành thì chỉ thấy một số lượng lớn nhân loại đang kéo thành một đoàn dài tới hai mươi dặm, đang hướng tới cái địa ngục chi môn ở trong sơn cốc sâu thẳm kia mà lao tới. Trong lòng hắn bất an vô cùng, vì đây là hắn phải rời cái thế giới mà hắn đã sống bao năm nay để rồi tới một thế giới khác tị nạn cho nên trong lòng bất an không thôi.</w:t>
      </w:r>
    </w:p>
    <w:p>
      <w:pPr>
        <w:pStyle w:val="BodyText"/>
      </w:pPr>
      <w:r>
        <w:t xml:space="preserve">Đúng lúc này, một tên thị vệ đột nhiên ngẩng đầu, mặt hoảng hốt, chỉ lên bầu trời mà kêu:</w:t>
      </w:r>
    </w:p>
    <w:p>
      <w:pPr>
        <w:pStyle w:val="BodyText"/>
      </w:pPr>
      <w:r>
        <w:t xml:space="preserve">- Tướng quân, người xem, đó là cái gì...</w:t>
      </w:r>
    </w:p>
    <w:p>
      <w:pPr>
        <w:pStyle w:val="BodyText"/>
      </w:pPr>
      <w:r>
        <w:t xml:space="preserve">Trần Thái ngẩng đầu lên, trong lòng khẽ rung động, chỉ thấy một tòa thành thị bay trên trời cao, phương viên mười dặm cực lớn, đang bay lượn trên thiên không, dần dần hạ cánh xuống ở nơi này.</w:t>
      </w:r>
    </w:p>
    <w:p>
      <w:pPr>
        <w:pStyle w:val="BodyText"/>
      </w:pPr>
      <w:r>
        <w:t xml:space="preserve">Rất nhiều chiến sĩ cảm thấy khẩn trương, vũ khí cầm trong tay đều ngắm chuẩn về bạo Phong chiến hạm to lớn kia chuẩn bị.</w:t>
      </w:r>
    </w:p>
    <w:p>
      <w:pPr>
        <w:pStyle w:val="BodyText"/>
      </w:pPr>
      <w:r>
        <w:t xml:space="preserve">Đột nhiên, hình ảnh của Nhạc Trọng bỗng nhiên hiện lên trên một màn hình điện tử:</w:t>
      </w:r>
    </w:p>
    <w:p>
      <w:pPr>
        <w:pStyle w:val="BodyText"/>
      </w:pPr>
      <w:r>
        <w:t xml:space="preserve">- Ta là Nhạc Trọng ,đây là một trong những vương bài của chúng ta, Bạo Phong chiến hạm.</w:t>
      </w:r>
    </w:p>
    <w:p>
      <w:pPr>
        <w:pStyle w:val="BodyText"/>
      </w:pPr>
      <w:r>
        <w:t xml:space="preserve">- Là bệ hạ đó!</w:t>
      </w:r>
    </w:p>
    <w:p>
      <w:pPr>
        <w:pStyle w:val="BodyText"/>
      </w:pPr>
      <w:r>
        <w:t xml:space="preserve">- Bạo Phong chiến hạm? Đây không phải là một tòa thành thị có thể bay trên bầu trời hay sao?</w:t>
      </w:r>
    </w:p>
    <w:p>
      <w:pPr>
        <w:pStyle w:val="BodyText"/>
      </w:pPr>
      <w:r>
        <w:t xml:space="preserve">- Quá tốt rồi! Có một tòa thành trên không trung như thế thì chúng ở thê bất bại rồi.</w:t>
      </w:r>
    </w:p>
    <w:p>
      <w:pPr>
        <w:pStyle w:val="BodyText"/>
      </w:pPr>
      <w:r>
        <w:t xml:space="preserve">- ..........</w:t>
      </w:r>
    </w:p>
    <w:p>
      <w:pPr>
        <w:pStyle w:val="BodyText"/>
      </w:pPr>
      <w:r>
        <w:t xml:space="preserve">Từ ngày đó, những người trên Hoàng thành đều luôn truyền tới những âm thanh nghị luận, hưng phấn.</w:t>
      </w:r>
    </w:p>
    <w:p>
      <w:pPr>
        <w:pStyle w:val="BodyText"/>
      </w:pPr>
      <w:r>
        <w:t xml:space="preserve">Trần Thái thì khi t hấy được chiến Bạo Phong chiến hạm kia trong mắt hiện lên một vẻ vui mừng:</w:t>
      </w:r>
    </w:p>
    <w:p>
      <w:pPr>
        <w:pStyle w:val="BodyText"/>
      </w:pPr>
      <w:r>
        <w:t xml:space="preserve">- Quả nhiên không hổ là bệ hạ.</w:t>
      </w:r>
    </w:p>
    <w:p>
      <w:pPr>
        <w:pStyle w:val="BodyText"/>
      </w:pPr>
      <w:r>
        <w:t xml:space="preserve">Nhạc Trọng từ trong Bạo Phong chiến hạm đi ra, rất nhanh đã đi vào trong hoàng thành, rồi triệu tập những thành viên nội các ra.</w:t>
      </w:r>
    </w:p>
    <w:p>
      <w:pPr>
        <w:pStyle w:val="BodyText"/>
      </w:pPr>
      <w:r>
        <w:t xml:space="preserve">Nhạc Trọng đưa mắt nhìn Đậu Mông rồi hỏi luôn:</w:t>
      </w:r>
    </w:p>
    <w:p>
      <w:pPr>
        <w:pStyle w:val="BodyText"/>
      </w:pPr>
      <w:r>
        <w:t xml:space="preserve">- Đậu Mông, tình hình tập kết thế nào rồi hả?</w:t>
      </w:r>
    </w:p>
    <w:p>
      <w:pPr>
        <w:pStyle w:val="BodyText"/>
      </w:pPr>
      <w:r>
        <w:t xml:space="preserve">Đậu Mông trầm giọng nói:</w:t>
      </w:r>
    </w:p>
    <w:p>
      <w:pPr>
        <w:pStyle w:val="Compact"/>
      </w:pPr>
      <w:r>
        <w:t xml:space="preserve">- Hiện giờ thì đại đa số mọi người dều tới được Hoàng thành rồi, chỉ còn việc đi qua Địa Ngục môn kia để sang thế giới khác thì cần đến năm ngày mới có t hể xong được.</w:t>
      </w:r>
      <w:r>
        <w:br w:type="textWrapping"/>
      </w:r>
      <w:r>
        <w:br w:type="textWrapping"/>
      </w:r>
    </w:p>
    <w:p>
      <w:pPr>
        <w:pStyle w:val="Heading2"/>
      </w:pPr>
      <w:bookmarkStart w:id="1309" w:name="chương-1287-phản-công-1"/>
      <w:bookmarkEnd w:id="1309"/>
      <w:r>
        <w:t xml:space="preserve">1287. Chương 1287: Phản Công! (1)</w:t>
      </w:r>
    </w:p>
    <w:p>
      <w:pPr>
        <w:pStyle w:val="Compact"/>
      </w:pPr>
      <w:r>
        <w:br w:type="textWrapping"/>
      </w:r>
      <w:r>
        <w:br w:type="textWrapping"/>
      </w:r>
      <w:r>
        <w:t xml:space="preserve">Nhạc Trọng nhíu mày hỏi:</w:t>
      </w:r>
    </w:p>
    <w:p>
      <w:pPr>
        <w:pStyle w:val="BodyText"/>
      </w:pPr>
      <w:r>
        <w:t xml:space="preserve">- Năm ngày, sao lại có thể lâu như thế? Không nhanh hơn được sao?</w:t>
      </w:r>
    </w:p>
    <w:p>
      <w:pPr>
        <w:pStyle w:val="BodyText"/>
      </w:pPr>
      <w:r>
        <w:t xml:space="preserve">Thiên đô hoàng thành cách Huyết Lạc cứ điểm khoảng vài ngàn km, nếu như đối phương không có phương tiện như nhân loại thì nửa năm cũng chưa tới được.</w:t>
      </w:r>
    </w:p>
    <w:p>
      <w:pPr>
        <w:pStyle w:val="BodyText"/>
      </w:pPr>
      <w:r>
        <w:t xml:space="preserve">Nhưng cái đám long nhân với thân thể tố chất tam giai kia thì chỉ vài ngày là có thể đuổi tới Thiên Đô hoàng rồi, nếu như chúng liều mạng hết sức thi chỉ một ngày là có thể tới rồi .</w:t>
      </w:r>
    </w:p>
    <w:p>
      <w:pPr>
        <w:pStyle w:val="BodyText"/>
      </w:pPr>
      <w:r>
        <w:t xml:space="preserve">Đậu Mông không hề trả lời mà chỉ nhìn lại Nhạc Trọng:</w:t>
      </w:r>
    </w:p>
    <w:p>
      <w:pPr>
        <w:pStyle w:val="BodyText"/>
      </w:pPr>
      <w:r>
        <w:t xml:space="preserve">- Bệ hạ, Huyết Lạc cứ điểm thực sự đã mất rồi sao?</w:t>
      </w:r>
    </w:p>
    <w:p>
      <w:pPr>
        <w:pStyle w:val="BodyText"/>
      </w:pPr>
      <w:r>
        <w:t xml:space="preserve">Mọi người trong nội các đều đưa ánh mắt nhìn lên Nhạc Trọng, bọn họ cũng đã nhận được kết quả chiến đấu rồi, nhưng bọn họ vẫn muốn biết được tình hình cụ thể từ trong miệng hắn nói ra mà thôi.</w:t>
      </w:r>
    </w:p>
    <w:p>
      <w:pPr>
        <w:pStyle w:val="BodyText"/>
      </w:pPr>
      <w:r>
        <w:t xml:space="preserve">Nhạc Trọng chậm rãi nói:</w:t>
      </w:r>
    </w:p>
    <w:p>
      <w:pPr>
        <w:pStyle w:val="BodyText"/>
      </w:pPr>
      <w:r>
        <w:t xml:space="preserve">- Đã mất rồi! Theo như phân tích, có hơn 16 vương quốc long nhân công thành, đối phương không hề xuất đông một tên lục giai nào đã có thể đánh tan được cứ điểm rồi.</w:t>
      </w:r>
    </w:p>
    <w:p>
      <w:pPr>
        <w:pStyle w:val="BodyText"/>
      </w:pPr>
      <w:r>
        <w:t xml:space="preserve">Nghe thông tin đó, toàn bộ những thành viên nội các đều hiện lên một vẻ u ám trong mắt.</w:t>
      </w:r>
    </w:p>
    <w:p>
      <w:pPr>
        <w:pStyle w:val="BodyText"/>
      </w:pPr>
      <w:r>
        <w:t xml:space="preserve">Hai mươi cứ điểm Huyết Lạc kia từ khi được tạo thành vẫn chưa hề bị phá hủy, là tấm lá chắn mạnh nhất của nhân loại. Chỉ là lúc này thì đám lá chắn đó đã bị long nhân kia phá hủy hết rổi, quả là một sự chấn động đối với bọn họ.</w:t>
      </w:r>
    </w:p>
    <w:p>
      <w:pPr>
        <w:pStyle w:val="BodyText"/>
      </w:pPr>
      <w:r>
        <w:t xml:space="preserve">Đậu Mông tựa như đã già đi thêm năm sáu tuổi nữa vậy, chậm rãi nói:</w:t>
      </w:r>
    </w:p>
    <w:p>
      <w:pPr>
        <w:pStyle w:val="BodyText"/>
      </w:pPr>
      <w:r>
        <w:t xml:space="preserve">- Bệ hạ, năm ngày là sau khi chúng ta trải qua thay đổi, biến tốc độ thành nhanh nhất, xin người hãy cố gắng giữ thêm năm ngày nữa.</w:t>
      </w:r>
    </w:p>
    <w:p>
      <w:pPr>
        <w:pStyle w:val="BodyText"/>
      </w:pPr>
      <w:r>
        <w:t xml:space="preserve">Nhạc Trọng trầm mặc hồi lâu rồi gật đầu:</w:t>
      </w:r>
    </w:p>
    <w:p>
      <w:pPr>
        <w:pStyle w:val="BodyText"/>
      </w:pPr>
      <w:r>
        <w:t xml:space="preserve">- Được rồi! Ta sẽ cố gắng tranh thủ thêm năm ngày nữa.</w:t>
      </w:r>
    </w:p>
    <w:p>
      <w:pPr>
        <w:pStyle w:val="BodyText"/>
      </w:pPr>
      <w:r>
        <w:t xml:space="preserve">Nội các hội nghị sau khi kết thúc, chỉ còn một mình Nhạc Trọng yên lặng bước ra ngoài hành lang, một cỗ áp lực trầm trọng đang bao phủ trong lòng hắn, bởi nhân sinh của mấy chục vạn người kia cũng không phải chuyện nhỏ gì hết.</w:t>
      </w:r>
    </w:p>
    <w:p>
      <w:pPr>
        <w:pStyle w:val="BodyText"/>
      </w:pPr>
      <w:r>
        <w:t xml:space="preserve">Nhạc Trọng di không xa, thấy được Lạc Thanh Thanh mặc một bộ ngũ giai cường hóa giáp đang cầm chiến mâu đi về phía hắn.</w:t>
      </w:r>
    </w:p>
    <w:p>
      <w:pPr>
        <w:pStyle w:val="BodyText"/>
      </w:pPr>
      <w:r>
        <w:t xml:space="preserve">Lạc Thanh Thanh nhìn Nhạc Trọng, có chút nhạy cảm hỏi:</w:t>
      </w:r>
    </w:p>
    <w:p>
      <w:pPr>
        <w:pStyle w:val="BodyText"/>
      </w:pPr>
      <w:r>
        <w:t xml:space="preserve">- Ngươi có chuyện phiền lòng gì sao?</w:t>
      </w:r>
    </w:p>
    <w:p>
      <w:pPr>
        <w:pStyle w:val="BodyText"/>
      </w:pPr>
      <w:r>
        <w:t xml:space="preserve">Nhạc Trọng cười khổ:</w:t>
      </w:r>
    </w:p>
    <w:p>
      <w:pPr>
        <w:pStyle w:val="BodyText"/>
      </w:pPr>
      <w:r>
        <w:t xml:space="preserve">- Năm ngày, ta lại phải tranh thủ thêm năm ngày thời gian, ta lấy đâu ra năm ngày này đây?</w:t>
      </w:r>
    </w:p>
    <w:p>
      <w:pPr>
        <w:pStyle w:val="BodyText"/>
      </w:pPr>
      <w:r>
        <w:t xml:space="preserve">Lông mày Lạc Thanh Thanh khẽ nhíu:</w:t>
      </w:r>
    </w:p>
    <w:p>
      <w:pPr>
        <w:pStyle w:val="BodyText"/>
      </w:pPr>
      <w:r>
        <w:t xml:space="preserve">- Nhạc Trọng, điều này tựa như không giống như ngươi, ta nhớ những lúc gặp phải bất kỳ khó khăn nào ngươi cũng chưa từng nhụt chí, chúng ta đã giữ vững được năm ngày, vậy thì vì sao chúng ta không thể tiến công đây?</w:t>
      </w:r>
    </w:p>
    <w:p>
      <w:pPr>
        <w:pStyle w:val="BodyText"/>
      </w:pPr>
      <w:r>
        <w:t xml:space="preserve">Phản công!</w:t>
      </w:r>
    </w:p>
    <w:p>
      <w:pPr>
        <w:pStyle w:val="BodyText"/>
      </w:pPr>
      <w:r>
        <w:t xml:space="preserve">- Tiến công ư?</w:t>
      </w:r>
    </w:p>
    <w:p>
      <w:pPr>
        <w:pStyle w:val="BodyText"/>
      </w:pPr>
      <w:r>
        <w:t xml:space="preserve">Nhạc Trọng nghe thấy hai từ đó, trong mắt đột nhiên lóe lên tinh quang, sự mờ mịt cũng tựa như bị một cơn gió thổi bay đi mất.</w:t>
      </w:r>
    </w:p>
    <w:p>
      <w:pPr>
        <w:pStyle w:val="BodyText"/>
      </w:pPr>
      <w:r>
        <w:t xml:space="preserve">Nhạc Trọng vốn là một người thích tiến công. Chỉ là trong lúc chiến đấu ở Huyết Lạc cứ điểm, thì đám khủng long nhất tộc kia có số lượng quá lớn, chiến lực ngập trời, nếu như tấn công ở biên cương xa xôi kia thì chỉ còn một con đường chết mà thôi.</w:t>
      </w:r>
    </w:p>
    <w:p>
      <w:pPr>
        <w:pStyle w:val="BodyText"/>
      </w:pPr>
      <w:r>
        <w:t xml:space="preserve">Nhưng thế cục hiện tại đã bất đồng, Huyết Lạc cứ điểm đã bị phá vỡ, vô số long nhân dũng mãnh đã tràn vào trong Vân Châu, đồ sát nhân loai tứ tung, Đám long nhân có số lượng kinh người đến đâu thì cũng không thể nào tấn công được hết toàn bộ cả Vân Châu này, cũng không thể nào tạo nên được cái chiến lực vô địch như trước, đây trái lại là cơ hội duy nhất để cho nhân loại phản công.</w:t>
      </w:r>
    </w:p>
    <w:p>
      <w:pPr>
        <w:pStyle w:val="BodyText"/>
      </w:pPr>
      <w:r>
        <w:t xml:space="preserve">Nhạc Trọng vừa mới rời khỏi cứ điểm Huyết Lạc bên kai, mà nơi đó chỉ có thể thủ vững mà thôi, cho nên tư duy của hắn vẫn bị ép trong cái màn phòng thủ, tiến công đã bị hắn xem nhẹ. Dù sao thì hắn cũng chỉ là một người, mà không phải là vị thần toàn năng cái gì cũng làm được.</w:t>
      </w:r>
    </w:p>
    <w:p>
      <w:pPr>
        <w:pStyle w:val="BodyText"/>
      </w:pPr>
      <w:r>
        <w:t xml:space="preserve">Trong hai mắt Nhạc Trọng hiện lên một thần thái khác thường, Lạc Thanh Thanh với phong độ tư thái kia ở trong mắt hắn lại càng đẹp hơn vài phần:</w:t>
      </w:r>
    </w:p>
    <w:p>
      <w:pPr>
        <w:pStyle w:val="BodyText"/>
      </w:pPr>
      <w:r>
        <w:t xml:space="preserve">- Đa tạ, cảm ơn ngươi.</w:t>
      </w:r>
    </w:p>
    <w:p>
      <w:pPr>
        <w:pStyle w:val="BodyText"/>
      </w:pPr>
      <w:r>
        <w:t xml:space="preserve">Lạc Thanh Thanh nhìn hắn cười nhẹ: Các bạn sang nhà .org để ủng hộ em nhé.</w:t>
      </w:r>
    </w:p>
    <w:p>
      <w:pPr>
        <w:pStyle w:val="BodyText"/>
      </w:pPr>
      <w:r>
        <w:t xml:space="preserve">- Ta có thể thống lĩnh một cánh quân, tấn công cái đám thằn lằn đáng chết đó.</w:t>
      </w:r>
    </w:p>
    <w:p>
      <w:pPr>
        <w:pStyle w:val="BodyText"/>
      </w:pPr>
      <w:r>
        <w:t xml:space="preserve">Nhạc Trọng cũng buông lỏng tâm tình, mỉm cười, ra lệnh với máy truyền tin trên tay:</w:t>
      </w:r>
    </w:p>
    <w:p>
      <w:pPr>
        <w:pStyle w:val="BodyText"/>
      </w:pPr>
      <w:r>
        <w:t xml:space="preserve">- Vậy thì nhờ nàng! Bạch Y toàn lực phối hợp Lạc Thanh Thanh, đem những vật tư nàng ta cần cung cấp cho đầy đủ,</w:t>
      </w:r>
    </w:p>
    <w:p>
      <w:pPr>
        <w:pStyle w:val="BodyText"/>
      </w:pPr>
      <w:r>
        <w:t xml:space="preserve">Trịnh Nham Hà lúc này cũng đã trở thành đại tướng, hắn vô cùng quen thuộc các loại bí quyết thủ thành trong chiến trành. Lạc Thanh Thanh thân là Bạo Phong nữ vương, lại có thiên phú tuyệt thế, là nữ chiến thần trời sinh, nàng có năng lực học tập với chiến tranh rất nhanh, có thể công, có thể thủ, là một đại tướng chính hiệu.</w:t>
      </w:r>
    </w:p>
    <w:p>
      <w:pPr>
        <w:pStyle w:val="BodyText"/>
      </w:pPr>
      <w:r>
        <w:t xml:space="preserve">Lạc Thanh Thanh nhẹ nhàng cười, cũng không hề có chút khó chịu nào, chỉ tiêu sái mà quay người bước ra ngoài, để lại một bóng lưng xinh đẹp cho Nhạc Trọng.</w:t>
      </w:r>
    </w:p>
    <w:p>
      <w:pPr>
        <w:pStyle w:val="BodyText"/>
      </w:pPr>
      <w:r>
        <w:t xml:space="preserve">Lạc Thanh Thanh là Bạo Phong nữ vương, nếu như luận đại vị thì cũng ngang hàng với Nhạc Trọng cho nên nàng ta sẽ không thể hiện sự cung kính với hắn như là bộ hạ của hắn với hắn được.</w:t>
      </w:r>
    </w:p>
    <w:p>
      <w:pPr>
        <w:pStyle w:val="BodyText"/>
      </w:pPr>
      <w:r>
        <w:t xml:space="preserve">Nhạc Trọng ngắm nhìn bóng lưng xinh đẹp của Lạc Thanh Thanh hồi lâu, rồi trong mắt hiện lên vẻ kiên định, nhanh chóng bước ra bên ngoài.</w:t>
      </w:r>
    </w:p>
    <w:p>
      <w:pPr>
        <w:pStyle w:val="BodyText"/>
      </w:pPr>
      <w:r>
        <w:t xml:space="preserve">Không lâu sau, bốn chi bộ đội võ trang đầy đủ, quân số vạn người từ trong Hoàng thành xuất phát, hướng về nhiều nơi trong Vân Châu mà đi tới,</w:t>
      </w:r>
    </w:p>
    <w:p>
      <w:pPr>
        <w:pStyle w:val="BodyText"/>
      </w:pPr>
      <w:r>
        <w:t xml:space="preserve">Tuy từ Huyết Lạc cứ điểm, hắn đã cứu được mười vạn chiến sĩ nhân loại tinh nhuệ nhưng mà đám chiến sĩ đó đã chiến đấu liên tục, không thể nào chịu đựng được mệt mỏi, cho nên cần phải nghỉ ngơi cho thật tốt.</w:t>
      </w:r>
    </w:p>
    <w:p>
      <w:pPr>
        <w:pStyle w:val="BodyText"/>
      </w:pPr>
      <w:r>
        <w:t xml:space="preserve">Thiên đô hoàng thành cũng cần có nhiều chiến sĩ bảo hộ, cho nên số lượng binh sĩ mà Nhạc Trọng hiện tại có thể điều động được, cũng chỉ có bốn vạn mà thôi.</w:t>
      </w:r>
    </w:p>
    <w:p>
      <w:pPr>
        <w:pStyle w:val="BodyText"/>
      </w:pPr>
      <w:r>
        <w:t xml:space="preserve">Nhân lọa không giống với cái đám dị tộc long nhân này. Bởi chiến sĩ nhân loại cần phải trải qua huấn luyện nghiêm khắc vài năm với có thể cho ra một tên chiến sĩ tinh nhuệ. Mà những tên long nhân kia thì lại có sức chiến đấu mạnh mẽ từ bên trong gien rồi, chỉ cần thành niên cũng đã đủ phát triển thành một tên chiến sĩ cường đại.</w:t>
      </w:r>
    </w:p>
    <w:p>
      <w:pPr>
        <w:pStyle w:val="BodyText"/>
      </w:pPr>
      <w:r>
        <w:t xml:space="preserve">Ở một đồng ruộng ở ven một thôn trang, có một lão nông đã kiểm tra hoa mầu trong ruộng của mình, một đám nhóc con thì chơi đùa trong thôn, những bà vợ thì đang bện vớ, giày, quần áo cho người đàn ông của mình, một hình ảnh tràn ngập sinh cơ.</w:t>
      </w:r>
    </w:p>
    <w:p>
      <w:pPr>
        <w:pStyle w:val="BodyText"/>
      </w:pPr>
      <w:r>
        <w:t xml:space="preserve">Bỗng nhiên từ một con đường gần đó, một đám Tấn Long nhân dáng người thấp bé, hai mắt lộ hung quang, nhanh chóng nhảy ra.</w:t>
      </w:r>
    </w:p>
    <w:p>
      <w:pPr>
        <w:pStyle w:val="BodyText"/>
      </w:pPr>
      <w:r>
        <w:t xml:space="preserve">- Đó là thứ gì?</w:t>
      </w:r>
    </w:p>
    <w:p>
      <w:pPr>
        <w:pStyle w:val="BodyText"/>
      </w:pPr>
      <w:r>
        <w:t xml:space="preserve">Một vị nông dân khi nhìn thấy tên Tấn Long nhân kia thì hơi sững sờ, rồi nhanh chóng bước về phía bọn chúng.</w:t>
      </w:r>
    </w:p>
    <w:p>
      <w:pPr>
        <w:pStyle w:val="BodyText"/>
      </w:pPr>
      <w:r>
        <w:t xml:space="preserve">Ở trong Vân Châu, đã hòa bình mấy trăm năm rồi cho nên đám người ở những nơi hẻo lánh trong Vân Châu này căn bản chưa bao giờ gặp phải loại quái vật như này.</w:t>
      </w:r>
    </w:p>
    <w:p>
      <w:pPr>
        <w:pStyle w:val="BodyText"/>
      </w:pPr>
      <w:r>
        <w:t xml:space="preserve">Ba tên Tấn Long nhân hiện lên hung quang trong mắt, cùng nhảy tới, trực tiếp biến mất khỏi vị trí, không lâu sau hiện ra trước mặt tên nông dân kia, há cái miệng lớn, táp xuống một cái.</w:t>
      </w:r>
    </w:p>
    <w:p>
      <w:pPr>
        <w:pStyle w:val="BodyText"/>
      </w:pPr>
      <w:r>
        <w:t xml:space="preserve">Chỉ chớp mắt, thân thể người nông dân nọ hiện ra bao nhiêu cái lỗ máu, vô số máu tươi từ trong thân thể của hắn tung tóe rơi xuống đất.</w:t>
      </w:r>
    </w:p>
    <w:p>
      <w:pPr>
        <w:pStyle w:val="BodyText"/>
      </w:pPr>
      <w:r>
        <w:t xml:space="preserve">- Ah! Quái vật a!</w:t>
      </w:r>
    </w:p>
    <w:p>
      <w:pPr>
        <w:pStyle w:val="BodyText"/>
      </w:pPr>
      <w:r>
        <w:t xml:space="preserve">Còn lại vài tên nông dân khác, khi thấy một màn kinh khủng kia, thì nhao nhao hét lớn, bỏ chạy tán loạn, điên cuồng,.</w:t>
      </w:r>
    </w:p>
    <w:p>
      <w:pPr>
        <w:pStyle w:val="Compact"/>
      </w:pPr>
      <w:r>
        <w:t xml:space="preserve">Những tên Tấn Long nhân thì chớp động hung quang, rồi biến mất tại chỗ, phi thân thẳng vào trong thôn xóm kia.</w:t>
      </w:r>
      <w:r>
        <w:br w:type="textWrapping"/>
      </w:r>
      <w:r>
        <w:br w:type="textWrapping"/>
      </w:r>
    </w:p>
    <w:p>
      <w:pPr>
        <w:pStyle w:val="Heading2"/>
      </w:pPr>
      <w:bookmarkStart w:id="1310" w:name="chương-1288-phản-công-2"/>
      <w:bookmarkEnd w:id="1310"/>
      <w:r>
        <w:t xml:space="preserve">1288. Chương 1288: Phản Công! (2)</w:t>
      </w:r>
    </w:p>
    <w:p>
      <w:pPr>
        <w:pStyle w:val="Compact"/>
      </w:pPr>
      <w:r>
        <w:br w:type="textWrapping"/>
      </w:r>
      <w:r>
        <w:br w:type="textWrapping"/>
      </w:r>
      <w:r>
        <w:t xml:space="preserve">Ngay sau đó là từng đợt âm thanh thê lương và thảm thiết vang lên, máu tươi phun đầy trời, những nhân loại trong thôn trang kia đã trở thành thức ăn, một khung cảnh địa ngục hiện ra, khắp nơi đều là Tấn Long nhân đang mạnh mẽ ăn thịt đám nhân loại.</w:t>
      </w:r>
    </w:p>
    <w:p>
      <w:pPr>
        <w:pStyle w:val="BodyText"/>
      </w:pPr>
      <w:r>
        <w:t xml:space="preserve">Bên ngoài thôn trang kia cũng có hàng trăm hàng ngàn Tấn Long nhân diên cuồng hướng về những tên nhân loại trong thôn trang này.</w:t>
      </w:r>
    </w:p>
    <w:p>
      <w:pPr>
        <w:pStyle w:val="BodyText"/>
      </w:pPr>
      <w:r>
        <w:t xml:space="preserve">Thân thể đám Tấn Long nhân nhỏ gầy, hai chân thì thô to, chỉ có tốc độ là đáng khen mà thôi. Chúng hành động thường theo một đàn, mỗi một lần tiến lên là một trăm tên Tấn Long cùng đánh về một mục tiêu. Chỉ có như thế thì chúng mới có đủ thực lực để mà chống lại những tên Bạo Long nhân có thực lực vô cùng mạnh mẽ khủng bố kia.</w:t>
      </w:r>
    </w:p>
    <w:p>
      <w:pPr>
        <w:pStyle w:val="BodyText"/>
      </w:pPr>
      <w:r>
        <w:t xml:space="preserve">- Công kích!</w:t>
      </w:r>
    </w:p>
    <w:p>
      <w:pPr>
        <w:pStyle w:val="BodyText"/>
      </w:pPr>
      <w:r>
        <w:t xml:space="preserve">Một đạo âm thanh lạnh như băng vang lên, từng chùm sáng bắn ra, đánh thẳng lên người đám Tấn Long kia, trực tiếp giết chết chúng.</w:t>
      </w:r>
    </w:p>
    <w:p>
      <w:pPr>
        <w:pStyle w:val="BodyText"/>
      </w:pPr>
      <w:r>
        <w:t xml:space="preserve">Lọt vào một trận tập kích, đám Tấn Long nhân kia hét lớn, lập tức quay nguwofi, hướng về những chiến sĩ kia mà đánh tới.</w:t>
      </w:r>
    </w:p>
    <w:p>
      <w:pPr>
        <w:pStyle w:val="BodyText"/>
      </w:pPr>
      <w:r>
        <w:t xml:space="preserve">Dưới những tia sáng dày đặc oanh kích, tất cả Tấn Long đều ngã hết xuống, toàn thân bị bắn thành cái sàng thóc rồi,</w:t>
      </w:r>
    </w:p>
    <w:p>
      <w:pPr>
        <w:pStyle w:val="BodyText"/>
      </w:pPr>
      <w:r>
        <w:t xml:space="preserve">Những tên Tấn Long kia sau khi trả giá thương vong vượt qua trăm tên, thì chúng bắt đầu tiến vào được trận địa bên này.</w:t>
      </w:r>
    </w:p>
    <w:p>
      <w:pPr>
        <w:pStyle w:val="BodyText"/>
      </w:pPr>
      <w:r>
        <w:t xml:space="preserve">Đúng lúc này, Lạc Thanh Thanh mặc chiến giáp cường hóa ngũ giai, tay cầm chiến mâu lao vào trong đám Tấn Long nhân, mâu cầm trong tay múa lên, từng đạo hàn quang chớp động, từng cái đầu của lũ Tấn Long nhân bay loạn, máu tươi văng tung tóe.</w:t>
      </w:r>
    </w:p>
    <w:p>
      <w:pPr>
        <w:pStyle w:val="BodyText"/>
      </w:pPr>
      <w:r>
        <w:t xml:space="preserve">Lạc Thanh Thanh tựa như một nữ võ thần, luôn giữ ở trên tuyến trên, tất cẩ những kẻ muốn xông tới, đều bị chiến mâu của nàng đánh cho phát nổ, không một tên nào có thể xuyên qua phòng tuyến của nàng,</w:t>
      </w:r>
    </w:p>
    <w:p>
      <w:pPr>
        <w:pStyle w:val="BodyText"/>
      </w:pPr>
      <w:r>
        <w:t xml:space="preserve">Trận kịch chiến kết thúc sau nửa giờ, toàn bộ đám Tấn Long nhân có số lượng 500 này, đã chết hết, máu tươi, thịt nát rải rác trên đại địa.</w:t>
      </w:r>
    </w:p>
    <w:p>
      <w:pPr>
        <w:pStyle w:val="BodyText"/>
      </w:pPr>
      <w:r>
        <w:t xml:space="preserve">Hải Thiến đạp trên đám thịt nát đó mà tới trước mặt Lạc Thanh Thanh nói:</w:t>
      </w:r>
    </w:p>
    <w:p>
      <w:pPr>
        <w:pStyle w:val="BodyText"/>
      </w:pPr>
      <w:r>
        <w:t xml:space="preserve">- Nữ vương bệ hạ, trong thôn không còn ai sống sót!</w:t>
      </w:r>
    </w:p>
    <w:p>
      <w:pPr>
        <w:pStyle w:val="BodyText"/>
      </w:pPr>
      <w:r>
        <w:t xml:space="preserve">- Đi thôi.</w:t>
      </w:r>
    </w:p>
    <w:p>
      <w:pPr>
        <w:pStyle w:val="BodyText"/>
      </w:pPr>
      <w:r>
        <w:t xml:space="preserve">Lạc Thanh Thanh chậm rãi thở dài, quay người đi ra ngoài.</w:t>
      </w:r>
    </w:p>
    <w:p>
      <w:pPr>
        <w:pStyle w:val="BodyText"/>
      </w:pPr>
      <w:r>
        <w:t xml:space="preserve">Vô sô chiến sĩ cũng trực tiếp quay người, bước ra khỏi thôn trang này, cùng hướng về địa điểm tiếp theo mà đi tới.</w:t>
      </w:r>
    </w:p>
    <w:p>
      <w:pPr>
        <w:pStyle w:val="BodyText"/>
      </w:pPr>
      <w:r>
        <w:t xml:space="preserve">Vân Châu, một góc thành Lôi Tây, khắp nơi đều là thi thể cháy đen của Long nhân, một chi đội ngũ khổng lồ toàn người máy đang không ngừng thanh lý chiến trường.</w:t>
      </w:r>
    </w:p>
    <w:p>
      <w:pPr>
        <w:pStyle w:val="BodyText"/>
      </w:pPr>
      <w:r>
        <w:t xml:space="preserve">Nhạc Trọng đứng nhìn những thi thể của đám Long nhân kia mà nhíu mày không thôi, hắn đã thống soái một chi quân đoàn này tiêu diệt hơn một vạn tên long nhân, nhưng đại quân của bọn chúng vẫn y nguyên liên tục tiến tới Hoàng Thành không ngừng. tựa như chúng không hề có chút ảnh hưởng nào. Nhạc Trọng cứ tiếp tục chặn giết như thê,s cũng không hề ảnh hưởng tới việc đại quân khủng long đang tiến gần.</w:t>
      </w:r>
    </w:p>
    <w:p>
      <w:pPr>
        <w:pStyle w:val="BodyText"/>
      </w:pPr>
      <w:r>
        <w:t xml:space="preserve">Một vạn tinh nhuệ bộ đội bị tiêu diệt, nếu đổi lại là nhân loại thì hẳn là một chuyện đại sự kinh thiên rồi, nhưng đối với đám khủng long vương quốc, mà bất kể một tên dân thường nào cũng là binh lính này mà nói, thì chỉ là chín trâu mất một sợi lông, chả có chút ảnh hưởng gì hêt.s</w:t>
      </w:r>
    </w:p>
    <w:p>
      <w:pPr>
        <w:pStyle w:val="BodyText"/>
      </w:pPr>
      <w:r>
        <w:t xml:space="preserve">Bá Long hoàng cũng không hề dùng kế sách gì quá mức cao thâm, chỉ là trực tiếp cho quân linh tiến thẳng tới Thiên đô hoàng thành mà nghiền thôi. Đây là một chiêu vô cùng đơn giản, nhưng Nhạc Trọng cũng phải luống cuống tay chân rồi, vì chiến lực song phương thực là quá kém xa, mà lại không có nơi hiểm yếu nào để thủ.</w:t>
      </w:r>
    </w:p>
    <w:p>
      <w:pPr>
        <w:pStyle w:val="BodyText"/>
      </w:pPr>
      <w:r>
        <w:t xml:space="preserve">- Không được, tiếp tục như thế thi đừng nói một ngày, mà cả một giờ cũng không thể kéo dài được,</w:t>
      </w:r>
    </w:p>
    <w:p>
      <w:pPr>
        <w:pStyle w:val="BodyText"/>
      </w:pPr>
      <w:r>
        <w:t xml:space="preserve">Nhạc Trọng cau mày, bước lên mặt đất vương đầy máu tươi của biến dị thú mà lâm vào suy nghĩ.</w:t>
      </w:r>
    </w:p>
    <w:p>
      <w:pPr>
        <w:pStyle w:val="BodyText"/>
      </w:pPr>
      <w:r>
        <w:t xml:space="preserve">- Đúng, đám quái vật kia số lượng lớn thật , nhưng mỗi ngày tiêu hao thức ăn phải là một con số thiên văn, chungs cho dù có thể dùng chiến tranh nuôi chiến tranh, thôn phệ thi thể đồng bạn nhưng hẳn là phải có hệ thống hậu cần nữa.</w:t>
      </w:r>
    </w:p>
    <w:p>
      <w:pPr>
        <w:pStyle w:val="BodyText"/>
      </w:pPr>
      <w:r>
        <w:t xml:space="preserve">Bỗng nhiên, trong mắt Nhạc Trọng lại phát sáng, thân hình lóe lên, quay về trung tâm chỉ huy, ra lệnh với Bạch Y trên màn hình:</w:t>
      </w:r>
    </w:p>
    <w:p>
      <w:pPr>
        <w:pStyle w:val="BodyText"/>
      </w:pPr>
      <w:r>
        <w:t xml:space="preserve">- Bạch Y mau kiểm tra xem đám long nhân kia có được hệ thống hậu cần hay không?</w:t>
      </w:r>
    </w:p>
    <w:p>
      <w:pPr>
        <w:pStyle w:val="BodyText"/>
      </w:pPr>
      <w:r>
        <w:t xml:space="preserve">Tuy chỉ còn một đường lui, nhưng vì muốn có một số lượng tình báo chuẩn xác đầy đủ thì Nhạc Trọng đã lưu lại vô số ruồi điện tử ở nhiều nơi trên vân châu, chúng là những sinh vật nho nhỏ, nhưng cũng lại là tai mắt của Bạch Y.</w:t>
      </w:r>
    </w:p>
    <w:p>
      <w:pPr>
        <w:pStyle w:val="BodyText"/>
      </w:pPr>
      <w:r>
        <w:t xml:space="preserve">Đúng là có những tai mắt đó, Nhạc Trọng mới có thể nắm bắt được hướng đi của bọn chúng, tránh đi chủ lực, không hề kiêng nể gì mà săn giết long nhân.</w:t>
      </w:r>
    </w:p>
    <w:p>
      <w:pPr>
        <w:pStyle w:val="BodyText"/>
      </w:pPr>
      <w:r>
        <w:t xml:space="preserve">- Vâng!</w:t>
      </w:r>
    </w:p>
    <w:p>
      <w:pPr>
        <w:pStyle w:val="BodyText"/>
      </w:pPr>
      <w:r>
        <w:t xml:space="preserve">Bạch Y nhận được mệnh lệnh, trong mắt hiện lên vô số dữ liệu, bắt đầu thu thập thông tin để tính toán.</w:t>
      </w:r>
    </w:p>
    <w:p>
      <w:pPr>
        <w:pStyle w:val="BodyText"/>
      </w:pPr>
      <w:r>
        <w:t xml:space="preserve">Đám ruồi điện tử trải rộng hơn nửa Vân Châu kia, truyền đến những tin tức từ đó tới Bạch Y, sau đó nó mới bắt đầu phân tích, tính toán.</w:t>
      </w:r>
    </w:p>
    <w:p>
      <w:pPr>
        <w:pStyle w:val="BodyText"/>
      </w:pPr>
      <w:r>
        <w:t xml:space="preserve">Bạch Y nhanh chóng phóng ra một màn hình trước mặt Nhạc Trọng:</w:t>
      </w:r>
    </w:p>
    <w:p>
      <w:pPr>
        <w:pStyle w:val="BodyText"/>
      </w:pPr>
      <w:r>
        <w:t xml:space="preserve">- Phát hiện được sự tồn tại đáng nghi của long nhân hậu cần.</w:t>
      </w:r>
    </w:p>
    <w:p>
      <w:pPr>
        <w:pStyle w:val="BodyText"/>
      </w:pPr>
      <w:r>
        <w:t xml:space="preserve">Nhạc Trọng nhìn lên màn hình rồi đôi lông mày khẽ giãn ra:</w:t>
      </w:r>
    </w:p>
    <w:p>
      <w:pPr>
        <w:pStyle w:val="BodyText"/>
      </w:pPr>
      <w:r>
        <w:t xml:space="preserve">- Quá tốt, có thể gây cho đám long nhân kia một chút phiền toái rồi.</w:t>
      </w:r>
    </w:p>
    <w:p>
      <w:pPr>
        <w:pStyle w:val="BodyText"/>
      </w:pPr>
      <w:r>
        <w:t xml:space="preserve">Sau đó quân đoàn người máy khổng lồ kia nhận được mệnh lệnh của Bạch Y, bắt đầu di động, tìm kiếm mục tiêu tấn công.</w:t>
      </w:r>
    </w:p>
    <w:p>
      <w:pPr>
        <w:pStyle w:val="BodyText"/>
      </w:pPr>
      <w:r>
        <w:t xml:space="preserve">Bạch Y là siêu cấp trí tuệ nhân tạo, có trí tuệ siêu phàm, Nhạc Trọng chỉ cần hạ lệnh, tự bản thân nó sẽ ra lệnh cho đám người máy kia đi săn giết long nhân.</w:t>
      </w:r>
    </w:p>
    <w:p>
      <w:pPr>
        <w:pStyle w:val="BodyText"/>
      </w:pPr>
      <w:r>
        <w:t xml:space="preserve">Nếu không phải muốn thủ vững thiên đô hoàng thành, mà lại phải để ọi người cùng lui lại, thì Nhạc Trọng sẽ giao hết toàn bộ máy móc chiến đấu cho Bạch Y chỉ huy, để nó truy giết đám long nhân kia khắp nơi.</w:t>
      </w:r>
    </w:p>
    <w:p>
      <w:pPr>
        <w:pStyle w:val="BodyText"/>
      </w:pPr>
      <w:r>
        <w:t xml:space="preserve">Cách cứ điểm Huyết Lạc năm mươi km về phía nam, toàn bộ đám biến dị Lương long đang cùng nhau kéo một cái xe to bằng cái núi nhỏ, nhanh chóng đi về trước, tám vạn tên Long nhân cưỡi Tấn Mãnh Long hộ vệ ở một bên, nhìn trái nhìn phải, bởi đoàn xe này kéo dài vài chục dặm, quy mô to lớn, hùng vĩ vô cùng.</w:t>
      </w:r>
    </w:p>
    <w:p>
      <w:pPr>
        <w:pStyle w:val="BodyText"/>
      </w:pPr>
      <w:r>
        <w:t xml:space="preserve">Ở quanh tám vạn con Tấn Mãnh Long kia, còn có một đám mười lăm tên trung cấp Long tướng, trong dã chiến tựa như không có một lực lượng nào có thể chống lại được sự khủng bố của chi đội ngũ này.</w:t>
      </w:r>
    </w:p>
    <w:p>
      <w:pPr>
        <w:pStyle w:val="BodyText"/>
      </w:pPr>
      <w:r>
        <w:t xml:space="preserve">Bởi đây là hậu phương của long nhân, với quân lực khổng lồ như thế, cho nên bọn chúng cũng không khỏi có chút thoải mái không hề phái ra bộ đội đi điều tra xung quanh.</w:t>
      </w:r>
    </w:p>
    <w:p>
      <w:pPr>
        <w:pStyle w:val="BodyText"/>
      </w:pPr>
      <w:r>
        <w:t xml:space="preserve">Trên một mảnh đất toàn cát sỏi, Nhạc Trọng nhìn dám long nhân đang đi tới mà hạ lệnh:</w:t>
      </w:r>
    </w:p>
    <w:p>
      <w:pPr>
        <w:pStyle w:val="BodyText"/>
      </w:pPr>
      <w:r>
        <w:t xml:space="preserve">- Động thủ!</w:t>
      </w:r>
    </w:p>
    <w:p>
      <w:pPr>
        <w:pStyle w:val="BodyText"/>
      </w:pPr>
      <w:r>
        <w:t xml:space="preserve">Đúng lúc ấy, bụi mù cuốn lên, 6000 tên chiến sĩ đi mô tô laser bảo vệ 500 xe tăng năng lượng đột nhiên hiện ra.</w:t>
      </w:r>
    </w:p>
    <w:p>
      <w:pPr>
        <w:pStyle w:val="BodyText"/>
      </w:pPr>
      <w:r>
        <w:t xml:space="preserve">500 chiếc xe tăng năng lượng thi nhau khai hỏa, từng ánh lửa chớp động, tạo nên từng trận nổ lớn ở phía trận doanh long nhân bên kia. Vô số khủng nhân dưới hỏa lực đó cuối cùng đã bị nổ banh xác.</w:t>
      </w:r>
    </w:p>
    <w:p>
      <w:pPr>
        <w:pStyle w:val="BodyText"/>
      </w:pPr>
      <w:r>
        <w:t xml:space="preserve">- Địch tập kích! Địch tập kích!</w:t>
      </w:r>
    </w:p>
    <w:p>
      <w:pPr>
        <w:pStyle w:val="BodyText"/>
      </w:pPr>
      <w:r>
        <w:t xml:space="preserve">Từng âm thanh gầm gào bén nhọn vang lên trong đám long nhân kia</w:t>
      </w:r>
    </w:p>
    <w:p>
      <w:pPr>
        <w:pStyle w:val="BodyText"/>
      </w:pPr>
      <w:r>
        <w:t xml:space="preserve">Những tên Long nhân đang cưỡi Tấn Mãnh long dưới sự đột kích bất ngờ không hề bối rối, ngược lại chúng đỏ hai con mắt, thúc dục Tấn Mãnh long, trong miệng thét gào không ngừng, quyết lao thằng tới 500 xe tăng năng lượng kia mà phản kích.</w:t>
      </w:r>
    </w:p>
    <w:p>
      <w:pPr>
        <w:pStyle w:val="BodyText"/>
      </w:pPr>
      <w:r>
        <w:t xml:space="preserve">Đám long nhân này khác với nhân loại ở một chỗ, đó là chúng hung hãn thô bạo, cho dù có bị đánh lén thì cũng không vì điều đó mà suy sụp sĩ khí.</w:t>
      </w:r>
    </w:p>
    <w:p>
      <w:pPr>
        <w:pStyle w:val="Compact"/>
      </w:pPr>
      <w:r>
        <w:br w:type="textWrapping"/>
      </w:r>
      <w:r>
        <w:br w:type="textWrapping"/>
      </w:r>
    </w:p>
    <w:p>
      <w:pPr>
        <w:pStyle w:val="Heading2"/>
      </w:pPr>
      <w:bookmarkStart w:id="1311" w:name="chương-1289-tiêu-diệt-tám-vạn-long-nhân"/>
      <w:bookmarkEnd w:id="1311"/>
      <w:r>
        <w:t xml:space="preserve">1289. Chương 1289: Tiêu Diệt Tám Vạn Long Nhân!</w:t>
      </w:r>
    </w:p>
    <w:p>
      <w:pPr>
        <w:pStyle w:val="Compact"/>
      </w:pPr>
      <w:r>
        <w:br w:type="textWrapping"/>
      </w:r>
      <w:r>
        <w:br w:type="textWrapping"/>
      </w:r>
      <w:r>
        <w:t xml:space="preserve">Đám Tấn Mãnh long kia với tốc độ lao tới bằng với tốc độ âm thanh, coi như là trên lưng mang theo một tên Long nhân, tốc độ cũng có thể vượt qua cả những xe tăng năng lượng có lực phòng ngự kinh người kia.</w:t>
      </w:r>
    </w:p>
    <w:p>
      <w:pPr>
        <w:pStyle w:val="BodyText"/>
      </w:pPr>
      <w:r>
        <w:t xml:space="preserve">Tám vạn con Tấn Mãnh Long cùng lao lên tấn công, khí thế này đúng là khó có thể địch lại được. Đám Long nhân kỵ sĩ trên Tấn Mãnh Long phóng ra móng vuốt dài tới 30 phân, sắc bén tới mức có thể xé rách giáp của một chiếc xe tăng năng lượng. Cho dù là 500 chiếc xe nếu như bị bọn chúng tấn công tầm gần thì cũng sẽ bị xé thành từng mảnh vụn cho xem.</w:t>
      </w:r>
    </w:p>
    <w:p>
      <w:pPr>
        <w:pStyle w:val="BodyText"/>
      </w:pPr>
      <w:r>
        <w:t xml:space="preserve">Ở bên kia, những chiến xa laser bao quanh đám xe tăng cũng bắt đầu phóng đạn không ngừng, khiến cho không ít tên kỵ sĩ bị bắn rơi, chỉ là như vậy cũng không thể nào làm cho đám Tấn Mãnh Long kia ngừng lại công kích đang tới liên hồi.</w:t>
      </w:r>
    </w:p>
    <w:p>
      <w:pPr>
        <w:pStyle w:val="BodyText"/>
      </w:pPr>
      <w:r>
        <w:t xml:space="preserve">Đúng lúc này, Nhạc Trọng bước ra, hiện ra trước mặt mọi người, tâm niệm hắn vừa động liền phát ra triệu hoán thật, hư không rạn nứt, Thái Sơn ngũ giai to lớn vô cùng bông nhiên hiện ra trước mắt mọi người.</w:t>
      </w:r>
    </w:p>
    <w:p>
      <w:pPr>
        <w:pStyle w:val="BodyText"/>
      </w:pPr>
      <w:r>
        <w:t xml:space="preserve">Thái Sơn vừa xuất hiện, cái đuôi to lớn hất lên, cái đuôi to lớn dài tới vài trăm mét đập một cái, tựa như một ngọn núi quét ngang, khiến ột mảng long nhân bị trực tiếp đánh thành thịt vụn.</w:t>
      </w:r>
    </w:p>
    <w:p>
      <w:pPr>
        <w:pStyle w:val="BodyText"/>
      </w:pPr>
      <w:r>
        <w:t xml:space="preserve">Vì không kịp đề phòng, cho nên hai tên ngũ giai Đạo Long lao lên cũng bị cái đuôi khủng bố kia đập thành bánh thịt, chết một các tức tưởi.</w:t>
      </w:r>
    </w:p>
    <w:p>
      <w:pPr>
        <w:pStyle w:val="BodyText"/>
      </w:pPr>
      <w:r>
        <w:t xml:space="preserve">Một kích giết sạch mấy trăm tên long nhân, Thái sơn dưới mệnh lệnh của Nhạc Trọng, lao thẳng tới đám Tấn Long kỵ sĩ kia mà xung phong. Nó vừa lao tới, cái đuôi to kia bỗng nhiên điên cuồng đập không ngừng, khiến ột đám Tấn Long kỵ sĩ biến thành thịt nát.</w:t>
      </w:r>
    </w:p>
    <w:p>
      <w:pPr>
        <w:pStyle w:val="BodyText"/>
      </w:pPr>
      <w:r>
        <w:t xml:space="preserve">Coi như đám Tấn Long kỵ sĩ kia cứng như sắt thép mà đâm vào người Thái Sơn, thì cũng chả khác gì đâm vào đá ngầm, trực tiếp nát bấy ra, hóa thành vô số điểm bọt nước.</w:t>
      </w:r>
    </w:p>
    <w:p>
      <w:pPr>
        <w:pStyle w:val="BodyText"/>
      </w:pPr>
      <w:r>
        <w:t xml:space="preserve">Đa số Tấn Long kỵ sĩ bị Thái Sơn trực tiếp đập nát, còn sót lại thì bị những xe tăng năng lượng với đám chiến xa laser kia tiêu diệt trực tiếp.</w:t>
      </w:r>
    </w:p>
    <w:p>
      <w:pPr>
        <w:pStyle w:val="BodyText"/>
      </w:pPr>
      <w:r>
        <w:t xml:space="preserve">Một tên ngũ giai Long nhân lao tới rống lớn:</w:t>
      </w:r>
    </w:p>
    <w:p>
      <w:pPr>
        <w:pStyle w:val="BodyText"/>
      </w:pPr>
      <w:r>
        <w:t xml:space="preserve">- Ngũ giai biến dị thú, dây là ngũ giai biến dj thú, chúng ta kéo khoảng cách với nó rồi tiêu diệt sau!</w:t>
      </w:r>
    </w:p>
    <w:p>
      <w:pPr>
        <w:pStyle w:val="BodyText"/>
      </w:pPr>
      <w:r>
        <w:t xml:space="preserve">Ngũ giai biến dị thú có một sức mạnh khủng bố, có thể diệt toàn bộ cả một quân đoàn, nhưng nó cũng có không ít nhược điểm, thứ nhất là trí tuệ thấp, thứ hai là gần như đám biến dị thú khổng lồ thì có điểm yếu là ở tốc độ.</w:t>
      </w:r>
    </w:p>
    <w:p>
      <w:pPr>
        <w:pStyle w:val="BodyText"/>
      </w:pPr>
      <w:r>
        <w:t xml:space="preserve">- Ngươi không có cái cơ hội đó đâu.</w:t>
      </w:r>
    </w:p>
    <w:p>
      <w:pPr>
        <w:pStyle w:val="BodyText"/>
      </w:pPr>
      <w:r>
        <w:t xml:space="preserve">Tên Long nhân ngũ giai đó đang muốn lùi lại thì Nhạc Trọng với ngũ giai giáp trang, toàn thân hắc sắc đấu khí đã khởi động, tựa như quỷ mị hiện ra bên người tên kia, đưa tay phải tựa như lôi đình đấm thẳng một quyền tới tên Long nhân kia.</w:t>
      </w:r>
    </w:p>
    <w:p>
      <w:pPr>
        <w:pStyle w:val="BodyText"/>
      </w:pPr>
      <w:r>
        <w:t xml:space="preserve">Tên Long nhân ngũ giai kia căn bản không có kịp phát hiện Nhạc Trọng, vì hắn đã phát động tam giai kỹ năng tiềm hành, nó căn bản không hề có phòng bị, cứ thể một quyền kia đã đánh thẳng vào đầu của nó.</w:t>
      </w:r>
    </w:p>
    <w:p>
      <w:pPr>
        <w:pStyle w:val="BodyText"/>
      </w:pPr>
      <w:r>
        <w:t xml:space="preserve">Uỳnh!</w:t>
      </w:r>
    </w:p>
    <w:p>
      <w:pPr>
        <w:pStyle w:val="BodyText"/>
      </w:pPr>
      <w:r>
        <w:t xml:space="preserve">Theo một tiếng vang lớn, đầu tên ngũ giai Long nhân kia đã nổ tan ra, máu tươi văng tung tóe khắp nơi, tính mạng nguyên khí khổng lồ tràn vào trong cơ thể của Nhạc Trọng.</w:t>
      </w:r>
    </w:p>
    <w:p>
      <w:pPr>
        <w:pStyle w:val="BodyText"/>
      </w:pPr>
      <w:r>
        <w:t xml:space="preserve">Một kích đã miêu sát tên Long nhân kia, trong lòng Nhạc Trọng hiện lên một tia hưng phấn:</w:t>
      </w:r>
    </w:p>
    <w:p>
      <w:pPr>
        <w:pStyle w:val="BodyText"/>
      </w:pPr>
      <w:r>
        <w:t xml:space="preserve">- Ta thực sự đã tiến hóa mạnh hơn nữa rồi!</w:t>
      </w:r>
    </w:p>
    <w:p>
      <w:pPr>
        <w:pStyle w:val="BodyText"/>
      </w:pPr>
      <w:r>
        <w:t xml:space="preserve">Tên Long nhân kia tuy chỉ là một loại yếu nhất bên trong long nhân nhưng so với nhân loại, thì chúng vẫn là những thứ đáng sợ khôn cùng. Mà một tên ngũ giai Long nhân lại bị một kích của hắn miêu sát, hắn thực cảm giác được thực lực bản thân tăng lên có khoái cảm đến mức nào.</w:t>
      </w:r>
    </w:p>
    <w:p>
      <w:pPr>
        <w:pStyle w:val="BodyText"/>
      </w:pPr>
      <w:r>
        <w:t xml:space="preserve">- Cái tên nhân loại chết tiệt kia, ngươi dám giết người của chúng ta! Ta sẽ xé nát ngươi ra, sau đó móc óc ngươi ra ăn!</w:t>
      </w:r>
    </w:p>
    <w:p>
      <w:pPr>
        <w:pStyle w:val="BodyText"/>
      </w:pPr>
      <w:r>
        <w:t xml:space="preserve">Một tên ngũ giai Long nhân khác giận dữ, đạp mạnh xuống, đại địa rạn nứt, nó lập tức biến mất, bạch sắc tính mạnh nguyên khí vờn quanh thân, một trảo mang theo khí tức vô cùng hung lệ trực tiếp chộp tới Nhạc Trọng.</w:t>
      </w:r>
    </w:p>
    <w:p>
      <w:pPr>
        <w:pStyle w:val="BodyText"/>
      </w:pPr>
      <w:r>
        <w:t xml:space="preserve">- Súc sinh này, cút ngay cho ta!</w:t>
      </w:r>
    </w:p>
    <w:p>
      <w:pPr>
        <w:pStyle w:val="BodyText"/>
      </w:pPr>
      <w:r>
        <w:t xml:space="preserve">Nhạc Trọng thôi động ngũ giai đấu khí hắc sắc, gầm lên một tiến, một quyền tựa như lồi đình bắn ra, đánh thẳng lên móng vuốt của tên Long nhân kia!</w:t>
      </w:r>
    </w:p>
    <w:p>
      <w:pPr>
        <w:pStyle w:val="BodyText"/>
      </w:pPr>
      <w:r>
        <w:t xml:space="preserve">Dưới sự cường hóa của đấu khí hắc sắc, thì một quyền của hắn có thể xé rách được cả một dãy núi.</w:t>
      </w:r>
    </w:p>
    <w:p>
      <w:pPr>
        <w:pStyle w:val="BodyText"/>
      </w:pPr>
      <w:r>
        <w:t xml:space="preserve">Con ngũ giai Long nhân kia ăn phải một quyền bá đạo này, trực tiếp gãy hết xương cốt, máu tươi bắn tung tóe.</w:t>
      </w:r>
    </w:p>
    <w:p>
      <w:pPr>
        <w:pStyle w:val="BodyText"/>
      </w:pPr>
      <w:r>
        <w:t xml:space="preserve">Tên ngũ giai Long nhân rống lên một âm thanh khó tín;</w:t>
      </w:r>
    </w:p>
    <w:p>
      <w:pPr>
        <w:pStyle w:val="BodyText"/>
      </w:pPr>
      <w:r>
        <w:t xml:space="preserve">- Sao có thể? Ngươi chỉ là một nhân loại, so lực lượng sao có thể mạnh hơn được cả ta chứ?</w:t>
      </w:r>
    </w:p>
    <w:p>
      <w:pPr>
        <w:pStyle w:val="BodyText"/>
      </w:pPr>
      <w:r>
        <w:t xml:space="preserve">Cường giả đôi bên cùng giai, thì nhân loại cường giả luôn yếu hơn, đây chính là nhận thức chung của đám dị tộc này, nhưng tên Long nhân này căn bản không thể nào tưởng tượn được bản thân sẽ bị cái tên nhân loại kia đánh một quyền mà trọng thương.</w:t>
      </w:r>
    </w:p>
    <w:p>
      <w:pPr>
        <w:pStyle w:val="BodyText"/>
      </w:pPr>
      <w:r>
        <w:t xml:space="preserve">Trong mắt Nhạc Trọng hiện lên hung quang, tựa như một mũi tên bắn đi, lao thẳng tới trước người tên ngũ giai Long nhân kia, đánh cái tên đó nổ banh xác:</w:t>
      </w:r>
    </w:p>
    <w:p>
      <w:pPr>
        <w:pStyle w:val="BodyText"/>
      </w:pPr>
      <w:r>
        <w:t xml:space="preserve">- Súc sinh, mang câu hỏi của ngươi xuống địa ngục mà tự hỏi nhé!</w:t>
      </w:r>
    </w:p>
    <w:p>
      <w:pPr>
        <w:pStyle w:val="BodyText"/>
      </w:pPr>
      <w:r>
        <w:t xml:space="preserve">Tên ngũ giai Long nhân kia vừa chết, lập tức có biết bao nhiêu tính mạng nguyên khí từ trên người nó trào ra, bị ấn ký Thần Ma hệ thống hấp thụ kéo vào trong cơ thể hắn.</w:t>
      </w:r>
    </w:p>
    <w:p>
      <w:pPr>
        <w:pStyle w:val="BodyText"/>
      </w:pPr>
      <w:r>
        <w:t xml:space="preserve">Một kích đánh chết tên ngũ giai Long nhân, Nhạc Trọng tựa như một chiến thần bất bại, hắn nhảy luôn vào trong đám Long nhân kia mà đại khai sát giới.</w:t>
      </w:r>
    </w:p>
    <w:p>
      <w:pPr>
        <w:pStyle w:val="BodyText"/>
      </w:pPr>
      <w:r>
        <w:t xml:space="preserve">Bảy tên tứ giai Long nhân cùng tạo vòng vây quanh người hắn, thân hình hắn chớp nhoáng, hóa thành một đạo lưu quang, xuyên qua từng tên Long nhân, sau một khắc, toàn bộ bảy tên tứ giai Long nhân đều nổ tim mà ngã lăn co quắp trên mặt đất.</w:t>
      </w:r>
    </w:p>
    <w:p>
      <w:pPr>
        <w:pStyle w:val="BodyText"/>
      </w:pPr>
      <w:r>
        <w:t xml:space="preserve">Một tên ngũ giai Long nhân phẫn nộ, không cam lòng lao thẳng tới phía Nhạc Trọng, nhưng chỉ trong mấy hơi thở, đã bị Nhạc Trọng đánh bại, rồi từng đạo tính mạng nguyên khí bị hắn đoạt đi.</w:t>
      </w:r>
    </w:p>
    <w:p>
      <w:pPr>
        <w:pStyle w:val="BodyText"/>
      </w:pPr>
      <w:r>
        <w:t xml:space="preserve">Tốc độ Nhạc Trọng di chuyển vô cùng nhanh, hơn nữa tốc độ giết chóc cũng nhanh kinh người, một tên Long nhân ngũ giai ở kia còn chưa kịp phản ứng thì cũng đã bị hắn giết đến, với một sức lực khủng bố, chỉ một đấm đã đánh chết tên ngũ giai Long nhân kia.</w:t>
      </w:r>
    </w:p>
    <w:p>
      <w:pPr>
        <w:pStyle w:val="BodyText"/>
      </w:pPr>
      <w:r>
        <w:t xml:space="preserve">1 đối 1 thì Nhạc Trọng có thể đơn giản giết chết một tên Long nhân, nhưng nếu cùng đối mặt với hơn ba tên thì có lẽ hắn cũng sẽ gặp nguy hiểm về tính mạng cho coi.</w:t>
      </w:r>
    </w:p>
    <w:p>
      <w:pPr>
        <w:pStyle w:val="BodyText"/>
      </w:pPr>
      <w:r>
        <w:t xml:space="preserve">Thái Sơn trực tiếp lao thẳng vào đám Long nhân kia, khiến cho đạo quân của bọn chúng bị chia năm xẻ bảy, từng tên Ngũ giai Long nhân trong cơn loạn lạc này cũng bị Nhạc Trọng giết chết từng tên một.</w:t>
      </w:r>
    </w:p>
    <w:p>
      <w:pPr>
        <w:pStyle w:val="BodyText"/>
      </w:pPr>
      <w:r>
        <w:t xml:space="preserve">Hơn mười tên ngũ giai Long nhân sau khi bị Nhạc Trọng đánh chết hết thì, về sau cũng không có ai có thể uy hiếp tới tính mạng của Thái Sơn nữa, cho nên nó cứ thế không hề kiêng nể gì mà lăn xả vào chém giết, từng đám từng đám Long nhân bị nó nghiền thành thịt vụn chỉ trong nháy mắt.</w:t>
      </w:r>
    </w:p>
    <w:p>
      <w:pPr>
        <w:pStyle w:val="BodyText"/>
      </w:pPr>
      <w:r>
        <w:t xml:space="preserve">Phía sau Thái Sơn, 500 xe tăng năng lượng với chiến xa cũng điên cuồng đồ sát những tên Long nhân chiến sĩ còn sót lại.</w:t>
      </w:r>
    </w:p>
    <w:p>
      <w:pPr>
        <w:pStyle w:val="Compact"/>
      </w:pPr>
      <w:r>
        <w:t xml:space="preserve">Khi Thái Sơn kêu lớn một teiengs, những có Lương Long đang ngoan ngoãn kéo hàng kia, lại bắt đầu bạo loạn. chúng bắt dầu biến thành những chiếc xe tăng hạng cực nặng, lao về phía những tên Long nhân kia, giẫm đạp, cuối cùng những tên nào bị chúng lao qua đều biến thành thịt vụn hết.</w:t>
      </w:r>
      <w:r>
        <w:br w:type="textWrapping"/>
      </w:r>
      <w:r>
        <w:br w:type="textWrapping"/>
      </w:r>
    </w:p>
    <w:p>
      <w:pPr>
        <w:pStyle w:val="Heading2"/>
      </w:pPr>
      <w:bookmarkStart w:id="1312" w:name="chương-1290-cuộc-chiến-thiên-đô-hoàng-thành-1"/>
      <w:bookmarkEnd w:id="1312"/>
      <w:r>
        <w:t xml:space="preserve">1290. Chương 1290: Cuộc Chiến Thiên Đô Hoàng Thành! (1)</w:t>
      </w:r>
    </w:p>
    <w:p>
      <w:pPr>
        <w:pStyle w:val="Compact"/>
      </w:pPr>
      <w:r>
        <w:br w:type="textWrapping"/>
      </w:r>
      <w:r>
        <w:br w:type="textWrapping"/>
      </w:r>
      <w:r>
        <w:t xml:space="preserve">Qua ba tiếng đồng hồ kịch chiến, cuối cùng tám vạn Tấn Long nhân này chỉ coàn lại mấy ngàn tên bỏ trốn, còn lại những kẻ khác đều đã chết trận hết.</w:t>
      </w:r>
    </w:p>
    <w:p>
      <w:pPr>
        <w:pStyle w:val="BodyText"/>
      </w:pPr>
      <w:r>
        <w:t xml:space="preserve">Bên Nhạc Trọng cũng có hơn hai mươi chiếc xe tăng bị phá hỏng, 500 chiến xa bị đập nát. Thái Sơn cũng vết thương chồng chất, khắp thân toàn là vết trảo của đám Đạo Long chiến sĩ kia, chẳng qua dưới sự khôi phục mạnh mẽ của nó, đã bắt đầu hồi phục lại nhanh chóng không thôi.</w:t>
      </w:r>
    </w:p>
    <w:p>
      <w:pPr>
        <w:pStyle w:val="BodyText"/>
      </w:pPr>
      <w:r>
        <w:t xml:space="preserve">Tiêu diệt hết tám vạn tên Tấn Long nhân, Nhạc Trọng mới tới chỗ mấy cái xe mà đám Lương Long kéo, xốc lên những tấm phủ bằng da thú đơn sơ.</w:t>
      </w:r>
    </w:p>
    <w:p>
      <w:pPr>
        <w:pStyle w:val="BodyText"/>
      </w:pPr>
      <w:r>
        <w:t xml:space="preserve">Chỉ thấy trên xe, có vô số thịt biến dị thú chồng đống ra đó, trừ thịt đám biến dị thú ra, còn có nhân loại, dị tộc, hiển nhiên đây là lương thực mà đại quân Long nhân chuẩn bị, cũng là lương thực dành cho đám biến dị thú mà bọn chúng chăn nuôi nữa.</w:t>
      </w:r>
    </w:p>
    <w:p>
      <w:pPr>
        <w:pStyle w:val="BodyText"/>
      </w:pPr>
      <w:r>
        <w:t xml:space="preserve">Nhạc Trọng cẩn thận nhìn qua thi thể của những tên dị tộc, thì thấy được đại bộ phận đã biến thành mảnh nhỏ, hiển nhiên là thi thể của đám dị tộc đã chết bên trong trận chiến ở Huyết Lạc cứ điểm. Những tên long nhân đã chết trận thì trong con mắt của những tên còn sống thì không khác gì một khẩu phần lương thực hết.</w:t>
      </w:r>
    </w:p>
    <w:p>
      <w:pPr>
        <w:pStyle w:val="BodyText"/>
      </w:pPr>
      <w:r>
        <w:t xml:space="preserve">Từng xe ngựa bị lật ra, lộ ra những thi thể dị tộc, thê lương vô cùng.</w:t>
      </w:r>
    </w:p>
    <w:p>
      <w:pPr>
        <w:pStyle w:val="BodyText"/>
      </w:pPr>
      <w:r>
        <w:t xml:space="preserve">- Đốt hết di!</w:t>
      </w:r>
    </w:p>
    <w:p>
      <w:pPr>
        <w:pStyle w:val="BodyText"/>
      </w:pPr>
      <w:r>
        <w:t xml:space="preserve">Dưới mệnh lệnh của hắn, từng xe chở hàng đều bị đốt lên, số thịt biến dị thú với dị tộc thi thể đã bị hóa thành tro tàn.</w:t>
      </w:r>
    </w:p>
    <w:p>
      <w:pPr>
        <w:pStyle w:val="BodyText"/>
      </w:pPr>
      <w:r>
        <w:t xml:space="preserve">Tiêu Vân hưng phấn di tới trước mặt Nhạc Trọng , đưa cho hắn một cái hộp:</w:t>
      </w:r>
    </w:p>
    <w:p>
      <w:pPr>
        <w:pStyle w:val="BodyText"/>
      </w:pPr>
      <w:r>
        <w:t xml:space="preserve">- Thủ lĩnh đại nhân, đây là những gì chúng ta phát hiện ra bên trong xe ngựa này!</w:t>
      </w:r>
    </w:p>
    <w:p>
      <w:pPr>
        <w:pStyle w:val="BodyText"/>
      </w:pPr>
      <w:r>
        <w:t xml:space="preserve">- Đây là lục giai tinh hạch. Đây là tư liệu ư?</w:t>
      </w:r>
    </w:p>
    <w:p>
      <w:pPr>
        <w:pStyle w:val="BodyText"/>
      </w:pPr>
      <w:r>
        <w:t xml:space="preserve">Hắn mở cái hộp kia ra, chỉ thấy bên trong có một viên lục giai tinh hạch, đồng thời ngoài viên tinh hạch đó, còn có một cái tồn trữ vật nữa.</w:t>
      </w:r>
    </w:p>
    <w:p>
      <w:pPr>
        <w:pStyle w:val="BodyText"/>
      </w:pPr>
      <w:r>
        <w:t xml:space="preserve">Nhạc Trọng cầm cái tồn trữ vật đó cắm lên một Laptop, rồi nói với Bạch Y;</w:t>
      </w:r>
    </w:p>
    <w:p>
      <w:pPr>
        <w:pStyle w:val="BodyText"/>
      </w:pPr>
      <w:r>
        <w:t xml:space="preserve">- Đây là đồ tốt, Bạch Y mau phân tích xem bên trong nó có cái gì.</w:t>
      </w:r>
    </w:p>
    <w:p>
      <w:pPr>
        <w:pStyle w:val="BodyText"/>
      </w:pPr>
      <w:r>
        <w:t xml:space="preserve">Trong mắt Bạch Y chạy qua bao nhiêu số liệu, nhanh chóng trả lời:</w:t>
      </w:r>
    </w:p>
    <w:p>
      <w:pPr>
        <w:pStyle w:val="BodyText"/>
      </w:pPr>
      <w:r>
        <w:t xml:space="preserve">- Bên trong này có một bản thiết kế giáp chiến đấu bọc thép. Là sản phẩm cao nhất mà Thần Ma hệ thống có, có thể nói tất cả những bộ giáp chiến đấu thời kỳ này đều là bản đơn giản của nó.</w:t>
      </w:r>
    </w:p>
    <w:p>
      <w:pPr>
        <w:pStyle w:val="BodyText"/>
      </w:pPr>
      <w:r>
        <w:t xml:space="preserve">n- Nếu như căn cứ theo bản thiết kế này thì có thể tạo ra được giáp chiến đấu chấp nhận bất kỳ một loại tinh hạch nào dưới cửu giai. Chẳng qua chỗ thiếu hụt của nó là chỉ có kẻ thích ứng được mới có thể dùng ,mà 80% số người là không thể thích ứng mặc bộ giáp này để chiến đấu.</w:t>
      </w:r>
    </w:p>
    <w:p>
      <w:pPr>
        <w:pStyle w:val="BodyText"/>
      </w:pPr>
      <w:r>
        <w:t xml:space="preserve">Nhạc Trọng có chút nhíu mày:</w:t>
      </w:r>
    </w:p>
    <w:p>
      <w:pPr>
        <w:pStyle w:val="BodyText"/>
      </w:pPr>
      <w:r>
        <w:t xml:space="preserve">- Có yêu cầu thích ứng sao? Bảo sao bản vẽ lại phải đơn giản hóa đi.</w:t>
      </w:r>
    </w:p>
    <w:p>
      <w:pPr>
        <w:pStyle w:val="BodyText"/>
      </w:pPr>
      <w:r>
        <w:t xml:space="preserve">Đối với nhân loại nếu như có thể mở rộng quy mô, sản xuất trang bị chiến tranh ọi người sử dụng là tốt nhất. Nhưng nếu không thể sử dụng được thì bính khí có cường đại tới đâu cũng trở nên vô tác dụng.</w:t>
      </w:r>
    </w:p>
    <w:p>
      <w:pPr>
        <w:pStyle w:val="BodyText"/>
      </w:pPr>
      <w:r>
        <w:t xml:space="preserve">Nhạc Trọng quay qua Bạch Y hỏi:</w:t>
      </w:r>
    </w:p>
    <w:p>
      <w:pPr>
        <w:pStyle w:val="BodyText"/>
      </w:pPr>
      <w:r>
        <w:t xml:space="preserve">- Với khoa học kỹ thuật hiện tại của chúng ta, có thể chế tạo ra giáp trang như này không?</w:t>
      </w:r>
    </w:p>
    <w:p>
      <w:pPr>
        <w:pStyle w:val="BodyText"/>
      </w:pPr>
      <w:r>
        <w:t xml:space="preserve">Bạch Y trả lời:</w:t>
      </w:r>
    </w:p>
    <w:p>
      <w:pPr>
        <w:pStyle w:val="BodyText"/>
      </w:pPr>
      <w:r>
        <w:t xml:space="preserve">- Nếu như có thể mang được nghiên cứu khoa học của Thiên đô hoàng thành về địa cầu thì chúng ta mới có thể chế tạo được giáp trang loại này. Nếu chỉ bằng vào khoa học kỹ thuật hiện tại thì hẳn là ít nhất hai mươi năm nữa mới có thể tạo ra được loại giáp trang như thế này.</w:t>
      </w:r>
    </w:p>
    <w:p>
      <w:pPr>
        <w:pStyle w:val="BodyText"/>
      </w:pPr>
      <w:r>
        <w:t xml:space="preserve">Nhạc Trọng nghe vậy không khỏi cảm thấy may mắn vô cùng, bản thân có thể đi tới thế giới thứ ba này chỉ cần hắn có thể mang toàn bộ nhân tài về địa cầu, thì hắn có thể lần nữa có một cuộc đại bành trướng,</w:t>
      </w:r>
    </w:p>
    <w:p>
      <w:pPr>
        <w:pStyle w:val="BodyText"/>
      </w:pPr>
      <w:r>
        <w:t xml:space="preserve">- Lên đường thôi, chiến đấu của chúng ta còn chưa kết thúc!</w:t>
      </w:r>
    </w:p>
    <w:p>
      <w:pPr>
        <w:pStyle w:val="BodyText"/>
      </w:pPr>
      <w:r>
        <w:t xml:space="preserve">Nhạc Trọng cất kỹ viên lục giai tinh hạch kia, sau đó dẫn đầu đại quân tiếp tục tiến về phía hậu phương của long nhân mà tấn công.</w:t>
      </w:r>
    </w:p>
    <w:p>
      <w:pPr>
        <w:pStyle w:val="BodyText"/>
      </w:pPr>
      <w:r>
        <w:t xml:space="preserve">Trung ương Vân Châu, cách Thiên đô hoàng thành khoảng gần một ngàn km, có một đạo quân đã đóng lại nơi này, bên trong doanh trướng có đại lượng long nhân cao tộc, ở trên chủ vị chính là vị Bá Long hoàng phát ra khí tức cuồng bá kia.</w:t>
      </w:r>
    </w:p>
    <w:p>
      <w:pPr>
        <w:pStyle w:val="BodyText"/>
      </w:pPr>
      <w:r>
        <w:t xml:space="preserve">Một tên lục giai Long tướng bước tới, nhìn Bá Long hoàng báo cáo</w:t>
      </w:r>
    </w:p>
    <w:p>
      <w:pPr>
        <w:pStyle w:val="BodyText"/>
      </w:pPr>
      <w:r>
        <w:t xml:space="preserve">- Thưa bệ hạ, hậu phương của chúng ta lọt vào tập kích của nhân loại, hiện tại đã có hơn mười lăm vạn chiến sĩ chết trận, mấy vạn xe lương thực bị hủy di. Với lượng lương thực dự trữ hiện tại của chúng ta, thì chỉ đủ cho ba ngày. Sau ba ngày, chúng ta sẽ hết sạch lương thực.</w:t>
      </w:r>
    </w:p>
    <w:p>
      <w:pPr>
        <w:pStyle w:val="BodyText"/>
      </w:pPr>
      <w:r>
        <w:t xml:space="preserve">Đám long nhân hung hãn vô cùng, nhưng chúng cũng cần có số thức ăn vô cùng lớn, mấy trăm vạn tên long nhân một ngày cũng cần có một lượng thịt vô cùng nhiều.</w:t>
      </w:r>
    </w:p>
    <w:p>
      <w:pPr>
        <w:pStyle w:val="BodyText"/>
      </w:pPr>
      <w:r>
        <w:t xml:space="preserve">Chính vì như thế, đám long nhân kia phải chuẩn bị rất lâu mới có thể tấn công vào Huyết Lạc cứ điểm, hơn nữa là phá hủy Huyết Lạc cứ điểm.</w:t>
      </w:r>
    </w:p>
    <w:p>
      <w:pPr>
        <w:pStyle w:val="BodyText"/>
      </w:pPr>
      <w:r>
        <w:t xml:space="preserve">Tấn công vào Vân Châu, một đám long nhân tản ra, chia ra từng nơi để săn bắn nhân loại và sinh vật ở trong Vân Châu là vì một vấn đề, quan trọng nhất là giảm bớt áp lực lên lương thực.</w:t>
      </w:r>
    </w:p>
    <w:p>
      <w:pPr>
        <w:pStyle w:val="BodyText"/>
      </w:pPr>
      <w:r>
        <w:t xml:space="preserve">Bá Long hoàng lạnh lùng nói:</w:t>
      </w:r>
    </w:p>
    <w:p>
      <w:pPr>
        <w:pStyle w:val="BodyText"/>
      </w:pPr>
      <w:r>
        <w:t xml:space="preserve">- Ba ngày sao? Là do ta chủ quan, thực không ngờ những kẻ kia lại có đảm lượng như thế, cũng dám động thủ với chúng ta.</w:t>
      </w:r>
    </w:p>
    <w:p>
      <w:pPr>
        <w:pStyle w:val="BodyText"/>
      </w:pPr>
      <w:r>
        <w:t xml:space="preserve">Một tên lục giai Long tướng bước lên hỏi:</w:t>
      </w:r>
    </w:p>
    <w:p>
      <w:pPr>
        <w:pStyle w:val="BodyText"/>
      </w:pPr>
      <w:r>
        <w:t xml:space="preserve">- Vậy thưa Bệ hạ, người định dừng việc tiến quân sao?</w:t>
      </w:r>
    </w:p>
    <w:p>
      <w:pPr>
        <w:pStyle w:val="BodyText"/>
      </w:pPr>
      <w:r>
        <w:t xml:space="preserve">Bá Long hoàng lắc đầu, giọng lạnh lùng:</w:t>
      </w:r>
    </w:p>
    <w:p>
      <w:pPr>
        <w:pStyle w:val="BodyText"/>
      </w:pPr>
      <w:r>
        <w:t xml:space="preserve">- Khủng Liệt Phong, ngươi mang theo bộ đội đi ép đám dị tộc khác tiến tới Thiên đô hoàng thành đi. Khủng Dực Huân, Khủng Hôi, Khủng Bạo Tiên, ba người các ngươi mang theo năm mươi vạn bộ đội quay về hậu phương, tiêu diệt đám nhân tộc chết tiệt kia. Còn những chư bộ còn lại thì tự do săn bắn một ngày đi.</w:t>
      </w:r>
    </w:p>
    <w:p>
      <w:pPr>
        <w:pStyle w:val="BodyText"/>
      </w:pPr>
      <w:r>
        <w:t xml:space="preserve">- Vâng!</w:t>
      </w:r>
    </w:p>
    <w:p>
      <w:pPr>
        <w:pStyle w:val="BodyText"/>
      </w:pPr>
      <w:r>
        <w:t xml:space="preserve">Sau khi nhận lệnh, đám long nhân bắt đầu điều động quân đoàn, hướng về bốn phương tám hướng mà tản đi.</w:t>
      </w:r>
    </w:p>
    <w:p>
      <w:pPr>
        <w:pStyle w:val="BodyText"/>
      </w:pPr>
      <w:r>
        <w:t xml:space="preserve">Ở gần phụ cận của Huyết Lạc cứ điểm, vô số hỏa diễm bay lên, đại lượng xe ngựa bị trực tiếp đốt trụi, ánh lửa phóng lên cao, khói bụi cuồn cuộn.</w:t>
      </w:r>
    </w:p>
    <w:p>
      <w:pPr>
        <w:pStyle w:val="BodyText"/>
      </w:pPr>
      <w:r>
        <w:t xml:space="preserve">- Rốt cuộc cũng động rồi!</w:t>
      </w:r>
    </w:p>
    <w:p>
      <w:pPr>
        <w:pStyle w:val="BodyText"/>
      </w:pPr>
      <w:r>
        <w:t xml:space="preserve">Nhạc Trọng nhìn đại quân long nhân đang di động về phía này, lông mày đang co lại có chút giãn ra.</w:t>
      </w:r>
    </w:p>
    <w:p>
      <w:pPr>
        <w:pStyle w:val="BodyText"/>
      </w:pPr>
      <w:r>
        <w:t xml:space="preserve">Có thể hấp dẫn được quân đoàn long nhân tới đây thì, áp lực lên Thiên đô hoàng thành sẽ nhỏ đi vài phần.</w:t>
      </w:r>
    </w:p>
    <w:p>
      <w:pPr>
        <w:pStyle w:val="BodyText"/>
      </w:pPr>
      <w:r>
        <w:t xml:space="preserve">- Cũng đến lúc lui rồi! Bạch Y !</w:t>
      </w:r>
    </w:p>
    <w:p>
      <w:pPr>
        <w:pStyle w:val="BodyText"/>
      </w:pPr>
      <w:r>
        <w:t xml:space="preserve">Nhạc Trọng quát lớn một tiếng, một chiếc cự hạm to lớn từ trên trời, dần hạ xuống mặt đất.</w:t>
      </w:r>
    </w:p>
    <w:p>
      <w:pPr>
        <w:pStyle w:val="BodyText"/>
      </w:pPr>
      <w:r>
        <w:t xml:space="preserve">Mấy trăm xe trăng và mấy ngàn chiếc chiến xa cùng nhau nhanh chóng lên chiến hạm.</w:t>
      </w:r>
    </w:p>
    <w:p>
      <w:pPr>
        <w:pStyle w:val="BodyText"/>
      </w:pPr>
      <w:r>
        <w:t xml:space="preserve">Không lâu sau, chiếc Bạo Phong chiến hạm kia phá không mà lên, bay về phía Thiên đô hoàng thành.</w:t>
      </w:r>
    </w:p>
    <w:p>
      <w:pPr>
        <w:pStyle w:val="BodyText"/>
      </w:pPr>
      <w:r>
        <w:t xml:space="preserve">Chủ lực của địch nhân đã phân ra một bộ phận thủ hộ, Nhạc Trọng cũng đạt được mục tiêu rồi, hiện giờ hắn phải tập trung mọi lực lượng để phòng thủ cho Thiên đô hoàng thành. Chỉ cần có thể giữ vững Hoàng thành trong ba ngày là hắn đã thắng lợi.</w:t>
      </w:r>
    </w:p>
    <w:p>
      <w:pPr>
        <w:pStyle w:val="BodyText"/>
      </w:pPr>
      <w:r>
        <w:t xml:space="preserve">Lượng lớn lương thực cũng bị phá hủy, khiến cho đám long nhân không ngồi yên, mấy chục vạn tên long nhân đều hướng tới bên này chạy tới, hơn nữa còn có lục giai cường giả làm thống soái, Nhạc Trọng muốn đánh bại đối phương thì cũng phải trả một cái giá khá là lớn.</w:t>
      </w:r>
    </w:p>
    <w:p>
      <w:pPr>
        <w:pStyle w:val="Compact"/>
      </w:pPr>
      <w:r>
        <w:t xml:space="preserve">Bên ngoài Thiên đô hoàng thanh, vô số dị tộc chiến sĩ mang theo một cỗ khí thế khát máu, hai mắt đỏ đậm điên cuồng hướng tới phía Thiên đô hoàng thành mà phát động công kích…</w:t>
      </w:r>
      <w:r>
        <w:br w:type="textWrapping"/>
      </w:r>
      <w:r>
        <w:br w:type="textWrapping"/>
      </w:r>
    </w:p>
    <w:p>
      <w:pPr>
        <w:pStyle w:val="Heading2"/>
      </w:pPr>
      <w:bookmarkStart w:id="1313" w:name="chương-1291-cuộc-chiến-thiên-đô-hoàng-thành-2"/>
      <w:bookmarkEnd w:id="1313"/>
      <w:r>
        <w:t xml:space="preserve">1291. Chương 1291: Cuộc Chiến Thiên Đô Hoàng Thành! (2)</w:t>
      </w:r>
    </w:p>
    <w:p>
      <w:pPr>
        <w:pStyle w:val="Compact"/>
      </w:pPr>
      <w:r>
        <w:br w:type="textWrapping"/>
      </w:r>
      <w:r>
        <w:br w:type="textWrapping"/>
      </w:r>
      <w:r>
        <w:t xml:space="preserve">Thiên đô hoàng thành là đại thành huy hoàng mà nhất tộc của Ngụy Minh Thanh hao phí biết bao nhiêu tài nguyên mới lập nên được. Thời kỳ toàn thịnh còn có thể so độ phòng ngự mạnh mẽ hơn cả hai mươi cứ điểm Huyết Lạc, nhưng nội loạn nhân tộc đã khiến cho tòa thành này bị đả kích nghiêm trọng mấy lấy, biết bao nhiêu nơi bị sức phá hủy của đạn đạo năng lượng khiến cho vĩnh viễn không thể nào sửa chữa được, mà ngay cả Lôi Thần pháo mạnh nhất cũng bị phá hủy, cho nên lực phòng ngự cũng giảm đi nhiều.</w:t>
      </w:r>
    </w:p>
    <w:p>
      <w:pPr>
        <w:pStyle w:val="BodyText"/>
      </w:pPr>
      <w:r>
        <w:t xml:space="preserve">Chẳng qua tuy rằng Thiên đô hoàng thành bị phá hủy nghiêm trọng, nhưng lượng máy móc thủ thành thì vẫn còn, hơn nữa cũng còn khá nhiều pháo năng lượng nữa.</w:t>
      </w:r>
    </w:p>
    <w:p>
      <w:pPr>
        <w:pStyle w:val="BodyText"/>
      </w:pPr>
      <w:r>
        <w:t xml:space="preserve">Dưới vô số hỏa lực đan xen vào nhau, biết bao nhiêu dị tộc chiến sĩ lập tức bị đánh thành phấn bột.</w:t>
      </w:r>
    </w:p>
    <w:p>
      <w:pPr>
        <w:pStyle w:val="BodyText"/>
      </w:pPr>
      <w:r>
        <w:t xml:space="preserve">- Đây là những dị tộc đã cống phá được Huyết Lạc cứ điểm sao? Quả là đáng sợ! Đám người Bệ hạ phải chiến đấu với cái thứ quái vật như vậy sao ?</w:t>
      </w:r>
    </w:p>
    <w:p>
      <w:pPr>
        <w:pStyle w:val="BodyText"/>
      </w:pPr>
      <w:r>
        <w:t xml:space="preserve">Ở trên cứ điểm, Lưu Thái nhìn cái đám dị tộc hung hãn lao tới, không màng chết, lại dùng cái kiểu công kích như là tự sát, khiến nội tâm hắn có chút phát lạnh.</w:t>
      </w:r>
    </w:p>
    <w:p>
      <w:pPr>
        <w:pStyle w:val="BodyText"/>
      </w:pPr>
      <w:r>
        <w:t xml:space="preserve">Nếu đổi lại là nhân loại thì chỉ cần thương vong vượt qua 30 người thôi, sĩ khí đã đi xuống, nhưng đám dị tộc kia thì khác, trừ phi là chết trận, bằng không kể cả đối mặt với những thứ ánh sáng kia, vẫn như cũ, điên cuồng tấn công, thề chết không thôi.</w:t>
      </w:r>
    </w:p>
    <w:p>
      <w:pPr>
        <w:pStyle w:val="BodyText"/>
      </w:pPr>
      <w:r>
        <w:t xml:space="preserve">Khác với trận chiến ở cứ điểm Huyết Lạc, thì chiến đấu ở Thiên đô hoàng thành cũng xuất hiện không ít đám long nhân chiến sĩ cùng tham gia vào chiến đấu.</w:t>
      </w:r>
    </w:p>
    <w:p>
      <w:pPr>
        <w:pStyle w:val="BodyText"/>
      </w:pPr>
      <w:r>
        <w:t xml:space="preserve">Đám khủng long chiến sĩ tay cầm pháo điện tử của nhân loại, các loại thương, chiến mâu năng lượng, vũ khí viễn trình, một khi chúng tiến đến cự ly thích hợp, bất đầu tấn công tới các loại vũ khí thủ thành của Thiên đô hoàng thành.</w:t>
      </w:r>
    </w:p>
    <w:p>
      <w:pPr>
        <w:pStyle w:val="BodyText"/>
      </w:pPr>
      <w:r>
        <w:t xml:space="preserve">Long nhân công chiến được hai mươi cứ điểm Huyết Lạc, cuối cùng từ trên thi thể của chiến sĩ nhân loại, rồi thu được từ trong thành thị của Vân Châu không ít vũ khí của nhân loại. Những tên long nhân có trí tuệ không kém gì nhân loại này nhanh chóng trang bị vũ khí lên, cuối cùng tấn công lại đám nhân loại.</w:t>
      </w:r>
    </w:p>
    <w:p>
      <w:pPr>
        <w:pStyle w:val="BodyText"/>
      </w:pPr>
      <w:r>
        <w:t xml:space="preserve">Từng đạo hào quang từ phía đám đại quân dị tộc phát ra, khiến cho những vũ khí chiến tranh trên Thiên đô hoàng thành bị phá hủy gần hết.</w:t>
      </w:r>
    </w:p>
    <w:p>
      <w:pPr>
        <w:pStyle w:val="BodyText"/>
      </w:pPr>
      <w:r>
        <w:t xml:space="preserve">Đồng thời cách đó vài dặm được, từng tên ngũ giai cường giả hiện ra, bắn ra từng mũi tên cực lớn, nhắm tới mục tiêu cũng là những vũ khí thủ thành kia.</w:t>
      </w:r>
    </w:p>
    <w:p>
      <w:pPr>
        <w:pStyle w:val="BodyText"/>
      </w:pPr>
      <w:r>
        <w:t xml:space="preserve">Trên tường thành Thiên đô hoàng thành, các loại pháo năng lượng bắt đầu khai hỏa liên tục, từng đạo tia sáng chói lóa bắt đầu bắn thẳng tới đám ngũ giai cường giả, khiến cho từng tên đều bị đánh thành bụi phấn.</w:t>
      </w:r>
    </w:p>
    <w:p>
      <w:pPr>
        <w:pStyle w:val="BodyText"/>
      </w:pPr>
      <w:r>
        <w:t xml:space="preserve">Từng mảng Dực Long, hàng trăm con Thủy Tổ Điều, những con Trung Hoa Điều Long sau khi biến dị cũng đã mọc ra đôi cánh thất thải rực rỡ, tất cả đều không chần chờ gì mà lao thẳng tới Thiên đô hoàng thành mà lao thẳng tới.</w:t>
      </w:r>
    </w:p>
    <w:p>
      <w:pPr>
        <w:pStyle w:val="BodyText"/>
      </w:pPr>
      <w:r>
        <w:t xml:space="preserve">Trong đám cầm điều biến dị kia, có không ít con có năng lực thao túng bản nguyên chi lực, vô số đạo phong nhận khổng lồ từ trên trời bắn thẳng tới những pháo năng lượng ở trên Thiên đô hoàng thành kia.</w:t>
      </w:r>
    </w:p>
    <w:p>
      <w:pPr>
        <w:pStyle w:val="BodyText"/>
      </w:pPr>
      <w:r>
        <w:t xml:space="preserve">Dưới sự tấn công của những đạo phong nhận kia thì từng khẩu pháo năng lượng cũng đã bị phá hủy, biến thành những đống sắt vụn.</w:t>
      </w:r>
    </w:p>
    <w:p>
      <w:pPr>
        <w:pStyle w:val="BodyText"/>
      </w:pPr>
      <w:r>
        <w:t xml:space="preserve">Đồng thời trên không trung, không ngừng có những tên biến dị không cầm nhảy tới bên trên Thiên đô hoàng thành, bọn chúng điên cuồng phá hủy hết thảy chúng nhìn thấy được.</w:t>
      </w:r>
    </w:p>
    <w:p>
      <w:pPr>
        <w:pStyle w:val="BodyText"/>
      </w:pPr>
      <w:r>
        <w:t xml:space="preserve">Lúc này đại quân long nhân kia đã đưa ra lực lượng cường hãn nhất để chiến đấu rồi.</w:t>
      </w:r>
    </w:p>
    <w:p>
      <w:pPr>
        <w:pStyle w:val="BodyText"/>
      </w:pPr>
      <w:r>
        <w:t xml:space="preserve">Đám long nhân ở một bên, đám dị tộc chiến sĩ điên cuồng tấn công, vô số đám trang bị tự động hóa, những người máy bị phá hủy trực tiếp. Chỉ là những nhân loại trốn trong thân thể người máy cũng đã vượt qua 500 người.</w:t>
      </w:r>
    </w:p>
    <w:p>
      <w:pPr>
        <w:pStyle w:val="BodyText"/>
      </w:pPr>
      <w:r>
        <w:t xml:space="preserve">Ban đêm, đám dị tộc với long nhân kia cũng không hề ngừng tấn công, trên đỉnh mấy trăm khẩu pháo năng lượng, hỏa tiễn, điên cuồng công kích không ngừng, phát động ra từng đợt công kích hung mãnh vô cùng.</w:t>
      </w:r>
    </w:p>
    <w:p>
      <w:pPr>
        <w:pStyle w:val="BodyText"/>
      </w:pPr>
      <w:r>
        <w:t xml:space="preserve">Ở trước Thiên đô hoàng thành, hào quang như mưa, hỏa lực như bão, năng lượng trọng pháo cũng không chịu ngừng lại dù chỉ một khắc. Trên bầu trời, có vô số ánh quang bay trên không, khiến cho toàn bộ đám không cầm trên không đều từ trên không rơi hết xuống.</w:t>
      </w:r>
    </w:p>
    <w:p>
      <w:pPr>
        <w:pStyle w:val="BodyText"/>
      </w:pPr>
      <w:r>
        <w:t xml:space="preserve">Ngàn vạn dị tộc, long nhân chết thảm, Thiên đô hoàng thành thây ngã thành dàn, máu chảy thành sông, tựa như một cái lò sát sinh vô cùng lớn.</w:t>
      </w:r>
    </w:p>
    <w:p>
      <w:pPr>
        <w:pStyle w:val="BodyText"/>
      </w:pPr>
      <w:r>
        <w:t xml:space="preserve">Kịch chiến cả một đêm, bên trên bầu trời, cuối cùng hiện ra một tia ánh sáng.</w:t>
      </w:r>
    </w:p>
    <w:p>
      <w:pPr>
        <w:pStyle w:val="BodyText"/>
      </w:pPr>
      <w:r>
        <w:t xml:space="preserve">Bên trong Thiên đô hoàng thành, Lưu Thái đưa đôi mắt đỏ đậm nhìn hững tên chiến sĩ dị tộc và đám long nhân vẫn chen chúc nhau mà lao tới, trong mắt hiện lên một sự hoảng sợ:</w:t>
      </w:r>
    </w:p>
    <w:p>
      <w:pPr>
        <w:pStyle w:val="BodyText"/>
      </w:pPr>
      <w:r>
        <w:t xml:space="preserve">- Đây là cách chiến đấu của đám long nhân kia sao? Thật đáng sợ! Đám người bệ hạ lại có thể ngăn cản được đám quái vật khủng bố này biết bao nhiêu ngày, thật là không thể nào tưởng tượng được.</w:t>
      </w:r>
    </w:p>
    <w:p>
      <w:pPr>
        <w:pStyle w:val="BodyText"/>
      </w:pPr>
      <w:r>
        <w:t xml:space="preserve">Ở bên cách công sự của Thiên đô hoàng thành, các chiến sĩ đã trải qua cường độ chiến đấu cao cả một ngày, mỗi người đều đỏ sẫm hai mắt, tinh thần mệt mỏi, cảm thấy mê man, sức chiến đấu nhanh bị hạ thấp.</w:t>
      </w:r>
    </w:p>
    <w:p>
      <w:pPr>
        <w:pStyle w:val="BodyText"/>
      </w:pPr>
      <w:r>
        <w:t xml:space="preserve">Sau một trận chiến không hề có chút nghỉ ngơi nào vói cái bọn dị tộc và long nhân kia, không có chút thư giãn nào, đám dị tộc phá bỏ được một cái lỗ hổng trên tường thành, điên cuồng lao vào phá hư tất cả.</w:t>
      </w:r>
    </w:p>
    <w:p>
      <w:pPr>
        <w:pStyle w:val="BodyText"/>
      </w:pPr>
      <w:r>
        <w:t xml:space="preserve">Với tư cách tổng chỉ huy. Trịnh Nham Hà có biết bao nhiêu kinh nghiệm, tại khi trời vừa mới sáng. Hắn nhanh chóng ột vạn quân dầy đủ sức lực gia nhập chiến trường, khiến cho những tên chiến sĩ mệt mỏi tới cứ điểm kia được thay thế ra ngoài…</w:t>
      </w:r>
    </w:p>
    <w:p>
      <w:pPr>
        <w:pStyle w:val="BodyText"/>
      </w:pPr>
      <w:r>
        <w:t xml:space="preserve">- Cứ tiếp tục như thế này, có lẽ chỉ giữ được thêm hai ngày thôi!</w:t>
      </w:r>
    </w:p>
    <w:p>
      <w:pPr>
        <w:pStyle w:val="BodyText"/>
      </w:pPr>
      <w:r>
        <w:t xml:space="preserve">Ở trên Thiên đô hoàng thành, Nhạc Trọng đưa tay cầm pháo điện từ không ngừng đuổi giết những tên long nhân ở phía trước, nhìn tựa như một cơn lốc lao tới cuốn lấy những tên chiến sĩ dị tộc.</w:t>
      </w:r>
    </w:p>
    <w:p>
      <w:pPr>
        <w:pStyle w:val="BodyText"/>
      </w:pPr>
      <w:r>
        <w:t xml:space="preserve">Chỉ cần giữ được hai ngày nữa, đám bình dân trong Thiên đô hoàng thành có thể nhanh chóng chuyển tới thế giới thứ hai rồi, đến lúc đó, cho dù có buông tha cho Thiên đô hoàng thành thì cũng không có vấn đề gì.</w:t>
      </w:r>
    </w:p>
    <w:p>
      <w:pPr>
        <w:pStyle w:val="BodyText"/>
      </w:pPr>
      <w:r>
        <w:t xml:space="preserve">Ngay khi Nhạc Trọng thoáng có chút buông lỏng, từ bên trong trận doanh kia vang lên từng đạo âm thanh sắc nhọn, vô số đám long nhân tựa như là lũ cuốn lùi ngay lại.</w:t>
      </w:r>
    </w:p>
    <w:p>
      <w:pPr>
        <w:pStyle w:val="BodyText"/>
      </w:pPr>
      <w:r>
        <w:t xml:space="preserve">Nhạc Trọng nhìn những tên long nhân đang lui lại kia mà hiện lên vẻ sầu lo:</w:t>
      </w:r>
    </w:p>
    <w:p>
      <w:pPr>
        <w:pStyle w:val="BodyText"/>
      </w:pPr>
      <w:r>
        <w:t xml:space="preserve">- Chuyện gì xảy ra?</w:t>
      </w:r>
    </w:p>
    <w:p>
      <w:pPr>
        <w:pStyle w:val="BodyText"/>
      </w:pPr>
      <w:r>
        <w:t xml:space="preserve">Với lực cường đại của Thiên đô hoàng thành kia, thì cho dù đám long nhân kia có cường công, không xuất ra cường giả thất giai thì không thể nào phá hủy được hoàng thành trong vòng hai ngày nay.</w:t>
      </w:r>
    </w:p>
    <w:p>
      <w:pPr>
        <w:pStyle w:val="BodyText"/>
      </w:pPr>
      <w:r>
        <w:t xml:space="preserve">Cho dù thất giai cường giả xuất động thì Nhạc Trọng cũng có thể dùng Bạo Phong chiến hạm dùng Lôi Thần pháo bắn bị thương, thậm chí là bị trọng thương. Thế nhưng đám long nhân này vậy mà có thể chống lại được, điều này khiến cho hắn lo lắng trong lòng.</w:t>
      </w:r>
    </w:p>
    <w:p>
      <w:pPr>
        <w:pStyle w:val="BodyText"/>
      </w:pPr>
      <w:r>
        <w:t xml:space="preserve">Đám long nhân kia lùi lại không lâu, trong trận doanh chúng vang lên một trận sáo động rồi tách ra.</w:t>
      </w:r>
    </w:p>
    <w:p>
      <w:pPr>
        <w:pStyle w:val="BodyText"/>
      </w:pPr>
      <w:r>
        <w:t xml:space="preserve">Từng gã nhân loại mang theo toàn bộ máy chiếu tin tức nhanh chóng đi tới lắp đặt.</w:t>
      </w:r>
    </w:p>
    <w:p>
      <w:pPr>
        <w:pStyle w:val="BodyText"/>
      </w:pPr>
      <w:r>
        <w:t xml:space="preserve">Chỉ trong chốc lát, từng đạo hình ảnh hào quang ngưng tụ trên không trung, tạo thành hình ảnh một tên La Nghị thân ười trượng.</w:t>
      </w:r>
    </w:p>
    <w:p>
      <w:pPr>
        <w:pStyle w:val="BodyText"/>
      </w:pPr>
      <w:r>
        <w:t xml:space="preserve">La Nghị lớn tiếng nói:</w:t>
      </w:r>
    </w:p>
    <w:p>
      <w:pPr>
        <w:pStyle w:val="Compact"/>
      </w:pPr>
      <w:r>
        <w:t xml:space="preserve">- Xin chào mọi người, ta là quốc vương được Bá Long hoàng bệ hạ vĩ đại sắc phong. Mọi người hãy nghe ta nói chỉ cần mọi người có thể thỏa mãn được Bá Long hoàng bệ hạ vĩ đại một điều kiện, thì ngài sẽ nguyện ý rời khỏi Vân Châu, hơn nữa sẽ kí hiệp ước không xâm phạm lẫn nhau với nhân tộc ta.</w:t>
      </w:r>
      <w:r>
        <w:br w:type="textWrapping"/>
      </w:r>
      <w:r>
        <w:br w:type="textWrapping"/>
      </w:r>
    </w:p>
    <w:p>
      <w:pPr>
        <w:pStyle w:val="Heading2"/>
      </w:pPr>
      <w:bookmarkStart w:id="1314" w:name="chương-1292-hạt-giống-phân-liệt."/>
      <w:bookmarkEnd w:id="1314"/>
      <w:r>
        <w:t xml:space="preserve">1292. Chương 1292: Hạt Giống Phân Liệt.</w:t>
      </w:r>
    </w:p>
    <w:p>
      <w:pPr>
        <w:pStyle w:val="Compact"/>
      </w:pPr>
      <w:r>
        <w:br w:type="textWrapping"/>
      </w:r>
      <w:r>
        <w:br w:type="textWrapping"/>
      </w:r>
      <w:r>
        <w:t xml:space="preserve">Thanh âm của La Nghị nhờ một cái khuếc tán âm khí phóng ra bốn phía, tám phương tứ hướng, mọi tên chiến sĩ đều nghe thấy được âm thanh của bọn hắn, toàn bộ tất cả các chiến sĩ quả nhiên cũng có chút động tâm rồi.</w:t>
      </w:r>
    </w:p>
    <w:p>
      <w:pPr>
        <w:pStyle w:val="BodyText"/>
      </w:pPr>
      <w:r>
        <w:t xml:space="preserve">Đám long nhân với dị tộc kia cường hoành ra sao, thì đám chiến sĩ của Thiên đô hoàng thành cũng đã hiểu được. Bọn chúng mạnh mẽ tựa như quái vật vậy, cho dù một tên bất kỳ cũng có thể nhẹ nhàng mà xé nát mười mấy tên nhân loại chiến sĩ, hơn nữa bọn chúng lại hung hãn không sợ chết, cho nên bọn họ cũng không muốn liều chết chiến đấu với bọn quái vật đó.</w:t>
      </w:r>
    </w:p>
    <w:p>
      <w:pPr>
        <w:pStyle w:val="BodyText"/>
      </w:pPr>
      <w:r>
        <w:t xml:space="preserve">La Nghị nói:</w:t>
      </w:r>
    </w:p>
    <w:p>
      <w:pPr>
        <w:pStyle w:val="BodyText"/>
      </w:pPr>
      <w:r>
        <w:t xml:space="preserve">- Bá Long hoàng vĩ đại nói chỉ cần các ngươi mang cái tên Nhạc Trọng kia đưa tới cho bọn họ, thì bọn họ nguyện mang binh rời đi.</w:t>
      </w:r>
    </w:p>
    <w:p>
      <w:pPr>
        <w:pStyle w:val="BodyText"/>
      </w:pPr>
      <w:r>
        <w:t xml:space="preserve">- Nhạc Trọng!</w:t>
      </w:r>
    </w:p>
    <w:p>
      <w:pPr>
        <w:pStyle w:val="BodyText"/>
      </w:pPr>
      <w:r>
        <w:t xml:space="preserve">- Là bệ hạ?</w:t>
      </w:r>
    </w:p>
    <w:p>
      <w:pPr>
        <w:pStyle w:val="BodyText"/>
      </w:pPr>
      <w:r>
        <w:t xml:space="preserve">- …….</w:t>
      </w:r>
    </w:p>
    <w:p>
      <w:pPr>
        <w:pStyle w:val="BodyText"/>
      </w:pPr>
      <w:r>
        <w:t xml:space="preserve">Nghe được những lời này của La Nghị, đám chiến sĩ trên tường thành cũng có kể đã muốn di chuyển, một số sĩ quan cũng sinh dị tâm trong lòng.</w:t>
      </w:r>
    </w:p>
    <w:p>
      <w:pPr>
        <w:pStyle w:val="BodyText"/>
      </w:pPr>
      <w:r>
        <w:t xml:space="preserve">Ở trên Thiên đô hoàng thành, đại bộ phận các tên quân coi giữ cũng không phải là tâm phúc của hắn, mà chỉ là những kẻ đầu hàng mà thôi, cho nên sẽ không hề tận trung tận tâm với hắn được.</w:t>
      </w:r>
    </w:p>
    <w:p>
      <w:pPr>
        <w:pStyle w:val="BodyText"/>
      </w:pPr>
      <w:r>
        <w:t xml:space="preserve">La Nghị tiếp tục lớn tiếng khuyên nhủ:</w:t>
      </w:r>
    </w:p>
    <w:p>
      <w:pPr>
        <w:pStyle w:val="BodyText"/>
      </w:pPr>
      <w:r>
        <w:t xml:space="preserve">- Mọi người hãy nghe ta nói, cái tên Nhạc Trọng này là tai họa. Hắn đến Vân Châu chúng ta đã giết chết Ngụy Minh Thanh bệ hạ. Hiện giờ hắn lại đưa khủng long nhất tộc tới, chỉ có đưa hắn ra thì nhân loại Vân Châu chúng ta mới có tương lai. Bá Long hoàng bệ hạ vĩ đại nói chỉ cần các ngươi giao ra Nhạc Trọng, thì mọi người sẽ được sống sót. Nếu như không nộp Nhạc Trọng ra thì sau khi phá được thành, gà chó sẽ không tha.</w:t>
      </w:r>
    </w:p>
    <w:p>
      <w:pPr>
        <w:pStyle w:val="BodyText"/>
      </w:pPr>
      <w:r>
        <w:t xml:space="preserve">La Nghị quát lớn:</w:t>
      </w:r>
    </w:p>
    <w:p>
      <w:pPr>
        <w:pStyle w:val="BodyText"/>
      </w:pPr>
      <w:r>
        <w:t xml:space="preserve">- Lúc này, tấn công Vân Châu chúng ta là 27 vương quốc Long nhân, chúng ta tuyệt đối không thể nào ngăn cản được. Nhạc Trọng ngươi nếu như là nam nhân thì hãy vì hơn một ngàn vạn đồng bào nhân tộc ta….</w:t>
      </w:r>
    </w:p>
    <w:p>
      <w:pPr>
        <w:pStyle w:val="BodyText"/>
      </w:pPr>
      <w:r>
        <w:t xml:space="preserve">La Nghị còn chưa có nói hết câu thì Nhạc Trọng đã nhìn về phía Bạch Y lạnh lùng ra lệnh:</w:t>
      </w:r>
    </w:p>
    <w:p>
      <w:pPr>
        <w:pStyle w:val="BodyText"/>
      </w:pPr>
      <w:r>
        <w:t xml:space="preserve">- Hủy nó!</w:t>
      </w:r>
    </w:p>
    <w:p>
      <w:pPr>
        <w:pStyle w:val="BodyText"/>
      </w:pPr>
      <w:r>
        <w:t xml:space="preserve">Một đạo pháo năng lượng nhang chóng tụ lại, họng pháo điều chỉnh lại, chỉ trong chớp mắt, từng tia laser tựa như hạt mưa bắn vào đám người, phá hủy toàn bộ những máy chiếu truyền tin kia, khiến chúng biến thành một đống vụn sắt.</w:t>
      </w:r>
    </w:p>
    <w:p>
      <w:pPr>
        <w:pStyle w:val="BodyText"/>
      </w:pPr>
      <w:r>
        <w:t xml:space="preserve">Nhạc Trọng chau mày, chậm rãi thở dài:</w:t>
      </w:r>
    </w:p>
    <w:p>
      <w:pPr>
        <w:pStyle w:val="BodyText"/>
      </w:pPr>
      <w:r>
        <w:t xml:space="preserve">- Tính sai rồi, vốn là cho rằng có t hể kéo dài thêm được một ít thời gian, nhưng hiện giờ xem ra mọi chuyện đã trở nên phiền phức hơn rồi.</w:t>
      </w:r>
    </w:p>
    <w:p>
      <w:pPr>
        <w:pStyle w:val="BodyText"/>
      </w:pPr>
      <w:r>
        <w:t xml:space="preserve">Đám long nhân kia vẫn luôn coi nhân loại là heo, là chó tùy ý cho bọn chúng đánh giết, gặp phải sự chống cự của nhân loại thì cũng chọn thủ đoạn bạo lực mà đem bọn chúng giét hết. Cho nên đám nhân loại kia mới có thể đoàn kết lại một chỗ, cùng nhau liều chết ngăn cả sự xâm lấn của đám long nhân kia.</w:t>
      </w:r>
    </w:p>
    <w:p>
      <w:pPr>
        <w:pStyle w:val="BodyText"/>
      </w:pPr>
      <w:r>
        <w:t xml:space="preserve">Hiện giờ đám long nhân lại có thể dùng đến thủ đoạn chính trị, khiến cho đám nhân loại bại hoại kia lai lập ra một cỗ thế lực mới. Cỗ thế lực này xuất hiện, hiển nhiên sẽ làm cho trận doanh nhân loại tan rã, khiến cho trận doanh nhân loại xuất hiện những kẻ muốn theo phái đầu hàng.</w:t>
      </w:r>
    </w:p>
    <w:p>
      <w:pPr>
        <w:pStyle w:val="BodyText"/>
      </w:pPr>
      <w:r>
        <w:t xml:space="preserve">Một chiêu này của Bá Long hoàng quả nhiên là ngoan độc vô cùng, coi như đã khiến cho nhân loại bị gieo vào một hạt giống phân liệt, một khi đưa tới một trình độ nhất định nào đó, thi đám nhân loại kia sẽ buông bỏ chống cự, thậm chí có khả năng nâng dao lên, hướng về phía đồng bào mình mà chém, chỉ vì mơ ước sống sót.</w:t>
      </w:r>
    </w:p>
    <w:p>
      <w:pPr>
        <w:pStyle w:val="BodyText"/>
      </w:pPr>
      <w:r>
        <w:t xml:space="preserve">Cho dù bị việc tuyên truyền đã bị Nhạc Trọng phá hủy, đám người tách ra, từng đám nhân tộc rậm rạp, lão nhân, nữ nhân, tiểu hài tử, trên tay cầm một túi cát, dưới sự truy đuổi của đám long nhân, bắt đầu từ phía Huyết Lạc cứ điểm kia lao về bên này.</w:t>
      </w:r>
    </w:p>
    <w:p>
      <w:pPr>
        <w:pStyle w:val="BodyText"/>
      </w:pPr>
      <w:r>
        <w:t xml:space="preserve">- Mở cửa!</w:t>
      </w:r>
    </w:p>
    <w:p>
      <w:pPr>
        <w:pStyle w:val="BodyText"/>
      </w:pPr>
      <w:r>
        <w:t xml:space="preserve">- Cứu chúng ta!</w:t>
      </w:r>
    </w:p>
    <w:p>
      <w:pPr>
        <w:pStyle w:val="BodyText"/>
      </w:pPr>
      <w:r>
        <w:t xml:space="preserve">- Van cầu các người, cứu chúng ta với!!!</w:t>
      </w:r>
    </w:p>
    <w:p>
      <w:pPr>
        <w:pStyle w:val="BodyText"/>
      </w:pPr>
      <w:r>
        <w:t xml:space="preserve">- Mở cửa cho chúng ta đi vào! Van xin các người ,chúng ta không phải là đồng bào hay sao?</w:t>
      </w:r>
    </w:p>
    <w:p>
      <w:pPr>
        <w:pStyle w:val="BodyText"/>
      </w:pPr>
      <w:r>
        <w:t xml:space="preserve">- ……………………</w:t>
      </w:r>
    </w:p>
    <w:p>
      <w:pPr>
        <w:pStyle w:val="BodyText"/>
      </w:pPr>
      <w:r>
        <w:t xml:space="preserve">Những người bị bức tới phía Thiên đô hoàng thành đang kêu khóc không thôi, trên lưng bọn họ đều mang theo loa khuếch âm, âm thanh thê lương bao phủ cả một thành thị.</w:t>
      </w:r>
    </w:p>
    <w:p>
      <w:pPr>
        <w:pStyle w:val="BodyText"/>
      </w:pPr>
      <w:r>
        <w:t xml:space="preserve">Bên trong đám nhân tộc kia, có một đám long nhân tay cầm vũ khí viễn trình công kích trong tay, chúng dùng đám người kia làm tấm khiên chắn, không ngừng công kích lên Thiên đô hoàng thành, khiến cho từng bộ phận phòng ngự của thành bị phá hủy.</w:t>
      </w:r>
    </w:p>
    <w:p>
      <w:pPr>
        <w:pStyle w:val="BodyText"/>
      </w:pPr>
      <w:r>
        <w:t xml:space="preserve">- Súc sinh!</w:t>
      </w:r>
    </w:p>
    <w:p>
      <w:pPr>
        <w:pStyle w:val="BodyText"/>
      </w:pPr>
      <w:r>
        <w:t xml:space="preserve">- Vô sỉ! Quá vô sỉ! Đám súc sinh này!</w:t>
      </w:r>
    </w:p>
    <w:p>
      <w:pPr>
        <w:pStyle w:val="BodyText"/>
      </w:pPr>
      <w:r>
        <w:t xml:space="preserve">- Thực chết tiệt, đám súc sinh này thật đáng chết!</w:t>
      </w:r>
    </w:p>
    <w:p>
      <w:pPr>
        <w:pStyle w:val="BodyText"/>
      </w:pPr>
      <w:r>
        <w:t xml:space="preserve">- ……………….</w:t>
      </w:r>
    </w:p>
    <w:p>
      <w:pPr>
        <w:pStyle w:val="BodyText"/>
      </w:pPr>
      <w:r>
        <w:t xml:space="preserve">Trên tường thành, vô số nhân loại chiến sĩ thấy một màn này, hai mắt đỏ lừ, hai nắm đấm nắm chặt, vô số gân xanh nổi lên, bi phẫn vô cùng, nhưng không có cách nào khác.</w:t>
      </w:r>
    </w:p>
    <w:p>
      <w:pPr>
        <w:pStyle w:val="BodyText"/>
      </w:pPr>
      <w:r>
        <w:t xml:space="preserve">Những lão nhân tóc trắng xóa, nữ nhân nhỏ yếu, những đứa trẻ ngây thơ, đám thiết huyết tướng quân kia không cách nào ra tay được. Bọn hắn sợ tay mình chỉ hơi run lên sẽ khiến cho những người kia bị giết chết.</w:t>
      </w:r>
    </w:p>
    <w:p>
      <w:pPr>
        <w:pStyle w:val="BodyText"/>
      </w:pPr>
      <w:r>
        <w:t xml:space="preserve">Trên tường thành, Nhạc Trọng hai mắt căng lên, sát ý trong nội tâm bay lên, một quyền đấm lên tường thành:</w:t>
      </w:r>
    </w:p>
    <w:p>
      <w:pPr>
        <w:pStyle w:val="BodyText"/>
      </w:pPr>
      <w:r>
        <w:t xml:space="preserve">- Súc sinh!</w:t>
      </w:r>
    </w:p>
    <w:p>
      <w:pPr>
        <w:pStyle w:val="BodyText"/>
      </w:pPr>
      <w:r>
        <w:t xml:space="preserve">Nhạc Trọng tuy răng đã biến thành ngũ giai cường giả đỉnh phong, nhưng ở trên chiến trường như này thì lực lượng của hắn nhỏ yếu như cũ.</w:t>
      </w:r>
    </w:p>
    <w:p>
      <w:pPr>
        <w:pStyle w:val="BodyText"/>
      </w:pPr>
      <w:r>
        <w:t xml:space="preserve">Ở trong trung tâm chỉ huy trên tường thành kia, Trịnh Nham Hà nhìn những tấm chắn cũng như pháo hôi kia, chỉ thở dài, trong mắt hiện lên một vẻ bi ai, cuối cùng khôi phục lại vể kiên định ra lệnh:</w:t>
      </w:r>
    </w:p>
    <w:p>
      <w:pPr>
        <w:pStyle w:val="BodyText"/>
      </w:pPr>
      <w:r>
        <w:t xml:space="preserve">- Pháo kích!</w:t>
      </w:r>
    </w:p>
    <w:p>
      <w:pPr>
        <w:pStyle w:val="BodyText"/>
      </w:pPr>
      <w:r>
        <w:t xml:space="preserve">Dưới mệnh lệnh của Trịnh Nham Sông, mấy trăm khẩu pháo năng lượng không ngừng nã liên tục, trong vô số hỏa lực đó, đại đa số nhân loại và kể cả đám long nhân kia cũng bị đánh thành tro bụi.</w:t>
      </w:r>
    </w:p>
    <w:p>
      <w:pPr>
        <w:pStyle w:val="BodyText"/>
      </w:pPr>
      <w:r>
        <w:t xml:space="preserve">Thiên đô hoàng thành, từng bộ máy móc, từng vũ khí tự động, bắt đầu nổ súng liên tục, vô số chùm sáng bắn thẳng tới đám người, khiến cho những người kia và cả đám long nhân đều bị giết chết.</w:t>
      </w:r>
    </w:p>
    <w:p>
      <w:pPr>
        <w:pStyle w:val="BodyText"/>
      </w:pPr>
      <w:r>
        <w:t xml:space="preserve">- Súc sinh!</w:t>
      </w:r>
    </w:p>
    <w:p>
      <w:pPr>
        <w:pStyle w:val="BodyText"/>
      </w:pPr>
      <w:r>
        <w:t xml:space="preserve">- Chạy mau!</w:t>
      </w:r>
    </w:p>
    <w:p>
      <w:pPr>
        <w:pStyle w:val="BodyText"/>
      </w:pPr>
      <w:r>
        <w:t xml:space="preserve">- ………………………</w:t>
      </w:r>
    </w:p>
    <w:p>
      <w:pPr>
        <w:pStyle w:val="BodyText"/>
      </w:pPr>
      <w:r>
        <w:t xml:space="preserve">Vô số nhân loại chiến sĩ nhìn thấy những tên pháo hôi bị bắn nát bên trong những hỏa lực kia, hóa thành tro bụi, cuối cùng hiện lên một sự bi thống, kếu khóc lên.</w:t>
      </w:r>
    </w:p>
    <w:p>
      <w:pPr>
        <w:pStyle w:val="BodyText"/>
      </w:pPr>
      <w:r>
        <w:t xml:space="preserve">Cũng không phải là bọn họ không dám, mà là bọn họ có tính người.</w:t>
      </w:r>
    </w:p>
    <w:p>
      <w:pPr>
        <w:pStyle w:val="BodyText"/>
      </w:pPr>
      <w:r>
        <w:t xml:space="preserve">Vân Châu đã yên bình biết bao nhiêu năm nay, đám nhân loại chiến sĩ trong Thiên đô hoàng thành lúc này mới thể ngộ được sự tàn khốc của chiến tranh kia,</w:t>
      </w:r>
    </w:p>
    <w:p>
      <w:pPr>
        <w:pStyle w:val="BodyText"/>
      </w:pPr>
      <w:r>
        <w:t xml:space="preserve">Trong trận doanh của long nhân bên kia, bá Long hoàng khi nhìn thấy hỏa lực đang bắn tới từ phía chiến sĩ nhân loại, hắn thở dài nói một câu:</w:t>
      </w:r>
    </w:p>
    <w:p>
      <w:pPr>
        <w:pStyle w:val="BodyText"/>
      </w:pPr>
      <w:r>
        <w:t xml:space="preserve">- Thất bại sao? Tên đại tướng thủ thành của nhân loại kia quả nhiên là khó đối phó.</w:t>
      </w:r>
    </w:p>
    <w:p>
      <w:pPr>
        <w:pStyle w:val="BodyText"/>
      </w:pPr>
      <w:r>
        <w:t xml:space="preserve">Nếu như Trịnh Nham Hà vì thương cảm đám pháo hôi kia, để cho bọn chúng tiếp cận phía ngoài Thiên đô hoàng thành, như vậy thì đám long nhân sẽ có thể nhẹ nhõm mà thanh lý sạch sẽ những gì còn lại ở bên ngoài Thiên đô hoàng thành.</w:t>
      </w:r>
    </w:p>
    <w:p>
      <w:pPr>
        <w:pStyle w:val="BodyText"/>
      </w:pPr>
      <w:r>
        <w:t xml:space="preserve">Chiến thuật một mất một còn này, Bá Long hoàng cũng chỉ có thể từng bước mà lợi dụng binh lực cường đại, công phá qua phòng ngự của Thiên đô hoàng thành, cuối cùng phá được cái Hoàng thành này.</w:t>
      </w:r>
    </w:p>
    <w:p>
      <w:pPr>
        <w:pStyle w:val="BodyText"/>
      </w:pPr>
      <w:r>
        <w:t xml:space="preserve">Kịch chiến thêm một ngày, đám chiến sĩ đã mệt mỏi kia lại được thay đi, một đám quân khác cũng đầy đủ sức lực mà đi lên thay thế.</w:t>
      </w:r>
    </w:p>
    <w:p>
      <w:pPr>
        <w:pStyle w:val="BodyText"/>
      </w:pPr>
      <w:r>
        <w:t xml:space="preserve">Đám chiến sĩ mệt mỏi kia lui về sau, những gì mà La Nghị nói ra đều rơi vào trong tai của đám người đó.</w:t>
      </w:r>
    </w:p>
    <w:p>
      <w:pPr>
        <w:pStyle w:val="Compact"/>
      </w:pPr>
      <w:r>
        <w:t xml:space="preserve">Trong một gian mật thất, gia chủ của tứ đại gia chủ lại lần nữa hội tụ lại một chỗ.</w:t>
      </w:r>
      <w:r>
        <w:br w:type="textWrapping"/>
      </w:r>
      <w:r>
        <w:br w:type="textWrapping"/>
      </w:r>
    </w:p>
    <w:p>
      <w:pPr>
        <w:pStyle w:val="Heading2"/>
      </w:pPr>
      <w:bookmarkStart w:id="1315" w:name="chương-1293-quỷ-ảnh-thành.-1"/>
      <w:bookmarkEnd w:id="1315"/>
      <w:r>
        <w:t xml:space="preserve">1293. Chương 1293: Quỷ Ảnh Thành. (1)</w:t>
      </w:r>
    </w:p>
    <w:p>
      <w:pPr>
        <w:pStyle w:val="Compact"/>
      </w:pPr>
      <w:r>
        <w:br w:type="textWrapping"/>
      </w:r>
      <w:r>
        <w:br w:type="textWrapping"/>
      </w:r>
      <w:r>
        <w:t xml:space="preserve">Đậu Mông chậm rãi nói:</w:t>
      </w:r>
    </w:p>
    <w:p>
      <w:pPr>
        <w:pStyle w:val="BodyText"/>
      </w:pPr>
      <w:r>
        <w:t xml:space="preserve">- Các ngươi thấy thế nào?</w:t>
      </w:r>
    </w:p>
    <w:p>
      <w:pPr>
        <w:pStyle w:val="BodyText"/>
      </w:pPr>
      <w:r>
        <w:t xml:space="preserve">Trong mắt Triệu Thắng hiện lên dị quang:</w:t>
      </w:r>
    </w:p>
    <w:p>
      <w:pPr>
        <w:pStyle w:val="BodyText"/>
      </w:pPr>
      <w:r>
        <w:t xml:space="preserve">- Theo như lời La Nghị thì đám long nhân chỉ hướng mục tiêu tới Nhạc Trọng, nếu như đem hắn giao ra thì có thể khiến cho Bá Long hoàng đạt được mục đích của mình, có lẽ sẽ dựa theo hứa hẹn mà lui binh. Dù sao thì với thực lực của long nhân, muốn diệt tộc chúng ta, tập hợp nhất tộc của chúng thì có thể tiêu diệt được chúng ta.</w:t>
      </w:r>
    </w:p>
    <w:p>
      <w:pPr>
        <w:pStyle w:val="BodyText"/>
      </w:pPr>
      <w:r>
        <w:t xml:space="preserve">Lục Nhất trầm lặng một chút rồi đột nhiên nói:</w:t>
      </w:r>
    </w:p>
    <w:p>
      <w:pPr>
        <w:pStyle w:val="BodyText"/>
      </w:pPr>
      <w:r>
        <w:t xml:space="preserve">- Muốn thừa cơ tiêu diệt hắn sao?</w:t>
      </w:r>
    </w:p>
    <w:p>
      <w:pPr>
        <w:pStyle w:val="BodyText"/>
      </w:pPr>
      <w:r>
        <w:t xml:space="preserve">Lời vừa nói, toàn bộ mật thất yên tĩnh hoàn toàn.</w:t>
      </w:r>
    </w:p>
    <w:p>
      <w:pPr>
        <w:pStyle w:val="BodyText"/>
      </w:pPr>
      <w:r>
        <w:t xml:space="preserve">Lúc này tứ đại gia tộc đã bị Nhạc Trọng cướp đi lực lượng vũ trang rồi. Thế nhưng bọn họ là thổ dân nơi này, là địa xà địa phương, ở Thiên đô hoàng thành có nội tình thâm hậu. nếu như bọn họ toàn lực phát động, vẫn có thể nhấc lên một hồi phản loạn không hề nhỏ.</w:t>
      </w:r>
    </w:p>
    <w:p>
      <w:pPr>
        <w:pStyle w:val="BodyText"/>
      </w:pPr>
      <w:r>
        <w:t xml:space="preserve">Hơn nữa hiện giờ ở bên ngoài thì đám long nhân đang tiến công vội vàng, tứ đại gia tộc ở trong THiên đô hoàng thành mà tạo nên một hồi phản loạn thì xác suất thành công vẫn không nhỏ.</w:t>
      </w:r>
    </w:p>
    <w:p>
      <w:pPr>
        <w:pStyle w:val="BodyText"/>
      </w:pPr>
      <w:r>
        <w:t xml:space="preserve">Đậu Mông trầm mặc chút, rồi nói:</w:t>
      </w:r>
    </w:p>
    <w:p>
      <w:pPr>
        <w:pStyle w:val="BodyText"/>
      </w:pPr>
      <w:r>
        <w:t xml:space="preserve">- Không được, hiện giờ lực lượng Nhạc Trọng quá mạnh, mà nếu như phản loạn, thì tứ đại gia tộc chúng ta chỉ có con đường chết. Hơn nữa long nhân vẫn chỉ là dị tộc, chúng chưa chắc sẽ quan trọng chữ tín. Chúng ta giờ cần phải giúp đỡ Nhạc Trọng, để rời khỏi thế giới này.</w:t>
      </w:r>
    </w:p>
    <w:p>
      <w:pPr>
        <w:pStyle w:val="BodyText"/>
      </w:pPr>
      <w:r>
        <w:t xml:space="preserve">Còn lại ba vị gia chủ trầm mặc suy nghĩ một hồi, nhao nhao đồng ý gật đầu.</w:t>
      </w:r>
    </w:p>
    <w:p>
      <w:pPr>
        <w:pStyle w:val="BodyText"/>
      </w:pPr>
      <w:r>
        <w:t xml:space="preserve">Tứ đại gia tộc không hè có chút dị động nào, Thiên đô hoàng thành bọn hắn, dã bị bọn hắn tổ chức lại, theo một cái thông đạo từ trong hồ lam bích, dần đi về hướng sơn cốc.</w:t>
      </w:r>
    </w:p>
    <w:p>
      <w:pPr>
        <w:pStyle w:val="BodyText"/>
      </w:pPr>
      <w:r>
        <w:t xml:space="preserve">Thiên đô hoàng thành chỉ kiên trì được thêm một ngày , Nhạc Trọng liền đưa mười lăm vạn người máy tiến vào trong chiến đấu, thay thế cho đám nhân loại kia,, để bọn họ cùng lui lại.</w:t>
      </w:r>
    </w:p>
    <w:p>
      <w:pPr>
        <w:pStyle w:val="BodyText"/>
      </w:pPr>
      <w:r>
        <w:t xml:space="preserve">Tất cả các nhân loại chiến sĩ lùi lại về sau, Hoàng thành lại kiên trì thêm được một ngày cuối cùng bị đại quân công phá.</w:t>
      </w:r>
    </w:p>
    <w:p>
      <w:pPr>
        <w:pStyle w:val="BodyText"/>
      </w:pPr>
      <w:r>
        <w:t xml:space="preserve">Thiên đô hoàng thành điên cuồng tự bạo, sự bạo tạc khủng bố đã thôn phệ đại quân hai vạn long nhân.</w:t>
      </w:r>
    </w:p>
    <w:p>
      <w:pPr>
        <w:pStyle w:val="BodyText"/>
      </w:pPr>
      <w:r>
        <w:t xml:space="preserve">Bạo tạc kết thúc, đám long nhân kia tiến vào Hoàng thành rồi điên cuồng tìm tòi tung tích của đám nhân loại.</w:t>
      </w:r>
    </w:p>
    <w:p>
      <w:pPr>
        <w:pStyle w:val="BodyText"/>
      </w:pPr>
      <w:r>
        <w:t xml:space="preserve">Hai ngày sau, Bá Long hoàng xuất hiện ở trong sơn cốc kia, gắt gao nhìm chằm chằm vào cái Địa ngục môn thần khí bí mật, thái cổ, khủng bố kia.</w:t>
      </w:r>
    </w:p>
    <w:p>
      <w:pPr>
        <w:pStyle w:val="BodyText"/>
      </w:pPr>
      <w:r>
        <w:t xml:space="preserve">- Đây là Địa Ngục môn ! Bọn chúng muốn nhờ cái này để rời khỏi thế giới này.</w:t>
      </w:r>
    </w:p>
    <w:p>
      <w:pPr>
        <w:pStyle w:val="BodyText"/>
      </w:pPr>
      <w:r>
        <w:t xml:space="preserve">Vẻ mặt Bá Long hoàng âm thầm, đưa tay muốn chộp thẳng tới Địa Ngục môn.</w:t>
      </w:r>
    </w:p>
    <w:p>
      <w:pPr>
        <w:pStyle w:val="BodyText"/>
      </w:pPr>
      <w:r>
        <w:t xml:space="preserve">Ngay khi tay phải của hắn muốn đụng phải cái Địa Ngục môn đó, thì một đạo khí tức đen như mực kia từ trong Địa Ngục môn phóng ra, bắn thẳng tới tay phải của Bá Long hoàng.</w:t>
      </w:r>
    </w:p>
    <w:p>
      <w:pPr>
        <w:pStyle w:val="BodyText"/>
      </w:pPr>
      <w:r>
        <w:t xml:space="preserve">Chỉ một chớp mắt, tay phải của Bá Long hoàng tựa như bị ăn mòn tới ngàn năm, hoàn toàn mất đi sức sống, cuối cùng hóa thành một một đống bột phấn không hơn không kém.</w:t>
      </w:r>
    </w:p>
    <w:p>
      <w:pPr>
        <w:pStyle w:val="BodyText"/>
      </w:pPr>
      <w:r>
        <w:t xml:space="preserve">Sắc mặt Bá Long hoàng đại biến, dưới chân khẽ điểm, từ bên cạnh Địa ngục môn kia bắn ra, vẻ mặt vô cùng kiêng kị nhìn Địa Ngục chi môn kia lầm bẩm nói:</w:t>
      </w:r>
    </w:p>
    <w:p>
      <w:pPr>
        <w:pStyle w:val="BodyText"/>
      </w:pPr>
      <w:r>
        <w:t xml:space="preserve">- Thời gian còn chưa tới! Nhất tộc chúng ta cũng không cách nào xuyên qua được. Chẳng qua Địa Ngục môn cũng đã mở ra rồi, sẽ không nhanh đóng lại. Nhạc Trọng, ta chờ lấy thủ cấp của ngươi một ngày nào đó, Thần Ma hệ thống ấn ký của người sẽ thuộc về ta.</w:t>
      </w:r>
    </w:p>
    <w:p>
      <w:pPr>
        <w:pStyle w:val="BodyText"/>
      </w:pPr>
      <w:r>
        <w:t xml:space="preserve">Quỷ Ảnh Thành.</w:t>
      </w:r>
    </w:p>
    <w:p>
      <w:pPr>
        <w:pStyle w:val="BodyText"/>
      </w:pPr>
      <w:r>
        <w:t xml:space="preserve">Khắp nơi một mảnh tĩnh mịch, không có một tia lục sắc, bầu trời một mảnh mờ mịt, không có một tia ánh sáng, đây là thế giới thứ hai sau hạch bạo kia.</w:t>
      </w:r>
    </w:p>
    <w:p>
      <w:pPr>
        <w:pStyle w:val="BodyText"/>
      </w:pPr>
      <w:r>
        <w:t xml:space="preserve">Quỷ Ảnh Thành chính là một cự thành yếu địa giao thông, nhân khẩu cao tới ba mươi vạn.</w:t>
      </w:r>
    </w:p>
    <w:p>
      <w:pPr>
        <w:pStyle w:val="BodyText"/>
      </w:pPr>
      <w:r>
        <w:t xml:space="preserve">Trong một giác đấu trường của Quỷ Ảnh Thành, hơn một vạn người hội tụ ở trong giác đấu trường, xem giác đấu giữa sân, hưng phấn kêu to.</w:t>
      </w:r>
    </w:p>
    <w:p>
      <w:pPr>
        <w:pStyle w:val="BodyText"/>
      </w:pPr>
      <w:r>
        <w:t xml:space="preserve">Ở trung ương giác đấu tràng, một gã chiến sĩ nhân loại cầm trong tay cự phủ, ở trước người hắn lại là một đầu phóng xạ quỷ toàn thân bọc mủ, không ngừng thở ra khẩu khí lợi hại.</w:t>
      </w:r>
    </w:p>
    <w:p>
      <w:pPr>
        <w:pStyle w:val="BodyText"/>
      </w:pPr>
      <w:r>
        <w:t xml:space="preserve">- Giết hắn!</w:t>
      </w:r>
    </w:p>
    <w:p>
      <w:pPr>
        <w:pStyle w:val="BodyText"/>
      </w:pPr>
      <w:r>
        <w:t xml:space="preserve">- Giết! Giết!</w:t>
      </w:r>
    </w:p>
    <w:p>
      <w:pPr>
        <w:pStyle w:val="BodyText"/>
      </w:pPr>
      <w:r>
        <w:t xml:space="preserve">...</w:t>
      </w:r>
    </w:p>
    <w:p>
      <w:pPr>
        <w:pStyle w:val="BodyText"/>
      </w:pPr>
      <w:r>
        <w:t xml:space="preserve">Trong giác đấu tràng kia, vô số người hưng phấn rống lớn lên.</w:t>
      </w:r>
    </w:p>
    <w:p>
      <w:pPr>
        <w:pStyle w:val="BodyText"/>
      </w:pPr>
      <w:r>
        <w:t xml:space="preserve">Trong mắt con phóng xạ quỷ kia chớp động xích hồng sắc hung quang, chân đạp đại địa, mang theo từng trận tinh phong, một chiêu hổ vồ nhắm về phía tên chiến sĩ nhân loại kia đánh tới.</w:t>
      </w:r>
    </w:p>
    <w:p>
      <w:pPr>
        <w:pStyle w:val="BodyText"/>
      </w:pPr>
      <w:r>
        <w:t xml:space="preserve">Tên chiến sĩ nhân loại kia tựa như linh hầu, hướng về bên cạnh tránh né qua, thuận thế đi tới phía sau tên phóng xạ quỷ kia, hung hăng bố một búa trúng lưng tên phóng xạ quỷ kia, chém đứt thân thể hắn, đại lượng tiên huyết màu đen từ trong thân thể phóng xạ quỷ bắn tung tóe ra.</w:t>
      </w:r>
    </w:p>
    <w:p>
      <w:pPr>
        <w:pStyle w:val="BodyText"/>
      </w:pPr>
      <w:r>
        <w:t xml:space="preserve">Tên phóng xạ quỷ kia phát sinh một tiếng rít gào phẫn nộ, một đống mủ trên thân nổ tung, từng dòng dịch thể màu đen phun ra bắn lên trên mặt tên chiến sĩ nhân loại.</w:t>
      </w:r>
    </w:p>
    <w:p>
      <w:pPr>
        <w:pStyle w:val="BodyText"/>
      </w:pPr>
      <w:r>
        <w:t xml:space="preserve">Tên chiến sĩ nhân loại kia trên mặt tràn đầy dịch thể nồng đậm, những chất dịch ghê tởm này phảng phất như axit nhanh chóng ăn mòn khuôn mặt của hắn. Đem khuôn mặt của tên chiến sĩ nhân loại kia trực tiếp ăn mòn ra mấy cái động lớn.</w:t>
      </w:r>
    </w:p>
    <w:p>
      <w:pPr>
        <w:pStyle w:val="BodyText"/>
      </w:pPr>
      <w:r>
        <w:t xml:space="preserve">- A!</w:t>
      </w:r>
    </w:p>
    <w:p>
      <w:pPr>
        <w:pStyle w:val="BodyText"/>
      </w:pPr>
      <w:r>
        <w:t xml:space="preserve">Tên chiến sĩ nhân loại thoáng cái phát sinh tiếng kêu vô cùng thảm thiết thê lương, hai tay ôm lên mặt, giãy dụa vô cùng thống khổ.</w:t>
      </w:r>
    </w:p>
    <w:p>
      <w:pPr>
        <w:pStyle w:val="BodyText"/>
      </w:pPr>
      <w:r>
        <w:t xml:space="preserve">Đúng lúc này, đầu phóng xạ quỷ kia hai tay bắt lấy, trực tiếp nắm tên chiến sĩ nhân loại dùng sức xé một cái, lực lượng cực lớn trong nháy mắt bạo phát ra, đem tên chiến sĩ nhân loại trực tiếp xé thành hai nửa.</w:t>
      </w:r>
    </w:p>
    <w:p>
      <w:pPr>
        <w:pStyle w:val="BodyText"/>
      </w:pPr>
      <w:r>
        <w:t xml:space="preserve">Vô số huyết dịch, nội tạng rơi tung tóe khắp nơi, cực kỳ huyết tinh tàn nhẫn.</w:t>
      </w:r>
    </w:p>
    <w:p>
      <w:pPr>
        <w:pStyle w:val="BodyText"/>
      </w:pPr>
      <w:r>
        <w:t xml:space="preserve">- Ha ha! Làm rất tốt!</w:t>
      </w:r>
    </w:p>
    <w:p>
      <w:pPr>
        <w:pStyle w:val="BodyText"/>
      </w:pPr>
      <w:r>
        <w:t xml:space="preserve">- Ngu xuẩn! Uổng cho ta xem trọng ngươi như vậy!</w:t>
      </w:r>
    </w:p>
    <w:p>
      <w:pPr>
        <w:pStyle w:val="BodyText"/>
      </w:pPr>
      <w:r>
        <w:t xml:space="preserve">...</w:t>
      </w:r>
    </w:p>
    <w:p>
      <w:pPr>
        <w:pStyle w:val="BodyText"/>
      </w:pPr>
      <w:r>
        <w:t xml:space="preserve">Ở trên thính phòng kia, có người hưng phấn kêu to, có người chán nản mắng lớn. Bọn họ đều ở trong trận đấu vừa rồi đặt cược rất nặng.</w:t>
      </w:r>
    </w:p>
    <w:p>
      <w:pPr>
        <w:pStyle w:val="BodyText"/>
      </w:pPr>
      <w:r>
        <w:t xml:space="preserve">Ở trên phòng khách quý của giác đấu tràng, vài nam tử ngồi ở trong một ghế lô. Ở trong ghế lô còn có bảy tám thị nữ dung mạo xinh đẹp.</w:t>
      </w:r>
    </w:p>
    <w:p>
      <w:pPr>
        <w:pStyle w:val="BodyText"/>
      </w:pPr>
      <w:r>
        <w:t xml:space="preserve">Trong đám thị nữ khuôn mặt xinh đẹp kia còn có sáu tiểu cô nương nhân loại lớn lên trắng trẻo nhỏ nhắn xinh xắn, da thịt trơn nhẵn, thập phần đáng yêu, lại ăn mặc hở hang.</w:t>
      </w:r>
    </w:p>
    <w:p>
      <w:pPr>
        <w:pStyle w:val="BodyText"/>
      </w:pPr>
      <w:r>
        <w:t xml:space="preserve">Đám thị nữ mỹ mạo tựa như hoa hồ điệp ngồi ở bên người nam nhân còn lại, mà sáu tiểu cô nương nhỏ nhắn xinh xắn kia lại mang theo bộ dáng lấy lòng cùng quyến rũ không hợp tuổi tác, ngồi ở trước người của một gã nam tử trẻ tuổi tướng mạo anh tuấn.</w:t>
      </w:r>
    </w:p>
    <w:p>
      <w:pPr>
        <w:pStyle w:val="BodyText"/>
      </w:pPr>
      <w:r>
        <w:t xml:space="preserve">Trong lòng tên nam tử tóc vàng mắt bích kia ôm một tiểu cô nương niên kỷ còn nhỏ, lại lớn lên bầu ngực đầy đặn, căng tròn, cầm một chén đựng đầy tiên huyết nhấm một ngụm, nhìn giác đấu tràng thảm liệt phía dưới cười lạnh nói:</w:t>
      </w:r>
    </w:p>
    <w:p>
      <w:pPr>
        <w:pStyle w:val="BodyText"/>
      </w:pPr>
      <w:r>
        <w:t xml:space="preserve">- Xấu xí! Đám nhân loại này thực sự là xấu xí, sinh vật đê tiện. Thấy đồng bào của mình tử vong, dĩ nhiên còn có thể hưng phấn như vậy, thực sự là quá xấu xí.</w:t>
      </w:r>
    </w:p>
    <w:p>
      <w:pPr>
        <w:pStyle w:val="BodyText"/>
      </w:pPr>
      <w:r>
        <w:t xml:space="preserve">Một gã hắc nhân cường tráng như thiết tháp đem một món ăn huyết nhục không rõ trong cái đĩa một ngụm nuốt vào, vừa nhấm nháp, vừa lẩm bẩm nói:</w:t>
      </w:r>
    </w:p>
    <w:p>
      <w:pPr>
        <w:pStyle w:val="BodyText"/>
      </w:pPr>
      <w:r>
        <w:t xml:space="preserve">- Nhân loại, bất quá là thức ăn của chúng ta mà thôi. Bọn chúng chỉ cần huyết nhục ngon miệng là được. Xấu xí hay không cũng đều không có vấn đề.</w:t>
      </w:r>
    </w:p>
    <w:p>
      <w:pPr>
        <w:pStyle w:val="Compact"/>
      </w:pPr>
      <w:r>
        <w:t xml:space="preserve">Tên nam tử tóc vàng mắt bích nhẹ nhàng cười, cũng không nói gì thêm. Hai gã quỷ ăn thịt người thân hình lực lượng chợt áp một tên con lai dung nhan cực kỳ xinh đẹp, mặc áo da màu đen, vóc người nóng bỏng, tóc đen mắt bích bước đi đến.</w:t>
      </w:r>
      <w:r>
        <w:br w:type="textWrapping"/>
      </w:r>
      <w:r>
        <w:br w:type="textWrapping"/>
      </w:r>
    </w:p>
    <w:p>
      <w:pPr>
        <w:pStyle w:val="Heading2"/>
      </w:pPr>
      <w:bookmarkStart w:id="1316" w:name="chương-1294-quỷ-ảnh-thành.-2"/>
      <w:bookmarkEnd w:id="1316"/>
      <w:r>
        <w:t xml:space="preserve">1294. Chương 1294: Quỷ Ảnh Thành. (2)</w:t>
      </w:r>
    </w:p>
    <w:p>
      <w:pPr>
        <w:pStyle w:val="Compact"/>
      </w:pPr>
      <w:r>
        <w:br w:type="textWrapping"/>
      </w:r>
      <w:r>
        <w:br w:type="textWrapping"/>
      </w:r>
      <w:r>
        <w:t xml:space="preserve">Tên nam tử tóc vàng kia giơ cái chén tràn ngập tiên huyết xử nữ hướng phía đại mỹ nữ kia cười nhẹ nhàng:</w:t>
      </w:r>
    </w:p>
    <w:p>
      <w:pPr>
        <w:pStyle w:val="BodyText"/>
      </w:pPr>
      <w:r>
        <w:t xml:space="preserve">- Xin chào, nhân loại Bạo Phong nữ vương Tư Đồ Băng, thật cao hứng vì có thể gặp được ngươi ở chỗ này.</w:t>
      </w:r>
    </w:p>
    <w:p>
      <w:pPr>
        <w:pStyle w:val="BodyText"/>
      </w:pPr>
      <w:r>
        <w:t xml:space="preserve">Tư Đồ Băng toàn thân trên dưới đều tản ra khí tức băng lãnh lạnh lùng nói:</w:t>
      </w:r>
    </w:p>
    <w:p>
      <w:pPr>
        <w:pStyle w:val="BodyText"/>
      </w:pPr>
      <w:r>
        <w:t xml:space="preserve">- Ngươi là ai?</w:t>
      </w:r>
    </w:p>
    <w:p>
      <w:pPr>
        <w:pStyle w:val="BodyText"/>
      </w:pPr>
      <w:r>
        <w:t xml:space="preserve">- Ta là Duy Ân Đặc Mỗ Tư một trong Thánh tộc thuỷ tổ.</w:t>
      </w:r>
    </w:p>
    <w:p>
      <w:pPr>
        <w:pStyle w:val="BodyText"/>
      </w:pPr>
      <w:r>
        <w:t xml:space="preserve">Duy Ân Đặc Mỗ Tư trong lòng ôm một tiểu cô nương tóc vàng, nhẹ nhàng cười nói. Một cổ khí tức tựa như Thái Cổ mãnh thú có thể đem người thôn phệ từ trong thân thể hắn khuếch tán ra, hướng về Tư Đồ Băng cuốn tới.</w:t>
      </w:r>
    </w:p>
    <w:p>
      <w:pPr>
        <w:pStyle w:val="BodyText"/>
      </w:pPr>
      <w:r>
        <w:t xml:space="preserve">Tư Đồ Băng sắc mặt đại biến thất thanh nói:</w:t>
      </w:r>
    </w:p>
    <w:p>
      <w:pPr>
        <w:pStyle w:val="BodyText"/>
      </w:pPr>
      <w:r>
        <w:t xml:space="preserve">- Cái gì? Ngươi là ngũ giai thuỷ tổ!</w:t>
      </w:r>
    </w:p>
    <w:p>
      <w:pPr>
        <w:pStyle w:val="BodyText"/>
      </w:pPr>
      <w:r>
        <w:t xml:space="preserve">Nghênh đón cổ khí tức hãi nhân từ thân thể Duy Ân Đặc Mỗ Tư khuếch tán ra đem Tư Đồ Băng ép tới hầu như không thở nổi, nàng tựa như con ếch bị rắn cuốn chặt lấy, toàn thân băng lãnh, mồ hôi thơm chảy ròng ròng.</w:t>
      </w:r>
    </w:p>
    <w:p>
      <w:pPr>
        <w:pStyle w:val="BodyText"/>
      </w:pPr>
      <w:r>
        <w:t xml:space="preserve">Ngũ giai cường giả ở trong thế giới thứ hai này hầu như là tồn tại vô địch. Một người đã có thể phá hủy một chi quân đội. Quái vật kinh khủng như vậy căn bản không phải loại tam giai cường giả nho nhỏ như Tư Đồ Băng có thể chống lại được.</w:t>
      </w:r>
    </w:p>
    <w:p>
      <w:pPr>
        <w:pStyle w:val="BodyText"/>
      </w:pPr>
      <w:r>
        <w:t xml:space="preserve">Duy Ân Đặc Mỗ Tư dùng thanh âm tràn ngập mê hoặc khuyên:</w:t>
      </w:r>
    </w:p>
    <w:p>
      <w:pPr>
        <w:pStyle w:val="BodyText"/>
      </w:pPr>
      <w:r>
        <w:t xml:space="preserve">- Tư Đồ Băng, ta biết ngươi ở trong đám quân phản loạn nhân loại địa vị rất cao. Chỉ cần ngươi đầu hàng Thánh tộc chúng ta, ta có thể thi triển bí thuật đem ngươi chuyển biến thành người của bộ tộc chúng ta. Đồng thời đột phá bình cảnh, tiến giai tứ giai, nắm giữ sinh mệnh ngàn năm bất diệt, tài phú và quyền thế vô cùng.</w:t>
      </w:r>
    </w:p>
    <w:p>
      <w:pPr>
        <w:pStyle w:val="BodyText"/>
      </w:pPr>
      <w:r>
        <w:t xml:space="preserve">Tư Đồ Băng cương liệt không gì sánh được, trực tiếp phun ra một ngụm nước bọt nhổ lên trên mặt của Duy Ân Đặc Mỗ Tư:</w:t>
      </w:r>
    </w:p>
    <w:p>
      <w:pPr>
        <w:pStyle w:val="BodyText"/>
      </w:pPr>
      <w:r>
        <w:t xml:space="preserve">- Đừng vọng tưởng! Ta sẽ không gia nhập với đám súc sinh các ngươi, ta là nhân loại, không phải là quái vật như các ngươi, phi!</w:t>
      </w:r>
    </w:p>
    <w:p>
      <w:pPr>
        <w:pStyle w:val="BodyText"/>
      </w:pPr>
      <w:r>
        <w:t xml:space="preserve">Trong mắt Duy Ân Đặc Mỗ Tư lệ quang chợt lóe, huyết hồng sắc quang mang bỗng nhiên xuất hiện đem nước bọt cuốn lấy, rồi phá tan nó thành hư vô.</w:t>
      </w:r>
    </w:p>
    <w:p>
      <w:pPr>
        <w:pStyle w:val="BodyText"/>
      </w:pPr>
      <w:r>
        <w:t xml:space="preserve">Duy Ân Đặc Mỗ Tư sắc mặt trầm xuống phất phất tay:</w:t>
      </w:r>
    </w:p>
    <w:p>
      <w:pPr>
        <w:pStyle w:val="BodyText"/>
      </w:pPr>
      <w:r>
        <w:t xml:space="preserve">- Đồ đê tiện, thực sự là rượu mời không uống chỉ thích uống rượu phạt. Động thủ!</w:t>
      </w:r>
    </w:p>
    <w:p>
      <w:pPr>
        <w:pStyle w:val="BodyText"/>
      </w:pPr>
      <w:r>
        <w:t xml:space="preserve">Quỷ ăn thịt người kia bắt lấy Tư Đồ Băng, từ trong lòng móc ra một viên xích hồng sắc dược hoàn, không chút nào thương hương tiếc ngọc bóp cái miệng anh đào nhỏ nhắn của Tư Đồ Băng, trực tiếp đem viên dược hoàn kia cưỡng ép nét vào trong miệng nàng.</w:t>
      </w:r>
    </w:p>
    <w:p>
      <w:pPr>
        <w:pStyle w:val="BodyText"/>
      </w:pPr>
      <w:r>
        <w:t xml:space="preserve">Viên dược hoàn kia vừa mới rơi vào trong miệng của Tư Đồ Băng, nàng liền cảm giác được một cổ nhiệt lưu kỳ dị lưu động ở trong tứ chi bách hải của mình, hô hấp của nàng thoáng cái trở nên gấp gáp.</w:t>
      </w:r>
    </w:p>
    <w:p>
      <w:pPr>
        <w:pStyle w:val="BodyText"/>
      </w:pPr>
      <w:r>
        <w:t xml:space="preserve">Tư Đồ Băng nhìn Duy Ân Đặc Mỗ Tư dữ tợn cười nhạt nhịn không được hỏi:</w:t>
      </w:r>
    </w:p>
    <w:p>
      <w:pPr>
        <w:pStyle w:val="BodyText"/>
      </w:pPr>
      <w:r>
        <w:t xml:space="preserve">- Ngươi cho ta ăn cái gì vậy?</w:t>
      </w:r>
    </w:p>
    <w:p>
      <w:pPr>
        <w:pStyle w:val="BodyText"/>
      </w:pPr>
      <w:r>
        <w:t xml:space="preserve">Duy Ân Đặc Mỗ Tư tàn nhẫn cười nói:</w:t>
      </w:r>
    </w:p>
    <w:p>
      <w:pPr>
        <w:pStyle w:val="BodyText"/>
      </w:pPr>
      <w:r>
        <w:t xml:space="preserve">- Ngươi không phải cho rằng ngươi là nhân loại sao? Ta sẽ khiến ngươi không còn là nhân loại được nữa, làm một con chó mẹ! Ha ha ha ha!</w:t>
      </w:r>
    </w:p>
    <w:p>
      <w:pPr>
        <w:pStyle w:val="BodyText"/>
      </w:pPr>
      <w:r>
        <w:t xml:space="preserve">Trong tiếng cười tàn nhẫn của Duy Ân Đặc Mỗ Tư, tiểu cô nương trắng trẻo xinh xắn, tướng mạo đáng yêu kia sắc mặt hơi đổi, thân thể đang sợ hãi đến run rẩy.</w:t>
      </w:r>
    </w:p>
    <w:p>
      <w:pPr>
        <w:pStyle w:val="BodyText"/>
      </w:pPr>
      <w:r>
        <w:t xml:space="preserve">Bốn gã quỷ ăn thịt người còn lại là nắm bốn đầu hắc sắc cự khuyển tiến vào trong gian ghế lô này.</w:t>
      </w:r>
    </w:p>
    <w:p>
      <w:pPr>
        <w:pStyle w:val="BodyText"/>
      </w:pPr>
      <w:r>
        <w:t xml:space="preserve">Bốn đầu hắc sắc Cự Khuyển kia thoáng cái cao lớn lên, hai mắt đỏ đậm, hưng phấn không gì sánh được rít gào, không biết đã uống thuốc gì.</w:t>
      </w:r>
    </w:p>
    <w:p>
      <w:pPr>
        <w:pStyle w:val="BodyText"/>
      </w:pPr>
      <w:r>
        <w:t xml:space="preserve">Tư Đồ Băng nguyên bản lãnh diễm cao quý, gợi cảm mê người lúc này đã trở nên hai mắt sương mù, trong con mắt mỹ lệ tràn ngập dục vọng, cuộn mình trên mặt đất, thở phì phò từng ngụm lớn, dùng nghị lực của bản thân cố gắng chống cự dược vật ăn mòn.</w:t>
      </w:r>
    </w:p>
    <w:p>
      <w:pPr>
        <w:pStyle w:val="BodyText"/>
      </w:pPr>
      <w:r>
        <w:t xml:space="preserve">Duy Ân Đặc Mỗ Tư tàn nhẫn cuồng tiếu dữ tợn:</w:t>
      </w:r>
    </w:p>
    <w:p>
      <w:pPr>
        <w:pStyle w:val="BodyText"/>
      </w:pPr>
      <w:r>
        <w:t xml:space="preserve">- Để chúng ta nhìn một chút thật tốt, xem trò hề nữ nhân tự xưng là nhân loại này cùng chó đực giao phối. Xem bộ dáng động dục xấu xí của nàng, còn dám nói chính mình là nhân loại sao? Ha ha, Tư Đồ Băng, nếu là bị chiến hữu của ngươi thấy bộ dáng này, còn cả trò hề sắp tới, ngươi nói bọn họ sẽ thế nào?</w:t>
      </w:r>
    </w:p>
    <w:p>
      <w:pPr>
        <w:pStyle w:val="BodyText"/>
      </w:pPr>
      <w:r>
        <w:t xml:space="preserve">Duy Ân Đặc Mỗ Tư chính là lão quái vật sinh tồn mấy trăm năm, làm ngũ giai thuỷ tổ, hắn quyền cao chức trọng, loại hưởng thụ nào hắn cũng từng trải qua cả rồi. Lại thêm gen tàn bạo khắc rõ trong có thể tang thi, khiến hắn càng trở thêm tàn nhẫn biến thái.</w:t>
      </w:r>
    </w:p>
    <w:p>
      <w:pPr>
        <w:pStyle w:val="BodyText"/>
      </w:pPr>
      <w:r>
        <w:t xml:space="preserve">Tư Đồ Băng bị dược vật dằn vặt, hô hấp trở nên vô cùng gấp gáp, hai mắt say mê, phảng phất như người trúng độc tay chân cùng sử dụng, hướng về bốn con hắc sắc cự khuyển kia bò đến.</w:t>
      </w:r>
    </w:p>
    <w:p>
      <w:pPr>
        <w:pStyle w:val="BodyText"/>
      </w:pPr>
      <w:r>
        <w:t xml:space="preserve">Duy Ân Đặc Mỗ Tư phát sinh tiếng cười lớn tàn nhẫn mà đầy hưng phấn, khuôn mặt anh tuấn cũng bắt đầu vặn vẹo:</w:t>
      </w:r>
    </w:p>
    <w:p>
      <w:pPr>
        <w:pStyle w:val="BodyText"/>
      </w:pPr>
      <w:r>
        <w:t xml:space="preserve">- Ha ha ha ha!</w:t>
      </w:r>
    </w:p>
    <w:p>
      <w:pPr>
        <w:pStyle w:val="BodyText"/>
      </w:pPr>
      <w:r>
        <w:t xml:space="preserve">Trong mắt nữ tử nhân loại trong căn phòng đều hiện lên một tia không đành lòng, hơi quay đầu sang một bên, không muốn nhìn thảm kịch biến thái kia sắp sửa phát sinh.</w:t>
      </w:r>
    </w:p>
    <w:p>
      <w:pPr>
        <w:pStyle w:val="BodyText"/>
      </w:pPr>
      <w:r>
        <w:t xml:space="preserve">Ngay khi Tư Đồ Băng vừa mới bò đến bên cạnh bốn con hắc sắc Cự Khuyển, ầm một tiếng nổ lớn, đại môn của căn phòng trực tiếp bị nổ nát bấy, đao ảnh trùng trùng đột nhiên hiển hiện, hướng về bốn gã quỷ ăn thịt người cùng bốn con hắc sắc Cự Khuyển chém tới.</w:t>
      </w:r>
    </w:p>
    <w:p>
      <w:pPr>
        <w:pStyle w:val="BodyText"/>
      </w:pPr>
      <w:r>
        <w:t xml:space="preserve">Trong chớp mắt đó, bốn gã quỷ ăn thịt người cùng bốn con hắc sắc Cự Khuyển đã hóa thành vô số khối thịt, bắn văng ra đất.</w:t>
      </w:r>
    </w:p>
    <w:p>
      <w:pPr>
        <w:pStyle w:val="BodyText"/>
      </w:pPr>
      <w:r>
        <w:t xml:space="preserve">Nhạc Trọng cầm trong tay tứ giai hỏa diễm đao bước đi vào trong gian phòng này.</w:t>
      </w:r>
    </w:p>
    <w:p>
      <w:pPr>
        <w:pStyle w:val="BodyText"/>
      </w:pPr>
      <w:r>
        <w:t xml:space="preserve">Tư Đồ Băng vồ hụt, mặt cười đỏ lên, hai mắt say mê, thoáng cái ôm lấy Nhạc Trọng, tựa như xà mỹ nữ gắt gao cuốn lấy Nhạc Trọng, phát sinh tiếng cầu xin khiến tim kẻ khác phải đập nhanh:</w:t>
      </w:r>
    </w:p>
    <w:p>
      <w:pPr>
        <w:pStyle w:val="BodyText"/>
      </w:pPr>
      <w:r>
        <w:t xml:space="preserve">- Cho ta!! Cho ta!! Ta muốn ngươi, nhanh a! Cho ta!</w:t>
      </w:r>
    </w:p>
    <w:p>
      <w:pPr>
        <w:pStyle w:val="BodyText"/>
      </w:pPr>
      <w:r>
        <w:t xml:space="preserve">Nhạc Trọng trong mấy ngày này vẫn luôn chiến đấu ở tiền tuyến, đánh chết vô số người khủng long tinh nhuệ, căn bản không có chạm qua nữ nhân, nhìn Tư Đồ Băng tản ra khí tức diễm lệ kia, trong lòng cũng không nhịn được khẽ động. Bất quá hắn chung quy vẫn là kiêu hùng thân kinh bách chiến, tiện tay ở trên gáy của Tư Đồ Băng nhẹ nhàng vỗ một cái, khiến nàng trực tiếp ngất xỉu đi.</w:t>
      </w:r>
    </w:p>
    <w:p>
      <w:pPr>
        <w:pStyle w:val="BodyText"/>
      </w:pPr>
      <w:r>
        <w:t xml:space="preserve">Cánh cửa tao động thoáng cái khiến cho lực chú ý của mọi người trong gian phòng, nhìn thi khối đầy đất, trong mắt đám nữ nhân đều toát ra vẻ sợ hãi nhè nhẹ, nhưng không ai dám thất thố hét lên.</w:t>
      </w:r>
    </w:p>
    <w:p>
      <w:pPr>
        <w:pStyle w:val="BodyText"/>
      </w:pPr>
      <w:r>
        <w:t xml:space="preserve">Thi thể, thi khối vỡ vụn, mấy thứ này ở trong thế giới thứ hai tàn khốc này coi như là nữ nhân xinh đẹp cũng đều bình thường thấy qua.</w:t>
      </w:r>
    </w:p>
    <w:p>
      <w:pPr>
        <w:pStyle w:val="BodyText"/>
      </w:pPr>
      <w:r>
        <w:t xml:space="preserve">Phải biết rằng, đám quỷ ăn thịt người, Hấp Huyết Quỷ tàn nhẫn kia, một ngày chơi đến hứng khởi, thậm chí sẽ tự mình chém xuống đầu của nư nhân vừa rồi cùng mình chơi đùa, hút từng ngụm lớn tiên huyết của đối phương.</w:t>
      </w:r>
    </w:p>
    <w:p>
      <w:pPr>
        <w:pStyle w:val="BodyText"/>
      </w:pPr>
      <w:r>
        <w:t xml:space="preserve">- Nhạc Trọng! Ngươi là Nhạc Trọng, quá tốt, ta tìm ngươi đã lâu. Đem ấn ký Thần Ma hệ thống trên người ngươi giao ra đây đi!</w:t>
      </w:r>
    </w:p>
    <w:p>
      <w:pPr>
        <w:pStyle w:val="BodyText"/>
      </w:pPr>
      <w:r>
        <w:t xml:space="preserve">Khi Duy Ân Đặc Mỗ Tư nhìn thấy Nhạc Trọng, trước mắt sáng ngời, hưng phấn cười lên, đem tiểu cô nương phát dục vô cùng tốt ở trong lòng kia xem như rác rưởi ném lên mặt đất. Đột nhiên bạo khởi, trong nháy mắt biến mất tại chỗ, lấy tốc độ quỷ dị mà mắt thường nhân loại cũng khó thấy được xuất hiện ở trước người Nhạc Trọng, hung hăng một trảo trực tiếp đâm tới đầu Nhạc Trọng.</w:t>
      </w:r>
    </w:p>
    <w:p>
      <w:pPr>
        <w:pStyle w:val="Compact"/>
      </w:pPr>
      <w:r>
        <w:t xml:space="preserve">- Ngu xuẩn! Chỉ bằng vào kẻ rác rưởi như ngươi cũng muốn giết ta! Thực sự là không biết tự lượng sức mình!</w:t>
      </w:r>
      <w:r>
        <w:br w:type="textWrapping"/>
      </w:r>
      <w:r>
        <w:br w:type="textWrapping"/>
      </w:r>
    </w:p>
    <w:p>
      <w:pPr>
        <w:pStyle w:val="Heading2"/>
      </w:pPr>
      <w:bookmarkStart w:id="1317" w:name="chương-1295-oanh-sát-ngũ-giai-thuỷ-tổ-1"/>
      <w:bookmarkEnd w:id="1317"/>
      <w:r>
        <w:t xml:space="preserve">1295. Chương 1295: Oanh Sát Ngũ Giai Thuỷ Tổ! (1)</w:t>
      </w:r>
    </w:p>
    <w:p>
      <w:pPr>
        <w:pStyle w:val="Compact"/>
      </w:pPr>
      <w:r>
        <w:br w:type="textWrapping"/>
      </w:r>
      <w:r>
        <w:br w:type="textWrapping"/>
      </w:r>
      <w:r>
        <w:t xml:space="preserve">Trong mắt Nhạc Trọng hiện lên một tia lãnh ý, một quyền mang theo đấu khí đen sẫm nồng đậm tựa như đạn pháo đánh mạnh trên thân thể của Duy Ân Đặc Mỗ Tư.</w:t>
      </w:r>
    </w:p>
    <w:p>
      <w:pPr>
        <w:pStyle w:val="BodyText"/>
      </w:pPr>
      <w:r>
        <w:t xml:space="preserve">Ngũ giai đấu khí đen sẫm tựa như boom nổ tung trong nháy mắt. Ở trên bụng của Duy Ân Đặc Mỗ Tư trực tiếp oanh ra một lỗ máu thật lớn, Duy Ân Đặc Mỗ Tư cũng tựa như một món đồ chơi bị khắc vào trong một bên tường.</w:t>
      </w:r>
    </w:p>
    <w:p>
      <w:pPr>
        <w:pStyle w:val="BodyText"/>
      </w:pPr>
      <w:r>
        <w:t xml:space="preserve">Nhìn thấy một màn đáng sợ này, tất cả mọi người trong gian phòng đều ngây ngốc, Duy Ân Đặc Mỗ Tư đó là ngũ giai thủy tổ, một tồn tại khủng bố có thể đơn giản đem một đám người máy chiến đấu to lớn như tòa lầu tay không đánh vỡ thành vô số linh kiện nhỏ. Cường giả cấp bá chủ như vậy, dĩ nhiên bị nhân loại như Nhạc Trọng một quyền đánh thành trọng thương, bọn họ quả thực vô pháp tin tưởng vào con mắt của bản thân.</w:t>
      </w:r>
    </w:p>
    <w:p>
      <w:pPr>
        <w:pStyle w:val="BodyText"/>
      </w:pPr>
      <w:r>
        <w:t xml:space="preserve">- Làm sao có khả năng? Ngươi chính là một nhân loại, làm sao có thể nắm giữ lực lượng ngũ giai, ta không tin!!</w:t>
      </w:r>
    </w:p>
    <w:p>
      <w:pPr>
        <w:pStyle w:val="BodyText"/>
      </w:pPr>
      <w:r>
        <w:t xml:space="preserve">Duy Ân Đặc Mỗ Tư bị Nhạc Trọng một quyền đánh bắn vào trong tường, không thể tin tưởng phẫn nộ rít gào một tiếng, trên thân thể bạch sắc sinh mệnh chi quang bắt đầu khởi động. Trong sát na đó, hóa thành vô số hấp huyết biên bức, lấy tốc độ siêu âm lao về phía Nhạc Trọng.</w:t>
      </w:r>
    </w:p>
    <w:p>
      <w:pPr>
        <w:pStyle w:val="BodyText"/>
      </w:pPr>
      <w:r>
        <w:t xml:space="preserve">Duy Ân Đặc Mỗ Tư làm bộ tộc Hấp Huyết Quỷ, cường độ thân thể của chúng xa xa không có cường đại giống như người Khủng long cùng giai. Nhưng luận khả năng khôi phục, tốc độ, tính quỷ dị, lại vượt qua đám người Khủng long kia rất nhiều.</w:t>
      </w:r>
    </w:p>
    <w:p>
      <w:pPr>
        <w:pStyle w:val="BodyText"/>
      </w:pPr>
      <w:r>
        <w:t xml:space="preserve">- Hừ! Đều vỡ cho ta!</w:t>
      </w:r>
    </w:p>
    <w:p>
      <w:pPr>
        <w:pStyle w:val="BodyText"/>
      </w:pPr>
      <w:r>
        <w:t xml:space="preserve">Nhạc Trọng hừ lạnh một tiếng, đấu khí đen sẫm trên thân thể bắt đầu khởi động, tựa như Ma thần khí thế cường đại dũng mãnh phun ra, bước về phía trước một bước, đao ảnh đầy trời bao phủ về phía đám hấp huyết biên bức kia chém tới.</w:t>
      </w:r>
    </w:p>
    <w:p>
      <w:pPr>
        <w:pStyle w:val="BodyText"/>
      </w:pPr>
      <w:r>
        <w:t xml:space="preserve">Trong lúc đao quang chớp động, vô số tiên huyết bắn văng ra, từng đám lớn hấp huyết biên bức hóa thành huyết khối nát vụn, từ trên bầu trời rơi xuống.</w:t>
      </w:r>
    </w:p>
    <w:p>
      <w:pPr>
        <w:pStyle w:val="BodyText"/>
      </w:pPr>
      <w:r>
        <w:t xml:space="preserve">Hơn mười đầu hấp huyết biên bức ở bên ngoài thấy một màn này, điên cuồng vỗ cánh hướng tới bên ngoài bỏ chạy.</w:t>
      </w:r>
    </w:p>
    <w:p>
      <w:pPr>
        <w:pStyle w:val="BodyText"/>
      </w:pPr>
      <w:r>
        <w:t xml:space="preserve">Hấp huyết biên bức phân thân chính là bí thuật công phòng nhất thể của bộ tộc Hấp Huyết Quỷ. Chỉ cần có một đầu hấp huyết biên bức thoát đi khỏi đây, cho dù toàn bộ dám hấp huyết biên bức còn lại đều bị giết chết, Duy Ân Đặc Mỗ Tư cũng có thể sống lại lần nữa.</w:t>
      </w:r>
    </w:p>
    <w:p>
      <w:pPr>
        <w:pStyle w:val="BodyText"/>
      </w:pPr>
      <w:r>
        <w:t xml:space="preserve">Đương nhiên, hấp huyết biên bức bị giết chết càng nhiều, Duy Ân Đặc Mỗ Tư tương lai sau khi sống lại cũng sẽ càng suy yếu.</w:t>
      </w:r>
    </w:p>
    <w:p>
      <w:pPr>
        <w:pStyle w:val="BodyText"/>
      </w:pPr>
      <w:r>
        <w:t xml:space="preserve">- Nhạc Trọng, đi tìm chết đi sao!</w:t>
      </w:r>
    </w:p>
    <w:p>
      <w:pPr>
        <w:pStyle w:val="BodyText"/>
      </w:pPr>
      <w:r>
        <w:t xml:space="preserve">- ...</w:t>
      </w:r>
    </w:p>
    <w:p>
      <w:pPr>
        <w:pStyle w:val="BodyText"/>
      </w:pPr>
      <w:r>
        <w:t xml:space="preserve">Cùng với từng tiếng rống giận vang lên, đám tứ giai cao thủ của hai tộc quỷ ăn thịt người, Hấp Huyết Quỷ nguyên bản đang xem kịch, nhịn không được từ trên mặt đất bật lên, hướng về Nhạc Trọng nhào bổ qua. Vì Duy Ân Đặc Mỗ Tư tranh thủ một tia cơ hội chạy trối chết.</w:t>
      </w:r>
    </w:p>
    <w:p>
      <w:pPr>
        <w:pStyle w:val="BodyText"/>
      </w:pPr>
      <w:r>
        <w:t xml:space="preserve">Đám cao thủ quỷ ăn thịt người, Hấp Huyết Quỷ vừa mới khẽ động, một đạo hắc sắc thân ảnh bỗng nhiên xuất hiện, chủy thủ trong tay tựa như Độc Long đâm ra.</w:t>
      </w:r>
    </w:p>
    <w:p>
      <w:pPr>
        <w:pStyle w:val="BodyText"/>
      </w:pPr>
      <w:r>
        <w:t xml:space="preserve">Trong sát na đó, chỗ trái tim của đám cao thủ hai tộc quỷ ăn thịt người, Hấp Huyết Quỷ trực tiếp xuất hiện một lỗ máu thật lớn, trái tim hoàn toàn nát bấy.</w:t>
      </w:r>
    </w:p>
    <w:p>
      <w:pPr>
        <w:pStyle w:val="BodyText"/>
      </w:pPr>
      <w:r>
        <w:t xml:space="preserve">Trái tim, đầu chính là những điểm yếu hại duy nhất của hai tộc quỷ ăn thịt người, và Hấp Huyết Quỷ. Điểm yếu hại kia trực tiếp bị xuyên qua nát bấy. Đám tứ giai cao thủ vô cùng kiêu ngạo của hai tộc rốt cục biến thành từng cỗ thi thể.</w:t>
      </w:r>
    </w:p>
    <w:p>
      <w:pPr>
        <w:pStyle w:val="BodyText"/>
      </w:pPr>
      <w:r>
        <w:t xml:space="preserve">- Muốn chạy trốn? Đi tìm chết cho ta!</w:t>
      </w:r>
    </w:p>
    <w:p>
      <w:pPr>
        <w:pStyle w:val="BodyText"/>
      </w:pPr>
      <w:r>
        <w:t xml:space="preserve">Đối mặt với đám hấp huyết biên bức đột nhiên hướng bốn phía chạy trốn, Nhạc Trọng mười ngón tay động đậy, từng đoàn ma viêm tựa như đạn pháo trực tiếp đánh lên trên người hơn mười con hấp huyết biên bức kia. Trong lúc hỏa quang chớp động, hơn mười con hấp huyết biên bức hết thảy hóa thành tro tàn.</w:t>
      </w:r>
    </w:p>
    <w:p>
      <w:pPr>
        <w:pStyle w:val="BodyText"/>
      </w:pPr>
      <w:r>
        <w:t xml:space="preserve">Sau khi một đầu hấp huyết biên bức cuối cùng hóa thành tro tàn, một đạo nguyên khí sinh mệnh to lớn chui vào trong Thần Ma hệ thống ấn ký của Nhạc Trọng chứa đựng ở trong cơ thể hắn.</w:t>
      </w:r>
    </w:p>
    <w:p>
      <w:pPr>
        <w:pStyle w:val="BodyText"/>
      </w:pPr>
      <w:r>
        <w:t xml:space="preserve">Nhạc Trọng dễ dàng đem ngũ giai Hấp Huyết Quỷ thuỷ tổ trực tiếp oanh sát, trong lòng lẳng lặng hạ quyết định nói:</w:t>
      </w:r>
    </w:p>
    <w:p>
      <w:pPr>
        <w:pStyle w:val="BodyText"/>
      </w:pPr>
      <w:r>
        <w:t xml:space="preserve">- Đám Hấp Huyết Quỷ này thực lực cận chiến quả nhiên thua kém đám Trung cấp long tướng rất xa.</w:t>
      </w:r>
    </w:p>
    <w:p>
      <w:pPr>
        <w:pStyle w:val="BodyText"/>
      </w:pPr>
      <w:r>
        <w:t xml:space="preserve">Ở trong ghế lô kia, toàn bộ nữ nhân lớn nhỏ trong ánh mắt nhìn Nhạc Trọng đều tràn ngập kinh hãi. Các nàng đều rõ ràng ngũ giai thuỷ tổ kia lợi hại cỡ nào. Quái vật kinh khủng như thế dĩ nhiên bị Nhạc Trọng ba quyền hai cước trực tiếp đánh bạo. Ngay cả chạy trốn cũng đều không thể làm được, điều này vượt quá xa nhận thức của các nàng.</w:t>
      </w:r>
    </w:p>
    <w:p>
      <w:pPr>
        <w:pStyle w:val="BodyText"/>
      </w:pPr>
      <w:r>
        <w:t xml:space="preserve">Mị Ảnh đi tới bên người Nhạc Trọng đưa mắt nhìn những tiểu cô nương kia một cái hỏi:</w:t>
      </w:r>
    </w:p>
    <w:p>
      <w:pPr>
        <w:pStyle w:val="BodyText"/>
      </w:pPr>
      <w:r>
        <w:t xml:space="preserve">- Những nữ nhân này làm sao bây giờ?</w:t>
      </w:r>
    </w:p>
    <w:p>
      <w:pPr>
        <w:pStyle w:val="BodyText"/>
      </w:pPr>
      <w:r>
        <w:t xml:space="preserve">Nhạc Trọng liếc mắt nhin Tư Mã Băng bị hắn đặt ở bên một cái nói:</w:t>
      </w:r>
    </w:p>
    <w:p>
      <w:pPr>
        <w:pStyle w:val="BodyText"/>
      </w:pPr>
      <w:r>
        <w:t xml:space="preserve">- Ngươi dẫn các nàng đi ra ngoài một chút, ta có một số việc cần làm.</w:t>
      </w:r>
    </w:p>
    <w:p>
      <w:pPr>
        <w:pStyle w:val="BodyText"/>
      </w:pPr>
      <w:r>
        <w:t xml:space="preserve">Lúc này Tư Mã Băng ở dưới dâm hỏa thiêu đốt, lần thứ hai mở ra hai tròng mắt mỹ lệ, nàng thoáng cái cuốn lấy Nhạc Trọng, tựa như con rắn bất an giãy dụa. Khuôn mặt xinh đẹp nhuôm một mảnh đỏ hồng, hai mắt say mê nhìn Nhạc Trọng, vô số mồ hôi thơm từ trong thân thể nàng chảy ra.</w:t>
      </w:r>
    </w:p>
    <w:p>
      <w:pPr>
        <w:pStyle w:val="BodyText"/>
      </w:pPr>
      <w:r>
        <w:t xml:space="preserve">Mị Ảnh yên lặng nhìn Nhạc Trọng một cái, sau đó hướng về đám nữ nhân còn lại trong gian phòng lạnh lùng nói:</w:t>
      </w:r>
    </w:p>
    <w:p>
      <w:pPr>
        <w:pStyle w:val="BodyText"/>
      </w:pPr>
      <w:r>
        <w:t xml:space="preserve">- Đi!</w:t>
      </w:r>
    </w:p>
    <w:p>
      <w:pPr>
        <w:pStyle w:val="BodyText"/>
      </w:pPr>
      <w:r>
        <w:t xml:space="preserve">Trong gian phóng đám thiếu nữ, tiểu cô nương xinh đẹp kia đều thành thật dựa theo lời nói của Mị Ảnh đi theo phía sau nàng đi ra bên ngoài. Đám nữ nhân này đều trải qua tàn khốc nghiêm ngặt dạy dỗ, đã hoàn toàn minh bạch tính quan trọng của việc phục tùng cường giả. Các nàng hoàn toàn phục tùng mệnh lệnh của cường giả nắm giữ vận mệnh của bản thân.</w:t>
      </w:r>
    </w:p>
    <w:p>
      <w:pPr>
        <w:pStyle w:val="BodyText"/>
      </w:pPr>
      <w:r>
        <w:t xml:space="preserve">Nhạc Trọng cũng nhịn không được cúi đầu hôn lên môi của Tư Mã Băng.</w:t>
      </w:r>
    </w:p>
    <w:p>
      <w:pPr>
        <w:pStyle w:val="BodyText"/>
      </w:pPr>
      <w:r>
        <w:t xml:space="preserve">Tư Mã Băng cảm thụ được khí tức nam nhân trên người Nhạc Trọng, dâm hỏa trong lòng thoáng cái bị hoàn toàn thiêu đốt, nhiệt tình như hỏa đem vòng eo tràn ngập tính đàn hồi của nàng uốn éo trên người Nhạc Trọng, phảng phất như liều mạng cùng Nhạc Trọng hôn say đắm.</w:t>
      </w:r>
    </w:p>
    <w:p>
      <w:pPr>
        <w:pStyle w:val="BodyText"/>
      </w:pPr>
      <w:r>
        <w:t xml:space="preserve">Hai người ôm ấy ngã vào trên giường lớn trong ghế lô, điên cuồng cuốn lấy nhau tại một chỗ, điên cuồng đòi hỏi mọi thứ của đối phương.</w:t>
      </w:r>
    </w:p>
    <w:p>
      <w:pPr>
        <w:pStyle w:val="BodyText"/>
      </w:pPr>
      <w:r>
        <w:t xml:space="preserve">Ngay khi Nhạc Trọng hưởng thụ thân thể xinh đẹp gợi cảm của Tư Mã Băng, quân đội nhân loại số lượng hơn một vạn người dưới Lạc Thanh Thanh thống suất đánh vào trong Quỷ Ảnh thành.</w:t>
      </w:r>
    </w:p>
    <w:p>
      <w:pPr>
        <w:pStyle w:val="BodyText"/>
      </w:pPr>
      <w:r>
        <w:t xml:space="preserve">Chiến sĩ nhân loại được trang bị vũ khí tiên tiến nhất của thế giới thứ ba dũng mãnh không thể đỡ, rất nhiều quỷ ăn thịt người, Hấp Huyết Quỷ vừa mới hiện thân đã bị từng đạo laser, pháo quang điện từ, xạ quyến quang trực tiếp đánh thành cái sàng.</w:t>
      </w:r>
    </w:p>
    <w:p>
      <w:pPr>
        <w:pStyle w:val="BodyText"/>
      </w:pPr>
      <w:r>
        <w:t xml:space="preserve">Ngũ giai cường giả ở trong thế giới thứ hai nầy chính là tồn tại cực kỳ hiếm hoi, đại bộ phận ngũ giai cường giả đều ở trong Thánh thành. Trong Quỷ Ảnh thành cũng chỉ có một mình Duy Ân Đặc Mỗ Tư mà thôi.</w:t>
      </w:r>
    </w:p>
    <w:p>
      <w:pPr>
        <w:pStyle w:val="BodyText"/>
      </w:pPr>
      <w:r>
        <w:t xml:space="preserve">Duy Ân Đặc Mỗ Tư cũng là vì tiêu diệt chiến sĩ nhân loại của quân phản kháng đồng thời cần tiểu cô nương nhân loại đến chơi một vài trò biến thái, lúc này mới đi tới trong Quỷ Ảnh thành.</w:t>
      </w:r>
    </w:p>
    <w:p>
      <w:pPr>
        <w:pStyle w:val="BodyText"/>
      </w:pPr>
      <w:r>
        <w:t xml:space="preserve">Không lâu sau, Quỷ Ảnh thành đã bị Lạc Thanh Thanh mang binh đơn giản trấn áp.</w:t>
      </w:r>
    </w:p>
    <w:p>
      <w:pPr>
        <w:pStyle w:val="Compact"/>
      </w:pPr>
      <w:r>
        <w:t xml:space="preserve">Tôn Vi Vi còn lại là lập tức mang theo một nhóm quan văn tiền nhiệm, cấp tốc tổ kiến tổ chức mới, bắt đầu duy trì Quỷ Ảnh thành vận chuyển.</w:t>
      </w:r>
      <w:r>
        <w:br w:type="textWrapping"/>
      </w:r>
      <w:r>
        <w:br w:type="textWrapping"/>
      </w:r>
    </w:p>
    <w:p>
      <w:pPr>
        <w:pStyle w:val="Heading2"/>
      </w:pPr>
      <w:bookmarkStart w:id="1318" w:name="chương-1296-oanh-sát-ngũ-giai-thuỷ-tổ-1"/>
      <w:bookmarkEnd w:id="1318"/>
      <w:r>
        <w:t xml:space="preserve">1296. Chương 1296: Oanh Sát Ngũ Giai Thuỷ Tổ! (1)</w:t>
      </w:r>
    </w:p>
    <w:p>
      <w:pPr>
        <w:pStyle w:val="Compact"/>
      </w:pPr>
      <w:r>
        <w:br w:type="textWrapping"/>
      </w:r>
      <w:r>
        <w:br w:type="textWrapping"/>
      </w:r>
      <w:r>
        <w:t xml:space="preserve">Sau cơn triền miên, Tư Mã Băng xụi lơ trong lòng Nhạc Trọng, hơi thở gấp gáp, cánh tay ngọc tuyết trắng ôm lấy Nhạc Trọng, trong mắt chớp động quang mang phức tạp khó hiểu. Nàng căn bản không có thầm nghĩ nghĩ đến bản thân dĩ nhiên sẽ trở thành nữ nhân của Nhạc Trọng.</w:t>
      </w:r>
    </w:p>
    <w:p>
      <w:pPr>
        <w:pStyle w:val="BodyText"/>
      </w:pPr>
      <w:r>
        <w:t xml:space="preserve">Trước đó Tư Mã Băng cũng có một chút hảo cảm đối với Nhạc Trọng, bất quá đó là sùng bái và kính ngưỡng đối với cường giả, cũng không phải là tình ái. Bỗng nhiên trong lúc đó nàng cứ như vậy trở thành nữ nhân của Nhạc Trọng, khiến nàng có chút không thích ứng.</w:t>
      </w:r>
    </w:p>
    <w:p>
      <w:pPr>
        <w:pStyle w:val="BodyText"/>
      </w:pPr>
      <w:r>
        <w:t xml:space="preserve">Nhạc Trọng bị Tư Mã Băng nhìn chằm chằm có chút xấu hổ, hắn đem Tư Mã Băng ôm chặt một chút vào trong lòng, vuốt ve da thịt trơn nhẵn sáng bóng của nàng:</w:t>
      </w:r>
    </w:p>
    <w:p>
      <w:pPr>
        <w:pStyle w:val="BodyText"/>
      </w:pPr>
      <w:r>
        <w:t xml:space="preserve">- Ngươi làm sao lại ở chỗ này?</w:t>
      </w:r>
    </w:p>
    <w:p>
      <w:pPr>
        <w:pStyle w:val="BodyText"/>
      </w:pPr>
      <w:r>
        <w:t xml:space="preserve">Tư Mã Băng nghe vậy khẽ nhíu mày một cai, thân thể mềm mại vừa chuyển, trong miệng hừ lạnh một tiếng mang theo một cổ oán hận nồng đậm:</w:t>
      </w:r>
    </w:p>
    <w:p>
      <w:pPr>
        <w:pStyle w:val="BodyText"/>
      </w:pPr>
      <w:r>
        <w:t xml:space="preserve">- Người nào đó đột nhiên biến mất không thấy, lưu lại một cục diện rối rắm cho chúng ta. Quỷ ăn thịt người, Hấp Huyết Quỷ hai bộ tộc này đều vận dụng toàn lực thanh trừ thế lực của chúng ta. Rất nhiều huynh đệ bằng hữu đều chết trận, ngươi sao không trở lại chậm một chút nữa? Chờ chúng ta đều chết hết, ngươi trở lại không phải rất tốt sao?</w:t>
      </w:r>
    </w:p>
    <w:p>
      <w:pPr>
        <w:pStyle w:val="BodyText"/>
      </w:pPr>
      <w:r>
        <w:t xml:space="preserve">Nhạc Trọng khẽ cau mày hỏi:</w:t>
      </w:r>
    </w:p>
    <w:p>
      <w:pPr>
        <w:pStyle w:val="BodyText"/>
      </w:pPr>
      <w:r>
        <w:t xml:space="preserve">- Ta nhớ kỹ, trước khi ta rời đi cũng đã an bài tốt, để mọi người trốn tránh tai họa, sao sự tình lại biến thành như vậy được?</w:t>
      </w:r>
    </w:p>
    <w:p>
      <w:pPr>
        <w:pStyle w:val="BodyText"/>
      </w:pPr>
      <w:r>
        <w:t xml:space="preserve">Tư Mã Băng thở dài yếu ớt nói:</w:t>
      </w:r>
    </w:p>
    <w:p>
      <w:pPr>
        <w:pStyle w:val="BodyText"/>
      </w:pPr>
      <w:r>
        <w:t xml:space="preserve">- Đám quỷ ăn thịt người, Hấp Huyết Quỷ kia thủ đoạn thật sự là quá độc ác, bọn chúng dùng đồng bào bị bắt của chúng ta làm nhân bánh. Rất nhiều người đều không thể nhìn chiến hữu của mnfh bị dám quái vật kia hành hạ đến chết, liền đi ra ngoài chiến đấu kịch liệt, thất thủ bị bắt. Trong những người đó cũng xuất hiện không ít phản đồ, ta chính là bị phản đồ bán đứng, mới bị bắt tới nơi này.</w:t>
      </w:r>
    </w:p>
    <w:p>
      <w:pPr>
        <w:pStyle w:val="BodyText"/>
      </w:pPr>
      <w:r>
        <w:t xml:space="preserve">Nhạc Trọng cũng không phải là thần, không thể làm được mọi chuyện không chút sai sót. Tuy rằng trước đó hắn đã có an bài, nhưng cũng vô pháp đảm bảo những người đó sẽ hoàn toàn phục tùng mệnh lệnh của hắn.</w:t>
      </w:r>
    </w:p>
    <w:p>
      <w:pPr>
        <w:pStyle w:val="BodyText"/>
      </w:pPr>
      <w:r>
        <w:t xml:space="preserve">Thành viên trong quân phản kháng cũng là nhân loại có máu có thịt, bọn họ tự nhiên không có khả năng giống như khôi lỗi, người máy hoàn toàn phục tùng mệnh lệnh của Nhạc Trọng được.</w:t>
      </w:r>
    </w:p>
    <w:p>
      <w:pPr>
        <w:pStyle w:val="BodyText"/>
      </w:pPr>
      <w:r>
        <w:t xml:space="preserve">Nhạc Trọng hỏi:</w:t>
      </w:r>
    </w:p>
    <w:p>
      <w:pPr>
        <w:pStyle w:val="BodyText"/>
      </w:pPr>
      <w:r>
        <w:t xml:space="preserve">- Hiện tại ngươi còn có thể liên hệ với đám người Kiệt Tư không?</w:t>
      </w:r>
    </w:p>
    <w:p>
      <w:pPr>
        <w:pStyle w:val="BodyText"/>
      </w:pPr>
      <w:r>
        <w:t xml:space="preserve">Tư Mã Băng lắc đầu nói:</w:t>
      </w:r>
    </w:p>
    <w:p>
      <w:pPr>
        <w:pStyle w:val="BodyText"/>
      </w:pPr>
      <w:r>
        <w:t xml:space="preserve">- Không được! Vì đề phòng bọn phản đồ bán đứng, một ngày tổ chức bắt đầu dời đi, ngoại trừ những cao tầng ra, hạ tầng tổ chức không thể biết được vị trí của cao tầng. Ta nếu thất thủ bị bắt, bọn họ nhất định chuyển dời đến vị trí bên ngoài ta biết.</w:t>
      </w:r>
    </w:p>
    <w:p>
      <w:pPr>
        <w:pStyle w:val="BodyText"/>
      </w:pPr>
      <w:r>
        <w:t xml:space="preserve">Nhạc Trọng trầm mặc một chút rồi chậm rãi nói:</w:t>
      </w:r>
    </w:p>
    <w:p>
      <w:pPr>
        <w:pStyle w:val="BodyText"/>
      </w:pPr>
      <w:r>
        <w:t xml:space="preserve">- Như vậy sao? Vậy thì bỏ đi! Để cho bọn họ chủ động tới tìm ta là được.</w:t>
      </w:r>
    </w:p>
    <w:p>
      <w:pPr>
        <w:pStyle w:val="BodyText"/>
      </w:pPr>
      <w:r>
        <w:t xml:space="preserve">Tư Mã Băng đột nhiên có chút chờ mong hỏi:</w:t>
      </w:r>
    </w:p>
    <w:p>
      <w:pPr>
        <w:pStyle w:val="BodyText"/>
      </w:pPr>
      <w:r>
        <w:t xml:space="preserve">- Nhạc Trọng, ngươi hiện tại đã là một ngũ giai Thần Chiến Sĩ sao?</w:t>
      </w:r>
    </w:p>
    <w:p>
      <w:pPr>
        <w:pStyle w:val="BodyText"/>
      </w:pPr>
      <w:r>
        <w:t xml:space="preserve">Nhạc Trọng không có chút nào giấu diếm:</w:t>
      </w:r>
    </w:p>
    <w:p>
      <w:pPr>
        <w:pStyle w:val="BodyText"/>
      </w:pPr>
      <w:r>
        <w:t xml:space="preserve">- Không sai, hiện tại ta đã là một ngũ giai Thần Chiến Sĩ.</w:t>
      </w:r>
    </w:p>
    <w:p>
      <w:pPr>
        <w:pStyle w:val="BodyText"/>
      </w:pPr>
      <w:r>
        <w:t xml:space="preserve">Tư Mã Băng có chút không cam lòng nói:</w:t>
      </w:r>
    </w:p>
    <w:p>
      <w:pPr>
        <w:pStyle w:val="BodyText"/>
      </w:pPr>
      <w:r>
        <w:t xml:space="preserve">- Thực sự là không công bằng, trước đây chúng ta đều chỉ là tam giai Thần Chiến Sĩ, vì sao ngươi có thể tiến hóa được nhanh như vậy? Lẽ nào, ngươi thực sự nhận được Thần linh quan tâm sao?</w:t>
      </w:r>
    </w:p>
    <w:p>
      <w:pPr>
        <w:pStyle w:val="BodyText"/>
      </w:pPr>
      <w:r>
        <w:t xml:space="preserve">Nhạc Trọng nhẹ nhàng hôn một cái lên trán của Tư Mã Băng mỉm cười nói:</w:t>
      </w:r>
    </w:p>
    <w:p>
      <w:pPr>
        <w:pStyle w:val="BodyText"/>
      </w:pPr>
      <w:r>
        <w:t xml:space="preserve">- Xem như là vậy đi!</w:t>
      </w:r>
    </w:p>
    <w:p>
      <w:pPr>
        <w:pStyle w:val="BodyText"/>
      </w:pPr>
      <w:r>
        <w:t xml:space="preserve">Sau khi dễ dành đánh hạ Quỷ Ảnh thành, Nhạc Trọng binh phong cũng không có dừng lại, mà là chia làm sáu mũi tiến công. Dưới đám người Hàn Sắc, Mã Lôi, Tiêu Vân, Lưu Thái, Lạc Thanh Thanh, Hàn Tử Huyên thống soái, phân biệt hướng tới các thành thị xung quanh tấn công.</w:t>
      </w:r>
    </w:p>
    <w:p>
      <w:pPr>
        <w:pStyle w:val="BodyText"/>
      </w:pPr>
      <w:r>
        <w:t xml:space="preserve">- Cái gì? Tại sao có thể như vậy, Uy Lực Ân Thánh Vương, trong tay Nhạc Trọng có bao nhiêu quân đội?</w:t>
      </w:r>
    </w:p>
    <w:p>
      <w:pPr>
        <w:pStyle w:val="BodyText"/>
      </w:pPr>
      <w:r>
        <w:t xml:space="preserve">- Uy Lực Ân Thánh Vương, bản thân Nhạc Trọng nắm giữ thực lực rất mạnh?</w:t>
      </w:r>
    </w:p>
    <w:p>
      <w:pPr>
        <w:pStyle w:val="BodyText"/>
      </w:pPr>
      <w:r>
        <w:t xml:space="preserve">....</w:t>
      </w:r>
    </w:p>
    <w:p>
      <w:pPr>
        <w:pStyle w:val="BodyText"/>
      </w:pPr>
      <w:r>
        <w:t xml:space="preserve">Đám ngũ giai thuỷ tổ kia ai nấy sắc mặt đại biến đều nói.</w:t>
      </w:r>
    </w:p>
    <w:p>
      <w:pPr>
        <w:pStyle w:val="BodyText"/>
      </w:pPr>
      <w:r>
        <w:t xml:space="preserve">Đám ngũ giai thuỷ tổ này trải qua một lần trước chiến tranh cùng với nhân loại, bọn chúng biết rõ nhân loại nắm giữ Thần Ma hệ thống ấn ký đáng sợ cỡ nào. Kẻ đó nếu không phải rất nhanh ở trong mạo hiểm, bị tồn tại cường đại khác thôn phệ, thì sẽ trong thời gian ngắn trở nên cường đại đáng sợ không gì sánh được.</w:t>
      </w:r>
    </w:p>
    <w:p>
      <w:pPr>
        <w:pStyle w:val="BodyText"/>
      </w:pPr>
      <w:r>
        <w:t xml:space="preserve">Nếu là thực lực của Nhạc Trọng đạt được lục giai Thần Chiến Sĩ, cả Thánh tộc đều không có năng lực đem hắn hủy diệt. Kết cục chờ đợi bọn hắn sẽ là bị Nhạc Trọng nhanh chóng biến cường diệt sát dễ dàng. Hoặc là bị xua đuổi chạy tới trong các khu vực kéo dài hơi tàn.</w:t>
      </w:r>
    </w:p>
    <w:p>
      <w:pPr>
        <w:pStyle w:val="BodyText"/>
      </w:pPr>
      <w:r>
        <w:t xml:space="preserve">Uy Lực Ân Thánh Vương vung tay lên, từng nữ nhân mỹ lệ gợi cảm, mặc quần áo bó sát bất chợt đem từng phần văn kiện đặt ở trước mắt đám ngũ giai thuỷ tổ kia:</w:t>
      </w:r>
    </w:p>
    <w:p>
      <w:pPr>
        <w:pStyle w:val="BodyText"/>
      </w:pPr>
      <w:r>
        <w:t xml:space="preserve">- Đây là tư liệu về quân đội của Nhạc Trọng, các ngươi xem chút đi!</w:t>
      </w:r>
    </w:p>
    <w:p>
      <w:pPr>
        <w:pStyle w:val="BodyText"/>
      </w:pPr>
      <w:r>
        <w:t xml:space="preserve">Đám ngũ giai Thánh tộc cấp tốc lật xem tư liệu trong tay.</w:t>
      </w:r>
    </w:p>
    <w:p>
      <w:pPr>
        <w:pStyle w:val="BodyText"/>
      </w:pPr>
      <w:r>
        <w:t xml:space="preserve">Ngũ giai Thần Chiến Sĩ tố chất thân thể đạt đến cường hóa toàn diện, đại bộ phận sinh vật trí tuệ cấp số này đều có thể đọc nhanh như gió, dễ dàng đem những tư liệu kia đưa vào trong não.</w:t>
      </w:r>
    </w:p>
    <w:p>
      <w:pPr>
        <w:pStyle w:val="BodyText"/>
      </w:pPr>
      <w:r>
        <w:t xml:space="preserve">Một gã ngũ giai Thánh tộc cầm trong tay tư liệu khép lại, vẻ mặt trầm trọng chậm rãi nói:</w:t>
      </w:r>
    </w:p>
    <w:p>
      <w:pPr>
        <w:pStyle w:val="BodyText"/>
      </w:pPr>
      <w:r>
        <w:t xml:space="preserve">- Không ngờ hắn dĩ nhiên phát triển nhanh đến mức này. Ngay cả ngũ giai cường giả đều mời chào đến trong tay.</w:t>
      </w:r>
    </w:p>
    <w:p>
      <w:pPr>
        <w:pStyle w:val="BodyText"/>
      </w:pPr>
      <w:r>
        <w:t xml:space="preserve">Lạc Thanh Thanh dũng mãnh vô song, coi như là Hấp Huyết Quỷ tứ giai đỉnh phong cũng bị nàng đơn giản đâm chết, đám cường giả cùng nàng giao thủ dễ dàng phán đoán ra nàng cũng là một tên ngũ giai cường giả.</w:t>
      </w:r>
    </w:p>
    <w:p>
      <w:pPr>
        <w:pStyle w:val="BodyText"/>
      </w:pPr>
      <w:r>
        <w:t xml:space="preserve">Tên ngũ giai Thánh tộc kia trong mắt chớp động quang mang hung tàn nói:</w:t>
      </w:r>
    </w:p>
    <w:p>
      <w:pPr>
        <w:pStyle w:val="BodyText"/>
      </w:pPr>
      <w:r>
        <w:t xml:space="preserve">- Do đó, nhất định phải giết chết hắn! Trước khi hắn thành tài, phải đem hắn giết chết! Ta đề nghị tập trung toàn bộ binh lực binh phân tám đường toàn lực kích phá quân đội của Nhạc Trọng, đem đám nhân loại đó hết thảy chém tận giết tuyệt.</w:t>
      </w:r>
    </w:p>
    <w:p>
      <w:pPr>
        <w:pStyle w:val="BodyText"/>
      </w:pPr>
      <w:r>
        <w:t xml:space="preserve">- Ta đồng ý!</w:t>
      </w:r>
    </w:p>
    <w:p>
      <w:pPr>
        <w:pStyle w:val="BodyText"/>
      </w:pPr>
      <w:r>
        <w:t xml:space="preserve">- Ta cũng đồng ý, tuyệt đối không thể để hắn phát triển, phải quyết định thật nhanh!</w:t>
      </w:r>
    </w:p>
    <w:p>
      <w:pPr>
        <w:pStyle w:val="BodyText"/>
      </w:pPr>
      <w:r>
        <w:t xml:space="preserve">...</w:t>
      </w:r>
    </w:p>
    <w:p>
      <w:pPr>
        <w:pStyle w:val="BodyText"/>
      </w:pPr>
      <w:r>
        <w:t xml:space="preserve">Từng gã Thánh tộc đều sát khí lẫm lẫm nói. Bọn chúng đều trải qua một lần chiến tranh trước đó, đều là hạng người thập phần hung tàn quả quyết, thập phần rõ ràng sư tử vồ thỏ cũng dùng toàn lực, tuyệt đối không thể cho nhân loại nắm giữ Thần Ma hệ thống ấn ký cơ hội phát triển.</w:t>
      </w:r>
    </w:p>
    <w:p>
      <w:pPr>
        <w:pStyle w:val="BodyText"/>
      </w:pPr>
      <w:r>
        <w:t xml:space="preserve">Uy Lực Ân Thánh Vương cấp tốc làm ra quyết định:</w:t>
      </w:r>
    </w:p>
    <w:p>
      <w:pPr>
        <w:pStyle w:val="BodyText"/>
      </w:pPr>
      <w:r>
        <w:t xml:space="preserve">- Được! Cứ quyết định như vậy, lập tức trưng tập đại quân. Tiêu diệt Nhạc Trọng!</w:t>
      </w:r>
    </w:p>
    <w:p>
      <w:pPr>
        <w:pStyle w:val="BodyText"/>
      </w:pPr>
      <w:r>
        <w:t xml:space="preserve">Bạch tháp vừa làm ra quyết định, cả Thánh thành đều động.</w:t>
      </w:r>
    </w:p>
    <w:p>
      <w:pPr>
        <w:pStyle w:val="BodyText"/>
      </w:pPr>
      <w:r>
        <w:t xml:space="preserve">Vô số chiến sĩ nhân loại đã bị đám quỷ ăn thịt người, Hấp Huyết Quỷ kia tẩy não cấp tốc vũ trang, tổ kiến thành từng chi đại quân nhân loại. Dưới sự thống soái của đám quỷ ăn thịt người, Hấp Huyết Quỷ, binh phân tám đường, hướng về Quỷ Ảnh thành phát động tấn công.</w:t>
      </w:r>
    </w:p>
    <w:p>
      <w:pPr>
        <w:pStyle w:val="BodyText"/>
      </w:pPr>
      <w:r>
        <w:t xml:space="preserve">Lúc này Quỷ Ảnh thành đã trở thành thủ đô lâm thời của quân đội Nhạc Trọng. Đại lượng nhân khẩu dũng mãnh vào Quỷ Ảnh thành. Để nhân khẩu thoáng cái tăn vọt lên đạt đến sáu mươi vạn. Khắp nơi đều đông đúc. Trên nhai đạo, người đến người đi, cực kỳ phồn hoa. So với cảnh tượng tiêu điều lúc Hấp Huyết Quỷ thống trị hoàn toàn là hai hình ảnh khác nhau.</w:t>
      </w:r>
    </w:p>
    <w:p>
      <w:pPr>
        <w:pStyle w:val="Compact"/>
      </w:pPr>
      <w:r>
        <w:t xml:space="preserve">Nhạc Trọng đứng ở trên một lầu cao, nhìn đoàn người rộn ràng nhốn nháo phía dưới, trong lòng không khỏi dâng lên một tia tự hào.</w:t>
      </w:r>
      <w:r>
        <w:br w:type="textWrapping"/>
      </w:r>
      <w:r>
        <w:br w:type="textWrapping"/>
      </w:r>
    </w:p>
    <w:p>
      <w:pPr>
        <w:pStyle w:val="Heading2"/>
      </w:pPr>
      <w:bookmarkStart w:id="1319" w:name="chương-1297-đánh-bại-tám-lộ-đại-quân.-1"/>
      <w:bookmarkEnd w:id="1319"/>
      <w:r>
        <w:t xml:space="preserve">1297. Chương 1297: Đánh Bại Tám Lộ Đại Quân. (1)</w:t>
      </w:r>
    </w:p>
    <w:p>
      <w:pPr>
        <w:pStyle w:val="Compact"/>
      </w:pPr>
      <w:r>
        <w:br w:type="textWrapping"/>
      </w:r>
      <w:r>
        <w:br w:type="textWrapping"/>
      </w:r>
      <w:r>
        <w:t xml:space="preserve">Một gã chiến sĩ đi tới bên người Nhạc Trọng:</w:t>
      </w:r>
    </w:p>
    <w:p>
      <w:pPr>
        <w:pStyle w:val="BodyText"/>
      </w:pPr>
      <w:r>
        <w:t xml:space="preserve">- Bệ hạ, có người cầu kiến!</w:t>
      </w:r>
    </w:p>
    <w:p>
      <w:pPr>
        <w:pStyle w:val="BodyText"/>
      </w:pPr>
      <w:r>
        <w:t xml:space="preserve">Nhạc Trọng thản nhiên nói:</w:t>
      </w:r>
    </w:p>
    <w:p>
      <w:pPr>
        <w:pStyle w:val="BodyText"/>
      </w:pPr>
      <w:r>
        <w:t xml:space="preserve">- Kẻ nào?</w:t>
      </w:r>
    </w:p>
    <w:p>
      <w:pPr>
        <w:pStyle w:val="BodyText"/>
      </w:pPr>
      <w:r>
        <w:t xml:space="preserve">Lấy thân phận của Nhạc Trọng lúc này cũng không phải ai đều có thể gặp. Ở trong Quỷ Ảnh thành này, có sáu mươi vạn người, nếu là ai cũng muốn gặp hắn. Toàn bộ thời gian của hắn đều sẽ tiêu hao trong quá trình tiếp kiến bọn họ.</w:t>
      </w:r>
    </w:p>
    <w:p>
      <w:pPr>
        <w:pStyle w:val="BodyText"/>
      </w:pPr>
      <w:r>
        <w:t xml:space="preserve">Tên chiến sĩ kia nói:</w:t>
      </w:r>
    </w:p>
    <w:p>
      <w:pPr>
        <w:pStyle w:val="BodyText"/>
      </w:pPr>
      <w:r>
        <w:t xml:space="preserve">- Một người trong đó tự xưng là La Thần.</w:t>
      </w:r>
    </w:p>
    <w:p>
      <w:pPr>
        <w:pStyle w:val="BodyText"/>
      </w:pPr>
      <w:r>
        <w:t xml:space="preserve">- Để cho bọn họ qua đây đi sao.</w:t>
      </w:r>
    </w:p>
    <w:p>
      <w:pPr>
        <w:pStyle w:val="BodyText"/>
      </w:pPr>
      <w:r>
        <w:t xml:space="preserve">Không lâu sau, hai nam hai nữ được tên chiến sĩ kia dẫn đường đi tới trong gian phòng này.</w:t>
      </w:r>
    </w:p>
    <w:p>
      <w:pPr>
        <w:pStyle w:val="BodyText"/>
      </w:pPr>
      <w:r>
        <w:t xml:space="preserve">Nhạc Trọng nhìn quét hai nam hai nữ một cái, trong mắt chợt hiện lên một tia mừng rỡ, bước nhanh tiến lên, hướng về một tiểu cô nương tóc ngắn màu lam, da thịt trắng bóng, mặc quân phục, có vẻ suất khí lại đáng yêu trong đó ôm một cái, cười nói phát ra từ nội tâm:</w:t>
      </w:r>
    </w:p>
    <w:p>
      <w:pPr>
        <w:pStyle w:val="BodyText"/>
      </w:pPr>
      <w:r>
        <w:t xml:space="preserve">- Phỉ Hi Ni Á. Ngươi không có việc gì, quá tốt rồi!</w:t>
      </w:r>
    </w:p>
    <w:p>
      <w:pPr>
        <w:pStyle w:val="BodyText"/>
      </w:pPr>
      <w:r>
        <w:t xml:space="preserve">Tiểu la lỵ tóc lam mỹ lệ lại đáng yêu này nắm giữ độc tâm dị năng. Loại dị năng quý hiếm này nếu là lợi dụng được tốt, thậm chí có thể sáng ngang với một kiện hi vọng chi bảo cấp bạch ngân.</w:t>
      </w:r>
    </w:p>
    <w:p>
      <w:pPr>
        <w:pStyle w:val="BodyText"/>
      </w:pPr>
      <w:r>
        <w:t xml:space="preserve">Lòng người khó dò, giữa người với người ở chung cũng là một chuyện khó khăn nhất. Dưới trướng Nhạc Trọng có vô số quan viên, thế nhưng hắn cũng không biết ai đối với hắn trung tâm, ai lại là quân cờ những người khác xếp đặt vào chỗ này. Nếu là có Phỉ Hi Ni Á, hắn đã có thể khống chế càng tốt hơn tổ chức long xà hỗn tạp mà hắn một tay sáng tạo kia.</w:t>
      </w:r>
    </w:p>
    <w:p>
      <w:pPr>
        <w:pStyle w:val="BodyText"/>
      </w:pPr>
      <w:r>
        <w:t xml:space="preserve">Phỉ Hi Ni Á thập phần nhạy cảm, cảm ứng được Nhạc Trọng vui sướng, nàng cũng tựa như một con mèo con ngoan ngoan cuộn mình trong lòng Nhạc Trọng. Cảm thụ được khí tức của Nhạc Trọng, một cổ cảm giác an lòng hiện lên trong lòng nàng. Nàng ở trong lòng Nhạc Trọng lộ ra dáng tươi cười kiều mị không ngừng làm nũng nói:</w:t>
      </w:r>
    </w:p>
    <w:p>
      <w:pPr>
        <w:pStyle w:val="BodyText"/>
      </w:pPr>
      <w:r>
        <w:t xml:space="preserve">- Nhạc Trọng ca ca, ta cũng rất nhớ ngươi đây. Ngươi vì sao bây giờ mới trở lại! Ta nhớ chết ngươi, nhớ chết ngươi!</w:t>
      </w:r>
    </w:p>
    <w:p>
      <w:pPr>
        <w:pStyle w:val="BodyText"/>
      </w:pPr>
      <w:r>
        <w:t xml:space="preserve">Một bên nữ nhân xinh đẹp Lisa đang đứng nhìn bộ dáng đáng yêu giống như mèo con làm nũng của Phỉ Hi Ni Á, hầu như con mắt đều như lồi ra.</w:t>
      </w:r>
    </w:p>
    <w:p>
      <w:pPr>
        <w:pStyle w:val="BodyText"/>
      </w:pPr>
      <w:r>
        <w:t xml:space="preserve">(Thiếu 1 đoạn text)</w:t>
      </w:r>
    </w:p>
    <w:p>
      <w:pPr>
        <w:pStyle w:val="BodyText"/>
      </w:pPr>
      <w:r>
        <w:t xml:space="preserve">Ánh lửa chớp động, một đoàn bạch quang lớn bắn vào trong đại quân nhân tộc, trực tiếp phá hủy những chiếc xe vận binh và người trong đó.</w:t>
      </w:r>
    </w:p>
    <w:p>
      <w:pPr>
        <w:pStyle w:val="BodyText"/>
      </w:pPr>
      <w:r>
        <w:t xml:space="preserve">- Địch tập kích! ! Địch tập kích!</w:t>
      </w:r>
    </w:p>
    <w:p>
      <w:pPr>
        <w:pStyle w:val="BodyText"/>
      </w:pPr>
      <w:r>
        <w:t xml:space="preserve">Đột nhiên bị đả kích như vậy, mười lăm vạn đại quân nhân loại lập tức lâm vào trong hỗn loạn, rất nhiều quan quân gầm thét lên.</w:t>
      </w:r>
    </w:p>
    <w:p>
      <w:pPr>
        <w:pStyle w:val="BodyText"/>
      </w:pPr>
      <w:r>
        <w:t xml:space="preserve">Đức Ni Nhĩ cưỡi chiến xa nhìn ra phương xa:</w:t>
      </w:r>
    </w:p>
    <w:p>
      <w:pPr>
        <w:pStyle w:val="BodyText"/>
      </w:pPr>
      <w:r>
        <w:t xml:space="preserve">- Xảy ra chuyện gì? Đáng chết, địch nhân đâu? Địch nhân ở đâu?</w:t>
      </w:r>
    </w:p>
    <w:p>
      <w:pPr>
        <w:pStyle w:val="BodyText"/>
      </w:pPr>
      <w:r>
        <w:t xml:space="preserve">Lúc này chung quanh không có xuất hiện địch nhân nào cả, nhưng mà đạo năng lượng kia không ngừng phái kích, cơ hồ đánh đại quân nhân tộc sụp đổ.</w:t>
      </w:r>
    </w:p>
    <w:p>
      <w:pPr>
        <w:pStyle w:val="BodyText"/>
      </w:pPr>
      <w:r>
        <w:t xml:space="preserve">Sắc mặt nhiều chiến sĩ nhân tộc tái nhợt, chạy tứ tán khắp nơi, mặc dù có quan quân quát bảo ngưng lại nhưng mà không cách nào ngăn cản bọn họ bỏ chạy cả.</w:t>
      </w:r>
    </w:p>
    <w:p>
      <w:pPr>
        <w:pStyle w:val="BodyText"/>
      </w:pPr>
      <w:r>
        <w:t xml:space="preserve">Một tên Hấp Huyết Quỷ đi tới bên người Đức Ni Nhĩ lo lắng hỏi:</w:t>
      </w:r>
    </w:p>
    <w:p>
      <w:pPr>
        <w:pStyle w:val="BodyText"/>
      </w:pPr>
      <w:r>
        <w:t xml:space="preserve">- Thuỷ tổ điện hạ, làm sao bây giờ?</w:t>
      </w:r>
    </w:p>
    <w:p>
      <w:pPr>
        <w:pStyle w:val="BodyText"/>
      </w:pPr>
      <w:r>
        <w:t xml:space="preserve">Đức Ni Nhĩ trở mặt quát:</w:t>
      </w:r>
    </w:p>
    <w:p>
      <w:pPr>
        <w:pStyle w:val="BodyText"/>
      </w:pPr>
      <w:r>
        <w:t xml:space="preserve">- Tao làm sao biết? Đi tìm quan chỉ huy mà hỏi, chỉ có bọn họ mới biết chỉ huy chiến tranh như thế nào.</w:t>
      </w:r>
    </w:p>
    <w:p>
      <w:pPr>
        <w:pStyle w:val="BodyText"/>
      </w:pPr>
      <w:r>
        <w:t xml:space="preserve">Tuy Đức Ni Nhĩ là cường giả ngũ giai, nhưng mà hắn với việc chỉ huy đại quân dốt đặc cán mai. Lúc trước hắn từng chỉ huy vô số tang thi chiến tranh với nhân loại, một lệnh của nó sẽ có ngàn vạn tang thi tiến lên tấn công tự sát, xé nhân loại thành phấn vụn. Thời điểm gặp xương cứng bản tôn ra trận, trực tiếp chém giết lực lượng mạnh nhất của nhân loại. Chỉ huy chiến tranh nó không biết làm thế nào.</w:t>
      </w:r>
    </w:p>
    <w:p>
      <w:pPr>
        <w:pStyle w:val="BodyText"/>
      </w:pPr>
      <w:r>
        <w:t xml:space="preserve">Sắc mặt tên Hấp Huyết Quỷ nhanh chóng biến đổi, ứng một tiếng rời khỏi nơi đây:</w:t>
      </w:r>
    </w:p>
    <w:p>
      <w:pPr>
        <w:pStyle w:val="BodyText"/>
      </w:pPr>
      <w:r>
        <w:t xml:space="preserve">- Vâng! !</w:t>
      </w:r>
    </w:p>
    <w:p>
      <w:pPr>
        <w:pStyle w:val="BodyText"/>
      </w:pPr>
      <w:r>
        <w:t xml:space="preserve">Vào lúc đại quân thánh thành lâm vào trong hỗn loạn, một vạn người máy chiến đấu và một trăm xe tăng năng lượng và hai mươi chiếc thu cát giả, hai trăm chiếc chiến xa phòng không laser xuất hiện trên chiến trường.</w:t>
      </w:r>
    </w:p>
    <w:p>
      <w:pPr>
        <w:pStyle w:val="BodyText"/>
      </w:pPr>
      <w:r>
        <w:t xml:space="preserve">Hai mươi chiếc thu cát giả cùng hai trăm chiếc chiến xa phòng không laser không ngừng trút hỏa lực mạnh mẽ lên không trung, dưới chùm sáng dày đặc bao phủ thì trực thăng vũ trang trên bầu trời tan tác, đoàn từng hỏa cầu không ngừng rơi thẳng xuống đất.</w:t>
      </w:r>
    </w:p>
    <w:p>
      <w:pPr>
        <w:pStyle w:val="BodyText"/>
      </w:pPr>
      <w:r>
        <w:t xml:space="preserve">Đồng thời một trăm chiếc xe tăng năng lượng không ngừng bắn pháo hủy diệt của nó vào đại quân nhân loại trong thánh thành, bắn từng chiếc xe tăng và xe bọc thép thành tro bụi.</w:t>
      </w:r>
    </w:p>
    <w:p>
      <w:pPr>
        <w:pStyle w:val="BodyText"/>
      </w:pPr>
      <w:r>
        <w:t xml:space="preserve">Đại quân nhân loại trong thánh thành cũng được tiếp nhận huấn luyện quân sự nghiêm khắc và trang bị tận răng. Trong đó một ít bộ đội tinh nhuê vương bài đang đáp trả.</w:t>
      </w:r>
    </w:p>
    <w:p>
      <w:pPr>
        <w:pStyle w:val="BodyText"/>
      </w:pPr>
      <w:r>
        <w:t xml:space="preserve">Nhưng mà những viên đạn bình thường, đạn pháo bắn vào xe tăng năng lượng thì dễ dàng bị bọc thép của xe tăng năng lượng dội lại, không cách nào tạo thành tổn thương cho xe tăng năng lượng.</w:t>
      </w:r>
    </w:p>
    <w:p>
      <w:pPr>
        <w:pStyle w:val="BodyText"/>
      </w:pPr>
      <w:r>
        <w:t xml:space="preserve">Đạn súng trường bình thường, đạn súng máy hạng nặng cũng không cách nào đả thương người máy chiến đấu, chỉ có cơ quan pháo mới có thể tiêu diệt người máy.</w:t>
      </w:r>
    </w:p>
    <w:p>
      <w:pPr>
        <w:pStyle w:val="BodyText"/>
      </w:pPr>
      <w:r>
        <w:t xml:space="preserve">Uy lực mạnh nhất của đại quân nhân loại chính là trọng pháo hạng nặng và trực thăng vũ trang hạng nặng lại bị đánh tan tác trước tiên, lực lượng phản kích của bọn họ vô cùng yếu ớt.</w:t>
      </w:r>
    </w:p>
    <w:p>
      <w:pPr>
        <w:pStyle w:val="BodyText"/>
      </w:pPr>
      <w:r>
        <w:t xml:space="preserve">Đại quân mười lăm vạn nhân loại tổ kiến thành lập tức bị đánh tan tác không còn gì. Nhân loại tạo thành tốp ba tới năm người chạy tán loạn, điên cuồng chạy thục mạng, tự chà đạp lên nhau gây tổn thương vô số.</w:t>
      </w:r>
    </w:p>
    <w:p>
      <w:pPr>
        <w:pStyle w:val="BodyText"/>
      </w:pPr>
      <w:r>
        <w:t xml:space="preserve">- Không cho phép trốn! Kẻ chạy trốn chết! ! Trở về chiến đấu! Trở về chiến đấu!</w:t>
      </w:r>
    </w:p>
    <w:p>
      <w:pPr>
        <w:pStyle w:val="BodyText"/>
      </w:pPr>
      <w:r>
        <w:t xml:space="preserve">Một tên quan dốc chiến Thực Nhân Quỷ, Hấp Huyết Quỷ điên cuồng gầm thét đại quân nhân loại đang bỏ trốn kia. Hai tay trực tiếp xé nát một tên chiến sĩ nhân loại, máu tươi văng khắp nơi, cực kỳ tàn khốc.</w:t>
      </w:r>
    </w:p>
    <w:p>
      <w:pPr>
        <w:pStyle w:val="BodyText"/>
      </w:pPr>
      <w:r>
        <w:t xml:space="preserve">Dưới uy hiếp của quan đốc chiến, những chiến sĩ nhân loại sinh lòng sợ hãi. Không ít người quay đầu ý đồ tiếp tục chiến đấu.</w:t>
      </w:r>
    </w:p>
    <w:p>
      <w:pPr>
        <w:pStyle w:val="BodyText"/>
      </w:pPr>
      <w:r>
        <w:t xml:space="preserve">Mà đám chiến sĩ nhân loại bỏ chạy như tuyết lở kia lập tức đạp những kẻ dám quay đầu lại chiến đấu thành tử thi, đạp thành thịt nát.</w:t>
      </w:r>
    </w:p>
    <w:p>
      <w:pPr>
        <w:pStyle w:val="BodyText"/>
      </w:pPr>
      <w:r>
        <w:t xml:space="preserve">Thế tục tan tác của đại quân nhân loại đã thành hình, căn bản không phải nhân lực có thể ngăn cản được, mặc dù những quan đốc chiến Hấp Huyết Quỷ, Thực Nhân Quỷ kia có điên cuồng tàn sát bại binh thì vẫn có nhiều người chạy tán loạn.</w:t>
      </w:r>
    </w:p>
    <w:p>
      <w:pPr>
        <w:pStyle w:val="BodyText"/>
      </w:pPr>
      <w:r>
        <w:t xml:space="preserve">Một tên Thực Nhân Quỷ tứ giai trong mắt có hung quang chớp động, hắn bắt được một tên đào binh và xé một cái, tên đào binh bị xé thành hai nửa, máu tươi cùng nội tạng tung tóe lên người của hắn. Hắn càng giống như ác ma:</w:t>
      </w:r>
    </w:p>
    <w:p>
      <w:pPr>
        <w:pStyle w:val="BodyText"/>
      </w:pPr>
      <w:r>
        <w:t xml:space="preserve">- Đáng chết! ! Các ngươi là đồ nhát gan, sau khi trở về tao nhất định sẽ bắt gia đình và người thân của bọn mày giáng làm đầy tớ, chặt đầu, móc tim làm mồi nhắm rượu.</w:t>
      </w:r>
    </w:p>
    <w:p>
      <w:pPr>
        <w:pStyle w:val="BodyText"/>
      </w:pPr>
      <w:r>
        <w:t xml:space="preserve">Rất nhiều chiến sĩ nhân loại nhìn thấy một màn này. Trong lòng sinh ra sợ hãi và dừng bước.</w:t>
      </w:r>
    </w:p>
    <w:p>
      <w:pPr>
        <w:pStyle w:val="BodyText"/>
      </w:pPr>
      <w:r>
        <w:t xml:space="preserve">Đúng lúc này hơn mười viên đạn pháo đinệ tử nhắm thẳng vào đầu lâu Thực Nhân Quỷ tứ giai này, bắn đầu lâu của Thực Nhân Quỷ tứ giai này nổ tung như dưa hấu.</w:t>
      </w:r>
    </w:p>
    <w:p>
      <w:pPr>
        <w:pStyle w:val="BodyText"/>
      </w:pPr>
      <w:r>
        <w:t xml:space="preserve">Từng tia laser, pháo điện từ chỉ nhắm thẳng vào đầu lâu của đám Thực Nhân Quỷ, Hấp Huyết Quỷ, đại quân nhân loại vốn sĩ khí sụp đổ thấy một màn này càng bỏ chạy ra phương xa. Lúc này không còn ai ngăn cản bọn họ nữa rồi.</w:t>
      </w:r>
    </w:p>
    <w:p>
      <w:pPr>
        <w:pStyle w:val="BodyText"/>
      </w:pPr>
      <w:r>
        <w:t xml:space="preserve">Đức Ni Nhĩ nhìn thấy đám người sụp đổ bỏ chạy thì nổi trận lôi đìn, hắn không cách nào hiểu rõ vì sao có tới mười lăm vạn đại quân lại nhanh chóng sụp đổ như vậy:</w:t>
      </w:r>
    </w:p>
    <w:p>
      <w:pPr>
        <w:pStyle w:val="Compact"/>
      </w:pPr>
      <w:r>
        <w:t xml:space="preserve">- Đáng chết! Những tên này là phế vật, phế vật đáng chết! Dám người các nhân loại là phế vật mà!</w:t>
      </w:r>
      <w:r>
        <w:br w:type="textWrapping"/>
      </w:r>
      <w:r>
        <w:br w:type="textWrapping"/>
      </w:r>
    </w:p>
    <w:p>
      <w:pPr>
        <w:pStyle w:val="Heading2"/>
      </w:pPr>
      <w:bookmarkStart w:id="1320" w:name="chương-1298-đánh-bại-tám-lộ-đại-quân.-2"/>
      <w:bookmarkEnd w:id="1320"/>
      <w:r>
        <w:t xml:space="preserve">1298. Chương 1298: Đánh Bại Tám Lộ Đại Quân. (2)</w:t>
      </w:r>
    </w:p>
    <w:p>
      <w:pPr>
        <w:pStyle w:val="Compact"/>
      </w:pPr>
      <w:r>
        <w:br w:type="textWrapping"/>
      </w:r>
      <w:r>
        <w:br w:type="textWrapping"/>
      </w:r>
      <w:r>
        <w:t xml:space="preserve">Chiến sĩ nhân loại khác với tang thi, thương vong tới trình độ nhất định thù dù quân nhân có tín ngưỡng chức nghiệp cao tới đây, cảm giác cao thượng như thế nào cũng bị ném bỏ, đại bộ phận nhân loại mất đi sĩ khí là lúc sụp đổ bỏ chạy và thất bại đã hiện rõ.</w:t>
      </w:r>
    </w:p>
    <w:p>
      <w:pPr>
        <w:pStyle w:val="BodyText"/>
      </w:pPr>
      <w:r>
        <w:t xml:space="preserve">Đức Ni Nhĩ muốn chỉ huy nhân loại giống như chỉ huy tang thi là không thể nào làm được.</w:t>
      </w:r>
    </w:p>
    <w:p>
      <w:pPr>
        <w:pStyle w:val="BodyText"/>
      </w:pPr>
      <w:r>
        <w:t xml:space="preserve">Hơn nữa Nhạc Trọng mang đại quân nhân loại từ thế giới thứ ba trở về dùng vũ khí vượt qua thời đại, đủ loại nguyên nhân gia tăng cho nên đại quân mười lăm vạn vừa mới va chạm đã bị đánh tan, yếu ớt giống như bã đậu.</w:t>
      </w:r>
    </w:p>
    <w:p>
      <w:pPr>
        <w:pStyle w:val="BodyText"/>
      </w:pPr>
      <w:r>
        <w:t xml:space="preserve">- Phế vật đáng chết, sau khi tao trở về nhất định sẽ ăn một trăm quả tim!</w:t>
      </w:r>
    </w:p>
    <w:p>
      <w:pPr>
        <w:pStyle w:val="BodyText"/>
      </w:pPr>
      <w:r>
        <w:t xml:space="preserve">Đức Ni Nhĩ tức giận mắng to một câu, bất đắc dĩ nhìn qua chiến trường và cắn răng quát.</w:t>
      </w:r>
    </w:p>
    <w:p>
      <w:pPr>
        <w:pStyle w:val="BodyText"/>
      </w:pPr>
      <w:r>
        <w:t xml:space="preserve">- Rút lui!</w:t>
      </w:r>
    </w:p>
    <w:p>
      <w:pPr>
        <w:pStyle w:val="BodyText"/>
      </w:pPr>
      <w:r>
        <w:t xml:space="preserve">Dưới mệnh lệnh của Đức Ni Nhĩ thì trên chiến trường còn sót lại mấy ngàn Hấp Huyết Quỷ, Thực Nhân Quỷ thân hình khẽ động, nhanh chóng thoát ly khỏi chiến trường.</w:t>
      </w:r>
    </w:p>
    <w:p>
      <w:pPr>
        <w:pStyle w:val="BodyText"/>
      </w:pPr>
      <w:r>
        <w:t xml:space="preserve">Trên chiến trường vứt bỏ vô số vũ khí, lương thực và đạn dược.</w:t>
      </w:r>
    </w:p>
    <w:p>
      <w:pPr>
        <w:pStyle w:val="BodyText"/>
      </w:pPr>
      <w:r>
        <w:t xml:space="preserve">Những trang bị vũ khí và lương thực, đạn dược kia đủ cho Nhạc Trọng võ trang mấy quân đoàn nhân loại.</w:t>
      </w:r>
    </w:p>
    <w:p>
      <w:pPr>
        <w:pStyle w:val="BodyText"/>
      </w:pPr>
      <w:r>
        <w:t xml:space="preserve">Hàn Sắc nhìn qua đại quân thánh tộc rút lui, khóe miệng nhếch lên, trong mắt hiện ra thần sắc xem thường:</w:t>
      </w:r>
    </w:p>
    <w:p>
      <w:pPr>
        <w:pStyle w:val="BodyText"/>
      </w:pPr>
      <w:r>
        <w:t xml:space="preserve">- Những con quái vật kia dám chỉ huy nhân loại chúng ta chiến tranh, đúng là vô cùng ngu xuẩn mà.</w:t>
      </w:r>
    </w:p>
    <w:p>
      <w:pPr>
        <w:pStyle w:val="BodyText"/>
      </w:pPr>
      <w:r>
        <w:t xml:space="preserve">Thời điểm đại quân thánh tộc bị đánh tan tác, một đội quân nhân loại nhân số hai ngàn người trang bị đến tận răng, những chiến sĩ tinh nhuệ nhân loại này cưỡi mô tô cường hóa laser gia nhập vào trong chiến trường, điên cuồng đuổi giết đại quân tan tác.</w:t>
      </w:r>
    </w:p>
    <w:p>
      <w:pPr>
        <w:pStyle w:val="BodyText"/>
      </w:pPr>
      <w:r>
        <w:t xml:space="preserve">Đại quân nhân loại thánh thành không ngừng kêu khóc, bị đánh tơi bời, người đầu hàng vô số.</w:t>
      </w:r>
    </w:p>
    <w:p>
      <w:pPr>
        <w:pStyle w:val="BodyText"/>
      </w:pPr>
      <w:r>
        <w:t xml:space="preserve">- Những con người đáng chết này, sau khi quay về tao sẽ giết sạch!</w:t>
      </w:r>
    </w:p>
    <w:p>
      <w:pPr>
        <w:pStyle w:val="BodyText"/>
      </w:pPr>
      <w:r>
        <w:t xml:space="preserve">Đức Ni Nhĩ trong đoàn bỏ chạy thục mạng nhìn thấy bị nhân loại truy sất thì trong mắt hiện ra hung quang, đột nhiên quay đầu lại và thân hình lóe lên, trực tiếp nhảy vào trong đám nhân loại cưỡng mô tô cường hóa laser kia.</w:t>
      </w:r>
    </w:p>
    <w:p>
      <w:pPr>
        <w:pStyle w:val="BodyText"/>
      </w:pPr>
      <w:r>
        <w:t xml:space="preserve">Vừa xông vào trong đám nhân loại này, Đức Ni Nhĩ phát huy uy thế đáng sợ của cường giả ngũ giai, nó hóa thân thành huyết quang xuyên qua đám ngườ này, huyết quang qua nơi đâu thì tinh huyết của nhân loại đó mất hết, biến thành vô số cỗ thây khô.</w:t>
      </w:r>
    </w:p>
    <w:p>
      <w:pPr>
        <w:pStyle w:val="BodyText"/>
      </w:pPr>
      <w:r>
        <w:t xml:space="preserve">Những Hấp Huyết Quỷ, Thực Nhân Quỷ tứ giai hai mắt đỏ thẫm, vô cùng hung bạo nhảy vào trong đoàn xe mô tô và điên cuồng đồ sát.</w:t>
      </w:r>
    </w:p>
    <w:p>
      <w:pPr>
        <w:pStyle w:val="BodyText"/>
      </w:pPr>
      <w:r>
        <w:t xml:space="preserve">Chiến sĩ nhân lọa cận chiến căn bản không phải đối thủ của Thực Nhân Quỷ, Hấp Huyết Quỷ.</w:t>
      </w:r>
    </w:p>
    <w:p>
      <w:pPr>
        <w:pStyle w:val="BodyText"/>
      </w:pPr>
      <w:r>
        <w:t xml:space="preserve">Dưới phản công của Đức Ni Nhĩ thì hai ngàn tinh nhuệ cưỡi mô tô lập tức sụp đổ, tháo chạy ra phía sau.</w:t>
      </w:r>
    </w:p>
    <w:p>
      <w:pPr>
        <w:pStyle w:val="BodyText"/>
      </w:pPr>
      <w:r>
        <w:t xml:space="preserve">Dùng sức một mình thay đổi chiến cuộc, cường giả ngũ giai có được thực lực khủng bố như vậy.</w:t>
      </w:r>
    </w:p>
    <w:p>
      <w:pPr>
        <w:pStyle w:val="BodyText"/>
      </w:pPr>
      <w:r>
        <w:t xml:space="preserve">Thời điểm Đức Ni Nhĩ không ngừng xé rách xé xác những chiến sĩ cưỡi mô tô, từng chiến xa laser phía sau không ngừng bắn phá.</w:t>
      </w:r>
    </w:p>
    <w:p>
      <w:pPr>
        <w:pStyle w:val="BodyText"/>
      </w:pPr>
      <w:r>
        <w:t xml:space="preserve">Bỗng nhiên trong lòng Đức Ni Nhĩ sinh ra dự cảm nguy hiểm mạnh mẽ, nó không do dự, trong chớp mắt thân thể phân giải ra vô số con dơi nhỏ ý đồ thoát đi.</w:t>
      </w:r>
    </w:p>
    <w:p>
      <w:pPr>
        <w:pStyle w:val="BodyText"/>
      </w:pPr>
      <w:r>
        <w:t xml:space="preserve">Trong một chớp mắt, một chùm sáng laser bắn thẳng tới nơi này, mấy trăm con dơi hút máu này hóa thành mảnh vụn rơi xuông đất.</w:t>
      </w:r>
    </w:p>
    <w:p>
      <w:pPr>
        <w:pStyle w:val="BodyText"/>
      </w:pPr>
      <w:r>
        <w:t xml:space="preserve">- Thuỷ tổ điện hạ chết! !</w:t>
      </w:r>
    </w:p>
    <w:p>
      <w:pPr>
        <w:pStyle w:val="BodyText"/>
      </w:pPr>
      <w:r>
        <w:t xml:space="preserve">- Thuỷ tổ điện hạ vậy mà chết rồi!</w:t>
      </w:r>
    </w:p>
    <w:p>
      <w:pPr>
        <w:pStyle w:val="BodyText"/>
      </w:pPr>
      <w:r>
        <w:t xml:space="preserve">"..."</w:t>
      </w:r>
    </w:p>
    <w:p>
      <w:pPr>
        <w:pStyle w:val="BodyText"/>
      </w:pPr>
      <w:r>
        <w:t xml:space="preserve">Nhìn thấy Thuỷ tổ ngũ giai chết thảm dưới pháo laser thì đám Hấp Huyết Quỷ, Thực Nhân Quỷ còn sót lại biến sắc, rốt cuộc sĩ khí hoàn toàn sụp đổ, quay người lại điên cuồng chạy tứ tán.</w:t>
      </w:r>
    </w:p>
    <w:p>
      <w:pPr>
        <w:pStyle w:val="BodyText"/>
      </w:pPr>
      <w:r>
        <w:t xml:space="preserve">Hàn Sắc chỉ huy đại quân truy kích giết được mấy trăm Hấp Huyết Quỷ, Thực Nhân Quỷ thì thu binh quay về, bắt được vô số tù binh và mang về nhiều trang bị.</w:t>
      </w:r>
    </w:p>
    <w:p>
      <w:pPr>
        <w:pStyle w:val="BodyText"/>
      </w:pPr>
      <w:r>
        <w:t xml:space="preserve">Vào lúc Hàn Sắc phát động công kích không lâu thì Lạc Thanh Thanh, Lưu Thái, Lưu Độ, Hàn Tử Huyên, Trịnh Nham Hà, Mã Lôi, Tiếu Vân thống soái đại quân của mình phát động công kích vào đại quân thánh thành.</w:t>
      </w:r>
    </w:p>
    <w:p>
      <w:pPr>
        <w:pStyle w:val="BodyText"/>
      </w:pPr>
      <w:r>
        <w:t xml:space="preserve">Một bên là chiến sĩ thân kinh bách chiến, trang bị đến tận răng, có được trang bị khoa học kỹ thuật tiên tiến và trí tuệ nhân tạo ủng hộ, một bên khác chưa từng trải qua huyết chiến, khoa học kỹ thuật rớt lại phía sau.</w:t>
      </w:r>
    </w:p>
    <w:p>
      <w:pPr>
        <w:pStyle w:val="BodyText"/>
      </w:pPr>
      <w:r>
        <w:t xml:space="preserve">Đại quân thánh thành vừa đánh đã bại, bị đánh tơi bời, tự chà đạp tử thương vô số, người đầu hàng như mây.</w:t>
      </w:r>
    </w:p>
    <w:p>
      <w:pPr>
        <w:pStyle w:val="BodyText"/>
      </w:pPr>
      <w:r>
        <w:t xml:space="preserve">Thậm chí Lạc Thanh Thanh còn bắn chết cả thủy tổ ngũ giai của thánh thành.</w:t>
      </w:r>
    </w:p>
    <w:p>
      <w:pPr>
        <w:pStyle w:val="BodyText"/>
      </w:pPr>
      <w:r>
        <w:t xml:space="preserve">Một trận chiến qua đi thiên hạ chấn động.</w:t>
      </w:r>
    </w:p>
    <w:p>
      <w:pPr>
        <w:pStyle w:val="BodyText"/>
      </w:pPr>
      <w:r>
        <w:t xml:space="preserve">La Thần tại biết rõ tin tức này và trong nội tâm cuồng hỉ, càng trung thành hơn:</w:t>
      </w:r>
    </w:p>
    <w:p>
      <w:pPr>
        <w:pStyle w:val="BodyText"/>
      </w:pPr>
      <w:r>
        <w:t xml:space="preserve">- Quá lợi hại! ! Đúng là quá lợi hại, không hổ là chúa cứu thế trong truyền thuyết, thủ lĩnh Nhạc Trọng đúng là quá lợi hại.</w:t>
      </w:r>
    </w:p>
    <w:p>
      <w:pPr>
        <w:pStyle w:val="BodyText"/>
      </w:pPr>
      <w:r>
        <w:t xml:space="preserve">Tư Mã Băng sau khi biết được chiến báo thì ánh mắt vô cùng phức tạp:</w:t>
      </w:r>
    </w:p>
    <w:p>
      <w:pPr>
        <w:pStyle w:val="BodyText"/>
      </w:pPr>
      <w:r>
        <w:t xml:space="preserve">- Đúng là gia hỏa khó lường</w:t>
      </w:r>
    </w:p>
    <w:p>
      <w:pPr>
        <w:pStyle w:val="BodyText"/>
      </w:pPr>
      <w:r>
        <w:t xml:space="preserve">Kiệt Tư thì hưng phấn cười to:</w:t>
      </w:r>
    </w:p>
    <w:p>
      <w:pPr>
        <w:pStyle w:val="BodyText"/>
      </w:pPr>
      <w:r>
        <w:t xml:space="preserve">- Quả nhiên, lời của những tiên tri nói không có sai, có lẽ nhân loại của chúng ta dưới sự dẫn dắt của hắn một lần nữa đạt được quyền chi phối thế giới này.</w:t>
      </w:r>
    </w:p>
    <w:p>
      <w:pPr>
        <w:pStyle w:val="BodyText"/>
      </w:pPr>
      <w:r>
        <w:t xml:space="preserve">Tin tức thánh tộc chiến bại được sự tuyên truyền của phản quân nhanh chóng truyền bá tới một thành thị thế giới thứ hai, những nhân loại nô lệ tầng dưới chót cũng âm thầm bắt đầu có các hành động phản kháng.</w:t>
      </w:r>
    </w:p>
    <w:p>
      <w:pPr>
        <w:pStyle w:val="BodyText"/>
      </w:pPr>
      <w:r>
        <w:t xml:space="preserve">Tám lộ đại quân bị Nhạc Trọng phái quân đội đánh bại dễ dàng, tin tức này cũng nhanh chóng rơi vào trong tai thánh tộc.</w:t>
      </w:r>
    </w:p>
    <w:p>
      <w:pPr>
        <w:pStyle w:val="BodyText"/>
      </w:pPr>
      <w:r>
        <w:t xml:space="preserve">Cả thánh tộc đều chấn động, những thánh tộc này không có khinh thị Nhạc Trọng, mà là xem thế lực nhân loại mà Nhạc Trọng khống chế trở thành thế lực có khả năng uy hiếp sự tồn tại của chúng.</w:t>
      </w:r>
    </w:p>
    <w:p>
      <w:pPr>
        <w:pStyle w:val="BodyText"/>
      </w:pPr>
      <w:r>
        <w:t xml:space="preserve">Tứ đại Thánh Vương trong thánh tộc vô cùng cung kính quỳ trước hồ máu.</w:t>
      </w:r>
    </w:p>
    <w:p>
      <w:pPr>
        <w:pStyle w:val="BodyText"/>
      </w:pPr>
      <w:r>
        <w:t xml:space="preserve">Uy Lực Ân Thánh Vương quỳ trên mặt đất dập đầu thành kính và cầu xin:</w:t>
      </w:r>
    </w:p>
    <w:p>
      <w:pPr>
        <w:pStyle w:val="BodyText"/>
      </w:pPr>
      <w:r>
        <w:t xml:space="preserve">- Thánh hoàng bệ hạ vĩ đại, nhân loại có được ấn ký hệ thống thần ma lại hiện thế. Hắn từ thế giới khác đạt được lực lượng chống lại tộc chúng ta, kính xin Thánh hoàng bệ hạ xuất thế, chỉ dẫn chúng con tiêu diệt nhân loại đáng chết kia.</w:t>
      </w:r>
    </w:p>
    <w:p>
      <w:pPr>
        <w:pStyle w:val="BodyText"/>
      </w:pPr>
      <w:r>
        <w:t xml:space="preserve">Ở trong hồ máu kia có lục giai Thánh hoàng đang ngủ say, là vũ lực cuối cùng của thánh tộc, chính là Thánh hoàng lúc trước chỉ huy Thực Nhân Quỷ, Hấp Huyết Quỷ chiến thắng nhân loại.</w:t>
      </w:r>
    </w:p>
    <w:p>
      <w:pPr>
        <w:pStyle w:val="BodyText"/>
      </w:pPr>
      <w:r>
        <w:t xml:space="preserve">Cường giả lục giai mạnh đến nổi không thể tưởng tượng nổi, một người có thể toàn diệt đại quân vạn người, trong vạn người lấy thủ cấp tướng địch vô cùng đơn giản, là lực lượng khủng bố dễ dàng nghịch chuyển cuộc chiến.</w:t>
      </w:r>
    </w:p>
    <w:p>
      <w:pPr>
        <w:pStyle w:val="BodyText"/>
      </w:pPr>
      <w:r>
        <w:t xml:space="preserve">Nhân loại trong thế giới thứ hai lúc trước chính là thua trong tay lục giai Thánh hoàng chỉ huy Thực Nhân Quỷ, Hấp Huyết Quỷ, Thánh hoàng này không ai địch nổi cả.</w:t>
      </w:r>
    </w:p>
    <w:p>
      <w:pPr>
        <w:pStyle w:val="BodyText"/>
      </w:pPr>
      <w:r>
        <w:t xml:space="preserve">Giọng của Uy Lực Ân vừa dứt, đột nhiên hồ máu cuồn cuộn lên, từng đạo khí tức tràn ngập tà ác, âm thanh vô cùng cường đại trong hồ máu vang lên:</w:t>
      </w:r>
    </w:p>
    <w:p>
      <w:pPr>
        <w:pStyle w:val="BodyText"/>
      </w:pPr>
      <w:r>
        <w:t xml:space="preserve">- Ta đã biết rõ những lời ngươi nói. Không muốn để ý tới nhân loại kia. Cánh cửa địa ngục sắp mở ra, các ngươi lập tức đi chuẩn bị, một khi cánh cửa địa ngục mở ra thì thông soái đại quân xuyên qua cánh cửa địa nguc, toàn lực chiếm lĩnh cái thế giới kia.</w:t>
      </w:r>
    </w:p>
    <w:p>
      <w:pPr>
        <w:pStyle w:val="Compact"/>
      </w:pPr>
      <w:r>
        <w:t xml:space="preserve">- Cái thế giới kia đang lột xác, tiến hóa, là nơi thích hợp nhất cho tộc chúng ta tiến hóa. Chỉ cần tộc của chúng ta chiếm cứ thế giới đó, toàn tộc chúng ta sẽ sinh ra tiến hóa nghiêng trời lệch đất, các ngươi tiến hóa lên cường giả lục giai cũng không phải không được. Chúng ta cũng có hy vọng tiến hóa lên thất giai. Chờ chúng ta tiến giai trở thành thần chiến sĩ thất giai, những nhân loại giống như con sâu cái kiến bị chúng ta bình định. Các ngươi lui xuống đi, ma toàn bộ tinh lực tiến vào thế giới đó, hiểu chưa? Nếu như các ngươi chậm trễ đại sự này, ta nhất định sẽ rút gân lột da, móc tim của các ngươi ra và bóp nát nó.</w:t>
      </w:r>
      <w:r>
        <w:br w:type="textWrapping"/>
      </w:r>
      <w:r>
        <w:br w:type="textWrapping"/>
      </w:r>
    </w:p>
    <w:p>
      <w:pPr>
        <w:pStyle w:val="Heading2"/>
      </w:pPr>
      <w:bookmarkStart w:id="1321" w:name="chương-1299-hy-vọng-chi-tâm."/>
      <w:bookmarkEnd w:id="1321"/>
      <w:r>
        <w:t xml:space="preserve">1299. Chương 1299: Hy Vọng Chi Tâm.</w:t>
      </w:r>
    </w:p>
    <w:p>
      <w:pPr>
        <w:pStyle w:val="Compact"/>
      </w:pPr>
      <w:r>
        <w:br w:type="textWrapping"/>
      </w:r>
      <w:r>
        <w:br w:type="textWrapping"/>
      </w:r>
      <w:r>
        <w:t xml:space="preserve">- Vâng!</w:t>
      </w:r>
    </w:p>
    <w:p>
      <w:pPr>
        <w:pStyle w:val="BodyText"/>
      </w:pPr>
      <w:r>
        <w:t xml:space="preserve">Nghe được âm thanh tà ác uy hiếp tàn nhẫn, thân thể bốn tên Thánh Vương run lên, cung kính đáp lời. Nhanh chóng rời khỏi đây.</w:t>
      </w:r>
    </w:p>
    <w:p>
      <w:pPr>
        <w:pStyle w:val="BodyText"/>
      </w:pPr>
      <w:r>
        <w:t xml:space="preserve">- Cánh cửa địa ngục sắp mở ra rồi, ta không chờ được khoái cảm nhắm nháp tim của nhân loại!</w:t>
      </w:r>
    </w:p>
    <w:p>
      <w:pPr>
        <w:pStyle w:val="BodyText"/>
      </w:pPr>
      <w:r>
        <w:t xml:space="preserve">Hồ máu bốc khói cuồn cuộn, giọng nói mang theo khí tức tà ác, thô bạo, tràn ngập sát khí quanh quẩn chung quanh.</w:t>
      </w:r>
    </w:p>
    <w:p>
      <w:pPr>
        <w:pStyle w:val="BodyText"/>
      </w:pPr>
      <w:r>
        <w:t xml:space="preserve">Thời điểm đại quân của Nhạc Trọng đánh bại tám lộ đại quân thánh tộc không lâu, cửa ra vào của Quỷ Ảnh Thành bỗng nhiên ra vài đạo hào quang chấn động hư không. Một đạo khí tức tà ác, khủng bố từ trong cánh cửa địa ngục hiện ra. Đứng lăng trên mặt đất tản ra khí tức cường đại khủng bố.</w:t>
      </w:r>
    </w:p>
    <w:p>
      <w:pPr>
        <w:pStyle w:val="BodyText"/>
      </w:pPr>
      <w:r>
        <w:t xml:space="preserve">Trong thư phòng Quỷ Ảnh Thành, Nhạc Trọng tay trái ôm Uy Lực An Na, phải tay ôm Liễu Y Thần. Tề Thanh Nhi đang ngồi trước mặt cất tiến ca ngọt ngào, mặc bộ váy da ngắn không cách nào che được đồ lót, giống như tiểu yêu tinh nhỏ đan múa thoát y, đang dùng mị nhãn như tơ nhìn qua hắn, Phỉ Hi Ni Á ở bên cạnh dùng bàn tay trắng nhỏ bóc trái cây đưa vào miệng của hắn, diễm phúc khôn cùng, cực kỳ hưởng thụ.</w:t>
      </w:r>
    </w:p>
    <w:p>
      <w:pPr>
        <w:pStyle w:val="BodyText"/>
      </w:pPr>
      <w:r>
        <w:t xml:space="preserve">Sau khi dánh bại tám lộ đại quân thánh tộc, rốt cuộc Nhạc Trọng cũng thở dài một hơi, đạt được thời gian nghỉ ngơi khó có được.</w:t>
      </w:r>
    </w:p>
    <w:p>
      <w:pPr>
        <w:pStyle w:val="BodyText"/>
      </w:pPr>
      <w:r>
        <w:t xml:space="preserve">- Chúc mừng ngài hoàn thành nhiệm vụ sinh tồn, sinh tồn trong thế giới thứ hai một năm. Ngài đạt được ban thưởng một kiện hy vọng chi bảo.</w:t>
      </w:r>
    </w:p>
    <w:p>
      <w:pPr>
        <w:pStyle w:val="BodyText"/>
      </w:pPr>
      <w:r>
        <w:t xml:space="preserve">- Chúc mừng ngài đạt được hy vọng chi bảo, hy vọng chi tâm.</w:t>
      </w:r>
    </w:p>
    <w:p>
      <w:pPr>
        <w:pStyle w:val="BodyText"/>
      </w:pPr>
      <w:r>
        <w:t xml:space="preserve">Lúc Nhạc Trọng đang vuốt ve da thịt tinh tế như tơ lụa của Liễu Y Thần thì âm thanh nhắc nhở vang lên trong đầu của hắn.</w:t>
      </w:r>
    </w:p>
    <w:p>
      <w:pPr>
        <w:pStyle w:val="BodyText"/>
      </w:pPr>
      <w:r>
        <w:t xml:space="preserve">Sau một khắc trước người Nhạc Trọng xuất hiện hư không vặn vẹo, từng đạo hào quang màu bạc hiện ra ngoài, một viên bi hình tròn màu bạc nhỏ như nắm tay hiện ra.</w:t>
      </w:r>
    </w:p>
    <w:p>
      <w:pPr>
        <w:pStyle w:val="BodyText"/>
      </w:pPr>
      <w:r>
        <w:t xml:space="preserve">Nhạc Trọng cầm hy vọng chi tâm trong tay, trong nội tâm suy nghĩ.</w:t>
      </w:r>
    </w:p>
    <w:p>
      <w:pPr>
        <w:pStyle w:val="BodyText"/>
      </w:pPr>
      <w:r>
        <w:t xml:space="preserve">- Hy vọng chi tâm? Bảo vật cấp Bạch Ngân này làm được gì?</w:t>
      </w:r>
    </w:p>
    <w:p>
      <w:pPr>
        <w:pStyle w:val="BodyText"/>
      </w:pPr>
      <w:r>
        <w:t xml:space="preserve">Mỗi một kiện hy vọng chi bảo đều là bảo vật cấp Bạch Ngân. Có được uy lực kinh thiên động địa. Sỡ dĩ Nhạc Trọng có thể nhiều lần chiến thắng cường địc cũng là bởi vì hắn đạt được siêu cấp trí tuệ nhân tạo Bạch Y, khôi lỗi chi hạp là hai kiện hy vọng chi bảo. Nếu không biết rõ hy vọng chi bảo dùng như thế nào, như vậy uy lực của hy vọng chi bảo sẽ giảm đi thật nhiều.</w:t>
      </w:r>
    </w:p>
    <w:p>
      <w:pPr>
        <w:pStyle w:val="BodyText"/>
      </w:pPr>
      <w:r>
        <w:t xml:space="preserve">Nhạc Trọng lấy laptop có phân thăng Bạch Y trực tiếp hỏi:</w:t>
      </w:r>
    </w:p>
    <w:p>
      <w:pPr>
        <w:pStyle w:val="BodyText"/>
      </w:pPr>
      <w:r>
        <w:t xml:space="preserve">- Bạch Y, ngươi có biết hy vọng chi tâm tác dụng gì không?</w:t>
      </w:r>
    </w:p>
    <w:p>
      <w:pPr>
        <w:pStyle w:val="BodyText"/>
      </w:pPr>
      <w:r>
        <w:t xml:space="preserve">Bạch Y nhanh chóng nói:</w:t>
      </w:r>
    </w:p>
    <w:p>
      <w:pPr>
        <w:pStyle w:val="BodyText"/>
      </w:pPr>
      <w:r>
        <w:t xml:space="preserve">- Trong cơ sở dữ liệu của ta cũng không có tài liệu về hy vọng chi bảo hy vọng chi tâm.</w:t>
      </w:r>
    </w:p>
    <w:p>
      <w:pPr>
        <w:pStyle w:val="BodyText"/>
      </w:pPr>
      <w:r>
        <w:t xml:space="preserve">Nhạc Trọng nghe vậy bất đắc dĩ. Chỉ có thể cầm lấy viên cầu này lên quan sát, trong nội tâm không ngừng tính toán:</w:t>
      </w:r>
    </w:p>
    <w:p>
      <w:pPr>
        <w:pStyle w:val="BodyText"/>
      </w:pPr>
      <w:r>
        <w:t xml:space="preserve">- Hy vọng chi tâm, dựa theo tên thì chính là bảo vật trái tim. Không biết là cường hóa trái tim nhân loại hay là cường hóa trái tim dị thú đây? Từ sự hữu ích của hy vọng chi bảo thì đây không phải là thứ bình thường, đây là hy vọng chi bảo.</w:t>
      </w:r>
    </w:p>
    <w:p>
      <w:pPr>
        <w:pStyle w:val="BodyText"/>
      </w:pPr>
      <w:r>
        <w:t xml:space="preserve">Tâm niệm Nhạc Trọng vừa động. Cầm hy vọng chi tâm đặt lên trái tim của mình, hy vọng chi tâm vẫn bất động, hoàn toàn không có phản ứng.</w:t>
      </w:r>
    </w:p>
    <w:p>
      <w:pPr>
        <w:pStyle w:val="BodyText"/>
      </w:pPr>
      <w:r>
        <w:t xml:space="preserve">Nhạc Trọng lẳng lặng tính toán nói:</w:t>
      </w:r>
    </w:p>
    <w:p>
      <w:pPr>
        <w:pStyle w:val="BodyText"/>
      </w:pPr>
      <w:r>
        <w:t xml:space="preserve">- Xem ra không phải hữu dụng với nhân loại, mà là hữu dụng với biến dị thú.</w:t>
      </w:r>
    </w:p>
    <w:p>
      <w:pPr>
        <w:pStyle w:val="BodyText"/>
      </w:pPr>
      <w:r>
        <w:t xml:space="preserve">Đúng lúc này trong thức hải của Nhạc Trọng vang lên âm thanh nhắc nhở của hệ thống thần ma.</w:t>
      </w:r>
    </w:p>
    <w:p>
      <w:pPr>
        <w:pStyle w:val="BodyText"/>
      </w:pPr>
      <w:r>
        <w:t xml:space="preserve">- Ngài đã hoàn thành nhiệm vụ sinh tồn, cánh cửa dịa ngục đã mở ra. Thế giới thứ hai đi thông với cánh cổng địa ngục dã mở ra, cánh cổng địa ngục đi thông thế giới thứ ba sẽ mở ra vào tháng tư. Xin ngài trở lại địa cầu chuẩn bị sẵn sàng. Ngài có hai mươi bốn giờ chuẩn bị sắp xếp mọi chuyện, hai mươi bốn giờ sau phải thông qua cánh cửa địa ngục tiếp nhận nhiệm vụ ở địa cầu.</w:t>
      </w:r>
    </w:p>
    <w:p>
      <w:pPr>
        <w:pStyle w:val="BodyText"/>
      </w:pPr>
      <w:r>
        <w:t xml:space="preserve">- Từ giờ trở đi, cánh cửa địa ngục đã quán thông hai thế giới, người ở thế giới thứ hai có thể thông qua cánh cổng địa ngục tiến vào địa cầu.</w:t>
      </w:r>
    </w:p>
    <w:p>
      <w:pPr>
        <w:pStyle w:val="BodyText"/>
      </w:pPr>
      <w:r>
        <w:t xml:space="preserve">Nhạc Trọng nghe được tiếng nhắc nhở này và cười khổ một tiếng, chậm rãi lắc đầu:</w:t>
      </w:r>
    </w:p>
    <w:p>
      <w:pPr>
        <w:pStyle w:val="BodyText"/>
      </w:pPr>
      <w:r>
        <w:t xml:space="preserve">- Hai mươi bốn giờ sao? Đúng là gấp gáp.</w:t>
      </w:r>
    </w:p>
    <w:p>
      <w:pPr>
        <w:pStyle w:val="BodyText"/>
      </w:pPr>
      <w:r>
        <w:t xml:space="preserve">- Mọi người hãy nghe tôi nói!</w:t>
      </w:r>
    </w:p>
    <w:p>
      <w:pPr>
        <w:pStyle w:val="BodyText"/>
      </w:pPr>
      <w:r>
        <w:t xml:space="preserve">Nhạc Trọng nhanh chóng mở máy truyền tin ra, liên thông với Phỉ Hi Ni Á và bộ hạ mà hắn tín nhiệm, chậm rãi họp bàn công việc và thông báo cho bọn họ tin tức mình phải quay về địa cầu.</w:t>
      </w:r>
    </w:p>
    <w:p>
      <w:pPr>
        <w:pStyle w:val="BodyText"/>
      </w:pPr>
      <w:r>
        <w:t xml:space="preserve">Nhạc Trọng nói:</w:t>
      </w:r>
    </w:p>
    <w:p>
      <w:pPr>
        <w:pStyle w:val="BodyText"/>
      </w:pPr>
      <w:r>
        <w:t xml:space="preserve">- Chính là như vậy, sau khi tôi rời đi thì toàn bộ nơi này sẽ do La Thần, Kiệt Tư, Phỉ Hi Ni Á, Hàn Sắc, Tôn Vi Vi, Mã Lôi... Trịnh Nham Hà cai quản. Các ngươi chuẩn bị sẵn sàng, thuận tiện tìm kiếm cánh cửa địa ngục phù hợp tiến vào địa cầu. Tôi nghĩ cánh cửa địa ngục sẽ không ngừng xuất hiện ở thế giới thứ hai, có lẽ sẽ rất dễ tìm.</w:t>
      </w:r>
    </w:p>
    <w:p>
      <w:pPr>
        <w:pStyle w:val="BodyText"/>
      </w:pPr>
      <w:r>
        <w:t xml:space="preserve">- Vâng!</w:t>
      </w:r>
    </w:p>
    <w:p>
      <w:pPr>
        <w:pStyle w:val="BodyText"/>
      </w:pPr>
      <w:r>
        <w:t xml:space="preserve">Những cao tầng được Nhạc Trọng điểm danh không ngừng gật đầu.</w:t>
      </w:r>
    </w:p>
    <w:p>
      <w:pPr>
        <w:pStyle w:val="BodyText"/>
      </w:pPr>
      <w:r>
        <w:t xml:space="preserve">Sau khi màn hình thông tin biến mất, Phỉ Hi Ni Á kéo góc áo của Nhạc Trọng và điềm đạm dáng yêu nói:</w:t>
      </w:r>
    </w:p>
    <w:p>
      <w:pPr>
        <w:pStyle w:val="BodyText"/>
      </w:pPr>
      <w:r>
        <w:t xml:space="preserve">- Em có thể đi cùng với anh không? Em không muốn xa anh, Nhạc Trọng ca ca.</w:t>
      </w:r>
    </w:p>
    <w:p>
      <w:pPr>
        <w:pStyle w:val="BodyText"/>
      </w:pPr>
      <w:r>
        <w:t xml:space="preserve">Nhạc Trọng sờ đầu của Phỉ Hi Ni Á, cự tuyệt:</w:t>
      </w:r>
    </w:p>
    <w:p>
      <w:pPr>
        <w:pStyle w:val="BodyText"/>
      </w:pPr>
      <w:r>
        <w:t xml:space="preserve">- Không được, Phỉ Hi Ni Á, bên này cần có em. Hơn nữa sau khi thông qua cánh cổng địa ngục cũng không biết ta sẽ xuất hiện ở địa phương nào, nếu như xuất hiện ở nơi nguy hiểm thì ngay cả anh cũng không thể bảo hộ em được. Chờ anh đi trước, nếu không có vấn đề anh sẽ dẫn em theo.</w:t>
      </w:r>
    </w:p>
    <w:p>
      <w:pPr>
        <w:pStyle w:val="BodyText"/>
      </w:pPr>
      <w:r>
        <w:t xml:space="preserve">Dùng thực lực ngũ giai của Nhạc Trọng ở trên địa cầu lúc trước là vô địch. Nhưng mà hắn rời khỏi địa cầu đã được một năm rồi, hắn không biết địa cầu đã biến thành bộ dáng gì nữa, hắn tiến hóa, những sinh vật trên địa cầu cũng không ngừng tiến hóa. Nếu như hắn thông qua canh cổng địa ngục tràn ngập hung thú mạnh mẽ, hoặc là nơi khắp nơi đều có tang thi, hắn cũng không có nắm chắc nhất định sẽ bảo hộ Phỉ Hi Ni Á.</w:t>
      </w:r>
    </w:p>
    <w:p>
      <w:pPr>
        <w:pStyle w:val="BodyText"/>
      </w:pPr>
      <w:r>
        <w:t xml:space="preserve">Phỉ Hi Ni Á lúc này cầm tay Nhạc Trọng làm nũng nói:</w:t>
      </w:r>
    </w:p>
    <w:p>
      <w:pPr>
        <w:pStyle w:val="BodyText"/>
      </w:pPr>
      <w:r>
        <w:t xml:space="preserve">- Được rồi! Nhưng mà Nhạc Trọng ca ca, em sẽ thành thành thật thật ở chỗ này chờ anh, giúp anh thanh lý những sâu mọt kia, nhưng mà sau này em sẽ đi tới địa cầu thì anh phải bỏ ra vài ngày dẫn em đi chơi đấy.</w:t>
      </w:r>
    </w:p>
    <w:p>
      <w:pPr>
        <w:pStyle w:val="BodyText"/>
      </w:pPr>
      <w:r>
        <w:t xml:space="preserve">Nhạc Trọng mỉm cười đồng ý với thỉnh cầu nhỏ của Phỉ Hi Ni Á:</w:t>
      </w:r>
    </w:p>
    <w:p>
      <w:pPr>
        <w:pStyle w:val="BodyText"/>
      </w:pPr>
      <w:r>
        <w:t xml:space="preserve">- Tốt!</w:t>
      </w:r>
    </w:p>
    <w:p>
      <w:pPr>
        <w:pStyle w:val="BodyText"/>
      </w:pPr>
      <w:r>
        <w:t xml:space="preserve">Ngải Ny, Liễu Y Thần hâm mộ nhìn qua Phỉ Hi Ni Á.</w:t>
      </w:r>
    </w:p>
    <w:p>
      <w:pPr>
        <w:pStyle w:val="BodyText"/>
      </w:pPr>
      <w:r>
        <w:t xml:space="preserve">Nhạc Trọng đáp ứng thỉnh cầu của Phỉ Hi Ni Á thì đứng dậy đi ra ngoài.</w:t>
      </w:r>
    </w:p>
    <w:p>
      <w:pPr>
        <w:pStyle w:val="BodyText"/>
      </w:pPr>
      <w:r>
        <w:t xml:space="preserve">Thời điểm đi tới cửa Quỷ Ảnh Thành thì Nhạc Trọng nhìn ở cửa ra vào có hai tên người máy, trong nội tâm hơi động một chút, hắn cầm hy vọng chi tâm đặt vào tim của người máy.</w:t>
      </w:r>
    </w:p>
    <w:p>
      <w:pPr>
        <w:pStyle w:val="BodyText"/>
      </w:pPr>
      <w:r>
        <w:t xml:space="preserve">Vào lúc hy vọng chi tâm này đặt vào trái tim của người máy thì có hào quang màu trắng bắn thẳng ra ngoài, từ trong hy vọng chi tâm có đường ống bằng kim loại tiến vào trong thân thể của người máy, vô cùng thần kỳ nó tiến vào trong tim của người máy.</w:t>
      </w:r>
    </w:p>
    <w:p>
      <w:pPr>
        <w:pStyle w:val="BodyText"/>
      </w:pPr>
      <w:r>
        <w:t xml:space="preserve">Sau khi hy vọn chi tâm tiến thẳng vào trong trái tim của người máy kia, con mắt điện tử của người máy hiện ra hào quang kỳ dị, nó giống như là người sống vậy, trực tiếp đi đến trước người Nhạc Trọng quỳ xuống, dùng âm thanh máy móc hợp thành, nói:</w:t>
      </w:r>
    </w:p>
    <w:p>
      <w:pPr>
        <w:pStyle w:val="BodyText"/>
      </w:pPr>
      <w:r>
        <w:t xml:space="preserve">- Chủ nhân, ngài khỏe. Tôi là hy vọng chi tâm.</w:t>
      </w:r>
    </w:p>
    <w:p>
      <w:pPr>
        <w:pStyle w:val="BodyText"/>
      </w:pPr>
      <w:r>
        <w:t xml:space="preserve">Nhạc Trọng nhìn qua hy vọng chi tâm và hiếu kỳ hỏi:</w:t>
      </w:r>
    </w:p>
    <w:p>
      <w:pPr>
        <w:pStyle w:val="Compact"/>
      </w:pPr>
      <w:r>
        <w:t xml:space="preserve">- Hy vọng chi tâm, ngươi có năng lực gì?</w:t>
      </w:r>
      <w:r>
        <w:br w:type="textWrapping"/>
      </w:r>
      <w:r>
        <w:br w:type="textWrapping"/>
      </w:r>
    </w:p>
    <w:p>
      <w:pPr>
        <w:pStyle w:val="Heading2"/>
      </w:pPr>
      <w:bookmarkStart w:id="1322" w:name="chương-1300-hàn-quốc.-1"/>
      <w:bookmarkEnd w:id="1322"/>
      <w:r>
        <w:t xml:space="preserve">1300. Chương 1300: Hàn Quốc. (1)</w:t>
      </w:r>
    </w:p>
    <w:p>
      <w:pPr>
        <w:pStyle w:val="Compact"/>
      </w:pPr>
      <w:r>
        <w:br w:type="textWrapping"/>
      </w:r>
      <w:r>
        <w:br w:type="textWrapping"/>
      </w:r>
      <w:r>
        <w:t xml:space="preserve">Hy vọng chi tâm nói:</w:t>
      </w:r>
    </w:p>
    <w:p>
      <w:pPr>
        <w:pStyle w:val="BodyText"/>
      </w:pPr>
      <w:r>
        <w:t xml:space="preserve">- Tôi có thể cường hóa năng lực của người máy trên phạm vi lớn. Tôi có thể khảm nạm trái tim lên thân thể của người máy, chuyện này giúp cho những người máy đó có sức chiến đấu mạnh mẽ hơn, cao nhất có thể làm một người máy chiến đấu hình người, Chiến Đấu Cơ Giáp phát huy ra 500% sức chiến đấu. Lực lượng của tôi quyết định mức độ khảm nạm, máy bay chiến đấu mạnh mẽ sau khi được tôi khảm nạm sẽ phát huy sức chiến đấu khủng bố. Đồng thời nếu như ngài điều khiển máy bay chiến đấu đó thì tôi có thể hấp thu lực lượng của người chuyển hóa thành lực lượng mạnh hơn nữa.</w:t>
      </w:r>
    </w:p>
    <w:p>
      <w:pPr>
        <w:pStyle w:val="BodyText"/>
      </w:pPr>
      <w:r>
        <w:t xml:space="preserve">Nhạc Trọng đặt tay lên vị trí trái tim của người máy.</w:t>
      </w:r>
    </w:p>
    <w:p>
      <w:pPr>
        <w:pStyle w:val="BodyText"/>
      </w:pPr>
      <w:r>
        <w:t xml:space="preserve">- Ta biết rõ. Ngươi xuất hiện đi.</w:t>
      </w:r>
    </w:p>
    <w:p>
      <w:pPr>
        <w:pStyle w:val="BodyText"/>
      </w:pPr>
      <w:r>
        <w:t xml:space="preserve">Một đạo bạch quang chớp động, hy vọng chi tâm từ vị trí trái tim người bay hiện ra, rơi vào trong tay Nhạc Trọng.</w:t>
      </w:r>
    </w:p>
    <w:p>
      <w:pPr>
        <w:pStyle w:val="BodyText"/>
      </w:pPr>
      <w:r>
        <w:t xml:space="preserve">Mất đi hy vọng chi tâm, con mắt của người máy đã mất đi sức sống giống như người chết đây.</w:t>
      </w:r>
    </w:p>
    <w:p>
      <w:pPr>
        <w:pStyle w:val="BodyText"/>
      </w:pPr>
      <w:r>
        <w:t xml:space="preserve">Nhạc Trọng nhìn qua hy vọng chi tâm trong tay và hiện ra thàn sắc chờ mong:</w:t>
      </w:r>
    </w:p>
    <w:p>
      <w:pPr>
        <w:pStyle w:val="BodyText"/>
      </w:pPr>
      <w:r>
        <w:t xml:space="preserve">- Xem ra đây là bảo vật máy bay chiến đấu mạnh mẽ, cơ thể càng mạnh thì sức chiến đấu của máy bay chiến đấu càng mạnh. Trước mắt ta nắm giữ thu cát giả là mạnh nhất, không biết sau khi trang bị hy vọng chi tâm thì thu cát giả có thể phát huy uy lực thế nào nhỉ?</w:t>
      </w:r>
    </w:p>
    <w:p>
      <w:pPr>
        <w:pStyle w:val="BodyText"/>
      </w:pPr>
      <w:r>
        <w:t xml:space="preserve">Nhạc Trọng cũng không có mang hy vọng chi tâm đặt lên người của thu cát giả, hắn thu hy vọng chi tâm vào trong trữ vật giới chỉ của mình. Hy vọng chi tâm này chính là át chủ bài mà hắn che dấu.</w:t>
      </w:r>
    </w:p>
    <w:p>
      <w:pPr>
        <w:pStyle w:val="BodyText"/>
      </w:pPr>
      <w:r>
        <w:t xml:space="preserve">Sau khi thu hồi hy vọng chi tâm, Nhạc Trọng đi nhanh tới cánh cửa địa ngục và nhanh chóng tiến vào bên trong.</w:t>
      </w:r>
    </w:p>
    <w:p>
      <w:pPr>
        <w:pStyle w:val="BodyText"/>
      </w:pPr>
      <w:r>
        <w:t xml:space="preserve">Lúc Nhạc Trọng vừa tiến vào trong cánh cửa địa ngục, cánh cửa địa ngục đã đóng lại, không gian vặn vẹo, cánh cửa địa ngục vặn vẹo không gian và biến mất không thấy gì nữa.</w:t>
      </w:r>
    </w:p>
    <w:p>
      <w:pPr>
        <w:pStyle w:val="BodyText"/>
      </w:pPr>
      <w:r>
        <w:t xml:space="preserve">Trên địa cầu, trong một thành thị có cánh cửa địa ngục hiện ra, mở ra, Nhạc Trọng từ trong cánh cửa địa ngục đi ra ngoài.</w:t>
      </w:r>
    </w:p>
    <w:p>
      <w:pPr>
        <w:pStyle w:val="BodyText"/>
      </w:pPr>
      <w:r>
        <w:t xml:space="preserve">Sau khi Nhạc Trọng bước ra khỏi cánh cửa địa ngục thì cánh cửa địa ngục hóa thành vô số hào quang và biến mất vô tung.</w:t>
      </w:r>
    </w:p>
    <w:p>
      <w:pPr>
        <w:pStyle w:val="BodyText"/>
      </w:pPr>
      <w:r>
        <w:t xml:space="preserve">- Nơi này là chỗ nào?</w:t>
      </w:r>
    </w:p>
    <w:p>
      <w:pPr>
        <w:pStyle w:val="BodyText"/>
      </w:pPr>
      <w:r>
        <w:t xml:space="preserve">Từ khi Nhạc Trọng bước ra khỏi cánh cửa địa ngục và nhìn qua chung quanh, hắn thấy trong thành thị này có vô số tang thi đang vờn quanh.</w:t>
      </w:r>
    </w:p>
    <w:p>
      <w:pPr>
        <w:pStyle w:val="BodyText"/>
      </w:pPr>
      <w:r>
        <w:t xml:space="preserve">Rất nhiều tang thi ăn mặc quần áo rách rưới, thân thể tỏa ra mùi hôi thối, từng thân thể khô quắt mang theo vết cắn đang từ từ đi qua nơi này.</w:t>
      </w:r>
    </w:p>
    <w:p>
      <w:pPr>
        <w:pStyle w:val="BodyText"/>
      </w:pPr>
      <w:r>
        <w:t xml:space="preserve">Nhạc Trọng rút hắc xỉ đao ra ngoài, đao ảnh trùng trùng điệp điệp tiêu diệt những con tang thi ở nơi đây.</w:t>
      </w:r>
    </w:p>
    <w:p>
      <w:pPr>
        <w:pStyle w:val="BodyText"/>
      </w:pPr>
      <w:r>
        <w:t xml:space="preserve">Nhạc Trọng lúc này đã là cường giả ngũ giai đỉnh phong, có được lực lượng khủng bố tương đương một sư đoàn của nhân loại. Trên địa cầu, trừ đạn hạt nhân hay bom khí oanh tạc ra, các vũ khí còn lại chẳng thể xúc phạm thân thể của hắn. Hắn đã dần dần tiến hóa trở thành tồn tại cường đại phi nhân loại.</w:t>
      </w:r>
    </w:p>
    <w:p>
      <w:pPr>
        <w:pStyle w:val="BodyText"/>
      </w:pPr>
      <w:r>
        <w:t xml:space="preserve">- Ồ, nơi này tang thi tiến hóa thật nhanh, toàn bộ đã tiến hóa tới cấp 10 cả rồi.</w:t>
      </w:r>
    </w:p>
    <w:p>
      <w:pPr>
        <w:pStyle w:val="BodyText"/>
      </w:pPr>
      <w:r>
        <w:t xml:space="preserve">Lúc Nhạc Trọng đang giao chiến với đám tang thi, chợt phát hiện những tang thi này đã tiến hóa tới cấp 10. Những tang thi tiến hóa tới cấp 10 hoàn toàn khác với tang thi cấp thấp, hành động của chúng không còn chậm chạp nữa, đã có tốc độ như nhân loại, đồng thời xương cốt cứng rắn không yếu hơn L1 trước kia.</w:t>
      </w:r>
    </w:p>
    <w:p>
      <w:pPr>
        <w:pStyle w:val="BodyText"/>
      </w:pPr>
      <w:r>
        <w:t xml:space="preserve">Sau khi thế giới bắt đầu biến dị, cơ hồ tất cả tang thi trong thời gian ngắn đều có biến hóa, xương cốt bị virus ăn mòn cho nên vô cùng mềm yếu, cho dù là một khúc gỗ cũng có thể đánh nát đầu của chúng. Mà xương cốt của tang thi cấp thấp hiện giờ đã tiến hóa sánh bằng nhân loại, nếu như còn dùng vũ khí bình thường công kích chúng chắc chắn sẽ bị chúng xé xác.</w:t>
      </w:r>
    </w:p>
    <w:p>
      <w:pPr>
        <w:pStyle w:val="BodyText"/>
      </w:pPr>
      <w:r>
        <w:t xml:space="preserve">Nhạc Trọng nhìn thấy những tang thi này hành động nhanh nhẹn thì nhíu mày:</w:t>
      </w:r>
    </w:p>
    <w:p>
      <w:pPr>
        <w:pStyle w:val="BodyText"/>
      </w:pPr>
      <w:r>
        <w:t xml:space="preserve">- Đây là phiền toái!</w:t>
      </w:r>
    </w:p>
    <w:p>
      <w:pPr>
        <w:pStyle w:val="BodyText"/>
      </w:pPr>
      <w:r>
        <w:t xml:space="preserve">Nhược điểm lớn nhất của tang thi chính là hành động chậm chạp, nhân loại lợi dụng điểm này có thể đối phó đại quân trăm vạn tang thi.</w:t>
      </w:r>
    </w:p>
    <w:p>
      <w:pPr>
        <w:pStyle w:val="BodyText"/>
      </w:pPr>
      <w:r>
        <w:t xml:space="preserve">Lúc này những tang thi bình thường đã tiến hóa lên cấp 10, nếu là nếu như tạo thành thi hải thì không dễ dàng đối phó như trước kia nữa.</w:t>
      </w:r>
    </w:p>
    <w:p>
      <w:pPr>
        <w:pStyle w:val="BodyText"/>
      </w:pPr>
      <w:r>
        <w:t xml:space="preserve">Nhạc Trọng thập phần lo lắng cho bộ hạ và nữ nhân của mình bên khựa.</w:t>
      </w:r>
    </w:p>
    <w:p>
      <w:pPr>
        <w:pStyle w:val="BodyText"/>
      </w:pPr>
      <w:r>
        <w:t xml:space="preserve">Tuy trong thành thị này có vô số tang thi tiến hóa đang qua lại, nhưng mà chúng với Nhạc Trọng mà nói chỉ là con sâu cái kiến, tiện tay bóp là chết. Hắn bước đi chậm rãi và chém giết tang thi như căt cỏ, lúc này hắn vừa chém giết vừa quan sát kiến trúc chung quanh.</w:t>
      </w:r>
    </w:p>
    <w:p>
      <w:pPr>
        <w:pStyle w:val="BodyText"/>
      </w:pPr>
      <w:r>
        <w:t xml:space="preserve">- Đây hình như là Hàn Quốc!</w:t>
      </w:r>
    </w:p>
    <w:p>
      <w:pPr>
        <w:pStyle w:val="BodyText"/>
      </w:pPr>
      <w:r>
        <w:t xml:space="preserve">Nhạc Trọng tùy ý nhìn qua chung quanh, ở trên cửa hàng chung quanh có văn tự tiếng Hàn như gà bới. Lúc hắn còn làm gia sự dạy kèm ở nhà Lộ Văn và từng cùng nàng xem phim Hàn xèng nên nhớ rõ chữ Hàn. Không mà hắn nhìn thế nào cũng không rõ nó nghĩa gì.</w:t>
      </w:r>
    </w:p>
    <w:p>
      <w:pPr>
        <w:pStyle w:val="BodyText"/>
      </w:pPr>
      <w:r>
        <w:t xml:space="preserve">Nhạc Trọng một đường chém giết dễ dàng đi tới trước một siêu thị.</w:t>
      </w:r>
    </w:p>
    <w:p>
      <w:pPr>
        <w:pStyle w:val="BodyText"/>
      </w:pPr>
      <w:r>
        <w:t xml:space="preserve">Trước cửa siêu thị có sáu cổ thi thể bị tang thi tàn phá, huyết dịch còn không có đông lại. Hai con L3 đang cầm thi thể nhân loại lên nhai nuốt, thỉnh thoảng có máu từ khóe môi của chúng chảy ra ngoài, nhìn qua cực kỳ hung tàn. Hiển nhiên không lâu trước đó có nhân loại đánh chủ ý lên siêu thị này, lại bị những con quái vật này xé thành phấn vụn.</w:t>
      </w:r>
    </w:p>
    <w:p>
      <w:pPr>
        <w:pStyle w:val="BodyText"/>
      </w:pPr>
      <w:r>
        <w:t xml:space="preserve">Hai con L3 cảm thấy Nhạc Trọng là người sống ở đây, lập tức ném thi thể nhân loại ra sau, đi nhanh qua phía Nhạc Trọng, duỗi móng vuốt to lớn chụp lấy Nhạc Trọng.</w:t>
      </w:r>
    </w:p>
    <w:p>
      <w:pPr>
        <w:pStyle w:val="BodyText"/>
      </w:pPr>
      <w:r>
        <w:t xml:space="preserve">Hai con L3 này cao hơn ba mét, gương mặt như ác quỷ, sau một năm tiến hóa thì tốc độ của chúng đã tăng lên gấp đôi, đã có tốc độ như S2, cực kỳ khó đối phó.</w:t>
      </w:r>
    </w:p>
    <w:p>
      <w:pPr>
        <w:pStyle w:val="BodyText"/>
      </w:pPr>
      <w:r>
        <w:t xml:space="preserve">Trong tay Nhạc Trọng cầm Hắc Xỉ Đao tùy ý chém một cái, ánh đao chớp động và hai con L3 bị chém thành mảnh vụn rơi lả tả trên đất, hắn thuận thế đi vào gian phòng trong siêu thị.</w:t>
      </w:r>
    </w:p>
    <w:p>
      <w:pPr>
        <w:pStyle w:val="BodyText"/>
      </w:pPr>
      <w:r>
        <w:t xml:space="preserve">- Những thứ này là thực phẩm nhập khẩu sao? Cầm chút ít trở về cho Thanh Vũ các nàng ăn.</w:t>
      </w:r>
    </w:p>
    <w:p>
      <w:pPr>
        <w:pStyle w:val="BodyText"/>
      </w:pPr>
      <w:r>
        <w:t xml:space="preserve">Nhạc Trọng vừa tiến vào trong siêu thị, chợt bắt đầu tìm kiếm những thực phẩm còn sót lại.</w:t>
      </w:r>
    </w:p>
    <w:p>
      <w:pPr>
        <w:pStyle w:val="BodyText"/>
      </w:pPr>
      <w:r>
        <w:t xml:space="preserve">Thực phẩm trong tung khựa là rác rưởi, đại bộ phận lương tâm của các xí nghiệm thực phẩm đã bị chó ăn. Nhạc Trọng cũng muốn sớm đi tới Hàn Quốc lấy chocolate chất lượng cao về, như vậy Kỷ Thanh Vũ các nàng tuyệt đối sẽ rất cao hứng.</w:t>
      </w:r>
    </w:p>
    <w:p>
      <w:pPr>
        <w:pStyle w:val="BodyText"/>
      </w:pPr>
      <w:r>
        <w:t xml:space="preserve">Trong một căn nhà đơn bốn tầng cách siêu thị vài chục thước có sáu nam hai nữ nhìn qua Nhạc Trọng dễ dàng mở đường máu đi vào trong siêu thị, những người này chán động.</w:t>
      </w:r>
    </w:p>
    <w:p>
      <w:pPr>
        <w:pStyle w:val="BodyText"/>
      </w:pPr>
      <w:r>
        <w:t xml:space="preserve">Một tên nam nhân nhuộm tóc vàng, trên lỗ tai có cái vòng và trên mũi có một khoen mũi, tuổi chừng hai mươi sáu chậm rãi nói:</w:t>
      </w:r>
    </w:p>
    <w:p>
      <w:pPr>
        <w:pStyle w:val="BodyText"/>
      </w:pPr>
      <w:r>
        <w:t xml:space="preserve">- Thật là lợi hại, những tang thi L3 kia bị một đao hắn có chém đứt, hắn nhất định là người tiến hóa!</w:t>
      </w:r>
    </w:p>
    <w:p>
      <w:pPr>
        <w:pStyle w:val="BodyText"/>
      </w:pPr>
      <w:r>
        <w:t xml:space="preserve">Một nam nhân xanh xao vàng vọt, khuôn mặt lõm, trên mặt có vết thương nhiều chỗ giống như bộ xương cẩn thận nói:</w:t>
      </w:r>
    </w:p>
    <w:p>
      <w:pPr>
        <w:pStyle w:val="BodyText"/>
      </w:pPr>
      <w:r>
        <w:t xml:space="preserve">- Hiếu Kính ca, cầu cứu hắn không?</w:t>
      </w:r>
    </w:p>
    <w:p>
      <w:pPr>
        <w:pStyle w:val="BodyText"/>
      </w:pPr>
      <w:r>
        <w:t xml:space="preserve">Vừa nói ra lời này toàn bộ nhân loại trong phòng trầm mặc. Mấy người bọn họ đã ăn hết gạo mấy ngày qua rồi, cái gì có thể ăn đã ăn sạch. Những người có ý đồ mạo hiểm tiến vào trong siêu thị đã bị L3 ăn cả rồi. Dù là như vậy bọn họ cũng không dám cầu viện cường giả kia.</w:t>
      </w:r>
    </w:p>
    <w:p>
      <w:pPr>
        <w:pStyle w:val="Compact"/>
      </w:pPr>
      <w:r>
        <w:t xml:space="preserve">Sau tận thế đạo đức không còn, nhân tâm hiểm ác, không cẩn thận thì bọn họ biến thành nô lệ của cường giả, thậm chí biến thành đồ ăn.</w:t>
      </w:r>
      <w:r>
        <w:br w:type="textWrapping"/>
      </w:r>
      <w:r>
        <w:br w:type="textWrapping"/>
      </w:r>
    </w:p>
    <w:p>
      <w:pPr>
        <w:pStyle w:val="Heading2"/>
      </w:pPr>
      <w:bookmarkStart w:id="1323" w:name="chương-1301-hàn-quốc.-2"/>
      <w:bookmarkEnd w:id="1323"/>
      <w:r>
        <w:t xml:space="preserve">1301. Chương 1301: Hàn Quốc. (2)</w:t>
      </w:r>
    </w:p>
    <w:p>
      <w:pPr>
        <w:pStyle w:val="Compact"/>
      </w:pPr>
      <w:r>
        <w:br w:type="textWrapping"/>
      </w:r>
      <w:r>
        <w:br w:type="textWrapping"/>
      </w:r>
      <w:r>
        <w:t xml:space="preserve">Hai năm đã qua, bởi vì tự nhiên đã bị ăn mòn cho nên thực phẩm trên thế giới càng ngày càng ít. Rất nhiều tiểu thế lực vì sống sót đã bắt nhân loại làm đồ ăn.</w:t>
      </w:r>
    </w:p>
    <w:p>
      <w:pPr>
        <w:pStyle w:val="BodyText"/>
      </w:pPr>
      <w:r>
        <w:t xml:space="preserve">Thôi Hiếu Kính nhìn qua nam nhân xanh xao vàng vọt bên cạnh, lại nhìn qua hai nữ tử có chút tư sắc, nói:</w:t>
      </w:r>
    </w:p>
    <w:p>
      <w:pPr>
        <w:pStyle w:val="BodyText"/>
      </w:pPr>
      <w:r>
        <w:t xml:space="preserve">- Cầu cứu, phải cầu cứu, Anh Ân, Thải Anh đi ngủ với hắn mười đêm đổi chút lương thực cũng tốt. Hắn có thể dễ dàng chém giết đám tang thi như vậy, nhất định là siêu cấp cường giả, người mạnh như thế sẽ không ngấp nghé tài sản của chúng ta đâu. Một tỷ phú có thể đi ngấp nghé mấy đồng tiền của tên ăn mày sao?</w:t>
      </w:r>
    </w:p>
    <w:p>
      <w:pPr>
        <w:pStyle w:val="BodyText"/>
      </w:pPr>
      <w:r>
        <w:t xml:space="preserve">Hai nữ nhân bên cạnh Thôi Hiếu Kính tên là Triệu Anh Ân, Phác Thải Anh, trước tận thế là người mẫu xinh đẹp nổi tiếng.</w:t>
      </w:r>
    </w:p>
    <w:p>
      <w:pPr>
        <w:pStyle w:val="BodyText"/>
      </w:pPr>
      <w:r>
        <w:t xml:space="preserve">Tận thế hai năm và sống ở dã ngoại, nữ nhân có thể đi theo bên cạnh nam nhân đều là mỹ nữ, hoặc biến thành công cụ tiết dục của cường giả. Những nữ nhân vô dụng hoặc xấu xí đã chết cả rồi.</w:t>
      </w:r>
    </w:p>
    <w:p>
      <w:pPr>
        <w:pStyle w:val="BodyText"/>
      </w:pPr>
      <w:r>
        <w:t xml:space="preserve">Triệu Anh Ân, Phác Thải Anh hai nữ nghe vậy trong mắt cũng không tức giận, ngược lại hiện ra một tia khát vọng. Các nàng trước tận thế cũng bán thân thể lấy tiền tài, trong tận thế dùng thân thể đổi lấy đồ ăn là chuyện thường ngày. Chỉ cần có thể ăn no thì các nàng không ngại cho bất cứ nam nhân nào chơi.</w:t>
      </w:r>
    </w:p>
    <w:p>
      <w:pPr>
        <w:pStyle w:val="BodyText"/>
      </w:pPr>
      <w:r>
        <w:t xml:space="preserve">Đúng lúc này một nam tử trung niên đầu hói tóc đen nhìn qua Triệu Anh Ân, trong mắt hiện ra hào quang, hắn nhìn qua nam nhân trẻ tuổi anh tuấn và nói:</w:t>
      </w:r>
    </w:p>
    <w:p>
      <w:pPr>
        <w:pStyle w:val="BodyText"/>
      </w:pPr>
      <w:r>
        <w:t xml:space="preserve">- Chờ một chút, Thôi Chính Nguyên, bảo Triệu Anh Ân làm với tôi một lần đi. Tôi còn chưa có chơi cô ta đấy. Dù sao anh cũng bảo cô ta đi ngủ với nam nhân kia, trước hết cho tôi chơi cô ta một lần thật sướng đi nào. Dù sao cô ta đã là tàn hoa bại liễu. Người chơi cô ta có ít hơn một trăm sao? Anh cho tôi chơi một lần, đợi lát nữa lương thực của tôi tới tay sẽ phân các người một nửa.</w:t>
      </w:r>
    </w:p>
    <w:p>
      <w:pPr>
        <w:pStyle w:val="BodyText"/>
      </w:pPr>
      <w:r>
        <w:t xml:space="preserve">Thôi Chính Nguyên chính là bạn trai của Triệu Anh Ân. Trước tận thế hắn phát hiện Triệu Anh Ân có nhan sắc, mang nàng ta đi bắn khắp nơi để kiếm tiền, nếu không có tiền chắc chắn sẽ tức giận đánh Triệu Anh Ân một trận. Song phương còn chưa kịp chia tay thì thế giới đã biến dị, Thôi Chính Nguyên ở trong đám tang thi biến dị cứu Triệu Anh Ân, nhưng mà trong lòng của hắn oán hận Triệu Anh Ân thấp hèn, đồng thời trong quá trình lẫn trốn bị Triệu Anh Ân phản bội một lần, bởi vậy lợi dụng Triệu Anh Ân bán đứng thân thể đổi lấy thân thể hắn không có tiếc nuối gì cả.</w:t>
      </w:r>
    </w:p>
    <w:p>
      <w:pPr>
        <w:pStyle w:val="BodyText"/>
      </w:pPr>
      <w:r>
        <w:t xml:space="preserve">- Muốn chơi đồ đê tiện này sao?</w:t>
      </w:r>
    </w:p>
    <w:p>
      <w:pPr>
        <w:pStyle w:val="BodyText"/>
      </w:pPr>
      <w:r>
        <w:t xml:space="preserve">Thôi Chính Nguyên nắm tóc của Triệu Anh Ân kéo qua, nâng nàng lên trước người, gương mặt Triệu Anh Ân tràn ngập thống khổ, nước mắt tuôn rơi nhưng mà không dám phản kháng chút nào, nàng chỉ cam chịu.</w:t>
      </w:r>
    </w:p>
    <w:p>
      <w:pPr>
        <w:pStyle w:val="BodyText"/>
      </w:pPr>
      <w:r>
        <w:t xml:space="preserve">Thôi Chính Nguyên nhìn chằm chằm vào nam nhân đầu hói kia, nói:</w:t>
      </w:r>
    </w:p>
    <w:p>
      <w:pPr>
        <w:pStyle w:val="BodyText"/>
      </w:pPr>
      <w:r>
        <w:t xml:space="preserve">- Phác Chánh Nghĩa, một cân gạo, chỉ cần mày bỏ một cân gạo thì đồ đê tiện này tùy mày chơi, thế nào?</w:t>
      </w:r>
    </w:p>
    <w:p>
      <w:pPr>
        <w:pStyle w:val="BodyText"/>
      </w:pPr>
      <w:r>
        <w:t xml:space="preserve">Phác Chánh Nghĩa tức giận nói:</w:t>
      </w:r>
    </w:p>
    <w:p>
      <w:pPr>
        <w:pStyle w:val="BodyText"/>
      </w:pPr>
      <w:r>
        <w:t xml:space="preserve">- Một cân gạo, chó má. Nó đáng một cân gạo sao? Nó bị người ta chơi nát rồi đấy? Thời điểm ta chơi Phác Thải Anh cũng chỉ dùng nửa gói mì ăn liền mà thôi.</w:t>
      </w:r>
    </w:p>
    <w:p>
      <w:pPr>
        <w:pStyle w:val="BodyText"/>
      </w:pPr>
      <w:r>
        <w:t xml:space="preserve">Triệu Anh Ân vẻ mặt thê thảm, nước mắt chảy không ngừng. Trước tận thế nàng cao cao tại thượng, cho dù quan lớn cự phú muốn chơi nàng cũng cần hơn một trăm vạn tiền Hàn mới chơi được. Hiện tại nàng bán mình còn không đổi được một cân gạo, đúng là cực kỳ thê thảm.</w:t>
      </w:r>
    </w:p>
    <w:p>
      <w:pPr>
        <w:pStyle w:val="BodyText"/>
      </w:pPr>
      <w:r>
        <w:t xml:space="preserve">Thôi Chính Nguyên lạnh lùng nói:</w:t>
      </w:r>
    </w:p>
    <w:p>
      <w:pPr>
        <w:pStyle w:val="BodyText"/>
      </w:pPr>
      <w:r>
        <w:t xml:space="preserve">- Không lấy ra được thì câm miệng cho tao, đồ trọc!</w:t>
      </w:r>
    </w:p>
    <w:p>
      <w:pPr>
        <w:pStyle w:val="BodyText"/>
      </w:pPr>
      <w:r>
        <w:t xml:space="preserve">Trong lòng Phác Chánh Nghĩa giận dữ, trong nội tâm có ý niệm ác độc hiện ra, lại ẩn nhẫn xuống.</w:t>
      </w:r>
    </w:p>
    <w:p>
      <w:pPr>
        <w:pStyle w:val="BodyText"/>
      </w:pPr>
      <w:r>
        <w:t xml:space="preserve">Sau tranh chấp nho nhỏ này, Thôi Hiếu Kính kéo một tấm bảng lớn ra, ở trên đó dùng sơn đỏ viết mấy chữ SOS to.</w:t>
      </w:r>
    </w:p>
    <w:p>
      <w:pPr>
        <w:pStyle w:val="BodyText"/>
      </w:pPr>
      <w:r>
        <w:t xml:space="preserve">Nhạc Trọng thu đồ trong siêu thị không còn, lúc này mới đi ra khỏi siêu thị.</w:t>
      </w:r>
    </w:p>
    <w:p>
      <w:pPr>
        <w:pStyle w:val="BodyText"/>
      </w:pPr>
      <w:r>
        <w:t xml:space="preserve">Nhạc Trọng vừa ra thì thấy Thôi Hiếu Kính không ngừng đưa vẫy tấm bảng kia, tràn ngập khao khát nhìn qua Nhạc Trọng.</w:t>
      </w:r>
    </w:p>
    <w:p>
      <w:pPr>
        <w:pStyle w:val="BodyText"/>
      </w:pPr>
      <w:r>
        <w:t xml:space="preserve">Nhạc Trọng nhìn quét qua mấy chữ SOS trên tấm bảng.</w:t>
      </w:r>
    </w:p>
    <w:p>
      <w:pPr>
        <w:pStyle w:val="BodyText"/>
      </w:pPr>
      <w:r>
        <w:t xml:space="preserve">- Cởi ra!</w:t>
      </w:r>
    </w:p>
    <w:p>
      <w:pPr>
        <w:pStyle w:val="BodyText"/>
      </w:pPr>
      <w:r>
        <w:t xml:space="preserve">Nhìn thấy Nhạc Trọng quay đầu, Thôi Hiếu Kính nhìn qua Triệu Anh Ân, Phác Thải Anh quát.</w:t>
      </w:r>
    </w:p>
    <w:p>
      <w:pPr>
        <w:pStyle w:val="BodyText"/>
      </w:pPr>
      <w:r>
        <w:t xml:space="preserve">Triệu Anh Ân, Phác Thải Anh chợt giãy dụa thân thể mềm mại, cởi từng món quần áo trên người ra, làm ra tư thế chuẩn bị cho Nhạc Trọng tùy tiện chơi đùa.</w:t>
      </w:r>
    </w:p>
    <w:p>
      <w:pPr>
        <w:pStyle w:val="BodyText"/>
      </w:pPr>
      <w:r>
        <w:t xml:space="preserve">Nhạc Trọng mỉm cười, đi nhanh qua bên kia. Hắn sớm phát hiện bên kia có khí tức nhân loại. Cảm giác của thần chiến sĩ ngũ giai cũng không phải trưng cho đẹp. Hắn hiện tại xác thực cần người hỏi tin tức mới được.</w:t>
      </w:r>
    </w:p>
    <w:p>
      <w:pPr>
        <w:pStyle w:val="BodyText"/>
      </w:pPr>
      <w:r>
        <w:t xml:space="preserve">Nhạc Trọng dễ dàng chém giết tang thi trên đường, đi đến trước tòa nhà bốn tầng kia, nhẹ nhàng nhảy lên trên mái nhà của tòa nhà này, xuất hiện trước mặt bọn người Thôi Hiếu Kính.</w:t>
      </w:r>
    </w:p>
    <w:p>
      <w:pPr>
        <w:pStyle w:val="BodyText"/>
      </w:pPr>
      <w:r>
        <w:t xml:space="preserve">Nhìn thấy Nhạc Trọng dễ dàng nhảy từ đất lên tầng bốn, bọn người Thôi Hiếu Kính hiện ra ánh mắt kinh hãi:</w:t>
      </w:r>
    </w:p>
    <w:p>
      <w:pPr>
        <w:pStyle w:val="BodyText"/>
      </w:pPr>
      <w:r>
        <w:t xml:space="preserve">- Thật là lợi hại, quả thực là siêu nhân!</w:t>
      </w:r>
    </w:p>
    <w:p>
      <w:pPr>
        <w:pStyle w:val="BodyText"/>
      </w:pPr>
      <w:r>
        <w:t xml:space="preserve">Thôi Hiếu Kính giống như ếch ngồi đáy giếng, chưa từng gặp qua cường giả chính thức. Nhạc Trọng nhảy lên hơn mười thước đã vượt qua thành tích cao nhất của quán quân thế giới, bọn họ tự nhiên kinh hãi rồi.</w:t>
      </w:r>
    </w:p>
    <w:p>
      <w:pPr>
        <w:pStyle w:val="BodyText"/>
      </w:pPr>
      <w:r>
        <w:t xml:space="preserve">Ánh mắt Nhạc Trọng nhìn quét qua đám người Hàn Quốc:</w:t>
      </w:r>
    </w:p>
    <w:p>
      <w:pPr>
        <w:pStyle w:val="BodyText"/>
      </w:pPr>
      <w:r>
        <w:t xml:space="preserve">- Ai trong các người nói được tiếng khựa!</w:t>
      </w:r>
    </w:p>
    <w:p>
      <w:pPr>
        <w:pStyle w:val="BodyText"/>
      </w:pPr>
      <w:r>
        <w:t xml:space="preserve">- Tiếng khựa?</w:t>
      </w:r>
    </w:p>
    <w:p>
      <w:pPr>
        <w:pStyle w:val="BodyText"/>
      </w:pPr>
      <w:r>
        <w:t xml:space="preserve">Thôi Hiếu Kính nội tâm mát lạnh, bọn họ là người Hàn Quốc vô cùng chán ghét bọn tung của, đồng thời cũn biết bọn tung của cũng chán ghét bọn họ. Bọn họ nhìn thấy Nhạc Trọng là khựa thì tự nhiên trong lòng sinh ra cảm giác tuyệt vọng.</w:t>
      </w:r>
    </w:p>
    <w:p>
      <w:pPr>
        <w:pStyle w:val="BodyText"/>
      </w:pPr>
      <w:r>
        <w:t xml:space="preserve">- Không có ai sao? Vậy thì các người sống ở đây cho tốt đi!</w:t>
      </w:r>
    </w:p>
    <w:p>
      <w:pPr>
        <w:pStyle w:val="BodyText"/>
      </w:pPr>
      <w:r>
        <w:t xml:space="preserve">Trong mắt Nhạc Trọng hiện ra hào quang thất vọng, quay người muốn đi, hắn biết rõ song phương không cách nào trao đổi. Hắn muốn từ trong miệng của những người Hàn Quốc này hỏi tin tức mà thôi, hắn không có hứng thú cứu vớt ai cả.</w:t>
      </w:r>
    </w:p>
    <w:p>
      <w:pPr>
        <w:pStyle w:val="BodyText"/>
      </w:pPr>
      <w:r>
        <w:t xml:space="preserve">- Chờ một chút!</w:t>
      </w:r>
    </w:p>
    <w:p>
      <w:pPr>
        <w:pStyle w:val="BodyText"/>
      </w:pPr>
      <w:r>
        <w:t xml:space="preserve">Nhìn thấy Nhạc Trọng quay người, Thôi Hiếu Kính dùng tiếng khựa lõm bõm, sau đó kéo Phác Thải Anh hung dữ quát:</w:t>
      </w:r>
    </w:p>
    <w:p>
      <w:pPr>
        <w:pStyle w:val="BodyText"/>
      </w:pPr>
      <w:r>
        <w:t xml:space="preserve">- Nhanh trao đổi với nó đi!</w:t>
      </w:r>
    </w:p>
    <w:p>
      <w:pPr>
        <w:pStyle w:val="BodyText"/>
      </w:pPr>
      <w:r>
        <w:t xml:space="preserve">Hắn kéo Phác Thải Anh đã cởi sạch quần áo tới trước người Nhạc Trọng, quỳ trên mặt đất cầu khẩn:</w:t>
      </w:r>
    </w:p>
    <w:p>
      <w:pPr>
        <w:pStyle w:val="BodyText"/>
      </w:pPr>
      <w:r>
        <w:t xml:space="preserve">- Chờ một chút, tiên sinh tôn kính, xin ngài chờ một chút, tôi là Phác Thải Anh, tôi biết tiếng khựa. Tôi biêt tiếng khựa, xin ngài cứu chúng tôi, chúng tôi sắp chết rồi, người tung của đều là người lương thiện, bác ái, chắc chắn sẽ giúp chúng tôi!</w:t>
      </w:r>
    </w:p>
    <w:p>
      <w:pPr>
        <w:pStyle w:val="BodyText"/>
      </w:pPr>
      <w:r>
        <w:t xml:space="preserve">Nhạc Trọng quay người mỉm cười nói:</w:t>
      </w:r>
    </w:p>
    <w:p>
      <w:pPr>
        <w:pStyle w:val="BodyText"/>
      </w:pPr>
      <w:r>
        <w:t xml:space="preserve">- Người tung của chúng tôi chẳng có kẻ nào thiện lương cả, toàn mặt người dạ chó. Nhưng mà các ngươi khen như vậy tôi rất thích, tôi là Nhạc Trọng, được rồi, nghe tôi hỏi.</w:t>
      </w:r>
    </w:p>
    <w:p>
      <w:pPr>
        <w:pStyle w:val="BodyText"/>
      </w:pPr>
      <w:r>
        <w:t xml:space="preserve">Cứu những người Hàn Quốc này với Nhạc Trọng mà nói chỉ là tiện tay mà thôi, Phác Thải Anh hạ tư thái rất thấp, đồng thời chuyện cung kính với hắn cho nên hắn cũng không ngại nói vài câu.</w:t>
      </w:r>
    </w:p>
    <w:p>
      <w:pPr>
        <w:pStyle w:val="BodyText"/>
      </w:pPr>
      <w:r>
        <w:t xml:space="preserve">Phác Thải Anh quỳ dưới đât nói với Nhạc Trọng:</w:t>
      </w:r>
    </w:p>
    <w:p>
      <w:pPr>
        <w:pStyle w:val="BodyText"/>
      </w:pPr>
      <w:r>
        <w:t xml:space="preserve">- Nhạc Trọng đại gia, chúng tôi hy vọng có thể mua sắm chút lương thực từ ngài. Chúng tôi mấy ngày qua không ăn cái gì cả, chỉ cần một gối mì gói tôi sẽ qua đêm với ngài. Tôi biết chơi nhiều cách lắm, cam đoan sẽ làm ngài thỏa mãn. Nếu như ngài lấy ra hai gói mì ăn liền, tôi và Triệu Anh Ân hai người sẽ bồi ngài ngủ. Tôi và Ân Anh trước khi thế giới biến dị đều là người mẫu, tuyệt đối sẽ phục thi ngài như ý.</w:t>
      </w:r>
    </w:p>
    <w:p>
      <w:pPr>
        <w:pStyle w:val="Compact"/>
      </w:pPr>
      <w:r>
        <w:t xml:space="preserve">Phác Thải Anh và Phác Chánh Nghĩa đầu hói kia chỉ cần nửa bao mì gói là được, mà đến phiên Nhạc Trọng thì tăng giá thành một bao mì gói, quả nhiên là thế giới này ai cũng quen làm thịt tung của.</w:t>
      </w:r>
      <w:r>
        <w:br w:type="textWrapping"/>
      </w:r>
      <w:r>
        <w:br w:type="textWrapping"/>
      </w:r>
    </w:p>
    <w:p>
      <w:pPr>
        <w:pStyle w:val="Heading2"/>
      </w:pPr>
      <w:bookmarkStart w:id="1324" w:name="chương-1302-căn-cứ."/>
      <w:bookmarkEnd w:id="1324"/>
      <w:r>
        <w:t xml:space="preserve">1302. Chương 1302: Căn Cứ.</w:t>
      </w:r>
    </w:p>
    <w:p>
      <w:pPr>
        <w:pStyle w:val="Compact"/>
      </w:pPr>
      <w:r>
        <w:br w:type="textWrapping"/>
      </w:r>
      <w:r>
        <w:br w:type="textWrapping"/>
      </w:r>
      <w:r>
        <w:t xml:space="preserve">Nhạc Trọng nhìn qua Phác Thải Anh cùng Triệu Anh Ân hai nữ và tiện tay ném một bao mì gói cho Phác Thải Anh:</w:t>
      </w:r>
    </w:p>
    <w:p>
      <w:pPr>
        <w:pStyle w:val="BodyText"/>
      </w:pPr>
      <w:r>
        <w:t xml:space="preserve">- Tôi không có hứng thú với các người, đây là cho cô. Trả lời mấy vấn đề của tôi, nếu như tôi thỏa mãn thì tôi còn cho các người thêm đồ ăn.</w:t>
      </w:r>
    </w:p>
    <w:p>
      <w:pPr>
        <w:pStyle w:val="BodyText"/>
      </w:pPr>
      <w:r>
        <w:t xml:space="preserve">Nhìn thấy bao mì gói này, con mắt của Thôi Hiếu Kính xanh lên, yết hầu đều nuốt nước bọt nhiều lần, nếu không phải Nhạc Trọng là cường giả, chắc chắn bọn họ sẽ lao lên giật lấy gói mì ăn liền của Phác Thải Anh rồi.</w:t>
      </w:r>
    </w:p>
    <w:p>
      <w:pPr>
        <w:pStyle w:val="BodyText"/>
      </w:pPr>
      <w:r>
        <w:t xml:space="preserve">- Đáng chết! ! Nếu mình biết tiếng khựa thì tốt rồi! Phác Thải Anh đê tiện này không có xinh đẹp như mình, bằng không đã nhận được ban thưởng rồi. Nếu như mình biết tiếng khựa thì đồ ăn sẽ là của mình!</w:t>
      </w:r>
    </w:p>
    <w:p>
      <w:pPr>
        <w:pStyle w:val="BodyText"/>
      </w:pPr>
      <w:r>
        <w:t xml:space="preserve">Trong mắt Triệu Anh Ân hiện ra thần sắc điên cuồng và ghen ghét, giống như nhìn thấy đại gia trước tận thế tùy tiện ném một viên kim cười mười cara như rác rưởi cho Phác Thải Anh vậy.</w:t>
      </w:r>
    </w:p>
    <w:p>
      <w:pPr>
        <w:pStyle w:val="BodyText"/>
      </w:pPr>
      <w:r>
        <w:t xml:space="preserve">Trong tận thế đồ ăn cực kỳ trân quý, một gói mì ăn liền có thể dẫn phát huyết án.</w:t>
      </w:r>
    </w:p>
    <w:p>
      <w:pPr>
        <w:pStyle w:val="BodyText"/>
      </w:pPr>
      <w:r>
        <w:t xml:space="preserve">Phác Thải Anh hưng phấn cười cười, nàng cầm chặt gói mì ăn liền và nói với Nhạc Trọng:</w:t>
      </w:r>
    </w:p>
    <w:p>
      <w:pPr>
        <w:pStyle w:val="BodyText"/>
      </w:pPr>
      <w:r>
        <w:t xml:space="preserve">- Cảm ơn Nhạc Trọng đại nhân! ! Cám ơn Nhạc Trọng đại nhân! ! Tôi biết cái gì chăc chắn sẽ trả lời toàn bộ.</w:t>
      </w:r>
    </w:p>
    <w:p>
      <w:pPr>
        <w:pStyle w:val="BodyText"/>
      </w:pPr>
      <w:r>
        <w:t xml:space="preserve">Nhạc Trọng hỏi:</w:t>
      </w:r>
    </w:p>
    <w:p>
      <w:pPr>
        <w:pStyle w:val="BodyText"/>
      </w:pPr>
      <w:r>
        <w:t xml:space="preserve">- Nơi này là chỗ nào?</w:t>
      </w:r>
    </w:p>
    <w:p>
      <w:pPr>
        <w:pStyle w:val="BodyText"/>
      </w:pPr>
      <w:r>
        <w:t xml:space="preserve">Phác Thải Anh cung kính nói:</w:t>
      </w:r>
    </w:p>
    <w:p>
      <w:pPr>
        <w:pStyle w:val="BodyText"/>
      </w:pPr>
      <w:r>
        <w:t xml:space="preserve">- Nơi này chính là Điền Trấn gần Thủ Nhĩ. A, không! Nơi này là Điền Trấn gần Seoul, cách Seoul năm mươi cây số. Đi lên hướng bắc chính là Triều Tiên, hướng nam chính là Seoul.</w:t>
      </w:r>
    </w:p>
    <w:p>
      <w:pPr>
        <w:pStyle w:val="BodyText"/>
      </w:pPr>
      <w:r>
        <w:t xml:space="preserve">Vì muốn chiếm được niềm vui của Nhạc Trọng nên Phác Thải Anh trực tiếp thay thế Thủ Nhĩ thành Seoul, đồng thời lời nói càng cung kính.</w:t>
      </w:r>
    </w:p>
    <w:p>
      <w:pPr>
        <w:pStyle w:val="BodyText"/>
      </w:pPr>
      <w:r>
        <w:t xml:space="preserve">Trong tận thế vì sống sót cho dù bán đứng thân thể cũng không phải là chuyện gì, chỉ cần nịnh nọt lấy lòng có thể sống sót thì người hèn mọn hơn cả Phác Thải Anh cũng có vô số.</w:t>
      </w:r>
    </w:p>
    <w:p>
      <w:pPr>
        <w:pStyle w:val="BodyText"/>
      </w:pPr>
      <w:r>
        <w:t xml:space="preserve">Nhạc Trọng tiện tay ném một bánh mì vào trong tay Phác Thải Anh:</w:t>
      </w:r>
    </w:p>
    <w:p>
      <w:pPr>
        <w:pStyle w:val="BodyText"/>
      </w:pPr>
      <w:r>
        <w:t xml:space="preserve">- Seoul có thế lực gì cô biết không?</w:t>
      </w:r>
    </w:p>
    <w:p>
      <w:pPr>
        <w:pStyle w:val="BodyText"/>
      </w:pPr>
      <w:r>
        <w:t xml:space="preserve">Mỗi một quốc gia có người xuất sắc khác nhau, Nhạc Trọng tại tun của mới tổ kiến chính phủ mới. Hàn Quốc bên này chắc chắn cũng có thế lực cường đại.</w:t>
      </w:r>
    </w:p>
    <w:p>
      <w:pPr>
        <w:pStyle w:val="BodyText"/>
      </w:pPr>
      <w:r>
        <w:t xml:space="preserve">- Thật có lỗi, vấn đề này tôi không biết. Xin ngài chờ một chút, thủ lĩnh Thôi Hiếu Kính của chúng tôi có thể biết đấy.</w:t>
      </w:r>
    </w:p>
    <w:p>
      <w:pPr>
        <w:pStyle w:val="BodyText"/>
      </w:pPr>
      <w:r>
        <w:t xml:space="preserve">Phác Thải Anh nhìn qua Nhạc Trọng áy náy cười cười, đứng lên, đi tới bên cạnh Thôi Hiếu Kính tự thuật lời của nàng và Nhạc Trọng cho hắn nghe.</w:t>
      </w:r>
    </w:p>
    <w:p>
      <w:pPr>
        <w:pStyle w:val="BodyText"/>
      </w:pPr>
      <w:r>
        <w:t xml:space="preserve">Thôi Hiếu Kính nhìn qua Nhạc Trọng rất cẩn thận rụt rè, sợ làm Nhạc Trọng tức giận.</w:t>
      </w:r>
    </w:p>
    <w:p>
      <w:pPr>
        <w:pStyle w:val="BodyText"/>
      </w:pPr>
      <w:r>
        <w:t xml:space="preserve">- Ngài khỏe chứ, Nhạc Trọng đại nhân. Tôi là Thôi Hiếu Kính. Ở gần Thủ Nhĩ có một căn cứ lớn, ở đó có một tổ chức là Đại Hàn Dân Quốc Phục Hưng Hội. Tôi hy vọng ngài có thể dẫn chúng tôi qua bên kia, với tư cách trả thù lao, Phác Thải Anh, Triệu Anh Ân hai nữ nhân này sẽ tặng cho ngài.</w:t>
      </w:r>
    </w:p>
    <w:p>
      <w:pPr>
        <w:pStyle w:val="BodyText"/>
      </w:pPr>
      <w:r>
        <w:t xml:space="preserve">Nhạc Trọng nhìn qua Phác Thải Anh:</w:t>
      </w:r>
    </w:p>
    <w:p>
      <w:pPr>
        <w:pStyle w:val="BodyText"/>
      </w:pPr>
      <w:r>
        <w:t xml:space="preserve">- Phác Thải Anh, Thôi Hiếu Kính phải đưa cho tôi, anh có ý kiến gì không?</w:t>
      </w:r>
    </w:p>
    <w:p>
      <w:pPr>
        <w:pStyle w:val="BodyText"/>
      </w:pPr>
      <w:r>
        <w:t xml:space="preserve">Trong mắt Phác Thải Anh hiện ra hào quang khát vọng, quỳ trên mặt đất cuống quít dập đầu nói:</w:t>
      </w:r>
    </w:p>
    <w:p>
      <w:pPr>
        <w:pStyle w:val="BodyText"/>
      </w:pPr>
      <w:r>
        <w:t xml:space="preserve">- Có thể trở thành nữ nhân của Nhạc Trọng đại gia là vinh hạnh của tôi. Tôi nguyện ý đi cùng ngài. Tôi biết nấu cơm, giặt quần áo, làm ấm giường, khiêu vũ, uống rượu, xin ngài nhận lấy tôi. Tôi ăn cái gì cũng được.</w:t>
      </w:r>
    </w:p>
    <w:p>
      <w:pPr>
        <w:pStyle w:val="BodyText"/>
      </w:pPr>
      <w:r>
        <w:t xml:space="preserve">Phác Thải Anh lăn lộn trong xã hội nhiều năm, biết cách nắm lấy cơ hội. Nàng biết rõ nếu theo chân cường giả như Nhạc Trọng thì trong tận thế này không phải sợ đói, tử vong uy hiếp.</w:t>
      </w:r>
    </w:p>
    <w:p>
      <w:pPr>
        <w:pStyle w:val="BodyText"/>
      </w:pPr>
      <w:r>
        <w:t xml:space="preserve">Nhạc Trọng cười nói:</w:t>
      </w:r>
    </w:p>
    <w:p>
      <w:pPr>
        <w:pStyle w:val="BodyText"/>
      </w:pPr>
      <w:r>
        <w:t xml:space="preserve">- Được rồi. Tôi vừa vặn thiếu người phiên dịch. Thôi Hiếu Kính, tôi sẽ mang các người đi tới căn cứ lớn.</w:t>
      </w:r>
    </w:p>
    <w:p>
      <w:pPr>
        <w:pStyle w:val="BodyText"/>
      </w:pPr>
      <w:r>
        <w:t xml:space="preserve">Nhạc Trọng cũng muốn nhìn một chút nhân kiệt của Hàn Quốc bên này có bộ dạng gì, hơn nữa nhìn thấy Hàn Quốc bên này phát triển và khôi phục như thế nào.</w:t>
      </w:r>
    </w:p>
    <w:p>
      <w:pPr>
        <w:pStyle w:val="BodyText"/>
      </w:pPr>
      <w:r>
        <w:t xml:space="preserve">Khó có khi xuất ngoại một lần, Nhạc Trọng cũng muốn nhìn xem cao thủ bên này kiến thiết thế lực như thế nào.</w:t>
      </w:r>
    </w:p>
    <w:p>
      <w:pPr>
        <w:pStyle w:val="BodyText"/>
      </w:pPr>
      <w:r>
        <w:t xml:space="preserve">Thôi Hiếu Kính mừng rỡ trong lòng lầnvà nhìn qua Nhạc Trọng cảm tạ:</w:t>
      </w:r>
    </w:p>
    <w:p>
      <w:pPr>
        <w:pStyle w:val="BodyText"/>
      </w:pPr>
      <w:r>
        <w:t xml:space="preserve">- Đa tạ đại nhân!</w:t>
      </w:r>
    </w:p>
    <w:p>
      <w:pPr>
        <w:pStyle w:val="BodyText"/>
      </w:pPr>
      <w:r>
        <w:t xml:space="preserve">Nhạc Trọng dễ dàng giết vào trong trấn, tìm một chiếc xe buýt còn hoạt động.</w:t>
      </w:r>
    </w:p>
    <w:p>
      <w:pPr>
        <w:pStyle w:val="BodyText"/>
      </w:pPr>
      <w:r>
        <w:t xml:space="preserve">Mọi người tiến vào trong xe.</w:t>
      </w:r>
    </w:p>
    <w:p>
      <w:pPr>
        <w:pStyle w:val="BodyText"/>
      </w:pPr>
      <w:r>
        <w:t xml:space="preserve">Xe buýt khởi động và chạy ra khỏi trấn.</w:t>
      </w:r>
    </w:p>
    <w:p>
      <w:pPr>
        <w:pStyle w:val="BodyText"/>
      </w:pPr>
      <w:r>
        <w:t xml:space="preserve">Thôi Hiếu Kính nhìn qua xe buýt và lo lắng:</w:t>
      </w:r>
    </w:p>
    <w:p>
      <w:pPr>
        <w:pStyle w:val="BodyText"/>
      </w:pPr>
      <w:r>
        <w:t xml:space="preserve">- Nhạc Trọng đại nhân, chiếc xe buýt này chỉ sợ không cách nào vượt qua đám tang thi.</w:t>
      </w:r>
    </w:p>
    <w:p>
      <w:pPr>
        <w:pStyle w:val="BodyText"/>
      </w:pPr>
      <w:r>
        <w:t xml:space="preserve">Những người còn lại lo lắng nhìn qua Nhạc Trọng.</w:t>
      </w:r>
    </w:p>
    <w:p>
      <w:pPr>
        <w:pStyle w:val="BodyText"/>
      </w:pPr>
      <w:r>
        <w:t xml:space="preserve">Ở trong thi bầy có không ít L2 tiến hóa đã có lực lượng khủng bố lật tung xe buýt, một khi xe buýt lật tung trong thi bầy thì sau đó chiếc xe sẽ bị tang thi xé nát vụn.</w:t>
      </w:r>
    </w:p>
    <w:p>
      <w:pPr>
        <w:pStyle w:val="BodyText"/>
      </w:pPr>
      <w:r>
        <w:t xml:space="preserve">- Tôi có chủ ý của mình, bạch cốt, xuất hiện đi.</w:t>
      </w:r>
    </w:p>
    <w:p>
      <w:pPr>
        <w:pStyle w:val="BodyText"/>
      </w:pPr>
      <w:r>
        <w:t xml:space="preserve">Nhạc Trọng nhìn qua nhiều tang thi bên ngoài, tâm niệm vừa động, bạch cốt đã nhảy ra khỏi hư không, cầm búa lớn trong tay, hóa thành một đoàn phong bạo tiến vào trong đám tang thi.</w:t>
      </w:r>
    </w:p>
    <w:p>
      <w:pPr>
        <w:pStyle w:val="BodyText"/>
      </w:pPr>
      <w:r>
        <w:t xml:space="preserve">Không lâu, vô số mảnh vụn tang thi hiện ra, một con đường đã xuất hiện.</w:t>
      </w:r>
    </w:p>
    <w:p>
      <w:pPr>
        <w:pStyle w:val="BodyText"/>
      </w:pPr>
      <w:r>
        <w:t xml:space="preserve">- Thật đáng sợ! Quá thần bí!</w:t>
      </w:r>
    </w:p>
    <w:p>
      <w:pPr>
        <w:pStyle w:val="BodyText"/>
      </w:pPr>
      <w:r>
        <w:t xml:space="preserve">Nhìn thấy bạch cốt đột nhiên xuất hiện, lại thấy bạch cốt đại khai sát giới đám tang thi, người trên xe biến sắc, lập tức chấn động nhiều hơn.</w:t>
      </w:r>
    </w:p>
    <w:p>
      <w:pPr>
        <w:pStyle w:val="BodyText"/>
      </w:pPr>
      <w:r>
        <w:t xml:space="preserve">Phác Thải Anh, Triệu Anh Ân hai nữ nhìn qua Nhạc Trọng, trong mắt dị sắc chớp động. Nếu như các nàng có thể đi theo cường giả như Nhạc Trọng, như vậy các nàng sẽ có cơ hội sống sót cao hơn rất nhiều.</w:t>
      </w:r>
    </w:p>
    <w:p>
      <w:pPr>
        <w:pStyle w:val="BodyText"/>
      </w:pPr>
      <w:r>
        <w:t xml:space="preserve">Con đường lớn đi thôi tới căn cứ tùy ý có thể nhìn thấy L2, S2, L3, S3 các tang thi tiến hóa. Con đường này đối với người bình thường chính là tuyệt lộ, thế nhưng mà những tang thi tiến hóa kia bị bạch cốt chém giết như cắt cỏ.</w:t>
      </w:r>
    </w:p>
    <w:p>
      <w:pPr>
        <w:pStyle w:val="BodyText"/>
      </w:pPr>
      <w:r>
        <w:t xml:space="preserve">Hai giờ sau chiếc xe buýt chạy tới căn cứ gần Thủ Nhĩ!</w:t>
      </w:r>
    </w:p>
    <w:p>
      <w:pPr>
        <w:pStyle w:val="BodyText"/>
      </w:pPr>
      <w:r>
        <w:t xml:space="preserve">- Dừng lại!</w:t>
      </w:r>
    </w:p>
    <w:p>
      <w:pPr>
        <w:pStyle w:val="BodyText"/>
      </w:pPr>
      <w:r>
        <w:t xml:space="preserve">Nhạc Trọng nhìn thấy người tiến tới gần xe buýt, bốn tên cầm súng trường trong tay, đám phần tử vũ trang này hung thần ác sát ngăn cản đường đi, dùng súng chỉa vào bọn họ.</w:t>
      </w:r>
    </w:p>
    <w:p>
      <w:pPr>
        <w:pStyle w:val="BodyText"/>
      </w:pPr>
      <w:r>
        <w:t xml:space="preserve">Nhạc Trọng nhíu mày, cho xe buýt dừng lại.</w:t>
      </w:r>
    </w:p>
    <w:p>
      <w:pPr>
        <w:pStyle w:val="BodyText"/>
      </w:pPr>
      <w:r>
        <w:t xml:space="preserve">Một đám người tiến vào trong xe buýt.</w:t>
      </w:r>
    </w:p>
    <w:p>
      <w:pPr>
        <w:pStyle w:val="BodyText"/>
      </w:pPr>
      <w:r>
        <w:t xml:space="preserve">Bốn tên phần tử vũ trang tiến vào trong xe buýt nhìn thấy Phác Thải Anh, Triệu Anh Ân hai nữ thì trong mắt có sắc quang bắn ra ngoài:</w:t>
      </w:r>
    </w:p>
    <w:p>
      <w:pPr>
        <w:pStyle w:val="BodyText"/>
      </w:pPr>
      <w:r>
        <w:t xml:space="preserve">- Nữ nhân, ở đây có hai nữ nhân không tệ.</w:t>
      </w:r>
    </w:p>
    <w:p>
      <w:pPr>
        <w:pStyle w:val="BodyText"/>
      </w:pPr>
      <w:r>
        <w:t xml:space="preserve">Phác Thải Anh, Triệu Anh Ân hai nữ trước tận thế là người mẫu, sau tận thế nhận hết tra tấn nhưng vẫn xinh đẹp hơn không ít nữ nhân. Thoáng cái đã câu dẫn sắc tâm của đám người này.</w:t>
      </w:r>
    </w:p>
    <w:p>
      <w:pPr>
        <w:pStyle w:val="BodyText"/>
      </w:pPr>
      <w:r>
        <w:t xml:space="preserve">Mọt tên phần tử vũ trang chỉ vào Phác Thải Anh và cười nói:</w:t>
      </w:r>
    </w:p>
    <w:p>
      <w:pPr>
        <w:pStyle w:val="BodyText"/>
      </w:pPr>
      <w:r>
        <w:t xml:space="preserve">- Tao muốn con này!</w:t>
      </w:r>
    </w:p>
    <w:p>
      <w:pPr>
        <w:pStyle w:val="BodyText"/>
      </w:pPr>
      <w:r>
        <w:t xml:space="preserve">Một tên phần tử vũ trang khác tò tay bắt lấy Triệu Anh Ân, cười nói:</w:t>
      </w:r>
    </w:p>
    <w:p>
      <w:pPr>
        <w:pStyle w:val="BodyText"/>
      </w:pPr>
      <w:r>
        <w:t xml:space="preserve">- Tao muốn con này! Chờ tao chơi xong chúng ta lại đổi!</w:t>
      </w:r>
    </w:p>
    <w:p>
      <w:pPr>
        <w:pStyle w:val="BodyText"/>
      </w:pPr>
      <w:r>
        <w:t xml:space="preserve">Hai tên phần tử vũ trang còn lại nhìn thấy màn này và cười to, giống như nhìn thấy đồ chơi lý thú vậy.</w:t>
      </w:r>
    </w:p>
    <w:p>
      <w:pPr>
        <w:pStyle w:val="BodyText"/>
      </w:pPr>
      <w:r>
        <w:t xml:space="preserve">Phác Thải Anh, Triệu Anh Ân hai nữ kêu lên hoảng sợ.</w:t>
      </w:r>
    </w:p>
    <w:p>
      <w:pPr>
        <w:pStyle w:val="BodyText"/>
      </w:pPr>
      <w:r>
        <w:t xml:space="preserve">Đám nam nhân Thôi Hiếu Kính thì im lặng không nói, lạnh lùng nhìn qua tất cả. Phác Thải Anh, Triệu Anh Ân đã bị bọn họ tặng cho Nhạc Trọng, bọn họ tự nhiên không quan tâm tới đồ vật không thuộc về mình.</w:t>
      </w:r>
    </w:p>
    <w:p>
      <w:pPr>
        <w:pStyle w:val="BodyText"/>
      </w:pPr>
      <w:r>
        <w:t xml:space="preserve">Nhạc Trọng nhìn qua bốn tên phần tử vũ trang, nói:</w:t>
      </w:r>
    </w:p>
    <w:p>
      <w:pPr>
        <w:pStyle w:val="BodyText"/>
      </w:pPr>
      <w:r>
        <w:t xml:space="preserve">- Thật phiền phức, giết sạch chúng đi, bạch cốt!</w:t>
      </w:r>
    </w:p>
    <w:p>
      <w:pPr>
        <w:pStyle w:val="BodyText"/>
      </w:pPr>
      <w:r>
        <w:t xml:space="preserve">Bạch cốt bước lên như mũi tên, một búa chém xuống.</w:t>
      </w:r>
    </w:p>
    <w:p>
      <w:pPr>
        <w:pStyle w:val="BodyText"/>
      </w:pPr>
      <w:r>
        <w:t xml:space="preserve">Trong một chớp mắt đầu của bốn tên phần tử vũ trang này bay lên cao, máu tươi văng khắp nơi, qua một hồi lâu thi thể của chúng mới ngã xuống.</w:t>
      </w:r>
    </w:p>
    <w:p>
      <w:pPr>
        <w:pStyle w:val="BodyText"/>
      </w:pPr>
      <w:r>
        <w:t xml:space="preserve">- Thật đáng sợ, tuyệt đối không nên làm hắn tức giận!</w:t>
      </w:r>
    </w:p>
    <w:p>
      <w:pPr>
        <w:pStyle w:val="Compact"/>
      </w:pPr>
      <w:r>
        <w:t xml:space="preserve">Nhìn thấy một màn kinh khủng này, bọn người Thôi Hiếu Kính cảm thấy nội tâm phát lạnh, giờ mới hiểu được Nhạc Trọng nhìn như dễ nói chuyện đáng sợ như thế nào.</w:t>
      </w:r>
      <w:r>
        <w:br w:type="textWrapping"/>
      </w:r>
      <w:r>
        <w:br w:type="textWrapping"/>
      </w:r>
    </w:p>
    <w:p>
      <w:pPr>
        <w:pStyle w:val="Heading2"/>
      </w:pPr>
      <w:bookmarkStart w:id="1325" w:name="chương-1303-thạch-vệ-quốc.-1"/>
      <w:bookmarkEnd w:id="1325"/>
      <w:r>
        <w:t xml:space="preserve">1303. Chương 1303: Thạch Vệ Quốc. (1)</w:t>
      </w:r>
    </w:p>
    <w:p>
      <w:pPr>
        <w:pStyle w:val="Compact"/>
      </w:pPr>
      <w:r>
        <w:br w:type="textWrapping"/>
      </w:r>
      <w:r>
        <w:br w:type="textWrapping"/>
      </w:r>
      <w:r>
        <w:t xml:space="preserve">Phác Thải Anh là người cơ trí, nàng đã sớm ôm đùi củ Nhạc Trọng, lúc này mới cảm thấy an toàn, nếu không dùng tính tính của dám phần tử vũ trang này không biết đối đãi hai nữ nhân bọn họ thế nào.</w:t>
      </w:r>
    </w:p>
    <w:p>
      <w:pPr>
        <w:pStyle w:val="BodyText"/>
      </w:pPr>
      <w:r>
        <w:t xml:space="preserve">Bạch cốt thì yên lặng gỡ đạn dược và súng của đám phần tử vũ trang ra, lúc này đi tơi bên cạnh Nhạc Trọng.</w:t>
      </w:r>
    </w:p>
    <w:p>
      <w:pPr>
        <w:pStyle w:val="BodyText"/>
      </w:pPr>
      <w:r>
        <w:t xml:space="preserve">Nó nương nhờ Nhạc Trọng không ngừng mạnh mẽ, bạch cốt cũng không ngừng thuế biến, lúc này trí tuệ của nó không kém hơn nhân loại quá nhiều. Dùng súng đạn đối phó Nhạc Trọng và nó chỉ là đống phế vật, nhưng mà với nhân loại trong tận thế thì đây chính là báu vật.</w:t>
      </w:r>
    </w:p>
    <w:p>
      <w:pPr>
        <w:pStyle w:val="BodyText"/>
      </w:pPr>
      <w:r>
        <w:t xml:space="preserve">Trong lòng đám người nam nhân kia chấn động, thầm nghĩ trong lòng:</w:t>
      </w:r>
    </w:p>
    <w:p>
      <w:pPr>
        <w:pStyle w:val="BodyText"/>
      </w:pPr>
      <w:r>
        <w:t xml:space="preserve">- Thằng tàu khựa này quá hung tàn, một lời không hợp là giết người!</w:t>
      </w:r>
    </w:p>
    <w:p>
      <w:pPr>
        <w:pStyle w:val="BodyText"/>
      </w:pPr>
      <w:r>
        <w:t xml:space="preserve">Nhạc Trọng không quan tâm bốn tên phần tử vũ trang bị giết!</w:t>
      </w:r>
    </w:p>
    <w:p>
      <w:pPr>
        <w:pStyle w:val="BodyText"/>
      </w:pPr>
      <w:r>
        <w:t xml:space="preserve">Trong mắt Thôi Hiếu Kính hiện ra hào quang khôn khéo, nhanh chóng quyết định đi theo Nhạc Trọng, tùy cơ ứng biến.</w:t>
      </w:r>
    </w:p>
    <w:p>
      <w:pPr>
        <w:pStyle w:val="BodyText"/>
      </w:pPr>
      <w:r>
        <w:t xml:space="preserve">Nếu như bọn người Thôi Hiếu Kính sống ở bên ngoài, chỉ một đám tang thi cũng đủ giết bọn họ rồi, chỉ có tiến vào căn cứ và dựa vào lực lượng tập thể của nhân loại, bọn họ mới có thể sống sót thật tốt.</w:t>
      </w:r>
    </w:p>
    <w:p>
      <w:pPr>
        <w:pStyle w:val="BodyText"/>
      </w:pPr>
      <w:r>
        <w:t xml:space="preserve">Nhạc Trọng đi tới trước căn cứ và đưa mắt nhìn, nhìn thấy căn cứ này có bức tường cao chín mét vây quanh, trên tường thành còn có súng máy hạng nặng, ở trước cửa ra vào có tám tên thủ vệ.</w:t>
      </w:r>
    </w:p>
    <w:p>
      <w:pPr>
        <w:pStyle w:val="BodyText"/>
      </w:pPr>
      <w:r>
        <w:t xml:space="preserve">Nhạc Trọng chém giết bốn tên thủ vệ kia thì tám tên còn lại đã nhìn thấy, những tên thủ vệ này dùng súng không ngừng bắn qua phía Nhạc Trọng.</w:t>
      </w:r>
    </w:p>
    <w:p>
      <w:pPr>
        <w:pStyle w:val="BodyText"/>
      </w:pPr>
      <w:r>
        <w:t xml:space="preserve">Rất nhiều viên đạn như mưa bắn qua Nhạc Trọng.</w:t>
      </w:r>
    </w:p>
    <w:p>
      <w:pPr>
        <w:pStyle w:val="BodyText"/>
      </w:pPr>
      <w:r>
        <w:t xml:space="preserve">Tiếng súng nổ vang làm Phác Thải Anh bên cạnh Nhạc Trọng thét to lên và nằm rạp trên đất.</w:t>
      </w:r>
    </w:p>
    <w:p>
      <w:pPr>
        <w:pStyle w:val="BodyText"/>
      </w:pPr>
      <w:r>
        <w:t xml:space="preserve">Lúc này bạch cốt đứng bên cạnh Nhạc Trọng quét búa lớn qua trước, một cơn gió lốc cuốn toàn bộ viên đạn bắn tới, không viên nào bắn trúng Nhạc Trọng cả.</w:t>
      </w:r>
    </w:p>
    <w:p>
      <w:pPr>
        <w:pStyle w:val="BodyText"/>
      </w:pPr>
      <w:r>
        <w:t xml:space="preserve">- Mình thật sự mạnh hơn trước nhiều rồi.</w:t>
      </w:r>
    </w:p>
    <w:p>
      <w:pPr>
        <w:pStyle w:val="BodyText"/>
      </w:pPr>
      <w:r>
        <w:t xml:space="preserve">Nhạc Trọng im lặng nhìn qua vô số viên đạn bay qua phía mình và trong lòng cảm khái. Dùng thực lực ngũ giai đỉnh phong của hắn bây giờ có thể dùng tay bắt lấy viên đạn đang bay tới. Năng lực này lúc Nhạc Trọng còn ở tam giai không dám nghĩ tới.</w:t>
      </w:r>
    </w:p>
    <w:p>
      <w:pPr>
        <w:pStyle w:val="BodyText"/>
      </w:pPr>
      <w:r>
        <w:t xml:space="preserve">- Người tiến hóa, hắn là người tiến hóa siêu cấp! ! Đi gọi lão đại!</w:t>
      </w:r>
    </w:p>
    <w:p>
      <w:pPr>
        <w:pStyle w:val="BodyText"/>
      </w:pPr>
      <w:r>
        <w:t xml:space="preserve">- Hắn là người tiến hóa, chúng ta không phải là đối thủ của hăn đâu.</w:t>
      </w:r>
    </w:p>
    <w:p>
      <w:pPr>
        <w:pStyle w:val="BodyText"/>
      </w:pPr>
      <w:r>
        <w:t xml:space="preserve">"..."</w:t>
      </w:r>
    </w:p>
    <w:p>
      <w:pPr>
        <w:pStyle w:val="BodyText"/>
      </w:pPr>
      <w:r>
        <w:t xml:space="preserve">Nhìn thấy bạch cốt nghịch thiên có thể ngăn cản toàn bộ viên đạn bắn tới, cơ hồ tất cả thủ vệ đều biến sắc thét to lên.</w:t>
      </w:r>
    </w:p>
    <w:p>
      <w:pPr>
        <w:pStyle w:val="BodyText"/>
      </w:pPr>
      <w:r>
        <w:t xml:space="preserve">Khái niệm người tiến hóa siêu cấp đối với người bình thường mà nói chính là loại cường giả dù có súng cũng không thể uy hiếp được. Chỉ có người cường hóa và người tiến hóa như thế mới có năng lực chống lại cả một binh đoàn vũ trang hạng nặng.</w:t>
      </w:r>
    </w:p>
    <w:p>
      <w:pPr>
        <w:pStyle w:val="BodyText"/>
      </w:pPr>
      <w:r>
        <w:t xml:space="preserve">Trong tiếng hét sợ hãi, Nhạc Trọng thuận tay cầm súng bước lên bắn quét qua.</w:t>
      </w:r>
    </w:p>
    <w:p>
      <w:pPr>
        <w:pStyle w:val="BodyText"/>
      </w:pPr>
      <w:r>
        <w:t xml:space="preserve">Đầu của tám tên thủ vệ bị bắn trúng.</w:t>
      </w:r>
    </w:p>
    <w:p>
      <w:pPr>
        <w:pStyle w:val="BodyText"/>
      </w:pPr>
      <w:r>
        <w:t xml:space="preserve">Tám tên thủ vệ vừa chết thì thủ vệ trong căn cứ sụp đổ. Mỗi người mang theo súng và ẩn nấp thân thể chạy vào sâu trong căn cứ.</w:t>
      </w:r>
    </w:p>
    <w:p>
      <w:pPr>
        <w:pStyle w:val="BodyText"/>
      </w:pPr>
      <w:r>
        <w:t xml:space="preserve">Người tiến hóa siêu cấp đao thương bất nhập không phải thủ vệ như bọn họ có thể chống lại được, bọn họ cũng không có ý chí liều chết tới cùng. Những phần tử vũ trang này đều là người bình thường gom lại mà thành, chẳng có sức chiến đấu bao nhiêu cả.</w:t>
      </w:r>
    </w:p>
    <w:p>
      <w:pPr>
        <w:pStyle w:val="BodyText"/>
      </w:pPr>
      <w:r>
        <w:t xml:space="preserve">Nhạc Trọng nhìn những người bình thường đang bỏ chạy kia, hắn cảm thấy kỳ quái vì những kẻ này quá yếu, yếu tới mức không thể nào có được một căn cứ a.</w:t>
      </w:r>
    </w:p>
    <w:p>
      <w:pPr>
        <w:pStyle w:val="BodyText"/>
      </w:pPr>
      <w:r>
        <w:t xml:space="preserve">Nhạc Trọng thu phục được Bắc Kinh, vận dụng vũ khí hạt nhân bắn thẳng vào thi đàn, lại điều động đại quân không ngừng bắn giết, hậu phương không ngừng vận chuyển vận chuyển đạn dược hậu cần tới không dứt mới có thể chiếm được thủ đô.</w:t>
      </w:r>
    </w:p>
    <w:p>
      <w:pPr>
        <w:pStyle w:val="BodyText"/>
      </w:pPr>
      <w:r>
        <w:t xml:space="preserve">Seoul là một thủ đô quốc tế, nhân khẩu dày đặc, không phải một thành thị nhỏ có thể so sánh được, Nhạc Trọng không nghĩ ra những đám nhược tiểu này vì sao có thể chiếm cứ thủ đô cơ chứ? (Thủ Nhĩ tiếng khựa phiên dịch ra, chính là Seoul)</w:t>
      </w:r>
    </w:p>
    <w:p>
      <w:pPr>
        <w:pStyle w:val="BodyText"/>
      </w:pPr>
      <w:r>
        <w:t xml:space="preserve">Trong lòng Nhạc Trọng đột nhiên nhớ tới cái tên: thiên đường thần quốc!</w:t>
      </w:r>
    </w:p>
    <w:p>
      <w:pPr>
        <w:pStyle w:val="BodyText"/>
      </w:pPr>
      <w:r>
        <w:t xml:space="preserve">Trên địa cầu này cũng chỉ có thiên đường thần quốc và rải rác mấy tổ chức cực lớn mới có thể tổ chức chiếm cứ Seoul, mà Nhạc Trọng trước khi đi tới thế giới thứ hai còn chưa chạm tới được.</w:t>
      </w:r>
    </w:p>
    <w:p>
      <w:pPr>
        <w:pStyle w:val="BodyText"/>
      </w:pPr>
      <w:r>
        <w:t xml:space="preserve">Nhạc Trọng bước vào trong căn cứ này. Đập vào mắt chính là đoàn người kinh hoàng thất thổ hoảng sợ bỏ chạy, cũng có nhiều người trực tiếp trốn vào gian phòng, mở ra một khe hở nhỏ đánh giá Nhạc Trọng.</w:t>
      </w:r>
    </w:p>
    <w:p>
      <w:pPr>
        <w:pStyle w:val="BodyText"/>
      </w:pPr>
      <w:r>
        <w:t xml:space="preserve">Trên đường phố xa xa có một kẻ dáng người khôi ngô, mặc đồ tây đen và vẻ mặt hung thần ác sát đứng đó, sau lưng tên này có ba mươi tên cũng mặc đồ tây mang kính đen, giống như một đám xã hội đen vậy. Trong tay tên nam tử này cầm móng vuốt của biến dị thú chế thành loan đao đi qua nơi này.</w:t>
      </w:r>
    </w:p>
    <w:p>
      <w:pPr>
        <w:pStyle w:val="BodyText"/>
      </w:pPr>
      <w:r>
        <w:t xml:space="preserve">Tên đại hán này tiến lên nhìn chằm chằm vào Nhạc Trọng, cơ bắp của hắn căng cứng, vô cùng cảnh giác nói:</w:t>
      </w:r>
    </w:p>
    <w:p>
      <w:pPr>
        <w:pStyle w:val="BodyText"/>
      </w:pPr>
      <w:r>
        <w:t xml:space="preserve">- Tôi là Thạch Vệ Quốc, anh là ai? Tại sao giết người của tôi?</w:t>
      </w:r>
    </w:p>
    <w:p>
      <w:pPr>
        <w:pStyle w:val="BodyText"/>
      </w:pPr>
      <w:r>
        <w:t xml:space="preserve">Phác Thải Anh nhanh chóng phiên dịch lời của Thạch Vệ Quốc cho Nhạc Trọng nghe.</w:t>
      </w:r>
    </w:p>
    <w:p>
      <w:pPr>
        <w:pStyle w:val="BodyText"/>
      </w:pPr>
      <w:r>
        <w:t xml:space="preserve">Nhạc Trọng nói:</w:t>
      </w:r>
    </w:p>
    <w:p>
      <w:pPr>
        <w:pStyle w:val="BodyText"/>
      </w:pPr>
      <w:r>
        <w:t xml:space="preserve">- Tôi là Nhạc Trọng, hôm nay sắc trời đã tối, tôi muốn tiến vào đây nghỉ ngơi một đêm. Là các ngươi chủ động tấn công tôi, tôi chỉ ra tay phản kích mà thôi.</w:t>
      </w:r>
    </w:p>
    <w:p>
      <w:pPr>
        <w:pStyle w:val="BodyText"/>
      </w:pPr>
      <w:r>
        <w:t xml:space="preserve">- Tung của?</w:t>
      </w:r>
    </w:p>
    <w:p>
      <w:pPr>
        <w:pStyle w:val="BodyText"/>
      </w:pPr>
      <w:r>
        <w:t xml:space="preserve">Nghe Nhạc Trọng nói tiếng khựa, Thạch Vệ Quốc và ba mươi tên đại hán mặc đồ tây biến sắc.</w:t>
      </w:r>
    </w:p>
    <w:p>
      <w:pPr>
        <w:pStyle w:val="BodyText"/>
      </w:pPr>
      <w:r>
        <w:t xml:space="preserve">Đám hộ vệ mặc đồ đen tỏa ra sát cơ, thoáng cái rút trường đao bên người ra.</w:t>
      </w:r>
    </w:p>
    <w:p>
      <w:pPr>
        <w:pStyle w:val="BodyText"/>
      </w:pPr>
      <w:r>
        <w:t xml:space="preserve">Trong mắt Thạch Vệ Quốc có hào quang tỏa ra, phất tay lên.</w:t>
      </w:r>
    </w:p>
    <w:p>
      <w:pPr>
        <w:pStyle w:val="BodyText"/>
      </w:pPr>
      <w:r>
        <w:t xml:space="preserve">- Không được động thủ. Thu đao lại!</w:t>
      </w:r>
    </w:p>
    <w:p>
      <w:pPr>
        <w:pStyle w:val="BodyText"/>
      </w:pPr>
      <w:r>
        <w:t xml:space="preserve">Đám vệ sĩ kia không cam lòng nhìn chằm chằm vào Nhạc Trọng sau đó thu đao lại, bộ dáng vô cùng cừu hận.</w:t>
      </w:r>
    </w:p>
    <w:p>
      <w:pPr>
        <w:pStyle w:val="BodyText"/>
      </w:pPr>
      <w:r>
        <w:t xml:space="preserve">Nhạc Trọng thu toàn bộ chi tiết này vào mắt, trên gương mặt không có biến hóa gì cả, hắn nghĩ thầm:</w:t>
      </w:r>
    </w:p>
    <w:p>
      <w:pPr>
        <w:pStyle w:val="BodyText"/>
      </w:pPr>
      <w:r>
        <w:t xml:space="preserve">- Người ở đây không hữu hảo với tung của a!</w:t>
      </w:r>
    </w:p>
    <w:p>
      <w:pPr>
        <w:pStyle w:val="BodyText"/>
      </w:pPr>
      <w:r>
        <w:t xml:space="preserve">Cơ mặt của Thạch Vệ Quốc nhếch lên, hiện ra bộ dáng tươi cười nhìn qua Nhạc Trọng, nói:</w:t>
      </w:r>
    </w:p>
    <w:p>
      <w:pPr>
        <w:pStyle w:val="BodyText"/>
      </w:pPr>
      <w:r>
        <w:t xml:space="preserve">- Nếu Nhạc Trọng là người tới từ tung của, vậy mời đi theo tôi. Tôi sẽ chiêu đãi ngài thật tốt, để cho ngài cảm thấy sự nhiệt tình của Hàn Quốc chúng tôi.</w:t>
      </w:r>
    </w:p>
    <w:p>
      <w:pPr>
        <w:pStyle w:val="BodyText"/>
      </w:pPr>
      <w:r>
        <w:t xml:space="preserve">Nhạc Trọng không có trả lời.</w:t>
      </w:r>
    </w:p>
    <w:p>
      <w:pPr>
        <w:pStyle w:val="BodyText"/>
      </w:pPr>
      <w:r>
        <w:t xml:space="preserve">- Mời đi theo tôi!</w:t>
      </w:r>
    </w:p>
    <w:p>
      <w:pPr>
        <w:pStyle w:val="BodyText"/>
      </w:pPr>
      <w:r>
        <w:t xml:space="preserve">Dưới sự dẫn dắt của Thạch Vệ Quốc và Nhạc Trọng đi vào trong một biệt thự.</w:t>
      </w:r>
    </w:p>
    <w:p>
      <w:pPr>
        <w:pStyle w:val="BodyText"/>
      </w:pPr>
      <w:r>
        <w:t xml:space="preserve">Sau khi mở gian phòng khách ra, phân chủ khách ngồi xuống, hai tay của Thạch Vệ Quốc vỗ một cái, một thị nữ mặc quần áo bạo lộ đi tới.</w:t>
      </w:r>
    </w:p>
    <w:p>
      <w:pPr>
        <w:pStyle w:val="BodyText"/>
      </w:pPr>
      <w:r>
        <w:t xml:space="preserve">Thạch Vệ Quốc ôm thị nữ mỹ lệ này vào trong lòng, sờ mó thân thể yêu kiều của nàng ta, nhìn qua Nhạc Trọng cười nói.</w:t>
      </w:r>
    </w:p>
    <w:p>
      <w:pPr>
        <w:pStyle w:val="BodyText"/>
      </w:pPr>
      <w:r>
        <w:t xml:space="preserve">- Nhạc Trọng, anh cứ tùy tiện chọn một đi, công phu trên giường của những nữ nhân này rất tốt, gương mặt xinh đẹp, dáng người nóng bỏng, anh thích ai cứ chọn đi.</w:t>
      </w:r>
    </w:p>
    <w:p>
      <w:pPr>
        <w:pStyle w:val="BodyText"/>
      </w:pPr>
      <w:r>
        <w:t xml:space="preserve">Nhạc Trọng nhìn qua hơn mười thị nữ bên kia. Những thị nữ này vô cùng xinh đẹp, làn da trắng và thân thể no đủ, đều là mỹ nhân khó có được trước tận thế, so với Phác Thải Anh, Triệu Anh Ân còn đẹp hơn nhiều.</w:t>
      </w:r>
    </w:p>
    <w:p>
      <w:pPr>
        <w:pStyle w:val="BodyText"/>
      </w:pPr>
      <w:r>
        <w:t xml:space="preserve">Phác Thải Anh nhìn những thị nữ mỹ lệ ở đây thì hâm mộ, vẻ đẹp của nàng trước tận thế còn không sánh bằng những thị nữ nơi đây, cho dù là người nào cũng xinh hơn nàng.</w:t>
      </w:r>
    </w:p>
    <w:p>
      <w:pPr>
        <w:pStyle w:val="BodyText"/>
      </w:pPr>
      <w:r>
        <w:t xml:space="preserve">Nhạc Trọng nhìn vào thị nữ xong, lại nhìn qua Thạch Vệ Quốc nói:</w:t>
      </w:r>
    </w:p>
    <w:p>
      <w:pPr>
        <w:pStyle w:val="BodyText"/>
      </w:pPr>
      <w:r>
        <w:t xml:space="preserve">- Tôi không có hứng thú. Thạch Vệ Quốc, tôi muốn đi Hán Thành Miến. Tôi muốn biết tình hình của Hán Thành Miến bây giờ thế nào!</w:t>
      </w:r>
    </w:p>
    <w:p>
      <w:pPr>
        <w:pStyle w:val="BodyText"/>
      </w:pPr>
      <w:r>
        <w:t xml:space="preserve">- Hán Thành? Thủ Nhĩ?</w:t>
      </w:r>
    </w:p>
    <w:p>
      <w:pPr>
        <w:pStyle w:val="BodyText"/>
      </w:pPr>
      <w:r>
        <w:t xml:space="preserve">Thạch Vệ Quốc ngẩn người, hắn phản ứng thật nhanh, trong mắt có lửa giận hiện ra, nhưng mà hắn vẫn giải thích cho Nhạc Trọng nghe.</w:t>
      </w:r>
    </w:p>
    <w:p>
      <w:pPr>
        <w:pStyle w:val="Compact"/>
      </w:pPr>
      <w:r>
        <w:br w:type="textWrapping"/>
      </w:r>
      <w:r>
        <w:br w:type="textWrapping"/>
      </w:r>
    </w:p>
    <w:p>
      <w:pPr>
        <w:pStyle w:val="Heading2"/>
      </w:pPr>
      <w:bookmarkStart w:id="1326" w:name="chương-1304-thạch-vệ-quốc.-2"/>
      <w:bookmarkEnd w:id="1326"/>
      <w:r>
        <w:t xml:space="preserve">1304. Chương 1304: Thạch Vệ Quốc. (2)</w:t>
      </w:r>
    </w:p>
    <w:p>
      <w:pPr>
        <w:pStyle w:val="Compact"/>
      </w:pPr>
      <w:r>
        <w:br w:type="textWrapping"/>
      </w:r>
      <w:r>
        <w:br w:type="textWrapping"/>
      </w:r>
      <w:r>
        <w:t xml:space="preserve">- Thế lực ở đó san sát như rừng, ngư long hỗn tạp, cường giả như mây. Nhưng mà đa cỗ thế lực lớn nhất là Đại Hàn Dân Quốc Phức Hưng Hội, Đại Hàn Dân Quốc Cộng Hòa Hội, Đại Hàn Dân Quốc Thống Nhất Hội. Đại Hàn Dân Quốc Phức Hưng Hội hội trưởng Thôi Nguyên Vượng, Đại Hàn Dân Quốc Cộng Hòa Hội hội trưởng Kim Phác Xán, Đại Hàn Dân Quốc Thống Nhất Hội hội trưởng Chu Tuấn Hạo đều là người tiến hóa siêu cấp. Cũng là hy vọng của Đại Hàn Dân Quốc.</w:t>
      </w:r>
    </w:p>
    <w:p>
      <w:pPr>
        <w:pStyle w:val="BodyText"/>
      </w:pPr>
      <w:r>
        <w:t xml:space="preserve">Thạch Vệ Quốc nói tới đây là dừng, vô cùng nhiệt tinh mời Nhạc Trọng dùng bữa.</w:t>
      </w:r>
    </w:p>
    <w:p>
      <w:pPr>
        <w:pStyle w:val="BodyText"/>
      </w:pPr>
      <w:r>
        <w:t xml:space="preserve">- Đây là thịt Hắc Lân Ngư biến dị cấp hai, thịt của nó rất ngon, ăn nhiều một chút.</w:t>
      </w:r>
    </w:p>
    <w:p>
      <w:pPr>
        <w:pStyle w:val="BodyText"/>
      </w:pPr>
      <w:r>
        <w:t xml:space="preserve">Biến dị thú cấp hai với người thường mà nói rất khó giết chết, bọn người Thạch Vệ Quốc có thịt biến dị thú cấp hai cũng không dễ dàng.</w:t>
      </w:r>
    </w:p>
    <w:p>
      <w:pPr>
        <w:pStyle w:val="BodyText"/>
      </w:pPr>
      <w:r>
        <w:t xml:space="preserve">Nhạc Trọng gắp một miếng thịt biến dị thú đưa vào miệng và nói.</w:t>
      </w:r>
    </w:p>
    <w:p>
      <w:pPr>
        <w:pStyle w:val="BodyText"/>
      </w:pPr>
      <w:r>
        <w:t xml:space="preserve">Thạch Vệ Quốc nhìn Nhạc Trọng đưa thịt biến dị thú vào miệng, trong mắt loáng hiện ra một tia đắc ý, lại thập phần nhiệt tình hô lên.</w:t>
      </w:r>
    </w:p>
    <w:p>
      <w:pPr>
        <w:pStyle w:val="BodyText"/>
      </w:pPr>
      <w:r>
        <w:t xml:space="preserve">- Đến, đến! Nhạc Trọng, đây chính là Lafite năm 83, đây là rượu ngon, chúng ta uống một ly nào, hảo hảo chúc mừng hữu nghị của chúng ta.</w:t>
      </w:r>
    </w:p>
    <w:p>
      <w:pPr>
        <w:pStyle w:val="BodyText"/>
      </w:pPr>
      <w:r>
        <w:t xml:space="preserve">Nhạc Trọng cầm lấy chén rượu, đột nhiên sắc mặt đại biến, tay mềm nhũn, chén rượu rơi xuống đất bản thân của hắn xụi lơ trên mặt bàn, thần sắc mang theo cả kinh, cắn răng hỏi:</w:t>
      </w:r>
    </w:p>
    <w:p>
      <w:pPr>
        <w:pStyle w:val="BodyText"/>
      </w:pPr>
      <w:r>
        <w:t xml:space="preserve">- Mày hạ độc? Tại sao hạ độc?</w:t>
      </w:r>
    </w:p>
    <w:p>
      <w:pPr>
        <w:pStyle w:val="BodyText"/>
      </w:pPr>
      <w:r>
        <w:t xml:space="preserve">Thạch Vệ Quốc nhìn Nhạc Trọng xụi lơ trên mặt bàn, trên gương mặt hiện ra nụ cười mừng như điên, trong mắt toát ra nụ cười hung ác nhìn Nhạc Trọng.</w:t>
      </w:r>
    </w:p>
    <w:p>
      <w:pPr>
        <w:pStyle w:val="BodyText"/>
      </w:pPr>
      <w:r>
        <w:t xml:space="preserve">- Ha ha ha! Nhạc Trọng, mày là đồ ngu xuẩn. Dùng ngạn ngữ của tung của bọn mày chính là thiên đường có đường mày không đi, địa ngục không cửa mày lại vào. Thạch Vệ Quốc tao câm hận nhất chính là đám tung của tụi mày, nếu không phải bọn chó tung của bọn mày thì quốc gia bọn tao đã sớm thống nhất từ lâu lắm rồi. Hơn nữa bọn nghèo mạt chúng bây lại sang đây làm việc, sang đoạt công việc của người trẻ tuổi của bọn tao, chúng mày đúng là đáng chết. Mang vào, mang nó vào đây.</w:t>
      </w:r>
    </w:p>
    <w:p>
      <w:pPr>
        <w:pStyle w:val="BodyText"/>
      </w:pPr>
      <w:r>
        <w:t xml:space="preserve">Thạch Vệ Quốc vừa nói xong thì tám tên đại hán khôi ngô áp giải sáu người vào đại sảnh.</w:t>
      </w:r>
    </w:p>
    <w:p>
      <w:pPr>
        <w:pStyle w:val="BodyText"/>
      </w:pPr>
      <w:r>
        <w:t xml:space="preserve">Trong mắt sáu người bị áp giải vào hiện ra thần sắc lo sợ thật sâu.</w:t>
      </w:r>
    </w:p>
    <w:p>
      <w:pPr>
        <w:pStyle w:val="BodyText"/>
      </w:pPr>
      <w:r>
        <w:t xml:space="preserve">Thạch Vệ Quốc chỉ vào Nhạc Trọng và cười hung ác.</w:t>
      </w:r>
    </w:p>
    <w:p>
      <w:pPr>
        <w:pStyle w:val="BodyText"/>
      </w:pPr>
      <w:r>
        <w:t xml:space="preserve">- Nhìn thấy chưa? Đây chính là đồ tung của hạ tiện bọn mày đấy, bọn này dám tới Đại Hàn Dân Quốc của bọn tao câu dẫn nam nhân, phá hoại huyết thống của dân tộc tao, đúng là đáng chết, hạ tiện!</w:t>
      </w:r>
    </w:p>
    <w:p>
      <w:pPr>
        <w:pStyle w:val="BodyText"/>
      </w:pPr>
      <w:r>
        <w:t xml:space="preserve">Thạch Vệ Quốc cười dự tợn:</w:t>
      </w:r>
    </w:p>
    <w:p>
      <w:pPr>
        <w:pStyle w:val="BodyText"/>
      </w:pPr>
      <w:r>
        <w:t xml:space="preserve">- Sáu nữ nhân này chính là ba cặp mẹ con đã làm ô nhiễm huyết thống Đại Hàn chúng tao. Mày là cường giả đứng đâu của bọn chó tung của từng của, nhìn tao chơi chúng nó ày xem. Ha ha ha ha! ! Lưu Mẫn Tập và con gái của mày bò qua đây, lão tử muốn ngàn chết bọn mày!</w:t>
      </w:r>
    </w:p>
    <w:p>
      <w:pPr>
        <w:pStyle w:val="BodyText"/>
      </w:pPr>
      <w:r>
        <w:t xml:space="preserve">Một thiếu phụ có tư sắc tên là Lưu Mẫn Tập biến sắc, thoáng cái quỳ trên mặt đất dùng tiếng Hàn cầu khẩn:</w:t>
      </w:r>
    </w:p>
    <w:p>
      <w:pPr>
        <w:pStyle w:val="BodyText"/>
      </w:pPr>
      <w:r>
        <w:t xml:space="preserve">- Đại nhân, đại nhân, tôi là người Hàn Quốc, tôi đã gia nhập quốc tịch Hàn Quốc rồi, Tôi đã là người Hàn Quốc rồi! Van cầu ngài buông tha chúng tôi đi.</w:t>
      </w:r>
    </w:p>
    <w:p>
      <w:pPr>
        <w:pStyle w:val="BodyText"/>
      </w:pPr>
      <w:r>
        <w:t xml:space="preserve">Thạch Vệ Quốc nhíu mày một cái, một cước đá vào người Lưu Mẫn Tập, đá nàng té trên mặt đất.</w:t>
      </w:r>
    </w:p>
    <w:p>
      <w:pPr>
        <w:pStyle w:val="BodyText"/>
      </w:pPr>
      <w:r>
        <w:t xml:space="preserve">- Đúng là đồ đê tiện! Tao không có hứng thú, bọn mày tới đây.</w:t>
      </w:r>
    </w:p>
    <w:p>
      <w:pPr>
        <w:pStyle w:val="BodyText"/>
      </w:pPr>
      <w:r>
        <w:t xml:space="preserve">Những hộ vệ kia hoan hô một tiếng, không ngừng cười lên, trực tiếp cỡi quần của mình và cố định Lưu Mẫn Tập và con gái của nàng, sau đó không ngừng chơi đùa.</w:t>
      </w:r>
    </w:p>
    <w:p>
      <w:pPr>
        <w:pStyle w:val="BodyText"/>
      </w:pPr>
      <w:r>
        <w:t xml:space="preserve">Lưu Mẫn Tập bị hãm hiếp, trên mặt lộ ra nét thống khổ, bi ai, tuyệt vọng. Nàng trước tận thế có tướng mạo thanh tú, ngũ quan đoan chính, ở trong nước cũng là mỹ nhân khó có được, có không ít người theo đuổi. Nhưng mà nàng thích xem phìm Hàn xèng cho nên ôm mộng tìm kiếm bạch mã hoàng tử ở xứ Hàn. Đi vào Hàn Quốc và nàng phát hiện đây không phải là thiên đường như nàng từng tưởng tượng..</w:t>
      </w:r>
    </w:p>
    <w:p>
      <w:pPr>
        <w:pStyle w:val="BodyText"/>
      </w:pPr>
      <w:r>
        <w:t xml:space="preserve">Trong Hàn Quốc có người không có thành kiến với tung của, nhưng mà những người này cũng chẳng thích tung của chút nào. Hơn nữa sau khi thế giới biến dị thì Lưu Mẫn Tập và những người tung của khác vốn đã bị kỳ thị và thành kiến, bây giờ càng nhận vô số tủi nhục và ủy khuất.</w:t>
      </w:r>
    </w:p>
    <w:p>
      <w:pPr>
        <w:pStyle w:val="BodyText"/>
      </w:pPr>
      <w:r>
        <w:t xml:space="preserve">- Nếu như không tới Hàn Quốc là tốt rồi. Thực xin lỗi, mẹ không nên sinh con ra!</w:t>
      </w:r>
    </w:p>
    <w:p>
      <w:pPr>
        <w:pStyle w:val="BodyText"/>
      </w:pPr>
      <w:r>
        <w:t xml:space="preserve">Trong cơn tuyệt vọng, Lưu Mẫn Tập vô cùng yếu ớt và khí tức sinh mệnh dần biến mất, trước khi chết hai mắt tràn ngập áy náy nhìn qua con gái cũng đang bị xâm phạm.</w:t>
      </w:r>
    </w:p>
    <w:p>
      <w:pPr>
        <w:pStyle w:val="BodyText"/>
      </w:pPr>
      <w:r>
        <w:t xml:space="preserve">- Tiểu tiện nhân. Chết rồi, con chó mẹ chết rồi. Đến đây, hai con chó bên kia tới đây. Leo lên người của nhân đi nào!</w:t>
      </w:r>
    </w:p>
    <w:p>
      <w:pPr>
        <w:pStyle w:val="BodyText"/>
      </w:pPr>
      <w:r>
        <w:t xml:space="preserve">Một nữ nhân đang bò trên mặt đất và mang trên mặt nụ cười nịnh nọt, mang theo con gái mười bảy tuổi của nàng học theo chó bò qua phía Thạch Vệ Quốc, vừa bò còn sủa như chó. Nàng chỉ muốn sống sót, về phần tôn nghiêm cái gì đó nàng đã ném sạch sẽ rồi. Liêm sỉ loại vật này không tồn tại trong tận thế.</w:t>
      </w:r>
    </w:p>
    <w:p>
      <w:pPr>
        <w:pStyle w:val="BodyText"/>
      </w:pPr>
      <w:r>
        <w:t xml:space="preserve">Thạch Vệ Quốc cười lên dữ tợn, nắm tóc đai của Cao Mỹ Lai dắt đi như chó, kéo Cao Mỹ Lai đi qua:</w:t>
      </w:r>
    </w:p>
    <w:p>
      <w:pPr>
        <w:pStyle w:val="BodyText"/>
      </w:pPr>
      <w:r>
        <w:t xml:space="preserve">- Ha ha ha! ! Nhìn thấy chưa? Nhạc Trọng, đây chính là tiện nhân tung của chúng mày đấy! Đủ tiện a. Chính đám đê tiện này đã ô nhiễm huyết thống Đại Hàn chúng tao đấy, sinh ra đồ đê tiện này! Mày nói xem mày có đê tiện không? Có phải hay không?</w:t>
      </w:r>
    </w:p>
    <w:p>
      <w:pPr>
        <w:pStyle w:val="BodyText"/>
      </w:pPr>
      <w:r>
        <w:t xml:space="preserve">Vẻ mặt Cao Mỹ Lai thống khổ, hai hàng nước mắt chảy dài:</w:t>
      </w:r>
    </w:p>
    <w:p>
      <w:pPr>
        <w:pStyle w:val="BodyText"/>
      </w:pPr>
      <w:r>
        <w:t xml:space="preserve">- Tôi là đồ đê tiện! Tôi là chó mẹ, đừng đánh tôi, đau quá!</w:t>
      </w:r>
    </w:p>
    <w:p>
      <w:pPr>
        <w:pStyle w:val="BodyText"/>
      </w:pPr>
      <w:r>
        <w:t xml:space="preserve">- Ha ha ha!</w:t>
      </w:r>
    </w:p>
    <w:p>
      <w:pPr>
        <w:pStyle w:val="BodyText"/>
      </w:pPr>
      <w:r>
        <w:t xml:space="preserve">Thạch Vệ Quốc càng cười to hưng phấn hơn, có thể ở trước mặt Nhạc Trọng và vũ nhục hắn chính là vũ nhục đám tung của, sau đó thưởng thức biểu lộ tuyệt vọng và bi phẫm cho Nhạc Trọng xem, đây là chuyện hắn hưng phấn nhất.</w:t>
      </w:r>
    </w:p>
    <w:p>
      <w:pPr>
        <w:pStyle w:val="BodyText"/>
      </w:pPr>
      <w:r>
        <w:t xml:space="preserve">Thạch Vệ Quốc quay đầu nhìn qua hai mẹ con còn lại đang sợ hãi, ánh mắt hiện ra hung quang:</w:t>
      </w:r>
    </w:p>
    <w:p>
      <w:pPr>
        <w:pStyle w:val="BodyText"/>
      </w:pPr>
      <w:r>
        <w:t xml:space="preserve">- Triệu Hi, Trịnh Lỵ Tú, tụi mày bò qua đây. Chó là phải bò! ! Lão tử muốn chơi hai con chó tụi mày, tới đây!</w:t>
      </w:r>
    </w:p>
    <w:p>
      <w:pPr>
        <w:pStyle w:val="BodyText"/>
      </w:pPr>
      <w:r>
        <w:t xml:space="preserve">Thiếu phụ xinh đẹp Triệu Hi ôm con gái Trịnh Lỵ Tú mười sáu tuổi trong ngực, trong mắt tức giận và nhổ nước bọt:</w:t>
      </w:r>
    </w:p>
    <w:p>
      <w:pPr>
        <w:pStyle w:val="BodyText"/>
      </w:pPr>
      <w:r>
        <w:t xml:space="preserve">- Phi! Thạch Vệ Quốc, mày là súc sinh đáng chết, mày là đồ khốn nạn, ta tao và Lỵ Tú là người, mới không phải là chó cái. Súc sinh như mày chết không yên lành, Tương Trung sẽ có người tới đây cứu chúng tao đi. Ngày anh ta tới chính là ngày chết của mày!</w:t>
      </w:r>
    </w:p>
    <w:p>
      <w:pPr>
        <w:pStyle w:val="BodyText"/>
      </w:pPr>
      <w:r>
        <w:t xml:space="preserve">Trong mắt Thạch Vệ Quốc hiện ra thần sắc cổ quái, hưng phấn cười cười, hai tay vỗ nhẹ:</w:t>
      </w:r>
    </w:p>
    <w:p>
      <w:pPr>
        <w:pStyle w:val="BodyText"/>
      </w:pPr>
      <w:r>
        <w:t xml:space="preserve">- Trịnh Tương Trung? Hắc hắc, vậy nghe ý kiến của chồng mày là Trịnh Tương Trung nhé, dẫn nó vào đây.</w:t>
      </w:r>
    </w:p>
    <w:p>
      <w:pPr>
        <w:pStyle w:val="BodyText"/>
      </w:pPr>
      <w:r>
        <w:t xml:space="preserve">Một nam tử trung niên ăn mặc thời thượng, thân hình cao lớn, tướng mạo có chút anh tuấn được hai tên chiến sĩ dẫn vào trong này.</w:t>
      </w:r>
    </w:p>
    <w:p>
      <w:pPr>
        <w:pStyle w:val="BodyText"/>
      </w:pPr>
      <w:r>
        <w:t xml:space="preserve">- Tương Trung!</w:t>
      </w:r>
    </w:p>
    <w:p>
      <w:pPr>
        <w:pStyle w:val="BodyText"/>
      </w:pPr>
      <w:r>
        <w:t xml:space="preserve">- Ba ba!</w:t>
      </w:r>
    </w:p>
    <w:p>
      <w:pPr>
        <w:pStyle w:val="BodyText"/>
      </w:pPr>
      <w:r>
        <w:t xml:space="preserve">Nhìn thấy nam tử trung niên này thì Triệu Hi, Trịnh Lỵ Tú thất thanh kêu lên.</w:t>
      </w:r>
    </w:p>
    <w:p>
      <w:pPr>
        <w:pStyle w:val="BodyText"/>
      </w:pPr>
      <w:r>
        <w:t xml:space="preserve">Trịnh Tương Trung đi tới trước người Thạch Vệ Quốc, bộ dáng cúi đầu khom người nịnh nọt Thạch Vệ Quốc:</w:t>
      </w:r>
    </w:p>
    <w:p>
      <w:pPr>
        <w:pStyle w:val="BodyText"/>
      </w:pPr>
      <w:r>
        <w:t xml:space="preserve">- Thạch Vệ Quốc đại nhân, không biết ngài gọi tôi có chuyện gì không?</w:t>
      </w:r>
    </w:p>
    <w:p>
      <w:pPr>
        <w:pStyle w:val="BodyText"/>
      </w:pPr>
      <w:r>
        <w:t xml:space="preserve">Thạch Vệ Quốc lạnh lùng lườm Trịnh Tương Trung, nói:</w:t>
      </w:r>
    </w:p>
    <w:p>
      <w:pPr>
        <w:pStyle w:val="BodyText"/>
      </w:pPr>
      <w:r>
        <w:t xml:space="preserve">- Tao muốn chơi vợ và con gái của mày, có ý kiến gì không?</w:t>
      </w:r>
    </w:p>
    <w:p>
      <w:pPr>
        <w:pStyle w:val="Compact"/>
      </w:pPr>
      <w:r>
        <w:t xml:space="preserve">Trên mặt Trịnh Tương Trung mang theo nụ cười nịnh nọt, lời nói như kiếm, trực tiếp đâm vào lòng của Triệu Hi, Trịnh Lỵ Tú:</w:t>
      </w:r>
      <w:r>
        <w:br w:type="textWrapping"/>
      </w:r>
      <w:r>
        <w:br w:type="textWrapping"/>
      </w:r>
    </w:p>
    <w:p>
      <w:pPr>
        <w:pStyle w:val="Heading2"/>
      </w:pPr>
      <w:bookmarkStart w:id="1327" w:name="chương-1305-thiếu-nữ-trịnh-lỵ-tú-kiều-diễm.-1"/>
      <w:bookmarkEnd w:id="1327"/>
      <w:r>
        <w:t xml:space="preserve">1305. Chương 1305: Thiếu Nữ Trịnh Lỵ Tú Kiều Diễm. (1)</w:t>
      </w:r>
    </w:p>
    <w:p>
      <w:pPr>
        <w:pStyle w:val="Compact"/>
      </w:pPr>
      <w:r>
        <w:br w:type="textWrapping"/>
      </w:r>
      <w:r>
        <w:br w:type="textWrapping"/>
      </w:r>
      <w:r>
        <w:t xml:space="preserve">- Vợ? Nữ nhân tung của đê tiện kia chỉ ham tiền tài của tôi mà thôi. Nó sinh con gái cho tôi cũng mang theo theo huyết thống tung của đê tiện, ô nhiễm huyết thống Đại Hàn cao quý của chúng ta. Tôi đã sớm nhìn chúng không vừa mắt rồi. Thạch Vệ Quốc đại nhân, ngài chơi chúng đi, tôi không có ý kiến gì đâu.</w:t>
      </w:r>
    </w:p>
    <w:p>
      <w:pPr>
        <w:pStyle w:val="BodyText"/>
      </w:pPr>
      <w:r>
        <w:t xml:space="preserve">Thạch Vệ Quốc cười to như điên, một cước đem đá Lưu Mẫn Tập đang lè lưỡi liếm giày của hắn, nói:</w:t>
      </w:r>
    </w:p>
    <w:p>
      <w:pPr>
        <w:pStyle w:val="BodyText"/>
      </w:pPr>
      <w:r>
        <w:t xml:space="preserve">- Ha ha ha! ! Nói hay lắm, con chó cái này ày chơi đấy.</w:t>
      </w:r>
    </w:p>
    <w:p>
      <w:pPr>
        <w:pStyle w:val="BodyText"/>
      </w:pPr>
      <w:r>
        <w:t xml:space="preserve">- Cảm ơn đại nhân ban thưởng, cám ơn đại nhân ban thưởng.</w:t>
      </w:r>
    </w:p>
    <w:p>
      <w:pPr>
        <w:pStyle w:val="BodyText"/>
      </w:pPr>
      <w:r>
        <w:t xml:space="preserve">Trịnh Tương Trung vui vẻ, mang theo nụ cười nịnh nọt, cỡi quần ra.</w:t>
      </w:r>
    </w:p>
    <w:p>
      <w:pPr>
        <w:pStyle w:val="BodyText"/>
      </w:pPr>
      <w:r>
        <w:t xml:space="preserve">Triệu Hi chỉ cảm thấy trong lòng có thứ gì đó vỡ tan, nàng tức giận toàn thân phát run, chỉ vào Trịnh Tương Trung tuyệt vọng mắng:</w:t>
      </w:r>
    </w:p>
    <w:p>
      <w:pPr>
        <w:pStyle w:val="BodyText"/>
      </w:pPr>
      <w:r>
        <w:t xml:space="preserve">- Trịnh Tương Trung, mày là súc sinh! Mày không phải người!</w:t>
      </w:r>
    </w:p>
    <w:p>
      <w:pPr>
        <w:pStyle w:val="BodyText"/>
      </w:pPr>
      <w:r>
        <w:t xml:space="preserve">Trịnh Tương Trung nhìn qua Triệu Hi và chửi mắng:</w:t>
      </w:r>
    </w:p>
    <w:p>
      <w:pPr>
        <w:pStyle w:val="BodyText"/>
      </w:pPr>
      <w:r>
        <w:t xml:space="preserve">- Đồ chó tung của đê tiện. Tao là người Hàn có huyết thống cao quý, mày còn mắng nữa tao sẽ đập nát miệng của mày, im ngay!</w:t>
      </w:r>
    </w:p>
    <w:p>
      <w:pPr>
        <w:pStyle w:val="BodyText"/>
      </w:pPr>
      <w:r>
        <w:t xml:space="preserve">Nhìn thấy Trịnh Tương Trung trở mặt vô tình, Triệu Hi, Trịnh Lỵ Tú hai nữ trong mắt hiện ra thần sắc tuyệt vọng, hiện tại người thân nhất cũng vứt bỏ hai người, các nàng trên thế giới này không còn chỗ dựa vào,</w:t>
      </w:r>
    </w:p>
    <w:p>
      <w:pPr>
        <w:pStyle w:val="BodyText"/>
      </w:pPr>
      <w:r>
        <w:t xml:space="preserve">Thạch Vệ Quốc nhìn thấy một màn này thì hưng phấn cười to, hét lớn một tiếng:</w:t>
      </w:r>
    </w:p>
    <w:p>
      <w:pPr>
        <w:pStyle w:val="BodyText"/>
      </w:pPr>
      <w:r>
        <w:t xml:space="preserve">- Ha ha ha! ! Ha ha ha! ! Hai con chó cái này bò qua đây, nếu không tao sẽ ném tụi mày vào trong xóm nghèo cho bọn dân nghèo chơi đùa. Dám dân nghèo kia thiếu lương thực, chơi chết bọn mày sẽ ăn thịt tụi mày luôn. Hai con chó cái bọn mày không qua đây à. Mau bò qua đây, muốn chết đúng không?</w:t>
      </w:r>
    </w:p>
    <w:p>
      <w:pPr>
        <w:pStyle w:val="BodyText"/>
      </w:pPr>
      <w:r>
        <w:t xml:space="preserve">Thạch Vệ Quốc nói ra lời này giống như lôi đình trong lòng Triệu Hi, Trịnh Lỵ Tú, trong lòng các nàng sinh ra tuyệt vọng và vô lực. Các nàng thập phần tinh tường, Thạch Vệ Quốc nói là sự thật. Một khi rơi vào trong đám dân nghèo đói khát kia, các nàng chẳng những bị chơi chết, cuối cùng còn bị giết chết và ăn tươi.</w:t>
      </w:r>
    </w:p>
    <w:p>
      <w:pPr>
        <w:pStyle w:val="BodyText"/>
      </w:pPr>
      <w:r>
        <w:t xml:space="preserve">- Cười đã chưa? Xem ra mày rất ưa thích nuôi cho đấy. Tao cũng rất thích nuôi chó, mày làm chó cho tao đi. Bò qua đây, thè lưỡi liếm giày của tao này. Thạch Vệ Quốc!</w:t>
      </w:r>
    </w:p>
    <w:p>
      <w:pPr>
        <w:pStyle w:val="BodyText"/>
      </w:pPr>
      <w:r>
        <w:t xml:space="preserve">Đúng lúc này một âm thanh lạnh lùng vang lên sau lưng Thạch Vệ Quốc.</w:t>
      </w:r>
    </w:p>
    <w:p>
      <w:pPr>
        <w:pStyle w:val="BodyText"/>
      </w:pPr>
      <w:r>
        <w:t xml:space="preserve">Trong lòng Thạch Vệ Quốc phát lạnh, quay đầu lại, nhịn không được lui ra sau vài bước, trên mặt hiện ra nét kinh hãi:</w:t>
      </w:r>
    </w:p>
    <w:p>
      <w:pPr>
        <w:pStyle w:val="BodyText"/>
      </w:pPr>
      <w:r>
        <w:t xml:space="preserve">- Xảy ra chuyện gì? Tao rõ ràng đã bỏ Quỷ Mê Thảo vào trong thịt rồi mà, Quỷ Mê Thảo có thể làm cho người tiến hóa siêu cấp cũng mất đi lực lượng, tại sao mày không có chuyện gì?</w:t>
      </w:r>
    </w:p>
    <w:p>
      <w:pPr>
        <w:pStyle w:val="BodyText"/>
      </w:pPr>
      <w:r>
        <w:t xml:space="preserve">Trước mặt Thạch Vệ Quốc thì Nhạc Trọng vốn nên mất đi lực lượng lại đứng lên.</w:t>
      </w:r>
    </w:p>
    <w:p>
      <w:pPr>
        <w:pStyle w:val="BodyText"/>
      </w:pPr>
      <w:r>
        <w:t xml:space="preserve">- Tao đã sớm cảm thấy tụi mày không đúng, làm sao có thể ăn đồ ăn của tụi mày đưa cho được?</w:t>
      </w:r>
    </w:p>
    <w:p>
      <w:pPr>
        <w:pStyle w:val="BodyText"/>
      </w:pPr>
      <w:r>
        <w:t xml:space="preserve">Nhạc Trọng trực tiếp nhổ ra, một đoàn đấu khí hắc ám bao vây thịt cá và phun ra ngoài.</w:t>
      </w:r>
    </w:p>
    <w:p>
      <w:pPr>
        <w:pStyle w:val="BodyText"/>
      </w:pPr>
      <w:r>
        <w:t xml:space="preserve">- Nếu mày không chết thì ta sẽ giết mày! Mọi người cùng xông lên nào, giết nó!</w:t>
      </w:r>
    </w:p>
    <w:p>
      <w:pPr>
        <w:pStyle w:val="BodyText"/>
      </w:pPr>
      <w:r>
        <w:t xml:space="preserve">Trong mắt Thạch Vệ Quốc hiện ra thần sắc dữ tợn, vung tay lên, một đạo đạo khí trắng cuốn qua phía Nhạc Trọng. Hắn chính là người tiến hóa tinh thần, đẳng cấp cường hóa cao tới 60, đoàn khí trắng này có thể đông cứng cả xe tăng.</w:t>
      </w:r>
    </w:p>
    <w:p>
      <w:pPr>
        <w:pStyle w:val="BodyText"/>
      </w:pPr>
      <w:r>
        <w:t xml:space="preserve">- Một đám rác rưởi, đi chết đi!</w:t>
      </w:r>
    </w:p>
    <w:p>
      <w:pPr>
        <w:pStyle w:val="BodyText"/>
      </w:pPr>
      <w:r>
        <w:t xml:space="preserve">Hàn quang trong mắt Nhạc Trọng chớp động, hắn bước lên trước một bước, lập tức biến mất tại chỗ, xuất hiện bên người Thạch Vệ Quốc, một tát vỗ vào đầu của Thạch Vệ Quốc.</w:t>
      </w:r>
    </w:p>
    <w:p>
      <w:pPr>
        <w:pStyle w:val="BodyText"/>
      </w:pPr>
      <w:r>
        <w:t xml:space="preserve">Trong mắt Thạch Vệ Quốc hiện ra sợ hãi và tuyệt vọng thật sâu, chưa nói được một câu và đầu lâu đã bay lên cao, đụng vào vách tường và vỡ nát.</w:t>
      </w:r>
    </w:p>
    <w:p>
      <w:pPr>
        <w:pStyle w:val="BodyText"/>
      </w:pPr>
      <w:r>
        <w:t xml:space="preserve">Tiện tay miểu sát Thạch Vệ Quốc, hai đấm của Nhạc Trọng đánh vào thân thể của những tên vệ sĩ kia, lực lượng khủng bố bộc phát ra ngoài, trái tim của những tên chiến sĩ này vỡ nát, chết tại chỗ.</w:t>
      </w:r>
    </w:p>
    <w:p>
      <w:pPr>
        <w:pStyle w:val="BodyText"/>
      </w:pPr>
      <w:r>
        <w:t xml:space="preserve">Chỉ một hô hấp Nhạc Trọng đã giết toàn bộ thủ vệ trong đây.</w:t>
      </w:r>
    </w:p>
    <w:p>
      <w:pPr>
        <w:pStyle w:val="BodyText"/>
      </w:pPr>
      <w:r>
        <w:t xml:space="preserve">- Thật mạnh, quá mạnh mẽ!</w:t>
      </w:r>
    </w:p>
    <w:p>
      <w:pPr>
        <w:pStyle w:val="BodyText"/>
      </w:pPr>
      <w:r>
        <w:t xml:space="preserve">Phác Thải Anh và mấy nữ nhân còn sống sót nhìn qua Nhạc Trọng, trong nội tâm sợ hãi, run rẩy không ngớt. Thạch Vệ Quốc trong mắt của nàng mạnh mẽ như ác ma, nhưng mà trong tay Nhạc Trọng hắn lại bị chụp chết như con sâu cái kiến, Nhạc Trọng đáng sợ đã xâm nhập sâu vào trong lòng của các nàng.</w:t>
      </w:r>
    </w:p>
    <w:p>
      <w:pPr>
        <w:pStyle w:val="BodyText"/>
      </w:pPr>
      <w:r>
        <w:t xml:space="preserve">- Đừng giết tôi! ! Đừng giết tôi! ! Van cầu ngài đứng giết tôi. Tôi chính là con chó, tha cho tôi đi!</w:t>
      </w:r>
    </w:p>
    <w:p>
      <w:pPr>
        <w:pStyle w:val="BodyText"/>
      </w:pPr>
      <w:r>
        <w:t xml:space="preserve">Trịnh Tương Trung vô cùng hung hăng càn quấy bị dọa tiểu cả ra quần, hắn thoáng cái quỳ trên đất dập đầu xin Nhạc Trọng tha thứ.</w:t>
      </w:r>
    </w:p>
    <w:p>
      <w:pPr>
        <w:pStyle w:val="BodyText"/>
      </w:pPr>
      <w:r>
        <w:t xml:space="preserve">Trịnh Tương Trung chính là đống cứt chó, chỉ cần có thể sống sót thì cho dù chuyện thấp hèn thế nào hắn cũng dám làm.</w:t>
      </w:r>
    </w:p>
    <w:p>
      <w:pPr>
        <w:pStyle w:val="BodyText"/>
      </w:pPr>
      <w:r>
        <w:t xml:space="preserve">Nhạc Trọng nhìn Trịnh Tương Trung sau đó bước lên một bước. Loại rác rưởi này hắn cũng muốn tiện tay giết chết.</w:t>
      </w:r>
    </w:p>
    <w:p>
      <w:pPr>
        <w:pStyle w:val="BodyText"/>
      </w:pPr>
      <w:r>
        <w:t xml:space="preserve">Đúng lúc này đột nhiên Triệu Hi đột nói với Nhạc Trọng.</w:t>
      </w:r>
    </w:p>
    <w:p>
      <w:pPr>
        <w:pStyle w:val="BodyText"/>
      </w:pPr>
      <w:r>
        <w:t xml:space="preserve">- Vị này đại nhân, xin ngài hạ thủ lưu tình. Không nên giết hán!</w:t>
      </w:r>
    </w:p>
    <w:p>
      <w:pPr>
        <w:pStyle w:val="BodyText"/>
      </w:pPr>
      <w:r>
        <w:t xml:space="preserve">Nhạc Trọng nhìn Triệu Hi với ánh mắt quái dị:</w:t>
      </w:r>
    </w:p>
    <w:p>
      <w:pPr>
        <w:pStyle w:val="BodyText"/>
      </w:pPr>
      <w:r>
        <w:t xml:space="preserve">- Loại này súc sinh cô còn xin tha cho hắn sao?</w:t>
      </w:r>
    </w:p>
    <w:p>
      <w:pPr>
        <w:pStyle w:val="BodyText"/>
      </w:pPr>
      <w:r>
        <w:t xml:space="preserve">Trong mắt Triệu Hi hiện ra nét bi thống, cắn răng nói:</w:t>
      </w:r>
    </w:p>
    <w:p>
      <w:pPr>
        <w:pStyle w:val="BodyText"/>
      </w:pPr>
      <w:r>
        <w:t xml:space="preserve">- Đại nhân, hắn bất nhân nhưng tôi không thể bất nghĩa. Hơn nữa hắn là cha của con gái tôi, tôi không hy vọng hắn chết trước mặt con gái của mình.</w:t>
      </w:r>
    </w:p>
    <w:p>
      <w:pPr>
        <w:pStyle w:val="BodyText"/>
      </w:pPr>
      <w:r>
        <w:t xml:space="preserve">- Nữ nhân ngu xuẩn. Nếu cô đã mở miệng thì tôi sẽ tha mạng cho hắn. Sau này cô không hối hận là tốt rồi.</w:t>
      </w:r>
    </w:p>
    <w:p>
      <w:pPr>
        <w:pStyle w:val="BodyText"/>
      </w:pPr>
      <w:r>
        <w:t xml:space="preserve">Nhạc Trọng nhìn qua Trịnh Tương Trung lạnh lùng nói:</w:t>
      </w:r>
    </w:p>
    <w:p>
      <w:pPr>
        <w:pStyle w:val="BodyText"/>
      </w:pPr>
      <w:r>
        <w:t xml:space="preserve">- Còn không mau cút đi.</w:t>
      </w:r>
    </w:p>
    <w:p>
      <w:pPr>
        <w:pStyle w:val="BodyText"/>
      </w:pPr>
      <w:r>
        <w:t xml:space="preserve">Trịnh Tương Trung là đồ nhu nhược thoáng cái bỏ chạy ra bên ngoài.</w:t>
      </w:r>
    </w:p>
    <w:p>
      <w:pPr>
        <w:pStyle w:val="BodyText"/>
      </w:pPr>
      <w:r>
        <w:t xml:space="preserve">- Vâng! Tôi cút.</w:t>
      </w:r>
    </w:p>
    <w:p>
      <w:pPr>
        <w:pStyle w:val="BodyText"/>
      </w:pPr>
      <w:r>
        <w:t xml:space="preserve">Triệu Hi nắm bàn tay tuyết trắng của con gái Trịnh Lỵ Tú tiến tới bên người Nhạc Trọng:</w:t>
      </w:r>
    </w:p>
    <w:p>
      <w:pPr>
        <w:pStyle w:val="BodyText"/>
      </w:pPr>
      <w:r>
        <w:t xml:space="preserve">- Đa tạ đại nhân, tôi có yêu cầu quá đáng. Hy vọng đại nhân ngài có thể đáp ứng.</w:t>
      </w:r>
    </w:p>
    <w:p>
      <w:pPr>
        <w:pStyle w:val="BodyText"/>
      </w:pPr>
      <w:r>
        <w:t xml:space="preserve">Nhạc Trọng hư không một trảo, trực tiếp cầm cầm lấy súng và đạn đưa cho Triệu Hi cùng Trịnh Tú Lệ:</w:t>
      </w:r>
    </w:p>
    <w:p>
      <w:pPr>
        <w:pStyle w:val="BodyText"/>
      </w:pPr>
      <w:r>
        <w:t xml:space="preserve">- Nếu các ngươi đã biết là yêu cầu quá đáng cũng đừng có mở miệng. Tôi sẽ không đáp ứng các người cái gì. Xem phân thượng các người còn có chút cốt khí, khẩu súng và năm băng đạn này cho các người.</w:t>
      </w:r>
    </w:p>
    <w:p>
      <w:pPr>
        <w:pStyle w:val="BodyText"/>
      </w:pPr>
      <w:r>
        <w:t xml:space="preserve">Biểu hiện của Triệu Hi còn là người, tuy Nhạc Trọng cũng không thích loại nữ nhân lấy chồng xa này, nhưng mà xem mặt mũi các nàng vẫn có chút cốt khí, cũng cho các nàng một chỗ dựa để còn sống. Một khẩu súng trường và năm băng đạn là tài phú không nhỏ, cầm lấy đi bán đổi được lương thực cũng đủ cho hai người các nàng sống mấy tháng.</w:t>
      </w:r>
    </w:p>
    <w:p>
      <w:pPr>
        <w:pStyle w:val="BodyText"/>
      </w:pPr>
      <w:r>
        <w:t xml:space="preserve">Về phần Lưu Mẫn Tập, Cao Mỹ Lai miễn cưỡng còn sống sót, Nhạc Trọng cũng chẳng có tâm tình quan tâm tới.</w:t>
      </w:r>
    </w:p>
    <w:p>
      <w:pPr>
        <w:pStyle w:val="BodyText"/>
      </w:pPr>
      <w:r>
        <w:t xml:space="preserve">Triệu Hi nghe được Nhạc cự người ngoài ngàn dặm, trong mắt ảm đạm, nàng vốn muốn leo lên người Nhạc Trọng, nhờ Nhạc Trọng bảo hộ nàng và con gái nàng rời khỏi đây. Nhưng mà Nhạc Trọng hiển nhiên không muốn nghe nàng nói cái gì, thoáng cái không rời đi.</w:t>
      </w:r>
    </w:p>
    <w:p>
      <w:pPr>
        <w:pStyle w:val="BodyText"/>
      </w:pPr>
      <w:r>
        <w:t xml:space="preserve">Triệu Hi nhanh chóng tiếp nhận súng trường và năm băng đạn trong tay, trong miệng nói lời cảm tạ:</w:t>
      </w:r>
    </w:p>
    <w:p>
      <w:pPr>
        <w:pStyle w:val="BodyText"/>
      </w:pPr>
      <w:r>
        <w:t xml:space="preserve">- Đa tạ đại nhân, đại ân đại đức của ngài kiếp sau xin báo đáp!</w:t>
      </w:r>
    </w:p>
    <w:p>
      <w:pPr>
        <w:pStyle w:val="BodyText"/>
      </w:pPr>
      <w:r>
        <w:t xml:space="preserve">- Kiếp sau báo đáp?</w:t>
      </w:r>
    </w:p>
    <w:p>
      <w:pPr>
        <w:pStyle w:val="BodyText"/>
      </w:pPr>
      <w:r>
        <w:t xml:space="preserve">Nhạc Trọng cũng không tin kiếp sau, hắn chỉ tin hiện tại, cũng không đặt lời của Triệu Hi trong lòng, ánh mắt nhìn ra bên ngoài.</w:t>
      </w:r>
    </w:p>
    <w:p>
      <w:pPr>
        <w:pStyle w:val="BodyText"/>
      </w:pPr>
      <w:r>
        <w:t xml:space="preserve">Ở bên ngoài đại sảnh có hai mươi mấy phần tử vũ trang đột nhiên xuất hiện, phát ra âm thanh gào rú đè nén đáng sợ, điên cuồng tiến vào trong đại sảnh.</w:t>
      </w:r>
    </w:p>
    <w:p>
      <w:pPr>
        <w:pStyle w:val="BodyText"/>
      </w:pPr>
      <w:r>
        <w:t xml:space="preserve">Vô số viên đạn bắn vào trong đại sảnh, rất nhiều mãnh vụn thủy tinh vỡ tan, âm thanh vỡ nát không ngừng vang lên.</w:t>
      </w:r>
    </w:p>
    <w:p>
      <w:pPr>
        <w:pStyle w:val="Compact"/>
      </w:pPr>
      <w:r>
        <w:br w:type="textWrapping"/>
      </w:r>
      <w:r>
        <w:br w:type="textWrapping"/>
      </w:r>
    </w:p>
    <w:p>
      <w:pPr>
        <w:pStyle w:val="Heading2"/>
      </w:pPr>
      <w:bookmarkStart w:id="1328" w:name="chương-1306-thiếu-nữ-trịnh-lỵ-tú-kiều-diễm.-2"/>
      <w:bookmarkEnd w:id="1328"/>
      <w:r>
        <w:t xml:space="preserve">1306. Chương 1306: Thiếu Nữ Trịnh Lỵ Tú Kiều Diễm. (2)</w:t>
      </w:r>
    </w:p>
    <w:p>
      <w:pPr>
        <w:pStyle w:val="Compact"/>
      </w:pPr>
      <w:r>
        <w:br w:type="textWrapping"/>
      </w:r>
      <w:r>
        <w:br w:type="textWrapping"/>
      </w:r>
      <w:r>
        <w:t xml:space="preserve">Trong nháy mắt con gái Lưu Mẫn Tập bị bắn thành cái sàng, nằm trong vũng máy không ngừng giãy dụa.</w:t>
      </w:r>
    </w:p>
    <w:p>
      <w:pPr>
        <w:pStyle w:val="BodyText"/>
      </w:pPr>
      <w:r>
        <w:t xml:space="preserve">Triệu Hi, Trịnh Tú Lệ các nàng phát ra âm thanh thê lương, thoáng cái nằm rạp trên đất run rẩy.</w:t>
      </w:r>
    </w:p>
    <w:p>
      <w:pPr>
        <w:pStyle w:val="BodyText"/>
      </w:pPr>
      <w:r>
        <w:t xml:space="preserve">- Nếu bọn mày đã muốn chết thì tao không ngại tiễn một đoạn đường đâu.</w:t>
      </w:r>
    </w:p>
    <w:p>
      <w:pPr>
        <w:pStyle w:val="BodyText"/>
      </w:pPr>
      <w:r>
        <w:t xml:space="preserve">Nhạc Trọng bước đi trong làn đạn, rút Hắc Xỉ Đao ra chém giết, trực tiếp đánh bay viên đạn ra bốn phía.</w:t>
      </w:r>
    </w:p>
    <w:p>
      <w:pPr>
        <w:pStyle w:val="BodyText"/>
      </w:pPr>
      <w:r>
        <w:t xml:space="preserve">- Quái vật! ! Hắn là quái vật!</w:t>
      </w:r>
    </w:p>
    <w:p>
      <w:pPr>
        <w:pStyle w:val="BodyText"/>
      </w:pPr>
      <w:r>
        <w:t xml:space="preserve">Thấy một màn này đám phần tử vũ trang hoảng sợ. Tốc độ của nhân loại không thể bằng tốc độ của viên đạn, đánh bay viên đạn, chuyện này đã vượt qua tưởng tượng của bọn họ.</w:t>
      </w:r>
    </w:p>
    <w:p>
      <w:pPr>
        <w:pStyle w:val="BodyText"/>
      </w:pPr>
      <w:r>
        <w:t xml:space="preserve">- Không phải sợ, lựu đạn, nổ chết nó đi!</w:t>
      </w:r>
    </w:p>
    <w:p>
      <w:pPr>
        <w:pStyle w:val="BodyText"/>
      </w:pPr>
      <w:r>
        <w:t xml:space="preserve">Một tên tiểu đầu mục moc lưu đạn ra</w:t>
      </w:r>
    </w:p>
    <w:p>
      <w:pPr>
        <w:pStyle w:val="BodyText"/>
      </w:pPr>
      <w:r>
        <w:t xml:space="preserve">Chỉ thấy ánh đao lóe lên, tên tiểu đầu mục đang hét to kia bị chém bay đầu, máu tươi bắn lên trời.</w:t>
      </w:r>
    </w:p>
    <w:p>
      <w:pPr>
        <w:pStyle w:val="BodyText"/>
      </w:pPr>
      <w:r>
        <w:t xml:space="preserve">Thân ảnh Nhạc Trọng như quỷ mị xuất hiện gần đám phần tử vũ trang.</w:t>
      </w:r>
    </w:p>
    <w:p>
      <w:pPr>
        <w:pStyle w:val="BodyText"/>
      </w:pPr>
      <w:r>
        <w:t xml:space="preserve">- Lui lại!</w:t>
      </w:r>
    </w:p>
    <w:p>
      <w:pPr>
        <w:pStyle w:val="BodyText"/>
      </w:pPr>
      <w:r>
        <w:t xml:space="preserve">- Cứu mạng!</w:t>
      </w:r>
    </w:p>
    <w:p>
      <w:pPr>
        <w:pStyle w:val="BodyText"/>
      </w:pPr>
      <w:r>
        <w:t xml:space="preserve">"..."</w:t>
      </w:r>
    </w:p>
    <w:p>
      <w:pPr>
        <w:pStyle w:val="BodyText"/>
      </w:pPr>
      <w:r>
        <w:t xml:space="preserve">Những tên phần tử vũ trang này còn chưa nhìn thấy Nhạc Trọng thì trong mắt hiện ra thần sắc tuyệt vọng, tiếng kêu thảm thiết vang lên, nhiều người đã bỏ chạy.</w:t>
      </w:r>
    </w:p>
    <w:p>
      <w:pPr>
        <w:pStyle w:val="BodyText"/>
      </w:pPr>
      <w:r>
        <w:t xml:space="preserve">Ánh mắt Nhạc Trọng lạnh như băng, vừa sải bước đã biến mất tại chỗ.</w:t>
      </w:r>
    </w:p>
    <w:p>
      <w:pPr>
        <w:pStyle w:val="BodyText"/>
      </w:pPr>
      <w:r>
        <w:t xml:space="preserve">Trong một chớp mắt, những phần tử vũ trang bỏ chạy thân thể đứt lìa, máu tươi văng khắp nơi, vung vãi trên mặt đất. Hơn hai mươi tên phần tử vũ trang chết trong tay Nhạc Trọng.</w:t>
      </w:r>
    </w:p>
    <w:p>
      <w:pPr>
        <w:pStyle w:val="BodyText"/>
      </w:pPr>
      <w:r>
        <w:t xml:space="preserve">Cường giả ngũ giai bá tuyệt thiên hạ, đây là địa cầu cho nên không ai địch nổi, chẳng khác gì ác ma hiện thế.</w:t>
      </w:r>
    </w:p>
    <w:p>
      <w:pPr>
        <w:pStyle w:val="BodyText"/>
      </w:pPr>
      <w:r>
        <w:t xml:space="preserve">Sau khi chém giết đám phần tử vũ trang kia, bước chân của Nhạc Trọng tiến vào trong trấn nhỏ, chém giết những tên ác ôn thừa cơ cướp bóc và gây loạn.</w:t>
      </w:r>
    </w:p>
    <w:p>
      <w:pPr>
        <w:pStyle w:val="BodyText"/>
      </w:pPr>
      <w:r>
        <w:t xml:space="preserve">Nhạc Trọng nhìn thấy người sống sót Hàn Quốc bỏ chạy tán loạn thì nhíu mày. Nếu là ở khựa thì sau khi giết cặn bã như Thạch Vệ Quốc thì hắn rất dễ dàng mời chào thuộc hạ để duy trì trấn nhỏ này. Nhưng mà do bất đồng ngôn ngữ cho nên chuyện này quá khó khăn.</w:t>
      </w:r>
    </w:p>
    <w:p>
      <w:pPr>
        <w:pStyle w:val="BodyText"/>
      </w:pPr>
      <w:r>
        <w:t xml:space="preserve">Sau khi diệt sát toàn bộ phấn tử vũ trang xong, Nhạc Trọng trở lại gian biệt thự kia.</w:t>
      </w:r>
    </w:p>
    <w:p>
      <w:pPr>
        <w:pStyle w:val="BodyText"/>
      </w:pPr>
      <w:r>
        <w:t xml:space="preserve">Trở lại biệt thự, mẹ con Cao Mỹ Lai đã không còn ở đây, Triệu Anh Ân cũng đã thừa cơ chạy trốn đi, chỉ còn lại có Phác Thải Anh cùng Triệu Hi hai người còn ở lại.</w:t>
      </w:r>
    </w:p>
    <w:p>
      <w:pPr>
        <w:pStyle w:val="BodyText"/>
      </w:pPr>
      <w:r>
        <w:t xml:space="preserve">Nhạc Trọng nhìn qua hai mẹ con Triệu Hi và nhướng mày hỏi:</w:t>
      </w:r>
    </w:p>
    <w:p>
      <w:pPr>
        <w:pStyle w:val="BodyText"/>
      </w:pPr>
      <w:r>
        <w:t xml:space="preserve">- Sao các người còn chưa đi?</w:t>
      </w:r>
    </w:p>
    <w:p>
      <w:pPr>
        <w:pStyle w:val="BodyText"/>
      </w:pPr>
      <w:r>
        <w:t xml:space="preserve">Triệu Hi quỳ trên mặt đất, nhìn qua Nhạc Trọng đau khổ cầu khẩn:</w:t>
      </w:r>
    </w:p>
    <w:p>
      <w:pPr>
        <w:pStyle w:val="BodyText"/>
      </w:pPr>
      <w:r>
        <w:t xml:space="preserve">- Đại nhân, ngài có thể dẫn chúng tôi cùng đi không? Tôi có thể làm phiên dịch cho ngài, nếu như ngài cần tôi cũng có thể ngủ với ngài. Nấu cơm, rửa chén, trải giường chiếu xếp chăn, ấm giường tôi có thể làm giúp ngài hết. Chỉ cần ngài có thể bảo vệ mẹ con tôi an toàn là được, nói:</w:t>
      </w:r>
    </w:p>
    <w:p>
      <w:pPr>
        <w:pStyle w:val="BodyText"/>
      </w:pPr>
      <w:r>
        <w:t xml:space="preserve">Trong tận thế này, hai mẹ con Triệu Hi xinh đẹp như vậy muốn sống sót quá gian nan. Càng đừng nói đây là dị quốc tha hương, càng nguy hiểm hơn nhiều.</w:t>
      </w:r>
    </w:p>
    <w:p>
      <w:pPr>
        <w:pStyle w:val="BodyText"/>
      </w:pPr>
      <w:r>
        <w:t xml:space="preserve">Triệu Hi chỉ là nữ nhân bình thường, cho dù trong tay có súng cũng rất khó bảo toàn cho nàng và Trịnh Lỵ Tú. Một khi rời khỏi che chở của Nhạc Trọng, chỉ sợ kết cục thê thảm. Ngay cả chó còn không bằng. Triệu Hi cũng chỉ có thể phụ thuộc Nhạc Trọng, như vậy mới có thể bảo trụ con của nàng.</w:t>
      </w:r>
    </w:p>
    <w:p>
      <w:pPr>
        <w:pStyle w:val="BodyText"/>
      </w:pPr>
      <w:r>
        <w:t xml:space="preserve">Mặt khác Phác Thải Anh nghe được Triệu Hi cầu khẩn, nàng cũng hãi hùng khiếp vìa. Nàng biết rõ chính mình giá trị chính là tiếng khựa, có thể phiên dịch, Nhạc Trọng lúc này mang theo nàng bên người, bảo hộ nàng an toàn, cho nàng ăn. Nếu như Triệu Hi được Nhạc Trọng thu lưu, địa vị của nàng sẽ gặp nguy cơ, giá trị giảm xuống nhiều.</w:t>
      </w:r>
    </w:p>
    <w:p>
      <w:pPr>
        <w:pStyle w:val="BodyText"/>
      </w:pPr>
      <w:r>
        <w:t xml:space="preserve">- Phiên dịch sao?</w:t>
      </w:r>
    </w:p>
    <w:p>
      <w:pPr>
        <w:pStyle w:val="BodyText"/>
      </w:pPr>
      <w:r>
        <w:t xml:space="preserve">Nhạc Trọng nhìn qua Phác Thải Anh, trầm ngâm một hồi mới nói:</w:t>
      </w:r>
    </w:p>
    <w:p>
      <w:pPr>
        <w:pStyle w:val="BodyText"/>
      </w:pPr>
      <w:r>
        <w:t xml:space="preserve">- Được rồi, tôi có thể mang hai người lên đường. Nếu biểu hiện các người không tốt thì đừng trách tôi đuổi các người đi.</w:t>
      </w:r>
    </w:p>
    <w:p>
      <w:pPr>
        <w:pStyle w:val="BodyText"/>
      </w:pPr>
      <w:r>
        <w:t xml:space="preserve">Trong mắt Triệu Hi có dị sắc hiện ra, cùng Trịnh Lỵ Tú quỳ cảm tạ Nhạc Trọng, nói:</w:t>
      </w:r>
    </w:p>
    <w:p>
      <w:pPr>
        <w:pStyle w:val="BodyText"/>
      </w:pPr>
      <w:r>
        <w:t xml:space="preserve">- Cảm ơn đại nhân, cám ơn đại nhân!</w:t>
      </w:r>
    </w:p>
    <w:p>
      <w:pPr>
        <w:pStyle w:val="BodyText"/>
      </w:pPr>
      <w:r>
        <w:t xml:space="preserve">- Sau khi ăn xong nên thu thập ở đây một chút. Tôi muốn nghỉ ngơi thật tốt.</w:t>
      </w:r>
    </w:p>
    <w:p>
      <w:pPr>
        <w:pStyle w:val="BodyText"/>
      </w:pPr>
      <w:r>
        <w:t xml:space="preserve">Nhạc Trọng vúng tay lên, từng khối bánh quy áp súc và nước hiện ra.</w:t>
      </w:r>
    </w:p>
    <w:p>
      <w:pPr>
        <w:pStyle w:val="BodyText"/>
      </w:pPr>
      <w:r>
        <w:t xml:space="preserve">- Đây là bánh quy áp súc, đồ vật dự trữ trên người của hắn rất phong phú.</w:t>
      </w:r>
    </w:p>
    <w:p>
      <w:pPr>
        <w:pStyle w:val="BodyText"/>
      </w:pPr>
      <w:r>
        <w:t xml:space="preserve">Triệu Hi tiếp nhận bánh quy áp súc và nước khoáng, trong mắt hiện ra hưng phấn. Các nàng trong tận thế chỉ mong được no bụng, bánh quy áp súc là thực phẩm cao cấp các nàng chưa từng ăn qua.</w:t>
      </w:r>
    </w:p>
    <w:p>
      <w:pPr>
        <w:pStyle w:val="BodyText"/>
      </w:pPr>
      <w:r>
        <w:t xml:space="preserve">Trịnh Lỵ Tú tháo đóng gói ra, cắn từng ngụm khối bánh quy trong tay, ăn như hổ đói. Vừa ăn bánh quy và trong mắt hiện ra hào quang kỳ dị.</w:t>
      </w:r>
    </w:p>
    <w:p>
      <w:pPr>
        <w:pStyle w:val="BodyText"/>
      </w:pPr>
      <w:r>
        <w:t xml:space="preserve">Nhạc Trọng đi vào một gian phòng lớn và ngủ say ở đó. Tuy dùng thực lực ngũ giai khủng bố của hắn có thể chiến đấu ba ngày ba đêm không ngủ, nhưng mà hắn có thói quen bảo trì giấc ngủ, như vậy tinh thần và thể lực của hắn mới đạt tới đỉnh phong.</w:t>
      </w:r>
    </w:p>
    <w:p>
      <w:pPr>
        <w:pStyle w:val="BodyText"/>
      </w:pPr>
      <w:r>
        <w:t xml:space="preserve">Một thân ảnh nhỏ nhắn lặng lẽ đi vào gian phòng Nhạc Trọng nghỉ ngơi và sau đó chui vào trong chăn.</w:t>
      </w:r>
    </w:p>
    <w:p>
      <w:pPr>
        <w:pStyle w:val="BodyText"/>
      </w:pPr>
      <w:r>
        <w:t xml:space="preserve">Nhạc Trọng cảm giác được một thân thể mềm mại trắng nõn như rắn chui vào trong chăn của mình, đồng thời một bàn tay nhỏ nhắn lưu loát cỡi quần của hắn ra.</w:t>
      </w:r>
    </w:p>
    <w:p>
      <w:pPr>
        <w:pStyle w:val="BodyText"/>
      </w:pPr>
      <w:r>
        <w:t xml:space="preserve">Nhạc Trọng mở hai mắt ra, chỉ thấy Trịnh Lỵ Tú xinh xắn có mái tóc đen mịn và thân thể mềm mại nằm trong ngực của hắn, toàn thân tỏa ra hương thơm.</w:t>
      </w:r>
    </w:p>
    <w:p>
      <w:pPr>
        <w:pStyle w:val="BodyText"/>
      </w:pPr>
      <w:r>
        <w:t xml:space="preserve">Trịnh Lỵ Tú có chút ngượng ngùng, nàng vô cùng lớn mật nói tiếng khựa bập bẹ:</w:t>
      </w:r>
    </w:p>
    <w:p>
      <w:pPr>
        <w:pStyle w:val="BodyText"/>
      </w:pPr>
      <w:r>
        <w:t xml:space="preserve">- Đại thúc, em là Trịnh Lỵ Tú. Em thích ngài, em muốn làm nữ nhân của ngài, chúng ta tới đi!</w:t>
      </w:r>
    </w:p>
    <w:p>
      <w:pPr>
        <w:pStyle w:val="BodyText"/>
      </w:pPr>
      <w:r>
        <w:t xml:space="preserve">Nói xong Trịnh Lỵ Tú trực tiếp cúi đầu xuống, hôn lên môi của Nhạc Trọng, đầu lưỡi của nàng quấn lấy lưỡi của Nhạc Trọng.</w:t>
      </w:r>
    </w:p>
    <w:p>
      <w:pPr>
        <w:pStyle w:val="BodyText"/>
      </w:pPr>
      <w:r>
        <w:t xml:space="preserve">Nhạc Trọng cũng cảm nhận được khí tức thanh xuân trên người Trịnh Lỵ Tú, cũng ứng với thiếu nữ nhiệt tình này, hôn đáp lại.</w:t>
      </w:r>
    </w:p>
    <w:p>
      <w:pPr>
        <w:pStyle w:val="BodyText"/>
      </w:pPr>
      <w:r>
        <w:t xml:space="preserve">Sau khi rời môi trên mặt Trịnh Lỵ Tú đỏ ửng, làn da tuyết trắng phiếm hồng.</w:t>
      </w:r>
    </w:p>
    <w:p>
      <w:pPr>
        <w:pStyle w:val="BodyText"/>
      </w:pPr>
      <w:r>
        <w:t xml:space="preserve">Trịnh Lỵ Tú nói tiếng khựa vô cùng câu dẫn Nhạc Trọng:</w:t>
      </w:r>
    </w:p>
    <w:p>
      <w:pPr>
        <w:pStyle w:val="BodyText"/>
      </w:pPr>
      <w:r>
        <w:t xml:space="preserve">- Đại thúc, em biết rõ người tung của ưa thích xử nữ. Em vẫn còn là xử nữ, còn nữa, trong trường học em là hoa hậu học đường đấy, rất nhiều nam nhân anh tuấn theo đuổi em, em không có quan tâm bọn họ. Em chỉ thích người như đại thúc thôi. Muốn em đi, em nguyện ý ngoan ngoãn trở thành tiểu ái nô, chó cái nhỏ của ngài.</w:t>
      </w:r>
    </w:p>
    <w:p>
      <w:pPr>
        <w:pStyle w:val="BodyText"/>
      </w:pPr>
      <w:r>
        <w:t xml:space="preserve">Nhạc Trọng có chút khinh bạc vuốt ve gương mặt Trịnh Lỵ Tú, cười nói:</w:t>
      </w:r>
    </w:p>
    <w:p>
      <w:pPr>
        <w:pStyle w:val="BodyText"/>
      </w:pPr>
      <w:r>
        <w:t xml:space="preserve">- Em chính là tiểu yêu tinh đang câu dẫn anh. Vậy thì phải xem mị lực của em thế nào rồi!</w:t>
      </w:r>
    </w:p>
    <w:p>
      <w:pPr>
        <w:pStyle w:val="BodyText"/>
      </w:pPr>
      <w:r>
        <w:t xml:space="preserve">Trịnh Lỵ Tú nhìn qua Nhạc Trọng mỉm cười, chui vào trong chăn, bàn tay nhỏ vuốt mái tóc của mình, cúi đầu xuống BJ.</w:t>
      </w:r>
    </w:p>
    <w:p>
      <w:pPr>
        <w:pStyle w:val="BodyText"/>
      </w:pPr>
      <w:r>
        <w:t xml:space="preserve">Trong phòng có xuân tình nhộn nhạo, từng âm thanh tràn ngập kiều mị vang lên.</w:t>
      </w:r>
    </w:p>
    <w:p>
      <w:pPr>
        <w:pStyle w:val="BodyText"/>
      </w:pPr>
      <w:r>
        <w:t xml:space="preserve">- Đây là Lỵ Tú.</w:t>
      </w:r>
    </w:p>
    <w:p>
      <w:pPr>
        <w:pStyle w:val="BodyText"/>
      </w:pPr>
      <w:r>
        <w:t xml:space="preserve">Bên ngoài gian phòng Triệu Hi nghe được âm thanh bên trong và đôi mắt hiện ra nét phức tạp:</w:t>
      </w:r>
    </w:p>
    <w:p>
      <w:pPr>
        <w:pStyle w:val="BodyText"/>
      </w:pPr>
      <w:r>
        <w:t xml:space="preserve">- Lỵ Tú cho hắn là tốt rồi. Bởi như vậy an toàn của hai mẹ con mình mới an toàn. Nhìn hắn cũng không giống người cùng hung cực ác. Nhưng mà nếu hắn muốn mình và Lỵ Tú, vậy phải làm thế nào?</w:t>
      </w:r>
    </w:p>
    <w:p>
      <w:pPr>
        <w:pStyle w:val="BodyText"/>
      </w:pPr>
      <w:r>
        <w:t xml:space="preserve">Không lâu Phác Thải Anh cũng tới bên ngoài gian phòng, hâm mộ nghe tiếng rên rỉ bên trong, nói thầm:</w:t>
      </w:r>
    </w:p>
    <w:p>
      <w:pPr>
        <w:pStyle w:val="BodyText"/>
      </w:pPr>
      <w:r>
        <w:t xml:space="preserve">- Nếu như mình là người bên trong là tốt rồi. Có hắn bảo hộ mình thì mình sẽ sống sót thật tốt.</w:t>
      </w:r>
    </w:p>
    <w:p>
      <w:pPr>
        <w:pStyle w:val="BodyText"/>
      </w:pPr>
      <w:r>
        <w:t xml:space="preserve">Sau khi ân ái xong, Trịnh Lỵ Tú giống như con chó nhỏ rúc vào trong lòng Nhạc Trọng, dùng sức ôm Nhạc Trọng, giống như ôm người thân mật nhất.</w:t>
      </w:r>
    </w:p>
    <w:p>
      <w:pPr>
        <w:pStyle w:val="BodyText"/>
      </w:pPr>
      <w:r>
        <w:t xml:space="preserve">Trịnh Lỵ Tú quấn quít lấy Nhạc Trọng, vô cùng lười biếng nói nhỏ bên tai của hắn:</w:t>
      </w:r>
    </w:p>
    <w:p>
      <w:pPr>
        <w:pStyle w:val="BodyText"/>
      </w:pPr>
      <w:r>
        <w:t xml:space="preserve">- Em biết anh là đại nhân, nếu anh mà vứt bỏ em thì em sẽ chết cho anh xem!</w:t>
      </w:r>
    </w:p>
    <w:p>
      <w:pPr>
        <w:pStyle w:val="Compact"/>
      </w:pPr>
      <w:r>
        <w:br w:type="textWrapping"/>
      </w:r>
      <w:r>
        <w:br w:type="textWrapping"/>
      </w:r>
    </w:p>
    <w:p>
      <w:pPr>
        <w:pStyle w:val="Heading2"/>
      </w:pPr>
      <w:bookmarkStart w:id="1329" w:name="chương-1307-cường-hóa-máy-móc."/>
      <w:bookmarkEnd w:id="1329"/>
      <w:r>
        <w:t xml:space="preserve">1307. Chương 1307: Cường Hóa Máy Móc.</w:t>
      </w:r>
    </w:p>
    <w:p>
      <w:pPr>
        <w:pStyle w:val="Compact"/>
      </w:pPr>
      <w:r>
        <w:br w:type="textWrapping"/>
      </w:r>
      <w:r>
        <w:br w:type="textWrapping"/>
      </w:r>
      <w:r>
        <w:t xml:space="preserve">- Anh biết rồi!</w:t>
      </w:r>
    </w:p>
    <w:p>
      <w:pPr>
        <w:pStyle w:val="BodyText"/>
      </w:pPr>
      <w:r>
        <w:t xml:space="preserve">Nhạc Trọng cười cười, bàn tay vỗ lên mông của nàng một cái, bờ mông ngạo nghẽ run động.</w:t>
      </w:r>
    </w:p>
    <w:p>
      <w:pPr>
        <w:pStyle w:val="BodyText"/>
      </w:pPr>
      <w:r>
        <w:t xml:space="preserve">- Hoại tử.</w:t>
      </w:r>
    </w:p>
    <w:p>
      <w:pPr>
        <w:pStyle w:val="BodyText"/>
      </w:pPr>
      <w:r>
        <w:t xml:space="preserve">Trịnh Lỵ Tú tươi cười vũ mị, nắm tay nhỏ nhẹ nhàng đặt lên ngực Nhạc Trọng, đôi mắt linh động chớp động, nói:</w:t>
      </w:r>
    </w:p>
    <w:p>
      <w:pPr>
        <w:pStyle w:val="BodyText"/>
      </w:pPr>
      <w:r>
        <w:t xml:space="preserve">- Đại thúc, có muốn mẹ đi lên bồi anh không?</w:t>
      </w:r>
    </w:p>
    <w:p>
      <w:pPr>
        <w:pStyle w:val="BodyText"/>
      </w:pPr>
      <w:r>
        <w:t xml:space="preserve">- Trong đầu em nghĩ cái gì vậy?</w:t>
      </w:r>
    </w:p>
    <w:p>
      <w:pPr>
        <w:pStyle w:val="BodyText"/>
      </w:pPr>
      <w:r>
        <w:t xml:space="preserve">Nhạc Trọng nhíu mày, bàn tay lớn vỗ lên mông của Trịnh Lỵ Tú. Hắn còn không hiểu nổi tâm tư tinh linh của thiếu nữ này.</w:t>
      </w:r>
    </w:p>
    <w:p>
      <w:pPr>
        <w:pStyle w:val="BodyText"/>
      </w:pPr>
      <w:r>
        <w:t xml:space="preserve">- YAA.A.A..! Nha! Nha, đừng đánh, đại thúc, đừng đánh!</w:t>
      </w:r>
    </w:p>
    <w:p>
      <w:pPr>
        <w:pStyle w:val="BodyText"/>
      </w:pPr>
      <w:r>
        <w:t xml:space="preserve">Gương mặt Trịnh Lỵ Tú đỏ tươi, thân thể nhiễm một tầng đỏ ửng, trong miệng phát ra âm thanh rên rỉ động lòng người, bộ dáng vô cùng hưởng thụ.</w:t>
      </w:r>
    </w:p>
    <w:p>
      <w:pPr>
        <w:pStyle w:val="BodyText"/>
      </w:pPr>
      <w:r>
        <w:t xml:space="preserve">Nhạc Trọng dừng tay, Trịnh Lỵ Tú lúc này mị nhãn như tơ nhìn qua Nhạc Trọng, cười nói:</w:t>
      </w:r>
    </w:p>
    <w:p>
      <w:pPr>
        <w:pStyle w:val="BodyText"/>
      </w:pPr>
      <w:r>
        <w:t xml:space="preserve">- Đại thúc, em cho anh biết một bí mật, kỳ thật em cũng là người tiến hóa, có năng lực nhỏ đấy!</w:t>
      </w:r>
    </w:p>
    <w:p>
      <w:pPr>
        <w:pStyle w:val="BodyText"/>
      </w:pPr>
      <w:r>
        <w:t xml:space="preserve">Nhạc Trọng ôm Trịnh Lỵ Tú cảm thụ thân thể bóng loáng mềm mại, không đếm xỉa tới hỏi:</w:t>
      </w:r>
    </w:p>
    <w:p>
      <w:pPr>
        <w:pStyle w:val="BodyText"/>
      </w:pPr>
      <w:r>
        <w:t xml:space="preserve">- Năng lực gì?</w:t>
      </w:r>
    </w:p>
    <w:p>
      <w:pPr>
        <w:pStyle w:val="BodyText"/>
      </w:pPr>
      <w:r>
        <w:t xml:space="preserve">Trịnh Lỵ Tú và Triệu Hi lăn lộn thảm như vậy, dễ dàng bị gia hỏa như Thạch Vệ Quốc bắt lấy, hiển nhiên cũn không phải là năng lực mạnh mẽ gì.</w:t>
      </w:r>
    </w:p>
    <w:p>
      <w:pPr>
        <w:pStyle w:val="BodyText"/>
      </w:pPr>
      <w:r>
        <w:t xml:space="preserve">Nhạc Trọng đã là cường giả ngũ giai, năng lực hắn từng thấy nhiều không kể xiết, trừ phi là năng lực Độc Tâm Thuật khủng bố như Phỉ Hi Ni Á, là năng lực hiếm có, nếu không năng lực bình thường không đặt trong mắt của hắn.</w:t>
      </w:r>
    </w:p>
    <w:p>
      <w:pPr>
        <w:pStyle w:val="BodyText"/>
      </w:pPr>
      <w:r>
        <w:t xml:space="preserve">Trịnh Lỵ Tú tự hào khoe khoang:</w:t>
      </w:r>
    </w:p>
    <w:p>
      <w:pPr>
        <w:pStyle w:val="BodyText"/>
      </w:pPr>
      <w:r>
        <w:t xml:space="preserve">- Năng lực của em là cường hóa máy móc. Có thể làm áy móc hiện hữu mạnh mẽ hơn. Khẩu súng được cường hóa trong tay của em có thể tiến hóa thành thủ pháo, nếu cường hóa một viên đạn có thể bắn thủng một xe con đấy.</w:t>
      </w:r>
    </w:p>
    <w:p>
      <w:pPr>
        <w:pStyle w:val="BodyText"/>
      </w:pPr>
      <w:r>
        <w:t xml:space="preserve">- Ah, lợi hại như vậy? Cường hóa một lần cho anh xem nào!</w:t>
      </w:r>
    </w:p>
    <w:p>
      <w:pPr>
        <w:pStyle w:val="BodyText"/>
      </w:pPr>
      <w:r>
        <w:t xml:space="preserve">Nhạc Trọng nghe xong sinh ra hứng thú, trong tay hư không một trảo, trực tiếp lấy một khẩu súng và hai viên đạn trong vật giới chỉ đưa cho Trịnh Lỵ Tú.</w:t>
      </w:r>
    </w:p>
    <w:p>
      <w:pPr>
        <w:pStyle w:val="BodyText"/>
      </w:pPr>
      <w:r>
        <w:t xml:space="preserve">Trịnh Lỵ Tú tiếp nhận súng, trong đôi mắt xinh đẹp hiện ra nét ngưng trọng, hai tay hiện ra hào quang màu trắng, dưới hào quang màu trăng bao phủ, khẩu súng trong tay của nàng lột xác, đường kính của họng súng biến thành hai mươi lăm li, biến thành thủ pháo sáu viên.</w:t>
      </w:r>
    </w:p>
    <w:p>
      <w:pPr>
        <w:pStyle w:val="BodyText"/>
      </w:pPr>
      <w:r>
        <w:t xml:space="preserve">Trịnh Lỵ Tú cường hóa khẩu súng thành thủ pháo xong, thân thể mềm mại của nàng mồ hôi đầm đìa, hiển nhiên cực kỳ tiêu hao thể lực, nàng há to miệng thở dốc, lông mày nhíu lại. Nàng không muốn bị Nhạc Trọng xem nhẹ, răng ngà cắn chặt và cầm lấy hai viên đạn kia, bắt đầu cường hóa chúng.</w:t>
      </w:r>
    </w:p>
    <w:p>
      <w:pPr>
        <w:pStyle w:val="BodyText"/>
      </w:pPr>
      <w:r>
        <w:t xml:space="preserve">Sau khi tiến hóa xong, đổ mồ hôi đầm đìa, Trịnh Lỵ Tú giống như hiến vật quý đưa cho Nhạc Trọng:</w:t>
      </w:r>
    </w:p>
    <w:p>
      <w:pPr>
        <w:pStyle w:val="BodyText"/>
      </w:pPr>
      <w:r>
        <w:t xml:space="preserve">- Xong rồi!</w:t>
      </w:r>
    </w:p>
    <w:p>
      <w:pPr>
        <w:pStyle w:val="BodyText"/>
      </w:pPr>
      <w:r>
        <w:t xml:space="preserve">Nhạc Trọng đặt viên đạn vào súng sau đó bắn vào vách tường.</w:t>
      </w:r>
    </w:p>
    <w:p>
      <w:pPr>
        <w:pStyle w:val="BodyText"/>
      </w:pPr>
      <w:r>
        <w:t xml:space="preserve">Oanh!</w:t>
      </w:r>
    </w:p>
    <w:p>
      <w:pPr>
        <w:pStyle w:val="BodyText"/>
      </w:pPr>
      <w:r>
        <w:t xml:space="preserve">Viên đạn trải qua cường hóa trực tiếp bắn thủng vách tường thành cái động lớn.</w:t>
      </w:r>
    </w:p>
    <w:p>
      <w:pPr>
        <w:pStyle w:val="BodyText"/>
      </w:pPr>
      <w:r>
        <w:t xml:space="preserve">Nhạc Trọng nhìn qua cái động trên vách tường và trong mắt hiện ra nét vui vẻ, cúi đầu hôn lên gương mặt thanh tú của Trịnh Lỵ Tú:</w:t>
      </w:r>
    </w:p>
    <w:p>
      <w:pPr>
        <w:pStyle w:val="BodyText"/>
      </w:pPr>
      <w:r>
        <w:t xml:space="preserve">- Lỵ Tú, tốt, tốt, tốt! Năng lực của em rất giỏi!</w:t>
      </w:r>
    </w:p>
    <w:p>
      <w:pPr>
        <w:pStyle w:val="BodyText"/>
      </w:pPr>
      <w:r>
        <w:t xml:space="preserve">Trịnh Lỵ Tú có được năng lực cường hóa máy móc rất hữu dụng với Nhạc Trọng.</w:t>
      </w:r>
    </w:p>
    <w:p>
      <w:pPr>
        <w:pStyle w:val="BodyText"/>
      </w:pPr>
      <w:r>
        <w:t xml:space="preserve">Trên mặt Trịnh Lỵ Tú hiện ra nụ cười vui vẻ hài lòng.</w:t>
      </w:r>
    </w:p>
    <w:p>
      <w:pPr>
        <w:pStyle w:val="BodyText"/>
      </w:pPr>
      <w:r>
        <w:t xml:space="preserve">- Hì hì."</w:t>
      </w:r>
    </w:p>
    <w:p>
      <w:pPr>
        <w:pStyle w:val="BodyText"/>
      </w:pPr>
      <w:r>
        <w:t xml:space="preserve">Nhạc Trọng mang một lọ tiến hóa dược tề đưa cho Trịnh Lỵ Tú:</w:t>
      </w:r>
    </w:p>
    <w:p>
      <w:pPr>
        <w:pStyle w:val="BodyText"/>
      </w:pPr>
      <w:r>
        <w:t xml:space="preserve">- Đây là tiến hóa dược tề, em uống xong có thể tăng lực lượng của mình lên đấy.</w:t>
      </w:r>
    </w:p>
    <w:p>
      <w:pPr>
        <w:pStyle w:val="BodyText"/>
      </w:pPr>
      <w:r>
        <w:t xml:space="preserve">Trịnh Lỵ Tú dịu dàng ngoan ngoãn gật gật đầu, uống cạn tiến hoa dược tề:</w:t>
      </w:r>
    </w:p>
    <w:p>
      <w:pPr>
        <w:pStyle w:val="BodyText"/>
      </w:pPr>
      <w:r>
        <w:t xml:space="preserve">- Ân.</w:t>
      </w:r>
    </w:p>
    <w:p>
      <w:pPr>
        <w:pStyle w:val="BodyText"/>
      </w:pPr>
      <w:r>
        <w:t xml:space="preserve">Trịnh Lỵ Tú là thiếu nữ xinh đẹp cực kỳ thông minh và có tâm kế, nàng biết rõ ràng hiện tại mẹ con của nàng chỉ có thể dựa vào Nhạc Trọng, một khi bị Nhạc Trọng đuổi đi thì chỉ sợ kết cục của nàng còn thảm hơn cả chó. Hiện tại nàng chỉ muốn phục vụ Nhạc Trọng để lấy niềm vui của hắn.</w:t>
      </w:r>
    </w:p>
    <w:p>
      <w:pPr>
        <w:pStyle w:val="BodyText"/>
      </w:pPr>
      <w:r>
        <w:t xml:space="preserve">Trong nội thành Seoul, trong một câu lạc bộ đêm, đèn sáng lóng lánh, tiếng ca rất to và nhiều mỹ nữ đang múa thóa y trên vũ đài, múa cột, múa khổng tước.</w:t>
      </w:r>
    </w:p>
    <w:p>
      <w:pPr>
        <w:pStyle w:val="BodyText"/>
      </w:pPr>
      <w:r>
        <w:t xml:space="preserve">Cả hộp đêm chỉ có một mái hiến mà thôi, một nam tử mặc tây phục dáng người khôi ngô, có gương mặt tang thương giống như quanh năm lăn lộn giữa mưa sa bão táp, ngồi bắt chéo hai chân, trong ngực ôm hai mỹ nữ dáng người ma quỷ, đứng phía sau là hơn mười tên hộ vệ mặc tây phục đen và đeo kính đen.</w:t>
      </w:r>
    </w:p>
    <w:p>
      <w:pPr>
        <w:pStyle w:val="BodyText"/>
      </w:pPr>
      <w:r>
        <w:t xml:space="preserve">Tên nam tử gương mặt tang thi giống như nông dân quan sát Phác Chánh Nghĩa đang quỳ trên mặt đất, lạnh lùng nói:</w:t>
      </w:r>
    </w:p>
    <w:p>
      <w:pPr>
        <w:pStyle w:val="BodyText"/>
      </w:pPr>
      <w:r>
        <w:t xml:space="preserve">- Mày nói có một siêu cấp cường giả tung của có thể chém bay đạn sao?</w:t>
      </w:r>
    </w:p>
    <w:p>
      <w:pPr>
        <w:pStyle w:val="BodyText"/>
      </w:pPr>
      <w:r>
        <w:t xml:space="preserve">Phác Chánh Nghĩa quỳ gối trước mặt nam tử kia và khúm núm nói:</w:t>
      </w:r>
    </w:p>
    <w:p>
      <w:pPr>
        <w:pStyle w:val="BodyText"/>
      </w:pPr>
      <w:r>
        <w:t xml:space="preserve">- Vâng! Hội trưởng đại nhân, tên siêu cấp cường giả đó tên là Nhạc Trọng. Hắn có thể chém bay viên đạn, hắn còn có một bộ hạ cũng có thể chém bay viên đạn.</w:t>
      </w:r>
    </w:p>
    <w:p>
      <w:pPr>
        <w:pStyle w:val="BodyText"/>
      </w:pPr>
      <w:r>
        <w:t xml:space="preserve">Nam tử trung niên trước mặt Phác Chánh Nghĩa chính là Thôi Nguyên Vượng, hắn chính là hội trưởng Đại Hàn Dân Quốc Phục Hưng Hội, hắn cũng là người tiến hóa siêu cấp ba thuộc tính, đẳng cấp cường hóa cấp 83.</w:t>
      </w:r>
    </w:p>
    <w:p>
      <w:pPr>
        <w:pStyle w:val="BodyText"/>
      </w:pPr>
      <w:r>
        <w:t xml:space="preserve">Thôi Nguyên Vượng lạnh lùng nhìn qua Phác Chánh Nghĩa phất phất tay nói:</w:t>
      </w:r>
    </w:p>
    <w:p>
      <w:pPr>
        <w:pStyle w:val="BodyText"/>
      </w:pPr>
      <w:r>
        <w:t xml:space="preserve">- Được rồi, mày lui xuống đi.</w:t>
      </w:r>
    </w:p>
    <w:p>
      <w:pPr>
        <w:pStyle w:val="BodyText"/>
      </w:pPr>
      <w:r>
        <w:t xml:space="preserve">Phác Chánh Nghĩa cúi đầu khom lưng rời khỏi đây:</w:t>
      </w:r>
    </w:p>
    <w:p>
      <w:pPr>
        <w:pStyle w:val="BodyText"/>
      </w:pPr>
      <w:r>
        <w:t xml:space="preserve">- Vâng! Dạ!</w:t>
      </w:r>
    </w:p>
    <w:p>
      <w:pPr>
        <w:pStyle w:val="BodyText"/>
      </w:pPr>
      <w:r>
        <w:t xml:space="preserve">Phác Chánh Nghĩa tràn ngập oán độc nghĩ trong lòng:</w:t>
      </w:r>
    </w:p>
    <w:p>
      <w:pPr>
        <w:pStyle w:val="BodyText"/>
      </w:pPr>
      <w:r>
        <w:t xml:space="preserve">- Hừ, Nhạc Trọng tung của đáng chết, mày dám đoạt nữ nhân của tao, còn dám lấy đồ ăn của tao, tao tuyệt đối không áy sống khá giả. Thôi Nguyên Vượng tao ghét nhất là bọn tung của chó má, giết chết toàn bộ cũng đáng.</w:t>
      </w:r>
    </w:p>
    <w:p>
      <w:pPr>
        <w:pStyle w:val="BodyText"/>
      </w:pPr>
      <w:r>
        <w:t xml:space="preserve">Sau khi Phác Chánh Nghĩa rời khỏi, Thôi Nguyên Vượng lắc lắc rượu đỏ trong tay, bỗng nhiên nói:</w:t>
      </w:r>
    </w:p>
    <w:p>
      <w:pPr>
        <w:pStyle w:val="BodyText"/>
      </w:pPr>
      <w:r>
        <w:t xml:space="preserve">- An Nhân Biểu, tuyệt chiêu của mày có thể chém bay đạn hay không?</w:t>
      </w:r>
    </w:p>
    <w:p>
      <w:pPr>
        <w:pStyle w:val="BodyText"/>
      </w:pPr>
      <w:r>
        <w:t xml:space="preserve">Một tên nam tử dáng người khôi ngô, nhuộm tóc đỏ tên là An Nhân Biểu trầm mặc một chút, trong mắt hung quang chớp động nói:</w:t>
      </w:r>
    </w:p>
    <w:p>
      <w:pPr>
        <w:pStyle w:val="BodyText"/>
      </w:pPr>
      <w:r>
        <w:t xml:space="preserve">- Không được, tôi không cách nào chém bay viên đạn được. Nhưng mà tôi có thể dễ dàng chém giết cường giả có thể chém bay viên đạn.</w:t>
      </w:r>
    </w:p>
    <w:p>
      <w:pPr>
        <w:pStyle w:val="BodyText"/>
      </w:pPr>
      <w:r>
        <w:t xml:space="preserve">An Nhân Biểu chính là một trong những người tiến hóa mạnh nhất dưới trướng của Thôi Nguyên Vượng, cũng là một tên cường giả siêu cấp, đẳng cấp cường hóa là 80, vô cùng mạnh mẽ.</w:t>
      </w:r>
    </w:p>
    <w:p>
      <w:pPr>
        <w:pStyle w:val="BodyText"/>
      </w:pPr>
      <w:r>
        <w:t xml:space="preserve">Trong mắt Thôi Nguyên Vượng tỏa ra sát cơ âm lãnh, nói:</w:t>
      </w:r>
    </w:p>
    <w:p>
      <w:pPr>
        <w:pStyle w:val="BodyText"/>
      </w:pPr>
      <w:r>
        <w:t xml:space="preserve">- Mày mang theo hắc phong vệ đi chém giết thằng chó tung của kia đi. Đám tung của khốn nạn này dám tới Đại Hàn của chúng ta giương oai, quả thực đúng là tự tìm đường chết.</w:t>
      </w:r>
    </w:p>
    <w:p>
      <w:pPr>
        <w:pStyle w:val="BodyText"/>
      </w:pPr>
      <w:r>
        <w:t xml:space="preserve">Cha của Thôi Nguyên Vượng chết trong chiến tranh Triều Tiên năm xưa, hắn là phần tử cực hữu của Hàn Quốc. Sau tận thế dựa vào thực lực cường đại và lôi kéo theo một đám chủ nghĩa dân tộc cực đoan, sáng tạo thành Đại Hàn Dân Quốc Phục Hưng Hội.</w:t>
      </w:r>
    </w:p>
    <w:p>
      <w:pPr>
        <w:pStyle w:val="BodyText"/>
      </w:pPr>
      <w:r>
        <w:t xml:space="preserve">- Vâng!</w:t>
      </w:r>
    </w:p>
    <w:p>
      <w:pPr>
        <w:pStyle w:val="BodyText"/>
      </w:pPr>
      <w:r>
        <w:t xml:space="preserve">An Nhân Biểu nhanh chóng lui xuống dưới.</w:t>
      </w:r>
    </w:p>
    <w:p>
      <w:pPr>
        <w:pStyle w:val="BodyText"/>
      </w:pPr>
      <w:r>
        <w:t xml:space="preserve">- Đám chó tung của phải chết hết!</w:t>
      </w:r>
    </w:p>
    <w:p>
      <w:pPr>
        <w:pStyle w:val="BodyText"/>
      </w:pPr>
      <w:r>
        <w:t xml:space="preserve">Trong mắt Thôi Nguyên Vượng có lệ quang bắn ra ngoài, trực tiếp xé nát quần áo của một nữ tử bên cạnh, sau đó cắn vào cổ của nàng ta.</w:t>
      </w:r>
    </w:p>
    <w:p>
      <w:pPr>
        <w:pStyle w:val="BodyText"/>
      </w:pPr>
      <w:r>
        <w:t xml:space="preserve">Sáng sớm ngày thứ hai, trên quảng trường, Nhạc Trọng phóng xuất một thu cát giả, thập phần chờ mong nhìn qua Trịnh Lỵ Tú nói ra:</w:t>
      </w:r>
    </w:p>
    <w:p>
      <w:pPr>
        <w:pStyle w:val="BodyText"/>
      </w:pPr>
      <w:r>
        <w:t xml:space="preserve">- Em tới cường hóa cơ giáp này xem!</w:t>
      </w:r>
    </w:p>
    <w:p>
      <w:pPr>
        <w:pStyle w:val="BodyText"/>
      </w:pPr>
      <w:r>
        <w:t xml:space="preserve">Trịnh Lỵ Tú nhìn qua cơ giáp thu cát giả to lớn hùng vĩ kia, trong mắt cũng chớp động vài cái, há to miệng, nói:</w:t>
      </w:r>
    </w:p>
    <w:p>
      <w:pPr>
        <w:pStyle w:val="BodyText"/>
      </w:pPr>
      <w:r>
        <w:t xml:space="preserve">- Thật hùng vĩ, cơ giáp thật xinh đẹp, loại cơ giáp này em đã nhìn thấy trong phim hoạt hình rồi, đại thúc, anh có được từ đây vậy?</w:t>
      </w:r>
    </w:p>
    <w:p>
      <w:pPr>
        <w:pStyle w:val="Compact"/>
      </w:pPr>
      <w:r>
        <w:t xml:space="preserve">Thu cát giả là máy móc võ trang cường đại, khoa học kỹ thuật của địa cầu dù một trăm năm nữa cũng không cách nào tạo ra được, cơ giáp như thế đột nhiên xuất hiện trước mặt tự nhiên chấn nhiếp nhân tâm.</w:t>
      </w:r>
      <w:r>
        <w:br w:type="textWrapping"/>
      </w:r>
      <w:r>
        <w:br w:type="textWrapping"/>
      </w:r>
    </w:p>
    <w:p>
      <w:pPr>
        <w:pStyle w:val="Heading2"/>
      </w:pPr>
      <w:bookmarkStart w:id="1330" w:name="chương-1308-tiến-vào-seoul-1"/>
      <w:bookmarkEnd w:id="1330"/>
      <w:r>
        <w:t xml:space="preserve">1308. Chương 1308: Tiến Vào Seoul! (1)</w:t>
      </w:r>
    </w:p>
    <w:p>
      <w:pPr>
        <w:pStyle w:val="Compact"/>
      </w:pPr>
      <w:r>
        <w:br w:type="textWrapping"/>
      </w:r>
      <w:r>
        <w:br w:type="textWrapping"/>
      </w:r>
      <w:r>
        <w:t xml:space="preserve">Nhạc Trọng nói:</w:t>
      </w:r>
    </w:p>
    <w:p>
      <w:pPr>
        <w:pStyle w:val="BodyText"/>
      </w:pPr>
      <w:r>
        <w:t xml:space="preserve">- Em không cần quản, cường hóa nó đi!</w:t>
      </w:r>
    </w:p>
    <w:p>
      <w:pPr>
        <w:pStyle w:val="BodyText"/>
      </w:pPr>
      <w:r>
        <w:t xml:space="preserve">- Tốt! Em cường hóa nó, thử xem năng lực của mình tới đây.</w:t>
      </w:r>
    </w:p>
    <w:p>
      <w:pPr>
        <w:pStyle w:val="BodyText"/>
      </w:pPr>
      <w:r>
        <w:t xml:space="preserve">Đêm qua Trịnh Lỵ Tú phục dụng tiến hóa dược tề, lại ăn thêm huyết mật mà Nhạc Trọng mang từ thế giới thứ ba quay về, tuy đẳng cấp cường hóa của nàng vẫn là cấp 1, nhưng mà được thiên tài địa bảo, dược tề tẩm bổ cho nên thân thể của nàng cũng cường hóa thật lớn, hiện tại luận cường độ thân thể đã có thể so được với cường giả nhị giai, tinh thần lực sánh ngang với cường giả tam giai. Năng lực của nàng cũng tiến hóa thật lớn, còn mạnh mẽ hơn quá khứ nhiều lăm.</w:t>
      </w:r>
    </w:p>
    <w:p>
      <w:pPr>
        <w:pStyle w:val="BodyText"/>
      </w:pPr>
      <w:r>
        <w:t xml:space="preserve">Đương nhiên do sử dụng nhiều thiên tài địa bảo xây dựng mà thành, Trịnh Lỵ Tú chỉ là ngụy cường giả tam giai, sức chiến đấu yếu tới đáng thương, một chiến sĩ bình thường cầm súng trường cũng đủ chém giết nàng.</w:t>
      </w:r>
    </w:p>
    <w:p>
      <w:pPr>
        <w:pStyle w:val="BodyText"/>
      </w:pPr>
      <w:r>
        <w:t xml:space="preserve">Trịnh Lỵ Tú đi tới trước người thu cát giả, hai tay đặt lên cơ giáp này, từng đạo bạch quang bao phủ thu cát giả.</w:t>
      </w:r>
    </w:p>
    <w:p>
      <w:pPr>
        <w:pStyle w:val="BodyText"/>
      </w:pPr>
      <w:r>
        <w:t xml:space="preserve">Được bạch quang này bao phủ, hai chân máy móc của thu cát giả không ngừng được cường hóa, trong tiếng nổ răng rắc đó vô số linh kiện phát sinh cải biến kỳ diệu, trở nên càng phù hợp vơi đạo lý khoa học, tràn ngập thần bí. Năng lượng truyền càng trở nên hợp lý hơn, càng rộng rãi, trước kia chỉ truyền động năng lượng được một, hiện tại đã biến thành mười. Cả cơ thể đều tiến hóa không ngừng.</w:t>
      </w:r>
    </w:p>
    <w:p>
      <w:pPr>
        <w:pStyle w:val="BodyText"/>
      </w:pPr>
      <w:r>
        <w:t xml:space="preserve">Nhạc Trọng nhìn qua thu cát giả không ngừng tiến hóa, trong mắt hiện ra thần sắc nóng rực.</w:t>
      </w:r>
    </w:p>
    <w:p>
      <w:pPr>
        <w:pStyle w:val="BodyText"/>
      </w:pPr>
      <w:r>
        <w:t xml:space="preserve">- Bảo bối thật tốt, quả nhiên là bảo bối tốt, lần này mình nhặt được bảo rồi. Đợi đến lúc thu cát giả này tiến hóa hoàn tất, khảm nạm hy vọng chi tâm vào trong đó điều khiển cơ giáp này, mình thậm chí có thể chiến với cường giả lục giai một trận. Ở trên trái đất này hoàn toàn vô địch rồi.</w:t>
      </w:r>
    </w:p>
    <w:p>
      <w:pPr>
        <w:pStyle w:val="BodyText"/>
      </w:pPr>
      <w:r>
        <w:t xml:space="preserve">- Tiến vào cái gì?</w:t>
      </w:r>
    </w:p>
    <w:p>
      <w:pPr>
        <w:pStyle w:val="BodyText"/>
      </w:pPr>
      <w:r>
        <w:t xml:space="preserve">Bỗng nhiên lúc này tâm niệm Nhạc Trọng vừa động, quay đầu lại ánh mắt quét qua, nhìn thấy ba mươi tên nam tử mặc đồ đen cầm các loại vũ khí tiến qua bên này.</w:t>
      </w:r>
    </w:p>
    <w:p>
      <w:pPr>
        <w:pStyle w:val="BodyText"/>
      </w:pPr>
      <w:r>
        <w:t xml:space="preserve">Một tên nam tử cầm khẩu PRG trực tiếp bóp cò, ánh lửa lóe lên, đạn hỏa tiễn lập tức bắn thẳng vào chỗ Trịnh Lỵ Tú.</w:t>
      </w:r>
    </w:p>
    <w:p>
      <w:pPr>
        <w:pStyle w:val="BodyText"/>
      </w:pPr>
      <w:r>
        <w:t xml:space="preserve">Địch nhân tấn công không chỉ nhắm thẳng vào Nhạc Trọng.</w:t>
      </w:r>
    </w:p>
    <w:p>
      <w:pPr>
        <w:pStyle w:val="BodyText"/>
      </w:pPr>
      <w:r>
        <w:t xml:space="preserve">An Nhân Biểu là cường giả chiến đấu từ trong gió tanh mưa máu đi ra, cực kỳ tâm ngoan thủ lạt.</w:t>
      </w:r>
    </w:p>
    <w:p>
      <w:pPr>
        <w:pStyle w:val="BodyText"/>
      </w:pPr>
      <w:r>
        <w:t xml:space="preserve">Bạch cốt dùng một đoàn năng lượng hộ thuẫn tới bên người của Trịnh Lỵ Tú, vòng năng lượng trên thuẫn hiện ra ngoài, bao phủ nàng vào bên trong.</w:t>
      </w:r>
    </w:p>
    <w:p>
      <w:pPr>
        <w:pStyle w:val="BodyText"/>
      </w:pPr>
      <w:r>
        <w:t xml:space="preserve">Oanh!</w:t>
      </w:r>
    </w:p>
    <w:p>
      <w:pPr>
        <w:pStyle w:val="BodyText"/>
      </w:pPr>
      <w:r>
        <w:t xml:space="preserve">Nương theo tiếng nổ mạnh và đạn hỏa tiễn có thể bắn nát xe tăng bắn thẳng vào năng lượng hộ thuẫn, nhấc lên từng cơn rung động</w:t>
      </w:r>
    </w:p>
    <w:p>
      <w:pPr>
        <w:pStyle w:val="BodyText"/>
      </w:pPr>
      <w:r>
        <w:t xml:space="preserve">- Đám người này đều phải chết!</w:t>
      </w:r>
    </w:p>
    <w:p>
      <w:pPr>
        <w:pStyle w:val="BodyText"/>
      </w:pPr>
      <w:r>
        <w:t xml:space="preserve">Trong mắt Nhạc Trọng có sát cơ bắn ra ngoài, nếu như Trịnh Lỵ Tú bị giết, với hắn mà nói đây là nhục nhã vô cùng. Một tên cường giả ngũ giai chính là bá chủ một phương, ngay cả nữ nhân của mình còn không bảo hộ được thì chẳng khác gì phế vật.</w:t>
      </w:r>
    </w:p>
    <w:p>
      <w:pPr>
        <w:pStyle w:val="BodyText"/>
      </w:pPr>
      <w:r>
        <w:t xml:space="preserve">Nhạc Trọng điểm chân một cái, trong một chớp mắt đã biến mất tại chỗ không thấy gì nữa.</w:t>
      </w:r>
    </w:p>
    <w:p>
      <w:pPr>
        <w:pStyle w:val="BodyText"/>
      </w:pPr>
      <w:r>
        <w:t xml:space="preserve">- Không thấy! ! Tại sao không thấy thằng kia đâu? Làm sao có thể?</w:t>
      </w:r>
    </w:p>
    <w:p>
      <w:pPr>
        <w:pStyle w:val="BodyText"/>
      </w:pPr>
      <w:r>
        <w:t xml:space="preserve">Bao gồm An Nhân Biểu và đám hắc phong vệ đột nhiên không nhìn thấy Nhạc Trọng đâu thì lập tức bất ngờ. Bọn họ đều là người tiến hóa mạnh nhất của Hàn Quốc, cho dù là siêu cấp cường giả cũng rất tránh khỏi tầm mắt của bọn họ. Đáng tiếc bọn họ không biết Nhạc Trọng chính là người tiến hóa ngũ giai đỉnh phong, thân thể của hắn giống như khủng long vậy, một khi bộc phát tốc độ cao nhất thì cho dù là cường giả tứ giai đỉnh phong cũng chỉ nhìn thấy một tia tàn ảnh mà thôi.</w:t>
      </w:r>
    </w:p>
    <w:p>
      <w:pPr>
        <w:pStyle w:val="BodyText"/>
      </w:pPr>
      <w:r>
        <w:t xml:space="preserve">Đám hắc phong vệ này phần lớn là cường giả nhị giai đỉnh phong, An Nhân Biểu là người tiến hóa siêu cấp cũng chỉ là chiến sĩ tam giai, căn bản không cách nào bắt được quỹ tích di động của Nhạc Trọng.</w:t>
      </w:r>
    </w:p>
    <w:p>
      <w:pPr>
        <w:pStyle w:val="BodyText"/>
      </w:pPr>
      <w:r>
        <w:t xml:space="preserve">Phanh! Phanh! Phanh!</w:t>
      </w:r>
    </w:p>
    <w:p>
      <w:pPr>
        <w:pStyle w:val="BodyText"/>
      </w:pPr>
      <w:r>
        <w:t xml:space="preserve">Bỗng nhiên lúc này đầu của một tên hắc phong vệ bị bắn nổ tung.</w:t>
      </w:r>
    </w:p>
    <w:p>
      <w:pPr>
        <w:pStyle w:val="BodyText"/>
      </w:pPr>
      <w:r>
        <w:t xml:space="preserve">Nhìn thấy một màn này thì đám hắc phong vệ đột nhiên sợ tiểu ra quần, trực tiếp quỳ trên mặt đất, cuống quít dập đầu:</w:t>
      </w:r>
    </w:p>
    <w:p>
      <w:pPr>
        <w:pStyle w:val="BodyText"/>
      </w:pPr>
      <w:r>
        <w:t xml:space="preserve">- Quái vật, hắn là quái vật, tuyệt đối không phải nhân loại! ! Hắn là quỷ! Hắn là Ma Thần! ! Ma Thần tha mạng! ! Đừng giết tôi! ! Đừng giết tôi!</w:t>
      </w:r>
    </w:p>
    <w:p>
      <w:pPr>
        <w:pStyle w:val="BodyText"/>
      </w:pPr>
      <w:r>
        <w:t xml:space="preserve">An Nhân Biểu cưỡng chế sợ hãi trong lòng, quát lớn.</w:t>
      </w:r>
    </w:p>
    <w:p>
      <w:pPr>
        <w:pStyle w:val="BodyText"/>
      </w:pPr>
      <w:r>
        <w:t xml:space="preserve">- Đừng hoảng hốt trương, hắn là nhập, không phải quỷ. Chúng ta nhất định có thể giết chết hắn.</w:t>
      </w:r>
    </w:p>
    <w:p>
      <w:pPr>
        <w:pStyle w:val="BodyText"/>
      </w:pPr>
      <w:r>
        <w:t xml:space="preserve">- Xem ra mày chính là thủ lĩnh rồi, vậy mày nên làm khôi lỗi cho tao đi.</w:t>
      </w:r>
    </w:p>
    <w:p>
      <w:pPr>
        <w:pStyle w:val="BodyText"/>
      </w:pPr>
      <w:r>
        <w:t xml:space="preserve">Bỗng nhiên Nhạc Trọng xuất hiện sau lưng An Nhân Biểu, tiện tay tát lên đầu của An Nhân Biểu, lực lượng chấn động và trực tiếp chấn ngất An Nhân Biểu, một tam giai khôi lỗi chi phù cũng dung nhập An Nhân Biểu trong đầu.</w:t>
      </w:r>
    </w:p>
    <w:p>
      <w:pPr>
        <w:pStyle w:val="BodyText"/>
      </w:pPr>
      <w:r>
        <w:t xml:space="preserve">- Quỷ!</w:t>
      </w:r>
    </w:p>
    <w:p>
      <w:pPr>
        <w:pStyle w:val="BodyText"/>
      </w:pPr>
      <w:r>
        <w:t xml:space="preserve">- Chạy mau!</w:t>
      </w:r>
    </w:p>
    <w:p>
      <w:pPr>
        <w:pStyle w:val="BodyText"/>
      </w:pPr>
      <w:r>
        <w:t xml:space="preserve">"..."</w:t>
      </w:r>
    </w:p>
    <w:p>
      <w:pPr>
        <w:pStyle w:val="BodyText"/>
      </w:pPr>
      <w:r>
        <w:t xml:space="preserve">Đám hắc phong vệ còn lại hoảng sợ bỏ chạy ra bốn phía.</w:t>
      </w:r>
    </w:p>
    <w:p>
      <w:pPr>
        <w:pStyle w:val="BodyText"/>
      </w:pPr>
      <w:r>
        <w:t xml:space="preserve">Bước chân Nhạc Trọng điểm mạnh và vô số tàn ảnh hiện ra như quỷ mị, xuất hiện sau lưng một đám hắc phong vệ, tiện tay dám một tấm bùa khôi lỗi vào dầu của những tên này, biến chúng thành khôi lỗi.</w:t>
      </w:r>
    </w:p>
    <w:p>
      <w:pPr>
        <w:pStyle w:val="BodyText"/>
      </w:pPr>
      <w:r>
        <w:t xml:space="preserve">Hơn mười tên cao thủ tinh nhuệ của Hàn Quốc nếu như trước khi Nhạc Trọng tiến vào thế giới thứ hai thì vẫn có uy hiếp với hắn, hiện tại ở trước mặt hắn chỉ chống đỡ được vài hô hấp mà thôi.</w:t>
      </w:r>
    </w:p>
    <w:p>
      <w:pPr>
        <w:pStyle w:val="BodyText"/>
      </w:pPr>
      <w:r>
        <w:t xml:space="preserve">Kẻ đầu tiên bị Nhạc Trọng biến thành khôi lỗi chính là An Nhân Biểu, đi tới bên người Nhạc Trọng cung kính hành lễ với Nhạc Trọng:</w:t>
      </w:r>
    </w:p>
    <w:p>
      <w:pPr>
        <w:pStyle w:val="BodyText"/>
      </w:pPr>
      <w:r>
        <w:t xml:space="preserve">- Nô tài An Nhân Biểu, bái kiến chủ nhân!</w:t>
      </w:r>
    </w:p>
    <w:p>
      <w:pPr>
        <w:pStyle w:val="BodyText"/>
      </w:pPr>
      <w:r>
        <w:t xml:space="preserve">Nhạc Trọng không có nhìn qua An Nhân Biểu nhiều, thân hình lóe lên, đi tới bên người Trịnh Lỵ Tú, hắn ôm Trịnh Lỵ Tú đang thoát lực vào lòng, lo lắng noi:</w:t>
      </w:r>
    </w:p>
    <w:p>
      <w:pPr>
        <w:pStyle w:val="BodyText"/>
      </w:pPr>
      <w:r>
        <w:t xml:space="preserve">- Lỵ Tú, em không có chuyện gì chứ?</w:t>
      </w:r>
    </w:p>
    <w:p>
      <w:pPr>
        <w:pStyle w:val="BodyText"/>
      </w:pPr>
      <w:r>
        <w:t xml:space="preserve">Toàn thân Trịnh Lỵ Tú đổ mồ hôi đầm đìa, trong mắt hiện ra nét vui mừng, ôm Nhạc Trọng và hôn môi hắn thật sâu, sau một hồi nói:</w:t>
      </w:r>
    </w:p>
    <w:p>
      <w:pPr>
        <w:pStyle w:val="BodyText"/>
      </w:pPr>
      <w:r>
        <w:t xml:space="preserve">- Đại thúc, em không có chuyện gì cả. Cám ơn anh bảo hộ em. Cơ giáp này quá lớn, lực lượng của em không đủ, trước mắt chỉ có thể cường hóa một phần. Muốn hoàn toàn cường hóa nó cũng cần thời gian ba ngày.</w:t>
      </w:r>
    </w:p>
    <w:p>
      <w:pPr>
        <w:pStyle w:val="BodyText"/>
      </w:pPr>
      <w:r>
        <w:t xml:space="preserve">Nhạc Trọng hôn lên cai trán xinh xắn của Trịnh Lỵ Tú, nói:</w:t>
      </w:r>
    </w:p>
    <w:p>
      <w:pPr>
        <w:pStyle w:val="BodyText"/>
      </w:pPr>
      <w:r>
        <w:t xml:space="preserve">- Ba ngày thì ba ngày, em không sao là được rồi.</w:t>
      </w:r>
    </w:p>
    <w:p>
      <w:pPr>
        <w:pStyle w:val="BodyText"/>
      </w:pPr>
      <w:r>
        <w:t xml:space="preserve">Trịnh Lỵ Tú cười cười ngọt ngào, ôm chặt cánh tay phải của Nhạc Trọng, dùng bộ ngực nhỏ của nàng cọ vào cánh tay của Nhạc Trọng. Nàng muốn lợi dụng toàn bộ những gì của nàng bắt lây trái tim của Nhạc Trọng.</w:t>
      </w:r>
    </w:p>
    <w:p>
      <w:pPr>
        <w:pStyle w:val="BodyText"/>
      </w:pPr>
      <w:r>
        <w:t xml:space="preserve">Nhạc Trọng phất phất tay bảo An Nhân Biểu tới, sắc mặt trầm xuống hỏi:</w:t>
      </w:r>
    </w:p>
    <w:p>
      <w:pPr>
        <w:pStyle w:val="BodyText"/>
      </w:pPr>
      <w:r>
        <w:t xml:space="preserve">- Là ai phái mày tới!</w:t>
      </w:r>
    </w:p>
    <w:p>
      <w:pPr>
        <w:pStyle w:val="BodyText"/>
      </w:pPr>
      <w:r>
        <w:t xml:space="preserve">An Nhân Biểu cung kính không có khí khái cao thủ, nói:</w:t>
      </w:r>
    </w:p>
    <w:p>
      <w:pPr>
        <w:pStyle w:val="BodyText"/>
      </w:pPr>
      <w:r>
        <w:t xml:space="preserve">- Chủ nhân, là Đại Hàn Dân Quốc Phục Hưng Hội Thôi Nguyên Vượng ra lệnh cho tôi làm. Tôi trước kia là phó đội trưởng hắc phong vệ, thống soái ba mươi sáu tên hắc phong vệ.</w:t>
      </w:r>
    </w:p>
    <w:p>
      <w:pPr>
        <w:pStyle w:val="BodyText"/>
      </w:pPr>
      <w:r>
        <w:t xml:space="preserve">- Thôi Nguyên Vượng, hỗn đản đáng chết, nhưng muốn giết ta thì đừng trách ta hạ thủ vô ttình, diệt hắn!</w:t>
      </w:r>
    </w:p>
    <w:p>
      <w:pPr>
        <w:pStyle w:val="BodyText"/>
      </w:pPr>
      <w:r>
        <w:t xml:space="preserve">Sát cơ trong mắt Nhạc Trọng lóe lên, đột nhiên hỏi:</w:t>
      </w:r>
    </w:p>
    <w:p>
      <w:pPr>
        <w:pStyle w:val="BodyText"/>
      </w:pPr>
      <w:r>
        <w:t xml:space="preserve">- Vì cái gì Thôi Nguyên Vượng muốn giết tôi?</w:t>
      </w:r>
    </w:p>
    <w:p>
      <w:pPr>
        <w:pStyle w:val="BodyText"/>
      </w:pPr>
      <w:r>
        <w:t xml:space="preserve">Nhạc Trọng không nghĩ r hắn và Thôi Nguyên Vượng không oán không cừu, cả hai còn chưa gặp mặt, vì cái gì đối phương lại điều động cao thủ tới, phái cao thủ tới giết hắn.</w:t>
      </w:r>
    </w:p>
    <w:p>
      <w:pPr>
        <w:pStyle w:val="BodyText"/>
      </w:pPr>
      <w:r>
        <w:t xml:space="preserve">Là một thủ lĩnh hợp cách thì khi gặp được cường giả thì ưu tiên đầu tiên chính là lôi kéo, kế tiếp là hợp tác, lôi kéo, hợp tác không thành mới dùng thủ đoạn cuối cùng là diệt sát đối thủ.</w:t>
      </w:r>
    </w:p>
    <w:p>
      <w:pPr>
        <w:pStyle w:val="BodyText"/>
      </w:pPr>
      <w:r>
        <w:t xml:space="preserve">An Nhân Biểu nói:</w:t>
      </w:r>
    </w:p>
    <w:p>
      <w:pPr>
        <w:pStyle w:val="Compact"/>
      </w:pPr>
      <w:r>
        <w:t xml:space="preserve">- Cha của hội trưởng Thôi Nguyên Vượng chết trong chiến tranh Triều Tiên. Hắn là phần tử dân tộc cực đoan, tràn ngập cừu hận với tung của. Cho dù là người bình thường tung của bước vào địa bàn của hắn đều có kết cục thê thảm. Nam bị giết chết, nữ làm nô lệ. Sau khi hắn nghe nói ngài là cường giả tung của, đã hạ lệnh nhất định phải giết ngài.</w:t>
      </w:r>
      <w:r>
        <w:br w:type="textWrapping"/>
      </w:r>
      <w:r>
        <w:br w:type="textWrapping"/>
      </w:r>
    </w:p>
    <w:p>
      <w:pPr>
        <w:pStyle w:val="Heading2"/>
      </w:pPr>
      <w:bookmarkStart w:id="1331" w:name="chương-1309-tiến-vào-seoul-2"/>
      <w:bookmarkEnd w:id="1331"/>
      <w:r>
        <w:t xml:space="preserve">1309. Chương 1309: Tiến Vào Seoul! (2)</w:t>
      </w:r>
    </w:p>
    <w:p>
      <w:pPr>
        <w:pStyle w:val="Compact"/>
      </w:pPr>
      <w:r>
        <w:br w:type="textWrapping"/>
      </w:r>
      <w:r>
        <w:br w:type="textWrapping"/>
      </w:r>
      <w:r>
        <w:t xml:space="preserve">An Nhân Biểu đã bị Nhạc Trọng chi phối, cho dù hắn nói tiếng Hàn thì Nhạc Trọng cũng có thể nghe hiểu. Nhạc Trọng nói tiếng khựa thì An Nhân Biểu cũng có thể nghe hiểu.</w:t>
      </w:r>
    </w:p>
    <w:p>
      <w:pPr>
        <w:pStyle w:val="BodyText"/>
      </w:pPr>
      <w:r>
        <w:t xml:space="preserve">Sát cơ trong mắt Nhạc Trọng lóe lên:</w:t>
      </w:r>
    </w:p>
    <w:p>
      <w:pPr>
        <w:pStyle w:val="BodyText"/>
      </w:pPr>
      <w:r>
        <w:t xml:space="preserve">- Thì ra là như vậy. Xem ra mình phải giết chết súc sinh này rồi, để hắn lại trên đời chính là tai họa.</w:t>
      </w:r>
    </w:p>
    <w:p>
      <w:pPr>
        <w:pStyle w:val="BodyText"/>
      </w:pPr>
      <w:r>
        <w:t xml:space="preserve">Các tổ chức dân tộc cực đoan dễ dàng ngóc đầu trong tận thế. Trước loạn thế Châu Phi chiến loạn thì rất nhiều chủng tộc bị đồ sát rất nhiều.</w:t>
      </w:r>
    </w:p>
    <w:p>
      <w:pPr>
        <w:pStyle w:val="BodyText"/>
      </w:pPr>
      <w:r>
        <w:t xml:space="preserve">Trong thế chiến thứ hai chuyện kì thị chủng tộc, đại đồ sát cũng xảy ra không ít.</w:t>
      </w:r>
    </w:p>
    <w:p>
      <w:pPr>
        <w:pStyle w:val="BodyText"/>
      </w:pPr>
      <w:r>
        <w:t xml:space="preserve">Bởi vì vậy nhận thức rõ tàn khốc và nguy hại của loạn thế, chủ lưu của xã hội hiện đại là hòa bình và phát triển.</w:t>
      </w:r>
    </w:p>
    <w:p>
      <w:pPr>
        <w:pStyle w:val="BodyText"/>
      </w:pPr>
      <w:r>
        <w:t xml:space="preserve">Thôi Nguyên Vượng là phần tử dân tộc cực đoan, nếu Nhạc Trọng không có năng lực thì bỏ đi, nếu như hắn có năng lực thì không tha kẻ này.</w:t>
      </w:r>
    </w:p>
    <w:p>
      <w:pPr>
        <w:pStyle w:val="BodyText"/>
      </w:pPr>
      <w:r>
        <w:t xml:space="preserve">Nhạc Trọng nói:</w:t>
      </w:r>
    </w:p>
    <w:p>
      <w:pPr>
        <w:pStyle w:val="BodyText"/>
      </w:pPr>
      <w:r>
        <w:t xml:space="preserve">- Lỵ Tú, em và mẹ em cùng Phác Thải Anh ở chỗ này đi. Bọn họ đã là nô bộc của anh, em có thể tùy ý chỉ huy bọn họ. Anh phải đi Seoul một chuyến, diệt trừ Đại Hàn Dân Quốc Phục Hưng Hội.</w:t>
      </w:r>
    </w:p>
    <w:p>
      <w:pPr>
        <w:pStyle w:val="BodyText"/>
      </w:pPr>
      <w:r>
        <w:t xml:space="preserve">Vừa vào đã san bằng thế lực lớn nhất, trước khi tiến vào thế giới thứ hai Nhạc Trọng không co quá nhiều cảm tưởng. Hắn trước khi tiến vào thế giới thứ hai đã là cường giả tam giai, là cường giả nhất lưu của thế giới cũng không dám vừa vào thế lực của đối phương mà muốn san bằng thế lực lớn nhất.</w:t>
      </w:r>
    </w:p>
    <w:p>
      <w:pPr>
        <w:pStyle w:val="BodyText"/>
      </w:pPr>
      <w:r>
        <w:t xml:space="preserve">Trịnh Lỵ Tú nghe vậy lập tức hai mắt đẫm lệ mông lung nhìn qua Nhạc Trọng, cầu khẩn nói:</w:t>
      </w:r>
    </w:p>
    <w:p>
      <w:pPr>
        <w:pStyle w:val="BodyText"/>
      </w:pPr>
      <w:r>
        <w:t xml:space="preserve">- Đại thúc, Đại Hàn Dân Quốc Phục Hưng Hội cao thủ như mây, em muốn đi cùng có được không?</w:t>
      </w:r>
    </w:p>
    <w:p>
      <w:pPr>
        <w:pStyle w:val="BodyText"/>
      </w:pPr>
      <w:r>
        <w:t xml:space="preserve">Đại Hàn Dân Quốc Phục Hưng Hội chính là một trong ba thế lực lớn nhất của Seoul, uy danh lan xa, người sống sót trong khu vực này nghe như sấm bên tai, vô cùng vang vọng.</w:t>
      </w:r>
    </w:p>
    <w:p>
      <w:pPr>
        <w:pStyle w:val="BodyText"/>
      </w:pPr>
      <w:r>
        <w:t xml:space="preserve">Nhạc Trọng vừa tiến vào đã đòi đồ sát Đại Hàn Dân Quốc Phục Hưng Hội, chuyện này làm nội tâm Trịnh Lỵ Tú tràn ngập sợ hãi. Nàng biết rõ Nhạc Trọng thập phần cường hoành, nhưng mà nàng cũng không tin Nhạc Trọng có thể tiêu diệt Đại Hàn Dân Quốc Phục Hưng Hội. Nếu như Nhạc Trọng chết trận, mẹ con các nàng nhất định ăn bữa nay lo bữa mai, thậm chí sống không bằng chết.</w:t>
      </w:r>
    </w:p>
    <w:p>
      <w:pPr>
        <w:pStyle w:val="BodyText"/>
      </w:pPr>
      <w:r>
        <w:t xml:space="preserve">Đồng thời Trịnh Lỵ Tú đã có một đêm phong lưu với Nhạc Trọng, mặc dù nàng không có mở miệng nói yêu Nhạc Trọng, nhưng mà nàng đã có ưa thích và ỷ lại vào Nhạc Trọng, nàng đúng là không hy vọng nhìn thấy Nhạc Trọng chết đi.</w:t>
      </w:r>
    </w:p>
    <w:p>
      <w:pPr>
        <w:pStyle w:val="BodyText"/>
      </w:pPr>
      <w:r>
        <w:t xml:space="preserve">Nhạc Trọng vỗ vỗ vai Trịnh Lỵ Tú, nhìn qua bạch cốt và nói:</w:t>
      </w:r>
    </w:p>
    <w:p>
      <w:pPr>
        <w:pStyle w:val="BodyText"/>
      </w:pPr>
      <w:r>
        <w:t xml:space="preserve">- Không cần lo lắng, bọn chúng chẳng phải đối thủ của anh đâu. Hơn nữa em yên tâm đi, anh sẽ bảo vệ mẹ con của em mà.</w:t>
      </w:r>
    </w:p>
    <w:p>
      <w:pPr>
        <w:pStyle w:val="BodyText"/>
      </w:pPr>
      <w:r>
        <w:t xml:space="preserve">Trịnh Lỵ Tú tiếp tục đẫm lệ mông lung, đáng thương hỏi:</w:t>
      </w:r>
    </w:p>
    <w:p>
      <w:pPr>
        <w:pStyle w:val="BodyText"/>
      </w:pPr>
      <w:r>
        <w:t xml:space="preserve">- Anh không đi không được sao?</w:t>
      </w:r>
    </w:p>
    <w:p>
      <w:pPr>
        <w:pStyle w:val="BodyText"/>
      </w:pPr>
      <w:r>
        <w:t xml:space="preserve">Nhạc Trọng chém đinh chặt sắt nói:</w:t>
      </w:r>
    </w:p>
    <w:p>
      <w:pPr>
        <w:pStyle w:val="BodyText"/>
      </w:pPr>
      <w:r>
        <w:t xml:space="preserve">- Không đi không được!</w:t>
      </w:r>
    </w:p>
    <w:p>
      <w:pPr>
        <w:pStyle w:val="BodyText"/>
      </w:pPr>
      <w:r>
        <w:t xml:space="preserve">Trịnh Lỵ Tú duỗi tay ôm lấy Nhạc Trọng và hôn thật sâu, hồi lâu rời môi, nàng có chút si ngốc nhìn qua Nhạc Trọng nói:</w:t>
      </w:r>
    </w:p>
    <w:p>
      <w:pPr>
        <w:pStyle w:val="BodyText"/>
      </w:pPr>
      <w:r>
        <w:t xml:space="preserve">- Phải cam đoan với em là anh còn sống quay về!</w:t>
      </w:r>
    </w:p>
    <w:p>
      <w:pPr>
        <w:pStyle w:val="BodyText"/>
      </w:pPr>
      <w:r>
        <w:t xml:space="preserve">- Được, anh cam đoan!</w:t>
      </w:r>
    </w:p>
    <w:p>
      <w:pPr>
        <w:pStyle w:val="BodyText"/>
      </w:pPr>
      <w:r>
        <w:t xml:space="preserve">Nhạc Trọng cười cười nhìn qua An Nhân Biểu ra lệnh:</w:t>
      </w:r>
    </w:p>
    <w:p>
      <w:pPr>
        <w:pStyle w:val="BodyText"/>
      </w:pPr>
      <w:r>
        <w:t xml:space="preserve">- An Nhân Biểu, mang tôi đi Seoul chỗ Đại Hàn Dân Quốc Phục Hưng Hội.</w:t>
      </w:r>
    </w:p>
    <w:p>
      <w:pPr>
        <w:pStyle w:val="BodyText"/>
      </w:pPr>
      <w:r>
        <w:t xml:space="preserve">- Vâng!</w:t>
      </w:r>
    </w:p>
    <w:p>
      <w:pPr>
        <w:pStyle w:val="BodyText"/>
      </w:pPr>
      <w:r>
        <w:t xml:space="preserve">An Nhân Biểu cung kính ứng một tiếng, đi theo sau lưng Nhạc Trọng tiến về Seoul.</w:t>
      </w:r>
    </w:p>
    <w:p>
      <w:pPr>
        <w:pStyle w:val="BodyText"/>
      </w:pPr>
      <w:r>
        <w:t xml:space="preserve">Nội thành Seoul dang tràn ngập khí tức khoa học viễn tưỡng, mô tô laser chưa từng xuất hiện trên địa cầu đã có mặt.</w:t>
      </w:r>
    </w:p>
    <w:p>
      <w:pPr>
        <w:pStyle w:val="BodyText"/>
      </w:pPr>
      <w:r>
        <w:t xml:space="preserve">- Người tới dừng lại!</w:t>
      </w:r>
    </w:p>
    <w:p>
      <w:pPr>
        <w:pStyle w:val="BodyText"/>
      </w:pPr>
      <w:r>
        <w:t xml:space="preserve">Tám tên chiến sĩ cầm súng trường trực tiếp ngăn cản xe mô tô laser.</w:t>
      </w:r>
    </w:p>
    <w:p>
      <w:pPr>
        <w:pStyle w:val="BodyText"/>
      </w:pPr>
      <w:r>
        <w:t xml:space="preserve">- Biến thành khôi lỗi đi.</w:t>
      </w:r>
    </w:p>
    <w:p>
      <w:pPr>
        <w:pStyle w:val="BodyText"/>
      </w:pPr>
      <w:r>
        <w:t xml:space="preserve">Nhạc Trọng từ trên mô tô laser phóng xuống, đột nhiên biến mất, tám đạo tàn ảnh đột nhiên vỗ vào ót của tám tên chiến sĩ, trực tiếp đánh tám tấm phù lục khôi lỗi vào đầu tám tên chiến sĩ.</w:t>
      </w:r>
    </w:p>
    <w:p>
      <w:pPr>
        <w:pStyle w:val="BodyText"/>
      </w:pPr>
      <w:r>
        <w:t xml:space="preserve">Sau khi tám tên này biến thành khôi lỗi thì Nhạc Trọng nhanh chóng thông qua cứ điểm, tiến vào Seoul.</w:t>
      </w:r>
    </w:p>
    <w:p>
      <w:pPr>
        <w:pStyle w:val="BodyText"/>
      </w:pPr>
      <w:r>
        <w:t xml:space="preserve">Trên đường đi Nhạc Trọng đánh giá chung quanh.</w:t>
      </w:r>
    </w:p>
    <w:p>
      <w:pPr>
        <w:pStyle w:val="BodyText"/>
      </w:pPr>
      <w:r>
        <w:t xml:space="preserve">Trong Seoul này có rất nhiều người, nhưng mà khác với những nơi khác, đại bộ phận người đều quần áo tả tơi, xanh xao vàng vọt giống như ăn mày xụi lơ trên mặt đất. Mặt khác còn lại là người quần là áo lượt, sắc mặt hồng nhuận phơn phớt, dạo phố mua sắm, rất khoái hoạt.</w:t>
      </w:r>
    </w:p>
    <w:p>
      <w:pPr>
        <w:pStyle w:val="BodyText"/>
      </w:pPr>
      <w:r>
        <w:t xml:space="preserve">Trong hẻm u tối thỉnh thoảng truyền ra tiếng hét dữ dội và tiếng cười chói tai.</w:t>
      </w:r>
    </w:p>
    <w:p>
      <w:pPr>
        <w:pStyle w:val="BodyText"/>
      </w:pPr>
      <w:r>
        <w:t xml:space="preserve">Nhạc Trọng nhìn qua cảnh hỗn loạn trong nơi này thì lắc đầu.</w:t>
      </w:r>
    </w:p>
    <w:p>
      <w:pPr>
        <w:pStyle w:val="BodyText"/>
      </w:pPr>
      <w:r>
        <w:t xml:space="preserve">- Đại Hàn Dân Quốc Phục Hưng Hội này quản lý đúng là kém cỏi. Tổ chức như vậy làm sao có thể đánh bại hơn một ngàn vạn tang thi trong Seoul cơ chứ?</w:t>
      </w:r>
    </w:p>
    <w:p>
      <w:pPr>
        <w:pStyle w:val="BodyText"/>
      </w:pPr>
      <w:r>
        <w:t xml:space="preserve">Đại Hàn Dân Quốc Phục Hưng Hội do Thôi Nguyên Vượng xuất thân nông dân trông coi, hắn có được lực lượng cường đại nhưng với quản lý lại dốc đặc cán mai, lại không muốn uỷ quyền, hắn muốn nắm quyền lực trong tay của mình, phân công thân tín, phạm vi thế lực của hắn đương nhiên là hỗn loạn, mục nát không chịu nổi.</w:t>
      </w:r>
    </w:p>
    <w:p>
      <w:pPr>
        <w:pStyle w:val="BodyText"/>
      </w:pPr>
      <w:r>
        <w:t xml:space="preserve">Bỗng nhiên Nhạc Trọng nhìn qua An Nhân Biểu hỏi:</w:t>
      </w:r>
    </w:p>
    <w:p>
      <w:pPr>
        <w:pStyle w:val="BodyText"/>
      </w:pPr>
      <w:r>
        <w:t xml:space="preserve">- Đại Hàn Dân Quốc Phục Hưng Hội các người làm sao chiếm lấy Seoul?</w:t>
      </w:r>
    </w:p>
    <w:p>
      <w:pPr>
        <w:pStyle w:val="BodyText"/>
      </w:pPr>
      <w:r>
        <w:t xml:space="preserve">An Nhân Biểu nói:</w:t>
      </w:r>
    </w:p>
    <w:p>
      <w:pPr>
        <w:pStyle w:val="BodyText"/>
      </w:pPr>
      <w:r>
        <w:t xml:space="preserve">- Ước chừng nửa năm rước thi đàn trong Seoul đột nhiên di động sang hướng nam, biến mất không thấy gì nữa. Chúng tôi mới từ trong chỗ lánh nạn tiến vào Seoul.</w:t>
      </w:r>
    </w:p>
    <w:p>
      <w:pPr>
        <w:pStyle w:val="BodyText"/>
      </w:pPr>
      <w:r>
        <w:t xml:space="preserve">Để phòng ngừa Triều Tiên, trong Hàn Quốc có rất nhiều nơi tránh nạn và hầm ẩn nấp bí mật, các loại khu vực như căn cứ dưới đất.</w:t>
      </w:r>
    </w:p>
    <w:p>
      <w:pPr>
        <w:pStyle w:val="BodyText"/>
      </w:pPr>
      <w:r>
        <w:t xml:space="preserve">Bởi vì có được nhiều chỗ trú ẩn, không ít người tránh được một kiếp.</w:t>
      </w:r>
    </w:p>
    <w:p>
      <w:pPr>
        <w:pStyle w:val="BodyText"/>
      </w:pPr>
      <w:r>
        <w:t xml:space="preserve">Nhạc Trọng khẽ chau mày và trong đầu xuất hiện dự cảm xấu:</w:t>
      </w:r>
    </w:p>
    <w:p>
      <w:pPr>
        <w:pStyle w:val="BodyText"/>
      </w:pPr>
      <w:r>
        <w:t xml:space="preserve">- Đột nhiên biến mất, đã xảy ra chuyện gì?</w:t>
      </w:r>
    </w:p>
    <w:p>
      <w:pPr>
        <w:pStyle w:val="BodyText"/>
      </w:pPr>
      <w:r>
        <w:t xml:space="preserve">Nhưng mà dù trong lòng có dự cảm xấu, Nhạc Trọng cũng không có miệt mài theo đuổi, nơi này là Hàn Quốc, hắn không phải người Hàn Quốc, cũng không có suy nghĩ ngây ngốc ở đây lâu.</w:t>
      </w:r>
    </w:p>
    <w:p>
      <w:pPr>
        <w:pStyle w:val="BodyText"/>
      </w:pPr>
      <w:r>
        <w:t xml:space="preserve">Đúng lúc này bên cạnh có âm thanh kêu gào điên cuồng vang vọng.</w:t>
      </w:r>
    </w:p>
    <w:p>
      <w:pPr>
        <w:pStyle w:val="BodyText"/>
      </w:pPr>
      <w:r>
        <w:t xml:space="preserve">- Ha ha, mọi người sang đây xem đi, đây là đồ tung của đê tiện này, nó dám cắn tôi đấy. Mọi người nói xử lý nó thế nào đây?</w:t>
      </w:r>
    </w:p>
    <w:p>
      <w:pPr>
        <w:pStyle w:val="BodyText"/>
      </w:pPr>
      <w:r>
        <w:t xml:space="preserve">- Thiêu cháy nó đi!</w:t>
      </w:r>
    </w:p>
    <w:p>
      <w:pPr>
        <w:pStyle w:val="BodyText"/>
      </w:pPr>
      <w:r>
        <w:t xml:space="preserve">- Thiêu cháy đồ đê tiện này đi!</w:t>
      </w:r>
    </w:p>
    <w:p>
      <w:pPr>
        <w:pStyle w:val="BodyText"/>
      </w:pPr>
      <w:r>
        <w:t xml:space="preserve">- Thiêu nó đi!</w:t>
      </w:r>
    </w:p>
    <w:p>
      <w:pPr>
        <w:pStyle w:val="BodyText"/>
      </w:pPr>
      <w:r>
        <w:t xml:space="preserve">"..."</w:t>
      </w:r>
    </w:p>
    <w:p>
      <w:pPr>
        <w:pStyle w:val="BodyText"/>
      </w:pPr>
      <w:r>
        <w:t xml:space="preserve">Một tên côn đồ Hàn Quốc đang hưng phấn và điên cuồng hét to lên.</w:t>
      </w:r>
    </w:p>
    <w:p>
      <w:pPr>
        <w:pStyle w:val="BodyText"/>
      </w:pPr>
      <w:r>
        <w:t xml:space="preserve">Tuy Nhạc Trọng không nghe hiểu tiền Hàn, nhưng cũng bị tiếng hét to này làm kinh động, quay đầu lại.</w:t>
      </w:r>
    </w:p>
    <w:p>
      <w:pPr>
        <w:pStyle w:val="BodyText"/>
      </w:pPr>
      <w:r>
        <w:t xml:space="preserve">Chỉ thấy trên ngã tư đường có một phụ nữ tóc tai bù xù, hai mắt đục ngầu có thai đang bị trói trên thập tự giá.</w:t>
      </w:r>
    </w:p>
    <w:p>
      <w:pPr>
        <w:pStyle w:val="BodyText"/>
      </w:pPr>
      <w:r>
        <w:t xml:space="preserve">Dưới thập tự giá là gỗ phế liệu chất đống. Một tên nam tử nhuộm đầu tóc vàng, làn da đen vàng đang cầm bó đuốc trong tay, hưng phấn cười to lên, không ngừng kích động cảm xúc của người chung quanh.</w:t>
      </w:r>
    </w:p>
    <w:p>
      <w:pPr>
        <w:pStyle w:val="BodyText"/>
      </w:pPr>
      <w:r>
        <w:t xml:space="preserve">Chung quanh tên nam tử tóc vàng này là một đám nam nữ trẻ tuổi đang cười hét điên loạn, những kẻ này đang gào thét muốn thiêu chết phụ nữ có thai kia.</w:t>
      </w:r>
    </w:p>
    <w:p>
      <w:pPr>
        <w:pStyle w:val="BodyText"/>
      </w:pPr>
      <w:r>
        <w:t xml:space="preserve">Ở cách ngã tư đường không xa có tụ tập một đống người Hàn Quốc, những người Hàn Quốc kia có lạnh lùng, có hưng phấn, có tiếc hận trong mắt, có một chút chán ghét, tuy nhiên không ai đứng ra chỉ trích hành vi của tên nam tử tóc vàng này.</w:t>
      </w:r>
    </w:p>
    <w:p>
      <w:pPr>
        <w:pStyle w:val="BodyText"/>
      </w:pPr>
      <w:r>
        <w:t xml:space="preserve">Trong tận thế này, người bình thường hao hết khí lực để bản thân sống sót, cho dù nữ nhân bị trói tên thập tự giá là người Hàn Quốc thì bọn họ cũng vì an toàn của mình mà không nói chuyện, càng đừng nói đây là tung của.</w:t>
      </w:r>
    </w:p>
    <w:p>
      <w:pPr>
        <w:pStyle w:val="Compact"/>
      </w:pPr>
      <w:r>
        <w:t xml:space="preserve">Vợ chống giống như chim trogn rừng, tai vạ đến nơi thì tự mình bay, vợ chồng còn như thế, người ở dị quốc tha hương càng đừng nói tới thêm chuyện gì.</w:t>
      </w:r>
      <w:r>
        <w:br w:type="textWrapping"/>
      </w:r>
      <w:r>
        <w:br w:type="textWrapping"/>
      </w:r>
    </w:p>
    <w:p>
      <w:pPr>
        <w:pStyle w:val="Heading2"/>
      </w:pPr>
      <w:bookmarkStart w:id="1332" w:name="chương-1310-đại-khai-sát-giới."/>
      <w:bookmarkEnd w:id="1332"/>
      <w:r>
        <w:t xml:space="preserve">1310. Chương 1310: Đại Khai Sát Giới.</w:t>
      </w:r>
    </w:p>
    <w:p>
      <w:pPr>
        <w:pStyle w:val="Compact"/>
      </w:pPr>
      <w:r>
        <w:br w:type="textWrapping"/>
      </w:r>
      <w:r>
        <w:br w:type="textWrapping"/>
      </w:r>
      <w:r>
        <w:t xml:space="preserve">Trong người Hàn Quốc rất nhiều người không có hảo cảm với tung của nhập cơ qua đây, cũng không có quá nhiều ác cảm. Nhưng mà những phần tử chủ nghĩa dân tộc cực đoan lại căm thù tung của không ít, hơn nữa còn tiến hành phạt công khai, cũng thỏa mãn những thú tính biến thái buồn nôn.</w:t>
      </w:r>
    </w:p>
    <w:p>
      <w:pPr>
        <w:pStyle w:val="BodyText"/>
      </w:pPr>
      <w:r>
        <w:t xml:space="preserve">Tên nam tử tóc vàng cười to lên, nói:</w:t>
      </w:r>
    </w:p>
    <w:p>
      <w:pPr>
        <w:pStyle w:val="BodyText"/>
      </w:pPr>
      <w:r>
        <w:t xml:space="preserve">- Có nghe hay không, nữ nhân tung của thấp hèn, tất cả mọi người đều muốn đốt cháy mày đi. Con của mày cũng phải chết theo mày đấy, đồ đê tiện!</w:t>
      </w:r>
    </w:p>
    <w:p>
      <w:pPr>
        <w:pStyle w:val="BodyText"/>
      </w:pPr>
      <w:r>
        <w:t xml:space="preserve">Phụ nữ có thai này nhìn vào trong đám người đang đứng, nhìn qua thiếu niên chừng mười lăm tuổi, trong mắt tràn ngập tuyệt vọng.</w:t>
      </w:r>
    </w:p>
    <w:p>
      <w:pPr>
        <w:pStyle w:val="BodyText"/>
      </w:pPr>
      <w:r>
        <w:t xml:space="preserve">Tên thiếu niên này trong mắt tỏa ra thần thái hung ác, đứng ra hét lớn lên.</w:t>
      </w:r>
    </w:p>
    <w:p>
      <w:pPr>
        <w:pStyle w:val="BodyText"/>
      </w:pPr>
      <w:r>
        <w:t xml:space="preserve">- Tao không có mẹ, nữ nhân điên tiện tung của này không phải mẹ tao! Nó là đồ đê tiện, là kỹ nữ!</w:t>
      </w:r>
    </w:p>
    <w:p>
      <w:pPr>
        <w:pStyle w:val="BodyText"/>
      </w:pPr>
      <w:r>
        <w:t xml:space="preserve">- Nói hay lắm! ! Xương Huân.</w:t>
      </w:r>
    </w:p>
    <w:p>
      <w:pPr>
        <w:pStyle w:val="BodyText"/>
      </w:pPr>
      <w:r>
        <w:t xml:space="preserve">- Đúng! ! Hàn Quốc là quốc gia của người Hàn Quốc, đám tung của đê tiện cút ra ngoài đi.</w:t>
      </w:r>
    </w:p>
    <w:p>
      <w:pPr>
        <w:pStyle w:val="BodyText"/>
      </w:pPr>
      <w:r>
        <w:t xml:space="preserve">- Giết sạch đám tung của đê tiện đi! ! Đừng cho chúng nó tranh đoạt lương thực của chúng ta!</w:t>
      </w:r>
    </w:p>
    <w:p>
      <w:pPr>
        <w:pStyle w:val="BodyText"/>
      </w:pPr>
      <w:r>
        <w:t xml:space="preserve">...</w:t>
      </w:r>
    </w:p>
    <w:p>
      <w:pPr>
        <w:pStyle w:val="BodyText"/>
      </w:pPr>
      <w:r>
        <w:t xml:space="preserve">Những tên phần tử cực hữu không ngừng hô hào lớn lên, giống như từng con ác ma đang tươi cười.</w:t>
      </w:r>
    </w:p>
    <w:p>
      <w:pPr>
        <w:pStyle w:val="BodyText"/>
      </w:pPr>
      <w:r>
        <w:t xml:space="preserve">Phụ nữ có thai nghe được thiếu niên nói lời tàn ác như thế sắc mặt tái nhợt, trong mắt hiện ra thần thái tuyệt vọng, trong lòng buồn bực trực tiếp phun ra một ngụm máu tươi. Đồng thời thân thể nàng rung rung, từng dòng máu tươi chạy ra từ hạ thân của nàng, bởi vì nàng tuyệt vọng mà sinh non.</w:t>
      </w:r>
    </w:p>
    <w:p>
      <w:pPr>
        <w:pStyle w:val="BodyText"/>
      </w:pPr>
      <w:r>
        <w:t xml:space="preserve">Tên nam tử tóc vàng này bịt mũi lại, vẻ mặt tươi cười nói:</w:t>
      </w:r>
    </w:p>
    <w:p>
      <w:pPr>
        <w:pStyle w:val="BodyText"/>
      </w:pPr>
      <w:r>
        <w:t xml:space="preserve">- Đồ đê tiện này sinh non! Thối quá, thối chết! ! Ha ha ha ha!</w:t>
      </w:r>
    </w:p>
    <w:p>
      <w:pPr>
        <w:pStyle w:val="BodyText"/>
      </w:pPr>
      <w:r>
        <w:t xml:space="preserve">- Ha ha ha!</w:t>
      </w:r>
    </w:p>
    <w:p>
      <w:pPr>
        <w:pStyle w:val="BodyText"/>
      </w:pPr>
      <w:r>
        <w:t xml:space="preserve">"..."</w:t>
      </w:r>
    </w:p>
    <w:p>
      <w:pPr>
        <w:pStyle w:val="BodyText"/>
      </w:pPr>
      <w:r>
        <w:t xml:space="preserve">Những tên thanh niên chung quanh cười rộ lên, vặn vẹo, nụ cười biến thái.</w:t>
      </w:r>
    </w:p>
    <w:p>
      <w:pPr>
        <w:pStyle w:val="BodyText"/>
      </w:pPr>
      <w:r>
        <w:t xml:space="preserve">- Đúng là một đám súc sinh mà!</w:t>
      </w:r>
    </w:p>
    <w:p>
      <w:pPr>
        <w:pStyle w:val="BodyText"/>
      </w:pPr>
      <w:r>
        <w:t xml:space="preserve">Đúng luc này âm thanh lạnh lẽo như băng vang lên ở đây, cơ hồ tất cả mọi người quay đầu lại nhìn qua người vừa nói chuyện, nhìn thấy Nhạc Trọng đầy băng sương đi tới.s</w:t>
      </w:r>
    </w:p>
    <w:p>
      <w:pPr>
        <w:pStyle w:val="BodyText"/>
      </w:pPr>
      <w:r>
        <w:t xml:space="preserve">Trong mắt tên thanh niên tóc vàng này hiện ra thần sắc hung tàn, hét to lên.</w:t>
      </w:r>
    </w:p>
    <w:p>
      <w:pPr>
        <w:pStyle w:val="BodyText"/>
      </w:pPr>
      <w:r>
        <w:t xml:space="preserve">- Mày là tung của sao? Dám quản chuyện của tao, có phải mày chán sống rồi đúng không? Mày là đồ tung của chó chết, cùng tiến lên bắt thằng chó này thiêu chết đi luôn!</w:t>
      </w:r>
    </w:p>
    <w:p>
      <w:pPr>
        <w:pStyle w:val="BodyText"/>
      </w:pPr>
      <w:r>
        <w:t xml:space="preserve">Hơn mười nam nữ Hàn Quốc trẻ tuổi lao lên, cầm dao bầu, gậy tròn, dưa hấu đao xông qua phía Nhạc Trọng.</w:t>
      </w:r>
    </w:p>
    <w:p>
      <w:pPr>
        <w:pStyle w:val="BodyText"/>
      </w:pPr>
      <w:r>
        <w:t xml:space="preserve">Hàn quan trong mắt Nhạc Trọng lóe lên, trực tiếp cầm Hắc Xỉ Đao tiện tay chém, từng đạo đao ảnh hiện ra, hơn mười tên nam nữ trẻ tuổi kia hóa thành từng đống huyết vụ, từng khối thi thể rơi xuống, tràng cảnh cực kỳ khủng bố.</w:t>
      </w:r>
    </w:p>
    <w:p>
      <w:pPr>
        <w:pStyle w:val="BodyText"/>
      </w:pPr>
      <w:r>
        <w:t xml:space="preserve">- Aaaaa....</w:t>
      </w:r>
    </w:p>
    <w:p>
      <w:pPr>
        <w:pStyle w:val="BodyText"/>
      </w:pPr>
      <w:r>
        <w:t xml:space="preserve">- Quỷ!</w:t>
      </w:r>
    </w:p>
    <w:p>
      <w:pPr>
        <w:pStyle w:val="BodyText"/>
      </w:pPr>
      <w:r>
        <w:t xml:space="preserve">"..."</w:t>
      </w:r>
    </w:p>
    <w:p>
      <w:pPr>
        <w:pStyle w:val="BodyText"/>
      </w:pPr>
      <w:r>
        <w:t xml:space="preserve">Nhìn thấy một màn kinh khủng này này và những người Hàn Quôc vây xem đã bỏ chạy tán loạn.</w:t>
      </w:r>
    </w:p>
    <w:p>
      <w:pPr>
        <w:pStyle w:val="BodyText"/>
      </w:pPr>
      <w:r>
        <w:t xml:space="preserve">Tên tóc vàng hoảng sợ, liên tiếp lui về phía sau, hét to lên:</w:t>
      </w:r>
    </w:p>
    <w:p>
      <w:pPr>
        <w:pStyle w:val="BodyText"/>
      </w:pPr>
      <w:r>
        <w:t xml:space="preserve">- Đừng tới đây, mày đừng tới đây, chú của tao là Thôi Chính Triết, là phó hội trưởng Đại Hàn Dân Quốc Phục Hưng Hội. Nếu mày dám dụng vào cọng tóc gáy của tao thì tuyệt đối sẽ bị Đại Hàn Dân Quốc Phục Hưng Hội đuổi giết điên cuồng, cuối cùng là bị hành hạ tới chết. Đừng tới đây! Đừng tới đây!</w:t>
      </w:r>
    </w:p>
    <w:p>
      <w:pPr>
        <w:pStyle w:val="BodyText"/>
      </w:pPr>
      <w:r>
        <w:t xml:space="preserve">Nhạc Trọng nghe An Nhân Biểu phiên dịch và hắn cũng phiên dịch lời của Nhạc Trọng.</w:t>
      </w:r>
    </w:p>
    <w:p>
      <w:pPr>
        <w:pStyle w:val="BodyText"/>
      </w:pPr>
      <w:r>
        <w:t xml:space="preserve">Trong mắt Nhạc Trọng sát cơ thật sâu, hắn bước lên chém tên tóc vàng một cái:</w:t>
      </w:r>
    </w:p>
    <w:p>
      <w:pPr>
        <w:pStyle w:val="BodyText"/>
      </w:pPr>
      <w:r>
        <w:t xml:space="preserve">- Thôi Chính Triết, con sâu cái kiến mà thôi, cho dù là con ông trời cũng phải chết.</w:t>
      </w:r>
    </w:p>
    <w:p>
      <w:pPr>
        <w:pStyle w:val="BodyText"/>
      </w:pPr>
      <w:r>
        <w:t xml:space="preserve">Trong một chớp mắt tên tóc vàng bị chém đứt đôi, trong khoảng thời gian ngắn hắn còn chưa chết, hắn nằm trên đất vô cùng đau đớn, hét lên:</w:t>
      </w:r>
    </w:p>
    <w:p>
      <w:pPr>
        <w:pStyle w:val="BodyText"/>
      </w:pPr>
      <w:r>
        <w:t xml:space="preserve">- Đau nhức, cứu mạng, tao không muốn chết! Tao không muốn chết! ! Đau quá.</w:t>
      </w:r>
    </w:p>
    <w:p>
      <w:pPr>
        <w:pStyle w:val="BodyText"/>
      </w:pPr>
      <w:r>
        <w:t xml:space="preserve">Một đao chém chết tên tóc vàng kia, ánh mắt Nhạc Trọng nhìn qua phụ nữ có thai đang hấp hối bên kia.</w:t>
      </w:r>
    </w:p>
    <w:p>
      <w:pPr>
        <w:pStyle w:val="BodyText"/>
      </w:pPr>
      <w:r>
        <w:t xml:space="preserve">Người phụ nữ có thai kia dùng hết toàn lực nhìn qua Nhạc Trọng, ánh mắt bi thương nồng đâm, hối hận, tuyệt vọng hiện ra trong lòng, hai hàng huyết lệ từ trong mắt nàng chảy ra ngoài.</w:t>
      </w:r>
    </w:p>
    <w:p>
      <w:pPr>
        <w:pStyle w:val="BodyText"/>
      </w:pPr>
      <w:r>
        <w:t xml:space="preserve">- Ngài là tung của sao? Tôi muốn... Về nhà.</w:t>
      </w:r>
    </w:p>
    <w:p>
      <w:pPr>
        <w:pStyle w:val="BodyText"/>
      </w:pPr>
      <w:r>
        <w:t xml:space="preserve">Lời vừa dứt và đầu của phụ nữ này nghiêng qua, không còn hơi thở. Nàng vốn đã bị tra tấn tàn khôc, kết quả lời nói cay nghiệt của đứa con Hàn Quốc đã phá huy hy vọng sống duy nhất của nàng, nàng lúc này đã không còn tín niệm để sống nữa, nếu đã vậy còn không bằng chết đi.</w:t>
      </w:r>
    </w:p>
    <w:p>
      <w:pPr>
        <w:pStyle w:val="BodyText"/>
      </w:pPr>
      <w:r>
        <w:t xml:space="preserve">Nhạc Trọng nhìn qua thi thể nữ tử đi, chậm rãi thở dài, vung tay lên và một đoàn ma viêm bao phủ thi thể này, hỏa diễm hừng hực lập tức thiêu đốt thân thể của hắn thành tro bụi.</w:t>
      </w:r>
    </w:p>
    <w:p>
      <w:pPr>
        <w:pStyle w:val="BodyText"/>
      </w:pPr>
      <w:r>
        <w:t xml:space="preserve">- Thôi Nguyên Vượng, mày đáng chết!</w:t>
      </w:r>
    </w:p>
    <w:p>
      <w:pPr>
        <w:pStyle w:val="BodyText"/>
      </w:pPr>
      <w:r>
        <w:t xml:space="preserve">Hàn quang trong mắt Nhạc Trọng chớp động, nhìn qua An Nhân Biểu và thân hình lóe lên, như bị sét đánh đánh qua phía Thôi Nguyên Vượng.</w:t>
      </w:r>
    </w:p>
    <w:p>
      <w:pPr>
        <w:pStyle w:val="BodyText"/>
      </w:pPr>
      <w:r>
        <w:t xml:space="preserve">- Giết hắn đi!</w:t>
      </w:r>
    </w:p>
    <w:p>
      <w:pPr>
        <w:pStyle w:val="BodyText"/>
      </w:pPr>
      <w:r>
        <w:t xml:space="preserve">Nhạc Trọng chém giết mấy chục tên thanh niên cực đoan tạo ra oanh động không nhỏ, một đội hai mươi tên phần tử vũ trang cầm súng chạy tới, cầm đầu là một tên đội trưởng.</w:t>
      </w:r>
    </w:p>
    <w:p>
      <w:pPr>
        <w:pStyle w:val="BodyText"/>
      </w:pPr>
      <w:r>
        <w:t xml:space="preserve">Giọng của tên đội trưởng vừa dứt, một đạo vòi rồng quét ngang qua, lúc này hơn hai mươi tên chiến sĩ lập tức bị chém bay đầu.</w:t>
      </w:r>
    </w:p>
    <w:p>
      <w:pPr>
        <w:pStyle w:val="BodyText"/>
      </w:pPr>
      <w:r>
        <w:t xml:space="preserve">Người sống sót chung quanh hoảng sợ không ngừng kêu thảm thiết.</w:t>
      </w:r>
    </w:p>
    <w:p>
      <w:pPr>
        <w:pStyle w:val="BodyText"/>
      </w:pPr>
      <w:r>
        <w:t xml:space="preserve">Nhạc Trọng cũng không chú ý tới những kẻ này, trực tiếp hóa thành một đạo lưu quang chạy tới chỗ Thôi Nguyên Vượng.</w:t>
      </w:r>
    </w:p>
    <w:p>
      <w:pPr>
        <w:pStyle w:val="BodyText"/>
      </w:pPr>
      <w:r>
        <w:t xml:space="preserve">Càng tiếp cận hang ổ của Thôi Nguyên Vượng thì cao thủ càng nhiều, chiến sĩ thủ hộ, trong đó không thiếu chiến sĩ cấp hai đã chuyển chức binh sĩ.</w:t>
      </w:r>
    </w:p>
    <w:p>
      <w:pPr>
        <w:pStyle w:val="BodyText"/>
      </w:pPr>
      <w:r>
        <w:t xml:space="preserve">Nhưng mà trước mặt cường giả ngũ giai như Nhạc Trọng thì bọn họ quá nhỏ yếu, hắn tiện tay đánh ra là những tên cao thủ này chết đi, hoặc là biến thành khôi lỗi. Không có người nào ngăn cản hắn được.</w:t>
      </w:r>
    </w:p>
    <w:p>
      <w:pPr>
        <w:pStyle w:val="BodyText"/>
      </w:pPr>
      <w:r>
        <w:t xml:space="preserve">Trong hộp đêm, Thôi Nguyên Vượng ở lại trong hộp đêm này, trong hộp đêm lúc này vữ nữ đang nhẹ nhàng nhảy múa, đang múa vũ đạo sa đọa.</w:t>
      </w:r>
    </w:p>
    <w:p>
      <w:pPr>
        <w:pStyle w:val="BodyText"/>
      </w:pPr>
      <w:r>
        <w:t xml:space="preserve">Thôi Nguyên Vượng để trần nửa cơ bắp, một mỹ nữ đang nằm trong lòng, một bên uống rượu ngon, một tay sờ loạn, cười ha ha, bộ dáng mơ mơ màng màng.</w:t>
      </w:r>
    </w:p>
    <w:p>
      <w:pPr>
        <w:pStyle w:val="BodyText"/>
      </w:pPr>
      <w:r>
        <w:t xml:space="preserve">Trong nội thành Seoul đang hình thành thế cục chia làm ba, mà Thôi Nguyên Vượng cũng như Lý Tự Thành vừa bước vào kinh thành vậy, bắt đầu trầm mê cùng mỹ nữ, tắm trong rượu ngon, không muốn phát triển, tùy ý hưởng lạc.</w:t>
      </w:r>
    </w:p>
    <w:p>
      <w:pPr>
        <w:pStyle w:val="BodyText"/>
      </w:pPr>
      <w:r>
        <w:t xml:space="preserve">Trong tận thế này cho dù là cường giả siêu cấp cũng không biết kết cục ngày mai của mình là gì, không ít thủ lĩnh thế lực sống mơ mơ màng màng, tùy ý hưởng thụ.</w:t>
      </w:r>
    </w:p>
    <w:p>
      <w:pPr>
        <w:pStyle w:val="BodyText"/>
      </w:pPr>
      <w:r>
        <w:t xml:space="preserve">Ngay cả người tâm trí kiên nghị như Nhạc Trọng, tâm ngoan thủ lạt kiêu hùng cũng thỉnh thoảng cần nữ nhân giải tỏa áp lực. Thôi Nguyên Vượng cũng bình thường thôi.</w:t>
      </w:r>
    </w:p>
    <w:p>
      <w:pPr>
        <w:pStyle w:val="BodyText"/>
      </w:pPr>
      <w:r>
        <w:t xml:space="preserve">Oanh!</w:t>
      </w:r>
    </w:p>
    <w:p>
      <w:pPr>
        <w:pStyle w:val="BodyText"/>
      </w:pPr>
      <w:r>
        <w:t xml:space="preserve">Bỗng nhiên lúc này tiếng nổ vang hiện ra, vách tường hộp đêm vỡ nát.</w:t>
      </w:r>
    </w:p>
    <w:p>
      <w:pPr>
        <w:pStyle w:val="BodyText"/>
      </w:pPr>
      <w:r>
        <w:t xml:space="preserve">Trong bụi mù Nhạc Trọng cùng An Nhân Biểu chậm rãi đi tới.</w:t>
      </w:r>
    </w:p>
    <w:p>
      <w:pPr>
        <w:pStyle w:val="BodyText"/>
      </w:pPr>
      <w:r>
        <w:t xml:space="preserve">Nhìn thấy Nhạc Trọng đi tới trong bụi mù, từng tiếng thét vang lên, bắt đầu chạy thục mạng ẩn núp.</w:t>
      </w:r>
    </w:p>
    <w:p>
      <w:pPr>
        <w:pStyle w:val="BodyText"/>
      </w:pPr>
      <w:r>
        <w:t xml:space="preserve">Thôi Nguyên Vượng nhìn thấy Nhạc Trọng thì ném nữ tử trong tay ra, hai tay vỗ nhẹ và lãnh khốc ra lệnh:</w:t>
      </w:r>
    </w:p>
    <w:p>
      <w:pPr>
        <w:pStyle w:val="BodyText"/>
      </w:pPr>
      <w:r>
        <w:t xml:space="preserve">- Người đâu, giết nó cho tao. Ai là người đầu tiên giết nó tao thưởng ười xử nữ xinh đẹp, một quả tiến hóa!</w:t>
      </w:r>
    </w:p>
    <w:p>
      <w:pPr>
        <w:pStyle w:val="BodyText"/>
      </w:pPr>
      <w:r>
        <w:t xml:space="preserve">Nhạc Trọng mạnh mẽ xông vào hộp đêm rõ ràng không có hảo ý, Thôi Nguyên Vượng hiện tại quyền cao chức trọng, lệ khí sâu đậm, trực tiếp mệnh lệnh giết người.</w:t>
      </w:r>
    </w:p>
    <w:p>
      <w:pPr>
        <w:pStyle w:val="BodyText"/>
      </w:pPr>
      <w:r>
        <w:t xml:space="preserve">Hơn mười tên thủ hạ bên cạnh tinh quang lóe lên, bọn họ thi triển dị năng đánh qua phía Nhạc Trọng.</w:t>
      </w:r>
    </w:p>
    <w:p>
      <w:pPr>
        <w:pStyle w:val="Compact"/>
      </w:pPr>
      <w:r>
        <w:t xml:space="preserve">Trong mười tên hắc phong vệ có hai gã tốc độ đạt tới tam giai, sáu tên còn lại tố chất đạt tới tam giai sơ cấp, hai tên khác phun hỏa diễm, phong nhận đánh qua phía Nhạc Trọng.</w:t>
      </w:r>
      <w:r>
        <w:br w:type="textWrapping"/>
      </w:r>
      <w:r>
        <w:br w:type="textWrapping"/>
      </w:r>
    </w:p>
    <w:p>
      <w:pPr>
        <w:pStyle w:val="Heading2"/>
      </w:pPr>
      <w:bookmarkStart w:id="1333" w:name="chương-1311-nghiền-áp-vô-địch.-1"/>
      <w:bookmarkEnd w:id="1333"/>
      <w:r>
        <w:t xml:space="preserve">1311. Chương 1311: Nghiền Áp Vô Địch. (1)</w:t>
      </w:r>
    </w:p>
    <w:p>
      <w:pPr>
        <w:pStyle w:val="Compact"/>
      </w:pPr>
      <w:r>
        <w:br w:type="textWrapping"/>
      </w:r>
      <w:r>
        <w:br w:type="textWrapping"/>
      </w:r>
      <w:r>
        <w:t xml:space="preserve">- Một bầy kiến hôi.</w:t>
      </w:r>
    </w:p>
    <w:p>
      <w:pPr>
        <w:pStyle w:val="BodyText"/>
      </w:pPr>
      <w:r>
        <w:t xml:space="preserve">Nhạc Trọng nhìn thấy mười tên hắc phong vệ này qua lại như gió, thân hình của hắn lóe lên đánh ra mười chưởng, đễ dàng dán mười tấm phù lục khôi lỗi lên đầu mười tên này.</w:t>
      </w:r>
    </w:p>
    <w:p>
      <w:pPr>
        <w:pStyle w:val="BodyText"/>
      </w:pPr>
      <w:r>
        <w:t xml:space="preserve">Nhìn thấy Nhạc Trọng lập tức giải quyết mười tên thủ hạ của mình, trong mắt Thôi Nguyên Vượng hiện ra thần sắc ngưng trọng, từ trên ghế sa *** đứng lên chất vấn:</w:t>
      </w:r>
    </w:p>
    <w:p>
      <w:pPr>
        <w:pStyle w:val="BodyText"/>
      </w:pPr>
      <w:r>
        <w:t xml:space="preserve">- Thật là lợi hại, mày là thằng nào?</w:t>
      </w:r>
    </w:p>
    <w:p>
      <w:pPr>
        <w:pStyle w:val="BodyText"/>
      </w:pPr>
      <w:r>
        <w:t xml:space="preserve">Nhạc Trọng lạnh lùng lườm Thôi Nguyên Vượng, nói:</w:t>
      </w:r>
    </w:p>
    <w:p>
      <w:pPr>
        <w:pStyle w:val="BodyText"/>
      </w:pPr>
      <w:r>
        <w:t xml:space="preserve">- Mày chính là Thôi Nguyên Vượng?</w:t>
      </w:r>
    </w:p>
    <w:p>
      <w:pPr>
        <w:pStyle w:val="BodyText"/>
      </w:pPr>
      <w:r>
        <w:t xml:space="preserve">- Mày là tung của? Xem ra tao và mày không có chuyện gì để nói cả. Hiện tại tao bắt mày lại, sau đó đánh gãy tứ chi của mày, lại nuôi nhốt mày trong lồng như chó.</w:t>
      </w:r>
    </w:p>
    <w:p>
      <w:pPr>
        <w:pStyle w:val="BodyText"/>
      </w:pPr>
      <w:r>
        <w:t xml:space="preserve">Vừa nghe được Nhạc Trọng nói tiếng khựa, trong mắt Thôi Nguyên Vượng hiện ra hào quang hung tàn, hung ác nói.</w:t>
      </w:r>
    </w:p>
    <w:p>
      <w:pPr>
        <w:pStyle w:val="BodyText"/>
      </w:pPr>
      <w:r>
        <w:t xml:space="preserve">Nhạc Trọng khinh miệt cười lạnh:</w:t>
      </w:r>
    </w:p>
    <w:p>
      <w:pPr>
        <w:pStyle w:val="BodyText"/>
      </w:pPr>
      <w:r>
        <w:t xml:space="preserve">- Chỉ bằng súc sinh như mày sao?</w:t>
      </w:r>
    </w:p>
    <w:p>
      <w:pPr>
        <w:pStyle w:val="BodyText"/>
      </w:pPr>
      <w:r>
        <w:t xml:space="preserve">- Mày cho rằng đánh bại mười tên thủ hạ hắc phong vệ của tao là vô địch sao, lại giết tao? Ngu xuẩn. Tao có thể sáng tạo ra Đại Hàn Dân Quốc Phục Hưng Hội cũng là vì tao có sức mạnh thiên hạ vô địch. Mày sẽ thấy tao đanh gãy tứ chi của mày và nuôi mày như chó!</w:t>
      </w:r>
    </w:p>
    <w:p>
      <w:pPr>
        <w:pStyle w:val="BodyText"/>
      </w:pPr>
      <w:r>
        <w:t xml:space="preserve">Trong mắt Thôi Nguyên Vượng có hào quang điên cuồng và dữ tợn chớp động, qua một lát thân thể của hắn vô cùng căng cứng, vô số gân xanh nổi lên, từng đoàn đấu khí huyết sắc không ngừng vờn quanh thân hể của hắn, làm cho khí thế của hắn càng ngày càng trở nên đáng sợ hơn trước.</w:t>
      </w:r>
    </w:p>
    <w:p>
      <w:pPr>
        <w:pStyle w:val="BodyText"/>
      </w:pPr>
      <w:r>
        <w:t xml:space="preserve">Nhạc Trọng nhìn qua khí thế của Thôi Nguyên Vượng không ngừng kéo lên, cuối cùng Thôi Nguyên Vượng đạt tới tứ giai thì trong mắt Nhạc Trọng kinh ngạc:</w:t>
      </w:r>
    </w:p>
    <w:p>
      <w:pPr>
        <w:pStyle w:val="BodyText"/>
      </w:pPr>
      <w:r>
        <w:t xml:space="preserve">- Tam giai đỉnh phong, không, tứ giai, thực lực của thằng này không ngờ đạt tới tứ giai sơ cấp, đúng là lợi hại, không biết nó có kỳ ngộ gì hay không?</w:t>
      </w:r>
    </w:p>
    <w:p>
      <w:pPr>
        <w:pStyle w:val="BodyText"/>
      </w:pPr>
      <w:r>
        <w:t xml:space="preserve">Cường giả tứ giai trước khi Nhạc Trọng tiến vào thế giới thứ hai, trên địa cầu này chính là tồn tại vô địch. Cho dù là mười hai sứ đồ của thiên dudowngtf thần quốc, cường giả đỉnh phong nhất Nhạc Trọng đoán chừng nhiều nhất chỉ có sức chiến đấu tứ giai sơ cấp mà thôi.</w:t>
      </w:r>
    </w:p>
    <w:p>
      <w:pPr>
        <w:pStyle w:val="BodyText"/>
      </w:pPr>
      <w:r>
        <w:t xml:space="preserve">Thôi Nguyên Vượng này có thể trong thời gian một năm ngắn ngủi tiến hóa tới mức độ này, hiển nhiên cũng có kỳ ngộ thật lớn, có lẽ nuốt không ít thiên tài địa bảo. Nếu không trên địa cầu dựa vào chém giết biến dị thú tiến hóa rất khó tiến hóa đến tứ giai chi cảnh.</w:t>
      </w:r>
    </w:p>
    <w:p>
      <w:pPr>
        <w:pStyle w:val="BodyText"/>
      </w:pPr>
      <w:r>
        <w:t xml:space="preserve">- Những tên hắc phong vệ trước mặt của tao chỉ là con sâu cái kiến mà thôi. Mày giết bọn chúng tao cũng chẳng quan tâm làm cái gì, thân thể của tao hiện tại ngay cả súng máy bắn còn không thủng, một quyền đánh nát xe bọc thép, giết mày giống như giết con chó mà thôi.</w:t>
      </w:r>
    </w:p>
    <w:p>
      <w:pPr>
        <w:pStyle w:val="BodyText"/>
      </w:pPr>
      <w:r>
        <w:t xml:space="preserve">Trong mắt Thôi Nguyên Vượng hiện ra hào quang vô cùng hung tàn, tươi cười dữ tợn, thân hình khẽ động lập tức biến mất tại chỗ, dùng tốc độ vượt qua tốc độ âm thanh tiến ra sau lưng Nhạc Trọng, một cước xé rách không khí đá vào hai chân của Nhạc Trọng. Hắn muốn đá gãy hai chân của Nhạc Trọng.</w:t>
      </w:r>
    </w:p>
    <w:p>
      <w:pPr>
        <w:pStyle w:val="BodyText"/>
      </w:pPr>
      <w:r>
        <w:t xml:space="preserve">- Chỉ bằng rác rưởi như mày hay sao? Mày cho rằng có thể xâm phạm tao được hay sao?</w:t>
      </w:r>
    </w:p>
    <w:p>
      <w:pPr>
        <w:pStyle w:val="BodyText"/>
      </w:pPr>
      <w:r>
        <w:t xml:space="preserve">Thân thể Nhạc Trọng uốn éo, chân của hắn giống như con rắn đá thẳng vào chân của Thôi Nguyên Vượng.</w:t>
      </w:r>
    </w:p>
    <w:p>
      <w:pPr>
        <w:pStyle w:val="BodyText"/>
      </w:pPr>
      <w:r>
        <w:t xml:space="preserve">Tiếng răng rắc vang lên thật lớn, hai chân của Thôi Nguyên Vượng bị Nhạc Trọng đá gãy, đứt gãy thành hai đoạn, mảnh xương văng khắp nơi.</w:t>
      </w:r>
    </w:p>
    <w:p>
      <w:pPr>
        <w:pStyle w:val="BodyText"/>
      </w:pPr>
      <w:r>
        <w:t xml:space="preserve">Thôi Nguyên Vượng lúc này thống khổ tru lên như heo bị thiến, thân thể như bị bông quỵ trên mặt đất, trong hai mắt tràn ngập sợ hãi cùng tuyệt vọng:</w:t>
      </w:r>
    </w:p>
    <w:p>
      <w:pPr>
        <w:pStyle w:val="BodyText"/>
      </w:pPr>
      <w:r>
        <w:t xml:space="preserve">- Hai chân của tôi, hai chân của tôi,! ! Làm sao có thể? Mày làm sao lợi hại như vậy!</w:t>
      </w:r>
    </w:p>
    <w:p>
      <w:pPr>
        <w:pStyle w:val="BodyText"/>
      </w:pPr>
      <w:r>
        <w:t xml:space="preserve">- Rác rưởi, đi chết đi.</w:t>
      </w:r>
    </w:p>
    <w:p>
      <w:pPr>
        <w:pStyle w:val="BodyText"/>
      </w:pPr>
      <w:r>
        <w:t xml:space="preserve">Nhạc Trọng lạnh lùng nhìn Thôi Nguyên Vượng, rút Hắc Xỉ Đao ra chém một cái, đầu của Thôi Nguyên Vượng rơi ra ngoài, lăn trên mặt đất, gương mặt của hắn vặn vẹo vì cừu hận.</w:t>
      </w:r>
    </w:p>
    <w:p>
      <w:pPr>
        <w:pStyle w:val="BodyText"/>
      </w:pPr>
      <w:r>
        <w:t xml:space="preserve">Sau khi chém giết Thôi Nguyên Vượng thì những nữ nhân trong hộp đêm sợ hãi nhìn qua Nhạc Trọng, trong mắt hiện ra thần sắc sợ hãi.</w:t>
      </w:r>
    </w:p>
    <w:p>
      <w:pPr>
        <w:pStyle w:val="BodyText"/>
      </w:pPr>
      <w:r>
        <w:t xml:space="preserve">- Chủ nhân!</w:t>
      </w:r>
    </w:p>
    <w:p>
      <w:pPr>
        <w:pStyle w:val="BodyText"/>
      </w:pPr>
      <w:r>
        <w:t xml:space="preserve">Một đám hắc phong vệ trúng khôi lỗi phù của Nhạc Trọng lúc này đứng lên, cung kính đi qua thi lễ với Nhạc Trọng.</w:t>
      </w:r>
    </w:p>
    <w:p>
      <w:pPr>
        <w:pStyle w:val="BodyText"/>
      </w:pPr>
      <w:r>
        <w:t xml:space="preserve">Nhạc Trọng nhìn qua đám hắc phong vệ và ra lệnh.</w:t>
      </w:r>
    </w:p>
    <w:p>
      <w:pPr>
        <w:pStyle w:val="BodyText"/>
      </w:pPr>
      <w:r>
        <w:t xml:space="preserve">- Trật tự nơi này giao cho các ngươi giải quyết!</w:t>
      </w:r>
    </w:p>
    <w:p>
      <w:pPr>
        <w:pStyle w:val="BodyText"/>
      </w:pPr>
      <w:r>
        <w:t xml:space="preserve">Nói xong Nhạc Trọng đi ra ngoài, mang theo An Nhân Biểu lao ra khỏi hộp đêm, hắn phải giết nhiều cặn bã ở đây.</w:t>
      </w:r>
    </w:p>
    <w:p>
      <w:pPr>
        <w:pStyle w:val="BodyText"/>
      </w:pPr>
      <w:r>
        <w:t xml:space="preserve">- Công kích! ! Giết hắn! ! Giết hắn! !</w:t>
      </w:r>
    </w:p>
    <w:p>
      <w:pPr>
        <w:pStyle w:val="BodyText"/>
      </w:pPr>
      <w:r>
        <w:t xml:space="preserve">Nhạc Trọng vừa mới lao ra khỏi hộp đêm thì bên ngoài truyền ra âm thanh kêu gào vang vọng.</w:t>
      </w:r>
    </w:p>
    <w:p>
      <w:pPr>
        <w:pStyle w:val="BodyText"/>
      </w:pPr>
      <w:r>
        <w:t xml:space="preserve">Đây là âm thanh tập kết, đám chiến sĩ kế thừa di sản quân đội Hàn Quốc cầm vũ khí bắn phá về phía Nhạc Trọng.</w:t>
      </w:r>
    </w:p>
    <w:p>
      <w:pPr>
        <w:pStyle w:val="BodyText"/>
      </w:pPr>
      <w:r>
        <w:t xml:space="preserve">Lựu đạn, ống phóng rốc-két và các loại vũ khí hạng nặng không ngừng bắn qua phía Nhạc Trọng.</w:t>
      </w:r>
    </w:p>
    <w:p>
      <w:pPr>
        <w:pStyle w:val="BodyText"/>
      </w:pPr>
      <w:r>
        <w:t xml:space="preserve">Trên địa cầu có rất nhiều người tiến hóa siêu cấp ngăn cản súng đạn, kể cả đạn súng máy, tuy nhiên rất ít người có thể ngăn cản hỏa tiễn và lựu đạn.</w:t>
      </w:r>
    </w:p>
    <w:p>
      <w:pPr>
        <w:pStyle w:val="BodyText"/>
      </w:pPr>
      <w:r>
        <w:t xml:space="preserve">Vô số công kích bao phủ vị trí của Nhạc Trọng, khói thuốc súng nổi lên bốn phía, âm thanh nổ tung mạnh mẽ vang lên không dứt bên tai.</w:t>
      </w:r>
    </w:p>
    <w:p>
      <w:pPr>
        <w:pStyle w:val="BodyText"/>
      </w:pPr>
      <w:r>
        <w:t xml:space="preserve">Bỗng nhiên lúc này một cơn gió thổi qua, một đám phần tử vũ trang mạnh yếu không đều xuất hiện, từng phần thân thể tách ra khỏi thân thể, máu tươi văng khắp nơi, biến thành vô số cỗ thi thể.</w:t>
      </w:r>
    </w:p>
    <w:p>
      <w:pPr>
        <w:pStyle w:val="BodyText"/>
      </w:pPr>
      <w:r>
        <w:t xml:space="preserve">Hơn trăm tên chiến sĩ của Đại Hàn Dân Quốc Phục Hưng Hội chỉ trong mấy hô hấp đầu thân chia lìa, chết thảm tại chỗ.</w:t>
      </w:r>
    </w:p>
    <w:p>
      <w:pPr>
        <w:pStyle w:val="BodyText"/>
      </w:pPr>
      <w:r>
        <w:t xml:space="preserve">Sau khi hơn trăm tên chiến sĩ chết thảm tại chỗ, lúc này trên chiến trường mới xuất hiện thân ảnh của Nhạc Trọng.</w:t>
      </w:r>
    </w:p>
    <w:p>
      <w:pPr>
        <w:pStyle w:val="BodyText"/>
      </w:pPr>
      <w:r>
        <w:t xml:space="preserve">- Thật đáng sợ. Ma quỷ, hắn tuyệt đối là ma quỷ, nhân loại không có mạnh tới mức độ này!</w:t>
      </w:r>
    </w:p>
    <w:p>
      <w:pPr>
        <w:pStyle w:val="BodyText"/>
      </w:pPr>
      <w:r>
        <w:t xml:space="preserve">Mấy tên súng bắn tỉa mai phục trên các điểm cao nhìn thấy một màn này thì vô cùng hoảng sợ. Bọn họ đã bắn tỉa giết chết không ít cường giả nhân loại, nhưng mà chưa có loại người nào mạnh như Nhạc Trọng.</w:t>
      </w:r>
    </w:p>
    <w:p>
      <w:pPr>
        <w:pStyle w:val="BodyText"/>
      </w:pPr>
      <w:r>
        <w:t xml:space="preserve">Phanh!</w:t>
      </w:r>
    </w:p>
    <w:p>
      <w:pPr>
        <w:pStyle w:val="BodyText"/>
      </w:pPr>
      <w:r>
        <w:t xml:space="preserve">Một tên bắn tỉa không nhịn được bóp cò, một viên đạn súng nhắm bắn vào mi tâm của Nhạc Trọng.</w:t>
      </w:r>
    </w:p>
    <w:p>
      <w:pPr>
        <w:pStyle w:val="BodyText"/>
      </w:pPr>
      <w:r>
        <w:t xml:space="preserve">Thời điểm viên đạn bắn tỉa sắp bắn trung Nhạc Trọng thì hắn cong ngón búng ra, trực tiếp búng thẳng vào viên đạn súng ngắm kia, viên đạn súng ngắm bay ngược trở về.</w:t>
      </w:r>
    </w:p>
    <w:p>
      <w:pPr>
        <w:pStyle w:val="BodyText"/>
      </w:pPr>
      <w:r>
        <w:t xml:space="preserve">- Đây là chuyện gì? Hắn còn là người sao? Tại sao lại dáng sợ như vậy? Quái vật, hắn là một con quái vật!</w:t>
      </w:r>
    </w:p>
    <w:p>
      <w:pPr>
        <w:pStyle w:val="BodyText"/>
      </w:pPr>
      <w:r>
        <w:t xml:space="preserve">Nhìn thấy viên đạn súng ngắm có thể xuyên thủng cả vỏ xe bọc thép bị Nhạc Trọng búng ngược trở về, cơ hồ tất cả tay súng bắn tỉa cảm thấy tuyệt vọng. Thậm chí khi tuyệt vọng bao phủ thì vài tên bắn tỉa đã bỏ chạy, bọn họ không muốn dùng mạng của mình đi đùa giỡn.</w:t>
      </w:r>
    </w:p>
    <w:p>
      <w:pPr>
        <w:pStyle w:val="BodyText"/>
      </w:pPr>
      <w:r>
        <w:t xml:space="preserve">Nhạc Trọng nhìn qua vị trí của đám bắn tỉa, tay của hắn lật một cái và lấy súng laser ra, lập tức bắn vào dám bắn tỉa.</w:t>
      </w:r>
    </w:p>
    <w:p>
      <w:pPr>
        <w:pStyle w:val="BodyText"/>
      </w:pPr>
      <w:r>
        <w:t xml:space="preserve">Từng tia sáng điện từ hiện ra, những tên bắn tỉa đang ló đầu lên quan sát Nhạc Trọng bị bắn vào đầu, chỉ có những tên quyết định bỏ chạy mới thoát được.</w:t>
      </w:r>
    </w:p>
    <w:p>
      <w:pPr>
        <w:pStyle w:val="BodyText"/>
      </w:pPr>
      <w:r>
        <w:t xml:space="preserve">Tiện tay bắn giết những tên bắn tỉa kia xong, Nhạc Trọng giống như tử thần gieo rắc cái chết đi lại trong Đại Hàn Dân Quốc Phục Hưng Hội, hăn biến những tên ác ôn của Đại Hàn Dân Quốc Phục Hưng Hội thành thi thể hoặc là thành thủ hạ của mình.</w:t>
      </w:r>
    </w:p>
    <w:p>
      <w:pPr>
        <w:pStyle w:val="BodyText"/>
      </w:pPr>
      <w:r>
        <w:t xml:space="preserve">Dưới sự dẫn dắt của An Nhân Biểu thì Nhạc Trọng đi vào ngục giam.</w:t>
      </w:r>
    </w:p>
    <w:p>
      <w:pPr>
        <w:pStyle w:val="BodyText"/>
      </w:pPr>
      <w:r>
        <w:t xml:space="preserve">Ngục giam của nơi này giam giữ đám tung của và những người Hàn Quốc có huyết thống tung của ở Seoul này.</w:t>
      </w:r>
    </w:p>
    <w:p>
      <w:pPr>
        <w:pStyle w:val="BodyText"/>
      </w:pPr>
      <w:r>
        <w:t xml:space="preserve">Ngục giam này cải tạo lại từ một trường học, chung quanh tường rào là những tấm lưới điện, cửa vào có hai khẩu súng máy hạng nặng và tám tên chiến sĩ canh gác.</w:t>
      </w:r>
    </w:p>
    <w:p>
      <w:pPr>
        <w:pStyle w:val="Compact"/>
      </w:pPr>
      <w:r>
        <w:t xml:space="preserve">Nhạc Trọng đi tới cửa ra vào ngục giam, một tên chiến sĩ quát lên.</w:t>
      </w:r>
      <w:r>
        <w:br w:type="textWrapping"/>
      </w:r>
      <w:r>
        <w:br w:type="textWrapping"/>
      </w:r>
    </w:p>
    <w:p>
      <w:pPr>
        <w:pStyle w:val="Heading2"/>
      </w:pPr>
      <w:bookmarkStart w:id="1334" w:name="chương-1312-nghiền-áp-vô-địch.-2"/>
      <w:bookmarkEnd w:id="1334"/>
      <w:r>
        <w:t xml:space="preserve">1312. Chương 1312: Nghiền Áp Vô Địch. (2)</w:t>
      </w:r>
    </w:p>
    <w:p>
      <w:pPr>
        <w:pStyle w:val="Compact"/>
      </w:pPr>
      <w:r>
        <w:br w:type="textWrapping"/>
      </w:r>
      <w:r>
        <w:br w:type="textWrapping"/>
      </w:r>
      <w:r>
        <w:t xml:space="preserve">- Dừng lại!</w:t>
      </w:r>
    </w:p>
    <w:p>
      <w:pPr>
        <w:pStyle w:val="BodyText"/>
      </w:pPr>
      <w:r>
        <w:t xml:space="preserve">Thân hình Nhạc Trọng nhoáng một cái, thoáng cái đã xuất hiện ở cửa ra vào ngục giam, ánh đao lóe lên, tám tên chiến sĩ này bị chém thành hai khúc.</w:t>
      </w:r>
    </w:p>
    <w:p>
      <w:pPr>
        <w:pStyle w:val="BodyText"/>
      </w:pPr>
      <w:r>
        <w:t xml:space="preserve">Sau khi đá tung cánh cửa thép nhỏ cản đường, Nhạc Trọng rút Hắc Xỉ Đao ra chém một cái, cánh cửa thép to lớn bị chém đứt.</w:t>
      </w:r>
    </w:p>
    <w:p>
      <w:pPr>
        <w:pStyle w:val="BodyText"/>
      </w:pPr>
      <w:r>
        <w:t xml:space="preserve">- Địch tập kích, địch tập kích!</w:t>
      </w:r>
    </w:p>
    <w:p>
      <w:pPr>
        <w:pStyle w:val="BodyText"/>
      </w:pPr>
      <w:r>
        <w:t xml:space="preserve">Âm thanh thông báo cực to vang lên trong ngục giam, hơn ba mươi tên giám ngục chạy ra ngoài, thậm chí có những kẻ không mặc quần áo cầm súng lao tới.</w:t>
      </w:r>
    </w:p>
    <w:p>
      <w:pPr>
        <w:pStyle w:val="BodyText"/>
      </w:pPr>
      <w:r>
        <w:t xml:space="preserve">Nhạc Trọng cầm súng trường trong tay bắn quét một vòng, những tên giám ngục vừa hiện thân đã bị bắn nổ đầu.</w:t>
      </w:r>
    </w:p>
    <w:p>
      <w:pPr>
        <w:pStyle w:val="BodyText"/>
      </w:pPr>
      <w:r>
        <w:t xml:space="preserve">Sau khi giết sạch những tên giám ngục này Nhạc Trọng bổ cửa một gian phòng giam, chỉ thấy trong phòng học này có hơn mười nữ nhân xanh xao vàng vọt, da bọc xương tỏa ra mùi tanh tửi và mục nát, những người này không biết sống chết. Không có tiểu hài tử, cũng không có nam nhân. Mấy phụ nữ có thai cũng bị giày vò hấp hối, không ít đã sanh non.</w:t>
      </w:r>
    </w:p>
    <w:p>
      <w:pPr>
        <w:pStyle w:val="BodyText"/>
      </w:pPr>
      <w:r>
        <w:t xml:space="preserve">Trong một góc nhà giam chồng chất đầy những đầu lâu nhỏ tỏa ra mùi tanh hôi khó chịu.</w:t>
      </w:r>
    </w:p>
    <w:p>
      <w:pPr>
        <w:pStyle w:val="BodyText"/>
      </w:pPr>
      <w:r>
        <w:t xml:space="preserve">Cả ngục giam giống như địa ngục trần gian.</w:t>
      </w:r>
    </w:p>
    <w:p>
      <w:pPr>
        <w:pStyle w:val="BodyText"/>
      </w:pPr>
      <w:r>
        <w:t xml:space="preserve">Nhạc Trọng thở dài, chỉ có thể ột ít khôi lỗi đi chiếu cố những nữ nhân này, đi nhanh tới phạm vi thế lực của Đại Hàn Dân Quốc Phục Hưng Hội, ra tay diệt sát những tên chiến sĩ súc sinh của chúng.</w:t>
      </w:r>
    </w:p>
    <w:p>
      <w:pPr>
        <w:pStyle w:val="BodyText"/>
      </w:pPr>
      <w:r>
        <w:t xml:space="preserve">Nhạc Trọng quét ngang Đại Hàn Dân Quốc Phục Hưng Hội, hắn giống như ma thần địa ngục vậy, chiến sĩ ở trước mặt của hắn đều bị hắn một đao chém thành hai khúc, không có người nào ngăn cản hắn nổi.</w:t>
      </w:r>
    </w:p>
    <w:p>
      <w:pPr>
        <w:pStyle w:val="BodyText"/>
      </w:pPr>
      <w:r>
        <w:t xml:space="preserve">Thời điể Nhạc Trọng đi vào một quảng trường thì đột nhiên có một tiếng hét to vang lên.</w:t>
      </w:r>
    </w:p>
    <w:p>
      <w:pPr>
        <w:pStyle w:val="BodyText"/>
      </w:pPr>
      <w:r>
        <w:t xml:space="preserve">- Sát!</w:t>
      </w:r>
    </w:p>
    <w:p>
      <w:pPr>
        <w:pStyle w:val="BodyText"/>
      </w:pPr>
      <w:r>
        <w:t xml:space="preserve">Lập tức có mấy trăm tên chiến sĩ tay cầm súng máy, lựu đạn, hỏa diễm điên cuồng công kích Nhạc Trọng.</w:t>
      </w:r>
    </w:p>
    <w:p>
      <w:pPr>
        <w:pStyle w:val="BodyText"/>
      </w:pPr>
      <w:r>
        <w:t xml:space="preserve">Trong một chớp mắt vô số viên đạn kim loại bao phủ Nhạc Trọng, tiếng nổ tung vang lên bốn phía.</w:t>
      </w:r>
    </w:p>
    <w:p>
      <w:pPr>
        <w:pStyle w:val="BodyText"/>
      </w:pPr>
      <w:r>
        <w:t xml:space="preserve">Trong một gian phòng có một nam tử trung niên tướng mạo nho nhã nhìn qua vị trí Nhạc Trọng vừa đứng:</w:t>
      </w:r>
    </w:p>
    <w:p>
      <w:pPr>
        <w:pStyle w:val="BodyText"/>
      </w:pPr>
      <w:r>
        <w:t xml:space="preserve">- Chết rồi chứ?</w:t>
      </w:r>
    </w:p>
    <w:p>
      <w:pPr>
        <w:pStyle w:val="BodyText"/>
      </w:pPr>
      <w:r>
        <w:t xml:space="preserve">Nam tử trung niên này chính là phó hội trưởng Đại Hàn Dân Quốc Phục Hưng Hội Thạch Nhập Chí. Hắn dùng chi lực lượng cuối cùng của Đại Hàn Dân Quốc Phục Hưng Hội tiến hành phục kích Nhạc Trọng ở đây.</w:t>
      </w:r>
    </w:p>
    <w:p>
      <w:pPr>
        <w:pStyle w:val="BodyText"/>
      </w:pPr>
      <w:r>
        <w:t xml:space="preserve">Chỉ sau một khắc nguyện vọng của Thạch Nhập Chí đã tan vỡ, đầu lâu của những tên phần tử vũ trang vừa xả súng lúc trước không ngừng rơi xuống, biến thành vô số thi thể không đầu dữ tợn.</w:t>
      </w:r>
    </w:p>
    <w:p>
      <w:pPr>
        <w:pStyle w:val="BodyText"/>
      </w:pPr>
      <w:r>
        <w:t xml:space="preserve">- A a a a a a...</w:t>
      </w:r>
    </w:p>
    <w:p>
      <w:pPr>
        <w:pStyle w:val="BodyText"/>
      </w:pPr>
      <w:r>
        <w:t xml:space="preserve">- Cứu mạng!</w:t>
      </w:r>
    </w:p>
    <w:p>
      <w:pPr>
        <w:pStyle w:val="BodyText"/>
      </w:pPr>
      <w:r>
        <w:t xml:space="preserve">"..."</w:t>
      </w:r>
    </w:p>
    <w:p>
      <w:pPr>
        <w:pStyle w:val="BodyText"/>
      </w:pPr>
      <w:r>
        <w:t xml:space="preserve">Hơn một trăm phần tử vũ trang chết đi qua quỷ dị, sĩ khí binh sĩ Đại Hàn Dân Quốc Phục Hưng Hội lập tức sụp đổ không còn, bị đánh tơi bời, chạy thục mạng khắp nơi, cũng có không ít người đầu hàng Nhạc Trọng.</w:t>
      </w:r>
    </w:p>
    <w:p>
      <w:pPr>
        <w:pStyle w:val="BodyText"/>
      </w:pPr>
      <w:r>
        <w:t xml:space="preserve">Thạch Nhập Chí nhìn thấy một màn này thì tay chân lạnh như băng, trong lòng hiện ra cảm giác tuyệt vọng:</w:t>
      </w:r>
    </w:p>
    <w:p>
      <w:pPr>
        <w:pStyle w:val="BodyText"/>
      </w:pPr>
      <w:r>
        <w:t xml:space="preserve">- Hết! Lần này xong rồi. Đúng là quái vật, tại sao lại gặp phải quái vật này chứ?</w:t>
      </w:r>
    </w:p>
    <w:p>
      <w:pPr>
        <w:pStyle w:val="BodyText"/>
      </w:pPr>
      <w:r>
        <w:t xml:space="preserve">Đúng lúc này Nhạc Trọng đã quét mắt nhìn qua vị trí của Thạch Nhập Chí, cầm phóng điện tử trong tay bắn ra một viên.</w:t>
      </w:r>
    </w:p>
    <w:p>
      <w:pPr>
        <w:pStyle w:val="BodyText"/>
      </w:pPr>
      <w:r>
        <w:t xml:space="preserve">Hào quang lóe lên, một tia sáng bắn xuyên qua đầu của Thạch Nhập Chí, bắn nổ đầu của hắn.</w:t>
      </w:r>
    </w:p>
    <w:p>
      <w:pPr>
        <w:pStyle w:val="BodyText"/>
      </w:pPr>
      <w:r>
        <w:t xml:space="preserve">Sau khi diệt sát Thạch Nhập Chí, ở trong Đại Hàn Dân Quốc Phục Hưng Hội này hoàn toàn không còn chi lực lượng nào đối phó Nhạc Trọng được, không lâu toàn bộ chiến sĩ Đại Hàn Dân Quốc Phục Hưng Hội đã đầu hàng, hoặc là bị Nhạc Trọng giết chết. Cả Đại Hàn Dân Quốc Phục Hưng Hội cứ như vậy bị Nhạc Trọng trấn áp. Cường giả ngũ giai chính là tồn tại cực kỳ khủng bố.</w:t>
      </w:r>
    </w:p>
    <w:p>
      <w:pPr>
        <w:pStyle w:val="BodyText"/>
      </w:pPr>
      <w:r>
        <w:t xml:space="preserve">Trong nội thành Seoul, một trong gian biệt thự xa hoa, một nam tử trẻ tuổi chừng hai mươi tám, tướng mạo anh tuấn đang chiến đấu kịch liệt với nữ tử tuyệt sắc dưới thân.</w:t>
      </w:r>
    </w:p>
    <w:p>
      <w:pPr>
        <w:pStyle w:val="BodyText"/>
      </w:pPr>
      <w:r>
        <w:t xml:space="preserve">Một tên nam tử trung niên vội vàng chạy vào trong phòng hét to lên.</w:t>
      </w:r>
    </w:p>
    <w:p>
      <w:pPr>
        <w:pStyle w:val="BodyText"/>
      </w:pPr>
      <w:r>
        <w:t xml:space="preserve">- Hội trưởng, không tốt, hội trưởng, đại sự không ổn!</w:t>
      </w:r>
    </w:p>
    <w:p>
      <w:pPr>
        <w:pStyle w:val="BodyText"/>
      </w:pPr>
      <w:r>
        <w:t xml:space="preserve">Người đàn ông đang tiến hành huấn luyện súng ống trong biệt thự kia chính là hội trưởng của Đạ Hàn Dân quốc Thống nhất Hội, Chu Tuấn Hạo. Y cũng là một người có thực lực cường hoành, là người tiến hóa có lực lượng và trí tuệ siêu cấp.</w:t>
      </w:r>
    </w:p>
    <w:p>
      <w:pPr>
        <w:pStyle w:val="BodyText"/>
      </w:pPr>
      <w:r>
        <w:t xml:space="preserve">Chu Tuấn Hạo thả súng xuống, mắt quét một vòng về phía người đàn ông trung niên đang vội vàng hấp tấp, hỏi:</w:t>
      </w:r>
    </w:p>
    <w:p>
      <w:pPr>
        <w:pStyle w:val="BodyText"/>
      </w:pPr>
      <w:r>
        <w:t xml:space="preserve">- Lý Dũng Tuấn, anh vội vàng như vậy là đã có chuyện gì?</w:t>
      </w:r>
    </w:p>
    <w:p>
      <w:pPr>
        <w:pStyle w:val="BodyText"/>
      </w:pPr>
      <w:r>
        <w:t xml:space="preserve">Lý Dũng Tuấn lo lắng nên có hơi nói năng lộn xộn:</w:t>
      </w:r>
    </w:p>
    <w:p>
      <w:pPr>
        <w:pStyle w:val="BodyText"/>
      </w:pPr>
      <w:r>
        <w:t xml:space="preserve">- Hội trưởng, Thôi Nguyên Vượng đã bị giết chết, Đại Hàn Dân quốc Phục hưng hội cũng bị phá hủy.</w:t>
      </w:r>
    </w:p>
    <w:p>
      <w:pPr>
        <w:pStyle w:val="BodyText"/>
      </w:pPr>
      <w:r>
        <w:t xml:space="preserve">Tin tức quá rung động, quá khó tưởng tượng, bởi vậy Lý Dũng Tuấn bị dọa đến mức nói lắp.</w:t>
      </w:r>
    </w:p>
    <w:p>
      <w:pPr>
        <w:pStyle w:val="BodyText"/>
      </w:pPr>
      <w:r>
        <w:t xml:space="preserve">Chu Tuấn Hạo nghe tin này xong cũng biến sắc, nghẹn ngào kêu lên:</w:t>
      </w:r>
    </w:p>
    <w:p>
      <w:pPr>
        <w:pStyle w:val="BodyText"/>
      </w:pPr>
      <w:r>
        <w:t xml:space="preserve">- Cái gì? Thôi Nguyên Vượng bị giết? Thôi Nguyên Vượng tuy vô năng, ngu xuẩn chẳng có tí tế bào chính trị, nhưng hắn nắm Hắc Phong Vệ hoàn toàn do người tiến hóa cực kỳ tinh nhuệ tạo thành, lại có 3000 quân đội võ trang đầy đủ, bản thân hắn cũng là một người tiến hóa siêu cấp, sao có thể bị giết dễ dàng như thế? Đại Hàn Dân quốc Phục hưng hội sao có thể bị hủy? Anh nói kỹ cho tôi.</w:t>
      </w:r>
    </w:p>
    <w:p>
      <w:pPr>
        <w:pStyle w:val="BodyText"/>
      </w:pPr>
      <w:r>
        <w:t xml:space="preserve">Đại Hàn Dân quốc Phục hưng hội là gì? Đó là một trong ba thế lực lớn, cao thủ nhiều như mây, cường giả như mưa. Nếu đơn thuần là lực lượng vũ trang, so với Đại Hàn Dân quốc Thống nhất hội thì còn mạnh hơn một phần, lực lượng mạnh như vậy mà như tan rã trong khoảnh khắc, tất nhiên khiến Chu Tuấn Hạo đại biến sắc.</w:t>
      </w:r>
    </w:p>
    <w:p>
      <w:pPr>
        <w:pStyle w:val="BodyText"/>
      </w:pPr>
      <w:r>
        <w:t xml:space="preserve">Lý Dũng Tuấn nuốt nước miếng nói:</w:t>
      </w:r>
    </w:p>
    <w:p>
      <w:pPr>
        <w:pStyle w:val="BodyText"/>
      </w:pPr>
      <w:r>
        <w:t xml:space="preserve">- Vừa mới thôi, Thôi Nguyên Vượng bị giết, Đại Hàn Dân quốc Phục hưng hội bị tiêu diệt chỉ là chuyện vừa mới thôi. Tất cả đều vì Nhạc Trọng đến từ Trung Quốc kia!</w:t>
      </w:r>
    </w:p>
    <w:p>
      <w:pPr>
        <w:pStyle w:val="BodyText"/>
      </w:pPr>
      <w:r>
        <w:t xml:space="preserve">Chu Tuấn Hạo thất thần, miệng thì thào, dường như không thể tưởng tượng nổi, không muốn tin tưởng.</w:t>
      </w:r>
    </w:p>
    <w:p>
      <w:pPr>
        <w:pStyle w:val="BodyText"/>
      </w:pPr>
      <w:r>
        <w:t xml:space="preserve">- Vừa mới? Sao có thể? Làm sao thế được? Cao thủ của Đại Hàn Dân quốc Phục hưng hội nhiều như mây, sao lại bị diệt hết?</w:t>
      </w:r>
    </w:p>
    <w:p>
      <w:pPr>
        <w:pStyle w:val="BodyText"/>
      </w:pPr>
      <w:r>
        <w:t xml:space="preserve">Chu Tuấn Hạo chau mày không ngừng suy nghĩ: "Nhạc Trọng? Hắn là yêu quái nào?”</w:t>
      </w:r>
    </w:p>
    <w:p>
      <w:pPr>
        <w:pStyle w:val="BodyText"/>
      </w:pPr>
      <w:r>
        <w:t xml:space="preserve">Chỉ là Chu Tuấn Hạo suy nghĩ thế nào đi nữa cũng không thể nghĩ đến Nhạc Trọng vừa xuất hiện.</w:t>
      </w:r>
    </w:p>
    <w:p>
      <w:pPr>
        <w:pStyle w:val="BodyText"/>
      </w:pPr>
      <w:r>
        <w:t xml:space="preserve">Chu Tuấn Hạo trầm tư một hồi lâu, ngẩng mạnh đầu hỏi:</w:t>
      </w:r>
    </w:p>
    <w:p>
      <w:pPr>
        <w:pStyle w:val="BodyText"/>
      </w:pPr>
      <w:r>
        <w:t xml:space="preserve">- Bây giờ hắn đang ở đâu?</w:t>
      </w:r>
    </w:p>
    <w:p>
      <w:pPr>
        <w:pStyle w:val="BodyText"/>
      </w:pPr>
      <w:r>
        <w:t xml:space="preserve">Lý Dũng Tuấn nói:</w:t>
      </w:r>
    </w:p>
    <w:p>
      <w:pPr>
        <w:pStyle w:val="BodyText"/>
      </w:pPr>
      <w:r>
        <w:t xml:space="preserve">- Hắn giết hết chiến sĩ của Đại Hàn Dân quốc Phục hưng hội, hợp nhất một bộ phận chiến sĩ xong thì không có động thái khác, mà phái người đi chăm sóc những nữ nhân Trung Quốc bị Thôi Nguyên Vượng giày vò đến chết.</w:t>
      </w:r>
    </w:p>
    <w:p>
      <w:pPr>
        <w:pStyle w:val="BodyText"/>
      </w:pPr>
      <w:r>
        <w:t xml:space="preserve">Chu Tuấn Hạo nghe vậy, sương mù trong mắt lập tức tán đi, lông mày buông ra, lộ ra vẻ tươi cười:</w:t>
      </w:r>
    </w:p>
    <w:p>
      <w:pPr>
        <w:pStyle w:val="BodyText"/>
      </w:pPr>
      <w:r>
        <w:t xml:space="preserve">- Thì ra là vậy. Cái gã Thôi Nguyên Vượng phần tử cánh hữu cực đoan kia hẳn là tra tấn những nữ nhân xung đột với hắn, sau đó mới bị Nhạc Trọng diệt sát. Cái loại ngu xuẩn dựa vào lực lượng bản thân hoành hành khắp nơi đó, nếu gặp lực lượng mạnh hơn hắn xâm chiếm thì chỉ có một con đường chết.</w:t>
      </w:r>
    </w:p>
    <w:p>
      <w:pPr>
        <w:pStyle w:val="BodyText"/>
      </w:pPr>
      <w:r>
        <w:t xml:space="preserve">Chu Tuấn Hạo cũng là một đời tuấn kiệt, nhanh chóng làm ra quyết đoán:</w:t>
      </w:r>
    </w:p>
    <w:p>
      <w:pPr>
        <w:pStyle w:val="Compact"/>
      </w:pPr>
      <w:r>
        <w:t xml:space="preserve">- Gã Nhạc Trọng có thế lực cường đại như thế thì tuyệt không thể là kẻ địch, chỉ có thể lôi kéo lấy lòng. Trong phạm vi thế lực của ta trên cơ bản không có sự tình tra tấn người Trung Quốc, ta có thể lôi kéo, thậm chí làm bạn bè với hắn. Tốt, Lý Dũng Tuấn, anh đi lấy một tấm thiệp vàng, tôi muốn mời Nhạc Trọng đến chỗ tôi làm khách, tôi muốn chiêu đãi hắn.</w:t>
      </w:r>
      <w:r>
        <w:br w:type="textWrapping"/>
      </w:r>
      <w:r>
        <w:br w:type="textWrapping"/>
      </w:r>
    </w:p>
    <w:p>
      <w:pPr>
        <w:pStyle w:val="Heading2"/>
      </w:pPr>
      <w:bookmarkStart w:id="1335" w:name="chương-1313-xung-đột-trên-yến-hội."/>
      <w:bookmarkEnd w:id="1335"/>
      <w:r>
        <w:t xml:space="preserve">1313. Chương 1313: Xung Đột Trên Yến Hội.</w:t>
      </w:r>
    </w:p>
    <w:p>
      <w:pPr>
        <w:pStyle w:val="Compact"/>
      </w:pPr>
      <w:r>
        <w:br w:type="textWrapping"/>
      </w:r>
      <w:r>
        <w:br w:type="textWrapping"/>
      </w:r>
      <w:r>
        <w:t xml:space="preserve">Sắc mặt Lý Dũng biến đổi, nói:</w:t>
      </w:r>
    </w:p>
    <w:p>
      <w:pPr>
        <w:pStyle w:val="BodyText"/>
      </w:pPr>
      <w:r>
        <w:t xml:space="preserve">- Hội trưởng, vậy có tốt không? Nếu đưa hắn tới mà hắn sinh lòng tà niệm thì Đại Hàn Dân quốc Thống nhất hội của chúng ta sẽ gặp hung hiểm.</w:t>
      </w:r>
    </w:p>
    <w:p>
      <w:pPr>
        <w:pStyle w:val="BodyText"/>
      </w:pPr>
      <w:r>
        <w:t xml:space="preserve">Chu Tuấn Hạo hỏi ngược lại:</w:t>
      </w:r>
    </w:p>
    <w:p>
      <w:pPr>
        <w:pStyle w:val="BodyText"/>
      </w:pPr>
      <w:r>
        <w:t xml:space="preserve">- Với sức chiến đấu khủng bố như vậy của Nhạc Trọng, nếu hắn giết thẳng tới thì chúng ta lấy gì ngăn cản? Sức chiến đấu quân ta còn kém cái thằng ngu Thôi Nguyên Vượng kia. Nếu như hắn là tên điên, vậy sau khi sát nhập Đại Hàn Dân quốc Phục hưng hội xong sẽ thuận tiện tới giết chúng ta, căn bản là chúng ta không cản nổi, chỉ có thể trốn, chạy trốn.</w:t>
      </w:r>
    </w:p>
    <w:p>
      <w:pPr>
        <w:pStyle w:val="BodyText"/>
      </w:pPr>
      <w:r>
        <w:t xml:space="preserve">Lý Dũng Tuấn thoáng trầm mặc, xác thực lời của Chu Tuấn Hạo là sự thật.</w:t>
      </w:r>
    </w:p>
    <w:p>
      <w:pPr>
        <w:pStyle w:val="BodyText"/>
      </w:pPr>
      <w:r>
        <w:t xml:space="preserve">Đôi mắt Chu Tuấn Hạo chớp động hào quang trí tuệ:</w:t>
      </w:r>
    </w:p>
    <w:p>
      <w:pPr>
        <w:pStyle w:val="BodyText"/>
      </w:pPr>
      <w:r>
        <w:t xml:space="preserve">- Đã không thể đối địch, vậy chỉ có thể giao hảo, lôi kéo. Ở đây là Hàn Quốc, Nhạc Trọng một người Trung Quốc ở đây rất khó dừng chân. Ta đoán tương lai hắn nhất định sẽ trở về Trung Quốc, chỗ đó mới là nơi hắn phát huy toàn bộ lực lượng, là địa phương du lịch yêu dấu của hắn. Bây giờ chúng ta giao hảo với hắn, tương lai sẽ có lợi ích lớn với chúng ta.</w:t>
      </w:r>
    </w:p>
    <w:p>
      <w:pPr>
        <w:pStyle w:val="BodyText"/>
      </w:pPr>
      <w:r>
        <w:t xml:space="preserve">Lý Dũng Tuấn kính sợ nói:</w:t>
      </w:r>
    </w:p>
    <w:p>
      <w:pPr>
        <w:pStyle w:val="BodyText"/>
      </w:pPr>
      <w:r>
        <w:t xml:space="preserve">- Đúng vậy, vẫn là hội trưởng suy nghĩ chu đáo. Tôi sẽ đi mời hắn tới.</w:t>
      </w:r>
    </w:p>
    <w:p>
      <w:pPr>
        <w:pStyle w:val="BodyText"/>
      </w:pPr>
      <w:r>
        <w:t xml:space="preserve">Ban đêm, trước một biệt thự xa hoa trong thế lực của Đại Hàn Dân quốc Thống nhất hội, xe sang trọng tụ tập, một đôi nam nữ quần áo chỉnh tề đi vào biệt thự.</w:t>
      </w:r>
    </w:p>
    <w:p>
      <w:pPr>
        <w:pStyle w:val="BodyText"/>
      </w:pPr>
      <w:r>
        <w:t xml:space="preserve">Nhạc Trọng mặc quần áo thoải mái bước bước dài đi về phía này. Bên trái hắn, Trịnh Lỵ Tú mặc lễ phục dạ hội màu đen, trang sức trang nhã đang ôm chặt cánh tay Nhạc Trọng.</w:t>
      </w:r>
    </w:p>
    <w:p>
      <w:pPr>
        <w:pStyle w:val="BodyText"/>
      </w:pPr>
      <w:r>
        <w:t xml:space="preserve">Một nhân viên phục vụ tiến lên, nho nhã, lễ độ ngăn Nhạc Trọng:</w:t>
      </w:r>
    </w:p>
    <w:p>
      <w:pPr>
        <w:pStyle w:val="BodyText"/>
      </w:pPr>
      <w:r>
        <w:t xml:space="preserve">- Tiên sinh, xin ngài lấy ra thiếp mời.</w:t>
      </w:r>
    </w:p>
    <w:p>
      <w:pPr>
        <w:pStyle w:val="BodyText"/>
      </w:pPr>
      <w:r>
        <w:t xml:space="preserve">Thân thể mềm mại của Trịnh Lỵ Tú hơi co lại. Gia thế của nàng bình thường, chưa từng tham gia một buổi tiệc cao cấp như vậy, đối với tràng cảnh cảm thấy bối rối.</w:t>
      </w:r>
    </w:p>
    <w:p>
      <w:pPr>
        <w:pStyle w:val="BodyText"/>
      </w:pPr>
      <w:r>
        <w:t xml:space="preserve">Nhìn Trịnh Lỵ Tú biểu hiện của kẻ nhà quê, trong mắt gã nhân viên phục vụ lóe lên vẻ khinh thường.</w:t>
      </w:r>
    </w:p>
    <w:p>
      <w:pPr>
        <w:pStyle w:val="BodyText"/>
      </w:pPr>
      <w:r>
        <w:t xml:space="preserve">Nhạc Trọng móc một tấm thiệp vàng đưa cho phục vụ:</w:t>
      </w:r>
    </w:p>
    <w:p>
      <w:pPr>
        <w:pStyle w:val="BodyText"/>
      </w:pPr>
      <w:r>
        <w:t xml:space="preserve">- Là cái này.</w:t>
      </w:r>
    </w:p>
    <w:p>
      <w:pPr>
        <w:pStyle w:val="BodyText"/>
      </w:pPr>
      <w:r>
        <w:t xml:space="preserve">Tên kia nhân viên phục vụ nhìn tấm thiệp mời màu vàng, mặt đại biến. Loại thiệp vàng này chỉ có khách quý trong khách quý mới có, nếu họ tiếp đãi không chu toàn, cho dù khách mời không trách phạt thì cao tầng Thống nhất hội cũng không bỏ qua. Sau lưng tên phục vụ toát mồ hôi lạnh, lòng thầm thấy may mắn vì mình không vì khinh thị hai người Nhạc Trọng mà thất lễ.</w:t>
      </w:r>
    </w:p>
    <w:p>
      <w:pPr>
        <w:pStyle w:val="BodyText"/>
      </w:pPr>
      <w:r>
        <w:t xml:space="preserve">Tên nhân viên phục vụ kia liếc qua Nhạc Trọng, thân thể khẽ khom xuống, cung kính nói:</w:t>
      </w:r>
    </w:p>
    <w:p>
      <w:pPr>
        <w:pStyle w:val="BodyText"/>
      </w:pPr>
      <w:r>
        <w:t xml:space="preserve">- Tiên sinh, mời ngài đi theo tôi.</w:t>
      </w:r>
    </w:p>
    <w:p>
      <w:pPr>
        <w:pStyle w:val="BodyText"/>
      </w:pPr>
      <w:r>
        <w:t xml:space="preserve">Nhạc Trọng đi theo tên nhân viên phục vụ tiến vào đại sảnh biệt thự.</w:t>
      </w:r>
    </w:p>
    <w:p>
      <w:pPr>
        <w:pStyle w:val="BodyText"/>
      </w:pPr>
      <w:r>
        <w:t xml:space="preserve">Đại sảnh biệt thự được lắp đặt thiết bị vàng son lộng lẫy, mặt đất trải thảm đỏ, đèn sáng tưng bừng, nhân viên tuấn nam mỹ nữ xuyên toa như mắc cửi.</w:t>
      </w:r>
    </w:p>
    <w:p>
      <w:pPr>
        <w:pStyle w:val="BodyText"/>
      </w:pPr>
      <w:r>
        <w:t xml:space="preserve">Trịnh Lỵ Tú nhìn đại sảnh biệt thự, không kìm được phát ra lời cảm khái:</w:t>
      </w:r>
    </w:p>
    <w:p>
      <w:pPr>
        <w:pStyle w:val="BodyText"/>
      </w:pPr>
      <w:r>
        <w:t xml:space="preserve">- Khí phái quá, quá xa hoa! Thật giống trên tivi.</w:t>
      </w:r>
    </w:p>
    <w:p>
      <w:pPr>
        <w:pStyle w:val="BodyText"/>
      </w:pPr>
      <w:r>
        <w:t xml:space="preserve">Trịnh Lỵ Tú đảo mắt, chứng kiến hai bên yến tiệc bày biện hoa quả tươi mới và các loại bánh ngọt tinh tế, trong mắt nàng thoáng dâng lên khát vọng và hưng phấn, kéo tay Nhạc Trọng làm nũng:</w:t>
      </w:r>
    </w:p>
    <w:p>
      <w:pPr>
        <w:pStyle w:val="BodyText"/>
      </w:pPr>
      <w:r>
        <w:t xml:space="preserve">- Ồ, ở đây có hoa quả tươi, thật tuyệt quá, em muốn đi ăn. Anh theo giúp em qua chỗ kia ăn có được không?</w:t>
      </w:r>
    </w:p>
    <w:p>
      <w:pPr>
        <w:pStyle w:val="BodyText"/>
      </w:pPr>
      <w:r>
        <w:t xml:space="preserve">Trong tận thế, đối với người bình thường mà nói, ăn uống vĩnh viễn là hoạt động chính. Tận thế đã hai năm, Trịnh Lỵ Tú căn bản chưa từng nếm hoa quả tươi và bánh ngọt.</w:t>
      </w:r>
    </w:p>
    <w:p>
      <w:pPr>
        <w:pStyle w:val="BodyText"/>
      </w:pPr>
      <w:r>
        <w:t xml:space="preserve">- Được!</w:t>
      </w:r>
    </w:p>
    <w:p>
      <w:pPr>
        <w:pStyle w:val="BodyText"/>
      </w:pPr>
      <w:r>
        <w:t xml:space="preserve">Nhạc Trọng khẽ gật đầu đi theo Trịnh Lỵ Tú đến bên bàn đặt hoa quả và bánh ngọt.</w:t>
      </w:r>
    </w:p>
    <w:p>
      <w:pPr>
        <w:pStyle w:val="BodyText"/>
      </w:pPr>
      <w:r>
        <w:t xml:space="preserve">Bỗng nhiên từ bên cạnh có tiếng nói truyền tới:</w:t>
      </w:r>
    </w:p>
    <w:p>
      <w:pPr>
        <w:pStyle w:val="BodyText"/>
      </w:pPr>
      <w:r>
        <w:t xml:space="preserve">- Đây không phải Nhạc Trọng sao? Tại sao mày lại ở chỗ này?</w:t>
      </w:r>
    </w:p>
    <w:p>
      <w:pPr>
        <w:pStyle w:val="BodyText"/>
      </w:pPr>
      <w:r>
        <w:t xml:space="preserve">Nhạc Trọng nhìn lại, chỉ thấy một gã nam tử trẻ tuổi loè loẹt, thân mặc tây phục, cắt tóc ngắn, tướng mạo khá anh tuấn đang cầm một ly rượu vang đỏ đi tới.</w:t>
      </w:r>
    </w:p>
    <w:p>
      <w:pPr>
        <w:pStyle w:val="BodyText"/>
      </w:pPr>
      <w:r>
        <w:t xml:space="preserve">Nhạc Trọng nhìn cái gã lòe loẹt kia, có chút không xác định hỏi:</w:t>
      </w:r>
    </w:p>
    <w:p>
      <w:pPr>
        <w:pStyle w:val="BodyText"/>
      </w:pPr>
      <w:r>
        <w:t xml:space="preserve">- Lý Phi Tam? Anh là Lý Phi Tam?</w:t>
      </w:r>
    </w:p>
    <w:p>
      <w:pPr>
        <w:pStyle w:val="BodyText"/>
      </w:pPr>
      <w:r>
        <w:t xml:space="preserve">Lý Phi Tam là bạn học thời trung học của Nhạc Trọng. Trong nhà gã có tiền lại có bối cảnh, ra nước ngoài học từ sớm. Nhạc Trọng cũng không ngờ lại gặp gã ở Hàn Quốc này.</w:t>
      </w:r>
    </w:p>
    <w:p>
      <w:pPr>
        <w:pStyle w:val="BodyText"/>
      </w:pPr>
      <w:r>
        <w:t xml:space="preserve">Lý Phi Tam cao thấp dò xét Nhạc Trọng, khinh miệt cười cười, ngôn ngữ mang theo cảm giác ưu việt nồng nặc:</w:t>
      </w:r>
    </w:p>
    <w:p>
      <w:pPr>
        <w:pStyle w:val="BodyText"/>
      </w:pPr>
      <w:r>
        <w:t xml:space="preserve">- Nhạc Trọng, chú mày lăn lộn thảm quá nhỉ, ngay cả âu phục cũng không mua nổi? Cũng không biết mấy nhân viên phục kia nhìn kiểu gì mà cho người nghèo như mày trà trộn vào đây. Chỗ này là chỗ nào mày biết không? Nơi này chính là nơi tổ chức yến tiệc của Đại Hàn Dân quốc Thống nhất hội, hội trưởng vĩ đại của Đại Hàn Dân quốc Thống nhất hội Chu Tuấn Hạo cũng sẽ tới, mày nghèo tới cái dạng này thật sự là mất mặt. Nể mặt bạn học cùng trường cấp ba thì cút ra ngoài đi, tao không vạch trần mày.</w:t>
      </w:r>
    </w:p>
    <w:p>
      <w:pPr>
        <w:pStyle w:val="BodyText"/>
      </w:pPr>
      <w:r>
        <w:t xml:space="preserve">Gia cảnh Lý Phi Tam giàu có, bối cảnh hùng hậu, được gia trưởng nuông chiều, gã trở nên cực kỳ ngang ngược, hung hăng càn quấy vô cùng, xem thường người gia cảnh bần hàn. Gia cảnh Nhạc Trọng bình thường, Lý Phi Tam căn bản xem thường người bình thường như Nhạc Trọng.</w:t>
      </w:r>
    </w:p>
    <w:p>
      <w:pPr>
        <w:pStyle w:val="BodyText"/>
      </w:pPr>
      <w:r>
        <w:t xml:space="preserve">Đúng lúc này, Trịnh Lỵ Tú cầm một cái đĩa bánh ngọt, miệng nhét đến phình ra, nhìn Lý Phi Tam hiếu kỳ hỏi:</w:t>
      </w:r>
    </w:p>
    <w:p>
      <w:pPr>
        <w:pStyle w:val="BodyText"/>
      </w:pPr>
      <w:r>
        <w:t xml:space="preserve">- Nhạc Trọng, hắn là ai?</w:t>
      </w:r>
    </w:p>
    <w:p>
      <w:pPr>
        <w:pStyle w:val="BodyText"/>
      </w:pPr>
      <w:r>
        <w:t xml:space="preserve">Nhạc Trọng lấy một cái bánh ngọt từ trong đĩa của Trịnh Lỵ Tú, không thèm liếc Lý Phi Tam thêm một cái nói:</w:t>
      </w:r>
    </w:p>
    <w:p>
      <w:pPr>
        <w:pStyle w:val="BodyText"/>
      </w:pPr>
      <w:r>
        <w:t xml:space="preserve">- Một con ruồi tự ình là đúng thôi. Không cần để ý đến hắn.</w:t>
      </w:r>
    </w:p>
    <w:p>
      <w:pPr>
        <w:pStyle w:val="BodyText"/>
      </w:pPr>
      <w:r>
        <w:t xml:space="preserve">Lúc này, trong mắt Nhạc Trọng, Lý Phi Tam chẳng qua cũng chỉ là con kiến, hắn căn bản không có hứng thú quản lý tiểu nhân vật này.</w:t>
      </w:r>
    </w:p>
    <w:p>
      <w:pPr>
        <w:pStyle w:val="BodyText"/>
      </w:pPr>
      <w:r>
        <w:t xml:space="preserve">Lý Phi Tam sống dưới sự chiều chuộng của phú hào, cho dù có cưỡng hiếp cô giáo cũng có quan lớn trong nhà hỗ trợ dọn dẹp, nuôi thành cái tính ngang ngược, hung tàn bá đạo của gã.</w:t>
      </w:r>
    </w:p>
    <w:p>
      <w:pPr>
        <w:pStyle w:val="BodyText"/>
      </w:pPr>
      <w:r>
        <w:t xml:space="preserve">Nghe câu nói khinh miệt của Nhạc Trọng, sắc mặt Lý Phi Tam đại biến, trở nên vô cùng dữ tợn, mắt lập lòe, nhìn từ trên xuống dưới thân thể mềm mại của Trịnh Lỵ Tú:</w:t>
      </w:r>
    </w:p>
    <w:p>
      <w:pPr>
        <w:pStyle w:val="BodyText"/>
      </w:pPr>
      <w:r>
        <w:t xml:space="preserve">- Con ruồi, mày dám nói tao là con ruồi! Tốt, tốt, tốt! Nhạc Trọng, mày thật sự là được nể mặt còn không hay. Hiện giờ tao nổi giận rồi, đưa bạn gái mày cho tao làm đồ chơi, tao có thể không vạch trần mày, nếu không đừng trách tao trở mặt vô tình, không nể tình bạn học.</w:t>
      </w:r>
    </w:p>
    <w:p>
      <w:pPr>
        <w:pStyle w:val="BodyText"/>
      </w:pPr>
      <w:r>
        <w:t xml:space="preserve">Nhạc Trọng nhướng mày, lật tay một bạt tai trực tiếp quất vào trên mặt Lý Phi Tam:</w:t>
      </w:r>
    </w:p>
    <w:p>
      <w:pPr>
        <w:pStyle w:val="BodyText"/>
      </w:pPr>
      <w:r>
        <w:t xml:space="preserve">- Lý Phi Tam, thật ra năm đó tao cũng rất muốn tát vào cái mặt vương bát đản của mày, chẳng qua năm đó tao không có lực lượng này. Vốn tao niệm tình bạn học nhượng bộ, không muốn lý tới mày, thứ ngu xuẩn như mày còn không biết thu liễm, muốn đánh!</w:t>
      </w:r>
    </w:p>
    <w:p>
      <w:pPr>
        <w:pStyle w:val="BodyText"/>
      </w:pPr>
      <w:r>
        <w:t xml:space="preserve">Một cái tát đính lên mặt Lý Phi Tam làm lệch cả mặt gã, hai cái răng đầy máu văng ra ngoài, thoáng cái xụi lơ lên mặt đất.</w:t>
      </w:r>
    </w:p>
    <w:p>
      <w:pPr>
        <w:pStyle w:val="BodyText"/>
      </w:pPr>
      <w:r>
        <w:t xml:space="preserve">Lý Phi Tam vừa xụi lơ trên mặt đất chợt gào lên tiếng chói tai vô cùng:</w:t>
      </w:r>
    </w:p>
    <w:p>
      <w:pPr>
        <w:pStyle w:val="BodyText"/>
      </w:pPr>
      <w:r>
        <w:t xml:space="preserve">- Đánh nó! Đánh nó! Bảo an! Ni ni, nhanh tới cứu ta!</w:t>
      </w:r>
    </w:p>
    <w:p>
      <w:pPr>
        <w:pStyle w:val="BodyText"/>
      </w:pPr>
      <w:r>
        <w:t xml:space="preserve">- Phi Tam bảo bối, ai dám đánh ngươi.</w:t>
      </w:r>
    </w:p>
    <w:p>
      <w:pPr>
        <w:pStyle w:val="BodyText"/>
      </w:pPr>
      <w:r>
        <w:t xml:space="preserve">Một nữ tử trung niên chừng bốn, năm mươi tuổi da dẻ nhão nhẹt, mặc phục trang đẹp đẽ, ôm Lý Phi Tam đang xụi lơ trên mặt đất mà đau lòng nói:</w:t>
      </w:r>
    </w:p>
    <w:p>
      <w:pPr>
        <w:pStyle w:val="BodyText"/>
      </w:pPr>
      <w:r>
        <w:t xml:space="preserve">- Bảo bối, súc sinh kia nặng tay đánh bảo bối như vậy, ta tuyệt đối không tha cho hắn.</w:t>
      </w:r>
    </w:p>
    <w:p>
      <w:pPr>
        <w:pStyle w:val="Compact"/>
      </w:pPr>
      <w:r>
        <w:t xml:space="preserve">Nhạc Trọng lạnh lùng quét bên này, đã biết rõ cái gã người Trung Quốc Lý Phi Tam này vì sao có thể vào được đại sảnh yến hội.</w:t>
      </w:r>
      <w:r>
        <w:br w:type="textWrapping"/>
      </w:r>
      <w:r>
        <w:br w:type="textWrapping"/>
      </w:r>
    </w:p>
    <w:p>
      <w:pPr>
        <w:pStyle w:val="Heading2"/>
      </w:pPr>
      <w:bookmarkStart w:id="1336" w:name="chương-1314-thương-nghị."/>
      <w:bookmarkEnd w:id="1336"/>
      <w:r>
        <w:t xml:space="preserve">1314. Chương 1314: Thương Nghị.</w:t>
      </w:r>
    </w:p>
    <w:p>
      <w:pPr>
        <w:pStyle w:val="Compact"/>
      </w:pPr>
      <w:r>
        <w:br w:type="textWrapping"/>
      </w:r>
      <w:r>
        <w:br w:type="textWrapping"/>
      </w:r>
      <w:r>
        <w:t xml:space="preserve">Cũng như có nam giới thích bao dưỡng tình nhân, nữ giới có tiền cũng thích bao dưỡng tiểu bạch kiểm. Gã Lý Phi Tam này chính là tiểu bạch kiểm được bao nuôi của phu nhân nhà giàu kia.</w:t>
      </w:r>
    </w:p>
    <w:p>
      <w:pPr>
        <w:pStyle w:val="BodyText"/>
      </w:pPr>
      <w:r>
        <w:t xml:space="preserve">(*Tiểu bạch kiểm: Gã mặt trắng, ở đây chỉ trai bao)</w:t>
      </w:r>
    </w:p>
    <w:p>
      <w:pPr>
        <w:pStyle w:val="BodyText"/>
      </w:pPr>
      <w:r>
        <w:t xml:space="preserve">Lý Phi Tam co rúc trong ngực phu nhân Hàn Quốc kia, kêu thảm, dùng tiếng Hàn cầu khẩn:</w:t>
      </w:r>
    </w:p>
    <w:p>
      <w:pPr>
        <w:pStyle w:val="BodyText"/>
      </w:pPr>
      <w:r>
        <w:t xml:space="preserve">- Là hắn, là hắn, là hắn đánh anh. Hắn là người Trung Quốc, không phải người Hàn. Hắn không có thiệp mời, hắn trà trộn vào yến tiệc. Ni Ni, em phải làm chủ cho anh.</w:t>
      </w:r>
    </w:p>
    <w:p>
      <w:pPr>
        <w:pStyle w:val="BodyText"/>
      </w:pPr>
      <w:r>
        <w:t xml:space="preserve">Náo động bên này khiến cho người chung quanh chú ý, đám thanh niên nam nữ đang vây xem nghe được Nhạc Trọng là người Trung Quốc, đại bộ phận ánh mắt đều tỏ ra khinh miệt, căm thù.</w:t>
      </w:r>
    </w:p>
    <w:p>
      <w:pPr>
        <w:pStyle w:val="BodyText"/>
      </w:pPr>
      <w:r>
        <w:t xml:space="preserve">Vị phu nhân Hàn Quốc Kim Đại Ni kia lập tức quay người, trừng mắt với Nhạc Trọng, chỉ hai người sau lưng kêu tiếng sắc nhọn:</w:t>
      </w:r>
    </w:p>
    <w:p>
      <w:pPr>
        <w:pStyle w:val="BodyText"/>
      </w:pPr>
      <w:r>
        <w:t xml:space="preserve">- Chính là hai kẻ Trung Quốc hạ tiện các ngươi sao? Bảo an, bắt hai kẻ này lại, nhốt vào trong ngục giam!</w:t>
      </w:r>
    </w:p>
    <w:p>
      <w:pPr>
        <w:pStyle w:val="BodyText"/>
      </w:pPr>
      <w:r>
        <w:t xml:space="preserve">- Bắt chúng lại.</w:t>
      </w:r>
    </w:p>
    <w:p>
      <w:pPr>
        <w:pStyle w:val="BodyText"/>
      </w:pPr>
      <w:r>
        <w:t xml:space="preserve">- Đáng chết người Trung Quốc, tố chất quá thấp, thật không biết làm sao chúng trà trộn vào được.</w:t>
      </w:r>
    </w:p>
    <w:p>
      <w:pPr>
        <w:pStyle w:val="BodyText"/>
      </w:pPr>
      <w:r>
        <w:t xml:space="preserve">- …</w:t>
      </w:r>
    </w:p>
    <w:p>
      <w:pPr>
        <w:pStyle w:val="BodyText"/>
      </w:pPr>
      <w:r>
        <w:t xml:space="preserve">Trong phòng, những nam nữ đều khinh miệt, chỉ trỏ Nhạc Trọng.</w:t>
      </w:r>
    </w:p>
    <w:p>
      <w:pPr>
        <w:pStyle w:val="BodyText"/>
      </w:pPr>
      <w:r>
        <w:t xml:space="preserve">Bị đám nam nữ xung quanh chỉ trỏ, Trịnh Lỵ Tú hơi sợ hãi, như mèo con trốn sau lưng Nhạc Trọng, thân thể run run. Cô chưa từng gặp tình cảnh như thế này, cũng không phải loại con gái có thể gặp nguy không loạn.</w:t>
      </w:r>
    </w:p>
    <w:p>
      <w:pPr>
        <w:pStyle w:val="BodyText"/>
      </w:pPr>
      <w:r>
        <w:t xml:space="preserve">- Chuyện gì xảy ra?</w:t>
      </w:r>
    </w:p>
    <w:p>
      <w:pPr>
        <w:pStyle w:val="BodyText"/>
      </w:pPr>
      <w:r>
        <w:t xml:space="preserve">Đúng lúc này, Lý Dũng Tuấn mang theo tám gã bảo tiêu trực tiếp đi tới.</w:t>
      </w:r>
    </w:p>
    <w:p>
      <w:pPr>
        <w:pStyle w:val="BodyText"/>
      </w:pPr>
      <w:r>
        <w:t xml:space="preserve">Kim Đại Ni thấy Lý Dũng Tuấn tới, đầy vẻ nịnh nọt, đi lên dịu dàng nói:</w:t>
      </w:r>
    </w:p>
    <w:p>
      <w:pPr>
        <w:pStyle w:val="BodyText"/>
      </w:pPr>
      <w:r>
        <w:t xml:space="preserve">- Dũng Tuấn ca, anh tới vừa vặn. Người Trung Quốc này vụng trộm lẻn vào yến tiệc của chúng ta, còn ra tay đánh người. Mau bắt hắn đưa đến Đại Hàn Dân quốc Thống Nhất hội đi.</w:t>
      </w:r>
    </w:p>
    <w:p>
      <w:pPr>
        <w:pStyle w:val="BodyText"/>
      </w:pPr>
      <w:r>
        <w:t xml:space="preserve">Nhạc Trọng liếc mắt về phía Lý Dũng Tuấn, cười lạnh nói:</w:t>
      </w:r>
    </w:p>
    <w:p>
      <w:pPr>
        <w:pStyle w:val="BodyText"/>
      </w:pPr>
      <w:r>
        <w:t xml:space="preserve">- Lý Dũng Tuấn, Đại Hàn Dân quốc Thống Nhất hội chiêu đãi khách như vậy hả?</w:t>
      </w:r>
    </w:p>
    <w:p>
      <w:pPr>
        <w:pStyle w:val="BodyText"/>
      </w:pPr>
      <w:r>
        <w:t xml:space="preserve">Lý Dũng Tuấn tập trung nhìn, phát hiện Nhạc Trọng, đại biết sắc, lập tức bỏ qua Kim Đại Ni, bước tới Nhạc Trọng, trong vẻ hèn mọn còn có nịnh nọt, nói:</w:t>
      </w:r>
    </w:p>
    <w:p>
      <w:pPr>
        <w:pStyle w:val="BodyText"/>
      </w:pPr>
      <w:r>
        <w:t xml:space="preserve">Nhạc Trọng đại nhân, tôi đang tìm ngài khắp nơi đây, thì ra ngài lại đứng ở chỗ này. Chiêu đãi không chu toàn, xin ngài lượng thứ.</w:t>
      </w:r>
    </w:p>
    <w:p>
      <w:pPr>
        <w:pStyle w:val="BodyText"/>
      </w:pPr>
      <w:r>
        <w:t xml:space="preserve">“Tại sao có thể như vậy?” Thấy cảnh này, sắc mặt Kim Đại Ni xoạt cái tái nhợt. Lý Dũng Tuấn là tâm phúc của Hội trưởng Đại Hàn Dân quốc Thống Nhất hội Chu Tuấn Hạo kia mà, trong hội này có địa vị cực kỳ cao.</w:t>
      </w:r>
    </w:p>
    <w:p>
      <w:pPr>
        <w:pStyle w:val="BodyText"/>
      </w:pPr>
      <w:r>
        <w:t xml:space="preserve">Cũng vì Kim Đại Ni có quan hệ họ hàng với ông ta, cho nên mới có thể dựa hơi Đại Hàn Dân quốc Thống Nhất hội mà kiêu căng, làm xằng làm bậy. Mụ ta sao có thể nghĩ ra, người có quyền cao chức trọng như Lý Dũng Tuấn lại có thể hèn mọn nịnh nọt trước gã đàn ông người Trung Quốc kia.</w:t>
      </w:r>
    </w:p>
    <w:p>
      <w:pPr>
        <w:pStyle w:val="BodyText"/>
      </w:pPr>
      <w:r>
        <w:t xml:space="preserve">Nam nữ vây xem thấy cảnh này cũng biến sắc, thoáng cái đều trầm mặc. Những kẻ dám châm chọc khiêu khích Nhạc Trọng lúc trước tức thì sợ tới mức mặt tái nhợt.</w:t>
      </w:r>
    </w:p>
    <w:p>
      <w:pPr>
        <w:pStyle w:val="BodyText"/>
      </w:pPr>
      <w:r>
        <w:t xml:space="preserve">Hiện giờ là loạn thế, khác với thời bình, nếu tâm tư nhỏ nhen mà đắc tội với một đại nhân vật, thì tiếp theo ngươi sẽ biến thành một thi thể. Đây chính là một thế giới tàn khốc.</w:t>
      </w:r>
    </w:p>
    <w:p>
      <w:pPr>
        <w:pStyle w:val="BodyText"/>
      </w:pPr>
      <w:r>
        <w:t xml:space="preserve">Nhạc Trọng chỉ chỉ Kim Đại Ni, Lý Phi Tam lạnh lùng nói:</w:t>
      </w:r>
    </w:p>
    <w:p>
      <w:pPr>
        <w:pStyle w:val="BodyText"/>
      </w:pPr>
      <w:r>
        <w:t xml:space="preserve">- Ta không hi vọng nhìn thấy hai kẻ đáng ghét này nữa.</w:t>
      </w:r>
    </w:p>
    <w:p>
      <w:pPr>
        <w:pStyle w:val="BodyText"/>
      </w:pPr>
      <w:r>
        <w:t xml:space="preserve">Lý Dũng Tuấn lần nữa khom người về phía Nhạc Trọng nói:</w:t>
      </w:r>
    </w:p>
    <w:p>
      <w:pPr>
        <w:pStyle w:val="BodyText"/>
      </w:pPr>
      <w:r>
        <w:t xml:space="preserve">- Hết sức xin lỗi. Vì tôi công tác sai lầm làm cho tâm tình ngài bị ảnh hưởng không tốt. Tôi cam đoan với ngài, sau này ngài vĩnh viễn cũng không nhìn thấy chúng nữa.</w:t>
      </w:r>
    </w:p>
    <w:p>
      <w:pPr>
        <w:pStyle w:val="BodyText"/>
      </w:pPr>
      <w:r>
        <w:t xml:space="preserve">Lý Dũng Tuấn quay người nhìn hai người Kim Đại Ni, vẻ hèn mọn trước Nhạc Trọng hoàn toàn biến mất, chỉ còn vô tận lạnh lùng và uy nghiêm:</w:t>
      </w:r>
    </w:p>
    <w:p>
      <w:pPr>
        <w:pStyle w:val="BodyText"/>
      </w:pPr>
      <w:r>
        <w:t xml:space="preserve">- Mang hai người chúng đi, nhốt vào tử lao.</w:t>
      </w:r>
    </w:p>
    <w:p>
      <w:pPr>
        <w:pStyle w:val="BodyText"/>
      </w:pPr>
      <w:r>
        <w:t xml:space="preserve">- Vâng!</w:t>
      </w:r>
    </w:p>
    <w:p>
      <w:pPr>
        <w:pStyle w:val="BodyText"/>
      </w:pPr>
      <w:r>
        <w:t xml:space="preserve">Bốn cao thủ nhanh chóng tiến lên, thô bạo bắt Kim Đại Ni, Lý Phi Tam kéo ra ngoài.</w:t>
      </w:r>
    </w:p>
    <w:p>
      <w:pPr>
        <w:pStyle w:val="BodyText"/>
      </w:pPr>
      <w:r>
        <w:t xml:space="preserve">Lý Phi Tam bị dọa đái ra quần, thảm thiết kêu lên:</w:t>
      </w:r>
    </w:p>
    <w:p>
      <w:pPr>
        <w:pStyle w:val="BodyText"/>
      </w:pPr>
      <w:r>
        <w:t xml:space="preserve">- Không được, không được bắt ta vào tử lao. Nhạc Trọng, cứu cứu tôi, là tôi sai rồi. Cứu tôi, đừng để chúng bắt tôi vào tử lao.</w:t>
      </w:r>
    </w:p>
    <w:p>
      <w:pPr>
        <w:pStyle w:val="BodyText"/>
      </w:pPr>
      <w:r>
        <w:t xml:space="preserve">Nhạc Trọng lạnh lùng lườm Lý Phi Tam:</w:t>
      </w:r>
    </w:p>
    <w:p>
      <w:pPr>
        <w:pStyle w:val="BodyText"/>
      </w:pPr>
      <w:r>
        <w:t xml:space="preserve">- Lý Phi Tam, nếu như không phải mày cưỡng gian cô giáo, nể tình bạn học tao còn có thể tha cho cái mạng chó của mày. Thế nhưng con chó thích sủa bậy lại thèm chất thải người như mày thì cứ chết đi cho thế giới này được lợi.</w:t>
      </w:r>
    </w:p>
    <w:p>
      <w:pPr>
        <w:pStyle w:val="BodyText"/>
      </w:pPr>
      <w:r>
        <w:t xml:space="preserve">Lúc trước Lý Phi Tam sở dĩ xuất ngoại, một nguyên nhân rất lớn trong đó là vì gã cưỡng gian cô giáo. Tuy nhà gã vận dụng tiền tài, quyền lực dọn dẹp việc này, nhưng cũng không thể không tống gã hỗn thế ma vương này ra nước ngoài tránh gió.</w:t>
      </w:r>
    </w:p>
    <w:p>
      <w:pPr>
        <w:pStyle w:val="BodyText"/>
      </w:pPr>
      <w:r>
        <w:t xml:space="preserve">Lý Phi Tam nước mũi nước mắt dầm dề, khóc rống lên:</w:t>
      </w:r>
    </w:p>
    <w:p>
      <w:pPr>
        <w:pStyle w:val="BodyText"/>
      </w:pPr>
      <w:r>
        <w:t xml:space="preserve">- Tôi sai rồi! Tha cho cái mạng chó của tôi đi! Van xin ngài!</w:t>
      </w:r>
    </w:p>
    <w:p>
      <w:pPr>
        <w:pStyle w:val="BodyText"/>
      </w:pPr>
      <w:r>
        <w:t xml:space="preserve">Nhạc Trọng lạnh lùng liếc Lý Dũng Tuấn:</w:t>
      </w:r>
    </w:p>
    <w:p>
      <w:pPr>
        <w:pStyle w:val="BodyText"/>
      </w:pPr>
      <w:r>
        <w:t xml:space="preserve">- Kéo đi!</w:t>
      </w:r>
    </w:p>
    <w:p>
      <w:pPr>
        <w:pStyle w:val="BodyText"/>
      </w:pPr>
      <w:r>
        <w:t xml:space="preserve">- Vâng!</w:t>
      </w:r>
    </w:p>
    <w:p>
      <w:pPr>
        <w:pStyle w:val="BodyText"/>
      </w:pPr>
      <w:r>
        <w:t xml:space="preserve">Lý Dũng Tuấn ra hiệu chỉ tay cho hai cao thủ, một người táng thẳng vào miệng Lý Phi Tam, máu thịt tóe loe, sau đó nhét một miếng vải vào mồm Lý Phi Tam kéo đi.</w:t>
      </w:r>
    </w:p>
    <w:p>
      <w:pPr>
        <w:pStyle w:val="BodyText"/>
      </w:pPr>
      <w:r>
        <w:t xml:space="preserve">- Mời sang bên này.</w:t>
      </w:r>
    </w:p>
    <w:p>
      <w:pPr>
        <w:pStyle w:val="BodyText"/>
      </w:pPr>
      <w:r>
        <w:t xml:space="preserve">Làm xong mọi việc, Lý Dũng Tuấn mang nụ cười đưa Nhạc Trọng đi về phía một ghế lô vắng vẻ.</w:t>
      </w:r>
    </w:p>
    <w:p>
      <w:pPr>
        <w:pStyle w:val="BodyText"/>
      </w:pPr>
      <w:r>
        <w:t xml:space="preserve">Vào trong ghế lô, chỉ thấy bốn cô gái đi tất chân màu đen, ăn mặc quý phái, xinh đẹp phi phàm, khí chất không tầm thường ngồi trên ghế salon, và một nam tử trẻ tuổi ngồi ở chỗ sâu nhất.</w:t>
      </w:r>
    </w:p>
    <w:p>
      <w:pPr>
        <w:pStyle w:val="BodyText"/>
      </w:pPr>
      <w:r>
        <w:t xml:space="preserve">Trịnh Lỵ Tú nhìn rõ bốn cô gái xinh đẹp phi phàm, hưng phấn nói:</w:t>
      </w:r>
    </w:p>
    <w:p>
      <w:pPr>
        <w:pStyle w:val="BodyText"/>
      </w:pPr>
      <w:r>
        <w:t xml:space="preserve">- Toàn Duẫn Nhi, Kim Bảo Nhi, Thân Trí Hiền, Tô Kiều Huệ! Y a a, kích động quá, hưng phấn quá. Quá giỏi, mấy người này đều là minh tinh siêu hạng của Đại Hàn dân quốc. Quá tuyệt, quá ngầu!</w:t>
      </w:r>
    </w:p>
    <w:p>
      <w:pPr>
        <w:pStyle w:val="BodyText"/>
      </w:pPr>
      <w:r>
        <w:t xml:space="preserve">Lý Dũng Tuấn giữ nụ cười mười phần thân thiết giới thiệu từng người với Nhạc Trọng:</w:t>
      </w:r>
    </w:p>
    <w:p>
      <w:pPr>
        <w:pStyle w:val="BodyText"/>
      </w:pPr>
      <w:r>
        <w:t xml:space="preserve">- Nhạc Trọng đại nhân, bốn người này chính là thần tượng nổi danh của Đại Hàn dân quốc, Toàn Duẫn Nhi, Kim Bảo Nhi, Thân Trí Hiền, Tô Kiều Huệ, các cô ấy đều rất ngưỡng mộ uy danh của Nhạc Trọng đại nhân, hy vọng có thể trở thành nữ nhân của ngài. Xin ngài thỏa mãn tâm nguyện nho nhỏ này của các cô ấy, thu giữ các cô ấy.</w:t>
      </w:r>
    </w:p>
    <w:p>
      <w:pPr>
        <w:pStyle w:val="BodyText"/>
      </w:pPr>
      <w:r>
        <w:t xml:space="preserve">Một thiếu nữ tóc nhuộm vàng, dáng người cao gầy, cười ngọt ngào với Nhạc Trọng nói:</w:t>
      </w:r>
    </w:p>
    <w:p>
      <w:pPr>
        <w:pStyle w:val="BodyText"/>
      </w:pPr>
      <w:r>
        <w:t xml:space="preserve">- Xin chào, Nhạc Trọng, tôi là Toàn Duẫn Nhi.</w:t>
      </w:r>
    </w:p>
    <w:p>
      <w:pPr>
        <w:pStyle w:val="BodyText"/>
      </w:pPr>
      <w:r>
        <w:t xml:space="preserve">Cô gái dáng người gợi cảm, khuôn mặt hơi tròn mỉm cười nói</w:t>
      </w:r>
    </w:p>
    <w:p>
      <w:pPr>
        <w:pStyle w:val="BodyText"/>
      </w:pPr>
      <w:r>
        <w:t xml:space="preserve">- Xin chào Nhạc Trọng, tôi là Kim Bảo Nhi.</w:t>
      </w:r>
    </w:p>
    <w:p>
      <w:pPr>
        <w:pStyle w:val="BodyText"/>
      </w:pPr>
      <w:r>
        <w:t xml:space="preserve">Cô gái khác nhìn có vẻ phản nghịch cũng mỉm cười:</w:t>
      </w:r>
    </w:p>
    <w:p>
      <w:pPr>
        <w:pStyle w:val="BodyText"/>
      </w:pPr>
      <w:r>
        <w:t xml:space="preserve">- Hi, tôi là Thân Trí Hiền.</w:t>
      </w:r>
    </w:p>
    <w:p>
      <w:pPr>
        <w:pStyle w:val="BodyText"/>
      </w:pPr>
      <w:r>
        <w:t xml:space="preserve">Người cuối cùng là thiếu nữ có phần hiền lành, điềm đạm cũng mỉm cười tự giới thiệu:</w:t>
      </w:r>
    </w:p>
    <w:p>
      <w:pPr>
        <w:pStyle w:val="BodyText"/>
      </w:pPr>
      <w:r>
        <w:t xml:space="preserve">- Xin chào, Nhạc Trọng đại nhân, ta là Tô Kiều Huệ.</w:t>
      </w:r>
    </w:p>
    <w:p>
      <w:pPr>
        <w:pStyle w:val="BodyText"/>
      </w:pPr>
      <w:r>
        <w:t xml:space="preserve">Sau khi bốn cô gái thần tượng Idol tự giới thiệu liền mang theo làn gió thơm, trải qua một trận tranh đấu ngầm, đi tới bên cạnh Nhạc Trọng quyến rũ hắn.</w:t>
      </w:r>
    </w:p>
    <w:p>
      <w:pPr>
        <w:pStyle w:val="BodyText"/>
      </w:pPr>
      <w:r>
        <w:t xml:space="preserve">Trịnh Lỵ Tú vốn hưng phấn vì được nhìn thấy thần tượng thoáng cái phiền muộn, tức giận bổ nhào vào ngực Nhạc Trọng, ôm chặt lấy hắn.</w:t>
      </w:r>
    </w:p>
    <w:p>
      <w:pPr>
        <w:pStyle w:val="BodyText"/>
      </w:pPr>
      <w:r>
        <w:t xml:space="preserve">Chu Tuấn Hạo mỉm cười như gió xuân, đứng dậy đi tới Nhạc Trọng chào:</w:t>
      </w:r>
    </w:p>
    <w:p>
      <w:pPr>
        <w:pStyle w:val="BodyText"/>
      </w:pPr>
      <w:r>
        <w:t xml:space="preserve">- Nhạc Trọng, ngài khỏe chứ. Tôi là Hội trưởng Đại Hàn dân quốc Thống Nhất hội Chu Tuấn Hạo, thật vinh hạnh được gặp ngài.</w:t>
      </w:r>
    </w:p>
    <w:p>
      <w:pPr>
        <w:pStyle w:val="BodyText"/>
      </w:pPr>
      <w:r>
        <w:t xml:space="preserve">Nhạc Trọng mỉm cười, ngồi ở trên ghế sa ***:</w:t>
      </w:r>
    </w:p>
    <w:p>
      <w:pPr>
        <w:pStyle w:val="BodyText"/>
      </w:pPr>
      <w:r>
        <w:t xml:space="preserve">- Chào ngài, tôi là Nhạc Trọng.</w:t>
      </w:r>
    </w:p>
    <w:p>
      <w:pPr>
        <w:pStyle w:val="BodyText"/>
      </w:pPr>
      <w:r>
        <w:t xml:space="preserve">Chu Tuấn Hạo hỏi dò:</w:t>
      </w:r>
    </w:p>
    <w:p>
      <w:pPr>
        <w:pStyle w:val="BodyText"/>
      </w:pPr>
      <w:r>
        <w:t xml:space="preserve">- Nhạc Trọng, hẳn là anh mới tới Hàn Quốc? Sao trước kia tôi chưa từng nghe qua tên anh.</w:t>
      </w:r>
    </w:p>
    <w:p>
      <w:pPr>
        <w:pStyle w:val="BodyText"/>
      </w:pPr>
      <w:r>
        <w:t xml:space="preserve">Nhạc Trọng thản nhiên nói:</w:t>
      </w:r>
    </w:p>
    <w:p>
      <w:pPr>
        <w:pStyle w:val="BodyText"/>
      </w:pPr>
      <w:r>
        <w:t xml:space="preserve">- Đúng vậy, xác thực là tôi vừa mới nào Hàn Quốc.</w:t>
      </w:r>
    </w:p>
    <w:p>
      <w:pPr>
        <w:pStyle w:val="BodyText"/>
      </w:pPr>
      <w:r>
        <w:t xml:space="preserve">Nhạc Trọng thấy Chu Tuấn Hạo cũng là người có mắt, không qua lại thăm dò với Chu Tuấn Hạo, nói thẳng:</w:t>
      </w:r>
    </w:p>
    <w:p>
      <w:pPr>
        <w:pStyle w:val="Compact"/>
      </w:pPr>
      <w:r>
        <w:t xml:space="preserve">- Chu Tuấn Hạo, nếu anh là hội trưởng Đại Hàn dân quốc Thống Nhất hội, có một số việc tôi phải nói cho anh. Tôi vừa mới từ Thế Giới Thứ Hai trở về.</w:t>
      </w:r>
      <w:r>
        <w:br w:type="textWrapping"/>
      </w:r>
      <w:r>
        <w:br w:type="textWrapping"/>
      </w:r>
    </w:p>
    <w:p>
      <w:pPr>
        <w:pStyle w:val="Heading2"/>
      </w:pPr>
      <w:bookmarkStart w:id="1337" w:name="chương-1315-đệ-nhất-thần-sứ.-1"/>
      <w:bookmarkEnd w:id="1337"/>
      <w:r>
        <w:t xml:space="preserve">1315. Chương 1315: Đệ Nhất Thần Sứ. (1)</w:t>
      </w:r>
    </w:p>
    <w:p>
      <w:pPr>
        <w:pStyle w:val="Compact"/>
      </w:pPr>
      <w:r>
        <w:br w:type="textWrapping"/>
      </w:r>
      <w:r>
        <w:br w:type="textWrapping"/>
      </w:r>
      <w:r>
        <w:t xml:space="preserve">Chu Tuấn Hạo sững sờ nhướng mày:</w:t>
      </w:r>
    </w:p>
    <w:p>
      <w:pPr>
        <w:pStyle w:val="BodyText"/>
      </w:pPr>
      <w:r>
        <w:t xml:space="preserve">- Thế Giới Thứ Hai? Đó là cái gì?</w:t>
      </w:r>
    </w:p>
    <w:p>
      <w:pPr>
        <w:pStyle w:val="BodyText"/>
      </w:pPr>
      <w:r>
        <w:t xml:space="preserve">Chu Tuấn Hạo cũng không biết cái gì là Thế Giới Thứ Hai.</w:t>
      </w:r>
    </w:p>
    <w:p>
      <w:pPr>
        <w:pStyle w:val="BodyText"/>
      </w:pPr>
      <w:r>
        <w:t xml:space="preserve">Nhạc Trọng trịnh trọng nói:</w:t>
      </w:r>
    </w:p>
    <w:p>
      <w:pPr>
        <w:pStyle w:val="BodyText"/>
      </w:pPr>
      <w:r>
        <w:t xml:space="preserve">- Đó là một hành tinh tràn ngập biến dị quái vật cường đại sau khi một quả bom hạt nhân nổ. Tôi trở về từ thế giới kia, đã đạt được một tin tình báo. Con đường không gian giữa Thế Giới Thứ Hai và Trái Đất chúng ta sắp bị mở ra, đến lúc đó vô số quái vật cường hãn từ trong đó sẽ dũng mãnh tiến công, công kích nhân loại chúng ta. Những con quái vật kia rất mạnh, rất nhiều, mà ngay cả Tang thi tiến hóa cường đại nhất cũng không phải đối thủ của chúng. Anh hãy chuẩn bị tốt phòng ngự đi.</w:t>
      </w:r>
    </w:p>
    <w:p>
      <w:pPr>
        <w:pStyle w:val="BodyText"/>
      </w:pPr>
      <w:r>
        <w:t xml:space="preserve">- Cái gì? Đó là thật sao?</w:t>
      </w:r>
    </w:p>
    <w:p>
      <w:pPr>
        <w:pStyle w:val="BodyText"/>
      </w:pPr>
      <w:r>
        <w:t xml:space="preserve">Sắc mặt Chu Tuấn Hạo đại biến. Nếu ở thế giới trước khi biến dị, y nhất định sẽ cười nhạo Nhạc Trọng thần kinh có vấn đề. Nhưng sau khi thế giới biến dị, tất cả mọi người đều hiểu, trong sự khống chế của Thần Linh vô cùng thần bí và có lực lượng khôn cùng kia, dù sự tình hoang đường thế nào cũng có thể xảy ra.</w:t>
      </w:r>
    </w:p>
    <w:p>
      <w:pPr>
        <w:pStyle w:val="BodyText"/>
      </w:pPr>
      <w:r>
        <w:t xml:space="preserve">Nhạc Trọng trịnh trọng nói:</w:t>
      </w:r>
    </w:p>
    <w:p>
      <w:pPr>
        <w:pStyle w:val="BodyText"/>
      </w:pPr>
      <w:r>
        <w:t xml:space="preserve">- Chắc chắn 100%. Tôi sẽ nhanh chóng quay về Trung Quốc. Chu Tuấn Hạo, tôi hi vọng anh có thể tận lực đối xử tử tế với Hoa kiều ở Hàn Quốc, đừng để họ bị đối xử tàn khốc.</w:t>
      </w:r>
    </w:p>
    <w:p>
      <w:pPr>
        <w:pStyle w:val="BodyText"/>
      </w:pPr>
      <w:r>
        <w:t xml:space="preserve">Với tư cách Hội trưởng Đại Hàn dân quốc Thống Nhất hội, Chu Tuấn Hạo không kỳ thị ngược đãi Hoa kiều như Thôi Nguyên Vượng, vì thế Nhạc Trọng mới lựa chọn trao đổi với y. Nếu không thì hắn đã sớm giết đến tận cửa, hủy diệt luôn cả Chu Tuấn Hạo.</w:t>
      </w:r>
    </w:p>
    <w:p>
      <w:pPr>
        <w:pStyle w:val="BodyText"/>
      </w:pPr>
      <w:r>
        <w:t xml:space="preserve">Nghe lời nói của Nhạc Trọng, Chu Tuấn Hạo vừa vui vừa lo. Vui mừng là bởi như vậy, mối uy hiếp lớn là Nhạc Trọng sẽ rời Hàn Quốc. Lo lắng là, Nhạc Trọng đã nói vậy, tình báo từ miệng hắn lại càng tăng cao độ tin cậy.</w:t>
      </w:r>
    </w:p>
    <w:p>
      <w:pPr>
        <w:pStyle w:val="BodyText"/>
      </w:pPr>
      <w:r>
        <w:t xml:space="preserve">Chu Tuấn Hạo nghiêm túc nói:</w:t>
      </w:r>
    </w:p>
    <w:p>
      <w:pPr>
        <w:pStyle w:val="BodyText"/>
      </w:pPr>
      <w:r>
        <w:t xml:space="preserve">- Nhạc Trọng, tôi hi vọng anh có thể nói cho tôi biết chuyện về Thế Giới Thứ Hai.</w:t>
      </w:r>
    </w:p>
    <w:p>
      <w:pPr>
        <w:pStyle w:val="BodyText"/>
      </w:pPr>
      <w:r>
        <w:t xml:space="preserve">- Được.</w:t>
      </w:r>
    </w:p>
    <w:p>
      <w:pPr>
        <w:pStyle w:val="BodyText"/>
      </w:pPr>
      <w:r>
        <w:t xml:space="preserve">Nhạc Trọng liền bắt đầu thuật lại một phần tình báo về Thế Giới Thứ Hai cho Chu Tuấn Hạo. Thánh tộc trong Thế Giới Thứ Hai có thực lực cường đại vô cùng, hơn nữa trên đó có vô vàn quái vật đáng sợ. Hắn cần đoàn kết tất cả lực lượng để ngăn cản những dị tộc kia tấn công. Hắn thực sự cần một số minh hữu.</w:t>
      </w:r>
    </w:p>
    <w:p>
      <w:pPr>
        <w:pStyle w:val="BodyText"/>
      </w:pPr>
      <w:r>
        <w:t xml:space="preserve">Ầm! Ầm!</w:t>
      </w:r>
    </w:p>
    <w:p>
      <w:pPr>
        <w:pStyle w:val="BodyText"/>
      </w:pPr>
      <w:r>
        <w:t xml:space="preserve">Ngay lúc Nhạc Trọng cùng Chu Tuấn Hạo nói chuyện với nhau, đột nhiên phòng khách bên ngoài truyền đế từng tiếng nổ lớn, một vách tường phòng khách bị nổ thành một cái lỗ.</w:t>
      </w:r>
    </w:p>
    <w:p>
      <w:pPr>
        <w:pStyle w:val="BodyText"/>
      </w:pPr>
      <w:r>
        <w:t xml:space="preserve">Vụ nổ lớn khiến phòng khách cực kỳ hỗn loạn. Nam nữ trong phòng gào thét, đua nhau chạy tứ tán.</w:t>
      </w:r>
    </w:p>
    <w:p>
      <w:pPr>
        <w:pStyle w:val="BodyText"/>
      </w:pPr>
      <w:r>
        <w:t xml:space="preserve">Ba nam một nữ đang nhanh chóng di động trong phòng khách.</w:t>
      </w:r>
    </w:p>
    <w:p>
      <w:pPr>
        <w:pStyle w:val="BodyText"/>
      </w:pPr>
      <w:r>
        <w:t xml:space="preserve">Một gã trung niên mắt gà chọi, tướng mạo bình thường quét mắt, nhìn thẳng tới Chu Tuấn Hạo, trên mặt toát ra vẻ vui sướng:</w:t>
      </w:r>
    </w:p>
    <w:p>
      <w:pPr>
        <w:pStyle w:val="BodyText"/>
      </w:pPr>
      <w:r>
        <w:t xml:space="preserve">- Ha ha ha! Chu Tuấn Hạo, ngươi quả nhiên ở chỗ này.</w:t>
      </w:r>
    </w:p>
    <w:p>
      <w:pPr>
        <w:pStyle w:val="BodyText"/>
      </w:pPr>
      <w:r>
        <w:t xml:space="preserve">Chu Tuấn Hạo trầm giọng nói:</w:t>
      </w:r>
    </w:p>
    <w:p>
      <w:pPr>
        <w:pStyle w:val="BodyText"/>
      </w:pPr>
      <w:r>
        <w:t xml:space="preserve">- Kim Phác Xán, mày mạnh mẽ xông vào yến hội của tao như vậy, nếu không cho tao một câu giải thích thỏa mãn thì cũng đừng nghĩ ra khỏi đây.</w:t>
      </w:r>
    </w:p>
    <w:p>
      <w:pPr>
        <w:pStyle w:val="BodyText"/>
      </w:pPr>
      <w:r>
        <w:t xml:space="preserve">Kim Phác Xán thái độ khinh miệt, cười lạnh liên tục nói:</w:t>
      </w:r>
    </w:p>
    <w:p>
      <w:pPr>
        <w:pStyle w:val="BodyText"/>
      </w:pPr>
      <w:r>
        <w:t xml:space="preserve">- Giải thích? Buồn cười đấy Chu Tuấn Hạo. Bây giờ mày quỳ lên mặt đất, đầu hàng tao, dâng cả Đại Hàn dân quốc Thống Nhất hội cho tao thì tao có thể tha ày một con đường sống, không thì hôm nay chính là tử kỳ của mày.</w:t>
      </w:r>
    </w:p>
    <w:p>
      <w:pPr>
        <w:pStyle w:val="BodyText"/>
      </w:pPr>
      <w:r>
        <w:t xml:space="preserve">Chu Tuấn Hạo giận quá thành cười, nhấn một cái nút điều khiển từ xa:</w:t>
      </w:r>
    </w:p>
    <w:p>
      <w:pPr>
        <w:pStyle w:val="BodyText"/>
      </w:pPr>
      <w:r>
        <w:t xml:space="preserve">- Tốt! Tốt! Tốt! Kim Phác Xán, tao lại muốn nhìn xem mày có bản lãnh gì có thể giết tao.</w:t>
      </w:r>
    </w:p>
    <w:p>
      <w:pPr>
        <w:pStyle w:val="BodyText"/>
      </w:pPr>
      <w:r>
        <w:t xml:space="preserve">Lập tức cả biệt thự vang lên tiếng báo động.</w:t>
      </w:r>
    </w:p>
    <w:p>
      <w:pPr>
        <w:pStyle w:val="BodyText"/>
      </w:pPr>
      <w:r>
        <w:t xml:space="preserve">Nghe tiếng báo động rõ to, những cao thủ ẩn trong biệt thự lần lượt hiện thân, lao tới phía này.</w:t>
      </w:r>
    </w:p>
    <w:p>
      <w:pPr>
        <w:pStyle w:val="BodyText"/>
      </w:pPr>
      <w:r>
        <w:t xml:space="preserve">Một gã tráng hán người phương Tây tóc vàng mắt xanh, dáng người khôi ngô, cơ bắp rắn chắc lạnh lùng nói tiếng Anh:</w:t>
      </w:r>
    </w:p>
    <w:p>
      <w:pPr>
        <w:pStyle w:val="BodyText"/>
      </w:pPr>
      <w:r>
        <w:t xml:space="preserve">- Nói nhảm nhiều thế với hắn làm gì? Đã không muốn đầu hàng thì chúng ta giết hắn. Ru Beini, giải quyết những con cá tạp kia.</w:t>
      </w:r>
    </w:p>
    <w:p>
      <w:pPr>
        <w:pStyle w:val="BodyText"/>
      </w:pPr>
      <w:r>
        <w:t xml:space="preserve">Nữ nhân trung niên tóc ngắn màu vàng, dáng người tràn ngập vẻ Châu Âu, gương mặt tàn nhang có tên Ru Beini lộn bàn tay, hai khẩu súng màu bạc tràn ngập phong cách khoa học viễn tưởng xuất hiện trong tay cô ta.</w:t>
      </w:r>
    </w:p>
    <w:p>
      <w:pPr>
        <w:pStyle w:val="BodyText"/>
      </w:pPr>
      <w:r>
        <w:t xml:space="preserve">Hai khẩu súng bạc đầy phong cách viễn tưởng vừa xuất hiện, chợt không ngừng xoay tròn không theo lẽ thường. Vừa xoay tròn, một phát đạn chói mắt đánh vào những cao thủ vừa tới.</w:t>
      </w:r>
    </w:p>
    <w:p>
      <w:pPr>
        <w:pStyle w:val="BodyText"/>
      </w:pPr>
      <w:r>
        <w:t xml:space="preserve">Mỗi phát đạn bắn vào các chiến sĩ tinh nhuệ của Đại Hàn dân quốc Thống Nhất hội, người chiến sĩ đó lập tức nổ tung, hóa thành vô số khối thịt vụn mà mưa máu, cảnh tượng tanh máu vô cùng.</w:t>
      </w:r>
    </w:p>
    <w:p>
      <w:pPr>
        <w:pStyle w:val="BodyText"/>
      </w:pPr>
      <w:r>
        <w:t xml:space="preserve">Trung niên nữ nhân Ru Beini có hơi xấu xí chỉ một mình đã hoàn toàn ngăn chặn chiến sĩ tinh nhuệ của Đại Hàn dân quốc Thống Nhất hội, cho thấy sức chiến đấu khủng bố vô cùng.</w:t>
      </w:r>
    </w:p>
    <w:p>
      <w:pPr>
        <w:pStyle w:val="BodyText"/>
      </w:pPr>
      <w:r>
        <w:t xml:space="preserve">Chu Tuấn Hạo trông thấy Ru Beini một mình áp chế lực lượng tinh nhuệ của mình, sắc mặt đại biến nói:</w:t>
      </w:r>
    </w:p>
    <w:p>
      <w:pPr>
        <w:pStyle w:val="BodyText"/>
      </w:pPr>
      <w:r>
        <w:t xml:space="preserve">- Thật là lợi hại! Các ngươi là người nào?</w:t>
      </w:r>
    </w:p>
    <w:p>
      <w:pPr>
        <w:pStyle w:val="BodyText"/>
      </w:pPr>
      <w:r>
        <w:t xml:space="preserve">Gã tráng hán Tây phương như cột điện bằng sắt kia lạnh băng đi tới:</w:t>
      </w:r>
    </w:p>
    <w:p>
      <w:pPr>
        <w:pStyle w:val="BodyText"/>
      </w:pPr>
      <w:r>
        <w:t xml:space="preserve">- Ta là Đệ nhất thần sứ của Yêu Đường Thần quốc, Bá Đặc. Chu Tuấn Hạo, bây giờ ngươi chỉ có hai lựa chọn, hoặc là đầu hàng gia nhập Yêu Đường Thần quốc chúng ta, hoặc là, chết!</w:t>
      </w:r>
    </w:p>
    <w:p>
      <w:pPr>
        <w:pStyle w:val="BodyText"/>
      </w:pPr>
      <w:r>
        <w:t xml:space="preserve">Chu Tuấn Hạo khẽ chau mày:</w:t>
      </w:r>
    </w:p>
    <w:p>
      <w:pPr>
        <w:pStyle w:val="BodyText"/>
      </w:pPr>
      <w:r>
        <w:t xml:space="preserve">- Yêu Đường Thần quốc? Đó là cái tổ chức gì?</w:t>
      </w:r>
    </w:p>
    <w:p>
      <w:pPr>
        <w:pStyle w:val="BodyText"/>
      </w:pPr>
      <w:r>
        <w:t xml:space="preserve">- Yêu Đường Thần quốc, các ngươi là người của Yêu Đường Thần quốc? Các ngươi tới cũng vừa vặn, ta đang muốn thu thập chút tư liệu về Yêu Đường Thần quốc.</w:t>
      </w:r>
    </w:p>
    <w:p>
      <w:pPr>
        <w:pStyle w:val="BodyText"/>
      </w:pPr>
      <w:r>
        <w:t xml:space="preserve">Ngay khi Chu Tuấn Hạo còn đang trầm tư, Nhạc Trọng đứng dậy, điểm chân một cái lập tức biến mất, sau đó quỷ dị xuất hiện bên cạnh Bá Đặc, duỗi tay đập vào ót gã.</w:t>
      </w:r>
    </w:p>
    <w:p>
      <w:pPr>
        <w:pStyle w:val="BodyText"/>
      </w:pPr>
      <w:r>
        <w:t xml:space="preserve">(*Bá Đặc: Bert)</w:t>
      </w:r>
    </w:p>
    <w:p>
      <w:pPr>
        <w:pStyle w:val="BodyText"/>
      </w:pPr>
      <w:r>
        <w:t xml:space="preserve">- Mạnh quá, ngươi là người nào?</w:t>
      </w:r>
    </w:p>
    <w:p>
      <w:pPr>
        <w:pStyle w:val="BodyText"/>
      </w:pPr>
      <w:r>
        <w:t xml:space="preserve">Bá Đặc, Đệ nhất thần sứ của Yêu Đường Thần quốc gần với Sứ đồ, lập tức sinh ra dự cảm nguy hiểm vô cùng mãnh liệt. Loại cảm giác vô lực, tuyệt vọng này cho dù đối mặt với Sứ đồ của Yêu Đường Thần quốc thì cũng không có.</w:t>
      </w:r>
    </w:p>
    <w:p>
      <w:pPr>
        <w:pStyle w:val="BodyText"/>
      </w:pPr>
      <w:r>
        <w:t xml:space="preserve">Trong giây lát như ngàn cân treo sợi tóc, Bá Đặc bỗng nhiên biến mất tại chỗ, sau một khắc đã xuất hiện cách Nhạc Trọng hai mươi mét tại đại sảnh, phát động ánh sáng sinh mệnh bảo hộ, mặt đầy mồ hôi.</w:t>
      </w:r>
    </w:p>
    <w:p>
      <w:pPr>
        <w:pStyle w:val="BodyText"/>
      </w:pPr>
      <w:r>
        <w:t xml:space="preserve">- Rút lui! Công kích những nữ nhân kia!</w:t>
      </w:r>
    </w:p>
    <w:p>
      <w:pPr>
        <w:pStyle w:val="BodyText"/>
      </w:pPr>
      <w:r>
        <w:t xml:space="preserve">Bá Đặc nổi giận gầm lên một tiếng, từ trong ngực lấy ra hai quả Đạn Tia Chớp ném xuống đất, đồng thời dẫm chân điên cuồng bỏ chạy.</w:t>
      </w:r>
    </w:p>
    <w:p>
      <w:pPr>
        <w:pStyle w:val="BodyText"/>
      </w:pPr>
      <w:r>
        <w:t xml:space="preserve">Ru Beini cùng với một gã thần sứ khác là Mike đã phối hợp từ lâu, đều đưa ra hành động sớm nhất.</w:t>
      </w:r>
    </w:p>
    <w:p>
      <w:pPr>
        <w:pStyle w:val="BodyText"/>
      </w:pPr>
      <w:r>
        <w:t xml:space="preserve">Hai khẩu súng bạc trong tay Ru Beini đảo hướng, một phát đạn không lưu tình chút nào bắn về phía chúng nữ Toàn Duẫn Nhi.</w:t>
      </w:r>
    </w:p>
    <w:p>
      <w:pPr>
        <w:pStyle w:val="BodyText"/>
      </w:pPr>
      <w:r>
        <w:t xml:space="preserve">So sánh với Nhạc Trọng, mấy cô gái kia dễ đối phó hơn, hơn nữa có xác suất có thể khiến Nhạc Trọng phải ra tay bảo vệ các cô gái đó, như vậy Ru Beini có thể chạy trốn.</w:t>
      </w:r>
    </w:p>
    <w:p>
      <w:pPr>
        <w:pStyle w:val="BodyText"/>
      </w:pPr>
      <w:r>
        <w:t xml:space="preserve">Mắt gã Mike lấp lóe, hai tay vỗ xuống đất, từng tia sáng màu vàng chiếu lên. Từ mặt đất kéo dài ra vô số gai đất sắc nhọn, đâm thẳng tới Nhạc Trọng và những cô gái.</w:t>
      </w:r>
    </w:p>
    <w:p>
      <w:pPr>
        <w:pStyle w:val="BodyText"/>
      </w:pPr>
      <w:r>
        <w:t xml:space="preserve">- Đạn sáng? Phản ứng thật đúng là nhanh.</w:t>
      </w:r>
    </w:p>
    <w:p>
      <w:pPr>
        <w:pStyle w:val="BodyText"/>
      </w:pPr>
      <w:r>
        <w:t xml:space="preserve">Nhạc Trọng lật tay, một mặt khiên lớn hư không xuất hiện che trước người hắn. Hắn thúc dục lực lượng, một vòng năng lượng cực lớn hiện ra, bao bọc hắn và các cô gái vào trong.</w:t>
      </w:r>
    </w:p>
    <w:p>
      <w:pPr>
        <w:pStyle w:val="BodyText"/>
      </w:pPr>
      <w:r>
        <w:t xml:space="preserve">Quả Đạn Tia Chớp kia nổ tung, ánh sáng trắng rực rỡ bao trùm cả khu vực.</w:t>
      </w:r>
    </w:p>
    <w:p>
      <w:pPr>
        <w:pStyle w:val="Compact"/>
      </w:pPr>
      <w:r>
        <w:t xml:space="preserve">Một phát đạn pháo nã lên khiên năng lượng chỉ tạo nên tí chút rung động, không cách nào đục thủng. Những gai đất sắc nhọn đâm vào vòng bảo hộ năng lượng không nổi, ngược lại còn nát vụn.</w:t>
      </w:r>
      <w:r>
        <w:br w:type="textWrapping"/>
      </w:r>
      <w:r>
        <w:br w:type="textWrapping"/>
      </w:r>
    </w:p>
    <w:p>
      <w:pPr>
        <w:pStyle w:val="Heading2"/>
      </w:pPr>
      <w:bookmarkStart w:id="1338" w:name="chương-1316-đệ-nhất-thần-sứ.-2"/>
      <w:bookmarkEnd w:id="1338"/>
      <w:r>
        <w:t xml:space="preserve">1316. Chương 1316: Đệ Nhất Thần Sứ. (2)</w:t>
      </w:r>
    </w:p>
    <w:p>
      <w:pPr>
        <w:pStyle w:val="Compact"/>
      </w:pPr>
      <w:r>
        <w:br w:type="textWrapping"/>
      </w:r>
      <w:r>
        <w:br w:type="textWrapping"/>
      </w:r>
      <w:r>
        <w:t xml:space="preserve">Thân thể Lý Dũng Tuấn uốn éo, điên cuồng tránh né, nhưng một phát đạn pháo như có mắt nổ ngay trên cánh tay phải của ông ta, nổ tung cánh tay.</w:t>
      </w:r>
    </w:p>
    <w:p>
      <w:pPr>
        <w:pStyle w:val="BodyText"/>
      </w:pPr>
      <w:r>
        <w:t xml:space="preserve">Dưới mặt đất đột nhiên trồi lên một cây gai đất nhọn, đâm thẳng vào thân thể Lý Dũng Tuấn, đóng dính ông ta vào tường.</w:t>
      </w:r>
    </w:p>
    <w:p>
      <w:pPr>
        <w:pStyle w:val="BodyText"/>
      </w:pPr>
      <w:r>
        <w:t xml:space="preserve">Các cô gái chứng kiến cao thủ như Lý Dũng Tuấn cũng bị xỏ xuyên biến thành thi thể, mặt đại biến, kinh hồn táng đảm trốn sau lưng Nhạc Trọng, run rẩy. Nếu không có Nhạc Trọng bảo vệ, hiện giờ các nàng đã thành một thi thể.</w:t>
      </w:r>
    </w:p>
    <w:p>
      <w:pPr>
        <w:pStyle w:val="BodyText"/>
      </w:pPr>
      <w:r>
        <w:t xml:space="preserve">Hội trưởng Đại Hàn dân quốc Thống Nhất hội Chu Tuấn Hạo thì thể hiện ra thực lực cường đại. Chỉ thấy thân thể y được một tầng đấu khí cường đại màu xanh bao phủ, khí thế nhảy lên cảnh giới tứ giai sơ cấp, rất tự nhiên tránh khỏi một cây gai đất.</w:t>
      </w:r>
    </w:p>
    <w:p>
      <w:pPr>
        <w:pStyle w:val="BodyText"/>
      </w:pPr>
      <w:r>
        <w:t xml:space="preserve">Kim Phác Xán vốn hung hăng vô cùng, đứng ở bên chứng kiến chỗ dựa lớn nhất của mình mà phải hốt hoảng chạy trốn, sắc mặt xoát cái tái nhợt. Phản ứng của gã cũng cực kỳ nhanh chóng, quay người lại, thân thể căng cứng, như báo săn nhắm về bên ngoài phóng đi.</w:t>
      </w:r>
    </w:p>
    <w:p>
      <w:pPr>
        <w:pStyle w:val="BodyText"/>
      </w:pPr>
      <w:r>
        <w:t xml:space="preserve">- Muốn chạy trốn sao?</w:t>
      </w:r>
    </w:p>
    <w:p>
      <w:pPr>
        <w:pStyle w:val="BodyText"/>
      </w:pPr>
      <w:r>
        <w:t xml:space="preserve">Nhạc Trọng lạnh lùng cười cười, trực tiếp phát động kỹ năng Phân Thân Thuật. Bốn phân thân như quỷ mị xoát cái bay ra, gần như trong chớp mắt đã hiện sau lưng, Bá Đặc, Ru Beini, Mike, một chưởng đập vào ót ba gã Thần sứ Yêu Đường Thần quốc.</w:t>
      </w:r>
    </w:p>
    <w:p>
      <w:pPr>
        <w:pStyle w:val="BodyText"/>
      </w:pPr>
      <w:r>
        <w:t xml:space="preserve">Bốn phân thân của Nhạc Trọng tuy không thể sử dụng kỹ năng gì, nhưng lại hoàn toàn kế thừa tố chất thân thể ngũ giai cường đại của hắn. Một chưởng đập xuống tương đương một đòn tiện tay của cường giả ngũ giai.</w:t>
      </w:r>
    </w:p>
    <w:p>
      <w:pPr>
        <w:pStyle w:val="BodyText"/>
      </w:pPr>
      <w:r>
        <w:t xml:space="preserve">Ba gã Thần sứ mạnh nhất cũng chỉ có tứ giai trung cấp, hầu như trong nháy mắt, hai Thần sứ Ru Beini, Mike đã bị đánh trúng ót, hôn mê.</w:t>
      </w:r>
    </w:p>
    <w:p>
      <w:pPr>
        <w:pStyle w:val="BodyText"/>
      </w:pPr>
      <w:r>
        <w:t xml:space="preserve">Kim Phác Xán cũng không thoát, bị một chưởng vỗ ngất.</w:t>
      </w:r>
    </w:p>
    <w:p>
      <w:pPr>
        <w:pStyle w:val="BodyText"/>
      </w:pPr>
      <w:r>
        <w:t xml:space="preserve">Thực lực mạnh nhất là Bá Đặc thì liên tục phát động kỹ năng chạy trốn cường lực Thiểm Thước, không ngừng chớp lóe, né được một kích của phân thân Nhạc Trọng, trốn ra ngoài, bất chấp đồng bọn.</w:t>
      </w:r>
    </w:p>
    <w:p>
      <w:pPr>
        <w:pStyle w:val="BodyText"/>
      </w:pPr>
      <w:r>
        <w:t xml:space="preserve">“Mạnh quá! Thật sự quá mạnh. Gần nhưu chỉ dùng phân thân nháy mắt đánh ngất ba cao thủ. Thực lực của hắn thật đáng sợ. May mà ta lựa chọn cùng hắn hợp tác mà không phải là địch. Chỉ sợ một phân thân của hắn, ta cũng không đánh lại.” Chu Tuấn Hạo nhìn Nhạc Trọng bất động, chỉ phóng ra ba phân than đã đánh ngất ba cao thủ, một bị đánh lui, không nhịn được chấn động, nội tâm tràn ngập ghen ghét.</w:t>
      </w:r>
    </w:p>
    <w:p>
      <w:pPr>
        <w:pStyle w:val="BodyText"/>
      </w:pPr>
      <w:r>
        <w:t xml:space="preserve">- Quả nhiên có chút bổn sự, Đệ nhất Thần sứ Yêu Đường Thần quốc. Chu Tuấn Hạo, ở đây giao cho anh.</w:t>
      </w:r>
    </w:p>
    <w:p>
      <w:pPr>
        <w:pStyle w:val="BodyText"/>
      </w:pPr>
      <w:r>
        <w:t xml:space="preserve">Nhạc Trọng nhìn gã Bá Đặc đã đào thoát, mắt hiện vẻ tán thưởng. Thực lực tứ giai trung cấp mà Bá Đặc có thể thoát khỏi tay hắn, cho thấy gã Đệ nhất Thần sứ này cường hoành, mà cũng rất tỉnh táo.</w:t>
      </w:r>
    </w:p>
    <w:p>
      <w:pPr>
        <w:pStyle w:val="BodyText"/>
      </w:pPr>
      <w:r>
        <w:t xml:space="preserve">Nhạc Trọng một tay ôm Trịnh Lỵ Tú, bước một bước, lập tức biến mất không còn thấy nữa.</w:t>
      </w:r>
    </w:p>
    <w:p>
      <w:pPr>
        <w:pStyle w:val="BodyText"/>
      </w:pPr>
      <w:r>
        <w:t xml:space="preserve">Chu Tuấn Hạo liếc qua bốn cô gái Toàn Duẫn Nhi bị Nhạc Trọng bỏ lại, nhanh chóng phán đoán: “Những nữ nhân này xem ra không được Nhạc Trọng để vào mắt, chỉ có cô gái kia, hiển nhiên có địa vị không thấp trong lòng hắn”.</w:t>
      </w:r>
    </w:p>
    <w:p>
      <w:pPr>
        <w:pStyle w:val="BodyText"/>
      </w:pPr>
      <w:r>
        <w:t xml:space="preserve">Bá Đặc thở phì phò, điên cuồng chạy trong ngõ nhỏ. Kỹ năng Thiểm Thước này cực kỳ tiêu hao thể lực và tinh thần. Gã liên tực sử dụng kỹ năng cường đại này đã khiến thể lực cấp tốc hạ thấp.</w:t>
      </w:r>
    </w:p>
    <w:p>
      <w:pPr>
        <w:pStyle w:val="BodyText"/>
      </w:pPr>
      <w:r>
        <w:t xml:space="preserve">- Chính là chỗ đó!</w:t>
      </w:r>
    </w:p>
    <w:p>
      <w:pPr>
        <w:pStyle w:val="BodyText"/>
      </w:pPr>
      <w:r>
        <w:t xml:space="preserve">Bá Đặc tới một ngõ hẻm, nhìn qua cửa sổ, đột nhiên hai mắt tỏa sáng, phát động kỹ năng Thiểm Thước xuất hiện trong phòng.</w:t>
      </w:r>
    </w:p>
    <w:p>
      <w:pPr>
        <w:pStyle w:val="BodyText"/>
      </w:pPr>
      <w:r>
        <w:t xml:space="preserve">Trong phòng có hai người sống, thấy Bá Đặc xuất hiện, mắt đều hiện vẻ kinh hãi, muốn há miệng kêu to.</w:t>
      </w:r>
    </w:p>
    <w:p>
      <w:pPr>
        <w:pStyle w:val="BodyText"/>
      </w:pPr>
      <w:r>
        <w:t xml:space="preserve">Chỉ là sau một khắc, Bá Đặc vung tay lên, hai thanh phi đao xẹt tới, đâm vào cổ hai người sống, xuyên thủng.</w:t>
      </w:r>
    </w:p>
    <w:p>
      <w:pPr>
        <w:pStyle w:val="BodyText"/>
      </w:pPr>
      <w:r>
        <w:t xml:space="preserve">- Có lẽ không còn vấn đề.</w:t>
      </w:r>
    </w:p>
    <w:p>
      <w:pPr>
        <w:pStyle w:val="BodyText"/>
      </w:pPr>
      <w:r>
        <w:t xml:space="preserve">Đánh chết hai người còn lại kia, Bá Đặc mới thở phào một hơi.</w:t>
      </w:r>
    </w:p>
    <w:p>
      <w:pPr>
        <w:pStyle w:val="BodyText"/>
      </w:pPr>
      <w:r>
        <w:t xml:space="preserve">Đúng lúc này, không tiếng động, một bàn tay cực lớn vỗ vào ót Bá Đặc, không có bất cứ phản ứng, Bá Đặc lập tức ngất đi.</w:t>
      </w:r>
    </w:p>
    <w:p>
      <w:pPr>
        <w:pStyle w:val="BodyText"/>
      </w:pPr>
      <w:r>
        <w:t xml:space="preserve">Nhạc Trọng ôm Trịnh Lỵ Tú yên lặng xuất hiện trong phòng.</w:t>
      </w:r>
    </w:p>
    <w:p>
      <w:pPr>
        <w:pStyle w:val="BodyText"/>
      </w:pPr>
      <w:r>
        <w:t xml:space="preserve">Trước đó Bá Đặc sở dĩ có thể tránh thoát Nhạc Trọng là bởi vì Nhạc Trọng không chăm chú. Lúc này Nhạc Trọng dùng toàn lực, đơn giản đánh ngất Bá Đặc.</w:t>
      </w:r>
    </w:p>
    <w:p>
      <w:pPr>
        <w:pStyle w:val="BodyText"/>
      </w:pPr>
      <w:r>
        <w:t xml:space="preserve">Sau khi Bá Đặc tỉnh lại, tới trước mặt Nhạc Trọng cung kính nói:</w:t>
      </w:r>
    </w:p>
    <w:p>
      <w:pPr>
        <w:pStyle w:val="BodyText"/>
      </w:pPr>
      <w:r>
        <w:t xml:space="preserve">- Bá Đặc bái kiến chủ nhân.</w:t>
      </w:r>
    </w:p>
    <w:p>
      <w:pPr>
        <w:pStyle w:val="BodyText"/>
      </w:pPr>
      <w:r>
        <w:t xml:space="preserve">Nhạc Trọng trầm giọng hỏi:</w:t>
      </w:r>
    </w:p>
    <w:p>
      <w:pPr>
        <w:pStyle w:val="BodyText"/>
      </w:pPr>
      <w:r>
        <w:t xml:space="preserve">- Bá Đặc, mười hai Sứ đồ của Yêu Đường Thần quốc một năm nay ở địa phương nào? Chúng còn trên Trái Đất sao?</w:t>
      </w:r>
    </w:p>
    <w:p>
      <w:pPr>
        <w:pStyle w:val="BodyText"/>
      </w:pPr>
      <w:r>
        <w:t xml:space="preserve">mười hai Sứ đồ của Yêu Đường Thần quốc đều có thiên tư vô cùng inh, trong mười vạn người cũng khó có một người tiến hóa tự nhiên nhiều thuộc tính. Nếu bọn họ cũng rời Trái Đất, đạt được đủ lại kỳ ngộ, thậm chí thành tựu có thể còn trên Nhạc Trọng.</w:t>
      </w:r>
    </w:p>
    <w:p>
      <w:pPr>
        <w:pStyle w:val="BodyText"/>
      </w:pPr>
      <w:r>
        <w:t xml:space="preserve">Bá Đặc nói:</w:t>
      </w:r>
    </w:p>
    <w:p>
      <w:pPr>
        <w:pStyle w:val="BodyText"/>
      </w:pPr>
      <w:r>
        <w:t xml:space="preserve">- Hành tung của mười hai Sứ đồ thuộc hạ cũng không rõ lắm. Thuộc hạ chỉ biết nửa năm trước, mười hai Sứ đồ không biết vì nguyên nhân gì đã lần lượt mai danh ẩn tích tại tổng bộ ở Châu Âu. Nửa năm nay, đều là những Thần sứ chúng tôi chinh chiến bên ngoài, khuếch trương thế lực Thần Quốc. Có điều có quá ít Sứ đồ có chiến lực cường hoành, rất nhiều khu chúng tôi buộc phải co rút binh lực, từ bỏ.</w:t>
      </w:r>
    </w:p>
    <w:p>
      <w:pPr>
        <w:pStyle w:val="BodyText"/>
      </w:pPr>
      <w:r>
        <w:t xml:space="preserve">Nhạc Trọng nhướng mày nói:</w:t>
      </w:r>
    </w:p>
    <w:p>
      <w:pPr>
        <w:pStyle w:val="BodyText"/>
      </w:pPr>
      <w:r>
        <w:t xml:space="preserve">- Tại sao các ngươi phải xuất binh Hàn Quốc?</w:t>
      </w:r>
    </w:p>
    <w:p>
      <w:pPr>
        <w:pStyle w:val="BodyText"/>
      </w:pPr>
      <w:r>
        <w:t xml:space="preserve">Bá Đặc nói:</w:t>
      </w:r>
    </w:p>
    <w:p>
      <w:pPr>
        <w:pStyle w:val="BodyText"/>
      </w:pPr>
      <w:r>
        <w:t xml:space="preserve">- Chúng tôi xuất binh Hàn Quốc là muốn nhét Hàn Quốc, Triều Tiên vào phạm vi thế lực Thần Quốc, thành lập một căn cứ hậu cần kiên định. Hơn nữa dùng Triều Tiên làm lô cốt, liên hợp đế quốc Sa Hoàng tấn công Yêu Kinh, đánh tan thế lực mà chủ nhân thành lập.</w:t>
      </w:r>
    </w:p>
    <w:p>
      <w:pPr>
        <w:pStyle w:val="BodyText"/>
      </w:pPr>
      <w:r>
        <w:t xml:space="preserve">Nhạc Trọng vẫn luôn lạnh nhạt cuối cùng đại biến sắc, thất thanh nói:</w:t>
      </w:r>
    </w:p>
    <w:p>
      <w:pPr>
        <w:pStyle w:val="BodyText"/>
      </w:pPr>
      <w:r>
        <w:t xml:space="preserve">- Cái gì? Liên thủ tiến công Yêu Kinh? Đế quốc Sa Hoàng xảy ra chuyện gì? Bên Nga đã thực hiện thống nhất rồi sao?</w:t>
      </w:r>
    </w:p>
    <w:p>
      <w:pPr>
        <w:pStyle w:val="BodyText"/>
      </w:pPr>
      <w:r>
        <w:t xml:space="preserve">Gấu Bắc Cực vẫn luôn là mộ trong những địch nhân tiềm ẩn đáng sợ vờn quanh Trung Quốc. Đồng thời, khát vọng lãnh địa của Gấu Bắc Cực là điều ai cũng biết trong thế giới hỗn loạn tàn khốc này. Một khi con Gấu Bắc Cực tham lam này thống nhất cả nước trước tiên, như vậy nó nhất định không bỏ qua phương Bắc của Trung Quốc.</w:t>
      </w:r>
    </w:p>
    <w:p>
      <w:pPr>
        <w:pStyle w:val="BodyText"/>
      </w:pPr>
      <w:r>
        <w:t xml:space="preserve">- Nga vẫn chưa thống nhất. Thủ đô Mát-xcơ-va của chúng đã bị Tang thi hoàn toàn chiếm cứ. Nghe nói tại thủ đô Mát-xcơ-va đã xuất hiện Tang thi siêu cấp tiến hóa có sức chiến đấu và trí tuệ khủng bố.</w:t>
      </w:r>
    </w:p>
    <w:p>
      <w:pPr>
        <w:pStyle w:val="BodyText"/>
      </w:pPr>
      <w:r>
        <w:t xml:space="preserve">- Dưới sự dẫn dắt của con Tang thi siêu cấp tiến hóa kia, phương Bắc của Nga lần lượt bị chúng công phá. Phương Bắc đã hoàn toàn biến thành thế giới của Tang thi.</w:t>
      </w:r>
    </w:p>
    <w:p>
      <w:pPr>
        <w:pStyle w:val="BodyText"/>
      </w:pPr>
      <w:r>
        <w:t xml:space="preserve">- Phía Nam nước Nga chịu áp lực mạnh mẽ của Tang thi trí tuệ, rất nhiều thế lực liên hợp lại, thành lập một chính quyền tập quyền cao độ mới là đế quốc Sa Hoàng.</w:t>
      </w:r>
    </w:p>
    <w:p>
      <w:pPr>
        <w:pStyle w:val="BodyText"/>
      </w:pPr>
      <w:r>
        <w:t xml:space="preserve">- Ở nó có chừng một trăm vạn người sống. Họ có một đội quân mười vạn người tinh nhuệ tiếp thu rất nhiều trang bị vũ khí còn sót lại của Nga.</w:t>
      </w:r>
    </w:p>
    <w:p>
      <w:pPr>
        <w:pStyle w:val="BodyText"/>
      </w:pPr>
      <w:r>
        <w:t xml:space="preserve">- Dựa vào số trang bị còn sót lại thời trước đế quốc Sa Hoàng tiêu diệt trăm vạn con Tang thi. Có điều đại quân Tang thi phương Bắc dưới sự dẫn dắt của con Tang thi siêu cấp tiến hóa kia dùng ưu thế tuyệt đối trực tiếp đánh tan chủ lực của đế quốc Sa Hoàng, khiến cả đế quốc Sa Hoàng phải không ngừng di dời về phía Nam.</w:t>
      </w:r>
    </w:p>
    <w:p>
      <w:pPr>
        <w:pStyle w:val="BodyText"/>
      </w:pPr>
      <w:r>
        <w:t xml:space="preserve">- Dưới tình huống như vậy, Sa Hoàng đế quốc lựa chọn liên hợp với Yêu Đường Thần quốc chúng tôi, cùng nhau đập tan lực lượng của chu nhân tại phương Bắc Trung Quốc.</w:t>
      </w:r>
    </w:p>
    <w:p>
      <w:pPr>
        <w:pStyle w:val="Compact"/>
      </w:pPr>
      <w:r>
        <w:t xml:space="preserve">Dường như Bá Đặc đã kể hết tất cả những gì biết rõ cho Nhạc Trọng.</w:t>
      </w:r>
      <w:r>
        <w:br w:type="textWrapping"/>
      </w:r>
      <w:r>
        <w:br w:type="textWrapping"/>
      </w:r>
    </w:p>
    <w:p>
      <w:pPr>
        <w:pStyle w:val="Heading2"/>
      </w:pPr>
      <w:bookmarkStart w:id="1339" w:name="chương-1317-quỷ-ăn-thịt-người-hiện."/>
      <w:bookmarkEnd w:id="1339"/>
      <w:r>
        <w:t xml:space="preserve">1317. Chương 1317: Quỷ Ăn Thịt Người Hiện.</w:t>
      </w:r>
    </w:p>
    <w:p>
      <w:pPr>
        <w:pStyle w:val="Compact"/>
      </w:pPr>
      <w:r>
        <w:br w:type="textWrapping"/>
      </w:r>
      <w:r>
        <w:br w:type="textWrapping"/>
      </w:r>
      <w:r>
        <w:t xml:space="preserve">Nhạc Trọng trầm mặc, chậm rãi nói:</w:t>
      </w:r>
    </w:p>
    <w:p>
      <w:pPr>
        <w:pStyle w:val="BodyText"/>
      </w:pPr>
      <w:r>
        <w:t xml:space="preserve">- Với tư cách trao đổi, các ngươi chuyển vận đại lượng đạn dược vũ khí cho đế quốc Sa Hoàng, đúng không?</w:t>
      </w:r>
    </w:p>
    <w:p>
      <w:pPr>
        <w:pStyle w:val="BodyText"/>
      </w:pPr>
      <w:r>
        <w:t xml:space="preserve">Bá Đặc gật đầu nói:</w:t>
      </w:r>
    </w:p>
    <w:p>
      <w:pPr>
        <w:pStyle w:val="BodyText"/>
      </w:pPr>
      <w:r>
        <w:t xml:space="preserve">- Đúng vậy, chúng tôi trợ giúp đại lượng vũ khí, đạn dược, lương thực cho đế quốc Sa Hoàng.</w:t>
      </w:r>
    </w:p>
    <w:p>
      <w:pPr>
        <w:pStyle w:val="BodyText"/>
      </w:pPr>
      <w:r>
        <w:t xml:space="preserve">Nhạc Trọng cười khổ một tiếng, chậm rãi thở dài, nội tâm phức tạp vô cùng.</w:t>
      </w:r>
    </w:p>
    <w:p>
      <w:pPr>
        <w:pStyle w:val="BodyText"/>
      </w:pPr>
      <w:r>
        <w:t xml:space="preserve">Địa Ngục môn đã mở ra, lúc quỷ hút máu của Thế Giới Thứ Hai chỉ sợ đã bắt đầu xâm lấn thế giới này. Có lẽ chúng đã tiến hành chia rẽ nhân loại trên Trái Đất, thậm chí vi tranh đoạt không gian sinh tồn mà chém giết lẫn nhau không ngớt. Dưới tình huống này, tương lai nhân loại thật đáng lo.</w:t>
      </w:r>
    </w:p>
    <w:p>
      <w:pPr>
        <w:pStyle w:val="BodyText"/>
      </w:pPr>
      <w:r>
        <w:t xml:space="preserve">- Cứu mạng!</w:t>
      </w:r>
    </w:p>
    <w:p>
      <w:pPr>
        <w:pStyle w:val="BodyText"/>
      </w:pPr>
      <w:r>
        <w:t xml:space="preserve">- A a…</w:t>
      </w:r>
    </w:p>
    <w:p>
      <w:pPr>
        <w:pStyle w:val="BodyText"/>
      </w:pPr>
      <w:r>
        <w:t xml:space="preserve">- Không, cứu mạng!</w:t>
      </w:r>
    </w:p>
    <w:p>
      <w:pPr>
        <w:pStyle w:val="BodyText"/>
      </w:pPr>
      <w:r>
        <w:t xml:space="preserve">- …</w:t>
      </w:r>
    </w:p>
    <w:p>
      <w:pPr>
        <w:pStyle w:val="BodyText"/>
      </w:pPr>
      <w:r>
        <w:t xml:space="preserve">Bỗng nhiên, bên kia đường có tiếng kêu thảm thiết vang lên.</w:t>
      </w:r>
    </w:p>
    <w:p>
      <w:pPr>
        <w:pStyle w:val="BodyText"/>
      </w:pPr>
      <w:r>
        <w:t xml:space="preserve">- Chuyện gì xảy ra?</w:t>
      </w:r>
    </w:p>
    <w:p>
      <w:pPr>
        <w:pStyle w:val="BodyText"/>
      </w:pPr>
      <w:r>
        <w:t xml:space="preserve">Nhạc Trọng nghe thấy tiếng kêu thảm thiết, thân hình lóe lên, nhanh chóng đi ra bên ngoài.</w:t>
      </w:r>
    </w:p>
    <w:p>
      <w:pPr>
        <w:pStyle w:val="BodyText"/>
      </w:pPr>
      <w:r>
        <w:t xml:space="preserve">Chỉ thấy đường phố Seoul hoàn toàn hỗn loạn, tiếng kêu thê lương vang vọng.</w:t>
      </w:r>
    </w:p>
    <w:p>
      <w:pPr>
        <w:pStyle w:val="BodyText"/>
      </w:pPr>
      <w:r>
        <w:t xml:space="preserve">Từng bầy Thực Thi Quỷ có tướng mạo giống nhân loại đến chín phần đang nhân bầy, sau đó điên cuồng săn giết nhân loại.</w:t>
      </w:r>
    </w:p>
    <w:p>
      <w:pPr>
        <w:pStyle w:val="BodyText"/>
      </w:pPr>
      <w:r>
        <w:t xml:space="preserve">Một con Thực Thi Quỷ bổ nhào về phía trước, đẩy ngã một người xuống đất, dùng móng vuốt đâm vào tim người đó, móc tim ra, vô cùng tàn nhẫn nhét vào miệng nhai nuốt, còn nhe răng cười tàn bạo.</w:t>
      </w:r>
    </w:p>
    <w:p>
      <w:pPr>
        <w:pStyle w:val="BodyText"/>
      </w:pPr>
      <w:r>
        <w:t xml:space="preserve">(*Thực Thi Quỷ: Quỷ ăn thịt người)</w:t>
      </w:r>
    </w:p>
    <w:p>
      <w:pPr>
        <w:pStyle w:val="BodyText"/>
      </w:pPr>
      <w:r>
        <w:t xml:space="preserve">Một gã Hấp Huyết Quỷ tóc vàng mắt xanh đột ngột xuất hiện bên cạnh một cô gái, dùng lực vặn đứt đầu cô gái, há miệng mút máu nóng trong người cô gái.</w:t>
      </w:r>
    </w:p>
    <w:p>
      <w:pPr>
        <w:pStyle w:val="BodyText"/>
      </w:pPr>
      <w:r>
        <w:t xml:space="preserve">(*Hấp Huyết Quỷ: Quỷ hút máu)</w:t>
      </w:r>
    </w:p>
    <w:p>
      <w:pPr>
        <w:pStyle w:val="BodyText"/>
      </w:pPr>
      <w:r>
        <w:t xml:space="preserve">Cả Seoul như biến thành một Địa Ngục. Khắp nơi là chết chóc, tùy ý có thể thấy Thực Thi Quỷ, Hấp Huyết Quỷ tàn bạo hung tợn.</w:t>
      </w:r>
    </w:p>
    <w:p>
      <w:pPr>
        <w:pStyle w:val="BodyText"/>
      </w:pPr>
      <w:r>
        <w:t xml:space="preserve">Nhạc Trọng nhìn cảnh tàn sát bừa bãi trên đường phố Seoul, khắp nơi là những nhóm Thực Thi Quỷ đồ sát nhân loại, sắc mặt đại biến:</w:t>
      </w:r>
    </w:p>
    <w:p>
      <w:pPr>
        <w:pStyle w:val="BodyText"/>
      </w:pPr>
      <w:r>
        <w:t xml:space="preserve">- Thực Thi Quỷ! Những con quái vật đáng chết này đã tới Trái Đất, thật sự quá nhanh.</w:t>
      </w:r>
    </w:p>
    <w:p>
      <w:pPr>
        <w:pStyle w:val="BodyText"/>
      </w:pPr>
      <w:r>
        <w:t xml:space="preserve">Vốn là Nhạc Trọng còn tưởng những con Thực Thi Quỷ qua một thời gian ngắn mới sẽ xuất hiện trên địa cầu, hắn không thể nào đoán được chúng lại đột nhiên xuất hiện ở Seoul như thế.</w:t>
      </w:r>
    </w:p>
    <w:p>
      <w:pPr>
        <w:pStyle w:val="BodyText"/>
      </w:pPr>
      <w:r>
        <w:t xml:space="preserve">Nhạc Trọng vừa ra tới đường phố, hai con Thực Thi Quỷ đầy máu me chợt điên cuồng nhào tới hắn.</w:t>
      </w:r>
    </w:p>
    <w:p>
      <w:pPr>
        <w:pStyle w:val="BodyText"/>
      </w:pPr>
      <w:r>
        <w:t xml:space="preserve">Nhạc Trọng rút Hắc Nha Đao chém, hai con Thực Thi Quỷ bị chém thành hai đoạn, đồng thời bị đấu khí trên đao của Nhạc Trọng đánh bay sang bên.</w:t>
      </w:r>
    </w:p>
    <w:p>
      <w:pPr>
        <w:pStyle w:val="BodyText"/>
      </w:pPr>
      <w:r>
        <w:t xml:space="preserve">Chém giết xong hai con Thực Thi Quỷ, thân hình Nhạc Trọng chớp động, lên xuống mấy lần đã quay về đại sảnh yến hội.</w:t>
      </w:r>
    </w:p>
    <w:p>
      <w:pPr>
        <w:pStyle w:val="BodyText"/>
      </w:pPr>
      <w:r>
        <w:t xml:space="preserve">Gặp lại Chu Tuấn Hạo, ném một cái truyền tin cho gã, Nhạc Trọng quát:</w:t>
      </w:r>
    </w:p>
    <w:p>
      <w:pPr>
        <w:pStyle w:val="BodyText"/>
      </w:pPr>
      <w:r>
        <w:t xml:space="preserve">- Lập tức tổ chức quân đội, Thực Thi Quỷ của Thế Giới Thứ Hai đã xuất hiện tại Seoul rồi.</w:t>
      </w:r>
    </w:p>
    <w:p>
      <w:pPr>
        <w:pStyle w:val="BodyText"/>
      </w:pPr>
      <w:r>
        <w:t xml:space="preserve">Chu Tuấn Hạo biến sắc, cũng không hề lãng phí thời gian, vô cùng quyết đoán đáp ứng:</w:t>
      </w:r>
    </w:p>
    <w:p>
      <w:pPr>
        <w:pStyle w:val="BodyText"/>
      </w:pPr>
      <w:r>
        <w:t xml:space="preserve">- Cái gì? Tôi đã biết, tôi lập tức tổ chức bộ đội tiêu diệt những quái vật kia.</w:t>
      </w:r>
    </w:p>
    <w:p>
      <w:pPr>
        <w:pStyle w:val="BodyText"/>
      </w:pPr>
      <w:r>
        <w:t xml:space="preserve">Nói xong, Chu Tuấn Hạo lập tức nhoáng một cái biến mất, đi tổ chức quân đội.</w:t>
      </w:r>
    </w:p>
    <w:p>
      <w:pPr>
        <w:pStyle w:val="BodyText"/>
      </w:pPr>
      <w:r>
        <w:t xml:space="preserve">Nhạc Trọng nhìn gã Kim Phác Xán đang hôn mê, đánh một tấm Khôi Lỗi Phù vào đầu gã.</w:t>
      </w:r>
    </w:p>
    <w:p>
      <w:pPr>
        <w:pStyle w:val="BodyText"/>
      </w:pPr>
      <w:r>
        <w:t xml:space="preserve">Không bao lâu sau Kim Phác Xán từ từ tỉnh lại, cung kính nói với Nhạc Trọng:</w:t>
      </w:r>
    </w:p>
    <w:p>
      <w:pPr>
        <w:pStyle w:val="BodyText"/>
      </w:pPr>
      <w:r>
        <w:t xml:space="preserve">- Bái kiến chủ nhân.</w:t>
      </w:r>
    </w:p>
    <w:p>
      <w:pPr>
        <w:pStyle w:val="BodyText"/>
      </w:pPr>
      <w:r>
        <w:t xml:space="preserve">Nhạc Trọng ra lệnh cho Kim Phác Xán:</w:t>
      </w:r>
    </w:p>
    <w:p>
      <w:pPr>
        <w:pStyle w:val="BodyText"/>
      </w:pPr>
      <w:r>
        <w:t xml:space="preserve">- Lập tức trở về tổ chức quân đội, tiêu diệ tất cả quái vật nhìn thấy.</w:t>
      </w:r>
    </w:p>
    <w:p>
      <w:pPr>
        <w:pStyle w:val="BodyText"/>
      </w:pPr>
      <w:r>
        <w:t xml:space="preserve">Gã Kim Phác Xán dù gì cũng là Hội trưởng của Đại Hàn dân quốc Cộng Hòa hội, trong tay có lực lượng vũ trang nhất định. Gã có thể tập hợp lực lượng vũ trang trong tay, cũng có thể tiêu diệt không ít quái vật, cứu không ít người.</w:t>
      </w:r>
    </w:p>
    <w:p>
      <w:pPr>
        <w:pStyle w:val="BodyText"/>
      </w:pPr>
      <w:r>
        <w:t xml:space="preserve">Kim Phác Xán cung kính vâng một tiếng, nhanh chóng chạy ra ngoài.</w:t>
      </w:r>
    </w:p>
    <w:p>
      <w:pPr>
        <w:pStyle w:val="BodyText"/>
      </w:pPr>
      <w:r>
        <w:t xml:space="preserve">Nhạc Trọng lườm mấy co Toàn Duẫn Nhi đang tái nhợt, thản nhiên nói:</w:t>
      </w:r>
    </w:p>
    <w:p>
      <w:pPr>
        <w:pStyle w:val="BodyText"/>
      </w:pPr>
      <w:r>
        <w:t xml:space="preserve">- Các cô đi theo tôi.</w:t>
      </w:r>
    </w:p>
    <w:p>
      <w:pPr>
        <w:pStyle w:val="BodyText"/>
      </w:pPr>
      <w:r>
        <w:t xml:space="preserve">Mấy cô gái nghe vậy như được đại xá, lần lượt chạy theo sau Nhạc Trọng.</w:t>
      </w:r>
    </w:p>
    <w:p>
      <w:pPr>
        <w:pStyle w:val="BodyText"/>
      </w:pPr>
      <w:r>
        <w:t xml:space="preserve">Trong cảnh hỗn loạn này, cũng chỉ có Nhạc Trọng mới có thể bảo hộ các cô.</w:t>
      </w:r>
    </w:p>
    <w:p>
      <w:pPr>
        <w:pStyle w:val="BodyText"/>
      </w:pPr>
      <w:r>
        <w:t xml:space="preserve">Đến cửa đại sảnh, Nhạc Trọng mang theo chúng nữ tới một chiếc xe quân đội, nhanh chóng lái xe phóng tới trụ sở của Đại Hàn dân quốc Phục Hưng hội trước kia.</w:t>
      </w:r>
    </w:p>
    <w:p>
      <w:pPr>
        <w:pStyle w:val="BodyText"/>
      </w:pPr>
      <w:r>
        <w:t xml:space="preserve">Trên đường đi, khắp nơi đều có thể trông thấy những con Thực Thi Quỷ tàn sát bừa bãi, sát nhân phóng hỏa, giết người uống máu, phá hoại tất cả những gì trong tầm mắt.</w:t>
      </w:r>
    </w:p>
    <w:p>
      <w:pPr>
        <w:pStyle w:val="BodyText"/>
      </w:pPr>
      <w:r>
        <w:t xml:space="preserve">Chứng kiến Nhạc Trọng lái một chiếc xe quân đội, hơn mười con Thực Thi Quỷ nhe nhanh múa vuốt, toàn thân nhuốm máu gầm lên khiến người sợ hãi, lao vùn vụt tới chiếc xe.</w:t>
      </w:r>
    </w:p>
    <w:p>
      <w:pPr>
        <w:pStyle w:val="BodyText"/>
      </w:pPr>
      <w:r>
        <w:t xml:space="preserve">Nhìn những con Thực Thi Quỷ dính đầy máu thịt của người, các cô gái hoảng sợ tái nhợt, thân thể mềm mại run rẩy, ôm chặt lấy nhau.</w:t>
      </w:r>
    </w:p>
    <w:p>
      <w:pPr>
        <w:pStyle w:val="BodyText"/>
      </w:pPr>
      <w:r>
        <w:t xml:space="preserve">Nhạc Trọng móc Gai Độc nhắm lũ Thực Thi Quỷ, bóp cò.</w:t>
      </w:r>
    </w:p>
    <w:p>
      <w:pPr>
        <w:pStyle w:val="BodyText"/>
      </w:pPr>
      <w:r>
        <w:t xml:space="preserve">Đoàng! Đoàng! Đoàng!</w:t>
      </w:r>
    </w:p>
    <w:p>
      <w:pPr>
        <w:pStyle w:val="BodyText"/>
      </w:pPr>
      <w:r>
        <w:t xml:space="preserve">Theo tiếng súng liên tục vang lên, tất cả Thực Thi Quỷ nổ tung đầu, không tới gần nổi chiếc xe.</w:t>
      </w:r>
    </w:p>
    <w:p>
      <w:pPr>
        <w:pStyle w:val="BodyText"/>
      </w:pPr>
      <w:r>
        <w:t xml:space="preserve">Trịnh Lỵ Tú nhìn Nhạc Trọng trấn định vô cùng, tâm linh đang sợ hãi thoáng cái trở nên trấn định, đồng thời chăm chú nhìn Nhạc Trọng đấy ái mộ: “Đẹp trai quá! Cảm giác thật an toàn!”.</w:t>
      </w:r>
    </w:p>
    <w:p>
      <w:pPr>
        <w:pStyle w:val="BodyText"/>
      </w:pPr>
      <w:r>
        <w:t xml:space="preserve">Nhạc Trọng lái xe thẳng tiến, bắn chết mấy chục con Thực Thi Quỷ xong thì đã quay về phạm vi thế lực Đại Hàn dân quốc Phục Hưng hội.</w:t>
      </w:r>
    </w:p>
    <w:p>
      <w:pPr>
        <w:pStyle w:val="BodyText"/>
      </w:pPr>
      <w:r>
        <w:t xml:space="preserve">Lúc này, trong phạm vi của Đại Hàn dân quốc Phục Hưng hội cũng tràn ngập Thực Thi Quỷ, Hấp Huyết Quỷ hoành hành, tùy tiện đồ sát nhân loại.</w:t>
      </w:r>
    </w:p>
    <w:p>
      <w:pPr>
        <w:pStyle w:val="BodyText"/>
      </w:pPr>
      <w:r>
        <w:t xml:space="preserve">Chiến sĩ Đại Hàn dân quốc Phục Hưng hội vừa bị Nhạc Trọng tẩy trừ một lần, chỉ còn lại hơn hai trăm chiến sĩ Khôi Lỗi.</w:t>
      </w:r>
    </w:p>
    <w:p>
      <w:pPr>
        <w:pStyle w:val="BodyText"/>
      </w:pPr>
      <w:r>
        <w:t xml:space="preserve">Hơn hai trăm Khôi Lỗi chiến sĩ kia chỉ có thể thủ vững mấy vị trí mấu chốt.</w:t>
      </w:r>
    </w:p>
    <w:p>
      <w:pPr>
        <w:pStyle w:val="BodyText"/>
      </w:pPr>
      <w:r>
        <w:t xml:space="preserve">Tùy tiện có thể thấy một người Hàn Quốc bị Thực Thi Quỷ, Hấp Huyết Quỷ giết chết. Khắp nơi có thể nghe tiếng kêu gào thê thảm, như lọt vào địa ngục nhân gian.</w:t>
      </w:r>
    </w:p>
    <w:p>
      <w:pPr>
        <w:pStyle w:val="BodyText"/>
      </w:pPr>
      <w:r>
        <w:t xml:space="preserve">- Khốn kiếp!</w:t>
      </w:r>
    </w:p>
    <w:p>
      <w:pPr>
        <w:pStyle w:val="BodyText"/>
      </w:pPr>
      <w:r>
        <w:t xml:space="preserve">Nhạc Trọng tiện tay giết mười con Thực Thi Quỷ, không nhịn được chửi một câu. Thực lực dù mạnh đến đâu thì một mình hắn cũng không cách nào cứu vớt ngàn vạn nhân loại. Bảo vệ vĩnh viễn khó khăn hơn phá hoại.</w:t>
      </w:r>
    </w:p>
    <w:p>
      <w:pPr>
        <w:pStyle w:val="BodyText"/>
      </w:pPr>
      <w:r>
        <w:t xml:space="preserve">Nhạc Trọng vừa về tới trung tâm chỉ huy, lập tức phá hơn hai trăm chiến sĩ Khôi Lỗi ra.</w:t>
      </w:r>
    </w:p>
    <w:p>
      <w:pPr>
        <w:pStyle w:val="BodyText"/>
      </w:pPr>
      <w:r>
        <w:t xml:space="preserve">Hơn hai trăm chiến sĩ Khôi Lỗi tạo thành một số đội không ngừng tiêu diệt Thực Thi Quỷ, đồng thời cứu vớt người sống nhét vào trong phạm vi thủ hộ.</w:t>
      </w:r>
    </w:p>
    <w:p>
      <w:pPr>
        <w:pStyle w:val="BodyText"/>
      </w:pPr>
      <w:r>
        <w:t xml:space="preserve">Những Khôi Lỗi chiến sĩ có nhược điểm lớn nhất là nếu thiếu mệnh lệnh chỉ huy, chúng sẽ cứng ngắc, ngốc nghếch. Nhạc Trọng không thể không hạ một loạt mệnh lệnh chỉ huy tiến hành chiến đấu.</w:t>
      </w:r>
    </w:p>
    <w:p>
      <w:pPr>
        <w:pStyle w:val="BodyText"/>
      </w:pPr>
      <w:r>
        <w:t xml:space="preserve">- Báo cáo! Báo cáo! Bên ngoài thành phố Seoul phát hiện rất nhiều Tang thi, số lượng cực lớn, nhanh chóng di động tới đây. Căn cứ phân tích, ước chừng sau 30 phút chúng sẽ hoàn toàn vây quanh Seoul, chặt đứt con đường chạy trốn sang Triều Tiên của chúng ta.</w:t>
      </w:r>
    </w:p>
    <w:p>
      <w:pPr>
        <w:pStyle w:val="BodyText"/>
      </w:pPr>
      <w:r>
        <w:t xml:space="preserve">Bỗng nhiên, một góc trên màn hình điện tử xuất hiện thân hình Bạch Y, tỉnh táo báo cáo sự thật khủng bố.</w:t>
      </w:r>
    </w:p>
    <w:p>
      <w:pPr>
        <w:pStyle w:val="BodyText"/>
      </w:pPr>
      <w:r>
        <w:t xml:space="preserve">Tình báo chính là một nhân tố chiến thắng quan trọng nhất trong chiến tranh hiện đại. Nhạc Trọng cực kỳ coi trọng việc thu thập tin tình báo, hắn đã bố trí rất nhiều ruồi máy khắp nơi, chính là vô số tai mắt gián điệp.</w:t>
      </w:r>
    </w:p>
    <w:p>
      <w:pPr>
        <w:pStyle w:val="BodyText"/>
      </w:pPr>
      <w:r>
        <w:t xml:space="preserve">Nhạc Trọng đại biến sắc nói:</w:t>
      </w:r>
    </w:p>
    <w:p>
      <w:pPr>
        <w:pStyle w:val="BodyText"/>
      </w:pPr>
      <w:r>
        <w:t xml:space="preserve">- Sao? Lập tức điều hình ảnh đến.</w:t>
      </w:r>
    </w:p>
    <w:p>
      <w:pPr>
        <w:pStyle w:val="BodyText"/>
      </w:pPr>
      <w:r>
        <w:t xml:space="preserve">- Rõ!</w:t>
      </w:r>
    </w:p>
    <w:p>
      <w:pPr>
        <w:pStyle w:val="BodyText"/>
      </w:pPr>
      <w:r>
        <w:t xml:space="preserve">Màn hình điện tử hoa lên một cái, màn hình chia làm mười khung ảnh xuất hiện trước mắt Nhạc Trọng.</w:t>
      </w:r>
    </w:p>
    <w:p>
      <w:pPr>
        <w:pStyle w:val="BodyText"/>
      </w:pPr>
      <w:r>
        <w:t xml:space="preserve">Hình ảnh điện tử của Bạch Y điều khiển, phóng đại hình ảnh, đập vào mắt Nhạc Trọng cảnh tượng khủng bố nhân tâm.</w:t>
      </w:r>
    </w:p>
    <w:p>
      <w:pPr>
        <w:pStyle w:val="Compact"/>
      </w:pPr>
      <w:r>
        <w:t xml:space="preserve">Trên màn hình, từng nhóm lớn Tang thi với tốc độ và sự nhanh nhẹn ngang bằng, thậm chí vượt qua nhân loại đang lao tới thành phố Seoul.</w:t>
      </w:r>
      <w:r>
        <w:br w:type="textWrapping"/>
      </w:r>
      <w:r>
        <w:br w:type="textWrapping"/>
      </w:r>
    </w:p>
    <w:p>
      <w:pPr>
        <w:pStyle w:val="Heading2"/>
      </w:pPr>
      <w:bookmarkStart w:id="1340" w:name="chương-1318-phá-vòng-vây"/>
      <w:bookmarkEnd w:id="1340"/>
      <w:r>
        <w:t xml:space="preserve">1318. Chương 1318: Phá Vòng Vây!</w:t>
      </w:r>
    </w:p>
    <w:p>
      <w:pPr>
        <w:pStyle w:val="Compact"/>
      </w:pPr>
      <w:r>
        <w:br w:type="textWrapping"/>
      </w:r>
      <w:r>
        <w:br w:type="textWrapping"/>
      </w:r>
      <w:r>
        <w:t xml:space="preserve">Trong bầy Tang thi còn có rất nhiều L2, L3, S2, S3, S4, H2, Thôn Phệ Giả, Thú Liệ Giả. Trải qua một năm tiến hóa, những con Tang thi tiến hóa kia càng trở nên mạnh mẽ hơn, rất nhiều tiến hóa khiến chúng xuất hiện lân giáp và sừng cứng khiến lòng người sợ hãi.</w:t>
      </w:r>
    </w:p>
    <w:p>
      <w:pPr>
        <w:pStyle w:val="BodyText"/>
      </w:pPr>
      <w:r>
        <w:t xml:space="preserve">Bầy Tang thi lao tới như nước tràn bờ, dù là cường giải ngũ giai như Nhạc Trọng cũng không kìm chế được nhịp tim đang đập mạnh.</w:t>
      </w:r>
    </w:p>
    <w:p>
      <w:pPr>
        <w:pStyle w:val="BodyText"/>
      </w:pPr>
      <w:r>
        <w:t xml:space="preserve">Với chiến lực cường đại ngũ giai của hắn, có thể dễ dàng giết chết một ngàn con Tang thi tiến hóa, nhưng bầy Tang thi khủng khiếp nhất ở số lượng. Bầy Tang thi vô cùng vô tận kia lên lên xuống xuống, cho dù cường giả như Nhạc Trọng mà rơi vào giữa bầy Tang thi, dù dốc sức liều mạng chém giết cuối cùng cũng sẽ vì thoát lực mà chết.</w:t>
      </w:r>
    </w:p>
    <w:p>
      <w:pPr>
        <w:pStyle w:val="BodyText"/>
      </w:pPr>
      <w:r>
        <w:t xml:space="preserve">- Đó là cái gì? Tang thi biết bay? Sao lại tiến hóa ra loại quái vật này. Nếu loại quái vật này có đến hơn mười vạn con thì nhân loại ngăn cản thế nào chứ?</w:t>
      </w:r>
    </w:p>
    <w:p>
      <w:pPr>
        <w:pStyle w:val="BodyText"/>
      </w:pPr>
      <w:r>
        <w:t xml:space="preserve">Bỗng nhiên Nhạc Trọng liếc thấy trong bầy Tang thi khổng lồ có một mảng lớn đang bay lượn. Chúng là Tang thi tiến hóa hệ phi hành, dáng người thấp bé chỉ cao tầm mét ba, mét bốn, tứ chi hết sức nhỏ, nhưng sau lưng mọc đôi cánh thịt màu máu.</w:t>
      </w:r>
    </w:p>
    <w:p>
      <w:pPr>
        <w:pStyle w:val="BodyText"/>
      </w:pPr>
      <w:r>
        <w:t xml:space="preserve">Nhìn thấy đám Tang thi biết bay kia, tâm trạng Nhạc Trọng lạnh lẽo. Nhân loại đối mặt với Tang thi vốn ở thế yếu, dựa vào các loại hỏa pháo còn lại, mượn nhờ bẫy rập trùng trùng điệp điệp, tường thành bảo vệ mới miễn cưỡng ngăn cản lũ Tang thi. Bây giờ lại xuất hiện lũ Tang thi tiến hóa dạng phi hành, rất nhiều công sự phòng ngự trên mặt đất đối với chúng chỉ là thùng rỗng kêu to, nhân loại càng khó phòng ngự.</w:t>
      </w:r>
    </w:p>
    <w:p>
      <w:pPr>
        <w:pStyle w:val="BodyText"/>
      </w:pPr>
      <w:r>
        <w:t xml:space="preserve">Nhạc Trọng tại Thế Giới Thứ Hai, thời điểm bảo vệ cứ điểm Huyết Lạc số hai mươi từng cảm nhận, Khủng Long nhân được không quân hiệp đồng tác chiến khó đối phó hơn Khủng Long nhân không được không quân hiệp đồng tác chiến vài lần. Nếu không được không quân yểm trợ, cứ điểm Huyết Lạc quyết không dễ bị những Khủng Long nhân kia đánh hạ như vậy.</w:t>
      </w:r>
    </w:p>
    <w:p>
      <w:pPr>
        <w:pStyle w:val="BodyText"/>
      </w:pPr>
      <w:r>
        <w:t xml:space="preserve">- Thành Seoul không thủ được!</w:t>
      </w:r>
    </w:p>
    <w:p>
      <w:pPr>
        <w:pStyle w:val="BodyText"/>
      </w:pPr>
      <w:r>
        <w:t xml:space="preserve">Nhạc Trọng chứng kiến bầy Tang thi vô cùng vô tận, lòng phát lạnh, chậm rãi thở dài.</w:t>
      </w:r>
    </w:p>
    <w:p>
      <w:pPr>
        <w:pStyle w:val="BodyText"/>
      </w:pPr>
      <w:r>
        <w:t xml:space="preserve">Trong thành Seoul, Nhạc Trọng không có bộ hạ trực thuộc, chỉ có chỉ huy những chiến sĩ Khôi Lỗi đã khiến hắn không rảnh phân thân. Chút lực lượng này trước mặt Tang thi tiến hóa nhiều như biển kia quả thực không chịu nổi một đòn.</w:t>
      </w:r>
    </w:p>
    <w:p>
      <w:pPr>
        <w:pStyle w:val="BodyText"/>
      </w:pPr>
      <w:r>
        <w:t xml:space="preserve">Nhạc Trọng nhanh chóng dứt bỏ cảm tình vô vị nói:</w:t>
      </w:r>
    </w:p>
    <w:p>
      <w:pPr>
        <w:pStyle w:val="BodyText"/>
      </w:pPr>
      <w:r>
        <w:t xml:space="preserve">- Lập tức tổ chức nhân thủ lui lại.</w:t>
      </w:r>
    </w:p>
    <w:p>
      <w:pPr>
        <w:pStyle w:val="BodyText"/>
      </w:pPr>
      <w:r>
        <w:t xml:space="preserve">Do dự một chút, Nhạc Trọng lại bổ sung mệnh lệnh cho Khôi Lỗi chiến sĩ:</w:t>
      </w:r>
    </w:p>
    <w:p>
      <w:pPr>
        <w:pStyle w:val="BodyText"/>
      </w:pPr>
      <w:r>
        <w:t xml:space="preserve">- Nói cho họ biết, muốn dẫn họ rút lui khỏi Seoul là người Trung Quốc, người giết Thôi Nguyên Vượng, Nhạc Trọng, muốn phá vòng vây đi về phía Triều Tiên. Để họ lựa chọn hoặc đi theo hoặc rời đi. Có điều muốn theo chân chúng ta rút lui khỏi, nhất định phải hoàn toàn phục tùng lệnh của chúng ta.</w:t>
      </w:r>
    </w:p>
    <w:p>
      <w:pPr>
        <w:pStyle w:val="BodyText"/>
      </w:pPr>
      <w:r>
        <w:t xml:space="preserve">Sau khi chiến sĩ Khôi Lỗi truyền đạt mệnh lệnh của thủ lĩnh Nhạc Trọng, những người được cứu sống ồn ào một hồi, nhiều người lặng lẽ đào tẩu. Một người ngoại quốc làm thủ lĩnh bọn họ, khiến họ không có nhiều cảm giác an toàn. Đồng thời người sống sót trong khu vực Đại Hàn dân quốc Phục Hưng hội này lại không có nhiều hữu hảo với người Trung Quốc, họ lo lắng Nhạc Trong đó sẽ trở mặt.</w:t>
      </w:r>
    </w:p>
    <w:p>
      <w:pPr>
        <w:pStyle w:val="BodyText"/>
      </w:pPr>
      <w:r>
        <w:t xml:space="preserve">Nhạc Trọng truyền tin cho Chu Tuấn Hạo:</w:t>
      </w:r>
    </w:p>
    <w:p>
      <w:pPr>
        <w:pStyle w:val="BodyText"/>
      </w:pPr>
      <w:r>
        <w:t xml:space="preserve">- Chu Tuấn Hạo, chúng tôi phát hiện rất nhiều Tang thi đang vây tới đây, ước chừng sau 30 phút chúng sẽ vây quanh Seoul, chặt đứt đường lui tới Triều Tiên. Hiện giờ tôi chuẩn bị phá vòng vây, anh mau chuẩn bị tốt công tác phá vây đi. Tôi đi trước một bước, phá vây đi tới Triều Tiên.</w:t>
      </w:r>
    </w:p>
    <w:p>
      <w:pPr>
        <w:pStyle w:val="BodyText"/>
      </w:pPr>
      <w:r>
        <w:t xml:space="preserve">- Cái gì?</w:t>
      </w:r>
    </w:p>
    <w:p>
      <w:pPr>
        <w:pStyle w:val="BodyText"/>
      </w:pPr>
      <w:r>
        <w:t xml:space="preserve">Chu Tuấn Hạo nghe vậy mặt sắc cuồng biến, thất thanh nói:</w:t>
      </w:r>
    </w:p>
    <w:p>
      <w:pPr>
        <w:pStyle w:val="BodyText"/>
      </w:pPr>
      <w:r>
        <w:t xml:space="preserve">- Nhạc Trọng, chúng ta cùng lui về thành phố Suwon đi, nhất định có thể đột phá vòng vây an toàn vào thành phố Suwon.</w:t>
      </w:r>
    </w:p>
    <w:p>
      <w:pPr>
        <w:pStyle w:val="BodyText"/>
      </w:pPr>
      <w:r>
        <w:t xml:space="preserve">Căn cơ của Chu Tuấn Hạo tại Hàn Quốc, y không muốn đi cùng Nhạc Trọng tới Triều Tiên. Hơn nữa nếu y thông báo cho bộ hạ muốn lui vào Triều Tiên, chỉ sợ bộ hạ y sẽ không ít người lập tức chạy loạn.</w:t>
      </w:r>
    </w:p>
    <w:p>
      <w:pPr>
        <w:pStyle w:val="BodyText"/>
      </w:pPr>
      <w:r>
        <w:t xml:space="preserve">Nhạc Trọng quyết đoán từ chối đề nghị của Chu Tuấn Hạo:</w:t>
      </w:r>
    </w:p>
    <w:p>
      <w:pPr>
        <w:pStyle w:val="BodyText"/>
      </w:pPr>
      <w:r>
        <w:t xml:space="preserve">- Tôi phải về Trung Quốc, không thể nào đồng hành với anh. Hẹn gặp lại, chúc anh may mắn, tôi phá vây đây.</w:t>
      </w:r>
    </w:p>
    <w:p>
      <w:pPr>
        <w:pStyle w:val="BodyText"/>
      </w:pPr>
      <w:r>
        <w:t xml:space="preserve">Cắt đứt liên hệ với Chu Tuấn Hạo, Nhạc Trọng nhanh chóng bắt đầu tổ chức lui lại.</w:t>
      </w:r>
    </w:p>
    <w:p>
      <w:pPr>
        <w:pStyle w:val="BodyText"/>
      </w:pPr>
      <w:r>
        <w:t xml:space="preserve">Từng chiếc xe buýt còn hoàn hảo rời đi. Chiến sĩ Khôi Lỗi sắp xếp, từng người sống nhanh chóng được cho lên xe, đi ra phía ngoài.</w:t>
      </w:r>
    </w:p>
    <w:p>
      <w:pPr>
        <w:pStyle w:val="BodyText"/>
      </w:pPr>
      <w:r>
        <w:t xml:space="preserve">Không lâu sau, một đoàn xe chỉ do xe súng máy, chiến xa bộ binh, xe buýt, xe vận tải lớn, xe vận tải siêu trọng trường, xe chở nhiên liệu nhanh chóng chạy ra ngoài thành phố Seoul.</w:t>
      </w:r>
    </w:p>
    <w:p>
      <w:pPr>
        <w:pStyle w:val="BodyText"/>
      </w:pPr>
      <w:r>
        <w:t xml:space="preserve">Đoàn xe khổng lồ lao ra ngoài Seoul chừng năm cây số, vô số Tang thi chợt gào thét tuôn về phía đoàn xe.</w:t>
      </w:r>
    </w:p>
    <w:p>
      <w:pPr>
        <w:pStyle w:val="BodyText"/>
      </w:pPr>
      <w:r>
        <w:t xml:space="preserve">- A!</w:t>
      </w:r>
    </w:p>
    <w:p>
      <w:pPr>
        <w:pStyle w:val="BodyText"/>
      </w:pPr>
      <w:r>
        <w:t xml:space="preserve">Trong đoàn xe, đại lượng người sống sót nhìn vô số Tang thi chạy nhanh hơn cả nhân loại, thì thi nhau gào thét.</w:t>
      </w:r>
    </w:p>
    <w:p>
      <w:pPr>
        <w:pStyle w:val="BodyText"/>
      </w:pPr>
      <w:r>
        <w:t xml:space="preserve">Các xe vũ trang trong đoàn xe lập tức chĩa vũ khí, điên cuồng càn quét bầy Tang thi tiến hóa.</w:t>
      </w:r>
    </w:p>
    <w:p>
      <w:pPr>
        <w:pStyle w:val="BodyText"/>
      </w:pPr>
      <w:r>
        <w:t xml:space="preserve">Dưới sự càn quét của đội xe, không ít Tang thi bị bắn xuyên, thân thể nát vụn, nhưng rất nhiều Tang thi vừa ngã xuống đã nhanh chóng đứng dậy, lao tới, nhưng không bị ảnh hưởng.</w:t>
      </w:r>
    </w:p>
    <w:p>
      <w:pPr>
        <w:pStyle w:val="BodyText"/>
      </w:pPr>
      <w:r>
        <w:t xml:space="preserve">Trong chiếc xe đầu tiên, Nhạc Trọng nhanh chóng phán đoán: “Không được, tiếp tục như vậy, tất cả mọi người sẽ chết hết”.</w:t>
      </w:r>
    </w:p>
    <w:p>
      <w:pPr>
        <w:pStyle w:val="BodyText"/>
      </w:pPr>
      <w:r>
        <w:t xml:space="preserve">Những con Tang thi kia tiến hóa cực kỳ đáng sợ, với hỏa lực hiện có của Nhạc Trọng thì căn bản không thể nào mở một đường máu từ bầy Tang thi.</w:t>
      </w:r>
    </w:p>
    <w:p>
      <w:pPr>
        <w:pStyle w:val="BodyText"/>
      </w:pPr>
      <w:r>
        <w:t xml:space="preserve">Lập tức, Nhạc Trọng nhảy xuống xe, phát động Tuần Thú Triệu Hoán thuật. Giữa không trung xuất hiện một cái động cực lớn, Thái Sơn ngũ giai to như quả núi từ trong động chui ra, ủi tới bầy Tang thi như núi đổ.</w:t>
      </w:r>
    </w:p>
    <w:p>
      <w:pPr>
        <w:pStyle w:val="BodyText"/>
      </w:pPr>
      <w:r>
        <w:t xml:space="preserve">Sau khi con Thái Sơn ngũ giai nhảy vào bầy Tang thi lập tức công kích. Chiếc đuôi khổng lồ tùy ý đập loạn, hàng trăm hàng ngàn Tang thi tiến hóa tập tức bị đập nát bét.</w:t>
      </w:r>
    </w:p>
    <w:p>
      <w:pPr>
        <w:pStyle w:val="BodyText"/>
      </w:pPr>
      <w:r>
        <w:t xml:space="preserve">Con Thái Sơn ngũ giai thân hình đồ sộ vung đập, khiến từng mảng lớn Tang thi bị phá vỡ, lộ ra một con đường sống.</w:t>
      </w:r>
    </w:p>
    <w:p>
      <w:pPr>
        <w:pStyle w:val="BodyText"/>
      </w:pPr>
      <w:r>
        <w:t xml:space="preserve">Nhạc Trọng có thể từ con đường này, đè lên vô số thịt vụn, điên cuồng phóng ra.</w:t>
      </w:r>
    </w:p>
    <w:p>
      <w:pPr>
        <w:pStyle w:val="BodyText"/>
      </w:pPr>
      <w:r>
        <w:t xml:space="preserve">Vừa mới nhảy vào bầy Tang thi không lâu, bầy Tang thi chằng chịt đột nhiên tách ra, tát cả những con H2 đầu cực lớn, tứ chi tráng kiện xuất hiện, há cái miệng khổng lồ, từng quả cầu lửa khổng lồ bắn tới như mưa rào.</w:t>
      </w:r>
    </w:p>
    <w:p>
      <w:pPr>
        <w:pStyle w:val="BodyText"/>
      </w:pPr>
      <w:r>
        <w:t xml:space="preserve">Oanh! Oanh! Oanh!</w:t>
      </w:r>
    </w:p>
    <w:p>
      <w:pPr>
        <w:pStyle w:val="BodyText"/>
      </w:pPr>
      <w:r>
        <w:t xml:space="preserve">Bị hỏa cầu của H2 bắn tới, các xe bọc thép, xe buýt nổ tung, thoáng cái có hơn hai trăm người bị hỏa cầu nổ tung thành bụi phấn.</w:t>
      </w:r>
    </w:p>
    <w:p>
      <w:pPr>
        <w:pStyle w:val="BodyText"/>
      </w:pPr>
      <w:r>
        <w:t xml:space="preserve">Nhìn thấy cảnh thảm thiết này, những người khác đều gào khóc thảm thiết, tiếng kêu la vang vọng một vùng.</w:t>
      </w:r>
    </w:p>
    <w:p>
      <w:pPr>
        <w:pStyle w:val="BodyText"/>
      </w:pPr>
      <w:r>
        <w:t xml:space="preserve">Nhạc Trọng lật tay, hai khẩu súng điện từ xuất hiện trong tay. Hắn cầm súng điện từ vung lên, một phát súng bắn nổ đầu con H2.</w:t>
      </w:r>
    </w:p>
    <w:p>
      <w:pPr>
        <w:pStyle w:val="BodyText"/>
      </w:pPr>
      <w:r>
        <w:t xml:space="preserve">Những con H2 bị pháo điện từ bắn trúng lập tức nổ tung, máu mủ bắn tung tóe.</w:t>
      </w:r>
    </w:p>
    <w:p>
      <w:pPr>
        <w:pStyle w:val="BodyText"/>
      </w:pPr>
      <w:r>
        <w:t xml:space="preserve">Mấy chục con H2 chớp mắt đã bị Nhạc Trọng bắn chết, số H2 còn lại vừa ngoi đầu lên đã bị Nhạc Trọng tiếp tục bắn bể đầu.</w:t>
      </w:r>
    </w:p>
    <w:p>
      <w:pPr>
        <w:pStyle w:val="BodyText"/>
      </w:pPr>
      <w:r>
        <w:t xml:space="preserve">Vì Nhạc Trọng quyết định thật nhanh, phá vòng vây kịp thời, đồng thời nhắm trúng điểm yếu của vòng vây Tang thi, nên không lâu sau mọi người đã miễn cưỡng ra được khỏi vòng vây Tang thi.</w:t>
      </w:r>
    </w:p>
    <w:p>
      <w:pPr>
        <w:pStyle w:val="BodyText"/>
      </w:pPr>
      <w:r>
        <w:t xml:space="preserve">Đoàn xe của Nhạc Trọng vừa phá vòng vây lao ra, mấy chiếc xe chở súng máy từ phía sau lao lên, Tang thi trên xe điều khiển súng máy hạng nặng không ngừng quét về phía xe bọc thép và xe buýt.</w:t>
      </w:r>
    </w:p>
    <w:p>
      <w:pPr>
        <w:pStyle w:val="Compact"/>
      </w:pPr>
      <w:r>
        <w:br w:type="textWrapping"/>
      </w:r>
      <w:r>
        <w:br w:type="textWrapping"/>
      </w:r>
    </w:p>
    <w:p>
      <w:pPr>
        <w:pStyle w:val="Heading2"/>
      </w:pPr>
      <w:bookmarkStart w:id="1341" w:name="chương-1319-seoul-rơi-vào-tay-giặc"/>
      <w:bookmarkEnd w:id="1341"/>
      <w:r>
        <w:t xml:space="preserve">1319. Chương 1319: Seoul Rơi Vào Tay Giặc!</w:t>
      </w:r>
    </w:p>
    <w:p>
      <w:pPr>
        <w:pStyle w:val="Compact"/>
      </w:pPr>
      <w:r>
        <w:br w:type="textWrapping"/>
      </w:r>
      <w:r>
        <w:br w:type="textWrapping"/>
      </w:r>
      <w:r>
        <w:t xml:space="preserve">Dưới làn đạn dày đặc của súng máy hạng nặng, những chiếc xe buýt và xe bọc thép dễ dàng bị bắn thủng, người trong đó bị bắn xuyên, thủng lỗ chỗ.</w:t>
      </w:r>
    </w:p>
    <w:p>
      <w:pPr>
        <w:pStyle w:val="BodyText"/>
      </w:pPr>
      <w:r>
        <w:t xml:space="preserve">Những người bị súng máy hạng nặng bắn xuyên qua đều kêu thảm thiết, không ngừng vật lộn trong xe.</w:t>
      </w:r>
    </w:p>
    <w:p>
      <w:pPr>
        <w:pStyle w:val="BodyText"/>
      </w:pPr>
      <w:r>
        <w:t xml:space="preserve">Nhìn những người bị thương kêu rên rỉ, người sống trên xe buýt đều toát ra sự sợ hãi, nhưng họ bất lực, không làm gì được.</w:t>
      </w:r>
    </w:p>
    <w:p>
      <w:pPr>
        <w:pStyle w:val="BodyText"/>
      </w:pPr>
      <w:r>
        <w:t xml:space="preserve">- Sao? Những Tang thi này có thể dùng vũ khí? Vậy còn để nhân loại sống sao?</w:t>
      </w:r>
    </w:p>
    <w:p>
      <w:pPr>
        <w:pStyle w:val="BodyText"/>
      </w:pPr>
      <w:r>
        <w:t xml:space="preserve">Nhạc Trọng nhìn những Tang thi điều khiển súng máy hạng nặng bắn điên cuồng, sắc mặt đại biến, tràn ngập kinh hãi.</w:t>
      </w:r>
    </w:p>
    <w:p>
      <w:pPr>
        <w:pStyle w:val="BodyText"/>
      </w:pPr>
      <w:r>
        <w:t xml:space="preserve">Những Tang thi kia có thể dùng vũ khí, tuy thực tế lực phá hoại của chúng kém Tang thi H2 tiến hóa, nhưng việc chúng dùng được vũ khí có ý nghĩa trọng đại.</w:t>
      </w:r>
    </w:p>
    <w:p>
      <w:pPr>
        <w:pStyle w:val="BodyText"/>
      </w:pPr>
      <w:r>
        <w:t xml:space="preserve">Trước kia sở dĩ nhân loại có thể chặn đại quân Tang thi cũng là vì họ có thể sử dụng thuần thục công cụ, dùng vũ khí còn sót lại sau tận thế để công kích Tang thi, bấy giờ mới có thể áp chế bầy Tang thi.</w:t>
      </w:r>
    </w:p>
    <w:p>
      <w:pPr>
        <w:pStyle w:val="BodyText"/>
      </w:pPr>
      <w:r>
        <w:t xml:space="preserve">Trong thế giới này, Tang thi có số lượng gấp trăm lần nhân loại, địa phương chiếm cứ cũng gấp mấy chục lần. Nếu chúng học cách sử dụng vũ khí, vậy đối với nhân loại chính là một cơn ác mộng.</w:t>
      </w:r>
    </w:p>
    <w:p>
      <w:pPr>
        <w:pStyle w:val="BodyText"/>
      </w:pPr>
      <w:r>
        <w:t xml:space="preserve">Đều có thể sử dụng vũ khí, vậy Tang thi có thân thể nửa bất tử tuyệt đối chiếm cứ ưu thế cường đại.</w:t>
      </w:r>
    </w:p>
    <w:p>
      <w:pPr>
        <w:pStyle w:val="BodyText"/>
      </w:pPr>
      <w:r>
        <w:t xml:space="preserve">- Đáng chết!</w:t>
      </w:r>
    </w:p>
    <w:p>
      <w:pPr>
        <w:pStyle w:val="BodyText"/>
      </w:pPr>
      <w:r>
        <w:t xml:space="preserve">Nhạc Trọng quay người lại, súng điện từ liên tục vung vẩy, nã đạn vào những cái xe chở súng máy. Từng phát đạn sáng ngời bắn vào xe súng máy, nổ chúng thành mảnh vụn.</w:t>
      </w:r>
    </w:p>
    <w:p>
      <w:pPr>
        <w:pStyle w:val="BodyText"/>
      </w:pPr>
      <w:r>
        <w:t xml:space="preserve">Đúng lúc này, đám Tang thi bay rậm rạp trên trời cuối cùng cũng vung cánh bay tới đây.</w:t>
      </w:r>
    </w:p>
    <w:p>
      <w:pPr>
        <w:pStyle w:val="BodyText"/>
      </w:pPr>
      <w:r>
        <w:t xml:space="preserve">- Quái vật biến dị F1 cấp 30, tiến hóa thể cảm nhiễm biến dị phi hành, có năng lực bay lượn, nanh vuốt sắc bén là lực lây nhiễm mạnh mẽ.</w:t>
      </w:r>
    </w:p>
    <w:p>
      <w:pPr>
        <w:pStyle w:val="BodyText"/>
      </w:pPr>
      <w:r>
        <w:t xml:space="preserve">Nhạc Trọng nhìn thể tiến hóa cảm nhiễm biến dị phi hành kia, mắt lập lòe, hai tay vỗ lên không, phát động Ma Viêm. Vòi rồng hỏa diễm cường đại vọt lên trời, hóa thành hai con Hỏa long cuốn theo mọi thứ, cuốn những con Tang thi lùn biết bay kia vào, ma viêm bén thân, tiếng kêu gào vang lên, cuối cùng hóa tro tàn trong ma viêm.</w:t>
      </w:r>
    </w:p>
    <w:p>
      <w:pPr>
        <w:pStyle w:val="BodyText"/>
      </w:pPr>
      <w:r>
        <w:t xml:space="preserve">Chỉ là những con thể tiến hóa F1cảm nhiễm biến dị phi hành quá nhiều, không ít con né được vòi rồng hỏa diễm, bổ nhào vào từng chiếc trên xe bus.</w:t>
      </w:r>
    </w:p>
    <w:p>
      <w:pPr>
        <w:pStyle w:val="BodyText"/>
      </w:pPr>
      <w:r>
        <w:t xml:space="preserve">Những con F1 có móng vuốt sắc bén, cào một cái đâm thủng thân xe buýt, cào mấy cái đã phá được xe buýt, chui vào xe, bắt đầu tấn công nhân loại.</w:t>
      </w:r>
    </w:p>
    <w:p>
      <w:pPr>
        <w:pStyle w:val="BodyText"/>
      </w:pPr>
      <w:r>
        <w:t xml:space="preserve">Ba chiếc xe buýt nhanh chóng bị đám F1 vây quanh, nuốt chửng. Trong từng tiếng kêu thảm thiết, hơn trăm người sống trong xe hóa thành khẩu phần ăn của F1.</w:t>
      </w:r>
    </w:p>
    <w:p>
      <w:pPr>
        <w:pStyle w:val="BodyText"/>
      </w:pPr>
      <w:r>
        <w:t xml:space="preserve">Nhạc Trọng tâm niệm vừa động, vòi rồng hỏa diễm cuồng bạo đảo quanh bốn phía, cuốn rất nhiều F1 vào, đốt thành tro bụi.</w:t>
      </w:r>
    </w:p>
    <w:p>
      <w:pPr>
        <w:pStyle w:val="BodyText"/>
      </w:pPr>
      <w:r>
        <w:t xml:space="preserve">Sau khi vòi rồng hỏa diễm cuốn vào hơn ngàn con F1, từ trong bầy Tang thi truyền tới tiếng gào kỳ dị. Bầy F1 nghe được tiếng gào kia lập tức bay đi, không hề dây dưa cùng Nhạc Trọng.</w:t>
      </w:r>
    </w:p>
    <w:p>
      <w:pPr>
        <w:pStyle w:val="BodyText"/>
      </w:pPr>
      <w:r>
        <w:t xml:space="preserve">Nhạc Trọng nhảy lên, đạt độ cao hai mươi mấy mét, hắn nhìn về phương xa. Chỉ thấy cách đó hơn mười cây số, một nam tử trẻ tuổi thân cao hai mét, trên người mọc đầy lân giáp, hai mắt đỏ thẫm, đầy vẻ hung tàn, thô bạo, thân thể không khác nhân loại là bao, đang chằm chằm theo dõi hắn.</w:t>
      </w:r>
    </w:p>
    <w:p>
      <w:pPr>
        <w:pStyle w:val="BodyText"/>
      </w:pPr>
      <w:r>
        <w:t xml:space="preserve">Nhạc Trọng liếc mắt nhìn con Tang thi tiến hóa không khác nhân loại bao nhiêu, mắt đỏ ngầu đầy tàn bạo, chớp mắt nhận ra lai lịch của nó:</w:t>
      </w:r>
    </w:p>
    <w:p>
      <w:pPr>
        <w:pStyle w:val="BodyText"/>
      </w:pPr>
      <w:r>
        <w:t xml:space="preserve">- Tiến hóa thể Tang thi siêu cấp trí tuệ.</w:t>
      </w:r>
    </w:p>
    <w:p>
      <w:pPr>
        <w:pStyle w:val="BodyText"/>
      </w:pPr>
      <w:r>
        <w:t xml:space="preserve">Sau khi hạ xuống đất, Nhạc Trọng trở về đoàn xe, liếc về phía sau.</w:t>
      </w:r>
    </w:p>
    <w:p>
      <w:pPr>
        <w:pStyle w:val="BodyText"/>
      </w:pPr>
      <w:r>
        <w:t xml:space="preserve">Chỉ thấy đàn Tang thi tràn lên như nước lũ, hoàn toàn lấp kín lỗ hổng mà đoàn xe Nhạc Trọng tạo thành để lao ra.</w:t>
      </w:r>
    </w:p>
    <w:p>
      <w:pPr>
        <w:pStyle w:val="BodyText"/>
      </w:pPr>
      <w:r>
        <w:t xml:space="preserve">Nhạc Trọng nhìn lỗ hổng khép kín, mắt hiện lên vẻ phức tạp:</w:t>
      </w:r>
    </w:p>
    <w:p>
      <w:pPr>
        <w:pStyle w:val="BodyText"/>
      </w:pPr>
      <w:r>
        <w:t xml:space="preserve">- Seoul xong đời!</w:t>
      </w:r>
    </w:p>
    <w:p>
      <w:pPr>
        <w:pStyle w:val="BodyText"/>
      </w:pPr>
      <w:r>
        <w:t xml:space="preserve">Vòng vây Tang thi ngoài trăm vạn, dù Nhạc Trọng vận dụng mọi con át chủ bài thì cũng không cứu nổi Seoul. Lực lượng một người giữa thiên quân vạn mã thực quá yếu ớt.</w:t>
      </w:r>
    </w:p>
    <w:p>
      <w:pPr>
        <w:pStyle w:val="BodyText"/>
      </w:pPr>
      <w:r>
        <w:t xml:space="preserve">Muốn một người có năng lực địch nổi thiên quân vạn mã, thay đổi thế cục, căn cứ Nhạc Trọng tự mình phân tích, tối thiểu phải có thực lực khủng bố của Thần chiến sĩ bát giai hoặc cửu giai.</w:t>
      </w:r>
    </w:p>
    <w:p>
      <w:pPr>
        <w:pStyle w:val="BodyText"/>
      </w:pPr>
      <w:r>
        <w:t xml:space="preserve">Sự đáng sợ của Thần chiến sĩ Cửu giai, Nhạc Trọng đã được chứng kiến ở Thế Giới Thứ Hai. Đó là sự tồn tại có thể tiến hành công kích vượt qua không gian, như một Thần Linh thực thụ. Nếu hắn có thể tiến hóa thành cường giả cửu giai, thì mới có thể dùng sức một mình đối kháng trăm vạn đại quân.</w:t>
      </w:r>
    </w:p>
    <w:p>
      <w:pPr>
        <w:pStyle w:val="BodyText"/>
      </w:pPr>
      <w:r>
        <w:t xml:space="preserve">Nhạc Trọng rời đi, Seoul không còn quá nhiều lực lượng có thể ngăn cản bầy Tang thi khổng lồ tiến công.</w:t>
      </w:r>
    </w:p>
    <w:p>
      <w:pPr>
        <w:pStyle w:val="BodyText"/>
      </w:pPr>
      <w:r>
        <w:t xml:space="preserve">Trên đường phố, khắp nơi đều tiếng kêu thảm thiết. Vô số Tang thi không ngừng đuổi theo người Hàn Quốc còn sống, cắn vào người họ, nuốt chửng nội tạng của họ.</w:t>
      </w:r>
    </w:p>
    <w:p>
      <w:pPr>
        <w:pStyle w:val="BodyText"/>
      </w:pPr>
      <w:r>
        <w:t xml:space="preserve">Khắp nơi đều là tiếng gào khóc, kêu la, tùy ý có thể nhìn thấy thi thể không đầy đủ, nội tạng văng tung tóe, như địa ngục nhân gian.</w:t>
      </w:r>
    </w:p>
    <w:p>
      <w:pPr>
        <w:pStyle w:val="BodyText"/>
      </w:pPr>
      <w:r>
        <w:t xml:space="preserve">Ngay lúc những con Tang thi bắt giết nhân loại, những con Thực Thi Quỷ, Hấp Huyết Quỷ từ Thế Giới Thứ Hai nhanh chóng chạm mặt.</w:t>
      </w:r>
    </w:p>
    <w:p>
      <w:pPr>
        <w:pStyle w:val="BodyText"/>
      </w:pPr>
      <w:r>
        <w:t xml:space="preserve">Đám Tang thi vừa nhìn thấy Thực Thi Quỷ, Hấp Huyết Quỷ lập tức không có chút nào nương tay, nhao nhao bổ nhào về Thực Thi Quỷ, Hấp Huyết Quỷ, cắn xé tan nát.</w:t>
      </w:r>
    </w:p>
    <w:p>
      <w:pPr>
        <w:pStyle w:val="BodyText"/>
      </w:pPr>
      <w:r>
        <w:t xml:space="preserve">Những con Thực Thi Quỷ, Hấp Huyết Quỷ cũng không hề yếu thế, tiêu diệt tất cả Tang thi.</w:t>
      </w:r>
    </w:p>
    <w:p>
      <w:pPr>
        <w:pStyle w:val="BodyText"/>
      </w:pPr>
      <w:r>
        <w:t xml:space="preserve">Song phương vừa công kích tới nhân loại, lại vừa tiến hành đánh giết lẫn nhau điên cuồng.</w:t>
      </w:r>
    </w:p>
    <w:p>
      <w:pPr>
        <w:pStyle w:val="BodyText"/>
      </w:pPr>
      <w:r>
        <w:t xml:space="preserve">Không lâu sau, thế cục bắt đầu nghiêng về một phía Tang thi.</w:t>
      </w:r>
    </w:p>
    <w:p>
      <w:pPr>
        <w:pStyle w:val="BodyText"/>
      </w:pPr>
      <w:r>
        <w:t xml:space="preserve">Những con Thực Thi Quỷ có thực lực đơn thể cường hoành, nhưng lũ Tang thi quả thực đông như kiến cỏ. Chỉ cần chúng không chú ý một chút sẽ bị đám Tang thi xông lên hất ngã xuống đất, sau đó bị cắn xé tơi bời.</w:t>
      </w:r>
    </w:p>
    <w:p>
      <w:pPr>
        <w:pStyle w:val="BodyText"/>
      </w:pPr>
      <w:r>
        <w:t xml:space="preserve">Tuy độc tố của Tang thi không cách nào xâm thực vào Thánh tộc như Thực Thi Quỷ, nhưng có thể thông qua sức mạnh vật lý xé toạc Thực Thi Quỷ, Hấp Huyết Quỷ.</w:t>
      </w:r>
    </w:p>
    <w:p>
      <w:pPr>
        <w:pStyle w:val="BodyText"/>
      </w:pPr>
      <w:r>
        <w:t xml:space="preserve">Ngay lúc Thực Thi Quỷ, Hấp Huyết Quỷ bị cắn xé, một gã nam tử tóc vàng mắt xanh, mặc âu phục, phong cách như thân sĩ Anh quốc thời Trung cổ đi tới.</w:t>
      </w:r>
    </w:p>
    <w:p>
      <w:pPr>
        <w:pStyle w:val="BodyText"/>
      </w:pPr>
      <w:r>
        <w:t xml:space="preserve">Uy áp cường đại vô cùng từ thân thể nam tử trẻ tuổi tràn tới. Bầy Tang thi không sợ trời không sợ đất, không sợ tử vong cảm nhận uy áp cường đại kia, vậy mà thân thể run rẩy, chiến lực bất ổn, lâm vào trong hỗn loạn, không cách nào nhúc nhích.</w:t>
      </w:r>
    </w:p>
    <w:p>
      <w:pPr>
        <w:pStyle w:val="BodyText"/>
      </w:pPr>
      <w:r>
        <w:t xml:space="preserve">Gã nam tử trẻ tuổi nhìn đàn Tang thi khổng lồ, chậm rãi nói:</w:t>
      </w:r>
    </w:p>
    <w:p>
      <w:pPr>
        <w:pStyle w:val="BodyText"/>
      </w:pPr>
      <w:r>
        <w:t xml:space="preserve">- Kẻ chỉ huy vừa mới ra đời của Thi tộc! Ta là đồng bào của ngươi, từ Thủy tổ Thi tộc của thế giới khác. Ta tên là Ulrik, hy vọng có thể cùng ngươi đàm luận một chút. Chúng ta xuất thân đồng tộc, có trụ cột hợp tác. Chúng ta cũng có nghiên cứu rất lớn đối với thế giới của các ngươi, biết rõ nhiều sự tình mà chỗ ngươi không biết. Ngươi có muốn biết nguyên nhân ra đời không? Có muốn biết nên tiếp tục tiến hóa ra sao không? Ngươi muốn sống sót không? Chỉ cần ngươi hợp tác với chúng ta, chúng ta sẽ nói tất cả cho ngươi biết.</w:t>
      </w:r>
    </w:p>
    <w:p>
      <w:pPr>
        <w:pStyle w:val="BodyText"/>
      </w:pPr>
      <w:r>
        <w:t xml:space="preserve">Thủy tổ ngũ giai là tồn tại đã tranh đấu cùng nhân loại tại Thế Giới Thứ Hai qua vô số thời đại, cuối cùng lấy được thắng lợi. Chúng biết rất nhiều việc, cũng biết đồng tộc vừa tiến hóa ra trí tuệ khát vọng nhất là gì.</w:t>
      </w:r>
    </w:p>
    <w:p>
      <w:pPr>
        <w:pStyle w:val="BodyText"/>
      </w:pPr>
      <w:r>
        <w:t xml:space="preserve">Bầy Tang thi trầm mặc hồi lâu, cuối cùng tách ra. Con Tang thi tiến hóa siêu cấp cao hai mét, người đầy lân giáp đen, đã từng giằng co với Nhạc Trọng, chậm rãi bước ra từ bầy Tang thi, nhìn Ulrik trầm giọng nói:</w:t>
      </w:r>
    </w:p>
    <w:p>
      <w:pPr>
        <w:pStyle w:val="Compact"/>
      </w:pPr>
      <w:r>
        <w:t xml:space="preserve">- Ta là Tào Mẫn Long, ta muốn biết đáp án của những vấn đề kia. Nếu ngươi có thể nói cho ta biết, ta có thể cùng các ngươi hợp tác.</w:t>
      </w:r>
      <w:r>
        <w:br w:type="textWrapping"/>
      </w:r>
      <w:r>
        <w:br w:type="textWrapping"/>
      </w:r>
    </w:p>
    <w:p>
      <w:pPr>
        <w:pStyle w:val="Heading2"/>
      </w:pPr>
      <w:bookmarkStart w:id="1342" w:name="chương-1320-rời-đi-tử-vong.-1"/>
      <w:bookmarkEnd w:id="1342"/>
      <w:r>
        <w:t xml:space="preserve">1320. Chương 1320: Rời Đi, Tử Vong. (1)</w:t>
      </w:r>
    </w:p>
    <w:p>
      <w:pPr>
        <w:pStyle w:val="Compact"/>
      </w:pPr>
      <w:r>
        <w:br w:type="textWrapping"/>
      </w:r>
      <w:r>
        <w:br w:type="textWrapping"/>
      </w:r>
      <w:r>
        <w:t xml:space="preserve">Ulrik nhìn Tào Mẫn Long tán thưởng một câu: - Tứ giai đỉnh phong, ngươi đã có được lực lượng Thần chiến sĩ tứ giai đỉnh phong. Ngươi có được tiềm lực tiến hóa cường đại, tương lai không chừng có thể tiến hóa thành Thần chiến sĩ lục giai. Ta sẽ kể hết mọi thứ mà ta biết cho ngươi. Ngươi sẽ nhanh chóng tiến hóa thành Thần chiến sĩ ngũ giai.</w:t>
      </w:r>
    </w:p>
    <w:p>
      <w:pPr>
        <w:pStyle w:val="BodyText"/>
      </w:pPr>
      <w:r>
        <w:t xml:space="preserve">Tang thi tiến hóa siêu cấp Tào Mẫn Long đạt thành quan hệ hợp tác với Ulrik, cả Seoul lập tức biến thành địa ngục nhân gian, khắp nơi là nhân loại bị đuổi giết, kêu la thảm thiết.</w:t>
      </w:r>
    </w:p>
    <w:p>
      <w:pPr>
        <w:pStyle w:val="BodyText"/>
      </w:pPr>
      <w:r>
        <w:t xml:space="preserve">Tiếng kêu la rền rĩ suốt cả đêm.</w:t>
      </w:r>
    </w:p>
    <w:p>
      <w:pPr>
        <w:pStyle w:val="BodyText"/>
      </w:pPr>
      <w:r>
        <w:t xml:space="preserve">Sau khi đàn Tang thi tiến vào Seoul, khắp nơi toàn là Tang thi lởn vởn, trong đó không ít con đã hư thôi cơ thể, nhưng làn da không hề khô quắt, hình thành nét đối lập rõ ràng với những Tang thi khô như cây gỗ kia.</w:t>
      </w:r>
    </w:p>
    <w:p>
      <w:pPr>
        <w:pStyle w:val="BodyText"/>
      </w:pPr>
      <w:r>
        <w:t xml:space="preserve">Thành phố Seoul một ngày trước còn tính là náo nhiệt, có trăm nghìn người dân, lúc này đã biến thành một vùng đất quỷ. Mặt đất nơi nơi có vũng máu đỏ quạch.</w:t>
      </w:r>
    </w:p>
    <w:p>
      <w:pPr>
        <w:pStyle w:val="BodyText"/>
      </w:pPr>
      <w:r>
        <w:t xml:space="preserve">Bầy Tang thi khổng lồ du đãng không ngừng trong thành phố Seoul, trong đó lẫn một số Thực Thi Quỷ, Hấp Huyết Quỷ. Chúng cực kỳ nhạy cảm, đi lượn lờ khắp nơi tìm bắt nhân loại, sau đó xé xác.</w:t>
      </w:r>
    </w:p>
    <w:p>
      <w:pPr>
        <w:pStyle w:val="BodyText"/>
      </w:pPr>
      <w:r>
        <w:t xml:space="preserve">Mặt khác, Nhạc Trọng mang theo đoàn xe chạy suốt đêm, vượt trăm dặm, xuyên qua biên cảnh Hàn Quốc tiến vào Triều Tiên.</w:t>
      </w:r>
    </w:p>
    <w:p>
      <w:pPr>
        <w:pStyle w:val="BodyText"/>
      </w:pPr>
      <w:r>
        <w:t xml:space="preserve">Trên đường đi, đoàn xe Nhạc Trọng không ngờ không gặp quá nhiều Tang thi, hiển nhiên Tang thi xung quanh đều bị Tang thi tiến hóa siêu cấp Tào Mẫn Long dẫn đi hết, tập trung lại.</w:t>
      </w:r>
    </w:p>
    <w:p>
      <w:pPr>
        <w:pStyle w:val="BodyText"/>
      </w:pPr>
      <w:r>
        <w:t xml:space="preserve">Những con Tang thi thể tiến hóa trí tuệ đều có bản năng học tập khả năng tập trung binh lực. Sau khi chúng hình thành biển Tang thi, ngay cả cường giả ngũ giai như Ngạc Trọng cũng không dám tùy tiện trêu chọc chúng.</w:t>
      </w:r>
    </w:p>
    <w:p>
      <w:pPr>
        <w:pStyle w:val="BodyText"/>
      </w:pPr>
      <w:r>
        <w:t xml:space="preserve">Tiến vào Triều Tiên là một cảnh tượng hoàn toàn khác biệt với Hàn Quốc.</w:t>
      </w:r>
    </w:p>
    <w:p>
      <w:pPr>
        <w:pStyle w:val="BodyText"/>
      </w:pPr>
      <w:r>
        <w:t xml:space="preserve">Hàn Quốc bên kia, cao ốc mọc lên san sát như rừng, xe cộ nhiều như kiến, tràn ngập hơi thở xã hội hiện đại. Mà bên Triều Tiên thì khắp nơi là phòng ốc cũ kỹ, đường xá không quá bằng phẳng, khắp nơi có thể thấy được khẩu hiệu noi gương lãnh tụ, lãnh tụ vạn tuế.</w:t>
      </w:r>
    </w:p>
    <w:p>
      <w:pPr>
        <w:pStyle w:val="BodyText"/>
      </w:pPr>
      <w:r>
        <w:t xml:space="preserve">Nhạc Trọng tìm kiếm một địa phương rộng rãi cho đoàn xe dừng lại, sau đó cho người sống sót xuống xe, bắt đầu cho làm bữa sáng ăn.</w:t>
      </w:r>
    </w:p>
    <w:p>
      <w:pPr>
        <w:pStyle w:val="BodyText"/>
      </w:pPr>
      <w:r>
        <w:t xml:space="preserve">Người Hàn Quốc đồng ý đi theo Nhạc Trọng rời khỏi Seoul cũng không nhiều, chỉ có hai mươi mấy chiếc xe, một ngàn mấy trăm người.</w:t>
      </w:r>
    </w:p>
    <w:p>
      <w:pPr>
        <w:pStyle w:val="BodyText"/>
      </w:pPr>
      <w:r>
        <w:t xml:space="preserve">Thời điểm phá vây đàn Tang thi, có mấy trăm người tử vong, bởi vậy xe buýt trước mắt chỉ còn có mười một chiếc còn sót lại, người sống sót cũng chỉ có hơn sáu trăm người, quá nửa số người đã chết trong quá trình phá vây.</w:t>
      </w:r>
    </w:p>
    <w:p>
      <w:pPr>
        <w:pStyle w:val="BodyText"/>
      </w:pPr>
      <w:r>
        <w:t xml:space="preserve">Người sống sót trên xe buýt đi ra, rất nhiều người lộ vẻ bi thương. Vô số thi thể được khiêng từ xe buýt xuống, ném sang vệ đường.</w:t>
      </w:r>
    </w:p>
    <w:p>
      <w:pPr>
        <w:pStyle w:val="BodyText"/>
      </w:pPr>
      <w:r>
        <w:t xml:space="preserve">Những người còn sống trải qua một đêm chờ đợi, lo lắng đã vô vùng mỏi mệt, không còn quá nhiều khí lực để chôn những thi thể kia.</w:t>
      </w:r>
    </w:p>
    <w:p>
      <w:pPr>
        <w:pStyle w:val="BodyText"/>
      </w:pPr>
      <w:r>
        <w:t xml:space="preserve">Các cô gái Toàn Duẫn Nhi đi từ trên xe xuống liền nghe được tiếng rên rỉ thống khổ, tiếng gào thét thê lương. Dưới sự càn quét của súng máy hạng nặng, nhiều người xui xẻo bị đạn súng máy bắn đứt tay chân, không có biện pháp trị liệu hữu hiệu, chỉ có thể rên rỉ đau đớn.</w:t>
      </w:r>
    </w:p>
    <w:p>
      <w:pPr>
        <w:pStyle w:val="BodyText"/>
      </w:pPr>
      <w:r>
        <w:t xml:space="preserve">“Thật đáng sợ. May mà ta ở bên cạnh hắn, bằng không ta đã chết.” Toàn Duẫn Nhi nhìn những người thiếu tay thiếu chân, thê thảm vô cùng mà nội tâm lạnh lẽo.</w:t>
      </w:r>
    </w:p>
    <w:p>
      <w:pPr>
        <w:pStyle w:val="BodyText"/>
      </w:pPr>
      <w:r>
        <w:t xml:space="preserve">Các cô gái còn lại thấy cảnh này cũng đều cảm thấy may mắn.</w:t>
      </w:r>
    </w:p>
    <w:p>
      <w:pPr>
        <w:pStyle w:val="BodyText"/>
      </w:pPr>
      <w:r>
        <w:t xml:space="preserve">Khói bếp lượn lờ bay lên, những chiến sĩ Khôi Lỗi làm đầu bếp và phục vụ viên phát từng chén hỗn hợp bột bánh mì, cơm gạo nấu lên đưa cho người sống.</w:t>
      </w:r>
    </w:p>
    <w:p>
      <w:pPr>
        <w:pStyle w:val="BodyText"/>
      </w:pPr>
      <w:r>
        <w:t xml:space="preserve">Nhạc Trọng thì ăn từng miếng thịt thú biến dị tứ giai đầy mỹ vị, mùi thơm khiến người thèm thuồng lan tỏa bốn phương tám hướng.</w:t>
      </w:r>
    </w:p>
    <w:p>
      <w:pPr>
        <w:pStyle w:val="BodyText"/>
      </w:pPr>
      <w:r>
        <w:t xml:space="preserve">Mấy cô gái đều không để ý phong phạm thục nữ , ăn như hổ đói, suýt nuốt cả đầu lưỡi vào.</w:t>
      </w:r>
    </w:p>
    <w:p>
      <w:pPr>
        <w:pStyle w:val="BodyText"/>
      </w:pPr>
      <w:r>
        <w:t xml:space="preserve">Nhiều người sống sót nhìn chằm chằm sang bên này, mắt đầy khát vọng. Đại bộ phận họ đều không được ăn thịt đã không biết bao lâu rồi, cho dù có cũng chỉ là thịt chuột, côn trùng, thậm chí là thịt người.</w:t>
      </w:r>
    </w:p>
    <w:p>
      <w:pPr>
        <w:pStyle w:val="BodyText"/>
      </w:pPr>
      <w:r>
        <w:t xml:space="preserve">Một gã đại hán người Hàn Quốc tên Thôi Dân Thực mép đầy râu hai ba miếng ăn hết chén cơm, mắt hiện hung quang, đứng phắt dậy, lớn tiếng kêu gào:</w:t>
      </w:r>
    </w:p>
    <w:p>
      <w:pPr>
        <w:pStyle w:val="BodyText"/>
      </w:pPr>
      <w:r>
        <w:t xml:space="preserve">- Ta không chấp nhận, Chúng ta phải ăn cái thứ chẳng khác rác rưởi, bọn người Trung Quốc kia sao lại được ăn thịt.</w:t>
      </w:r>
    </w:p>
    <w:p>
      <w:pPr>
        <w:pStyle w:val="BodyText"/>
      </w:pPr>
      <w:r>
        <w:t xml:space="preserve">Thôi Dân Thực tiếp tục kích động nói:</w:t>
      </w:r>
    </w:p>
    <w:p>
      <w:pPr>
        <w:pStyle w:val="BodyText"/>
      </w:pPr>
      <w:r>
        <w:t xml:space="preserve">- Mọi người suy nghĩ một chút, hôm qua chúng ta kẻ Trung Quốc này chỉ huy, suốt đêm rời thành phố Seoul đã chết bao nhiêu người? Nửa số người chết trên đường. Nếu chúng ta phá vòng vây về phía đồi núi tuyệt đối không chết nhiều người như vậy. Gã Trung Quốc này không tin được, mọi người cùng ta đứng lên kháng nghị. Phải đòi lại quyền lợi thuộc về chúng ta! Rời khỏi đây, rời khỏi người Trung Quốc này.</w:t>
      </w:r>
    </w:p>
    <w:p>
      <w:pPr>
        <w:pStyle w:val="BodyText"/>
      </w:pPr>
      <w:r>
        <w:t xml:space="preserve">Nghe Thôi Dân Thực kích động, rất nhiều người sống sót đều toát lên vẻ cừu hận. Đêm qua phá vòng vây, người Hàn Quốc tử vong quá nửa, họ vốn có bài xích với người Trung Quốc là Nhạc Trọng, lại bị tên đại hán người Hàn châm ngòi, nên phẫn nộ trong lòng họ thoáng cái bị đốt lên. Chỉ là họ nhìn những chiến sĩ Khôi Lỗi người Hàn Quốc đang cầm súng kia, đều chỉ giận mà không dám nói gì.</w:t>
      </w:r>
    </w:p>
    <w:p>
      <w:pPr>
        <w:pStyle w:val="BodyText"/>
      </w:pPr>
      <w:r>
        <w:t xml:space="preserve">Thôi Dân Thực vài bước bước tới trước một chiến sĩ Khôi Lỗi kêu lên:</w:t>
      </w:r>
    </w:p>
    <w:p>
      <w:pPr>
        <w:pStyle w:val="BodyText"/>
      </w:pPr>
      <w:r>
        <w:t xml:space="preserve">- Chúng ta là người Đại Hàn dân quốc, tuyệt đối sẽ không khuất phục bạo lực. Muốn nổ súng thì anh nổ súng bắn chết tôi cũng được, dù sao tôi cũng không muốn sống trong cái thế giới gặp quỷ này nữa. Vừa vặn để người Đại Hàn dân quốc khác nhìn thấy bộ mặt thực của các ngươi đi.</w:t>
      </w:r>
    </w:p>
    <w:p>
      <w:pPr>
        <w:pStyle w:val="BodyText"/>
      </w:pPr>
      <w:r>
        <w:t xml:space="preserve">- Loạn gì thế?</w:t>
      </w:r>
    </w:p>
    <w:p>
      <w:pPr>
        <w:pStyle w:val="BodyText"/>
      </w:pPr>
      <w:r>
        <w:t xml:space="preserve">Đúng lúc này, Nhạc Trọng đi đến. Trịnh Lỵ Tú bên cạnh hắn đang tiến hành phiên dịch giữa tiếng Trung và tiếng Hàn.</w:t>
      </w:r>
    </w:p>
    <w:p>
      <w:pPr>
        <w:pStyle w:val="BodyText"/>
      </w:pPr>
      <w:r>
        <w:t xml:space="preserve">Thôi Dân Thực trông thấy Nhạc Trọng, không kìm được lui về sau vài bước. Đêm qua gã cũng đã trông thấy cảnh Nhạc Trọng một mình địch vạn người, nếu Nhạc Trọng nổi sát tâm, ngã sẽ bị giết trước tiên.</w:t>
      </w:r>
    </w:p>
    <w:p>
      <w:pPr>
        <w:pStyle w:val="BodyText"/>
      </w:pPr>
      <w:r>
        <w:t xml:space="preserve">Nhạc Trọng lạnh lùng lườm những người Hàn Quốc sống sót:</w:t>
      </w:r>
    </w:p>
    <w:p>
      <w:pPr>
        <w:pStyle w:val="BodyText"/>
      </w:pPr>
      <w:r>
        <w:t xml:space="preserve">- Người muốn rời đi ta tuyệt không cản trở. Các ngươi muốn đi, không vấn đề. Ta có thể cho các ngươi khẩu phần lương thực hai mươi ngày. Muốn đi thì đi. Nếu muốn lưu lại thì nhất định phải hoàn toàn phục tùng mệnh lệnh của ta, bất luận mệnh lệnh hợp lý hay không. Nếu không làm được thì đi đi.</w:t>
      </w:r>
    </w:p>
    <w:p>
      <w:pPr>
        <w:pStyle w:val="BodyText"/>
      </w:pPr>
      <w:r>
        <w:t xml:space="preserve">Nhạc Trọng vốn căn cứ vào tinh thần nhân đạo chủ nghĩa mới có thể vừa tới đã cứu nhiều người Hàn Quốc này. Nếu đối phương không lĩnh tình, hắn cũng sẽ không dán gương mặt nóng của mình vào mông lạnh của người khác.</w:t>
      </w:r>
    </w:p>
    <w:p>
      <w:pPr>
        <w:pStyle w:val="BodyText"/>
      </w:pPr>
      <w:r>
        <w:t xml:space="preserve">(*Ý nghĩa: không nhiệt tình với người không quan tâm mình)</w:t>
      </w:r>
    </w:p>
    <w:p>
      <w:pPr>
        <w:pStyle w:val="BodyText"/>
      </w:pPr>
      <w:r>
        <w:t xml:space="preserve">Nhạc Trọng liếc Thôi Dân Thực, mắt lóe sát cơ lạnh giọng nói:</w:t>
      </w:r>
    </w:p>
    <w:p>
      <w:pPr>
        <w:pStyle w:val="BodyText"/>
      </w:pPr>
      <w:r>
        <w:t xml:space="preserve">- Còn ngươi nữa, muốn đi thì đi đi, còn ở đây nói nhảm nữa thì đừng trách ta không khách khí.</w:t>
      </w:r>
    </w:p>
    <w:p>
      <w:pPr>
        <w:pStyle w:val="BodyText"/>
      </w:pPr>
      <w:r>
        <w:t xml:space="preserve">Bị Nhạc Trọng liếc, Thôi Dân Thực sinh lòng sợ hãi, lui về phía sau vài bước, lúc lâu sau mới quay đầu lớn tiếng nói:</w:t>
      </w:r>
    </w:p>
    <w:p>
      <w:pPr>
        <w:pStyle w:val="BodyText"/>
      </w:pPr>
      <w:r>
        <w:t xml:space="preserve">- Mọi người hãy nghe ta nói, chúng ta cùng đi thôi. Chúng ta cùng cố gắng, hợp tác lẫn nhau, nhất định có thể đi ra khỏi khốn cảnh. Đại Hàn dân quốc vạn tuế!</w:t>
      </w:r>
    </w:p>
    <w:p>
      <w:pPr>
        <w:pStyle w:val="BodyText"/>
      </w:pPr>
      <w:r>
        <w:t xml:space="preserve">Thôi Dân Thực vừa kêu to, vừa đi tới cạnh chiến sĩ Khôi Lỗi gần đó nhận khẩu phần lương thực hai mươi ngày, lập tức ăn.</w:t>
      </w:r>
    </w:p>
    <w:p>
      <w:pPr>
        <w:pStyle w:val="Compact"/>
      </w:pPr>
      <w:r>
        <w:br w:type="textWrapping"/>
      </w:r>
      <w:r>
        <w:br w:type="textWrapping"/>
      </w:r>
    </w:p>
    <w:p>
      <w:pPr>
        <w:pStyle w:val="Heading2"/>
      </w:pPr>
      <w:bookmarkStart w:id="1343" w:name="chương-1321-rời-đi-tử-vong.-2"/>
      <w:bookmarkEnd w:id="1343"/>
      <w:r>
        <w:t xml:space="preserve">1321. Chương 1321: Rời Đi, Tử Vong. (2)</w:t>
      </w:r>
    </w:p>
    <w:p>
      <w:pPr>
        <w:pStyle w:val="Compact"/>
      </w:pPr>
      <w:r>
        <w:br w:type="textWrapping"/>
      </w:r>
      <w:r>
        <w:br w:type="textWrapping"/>
      </w:r>
      <w:r>
        <w:t xml:space="preserve">Những người Hàn Quốc sống sót vốn bất mãn việc người nước ngoài như Nhạc Trọng lãnh đạo tổ chức, lại càng vì đêm qua phá vây chết quá nửa số người khiến họ sinh ra đủ loại cảm giác không tín nhiệm với Nhạc Trọng, đồng thời khẩu phần lương thực hai mươi ngày đập vào mắt khiến họ thèm thuồng. Dưới đủ loại nhân tố này, hầu như tất cả người Hàn Quốc sống sót đều yên lặng đứng dậy, tiến lên nhận khẩu phần lương thực, đi theo Thôi Dân Thực.</w:t>
      </w:r>
    </w:p>
    <w:p>
      <w:pPr>
        <w:pStyle w:val="BodyText"/>
      </w:pPr>
      <w:r>
        <w:t xml:space="preserve">Hiển nhiên, tuyên ngôn của Nhạc Trọng cũng không được người ưa thích. Đại bộ phận người Hàn Quốc sống sót đều không muốn nghe người Trung Quốc như Nhạc Trọng ra lệnh, phải giao vận mệnh của mình ột người Trung Quốc.</w:t>
      </w:r>
    </w:p>
    <w:p>
      <w:pPr>
        <w:pStyle w:val="BodyText"/>
      </w:pPr>
      <w:r>
        <w:t xml:space="preserve">Đồng thời trên đường đi, những người Hàn Quốc sống sót cũng không có thấy bao nhiêu Tang thi, họ cho là tự mình cũng có thể sống sót.</w:t>
      </w:r>
    </w:p>
    <w:p>
      <w:pPr>
        <w:pStyle w:val="BodyText"/>
      </w:pPr>
      <w:r>
        <w:t xml:space="preserve">Nhạc Trọng lạnh lùng nhìn những người Hàn Quốc kia rời đi, cũng không nói gì.</w:t>
      </w:r>
    </w:p>
    <w:p>
      <w:pPr>
        <w:pStyle w:val="BodyText"/>
      </w:pPr>
      <w:r>
        <w:t xml:space="preserve">Nhạc Trọng quét mắt qua toàn bộ các cô Toàn Duẫn Nhi, nói:</w:t>
      </w:r>
    </w:p>
    <w:p>
      <w:pPr>
        <w:pStyle w:val="BodyText"/>
      </w:pPr>
      <w:r>
        <w:t xml:space="preserve">- Hiện giờ các cô cũng có thể rời đi. Tôi sẽ không cản trở.</w:t>
      </w:r>
    </w:p>
    <w:p>
      <w:pPr>
        <w:pStyle w:val="BodyText"/>
      </w:pPr>
      <w:r>
        <w:t xml:space="preserve">Những người Hàn Quốc sống sót với Nhạc Trọng đều là gánh nặng, càng nhiều người rời đi càng tốt cho hắn. Như vậy hắn không cần gánh quá nhiều trách nhiệm.</w:t>
      </w:r>
    </w:p>
    <w:p>
      <w:pPr>
        <w:pStyle w:val="BodyText"/>
      </w:pPr>
      <w:r>
        <w:t xml:space="preserve">Toàn Duẫn Nhi hai mắt đẫm lệ nói với Nhạc Trọng:</w:t>
      </w:r>
    </w:p>
    <w:p>
      <w:pPr>
        <w:pStyle w:val="BodyText"/>
      </w:pPr>
      <w:r>
        <w:t xml:space="preserve">- Nhạc Trọng đại nhân, tôi sẽ không đi. Tôi là người của ngài, cả đời đều là người của ngài, xìn ngài đừng đuổi tôi đi.</w:t>
      </w:r>
    </w:p>
    <w:p>
      <w:pPr>
        <w:pStyle w:val="BodyText"/>
      </w:pPr>
      <w:r>
        <w:t xml:space="preserve">Toàn Duẫn Nhi là một cô gái cực kỳ thông minh, cho nàng mang theo khẩu phần lương thực hai mươi ngày rời khỏi đây, chỉ sợ sẽ lập tức bị những gã đàn ông người Hàn Quốc sống sót kia bắt lấy, biến thành đồ chơi, sống cuộc sống không bằng heo chó.</w:t>
      </w:r>
    </w:p>
    <w:p>
      <w:pPr>
        <w:pStyle w:val="BodyText"/>
      </w:pPr>
      <w:r>
        <w:t xml:space="preserve">“Bị cô ta vượt mặt rồi!”</w:t>
      </w:r>
    </w:p>
    <w:p>
      <w:pPr>
        <w:pStyle w:val="BodyText"/>
      </w:pPr>
      <w:r>
        <w:t xml:space="preserve">Ba cô gái còn lại liếc nhau, lần lượt đi lên bày vẻ đáng yêu nói:</w:t>
      </w:r>
    </w:p>
    <w:p>
      <w:pPr>
        <w:pStyle w:val="BodyText"/>
      </w:pPr>
      <w:r>
        <w:t xml:space="preserve">- Nhạc Trọng đại nhân, cả đời em đều là của ngài, xin ngài đừng vứt bỏ em. Em bằng lòng hoàn phục tùng mệnh lệnh của ngài.</w:t>
      </w:r>
    </w:p>
    <w:p>
      <w:pPr>
        <w:pStyle w:val="BodyText"/>
      </w:pPr>
      <w:r>
        <w:t xml:space="preserve">Nhạc Trọng quét mắt một vòng, chỉ nhìn thấy còn hơn hai mươi phụ nữ Trung Quốc không rời đi. Những người phụ nữ kia đều bị lũ súc sinh Đại Hàn dân quốc Phục Hưng hội tra tấn bao lâu, đã không còn tin tưởng người Hàn Quốc nữa.</w:t>
      </w:r>
    </w:p>
    <w:p>
      <w:pPr>
        <w:pStyle w:val="BodyText"/>
      </w:pPr>
      <w:r>
        <w:t xml:space="preserve">Đoàn xe khổng lồ tiếp tục lên đường, tiến vào sâu trong Triều Tiên.</w:t>
      </w:r>
    </w:p>
    <w:p>
      <w:pPr>
        <w:pStyle w:val="BodyText"/>
      </w:pPr>
      <w:r>
        <w:t xml:space="preserve">Đoàn xe vừa mới khởi động không lâu, đột nhiên phương xa có tiếng súng dày đặc truyền tới, đồng thời vô số tiếng kêu gào thảm thiết vang lên.</w:t>
      </w:r>
    </w:p>
    <w:p>
      <w:pPr>
        <w:pStyle w:val="BodyText"/>
      </w:pPr>
      <w:r>
        <w:t xml:space="preserve">- Cứu mạng! Cứu tôi!</w:t>
      </w:r>
    </w:p>
    <w:p>
      <w:pPr>
        <w:pStyle w:val="BodyText"/>
      </w:pPr>
      <w:r>
        <w:t xml:space="preserve">- Cứu mạng! Chờ chúng tôi với!</w:t>
      </w:r>
    </w:p>
    <w:p>
      <w:pPr>
        <w:pStyle w:val="BodyText"/>
      </w:pPr>
      <w:r>
        <w:t xml:space="preserve">- …</w:t>
      </w:r>
    </w:p>
    <w:p>
      <w:pPr>
        <w:pStyle w:val="BodyText"/>
      </w:pPr>
      <w:r>
        <w:t xml:space="preserve">Đúng lúc này, một người Hàn Quốc vừa rời đi đang hoảng sợ gào thét, cuống cuồng chạy trốn tới.</w:t>
      </w:r>
    </w:p>
    <w:p>
      <w:pPr>
        <w:pStyle w:val="BodyText"/>
      </w:pPr>
      <w:r>
        <w:t xml:space="preserve">Sau lưng những người Hàn Quốc kia có thể nhìn thấy rất nhiều Tang thi hư thối còn mặc quân trang, đang đuổi theo họ.</w:t>
      </w:r>
    </w:p>
    <w:p>
      <w:pPr>
        <w:pStyle w:val="BodyText"/>
      </w:pPr>
      <w:r>
        <w:t xml:space="preserve">Những con Tang thi mặc quân trang kia tàn bạo cực kỳ, thỉnh thoảng bổ nhào vào những người Hàn Quốc, bắt lấy, gặm lấy gặm để.</w:t>
      </w:r>
    </w:p>
    <w:p>
      <w:pPr>
        <w:pStyle w:val="BodyText"/>
      </w:pPr>
      <w:r>
        <w:t xml:space="preserve">- A a!</w:t>
      </w:r>
    </w:p>
    <w:p>
      <w:pPr>
        <w:pStyle w:val="BodyText"/>
      </w:pPr>
      <w:r>
        <w:t xml:space="preserve">- Cứu mạng!</w:t>
      </w:r>
    </w:p>
    <w:p>
      <w:pPr>
        <w:pStyle w:val="BodyText"/>
      </w:pPr>
      <w:r>
        <w:t xml:space="preserve">- ...</w:t>
      </w:r>
    </w:p>
    <w:p>
      <w:pPr>
        <w:pStyle w:val="BodyText"/>
      </w:pPr>
      <w:r>
        <w:t xml:space="preserve">Tiếng gào thảm thiết không ngừng vang lên, hầu như mỗi giây phút đều có người bị Tang thi cắn, kêu cứu tuyệt vọng.</w:t>
      </w:r>
    </w:p>
    <w:p>
      <w:pPr>
        <w:pStyle w:val="BodyText"/>
      </w:pPr>
      <w:r>
        <w:t xml:space="preserve">- Cút ngay! Cút ngay! Không được cản đường ta!</w:t>
      </w:r>
    </w:p>
    <w:p>
      <w:pPr>
        <w:pStyle w:val="BodyText"/>
      </w:pPr>
      <w:r>
        <w:t xml:space="preserve">Gã Thôi Dân Thực từng lớn tiếng hét “Đại Hàn dân quốc vạn tuế” mắt đỏ ngầu, ném sạch khẩu phần lương lực, không ngừng đùn đẩy người Hàn Quốc phía trước, đẩy ngã từng người, cứng rắn mở một con đường chạy trốn tới chỗ Nhạc Trọng.</w:t>
      </w:r>
    </w:p>
    <w:p>
      <w:pPr>
        <w:pStyle w:val="BodyText"/>
      </w:pPr>
      <w:r>
        <w:t xml:space="preserve">- Không! Muốn chết mọi người cùng nhau chết!</w:t>
      </w:r>
    </w:p>
    <w:p>
      <w:pPr>
        <w:pStyle w:val="BodyText"/>
      </w:pPr>
      <w:r>
        <w:t xml:space="preserve">Một nam giới bị Thôi Dân Thực đẩy té xuống hiện ra vẻ tuyệt vọng và điên cuồng, anh ta đột nhiên bộc phát ra sức lực to lớn, bổ nhào về phía Thôi Dân Thực, tóm đùi phải gã.</w:t>
      </w:r>
    </w:p>
    <w:p>
      <w:pPr>
        <w:pStyle w:val="BodyText"/>
      </w:pPr>
      <w:r>
        <w:t xml:space="preserve">Thôi Dân Thực hung ác, không ngừng đạp nên người đàn ông kia, điên cuồng hét lớn:</w:t>
      </w:r>
    </w:p>
    <w:p>
      <w:pPr>
        <w:pStyle w:val="BodyText"/>
      </w:pPr>
      <w:r>
        <w:t xml:space="preserve">- Cút ngay! Cút ngay! Thằng khốn kiếp này!</w:t>
      </w:r>
    </w:p>
    <w:p>
      <w:pPr>
        <w:pStyle w:val="BodyText"/>
      </w:pPr>
      <w:r>
        <w:t xml:space="preserve">Người đàn ông bị đạp máu me be bét, nhưng vẫn bám chặt lấy đùi Thôi Dân Thực.</w:t>
      </w:r>
    </w:p>
    <w:p>
      <w:pPr>
        <w:pStyle w:val="BodyText"/>
      </w:pPr>
      <w:r>
        <w:t xml:space="preserve">Hai con Tang thi chạy nhanh hơn nhân loại đột nhiên nhào lên, thoáng cái tóm được Thôi Dân Thực, há cái miệng dính đầy máu hung hăng cắn vào cổ gã.</w:t>
      </w:r>
    </w:p>
    <w:p>
      <w:pPr>
        <w:pStyle w:val="BodyText"/>
      </w:pPr>
      <w:r>
        <w:t xml:space="preserve">- A a!</w:t>
      </w:r>
    </w:p>
    <w:p>
      <w:pPr>
        <w:pStyle w:val="BodyText"/>
      </w:pPr>
      <w:r>
        <w:t xml:space="preserve">Thôi Dân Thực gào lên thống khổ, ra sức giãy dụa, nhưng không cách nào thoát khỏi những con Tang thi tiến hóa, bị gặm sống.</w:t>
      </w:r>
    </w:p>
    <w:p>
      <w:pPr>
        <w:pStyle w:val="BodyText"/>
      </w:pPr>
      <w:r>
        <w:t xml:space="preserve">Tang thi tiến hóa nhanh nhẹn hơn xa nhân loại bình thường, trong đó thậm chí có ba con Kẻ Săn Thú tăng trưởng theo hướng tốc độ. Những người Hàn Quốc không chạy được tới đoàn xe Nhạc Trọng đã bị lũ Tang thi giết sạch.</w:t>
      </w:r>
    </w:p>
    <w:p>
      <w:pPr>
        <w:pStyle w:val="BodyText"/>
      </w:pPr>
      <w:r>
        <w:t xml:space="preserve">Một người tiến hóa Hàn Quốc thân thủ bất phàm, tay cầm Thanh Phong kiếm cấp ba không ngừng chém Tang thi, chém rơi toàn bộ đầu Tang thi cấp thấp.</w:t>
      </w:r>
    </w:p>
    <w:p>
      <w:pPr>
        <w:pStyle w:val="BodyText"/>
      </w:pPr>
      <w:r>
        <w:t xml:space="preserve">Bỗng nhiên trong bầy Tang thi, có một Thôn Phệ Giả nhảy một cái, như sét đánh xẹt qua người Hàn Quốc kia.</w:t>
      </w:r>
    </w:p>
    <w:p>
      <w:pPr>
        <w:pStyle w:val="BodyText"/>
      </w:pPr>
      <w:r>
        <w:t xml:space="preserve">Trong chớp mắt, người Hàn Quốc tiến hóa kia chợt biến mất, xuất hiện trong miệng con Thôn Phệ Giả. Hàm răng sắc bén của nó khép lại, đầu của người Hàn Quốc tiến hóa lập tức bị cắn nát, máu đỏ óc trắng bắn tung tóe.</w:t>
      </w:r>
    </w:p>
    <w:p>
      <w:pPr>
        <w:pStyle w:val="BodyText"/>
      </w:pPr>
      <w:r>
        <w:t xml:space="preserve">Các cô gái nhìn cảnh đồng loại bị con Tang thi kia nuốt sống, nội tâm phát lạnh, chân run rẩy, mồ hôi lạnh chảy đầy lưng. Vừa rồi nếu các cô chọn rời đi, thì đám người thống khổ kêu gào trước mắt sẽ có các cô.</w:t>
      </w:r>
    </w:p>
    <w:p>
      <w:pPr>
        <w:pStyle w:val="BodyText"/>
      </w:pPr>
      <w:r>
        <w:t xml:space="preserve">Phụ nữ Trung Quốc nhìn cảnh tượng kinh khủng trước mắt cũng chảy mồ hôi lạnh, thân thể run rẩy.</w:t>
      </w:r>
    </w:p>
    <w:p>
      <w:pPr>
        <w:pStyle w:val="BodyText"/>
      </w:pPr>
      <w:r>
        <w:t xml:space="preserve">Bị Tang thi nuốt sống, đó là cực hình của thế giới tàn khốc này.</w:t>
      </w:r>
    </w:p>
    <w:p>
      <w:pPr>
        <w:pStyle w:val="BodyText"/>
      </w:pPr>
      <w:r>
        <w:t xml:space="preserve">Nhạc Trọng nhìn bầy thi, lạnh lùng ra lệnh:</w:t>
      </w:r>
    </w:p>
    <w:p>
      <w:pPr>
        <w:pStyle w:val="BodyText"/>
      </w:pPr>
      <w:r>
        <w:t xml:space="preserve">- Giết chúng!</w:t>
      </w:r>
    </w:p>
    <w:p>
      <w:pPr>
        <w:pStyle w:val="BodyText"/>
      </w:pPr>
      <w:r>
        <w:t xml:space="preserve">Thân hình Bạch Cốt lóe lên, dùng tốc độ vượt qua âm thanh nháy mắt nhảy vào bầy thi. Thân thể nó bắn ra gai xương điên cuồng xoắn giết, nhưng một cối xay thịt đáng sợ.</w:t>
      </w:r>
    </w:p>
    <w:p>
      <w:pPr>
        <w:pStyle w:val="BodyText"/>
      </w:pPr>
      <w:r>
        <w:t xml:space="preserve">Trong chớp mắt, vô số Tang thi đã bị xoắn nát bét.</w:t>
      </w:r>
    </w:p>
    <w:p>
      <w:pPr>
        <w:pStyle w:val="BodyText"/>
      </w:pPr>
      <w:r>
        <w:t xml:space="preserve">Ba con Kẻ Săn Thú phát hiện Bạch Cốt, dùng sức nhảy lên, mang theo khí thế đáng sợ đánh tới Bạch Cốt.</w:t>
      </w:r>
    </w:p>
    <w:p>
      <w:pPr>
        <w:pStyle w:val="BodyText"/>
      </w:pPr>
      <w:r>
        <w:t xml:space="preserve">Từ thân thể Bạch Cốt bắn ra từng cây cốt nhận sắc nhọn vô cùng, quét một phát, trực tiếp xoắn ba con Kẻ Săn Thú thành khối vụn.</w:t>
      </w:r>
    </w:p>
    <w:p>
      <w:pPr>
        <w:pStyle w:val="BodyText"/>
      </w:pPr>
      <w:r>
        <w:t xml:space="preserve">Ngắn ngủi trong mười hơi thở, Bạch Cốt đã giết sạch đám Tang thi mặc quân phục.</w:t>
      </w:r>
    </w:p>
    <w:p>
      <w:pPr>
        <w:pStyle w:val="BodyText"/>
      </w:pPr>
      <w:r>
        <w:t xml:space="preserve">Sau khi tiêu diệt xong Tang thi, Nhạc Trọng cho các chiến sĩ Khôi Lỗi tập trung thi thể người sống lại lại, dùng xăng đốt. Lửa bốc lên, đốt những thi thể kia thành tro tàn.</w:t>
      </w:r>
    </w:p>
    <w:p>
      <w:pPr>
        <w:pStyle w:val="BodyText"/>
      </w:pPr>
      <w:r>
        <w:t xml:space="preserve">Làm xong tất cả, đoàn xe khổng lồ lại bắt đầu khởi động, nhanh chóng đi về phương Bắc.</w:t>
      </w:r>
    </w:p>
    <w:p>
      <w:pPr>
        <w:pStyle w:val="BodyText"/>
      </w:pPr>
      <w:r>
        <w:t xml:space="preserve">Trên đường đi im ắng, không chứng kiến bất luận kẻ nào, thỉnh thoảng gặp được từng bầy Tang thi vọt tới.</w:t>
      </w:r>
    </w:p>
    <w:p>
      <w:pPr>
        <w:pStyle w:val="BodyText"/>
      </w:pPr>
      <w:r>
        <w:t xml:space="preserve">Đám Tang thi còn chưa tới gần xe đã bị Bạch Cốt chém thành vô số khối vụn.</w:t>
      </w:r>
    </w:p>
    <w:p>
      <w:pPr>
        <w:pStyle w:val="BodyText"/>
      </w:pPr>
      <w:r>
        <w:t xml:space="preserve">Con Thái Sơn ngũ giai với tư cách tiên phong mở đường đã trở về biển rộng. Sức ăn của nó quá mức kinh người, chỉ có sản vật phong phú của đại dương mới nuôi được đó.</w:t>
      </w:r>
    </w:p>
    <w:p>
      <w:pPr>
        <w:pStyle w:val="BodyText"/>
      </w:pPr>
      <w:r>
        <w:t xml:space="preserve">- Đứng lại không được nhúc nhích! Dừng lại, nếu không chúng tôi phải nổ súng.</w:t>
      </w:r>
    </w:p>
    <w:p>
      <w:pPr>
        <w:pStyle w:val="BodyText"/>
      </w:pPr>
      <w:r>
        <w:t xml:space="preserve">Đoàn xe vừa vào tới phụ cận thủ đô Bình Nhưỡng của Triều Tiên, đột nhiên từ một con đường tuôn ra một đám chiến sĩ Triều Tiên mặc quân phục, tay lăm lăm vũ khí, chỉ Nhạc Trọng rống lớn.</w:t>
      </w:r>
    </w:p>
    <w:p>
      <w:pPr>
        <w:pStyle w:val="BodyText"/>
      </w:pPr>
      <w:r>
        <w:t xml:space="preserve">Nhạc Trọng nhìn những chiến sĩ Triều Tiên khẽ chau mày, vung tay lên, đoàn xe khổng lồ dừng lại. Tuy hắn cũng có thể cho Bạch Cốt giết sạch những chiến sĩ Triều Tiên này trực tiếp vượt qua, nhưng nếu không có nguyên nhân đặc biệt thì hắn vẫn bằng lòng giảng đạo lý với người khác.</w:t>
      </w:r>
    </w:p>
    <w:p>
      <w:pPr>
        <w:pStyle w:val="BodyText"/>
      </w:pPr>
      <w:r>
        <w:t xml:space="preserve">Đoàn xe vừa mới dừng lại không lâu, Nhạc Trọng đi xuống, nhìn hai bên đường. Hắn thấy cảnh tượng khiến người ta giật mình.</w:t>
      </w:r>
    </w:p>
    <w:p>
      <w:pPr>
        <w:pStyle w:val="Compact"/>
      </w:pPr>
      <w:r>
        <w:t xml:space="preserve">Hai bên đường đóng đinh những người nam giới. Những nam nhân kia bị đâm thủng xương tỳ bà, trói vào cột, không ít người còn đang rên rỉ đau đớn, cũng không người đã chết, hong gió biến thành thây khô.</w:t>
      </w:r>
      <w:r>
        <w:br w:type="textWrapping"/>
      </w:r>
      <w:r>
        <w:br w:type="textWrapping"/>
      </w:r>
    </w:p>
    <w:p>
      <w:pPr>
        <w:pStyle w:val="Heading2"/>
      </w:pPr>
      <w:bookmarkStart w:id="1344" w:name="chương-1322-bình-nhưỡng-động-vật-biển-tràn-bờ"/>
      <w:bookmarkEnd w:id="1344"/>
      <w:r>
        <w:t xml:space="preserve">1322. Chương 1322: Bình Nhưỡng, Động Vật Biển Tràn Bờ!</w:t>
      </w:r>
    </w:p>
    <w:p>
      <w:pPr>
        <w:pStyle w:val="Compact"/>
      </w:pPr>
      <w:r>
        <w:br w:type="textWrapping"/>
      </w:r>
      <w:r>
        <w:br w:type="textWrapping"/>
      </w:r>
      <w:r>
        <w:t xml:space="preserve">Gã chiến sĩ Triều Tiên kia nghiêm nghị quát:</w:t>
      </w:r>
    </w:p>
    <w:p>
      <w:pPr>
        <w:pStyle w:val="BodyText"/>
      </w:pPr>
      <w:r>
        <w:t xml:space="preserve">- Quỳ xuống, giao ra vũ khí, hai tay ôm đầu! Nếu không bắn chết thằng Trung Quốc khốn kiếp mày.</w:t>
      </w:r>
    </w:p>
    <w:p>
      <w:pPr>
        <w:pStyle w:val="BodyText"/>
      </w:pPr>
      <w:r>
        <w:t xml:space="preserve">Mỗi phần tử vũ trang đều chỉ súng vào Nhạc Trọng quát lớn:</w:t>
      </w:r>
    </w:p>
    <w:p>
      <w:pPr>
        <w:pStyle w:val="BodyText"/>
      </w:pPr>
      <w:r>
        <w:t xml:space="preserve">- Quỳ xuống! Đều quỳ xuống!</w:t>
      </w:r>
    </w:p>
    <w:p>
      <w:pPr>
        <w:pStyle w:val="BodyText"/>
      </w:pPr>
      <w:r>
        <w:t xml:space="preserve">Trịnh Lỵ Tú bên cạnh Nhạc Trọng phiên dịch những lời kia.</w:t>
      </w:r>
    </w:p>
    <w:p>
      <w:pPr>
        <w:pStyle w:val="BodyText"/>
      </w:pPr>
      <w:r>
        <w:t xml:space="preserve">Mắt Nhạc Trọng lóe sát cơ, lạnh lùng ra lệnh:</w:t>
      </w:r>
    </w:p>
    <w:p>
      <w:pPr>
        <w:pStyle w:val="BodyText"/>
      </w:pPr>
      <w:r>
        <w:t xml:space="preserve">- Thật sự là nể mặt còn không biết xấu hổ, đã như vậy thì các ngươi chết hết đi.</w:t>
      </w:r>
    </w:p>
    <w:p>
      <w:pPr>
        <w:pStyle w:val="BodyText"/>
      </w:pPr>
      <w:r>
        <w:t xml:space="preserve">Nhạc Trọng hạ lệnh, Bạch Cốt chợt hóa thành một đạo lưu quang, cầm cốt nhận sắc bén xông vào, ánh đao lóe lên, vài phần tử vũ trang lập tức bị chém chết.</w:t>
      </w:r>
    </w:p>
    <w:p>
      <w:pPr>
        <w:pStyle w:val="BodyText"/>
      </w:pPr>
      <w:r>
        <w:t xml:space="preserve">- Đi!</w:t>
      </w:r>
    </w:p>
    <w:p>
      <w:pPr>
        <w:pStyle w:val="BodyText"/>
      </w:pPr>
      <w:r>
        <w:t xml:space="preserve">Tiêu diệt hết phần tử vũ trang, Nhạc Trọng hạ lệnh, đoàn xe khổng lồ tiếp tục đi vào Bình Nhưỡng.</w:t>
      </w:r>
    </w:p>
    <w:p>
      <w:pPr>
        <w:pStyle w:val="BodyText"/>
      </w:pPr>
      <w:r>
        <w:t xml:space="preserve">Bạch Cốt xung trận lên trước, hóa thành bóng mờ, dùng tốc độ siêu âm khủng bố xuyên thẳng, chém sạch chiến sĩ chặn đường.</w:t>
      </w:r>
    </w:p>
    <w:p>
      <w:pPr>
        <w:pStyle w:val="BodyText"/>
      </w:pPr>
      <w:r>
        <w:t xml:space="preserve">Nhạc Trọng tuyệt không chút nhân từ nương tay với đám người không nói đạo lý kia.</w:t>
      </w:r>
    </w:p>
    <w:p>
      <w:pPr>
        <w:pStyle w:val="BodyText"/>
      </w:pPr>
      <w:r>
        <w:t xml:space="preserve">Những phần tử võ trang mặc quân phục quân nhân Triều Tiên đều bị Bạch Cốt một đao chém giết, không kẻ nào kịp phản ứng, phát ra cảnh báo kịp phản ứng, phát ra cảnh báo.</w:t>
      </w:r>
    </w:p>
    <w:p>
      <w:pPr>
        <w:pStyle w:val="BodyText"/>
      </w:pPr>
      <w:r>
        <w:t xml:space="preserve">Đoàn xe của Nhạc Trọng thuận lợi tiến vào Bình Nhưỡng.</w:t>
      </w:r>
    </w:p>
    <w:p>
      <w:pPr>
        <w:pStyle w:val="BodyText"/>
      </w:pPr>
      <w:r>
        <w:t xml:space="preserve">Thành phố Bình Nhưỡng cũng là một thành thị cực kỳ phồn hoa, rất nhiều kiến trúc cao tầng tràn ngập hơi thở hiện đại hóa. Dù sao thì nó cũng là thủ đô của Triều Tiên.</w:t>
      </w:r>
    </w:p>
    <w:p>
      <w:pPr>
        <w:pStyle w:val="BodyText"/>
      </w:pPr>
      <w:r>
        <w:t xml:space="preserve">Sau khi xâm nhập Bình Nhưỡng, Nhạc Trọng liền chứng kiến rất nhiều người Triều Tiên đói đến da bọc xương, như xương khô, hai mắt vô thần nhìn đoàn người Nhạc Trọng đi vào.</w:t>
      </w:r>
    </w:p>
    <w:p>
      <w:pPr>
        <w:pStyle w:val="BodyText"/>
      </w:pPr>
      <w:r>
        <w:t xml:space="preserve">Quốc gia Triều Tiên này vốn chính là một quốc gia cực kỳ thiếu thốn lương thực. Đại bộ phận lương thực đều ỷ vào nhập khẩu, đòng thời cũng là quốc gia có nhiều người chết vì nạn đói nhất.</w:t>
      </w:r>
    </w:p>
    <w:p>
      <w:pPr>
        <w:pStyle w:val="BodyText"/>
      </w:pPr>
      <w:r>
        <w:t xml:space="preserve">Thế giới biến dị đã hai năm, thứ mà những người Triều Tiên sống sót có thể dựa vào cũng chỉ là chút lương thực chiến lược còn sót lại trước tận thế.</w:t>
      </w:r>
    </w:p>
    <w:p>
      <w:pPr>
        <w:pStyle w:val="BodyText"/>
      </w:pPr>
      <w:r>
        <w:t xml:space="preserve">Số lương thực dự trữ chiến lược kia đều cung cấp cho tầng lớp trên, người bình thường so với với các thế lực khác quả thực thê thảm hơn.</w:t>
      </w:r>
    </w:p>
    <w:p>
      <w:pPr>
        <w:pStyle w:val="BodyText"/>
      </w:pPr>
      <w:r>
        <w:t xml:space="preserve">Nhìn đoàn xe Nhạc Trọng được trang bị đến tận răng, tất cả những người còn sống trong thành phố cũng không dám tới trêu chọc, làm cho chuyến đi của Nhạc Trọng có thể thuận lợi di chuyển nhanh chóng, đi về một phía khác của Bình Nhưỡng.</w:t>
      </w:r>
    </w:p>
    <w:p>
      <w:pPr>
        <w:pStyle w:val="BodyText"/>
      </w:pPr>
      <w:r>
        <w:t xml:space="preserve">Ầm! Ầm! Ầm!</w:t>
      </w:r>
    </w:p>
    <w:p>
      <w:pPr>
        <w:pStyle w:val="BodyText"/>
      </w:pPr>
      <w:r>
        <w:t xml:space="preserve">Ngay lúc đoàn xe Nhạc Trọng đi vào trung bộ của Bình Nhưỡng, từ phương xa chợt vang lên tiếng pháo kích dày đặc.</w:t>
      </w:r>
    </w:p>
    <w:p>
      <w:pPr>
        <w:pStyle w:val="BodyText"/>
      </w:pPr>
      <w:r>
        <w:t xml:space="preserve">- Chuyện gì vậy?</w:t>
      </w:r>
    </w:p>
    <w:p>
      <w:pPr>
        <w:pStyle w:val="BodyText"/>
      </w:pPr>
      <w:r>
        <w:t xml:space="preserve">Nhạc Trọng khẽ chau mày, lập tức thả rất nhiều ruồi máy và chuồn chuồn máy ra.</w:t>
      </w:r>
    </w:p>
    <w:p>
      <w:pPr>
        <w:pStyle w:val="BodyText"/>
      </w:pPr>
      <w:r>
        <w:t xml:space="preserve">Rất nhiều ruồi máy và chuồn chuồn máy bay ra ngoài, Nhạc Trọng lập tức mở màn hình trên xe chỉ huy. Trên màn hình hiện ra cảnh tượng truyền về từ ruồi máy và chuồn chuồn máy.</w:t>
      </w:r>
    </w:p>
    <w:p>
      <w:pPr>
        <w:pStyle w:val="BodyText"/>
      </w:pPr>
      <w:r>
        <w:t xml:space="preserve">Chỉ thấy phương Bắc Bình Nhưỡng lúc này đã biến thành một đại doanh trại cực lớn, rất nhiều xe bọc thép, chiến sĩ đều đang không ngừng được điều ra tiền tuyến.</w:t>
      </w:r>
    </w:p>
    <w:p>
      <w:pPr>
        <w:pStyle w:val="BodyText"/>
      </w:pPr>
      <w:r>
        <w:t xml:space="preserve">Theo số ruồi máy truyền về, nguyên nhân của đợt hỏa lực lập tức hiện trước mắt Nhạc Trọng.</w:t>
      </w:r>
    </w:p>
    <w:p>
      <w:pPr>
        <w:pStyle w:val="BodyText"/>
      </w:pPr>
      <w:r>
        <w:t xml:space="preserve">Phương Bắc Bình Nhưỡng, vô số biến dị thú loài sống dưới nước đang tràn tới như thủy triều.</w:t>
      </w:r>
    </w:p>
    <w:p>
      <w:pPr>
        <w:pStyle w:val="BodyText"/>
      </w:pPr>
      <w:r>
        <w:t xml:space="preserve">Phần tử vũ trang của Bình Nhưỡng cũng tạo thành một phòng tuyến kéo dài, ngăn cản chặt chẽ thế tiến công của đàn dị thú.</w:t>
      </w:r>
    </w:p>
    <w:p>
      <w:pPr>
        <w:pStyle w:val="BodyText"/>
      </w:pPr>
      <w:r>
        <w:t xml:space="preserve">Những phần tử vũ trang chiếm cứ Bình Nhưỡng rõ ràng đã đạt được tất cả di sản của thành phố Bình Nhưỡng. Cơ quan pháo bộ binh, xe tăng, chiến xa, pháo cối, hỏa tiễn, các loại vũ khí hạng nặng đều không thiếu.</w:t>
      </w:r>
    </w:p>
    <w:p>
      <w:pPr>
        <w:pStyle w:val="BodyText"/>
      </w:pPr>
      <w:r>
        <w:t xml:space="preserve">Dưới hỏa lực nặng nề, vô số biến dị thú trong màn lửa đạn đã nổ tan xác, nhưng đàn biến dị thú vẫn không ngừng tiến công Bình Nhưỡng, chỉ chốc lát sau trận địa của nhân loại đã bị đàn thú bao phủ.</w:t>
      </w:r>
    </w:p>
    <w:p>
      <w:pPr>
        <w:pStyle w:val="BodyText"/>
      </w:pPr>
      <w:r>
        <w:t xml:space="preserve">Phần tử vũ trang của Triều Tiên liên tiếp bại lui. Rất nhiều chiến sĩ thậm chí tan tác trước tiên, sau đó được chiến sĩ phía sau thu nạp.</w:t>
      </w:r>
    </w:p>
    <w:p>
      <w:pPr>
        <w:pStyle w:val="BodyText"/>
      </w:pPr>
      <w:r>
        <w:t xml:space="preserve">Hiển nhiên Triều Tiên cũng có người tài ba. Những chiến sĩ kia mặc dù không ngừng tan tác, nhưng vẫn có thể duy trì chiến tuyến không sụp đổ, liên tiếp bại lui, liên tiếp chiến đấu, lợi dụng các loại bẫy rập và vũ khí gây sát thương cho đàn biến dị thú.</w:t>
      </w:r>
    </w:p>
    <w:p>
      <w:pPr>
        <w:pStyle w:val="BodyText"/>
      </w:pPr>
      <w:r>
        <w:t xml:space="preserve">Nhạc Trọng nhìn đàn thú vô cùng vô tận, khẽ cau mày: “Đàn biến dị thú dưới nước lại lên bờ sao?”</w:t>
      </w:r>
    </w:p>
    <w:p>
      <w:pPr>
        <w:pStyle w:val="BodyText"/>
      </w:pPr>
      <w:r>
        <w:t xml:space="preserve">Biến dị thú loài dưới nước có thể nói là tồn tại khó giải quyết so với Tang thi. Biển hồ bao la vô cùng, đồng thời cũng thai nghén ra vô số biến dị thú sống dưới nước.</w:t>
      </w:r>
    </w:p>
    <w:p>
      <w:pPr>
        <w:pStyle w:val="BodyText"/>
      </w:pPr>
      <w:r>
        <w:t xml:space="preserve">Loài biến dị thú dưới nước không chỉ đông gấp mười Tang thi, mà còn có những con biến dĩ ngũ giai có thể so với vũ khí hạt nhân.</w:t>
      </w:r>
    </w:p>
    <w:p>
      <w:pPr>
        <w:pStyle w:val="BodyText"/>
      </w:pPr>
      <w:r>
        <w:t xml:space="preserve">Khi những con biến dị thủy thú ngũ giai kia xuất hiện, với trình độ khoa học kỹ thuật trước mắt của Địa Cầu, trừ các loại đạn đạo ra cũng chỉ có đạn hạt nhân có thể một phát bắn chết một con biến dị thủy thú ngũ giai.</w:t>
      </w:r>
    </w:p>
    <w:p>
      <w:pPr>
        <w:pStyle w:val="BodyText"/>
      </w:pPr>
      <w:r>
        <w:t xml:space="preserve">Hơn nữa lúc này khoảng cách từ lúc thế giới biến dị đã là hai năm, Nhạc Trọng đoán trong biển rộng thậm chí đã sinh ra loài biến dị lục giai khủng bố.</w:t>
      </w:r>
    </w:p>
    <w:p>
      <w:pPr>
        <w:pStyle w:val="BodyText"/>
      </w:pPr>
      <w:r>
        <w:t xml:space="preserve">Mọi cử động của một con biến dị lục giai có thể hóa thành thiên tai cực lớn. Một con biến dị thú lục giai có thể dễ dàng phá hủy một thành phố nhân loại.</w:t>
      </w:r>
    </w:p>
    <w:p>
      <w:pPr>
        <w:pStyle w:val="BodyText"/>
      </w:pPr>
      <w:r>
        <w:t xml:space="preserve">Trên Địa Cầu, trừ đạn hạt nhân ra cũng chỉ còn có người tiến hóa siêu cấp của nhân loại có xác suất nhỏ có thể đánh chết biến dị thủy thú ngũ giai.</w:t>
      </w:r>
    </w:p>
    <w:p>
      <w:pPr>
        <w:pStyle w:val="BodyText"/>
      </w:pPr>
      <w:r>
        <w:t xml:space="preserve">Suy đoán của Nhạc Trọng nhanh chóng biến thành sự thật.</w:t>
      </w:r>
    </w:p>
    <w:p>
      <w:pPr>
        <w:pStyle w:val="BodyText"/>
      </w:pPr>
      <w:r>
        <w:t xml:space="preserve">Trong biển biến dị thú bỗng nhiên xuất hiện biến dị thú tứ giai khổng lồ, thân cao trăm mét, như đi ra từ trong phim khoa học viễn tưởng, đang hiện lên sau thủy triều biến dị thú.</w:t>
      </w:r>
    </w:p>
    <w:p>
      <w:pPr>
        <w:pStyle w:val="BodyText"/>
      </w:pPr>
      <w:r>
        <w:t xml:space="preserve">Đồng thời sau lưng những con biến dị cự thú tứ giai còn xuất hiện một Giao Long ngũ giai cực lớn, thân dài quá một kilomet, đầu mọc sừng.</w:t>
      </w:r>
    </w:p>
    <w:p>
      <w:pPr>
        <w:pStyle w:val="BodyText"/>
      </w:pPr>
      <w:r>
        <w:t xml:space="preserve">Hơn hai trăm Mỹ Nhân Ngư nửa người trên trần trụi được che một chút bằng vỏ sò, dung nhan mỹ lệ, thân cao ngoài mét tám, tướng mạo lãnh diễm thành thục cũng khống chế bọt nước trà trộn trong đàn thú biến dị. Những Mỹ Nhân Ngư đồng loạt rống lên, chính là vô số kẻ chỉ huy của đàn biến dị thú dưới nước.</w:t>
      </w:r>
    </w:p>
    <w:p>
      <w:pPr>
        <w:pStyle w:val="BodyText"/>
      </w:pPr>
      <w:r>
        <w:t xml:space="preserve">Trong rất nhiều Mỹ Nhân Ngư, có một Mỹ Nhân Ngư đội vương miện màu xanh da trời, mi tâm khảm một tinh thể màu bạc hình thoi, có dung nhan tuyệt thế khiến vô số mỹ nữ phải ảm đạm thất sắc và khí chất lãnh diễm vô cùng, thân thể lồi lõm gợi cảm, thành thục. Hiển nhiên tuyệt sắc Mỹ Nhân Ngư kia chính là hoàng tộc trong nhân ngư, kẻ thao túng biến dị thú ngũ giai.</w:t>
      </w:r>
    </w:p>
    <w:p>
      <w:pPr>
        <w:pStyle w:val="BodyText"/>
      </w:pPr>
      <w:r>
        <w:t xml:space="preserve">Nhân Ngư Hoàng tộc không biến tiến hóa từ sinh vật gì trong biển rộng kia có năng lực điều khiển biến dị thú dưới nước. Nhạc Trọng từng lợi dụng một Nhân Ngư hoàng tộc nhỏ bắt được khiến cho vô số con biến dị thú dưới nước tự tìm cái chết, lại để cho bộ hạ của hắn không ngừng cường hóa cho con tiểu Nhân Ngư hoàng tộc đó, nhưng rõ ràng là năng lực kém xa so với con đại Nhân Ngư hoàng tộc trước mắt.</w:t>
      </w:r>
    </w:p>
    <w:p>
      <w:pPr>
        <w:pStyle w:val="BodyText"/>
      </w:pPr>
      <w:r>
        <w:t xml:space="preserve">Những con biến dị thú tứ giai, ngũ giai vừa xuất hiện, lập tức đánh thẳng tới trận doanh nhân loại.</w:t>
      </w:r>
    </w:p>
    <w:p>
      <w:pPr>
        <w:pStyle w:val="BodyText"/>
      </w:pPr>
      <w:r>
        <w:t xml:space="preserve">Một con tứ giai há miệng lớn, nọc độc như đạn pháo bắn vào trong trận địa nhân loại, lập tức ăn mòn cả vùng thành sương mù, người bên trong dính phải lập tức hóa thành bãi nước.</w:t>
      </w:r>
    </w:p>
    <w:p>
      <w:pPr>
        <w:pStyle w:val="Compact"/>
      </w:pPr>
      <w:r>
        <w:t xml:space="preserve">Đồng thời với quả đạn độc kia nổ tung đã hình thành khói độc phiêu tán, bao phủ phạm vi hơn mười mét, gió thổi qua lập tức khuếch tán. Mười mấy người hít phải làn khói kia lập tức mặt đen xì, ngã xuống đất co quắp.</w:t>
      </w:r>
      <w:r>
        <w:br w:type="textWrapping"/>
      </w:r>
      <w:r>
        <w:br w:type="textWrapping"/>
      </w:r>
    </w:p>
    <w:p>
      <w:pPr>
        <w:pStyle w:val="Heading2"/>
      </w:pPr>
      <w:bookmarkStart w:id="1345" w:name="chương-1333-cuộc-chiến-cự-thú-ngũ-giai."/>
      <w:bookmarkEnd w:id="1345"/>
      <w:r>
        <w:t xml:space="preserve">1323. Chương 1333: Cuộc Chiến Cự Thú Ngũ Giai.</w:t>
      </w:r>
    </w:p>
    <w:p>
      <w:pPr>
        <w:pStyle w:val="Compact"/>
      </w:pPr>
      <w:r>
        <w:br w:type="textWrapping"/>
      </w:r>
      <w:r>
        <w:br w:type="textWrapping"/>
      </w:r>
      <w:r>
        <w:t xml:space="preserve">Đánh nhầm số chương nội dung vẫn liền mạch.</w:t>
      </w:r>
    </w:p>
    <w:p>
      <w:pPr>
        <w:pStyle w:val="BodyText"/>
      </w:pPr>
      <w:r>
        <w:t xml:space="preserve">Một con cá điện có móng vuốt trông như kỳ nhông, thân dài trăm mét, há miệng rộng, tiếng sấm trầm trầm vang lên, từng tia chớp khủng bố không ngừng bổ ra, đốt một chiến sĩ nhân loại thành than.</w:t>
      </w:r>
    </w:p>
    <w:p>
      <w:pPr>
        <w:pStyle w:val="BodyText"/>
      </w:pPr>
      <w:r>
        <w:t xml:space="preserve">Một con Huyền Băng Quy tứ giai há miệng đầy máu, bắn ra từng dải khí lạnh màu trắng về phía trận địa nhân lại. Khí lạnh màu trắng đi qua đâu, nơi đó tất cả nhân loại đều đóng thành băng.</w:t>
      </w:r>
    </w:p>
    <w:p>
      <w:pPr>
        <w:pStyle w:val="BodyText"/>
      </w:pPr>
      <w:r>
        <w:t xml:space="preserve">Những con biến dị thú tứ giai cường đại đầu nhập cuộc chiến, phòng tuyền nhân loại buộc phải biến đổi. Chiến sĩ nhân loại tiền phương sụp đổ như mưa rào, tháo chạy về sau.</w:t>
      </w:r>
    </w:p>
    <w:p>
      <w:pPr>
        <w:pStyle w:val="BodyText"/>
      </w:pPr>
      <w:r>
        <w:t xml:space="preserve">Mặc dù trọng pháo phía sau vẫn không đình chỉ một khắc, những khẩu súng máy hạng nặng cũng không dừng càn quét, nhưng vẫn không ngăn cản nổi.</w:t>
      </w:r>
    </w:p>
    <w:p>
      <w:pPr>
        <w:pStyle w:val="BodyText"/>
      </w:pPr>
      <w:r>
        <w:t xml:space="preserve">Đàn biến dị thú hệ biển vừa lên bờ xác thực giảm mạnh thực lực. Rất nhiều con chậm chạp kém xa biến dị thú trên đất liền, cho dù là tứ giai nhưng cũng có rất ít con có tốc độ siêu âm.</w:t>
      </w:r>
    </w:p>
    <w:p>
      <w:pPr>
        <w:pStyle w:val="BodyText"/>
      </w:pPr>
      <w:r>
        <w:t xml:space="preserve">Nhưng trong những con biến dị thú kia cũng không thiếu con có tốc độ hơn xa nhân loại. Biến dị thú có tốc độ nhanh nhảy vào trận địa nhân loại, sử dụng móng vuốt giết chóc liên tục.</w:t>
      </w:r>
    </w:p>
    <w:p>
      <w:pPr>
        <w:pStyle w:val="BodyText"/>
      </w:pPr>
      <w:r>
        <w:t xml:space="preserve">Dưới sự dẫn dắt của biến dị thú tứ giai, phòng tuyết dài của nhân loại không ngừng sụp đổ. Rất nhiều chiến sĩ nhân loại tháo chạy về phía tiền phương.</w:t>
      </w:r>
    </w:p>
    <w:p>
      <w:pPr>
        <w:pStyle w:val="BodyText"/>
      </w:pPr>
      <w:r>
        <w:t xml:space="preserve">Từng chiếc xe tăng, xe bọc thép bị cự thú nghiền nát. Từng chiến sĩ nhân loại bị biến dị thú nuốt chửng, cắn xé.</w:t>
      </w:r>
    </w:p>
    <w:p>
      <w:pPr>
        <w:pStyle w:val="BodyText"/>
      </w:pPr>
      <w:r>
        <w:t xml:space="preserve">Binh bại như núi đổ, quân đội nhân loại tại Bình Nhưỡng tan tác, hình thành dòng chảy ngược. Bị dòng chảy ngược loi cuốn, đại bộ phân nhân loại vứt bỏ vũ khí áo giáp, chật vật chạy trốn.</w:t>
      </w:r>
    </w:p>
    <w:p>
      <w:pPr>
        <w:pStyle w:val="BodyText"/>
      </w:pPr>
      <w:r>
        <w:t xml:space="preserve">Dòng chảy ngược do binh lính bại trận hình thành, mệnh lệnh của cao tầng quân đội không cách nào ảnh hưởng tới binh sĩ phía dưới.</w:t>
      </w:r>
    </w:p>
    <w:p>
      <w:pPr>
        <w:pStyle w:val="BodyText"/>
      </w:pPr>
      <w:r>
        <w:t xml:space="preserve">Tất cả chiến sĩ đều đào vong, chỉ có một bộ phận rất nhỏ còn ở lại dũng chống cự, quay đầu lại công kích những biến dị thú kia. Chỉ là nhân loại chống cự đàn thú biến dị khổng lồ thì nhỏ yếu vô cùng. Rất nhanh, những chiến sĩ anh dũng bị nghiền thành phấn vụn.</w:t>
      </w:r>
    </w:p>
    <w:p>
      <w:pPr>
        <w:pStyle w:val="BodyText"/>
      </w:pPr>
      <w:r>
        <w:t xml:space="preserve">Sức kháng cự của nhân loại sụp đổ.</w:t>
      </w:r>
    </w:p>
    <w:p>
      <w:pPr>
        <w:pStyle w:val="BodyText"/>
      </w:pPr>
      <w:r>
        <w:t xml:space="preserve">Xe bọc thép chở quan lớn chạy tán loạn, vô số chiến sĩ bị đánh tơi bời, vì tranh đoạt đường sống mà tự chà đạp lên nhau, tử thương vô số.</w:t>
      </w:r>
    </w:p>
    <w:p>
      <w:pPr>
        <w:pStyle w:val="BodyText"/>
      </w:pPr>
      <w:r>
        <w:t xml:space="preserve">- Không xong, Bình Nhưỡng bên này cũng xong đời rồi.</w:t>
      </w:r>
    </w:p>
    <w:p>
      <w:pPr>
        <w:pStyle w:val="BodyText"/>
      </w:pPr>
      <w:r>
        <w:t xml:space="preserve">Nhạc Trọng nhìn đàn thú biển đang tràn tới, cau mày, lập tức lựa chọn:</w:t>
      </w:r>
    </w:p>
    <w:p>
      <w:pPr>
        <w:pStyle w:val="BodyText"/>
      </w:pPr>
      <w:r>
        <w:t xml:space="preserve">- Phá vòng vây về hướng Đông Bắc.</w:t>
      </w:r>
    </w:p>
    <w:p>
      <w:pPr>
        <w:pStyle w:val="BodyText"/>
      </w:pPr>
      <w:r>
        <w:t xml:space="preserve">Hướng Đông Bắc cũng có biến dị thú, nhưng đó là nơi yếu kém nhất. Chỉ có phá vây từ đó ra ngoài, Nhạc Trọng mới có thể mang theo mọi người trở lại Trung Quốc.</w:t>
      </w:r>
    </w:p>
    <w:p>
      <w:pPr>
        <w:pStyle w:val="BodyText"/>
      </w:pPr>
      <w:r>
        <w:t xml:space="preserve">Đoàn xe súng máy hai bên và pháo kích điên cuồng phụt lửa về phía đàn biến dị thú hướng Đông Bắc.</w:t>
      </w:r>
    </w:p>
    <w:p>
      <w:pPr>
        <w:pStyle w:val="BodyText"/>
      </w:pPr>
      <w:r>
        <w:t xml:space="preserve">Dưới làn mưa đạn dày đặc, rất nhiều biến dị thú cấp thấp bị bắn nát.</w:t>
      </w:r>
    </w:p>
    <w:p>
      <w:pPr>
        <w:pStyle w:val="BodyText"/>
      </w:pPr>
      <w:r>
        <w:t xml:space="preserve">Đồng thời Bạch Cốt xung phong nhảy vào đàn biến dị thú, cốt nhận tung bay, gạt thành khoảng trốn. Mưa máu đổ xuống, dịch nhờn văng tung tóe, không một biến dị thú nào tới gần được nó.</w:t>
      </w:r>
    </w:p>
    <w:p>
      <w:pPr>
        <w:pStyle w:val="BodyText"/>
      </w:pPr>
      <w:r>
        <w:t xml:space="preserve">Nhạc Trọng thì móc hai khẩu súng điện từ không ngừng bắn bể đầu tam giai biến dị thú.</w:t>
      </w:r>
    </w:p>
    <w:p>
      <w:pPr>
        <w:pStyle w:val="BodyText"/>
      </w:pPr>
      <w:r>
        <w:t xml:space="preserve">Hai đại cường giả Nhạc Trọng, Bạch Cốt đuổi giết biến dị thú, xe súng máy, xe tăng, pháo binh không ngừng trút hỏa lực xuống đàn biến dị thú.</w:t>
      </w:r>
    </w:p>
    <w:p>
      <w:pPr>
        <w:pStyle w:val="BodyText"/>
      </w:pPr>
      <w:r>
        <w:t xml:space="preserve">Dưới công kích điên cuồng như vậy, đoàn xe của Nhạc Trọng cứng rắn di xuyên vào đàn biến dị thú.</w:t>
      </w:r>
    </w:p>
    <w:p>
      <w:pPr>
        <w:pStyle w:val="BodyText"/>
      </w:pPr>
      <w:r>
        <w:t xml:space="preserve">Ngay lúc mọi điều đang thuận lợi, đột nhiên mấy chục con Huyền Băng Ngư biến dị nhị giai há miệng, bắn băng trùy như mưa về phía đoàn xe.</w:t>
      </w:r>
    </w:p>
    <w:p>
      <w:pPr>
        <w:pStyle w:val="BodyText"/>
      </w:pPr>
      <w:r>
        <w:t xml:space="preserve">Bị băng trùy không ngừng oanh kích, từng chiếc xe súng máy bị đánh bật, thậm chí xuyên thủng.</w:t>
      </w:r>
    </w:p>
    <w:p>
      <w:pPr>
        <w:pStyle w:val="BodyText"/>
      </w:pPr>
      <w:r>
        <w:t xml:space="preserve">Một chiếc xe chở dầu cỡ lớn cũng bị bắn thủng, dầu chảy xuống.</w:t>
      </w:r>
    </w:p>
    <w:p>
      <w:pPr>
        <w:pStyle w:val="BodyText"/>
      </w:pPr>
      <w:r>
        <w:t xml:space="preserve">Nhạc Trọng lật tay, súng điện từ bắn thẳng vào Huyền Băng Ngư nhị giai, chính xác giết chết từng con.</w:t>
      </w:r>
    </w:p>
    <w:p>
      <w:pPr>
        <w:pStyle w:val="BodyText"/>
      </w:pPr>
      <w:r>
        <w:t xml:space="preserve">Sau khi giết Huyền Băng Ngư nhị giai, Nhạc Trọng chau mày thầm nghĩ: “Đáng chết! Như vậy quả nhiên không được, nếu cứ mạnh mẽ xông tới chỉ sợ không cứu được mấy người.</w:t>
      </w:r>
    </w:p>
    <w:p>
      <w:pPr>
        <w:pStyle w:val="BodyText"/>
      </w:pPr>
      <w:r>
        <w:t xml:space="preserve">Số lượng đàn biến dị thú hệ biển này không dưới đàn Tang thi ở Seoul, đồng thời chúng lại có lực lượng bổn nguyên loại băng, nước, điện, độc, gai xương, phát động công kích từ xa có thể làm cho Nhạc Trọng khó lòng phòng bị.</w:t>
      </w:r>
    </w:p>
    <w:p>
      <w:pPr>
        <w:pStyle w:val="BodyText"/>
      </w:pPr>
      <w:r>
        <w:t xml:space="preserve">"Chỉ có thể như vậy."</w:t>
      </w:r>
    </w:p>
    <w:p>
      <w:pPr>
        <w:pStyle w:val="BodyText"/>
      </w:pPr>
      <w:r>
        <w:t xml:space="preserve">Nhạc Trọng nhanh chóng làm ra quyết định, phát động Tuần Thú Triệu Hoán thuật. Con Thái Sơn ngũ giai vừa rời đi không lâu chợt xuất hiện từ động tối trên không.</w:t>
      </w:r>
    </w:p>
    <w:p>
      <w:pPr>
        <w:pStyle w:val="BodyText"/>
      </w:pPr>
      <w:r>
        <w:t xml:space="preserve">Thái Sơn ngũ giai vừa xuất hiện, chợt hóa thành pháo đài khổng lồ nghiền ép về phía đàn biến dị thú. Bước chân khổng lồ của nó dẫm xuống, một loạt biến dị thú bị dẫm thành thịt nát. Cái đuôi to tướng của nó quét qua, kiến trúc trong thành Bình Nhưỡng và đám biến dị thú cùng biến thành mảnh vụn.</w:t>
      </w:r>
    </w:p>
    <w:p>
      <w:pPr>
        <w:pStyle w:val="BodyText"/>
      </w:pPr>
      <w:r>
        <w:t xml:space="preserve">Băng trùy, khí đông, tia chớp, đạn nọc độc, gai xương các loại công kích từ xa không ngừng bắn lên cơ thể Thái Sơn ngũ giai. Tia chớp chỉ có thể để lại một vết cháy đen trên lân giáp của nó. Khí lạnh chỉ có thể tạo một lớp băng tuyết trên bề mặt, nó vừa động thân thể, tầng băng có thể đông cứng mười người đã bị nát vụn. Băng trùy đánh lên cơ thể Thái Sơn không xuyên nổi lân giáp. Gai xương cũng vô dụng. Đạn độc bắn lên người nó khó có thể ăn mòn nổi.</w:t>
      </w:r>
    </w:p>
    <w:p>
      <w:pPr>
        <w:pStyle w:val="BodyText"/>
      </w:pPr>
      <w:r>
        <w:t xml:space="preserve">Trừ công kích của biến dị thú tam giai, nếu không thì không thể tổn thương nổi Thái Sơn. Cho dù công kích bổn nguyên lực của tam giai, tứ giai biến dị thù cũng chỉ gần như tạo được mấy vết thương trên người nó, sau đó rất nhanh sẽ bị năng lực khôi phục cường đại của nó lấp kín.</w:t>
      </w:r>
    </w:p>
    <w:p>
      <w:pPr>
        <w:pStyle w:val="BodyText"/>
      </w:pPr>
      <w:r>
        <w:t xml:space="preserve">Đột nhiên, Thái Sơn ngũ giai ngửa mặt lên trời gầm rống, uy áp cường đại từ thân thể nó khuếch tán mà ra.</w:t>
      </w:r>
    </w:p>
    <w:p>
      <w:pPr>
        <w:pStyle w:val="BodyText"/>
      </w:pPr>
      <w:r>
        <w:t xml:space="preserve">Đối mặt uy áp đáng sợ kia, đại lượng biến dị thú cấp thấp sinh lòng sợ hãi, thi nhau tránh lui, không dám phát động công kích với Thái Sơn ngũ giai.</w:t>
      </w:r>
    </w:p>
    <w:p>
      <w:pPr>
        <w:pStyle w:val="BodyText"/>
      </w:pPr>
      <w:r>
        <w:t xml:space="preserve">Biến dị thú vốn có chênh lệch đẳng cấp cực kỳ nghiêm khắc. Thái Sơn ngũ giai vốn là đỉnh cấp trong biến dị thú, đồng thời nó cũng là biến dị cự thú loại sống dưới nước, tự nhiên có thể uy hiếp đám biến dị thú cấp thấp.</w:t>
      </w:r>
    </w:p>
    <w:p>
      <w:pPr>
        <w:pStyle w:val="BodyText"/>
      </w:pPr>
      <w:r>
        <w:t xml:space="preserve">Dưới sự càn quét của Thái Sơn ngũ giai, đoàn người Nhạc Trọng có thể thuận lợi phá vây ra ngoài.</w:t>
      </w:r>
    </w:p>
    <w:p>
      <w:pPr>
        <w:pStyle w:val="BodyText"/>
      </w:pPr>
      <w:r>
        <w:t xml:space="preserve">Mặt khác đoàn xe cao tầng Triều Tiên vốn đang cuống cuồng chạy trốn, chứng kiến Nhạc Trọng mở một đường máu, sắp phá tan vòng vây của biến dị thú, thì bọn họ lập tức có động tác.</w:t>
      </w:r>
    </w:p>
    <w:p>
      <w:pPr>
        <w:pStyle w:val="BodyText"/>
      </w:pPr>
      <w:r>
        <w:t xml:space="preserve">Một đoàn xe nhanh chóng lao tới, theo sau đoàn xe Nhạc Trọng cùng phá vây.</w:t>
      </w:r>
    </w:p>
    <w:p>
      <w:pPr>
        <w:pStyle w:val="BodyText"/>
      </w:pPr>
      <w:r>
        <w:t xml:space="preserve">Đoàn xe khác thì tháo chạy về phía Nam.</w:t>
      </w:r>
    </w:p>
    <w:p>
      <w:pPr>
        <w:pStyle w:val="BodyText"/>
      </w:pPr>
      <w:r>
        <w:t xml:space="preserve">Chính giữa đàn biến dị thú, Hải tộc nữ hoàng dung nhan tuyệt sắc nhìn đoàn xe Nhạc Trọng đang phá vòng vây, mắt diện lên hòa quang kỳ dị. Miệng nàng chu lại, tiếng tiêu tuyệt vời từ xa truyền tới.</w:t>
      </w:r>
    </w:p>
    <w:p>
      <w:pPr>
        <w:pStyle w:val="BodyText"/>
      </w:pPr>
      <w:r>
        <w:t xml:space="preserve">Nghe thấy âm thanh từ Hải tộc Hoàng nữ, con ngũ giai hải thú không kìm nén được sát ý, lao về phía Thái Sơn ngũ giai.</w:t>
      </w:r>
    </w:p>
    <w:p>
      <w:pPr>
        <w:pStyle w:val="BodyText"/>
      </w:pPr>
      <w:r>
        <w:t xml:space="preserve">Trong hải dương, mỗi một con biến dị thú ngũ giai đều là hung thú khủng bố cấp bá chủ một phương. Chúng có địa bàn riêng, sẽ không dễ dàng hoạt động tới địa bàn của biến dị thú ngũ giai khác. Một khi gặp biến dị thú ngũ giai khác, song phương sẽ chém giết liều mạng, nuốt chửng đối phương để tiến hóa. Chỉ có biến dị lục giai, thất giai mới có thể áp chế bản năng.</w:t>
      </w:r>
    </w:p>
    <w:p>
      <w:pPr>
        <w:pStyle w:val="Compact"/>
      </w:pPr>
      <w:r>
        <w:t xml:space="preserve">Con đại hải xà ngũ giai nhìn thấy Thái Sơn ngũ giai, nội tâm đã sinh ham muốn giết chóc, nuốt chửng. Nếu không phải có Hải tộc Hoàng nữ kia cản trở, nó đã sớm bổ nhào tới công kích Thái Sơn ngũ giai.</w:t>
      </w:r>
      <w:r>
        <w:br w:type="textWrapping"/>
      </w:r>
      <w:r>
        <w:br w:type="textWrapping"/>
      </w:r>
    </w:p>
    <w:p>
      <w:pPr>
        <w:pStyle w:val="Heading2"/>
      </w:pPr>
      <w:bookmarkStart w:id="1346" w:name="chương-1334-đánh-chết-đại-hải-xà-ngũ-giai.-1"/>
      <w:bookmarkEnd w:id="1346"/>
      <w:r>
        <w:t xml:space="preserve">1324. Chương 1334: Đánh Chết Đại Hải Xà Ngũ Giai. (1)</w:t>
      </w:r>
    </w:p>
    <w:p>
      <w:pPr>
        <w:pStyle w:val="Compact"/>
      </w:pPr>
      <w:r>
        <w:br w:type="textWrapping"/>
      </w:r>
      <w:r>
        <w:br w:type="textWrapping"/>
      </w:r>
      <w:r>
        <w:t xml:space="preserve">Trên đường đi, những con biến dị thú nhao nhao tách ra, như tạo lối đi nghênh đón hoàng giả, cho con Đại hải xà ngũ giai đi qua.</w:t>
      </w:r>
    </w:p>
    <w:p>
      <w:pPr>
        <w:pStyle w:val="BodyText"/>
      </w:pPr>
      <w:r>
        <w:t xml:space="preserve">Biến dị thú cấp thấp không kịp tránh né thì bị Đại hải xà ngũ giai đè chết.</w:t>
      </w:r>
    </w:p>
    <w:p>
      <w:pPr>
        <w:pStyle w:val="BodyText"/>
      </w:pPr>
      <w:r>
        <w:t xml:space="preserve">Thái Sơn ngũ giai đang công kích cảm nhận được sát ý của Đại hải xà ngũ giai, nó hung hăng vung đuôi đập một cái xuống đàn biến dị thú, sau đó dậm bốn chân, như một ngọn núi lao thẳng tới Đại hải xà ngũ giai.</w:t>
      </w:r>
    </w:p>
    <w:p>
      <w:pPr>
        <w:pStyle w:val="BodyText"/>
      </w:pPr>
      <w:r>
        <w:t xml:space="preserve">Chỉ có cận chiến, Thái Sơn ngũ giai mới có được chút phần thắng.</w:t>
      </w:r>
    </w:p>
    <w:p>
      <w:pPr>
        <w:pStyle w:val="BodyText"/>
      </w:pPr>
      <w:r>
        <w:t xml:space="preserve">Con Đại hải xà ngũ giai hiển nhiên có kinh nghiệm cực kỳ phong phú. Nó ngoác miệng, phát động lực lượng bổn nguyên, nọc độc đen như mực bắn ra liên tục như đạn pháo về phía Thái Sơn ngũ giai.</w:t>
      </w:r>
    </w:p>
    <w:p>
      <w:pPr>
        <w:pStyle w:val="BodyText"/>
      </w:pPr>
      <w:r>
        <w:t xml:space="preserve">Đạn độc đen ngòm bắn tới thân thể Thái Sơn ngũ giai lập tức bùng nổ, như axit đậm dặc ăn mòn lân giáp cứng rắn của Thái Sơn ngũ giai, đồng thời có tiếng xèo xèo vang lên, da thịt Thái Sơn ngũ giai cũng bị ăn mòn một khối lớn, mà ngay cả năng lượng tái sinh cường đại của nó cũng không thể loại trừ ngay lập tức.</w:t>
      </w:r>
    </w:p>
    <w:p>
      <w:pPr>
        <w:pStyle w:val="BodyText"/>
      </w:pPr>
      <w:r>
        <w:t xml:space="preserve">Không ít nọc độc bắn lên Thái Sơn rồi tóe ra, biến dị thú nhỏ không kịp trốn, trúng nọc độc màu đen, toàn thân lập tức hóa đen, biến thành thi thể hôi thối.</w:t>
      </w:r>
    </w:p>
    <w:p>
      <w:pPr>
        <w:pStyle w:val="BodyText"/>
      </w:pPr>
      <w:r>
        <w:t xml:space="preserve">Thoáng cái đã bị thương, Thái Sơn gào lên thống khổ, vẫn tiếp tục lao tới Đại hải xà ngũ giai.</w:t>
      </w:r>
    </w:p>
    <w:p>
      <w:pPr>
        <w:pStyle w:val="BodyText"/>
      </w:pPr>
      <w:r>
        <w:t xml:space="preserve">Thái Sơn ngũ giai ngăn cản được mấy lần phóng độc của con Đại hải xà ngũ giai, thân thể đầy vết thương vọt tới Đại hải xà, đuôi to quất mạnh vào thân thể Đại hải xà.</w:t>
      </w:r>
    </w:p>
    <w:p>
      <w:pPr>
        <w:pStyle w:val="BodyText"/>
      </w:pPr>
      <w:r>
        <w:t xml:space="preserve">Bị cái đuôi to như núi quất trúng, con Đại hải xà run rẩy, phun ra vô số máu.</w:t>
      </w:r>
    </w:p>
    <w:p>
      <w:pPr>
        <w:pStyle w:val="BodyText"/>
      </w:pPr>
      <w:r>
        <w:t xml:space="preserve">Đại hải xà phun máu xong vặn vẹo cơ thể, bỗng nhiên bùng lên, bổ nhào lên thân Thái Sơn, vừa trườn đi, vừa co thân thể lại, siết chặt thân thể Thái Sơn.</w:t>
      </w:r>
    </w:p>
    <w:p>
      <w:pPr>
        <w:pStyle w:val="BodyText"/>
      </w:pPr>
      <w:r>
        <w:t xml:space="preserve">Thái Sơn cũng cắn mạnh vào thân thể Đại hải xà, cắn đứt một khối thịt, máu tươi giàn dụa.</w:t>
      </w:r>
    </w:p>
    <w:p>
      <w:pPr>
        <w:pStyle w:val="BodyText"/>
      </w:pPr>
      <w:r>
        <w:t xml:space="preserve">Những cự thú biến dị ngũ giai này khi công kích hoàn toàn là vật lộn thô bạo, đơn giản, hoàn toàn không không có một chút mỹ cảm nghệ thuật, cũng không có bất kỳ chiêu thức nào, chỉ có bản năng.</w:t>
      </w:r>
    </w:p>
    <w:p>
      <w:pPr>
        <w:pStyle w:val="BodyText"/>
      </w:pPr>
      <w:r>
        <w:t xml:space="preserve">Con Đại hải xà ngũ giai quấn lấy Thái Sơn, thân thể không ngừng co xiết lại, đồng thời khiến xương cốt Thái Sơn kêu ken két.</w:t>
      </w:r>
    </w:p>
    <w:p>
      <w:pPr>
        <w:pStyle w:val="BodyText"/>
      </w:pPr>
      <w:r>
        <w:t xml:space="preserve">Hai con biến dị thú ngũ giai điên cuồng cắn xé nhau, một thân ảnh từ mặt phía Bắc, một thân ảnh từ phía Nam cùng chạy tới.</w:t>
      </w:r>
    </w:p>
    <w:p>
      <w:pPr>
        <w:pStyle w:val="BodyText"/>
      </w:pPr>
      <w:r>
        <w:t xml:space="preserve">Thân ảnh phía Bắc chính là Hoàng nữ Hải tộc có dung nhan tuyệt mỹ, nàng khống chế sóng biển nahnh chóng đi tới khu vực hai con cự thú đang đánh nhau.</w:t>
      </w:r>
    </w:p>
    <w:p>
      <w:pPr>
        <w:pStyle w:val="BodyText"/>
      </w:pPr>
      <w:r>
        <w:t xml:space="preserve">Vị Hoàng nữ kia giương cặp lông mày phượng, một chùm sáng màu lam từ tinh thể ở mi tâm nàng bắn ra, nhập vào đầu Thái Sơn ngũ giai.</w:t>
      </w:r>
    </w:p>
    <w:p>
      <w:pPr>
        <w:pStyle w:val="BodyText"/>
      </w:pPr>
      <w:r>
        <w:t xml:space="preserve">Bị chùm sáng màu lam chiếu vào, hai mắt Thái Sơn hiện lên sương mù, lực lượng buông lỏng. Đại hải xà xiết lại, lập tức xoắn thân thể Thái Sơn kêu rắc rắc, phun máu tươi, thân thể run rẩy, tràn đầy nguy cơ.</w:t>
      </w:r>
    </w:p>
    <w:p>
      <w:pPr>
        <w:pStyle w:val="BodyText"/>
      </w:pPr>
      <w:r>
        <w:t xml:space="preserve">Thời điểm mấu chốt, Nhạc Trọng tay cầm súng điện từ không ngừng bắn vào đầu Đại hải xà ngũ giai.</w:t>
      </w:r>
    </w:p>
    <w:p>
      <w:pPr>
        <w:pStyle w:val="BodyText"/>
      </w:pPr>
      <w:r>
        <w:t xml:space="preserve">Đạn điện từ bắn lân giáp trên đầu Đại hải xà, bắn thủng mấy lỗ máu, khiến nó đau đớn không chịu nổi.</w:t>
      </w:r>
    </w:p>
    <w:p>
      <w:pPr>
        <w:pStyle w:val="BodyText"/>
      </w:pPr>
      <w:r>
        <w:t xml:space="preserve">Đạn điện từ mặc dù có thể xé rách lân giáp Đại hải xà ngũ giai, nhưng lại không cách nào xuyên qua đầu nó, đánh chết nó.</w:t>
      </w:r>
    </w:p>
    <w:p>
      <w:pPr>
        <w:pStyle w:val="BodyText"/>
      </w:pPr>
      <w:r>
        <w:t xml:space="preserve">Gần như cùng lúc, Nhạc Trọng điều chỉnh họng súng điện từ bắn thẳng về phía Hoàng nữ Hải tộc.</w:t>
      </w:r>
    </w:p>
    <w:p>
      <w:pPr>
        <w:pStyle w:val="BodyText"/>
      </w:pPr>
      <w:r>
        <w:t xml:space="preserve">Đạn điện từ không chút thương hương tiếc ngọc nhắm thẳng vào đầu Hoàng nữ.</w:t>
      </w:r>
    </w:p>
    <w:p>
      <w:pPr>
        <w:pStyle w:val="BodyText"/>
      </w:pPr>
      <w:r>
        <w:t xml:space="preserve">Hoàng nữ lạnh lẽo nhìn, cánh tay trắng nõn nà vung lên, đại lượng nước biển dưới chân dâng lên, tụ thành một hộ thuẫn bằng chất lỏng.</w:t>
      </w:r>
    </w:p>
    <w:p>
      <w:pPr>
        <w:pStyle w:val="BodyText"/>
      </w:pPr>
      <w:r>
        <w:t xml:space="preserve">Đạn điện từ có thể xé rách cả lân giáp của biến dị thú ngũ giai không ngờ bị thuẫn nước kia đỡ được, không cách nào tổn thương Nhân Ngư Hoàng nữ.</w:t>
      </w:r>
    </w:p>
    <w:p>
      <w:pPr>
        <w:pStyle w:val="BodyText"/>
      </w:pPr>
      <w:r>
        <w:t xml:space="preserve">Đồng thời Nhân Ngư Hoàng nữ lạnh lùng, nước biển dưới chân xoát một tiếng, bọt nước biết mất, tại chỗ đó xuất hiện chín thân ảnh giống nàng như đúc.</w:t>
      </w:r>
    </w:p>
    <w:p>
      <w:pPr>
        <w:pStyle w:val="BodyText"/>
      </w:pPr>
      <w:r>
        <w:t xml:space="preserve">"Phải mau chóng giải quyết cô ta!"</w:t>
      </w:r>
    </w:p>
    <w:p>
      <w:pPr>
        <w:pStyle w:val="BodyText"/>
      </w:pPr>
      <w:r>
        <w:t xml:space="preserve">Mắt Nhạc Trọng hiện hàn quang, phát động kỹ năng Ảnh Bộ, đấu khí Hắc Ám khởi động, tốc độ lập tức gia tốc lên 2 Mach, vung tay, một con rồng ma viêm hiện ra, phóng về phía Nhân Ngư Hoàng nữ.</w:t>
      </w:r>
    </w:p>
    <w:p>
      <w:pPr>
        <w:pStyle w:val="BodyText"/>
      </w:pPr>
      <w:r>
        <w:t xml:space="preserve">Chín Nhân Ngư duỗi cánh tay nhỏ nhắn, dòng nước dưới chân nàng đẩy lên trời, lao về phía rồng ma viêm.</w:t>
      </w:r>
    </w:p>
    <w:p>
      <w:pPr>
        <w:pStyle w:val="BodyText"/>
      </w:pPr>
      <w:r>
        <w:t xml:space="preserve">Ma viêm và bọt nước giao kích, vô số hơi nước bốc lên. Ma Viêm Long kia bị bọt nước chứa lực lượng Thủy cường đại của Nhân Ngư Hoàng tộc giội tắt.</w:t>
      </w:r>
    </w:p>
    <w:p>
      <w:pPr>
        <w:pStyle w:val="BodyText"/>
      </w:pPr>
      <w:r>
        <w:t xml:space="preserve">Náu mình sau màn hơi nước, Nhạc Trọng đột nhập vào đám người, hỏa diễm đao vung chín phát, chém về phía chín Hoàng nữ.</w:t>
      </w:r>
    </w:p>
    <w:p>
      <w:pPr>
        <w:pStyle w:val="BodyText"/>
      </w:pPr>
      <w:r>
        <w:t xml:space="preserve">Chín ánh đao lóe lên, đơn giản chém đôi chín Nhân Ngư Hoàng nữ.</w:t>
      </w:r>
    </w:p>
    <w:p>
      <w:pPr>
        <w:pStyle w:val="BodyText"/>
      </w:pPr>
      <w:r>
        <w:t xml:space="preserve">"Đều là giả?"</w:t>
      </w:r>
    </w:p>
    <w:p>
      <w:pPr>
        <w:pStyle w:val="BodyText"/>
      </w:pPr>
      <w:r>
        <w:t xml:space="preserve">Nội tâm Nhạc Trọng đột nhiên sinh ra dự cảm vô cùng nguy hiểm. Dưới chân hắn, một cánh tay thon đột nhiên vươn ra, thoáng cái bắt ngay chân phải của hắn, thủy tiễn sắc nhọn đâm thẳng vào chân phải của hắn.</w:t>
      </w:r>
    </w:p>
    <w:p>
      <w:pPr>
        <w:pStyle w:val="BodyText"/>
      </w:pPr>
      <w:r>
        <w:t xml:space="preserve">Thủy tiễn nhọn hoắt đâm vào đùi phải của Nhạc Trọng thì bị áo giáp da biến dị thú ngũ giai cản trở.</w:t>
      </w:r>
    </w:p>
    <w:p>
      <w:pPr>
        <w:pStyle w:val="BodyText"/>
      </w:pPr>
      <w:r>
        <w:t xml:space="preserve">Từ trong biển sâu truyền tới tiếng nói kinh nghi của Mỹ Nhân Ngư Hoàng nữ:</w:t>
      </w:r>
    </w:p>
    <w:p>
      <w:pPr>
        <w:pStyle w:val="BodyText"/>
      </w:pPr>
      <w:r>
        <w:t xml:space="preserve">- Ồ, lực phòng hộ thân thể ngươi mạnh thật, xem ra không giống như nhân loại khác. Ta rất thích ngươi, bằng lòng làm nô lệ cho ta thì tương lai ta có thể cho ngươi làm Vua của loài người trên Địa Cầu này. Nhân loại trên Địa Cầu tùy ý làm bậy, ô nhiễm môi trường, phá hoại tự nhiên, đã khiến cho Thần Linh trên trời phẫn nộ, nhất định tiêu diệt các ngươi. Chỉ cần ngươi làm nô lệ của ta, thì sẽ có thể tránh được một kiếp trong cuộc đại phá diệt.</w:t>
      </w:r>
    </w:p>
    <w:p>
      <w:pPr>
        <w:pStyle w:val="BodyText"/>
      </w:pPr>
      <w:r>
        <w:t xml:space="preserve">Nếu là nhân loại khác, cho dù mặc áo giáo làm từ da biến dị thú ngũ giai thì đùi phải cũng bị thủy tiễn kia xoắn đứt, nhưng chúng đâm vào đùi phải Nhạc Trọng lại không có bất kỳ tác dụng nào.</w:t>
      </w:r>
    </w:p>
    <w:p>
      <w:pPr>
        <w:pStyle w:val="BodyText"/>
      </w:pPr>
      <w:r>
        <w:t xml:space="preserve">- Hừ! Muốn ta làm nô lệ của ngươi? Ngươi làm nô lệ cho ta còn được!</w:t>
      </w:r>
    </w:p>
    <w:p>
      <w:pPr>
        <w:pStyle w:val="BodyText"/>
      </w:pPr>
      <w:r>
        <w:t xml:space="preserve">Nhạc Trọng hừ lạnh một tiếng, chân phải chợt tuôn ra vô số ma viêm, đốt cháy toàn bộ chất lỏng xung quanh thành hơi nước, sau đó thuận thế đá mạnh một cước về phía vùng nước biển phía dưới.</w:t>
      </w:r>
    </w:p>
    <w:p>
      <w:pPr>
        <w:pStyle w:val="BodyText"/>
      </w:pPr>
      <w:r>
        <w:t xml:space="preserve">Vùng nước biển nhìn như không có gì bỗng vặn vẹo, hiện ra thân hình Nhân ngư Hoàng nữ. Bảo thạch màu lam tại mi tâm nàng sáng lên, chiếu vào đùi Nhạc Trọng.</w:t>
      </w:r>
    </w:p>
    <w:p>
      <w:pPr>
        <w:pStyle w:val="BodyText"/>
      </w:pPr>
      <w:r>
        <w:t xml:space="preserve">Đùi phải Nhạc Trọng như bị rót chì cực kỳ nặng, một cước không cách nào đá hết, trùng trùng điệp điệp đập lên mặt đất, lún xuống một cái hố lớn.</w:t>
      </w:r>
    </w:p>
    <w:p>
      <w:pPr>
        <w:pStyle w:val="BodyText"/>
      </w:pPr>
      <w:r>
        <w:t xml:space="preserve">Nhạc Trọng tâm niệm vừa động, sóng trọng lực lan tới Nhân Ngư Hoàng nữ.</w:t>
      </w:r>
    </w:p>
    <w:p>
      <w:pPr>
        <w:pStyle w:val="BodyText"/>
      </w:pPr>
      <w:r>
        <w:t xml:space="preserve">Nhân Ngư Hoàng nữ bị sóng trọng lực lan tới làm thân thể trầm xuống. Thân thể nàng uốn éo mấy cái đã nhanh chóng lùi về phía sau. Nàng ta có vo số thủ hạ, vô số biến dị thú, sao có thể đứng ở đây liều chết với Nhạc Trọng.</w:t>
      </w:r>
    </w:p>
    <w:p>
      <w:pPr>
        <w:pStyle w:val="BodyText"/>
      </w:pPr>
      <w:r>
        <w:t xml:space="preserve">Nhạc Trọng bức lui Nhân Ngư Hoàng nữ xong cũng không truy kích, đối với thủ đoạn của Hoàng nữ kia hắn thực sự kiêng kị.</w:t>
      </w:r>
    </w:p>
    <w:p>
      <w:pPr>
        <w:pStyle w:val="BodyText"/>
      </w:pPr>
      <w:r>
        <w:t xml:space="preserve">Đồng thời đại lượng biến dị thú Nhân Ngư tộc và các cường giả dị tộc khác thi nhau lao tới. Nhạc Trọng không có mười phần chắc chắn có thể đánh chết Nhân Ngư Hoàng nữ kia trước khi ả nhập vào đám thủ hạ.</w:t>
      </w:r>
    </w:p>
    <w:p>
      <w:pPr>
        <w:pStyle w:val="BodyText"/>
      </w:pPr>
      <w:r>
        <w:t xml:space="preserve">Hắn quay người dậm mạnh, hóa thành tàn ảnh lao về phía hai con cự thú đang giao chiến.</w:t>
      </w:r>
    </w:p>
    <w:p>
      <w:pPr>
        <w:pStyle w:val="BodyText"/>
      </w:pPr>
      <w:r>
        <w:t xml:space="preserve">Chỉ hai lần hô hấp, Nhạc Trọng đã lao dọc theo thân thể Thái Sơn, vọt tới con Đại hải xà biến dị ngũ giai.</w:t>
      </w:r>
    </w:p>
    <w:p>
      <w:pPr>
        <w:pStyle w:val="BodyText"/>
      </w:pPr>
      <w:r>
        <w:t xml:space="preserve">Nhạc Trọng cầm Hỏa Diễm Đao cực lớn, thúc dục đấu khí Hắc Ám, chém thật mạnh lên đầu con Đại hải xà. Một đạo đao mang sắc bén vô cùng xé rách lân giáp của nó, tạo một miệng vết thương lớn.</w:t>
      </w:r>
    </w:p>
    <w:p>
      <w:pPr>
        <w:pStyle w:val="Compact"/>
      </w:pPr>
      <w:r>
        <w:t xml:space="preserve">Nhạc Trọng thuận thế nhảy vào trong vết thương, không ngừng chui vào trong.</w:t>
      </w:r>
      <w:r>
        <w:br w:type="textWrapping"/>
      </w:r>
      <w:r>
        <w:br w:type="textWrapping"/>
      </w:r>
    </w:p>
    <w:p>
      <w:pPr>
        <w:pStyle w:val="Heading2"/>
      </w:pPr>
      <w:bookmarkStart w:id="1347" w:name="chương-1335-đánh-chết-đại-hải-xà-ngũ-giai.-2"/>
      <w:bookmarkEnd w:id="1347"/>
      <w:r>
        <w:t xml:space="preserve">1325. Chương 1335: Đánh Chết Đại Hải Xà Ngũ Giai. (2)</w:t>
      </w:r>
    </w:p>
    <w:p>
      <w:pPr>
        <w:pStyle w:val="Compact"/>
      </w:pPr>
      <w:r>
        <w:br w:type="textWrapping"/>
      </w:r>
      <w:r>
        <w:br w:type="textWrapping"/>
      </w:r>
      <w:r>
        <w:t xml:space="preserve">Con Đại hải xà biến dị ngũ giai bị Nhạc Trọng chém một đao đã cảm thấy huy hiếp vô cùng. Nó bị buộc phải thả lỏng Thái Sơn ra, vặn vẹo, bật lên, đâm đầu vào một tòa nhà cực lớn.</w:t>
      </w:r>
    </w:p>
    <w:p>
      <w:pPr>
        <w:pStyle w:val="BodyText"/>
      </w:pPr>
      <w:r>
        <w:t xml:space="preserve">Lực phản chấn cực mạnh từ cơ bắp của con Đại hải xà truyền tới, đánh thẳng lên thân thể Nhạc Trọng, ép thân thể hắn đau đớn, khí huyết bất ổn.</w:t>
      </w:r>
    </w:p>
    <w:p>
      <w:pPr>
        <w:pStyle w:val="BodyText"/>
      </w:pPr>
      <w:r>
        <w:t xml:space="preserve">Nhạc Trọng thúc dục Hắc Ám đấu khí, áp lực cực lớn mới giảm bớt một chút. Nếu Nhạc Trọng chỉ có chiến lực tứ giai, con Đại hải xa kia chỉ va chạm một cái đã khiến hắn không chết cũng phải mất nửa cái mạng.</w:t>
      </w:r>
    </w:p>
    <w:p>
      <w:pPr>
        <w:pStyle w:val="BodyText"/>
      </w:pPr>
      <w:r>
        <w:t xml:space="preserve">Sau khi khôi phục bình thường, Nhạc Trọng vung Hỏa Diễm Đao như cối xay thịt chém giết tận lực, vô số máu thịt bị hắn chém tung.</w:t>
      </w:r>
    </w:p>
    <w:p>
      <w:pPr>
        <w:pStyle w:val="BodyText"/>
      </w:pPr>
      <w:r>
        <w:t xml:space="preserve">Con Đại hải xà ngũ giai đau đớn giãy dụa, ý đồ tìm một tòa nhà lớn khác xông tới.</w:t>
      </w:r>
    </w:p>
    <w:p>
      <w:pPr>
        <w:pStyle w:val="BodyText"/>
      </w:pPr>
      <w:r>
        <w:t xml:space="preserve">Thái Sơn ngũ giai tức thì thừa cơ ột cước. Cái đuôi to như dãy núi của nó không ngừng nện mạnh xuống thân thể Đại hải xà, đồng thời ngoạc miệng không ngừng tợp vào thân thể Đại hải xà, xé ra từng miếng thịt tổ chảng.</w:t>
      </w:r>
    </w:p>
    <w:p>
      <w:pPr>
        <w:pStyle w:val="BodyText"/>
      </w:pPr>
      <w:r>
        <w:t xml:space="preserve">Điên cuồng cắn xé một trận, đầu của con Đại hải xà ngũ giai bỗng nổ tung, Nhạc Trọng từ chỗ kia chui ra, tay hắn đang cầm một viên tinh hạch ngũ giai cực lớn.</w:t>
      </w:r>
    </w:p>
    <w:p>
      <w:pPr>
        <w:pStyle w:val="BodyText"/>
      </w:pPr>
      <w:r>
        <w:t xml:space="preserve">Ngay lúc Nhạc Trọng nhảy ra khỏi đầu con Đại hải xà, con rắn khổng lồ giãy dụa thêm một lúc rồi nằm im.</w:t>
      </w:r>
    </w:p>
    <w:p>
      <w:pPr>
        <w:pStyle w:val="BodyText"/>
      </w:pPr>
      <w:r>
        <w:t xml:space="preserve">Lượng lớn nguyên khí sinh mệnh được ấn ký Thần Ma hệ thống nơi tay phải Nhạc Trọng hút vào, không ngừng cường hóa thân thể hắn.</w:t>
      </w:r>
    </w:p>
    <w:p>
      <w:pPr>
        <w:pStyle w:val="BodyText"/>
      </w:pPr>
      <w:r>
        <w:t xml:space="preserve">- Chúc mừng ngài đạt cấp 91...</w:t>
      </w:r>
    </w:p>
    <w:p>
      <w:pPr>
        <w:pStyle w:val="BodyText"/>
      </w:pPr>
      <w:r>
        <w:t xml:space="preserve">- …</w:t>
      </w:r>
    </w:p>
    <w:p>
      <w:pPr>
        <w:pStyle w:val="BodyText"/>
      </w:pPr>
      <w:r>
        <w:t xml:space="preserve">- Chúc mừng ngài đạt cấp 94, đạt được hai điểm phân phối.</w:t>
      </w:r>
    </w:p>
    <w:p>
      <w:pPr>
        <w:pStyle w:val="BodyText"/>
      </w:pPr>
      <w:r>
        <w:t xml:space="preserve">Trở lại Địa Cầu, được sự cường hóa của Thần Ma hệ thống, Nhạc Trọng lần nữa đạt được tám điểm thuộc tính.</w:t>
      </w:r>
    </w:p>
    <w:p>
      <w:pPr>
        <w:pStyle w:val="BodyText"/>
      </w:pPr>
      <w:r>
        <w:t xml:space="preserve">Nhạc Trọng hơi suy nghĩ một chút, sau đó tăng điểm nhanh nhẹn. Hắn muốn tăng thêm tốc độ phản ứng của mình, tốc độ phản ứng càng cao thì hắn càng có thể nhanh chóng đưa ra phản ứng chính xác.</w:t>
      </w:r>
    </w:p>
    <w:p>
      <w:pPr>
        <w:pStyle w:val="BodyText"/>
      </w:pPr>
      <w:r>
        <w:t xml:space="preserve">Nhạc Trọng quét qua thi thể con Đại hải xà ngũ giai, mừng rỡ: “Biến dị thú ngũ giai, là dạng tồn tại cao thượng cỡ nào, khó thắng như thế nào, bây giờ bị ta giết chết. Quả nhiên ta đã trở nên mạnh mẽ”.</w:t>
      </w:r>
    </w:p>
    <w:p>
      <w:pPr>
        <w:pStyle w:val="BodyText"/>
      </w:pPr>
      <w:r>
        <w:t xml:space="preserve">Trước kia trên Địa Cầu, Nhạc Trọng vừa thấy biến dị thú ngũ giai, con biến dị thú ngũ giai đó tùy tùy tiện tiện cũng có thể giết hắn. Cho dù một con biến dị thú ngũ giai có đứng yên cho hắn chém thì hắn cũng khó chém nổi đối phương. Vậy mà bây giờ hắn không cần sợ biến dị thú ngũ giai, mà còn có thể giết chết, quả thực hắn đã được cường hóa rất mạnh.</w:t>
      </w:r>
    </w:p>
    <w:p>
      <w:pPr>
        <w:pStyle w:val="BodyText"/>
      </w:pPr>
      <w:r>
        <w:t xml:space="preserve">Đám biến dị hải thú chen chúc tới, thấy con Đại hải xà ngũ giai ầm ầm ngã xuống chết, mắt đầy vẻ khó tin.</w:t>
      </w:r>
    </w:p>
    <w:p>
      <w:pPr>
        <w:pStyle w:val="BodyText"/>
      </w:pPr>
      <w:r>
        <w:t xml:space="preserve">Biến dị thú ngũ giai chính là tồn tại tuyệt đối vô địch. Khi lên bờ, trừ đầu đạn hạt nhân ra, còn lại tất cả các loại vũ khí chiến tranh khác tối đa cũng chỉ có thể tổn thương thân thể chúng một chút. Với năng lực khôi phục của chúng, cho dù pháo hạng nặng bắn trúng thì vết thương cũng có thể khôi phục trong hai phút, gần như vô địch.</w:t>
      </w:r>
    </w:p>
    <w:p>
      <w:pPr>
        <w:pStyle w:val="BodyText"/>
      </w:pPr>
      <w:r>
        <w:t xml:space="preserve">Chính vì vậy, tồn tại tuyệt đối khủng bố đó lại bị Nhạc Trọng giết chết, khiến những con biến dị hải thú kia tràn ngập kinh hãi.</w:t>
      </w:r>
    </w:p>
    <w:p>
      <w:pPr>
        <w:pStyle w:val="BodyText"/>
      </w:pPr>
      <w:r>
        <w:t xml:space="preserve">Nhạc Trọng nhìn về phía đám biến dị hải thú tứ giai hộ vệ của Hoàng nữ, mắt sắc bén, hạ lệnh:</w:t>
      </w:r>
    </w:p>
    <w:p>
      <w:pPr>
        <w:pStyle w:val="BodyText"/>
      </w:pPr>
      <w:r>
        <w:t xml:space="preserve">- Tốt! Hiện giờ đúng là thời cơ tốt! Thái Sơn, lên!</w:t>
      </w:r>
    </w:p>
    <w:p>
      <w:pPr>
        <w:pStyle w:val="BodyText"/>
      </w:pPr>
      <w:r>
        <w:t xml:space="preserve">Thái Sơn ngũ giai đầy vết thương nghe lệnh của Nhạc Trọng, lập tức quay đầu công kích những con biến dị hải thú kia.</w:t>
      </w:r>
    </w:p>
    <w:p>
      <w:pPr>
        <w:pStyle w:val="BodyText"/>
      </w:pPr>
      <w:r>
        <w:t xml:space="preserve">Tốc độ của Lương Sơn trong số ngũ giai biến dị thú không tính là nhanh, nhưng vẫn vượt xa những con tứ giai bình thường. Nó nhảy một cái vào giữa trận doanh, một đường dẫm đạp, vung đuôi đập, hàng trăm hàng ngàn biến dị thú tứ giai bị đạp nát thành thịt vụn.</w:t>
      </w:r>
    </w:p>
    <w:p>
      <w:pPr>
        <w:pStyle w:val="BodyText"/>
      </w:pPr>
      <w:r>
        <w:t xml:space="preserve">Cho dù là chiến sĩ Kình Sa Tộc cao bảy mét hay là một đám chiến sĩ đầu tôm trên người đầy lân giáp trước mặt ngũ giai Thái Sơn cũng bị nghiền áp thành thịt vụn. Không có tên chiến sĩ hải tộc nào có thể tạo thành tổn thương nhỏ cho ngũ giai Thái Sơn khủng bố này.</w:t>
      </w:r>
    </w:p>
    <w:p>
      <w:pPr>
        <w:pStyle w:val="BodyText"/>
      </w:pPr>
      <w:r>
        <w:t xml:space="preserve">Ngũ giai Thái Sơn giống như hổ nhập bầy dê, mục tiêu của nó chính là trực chỉ nhân ngư hoàng nữ ngũ giai.</w:t>
      </w:r>
    </w:p>
    <w:p>
      <w:pPr>
        <w:pStyle w:val="BodyText"/>
      </w:pPr>
      <w:r>
        <w:t xml:space="preserve">Đám chiến sĩ hải tộc hộ vệ ngũ giai hoàng nữ nhao nhao công kích vào ngũ giai Thái Sơn, từng đạo thủy tiễn bén nhọn, băng trùy, mũi tên, gai xương giống như mưa công kích lên thân thể ngũ giai Thái Sơn, đại bộ phận công kích đều bị lân giáp bao phủ Thái Sơn ngăn cản lại.</w:t>
      </w:r>
    </w:p>
    <w:p>
      <w:pPr>
        <w:pStyle w:val="BodyText"/>
      </w:pPr>
      <w:r>
        <w:t xml:space="preserve">Bộ phận cao thủ đục lỗ trên lân giáp ngũ giai Thái Sơn cũng chỉ tạo thành tổn thương nhỏ với nó, những vết thương nhỏ này không ngừng lành lại.</w:t>
      </w:r>
    </w:p>
    <w:p>
      <w:pPr>
        <w:pStyle w:val="BodyText"/>
      </w:pPr>
      <w:r>
        <w:t xml:space="preserve">Không cách nào ngăn cản, hoàn toàn không cách nào ngăn cản! Thái Sơn giống như nghiền nát lũ kiến vậy, đám chiến sĩ hải tộc không cách nào ngăn cản được.</w:t>
      </w:r>
    </w:p>
    <w:p>
      <w:pPr>
        <w:pStyle w:val="BodyText"/>
      </w:pPr>
      <w:r>
        <w:t xml:space="preserve">Thế mà chiến sĩ hải tộc người trước người sau tiến lên không ngừng phát động công kích vào ngũ giai Thái Sơn, những công kích này tạo thành vết thương nhỏ trên người của ngũ giai Thái Sơn.</w:t>
      </w:r>
    </w:p>
    <w:p>
      <w:pPr>
        <w:pStyle w:val="BodyText"/>
      </w:pPr>
      <w:r>
        <w:t xml:space="preserve">Mặc dù mạnh như biến dị thú ngũ giai cũng không phải tồn tại vô địch, năng lực siêu phục hồi của chúng cũng tiêu hao thể lực, nhưng mà thể lực của biến dị thú khủng bố đối với nhân loại bình thường là vô cùng vô tận, rất khó khiến chúng tiêu hao hết thể lực.</w:t>
      </w:r>
    </w:p>
    <w:p>
      <w:pPr>
        <w:pStyle w:val="BodyText"/>
      </w:pPr>
      <w:r>
        <w:t xml:space="preserve">Hơn hai trăm đầu mỹ nữ Nhân Ngư Tộc tướng mạo xinh đẹp xông lên tuyến đầu, các nàng mở đôi môi anh đào phun ra hào quang màu đỏ rơi vào thân thể của ngũ giai Thái Sơn.</w:t>
      </w:r>
    </w:p>
    <w:p>
      <w:pPr>
        <w:pStyle w:val="BodyText"/>
      </w:pPr>
      <w:r>
        <w:t xml:space="preserve">Ngũ giai Thái Sơn bị những đạo hào quang này đánh trúng và thân thể thoáng cái trở nên nặng nề hơn rất nhiều, hành động cũng trở nên chậm chạp một ít, ngay cả những vết thương nhỏ trên người cũng tỏa mùi hôi thối, tanh tưởi.</w:t>
      </w:r>
    </w:p>
    <w:p>
      <w:pPr>
        <w:pStyle w:val="BodyText"/>
      </w:pPr>
      <w:r>
        <w:t xml:space="preserve">Trên lưng ngũ giai Thái Sơn, Nhạc Trọng cầm pháo điện từ bắn qua, từng đạo pháo điện từ bắn vào đầu mỹ nữ Nhân Ngư Tộc, bắn nát đầu mỹ nữ Nhân Ngư Tộc.</w:t>
      </w:r>
    </w:p>
    <w:p>
      <w:pPr>
        <w:pStyle w:val="BodyText"/>
      </w:pPr>
      <w:r>
        <w:t xml:space="preserve">Mười mấy mỹ nữ Nhân Ngư Tộc diễm lệ chết đi, trói buộc của các nàng với ngũ giai Thái Sơn đã buông lỏng, Thái Sơn nổi giận gầm lên một tiếng, cái đuôi to của nó quét mạnh qua phía mỹ nữ Nhân Ngư Tộc diễm lệ.</w:t>
      </w:r>
    </w:p>
    <w:p>
      <w:pPr>
        <w:pStyle w:val="BodyText"/>
      </w:pPr>
      <w:r>
        <w:t xml:space="preserve">Mà một cái quét đuôi này rất nhiều mỹ nữ Nhân Ngư Tộc và hộ vệ của các nàng bị đánh thành thịt vụn.</w:t>
      </w:r>
    </w:p>
    <w:p>
      <w:pPr>
        <w:pStyle w:val="BodyText"/>
      </w:pPr>
      <w:r>
        <w:t xml:space="preserve">Đúng lúc này ở trong trận doanh của đại quân hải tộc truyền ra tiếng ca tràn ngập hấp dẫn và cảm giác kỳ dị, sau khi nghe được tiếng ca này thì biến dị thú tứ giai đang tùy ý phá hoại trong thành phố Bình Nhưỡng vứt bỏ con mồi của mình, nhao nhao lao qua bên này.</w:t>
      </w:r>
    </w:p>
    <w:p>
      <w:pPr>
        <w:pStyle w:val="BodyText"/>
      </w:pPr>
      <w:r>
        <w:t xml:space="preserve">Đồng thời bên ngoài mười cây số có một con quá vật đầu cá sấu thân rắn lao tới, cự trảo như thằn lằn, thân dài hơn một cây số, trên người tỏa ra khí tức biến dị thú ngũ giai và rống to từng hồi.</w:t>
      </w:r>
    </w:p>
    <w:p>
      <w:pPr>
        <w:pStyle w:val="BodyText"/>
      </w:pPr>
      <w:r>
        <w:t xml:space="preserve">Nhạc Trọng nhìn qua đám biến dị thứ tứ giai không ngừng lao qua nơi này thì tiếc hận:</w:t>
      </w:r>
    </w:p>
    <w:p>
      <w:pPr>
        <w:pStyle w:val="BodyText"/>
      </w:pPr>
      <w:r>
        <w:t xml:space="preserve">- Đáng tiếc, xem ra trước mắt chỉ có thể dừng ở đây!</w:t>
      </w:r>
    </w:p>
    <w:p>
      <w:pPr>
        <w:pStyle w:val="BodyText"/>
      </w:pPr>
      <w:r>
        <w:t xml:space="preserve">Lúc này ngũ giai Thái Sơn đã bị trọng thương, nó chiến đâu với ngũ giai Hải Xà đã bị thương không nhẹ, đồng thời kịch độc trong người còn chưa loại trừ, thực lực hao tổn cực kỳ nghiêm trọng. Nếu như chống lại một biến dị thú ngũ giai hoàn hảo không tổn thương gì thì nó chắc chắn trở thành mỹ thực của đôi phương.</w:t>
      </w:r>
    </w:p>
    <w:p>
      <w:pPr>
        <w:pStyle w:val="Compact"/>
      </w:pPr>
      <w:r>
        <w:t xml:space="preserve">Trừ chuyện đó ra, chung quanh có không ít biến dị thú tứ giai và hải tộc cũng là phiền toái lớn..</w:t>
      </w:r>
      <w:r>
        <w:br w:type="textWrapping"/>
      </w:r>
      <w:r>
        <w:br w:type="textWrapping"/>
      </w:r>
    </w:p>
    <w:p>
      <w:pPr>
        <w:pStyle w:val="Heading2"/>
      </w:pPr>
      <w:bookmarkStart w:id="1348" w:name="chương-1336-bình-nhưỡng-rơi-vào-tay-giặc."/>
      <w:bookmarkEnd w:id="1348"/>
      <w:r>
        <w:t xml:space="preserve">1326. Chương 1336: Bình Nhưỡng Rơi Vào Tay Giặc.</w:t>
      </w:r>
    </w:p>
    <w:p>
      <w:pPr>
        <w:pStyle w:val="Compact"/>
      </w:pPr>
      <w:r>
        <w:br w:type="textWrapping"/>
      </w:r>
      <w:r>
        <w:br w:type="textWrapping"/>
      </w:r>
      <w:r>
        <w:t xml:space="preserve">Uy áp của ngũ giai Thái Sơn có thể tiến hành áp chế biến dị thú yếu hơn nó, làm cho biến dị thú dưới tam giai không dám ra tay với nó. Cho dù biến dị thú tam giai ra tay với nó thì thực lực cũng chỉ còn bảy thành mà thôi. Mà biến dị thú tứ giai lại không bị uy áp của nó ảnh hưởng quá lớn.</w:t>
      </w:r>
    </w:p>
    <w:p>
      <w:pPr>
        <w:pStyle w:val="BodyText"/>
      </w:pPr>
      <w:r>
        <w:t xml:space="preserve">Mấy trăm đầu biến dị thú tứ giai mà xông lên một loạt, cho dù là ngũ giai Thái Sơn cũng chưa chắc ngăn cản được.</w:t>
      </w:r>
    </w:p>
    <w:p>
      <w:pPr>
        <w:pStyle w:val="BodyText"/>
      </w:pPr>
      <w:r>
        <w:t xml:space="preserve">Nhạc Trọng vỗ vỗ ngũ giai Thái Sơn và ra lệnh:</w:t>
      </w:r>
    </w:p>
    <w:p>
      <w:pPr>
        <w:pStyle w:val="BodyText"/>
      </w:pPr>
      <w:r>
        <w:t xml:space="preserve">- Đi!</w:t>
      </w:r>
    </w:p>
    <w:p>
      <w:pPr>
        <w:pStyle w:val="BodyText"/>
      </w:pPr>
      <w:r>
        <w:t xml:space="preserve">Ngũ giai Thái Sơn quay đầu lại, nó giống như pháo đài khổng lồ nghiền áp hải tộc chung quanh và rời đi.</w:t>
      </w:r>
    </w:p>
    <w:p>
      <w:pPr>
        <w:pStyle w:val="BodyText"/>
      </w:pPr>
      <w:r>
        <w:t xml:space="preserve">Ngũ giai Thái Sơn thân dài hai cây số, tuy động tác không tính là nhanh nhưng mà nó toàn lực chạy cũng nhanh như bay, rất nhanh đã mở ra con đường máu.</w:t>
      </w:r>
    </w:p>
    <w:p>
      <w:pPr>
        <w:pStyle w:val="BodyText"/>
      </w:pPr>
      <w:r>
        <w:t xml:space="preserve">Nhạc Trọng ngồi trên ưng ngũ giai Thái Sơn và cầm pháo điện từ không ngừng băn giết chung quanh, tất cả biến dị thú bị oanh giết.</w:t>
      </w:r>
    </w:p>
    <w:p>
      <w:pPr>
        <w:pStyle w:val="BodyText"/>
      </w:pPr>
      <w:r>
        <w:t xml:space="preserve">Trải qua kiểm nghiệm thực chiến và Nhạc Trọng phát hiện sử dụng vũ khí công nghệ cao của trang bị thần ma đánh chết kẻ địch nguyên khí tính mạng của đối thủ còn nhiều hơn dùng vũ khí thần ma đánh chết. Bởi vậy hắn ưa thích dùng những vũ khí này đánh giết địch nhân.</w:t>
      </w:r>
    </w:p>
    <w:p>
      <w:pPr>
        <w:pStyle w:val="BodyText"/>
      </w:pPr>
      <w:r>
        <w:t xml:space="preserve">Một thiếu nữ Nhân Ngư nhất tộc xinh đẹp đi tới bên cạnh Nhân Ngư nhất tộc hoàng nữ cung kính hỏi:</w:t>
      </w:r>
    </w:p>
    <w:p>
      <w:pPr>
        <w:pStyle w:val="BodyText"/>
      </w:pPr>
      <w:r>
        <w:t xml:space="preserve">- Công chúa điện hạ, có nên truy kích không?</w:t>
      </w:r>
    </w:p>
    <w:p>
      <w:pPr>
        <w:pStyle w:val="BodyText"/>
      </w:pPr>
      <w:r>
        <w:t xml:space="preserve">Trong mắt Nhân Ngư nhất tộc hoàng nữ tỏa ra hàn quang kỳ lạ và nói:</w:t>
      </w:r>
    </w:p>
    <w:p>
      <w:pPr>
        <w:pStyle w:val="BodyText"/>
      </w:pPr>
      <w:r>
        <w:t xml:space="preserve">- Không cần, hiện tại chúng ta không cần giết hắn. Thực lực nam nhân kia quá mạnh mẽ, còn trên cả ta. Nếu ta có thể tiếp tục tiến hóa thêm hai lần mới có thể giết chết hắn. Trước mắt cho hắn đi đi. Hiện tại nhiệm vụ của chúng ta là tiêu diệt toàn bộ nhân loại trong thành thị này, biến thành thị này thành lô cốt của hải tộc chúng ta. Như vậy hải tộc chúng ta sẽ chi phối thế giới, đại lục, hải dương sẽ nằm giữ trong tay hải tộc chúng ta.</w:t>
      </w:r>
    </w:p>
    <w:p>
      <w:pPr>
        <w:pStyle w:val="BodyText"/>
      </w:pPr>
      <w:r>
        <w:t xml:space="preserve">Trong mắt thiếu nữ Nhân Ngư nhất tộc hiện ra thần sắc mơ ước:</w:t>
      </w:r>
    </w:p>
    <w:p>
      <w:pPr>
        <w:pStyle w:val="BodyText"/>
      </w:pPr>
      <w:r>
        <w:t xml:space="preserve">- Vâng!</w:t>
      </w:r>
    </w:p>
    <w:p>
      <w:pPr>
        <w:pStyle w:val="BodyText"/>
      </w:pPr>
      <w:r>
        <w:t xml:space="preserve">Không có Nhạc Trọng cản trở, đại lượng hải tộc, biến dị thú dũng mãnh tiến vào trong Bình Nhưỡng.</w:t>
      </w:r>
    </w:p>
    <w:p>
      <w:pPr>
        <w:pStyle w:val="BodyText"/>
      </w:pPr>
      <w:r>
        <w:t xml:space="preserve">Toàn bộ cao thủ của thành phố Bình Nhưỡng đã rời khỏi, cũng không còn lại thứ gì có thể ngăn cản hải tộc và biến dị thú cả. Rất nhiều biến dị thú, chiến sĩ hải tộc không ngừng tiến vào trong thành thị, phát hiện nhân loại nào thì giết chết kẻ đó.</w:t>
      </w:r>
    </w:p>
    <w:p>
      <w:pPr>
        <w:pStyle w:val="BodyText"/>
      </w:pPr>
      <w:r>
        <w:t xml:space="preserve">Hải tộc không ngừng lên đất liền, trừ biến dị thú ngũ giai đầu cá sấu thân rắn không lên bờ ra, còn có một con cua bá vương toàn thân giáp dày cũng đạt tới ngũ giai, chỉ có một con rùa lớn ngũ giai tiến vào trong thành phố Bình Nhưỡng.</w:t>
      </w:r>
    </w:p>
    <w:p>
      <w:pPr>
        <w:pStyle w:val="BodyText"/>
      </w:pPr>
      <w:r>
        <w:t xml:space="preserve">Lúc này hải tộc tiến công thành phố Bình Nhưỡng cũng điều động lực lượng cường đại, tổng cộng điều động bốn biến dị thú ngũ giai, lực lượng khủng bố như thế, cho dù là Triều Tiên trước tận thế nếu như không sử dụng vũ khí hạt nhân cũng không cách nào ngăn cản nổi.</w:t>
      </w:r>
    </w:p>
    <w:p>
      <w:pPr>
        <w:pStyle w:val="BodyText"/>
      </w:pPr>
      <w:r>
        <w:t xml:space="preserve">Nhạc Trọng cưỡi Thái Sơn chạy trốn, hắn rất nhanh liền phát hiện Thái Sơn có chút không đúng. Nọc độc ngũ giai hải xà đang ăn mòn miệng vết thương, vết thương này không có chuyển biến tốt đẹp, ngược lại có chút chuyển biến xấu, chỗ miệng vết thương có có từng giọt nước mủ không ngừng nhỏ xuống, tản ra mùi hôi thối.</w:t>
      </w:r>
    </w:p>
    <w:p>
      <w:pPr>
        <w:pStyle w:val="BodyText"/>
      </w:pPr>
      <w:r>
        <w:t xml:space="preserve">Nhạc Trọng nhìn thấy thương thế trên người Thái Sơn thì nhíu mày:</w:t>
      </w:r>
    </w:p>
    <w:p>
      <w:pPr>
        <w:pStyle w:val="BodyText"/>
      </w:pPr>
      <w:r>
        <w:t xml:space="preserve">- Bổn nguyên chi lực của ngũ giải hải xà đúng là quá đáng sợ.</w:t>
      </w:r>
    </w:p>
    <w:p>
      <w:pPr>
        <w:pStyle w:val="BodyText"/>
      </w:pPr>
      <w:r>
        <w:t xml:space="preserve">Bổn nguyên chi lực của biến dị thú ngũ giai cực kỳ cường đại, vượt xa những biến dị thú khác. Nếu như độc tố này rơi vào trên người biến dị thú tứ giai, tuyệt đối có thể dễ dàng độc chết biến dị thú tứ giai này. Cho dù là rơi vào người đồng cấp thì những biến dị thú kia muốn loại trừ cũng vô cùng khó khăn.</w:t>
      </w:r>
    </w:p>
    <w:p>
      <w:pPr>
        <w:pStyle w:val="BodyText"/>
      </w:pPr>
      <w:r>
        <w:t xml:space="preserve">Nhạc Trọng suy nghĩ một hồi, lại lấy tinh hạch trong đầu hải xà cho vào trong miệng của Thái Sơn.</w:t>
      </w:r>
    </w:p>
    <w:p>
      <w:pPr>
        <w:pStyle w:val="BodyText"/>
      </w:pPr>
      <w:r>
        <w:t xml:space="preserve">Thái Sơn sau khi nuốt tinh hạch ngũ giai vào trong miệng thì không lâu sau sinh ra biến hóa, cơ bắp hư thối của nó không ngừng nhúc nhích, từng khối độc tố màu đen không ngừng rơi ra ngoài, kế tiếp là thịt mới và lân giáp mới sinh ra, ánh mắt vốn mang theo chút mệt mỏi của nó không ngừng tỏa ra thần thái sáng ngời.</w:t>
      </w:r>
    </w:p>
    <w:p>
      <w:pPr>
        <w:pStyle w:val="BodyText"/>
      </w:pPr>
      <w:r>
        <w:t xml:space="preserve">Cưỡi lên Thái Sơn, Nhạc Trọng nhanh chóng đuổi theo sau đoàn xe.</w:t>
      </w:r>
    </w:p>
    <w:p>
      <w:pPr>
        <w:pStyle w:val="BodyText"/>
      </w:pPr>
      <w:r>
        <w:t xml:space="preserve">Lúc này Nhạc Trọng đã tiên vào trong đội xe, nhìn thấy đoàn xe đã lớn hơn trước. Rất nhiều loại xe, xe việt dã, xe tăng, xe vận binh và nhiều xe quân dụng khác đang chạy trên đường, Nhạc Trọng đi vào đoàn xe.</w:t>
      </w:r>
    </w:p>
    <w:p>
      <w:pPr>
        <w:pStyle w:val="BodyText"/>
      </w:pPr>
      <w:r>
        <w:t xml:space="preserve">Nhìn thấy Nhạc Trọng cưỡi ngũ giai Thái Sơn di động tới nơi này, quân đội Triều Tiên nhìn thấy và vô cùng kính sợ, rất nhiều họng súng, họng pháo đều nhắm vào ngũ giai Thái Sơn này, bộ dáng không hữu hảo.</w:t>
      </w:r>
    </w:p>
    <w:p>
      <w:pPr>
        <w:pStyle w:val="BodyText"/>
      </w:pPr>
      <w:r>
        <w:t xml:space="preserve">Nhạc Trọng lạnh lùng đứng trên đầu ngũ giai Thái Sơn quan sát quân đội Triều Tiên bên dưới, nói:</w:t>
      </w:r>
    </w:p>
    <w:p>
      <w:pPr>
        <w:pStyle w:val="BodyText"/>
      </w:pPr>
      <w:r>
        <w:t xml:space="preserve">- Tôi là thủ lĩnh đoàn xe Nhạc Trọng, các người là ai? Tại sao lại đi theo chúng tôi?</w:t>
      </w:r>
    </w:p>
    <w:p>
      <w:pPr>
        <w:pStyle w:val="BodyText"/>
      </w:pPr>
      <w:r>
        <w:t xml:space="preserve">Lúc này Nhạc Trọng chr cần động niệm là có thể ra lệnh cho Thái Sơn dễ dàng quét ngang toàn bộ đoàn xe quân đội của Triều Tiên, chiếm cứ ưu thế tâm lý thât lớn.</w:t>
      </w:r>
    </w:p>
    <w:p>
      <w:pPr>
        <w:pStyle w:val="BodyText"/>
      </w:pPr>
      <w:r>
        <w:t xml:space="preserve">Nhạc Trọng vừa dứt lời thì Trịnh Lỵ Tú thông qua âm khí phiên dịch lại.</w:t>
      </w:r>
    </w:p>
    <w:p>
      <w:pPr>
        <w:pStyle w:val="BodyText"/>
      </w:pPr>
      <w:r>
        <w:t xml:space="preserve">Trong một chiếc xe chỉ hiuy một gã ăn mặc quân trang, nữ quân nhân xinh đẹp thắt tóc đuôi ngựa, mặt trái xoan, ngũ quan tinh tế, gương mặt cực đẹp, mặt mày và mang theo vẻ kiên nghị đi ra, tuổi chừng hai mươi ba hai mươi bốn đi tới, nhìn Nhạc Trọng mỉm cười nói:</w:t>
      </w:r>
    </w:p>
    <w:p>
      <w:pPr>
        <w:pStyle w:val="BodyText"/>
      </w:pPr>
      <w:r>
        <w:t xml:space="preserve">- Ngài khỏe chứ, Nhạc Trọng tiên sinh. Tôi là thống soái cao nhất của dân quân Triều Tiên, Kim Trí Nghiên, thật cao hứng khi gặp ngài.</w:t>
      </w:r>
    </w:p>
    <w:p>
      <w:pPr>
        <w:pStyle w:val="BodyText"/>
      </w:pPr>
      <w:r>
        <w:t xml:space="preserve">Cơ hồ là cùng một thời gian, trong đoàn xe có tám đạo khí tức cường hoành mặc quân trang ngăn bên người Kim Trí Nghiên, nhìn chằm chằm vào Nhạc Trọng.</w:t>
      </w:r>
    </w:p>
    <w:p>
      <w:pPr>
        <w:pStyle w:val="BodyText"/>
      </w:pPr>
      <w:r>
        <w:t xml:space="preserve">- Dân quân Triều Tiên? Nữ nhân này có bổn sự gì? Nàng hẳn là quan lớn nha.</w:t>
      </w:r>
    </w:p>
    <w:p>
      <w:pPr>
        <w:pStyle w:val="BodyText"/>
      </w:pPr>
      <w:r>
        <w:t xml:space="preserve">Nhạc Trọng cẩn thận dò xét Kim Trí Nghiên và suy nghĩ trong lòng.</w:t>
      </w:r>
    </w:p>
    <w:p>
      <w:pPr>
        <w:pStyle w:val="BodyText"/>
      </w:pPr>
      <w:r>
        <w:t xml:space="preserve">Triều Tiên là quốc gia phong bế, là quốc gia rớt lại phía sau, địa vị nữ nhân không thể nào cao được. Một nữ nhân có thể từ trong tận thế leo lên hàng ngũ lãnh đạo cao nhất, như nàng không có huyết thống hoàng tộc rất khó làm được.</w:t>
      </w:r>
    </w:p>
    <w:p>
      <w:pPr>
        <w:pStyle w:val="BodyText"/>
      </w:pPr>
      <w:r>
        <w:t xml:space="preserve">Nhạc Trọng có chút lãnh đạm nói:</w:t>
      </w:r>
    </w:p>
    <w:p>
      <w:pPr>
        <w:pStyle w:val="BodyText"/>
      </w:pPr>
      <w:r>
        <w:t xml:space="preserve">- Cô khỏe!</w:t>
      </w:r>
    </w:p>
    <w:p>
      <w:pPr>
        <w:pStyle w:val="BodyText"/>
      </w:pPr>
      <w:r>
        <w:t xml:space="preserve">Kim Trí Nghiên nở nụ cười chân thành nói:</w:t>
      </w:r>
    </w:p>
    <w:p>
      <w:pPr>
        <w:pStyle w:val="BodyText"/>
      </w:pPr>
      <w:r>
        <w:t xml:space="preserve">- Thập phần cảm tạ ngài trợ giúp, giúp chúng tôi tránh được một kiếp, ân tình này Kim Trí Nghiên tôi nhớ kỹ. Tương lai có cơ hội tôi sẽ báo đáp ngài.</w:t>
      </w:r>
    </w:p>
    <w:p>
      <w:pPr>
        <w:pStyle w:val="BodyText"/>
      </w:pPr>
      <w:r>
        <w:t xml:space="preserve">Nhạc Trọng khẽ gật đầu, cũng không có để ở trong lòng.</w:t>
      </w:r>
    </w:p>
    <w:p>
      <w:pPr>
        <w:pStyle w:val="BodyText"/>
      </w:pPr>
      <w:r>
        <w:t xml:space="preserve">Lúc này Triều Tiên và Hàn Quốc là giống nhau, đại bộ phận khu vực bị dị tộc công hãm, Kim Trí Nghiên là thống soái tối cao của dân quân Triều Tiên cũng chỉ có thể biết được người bên cạnh nàng, đối với Nhạc Trọng cũng không có tác dụng quá lớn.</w:t>
      </w:r>
    </w:p>
    <w:p>
      <w:pPr>
        <w:pStyle w:val="BodyText"/>
      </w:pPr>
      <w:r>
        <w:t xml:space="preserve">Kim Trí Nghiên hỏi:</w:t>
      </w:r>
    </w:p>
    <w:p>
      <w:pPr>
        <w:pStyle w:val="BodyText"/>
      </w:pPr>
      <w:r>
        <w:t xml:space="preserve">- Nhạc Trọng tiên sinh, xin hỏi mục tiêu kế tiếp của anh là đi đâu?</w:t>
      </w:r>
    </w:p>
    <w:p>
      <w:pPr>
        <w:pStyle w:val="BodyText"/>
      </w:pPr>
      <w:r>
        <w:t xml:space="preserve">Nhạc Trọng cũng không giấu diếm, nói thẳng:</w:t>
      </w:r>
    </w:p>
    <w:p>
      <w:pPr>
        <w:pStyle w:val="BodyText"/>
      </w:pPr>
      <w:r>
        <w:t xml:space="preserve">- Kế tiếp tôi sẽ quay về khựa!</w:t>
      </w:r>
    </w:p>
    <w:p>
      <w:pPr>
        <w:pStyle w:val="BodyText"/>
      </w:pPr>
      <w:r>
        <w:t xml:space="preserve">Kim Trí Nghiên cười dịu dàng hỏi:</w:t>
      </w:r>
    </w:p>
    <w:p>
      <w:pPr>
        <w:pStyle w:val="BodyText"/>
      </w:pPr>
      <w:r>
        <w:t xml:space="preserve">- Quay lại Bắc Kinh sao? Vừa vặn, tôi vừa vặn muốn đi tới gần sông Áp Lục. Chúng ta vừa vặn tiện đường, cùng nhau đi đoạn đường này nhé? Mọi người cùng nhau đi cũng dễ chiếu ứng lẫn nhau hơn.</w:t>
      </w:r>
    </w:p>
    <w:p>
      <w:pPr>
        <w:pStyle w:val="BodyText"/>
      </w:pPr>
      <w:r>
        <w:t xml:space="preserve">Nhạc Trọng trầm ngâm một hồi gật đầu nói:</w:t>
      </w:r>
    </w:p>
    <w:p>
      <w:pPr>
        <w:pStyle w:val="BodyText"/>
      </w:pPr>
      <w:r>
        <w:t xml:space="preserve">- Được rồi.</w:t>
      </w:r>
    </w:p>
    <w:p>
      <w:pPr>
        <w:pStyle w:val="BodyText"/>
      </w:pPr>
      <w:r>
        <w:t xml:space="preserve">Kim Trí Nghiên nhìn ngũ giai Thái Sơn và đột nhiên hỏi:</w:t>
      </w:r>
    </w:p>
    <w:p>
      <w:pPr>
        <w:pStyle w:val="Compact"/>
      </w:pPr>
      <w:r>
        <w:t xml:space="preserve">- Con quái vật này là do ngài triệu hồi sao? Quá lợi hại! Xin hỏi ngài làm thế nào có thể triệu hồi ra quái vật mạnh mẽ như vậy?</w:t>
      </w:r>
      <w:r>
        <w:br w:type="textWrapping"/>
      </w:r>
      <w:r>
        <w:br w:type="textWrapping"/>
      </w:r>
    </w:p>
    <w:p>
      <w:pPr>
        <w:pStyle w:val="Heading2"/>
      </w:pPr>
      <w:bookmarkStart w:id="1349" w:name="chương-1537-lý-nguyên-minh."/>
      <w:bookmarkEnd w:id="1349"/>
      <w:r>
        <w:t xml:space="preserve">1327. Chương 1537: Lý Nguyên Minh.</w:t>
      </w:r>
    </w:p>
    <w:p>
      <w:pPr>
        <w:pStyle w:val="Compact"/>
      </w:pPr>
      <w:r>
        <w:br w:type="textWrapping"/>
      </w:r>
      <w:r>
        <w:br w:type="textWrapping"/>
      </w:r>
      <w:r>
        <w:t xml:space="preserve">NGUỒN NHẢY 200 CHAP, NỘI DUNG VẪN LIỀN MẠCH.</w:t>
      </w:r>
    </w:p>
    <w:p>
      <w:pPr>
        <w:pStyle w:val="BodyText"/>
      </w:pPr>
      <w:r>
        <w:t xml:space="preserve">Đại bộ phận quân nhân Triều Tiên dùng ánh mắt hiếu kỳ nhìn qua.</w:t>
      </w:r>
    </w:p>
    <w:p>
      <w:pPr>
        <w:pStyle w:val="BodyText"/>
      </w:pPr>
      <w:r>
        <w:t xml:space="preserve">Ngũ giai Thái Sơn cơ hồ là tồn tại vô địch, đây là cự thú khủng bố trong truyền thuyết, làm cho tất cả mọi người sinh ra cảm giác kính sợ trong lòng.</w:t>
      </w:r>
    </w:p>
    <w:p>
      <w:pPr>
        <w:pStyle w:val="BodyText"/>
      </w:pPr>
      <w:r>
        <w:t xml:space="preserve">Nếu là ở cổ đại ngũ giai Thái Sơn này tuyệt đối là thần thú hoặc là thần linh rồi.</w:t>
      </w:r>
    </w:p>
    <w:p>
      <w:pPr>
        <w:pStyle w:val="BodyText"/>
      </w:pPr>
      <w:r>
        <w:t xml:space="preserve">Cho dù là trong tận thế biến dị thú cường hoành, ngũ giai biến dị thú cũng cơ hồ là tồn tại khủng bố. Nhạc Trọng dựa vào ngũ giai Thái Sơn này mới có thể hai lần mang theo người sống sót tờ trong miệng biến dị thú và thi đàn thoát ra khỏi vòng vây.</w:t>
      </w:r>
    </w:p>
    <w:p>
      <w:pPr>
        <w:pStyle w:val="BodyText"/>
      </w:pPr>
      <w:r>
        <w:t xml:space="preserve">Nhạc Trọng cười nhạt một tiếng nói:</w:t>
      </w:r>
    </w:p>
    <w:p>
      <w:pPr>
        <w:pStyle w:val="BodyText"/>
      </w:pPr>
      <w:r>
        <w:t xml:space="preserve">- Đây là bí mật của tôi. Mỗi người đều có bí mật thuộc về mình, không phải sao?</w:t>
      </w:r>
    </w:p>
    <w:p>
      <w:pPr>
        <w:pStyle w:val="BodyText"/>
      </w:pPr>
      <w:r>
        <w:t xml:space="preserve">Kim Trí Nghiên mỉm cười không có tiếp tục truy vấn:</w:t>
      </w:r>
    </w:p>
    <w:p>
      <w:pPr>
        <w:pStyle w:val="BodyText"/>
      </w:pPr>
      <w:r>
        <w:t xml:space="preserve">- Vâng. Là tôi đường đột.</w:t>
      </w:r>
    </w:p>
    <w:p>
      <w:pPr>
        <w:pStyle w:val="BodyText"/>
      </w:pPr>
      <w:r>
        <w:t xml:space="preserve">Sau khi đạt thành hiệp nghị thì Nhạc Trọng nhẹ nhàng vỗ đầu của Thái Sơn, Thái Sơn kêu to một tiếng và lao nhanh lên phía trước.</w:t>
      </w:r>
    </w:p>
    <w:p>
      <w:pPr>
        <w:pStyle w:val="BodyText"/>
      </w:pPr>
      <w:r>
        <w:t xml:space="preserve">Thái Sơn chính là biến dị thú thủy hệ biến dị, trên địa cầu trừ số ít hồ nước ngọt cỡ lớn ra, cũng chỉ có biển rộng bao la mới là thiên đường sinh tồn của nó.</w:t>
      </w:r>
    </w:p>
    <w:p>
      <w:pPr>
        <w:pStyle w:val="BodyText"/>
      </w:pPr>
      <w:r>
        <w:t xml:space="preserve">Trên mặt đất, thực lực của Thái Sơn còn kém xa trên biển rộng. Nhưng mà bởi vì hình thể của nó to lớn nên mở đường tốt nhất, thời điểm quần chiến nó cũng phát huy tác dụng cực kỳ khủng bố.</w:t>
      </w:r>
    </w:p>
    <w:p>
      <w:pPr>
        <w:pStyle w:val="BodyText"/>
      </w:pPr>
      <w:r>
        <w:t xml:space="preserve">Kim Trí Nghiên nhìn thấy ngũ giai Thái Sơn rời đi cũng không hỏi nhiều cái gì nữa, mà là lòng đầy hiếu kỳ đi vào trong đoàn xe chỉ huy.</w:t>
      </w:r>
    </w:p>
    <w:p>
      <w:pPr>
        <w:pStyle w:val="BodyText"/>
      </w:pPr>
      <w:r>
        <w:t xml:space="preserve">Một đoàn người từ từ di động tới biên giới.</w:t>
      </w:r>
    </w:p>
    <w:p>
      <w:pPr>
        <w:pStyle w:val="BodyText"/>
      </w:pPr>
      <w:r>
        <w:t xml:space="preserve">Lại kiên trì đi thêm bốn tiếng đồng hồ, trên đường đi Nhạc Trọng gặp được nhiều tang thi tiến hóa. Những tang thi tiến hóa này chừng mấy trăm con, chúng bị bạch cốt chem giết dễ dàng.</w:t>
      </w:r>
    </w:p>
    <w:p>
      <w:pPr>
        <w:pStyle w:val="BodyText"/>
      </w:pPr>
      <w:r>
        <w:t xml:space="preserve">Một đoàn người to lớn đánh vào một tiểu trấn, sau khi tiêu diệt tang thi trong trấn không còn, lúc này mọi người mới nghỉ ngơi.</w:t>
      </w:r>
    </w:p>
    <w:p>
      <w:pPr>
        <w:pStyle w:val="BodyText"/>
      </w:pPr>
      <w:r>
        <w:t xml:space="preserve">Nhạc Trọng bên này đã suốt một đêm không ngủ, Kim Trí Nghiên và quân nhân Triều Tiên cũng không có được nghỉ ngơi khôi phục quá nhiều.</w:t>
      </w:r>
    </w:p>
    <w:p>
      <w:pPr>
        <w:pStyle w:val="BodyText"/>
      </w:pPr>
      <w:r>
        <w:t xml:space="preserve">Xe dừng lại và rất nhiều người trực tiếp nằm ngủ trong xe.</w:t>
      </w:r>
    </w:p>
    <w:p>
      <w:pPr>
        <w:pStyle w:val="BodyText"/>
      </w:pPr>
      <w:r>
        <w:t xml:space="preserve">Thời điểm đóng quân đoàn xe của Nhạc Trọng và đoàn xe của Kim Trí Nghiên trực tiếp tách ra, nước giếng không phạm nước sông.</w:t>
      </w:r>
    </w:p>
    <w:p>
      <w:pPr>
        <w:pStyle w:val="BodyText"/>
      </w:pPr>
      <w:r>
        <w:t xml:space="preserve">Trong lúc mọi người nghỉ ngơi, ở trong rừng cây bên ngoài tiểu trấn có từng con mắt lóe sáng, đột nhiên một thân ảnh có cánh tay tráng kiện hiện ra, dùng sức thổi phi tiêu, từng gay độc bị thổi bay ra ngoài, đâm vào cổ của những quân nhân Triều Tiên.</w:t>
      </w:r>
    </w:p>
    <w:p>
      <w:pPr>
        <w:pStyle w:val="BodyText"/>
      </w:pPr>
      <w:r>
        <w:t xml:space="preserve">Những gai độc này bôi chất độc kiến huyết phong hầu (thấy máu là chết), những quân nhân Triều Tiên kia chưa kịp phản ứng đã lập tức chết đi.</w:t>
      </w:r>
    </w:p>
    <w:p>
      <w:pPr>
        <w:pStyle w:val="BodyText"/>
      </w:pPr>
      <w:r>
        <w:t xml:space="preserve">Từ trong những rừng cây kia có một đám biến dị thú nhanh chóng lao ra và hành động thập phần linh mẫn nhảy lên các cổ xe tăng hạng nặng.</w:t>
      </w:r>
    </w:p>
    <w:p>
      <w:pPr>
        <w:pStyle w:val="BodyText"/>
      </w:pPr>
      <w:r>
        <w:t xml:space="preserve">- Địch tập kích! ! Địch tập kích!</w:t>
      </w:r>
    </w:p>
    <w:p>
      <w:pPr>
        <w:pStyle w:val="BodyText"/>
      </w:pPr>
      <w:r>
        <w:t xml:space="preserve">Những quân nhân Triều Tiên vừa mới bị giết thì trong đoàn xe chỉ huy có âm thanh báo động vang lên, một đám chiến sĩ từ trong quân doanh lao ra ngoài.</w:t>
      </w:r>
    </w:p>
    <w:p>
      <w:pPr>
        <w:pStyle w:val="BodyText"/>
      </w:pPr>
      <w:r>
        <w:t xml:space="preserve">Kim Trí Nghiên được mười sáu tên cường giả tam giai bảo vệ, nhanh chóng từ trong quân doanh lao ra ngoài.</w:t>
      </w:r>
    </w:p>
    <w:p>
      <w:pPr>
        <w:pStyle w:val="BodyText"/>
      </w:pPr>
      <w:r>
        <w:t xml:space="preserve">- Địch tập kích, tôi một tay sáng lập quân đội nhân dân Triều Tiên lại do ta phát hiện địch tập kích, thật đúng là châm chọc.</w:t>
      </w:r>
    </w:p>
    <w:p>
      <w:pPr>
        <w:pStyle w:val="BodyText"/>
      </w:pPr>
      <w:r>
        <w:t xml:space="preserve">Nương theo âm thanh rét lạnh thấu xương, một nam tử trẻ tuổi thân cao 1m65, tướng mạo bình thường, cạo tóc híu cua, ăn mặc quần áo màu xám bước nhanh ra ngoài, quan sát những quân nhân Triều Tiên kia và lạnh lùng nói.</w:t>
      </w:r>
    </w:p>
    <w:p>
      <w:pPr>
        <w:pStyle w:val="BodyText"/>
      </w:pPr>
      <w:r>
        <w:t xml:space="preserve">- Là hắn!</w:t>
      </w:r>
    </w:p>
    <w:p>
      <w:pPr>
        <w:pStyle w:val="BodyText"/>
      </w:pPr>
      <w:r>
        <w:t xml:space="preserve">- Lý Nguyên Minh!</w:t>
      </w:r>
    </w:p>
    <w:p>
      <w:pPr>
        <w:pStyle w:val="BodyText"/>
      </w:pPr>
      <w:r>
        <w:t xml:space="preserve">- Thủ lĩnh!</w:t>
      </w:r>
    </w:p>
    <w:p>
      <w:pPr>
        <w:pStyle w:val="BodyText"/>
      </w:pPr>
      <w:r>
        <w:t xml:space="preserve">- Lý Nguyên Minh! !</w:t>
      </w:r>
    </w:p>
    <w:p>
      <w:pPr>
        <w:pStyle w:val="BodyText"/>
      </w:pPr>
      <w:r>
        <w:t xml:space="preserve">"..."</w:t>
      </w:r>
    </w:p>
    <w:p>
      <w:pPr>
        <w:pStyle w:val="BodyText"/>
      </w:pPr>
      <w:r>
        <w:t xml:space="preserve">Nhìn thấy nam tử trẻ tuổi đột nhiên xuất hiện này, cơ hồ toàn bộ cao tầng quân nhân Triều Tiên và chiến sĩ tinh nhuệ lập tức biến sắc, lộ ra biểu lộ vô cùng phức tạp.</w:t>
      </w:r>
    </w:p>
    <w:p>
      <w:pPr>
        <w:pStyle w:val="BodyText"/>
      </w:pPr>
      <w:r>
        <w:t xml:space="preserve">Kim Trí Nghiên nhìn qua Lý Nguyên Minh vừa xuất hiện thì thần sắc kịch biến, âm thanh có chút run rẩy nói:</w:t>
      </w:r>
    </w:p>
    <w:p>
      <w:pPr>
        <w:pStyle w:val="BodyText"/>
      </w:pPr>
      <w:r>
        <w:t xml:space="preserve">- Lý Nguyên Minh, không phải anh đã chết sao? Tại sao sống lại rồi?</w:t>
      </w:r>
    </w:p>
    <w:p>
      <w:pPr>
        <w:pStyle w:val="BodyText"/>
      </w:pPr>
      <w:r>
        <w:t xml:space="preserve">- Kim Trí Nghiên, trước khi tôi còn chưa nhìn thấy cô xuống địa ngục thì tôi tuyệt đối không chết.</w:t>
      </w:r>
    </w:p>
    <w:p>
      <w:pPr>
        <w:pStyle w:val="BodyText"/>
      </w:pPr>
      <w:r>
        <w:t xml:space="preserve">Ánh mắt Lý Nguyên Minh âm lãnh, tàn khốc nhìn qua người chung quanh, lạnh giọng nói:</w:t>
      </w:r>
    </w:p>
    <w:p>
      <w:pPr>
        <w:pStyle w:val="BodyText"/>
      </w:pPr>
      <w:r>
        <w:t xml:space="preserve">- Người phản bội tôi đều phải chết!</w:t>
      </w:r>
    </w:p>
    <w:p>
      <w:pPr>
        <w:pStyle w:val="BodyText"/>
      </w:pPr>
      <w:r>
        <w:t xml:space="preserve">Kim Trí Nghiên trước kia chính là nữ nhân mà Lý Nguyên Minh thích nhất, sủng ái nhất. Nhưng mà nàng liên hợp với bộ hạ của hắn, vào thời điểm mấu chốt nhất đâm hắn một đao, phát động chính biến, cơ hồ đưa hắn vào chỗ chết. May mắn vào thời khắc nguy hiểm nhất hắn may mắn đạt được kỳ ngộ, rốt cuộc miễn cưỡng sống sót. Hắn hận những kẻ phản bội hắn không thôi, sau khi leo ra khỏi địa ngục thì đi tìm Kim Trí Nghiên trả thù.</w:t>
      </w:r>
    </w:p>
    <w:p>
      <w:pPr>
        <w:pStyle w:val="BodyText"/>
      </w:pPr>
      <w:r>
        <w:t xml:space="preserve">Nói xong trong mắt Lý Nguyên Minh hiện ra vẻ điên cuồng, hắn tức giận gầm lên một tiếng, cơ bắp bắt đầu căng cứng, thân thể nhanh chóng bành trướng ba mét, gân xanh trên người nổi rõ lên, hai tay, hai chân vừa thô vừa to, sinh trưởng ra móng vuốt sắc bén, tướng mạo của hắn biến thành mặt xanh nanh vàng giống như ác quỷ.</w:t>
      </w:r>
    </w:p>
    <w:p>
      <w:pPr>
        <w:pStyle w:val="BodyText"/>
      </w:pPr>
      <w:r>
        <w:t xml:space="preserve">Bất mắt nhất là cánh tay phải của Lý Nguyên Minh có khắc chữ, lấy chính là ấn ký hệ thống thần ma, hiển nhiên hắn cũng là một trong những sủng nhi được hệ thống thần ma lựa chọn.</w:t>
      </w:r>
    </w:p>
    <w:p>
      <w:pPr>
        <w:pStyle w:val="BodyText"/>
      </w:pPr>
      <w:r>
        <w:t xml:space="preserve">Lý Nguyên Minh biến hóa, trên người tỏa ra khí thế khủng bố, đạt tới ngũ giai chi cảnh, uy áp cường đại khuếch tán ra ngoài, làm cho tất cả người ở đây sinh ra cảm giác vô lực thật sâu.</w:t>
      </w:r>
    </w:p>
    <w:p>
      <w:pPr>
        <w:pStyle w:val="BodyText"/>
      </w:pPr>
      <w:r>
        <w:t xml:space="preserve">Mười sáu cao thủ tam giai bảo hộ bên người Kim Trí Nghiên đều cảm giác được trên người Lý Nguyên Minh tỏa ra uy áp mạnh mẽ, trong nội tâm cũng sinh ra cảm giác sợ hãi và tuyệt vọng.</w:t>
      </w:r>
    </w:p>
    <w:p>
      <w:pPr>
        <w:pStyle w:val="BodyText"/>
      </w:pPr>
      <w:r>
        <w:t xml:space="preserve">Cao thủ tam giai và cao thủ ngũ giai chênh lệch hai giai vị, bọn họ ở trước mặt cường giả ngũ giai chỉ là con kiến, một chiêu đã bị cường giả ngũ giai chụp chết.</w:t>
      </w:r>
    </w:p>
    <w:p>
      <w:pPr>
        <w:pStyle w:val="BodyText"/>
      </w:pPr>
      <w:r>
        <w:t xml:space="preserve">Kim Trí Nghiên phát ra tiếng kêu bén nhọn:</w:t>
      </w:r>
    </w:p>
    <w:p>
      <w:pPr>
        <w:pStyle w:val="BodyText"/>
      </w:pPr>
      <w:r>
        <w:t xml:space="preserve">- Mọi người cùng nhau xông lên, giết hắn. Nếu hắn không chết thì chính là chúng ta vong. Hắn chắc chắn sẽ không bỏ qua cho chúng ta, hắn sẽ không bỏ qua người nào phản bội hắn. Chỉ có giết hắn chúng ta mới có cơ hội sống sót.</w:t>
      </w:r>
    </w:p>
    <w:p>
      <w:pPr>
        <w:pStyle w:val="BodyText"/>
      </w:pPr>
      <w:r>
        <w:t xml:space="preserve">- Sát! ! Giết hắn, chúng ta mới có thể sống sót!</w:t>
      </w:r>
    </w:p>
    <w:p>
      <w:pPr>
        <w:pStyle w:val="BodyText"/>
      </w:pPr>
      <w:r>
        <w:t xml:space="preserve">"..."</w:t>
      </w:r>
    </w:p>
    <w:p>
      <w:pPr>
        <w:pStyle w:val="BodyText"/>
      </w:pPr>
      <w:r>
        <w:t xml:space="preserve">Một tên cao thủ quân đội Triều Tiên nhanh chóng phản ứng, cầm lấy vũ khí trong tay và điên cuồng bắn vào người Lý Nguyên Minh.</w:t>
      </w:r>
    </w:p>
    <w:p>
      <w:pPr>
        <w:pStyle w:val="BodyText"/>
      </w:pPr>
      <w:r>
        <w:t xml:space="preserve">- Vô dụng, đám phản đồ tụi mày là cặn bã, toàn bộ bọn mày đều phải chết.</w:t>
      </w:r>
    </w:p>
    <w:p>
      <w:pPr>
        <w:pStyle w:val="BodyText"/>
      </w:pPr>
      <w:r>
        <w:t xml:space="preserve">Lý Nguyên Minh cười lên dữ tợn, vô số viên đạn bắn vào thân thể của hắn giống như bắn vào tấm thép, chỉ nghe lộp bộp vài tiếng sau đó bị đẩy ra ngoài.</w:t>
      </w:r>
    </w:p>
    <w:p>
      <w:pPr>
        <w:pStyle w:val="BodyText"/>
      </w:pPr>
      <w:r>
        <w:t xml:space="preserve">Lý Nguyên Minh điểm chân một cái và sau đó tiến vào trong đám quân đội Triều Tiên, bàn tay của hắn vỗ vào đầu của một tên binh sĩ, đầu lâu của tên quân nhân này lập tức bị đánh nát, máu đỏ óc trắng bắn tung tóe ra ngoài.</w:t>
      </w:r>
    </w:p>
    <w:p>
      <w:pPr>
        <w:pStyle w:val="BodyText"/>
      </w:pPr>
      <w:r>
        <w:t xml:space="preserve">- Ha ha! Đi chết đi! Chúng mày đi chết đi!</w:t>
      </w:r>
    </w:p>
    <w:p>
      <w:pPr>
        <w:pStyle w:val="BodyText"/>
      </w:pPr>
      <w:r>
        <w:t xml:space="preserve">Sau khi tiện tay đánh chết một tên chiến sĩ, Lý Nguyên Minh dữ cười lên dữ tợn, hắn hóa thành cơn gió lao thẳng vào trong đám người, không ngừng vỗ đầu của những tên chiến sĩ kia, đánh vỡ đầu của những người bị hắn đánh trúng.</w:t>
      </w:r>
    </w:p>
    <w:p>
      <w:pPr>
        <w:pStyle w:val="BodyText"/>
      </w:pPr>
      <w:r>
        <w:t xml:space="preserve">Lý Nguyên Minh cũng không có sốt ruột tiến lên chém giết cao tầng của quân sĩ Triều Tiên, hắn muốn hành hạ tới chết những tên chiến sĩ bình thường này, hắn muốn thưởng thức biểu lộ tuyệt vọng của đám người kia.</w:t>
      </w:r>
    </w:p>
    <w:p>
      <w:pPr>
        <w:pStyle w:val="Compact"/>
      </w:pPr>
      <w:r>
        <w:t xml:space="preserve">- Sát! ! Mọi người cùng xông lên đi! ! Giết tên ác ma này. Lúc trước chúng ta có thể giết chết hắn, hiện tại nhất định có thể tiễn hắn vào trong địa ngục.</w:t>
      </w:r>
      <w:r>
        <w:br w:type="textWrapping"/>
      </w:r>
      <w:r>
        <w:br w:type="textWrapping"/>
      </w:r>
    </w:p>
    <w:p>
      <w:pPr>
        <w:pStyle w:val="Heading2"/>
      </w:pPr>
      <w:bookmarkStart w:id="1350" w:name="chương-1538-đánh-chết-lý-nguyên-minh."/>
      <w:bookmarkEnd w:id="1350"/>
      <w:r>
        <w:t xml:space="preserve">1328. Chương 1538: Đánh Chết Lý Nguyên Minh.</w:t>
      </w:r>
    </w:p>
    <w:p>
      <w:pPr>
        <w:pStyle w:val="Compact"/>
      </w:pPr>
      <w:r>
        <w:br w:type="textWrapping"/>
      </w:r>
      <w:r>
        <w:br w:type="textWrapping"/>
      </w:r>
      <w:r>
        <w:t xml:space="preserve">Một tên nam nhân trẻ tuổi tướng mạo anh tuấn nhào lên, trong mắt hiện ra hào quang quyết tuyệt, vung tay lên, hai đạo khí hắc đen trắng bay thẳng về phía Lý Nguyên Minh.</w:t>
      </w:r>
    </w:p>
    <w:p>
      <w:pPr>
        <w:pStyle w:val="BodyText"/>
      </w:pPr>
      <w:r>
        <w:t xml:space="preserve">Hai đạo khí tức này đóng băng thân thể của Lý Nguyên Minh , lập tức Lý Nguyên Minh biến thành một băng điêu tà ác.</w:t>
      </w:r>
    </w:p>
    <w:p>
      <w:pPr>
        <w:pStyle w:val="BodyText"/>
      </w:pPr>
      <w:r>
        <w:t xml:space="preserve">Nhìn thấy một màn này mọi người ở đây lộ ra nét vui vẻ.</w:t>
      </w:r>
    </w:p>
    <w:p>
      <w:pPr>
        <w:pStyle w:val="BodyText"/>
      </w:pPr>
      <w:r>
        <w:t xml:space="preserve">- Thôi Minh Hào, dù lực băng hàn của mày không tệ lắm, ngay cả xe tăng cũng có thể đóng băng. Nếu như là trước kia thì năng lực của mày gây khó dễ cho tao đấy. Nhưng mà mày hiện tại chỉ là con kiến nhỏ bò trước mặt của tao mà thôi, cho dù con kiến mạnh hơn nữa cũng chỉ là con kiến mà thôi.</w:t>
      </w:r>
    </w:p>
    <w:p>
      <w:pPr>
        <w:pStyle w:val="BodyText"/>
      </w:pPr>
      <w:r>
        <w:t xml:space="preserve">Loảng xoảng!</w:t>
      </w:r>
    </w:p>
    <w:p>
      <w:pPr>
        <w:pStyle w:val="BodyText"/>
      </w:pPr>
      <w:r>
        <w:t xml:space="preserve">Nương theo âm thanh vỡ vụn thật lớn, khối băng có thể đông cứng cả xe tăng kia lập tức vỡ vụn ra, Lý Nguyên Minh giống như ma thần đi ra khỏi đống băng, cao cao tại thượng, lạnh lùng quan sát đám cường giả Triều Tiên.</w:t>
      </w:r>
    </w:p>
    <w:p>
      <w:pPr>
        <w:pStyle w:val="BodyText"/>
      </w:pPr>
      <w:r>
        <w:t xml:space="preserve">Lý Nguyên Minh điểm một ngón tay, một khối băng lập tức bay thẳng ra ngoài, trong chớp mắt xuyên qua đầu của Thôi Minh Hào, Thôi Minh Hào là cường giả tam giai nhưng mi tâm đã xuất hiện lỗ máu.</w:t>
      </w:r>
    </w:p>
    <w:p>
      <w:pPr>
        <w:pStyle w:val="BodyText"/>
      </w:pPr>
      <w:r>
        <w:t xml:space="preserve">Máu tươi bắn ra ngoài, trong mắt Thôi Minh Hào hiện ra hào quang không dám tin nổi ngã xuống đất.</w:t>
      </w:r>
    </w:p>
    <w:p>
      <w:pPr>
        <w:pStyle w:val="BodyText"/>
      </w:pPr>
      <w:r>
        <w:t xml:space="preserve">Bỗng nhiên lúc này một tên nam tử trung niên vô thanh vô tức xuất hiện sau lưng Lý Nguyên Minh, một đao này đâm thẳng vào tim của Lý Nguyên Minh.</w:t>
      </w:r>
    </w:p>
    <w:p>
      <w:pPr>
        <w:pStyle w:val="BodyText"/>
      </w:pPr>
      <w:r>
        <w:t xml:space="preserve">- Kim Hạo Nghĩa, kỹ năng ám sát của mày mạnh hơn không ít rồi đấy. Nhưng mà ở trước mặt của tao thì mày không chịu nổi một kích, đi chết đi!</w:t>
      </w:r>
    </w:p>
    <w:p>
      <w:pPr>
        <w:pStyle w:val="BodyText"/>
      </w:pPr>
      <w:r>
        <w:t xml:space="preserve">Đầu của Lý Nguyên Minh cũng không có quay trở lại, hắn giống như mọc con mắt ở sau lưng, tiện tay tát một cái lên mặt của Kim Hạo Nghĩa, trực tiếp đập nát đầu của Kim Hạo Nghĩa.</w:t>
      </w:r>
    </w:p>
    <w:p>
      <w:pPr>
        <w:pStyle w:val="BodyText"/>
      </w:pPr>
      <w:r>
        <w:t xml:space="preserve">Thi thể không đầu của Kim Hạo Nghĩa vô cùng thê thảm ngã xuống đất.</w:t>
      </w:r>
    </w:p>
    <w:p>
      <w:pPr>
        <w:pStyle w:val="BodyText"/>
      </w:pPr>
      <w:r>
        <w:t xml:space="preserve">Nhìn thấy Lý Nguyên Minh tiện tay đánh chết hai tên cường giả tam giai giống như bóp chết một con kiến, rất nhiều quân sĩ Triều Tiên hiện ra thần sắc tuyệt vọng trong lòng.</w:t>
      </w:r>
    </w:p>
    <w:p>
      <w:pPr>
        <w:pStyle w:val="BodyText"/>
      </w:pPr>
      <w:r>
        <w:t xml:space="preserve">Thôi Minh Hào, Kim Hạo Nghĩa chính là tiên tài, tinh anh, người tiến hóa thức tỉnh tự nhiên của Triều Tiên. Đánh chết không biết bao nhiêu tang thi, biến dị thú, đẳng cấp cường hóa vượt qua cấp 80. Nhưng mà bọn họ ở trước mặt Lý Nguyên Minh chỉ là con kiến, hiện tại bị Lý Nguyên Minh tiện tay chụp chết tại chỗ, chuyện này làm nội tâm của bọn họ vô cùng sợ hãi.</w:t>
      </w:r>
    </w:p>
    <w:p>
      <w:pPr>
        <w:pStyle w:val="BodyText"/>
      </w:pPr>
      <w:r>
        <w:t xml:space="preserve">Cường giả ngũ giai cường đại và khủng bố như vậy đấy. Cường giả tam giai ở trước mặt cường giả ngũ giai chỉ là con sâu cái kiến mà thôi. Trừ phi có hơn vạn tên cường giả tam giai mới có thể bức cường giả ngũ giai vào tuyệt cảnh, dựa vào ưu điểm số đông hao tổn chết đối phương. Nếu không cường giả tam giai vĩnh viễn không có khả năng uy hiếp cường giả ngũ giai.</w:t>
      </w:r>
    </w:p>
    <w:p>
      <w:pPr>
        <w:pStyle w:val="BodyText"/>
      </w:pPr>
      <w:r>
        <w:t xml:space="preserve">Lý Nguyên Minh cười lạnh bước qua chỗ cao tầng của Triều Tiên, lúc bước đi hắn tiện tay đập nát đầu của những binh sĩ đứng gần, đánh nổ đầu của bọn họ.</w:t>
      </w:r>
    </w:p>
    <w:p>
      <w:pPr>
        <w:pStyle w:val="BodyText"/>
      </w:pPr>
      <w:r>
        <w:t xml:space="preserve">Dùng lực lực ngũ giai của Lý Nguyên Minh thì trong mấy hô hấp ngắn ngủi có thể giết sạch toàn bộ cao tầng của Triều Tiên. Nhưng mà hắn không có làm như vậy, hắn thông qua giết chóc không ngừng, từng bước gây áp lực cực lớn lên đám phản đồ kia.</w:t>
      </w:r>
    </w:p>
    <w:p>
      <w:pPr>
        <w:pStyle w:val="BodyText"/>
      </w:pPr>
      <w:r>
        <w:t xml:space="preserve">Dưới thủ đoạn tàn nhẫn của Lý Nguyên Minh thì những quân sĩ Triều Tiên kia bị đánh tơi bời, lập tức bỏ chạy ra khắp bốn phương tám hướng.</w:t>
      </w:r>
    </w:p>
    <w:p>
      <w:pPr>
        <w:pStyle w:val="BodyText"/>
      </w:pPr>
      <w:r>
        <w:t xml:space="preserve">Chiến sĩ Triều Tiên cũng không phải cường binh, khi tử vong đạt tới mức độ nhất định thì sĩ khí sụp đổ, bắt đầu trốn chết. Những chiến sĩ tyama phúc của Lý Nguyên đã sớm vây quanh nơi này khồng, không ngừng công kích đánh chết những tên binh sĩ nào dám bỏ chạy.</w:t>
      </w:r>
    </w:p>
    <w:p>
      <w:pPr>
        <w:pStyle w:val="BodyText"/>
      </w:pPr>
      <w:r>
        <w:t xml:space="preserve">Một tên cao thủ tam giai run run, thân thể run rẩy, thoáng cái quỳ trên đất cầu khẩn Lý Nguyên Minh:</w:t>
      </w:r>
    </w:p>
    <w:p>
      <w:pPr>
        <w:pStyle w:val="BodyText"/>
      </w:pPr>
      <w:r>
        <w:t xml:space="preserve">- Nguyên Minh, tôi đã bị ép buộc. Tôi là người bị ép buộc, không nên giết tôi, không nên giết tôi. Tôi nguyện ý đầu hàng, tôi nguyện ý đầu hàng ra sức cho anh, tha cho tôi một mạng.</w:t>
      </w:r>
    </w:p>
    <w:p>
      <w:pPr>
        <w:pStyle w:val="BodyText"/>
      </w:pPr>
      <w:r>
        <w:t xml:space="preserve">- Thủ lĩnh, tôi bị nữ nhân kia bức mà thôi. Đừng giết tôi, tôi sai rồi, tôi đã sai!</w:t>
      </w:r>
    </w:p>
    <w:p>
      <w:pPr>
        <w:pStyle w:val="BodyText"/>
      </w:pPr>
      <w:r>
        <w:t xml:space="preserve">...</w:t>
      </w:r>
    </w:p>
    <w:p>
      <w:pPr>
        <w:pStyle w:val="BodyText"/>
      </w:pPr>
      <w:r>
        <w:t xml:space="preserve">Dưới tử vong uy hiếp thì một đám cao tầng của Triều Tiên không ngừng quỳ trên mặt đất, khóc rống lên, mang toàn bộ trách nhiệm đổ lên người của Kim Trí Nghiên.</w:t>
      </w:r>
    </w:p>
    <w:p>
      <w:pPr>
        <w:pStyle w:val="BodyText"/>
      </w:pPr>
      <w:r>
        <w:t xml:space="preserve">- Một đám ngu xuẩn, hiện tại cầu xin tha thứ có dùng được sao?</w:t>
      </w:r>
    </w:p>
    <w:p>
      <w:pPr>
        <w:pStyle w:val="BodyText"/>
      </w:pPr>
      <w:r>
        <w:t xml:space="preserve">Sắc mặt Kim Trí Nghiên tái nhợt nhìn một màn này, cười lạnh liên tục, nàng biết rõ khi nàng và đám người này đã phản bội thì Lý Nguyên Minh tuyệt đối không buông tha cho bọn họ đâu</w:t>
      </w:r>
    </w:p>
    <w:p>
      <w:pPr>
        <w:pStyle w:val="BodyText"/>
      </w:pPr>
      <w:r>
        <w:t xml:space="preserve">- Hiện tại mới hối hận, không biết đã muộn sao? Thiến Trần, Thăng Yến, Mỹ Thục các nàng khó mà sống lại. Đám súc sinh bọn mày đi chết đi.</w:t>
      </w:r>
    </w:p>
    <w:p>
      <w:pPr>
        <w:pStyle w:val="BodyText"/>
      </w:pPr>
      <w:r>
        <w:t xml:space="preserve">Lý Nguyên Minh lóe lên, đi tới trước mặt đám cường giả tam giai đang khóc rống lên kia, trong mắt hiện ra hung quang dữ tợn, dùng sức kéo đầu và xương sống ra ngoài vô cùng tàn độc.</w:t>
      </w:r>
    </w:p>
    <w:p>
      <w:pPr>
        <w:pStyle w:val="BodyText"/>
      </w:pPr>
      <w:r>
        <w:t xml:space="preserve">Nhìn thấy Lý Nguyên Minh hung tàn như thế, cao tầng của Triều Tiên còn sót lại rốt cuộc đã quyết tử chiến, chỉ có như vậy may ra còn sống được:</w:t>
      </w:r>
    </w:p>
    <w:p>
      <w:pPr>
        <w:pStyle w:val="BodyText"/>
      </w:pPr>
      <w:r>
        <w:t xml:space="preserve">- Sát! ! Giết hắn! Không giết hắn thì toàn bộ chúng ta sẽ phải chết.</w:t>
      </w:r>
    </w:p>
    <w:p>
      <w:pPr>
        <w:pStyle w:val="BodyText"/>
      </w:pPr>
      <w:r>
        <w:t xml:space="preserve">Những cao thủ vốn quỳ xuống đất cầu xin tha thứ nhìn thấy một màn này cũng đứng lên ra tay, phát động công kích vào Lý Nguyên Minh, từng đạo băng trùy, hỏa tiễn, trọng lực trói buộc các kỹ năng không ngừng đánh qua phía Lý Nguyên Minh, bọn họ vận dụng thủ đoạn cường đại nhất của mình đánh ra một kích, cho dù là cường giả tứ giai cũng khó có thể ngăn bọn họ liên thủ với nhau.</w:t>
      </w:r>
    </w:p>
    <w:p>
      <w:pPr>
        <w:pStyle w:val="BodyText"/>
      </w:pPr>
      <w:r>
        <w:t xml:space="preserve">- Vô dụng! Vô dụng! Ha ha ha!</w:t>
      </w:r>
    </w:p>
    <w:p>
      <w:pPr>
        <w:pStyle w:val="BodyText"/>
      </w:pPr>
      <w:r>
        <w:t xml:space="preserve">Lý Nguyên Minh cười lên dữ tợn, hắn nhẹ nhàng xuyên thẳng qua rất nhiều công kích này, hắn tiện tay đánh ra một kích là có thể đánh nát công kích, vô cùng hung tàn đánh vỡ đầu của một tên phản bội.</w:t>
      </w:r>
    </w:p>
    <w:p>
      <w:pPr>
        <w:pStyle w:val="BodyText"/>
      </w:pPr>
      <w:r>
        <w:t xml:space="preserve">Lý Nguyên Minh khẽ động, dễ dàng đánh chết những tên phản đồ này, hắn từng bước một đi qua phia Kim Trí Nghiên, vô cùng lạnh lùng hỏi:</w:t>
      </w:r>
    </w:p>
    <w:p>
      <w:pPr>
        <w:pStyle w:val="BodyText"/>
      </w:pPr>
      <w:r>
        <w:t xml:space="preserve">- Tại sao phản bội tao?</w:t>
      </w:r>
    </w:p>
    <w:p>
      <w:pPr>
        <w:pStyle w:val="BodyText"/>
      </w:pPr>
      <w:r>
        <w:t xml:space="preserve">Trong lòng Kim Trí Nghiên biết rõ hắn phải chết, ngẩng đầu lạnh lùng nhìn qua Lý Nguyên Minh, nói:</w:t>
      </w:r>
    </w:p>
    <w:p>
      <w:pPr>
        <w:pStyle w:val="BodyText"/>
      </w:pPr>
      <w:r>
        <w:t xml:space="preserve">- Động thủ đi! Tao muốn mày dù sống sót cũng phải mang theo hối hận tới cuối đời.</w:t>
      </w:r>
    </w:p>
    <w:p>
      <w:pPr>
        <w:pStyle w:val="BodyText"/>
      </w:pPr>
      <w:r>
        <w:t xml:space="preserve">Trong mắt Lý Nguyên Minh có hung quang chóp động, nhếch miệng cười nói:</w:t>
      </w:r>
    </w:p>
    <w:p>
      <w:pPr>
        <w:pStyle w:val="BodyText"/>
      </w:pPr>
      <w:r>
        <w:t xml:space="preserve">- Vô dụng thôi, chút tiểu xiếc nhỏ tâm lý này không nên mang ra dùng với tao, đi chết đi, đồ đê tiện.</w:t>
      </w:r>
    </w:p>
    <w:p>
      <w:pPr>
        <w:pStyle w:val="BodyText"/>
      </w:pPr>
      <w:r>
        <w:t xml:space="preserve">Nói xong Lý Nguyên Minh cũng không chút thương hoa tiếc ngọc đánh một quyền vào đầu của Kim Trí Nghiên.</w:t>
      </w:r>
    </w:p>
    <w:p>
      <w:pPr>
        <w:pStyle w:val="BodyText"/>
      </w:pPr>
      <w:r>
        <w:t xml:space="preserve">Ba, đầu của Kim Trí Nghiên bị đánh nổ tung, thi thể không đầu của nàng chậm rãi ngã xuống đát.</w:t>
      </w:r>
    </w:p>
    <w:p>
      <w:pPr>
        <w:pStyle w:val="BodyText"/>
      </w:pPr>
      <w:r>
        <w:t xml:space="preserve">Sau khi giết Kim Trí Nghiên thì Lý Nguyên Minh nhìn qua thi thể không đầu của Kim Trí Nghiên, trong mắt hiện ra tình cảm vô cùng phức tạp.</w:t>
      </w:r>
    </w:p>
    <w:p>
      <w:pPr>
        <w:pStyle w:val="BodyText"/>
      </w:pPr>
      <w:r>
        <w:t xml:space="preserve">Đột nhiên lúc này trong nội tâm Lý Nguyên Minh cảm thấy bồn chồn, một đạo cảm giác cực kỳ nguy hiểm hiện ra trong lòng hắn giống như linh hầu xoay người trở lại.</w:t>
      </w:r>
    </w:p>
    <w:p>
      <w:pPr>
        <w:pStyle w:val="BodyText"/>
      </w:pPr>
      <w:r>
        <w:t xml:space="preserve">Từng viên pháo điện tử bắn tới, bắn thẳng vào người Lý Nguyên Minh oanh.</w:t>
      </w:r>
    </w:p>
    <w:p>
      <w:pPr>
        <w:pStyle w:val="BodyText"/>
      </w:pPr>
      <w:r>
        <w:t xml:space="preserve">Mặc dù thân thể của Lý Nguyên Minh đã vặn vẹo từ sớm nhưng vẫn bị trúng một kích, lại như cũ bị hai đạo pháo điện từ quang trực tiếp oanh trúng thân thể, hai lỗ máu to hiện ra, máu tươi không ngừng từ miệng vết thương chảy ra ngoài.</w:t>
      </w:r>
    </w:p>
    <w:p>
      <w:pPr>
        <w:pStyle w:val="Compact"/>
      </w:pPr>
      <w:r>
        <w:t xml:space="preserve">Lý Nguyên Minh nhanh chóng ngẩng đầu nhìn lên, chỉ thấy Nhạc Trọng đang cầm pháo điện từ trong tay, dùng tốc độ Mach 2 khủng bố di động về phía hắn</w:t>
      </w:r>
      <w:r>
        <w:br w:type="textWrapping"/>
      </w:r>
      <w:r>
        <w:br w:type="textWrapping"/>
      </w:r>
    </w:p>
    <w:p>
      <w:pPr>
        <w:pStyle w:val="Heading2"/>
      </w:pPr>
      <w:bookmarkStart w:id="1351" w:name="chương-1539-sa-hoàng-đế-quốc-dòng-lũ-sắt-thép.-1"/>
      <w:bookmarkEnd w:id="1351"/>
      <w:r>
        <w:t xml:space="preserve">1329. Chương 1539: Sa Hoàng Đế Quốc, Dòng Lũ Sắt Thép. (1)</w:t>
      </w:r>
    </w:p>
    <w:p>
      <w:pPr>
        <w:pStyle w:val="Compact"/>
      </w:pPr>
      <w:r>
        <w:br w:type="textWrapping"/>
      </w:r>
      <w:r>
        <w:br w:type="textWrapping"/>
      </w:r>
      <w:r>
        <w:t xml:space="preserve">- Chiến sĩ ngũ giai! Trong nhân loại có thể trong thời gian ngắn như thế này tiến hóa thành cường giả ngũ giai, mày nhất định cũng là sủng nhi của thần, có được ấn ký hệ thống thần ma rồi. Mày công kích tao, mục tiêu hẳn là ấn ký hệ thống thần ma ở tay phải của ta đúng không? Tao là Lý Nguyên Minh, mày là thằng nào?</w:t>
      </w:r>
    </w:p>
    <w:p>
      <w:pPr>
        <w:pStyle w:val="BodyText"/>
      </w:pPr>
      <w:r>
        <w:t xml:space="preserve">Lý Nguyên Minh không hổ là nhân vật kiêu hùng, hắn chỉ nhìn qua sức chiến đấu cường đại của Nhạc Trọng thì có thể phân tích ý đồ của Nhạc Trong tám chín phần mười rồi.</w:t>
      </w:r>
    </w:p>
    <w:p>
      <w:pPr>
        <w:pStyle w:val="BodyText"/>
      </w:pPr>
      <w:r>
        <w:t xml:space="preserve">- Tao là Nhạc Trọng, đúng vậy, mục tiêu của tao chính là ấn kỳ hệ thống thần ma ở tay phải của mày đấy.</w:t>
      </w:r>
    </w:p>
    <w:p>
      <w:pPr>
        <w:pStyle w:val="BodyText"/>
      </w:pPr>
      <w:r>
        <w:t xml:space="preserve">Sau khi tới gần Lý Nguyên Minh thì Nhạc Trọng phát động kỹ năng ảnh bộ, tốc độ bỗng nhiên tăng lên và huyễn hóa ra từng đạo tàn ảnh, vô thanh vô tức xuất hiện sau lưng Lý Nguyên Minh, một quyền mang theo đấu khí hắc ám mang theo khí thế phá thiên đánh vào người Lý Nguyên Minh.</w:t>
      </w:r>
    </w:p>
    <w:p>
      <w:pPr>
        <w:pStyle w:val="BodyText"/>
      </w:pPr>
      <w:r>
        <w:t xml:space="preserve">Tốc độ của Nhạc Trọng trải qua không ngừng cường hóa đã trở nên cực kì khủng bố, một quyền của hắn giống như lưu tinh, Lý Nguyên Minh căn bản không thể tránh được, đành phải giơ cánh tay phải trải qua biến dị đưa lên ngăn cản.</w:t>
      </w:r>
    </w:p>
    <w:p>
      <w:pPr>
        <w:pStyle w:val="BodyText"/>
      </w:pPr>
      <w:r>
        <w:t xml:space="preserve">Phanh!</w:t>
      </w:r>
    </w:p>
    <w:p>
      <w:pPr>
        <w:pStyle w:val="BodyText"/>
      </w:pPr>
      <w:r>
        <w:t xml:space="preserve">Nương theo tiếng nổ cực lớn, Lý Nguyên Minh ở trước mặt đám người Kim Trí Nghiên giống như ma thần, hiện tại bị đánh bay ra bảy tám mét, cánh tay phải trải qua cường hóa biến dị cũng bị một quyền của Nhạc Trọng bẻ gẫy, vô lực xụi lơ.</w:t>
      </w:r>
    </w:p>
    <w:p>
      <w:pPr>
        <w:pStyle w:val="BodyText"/>
      </w:pPr>
      <w:r>
        <w:t xml:space="preserve">Lý Nguyên Minh bị Nhạc Trọng đánh một kích gãy cánh tay phải, sắc mặt đại biến, không còn trầm ổn như lúc trước:</w:t>
      </w:r>
    </w:p>
    <w:p>
      <w:pPr>
        <w:pStyle w:val="BodyText"/>
      </w:pPr>
      <w:r>
        <w:t xml:space="preserve">- Thân thể của mình trải qua cường hóa ngay cả súng phóng lựu cũng không xuyên thủng, hắn lại có thể bẽ gãy cánh tay của mình đúng là quá đáng sợ. Mình không phải đối thủ của hắn.</w:t>
      </w:r>
    </w:p>
    <w:p>
      <w:pPr>
        <w:pStyle w:val="BodyText"/>
      </w:pPr>
      <w:r>
        <w:t xml:space="preserve">- Phải trốn!</w:t>
      </w:r>
    </w:p>
    <w:p>
      <w:pPr>
        <w:pStyle w:val="BodyText"/>
      </w:pPr>
      <w:r>
        <w:t xml:space="preserve">Lý Nguyên Minh nhanh chóng đưa ra phán đoán, đùi của hắn đột nhiên có gân xanh nổi lên, hắn lăn một vòng sau đó đạp mạnh vào mặt đất, một cái đạp của hắn mặt đất nứt ra, hắn hóa thành lưu tinh bay ra xa.</w:t>
      </w:r>
    </w:p>
    <w:p>
      <w:pPr>
        <w:pStyle w:val="BodyText"/>
      </w:pPr>
      <w:r>
        <w:t xml:space="preserve">- Muốn chạy trốn?</w:t>
      </w:r>
    </w:p>
    <w:p>
      <w:pPr>
        <w:pStyle w:val="BodyText"/>
      </w:pPr>
      <w:r>
        <w:t xml:space="preserve">Hàn quang trong mắt Nhạc Trọng chớp động, hắn cũng đạp xuống đất và đuổi theo.</w:t>
      </w:r>
    </w:p>
    <w:p>
      <w:pPr>
        <w:pStyle w:val="BodyText"/>
      </w:pPr>
      <w:r>
        <w:t xml:space="preserve">Lần này Nhạc Trọng dốc sức liều mạng cường hóa nhanh nhẹn đã thể hiện rõ ràng, trong hai hô hấp hắn đã đuổi kịp Lý Nguyên Minh đang liều mạng bỏ chạy ở đằng kia, một quyền đỏ thâm của hắn đánh vào lưng của Lý Nguyên Minh, lực lượng cuồng bạo bộc phát, trực tiếp đánh xuyên qua thân thể Lý Nguyên Minh ma viêm đỏ thẫm bộc phát ra ngoài, thôn phệ thiêu cháy Lý Nguyên Minh.</w:t>
      </w:r>
    </w:p>
    <w:p>
      <w:pPr>
        <w:pStyle w:val="BodyText"/>
      </w:pPr>
      <w:r>
        <w:t xml:space="preserve">Từng tiếng kêu thảm thiết vang lên, bản thân Lý Nguyên Minh hóa thành đóng tro tàn, hiện tại chỉ còn lại ấn ký hệ thống thần ma ở cánh tay phải còn lưu lại.</w:t>
      </w:r>
    </w:p>
    <w:p>
      <w:pPr>
        <w:pStyle w:val="BodyText"/>
      </w:pPr>
      <w:r>
        <w:t xml:space="preserve">Lý Nguyên Minh sau khi biến thành quái vật cũng có thực lực ngũ giai trung kỳ, đối mặt ngũ giai đỉnh phong Nhạc Trọng thì hắn không có quá nhiều khả năng phản kháng.</w:t>
      </w:r>
    </w:p>
    <w:p>
      <w:pPr>
        <w:pStyle w:val="BodyText"/>
      </w:pPr>
      <w:r>
        <w:t xml:space="preserve">Nhạc Trọng đi vào tới bên người Lý Nguyên Minh sau đó nhặt cánh tay phải lông dài to lớn như quái vật lên xem:</w:t>
      </w:r>
    </w:p>
    <w:p>
      <w:pPr>
        <w:pStyle w:val="BodyText"/>
      </w:pPr>
      <w:r>
        <w:t xml:space="preserve">- Đây là cái gì?</w:t>
      </w:r>
    </w:p>
    <w:p>
      <w:pPr>
        <w:pStyle w:val="BodyText"/>
      </w:pPr>
      <w:r>
        <w:t xml:space="preserve">Cánh tay quái vật này hoàn toàn không có giống như bất cứ cánh tay quái vật nào Nhạc Trọng từng nhìn thấy, Lý Nguyên Minh biến thân thành quái vật thì Nhạc Trọng cũng chưa từng gặp qua.</w:t>
      </w:r>
    </w:p>
    <w:p>
      <w:pPr>
        <w:pStyle w:val="BodyText"/>
      </w:pPr>
      <w:r>
        <w:t xml:space="preserve">Nhạc Trọng nhìn qua thi thể của Lý Nguyên Minh biến thành đống tro tàn thì suy nghĩ thật sâu:</w:t>
      </w:r>
    </w:p>
    <w:p>
      <w:pPr>
        <w:pStyle w:val="BodyText"/>
      </w:pPr>
      <w:r>
        <w:t xml:space="preserve">- Thằng này vô cùng có khả năng đi tới từ thế giới. Nhưng mà tại sao hắn không có thần ma hạch?</w:t>
      </w:r>
    </w:p>
    <w:p>
      <w:pPr>
        <w:pStyle w:val="BodyText"/>
      </w:pPr>
      <w:r>
        <w:t xml:space="preserve">Thần ma hạch là ma hạch kim sắc Nhạc Trọng ngưng tụ ra trong thức hải, hắn có thể cảm nhận được sự cường đại của thần ma hạch này trong thức hải của mình. Hắn mơ hồ cảm giác được thần ma hạch chính là nguồn suối lực lượng của hắn, nếu như thần ma hạch kim sắc này biến mất thì lực lượng của hắn cũng chẳng còn.</w:t>
      </w:r>
    </w:p>
    <w:p>
      <w:pPr>
        <w:pStyle w:val="BodyText"/>
      </w:pPr>
      <w:r>
        <w:t xml:space="preserve">Nhạc Trọng càng nghĩ càng không rõ nguyên nhân trong đó:</w:t>
      </w:r>
    </w:p>
    <w:p>
      <w:pPr>
        <w:pStyle w:val="BodyText"/>
      </w:pPr>
      <w:r>
        <w:t xml:space="preserve">- Đúng rồi, hắn có khả năng không thông qua phương thức bình thường tiến vào thế giới khác, cho nên khả năng không có ngưng tụ ra thần ma hạch. Hoặc là nói trước khi biến thân thực lực của hắn mới đạt tới tứ giai?</w:t>
      </w:r>
    </w:p>
    <w:p>
      <w:pPr>
        <w:pStyle w:val="BodyText"/>
      </w:pPr>
      <w:r>
        <w:t xml:space="preserve">Nhạc Trọng lắc đầu không mang chuyện Lý Nguyên Minh để ở trong lòng, hắn mang ấn ký thần ma kim sắc của mình đặt vào cánh tay quái vật kia.</w:t>
      </w:r>
    </w:p>
    <w:p>
      <w:pPr>
        <w:pStyle w:val="BodyText"/>
      </w:pPr>
      <w:r>
        <w:t xml:space="preserve">Ấn ký thần ma khắc lên tay phải của Nhạc Trọng lập tức tỏa ra hào quang vạn trượng bao phủ ấn ký thần ma trên cánh tay phải của Lý Nguyên Minh kia.</w:t>
      </w:r>
    </w:p>
    <w:p>
      <w:pPr>
        <w:pStyle w:val="BodyText"/>
      </w:pPr>
      <w:r>
        <w:t xml:space="preserve">Trong hào quang kim sắc vạn trượng này, ấn ký hệ thống thần ma trên cánh tay phải của Lý Nguyên Minh tay lập tức biến mất không thấy gì nữa, hoàn toàn bị ấn ký hệ thống thần ma trên tay phải của Nhạc Trọng thôn phệ không còn.</w:t>
      </w:r>
    </w:p>
    <w:p>
      <w:pPr>
        <w:pStyle w:val="BodyText"/>
      </w:pPr>
      <w:r>
        <w:t xml:space="preserve">Ấn ký hệ thống thần ma của Nhạc Trọng sau khi thôn phệ ấn ký hệ thống thần ma khác xong, một đạo lực lượng cường đại dũng mãnh tiến vào thân thể của hắn, trực tiếp rót vào trong thần ma hạch, hoàn toàn bị thần ma hạch kim sắc kia hấp thu đi.</w:t>
      </w:r>
    </w:p>
    <w:p>
      <w:pPr>
        <w:pStyle w:val="BodyText"/>
      </w:pPr>
      <w:r>
        <w:t xml:space="preserve">Một đạo phù văn kim sắc huyền ảo hiện ra trên thần ma hạch, khiến nó càng thêm thần bí và hoàn mỹ.</w:t>
      </w:r>
    </w:p>
    <w:p>
      <w:pPr>
        <w:pStyle w:val="BodyText"/>
      </w:pPr>
      <w:r>
        <w:t xml:space="preserve">Hấp thu đạo lực lượng cường đại kia xong, phù văn huyền ảo của ma hạch kim sắc kia ngưng tụ trong thức hải của Nhạc Trọng, hình thành ba đạo phù văn màu bạc khác.</w:t>
      </w:r>
    </w:p>
    <w:p>
      <w:pPr>
        <w:pStyle w:val="BodyText"/>
      </w:pPr>
      <w:r>
        <w:t xml:space="preserve">- Chúc mừng ngài học tập tứ giai tính mạng nguyên khí cao trào!</w:t>
      </w:r>
    </w:p>
    <w:p>
      <w:pPr>
        <w:pStyle w:val="BodyText"/>
      </w:pPr>
      <w:r>
        <w:t xml:space="preserve">- Chúc mừng ngài học tập tứ giai Ác Ma Biến Thân!</w:t>
      </w:r>
    </w:p>
    <w:p>
      <w:pPr>
        <w:pStyle w:val="BodyText"/>
      </w:pPr>
      <w:r>
        <w:t xml:space="preserve">- Chúc mừng ngài học tập kỹ năng tứ giai Phi Hành Thuật.</w:t>
      </w:r>
    </w:p>
    <w:p>
      <w:pPr>
        <w:pStyle w:val="BodyText"/>
      </w:pPr>
      <w:r>
        <w:t xml:space="preserve">Ba đạo phù văn màu bạc vừa hiển hiện ra thì ba âm thanh nhắc nhở vang lên trong đầu.</w:t>
      </w:r>
    </w:p>
    <w:p>
      <w:pPr>
        <w:pStyle w:val="BodyText"/>
      </w:pPr>
      <w:r>
        <w:t xml:space="preserve">Nhạc Trọng cảm nhận âm thanh nhắc nhở vang lên trong đầu của mình, trong mắt hiện ra thần sắc vui mừng.</w:t>
      </w:r>
    </w:p>
    <w:p>
      <w:pPr>
        <w:pStyle w:val="BodyText"/>
      </w:pPr>
      <w:r>
        <w:t xml:space="preserve">- Phi Hành Thuật! ! Quá tốt, có kỹ năng này thì khả năng sinh tồn của ta sẽ tăng cao lên.</w:t>
      </w:r>
    </w:p>
    <w:p>
      <w:pPr>
        <w:pStyle w:val="BodyText"/>
      </w:pPr>
      <w:r>
        <w:t xml:space="preserve">Phi hành chính là kỹ năng cực kỳ thưa thớt, Nhạc Trọng lúc trước dưới trướng có thế lực người sống vượt qua trăm vạn, nhưng mà hắn chưa từng thấy có người nào có được kỹ năng phi hành. Có thể thấy được kỹ năng này trân quý và thưa thớt thế nào.</w:t>
      </w:r>
    </w:p>
    <w:p>
      <w:pPr>
        <w:pStyle w:val="BodyText"/>
      </w:pPr>
      <w:r>
        <w:t xml:space="preserve">Thu hồi kinh hỉ trong lòng của mình, Nhạc Trọng nhìn qua bốn phía và thấy chiến sĩnh tinh nhuệ của Lý Nguyên Minh mang tới đã bị bạch cốt chém giết sạch sành sanh.</w:t>
      </w:r>
    </w:p>
    <w:p>
      <w:pPr>
        <w:pStyle w:val="BodyText"/>
      </w:pPr>
      <w:r>
        <w:t xml:space="preserve">Trong nháy mắt Nhạc Trọng động thủ thì hắn cũng hạ lệnh cho bạch cốt phát động công kích, dùng thực lực cường hoành của bạch cốt thì tàn sát những tên chiến sĩ bất nhập lưu kia quá dễ dàng.</w:t>
      </w:r>
    </w:p>
    <w:p>
      <w:pPr>
        <w:pStyle w:val="BodyText"/>
      </w:pPr>
      <w:r>
        <w:t xml:space="preserve">Sau khi giết hai tốp binh sĩ kia xong, quân dân của Triều Tiên chỉ còn lại một đám gia quyến của sĩ quan, những gia quyến sĩ quan mang theo sắc mặt khủng bố nhìn qua Nhạc Trọng, cũng không dám có dị động gì.</w:t>
      </w:r>
    </w:p>
    <w:p>
      <w:pPr>
        <w:pStyle w:val="BodyText"/>
      </w:pPr>
      <w:r>
        <w:t xml:space="preserve">Nhạc Trọng quét mắt nhìn qua những nữ quyến của đám cao tầng, gọi Trịnh Lỵ Tú tới:</w:t>
      </w:r>
    </w:p>
    <w:p>
      <w:pPr>
        <w:pStyle w:val="BodyText"/>
      </w:pPr>
      <w:r>
        <w:t xml:space="preserve">- Cô đi xử lý những người kia đi. Các nàng muốn rời đi thì cho các nàng khẩu phần ăn hai mươi ngày, nếu các nàng muốn ở lại thì cứ theo quy củ mà giải quyết.</w:t>
      </w:r>
    </w:p>
    <w:p>
      <w:pPr>
        <w:pStyle w:val="BodyText"/>
      </w:pPr>
      <w:r>
        <w:t xml:space="preserve">Trịnh Lỵ Tú nhanh chóng đáp:</w:t>
      </w:r>
    </w:p>
    <w:p>
      <w:pPr>
        <w:pStyle w:val="BodyText"/>
      </w:pPr>
      <w:r>
        <w:t xml:space="preserve">- Vâng! Đại thúc!</w:t>
      </w:r>
    </w:p>
    <w:p>
      <w:pPr>
        <w:pStyle w:val="BodyText"/>
      </w:pPr>
      <w:r>
        <w:t xml:space="preserve">Những gia quyến quân quan Triều Tiên kia cũng không có tín nhiệm người ngoại quốc như Nhạc Trọng, trong các nàng không ít người lãnh khẩu phần hai mươi ngày và rời đi, nhưng mà có không ít người biết được mình không có khả năng sống sót ở bên ngoài, bởi vậy lựa chọn lưu lại, giao vận mệnh của mình cho Nhạc Trọng.</w:t>
      </w:r>
    </w:p>
    <w:p>
      <w:pPr>
        <w:pStyle w:val="BodyText"/>
      </w:pPr>
      <w:r>
        <w:t xml:space="preserve">Sau khi nghỉ ngơi và khôi phục một thời gian, Nhạc Trọng dẫn theo một đoàn người tiến vào biên giới.</w:t>
      </w:r>
    </w:p>
    <w:p>
      <w:pPr>
        <w:pStyle w:val="Compact"/>
      </w:pPr>
      <w:r>
        <w:br w:type="textWrapping"/>
      </w:r>
      <w:r>
        <w:br w:type="textWrapping"/>
      </w:r>
    </w:p>
    <w:p>
      <w:pPr>
        <w:pStyle w:val="Heading2"/>
      </w:pPr>
      <w:bookmarkStart w:id="1352" w:name="chương-1540-sa-hoàng-đế-quốc-dòng-lũ-sắt-thép.-2"/>
      <w:bookmarkEnd w:id="1352"/>
      <w:r>
        <w:t xml:space="preserve">1330. Chương 1540: Sa Hoàng Đế Quốc, Dòng Lũ Sắt Thép. (2)</w:t>
      </w:r>
    </w:p>
    <w:p>
      <w:pPr>
        <w:pStyle w:val="Compact"/>
      </w:pPr>
      <w:r>
        <w:br w:type="textWrapping"/>
      </w:r>
      <w:r>
        <w:br w:type="textWrapping"/>
      </w:r>
      <w:r>
        <w:t xml:space="preserve">Trong biên giới có thảo nguyên mênh mông, có xe tăng rậm rạp chằng chịt, chiến xa bộ binh, lựu pháo, trọng pháo, xe vận binh bọc thép như nước lũ, giống như một thanh lợi kiếm tiến thẳng vào thành phố Hô Hòa.</w:t>
      </w:r>
    </w:p>
    <w:p>
      <w:pPr>
        <w:pStyle w:val="BodyText"/>
      </w:pPr>
      <w:r>
        <w:t xml:space="preserve">Ba cửa ra vào ba tỉnh đông bắc của khựa có tang thi đông đảo, trở thành bình chướng ngăn cách giữa hai nước, Sa Hoàng đế quốc cũng chỉ có thể vượt qua thảo nguyên mới có thể tấn công khựa.</w:t>
      </w:r>
    </w:p>
    <w:p>
      <w:pPr>
        <w:pStyle w:val="BodyText"/>
      </w:pPr>
      <w:r>
        <w:t xml:space="preserve">Trên thảo nguyên, trên một sườn núi nhỏ bí ẩn, bốn tên chiến sĩ mặc quân trang nằm sắp trên đất, nhìn qua dòng lũ sắt thép giết vào thì sắc mặt đại biến.</w:t>
      </w:r>
    </w:p>
    <w:p>
      <w:pPr>
        <w:pStyle w:val="BodyText"/>
      </w:pPr>
      <w:r>
        <w:t xml:space="preserve">Một tên đại hán lập tức dùng ống nhòm quan sát phương xa, sắc mặt hết sức khó coi nói:</w:t>
      </w:r>
    </w:p>
    <w:p>
      <w:pPr>
        <w:pStyle w:val="BodyText"/>
      </w:pPr>
      <w:r>
        <w:t xml:space="preserve">- Là bọn tây dương! ! Đáng chết, đám súc sinh này muốn chiếm quốc gia của chúng ta.</w:t>
      </w:r>
    </w:p>
    <w:p>
      <w:pPr>
        <w:pStyle w:val="BodyText"/>
      </w:pPr>
      <w:r>
        <w:t xml:space="preserve">Thời điểm thế chiến thức hai người Nga tấn công đông bắc của khựa, kỷ luật tan rả, giết người, cướp bóc, cưỡng gian cái gì đó việc xấu bất tận. Rất nhiều thế hệ trước phải thống hận vật lộn sống sót dưới bọn tây dương này.</w:t>
      </w:r>
    </w:p>
    <w:p>
      <w:pPr>
        <w:pStyle w:val="BodyText"/>
      </w:pPr>
      <w:r>
        <w:t xml:space="preserve">Người nhà của đại hán này cũng bị bọn tây dương tàn hại, bởi vậy hắn chưa bao giờ cho bọn tây dương này sắc mặt tốt.</w:t>
      </w:r>
    </w:p>
    <w:p>
      <w:pPr>
        <w:pStyle w:val="BodyText"/>
      </w:pPr>
      <w:r>
        <w:t xml:space="preserve">Một gã chiến sĩ có chút bận tâm hỏi:</w:t>
      </w:r>
    </w:p>
    <w:p>
      <w:pPr>
        <w:pStyle w:val="BodyText"/>
      </w:pPr>
      <w:r>
        <w:t xml:space="preserve">- Lớp trưởng, làm sao bây giờ?</w:t>
      </w:r>
    </w:p>
    <w:p>
      <w:pPr>
        <w:pStyle w:val="BodyText"/>
      </w:pPr>
      <w:r>
        <w:t xml:space="preserve">Tên đại hán này nhìn qua tên chiến sxi bên cạnh, nhìn qua một tên chiến sĩ chất phác mang theo máy truyền tin, nói:</w:t>
      </w:r>
    </w:p>
    <w:p>
      <w:pPr>
        <w:pStyle w:val="BodyText"/>
      </w:pPr>
      <w:r>
        <w:t xml:space="preserve">- Làm sao bây giờ? Lão Hắc, lập tức báo cáo lên trên.</w:t>
      </w:r>
    </w:p>
    <w:p>
      <w:pPr>
        <w:pStyle w:val="BodyText"/>
      </w:pPr>
      <w:r>
        <w:t xml:space="preserve">Lão Hắc cười hắc hắc, nhanh chóng đánh tín hiệu báo cáo.</w:t>
      </w:r>
    </w:p>
    <w:p>
      <w:pPr>
        <w:pStyle w:val="BodyText"/>
      </w:pPr>
      <w:r>
        <w:t xml:space="preserve">Tên đại hán kia cầm theo súng bắn tỉa hạng nặng của mình nhìn qua ba người còn lại, nói:</w:t>
      </w:r>
    </w:p>
    <w:p>
      <w:pPr>
        <w:pStyle w:val="BodyText"/>
      </w:pPr>
      <w:r>
        <w:t xml:space="preserve">- Các người rút lui trước đi, tôi đi dạy bọn tây dương này một bài học, cho chúng biết khựa chúng ta không phải dễ chọc.</w:t>
      </w:r>
    </w:p>
    <w:p>
      <w:pPr>
        <w:pStyle w:val="BodyText"/>
      </w:pPr>
      <w:r>
        <w:t xml:space="preserve">- Lớp trưởng cẩn thận!</w:t>
      </w:r>
    </w:p>
    <w:p>
      <w:pPr>
        <w:pStyle w:val="BodyText"/>
      </w:pPr>
      <w:r>
        <w:t xml:space="preserve">Ba tên còn lại lưu câu nói này, lúc này mới rút lui cách, bọn họ biết rõ mình có ở lại nơi này tác dụng không quá lớn.</w:t>
      </w:r>
    </w:p>
    <w:p>
      <w:pPr>
        <w:pStyle w:val="BodyText"/>
      </w:pPr>
      <w:r>
        <w:t xml:space="preserve">Tên đại hán phất tay.</w:t>
      </w:r>
    </w:p>
    <w:p>
      <w:pPr>
        <w:pStyle w:val="BodyText"/>
      </w:pPr>
      <w:r>
        <w:t xml:space="preserve">- Biết rõ.</w:t>
      </w:r>
    </w:p>
    <w:p>
      <w:pPr>
        <w:pStyle w:val="BodyText"/>
      </w:pPr>
      <w:r>
        <w:t xml:space="preserve">Ba tên chiến sĩ còn lại cưỡi lên hắc lân mã biến dị nhanh chóng rời đi.</w:t>
      </w:r>
    </w:p>
    <w:p>
      <w:pPr>
        <w:pStyle w:val="BodyText"/>
      </w:pPr>
      <w:r>
        <w:t xml:space="preserve">Sau khi ba tên chiến sĩ kia rời đi, tên đại hán còn lưu lại dùng súng bắn tỉa hạng nặng của mình canh chừng.</w:t>
      </w:r>
    </w:p>
    <w:p>
      <w:pPr>
        <w:pStyle w:val="BodyText"/>
      </w:pPr>
      <w:r>
        <w:t xml:space="preserve">Sau khi yên lặng hai phút tên đại hán này mới bóp cò, đồng thời phát động kỹ năng cường hóa súng.</w:t>
      </w:r>
    </w:p>
    <w:p>
      <w:pPr>
        <w:pStyle w:val="BodyText"/>
      </w:pPr>
      <w:r>
        <w:t xml:space="preserve">Một viên đạn bay ra và bắn một chiến xa bộ binh nổ tung.</w:t>
      </w:r>
    </w:p>
    <w:p>
      <w:pPr>
        <w:pStyle w:val="BodyText"/>
      </w:pPr>
      <w:r>
        <w:t xml:space="preserve">Sau khi bắn ra một viên này tên đại hán lập tức cưỡi lên hắc lân mã chạy đi thật xa, không dám quay đầu lại.</w:t>
      </w:r>
    </w:p>
    <w:p>
      <w:pPr>
        <w:pStyle w:val="BodyText"/>
      </w:pPr>
      <w:r>
        <w:t xml:space="preserve">Tuy tên đại hán này có được kỹ năng cường hóa súng rất mạnh mẽ, nhưng mà dưới thế trận của đám tây dương này vẫn không chịu nổi một kích, hắn lưu lại chính là tìm chết.</w:t>
      </w:r>
    </w:p>
    <w:p>
      <w:pPr>
        <w:pStyle w:val="BodyText"/>
      </w:pPr>
      <w:r>
        <w:t xml:space="preserve">Bị tập kích đột nhiên như vậy dòng nước sắt thép hơi dừng lại, mười hai chiếc chiến xa bộ binh, bốn chiếc xe tăng, hai trăm bộ binh lập tức tiến tới vị trí bắn tỉa lúc này dò xét.</w:t>
      </w:r>
    </w:p>
    <w:p>
      <w:pPr>
        <w:pStyle w:val="BodyText"/>
      </w:pPr>
      <w:r>
        <w:t xml:space="preserve">Đồng thời phi cơ trinh sát không ngừng dò xét khu vực này.</w:t>
      </w:r>
    </w:p>
    <w:p>
      <w:pPr>
        <w:pStyle w:val="BodyText"/>
      </w:pPr>
      <w:r>
        <w:t xml:space="preserve">Hình ảnh từ trực thăng trinh sát nhanh chóng phát hiện được tên đại hán đang cưỡi hắc lân mã chạy đi.</w:t>
      </w:r>
    </w:p>
    <w:p>
      <w:pPr>
        <w:pStyle w:val="BodyText"/>
      </w:pPr>
      <w:r>
        <w:t xml:space="preserve">- Chỉ có như vậy sao? Đám khựa này thật là to gan đấy. Nhưng mà thắng lợi cuối cùng vãn thuộc về Sa Hoàng đế quốc.</w:t>
      </w:r>
    </w:p>
    <w:p>
      <w:pPr>
        <w:pStyle w:val="BodyText"/>
      </w:pPr>
      <w:r>
        <w:t xml:space="preserve">Trong một chiếc xe chỉ huy, một tên người Nga mặc quân phục thượng tướng, tóc trắng bệch, dáng người cường tráng, thập phần có khí chât quân nhân đang cầm ly rượu đỏ nhìn qua màn hình, uống một ngụm và cười nhẹ.</w:t>
      </w:r>
    </w:p>
    <w:p>
      <w:pPr>
        <w:pStyle w:val="BodyText"/>
      </w:pPr>
      <w:r>
        <w:t xml:space="preserve">Một tên tóc lam cắt ngắn đi lên, hắn là một người trẻ tuổi mặc quân phục thượng tá, nhướng mày nói:</w:t>
      </w:r>
    </w:p>
    <w:p>
      <w:pPr>
        <w:pStyle w:val="BodyText"/>
      </w:pPr>
      <w:r>
        <w:t xml:space="preserve">- Cổ Nhĩ Phu tướng quân, tôi thấy thời cơ viễn chinh của chúng ta còn chưa thành thục. Chúng ta trước mắt chỉ mang theo lương thực, dầu liệu chỉ đủ mười lăm ngày, một khi thời gian chiến đấu vượt qua mươi lăm ngày thì chúng ta sẽ lâm vào tình trạng hết gạo và nhiên liệu. Phương bắc của khựa đã bị Nhạc Trọng chỉnh hợp lại, hình thành một khối thiết bản, dùng lực lượng của chúng ta khó đánh bại được đám khựa này.</w:t>
      </w:r>
    </w:p>
    <w:p>
      <w:pPr>
        <w:pStyle w:val="BodyText"/>
      </w:pPr>
      <w:r>
        <w:t xml:space="preserve">Chiến đấu sau tận thế, đặc biệt là chiến đẫu viễn chinh xa lãnh thổ vô cùng khó khăn, chính là vì như thế cho nên thiên đường thần quốc thực lực vô cùng cường hoành lại nhiều ăn thiệt thòi trước thế lực nhỏ bé của Nhạc Trọng.</w:t>
      </w:r>
    </w:p>
    <w:p>
      <w:pPr>
        <w:pStyle w:val="BodyText"/>
      </w:pPr>
      <w:r>
        <w:t xml:space="preserve">Lúc này Sa Hoàng đế quốc vận dụng hai vạn quân viễn chinh bọc thép tinh nhuệ tấn công đông bắc của khựa, đây đã là lực lượng cực hạn mà Sa Hoàng đế quốc có thể vận dụng hiện tại. Dù như thế, bọn họ chỉ có mười lăm ngày lương thực và nhiên liệu.</w:t>
      </w:r>
    </w:p>
    <w:p>
      <w:pPr>
        <w:pStyle w:val="BodyText"/>
      </w:pPr>
      <w:r>
        <w:t xml:space="preserve">Tên thượng tá trẻ tuổi thấy bao nhiêu hậu cần đó đánh hạ phương bắc của khựa không có lòng tin.</w:t>
      </w:r>
    </w:p>
    <w:p>
      <w:pPr>
        <w:pStyle w:val="BodyText"/>
      </w:pPr>
      <w:r>
        <w:t xml:space="preserve">Cổ Nhĩ Phu cười thần bí nói:</w:t>
      </w:r>
    </w:p>
    <w:p>
      <w:pPr>
        <w:pStyle w:val="BodyText"/>
      </w:pPr>
      <w:r>
        <w:t xml:space="preserve">- Diệp Phu Căn Ni thượng tá, anh nói đúng vậy. Nếu như Nhạc Trọng vẫn còn ở khựa thì như vậy quân viễn chinh của chúng ta chẳng làm gì được bọn khựa này. Nhưng mà Nhạc Trọng đã biến mất gần một năm, thế lực phương bắc rất nhiều, cài răng lược, không có được tướng tài thống soái toàn quân. Dưới tình huống như vậy chúng ta lựa chọn đánh chưa hẳn là không thể chiến thắng bọn chúng. Hơn nữa thượng tá, Sa Hoàng đế quốc chúng ta nhìn chằm chằm vào bọn khựa này, chúng ta còn có cường viện và minh hữu, lúc này đây cho dù Nhạc Trọng trở về cũng không thể làm gì.</w:t>
      </w:r>
    </w:p>
    <w:p>
      <w:pPr>
        <w:pStyle w:val="BodyText"/>
      </w:pPr>
      <w:r>
        <w:t xml:space="preserve">Diệp Phu Căn Ni nhướng mày dò hỏi:</w:t>
      </w:r>
    </w:p>
    <w:p>
      <w:pPr>
        <w:pStyle w:val="BodyText"/>
      </w:pPr>
      <w:r>
        <w:t xml:space="preserve">- Viện quân, là quân đội thiên đường thần quốc sao? Bọn chúng chẳng phải bị Nhạc Trọng đánh tan à?</w:t>
      </w:r>
    </w:p>
    <w:p>
      <w:pPr>
        <w:pStyle w:val="BodyText"/>
      </w:pPr>
      <w:r>
        <w:t xml:space="preserve">Cổ Nhĩ Phu nhẹ nhàng cười nói:</w:t>
      </w:r>
    </w:p>
    <w:p>
      <w:pPr>
        <w:pStyle w:val="BodyText"/>
      </w:pPr>
      <w:r>
        <w:t xml:space="preserve">- Diệp Phu Căn Ni thượng tá, đây không phải là tình báo mà ngươi có thể biết rõ. Nhiệm vụ của ngươi bây giờ là chuẩn bị sẵn sàng một lần hành động đánh hạ thành phố Hô Hòa. Chỉ cần đánh bại thành phố Hô Hòa thì đại thảo nguyên sẽ bị chúng ta ngăn cách thành hai chiến khu. Chúng ta sẽ thắng lợi một nửa!</w:t>
      </w:r>
    </w:p>
    <w:p>
      <w:pPr>
        <w:pStyle w:val="BodyText"/>
      </w:pPr>
      <w:r>
        <w:t xml:space="preserve">Diệp Phu Căn Ni trầm giọng đáp:</w:t>
      </w:r>
    </w:p>
    <w:p>
      <w:pPr>
        <w:pStyle w:val="BodyText"/>
      </w:pPr>
      <w:r>
        <w:t xml:space="preserve">- Vâng! Tướng quân.</w:t>
      </w:r>
    </w:p>
    <w:p>
      <w:pPr>
        <w:pStyle w:val="BodyText"/>
      </w:pPr>
      <w:r>
        <w:t xml:space="preserve">Thiên Kinh, tại một gian phòng hội nghị của Trung Nam Hải, hội tụ toàn bộ quan lớn và cán bộ phía bắc dưới trướng của Nhạc Trọng.</w:t>
      </w:r>
    </w:p>
    <w:p>
      <w:pPr>
        <w:pStyle w:val="BodyText"/>
      </w:pPr>
      <w:r>
        <w:t xml:space="preserve">Bởi vì Nhạc Trọng đánh hạ Thiên Kinh không lâu liền trực tiếp đi tới thế giới thứ hai, bởi vậy đại bộ phận người trong Thiên Kinh này là quan lớn và là cán bộ phương bắc.</w:t>
      </w:r>
    </w:p>
    <w:p>
      <w:pPr>
        <w:pStyle w:val="BodyText"/>
      </w:pPr>
      <w:r>
        <w:t xml:space="preserve">Cán bộ của hai thế lực lớn Quảng Tây, Hồ Nam lại rất ít, cũng chỉ có một it tùy tùng đi theo Nhạc Trọng đánh hạ cơ nghiệp ở thảo nguyên mà thôi.</w:t>
      </w:r>
    </w:p>
    <w:p>
      <w:pPr>
        <w:pStyle w:val="BodyText"/>
      </w:pPr>
      <w:r>
        <w:t xml:space="preserve">Trong phòng hội nghị này dự thính có Trần Diễm, Trần Dao, Kỷ Thanh Vũ, Lý Thế Dân, Cảnh Đại Trung, Sát Tất Lai, Hốt Ngạch Nhiễm, Lý Nghiễm, Liệt Minh Nhất, Bạch Tiểu Thắng, Vũ Văn Ưng là các cán bộ cao cấp.</w:t>
      </w:r>
    </w:p>
    <w:p>
      <w:pPr>
        <w:pStyle w:val="BodyText"/>
      </w:pPr>
      <w:r>
        <w:t xml:space="preserve">Trong những cán bộ cao cấp này mỗi người đều nắm giữ một phần lực lượng, quan hệ không có lệ thuộc nhau, bởi vậy rất khó chỉ huy.</w:t>
      </w:r>
    </w:p>
    <w:p>
      <w:pPr>
        <w:pStyle w:val="BodyText"/>
      </w:pPr>
      <w:r>
        <w:t xml:space="preserve">Kỷ Thanh Vũ nhìn qua mọi người chung quanh và trầm giọng nói:</w:t>
      </w:r>
    </w:p>
    <w:p>
      <w:pPr>
        <w:pStyle w:val="BodyText"/>
      </w:pPr>
      <w:r>
        <w:t xml:space="preserve">- Tôi nghĩ tất cả mọi người đã biêt rõ rồi, Sa Hoàng đế quốc xuất động một chi quân viễn chinh hai vạn người đánh thẳng vào thành phố Hô Hòa. Chúng ta phải ngăn cản chúng.</w:t>
      </w:r>
    </w:p>
    <w:p>
      <w:pPr>
        <w:pStyle w:val="BodyText"/>
      </w:pPr>
      <w:r>
        <w:t xml:space="preserve">Kỷ Thanh Vũ vừa lên tiếng thì Liệt Minh Nhất chợt trực tiếp không lễ phép ngắt lời:</w:t>
      </w:r>
    </w:p>
    <w:p>
      <w:pPr>
        <w:pStyle w:val="BodyText"/>
      </w:pPr>
      <w:r>
        <w:t xml:space="preserve">- Chờ một chút, trước hội nghị tôi có nghi vấn muốn hỏi. Kỷ Thanh Vũ tiểu thư, ngài người quyền thủ lĩnh do thủ lĩnh Nhạc Trọng chỉ định, có được quyền lực tổ chức hội nghị. Nhưng mà tôi cho rằng ngài không có đủ năng lực tổ chức hội nghị này đấy.</w:t>
      </w:r>
    </w:p>
    <w:p>
      <w:pPr>
        <w:pStyle w:val="BodyText"/>
      </w:pPr>
      <w:r>
        <w:t xml:space="preserve">Bên cạnh Bạch Tiểu Thắng lạnh lùng trừng Liệt Minh Nhất, âm thanh trở nên lạnh lẽo băng hàn.</w:t>
      </w:r>
    </w:p>
    <w:p>
      <w:pPr>
        <w:pStyle w:val="BodyText"/>
      </w:pPr>
      <w:r>
        <w:t xml:space="preserve">- Liệt Minh Nhất, chẳng lẽ anh muốn vi phạm mệnh lệnh của thủ lĩnh Nhạc Trọng, phản bội thủ lĩnh sao?</w:t>
      </w:r>
    </w:p>
    <w:p>
      <w:pPr>
        <w:pStyle w:val="Compact"/>
      </w:pPr>
      <w:r>
        <w:br w:type="textWrapping"/>
      </w:r>
      <w:r>
        <w:br w:type="textWrapping"/>
      </w:r>
    </w:p>
    <w:p>
      <w:pPr>
        <w:pStyle w:val="Heading2"/>
      </w:pPr>
      <w:bookmarkStart w:id="1353" w:name="chương-1541-tổng-chỉ-huy."/>
      <w:bookmarkEnd w:id="1353"/>
      <w:r>
        <w:t xml:space="preserve">1331. Chương 1541: Tổng Chỉ Huy.</w:t>
      </w:r>
    </w:p>
    <w:p>
      <w:pPr>
        <w:pStyle w:val="Compact"/>
      </w:pPr>
      <w:r>
        <w:br w:type="textWrapping"/>
      </w:r>
      <w:r>
        <w:br w:type="textWrapping"/>
      </w:r>
      <w:r>
        <w:t xml:space="preserve">Liệt Minh Nhất nhíu mày nhìn quét qua rất nhiều cao tầng, nói:</w:t>
      </w:r>
    </w:p>
    <w:p>
      <w:pPr>
        <w:pStyle w:val="BodyText"/>
      </w:pPr>
      <w:r>
        <w:t xml:space="preserve">- Đương nhiên tôi không vi phạm mệnh lệnh của thủ lĩnh Nhạc Trọng rồi. Nhưng mà tôi cho rằng nữ nhân không thể lãnh đạo chúng ta. Nữ nhân loạn chính họa quốc còn ít hay sao? Giang Tây, Từ Hi thái hậu, Lữ hậu, cũng bởi vì những kẻ này tùy ý tham chính cho nên mới đưa đến một quốc gia bị hủy diệt. Tôi không hy vọng sau khi thủ lĩnh Nhạc Trọng trở về lại thấy cơ nghiệp của hắn bại sạch trong tay một nữ nhân. Mọi người nói có đúng hay không?</w:t>
      </w:r>
    </w:p>
    <w:p>
      <w:pPr>
        <w:pStyle w:val="BodyText"/>
      </w:pPr>
      <w:r>
        <w:t xml:space="preserve">Nghe Liệt Minh Nhất nói vậy thì tất cả mọi người bảo trì trầm mặc, trong mắt chớp động hào quang khác thường.</w:t>
      </w:r>
    </w:p>
    <w:p>
      <w:pPr>
        <w:pStyle w:val="BodyText"/>
      </w:pPr>
      <w:r>
        <w:t xml:space="preserve">Trong phòng hội nghị này đều là cán bộ cao cấp, vẫn là nam nhiều nữ ít. Đối với Nhạc Trọng trước khi đi chỉ định Kỷ Thanh Vũ làm quyền thủ lĩnh thay mình, trong lòng không ít người mơ hồ không phục.</w:t>
      </w:r>
    </w:p>
    <w:p>
      <w:pPr>
        <w:pStyle w:val="BodyText"/>
      </w:pPr>
      <w:r>
        <w:t xml:space="preserve">Cảnh Đại Trung, Sát Tất Lai, Hốt Ngạch Nhiễm, Lý Nghiễm, Liệt Minh Nhất, Vũ Văn Ưng những kiêu binh hãn tướng này hết sức bất mãn với việc Kỷ Thanh Vũ chỉ huy chiến đấu.</w:t>
      </w:r>
    </w:p>
    <w:p>
      <w:pPr>
        <w:pStyle w:val="BodyText"/>
      </w:pPr>
      <w:r>
        <w:t xml:space="preserve">Nếu không phải Nhạc Trọng mỗi tháng đều thông qua Tiến Hóa Thần Điện hiện thân, làm cho tất cả mọi người biết rõ hắn vẫn còn chưa chết, những kiêu binh hãn tướng này chỉ sợ không kìm nén được đẩy Kỷ Thanh Vũ xuống đài.</w:t>
      </w:r>
    </w:p>
    <w:p>
      <w:pPr>
        <w:pStyle w:val="BodyText"/>
      </w:pPr>
      <w:r>
        <w:t xml:space="preserve">Kỷ Thanh Vũ nhìn qua bọn người Liệt Minh Nhất thì mày phượng của nàng nhíu lại. Nàng trong một năm này lên làm quyền thủ lĩnh, một chút cũng không thoải mái.</w:t>
      </w:r>
    </w:p>
    <w:p>
      <w:pPr>
        <w:pStyle w:val="BodyText"/>
      </w:pPr>
      <w:r>
        <w:t xml:space="preserve">Hồ Nam, Quảng Tây, Mông Cổ ba khu vực này Kỷ Thanh Vũ được bên phía Hồ Nam ủng hộ, bởi vì Hồ Nam đánh rớt cơ nghiệp. Mông Cổ bên này Kỷ Thanh Vũ cũng nhận được sự ủng hộ.</w:t>
      </w:r>
    </w:p>
    <w:p>
      <w:pPr>
        <w:pStyle w:val="BodyText"/>
      </w:pPr>
      <w:r>
        <w:t xml:space="preserve">Mà ở Quảng Tây bên này Kỷ Thanh Vũ đạt được ủng hộ ít nhất, ngược lại Trần Dao đạt được ủng hộ khá nhiều.</w:t>
      </w:r>
    </w:p>
    <w:p>
      <w:pPr>
        <w:pStyle w:val="BodyText"/>
      </w:pPr>
      <w:r>
        <w:t xml:space="preserve">Dưới tình huống như vậy Kỷ Thanh Vũ muốn điều tiết quan hệ ba khu vực, tận lực điều động tài nguyên ba khu vực này phát triển cực kỳ vất vả. Nàng sau khi lên làm quyền thủ lĩnh mới cảm giác được vị trí này nặng nề và vất vả. Đặc biệt là nàng không có uy vọng như Nhạc Trọng, chuyện ra lệnh càng khó khăn và vất vả nhiều hơn.</w:t>
      </w:r>
    </w:p>
    <w:p>
      <w:pPr>
        <w:pStyle w:val="BodyText"/>
      </w:pPr>
      <w:r>
        <w:t xml:space="preserve">Lúc này Trần Dao mắt phượng nhíu lại, nói:</w:t>
      </w:r>
    </w:p>
    <w:p>
      <w:pPr>
        <w:pStyle w:val="BodyText"/>
      </w:pPr>
      <w:r>
        <w:t xml:space="preserve">- Liệt Minh Nhất, chức vụ của Kỷ Thanh Vũ là du thủ lĩnh Nhạc Trọng bổ nhiệm. Trong vòng một năm qua Kỷ Thanh Vũ cũng dẫn đầu chúng ta đạt được phát triển không nhỏ, những điều này mọi người đều rõ như ban ngày. Anh dựa vào cái gì nói nàng ta không có năng lực lãnh đạo hội nghị?</w:t>
      </w:r>
    </w:p>
    <w:p>
      <w:pPr>
        <w:pStyle w:val="BodyText"/>
      </w:pPr>
      <w:r>
        <w:t xml:space="preserve">Sắc mặt Liệt Minh Nhất không thay đổi tiếp tục nói:</w:t>
      </w:r>
    </w:p>
    <w:p>
      <w:pPr>
        <w:pStyle w:val="BodyText"/>
      </w:pPr>
      <w:r>
        <w:t xml:space="preserve">- Kỷ Thanh Vũ tiểu thư trong một năm qua biểu hiện vô cùng xuất sắc. Điểm này tôi không có bất kỳ dị nghị nào. Nhưng mà đó chỉ là biểu hiện ở phương diện nội chính, mà không phải phương diện chiến tranh. Trong vòng một năm khuếch trương thế lực của chúng ta chậm quá. Ngay cả một tỉnh cũng không thu phục được. Hơn nữa Kỷ Thanh Vũ tiểu thư cũng không có kinh nghiệm chỉ huy chiến đấu cấp binh đoàn, đem trận này quyết định vận mệnh của hai nước, giao cho nàng chỉ huy là không được.</w:t>
      </w:r>
    </w:p>
    <w:p>
      <w:pPr>
        <w:pStyle w:val="BodyText"/>
      </w:pPr>
      <w:r>
        <w:t xml:space="preserve">Trong vòng một năm Nhạc Trọng rời đi thì Kỷ Thanh Vũ đặt tinh lực chủ yếu vào phương diện nội chính, phát triển sức sản xuất, khuếch trương thế lực không nhiều, một năm cũng chỉ tiêu diệt được bốn trăm vạn tang thi.</w:t>
      </w:r>
    </w:p>
    <w:p>
      <w:pPr>
        <w:pStyle w:val="BodyText"/>
      </w:pPr>
      <w:r>
        <w:t xml:space="preserve">Chuyện này là do tính cách của hai người khác nhau. Tính cách của Nhạc Trọng chính là ưa thích mạo hiểm, tôn trọng tiến công, mở mang bờ cõi, mở rộng thế lực. Mà Kỷ Thanh Vũ là loại hình trị quốc trước mới đánh sau, nàng không ngừng chữa trị quan hệ nội chính của ba thế lực, khôi phục sản xuất, làm cho cuộc sống của dân chúng bình thường tốt hơn nhiều. Nhưng mà thu phục địa bàn không làm được nhiều như lúc Nhạc Trọng vẫn còn.</w:t>
      </w:r>
    </w:p>
    <w:p>
      <w:pPr>
        <w:pStyle w:val="BodyText"/>
      </w:pPr>
      <w:r>
        <w:t xml:space="preserve">Nghe Liệt Minh Nhất nói vậy thì rất nhiều tướng lãnh cao cấp của quân đội bảo trì trầm mặc. Trước khi Kỷ Thanh Vũ thể hiện năng lực chỉ huy binh đoàn của mình, bọn họ sẽ không tin một nữ nhân như Kỷ Thanh Vũ có thể chỉ huy chiến tranh.</w:t>
      </w:r>
    </w:p>
    <w:p>
      <w:pPr>
        <w:pStyle w:val="BodyText"/>
      </w:pPr>
      <w:r>
        <w:t xml:space="preserve">Kỷ Thanh Vũ nhíu mày, chậm rãi nói:</w:t>
      </w:r>
    </w:p>
    <w:p>
      <w:pPr>
        <w:pStyle w:val="BodyText"/>
      </w:pPr>
      <w:r>
        <w:t xml:space="preserve">- Đã như vậy Liệt Minh Nhất, anh cho rằng ai chủ trì hội nghị này thì tốt hơn?</w:t>
      </w:r>
    </w:p>
    <w:p>
      <w:pPr>
        <w:pStyle w:val="BodyText"/>
      </w:pPr>
      <w:r>
        <w:t xml:space="preserve">Liệt Minh Nhất tự tin cười cười, tự đề cử mình.</w:t>
      </w:r>
    </w:p>
    <w:p>
      <w:pPr>
        <w:pStyle w:val="BodyText"/>
      </w:pPr>
      <w:r>
        <w:t xml:space="preserve">- Đương nhiên là tôi rồi. Tôi có năng lực chỉ huy binh đoàn tác chiến, sư thứ hai cũng là một đội quân lập nhiều công lao đấy, đi theo thủ lĩnh nam chinh bắc chiến đã nhiều, thành lập vô số công huân, kinh nghiệm vô số ác chiến. Tôi thân là thủ lĩnh sư hai, chủ trì hội nghị chiến tranh là không có vấn đề gì.</w:t>
      </w:r>
    </w:p>
    <w:p>
      <w:pPr>
        <w:pStyle w:val="BodyText"/>
      </w:pPr>
      <w:r>
        <w:t xml:space="preserve">Lúc này đối thủ chính của khựa là quân vĩnh chinh của Sa Hoàng đế quốc, nếu như có thể trở thành người chủ huy cuộc chiến quyết định vận mệnh hai nước, sau khi thắng lợi tổng chỉ huy sẽ nhận được danh vọng cao nhất, đây cũng là mộng tượng của quân nhân. Liệt Minh Nhất tự nhiên không muốn buông tha.</w:t>
      </w:r>
    </w:p>
    <w:p>
      <w:pPr>
        <w:pStyle w:val="BodyText"/>
      </w:pPr>
      <w:r>
        <w:t xml:space="preserve">Lý Nghiễm cũng ngồi không yên nhảy ra tự đề cử mình:</w:t>
      </w:r>
    </w:p>
    <w:p>
      <w:pPr>
        <w:pStyle w:val="BodyText"/>
      </w:pPr>
      <w:r>
        <w:t xml:space="preserve">- Không, nói đến công huân lớn lao đương nhiên là sư thứ nhất của tôi rồi. Sư thứ nhất chúng tôi đi theo thủ lĩnh từ lúc khởi binh đã đi theo thủ lĩnh đánh chiếm các nơi, trải qua vô số đại chiến, ác chiến. Tôi với tư cách sư trưởng sư thứ nhất mới là người thích hợp nhất chỉ huy tác chiến lần này.</w:t>
      </w:r>
    </w:p>
    <w:p>
      <w:pPr>
        <w:pStyle w:val="BodyText"/>
      </w:pPr>
      <w:r>
        <w:t xml:space="preserve">Chỉ huy binh lực quốc gia đánh tan quân xâm lược của một quốc gia khác, đây là vinh dự cao thượng cỡ nào. Lý Nghiễm tự nhiên không hy vọng vinh quang này giao cho người khác, cho dù là quân đội bạn cũng không được.</w:t>
      </w:r>
    </w:p>
    <w:p>
      <w:pPr>
        <w:pStyle w:val="BodyText"/>
      </w:pPr>
      <w:r>
        <w:t xml:space="preserve">Nhìn thấy Lý Nghiễm, Liệt Minh Nhất hai người tranh chấp không ngớt, trong mắt Hốt Ngạch Nhiễm hiện ra thần thái hâm mộ. Tuy hắn là sư trưởng sư thứ ba, tuy nhiên lịch sử có chỗ bẩn. Một khi hắn gia nhập tranh đoạt tổng chỉ huy thì chỉ sợ sau một khắc hắn sẽ nhanh chong dời vị trí này. Nhạc Trọng một ngày không chết hắn vĩnh viễn không có cơ hội đấy.</w:t>
      </w:r>
    </w:p>
    <w:p>
      <w:pPr>
        <w:pStyle w:val="BodyText"/>
      </w:pPr>
      <w:r>
        <w:t xml:space="preserve">Lúc này sư thứ ba dung nhập vào hệ thống của Nhạc Trọng, hơn nữa cũng chỉ là quân sĩ mới tạo thành, cũng không phải quá tọng yếu, một khi phản loạn tuyệt đối sẽ bị dễ dàng tiêu diệt.</w:t>
      </w:r>
    </w:p>
    <w:p>
      <w:pPr>
        <w:pStyle w:val="BodyText"/>
      </w:pPr>
      <w:r>
        <w:t xml:space="preserve">Bỗng nhiên bên ngoài phòng hội nghị truyền đến giọng nói nhàn nhạt.</w:t>
      </w:r>
    </w:p>
    <w:p>
      <w:pPr>
        <w:pStyle w:val="BodyText"/>
      </w:pPr>
      <w:r>
        <w:t xml:space="preserve">- Tổng chỉ huy sẽ do tôi làm!</w:t>
      </w:r>
    </w:p>
    <w:p>
      <w:pPr>
        <w:pStyle w:val="BodyText"/>
      </w:pPr>
      <w:r>
        <w:t xml:space="preserve">- Người nào?</w:t>
      </w:r>
    </w:p>
    <w:p>
      <w:pPr>
        <w:pStyle w:val="BodyText"/>
      </w:pPr>
      <w:r>
        <w:t xml:space="preserve">Liệt Minh Nhất có chút tức giận quay đầu nhìn qua hướng vừa phát ra âm thanh, thời điểm nhìn rõ người đi tới thì sắc mặt của hắn biến hóa, nói:</w:t>
      </w:r>
    </w:p>
    <w:p>
      <w:pPr>
        <w:pStyle w:val="BodyText"/>
      </w:pPr>
      <w:r>
        <w:t xml:space="preserve">- Thủ lĩnh, là ngài trở về?"</w:t>
      </w:r>
    </w:p>
    <w:p>
      <w:pPr>
        <w:pStyle w:val="BodyText"/>
      </w:pPr>
      <w:r>
        <w:t xml:space="preserve">Sau khi rời khỏi trấn nhỏ, Nhạc Trọng an bài toàn bộ phụ nữ và trẻ em vào một tòa núi bí ẩn, lưu lại bạch cốt thủ hộ nơi đó, lúc này mới một mình một người nhanh chóng quay về đây.</w:t>
      </w:r>
    </w:p>
    <w:p>
      <w:pPr>
        <w:pStyle w:val="BodyText"/>
      </w:pPr>
      <w:r>
        <w:t xml:space="preserve">Thực Nhân Quỷ, Hấp Huyết Quỷ xuất hiện, hải tộc lên đất liền, thi đàn dị động, tất cả những vấn đề này càng ngày càng làm Nhạc Trọng lo lắng cao độ.</w:t>
      </w:r>
    </w:p>
    <w:p>
      <w:pPr>
        <w:pStyle w:val="BodyText"/>
      </w:pPr>
      <w:r>
        <w:t xml:space="preserve">Mọi người nhìn rõ là Nhạc Trọng thì toàn bộ quan viên cao cấp ở nơi này đứng lên chào hỏi:</w:t>
      </w:r>
    </w:p>
    <w:p>
      <w:pPr>
        <w:pStyle w:val="BodyText"/>
      </w:pPr>
      <w:r>
        <w:t xml:space="preserve">- Thủ lĩnh!</w:t>
      </w:r>
    </w:p>
    <w:p>
      <w:pPr>
        <w:pStyle w:val="BodyText"/>
      </w:pPr>
      <w:r>
        <w:t xml:space="preserve">Nhạc Trọng đi về phía chủ vị của gian phòng họp, nhìn qua Kỷ Thanh Vũ chân thành nói:</w:t>
      </w:r>
    </w:p>
    <w:p>
      <w:pPr>
        <w:pStyle w:val="BodyText"/>
      </w:pPr>
      <w:r>
        <w:t xml:space="preserve">- Vất vả cho em rồi!</w:t>
      </w:r>
    </w:p>
    <w:p>
      <w:pPr>
        <w:pStyle w:val="BodyText"/>
      </w:pPr>
      <w:r>
        <w:t xml:space="preserve">Nhạc Trọng cũng thập phần rõ ràng trong khoảng thời gian hắn rời đi, uy vọng của Kỷ Thanh Vũ chưa đủ duy trì thế lực này hơn một năm là gian nan như thế nào.</w:t>
      </w:r>
    </w:p>
    <w:p>
      <w:pPr>
        <w:pStyle w:val="BodyText"/>
      </w:pPr>
      <w:r>
        <w:t xml:space="preserve">Kỷ Thanh Vũ nghe được Nhạc Trọng nói câu đó thì tất cả kiên trì của nàng đều có giá trị, trên gương mặt lạnh như băng của nàng hiện ra nụ cười tuyệt mỹ:</w:t>
      </w:r>
    </w:p>
    <w:p>
      <w:pPr>
        <w:pStyle w:val="BodyText"/>
      </w:pPr>
      <w:r>
        <w:t xml:space="preserve">- Anh quay về là tốt rồi!</w:t>
      </w:r>
    </w:p>
    <w:p>
      <w:pPr>
        <w:pStyle w:val="Compact"/>
      </w:pPr>
      <w:r>
        <w:t xml:space="preserve">Nói xong Kỷ Thanh Vũ đứng dậy nhường vị trí chủ vị và ngồi qua bên cạnh.</w:t>
      </w:r>
      <w:r>
        <w:br w:type="textWrapping"/>
      </w:r>
      <w:r>
        <w:br w:type="textWrapping"/>
      </w:r>
    </w:p>
    <w:p>
      <w:pPr>
        <w:pStyle w:val="Heading2"/>
      </w:pPr>
      <w:bookmarkStart w:id="1354" w:name="chương-1542-kịch-chiến-thành-phố-hô-hòa."/>
      <w:bookmarkEnd w:id="1354"/>
      <w:r>
        <w:t xml:space="preserve">1332. Chương 1542: Kịch Chiến Thành Phố Hô Hòa.</w:t>
      </w:r>
    </w:p>
    <w:p>
      <w:pPr>
        <w:pStyle w:val="Compact"/>
      </w:pPr>
      <w:r>
        <w:br w:type="textWrapping"/>
      </w:r>
      <w:r>
        <w:br w:type="textWrapping"/>
      </w:r>
      <w:r>
        <w:t xml:space="preserve">Nhạc Trọng ngồi xuống vị trí chủ vị và nhìn qua mọi người trong phòng hợp, hắn nhìn những bộ hạ theo mình chiến đấu đã lâu và trong lòng cảm thán.</w:t>
      </w:r>
    </w:p>
    <w:p>
      <w:pPr>
        <w:pStyle w:val="BodyText"/>
      </w:pPr>
      <w:r>
        <w:t xml:space="preserve">Trên thực tế Nhạc Trọng đã sớm tiến vào trong đại sảnh này rồi, hắn chỉ đứng ở vị trí bí mật quan sát biểu hiện của mọi người. Nhìn thấy rất nhiều màn mà bình thường hắn không thấy được.</w:t>
      </w:r>
    </w:p>
    <w:p>
      <w:pPr>
        <w:pStyle w:val="BodyText"/>
      </w:pPr>
      <w:r>
        <w:t xml:space="preserve">Bọn người Liệt Minh Nhất, Lý Nghiễm tuy trung thành và tận tâm trước mặt Nhạc Trọng nhưng nói lý ra thì bọn họ cũng có tư tâm của bản thân mình. Chuyện này cũng không kỳ lạ gì, dù sao bọn họ là người, mà không phải khôi lỗi.</w:t>
      </w:r>
    </w:p>
    <w:p>
      <w:pPr>
        <w:pStyle w:val="BodyText"/>
      </w:pPr>
      <w:r>
        <w:t xml:space="preserve">- Tôi rốt cuộc cũng hiểu vì cái gì những hoàng đế khai quốc mỗi lần sau khi công thành danh tội phải tiêu diệt công thần.</w:t>
      </w:r>
    </w:p>
    <w:p>
      <w:pPr>
        <w:pStyle w:val="BodyText"/>
      </w:pPr>
      <w:r>
        <w:t xml:space="preserve">Nhạc Trọng vào thời điểm còn có mặt thì còn chấn đắc được một đám kiêu binh hãn tướng, nếu hắn không có mặt thì những người khác căn bản không cách nào trấn được đám tướng lãnh này.</w:t>
      </w:r>
    </w:p>
    <w:p>
      <w:pPr>
        <w:pStyle w:val="BodyText"/>
      </w:pPr>
      <w:r>
        <w:t xml:space="preserve">Một đám kiêu binh hãn tướng này bị Nhạc Trọng nhìn qua và nội tâm vô cùng bất an.</w:t>
      </w:r>
    </w:p>
    <w:p>
      <w:pPr>
        <w:pStyle w:val="BodyText"/>
      </w:pPr>
      <w:r>
        <w:t xml:space="preserve">Hốt Ngạch Nhiễm nhìn qua Nhạc Trọng, nương theo trực giác dã thú của hắn thì hắn có thể cảm giác được trên người Nhạc Trọng ẩn chứa khí tức khủng bố, loại khí tức cường hãn của cường giả ngũ giai hắn chỉ cảm nhận được một tia và dã tâm của hắn lại chôn sâu vào trong lòng:</w:t>
      </w:r>
    </w:p>
    <w:p>
      <w:pPr>
        <w:pStyle w:val="BodyText"/>
      </w:pPr>
      <w:r>
        <w:t xml:space="preserve">- Hắn còn mạnh hơn cả quá khứ. Mình trong một năm này chém giết không biết bao nhiêu tang thi tiến hóa và biến dị thú khủng bố, mình tới bây giờ vẫn còn kém hắn, hắn đã tiến hóa sao?</w:t>
      </w:r>
    </w:p>
    <w:p>
      <w:pPr>
        <w:pStyle w:val="BodyText"/>
      </w:pPr>
      <w:r>
        <w:t xml:space="preserve">Đúng lúc này một tên chiến sĩ đột nhiên đi tới cửa.</w:t>
      </w:r>
    </w:p>
    <w:p>
      <w:pPr>
        <w:pStyle w:val="BodyText"/>
      </w:pPr>
      <w:r>
        <w:t xml:space="preserve">- Báo cáo! Thủ lĩnh, tiền tuyến truyền tới tin tức cấp báo.</w:t>
      </w:r>
    </w:p>
    <w:p>
      <w:pPr>
        <w:pStyle w:val="BodyText"/>
      </w:pPr>
      <w:r>
        <w:t xml:space="preserve">Nhạc Trọng nói:</w:t>
      </w:r>
    </w:p>
    <w:p>
      <w:pPr>
        <w:pStyle w:val="BodyText"/>
      </w:pPr>
      <w:r>
        <w:t xml:space="preserve">- Tiến vào!</w:t>
      </w:r>
    </w:p>
    <w:p>
      <w:pPr>
        <w:pStyle w:val="BodyText"/>
      </w:pPr>
      <w:r>
        <w:t xml:space="preserve">Tên chiến sĩ kia nhanh chóng tiến lên, cầm một phần văn bản tài liệu trong tay.</w:t>
      </w:r>
    </w:p>
    <w:p>
      <w:pPr>
        <w:pStyle w:val="BodyText"/>
      </w:pPr>
      <w:r>
        <w:t xml:space="preserve">Nhạc Trọng cầm văn bản tài liệu lên xem xét, chỉ chốc lát hắn nhíu mày lại:</w:t>
      </w:r>
    </w:p>
    <w:p>
      <w:pPr>
        <w:pStyle w:val="BodyText"/>
      </w:pPr>
      <w:r>
        <w:t xml:space="preserve">- Ấn Độ, Hà Bắc, Thái Lan, Quý Châu, hơn nữa Sa Hoàng đế quốc năm lộ đại quân đều phát động. Thiên Đường Thần Quốc đúng là đại thủ bút.</w:t>
      </w:r>
    </w:p>
    <w:p>
      <w:pPr>
        <w:pStyle w:val="BodyText"/>
      </w:pPr>
      <w:r>
        <w:t xml:space="preserve">Lúc này đây Thiên Đường Thần Quốc có thể công hãm Thiên Kinh và đánh tan chủ lực khựa, quân cờ trong tay của bọn họ đều vận dụng một nửa.</w:t>
      </w:r>
    </w:p>
    <w:p>
      <w:pPr>
        <w:pStyle w:val="BodyText"/>
      </w:pPr>
      <w:r>
        <w:t xml:space="preserve">Thiên Đường Thần Quốc đã vận dụng các loại thủ đoạn kéo các quốc gia này cùng tiến công đánh khựa, Thiên Đường Thần Quốc hiện tại đang bỏ ra cái giá lớn để diệt khựa và đang đánh bạc bằng cái giá lớn.</w:t>
      </w:r>
    </w:p>
    <w:p>
      <w:pPr>
        <w:pStyle w:val="BodyText"/>
      </w:pPr>
      <w:r>
        <w:t xml:space="preserve">Nhạc Trọng đặt văn bản tài liệu này lên laptop và sao chép ra ọi người.</w:t>
      </w:r>
    </w:p>
    <w:p>
      <w:pPr>
        <w:pStyle w:val="BodyText"/>
      </w:pPr>
      <w:r>
        <w:t xml:space="preserve">- Mở máy tính ra xem!</w:t>
      </w:r>
    </w:p>
    <w:p>
      <w:pPr>
        <w:pStyle w:val="BodyText"/>
      </w:pPr>
      <w:r>
        <w:t xml:space="preserve">Một đám cao tầng mở laptop ở trước mặt của mình ra xem, chỉ thấy trên laptop hiện tại đang có văn bản tài liệu đó.</w:t>
      </w:r>
    </w:p>
    <w:p>
      <w:pPr>
        <w:pStyle w:val="BodyText"/>
      </w:pPr>
      <w:r>
        <w:t xml:space="preserve">- Năm lộ đại quân!</w:t>
      </w:r>
    </w:p>
    <w:p>
      <w:pPr>
        <w:pStyle w:val="BodyText"/>
      </w:pPr>
      <w:r>
        <w:t xml:space="preserve">Nhìn thấy tình báo trước mặt thì sắc mặt mỗi người biến hóa.</w:t>
      </w:r>
    </w:p>
    <w:p>
      <w:pPr>
        <w:pStyle w:val="BodyText"/>
      </w:pPr>
      <w:r>
        <w:t xml:space="preserve">Trước mắt trong phạm vi thế lực của Nhạc Trọng có được quân đội tinh nhuệ chừng mười vạn người. Trong đó hai vạn người phải đóng trên các nơi để duy trì trị an, chấn nhiếp gia hỏa có tà tâm. Chính thức có thể vận dụng cơ động chỉ còn lại tám vạn.</w:t>
      </w:r>
    </w:p>
    <w:p>
      <w:pPr>
        <w:pStyle w:val="BodyText"/>
      </w:pPr>
      <w:r>
        <w:t xml:space="preserve">Trong tám vạn người này Quảng Tây bên kia có hai vạn năm ngàn người, Hồ Nam có một vạn người, Thiên Kinh có bốn vạn năm ngàn người. Binh lực cũng không chiếm được ưu thế.</w:t>
      </w:r>
    </w:p>
    <w:p>
      <w:pPr>
        <w:pStyle w:val="BodyText"/>
      </w:pPr>
      <w:r>
        <w:t xml:space="preserve">Nếu Nhạc Trọng không có mặt, năm lộ đại quân tấn công thì nhân tâm của mọi người chỉ sợ không có khả năng ngăn cản được. Cho dù là hiện tại cũng vô cùng nguy hiểm. Dù sao năm lộ đại quân có bao nhiêu quân lực, vũ khí trang như thế nào không rõ ràng lắm.</w:t>
      </w:r>
    </w:p>
    <w:p>
      <w:pPr>
        <w:pStyle w:val="BodyText"/>
      </w:pPr>
      <w:r>
        <w:t xml:space="preserve">Thế giới sau biến dị thì tang thi hoành hành, biến dị thú, con đường tương thông của các thế lực lớn bị ngăn cản, cũng không thể liên lạc với nhau, như vậy cũng làm chuyện xếp gián điệp vào bị khó khăn.</w:t>
      </w:r>
    </w:p>
    <w:p>
      <w:pPr>
        <w:pStyle w:val="BodyText"/>
      </w:pPr>
      <w:r>
        <w:t xml:space="preserve">Liệt Minh Nhất là người đầu tiên tỏ trung tâm với Nhạc Trọng:</w:t>
      </w:r>
    </w:p>
    <w:p>
      <w:pPr>
        <w:pStyle w:val="BodyText"/>
      </w:pPr>
      <w:r>
        <w:t xml:space="preserve">- Thủ lĩnh, sư thứ hai của chúng tôi nguyện ý làm tiên phong, chúng tôi muốn ra mặt tiêu diệt bọn chúng!</w:t>
      </w:r>
    </w:p>
    <w:p>
      <w:pPr>
        <w:pStyle w:val="BodyText"/>
      </w:pPr>
      <w:r>
        <w:t xml:space="preserve">Liệt Minh Nhất vữa nghĩ tới chuyện mình chống đối Kỷ Thanh Vũ thì trong lòng có chút hoảng hốt.</w:t>
      </w:r>
    </w:p>
    <w:p>
      <w:pPr>
        <w:pStyle w:val="BodyText"/>
      </w:pPr>
      <w:r>
        <w:t xml:space="preserve">Lý Nghiễm cũng đứng lên cao giọng nói ra:</w:t>
      </w:r>
    </w:p>
    <w:p>
      <w:pPr>
        <w:pStyle w:val="BodyText"/>
      </w:pPr>
      <w:r>
        <w:t xml:space="preserve">- Sư thứ nhất cũng nguyện ý làm xung phong, tiêu diệt đám tây dương chết tiệt kia.</w:t>
      </w:r>
    </w:p>
    <w:p>
      <w:pPr>
        <w:pStyle w:val="BodyText"/>
      </w:pPr>
      <w:r>
        <w:t xml:space="preserve">"..."</w:t>
      </w:r>
    </w:p>
    <w:p>
      <w:pPr>
        <w:pStyle w:val="BodyText"/>
      </w:pPr>
      <w:r>
        <w:t xml:space="preserve">Hào khí thoáng cái trở nên náo nhiệt, quân đội đang sôi sục ý chí chiến đấu.</w:t>
      </w:r>
    </w:p>
    <w:p>
      <w:pPr>
        <w:pStyle w:val="BodyText"/>
      </w:pPr>
      <w:r>
        <w:t xml:space="preserve">Dưới trướng của Nhạc Trọng nặng quân công nhất, Hốt Ngạch Nhiễm là phần tử không ổn định sau khi lập nhiều chiến công nhưng mà Nhạc Trọng cũng không dễ động tới hắn. Những cán bộ có chiến công thì khác vọng lập thêm chiến công.</w:t>
      </w:r>
    </w:p>
    <w:p>
      <w:pPr>
        <w:pStyle w:val="BodyText"/>
      </w:pPr>
      <w:r>
        <w:t xml:space="preserve">Nhạc Trọng nhìn qua một đám cán bộ quân đội tranh nhau xuất trận, trong mắt hiện ra nét vui mừng:</w:t>
      </w:r>
    </w:p>
    <w:p>
      <w:pPr>
        <w:pStyle w:val="BodyText"/>
      </w:pPr>
      <w:r>
        <w:t xml:space="preserve">- Rất tốt.</w:t>
      </w:r>
    </w:p>
    <w:p>
      <w:pPr>
        <w:pStyle w:val="BodyText"/>
      </w:pPr>
      <w:r>
        <w:t xml:space="preserve">Biên giới thành phố Hô Hòa đã xây dựng nhiều công sự đơn giản, một tên chiến sĩ đang ẩn nấp thân thể trong công sự, cầm vũ khí trong tay nhìn chằm chằm bên ngoài.</w:t>
      </w:r>
    </w:p>
    <w:p>
      <w:pPr>
        <w:pStyle w:val="BodyText"/>
      </w:pPr>
      <w:r>
        <w:t xml:space="preserve">Một tên quan quân lập tức hét lên.</w:t>
      </w:r>
    </w:p>
    <w:p>
      <w:pPr>
        <w:pStyle w:val="BodyText"/>
      </w:pPr>
      <w:r>
        <w:t xml:space="preserve">- Đến rồi!</w:t>
      </w:r>
    </w:p>
    <w:p>
      <w:pPr>
        <w:pStyle w:val="BodyText"/>
      </w:pPr>
      <w:r>
        <w:t xml:space="preserve">Ở phương xa có xe tăng, chiến xa bộ binh, trọng pháo, hỏa tiễn và dòng lũ sắt thép đang tiến tới.</w:t>
      </w:r>
    </w:p>
    <w:p>
      <w:pPr>
        <w:pStyle w:val="BodyText"/>
      </w:pPr>
      <w:r>
        <w:t xml:space="preserve">Oanh! Oanh! Oanh!</w:t>
      </w:r>
    </w:p>
    <w:p>
      <w:pPr>
        <w:pStyle w:val="BodyText"/>
      </w:pPr>
      <w:r>
        <w:t xml:space="preserve">Lúc dòng lũ săt thép này xuât hiện trước mặt thì trọng pháo của quân Nga băt đầu bắn thẳng vào quân khựa.</w:t>
      </w:r>
    </w:p>
    <w:p>
      <w:pPr>
        <w:pStyle w:val="BodyText"/>
      </w:pPr>
      <w:r>
        <w:t xml:space="preserve">Một phát phát uy lực cực lớn trọng pháo oanh ở đằng kia yếu ớt công sự phía trên, trực tiếp đem công sự tính cả bên trong chiến sĩ cùng nhau nổ nát bấy.</w:t>
      </w:r>
    </w:p>
    <w:p>
      <w:pPr>
        <w:pStyle w:val="BodyText"/>
      </w:pPr>
      <w:r>
        <w:t xml:space="preserve">Tiếng nổ lớn không ngừng vang lên, chiến sĩ ở ngoài chiến tuyến giống như lâm vào địa ngục, có thể cảm giác được đất rung núi chuyển.</w:t>
      </w:r>
    </w:p>
    <w:p>
      <w:pPr>
        <w:pStyle w:val="BodyText"/>
      </w:pPr>
      <w:r>
        <w:t xml:space="preserve">Sau khi gặp vô số pháo kích, từng chiếc xe hỏa tiễn xuất hiện, bắn hỏa tiễn vào trận địa quân khựa, trong một chớp mắt trận địa của quân khựa lâm vào biển lửa.</w:t>
      </w:r>
    </w:p>
    <w:p>
      <w:pPr>
        <w:pStyle w:val="BodyText"/>
      </w:pPr>
      <w:r>
        <w:t xml:space="preserve">Quân Nga viễn chinh tuy binh lực chừng hai vạn, lương thực dầu liệu cũng không nhiều nhưng mà lại mang theo nhiều vũ khí đạn dược, dùng xu thế dập nồi dìm thuyền mà đánh, một khi thắng sẽ đạt được khu vực giảm xóc của quân khựa ở tây bắc, cũng nhận được tài nguyên và nhân lực phong phú. Mà một khi thất bại thì tân binh của Sa Hoàng đế quốc sẽ trôi qua càng thêm gian nan.</w:t>
      </w:r>
    </w:p>
    <w:p>
      <w:pPr>
        <w:pStyle w:val="BodyText"/>
      </w:pPr>
      <w:r>
        <w:t xml:space="preserve">- Rút lui!</w:t>
      </w:r>
    </w:p>
    <w:p>
      <w:pPr>
        <w:pStyle w:val="BodyText"/>
      </w:pPr>
      <w:r>
        <w:t xml:space="preserve">Sau khi trả giá thương vong tám mươi người, quan chỉ huy quân khựa không chịu được nên buông tha một ít trận địa.</w:t>
      </w:r>
    </w:p>
    <w:p>
      <w:pPr>
        <w:pStyle w:val="BodyText"/>
      </w:pPr>
      <w:r>
        <w:t xml:space="preserve">Nếu thủ vững trận địa thì quân Nga cũng dựa vào vũ khí từ từ chiếm lĩnh được.</w:t>
      </w:r>
    </w:p>
    <w:p>
      <w:pPr>
        <w:pStyle w:val="BodyText"/>
      </w:pPr>
      <w:r>
        <w:t xml:space="preserve">Nhìn thấy chiến tuyến quân khựa rút lui, quân Nga nhanh chóng phái ba binh doanh và hai doanh bọc thép tiến lên tấn công.</w:t>
      </w:r>
    </w:p>
    <w:p>
      <w:pPr>
        <w:pStyle w:val="BodyText"/>
      </w:pPr>
      <w:r>
        <w:t xml:space="preserve">Từng chiếc xe tăng của quân Nga không ngừng tấn công vào thành phố. Mục tiêu của bọn họ là chiếm lĩnh thành phố Hô Hòa, mà không phải dùng hỏa lực san bằng thành phố này thành bình địa.</w:t>
      </w:r>
    </w:p>
    <w:p>
      <w:pPr>
        <w:pStyle w:val="BodyText"/>
      </w:pPr>
      <w:r>
        <w:t xml:space="preserve">Tuy hai vạn quân vĩnh chinh Nga này mang theo nhiều đạn dược, thế nhưng mà bọn họ rất khó nhận được tiếp tế, vì ngăn cản quân khựa phản công nên bọn họ cũng phái binh tấn công.</w:t>
      </w:r>
    </w:p>
    <w:p>
      <w:pPr>
        <w:pStyle w:val="BodyText"/>
      </w:pPr>
      <w:r>
        <w:t xml:space="preserve">Trong xe chỉ huy Cát Nhĩ Phu có chút tiếc hận nói:</w:t>
      </w:r>
    </w:p>
    <w:p>
      <w:pPr>
        <w:pStyle w:val="BodyText"/>
      </w:pPr>
      <w:r>
        <w:t xml:space="preserve">- Đáng tiếc, cuộc chiến này quá mức khẩn trương, không cách nào điều động máy bay ném bom và máy bay chiến đấu, nếu không trận chiến này tỷ số chúng ta thắng tới bảy thành.</w:t>
      </w:r>
    </w:p>
    <w:p>
      <w:pPr>
        <w:pStyle w:val="BodyText"/>
      </w:pPr>
      <w:r>
        <w:t xml:space="preserve">Nếu có thể điều động máy bay ném bom hạng nặng thả bom vào trong thành phố Hô Hòa thì chiếm lĩnh thành phố Hô Hòa này quá dễ dàng.</w:t>
      </w:r>
    </w:p>
    <w:p>
      <w:pPr>
        <w:pStyle w:val="BodyText"/>
      </w:pPr>
      <w:r>
        <w:t xml:space="preserve">Năm doanh quân Nga giống như thanh lợi kiếm, thế như chẻ tre, dễ dàng đánh vào trong thành phố Hô Hòa, dựa vào hỏa lực cường đại từ từ chiếm lĩnh cứ điểm của quân khựa tại thành phố Hô Hòa.</w:t>
      </w:r>
    </w:p>
    <w:p>
      <w:pPr>
        <w:pStyle w:val="BodyText"/>
      </w:pPr>
      <w:r>
        <w:t xml:space="preserve">Cát Nhĩ Phu nhìn qua màn hình chỉ huy thấy quân Nga thế công như vũ bão, liên tiếp đẩy mạnh, trong nội tâm vui sướng nói đùa:</w:t>
      </w:r>
    </w:p>
    <w:p>
      <w:pPr>
        <w:pStyle w:val="Compact"/>
      </w:pPr>
      <w:r>
        <w:t xml:space="preserve">- Xem ra ngày mai chúng ta có thể vào trong thành phố Hô Hòa uống Vodka.</w:t>
      </w:r>
      <w:r>
        <w:br w:type="textWrapping"/>
      </w:r>
      <w:r>
        <w:br w:type="textWrapping"/>
      </w:r>
    </w:p>
    <w:p>
      <w:pPr>
        <w:pStyle w:val="Heading2"/>
      </w:pPr>
      <w:bookmarkStart w:id="1355" w:name="chương-1543-quân-nga-đầu-hàng."/>
      <w:bookmarkEnd w:id="1355"/>
      <w:r>
        <w:t xml:space="preserve">1333. Chương 1543: Quân Nga Đầu Hàng.</w:t>
      </w:r>
    </w:p>
    <w:p>
      <w:pPr>
        <w:pStyle w:val="Compact"/>
      </w:pPr>
      <w:r>
        <w:br w:type="textWrapping"/>
      </w:r>
      <w:r>
        <w:br w:type="textWrapping"/>
      </w:r>
      <w:r>
        <w:t xml:space="preserve">Thời điểm tâm tình Cát Nhĩ Phu tâm tình vui sướng nhất thì một pháo đài bay hiện ra trên màn hình chỉ huy:</w:t>
      </w:r>
    </w:p>
    <w:p>
      <w:pPr>
        <w:pStyle w:val="BodyText"/>
      </w:pPr>
      <w:r>
        <w:t xml:space="preserve">- Ồ! Đó là cái gì?</w:t>
      </w:r>
    </w:p>
    <w:p>
      <w:pPr>
        <w:pStyle w:val="BodyText"/>
      </w:pPr>
      <w:r>
        <w:t xml:space="preserve">Quân Nga viễn chinh ở mặt đất nhìn thấy pháo đài bay thì trong mắt cũng hiện ra vẻ ngạc nhiên.</w:t>
      </w:r>
    </w:p>
    <w:p>
      <w:pPr>
        <w:pStyle w:val="BodyText"/>
      </w:pPr>
      <w:r>
        <w:t xml:space="preserve">Cát Nhĩ Phu thông qua phi cơ trinh sát thì nhanh chóng nhìn rõ tình hình, sắc mặt của hắn đại biến hô to lên:</w:t>
      </w:r>
    </w:p>
    <w:p>
      <w:pPr>
        <w:pStyle w:val="BodyText"/>
      </w:pPr>
      <w:r>
        <w:t xml:space="preserve">- Đức lão đáng chết, vậy mà giấu diếm tình báo trọng yếu như vậy. Truyền mệnh lệnh của tôi, lập tức công kích, vận dụng tất cả vũ khí phòng không bắn rơi nó cho tôi!</w:t>
      </w:r>
    </w:p>
    <w:p>
      <w:pPr>
        <w:pStyle w:val="BodyText"/>
      </w:pPr>
      <w:r>
        <w:t xml:space="preserve">Lúc này đây quân viễn chinh nước Nga tấn công vào khựa chuẩn bị sung túc, không mang theo một trăm ba mươi trực thăng chiến đấu. Đồng thời còn có ba mươi sáu chiếc chiến cơ lôi đình của Thiên Đường Thần Quốc trợ giúp.</w:t>
      </w:r>
    </w:p>
    <w:p>
      <w:pPr>
        <w:pStyle w:val="BodyText"/>
      </w:pPr>
      <w:r>
        <w:t xml:space="preserve">DƯới lệnh của Cát Nhĩ Phu mệnh lệnh phía dưới, một trăm sáu mươi sáu trực thăng bay thẳng về hướng Thiên Không Bảo Lũy.</w:t>
      </w:r>
    </w:p>
    <w:p>
      <w:pPr>
        <w:pStyle w:val="BodyText"/>
      </w:pPr>
      <w:r>
        <w:t xml:space="preserve">Trừ một trăm sáu mươi sáu trực thăng vũ trang ra, trên mặt đất có một trăm bốn mươi chiếc xe úng máy cao xạ 14. 5 li, cơ quan pháo, xe tên lửa phòng không điên cuồng bắn vào pháo đài cao cao.</w:t>
      </w:r>
    </w:p>
    <w:p>
      <w:pPr>
        <w:pStyle w:val="BodyText"/>
      </w:pPr>
      <w:r>
        <w:t xml:space="preserve">Những trực thăng vũ trang bay lên không và cô quan pháo nổ vang mạnh mẽ, một đạn hỏa tiễn bắn thẳng vào Thiên Không Bảo Lũy.</w:t>
      </w:r>
    </w:p>
    <w:p>
      <w:pPr>
        <w:pStyle w:val="BodyText"/>
      </w:pPr>
      <w:r>
        <w:t xml:space="preserve">Trong một chớp mắt Thiên Không Bảo Lũy có vô số viên đạn hỏa tiễn bắn ra, mỗi viên đạn hỏa tiễn này vô cùng chuẩn xác bắn thẳng vào đám trực thăng vũ trang kia.</w:t>
      </w:r>
    </w:p>
    <w:p>
      <w:pPr>
        <w:pStyle w:val="BodyText"/>
      </w:pPr>
      <w:r>
        <w:t xml:space="preserve">Những xe súng máy cao xạ, xe tên lửa phòng không bắn vào Thiên Không Bảo Lũy làm lớp bọc thép bên ngoài bị xé rách nặng nề.</w:t>
      </w:r>
    </w:p>
    <w:p>
      <w:pPr>
        <w:pStyle w:val="BodyText"/>
      </w:pPr>
      <w:r>
        <w:t xml:space="preserve">Trần Diễm trong phòng hạm trưởng của Thiên Không Bảo Lũy không ngừng hưng phấn cười to.</w:t>
      </w:r>
    </w:p>
    <w:p>
      <w:pPr>
        <w:pStyle w:val="BodyText"/>
      </w:pPr>
      <w:r>
        <w:t xml:space="preserve">- Hỗn đản đáng chết, đi chết đi! ! Công kích!</w:t>
      </w:r>
    </w:p>
    <w:p>
      <w:pPr>
        <w:pStyle w:val="BodyText"/>
      </w:pPr>
      <w:r>
        <w:t xml:space="preserve">Thiên Không Bảo Lũy thể hiện lực phòng ngự mạnh mẽ, trong thành lũy cũng lắp đặt nhiều cơ quan pháo dày đặc, lập tức bắn quét qua.</w:t>
      </w:r>
    </w:p>
    <w:p>
      <w:pPr>
        <w:pStyle w:val="BodyText"/>
      </w:pPr>
      <w:r>
        <w:t xml:space="preserve">Oanh! Oanh! Oanh!</w:t>
      </w:r>
    </w:p>
    <w:p>
      <w:pPr>
        <w:pStyle w:val="BodyText"/>
      </w:pPr>
      <w:r>
        <w:t xml:space="preserve">Cái kia dày đặc vô cùng cơ quan pháo hình thành mưa đạn bao phủ phía dưới, một đám trực thăng vũ trang bị bắn thành cái sàng phát ra âm thanh nổ tung kinh thiên động địa, sau đó hóa thành từng viên hỏa cầu bay thẳng xuống đất.</w:t>
      </w:r>
    </w:p>
    <w:p>
      <w:pPr>
        <w:pStyle w:val="BodyText"/>
      </w:pPr>
      <w:r>
        <w:t xml:space="preserve">Thiên Không Bảo Lũy là vũ khí có thành tựu khoa học kỹ thuật vượt xa hiện thời, lại có trí tuệ nhân tạo bạch y siêu cấp phụ trợ, quả thực đánh đâu thắng đó không gì cản nổi.</w:t>
      </w:r>
    </w:p>
    <w:p>
      <w:pPr>
        <w:pStyle w:val="BodyText"/>
      </w:pPr>
      <w:r>
        <w:t xml:space="preserve">Đồng thời trong Thiên Không Bảo Lũy còn có rất nhiều pháo laser phụ, trong một chớp mắt từng viên đạn laser giống như thẩm phán đưa ra phán quyết bắn quét xuống đất.</w:t>
      </w:r>
    </w:p>
    <w:p>
      <w:pPr>
        <w:pStyle w:val="BodyText"/>
      </w:pPr>
      <w:r>
        <w:t xml:space="preserve">Từng viên đạn laser vô cùng tinh chuẩn nhắm thẳng vào các xe đạn đạo, dưới oanh kích của những viên đạn laser này những chiếc xe chở tên lửa kia nhanh chóng biến thành hỏa cầu.</w:t>
      </w:r>
    </w:p>
    <w:p>
      <w:pPr>
        <w:pStyle w:val="BodyText"/>
      </w:pPr>
      <w:r>
        <w:t xml:space="preserve">Bên trên bầu trời từng chiếc trực thăng vũ trang nhanh chóng hóa thành hỏa cầu, chúng giống như hạt mưa rơi thẳng xuống đất phát ra tiếng nổ kinh thiên động địa.</w:t>
      </w:r>
    </w:p>
    <w:p>
      <w:pPr>
        <w:pStyle w:val="BodyText"/>
      </w:pPr>
      <w:r>
        <w:t xml:space="preserve">Nhìn thấy một màn này binh sĩ quân Nga nhìn qua bầu trời với sắc mặt tái nhợt, trong mắt hiện ra thần sắc tuyệt vọng.</w:t>
      </w:r>
    </w:p>
    <w:p>
      <w:pPr>
        <w:pStyle w:val="BodyText"/>
      </w:pPr>
      <w:r>
        <w:t xml:space="preserve">Quyền khống chế bầu trời bị quân khựa nắm trong tay, chờ đợi binh sĩ Sa Hoàng đế quốc chính là mạt sát đáng sợ.</w:t>
      </w:r>
    </w:p>
    <w:p>
      <w:pPr>
        <w:pStyle w:val="BodyText"/>
      </w:pPr>
      <w:r>
        <w:t xml:space="preserve">Sắc mặt Cát Nhĩ Phu tái nhợt và thống khổ, lập tức ra lệnh:</w:t>
      </w:r>
    </w:p>
    <w:p>
      <w:pPr>
        <w:pStyle w:val="BodyText"/>
      </w:pPr>
      <w:r>
        <w:t xml:space="preserve">- Lui lại! Lập tức lui lại! !</w:t>
      </w:r>
    </w:p>
    <w:p>
      <w:pPr>
        <w:pStyle w:val="BodyText"/>
      </w:pPr>
      <w:r>
        <w:t xml:space="preserve">Dưới mệnh lệnh của Cát Nhĩ Phu thì những chiến xe của quân Nga không ngừng rút lui ra phía sau.</w:t>
      </w:r>
    </w:p>
    <w:p>
      <w:pPr>
        <w:pStyle w:val="BodyText"/>
      </w:pPr>
      <w:r>
        <w:t xml:space="preserve">Những binh sĩ quân Nga đánh vào thành phố Hô Hòa nhanh chóng lui lại phía sau.</w:t>
      </w:r>
    </w:p>
    <w:p>
      <w:pPr>
        <w:pStyle w:val="BodyText"/>
      </w:pPr>
      <w:r>
        <w:t xml:space="preserve">Oanh! Oanh! Oanh!</w:t>
      </w:r>
    </w:p>
    <w:p>
      <w:pPr>
        <w:pStyle w:val="BodyText"/>
      </w:pPr>
      <w:r>
        <w:t xml:space="preserve">Đúng lúc này những khẩu súng máy hạng nặng ẩn nấp trong các cứ điểm ẩn mật bắn ra, dưới làn đạn như mưa này bắn thẳng vào binh sĩ Nga đang rút lui, từng đám lớn binh lính Nga nằm xuống.</w:t>
      </w:r>
    </w:p>
    <w:p>
      <w:pPr>
        <w:pStyle w:val="BodyText"/>
      </w:pPr>
      <w:r>
        <w:t xml:space="preserve">Từng chiếc xe tăng không ngừng bị trọng pháo oanh kích hóa thành sắt vụn.</w:t>
      </w:r>
    </w:p>
    <w:p>
      <w:pPr>
        <w:pStyle w:val="BodyText"/>
      </w:pPr>
      <w:r>
        <w:t xml:space="preserve">Giấu trong các công sự của thành phố Hô Hòa, các binh sĩ cũng từ từ tiến ra ngoài chiến đấu, một bộ phận binh sĩ cầm súng laser tiên tiến cũng bắn thẳng vào quân Nga. Từng viên đạn laser như mưa bắn vào xe bọc thép, chiến xa bộ binh, bắn xuyên qua xe bọc thép, chiến xa bộ binh và phá hư linh kiện bên trong của chúng, đồng thời tiêu diệt binh sĩ trong đó.</w:t>
      </w:r>
    </w:p>
    <w:p>
      <w:pPr>
        <w:pStyle w:val="BodyText"/>
      </w:pPr>
      <w:r>
        <w:t xml:space="preserve">Sau khi các chiến sĩ quân Nga nhận được lệnh rút lui đều đánh mất ý chí chiến đấu, đang từ từ bỏ chạy ra ngoài nhưng bị binh sĩ trong thành phố Hô Hòa đuổi giết, tử thương vô số.</w:t>
      </w:r>
    </w:p>
    <w:p>
      <w:pPr>
        <w:pStyle w:val="BodyText"/>
      </w:pPr>
      <w:r>
        <w:t xml:space="preserve">Đúng lúc này quân Nga chủ lực dốc sức liều mạng lui ra sau thì khoan của pháo đài bay mở ra, mười trực thăng vũ trang từ trong bay ra truy kích chủ lực của quân Nga.</w:t>
      </w:r>
    </w:p>
    <w:p>
      <w:pPr>
        <w:pStyle w:val="BodyText"/>
      </w:pPr>
      <w:r>
        <w:t xml:space="preserve">Những chiếc trực thăng vũ trang này kém xa chiến cơ lôi đình nhưng mà dùng truy kích trong chiến đấu là không tệ.</w:t>
      </w:r>
    </w:p>
    <w:p>
      <w:pPr>
        <w:pStyle w:val="BodyText"/>
      </w:pPr>
      <w:r>
        <w:t xml:space="preserve">Phòng không chủ lực của quân Nga đã bị bạch y của Thiên Không Bảo Lũy phá hủy cả rồi, chỉ còn sót lại xe súng tiểu liên và súng máy mà thôi, không thể gây ra bao nhiêu tổn thất.</w:t>
      </w:r>
    </w:p>
    <w:p>
      <w:pPr>
        <w:pStyle w:val="BodyText"/>
      </w:pPr>
      <w:r>
        <w:t xml:space="preserve">Mặc dù quân Nga vẫn dốc sức liều mạng chống cự lại nhưng mà dưới trực thăng vũ trang truy kích vẫn chết và tổn thương thảm trọng.</w:t>
      </w:r>
    </w:p>
    <w:p>
      <w:pPr>
        <w:pStyle w:val="BodyText"/>
      </w:pPr>
      <w:r>
        <w:t xml:space="preserve">Trên bầu trời pháo chủ lực của pháo đài bay cũng mở ra, tốc độ bỗng nhiên tăng vọt và nhanh chóng bay theo chủ lực của quân Nga.</w:t>
      </w:r>
    </w:p>
    <w:p>
      <w:pPr>
        <w:pStyle w:val="BodyText"/>
      </w:pPr>
      <w:r>
        <w:t xml:space="preserve">Trong pháo đài xuất hiện vô số cơ quan pháo, hỏa lực nổ vang và làn đạn khổng lồ nhấc lên một hồi phong bạo máu tanh, vô số quân Nga bị bắn chết, tiếng kêu thảm thiết vang lên không dứt bên tai.</w:t>
      </w:r>
    </w:p>
    <w:p>
      <w:pPr>
        <w:pStyle w:val="BodyText"/>
      </w:pPr>
      <w:r>
        <w:t xml:space="preserve">Cát Nhĩ Phu nhìn bộ đội của mình bị đồ sát, con mắt bi phẫn hiện ra, quát lớn:</w:t>
      </w:r>
    </w:p>
    <w:p>
      <w:pPr>
        <w:pStyle w:val="BodyText"/>
      </w:pPr>
      <w:r>
        <w:t xml:space="preserve">- Phân tán lui lại! ! Phân tán lui lại! ! Đức lão đáng chết. Bọn chúng gạt tôi, đáng chết!</w:t>
      </w:r>
    </w:p>
    <w:p>
      <w:pPr>
        <w:pStyle w:val="BodyText"/>
      </w:pPr>
      <w:r>
        <w:t xml:space="preserve">Thiên Đường Thần Quốc gây xích mích cho nên Sa Hoàng đế quốc tiến công khựa, chẳng những trợ giúp đại lượng vật tư, còn trợ giúp nhiều tính báo quý giá cho Sa Hoàng đế quốc. Nhưng mà trong tình báo của bọn họ giao cho Sa Hoàng đế quốc lại giấu diếm Thiên Không Bảo Lũy là binh khí chiến tranh khủng bô.</w:t>
      </w:r>
    </w:p>
    <w:p>
      <w:pPr>
        <w:pStyle w:val="BodyText"/>
      </w:pPr>
      <w:r>
        <w:t xml:space="preserve">Nếu như Sa Hoàng đế quốc biết rõ khựa có được Thiên Không Bảo Lũy là binh khí chiến lược có thể so sánh với biến dị thú ngũ giai, bọn họ nhất định sẽ thận trọng. Cho dù bọn họ bị buộc vào tuyệt cảnh cũng không dại được ăn cả ngã về không tấn công khựa lúc này.</w:t>
      </w:r>
    </w:p>
    <w:p>
      <w:pPr>
        <w:pStyle w:val="BodyText"/>
      </w:pPr>
      <w:r>
        <w:t xml:space="preserve">Dưới mệnh lệnh của Cát Nhĩ Phu thì những binh sĩ của hắn phân thành hai đường bỏ chạy.</w:t>
      </w:r>
    </w:p>
    <w:p>
      <w:pPr>
        <w:pStyle w:val="BodyText"/>
      </w:pPr>
      <w:r>
        <w:t xml:space="preserve">Bên trên bầu trời Thiên Không Bảo Lũy không ngừng bắn ra từng viên đạn pháo laser, trực tiếp tiêu diệt xe tăng mạnh nhất của quân Nga bên dưới.</w:t>
      </w:r>
    </w:p>
    <w:p>
      <w:pPr>
        <w:pStyle w:val="BodyText"/>
      </w:pPr>
      <w:r>
        <w:t xml:space="preserve">Một tên tham mưu kinh hãi nhìn qua Cát Nhĩ Phu hỏi:</w:t>
      </w:r>
    </w:p>
    <w:p>
      <w:pPr>
        <w:pStyle w:val="BodyText"/>
      </w:pPr>
      <w:r>
        <w:t xml:space="preserve">- Tướng quân, làm sao bây giờ?</w:t>
      </w:r>
    </w:p>
    <w:p>
      <w:pPr>
        <w:pStyle w:val="BodyText"/>
      </w:pPr>
      <w:r>
        <w:t xml:space="preserve">Lúc này qua mỗi khắc thì chủ lực của quân Nga không ngừng suy yếu, mỗi một khắc đều có xe tăng và binh sĩ Nga bị tiêu diệt. Toàn bộ quân đội cũng lập vào biên giới sụp đổ, nhất định phải bắt thủ lĩnh Cát Nhĩ Phu cái làm ra quyết định.</w:t>
      </w:r>
    </w:p>
    <w:p>
      <w:pPr>
        <w:pStyle w:val="BodyText"/>
      </w:pPr>
      <w:r>
        <w:t xml:space="preserve">Cát Nhĩ Phu vô cùng gian nan nói:</w:t>
      </w:r>
    </w:p>
    <w:p>
      <w:pPr>
        <w:pStyle w:val="BodyText"/>
      </w:pPr>
      <w:r>
        <w:t xml:space="preserve">- Đầu hàng đi.</w:t>
      </w:r>
    </w:p>
    <w:p>
      <w:pPr>
        <w:pStyle w:val="BodyText"/>
      </w:pPr>
      <w:r>
        <w:t xml:space="preserve">Nhận được lệnh của Cát Nhĩ Phu thì từng lá cờ trắng treo lên cao.</w:t>
      </w:r>
    </w:p>
    <w:p>
      <w:pPr>
        <w:pStyle w:val="BodyText"/>
      </w:pPr>
      <w:r>
        <w:t xml:space="preserve">Lúc này quân Nga đã buông lỏng một hơi, bọn họ nhao nhao bỏ vũ khí xuống, hai tay ôm đầu, ngồi chồm hổm trên mặt đất.</w:t>
      </w:r>
    </w:p>
    <w:p>
      <w:pPr>
        <w:pStyle w:val="BodyText"/>
      </w:pPr>
      <w:r>
        <w:t xml:space="preserve">Ở trên Thiên Không Bảo Lũy, Trần Diễm nhìn thấy quân Nga đầu hàng thì trong nội tâm cũng có chút buông lỏng, hiện ra thần vui sướng:</w:t>
      </w:r>
    </w:p>
    <w:p>
      <w:pPr>
        <w:pStyle w:val="BodyText"/>
      </w:pPr>
      <w:r>
        <w:t xml:space="preserve">- Đám tây dương này cũng đầu hàng.</w:t>
      </w:r>
    </w:p>
    <w:p>
      <w:pPr>
        <w:pStyle w:val="BodyText"/>
      </w:pPr>
      <w:r>
        <w:t xml:space="preserve">Trong phòng chỉ huy của thành phố Hô Hòa, Kỷ Thanh Vũ nhìn qua Sa Hoàng đế quốc đầu hàng thì trong lòng buông lỏng một hơi, nhưng mà nàng vẫn nhíu mày:</w:t>
      </w:r>
    </w:p>
    <w:p>
      <w:pPr>
        <w:pStyle w:val="Compact"/>
      </w:pPr>
      <w:r>
        <w:t xml:space="preserve">- Bọn tây dương này giải quyết thì đơn giản, cũng không biết mấy lộ khác thế nào.</w:t>
      </w:r>
      <w:r>
        <w:br w:type="textWrapping"/>
      </w:r>
      <w:r>
        <w:br w:type="textWrapping"/>
      </w:r>
    </w:p>
    <w:p>
      <w:pPr>
        <w:pStyle w:val="Heading2"/>
      </w:pPr>
      <w:bookmarkStart w:id="1356" w:name="chương-1544-tao-ngộ."/>
      <w:bookmarkEnd w:id="1356"/>
      <w:r>
        <w:t xml:space="preserve">1334. Chương 1544: Tao Ngộ.</w:t>
      </w:r>
    </w:p>
    <w:p>
      <w:pPr>
        <w:pStyle w:val="Compact"/>
      </w:pPr>
      <w:r>
        <w:br w:type="textWrapping"/>
      </w:r>
      <w:r>
        <w:br w:type="textWrapping"/>
      </w:r>
      <w:r>
        <w:t xml:space="preserve">Vì giải quyết Sa Hoàng đế quốc, Nhạc Trọng đã dùng đòn sát thủ Thiên Không Bảo Lũy và mười trực thăng vũ trang điều tới thành phố Hô Hòa. Mấy chiến khu còn lại không có đại sát khí Thiên Không Bảo Lũy, Kỷ Thanh Vũ thập phần lo lắng tình hình chiến đấu ở nơi khác.</w:t>
      </w:r>
    </w:p>
    <w:p>
      <w:pPr>
        <w:pStyle w:val="BodyText"/>
      </w:pPr>
      <w:r>
        <w:t xml:space="preserve">(Thiếu text)</w:t>
      </w:r>
    </w:p>
    <w:p>
      <w:pPr>
        <w:pStyle w:val="BodyText"/>
      </w:pPr>
      <w:r>
        <w:t xml:space="preserve">Tại Thái Lan!</w:t>
      </w:r>
    </w:p>
    <w:p>
      <w:pPr>
        <w:pStyle w:val="BodyText"/>
      </w:pPr>
      <w:r>
        <w:t xml:space="preserve">Một đội quân chừng hai vạn người của Thiên Mệnh Giáo, tại đây hai vạn trong đám người, có một ngàn người Đức huyết thống thuần khiết, trừ chuyện đó ra còn có năm ngàn tên khựa được Thiên Đường Thần Quốc huấn luyện.</w:t>
      </w:r>
    </w:p>
    <w:p>
      <w:pPr>
        <w:pStyle w:val="BodyText"/>
      </w:pPr>
      <w:r>
        <w:t xml:space="preserve">Trong hai năm huấn luyện nghiêm khắc, năm ngàn tên khựa này đều trở thành chiến sĩ tinh nhuệ, đồng thời cũng là trụ cột của chi quân đội này. Còn lại một vạn bốn ngàn người chính là chiến sĩ tinh nhuệ được Thiên Đường Thần Quốc huấn luyện trong một năm qua, sức chiến đấu cũng không kém.</w:t>
      </w:r>
    </w:p>
    <w:p>
      <w:pPr>
        <w:pStyle w:val="BodyText"/>
      </w:pPr>
      <w:r>
        <w:t xml:space="preserve">Hai vạn quân này mới là đòn sát thủ của Thiên Đường Thần Quốc, bọn họ hành quân với tốc độ cực nhanh, mục tiêu trực chỉ Quảng Tây và thành phố Nghiêm Châu công nghiệp nặng.</w:t>
      </w:r>
    </w:p>
    <w:p>
      <w:pPr>
        <w:pStyle w:val="BodyText"/>
      </w:pPr>
      <w:r>
        <w:t xml:space="preserve">Lúc này Nghiêm Châu đã trở thành căn cứ công nghiệp nặng thứ hai của khựa, liên tục không ngừng sản xuất các loại đạn dược, cung cấp cho các binh chủng.</w:t>
      </w:r>
    </w:p>
    <w:p>
      <w:pPr>
        <w:pStyle w:val="BodyText"/>
      </w:pPr>
      <w:r>
        <w:t xml:space="preserve">Nơi này tập trung các nhà khoa học bị Nhạc Trọng cướp tới, dưới sự trợ giúp của các nhà khoa học thì bọn họ nhanh chóng phát triển ra các loại vũ khí tiên tiến khác nhau.</w:t>
      </w:r>
    </w:p>
    <w:p>
      <w:pPr>
        <w:pStyle w:val="BodyText"/>
      </w:pPr>
      <w:r>
        <w:t xml:space="preserve">Lúc này ở khựa có hai trung tâm nghiên cứu khoa học lớn, một tại Thiên Kinh, một tại Quảng Tây. Thiên Kinh có rất nhiều người sống sót tinh anh trước tận thế, mà Quảng Tây là người theo Nhạc Trọng.</w:t>
      </w:r>
    </w:p>
    <w:p>
      <w:pPr>
        <w:pStyle w:val="BodyText"/>
      </w:pPr>
      <w:r>
        <w:t xml:space="preserve">Lúc trước cướp đoạt rất nhiều nhà khoa học cho nên thành lập trung tâm nghiên cứu và phát triển nằm ở nơi đây.</w:t>
      </w:r>
    </w:p>
    <w:p>
      <w:pPr>
        <w:pStyle w:val="BodyText"/>
      </w:pPr>
      <w:r>
        <w:t xml:space="preserve">Lúc mới băt đầu tận thế, nhà khoa học là đám người vô dụng nhất, bọn họ đa số thể lực gầy yếu, căn bản không đánh lại thang thi, thậm chí còn kém hơn một nông dân và công nhân. Nhưng mà khi xã hội ổn định thì tác dụng của bọn họ lại vượt xa toàn bộ những người khác.</w:t>
      </w:r>
    </w:p>
    <w:p>
      <w:pPr>
        <w:pStyle w:val="BodyText"/>
      </w:pPr>
      <w:r>
        <w:t xml:space="preserve">Thiên Đường Thần Quốc có ý định phá hủy nơi sản sinh và nghiên cứu khoa học của khựa ở Quảng Tây này, chỉ có như vậy mới kéo chậm trình độ của khựa.</w:t>
      </w:r>
    </w:p>
    <w:p>
      <w:pPr>
        <w:pStyle w:val="BodyText"/>
      </w:pPr>
      <w:r>
        <w:t xml:space="preserve">Khác với đám Thiên Mệnh Giáo biến nhac, quân viễn chinh xuất phát từ Quý Châu đều bảo trì tập trung cao độ.</w:t>
      </w:r>
    </w:p>
    <w:p>
      <w:pPr>
        <w:pStyle w:val="BodyText"/>
      </w:pPr>
      <w:r>
        <w:t xml:space="preserve">Từng chi trinh sát không ngừng được tung ra truy tìm tung tích địch nhân, trên bầu trời không ngừng có máy bay không người lái bay ra trinh sát các nơi khác nhau.</w:t>
      </w:r>
    </w:p>
    <w:p>
      <w:pPr>
        <w:pStyle w:val="BodyText"/>
      </w:pPr>
      <w:r>
        <w:t xml:space="preserve">Trong một chiếc xe chỉ huy, một tên nam tử trung niên tóc ngắn màu vàng, thân mặc quân phục, vẻ mặt nghiêm túc lặng lẽ nhìn chằm chằm vào màn hình quan sát.</w:t>
      </w:r>
    </w:p>
    <w:p>
      <w:pPr>
        <w:pStyle w:val="BodyText"/>
      </w:pPr>
      <w:r>
        <w:t xml:space="preserve">Nam tử trung niên này chính là thủ lĩnh quân viễn chinh Lan Địch tướng quân. Hắn trước tận thế chỉ là một trung tá, đã trải qua các loại huấn luyện quân sự nghiêm khắc. Sau tận thế đi theo Thiên Đường Thần Quốc chinh chiến tứ phương, lập nhiều công huân hiển hách, là một tướng quân có tài hoa quân sự.</w:t>
      </w:r>
    </w:p>
    <w:p>
      <w:pPr>
        <w:pStyle w:val="BodyText"/>
      </w:pPr>
      <w:r>
        <w:t xml:space="preserve">- Thi đàn! ! Phía trước phía trước có thi đàn lớn... A!</w:t>
      </w:r>
    </w:p>
    <w:p>
      <w:pPr>
        <w:pStyle w:val="BodyText"/>
      </w:pPr>
      <w:r>
        <w:t xml:space="preserve">Đột nhiên trong máy truyền tin có tiếng kêu thảm thiết của quân sĩ truyền tin tình báo.</w:t>
      </w:r>
    </w:p>
    <w:p>
      <w:pPr>
        <w:pStyle w:val="BodyText"/>
      </w:pPr>
      <w:r>
        <w:t xml:space="preserve">Sắc mặt Lan Địch biến hóa thật nhanh, ra lệnh:</w:t>
      </w:r>
    </w:p>
    <w:p>
      <w:pPr>
        <w:pStyle w:val="BodyText"/>
      </w:pPr>
      <w:r>
        <w:t xml:space="preserve">- Thi đàn? Lập tức hoán đổi, tiểu đội KF43 nhanh chóng truyền hình ảnh về.</w:t>
      </w:r>
    </w:p>
    <w:p>
      <w:pPr>
        <w:pStyle w:val="BodyText"/>
      </w:pPr>
      <w:r>
        <w:t xml:space="preserve">Màn hình điện tử nhanh chóng biến hóa hình ảnh, ở trên màn hình xuất hiện hình ảnh khủng bố</w:t>
      </w:r>
    </w:p>
    <w:p>
      <w:pPr>
        <w:pStyle w:val="BodyText"/>
      </w:pPr>
      <w:r>
        <w:t xml:space="preserve">Chỉ thấy phía trước quân viễn chinh này có thi đàn rậm rạp chằng chịt giống như biển lao thẳng qua hướng này, liếc nhìn nhìn qua không thấy điểm cuối cùng, hoàn toàn là một biển tang thi.</w:t>
      </w:r>
    </w:p>
    <w:p>
      <w:pPr>
        <w:pStyle w:val="BodyText"/>
      </w:pPr>
      <w:r>
        <w:t xml:space="preserve">Kinh khủng nhất là trên không trung của biển tang thi này còn có nhiều tang thi tiến hóa mọc cánh. Những tang thi tiến hóa này nhanh chong lao thẳng qua máy bay trinh sát không người lái trên cao kia.</w:t>
      </w:r>
    </w:p>
    <w:p>
      <w:pPr>
        <w:pStyle w:val="BodyText"/>
      </w:pPr>
      <w:r>
        <w:t xml:space="preserve">Trên một màn hình điện tử cuối cùng hiện ra nhiều tang thi tiến hóa mọc cánh không ngừng lao tới, sau đó màn hình hóa thành trắng xóa không thấy gì nữa.</w:t>
      </w:r>
    </w:p>
    <w:p>
      <w:pPr>
        <w:pStyle w:val="BodyText"/>
      </w:pPr>
      <w:r>
        <w:t xml:space="preserve">Trong lòng người trong trung tâm chỉ huy lập tức trầm xuống, bọn họ biết những những máy bay trinh sát kia đã bị đám tang thi tiến hóa kia tiêu diệt cả rồi.</w:t>
      </w:r>
    </w:p>
    <w:p>
      <w:pPr>
        <w:pStyle w:val="BodyText"/>
      </w:pPr>
      <w:r>
        <w:t xml:space="preserve">Lan Địch nhanh chóng đưa ra quyết định, ra lệnh:</w:t>
      </w:r>
    </w:p>
    <w:p>
      <w:pPr>
        <w:pStyle w:val="BodyText"/>
      </w:pPr>
      <w:r>
        <w:t xml:space="preserve">- Thông lệnh toàn quân, lập tức lui lại. Sư đệ nhất bọc hậu!</w:t>
      </w:r>
    </w:p>
    <w:p>
      <w:pPr>
        <w:pStyle w:val="BodyText"/>
      </w:pPr>
      <w:r>
        <w:t xml:space="preserve">Dưới trướng của Lan Địch có hai vạn quân bọc thép tinh nhuệ, trang bị tiên tiến, đạn dược sung túc, còn có xe tăng. Nếu như thế giới vừa biến dị thì chi quân đoàn này hoàn toàn có thể tiêu diệt trăm vạn tang thi.</w:t>
      </w:r>
    </w:p>
    <w:p>
      <w:pPr>
        <w:pStyle w:val="BodyText"/>
      </w:pPr>
      <w:r>
        <w:t xml:space="preserve">Nhưng mà trải qua hai năm tiến hóa, những tang thi kia tiến hóa mạnh mẽ hơn nhiều lắm, tiến hóa ra đủ loại quái vật đáng sợ. Hai vạn quân đội có xe tăng bọc thép chiên đấu dã chiến với trăm vạn tang thi, kết quả cuối cùng nhất định là tang thi thắng, nhân loại bị thi đàn tiêu diệt.</w:t>
      </w:r>
    </w:p>
    <w:p>
      <w:pPr>
        <w:pStyle w:val="BodyText"/>
      </w:pPr>
      <w:r>
        <w:t xml:space="preserve">Dưới mệnh lệnh của Lan Địch thì chi quân đội bọc thép này xoay đầu lại, muốn bỏ chạy ra phía sau.</w:t>
      </w:r>
    </w:p>
    <w:p>
      <w:pPr>
        <w:pStyle w:val="BodyText"/>
      </w:pPr>
      <w:r>
        <w:t xml:space="preserve">- Đằng sau! ! Đằng sau xuất hiện tang thi! ! Thiệt nhiều tang thi! !</w:t>
      </w:r>
    </w:p>
    <w:p>
      <w:pPr>
        <w:pStyle w:val="BodyText"/>
      </w:pPr>
      <w:r>
        <w:t xml:space="preserve">Lan Địch vừa mới lui lại không lâu, quân trinh sát phía sau lập tức hoảng hốt la lên.</w:t>
      </w:r>
    </w:p>
    <w:p>
      <w:pPr>
        <w:pStyle w:val="BodyText"/>
      </w:pPr>
      <w:r>
        <w:t xml:space="preserve">Đồng thời máy bay trinh sát ở phía sau hậu quân Lan Địch phát hiện tang thi rậm rạp như biển không ngừng lao thẳng tới đội quân của hắn.</w:t>
      </w:r>
    </w:p>
    <w:p>
      <w:pPr>
        <w:pStyle w:val="BodyText"/>
      </w:pPr>
      <w:r>
        <w:t xml:space="preserve">Sa sa sa! !</w:t>
      </w:r>
    </w:p>
    <w:p>
      <w:pPr>
        <w:pStyle w:val="BodyText"/>
      </w:pPr>
      <w:r>
        <w:t xml:space="preserve">Máy bay trinh sát quay hình ảnh chưa được bao lâu thì bị những tang thi tiến hóa bay trên bầu trời nhanh chóng phá hủy, lưu lại màn hình trắng xóa.</w:t>
      </w:r>
    </w:p>
    <w:p>
      <w:pPr>
        <w:pStyle w:val="BodyText"/>
      </w:pPr>
      <w:r>
        <w:t xml:space="preserve">Sắc mặt Lan Địch sắc mặt tái nhợt, nhịn không được chửi ầm lên nói:</w:t>
      </w:r>
    </w:p>
    <w:p>
      <w:pPr>
        <w:pStyle w:val="BodyText"/>
      </w:pPr>
      <w:r>
        <w:t xml:space="preserve">- Đáng chết! Những tang thi này thật giảo hoạt. Đáng giận!</w:t>
      </w:r>
    </w:p>
    <w:p>
      <w:pPr>
        <w:pStyle w:val="BodyText"/>
      </w:pPr>
      <w:r>
        <w:t xml:space="preserve">Tang thi trong mắt của Lan Địch chính là ngu xuẩn, là con lợn không có óc. Cho dù là bẫy rập bình thường cũng dễ dàng tiêu diệt chúng được.</w:t>
      </w:r>
    </w:p>
    <w:p>
      <w:pPr>
        <w:pStyle w:val="BodyText"/>
      </w:pPr>
      <w:r>
        <w:t xml:space="preserve">Lan Địch ở trong tận thế hai năm qua nhiều lần đánh tan tang thi, hắn từng lãnh quân tiêu diệt thi đàn hơn trăm vạn. Cho dù là Z2, Z3 là tang thi tiến hóa trong mắt của hắn cũng là đồ ngu. Hắn chưa từng đặt chúng trong lòng.</w:t>
      </w:r>
    </w:p>
    <w:p>
      <w:pPr>
        <w:pStyle w:val="BodyText"/>
      </w:pPr>
      <w:r>
        <w:t xml:space="preserve">Nhưng mà một đám con lợn Lan Địch không có đặt trong lòng này học được cách bọc hậu đại quân của hắn, càng làm cho hắn tức giận không nói được.</w:t>
      </w:r>
    </w:p>
    <w:p>
      <w:pPr>
        <w:pStyle w:val="BodyText"/>
      </w:pPr>
      <w:r>
        <w:t xml:space="preserve">Nhưng mà bị thi đàn vây quanh thì quân đội tinh nhuệ của hắn chính là thức ăn thơm ngon của tang thi.</w:t>
      </w:r>
    </w:p>
    <w:p>
      <w:pPr>
        <w:pStyle w:val="BodyText"/>
      </w:pPr>
      <w:r>
        <w:t xml:space="preserve">Đúng lúc này một tên trinh sát nói:</w:t>
      </w:r>
    </w:p>
    <w:p>
      <w:pPr>
        <w:pStyle w:val="BodyText"/>
      </w:pPr>
      <w:r>
        <w:t xml:space="preserve">- Tướng quân, phần quan trọng truyền thông tin thỉnh cầu.</w:t>
      </w:r>
    </w:p>
    <w:p>
      <w:pPr>
        <w:pStyle w:val="BodyText"/>
      </w:pPr>
      <w:r>
        <w:t xml:space="preserve">- Tiếp.</w:t>
      </w:r>
    </w:p>
    <w:p>
      <w:pPr>
        <w:pStyle w:val="BodyText"/>
      </w:pPr>
      <w:r>
        <w:t xml:space="preserve">Lan Địch âm trầm nói ra:</w:t>
      </w:r>
    </w:p>
    <w:p>
      <w:pPr>
        <w:pStyle w:val="BodyText"/>
      </w:pPr>
      <w:r>
        <w:t xml:space="preserve">- Những lão già ngu xuẩn này hiện tại mới tới khua tay múa chân với ta hay sao? Ngành tình báo ngu xuẩn ăn cái gì mà lớn lên vậy? Nhiều tang thi như thế mà con mắt của chúng không thấy sao? Hay là nói vệ tinh bị tê liệt, đồ hỗn đản!</w:t>
      </w:r>
    </w:p>
    <w:p>
      <w:pPr>
        <w:pStyle w:val="BodyText"/>
      </w:pPr>
      <w:r>
        <w:t xml:space="preserve">Thời điểm Lan Địch đang phát hỏa thì màn hình lại sáng ngời, một lão nhân tóc hoa râm mặc quân trang, trên mặt có nhiều vết ban mang theo khí chất thượng vị giả xuất hiện.</w:t>
      </w:r>
    </w:p>
    <w:p>
      <w:pPr>
        <w:pStyle w:val="BodyText"/>
      </w:pPr>
      <w:r>
        <w:t xml:space="preserve">Lan Địch nhìn qua lão giả này thì biến sắc, nghiêm nghị nói:</w:t>
      </w:r>
    </w:p>
    <w:p>
      <w:pPr>
        <w:pStyle w:val="BodyText"/>
      </w:pPr>
      <w:r>
        <w:t xml:space="preserve">- Tướng quân.</w:t>
      </w:r>
    </w:p>
    <w:p>
      <w:pPr>
        <w:pStyle w:val="BodyText"/>
      </w:pPr>
      <w:r>
        <w:t xml:space="preserve">Lão giả trước mặt này chính là một trong những cự đầu của Thiên Đường Thần Quốc Vưu Đức Nhĩ, trước tận thế hắn là thiếu tướng của quân Đức. Sau tận thế chỉ huy quân đội tiêu diệt vô số tang thi và nhân loại, đánh ra danh vọng cực cao.</w:t>
      </w:r>
    </w:p>
    <w:p>
      <w:pPr>
        <w:pStyle w:val="BodyText"/>
      </w:pPr>
      <w:r>
        <w:t xml:space="preserve">Sứ đồ có lực lượng đặc thù, là người tiến hóa vô cùng cường đại, địa vị cao thượng, là nô bộc của thần linh. Nhưng mà đại đa số sứ đồ không có thiên phú quân sự, lực lượng cường hoành của bọn họ chủ yếu đặt lên chính lực lượng của bọn họ mà thôi.</w:t>
      </w:r>
    </w:p>
    <w:p>
      <w:pPr>
        <w:pStyle w:val="Compact"/>
      </w:pPr>
      <w:r>
        <w:t xml:space="preserve">Trên mặt quân sự thì Thiên Đường Thần Quốc chủ yếu đặt tinh lực vào những quân nhân trước tận thế.</w:t>
      </w:r>
      <w:r>
        <w:br w:type="textWrapping"/>
      </w:r>
      <w:r>
        <w:br w:type="textWrapping"/>
      </w:r>
    </w:p>
    <w:p>
      <w:pPr>
        <w:pStyle w:val="Heading2"/>
      </w:pPr>
      <w:bookmarkStart w:id="1357" w:name="chương-1545-bị-diệt."/>
      <w:bookmarkEnd w:id="1357"/>
      <w:r>
        <w:t xml:space="preserve">1335. Chương 1545: Bị Diệt.</w:t>
      </w:r>
    </w:p>
    <w:p>
      <w:pPr>
        <w:pStyle w:val="Compact"/>
      </w:pPr>
      <w:r>
        <w:br w:type="textWrapping"/>
      </w:r>
      <w:r>
        <w:br w:type="textWrapping"/>
      </w:r>
      <w:r>
        <w:t xml:space="preserve">Vẻ mặt Vưu Đức Nhĩ mỏi mệt nói:</w:t>
      </w:r>
    </w:p>
    <w:p>
      <w:pPr>
        <w:pStyle w:val="BodyText"/>
      </w:pPr>
      <w:r>
        <w:t xml:space="preserve">- Lan Địch, trưởng lão hội có lệnh bảo anh phải rút quân. Mang theo những tiểu tử này đi về căn cứ ở Ấn Độ.</w:t>
      </w:r>
    </w:p>
    <w:p>
      <w:pPr>
        <w:pStyle w:val="BodyText"/>
      </w:pPr>
      <w:r>
        <w:t xml:space="preserve">Lan Địch nghe vậy sắc mặt bỗng nhiên đại biến, nói:</w:t>
      </w:r>
    </w:p>
    <w:p>
      <w:pPr>
        <w:pStyle w:val="BodyText"/>
      </w:pPr>
      <w:r>
        <w:t xml:space="preserve">- Cái gì? Tướng quân, ngài biết mình nói cái gì chứ? Nếu như chúng ta bây giờ lui lại. Quân đoàn mười lăm ở phân bộ Châu Á bị tang thi tiêu diệt đấy, hai vạn chàng trai sẽ vì quyết định của ngài mà bỏ mạng đấy.</w:t>
      </w:r>
    </w:p>
    <w:p>
      <w:pPr>
        <w:pStyle w:val="BodyText"/>
      </w:pPr>
      <w:r>
        <w:t xml:space="preserve">Vưu Đức Nhĩ lãnh khốc nói:</w:t>
      </w:r>
    </w:p>
    <w:p>
      <w:pPr>
        <w:pStyle w:val="BodyText"/>
      </w:pPr>
      <w:r>
        <w:t xml:space="preserve">- Tôi biết rõ mệnh lệnh này sẽ làm cho anh thập phần khó chịu. Nhưng mà anh và bọn họ đã bị vô số tang thi vây quanh. Tiếp tục chiến đấu thì toàn quân bị tang thi tiêu diệt chỉ là vấn đề thời gian. Người Đức của chúng ta không nên chết ở nơi này, dẫn bọn họ về đi. Về quân đoàn mười lăm này chỉ là một đám khựa bỏ đi mà thôi, chết thì chết. Chúng ta cứu bọn chúng lâu như vậy rồi, bây giờ là lúc nên dùng tính mạng của chúng báo đáp chúng ta.</w:t>
      </w:r>
    </w:p>
    <w:p>
      <w:pPr>
        <w:pStyle w:val="BodyText"/>
      </w:pPr>
      <w:r>
        <w:t xml:space="preserve">Trong suy nghĩ của Vưu Đức Nhĩ thì quân đoàn mười lăm gồm một đám người Đức huyết thống tinh khiết ra, đám khựa còn lại chỉ là đồ bỏ, chỉ là rác rưởi chờ bỏ đi.</w:t>
      </w:r>
    </w:p>
    <w:p>
      <w:pPr>
        <w:pStyle w:val="BodyText"/>
      </w:pPr>
      <w:r>
        <w:t xml:space="preserve">Đối với Thiên Đường Thần Quốc mà nói người Đức cao quý hơn bọn khựa nhiều. Bọn khựa là chủng tộc thấp hèn, cũng chỉ là đối tượng bị lợi dụng mà thôi. Trong quân đội của Thiên Đường Thần Quốc, quan viên cao cấp đều là người Đức, chỉ có những quan quân cấp thấp mới là người các chủng tộc khác. Hơn nữa quan quân của các chủng tộc khác lên chức chậm hơn người Đức nhiều.</w:t>
      </w:r>
    </w:p>
    <w:p>
      <w:pPr>
        <w:pStyle w:val="BodyText"/>
      </w:pPr>
      <w:r>
        <w:t xml:space="preserve">Đài Loan và khựa là hai bộ phận, quan viên trung tầng đều là người Đài Loan.</w:t>
      </w:r>
    </w:p>
    <w:p>
      <w:pPr>
        <w:pStyle w:val="BodyText"/>
      </w:pPr>
      <w:r>
        <w:t xml:space="preserve">Chỉ những quan viên cao cấp mới là người Đức.</w:t>
      </w:r>
    </w:p>
    <w:p>
      <w:pPr>
        <w:pStyle w:val="BodyText"/>
      </w:pPr>
      <w:r>
        <w:t xml:space="preserve">Đừng nhìn phân biệt chủng tộc ở trước tận thế là chuyện nhỏ, trong tận thế chuyện phân biệt chủng tộc còn nghiêm trọng hơn nhiều.</w:t>
      </w:r>
    </w:p>
    <w:p>
      <w:pPr>
        <w:pStyle w:val="BodyText"/>
      </w:pPr>
      <w:r>
        <w:t xml:space="preserve">Đừng nói là Vưu Đức Nhĩ, cho dù là Nhạc Trọng thời điểm phải lựa chọn hắn cũng sẽ bỏ qua những ngườ ngoại quốc không có quan hệ kia, hắn không buông tha bọn khựa của hắn.</w:t>
      </w:r>
    </w:p>
    <w:p>
      <w:pPr>
        <w:pStyle w:val="BodyText"/>
      </w:pPr>
      <w:r>
        <w:t xml:space="preserve">Lan Địch lúc này lâm vào trầm mặc, hắn những năm qua công tác ở quân đoàn mười lăm này, hắn nhìn thấy chi quân đội này từ yếu ớt biến thành cường đại, có cảm tình rất sâu. Hắn cũng là người mà không phải là động vật không tình cảm. Muốn bảo hắn buông tha những thuộc hạ của mình, cho dù những người kia là khựa hắn cũng khó làm ra quyết định.</w:t>
      </w:r>
    </w:p>
    <w:p>
      <w:pPr>
        <w:pStyle w:val="BodyText"/>
      </w:pPr>
      <w:r>
        <w:t xml:space="preserve">Vưu Đức Nhĩ nhướng mày, tràn ngập uy nghiêm nói:</w:t>
      </w:r>
    </w:p>
    <w:p>
      <w:pPr>
        <w:pStyle w:val="BodyText"/>
      </w:pPr>
      <w:r>
        <w:t xml:space="preserve">- Lan Địch tướng quân, đây là mệnh lệnh. Đây là lệnh của quân bộ, thỉnh anh lập tức thi hành mệnh lệnh!</w:t>
      </w:r>
    </w:p>
    <w:p>
      <w:pPr>
        <w:pStyle w:val="BodyText"/>
      </w:pPr>
      <w:r>
        <w:t xml:space="preserve">Trong lòng Lan Địch run lên, nhìn qua Vưu Đức Nhĩ trên màn hình chào theo nghi thức quân đội.</w:t>
      </w:r>
    </w:p>
    <w:p>
      <w:pPr>
        <w:pStyle w:val="BodyText"/>
      </w:pPr>
      <w:r>
        <w:t xml:space="preserve">- Vâng!</w:t>
      </w:r>
    </w:p>
    <w:p>
      <w:pPr>
        <w:pStyle w:val="BodyText"/>
      </w:pPr>
      <w:r>
        <w:t xml:space="preserve">Lan Địch khôi phục bình thường, nhanh chóng đưa ra mệnh lệnh:</w:t>
      </w:r>
    </w:p>
    <w:p>
      <w:pPr>
        <w:pStyle w:val="BodyText"/>
      </w:pPr>
      <w:r>
        <w:t xml:space="preserve">- Tất cả bộ đội phải tập hợp ở đỉnh núi kia, tổ kiến công sự phòng ngự ở nơi đó. Thông tri tất cả người Đức tới đăng ký.</w:t>
      </w:r>
    </w:p>
    <w:p>
      <w:pPr>
        <w:pStyle w:val="BodyText"/>
      </w:pPr>
      <w:r>
        <w:t xml:space="preserve">Quân đoàn mười lăm Thiên Đường Thần Quốc dưới mệnh lệnh của Lan Địch nhanh chóng tập kết trên đỉnh núi nhỏ, đồng thời bắt đầu nhanh chóng tu kiến đủ loại công sự phòng ngự.</w:t>
      </w:r>
    </w:p>
    <w:p>
      <w:pPr>
        <w:pStyle w:val="BodyText"/>
      </w:pPr>
      <w:r>
        <w:t xml:space="preserve">Quân đoàn mười lăm này trải qua huấn luyện quân sự nghiêm khắc, đồng thời có được nhiều chiếc xe, những chiếc xe vận tải bọc thép, xe tăng làm hạch tâm, cấu trúc thành công sự phòng ngự đơn giản.</w:t>
      </w:r>
    </w:p>
    <w:p>
      <w:pPr>
        <w:pStyle w:val="BodyText"/>
      </w:pPr>
      <w:r>
        <w:t xml:space="preserve">Chẳng qua sau khi hình thành công sự đơn giản này xong, đột nhiên ở bộ phận trung tâm có một đám trực thăng vận tải bay lên, từng chiếc chiến cơ lôi đình hạch tâm của bọn họ đã bay lên trời.</w:t>
      </w:r>
    </w:p>
    <w:p>
      <w:pPr>
        <w:pStyle w:val="BodyText"/>
      </w:pPr>
      <w:r>
        <w:t xml:space="preserve">- Đó là cái gì?</w:t>
      </w:r>
    </w:p>
    <w:p>
      <w:pPr>
        <w:pStyle w:val="BodyText"/>
      </w:pPr>
      <w:r>
        <w:t xml:space="preserve">- Trốn, bọn chúng trốn rồi!</w:t>
      </w:r>
    </w:p>
    <w:p>
      <w:pPr>
        <w:pStyle w:val="BodyText"/>
      </w:pPr>
      <w:r>
        <w:t xml:space="preserve">- Đáng chết, đám ngoại quốc khốn nạn kia đã bỏ lại chúng ta rồi.</w:t>
      </w:r>
    </w:p>
    <w:p>
      <w:pPr>
        <w:pStyle w:val="BodyText"/>
      </w:pPr>
      <w:r>
        <w:t xml:space="preserve">- Chúng ta không phải chiến hữu hay sao? Tại sao phải vứt bỏ chúng ta! ! Vì cái gì</w:t>
      </w:r>
    </w:p>
    <w:p>
      <w:pPr>
        <w:pStyle w:val="BodyText"/>
      </w:pPr>
      <w:r>
        <w:t xml:space="preserve">- Vương bát đản, súc sinh!</w:t>
      </w:r>
    </w:p>
    <w:p>
      <w:pPr>
        <w:pStyle w:val="BodyText"/>
      </w:pPr>
      <w:r>
        <w:t xml:space="preserve">"..."</w:t>
      </w:r>
    </w:p>
    <w:p>
      <w:pPr>
        <w:pStyle w:val="BodyText"/>
      </w:pPr>
      <w:r>
        <w:t xml:space="preserve">Nhìn thấy từng chiếc máy bay vận tải lớn, chiến cơ lôi đình bay lên không trung và bay về phương xa. Chiến sĩ quân đoàn mười lăm biến sắc, lâm vào trong tuyệt vọng.</w:t>
      </w:r>
    </w:p>
    <w:p>
      <w:pPr>
        <w:pStyle w:val="BodyText"/>
      </w:pPr>
      <w:r>
        <w:t xml:space="preserve">- Súc sinh đáng chết, đi chết đi! !</w:t>
      </w:r>
    </w:p>
    <w:p>
      <w:pPr>
        <w:pStyle w:val="BodyText"/>
      </w:pPr>
      <w:r>
        <w:t xml:space="preserve">Trong cơn tức giận và tuyệt vọng, rất nhiều chiến sĩ trực tiếp cầm súng trường trong tay và súng máy hạng nặng nhắm vào máy bay mà bắn.</w:t>
      </w:r>
    </w:p>
    <w:p>
      <w:pPr>
        <w:pStyle w:val="BodyText"/>
      </w:pPr>
      <w:r>
        <w:t xml:space="preserve">Hơn mười chiếc xe súng máy hạng nặng 14,5 li kia bắn quét qua đám trực thăng trên bầu trời.</w:t>
      </w:r>
    </w:p>
    <w:p>
      <w:pPr>
        <w:pStyle w:val="BodyText"/>
      </w:pPr>
      <w:r>
        <w:t xml:space="preserve">Song phương trong chớp mắt đã trở mặt thành thù.</w:t>
      </w:r>
    </w:p>
    <w:p>
      <w:pPr>
        <w:pStyle w:val="BodyText"/>
      </w:pPr>
      <w:r>
        <w:t xml:space="preserve">Oanh!</w:t>
      </w:r>
    </w:p>
    <w:p>
      <w:pPr>
        <w:pStyle w:val="BodyText"/>
      </w:pPr>
      <w:r>
        <w:t xml:space="preserve">Một chiếc trực thăng vận tải trong nháy mắt bị súng máy hạng nặng bắn trúng mấy trăm viên đạn, vô cùng bất hạnh bị bắn trúng bình xăng, trực tiếp nổ tung trên bầu trời và hóa thành một quả cầu lửa lớn từ không trung rơi xuống.</w:t>
      </w:r>
    </w:p>
    <w:p>
      <w:pPr>
        <w:pStyle w:val="BodyText"/>
      </w:pPr>
      <w:r>
        <w:t xml:space="preserve">- Đám khựa khốn nạn!</w:t>
      </w:r>
    </w:p>
    <w:p>
      <w:pPr>
        <w:pStyle w:val="BodyText"/>
      </w:pPr>
      <w:r>
        <w:t xml:space="preserve">Lúc này binh lính bên dưới không ngừng bắn quét qua trực thăng vận tải trên không trung, mà chiến cơ lôi đình trên cao cũng bắt đầu phản kích lại.</w:t>
      </w:r>
    </w:p>
    <w:p>
      <w:pPr>
        <w:pStyle w:val="BodyText"/>
      </w:pPr>
      <w:r>
        <w:t xml:space="preserve">Oanh! Oanh! Oanh!</w:t>
      </w:r>
    </w:p>
    <w:p>
      <w:pPr>
        <w:pStyle w:val="BodyText"/>
      </w:pPr>
      <w:r>
        <w:t xml:space="preserve">Nương theo đó là những quả cầu, những viên đạn hỏa tiễn thôn phệ chiến sĩ quân đoàn mười lăm, rất nhiều chiến sĩ kêu lên thảm thiết, bị hỏa diễm thôn phệ.</w:t>
      </w:r>
    </w:p>
    <w:p>
      <w:pPr>
        <w:pStyle w:val="BodyText"/>
      </w:pPr>
      <w:r>
        <w:t xml:space="preserve">Đồng thời những chiến cơ lôi đình còn lại không ngừng bắn hỏa tiễn vào xe tăng, xe bọc thép của quân đoàn mười lăm phía dưới, những xe tăng, xe bọc thép kia không ngừng biến thành quả cầu lửa, phòng n</w:t>
      </w:r>
    </w:p>
    <w:p>
      <w:pPr>
        <w:pStyle w:val="BodyText"/>
      </w:pPr>
      <w:r>
        <w:t xml:space="preserve">- Súc sinh, đám da trắng này không đáng tin cậy mà! ! Đúng là một đám súc sinh mà.</w:t>
      </w:r>
    </w:p>
    <w:p>
      <w:pPr>
        <w:pStyle w:val="BodyText"/>
      </w:pPr>
      <w:r>
        <w:t xml:space="preserve">Những quân sĩ kia không ngừng tức giận và đổ tức giận của mình lên đám người Thiên Đường Thần Quốc kia, từng chiếc xe phòng không không ngừng bắn quét qua bầu trời, từng quả tên lửa đạn đạo phòng ngừa Nhạc Trọng lại dùng lên người Thiên Đường Thần Quốc, không ngừng bắn vào chiến cơ lôi đình.</w:t>
      </w:r>
    </w:p>
    <w:p>
      <w:pPr>
        <w:pStyle w:val="BodyText"/>
      </w:pPr>
      <w:r>
        <w:t xml:space="preserve">Trong lòng đất những pháo cao xạ phòng không không ngừng bắn hẳng lên bầu trời, bắn vào các trực thăng trên cao.</w:t>
      </w:r>
    </w:p>
    <w:p>
      <w:pPr>
        <w:pStyle w:val="BodyText"/>
      </w:pPr>
      <w:r>
        <w:t xml:space="preserve">Một chiếc chiến cơ lôi đình kia không ngừng nã tên lửa vào trận địa bên dưới, rốt cục vẫn bị xe tên lửa phòng không bắn trúng, oanh một tiếng và nó nổ tung, hóa thành một đoàn hỏa cầu khổng lồ từ giữa không trung rơi thẳng xuống.</w:t>
      </w:r>
    </w:p>
    <w:p>
      <w:pPr>
        <w:pStyle w:val="Compact"/>
      </w:pPr>
      <w:r>
        <w:t xml:space="preserve">Vài chiến cơ lôi đình không ngừng bay lên cao, bay lên giữa không trung và nhắm thẳng vào chủ lực quân đoàn mười lăm bên dưới. Bọn họ đã phá hư phòng tuyên của quân đoàn mười lăm, quân đoàn mười lăm đã là người chết, bọn họ chẳng muốn lãng phí thời gian với người chết.</w:t>
      </w:r>
      <w:r>
        <w:br w:type="textWrapping"/>
      </w:r>
      <w:r>
        <w:br w:type="textWrapping"/>
      </w:r>
    </w:p>
    <w:p>
      <w:pPr>
        <w:pStyle w:val="Heading2"/>
      </w:pPr>
      <w:bookmarkStart w:id="1358" w:name="chương-1546-bị-diệt-2"/>
      <w:bookmarkEnd w:id="1358"/>
      <w:r>
        <w:t xml:space="preserve">1336. Chương 1546: Bị Diệt (2)</w:t>
      </w:r>
    </w:p>
    <w:p>
      <w:pPr>
        <w:pStyle w:val="Compact"/>
      </w:pPr>
      <w:r>
        <w:br w:type="textWrapping"/>
      </w:r>
      <w:r>
        <w:br w:type="textWrapping"/>
      </w:r>
      <w:r>
        <w:t xml:space="preserve">Ấn Độ trước tận thế là nước lớn. Nhưng mà quốc gia này trừ vũ khí hạt nhân ra cũng chỉ là nước có chênh lệch giàu nghèo vô cùng nghiêm trọng, ấn tượng sâu sắc nhất chính là cưỡng hiếp không kiêng nể cái gì.</w:t>
      </w:r>
    </w:p>
    <w:p>
      <w:pPr>
        <w:pStyle w:val="BodyText"/>
      </w:pPr>
      <w:r>
        <w:t xml:space="preserve">Sau tận thế Thiên Đường Thần Quốc không ngừng phát triển ở Ấn Độ, mở rộng công tác và nắm đa số người Ấn Độ trong tay, hơn nữa cũng đánh tan thế lực bản thổ của Ấn Độ, kinh doanh Ấn Độ thành một căn cứ lớn của mình.</w:t>
      </w:r>
    </w:p>
    <w:p>
      <w:pPr>
        <w:pStyle w:val="BodyText"/>
      </w:pPr>
      <w:r>
        <w:t xml:space="preserve">Chỉ cần có thể quay về Ấn Độ, bọn người Lan Địch sẽ nhanh chóng nhận được binh sĩ bổ sung, lần nữa dùng những người khác xây dựng thành chiến sĩ tinh nhuệ.</w:t>
      </w:r>
    </w:p>
    <w:p>
      <w:pPr>
        <w:pStyle w:val="BodyText"/>
      </w:pPr>
      <w:r>
        <w:t xml:space="preserve">Ở trên không nhìn xuống những tang thi thấp bé như người lùn đang di động, có một tang thi biến dị thể tiến hóa ra trí tuệ dáng người khôi ngô, có được cơ bắp rắn chắc hoàn hảo, làn da như là lúa mì, tướng mạo anh tuấn và trên người có mọc ra đôi cánh.</w:t>
      </w:r>
    </w:p>
    <w:p>
      <w:pPr>
        <w:pStyle w:val="BodyText"/>
      </w:pPr>
      <w:r>
        <w:t xml:space="preserve">Tang thi có cánh và trí tuệ này trong mắt hiện ra dị sắc, nhìn qua đoàn người Lan Địch đã bỏ đi hơn hai mươi cây số đột nhiên phát ra tiếng kêu gào bén nhọn.</w:t>
      </w:r>
    </w:p>
    <w:p>
      <w:pPr>
        <w:pStyle w:val="BodyText"/>
      </w:pPr>
      <w:r>
        <w:t xml:space="preserve">Trong một chớp mắt bảy vạn tang thi có cánh chung quanh lao sáng bên kia, giống như lũ dơi đuổi theo đám người Lan Địch bên này.</w:t>
      </w:r>
    </w:p>
    <w:p>
      <w:pPr>
        <w:pStyle w:val="BodyText"/>
      </w:pPr>
      <w:r>
        <w:t xml:space="preserve">Tốc độ bảy vạn tang thi phi hành vô cùng nhanh chóng, tốc độ so với máy bay vận tải hạng nặng nhiều, không lâu sau đã đuổi theo số may bay vận tải kia.</w:t>
      </w:r>
    </w:p>
    <w:p>
      <w:pPr>
        <w:pStyle w:val="BodyText"/>
      </w:pPr>
      <w:r>
        <w:t xml:space="preserve">Lan Địch điên cuồng gào lên:</w:t>
      </w:r>
    </w:p>
    <w:p>
      <w:pPr>
        <w:pStyle w:val="BodyText"/>
      </w:pPr>
      <w:r>
        <w:t xml:space="preserve">- Lên không!</w:t>
      </w:r>
    </w:p>
    <w:p>
      <w:pPr>
        <w:pStyle w:val="BodyText"/>
      </w:pPr>
      <w:r>
        <w:t xml:space="preserve">Trong tiếng gào điên cuồng của Lan Địch thì những chiến cơ lôi đình và trực thăng vận tải không ngừng tăng độ cao</w:t>
      </w:r>
    </w:p>
    <w:p>
      <w:pPr>
        <w:pStyle w:val="BodyText"/>
      </w:pPr>
      <w:r>
        <w:t xml:space="preserve">Càng lên không trung nhiệt độ càng lạnh, không thích hợp sinh vật sinh tồn. Đồng thời bởi vì giá lạnh cho nên rất nhiều sinh vật phi hành bị ảnh hưởng.</w:t>
      </w:r>
    </w:p>
    <w:p>
      <w:pPr>
        <w:pStyle w:val="BodyText"/>
      </w:pPr>
      <w:r>
        <w:t xml:space="preserve">Những này tang thi phi hành bay lên không cũng sẽ bị giá lạnh của độ cao làm ảnh hưởng, tốc độ phi hành giảm lớn.</w:t>
      </w:r>
    </w:p>
    <w:p>
      <w:pPr>
        <w:pStyle w:val="BodyText"/>
      </w:pPr>
      <w:r>
        <w:t xml:space="preserve">Tuy mệnh lệnh của Lan Địch hết sức chính xác nhưng mà hạ lệnh đã chậm.</w:t>
      </w:r>
    </w:p>
    <w:p>
      <w:pPr>
        <w:pStyle w:val="BodyText"/>
      </w:pPr>
      <w:r>
        <w:t xml:space="preserve">Đám tang thi phi hành này tới đông như kiến cổ, đã lao tới nơi rồi.</w:t>
      </w:r>
    </w:p>
    <w:p>
      <w:pPr>
        <w:pStyle w:val="BodyText"/>
      </w:pPr>
      <w:r>
        <w:t xml:space="preserve">Hai tốp chiến cơ lôi đình hộ vệ hai bên thì đạn hỏa tiễn và súng máy hạng nặng trên chiến cơ lôi đình không ngừng bắn ra, bắn vào đám tang thi phi hành này.</w:t>
      </w:r>
    </w:p>
    <w:p>
      <w:pPr>
        <w:pStyle w:val="BodyText"/>
      </w:pPr>
      <w:r>
        <w:t xml:space="preserve">Chỉ thấy ánh lửa lóe lên, thi thể tang thi không đầu huyết nhục mơ hồ rơi xuống đất.</w:t>
      </w:r>
    </w:p>
    <w:p>
      <w:pPr>
        <w:pStyle w:val="BodyText"/>
      </w:pPr>
      <w:r>
        <w:t xml:space="preserve">Ở giữa không trung có ba mươi lăm chiến cơ lôi đình, sáu mươi tám trực thăng vũ trang hổ thức. Gần trăm trực thăng vũ trang khác điên cuồng nả đạn hình thành làn mưa kim loại khủng bố bắn thẳng vào đám tang thi.</w:t>
      </w:r>
    </w:p>
    <w:p>
      <w:pPr>
        <w:pStyle w:val="BodyText"/>
      </w:pPr>
      <w:r>
        <w:t xml:space="preserve">Nhưng mà tang thi phi hành con trước ngã xuống con sau tiến lên, không để ý sinh tử lao thẳng vào đám trực thăng, sau khi trả giá gần vạn cong tang thi cũng bay tới gần đám trực thăng này.</w:t>
      </w:r>
    </w:p>
    <w:p>
      <w:pPr>
        <w:pStyle w:val="BodyText"/>
      </w:pPr>
      <w:r>
        <w:t xml:space="preserve">Những tang thi phi hành này tới gần một ít trực thăng vũ trang, rất nhiều tang thi phi hành đâm thẳng vào cánh quạt của trực thăng, bị cánh trực thăng xoắn thành bánh thịt.</w:t>
      </w:r>
    </w:p>
    <w:p>
      <w:pPr>
        <w:pStyle w:val="BodyText"/>
      </w:pPr>
      <w:r>
        <w:t xml:space="preserve">Loảng xoảng!</w:t>
      </w:r>
    </w:p>
    <w:p>
      <w:pPr>
        <w:pStyle w:val="BodyText"/>
      </w:pPr>
      <w:r>
        <w:t xml:space="preserve">Có nhiều tang thi phi hành với tốc độ cao đâm mạnh vào kính chắn gió của trực thăng, trực tiếp như đạn pháo đụng nát kính chắn gió và tiến thẳng vào trong trực thăng.</w:t>
      </w:r>
    </w:p>
    <w:p>
      <w:pPr>
        <w:pStyle w:val="BodyText"/>
      </w:pPr>
      <w:r>
        <w:t xml:space="preserve">Những tang thi phi hành này sau khi tiến vào trong trực thăng lập tức tiến hành thôn phệ nhân loại.</w:t>
      </w:r>
    </w:p>
    <w:p>
      <w:pPr>
        <w:pStyle w:val="BodyText"/>
      </w:pPr>
      <w:r>
        <w:t xml:space="preserve">Dưới công kích dạng này từng chiếc trực thăng vũ trang hổ thức mất đi khống chế, từ giữa không trung rơi thẳng xuống đất và biến thành quả cầu lửa.</w:t>
      </w:r>
    </w:p>
    <w:p>
      <w:pPr>
        <w:pStyle w:val="BodyText"/>
      </w:pPr>
      <w:r>
        <w:t xml:space="preserve">Những chiến cơ lôi đình có lớp bọc thép dày nên ngăn cản được công kích của tang thi, rất nhiều tang thi đâm thẳng vào trong kính chắn gió của chiến cơ lôi đình, chúng đâm nát thân thể của mình nhưng chỉ làm nứt kính chắn gió mà thôi. Những tang thi kia lại bay vào cánh quạt thì bị cánh quạt xoắn thành thịt vụn văng ra khắp nơi.</w:t>
      </w:r>
    </w:p>
    <w:p>
      <w:pPr>
        <w:pStyle w:val="BodyText"/>
      </w:pPr>
      <w:r>
        <w:t xml:space="preserve">Những trực thăng vũ trang này không ngừng bị kiềm chế, rất nhiều tang thi phi hành giống như châu chấu bám vào chúng.</w:t>
      </w:r>
    </w:p>
    <w:p>
      <w:pPr>
        <w:pStyle w:val="BodyText"/>
      </w:pPr>
      <w:r>
        <w:t xml:space="preserve">Thêm nữa những tang thi này nhào vào trong những trực thăng vận tải xong, dùng móng vuốt sắc bén của chúng không ngừng cạy thép trên trực thăng vận tải, không ngừng xé rách thép và chui vào bên trong.</w:t>
      </w:r>
    </w:p>
    <w:p>
      <w:pPr>
        <w:pStyle w:val="BodyText"/>
      </w:pPr>
      <w:r>
        <w:t xml:space="preserve">Phanh! Phanh! Phanh!</w:t>
      </w:r>
    </w:p>
    <w:p>
      <w:pPr>
        <w:pStyle w:val="BodyText"/>
      </w:pPr>
      <w:r>
        <w:t xml:space="preserve">Những tang thi phi hành không ngừng chui vào trong, những binh sĩ người Đức dùng súng máy không ngừng nả đạn vào chúng.</w:t>
      </w:r>
    </w:p>
    <w:p>
      <w:pPr>
        <w:pStyle w:val="BodyText"/>
      </w:pPr>
      <w:r>
        <w:t xml:space="preserve">Nhưng mà không lâu sau những trực thăng vận tải kia không ngừng bị tang thi tiến vào và xé nát, vô số tang thi xông vào trong và tiếng kêu la thảm thiết vang lên, không bao lâu những trực thăng vận tải này không ngừng rơi thẳng xuống đất.</w:t>
      </w:r>
    </w:p>
    <w:p>
      <w:pPr>
        <w:pStyle w:val="BodyText"/>
      </w:pPr>
      <w:r>
        <w:t xml:space="preserve">Vô số tang thi phi hành không ngừng áp vào ba chiếc trực thăng vận tải cỡ lớn kia, trong những trực thăng vận tải này cũng có tiếng kêu thảm thiết vang lên, tiếp theo đó là rơi thẳng xuống đất.</w:t>
      </w:r>
    </w:p>
    <w:p>
      <w:pPr>
        <w:pStyle w:val="BodyText"/>
      </w:pPr>
      <w:r>
        <w:t xml:space="preserve">Trong một chiếc chiến cơ lôi đình, Lan Địch nhìn thấy từng chiếc trực thăng vận tải không ngừng rơi xuống, trong mắt hiện ra hào quang bi thống:</w:t>
      </w:r>
    </w:p>
    <w:p>
      <w:pPr>
        <w:pStyle w:val="BodyText"/>
      </w:pPr>
      <w:r>
        <w:t xml:space="preserve">- Lập tức phá vòng vây!</w:t>
      </w:r>
    </w:p>
    <w:p>
      <w:pPr>
        <w:pStyle w:val="BodyText"/>
      </w:pPr>
      <w:r>
        <w:t xml:space="preserve">Lúc này có năng lực phá vòng vây duy nhất chính là các chiến cơ lôi đình, những trực thăng vũ trang còn lại chỉ kéo dài hơi tàn mà thôi, trên cơ bản đã nhất định tử vong.</w:t>
      </w:r>
    </w:p>
    <w:p>
      <w:pPr>
        <w:pStyle w:val="BodyText"/>
      </w:pPr>
      <w:r>
        <w:t xml:space="preserve">Những chiến cơ lôi đình không còn hộ vệ những trực thăng vận tải nữa, nhanh chóng bay lên không trung, bay vào nơi xa, đồng thời súng máy hạng nặng của chúng không ngừng chút nào, điên cuồng bắn thẳng vào đám tang thi.</w:t>
      </w:r>
    </w:p>
    <w:p>
      <w:pPr>
        <w:pStyle w:val="BodyText"/>
      </w:pPr>
      <w:r>
        <w:t xml:space="preserve">Súng máy hạng nặng quét qua một đám tang thi phi hành, từng con tang thi phi hành từ trên cao rơi xuống đất, phấn thân toái cốt.</w:t>
      </w:r>
    </w:p>
    <w:p>
      <w:pPr>
        <w:pStyle w:val="BodyText"/>
      </w:pPr>
      <w:r>
        <w:t xml:space="preserve">Những chiến cơ lôi đình này nhân cơ hội bay lên cao. bỏ lại một đám lớn tang thi phi hành và bay ra xa xa.</w:t>
      </w:r>
    </w:p>
    <w:p>
      <w:pPr>
        <w:pStyle w:val="BodyText"/>
      </w:pPr>
      <w:r>
        <w:t xml:space="preserve">Những tang thi phi hành trèo lên thân của chiến cơ lôi đình, sử dụng móng vuốt sắc bén của chúng kéo lê nhiều vết cào, đồng thời làm văng ra vô số mảnh kim loại, nhưng mà trong thời gian ngắn chúng chẳng thể nào phá hủy chiến cơ lôi đình được.</w:t>
      </w:r>
    </w:p>
    <w:p>
      <w:pPr>
        <w:pStyle w:val="BodyText"/>
      </w:pPr>
      <w:r>
        <w:t xml:space="preserve">Chiến cơ lôi đình tập hợp khoa học kỹ thuật của hệ thống thần ma mà luyện chế thành, lực phòng ngự cực kì khủng bố, tuy giáp của nó mỏng hơn xe tăng nhiều lắm nhưng mà phòng ngự lại chẳng kém gì xe tăng cả. Cho dù là súng máy phòng không cũng chẳng làm gì nó được, tự nhiên không phải những tang thi phi hành này có thể phá tan được.</w:t>
      </w:r>
    </w:p>
    <w:p>
      <w:pPr>
        <w:pStyle w:val="BodyText"/>
      </w:pPr>
      <w:r>
        <w:t xml:space="preserve">Sau khi những chiến cơ lôi đình này vứt bỏ lại những trực thăng vận tải rời đi, nương theo kỹ thuật điều khiển trực thăng điêu luyện, lợi dụng hỏa lực hung mãnh xé nát từng con tang thi phi hành, những tang thi phi hành đang bám vào các chiến cơ lôi đình bị bắn nát.</w:t>
      </w:r>
    </w:p>
    <w:p>
      <w:pPr>
        <w:pStyle w:val="BodyText"/>
      </w:pPr>
      <w:r>
        <w:t xml:space="preserve">Đúng lúc này tang thi mọc cánh có trí tuệ kia hóa thành một đạo lưu quang, thoáng cái bay thẳng vào kính chắn gió của một chiến cơ lôi đình, một quyền đánh vào kính chắn gió.</w:t>
      </w:r>
    </w:p>
    <w:p>
      <w:pPr>
        <w:pStyle w:val="BodyText"/>
      </w:pPr>
      <w:r>
        <w:t xml:space="preserve">Răng rắc!</w:t>
      </w:r>
    </w:p>
    <w:p>
      <w:pPr>
        <w:pStyle w:val="BodyText"/>
      </w:pPr>
      <w:r>
        <w:t xml:space="preserve">Nương theo đó là tiếng nổ vang, những tấm kính chắn gió này ngay cả súng máy phòng không 14. 5 li cũng không xuyên qua nổi, dưới một quyền này chúng vỡ nát bay tán loạn.</w:t>
      </w:r>
    </w:p>
    <w:p>
      <w:pPr>
        <w:pStyle w:val="BodyText"/>
      </w:pPr>
      <w:r>
        <w:t xml:space="preserve">- Cứu mạng!</w:t>
      </w:r>
    </w:p>
    <w:p>
      <w:pPr>
        <w:pStyle w:val="BodyText"/>
      </w:pPr>
      <w:r>
        <w:t xml:space="preserve">Trong sát na người điều khiển phía sau kính chắn gió phát ra tiếng hét thảm thảm thiết sợ hãi.</w:t>
      </w:r>
    </w:p>
    <w:p>
      <w:pPr>
        <w:pStyle w:val="BodyText"/>
      </w:pPr>
      <w:r>
        <w:t xml:space="preserve">Tang thi biến dị có trí tuệ kia cười quái dị và biến mất.</w:t>
      </w:r>
    </w:p>
    <w:p>
      <w:pPr>
        <w:pStyle w:val="BodyText"/>
      </w:pPr>
      <w:r>
        <w:t xml:space="preserve">Sau một khắc đầu của hai tên điều khiển rơi xuống đất, đồng thời một tên chiến sĩ tinh nhuệ đang điều khiển súng máy cũng bị vặn gãy cổ.</w:t>
      </w:r>
    </w:p>
    <w:p>
      <w:pPr>
        <w:pStyle w:val="BodyText"/>
      </w:pPr>
      <w:r>
        <w:t xml:space="preserve">Không nhiều lắm con tang thi có trí tuệ này mang theo đầu của người điều khiển bay ra ngoài, con tang thi tri tuệ này cầm đầu của người điều khiển lên cắn một cái, nó giông như đang ăn quả táo vậy, bộ dáng cực kỳ hung tàn.</w:t>
      </w:r>
    </w:p>
    <w:p>
      <w:pPr>
        <w:pStyle w:val="Compact"/>
      </w:pPr>
      <w:r>
        <w:t xml:space="preserve">Người điều khiển đã chết thì chiến cơ lôi đình cũng rơi thẳng xuống đất.</w:t>
      </w:r>
      <w:r>
        <w:br w:type="textWrapping"/>
      </w:r>
      <w:r>
        <w:br w:type="textWrapping"/>
      </w:r>
    </w:p>
    <w:p>
      <w:pPr>
        <w:pStyle w:val="Heading2"/>
      </w:pPr>
      <w:bookmarkStart w:id="1359" w:name="chương-1547-quân-đoàn-mười-lăm.-1"/>
      <w:bookmarkEnd w:id="1359"/>
      <w:r>
        <w:t xml:space="preserve">1337. Chương 1547: Quân Đoàn Mười Lăm. (1)</w:t>
      </w:r>
    </w:p>
    <w:p>
      <w:pPr>
        <w:pStyle w:val="Compact"/>
      </w:pPr>
      <w:r>
        <w:br w:type="textWrapping"/>
      </w:r>
      <w:r>
        <w:br w:type="textWrapping"/>
      </w:r>
      <w:r>
        <w:t xml:space="preserve">Sau khi diệt sát nhân loại trong chiến cơ lôi đình xong, con tang thi có trí tuệ kia như tia chóp lao qua chỗ khác, trực tiếp phá vỡ từng chiếc chiến cơ lôi đình, tiêu diệt toàn bộ người trong chiến cơ lôi đình.</w:t>
      </w:r>
    </w:p>
    <w:p>
      <w:pPr>
        <w:pStyle w:val="BodyText"/>
      </w:pPr>
      <w:r>
        <w:t xml:space="preserve">Dưới công kích của tang thi trí tuệ có thực lực nửa bước ngũ giai kia, từng chiếc chiến cơ lôi đình không ngừng rơi xuống, chỉ còn lại chiếc mà Lan Địch cưỡi và sáu chiến cơ lôi đình khác bởi vì bay lên cao bốn ngàn mét, trốn vào trong tầng mây mới may mắn thoát được đám tang thi.</w:t>
      </w:r>
    </w:p>
    <w:p>
      <w:pPr>
        <w:pStyle w:val="BodyText"/>
      </w:pPr>
      <w:r>
        <w:t xml:space="preserve">Tang thi có trí tuệ kia có trí tuệ nó, nó thập phần tinh tường giá lạnh trên không trung là uy hiếp của nó, trước khi nó tiến hóa lên ngũ giai thì nó không tùy tiện bay lên ấy ngàn mét, bởi vì giá lạnh sẽ làm tốc độ của nó giảm xuống. Đến lúc đó nó có khả năng bị bọn người Lan Địch giết chết.</w:t>
      </w:r>
    </w:p>
    <w:p>
      <w:pPr>
        <w:pStyle w:val="BodyText"/>
      </w:pPr>
      <w:r>
        <w:t xml:space="preserve">- Súc sinh đáng chết! ! Đám tình báo đúng là đồ ngu xuẩn, phế vật. Đều là một đám chó má mà, vệ tinh bị hư rồi sao?</w:t>
      </w:r>
    </w:p>
    <w:p>
      <w:pPr>
        <w:pStyle w:val="BodyText"/>
      </w:pPr>
      <w:r>
        <w:t xml:space="preserve">Trên chiến cơ lôi đình, Lan Địch nhìn nhìn qua chỉ còn vài chiến cơ lôi đình đào thoát, trong nội tâm tràn ngập thê lương cùng bi phẫn, hắn đập mạnh vào ghế ngồi và quát lên. Hắn nghĩ mãi không thông, vì sao tang thi lớn như vậy lại vượt qua mắt của vệ tinh. Phải biết rằng trước chiến tranh thì vệ tinh không ngừng dò xét các khu vực trước khi xuất binh đấy.</w:t>
      </w:r>
    </w:p>
    <w:p>
      <w:pPr>
        <w:pStyle w:val="BodyText"/>
      </w:pPr>
      <w:r>
        <w:t xml:space="preserve">Trong một đám mây, Nhạc Trọng lạnh lùng nhìn quét qua bọn người Lan Địch chạy về phương xa, sau đó ánh mắt của hắn rơi vào quân đoàn mười lăm bên dưới:</w:t>
      </w:r>
    </w:p>
    <w:p>
      <w:pPr>
        <w:pStyle w:val="BodyText"/>
      </w:pPr>
      <w:r>
        <w:t xml:space="preserve">- Chạy thoát bảy chiếc, tính toán, đám gia hỏa phía dưới xử lý thế nào nhỉ? Cứu hay là không cứu?</w:t>
      </w:r>
    </w:p>
    <w:p>
      <w:pPr>
        <w:pStyle w:val="BodyText"/>
      </w:pPr>
      <w:r>
        <w:t xml:space="preserve">Nhạc Trọng đã lợi dụng bạch y làm nhiễu vệ tinh gián điệp của Thiên Đường Thần Quốc, lừa dối những vệ tinh gián điệp đó khiến Lan Địch không hề biết mà tiên vào bẫy của đám tang thi. Nếu như có vệ tinh gián điệp trợ giúp, những tang thi này không cách nào vây quanh bọn người Lan Địch được.</w:t>
      </w:r>
    </w:p>
    <w:p>
      <w:pPr>
        <w:pStyle w:val="BodyText"/>
      </w:pPr>
      <w:r>
        <w:t xml:space="preserve">Dưới tầng mây, một vạn tám người quân của quân đoàn mười lăm Thiên Đường Thần Quốc đang lâm vào hỗn loạn và tuyệt vọng, không ít người thậm chí trong lúc tuyệt vọng quay súng tự sát.</w:t>
      </w:r>
    </w:p>
    <w:p>
      <w:pPr>
        <w:pStyle w:val="BodyText"/>
      </w:pPr>
      <w:r>
        <w:t xml:space="preserve">So sánh với việc bị tang thi sống sờ sờ ăn thịt mình, bọn họ càng nguyện ý lựa chọn tự sát.</w:t>
      </w:r>
    </w:p>
    <w:p>
      <w:pPr>
        <w:pStyle w:val="BodyText"/>
      </w:pPr>
      <w:r>
        <w:t xml:space="preserve">Bị tang thi ăn sống trong tận thế chính là hình phạt tàn khốc nhất.</w:t>
      </w:r>
    </w:p>
    <w:p>
      <w:pPr>
        <w:pStyle w:val="BodyText"/>
      </w:pPr>
      <w:r>
        <w:t xml:space="preserve">Trong lúc tuyệt vọng không ít chiến sĩ vẫn yên lặng cầm lấy súng của mình, đang ẩn nấp cơ thể và nhìn chằm chằm vào bên ngoài.</w:t>
      </w:r>
    </w:p>
    <w:p>
      <w:pPr>
        <w:pStyle w:val="BodyText"/>
      </w:pPr>
      <w:r>
        <w:t xml:space="preserve">Ở xa xa có một đoàn quân di động, đoàn quân này giống như thủy triều vậy, một khi cơn thủy triều này nhắm chìm bọn họ chính là lúc một vạn tám ngàn người này phải chết.</w:t>
      </w:r>
    </w:p>
    <w:p>
      <w:pPr>
        <w:pStyle w:val="BodyText"/>
      </w:pPr>
      <w:r>
        <w:t xml:space="preserve">Chiến sĩ quân đoàn mười lăm nhìn thấy thi đàn di động tới gần, trong mắt đều hiện ra thần sắc tuyệt vọng. Bọn họ không có viện binh, thủ lĩnh cũng dẫn đầu chạy trốn, đối mặt với thi đàn càng thúc thủ vô sách.</w:t>
      </w:r>
    </w:p>
    <w:p>
      <w:pPr>
        <w:pStyle w:val="BodyText"/>
      </w:pPr>
      <w:r>
        <w:t xml:space="preserve">- Tôi là Tiêu Kiến, là lữ đoàn trưởng lữ đoàn thứ hai. Mọi người hãy nghe tôi nói. Đám Lan Địch khốn nạn đã vứt bỏ chúng ta rồi. Bọn chúng đã không xem chúng ta là chiến hữu cho nên đã buông tha cho chúng ta. Để cho chúng ta liều chết chiến một trận, cố gắng tiêu diệt những tang thi đáng chết này. Giết một đủ vốn, giết hai là lời một. Cố gắng giết nhiều một chút đi.</w:t>
      </w:r>
    </w:p>
    <w:p>
      <w:pPr>
        <w:pStyle w:val="BodyText"/>
      </w:pPr>
      <w:r>
        <w:t xml:space="preserve">- Hơn nữa chung ta có lương thực và đạn dược sung túc, có thể chèo chống hơn mười lăm ngày. Chỉ cần chúng ta chịu đựng, giữ vững vị trí trận địa thì chưa hẳn là không có đường sống. Hiện tại buông tha thì chúng ta chỉ có con đường chết. Tất cả mọi người không nên vứt bỏ, chúng ta phải chịu đựng! Chỉ có kiên trì thì chúng ta mới có được sinh cơ. Từ giờ trở đi tất cả mọi người nghe tôi chỉ huy. Chúng ta phải đồng tâm hiệp lực sống sót.</w:t>
      </w:r>
    </w:p>
    <w:p>
      <w:pPr>
        <w:pStyle w:val="BodyText"/>
      </w:pPr>
      <w:r>
        <w:t xml:space="preserve">Một nam tử tên là Tiêu Kiến tuổi chừng ba mươi chính là quan chỉ huy còn sót lại của Thiên Đường Thần Quốc kêu to lên.</w:t>
      </w:r>
    </w:p>
    <w:p>
      <w:pPr>
        <w:pStyle w:val="BodyText"/>
      </w:pPr>
      <w:r>
        <w:t xml:space="preserve">- Đúng vậy a!</w:t>
      </w:r>
    </w:p>
    <w:p>
      <w:pPr>
        <w:pStyle w:val="BodyText"/>
      </w:pPr>
      <w:r>
        <w:t xml:space="preserve">- Chúng ta còn có hi vọng!</w:t>
      </w:r>
    </w:p>
    <w:p>
      <w:pPr>
        <w:pStyle w:val="BodyText"/>
      </w:pPr>
      <w:r>
        <w:t xml:space="preserve">- Chịu đựng!</w:t>
      </w:r>
    </w:p>
    <w:p>
      <w:pPr>
        <w:pStyle w:val="BodyText"/>
      </w:pPr>
      <w:r>
        <w:t xml:space="preserve">"..."</w:t>
      </w:r>
    </w:p>
    <w:p>
      <w:pPr>
        <w:pStyle w:val="BodyText"/>
      </w:pPr>
      <w:r>
        <w:t xml:space="preserve">Nghe được những lời của Tiêu Kiến nói thì những người còn sống sót không ngừng hiện ra sinh khí, nhao nhao dựa theo lệnh của Tiêu Kiến phòng thủ trận địa của mình.</w:t>
      </w:r>
    </w:p>
    <w:p>
      <w:pPr>
        <w:pStyle w:val="BodyText"/>
      </w:pPr>
      <w:r>
        <w:t xml:space="preserve">Tiêu Kiến nhìn thấy những chiến sĩ quay về trận địa của mình, trong nội tâm thoáng buông lỏng một hơi, hắn cũng cảm thấy vô cùng đắng chát, hắn thập phần tinh tường bọn họ đối mặt với thi đàn này chỉ còn lại con đường chết mà thôi.</w:t>
      </w:r>
    </w:p>
    <w:p>
      <w:pPr>
        <w:pStyle w:val="BodyText"/>
      </w:pPr>
      <w:r>
        <w:t xml:space="preserve">Không lâu sau thi đàn khổng lồ kia giống như lũ kiến đang bò tới gần bọn họ.</w:t>
      </w:r>
    </w:p>
    <w:p>
      <w:pPr>
        <w:pStyle w:val="BodyText"/>
      </w:pPr>
      <w:r>
        <w:t xml:space="preserve">Oanh! Oanh! Oanh!</w:t>
      </w:r>
    </w:p>
    <w:p>
      <w:pPr>
        <w:pStyle w:val="BodyText"/>
      </w:pPr>
      <w:r>
        <w:t xml:space="preserve">Thời điểm thi đàn khổng lồ kia tới gần quân đoàn mười lăm hai trăm mét thì trọng pháo trong quân không ngừng nả đạn.</w:t>
      </w:r>
    </w:p>
    <w:p>
      <w:pPr>
        <w:pStyle w:val="BodyText"/>
      </w:pPr>
      <w:r>
        <w:t xml:space="preserve">Từng mảng lớn tang thi bay lên cao cao, vô số tang thi bị xé nát thành nhiều mảnh.</w:t>
      </w:r>
    </w:p>
    <w:p>
      <w:pPr>
        <w:pStyle w:val="BodyText"/>
      </w:pPr>
      <w:r>
        <w:t xml:space="preserve">Đồng thời vô số chiến sĩ ẩn nấp thân thể trong công sự cũng điên cuồng nã đạn, thi đàn dưới làn đạn dày đặc này có vô số tang thi bị đạn khủng bố xé nát người.</w:t>
      </w:r>
    </w:p>
    <w:p>
      <w:pPr>
        <w:pStyle w:val="BodyText"/>
      </w:pPr>
      <w:r>
        <w:t xml:space="preserve">Dưới hỏa lực hung mãnh của nhân loại vẫn có rất nhiều tang thi đứng lên đi tới, điên cuồng tấn công trận địa nhân loại.</w:t>
      </w:r>
    </w:p>
    <w:p>
      <w:pPr>
        <w:pStyle w:val="BodyText"/>
      </w:pPr>
      <w:r>
        <w:t xml:space="preserve">Những tang thi này đã tiến hóa tới mức dáng sợ, nếu như không phải viên đạn bắn thẳng vào cột sống, đầu lâu, xương đùi là các bộ vị chủ chốt, cho dù chúng dính nhiều viên đạn vẫn không chết được. Chỉ có súng máy hạng nặng, cơ quan pháo có uy lực lớn mới có thể phá hủy cơ động của chúng.</w:t>
      </w:r>
    </w:p>
    <w:p>
      <w:pPr>
        <w:pStyle w:val="BodyText"/>
      </w:pPr>
      <w:r>
        <w:t xml:space="preserve">Đồng thời trên bầu trời cũng có từng mảng tang thi phi hành đang bay quanh.</w:t>
      </w:r>
    </w:p>
    <w:p>
      <w:pPr>
        <w:pStyle w:val="BodyText"/>
      </w:pPr>
      <w:r>
        <w:t xml:space="preserve">Trong quân đoàn mười lăm cũng có nhiều vũ khí phòng không, vũ khí phòng không không ngừng nả đạn bắn giết tang thi trên bầu trời.</w:t>
      </w:r>
    </w:p>
    <w:p>
      <w:pPr>
        <w:pStyle w:val="BodyText"/>
      </w:pPr>
      <w:r>
        <w:t xml:space="preserve">Cho dù như thế vẫn có vô số tang thi phi hành từ trên trời nhào xuống, nhào vào trong quân đoàn mười lăm không ngừng thôn phệ quân lính.</w:t>
      </w:r>
    </w:p>
    <w:p>
      <w:pPr>
        <w:pStyle w:val="BodyText"/>
      </w:pPr>
      <w:r>
        <w:t xml:space="preserve">Rất nhanh trong quân đoàn mười lăm có âm thanh thảm thiết vang lên.</w:t>
      </w:r>
    </w:p>
    <w:p>
      <w:pPr>
        <w:pStyle w:val="BodyText"/>
      </w:pPr>
      <w:r>
        <w:t xml:space="preserve">Những cao thủ tinh nhuệ trong quân đoàn mười lăm không ngừng thi triển kỹ năng của mình chém giết đám tang thi phi hành này.</w:t>
      </w:r>
    </w:p>
    <w:p>
      <w:pPr>
        <w:pStyle w:val="BodyText"/>
      </w:pPr>
      <w:r>
        <w:t xml:space="preserve">Trong quân đoàn mười lăm cũng có mười lăm tên cường giả tam giai, những cường giả tam giai này dùng binh khí chém giết tang thi phi hành ở bốn phía.</w:t>
      </w:r>
    </w:p>
    <w:p>
      <w:pPr>
        <w:pStyle w:val="BodyText"/>
      </w:pPr>
      <w:r>
        <w:t xml:space="preserve">Trong trận địa có vô số chiến sĩ bình thường cầm binh khí bắn quét qua bầu trời.</w:t>
      </w:r>
    </w:p>
    <w:p>
      <w:pPr>
        <w:pStyle w:val="BodyText"/>
      </w:pPr>
      <w:r>
        <w:t xml:space="preserve">Những tang thi phi hành này ngoài có đôi cánh và móng vuốt sắc bén ra, các phương diện còn lại hết sức bình thường, súng trường bình thường cũng có thể làm chúng bị thương nặng.</w:t>
      </w:r>
    </w:p>
    <w:p>
      <w:pPr>
        <w:pStyle w:val="BodyText"/>
      </w:pPr>
      <w:r>
        <w:t xml:space="preserve">Lúc quân đoàn mười lăm tập trung cùng một chỗ điên cuồng bắn quét qua bầu trời thì rất nhiều tang thi phi ành bị bắn rơi xuống đất, vừa rơi xuống đất thì rất nhiều viên đạn xé nát chúng ra, trên người của chúng có trăm ngàn vết đạn.</w:t>
      </w:r>
    </w:p>
    <w:p>
      <w:pPr>
        <w:pStyle w:val="BodyText"/>
      </w:pPr>
      <w:r>
        <w:t xml:space="preserve">Quân đoàn mười lăm của Thiên Đường Thần Quốc vào thời khắc nguy hiểm nhất mới thể hiện ra kỹ năng chiến đấu và tố chất đáng sợ của mình. Bọn họ bằng vào công sự đơn giản của mình ngăn cản được đám tang thi tiến hóa hai đường giáp công.</w:t>
      </w:r>
    </w:p>
    <w:p>
      <w:pPr>
        <w:pStyle w:val="BodyText"/>
      </w:pPr>
      <w:r>
        <w:t xml:space="preserve">Nếu đổi thành đám ô hộp Thiên Mệnh Giáo ở Hà Bắc thì luồn công kích đầu tiên của đám tang thi cũng đã làm chúng hoàn toàn sụp đổ, chạy trốn tứ tán, cuối cùng là bị thi đàn khổng lồ nuốt hết.</w:t>
      </w:r>
    </w:p>
    <w:p>
      <w:pPr>
        <w:pStyle w:val="BodyText"/>
      </w:pPr>
      <w:r>
        <w:t xml:space="preserve">Trong đám mây, Nhạc Trọng nhìn thây quân đoàn mười lăm của Thiên Đường Thần Quốc biểu hiện như vậy thì con mắt sáng ngời.</w:t>
      </w:r>
    </w:p>
    <w:p>
      <w:pPr>
        <w:pStyle w:val="BodyText"/>
      </w:pPr>
      <w:r>
        <w:t xml:space="preserve">- Coi như không tệ, quân đoàn này không kém. Sức chiến đấu đúng là ương ngạnh, hơn nữa còn là khựa, có giá trị cứu vớt.</w:t>
      </w:r>
    </w:p>
    <w:p>
      <w:pPr>
        <w:pStyle w:val="Compact"/>
      </w:pPr>
      <w:r>
        <w:br w:type="textWrapping"/>
      </w:r>
      <w:r>
        <w:br w:type="textWrapping"/>
      </w:r>
    </w:p>
    <w:p>
      <w:pPr>
        <w:pStyle w:val="Heading2"/>
      </w:pPr>
      <w:bookmarkStart w:id="1360" w:name="chương-1548-quân-đoàn-mười-lăm.-2"/>
      <w:bookmarkEnd w:id="1360"/>
      <w:r>
        <w:t xml:space="preserve">1338. Chương 1548: Quân Đoàn Mười Lăm. (2)</w:t>
      </w:r>
    </w:p>
    <w:p>
      <w:pPr>
        <w:pStyle w:val="Compact"/>
      </w:pPr>
      <w:r>
        <w:br w:type="textWrapping"/>
      </w:r>
      <w:r>
        <w:br w:type="textWrapping"/>
      </w:r>
      <w:r>
        <w:t xml:space="preserve">Sở dĩ Nhạc Trọng không ra tay là vì muốn nhìn xem quân đoàn này có giá trị cho hắn cứu vớt hay không. Nếu như quân đoàn mười lăm này dưới đợt công kích đầu tiên mà dễ dàng sụp đổ. Cho dù Nhạc Trọng là cường giả lục giai, át chủ bài ra hết cũng không cách nào cứu vớt bọn họ, cũng bằng không cứu.</w:t>
      </w:r>
    </w:p>
    <w:p>
      <w:pPr>
        <w:pStyle w:val="BodyText"/>
      </w:pPr>
      <w:r>
        <w:t xml:space="preserve">Trong chiếc xe chỉ huy trung tâm, Tiêu Kiến vẻ mặt lo lắng nhìn qua màn hình, không ngừng hạ đạt các loại mệnh lệnh tác chiến.</w:t>
      </w:r>
    </w:p>
    <w:p>
      <w:pPr>
        <w:pStyle w:val="BodyText"/>
      </w:pPr>
      <w:r>
        <w:t xml:space="preserve">Đột nhiên lúc này trên màn hình xuất hiện thân ảnh của Nhạc Trọng.</w:t>
      </w:r>
    </w:p>
    <w:p>
      <w:pPr>
        <w:pStyle w:val="BodyText"/>
      </w:pPr>
      <w:r>
        <w:t xml:space="preserve">Sau khi Tiêu Kiến nhìn thấy Nhạc Trọng thì sắc mặt đại biến, thất thanh nói:</w:t>
      </w:r>
    </w:p>
    <w:p>
      <w:pPr>
        <w:pStyle w:val="BodyText"/>
      </w:pPr>
      <w:r>
        <w:t xml:space="preserve">- Mày là Nhạc Trọng!</w:t>
      </w:r>
    </w:p>
    <w:p>
      <w:pPr>
        <w:pStyle w:val="BodyText"/>
      </w:pPr>
      <w:r>
        <w:t xml:space="preserve">Nhạc Trọng lúc này đã trở thành một trong những tội phạm truy nã lớn nhất của Thiên Đường Thần Quốc, cơ hồ mỗi chiến sĩ đều biết tướng mạo của Nhạc Trọng. Cho dù là ai chém giết Nhạc Trọng cũng có thể trở thành cán bộ cao cấp của Thiên Đường Thần Quốc, di dân tới Châu Âu, vinh hoa phú quý hưởng thụ vô cùng. Tiêu Kiến đã từng thấy qua ảnh chụp và tư liệu của Nhạc Trọng, trí nhớ thập phần khắc sâu.</w:t>
      </w:r>
    </w:p>
    <w:p>
      <w:pPr>
        <w:pStyle w:val="BodyText"/>
      </w:pPr>
      <w:r>
        <w:t xml:space="preserve">Nhạc Trọng trực tiếp đi thẳng vào vấn đề.</w:t>
      </w:r>
    </w:p>
    <w:p>
      <w:pPr>
        <w:pStyle w:val="BodyText"/>
      </w:pPr>
      <w:r>
        <w:t xml:space="preserve">- Tôi là Nhạc Trọng, các ngươi muốn sống sót không?</w:t>
      </w:r>
    </w:p>
    <w:p>
      <w:pPr>
        <w:pStyle w:val="BodyText"/>
      </w:pPr>
      <w:r>
        <w:t xml:space="preserve">Trong mắt Tiêu Kiến hiện ra thần sắc hy vọng, nói:</w:t>
      </w:r>
    </w:p>
    <w:p>
      <w:pPr>
        <w:pStyle w:val="BodyText"/>
      </w:pPr>
      <w:r>
        <w:t xml:space="preserve">- Tôi là Tiêu Kiến, sĩ quan chỉ huy tạm thời của quân đoàn mười lăm. Chúng tôi muốn sống sót, cứu chúng tôi với!</w:t>
      </w:r>
    </w:p>
    <w:p>
      <w:pPr>
        <w:pStyle w:val="BodyText"/>
      </w:pPr>
      <w:r>
        <w:t xml:space="preserve">Nhạc Trọng khai ra điều kiện:</w:t>
      </w:r>
    </w:p>
    <w:p>
      <w:pPr>
        <w:pStyle w:val="BodyText"/>
      </w:pPr>
      <w:r>
        <w:t xml:space="preserve">- Tôi có thể cứu các người. Nhưng mà về sau các người phải đầu hàng vô điều kiện, tiếp nhận chỉnh biên. Sau này các người phải ra sức cho tôi. Nếu như còn câu kết làm bậy với Thiên Đường Thần Quốc thì đừng trách tôi hạ thủ vô tình.</w:t>
      </w:r>
    </w:p>
    <w:p>
      <w:pPr>
        <w:pStyle w:val="BodyText"/>
      </w:pPr>
      <w:r>
        <w:t xml:space="preserve">Tiêu Kiến không cần suy nghĩ một chút nào đã đưa ra quyết định ngay:</w:t>
      </w:r>
    </w:p>
    <w:p>
      <w:pPr>
        <w:pStyle w:val="BodyText"/>
      </w:pPr>
      <w:r>
        <w:t xml:space="preserve">- Tốt, tôi đáp ứng yêu cầu của anh!</w:t>
      </w:r>
    </w:p>
    <w:p>
      <w:pPr>
        <w:pStyle w:val="BodyText"/>
      </w:pPr>
      <w:r>
        <w:t xml:space="preserve">Lúc này quân đoàn mười lăm đang đau khổ chèo chống, nếu như Nhạc Trọng không ra tay thì chẳng chèo chống được bao lâu nữa. Hơn nữa Thiên Đường Thần Quốc trực tiếp vứt bỏ bọn họ ở đây, cũng làm cho bọn họ tràn ngập oán hận với Thiên Đường Thần Quốc.</w:t>
      </w:r>
    </w:p>
    <w:p>
      <w:pPr>
        <w:pStyle w:val="BodyText"/>
      </w:pPr>
      <w:r>
        <w:t xml:space="preserve">Trên bầu trời, tang thi tiến hóa trí tuệ tiếp cận ngũ giai kia nhìn thấy thủ hạ không ngừng bị giết, trên mặt hiện ra thần sắc tức giận, nó vỗ cánh mang theo vòi rồng đáng sợ, một hô hấp đã xuất hiện trước mặt một tên chiến sĩ tam giai, một trảo chụp vào cổ tên nhân loại này.</w:t>
      </w:r>
    </w:p>
    <w:p>
      <w:pPr>
        <w:pStyle w:val="BodyText"/>
      </w:pPr>
      <w:r>
        <w:t xml:space="preserve">Tên chiến sĩ tam giai này vừa đánh chết hai con tang thi phi hành thì bị tang thi tiếp cận ngũ giai đánh lén, sắc mặt thoáng cái trở nên tái nhợt, một cảm giác tuyệt vọng hiện ra trong lòng.</w:t>
      </w:r>
    </w:p>
    <w:p>
      <w:pPr>
        <w:pStyle w:val="BodyText"/>
      </w:pPr>
      <w:r>
        <w:t xml:space="preserve">Đúng lúc này trên bầu trời xuất hiện một viên pháo điện tử bắn xuống, trực tiếp bắn vào đầu của tang thi trí tuệ tiếp cận ngũ giai kia, trực tiếp bắn nát đầu của con tang thi này.</w:t>
      </w:r>
    </w:p>
    <w:p>
      <w:pPr>
        <w:pStyle w:val="BodyText"/>
      </w:pPr>
      <w:r>
        <w:t xml:space="preserve">Trong lòng Trương Tiến buông lỏng một hơi, ngẩng đầu nhìn qua bầu trời, nói thầm:</w:t>
      </w:r>
    </w:p>
    <w:p>
      <w:pPr>
        <w:pStyle w:val="BodyText"/>
      </w:pPr>
      <w:r>
        <w:t xml:space="preserve">- Thật là lợi hại, là người nào?</w:t>
      </w:r>
    </w:p>
    <w:p>
      <w:pPr>
        <w:pStyle w:val="BodyText"/>
      </w:pPr>
      <w:r>
        <w:t xml:space="preserve">Đột nhiên trên bầu trời xuất hiện một con hỏa long quét qua đám tang thi phi hành kia, trong một chớp mắt từng mảng tang thi bị hỏa diễm thiếu đốt, phát ra âm thanh nổ tung đùng đùng, chúng giống như hạt mưa không ngừng rơi thẳng xuống, cuối cùng bị đốt thành tro bụi.</w:t>
      </w:r>
    </w:p>
    <w:p>
      <w:pPr>
        <w:pStyle w:val="BodyText"/>
      </w:pPr>
      <w:r>
        <w:t xml:space="preserve">Sau khi ma viêm tiêu diệt mấy trăm con tang thi, Nhạc Trọng hóa thành một đạo lưu quang trực tiếp bay xuống mặt đất, hắn nhanh chóng phát động thuần thú triệu hoán thuật, trong hư không xuất hiện cái động, Thái Sơn ngũ giai to lớn xuất hiện, dựa theo ý chí của hắn giống như xe lu nghiền áp một con đường.</w:t>
      </w:r>
    </w:p>
    <w:p>
      <w:pPr>
        <w:pStyle w:val="BodyText"/>
      </w:pPr>
      <w:r>
        <w:t xml:space="preserve">Thái Sơn ngũ giai nghiền áp ra một con dường, hàng trăm hàng ngàn tang thi trực tiếp bị đuôi của nó quất thành thịt vụn, nó nghiền áp trong tang thi xuất hiện một con đường máu.</w:t>
      </w:r>
    </w:p>
    <w:p>
      <w:pPr>
        <w:pStyle w:val="BodyText"/>
      </w:pPr>
      <w:r>
        <w:t xml:space="preserve">- Đây là quái vật gì?</w:t>
      </w:r>
    </w:p>
    <w:p>
      <w:pPr>
        <w:pStyle w:val="BodyText"/>
      </w:pPr>
      <w:r>
        <w:t xml:space="preserve">- Thật đáng sợ, không ngờ thế giới này vẫn còn tồn tại quái vật như vậy!</w:t>
      </w:r>
    </w:p>
    <w:p>
      <w:pPr>
        <w:pStyle w:val="BodyText"/>
      </w:pPr>
      <w:r>
        <w:t xml:space="preserve">- Quái vật đáng sợ như vậy có thể tiêu diệt toàn bộ chúng ta đấy!</w:t>
      </w:r>
    </w:p>
    <w:p>
      <w:pPr>
        <w:pStyle w:val="BodyText"/>
      </w:pPr>
      <w:r>
        <w:t xml:space="preserve">"..."</w:t>
      </w:r>
    </w:p>
    <w:p>
      <w:pPr>
        <w:pStyle w:val="BodyText"/>
      </w:pPr>
      <w:r>
        <w:t xml:space="preserve">Chiến sĩ quân đoàn mười lăm nhìn thấy Thái Sơn ngũ giai đang nghiền áp một con đường, trên mặt mỗi người hiện ra thần sắc nghi hoặc và sợ hãi. Thái Sơn ngũ giai có thân hình to lớn vượt qua tưởng tượng của bọn họ. Bọn họ ở trước mặt Thái Sơn ngũ giai chỉ là con kiến nhỏ bé mà thôi.</w:t>
      </w:r>
    </w:p>
    <w:p>
      <w:pPr>
        <w:pStyle w:val="BodyText"/>
      </w:pPr>
      <w:r>
        <w:t xml:space="preserve">Biến dị thú ngũ giai đáng sợ tới mức nào không cần nghĩ cũng biết rõ ràng.</w:t>
      </w:r>
    </w:p>
    <w:p>
      <w:pPr>
        <w:pStyle w:val="BodyText"/>
      </w:pPr>
      <w:r>
        <w:t xml:space="preserve">- Phá vòng vây!</w:t>
      </w:r>
    </w:p>
    <w:p>
      <w:pPr>
        <w:pStyle w:val="BodyText"/>
      </w:pPr>
      <w:r>
        <w:t xml:space="preserve">Nhìn thấy Thái Sơn ngũ giai trực tiếp nghiền áp ra một con đường máu, trong lòng Tiêu Kiến chấn động, nhanh chóng hạ đạt một loạt mệnh lệnh.</w:t>
      </w:r>
    </w:p>
    <w:p>
      <w:pPr>
        <w:pStyle w:val="BodyText"/>
      </w:pPr>
      <w:r>
        <w:t xml:space="preserve">Dưới mệnh lệnh này chiến sĩ quân đoàn mười lăm tinh nhuệ chợt leo lên từng chiếc xe bọc thép, một đường bắn giết đám tang thi và phá vòng vây theo sau Thái Sơn.</w:t>
      </w:r>
    </w:p>
    <w:p>
      <w:pPr>
        <w:pStyle w:val="BodyText"/>
      </w:pPr>
      <w:r>
        <w:t xml:space="preserve">Rất nhiều tang thi tiến hóa ý đồ ngăn cản nhưng mà bị chiến sĩ quân đoàn mười lăm trực tiếp tiêu diệt.</w:t>
      </w:r>
    </w:p>
    <w:p>
      <w:pPr>
        <w:pStyle w:val="BodyText"/>
      </w:pPr>
      <w:r>
        <w:t xml:space="preserve">Đoàn quân vừa tấn công vừa chạy theo sau Thái Sơn ra khỏi vòng vây của tang thi.</w:t>
      </w:r>
    </w:p>
    <w:p>
      <w:pPr>
        <w:pStyle w:val="BodyText"/>
      </w:pPr>
      <w:r>
        <w:t xml:space="preserve">...</w:t>
      </w:r>
    </w:p>
    <w:p>
      <w:pPr>
        <w:pStyle w:val="BodyText"/>
      </w:pPr>
      <w:r>
        <w:t xml:space="preserve">Sa Hoàng đế quốc!</w:t>
      </w:r>
    </w:p>
    <w:p>
      <w:pPr>
        <w:pStyle w:val="BodyText"/>
      </w:pPr>
      <w:r>
        <w:t xml:space="preserve">Sa Nặc nhìn qua An Đức Liệt cung kính hỏi:</w:t>
      </w:r>
    </w:p>
    <w:p>
      <w:pPr>
        <w:pStyle w:val="BodyText"/>
      </w:pPr>
      <w:r>
        <w:t xml:space="preserve">- Bệ hạ, chúng ta bước tiếp theo nên làm thế nào?</w:t>
      </w:r>
    </w:p>
    <w:p>
      <w:pPr>
        <w:pStyle w:val="BodyText"/>
      </w:pPr>
      <w:r>
        <w:t xml:space="preserve">Hai mắt An Đức Liệt nhắm lại, hắn dựa lưng vào ghế salon, mười ngón nhẹ nhàng gõ lên lan can của ghế, thấp giọng lầm bầm lầu bầu:</w:t>
      </w:r>
    </w:p>
    <w:p>
      <w:pPr>
        <w:pStyle w:val="BodyText"/>
      </w:pPr>
      <w:r>
        <w:t xml:space="preserve">- Tân Siberia không thể ở được nữa. Tên kia chỉ phái bộ đội tiên phong đi mà thôi cũng đã chết tổn thương thảm trọng rồi. Đợi đến lúc quân chủ lực của nó tới thì chúng ta chết chắc.</w:t>
      </w:r>
    </w:p>
    <w:p>
      <w:pPr>
        <w:pStyle w:val="BodyText"/>
      </w:pPr>
      <w:r>
        <w:t xml:space="preserve">Bỗng nhiên lúc này An Đức Liệt mở to mắt, nhìn qua Sa Nặc hỏi:</w:t>
      </w:r>
    </w:p>
    <w:p>
      <w:pPr>
        <w:pStyle w:val="BodyText"/>
      </w:pPr>
      <w:r>
        <w:t xml:space="preserve">- Ngoại Mông Cổ thế nào rồi?</w:t>
      </w:r>
    </w:p>
    <w:p>
      <w:pPr>
        <w:pStyle w:val="BodyText"/>
      </w:pPr>
      <w:r>
        <w:t xml:space="preserve">An Đức Liệt vẫn quan tâm tới tiền tuyến chiến đấu, đồng thời không ngừng điều binh khiển tướng liều chết ngăn cản những tang thi tấn công, đã mỏi mệt không chịu nổi, nắm giữ tình báo bên ngoài cũng không ít.</w:t>
      </w:r>
    </w:p>
    <w:p>
      <w:pPr>
        <w:pStyle w:val="BodyText"/>
      </w:pPr>
      <w:r>
        <w:t xml:space="preserve">Sa Nặc nói:</w:t>
      </w:r>
    </w:p>
    <w:p>
      <w:pPr>
        <w:pStyle w:val="BodyText"/>
      </w:pPr>
      <w:r>
        <w:t xml:space="preserve">- Ngoại Mông Cổ chúng ta đã thành lập căn cứ vô cùng vững chắc. Căn cứ vận chuyển hài lòng, hệ thống phòng ngự đang được thành lập.</w:t>
      </w:r>
    </w:p>
    <w:p>
      <w:pPr>
        <w:pStyle w:val="BodyText"/>
      </w:pPr>
      <w:r>
        <w:t xml:space="preserve">An Đức Liệt nhắm mắt lại, trầm mặc hồi lâu cuối cùng nhất chậm rãi nói:</w:t>
      </w:r>
    </w:p>
    <w:p>
      <w:pPr>
        <w:pStyle w:val="BodyText"/>
      </w:pPr>
      <w:r>
        <w:t xml:space="preserve">- Truyền mệnh lệnh của tôi, lập tức bảo Cách Lỗ Cao chuẩn bị lui lại. Mười lăm ngày sau buông tha tân Siberia di chuyển tới ngoại Mông Cổ.</w:t>
      </w:r>
    </w:p>
    <w:p>
      <w:pPr>
        <w:pStyle w:val="BodyText"/>
      </w:pPr>
      <w:r>
        <w:t xml:space="preserve">Sa Nặc kinh hãi thất sắc, âm thanh đều run rẩy lên:</w:t>
      </w:r>
    </w:p>
    <w:p>
      <w:pPr>
        <w:pStyle w:val="BodyText"/>
      </w:pPr>
      <w:r>
        <w:t xml:space="preserve">- Bệ hạ, thật sự phải buông tha tân Siberia sao? Nếu như rút tới ngoại Mông Cổ, chúng ta sẽ rất khó thu phục lãnh thổ đấy!</w:t>
      </w:r>
    </w:p>
    <w:p>
      <w:pPr>
        <w:pStyle w:val="BodyText"/>
      </w:pPr>
      <w:r>
        <w:t xml:space="preserve">Ngoại Mông Cổ là quốc gia lạc hậu, trình độ khoa học kỹ thuật và trụ cột công nghiệp kém xa nước Nga. Nếu như Sa Hoàng đế quốc thối lui tới ngoại Mông Cổ, bọn họ sẽ mất đi một thành thị công nghiệp nặng, sẽ mất đi hy vọng phục hồi nước Nga.</w:t>
      </w:r>
    </w:p>
    <w:p>
      <w:pPr>
        <w:pStyle w:val="BodyText"/>
      </w:pPr>
      <w:r>
        <w:t xml:space="preserve">Sở dĩ Thiên Đường Thần Quốc có thể nhanh chóng chế tạo chiến cơ lôi đình là binh khí chiến tranh hạng nặng, hơn nữa có thể sử dụng đại lượng vũ khí trang bị trợ giúp tất cả thế lực cũng là bởi vì bọn họ thu phục mấy thành phố công nghiệp nặng lớn, mới có thể liên tục không ngừng sinh xuất ra nhiều trang bị vũ khí, chiếm hết thượng phong trong chiến đấu với tang thi.</w:t>
      </w:r>
    </w:p>
    <w:p>
      <w:pPr>
        <w:pStyle w:val="BodyText"/>
      </w:pPr>
      <w:r>
        <w:t xml:space="preserve">Ở khựa, Nhạc Trọng cũng chiếm mấy thành thị công nghiệp nặng, thu nạp rất nhiều khoa học kỹ thuật mới, có thể chế tạo ra Thiên Không Bảo Lũy, pháo laser là các binh khí khoa học kỹ thuật cao</w:t>
      </w:r>
    </w:p>
    <w:p>
      <w:pPr>
        <w:pStyle w:val="BodyText"/>
      </w:pPr>
      <w:r>
        <w:t xml:space="preserve">Một khi Sa Hoàng đế quốc lui vào ngoại Mông Cổ, bọn hắn họ rất khó khôi phục nước Nga. Lần nữa xây dựng công nghiệp nặng là quá khó khăn.</w:t>
      </w:r>
    </w:p>
    <w:p>
      <w:pPr>
        <w:pStyle w:val="Compact"/>
      </w:pPr>
      <w:r>
        <w:t xml:space="preserve">Tuy Sa Hoàng đế quốc dựa vào di sản vũ lực cường đại của nước Nga trước kia, nhưng mà trải qua chiến đấu không ngừng thì vũ khí đạn dược cuối cùng vẫn sẽ dùng hết, sức chiên đấu của bọn họ không ngừng giảm xuống.</w:t>
      </w:r>
      <w:r>
        <w:br w:type="textWrapping"/>
      </w:r>
      <w:r>
        <w:br w:type="textWrapping"/>
      </w:r>
    </w:p>
    <w:p>
      <w:pPr>
        <w:pStyle w:val="Heading2"/>
      </w:pPr>
      <w:bookmarkStart w:id="1361" w:name="chương-1549-sa-hoàng-hối-hận."/>
      <w:bookmarkEnd w:id="1361"/>
      <w:r>
        <w:t xml:space="preserve">1339. Chương 1549: Sa Hoàng Hối Hận.</w:t>
      </w:r>
    </w:p>
    <w:p>
      <w:pPr>
        <w:pStyle w:val="Compact"/>
      </w:pPr>
      <w:r>
        <w:br w:type="textWrapping"/>
      </w:r>
      <w:r>
        <w:br w:type="textWrapping"/>
      </w:r>
      <w:r>
        <w:t xml:space="preserve">Chính là vì như thế bọn họ mới phái quân viễn chinh, hy vọng có thể đánh hạ căn cứ công nghiệp của của khựa.</w:t>
      </w:r>
    </w:p>
    <w:p>
      <w:pPr>
        <w:pStyle w:val="BodyText"/>
      </w:pPr>
      <w:r>
        <w:t xml:space="preserve">An Đức Liệt trầm giọng nói:</w:t>
      </w:r>
    </w:p>
    <w:p>
      <w:pPr>
        <w:pStyle w:val="BodyText"/>
      </w:pPr>
      <w:r>
        <w:t xml:space="preserve">- Một trận chiến trước mắt này đã hi sinh ba ngàn người, hai ngàn dân lây nhiễm virus biến thành tang thi. Cộng thêm mất đi hai vạn quân viễn chinh. Trước mắt chúng ta còn sáu vạn binh sĩ tinh nhuệ, nếu như tên kia mang theo chủ lực đến đây tiến công chúng ta, dùng lực lượng bây giờ của chúng ta thì tối đa chỉ có thể thủ trong mười ngày. Sa Nặc, chỉ có sống sót chúng ta mới có hi vọng.</w:t>
      </w:r>
    </w:p>
    <w:p>
      <w:pPr>
        <w:pStyle w:val="BodyText"/>
      </w:pPr>
      <w:r>
        <w:t xml:space="preserve">Trí tuệ của tang thi siêu cấp vô cùng khủng bố, ban đầu ở gần Thiên Kinh, tang thi trí tuệ siêu cấp đã tụ tập ngàn vạn con tang thi tới đó, làm cho Nhạc Trọng phải vận dụng vũ khí hạt nhân tiêu diệt nó.</w:t>
      </w:r>
    </w:p>
    <w:p>
      <w:pPr>
        <w:pStyle w:val="BodyText"/>
      </w:pPr>
      <w:r>
        <w:t xml:space="preserve">Bọn người An Đức Liệt vận khí không tốt, không có không chế vũ khí hạt nhân của nước Nga. Lúc này nước Nga bị tang thi trí tuệ siêu cấp đuổi tới tan Siberia này.</w:t>
      </w:r>
    </w:p>
    <w:p>
      <w:pPr>
        <w:pStyle w:val="BodyText"/>
      </w:pPr>
      <w:r>
        <w:t xml:space="preserve">Một khi nước Nga bị tang thi vương khống chế, chỉ cần điều động một chi tang thi bốn trăm vạn con là có thể tiêu diệt toàn bộ đội quân của An Đức Liệt rồi.</w:t>
      </w:r>
    </w:p>
    <w:p>
      <w:pPr>
        <w:pStyle w:val="BodyText"/>
      </w:pPr>
      <w:r>
        <w:t xml:space="preserve">Trong mắt An Đức Liệt hiện ra hàn quang, hung ác nói:</w:t>
      </w:r>
    </w:p>
    <w:p>
      <w:pPr>
        <w:pStyle w:val="BodyText"/>
      </w:pPr>
      <w:r>
        <w:t xml:space="preserve">- Hơn nữa đám người Đức khốn kiếp kia đang đùa với chúng ta. Như vậy phải dùng chúng làm quân tiên phong mới tốt.</w:t>
      </w:r>
    </w:p>
    <w:p>
      <w:pPr>
        <w:pStyle w:val="BodyText"/>
      </w:pPr>
      <w:r>
        <w:t xml:space="preserve">Sa Nặc nghi ngờ nói:</w:t>
      </w:r>
    </w:p>
    <w:p>
      <w:pPr>
        <w:pStyle w:val="BodyText"/>
      </w:pPr>
      <w:r>
        <w:t xml:space="preserve">- Bệ hạ, ý của ngài chính là Hạch Lỗ bước tiếp theo sẽ tiến quân vào khựa.</w:t>
      </w:r>
    </w:p>
    <w:p>
      <w:pPr>
        <w:pStyle w:val="BodyText"/>
      </w:pPr>
      <w:r>
        <w:t xml:space="preserve">Hách Lỗ chính là tang thi vương ở nước Nga, nó cũng là ác mộng cảu nước Nga. Dưới trướng có ngàn vạn tang thi, cơ hồ là vô địch.</w:t>
      </w:r>
    </w:p>
    <w:p>
      <w:pPr>
        <w:pStyle w:val="BodyText"/>
      </w:pPr>
      <w:r>
        <w:t xml:space="preserve">An Đức Liệt trong quá trình chiến đấu với Hách Lỗ, lúc đầu còn dựa vào vũ khí cường đại chiếm cứ thượng phong. Nhưng mà bây giờ lâm vào hoàn cảnh xấu, đã hoàn toàn không phải đối thủ của Hách Lỗ.</w:t>
      </w:r>
    </w:p>
    <w:p>
      <w:pPr>
        <w:pStyle w:val="BodyText"/>
      </w:pPr>
      <w:r>
        <w:t xml:space="preserve">Trong mắt An Đức Liệt có dị quang chóp động, nói:</w:t>
      </w:r>
    </w:p>
    <w:p>
      <w:pPr>
        <w:pStyle w:val="BodyText"/>
      </w:pPr>
      <w:r>
        <w:t xml:space="preserve">- Đúng vậy. Chúng ta rút lui khỏi tân Siberia thì khu vực này ngày sau sẽ không còn nhân loai9j. Nó muốn bổ sung binh lực mở rộng thế lực của mình thì hướng tốt nhất chính là đi khựa. Dùng trí tuệ của nó nhất định sẽ tiến thẳng vào khựa. Bởi vì mục tiêu của nó là khuếch trương thế lực của mình, cuối cùng nhất trở thành vương trong vương của đám tang thi.</w:t>
      </w:r>
    </w:p>
    <w:p>
      <w:pPr>
        <w:pStyle w:val="BodyText"/>
      </w:pPr>
      <w:r>
        <w:t xml:space="preserve">Cửa ra vào chủ yếu của nước Nga tập trung ở khu vực Đông Âu, ở phía đông là khu vực lạnh giá, dân cư thưa thớt. Tang thi trí tuệ muốn bổ sung quân lực thì biện pháp tốt nhất chính là đi về hướng Châu Âu.</w:t>
      </w:r>
    </w:p>
    <w:p>
      <w:pPr>
        <w:pStyle w:val="BodyText"/>
      </w:pPr>
      <w:r>
        <w:t xml:space="preserve">Sau khi Hách Lỗ không ngừng trải qua tiến hóa, trí tuệ của nó thậm chí còn mạnh hơn nhân loại thật nhiều, tự nhiên hiểu được nên mở rộng tới hướng nào là tốt nhất.</w:t>
      </w:r>
    </w:p>
    <w:p>
      <w:pPr>
        <w:pStyle w:val="BodyText"/>
      </w:pPr>
      <w:r>
        <w:t xml:space="preserve">Sa Nặc giờ mới hiểu được dụng ý của An Đức Liệt:</w:t>
      </w:r>
    </w:p>
    <w:p>
      <w:pPr>
        <w:pStyle w:val="BodyText"/>
      </w:pPr>
      <w:r>
        <w:t xml:space="preserve">- Vâng!</w:t>
      </w:r>
    </w:p>
    <w:p>
      <w:pPr>
        <w:pStyle w:val="BodyText"/>
      </w:pPr>
      <w:r>
        <w:t xml:space="preserve">An Đức Liệt trầm mặc một hồi, lại bổ sung:</w:t>
      </w:r>
    </w:p>
    <w:p>
      <w:pPr>
        <w:pStyle w:val="BodyText"/>
      </w:pPr>
      <w:r>
        <w:t xml:space="preserve">- Bảo A Liệt Khắc Tạ đi nước ngoài tìm Nhạc Trọng, thương lượng chuyện thả tù binh.</w:t>
      </w:r>
    </w:p>
    <w:p>
      <w:pPr>
        <w:pStyle w:val="BodyText"/>
      </w:pPr>
      <w:r>
        <w:t xml:space="preserve">Sa Nặc có chút lo lắng nói:</w:t>
      </w:r>
    </w:p>
    <w:p>
      <w:pPr>
        <w:pStyle w:val="BodyText"/>
      </w:pPr>
      <w:r>
        <w:t xml:space="preserve">- Bệ hạ, Nhạc Trọng này rất khó đối phó, chỉ sợ hắn sẽ không dễ dàng thả tù binh đâu.</w:t>
      </w:r>
    </w:p>
    <w:p>
      <w:pPr>
        <w:pStyle w:val="BodyText"/>
      </w:pPr>
      <w:r>
        <w:t xml:space="preserve">An Đức Liệt nói:</w:t>
      </w:r>
    </w:p>
    <w:p>
      <w:pPr>
        <w:pStyle w:val="BodyText"/>
      </w:pPr>
      <w:r>
        <w:t xml:space="preserve">- Không, hắn sẽ đáp ứng thả tù binh. Chỉ cần chúng ta thừa nhận Nhạc Trọng là chính phủ mới của khựa và sau đó kết minh, bọn họ có lẽ sẽ đồng ý.</w:t>
      </w:r>
    </w:p>
    <w:p>
      <w:pPr>
        <w:pStyle w:val="BodyText"/>
      </w:pPr>
      <w:r>
        <w:t xml:space="preserve">Sa Nặc nói câu này và quay ra ngoài.</w:t>
      </w:r>
    </w:p>
    <w:p>
      <w:pPr>
        <w:pStyle w:val="BodyText"/>
      </w:pPr>
      <w:r>
        <w:t xml:space="preserve">- Vâng!</w:t>
      </w:r>
    </w:p>
    <w:p>
      <w:pPr>
        <w:pStyle w:val="BodyText"/>
      </w:pPr>
      <w:r>
        <w:t xml:space="preserve">Sa Nặc rời đi không lâu thì tay phải An Đức Liệt đấm lên mặt bàn, tiếng vang loảng xoảng thật lớn vang lên, cái bàn chia năm xẻ bảy, trên mặt hắn hiện ra thần sắc tức giận, giống như dã thú bị thương gầm thét lên:</w:t>
      </w:r>
    </w:p>
    <w:p>
      <w:pPr>
        <w:pStyle w:val="BodyText"/>
      </w:pPr>
      <w:r>
        <w:t xml:space="preserve">- Đám người Đức khốn nạn, Nhạc Trọng đáng chết. Thực không nên nghe những đám người Đức kia châm ngòi, thật là đáng chết, súc sinh!</w:t>
      </w:r>
    </w:p>
    <w:p>
      <w:pPr>
        <w:pStyle w:val="BodyText"/>
      </w:pPr>
      <w:r>
        <w:t xml:space="preserve">Hai vạn quân viễn chinh bị diệt làm nội tâm của An Đức Liệt tràn ngập phẫn nộ, mất đi lực lượng này thì Sa Hoàng đế quốc lực lượng bị suy yếu cực lớn. Ở trước mặt của Sa Nặc hắn còn phải bảo trì trấn định, trên thực tế trong lòng đã sớm tức giận và hối hận rồi.</w:t>
      </w:r>
    </w:p>
    <w:p>
      <w:pPr>
        <w:pStyle w:val="BodyText"/>
      </w:pPr>
      <w:r>
        <w:t xml:space="preserve">Sau khi điên cuồng mắng to một hồi, An Đức Liệt lúc này mới khôi phục tỉnh táo, nhắm mắt ngã ngồi lên ghế sa *** nằm ngủ.</w:t>
      </w:r>
    </w:p>
    <w:p>
      <w:pPr>
        <w:pStyle w:val="BodyText"/>
      </w:pPr>
      <w:r>
        <w:t xml:space="preserve">Châu Âu, phần quan trọng của Thiên Đường Thần Quốc, trong trưởng lão hội cũng lâm vào tranh luận hỗn loạn</w:t>
      </w:r>
    </w:p>
    <w:p>
      <w:pPr>
        <w:pStyle w:val="BodyText"/>
      </w:pPr>
      <w:r>
        <w:t xml:space="preserve">- Nhạc Trọng hắn trở về. Hắn từ thế giới thứ hai quay trở về.</w:t>
      </w:r>
    </w:p>
    <w:p>
      <w:pPr>
        <w:pStyle w:val="BodyText"/>
      </w:pPr>
      <w:r>
        <w:t xml:space="preserve">- Những máy móc kia chính là kết tinh khoa học kỹ thuật của thế giới thứ hai. Không, những máy móc RH2 chủ chiến kia đúng là kết quả của thế giới thứ ai. Nhưng mà vòng năng lượng bảo hộ máy móc chiến đấu là cái gì? Quá kinh khủng, chỉ tám con máy móc này đã có thể tiêu diệt một chi quân đội. Thượng đế, vì cái gì những máy móc như thế lại rơi vào tay của kẻ dã man như vậy!</w:t>
      </w:r>
    </w:p>
    <w:p>
      <w:pPr>
        <w:pStyle w:val="BodyText"/>
      </w:pPr>
      <w:r>
        <w:t xml:space="preserve">- Con quái vật này nó dài vượt qua hai cây số. Đây là biến dị thú ngũ giai, theo ngoại hình mà nhìn là Lương Long, đây là Lương Long ngũ giai biến dị. Thật đáng sợ, không ngờ hắn có thể phục tùng biến dị thú như thế.</w:t>
      </w:r>
    </w:p>
    <w:p>
      <w:pPr>
        <w:pStyle w:val="BodyText"/>
      </w:pPr>
      <w:r>
        <w:t xml:space="preserve">- Vừa vào tiêu diệt một chi quân đội, hắn đã tiến hóa tới mức độ này rồi, thật đáng sợ!</w:t>
      </w:r>
    </w:p>
    <w:p>
      <w:pPr>
        <w:pStyle w:val="BodyText"/>
      </w:pPr>
      <w:r>
        <w:t xml:space="preserve">- Không, chỉ sợ đây không phải là thực lực của hắn, mà là triệu hoán thủ của hắn đấy. Triệu hoán thú này quá cường đại rồi.</w:t>
      </w:r>
    </w:p>
    <w:p>
      <w:pPr>
        <w:pStyle w:val="BodyText"/>
      </w:pPr>
      <w:r>
        <w:t xml:space="preserve">"..."</w:t>
      </w:r>
    </w:p>
    <w:p>
      <w:pPr>
        <w:pStyle w:val="BodyText"/>
      </w:pPr>
      <w:r>
        <w:t xml:space="preserve">Trong trung tâm hội nghị của trưởng lão hội, một hình chiếu bọn họ thông qua vệ tinh gián điệp ghi chép lại, nhìn thấy Nhạc Trọng triển lộ thân thủ và các át chủ bài của mình, cơ hồ tất cả người ở đây đều biến sắc, nhao nhao nghị luận với nhau.</w:t>
      </w:r>
    </w:p>
    <w:p>
      <w:pPr>
        <w:pStyle w:val="BodyText"/>
      </w:pPr>
      <w:r>
        <w:t xml:space="preserve">Nhạc Trọng vừa quay về địa cầu cơ hồ đã dùng xu thế nghiền áp, đánh tan ba lộ đại quân công kích của Thiên Đường Thần Quốc bên này, tạo thành chấn nhiếp thật lớn cho Thiên Đường Thần Quốc.</w:t>
      </w:r>
    </w:p>
    <w:p>
      <w:pPr>
        <w:pStyle w:val="BodyText"/>
      </w:pPr>
      <w:r>
        <w:t xml:space="preserve">- Làm sao bây giờ?</w:t>
      </w:r>
    </w:p>
    <w:p>
      <w:pPr>
        <w:pStyle w:val="BodyText"/>
      </w:pPr>
      <w:r>
        <w:t xml:space="preserve">Một gã trưởng lão nói:</w:t>
      </w:r>
    </w:p>
    <w:p>
      <w:pPr>
        <w:pStyle w:val="BodyText"/>
      </w:pPr>
      <w:r>
        <w:t xml:space="preserve">- Đàm phán đi. Cùng hòa đàm với hắn, cánh cửa địa ngục đã mở ra, Hấp Huyết Quỷ, Thực Nhân Quỷ của thế giới thứ hai sẽ tiến vào địa cầu của chúng ta. Hiện tại đây là thời điểm toàn bộ nhân loại nên đoàn kết nhất trí lại, chỉ cần hắn có cái nhìn đại cục thì nhất định sẽ hòa đàm với chúng ta.</w:t>
      </w:r>
    </w:p>
    <w:p>
      <w:pPr>
        <w:pStyle w:val="BodyText"/>
      </w:pPr>
      <w:r>
        <w:t xml:space="preserve">Một trưởng lão khác nói:</w:t>
      </w:r>
    </w:p>
    <w:p>
      <w:pPr>
        <w:pStyle w:val="BodyText"/>
      </w:pPr>
      <w:r>
        <w:t xml:space="preserve">- Không, tôi thấy chúng ta không cần cân nhắc tới hắn làm gì. Cánh cửa địa ngục đã mở ra, những Hấp Huyết Quỷ, Thực Nhân Quỷ sẽ tiến vào thế giới này. Việc cấp bách trước mắt chính là tạo thành phòng vệ tập thể ở Châu Âu. Khựa cách chúng ta quá xa, lúc này biển cả đã bị phong tỏa, bọn chúng không có cách nào giúp chung ta cả. Chúng ta chỉ cần không quan tâm tới hắn là tốt rồi.</w:t>
      </w:r>
    </w:p>
    <w:p>
      <w:pPr>
        <w:pStyle w:val="BodyText"/>
      </w:pPr>
      <w:r>
        <w:t xml:space="preserve">- Đúng vậy, tôi cũng cho rằng chúng ta không cần phải đi để ý tới hắn.</w:t>
      </w:r>
    </w:p>
    <w:p>
      <w:pPr>
        <w:pStyle w:val="BodyText"/>
      </w:pPr>
      <w:r>
        <w:t xml:space="preserve">- Khựa kia có nhiều cửa ra vào như vậy, số lượng tang thi vượt qua một tỷ, hắn không có khả năng có trợ giúp cho chúng ta. Chúng ta chỉ cần không đi đánh hắn thì không có vấn đề gì.</w:t>
      </w:r>
    </w:p>
    <w:p>
      <w:pPr>
        <w:pStyle w:val="BodyText"/>
      </w:pPr>
      <w:r>
        <w:t xml:space="preserve">- Hắn nắm giữ trong tay nhiều khoa học kỹ thuật như vậy, nếu chúng ta kết minh với hắn thì có thể nắm giữ những khoa học kỹ thuật này.</w:t>
      </w:r>
    </w:p>
    <w:p>
      <w:pPr>
        <w:pStyle w:val="BodyText"/>
      </w:pPr>
      <w:r>
        <w:t xml:space="preserve">- Những khoa học kỹ thuật đó Ái Đức Hoa đại nhân cũng đã mang về. Chúng ta căn bản không cần.</w:t>
      </w:r>
    </w:p>
    <w:p>
      <w:pPr>
        <w:pStyle w:val="Compact"/>
      </w:pPr>
      <w:r>
        <w:t xml:space="preserve">Ái Đức Hoa chính là đệ nhất sứ đồ của Thiên Đường Thần Quốc, cũng là một trong những người tiến hóa mạnh nhất của Thiên Đường Thần Quốc. Trước tận thế Ái Đức Hoa chính là người có siêu năng lực. Nhưng mà trước tận thế siêu năng lực của hắn không tính là quá mạnh mẽ. Sau tận thế hắn giác tỉnh trở thành người tiến hóa năm thuộc tính, siêu năng lực của hắn trước đó cũng tiến hóa, trở thành tồn tại mạnh nhất trong Thiên Đường Thần Quốc.</w:t>
      </w:r>
      <w:r>
        <w:br w:type="textWrapping"/>
      </w:r>
      <w:r>
        <w:br w:type="textWrapping"/>
      </w:r>
    </w:p>
    <w:p>
      <w:pPr>
        <w:pStyle w:val="Heading2"/>
      </w:pPr>
      <w:bookmarkStart w:id="1362" w:name="chương-1550"/>
      <w:bookmarkEnd w:id="1362"/>
      <w:r>
        <w:t xml:space="preserve">1340. Chương 1550</w:t>
      </w:r>
    </w:p>
    <w:p>
      <w:pPr>
        <w:pStyle w:val="Compact"/>
      </w:pPr>
      <w:r>
        <w:br w:type="textWrapping"/>
      </w:r>
      <w:r>
        <w:br w:type="textWrapping"/>
      </w:r>
      <w:r>
        <w:t xml:space="preserve">Thiếu, sẽ thêm vào sau.</w:t>
      </w:r>
      <w:r>
        <w:br w:type="textWrapping"/>
      </w:r>
      <w:r>
        <w:br w:type="textWrapping"/>
      </w:r>
    </w:p>
    <w:p>
      <w:pPr>
        <w:pStyle w:val="Heading2"/>
      </w:pPr>
      <w:bookmarkStart w:id="1363" w:name="chương-1551-thi-đàn-ngàn-vạn.-1"/>
      <w:bookmarkEnd w:id="1363"/>
      <w:r>
        <w:t xml:space="preserve">1341. Chương 1551: Thi Đàn Ngàn Vạn. (1)</w:t>
      </w:r>
    </w:p>
    <w:p>
      <w:pPr>
        <w:pStyle w:val="Compact"/>
      </w:pPr>
      <w:r>
        <w:br w:type="textWrapping"/>
      </w:r>
      <w:r>
        <w:br w:type="textWrapping"/>
      </w:r>
      <w:r>
        <w:t xml:space="preserve">Nhạc Trọng vô cùng xem trọng huấn luyện những chiến sĩ bình thường, đợi đến lúc những chiến sĩ này thay đổi vũ khí bình thường thành súng laser, cho dù là cường giả ngũ giai cũng không cách nào xem thường binh sĩ bình thường được huấn luyện nghiêm chỉnh.</w:t>
      </w:r>
    </w:p>
    <w:p>
      <w:pPr>
        <w:pStyle w:val="BodyText"/>
      </w:pPr>
      <w:r>
        <w:t xml:space="preserve">Thời điểm nghiền áp tang thi trong trấn này thành cặn bã, đột nhiên lúc này trên bầu trời xa xăm có mấy trăm con tang thi phi hành bay tới.</w:t>
      </w:r>
    </w:p>
    <w:p>
      <w:pPr>
        <w:pStyle w:val="BodyText"/>
      </w:pPr>
      <w:r>
        <w:t xml:space="preserve">Mấy trăm con tang thi phi hành này nhìn qua phía này, chợt điên cuồng bỏ chạy tứ tán ra chung quanh.</w:t>
      </w:r>
    </w:p>
    <w:p>
      <w:pPr>
        <w:pStyle w:val="BodyText"/>
      </w:pPr>
      <w:r>
        <w:t xml:space="preserve">Nhạc Trọng nhìn thấy mấy trăm tang thi phi hành không ngừng bay tán loạn thì nói thầm:</w:t>
      </w:r>
    </w:p>
    <w:p>
      <w:pPr>
        <w:pStyle w:val="BodyText"/>
      </w:pPr>
      <w:r>
        <w:t xml:space="preserve">- Trinh sát! ! Những con tang thi này đã học được cách trinh sát rồi sao? Tiến hóa đúng là lợi hại rồi.</w:t>
      </w:r>
    </w:p>
    <w:p>
      <w:pPr>
        <w:pStyle w:val="BodyText"/>
      </w:pPr>
      <w:r>
        <w:t xml:space="preserve">Nhạc Trọng đi vào trong trung tâm chỉ huy và nhìn qua màn hình, chỉ thấy ở trên màn hình có đánh dấu một điểm sáng to lớn đang di động qua phía này.</w:t>
      </w:r>
    </w:p>
    <w:p>
      <w:pPr>
        <w:pStyle w:val="BodyText"/>
      </w:pPr>
      <w:r>
        <w:t xml:space="preserve">Thi đàn khổng lồ chậm rãi tản ra chung quanh, chúng đang vây quanh thị trấn này, hiển nhiên chúng muốn sau khi vây quanh thì toàn lực tiêu diệt nhân loại.</w:t>
      </w:r>
    </w:p>
    <w:p>
      <w:pPr>
        <w:pStyle w:val="BodyText"/>
      </w:pPr>
      <w:r>
        <w:t xml:space="preserve">Bỗng nhiên lúc này trên màn hình xuất hiện hình ảnh của bạch y, nàng nhanh chóng báo cáo nói:</w:t>
      </w:r>
    </w:p>
    <w:p>
      <w:pPr>
        <w:pStyle w:val="BodyText"/>
      </w:pPr>
      <w:r>
        <w:t xml:space="preserve">- Trải qua tính toán số lượng địch nhân là 9874567 đơn vị. Công tác thống kê không tính toán đơn vi ẩn nấp.</w:t>
      </w:r>
    </w:p>
    <w:p>
      <w:pPr>
        <w:pStyle w:val="BodyText"/>
      </w:pPr>
      <w:r>
        <w:t xml:space="preserve">Nhạc Trọng nhìn qua thi đàn khổng lồ trên màn hình điện tử, nhẹ nhàng cười nói:</w:t>
      </w:r>
    </w:p>
    <w:p>
      <w:pPr>
        <w:pStyle w:val="BodyText"/>
      </w:pPr>
      <w:r>
        <w:t xml:space="preserve">- Hơn chín trăm vạn tang thi, đúng là không ít. Tính toán, mình trước tiên nên giải quyết chúng là tốt hơn.</w:t>
      </w:r>
    </w:p>
    <w:p>
      <w:pPr>
        <w:pStyle w:val="BodyText"/>
      </w:pPr>
      <w:r>
        <w:t xml:space="preserve">Nếu như là trước kia đi qua nơi này đột nhiên gặp phải chín trăm vạn tang thi, Nhạc Trọng nhất định sẽ sứt đầu mẻ trán, lập tức chuẩn bị lui lại. Nhưng mà hiện tại hắn tiến giai thành cường giả ngũ giai đỉnh phong, đồng thời đạt được rất nhiều binh khí khoa học kỹ thuật của thế giới thứ hai, Nhạc Trọng cũng có biện pháp ứng đối thi đàn khổng lồ này.</w:t>
      </w:r>
    </w:p>
    <w:p>
      <w:pPr>
        <w:pStyle w:val="BodyText"/>
      </w:pPr>
      <w:r>
        <w:t xml:space="preserve">Trong huyện thành lúc này đội quân cơ giới khổng lồ đang có bài tập, nhanh chóng xây dựng công sự phòng ngự ở đây, vô số cứ điểm hỏa lực được hình thành.</w:t>
      </w:r>
    </w:p>
    <w:p>
      <w:pPr>
        <w:pStyle w:val="BodyText"/>
      </w:pPr>
      <w:r>
        <w:t xml:space="preserve">Bốn thu cát giả máy móc đóng giữa bốn hướng của huyện thành này, dùng chúng làm trung tâm hỏa lực tiêu diệt cường giả trong tang thi tiến hóa.</w:t>
      </w:r>
    </w:p>
    <w:p>
      <w:pPr>
        <w:pStyle w:val="BodyText"/>
      </w:pPr>
      <w:r>
        <w:t xml:space="preserve">Nhạc Trọng từ trong trung tâm chỉ huy đi ra ngoài, thả người nhảy lên, phát động Phi Hành Thuật bay lên giữa không trung, bay vào lơ lửng nhìn qua Thiên Không Bão Lũy ở trên cao.</w:t>
      </w:r>
    </w:p>
    <w:p>
      <w:pPr>
        <w:pStyle w:val="BodyText"/>
      </w:pPr>
      <w:r>
        <w:t xml:space="preserve">- Ba ba! Ngân Sương rất nhớ ngươi.</w:t>
      </w:r>
    </w:p>
    <w:p>
      <w:pPr>
        <w:pStyle w:val="BodyText"/>
      </w:pPr>
      <w:r>
        <w:t xml:space="preserve">Nhạc Trọng vừa mới bay lên Thiên Không Bảo Lũy, một nữ hài tuổi chừng mười bốn mười lăm tuổi có mái tóc dài màu bạc, dáng người nhỏ nhắn xinh xắn nhưng cho người ta cảm giác nóng bỏng, bộ ngực cỡ C hiện rõ, có được dung nhan tuyệt thế mang theo hương thơm nhào vào trong ngực Nhạc Trọng, không ngừng dung gương mặt nhỏ nhắn kiều nộn cọ lên ngực Nhạc Trọng.</w:t>
      </w:r>
    </w:p>
    <w:p>
      <w:pPr>
        <w:pStyle w:val="BodyText"/>
      </w:pPr>
      <w:r>
        <w:t xml:space="preserve">Nhạc Trọng nhìn qua cô gái trong ngực và ngạc nhiên nói:</w:t>
      </w:r>
    </w:p>
    <w:p>
      <w:pPr>
        <w:pStyle w:val="BodyText"/>
      </w:pPr>
      <w:r>
        <w:t xml:space="preserve">- Ngân Sương. Đã lớn như vậy rồi sao?</w:t>
      </w:r>
    </w:p>
    <w:p>
      <w:pPr>
        <w:pStyle w:val="BodyText"/>
      </w:pPr>
      <w:r>
        <w:t xml:space="preserve">Lúc trước Nhạc Trọng rời đi thì Ngân Sương có bộ dáng nhỏ nhắn giống như búp bê vậy, nhưng mà bây giờ nàng phát triển thành tiểu thiếu nữ dung nhan tuyệt thế, dáng người như thiên thần.</w:t>
      </w:r>
    </w:p>
    <w:p>
      <w:pPr>
        <w:pStyle w:val="BodyText"/>
      </w:pPr>
      <w:r>
        <w:t xml:space="preserve">Ngân Sương ở trong nụực Nhạc Trọng cười nói:</w:t>
      </w:r>
    </w:p>
    <w:p>
      <w:pPr>
        <w:pStyle w:val="BodyText"/>
      </w:pPr>
      <w:r>
        <w:t xml:space="preserve">- Ba ba nhớ con không?</w:t>
      </w:r>
    </w:p>
    <w:p>
      <w:pPr>
        <w:pStyle w:val="BodyText"/>
      </w:pPr>
      <w:r>
        <w:t xml:space="preserve">Nhạc Trọng mỉm cười, cúi đầu hôn lên trán của Ngân Sương một cái, nói:</w:t>
      </w:r>
    </w:p>
    <w:p>
      <w:pPr>
        <w:pStyle w:val="BodyText"/>
      </w:pPr>
      <w:r>
        <w:t xml:space="preserve">- Dĩ nhiên nhớ rồi, đây là ban thưởng cho con!</w:t>
      </w:r>
    </w:p>
    <w:p>
      <w:pPr>
        <w:pStyle w:val="BodyText"/>
      </w:pPr>
      <w:r>
        <w:t xml:space="preserve">Ngân Sương ôm Nhạc Trọng, dùng thân thể mềm mại của mình lay động hắn, dùng âm thanh như chuông bạc làm nũng với Nhạc Trọng:</w:t>
      </w:r>
    </w:p>
    <w:p>
      <w:pPr>
        <w:pStyle w:val="BodyText"/>
      </w:pPr>
      <w:r>
        <w:t xml:space="preserve">- Ngân Sương còn muốn.</w:t>
      </w:r>
    </w:p>
    <w:p>
      <w:pPr>
        <w:pStyle w:val="BodyText"/>
      </w:pPr>
      <w:r>
        <w:t xml:space="preserve">Nhạc Trọng sờ đầu nhỏ của Ngân Sương mỉm cười nói:</w:t>
      </w:r>
    </w:p>
    <w:p>
      <w:pPr>
        <w:pStyle w:val="BodyText"/>
      </w:pPr>
      <w:r>
        <w:t xml:space="preserve">- Đợi đánh lui đám tang thi này đã, khi đó ba ba ban thưởng cho con!</w:t>
      </w:r>
    </w:p>
    <w:p>
      <w:pPr>
        <w:pStyle w:val="BodyText"/>
      </w:pPr>
      <w:r>
        <w:t xml:space="preserve">Trên mặt Ngân Sương tươi cười đẹp hơn, trong miệng lại nói ra lời tàn độc và tàn khốc:</w:t>
      </w:r>
    </w:p>
    <w:p>
      <w:pPr>
        <w:pStyle w:val="BodyText"/>
      </w:pPr>
      <w:r>
        <w:t xml:space="preserve">- Tốt! Ngân Sương nhất định sẽ giết sạch những địch nhân của ba ba. Hì hì! Ngân Sương hiện tại rất lợi hại đấy, một quyền có thể đánh bay một chiếc xe tăng.</w:t>
      </w:r>
    </w:p>
    <w:p>
      <w:pPr>
        <w:pStyle w:val="BodyText"/>
      </w:pPr>
      <w:r>
        <w:t xml:space="preserve">Với tư cách là con cảu cơ thể mẹ là tang thi lây nhiễm, Ngân Sương có được thiên phú tiến hóa và sức chiến đấu siêu cấp, đồng thời trong cơ thể nàng vẫn chảy dòng máu tàn bạo, khát máu của tang thi. Nếu không phải lúc nàng mới sinh ra nhìn thấy người đầu tiên là Nhạc Trọng, nàng tuyệt đối sẽ tiến hóa thành nữ ma vương huyết tinh tàn bạo đáng sợ của nhân loại.</w:t>
      </w:r>
    </w:p>
    <w:p>
      <w:pPr>
        <w:pStyle w:val="BodyText"/>
      </w:pPr>
      <w:r>
        <w:t xml:space="preserve">Nhạc Trọng nở nụ cười nhẹ nhõm:</w:t>
      </w:r>
    </w:p>
    <w:p>
      <w:pPr>
        <w:pStyle w:val="BodyText"/>
      </w:pPr>
      <w:r>
        <w:t xml:space="preserve">- Ngân Sương quả nhiên là đáng yêu nhất!</w:t>
      </w:r>
    </w:p>
    <w:p>
      <w:pPr>
        <w:pStyle w:val="BodyText"/>
      </w:pPr>
      <w:r>
        <w:t xml:space="preserve">Ngân Sương cũng là một trong những người được Nhạc Trọng tín nhiệm nhất, ở cùng với nàng thì Nhạc Trọng cảm giác dễ dàng và vui sướng.</w:t>
      </w:r>
    </w:p>
    <w:p>
      <w:pPr>
        <w:pStyle w:val="BodyText"/>
      </w:pPr>
      <w:r>
        <w:t xml:space="preserve">Liễu Nguyệt Mi một thân quân trang, hai nam một nữ lúc này đi tới bên người Nhạc Trọng và nói</w:t>
      </w:r>
    </w:p>
    <w:p>
      <w:pPr>
        <w:pStyle w:val="BodyText"/>
      </w:pPr>
      <w:r>
        <w:t xml:space="preserve">- Thủ lĩnh!</w:t>
      </w:r>
    </w:p>
    <w:p>
      <w:pPr>
        <w:pStyle w:val="BodyText"/>
      </w:pPr>
      <w:r>
        <w:t xml:space="preserve">Trong vòng một năm qua đã chết tạo ra nhiều tiến hóa dược tề, cấp cho các công thần trong quân đội. Đồng thời sau khi sinh hoạt ổn định rất nhiều người tiến hóa được khai quật ra. Dưới trướng của Nhạc Trọng cũng khai quật ra nhiều nhân tài, hai nam một nữ theo sau Liễu Nguyệt Mi là người có năng lực mạnh mẽ.</w:t>
      </w:r>
    </w:p>
    <w:p>
      <w:pPr>
        <w:pStyle w:val="BodyText"/>
      </w:pPr>
      <w:r>
        <w:t xml:space="preserve">Hai nam một nữ mặc quần áo nhẹ nhàng, bọn họ có chút tò mò nhìn qua Nhạc Trọng. Bọn họ là người mới khai quật ra trong một năm gần đây, cũng chỉ xem trong video tư liệu nhìn thấy Nhạc Trọng. Hiện tại nhìn thấy Nhạc Trọng thật sự là lần đầu tiên.</w:t>
      </w:r>
    </w:p>
    <w:p>
      <w:pPr>
        <w:pStyle w:val="BodyText"/>
      </w:pPr>
      <w:r>
        <w:t xml:space="preserve">Ánh mắt Nhạc Trọng nhìn qua hai nam một nữ sau lưng Liễu Nguyệt Mi, mỉm cười nói:</w:t>
      </w:r>
    </w:p>
    <w:p>
      <w:pPr>
        <w:pStyle w:val="BodyText"/>
      </w:pPr>
      <w:r>
        <w:t xml:space="preserve">- Liễu trung tá, không giới thiệu một chút sao?</w:t>
      </w:r>
    </w:p>
    <w:p>
      <w:pPr>
        <w:pStyle w:val="BodyText"/>
      </w:pPr>
      <w:r>
        <w:t xml:space="preserve">Trong lúc chiến tranh quân hàm dễ dàng tấn chức nhất. Dựa vào năng lực của Liễu Nguyệt Mi thì Nhạc Trọng mới thuận lợi công hãm kinh thành. Nàng tự nhiên cũng thăng chức thành trung tá.</w:t>
      </w:r>
    </w:p>
    <w:p>
      <w:pPr>
        <w:pStyle w:val="BodyText"/>
      </w:pPr>
      <w:r>
        <w:t xml:space="preserve">Liễu Nguyệt Mi cười nhẹ giới thiệu cho Nhạc Trọng:</w:t>
      </w:r>
    </w:p>
    <w:p>
      <w:pPr>
        <w:pStyle w:val="BodyText"/>
      </w:pPr>
      <w:r>
        <w:t xml:space="preserve">- Đây là Ngưu Kim, đây là Trương Thạch Đầu, đây là Vương Lệ.</w:t>
      </w:r>
    </w:p>
    <w:p>
      <w:pPr>
        <w:pStyle w:val="BodyText"/>
      </w:pPr>
      <w:r>
        <w:t xml:space="preserve">Nhạc Trọng nhìn qua ba người mỉm cười, nói:</w:t>
      </w:r>
    </w:p>
    <w:p>
      <w:pPr>
        <w:pStyle w:val="BodyText"/>
      </w:pPr>
      <w:r>
        <w:t xml:space="preserve">- Các ngươi tốt, tôi là Nhạc Trọng.</w:t>
      </w:r>
    </w:p>
    <w:p>
      <w:pPr>
        <w:pStyle w:val="BodyText"/>
      </w:pPr>
      <w:r>
        <w:t xml:space="preserve">Ngưu Kim ba nhập đều nhịp nói:</w:t>
      </w:r>
    </w:p>
    <w:p>
      <w:pPr>
        <w:pStyle w:val="BodyText"/>
      </w:pPr>
      <w:r>
        <w:t xml:space="preserve">- Thủ lĩnh tốt!</w:t>
      </w:r>
    </w:p>
    <w:p>
      <w:pPr>
        <w:pStyle w:val="BodyText"/>
      </w:pPr>
      <w:r>
        <w:t xml:space="preserve">Ngưu Kim ba người vốn là người bình thường, nhưng mà sau khi gia nhập quân đội được huấn luyện quân sự nghiêm khắc cho nên trên người mang theo khí chất quân nhân.</w:t>
      </w:r>
    </w:p>
    <w:p>
      <w:pPr>
        <w:pStyle w:val="BodyText"/>
      </w:pPr>
      <w:r>
        <w:t xml:space="preserve">Nhạc Trọng tùy ý nói vài câu với Ngưu Kim ba người, sau đó cùng với Liễu Nguyệt Mi đi vào phòng điều khiển của Thiên Không Bảo Lũy.,</w:t>
      </w:r>
    </w:p>
    <w:p>
      <w:pPr>
        <w:pStyle w:val="BodyText"/>
      </w:pPr>
      <w:r>
        <w:t xml:space="preserve">Trên màn hình xuất hiện hình ảnh ra đa.</w:t>
      </w:r>
    </w:p>
    <w:p>
      <w:pPr>
        <w:pStyle w:val="BodyText"/>
      </w:pPr>
      <w:r>
        <w:t xml:space="preserve">Chỉ thấy trên đất xuất hiện vô số tang thi, vô số tang thi này giống như biển cả đang xâm chiếm đất liền.</w:t>
      </w:r>
    </w:p>
    <w:p>
      <w:pPr>
        <w:pStyle w:val="BodyText"/>
      </w:pPr>
      <w:r>
        <w:t xml:space="preserve">Liễu Nguyệt Mi nhắm mắt lại cảm ứng một hồi, mở mắt đẹp ra nói:</w:t>
      </w:r>
    </w:p>
    <w:p>
      <w:pPr>
        <w:pStyle w:val="BodyText"/>
      </w:pPr>
      <w:r>
        <w:t xml:space="preserve">- Phương đông, tôi cảm thấy ở hướng đông có sóng tinh thần của tang thi chữ Z.</w:t>
      </w:r>
    </w:p>
    <w:p>
      <w:pPr>
        <w:pStyle w:val="BodyText"/>
      </w:pPr>
      <w:r>
        <w:t xml:space="preserve">Thiên Không Bảo Lũy nhanh chóng bay lên, không lâu đã bay vào trong thi đàn to lớn kia.</w:t>
      </w:r>
    </w:p>
    <w:p>
      <w:pPr>
        <w:pStyle w:val="BodyText"/>
      </w:pPr>
      <w:r>
        <w:t xml:space="preserve">Liễu Nguyệt Mi nhướng mày, nhanh chóng nói:</w:t>
      </w:r>
    </w:p>
    <w:p>
      <w:pPr>
        <w:pStyle w:val="BodyText"/>
      </w:pPr>
      <w:r>
        <w:t xml:space="preserve">- Chính là dưới thi đàn này.</w:t>
      </w:r>
    </w:p>
    <w:p>
      <w:pPr>
        <w:pStyle w:val="BodyText"/>
      </w:pPr>
      <w:r>
        <w:t xml:space="preserve">Với tư cách hạm trưởng Trần Diễm nhanh chóng hạ đạt mệnh lệnh công kích:</w:t>
      </w:r>
    </w:p>
    <w:p>
      <w:pPr>
        <w:pStyle w:val="BodyText"/>
      </w:pPr>
      <w:r>
        <w:t xml:space="preserve">- Công kích!</w:t>
      </w:r>
    </w:p>
    <w:p>
      <w:pPr>
        <w:pStyle w:val="BodyText"/>
      </w:pPr>
      <w:r>
        <w:t xml:space="preserve">Trong một chớp mắt trong Thiên Không Bảo Lũy xuất hiện vô số cơ quan pháo, pháo laser, dưới điều khiển của bạch y hóa thành một màn sáng quét sạch tang thi bên dưới.</w:t>
      </w:r>
    </w:p>
    <w:p>
      <w:pPr>
        <w:pStyle w:val="BodyText"/>
      </w:pPr>
      <w:r>
        <w:t xml:space="preserve">Tất cả tang thi bình thường bị bắn nổ dầu, hóa thành thi thể không đầu té trên đất.</w:t>
      </w:r>
    </w:p>
    <w:p>
      <w:pPr>
        <w:pStyle w:val="BodyText"/>
      </w:pPr>
      <w:r>
        <w:t xml:space="preserve">Một con L4 to lớn như tòa lầu bị hơn mười đạo laser bắn xuyên qua đầu, nó nát óc mà chết.</w:t>
      </w:r>
    </w:p>
    <w:p>
      <w:pPr>
        <w:pStyle w:val="BodyText"/>
      </w:pPr>
      <w:r>
        <w:t xml:space="preserve">Dưới điều khiển của bạch y, hiệu suất đồ sát thi đàn rất mạnh, không bao lâu sau bên dưới đầy thi thể tang thi không đầu.</w:t>
      </w:r>
    </w:p>
    <w:p>
      <w:pPr>
        <w:pStyle w:val="BodyText"/>
      </w:pPr>
      <w:r>
        <w:t xml:space="preserve">Thiên Không Bão Lũy không ngừng di động trên đầu thi đàn, từng làn đạn như mưa bắn thẳng xuống dưới, rất nhiều thi thể tang thi ngã xuống dưới oanh tạc.</w:t>
      </w:r>
    </w:p>
    <w:p>
      <w:pPr>
        <w:pStyle w:val="Compact"/>
      </w:pPr>
      <w:r>
        <w:t xml:space="preserve">Trong biển lửa có một đầu lâu to lớn, thân thể ngắn nhỏ chỉ cao chừng một mét hai, mét ba từ dười cái chân thô của L4 chạy ra ngoài.</w:t>
      </w:r>
      <w:r>
        <w:br w:type="textWrapping"/>
      </w:r>
      <w:r>
        <w:br w:type="textWrapping"/>
      </w:r>
    </w:p>
    <w:p>
      <w:pPr>
        <w:pStyle w:val="Heading2"/>
      </w:pPr>
      <w:bookmarkStart w:id="1364" w:name="chương-1552-thi-đàn-ngàn-vạn.-2"/>
      <w:bookmarkEnd w:id="1364"/>
      <w:r>
        <w:t xml:space="preserve">1342. Chương 1552: Thi Đàn Ngàn Vạn. (2)</w:t>
      </w:r>
    </w:p>
    <w:p>
      <w:pPr>
        <w:pStyle w:val="Compact"/>
      </w:pPr>
      <w:r>
        <w:br w:type="textWrapping"/>
      </w:r>
      <w:r>
        <w:br w:type="textWrapping"/>
      </w:r>
      <w:r>
        <w:t xml:space="preserve">Con tang thi trí tuệ này từ trong người L4 chạy ra ngoài thì một đạo laser từ trên cao bắn xuống, trực tiếp bắn vào đầu của nó, nó bị bắn nát đầu và dịch nhờn từ trong người chảy ra ngoài..</w:t>
      </w:r>
    </w:p>
    <w:p>
      <w:pPr>
        <w:pStyle w:val="BodyText"/>
      </w:pPr>
      <w:r>
        <w:t xml:space="preserve">Tang thi có trí tuệ vừa chết, thi đàn chung quanh người nó lâm vào hỗn loạn.</w:t>
      </w:r>
    </w:p>
    <w:p>
      <w:pPr>
        <w:pStyle w:val="BodyText"/>
      </w:pPr>
      <w:r>
        <w:t xml:space="preserve">Thiên Không Bảo Lũy không ngừng di động trong thi đàn, không ngừng bay lượn, trên đường đi đuổi giết tất cả tang thi có trí tuệ thành cặn bã, phá hư điểm chỉ huy của tang thi.</w:t>
      </w:r>
    </w:p>
    <w:p>
      <w:pPr>
        <w:pStyle w:val="BodyText"/>
      </w:pPr>
      <w:r>
        <w:t xml:space="preserve">Sau khi chết tám con tang th tri tuệ, giữa bầu trời xuất hiện mấy chục vạn tang thi phi hành đang bay tới gần.</w:t>
      </w:r>
    </w:p>
    <w:p>
      <w:pPr>
        <w:pStyle w:val="BodyText"/>
      </w:pPr>
      <w:r>
        <w:t xml:space="preserve">Những tang thi phi hành vừa mới xuất hiện, khoan chứa của Thiên Không Bảo Lũy mở ra ngoài, hai mươi chiếc chiến cơ lôi đình và nhiều trực thăng vũ trang bay ra ngoài.</w:t>
      </w:r>
    </w:p>
    <w:p>
      <w:pPr>
        <w:pStyle w:val="BodyText"/>
      </w:pPr>
      <w:r>
        <w:t xml:space="preserve">Đồng thời trong Thiên Không Bảo Lũy có nhiều cơ quan pháo hiện ra ngoài, điên cuồng bắn giết tang thi phi hành chung quanh.</w:t>
      </w:r>
    </w:p>
    <w:p>
      <w:pPr>
        <w:pStyle w:val="BodyText"/>
      </w:pPr>
      <w:r>
        <w:t xml:space="preserve">Dưới càn quét của mấy trăm cơ quan pháo thì đám tang thi phi hành thân thể nổ ra, hóa thành từng đoàn từng đoàn huyết vụ từ không trung rơi xuống.</w:t>
      </w:r>
    </w:p>
    <w:p>
      <w:pPr>
        <w:pStyle w:val="BodyText"/>
      </w:pPr>
      <w:r>
        <w:t xml:space="preserve">Hai mươi chiến cơ lôi đình và mấy chục trực thăng vũ trang không ngừng đảo quanh, cơ quan pháo không ngừng nổ vang, rất nhiều tang thi phi hành bị tiêu diệt.</w:t>
      </w:r>
    </w:p>
    <w:p>
      <w:pPr>
        <w:pStyle w:val="BodyText"/>
      </w:pPr>
      <w:r>
        <w:t xml:space="preserve">Những chiến cơ lôi đình và trực thăng vũ trang này không cần thủ hộ Thiên Không Bảo Lũy, dựa vào ưu thế cơ động của mình, lợi dụng chiến thuật con diều không ngừng đồ sát tang thi phi hành, chính mình không bị tiêu diệt chiếc naò cả.</w:t>
      </w:r>
    </w:p>
    <w:p>
      <w:pPr>
        <w:pStyle w:val="BodyText"/>
      </w:pPr>
      <w:r>
        <w:t xml:space="preserve">Nhưng dù như thế thì đám tang thi phi hành giống như nổi điên không cần mạng bay thẳng tới Thiên Không Bảo Lũy, chúng lợi dụng thân thể huyết nhục bổ nhào vào Thiên Không Bảo Lũy cực lớn.</w:t>
      </w:r>
    </w:p>
    <w:p>
      <w:pPr>
        <w:pStyle w:val="BodyText"/>
      </w:pPr>
      <w:r>
        <w:t xml:space="preserve">Những tang thi phi hành may mắn xuyên qua hỏa lực của Thiên Không Bảo Lũy lại nhìn thấy từng đạo hỏa diễm màu trắng hiện ra, trực tiếp đốt chúng thành tro tàn.</w:t>
      </w:r>
    </w:p>
    <w:p>
      <w:pPr>
        <w:pStyle w:val="BodyText"/>
      </w:pPr>
      <w:r>
        <w:t xml:space="preserve">Từng mảng tang thi phi hành hóa thành tro bay tứ tán.</w:t>
      </w:r>
    </w:p>
    <w:p>
      <w:pPr>
        <w:pStyle w:val="BodyText"/>
      </w:pPr>
      <w:r>
        <w:t xml:space="preserve">Nhưng mà vẫn có nhiều tang thi phi hành bay thẳng về phía Thiên Không Bảo Lũy, lợi dụng thân thể và móng vuốt của mình phá hủy nhiều cơ quan pháo.</w:t>
      </w:r>
    </w:p>
    <w:p>
      <w:pPr>
        <w:pStyle w:val="BodyText"/>
      </w:pPr>
      <w:r>
        <w:t xml:space="preserve">Móng vuốt của đám tang thi phi hành vô cùng lợi hại, móng vuốt của chúng đảo qua là cơ quan pháo xuất hiện cái động, phá hủy những cơ quan pháo này.</w:t>
      </w:r>
    </w:p>
    <w:p>
      <w:pPr>
        <w:pStyle w:val="BodyText"/>
      </w:pPr>
      <w:r>
        <w:t xml:space="preserve">Trong Thiên Không Bảo Lũy nhìn thấy đám tang thi phi hành bên ngoài giông như đàn kiến lao tới thì sắc mặt đại biến.</w:t>
      </w:r>
    </w:p>
    <w:p>
      <w:pPr>
        <w:pStyle w:val="BodyText"/>
      </w:pPr>
      <w:r>
        <w:t xml:space="preserve">Trận chiến thu phục thủ đô lúc đó bọn người Nhạc Trọng cũng không có gặp tang thi phi hành quần tụ.</w:t>
      </w:r>
    </w:p>
    <w:p>
      <w:pPr>
        <w:pStyle w:val="BodyText"/>
      </w:pPr>
      <w:r>
        <w:t xml:space="preserve">Thiết kế trên Thiên Không Bảo Lũy này đủ để đối phó mấy vạn tang thi phi hành, nhưng mà một lần đối mặt với mấy chục vạn tang thi phi hành thì cuối cùng nhất cũng bị tang thi phi hành thôn phệ mà thôi.</w:t>
      </w:r>
    </w:p>
    <w:p>
      <w:pPr>
        <w:pStyle w:val="BodyText"/>
      </w:pPr>
      <w:r>
        <w:t xml:space="preserve">Vào lúc nguy cấp sắc mặt Trần Diễm tái nhợt nhìn qua Nhạc Trọng</w:t>
      </w:r>
    </w:p>
    <w:p>
      <w:pPr>
        <w:pStyle w:val="BodyText"/>
      </w:pPr>
      <w:r>
        <w:t xml:space="preserve">- Thủ lĩnh, rút lui không?</w:t>
      </w:r>
    </w:p>
    <w:p>
      <w:pPr>
        <w:pStyle w:val="BodyText"/>
      </w:pPr>
      <w:r>
        <w:t xml:space="preserve">- Không! Tiếp tục xác định địa điểm có tang thi trí tuệ, những quái vật này tôi sẽ xử lý.</w:t>
      </w:r>
    </w:p>
    <w:p>
      <w:pPr>
        <w:pStyle w:val="BodyText"/>
      </w:pPr>
      <w:r>
        <w:t xml:space="preserve">Nhạc Trọng nhìn thấy vô số thân ảnh tang thi phi hành đang bám vào Thiên Không Bảo Lũy, lưu lại một câu quay người đi nhanh ra bên ngoài.</w:t>
      </w:r>
    </w:p>
    <w:p>
      <w:pPr>
        <w:pStyle w:val="BodyText"/>
      </w:pPr>
      <w:r>
        <w:t xml:space="preserve">- Ba ba, chờ con một chút!</w:t>
      </w:r>
    </w:p>
    <w:p>
      <w:pPr>
        <w:pStyle w:val="BodyText"/>
      </w:pPr>
      <w:r>
        <w:t xml:space="preserve">Ngân Sương sôi nổi đi theo sau lưng Nhạc Trọng, cùng chạy ra bên ngoài.</w:t>
      </w:r>
    </w:p>
    <w:p>
      <w:pPr>
        <w:pStyle w:val="BodyText"/>
      </w:pPr>
      <w:r>
        <w:t xml:space="preserve">Trần Diễm nhìn thấy bóng lưng của Nhạc Trọng rời đi thì cắn răng ra lệnh.</w:t>
      </w:r>
    </w:p>
    <w:p>
      <w:pPr>
        <w:pStyle w:val="BodyText"/>
      </w:pPr>
      <w:r>
        <w:t xml:space="preserve">- Tiếp tục tiến công!</w:t>
      </w:r>
    </w:p>
    <w:p>
      <w:pPr>
        <w:pStyle w:val="BodyText"/>
      </w:pPr>
      <w:r>
        <w:t xml:space="preserve">Cơ hồ toàn bộ người trong Thiên Không Bảo Lũy rùng mình, nhanh chóng vùi đầu vào công tác.</w:t>
      </w:r>
    </w:p>
    <w:p>
      <w:pPr>
        <w:pStyle w:val="BodyText"/>
      </w:pPr>
      <w:r>
        <w:t xml:space="preserve">Nhạc Trọng mang theo Ngân Sương đi tới tầng ngoài của Thiên Không Bảo Lũy, bọn họ vừa đi ra thì mấy chục tang thi phi hành mở to cái miệng máu dữ tợn nhòa qua bên này.</w:t>
      </w:r>
    </w:p>
    <w:p>
      <w:pPr>
        <w:pStyle w:val="BodyText"/>
      </w:pPr>
      <w:r>
        <w:t xml:space="preserve">- Ba ba, con tới giúp ba ba giết chúng. Hì hì!</w:t>
      </w:r>
    </w:p>
    <w:p>
      <w:pPr>
        <w:pStyle w:val="BodyText"/>
      </w:pPr>
      <w:r>
        <w:t xml:space="preserve">Ngân Sương mang theo nụ cười như chuông bạc, thân hình lóe lên trực tiếp biến mất không thấy gì nữa.</w:t>
      </w:r>
    </w:p>
    <w:p>
      <w:pPr>
        <w:pStyle w:val="BodyText"/>
      </w:pPr>
      <w:r>
        <w:t xml:space="preserve">Đầu của mấy chục tang thi phi hành này nổ tung, dịch nhờn văng khắp nơi.</w:t>
      </w:r>
    </w:p>
    <w:p>
      <w:pPr>
        <w:pStyle w:val="BodyText"/>
      </w:pPr>
      <w:r>
        <w:t xml:space="preserve">Đồng thời những tang thi phi hành khác còn không hiểu vì sao đồng bạn bị đánh nổ đầu.</w:t>
      </w:r>
    </w:p>
    <w:p>
      <w:pPr>
        <w:pStyle w:val="BodyText"/>
      </w:pPr>
      <w:r>
        <w:t xml:space="preserve">Chỉ có Nhạc Trọng là cao thủ ngũ giai đỉnh phong mới có thể nhìn thấy thân ảnh áo trắng chớp động, không ngừng xuất hiện trước người của đám tang thi phi hành, đánh ra một quyền nổ đầu của đám tang thi, nhưng mà tốc độ của Ngân Sương vượt qua âm thanh cho nên khó nhìn thấy thân ảnh của nàng.</w:t>
      </w:r>
    </w:p>
    <w:p>
      <w:pPr>
        <w:pStyle w:val="BodyText"/>
      </w:pPr>
      <w:r>
        <w:t xml:space="preserve">Nhạc Trọng nhìn thấy Ngân Sương không ngừng chém giết tang thi thì trong nội tâm cảm thán nói:</w:t>
      </w:r>
    </w:p>
    <w:p>
      <w:pPr>
        <w:pStyle w:val="BodyText"/>
      </w:pPr>
      <w:r>
        <w:t xml:space="preserve">- Thật lợi hại, nàng tiến hóa chỉ sợ đạt tới ngũ giai đỉnh phong rồi. Thiên phú này quá đáng sợ.</w:t>
      </w:r>
    </w:p>
    <w:p>
      <w:pPr>
        <w:pStyle w:val="BodyText"/>
      </w:pPr>
      <w:r>
        <w:t xml:space="preserve">Nhạc Trọng có được ấn ký hệ thống thần ma. đánh chết vô số cường giả, thu nạp nguyên khí tính mạng của bọn họ lúc này mới có thể trong vòng một năm thoát thai hoán cốt tiến hóa thành cường giả ngũ giai.</w:t>
      </w:r>
    </w:p>
    <w:p>
      <w:pPr>
        <w:pStyle w:val="BodyText"/>
      </w:pPr>
      <w:r>
        <w:t xml:space="preserve">Ngân Sương không có ấn ký hệ thống thần ma nhưng trong vòng một năm từ tam giai đỉnh phong đạt tới ngũ giai, thiên phú của nàng có thể nghĩ.</w:t>
      </w:r>
    </w:p>
    <w:p>
      <w:pPr>
        <w:pStyle w:val="BodyText"/>
      </w:pPr>
      <w:r>
        <w:t xml:space="preserve">Đem ánh mắt nhìn qua Ngân Sương dời đi, Nhạc Trọng vung tay lên, một kỵ sĩ cổ đại mặc giáp cao hơn mười mét, có một lưỡi đao bén nhọn hiện ra màu sắc đỏ thẫm, cơ thể hai đầu gối, hai khuỷu tay có lưỡi đao bén nhọn, ở ngực có hộ giáp hình tròn đỏ, sau lưng mọc ra đôi cánh chim bằng máy móc, thân hình tràn ngập lực lượng hiện ra trên Thiên Không Bảo Lũy.</w:t>
      </w:r>
    </w:p>
    <w:p>
      <w:pPr>
        <w:pStyle w:val="BodyText"/>
      </w:pPr>
      <w:r>
        <w:t xml:space="preserve">Cơ thể đỏ thẫm này là do Trịnh Lỵ Tú trải qua điên cuồng cường hóa mấy ngày, cường hóa toàn thân của thu cát giả này. Nhạc Trọng mệnh danh nó là thu cát giả đỏ thẫm.</w:t>
      </w:r>
    </w:p>
    <w:p>
      <w:pPr>
        <w:pStyle w:val="BodyText"/>
      </w:pPr>
      <w:r>
        <w:t xml:space="preserve">- Nhìn mày rồi thu cát giả đỏ thẫm.</w:t>
      </w:r>
    </w:p>
    <w:p>
      <w:pPr>
        <w:pStyle w:val="BodyText"/>
      </w:pPr>
      <w:r>
        <w:t xml:space="preserve">Nhạc Trọng cầm hy vọn chi tâm ấn vào vị trí trái tim của thu cát giả đỏ thẫm.</w:t>
      </w:r>
    </w:p>
    <w:p>
      <w:pPr>
        <w:pStyle w:val="BodyText"/>
      </w:pPr>
      <w:r>
        <w:t xml:space="preserve">Từng đạo ánh sáng hiện ra, viên hy vọng chi tâm này thuận lợi dung nhập vào trong người của thu cát giả đỏ thẫm.</w:t>
      </w:r>
    </w:p>
    <w:p>
      <w:pPr>
        <w:pStyle w:val="BodyText"/>
      </w:pPr>
      <w:r>
        <w:t xml:space="preserve">Mắt điện tử của thu cát giả này sáng ngờ giống như có được sinh mạng vậy, giống như người máy trong phim Transformers quỳ trước người Nhạc Trọng, đồng thời ở ngực có hào quan bao phủ, thập phần quỷ dị thu nạp Nhạc Trọng vào trong cơ thể của nó.</w:t>
      </w:r>
    </w:p>
    <w:p>
      <w:pPr>
        <w:pStyle w:val="BodyText"/>
      </w:pPr>
      <w:r>
        <w:t xml:space="preserve">Nhạc Trọng vừa tiến vào trong cơ thể thu cát giả đỏ thẫm, hắn giống như hai hợp thành một với thu cát giả, cơ thể này giông như cơ thể của hắn. Hắn cũng không có trông thấy bất cứ màn hình hay bản điều khiển gì cả.</w:t>
      </w:r>
    </w:p>
    <w:p>
      <w:pPr>
        <w:pStyle w:val="BodyText"/>
      </w:pPr>
      <w:r>
        <w:t xml:space="preserve">Đầu óc của hắn lúc này nhận được nhiều tin tức giống như là máy tính vậy.</w:t>
      </w:r>
    </w:p>
    <w:p>
      <w:pPr>
        <w:pStyle w:val="BodyText"/>
      </w:pPr>
      <w:r>
        <w:t xml:space="preserve">Tâm niệm Nhạc Trọng vừa động, hắn cảm giác rõ ràng hơn mười vạn tang thi phi hành ở bên ngoài Thiên Không Bảo Lũy di động như thế nào. Loại cảm giác này giống như hắn trong thế giới câm, hắn cảm giác đầu óc của hắn như một cái ra đa mở rộng và dò xét các nơi.</w:t>
      </w:r>
    </w:p>
    <w:p>
      <w:pPr>
        <w:pStyle w:val="BodyText"/>
      </w:pPr>
      <w:r>
        <w:t xml:space="preserve">Nhạc Trọng sau khi tiến vào thu cát giả đỏ thẫm thì có mấy trăm tang thi phi hành lập tức bay tới.</w:t>
      </w:r>
    </w:p>
    <w:p>
      <w:pPr>
        <w:pStyle w:val="BodyText"/>
      </w:pPr>
      <w:r>
        <w:t xml:space="preserve">- Diệt!</w:t>
      </w:r>
    </w:p>
    <w:p>
      <w:pPr>
        <w:pStyle w:val="BodyText"/>
      </w:pPr>
      <w:r>
        <w:t xml:space="preserve">Tâm niệm Nhạc Trọng vừa động thì thu cát giả đỏ thẫm trên ngón chỏ có một họng pháo đen ngòm, sau một khắc từ trong khẩu pháo bắn ra mấy trăm đạo ánh sáng, dựa theo ý niệm của hắn bắn xuyên qua đầu mấy trăm tang thi phi hành.</w:t>
      </w:r>
    </w:p>
    <w:p>
      <w:pPr>
        <w:pStyle w:val="BodyText"/>
      </w:pPr>
      <w:r>
        <w:t xml:space="preserve">Nhưng tang thi phi hành kia bị pháo bắn xuyên qua đầu chết tại chỗ.</w:t>
      </w:r>
    </w:p>
    <w:p>
      <w:pPr>
        <w:pStyle w:val="BodyText"/>
      </w:pPr>
      <w:r>
        <w:t xml:space="preserve">- Quá lợi hại, đây là lực lượng cường đại mà hy vọng chi tâm thêm vào sao? Quá cường đại.</w:t>
      </w:r>
    </w:p>
    <w:p>
      <w:pPr>
        <w:pStyle w:val="BodyText"/>
      </w:pPr>
      <w:r>
        <w:t xml:space="preserve">Nhạc Trọng nhìn thấy mấy trăm tang thi bị mình diệt sát dễ dàng, trong nội tâm hưng phấn. Hắn diệt sát mấy trăm con tang thi phi hành còn dễ dàng hơn bóp chết một con kiến.</w:t>
      </w:r>
    </w:p>
    <w:p>
      <w:pPr>
        <w:pStyle w:val="Compact"/>
      </w:pPr>
      <w:r>
        <w:t xml:space="preserve">Con thu cát giả đỏ thẫm dưới sự khống chế của Nhạc Trọng thì cánh mở ra, lập tức hóa thành một đạo hào quang bay ra ngoài trăm mét..</w:t>
      </w:r>
      <w:r>
        <w:br w:type="textWrapping"/>
      </w:r>
      <w:r>
        <w:br w:type="textWrapping"/>
      </w:r>
    </w:p>
    <w:p>
      <w:pPr>
        <w:pStyle w:val="Heading2"/>
      </w:pPr>
      <w:bookmarkStart w:id="1365" w:name="chương-1553-thu-cát-giả-đỏ-thẫm-lấy-một-địch-trăm-vạn."/>
      <w:bookmarkEnd w:id="1365"/>
      <w:r>
        <w:t xml:space="preserve">1343. Chương 1553: Thu Cát Giả Đỏ Thẫm, Lấy Một Địch Trăm Vạn.</w:t>
      </w:r>
    </w:p>
    <w:p>
      <w:pPr>
        <w:pStyle w:val="Compact"/>
      </w:pPr>
      <w:r>
        <w:br w:type="textWrapping"/>
      </w:r>
      <w:r>
        <w:br w:type="textWrapping"/>
      </w:r>
      <w:r>
        <w:t xml:space="preserve">- Tiêu diệt toàn bộ đi!</w:t>
      </w:r>
    </w:p>
    <w:p>
      <w:pPr>
        <w:pStyle w:val="BodyText"/>
      </w:pPr>
      <w:r>
        <w:t xml:space="preserve">Nhạc Trọng quét mắt nhìn qua vô số tang thi phi hành chung quanh Thiên Không Bảo Lũy, trong nội tâm sát cơ dâng trào, cánh sau lưng mở ra, trong một chớp mắt hào quang rậm rạp chằng chịt từ trong cánh bắn thẳng ra ngoài, chúng giống như có con mắt bắn thẳng vào đầu của đám tang thi phi hành kia.</w:t>
      </w:r>
    </w:p>
    <w:p>
      <w:pPr>
        <w:pStyle w:val="BodyText"/>
      </w:pPr>
      <w:r>
        <w:t xml:space="preserve">Oanh! Oanh! Oanh! Oanh!</w:t>
      </w:r>
    </w:p>
    <w:p>
      <w:pPr>
        <w:pStyle w:val="BodyText"/>
      </w:pPr>
      <w:r>
        <w:t xml:space="preserve">Tiếng nổ tung không ngừng vang lên bên tai, ngàn vạn tang thi phi hành bị bắn nát thân thể. Đám tang thi phi hành đang điên cuồng chung quanh Thiên Không Bảo Lũy bị bắn giết, vô số thi thể rơi xuống đất.</w:t>
      </w:r>
    </w:p>
    <w:p>
      <w:pPr>
        <w:pStyle w:val="BodyText"/>
      </w:pPr>
      <w:r>
        <w:t xml:space="preserve">- Quá lợi hại, thủ lĩnh.</w:t>
      </w:r>
    </w:p>
    <w:p>
      <w:pPr>
        <w:pStyle w:val="BodyText"/>
      </w:pPr>
      <w:r>
        <w:t xml:space="preserve">- Móa, đây là người sao? Cứ theo đà này thủ lĩnh chắc chắn sẽ tiêu diệt thi hải bên dưới.</w:t>
      </w:r>
    </w:p>
    <w:p>
      <w:pPr>
        <w:pStyle w:val="BodyText"/>
      </w:pPr>
      <w:r>
        <w:t xml:space="preserve">"..."</w:t>
      </w:r>
    </w:p>
    <w:p>
      <w:pPr>
        <w:pStyle w:val="BodyText"/>
      </w:pPr>
      <w:r>
        <w:t xml:space="preserve">Nhìn thấy vô số tang thi bị Nhạc Trọng điều khiển thu cát giả đỏ thẫm đồ sát, trong Thiên Không Bảo Lũy nhiều người nhìn qua mà trợn mắt há hốc mồm. Thậm chí có chiến sĩ bị dọa phải nói tục.</w:t>
      </w:r>
    </w:p>
    <w:p>
      <w:pPr>
        <w:pStyle w:val="BodyText"/>
      </w:pPr>
      <w:r>
        <w:t xml:space="preserve">Thu cát giả đỏ thẫm uy lực đúng là quá khủng bố, sau khi nó được hy vọng chi tâm gia trì thì nó có thể đồng thời công kích cả ngàn đơn vị, đồng thời bắn nổ đầu của cả ngàn đơn vị bị nó nhắm vào. Loại lực lượng này không thể tưởng tượng nổi, rất nhiều người thậm chí còn đang dụi mắt xem mình có phải đang hoa mắt hay không.</w:t>
      </w:r>
    </w:p>
    <w:p>
      <w:pPr>
        <w:pStyle w:val="BodyText"/>
      </w:pPr>
      <w:r>
        <w:t xml:space="preserve">Trần Diễm nhìn thấy Nhạc Trọng điều khiển thu cát giả đỏ thẫm điên cuồng đồ sát tang thi phi hành, thân thể hưng phấn phát run lên, lớn tiếng kích động cười nói:</w:t>
      </w:r>
    </w:p>
    <w:p>
      <w:pPr>
        <w:pStyle w:val="BodyText"/>
      </w:pPr>
      <w:r>
        <w:t xml:space="preserve">- Quá mạnh mẽ! Loại lực lượng này làm sao có thể tồn tại. Người máy cũng có thể mạnh mẽ như vậy sao? Không hổ là thủ lĩnh. Ha ha! ! Không hổ là thủ lĩnh, là nam nhân sáng tạo kỳ tích.</w:t>
      </w:r>
    </w:p>
    <w:p>
      <w:pPr>
        <w:pStyle w:val="BodyText"/>
      </w:pPr>
      <w:r>
        <w:t xml:space="preserve">Bọn người Ngưu Kim lần đầu tiên nhìn thấy Nhạc Trọng đại triển thần uy thì trợn mát há hốc mồm, trong nội tâm hưng phấn không thôi:</w:t>
      </w:r>
    </w:p>
    <w:p>
      <w:pPr>
        <w:pStyle w:val="BodyText"/>
      </w:pPr>
      <w:r>
        <w:t xml:space="preserve">- Quá lợi hại, đây là nhập loại sao? Quá biến thái! !</w:t>
      </w:r>
    </w:p>
    <w:p>
      <w:pPr>
        <w:pStyle w:val="BodyText"/>
      </w:pPr>
      <w:r>
        <w:t xml:space="preserve">Liễu Nguyệt Mi nhìn thấy Nhạc Trọng như vậy thì trong lòng cảm thán:</w:t>
      </w:r>
    </w:p>
    <w:p>
      <w:pPr>
        <w:pStyle w:val="BodyText"/>
      </w:pPr>
      <w:r>
        <w:t xml:space="preserve">- Quả nhiên lợi hại. Đây là kết quả của khoa học kỹ thuật. Khoa học kỹ thuật của thế giới khác quả nhiên vượt qua chúng ta quá nhiều.</w:t>
      </w:r>
    </w:p>
    <w:p>
      <w:pPr>
        <w:pStyle w:val="BodyText"/>
      </w:pPr>
      <w:r>
        <w:t xml:space="preserve">Liễu Nguyệt Mi có ngàn vạn giao hảo trong Thiên Kinh, nàng cũng biết Nhạc Trọng trước kia đi tới thế giới khác. Nhìn thấy Nhạc Trọng xuất ra binh khí chiến tranh khoa trương như vậy thì nàng cũng đoán ra được lai lịch của thu cát giả đỏ thẫm.</w:t>
      </w:r>
    </w:p>
    <w:p>
      <w:pPr>
        <w:pStyle w:val="BodyText"/>
      </w:pPr>
      <w:r>
        <w:t xml:space="preserve">Ngân Sương nhìn qua Nhạc Trọng không ngừng đồ sát tang thi trên không trung, trên mặt mang theo nụ cười ngọt ngào:</w:t>
      </w:r>
    </w:p>
    <w:p>
      <w:pPr>
        <w:pStyle w:val="BodyText"/>
      </w:pPr>
      <w:r>
        <w:t xml:space="preserve">- Ba ba thật là lợi hại. Không hổ là ba ba của Ngân Sương. Giết quá giỏi. Ngân Sương cũng phải trở nên lợi hại như ba ba.</w:t>
      </w:r>
    </w:p>
    <w:p>
      <w:pPr>
        <w:pStyle w:val="BodyText"/>
      </w:pPr>
      <w:r>
        <w:t xml:space="preserve">Nhạc Trọng điều khiển thu cát giả đỏ thẫm dễ dàng diệt sát mười lăm vạn đầu tang thi phi hành thì cảm thấy uể oải.</w:t>
      </w:r>
    </w:p>
    <w:p>
      <w:pPr>
        <w:pStyle w:val="BodyText"/>
      </w:pPr>
      <w:r>
        <w:t xml:space="preserve">Đúng lúc này tâm niệm Nhạc Trọng vừa động, vị trí trung tâm có miếng bọc thép được khảm năm viên tinh hạch ngũ giai, tinh hạch lục giai sáng lên rực rỡ, lực lượng mạnh mẽ tiến vào trong người của hắn, lực lượng trong người của hắn bành trướng giống như vô cùng vô tận.</w:t>
      </w:r>
    </w:p>
    <w:p>
      <w:pPr>
        <w:pStyle w:val="BodyText"/>
      </w:pPr>
      <w:r>
        <w:t xml:space="preserve">Biến dị thú lục giai là gì? Đây chính là bá chủ biển cả của thế giới thứ ba, là tồn tại vô địch. Trừ biến dị thú thất giai ra thì cường giả thất giai cũng chưa chắc tiêu diệt được một con biến dị thú lục giai. Mỗi một đầu biến dị thú lục giai đều nắm giữ lực lượng thiên tai, lực lượng cơ hồ vô cùng vô tận.</w:t>
      </w:r>
    </w:p>
    <w:p>
      <w:pPr>
        <w:pStyle w:val="BodyText"/>
      </w:pPr>
      <w:r>
        <w:t xml:space="preserve">Trong biển cả thê giới thứ ba thì mỗi lần biến dị thú lục giai ăn uống đều muốn ăn ngàn vạn biến dị thú. Nếu như chúng tức giận lên thì đồ sát mấy chục vạn biến dị thú là bình thường. Lực lượng của chúng là vô cùng vô tận.</w:t>
      </w:r>
    </w:p>
    <w:p>
      <w:pPr>
        <w:pStyle w:val="BodyText"/>
      </w:pPr>
      <w:r>
        <w:t xml:space="preserve">Bởi vì dựa vào năng lực của tinh hạch biến dị thú lục giai cho nên Nhạc Trọng mới có thể dễ dàng diệt sát mười lăm vạn tang thi.</w:t>
      </w:r>
    </w:p>
    <w:p>
      <w:pPr>
        <w:pStyle w:val="BodyText"/>
      </w:pPr>
      <w:r>
        <w:t xml:space="preserve">Những tang thi phi hành nhìn thấy Nhạc Trọng là uy hiếp lớn nhất, ngàn vạn tang thi giống như mưa bay qua phía Nhạc Trọng bên này.</w:t>
      </w:r>
    </w:p>
    <w:p>
      <w:pPr>
        <w:pStyle w:val="BodyText"/>
      </w:pPr>
      <w:r>
        <w:t xml:space="preserve">Những tang thi này vừa phi hành không lâu thì một đạo hào quang quét qua, đầu của chúng nổ tung và thi thể rơi lả tả xuống đất.</w:t>
      </w:r>
    </w:p>
    <w:p>
      <w:pPr>
        <w:pStyle w:val="BodyText"/>
      </w:pPr>
      <w:r>
        <w:t xml:space="preserve">Mấy chục vạn tang thi nhìn thì vô cùng vô tận, Nhạc Trọng cũng bắn ra vô số viên đạn hào quang vô cùng vô tận đối ứng.</w:t>
      </w:r>
    </w:p>
    <w:p>
      <w:pPr>
        <w:pStyle w:val="BodyText"/>
      </w:pPr>
      <w:r>
        <w:t xml:space="preserve">Đồng thời mỗi khi tiêu diệt một đám tang thi thì một tia nguyên khí tinh khiết bị ấn ký hệ thống thần ma của Nhạc Trọng hấp thu, hấp thu vào người của hắn và cơ thể của hắn cũng từ từ sinh ra tiên hóa.</w:t>
      </w:r>
    </w:p>
    <w:p>
      <w:pPr>
        <w:pStyle w:val="BodyText"/>
      </w:pPr>
      <w:r>
        <w:t xml:space="preserve">Song phương đang giằng co giữa không trung nhưng mà đám tang thi phi hành đang bám vào Thiên Không Bảo Lũy bị Nhạc Trọng thanh lý sạch sẽ.</w:t>
      </w:r>
    </w:p>
    <w:p>
      <w:pPr>
        <w:pStyle w:val="BodyText"/>
      </w:pPr>
      <w:r>
        <w:t xml:space="preserve">Qua một hồi lâu còn sót lại hơn hai mươi vạn tang thi phi hành không thể ngăn cản nổi, bắt đầu chạy tán loạn, chúng tháo chạy ra khắp nơi.</w:t>
      </w:r>
    </w:p>
    <w:p>
      <w:pPr>
        <w:pStyle w:val="BodyText"/>
      </w:pPr>
      <w:r>
        <w:t xml:space="preserve">Những tang thi phi hành này chính là lực lượng tinh nhuệ của đám tang thi, nếu như bị tiêu diệt toàn bộ thì đám tang thi sẽ tổn thất vô cùng thảm trọng.</w:t>
      </w:r>
    </w:p>
    <w:p>
      <w:pPr>
        <w:pStyle w:val="BodyText"/>
      </w:pPr>
      <w:r>
        <w:t xml:space="preserve">Tác dụng của tang thi phi hành còn lớn hơn tang thi trên mặt đất nhiều lắm. Đạo lý kia thủ lĩnh tang thi phía dưới hiểu rõ ràng.</w:t>
      </w:r>
    </w:p>
    <w:p>
      <w:pPr>
        <w:pStyle w:val="BodyText"/>
      </w:pPr>
      <w:r>
        <w:t xml:space="preserve">- Muốn chạy trốn? Quá muộn, trước mặt bọn mày chỉ là con đường chết mà thôi.</w:t>
      </w:r>
    </w:p>
    <w:p>
      <w:pPr>
        <w:pStyle w:val="BodyText"/>
      </w:pPr>
      <w:r>
        <w:t xml:space="preserve">Nhạc Trọng nhìn thấy đám tang thi phi hành bỏ chạy tứ tán thì trong mắt hiện ra một đạo hàn quang, điều khiển thu cát giả đỏ thẫm giống như sao băng đuổi theo vào thi đàn khổng lồ.</w:t>
      </w:r>
    </w:p>
    <w:p>
      <w:pPr>
        <w:pStyle w:val="BodyText"/>
      </w:pPr>
      <w:r>
        <w:t xml:space="preserve">Trong vô số hào quang bắn vào đám tang thi, từng mảng lớn tang thi ngã rạp xuống đất.</w:t>
      </w:r>
    </w:p>
    <w:p>
      <w:pPr>
        <w:pStyle w:val="BodyText"/>
      </w:pPr>
      <w:r>
        <w:t xml:space="preserve">Bỗng nhiên lúc này tang thi phi hành trên bầu trời thoáng cái phân thành hai đường chạy ra hai bên.</w:t>
      </w:r>
    </w:p>
    <w:p>
      <w:pPr>
        <w:pStyle w:val="BodyText"/>
      </w:pPr>
      <w:r>
        <w:t xml:space="preserve">- Thật thông minh, đáng tiếc đã chậm rồi!</w:t>
      </w:r>
    </w:p>
    <w:p>
      <w:pPr>
        <w:pStyle w:val="BodyText"/>
      </w:pPr>
      <w:r>
        <w:t xml:space="preserve">Ánh mắt Nhạc Trọng quét qua, trực tiếp tập trung vào thi đàn, hắn tập trung vào tang thi tiến hóa trí tuệ có thân hình khôi ngô vạm vỡ đang bay trên cao.</w:t>
      </w:r>
    </w:p>
    <w:p>
      <w:pPr>
        <w:pStyle w:val="BodyText"/>
      </w:pPr>
      <w:r>
        <w:t xml:space="preserve">Trong thi đàn này có một tang thi có chín phần giống nhân loại, tên của nó là Tương Thắng, nó đã tiến hóa tới ngũ giai sơ cấp. Ánh mắt Nhạc Trọng vừa nhìn qua thì nó sinh ra cảm giác vô cùng nguy hiểm.</w:t>
      </w:r>
    </w:p>
    <w:p>
      <w:pPr>
        <w:pStyle w:val="BodyText"/>
      </w:pPr>
      <w:r>
        <w:t xml:space="preserve">Tương Thắng không dám lãnh đạm, vỗ đôi cánh thịt với vận tốc gấp hai lần âm thanh bỏ chạy.</w:t>
      </w:r>
    </w:p>
    <w:p>
      <w:pPr>
        <w:pStyle w:val="BodyText"/>
      </w:pPr>
      <w:r>
        <w:t xml:space="preserve">Thu cát giả đỏ thẫm vỗ cánh và vòi rồng hiện ra, tốc độ bỗng nhiên tăng vợt gấp năm lần tốc độ âm thanh đuổi theo nó.</w:t>
      </w:r>
    </w:p>
    <w:p>
      <w:pPr>
        <w:pStyle w:val="BodyText"/>
      </w:pPr>
      <w:r>
        <w:t xml:space="preserve">Bởi vì tốc độ của thu cát giả đỏ thẫm quá khủng bố, thân thể của nó ma sát với không khí trở nên nóng hổi, bề mặt giáp của nó xuất hiện khói bốc lên vì quá nóng.</w:t>
      </w:r>
    </w:p>
    <w:p>
      <w:pPr>
        <w:pStyle w:val="BodyText"/>
      </w:pPr>
      <w:r>
        <w:t xml:space="preserve">Trong một hô hấp thu cát giả đỏ thẫm đã xuất hiện trước mặt của Tương Thắng, duỗi bàn tay ra nắm Tương Thắng vào trong tay.</w:t>
      </w:r>
    </w:p>
    <w:p>
      <w:pPr>
        <w:pStyle w:val="BodyText"/>
      </w:pPr>
      <w:r>
        <w:t xml:space="preserve">Một tay nắm lấy Tương Thắng và tay khác có một lưỡi dao kim loại bén nhọn từ trong người thu cát giả đỏ thẫm đâm xuyên qua thân thể Tương Thắng, kế tiếp là một dòng điện bắn ra ngoài.</w:t>
      </w:r>
    </w:p>
    <w:p>
      <w:pPr>
        <w:pStyle w:val="BodyText"/>
      </w:pPr>
      <w:r>
        <w:t xml:space="preserve">- A a a a a...</w:t>
      </w:r>
    </w:p>
    <w:p>
      <w:pPr>
        <w:pStyle w:val="BodyText"/>
      </w:pPr>
      <w:r>
        <w:t xml:space="preserve">Tương Thắng dưới dòng điện mạnh mẽ kích thích cũng phát ra tiếng kêu thảm thiết.</w:t>
      </w:r>
    </w:p>
    <w:p>
      <w:pPr>
        <w:pStyle w:val="BodyText"/>
      </w:pPr>
      <w:r>
        <w:t xml:space="preserve">Tang thi trí tuệ siêu cấp đã là sinh vật mới, chúng đã tiến hóa ra hệ thống cảm giác hoàn mỹ. Cũng sẽ có cảm giác đau, cũng sẽ có cảm tình, hoàn toàn khác với đám tang thi không có cảm giác, không có cảm tình cấp thấp kia.</w:t>
      </w:r>
    </w:p>
    <w:p>
      <w:pPr>
        <w:pStyle w:val="BodyText"/>
      </w:pPr>
      <w:r>
        <w:t xml:space="preserve">Tuy Tương Thắng là ngũ giai nhưng bị thu cát giả đỏ thẫm đâm xuyên người và bị dòng điện giật mạnh, sau khi ngăn cản được một hồi thì thân thể suy yếu lâm vào trạng thái hấp hối.</w:t>
      </w:r>
    </w:p>
    <w:p>
      <w:pPr>
        <w:pStyle w:val="BodyText"/>
      </w:pPr>
      <w:r>
        <w:t xml:space="preserve">Thu cát giả đỏ thẫm dám tấm khôi lỗi phù vào người của Tương Thắng này.</w:t>
      </w:r>
    </w:p>
    <w:p>
      <w:pPr>
        <w:pStyle w:val="Compact"/>
      </w:pPr>
      <w:r>
        <w:t xml:space="preserve">Tâm khôi lỗi phù nhanh chóng tiến vào trong mi tâm của Tương Thắng.</w:t>
      </w:r>
      <w:r>
        <w:br w:type="textWrapping"/>
      </w:r>
      <w:r>
        <w:br w:type="textWrapping"/>
      </w:r>
    </w:p>
    <w:p>
      <w:pPr>
        <w:pStyle w:val="Heading2"/>
      </w:pPr>
      <w:bookmarkStart w:id="1366" w:name="chương-1554-mai-phục.-1"/>
      <w:bookmarkEnd w:id="1366"/>
      <w:r>
        <w:t xml:space="preserve">1344. Chương 1554: Mai Phục. (1)</w:t>
      </w:r>
    </w:p>
    <w:p>
      <w:pPr>
        <w:pStyle w:val="Compact"/>
      </w:pPr>
      <w:r>
        <w:br w:type="textWrapping"/>
      </w:r>
      <w:r>
        <w:br w:type="textWrapping"/>
      </w:r>
      <w:r>
        <w:t xml:space="preserve">Tấm khôi lỗi phù ngũ giai nhanh chóng phát huy tác dụng, Tương Thắng vốn thập phần uể oải cung kính với Nhạc Trọng:</w:t>
      </w:r>
    </w:p>
    <w:p>
      <w:pPr>
        <w:pStyle w:val="BodyText"/>
      </w:pPr>
      <w:r>
        <w:t xml:space="preserve">- Tương Thắng, bái kiến chủ nhân!"</w:t>
      </w:r>
    </w:p>
    <w:p>
      <w:pPr>
        <w:pStyle w:val="BodyText"/>
      </w:pPr>
      <w:r>
        <w:t xml:space="preserve">Nhạc Trọng hỏi:</w:t>
      </w:r>
    </w:p>
    <w:p>
      <w:pPr>
        <w:pStyle w:val="BodyText"/>
      </w:pPr>
      <w:r>
        <w:t xml:space="preserve">- Ngươi là chủ nhân của thi đàn này sao?</w:t>
      </w:r>
    </w:p>
    <w:p>
      <w:pPr>
        <w:pStyle w:val="BodyText"/>
      </w:pPr>
      <w:r>
        <w:t xml:space="preserve">Thần chiến sĩ ngũ giai là tồn tại khủng bố, hoàn toàn có tư cách trở thành thủ lĩnh của thi đàn một ngàn vạn. Ban đầu tang thi siêu cấp Thần Phong ở Thiên Kinh chỉ sợ cũng đã tiến hóa thành cường giả ngũ giai.</w:t>
      </w:r>
    </w:p>
    <w:p>
      <w:pPr>
        <w:pStyle w:val="BodyText"/>
      </w:pPr>
      <w:r>
        <w:t xml:space="preserve">Tương Thắng thành thành thật thật nói:</w:t>
      </w:r>
    </w:p>
    <w:p>
      <w:pPr>
        <w:pStyle w:val="BodyText"/>
      </w:pPr>
      <w:r>
        <w:t xml:space="preserve">- Không! Tôi chỉ là một trong ba đại tướng của chủ nhân thi đàn này, phụ trách thống lĩnh sáu mươi vạn tang thi không trung. Chủ nhân thi đàn này tên là Hồ Man, nó mạnh hơn tôi rất nhiều, chi phối năm trăm vạn tang thi. Hai đại tướng còn lại là Lưu Hung, Quế Tàn, chúng phân biệt thống lĩnh hai trăm vạn tang thi, thực lực của chúng không kém gì tôi cả.</w:t>
      </w:r>
    </w:p>
    <w:p>
      <w:pPr>
        <w:pStyle w:val="BodyText"/>
      </w:pPr>
      <w:r>
        <w:t xml:space="preserve">- Ba tên cường giả ngũ giai sao?</w:t>
      </w:r>
    </w:p>
    <w:p>
      <w:pPr>
        <w:pStyle w:val="BodyText"/>
      </w:pPr>
      <w:r>
        <w:t xml:space="preserve">Nhạc Trọng trầm ngâm một hồi, tâm niệm vừa động và thu cát giả đỏ thẫm hiện con số năng lượng còn sót lại.</w:t>
      </w:r>
    </w:p>
    <w:p>
      <w:pPr>
        <w:pStyle w:val="BodyText"/>
      </w:pPr>
      <w:r>
        <w:t xml:space="preserve">- Tiêu diệt bốn mươi vạn địch nhân, tiêu hao năng lượng 40%. Cũng nói đúng hơn thu cát giả đỏ thẫm tiêu diệt cực hạn là một trăm vạn địch nhân sao? Nhưng mà còn thừa lại 60% năng lượng cũng đủ cho ta bắt ba tên cường giả ngũ giai rồi.</w:t>
      </w:r>
    </w:p>
    <w:p>
      <w:pPr>
        <w:pStyle w:val="BodyText"/>
      </w:pPr>
      <w:r>
        <w:t xml:space="preserve">Tuy cơ thể thu cát giả đỏ thẫm dùng tinh hạch lục giai là căn nguyên, nhưng mà năng lượng của nó cũng không phải vô cùng vô tận. Nó cũng có tồn tại năng lượng cực hạn. Nhưng mà có thể tiêu diệt trăm vạn địch nhân thì tương đối mà nói lực lượng của nó bình thường khó bị hao hết.</w:t>
      </w:r>
    </w:p>
    <w:p>
      <w:pPr>
        <w:pStyle w:val="BodyText"/>
      </w:pPr>
      <w:r>
        <w:t xml:space="preserve">Nhạc Trọng nhìn qua Tương Thắng ra lệnh:</w:t>
      </w:r>
    </w:p>
    <w:p>
      <w:pPr>
        <w:pStyle w:val="BodyText"/>
      </w:pPr>
      <w:r>
        <w:t xml:space="preserve">- Mang tôi tới chỗ Hồ Man!</w:t>
      </w:r>
    </w:p>
    <w:p>
      <w:pPr>
        <w:pStyle w:val="BodyText"/>
      </w:pPr>
      <w:r>
        <w:t xml:space="preserve">- Vâng! Chủ nhân!</w:t>
      </w:r>
    </w:p>
    <w:p>
      <w:pPr>
        <w:pStyle w:val="BodyText"/>
      </w:pPr>
      <w:r>
        <w:t xml:space="preserve">Tương Thắng cung kính ứng một tiếng, vỗ cánh bay vào sâu trong thi đàn.</w:t>
      </w:r>
    </w:p>
    <w:p>
      <w:pPr>
        <w:pStyle w:val="BodyText"/>
      </w:pPr>
      <w:r>
        <w:t xml:space="preserve">Trên mặt đất vô số tang thi rậm rạp chằng chịt, sâu trong đám thi đàn kia tùy ý có thể thấy được rất nhiều thân thể to lớn như tòa lầu, thân thể có một tầng lân giáp đen dày đặc giống như cự thú sắt thép, chúng chính là L5.</w:t>
      </w:r>
    </w:p>
    <w:p>
      <w:pPr>
        <w:pStyle w:val="BodyText"/>
      </w:pPr>
      <w:r>
        <w:t xml:space="preserve">Những tang thi L5 khổng lồ này như một con quái vật, chúng có được lực phòng ngự khủng khiếp và quái lực kinh người. Cho dù là súng cối và lựu pháo loại nhỏ cũng chẳng làm nó bị thương chút nào.</w:t>
      </w:r>
    </w:p>
    <w:p>
      <w:pPr>
        <w:pStyle w:val="BodyText"/>
      </w:pPr>
      <w:r>
        <w:t xml:space="preserve">Cho dù là tang thi L5 khổng lồ nào cũng có được sức chiến đấu tương đương cường giả tứ giai sơ cấp, nhược điểm duy nhất của chúng chính là không có tốc độ di chuyển nhanh như cường giả tứ giai. Nếu như lúc thế giới vừa dị biến thì chúng chính là tồn tại vô địch, là ác mộng khủng bố nhất.</w:t>
      </w:r>
    </w:p>
    <w:p>
      <w:pPr>
        <w:pStyle w:val="BodyText"/>
      </w:pPr>
      <w:r>
        <w:t xml:space="preserve">Cho dù là sau tận thế hai năm thì tang thi L5 khổng lồ này cũng là quái vật khó có người đánh chính diện. Ngay cả xe tăng cận thân với chúng cũng bị một quyền đánh dẹp.</w:t>
      </w:r>
    </w:p>
    <w:p>
      <w:pPr>
        <w:pStyle w:val="BodyText"/>
      </w:pPr>
      <w:r>
        <w:t xml:space="preserve">Được sự dẫn dắt của Tương Thắng thì , Nhạc Trọng điều khiển thu cát giả đỏ thẫm giống như sao băng bay qua đầu đám L5 khổng lồ kia.</w:t>
      </w:r>
    </w:p>
    <w:p>
      <w:pPr>
        <w:pStyle w:val="BodyText"/>
      </w:pPr>
      <w:r>
        <w:t xml:space="preserve">Tương Thắng đột nhiên nói:</w:t>
      </w:r>
    </w:p>
    <w:p>
      <w:pPr>
        <w:pStyle w:val="BodyText"/>
      </w:pPr>
      <w:r>
        <w:t xml:space="preserve">- Chủ nhân, Hồ Man vừa mới chặt đứt liên hệ tâm linh với ta, hiện tại ta đã không cách nào cảm ứng được vị trí cụ thể của nó. Chỉ có thể xác định nó nằm trong khu vực này mà thôi. Trước khi nó sử dụng lực lượng thì tôi không thể nào cảm nhận được vị trí của nó cả.</w:t>
      </w:r>
    </w:p>
    <w:p>
      <w:pPr>
        <w:pStyle w:val="BodyText"/>
      </w:pPr>
      <w:r>
        <w:t xml:space="preserve">Đúng lúc này thi đàn bên dưới xuất hiện một con dã thú cao ba mét, bụng lớn, tứ chi chạm đất bò lên cao.</w:t>
      </w:r>
    </w:p>
    <w:p>
      <w:pPr>
        <w:pStyle w:val="BodyText"/>
      </w:pPr>
      <w:r>
        <w:t xml:space="preserve">Đột nhiên bụng của đám tang thi bụng lớn này nổ tung, dịch thể của chúng giống như hạt mưa bắn thẳng về phía Nhạc Trọng.</w:t>
      </w:r>
    </w:p>
    <w:p>
      <w:pPr>
        <w:pStyle w:val="BodyText"/>
      </w:pPr>
      <w:r>
        <w:t xml:space="preserve">Cơ hồ là cùng thời khắc đó đám H1, H2, H3 giấu trong thi đàn và đám tang thi tiến hóa khác dị động, lập tức phun ra vô số hỏa cầu vào không trung, trực tiếp bắn thẳng vào thu cát giả đỏ thẫm.</w:t>
      </w:r>
    </w:p>
    <w:p>
      <w:pPr>
        <w:pStyle w:val="BodyText"/>
      </w:pPr>
      <w:r>
        <w:t xml:space="preserve">Một màn hộ thuẫn đỏ thẫm bao phủ thân thể thu cát giả đỏ thẫm vào trong. Vô số công kích đánh vào vòng bảo hộ bị ngăn cản lại.</w:t>
      </w:r>
    </w:p>
    <w:p>
      <w:pPr>
        <w:pStyle w:val="BodyText"/>
      </w:pPr>
      <w:r>
        <w:t xml:space="preserve">Cánh chim của thu cát giả đỏ thẫm chấn động, lập tức gia tốc biến mất tại chỗ, vô số công kích thất bại.</w:t>
      </w:r>
    </w:p>
    <w:p>
      <w:pPr>
        <w:pStyle w:val="BodyText"/>
      </w:pPr>
      <w:r>
        <w:t xml:space="preserve">Sau một khắc thu cát giả đỏ thẫm kia lại hiện ra giữa không trung và cánh chấn động, vô số quang vũ rậm rạp bắn xuống dưới đất.</w:t>
      </w:r>
    </w:p>
    <w:p>
      <w:pPr>
        <w:pStyle w:val="BodyText"/>
      </w:pPr>
      <w:r>
        <w:t xml:space="preserve">Giống như thần phạt, mỗi một đạo quang vũ vô cùng tinh chuẩn bắn thẳng vào đầu của tang thi bụng lớn, bắn vào đầu đám tang thi chữ H, chỉ trong nháy mắt mấy ngàn tang thi tiến hóa bị bắn nổ đầu mà chết, rất nhiều nguyên khí tiến vào trong ấn ký hệ thống thần ma của Nhạc Trọng.</w:t>
      </w:r>
    </w:p>
    <w:p>
      <w:pPr>
        <w:pStyle w:val="BodyText"/>
      </w:pPr>
      <w:r>
        <w:t xml:space="preserve">Nhưng mà nguyên khí khổng lồ này đối với người bình thường chính là con số to lớn, nhưng mà đối với cường giả ngũ giai như Nhạc Trọng thì nó hoàn toàn không có ý nghĩa, cho dù hắn tiêu diệt mấy trăm vạn tang thi tiến hóa cũng chưa chắc tiến hóa lục giai được.</w:t>
      </w:r>
    </w:p>
    <w:p>
      <w:pPr>
        <w:pStyle w:val="BodyText"/>
      </w:pPr>
      <w:r>
        <w:t xml:space="preserve">Đột nhiên Tương Thắng chỉ qua phía tây:</w:t>
      </w:r>
    </w:p>
    <w:p>
      <w:pPr>
        <w:pStyle w:val="BodyText"/>
      </w:pPr>
      <w:r>
        <w:t xml:space="preserve">- Ở hướng đó tôi cảm nhận được chấn động tinh thần mạnh mẽ.</w:t>
      </w:r>
    </w:p>
    <w:p>
      <w:pPr>
        <w:pStyle w:val="BodyText"/>
      </w:pPr>
      <w:r>
        <w:t xml:space="preserve">Những tang thi trí tuệ cao cấp này dùng sóng tinh thần liên hệ và trao đổi với nhau. Loại chấn động tinh thần này cũng chỉ có năng lực giả của nhân loại hoặc là tang thi trí tuệ mới cảm nhận được..</w:t>
      </w:r>
    </w:p>
    <w:p>
      <w:pPr>
        <w:pStyle w:val="BodyText"/>
      </w:pPr>
      <w:r>
        <w:t xml:space="preserve">Tương Thắng với tư cách tang thi trí tuệ ngũ giai cho nên năng lực của nó hơn xa Liễu Nguyệt Mi nhiều lắm.</w:t>
      </w:r>
    </w:p>
    <w:p>
      <w:pPr>
        <w:pStyle w:val="BodyText"/>
      </w:pPr>
      <w:r>
        <w:t xml:space="preserve">Nhạc Trọng khống chế thu cát giả đỏ thẫm cực lớn bay tới vị trí mà Tương Thắng vừa chỉ, chỉ thấy trong khu vực này có mấy chục con L5 thân hình to lớn đang bao quanh.</w:t>
      </w:r>
    </w:p>
    <w:p>
      <w:pPr>
        <w:pStyle w:val="BodyText"/>
      </w:pPr>
      <w:r>
        <w:t xml:space="preserve">Nhạc Trọng vừa mới bay tới đây thì đám L5 khổng lồ chợt tứ tán, bỏ chạy ra bốn phương tám hướng.</w:t>
      </w:r>
    </w:p>
    <w:p>
      <w:pPr>
        <w:pStyle w:val="BodyText"/>
      </w:pPr>
      <w:r>
        <w:t xml:space="preserve">Nhạc Trọng thông qua thu cát giả đỏ thẫm cảm giác nguyên khí tính mạng chấn động từ đám L5 đang bỏ chạy kia, những khí tức của chúng che giấu nguyên khí của con tang thi trí tuệ siêu cấp kia.</w:t>
      </w:r>
    </w:p>
    <w:p>
      <w:pPr>
        <w:pStyle w:val="BodyText"/>
      </w:pPr>
      <w:r>
        <w:t xml:space="preserve">Tang thi tiến hóa đến cuối cùng sẽ từ chết chuyển thành sống, tiến hóa thành giống mới. Thực Nhân Quỷ, Hấp Huyết Quỷ tàn bạo trong thê giới thứ hai là do tang thi tiến hóa mà thành. Tang thi tiến hóa thất bại sẽ biến thành hoạt thi, vĩnh viễn bồi hồi ở giới hạn sống và chết.</w:t>
      </w:r>
    </w:p>
    <w:p>
      <w:pPr>
        <w:pStyle w:val="BodyText"/>
      </w:pPr>
      <w:r>
        <w:t xml:space="preserve">L5 chính là tang thi tứ giai tới ngũ giai, tang thi đẳng cấp này bắt đầu từ chết chuyển sang sống lại, bắt đầu có sinh cơ trong người. Sinh cơ của chúng còn mạnh hơn cả nhân loại, nếu như có thể tiến hóa ra trí tuệ thì những con L5 này sẽ biến thành sinh mạng thể trí tuệ mới.</w:t>
      </w:r>
    </w:p>
    <w:p>
      <w:pPr>
        <w:pStyle w:val="BodyText"/>
      </w:pPr>
      <w:r>
        <w:t xml:space="preserve">Nhạc Trọng đưa bàn tay thu cát giả đỏ thẫm lên cao, nhắm vào đầu của đám L5 và bắn.</w:t>
      </w:r>
    </w:p>
    <w:p>
      <w:pPr>
        <w:pStyle w:val="BodyText"/>
      </w:pPr>
      <w:r>
        <w:t xml:space="preserve">Oanh! Oanh! Oanh!</w:t>
      </w:r>
    </w:p>
    <w:p>
      <w:pPr>
        <w:pStyle w:val="BodyText"/>
      </w:pPr>
      <w:r>
        <w:t xml:space="preserve">Tiếng nổ mạnh không ngừng vang lên, mấy chục đầu L5 bị bắn nổ tung, trên đầu xuất hiện cái lỗ to như bàn tay nhưng không thể xuyên thấu qua, dịch nhờn màu đen chảy ra ngoài.</w:t>
      </w:r>
    </w:p>
    <w:p>
      <w:pPr>
        <w:pStyle w:val="BodyText"/>
      </w:pPr>
      <w:r>
        <w:t xml:space="preserve">- Pháo cấp một không có hiệu quả với L5. Phòng ngự của chúng đúng là quá mạnh.</w:t>
      </w:r>
    </w:p>
    <w:p>
      <w:pPr>
        <w:pStyle w:val="BodyText"/>
      </w:pPr>
      <w:r>
        <w:t xml:space="preserve">Trong một chớp mắt từng chùm sáng mạnh của pháo 30 li bắn ra ngoài, trực tiếp oanh bắn vào đầu lâu của đám L5 kia, đầu lâu của đám L5 tạc thành cái động, rất nhiều huyết dịch và dịch nhờn chảy ra ngoài.</w:t>
      </w:r>
    </w:p>
    <w:p>
      <w:pPr>
        <w:pStyle w:val="BodyText"/>
      </w:pPr>
      <w:r>
        <w:t xml:space="preserve">Đầu lâu của mấy chục con L5 nổ tung và ngã xuống đất.</w:t>
      </w:r>
    </w:p>
    <w:p>
      <w:pPr>
        <w:pStyle w:val="BodyText"/>
      </w:pPr>
      <w:r>
        <w:t xml:space="preserve">Thu cát giả đỏ thẫm vung tay lên, từng đoàn ma viêm khổng lồ hiện ra ngoài, lập tức quét qua đám L5 đang nằm trên đất. Thân thể mấy chục con L5 bị ma viêm bao phủ và bắt đầu hòa tan.</w:t>
      </w:r>
    </w:p>
    <w:p>
      <w:pPr>
        <w:pStyle w:val="Compact"/>
      </w:pPr>
      <w:r>
        <w:t xml:space="preserve">Dưới tác dụng của hy vọng chi tâm, cơ thể thu cát giả đỏ thẫm không ngừng phát ra khí tức sinh mệnh, một tầng giáp cường đại bao phủ bên ngoài cơ thể Nhạc Trọng. Bản thân của hắn sử dụng kỹ năng nào thì thu cát giả đỏ thẫm cũng có thể sử dụng kỹ năng đó.</w:t>
      </w:r>
      <w:r>
        <w:br w:type="textWrapping"/>
      </w:r>
      <w:r>
        <w:br w:type="textWrapping"/>
      </w:r>
    </w:p>
    <w:p>
      <w:pPr>
        <w:pStyle w:val="Heading2"/>
      </w:pPr>
      <w:bookmarkStart w:id="1367" w:name="chương-1555-mai-phục.-2"/>
      <w:bookmarkEnd w:id="1367"/>
      <w:r>
        <w:t xml:space="preserve">1345. Chương 1555: Mai Phục. (2)</w:t>
      </w:r>
    </w:p>
    <w:p>
      <w:pPr>
        <w:pStyle w:val="Compact"/>
      </w:pPr>
      <w:r>
        <w:br w:type="textWrapping"/>
      </w:r>
      <w:r>
        <w:br w:type="textWrapping"/>
      </w:r>
      <w:r>
        <w:t xml:space="preserve">Rốt cục thi thể một đầu L5 nổ tung, một đạo thân ảnh liên tục chớp động chạy ra phương xa.</w:t>
      </w:r>
    </w:p>
    <w:p>
      <w:pPr>
        <w:pStyle w:val="BodyText"/>
      </w:pPr>
      <w:r>
        <w:t xml:space="preserve">Nhạc Trọng cảm giác chung quanh một chút, đang muốn di động thì đột nhiên nội tâm của hắn khẽ động, hắn nhìn qua chung quanh và lạnh lùng nói:</w:t>
      </w:r>
    </w:p>
    <w:p>
      <w:pPr>
        <w:pStyle w:val="BodyText"/>
      </w:pPr>
      <w:r>
        <w:t xml:space="preserve">- Xuất hiện đi. Tao cảm giác mày đang tồn tại, có trốn cũng không có ý nghĩa gì.</w:t>
      </w:r>
    </w:p>
    <w:p>
      <w:pPr>
        <w:pStyle w:val="BodyText"/>
      </w:pPr>
      <w:r>
        <w:t xml:space="preserve">- Lực cảm giác thật cường đại. Không hổ là truy nã cao nhất của thánh tộc chúng tao.</w:t>
      </w:r>
    </w:p>
    <w:p>
      <w:pPr>
        <w:pStyle w:val="BodyText"/>
      </w:pPr>
      <w:r>
        <w:t xml:space="preserve">Từ trong thi đàn đột nhiên có chín người bay ra bao vây Nhạc Trọng.</w:t>
      </w:r>
    </w:p>
    <w:p>
      <w:pPr>
        <w:pStyle w:val="BodyText"/>
      </w:pPr>
      <w:r>
        <w:t xml:space="preserve">Trong tám người đó bảy nam một nữ mọc ra cánh dơi, ăn mặc áo choàng màu đỏ, sắc mặt có chút tái nhợt, nam anh tuấn, nữ xinh đẹp, tràn ngập đặc thù của Hấp Huyết Quỷ Đông Âu hiện ra. Còn có một mỹ nam tử có tướng mạo cực kỳ giống như nữ tử và mọc ra cánh thịt to lớn đang nhìn qua,</w:t>
      </w:r>
    </w:p>
    <w:p>
      <w:pPr>
        <w:pStyle w:val="BodyText"/>
      </w:pPr>
      <w:r>
        <w:t xml:space="preserve">Tương Thắng bên người Nhạc Trọng chỉ vào mỹ nam tử trước mặt và nói với Nhạc Trọng:</w:t>
      </w:r>
    </w:p>
    <w:p>
      <w:pPr>
        <w:pStyle w:val="BodyText"/>
      </w:pPr>
      <w:r>
        <w:t xml:space="preserve">- Chủ nhân, nó chính là Hồ Man.</w:t>
      </w:r>
    </w:p>
    <w:p>
      <w:pPr>
        <w:pStyle w:val="BodyText"/>
      </w:pPr>
      <w:r>
        <w:t xml:space="preserve">- Tương Thắng? Hy vọng chi bảo, khôi lỗi chi phù?</w:t>
      </w:r>
    </w:p>
    <w:p>
      <w:pPr>
        <w:pStyle w:val="BodyText"/>
      </w:pPr>
      <w:r>
        <w:t xml:space="preserve">Hồ Man ánh mắt lợi hại như đao, hai tay chắp sau lưng và lạnh lùng nhìn chằm chằm vào Nhạc Trọng:</w:t>
      </w:r>
    </w:p>
    <w:p>
      <w:pPr>
        <w:pStyle w:val="BodyText"/>
      </w:pPr>
      <w:r>
        <w:t xml:space="preserve">- Mày chính là Nhạc Trọng? Tao là tang thi vương tương lai Hồ Man. Mày rất tốt, dám dùng khôi lỗi chi phù khống chế đại tướng của tao, đúng là gan lớn bằng trời mà. Còn không mau mau quỳ xuống đầu hàng bổn vương? Nếu như mày ngoan cố chống cự, sau khi bổn vương đánh bại mày sẽ tru diệt cửu tộc của mày ngay, sẽ giết toàn bộ thân nhân của mày. Nếu như mày đầu hàng bổn vương thì nửa đời sau vinh hoa phú quý hưởng thụ không hết.</w:t>
      </w:r>
    </w:p>
    <w:p>
      <w:pPr>
        <w:pStyle w:val="BodyText"/>
      </w:pPr>
      <w:r>
        <w:t xml:space="preserve">Nhạc Trọng lạnh lùng lườm Hồ Man và khinh miệt nói:</w:t>
      </w:r>
    </w:p>
    <w:p>
      <w:pPr>
        <w:pStyle w:val="BodyText"/>
      </w:pPr>
      <w:r>
        <w:t xml:space="preserve">- Chỉ là một tang thi mà cũng biết uy bức dụ lợi. Tiến hóa đúng là rất nhanh. Tám tên này chính là thủy tổ thánh tộc ở thế giới thứ hai sao? Hiện tại thánh tộc và tang thi đã cấu kết với nhau rồi sao?</w:t>
      </w:r>
    </w:p>
    <w:p>
      <w:pPr>
        <w:pStyle w:val="BodyText"/>
      </w:pPr>
      <w:r>
        <w:t xml:space="preserve">Một nam tính thánh tộc nói:</w:t>
      </w:r>
    </w:p>
    <w:p>
      <w:pPr>
        <w:pStyle w:val="BodyText"/>
      </w:pPr>
      <w:r>
        <w:t xml:space="preserve">- Đúng vậy, chúng tao là thủy tổ thánh tộc ở thế giới thứ hai. Nhạc Trọng, ngươi rất cường đại không giả, nhưng mà, tuyệt đối không phải là đôi thủ của tám người chúng tao liên thủ đâu. Hiện tại đầu hàng thì chúng tao sẽ tha ày một mạng. Tao sẽ chuyển hóa mày thành một thành viên của thánh tộc, cao cao tại thượng, vinh hoa phú quý hưởng thụ vô cùng, có được tuổi thọ vô tận. Nhạc Trọng, tuổi thọ nhân loại dài nhất chỉ trăm năm mà thôi, mà tuổi thọ của thánh tộc chúng tao là vô cùng vô tận, chẳng lẽ mày không muốn có được tuổi thọ lâu dài sao?</w:t>
      </w:r>
    </w:p>
    <w:p>
      <w:pPr>
        <w:pStyle w:val="BodyText"/>
      </w:pPr>
      <w:r>
        <w:t xml:space="preserve">Quyền thế cực lớn, tuổi thọ vĩnh hằng chính là đồ vật mà thượng vị giả truy cầu, hai thứ này đủ để hấp dẫn hơn mọi thứ.</w:t>
      </w:r>
    </w:p>
    <w:p>
      <w:pPr>
        <w:pStyle w:val="BodyText"/>
      </w:pPr>
      <w:r>
        <w:t xml:space="preserve">Những thánh tộc thủy tổ ở thế giới thứ hai lợi dụng vũ khí này chiêu hàng những anh hùng nhân loại thành thành viên của chúng.</w:t>
      </w:r>
    </w:p>
    <w:p>
      <w:pPr>
        <w:pStyle w:val="BodyText"/>
      </w:pPr>
      <w:r>
        <w:t xml:space="preserve">- Ha ha ha! ! Bọn mày nói nhảm thật nhiều. Dùng tính tình tàn bạo của bọn mày mà có thể kiên nhẫn nói chuyện với tao sao, chắc là có đòn sát thủ à? Nhưng mà tao sẽ không cho bọn mày cơ hội đâu, chết đi!</w:t>
      </w:r>
    </w:p>
    <w:p>
      <w:pPr>
        <w:pStyle w:val="BodyText"/>
      </w:pPr>
      <w:r>
        <w:t xml:space="preserve">Hàn ý hiện ra trong mắt Nhạc Trọng, thu cát giả đỏ thẫm bạo lên, tốc độ lập tức gia tốc, trong một chớp mắt đã xuât hiện trước mặt một tên thánh tộc, một chưởng chụp vào cổ của tên thánh tộc này.</w:t>
      </w:r>
    </w:p>
    <w:p>
      <w:pPr>
        <w:pStyle w:val="BodyText"/>
      </w:pPr>
      <w:r>
        <w:t xml:space="preserve">Chín tên cường giả ngũ giai đột nhiên nhìn thấy Nhạc Trọng trở mặt thì giật mình, kế tiếp một tên thánh tộc bị bắt sau đó bóp vỡ cổ của tên thánh tộc này như giết gà.</w:t>
      </w:r>
    </w:p>
    <w:p>
      <w:pPr>
        <w:pStyle w:val="BodyText"/>
      </w:pPr>
      <w:r>
        <w:t xml:space="preserve">- Duy Đặc! Đáng chết, Nhạc Trọng, mày chết chắc rồi, mày không sống được lâu đâu!</w:t>
      </w:r>
    </w:p>
    <w:p>
      <w:pPr>
        <w:pStyle w:val="BodyText"/>
      </w:pPr>
      <w:r>
        <w:t xml:space="preserve">Nhìn thấy tên thánh tộc thuỷ tổ bị Nhạc Trọng bóp chết, một con Hấp Huyết Quỷ ngũ giai hai mắt đỏ thẫm, vuốt cánh, dùng tốc độ gấp hai lần âm thanh hiện ra sau lưng thu cát giả đỏ thẫm, hai tay của nó vỗ một cái và hai luồng huyết viêm chém vào lưng thu cát giả.</w:t>
      </w:r>
    </w:p>
    <w:p>
      <w:pPr>
        <w:pStyle w:val="BodyText"/>
      </w:pPr>
      <w:r>
        <w:t xml:space="preserve">Huyết viêm chính là một trong những bí thuật mà Hấp Huyết Quỷ nhất tộc nắm giữ, không có gì không đốt, huyết viêm của cường giả ngũ giai có thể chém đứt đôi xe tăng hạng nặng, chém một xe tăng hạng nặng thành hai nửa sau đó còn thiêu cháy thành nước thép.</w:t>
      </w:r>
    </w:p>
    <w:p>
      <w:pPr>
        <w:pStyle w:val="BodyText"/>
      </w:pPr>
      <w:r>
        <w:t xml:space="preserve">- Vô dụng thôi! Bọn mày quá yếu, trừ phi là cường giả lục giai hiện thân, bằng không chúng mày đều phải chết.</w:t>
      </w:r>
    </w:p>
    <w:p>
      <w:pPr>
        <w:pStyle w:val="BodyText"/>
      </w:pPr>
      <w:r>
        <w:t xml:space="preserve">Nhạc Trọng lạnh lùng cười cười, thu cát giả đỏ thẫm lập tức lóe lên, lập tức biến mất tại chỗ, bỗng nhiên xuất hiện sau lưng tên thánh tộc này và bóp chết hắn tại chỗ.</w:t>
      </w:r>
    </w:p>
    <w:p>
      <w:pPr>
        <w:pStyle w:val="BodyText"/>
      </w:pPr>
      <w:r>
        <w:t xml:space="preserve">Liên tiếp bóp chết hai Hấp Huyết Quỷ ngũ giai, tinh thần lực của Nhạc Trọng quét qua thân thể Hồ Man, trong mắt có sát cơ bắn thẳng ra ngoài.</w:t>
      </w:r>
    </w:p>
    <w:p>
      <w:pPr>
        <w:pStyle w:val="BodyText"/>
      </w:pPr>
      <w:r>
        <w:t xml:space="preserve">Hồ Man chính là tang thi tiến hóa ra trí tuệ siêu cấp, có tiềm lực vô cùng khủng khiếp, trong hai năm ngắn ngủi nó từ tang thi bình thường tiến hóa thành tang thi ngũ giai, nếu cho nó tiến hóa tiếp tục thì Nhạc Trọng chưa chắc là đối thủ của nó.</w:t>
      </w:r>
    </w:p>
    <w:p>
      <w:pPr>
        <w:pStyle w:val="BodyText"/>
      </w:pPr>
      <w:r>
        <w:t xml:space="preserve">- Hừ! Muốn giết tao? Nhạc Trọng, mày còn chưa co bản lĩnh đó đâu. Trước mắt tao sẽ ày biết cái gì là sợ hãi, cái gì gọi là tuyệt vọng.</w:t>
      </w:r>
    </w:p>
    <w:p>
      <w:pPr>
        <w:pStyle w:val="BodyText"/>
      </w:pPr>
      <w:r>
        <w:t xml:space="preserve">Hồ Man cảm giác thập phần cường đại, sát cơ của Nhạc Trọng nổi lên thì nó lập tức sinh ra cảm ứng. Nó hừ lạnh một tiếng, cánh thịt sau lưng phất một cái dùng tốc độ gấp hai lần âm thanh bay đi.</w:t>
      </w:r>
    </w:p>
    <w:p>
      <w:pPr>
        <w:pStyle w:val="BodyText"/>
      </w:pPr>
      <w:r>
        <w:t xml:space="preserve">Nhạc Trọng sư dụng thu cát giả đỏ thẫm đạt tới vận tốc gấp năm lần âm thanh, trực tiếp mang theo khí lưu nóng hực bay qua phía Hồ Man, một hô hấp đã bya tới trước người của Hồ Man, mở cánh tay ra chộp lấy Hồ Man.</w:t>
      </w:r>
    </w:p>
    <w:p>
      <w:pPr>
        <w:pStyle w:val="BodyText"/>
      </w:pPr>
      <w:r>
        <w:t xml:space="preserve">Vào lúc bàn tay lớn sắp bắt lấy Hồ Man, trong mắt Hồ Man có dị quang lóe lên, thân thể lập tức lập loè và biến mất tại chỗ, hắn lập tức cách Nhạc Trọng hơn hai mươi mét.</w:t>
      </w:r>
    </w:p>
    <w:p>
      <w:pPr>
        <w:pStyle w:val="BodyText"/>
      </w:pPr>
      <w:r>
        <w:t xml:space="preserve">Hồ Man cười lạnh nói:</w:t>
      </w:r>
    </w:p>
    <w:p>
      <w:pPr>
        <w:pStyle w:val="BodyText"/>
      </w:pPr>
      <w:r>
        <w:t xml:space="preserve">- Năng lực của ta là vặn vẹo không gian. Nhạc Trọng, chỉ cần ngươi không có năng lực làm nhiễu không gian thì không thể nào bắt được quỹ tích hành động của ta đâu.</w:t>
      </w:r>
    </w:p>
    <w:p>
      <w:pPr>
        <w:pStyle w:val="BodyText"/>
      </w:pPr>
      <w:r>
        <w:t xml:space="preserve">Vặn vẹo không gian là kỹ năng thích hợp ám sát và chạy trốn nhất. Nếu như nhân loại có được kỹ năng này thì người có thể lực không đủ chắc chắn phải chết không thể nghi ngờ.</w:t>
      </w:r>
    </w:p>
    <w:p>
      <w:pPr>
        <w:pStyle w:val="BodyText"/>
      </w:pPr>
      <w:r>
        <w:t xml:space="preserve">Nhưng mà Hồ Man chính là cường giả ngũ giai cao cấp, nó có lực lượng vượt qua nhân loại, nó có thể vận dụng loại năng lực này mấy ngàn lần cho nên khó mà đánh chết.</w:t>
      </w:r>
    </w:p>
    <w:p>
      <w:pPr>
        <w:pStyle w:val="BodyText"/>
      </w:pPr>
      <w:r>
        <w:t xml:space="preserve">Hồ Man lúc này nhìn qua phương xa, lạnh lùng cười nói:</w:t>
      </w:r>
    </w:p>
    <w:p>
      <w:pPr>
        <w:pStyle w:val="BodyText"/>
      </w:pPr>
      <w:r>
        <w:t xml:space="preserve">- Hơn nữa hiện tại đã tới giờ rồi, Nhạc Trọng, trước mắt chính là tử kỳ của ngươi đấy.</w:t>
      </w:r>
    </w:p>
    <w:p>
      <w:pPr>
        <w:pStyle w:val="BodyText"/>
      </w:pPr>
      <w:r>
        <w:t xml:space="preserve">Trong lòng Nhạc Trọng đột nhiên sinh ra dự cảm xấu.</w:t>
      </w:r>
    </w:p>
    <w:p>
      <w:pPr>
        <w:pStyle w:val="BodyText"/>
      </w:pPr>
      <w:r>
        <w:t xml:space="preserve">Bỗng nhiên lúc này trong một góc bí ẩn của thi đàn có ánh sáng màu lam bao phủ không trung.</w:t>
      </w:r>
    </w:p>
    <w:p>
      <w:pPr>
        <w:pStyle w:val="BodyText"/>
      </w:pPr>
      <w:r>
        <w:t xml:space="preserve">Trong một chớp mắt Nhạc Trọng cảm thấy thân thể trầm xuống, rốt cuộc không cách nào bay lượn và rơi thẳng xuống mặt đất.</w:t>
      </w:r>
    </w:p>
    <w:p>
      <w:pPr>
        <w:pStyle w:val="BodyText"/>
      </w:pPr>
      <w:r>
        <w:t xml:space="preserve">Hồ Man và sáu tên Hấp Huyết Quỷ ngũ giai còn lại cũng lập tức lao thẳng xuống dưới.</w:t>
      </w:r>
    </w:p>
    <w:p>
      <w:pPr>
        <w:pStyle w:val="BodyText"/>
      </w:pPr>
      <w:r>
        <w:t xml:space="preserve">Sau khi rơi xuống đất thì lực lượng thần bí tiếp tục đè ép, Nhạc Trọng và huy vọng chi tâm kia bị bắn ra khỏi thu cát giả đỏ thẫm.</w:t>
      </w:r>
    </w:p>
    <w:p>
      <w:pPr>
        <w:pStyle w:val="BodyText"/>
      </w:pPr>
      <w:r>
        <w:t xml:space="preserve">Nhạc Trọng vừa rơi xuống đất thì lập tức thu hy vọng chi tâm và thu cát giả vào trong không gian giới chỉ, đồng thời tâm niệm kỹ năng phát động kỹ năng đấu khí hắc ám.</w:t>
      </w:r>
    </w:p>
    <w:p>
      <w:pPr>
        <w:pStyle w:val="Compact"/>
      </w:pPr>
      <w:r>
        <w:t xml:space="preserve">Nhưng cho dù Nhạc Trọng thúc dục kỹ năng thế nào cũng không thể phát động đấu khí hắc ám, đồng thời toàn bộ kỹ năng của hắn cũng bị phong tỏa, không cách nào vận dụng một tia. Lực lượng hắn có thể dựa vào chính là lực lượng thân thể mà thôi.</w:t>
      </w:r>
      <w:r>
        <w:br w:type="textWrapping"/>
      </w:r>
      <w:r>
        <w:br w:type="textWrapping"/>
      </w:r>
    </w:p>
    <w:p>
      <w:pPr>
        <w:pStyle w:val="Heading2"/>
      </w:pPr>
      <w:bookmarkStart w:id="1368" w:name="chương-1556-lâm-vào-thi-hải."/>
      <w:bookmarkEnd w:id="1368"/>
      <w:r>
        <w:t xml:space="preserve">1346. Chương 1556: Lâm Vào Thi Hải.</w:t>
      </w:r>
    </w:p>
    <w:p>
      <w:pPr>
        <w:pStyle w:val="Compact"/>
      </w:pPr>
      <w:r>
        <w:br w:type="textWrapping"/>
      </w:r>
      <w:r>
        <w:br w:type="textWrapping"/>
      </w:r>
      <w:r>
        <w:t xml:space="preserve">- Không tốt! Xảy ra chuyện gì?</w:t>
      </w:r>
    </w:p>
    <w:p>
      <w:pPr>
        <w:pStyle w:val="BodyText"/>
      </w:pPr>
      <w:r>
        <w:t xml:space="preserve">Cảm thấy được hiện tượng kỳ lạ này, sắc mặt của Nhạc Trọng biến đổi, sở dĩ hắn có thể đánh tan kẻ địch chính là nhờ những kỹ năng cường đại của mình, mất đi những kỹ năng này thì năng lực của hắn giảm xuống cực lớn.</w:t>
      </w:r>
    </w:p>
    <w:p>
      <w:pPr>
        <w:pStyle w:val="BodyText"/>
      </w:pPr>
      <w:r>
        <w:t xml:space="preserve">Đặc biệt hiện tại hắn đang ở trong thi đàn khổng lồ, nếu như Nhạc Trọng không có năng lực phi hành, cho dù là cường giả ngũ giai rơi vào thi đàn đông đảo như vậy kết cục cuối cùng chính là cái chết.</w:t>
      </w:r>
    </w:p>
    <w:p>
      <w:pPr>
        <w:pStyle w:val="BodyText"/>
      </w:pPr>
      <w:r>
        <w:t xml:space="preserve">Hồ Man nhìn qua Nhạc Trọng và lộ ra nụ cười dữ tợn:</w:t>
      </w:r>
    </w:p>
    <w:p>
      <w:pPr>
        <w:pStyle w:val="BodyText"/>
      </w:pPr>
      <w:r>
        <w:t xml:space="preserve">- Nhạc Trọng, mày bây giờ rất sợ hãi đúng không? Mất đi năng lực mày vẫn tự hào, rơi thẳng vào trong thi đàn khổng lồ thế nào, kết cục của mày chỉ có con đường chết mà thôi. Tao sẽ nhìn mày chết thảm trong miệng của đám quái vật kém nhất, ha ha ha ha...</w:t>
      </w:r>
    </w:p>
    <w:p>
      <w:pPr>
        <w:pStyle w:val="BodyText"/>
      </w:pPr>
      <w:r>
        <w:t xml:space="preserve">Tuy Hồ Man là từ tang thi cấp thấp tiến hóa mà thành, nhưng mà nó hoàn toàn không bao giờ xem tang thi cấp thấp là đồng bạn, chỉ có những tang thi trí tuệ nó mới có thể nhận đồng sự tồn tại của chúng. Nếu không cơ hồ tất cả tang thi chỉ là đạo cụ cho nó lợi dụng mà thôi.</w:t>
      </w:r>
    </w:p>
    <w:p>
      <w:pPr>
        <w:pStyle w:val="BodyText"/>
      </w:pPr>
      <w:r>
        <w:t xml:space="preserve">Đối mặt với Nhạc Trọng chính là mười con kẻ săn thú tốc độ vượt qua vận tốc âm thanh đang lao thẳng qua bên này.</w:t>
      </w:r>
    </w:p>
    <w:p>
      <w:pPr>
        <w:pStyle w:val="BodyText"/>
      </w:pPr>
      <w:r>
        <w:t xml:space="preserve">Nhạc Trọng còn chưa rơi thẳng xuống đất thì hơn mười con kẻ săn thú há miệng ra, đầu lưỡi giống như viên đạn bắn thẳng về phía hắn.</w:t>
      </w:r>
    </w:p>
    <w:p>
      <w:pPr>
        <w:pStyle w:val="BodyText"/>
      </w:pPr>
      <w:r>
        <w:t xml:space="preserve">Nhạc Trọng rút cốt đao mài từ răng nanh của rắn biển ngũ giai ra, một chiêu chém rơi mười đầu lưỡi xuống đất.</w:t>
      </w:r>
    </w:p>
    <w:p>
      <w:pPr>
        <w:pStyle w:val="BodyText"/>
      </w:pPr>
      <w:r>
        <w:t xml:space="preserve">Đầu lưỡi vừa rơi xuống đất thì những tang thi ở chung quanh lập tức lao tới cắn xét đầu lưỡi sạch sành sanh.</w:t>
      </w:r>
    </w:p>
    <w:p>
      <w:pPr>
        <w:pStyle w:val="BodyText"/>
      </w:pPr>
      <w:r>
        <w:t xml:space="preserve">Tang thi bình thường muốn tiến hóa có thể ăn huyết nhục của tang thi kẻ săn thú cao cấp hơn chúng. Nhưng mà thời điểm bình thường chúng sợ hãi uy áp của tang thi cao cấp hơn, chúng sẽ không tiến công tang thi cao đẳng hơn mình.</w:t>
      </w:r>
    </w:p>
    <w:p>
      <w:pPr>
        <w:pStyle w:val="BodyText"/>
      </w:pPr>
      <w:r>
        <w:t xml:space="preserve">Nhạc Trọng vừa rơi xuống đất thì hắn rút hắc xỉ đao dài hai mét ra.</w:t>
      </w:r>
    </w:p>
    <w:p>
      <w:pPr>
        <w:pStyle w:val="BodyText"/>
      </w:pPr>
      <w:r>
        <w:t xml:space="preserve">Mấy chục tang thi tiến hóa cấp thấp bị Nhạc Trọng chém thành hai nửa</w:t>
      </w:r>
    </w:p>
    <w:p>
      <w:pPr>
        <w:pStyle w:val="BodyText"/>
      </w:pPr>
      <w:r>
        <w:t xml:space="preserve">Nhạc Trọng một đao chém giết mấy chục con tang thi tiến hoa cấp thấp và huy động hắc xỉ đao của mình như gió, hắn giống như máy xay thịt không ngừng xoay tròn chung quanh, lập tức phong qua phía Hồ Man..</w:t>
      </w:r>
    </w:p>
    <w:p>
      <w:pPr>
        <w:pStyle w:val="BodyText"/>
      </w:pPr>
      <w:r>
        <w:t xml:space="preserve">- Ha ha! Không có cơ thể siêu cấp kai thì Nhạc Trọng mày chỉ là nhân loại bị phong ấn các loại kỹ năng mà thôi, cũng muốn đấu với bổn vương đúng là không tự lượng sức mình. Bổn vương sau khi xé xác của mày sẽ dùng tim của mày nhắm rượu.</w:t>
      </w:r>
    </w:p>
    <w:p>
      <w:pPr>
        <w:pStyle w:val="BodyText"/>
      </w:pPr>
      <w:r>
        <w:t xml:space="preserve">Trong mắt Hồ Man hiện ra nụ cười trêu tức đáng sợ, hắn điểm chân xuống đát và xuất hiện trước mặt Nhạc Trọng, một trảo đánh lên đầu của Nhạc Trọng.</w:t>
      </w:r>
    </w:p>
    <w:p>
      <w:pPr>
        <w:pStyle w:val="BodyText"/>
      </w:pPr>
      <w:r>
        <w:t xml:space="preserve">Đột nhiên tốc độ của Nhạc Trọng bộc phát, thân thể uốn éo, thanh đao trong tay trực tiếp chém vào phần bụng của Hồ Man, rất nhiều huyết dịch từ trong bụng của Hồ Man chảy ra ngoài.</w:t>
      </w:r>
    </w:p>
    <w:p>
      <w:pPr>
        <w:pStyle w:val="BodyText"/>
      </w:pPr>
      <w:r>
        <w:t xml:space="preserve">Hồ Man lập tức phát ra tiếng hét thảm thiết, e sợ sinh ra cái gì nên thân thể uốn éo, lập tức bỏ chạy vào trong thi đàn.</w:t>
      </w:r>
    </w:p>
    <w:p>
      <w:pPr>
        <w:pStyle w:val="BodyText"/>
      </w:pPr>
      <w:r>
        <w:t xml:space="preserve">Hồ Man quay người lại, Nhạc Trọng lao thẳng tới trước.</w:t>
      </w:r>
    </w:p>
    <w:p>
      <w:pPr>
        <w:pStyle w:val="BodyText"/>
      </w:pPr>
      <w:r>
        <w:t xml:space="preserve">- Mày mắc lừa rồi, đi chết đi!</w:t>
      </w:r>
    </w:p>
    <w:p>
      <w:pPr>
        <w:pStyle w:val="BodyText"/>
      </w:pPr>
      <w:r>
        <w:t xml:space="preserve">Đột nhiên Hồ Man nhe răng cười, quay người lại đánh ra một quyền vào người Nhạc Trọng. Từ khi nó đột phá lên ngũ giai thì một quyền này đủ để đánh dẹp cả xe tăng.</w:t>
      </w:r>
    </w:p>
    <w:p>
      <w:pPr>
        <w:pStyle w:val="BodyText"/>
      </w:pPr>
      <w:r>
        <w:t xml:space="preserve">Nhạc Trọng không tránh không né, cũng đánh ra một quyền tiếp quyền của Hồ Man đánh tới.</w:t>
      </w:r>
    </w:p>
    <w:p>
      <w:pPr>
        <w:pStyle w:val="BodyText"/>
      </w:pPr>
      <w:r>
        <w:t xml:space="preserve">Trong sát na hai đấm giao kích nhau thì cánh tay phải của Hồ Man bị Nhạc Trọng đánh vặn vẹo, xương cốt cánh tay của hắn vỡ nát biến dạng.</w:t>
      </w:r>
    </w:p>
    <w:p>
      <w:pPr>
        <w:pStyle w:val="BodyText"/>
      </w:pPr>
      <w:r>
        <w:t xml:space="preserve">Sắc mặt Hồ Man thống khổ và thét to lên:</w:t>
      </w:r>
    </w:p>
    <w:p>
      <w:pPr>
        <w:pStyle w:val="BodyText"/>
      </w:pPr>
      <w:r>
        <w:t xml:space="preserve">- A a a! Đau quá! ! Đau quá! ! Làm sao có thể? Mày chỉ là nhân loại bình thường, lực lượng cùng xương cốt làm sao có thể mạnh hơn tao?</w:t>
      </w:r>
    </w:p>
    <w:p>
      <w:pPr>
        <w:pStyle w:val="BodyText"/>
      </w:pPr>
      <w:r>
        <w:t xml:space="preserve">Trong cường giả cùng giai thì lực lượng và xương cốt của nhân loại đều không thể sánh bằng dị tộc. Hồ Man thường xuyên dùng lực lượng tuyệt đối tiêu diệt nhân loại. Đây là lần đầu tiên nó dùng lực lượng mà bị đánh bại.</w:t>
      </w:r>
    </w:p>
    <w:p>
      <w:pPr>
        <w:pStyle w:val="BodyText"/>
      </w:pPr>
      <w:r>
        <w:t xml:space="preserve">- Xem ra kỹ năng của tao bị phong ấn thì mày cũng không thể sử dụng kỹ năng. Vậy thì mày đi chết đi!</w:t>
      </w:r>
    </w:p>
    <w:p>
      <w:pPr>
        <w:pStyle w:val="BodyText"/>
      </w:pPr>
      <w:r>
        <w:t xml:space="preserve">Sát cơ trong mắt Nhạc Trọng khẽ động, thuận thế tiến lên trước một bước, một quyền mang theo âm thanh xé trời đánh vào đầu Hồ Man, lực lượng ngũ giai đỉnh phong khủng bố bộc phát ra ngoài, trực tiếp đánh nát đầu của Hồ Man.</w:t>
      </w:r>
    </w:p>
    <w:p>
      <w:pPr>
        <w:pStyle w:val="BodyText"/>
      </w:pPr>
      <w:r>
        <w:t xml:space="preserve">Nhạc Trọng một kích đánh nát đầu của Hồ Man, hắn quay người lại rút đao chém thẳng vào người của một tên thánh tộc thủy tổ, trực tiếp chém tên thánh tộc này thành hai nửa.</w:t>
      </w:r>
    </w:p>
    <w:p>
      <w:pPr>
        <w:pStyle w:val="BodyText"/>
      </w:pPr>
      <w:r>
        <w:t xml:space="preserve">Một tên thánh tộc thủy tổ nhìn thấy Nhạc Trọng mạnh như thế thì biến sắc, hét to lên:</w:t>
      </w:r>
    </w:p>
    <w:p>
      <w:pPr>
        <w:pStyle w:val="BodyText"/>
      </w:pPr>
      <w:r>
        <w:t xml:space="preserve">- Chạy mau! ! Hắn là cường giả nửa bước lục giai. Chỉ thiếu chút nữa là đột phá bình cảnh đạt tới lục giai rồi.</w:t>
      </w:r>
    </w:p>
    <w:p>
      <w:pPr>
        <w:pStyle w:val="BodyText"/>
      </w:pPr>
      <w:r>
        <w:t xml:space="preserve">Nhạc Trọng bước lên xa, một đao bổ tên thánh tộc thủy tổ này thành hai nửa.</w:t>
      </w:r>
    </w:p>
    <w:p>
      <w:pPr>
        <w:pStyle w:val="BodyText"/>
      </w:pPr>
      <w:r>
        <w:t xml:space="preserve">Còn sót lại bốn tên thánh tộc thủy tổ biến sắc.</w:t>
      </w:r>
    </w:p>
    <w:p>
      <w:pPr>
        <w:pStyle w:val="BodyText"/>
      </w:pPr>
      <w:r>
        <w:t xml:space="preserve">Đột nhiên Tương Thắng từ giữa không trung xà xuống bổ nhào vào một tên thánh tộc thủy tổ, hai vuốt của nó đánh thẳng tới.</w:t>
      </w:r>
    </w:p>
    <w:p>
      <w:pPr>
        <w:pStyle w:val="BodyText"/>
      </w:pPr>
      <w:r>
        <w:t xml:space="preserve">Nhạc Trọng cầm đao và hóa thành lưu quang lao thẳng tới gần ba tên thánh tộc còn lại.</w:t>
      </w:r>
    </w:p>
    <w:p>
      <w:pPr>
        <w:pStyle w:val="BodyText"/>
      </w:pPr>
      <w:r>
        <w:t xml:space="preserve">Đúng lúc này mấy chục con kẻ săn thú lao thẳng tới, chúng mang theo khí tức tanh hôi như tia chớp lao thẳng qua phía Nhạc Trọng bên này.</w:t>
      </w:r>
    </w:p>
    <w:p>
      <w:pPr>
        <w:pStyle w:val="BodyText"/>
      </w:pPr>
      <w:r>
        <w:t xml:space="preserve">Nhạc Trọng huy động đao trong tay một chút, tất cả kẻ săn thú bị chém thành vô số mảnh vụn rơi xuống đất.</w:t>
      </w:r>
    </w:p>
    <w:p>
      <w:pPr>
        <w:pStyle w:val="BodyText"/>
      </w:pPr>
      <w:r>
        <w:t xml:space="preserve">Xuyên qua đống thi thể của kẻ săn thú, Nhạc Trọng xuất hiện trước người một thánh tộc, một đao chém tên thánh tộc này thành hai nưa.</w:t>
      </w:r>
    </w:p>
    <w:p>
      <w:pPr>
        <w:pStyle w:val="BodyText"/>
      </w:pPr>
      <w:r>
        <w:t xml:space="preserve">Hai tên thánh tộc cao lớn còn lại không ngừng lách vào trong thi đàn né tránh.</w:t>
      </w:r>
    </w:p>
    <w:p>
      <w:pPr>
        <w:pStyle w:val="BodyText"/>
      </w:pPr>
      <w:r>
        <w:t xml:space="preserve">Nhạc Trọng sau khi chém giết tên thánh tộc kia xong thì cùng thời gian một đám đạn laser tiêu diệt tên cuối cùng còn sót lại.</w:t>
      </w:r>
    </w:p>
    <w:p>
      <w:pPr>
        <w:pStyle w:val="BodyText"/>
      </w:pPr>
      <w:r>
        <w:t xml:space="preserve">Một đạo laser lam săc bắn vào thì mấy chục con tang thi chết hết, bắn nát đầu lâu của thánh tộc ngũ giai.</w:t>
      </w:r>
    </w:p>
    <w:p>
      <w:pPr>
        <w:pStyle w:val="BodyText"/>
      </w:pPr>
      <w:r>
        <w:t xml:space="preserve">Một Hấp Huyết Quỷ nữ tính tiến vào thi đàn tan biến trong đám tang thi.</w:t>
      </w:r>
    </w:p>
    <w:p>
      <w:pPr>
        <w:pStyle w:val="BodyText"/>
      </w:pPr>
      <w:r>
        <w:t xml:space="preserve">Sau khi tiêu diệt xong những cường giả ngũ giai thì Nhạc Trọng còn chưa kịp thở một hơi, vô số tang thi tiến hóa lập tức như biển lao thẳng tới gần hắn.</w:t>
      </w:r>
    </w:p>
    <w:p>
      <w:pPr>
        <w:pStyle w:val="BodyText"/>
      </w:pPr>
      <w:r>
        <w:t xml:space="preserve">Nhạc Trọng huy động đao chém giết đám tagn thi kia, chém vô số tang thi tiến hóa thành mảnh vụn.</w:t>
      </w:r>
    </w:p>
    <w:p>
      <w:pPr>
        <w:pStyle w:val="BodyText"/>
      </w:pPr>
      <w:r>
        <w:t xml:space="preserve">Nhạc Trọng tiện tay chém giết hơn mười tang thi tiến hóa thì nói thầm:</w:t>
      </w:r>
    </w:p>
    <w:p>
      <w:pPr>
        <w:pStyle w:val="BodyText"/>
      </w:pPr>
      <w:r>
        <w:t xml:space="preserve">- Không được, phải giết ra ngoài. Bằng không thì cuối cùng ta sẽ kiệt lực mà chết.</w:t>
      </w:r>
    </w:p>
    <w:p>
      <w:pPr>
        <w:pStyle w:val="BodyText"/>
      </w:pPr>
      <w:r>
        <w:t xml:space="preserve">Tuy Nhạc Trọng solo vô địch, nhưng mà khi hắn lâm vào trong thi đàn thì tuyệt đối hữu tử vô sinh. Thể lực của hắn có cao thế nào thì cuối cùng sẽ có lúc phải hết.</w:t>
      </w:r>
    </w:p>
    <w:p>
      <w:pPr>
        <w:pStyle w:val="BodyText"/>
      </w:pPr>
      <w:r>
        <w:t xml:space="preserve">- Phía tây, mình nhớ ánh sáng màu lam là từ phía tây bắn ra, bên kia có lẽ có chút bí mật.</w:t>
      </w:r>
    </w:p>
    <w:p>
      <w:pPr>
        <w:pStyle w:val="BodyText"/>
      </w:pPr>
      <w:r>
        <w:t xml:space="preserve">Nhạc Trọng nhớ lại đạo ánh sáng màu lam lúc trước, nhanh chóng quay người trở lại bên người Tương Thắng, một đao chém tên thủy tổ ngũ giai đang dây dưa với Tương Thắng, sau đó hợp lực của cả hai lao thẳng qua phía tây.</w:t>
      </w:r>
    </w:p>
    <w:p>
      <w:pPr>
        <w:pStyle w:val="BodyText"/>
      </w:pPr>
      <w:r>
        <w:t xml:space="preserve">Nhạc Trọng điên cuồng chém giết tang thi chung quanh người, mỗi đao hắn chém ra đều điều chỉnh phương hướng và góc độ xuất đao khác nhau, cố gắng sử dụng khí lực ít nhất đạt được uy lực lớn nhất.</w:t>
      </w:r>
    </w:p>
    <w:p>
      <w:pPr>
        <w:pStyle w:val="Compact"/>
      </w:pPr>
      <w:r>
        <w:t xml:space="preserve">Không ngừng chặt chém như vậy, Nhạc Trọng dần dần tinh luyện đao pháp của mình càng ngày càng đơn giản, sắc bén, giống như đao đạo của hắn đã tiến hóa lên. Nếu như trước tận thế bằng vào đao pháp này Nhạc Trọng có thể trở thành đại tông sư. Đương nhiên là tông sư đao pháp giết người.</w:t>
      </w:r>
      <w:r>
        <w:br w:type="textWrapping"/>
      </w:r>
      <w:r>
        <w:br w:type="textWrapping"/>
      </w:r>
    </w:p>
    <w:p>
      <w:pPr>
        <w:pStyle w:val="Heading2"/>
      </w:pPr>
      <w:bookmarkStart w:id="1369" w:name="chương-1557-kiệt-sức."/>
      <w:bookmarkEnd w:id="1369"/>
      <w:r>
        <w:t xml:space="preserve">1347. Chương 1557: Kiệt Sức.</w:t>
      </w:r>
    </w:p>
    <w:p>
      <w:pPr>
        <w:pStyle w:val="Compact"/>
      </w:pPr>
      <w:r>
        <w:br w:type="textWrapping"/>
      </w:r>
      <w:r>
        <w:br w:type="textWrapping"/>
      </w:r>
      <w:r>
        <w:t xml:space="preserve">Thân trong thi đàn Nhạc Trọng mới cảm giác được tang thi khủng bố, tang thi vô cùng vô tận tuôn về phía hắn, cho dù chém giết bao nhiêu đầu cũng không thấy điểm cuối cùng. Mà thể lực của hắn lại tiêu hao từng chút một, khắp nơi đều là mảnh vụn thi thể tang thi mang theo virus và dịch nhờn đủ khiến nhân loại nổi điên lên.</w:t>
      </w:r>
    </w:p>
    <w:p>
      <w:pPr>
        <w:pStyle w:val="BodyText"/>
      </w:pPr>
      <w:r>
        <w:t xml:space="preserve">Nhưng mà Nhạc Trọng cũng là cường giả trải qua vô số chiến đấu, tâm của hắn hiện tại cứng rắn như thép, từng bước một cố định đi lên phía trước chém giết vô số tang thi.</w:t>
      </w:r>
    </w:p>
    <w:p>
      <w:pPr>
        <w:pStyle w:val="BodyText"/>
      </w:pPr>
      <w:r>
        <w:t xml:space="preserve">Được một kẻ thôn phệ thủ hộ, một tên thánh tộc ngũ giai còn lại này nhìn qua một tên có dáng người khôi ngô, trên mặt có rất nhiều vết sẹo và hét to lên:</w:t>
      </w:r>
    </w:p>
    <w:p>
      <w:pPr>
        <w:pStyle w:val="BodyText"/>
      </w:pPr>
      <w:r>
        <w:t xml:space="preserve">- Giết hắn, nhất định không cho hắn sống sót. Nếu như hắn sống sót thì chính là địch nhân đáng sợ nhất của thánh tộc chúng ta đấy.</w:t>
      </w:r>
    </w:p>
    <w:p>
      <w:pPr>
        <w:pStyle w:val="BodyText"/>
      </w:pPr>
      <w:r>
        <w:t xml:space="preserve">Tên có nhiều sẹo còn sót lại này chính là một trong ba đại tướng của Hồ Man, đại tướng Quế Tàn.</w:t>
      </w:r>
    </w:p>
    <w:p>
      <w:pPr>
        <w:pStyle w:val="BodyText"/>
      </w:pPr>
      <w:r>
        <w:t xml:space="preserve">Quế Tàn nhìn qua thánh tộc đang quát mình thì nhướng mày, lâm vào trong trầm tư.</w:t>
      </w:r>
    </w:p>
    <w:p>
      <w:pPr>
        <w:pStyle w:val="BodyText"/>
      </w:pPr>
      <w:r>
        <w:t xml:space="preserve">Sau khi Hồ Man tử vong thì thi đàn khổng lồ này bị Quế Tàn, Lưu Hung thống lĩnh.</w:t>
      </w:r>
    </w:p>
    <w:p>
      <w:pPr>
        <w:pStyle w:val="BodyText"/>
      </w:pPr>
      <w:r>
        <w:t xml:space="preserve">Nhưng mà dưới ánh sáng màu lam ăn mòn thì Quế Tàn và tang thi chủ lực dưới trướng chiến lực hạ thấp nhiều. Lúc này bên người Quế Tàn chỉ khống chế được mấy vạn tang thi tiến hóa. Nếu như dùng toàn bộ tang thi tiến hóa này tiến lên giết Nhạc Trọng, nếu như chết tổn thương quá nặng thì bất lợi cho việc tranh đoạt vị trí tang thi vương với Lưu Hung sau này.</w:t>
      </w:r>
    </w:p>
    <w:p>
      <w:pPr>
        <w:pStyle w:val="BodyText"/>
      </w:pPr>
      <w:r>
        <w:t xml:space="preserve">Về phần Tương Thắng và thánh tộc bị hào quang màu lam ăn mòn cũng chỉ làm tang thi chung quanh không kích chúng mà thôi, không cách nào chỉ huy tang thi.</w:t>
      </w:r>
    </w:p>
    <w:p>
      <w:pPr>
        <w:pStyle w:val="BodyText"/>
      </w:pPr>
      <w:r>
        <w:t xml:space="preserve">Những tang thi này sau khi tiến hóa ra trí tuệ thì các loại dục vọng cũng sản sinh ra. Mục tiêu của Quế Tàn chính là khống chế ngàn vạn tang thi nơi đây.</w:t>
      </w:r>
    </w:p>
    <w:p>
      <w:pPr>
        <w:pStyle w:val="BodyText"/>
      </w:pPr>
      <w:r>
        <w:t xml:space="preserve">So sánh với quyền thống trị ngàn vạn tang thi thì buông tha Nhạc Trọng cũng không có vấn đề gì. Dù sao khựa đất rộng người đông, Quế Tàn chỉ cần tránh Nhạc Trọng là tìm được nơi phát triển.</w:t>
      </w:r>
    </w:p>
    <w:p>
      <w:pPr>
        <w:pStyle w:val="BodyText"/>
      </w:pPr>
      <w:r>
        <w:t xml:space="preserve">Khác với nhân loại xem sa mạc là nơi có hoàn cảnh ác liệt, những tang thi này vẫn hoạt động trên sa mạc bình thường.</w:t>
      </w:r>
    </w:p>
    <w:p>
      <w:pPr>
        <w:pStyle w:val="BodyText"/>
      </w:pPr>
      <w:r>
        <w:t xml:space="preserve">Thánh tộc thủy tổ còn lại thấy Quế Tàn có chút do dự, cắn răng nói ra bí mật mà nàng bảo thủ cho Quế Tàn nghe:</w:t>
      </w:r>
    </w:p>
    <w:p>
      <w:pPr>
        <w:pStyle w:val="BodyText"/>
      </w:pPr>
      <w:r>
        <w:t xml:space="preserve">- Quế Tàn, ta cho ngươi biết một bí mật. Cánh tay phải của Nhạc Trọng có ấn ký hệ thống thần ma, trong cơ thể của hắn có kim sắc thần ma hạch. Đây chính là nguyên nhân giúp nhân loại như hắn tiến hóa nhanh như thế. Một khi ngươi thôn phệ ấn ký hệ thống thần ma và thần ma hạch của hắn thì ngươi sẽ có lực lượng không gì sánh kịp, sẽ trực tiếp đột phá trở thành bá chủ lục giai. Đến lúc đó cả thế giới này phải run rẩy trước lực lượng của ngươi. Ngươi chính là bá chủ mạnh nhất của thế giới.</w:t>
      </w:r>
    </w:p>
    <w:p>
      <w:pPr>
        <w:pStyle w:val="BodyText"/>
      </w:pPr>
      <w:r>
        <w:t xml:space="preserve">Sắc mặt Quế Tàn đại biến, hai mắt trở nên vô cùng lợi hại, trên mặt tràn ngập tham lam nhìn chằm chằm vào nữ thánh tộc kia.</w:t>
      </w:r>
    </w:p>
    <w:p>
      <w:pPr>
        <w:pStyle w:val="BodyText"/>
      </w:pPr>
      <w:r>
        <w:t xml:space="preserve">- Cái gì, còn có chuyện như vậy? Vì cái gì trước kia ngươi không nói cho chúng ta biết?</w:t>
      </w:r>
    </w:p>
    <w:p>
      <w:pPr>
        <w:pStyle w:val="BodyText"/>
      </w:pPr>
      <w:r>
        <w:t xml:space="preserve">Nữ thánh tộc buông lỏng một hơi, nói ra:</w:t>
      </w:r>
    </w:p>
    <w:p>
      <w:pPr>
        <w:pStyle w:val="BodyText"/>
      </w:pPr>
      <w:r>
        <w:t xml:space="preserve">- Nhạc Trọng chỉ có một phần thần ma hạch và ấn ký hệ thống thần ma, chúng ta cũng hy vọng nhận được cơ hội tiến hóa. Tự nhiên không thể dễ dàng nói cho các ngươi biết.</w:t>
      </w:r>
    </w:p>
    <w:p>
      <w:pPr>
        <w:pStyle w:val="BodyText"/>
      </w:pPr>
      <w:r>
        <w:t xml:space="preserve">Chỉ cần câu dẫn ra tham muốn của Quế Tàn thì nữ thánh tộc yên lòng. Chỉ cần là tang thi muốn tiến hóa tiếp thì một khi nghe tình báo như vậy chắc chắn sẽ cảm thấy hấp dẫn ngay.</w:t>
      </w:r>
    </w:p>
    <w:p>
      <w:pPr>
        <w:pStyle w:val="BodyText"/>
      </w:pPr>
      <w:r>
        <w:t xml:space="preserve">Ánh mắt Quế Tàn lạnh như băng nhìn chằm chằm vào nữ thánh tộc:</w:t>
      </w:r>
    </w:p>
    <w:p>
      <w:pPr>
        <w:pStyle w:val="BodyText"/>
      </w:pPr>
      <w:r>
        <w:t xml:space="preserve">- Ngươi còn bao nhiêu bí mật còn gạt ta?</w:t>
      </w:r>
    </w:p>
    <w:p>
      <w:pPr>
        <w:pStyle w:val="BodyText"/>
      </w:pPr>
      <w:r>
        <w:t xml:space="preserve">Nữ thánh tộc nói:</w:t>
      </w:r>
    </w:p>
    <w:p>
      <w:pPr>
        <w:pStyle w:val="BodyText"/>
      </w:pPr>
      <w:r>
        <w:t xml:space="preserve">- Không có, bí mật lớn nhất cũng đã noi cho ngươi nghe rồi. Không còn bí mật nào khác đâu.</w:t>
      </w:r>
    </w:p>
    <w:p>
      <w:pPr>
        <w:pStyle w:val="BodyText"/>
      </w:pPr>
      <w:r>
        <w:t xml:space="preserve">Quế Tàn trầm giọng nói:</w:t>
      </w:r>
    </w:p>
    <w:p>
      <w:pPr>
        <w:pStyle w:val="BodyText"/>
      </w:pPr>
      <w:r>
        <w:t xml:space="preserve">- Tốt, ta sẽ phát binh đánh chết Nhạc Trọng, nhưng mà ngươi phải giúp ta đánh chết hắn.</w:t>
      </w:r>
    </w:p>
    <w:p>
      <w:pPr>
        <w:pStyle w:val="BodyText"/>
      </w:pPr>
      <w:r>
        <w:t xml:space="preserve">Nữ thánh tộc nhanh chóng nói:</w:t>
      </w:r>
    </w:p>
    <w:p>
      <w:pPr>
        <w:pStyle w:val="BodyText"/>
      </w:pPr>
      <w:r>
        <w:t xml:space="preserve">- Tốt! Nhưng nếu như giết được Nhạc Trọng thì thần ma hạch là của ta. Ấn ký của hệ thống thần ma còn tốt hơn cả thần ma hạch, ngươi cũng không có bị thiệt.</w:t>
      </w:r>
    </w:p>
    <w:p>
      <w:pPr>
        <w:pStyle w:val="BodyText"/>
      </w:pPr>
      <w:r>
        <w:t xml:space="preserve">Hàn quang trong mắt Quế Tàn lóe lên, cũng khẽ gật đầu:</w:t>
      </w:r>
    </w:p>
    <w:p>
      <w:pPr>
        <w:pStyle w:val="BodyText"/>
      </w:pPr>
      <w:r>
        <w:t xml:space="preserve">- Tốt!</w:t>
      </w:r>
    </w:p>
    <w:p>
      <w:pPr>
        <w:pStyle w:val="BodyText"/>
      </w:pPr>
      <w:r>
        <w:t xml:space="preserve">Sau khi hai người thương nghị xong, Quế Tàn quét mắt nhìn qua tang thi tiến hóa dưới tướng, mở to miệng rộng dùng kỹ năng sóng âm mà con người không cách nào nghe được truyền ra bốn phía.</w:t>
      </w:r>
    </w:p>
    <w:p>
      <w:pPr>
        <w:pStyle w:val="BodyText"/>
      </w:pPr>
      <w:r>
        <w:t xml:space="preserve">Mấy vạn tang thi tiến hóa quen thuộc với sóng tinh thần của Quế Tàn lập tức chuyển động, dựa theo lệnh của Quế Tàn nhanh chóng di động tới chỗ Nhạc Trọng.</w:t>
      </w:r>
    </w:p>
    <w:p>
      <w:pPr>
        <w:pStyle w:val="BodyText"/>
      </w:pPr>
      <w:r>
        <w:t xml:space="preserve">Quế Tàn cũng không cách nào điều khiển toàn bộ quân đoàn tang thi được, mấy vạn tang thi tiến hóa kia dùng L5 mở đường mới đi tới được, một đường nghiền áp, giẫm nát nhiều tang thi mới tới chỗ Nhạc Trọng đang chém giết.</w:t>
      </w:r>
    </w:p>
    <w:p>
      <w:pPr>
        <w:pStyle w:val="BodyText"/>
      </w:pPr>
      <w:r>
        <w:t xml:space="preserve">Trong thi đàn đao ảnh chớp động, tang thi bị xoắn thành thịt vụn, Nhạc Trọng đứng ở trung tâm không ngừng đẩy mạnh sang hướng tây.</w:t>
      </w:r>
    </w:p>
    <w:p>
      <w:pPr>
        <w:pStyle w:val="BodyText"/>
      </w:pPr>
      <w:r>
        <w:t xml:space="preserve">Đột nhiên lúc này trong lòng Nhạc Trọng sinh ra dự cảm nguy hiểm ở sau lưng nên nhảy lên.</w:t>
      </w:r>
    </w:p>
    <w:p>
      <w:pPr>
        <w:pStyle w:val="BodyText"/>
      </w:pPr>
      <w:r>
        <w:t xml:space="preserve">Một đạo khói độc được phun tới rơi trên mặt đất, ánh mắt Nhạc Trọng nhìn quét qua thì phát hiện kẻ thôn phệ ẩn nấp trong đám tang thi.</w:t>
      </w:r>
    </w:p>
    <w:p>
      <w:pPr>
        <w:pStyle w:val="BodyText"/>
      </w:pPr>
      <w:r>
        <w:t xml:space="preserve">Cái miệng tanh hôi của kẻ thôn phệ mở rộng ra, nó không ngừng phun độc khí về phía Nhạc Trọng.</w:t>
      </w:r>
    </w:p>
    <w:p>
      <w:pPr>
        <w:pStyle w:val="BodyText"/>
      </w:pPr>
      <w:r>
        <w:t xml:space="preserve">Thân hình Nhạc Trọng khẽ động né qua khói độc kẻ thôn phệ phun trào tới.</w:t>
      </w:r>
    </w:p>
    <w:p>
      <w:pPr>
        <w:pStyle w:val="BodyText"/>
      </w:pPr>
      <w:r>
        <w:t xml:space="preserve">Đúng lúc này sau lưng có mười tám kẻ săn thú lao tới, chúng giống như đạn pháo bắn thẳng về phía Nhạc Trọng.</w:t>
      </w:r>
    </w:p>
    <w:p>
      <w:pPr>
        <w:pStyle w:val="BodyText"/>
      </w:pPr>
      <w:r>
        <w:t xml:space="preserve">Đao trong tay Nhạc Trọng lóe lên, đao ảnh trùng trùng điệp điệp xoắn giết đám kẻ săn thú này.</w:t>
      </w:r>
    </w:p>
    <w:p>
      <w:pPr>
        <w:pStyle w:val="BodyText"/>
      </w:pPr>
      <w:r>
        <w:t xml:space="preserve">Sau khi xoắn giết mười tám kẻ săn thú xong, bốn con tang thi L5 thân hình khổng lồ lập tức lao tới, dùng một quyền to lớn đấm thẳng vào Nhạc Trọng.</w:t>
      </w:r>
    </w:p>
    <w:p>
      <w:pPr>
        <w:pStyle w:val="BodyText"/>
      </w:pPr>
      <w:r>
        <w:t xml:space="preserve">Tang thi L5 khổng lồ có sức lực to lớn, cho dù là Nhạc Trọng trúng một quyền cũng bị trọng thương.</w:t>
      </w:r>
    </w:p>
    <w:p>
      <w:pPr>
        <w:pStyle w:val="BodyText"/>
      </w:pPr>
      <w:r>
        <w:t xml:space="preserve">Nhạc Trọng nhìn thoáng qua lưng của đám L5 to lớn này. Hắn nhìn thấy sau lưng của đám L5 này có tám con tang thi bụng lớn đang nổ cái bụng của mình, rất nhiều thi dịch không ngừng bắn ra như mưa.</w:t>
      </w:r>
    </w:p>
    <w:p>
      <w:pPr>
        <w:pStyle w:val="BodyText"/>
      </w:pPr>
      <w:r>
        <w:t xml:space="preserve">Sắc mặt Nhạc Trọng đại biến, thân thể uốn éo và đem hết toàn lực tránh qua một bên.</w:t>
      </w:r>
    </w:p>
    <w:p>
      <w:pPr>
        <w:pStyle w:val="BodyText"/>
      </w:pPr>
      <w:r>
        <w:t xml:space="preserve">Mặc dù Nhạc Trọng phản ứng vượt qua cực hạn của nhân loại vẫn có ba bốn khối dịch trúng lên người phát ra tiếng vang xèo xèo, trực tiếp ăn mòn quần áo và cuối cùng được giáp da biến dị thú cấp năm mới ngăn cản được.</w:t>
      </w:r>
    </w:p>
    <w:p>
      <w:pPr>
        <w:pStyle w:val="BodyText"/>
      </w:pPr>
      <w:r>
        <w:t xml:space="preserve">Nhạc Trọng rút pháo điện từ ra không ngừng oanh kích, bắn chết đám tang thi bụng lớn kia.</w:t>
      </w:r>
    </w:p>
    <w:p>
      <w:pPr>
        <w:pStyle w:val="BodyText"/>
      </w:pPr>
      <w:r>
        <w:t xml:space="preserve">Tang thi bụng lớn với Nhạc Trọng bị phong ấn kỹ năng chính là uy hiếp to lớn.</w:t>
      </w:r>
    </w:p>
    <w:p>
      <w:pPr>
        <w:pStyle w:val="BodyText"/>
      </w:pPr>
      <w:r>
        <w:t xml:space="preserve">Nhạc Trọng vừa mới giết được tám con tang thi bụng lớn, một con S5 có đôi chân tráng kiện và thân thể nhỏ nhắn cùng với hai móng vuốt chắc khỏe lao tới.</w:t>
      </w:r>
    </w:p>
    <w:p>
      <w:pPr>
        <w:pStyle w:val="BodyText"/>
      </w:pPr>
      <w:r>
        <w:t xml:space="preserve">Nhạc Trọng rút đao chém, ánh đao lóe lên và S5 bị chém thành hai nửa.</w:t>
      </w:r>
    </w:p>
    <w:p>
      <w:pPr>
        <w:pStyle w:val="BodyText"/>
      </w:pPr>
      <w:r>
        <w:t xml:space="preserve">Sau khi Nhạc Trọng vừa chém giết S5 xong, ở phương xa có kẻ thôn phệ phun khói độc tới. Mấy con L5 cũng không ngừng oanh kích tới.</w:t>
      </w:r>
    </w:p>
    <w:p>
      <w:pPr>
        <w:pStyle w:val="BodyText"/>
      </w:pPr>
      <w:r>
        <w:t xml:space="preserve">Tang thi tinh nhuệ một lớp lại một lớp đánh xuống, mặc dù mạnh như Nhạc Trọng cũng phải ứng phó mệt mỏi, tiêu hao rất nhiều thể lực và không thể tiến thêm được nữa.</w:t>
      </w:r>
    </w:p>
    <w:p>
      <w:pPr>
        <w:pStyle w:val="BodyText"/>
      </w:pPr>
      <w:r>
        <w:t xml:space="preserve">Tương Thắng ởở bên cạnh điên cuồng đồ sát tang thi bình thường, cũng không có dư lực đi giải vây cho Nhạc Trọng.</w:t>
      </w:r>
    </w:p>
    <w:p>
      <w:pPr>
        <w:pStyle w:val="Compact"/>
      </w:pPr>
      <w:r>
        <w:t xml:space="preserve">Trong quá trình chém giết không ngừng này, Nhạc Trọng bắt đầu thở dốc, chảy mồ hôi, hô hấp trở nên dồn dập, hai mắt của hắn đỏ thẫm, cánh tay cũng huy động một cách máy móc đánh chết tang thi tiến tới gần.</w:t>
      </w:r>
      <w:r>
        <w:br w:type="textWrapping"/>
      </w:r>
      <w:r>
        <w:br w:type="textWrapping"/>
      </w:r>
    </w:p>
    <w:p>
      <w:pPr>
        <w:pStyle w:val="Heading2"/>
      </w:pPr>
      <w:bookmarkStart w:id="1370" w:name="chương-1558-lột-xác-tiến-vào-lục-giai"/>
      <w:bookmarkEnd w:id="1370"/>
      <w:r>
        <w:t xml:space="preserve">1348. Chương 1558: Lột Xác, Tiến Vào Lục Giai!</w:t>
      </w:r>
    </w:p>
    <w:p>
      <w:pPr>
        <w:pStyle w:val="Compact"/>
      </w:pPr>
      <w:r>
        <w:br w:type="textWrapping"/>
      </w:r>
      <w:r>
        <w:br w:type="textWrapping"/>
      </w:r>
      <w:r>
        <w:t xml:space="preserve">Bên người Nhạc Trọng có vô số thi thể tang thi chất đống thành núi, trong không khí tỏa ra mùi hôi thối nồng đậm.</w:t>
      </w:r>
    </w:p>
    <w:p>
      <w:pPr>
        <w:pStyle w:val="BodyText"/>
      </w:pPr>
      <w:r>
        <w:t xml:space="preserve">Phương xa Quế Tàn trốn trong cơ thể một con L5 nhìn qua Nhạc Trọng trong núi thây kia, trong nội tâm cũng có chút đau lòng.</w:t>
      </w:r>
    </w:p>
    <w:p>
      <w:pPr>
        <w:pStyle w:val="BodyText"/>
      </w:pPr>
      <w:r>
        <w:t xml:space="preserve">Hơn một vạn tang thi tiến hóa đã bị chém giết chỉ để tiêu hao thể lực của Nhạc Trọng.</w:t>
      </w:r>
    </w:p>
    <w:p>
      <w:pPr>
        <w:pStyle w:val="BodyText"/>
      </w:pPr>
      <w:r>
        <w:t xml:space="preserve">Trong mắt Quế Tàn có hung quang lóe lên, hắn nhìn chằm chằm vào Nhạc Trọng:</w:t>
      </w:r>
    </w:p>
    <w:p>
      <w:pPr>
        <w:pStyle w:val="BodyText"/>
      </w:pPr>
      <w:r>
        <w:t xml:space="preserve">- Là thời điểm này. Thể lực của hắn không chèo chống được bao lâu nữa đâu.</w:t>
      </w:r>
    </w:p>
    <w:p>
      <w:pPr>
        <w:pStyle w:val="BodyText"/>
      </w:pPr>
      <w:r>
        <w:t xml:space="preserve">Trong hoàn cảnh bốn phía đều là địch nhân, khắp nơi là cảnh chém giết không giới hạn, cho dù Nhạc Trọng là cường giả lục giai cũng không thể ngăn cản được thể lực bị tiêu hao hết.</w:t>
      </w:r>
    </w:p>
    <w:p>
      <w:pPr>
        <w:pStyle w:val="BodyText"/>
      </w:pPr>
      <w:r>
        <w:t xml:space="preserve">Tuy Nhạc Trọng trong một giờ đã chém giết hơn vạn tang thi tiến hóa, nhưng mà hắn huy động đao với tốc độ siêu cấp cũng làm cho thể lực bị xói mòn nhanh chóng.</w:t>
      </w:r>
    </w:p>
    <w:p>
      <w:pPr>
        <w:pStyle w:val="BodyText"/>
      </w:pPr>
      <w:r>
        <w:t xml:space="preserve">Trong thi đàn Nhạc Trọng vung đao chém giết ba con S5 xong thì lui lại, đột nhiên sắc mặt tái đi, hắn lảo đảo, ngay cả đao cũng không cầm nổi, hắn ngã nhào qua phia sau.</w:t>
      </w:r>
    </w:p>
    <w:p>
      <w:pPr>
        <w:pStyle w:val="BodyText"/>
      </w:pPr>
      <w:r>
        <w:t xml:space="preserve">- Là thời điểm này! ! Hắn là của ta! !</w:t>
      </w:r>
    </w:p>
    <w:p>
      <w:pPr>
        <w:pStyle w:val="BodyText"/>
      </w:pPr>
      <w:r>
        <w:t xml:space="preserve">Trong mắt Quế Tàn có hung quang hiện ra, hắn điểm chân lao thẳng qua phía Nhạc Trọng.</w:t>
      </w:r>
    </w:p>
    <w:p>
      <w:pPr>
        <w:pStyle w:val="BodyText"/>
      </w:pPr>
      <w:r>
        <w:t xml:space="preserve">Nữ thánh tộc bên cạnh Quế Tàn đã súc thế từ trước đó, tốc độ còn nhanh hơn Quế Tàn ba phần.</w:t>
      </w:r>
    </w:p>
    <w:p>
      <w:pPr>
        <w:pStyle w:val="BodyText"/>
      </w:pPr>
      <w:r>
        <w:t xml:space="preserve">- Đáng chết, mình phải chết sao?</w:t>
      </w:r>
    </w:p>
    <w:p>
      <w:pPr>
        <w:pStyle w:val="BodyText"/>
      </w:pPr>
      <w:r>
        <w:t xml:space="preserve">Nhạc Trọng chỉ cảm thấy thân thể từng khối cơ bắp trở nên nặng nề không gì sánh được, khó có thể nhúc nhích. Trong thi đàn vờn quanh thì trạng thái như thế chính là báo hiệu tử vong.</w:t>
      </w:r>
    </w:p>
    <w:p>
      <w:pPr>
        <w:pStyle w:val="BodyText"/>
      </w:pPr>
      <w:r>
        <w:t xml:space="preserve">Thân hình một con S5 chớp động, thoáng cái xuất hiện trước người của Nhạc Trọng và một trảo đánh vào người Nhạc Trọng.</w:t>
      </w:r>
    </w:p>
    <w:p>
      <w:pPr>
        <w:pStyle w:val="BodyText"/>
      </w:pPr>
      <w:r>
        <w:t xml:space="preserve">- Mình không thể chết ở chỗ này được!</w:t>
      </w:r>
    </w:p>
    <w:p>
      <w:pPr>
        <w:pStyle w:val="BodyText"/>
      </w:pPr>
      <w:r>
        <w:t xml:space="preserve">Trong lòng Nhạc Trọng sinh ra cảm giác tức giận, thân thể có chút uốn éo mặc cho S5 chém vào vai của hắn, hắn thuận thế đánh một quyền vào đầu của S5, đầu con S5 lập tức nổ tung.</w:t>
      </w:r>
    </w:p>
    <w:p>
      <w:pPr>
        <w:pStyle w:val="BodyText"/>
      </w:pPr>
      <w:r>
        <w:t xml:space="preserve">Đầu của con S5 bị nổ tung, một tia nguyên khí tính mạng tiến vào trong ấn ký hệ thống thần ma.</w:t>
      </w:r>
    </w:p>
    <w:p>
      <w:pPr>
        <w:pStyle w:val="BodyText"/>
      </w:pPr>
      <w:r>
        <w:t xml:space="preserve">Trong cơ thể Nhạc Trọng vốn tích lũy vô số nguyên khí tính mạng, nguyên khí tính mạng của con S5 kia giống như chất xúc tác với nguyên khí tính mạng trong người Nhạc Trọng.</w:t>
      </w:r>
    </w:p>
    <w:p>
      <w:pPr>
        <w:pStyle w:val="BodyText"/>
      </w:pPr>
      <w:r>
        <w:t xml:space="preserve">Vô số nguyên khí tính mạng đan xen vào nhau, chui vào trong thức hải tiến vào thần ma hạch của Nhạc Trọng, sau khi thu nạp nhiều nguyên khí tính mạng, thần ma hạch kim sắc lại phản hồi một tia khí tức kim sắc nhàn nhạt chảy vào trong cơ thể Nhạc Trọng.</w:t>
      </w:r>
    </w:p>
    <w:p>
      <w:pPr>
        <w:pStyle w:val="BodyText"/>
      </w:pPr>
      <w:r>
        <w:t xml:space="preserve">Khi lực lượng kim sắc thần bí đó chảy vào cơ thể, da thịt, huyết dịch, cốt cách của Nhạc Trọng xuất hiện hào quang màu vàng nhạt, đồng thời cải biến kết cấu thân thể và lột xác.</w:t>
      </w:r>
    </w:p>
    <w:p>
      <w:pPr>
        <w:pStyle w:val="BodyText"/>
      </w:pPr>
      <w:r>
        <w:t xml:space="preserve">Từng tia khí lưu kim sắc từ trong thần ma hạch chảy thẳng ra ngoài, rót vào trong phù văn kỹ năng và làm ột phù văn kỹ năng sáng lên, thần thánh bất phàm.</w:t>
      </w:r>
    </w:p>
    <w:p>
      <w:pPr>
        <w:pStyle w:val="BodyText"/>
      </w:pPr>
      <w:r>
        <w:t xml:space="preserve">- Chúc mừng ngài, thân thể sắt thép tiến hóa thành thân thể thần ma, kỹ năng trước mắt là thân thể thần ma một giai!</w:t>
      </w:r>
    </w:p>
    <w:p>
      <w:pPr>
        <w:pStyle w:val="BodyText"/>
      </w:pPr>
      <w:r>
        <w:t xml:space="preserve">- Chúc mừng ngài kỹ năng ma viêm của ngài tiến hóa thành ma viêm thần ma.</w:t>
      </w:r>
    </w:p>
    <w:p>
      <w:pPr>
        <w:pStyle w:val="BodyText"/>
      </w:pPr>
      <w:r>
        <w:t xml:space="preserve">"..."</w:t>
      </w:r>
    </w:p>
    <w:p>
      <w:pPr>
        <w:pStyle w:val="BodyText"/>
      </w:pPr>
      <w:r>
        <w:t xml:space="preserve">- Chúc mừng ngài đã đột phá phàm nhân chi cảnh, bắt đầu tiến hóa thành thần ma.</w:t>
      </w:r>
    </w:p>
    <w:p>
      <w:pPr>
        <w:pStyle w:val="BodyText"/>
      </w:pPr>
      <w:r>
        <w:t xml:space="preserve">Sau khi Nhạc Trọng đột phá lục giai thì trong thức hải của Nhạc Trọng không ngừng có âm thanh nhắc nhở vang lên, các kỹ năng hắn học tập được lúc này đã tiến hóa thành kỹ năng thần ma, trở nên vô cùng cường hoành.</w:t>
      </w:r>
    </w:p>
    <w:p>
      <w:pPr>
        <w:pStyle w:val="BodyText"/>
      </w:pPr>
      <w:r>
        <w:t xml:space="preserve">- Đây là chiến sĩ lục giai sao? Đã thoát ly phàm nhân, bắt đầu tiến hóa thành thần ma. Loại cảm giác này thật tốt.</w:t>
      </w:r>
    </w:p>
    <w:p>
      <w:pPr>
        <w:pStyle w:val="BodyText"/>
      </w:pPr>
      <w:r>
        <w:t xml:space="preserve">Nhạc Trọng hít sâu một hơi, chỉ cảm thấy ý nghĩ của mình vô cùng thống suốt, hoàn toàn thoát thai hoán cốt, ánh mắt ngưng tụ và nhìn thấy trên mặt đất có vô số vi khuẩn nhúc nhích. Trong tai của Nhạc Trọng là có thể nghe được tiếng rống của L5 ở cách đó mấy cây số đồng thời phân biệt ra được vô số âm thanh ầm ĩ.</w:t>
      </w:r>
    </w:p>
    <w:p>
      <w:pPr>
        <w:pStyle w:val="BodyText"/>
      </w:pPr>
      <w:r>
        <w:t xml:space="preserve">Nhạc Trọng hiện tại chỉ cần ý niệm khẽ động là có thể nắm giữ tình huống trong phạm vi vài dặm, lực cảm giác khủng bố như vậy nằm trong phạm vi nhỏ, có thể nói hắn chính là toàn năng.</w:t>
      </w:r>
    </w:p>
    <w:p>
      <w:pPr>
        <w:pStyle w:val="BodyText"/>
      </w:pPr>
      <w:r>
        <w:t xml:space="preserve">Nếu là trước tận thế thì Nhạc Trọng chỉ bằng giác quan thứ sáu kinh khủng này là có thể hoàn toàn trở thành giáo chủ tông giáo. Nếu là cổ đại thì hắn giống như thần linh vậy.</w:t>
      </w:r>
    </w:p>
    <w:p>
      <w:pPr>
        <w:pStyle w:val="BodyText"/>
      </w:pPr>
      <w:r>
        <w:t xml:space="preserve">- Ha ha, Nhạc Trọng, mày là của tao!</w:t>
      </w:r>
    </w:p>
    <w:p>
      <w:pPr>
        <w:pStyle w:val="BodyText"/>
      </w:pPr>
      <w:r>
        <w:t xml:space="preserve">Đúng lúc này bên tai có tiếng kêu vui vẻ vang lên, chính là tiếng cười vui sướng của nữ thánh tộc, mống vuốt dơi xuất hiện trên đỉnh đầu của Nhạc Trọng.</w:t>
      </w:r>
    </w:p>
    <w:p>
      <w:pPr>
        <w:pStyle w:val="BodyText"/>
      </w:pPr>
      <w:r>
        <w:t xml:space="preserve">Phía sau Quế Tàn nổi giận gào lên:</w:t>
      </w:r>
    </w:p>
    <w:p>
      <w:pPr>
        <w:pStyle w:val="BodyText"/>
      </w:pPr>
      <w:r>
        <w:t xml:space="preserve">- Dừng tay, hắn là con mồi của tao!</w:t>
      </w:r>
    </w:p>
    <w:p>
      <w:pPr>
        <w:pStyle w:val="BodyText"/>
      </w:pPr>
      <w:r>
        <w:t xml:space="preserve">Quế Tàn làm sao nghĩ tới nữ thánh tộc quyết đoán như vậy, đồng thời tốc độ của nàng khủng khiếp như thế. Tốc độ của nàng hoàn toàn vượt qua hắn.</w:t>
      </w:r>
    </w:p>
    <w:p>
      <w:pPr>
        <w:pStyle w:val="BodyText"/>
      </w:pPr>
      <w:r>
        <w:t xml:space="preserve">Nữ thánh tộc điên cuồng cười to, thò tay chộp vào đầu lâu của Nhạc Trọng:</w:t>
      </w:r>
    </w:p>
    <w:p>
      <w:pPr>
        <w:pStyle w:val="BodyText"/>
      </w:pPr>
      <w:r>
        <w:t xml:space="preserve">- Ha ha! Quế Tàn là đồ ngu xuẩn. Chờ tao thôn phệ ấn ký hệ thống thần ma và thần ma hạch của Nhạc Trọng thì tao nhất định sẽ chiêu nạp mày làm bộ hạ. Ha ha!</w:t>
      </w:r>
    </w:p>
    <w:p>
      <w:pPr>
        <w:pStyle w:val="BodyText"/>
      </w:pPr>
      <w:r>
        <w:t xml:space="preserve">Thời điểm trảo của nữ thánh tộc sắp trảo nát đầu của Nhạc Trọng thì Nhạc Trọng ngẩng đầu, duỗi bàn tay ra chụp vào cổ của nữ thánh tộc.</w:t>
      </w:r>
    </w:p>
    <w:p>
      <w:pPr>
        <w:pStyle w:val="BodyText"/>
      </w:pPr>
      <w:r>
        <w:t xml:space="preserve">Trong mắt nữ thánh tộc hiện ra thần sắc kinh hãi, ý đồ tránh né, nàng căn bản không cách nào né tránh giống như con gà bị Nhạc Trọng cầm vào trong tay.</w:t>
      </w:r>
    </w:p>
    <w:p>
      <w:pPr>
        <w:pStyle w:val="BodyText"/>
      </w:pPr>
      <w:r>
        <w:t xml:space="preserve">- Tao đang định bắt nữ Hấp Huyết Quỷ làm sủng vật, mày thành thành thật thật làm sủng vật của tao mới tốt.</w:t>
      </w:r>
    </w:p>
    <w:p>
      <w:pPr>
        <w:pStyle w:val="BodyText"/>
      </w:pPr>
      <w:r>
        <w:t xml:space="preserve">Trong mắt Nhạc Trọng hiện ra thần sắc lạnh giá, tiện tay ném nữ thánh tộc lên mặt đất, một cước đạp đạp lên đầu của nữ thánh tộc, chỉ cần dùng sức một chút là đạp đầu nữ thánh tộc này vào đất. Chân của hắn run lên, một đạo lực lượng cường đại chấn vào trong đầu của nữ thánh tộc, làm nàng ngất đi, một tấm khôi lỗi chi phù ngũ giai dán vào đầu của nữ thánh tộc.</w:t>
      </w:r>
    </w:p>
    <w:p>
      <w:pPr>
        <w:pStyle w:val="BodyText"/>
      </w:pPr>
      <w:r>
        <w:t xml:space="preserve">- Xảy ra chuyện gì? Phát sinh cái gì?</w:t>
      </w:r>
    </w:p>
    <w:p>
      <w:pPr>
        <w:pStyle w:val="BodyText"/>
      </w:pPr>
      <w:r>
        <w:t xml:space="preserve">Quế Tàn nhìn thấy nữ thanh tộc Ba Lợi Da Oa bị Nhạc Trọng một trảo tiện tay bắt được và trấn áp, sắc mặt chợt đại biến, thân thể uốn éo điên cuồng bỏ chạy ra phia sau.</w:t>
      </w:r>
    </w:p>
    <w:p>
      <w:pPr>
        <w:pStyle w:val="BodyText"/>
      </w:pPr>
      <w:r>
        <w:t xml:space="preserve">- Muốn chạy trốn?</w:t>
      </w:r>
    </w:p>
    <w:p>
      <w:pPr>
        <w:pStyle w:val="BodyText"/>
      </w:pPr>
      <w:r>
        <w:t xml:space="preserve">Nhạc Trọng nhìn qua Quế Tàn, trong mắt hiện ra lãnh ý, bỗng nhiên hắn biến mất tại chỗ, một hô hấp sau đã xuất hiện trên đầu của Quế Tàn và thò tay chụp lấy Quế Tàn.</w:t>
      </w:r>
    </w:p>
    <w:p>
      <w:pPr>
        <w:pStyle w:val="BodyText"/>
      </w:pPr>
      <w:r>
        <w:t xml:space="preserve">- Bạo! !</w:t>
      </w:r>
    </w:p>
    <w:p>
      <w:pPr>
        <w:pStyle w:val="BodyText"/>
      </w:pPr>
      <w:r>
        <w:t xml:space="preserve">Sau khi tiến hóa lên lục giai thì thực lực của Nhạc Trọng khủng bố tới mức kinh khủng, Quế Tàn trước mặt Nhạc Trọng không kịp kêu một tiếng đã bị Nhạc Trọng bắt.</w:t>
      </w:r>
    </w:p>
    <w:p>
      <w:pPr>
        <w:pStyle w:val="BodyText"/>
      </w:pPr>
      <w:r>
        <w:t xml:space="preserve">Quế Tàn vừa hét lên thì đám tang thi bụng to lập tức nổ tung, vô số thi dịch ăn mòn bao phủ lấy Nhạc Trọng.</w:t>
      </w:r>
    </w:p>
    <w:p>
      <w:pPr>
        <w:pStyle w:val="BodyText"/>
      </w:pPr>
      <w:r>
        <w:t xml:space="preserve">Nhạc Trọng cầm lấy Quế Tàn tiện tay hất lên, dùng nó ngăn cản thi dịch bắn tới, rất nhiều thi dịch ăn moàn này ăn mòn mảng lớn da thịt và máu đen chảy xuống ghê người.</w:t>
      </w:r>
    </w:p>
    <w:p>
      <w:pPr>
        <w:pStyle w:val="BodyText"/>
      </w:pPr>
      <w:r>
        <w:t xml:space="preserve">Thi dịch ăn mòn có hai chủng năng lực, một loại năng lực chính là ăn mòn, một loại khác là biến người thành tang thi. Cho dù là cường giả ngũ giai cũng rất ít người có thể ngăn được thi dịch ăn mòn..</w:t>
      </w:r>
    </w:p>
    <w:p>
      <w:pPr>
        <w:pStyle w:val="BodyText"/>
      </w:pPr>
      <w:r>
        <w:t xml:space="preserve">Nhạc Trọng dùng sức hất Quế Tàn lên, vung lên mặt đất sau đó một cước đạp lên người Quế Tàn, vô cùng lạnh lùng nói:</w:t>
      </w:r>
    </w:p>
    <w:p>
      <w:pPr>
        <w:pStyle w:val="BodyText"/>
      </w:pPr>
      <w:r>
        <w:t xml:space="preserve">- Mày làm chó của tao đi!</w:t>
      </w:r>
    </w:p>
    <w:p>
      <w:pPr>
        <w:pStyle w:val="BodyText"/>
      </w:pPr>
      <w:r>
        <w:t xml:space="preserve">Quế Tàn ở dưới chân Nhạc Trọng giãy dụa rít gào:</w:t>
      </w:r>
    </w:p>
    <w:p>
      <w:pPr>
        <w:pStyle w:val="BodyText"/>
      </w:pPr>
      <w:r>
        <w:t xml:space="preserve">- Mày vọng tưởng, tao tuyệt đối không làm chó của mày đâu.</w:t>
      </w:r>
    </w:p>
    <w:p>
      <w:pPr>
        <w:pStyle w:val="Compact"/>
      </w:pPr>
      <w:r>
        <w:t xml:space="preserve">- Cũng không phải do mày nữa rồi!</w:t>
      </w:r>
      <w:r>
        <w:br w:type="textWrapping"/>
      </w:r>
      <w:r>
        <w:br w:type="textWrapping"/>
      </w:r>
    </w:p>
    <w:p>
      <w:pPr>
        <w:pStyle w:val="Heading2"/>
      </w:pPr>
      <w:bookmarkStart w:id="1371" w:name="chương-1559-thu-phục-thi-đàn.-1"/>
      <w:bookmarkEnd w:id="1371"/>
      <w:r>
        <w:t xml:space="preserve">1349. Chương 1559: Thu Phục Thi Đàn. (1)</w:t>
      </w:r>
    </w:p>
    <w:p>
      <w:pPr>
        <w:pStyle w:val="Compact"/>
      </w:pPr>
      <w:r>
        <w:br w:type="textWrapping"/>
      </w:r>
      <w:r>
        <w:br w:type="textWrapping"/>
      </w:r>
      <w:r>
        <w:t xml:space="preserve">Chân của Nhạc Trọng chấn động, một đạo lực lượng chấn động truyền vào não bộ của Quế Tàn, trực tiếp chấn ngất Quế Tàn đi, dùng một tấm khôi lỗi chi phù dán vào đầu Quế Tàn.</w:t>
      </w:r>
    </w:p>
    <w:p>
      <w:pPr>
        <w:pStyle w:val="BodyText"/>
      </w:pPr>
      <w:r>
        <w:t xml:space="preserve">Sau đó Quế Tàn thanh tỉnh thì tứ chi chạm đất, nó giống như con chó bò lên người Nhạc Trọng.</w:t>
      </w:r>
    </w:p>
    <w:p>
      <w:pPr>
        <w:pStyle w:val="BodyText"/>
      </w:pPr>
      <w:r>
        <w:t xml:space="preserve">- Quế Tàn cẩu bái kiến chủ nhân!</w:t>
      </w:r>
    </w:p>
    <w:p>
      <w:pPr>
        <w:pStyle w:val="BodyText"/>
      </w:pPr>
      <w:r>
        <w:t xml:space="preserve">Nhạc Trọng lườm Quế Tàn và nói:</w:t>
      </w:r>
    </w:p>
    <w:p>
      <w:pPr>
        <w:pStyle w:val="BodyText"/>
      </w:pPr>
      <w:r>
        <w:t xml:space="preserve">- Tính toán, đứng lên đi. Chi phối những tang thi này và nhờ chúng hộ tống tao ra ngoài.</w:t>
      </w:r>
    </w:p>
    <w:p>
      <w:pPr>
        <w:pStyle w:val="BodyText"/>
      </w:pPr>
      <w:r>
        <w:t xml:space="preserve">- Vâng, chủ nhân!</w:t>
      </w:r>
    </w:p>
    <w:p>
      <w:pPr>
        <w:pStyle w:val="BodyText"/>
      </w:pPr>
      <w:r>
        <w:t xml:space="preserve">Sau khi Quế Tàn đứng dậy thì lập tức đứng dậy sau đó phát ra sóng âm.</w:t>
      </w:r>
    </w:p>
    <w:p>
      <w:pPr>
        <w:pStyle w:val="BodyText"/>
      </w:pPr>
      <w:r>
        <w:t xml:space="preserve">Hai vạn đầu tang thi tinh nhuệ còn sót lại dừng tấn công Nhạc Trọng, ngược lại biến thành hộ vệ của Nhạc Trọng và mở ra một con đường.</w:t>
      </w:r>
    </w:p>
    <w:p>
      <w:pPr>
        <w:pStyle w:val="BodyText"/>
      </w:pPr>
      <w:r>
        <w:t xml:space="preserve">Dưới trướng của Quế Tàn có hai trăm tang thi L5 khổng lồ, hai trăm con L5 khổng lồ giống như xe lu mạnh mẽ đâm tới trong đám tang thi, tiện tay vỗ là đập một đám tang thi thành thịt vụn.</w:t>
      </w:r>
    </w:p>
    <w:p>
      <w:pPr>
        <w:pStyle w:val="BodyText"/>
      </w:pPr>
      <w:r>
        <w:t xml:space="preserve">Hai vạn tang thi tiến hóa này mở đường, tùy ý đồ sát, mỗi một khắc đều có ngàn cả vạn tang thi bị giết. Hiệu suất đồ sát còn nhanh hơn tinh nhuệ của Nhạc Trọng.</w:t>
      </w:r>
    </w:p>
    <w:p>
      <w:pPr>
        <w:pStyle w:val="BodyText"/>
      </w:pPr>
      <w:r>
        <w:t xml:space="preserve">Được hai vạn tang thi tiến hóa mở đường, Nhạc Trọng thuận lợi đi vào khu vực phóng xuất hào quang màu lam.</w:t>
      </w:r>
    </w:p>
    <w:p>
      <w:pPr>
        <w:pStyle w:val="BodyText"/>
      </w:pPr>
      <w:r>
        <w:t xml:space="preserve">- Đây là cái gì?</w:t>
      </w:r>
    </w:p>
    <w:p>
      <w:pPr>
        <w:pStyle w:val="BodyText"/>
      </w:pPr>
      <w:r>
        <w:t xml:space="preserve">Chỉ thấy trong một sơn cốc nhỏ có một tế đàn cực lớn, ở trên tế đàn có khắc chữ và phù văn kỳ diệu khó hiểu.</w:t>
      </w:r>
    </w:p>
    <w:p>
      <w:pPr>
        <w:pStyle w:val="BodyText"/>
      </w:pPr>
      <w:r>
        <w:t xml:space="preserve">Lúc này trên tế đàn có chín viên tinh hạch biến dị thú tỏa sáng, một đường rãnh năng lượng đưa vào trong cái gương màu lam, từ trong cái gương màu lam này phản xạ ra ánh sáng màu lam chói mắt.</w:t>
      </w:r>
    </w:p>
    <w:p>
      <w:pPr>
        <w:pStyle w:val="BodyText"/>
      </w:pPr>
      <w:r>
        <w:t xml:space="preserve">Nhạc Trọng nhìn qua cái gương màu lam, trong ánh mắt hiện ra thần sắc ngưng trọng, nhìn qua Ba Lợi Da Oa hỏi:</w:t>
      </w:r>
    </w:p>
    <w:p>
      <w:pPr>
        <w:pStyle w:val="BodyText"/>
      </w:pPr>
      <w:r>
        <w:t xml:space="preserve">- Đây là cái gì?</w:t>
      </w:r>
    </w:p>
    <w:p>
      <w:pPr>
        <w:pStyle w:val="BodyText"/>
      </w:pPr>
      <w:r>
        <w:t xml:space="preserve">Ba Lợi Da Oa nói:</w:t>
      </w:r>
    </w:p>
    <w:p>
      <w:pPr>
        <w:pStyle w:val="BodyText"/>
      </w:pPr>
      <w:r>
        <w:t xml:space="preserve">- Đây là hy vọng chi bảo, phong tỏa chi kính. Dùng chính viên tinh hạch biến dị thú làm hạch tâm bố trí tế đàn, có thể phong ấn toàn bộ lực lượng của cường giả trong phạm vi ba mươi dặm, chỉ còn lại lực lượng thân thể thuần túy nhất. Thời gian phát động tế đàn là năm phút. Dùng tinh hạch càng cao thì phong ấn cường giả càng mạnh. Tinh hạch ngũ giai có thể phong ấn cường giả dưới lục giai. Tinh hạch lục giai có thể phong tỏa cường giả dưới thất giai. Tối đa có thể hoàn toàn phong ấn lực lượng của cường giả cửu giai.</w:t>
      </w:r>
    </w:p>
    <w:p>
      <w:pPr>
        <w:pStyle w:val="BodyText"/>
      </w:pPr>
      <w:r>
        <w:t xml:space="preserve">Nhạc Trọng nhìn qua phong tỏa chi kính và nói:</w:t>
      </w:r>
    </w:p>
    <w:p>
      <w:pPr>
        <w:pStyle w:val="BodyText"/>
      </w:pPr>
      <w:r>
        <w:t xml:space="preserve">- Phong tỏa chi kính là hy vọng chi bảo xác định nơi phong ấn sao? Uy lực của hy vọng chi bảo cực lớn nhưng với nhân tộc mà nói nó là gân gà.</w:t>
      </w:r>
    </w:p>
    <w:p>
      <w:pPr>
        <w:pStyle w:val="BodyText"/>
      </w:pPr>
      <w:r>
        <w:t xml:space="preserve">Nhạc Trọng hỏi:</w:t>
      </w:r>
    </w:p>
    <w:p>
      <w:pPr>
        <w:pStyle w:val="BodyText"/>
      </w:pPr>
      <w:r>
        <w:t xml:space="preserve">- Làm sao lấy nó xuống?</w:t>
      </w:r>
    </w:p>
    <w:p>
      <w:pPr>
        <w:pStyle w:val="BodyText"/>
      </w:pPr>
      <w:r>
        <w:t xml:space="preserve">Ba Lợi Da Oa nói:</w:t>
      </w:r>
    </w:p>
    <w:p>
      <w:pPr>
        <w:pStyle w:val="BodyText"/>
      </w:pPr>
      <w:r>
        <w:t xml:space="preserve">- Trực tiếp lên tế đàn lấy là được.</w:t>
      </w:r>
    </w:p>
    <w:p>
      <w:pPr>
        <w:pStyle w:val="BodyText"/>
      </w:pPr>
      <w:r>
        <w:t xml:space="preserve">Nhạc Trọng bước lên tế đàn và tháo phong tỏa chi kính xuống.</w:t>
      </w:r>
    </w:p>
    <w:p>
      <w:pPr>
        <w:pStyle w:val="BodyText"/>
      </w:pPr>
      <w:r>
        <w:t xml:space="preserve">Phong tỏa chi kính vừa bị tháo xuống thì hào quang màu lam biến mất.</w:t>
      </w:r>
    </w:p>
    <w:p>
      <w:pPr>
        <w:pStyle w:val="BodyText"/>
      </w:pPr>
      <w:r>
        <w:t xml:space="preserve">- Bài trừ phong ân rồi!</w:t>
      </w:r>
    </w:p>
    <w:p>
      <w:pPr>
        <w:pStyle w:val="BodyText"/>
      </w:pPr>
      <w:r>
        <w:t xml:space="preserve">Hào quang vừa biến mất thì Nhạc Trọng cảm giác rõ ràng thân thể của mình, giống như cái khóa lớn trên người đã biến mất, trở nên nhẹ nhõm hơn. Tâm niệm của hắn khẽ động, một đoàn hỏa diễm kim sắc nhàn nhạt hiện lên trong tay.</w:t>
      </w:r>
    </w:p>
    <w:p>
      <w:pPr>
        <w:pStyle w:val="BodyText"/>
      </w:pPr>
      <w:r>
        <w:t xml:space="preserve">Nhạc Trọng tiện tay thu chín viên tinh hạch ngũ giai vào không gian giới chỉ.</w:t>
      </w:r>
    </w:p>
    <w:p>
      <w:pPr>
        <w:pStyle w:val="BodyText"/>
      </w:pPr>
      <w:r>
        <w:t xml:space="preserve">Tinh hạch ngũ giai với Nhạc Trọng mà nói cũng là bảo vật vô cùng trân quý.</w:t>
      </w:r>
    </w:p>
    <w:p>
      <w:pPr>
        <w:pStyle w:val="BodyText"/>
      </w:pPr>
      <w:r>
        <w:t xml:space="preserve">Chế tác thu cát giả, khôi lỗi chi phù, động lực thần phong chiến hạm đều cần nhiều tinh hạch ngũ giai, nếu Nhạc Trọng không cướp lấy đại bộ phận tinh hạch tồn kho của nhân loại Vân Châu, căn bản không cách nào chế tạo nhiều khôi lỗi chi phù.</w:t>
      </w:r>
    </w:p>
    <w:p>
      <w:pPr>
        <w:pStyle w:val="BodyText"/>
      </w:pPr>
      <w:r>
        <w:t xml:space="preserve">Nhạc Trọng nhìn qua Tương Thắng, Quế Tàn hai người:</w:t>
      </w:r>
    </w:p>
    <w:p>
      <w:pPr>
        <w:pStyle w:val="BodyText"/>
      </w:pPr>
      <w:r>
        <w:t xml:space="preserve">- Đi thôi, đi tiếp thu quân đoàn tang thi đi.</w:t>
      </w:r>
    </w:p>
    <w:p>
      <w:pPr>
        <w:pStyle w:val="BodyText"/>
      </w:pPr>
      <w:r>
        <w:t xml:space="preserve">Tương Thắng, Quế Tàn hai cường giả cung kính đáp lời với Nhạc Trọng:</w:t>
      </w:r>
    </w:p>
    <w:p>
      <w:pPr>
        <w:pStyle w:val="BodyText"/>
      </w:pPr>
      <w:r>
        <w:t xml:space="preserve">- Vâng! Chủ nhân.</w:t>
      </w:r>
    </w:p>
    <w:p>
      <w:pPr>
        <w:pStyle w:val="BodyText"/>
      </w:pPr>
      <w:r>
        <w:t xml:space="preserve">Nhạc Trọng lúc này dùng hy vọng chi tâm bỏ vào trong thân thể thu cát giả đỏ thẫm.</w:t>
      </w:r>
    </w:p>
    <w:p>
      <w:pPr>
        <w:pStyle w:val="BodyText"/>
      </w:pPr>
      <w:r>
        <w:t xml:space="preserve">Thu cát giả đỏ thẫm có tác dụng rất lớn khi Nhạc Trọng tấn thăng lên lục giai. Cho dù Nhạc Trọng lục giai cũng không cách nào lập tức miểu sát mấy chục vạn tang thi được.</w:t>
      </w:r>
    </w:p>
    <w:p>
      <w:pPr>
        <w:pStyle w:val="BodyText"/>
      </w:pPr>
      <w:r>
        <w:t xml:space="preserve">Trong thi đàn vẫn còn lại Lưu Hung là tang thi tiến hóa ngũ giai chưa chết, trước khi đánh chết nó Nhạc Trọng không cách nào buông lỏng được. Các bạn ghé nhà .org để đọc truyện nhé.</w:t>
      </w:r>
    </w:p>
    <w:p>
      <w:pPr>
        <w:pStyle w:val="BodyText"/>
      </w:pPr>
      <w:r>
        <w:t xml:space="preserve">Số lượng tang thi trải qua Nhạc Trọng đồ sát không ngừng thì vẫn còn lại hơn tám trăm vạn, thi đàn khổng lồ như thế đủ sức tiêu diệt huyện thành nhỏ của Nhạc Trọng cả ngàn lần.</w:t>
      </w:r>
    </w:p>
    <w:p>
      <w:pPr>
        <w:pStyle w:val="BodyText"/>
      </w:pPr>
      <w:r>
        <w:t xml:space="preserve">Một đường bay trên thi đàn, Nhạc Trọng một đường dò xét, đột nhiên hắn phát hiện ở hướng tây có một trăm vạn tang thi đang phân thành một trăm đạo chạy ra các nơi.</w:t>
      </w:r>
    </w:p>
    <w:p>
      <w:pPr>
        <w:pStyle w:val="BodyText"/>
      </w:pPr>
      <w:r>
        <w:t xml:space="preserve">Nhạc Trọng nhìn thấy thi đàn phân thành một trăm thì nhíu mày:</w:t>
      </w:r>
    </w:p>
    <w:p>
      <w:pPr>
        <w:pStyle w:val="BodyText"/>
      </w:pPr>
      <w:r>
        <w:t xml:space="preserve">- Gia hỏa thật giảo hoạt!</w:t>
      </w:r>
    </w:p>
    <w:p>
      <w:pPr>
        <w:pStyle w:val="BodyText"/>
      </w:pPr>
      <w:r>
        <w:t xml:space="preserve">Nhạc Trọng mở cánh chim sau lưng ra, vô số quang vũ hóa thành hào quang bắn thẳng vào thi đàn.</w:t>
      </w:r>
    </w:p>
    <w:p>
      <w:pPr>
        <w:pStyle w:val="BodyText"/>
      </w:pPr>
      <w:r>
        <w:t xml:space="preserve">Hào quang giống như mưa kia trực tiếp tiêu diệt không ít tang thi.</w:t>
      </w:r>
    </w:p>
    <w:p>
      <w:pPr>
        <w:pStyle w:val="BodyText"/>
      </w:pPr>
      <w:r>
        <w:t xml:space="preserve">Không qua năm phút đã có hơn bốn mươi vạn tang thi bị tiêu diệt.</w:t>
      </w:r>
    </w:p>
    <w:p>
      <w:pPr>
        <w:pStyle w:val="BodyText"/>
      </w:pPr>
      <w:r>
        <w:t xml:space="preserve">Thu cát giả đỏ thẫm thu hồi cánh chim lại tạm nghĩ bắn hào quang.</w:t>
      </w:r>
    </w:p>
    <w:p>
      <w:pPr>
        <w:pStyle w:val="BodyText"/>
      </w:pPr>
      <w:r>
        <w:t xml:space="preserve">Nhạc Trọng có chút tiếc nuối nhìn qua bảy mươi đám tang thi đang bỏ chạy đầy tiếc nuối. Hắn phải cho thu cát giả đỏ thẫm bảo trì năng lượng tương ứng nhất định. Hơn nữa trong bảy mươi vạn tang thi còn phải tìm kiếm một con tang thi ngũ giai là quá khó khăn rồi.</w:t>
      </w:r>
    </w:p>
    <w:p>
      <w:pPr>
        <w:pStyle w:val="BodyText"/>
      </w:pPr>
      <w:r>
        <w:t xml:space="preserve">Chỉ cần Lưu Hung trốn trong thi đàn bỏ chạy và không ra mệnh lệnh, cho dù là Quế Tàn là những tang thi tiến hóa cũng khó phát hiện ra tung tích của nó.</w:t>
      </w:r>
    </w:p>
    <w:p>
      <w:pPr>
        <w:pStyle w:val="BodyText"/>
      </w:pPr>
      <w:r>
        <w:t xml:space="preserve">Lưu Hung chật vật chạy thục mạng, hơn bảy mươi vạn tang thi bị Tương Thắng, Quế Tàn hai đại cường giả ngũ giai truy kích.</w:t>
      </w:r>
    </w:p>
    <w:p>
      <w:pPr>
        <w:pStyle w:val="BodyText"/>
      </w:pPr>
      <w:r>
        <w:t xml:space="preserve">Một lần thu phục được bảy trăm vạn tang thi thì Nhạc Trọng cũng cho Tương Thắng, Quế Tàn là hai đại tang thi trí tuệ không ngừng tiến thẳng tới Hà Bắc.</w:t>
      </w:r>
    </w:p>
    <w:p>
      <w:pPr>
        <w:pStyle w:val="BodyText"/>
      </w:pPr>
      <w:r>
        <w:t xml:space="preserve">Nhạc Trọng mục tiêu lúc đầu chính là tiêu diệt càng nhiều tang thi, vì đại chiến chủng tộc trong tương lai tìm kiếm nhiều căn cứ mới.</w:t>
      </w:r>
    </w:p>
    <w:p>
      <w:pPr>
        <w:pStyle w:val="BodyText"/>
      </w:pPr>
      <w:r>
        <w:t xml:space="preserve">Tương lai là thứ Nhạc Trọng không có nắm chắc. Tuy hắn đã tấn cấp thành cường giả lục giai nhưng hắn chỉ mới tiến vào lục giai mà thôi. Thánh hoàng của thánh tộc trong thế giới thứ hai là cường giả lục giai lâu năm, hắn không có nắm chắc tất thắng.</w:t>
      </w:r>
    </w:p>
    <w:p>
      <w:pPr>
        <w:pStyle w:val="BodyText"/>
      </w:pPr>
      <w:r>
        <w:t xml:space="preserve">Đồng thời trong thế giới thứ ba còn có quái vật thất giai khủng bố, một khi chúng hàng lâm địa cầu thì đó chính là ác mộng của nhân loại.</w:t>
      </w:r>
    </w:p>
    <w:p>
      <w:pPr>
        <w:pStyle w:val="BodyText"/>
      </w:pPr>
      <w:r>
        <w:t xml:space="preserve">Sau khi thăng cấp lên lục giai, Nhạc Trọng càng cảm giac được sự khủng bố của cường giả cao cấp.</w:t>
      </w:r>
    </w:p>
    <w:p>
      <w:pPr>
        <w:pStyle w:val="BodyText"/>
      </w:pPr>
      <w:r>
        <w:t xml:space="preserve">Nếu không có cứ điểm, thần phong chiến hạm, Thiên Không Bảo Lũy là vũ khí chiến tranh siêu cấp, dùng thân thể nhân loại cơ bản không cách nào ngăn cản được biến dị thú thất giai tấn công.</w:t>
      </w:r>
    </w:p>
    <w:p>
      <w:pPr>
        <w:pStyle w:val="BodyText"/>
      </w:pPr>
      <w:r>
        <w:t xml:space="preserve">Thất giai bá long hoàng nếu hàng lâm tới thế giới này, bằng vào sức mạnh của nó có thể dễ dàng tiêu diệt thế lực nào chống cự, tiến hành đại đồ sát. Có lẽ chỉ có đầu đạn hạt nhân có chút uy hiếp với nó mà thôi.</w:t>
      </w:r>
    </w:p>
    <w:p>
      <w:pPr>
        <w:pStyle w:val="BodyText"/>
      </w:pPr>
      <w:r>
        <w:t xml:space="preserve">Hà Bắc, trong một tòa núi lớn có ba ngọn núi bao quanh,ở trong một huyện thành có sông đào bảo vệ thành và tường thành cao chín mét, nam tử Thượng Quan Thanh Thành chừng ba mươi tuổi yên lặng nhìn qua chiến sĩ của mình chém giết với vô sô tang thi.</w:t>
      </w:r>
    </w:p>
    <w:p>
      <w:pPr>
        <w:pStyle w:val="BodyText"/>
      </w:pPr>
      <w:r>
        <w:t xml:space="preserve">Thượng Quan Thanh Thành trước tận thế là một trí thức bình thường, bình thường thích ở trong phòng thể dục, có rảnh thì tụ tập với bằng hữu sinh hoạt nhàn nhã.</w:t>
      </w:r>
    </w:p>
    <w:p>
      <w:pPr>
        <w:pStyle w:val="Compact"/>
      </w:pPr>
      <w:r>
        <w:t xml:space="preserve">Sau khi thế giới biến dị thì Thượng Quan Thanh Thành và một số người sống sót cưỡi xe cá nhân chạy ra ngoài, ở dã ngoại trải qua phản bội, giết chóc là các kinh nghiệm tàn khốc, mấy lần hiểm tử nhưng vẫn còn sống.</w:t>
      </w:r>
      <w:r>
        <w:br w:type="textWrapping"/>
      </w:r>
      <w:r>
        <w:br w:type="textWrapping"/>
      </w:r>
    </w:p>
    <w:p>
      <w:pPr>
        <w:pStyle w:val="Heading2"/>
      </w:pPr>
      <w:bookmarkStart w:id="1372" w:name="chương-1560-thu-phục-thi-đàn.-2"/>
      <w:bookmarkEnd w:id="1372"/>
      <w:r>
        <w:t xml:space="preserve">1350. Chương 1560: Thu Phục Thi Đàn. (2)</w:t>
      </w:r>
    </w:p>
    <w:p>
      <w:pPr>
        <w:pStyle w:val="Compact"/>
      </w:pPr>
      <w:r>
        <w:br w:type="textWrapping"/>
      </w:r>
      <w:r>
        <w:br w:type="textWrapping"/>
      </w:r>
      <w:r>
        <w:t xml:space="preserve">Cuối cùng hắn thức tỉnh kỹ năng pháo không khí, dựa vào dị năng này thanh lý nông thôn, thu nạp người sống sót, trải qua không ngừng chiến đấu, giãy dụa cuối cùng nhất phát triển thành một căn cứ có tám ngàn người.</w:t>
      </w:r>
    </w:p>
    <w:p>
      <w:pPr>
        <w:pStyle w:val="BodyText"/>
      </w:pPr>
      <w:r>
        <w:t xml:space="preserve">Trong căn cứ tám ngàn người này thì chiến sĩ vượt qua bảy ngàn người. Trong tận thế tàn khốc thì ngay cả nữ nhân, tiểu hài tử cũng phải tham gia chiến đấu, học hội chiến đấu, nếu không sẽ phải chết.</w:t>
      </w:r>
    </w:p>
    <w:p>
      <w:pPr>
        <w:pStyle w:val="BodyText"/>
      </w:pPr>
      <w:r>
        <w:t xml:space="preserve">Trước tận thế Châu Phi, Áp-ga-ni-xtan là các khu vực chiến loạn có rất nhiều nơi sử dụng quân lính trẻ em, đây chính là hiện tượng tàn khốc do chiến tranh tạo ra. Sau tận thế trừ Thiên Đường Thần Quốc, Nhạc Trọng đã tổ kiến chính phủ, có được đại lượng tài nguyên, cửa vào, thế lực và địa bàn mới cho phép trẻ em đọc sách đi học.</w:t>
      </w:r>
    </w:p>
    <w:p>
      <w:pPr>
        <w:pStyle w:val="BodyText"/>
      </w:pPr>
      <w:r>
        <w:t xml:space="preserve">Cho dù trong phạm vi thế lực của Nhạc Trọng thì những đứa trẻ kia cũng được huấn luyện bán quân sự hóa, cũng không biết lúc nào những đứa trẻ này cũng phải tiến vào chiến trường.</w:t>
      </w:r>
    </w:p>
    <w:p>
      <w:pPr>
        <w:pStyle w:val="BodyText"/>
      </w:pPr>
      <w:r>
        <w:t xml:space="preserve">Một nam tử tay cầm Đại Khảm Đao, toàn thân là máu đi tới trước người Thượng Quan Thanh Thành và vô cùng gian nan nói:</w:t>
      </w:r>
    </w:p>
    <w:p>
      <w:pPr>
        <w:pStyle w:val="BodyText"/>
      </w:pPr>
      <w:r>
        <w:t xml:space="preserve">- Thanh Thành lão đại, phía trước sắp không được rồi. Thiệt nhiều huynh đệ đều chết! ! Xuất động hổ báo kỵ đi, bằng không thì thì sẽ tan tác đấy.</w:t>
      </w:r>
    </w:p>
    <w:p>
      <w:pPr>
        <w:pStyle w:val="BodyText"/>
      </w:pPr>
      <w:r>
        <w:t xml:space="preserve">Nghe được nam tử toàn thân là máu này nói chuyện, bên cạnh Thượng Quan Thanh Thành có hơn tám mươi người ăn mặc khác nhau, tuổi lớn nhỏ không đều, nữ có nam có đều là người tiến hóa nhìn qua Thượng Quan Thanh Thành.</w:t>
      </w:r>
    </w:p>
    <w:p>
      <w:pPr>
        <w:pStyle w:val="BodyText"/>
      </w:pPr>
      <w:r>
        <w:t xml:space="preserve">Hơn tám mươi người khác nhau này, nữ có nam có tự nhiên là người tiến hóa, chính là hổ báo kỵ át chủ bài lớn nhất của Thượng Quan Thanh Thành. Tám mươi người này là do Thượng Quan Thanh Thành tìm ra từng người một trong đám người sống sót, mang theo bọn họ trải qua vô số lần huyết chiến. Mỗi người đều có đẳng cấp cường hóa vượt qua cấp 60.</w:t>
      </w:r>
    </w:p>
    <w:p>
      <w:pPr>
        <w:pStyle w:val="BodyText"/>
      </w:pPr>
      <w:r>
        <w:t xml:space="preserve">Hơn tám mươi người tiến hóa này vô cùng trung tâm với Thượng Quan Thanh Thành, bởi vì Thượng Quan Thanh Thành là cường giả tứ giai duy nhất ở đây, chiến lực tuyệt đối khủng bố. Cũng chỉ có Thượng Quan Thanh Thành mới có thể đánh chết L3, L4 có lực phòng ngự khủng bố. Những người tiến hóa khác chẳng thể làm gì được L3, L4 cả.</w:t>
      </w:r>
    </w:p>
    <w:p>
      <w:pPr>
        <w:pStyle w:val="BodyText"/>
      </w:pPr>
      <w:r>
        <w:t xml:space="preserve">Thượng Quan Thanh Thành nhìn qua tường thành, nhìn thấy vô số người đang chém giết với tang thi trên tường thành, cuối cùng hắn trầm giọng nói:</w:t>
      </w:r>
    </w:p>
    <w:p>
      <w:pPr>
        <w:pStyle w:val="BodyText"/>
      </w:pPr>
      <w:r>
        <w:t xml:space="preserve">- Đều theo tôi tiến lên!</w:t>
      </w:r>
    </w:p>
    <w:p>
      <w:pPr>
        <w:pStyle w:val="BodyText"/>
      </w:pPr>
      <w:r>
        <w:t xml:space="preserve">Nói xong tám mươi người này đi theo Thượng Quan Thanh Thành vào chiến trường, hỏa cầu, phong nhận, gai đất, băng trùy, thực vật biến dị, triệu hoán thú các loại kỹ năng đều xuất hiện trên chiến trường, rất nhiều tang thi trúng công kich biến thành phấn vụn.</w:t>
      </w:r>
    </w:p>
    <w:p>
      <w:pPr>
        <w:pStyle w:val="BodyText"/>
      </w:pPr>
      <w:r>
        <w:t xml:space="preserve">Một cọng dây thực vật biến dị bao lấy một con L4, kế tiếp là hỏa cầu và băng trùy lập tức nện vào thân thể của L4 nhưng không cách nào đánh nát đầu của L4 cả.</w:t>
      </w:r>
    </w:p>
    <w:p>
      <w:pPr>
        <w:pStyle w:val="BodyText"/>
      </w:pPr>
      <w:r>
        <w:t xml:space="preserve">Con L4 kia dừng sức giãy dụa, nó xé nát thực vật biến dị thành vô số khối, trên người của nó có vô số viên đạn bắn trúng nhưng chả hề hấn gì, nó giống như xe tăng lao thẳng tới tường thành.</w:t>
      </w:r>
    </w:p>
    <w:p>
      <w:pPr>
        <w:pStyle w:val="BodyText"/>
      </w:pPr>
      <w:r>
        <w:t xml:space="preserve">Đột nhiên tầm đó một đạo không khí nhận chém tới, chém lên đầu của con L4 kia, trực tiếp chém bay đầu của L4 tại chỗ, máu đen văng khắp nơi. Con L4 bất bại kia lập tức ngã nhào xuống đất.</w:t>
      </w:r>
    </w:p>
    <w:p>
      <w:pPr>
        <w:pStyle w:val="BodyText"/>
      </w:pPr>
      <w:r>
        <w:t xml:space="preserve">Trên tường thành truyền ra tiếng hoan hô cực lớn.</w:t>
      </w:r>
    </w:p>
    <w:p>
      <w:pPr>
        <w:pStyle w:val="BodyText"/>
      </w:pPr>
      <w:r>
        <w:t xml:space="preserve">Nhưng mà tiếng hoan hô trên tường thành còn chưa tiếp tục được bao lâu thì bọn họ lại nhìn thấy hơn ba mươi con L4 và ba con L5 giống như thành lũy sắt thép đang di động qua bên này. Ở phía sau là một đám tang thi tiến hóa L3, S3 dày đặc đi theo.</w:t>
      </w:r>
    </w:p>
    <w:p>
      <w:pPr>
        <w:pStyle w:val="BodyText"/>
      </w:pPr>
      <w:r>
        <w:t xml:space="preserve">Đây mới là công kích chính thức của thi đàn.</w:t>
      </w:r>
    </w:p>
    <w:p>
      <w:pPr>
        <w:pStyle w:val="BodyText"/>
      </w:pPr>
      <w:r>
        <w:t xml:space="preserve">Thượng Quan Thanh Thành nhìn thấy tang thi tiến hóa đông đảo thì biến sắc.</w:t>
      </w:r>
    </w:p>
    <w:p>
      <w:pPr>
        <w:pStyle w:val="BodyText"/>
      </w:pPr>
      <w:r>
        <w:t xml:space="preserve">- Xong, lúc này xong rồi. Thượng Quan Thanh Thành ta rốt cuộc phải chết ở nơi này sao?</w:t>
      </w:r>
    </w:p>
    <w:p>
      <w:pPr>
        <w:pStyle w:val="BodyText"/>
      </w:pPr>
      <w:r>
        <w:t xml:space="preserve">Thượng Quan Thanh Thành ngưng tụ không khí nhận chém giết L4 dễ dàng, nhưng mà không khí nhận của hắn không thể liên tục phát ra quá hai mươi cái.</w:t>
      </w:r>
    </w:p>
    <w:p>
      <w:pPr>
        <w:pStyle w:val="BodyText"/>
      </w:pPr>
      <w:r>
        <w:t xml:space="preserve">Ở một thôn trang nông thôn cùng lắm chỉ có một con L3 mà thôi, thị trấn mười vạn dân cũng chỉ có mười con L4 là cao nhất.</w:t>
      </w:r>
    </w:p>
    <w:p>
      <w:pPr>
        <w:pStyle w:val="BodyText"/>
      </w:pPr>
      <w:r>
        <w:t xml:space="preserve">Nhưng mà hiện tại xuất hiện hơn ba chục con L4, ba con L5 và nhiều tang thi khác, số lượng và chất lượng đã vượt qua sức chống cự của căn cứ do Thượng Quan Thanh Thành chỉ huy rồi.</w:t>
      </w:r>
    </w:p>
    <w:p>
      <w:pPr>
        <w:pStyle w:val="BodyText"/>
      </w:pPr>
      <w:r>
        <w:t xml:space="preserve">Trên tường thành cơ hồ tất cả người sống sót hiện ra thần sắc tuyệt vọng. Vũ khí của bọn họ phần lớn là vũ khí lạnh, đối phó tang thi tiến hóa ngang cấp là hết sức, thậm chí rơi vào hạ phong. Mấy vạn tang thi tiến qua nơi này đã vượt qua sức thừa nhận của bọn họ rồi.</w:t>
      </w:r>
    </w:p>
    <w:p>
      <w:pPr>
        <w:pStyle w:val="BodyText"/>
      </w:pPr>
      <w:r>
        <w:t xml:space="preserve">Đột nhiên lúc này những tang thi đang tiến công quay đầu lại, bắt đầu gia nhập vào thi đàn khổng lồ dưới kia.</w:t>
      </w:r>
    </w:p>
    <w:p>
      <w:pPr>
        <w:pStyle w:val="BodyText"/>
      </w:pPr>
      <w:r>
        <w:t xml:space="preserve">Đột nhiên tâm của Thượng Quan Thanh Thành chìm xuống đáy cốc.</w:t>
      </w:r>
    </w:p>
    <w:p>
      <w:pPr>
        <w:pStyle w:val="BodyText"/>
      </w:pPr>
      <w:r>
        <w:t xml:space="preserve">- Đáng chết, có tang thi chữ Z. Hơn nữa nhìn bộ dáng là chữ Z cao cấp. Nó có thể chi phối hơn trăm vạn tang thi.</w:t>
      </w:r>
    </w:p>
    <w:p>
      <w:pPr>
        <w:pStyle w:val="BodyText"/>
      </w:pPr>
      <w:r>
        <w:t xml:space="preserve">Thượng Quan Thanh Thành chiến đấu với tang thi đã lâu, tự nhiên cũng được nhìn thấy tang thi chữ Z. Đối mặt với tang thi chữ Z khống chế thi đàn vượt qua trăm vạn thì hắn đã tránh được rất nhiều lần. Trong tình huống căn cứ không có hậu cần như bọn họ chẳng thể nào là đối thủ của thi đàn quy mô lớn.</w:t>
      </w:r>
    </w:p>
    <w:p>
      <w:pPr>
        <w:pStyle w:val="BodyText"/>
      </w:pPr>
      <w:r>
        <w:t xml:space="preserve">Một tên người tiến hóa trẻ tuổi nhuộm tóc vàng tên là Ngụy Khánh đi tới trước người Thượng Quan Thanh Thành thấp giọng nói:</w:t>
      </w:r>
    </w:p>
    <w:p>
      <w:pPr>
        <w:pStyle w:val="BodyText"/>
      </w:pPr>
      <w:r>
        <w:t xml:space="preserve">- Lão đại, giống như không ổn. Chúng ta nên chuẩn bị trốn thôi.</w:t>
      </w:r>
    </w:p>
    <w:p>
      <w:pPr>
        <w:pStyle w:val="BodyText"/>
      </w:pPr>
      <w:r>
        <w:t xml:space="preserve">Trong mắt Thượng Quan Thanh Thành hiện ra hào quang khác thường.</w:t>
      </w:r>
    </w:p>
    <w:p>
      <w:pPr>
        <w:pStyle w:val="BodyText"/>
      </w:pPr>
      <w:r>
        <w:t xml:space="preserve">- Bảo mọi người chuẩn bị đi.</w:t>
      </w:r>
    </w:p>
    <w:p>
      <w:pPr>
        <w:pStyle w:val="BodyText"/>
      </w:pPr>
      <w:r>
        <w:t xml:space="preserve">Thời điểm Thượng Quan Thanh Thành đối mặt thi đàn khổng lồ tránh được vô số lần. Hắn vốn cho rằng chiếm được một thị trấn thì hắn không cần phải chạy trốn nữa. Nhưng mà thời điểm chân chính đối mặt thi đàn trăm vạn thì hắn mới biết được chính mình ngu cỡ nào.</w:t>
      </w:r>
    </w:p>
    <w:p>
      <w:pPr>
        <w:pStyle w:val="BodyText"/>
      </w:pPr>
      <w:r>
        <w:t xml:space="preserve">Đúng lúc này thi đàn tách ra, một chiếc xe chạy vào trong dám tang thi khổng lồ kia.</w:t>
      </w:r>
    </w:p>
    <w:p>
      <w:pPr>
        <w:pStyle w:val="BodyText"/>
      </w:pPr>
      <w:r>
        <w:t xml:space="preserve">Ba tên chiến sĩ từ trên xe đi xuống, trực tiếp đi tới trước thị trấn.</w:t>
      </w:r>
    </w:p>
    <w:p>
      <w:pPr>
        <w:pStyle w:val="BodyText"/>
      </w:pPr>
      <w:r>
        <w:t xml:space="preserve">Ở trong thi đàn có ba tên nhân loại xuất hiện, một màn này đã chấn nhiếp vô số người ở đây, bọn họ trơ mắt nhìn ba người kia đi vào huyện thành.</w:t>
      </w:r>
    </w:p>
    <w:p>
      <w:pPr>
        <w:pStyle w:val="BodyText"/>
      </w:pPr>
      <w:r>
        <w:t xml:space="preserve">Bạch Tiểu Thắng đứng ở trước thị trấn và hét to lên:</w:t>
      </w:r>
    </w:p>
    <w:p>
      <w:pPr>
        <w:pStyle w:val="BodyText"/>
      </w:pPr>
      <w:r>
        <w:t xml:space="preserve">- Tôi là thiếu tướng Bạch Tiểu Thắng, bảo thủ lĩnh của các người tới gặp tôi!</w:t>
      </w:r>
    </w:p>
    <w:p>
      <w:pPr>
        <w:pStyle w:val="BodyText"/>
      </w:pPr>
      <w:r>
        <w:t xml:space="preserve">Sau khi quay về địa cầu, Nhạc Trọng vừa chinh chiến vừa thành lập thế lực của mình, thành lập chính phủ chính thống của bản thân. Đồng thời sử dụng chế độ phân phối và quân hàm thống nhất.</w:t>
      </w:r>
    </w:p>
    <w:p>
      <w:pPr>
        <w:pStyle w:val="BodyText"/>
      </w:pPr>
      <w:r>
        <w:t xml:space="preserve">Thượng Quan Thanh Thành nhìn qua Bạch Tiểu Thắng, trầm mặc một chút và tiến lên hỏi:</w:t>
      </w:r>
    </w:p>
    <w:p>
      <w:pPr>
        <w:pStyle w:val="BodyText"/>
      </w:pPr>
      <w:r>
        <w:t xml:space="preserve">- Tôi là thủ lĩnh Thượng Quan Thanh Thành. Tướng quân khựa? Tôi chưa từng nghe nói qua! Các người từ Thiên Kinh tới sao? Bên kia tôi nhớ đó là phạm vi thế lực của Nhạc Trọng đấy!</w:t>
      </w:r>
    </w:p>
    <w:p>
      <w:pPr>
        <w:pStyle w:val="BodyText"/>
      </w:pPr>
      <w:r>
        <w:t xml:space="preserve">Nhạc Trọng chiếm lĩnh Thiên Kinh đã thông báo qua sóng radio gửi điện thông báo tới các quốc gia trên thế giới.</w:t>
      </w:r>
    </w:p>
    <w:p>
      <w:pPr>
        <w:pStyle w:val="BodyText"/>
      </w:pPr>
      <w:r>
        <w:t xml:space="preserve">Rất nhiều thế lực có radio cũng biết Nhạc Trọng chiếm cứ thủ đô Bắc Kinh nhưng mà không ai quan tâm tới thế lực và chính phủ mới của Nhạc Trọng cả.</w:t>
      </w:r>
    </w:p>
    <w:p>
      <w:pPr>
        <w:pStyle w:val="BodyText"/>
      </w:pPr>
      <w:r>
        <w:t xml:space="preserve">Bạch Tiểu Thắng cười nói:</w:t>
      </w:r>
    </w:p>
    <w:p>
      <w:pPr>
        <w:pStyle w:val="BodyText"/>
      </w:pPr>
      <w:r>
        <w:t xml:space="preserve">- Đúng vậy. Hiện tại thế lực của chúng tôi vừa thành lập chính phủ mới, các người gia nhập chúng tôi thì các người sẽ là một thành viên!</w:t>
      </w:r>
    </w:p>
    <w:p>
      <w:pPr>
        <w:pStyle w:val="BodyText"/>
      </w:pPr>
      <w:r>
        <w:t xml:space="preserve">Thượng Quan Thanh Thành nhẹ nhàng cười nói:</w:t>
      </w:r>
    </w:p>
    <w:p>
      <w:pPr>
        <w:pStyle w:val="BodyText"/>
      </w:pPr>
      <w:r>
        <w:t xml:space="preserve">- Đây là chiêu hàng sao?</w:t>
      </w:r>
    </w:p>
    <w:p>
      <w:pPr>
        <w:pStyle w:val="BodyText"/>
      </w:pPr>
      <w:r>
        <w:t xml:space="preserve">Bạch Tiểu Thắng lạnh lùng uy hiếp:</w:t>
      </w:r>
    </w:p>
    <w:p>
      <w:pPr>
        <w:pStyle w:val="Compact"/>
      </w:pPr>
      <w:r>
        <w:t xml:space="preserve">- Đúng! Chính là chiêu hàng, nhũng tang thi này anh thấy chưa? Chúng đã bị thủ lĩnh khống chế hoàn toàn, anh cũng biết nó có ý nghĩa thế nào không? Nếu như các người ngoan cố chống cự thì tôi phán tội phản quốc giải quyết các người ngay!</w:t>
      </w:r>
      <w:r>
        <w:br w:type="textWrapping"/>
      </w:r>
      <w:r>
        <w:br w:type="textWrapping"/>
      </w:r>
    </w:p>
    <w:p>
      <w:pPr>
        <w:pStyle w:val="Heading2"/>
      </w:pPr>
      <w:bookmarkStart w:id="1373" w:name="chương-1561-thượng-quan-thanh-thành."/>
      <w:bookmarkEnd w:id="1373"/>
      <w:r>
        <w:t xml:space="preserve">1351. Chương 1561: Thượng Quan Thanh Thành.</w:t>
      </w:r>
    </w:p>
    <w:p>
      <w:pPr>
        <w:pStyle w:val="Compact"/>
      </w:pPr>
      <w:r>
        <w:br w:type="textWrapping"/>
      </w:r>
      <w:r>
        <w:br w:type="textWrapping"/>
      </w:r>
      <w:r>
        <w:t xml:space="preserve">Cưỡng bức, lợi dụ, đe dọa, những thủ đoạn chiêu hàng này Bạch Tiểu Thắng cũng đã dùng lô hỏa thuần thanh.</w:t>
      </w:r>
    </w:p>
    <w:p>
      <w:pPr>
        <w:pStyle w:val="BodyText"/>
      </w:pPr>
      <w:r>
        <w:t xml:space="preserve">Bạch Tiểu Thắng uy hiếp một câu sau đó phất phất tay.</w:t>
      </w:r>
    </w:p>
    <w:p>
      <w:pPr>
        <w:pStyle w:val="BodyText"/>
      </w:pPr>
      <w:r>
        <w:t xml:space="preserve">Một tên chiến sĩ cầm sáo và thổi lên.</w:t>
      </w:r>
    </w:p>
    <w:p>
      <w:pPr>
        <w:pStyle w:val="BodyText"/>
      </w:pPr>
      <w:r>
        <w:t xml:space="preserve">Tiếng sáo vừa vang lên thì hai mươi con L3 tiến lên phía trước, chúng đi tới trước Bạch Tiểu Thắng ba bước và quỳ xuống, cái đầu cúi rạp xuống đất.</w:t>
      </w:r>
    </w:p>
    <w:p>
      <w:pPr>
        <w:pStyle w:val="BodyText"/>
      </w:pPr>
      <w:r>
        <w:t xml:space="preserve">Bạch Tiểu Thắng cầm một khẩu pháo điện tử bắn một phát đạn.</w:t>
      </w:r>
    </w:p>
    <w:p>
      <w:pPr>
        <w:pStyle w:val="BodyText"/>
      </w:pPr>
      <w:r>
        <w:t xml:space="preserve">Một đạo quang mang hiện ra, đầu lâu của L3 bị bắn thành cái động, vô số dịch nhờn bắn ra tung tóe.</w:t>
      </w:r>
    </w:p>
    <w:p>
      <w:pPr>
        <w:pStyle w:val="BodyText"/>
      </w:pPr>
      <w:r>
        <w:t xml:space="preserve">Bạch Tiểu Thắng nhẹ nhàng dùng súng điện tử đi tiêu diệt từng con L3, sau đó lạnh lùng nhìn qua thị trấn.</w:t>
      </w:r>
    </w:p>
    <w:p>
      <w:pPr>
        <w:pStyle w:val="BodyText"/>
      </w:pPr>
      <w:r>
        <w:t xml:space="preserve">- Chuyện này làm sao có thể?</w:t>
      </w:r>
    </w:p>
    <w:p>
      <w:pPr>
        <w:pStyle w:val="BodyText"/>
      </w:pPr>
      <w:r>
        <w:t xml:space="preserve">- Đây chính là L3 lực lớn vô cùng, đao thương bất nhập, ngay cả súng máy hạng nặng cũng không thể bắn xuyên thân thể của chúng đấy. Người này dễ dàng tiêu diệt chúng sao?</w:t>
      </w:r>
    </w:p>
    <w:p>
      <w:pPr>
        <w:pStyle w:val="BodyText"/>
      </w:pPr>
      <w:r>
        <w:t xml:space="preserve">- Vũ khí trong tay của hắn là gì? Uy lực cũng quá lớn rồi!</w:t>
      </w:r>
    </w:p>
    <w:p>
      <w:pPr>
        <w:pStyle w:val="BodyText"/>
      </w:pPr>
      <w:r>
        <w:t xml:space="preserve">"..."</w:t>
      </w:r>
    </w:p>
    <w:p>
      <w:pPr>
        <w:pStyle w:val="BodyText"/>
      </w:pPr>
      <w:r>
        <w:t xml:space="preserve">Người trên thị trấn nhìn thấy một màn này thì sắc mặt đại biến, nghị luận nhao nhao.</w:t>
      </w:r>
    </w:p>
    <w:p>
      <w:pPr>
        <w:pStyle w:val="BodyText"/>
      </w:pPr>
      <w:r>
        <w:t xml:space="preserve">Sau khi oanh giết hơn hai mươi con L3, tiếng sáo vang lên lần nữa, lúc này có bốn mươi con S4 từ trong thi đàn đi ra, quỳ rạp trên mặt đất.</w:t>
      </w:r>
    </w:p>
    <w:p>
      <w:pPr>
        <w:pStyle w:val="BodyText"/>
      </w:pPr>
      <w:r>
        <w:t xml:space="preserve">Hai tên chiến sĩ bên cạnh Bạch Tiểu Thắng rút vũ khí thần ma tam giai ra chém giết bốn mươi con S4 này, lợi dụng binh khí hệ thống thần ma chém giết tang thi thì tiến hóa trở nên mạnh mẽ.</w:t>
      </w:r>
    </w:p>
    <w:p>
      <w:pPr>
        <w:pStyle w:val="BodyText"/>
      </w:pPr>
      <w:r>
        <w:t xml:space="preserve">Nhìn thấy một màn này sắc mặt Thượng Quan Thanh Thành đại biến, hắn biết rõ Bạch Tiểu Thắng đang hiển lộ lực khống chế của mình với tang thi.</w:t>
      </w:r>
    </w:p>
    <w:p>
      <w:pPr>
        <w:pStyle w:val="BodyText"/>
      </w:pPr>
      <w:r>
        <w:t xml:space="preserve">Hơn nữa đây là lực khống chế mạnh mẽ.</w:t>
      </w:r>
    </w:p>
    <w:p>
      <w:pPr>
        <w:pStyle w:val="BodyText"/>
      </w:pPr>
      <w:r>
        <w:t xml:space="preserve">Thấy một màn này người trên thị trấn không ai dám nói thêm cái gì nữa. Bọn họ cũng đều biết nếu ngạnh kháng với những người trước mặt này bọn họ phải chết không thể nghi ngờ.</w:t>
      </w:r>
    </w:p>
    <w:p>
      <w:pPr>
        <w:pStyle w:val="BodyText"/>
      </w:pPr>
      <w:r>
        <w:t xml:space="preserve">Trầm mặc một hồi Thượng Quan Thanh Thành nói:</w:t>
      </w:r>
    </w:p>
    <w:p>
      <w:pPr>
        <w:pStyle w:val="BodyText"/>
      </w:pPr>
      <w:r>
        <w:t xml:space="preserve">- Nếu như chúng ta đầu hàng có thể đạt được đãi ngộ gì?</w:t>
      </w:r>
    </w:p>
    <w:p>
      <w:pPr>
        <w:pStyle w:val="BodyText"/>
      </w:pPr>
      <w:r>
        <w:t xml:space="preserve">Bạch Tiểu Thắng nói:</w:t>
      </w:r>
    </w:p>
    <w:p>
      <w:pPr>
        <w:pStyle w:val="BodyText"/>
      </w:pPr>
      <w:r>
        <w:t xml:space="preserve">- Chỗ của các người có bao nhiêu người?</w:t>
      </w:r>
    </w:p>
    <w:p>
      <w:pPr>
        <w:pStyle w:val="BodyText"/>
      </w:pPr>
      <w:r>
        <w:t xml:space="preserve">Thượng Quan Thanh Thành nói:</w:t>
      </w:r>
    </w:p>
    <w:p>
      <w:pPr>
        <w:pStyle w:val="BodyText"/>
      </w:pPr>
      <w:r>
        <w:t xml:space="preserve">- Hơn tám ngàn người!</w:t>
      </w:r>
    </w:p>
    <w:p>
      <w:pPr>
        <w:pStyle w:val="BodyText"/>
      </w:pPr>
      <w:r>
        <w:t xml:space="preserve">Bạch Tiểu Thắng nhanh chóng nói:</w:t>
      </w:r>
    </w:p>
    <w:p>
      <w:pPr>
        <w:pStyle w:val="BodyText"/>
      </w:pPr>
      <w:r>
        <w:t xml:space="preserve">- Sau khi đầu hàng chúng tôi có thể bảo đảm tài sản tư nhân của các người, chúng tôi có thể cam đoan thân nhân các người được an toàn. Trừ một ít kẻ phạm tội ác tày trời ra thì chúng tôi không giết người nào cả. Anh với tư cách thủ lĩnh, nếu như đầu hàng sẽ trực tiếp đạt được cấp bậc thượng úy, hưởng thụ đãi ngộ cấp bậc thượng uy. Trừ chuyện đó ra còn co thể đề cử ba người đạt cấp bậc trung úy, hai mươi đạt đãi ngộ thiếu úy. Không thể cò kè mặc cả.</w:t>
      </w:r>
    </w:p>
    <w:p>
      <w:pPr>
        <w:pStyle w:val="BodyText"/>
      </w:pPr>
      <w:r>
        <w:t xml:space="preserve">Thượng Quan Thanh Thành buông lỏng một hơi và nhanh chóng đưa ra quyết định:</w:t>
      </w:r>
    </w:p>
    <w:p>
      <w:pPr>
        <w:pStyle w:val="BodyText"/>
      </w:pPr>
      <w:r>
        <w:t xml:space="preserve">- Tốt, tôi đồng ý gia nhập chính phủ mới!</w:t>
      </w:r>
    </w:p>
    <w:p>
      <w:pPr>
        <w:pStyle w:val="BodyText"/>
      </w:pPr>
      <w:r>
        <w:t xml:space="preserve">Quanh năm tháng dài chạy đông trốn tây, lo sợ ngày hôm sau gặp phải thứ khủng khiếp gì đó khiến cho Thượng Quan Thanh Thành thập phần chán ghét, tuy hắn nắm quyền, nắm giữ sinh tử của tám ngàn người nhưng mà vì thi đàn hắn chỉ có thể chạy trốn. Cuộc sống như thế hắn quá chán ghét, nếu như có lựa chọn thì hắn nguyện ý trở thành một tiểu tri thức trước tận thế mà không phải làm bá chủ một phương sau tận thế.</w:t>
      </w:r>
    </w:p>
    <w:p>
      <w:pPr>
        <w:pStyle w:val="BodyText"/>
      </w:pPr>
      <w:r>
        <w:t xml:space="preserve">Thượng Quan Thanh Thành sau khi tuyên bố đầu hàng thì mở rộng cửa thành cho Bạch Tiểu Thắng đi vào.</w:t>
      </w:r>
    </w:p>
    <w:p>
      <w:pPr>
        <w:pStyle w:val="BodyText"/>
      </w:pPr>
      <w:r>
        <w:t xml:space="preserve">Ba người Bạch Tiểu Thắng vào trấn không lâu thì có một đoàn xe tiến vào chiếm giữ huyện thành.</w:t>
      </w:r>
    </w:p>
    <w:p>
      <w:pPr>
        <w:pStyle w:val="BodyText"/>
      </w:pPr>
      <w:r>
        <w:t xml:space="preserve">Từ trong đội xe có một đám chiến sĩ khí tức bưu hãn và trang bị tận răng xuất hiện, bọn họ nhanh chóng khống chế các yếu địa.</w:t>
      </w:r>
    </w:p>
    <w:p>
      <w:pPr>
        <w:pStyle w:val="BodyText"/>
      </w:pPr>
      <w:r>
        <w:t xml:space="preserve">Thượng Quan Thanh Thành nhìn qua chiến sĩ đội xe thì biến sắc.</w:t>
      </w:r>
    </w:p>
    <w:p>
      <w:pPr>
        <w:pStyle w:val="BodyText"/>
      </w:pPr>
      <w:r>
        <w:t xml:space="preserve">- Toàn bộ là cao thủ, thật đáng sợ.</w:t>
      </w:r>
    </w:p>
    <w:p>
      <w:pPr>
        <w:pStyle w:val="BodyText"/>
      </w:pPr>
      <w:r>
        <w:t xml:space="preserve">Một trăm chiến sĩ đoàn xe đi xuống đều có thực lực chiến sĩ nhị giai đỉnh phong, đồng thời hơn mười người có được thực lực tam giai sơ cấp.</w:t>
      </w:r>
    </w:p>
    <w:p>
      <w:pPr>
        <w:pStyle w:val="BodyText"/>
      </w:pPr>
      <w:r>
        <w:t xml:space="preserve">Nếu như Thượng Quan Thanh Thành là cường giả tứ giai không ra tay thì hơn trăm người này đủ sức đồ sát toàn bộ người của hắn.</w:t>
      </w:r>
    </w:p>
    <w:p>
      <w:pPr>
        <w:pStyle w:val="BodyText"/>
      </w:pPr>
      <w:r>
        <w:t xml:space="preserve">Sau khi phái binh khống chế tòa huyện thành này, Bạch Tiểu Thắng nhìn qua Thượng Quan Thanh Thành nói:</w:t>
      </w:r>
    </w:p>
    <w:p>
      <w:pPr>
        <w:pStyle w:val="BodyText"/>
      </w:pPr>
      <w:r>
        <w:t xml:space="preserve">- Đi gặp thủ lĩnh của chúng tôi một chút.</w:t>
      </w:r>
    </w:p>
    <w:p>
      <w:pPr>
        <w:pStyle w:val="BodyText"/>
      </w:pPr>
      <w:r>
        <w:t xml:space="preserve">Thượng Quan Thanh Thành gật gật đầu:</w:t>
      </w:r>
    </w:p>
    <w:p>
      <w:pPr>
        <w:pStyle w:val="BodyText"/>
      </w:pPr>
      <w:r>
        <w:t xml:space="preserve">- Tốt.</w:t>
      </w:r>
    </w:p>
    <w:p>
      <w:pPr>
        <w:pStyle w:val="BodyText"/>
      </w:pPr>
      <w:r>
        <w:t xml:space="preserve">Ngồi lên một chiếc xe Thượng Quan Thanh Thành rời khỏi thị trấn.</w:t>
      </w:r>
    </w:p>
    <w:p>
      <w:pPr>
        <w:pStyle w:val="BodyText"/>
      </w:pPr>
      <w:r>
        <w:t xml:space="preserve">Sau khi vượt qua thi đàn thì Thượng Quan Thanh Thành nhìn thấy tang thi rậm rạp chằng chịt trên đường thì da đầu run lên, có nhiều tang thi tiến hóa hắn nhận ra, có không biết nhưng mà hắn biết rõ dù hắn mạnh nhưng một khi rơi vào trong thi đàn này vẫn phải chết như thường.</w:t>
      </w:r>
    </w:p>
    <w:p>
      <w:pPr>
        <w:pStyle w:val="BodyText"/>
      </w:pPr>
      <w:r>
        <w:t xml:space="preserve">Sau khi tiến vào sâu trong thi đàn, Thượng Quan Thanh Thành thông thấy hai ngàn chiến sĩ tay cầm Phản Đường đao không ngừng chém giết tang thi.</w:t>
      </w:r>
    </w:p>
    <w:p>
      <w:pPr>
        <w:pStyle w:val="BodyText"/>
      </w:pPr>
      <w:r>
        <w:t xml:space="preserve">Những tang thi tiến hóa trực tiếp quỳ rạp xuống, cúi đầu mặc cho đám chiến sĩ này chém giết.</w:t>
      </w:r>
    </w:p>
    <w:p>
      <w:pPr>
        <w:pStyle w:val="BodyText"/>
      </w:pPr>
      <w:r>
        <w:t xml:space="preserve">Thi thể những tang thi sau khi bị chém giết được chuyển lên các chiếc xe chuyên chở.</w:t>
      </w:r>
    </w:p>
    <w:p>
      <w:pPr>
        <w:pStyle w:val="BodyText"/>
      </w:pPr>
      <w:r>
        <w:t xml:space="preserve">Những thi thể tang thi cao cấp chính là khẩu phần ăn của biến dị thú cao cấp, thực vật biến dị, đồng thời cũng là tài liệu sống nghiên cứu tốt nhất.</w:t>
      </w:r>
    </w:p>
    <w:p>
      <w:pPr>
        <w:pStyle w:val="BodyText"/>
      </w:pPr>
      <w:r>
        <w:t xml:space="preserve">Sở dĩ Nhạc Trọng có thể có được nhiều lương thực thì nguyên nhân trọng yếu trong đó chính là hắn đạt được cây gạo biến dị ở Quảng Tây. Sau đó sử dụng thi dịch thúc dục những cây gạo này sinh trưởng tươi tốt, thu hoạch đại lượng lương thực.</w:t>
      </w:r>
    </w:p>
    <w:p>
      <w:pPr>
        <w:pStyle w:val="BodyText"/>
      </w:pPr>
      <w:r>
        <w:t xml:space="preserve">Thượng Quan Thanh Thành nhìn thấy những chiến sĩ kia dễ dàng chém giết đám tang thi thì trong mắt hiện lên ra thần sắc hâm mộ.</w:t>
      </w:r>
    </w:p>
    <w:p>
      <w:pPr>
        <w:pStyle w:val="BodyText"/>
      </w:pPr>
      <w:r>
        <w:t xml:space="preserve">- Trách không được bọn họ có thể chế tạo nhiều cao thủ như thế. Lợi dụng những thi đàn khổng lồ này cường hóa cao thủ ình sử dụng.</w:t>
      </w:r>
    </w:p>
    <w:p>
      <w:pPr>
        <w:pStyle w:val="BodyText"/>
      </w:pPr>
      <w:r>
        <w:t xml:space="preserve">Thượng Quan Thanh Thành cũng trải qua cửu tử nhất sinh giống như Nhạc Trọng, thập phần vất vả chém giết vô số tang thi cao cấp, biến dị thú mới tiến hóa tới bước này. Nhìn thấy những chiến sĩ này dễ dàng chém giết tang thi thì trong lòng của hắn cũng có chút không công bằng.</w:t>
      </w:r>
    </w:p>
    <w:p>
      <w:pPr>
        <w:pStyle w:val="BodyText"/>
      </w:pPr>
      <w:r>
        <w:t xml:space="preserve">Sau khi xuyên qua đám tang thi thủ vệ trùng điệp, Thượng Quan Thanh Thành đi vào một gian phòng chủ huy trung tâm. Hắn nhìn thấy trong phòng chỉ huy trung tâm này có nhiều màn hình máy tính, ở trên hình ảnh điện tử có hình ảnh giám sát, giám thị toàn bộ mọi thứ chung quanh.</w:t>
      </w:r>
    </w:p>
    <w:p>
      <w:pPr>
        <w:pStyle w:val="BodyText"/>
      </w:pPr>
      <w:r>
        <w:t xml:space="preserve">Thượng Quan Thanh Thành nhìn thấy đủ loại tin tức trên màn hình thì trong nội tâm cảm thán một câu:</w:t>
      </w:r>
    </w:p>
    <w:p>
      <w:pPr>
        <w:pStyle w:val="BodyText"/>
      </w:pPr>
      <w:r>
        <w:t xml:space="preserve">- Quả nhiên là tổ chức lớn có khác!</w:t>
      </w:r>
    </w:p>
    <w:p>
      <w:pPr>
        <w:pStyle w:val="BodyText"/>
      </w:pPr>
      <w:r>
        <w:t xml:space="preserve">Đúng là có được trang bị hiện đại và các loại tình báo rõ ràng, một đường nghiền áp quá dễ dàng.</w:t>
      </w:r>
    </w:p>
    <w:p>
      <w:pPr>
        <w:pStyle w:val="BodyText"/>
      </w:pPr>
      <w:r>
        <w:t xml:space="preserve">Thượng Quan Thanh Thành nhanh chóng thu hồi ánh mắt khỏi màn hình giám sát, nhìn qua một thanh niên đang om một tiểu thiếu nữ áo trắng trong người đang ngồi trên ghế salon.</w:t>
      </w:r>
    </w:p>
    <w:p>
      <w:pPr>
        <w:pStyle w:val="BodyText"/>
      </w:pPr>
      <w:r>
        <w:t xml:space="preserve">Bạch Tiểu Thắng nhìn qua Thượng Quan Thanh Thành giới thiệu:</w:t>
      </w:r>
    </w:p>
    <w:p>
      <w:pPr>
        <w:pStyle w:val="BodyText"/>
      </w:pPr>
      <w:r>
        <w:t xml:space="preserve">- Đây chính là thủ lĩnh Nhạc Trọng của chúng ta!</w:t>
      </w:r>
    </w:p>
    <w:p>
      <w:pPr>
        <w:pStyle w:val="BodyText"/>
      </w:pPr>
      <w:r>
        <w:t xml:space="preserve">Thượng Quan Thanh Thành bước lên trước nói:</w:t>
      </w:r>
    </w:p>
    <w:p>
      <w:pPr>
        <w:pStyle w:val="BodyText"/>
      </w:pPr>
      <w:r>
        <w:t xml:space="preserve">- Ngài khỏe chứ, thủ lĩnh Nhạc Trọng, tôi là Thượng Quan Thanh Thành. Rất hân hạnh được gặp ngài!</w:t>
      </w:r>
    </w:p>
    <w:p>
      <w:pPr>
        <w:pStyle w:val="BodyText"/>
      </w:pPr>
      <w:r>
        <w:t xml:space="preserve">Nhạc Trọng ý bảo nói:</w:t>
      </w:r>
    </w:p>
    <w:p>
      <w:pPr>
        <w:pStyle w:val="BodyText"/>
      </w:pPr>
      <w:r>
        <w:t xml:space="preserve">- Xin chào, ngồi xuống đi.</w:t>
      </w:r>
    </w:p>
    <w:p>
      <w:pPr>
        <w:pStyle w:val="BodyText"/>
      </w:pPr>
      <w:r>
        <w:t xml:space="preserve">- Vâng!</w:t>
      </w:r>
    </w:p>
    <w:p>
      <w:pPr>
        <w:pStyle w:val="BodyText"/>
      </w:pPr>
      <w:r>
        <w:t xml:space="preserve">Thượng Quan Thanh Thành ngồi ghế salon đối diện với Nhạc Trọng, ánh mắt của hắn quét mắt nhìn qua thiếu nữ áo trắng đang ngồi trong lòng của Nhạc Trọng, trong nội tâm chấn động:</w:t>
      </w:r>
    </w:p>
    <w:p>
      <w:pPr>
        <w:pStyle w:val="BodyText"/>
      </w:pPr>
      <w:r>
        <w:t xml:space="preserve">- Nữ nhân thật xinh đẹp, quả thực là mỹ nhân giống như PS trên máy tính trước kia. Trên thế giới này còn có nữ nhân xinh đẹp như vậy, tên này diễm phúc thật sâu.</w:t>
      </w:r>
    </w:p>
    <w:p>
      <w:pPr>
        <w:pStyle w:val="BodyText"/>
      </w:pPr>
      <w:r>
        <w:t xml:space="preserve">Thiếu nữ trong ngực Nhạc Trọng chính là Ngân Sương, sau khi nàng ra đời đã có được dung nhan tuyệt thế, hiện tại phát triển thành thiếu nữ càng xinh đẹp không thể nào nói được nữa. Sau khi Nhạc Trọng trở về thì cô gái nhỏ này càng không rời xa Nhạc Trọng.</w:t>
      </w:r>
    </w:p>
    <w:p>
      <w:pPr>
        <w:pStyle w:val="Compact"/>
      </w:pPr>
      <w:r>
        <w:br w:type="textWrapping"/>
      </w:r>
      <w:r>
        <w:br w:type="textWrapping"/>
      </w:r>
    </w:p>
    <w:p>
      <w:pPr>
        <w:pStyle w:val="Heading2"/>
      </w:pPr>
      <w:bookmarkStart w:id="1374" w:name="chương-1562-dị-bảo."/>
      <w:bookmarkEnd w:id="1374"/>
      <w:r>
        <w:t xml:space="preserve">1352. Chương 1562: Dị Bảo.</w:t>
      </w:r>
    </w:p>
    <w:p>
      <w:pPr>
        <w:pStyle w:val="Compact"/>
      </w:pPr>
      <w:r>
        <w:br w:type="textWrapping"/>
      </w:r>
      <w:r>
        <w:br w:type="textWrapping"/>
      </w:r>
      <w:r>
        <w:t xml:space="preserve">Nhạc Trọng thập phần nhẹ nhõm tùy ý hỏi:</w:t>
      </w:r>
    </w:p>
    <w:p>
      <w:pPr>
        <w:pStyle w:val="BodyText"/>
      </w:pPr>
      <w:r>
        <w:t xml:space="preserve">- Nghe nói anh biết chỗ của một kiện dị bảo, đúng không?</w:t>
      </w:r>
    </w:p>
    <w:p>
      <w:pPr>
        <w:pStyle w:val="BodyText"/>
      </w:pPr>
      <w:r>
        <w:t xml:space="preserve">Tiếp thu mấy trăn vạn tang thi dưới trướng Hồ Man thì Nhạc Trọng một đường tấn công Hà Bắc, hoàn toàn nghiền áp những nơi đi qua, những nơi đi qua tang thi bị Tương Thắng, Quế Tàn hai đại tang thi trí tuệ siêu cấp thu phục thêm. Sau đó biến thành dinh dưỡng cho bốn vạn tinh nhuệ của Nhạc Trọng.</w:t>
      </w:r>
    </w:p>
    <w:p>
      <w:pPr>
        <w:pStyle w:val="BodyText"/>
      </w:pPr>
      <w:r>
        <w:t xml:space="preserve">Dưới trướng của Nhạc Trọng hiện tại đã không cần phải thay phiên nhau sử dụng binh khí thần ma đồ sát tang thi cường hóa như trước kia nữa.</w:t>
      </w:r>
    </w:p>
    <w:p>
      <w:pPr>
        <w:pStyle w:val="BodyText"/>
      </w:pPr>
      <w:r>
        <w:t xml:space="preserve">Một tên tinh nhuệ bình thường của Nhạc Trọng cũng đạt đẳng cấp 50, đặt ở bên ngoài là cường giả một phương.</w:t>
      </w:r>
    </w:p>
    <w:p>
      <w:pPr>
        <w:pStyle w:val="BodyText"/>
      </w:pPr>
      <w:r>
        <w:t xml:space="preserve">Sau khi phân phối súng laser thì những tên binh sĩ này có thể đối phó cường giả đỉnh cấp như thường.</w:t>
      </w:r>
    </w:p>
    <w:p>
      <w:pPr>
        <w:pStyle w:val="BodyText"/>
      </w:pPr>
      <w:r>
        <w:t xml:space="preserve">Khu vực Hà Bắc này đại bộ phận các nơi đã bị Nhạc Trọng thu phục, thế lực quy hàng như Thượng Quan Thanh Thành cũng vượt qua một trăm. Thế lực của hắn cũng khuếch trương thật lớn, tâm tình tự nhiên thập phần khoan khoái dễ chịu.</w:t>
      </w:r>
    </w:p>
    <w:p>
      <w:pPr>
        <w:pStyle w:val="BodyText"/>
      </w:pPr>
      <w:r>
        <w:t xml:space="preserve">Trong mắt Thượng Quan Thanh Thành hiện ra hào quang ngưng trọng:</w:t>
      </w:r>
    </w:p>
    <w:p>
      <w:pPr>
        <w:pStyle w:val="BodyText"/>
      </w:pPr>
      <w:r>
        <w:t xml:space="preserve">- Đúng vậy. Thủ lĩnh, tôi phát hiện trong rừng rậm có một cái hồ nước, mỗi khi tới ban đêm thì giữa hồ phát ra hào quang vô cùng chói mắt. Đồng thời hấp dẫn vô số biến dị thú chung quanh tới gần, dường như chúng đang hấp thu ánh sáng đó phản chiếu ra. Tôi đoán ở giữa hồ chắc chắn có dị bảo.</w:t>
      </w:r>
    </w:p>
    <w:p>
      <w:pPr>
        <w:pStyle w:val="BodyText"/>
      </w:pPr>
      <w:r>
        <w:t xml:space="preserve">Nhạc Trọng nghe vậy cũng hiện ra vẻ nghiêm nghị.</w:t>
      </w:r>
    </w:p>
    <w:p>
      <w:pPr>
        <w:pStyle w:val="BodyText"/>
      </w:pPr>
      <w:r>
        <w:t xml:space="preserve">- Ah! Biến dị thú mạnh nhất tiến tới hồ đó là mấy giai?</w:t>
      </w:r>
    </w:p>
    <w:p>
      <w:pPr>
        <w:pStyle w:val="BodyText"/>
      </w:pPr>
      <w:r>
        <w:t xml:space="preserve">Thế giới sau biến dị sinh ra rất nhiều thứ kỳ dị, trên địa cầu bỗng nhiên sinh ra đời các loại dị bảo không ngừng. Nhưng mà Thượng Quan Thanh Thành là cường giả tứ giai cũng không dám tiến tới gần, hiển nhiên biến dị thú ở giữa hồ vô cùng đáng sợ.</w:t>
      </w:r>
    </w:p>
    <w:p>
      <w:pPr>
        <w:pStyle w:val="BodyText"/>
      </w:pPr>
      <w:r>
        <w:t xml:space="preserve">Thượng Quan Thanh Thành vẻ mặt ngưng trọng nói ra:</w:t>
      </w:r>
    </w:p>
    <w:p>
      <w:pPr>
        <w:pStyle w:val="BodyText"/>
      </w:pPr>
      <w:r>
        <w:t xml:space="preserve">- Ở giữa hồ có nhiều biến dị thú đóng giữa, trong đó có một lần tôi thậm chí nhìn thấy năm con biến dị thú ngũ giai cùng hấp thu hào quang giữa hồ. Khá tốt tôi thoát nhanh, chỉ ở xa xa nhìn thấy đám biến dị thú ngũ giai là tôi đã lẩn mất, bằng không tôi chết chắc rồi. Biến dị thú ngũ giai cũng không phải loại có hình thể khổng lồ, hình thể của chúng chẳng khác gì nhân loại, chỉ lớn hơn một chút, thân cao chừng hai mét nhưng vẫn bảo trì đầy đủ đặc điểm quái vật, vô cùng khủng bố đấy.</w:t>
      </w:r>
    </w:p>
    <w:p>
      <w:pPr>
        <w:pStyle w:val="BodyText"/>
      </w:pPr>
      <w:r>
        <w:t xml:space="preserve">Nhạc Trọng nghe vậy thì nhíu mày, nói:</w:t>
      </w:r>
    </w:p>
    <w:p>
      <w:pPr>
        <w:pStyle w:val="BodyText"/>
      </w:pPr>
      <w:r>
        <w:t xml:space="preserve">- Biến dị thú hình người sao? Xem ra có chút khó giải quyết rồi.</w:t>
      </w:r>
    </w:p>
    <w:p>
      <w:pPr>
        <w:pStyle w:val="BodyText"/>
      </w:pPr>
      <w:r>
        <w:t xml:space="preserve">Nếu luận công thành nhổ trại, dã chiến công kích, nghiền áp đại quân thì Thái Sơn ngũ giai làm vô cùng dễ dàng. Nhưng mà Thái Sơn ngũ giai cũng có sở đoản, tốc độ di chuyển của nó chậm chạp đồng thời trí tuệ cũng tương đối thấp.</w:t>
      </w:r>
    </w:p>
    <w:p>
      <w:pPr>
        <w:pStyle w:val="BodyText"/>
      </w:pPr>
      <w:r>
        <w:t xml:space="preserve">Mà biến dị thú ngũ giai hình người không có được hình thể to lớn như biến dị thú khổng lồ dễ dàng đánh nát một ngọn núi, nhưng mà chúng càng đáng sợ hơn thế nhiều. Chúng chính là loại hình tiến hóa toàn diện, sức chiến đấu còn vượt qua cả đám biến dị thú ngũ giai khổng lồ. Ngay cả biến dị thú ngũ giai như khủng long mà đối phó một con biến dị thú ngũ giai hình người thì con khủng long thua chắc.</w:t>
      </w:r>
    </w:p>
    <w:p>
      <w:pPr>
        <w:pStyle w:val="BodyText"/>
      </w:pPr>
      <w:r>
        <w:t xml:space="preserve">Nhạc Trọng lẳng lặng tính toán nói:</w:t>
      </w:r>
    </w:p>
    <w:p>
      <w:pPr>
        <w:pStyle w:val="BodyText"/>
      </w:pPr>
      <w:r>
        <w:t xml:space="preserve">- Tương Thắng, Quế Tàn được phái đi tấn công các nơi khác, Ba Lợi Da Oa phải ở lại chấn nhiếp thi đàn. Bạch Tiểu Thắng thì không phải đối thủ của biến dị thú ngũ giai. Trong thời gian ngắn xem ra chỉ có tự mình đi thử một lần.</w:t>
      </w:r>
    </w:p>
    <w:p>
      <w:pPr>
        <w:pStyle w:val="BodyText"/>
      </w:pPr>
      <w:r>
        <w:t xml:space="preserve">Lúc này là thời điểm mấu chốt đi thu phục Hà Bắc, thi đàn khổng lồ dưới sự thống lĩnh của Tương Thắng, Quế Tàn không ngừng thu phục các thành thị. Nhạc Trọng cũng không muốn triệu tập chúng đi vây quét đám biến dị thú này.</w:t>
      </w:r>
    </w:p>
    <w:p>
      <w:pPr>
        <w:pStyle w:val="BodyText"/>
      </w:pPr>
      <w:r>
        <w:t xml:space="preserve">Ở phương diện thi đàn thì Tương Thắng, Quế Tàn là tang thi trí tuệ siêu cấp có giá trị cực lớn với Nhạc Trọng.</w:t>
      </w:r>
    </w:p>
    <w:p>
      <w:pPr>
        <w:pStyle w:val="BodyText"/>
      </w:pPr>
      <w:r>
        <w:t xml:space="preserve">Trong rừng rậm xanh biếc, từng gốc cây đại thụ khổng lồ cao hơn mười mét hợp lại với nhau, hình dáng vô cùng đồ sộ. Ở trong rừng rậm này sinh trưởng rất nhiều thực vật biến dị đáng sợ, một ít thực vật biến dị đáng sợ có thể thôn phệ biến dị thú to lớn.</w:t>
      </w:r>
    </w:p>
    <w:p>
      <w:pPr>
        <w:pStyle w:val="BodyText"/>
      </w:pPr>
      <w:r>
        <w:t xml:space="preserve">Trong rừng rậm này còn có vô số biến dị thú cường đại sinh tồn, bởi vậy cũng chỉ có số ít cường giả nhân loại mới dám lẻn vào săn giết chúng, đề cao thực lực của mình.</w:t>
      </w:r>
    </w:p>
    <w:p>
      <w:pPr>
        <w:pStyle w:val="BodyText"/>
      </w:pPr>
      <w:r>
        <w:t xml:space="preserve">- Chính là hồ nước này!</w:t>
      </w:r>
    </w:p>
    <w:p>
      <w:pPr>
        <w:pStyle w:val="BodyText"/>
      </w:pPr>
      <w:r>
        <w:t xml:space="preserve">Trên một cây đại thụ, Thượng Quan Thanh Thành chỉ vào một khu vực rậm rạp, ở đó có một cái hồ nước không lớn lắm.</w:t>
      </w:r>
    </w:p>
    <w:p>
      <w:pPr>
        <w:pStyle w:val="BodyText"/>
      </w:pPr>
      <w:r>
        <w:t xml:space="preserve">Trên đại thụ lúc này có Nhạc Trọng, Thượng Quan Thanh Thành hai người. Nhạc Trọng không muốn mang theo quá nhiều người vào trong rừng này. Đó là bởi vì trước mặt biến dị thú ngũ giai thì trừ cường giả đứng đầu, nếu không săn giết một con biến dị thú ngũ giai phải trả giá bằng tính mạng của mấy ngàn hoặc vạn tinh nhuệ.</w:t>
      </w:r>
    </w:p>
    <w:p>
      <w:pPr>
        <w:pStyle w:val="BodyText"/>
      </w:pPr>
      <w:r>
        <w:t xml:space="preserve">Nhạc Trọng nhìn qua hướng hồ nước, chỉ thấy ở chung quanh hồ nước có nhiều biến dị thú.</w:t>
      </w:r>
    </w:p>
    <w:p>
      <w:pPr>
        <w:pStyle w:val="BodyText"/>
      </w:pPr>
      <w:r>
        <w:t xml:space="preserve">Các loại biến dị thú khác nhau nằm rạp ở đó, nhàn nhã tự đắc, cũng không có tàn sát lẫn nhau.</w:t>
      </w:r>
    </w:p>
    <w:p>
      <w:pPr>
        <w:pStyle w:val="BodyText"/>
      </w:pPr>
      <w:r>
        <w:t xml:space="preserve">Nhạc Trọng cũng có nghiên cứu một chút đặc điểm của biến dị thú, những biến dị thú này vì tiến hóa và sống sót cho nên thường xuyên chém giết lẫn nhau.</w:t>
      </w:r>
    </w:p>
    <w:p>
      <w:pPr>
        <w:pStyle w:val="BodyText"/>
      </w:pPr>
      <w:r>
        <w:t xml:space="preserve">Chỉ có vương trong tộc hoặc là biến dị thú đẳng cấp cao có uy ấp khủng bố có khả năng thống trị vương của các tộc mới miễn cưỡng điều hòa được tàn sát trong đó.</w:t>
      </w:r>
    </w:p>
    <w:p>
      <w:pPr>
        <w:pStyle w:val="BodyText"/>
      </w:pPr>
      <w:r>
        <w:t xml:space="preserve">Đồng thời cho dù là chiến đấu chung, một ít biên dị thú thiên địch không không chế nổi thú tính mà giết con mồi, phát động công kích lẫn nhau. Trong hoàn cảnh như vậy có thể cộng đồng chung sống với nhau là không có khả năng.</w:t>
      </w:r>
    </w:p>
    <w:p>
      <w:pPr>
        <w:pStyle w:val="BodyText"/>
      </w:pPr>
      <w:r>
        <w:t xml:space="preserve">Nhạc Trọng cẩn thận nhìn một hồi và nói:</w:t>
      </w:r>
    </w:p>
    <w:p>
      <w:pPr>
        <w:pStyle w:val="BodyText"/>
      </w:pPr>
      <w:r>
        <w:t xml:space="preserve">- Ánh sáng đâu?</w:t>
      </w:r>
    </w:p>
    <w:p>
      <w:pPr>
        <w:pStyle w:val="BodyText"/>
      </w:pPr>
      <w:r>
        <w:t xml:space="preserve">Thượng Quan Thanh Thành nói:</w:t>
      </w:r>
    </w:p>
    <w:p>
      <w:pPr>
        <w:pStyle w:val="BodyText"/>
      </w:pPr>
      <w:r>
        <w:t xml:space="preserve">- Vào đêm xuất hiện ánh trăng!</w:t>
      </w:r>
    </w:p>
    <w:p>
      <w:pPr>
        <w:pStyle w:val="BodyText"/>
      </w:pPr>
      <w:r>
        <w:t xml:space="preserve">- Vậy thì chờ đi!</w:t>
      </w:r>
    </w:p>
    <w:p>
      <w:pPr>
        <w:pStyle w:val="BodyText"/>
      </w:pPr>
      <w:r>
        <w:t xml:space="preserve">Màn đêm buông xuống.</w:t>
      </w:r>
    </w:p>
    <w:p>
      <w:pPr>
        <w:pStyle w:val="BodyText"/>
      </w:pPr>
      <w:r>
        <w:t xml:space="preserve">Lúc này bầu trời tối lại, từng đàn biến dị thú từ phương xa không ngừng tiến tới gần đây.</w:t>
      </w:r>
    </w:p>
    <w:p>
      <w:pPr>
        <w:pStyle w:val="BodyText"/>
      </w:pPr>
      <w:r>
        <w:t xml:space="preserve">Biến dị cự mãng, vượn biến dị, sư tử biến dị, chó hai đầu biến dị, mèo rừng biến dị, rất hiều biến dị thú hung tàn đều chạy tới đây.</w:t>
      </w:r>
    </w:p>
    <w:p>
      <w:pPr>
        <w:pStyle w:val="BodyText"/>
      </w:pPr>
      <w:r>
        <w:t xml:space="preserve">- Ồ! Đó là cái gì?</w:t>
      </w:r>
    </w:p>
    <w:p>
      <w:pPr>
        <w:pStyle w:val="BodyText"/>
      </w:pPr>
      <w:r>
        <w:t xml:space="preserve">Bỗng nhiên ở phương xa xó tiếng kêu thảm thiết vang lên, Nhạc Trọng nhìn qua chỗ phát ra tiếng kêu thảm thiết, chỉ thấymột con bạch lân báo ngũ giai giống như ảo ảnh bổ nhào vào đám mèo rừng biến dị, một ngụm cắn đứt yết hầu của chúng và ăn tươi.</w:t>
      </w:r>
    </w:p>
    <w:p>
      <w:pPr>
        <w:pStyle w:val="BodyText"/>
      </w:pPr>
      <w:r>
        <w:t xml:space="preserve">Tốc độ biến dị bạch lân báo ngũ giai nhanh như thiểm điện, đại bộ phận biến dị thú vừa mới xuất hiện còn chưa kịp phản ứng chúng đã bị cắn nát yết hầu, lộ ra một lỗ máu và vô số máu tươi trào ra ngoài.</w:t>
      </w:r>
    </w:p>
    <w:p>
      <w:pPr>
        <w:pStyle w:val="BodyText"/>
      </w:pPr>
      <w:r>
        <w:t xml:space="preserve">Một góc khác có một con thân cao hai mét, toàn thân có một tầng lân giáp màu đen, lớn lên có thân hình giống như vượn biến dị đi tới, quyền của nó nặng như núi nện vào đám biến dị thú khác.</w:t>
      </w:r>
    </w:p>
    <w:p>
      <w:pPr>
        <w:pStyle w:val="BodyText"/>
      </w:pPr>
      <w:r>
        <w:t xml:space="preserve">Tuy con vượn biến dị này chỉ cao hai mét, tuy nhiên nó có được quái lực khủng khiếp, một đấm của nó có thể đánh nát thân thể của một biến dị thú tam giai.</w:t>
      </w:r>
    </w:p>
    <w:p>
      <w:pPr>
        <w:pStyle w:val="BodyText"/>
      </w:pPr>
      <w:r>
        <w:t xml:space="preserve">Ở một góc khác có một thân hình nhỏ nhắn, cũng chỉ ột mét sáu và thân thể thon dài, trên người có lân giáp màu xanh và hai tay mọc ra móng vuốt dài tám mươi cm, là một con mèo rừng biến dị ngũ giai hiện ra.</w:t>
      </w:r>
    </w:p>
    <w:p>
      <w:pPr>
        <w:pStyle w:val="Compact"/>
      </w:pPr>
      <w:r>
        <w:t xml:space="preserve">Đầu lâu của những con biến dị thú vừa bị giết chết bị đào ra, móc tinh hạch bên trong ra ngoài, chỉ để lại thi thể khổng lồ.</w:t>
      </w:r>
      <w:r>
        <w:br w:type="textWrapping"/>
      </w:r>
      <w:r>
        <w:br w:type="textWrapping"/>
      </w:r>
    </w:p>
    <w:p>
      <w:pPr>
        <w:pStyle w:val="Heading2"/>
      </w:pPr>
      <w:bookmarkStart w:id="1375" w:name="chương-1563-thân-ảnh-quân-mỹ."/>
      <w:bookmarkEnd w:id="1375"/>
      <w:r>
        <w:t xml:space="preserve">1353. Chương 1563: Thân Ảnh Quân Mỹ.</w:t>
      </w:r>
    </w:p>
    <w:p>
      <w:pPr>
        <w:pStyle w:val="Compact"/>
      </w:pPr>
      <w:r>
        <w:br w:type="textWrapping"/>
      </w:r>
      <w:r>
        <w:br w:type="textWrapping"/>
      </w:r>
      <w:r>
        <w:t xml:space="preserve">Ở một góc khác có một con rắn mối thân cao ha mét, nó là con rắn mối ngũ giai màu đen, đầu lưỡi của nó không ngừng phun ra nuốt vào không ngừng bắn vào đầu của đám biến dị thú khác, cái lưỡi của nó cuốn tinh hạch của chúng vào miệng.</w:t>
      </w:r>
    </w:p>
    <w:p>
      <w:pPr>
        <w:pStyle w:val="BodyText"/>
      </w:pPr>
      <w:r>
        <w:t xml:space="preserve">Bốn con biến dị thú này là bá chủ một phương, thỏa thích thu gặt tính mạng của biến dị thú chung quanh.</w:t>
      </w:r>
    </w:p>
    <w:p>
      <w:pPr>
        <w:pStyle w:val="BodyText"/>
      </w:pPr>
      <w:r>
        <w:t xml:space="preserve">Biến dị thú chung quanh con trước ngã xuống con sau lại tiến lên, chúng không ngừng phóng tới chỗ hồ nước.</w:t>
      </w:r>
    </w:p>
    <w:p>
      <w:pPr>
        <w:pStyle w:val="BodyText"/>
      </w:pPr>
      <w:r>
        <w:t xml:space="preserve">Một ít biến dị thú xuyên qua vòng phong tỏa của bốn con biến dị thú ngũ giai kia thì bốn con biến dị thú ngũ giai không có săn giết, mặc cho đối phương rời đi.</w:t>
      </w:r>
    </w:p>
    <w:p>
      <w:pPr>
        <w:pStyle w:val="BodyText"/>
      </w:pPr>
      <w:r>
        <w:t xml:space="preserve">Sau khi bốn con biến dị thú ngũ giai thôn phệ hơn ba trăm viên tinh hạch thì lúc này mới đình chỉ giết chóc, chạy tới vị trí hồ nước.</w:t>
      </w:r>
    </w:p>
    <w:p>
      <w:pPr>
        <w:pStyle w:val="BodyText"/>
      </w:pPr>
      <w:r>
        <w:t xml:space="preserve">Những biến dị thú khác sợ uy thế của bốn con biến dị thú ngũ giai cho nên không dám tiến lên phía trước, chúng cắn nuốt huyết nhục của đám biến dị thú còn sót lại.</w:t>
      </w:r>
    </w:p>
    <w:p>
      <w:pPr>
        <w:pStyle w:val="BodyText"/>
      </w:pPr>
      <w:r>
        <w:t xml:space="preserve">Đồng thời bởi vì tranh đoạt huyết nhục cho nên nhiều biến dị thú lại tiến hành chém giết điên cuồng, tiếng kêu thê lương thảm thiết vang vọng cả núi rừng.</w:t>
      </w:r>
    </w:p>
    <w:p>
      <w:pPr>
        <w:pStyle w:val="BodyText"/>
      </w:pPr>
      <w:r>
        <w:t xml:space="preserve">Lúc này cột sáng vừa xuất hiện, biến dị thú chung quanh hồ nước không ngừng há miệng ra điên cuồng thu nạp, từng cột sáng tiến thẳng vào trong người của đám biến dị thú.</w:t>
      </w:r>
    </w:p>
    <w:p>
      <w:pPr>
        <w:pStyle w:val="BodyText"/>
      </w:pPr>
      <w:r>
        <w:t xml:space="preserve">Trong đó bốn biến dị thú ngũ giai không ngừng thu nạp ánh trăng vào trong người cùa mình, trực tiếp tiến cơ thể và tỏa ra khắp toàn thân, khí tức của chúng trở nên mạnh mẽ hơn một chút.</w:t>
      </w:r>
    </w:p>
    <w:p>
      <w:pPr>
        <w:pStyle w:val="BodyText"/>
      </w:pPr>
      <w:r>
        <w:t xml:space="preserve">- Quả nhiên có bảo bối!</w:t>
      </w:r>
    </w:p>
    <w:p>
      <w:pPr>
        <w:pStyle w:val="BodyText"/>
      </w:pPr>
      <w:r>
        <w:t xml:space="preserve">Sau khi tiến hóa lên lục giai, Nhạc Trọng có thể nhìn rõ đạo hào quang kia, nó là một con suối màu bạc kỳ lạ bắn ra cột sáng như vậy.</w:t>
      </w:r>
    </w:p>
    <w:p>
      <w:pPr>
        <w:pStyle w:val="BodyText"/>
      </w:pPr>
      <w:r>
        <w:t xml:space="preserve">- Ồ, có phi cơ trực thăng bay tới!</w:t>
      </w:r>
    </w:p>
    <w:p>
      <w:pPr>
        <w:pStyle w:val="BodyText"/>
      </w:pPr>
      <w:r>
        <w:t xml:space="preserve">Bỗng nhiên lúc này Nhạc Trọng nhíu mày, hắn giống như nghe được tiếng nhân loại nói chuyện với nhau, hắn ngưng tụ tinh thần có thể nghe được âm thanh ở cách xa mấy dặm đấy.</w:t>
      </w:r>
    </w:p>
    <w:p>
      <w:pPr>
        <w:pStyle w:val="BodyText"/>
      </w:pPr>
      <w:r>
        <w:t xml:space="preserve">Ở ngoài mấy dặm, trên một khu đất bằng ở ngọn núi nhỏ mười hai chiếc trực thăng Apache và mười hai chiếc máy trực thăng vận tải hạng nặng đáp xuống.</w:t>
      </w:r>
    </w:p>
    <w:p>
      <w:pPr>
        <w:pStyle w:val="BodyText"/>
      </w:pPr>
      <w:r>
        <w:t xml:space="preserve">Tám người tiến ra ngoài, sáu nam hai nữ tỏa ra khí tức cường giả từ một trực thăng vận tải đi ra, đứng ở trên sườn núi quan sát cột sáng.</w:t>
      </w:r>
    </w:p>
    <w:p>
      <w:pPr>
        <w:pStyle w:val="BodyText"/>
      </w:pPr>
      <w:r>
        <w:t xml:space="preserve">Ba trăm tên lính Mỹ từ trong trực thăng vận tải đi xuống, đồng thời chuyển từng món đồ trên trực thăng xuống.</w:t>
      </w:r>
    </w:p>
    <w:p>
      <w:pPr>
        <w:pStyle w:val="BodyText"/>
      </w:pPr>
      <w:r>
        <w:t xml:space="preserve">Một tên chiến sĩ da trắng tóc vàng dáng ngời khôi ngô đi ra, nói:</w:t>
      </w:r>
    </w:p>
    <w:p>
      <w:pPr>
        <w:pStyle w:val="BodyText"/>
      </w:pPr>
      <w:r>
        <w:t xml:space="preserve">- Thật sự là thần kỳ, tia sáng này thật đẹp, từ vệ tinh nhìn xuống đã thấy được nó rất thần kỳ rồi. Nhưng mà vì cái gì nó lại nằm ở khu vực này, vì cái gì không nằm ở nước Mỹ của chúng ta?</w:t>
      </w:r>
    </w:p>
    <w:p>
      <w:pPr>
        <w:pStyle w:val="BodyText"/>
      </w:pPr>
      <w:r>
        <w:t xml:space="preserve">Một đại mỹ nữ phương tây cột tóc đuôi ngựa, tướng mạo xinh đẹp, dáng người gợi cảm lạnh lùng nói:</w:t>
      </w:r>
    </w:p>
    <w:p>
      <w:pPr>
        <w:pStyle w:val="BodyText"/>
      </w:pPr>
      <w:r>
        <w:t xml:space="preserve">- Kiều Tư, mỗi một quốc gia sau khi thế giới biến dị đều có nhiều chỗ xuất hiện bảo vật thiên nhiên. Nước Mỹ của chúng ta không phải có được bảo vật thiên thach ở Braxin hay sao? Còn mau chóng giải quyết đám biến dị thú này đi, chiếm lấy bảo vật ở đây. Miễn cho đêm dài lắm mộng, căn cứ biểu hiện tình báo thì ở khựa mới thành lập chính phủ mới. Một khi bọn họ phát hiện dị trạng thì chỉ sợ sẽ cho đại quân tiêu diệt biến dị thú, cướp lấy bảo vật bên trong.</w:t>
      </w:r>
    </w:p>
    <w:p>
      <w:pPr>
        <w:pStyle w:val="BodyText"/>
      </w:pPr>
      <w:r>
        <w:t xml:space="preserve">Kiều Tư quay đầu nhìn qua mỹ nữ phương tây kia, nói:</w:t>
      </w:r>
    </w:p>
    <w:p>
      <w:pPr>
        <w:pStyle w:val="BodyText"/>
      </w:pPr>
      <w:r>
        <w:t xml:space="preserve">- Chính phủ mới của khựa sao? Chính là thế lực do tên Nhạc Trọng tạo thành? Tôi chính là chiến sĩ tứ giai đỉnh phong, nếu Nhạc Trọng phái binh tới đây tôi sẽ tiêu diệt chúng, cho chúng biết liên minh siêu cấp anh hùng chúng ta lợi hại thế nào. La Thiến, xong nhiệm vụ lần này tôi với cô chơi dã chiến nhé!</w:t>
      </w:r>
    </w:p>
    <w:p>
      <w:pPr>
        <w:pStyle w:val="BodyText"/>
      </w:pPr>
      <w:r>
        <w:t xml:space="preserve">Người phương tây cởi mở. Đồng thời đại bộ phận chiến sĩ đều là một đám vô cùng thô tục. Nhưng mà những lời nói thô tục này rất trực tiếp và hiệu quả. Nếu như một đôi nam nữ nhìn nhau vừa mắt sẽ rất nhanh đi mướn phòng, vượt qua một đêm tươi đẹp.</w:t>
      </w:r>
    </w:p>
    <w:p>
      <w:pPr>
        <w:pStyle w:val="BodyText"/>
      </w:pPr>
      <w:r>
        <w:t xml:space="preserve">Sắc mặt La Thiến lạnh lẽo, trực tiếp cự tuyệt Kiều Tư:</w:t>
      </w:r>
    </w:p>
    <w:p>
      <w:pPr>
        <w:pStyle w:val="BodyText"/>
      </w:pPr>
      <w:r>
        <w:t xml:space="preserve">- Trở về tìm mẹ của mày đi, đồ ngu xuẩn!</w:t>
      </w:r>
    </w:p>
    <w:p>
      <w:pPr>
        <w:pStyle w:val="BodyText"/>
      </w:pPr>
      <w:r>
        <w:t xml:space="preserve">- Ha ha, Kiều Tư, nàng chửi mày là ngu xuẩn kìa.</w:t>
      </w:r>
    </w:p>
    <w:p>
      <w:pPr>
        <w:pStyle w:val="BodyText"/>
      </w:pPr>
      <w:r>
        <w:t xml:space="preserve">Một tên đeo kính râm đang lau chùi họng pháo 300 li, ở trung tâm còn khảm nạm một viên tinh thạch ngũ giai. Trên khẩu pháo còn khắc phù văn huyền ảo tối nghĩa, tên da đen lại nhìn qua La Thiến nói:</w:t>
      </w:r>
    </w:p>
    <w:p>
      <w:pPr>
        <w:pStyle w:val="BodyText"/>
      </w:pPr>
      <w:r>
        <w:t xml:space="preserve">- La Thiến, Kiều Tư không thể thỏa mãn cô, tôi sẽ thỏa mãn cho cô đấy. Tôi cam đoan sẽ cho cô ba ngày không xuống giường được.</w:t>
      </w:r>
    </w:p>
    <w:p>
      <w:pPr>
        <w:pStyle w:val="BodyText"/>
      </w:pPr>
      <w:r>
        <w:t xml:space="preserve">Trong mắt La Thiên có hàn ý hiện ra, trong tay cầm thủ pháo 30 li nhắm thẳng vào tên da đen, quát lên:</w:t>
      </w:r>
    </w:p>
    <w:p>
      <w:pPr>
        <w:pStyle w:val="BodyText"/>
      </w:pPr>
      <w:r>
        <w:t xml:space="preserve">- Được rồi, Khải Môn, nếu như mày không miếng nát miệng thì cứ nói thêm đi.</w:t>
      </w:r>
    </w:p>
    <w:p>
      <w:pPr>
        <w:pStyle w:val="BodyText"/>
      </w:pPr>
      <w:r>
        <w:t xml:space="preserve">Khải Môn xấu hổ cười cười khoát khoát tay, làm ra tư thế đầu hàng:</w:t>
      </w:r>
    </w:p>
    <w:p>
      <w:pPr>
        <w:pStyle w:val="BodyText"/>
      </w:pPr>
      <w:r>
        <w:t xml:space="preserve">- Ha ha, xem như tôi chưa nói đi!</w:t>
      </w:r>
    </w:p>
    <w:p>
      <w:pPr>
        <w:pStyle w:val="BodyText"/>
      </w:pPr>
      <w:r>
        <w:t xml:space="preserve">Cầm đầu là một tên nam tử thân thể cao lớn khôi ngô, cắt tóc húi cua. Thân thể cơ bắp căng cứng, gương mặt thô cuồng bưu hãn, trên mặt có chòm râu dài, hai mắt lợi hại hữu thần như đao, trầm giọng nói:</w:t>
      </w:r>
    </w:p>
    <w:p>
      <w:pPr>
        <w:pStyle w:val="BodyText"/>
      </w:pPr>
      <w:r>
        <w:t xml:space="preserve">- Đừng làm rộn, bắt đầu chấp hành nhiệm vụ.</w:t>
      </w:r>
    </w:p>
    <w:p>
      <w:pPr>
        <w:pStyle w:val="BodyText"/>
      </w:pPr>
      <w:r>
        <w:t xml:space="preserve">- Vâng! Khắc Lợi Áo đội trưởng!</w:t>
      </w:r>
    </w:p>
    <w:p>
      <w:pPr>
        <w:pStyle w:val="BodyText"/>
      </w:pPr>
      <w:r>
        <w:t xml:space="preserve">Khắc Lợi Áo không thèm nhìn qua bọn họ nữa, bắt đầu hóa trang các binh khí siêu khoa học kỹ thuật của mình.</w:t>
      </w:r>
    </w:p>
    <w:p>
      <w:pPr>
        <w:pStyle w:val="BodyText"/>
      </w:pPr>
      <w:r>
        <w:t xml:space="preserve">Không lâu sau sáu ổ pháo 300 li đã khảm nạm tinh hạch biến dị thú ngũ giai, các phù văn huyền ảo cũng đã được lắp ráp hoàn thiện. Họng súng tối om đó chỉa vào cột sáng phía dưới.</w:t>
      </w:r>
    </w:p>
    <w:p>
      <w:pPr>
        <w:pStyle w:val="BodyText"/>
      </w:pPr>
      <w:r>
        <w:t xml:space="preserve">Đồng thời ba trăm binh sĩ quân Mỹ này được trực thăng vận tải hạng nặng đưa tới cùng các binh khí chiến đấu, cấu trúc thành trận địa pháo đơn giản.</w:t>
      </w:r>
    </w:p>
    <w:p>
      <w:pPr>
        <w:pStyle w:val="BodyText"/>
      </w:pPr>
      <w:r>
        <w:t xml:space="preserve">Thời điểm đám người này đang chỉnh sáu họng pháo này thì một tên đầu trọc niệm chú văn kỳ dị, một màn sáng màu đen mắt thường không thấy được hiện ra, cơ hồ tất cả khí tức, sát ý hoàn toàn bị che đậy.</w:t>
      </w:r>
    </w:p>
    <w:p>
      <w:pPr>
        <w:pStyle w:val="BodyText"/>
      </w:pPr>
      <w:r>
        <w:t xml:space="preserve">Ba nam một nữ bốn người nằm rạp trên đất, nhắm thẳng vào phương xa và bóp cò.</w:t>
      </w:r>
    </w:p>
    <w:p>
      <w:pPr>
        <w:pStyle w:val="BodyText"/>
      </w:pPr>
      <w:r>
        <w:t xml:space="preserve">Trong một chớp mắt bốn cột sáng vô cùng khủng bố bắn ra ngoài, bắn thẳng vào bốn con biến dị thú ngũ giai.</w:t>
      </w:r>
    </w:p>
    <w:p>
      <w:pPr>
        <w:pStyle w:val="BodyText"/>
      </w:pPr>
      <w:r>
        <w:t xml:space="preserve">Bởi vì bốn tên cường giả mạnh mẽ đè nén sát khí của mình, lại có đồng bạn sử dụng chú văn che lấp sát ý, mặc dù mạnh như biến dị thú ngũ giai cũng chỉ cảm nhận được sát khí yếu ớt lúc mới bắn ra mà thôi.</w:t>
      </w:r>
    </w:p>
    <w:p>
      <w:pPr>
        <w:pStyle w:val="BodyText"/>
      </w:pPr>
      <w:r>
        <w:t xml:space="preserve">Bốn con biến dị thú ngũ giai chém giết không biết bao nhiêu biến dị thú, khắp nơi đều có thể cảm giác được sát ý, sợ hãi, kính sợ, chúng hoàn toàn không quan trọng với sát khí yếu ớt này, chính vì như thế cho nên đã chậm.</w:t>
      </w:r>
    </w:p>
    <w:p>
      <w:pPr>
        <w:pStyle w:val="BodyText"/>
      </w:pPr>
      <w:r>
        <w:t xml:space="preserve">Mèo rừng biến dị từ một sinh vật cấp thấp tầng dưới chót từng bước một chém giết từ cấp thấp lên biến dị thú ngũ giai, đám biến dị thú ngũ giai nhanh chóng nhảy sang một bên né tránh công kích.</w:t>
      </w:r>
    </w:p>
    <w:p>
      <w:pPr>
        <w:pStyle w:val="BodyText"/>
      </w:pPr>
      <w:r>
        <w:t xml:space="preserve">Bốn cột sáng rơi thẳng xuống, ba đạo bắn vào bốn đầu biến dị thú ngũ giai kia.</w:t>
      </w:r>
    </w:p>
    <w:p>
      <w:pPr>
        <w:pStyle w:val="BodyText"/>
      </w:pPr>
      <w:r>
        <w:t xml:space="preserve">Trong đó một cột sáng bắn thẳng vào con vượn biến dị ngũ giai, bắn con vượn này biến thành phấn vụn, vô số thịt nát vẩy ra, một viên tinh hạch ngũ giai từ trong đầu của nó rơi ra ngoài.</w:t>
      </w:r>
    </w:p>
    <w:p>
      <w:pPr>
        <w:pStyle w:val="BodyText"/>
      </w:pPr>
      <w:r>
        <w:t xml:space="preserve">Một cột sáng bắn gần hông của bạch lân báo, trực tiếp xé nát cột sống của nó, cơ hồ bắn nó thành hai đoạn, rát nhiều mảnh vụn bắn thẳng vào người của nó, thân thể đầy máu.</w:t>
      </w:r>
    </w:p>
    <w:p>
      <w:pPr>
        <w:pStyle w:val="BodyText"/>
      </w:pPr>
      <w:r>
        <w:t xml:space="preserve">Một cột sáng bắn thẳng vào ngực của thằn lằn biến dị ngũ giai, trực tiếp bắn con thằn lằn này thành mảnh vụn.</w:t>
      </w:r>
    </w:p>
    <w:p>
      <w:pPr>
        <w:pStyle w:val="Compact"/>
      </w:pPr>
      <w:r>
        <w:t xml:space="preserve">Trong chớp mắt bốn biến dị thú ngũ giai khủng bố một chết hai trọng thương.</w:t>
      </w:r>
      <w:r>
        <w:br w:type="textWrapping"/>
      </w:r>
      <w:r>
        <w:br w:type="textWrapping"/>
      </w:r>
    </w:p>
    <w:p>
      <w:pPr>
        <w:pStyle w:val="Heading2"/>
      </w:pPr>
      <w:bookmarkStart w:id="1376" w:name="chương-1564-tái-lâm-na-tới-từ-ấn-độ.-1"/>
      <w:bookmarkEnd w:id="1376"/>
      <w:r>
        <w:t xml:space="preserve">1354. Chương 1564: Tái Lâm Na Tới Từ Ấn Độ. (1)</w:t>
      </w:r>
    </w:p>
    <w:p>
      <w:pPr>
        <w:pStyle w:val="Compact"/>
      </w:pPr>
      <w:r>
        <w:br w:type="textWrapping"/>
      </w:r>
      <w:r>
        <w:br w:type="textWrapping"/>
      </w:r>
      <w:r>
        <w:t xml:space="preserve">Nhân loại trong tận thế đúng là sinh vật yếu ớt. Trong cùng giai và đối diện chính diện thì cường giả nhân loại chẳng thể nào là đối thủ của sinh vật khác. Nhưng mà chỉ cần nhân loại có vũ khí thích hợp, đánh lén, ám sát, tuyệt đối có thể vượt cấp săn giết tang thi cao cấp.</w:t>
      </w:r>
    </w:p>
    <w:p>
      <w:pPr>
        <w:pStyle w:val="BodyText"/>
      </w:pPr>
      <w:r>
        <w:t xml:space="preserve">Trong khoảng khắc đó con mèo rừng biến dị tránh thoát một kiếp nhanh chóng xuất hiện gần đám biến dị thú ngũ giai trọng thương, trực tiếp một trảo đâm vào đầu của hai con biến dị thú ngũ giai sắp chết kia, móc tinh hạch của chúng ra khỏi đầu, một ngụm nuốt xuống sau đó nhìn qua bọn người Khắc Lợi Áo ở phương xa, trong mắt hiện ra sát ý lạnh như băng.</w:t>
      </w:r>
    </w:p>
    <w:p>
      <w:pPr>
        <w:pStyle w:val="BodyText"/>
      </w:pPr>
      <w:r>
        <w:t xml:space="preserve">Kiều Tư hưng phấn thấp giọng mắng một câu, nói:</w:t>
      </w:r>
    </w:p>
    <w:p>
      <w:pPr>
        <w:pStyle w:val="BodyText"/>
      </w:pPr>
      <w:r>
        <w:t xml:space="preserve">- Đi chết đi! Súc sinh!</w:t>
      </w:r>
    </w:p>
    <w:p>
      <w:pPr>
        <w:pStyle w:val="BodyText"/>
      </w:pPr>
      <w:r>
        <w:t xml:space="preserve">Lại có từng đạo hào quang mạnh mẽ nhắm bắn vào con mèo rừng biến dị này.</w:t>
      </w:r>
    </w:p>
    <w:p>
      <w:pPr>
        <w:pStyle w:val="BodyText"/>
      </w:pPr>
      <w:r>
        <w:t xml:space="preserve">Trong một chớp mắt bốn cột sáng bắn thẳng vào thân thể của con mèo rừng này, trực tiếp xuyên qua thân thể của nó, bắn mặt đất nổ tung thành cái động lớn.</w:t>
      </w:r>
    </w:p>
    <w:p>
      <w:pPr>
        <w:pStyle w:val="BodyText"/>
      </w:pPr>
      <w:r>
        <w:t xml:space="preserve">Khắc Lợi Áo thấy một kích không thể miểu sát mèo rừng biến dị thì sắc mặt đại biến, quát lên:</w:t>
      </w:r>
    </w:p>
    <w:p>
      <w:pPr>
        <w:pStyle w:val="BodyText"/>
      </w:pPr>
      <w:r>
        <w:t xml:space="preserve">- Không tốt, đó là ảo ảnh! Nhiệm vụ thất bại, lập tức buông tha tất cả trang bị và lui lại.</w:t>
      </w:r>
    </w:p>
    <w:p>
      <w:pPr>
        <w:pStyle w:val="BodyText"/>
      </w:pPr>
      <w:r>
        <w:t xml:space="preserve">Vi Hi Mỗ là quan chỉ huy đội đặc nhiệm nhướng mày nhìn qua Khắc Lợi Áo nói ra:</w:t>
      </w:r>
    </w:p>
    <w:p>
      <w:pPr>
        <w:pStyle w:val="BodyText"/>
      </w:pPr>
      <w:r>
        <w:t xml:space="preserve">- Khắc Lợi Áo thượng tá, chúng ta đã cấu trúc phòng ngự ở đây rồi. Chỉ là một con biến dị thú tập kích thì chúng ta có thể giết nó đấy.</w:t>
      </w:r>
    </w:p>
    <w:p>
      <w:pPr>
        <w:pStyle w:val="BodyText"/>
      </w:pPr>
      <w:r>
        <w:t xml:space="preserve">Trong trận địa phòng ngự có nhiều pháo tự động, cho dù là quân đội hai ngàn người thì Vi Hi Mỗ cũng có tự tin đánh lui quân địch. Hiện tại Khắc Lợi Áo đánh cũng không đánh và bảo hắn bỏ qua toàn bộ trang bị chạy trốn, chuyện này làm cho hắn tức giận khó hiểu.</w:t>
      </w:r>
    </w:p>
    <w:p>
      <w:pPr>
        <w:pStyle w:val="BodyText"/>
      </w:pPr>
      <w:r>
        <w:t xml:space="preserve">Khắc Lợi Áo gương mặt lạnh như băng quát lớn.</w:t>
      </w:r>
    </w:p>
    <w:p>
      <w:pPr>
        <w:pStyle w:val="BodyText"/>
      </w:pPr>
      <w:r>
        <w:t xml:space="preserve">- Vi Hi Mỗ thiếu tá, đây chính là biến dị thú ngũ giai đấy. Một mình nó có thể tiêu diệt toàn bộ chúng ta đấy. Tôi không thể để cho những chàng trai này mất mạng ở đây. Lập tức thi hành mệnh lệnh, thiếu tá!</w:t>
      </w:r>
    </w:p>
    <w:p>
      <w:pPr>
        <w:pStyle w:val="BodyText"/>
      </w:pPr>
      <w:r>
        <w:t xml:space="preserve">Nói xong Khắc Lợi Áo cũng mặc kệ Vi Hi Mỗ phản ứng, vung tay lên lập tức mang theo bộ hạ tiến vào một chiếc trực thăng vũ trang hạng nặng.</w:t>
      </w:r>
    </w:p>
    <w:p>
      <w:pPr>
        <w:pStyle w:val="BodyText"/>
      </w:pPr>
      <w:r>
        <w:t xml:space="preserve">Khắc Lợi Áo thân là người tiến hóa cao cấp trong liên minh siêu cấp anh hùng, hắn thập phần rõ ràng biến dị thú ngũ giai khủng bố thế nào. Cho dù bọn họ cùng tiến lên cũng chỉ có con đường chết mà thôi.</w:t>
      </w:r>
    </w:p>
    <w:p>
      <w:pPr>
        <w:pStyle w:val="BodyText"/>
      </w:pPr>
      <w:r>
        <w:t xml:space="preserve">Khắc Lợi Áo vừa lên trực thăng quát lên điều khiển.</w:t>
      </w:r>
    </w:p>
    <w:p>
      <w:pPr>
        <w:pStyle w:val="BodyText"/>
      </w:pPr>
      <w:r>
        <w:t xml:space="preserve">- Lập tức cất cánh!</w:t>
      </w:r>
    </w:p>
    <w:p>
      <w:pPr>
        <w:pStyle w:val="BodyText"/>
      </w:pPr>
      <w:r>
        <w:t xml:space="preserve">- Ok!</w:t>
      </w:r>
    </w:p>
    <w:p>
      <w:pPr>
        <w:pStyle w:val="BodyText"/>
      </w:pPr>
      <w:r>
        <w:t xml:space="preserve">Tên điều khiển là thành viên của liên minh, hắn nhanh chóng khởi động trực thăng và nhanh chóng bay lên cao.</w:t>
      </w:r>
    </w:p>
    <w:p>
      <w:pPr>
        <w:pStyle w:val="BodyText"/>
      </w:pPr>
      <w:r>
        <w:t xml:space="preserve">Vi Hi Mỗ nhìn thấy Khắc Lợi Áo hốt hoảng bỏ trốn, khẽ chau mày, cũng ý thức được tính nghiêm trọng của chuyện này, lập tức ra lệnh.</w:t>
      </w:r>
    </w:p>
    <w:p>
      <w:pPr>
        <w:pStyle w:val="BodyText"/>
      </w:pPr>
      <w:r>
        <w:t xml:space="preserve">- Truyền mệnh lệnh của tôi, tất cả mọi người lập tức lui lại.</w:t>
      </w:r>
    </w:p>
    <w:p>
      <w:pPr>
        <w:pStyle w:val="BodyText"/>
      </w:pPr>
      <w:r>
        <w:t xml:space="preserve">Người đưa tin bên cạnh Vi Hi Mỗ lập tức truyền lệnh:</w:t>
      </w:r>
    </w:p>
    <w:p>
      <w:pPr>
        <w:pStyle w:val="BodyText"/>
      </w:pPr>
      <w:r>
        <w:t xml:space="preserve">- Vâng!</w:t>
      </w:r>
    </w:p>
    <w:p>
      <w:pPr>
        <w:pStyle w:val="BodyText"/>
      </w:pPr>
      <w:r>
        <w:t xml:space="preserve">Nhưng mà tên đưa tin này vừa nói ra câu này xong thì đầu của hắn biến mất quỷ dị, một đạo máu tươi phóng lên trời, phun lên mặt của Vi Hi Mỗ.</w:t>
      </w:r>
    </w:p>
    <w:p>
      <w:pPr>
        <w:pStyle w:val="BodyText"/>
      </w:pPr>
      <w:r>
        <w:t xml:space="preserve">Cảm nhận được máu tươi nóng hổi thổi vào mặt, toàn thân Vi Hi Mỗ lạnh buốt, hắn cũng là người cường hóa đẳng cấp 40, nhưng mà hắn không nhìn thấy sĩ quan trước mặt chết như thế nào, như vậy có ý nghĩa chính là địch nhân vô cùng thực lực nghiền áp đang hiển hiện nơi đây.</w:t>
      </w:r>
    </w:p>
    <w:p>
      <w:pPr>
        <w:pStyle w:val="BodyText"/>
      </w:pPr>
      <w:r>
        <w:t xml:space="preserve">Thời khắc này đầu của Vi Hi Mỗ cũng biến mất không thấy gì nữa, một đạo máu tươi phóng thẳng lên trời, văng ra tứ tung.</w:t>
      </w:r>
    </w:p>
    <w:p>
      <w:pPr>
        <w:pStyle w:val="BodyText"/>
      </w:pPr>
      <w:r>
        <w:t xml:space="preserve">Ngay sau đó trận địa phòng ngự của quân Mỹ xuất hiện cảnh nhiều binh sĩ mất đầu, nhiều cột máu tươi bắn thẳng lên cao.</w:t>
      </w:r>
    </w:p>
    <w:p>
      <w:pPr>
        <w:pStyle w:val="BodyText"/>
      </w:pPr>
      <w:r>
        <w:t xml:space="preserve">- Ah!</w:t>
      </w:r>
    </w:p>
    <w:p>
      <w:pPr>
        <w:pStyle w:val="BodyText"/>
      </w:pPr>
      <w:r>
        <w:t xml:space="preserve">Nhìn thấy một màn khủng bố như vậy thì quân Mỹ thét lên thảm thiết, cầm dùng súng máy hạng nặng bắn quét qua chung quanh.</w:t>
      </w:r>
    </w:p>
    <w:p>
      <w:pPr>
        <w:pStyle w:val="BodyText"/>
      </w:pPr>
      <w:r>
        <w:t xml:space="preserve">Vô số viên đạn bắn lên không trung nhưng mà đầu của quân Mỹ vẫn biến mất quỷ dị.</w:t>
      </w:r>
    </w:p>
    <w:p>
      <w:pPr>
        <w:pStyle w:val="BodyText"/>
      </w:pPr>
      <w:r>
        <w:t xml:space="preserve">Cả trận địa phòng ngự biến thành một lò sát sinh khổng lồ.</w:t>
      </w:r>
    </w:p>
    <w:p>
      <w:pPr>
        <w:pStyle w:val="BodyText"/>
      </w:pPr>
      <w:r>
        <w:t xml:space="preserve">Sĩ khí của quân Mỹ nhanh chóng sụp đổ, điên cuồng bỏ chạy lên các máy bay vận tải gần đó.</w:t>
      </w:r>
    </w:p>
    <w:p>
      <w:pPr>
        <w:pStyle w:val="BodyText"/>
      </w:pPr>
      <w:r>
        <w:t xml:space="preserve">Do sử dụng trong sợ hãi, những chiếc trực thăng vận tải hạng nặng này lập tức cất cánh ngay lập tức.</w:t>
      </w:r>
    </w:p>
    <w:p>
      <w:pPr>
        <w:pStyle w:val="BodyText"/>
      </w:pPr>
      <w:r>
        <w:t xml:space="preserve">Loại hành vi vứt bỏ đồng bọn này lập tức bị mắng chửi dữ dội.</w:t>
      </w:r>
    </w:p>
    <w:p>
      <w:pPr>
        <w:pStyle w:val="BodyText"/>
      </w:pPr>
      <w:r>
        <w:t xml:space="preserve">Nhưng mà những trực thăng vận tải này chưa bay lên được bao lâu thì cánh quạt không ngừng xoay tròn như bị cự chùy nện bay, trực tiếp vặn vẹo rơi xuống.</w:t>
      </w:r>
    </w:p>
    <w:p>
      <w:pPr>
        <w:pStyle w:val="BodyText"/>
      </w:pPr>
      <w:r>
        <w:t xml:space="preserve">Trực thăng vận tải bởi vì mất đi cánh quạt cho nên lập tức rơi xuống.</w:t>
      </w:r>
    </w:p>
    <w:p>
      <w:pPr>
        <w:pStyle w:val="BodyText"/>
      </w:pPr>
      <w:r>
        <w:t xml:space="preserve">Trong nháy mắt các trực thăng vận tải rơi xuống đất, còn lại từng chiếc Apache hạng nặng chưa cất cánh thì chúng cũng bị gãy cánh quỷ dị.</w:t>
      </w:r>
    </w:p>
    <w:p>
      <w:pPr>
        <w:pStyle w:val="BodyText"/>
      </w:pPr>
      <w:r>
        <w:t xml:space="preserve">Nhìn thấy một màn khủng bố này quân Mỹ lập tức tuyệt vọng, quay người giải tán và chạy ra bốn phướng tám hướng.</w:t>
      </w:r>
    </w:p>
    <w:p>
      <w:pPr>
        <w:pStyle w:val="BodyText"/>
      </w:pPr>
      <w:r>
        <w:t xml:space="preserve">Những quân Mỹ này vừa động thì cảm nhận một cơn gió tử vong thổi qua, một người lại một người mất đầu, cột máu không ngừng bắn lên cao.</w:t>
      </w:r>
    </w:p>
    <w:p>
      <w:pPr>
        <w:pStyle w:val="BodyText"/>
      </w:pPr>
      <w:r>
        <w:t xml:space="preserve">- Biến dị thú ngũ giai thật đáng sợ!</w:t>
      </w:r>
    </w:p>
    <w:p>
      <w:pPr>
        <w:pStyle w:val="BodyText"/>
      </w:pPr>
      <w:r>
        <w:t xml:space="preserve">Khắc Lợi Áo và đám cường giả siêu cấp nhìn thấy mèo rừng biến dị không ngừng thu hoạch tính mạng của quân Mỹ bên dưới thì sắc mặt mỗi người tái nhợt.</w:t>
      </w:r>
    </w:p>
    <w:p>
      <w:pPr>
        <w:pStyle w:val="BodyText"/>
      </w:pPr>
      <w:r>
        <w:t xml:space="preserve">Nếu như chiến đấu chính diện thì bọn người Khắc Lợi Áo dù là tám siêu nhân của liên minh siêu cấp anh hùng chỉ trong mấy hô hấp đã bị biến dị thú ngũ giai chém giết sạch sẽ.</w:t>
      </w:r>
    </w:p>
    <w:p>
      <w:pPr>
        <w:pStyle w:val="BodyText"/>
      </w:pPr>
      <w:r>
        <w:t xml:space="preserve">Ở trước mặt thực lực tuyệt đối thì bọn người Khắc Lợi Áo bình thường mắt cao hơn đầu cũng không chịu nổi một kích.</w:t>
      </w:r>
    </w:p>
    <w:p>
      <w:pPr>
        <w:pStyle w:val="BodyText"/>
      </w:pPr>
      <w:r>
        <w:t xml:space="preserve">- Cơ hội tốt!</w:t>
      </w:r>
    </w:p>
    <w:p>
      <w:pPr>
        <w:pStyle w:val="BodyText"/>
      </w:pPr>
      <w:r>
        <w:t xml:space="preserve">Nhạc Trọng nhìn thấy bốn con biến dị thú ngũ giai đã chết đi ba con, trong mắt hiện ra dị quang kỳ lạ, hắn điểm chân tiến thẳng tới hồ nước.</w:t>
      </w:r>
    </w:p>
    <w:p>
      <w:pPr>
        <w:pStyle w:val="BodyText"/>
      </w:pPr>
      <w:r>
        <w:t xml:space="preserve">Cơ hồ là cùng một thời gian, sáu tên hắc y nhân giấu mình trong rừng giống như hòa cùng bóng tối lao tới nơi này.</w:t>
      </w:r>
    </w:p>
    <w:p>
      <w:pPr>
        <w:pStyle w:val="BodyText"/>
      </w:pPr>
      <w:r>
        <w:t xml:space="preserve">Ánh mắt Nhạc Trọng nhìn quét qua sáu hắc y nhân kia, lẩm bẩm:</w:t>
      </w:r>
    </w:p>
    <w:p>
      <w:pPr>
        <w:pStyle w:val="BodyText"/>
      </w:pPr>
      <w:r>
        <w:t xml:space="preserve">- Những kẻ này là ai? Che dấu thật sâu. Bọn họ còn tới sớm hơn mình nhiều lắm.</w:t>
      </w:r>
    </w:p>
    <w:p>
      <w:pPr>
        <w:pStyle w:val="BodyText"/>
      </w:pPr>
      <w:r>
        <w:t xml:space="preserve">Nhạc Trọng tiến hóa thành cường giả lục giai, động tĩnh trong phạm vi vài dặm hắn nắm rõ như lòng bàn tay.</w:t>
      </w:r>
    </w:p>
    <w:p>
      <w:pPr>
        <w:pStyle w:val="BodyText"/>
      </w:pPr>
      <w:r>
        <w:t xml:space="preserve">Nếu như những người này tới sau Nhạc Trọng, tiến vào khu vực này sẽ không thoát khỏi cảm giác của hắn. Những người này chỉ có tiến tới trước Nhạc Trọng và ẩn nấp đi, hơn nữa sử dụng năng lực đặc thù mới giấu diếm cảm giác của hắn được.</w:t>
      </w:r>
    </w:p>
    <w:p>
      <w:pPr>
        <w:pStyle w:val="BodyText"/>
      </w:pPr>
      <w:r>
        <w:t xml:space="preserve">Sau khi tiến hóa lên lục giai, tốc độ của Nhạc Trọng nhanh tới mức đáng sợ, tuy sáu tên hắc y nhân này di chuyển trước hắn nhưng mà qua một hô hấp thì Nhạc Trọng đã tới gần bọn họ rồi.</w:t>
      </w:r>
    </w:p>
    <w:p>
      <w:pPr>
        <w:pStyle w:val="BodyText"/>
      </w:pPr>
      <w:r>
        <w:t xml:space="preserve">Tên thủ lĩnh toàn thân mặc áo đen không nghe Nhạc Trọng nói cái gì, dùng tiếng Hindi ra lệnh:</w:t>
      </w:r>
    </w:p>
    <w:p>
      <w:pPr>
        <w:pStyle w:val="BodyText"/>
      </w:pPr>
      <w:r>
        <w:t xml:space="preserve">- Giết hắn!</w:t>
      </w:r>
    </w:p>
    <w:p>
      <w:pPr>
        <w:pStyle w:val="BodyText"/>
      </w:pPr>
      <w:r>
        <w:t xml:space="preserve">Năm tên hắc y nhân còn lại liên thủ phát động công kích vào Nhạc Trọng.</w:t>
      </w:r>
    </w:p>
    <w:p>
      <w:pPr>
        <w:pStyle w:val="BodyText"/>
      </w:pPr>
      <w:r>
        <w:t xml:space="preserve">Một tên hắc y nhân cầm thủ pháo cỡ nòng 30 li nhắm ngay Nhạc Trọng, trực tiếp phát động kỹ năng cường hóa súng đạn, một viên đạn có thể bắn thủng cả xe tăng lập tức bắn thẳng vào Nhạc Trọng.</w:t>
      </w:r>
    </w:p>
    <w:p>
      <w:pPr>
        <w:pStyle w:val="BodyText"/>
      </w:pPr>
      <w:r>
        <w:t xml:space="preserve">Một hắc y nhân vung tay lên, vô số tơ nhện trong suốt như có sinh mạng hóa thành một tấm lưới trong suốt bắn thẳng vào Nhạc Trọng.</w:t>
      </w:r>
    </w:p>
    <w:p>
      <w:pPr>
        <w:pStyle w:val="BodyText"/>
      </w:pPr>
      <w:r>
        <w:t xml:space="preserve">Một tên hắc y nhân khác đôi mắt ngưng tụ, hai mắt trở nên đỏ thẫm và bộc phát hai đạo hào quang khiến người ta không dám nhìn thẳng.</w:t>
      </w:r>
    </w:p>
    <w:p>
      <w:pPr>
        <w:pStyle w:val="Compact"/>
      </w:pPr>
      <w:r>
        <w:t xml:space="preserve">Một tên hắc y nhân khác vung hai tay lên và trọng lực lập tức áp lên người của Nhạc Trọng, làm cho Nhạc Trọng thoáng cái bị trọng lực gấp ba mươi lần áp lên lưng.</w:t>
      </w:r>
      <w:r>
        <w:br w:type="textWrapping"/>
      </w:r>
      <w:r>
        <w:br w:type="textWrapping"/>
      </w:r>
    </w:p>
    <w:p>
      <w:pPr>
        <w:pStyle w:val="Heading2"/>
      </w:pPr>
      <w:bookmarkStart w:id="1377" w:name="chương-1565-tái-lâm-na-tới-từ-ấn-độ.-2"/>
      <w:bookmarkEnd w:id="1377"/>
      <w:r>
        <w:t xml:space="preserve">1355. Chương 1565: Tái Lâm Na Tới Từ Ấn Độ. (2)</w:t>
      </w:r>
    </w:p>
    <w:p>
      <w:pPr>
        <w:pStyle w:val="Compact"/>
      </w:pPr>
      <w:r>
        <w:br w:type="textWrapping"/>
      </w:r>
      <w:r>
        <w:br w:type="textWrapping"/>
      </w:r>
      <w:r>
        <w:t xml:space="preserve">Một tên hắc y nhân cuối cùng vung tay lên, mượn nhờ bóng tối che dấu phóng một độc châm về phía Nhạc Trọng.</w:t>
      </w:r>
    </w:p>
    <w:p>
      <w:pPr>
        <w:pStyle w:val="BodyText"/>
      </w:pPr>
      <w:r>
        <w:t xml:space="preserve">Năm tên hắc y nhân đầu tiên có được thực lực tam giai đỉnh phong, đồng thời am hiểu liên thủ, cho dù là cường giả tứ giai không cẩn thận vẫn phải chết trong tay của bọn họ.</w:t>
      </w:r>
    </w:p>
    <w:p>
      <w:pPr>
        <w:pStyle w:val="BodyText"/>
      </w:pPr>
      <w:r>
        <w:t xml:space="preserve">- Muốn chết!</w:t>
      </w:r>
    </w:p>
    <w:p>
      <w:pPr>
        <w:pStyle w:val="BodyText"/>
      </w:pPr>
      <w:r>
        <w:t xml:space="preserve">Hàn quang trong mắt Nhạc Trọng lóe lên. Bỗng nhiên thân thể biến mất không thấy gì nữa, công kích của năm tên hắc y nhân này cũng đánh hụt.</w:t>
      </w:r>
    </w:p>
    <w:p>
      <w:pPr>
        <w:pStyle w:val="BodyText"/>
      </w:pPr>
      <w:r>
        <w:t xml:space="preserve">- Biến mất? Xảy ra chuyện gì? Kỹ năng thuấn gian di động sao?</w:t>
      </w:r>
    </w:p>
    <w:p>
      <w:pPr>
        <w:pStyle w:val="BodyText"/>
      </w:pPr>
      <w:r>
        <w:t xml:space="preserve">Trong lòng năm tên hắc y nhân vô cùng giật mình.</w:t>
      </w:r>
    </w:p>
    <w:p>
      <w:pPr>
        <w:pStyle w:val="BodyText"/>
      </w:pPr>
      <w:r>
        <w:t xml:space="preserve">Bỗng nhiên năm đạo tàn ảnh hiện ra trước mặt năm hắc y nhân, một chiêu đánh vào tim của bọn họ và biến mất không thấy gì nữa.</w:t>
      </w:r>
    </w:p>
    <w:p>
      <w:pPr>
        <w:pStyle w:val="BodyText"/>
      </w:pPr>
      <w:r>
        <w:t xml:space="preserve">Sau một khắc trái tim của năm tên hắc y nhân bị đánh nổ tung, năm thi thể vô lực ngã xuống đất.</w:t>
      </w:r>
    </w:p>
    <w:p>
      <w:pPr>
        <w:pStyle w:val="BodyText"/>
      </w:pPr>
      <w:r>
        <w:t xml:space="preserve">- Thật mạnh! Tại sao nơi này lại có người mạnh như thế tồn tại chứ?</w:t>
      </w:r>
    </w:p>
    <w:p>
      <w:pPr>
        <w:pStyle w:val="BodyText"/>
      </w:pPr>
      <w:r>
        <w:t xml:space="preserve">Hắc y nhân cầm đầu nhìn thấy Nhạc Trọng dễ dàng chém giết năm tên thuộc hạ của mình, trong mắt hiện ra thần sắc kinh hãi.</w:t>
      </w:r>
    </w:p>
    <w:p>
      <w:pPr>
        <w:pStyle w:val="BodyText"/>
      </w:pPr>
      <w:r>
        <w:t xml:space="preserve">Trong ánh mắt kinh nghi của thủ linh hắc y nhân nhìn qua Nhạc Trọng, bỗng nhiên mắt hoa lên, Nhạc Trọng đã xuất hiện trước mặt của hắn, duỗi bàn tay lớn chộp vào đầu của hắn.</w:t>
      </w:r>
    </w:p>
    <w:p>
      <w:pPr>
        <w:pStyle w:val="BodyText"/>
      </w:pPr>
      <w:r>
        <w:t xml:space="preserve">Tên thủ lĩnh hắc y nhân này có thực lực tứ giai, nhưng mà đối mặt với Nhạc Trọng lại không chịu nổi một kích, chỉ dùng tiếng Anh kêu lên:</w:t>
      </w:r>
    </w:p>
    <w:p>
      <w:pPr>
        <w:pStyle w:val="BodyText"/>
      </w:pPr>
      <w:r>
        <w:t xml:space="preserve">- Dừng tay, Nhạc Trọng, tôi là nữ nhân!</w:t>
      </w:r>
    </w:p>
    <w:p>
      <w:pPr>
        <w:pStyle w:val="BodyText"/>
      </w:pPr>
      <w:r>
        <w:t xml:space="preserve">Thủ lĩnh hắc y nhân chưa nói xong, bàn tay của Nhạc Trọng đã bắt lấy đầu của thủ lĩnh hắc y nhân, chỉ cần dùng sức là có thể bóp nát đầu của hắc y nhân này.</w:t>
      </w:r>
    </w:p>
    <w:p>
      <w:pPr>
        <w:pStyle w:val="BodyText"/>
      </w:pPr>
      <w:r>
        <w:t xml:space="preserve">Nhạc Trọng nhẹ buông tay, lạnh lùng nói:</w:t>
      </w:r>
    </w:p>
    <w:p>
      <w:pPr>
        <w:pStyle w:val="BodyText"/>
      </w:pPr>
      <w:r>
        <w:t xml:space="preserve">- Nếu như là địch nhân, cho dù là địch nhân tôi cũng giết không tha. Nữ nhân chết trong tay của tôi nhiều rồi, nhiều hơn cô cũng không nhiều bao nhiêu. Nói đi, các người là ai, tại sao biết tên của tôi?</w:t>
      </w:r>
    </w:p>
    <w:p>
      <w:pPr>
        <w:pStyle w:val="BodyText"/>
      </w:pPr>
      <w:r>
        <w:t xml:space="preserve">Thủ lĩnh hắc y nhân này chỉ có thực lực tứ giai sơ cấp, Nhạc Trọng tiện tay là có thể chụp chết nàng, hắn lúc này mới lưu người sống hỏi thăm.</w:t>
      </w:r>
    </w:p>
    <w:p>
      <w:pPr>
        <w:pStyle w:val="BodyText"/>
      </w:pPr>
      <w:r>
        <w:t xml:space="preserve">Thủ lĩnh hắc y nhân giật khăn che mặt xuống, lộ ra mái tóc dài đen nhánh và màu da khỏe mạnh như lúa mạch, gương mặt vô cùng diễm lệ, đôi mắt ngập nước nhìn qua Nhạc Trọng, trên khóe miệng mang theo nụ cười nhìn qua Nhạc Trọng, nói:</w:t>
      </w:r>
    </w:p>
    <w:p>
      <w:pPr>
        <w:pStyle w:val="BodyText"/>
      </w:pPr>
      <w:r>
        <w:t xml:space="preserve">- Tôi là Tái Lâm Na, Ấn Độ phản kháng quân thủ lĩnh thái tín nữ nhi, thật cao hứng có thể nhận thức ngươi. Đối với ngài phần, ta cũng là giẫm. Tại đây Hà Bắc địa vực ở trong, có thể đơn giản giây sát ta năm tên bộ hạ, trừ đại nhân ngài bên ngoài, không có những người khác có thể có thể."</w:t>
      </w:r>
    </w:p>
    <w:p>
      <w:pPr>
        <w:pStyle w:val="BodyText"/>
      </w:pPr>
      <w:r>
        <w:t xml:space="preserve">Trên mặt Tái Lâm Na trên đã không nhìn thấy tức giận và hoảng sợ khi năm tên bộ hạ bị giết nữa. Nàng mang theo nụ cười tươi đẹp và phối hợp với dáng người của nàng tạo thành một kết hợp hài hoa xinh xắn.</w:t>
      </w:r>
    </w:p>
    <w:p>
      <w:pPr>
        <w:pStyle w:val="BodyText"/>
      </w:pPr>
      <w:r>
        <w:t xml:space="preserve">Nhạc Trọng nhẹ nhàng bóp cổ của Tái Lâm Na đại mỹ nhân, lạnh lùng nói:</w:t>
      </w:r>
    </w:p>
    <w:p>
      <w:pPr>
        <w:pStyle w:val="BodyText"/>
      </w:pPr>
      <w:r>
        <w:t xml:space="preserve">- Ấn Độ, bên đó không phải là một trong những đại bản doanh của Thiên Đường Thần Quốc sao? Tôi hy vọng cô không nên gạt tôi, tôi có rất nhiều thủ đoạn khiến cô phải nói thật đấy!</w:t>
      </w:r>
    </w:p>
    <w:p>
      <w:pPr>
        <w:pStyle w:val="BodyText"/>
      </w:pPr>
      <w:r>
        <w:t xml:space="preserve">Chỉ cần sử dụng khôi lỗi chi phù là biến một người thành khôi lỗi, như vậy Nhạc Trọng có thể nhận được tình báo mà hắn biết. Đương nhiên khôi lỗi chi phù không phải vạn năng, bởi vì vận dụng tới nó thì người bị sử dụng đã chết rồi, sẽ là nô lệ chỉ nghe lời Nhạc Trọng cả đời.</w:t>
      </w:r>
    </w:p>
    <w:p>
      <w:pPr>
        <w:pStyle w:val="BodyText"/>
      </w:pPr>
      <w:r>
        <w:t xml:space="preserve">Gương mặt Tái Lâm Na hiện ra nghiêm nghị và thành khẩn, nói:</w:t>
      </w:r>
    </w:p>
    <w:p>
      <w:pPr>
        <w:pStyle w:val="BodyText"/>
      </w:pPr>
      <w:r>
        <w:t xml:space="preserve">- Không! Ấn Độ không phải là đại bản doanh của Thiên Đường Thần Quốc. Những tên tiện chủng người Đức khốn nạn xâm lược. Người Ấn Độ chúng tôi chưa bao giờ ngừng chống xâm lược. Một ngày nào đó chúng tôi sẽ khu trục chúng ra ngoài, giúp Ấn Độ khôi phục tự do. Chúng tôi sẽ đả đảo bọn xâm lược, bởi vì ở khựa chúng tôi mới có thể tìm ngài chống lại Thiên Đường Thần Quốc. Nhạc Trọng, xin ngài trợ giúp quân kháng chiến Ấn Độ chúng tôi, đả đảo thống trị của Thiên Đường Thần Quốc tàn bạo. Giúp Ấn Độ tự do.</w:t>
      </w:r>
    </w:p>
    <w:p>
      <w:pPr>
        <w:pStyle w:val="BodyText"/>
      </w:pPr>
      <w:r>
        <w:t xml:space="preserve">Nhạc Trọng nhìn Ngả Lâm Na và trong lòng đang thầm suy nghĩ:</w:t>
      </w:r>
    </w:p>
    <w:p>
      <w:pPr>
        <w:pStyle w:val="BodyText"/>
      </w:pPr>
      <w:r>
        <w:t xml:space="preserve">- Thì ra Thiên Đường Thần Quốc còn chưa chi phối toàn bộ Ấn Độ. Đây quả thực là quân cờ có thể lợi dụng.</w:t>
      </w:r>
    </w:p>
    <w:p>
      <w:pPr>
        <w:pStyle w:val="BodyText"/>
      </w:pPr>
      <w:r>
        <w:t xml:space="preserve">Thiên Đường Thần Quốc có vô số quân cờ ở khựa, rất nhiều thậm chí còn ẩn nấp vào trong chính phủ của Nhạc Trọng. Tạo ra thật nhiều phiến toái với Nhạc Trọng, hắn vẫn suy nghĩ nên đâm Thiên Đường Thần Quốc một cái thật ác. Nhưng mà khoảng cách hai bên quá mức xa xôi, hắn cũng không muốn vào thời điểm dị tộc xâm lấn lại vượt biển xa xôi tới Thiên Đường Thần Quốc đại khai sát giới.</w:t>
      </w:r>
    </w:p>
    <w:p>
      <w:pPr>
        <w:pStyle w:val="BodyText"/>
      </w:pPr>
      <w:r>
        <w:t xml:space="preserve">Hơn nữa Thiên Đường Thần Quốc và Nhạc Trọng đều nắm giữ vũ khí hạt nhân, một khi song phương vạch mặt thì đại chiến hat nhận bộc phát, song phương đều chết tổn thương thảm trọng, không ai nhận được chỗ tốt gì cả. Nhưng mà lẫn nhau không ngừng gáng chân nhau, đánh trong bóng tối lại không có vấn đề gì.</w:t>
      </w:r>
    </w:p>
    <w:p>
      <w:pPr>
        <w:pStyle w:val="BodyText"/>
      </w:pPr>
      <w:r>
        <w:t xml:space="preserve">Sắc mặt Nhạc Trọng không thay đổi, lãnh đạm nói:</w:t>
      </w:r>
    </w:p>
    <w:p>
      <w:pPr>
        <w:pStyle w:val="BodyText"/>
      </w:pPr>
      <w:r>
        <w:t xml:space="preserve">- Cô là sứ giả của Ấn Độ, vì cái gì không tới tìm tôi mà xuất hiện ở nơi này?</w:t>
      </w:r>
    </w:p>
    <w:p>
      <w:pPr>
        <w:pStyle w:val="BodyText"/>
      </w:pPr>
      <w:r>
        <w:t xml:space="preserve">Trên mặt Tái Lâm Na tươi cười, nói:</w:t>
      </w:r>
    </w:p>
    <w:p>
      <w:pPr>
        <w:pStyle w:val="BodyText"/>
      </w:pPr>
      <w:r>
        <w:t xml:space="preserve">- Tôi nghe nói nơi này có bảo bối cho nên tới đây xem một chút.</w:t>
      </w:r>
    </w:p>
    <w:p>
      <w:pPr>
        <w:pStyle w:val="BodyText"/>
      </w:pPr>
      <w:r>
        <w:t xml:space="preserve">Nhạc Trọng nhìn qua Tái Lâm Na nói:</w:t>
      </w:r>
    </w:p>
    <w:p>
      <w:pPr>
        <w:pStyle w:val="BodyText"/>
      </w:pPr>
      <w:r>
        <w:t xml:space="preserve">- Rất tốt. Vậy cho chờ ở đây đi!</w:t>
      </w:r>
    </w:p>
    <w:p>
      <w:pPr>
        <w:pStyle w:val="BodyText"/>
      </w:pPr>
      <w:r>
        <w:t xml:space="preserve">Tái Lâm Na lộ ra bộ dáng nhu thuận.</w:t>
      </w:r>
    </w:p>
    <w:p>
      <w:pPr>
        <w:pStyle w:val="BodyText"/>
      </w:pPr>
      <w:r>
        <w:t xml:space="preserve">- Vâng!</w:t>
      </w:r>
    </w:p>
    <w:p>
      <w:pPr>
        <w:pStyle w:val="BodyText"/>
      </w:pPr>
      <w:r>
        <w:t xml:space="preserve">Nhạc Trọng quét mắt nhìn qua hồ nước một vòng, chỉ thấy ở bên cạnh hồ nước vẫn có không ít biến dị thú không ngừng thu nạp ánh trăng kia, hắn điểm chân một cái và biến mất không còn gì, một hô hấp sau đã nhảy vào hồ nước.</w:t>
      </w:r>
    </w:p>
    <w:p>
      <w:pPr>
        <w:pStyle w:val="BodyText"/>
      </w:pPr>
      <w:r>
        <w:t xml:space="preserve">Tái Lâm Na nhìn qua Nhạc Trọng lập tức biến mất, sắc mặt biến đổi:</w:t>
      </w:r>
    </w:p>
    <w:p>
      <w:pPr>
        <w:pStyle w:val="BodyText"/>
      </w:pPr>
      <w:r>
        <w:t xml:space="preserve">- Thật nhanh! Tốc độ của Phí La Tư cũng không có nhanh bằng hắn.</w:t>
      </w:r>
    </w:p>
    <w:p>
      <w:pPr>
        <w:pStyle w:val="BodyText"/>
      </w:pPr>
      <w:r>
        <w:t xml:space="preserve">Phí La Tư chính là cường gia thiên tài trong quân kháng chiến Ấn Độ. Nhưng cho dù thiên tài thế nào so sánh với Nhạc Trọng tấn chức lục giai thì hắn chỉ là con kiến hơi lớn mà thôi.</w:t>
      </w:r>
    </w:p>
    <w:p>
      <w:pPr>
        <w:pStyle w:val="BodyText"/>
      </w:pPr>
      <w:r>
        <w:t xml:space="preserve">Trong một hô hấp Nhạc Trọng đã tiến vào trong hồ nước tỏa ra hào quáng sáng ngời này.</w:t>
      </w:r>
    </w:p>
    <w:p>
      <w:pPr>
        <w:pStyle w:val="BodyText"/>
      </w:pPr>
      <w:r>
        <w:t xml:space="preserve">Sau Nhạc Trọng tiến vào lục giai và phát sinh biến hóa nghiêng trời lệch đất, đã không phải là thân thể phàm nhân, hắn ở trong nước cũng có thể hô hấp, hắn hít nước vào và hít cả dưỡng khí trong nước, nhưng mà nước lại không thể tiến vào trong hô hấp của Nhạc Trọng được.</w:t>
      </w:r>
    </w:p>
    <w:p>
      <w:pPr>
        <w:pStyle w:val="BodyText"/>
      </w:pPr>
      <w:r>
        <w:t xml:space="preserve">Ở trong nước Nhạc Trọng giống như sinh vật thủy sinh vốn sống trong nước. Hắn hít một hơi và hào quang sáng ngời kia cũng tiến vào cơ thể Nhạc Trọng.</w:t>
      </w:r>
    </w:p>
    <w:p>
      <w:pPr>
        <w:pStyle w:val="BodyText"/>
      </w:pPr>
      <w:r>
        <w:t xml:space="preserve">Trong đạo hào quang này ẩn chứa lực lượng của ngôi sao và mặt trăng, những lực lượng của ngôi sao này có thể thúc đẩy người ta tiến hóa không tưởng tượng nổi. Hào quang vừa tiến vào trong người của Nhạc Trọng trong thì bị thần ma hạch thu nạp lại, chuyển hóa thành sương mù kim sắc nhàn nhạt chạy khắp thân thể Nhạc Trọng.</w:t>
      </w:r>
    </w:p>
    <w:p>
      <w:pPr>
        <w:pStyle w:val="BodyText"/>
      </w:pPr>
      <w:r>
        <w:t xml:space="preserve">Trong một hô hấp này Nhạc Trọng cũng cảm giác được lực lượng của mình tăng lên một ít. Nhạc Trọng tiến hóa đến lục giai thì muốn gia tăng lực lượng là chuyện vô cùng khó khăn. Mà một tia lực lượng này hắn phải thông qua chém giết hai mươi vạn tang thi mới có thể tăng lên được.</w:t>
      </w:r>
    </w:p>
    <w:p>
      <w:pPr>
        <w:pStyle w:val="BodyText"/>
      </w:pPr>
      <w:r>
        <w:t xml:space="preserve">- Bảo bối tốt, nếu mình có bảo bối này thì thực lực sau này tăng lên thật nhanh đấy.</w:t>
      </w:r>
    </w:p>
    <w:p>
      <w:pPr>
        <w:pStyle w:val="Compact"/>
      </w:pPr>
      <w:r>
        <w:t xml:space="preserve">Nhạc Trọng cảm ứng được trong cơ thể có thêm một tia lực lượng thì trong nội tâm vui vẻ, lại nhìn qua hướng ánh trăng kia.</w:t>
      </w:r>
      <w:r>
        <w:br w:type="textWrapping"/>
      </w:r>
      <w:r>
        <w:br w:type="textWrapping"/>
      </w:r>
    </w:p>
    <w:p>
      <w:pPr>
        <w:pStyle w:val="Heading2"/>
      </w:pPr>
      <w:bookmarkStart w:id="1378" w:name="chương-1566-thần-ma-thể-vô-cùng-mạnh-mẽ."/>
      <w:bookmarkEnd w:id="1378"/>
      <w:r>
        <w:t xml:space="preserve">1356. Chương 1566: Thần Ma Thể Vô Cùng Mạnh Mẽ.</w:t>
      </w:r>
    </w:p>
    <w:p>
      <w:pPr>
        <w:pStyle w:val="Compact"/>
      </w:pPr>
      <w:r>
        <w:br w:type="textWrapping"/>
      </w:r>
      <w:r>
        <w:br w:type="textWrapping"/>
      </w:r>
      <w:r>
        <w:t xml:space="preserve">Chỉ thấy sâu trong nước có một đạo lực lượng cổ xưa, một tế đàn tàn phá không chịu nổi, ở trên tế đàn có một hạt châu nhỏ như nắm tay, chính hạt châu này hấp thu lực lượng của ánh trăng và ngôi sao lại nhờ tế đàn chuyển hóa thành hào quang phóng ra ngoài.</w:t>
      </w:r>
    </w:p>
    <w:p>
      <w:pPr>
        <w:pStyle w:val="BodyText"/>
      </w:pPr>
      <w:r>
        <w:t xml:space="preserve">Mà ở nơi sâu của tế đàn có một con Giao Long mọc đủ tứ chi và thân dài hai trăm mét ở đó.</w:t>
      </w:r>
    </w:p>
    <w:p>
      <w:pPr>
        <w:pStyle w:val="BodyText"/>
      </w:pPr>
      <w:r>
        <w:t xml:space="preserve">- Giao Long ngũ giai, bá chủ cường đại trong nước!</w:t>
      </w:r>
    </w:p>
    <w:p>
      <w:pPr>
        <w:pStyle w:val="BodyText"/>
      </w:pPr>
      <w:r>
        <w:t xml:space="preserve">Nhạc Trọng phát động cảm giác chi nhãn nhìn qua con Giao Long kia, chỉ lấy được một tin tức đơn giản như vậy, rốt cuộc hắn hiểu được vì sao bên ngoài có nhiều biến dị thú ngũ giai như vậy, thậm chí cũng có không ít loài lưỡng thê nhưng không con nào dám xuống nước cướp lấy đồ vật này.</w:t>
      </w:r>
    </w:p>
    <w:p>
      <w:pPr>
        <w:pStyle w:val="BodyText"/>
      </w:pPr>
      <w:r>
        <w:t xml:space="preserve">Biến dị thú ngũ giai cũng phân chia cấp bậc cả. Loại biến dị thú lột xác thích ứng với môi trường thì khủng khiếp hơn biến dị thú khác nhiều lắm.</w:t>
      </w:r>
    </w:p>
    <w:p>
      <w:pPr>
        <w:pStyle w:val="BodyText"/>
      </w:pPr>
      <w:r>
        <w:t xml:space="preserve">Tuy con Giao Long này chỉ dài hai trăm mét nhưng mà khí tức nguy hiểm nó tỏa ra còn mạnh hơn Thái Sơn ngũ giai nhiều lắm.</w:t>
      </w:r>
    </w:p>
    <w:p>
      <w:pPr>
        <w:pStyle w:val="BodyText"/>
      </w:pPr>
      <w:r>
        <w:t xml:space="preserve">Nhạc Trọng ở trong thế giới thứ ba từng gặp qua một ít biến dị thú lục giai. Nhưng mà vài con biến dị thú lục giai yếu nhất cũng không cho hắn cảm giác như thế này.</w:t>
      </w:r>
    </w:p>
    <w:p>
      <w:pPr>
        <w:pStyle w:val="BodyText"/>
      </w:pPr>
      <w:r>
        <w:t xml:space="preserve">Ở trong nước, bất luận biến dị thú này xuống nước thì phải có bốn con biến dị thú ngũ giai liên thủ cũng bị Giao Long ngũ giai này nuốt ngay cả xương cũng không còn.</w:t>
      </w:r>
    </w:p>
    <w:p>
      <w:pPr>
        <w:pStyle w:val="BodyText"/>
      </w:pPr>
      <w:r>
        <w:t xml:space="preserve">Nhạc Trọng biết rõ ràng, cho dù là tiểu quy ngũ giai và Thái Sơn ngũ giai là biến dị thú thủy sinh cũng không phải đối thủ của nó. Kết quả chúng sẽ bị Giao Long ngũ giai thân thể thấp bé này ăn sạch. Cho dù hắn là cường giả lục giai cũng phải cẩn thận mới được.</w:t>
      </w:r>
    </w:p>
    <w:p>
      <w:pPr>
        <w:pStyle w:val="BodyText"/>
      </w:pPr>
      <w:r>
        <w:t xml:space="preserve">Giao Long ngũ giai này đang nhắm mắt lại, nó đang hấp thu hào quang của viên châu. Rất nhiều hào quang bị nó thôn phệ, chỉ có một phần nhỏ hào quang phóng lên trời mới bị biến dị thú chung quanh hấp thu mà thôi.</w:t>
      </w:r>
    </w:p>
    <w:p>
      <w:pPr>
        <w:pStyle w:val="BodyText"/>
      </w:pPr>
      <w:r>
        <w:t xml:space="preserve">Bên cạnh Giao Long ngũ giai này có rất nhiều hoa nhỏ, ở trung tâm của một ít hoa nhỏ này có sinh trưởng trái cây như trân châu.</w:t>
      </w:r>
    </w:p>
    <w:p>
      <w:pPr>
        <w:pStyle w:val="BodyText"/>
      </w:pPr>
      <w:r>
        <w:t xml:space="preserve">Nhạc Trọng nhìn thấy Giao Long ngũ giai đang nhắm mắt thổ nạp hào quang thì da đầu run lên. Sau khi hắn tấn chức lục giai, biến dị thú ngũ giai trên lục địa hắn có lòng tin chiến thắng, nhưng mà biến dị thú ngũ giai ở trong nước thì hắn không có nửa điểm nắm chắc.</w:t>
      </w:r>
    </w:p>
    <w:p>
      <w:pPr>
        <w:pStyle w:val="BodyText"/>
      </w:pPr>
      <w:r>
        <w:t xml:space="preserve">Suy nghĩ một hồi lâu. Nhạc Trọng do dự nhìn qua hạt châu tỏa ra ánh sáng chói mắt, rốt cục cắn răng một cái phát động kỹ năng tiềm hành cấp năm, thoáng cái thu liễm toàn bộ khí tức của mình, hắn giống như biến thành con cá nhỏ đang bơ từ từ tới gần Giao Long ngũ giai.</w:t>
      </w:r>
    </w:p>
    <w:p>
      <w:pPr>
        <w:pStyle w:val="BodyText"/>
      </w:pPr>
      <w:r>
        <w:t xml:space="preserve">Cái hồ nước này cũng xem như to lớn, Giao Long ngũ giai cũng không phải là sinh vật duy nhât ở trong đó.</w:t>
      </w:r>
    </w:p>
    <w:p>
      <w:pPr>
        <w:pStyle w:val="BodyText"/>
      </w:pPr>
      <w:r>
        <w:t xml:space="preserve">Ở giữa hồ còn có nhiều đàn cá và biến dị thú đang sinh hoạt.</w:t>
      </w:r>
    </w:p>
    <w:p>
      <w:pPr>
        <w:pStyle w:val="BodyText"/>
      </w:pPr>
      <w:r>
        <w:t xml:space="preserve">Những biến dị thú nhị giai này hoàn toàn sợ hãi uy áp của Giao Long ngũ giai cho nên không dám tới gần vị trí nó chiếm giữ, nhưng mà vẫn có không ít cá không có trí tuệ bơi ngang qua.</w:t>
      </w:r>
    </w:p>
    <w:p>
      <w:pPr>
        <w:pStyle w:val="BodyText"/>
      </w:pPr>
      <w:r>
        <w:t xml:space="preserve">Không ít bầy cá thậm chí bơi qua bơi lại ở gần vị trí hạt châu và lưu luyến không rời. Hình thành từng bầy cá lớn. Mặc dù chúng không có trí tuệ nhưng mà theo bản năng chúng cảm thấy ánh sáng này làm cho chúng rất thoải mái, cũng nguyện ý tụ tập tới gần ánh sáng.</w:t>
      </w:r>
    </w:p>
    <w:p>
      <w:pPr>
        <w:pStyle w:val="BodyText"/>
      </w:pPr>
      <w:r>
        <w:t xml:space="preserve">Nhạc Trọng ẩn nấp tất cả khí tức lặng lẽ tiến tới phần đuôi của Giao Long ngũ giai, sau đó lại từ phần đuôi từ từ bơi lên phía trước.</w:t>
      </w:r>
    </w:p>
    <w:p>
      <w:pPr>
        <w:pStyle w:val="BodyText"/>
      </w:pPr>
      <w:r>
        <w:t xml:space="preserve">Bỗng nhiên lúc này Giao Long ngũ giai mở to mắt ra, vặn vẹo thân thể to lớn của nó một cái.</w:t>
      </w:r>
    </w:p>
    <w:p>
      <w:pPr>
        <w:pStyle w:val="BodyText"/>
      </w:pPr>
      <w:r>
        <w:t xml:space="preserve">Trong lòng Nhạc Trọng căng thẳng, hắn tùy thời sẽ lâm vào trong chiến đấu. Tuy ở trong nước hắn chống lại biến dị thú ngũ giai lành ít dữ nhiều nhưng không có nghĩa là hắn sẽ buông tha chiến đấu.</w:t>
      </w:r>
    </w:p>
    <w:p>
      <w:pPr>
        <w:pStyle w:val="BodyText"/>
      </w:pPr>
      <w:r>
        <w:t xml:space="preserve">Lúc đang chuẩn bị chiến đấu thì Nhạc Trọng lại không một tiếng động bơi ra sau một tảng đá nấp đi.</w:t>
      </w:r>
    </w:p>
    <w:p>
      <w:pPr>
        <w:pStyle w:val="BodyText"/>
      </w:pPr>
      <w:r>
        <w:t xml:space="preserve">Sau khi Giao Long mở mắt ra thì nó mở miệng khẽ hấp một cái.</w:t>
      </w:r>
    </w:p>
    <w:p>
      <w:pPr>
        <w:pStyle w:val="BodyText"/>
      </w:pPr>
      <w:r>
        <w:t xml:space="preserve">Ở giữa hồ sinh ra dòng xoáy lớn, vô số bầy cá đang bơi quanh hạt châu bị Giao Long nuốt sạch..</w:t>
      </w:r>
    </w:p>
    <w:p>
      <w:pPr>
        <w:pStyle w:val="BodyText"/>
      </w:pPr>
      <w:r>
        <w:t xml:space="preserve">Trong nháy mắt hình thành vòng xoáy thì hai tay Nhạc Trọng bắm chặt vào đáy hồ.</w:t>
      </w:r>
    </w:p>
    <w:p>
      <w:pPr>
        <w:pStyle w:val="BodyText"/>
      </w:pPr>
      <w:r>
        <w:t xml:space="preserve">Vòng xoáy đó cơ hồ hấp thu sạch sẽ sinh linh trong phạm vi hạt châu, không ngừng mang theo tất cả. Hai tai của Nhạc Trọng bám vào trong đất vẫn cảm giác được vòng xoáy sinh ra hấp lực khổng lồ tiến vào trong miệng của Giao Long.</w:t>
      </w:r>
    </w:p>
    <w:p>
      <w:pPr>
        <w:pStyle w:val="BodyText"/>
      </w:pPr>
      <w:r>
        <w:t xml:space="preserve">Nếu không phải hai tay của Nhạc Trọng đâm vào trong đất, hắn cũng sẽ biết mình có lực kháng lại hấp lực của Giao Long hay không.</w:t>
      </w:r>
    </w:p>
    <w:p>
      <w:pPr>
        <w:pStyle w:val="BodyText"/>
      </w:pPr>
      <w:r>
        <w:t xml:space="preserve">Trong nước khác với mặt đất, trong nước không có chỗ nào mượn lực cả. Nhân loại không có kỹ năng sinh tồn trong nước thì cho dù cường giả thất giai bá tuyệt thiên hạ trên đất liền cũng sẽ bị Giao Long hút vào trong miệng.</w:t>
      </w:r>
    </w:p>
    <w:p>
      <w:pPr>
        <w:pStyle w:val="BodyText"/>
      </w:pPr>
      <w:r>
        <w:t xml:space="preserve">Chỉ một cái hút này thì bầy cá mấy chục ngàn con bị Giao Long thôn phệ, trong đó thậm chí có không ít biến dị thú hình thể khổng lồ.</w:t>
      </w:r>
    </w:p>
    <w:p>
      <w:pPr>
        <w:pStyle w:val="BodyText"/>
      </w:pPr>
      <w:r>
        <w:t xml:space="preserve">Sau khi thôn phệ mấy chục vạn con cá thì Giao Long mới nhắm mắt lại, tiếp tục hút ánh trăng tu luyện.</w:t>
      </w:r>
    </w:p>
    <w:p>
      <w:pPr>
        <w:pStyle w:val="BodyText"/>
      </w:pPr>
      <w:r>
        <w:t xml:space="preserve">Nhạc Trọng chò hồi lâu phát hiện con Giao Long này không có phản ứng mới thở ra một hơi, chậm rãi bơi ra ngoài, tiếp tục bơi qua đầu Giao Long kia.</w:t>
      </w:r>
    </w:p>
    <w:p>
      <w:pPr>
        <w:pStyle w:val="BodyText"/>
      </w:pPr>
      <w:r>
        <w:t xml:space="preserve">Vào lúc tiếp cận con Giao Long này ba mươi mét, Nhạc Trọng dùng sức bổ nhào vào hạ thể của con Giao Long, hai tay của hắn có đấu khí hắc ám khởi động, mười ngón tay của hắn ngưng tụ ra gai bén sắc nhọn điên cuồng đâm vào lân giáp của Giao Long ngũ giai.</w:t>
      </w:r>
    </w:p>
    <w:p>
      <w:pPr>
        <w:pStyle w:val="BodyText"/>
      </w:pPr>
      <w:r>
        <w:t xml:space="preserve">Dưới tác dụng lực lượng khủng khiếp của Nhạc Trọng, lân giáp ngăn cản được trọng pháo của Giao Long bị mười ngón tay của Nhạc Trọng và cả cánh tay đâm vào thân thể Giao Long. Hắn dùng lực xé một cái, ngạnh sanh kéo một đường máu lớn trên người của Giao Long.</w:t>
      </w:r>
    </w:p>
    <w:p>
      <w:pPr>
        <w:pStyle w:val="BodyText"/>
      </w:pPr>
      <w:r>
        <w:t xml:space="preserve">Giao Long huyết tràn ngập linh lực đại bổ lập tức nhuộm đỏ cả khu vực hồ nước này.</w:t>
      </w:r>
    </w:p>
    <w:p>
      <w:pPr>
        <w:pStyle w:val="BodyText"/>
      </w:pPr>
      <w:r>
        <w:t xml:space="preserve">Nhạc Trọng thoáng cái chui vào trong cái động máu này, hắn giống như mũi khoan không ngừng xé rách thân thể Giao Long tiến lên phía trước.</w:t>
      </w:r>
    </w:p>
    <w:p>
      <w:pPr>
        <w:pStyle w:val="BodyText"/>
      </w:pPr>
      <w:r>
        <w:t xml:space="preserve">Ở trong nước giao đấu chính diện quá bất lợi cho Nhạc Trọng, hắn chỉ cần chui vào trong cơ thể của Giao Long thì có thể dễ dàng xoắn giết Giao Long từ bên trong.</w:t>
      </w:r>
    </w:p>
    <w:p>
      <w:pPr>
        <w:pStyle w:val="BodyText"/>
      </w:pPr>
      <w:r>
        <w:t xml:space="preserve">Con Giao Long bị tập kích đột ngột, đau đến mức mở mắt ra và vô cùng thống khổ giãy dụa, cái đuôi sau lưng của nó điên cuồng vỗ vào phương vị của Nhạc Trọng.</w:t>
      </w:r>
    </w:p>
    <w:p>
      <w:pPr>
        <w:pStyle w:val="BodyText"/>
      </w:pPr>
      <w:r>
        <w:t xml:space="preserve">Lúc này bởi vì con Giao Long phản ứng quá nhanh, Nhạc Trọng vừa mới tiến vào trong người Giao Long được một nửa mà thôi.</w:t>
      </w:r>
    </w:p>
    <w:p>
      <w:pPr>
        <w:pStyle w:val="BodyText"/>
      </w:pPr>
      <w:r>
        <w:t xml:space="preserve">Đối mặt với một kích kinh thiên của Giao Long, hai mắt Nhạc Trọng đỏ thẫm, nổi giận gầm lên một tiếng và phát động đấu khí hắc ám, vô số đấu khí hắc ám cường hóa thân thể của hắn.</w:t>
      </w:r>
    </w:p>
    <w:p>
      <w:pPr>
        <w:pStyle w:val="BodyText"/>
      </w:pPr>
      <w:r>
        <w:t xml:space="preserve">Cái đuôi Giao Long nện xuống bị hai tay Nhạc Trọng nắm lại và ngăn cản ở bên ngoài.</w:t>
      </w:r>
    </w:p>
    <w:p>
      <w:pPr>
        <w:pStyle w:val="BodyText"/>
      </w:pPr>
      <w:r>
        <w:t xml:space="preserve">Trong một chớp mắt một đạo lực lượng khủng khiếp từ trong cái đuôi Giao Long truyền ra, thân thể Nhạc Trọng trực tiếp bị nện vào trong người Giao Long lần nữa.</w:t>
      </w:r>
    </w:p>
    <w:p>
      <w:pPr>
        <w:pStyle w:val="BodyText"/>
      </w:pPr>
      <w:r>
        <w:t xml:space="preserve">Nhạc Trọng trúng một kích này nên vô cùng đau đớn, khí huyết trong người quay cuồng và phun ra một đạo huyết dịch vàng kim, sắc mặt tái nhợt và trong mắt hiện ra nét vui vẻ:</w:t>
      </w:r>
    </w:p>
    <w:p>
      <w:pPr>
        <w:pStyle w:val="Compact"/>
      </w:pPr>
      <w:r>
        <w:t xml:space="preserve">- Thật mạnh, thần ma thể này vô cùng cường hoành. Nếu như là trước kia, ta chỉ là ngũ giai đỉnh phong thì chỉ sợ đã bị đập thành tương. Hiện tại chỉ cảm thấy đau đớn mà thôi, ngay cả tay cũng không có đứt đoạn, thần ma thể quả danh bất hư truyền mà.</w:t>
      </w:r>
      <w:r>
        <w:br w:type="textWrapping"/>
      </w:r>
      <w:r>
        <w:br w:type="textWrapping"/>
      </w:r>
    </w:p>
    <w:p>
      <w:pPr>
        <w:pStyle w:val="Heading2"/>
      </w:pPr>
      <w:bookmarkStart w:id="1379" w:name="chương-1567-liên-minh-siêu-cấp-anh-hùng-1"/>
      <w:bookmarkEnd w:id="1379"/>
      <w:r>
        <w:t xml:space="preserve">1357. Chương 1567: Liên Minh Siêu Cấp Anh Hùng! (1)</w:t>
      </w:r>
    </w:p>
    <w:p>
      <w:pPr>
        <w:pStyle w:val="Compact"/>
      </w:pPr>
      <w:r>
        <w:br w:type="textWrapping"/>
      </w:r>
      <w:r>
        <w:br w:type="textWrapping"/>
      </w:r>
      <w:r>
        <w:t xml:space="preserve">Bị đánh vào trong người của Giao Long, Nhạc Trọng lập tức phát động kỹ năng thần ma viêm, bên ngoài thân thể của hắn lập tức sinh ra một tầng thần ma viêm mạnh mẽ bắt đầu thiêu đốt máu của Giao Long, rất nhiều máu của Giao Long bị đốt thành tro tàn.</w:t>
      </w:r>
    </w:p>
    <w:p>
      <w:pPr>
        <w:pStyle w:val="BodyText"/>
      </w:pPr>
      <w:r>
        <w:t xml:space="preserve">Nhạc Trọng thúc dục thần ma viêm lên cánh tay và liên tục xé thân thể của Giao Long tiến lên.</w:t>
      </w:r>
    </w:p>
    <w:p>
      <w:pPr>
        <w:pStyle w:val="BodyText"/>
      </w:pPr>
      <w:r>
        <w:t xml:space="preserve">Giao Long ngũ giai bây giờ vô cùng cuồng bạo, nó không ngừng giãy dụa thân thể to lớn của mình.</w:t>
      </w:r>
    </w:p>
    <w:p>
      <w:pPr>
        <w:pStyle w:val="BodyText"/>
      </w:pPr>
      <w:r>
        <w:t xml:space="preserve">Mặt hồn bình tĩnh lúc này cũng xuất hiện sóng lớn ngập trời, từng đợt sóng lớn ười mét cũng dâng lên cao.</w:t>
      </w:r>
    </w:p>
    <w:p>
      <w:pPr>
        <w:pStyle w:val="BodyText"/>
      </w:pPr>
      <w:r>
        <w:t xml:space="preserve">Rất nhiều biên dị thú đang hấp thu ánh sáng ở gần mặt nước không kịp đề phòng sau đó bị sóng vỗ và cuốn vào hồ.</w:t>
      </w:r>
    </w:p>
    <w:p>
      <w:pPr>
        <w:pStyle w:val="BodyText"/>
      </w:pPr>
      <w:r>
        <w:t xml:space="preserve">Ở trong hồ thì Giao Long có lực lượng bài sơn đảo hải, vô số sóng biển cuồn cuộn, bọt nước vẩy ra và từng cột nước bắn lên trời, lập tức tạo thành mưa trong phạm vi vài dặm.</w:t>
      </w:r>
    </w:p>
    <w:p>
      <w:pPr>
        <w:pStyle w:val="BodyText"/>
      </w:pPr>
      <w:r>
        <w:t xml:space="preserve">Giày vò một hồi lâu con Giao Long này run lên, đầu lâu đột nhiên bị phá vỡ, Nhạc Trọng cầm một viên tinh hạch màu lam lớn như quả trứng ngỗng ra ngoài.</w:t>
      </w:r>
    </w:p>
    <w:p>
      <w:pPr>
        <w:pStyle w:val="BodyText"/>
      </w:pPr>
      <w:r>
        <w:t xml:space="preserve">Thân thể Giao Long ngũ giai không còn sinh cơ, co rúm vài cái sau đó xụi lơ dưới đáy hồ.</w:t>
      </w:r>
    </w:p>
    <w:p>
      <w:pPr>
        <w:pStyle w:val="BodyText"/>
      </w:pPr>
      <w:r>
        <w:t xml:space="preserve">Giao Long ngũ giai vừa chết thì mùi máu Giao Long nồng đậm lập tức đưa rất nhiều biến dị thú dưới đáy hồ bơi thẳng qua bên này.</w:t>
      </w:r>
    </w:p>
    <w:p>
      <w:pPr>
        <w:pStyle w:val="BodyText"/>
      </w:pPr>
      <w:r>
        <w:t xml:space="preserve">Dưới đáy hồ có nhiều máu tươi của Giao Long như vậy lập tức kích thích rất nhiều biến dị thú hung tàn tới.</w:t>
      </w:r>
    </w:p>
    <w:p>
      <w:pPr>
        <w:pStyle w:val="BodyText"/>
      </w:pPr>
      <w:r>
        <w:t xml:space="preserve">Quái ngư có hàm răng sắc bén và thân thể to lớn như tòa nhà. Thân dài vượt qua ba mươi mét một ngụm cắn một con cự mãng vào bụng. Lúc trước bởi vì sợ hãi uy áp của Giao Long cho nên chúng không dám tới khu vực này, hiện tại thì không cần cố kỵ như vậy.</w:t>
      </w:r>
    </w:p>
    <w:p>
      <w:pPr>
        <w:pStyle w:val="BodyText"/>
      </w:pPr>
      <w:r>
        <w:t xml:space="preserve">Nhạc Trọng nhìn qua vô số biến dị thú vọt qua bên này, tâm niệm vừa động phát động thuần thú triệu hoán thuật, ở trong đáy hồ xuất hiện lỗ đen cực lớn, tiểu quy ngũ giai lập tức bò ra khỏi lỗ đen.</w:t>
      </w:r>
    </w:p>
    <w:p>
      <w:pPr>
        <w:pStyle w:val="BodyText"/>
      </w:pPr>
      <w:r>
        <w:t xml:space="preserve">Tiểu quy ngũ giai từ trong lỗ đen bò ra, chợt nó há miệng khẽ hấp một cái và một vòng xoáy nước hiện ra, trực tiếp hấp thu nhiều biến dị thú vào trong miệng của nó, sau đó cái miệng rộng đầy răng của nó khép lại, răng rắc một tiếng cắn nát nhiều biến dị thú, máu tươi tỏa ra khắp nơi.</w:t>
      </w:r>
    </w:p>
    <w:p>
      <w:pPr>
        <w:pStyle w:val="BodyText"/>
      </w:pPr>
      <w:r>
        <w:t xml:space="preserve">Tuy tiểu quy ngũ giai không có uy áp mạnh mẽ như Giao Long ngũ giai, thế nhưng mà nó cuối cùng vẫn là hung thú ngũ giai bá chủ, vô cùng hung tàn, uy hiếp tứ phương.</w:t>
      </w:r>
    </w:p>
    <w:p>
      <w:pPr>
        <w:pStyle w:val="BodyText"/>
      </w:pPr>
      <w:r>
        <w:t xml:space="preserve">Những biến dị thú khác cảm nhận được khí tức của tiểu quy thì nhao nhao bỏ chạy thục mạng ra bốn phương tám hướng, không dám tới gần nơi này.</w:t>
      </w:r>
    </w:p>
    <w:p>
      <w:pPr>
        <w:pStyle w:val="BodyText"/>
      </w:pPr>
      <w:r>
        <w:t xml:space="preserve">Sau khi kinh sợ đãm biến dị thú kia đi, Nhạc Trọng lúc này mới lẻn vào đáy hồ thu lấy huyết dịch của Giao Long, cũng bắt đầu chia cắt thân thể Giao Long ra.</w:t>
      </w:r>
    </w:p>
    <w:p>
      <w:pPr>
        <w:pStyle w:val="BodyText"/>
      </w:pPr>
      <w:r>
        <w:t xml:space="preserve">Tiểu quy ngũ giai thừa cơ hội này há to miệng cắn thân thể Giao Long một cái.</w:t>
      </w:r>
    </w:p>
    <w:p>
      <w:pPr>
        <w:pStyle w:val="BodyText"/>
      </w:pPr>
      <w:r>
        <w:t xml:space="preserve">Lực lượng tinh hoa nhất của Giao Long nằm trong tinh hạch ở trên đầu, nhưng mà huyết nhục của nó vẫn là vật đại bổ vượt xa biến dị thú ngũ giai, cũng không kém hơn biến dị thú lục giai. Đối với biến dị thú ngũ giai tiến hóa mới có lợi.</w:t>
      </w:r>
    </w:p>
    <w:p>
      <w:pPr>
        <w:pStyle w:val="BodyText"/>
      </w:pPr>
      <w:r>
        <w:t xml:space="preserve">Trên thực tế sức chiến đấu của Giao Long này đã có thể sánh ngang với biến dị thú lục giai hơi yếu, bởi vì huyết mạch của nó cường đại nên muốn lột xác tiến hóa cần năng lượng nhiều hơn đám biến dị thú khác mà thôi, lúc này mới dừng lại ở ngũ giai.</w:t>
      </w:r>
    </w:p>
    <w:p>
      <w:pPr>
        <w:pStyle w:val="BodyText"/>
      </w:pPr>
      <w:r>
        <w:t xml:space="preserve">Nhạc Trọng thu máu Giao Long, thịt Giao Long và các bộ phận đáng giá khác lấy đi, lúc này hắn mới bơi tới tế đàn mà Giao Long canh giữ.</w:t>
      </w:r>
    </w:p>
    <w:p>
      <w:pPr>
        <w:pStyle w:val="BodyText"/>
      </w:pPr>
      <w:r>
        <w:t xml:space="preserve">Hắn nhìn thấy trên tế đàn này có đủ loại phù văn huyền ảo khó hiểu đang sáng ngời.</w:t>
      </w:r>
    </w:p>
    <w:p>
      <w:pPr>
        <w:pStyle w:val="BodyText"/>
      </w:pPr>
      <w:r>
        <w:t xml:space="preserve">Nhạc Trọng cẩn thận nhìn một hồi sau đó lấy máy ảnh kỹ thuật số không thấm nước chụp phù văn lại..</w:t>
      </w:r>
    </w:p>
    <w:p>
      <w:pPr>
        <w:pStyle w:val="BodyText"/>
      </w:pPr>
      <w:r>
        <w:t xml:space="preserve">Sau khi chụp phù văn tế đàn lại, Nhạc Trọng tâm niệm khẽ động thò tay chụp lấy hạt châu trên tế đàn kia.</w:t>
      </w:r>
    </w:p>
    <w:p>
      <w:pPr>
        <w:pStyle w:val="BodyText"/>
      </w:pPr>
      <w:r>
        <w:t xml:space="preserve">Hạt châu vào trong tay của Nhạc Trọng xong vẫn tỏa ra hào quang sáng ngời, hào quang khuếch tán khắp nơi chứ không hội tụ về một hướng nữa.</w:t>
      </w:r>
    </w:p>
    <w:p>
      <w:pPr>
        <w:pStyle w:val="BodyText"/>
      </w:pPr>
      <w:r>
        <w:t xml:space="preserve">Nhạc Trọng cảm giác được hào quang đang tỏa ra các nơi, muốn thu nạp những hào quang này càng trở nên khó khăn hơn trước.</w:t>
      </w:r>
    </w:p>
    <w:p>
      <w:pPr>
        <w:pStyle w:val="BodyText"/>
      </w:pPr>
      <w:r>
        <w:t xml:space="preserve">- Vẫn đặt lên tế đàn này mới có hiệu suất cao nhất. Trách không được những người kia đặt hạt châu lên tế đàn. Xem ra tê đàn này không thể bị phá hư rồi.</w:t>
      </w:r>
    </w:p>
    <w:p>
      <w:pPr>
        <w:pStyle w:val="BodyText"/>
      </w:pPr>
      <w:r>
        <w:t xml:space="preserve">Nhạc Trọng nhìn quét qua tế đàn một vòng, sau đó nhanh chóng đem mang một cái hộp ra đặt tinh hạch của Giao Long vào bên trong.</w:t>
      </w:r>
    </w:p>
    <w:p>
      <w:pPr>
        <w:pStyle w:val="BodyText"/>
      </w:pPr>
      <w:r>
        <w:t xml:space="preserve">Làm xong tất cả chuyện này Nhạc Trọn mới bơi lên bờ.</w:t>
      </w:r>
    </w:p>
    <w:p>
      <w:pPr>
        <w:pStyle w:val="BodyText"/>
      </w:pPr>
      <w:r>
        <w:t xml:space="preserve">Vừa lên bờ Nhạc Trọng nhìn qua bầu trời, ở trên bầu trời có ba chiếc trực thăng Apache đang bay lượn và một chiếc trực thăng vận tải hạng nặng. Mặc dù chúng bay ấy trăm mét nhưng Nhạc Trọng vẫn nhìn rõ ràng.</w:t>
      </w:r>
    </w:p>
    <w:p>
      <w:pPr>
        <w:pStyle w:val="BodyText"/>
      </w:pPr>
      <w:r>
        <w:t xml:space="preserve">- Đáng chết, tên khựa kia đạt được nó ròi!</w:t>
      </w:r>
    </w:p>
    <w:p>
      <w:pPr>
        <w:pStyle w:val="BodyText"/>
      </w:pPr>
      <w:r>
        <w:t xml:space="preserve">Trên trực thăng vận tải hạng nặng, một tên chiến sĩ Kiệt Sâm có kỹ năng thiên lý nhãn nhìn qua Nhạc Trọng, sắc mặt biến hóa.</w:t>
      </w:r>
    </w:p>
    <w:p>
      <w:pPr>
        <w:pStyle w:val="BodyText"/>
      </w:pPr>
      <w:r>
        <w:t xml:space="preserve">- Úc! Thượng đế, người này chính là Nhạc Trọng thủ lĩnh của khựa. Không tốt, hắn dường như móc ra vũ khí muốn bắn rơi chúng ta đấy.</w:t>
      </w:r>
    </w:p>
    <w:p>
      <w:pPr>
        <w:pStyle w:val="BodyText"/>
      </w:pPr>
      <w:r>
        <w:t xml:space="preserve">Nhạc Trọng lúc này cũng có danh tiếng lớn trong các thế lực lớn của địa cầu. Trên quốc tế những quốc gia cường đại vô cùng chú trọng thu thập tin tình báo. Với tư cách thế lực mạnh nhât của khựa. Mấy lần trọng thương siêu cấp thế lực Thiên Đường Thần Quốc, gián điệp nước Mỹ tiềm phục trong Thiên Đường Thần Quốc cũng mang tin tức về Nhạc Trọng truyền về Mỹ.</w:t>
      </w:r>
    </w:p>
    <w:p>
      <w:pPr>
        <w:pStyle w:val="BodyText"/>
      </w:pPr>
      <w:r>
        <w:t xml:space="preserve">Cường giả đỉnh cấp nhất trong nước Mỹ cũng biết sự tồn tại của Nhạc Trọng, cũng biết Nhạc Trọng cường hoành. Có thể chống lại mười hai sứ đồ siêu cấp cường giả của Thiên Đường Thần Quốc, cả nước Mỹ cũng không nhiều, cũng chỉ có hai. Nhạc Trọng trước kia đánh bại sứ đồ Thiên Đường Thần Quốc tự nhiên được bọn họ trọng thị rất nhiều.</w:t>
      </w:r>
    </w:p>
    <w:p>
      <w:pPr>
        <w:pStyle w:val="BodyText"/>
      </w:pPr>
      <w:r>
        <w:t xml:space="preserve">Nghe được Kiệt Sâm nói vạy thì mỗi tên chiến sĩ siêu cấp trên trực thăng vận tải biến sắc. Trong bọn họ không có cường giả nào có năng lực phi hành, nếu như bị bắn rơi thì bọn họ cũng xong đời.</w:t>
      </w:r>
    </w:p>
    <w:p>
      <w:pPr>
        <w:pStyle w:val="BodyText"/>
      </w:pPr>
      <w:r>
        <w:t xml:space="preserve">Từ chiến tích của Nhạc Trọng thì phá hủy một trực thăng vận tải ở độ ấy trăm mét là quá dễ dàng. Trong cơ sở dữ liệu của quân Mỹ thì Nhạc Trọng không ít lần làm được chuyện này.</w:t>
      </w:r>
    </w:p>
    <w:p>
      <w:pPr>
        <w:pStyle w:val="BodyText"/>
      </w:pPr>
      <w:r>
        <w:t xml:space="preserve">Khắc Lợi Áo rống lớn lên:</w:t>
      </w:r>
    </w:p>
    <w:p>
      <w:pPr>
        <w:pStyle w:val="BodyText"/>
      </w:pPr>
      <w:r>
        <w:t xml:space="preserve">- Lai Mỗ, lập tức trao đôi với hắn, nói cho hắn biết chúng ta không có địch ý.</w:t>
      </w:r>
    </w:p>
    <w:p>
      <w:pPr>
        <w:pStyle w:val="BodyText"/>
      </w:pPr>
      <w:r>
        <w:t xml:space="preserve">Người da đen Lai Mỗ ở trên bầu trời rống to lên:</w:t>
      </w:r>
    </w:p>
    <w:p>
      <w:pPr>
        <w:pStyle w:val="BodyText"/>
      </w:pPr>
      <w:r>
        <w:t xml:space="preserve">- Hắc! Nhạc Trọng tiên sinh, chúng tôi là liên minh siêu cấp anh hùng của nước Mỹ, chúng tôi tới đây là gánh vác sứ mệnh duy trì hòa bình cho hai nước, cộng đồng chống cự đám quái vật sắp xâm chiếm chúng ta. Xin ngài không nên công kích chúng tôi!</w:t>
      </w:r>
    </w:p>
    <w:p>
      <w:pPr>
        <w:pStyle w:val="BodyText"/>
      </w:pPr>
      <w:r>
        <w:t xml:space="preserve">Lai Mỗ có được kỹ năng sóng tinh thần, âm thanh của hắn truyền ra mấy trăm mét vẫn truyền rõ vào tai của Nhạc Trọng.</w:t>
      </w:r>
    </w:p>
    <w:p>
      <w:pPr>
        <w:pStyle w:val="BodyText"/>
      </w:pPr>
      <w:r>
        <w:t xml:space="preserve">- Liên minh siêu cấp anh hùng nước Mỹ?</w:t>
      </w:r>
    </w:p>
    <w:p>
      <w:pPr>
        <w:pStyle w:val="BodyText"/>
      </w:pPr>
      <w:r>
        <w:t xml:space="preserve">Nhạc Trọng khẽ chau mày, lúc này thả pháo điện tử trong tay xuống.</w:t>
      </w:r>
    </w:p>
    <w:p>
      <w:pPr>
        <w:pStyle w:val="Compact"/>
      </w:pPr>
      <w:r>
        <w:t xml:space="preserve">Tình báo của khựa trong tận thế rất nát. Dù sao Nhạc Trọng không giống Thiên Đường Thần Quốc là tập hợp các tập đoàn đa quốc gia trước tận thế hình thành, mà là dựng nghiệp bằng hai bàn tay trắng. Bởi vì giao thông không thuận tiện, công tác tình báo trong nước muốn mở rộng đã là quá khó khăn, càng không cần nói tới tình báo nước ngoài.</w:t>
      </w:r>
      <w:r>
        <w:br w:type="textWrapping"/>
      </w:r>
      <w:r>
        <w:br w:type="textWrapping"/>
      </w:r>
    </w:p>
    <w:p>
      <w:pPr>
        <w:pStyle w:val="Heading2"/>
      </w:pPr>
      <w:bookmarkStart w:id="1380" w:name="chương-1568-liên-minh-siêu-cấp-anh-hùng-2"/>
      <w:bookmarkEnd w:id="1380"/>
      <w:r>
        <w:t xml:space="preserve">1358. Chương 1568: Liên Minh Siêu Cấp Anh Hùng! (2)</w:t>
      </w:r>
    </w:p>
    <w:p>
      <w:pPr>
        <w:pStyle w:val="Compact"/>
      </w:pPr>
      <w:r>
        <w:br w:type="textWrapping"/>
      </w:r>
      <w:r>
        <w:br w:type="textWrapping"/>
      </w:r>
      <w:r>
        <w:t xml:space="preserve">Nhưng mà Nhạc Trọng thông qua chính phủ khỗi lỗi, biến rất nhiều cán bộ của Thiên Đường Thần Quốc thành khôi lỗi, thông qua những cán bộ Thiên Đường Thần Quốc này nhận được không ít tình báo.</w:t>
      </w:r>
    </w:p>
    <w:p>
      <w:pPr>
        <w:pStyle w:val="BodyText"/>
      </w:pPr>
      <w:r>
        <w:t xml:space="preserve">Trong miệng cán bộ Thiên Đường Thần Quốc thì Nhạc Trọng biết được trong thế giới tận thế này tổng cộng có bốn siêu cấp thế lực lớn, theo thứ tự là Anh quốc, Thiên Đường Thần Quốc, nước Mỹ, khựa.</w:t>
      </w:r>
    </w:p>
    <w:p>
      <w:pPr>
        <w:pStyle w:val="BodyText"/>
      </w:pPr>
      <w:r>
        <w:t xml:space="preserve">Các quốc gia còn lại là Pháp và các quốc gia Tây Ây đại bộ phận bị Thiên Đường Thần Quốc chiếm đoạt. Trước mặt Thiên Đường Thần Quốc cường thế thì chống cự lẻ tẻ không tồn tại.</w:t>
      </w:r>
    </w:p>
    <w:p>
      <w:pPr>
        <w:pStyle w:val="BodyText"/>
      </w:pPr>
      <w:r>
        <w:t xml:space="preserve">Châu Phi biến thành khu vực Anh quốc cùng Thiên Đường Thần Quốc tranh đoạt phạm vi thế lực của nhau.</w:t>
      </w:r>
    </w:p>
    <w:p>
      <w:pPr>
        <w:pStyle w:val="BodyText"/>
      </w:pPr>
      <w:r>
        <w:t xml:space="preserve">Khu vực Trung Đông thì Anh quốc cùng Thiên Đường Thần Quốc chiếm cứ một bộ phận, Anh quốc chiếm cứ địa bàn hơi nhiều. Mà Ấn Độ đã trở thành phạm vi thế lực của Thiên Đường Thần Quốc.</w:t>
      </w:r>
    </w:p>
    <w:p>
      <w:pPr>
        <w:pStyle w:val="BodyText"/>
      </w:pPr>
      <w:r>
        <w:t xml:space="preserve">Nước Nga là quốc gia siêu cường trước tận thế bởi vì tang thi trí tuệ tồn tại, thi đàn cường đại các thành phố quan trọng của Nga, Sa Hoàng đế quốc chỉ còn là quốc gia kéo dài hơi tàn mà thôi.</w:t>
      </w:r>
    </w:p>
    <w:p>
      <w:pPr>
        <w:pStyle w:val="BodyText"/>
      </w:pPr>
      <w:r>
        <w:t xml:space="preserve">Australia vốn là do Thiên Đường Thần Quốc chiếm cứ nhưng mà quân của bọn họ bị biến dị thú giết sach, hiện tại biến thành phạm vi thế lực trống rỗng.</w:t>
      </w:r>
    </w:p>
    <w:p>
      <w:pPr>
        <w:pStyle w:val="BodyText"/>
      </w:pPr>
      <w:r>
        <w:t xml:space="preserve">Châu Mỹ thành địa bàn của nươc Mỹ, nhưng mà Thiên Đường Thần Quốc cũng ngầm phái nhiều bộ đội chiế không ít địa bàn.</w:t>
      </w:r>
    </w:p>
    <w:p>
      <w:pPr>
        <w:pStyle w:val="BodyText"/>
      </w:pPr>
      <w:r>
        <w:t xml:space="preserve">Các quốc gia còn lại không phải bị tang thi trí tuệ chiếm cứ thì chính bị quân phiệt cát cứ, không có hình thành một hợp lực thống nhất với nhau.</w:t>
      </w:r>
    </w:p>
    <w:p>
      <w:pPr>
        <w:pStyle w:val="BodyText"/>
      </w:pPr>
      <w:r>
        <w:t xml:space="preserve">Trong bốn thế lực thì Thiên Đường Thần Quốc là thế lực khổng lồ nhất, quân nhiều nhất. Cũng bởi vì chiến tuyến của nó kéo dài, bởi vậy trong chiến tranh thỉnh thoảng có thất bại. Nhưng mà ở trên địa cầu nó đúng là thế lực mạnh mẽ nhất.</w:t>
      </w:r>
    </w:p>
    <w:p>
      <w:pPr>
        <w:pStyle w:val="BodyText"/>
      </w:pPr>
      <w:r>
        <w:t xml:space="preserve">Mà liên minh siêu cấp anh hùng chính là một thế lực mạnh mẽ trong nước Mỹ. Nó là tổ chức tụ tập đại bộ phận siêu cấp cường giả của nước Mỹ, lý niệm của tổ chức là thủ hộ nước Mỹ. Bọn họ là tiến đấu chống Thiên Đường Thần Quốc và đại quân tang thi. Bởi vì sự tồn tại của bọn họ chiếm được di sản khổng lồ của nước Mỹ trước tận thế cho nên mới giúp bọn họ ngăn cản thế công của Thiên Đường Thần Quốc ở Châu Mỹ.</w:t>
      </w:r>
    </w:p>
    <w:p>
      <w:pPr>
        <w:pStyle w:val="BodyText"/>
      </w:pPr>
      <w:r>
        <w:t xml:space="preserve">Nếu như đây là người của liên minh siêu cấp anh hùng, Nhạc Trọng cũng không thể vô duyên vô cớ hạ sát thủ, nếu không sẽ biến thành hai nước tranh chấp.</w:t>
      </w:r>
    </w:p>
    <w:p>
      <w:pPr>
        <w:pStyle w:val="BodyText"/>
      </w:pPr>
      <w:r>
        <w:t xml:space="preserve">Thế giới thứ hai có Hấp Huyết Quỷ, Thực Nhân Quỷ đã tiến vào thế giới này. Nhân loại cùng tang thi, Thực Nhân Quỷ, Hấp Huyết Quỷ cuối cùng sẽ có một trận chiến tranh đoạt quyền lợi sinh tồn ở thế giới này. Nhiều một bằng hữu luôn tốt.</w:t>
      </w:r>
    </w:p>
    <w:p>
      <w:pPr>
        <w:pStyle w:val="BodyText"/>
      </w:pPr>
      <w:r>
        <w:t xml:space="preserve">- Hắn thu hồi đại pháo rồi!</w:t>
      </w:r>
    </w:p>
    <w:p>
      <w:pPr>
        <w:pStyle w:val="BodyText"/>
      </w:pPr>
      <w:r>
        <w:t xml:space="preserve">Lai Mỗ nhìn thấy Nhạc Trọng thu hồi đại pháo thì buông lỏng, thở dài nói ra.</w:t>
      </w:r>
    </w:p>
    <w:p>
      <w:pPr>
        <w:pStyle w:val="BodyText"/>
      </w:pPr>
      <w:r>
        <w:t xml:space="preserve">Nghe được Lai Mỗ nói vậy thì mấy tên siêu cấp anh hùng cũng buông lỏng, bọn họ cũng không muốn nghẹn chết nơi tha hương.</w:t>
      </w:r>
    </w:p>
    <w:p>
      <w:pPr>
        <w:pStyle w:val="BodyText"/>
      </w:pPr>
      <w:r>
        <w:t xml:space="preserve">Lai Mỗ vừa dứt lời thì sắc mặt đại biến, hét lên:</w:t>
      </w:r>
    </w:p>
    <w:p>
      <w:pPr>
        <w:pStyle w:val="BodyText"/>
      </w:pPr>
      <w:r>
        <w:t xml:space="preserve">- Không tốt, mèo rừng biến dị ngũ giai lại tới rồi.</w:t>
      </w:r>
    </w:p>
    <w:p>
      <w:pPr>
        <w:pStyle w:val="BodyText"/>
      </w:pPr>
      <w:r>
        <w:t xml:space="preserve">Lai Mỗ có được kỹ năng thiên lý nhãn và lực lượng tứ giai, tuy hắn miễn cưỡng có thể nhìn thấy quỹ tích di động của mèo rừng biến dị ngũ giai, hắn nhìn rõ mèo rừng biến dị ngũ giai này sau khi đánh chết quân Mỹ bên dưới thì điên cuồng lao thẳng qua phía Nhạc Trọng.</w:t>
      </w:r>
    </w:p>
    <w:p>
      <w:pPr>
        <w:pStyle w:val="BodyText"/>
      </w:pPr>
      <w:r>
        <w:t xml:space="preserve">- Cái gì?</w:t>
      </w:r>
    </w:p>
    <w:p>
      <w:pPr>
        <w:pStyle w:val="BodyText"/>
      </w:pPr>
      <w:r>
        <w:t xml:space="preserve">Nghe được Lai Mỗ nói thì đám siêu cấp cường giả nhao nhao tiến ra cửa nhìn xuống dưới.</w:t>
      </w:r>
    </w:p>
    <w:p>
      <w:pPr>
        <w:pStyle w:val="BodyText"/>
      </w:pPr>
      <w:r>
        <w:t xml:space="preserve">Nhạc Trọng vừa mới thu hồi pháo điện tửu thì đột nhiên trong nội tâm sinh ra dự cảm nguy hiểm, thân thể của hắn vận dụng đấu khí hắc ám, trực tiếp đánh ra một quyền xé trời giống như đạn pháo đánh qua một phía.</w:t>
      </w:r>
    </w:p>
    <w:p>
      <w:pPr>
        <w:pStyle w:val="BodyText"/>
      </w:pPr>
      <w:r>
        <w:t xml:space="preserve">Một nơi vốn không có cái gì đột nhiên lại xuất hiện thân ảnh nhỏ nhắn, chủ nhân thân ảnh này không ngờ được phản ứng của Nhạc Trọng khủng bố như thế, trực tiếp bị một quyền đánh trúng thân thể, con mèo rừng biến dị bị đánh ruột gan nát bét và liên tiếp đâm gãy hơn mười cây đại thụ mới dừng lại được.</w:t>
      </w:r>
    </w:p>
    <w:p>
      <w:pPr>
        <w:pStyle w:val="BodyText"/>
      </w:pPr>
      <w:r>
        <w:t xml:space="preserve">Trên trực thăng vận tải vẻ mặt Lai Mỗ kinh hãi, khoa trương kêu lên:</w:t>
      </w:r>
    </w:p>
    <w:p>
      <w:pPr>
        <w:pStyle w:val="BodyText"/>
      </w:pPr>
      <w:r>
        <w:t xml:space="preserve">- Úc, thượng đế! Có phải tôi hoa mắt hay không? Nhân loại có thể đánh bay biến dị thú ngũ giai, hắn là nhân loại sao?</w:t>
      </w:r>
    </w:p>
    <w:p>
      <w:pPr>
        <w:pStyle w:val="BodyText"/>
      </w:pPr>
      <w:r>
        <w:t xml:space="preserve">Khắc Lợi Áo cũng cảm thán nói:</w:t>
      </w:r>
    </w:p>
    <w:p>
      <w:pPr>
        <w:pStyle w:val="BodyText"/>
      </w:pPr>
      <w:r>
        <w:t xml:space="preserve">- Thật sự là một tên quái vật, trách không được hắn có thể dùng sức một mình dựng nghiệp bằng hai bàn tay trắng, thu phục một phần ba khựa. Ngay cả phân bộ Thiên Đường Thần Quốc ở khựa cũng bị diệt vài chỗ.</w:t>
      </w:r>
    </w:p>
    <w:p>
      <w:pPr>
        <w:pStyle w:val="BodyText"/>
      </w:pPr>
      <w:r>
        <w:t xml:space="preserve">La Thiến nhìn qua Nhạc Trọng, trong mắt hiện ra hào quang hưng phấn:</w:t>
      </w:r>
    </w:p>
    <w:p>
      <w:pPr>
        <w:pStyle w:val="BodyText"/>
      </w:pPr>
      <w:r>
        <w:t xml:space="preserve">- Các người nói hắn và Lai Áo ai mạnh hơn?</w:t>
      </w:r>
    </w:p>
    <w:p>
      <w:pPr>
        <w:pStyle w:val="BodyText"/>
      </w:pPr>
      <w:r>
        <w:t xml:space="preserve">Lai Áo chính là anh hùng mạnh nhất trong liên minh siêu cấp anh hùng, là siêu cấp thiên tài của nước Mỹ. Trước tận thế Lai Áo đã từng giống như mười hai sứ đồ của Thiên Đường Thần Quốc, đều là "năng lực giả". Sau tận thế thì năng lực của hắn tiến hóa khủng khiếp. Ngay cả sứ đồ của Thiên Đường Thần Quốc mang binh đánh một thế lực của nước Mỹ thì hắn ngang trời xuất thế, tổ chức liên minh siêu cấp anh hùng đánh bại sứ đồ xâm chiếm nước Mỹ, lúc này mới khiến quân Mỹ đứng vững gót chân và thu phục lãnh thổ bị mất, cuối cùng nhất trở thành một trong bốn thế lực siêu cấp của thế giới.</w:t>
      </w:r>
    </w:p>
    <w:p>
      <w:pPr>
        <w:pStyle w:val="BodyText"/>
      </w:pPr>
      <w:r>
        <w:t xml:space="preserve">Một mỹ nữ Tô San tóc dài màu xanh, trên mặt có chút ít tàn nhan sùng bái nói ra:</w:t>
      </w:r>
    </w:p>
    <w:p>
      <w:pPr>
        <w:pStyle w:val="BodyText"/>
      </w:pPr>
      <w:r>
        <w:t xml:space="preserve">- Lai Áo đại ca là mạnh nhất! !</w:t>
      </w:r>
    </w:p>
    <w:p>
      <w:pPr>
        <w:pStyle w:val="BodyText"/>
      </w:pPr>
      <w:r>
        <w:t xml:space="preserve">Khắc Lợi Áo tự tin nói:</w:t>
      </w:r>
    </w:p>
    <w:p>
      <w:pPr>
        <w:pStyle w:val="BodyText"/>
      </w:pPr>
      <w:r>
        <w:t xml:space="preserve">- Lai Áo đạt được bí bảo của thế giới thứ ba. Đoán chừng đã đột phá trở thành chiến sĩ ngũ giai. Nhưng mà cho dù là Lai Áo chính diện chiến đấu cũng không chắc đánh bại một biến dị thú ngũ giai hình người đâu. Bởi vậy dưới tình huống không vận dụng át chủ ài, hẳn là Nhạc Trọng hơn một chút. Nếu như Lai Áo sử dụng át chủ bài thì chết là Nhạc Trọng!</w:t>
      </w:r>
    </w:p>
    <w:p>
      <w:pPr>
        <w:pStyle w:val="BodyText"/>
      </w:pPr>
      <w:r>
        <w:t xml:space="preserve">- Lai Áo sao? Có cơ hội đúng là phải chiếu cố hắn mới được.</w:t>
      </w:r>
    </w:p>
    <w:p>
      <w:pPr>
        <w:pStyle w:val="BodyText"/>
      </w:pPr>
      <w:r>
        <w:t xml:space="preserve">Bọn người Khắc Lợi Áo ở trên bầu trời nghị luận nói nhỏ với nhau, lại không nghĩ tới toàn bộ lời của bọn họ tiến vào trong tai của Nhạc Trọng cả.</w:t>
      </w:r>
    </w:p>
    <w:p>
      <w:pPr>
        <w:pStyle w:val="BodyText"/>
      </w:pPr>
      <w:r>
        <w:t xml:space="preserve">Nhạc Trọng nhìn qua phương hướng thân thể con mèo rừng bị đánh văng đi, lập tức nhảy qua phía con mèo rừng.</w:t>
      </w:r>
    </w:p>
    <w:p>
      <w:pPr>
        <w:pStyle w:val="BodyText"/>
      </w:pPr>
      <w:r>
        <w:t xml:space="preserve">Trong một chớp mắt, Nhạc Trọng đã xuất hiện trước người của con mèo rừng, tay phải giống như đạn pháo đánh vào đầu của nó.</w:t>
      </w:r>
    </w:p>
    <w:p>
      <w:pPr>
        <w:pStyle w:val="BodyText"/>
      </w:pPr>
      <w:r>
        <w:t xml:space="preserve">Mèo rừng biến dị vẫn phát triển phương diện tốc độ, nhưng mà nó trong mắt của Nhạc Trọng quá yếu, hung quang trong mắt lóe lên, một trảo chộp vào nắm đấm của Nhạc Trọng.</w:t>
      </w:r>
    </w:p>
    <w:p>
      <w:pPr>
        <w:pStyle w:val="BodyText"/>
      </w:pPr>
      <w:r>
        <w:t xml:space="preserve">Mặc dù biến dị thú hình người không có lực lượng khủng bố phá hủy cả ngọn núi, nhưng mà quái lực của nó còn mạnh hơn nhân loại cùng giai, thậm chí còn vượt qua cả cường giả lục giai.</w:t>
      </w:r>
    </w:p>
    <w:p>
      <w:pPr>
        <w:pStyle w:val="BodyText"/>
      </w:pPr>
      <w:r>
        <w:t xml:space="preserve">Quyền trảo giao kích phát ra âm thanh nổ mạnh khủng bố, mặt đất dưới chân con mèo rừng bị chấn nát, nửa bước của nó khảm vào trong đất, trong ánh mắt của nó hiện ra thần sắc kinh hãi, nhân loại trước mặt này có được lực lượng còn vượt qua cả nó.</w:t>
      </w:r>
    </w:p>
    <w:p>
      <w:pPr>
        <w:pStyle w:val="BodyText"/>
      </w:pPr>
      <w:r>
        <w:t xml:space="preserve">- Biến dị thú ngũ giai quả nhiên là mạnh mẽ. Nếu như là cường giả ngũ giai khác ăn một quyền của mình thì chắc chắn phải đứt gãy xương cốt.</w:t>
      </w:r>
    </w:p>
    <w:p>
      <w:pPr>
        <w:pStyle w:val="Compact"/>
      </w:pPr>
      <w:r>
        <w:t xml:space="preserve">Nhạc Trọng nhìn qua mèo rừng biến dị ngăn cản một quyền của mình cũng có chút ăn cả kinh, nhưng mà quyền kình của hắn có đấu khí hắc ám bao phủ nên lập tức bộc phát ra ngoài.</w:t>
      </w:r>
      <w:r>
        <w:br w:type="textWrapping"/>
      </w:r>
      <w:r>
        <w:br w:type="textWrapping"/>
      </w:r>
    </w:p>
    <w:p>
      <w:pPr>
        <w:pStyle w:val="Heading2"/>
      </w:pPr>
      <w:bookmarkStart w:id="1381" w:name="chương-1569-lực-áp-biến-dị-thú-ngũ-giai."/>
      <w:bookmarkEnd w:id="1381"/>
      <w:r>
        <w:t xml:space="preserve">1359. Chương 1569: Lực Áp Biến Dị Thú Ngũ Giai.</w:t>
      </w:r>
    </w:p>
    <w:p>
      <w:pPr>
        <w:pStyle w:val="Compact"/>
      </w:pPr>
      <w:r>
        <w:br w:type="textWrapping"/>
      </w:r>
      <w:r>
        <w:br w:type="textWrapping"/>
      </w:r>
      <w:r>
        <w:t xml:space="preserve">Con mèo rừng ngũ giai chỉ có thể không ngừng ngăn cản công kích mà thôi, lại bị Nhạc Trọng đánh lún xuống đất, ngũ quan chảy ra một ít máu.</w:t>
      </w:r>
    </w:p>
    <w:p>
      <w:pPr>
        <w:pStyle w:val="BodyText"/>
      </w:pPr>
      <w:r>
        <w:t xml:space="preserve">Vẻ mặt Lai Mỗ kinh ngạc, thập phần khoa trương nói:</w:t>
      </w:r>
    </w:p>
    <w:p>
      <w:pPr>
        <w:pStyle w:val="BodyText"/>
      </w:pPr>
      <w:r>
        <w:t xml:space="preserve">- Úc, thượng đế. Hắn vậy mà có thể dùng lực lượng áp đảo cả biến dị thú ngũ giai hình người. Thật đáng sợ, đây quả thực là quái vật mà!</w:t>
      </w:r>
    </w:p>
    <w:p>
      <w:pPr>
        <w:pStyle w:val="BodyText"/>
      </w:pPr>
      <w:r>
        <w:t xml:space="preserve">Đám siêu cấp anh hùng trên trực thăng vận tải nhanh chóng biến sắc.</w:t>
      </w:r>
    </w:p>
    <w:p>
      <w:pPr>
        <w:pStyle w:val="BodyText"/>
      </w:pPr>
      <w:r>
        <w:t xml:space="preserve">Ánh mắt Khắc Lợi Áo phức tạp nhìn qua con mèo rừng ngũ giai đang bị Nhạc Trọng hành hạ, tâm tình hết sức phức tạp nói:</w:t>
      </w:r>
    </w:p>
    <w:p>
      <w:pPr>
        <w:pStyle w:val="BodyText"/>
      </w:pPr>
      <w:r>
        <w:t xml:space="preserve">- Tôi vốn cho rằng những tình báo từ Thiên Đường Thần Quốc truyền về có phần khuếch đại thực lực của Nhạc Trọng. Hiện tại xem ra nên kéo đám nhân viên tình báo kia ra xử bắn đi. Thực lưc của Nhạc Trọng còn mạnh hơn chúng báo cáo cả trăm lần, nếu chúng ta dùng tình báo sai lầm đi đối phó hắn chính là đại họa.</w:t>
      </w:r>
    </w:p>
    <w:p>
      <w:pPr>
        <w:pStyle w:val="BodyText"/>
      </w:pPr>
      <w:r>
        <w:t xml:space="preserve">Vài tên siêu cấp anh hùng cũng yên lặng gật đầu, tán thành cách nói của Khắc Lợi Áo.</w:t>
      </w:r>
    </w:p>
    <w:p>
      <w:pPr>
        <w:pStyle w:val="BodyText"/>
      </w:pPr>
      <w:r>
        <w:t xml:space="preserve">Nước Mỹ chính là đế quốc thật sự, chính sách ngoại giao vô cùng linh hoạt, hoàn toàn là xuất phát từ lợi ích của quốc gia mình. Đối đãi với thế lực nhỏ thì khoa tay múa chân, hơi có không hài lòng sẽ vận dụng cấm vận kinh tế, thậm chí là vũ lực can thiệp.</w:t>
      </w:r>
    </w:p>
    <w:p>
      <w:pPr>
        <w:pStyle w:val="BodyText"/>
      </w:pPr>
      <w:r>
        <w:t xml:space="preserve">Nếu như khựa hiện tại là thế lực yếu, nước Mỹ cũng không ngại ra tay can thiệp vào. Đương nhiên nếu khựa mạnh thì nước Mỹ sẽ nhanh chóng chuyển biến nhân vật, sử dụng các loại thủ đoạn ngoại giao mưu cầu lợi ích lớn nhất ình.</w:t>
      </w:r>
    </w:p>
    <w:p>
      <w:pPr>
        <w:pStyle w:val="BodyText"/>
      </w:pPr>
      <w:r>
        <w:t xml:space="preserve">Nhỏ yếu sẽ bị khi dễ, đây chính là pháp tắc mạnh được yếu thua trần trụi.</w:t>
      </w:r>
    </w:p>
    <w:p>
      <w:pPr>
        <w:pStyle w:val="BodyText"/>
      </w:pPr>
      <w:r>
        <w:t xml:space="preserve">Sau khi nhìn thấy Nhạc Trọng khủng bố thì bọn người Lai Áo dù biết Khắc Lợi Áo mang khoa học kỹ thuật từ thế giới khác quay về cũng phải thu liễm ngạo khí của mình.</w:t>
      </w:r>
    </w:p>
    <w:p>
      <w:pPr>
        <w:pStyle w:val="BodyText"/>
      </w:pPr>
      <w:r>
        <w:t xml:space="preserve">Cường giả lục giai ở địa cầu đã có được lực lượng dùng sức một người tiêu diệt một quốc gia. Chỉ có đạn hạt nhân mới tạo thành uy hiếp cho hắn.</w:t>
      </w:r>
    </w:p>
    <w:p>
      <w:pPr>
        <w:pStyle w:val="BodyText"/>
      </w:pPr>
      <w:r>
        <w:t xml:space="preserve">Tái Lâm Na nhìn thấy Nhạc Trọng đánh con mèo rừng biến dị ngũ giai không có chút lực hoàn thủ nào, thân thể mềm mại run rẩy, trong mắt chớp động hào quang hưng phấn nóng rực:</w:t>
      </w:r>
    </w:p>
    <w:p>
      <w:pPr>
        <w:pStyle w:val="BodyText"/>
      </w:pPr>
      <w:r>
        <w:t xml:space="preserve">- Thật mạnh! ! Thật sự là quá mạnh mẽ! ! Đây là biến dị thú ngũ giai đấy, lại bị hắn hoàn toàn đánh áp, thật sự là quá kinh khủng. Nam nhân này quá mạnh mẽ, nếu có hắn ủng hộ thì Ấn Độ chắc chắn có thể đánh bại Thiên Đường Thần Quốc.</w:t>
      </w:r>
    </w:p>
    <w:p>
      <w:pPr>
        <w:pStyle w:val="BodyText"/>
      </w:pPr>
      <w:r>
        <w:t xml:space="preserve">Nhạc Trọng liên tiếp đánh ra mấy ngàn quyền vô cùng cuồng bạo, ngạnh sanh bằng vào lực lượng khủng bố của mình đánh con biến dị thú ngũ giai đầy máu.</w:t>
      </w:r>
    </w:p>
    <w:p>
      <w:pPr>
        <w:pStyle w:val="BodyText"/>
      </w:pPr>
      <w:r>
        <w:t xml:space="preserve">Sau mấy ngàn quyền thì phòng ngự của biến dị thú ngũ giai bị Nhạc Trọng một quyền đánh tan, sau đó bị một quyền của hắn đánh trúng thân thể, trực tiếp giống như quả bóng rỗng ruột đụng gãy đại thụ, đâm vào một tảng đá lớn, tảng đá bị rạn nứt và nó rơi xuống thổ huyết ra.</w:t>
      </w:r>
    </w:p>
    <w:p>
      <w:pPr>
        <w:pStyle w:val="BodyText"/>
      </w:pPr>
      <w:r>
        <w:t xml:space="preserve">Sau khi đánh trọng thương con mèo rừng biến dị này, Nhạc Trọng trong một hô hấp biến mất tại chỗ, xuất hiện ở trước mặt con mèo rừng biến dị.</w:t>
      </w:r>
    </w:p>
    <w:p>
      <w:pPr>
        <w:pStyle w:val="BodyText"/>
      </w:pPr>
      <w:r>
        <w:t xml:space="preserve">Trong mắt của con mèo rừng biến dị này hiện ra vẻ cầu khẩn, phát ra tiếng kêu đáng yêu.</w:t>
      </w:r>
    </w:p>
    <w:p>
      <w:pPr>
        <w:pStyle w:val="BodyText"/>
      </w:pPr>
      <w:r>
        <w:t xml:space="preserve">- Meow!</w:t>
      </w:r>
    </w:p>
    <w:p>
      <w:pPr>
        <w:pStyle w:val="BodyText"/>
      </w:pPr>
      <w:r>
        <w:t xml:space="preserve">Sau khi tiến hóa thành chiến sĩ lục giai, cảm giác lực của Nhạc Trọng mạnh hơn trước kia mấy chục lần, hắn có thể cảm giác được cầu khẩn của con mèo rừng biến dị, nắm đấm dừng trước đầu của nó, lạnh lùng nói:</w:t>
      </w:r>
    </w:p>
    <w:p>
      <w:pPr>
        <w:pStyle w:val="BodyText"/>
      </w:pPr>
      <w:r>
        <w:t xml:space="preserve">- Mày bảo tao đừng đánh đúng không? Nhưng ma mày phải cởi bỏ tâm linh làm sủng vật của tao. Nếu không tao chỉ có thể giết máy, lấy tinh hạch của mày mà thôi.</w:t>
      </w:r>
    </w:p>
    <w:p>
      <w:pPr>
        <w:pStyle w:val="BodyText"/>
      </w:pPr>
      <w:r>
        <w:t xml:space="preserve">Nói xong Nhạc Trọng vung tay lên, phát động thuần thú thuật, một đạo quang mang chui vào trong trán của con mèo rừng.</w:t>
      </w:r>
    </w:p>
    <w:p>
      <w:pPr>
        <w:pStyle w:val="BodyText"/>
      </w:pPr>
      <w:r>
        <w:t xml:space="preserve">Con mèo rừng ngũ giai này vô cùng nhu thuận và trung thực, mặc thuần thú thuật chui vào cơ thể của nó.</w:t>
      </w:r>
    </w:p>
    <w:p>
      <w:pPr>
        <w:pStyle w:val="BodyText"/>
      </w:pPr>
      <w:r>
        <w:t xml:space="preserve">Nếu so sánh lực lượng thì biến dị thú hình người yếu hơn biến dị thú to lớn nhiều lắm, nhưng mà ngược lại chúng có trí tuệ cực cao. Con mèo biến dị này nghe hiểu lời của Nhạc Trọng nói, nguyện ý thần phục Nhạc Trọng cho nên phù văn thuần thú thuật cũng thuận lợi tiến vào tâm linh của nó.</w:t>
      </w:r>
    </w:p>
    <w:p>
      <w:pPr>
        <w:pStyle w:val="BodyText"/>
      </w:pPr>
      <w:r>
        <w:t xml:space="preserve">Hào quang thuần thú thuật lóe lên và biến mất, trong nháy mắt hào quag biến mất thì Nhạc Trọng cảm giác được liên hệ tâm linh giữa mình và con mòe rừng này. Con mèo rừng ngũ giai này chính là sủng vật của hắn.</w:t>
      </w:r>
    </w:p>
    <w:p>
      <w:pPr>
        <w:pStyle w:val="BodyText"/>
      </w:pPr>
      <w:r>
        <w:t xml:space="preserve">Meow</w:t>
      </w:r>
    </w:p>
    <w:p>
      <w:pPr>
        <w:pStyle w:val="BodyText"/>
      </w:pPr>
      <w:r>
        <w:t xml:space="preserve">~~Sau khi thành lập liên hệ, mèo rừng biến dị ngũ giai nhào qua người của Nhạc Trọng, cúi đầu thè lưỡi ra liếm láp gương mặt Nhạc Trọng, tỏ vẻ thân mật với hắn.</w:t>
      </w:r>
    </w:p>
    <w:p>
      <w:pPr>
        <w:pStyle w:val="BodyText"/>
      </w:pPr>
      <w:r>
        <w:t xml:space="preserve">- Phục tùng! ! Hắn có thể phục tùng một biến dị thú ngũ giai!</w:t>
      </w:r>
    </w:p>
    <w:p>
      <w:pPr>
        <w:pStyle w:val="BodyText"/>
      </w:pPr>
      <w:r>
        <w:t xml:space="preserve">- Trời ạ, quá không thể tưởng tượng nổi.</w:t>
      </w:r>
    </w:p>
    <w:p>
      <w:pPr>
        <w:pStyle w:val="BodyText"/>
      </w:pPr>
      <w:r>
        <w:t xml:space="preserve">"..."</w:t>
      </w:r>
    </w:p>
    <w:p>
      <w:pPr>
        <w:pStyle w:val="BodyText"/>
      </w:pPr>
      <w:r>
        <w:t xml:space="preserve">Trên bầu trời, Khắc Lợi Áo và đám siêu cấp anh hùng nhìn thấy con mèo rừng thân mật liếm láp Nhạc Trọng thì cả kinh con mắt lồi ra.</w:t>
      </w:r>
    </w:p>
    <w:p>
      <w:pPr>
        <w:pStyle w:val="BodyText"/>
      </w:pPr>
      <w:r>
        <w:t xml:space="preserve">Biến dị thú ngũ giai là tồn tại thế nào? Trên địa cầu nếu một con mèo rừng biến dị ngũ giai hình người tức giận có thể trực tiếp hủy diệt một quốc gia nhỏ.</w:t>
      </w:r>
    </w:p>
    <w:p>
      <w:pPr>
        <w:pStyle w:val="BodyText"/>
      </w:pPr>
      <w:r>
        <w:t xml:space="preserve">Bọn người Khắc Lợi Áo có thể vận dụng vũ khí khoa học kỹ thuật cao tiêu diệt một biến dị thú ngũ giai, trọng thương hai đầu, đó là bởi vì những biến dị thú ngũ giai này bị hào quang giữa hồ hấp dẫn, lực chú ý bị phân tán, ý thức nguy cơ giảm xuống thấp nhất cho nên bọn họ mới có cơ hội đắc thủ.</w:t>
      </w:r>
    </w:p>
    <w:p>
      <w:pPr>
        <w:pStyle w:val="BodyText"/>
      </w:pPr>
      <w:r>
        <w:t xml:space="preserve">NẾu là thời điểm bình thường, cho dù bọn người Khắc Lợi Áo có được vũ khí khoa học kỹ thuật cao cũng chẳng dám chọc biến dị thú ngũ giai làm gì.</w:t>
      </w:r>
    </w:p>
    <w:p>
      <w:pPr>
        <w:pStyle w:val="BodyText"/>
      </w:pPr>
      <w:r>
        <w:t xml:space="preserve">Nhạc Trọng sờ sờ đầu nhỏ của mèo biến dị ngũ giai:</w:t>
      </w:r>
    </w:p>
    <w:p>
      <w:pPr>
        <w:pStyle w:val="BodyText"/>
      </w:pPr>
      <w:r>
        <w:t xml:space="preserve">- Từ hôm nay trở đi gọi mày là Thanh Miêu!</w:t>
      </w:r>
    </w:p>
    <w:p>
      <w:pPr>
        <w:pStyle w:val="BodyText"/>
      </w:pPr>
      <w:r>
        <w:t xml:space="preserve">Trên mặt Thanh Miêu hiển lộ nét thoải mái, phát ra tiếng kêu nhỏ:</w:t>
      </w:r>
    </w:p>
    <w:p>
      <w:pPr>
        <w:pStyle w:val="BodyText"/>
      </w:pPr>
      <w:r>
        <w:t xml:space="preserve">- Meow ~~!</w:t>
      </w:r>
    </w:p>
    <w:p>
      <w:pPr>
        <w:pStyle w:val="BodyText"/>
      </w:pPr>
      <w:r>
        <w:t xml:space="preserve">Nhạc Trọng nhìn qua bầu trời và nói.</w:t>
      </w:r>
    </w:p>
    <w:p>
      <w:pPr>
        <w:pStyle w:val="BodyText"/>
      </w:pPr>
      <w:r>
        <w:t xml:space="preserve">- Xuống đây đi.</w:t>
      </w:r>
    </w:p>
    <w:p>
      <w:pPr>
        <w:pStyle w:val="BodyText"/>
      </w:pPr>
      <w:r>
        <w:t xml:space="preserve">Giọng của Nhạc Trọng không lớn nhưng lại xuyên qua phạm vi mấy trăm thước vang lên trong tai bọn họ, sắc mặt mọi người biến đổi.</w:t>
      </w:r>
    </w:p>
    <w:p>
      <w:pPr>
        <w:pStyle w:val="BodyText"/>
      </w:pPr>
      <w:r>
        <w:t xml:space="preserve">Khắc Lợi Áo quyết định thật nhanh nói:</w:t>
      </w:r>
    </w:p>
    <w:p>
      <w:pPr>
        <w:pStyle w:val="BodyText"/>
      </w:pPr>
      <w:r>
        <w:t xml:space="preserve">- Xuống dưới!</w:t>
      </w:r>
    </w:p>
    <w:p>
      <w:pPr>
        <w:pStyle w:val="BodyText"/>
      </w:pPr>
      <w:r>
        <w:t xml:space="preserve">Những phi công quân Mỹ cũng cho trực thăng hạ xuống.</w:t>
      </w:r>
    </w:p>
    <w:p>
      <w:pPr>
        <w:pStyle w:val="BodyText"/>
      </w:pPr>
      <w:r>
        <w:t xml:space="preserve">Khắc Lợi Áo bước đi đến Nhạc Trọng trước người nhiệt tình duỗi ra tay phải:</w:t>
      </w:r>
    </w:p>
    <w:p>
      <w:pPr>
        <w:pStyle w:val="BodyText"/>
      </w:pPr>
      <w:r>
        <w:t xml:space="preserve">- Ngài khỏe chứ thủ lĩnh Nhạc Trọng. Tôi là đại đội trưởng thứ bảy của siêu nhân liên minh, tên là Khắc Lợi Áo. Thật cao hứng có khi gặp ngài.</w:t>
      </w:r>
    </w:p>
    <w:p>
      <w:pPr>
        <w:pStyle w:val="BodyText"/>
      </w:pPr>
      <w:r>
        <w:t xml:space="preserve">Nhạc Trọng nhẹ nhàng bắt tay với Khắc Lợi Áo và thản nhiên nói:</w:t>
      </w:r>
    </w:p>
    <w:p>
      <w:pPr>
        <w:pStyle w:val="BodyText"/>
      </w:pPr>
      <w:r>
        <w:t xml:space="preserve">- Anh khỏe!</w:t>
      </w:r>
    </w:p>
    <w:p>
      <w:pPr>
        <w:pStyle w:val="BodyText"/>
      </w:pPr>
      <w:r>
        <w:t xml:space="preserve">Khắc Lợi Áo vốn định tán dương Nhạc Trọng một phen, chợt nói thẳng:</w:t>
      </w:r>
    </w:p>
    <w:p>
      <w:pPr>
        <w:pStyle w:val="BodyText"/>
      </w:pPr>
      <w:r>
        <w:t xml:space="preserve">- Thủ lĩnh Nhạc Trọng, ngài đúng là lợi hại. Tôi ở nước Mỹ cũng đã nghe nói qua sự tích của ngài. Ngài mấy lần giáo huấn đám người Đức dã man của Thiên Đường Thần Quốc, ngài xúc phạm thần của chúng đúng là đại khoái nhân tâm. Đúng rồi, ngài ở trong hồ nhận được bảo bối gì, có thể lấy ra xem không?</w:t>
      </w:r>
    </w:p>
    <w:p>
      <w:pPr>
        <w:pStyle w:val="BodyText"/>
      </w:pPr>
      <w:r>
        <w:t xml:space="preserve">Từng ánh mắt hiếu kỳ nhìn qua Nhạc Trọng, những tên siêu nhân trong liên minh siêu cấp anh hùng đều tò mò nhìn qua Nhạc Trọng, muốn biết hắn nhận được thứ gì.</w:t>
      </w:r>
    </w:p>
    <w:p>
      <w:pPr>
        <w:pStyle w:val="BodyText"/>
      </w:pPr>
      <w:r>
        <w:t xml:space="preserve">Nhạc Trọng trực tiếp cự tuyệt:</w:t>
      </w:r>
    </w:p>
    <w:p>
      <w:pPr>
        <w:pStyle w:val="BodyText"/>
      </w:pPr>
      <w:r>
        <w:t xml:space="preserve">- Đây là bí mật cao nhât của quốc gia!</w:t>
      </w:r>
    </w:p>
    <w:p>
      <w:pPr>
        <w:pStyle w:val="BodyText"/>
      </w:pPr>
      <w:r>
        <w:t xml:space="preserve">Viên Nguyệt Châu ở dưới đáy hồ Nhạc Trọng còn chưa biết rõ nó có bí mật gì, tự nhiên sẽ không cho người ngoài quan sát. Như vậy phải bảo trì thần bí một chút.</w:t>
      </w:r>
    </w:p>
    <w:p>
      <w:pPr>
        <w:pStyle w:val="BodyText"/>
      </w:pPr>
      <w:r>
        <w:t xml:space="preserve">Cho dù như thế nào thì Nhạc Trọng đều giữ lại mấy tấm át chủ bài, nếu không một khi bị người ta nhìn thấu chi tiết của ngươi, địch nhân sẽ tìm ra phương pháp nhắm thẳng vào.</w:t>
      </w:r>
    </w:p>
    <w:p>
      <w:pPr>
        <w:pStyle w:val="BodyText"/>
      </w:pPr>
      <w:r>
        <w:t xml:space="preserve">Khắc Lợi Áo mang trên mặt vẻ xin lỗi nói:</w:t>
      </w:r>
    </w:p>
    <w:p>
      <w:pPr>
        <w:pStyle w:val="Compact"/>
      </w:pPr>
      <w:r>
        <w:t xml:space="preserve">- Thật có lỗi. Lòng hiếu kỳ của tôi quá nặng.</w:t>
      </w:r>
      <w:r>
        <w:br w:type="textWrapping"/>
      </w:r>
      <w:r>
        <w:br w:type="textWrapping"/>
      </w:r>
    </w:p>
    <w:p>
      <w:pPr>
        <w:pStyle w:val="Heading2"/>
      </w:pPr>
      <w:bookmarkStart w:id="1382" w:name="chương-1570-kết-minh.-1"/>
      <w:bookmarkEnd w:id="1382"/>
      <w:r>
        <w:t xml:space="preserve">1360. Chương 1570: Kết Minh. (1)</w:t>
      </w:r>
    </w:p>
    <w:p>
      <w:pPr>
        <w:pStyle w:val="Compact"/>
      </w:pPr>
      <w:r>
        <w:br w:type="textWrapping"/>
      </w:r>
      <w:r>
        <w:br w:type="textWrapping"/>
      </w:r>
      <w:r>
        <w:t xml:space="preserve">Nhạc Trọng nói:</w:t>
      </w:r>
    </w:p>
    <w:p>
      <w:pPr>
        <w:pStyle w:val="BodyText"/>
      </w:pPr>
      <w:r>
        <w:t xml:space="preserve">- Không có sao. Đây không phải nơi nói chuyện, chúng ta đi thôi. Đi tới căn cứ của tôi!</w:t>
      </w:r>
    </w:p>
    <w:p>
      <w:pPr>
        <w:pStyle w:val="BodyText"/>
      </w:pPr>
      <w:r>
        <w:t xml:space="preserve">Khắc Lợi Áo sảng khoái đáp:</w:t>
      </w:r>
    </w:p>
    <w:p>
      <w:pPr>
        <w:pStyle w:val="BodyText"/>
      </w:pPr>
      <w:r>
        <w:t xml:space="preserve">- Tốt!</w:t>
      </w:r>
    </w:p>
    <w:p>
      <w:pPr>
        <w:pStyle w:val="BodyText"/>
      </w:pPr>
      <w:r>
        <w:t xml:space="preserve">Thượng Quan Thanh Thành đã sớm rời khỏi khu vực này.</w:t>
      </w:r>
    </w:p>
    <w:p>
      <w:pPr>
        <w:pStyle w:val="BodyText"/>
      </w:pPr>
      <w:r>
        <w:t xml:space="preserve">Nhạc Trọng cùng Tái Lâm Na leo lên chiếc trực thăng vận tải còn sót lai, dưới sự chỉ dẫn của Nhạc Trọng thì nó bay tới nơi đóng quân trong thị trấn.</w:t>
      </w:r>
    </w:p>
    <w:p>
      <w:pPr>
        <w:pStyle w:val="BodyText"/>
      </w:pPr>
      <w:r>
        <w:t xml:space="preserve">Đóng quân bên ngoài thị trấn chính là mấy trăm vạn tang thi rậm rạp.</w:t>
      </w:r>
    </w:p>
    <w:p>
      <w:pPr>
        <w:pStyle w:val="BodyText"/>
      </w:pPr>
      <w:r>
        <w:t xml:space="preserve">Nhạc Trọng ở trên trực thăng chỉ xuống, nói:</w:t>
      </w:r>
    </w:p>
    <w:p>
      <w:pPr>
        <w:pStyle w:val="BodyText"/>
      </w:pPr>
      <w:r>
        <w:t xml:space="preserve">- Là ở chỗ này!</w:t>
      </w:r>
    </w:p>
    <w:p>
      <w:pPr>
        <w:pStyle w:val="BodyText"/>
      </w:pPr>
      <w:r>
        <w:t xml:space="preserve">Lai Mỗ nhìn qua thi đàn quanh thị trấn, nhịn không được da đầu run lên, thất thanh nói:</w:t>
      </w:r>
    </w:p>
    <w:p>
      <w:pPr>
        <w:pStyle w:val="BodyText"/>
      </w:pPr>
      <w:r>
        <w:t xml:space="preserve">- Úc, thượng đế, nhũng tang thi kia là thế nào! Căn cứ của ngài ở trong thi đàn sao? Không thể nào nha?</w:t>
      </w:r>
    </w:p>
    <w:p>
      <w:pPr>
        <w:pStyle w:val="BodyText"/>
      </w:pPr>
      <w:r>
        <w:t xml:space="preserve">Sắc mặt Khắc Lợi Áo cũng không đẹp mắt,vẫn bảo trì lễ phép:</w:t>
      </w:r>
    </w:p>
    <w:p>
      <w:pPr>
        <w:pStyle w:val="BodyText"/>
      </w:pPr>
      <w:r>
        <w:t xml:space="preserve">- Thủ lĩnh Nhạc Trọng, ngài đùa với chúng tôi sao? Đây là trong tang thi, làm sao có người sống.</w:t>
      </w:r>
    </w:p>
    <w:p>
      <w:pPr>
        <w:pStyle w:val="BodyText"/>
      </w:pPr>
      <w:r>
        <w:t xml:space="preserve">Lai Đặc có được thiên lý nhãn hét lên:</w:t>
      </w:r>
    </w:p>
    <w:p>
      <w:pPr>
        <w:pStyle w:val="BodyText"/>
      </w:pPr>
      <w:r>
        <w:t xml:space="preserve">- Ngọn đèn! ! Trời ạ, tôi thấy cái gì? Dĩ nhiên là ngọn đèn, trong huyện thành có ngọn đèn. Khắc Lợi Áo, trong huyện thành đúng là có ánh đèn.</w:t>
      </w:r>
    </w:p>
    <w:p>
      <w:pPr>
        <w:pStyle w:val="BodyText"/>
      </w:pPr>
      <w:r>
        <w:t xml:space="preserve">Sắc mặt người điều khiển trực thăng cổ quái, ném bộ đàm qua.</w:t>
      </w:r>
    </w:p>
    <w:p>
      <w:pPr>
        <w:pStyle w:val="BodyText"/>
      </w:pPr>
      <w:r>
        <w:t xml:space="preserve">- Đầu! ! Phía dưới truyền tin tức nếu chúng ta tiếp tục bay qua sẽ bắn hạ, bọn họ là quân của Nhạc Trọng. Nhạc Trọng, ngài nói chuyện với bọn họ đi.</w:t>
      </w:r>
    </w:p>
    <w:p>
      <w:pPr>
        <w:pStyle w:val="BodyText"/>
      </w:pPr>
      <w:r>
        <w:t xml:space="preserve">Cơ hồ là cùng một thời gian từ trong huyện thành có sáu chiến cơ lôi đình bay lên.</w:t>
      </w:r>
    </w:p>
    <w:p>
      <w:pPr>
        <w:pStyle w:val="BodyText"/>
      </w:pPr>
      <w:r>
        <w:t xml:space="preserve">Chiến cơ lôi đình với tư cách là trực thăng vũ trang cường đại nhất sau tận thế, sáu chiếc này thừa sức hủy diệt toàn bộ trực thăng ở đây.</w:t>
      </w:r>
    </w:p>
    <w:p>
      <w:pPr>
        <w:pStyle w:val="BodyText"/>
      </w:pPr>
      <w:r>
        <w:t xml:space="preserve">Nhạc Trọng tiếp nhận bộ đàm nói:</w:t>
      </w:r>
    </w:p>
    <w:p>
      <w:pPr>
        <w:pStyle w:val="BodyText"/>
      </w:pPr>
      <w:r>
        <w:t xml:space="preserve">- Tôi là Nhạc Trọng, mấy chiếc trực tăng này không phải địch nhân.</w:t>
      </w:r>
    </w:p>
    <w:p>
      <w:pPr>
        <w:pStyle w:val="BodyText"/>
      </w:pPr>
      <w:r>
        <w:t xml:space="preserve">Từ trong bộ đàm có âm thanh hưng phấn truyền tới:</w:t>
      </w:r>
    </w:p>
    <w:p>
      <w:pPr>
        <w:pStyle w:val="BodyText"/>
      </w:pPr>
      <w:r>
        <w:t xml:space="preserve">- Vâng! Thủ lĩnh đại nhân, thỉnh cho phép tiểu đội liệp ưng hộ tống ngài.</w:t>
      </w:r>
    </w:p>
    <w:p>
      <w:pPr>
        <w:pStyle w:val="BodyText"/>
      </w:pPr>
      <w:r>
        <w:t xml:space="preserve">Nhạc Trọng cũng không có phản bác hảo ý của đối phương:</w:t>
      </w:r>
    </w:p>
    <w:p>
      <w:pPr>
        <w:pStyle w:val="BodyText"/>
      </w:pPr>
      <w:r>
        <w:t xml:space="preserve">- Tốt!</w:t>
      </w:r>
    </w:p>
    <w:p>
      <w:pPr>
        <w:pStyle w:val="BodyText"/>
      </w:pPr>
      <w:r>
        <w:t xml:space="preserve">Sáu chiến cơ lôi đình thủ hộ dẫn bọn họ bay xuống huyện thành.</w:t>
      </w:r>
    </w:p>
    <w:p>
      <w:pPr>
        <w:pStyle w:val="BodyText"/>
      </w:pPr>
      <w:r>
        <w:t xml:space="preserve">Lai Mỗ nhìn thấy sáu chiến cơ lôi đình, trong mắt hiện ra vẻ hâm mộ, giống như rất quen thuộc với Nhạc Trọng, nói:</w:t>
      </w:r>
    </w:p>
    <w:p>
      <w:pPr>
        <w:pStyle w:val="BodyText"/>
      </w:pPr>
      <w:r>
        <w:t xml:space="preserve">- Chiến cơ lôi đình. Những gia hỏa này còn hung mảnh hơn Apache nhiều lắm. Bọc thép có lực phòng ngự cao đến dọa người, là vương bài của Thiên Đường Thần Quốc đấy. Những đại gia hỏa này làm chúng tôi ăn không ít đau khổ. Nhạc Trọng, ngài lấy được gia hỏa này nguyên vẹn sao?</w:t>
      </w:r>
    </w:p>
    <w:p>
      <w:pPr>
        <w:pStyle w:val="BodyText"/>
      </w:pPr>
      <w:r>
        <w:t xml:space="preserve">Chiến cơ lôi đình với tư cách là vũ khí siêu khoa học kỹ thuật sau tận thế, uy lực cực kì khủng bố, giống như xe tăng di động trên không. Có thể tác chiến mọi thời tiết, mang theo đạn dược cực lớn, bom, đạn đạo. Có thể xem như xe tăng trên không trung, cũng có thể dùng như máy bay ném bom, sức chiến đấu cực kỳ kinh người.</w:t>
      </w:r>
    </w:p>
    <w:p>
      <w:pPr>
        <w:pStyle w:val="BodyText"/>
      </w:pPr>
      <w:r>
        <w:t xml:space="preserve">Hơn hai vạn tên lính mỹ trước kia từng chiếc dưới chiến cơ lôi đình, ngay cả anh hùng của liên minh siêu cấp anh hùng cũng có không ít người chết dưới vũ kí của nó. Loại binh khí chiến tranh này làm Lai Mỗ ấn tượng thật sâu..</w:t>
      </w:r>
    </w:p>
    <w:p>
      <w:pPr>
        <w:pStyle w:val="BodyText"/>
      </w:pPr>
      <w:r>
        <w:t xml:space="preserve">Nhạc Trọng thản nhiên nói:</w:t>
      </w:r>
    </w:p>
    <w:p>
      <w:pPr>
        <w:pStyle w:val="BodyText"/>
      </w:pPr>
      <w:r>
        <w:t xml:space="preserve">- Giết chết bọn điều khiển là được.</w:t>
      </w:r>
    </w:p>
    <w:p>
      <w:pPr>
        <w:pStyle w:val="BodyText"/>
      </w:pPr>
      <w:r>
        <w:t xml:space="preserve">Nhìn thấy Nhạc Trọng không muốn nhiều lời, Lai Mỗ cũng không có hỏi nhiều, hắn nhìn qua phía dưới, nhìn thấy phía dưới thi đàn rậm rạp chằng chịt, da đầu của hắn run lênánh mắt nhìn qua Nhạc Trọng hiện ra hao quang khác thường:</w:t>
      </w:r>
    </w:p>
    <w:p>
      <w:pPr>
        <w:pStyle w:val="BodyText"/>
      </w:pPr>
      <w:r>
        <w:t xml:space="preserve">- Thằng này sẽ không phải là tang thi ngụy trang chứ?</w:t>
      </w:r>
    </w:p>
    <w:p>
      <w:pPr>
        <w:pStyle w:val="BodyText"/>
      </w:pPr>
      <w:r>
        <w:t xml:space="preserve">Nhìn thấy thi đàn khổng lồ quanh huyện thành, mấy tên chính là tang thi trí tuệ siêu cấp khoác lên bộ da người.</w:t>
      </w:r>
    </w:p>
    <w:p>
      <w:pPr>
        <w:pStyle w:val="BodyText"/>
      </w:pPr>
      <w:r>
        <w:t xml:space="preserve">Trong khi chờ đợi trong hãi hùng khiếp vía, từng tốp máy bay bay vào trong huyện thành, nhìn thấy đám người từ trong huyện thành đi ra thì bọn người Khắc Lợi Áo mới thở dài một hơi.</w:t>
      </w:r>
    </w:p>
    <w:p>
      <w:pPr>
        <w:pStyle w:val="BodyText"/>
      </w:pPr>
      <w:r>
        <w:t xml:space="preserve">Trong phòng khách của khách sạn trong huyện thành.</w:t>
      </w:r>
    </w:p>
    <w:p>
      <w:pPr>
        <w:pStyle w:val="BodyText"/>
      </w:pPr>
      <w:r>
        <w:t xml:space="preserve">Nhạc Trọng ngồi trên ghế sô pha nhìn qua bọn người Khắc Lợi Áo hỏi:</w:t>
      </w:r>
    </w:p>
    <w:p>
      <w:pPr>
        <w:pStyle w:val="BodyText"/>
      </w:pPr>
      <w:r>
        <w:t xml:space="preserve">- Tại sao chính phủ nước Mỹ lại phái các người tới đây mà không phải phái quan chức ngoại giao?</w:t>
      </w:r>
    </w:p>
    <w:p>
      <w:pPr>
        <w:pStyle w:val="BodyText"/>
      </w:pPr>
      <w:r>
        <w:t xml:space="preserve">Quốc gia và quốc gia kết giao với nhau đều phái quan chức ngoại giao tới, mà không phải phái bộ đội đặc chủng hoặc là chiến sĩ cường hoành như thế này.</w:t>
      </w:r>
    </w:p>
    <w:p>
      <w:pPr>
        <w:pStyle w:val="BodyText"/>
      </w:pPr>
      <w:r>
        <w:t xml:space="preserve">Khắc Lợi Áo nhún nhún vai mỉm cười nói:</w:t>
      </w:r>
    </w:p>
    <w:p>
      <w:pPr>
        <w:pStyle w:val="BodyText"/>
      </w:pPr>
      <w:r>
        <w:t xml:space="preserve">- Nhạc Trọng, tôi là quan chức ngoại giao chính thức đấy. Nếu như anh không tin có thể xác nhận với nước Mỹ bên kia. Thời điểm này không có quan chức ngoại giao đúng nghĩa đâu, những tên quan chức ẻo lả kia đã sớm chết sạch cả rồi. Vì chuyến đi tới Châu Á này chúng tôi trả giá không nhỏ đấy.</w:t>
      </w:r>
    </w:p>
    <w:p>
      <w:pPr>
        <w:pStyle w:val="BodyText"/>
      </w:pPr>
      <w:r>
        <w:t xml:space="preserve">GIao thông hiện tại không được như trước tận thế, tuy khựa, nước Mỹ, Thiên Đường Thần Quốc, Anh quốc đều có tàu sân bay nhưng mà quan hệ với nhau không hòa hợp, tất cả mọi người đều nghi kỵ nhau nên khó làm được cái gì.</w:t>
      </w:r>
    </w:p>
    <w:p>
      <w:pPr>
        <w:pStyle w:val="BodyText"/>
      </w:pPr>
      <w:r>
        <w:t xml:space="preserve">Nước Mỹ bên này không thể tùy tiện phái quan chức ngoại giao chân chính tới được, dù sao đám quan chức ngoại giao bình thường không cẩn thận sẽ chết.</w:t>
      </w:r>
    </w:p>
    <w:p>
      <w:pPr>
        <w:pStyle w:val="BodyText"/>
      </w:pPr>
      <w:r>
        <w:t xml:space="preserve">Khắc Lợi Áo là cường giả tới khựa, trừ có nhiệm vụ ngoại giao ra cũng là muốn thu thập tình báo, làm nhiệm vụ bí mật.</w:t>
      </w:r>
    </w:p>
    <w:p>
      <w:pPr>
        <w:pStyle w:val="BodyText"/>
      </w:pPr>
      <w:r>
        <w:t xml:space="preserve">Nhạc Trọng trực tiếp đi thẳng vào vấn đề:</w:t>
      </w:r>
    </w:p>
    <w:p>
      <w:pPr>
        <w:pStyle w:val="BodyText"/>
      </w:pPr>
      <w:r>
        <w:t xml:space="preserve">- Lần này các người tới đây là có mục đích gì?</w:t>
      </w:r>
    </w:p>
    <w:p>
      <w:pPr>
        <w:pStyle w:val="BodyText"/>
      </w:pPr>
      <w:r>
        <w:t xml:space="preserve">Ánh mắt Khắc Lợi Áo nhìn thẳng, nói:</w:t>
      </w:r>
    </w:p>
    <w:p>
      <w:pPr>
        <w:pStyle w:val="BodyText"/>
      </w:pPr>
      <w:r>
        <w:t xml:space="preserve">- Quốc gia của tôi hy vọng kết minh với ngài. Thủ lĩnh Nhạc Trọng, chắc hẳn ngài đã biết rõ cánh cửa địa ngục đã mở ra. Thánh tộc ở thế giới thứ hai sẽ thông qua đó tiến vào thế giới này. Trừ thế giới thứ hai ra, thế giới khác sau thời gian nhất định sẽ mở ra cánh cửa địa ngục tương thông tới. Nhân loại chúng ta phải kết giao với nhau mới có thể đánh bại những dị tộc xâm chiếm địa cầu chúng ta.</w:t>
      </w:r>
    </w:p>
    <w:p>
      <w:pPr>
        <w:pStyle w:val="BodyText"/>
      </w:pPr>
      <w:r>
        <w:t xml:space="preserve">Nhạc Trọng mặt không biểu tình nói:</w:t>
      </w:r>
    </w:p>
    <w:p>
      <w:pPr>
        <w:pStyle w:val="BodyText"/>
      </w:pPr>
      <w:r>
        <w:t xml:space="preserve">- Kết minh sao? Điều kiện kết minh cụ thể là gì?</w:t>
      </w:r>
    </w:p>
    <w:p>
      <w:pPr>
        <w:pStyle w:val="BodyText"/>
      </w:pPr>
      <w:r>
        <w:t xml:space="preserve">Khắc Lợi Áo mỉm cười, nói:</w:t>
      </w:r>
    </w:p>
    <w:p>
      <w:pPr>
        <w:pStyle w:val="BodyText"/>
      </w:pPr>
      <w:r>
        <w:t xml:space="preserve">- Kết minh về sau, chúng ta hy vọng có thể cộng hưởng khoa học kỹ thuật. Chúng tôi sẽ cung cấp khoa học kỹ thuật, sắt thép, quang học các phương diện tiên tiến nhất, đồng thời cũng hy vọng ngài mang kỹ thuật súng laser, Thiên Không Bảo Lũy, pháo điện tử binh sĩ cho chúng tôi. Hơn nữa sau khi kết minh chúng ta sẽ ký hiệp ước công thủ cùng nhau đối phó Thiên Đường Thần Quốc.</w:t>
      </w:r>
    </w:p>
    <w:p>
      <w:pPr>
        <w:pStyle w:val="BodyText"/>
      </w:pPr>
      <w:r>
        <w:t xml:space="preserve">Nhạc Trọng nghe Khắc Lợi Áo nói thì cười lạnh.</w:t>
      </w:r>
    </w:p>
    <w:p>
      <w:pPr>
        <w:pStyle w:val="BodyText"/>
      </w:pPr>
      <w:r>
        <w:t xml:space="preserve">Khắc Lợi Áo đưa ra điều kiện kết minh là trao đổi khoa học kỹ thuật của nước Mỹ trước kia, Nhạc Trọng thì phải trao đổi khoa học kỹ thuật từ hệ thống thần ma, nếu như Nhạc Trọng đáp ứng thì bọn họ chiếm hết tiện nghi.</w:t>
      </w:r>
    </w:p>
    <w:p>
      <w:pPr>
        <w:pStyle w:val="BodyText"/>
      </w:pPr>
      <w:r>
        <w:t xml:space="preserve">Nhạc Trọng thản nhiên nói:</w:t>
      </w:r>
    </w:p>
    <w:p>
      <w:pPr>
        <w:pStyle w:val="BodyText"/>
      </w:pPr>
      <w:r>
        <w:t xml:space="preserve">- Cộng hưởng khoa học kỹ thuật thì không. Hiệp ước công thủ đồng minh còn cân nhấc.</w:t>
      </w:r>
    </w:p>
    <w:p>
      <w:pPr>
        <w:pStyle w:val="BodyText"/>
      </w:pPr>
      <w:r>
        <w:t xml:space="preserve">Nhạc Trọng lấy được hệ thống máy tính của thế giới thứ ba và các loại khoa học kỹ thuật vượt qua địa cầu. Chỉ cần cho hắn thời gian phát triển thì trình độ khoa học kỹ thuật của khựa sẽ tăng lên. Khoa học kỹ thuật của nước Mỹ trước tận thế hắn không đặt vào mắt. Nhưng mà hiệp ước công thủ đồng minh thì có thể làm được.</w:t>
      </w:r>
    </w:p>
    <w:p>
      <w:pPr>
        <w:pStyle w:val="BodyText"/>
      </w:pPr>
      <w:r>
        <w:t xml:space="preserve">Thế lực của Thiên Đường Thần Quốc quá mức rộng lớn, có được nhân lực và tài nguyên rất nhiều. Nhạc Trọng cũng có ý định liên thủ với Mỹ, cùng nhau ngăn cản nó khuếch trương.</w:t>
      </w:r>
    </w:p>
    <w:p>
      <w:pPr>
        <w:pStyle w:val="BodyText"/>
      </w:pPr>
      <w:r>
        <w:t xml:space="preserve">Nghe được Nhạc Trọng cự tuyệt đề nghị cộng hưởng khoa học kỹ thuật thì tiểu mỹ nữ Tô San bên kia nhướng mày, khinh miệt nhìn qua Nhạc Trọng:</w:t>
      </w:r>
    </w:p>
    <w:p>
      <w:pPr>
        <w:pStyle w:val="Compact"/>
      </w:pPr>
      <w:r>
        <w:t xml:space="preserve">- Nhạc Trọng, hiện tại toàn bộ nhân loại lâm vào nguy cơ. Trong thời khắc nguy cấp nhân loại nhên chung sức với nhau. Cộng hưởng khoa học kỹ thuật, cộng đồng phát triển và ngăn cản dị tộc xâm lấn. Hành vi của hắn là quá ích kỷ rồi.</w:t>
      </w:r>
      <w:r>
        <w:br w:type="textWrapping"/>
      </w:r>
      <w:r>
        <w:br w:type="textWrapping"/>
      </w:r>
    </w:p>
    <w:p>
      <w:pPr>
        <w:pStyle w:val="Heading2"/>
      </w:pPr>
      <w:bookmarkStart w:id="1383" w:name="chương-1571-kết-minh.-2"/>
      <w:bookmarkEnd w:id="1383"/>
      <w:r>
        <w:t xml:space="preserve">1361. Chương 1571: Kết Minh. (2)</w:t>
      </w:r>
    </w:p>
    <w:p>
      <w:pPr>
        <w:pStyle w:val="Compact"/>
      </w:pPr>
      <w:r>
        <w:br w:type="textWrapping"/>
      </w:r>
      <w:r>
        <w:br w:type="textWrapping"/>
      </w:r>
      <w:r>
        <w:t xml:space="preserve">- Tôi ích kỷ?</w:t>
      </w:r>
    </w:p>
    <w:p>
      <w:pPr>
        <w:pStyle w:val="BodyText"/>
      </w:pPr>
      <w:r>
        <w:t xml:space="preserve">Nhạc Trọng tức cười lườm Tô San và nói:</w:t>
      </w:r>
    </w:p>
    <w:p>
      <w:pPr>
        <w:pStyle w:val="BodyText"/>
      </w:pPr>
      <w:r>
        <w:t xml:space="preserve">- Các người muốn dùng một số khoa học kỹ thuật quá hạn đi đổi khoa học kỹ thuật tiên tiến của chúng tôi, chẳng lẽ còn không cho phép tôi cự tuyệt sao? Ngực to không não, ngu xuẩn!</w:t>
      </w:r>
    </w:p>
    <w:p>
      <w:pPr>
        <w:pStyle w:val="BodyText"/>
      </w:pPr>
      <w:r>
        <w:t xml:space="preserve">Tô San cũng là nữ nhân nóng nảy, nàng tức giận thò tay lên thủ pháo, quát:</w:t>
      </w:r>
    </w:p>
    <w:p>
      <w:pPr>
        <w:pStyle w:val="BodyText"/>
      </w:pPr>
      <w:r>
        <w:t xml:space="preserve">- Anh dám măng tôi?</w:t>
      </w:r>
    </w:p>
    <w:p>
      <w:pPr>
        <w:pStyle w:val="BodyText"/>
      </w:pPr>
      <w:r>
        <w:t xml:space="preserve">Tô San vừa mới khẽ động thì một cơn gió đảo qua, một móng vuốt sắc bén chế trụ cổ của nàng, hàn khí và sát cơ bao phủ toàn thân làm cho nàng lạnh buốt, không dám cử động gì cả.</w:t>
      </w:r>
    </w:p>
    <w:p>
      <w:pPr>
        <w:pStyle w:val="BodyText"/>
      </w:pPr>
      <w:r>
        <w:t xml:space="preserve">Tô San khẽ động, Khắc Lợi Áo cũng mới có động tác, thoáng cái có rất nhiều họng súng chải thẳng vào bọn họ.</w:t>
      </w:r>
    </w:p>
    <w:p>
      <w:pPr>
        <w:pStyle w:val="BodyText"/>
      </w:pPr>
      <w:r>
        <w:t xml:space="preserve">Sát cơ lạnh lẽo bao phủ gian phòng, một khi Nhạc Trọng hạ đạt mệnh lệnh thì bọn người Khắc Lợi Áo sẽ bị tiêu diệt, cho dù bọn họ là cường giả tứ giai cũng khó thoát cái chết.</w:t>
      </w:r>
    </w:p>
    <w:p>
      <w:pPr>
        <w:pStyle w:val="BodyText"/>
      </w:pPr>
      <w:r>
        <w:t xml:space="preserve">Khắc Lợi Áo mặt mũi tràn đầy mồ hôi lạnh vội vàng giải thích:</w:t>
      </w:r>
    </w:p>
    <w:p>
      <w:pPr>
        <w:pStyle w:val="BodyText"/>
      </w:pPr>
      <w:r>
        <w:t xml:space="preserve">- Hiểu lầm, đây đều là hiểu lầm. Thủ lĩnh Nhạc Trọng, chúng tôi không có ác ý.</w:t>
      </w:r>
    </w:p>
    <w:p>
      <w:pPr>
        <w:pStyle w:val="BodyText"/>
      </w:pPr>
      <w:r>
        <w:t xml:space="preserve">Trong tận thế cực kỳ tàn khốc, nhân mạng tiện như con sâu cái kiến, một lời không hợp trở mặt giết người là bình thường. Nếu như Nhạc Trọng khởi hung ác thì Khắc Lợi Áo sẽ bị giết. Bọn họ cũng không có biện pháp nào.</w:t>
      </w:r>
    </w:p>
    <w:p>
      <w:pPr>
        <w:pStyle w:val="BodyText"/>
      </w:pPr>
      <w:r>
        <w:t xml:space="preserve">Nhạc Trọng vung tay lên, sát cơ trong phòng cũng được thu hồi.</w:t>
      </w:r>
    </w:p>
    <w:p>
      <w:pPr>
        <w:pStyle w:val="BodyText"/>
      </w:pPr>
      <w:r>
        <w:t xml:space="preserve">Móng vuốt của Thanh Miêu đặt lên yết hầu của Tô San cũng thu lại, dịu dàng ngoan ngoãn co rúc trên ghế salon bên cạnh Nhạc Trọng.</w:t>
      </w:r>
    </w:p>
    <w:p>
      <w:pPr>
        <w:pStyle w:val="BodyText"/>
      </w:pPr>
      <w:r>
        <w:t xml:space="preserve">Tô San nhìn thấy Thanh Miêu nằm bên cạnh Nhạc Trọng thì trong mắt có hào quang sợ hãi, mồ hôi lạnh chảy ròng, nghĩ mà sợ không thôi. Nàng đã tận mắt Thanh Miêu dùng sức một mình tiêu diệt đặc chủng doanh của quân Mỹ, thủ đoạn khủng bố và quỷ dị làm nàng sợ hãi mãi không thôi.</w:t>
      </w:r>
    </w:p>
    <w:p>
      <w:pPr>
        <w:pStyle w:val="BodyText"/>
      </w:pPr>
      <w:r>
        <w:t xml:space="preserve">Khắc Lợi Áo sửa sang lại tâm tình, nói:</w:t>
      </w:r>
    </w:p>
    <w:p>
      <w:pPr>
        <w:pStyle w:val="BodyText"/>
      </w:pPr>
      <w:r>
        <w:t xml:space="preserve">- Thủ lĩnh Nhạc Trọng, Thiên Không Bảo Lũy, súng laser, pháo laser những khoa học kỹ thuật này với nước Mỹ quá trọng yếu. Không có những khoa học kỹ thuật này thì nước mỹ khó mà ngăn được thánh tộc tấn công. Xin hỏi ngài làm thế nào mới bằng lòng giao cho chúng tôi?</w:t>
      </w:r>
    </w:p>
    <w:p>
      <w:pPr>
        <w:pStyle w:val="BodyText"/>
      </w:pPr>
      <w:r>
        <w:t xml:space="preserve">Thiên Không Bảo Lũy, súng Laser, pháo laser những binh khí chiến tranh này có thể nói là binh khí mạnh mẽ vượt qua thời đại. Nếu như phân phối cho binh sĩ bình thường súng laser thì có thể một mình tiêu diệt một đám tang thi lớn, có lực lượng tiêu diệt chiến sĩ tứ giai. Mà Thiên Không Bảo Lũy giống như biến dị thú ngũ giai, hàng không mẫu hạm, là vũ khí chiến lược.</w:t>
      </w:r>
    </w:p>
    <w:p>
      <w:pPr>
        <w:pStyle w:val="BodyText"/>
      </w:pPr>
      <w:r>
        <w:t xml:space="preserve">Dùng trụ cột khoa học kỹ thuật cường đại của nước Mỹ, một khi bọn họ có được những khoa học kỹ thuật này sẽ rất nhanh tiêu hóa chúng, thực lực khoa học kỹ thuật phát sinh biến hóa mạnh mẽ. Chống cự thánh tộc thế giới thứ hai là dễ dàng.</w:t>
      </w:r>
    </w:p>
    <w:p>
      <w:pPr>
        <w:pStyle w:val="BodyText"/>
      </w:pPr>
      <w:r>
        <w:t xml:space="preserve">Nhạc Trọng lộn tay một cái, cầm lấy khẩu pháo tinh hạch mà bọn người Khắc Lợi Áo dùng bắn lén biến dị thú ngũ giai ra xem.</w:t>
      </w:r>
    </w:p>
    <w:p>
      <w:pPr>
        <w:pStyle w:val="BodyText"/>
      </w:pPr>
      <w:r>
        <w:t xml:space="preserve">- Cầm khoa học kỹ thuật ngang cấp ra trao đổi. Đừng nói với tôi các người không có khoa học kỹ thuật của hệ thống thần ma đấy.</w:t>
      </w:r>
    </w:p>
    <w:p>
      <w:pPr>
        <w:pStyle w:val="BodyText"/>
      </w:pPr>
      <w:r>
        <w:t xml:space="preserve">Khắc Lợi Áo trong lúc bỏ chạy đã vút bỏ bốn khẩu pháo này lại, hai khẩu pháo đã bị phá hư, hai khẩu còn lại nằm trong tay Nhạc Trọng.</w:t>
      </w:r>
    </w:p>
    <w:p>
      <w:pPr>
        <w:pStyle w:val="BodyText"/>
      </w:pPr>
      <w:r>
        <w:t xml:space="preserve">Khắc Lợi Áo nhìn qua khẩu pháo trong tay Nhạc Trọng thì sắc mặt biến hóa.</w:t>
      </w:r>
    </w:p>
    <w:p>
      <w:pPr>
        <w:pStyle w:val="BodyText"/>
      </w:pPr>
      <w:r>
        <w:t xml:space="preserve">- Tôi có thể xin chỉ thị của cấp trên. Thủ lĩnh Nhạc Trọng, khẩu pháo này là binh khí bí mật của chúng tôi, kính xin ngài trả lại, nếu không chỉ sợ sẽ ảnh hưởng tới quan hệ của hai bên.</w:t>
      </w:r>
    </w:p>
    <w:p>
      <w:pPr>
        <w:pStyle w:val="BodyText"/>
      </w:pPr>
      <w:r>
        <w:t xml:space="preserve">Đây là pháo khảm tinh hạch ngũ giai, là đệ nhất cường giả Lai Áo của nước Mỹ lấy từ thế giới khác về. Có uy lực diệt sát biến dị thú ngũ giai, lúc này vì cướp bảo bối ở giữa hồ, bọn người Khắc Lợi Áo mới mang theo sáu khẩu. Hiện tại tổn thất bốn khẩu thì khi trở về bọn họ sẽ không khá giả.</w:t>
      </w:r>
    </w:p>
    <w:p>
      <w:pPr>
        <w:pStyle w:val="BodyText"/>
      </w:pPr>
      <w:r>
        <w:t xml:space="preserve">Nhạc Trọng thản nhiên nói:</w:t>
      </w:r>
    </w:p>
    <w:p>
      <w:pPr>
        <w:pStyle w:val="BodyText"/>
      </w:pPr>
      <w:r>
        <w:t xml:space="preserve">- Khẩu pháo này tôi cần dùng nghiên cứu, chờ tôi nghiên cứu tốt thì tự nhiên sẽ trả lại cho các người.</w:t>
      </w:r>
    </w:p>
    <w:p>
      <w:pPr>
        <w:pStyle w:val="BodyText"/>
      </w:pPr>
      <w:r>
        <w:t xml:space="preserve">Nghe lời này sắc mặt bọn người Tô San tức giận,</w:t>
      </w:r>
    </w:p>
    <w:p>
      <w:pPr>
        <w:pStyle w:val="BodyText"/>
      </w:pPr>
      <w:r>
        <w:t xml:space="preserve">Khắc Lợi Áo không biến sắc, mỉm cười nói:</w:t>
      </w:r>
    </w:p>
    <w:p>
      <w:pPr>
        <w:pStyle w:val="BodyText"/>
      </w:pPr>
      <w:r>
        <w:t xml:space="preserve">- Đã như vậy thì ngài cứ nghiên cứu tốt đi.</w:t>
      </w:r>
    </w:p>
    <w:p>
      <w:pPr>
        <w:pStyle w:val="BodyText"/>
      </w:pPr>
      <w:r>
        <w:t xml:space="preserve">Song phương nói thêm vài câu và Khắc Lợi Áo mang theo bộ hạ rời đi.</w:t>
      </w:r>
    </w:p>
    <w:p>
      <w:pPr>
        <w:pStyle w:val="BodyText"/>
      </w:pPr>
      <w:r>
        <w:t xml:space="preserve">Rời phòng, Tô San có chút bất mãn phàn nàn:</w:t>
      </w:r>
    </w:p>
    <w:p>
      <w:pPr>
        <w:pStyle w:val="BodyText"/>
      </w:pPr>
      <w:r>
        <w:t xml:space="preserve">- Đầu lĩnh, vì cái gì đáp ứng hắn? Đây là đồ của chúng ta mà.</w:t>
      </w:r>
    </w:p>
    <w:p>
      <w:pPr>
        <w:pStyle w:val="BodyText"/>
      </w:pPr>
      <w:r>
        <w:t xml:space="preserve">Mấy tên còn lại vẫn nhìn qua Khắc Lợi Áo.</w:t>
      </w:r>
    </w:p>
    <w:p>
      <w:pPr>
        <w:pStyle w:val="BodyText"/>
      </w:pPr>
      <w:r>
        <w:t xml:space="preserve">Khắc Lợi Áo âm trầm nói:</w:t>
      </w:r>
    </w:p>
    <w:p>
      <w:pPr>
        <w:pStyle w:val="BodyText"/>
      </w:pPr>
      <w:r>
        <w:t xml:space="preserve">- Hiện tại chúng ta ở trên địa bàn của hắn, nếu hắn cố ý không trả thì làm được gì? Cường đoạt sao? Tô San?</w:t>
      </w:r>
    </w:p>
    <w:p>
      <w:pPr>
        <w:pStyle w:val="BodyText"/>
      </w:pPr>
      <w:r>
        <w:t xml:space="preserve">Nghe nói như thế mấy người còn lại cũng trầm mặc xuống.</w:t>
      </w:r>
    </w:p>
    <w:p>
      <w:pPr>
        <w:pStyle w:val="BodyText"/>
      </w:pPr>
      <w:r>
        <w:t xml:space="preserve">Lai Mỗ thập phần không cam lòng nói:</w:t>
      </w:r>
    </w:p>
    <w:p>
      <w:pPr>
        <w:pStyle w:val="BodyText"/>
      </w:pPr>
      <w:r>
        <w:t xml:space="preserve">- Đầu lĩnh, chẳng lẽ tính toán như vậy sao? Khẩu pháo này trong liên minh chỉ có mười lăm khẩu thôi. Hiện tại bị hủy bốn khẩu, khi trở về chúng ta chắc chắn sẽ rất khổ sở đấy.</w:t>
      </w:r>
    </w:p>
    <w:p>
      <w:pPr>
        <w:pStyle w:val="BodyText"/>
      </w:pPr>
      <w:r>
        <w:t xml:space="preserve">Khắc Lợi Áo âm trầm mặt tiếp tục nói:</w:t>
      </w:r>
    </w:p>
    <w:p>
      <w:pPr>
        <w:pStyle w:val="BodyText"/>
      </w:pPr>
      <w:r>
        <w:t xml:space="preserve">- Đương nhiên không thể tính toan như vậy. Trước khi chính thức ký minh ước sẽ thế, sau khi ký minh ước thì thông qua ngoại giao đòi lại. Hiện tại cũng chỉ có thể làm như vậy.</w:t>
      </w:r>
    </w:p>
    <w:p>
      <w:pPr>
        <w:pStyle w:val="BodyText"/>
      </w:pPr>
      <w:r>
        <w:t xml:space="preserve">Bọn người Lai Mỗ suy nghĩ một chút cũng chỉ phát hiện còn cách này mà thôi, những phương pháp khác không thể có tác dụng được.</w:t>
      </w:r>
    </w:p>
    <w:p>
      <w:pPr>
        <w:pStyle w:val="BodyText"/>
      </w:pPr>
      <w:r>
        <w:t xml:space="preserve">Bọn người Khắc Lợi Áo vừa rời đi thì Nhạc Trọng gọi Tái Lâm Na tới.</w:t>
      </w:r>
    </w:p>
    <w:p>
      <w:pPr>
        <w:pStyle w:val="BodyText"/>
      </w:pPr>
      <w:r>
        <w:t xml:space="preserve">Nhạc Trọng nói:</w:t>
      </w:r>
    </w:p>
    <w:p>
      <w:pPr>
        <w:pStyle w:val="BodyText"/>
      </w:pPr>
      <w:r>
        <w:t xml:space="preserve">- Tôi muốn biết tình hình cụ thể quân kháng chiến của các người. Thỉnh cô nói thật, nếu như tôi phát hiện cô nói dối, như vậy chúng ta không cần hợp tác cũng được.</w:t>
      </w:r>
    </w:p>
    <w:p>
      <w:pPr>
        <w:pStyle w:val="BodyText"/>
      </w:pPr>
      <w:r>
        <w:t xml:space="preserve">- Vâng!</w:t>
      </w:r>
    </w:p>
    <w:p>
      <w:pPr>
        <w:pStyle w:val="BodyText"/>
      </w:pPr>
      <w:r>
        <w:t xml:space="preserve">Gương mặt Tái Lâm Na nghiêm túc kể tình hình cụ thể của quân kháng chiến Ấn Độ.</w:t>
      </w:r>
    </w:p>
    <w:p>
      <w:pPr>
        <w:pStyle w:val="BodyText"/>
      </w:pPr>
      <w:r>
        <w:t xml:space="preserve">Ấn Độ lúc này đã trở thành một trong những căn cứ của Thiên Đường Thần Quốc, Thiên Đường Thần Quốc tại Ấn Độmở ra nhiều kho lương thực, dùng lương thực khống chế người sống sót ở Ấn Độ. Đại lượng người Ấn Độ bị Thiên Đường Thần Quốc thống trị binh sĩ, công nhân.</w:t>
      </w:r>
    </w:p>
    <w:p>
      <w:pPr>
        <w:pStyle w:val="BodyText"/>
      </w:pPr>
      <w:r>
        <w:t xml:space="preserve">Lúc bắt đầu cũng có không ít người sống sót Ấn Độ phát động phản loạn, chỉ có đều bị tinh nhuệ của Thiên Đường Thần Quốc trấn áp tàn khốc. Không lâu đại bộ phận người sống sót Ấn Độ đều bị thủ đoạn tàn khốc của Thiên Đường Thần Quốc hù sợ, cuối cùng thành thật dung nhập vào trong Thiên Đường Thần Quốc, ra sức vì Thiên Đường Thần Quốc.</w:t>
      </w:r>
    </w:p>
    <w:p>
      <w:pPr>
        <w:pStyle w:val="BodyText"/>
      </w:pPr>
      <w:r>
        <w:t xml:space="preserve">Thiên Đường Thần Quốc có được vũ lực cường đại, đủ để thủ hộ căn cứ, thành lập trật tự đơn giản. Đồng thời Thiên Đường Thần Quốc theo chủ nghĩa da trắng tối thượng, tuy nhiên lại nguyện ý dùng lương thực lung lạc Ấn Độ. Hơn nữa sử dụng đủ loại thủ đoạn và chế tạo mâu thuẫn của người Ấn Độ, làm người Ấn Độ phân liệt và đấu đá lẫn nhau, người Ấn Độ không thể đoàn kết được.</w:t>
      </w:r>
    </w:p>
    <w:p>
      <w:pPr>
        <w:pStyle w:val="BodyText"/>
      </w:pPr>
      <w:r>
        <w:t xml:space="preserve">Tuy Thiên Đường Thần Quốc được xưng là nắm giữ cả Ấn Độ, trên thực tế chỉ chiếm cứ ba thành thị công nghiệp nặng của Ấn Độ mà thôi. Trong Ấn Độ vẫn có quá nhiều tang thi và vô số quân phiệt cát cứ. Nhưng mà các thế lực quân phiệt ở Ấn Độ vô cùng nhỏ bé, Thiên Đường Thần Quốc phái một binh doanh ra là dễ dàng áp chế được rồi.</w:t>
      </w:r>
    </w:p>
    <w:p>
      <w:pPr>
        <w:pStyle w:val="Compact"/>
      </w:pPr>
      <w:r>
        <w:t xml:space="preserve">Nhưng mà trong Ân Độ tang thi vô cùng khổng lồ, Thiên Đường Thần Quốc cũng không cách nào tùy ý xuất binh tiến công các căn cứ quân phiệt của Ấn Độ. Bọn họ tập trung tinh lực chủ yếu vào phòng thủ, thỉnh thoảng xuất binh một lần đánh bại quân phiệt quật khởi ở Ấn Độ, đồng thời bắt nhân khẩu và cướp của, tăng cường lực lượng của mình.</w:t>
      </w:r>
      <w:r>
        <w:br w:type="textWrapping"/>
      </w:r>
      <w:r>
        <w:br w:type="textWrapping"/>
      </w:r>
    </w:p>
    <w:p>
      <w:pPr>
        <w:pStyle w:val="Heading2"/>
      </w:pPr>
      <w:bookmarkStart w:id="1384" w:name="chương-1572-thánh-tộc-hàng-lâm."/>
      <w:bookmarkEnd w:id="1384"/>
      <w:r>
        <w:t xml:space="preserve">1362. Chương 1572: Thánh Tộc Hàng Lâm.</w:t>
      </w:r>
    </w:p>
    <w:p>
      <w:pPr>
        <w:pStyle w:val="Compact"/>
      </w:pPr>
      <w:r>
        <w:br w:type="textWrapping"/>
      </w:r>
      <w:r>
        <w:br w:type="textWrapping"/>
      </w:r>
      <w:r>
        <w:t xml:space="preserve">Tái Lâm Na ở trong tổ chức tên là Ấn Độ phục hưng hội, là tổ chức Ấn Độ có hai vạn người sống, là thế lực có ba ngàn chiến sĩ. Ấn Độ phục hưng hội chống xâm lược, khôi phục cả Ấn Độ làm mục tiêu.</w:t>
      </w:r>
    </w:p>
    <w:p>
      <w:pPr>
        <w:pStyle w:val="BodyText"/>
      </w:pPr>
      <w:r>
        <w:t xml:space="preserve">Ấn Độ phục hưng hội tuy có được ba ngàn chiến sĩ, có thể trong chiến đấu với Thiên Đường Thần Quốc liên tục chiến bại, khuyết thiếu lương thực, đạn dược, hiện tại tình cảnh vô cùng gian nan.</w:t>
      </w:r>
    </w:p>
    <w:p>
      <w:pPr>
        <w:pStyle w:val="BodyText"/>
      </w:pPr>
      <w:r>
        <w:t xml:space="preserve">Thậm chí bởi vì liền chiến đều bại cho nên Ấn Độ phục hưng hội xuất hiện rất nhiều phản đồ, đầu hàng Thiên Đường Thần Quốc bên kia.</w:t>
      </w:r>
    </w:p>
    <w:p>
      <w:pPr>
        <w:pStyle w:val="BodyText"/>
      </w:pPr>
      <w:r>
        <w:t xml:space="preserve">Nhạc Trọng nhẹ nhàng cười cười:</w:t>
      </w:r>
    </w:p>
    <w:p>
      <w:pPr>
        <w:pStyle w:val="BodyText"/>
      </w:pPr>
      <w:r>
        <w:t xml:space="preserve">- Được rồi, tôi sẽ trợ giúp các người hai ngàn khẩu súng trường, một trăm tấn gạo, ba mươi vạn viên đạn. Hơn nữa phái người tới huấn luyện quân sự cho các người.</w:t>
      </w:r>
    </w:p>
    <w:p>
      <w:pPr>
        <w:pStyle w:val="BodyText"/>
      </w:pPr>
      <w:r>
        <w:t xml:space="preserve">Thiên Đường Thần Quốc ở khựa chế tạo không ít phiền toái cho Nhạc Trọng. Bọn họ cũng cướp đoạt rất nhiều tài nguyên ở khựa.</w:t>
      </w:r>
    </w:p>
    <w:p>
      <w:pPr>
        <w:pStyle w:val="BodyText"/>
      </w:pPr>
      <w:r>
        <w:t xml:space="preserve">Nhạc Trọng không làm gì được Thiên Đường Thần Quốc ở Bắc Âu, nhưng mà hắn không ngại lợi dụng Ấn Độ chọc chúng một đao.</w:t>
      </w:r>
    </w:p>
    <w:p>
      <w:pPr>
        <w:pStyle w:val="BodyText"/>
      </w:pPr>
      <w:r>
        <w:t xml:space="preserve">Trong mắt Tái Lâm Na hiện ra vẻ mừng như điên, nhìn qua Nhạc Trọng thi lễ thật sâu:</w:t>
      </w:r>
    </w:p>
    <w:p>
      <w:pPr>
        <w:pStyle w:val="BodyText"/>
      </w:pPr>
      <w:r>
        <w:t xml:space="preserve">- Đa tạ thủ lĩnh đại nhân, ân đức vĩ đại của ngài sẽ được người Ấn Độ ghi nhớ.</w:t>
      </w:r>
    </w:p>
    <w:p>
      <w:pPr>
        <w:pStyle w:val="BodyText"/>
      </w:pPr>
      <w:r>
        <w:t xml:space="preserve">Nhạc Trọng nhìn qua Tái Lâm Na phất phất tay nói:</w:t>
      </w:r>
    </w:p>
    <w:p>
      <w:pPr>
        <w:pStyle w:val="BodyText"/>
      </w:pPr>
      <w:r>
        <w:t xml:space="preserve">- Cô lui ra đi!</w:t>
      </w:r>
    </w:p>
    <w:p>
      <w:pPr>
        <w:pStyle w:val="BodyText"/>
      </w:pPr>
      <w:r>
        <w:t xml:space="preserve">Tái Lâm Na đứng lên thi lễ rời đi.</w:t>
      </w:r>
    </w:p>
    <w:p>
      <w:pPr>
        <w:pStyle w:val="BodyText"/>
      </w:pPr>
      <w:r>
        <w:t xml:space="preserve">Ngân Sương lúc này ôm lấy cánh tay của Nhạc Trọng và không ngừng dùng bộ ngực sữa ma sát cánh tay của hắn, làm nũng nói:</w:t>
      </w:r>
    </w:p>
    <w:p>
      <w:pPr>
        <w:pStyle w:val="BodyText"/>
      </w:pPr>
      <w:r>
        <w:t xml:space="preserve">- Ba ba! Ba ba! Ba ba! Tiếp theo ba ba phải mang theo con đi. Ngân Sương không thích rời khỏi ba ba.</w:t>
      </w:r>
    </w:p>
    <w:p>
      <w:pPr>
        <w:pStyle w:val="BodyText"/>
      </w:pPr>
      <w:r>
        <w:t xml:space="preserve">Nhạc Trọng cảm thụ được tính đàn hồi bộ ngực của Ngân Sương thì ma tâm nhộn nhạo, lật tay một cái và lấy Nguyệt Quang Châu có được từ đáy hồ ra:</w:t>
      </w:r>
    </w:p>
    <w:p>
      <w:pPr>
        <w:pStyle w:val="BodyText"/>
      </w:pPr>
      <w:r>
        <w:t xml:space="preserve">- Tốt! Tốt! Ba ba biết rõ. Đúng rồi, đây là bảo bối ba nhận được.</w:t>
      </w:r>
    </w:p>
    <w:p>
      <w:pPr>
        <w:pStyle w:val="BodyText"/>
      </w:pPr>
      <w:r>
        <w:t xml:space="preserve">Nguyệt Quang Châu hiện ra thì ánh sáng của nó tỏa ra bốn phía.</w:t>
      </w:r>
    </w:p>
    <w:p>
      <w:pPr>
        <w:pStyle w:val="BodyText"/>
      </w:pPr>
      <w:r>
        <w:t xml:space="preserve">Nhạc Trọng há miệng khẽ hấp, một đạo ánh sáng tinh khiết được hắn hấp thu vào trong miệng.</w:t>
      </w:r>
    </w:p>
    <w:p>
      <w:pPr>
        <w:pStyle w:val="BodyText"/>
      </w:pPr>
      <w:r>
        <w:t xml:space="preserve">Nếu lợi dụng Nguyệt Quang Châu thoả đáng thì tuyệt đối có thể giúp nhiều người trở nên mạnh mẽ hơn..</w:t>
      </w:r>
    </w:p>
    <w:p>
      <w:pPr>
        <w:pStyle w:val="BodyText"/>
      </w:pPr>
      <w:r>
        <w:t xml:space="preserve">Thời điểm Nhạc Trọng lấy Nguyệt Quang Châu ra thì con mắt xinh đẹp của Ngân Sương bị Nguyệt Quang Châu hấp dẫn, trong mắt hiện ra thần sắc khát vọng..</w:t>
      </w:r>
    </w:p>
    <w:p>
      <w:pPr>
        <w:pStyle w:val="BodyText"/>
      </w:pPr>
      <w:r>
        <w:t xml:space="preserve">Nhạc Trọng vừa mới thu nạp vài tia ánh sáng, đột nhiên cảm giác tay của mình nhẹ, đi, kịp phản ứng thì thấy Ngân Sương đã cầm Nguyệt Quang Châu bỏ vào trọng miệng và nuốt đi.</w:t>
      </w:r>
    </w:p>
    <w:p>
      <w:pPr>
        <w:pStyle w:val="BodyText"/>
      </w:pPr>
      <w:r>
        <w:t xml:space="preserve">Nhạc Trọng biến sắc kêu lên:</w:t>
      </w:r>
    </w:p>
    <w:p>
      <w:pPr>
        <w:pStyle w:val="BodyText"/>
      </w:pPr>
      <w:r>
        <w:t xml:space="preserve">- Không muốn ah! ! Ngân Sương!</w:t>
      </w:r>
    </w:p>
    <w:p>
      <w:pPr>
        <w:pStyle w:val="BodyText"/>
      </w:pPr>
      <w:r>
        <w:t xml:space="preserve">Nhưng mà đã trễ rồi, thời điểm Nhạc Trọng nói ra thì Ngân Sương đã nuốt viên Nguyệt Quang Châu vào trong bụng.</w:t>
      </w:r>
    </w:p>
    <w:p>
      <w:pPr>
        <w:pStyle w:val="BodyText"/>
      </w:pPr>
      <w:r>
        <w:t xml:space="preserve">Sau khi nuốt Nguyệt Quang Châu thì cơ thể Ngân Sương tỏa ra hào quang yếu ớt, một tia sáng yếu ớt vờn quanh thân thể Ngân Sương, Ngân Sương cũng nhắm mắt lại, mặc cho ánh trăng sáng bao phủ thân thể.</w:t>
      </w:r>
    </w:p>
    <w:p>
      <w:pPr>
        <w:pStyle w:val="BodyText"/>
      </w:pPr>
      <w:r>
        <w:t xml:space="preserve">Cuối cùng nhất chúng hóa thành từng sợi tơ bao phủ thân thể Ngân Sương vào trong.</w:t>
      </w:r>
    </w:p>
    <w:p>
      <w:pPr>
        <w:pStyle w:val="BodyText"/>
      </w:pPr>
      <w:r>
        <w:t xml:space="preserve">- Nàng tiến hóa.</w:t>
      </w:r>
    </w:p>
    <w:p>
      <w:pPr>
        <w:pStyle w:val="BodyText"/>
      </w:pPr>
      <w:r>
        <w:t xml:space="preserve">Nhạc Trọng nhìn thấy ánh sáng bao phủ Ngân Sương trong kén thì khuôn mặt cổ quái, không biết nên cao hứng hay là nên uể oải.</w:t>
      </w:r>
    </w:p>
    <w:p>
      <w:pPr>
        <w:pStyle w:val="BodyText"/>
      </w:pPr>
      <w:r>
        <w:t xml:space="preserve">Ngân Sương lúc này đã là cường giả ngũ giai, động tác tiến hóa lơn như vậy chỉ sợ sẽ tiến hóa thành cường giả lục giai. Đến lúc đó Nhạc Trọng có thêm một cao thủ lục giai.</w:t>
      </w:r>
    </w:p>
    <w:p>
      <w:pPr>
        <w:pStyle w:val="BodyText"/>
      </w:pPr>
      <w:r>
        <w:t xml:space="preserve">Nhưng mà Ngân Sương nuốt Nguyệt Quang Châu cũng làm cho kế hoạch bồi dưỡng siêu cấp cường giả quy mô lớn của Nhạc Trọng bị chết non.</w:t>
      </w:r>
    </w:p>
    <w:p>
      <w:pPr>
        <w:pStyle w:val="BodyText"/>
      </w:pPr>
      <w:r>
        <w:t xml:space="preserve">Nhạc Trọng thoải mái, buông lỏng tinh thần, tự an ủi mình:</w:t>
      </w:r>
    </w:p>
    <w:p>
      <w:pPr>
        <w:pStyle w:val="BodyText"/>
      </w:pPr>
      <w:r>
        <w:t xml:space="preserve">- Tính toán, đã bị nàng ăn thì thôi vậy. Dù sao đạt được cường giả lục giai cũng không kém.</w:t>
      </w:r>
    </w:p>
    <w:p>
      <w:pPr>
        <w:pStyle w:val="BodyText"/>
      </w:pPr>
      <w:r>
        <w:t xml:space="preserve">Nhìn thấy Ngân Sương ở trong trạng thái tiến hóa, Nhạc Trọng ở trong huyện thành nhỏ chỉ huy chiến đấu từ xa, một bên thủ hộ Ngân Sương.</w:t>
      </w:r>
    </w:p>
    <w:p>
      <w:pPr>
        <w:pStyle w:val="BodyText"/>
      </w:pPr>
      <w:r>
        <w:t xml:space="preserve">Trong sơn cốc xa xa, cánh cửa địa ngục mở rộng ra, liên tục có nhiều chiếc xe từ trong cánh cửa địa ngục chạy ra ngoài.</w:t>
      </w:r>
    </w:p>
    <w:p>
      <w:pPr>
        <w:pStyle w:val="BodyText"/>
      </w:pPr>
      <w:r>
        <w:t xml:space="preserve">Rất nhiều Thực Nhân Quỷ, Hấp Huyết Quỷ tướng mạo anh tuấn, dáng người hoàn mỹ, trong mắt chớp động hào quang hung tàn, không ngừng cưỡi chiến xe ra ngoài.</w:t>
      </w:r>
    </w:p>
    <w:p>
      <w:pPr>
        <w:pStyle w:val="BodyText"/>
      </w:pPr>
      <w:r>
        <w:t xml:space="preserve">Trừ sơn cốc ra, bên ngoài còn có năm mươi cánh cửa địa ngục hiện ra, hơn ba mươi cánh cửa địa ngục không ngừng có đội quân nhân loại tinh nhuệ, Thực Nhân Quỷ, Hấp Huyết Quỷ, máy móc chiến đấu.</w:t>
      </w:r>
    </w:p>
    <w:p>
      <w:pPr>
        <w:pStyle w:val="BodyText"/>
      </w:pPr>
      <w:r>
        <w:t xml:space="preserve">Một tên tướng mạo anh tuấn, Thực Nhân Quỷ đi tới trước đoàn xe nhìn qua một tên đôi mắt xanh, tướng mạo anh tuấn, thập phần có phong độ thân sĩ nói:</w:t>
      </w:r>
    </w:p>
    <w:p>
      <w:pPr>
        <w:pStyle w:val="BodyText"/>
      </w:pPr>
      <w:r>
        <w:t xml:space="preserve">- Lao Lôi Nhĩ, các người đã tới.</w:t>
      </w:r>
    </w:p>
    <w:p>
      <w:pPr>
        <w:pStyle w:val="BodyText"/>
      </w:pPr>
      <w:r>
        <w:t xml:space="preserve">Trong mắt Lao Lôi Nhĩ hiện ra hào quang hung tàn, liếm liếm bờ môi nói:</w:t>
      </w:r>
    </w:p>
    <w:p>
      <w:pPr>
        <w:pStyle w:val="BodyText"/>
      </w:pPr>
      <w:r>
        <w:t xml:space="preserve">- Tạp Tư Bác, tôi muốn uống máu tươi.</w:t>
      </w:r>
    </w:p>
    <w:p>
      <w:pPr>
        <w:pStyle w:val="BodyText"/>
      </w:pPr>
      <w:r>
        <w:t xml:space="preserve">Tạp Tư Bác hai mắt hung quang chớp động và hưng phấn cười nói:</w:t>
      </w:r>
    </w:p>
    <w:p>
      <w:pPr>
        <w:pStyle w:val="BodyText"/>
      </w:pPr>
      <w:r>
        <w:t xml:space="preserve">- Tốt, tôi phát hiện vài căn cứ nhân loại, chúng ta chắc chắn săn bắn vui vẻ lắm. Vì có thể một mẻ hốt gọn bọn chúng, tôi cố nén cảm giác săn bắn này, chúng ta cùng đi đi.</w:t>
      </w:r>
    </w:p>
    <w:p>
      <w:pPr>
        <w:pStyle w:val="BodyText"/>
      </w:pPr>
      <w:r>
        <w:t xml:space="preserve">Dưới sự dẫn dắt của Tại Tạp Tư Bác và Lao Lôi Nhĩ đi tới một căn cứ nhân loại chừng ngàn người.</w:t>
      </w:r>
    </w:p>
    <w:p>
      <w:pPr>
        <w:pStyle w:val="BodyText"/>
      </w:pPr>
      <w:r>
        <w:t xml:space="preserve">Căn cứ nhân loại này xây tường vây cao sáu mét, khắp nơi đào hố sâu, tám tên chiến sĩ da đen cầm súng trường canh giữ lối ra vào.</w:t>
      </w:r>
    </w:p>
    <w:p>
      <w:pPr>
        <w:pStyle w:val="BodyText"/>
      </w:pPr>
      <w:r>
        <w:t xml:space="preserve">Bọn người Tạp Ba Tư đi tới trước căn cứ thì nhân loại trong đó mới nhanh chóng có phản ứng, cửa vào bỗng chốc bị chắn, một đám chiến sĩ vào vị trí chiến đấu.</w:t>
      </w:r>
    </w:p>
    <w:p>
      <w:pPr>
        <w:pStyle w:val="BodyText"/>
      </w:pPr>
      <w:r>
        <w:t xml:space="preserve">Trên tường vây, một tên chiến sĩ da đen hét lên:</w:t>
      </w:r>
    </w:p>
    <w:p>
      <w:pPr>
        <w:pStyle w:val="BodyText"/>
      </w:pPr>
      <w:r>
        <w:t xml:space="preserve">- Hắc! ! Đứng lại, bằng không thì chúng tôi sẽ nổ súng!</w:t>
      </w:r>
    </w:p>
    <w:p>
      <w:pPr>
        <w:pStyle w:val="BodyText"/>
      </w:pPr>
      <w:r>
        <w:t xml:space="preserve">Trong mắt Tạp Tư Bác hiện ra hào quang hung tàn, thân hình lóe lên và dùng tốc độ siêu âm lao tới, mấy hô hấp đã xuất hiện trước mặt tên chiến sĩ da đen này rồi, nó vung tay lên và tháo đầu lâu của tên chiến sĩ này xuống, sau đó hung tàn cắn một cái như ăn bánh.</w:t>
      </w:r>
    </w:p>
    <w:p>
      <w:pPr>
        <w:pStyle w:val="BodyText"/>
      </w:pPr>
      <w:r>
        <w:t xml:space="preserve">- Quái vật!</w:t>
      </w:r>
    </w:p>
    <w:p>
      <w:pPr>
        <w:pStyle w:val="BodyText"/>
      </w:pPr>
      <w:r>
        <w:t xml:space="preserve">- Giết nó!</w:t>
      </w:r>
    </w:p>
    <w:p>
      <w:pPr>
        <w:pStyle w:val="BodyText"/>
      </w:pPr>
      <w:r>
        <w:t xml:space="preserve">"..."</w:t>
      </w:r>
    </w:p>
    <w:p>
      <w:pPr>
        <w:pStyle w:val="BodyText"/>
      </w:pPr>
      <w:r>
        <w:t xml:space="preserve">Căn cứ này lập tức lâ vào bối rối, rất nhiều chiến sĩ nhao nhao cầm vũ khí bắn qua nơi này.</w:t>
      </w:r>
    </w:p>
    <w:p>
      <w:pPr>
        <w:pStyle w:val="BodyText"/>
      </w:pPr>
      <w:r>
        <w:t xml:space="preserve">Tạp Tư Bác vừa ăn uống vừa cười dữ tợn, hóa thành một cơn gió bay tới đám người khác, những nơi đi qua thì đầu của bọn họ biến mất quỷ dị, bị hắn trực tiếp ăn hết.</w:t>
      </w:r>
    </w:p>
    <w:p>
      <w:pPr>
        <w:pStyle w:val="BodyText"/>
      </w:pPr>
      <w:r>
        <w:t xml:space="preserve">Lao Lôi Nhĩ cũng là một tên cường giả tứ giai, hắn mang theo hai trăm Thực Nhân Quỷ dùng tốc độ siêu âm lao vào căn cứ, nhẹ nhàng nhảy qua tường vây, xông vào trong điên cuồng đồ sát.</w:t>
      </w:r>
    </w:p>
    <w:p>
      <w:pPr>
        <w:pStyle w:val="BodyText"/>
      </w:pPr>
      <w:r>
        <w:t xml:space="preserve">- Quái vật đáng chết, đi chết đi.</w:t>
      </w:r>
    </w:p>
    <w:p>
      <w:pPr>
        <w:pStyle w:val="BodyText"/>
      </w:pPr>
      <w:r>
        <w:t xml:space="preserve">Cao thủ trong căn cứ gầm lên, cầm lấy Lang Nha bổng dùng tốc độ vượt qua âm thanh giống như thái sơn đập qua phía Tạp Tư Bác.</w:t>
      </w:r>
    </w:p>
    <w:p>
      <w:pPr>
        <w:pStyle w:val="BodyText"/>
      </w:pPr>
      <w:r>
        <w:t xml:space="preserve">Thân thể Tạp Tư Bác thể uốn éo, dễ dàng né qua một gậy này, quỷ dị xuất hiện ở bên cạnh tên cao thủ nhân loại nào, tiện tay một trảo trực tiếp tháo đầu lâu của kẻ này xuống.</w:t>
      </w:r>
    </w:p>
    <w:p>
      <w:pPr>
        <w:pStyle w:val="BodyText"/>
      </w:pPr>
      <w:r>
        <w:t xml:space="preserve">Thi thể không đầu của tên cao thủ này té xuống đất.</w:t>
      </w:r>
    </w:p>
    <w:p>
      <w:pPr>
        <w:pStyle w:val="BodyText"/>
      </w:pPr>
      <w:r>
        <w:t xml:space="preserve">Trong căn cứ này khắp nơi tràn ngập tiếng kêu rên thê lương. Cả căn cứ đều biến thành địa ngục khủng bố.</w:t>
      </w:r>
    </w:p>
    <w:p>
      <w:pPr>
        <w:pStyle w:val="BodyText"/>
      </w:pPr>
      <w:r>
        <w:t xml:space="preserve">Lao Lôi Nhĩ mang theo chiến sĩ vây quanh căn cứ này, căn bản không có một nhân loại nào có thể đào thoát. Không bao lâu trong căn cứ này biến thành lò đồ sát đầy huyết tinh, khắp nơi đều có thể nhìn thấy tay chân cụt và nội tạng của nhân loại, từng tên chiến sĩ anh tuấn đang tàn bạo ăn uống thân thể nhân loại tràn ngập huyết tinh.</w:t>
      </w:r>
    </w:p>
    <w:p>
      <w:pPr>
        <w:pStyle w:val="BodyText"/>
      </w:pPr>
      <w:r>
        <w:t xml:space="preserve">Ở khu vực Braxin này đã bị quân tiền trạm của thánh tộc xâm chiếm, hơn phân nửa địa phương có căn cứ của nhân loại bị chúng thăm dò ra cả rồi.</w:t>
      </w:r>
    </w:p>
    <w:p>
      <w:pPr>
        <w:pStyle w:val="BodyText"/>
      </w:pPr>
      <w:r>
        <w:t xml:space="preserve">Từng đội quân thánh tộc xuyên qua cánh cửa địa ngục được sự dẫn dắt của những tên tiền trạm, dùng thế sét đánh lôi đình phá hủy một loạt căn cứ của nhân loại, biến những căn cứ kia thành địa ngục.</w:t>
      </w:r>
    </w:p>
    <w:p>
      <w:pPr>
        <w:pStyle w:val="Compact"/>
      </w:pPr>
      <w:r>
        <w:t xml:space="preserve">Trong cánh cửa địa ngục lại có năm nam nữ đi ra ngoài.</w:t>
      </w:r>
      <w:r>
        <w:br w:type="textWrapping"/>
      </w:r>
      <w:r>
        <w:br w:type="textWrapping"/>
      </w:r>
    </w:p>
    <w:p>
      <w:pPr>
        <w:pStyle w:val="Heading2"/>
      </w:pPr>
      <w:bookmarkStart w:id="1385" w:name="chương-1573-tiến-vào-quân-kháng-chiến."/>
      <w:bookmarkEnd w:id="1385"/>
      <w:r>
        <w:t xml:space="preserve">1363. Chương 1573: Tiến Vào Quân Kháng Chiến.</w:t>
      </w:r>
    </w:p>
    <w:p>
      <w:pPr>
        <w:pStyle w:val="Compact"/>
      </w:pPr>
      <w:r>
        <w:br w:type="textWrapping"/>
      </w:r>
      <w:r>
        <w:br w:type="textWrapping"/>
      </w:r>
      <w:r>
        <w:t xml:space="preserve">Cầm đầu là một tên nam tử tóc dài đuôi ngựa, tướng mạo tuấn mỹ tuyệt luân, còn đẹp hơn cả nữ nhân, đang mặc quần áo chiến đấu màu đen, bên ngoài còn mang theo áo choàng màu đỏ, nhắm mắt lại hít sâu một hơi:</w:t>
      </w:r>
    </w:p>
    <w:p>
      <w:pPr>
        <w:pStyle w:val="BodyText"/>
      </w:pPr>
      <w:r>
        <w:t xml:space="preserve">- Đây là địa cầu sao? Quả nhiên không hổ là thánh địa tiến hóa, tôi cảm thấy trên địa cầu này tràn ngập sức sông và sinh cơ. Tế bào tiến hóa đã ngừng lại mỗi thời mỗi khắc đang tiến hóa. Trên tinh cầu này trong hai năm tôi sẽ đột phá bình cảnh tiến vào lục giai.</w:t>
      </w:r>
    </w:p>
    <w:p>
      <w:pPr>
        <w:pStyle w:val="BodyText"/>
      </w:pPr>
      <w:r>
        <w:t xml:space="preserve">Nam nữ bên cạnh cười nói:</w:t>
      </w:r>
    </w:p>
    <w:p>
      <w:pPr>
        <w:pStyle w:val="BodyText"/>
      </w:pPr>
      <w:r>
        <w:t xml:space="preserve">- Chúc mừng, An Tác Nhĩ Mỗ Thánh Vương. Cầu chúc ngài đột phá bình cảnh tiến giai Thánh hoàng.</w:t>
      </w:r>
    </w:p>
    <w:p>
      <w:pPr>
        <w:pStyle w:val="BodyText"/>
      </w:pPr>
      <w:r>
        <w:t xml:space="preserve">Nam nhân tóc đuôi ngựa này là một trong Tứ đại Thánh Vương An Tác Nhĩ Mỗ Thánh Vương.</w:t>
      </w:r>
    </w:p>
    <w:p>
      <w:pPr>
        <w:pStyle w:val="BodyText"/>
      </w:pPr>
      <w:r>
        <w:t xml:space="preserve">An Tác Nhĩ Mỗ nhẹ nhàng cười cười, ánh mắt nhìn qua nơi xa, trong nội tâm lẳng lặng thầm nghĩ:</w:t>
      </w:r>
    </w:p>
    <w:p>
      <w:pPr>
        <w:pStyle w:val="BodyText"/>
      </w:pPr>
      <w:r>
        <w:t xml:space="preserve">- Có lẽ không cần tới một năm đâu. Chỉ cần mình bắt được một tên nhân loại có ấn ký hệ thống thần ma, nuốt ấn ký hệ thống thần ma của hắn thì mình cũng trực tiếp đột phá bình cảnh, tiến vào lục giai.</w:t>
      </w:r>
    </w:p>
    <w:p>
      <w:pPr>
        <w:pStyle w:val="BodyText"/>
      </w:pPr>
      <w:r>
        <w:t xml:space="preserve">Một tên ngũ giai thuỷ tổ Đan Ni hỏi:</w:t>
      </w:r>
    </w:p>
    <w:p>
      <w:pPr>
        <w:pStyle w:val="BodyText"/>
      </w:pPr>
      <w:r>
        <w:t xml:space="preserve">- An Tác Nhĩ Mỗ Thánh Vương, thánh tộc chúng ta là tử địch của Nshạc Trọng ở khựa, vì cái gì chúng ta không trực tiếp đi tới khựa mà lại phải ở bên Braxin này?</w:t>
      </w:r>
    </w:p>
    <w:p>
      <w:pPr>
        <w:pStyle w:val="BodyText"/>
      </w:pPr>
      <w:r>
        <w:t xml:space="preserve">Trong thế giới thứ hai thì cánh cửa địa ngục thông suốt các nơi, các cánh cửa địa ngục đều đi thông tới địa cầu. Đan Ni hận Nhạc Trọng đại náo thế giới thứ hai thấu xương, hắn thập phần khó hiểu vì cái gì An Tác Nhĩ Mỗ lại chọn phía tây Braxin mà không phải khựa.</w:t>
      </w:r>
    </w:p>
    <w:p>
      <w:pPr>
        <w:pStyle w:val="BodyText"/>
      </w:pPr>
      <w:r>
        <w:t xml:space="preserve">An Tác Nhĩ Mỗ nói:</w:t>
      </w:r>
    </w:p>
    <w:p>
      <w:pPr>
        <w:pStyle w:val="BodyText"/>
      </w:pPr>
      <w:r>
        <w:t xml:space="preserve">- Nhạc Trọng trên địa cầu căn cơ đã ổn. Dưới tình hình Thánh hoàng bệ hạ không có xuất thế thì không ai là đối thủ của hắn. Việc cấp bách của chúng ta là thành lập căn cứ vững chắc, sau đó nghênh đón quân chủ lực tiến tới thế giới nỳ. Từng bước một nắm giữ thế giới này trong tay.</w:t>
      </w:r>
    </w:p>
    <w:p>
      <w:pPr>
        <w:pStyle w:val="BodyText"/>
      </w:pPr>
      <w:r>
        <w:t xml:space="preserve">An Tác Nhĩ Mỗ và những cao thủ thánh tộc vô cùng kiêng kỵ Nhạc Trọng, không muốn trực tiếp xung đột với Nhạc Trọng, lúc này mới chọn Braxin làm nơi đứng chân trước tiên.</w:t>
      </w:r>
    </w:p>
    <w:p>
      <w:pPr>
        <w:pStyle w:val="BodyText"/>
      </w:pPr>
      <w:r>
        <w:t xml:space="preserve">Đan Ni khẽ gật đầu:</w:t>
      </w:r>
    </w:p>
    <w:p>
      <w:pPr>
        <w:pStyle w:val="BodyText"/>
      </w:pPr>
      <w:r>
        <w:t xml:space="preserve">- Tôi hiểu rồi.</w:t>
      </w:r>
    </w:p>
    <w:p>
      <w:pPr>
        <w:pStyle w:val="BodyText"/>
      </w:pPr>
      <w:r>
        <w:t xml:space="preserve">An Tác Nhĩ Mỗ ra lệnh:</w:t>
      </w:r>
    </w:p>
    <w:p>
      <w:pPr>
        <w:pStyle w:val="BodyText"/>
      </w:pPr>
      <w:r>
        <w:t xml:space="preserve">- Hiểu là tốt rồi. Như vậy các người đi thu phục tang thi ở đây đi, chúng chính là vũ khí mạnh nhất của chúng ta đấy.</w:t>
      </w:r>
    </w:p>
    <w:p>
      <w:pPr>
        <w:pStyle w:val="BodyText"/>
      </w:pPr>
      <w:r>
        <w:t xml:space="preserve">- Vâng!</w:t>
      </w:r>
    </w:p>
    <w:p>
      <w:pPr>
        <w:pStyle w:val="BodyText"/>
      </w:pPr>
      <w:r>
        <w:t xml:space="preserve">Năm tên thánh tộc thuỷ tổ cung kính nói một câu, thân hình lóe lên, trực tiếp biến mất tại chỗ.</w:t>
      </w:r>
    </w:p>
    <w:p>
      <w:pPr>
        <w:pStyle w:val="BodyText"/>
      </w:pPr>
      <w:r>
        <w:t xml:space="preserve">Hấp Huyết Quỷ, Thực Nhân Quỷ là do tang thi tiến hóa kết hợp sinh sản từ thành thủy tổ và nhân loại, Thuỷ tổ và Thuỷ tổ, Thuỷ tổ và biến dị thú sinh ra mà thôi.</w:t>
      </w:r>
    </w:p>
    <w:p>
      <w:pPr>
        <w:pStyle w:val="BodyText"/>
      </w:pPr>
      <w:r>
        <w:t xml:space="preserve">Hấp Huyết Quỷ, Thực Nhân Quỷ bình thường không có năng lực chi phối tang thi. Chỉ có bộ phận thiên phú dị bẩm, sau khi tiến vào địa cầu có được kỳ ngộ đột phá bình cảnh tứ giai trở thành cường giả ngũ giai mới có được năng lực chi phối tang thi.</w:t>
      </w:r>
    </w:p>
    <w:p>
      <w:pPr>
        <w:pStyle w:val="BodyText"/>
      </w:pPr>
      <w:r>
        <w:t xml:space="preserve">Nhưng mà những thủy tổ không có chỉ huy tang thi mấy trăm năm qua như bọn chúng thì lực chi phối quân đoàn khổng lồ lại không bằng Tương Thắng là những tang thi bình thường tiến hóa lên.</w:t>
      </w:r>
    </w:p>
    <w:p>
      <w:pPr>
        <w:pStyle w:val="BodyText"/>
      </w:pPr>
      <w:r>
        <w:t xml:space="preserve">Năm tên thủy tổ phân tán ra, chạy khắp bốn phía của Braxin, tập hợp các thi đàn với nhau. Những tang thi tiến hóa ra linh trí nếu không bị bọn này thuyết phục trở thành đồng bọn thì cũng bị đám này tiêu diệt cướp lấy thi đàn.</w:t>
      </w:r>
    </w:p>
    <w:p>
      <w:pPr>
        <w:pStyle w:val="BodyText"/>
      </w:pPr>
      <w:r>
        <w:t xml:space="preserve">Dần dần thi đàn cả Braxin tập hợp lại với nhau.</w:t>
      </w:r>
    </w:p>
    <w:p>
      <w:pPr>
        <w:pStyle w:val="BodyText"/>
      </w:pPr>
      <w:r>
        <w:t xml:space="preserve">Trong Nepal đột nhiên có cánh cửa địa ngục mở ra, từng đoàn xe nhân loại thông qua cánh cửa địa ngục tiến vào thế giới này.</w:t>
      </w:r>
    </w:p>
    <w:p>
      <w:pPr>
        <w:pStyle w:val="BodyText"/>
      </w:pPr>
      <w:r>
        <w:t xml:space="preserve">Tuyệt sắc mỹ nữ Lạc Thanh Thanh phong hoa tuyệt đại nhắm mắt cảm thụ linh lực bành trướng trong địa cầu, trong nội tâm lẳng lặng thầm nghĩ:</w:t>
      </w:r>
    </w:p>
    <w:p>
      <w:pPr>
        <w:pStyle w:val="BodyText"/>
      </w:pPr>
      <w:r>
        <w:t xml:space="preserve">- Đây chính là địa cầu cố hướng của Nhạc Trọng? Linh lực nhiều và tinh khiết nha, ở trên tinh cầu này trong mười năm thì tôi có thể đột phá bình cảnh, thành cường giả lục giai!</w:t>
      </w:r>
    </w:p>
    <w:p>
      <w:pPr>
        <w:pStyle w:val="BodyText"/>
      </w:pPr>
      <w:r>
        <w:t xml:space="preserve">Thân mặc quân trang, giống như búp chê đang yêu. Phỉ Hi Ni Á nhìn qua phương xa và ánh mắt nóng rực:</w:t>
      </w:r>
    </w:p>
    <w:p>
      <w:pPr>
        <w:pStyle w:val="BodyText"/>
      </w:pPr>
      <w:r>
        <w:t xml:space="preserve">- Nhạc Trọng ca ca, chờ em, em nhất định sẽ tìm được anh!</w:t>
      </w:r>
    </w:p>
    <w:p>
      <w:pPr>
        <w:pStyle w:val="BodyText"/>
      </w:pPr>
      <w:r>
        <w:t xml:space="preserve">La Thần cũng cảm thán nhìn qua chung quanh, nói:</w:t>
      </w:r>
    </w:p>
    <w:p>
      <w:pPr>
        <w:pStyle w:val="BodyText"/>
      </w:pPr>
      <w:r>
        <w:t xml:space="preserve">- Đây là địa cầu sao? Hoàn cảnh thật sự là mỹ hảo. Chỉ huy vọng thế giới này không bị vũ khí hạt nhân hủy hoại.</w:t>
      </w:r>
    </w:p>
    <w:p>
      <w:pPr>
        <w:pStyle w:val="BodyText"/>
      </w:pPr>
      <w:r>
        <w:t xml:space="preserve">Thế giới thứ hai bị hủy hoại sau một cuộc chiến tranh hạt nhân, trong thế giới đó bầu trời tràn ngập tro bụi, chỉ có rất ít nơi có ánh sáng mặt trời xuyên qua tầng mây chiếu thẳng xuống.</w:t>
      </w:r>
    </w:p>
    <w:p>
      <w:pPr>
        <w:pStyle w:val="BodyText"/>
      </w:pPr>
      <w:r>
        <w:t xml:space="preserve">Tuy thế giới thứ hai lớn hơn địa cầu nhiều lắm, nhưng mà sinh vật trên đó còn ít hơn địa cầu nhiều lắm. Đồng thời tuổi thọ của nhân loại sinh tồn quá ngắn, bình quân chỉ sống được bốn mươi tuổi. Rất nhiều người bình thường không sống quá mười tuổi, bởi vì thức ăn và nước uống nhiễm các hạt phóng xạ sinh ra biến dị, cuối cùng nhất chết đi vô cùng thê thảm.</w:t>
      </w:r>
    </w:p>
    <w:p>
      <w:pPr>
        <w:pStyle w:val="BodyText"/>
      </w:pPr>
      <w:r>
        <w:t xml:space="preserve">- Đây là mặt trời sao?</w:t>
      </w:r>
    </w:p>
    <w:p>
      <w:pPr>
        <w:pStyle w:val="BodyText"/>
      </w:pPr>
      <w:r>
        <w:t xml:space="preserve">- Ánh mặt trời! Đó là ánh mặt trời.</w:t>
      </w:r>
    </w:p>
    <w:p>
      <w:pPr>
        <w:pStyle w:val="BodyText"/>
      </w:pPr>
      <w:r>
        <w:t xml:space="preserve">- Đây là cỏ xanh, rất xinh đẹp. Những cỏ này xanh quá, tôi yêu thế giới này!</w:t>
      </w:r>
    </w:p>
    <w:p>
      <w:pPr>
        <w:pStyle w:val="BodyText"/>
      </w:pPr>
      <w:r>
        <w:t xml:space="preserve">- Quá tốt, không còn thế giới màu xám nữa rồi! ! Tôi yêu thế giới này!</w:t>
      </w:r>
    </w:p>
    <w:p>
      <w:pPr>
        <w:pStyle w:val="BodyText"/>
      </w:pPr>
      <w:r>
        <w:t xml:space="preserve">"..."</w:t>
      </w:r>
    </w:p>
    <w:p>
      <w:pPr>
        <w:pStyle w:val="BodyText"/>
      </w:pPr>
      <w:r>
        <w:t xml:space="preserve">Chiến sĩ nhân loại từ trong cánh cửa địa ngục đi ra ngoài, nhìn thấy địa cầu xinh đẹp thì lập tức hưng phấn kêu lên. Rất nhiều người thậm chí quỳ trên mặt đất vuốt ve cỏ xanh trên đất và rơi lệ đầy mặt.</w:t>
      </w:r>
    </w:p>
    <w:p>
      <w:pPr>
        <w:pStyle w:val="BodyText"/>
      </w:pPr>
      <w:r>
        <w:t xml:space="preserve">So sánh với địa cầu thì thế giới thứ hai chính là địa ngục trần gian.</w:t>
      </w:r>
    </w:p>
    <w:p>
      <w:pPr>
        <w:pStyle w:val="BodyText"/>
      </w:pPr>
      <w:r>
        <w:t xml:space="preserve">Ở trước mặt nhiều chiến sĩ, La Thần lớn tiếng ủng hộ sĩ khí:</w:t>
      </w:r>
    </w:p>
    <w:p>
      <w:pPr>
        <w:pStyle w:val="BodyText"/>
      </w:pPr>
      <w:r>
        <w:t xml:space="preserve">- Từ hôm nay trở đi đây chính là cố hương của chúng ta, để cho chúng ta cộng đồng cố gắng, thủ hộ gia viên của mình. Lúc này đây chúng ta có Nhạc Trọng thủ lĩnh lãnh đạo, tuyệt đối có thể đánh bại đám Thực Nhân Quỷ cùng Hấp Huyết Quỷ. Nhạc Trọng thủ lĩnh vạn tuế!</w:t>
      </w:r>
    </w:p>
    <w:p>
      <w:pPr>
        <w:pStyle w:val="BodyText"/>
      </w:pPr>
      <w:r>
        <w:t xml:space="preserve">- Nhạc Trọng thủ lĩnh vạn tuế!</w:t>
      </w:r>
    </w:p>
    <w:p>
      <w:pPr>
        <w:pStyle w:val="BodyText"/>
      </w:pPr>
      <w:r>
        <w:t xml:space="preserve">- Nhạc Trọng thủ lĩnh vạn tuế!</w:t>
      </w:r>
    </w:p>
    <w:p>
      <w:pPr>
        <w:pStyle w:val="BodyText"/>
      </w:pPr>
      <w:r>
        <w:t xml:space="preserve">"..."</w:t>
      </w:r>
    </w:p>
    <w:p>
      <w:pPr>
        <w:pStyle w:val="BodyText"/>
      </w:pPr>
      <w:r>
        <w:t xml:space="preserve">Những nhân loại thế giới thứ hai vô cùng hưng phấn. Bọn họ dưới uy hiếp của hoàn cảnh cho nên kéo dài hơi tàn như con sâu cái kiến. Dưới sự dẫn dắt của Nhạc Trọng thì bọn họ sống trong cống nước mới có hy vọng sinh tồn trên mặt đất. Hiện tại càng tiến vào thế giới địa cầu, bọn họ đại bộ phận sùng bái Nhạc Trọng.</w:t>
      </w:r>
    </w:p>
    <w:p>
      <w:pPr>
        <w:pStyle w:val="BodyText"/>
      </w:pPr>
      <w:r>
        <w:t xml:space="preserve">- Một đám ngu xuẩn!</w:t>
      </w:r>
    </w:p>
    <w:p>
      <w:pPr>
        <w:pStyle w:val="BodyText"/>
      </w:pPr>
      <w:r>
        <w:t xml:space="preserve">Những quan quân được đại quý tộc thế giới thứ ba phái ra khỏi hoàng thành thì trong nội tâm cười nhạo mỉa mai. Bọn hắn họ cũng không trung tâm với Nhạc Trọng như thế giới thứ hai.</w:t>
      </w:r>
    </w:p>
    <w:p>
      <w:pPr>
        <w:pStyle w:val="BodyText"/>
      </w:pPr>
      <w:r>
        <w:t xml:space="preserve">Ánh mắt Phỉ Hi Ni Á lạnh như băng quét mắt nhìn qua đám đại quý tộc này, trong mắt sát cơ hiện ra:</w:t>
      </w:r>
    </w:p>
    <w:p>
      <w:pPr>
        <w:pStyle w:val="BodyText"/>
      </w:pPr>
      <w:r>
        <w:t xml:space="preserve">- Đám cặn bã các người mới là ngu xuẩn, sau khi Nhạc Trọng ca ca trở về thì tôi sẽ tiêu trừ tai họa này mới được.</w:t>
      </w:r>
    </w:p>
    <w:p>
      <w:pPr>
        <w:pStyle w:val="BodyText"/>
      </w:pPr>
      <w:r>
        <w:t xml:space="preserve">Trước khi tiến vào địa cầu La Thần cũng phái cao thủ tới đây dò đường. Dưới sự dẫn dắt của cao thủ tinh nhuệ cho nên quân đội khổng lồ tỏa ra bốn phương tám hướng khắp Nepal.</w:t>
      </w:r>
    </w:p>
    <w:p>
      <w:pPr>
        <w:pStyle w:val="BodyText"/>
      </w:pPr>
      <w:r>
        <w:t xml:space="preserve">Trong hỗn hợp thế giới thứ hai, thế giới thứ ba có hơn mười cường giả ngũ giai cường đại, dễ dàng càn quét dân quân Nepal, lại nghiền nát toàn bộ tang thi ở đây, đồng thời nhét nhân loại ở Nepal vào trong vòng khống chế của bọn họ.</w:t>
      </w:r>
    </w:p>
    <w:p>
      <w:pPr>
        <w:pStyle w:val="BodyText"/>
      </w:pPr>
      <w:r>
        <w:t xml:space="preserve">Khựa!</w:t>
      </w:r>
    </w:p>
    <w:p>
      <w:pPr>
        <w:pStyle w:val="BodyText"/>
      </w:pPr>
      <w:r>
        <w:t xml:space="preserve">Được Tương Thắng, Quế Tàn hai đại tang thi trí tuệ siêu cấp dẫn dắt, thi đàn khổng lồ không ngừng khuếch trương.</w:t>
      </w:r>
    </w:p>
    <w:p>
      <w:pPr>
        <w:pStyle w:val="Compact"/>
      </w:pPr>
      <w:r>
        <w:t xml:space="preserve">Hướng Hà Bắc còn hai thi đàn có ngàn vạn tang thi, hai đại quân tang thi khổng lồ này nghe tin rút khỏi Hà Bắc, lui vào núi tây hoặc tiến vào sa mạc.</w:t>
      </w:r>
      <w:r>
        <w:br w:type="textWrapping"/>
      </w:r>
      <w:r>
        <w:br w:type="textWrapping"/>
      </w:r>
    </w:p>
    <w:p>
      <w:pPr>
        <w:pStyle w:val="Heading2"/>
      </w:pPr>
      <w:bookmarkStart w:id="1386" w:name="chương-1574-điều-kiện-của-nhạc-trọng."/>
      <w:bookmarkEnd w:id="1386"/>
      <w:r>
        <w:t xml:space="preserve">1364. Chương 1574: Điều Kiện Của Nhạc Trọng.</w:t>
      </w:r>
    </w:p>
    <w:p>
      <w:pPr>
        <w:pStyle w:val="Compact"/>
      </w:pPr>
      <w:r>
        <w:br w:type="textWrapping"/>
      </w:r>
      <w:r>
        <w:br w:type="textWrapping"/>
      </w:r>
      <w:r>
        <w:t xml:space="preserve">Sau khi thu phục Hà Bắc thì Nhạc Trọng đình chỉ tiến quân, phái binh khắp nơi tiêu diệt toàn bộ tang thi rải rác ở Hà Bắc, đồng thời tổ chức tìm kiếm được hơn bảy mươi vạn nhân loại ở các nơi của Hà Bắc, an bài công việc và cho tĩnh dưỡng.</w:t>
      </w:r>
    </w:p>
    <w:p>
      <w:pPr>
        <w:pStyle w:val="BodyText"/>
      </w:pPr>
      <w:r>
        <w:t xml:space="preserve">Trước tận thế Hà Bắc tổng cộng có bảy ngàn vạn nhân khẩu, nhưng mà sau khi trải qua hai năm tận thế chỉ còn lại hơn bảy mươi vạn người sống sót, còn hơn 1% một chút mà thôi.</w:t>
      </w:r>
    </w:p>
    <w:p>
      <w:pPr>
        <w:pStyle w:val="BodyText"/>
      </w:pPr>
      <w:r>
        <w:t xml:space="preserve">Thủ phủ Hà Bắc, trong gian phòng khách biệt thự, một nam tử trung niên tóc xanh mắt xám, thân mặc tây phục ngồi trước mặt Nhạc Trọng.</w:t>
      </w:r>
    </w:p>
    <w:p>
      <w:pPr>
        <w:pStyle w:val="BodyText"/>
      </w:pPr>
      <w:r>
        <w:t xml:space="preserve">Tên nam tử trung niên nhìn qua Nhạc Trọng không kiêu ngạo không siểm nịnh nói:</w:t>
      </w:r>
    </w:p>
    <w:p>
      <w:pPr>
        <w:pStyle w:val="BodyText"/>
      </w:pPr>
      <w:r>
        <w:t xml:space="preserve">- Ngài khỏe chứ, Nhạc Trọng thủ lĩnh, ta là Sa Hoàng đế quốc quan ngoại giao liệt khắc chồng, rất vinh hạnh có thể nhìn thấy ngài."</w:t>
      </w:r>
    </w:p>
    <w:p>
      <w:pPr>
        <w:pStyle w:val="BodyText"/>
      </w:pPr>
      <w:r>
        <w:t xml:space="preserve">Quan viên ngoại giao của Sa Hoàng đế quốc vốn là A Liệt Khắc Tạ, nhưng mà vận khí của A Liệt Khắc Tạ không tốt, lúc ngồi trong phi cơ ở Mông Cổ đã bị biến dị thú ở ngoại Mông Cổ tiến công và phá hủy phi cơ.</w:t>
      </w:r>
    </w:p>
    <w:p>
      <w:pPr>
        <w:pStyle w:val="BodyText"/>
      </w:pPr>
      <w:r>
        <w:t xml:space="preserve">Sa Hoàng đế quốc qua môt thời gian ngắn mới có phản ứng, lần nữa phái vài tên quan ngoại giao thay thế đám quan viên ngoại giao đã chết trong miệng biến dị thú tới đây.</w:t>
      </w:r>
    </w:p>
    <w:p>
      <w:pPr>
        <w:pStyle w:val="BodyText"/>
      </w:pPr>
      <w:r>
        <w:t xml:space="preserve">Cuối cùng nhất chỉ có Liệt Khắc Phu người này là chiến sĩ tam giai đỉnh phong mới đi tới Thiên Kinh, đi vào bên người Nhạc Trọng.</w:t>
      </w:r>
    </w:p>
    <w:p>
      <w:pPr>
        <w:pStyle w:val="BodyText"/>
      </w:pPr>
      <w:r>
        <w:t xml:space="preserve">Nhạc Trọng nhìn qua Liệt Khắc Phu, vô cùng bén nhọn nói ra:</w:t>
      </w:r>
    </w:p>
    <w:p>
      <w:pPr>
        <w:pStyle w:val="BodyText"/>
      </w:pPr>
      <w:r>
        <w:t xml:space="preserve">- Sa Hoàng đế quốc? Lần này các người tới muốn bồi thường chiến phí sao?</w:t>
      </w:r>
    </w:p>
    <w:p>
      <w:pPr>
        <w:pStyle w:val="BodyText"/>
      </w:pPr>
      <w:r>
        <w:t xml:space="preserve">Sa Hoàng đế quốc bị Thiên Đường Thần Quốc châm ngòi liên hợp bốn lộ đại quân tấn công, nếu như Nhạc Trọng không có kịp thời chạy về thì chỉ sợ thế lực của hắn sáng tạo bị trọng thương. Hắn cũng không có hảo cảm với nước Nga này, đồng thời lo lắng Sa Hoàng đế quốc có khả năng trong nắm giữ nhiều vũ khí hạt nhân trong tay, hắn thật sự muốn xuất binh tiêu diệt Sa Hoàng đế quốc.</w:t>
      </w:r>
    </w:p>
    <w:p>
      <w:pPr>
        <w:pStyle w:val="BodyText"/>
      </w:pPr>
      <w:r>
        <w:t xml:space="preserve">Nghe được Nhạc Trọng nói lời bén nhọn như vậy, sắc mặt Liệt Khắc Phu không thay đổi không siểm nịnh nói ra.</w:t>
      </w:r>
    </w:p>
    <w:p>
      <w:pPr>
        <w:pStyle w:val="BodyText"/>
      </w:pPr>
      <w:r>
        <w:t xml:space="preserve">- Chúng tôi cũng cảm thấy xấu hổ vì chuyện xảy ra trước kia. Nhưng mà hiểm lầm đó chính là vì Thiên Đường Thần Quốc, hoàng đế bệ hạ vĩ đại muốn vứt bỏ hiềm khích lúc trước kết thành minh hữu. Cộng đồng ứng phó Thiên Đường Thần Quốc và đại kiếp nạn của nhân loại sắp tới.</w:t>
      </w:r>
    </w:p>
    <w:p>
      <w:pPr>
        <w:pStyle w:val="BodyText"/>
      </w:pPr>
      <w:r>
        <w:t xml:space="preserve">Nhạc Trọng lạnh lùng cười nói:</w:t>
      </w:r>
    </w:p>
    <w:p>
      <w:pPr>
        <w:pStyle w:val="BodyText"/>
      </w:pPr>
      <w:r>
        <w:t xml:space="preserve">- Kết minh? Các người tình toán thật tốt. Một khi chúng ta kết thành minh hữu thì tù binh Sa Hoàng đế quốc có phải không ràng buộc trả lại cho các người không?</w:t>
      </w:r>
    </w:p>
    <w:p>
      <w:pPr>
        <w:pStyle w:val="BodyText"/>
      </w:pPr>
      <w:r>
        <w:t xml:space="preserve">Một khi kết thành minh hữu thì Nhạc Trọng chắc chắn phải trả lại hơn một vạn quân tinh nhuệ về cho Sa Hoàng đế quốc.</w:t>
      </w:r>
    </w:p>
    <w:p>
      <w:pPr>
        <w:pStyle w:val="BodyText"/>
      </w:pPr>
      <w:r>
        <w:t xml:space="preserve">Hơn nữa Sa Hoàng đế quốc sau khi kết minh với khựa sẽ có quyền yêu cầu tiếp tế vật tư. Bọn họ quả thực thông minh.</w:t>
      </w:r>
    </w:p>
    <w:p>
      <w:pPr>
        <w:pStyle w:val="BodyText"/>
      </w:pPr>
      <w:r>
        <w:t xml:space="preserve">Liệt Khắc Phu vẫn dụ lợi nói:</w:t>
      </w:r>
    </w:p>
    <w:p>
      <w:pPr>
        <w:pStyle w:val="BodyText"/>
      </w:pPr>
      <w:r>
        <w:t xml:space="preserve">- Nhạc Trọng đại nhân, quân viễn chinh vừa mới tiến vào đã bị đánh bại, ngài cũng không có bao nhiêu tổn thất. Mang tù binh trả lại cho chúng tôi, chúng tôi giúp các người thủ vững phương bắc, ngăn cản tang thi giúp các người chẳng phải tốt sao? Hơn nữa vì bồi thường tổn thất, Sa Hoàng đế quốc nguyện ý thừa nhận chủ quyền của các người.</w:t>
      </w:r>
    </w:p>
    <w:p>
      <w:pPr>
        <w:pStyle w:val="BodyText"/>
      </w:pPr>
      <w:r>
        <w:t xml:space="preserve">- Lãnh thổ sao?</w:t>
      </w:r>
    </w:p>
    <w:p>
      <w:pPr>
        <w:pStyle w:val="BodyText"/>
      </w:pPr>
      <w:r>
        <w:t xml:space="preserve">Nhạc Trọng nhẹ nhàng cười cười, cũng không có tâm động, hắn mắt ngưng tụ nhìn chằm chằm vào Liệt Khắc Phu nói:</w:t>
      </w:r>
    </w:p>
    <w:p>
      <w:pPr>
        <w:pStyle w:val="BodyText"/>
      </w:pPr>
      <w:r>
        <w:t xml:space="preserve">- Muốn tôi trả tù binh cũng không phải là không được. Tôi muốn sáu mươi vạn dân chăn nuôi ở ngoại Mông Cổ của các người.</w:t>
      </w:r>
    </w:p>
    <w:p>
      <w:pPr>
        <w:pStyle w:val="BodyText"/>
      </w:pPr>
      <w:r>
        <w:t xml:space="preserve">Tuy Sa Hoàng đế quốc đang đối mặt với thi đàn lộ ra có chút vô lực. Nhưng mà thực lực cực kỳ cường đại, đánh bại vô số thế lực ở Mông Cổ, bắt được sáu mươi vạn dân chăn nuôi ở đây. Nhạc Trọng nhìn mà thèm.</w:t>
      </w:r>
    </w:p>
    <w:p>
      <w:pPr>
        <w:pStyle w:val="BodyText"/>
      </w:pPr>
      <w:r>
        <w:t xml:space="preserve">Liệt Khắc Phu biến sắc, nói:</w:t>
      </w:r>
    </w:p>
    <w:p>
      <w:pPr>
        <w:pStyle w:val="BodyText"/>
      </w:pPr>
      <w:r>
        <w:t xml:space="preserve">- Chuyện này không có khả năng! ! Nhạc Trọng thủ lĩnh, những người này là dân của Sa Hoàng đế quốc. Xin ngài không nên nói chuyện này. Nếu như ngài có dị nghị về lãnh thổ thì có thể thương lượng.</w:t>
      </w:r>
    </w:p>
    <w:p>
      <w:pPr>
        <w:pStyle w:val="BodyText"/>
      </w:pPr>
      <w:r>
        <w:t xml:space="preserve">Trong tận thế nhân mạng tiện như con kiến, căn bản không đáng tiền, trong thế lực nhỏ người sống sót bình thường không đáng tiền, là phế vật. Nhưng mà thế lực to lớn thì nhân khẩu chính là mấu chốt.</w:t>
      </w:r>
    </w:p>
    <w:p>
      <w:pPr>
        <w:pStyle w:val="BodyText"/>
      </w:pPr>
      <w:r>
        <w:t xml:space="preserve">Lúc này cả Hà Bắc trải qua hai năm tận thế, Nhạc Trọng cũng chỉ tìm được hơn bảy mươi vạn nhân khẩu mà thôi. Muốn muốn cho tỉnh Hà Bắc khôi phục sinh cơ thì không biết phải di chuyển bao nhiêu nhân khẩu.</w:t>
      </w:r>
    </w:p>
    <w:p>
      <w:pPr>
        <w:pStyle w:val="BodyText"/>
      </w:pPr>
      <w:r>
        <w:t xml:space="preserve">Về phần lãnh thổ Mông Cổ không có ý nghĩa gì cả.</w:t>
      </w:r>
    </w:p>
    <w:p>
      <w:pPr>
        <w:pStyle w:val="BodyText"/>
      </w:pPr>
      <w:r>
        <w:t xml:space="preserve">Nhạc Trọng chém đinh chặt sắt nói:</w:t>
      </w:r>
    </w:p>
    <w:p>
      <w:pPr>
        <w:pStyle w:val="BodyText"/>
      </w:pPr>
      <w:r>
        <w:t xml:space="preserve">- Không, tôi chỉ cần sáu mươi vạn nhân khẩu. Nếu như anh không thể làm chủ thì cứ nói lại với Sa Hoàng đi.</w:t>
      </w:r>
    </w:p>
    <w:p>
      <w:pPr>
        <w:pStyle w:val="BodyText"/>
      </w:pPr>
      <w:r>
        <w:t xml:space="preserve">Liệt Khắc Phu trầm mặc một hồi nói:</w:t>
      </w:r>
    </w:p>
    <w:p>
      <w:pPr>
        <w:pStyle w:val="BodyText"/>
      </w:pPr>
      <w:r>
        <w:t xml:space="preserve">- Nếu như cho các người sáu mươi vạn nhân khẩu, vậy có thể cho người của chúng tôi mang trang bị vũ khí về không? Chúng tôi cần một đám người có sức chiến đấu ngay lập tức.</w:t>
      </w:r>
    </w:p>
    <w:p>
      <w:pPr>
        <w:pStyle w:val="BodyText"/>
      </w:pPr>
      <w:r>
        <w:t xml:space="preserve">Nhạc Trọng nói:</w:t>
      </w:r>
    </w:p>
    <w:p>
      <w:pPr>
        <w:pStyle w:val="BodyText"/>
      </w:pPr>
      <w:r>
        <w:t xml:space="preserve">- Có thể! Trừ những tù binh kia ra chúng tôi cung cấp cho các người năm ngàn khẩu súng trường, ba mươi vạn viên đạn, hai trăm tấn lương thực. Đồng thời sau khi kết minh chúng tôi đồng ý giao dịch thương mại với các người. Các ngươi có thể dùng tinh hạch biến dị thú, da lông, huyết nhục đổi lấy lương thực, đạn dược, vũ khí của chúng tôi.</w:t>
      </w:r>
    </w:p>
    <w:p>
      <w:pPr>
        <w:pStyle w:val="BodyText"/>
      </w:pPr>
      <w:r>
        <w:t xml:space="preserve">Nghe được Nhạc Trọng nói thì con mắt Liệt Khắc Phu sáng ngời, hắn không coi trọng vật tư Nhạc Trọng trợ cấp, hắn xem trọng chính là giao dịch thương mại. Như vậy bọn họ có thể lấy nhiều vật tư đổi lấy lương thực và vũ khí ngay lập tức.</w:t>
      </w:r>
    </w:p>
    <w:p>
      <w:pPr>
        <w:pStyle w:val="BodyText"/>
      </w:pPr>
      <w:r>
        <w:t xml:space="preserve">Sa Hoàng đế quốc lúc này không khôi phục căn cứ công nghiệp, đạn dược trong tay tiêu hao rất khó đạt được bổ sung. Nếu như mua được đạn dược thì quá tốt.</w:t>
      </w:r>
    </w:p>
    <w:p>
      <w:pPr>
        <w:pStyle w:val="BodyText"/>
      </w:pPr>
      <w:r>
        <w:t xml:space="preserve">Liệt Khắc Phu nhìn qua Nhạc Trọng nói:</w:t>
      </w:r>
    </w:p>
    <w:p>
      <w:pPr>
        <w:pStyle w:val="BodyText"/>
      </w:pPr>
      <w:r>
        <w:t xml:space="preserve">- Việc này đang mang trọng đại, tôi phải thương lượng với Sa Hoàng mới được, xin ngài chờ đợi.</w:t>
      </w:r>
    </w:p>
    <w:p>
      <w:pPr>
        <w:pStyle w:val="BodyText"/>
      </w:pPr>
      <w:r>
        <w:t xml:space="preserve">Nhạc Trọng thản nhiên nói:</w:t>
      </w:r>
    </w:p>
    <w:p>
      <w:pPr>
        <w:pStyle w:val="BodyText"/>
      </w:pPr>
      <w:r>
        <w:t xml:space="preserve">- Xin cứ tự nhiên!</w:t>
      </w:r>
    </w:p>
    <w:p>
      <w:pPr>
        <w:pStyle w:val="BodyText"/>
      </w:pPr>
      <w:r>
        <w:t xml:space="preserve">Liệt Khắc Phu thi lễ với Nhạc Trọng sau đó rời đi..</w:t>
      </w:r>
    </w:p>
    <w:p>
      <w:pPr>
        <w:pStyle w:val="BodyText"/>
      </w:pPr>
      <w:r>
        <w:t xml:space="preserve">...</w:t>
      </w:r>
    </w:p>
    <w:p>
      <w:pPr>
        <w:pStyle w:val="BodyText"/>
      </w:pPr>
      <w:r>
        <w:t xml:space="preserve">Một tháng về sau, vùng ngoại ô thủ đô Luân Đôn nước Anh.</w:t>
      </w:r>
    </w:p>
    <w:p>
      <w:pPr>
        <w:pStyle w:val="BodyText"/>
      </w:pPr>
      <w:r>
        <w:t xml:space="preserve">Lúc này một chi tang thi khổng lồ đang tiến thẳng về phía quân đội Anh trang bị tận răng, có được rất nhiều xe tăng hạng nặng, xe tăng hạng nhẹ, chiến xa bộ binh, xe súng máy, trực thăng vũ trang và nhiều trang bị khác nhau.</w:t>
      </w:r>
    </w:p>
    <w:p>
      <w:pPr>
        <w:pStyle w:val="BodyText"/>
      </w:pPr>
      <w:r>
        <w:t xml:space="preserve">Trên chiến trường tiếng súng đạn vang lên không dứt bên tai.</w:t>
      </w:r>
    </w:p>
    <w:p>
      <w:pPr>
        <w:pStyle w:val="BodyText"/>
      </w:pPr>
      <w:r>
        <w:t xml:space="preserve">Từng viên đạn hỏa tiễn bắn ra như mưa vào trong đám tang thi.</w:t>
      </w:r>
    </w:p>
    <w:p>
      <w:pPr>
        <w:pStyle w:val="BodyText"/>
      </w:pPr>
      <w:r>
        <w:t xml:space="preserve">Trên bầu trời cũng có nhiều máy bay ném bơm hạng nặng, vô số bơm như mưa trút thẳng vào trong đám tang thi, mặt đất xuât hiện nhiều đống hố to và xác tang thi la liệt.</w:t>
      </w:r>
    </w:p>
    <w:p>
      <w:pPr>
        <w:pStyle w:val="BodyText"/>
      </w:pPr>
      <w:r>
        <w:t xml:space="preserve">Vô số tang thi cũng bị bom đạn xé thành mảnh nhỏ.</w:t>
      </w:r>
    </w:p>
    <w:p>
      <w:pPr>
        <w:pStyle w:val="BodyText"/>
      </w:pPr>
      <w:r>
        <w:t xml:space="preserve">Một con L5 to lớn như tòa nhà bị nhiều bom đạn nổ tung trên người.</w:t>
      </w:r>
    </w:p>
    <w:p>
      <w:pPr>
        <w:pStyle w:val="BodyText"/>
      </w:pPr>
      <w:r>
        <w:t xml:space="preserve">Oanh! Oanh!</w:t>
      </w:r>
    </w:p>
    <w:p>
      <w:pPr>
        <w:pStyle w:val="BodyText"/>
      </w:pPr>
      <w:r>
        <w:t xml:space="preserve">Nương theo tiếng nổ khủng khiếp thì con L5 cũng chia nắm xẻ bảy, phần còn lại là tay chân cụt mà thôi.</w:t>
      </w:r>
    </w:p>
    <w:p>
      <w:pPr>
        <w:pStyle w:val="BodyText"/>
      </w:pPr>
      <w:r>
        <w:t xml:space="preserve">Trên bầu trời cũng có vô số tang thi phi hành đang đối phó không quân của Anh, nhưng mà bị máy bay chiến đấu của Anh không ngừng tàn sát, cũng không cách nào tiếp cận máy bay ném bom được.</w:t>
      </w:r>
    </w:p>
    <w:p>
      <w:pPr>
        <w:pStyle w:val="BodyText"/>
      </w:pPr>
      <w:r>
        <w:t xml:space="preserve">Tốc độ phi hành của tang thi phi hành còn nhanh hơn máy bay vận tải nhiều lắm nhưng lại chẳng phải là đối thủ của máy bay chiến đấu. Đối với quân Anh có được một trăm chiếc máy bay chiến đấu thì chúng chẳng phải đối thủ.</w:t>
      </w:r>
    </w:p>
    <w:p>
      <w:pPr>
        <w:pStyle w:val="Compact"/>
      </w:pPr>
      <w:r>
        <w:t xml:space="preserve">Trong chiến đấu này tang thi dùng thân thể ngạnh kháng với đạn dược, vô số tang thi bị quân Anh tấn công tan thành mây khói. Tổn thất của quân Anh cực nhỏ. Số ít tang thi miễn cưỡng xuyên qua phong tỏa cũng bị tinh nhuệ của quân Anh tiêu diệt ngay.</w:t>
      </w:r>
      <w:r>
        <w:br w:type="textWrapping"/>
      </w:r>
      <w:r>
        <w:br w:type="textWrapping"/>
      </w:r>
    </w:p>
    <w:p>
      <w:pPr>
        <w:pStyle w:val="Heading2"/>
      </w:pPr>
      <w:bookmarkStart w:id="1387" w:name="chương-1575-anh-quốc-rơi-vào-tay-giặc."/>
      <w:bookmarkEnd w:id="1387"/>
      <w:r>
        <w:t xml:space="preserve">1365. Chương 1575: Anh Quốc Rơi Vào Tay Giặc.</w:t>
      </w:r>
    </w:p>
    <w:p>
      <w:pPr>
        <w:pStyle w:val="Compact"/>
      </w:pPr>
      <w:r>
        <w:br w:type="textWrapping"/>
      </w:r>
      <w:r>
        <w:br w:type="textWrapping"/>
      </w:r>
      <w:r>
        <w:t xml:space="preserve">Trong trung tâm chỉ huy, một người trẻ tuổi tóc vàng mắt xanh mang quân phục trung tướng, ánh mắt lợi hại nhìn qua rất nhiều màn hình chiến đấu thì hưng phấn.</w:t>
      </w:r>
    </w:p>
    <w:p>
      <w:pPr>
        <w:pStyle w:val="BodyText"/>
      </w:pPr>
      <w:r>
        <w:t xml:space="preserve">Sau lưng trung tướng này còn có mấy người đang ngồi.</w:t>
      </w:r>
    </w:p>
    <w:p>
      <w:pPr>
        <w:pStyle w:val="BodyText"/>
      </w:pPr>
      <w:r>
        <w:t xml:space="preserve">Bốn nam nhân đang ngồi trong đây chính là bốn người tiến hóa mạnh nhất của nước Anh, A Khắc Mạn, Ba Lai, Tây Văn, Á Sắt. Trong đó Á Sắt toàn thân bao phủ trong phù văn kỳ lạ càng có thể chống lại đệ nhất sứ đồ Ái Đức Hoa của Thiên Đường Thần Quốc. A Khắc Mạn và hai người còn lại có lực chiến đấu ngang với sứ đồ hạng nhất.</w:t>
      </w:r>
    </w:p>
    <w:p>
      <w:pPr>
        <w:pStyle w:val="BodyText"/>
      </w:pPr>
      <w:r>
        <w:t xml:space="preserve">Bởi vì có Á Sắt là người tiến hóa cường đại nên nước Anh mới có thể nhanh chóng thống nhất, hơn nữa còn thu phục một số thành thị trọng điểm. Đồng thời trong nhiều khu vực đánh tan Thiên Đường Thần Quốc.</w:t>
      </w:r>
    </w:p>
    <w:p>
      <w:pPr>
        <w:pStyle w:val="BodyText"/>
      </w:pPr>
      <w:r>
        <w:t xml:space="preserve">Tên trung tướng nói:</w:t>
      </w:r>
    </w:p>
    <w:p>
      <w:pPr>
        <w:pStyle w:val="BodyText"/>
      </w:pPr>
      <w:r>
        <w:t xml:space="preserve">- A Khắc Mạn, anh chuẩn bị một chút, tang thi trí tuệ siêu cấp của chúng sắp xuất hiện rồi. Chúng xuất hiện thì tôi sẽ thông báo cho anh biết.</w:t>
      </w:r>
    </w:p>
    <w:p>
      <w:pPr>
        <w:pStyle w:val="BodyText"/>
      </w:pPr>
      <w:r>
        <w:t xml:space="preserve">A Khắc Mạn cầm súng ngắm pháo binh gật đầu, nhẹ nhõm mang khẩu pháo to này qua một bên.</w:t>
      </w:r>
    </w:p>
    <w:p>
      <w:pPr>
        <w:pStyle w:val="BodyText"/>
      </w:pPr>
      <w:r>
        <w:t xml:space="preserve">A Khắc Mạn chính là tay bắn tỉa mạnh nhất của nước Anh, hắn đã đã từng bắn lén hơn sứ đồ thứ mười của Thiên Đường Thần Quốc. Cho dù là sứ đồ cũng sợ hãi hắn ba phần.</w:t>
      </w:r>
    </w:p>
    <w:p>
      <w:pPr>
        <w:pStyle w:val="BodyText"/>
      </w:pPr>
      <w:r>
        <w:t xml:space="preserve">Một nam tử trẻ tuổi mặc áo sơ mi hở ngực ôm hai nữ nhân xinh đẹp nói với trung tướng kia.</w:t>
      </w:r>
    </w:p>
    <w:p>
      <w:pPr>
        <w:pStyle w:val="BodyText"/>
      </w:pPr>
      <w:r>
        <w:t xml:space="preserve">- Bố Luân Đan, xem ra sau hai tuần chúng ta có thể ăn mừng ở Luân Đôn rồi.</w:t>
      </w:r>
    </w:p>
    <w:p>
      <w:pPr>
        <w:pStyle w:val="BodyText"/>
      </w:pPr>
      <w:r>
        <w:t xml:space="preserve">Vì trận chiến thu phục Luân Đôn này, nước Anh bên này đã chuẩn bị gần một năm, tập trung nhiều lực lượng và nhân thủ. Chẳng những vận dụng rất nhiều di sản trước tận thế, đồng thời còn triệu tập rất nhiều vũ khí chiến tranh, vũ khí đạn dược thập phần dồi dào. Tiêu diệt tám trăm vạn tang thi là không thành vấn đề.</w:t>
      </w:r>
    </w:p>
    <w:p>
      <w:pPr>
        <w:pStyle w:val="BodyText"/>
      </w:pPr>
      <w:r>
        <w:t xml:space="preserve">Trừ triệu tập nhiều vũ khí chiến tranh ra, binh lực của quân Anh cũng đạt tới mười vạn người. Trong mười vạn người này là tinh nhuệ trước tận thế, sau tận thế chinh chiến bốn phía, tinh thông sử dụng các loại vũ khí. Đồng thời cũng thông qua thôn tân thủ của hệ thống thần ma chuyển chức binh sĩ. Mỗi một chiến sĩ bình thường đều có sức chiên đấu gấp bốn lần lính đặc chủng trước tận thế. Một trận chiến này quân Anh thắng chắc.</w:t>
      </w:r>
    </w:p>
    <w:p>
      <w:pPr>
        <w:pStyle w:val="BodyText"/>
      </w:pPr>
      <w:r>
        <w:t xml:space="preserve">Sắc mặt Bố Luân Đan thập phần nhẹ nhõm, mỉm cười nói:</w:t>
      </w:r>
    </w:p>
    <w:p>
      <w:pPr>
        <w:pStyle w:val="BodyText"/>
      </w:pPr>
      <w:r>
        <w:t xml:space="preserve">- Không có đơn giản như vậy, tám trăm vạn tang thi này không dễ dàng đánh tan đâu. Muốn hoàn toàn tiêu diệt địch nhân thì ít nhất cần một tháng. Nhưng mà sau khi đánh xong trận này chúng ta có thể thu phục Luân Đôn. Bởi như vậy chúng ta chẳng những có thêm một căn cứ công nghiệp nặng, cũng có nơi đặt căn cứ lớn.</w:t>
      </w:r>
    </w:p>
    <w:p>
      <w:pPr>
        <w:pStyle w:val="BodyText"/>
      </w:pPr>
      <w:r>
        <w:t xml:space="preserve">Tám trăm vạn tang thi ở Luân Đôn chính là cây gai nhọn trong lòng bọn họ, theo thời gian qua đi tang thi tiến hóa nhiều, tám trăm vạn này đã biến thành con số khủng khiếp. Nếu không phải tiêu diệt tám trăm vạn tang thi này thì quân Anh không dám điều động lớn. Hơn nữa sớm quyết chiến thì nhân loại có thể chọn nơi quyết chiến, đối với nhân loại mà nói như vậy mới có lợi.</w:t>
      </w:r>
    </w:p>
    <w:p>
      <w:pPr>
        <w:pStyle w:val="BodyText"/>
      </w:pPr>
      <w:r>
        <w:t xml:space="preserve">Bố Luân Đan cười khinh miệt:</w:t>
      </w:r>
    </w:p>
    <w:p>
      <w:pPr>
        <w:pStyle w:val="BodyText"/>
      </w:pPr>
      <w:r>
        <w:t xml:space="preserve">- Tuy những tang thi kia không ít tiến hóa ra trí tuệ, nhưng mà so sánh với nhân loại chúng ta thì chúng chỉ là con heo mà thôi. Nếu như chúng thủ ở trong thành thị, trốn ở trong Luân Đôn thì chúng ta thu phục Luân Đôn còn tương đối khó khăn. Nhưng nếu chúng ta dụ dỗ thì chúng sẽ ra khỏi thành phố mà dã chiến với chúng ta, còn xếp thành trận hình dày đặc như thế, quả thực không có chút tiến bộ nào cả. Những ngu xuẩn này trong mắt tôi chỉ là đống thịt di động. Chỉ là muốn tiêu diệt đám thịt di động này cần hao phí thời gian và đạn dược nhiều mà thôi.</w:t>
      </w:r>
    </w:p>
    <w:p>
      <w:pPr>
        <w:pStyle w:val="BodyText"/>
      </w:pPr>
      <w:r>
        <w:t xml:space="preserve">Bố Luân Đan căn bản xem thường thi đàn, tuy thi đàn thập phần khủng bố, thế nhưng mà trước mặt tinh binh trang bị tận răng và có được đạn dược dồi dào chúng vẫn nhỏ yếu như thường..</w:t>
      </w:r>
    </w:p>
    <w:p>
      <w:pPr>
        <w:pStyle w:val="BodyText"/>
      </w:pPr>
      <w:r>
        <w:t xml:space="preserve">Mười vạn quân Anh tinh nhuệ và có doanh bọc thép xuất hiện, thậm chí còn cường đại hơn cả lúc Nhạc Trọng tấn công Thiên Kinh nhiều lắm, vũ khí còn tiên tiến hơn nhiều, dồi dào nhiều lắm. Số lượng vũ khí hạng nặng còn gấp sáu lần Nhạc Trọng trước kia, đồng thời còn có máy bay ném bom hạng nặng, máy bay chiến đấu, xe tăng, tên lửa đạn đạo.</w:t>
      </w:r>
    </w:p>
    <w:p>
      <w:pPr>
        <w:pStyle w:val="BodyText"/>
      </w:pPr>
      <w:r>
        <w:t xml:space="preserve">Chính bởi vì co chuẩn bị sung túc nên Bố Luân Đan mới mới tràn ngập tự tin chiến thắng.</w:t>
      </w:r>
    </w:p>
    <w:p>
      <w:pPr>
        <w:pStyle w:val="BodyText"/>
      </w:pPr>
      <w:r>
        <w:t xml:space="preserve">Đồng thời Bố Luân Đan dùng binh có kinh nghiệm dồi dào, hắn cũng không có mang mười vạn quân đàu nhập vào chiến đấu, hắn chỉ đầu nhập một vạn quân mà thôi. Thông qua phương thức luân phiên không ngừng tiêu hao tang thi.</w:t>
      </w:r>
    </w:p>
    <w:p>
      <w:pPr>
        <w:pStyle w:val="BodyText"/>
      </w:pPr>
      <w:r>
        <w:t xml:space="preserve">Chín vạn quân còn lại là quân dự bị, tùy thời chuẩn bị thay phiên đi lên chiến đấu.</w:t>
      </w:r>
    </w:p>
    <w:p>
      <w:pPr>
        <w:pStyle w:val="BodyText"/>
      </w:pPr>
      <w:r>
        <w:t xml:space="preserve">Tám trăm vạn tang thi là số lượng cực lớn, quân Anh chủ yếu thông qua đạn pháo, đạn đạo, máy bay ném bom và đạn lửa cùng hỏa tiễn dày đặc để sát thương tang thi. Số lượng binh sĩ ít cũng không ảnh hưởng nhiều.</w:t>
      </w:r>
    </w:p>
    <w:p>
      <w:pPr>
        <w:pStyle w:val="BodyText"/>
      </w:pPr>
      <w:r>
        <w:t xml:space="preserve">Một vạn quân mồi nhữ này không bị tang thi vây quanh là thành công rồi.</w:t>
      </w:r>
    </w:p>
    <w:p>
      <w:pPr>
        <w:pStyle w:val="BodyText"/>
      </w:pPr>
      <w:r>
        <w:t xml:space="preserve">Đột nhiên lúc này sắc mặt tên tham mưu thay đổi, quát lên:</w:t>
      </w:r>
    </w:p>
    <w:p>
      <w:pPr>
        <w:pStyle w:val="BodyText"/>
      </w:pPr>
      <w:r>
        <w:t xml:space="preserve">- Không tốt! ! Bố Luân Đan trung tướng, có địch nhân mới xuất hiện. Chúng đang công kích chúng ta! Úc, không! Chúng đang đánh đường lui của chúng ta.</w:t>
      </w:r>
    </w:p>
    <w:p>
      <w:pPr>
        <w:pStyle w:val="BodyText"/>
      </w:pPr>
      <w:r>
        <w:t xml:space="preserve">- Cái gì?</w:t>
      </w:r>
    </w:p>
    <w:p>
      <w:pPr>
        <w:pStyle w:val="BodyText"/>
      </w:pPr>
      <w:r>
        <w:t xml:space="preserve">Sắc mặt Bố Luân Đan đại biến, hắn bước nhanh qua màn hình quan sát bên ngoài.</w:t>
      </w:r>
    </w:p>
    <w:p>
      <w:pPr>
        <w:pStyle w:val="BodyText"/>
      </w:pPr>
      <w:r>
        <w:t xml:space="preserve">Trên màn hình xuất hiện tang thi tiến hóa to lớn đang đánh bọc hậu quân Anh.</w:t>
      </w:r>
    </w:p>
    <w:p>
      <w:pPr>
        <w:pStyle w:val="BodyText"/>
      </w:pPr>
      <w:r>
        <w:t xml:space="preserve">Trừ chuyện đó ra tám trăm vạn tang thi phân ra thành vô số thi đàn nhỏ đánh các nơi của quân Anh Nếu như bị tám trăm vạn tang thi tiến hóa vây quanh, mười vạn quân Anh chiến đấu tới cuối cùng vẫn tử vong mà thôi.</w:t>
      </w:r>
    </w:p>
    <w:p>
      <w:pPr>
        <w:pStyle w:val="BodyText"/>
      </w:pPr>
      <w:r>
        <w:t xml:space="preserve">Bố Luân Đan nhìn qua bản đồ chi chít mũi tên và nhíu mày.</w:t>
      </w:r>
    </w:p>
    <w:p>
      <w:pPr>
        <w:pStyle w:val="BodyText"/>
      </w:pPr>
      <w:r>
        <w:t xml:space="preserve">- Xem ra chúng ta đã sớm nhẹ đám tang thi này rồi, chúng cũng học được cách bày binh bố trận sao?</w:t>
      </w:r>
    </w:p>
    <w:p>
      <w:pPr>
        <w:pStyle w:val="BodyText"/>
      </w:pPr>
      <w:r>
        <w:t xml:space="preserve">Tận thế hai năm, sở dĩ nhân loại có thể nhiều lần lấy yếu thắng mạnh trước tang thi, cũng là bởi vì tang thi đủ ngu xuẩn. Một khi tang thi đạt có được trí tuệ thì bằng vào số lượng khổng lồ và năng lực mạnh mẽ có thể nghiền áp nhân loại.</w:t>
      </w:r>
    </w:p>
    <w:p>
      <w:pPr>
        <w:pStyle w:val="BodyText"/>
      </w:pPr>
      <w:r>
        <w:t xml:space="preserve">Đối mặt nguy hiểm như vậy Bố Luân Đan vẫn không đổi sắc, hắn đưa ra một loạt mệnh lệnh:</w:t>
      </w:r>
    </w:p>
    <w:p>
      <w:pPr>
        <w:pStyle w:val="BodyText"/>
      </w:pPr>
      <w:r>
        <w:t xml:space="preserve">- Truyền mệnh lệnh của tôi, cứ hành động bình thường.</w:t>
      </w:r>
    </w:p>
    <w:p>
      <w:pPr>
        <w:pStyle w:val="BodyText"/>
      </w:pPr>
      <w:r>
        <w:t xml:space="preserve">Dưới mệnh lệnh của Bố Luân Đan thì mười vạn quân tinh nhuệ bắt đầu hành động, bọn họ thông qua nhiều chiến đấu cơ trên bầu trời, thông qua luân chuyển trọng pháo và bắt đầu rút lui, rất nhanh thoát ra khỏi thi đàn vây quanh.</w:t>
      </w:r>
    </w:p>
    <w:p>
      <w:pPr>
        <w:pStyle w:val="BodyText"/>
      </w:pPr>
      <w:r>
        <w:t xml:space="preserve">Dưới sự chỉ huy của Bố Luân Đan thì quân Anh tinh nhuệ cũng thoát ra khỏi vòng vây của tang thi.</w:t>
      </w:r>
    </w:p>
    <w:p>
      <w:pPr>
        <w:pStyle w:val="BodyText"/>
      </w:pPr>
      <w:r>
        <w:t xml:space="preserve">Thời điểm Bố Luân Đan vừa mới buông lỏng một hơi thì đột nhiên một tham mưu trưởng sắc mặt như tro tàn đi tới, âm thanh run rẩy nói ra:</w:t>
      </w:r>
    </w:p>
    <w:p>
      <w:pPr>
        <w:pStyle w:val="BodyText"/>
      </w:pPr>
      <w:r>
        <w:t xml:space="preserve">- Bố Luân Đan trung tướng, Birmingham đột nhiên lọt bị thế lực không rõ tập kích, đã rơi vào tay giặc.</w:t>
      </w:r>
    </w:p>
    <w:p>
      <w:pPr>
        <w:pStyle w:val="BodyText"/>
      </w:pPr>
      <w:r>
        <w:t xml:space="preserve">Bố Luân Đan nghe vậy sắc mặt đại biến, hoảng sợ hét lớn:</w:t>
      </w:r>
    </w:p>
    <w:p>
      <w:pPr>
        <w:pStyle w:val="BodyText"/>
      </w:pPr>
      <w:r>
        <w:t xml:space="preserve">- Làm sao có thể? Birmingham có một vạn quân đấy, tại sao bị công hãm dễ dàng như vậy? Làm sao có khả năng?</w:t>
      </w:r>
    </w:p>
    <w:p>
      <w:pPr>
        <w:pStyle w:val="BodyText"/>
      </w:pPr>
      <w:r>
        <w:t xml:space="preserve">Birmingham chính là thành phố công nghiệp nặng do bọn họ chiếm cứ, cũng là đường lui của mười vạn quân này. Một khi bị địch nhân công chiếm thì mười vạn quân của Bố Luân Đan giống như cá trong chậu, không có đường lui.</w:t>
      </w:r>
    </w:p>
    <w:p>
      <w:pPr>
        <w:pStyle w:val="BodyText"/>
      </w:pPr>
      <w:r>
        <w:t xml:space="preserve">Thời điểm Bố Luân Đan hoảng sợ thì một tham mưu khác đi tới, thân thể run rẩy đi tới trước mặt Bố Luân Đan:</w:t>
      </w:r>
    </w:p>
    <w:p>
      <w:pPr>
        <w:pStyle w:val="Compact"/>
      </w:pPr>
      <w:r>
        <w:t xml:space="preserve">- Bố Luân Đan trung tướng, Liverpool bị thế lực không rõ công chiếm!</w:t>
      </w:r>
      <w:r>
        <w:br w:type="textWrapping"/>
      </w:r>
      <w:r>
        <w:br w:type="textWrapping"/>
      </w:r>
    </w:p>
    <w:p>
      <w:pPr>
        <w:pStyle w:val="Heading2"/>
      </w:pPr>
      <w:bookmarkStart w:id="1388" w:name="chương-1576-huyết-tế."/>
      <w:bookmarkEnd w:id="1388"/>
      <w:r>
        <w:t xml:space="preserve">1366. Chương 1576: Huyết Tế.</w:t>
      </w:r>
    </w:p>
    <w:p>
      <w:pPr>
        <w:pStyle w:val="Compact"/>
      </w:pPr>
      <w:r>
        <w:br w:type="textWrapping"/>
      </w:r>
      <w:r>
        <w:br w:type="textWrapping"/>
      </w:r>
      <w:r>
        <w:t xml:space="preserve">- Bố Luân Đan trung tướng...</w:t>
      </w:r>
    </w:p>
    <w:p>
      <w:pPr>
        <w:pStyle w:val="BodyText"/>
      </w:pPr>
      <w:r>
        <w:t xml:space="preserve">Từng tên tham mưu không ngừng đi tới trước mặt Bố Luân Đan và báo cáo nhanh cho Bố Luân Đan. Từ trong miệng của bọn họ Bố Luân Đan biết được các thành thị trọng yếu của nươc Anh bị địch nhân không rõ công chiếm mất rồi. Bọn họ không có cả đường lui và hậu viện, cả quốc gia đã thành nơi của địch nhân.</w:t>
      </w:r>
    </w:p>
    <w:p>
      <w:pPr>
        <w:pStyle w:val="BodyText"/>
      </w:pPr>
      <w:r>
        <w:t xml:space="preserve">Sắc mặt Bố Luân Đan tái nhợt và nghĩ mãi không thông.</w:t>
      </w:r>
    </w:p>
    <w:p>
      <w:pPr>
        <w:pStyle w:val="BodyText"/>
      </w:pPr>
      <w:r>
        <w:t xml:space="preserve">- Tại sao có thể như vậy? Tang thi chung quanh không phải đã bị phái quân tiêu diệt qua rồi sao? Tại sao lại biến thành như vậy?</w:t>
      </w:r>
    </w:p>
    <w:p>
      <w:pPr>
        <w:pStyle w:val="BodyText"/>
      </w:pPr>
      <w:r>
        <w:t xml:space="preserve">Birmingham, đây là căn cứ công nghiệp nặng của nước Anh, lúc này đã biến thành địa ngục, khắp nơi đều là Thực Nhân Quỷ, Hấp Huyết Quỷ đang điên cuồng chém giết nhân loại.</w:t>
      </w:r>
    </w:p>
    <w:p>
      <w:pPr>
        <w:pStyle w:val="BodyText"/>
      </w:pPr>
      <w:r>
        <w:t xml:space="preserve">Một trong tứ thánh vương Uy Lực Ân lạnh lùng đi lại trên đường phố Birmingham, trên người không dính một vết máu.</w:t>
      </w:r>
    </w:p>
    <w:p>
      <w:pPr>
        <w:pStyle w:val="BodyText"/>
      </w:pPr>
      <w:r>
        <w:t xml:space="preserve">- Cứu tôi! ! Cứu tôi với!</w:t>
      </w:r>
    </w:p>
    <w:p>
      <w:pPr>
        <w:pStyle w:val="BodyText"/>
      </w:pPr>
      <w:r>
        <w:t xml:space="preserve">Đột nhiên có một nữ tử trẻ tuổi tư sắc chạy tới trước người của Uy Lực Ân, lớn tiếng hoảng sợ thét to.</w:t>
      </w:r>
    </w:p>
    <w:p>
      <w:pPr>
        <w:pStyle w:val="BodyText"/>
      </w:pPr>
      <w:r>
        <w:t xml:space="preserve">Hai Thực Nhân Quỷ toàn thân đầy máu xuất hiện sau lưng của cô ta, trên mặt cười dữ tợn kéo cô gái này vào trong hẽm nhỏ.</w:t>
      </w:r>
    </w:p>
    <w:p>
      <w:pPr>
        <w:pStyle w:val="BodyText"/>
      </w:pPr>
      <w:r>
        <w:t xml:space="preserve">Không lâu sau trong hẻm nhỏ có tiếng kêu thê lương thảm thiết vang lên, một vũng máu tươi từ trong góc chảy ra ngoài.</w:t>
      </w:r>
    </w:p>
    <w:p>
      <w:pPr>
        <w:pStyle w:val="BodyText"/>
      </w:pPr>
      <w:r>
        <w:t xml:space="preserve">Từ đầu đến cuối Uy Lực Ân vẫn lạnh lùng nhìn tất cả, chỉ sau khi nhìn thấy máu tươi thì con mắt của hắn sáng ngời.</w:t>
      </w:r>
    </w:p>
    <w:p>
      <w:pPr>
        <w:pStyle w:val="BodyText"/>
      </w:pPr>
      <w:r>
        <w:t xml:space="preserve">Uy Lực Ân Thánh Vương đi vào đầu tiên là nước Anh. Sau khi hắn tới nước Anh cũng không có lập tức tấn công quân Anh, mà là phái nhiều cao thủ giả trang thành nhân loại tiến vào trong căn cứ của quân Anh.</w:t>
      </w:r>
    </w:p>
    <w:p>
      <w:pPr>
        <w:pStyle w:val="BodyText"/>
      </w:pPr>
      <w:r>
        <w:t xml:space="preserve">Quân Anh không ngờ rằng đám quái vật như Thực Nhân Quỷ, Hấp Huyết Quỷ lại lẻn vào bên cạnh bọn họ.</w:t>
      </w:r>
    </w:p>
    <w:p>
      <w:pPr>
        <w:pStyle w:val="BodyText"/>
      </w:pPr>
      <w:r>
        <w:t xml:space="preserve">Mà những Thực Nhân Quỷ, Hấp Huyết Quỷ này đều là cường giả tam giai, tứ giai vô cùng khủng bố.</w:t>
      </w:r>
    </w:p>
    <w:p>
      <w:pPr>
        <w:pStyle w:val="BodyText"/>
      </w:pPr>
      <w:r>
        <w:t xml:space="preserve">Thời điểm quân chủ lực của Bố Luân Đan chủđánh chiếm Luân Đôn thì Uy Lực Ân Thánh Vương đột nhiên phát động, sau đó diệt sát toàn bộ đám quân trấn thủ còn lại của quân Anh, dễ dàng lấy những thành phố lớn này vào trong tay, hơn nữa còn biến nơi này thành địa ngục.</w:t>
      </w:r>
    </w:p>
    <w:p>
      <w:pPr>
        <w:pStyle w:val="BodyText"/>
      </w:pPr>
      <w:r>
        <w:t xml:space="preserve">Uy Lực Ân Thánh Vương ra lệnh vô cùng tàn khốc:</w:t>
      </w:r>
    </w:p>
    <w:p>
      <w:pPr>
        <w:pStyle w:val="BodyText"/>
      </w:pPr>
      <w:r>
        <w:t xml:space="preserve">- Nhanh đi cướp những thành thị khác, như vậy hiện tại có thể tiến hành huyết tế rồi. Muốn cho Thánh hoàng bệ hạ hàng lâm thế giới này thì nhất định cần rất nhiều huyết dịch huyết tế cho cánh cửa địa ngục.</w:t>
      </w:r>
    </w:p>
    <w:p>
      <w:pPr>
        <w:pStyle w:val="BodyText"/>
      </w:pPr>
      <w:r>
        <w:t xml:space="preserve">Một tên thánh tộc đứng bên cạnh cung kính nói:</w:t>
      </w:r>
    </w:p>
    <w:p>
      <w:pPr>
        <w:pStyle w:val="BodyText"/>
      </w:pPr>
      <w:r>
        <w:t xml:space="preserve">- Vâng!</w:t>
      </w:r>
    </w:p>
    <w:p>
      <w:pPr>
        <w:pStyle w:val="BodyText"/>
      </w:pPr>
      <w:r>
        <w:t xml:space="preserve">Không lâu sau trong tất cả thành thị lớn của nước Anh xuất hiện cái hồ máu to lớn khắc đầy phù văn huyền ảo, trong hồ có một tế đàn hình đầu lâu vô cùng tà ác đang tồn tại.</w:t>
      </w:r>
    </w:p>
    <w:p>
      <w:pPr>
        <w:pStyle w:val="BodyText"/>
      </w:pPr>
      <w:r>
        <w:t xml:space="preserve">- Không muốn, không muốn! ! Không nên giết tôi!</w:t>
      </w:r>
    </w:p>
    <w:p>
      <w:pPr>
        <w:pStyle w:val="BodyText"/>
      </w:pPr>
      <w:r>
        <w:t xml:space="preserve">Một người Anh còn sống sót bị Thực Nhân Quỷ nắm tóc kéo tới gần hồ máu, hắn sợ hãi không ngừng cầu xin tha thứ, nhưng mà tât cả chỉ phí công mà thôi.</w:t>
      </w:r>
    </w:p>
    <w:p>
      <w:pPr>
        <w:pStyle w:val="BodyText"/>
      </w:pPr>
      <w:r>
        <w:t xml:space="preserve">Tên Thực Nhân Quỷ cười lên vô cùng tàn bạo, trực tiếp dùng sức kéo đứt đầu của người Anh này, ném toàn bộ đầu lâu và thân thể đang phun máu vào trong hồ máu sôi sục.</w:t>
      </w:r>
    </w:p>
    <w:p>
      <w:pPr>
        <w:pStyle w:val="BodyText"/>
      </w:pPr>
      <w:r>
        <w:t xml:space="preserve">Chung quanh tế đàn này cũng có nhiều tràng cảnh như thế diễn ra, tràn cảnh man rợ làm cho người ta rét lạnh thấu xương, trên mặt hiện ra thần sắc sợ hãi. Một ít người nhát gan sắc mặt tái nhợt hoảng sợ ngất đi. Tràng cảnh tuyệt vọng này hiện ra trong lòng của bọn họ.</w:t>
      </w:r>
    </w:p>
    <w:p>
      <w:pPr>
        <w:pStyle w:val="BodyText"/>
      </w:pPr>
      <w:r>
        <w:t xml:space="preserve">Những Thực Nhân Quỷ tàn bạo kia không tha cho người Anh nào cả, vô số máu tươi chui vào trong tế đàn kia.</w:t>
      </w:r>
    </w:p>
    <w:p>
      <w:pPr>
        <w:pStyle w:val="BodyText"/>
      </w:pPr>
      <w:r>
        <w:t xml:space="preserve">Sau khi thu nạp vô số máu tươi, đột nhiên vô số phù văn quanh tế đàn này cũng bắt đầu sáng lên, vô số huyết dịch lưu động, tiếng huyết dịch lưu động này giống như tiếng người ta gào thét thống khổ, cuối cùng nhất toàn bộ chui vào trong miệng tế đàn hình đầu lâu.</w:t>
      </w:r>
    </w:p>
    <w:p>
      <w:pPr>
        <w:pStyle w:val="BodyText"/>
      </w:pPr>
      <w:r>
        <w:t xml:space="preserve">Sau khi thu nạp toàn bộ máu trong hồ thì hai mắt của đầu lâu này sáng ngời lên, trực tiếp chui vào giữa không trung.</w:t>
      </w:r>
    </w:p>
    <w:p>
      <w:pPr>
        <w:pStyle w:val="BodyText"/>
      </w:pPr>
      <w:r>
        <w:t xml:space="preserve">Trong các tế đàn ở nước Anh đều sinh ra huyết quang cuồng bạo bắn lên bầu trời.</w:t>
      </w:r>
    </w:p>
    <w:p>
      <w:pPr>
        <w:pStyle w:val="BodyText"/>
      </w:pPr>
      <w:r>
        <w:t xml:space="preserve">Huyết quang ở nước Anh bắn lên không lâu thì, Braxin, Châu Phi, Nga bốn phương đều có huyết quang bắn thẳng lên trời.</w:t>
      </w:r>
    </w:p>
    <w:p>
      <w:pPr>
        <w:pStyle w:val="BodyText"/>
      </w:pPr>
      <w:r>
        <w:t xml:space="preserve">Nước Anh chính là thế lực mà Thiên Đường Thần Quốc trọng điểm giám thị, tin tức nó thất thủ lập tức rơi thẳng vào tai của Thiên Đường Thần Quốc.</w:t>
      </w:r>
    </w:p>
    <w:p>
      <w:pPr>
        <w:pStyle w:val="BodyText"/>
      </w:pPr>
      <w:r>
        <w:t xml:space="preserve">Trong trưởng lão hội Thiên Đường Thần Quốc bây giờ đã hỗn loạn lên rồi, phòng hội nghị vang lên vô số âm thanh nghị luận.</w:t>
      </w:r>
    </w:p>
    <w:p>
      <w:pPr>
        <w:pStyle w:val="BodyText"/>
      </w:pPr>
      <w:r>
        <w:t xml:space="preserve">- Một ngày, nước Anh chỉ có thể kiên trì được một ngày là rơi vào trong tay của chúng, thật đáng sợ!</w:t>
      </w:r>
    </w:p>
    <w:p>
      <w:pPr>
        <w:pStyle w:val="BodyText"/>
      </w:pPr>
      <w:r>
        <w:t xml:space="preserve">- Đáng chết, đám quái vật thế giới thứ hai lợi hại như vậy, trong một ngày đã chiếm được nước Anh rồi.</w:t>
      </w:r>
    </w:p>
    <w:p>
      <w:pPr>
        <w:pStyle w:val="BodyText"/>
      </w:pPr>
      <w:r>
        <w:t xml:space="preserve">- Không! Không chỉ là nước Anh. Nhiều khu vực của Braxin, Nga, Châu Phi cũng xuất hiện tế đàn này, những địa phương kia hoàn toàn bị công hãm rồi. Điều này cũng có ý nghĩa bọn quái vật thế giới thứ hai rốt cục bắt đầu hành động. Đồng thời hiện ra nanh vuốt sắc bén nhất.</w:t>
      </w:r>
    </w:p>
    <w:p>
      <w:pPr>
        <w:pStyle w:val="BodyText"/>
      </w:pPr>
      <w:r>
        <w:t xml:space="preserve">"..."</w:t>
      </w:r>
    </w:p>
    <w:p>
      <w:pPr>
        <w:pStyle w:val="BodyText"/>
      </w:pPr>
      <w:r>
        <w:t xml:space="preserve">Từng âm thanh bi thống tràn ngập trong trưởng lão hội Thiên Đường Thần Quốc.</w:t>
      </w:r>
    </w:p>
    <w:p>
      <w:pPr>
        <w:pStyle w:val="BodyText"/>
      </w:pPr>
      <w:r>
        <w:t xml:space="preserve">Vốn tang thi trên địa cầu không ngừng tiến hóa làm cho người ta cảm thấy vô cùng đau đầu rồi, vô cùng khó giải quyết. Bây giờ thánh tộc ở thế giới thứ hai hàng lâm địa cầu, cho dù tổ chức mạnh như Thiên Đường Thần Quốc cũng thập phần khó giải quyết.</w:t>
      </w:r>
    </w:p>
    <w:p>
      <w:pPr>
        <w:pStyle w:val="BodyText"/>
      </w:pPr>
      <w:r>
        <w:t xml:space="preserve">Đặc biệt thánh tộc ở thế giới thứ hai giống như nhân loại như đúc, rất khó phân biệt được đâu là chúng và nhân loại. Không cẩn thận sẽ bị chúng lẻn vào bên trong phá hư cơ cấu.</w:t>
      </w:r>
    </w:p>
    <w:p>
      <w:pPr>
        <w:pStyle w:val="BodyText"/>
      </w:pPr>
      <w:r>
        <w:t xml:space="preserve">Một tên trưởng lão Bá Nạp Đức đứng lên nhìn qua Ước Nạp Tư Đại trưởng lão nói:</w:t>
      </w:r>
    </w:p>
    <w:p>
      <w:pPr>
        <w:pStyle w:val="BodyText"/>
      </w:pPr>
      <w:r>
        <w:t xml:space="preserve">- Ước Nạp Tư Đại trưởng lão, tôi cho rằng nhân loại chúng ta hiện tại vô cùng nguy cấp, có lẽ cần đoàn kết lại cùng nhau chống lại tang thi và thánh tộc. Bằng vào lực lượng của chúng ta và sứ đồ mạnh như Ái Đức Hoa cũng khó mà ngăn cản được thánh tộc và tang thi liên thủ.</w:t>
      </w:r>
    </w:p>
    <w:p>
      <w:pPr>
        <w:pStyle w:val="BodyText"/>
      </w:pPr>
      <w:r>
        <w:t xml:space="preserve">Nghe Bá Nạp Đức nói thì Nạp Dư trưởng lão lâm vào trầm mặc, lúc này dù là người cố chấp nhất cũng biết tình hình không ổn.</w:t>
      </w:r>
    </w:p>
    <w:p>
      <w:pPr>
        <w:pStyle w:val="BodyText"/>
      </w:pPr>
      <w:r>
        <w:t xml:space="preserve">Nước Anh là một trong bốn thế lực sánh được với Thiên Đường Thần Quốc ở địa cầu, nhưng mà bị thánh tộc và tang thi công chiếm trong một ngày. Cho thấy thi đàn cùng thánh tộc liên thủ có uy lực khủng bố.</w:t>
      </w:r>
    </w:p>
    <w:p>
      <w:pPr>
        <w:pStyle w:val="BodyText"/>
      </w:pPr>
      <w:r>
        <w:t xml:space="preserve">Hai chủng tộc hợp lực thì Thiên Đường Thần Quốc không thể chống cự được, chuyện này đám trưởng lão vô cùng rõ ràng.</w:t>
      </w:r>
    </w:p>
    <w:p>
      <w:pPr>
        <w:pStyle w:val="BodyText"/>
      </w:pPr>
      <w:r>
        <w:t xml:space="preserve">Tuy Ái Đức Hoa trong thế giới khác nhận được khoa học kỹ thuật tiên tiến, nhưng mà biến những khoa học kỹ thuật này thành sức chiến đấu cần thời gian dài. Trừ chuyện đó ra, cho dù nắm giữ khoa học kỹ thuật thì Thiên Đường Thần Quốc cũng không có mười phần nắm chắc sẽ chiến thắng thi đàn và thánh tộc</w:t>
      </w:r>
    </w:p>
    <w:p>
      <w:pPr>
        <w:pStyle w:val="BodyText"/>
      </w:pPr>
      <w:r>
        <w:t xml:space="preserve">Ước Nạp Tư trầm mặc một hồi lâu, lúc này mới chậm rãi nói ra:</w:t>
      </w:r>
    </w:p>
    <w:p>
      <w:pPr>
        <w:pStyle w:val="BodyText"/>
      </w:pPr>
      <w:r>
        <w:t xml:space="preserve">- Như vậy chúng ta nên liên hệ với khựa và Mỹ đi, tổ kiến đồng minh địa cầu chống lại thánh tộc và tang thi.</w:t>
      </w:r>
    </w:p>
    <w:p>
      <w:pPr>
        <w:pStyle w:val="BodyText"/>
      </w:pPr>
      <w:r>
        <w:t xml:space="preserve">- Tốt! Chỉ cần nhân loại chúng ta hợp lực thì hoàn toàn có khả năng đánh bại thánh tộc và tang thi liên thủ.</w:t>
      </w:r>
    </w:p>
    <w:p>
      <w:pPr>
        <w:pStyle w:val="BodyText"/>
      </w:pPr>
      <w:r>
        <w:t xml:space="preserve">- Đúng vậy, nhân loại chúng ta có thể thắng lợi!</w:t>
      </w:r>
    </w:p>
    <w:p>
      <w:pPr>
        <w:pStyle w:val="BodyText"/>
      </w:pPr>
      <w:r>
        <w:t xml:space="preserve">- Không, tôi phản đối.</w:t>
      </w:r>
    </w:p>
    <w:p>
      <w:pPr>
        <w:pStyle w:val="BodyText"/>
      </w:pPr>
      <w:r>
        <w:t xml:space="preserve">"..."</w:t>
      </w:r>
    </w:p>
    <w:p>
      <w:pPr>
        <w:pStyle w:val="BodyText"/>
      </w:pPr>
      <w:r>
        <w:t xml:space="preserve">Cho dù có rất nhiều âm thanh tán thành và phản đối cái đề án này vang lên thì thư mời cao tầng của Mỹ và khựa đã được phát ra ngoài.</w:t>
      </w:r>
    </w:p>
    <w:p>
      <w:pPr>
        <w:pStyle w:val="BodyText"/>
      </w:pPr>
      <w:r>
        <w:t xml:space="preserve">Trong một thư phòng trang nhã ở thủ đô, Nhạc Trọng cầm văn kiện lên đọc.</w:t>
      </w:r>
    </w:p>
    <w:p>
      <w:pPr>
        <w:pStyle w:val="BodyText"/>
      </w:pPr>
      <w:r>
        <w:t xml:space="preserve">Nhạc Trọng khẽ chau mày, một cảm giác áp lực nặng nề bao phủ nội tâm.</w:t>
      </w:r>
    </w:p>
    <w:p>
      <w:pPr>
        <w:pStyle w:val="Compact"/>
      </w:pPr>
      <w:r>
        <w:t xml:space="preserve">- Nước Anh, Nga, Braxin, Châu Phi rơi vào tay giặc?</w:t>
      </w:r>
      <w:r>
        <w:br w:type="textWrapping"/>
      </w:r>
      <w:r>
        <w:br w:type="textWrapping"/>
      </w:r>
    </w:p>
    <w:p>
      <w:pPr>
        <w:pStyle w:val="Heading2"/>
      </w:pPr>
      <w:bookmarkStart w:id="1389" w:name="chương-1577-đám-người-mạnh-nhất-địa-cầu.-1"/>
      <w:bookmarkEnd w:id="1389"/>
      <w:r>
        <w:t xml:space="preserve">1367. Chương 1577: Đám Người Mạnh Nhất Địa Cầu. (1)</w:t>
      </w:r>
    </w:p>
    <w:p>
      <w:pPr>
        <w:pStyle w:val="Compact"/>
      </w:pPr>
      <w:r>
        <w:br w:type="textWrapping"/>
      </w:r>
      <w:r>
        <w:br w:type="textWrapping"/>
      </w:r>
      <w:r>
        <w:t xml:space="preserve">Bốn khu vực này nhanh chóng rơi vào tay giặc thì vượt qua đoán trước của Nhạc Trọng quá nhiều. Tuy đó là thành quả chiến đấu của thánh tộc và tang thi liên thủ, thế nhưng mà cũng thể hiện sức chiến đấu khủng bố của hai tộc.</w:t>
      </w:r>
    </w:p>
    <w:p>
      <w:pPr>
        <w:pStyle w:val="BodyText"/>
      </w:pPr>
      <w:r>
        <w:t xml:space="preserve">Phải biết rằng nước Anh chính là một trong bốn thế lực lớn của địa cầu, cường giả như mây, hai mươi vạn quân trang bị tận răng, thân kinh bách chiến, dưới trướng có hơn hai trăm vạn người sống sót. Thế lực cường đại như thế sụp đổ trong một ngày và người sống sót bị tàn sát cực nhiều. Sự thật khủng bố này làm Nhạc Trọng run rẩy. Nếu như Nhạc Trọng hơi chủ quan thì khựa cũng xong đời.</w:t>
      </w:r>
    </w:p>
    <w:p>
      <w:pPr>
        <w:pStyle w:val="BodyText"/>
      </w:pPr>
      <w:r>
        <w:t xml:space="preserve">Nhạc Trọng nhìn qua văn kiện trên bàn và nhập thần.</w:t>
      </w:r>
    </w:p>
    <w:p>
      <w:pPr>
        <w:pStyle w:val="BodyText"/>
      </w:pPr>
      <w:r>
        <w:t xml:space="preserve">- Thủ lĩnh ba thế lực gặp nhau ở Moskva sao? Cũng được, đi xem thử đi, nếu được thì liên minh cũng không tệ!</w:t>
      </w:r>
    </w:p>
    <w:p>
      <w:pPr>
        <w:pStyle w:val="BodyText"/>
      </w:pPr>
      <w:r>
        <w:t xml:space="preserve">Lúc này thánh tộc và tang thi đã cấu kết với nhau, đã là địch nhân khủng bố của nhân loại. Nếu như nhân loại không liên thủ kháng địch, chỉ sợ sẽ bị những quái vật này đánh bại.</w:t>
      </w:r>
    </w:p>
    <w:p>
      <w:pPr>
        <w:pStyle w:val="BodyText"/>
      </w:pPr>
      <w:r>
        <w:t xml:space="preserve">Nhạc Trọng từ thế giới thứ ba mang theo khoa học kỹ thuật về đã nghiên cứu ra thành phẩm. Các tướng lãnh trong nước bởi vì có mặt Nhạc Trọng nên an tâm lại. Nhạc Trọng làm thủ lĩnh rời khỏi đi tới Moskva cũng không có cái gì.</w:t>
      </w:r>
    </w:p>
    <w:p>
      <w:pPr>
        <w:pStyle w:val="BodyText"/>
      </w:pPr>
      <w:r>
        <w:t xml:space="preserve">Nhạc Trọng nhìn qua văn bản và nhập thần, trong nội tâm lẳng lặng thầm nghĩ:</w:t>
      </w:r>
    </w:p>
    <w:p>
      <w:pPr>
        <w:pStyle w:val="BodyText"/>
      </w:pPr>
      <w:r>
        <w:t xml:space="preserve">- Nhưng mà gặp gỡ lúc này khẳng định không đơn giản, mình phải chuẩn bị tốt mới được.</w:t>
      </w:r>
    </w:p>
    <w:p>
      <w:pPr>
        <w:pStyle w:val="BodyText"/>
      </w:pPr>
      <w:r>
        <w:t xml:space="preserve">Moskva chính là thủ đô của Nga, trước tận thế có một trăm năm mươi vạn người. Sau tận thế thì biến thành khu vực tang thi hoành hành.</w:t>
      </w:r>
    </w:p>
    <w:p>
      <w:pPr>
        <w:pStyle w:val="BodyText"/>
      </w:pPr>
      <w:r>
        <w:t xml:space="preserve">Ở bên ngoài trấn nhỏ ở ngoại ô Moskva có vài chiếc chiến cơ lôi đình, trong trấn có bốn trăm chiến sĩ Thiên Đường Thần Quốc vũ trang đầy đủ đang rơi bắn hạ vô số tang thi tiến hóa.</w:t>
      </w:r>
    </w:p>
    <w:p>
      <w:pPr>
        <w:pStyle w:val="BodyText"/>
      </w:pPr>
      <w:r>
        <w:t xml:space="preserve">Từng trực thăng vận tải hạng nặng hạ xuống.</w:t>
      </w:r>
    </w:p>
    <w:p>
      <w:pPr>
        <w:pStyle w:val="BodyText"/>
      </w:pPr>
      <w:r>
        <w:t xml:space="preserve">Trong trực thăng vận tải hạng nặng lúc này không ngừng có quân tinh nhuê của Mỹ đi xuống.</w:t>
      </w:r>
    </w:p>
    <w:p>
      <w:pPr>
        <w:pStyle w:val="BodyText"/>
      </w:pPr>
      <w:r>
        <w:t xml:space="preserve">Được binh sĩ thủ hộ và có năm người đi ra ngoài.</w:t>
      </w:r>
    </w:p>
    <w:p>
      <w:pPr>
        <w:pStyle w:val="BodyText"/>
      </w:pPr>
      <w:r>
        <w:t xml:space="preserve">Trong đó nam nhân cầm đầu thân mặc tây phục, tóc vàng mắt xanh, làn da trắng nõn, dáng người khôi ngô, ngũ quan giống như đao gọt đẽo, trên trán có đường vân quốc kỳ của Mỹ, toàn thân tỏa ra hàn khí thấu xương. Hắn chính là siêu nhân mạnh nhất của nước Mỹ, Lai Áo.</w:t>
      </w:r>
    </w:p>
    <w:p>
      <w:pPr>
        <w:pStyle w:val="BodyText"/>
      </w:pPr>
      <w:r>
        <w:t xml:space="preserve">Một người mặc áo sơmi hở ngực, bấm lỗ tai, làn da vô cùng đen và tuổi chừng mười sáu mười bảy tuổi, đeo kính râm, nhai lấy kẹo cao su nhìn qua binh sĩ Thiên Đường Thần Quốc tinh duệ và khinh thường nói:</w:t>
      </w:r>
    </w:p>
    <w:p>
      <w:pPr>
        <w:pStyle w:val="BodyText"/>
      </w:pPr>
      <w:r>
        <w:t xml:space="preserve">- Những người này chính là tinh nhuệ của Thiên Đường Thần Quốc sao? Thoạt nhìn cũng không có gì đặc biệt cả? Một mình tôi cũng có thể quét sạch bọn chúng!</w:t>
      </w:r>
    </w:p>
    <w:p>
      <w:pPr>
        <w:pStyle w:val="BodyText"/>
      </w:pPr>
      <w:r>
        <w:t xml:space="preserve">Một tên nam tử trung niên mặc âu phục, khí thế thập phần trầm ổn trầm giọng nói:</w:t>
      </w:r>
    </w:p>
    <w:p>
      <w:pPr>
        <w:pStyle w:val="BodyText"/>
      </w:pPr>
      <w:r>
        <w:t xml:space="preserve">- Ngả Văn, lần này chúng ta tới là bàn chuyện kết minh với bọn họ. Anh phải khiêm tốn một chút.</w:t>
      </w:r>
    </w:p>
    <w:p>
      <w:pPr>
        <w:pStyle w:val="BodyText"/>
      </w:pPr>
      <w:r>
        <w:t xml:space="preserve">Ngả Văn sắc mặt trầm xuống, nhìn qua nam tử trung niên quát lên:</w:t>
      </w:r>
    </w:p>
    <w:p>
      <w:pPr>
        <w:pStyle w:val="BodyText"/>
      </w:pPr>
      <w:r>
        <w:t xml:space="preserve">- Lôi Khắc, mày tính toán thơm bơ gì? Dựa vào cái gì ra lệnh cho tao? Muốn tao giết sạch đám súc sinh Thiên Đường Thần Quốc hay không? Bàn cái gì?</w:t>
      </w:r>
    </w:p>
    <w:p>
      <w:pPr>
        <w:pStyle w:val="BodyText"/>
      </w:pPr>
      <w:r>
        <w:t xml:space="preserve">Thiên Đường Thần Quốc xâm lấn nước Mỹ cũng tạo ra vô số chết chóc và cừu hận. Trước nước Mỹ có không ít người hận thù Thiên Đường Thần Quốc như biển, căn vốn không muốn hòa đàm cái gì.</w:t>
      </w:r>
    </w:p>
    <w:p>
      <w:pPr>
        <w:pStyle w:val="BodyText"/>
      </w:pPr>
      <w:r>
        <w:t xml:space="preserve">Sắc mặt Lai Áo trầm xuống tràn ngập uy nghiêm quát lớn:</w:t>
      </w:r>
    </w:p>
    <w:p>
      <w:pPr>
        <w:pStyle w:val="BodyText"/>
      </w:pPr>
      <w:r>
        <w:t xml:space="preserve">- Ngả Văn, im ngay. Không cho phép vô lễ với Lôi Khắc tiên sinh.</w:t>
      </w:r>
    </w:p>
    <w:p>
      <w:pPr>
        <w:pStyle w:val="BodyText"/>
      </w:pPr>
      <w:r>
        <w:t xml:space="preserve">- Vâng!</w:t>
      </w:r>
    </w:p>
    <w:p>
      <w:pPr>
        <w:pStyle w:val="BodyText"/>
      </w:pPr>
      <w:r>
        <w:t xml:space="preserve">Tuy trên mặt Ngả Văn tràn đầy bất mãn. Nhưng mà Lai Áo quát lớn hắn vẫn an tĩnh lại.</w:t>
      </w:r>
    </w:p>
    <w:p>
      <w:pPr>
        <w:pStyle w:val="BodyText"/>
      </w:pPr>
      <w:r>
        <w:t xml:space="preserve">Lai Áo là người sáng lập liên minh siêu cấp anh hùng, là anh hùng nổi tiếng nhất nước Mỹ, đồng thời cũng là nam nhân mạnh nhất nước Mỹ. Sau tận thế đánh bại không biết bao nhiêu cường giả, ngay cả sứ đồ của Thiên Đường Thần Quốc cũng có mấy người bại trong tay của hắn. Hắn được người Mỹ sùng kính, Ngả Văn cũng thập phần sùng kính nam tử cường đại mà mười phần nghĩa khí này.</w:t>
      </w:r>
    </w:p>
    <w:p>
      <w:pPr>
        <w:pStyle w:val="BodyText"/>
      </w:pPr>
      <w:r>
        <w:t xml:space="preserve">Đúng lúc này tron trận doanh Thiên Đường Thần Quốc có năm người đi tới.</w:t>
      </w:r>
    </w:p>
    <w:p>
      <w:pPr>
        <w:pStyle w:val="BodyText"/>
      </w:pPr>
      <w:r>
        <w:t xml:space="preserve">Trong trận doanh Thiên Đường Thần Quốc cầm đầu là một người tóc vàng chói mắt. Hình thể hoàn mỹ, tướng mạo tuấn mỹ tuyệt luân, tràn ngập mạnh mẽ giống như mặt trời. Ở bên cạnh hắn là bốn năm nữ trẻ tuổi tuấn tú xinh đẹp, nhưng mà bọn họ ở trước mặt của hắn cũng ảm đạm thất sắc.</w:t>
      </w:r>
    </w:p>
    <w:p>
      <w:pPr>
        <w:pStyle w:val="BodyText"/>
      </w:pPr>
      <w:r>
        <w:t xml:space="preserve">Năm tên nam nữ vừa xuất hiện, ánh mắt Lai Áo nhìn qua nam tử cầm đầu, trong mắt hiện ra thần sắc phức tạp, chậm rãi nói:</w:t>
      </w:r>
    </w:p>
    <w:p>
      <w:pPr>
        <w:pStyle w:val="BodyText"/>
      </w:pPr>
      <w:r>
        <w:t xml:space="preserve">- Ái Đức Hoa!</w:t>
      </w:r>
    </w:p>
    <w:p>
      <w:pPr>
        <w:pStyle w:val="BodyText"/>
      </w:pPr>
      <w:r>
        <w:t xml:space="preserve">Tên nam tử vô cùng chói mắt này chính là đệ nhất sứ đồ của Thiên Đường Thần Quốc. Trấn áp vô số khu vực, đánh bại vô số cường giả. Giết chết qua hơn mười con tang thi trí tuệ siêu cấp, là người mạnh nhất của Thiên Đường Thần Quốc.</w:t>
      </w:r>
    </w:p>
    <w:p>
      <w:pPr>
        <w:pStyle w:val="BodyText"/>
      </w:pPr>
      <w:r>
        <w:t xml:space="preserve">Ngả Văn nhìn thấy Ái Đức Hoa, thân thể căng cứng, sắc mặt ngưng trọng, trong cơ thể có cảm giác dã thú cảnh báo về Ái Đức Hoa này:</w:t>
      </w:r>
    </w:p>
    <w:p>
      <w:pPr>
        <w:pStyle w:val="BodyText"/>
      </w:pPr>
      <w:r>
        <w:t xml:space="preserve">- Nam nhân này rất mạnh, chỉ sợ là siêu cấp cường giả cùng đẳng cấp với Lai Áo đại ca.</w:t>
      </w:r>
    </w:p>
    <w:p>
      <w:pPr>
        <w:pStyle w:val="BodyText"/>
      </w:pPr>
      <w:r>
        <w:t xml:space="preserve">Trừ Ngả Văn ra, vài tên siêu cấp anh hùng đi theo Lai Áo nhìn qua cũng biến sắc, trên mặt tràn ngập ngưng trọng. Bọn họ cảm nhận được trong người Ái Đức Hoa tỏa ra uy áp khủng bố, nếu như khai chiến bọn họ sẽ bị miểu sát toàn bộ.</w:t>
      </w:r>
    </w:p>
    <w:p>
      <w:pPr>
        <w:pStyle w:val="BodyText"/>
      </w:pPr>
      <w:r>
        <w:t xml:space="preserve">Ái Đức Hoa mỉm cười như gió xuân, nói:</w:t>
      </w:r>
    </w:p>
    <w:p>
      <w:pPr>
        <w:pStyle w:val="BodyText"/>
      </w:pPr>
      <w:r>
        <w:t xml:space="preserve">- Lai Áo. Thật cao hứng còn gặp anh chỗ này! Hiện tại còn thiếu Nhạc Trọng.</w:t>
      </w:r>
    </w:p>
    <w:p>
      <w:pPr>
        <w:pStyle w:val="BodyText"/>
      </w:pPr>
      <w:r>
        <w:t xml:space="preserve">Lai Áo ngẩng đầu nhìn qua bầu trời.</w:t>
      </w:r>
    </w:p>
    <w:p>
      <w:pPr>
        <w:pStyle w:val="BodyText"/>
      </w:pPr>
      <w:r>
        <w:t xml:space="preserve">- Tuy tôi chưa từng gặp qua hắn nhưng mà tôi cũng rất hiếu kỳ về hắn đấy. Hiện tại có lẽ tới hắn rồi, à không, hắn đã tới!</w:t>
      </w:r>
    </w:p>
    <w:p>
      <w:pPr>
        <w:pStyle w:val="BodyText"/>
      </w:pPr>
      <w:r>
        <w:t xml:space="preserve">Trong mắt Ái Đức Hoa hiện ra hào quang vô cùng lợi hại, ngẩng đầu nhìn lên bầu trời và cười nói:</w:t>
      </w:r>
    </w:p>
    <w:p>
      <w:pPr>
        <w:pStyle w:val="BodyText"/>
      </w:pPr>
      <w:r>
        <w:t xml:space="preserve">- Không có sai, xem thời gian thì hắn tới còn sớm hơn chúng ta đấy!</w:t>
      </w:r>
    </w:p>
    <w:p>
      <w:pPr>
        <w:pStyle w:val="BodyText"/>
      </w:pPr>
      <w:r>
        <w:t xml:space="preserve">Sứ đồ và cao thủ sau lưng Ái Đức Hoa cùng Lai Áo lập tức nhìn lên bầu trời, nhưng mà bọn họ chẳng thấy gì.</w:t>
      </w:r>
    </w:p>
    <w:p>
      <w:pPr>
        <w:pStyle w:val="BodyText"/>
      </w:pPr>
      <w:r>
        <w:t xml:space="preserve">Qua gần hai mươi giây, con mắt lợi hại nhất của bọn họ mới nhìn thấy một chiếc trực thăng vận tải bay tới.</w:t>
      </w:r>
    </w:p>
    <w:p>
      <w:pPr>
        <w:pStyle w:val="BodyText"/>
      </w:pPr>
      <w:r>
        <w:t xml:space="preserve">Ái Đức Hoa nhìn qua Lai Áo phát ra lời mời:</w:t>
      </w:r>
    </w:p>
    <w:p>
      <w:pPr>
        <w:pStyle w:val="BodyText"/>
      </w:pPr>
      <w:r>
        <w:t xml:space="preserve">- Chúng ta đi qua đi!</w:t>
      </w:r>
    </w:p>
    <w:p>
      <w:pPr>
        <w:pStyle w:val="BodyText"/>
      </w:pPr>
      <w:r>
        <w:t xml:space="preserve">Lai Áo đồng ý nói:</w:t>
      </w:r>
    </w:p>
    <w:p>
      <w:pPr>
        <w:pStyle w:val="BodyText"/>
      </w:pPr>
      <w:r>
        <w:t xml:space="preserve">- Tốt!</w:t>
      </w:r>
    </w:p>
    <w:p>
      <w:pPr>
        <w:pStyle w:val="BodyText"/>
      </w:pPr>
      <w:r>
        <w:t xml:space="preserve">Cho dù là Ái Đức Hoa hay Lai Áo đều tràn ngập hiếu kỳ về Nhạc Trọng này. Bọn họ đều là cường giả cao cấp nhất của địa cầu, lẫn nhau chưa gặp mặt nhau, nhưng mà chỉ nhìn thấy tài liệu về đối phương cho nên rất tò mò.</w:t>
      </w:r>
    </w:p>
    <w:p>
      <w:pPr>
        <w:pStyle w:val="BodyText"/>
      </w:pPr>
      <w:r>
        <w:t xml:space="preserve">Từng chiếc trực thăng vận tải đáp xuống, trong trực thăng vận tải có một trăm chiến sĩ lao ra ngoài.</w:t>
      </w:r>
    </w:p>
    <w:p>
      <w:pPr>
        <w:pStyle w:val="BodyText"/>
      </w:pPr>
      <w:r>
        <w:t xml:space="preserve">Một trăm chiến sĩ này đẳng cấp cường giả đều vượt qua cấp 75, đồng thời trên người trang bị tới tận răng, vô cùng cảnh giác nhìn qua chung quanh.</w:t>
      </w:r>
    </w:p>
    <w:p>
      <w:pPr>
        <w:pStyle w:val="BodyText"/>
      </w:pPr>
      <w:r>
        <w:t xml:space="preserve">- Chiến sĩ thật mạnh!</w:t>
      </w:r>
    </w:p>
    <w:p>
      <w:pPr>
        <w:pStyle w:val="BodyText"/>
      </w:pPr>
      <w:r>
        <w:t xml:space="preserve">Ái Đức Hoa, Lai Áo nhìn thấy một trăm chiến sĩ trên trực thăng vận tải đi xuống và ngưng trọng.</w:t>
      </w:r>
    </w:p>
    <w:p>
      <w:pPr>
        <w:pStyle w:val="BodyText"/>
      </w:pPr>
      <w:r>
        <w:t xml:space="preserve">Bọn người Ngả Văn nhìn thấy đám chiến sĩ này và biến sắc.</w:t>
      </w:r>
    </w:p>
    <w:p>
      <w:pPr>
        <w:pStyle w:val="BodyText"/>
      </w:pPr>
      <w:r>
        <w:t xml:space="preserve">- Chiến sĩ thật mạnh, hắn mang toàn bộ chiến sĩ mạnh nhất tới sao?</w:t>
      </w:r>
    </w:p>
    <w:p>
      <w:pPr>
        <w:pStyle w:val="BodyText"/>
      </w:pPr>
      <w:r>
        <w:t xml:space="preserve">Đây đúng là một trăm chiến sĩ hàng đầu mà Nhạc Trọng dùng tài nguyên bồi dưỡng, mỗi người đều có sức chiến đấu của chiến sĩ tam giai, hơn nữa trên người bọn họ mang theo giáp bọc thép cường hóa, mỗi một người có thể phát huy sức chiến đấu tứ giai.</w:t>
      </w:r>
    </w:p>
    <w:p>
      <w:pPr>
        <w:pStyle w:val="Compact"/>
      </w:pPr>
      <w:r>
        <w:t xml:space="preserve">Một trăm cường giả tứ giai trong tận thế là lực lượng vô cùng khủng bố, có thể dễ dàng đánh tan quân đội của tiểu quốc.</w:t>
      </w:r>
      <w:r>
        <w:br w:type="textWrapping"/>
      </w:r>
      <w:r>
        <w:br w:type="textWrapping"/>
      </w:r>
    </w:p>
    <w:p>
      <w:pPr>
        <w:pStyle w:val="Heading2"/>
      </w:pPr>
      <w:bookmarkStart w:id="1390" w:name="chương-1578-đám-người-mạnh-nhất-địa-cầu.-2"/>
      <w:bookmarkEnd w:id="1390"/>
      <w:r>
        <w:t xml:space="preserve">1368. Chương 1578: Đám Người Mạnh Nhất Địa Cầu. (2)</w:t>
      </w:r>
    </w:p>
    <w:p>
      <w:pPr>
        <w:pStyle w:val="Compact"/>
      </w:pPr>
      <w:r>
        <w:br w:type="textWrapping"/>
      </w:r>
      <w:r>
        <w:br w:type="textWrapping"/>
      </w:r>
      <w:r>
        <w:t xml:space="preserve">Tuy lúc này Nhạc Trọng mang theo ít người nhưng về chất lượng lại vượt qua Thiên Đường Thần Quốc, nước Mỹ. Cho dù là Thiên Đường Thần Quốc, nước Mỹ liên thủ cũng không có khả năng có trang bị như Nhạc Trọng.</w:t>
      </w:r>
    </w:p>
    <w:p>
      <w:pPr>
        <w:pStyle w:val="BodyText"/>
      </w:pPr>
      <w:r>
        <w:t xml:space="preserve">Được một trăm chiến sĩ hộ vệ, Nhạc Trọng dẫn Bạch Tiểu Thắng, Kỷ Thanh Vũ đi qua bên này.</w:t>
      </w:r>
    </w:p>
    <w:p>
      <w:pPr>
        <w:pStyle w:val="BodyText"/>
      </w:pPr>
      <w:r>
        <w:t xml:space="preserve">Trên mặt Ái Đức Hoa mỉm cười, tiến lên chủ động bắt tay với Nhạc Trọng.</w:t>
      </w:r>
    </w:p>
    <w:p>
      <w:pPr>
        <w:pStyle w:val="BodyText"/>
      </w:pPr>
      <w:r>
        <w:t xml:space="preserve">- Tôi là Ái Đức Hoa, thật cao hứng khi gặp anh, Nhạc Trọng.</w:t>
      </w:r>
    </w:p>
    <w:p>
      <w:pPr>
        <w:pStyle w:val="BodyText"/>
      </w:pPr>
      <w:r>
        <w:t xml:space="preserve">- Ái Đức Hoa này chỉ sợ thực lực không dưới mình, hẳn là cường giả lục giai. Quả nhiên thế giới to lớn, thiên tài xuất hiện lớp lớp, người có được kỳ ngộ không chỉ mình ta. Đệ nhất sứ đồ của Thiên Đường Thần Quốc quả nhiên danh bất hư truyền, tư chất còn cao hơn mình quá nhiều.</w:t>
      </w:r>
    </w:p>
    <w:p>
      <w:pPr>
        <w:pStyle w:val="BodyText"/>
      </w:pPr>
      <w:r>
        <w:t xml:space="preserve">Nhạc Trọng cẩn thận nhìn qua Ái Đức Hoa, một cảm giác nguy hiểm từ trên người Ái Đức Hoa tỏa ra ngoài, hắn có thể mơ hồ cảm ứng được người trước mặt không kém gì hắn.</w:t>
      </w:r>
    </w:p>
    <w:p>
      <w:pPr>
        <w:pStyle w:val="BodyText"/>
      </w:pPr>
      <w:r>
        <w:t xml:space="preserve">Nhạc Trọng mirmn cười, nhẹ nhàng đi lên bắt tay Ái Đức Hoa:</w:t>
      </w:r>
    </w:p>
    <w:p>
      <w:pPr>
        <w:pStyle w:val="BodyText"/>
      </w:pPr>
      <w:r>
        <w:t xml:space="preserve">- Xin chào, tôi là Nhạc Trọng, thật cao hứng khi gặp anh!</w:t>
      </w:r>
    </w:p>
    <w:p>
      <w:pPr>
        <w:pStyle w:val="BodyText"/>
      </w:pPr>
      <w:r>
        <w:t xml:space="preserve">Lai Áo cũng chủ động đưa tay với Nhạc Trọng, nói:</w:t>
      </w:r>
    </w:p>
    <w:p>
      <w:pPr>
        <w:pStyle w:val="BodyText"/>
      </w:pPr>
      <w:r>
        <w:t xml:space="preserve">- Tôi là Lai Áo, thật cao hứng khi gặp được anh!</w:t>
      </w:r>
    </w:p>
    <w:p>
      <w:pPr>
        <w:pStyle w:val="BodyText"/>
      </w:pPr>
      <w:r>
        <w:t xml:space="preserve">- Lại là một gã cường giả lục giai.</w:t>
      </w:r>
    </w:p>
    <w:p>
      <w:pPr>
        <w:pStyle w:val="BodyText"/>
      </w:pPr>
      <w:r>
        <w:t xml:space="preserve">Nhạc Trọng nhìn quét qua Lai Áo, chợt cảm ứng được trên người Lai Áo tỏa ra sức sống cường đại và sinh cơ bành trướng. Đây cũng là cường giả lục giai có được sức chiến đấu và sinh cơ hùng hậu.</w:t>
      </w:r>
    </w:p>
    <w:p>
      <w:pPr>
        <w:pStyle w:val="BodyText"/>
      </w:pPr>
      <w:r>
        <w:t xml:space="preserve">Nhạc Trọng mỉm cười bắt tay với Lai Áo:</w:t>
      </w:r>
    </w:p>
    <w:p>
      <w:pPr>
        <w:pStyle w:val="BodyText"/>
      </w:pPr>
      <w:r>
        <w:t xml:space="preserve">- Xin chào, tôi là Nhạc Trọng, thật cao hứng khi gặp anh!</w:t>
      </w:r>
    </w:p>
    <w:p>
      <w:pPr>
        <w:pStyle w:val="BodyText"/>
      </w:pPr>
      <w:r>
        <w:t xml:space="preserve">Sau khi khách sáo vài câu và ba phương đi vào troang trấn.</w:t>
      </w:r>
    </w:p>
    <w:p>
      <w:pPr>
        <w:pStyle w:val="BodyText"/>
      </w:pPr>
      <w:r>
        <w:t xml:space="preserve">Trong gian biệt thự ở trấn nhỏ.</w:t>
      </w:r>
    </w:p>
    <w:p>
      <w:pPr>
        <w:pStyle w:val="BodyText"/>
      </w:pPr>
      <w:r>
        <w:t xml:space="preserve">Ngồi xuống bàn tròn, ba phương thế lực cùng ngồi xuống.</w:t>
      </w:r>
    </w:p>
    <w:p>
      <w:pPr>
        <w:pStyle w:val="BodyText"/>
      </w:pPr>
      <w:r>
        <w:t xml:space="preserve">Ái Đức Hoa ngay từ đầu đã đi thẳng vào vấn đề.</w:t>
      </w:r>
    </w:p>
    <w:p>
      <w:pPr>
        <w:pStyle w:val="BodyText"/>
      </w:pPr>
      <w:r>
        <w:t xml:space="preserve">- Thật cao hứng khi mọi người đáp ứng lời mời tới đây. Chắc hẳn tất cả mọi người đã biết rõ thánh tộc thế giới thứ hai và tang thi liên thủ. Khoảng chừng trong một ngày đã đánh tan nước Anh. Cũng chiếm lĩnh nước Nga, Braxin, Châu Phi, thống trị các khu vực này. Đồng thời căn cứ vào tình báo của tôi, bọn chúng đang tu kiến nhiều tế đàn tà ác. Căn cứ vào phân tích của tôi thì chúng muốn mở rộng khe hở của cánh cửa địa ngục giúp thánh hoàng của chúng hàng lâm thế giới này.</w:t>
      </w:r>
    </w:p>
    <w:p>
      <w:pPr>
        <w:pStyle w:val="BodyText"/>
      </w:pPr>
      <w:r>
        <w:t xml:space="preserve">- Từ tình hình mà nhìn thì bất cứ phương thế lực nào chống lại một mình là quá khó khăn. Bởi vậy Thiên Đường Thần Quốc hy vọng ba phương chúng ta chỉnh hợp lại, tổ kiến cơ cấu mới, là chính phủ liên bang địa cầu, cộng hưởng khoa học kỹ thuật, cộng đồng chống lại tang thi và thánh tộc tấn công.</w:t>
      </w:r>
    </w:p>
    <w:p>
      <w:pPr>
        <w:pStyle w:val="BodyText"/>
      </w:pPr>
      <w:r>
        <w:t xml:space="preserve">- Liên bang địa cầu chia thành ba phương, chúng ta phân thành ba khu tự trị, có được lập pháp, tư pháp, chấp pháp và quyền tự chủ của mình. Liên bang địa cầu sẽ cùng tuyên chiến với dị tộc và tang thi tổ kiến quân đội liên bang chống lại các mối đe dọa nhân loại, tổ kiến hội nghị viên do tự ba khu đề cử, mỗi một khu tự trị chiếm cứ một phần ba danh ngạch nghị viên.</w:t>
      </w:r>
    </w:p>
    <w:p>
      <w:pPr>
        <w:pStyle w:val="BodyText"/>
      </w:pPr>
      <w:r>
        <w:t xml:space="preserve">Nghe được Ái Đức Hoa nói thì Nhạc Trọng, Lai Áo đều lâm vào trong trầm mặc.</w:t>
      </w:r>
    </w:p>
    <w:p>
      <w:pPr>
        <w:pStyle w:val="BodyText"/>
      </w:pPr>
      <w:r>
        <w:t xml:space="preserve">Thiên Đường Thần Quốc đưa ra đề nghị thành lập liên bang địa cầu hoàn toàn khác so với liên hiệp quốc lúc trước, quyền lực lớn hơn, tự chủ lớn hơn. Đặc biệt là quân đội liên bang, không cần phải nói cũng biết là cực kỳ cường đại, đủ để ảnh hưởng tới cân đối thế lực và vũ trang.</w:t>
      </w:r>
    </w:p>
    <w:p>
      <w:pPr>
        <w:pStyle w:val="BodyText"/>
      </w:pPr>
      <w:r>
        <w:t xml:space="preserve">Nhưng mà Ái Đức Hoa nói thành lập liên bang địa cầu là cần thiết và phải làm ngay. Nếu không ba phương thế lực nghi kỵ nhau, trong lúc chiến đấu với dị tộc và tang thi bị đâm một đao là quá nguy hiểm.</w:t>
      </w:r>
    </w:p>
    <w:p>
      <w:pPr>
        <w:pStyle w:val="BodyText"/>
      </w:pPr>
      <w:r>
        <w:t xml:space="preserve">Nhạc Trọng trầm mặc một hồi lâu và nói:</w:t>
      </w:r>
    </w:p>
    <w:p>
      <w:pPr>
        <w:pStyle w:val="BodyText"/>
      </w:pPr>
      <w:r>
        <w:t xml:space="preserve">- Tôi đồng ý tổ kiến liên bang địa cầu, nhưng mà phương diện chi tiết cần bàn lại.</w:t>
      </w:r>
    </w:p>
    <w:p>
      <w:pPr>
        <w:pStyle w:val="BodyText"/>
      </w:pPr>
      <w:r>
        <w:t xml:space="preserve">Lai Áo trầm tư một hồi cuối cùng vẫn nói:</w:t>
      </w:r>
    </w:p>
    <w:p>
      <w:pPr>
        <w:pStyle w:val="BodyText"/>
      </w:pPr>
      <w:r>
        <w:t xml:space="preserve">- Liên minh địa cầu là cần phải thành lập, các phương diện khác nên tiến hành điều chỉnh thêm.</w:t>
      </w:r>
    </w:p>
    <w:p>
      <w:pPr>
        <w:pStyle w:val="BodyText"/>
      </w:pPr>
      <w:r>
        <w:t xml:space="preserve">Ba phương đều đồng ý thành lập liên bang địa cầu nhưng các phương diện cần phải thương nghị sau</w:t>
      </w:r>
    </w:p>
    <w:p>
      <w:pPr>
        <w:pStyle w:val="BodyText"/>
      </w:pPr>
      <w:r>
        <w:t xml:space="preserve">Chuyện này ba phương sẽ mang theo chuyên viên đi đàm phán với nhau, những nhân viên đàm phán này sẽ phân chia tỉ lệ cơ cấu và số lượng quân đội của mỗi phương góp vào là bao nhiêu, đây sẽ là tranh luận nảy lửa.</w:t>
      </w:r>
    </w:p>
    <w:p>
      <w:pPr>
        <w:pStyle w:val="BodyText"/>
      </w:pPr>
      <w:r>
        <w:t xml:space="preserve">Một phương của Ái Đức Hoa có một tên dáng người khôi ngô, cơ bắp rắn chắc, tay phải có hình xăm hình đầu hổ nhìn chằm chằm vào Nhạc Trọng trầm giọng nói:</w:t>
      </w:r>
    </w:p>
    <w:p>
      <w:pPr>
        <w:pStyle w:val="BodyText"/>
      </w:pPr>
      <w:r>
        <w:t xml:space="preserve">- Nhạc Trọng thủ lĩnh, tôi đệ ngũ sứ đồ của Thiên Đường Thần Quốc Ách Bản, tôi vô cùng ngưỡng mộ ngài, nghe nói cao thủ quý quốc rất nhiều, tôi cũng muốn luận bàn với cao thủ của quý quốc, bản thân Nhạc Trọng thủ lĩnh thì tôi tự nhận không địch lại, xin đề cử người chiến đấu.</w:t>
      </w:r>
    </w:p>
    <w:p>
      <w:pPr>
        <w:pStyle w:val="BodyText"/>
      </w:pPr>
      <w:r>
        <w:t xml:space="preserve">Nghe được Ách Bản phát ra khiêu chiến, bàn đàm phán yên lặng lại, ánh mắt mọi người nhìn qua Nhạc Trọng.</w:t>
      </w:r>
    </w:p>
    <w:p>
      <w:pPr>
        <w:pStyle w:val="BodyText"/>
      </w:pPr>
      <w:r>
        <w:t xml:space="preserve">Nhạc Trọng khẽ chau mày nhìn qua Ái Đức Hoa, đã thấy Ái Đức Hoa cười mỉm nhìn qua bên này, hoàn toàn không có ý ngăn cản lại, chuyện này cũng biết Ái Đức Hoa đang muốn ra oai phủ đầu.</w:t>
      </w:r>
    </w:p>
    <w:p>
      <w:pPr>
        <w:pStyle w:val="BodyText"/>
      </w:pPr>
      <w:r>
        <w:t xml:space="preserve">Tuy ba phương thế lực đồng ý thành lập chính phủ liên bang, thế nhưng mà quan hệ với nhau là cạnh tranh, chèn ép đối thủ là chuyện không bỏ qua được.</w:t>
      </w:r>
    </w:p>
    <w:p>
      <w:pPr>
        <w:pStyle w:val="BodyText"/>
      </w:pPr>
      <w:r>
        <w:t xml:space="preserve">Ách Bản khinh miệt nhìn qua người sau lưng Nhạc Trọng và nói:</w:t>
      </w:r>
    </w:p>
    <w:p>
      <w:pPr>
        <w:pStyle w:val="BodyText"/>
      </w:pPr>
      <w:r>
        <w:t xml:space="preserve">- Không dám sao? Tôi chỉ là đệ ngũ sứ đồ của Thiên Đường Thần Quốc mà thôi, chẳng lẽ khựa của các người chỉ có mình Nhạc Trọng thủ lĩnh thôi sao, không có anh hùng hào kiệt à? Đã như vậy tôi thấy các người không có cũng được.</w:t>
      </w:r>
    </w:p>
    <w:p>
      <w:pPr>
        <w:pStyle w:val="BodyText"/>
      </w:pPr>
      <w:r>
        <w:t xml:space="preserve">Trong trấn nhỏ này ba phương tranh luận kịch liệt nhất chính là khu vực tự trị, đó chính là lãnh thổ và phạm vi thế lực của Thiên Đường Thần Quốc nước Mỹ và khựa.</w:t>
      </w:r>
    </w:p>
    <w:p>
      <w:pPr>
        <w:pStyle w:val="BodyText"/>
      </w:pPr>
      <w:r>
        <w:t xml:space="preserve">Trong tràng thịnh yến này cũng chỉ có Thiên Đường Thần Quốc nước Mỹ và khựa có tư cách tham gia, nước Anh vốn cũng có tư cách này, thế nhưng mà bọn họ đã bị diệt quốc nên mất đi tư cách tham dự, đã biến thành tiểu thế lực, bọn họ có nguyện ý thì ba thế lực khác cũng bỏ qua.</w:t>
      </w:r>
    </w:p>
    <w:p>
      <w:pPr>
        <w:pStyle w:val="BodyText"/>
      </w:pPr>
      <w:r>
        <w:t xml:space="preserve">Nghe được Ách Bản khiêu khích, trong mắt Bạch Tiểu Thắng hiện ra một đạo hàn quang, nhìn qua Nhạc Trọng thỉnh chiến.</w:t>
      </w:r>
    </w:p>
    <w:p>
      <w:pPr>
        <w:pStyle w:val="BodyText"/>
      </w:pPr>
      <w:r>
        <w:t xml:space="preserve">- Thủ lĩnh cho tôi lên đi, để tôi giáo huấn gia hỏa hắc ám này, cho hắn biết nhân ngoại hữu nhân, thiên ngoại hữu thiên!</w:t>
      </w:r>
    </w:p>
    <w:p>
      <w:pPr>
        <w:pStyle w:val="BodyText"/>
      </w:pPr>
      <w:r>
        <w:t xml:space="preserve">Nhạc Trọng quét mắt nhìn qua Ách Bản, lại nhìn Bạch Tiểu Thắng dặn dò:</w:t>
      </w:r>
    </w:p>
    <w:p>
      <w:pPr>
        <w:pStyle w:val="BodyText"/>
      </w:pPr>
      <w:r>
        <w:t xml:space="preserve">- Cẩn thận, hắn là kình địch nên phải toàn lực ứng phó, không nên cho hắn cơ hội!</w:t>
      </w:r>
    </w:p>
    <w:p>
      <w:pPr>
        <w:pStyle w:val="BodyText"/>
      </w:pPr>
      <w:r>
        <w:t xml:space="preserve">Bạch Tiểu Thắng nhìn qua Nhạc Trọng cười cười tự tin:</w:t>
      </w:r>
    </w:p>
    <w:p>
      <w:pPr>
        <w:pStyle w:val="BodyText"/>
      </w:pPr>
      <w:r>
        <w:t xml:space="preserve">- Ngài yên tâm! Những ngày này tôi đã mài luyện không ngừng nghỉ rồi.</w:t>
      </w:r>
    </w:p>
    <w:p>
      <w:pPr>
        <w:pStyle w:val="BodyText"/>
      </w:pPr>
      <w:r>
        <w:t xml:space="preserve">Bạch Tiểu Thắng cầm loan đao trong tay lên, đi nhanh vào trận tuyến, trừng mắt nhìn qua Ách Bản và cười lạnh kiêu khích:</w:t>
      </w:r>
    </w:p>
    <w:p>
      <w:pPr>
        <w:pStyle w:val="BodyText"/>
      </w:pPr>
      <w:r>
        <w:t xml:space="preserve">- Tôi là trung tướng Bạch Tiểu Thắng, thực lực chỉ hơn một trăm mà thôi, nhưng mà chỉ bằng tôi cũng đánh bại tên rêu rao như anh vậy!</w:t>
      </w:r>
    </w:p>
    <w:p>
      <w:pPr>
        <w:pStyle w:val="BodyText"/>
      </w:pPr>
      <w:r>
        <w:t xml:space="preserve">Ách Bản hừ lạnh một tiếng:</w:t>
      </w:r>
    </w:p>
    <w:p>
      <w:pPr>
        <w:pStyle w:val="BodyText"/>
      </w:pPr>
      <w:r>
        <w:t xml:space="preserve">- Đợi anh thắng rồi nói sau, đi ra ngoài!</w:t>
      </w:r>
    </w:p>
    <w:p>
      <w:pPr>
        <w:pStyle w:val="BodyText"/>
      </w:pPr>
      <w:r>
        <w:t xml:space="preserve">Hai người nhanh chóng đi ra ngoài quảng trường, mọi người cũng di động theo, đi vào quảng trường lớn quan sát cuộc đấu.</w:t>
      </w:r>
    </w:p>
    <w:p>
      <w:pPr>
        <w:pStyle w:val="BodyText"/>
      </w:pPr>
      <w:r>
        <w:t xml:space="preserve">Ách Bản lạnh lùng nói:</w:t>
      </w:r>
    </w:p>
    <w:p>
      <w:pPr>
        <w:pStyle w:val="BodyText"/>
      </w:pPr>
      <w:r>
        <w:t xml:space="preserve">- Anh bây giờ đầu hàng còn kịp đấy, nếu không một khi tôi ra tay tuy anh sẽ không chết, thế nhưng mà ít nhất phải nằm trên giường mấy tháng đấy.</w:t>
      </w:r>
    </w:p>
    <w:p>
      <w:pPr>
        <w:pStyle w:val="BodyText"/>
      </w:pPr>
      <w:r>
        <w:t xml:space="preserve">Ánh mắt Bạch Tiểu Thắng lạnh như băng:</w:t>
      </w:r>
    </w:p>
    <w:p>
      <w:pPr>
        <w:pStyle w:val="Compact"/>
      </w:pPr>
      <w:r>
        <w:t xml:space="preserve">- Hãy bớt sàm ngôn đi, tôi sẽ giáo huấn cuồng đồ như anh đấy!</w:t>
      </w:r>
      <w:r>
        <w:br w:type="textWrapping"/>
      </w:r>
      <w:r>
        <w:br w:type="textWrapping"/>
      </w:r>
    </w:p>
    <w:p>
      <w:pPr>
        <w:pStyle w:val="Heading2"/>
      </w:pPr>
      <w:bookmarkStart w:id="1391" w:name="chương-1579-bạch-tiểu-thắng-chiến-bại."/>
      <w:bookmarkEnd w:id="1391"/>
      <w:r>
        <w:t xml:space="preserve">1369. Chương 1579: Bạch Tiểu Thắng Chiến Bại.</w:t>
      </w:r>
    </w:p>
    <w:p>
      <w:pPr>
        <w:pStyle w:val="Compact"/>
      </w:pPr>
      <w:r>
        <w:br w:type="textWrapping"/>
      </w:r>
      <w:r>
        <w:br w:type="textWrapping"/>
      </w:r>
      <w:r>
        <w:t xml:space="preserve">- Ha ha! Cả khựa cũng chỉ có Nhạc Trọng là có thể thắng tôi thôi, còn lại đều là phế vật, kể cả anh đấy!</w:t>
      </w:r>
    </w:p>
    <w:p>
      <w:pPr>
        <w:pStyle w:val="BodyText"/>
      </w:pPr>
      <w:r>
        <w:t xml:space="preserve">Ách Bản cười cười dữ tợn, bỗng nhiên biến mất tại chỗ, vô thanh vô tức xuất hiện sau lưng Bạch Tiểu Thắng, trong chớp mắt phân thành ba bóng người, cầm kiếm nhanh như tia chớp đâm vào lưng của Bạch Tiểu Thắng.</w:t>
      </w:r>
    </w:p>
    <w:p>
      <w:pPr>
        <w:pStyle w:val="BodyText"/>
      </w:pPr>
      <w:r>
        <w:t xml:space="preserve">Thuấn di!</w:t>
      </w:r>
    </w:p>
    <w:p>
      <w:pPr>
        <w:pStyle w:val="BodyText"/>
      </w:pPr>
      <w:r>
        <w:t xml:space="preserve">Đây là năng lực cường hoành vốn có của đệ ngũ sứ đồ Ách Bản, hắn có thể thông qua kỹ năng thuấn di dễ dàng di động qua khoảng cách mây trăm mét giết đối thủ hoặc thoát đi.</w:t>
      </w:r>
    </w:p>
    <w:p>
      <w:pPr>
        <w:pStyle w:val="BodyText"/>
      </w:pPr>
      <w:r>
        <w:t xml:space="preserve">Dựa vào năng lực quỷ dị và khủng bố này, tuy Ách Bản chỉ có thực lực tứ giai đỉnh phong nhưng mà cường giả ngũ giai không cẩn thận cũng có thể chết trong tay của hắn, cho dù là cường giả ngũ giai đỉnh phong cũng khó giết hắn được.</w:t>
      </w:r>
    </w:p>
    <w:p>
      <w:pPr>
        <w:pStyle w:val="BodyText"/>
      </w:pPr>
      <w:r>
        <w:t xml:space="preserve">Ngả Văn nhìn qua Bạch Tiểu Thắng xuất hiện sau lưng Ách Bản, hít một hơi khí lạnh, nói:</w:t>
      </w:r>
    </w:p>
    <w:p>
      <w:pPr>
        <w:pStyle w:val="BodyText"/>
      </w:pPr>
      <w:r>
        <w:t xml:space="preserve">- Thật là lợi hại, không hổ là sứ đồ Thiên Đường Thần Quốc, kẻ khác tránh không khỏi.</w:t>
      </w:r>
    </w:p>
    <w:p>
      <w:pPr>
        <w:pStyle w:val="BodyText"/>
      </w:pPr>
      <w:r>
        <w:t xml:space="preserve">Thân là cao thủ đưng đầu trong liên minh siêu cấp anh hùng, thiên tài siêu cấp trời sinh, Ngả Văn đã là cao thủ ngũ giai sơ cấp, nhưng mà Ách Bản hiện giờ sát cơ lẫm lẫm, hắn cảm giác được mình khó mà né qua một chiêu này.</w:t>
      </w:r>
    </w:p>
    <w:p>
      <w:pPr>
        <w:pStyle w:val="BodyText"/>
      </w:pPr>
      <w:r>
        <w:t xml:space="preserve">Bạch Tiểu Thắng sau khi Nhạc Trọng rời đi thì không ngừng tu luyện gian khổ, phục dụng nhiều tiến hóa dược tề do Âu Minh đề luyện ra, đánh chết vô số tang thi và sau khi Nhạc Trọng quay về ăn vô số thiên tài địa bảo, thực lực của hắn cũng tăng lên tứ giai đỉnh phong.</w:t>
      </w:r>
    </w:p>
    <w:p>
      <w:pPr>
        <w:pStyle w:val="BodyText"/>
      </w:pPr>
      <w:r>
        <w:t xml:space="preserve">Đối mặt một kích quỷ dị của Ách Bản thì Bạch Tiểu Thắng có kinh nghiêm thân kinh bách chiến cũng cảm thấy vô cùng nguy hiểm, hắn lăn tại chỗ một vòng, loan đao trong tay giống như tinh linh bổ qua một kiếm của Ách Bản.</w:t>
      </w:r>
    </w:p>
    <w:p>
      <w:pPr>
        <w:pStyle w:val="BodyText"/>
      </w:pPr>
      <w:r>
        <w:t xml:space="preserve">Trong lòng Ngả Văn cả kinh:</w:t>
      </w:r>
    </w:p>
    <w:p>
      <w:pPr>
        <w:pStyle w:val="BodyText"/>
      </w:pPr>
      <w:r>
        <w:t xml:space="preserve">- Phản ứng của thằng này thật nhanh!</w:t>
      </w:r>
    </w:p>
    <w:p>
      <w:pPr>
        <w:pStyle w:val="BodyText"/>
      </w:pPr>
      <w:r>
        <w:t xml:space="preserve">Loan đao và kiếm của Bạch Tiểu Thắng, Ách Bản va chạm trong sát na, Ách Bản đột nhiên biến mất không thấy gì nữa, xuất hiện sau lưng của Bạch Tiểu Thắng và đá Bạch Tiểu Thắng một cước.</w:t>
      </w:r>
    </w:p>
    <w:p>
      <w:pPr>
        <w:pStyle w:val="BodyText"/>
      </w:pPr>
      <w:r>
        <w:t xml:space="preserve">Lực lượng khủng bố làm Bạch Tiểu Thắng bay ra trước mười thước.</w:t>
      </w:r>
    </w:p>
    <w:p>
      <w:pPr>
        <w:pStyle w:val="BodyText"/>
      </w:pPr>
      <w:r>
        <w:t xml:space="preserve">Bạch Tiểu Thắng phun ra một ngụm máu tươi nhuộm đỏ mặt đất.</w:t>
      </w:r>
    </w:p>
    <w:p>
      <w:pPr>
        <w:pStyle w:val="BodyText"/>
      </w:pPr>
      <w:r>
        <w:t xml:space="preserve">Ách Bản lạnh lùng lườm Bạch Tiểu Thắng và mỉa mai:</w:t>
      </w:r>
    </w:p>
    <w:p>
      <w:pPr>
        <w:pStyle w:val="BodyText"/>
      </w:pPr>
      <w:r>
        <w:t xml:space="preserve">- Hừ! Chỉ có chút bổn sự này mà muốn khiêu chiến Ách Bản tao, đúng là không biết tự lượng sức, đúng là quá yếu mà, thật không ngờ không thể chèo chống được ba mươi giây đấy.</w:t>
      </w:r>
    </w:p>
    <w:p>
      <w:pPr>
        <w:pStyle w:val="BodyText"/>
      </w:pPr>
      <w:r>
        <w:t xml:space="preserve">Từ khi Ách Bản ra tay đến khi đánh bại Bạch Tiểu Thắng còn không tới mười giây, hắn mỉa mai Bạch Tiểu Thắng không biết lượng sức, nếu không phải sợ Nhạc Trọng sẽ ra tay thì hắn đã giết Bạch Tiểu Thắng rồi.</w:t>
      </w:r>
    </w:p>
    <w:p>
      <w:pPr>
        <w:pStyle w:val="BodyText"/>
      </w:pPr>
      <w:r>
        <w:t xml:space="preserve">Nhạc Trọng lạnh lùng nhìn qua Ách Bản, thân thể Ách Bản phát rung lên, trong nội tâm sinh ra cảm giác sợ hãi nhưng nhớ tới có Ái Đức Hoa ủng hộ, Ách Bản vẫn kiêu ngạo không siêng nịnh nhìn qua Nhạc Trọng:</w:t>
      </w:r>
    </w:p>
    <w:p>
      <w:pPr>
        <w:pStyle w:val="BodyText"/>
      </w:pPr>
      <w:r>
        <w:t xml:space="preserve">- Nhạc Trọng thủ lĩnh, hết sức xin lỗi, bộ hạ của ngài quá yếu, tôi không thu tay kịp nên đánh hắn trọng thương rồi.</w:t>
      </w:r>
    </w:p>
    <w:p>
      <w:pPr>
        <w:pStyle w:val="BodyText"/>
      </w:pPr>
      <w:r>
        <w:t xml:space="preserve">Nhạc Trọng lạnh lùng thu hồi ánh mắt, đi đến bên người Bạch Tiểu Thắng và kéo hắn lên.</w:t>
      </w:r>
    </w:p>
    <w:p>
      <w:pPr>
        <w:pStyle w:val="BodyText"/>
      </w:pPr>
      <w:r>
        <w:t xml:space="preserve">Bạch Tiểu Thắng vẻ mặt trắng bệch, thập phần uể oải nhìn qua Nhạc Trọng nói xin lỗi:</w:t>
      </w:r>
    </w:p>
    <w:p>
      <w:pPr>
        <w:pStyle w:val="BodyText"/>
      </w:pPr>
      <w:r>
        <w:t xml:space="preserve">- Thực xin lỗi, tuy không cam lòng nhưng mà tên kia thật sự là quá mạnh mẽ, tôi không phải đối thủ của hắn.</w:t>
      </w:r>
    </w:p>
    <w:p>
      <w:pPr>
        <w:pStyle w:val="BodyText"/>
      </w:pPr>
      <w:r>
        <w:t xml:space="preserve">Bạch Tiểu Thắng thiên tư tuy cực kỳ xuất sắc hơn người thường hắn là thiên tài trong thiên tài, nhưng mà khi so sánh với sứ đồ Thiên Đường Thần Quốc thì vẫn kém nhiều, Nhạc Trọng giúp hắn nhiều chỗ tốt nên tăng lên tứ giai đỉnh phong, thế nhưng mà Ách Bản cũng từ chỗ Ái Đức Hoa nhận được không ít chỗ tốt, cho nên đã tăng lên tứ giai đỉnh phong, nhưng mà sức chiến đấu cách biệt một trời một vực.</w:t>
      </w:r>
    </w:p>
    <w:p>
      <w:pPr>
        <w:pStyle w:val="BodyText"/>
      </w:pPr>
      <w:r>
        <w:t xml:space="preserve">Nhạc Trọng mang một lọ máu biến dị thú ngũ giai chữa thương đưa cho Bạch Tiểu Thắng, nói:</w:t>
      </w:r>
    </w:p>
    <w:p>
      <w:pPr>
        <w:pStyle w:val="BodyText"/>
      </w:pPr>
      <w:r>
        <w:t xml:space="preserve">- Không có việc gì, chỉ cần anh điều dưỡng tốt là được rồi, anh bây giờ không phải đối thủ của hắn, chưa hẳn tương lai không phải đối thủ của hắn.</w:t>
      </w:r>
    </w:p>
    <w:p>
      <w:pPr>
        <w:pStyle w:val="BodyText"/>
      </w:pPr>
      <w:r>
        <w:t xml:space="preserve">Bạch Tiểu Thắng với tư cách trợ thủ đắc lực của Nhạc Trọng, lúc Nhạc Trọng còn nhỏ yếu thì song phương vẫn kề vai chiến đấu, Nhạc Trọng vô cùng xem trọng bộ hạ và chiến hữu này.</w:t>
      </w:r>
    </w:p>
    <w:p>
      <w:pPr>
        <w:pStyle w:val="BodyText"/>
      </w:pPr>
      <w:r>
        <w:t xml:space="preserve">- Tôi muốn trở nên mạnh mẽ, tôi tuyệt đối muốn trở nên mạnh mẽ!</w:t>
      </w:r>
    </w:p>
    <w:p>
      <w:pPr>
        <w:pStyle w:val="BodyText"/>
      </w:pPr>
      <w:r>
        <w:t xml:space="preserve">Bạch Tiểu Thắng uống xong thuốc chữa thương, hai đấm nắm chặt, cúi đầu, yên lặn đi ra ngoài, trước sau trong mắt vẫn có hỏa diễm kỳ lạ trong mắt, hoàn toàn không giống như kẻ chiến bại, hắn sẽ rửa sạch sỉ nhục và không cam lòng này.</w:t>
      </w:r>
    </w:p>
    <w:p>
      <w:pPr>
        <w:pStyle w:val="BodyText"/>
      </w:pPr>
      <w:r>
        <w:t xml:space="preserve">Đánh bại Bạch Tiểu Thắng thì Ách Bản tiếp tục khiêu khích nói:</w:t>
      </w:r>
    </w:p>
    <w:p>
      <w:pPr>
        <w:pStyle w:val="BodyText"/>
      </w:pPr>
      <w:r>
        <w:t xml:space="preserve">- Còn có ai không? Còn có ai dám ra đây chiến với tôi không? Trong khựa trừ Nhạc Trọng ra thì chẳng lẽ không còn hào kiệt à?</w:t>
      </w:r>
    </w:p>
    <w:p>
      <w:pPr>
        <w:pStyle w:val="BodyText"/>
      </w:pPr>
      <w:r>
        <w:t xml:space="preserve">- Tôi chiến với anh!</w:t>
      </w:r>
    </w:p>
    <w:p>
      <w:pPr>
        <w:pStyle w:val="BodyText"/>
      </w:pPr>
      <w:r>
        <w:t xml:space="preserve">Đúng lúc này nương theo đó là âm thanh lạnh lùng trong trẻo, cầm thanh trường kiếm trong tay, thân mặc bộ trang phục võ sĩ màu đen và cột tóc đuôi ngựa, dung nhan tuyệt thế, phong hoa tuyệt đại, Kỷ Thanh Vũ đi ra ngoài.</w:t>
      </w:r>
    </w:p>
    <w:p>
      <w:pPr>
        <w:pStyle w:val="BodyText"/>
      </w:pPr>
      <w:r>
        <w:t xml:space="preserve">Nhạc Trọng nhướng mày, đang mở miệng ngăn cản thì Kỷ Thanh Vũ quay đầu nhìn qua Nhạc Trọng, trong con mắt xinh đẹp hiện ra nét kiên định, làm cho hắn có thiên ngôn vạn ngữ cũng chỉ nói được một câu:</w:t>
      </w:r>
    </w:p>
    <w:p>
      <w:pPr>
        <w:pStyle w:val="BodyText"/>
      </w:pPr>
      <w:r>
        <w:t xml:space="preserve">- Cẩn thận!</w:t>
      </w:r>
    </w:p>
    <w:p>
      <w:pPr>
        <w:pStyle w:val="BodyText"/>
      </w:pPr>
      <w:r>
        <w:t xml:space="preserve">Kỷ Thanh Vũ tự nhiên cười nói, giống như bông hoa xinh đẹp nói:</w:t>
      </w:r>
    </w:p>
    <w:p>
      <w:pPr>
        <w:pStyle w:val="BodyText"/>
      </w:pPr>
      <w:r>
        <w:t xml:space="preserve">- Yên tâm, tôi nhất định sẽ thắng lợi!</w:t>
      </w:r>
    </w:p>
    <w:p>
      <w:pPr>
        <w:pStyle w:val="BodyText"/>
      </w:pPr>
      <w:r>
        <w:t xml:space="preserve">Ái Đức Hoa nhìn qua Kỷ Thanh Vũ đi vào tràng, con mắt sáng ngời:</w:t>
      </w:r>
    </w:p>
    <w:p>
      <w:pPr>
        <w:pStyle w:val="BodyText"/>
      </w:pPr>
      <w:r>
        <w:t xml:space="preserve">- Thật mỹ lệ, đúng là khí chất nữ nhân rất tốt.</w:t>
      </w:r>
    </w:p>
    <w:p>
      <w:pPr>
        <w:pStyle w:val="BodyText"/>
      </w:pPr>
      <w:r>
        <w:t xml:space="preserve">Lúc này trên người Kỷ Thanh Vũ hiện ra hào quang chói mắt và hào hùng, nữ nhân oai phong lẫm lẫm như thế Ái Đức Hoa là tiểu mỹ nhân tuyệt sắc, nhưng mà khí chất như Kỷ Thanh Vũ thì không thấy ai.</w:t>
      </w:r>
    </w:p>
    <w:p>
      <w:pPr>
        <w:pStyle w:val="BodyText"/>
      </w:pPr>
      <w:r>
        <w:t xml:space="preserve">Ách Bản nhìn Kỷ Thanh Vũ và trong mắt hiện ra thần sắc hung phấn, giống như phát hiện con mồi.</w:t>
      </w:r>
    </w:p>
    <w:p>
      <w:pPr>
        <w:pStyle w:val="BodyText"/>
      </w:pPr>
      <w:r>
        <w:t xml:space="preserve">- Tôi sẽ không hạ thủ lưu tình, cô bây giờ đầu hàng còn kịp.</w:t>
      </w:r>
    </w:p>
    <w:p>
      <w:pPr>
        <w:pStyle w:val="BodyText"/>
      </w:pPr>
      <w:r>
        <w:t xml:space="preserve">- Một chiêu!</w:t>
      </w:r>
    </w:p>
    <w:p>
      <w:pPr>
        <w:pStyle w:val="BodyText"/>
      </w:pPr>
      <w:r>
        <w:t xml:space="preserve">Ách Bản sững sờ:</w:t>
      </w:r>
    </w:p>
    <w:p>
      <w:pPr>
        <w:pStyle w:val="BodyText"/>
      </w:pPr>
      <w:r>
        <w:t xml:space="preserve">- Cái gì?"</w:t>
      </w:r>
    </w:p>
    <w:p>
      <w:pPr>
        <w:pStyle w:val="BodyText"/>
      </w:pPr>
      <w:r>
        <w:t xml:space="preserve">Kỷ Thanh Vũ giống như băng sơn mỹ nhân nói:</w:t>
      </w:r>
    </w:p>
    <w:p>
      <w:pPr>
        <w:pStyle w:val="BodyText"/>
      </w:pPr>
      <w:r>
        <w:t xml:space="preserve">- Một chiêu tôi sẽ khiến anh bại trận!</w:t>
      </w:r>
    </w:p>
    <w:p>
      <w:pPr>
        <w:pStyle w:val="BodyText"/>
      </w:pPr>
      <w:r>
        <w:t xml:space="preserve">- Ha ha, tôi cũng cải biến chủ ý, tôi sẽ tra tấn cô, sẽ không cho cô thua nhanh vậy đâu.</w:t>
      </w:r>
    </w:p>
    <w:p>
      <w:pPr>
        <w:pStyle w:val="BodyText"/>
      </w:pPr>
      <w:r>
        <w:t xml:space="preserve">Ách Bản nghe vậy giận quá hóa cười, lập tức biến mất tại chỗ, giống như quỷ mị xuất hiện sau lưng Kỷ Thanh Vũ.</w:t>
      </w:r>
    </w:p>
    <w:p>
      <w:pPr>
        <w:pStyle w:val="BodyText"/>
      </w:pPr>
      <w:r>
        <w:t xml:space="preserve">Trong tay Ách Bản đâm một kiếm phá toái hư không, dùng tốc độ vượt qua tốc độ âm thanh xé rách không khí, đâm thẳng vào hông của Kỷ Thanh Vũ.</w:t>
      </w:r>
    </w:p>
    <w:p>
      <w:pPr>
        <w:pStyle w:val="BodyText"/>
      </w:pPr>
      <w:r>
        <w:t xml:space="preserve">Ngả Văn nhìn qua Ách Bản đâm một kiếm, nhíu mày và nghĩ thầm:</w:t>
      </w:r>
    </w:p>
    <w:p>
      <w:pPr>
        <w:pStyle w:val="BodyText"/>
      </w:pPr>
      <w:r>
        <w:t xml:space="preserve">- Thật là lợi hại, xem ra nữ nhân này xong đời rồi. Sứ đồ Thiên Đường Thần Quốc quả nhiên lợi hại!</w:t>
      </w:r>
    </w:p>
    <w:p>
      <w:pPr>
        <w:pStyle w:val="BodyText"/>
      </w:pPr>
      <w:r>
        <w:t xml:space="preserve">Trong mắt cao thủ hiện ra thần sắc tiếc hận, giống như nhìn thấy thân thể Kỷ Thanh Vũ bị đâm thủng, bản thân có kết cục trọng thương.</w:t>
      </w:r>
    </w:p>
    <w:p>
      <w:pPr>
        <w:pStyle w:val="BodyText"/>
      </w:pPr>
      <w:r>
        <w:t xml:space="preserve">Sắc mặt Nhạc Trọng trầm xuống, sát cơ trong mắt hiện ra, một đạo sát cơ khôn cùng lấy hắn làm hạch tâm tỏa ra bốn phương tám hướng.</w:t>
      </w:r>
    </w:p>
    <w:p>
      <w:pPr>
        <w:pStyle w:val="BodyText"/>
      </w:pPr>
      <w:r>
        <w:t xml:space="preserve">Chung quanh Nhạc Trọng là sứ đồ Thiên Đường Thần Quốc, anh hùng liên minh siêu cấp anh hùng, hô hấp của bọn họ trì trệ, giống như bị bàn tay vô hình bóp cổ.</w:t>
      </w:r>
    </w:p>
    <w:p>
      <w:pPr>
        <w:pStyle w:val="BodyText"/>
      </w:pPr>
      <w:r>
        <w:t xml:space="preserve">Ái Đức Hoa, Lai Áo hai cường giả lục giai cũng nhướng mày, thân thể phóng ra khí cơ cường đại chống lại Nhạc Trọng, thủ hộ bộ hạ của mình không bị khí cơ của Nhạc Trọng ảnh hưởng.</w:t>
      </w:r>
    </w:p>
    <w:p>
      <w:pPr>
        <w:pStyle w:val="Compact"/>
      </w:pPr>
      <w:r>
        <w:t xml:space="preserve">Dưới trận gương mặt Kỷ Thanh Vũ lạnh như băng, không có chút cảm giác hành động khác thường của Ách Bản.</w:t>
      </w:r>
      <w:r>
        <w:br w:type="textWrapping"/>
      </w:r>
      <w:r>
        <w:br w:type="textWrapping"/>
      </w:r>
    </w:p>
    <w:p>
      <w:pPr>
        <w:pStyle w:val="Heading2"/>
      </w:pPr>
      <w:bookmarkStart w:id="1392" w:name="chương-1580-kiếm-bại-sứ-đồ."/>
      <w:bookmarkEnd w:id="1392"/>
      <w:r>
        <w:t xml:space="preserve">1370. Chương 1580: Kiếm Bại Sứ Đồ.</w:t>
      </w:r>
    </w:p>
    <w:p>
      <w:pPr>
        <w:pStyle w:val="Compact"/>
      </w:pPr>
      <w:r>
        <w:br w:type="textWrapping"/>
      </w:r>
      <w:r>
        <w:br w:type="textWrapping"/>
      </w:r>
      <w:r>
        <w:t xml:space="preserve">Ách Bản sắp đâm trúng Kỷ Thanh Vũ thì thân thể mềm mại của Kỷ Thanh Vũ uốn éo, trường kiếm trong tay hóa thành ảo ảnh không thấy gì nữa, hóa thành một đạo quỹ tích huyền ảo bỗng nhiên xuất hiện đâm vào ngực của Ách Bản.</w:t>
      </w:r>
    </w:p>
    <w:p>
      <w:pPr>
        <w:pStyle w:val="BodyText"/>
      </w:pPr>
      <w:r>
        <w:t xml:space="preserve">Phương thức chiến đấu hoàn toàn khác với Nhạc Trọng, Kỷ Thanh Vũ chính là thiếu nữ thiên tài kiếm đạo, sau tận thế phương diện chiến đấu của nàng vẫn là kiếm. Một kiếm này nàng trải qua vô số khắc khổ, trải qua vô ô chiến đấu lĩnh ngộ ra, uy lực đã vượt qua kiếm đạo đại tông sư, uy lực vô cùng, không thể ngăn cản, giống như lôi đành đâm vào ngực Ách Bản.</w:t>
      </w:r>
    </w:p>
    <w:p>
      <w:pPr>
        <w:pStyle w:val="BodyText"/>
      </w:pPr>
      <w:r>
        <w:t xml:space="preserve">Răng rắc! !</w:t>
      </w:r>
    </w:p>
    <w:p>
      <w:pPr>
        <w:pStyle w:val="BodyText"/>
      </w:pPr>
      <w:r>
        <w:t xml:space="preserve">Nương theo đó là âm thanh giòn vang, vô số xương ngực của Ách Bản vỡ vụn, phun ra một ngụm máu tươi và như bông rách bay ngược ra phía sau.</w:t>
      </w:r>
    </w:p>
    <w:p>
      <w:pPr>
        <w:pStyle w:val="BodyText"/>
      </w:pPr>
      <w:r>
        <w:t xml:space="preserve">- Ách Bản!</w:t>
      </w:r>
    </w:p>
    <w:p>
      <w:pPr>
        <w:pStyle w:val="BodyText"/>
      </w:pPr>
      <w:r>
        <w:t xml:space="preserve">Vài tên sứ đồ đi theo bên người Ái Đức Hoa nhìn thây thảm trạng của Ách Bản thì nhao nhao tiến lên đỡ lấy Ách Bản.</w:t>
      </w:r>
    </w:p>
    <w:p>
      <w:pPr>
        <w:pStyle w:val="BodyText"/>
      </w:pPr>
      <w:r>
        <w:t xml:space="preserve">Kỷ Thanh Vũ lạnh lùng khinh miệt nhìn qua Ách Bản, nói lời mỉa mai đáp trả:</w:t>
      </w:r>
    </w:p>
    <w:p>
      <w:pPr>
        <w:pStyle w:val="BodyText"/>
      </w:pPr>
      <w:r>
        <w:t xml:space="preserve">- Hừ! Chỉ có chút thực lực này mà dám đi ra ném mặt mũi. Đúng là không tự lượng sức mình. Tôi vốn cho rằng anh sẽ chèo chống được lâu một chút, thật không ngờ chỉ mới một chiêu mà khống chống được. Thật sự là xấu hổ.</w:t>
      </w:r>
    </w:p>
    <w:p>
      <w:pPr>
        <w:pStyle w:val="BodyText"/>
      </w:pPr>
      <w:r>
        <w:t xml:space="preserve">Ách Bản nghe được lời mình từng mỉa mai Bạch Tiểu Thắng thì khuất nhục dâng lên trong đầu, phun ra một ngụm máu tươi, sau khi phun máu tức giận quá ngất luôn.</w:t>
      </w:r>
    </w:p>
    <w:p>
      <w:pPr>
        <w:pStyle w:val="BodyText"/>
      </w:pPr>
      <w:r>
        <w:t xml:space="preserve">Nhìn thấy Ách Bản bị tức giận ngất đi, Nhạc Trọng cũng hiện ra nét khoái ý trong lòng, sát khí cuồng bạo của hắn cũng chậm rãi biến mất.</w:t>
      </w:r>
    </w:p>
    <w:p>
      <w:pPr>
        <w:pStyle w:val="BodyText"/>
      </w:pPr>
      <w:r>
        <w:t xml:space="preserve">Nếu như Kỷ Thanh Vũ thực bị trọng thương, Nhạc Trọng tức giận tích lũy tới đỉnh điểm thập phần có khả năng trở mặt, liều lĩnh chém giết Ách Bản, cho dù là trở mặt với Thiên Đường Thần Quốc cũng không tiếc.</w:t>
      </w:r>
    </w:p>
    <w:p>
      <w:pPr>
        <w:pStyle w:val="BodyText"/>
      </w:pPr>
      <w:r>
        <w:t xml:space="preserve">- Thằng này đúng là nam nhân nguy hiểm.</w:t>
      </w:r>
    </w:p>
    <w:p>
      <w:pPr>
        <w:pStyle w:val="BodyText"/>
      </w:pPr>
      <w:r>
        <w:t xml:space="preserve">Ái Đức Hoa cùng Lai Áo cũng thu hồi khí thế của mình, nhìn qua Nhạc Trọng và suy nghĩ trong lòng.</w:t>
      </w:r>
    </w:p>
    <w:p>
      <w:pPr>
        <w:pStyle w:val="BodyText"/>
      </w:pPr>
      <w:r>
        <w:t xml:space="preserve">Một nam tử ăn mặc quân trang, thân cao hai mét và tóc ngắn màu vàng, khuôn mặt lãnh khốc nhìn qua Kỷ Thanh Vũ nói ra:</w:t>
      </w:r>
    </w:p>
    <w:p>
      <w:pPr>
        <w:pStyle w:val="BodyText"/>
      </w:pPr>
      <w:r>
        <w:t xml:space="preserve">- Kỷ Thanh Vũ đúng không? Tôi nhớ kỹ cô. Tôi là đệ tam sứ đồ Thiên Đường Thần Quốc Ai Lí Khắc, hiện tại khiêu chiến cô.</w:t>
      </w:r>
    </w:p>
    <w:p>
      <w:pPr>
        <w:pStyle w:val="BodyText"/>
      </w:pPr>
      <w:r>
        <w:t xml:space="preserve">Nhạc Trọng nhìn qua Ai Lí Khắc thì chay mày, lật tay một cái và ném một kiện tứ giai cường hóa bọc thép ném cho Kỷ Thanh Vũ:</w:t>
      </w:r>
    </w:p>
    <w:p>
      <w:pPr>
        <w:pStyle w:val="BodyText"/>
      </w:pPr>
      <w:r>
        <w:t xml:space="preserve">- Thanh vũ, dùng cái này!</w:t>
      </w:r>
    </w:p>
    <w:p>
      <w:pPr>
        <w:pStyle w:val="BodyText"/>
      </w:pPr>
      <w:r>
        <w:t xml:space="preserve">Sau khi tấn chức lục giai, giác quan thứ sáu của Nhạc Trọng đã linh thông, cường giả thấp hơn lục giai không có bí pháp và kỹ năng yểm hộ hắn đều có thể nhìn thấu đẳng cấp tiến hóa của đối phương.</w:t>
      </w:r>
    </w:p>
    <w:p>
      <w:pPr>
        <w:pStyle w:val="BodyText"/>
      </w:pPr>
      <w:r>
        <w:t xml:space="preserve">Đệ tam sứ đồ Thiên Đường Thần Quốc Ai Lí Khắc này chính là cao thủ ngũ giai sơ cấp. Nếu như không sử dụng trang bị cường hóa nào thì Kỷ Thanh Vũ có lực lượng tứ giai đỉnh phong khó có thể là đối thủ của hắn.</w:t>
      </w:r>
    </w:p>
    <w:p>
      <w:pPr>
        <w:pStyle w:val="BodyText"/>
      </w:pPr>
      <w:r>
        <w:t xml:space="preserve">Cường giả Thiên Đường Thần Quốc đều là nhân vật chém giết vô số cường giả mà ra, cũng không phải những mặc hàng chỉ dùng thiên tài địa bảo cưỡng ép tăng cấp tạo thành.</w:t>
      </w:r>
    </w:p>
    <w:p>
      <w:pPr>
        <w:pStyle w:val="BodyText"/>
      </w:pPr>
      <w:r>
        <w:t xml:space="preserve">Kỷ Thanh Vũ mặc tứ giai cường hóa bọc thép vào, trên lưng tứ giai cường hóa bọc thép có tinh hạch tư giai sáng ngời, một đạo lực lượng tiến vào cơ thể của nàng, làm cho nàng tạm thời đột phá bình cảnh đạt tới ngũ giai sơ cấp, khí thế mạnh mẽ khuếch trương ra ngoài.</w:t>
      </w:r>
    </w:p>
    <w:p>
      <w:pPr>
        <w:pStyle w:val="BodyText"/>
      </w:pPr>
      <w:r>
        <w:t xml:space="preserve">Ai Lí Khắc nhìn qua Kỷ Thanh Vũ hừ lạnh một tiếng:</w:t>
      </w:r>
    </w:p>
    <w:p>
      <w:pPr>
        <w:pStyle w:val="BodyText"/>
      </w:pPr>
      <w:r>
        <w:t xml:space="preserve">- Ngũ giai! Hừ, mượn nhờ ngoại lực tăng lên trở thành cường giả ngũ giai không thể nào là đối thủ của tôi được. Tôi trong một phút là đánh bại cô ngay!</w:t>
      </w:r>
    </w:p>
    <w:p>
      <w:pPr>
        <w:pStyle w:val="BodyText"/>
      </w:pPr>
      <w:r>
        <w:t xml:space="preserve">Ánh mắt Kỷ Thanh Vũ lạnh như băng và quát lên:</w:t>
      </w:r>
    </w:p>
    <w:p>
      <w:pPr>
        <w:pStyle w:val="BodyText"/>
      </w:pPr>
      <w:r>
        <w:t xml:space="preserve">- Cứ tới đây!</w:t>
      </w:r>
    </w:p>
    <w:p>
      <w:pPr>
        <w:pStyle w:val="BodyText"/>
      </w:pPr>
      <w:r>
        <w:t xml:space="preserve">- Bại cho ta!</w:t>
      </w:r>
    </w:p>
    <w:p>
      <w:pPr>
        <w:pStyle w:val="BodyText"/>
      </w:pPr>
      <w:r>
        <w:t xml:space="preserve">Trong mắt Ai Lí Khắc hiện ra thần sắc dữ tợn, trực tiếp duỗi tay lớn hư không một trảo chụp vào Kỷ Thanh Vũ, đồng thời năng lực thao túng khống khí hiện ra, trong một chớp mắt dưỡng khí chung quanh Kỷ Thanh Vũ bị rút đi không còn, hình thành một bình chướng chân không vây Kỷ Thanh Vũ vào trong đó.</w:t>
      </w:r>
    </w:p>
    <w:p>
      <w:pPr>
        <w:pStyle w:val="BodyText"/>
      </w:pPr>
      <w:r>
        <w:t xml:space="preserve">Ai Lí Khắcchính là cường giả có năng lực điều khiển không khí, có thể hình thành bình chướng hoặc là không khí nhận, hoặc rút sạch dưỡng khí ở chung quanh ra, làm cho người ta hít thở không xong mà chết.</w:t>
      </w:r>
    </w:p>
    <w:p>
      <w:pPr>
        <w:pStyle w:val="BodyText"/>
      </w:pPr>
      <w:r>
        <w:t xml:space="preserve">Khống khí bên người Kỷ Thanh Vũ bị rút đi không còn, hình thành một khu vực chân không, sắc mặt của nàng không chút thay đổi, rút trường kiếm bên hông ra và dùng sức chém một cái, một tia kiếm quang màu bạc lóe lên, giống như không có bình chướng chém ra một chiêu, bình chướng không khi bị chém tan.</w:t>
      </w:r>
    </w:p>
    <w:p>
      <w:pPr>
        <w:pStyle w:val="BodyText"/>
      </w:pPr>
      <w:r>
        <w:t xml:space="preserve">Kỷ Thanh Vũ chính là thiên tài kiếm thuật, nàng tinh nghiên kiếm thuật, sau khi tấn chức ngũ giai thì mũi kiếm lợi hại vô cùng, cho dù là cái gì cũng một kiếm chém ra. Cho dù mạnh như Nhạc Trọng chỉ bằng vào kiếm thuật cũng không thể là đối thủ của nàng.</w:t>
      </w:r>
    </w:p>
    <w:p>
      <w:pPr>
        <w:pStyle w:val="BodyText"/>
      </w:pPr>
      <w:r>
        <w:t xml:space="preserve">Kỷ Thanh Vũ lập tức biến mất trong khu vực này, trong một chớp mắt xuất hiện trước người Ai Lí Khắc, tóc đen tung bay, một bóng kiếm như kinh hồng đâm vào bụng của Ai Lí Khắc, sau đó co lại, một đạo máu tươi từ phần bụng của Ai Lí Khắc bắn ra ngoài, bắn tung tóe trên đất.</w:t>
      </w:r>
    </w:p>
    <w:p>
      <w:pPr>
        <w:pStyle w:val="BodyText"/>
      </w:pPr>
      <w:r>
        <w:t xml:space="preserve">- Ai Lí Khắc!</w:t>
      </w:r>
    </w:p>
    <w:p>
      <w:pPr>
        <w:pStyle w:val="BodyText"/>
      </w:pPr>
      <w:r>
        <w:t xml:space="preserve">Vài tên sứ đồ nhanh chóng lao tới, vừa sợ vừa giận đỡ lấy Ai Lí Khắc, vô cùng kinh sợ nhìn qua Kỷ Thanh Vũ.</w:t>
      </w:r>
    </w:p>
    <w:p>
      <w:pPr>
        <w:pStyle w:val="BodyText"/>
      </w:pPr>
      <w:r>
        <w:t xml:space="preserve">Kỷ Thanh Vũ lạnh lùng nhìn qua Ai Lí Khắc té trên đất máu tươi ròng ròng, thu hồi thanh kiếm không nhiễm giọt máu nào vào trong bao, trả lời một cách đầy mỉa mai:</w:t>
      </w:r>
    </w:p>
    <w:p>
      <w:pPr>
        <w:pStyle w:val="BodyText"/>
      </w:pPr>
      <w:r>
        <w:t xml:space="preserve">- Không cần một phút đâu, anh đã bại rồi, quá yếu!</w:t>
      </w:r>
    </w:p>
    <w:p>
      <w:pPr>
        <w:pStyle w:val="BodyText"/>
      </w:pPr>
      <w:r>
        <w:t xml:space="preserve">Bị Kỷ Thanh Vũ mỉa mai một câu, gương mặt Ai Lí Khắc trắng bệch, cảm giác khuất nhục bao phủ trong đầu, trực tiếp bị tức giận phun ra một ngụm máu tươi.</w:t>
      </w:r>
    </w:p>
    <w:p>
      <w:pPr>
        <w:pStyle w:val="BodyText"/>
      </w:pPr>
      <w:r>
        <w:t xml:space="preserve">Kỷ Thanh Vũ một kiếm đánh bại Ai Lí Khắc, ánh mắt lạnh như băng nhìn qua mọi người và uy phong lẫm lẫm nói:</w:t>
      </w:r>
    </w:p>
    <w:p>
      <w:pPr>
        <w:pStyle w:val="BodyText"/>
      </w:pPr>
      <w:r>
        <w:t xml:space="preserve">- Còn có ai dám chiến với tôi một trận?</w:t>
      </w:r>
    </w:p>
    <w:p>
      <w:pPr>
        <w:pStyle w:val="BodyText"/>
      </w:pPr>
      <w:r>
        <w:t xml:space="preserve">Dưới ánh mắt Kỷ Thanh Vũ quét qua thì vài tên sứ đồ của Thiên Đường Thần Quốc cắn răng, oán hận nhìn qua Kỷ Thanh Vũ, không có đứng ra.</w:t>
      </w:r>
    </w:p>
    <w:p>
      <w:pPr>
        <w:pStyle w:val="BodyText"/>
      </w:pPr>
      <w:r>
        <w:t xml:space="preserve">Trong Thiên Đường Thần Quốc thì Ai Lí Khắc xếp hạng thứ ba bị Kỷ Thanh Vũ một kiếm đánh bại, bọn họ đánh với Kỷ Thanh Vũ chỉ tìm nhục mà thôi.</w:t>
      </w:r>
    </w:p>
    <w:p>
      <w:pPr>
        <w:pStyle w:val="BodyText"/>
      </w:pPr>
      <w:r>
        <w:t xml:space="preserve">Nhìn thấy đối phương sĩ khí sa sút, Ái Đức Hoa nhíu mày thật sâu. Hắn thân là cường giả lục giai cũng nhận ra điểm mấu chốt của Kỷ Thanh Vũ cùng Ai Lí Khắc.</w:t>
      </w:r>
    </w:p>
    <w:p>
      <w:pPr>
        <w:pStyle w:val="BodyText"/>
      </w:pPr>
      <w:r>
        <w:t xml:space="preserve">Nếu luận thực lực tổng hợp thì đệ tam sứ đồ Ai Lí Khắc càng mạnh hơn nữa. Nếu như kéo dài khoảng cách thì Ai Lí Khắc tùy ý phát huy thế mạnh của mình, ngăn cản Kỷ Thanh Vũ tiến lên, cuối cùng chính là hao tổn Kỷ Thanh Vũ tới chết. Nhưng mà trong khoảng cách gần thì Ai Lí Khắc lại không thể là đối thủ mũi kiếm của Kỷ Thanh Vũ vô cùng lợi hại.</w:t>
      </w:r>
    </w:p>
    <w:p>
      <w:pPr>
        <w:pStyle w:val="BodyText"/>
      </w:pPr>
      <w:r>
        <w:t xml:space="preserve">- Đệ tam sứ đồ Ai Lí Khắc đại nhân cũng bại!</w:t>
      </w:r>
    </w:p>
    <w:p>
      <w:pPr>
        <w:pStyle w:val="BodyText"/>
      </w:pPr>
      <w:r>
        <w:t xml:space="preserve">- Quá không thể tưởng tượng nổi. Vị đại nhân này còn thua nữ nhân!</w:t>
      </w:r>
    </w:p>
    <w:p>
      <w:pPr>
        <w:pStyle w:val="BodyText"/>
      </w:pPr>
      <w:r>
        <w:t xml:space="preserve">"..."</w:t>
      </w:r>
    </w:p>
    <w:p>
      <w:pPr>
        <w:pStyle w:val="BodyText"/>
      </w:pPr>
      <w:r>
        <w:t xml:space="preserve">Âm thanh nghị luận vang lên, đệ tam sứ đồ Ai Lí Khắc chính là cường giả một địch vạn trong thi đàn, cường giả mạnh như thế bị một kiếm của Kỷ Thanh Vũ đánh bại, làm cho tất cả mọi người ở đây sinh ra cảm giác không tin nổi. Nhân viên đàm phán của Thiên Đường Thần Quốc sa sút, lực lượng không đủ.</w:t>
      </w:r>
    </w:p>
    <w:p>
      <w:pPr>
        <w:pStyle w:val="BodyText"/>
      </w:pPr>
      <w:r>
        <w:t xml:space="preserve">Lai Áo nhẹ nhàng cười cười, tiến lên hoà giải:</w:t>
      </w:r>
    </w:p>
    <w:p>
      <w:pPr>
        <w:pStyle w:val="Compact"/>
      </w:pPr>
      <w:r>
        <w:t xml:space="preserve">- Trước mắt luận bàn dừng ở đây, địch nhân của chúng ta là tang thi mà không phải nhân loại, tôi đề nghị chúng ta nên liên thủ tiêu diệt tang thi trong Moskva đi, dựa theo tỉ lệ tang thi mà phân chia thế lực, các người thấy thế nào?</w:t>
      </w:r>
      <w:r>
        <w:br w:type="textWrapping"/>
      </w:r>
      <w:r>
        <w:br w:type="textWrapping"/>
      </w:r>
    </w:p>
    <w:p>
      <w:pPr>
        <w:pStyle w:val="Heading2"/>
      </w:pPr>
      <w:bookmarkStart w:id="1393" w:name="chương-1581-các-lộ-hiển-thần-thông."/>
      <w:bookmarkEnd w:id="1393"/>
      <w:r>
        <w:t xml:space="preserve">1371. Chương 1581: Các Lộ Hiển Thần Thông.</w:t>
      </w:r>
    </w:p>
    <w:p>
      <w:pPr>
        <w:pStyle w:val="Compact"/>
      </w:pPr>
      <w:r>
        <w:br w:type="textWrapping"/>
      </w:r>
      <w:r>
        <w:br w:type="textWrapping"/>
      </w:r>
      <w:r>
        <w:t xml:space="preserve">Kiếm thuật của Kỷ Thanh Vũ thông thần, trong lôi đài nhỏ hẹp trừ phi là Ái Đức Hoa là cường giả lục giai hoặc là cường giả ngũ giai đỉnh phong, nếu không thì cũng không thể là đối thủ của nàng. Lai Áo cũng không hy vọng Nhạc Trọng chiếm khí thế quá mạnh.</w:t>
      </w:r>
    </w:p>
    <w:p>
      <w:pPr>
        <w:pStyle w:val="BodyText"/>
      </w:pPr>
      <w:r>
        <w:t xml:space="preserve">Ái Đức Hoa suy tư một hồi gật đầu đồng ý nói:</w:t>
      </w:r>
    </w:p>
    <w:p>
      <w:pPr>
        <w:pStyle w:val="BodyText"/>
      </w:pPr>
      <w:r>
        <w:t xml:space="preserve">- Tốt! Tôi đồng ý, Moskva có một trăm năm mươi vạn tang thi, chúng ta cứ dựa theo tỉ lệ diệt sát tang thi mà phân chia thế lực.</w:t>
      </w:r>
    </w:p>
    <w:p>
      <w:pPr>
        <w:pStyle w:val="BodyText"/>
      </w:pPr>
      <w:r>
        <w:t xml:space="preserve">Nhạc Trọng cũng sảng khoái đáp:</w:t>
      </w:r>
    </w:p>
    <w:p>
      <w:pPr>
        <w:pStyle w:val="BodyText"/>
      </w:pPr>
      <w:r>
        <w:t xml:space="preserve">- Tốt!</w:t>
      </w:r>
    </w:p>
    <w:p>
      <w:pPr>
        <w:pStyle w:val="BodyText"/>
      </w:pPr>
      <w:r>
        <w:t xml:space="preserve">Dựa theo thực lực của song phương mà chiếm tỉ lệ thế lực. Một trăm năm mươi vạn tang thi được phân ra làm ba chiến trường, thực lực càng mạnh thì tỉ lệ chiếm cứ càng lớn.</w:t>
      </w:r>
    </w:p>
    <w:p>
      <w:pPr>
        <w:pStyle w:val="BodyText"/>
      </w:pPr>
      <w:r>
        <w:t xml:space="preserve">Mọi người hiện tại tán đi về nghỉ ngơi.</w:t>
      </w:r>
    </w:p>
    <w:p>
      <w:pPr>
        <w:pStyle w:val="BodyText"/>
      </w:pPr>
      <w:r>
        <w:t xml:space="preserve">Sáng sớm ngày thứ ba, ba đội quân ở bên ngoài Moskva.</w:t>
      </w:r>
    </w:p>
    <w:p>
      <w:pPr>
        <w:pStyle w:val="BodyText"/>
      </w:pPr>
      <w:r>
        <w:t xml:space="preserve">Một trăm chiến sĩ tinh nhuệ của Thần Quốc chiến sĩ cưỡi xe gắn máy nhanh chóng tiến vào trong Moskva. Nương theo tiếng súng vang dội và bọn họ nhanh chong từ trong Moskva lao ra ngoài, bọn họ dùng một bao thịt biến dị thú, máu tươi của nhân loại rải đầy đất.</w:t>
      </w:r>
    </w:p>
    <w:p>
      <w:pPr>
        <w:pStyle w:val="BodyText"/>
      </w:pPr>
      <w:r>
        <w:t xml:space="preserve">Không lâu sau trong Moskva có vô số tang thi ngửi được mùi máu lao tới nơi này.</w:t>
      </w:r>
    </w:p>
    <w:p>
      <w:pPr>
        <w:pStyle w:val="BodyText"/>
      </w:pPr>
      <w:r>
        <w:t xml:space="preserve">Một trăm chiến sĩ tinh nhuệ của Thiên Đường Thần Quốc cầm vũ khí trong tay vừa đánh vừa lui, lập tức dẫn thi đàn ra ngoài.</w:t>
      </w:r>
    </w:p>
    <w:p>
      <w:pPr>
        <w:pStyle w:val="BodyText"/>
      </w:pPr>
      <w:r>
        <w:t xml:space="preserve">Sau khi dẫn thi đàn ra ngoài,bỏ lại thành phố sau lưng vài trăm mét, Thiên Đường Thần Quốc dùng vũ khí hạng nặng nổ súng, từng tiếng nổ lớn vang lên trong thi đàn, vô số tang thi bị xé nát vụn.</w:t>
      </w:r>
    </w:p>
    <w:p>
      <w:pPr>
        <w:pStyle w:val="BodyText"/>
      </w:pPr>
      <w:r>
        <w:t xml:space="preserve">Nghe được âm thanh pháo nổ tung, từng tang thi như ong vò vẽ từ trong Moskva hợp thành đội quân di động ra ngoài, điên cuồng vọt ra ngoài thành phố.</w:t>
      </w:r>
    </w:p>
    <w:p>
      <w:pPr>
        <w:pStyle w:val="BodyText"/>
      </w:pPr>
      <w:r>
        <w:t xml:space="preserve">Giữa không trung cũng xuất hiện vô số tang thi phi hành bay ra.</w:t>
      </w:r>
    </w:p>
    <w:p>
      <w:pPr>
        <w:pStyle w:val="BodyText"/>
      </w:pPr>
      <w:r>
        <w:t xml:space="preserve">Nhìn qua tang thi như biển này, Ái Đức Hoa nhẹ nhàng cười nói:</w:t>
      </w:r>
    </w:p>
    <w:p>
      <w:pPr>
        <w:pStyle w:val="BodyText"/>
      </w:pPr>
      <w:r>
        <w:t xml:space="preserve">- Như vậy, bắt đầu đi.</w:t>
      </w:r>
    </w:p>
    <w:p>
      <w:pPr>
        <w:pStyle w:val="BodyText"/>
      </w:pPr>
      <w:r>
        <w:t xml:space="preserve">Lai Áo nhanh chóng hạ lệnh:</w:t>
      </w:r>
    </w:p>
    <w:p>
      <w:pPr>
        <w:pStyle w:val="BodyText"/>
      </w:pPr>
      <w:r>
        <w:t xml:space="preserve">- OK! Động thủ! !</w:t>
      </w:r>
    </w:p>
    <w:p>
      <w:pPr>
        <w:pStyle w:val="BodyText"/>
      </w:pPr>
      <w:r>
        <w:t xml:space="preserve">Lai Áo ra lệnh một tiếng, ba trăm tên chiến sĩ sau lưng của hắn lao lên.</w:t>
      </w:r>
    </w:p>
    <w:p>
      <w:pPr>
        <w:pStyle w:val="BodyText"/>
      </w:pPr>
      <w:r>
        <w:t xml:space="preserve">Tiếng mở rương vang lên, từng máy móc bóng loáng được lấy ra khỏi thùng hàng, không bao lâu bên ngoài thân thể ba trăm tên chiến sĩ có máy móc bao phủ, đây là chiến giáp, ở giữa chiến giáp có khảm nam tinh hach biến dị thú.</w:t>
      </w:r>
    </w:p>
    <w:p>
      <w:pPr>
        <w:pStyle w:val="BodyText"/>
      </w:pPr>
      <w:r>
        <w:t xml:space="preserve">Sau khi trang bị máy móc xong, ba trăm tên chiến sĩ này giống như chiến sĩ tới từ tương lai, bọn họ cầm cơ quan pháo sáu nòng vô cùng nhẹ nhàng, lưng vác theo gương đạn lớn và đi lại vô cùng nhẹ nhàng.</w:t>
      </w:r>
    </w:p>
    <w:p>
      <w:pPr>
        <w:pStyle w:val="BodyText"/>
      </w:pPr>
      <w:r>
        <w:t xml:space="preserve">Vừa tiếp cận thi đàn thì ba trăm tên chiến sĩ người Mỹ lập tức nã đạn vào trong thi đàn..</w:t>
      </w:r>
    </w:p>
    <w:p>
      <w:pPr>
        <w:pStyle w:val="BodyText"/>
      </w:pPr>
      <w:r>
        <w:t xml:space="preserve">Nương theo âm thanh xé rách vải vóc vang lên, làn mưa kim loại khủng bố bắn thẳng vào đám tang thi, vô số tang thi trực tiếp bị xé thành phấn vụn.</w:t>
      </w:r>
    </w:p>
    <w:p>
      <w:pPr>
        <w:pStyle w:val="BodyText"/>
      </w:pPr>
      <w:r>
        <w:t xml:space="preserve">Ba trăm tên chiến sĩ tinh nhuệ của Mỹ này mang theo một tấn đạn dược, bọn họ giống như ba trăm cứ điểm hỏa lực tiêu diệt tang thi.</w:t>
      </w:r>
    </w:p>
    <w:p>
      <w:pPr>
        <w:pStyle w:val="BodyText"/>
      </w:pPr>
      <w:r>
        <w:t xml:space="preserve">Dưới sự đồ sát của tinh nhuệ quân Mỹ, trong thi đàn xuất hiện một đường máu.</w:t>
      </w:r>
    </w:p>
    <w:p>
      <w:pPr>
        <w:pStyle w:val="BodyText"/>
      </w:pPr>
      <w:r>
        <w:t xml:space="preserve">Ái Đức Hoa nhìn quân Mỹ và tán thưởng một câu, cũng ra lệnh tấn công.</w:t>
      </w:r>
    </w:p>
    <w:p>
      <w:pPr>
        <w:pStyle w:val="BodyText"/>
      </w:pPr>
      <w:r>
        <w:t xml:space="preserve">- Khoa học kỹ thuật của thế giới khác sao? Quả nhiên bất phàm, động thủ!</w:t>
      </w:r>
    </w:p>
    <w:p>
      <w:pPr>
        <w:pStyle w:val="BodyText"/>
      </w:pPr>
      <w:r>
        <w:t xml:space="preserve">Trong chiến sĩ Thiên Đường Thần Quốc đột nhiên hai trăm người đi ra, hai trăm người này gào rú kỳ lạ, chợt bắt đầu biến thân thành người thú, thân thể vô cùng rắn chắc, cơ bắp tràn ngập lực lượng cường đại, sức chiến đấu đạt tới tam giai.</w:t>
      </w:r>
    </w:p>
    <w:p>
      <w:pPr>
        <w:pStyle w:val="BodyText"/>
      </w:pPr>
      <w:r>
        <w:t xml:space="preserve">Hai trăm chiến sĩ người thú này gào lên một tiếng, trực tiếp nhảy vào trong thi đàn, tay không điên cuồng săn giết những con tang thi kia.</w:t>
      </w:r>
    </w:p>
    <w:p>
      <w:pPr>
        <w:pStyle w:val="BodyText"/>
      </w:pPr>
      <w:r>
        <w:t xml:space="preserve">Những chiến sĩ người thú này tốc độ di chuyển cơ hồ sánh ngang vận tốc âm thanh, vừa tiến vào trong thi đàn là vô số tang thi bị tiêu diệt, cho dù là L2, L3 đao thương bất nhập cũng bị bị chúng đánh nát đầu như thường.</w:t>
      </w:r>
    </w:p>
    <w:p>
      <w:pPr>
        <w:pStyle w:val="BodyText"/>
      </w:pPr>
      <w:r>
        <w:t xml:space="preserve">Chiến sĩ tinh nhuệ của Thiên Đường Thần Quốc biến thân thành người thú, sức chiến đấu so sánh với Nhạc Trọng khi vừa thế giới thứ hai, chúng mạnh mẽ có thể nghĩ.</w:t>
      </w:r>
    </w:p>
    <w:p>
      <w:pPr>
        <w:pStyle w:val="BodyText"/>
      </w:pPr>
      <w:r>
        <w:t xml:space="preserve">Đồng thời Thiên Đường Thần Quốc còn phái ra một trăm lính cầm súng trường, đẳng cấp cường hóa vượt qua cấp 40, hơn nữa chuyển chức trở thành binh sĩ tiến hành bắn trợ giúp người thú, những chiến sĩ này bắn bách phát bách trúng, bắn nổ đầu nhiều tang thi.</w:t>
      </w:r>
    </w:p>
    <w:p>
      <w:pPr>
        <w:pStyle w:val="BodyText"/>
      </w:pPr>
      <w:r>
        <w:t xml:space="preserve">Ba trăm binh sĩ tinh nhuệ của Thiên Đường Thần Quốc công kích lập tức tiêu diệt nhiều tang thi, vô số tang thi tan thành mây khói, tử vong thê thảm.</w:t>
      </w:r>
    </w:p>
    <w:p>
      <w:pPr>
        <w:pStyle w:val="BodyText"/>
      </w:pPr>
      <w:r>
        <w:t xml:space="preserve">Lai Áo nhìn qua đám chiến sĩ tinh nhuej của Thiên Đường Thần Quốc hóa thú cũng nhịn không được tán thưởng một câu:</w:t>
      </w:r>
    </w:p>
    <w:p>
      <w:pPr>
        <w:pStyle w:val="BodyText"/>
      </w:pPr>
      <w:r>
        <w:t xml:space="preserve">- Đây là hóa thú khoa học kỹ thuật sao? Quả nhiên bất phàm!</w:t>
      </w:r>
    </w:p>
    <w:p>
      <w:pPr>
        <w:pStyle w:val="BodyText"/>
      </w:pPr>
      <w:r>
        <w:t xml:space="preserve">Ái Đức Hoa cũng tán thưởng một câu:</w:t>
      </w:r>
    </w:p>
    <w:p>
      <w:pPr>
        <w:pStyle w:val="BodyText"/>
      </w:pPr>
      <w:r>
        <w:t xml:space="preserve">- Quá khen, chiến sĩ máy móc khoa học kỹ thuật của nước Mỹ cũng bất phàm.</w:t>
      </w:r>
    </w:p>
    <w:p>
      <w:pPr>
        <w:pStyle w:val="BodyText"/>
      </w:pPr>
      <w:r>
        <w:t xml:space="preserve">Những cái...kia gánh vác lấy một tấn nặng lượng đạn dược quân Mỹ chiến sĩ tựu như là từng tòa loại nhỏ chiến tranh bảo lũy, hỏa lực hung mãnh tuyệt luân, đem vô số tang thi trực tiếp xé thành phấn vụn.</w:t>
      </w:r>
    </w:p>
    <w:p>
      <w:pPr>
        <w:pStyle w:val="BodyText"/>
      </w:pPr>
      <w:r>
        <w:t xml:space="preserve">Ái Đức Hoa quay đầu nhìn qua Nhạc Trọng nhẹ nhàng cười nói:</w:t>
      </w:r>
    </w:p>
    <w:p>
      <w:pPr>
        <w:pStyle w:val="BodyText"/>
      </w:pPr>
      <w:r>
        <w:t xml:space="preserve">- Nhạc Trọng, hiện tại chúng tôi muốn xem binh sĩ tinh nhuệ của anh chiến đấu đấy!</w:t>
      </w:r>
    </w:p>
    <w:p>
      <w:pPr>
        <w:pStyle w:val="BodyText"/>
      </w:pPr>
      <w:r>
        <w:t xml:space="preserve">Nhạc Trọng mỉm cười, nhìn qua một trăm binh sĩ tinh nhuệ và nhìn đầu lĩnh tiểu loli Diêu Diêu nói:</w:t>
      </w:r>
    </w:p>
    <w:p>
      <w:pPr>
        <w:pStyle w:val="BodyText"/>
      </w:pPr>
      <w:r>
        <w:t xml:space="preserve">- Động thủ.</w:t>
      </w:r>
    </w:p>
    <w:p>
      <w:pPr>
        <w:pStyle w:val="BodyText"/>
      </w:pPr>
      <w:r>
        <w:t xml:space="preserve">Sau khi Diêu Diêu mặc chiến sĩ bọc thép lên người và một trăm binh sĩ khác cũng mặc giáp vào, kế tiếp xung trận ngựa lên trước tiến vào đám tang thi.</w:t>
      </w:r>
    </w:p>
    <w:p>
      <w:pPr>
        <w:pStyle w:val="BodyText"/>
      </w:pPr>
      <w:r>
        <w:t xml:space="preserve">Tiểu loli Diêu Diêu chính là người tiến hóa tự nhiên đầu tiên mà Nhạc Trọng gặp được, thiên phú của nàng còn mạnh hơn Nhạc Trọng nhiều. Trải qua không ngừng chiến đấu, huấn luyện, tiến hóa thì nàng đã trở thành cường giả tứ giai đỉnh phong, cách ngũ giai chỉ có một bước ngắn.</w:t>
      </w:r>
    </w:p>
    <w:p>
      <w:pPr>
        <w:pStyle w:val="BodyText"/>
      </w:pPr>
      <w:r>
        <w:t xml:space="preserve">Một trăm chiến sĩ mặc giáp xông vào trong tang thi, đẳng cấp của bọn họ biến thành tứ giai, trong tay mỗi binh sĩ cầm pháo điện từ, hào quang pháo điện từ như mưa bắn ra ngoài, trực tiếp bắn giết nhiều tang thi.</w:t>
      </w:r>
    </w:p>
    <w:p>
      <w:pPr>
        <w:pStyle w:val="BodyText"/>
      </w:pPr>
      <w:r>
        <w:t xml:space="preserve">Đây là một tràng đồ sát tang thi, bỗng nhiên lúc này trong tang thi xuất hiện mười tang thi L4 đao thương bất nhập xuất hiện, ngay cả cơ quan pháo cũng không thể bắn thủng giáp của chúng.</w:t>
      </w:r>
    </w:p>
    <w:p>
      <w:pPr>
        <w:pStyle w:val="BodyText"/>
      </w:pPr>
      <w:r>
        <w:t xml:space="preserve">Mười con L4 vừa mới xuất hiện và từng tia sáng điện tử như mưa bắn vào đầu của L4, trực tiếp bắn đầu của L4 thành cái sàng, khiến cho thân thể to lớn này xụi lơ ngã xuống.</w:t>
      </w:r>
    </w:p>
    <w:p>
      <w:pPr>
        <w:pStyle w:val="BodyText"/>
      </w:pPr>
      <w:r>
        <w:t xml:space="preserve">Chỉ qua một thời gian ngắn ngủi mà binh sĩ của Nhạc Trọng tiêu diệt rất nhiều tang thi tiến hóa.</w:t>
      </w:r>
    </w:p>
    <w:p>
      <w:pPr>
        <w:pStyle w:val="BodyText"/>
      </w:pPr>
      <w:r>
        <w:t xml:space="preserve">- Thật mạnh, binh sĩ của Nhạc Trọng quá mạnh mẽ.</w:t>
      </w:r>
    </w:p>
    <w:p>
      <w:pPr>
        <w:pStyle w:val="BodyText"/>
      </w:pPr>
      <w:r>
        <w:t xml:space="preserve">Ái Đức Hoa, Lai Áo là hai cường giả lục giai nhìn thấy quân của Nhạc Trọng mạnh mẽ,bọn họ tiêu diệt tang thi tiến hóa dễ như lật bàn tay vậy. Bọn họ từ trước tới giờ vẫn cho rằng quân của Nhạc Trọng không đơn giản, nhưng không ngờ rằng khi chiến đấu chính thức thì quân của Nhạc Trọng lại mạnh tới như vậy.</w:t>
      </w:r>
    </w:p>
    <w:p>
      <w:pPr>
        <w:pStyle w:val="BodyText"/>
      </w:pPr>
      <w:r>
        <w:t xml:space="preserve">- Tỷ thí này không có hạn chế chúng ta ra tay, tôi cũng không khách khí. Đi trước một bước!</w:t>
      </w:r>
    </w:p>
    <w:p>
      <w:pPr>
        <w:pStyle w:val="BodyText"/>
      </w:pPr>
      <w:r>
        <w:t xml:space="preserve">Thân hình Nhạc Trọng lóe lên, trực tiếp tiến vào trong thi đàn, vừa bay lên không trung và phát động kỹ năng triệu hoán thuật.</w:t>
      </w:r>
    </w:p>
    <w:p>
      <w:pPr>
        <w:pStyle w:val="BodyText"/>
      </w:pPr>
      <w:r>
        <w:t xml:space="preserve">Trong hư không xuất hiện một cái động, Thái Sơn ngũ giai với thân thể dài hơn hai cây số từ trong cái động bò ra, giống như xe lu nghiền áp tang thi.</w:t>
      </w:r>
    </w:p>
    <w:p>
      <w:pPr>
        <w:pStyle w:val="BodyText"/>
      </w:pPr>
      <w:r>
        <w:t xml:space="preserve">Thái Sơn ngũ giai vừa tiến vào trong thi đàn, thân hình to lớn xung phong tới trước, vô số tang thi tiến hóa bị nghiền thành thịt vụn, cái đuôi lớn của nó hất một cái và ngàn vạn tang thi bị diệt.</w:t>
      </w:r>
    </w:p>
    <w:p>
      <w:pPr>
        <w:pStyle w:val="BodyText"/>
      </w:pPr>
      <w:r>
        <w:t xml:space="preserve">- Đó là biến dị thú ngũ giai! !</w:t>
      </w:r>
    </w:p>
    <w:p>
      <w:pPr>
        <w:pStyle w:val="Compact"/>
      </w:pPr>
      <w:r>
        <w:t xml:space="preserve">- Thật đáng sợ, không ngờ hắn có thể phục tùng biến dị thú ngũ giai!</w:t>
      </w:r>
      <w:r>
        <w:br w:type="textWrapping"/>
      </w:r>
      <w:r>
        <w:br w:type="textWrapping"/>
      </w:r>
    </w:p>
    <w:p>
      <w:pPr>
        <w:pStyle w:val="Heading2"/>
      </w:pPr>
      <w:bookmarkStart w:id="1394" w:name="chương-1582-phân-chia-phạm-vi-thế-lực.-1"/>
      <w:bookmarkEnd w:id="1394"/>
      <w:r>
        <w:t xml:space="preserve">1372. Chương 1582: Phân Chia Phạm Vi Thế Lực. (1)</w:t>
      </w:r>
    </w:p>
    <w:p>
      <w:pPr>
        <w:pStyle w:val="Compact"/>
      </w:pPr>
      <w:r>
        <w:br w:type="textWrapping"/>
      </w:r>
      <w:r>
        <w:br w:type="textWrapping"/>
      </w:r>
      <w:r>
        <w:t xml:space="preserve">- Đó là biến dị thú ngũ giai sao? Quá lớn!</w:t>
      </w:r>
    </w:p>
    <w:p>
      <w:pPr>
        <w:pStyle w:val="BodyText"/>
      </w:pPr>
      <w:r>
        <w:t xml:space="preserve">"..."</w:t>
      </w:r>
    </w:p>
    <w:p>
      <w:pPr>
        <w:pStyle w:val="BodyText"/>
      </w:pPr>
      <w:r>
        <w:t xml:space="preserve">Nhìn thấy Thái Sơn ngũ giai đột nhiên xuất hiện trên chiến trường, đám văn chức của Thiên Đường Thần Quốc, nước Mỹ ngoài cuộc trợn mắt há hốc mồm nhìn qua.</w:t>
      </w:r>
    </w:p>
    <w:p>
      <w:pPr>
        <w:pStyle w:val="BodyText"/>
      </w:pPr>
      <w:r>
        <w:t xml:space="preserve">- Không thắng được rồi! Dù chúng ta giết thế nào cũng không có khả năng thắng được quái vật như vậy.</w:t>
      </w:r>
    </w:p>
    <w:p>
      <w:pPr>
        <w:pStyle w:val="BodyText"/>
      </w:pPr>
      <w:r>
        <w:t xml:space="preserve">- Không có khả năng thắng.</w:t>
      </w:r>
    </w:p>
    <w:p>
      <w:pPr>
        <w:pStyle w:val="BodyText"/>
      </w:pPr>
      <w:r>
        <w:t xml:space="preserve">- Nhạc Trọng này không ngờ có thể thuần phục biến dị thú ngũ giai, lúc này đây chúng ta xem như thua rồi.</w:t>
      </w:r>
    </w:p>
    <w:p>
      <w:pPr>
        <w:pStyle w:val="BodyText"/>
      </w:pPr>
      <w:r>
        <w:t xml:space="preserve">"..."</w:t>
      </w:r>
    </w:p>
    <w:p>
      <w:pPr>
        <w:pStyle w:val="BodyText"/>
      </w:pPr>
      <w:r>
        <w:t xml:space="preserve">Thái Sơn ngũ giai xuất hiện làm cho tinh nhuệ của Thiên Đường Thần Quốc và quân Mỹ bị áp chế sĩ khí. Tuy bọn họ cường hoành nhưng mà Thái Sơn tùy tiện xông tới cũng có thể giết vô số tang thi, bọn họ dùng toàn lực cũng không thể giết nhanh như vậy được.</w:t>
      </w:r>
    </w:p>
    <w:p>
      <w:pPr>
        <w:pStyle w:val="BodyText"/>
      </w:pPr>
      <w:r>
        <w:t xml:space="preserve">Ái Đức Hoa nhìn qua Thái Sơn tùy ý chà đạp vô số tang thi thành thịt vụn kia, trong mắt cũng hiện ra thần sắc nghiêm nghị.</w:t>
      </w:r>
    </w:p>
    <w:p>
      <w:pPr>
        <w:pStyle w:val="BodyText"/>
      </w:pPr>
      <w:r>
        <w:t xml:space="preserve">- Có thể phục tùng biến dị thú ngũ giai đúng là khó có được. Xem ra mình cũng phải xuất át chủ bài thôi.</w:t>
      </w:r>
    </w:p>
    <w:p>
      <w:pPr>
        <w:pStyle w:val="BodyText"/>
      </w:pPr>
      <w:r>
        <w:t xml:space="preserve">Ái Đức Hoa rút một thanh trường kiếm bạch ngân ra, thân hình lóe lên trực tiếp bay vào trong thi đàn, hai tay của hắn cầm lấy trường kiếm đặt trước người, trong miệng ngâm xướng thệ ước kiên định.</w:t>
      </w:r>
    </w:p>
    <w:p>
      <w:pPr>
        <w:pStyle w:val="BodyText"/>
      </w:pPr>
      <w:r>
        <w:t xml:space="preserve">- Tôi thề sẽ chém chết tất cả tang thi trên thế giới, kiếm này hữu hiệu vơi tang thi. Trong lúc thệ ước tôi nguyện ý vứt bỏ tình cảm. Thỉnh đốt tình cảm của mình chuyển hóa thành lực lượng!</w:t>
      </w:r>
    </w:p>
    <w:p>
      <w:pPr>
        <w:pStyle w:val="BodyText"/>
      </w:pPr>
      <w:r>
        <w:t xml:space="preserve">Sau khi Ái Đức Hoa ngâm xướng hết thệ ước thì trường kiếm bạch quang này tỏa ra hào quang chói mắt.</w:t>
      </w:r>
    </w:p>
    <w:p>
      <w:pPr>
        <w:pStyle w:val="BodyText"/>
      </w:pPr>
      <w:r>
        <w:t xml:space="preserve">Từng đạo lực lượng thần thánh bao phủ cơ thể của Ái Đức Hoa vào trong, hắn cầm chuôi kiếm này chém xuống dưới.</w:t>
      </w:r>
    </w:p>
    <w:p>
      <w:pPr>
        <w:pStyle w:val="BodyText"/>
      </w:pPr>
      <w:r>
        <w:t xml:space="preserve">Trong một chớp mắt hào quang quét qua mặt đất, hào quang màu bạc này quét qua nơi đâu thì giống như thần phạt hàng lâm thế gian, vô số tang thi tan thành mây khói.</w:t>
      </w:r>
    </w:p>
    <w:p>
      <w:pPr>
        <w:pStyle w:val="BodyText"/>
      </w:pPr>
      <w:r>
        <w:t xml:space="preserve">Chỉ một kiếm này đã có hơn vạn tang thi bị tiêu diệt, trong thi đàn xuất hiện chỗ khiếm khuyết cực lớn.</w:t>
      </w:r>
    </w:p>
    <w:p>
      <w:pPr>
        <w:pStyle w:val="BodyText"/>
      </w:pPr>
      <w:r>
        <w:t xml:space="preserve">- Ái Đức Hoa điện hạ vạn tuế! !</w:t>
      </w:r>
    </w:p>
    <w:p>
      <w:pPr>
        <w:pStyle w:val="BodyText"/>
      </w:pPr>
      <w:r>
        <w:t xml:space="preserve">- Đệ nhất sứ đồ vĩ đại!</w:t>
      </w:r>
    </w:p>
    <w:p>
      <w:pPr>
        <w:pStyle w:val="BodyText"/>
      </w:pPr>
      <w:r>
        <w:t xml:space="preserve">"..."</w:t>
      </w:r>
    </w:p>
    <w:p>
      <w:pPr>
        <w:pStyle w:val="BodyText"/>
      </w:pPr>
      <w:r>
        <w:t xml:space="preserve">Nhìn thấy Ái Đức Hoa dùng một kiếm như thần phạt quét qua tang thi, toàn bộ người của Thiên Đường Thần Quốc hưng phấn lên, phát ra tiếng gào thét điên cuồng.</w:t>
      </w:r>
    </w:p>
    <w:p>
      <w:pPr>
        <w:pStyle w:val="BodyText"/>
      </w:pPr>
      <w:r>
        <w:t xml:space="preserve">Trong tay Ái Đức Hoa cầm trường kiếm màu bạc này chính là hy vọng chi bảo mà hắn nhận được -- thệ ước chi kiếm. Chỉ cần phát ra lời thề với hy vọng chi bảo này và trả giá càng nhiều thì uy lực càng lớn, điều kiện hạn chế càng cực đoan thì thệ ước chi kiếm này càng khủng khiếp.</w:t>
      </w:r>
    </w:p>
    <w:p>
      <w:pPr>
        <w:pStyle w:val="BodyText"/>
      </w:pPr>
      <w:r>
        <w:t xml:space="preserve">Ái Đức Hoa kính dâng tình cảm của mình, hơn nữa mang uy lực của thệ ước chi kiếm này lên tang thi. Như vậy chuôi kiếm này có uy lực khủng khiếp với tang thi. Thế nhưng mà đối với sinh vật khác thì nó chẳng có chút tác dụng gì cả.</w:t>
      </w:r>
    </w:p>
    <w:p>
      <w:pPr>
        <w:pStyle w:val="BodyText"/>
      </w:pPr>
      <w:r>
        <w:t xml:space="preserve">Một kiếm chém giết vạn đầu tang thi, Ái Đức Hoa càng thần thánh hơn, giống như thiên sứ hàng lâm thế gian này, lần nữa huy động thệ ước chi kiếm chém ra một kiếm nữa, lại hơn vạn con tang thi hóa khí biến mất, tràng càng càng kích động lọng người.</w:t>
      </w:r>
    </w:p>
    <w:p>
      <w:pPr>
        <w:pStyle w:val="BodyText"/>
      </w:pPr>
      <w:r>
        <w:t xml:space="preserve">Lai Áo nhìn qua hai kiếm Ái Đức Hoa tiêu diệt hai vạn tang thi, sắc mặt đại biến:</w:t>
      </w:r>
    </w:p>
    <w:p>
      <w:pPr>
        <w:pStyle w:val="BodyText"/>
      </w:pPr>
      <w:r>
        <w:t xml:space="preserve">- Thật là lợi hại! Như vậy xem ra cho dù Nhạc Trọng có được biến dị thú ngũ giai thì tốc độ tàn sát tang thi vẫn kém hơn Ái Đức Hoa. Lúc này xem ra Thiên Đường Thần Quốc sẽ chiếm đại tiện nghi.</w:t>
      </w:r>
    </w:p>
    <w:p>
      <w:pPr>
        <w:pStyle w:val="BodyText"/>
      </w:pPr>
      <w:r>
        <w:t xml:space="preserve">Hy vọng chi bảo, đây chính là bảo vật cấp bạch ngân, mỗi một kiện tuy đều có hạn chế sử dụng thật lớn nhưng chúng đều là đồ vật cực kỳ khủng khiếp.</w:t>
      </w:r>
    </w:p>
    <w:p>
      <w:pPr>
        <w:pStyle w:val="BodyText"/>
      </w:pPr>
      <w:r>
        <w:t xml:space="preserve">Trong tay Lai Áo cũng có được một kiện hy vọng chi bảo, nhưng mà kiện hy vọng chi bảo hắn nắm giữ lại không cho hắn lực lượng giơ tay nhấc chân tiêu diệt cả vạn tang thi.</w:t>
      </w:r>
    </w:p>
    <w:p>
      <w:pPr>
        <w:pStyle w:val="BodyText"/>
      </w:pPr>
      <w:r>
        <w:t xml:space="preserve">Nhạc Trọng nhìn thấy Ái Đức Hoa mỗi kiếm thu hoạch tính mạng của tang thi như cắt lúa mạch, trong nội tâm cũng tán thưởng một câu:</w:t>
      </w:r>
    </w:p>
    <w:p>
      <w:pPr>
        <w:pStyle w:val="BodyText"/>
      </w:pPr>
      <w:r>
        <w:t xml:space="preserve">- Thật là lợi hại! Hy vọng chi bảo này đúng là lợi hại. Xem ra mình vẫn phải lấy lá bài tẩy ra mới được.</w:t>
      </w:r>
    </w:p>
    <w:p>
      <w:pPr>
        <w:pStyle w:val="BodyText"/>
      </w:pPr>
      <w:r>
        <w:t xml:space="preserve">Nghĩ tới đây Nhạc Trọng vung tay lên, hắng mang hy vọng chi tâm gắn vào người của thu cát giả đỏ thẫm.</w:t>
      </w:r>
    </w:p>
    <w:p>
      <w:pPr>
        <w:pStyle w:val="BodyText"/>
      </w:pPr>
      <w:r>
        <w:t xml:space="preserve">Nhạc Trọng đi lên một bước và hào quang chớp động, chợt thu hồi tiến vào trong thu cát giả.</w:t>
      </w:r>
    </w:p>
    <w:p>
      <w:pPr>
        <w:pStyle w:val="BodyText"/>
      </w:pPr>
      <w:r>
        <w:t xml:space="preserve">Thu cát giả đỏ thẫm hai mắt sáng lên giống như sinh mệnh bình thường, trên hạ thể có vô số tia sáng bắn ra, khí lưu khổng lồ không ngừng gia tăng mạnh hơn, tốc độ đạt tới sáu lần âm thanh và bay lên trời.</w:t>
      </w:r>
    </w:p>
    <w:p>
      <w:pPr>
        <w:pStyle w:val="BodyText"/>
      </w:pPr>
      <w:r>
        <w:t xml:space="preserve">Sau khi thu cát giả đỏ thẫm vừa bay lên không trung và vô số hào quang bắn ra ngoài, trong một chớp mắt hào quang bắn thẳng vào đám tang thi ở bên dưới.</w:t>
      </w:r>
    </w:p>
    <w:p>
      <w:pPr>
        <w:pStyle w:val="BodyText"/>
      </w:pPr>
      <w:r>
        <w:t xml:space="preserve">Dưới quang vũ kinh khủng bao phủ, từng mảng lớn tang thi bị bắn nổ đầu biến thành thi thể.</w:t>
      </w:r>
    </w:p>
    <w:p>
      <w:pPr>
        <w:pStyle w:val="BodyText"/>
      </w:pPr>
      <w:r>
        <w:t xml:space="preserve">Trăm vạn tang thi dùng tốc độ mắt thường nhìn thấy giảm bớt nhiều, mấy hô hấp vài chục vạn tang thi không đầu ngã xuống. Tang thi rậm rạp giống như bị người ta chém ngã đổ như rạ.</w:t>
      </w:r>
    </w:p>
    <w:p>
      <w:pPr>
        <w:pStyle w:val="BodyText"/>
      </w:pPr>
      <w:r>
        <w:t xml:space="preserve">Nhìn thấy Nhạc Trọng trong mấy hô hấp tiêu diệt mấy chục vạn tang thi, Lai Áo sắp lòi mắt ra, nói:</w:t>
      </w:r>
    </w:p>
    <w:p>
      <w:pPr>
        <w:pStyle w:val="BodyText"/>
      </w:pPr>
      <w:r>
        <w:t xml:space="preserve">- Thật mạnh! ! Quá mạnh mẽ! ! Làm sao có thể? Thế giới nào mà có cơ giáp mạnh mẽ như vậy? Trong mấy hô hấp diệt sát mấy chục vạn tang thi, ngay cả cường giả thất giai cũng không thể làm được.</w:t>
      </w:r>
    </w:p>
    <w:p>
      <w:pPr>
        <w:pStyle w:val="BodyText"/>
      </w:pPr>
      <w:r>
        <w:t xml:space="preserve">Lai Áo có thể tiến giai thành cường giả lục giai cũng giống như Nhạc Trọng trải qua vô số chiến đấu khắc khổ ở thế giới khác, đạt được nhiều kỳ ngộ cuối cùng nhất trổ hết tài năng trở về địa cầu, là một trong số ít những cường giả của nhân loại. Hắn cũng từng được nhìn thấy uy thế của cường giả thất giai, hắn cho rằng cường giả thất giai vô địch cũng không thể trong một kích miểu sát mấy chục vạn tang thi được</w:t>
      </w:r>
    </w:p>
    <w:p>
      <w:pPr>
        <w:pStyle w:val="BodyText"/>
      </w:pPr>
      <w:r>
        <w:t xml:space="preserve">Ái Đức Hoa nhìn thấy quang vũ không ngưng bắn ra, trong mắt kinh hãi.</w:t>
      </w:r>
    </w:p>
    <w:p>
      <w:pPr>
        <w:pStyle w:val="BodyText"/>
      </w:pPr>
      <w:r>
        <w:t xml:space="preserve">- Thật mạnh! ! Cơ giáp này quá biến thái! ! Tại sao có thể có cơ giáp nghịch thiên như vậy? Mình vốn cho rằng thệ ước chi kiếm đã nghịch thiên như vậy, không nghĩ tới Nhạc Trọng lại có đòn sát thủ khủng bố như thế. Dựa vào cơ giáp này có thể một mình tiêu diệt một quốc gia.</w:t>
      </w:r>
    </w:p>
    <w:p>
      <w:pPr>
        <w:pStyle w:val="BodyText"/>
      </w:pPr>
      <w:r>
        <w:t xml:space="preserve">Hy vọng chi bảo trong tay Ái Đức Hoa là thệ ước chi kiếm, một kích có thể miểu sát vượt qua vạn tang thi, chính vì thế hắn mới đề nghị cử hành hội nghị ở Moskva này. CŨng cố ý hiển lộ thực lực chấn nhiếp kẻ khác, hắn cũng không ngờ rằng đòn sát thủ của Nhạc Trọng lại khủng bố như thế.</w:t>
      </w:r>
    </w:p>
    <w:p>
      <w:pPr>
        <w:pStyle w:val="BodyText"/>
      </w:pPr>
      <w:r>
        <w:t xml:space="preserve">- Thật là lợi hại!</w:t>
      </w:r>
    </w:p>
    <w:p>
      <w:pPr>
        <w:pStyle w:val="BodyText"/>
      </w:pPr>
      <w:r>
        <w:t xml:space="preserve">- Đây là cơ giáp gì? Quá kinh khủng!</w:t>
      </w:r>
    </w:p>
    <w:p>
      <w:pPr>
        <w:pStyle w:val="BodyText"/>
      </w:pPr>
      <w:r>
        <w:t xml:space="preserve">- Đó là cơ giáp do thượng đế chế tác sao?</w:t>
      </w:r>
    </w:p>
    <w:p>
      <w:pPr>
        <w:pStyle w:val="BodyText"/>
      </w:pPr>
      <w:r>
        <w:t xml:space="preserve">"..."</w:t>
      </w:r>
    </w:p>
    <w:p>
      <w:pPr>
        <w:pStyle w:val="BodyText"/>
      </w:pPr>
      <w:r>
        <w:t xml:space="preserve">Lúc nhìn qua bầu trời nhìn thấy thu cát giả không ngừng đại triển thần uy chém giết tang thi, trong mắt mỗi người tràn ngập kinh hãi, trong nội tâm chấn động, trong miệng nghị luận nhao nhao.</w:t>
      </w:r>
    </w:p>
    <w:p>
      <w:pPr>
        <w:pStyle w:val="BodyText"/>
      </w:pPr>
      <w:r>
        <w:t xml:space="preserve">Sau khi diệt sát tám mươi vạn tang thi thì Nhạc Trọng cũng dừng công kích lại. Hắn phảicho thu cát giả đỏ thẫm bảo trì một chút năng lượng. Đồng thời hắn cũng phải lưu lại chỗ trống cho Thiên Đường Thần Quốc Mỹ quốc phát huy.</w:t>
      </w:r>
    </w:p>
    <w:p>
      <w:pPr>
        <w:pStyle w:val="BodyText"/>
      </w:pPr>
      <w:r>
        <w:t xml:space="preserve">Dù sao cho dù Nhạc Trọng đồ sáts sạch tang thi ở Moskva thì bọn họ cũng không có khả năng giao toàn bộ địa cầu cho Nhạc Trọng.</w:t>
      </w:r>
    </w:p>
    <w:p>
      <w:pPr>
        <w:pStyle w:val="BodyText"/>
      </w:pPr>
      <w:r>
        <w:t xml:space="preserve">Thu cát giả đỏ thẫm đình chỉ công kích thì Ái Đức Hoa cũng huy động thệ ước chi kiếm liên tục chém giết tang thi, sau khi chém giết ba mươi vạn tang thi mới dừng lại.</w:t>
      </w:r>
    </w:p>
    <w:p>
      <w:pPr>
        <w:pStyle w:val="BodyText"/>
      </w:pPr>
      <w:r>
        <w:t xml:space="preserve">Còn sót lại ba mươi vạn tang thi chiến sĩ tinh nhuệ khác đang ra sức chém giết.</w:t>
      </w:r>
    </w:p>
    <w:p>
      <w:pPr>
        <w:pStyle w:val="Compact"/>
      </w:pPr>
      <w:r>
        <w:br w:type="textWrapping"/>
      </w:r>
      <w:r>
        <w:br w:type="textWrapping"/>
      </w:r>
    </w:p>
    <w:p>
      <w:pPr>
        <w:pStyle w:val="Heading2"/>
      </w:pPr>
      <w:bookmarkStart w:id="1395" w:name="chương-1583-phân-chia-phạm-vi-thế-lực.-2"/>
      <w:bookmarkEnd w:id="1395"/>
      <w:r>
        <w:t xml:space="preserve">1373. Chương 1583: Phân Chia Phạm Vi Thế Lực. (2)</w:t>
      </w:r>
    </w:p>
    <w:p>
      <w:pPr>
        <w:pStyle w:val="Compact"/>
      </w:pPr>
      <w:r>
        <w:br w:type="textWrapping"/>
      </w:r>
      <w:r>
        <w:br w:type="textWrapping"/>
      </w:r>
      <w:r>
        <w:t xml:space="preserve">Sứ đồ Thiên Đường Thần Quốc sứ đồ, siêu cấp anh hùng nước Mỹ và tinh nhuệ của Nhạc Trọng không ngừng chém giết, chuyên môn săn giết những tang thi cường hoành mà các thế lực khác không thể săn giết. Tang thi bình thường chẳng là gì với các thế lực.</w:t>
      </w:r>
    </w:p>
    <w:p>
      <w:pPr>
        <w:pStyle w:val="BodyText"/>
      </w:pPr>
      <w:r>
        <w:t xml:space="preserve">Sau khi diệt sát chủ lực của tang thi thì bọn họ cũng tiến vào trong Moskva.</w:t>
      </w:r>
    </w:p>
    <w:p>
      <w:pPr>
        <w:pStyle w:val="BodyText"/>
      </w:pPr>
      <w:r>
        <w:t xml:space="preserve">Tuy trong Moskva còn lại không ít tang thi tiến hóa, nhưng mà trước mặt cường giả đỉnh cấp của nhân loại, hơn nữa còn là chiến sĩ tinh nhuệ nhất, nhữngtang thi tiến hóa này không có chút uy hiếp nào cả, còn chưa tới gần đã bị diệt sát sạch sẽ.</w:t>
      </w:r>
    </w:p>
    <w:p>
      <w:pPr>
        <w:pStyle w:val="BodyText"/>
      </w:pPr>
      <w:r>
        <w:t xml:space="preserve">Trong một gian phòng hội nghị của Moskva, Nhạc Trọng trực tiếp vẽ lên bản đồ thế giới:</w:t>
      </w:r>
    </w:p>
    <w:p>
      <w:pPr>
        <w:pStyle w:val="BodyText"/>
      </w:pPr>
      <w:r>
        <w:t xml:space="preserve">- Toàn bộ thổ địa phía nam Moskva sẽ là phạm vi thế lực của tôi.</w:t>
      </w:r>
    </w:p>
    <w:p>
      <w:pPr>
        <w:pStyle w:val="BodyText"/>
      </w:pPr>
      <w:r>
        <w:t xml:space="preserve">Nhạc Trọng phân nước Nga thành hai phần.</w:t>
      </w:r>
    </w:p>
    <w:p>
      <w:pPr>
        <w:pStyle w:val="BodyText"/>
      </w:pPr>
      <w:r>
        <w:t xml:space="preserve">Đại bộ phận khu vực trung đông và Châu Á là của Nhạc Trọng.</w:t>
      </w:r>
    </w:p>
    <w:p>
      <w:pPr>
        <w:pStyle w:val="BodyText"/>
      </w:pPr>
      <w:r>
        <w:t xml:space="preserve">Nhạc Trọng nói thẳng:</w:t>
      </w:r>
    </w:p>
    <w:p>
      <w:pPr>
        <w:pStyle w:val="BodyText"/>
      </w:pPr>
      <w:r>
        <w:t xml:space="preserve">- Trong một ít khu vực thì thế lực của các người nên rút đi, hoặc là tiếp nhận chúng tôi chỉnh biên.</w:t>
      </w:r>
    </w:p>
    <w:p>
      <w:pPr>
        <w:pStyle w:val="BodyText"/>
      </w:pPr>
      <w:r>
        <w:t xml:space="preserve">Nhìn thấy ngón tay Nhạc Trọng vẽ như vậy Ái Đức Hoa, Lai Áo và những nhân viên đàm phán khác hết sức khó coi. Nhưng khi ba phương thế lực dùng tỉ lệ diệt sát tang thi Moskva để phân chia thế lực thì bọn họ chẳng nói được lời nào. Đồng thời nhìn thấy khoa học kỹ thuật mà Nhạc Trong nắm giữ cùng thu cát giả đỏ thẫm thì chẳng ai muốn kết thù làm gì.</w:t>
      </w:r>
    </w:p>
    <w:p>
      <w:pPr>
        <w:pStyle w:val="BodyText"/>
      </w:pPr>
      <w:r>
        <w:t xml:space="preserve">Mấu chốt nhất Nhạc Trọng tuy tuy tính lãnh thổ lớn như vậy vào khu tự trị của mình cũng không có xúc động điểm mấu chốt của hai phe.</w:t>
      </w:r>
    </w:p>
    <w:p>
      <w:pPr>
        <w:pStyle w:val="BodyText"/>
      </w:pPr>
      <w:r>
        <w:t xml:space="preserve">Ái Đức Hoa cũng không chút khách khí tuyên bố phạm vi thế lực của Thiên Đường Thần Quốc:</w:t>
      </w:r>
    </w:p>
    <w:p>
      <w:pPr>
        <w:pStyle w:val="BodyText"/>
      </w:pPr>
      <w:r>
        <w:t xml:space="preserve">- Phía bắc Moskva, Châu Phi, Nam Mĩ quy cho Thiên Đường Thần Quốc."</w:t>
      </w:r>
    </w:p>
    <w:p>
      <w:pPr>
        <w:pStyle w:val="BodyText"/>
      </w:pPr>
      <w:r>
        <w:t xml:space="preserve">Sắc mặt Lai Áo có chút khó coi, hắn nhìn Nhạc Trọngvà phát hiện Nhạc Trọng cũng không có phản đối, hắn chỉ có thể cắn răng nói:</w:t>
      </w:r>
    </w:p>
    <w:p>
      <w:pPr>
        <w:pStyle w:val="BodyText"/>
      </w:pPr>
      <w:r>
        <w:t xml:space="preserve">- Bắc Mĩ thuộc nước Mỹ.</w:t>
      </w:r>
    </w:p>
    <w:p>
      <w:pPr>
        <w:pStyle w:val="BodyText"/>
      </w:pPr>
      <w:r>
        <w:t xml:space="preserve">Không có Nhạc Trọng ủng hộ, nước Mỹ căn bản không phải đối thủ của Thiên Đường Thần Quốc. Hơn nữa tiêu diệt Moskva tuy chiến sĩ máy móc của nước Mỹ tỏa dị sắc nhưng mà bản thân Lai Áo không có bài ra thực lực cường đại diệt sát mấy chục vạn tang thi, cũng chỉ có thể nuốt quả đắng.</w:t>
      </w:r>
    </w:p>
    <w:p>
      <w:pPr>
        <w:pStyle w:val="BodyText"/>
      </w:pPr>
      <w:r>
        <w:t xml:space="preserve">Mặc dù không có nhận được quá nhiều lãnh thổ, Lai Áo cũng không có uể oải. Đó là bởi vì thế giới sau biến dị thì nhân khẩu nhân loại cũng thấp tới đáng sợ, dùng nhân khẩu của nước Mỹ khống chế Bắc Mĩ đã là hết sức. Nước Mỹ cấp bách nhất chính là thu hồi thành thị của mình, mà không phải chiếm cứ thổ địa.</w:t>
      </w:r>
    </w:p>
    <w:p>
      <w:pPr>
        <w:pStyle w:val="BodyText"/>
      </w:pPr>
      <w:r>
        <w:t xml:space="preserve">Xác định phạm vi thế lực xong, văn chức ba phương định ra thế lực.</w:t>
      </w:r>
    </w:p>
    <w:p>
      <w:pPr>
        <w:pStyle w:val="BodyText"/>
      </w:pPr>
      <w:r>
        <w:t xml:space="preserve">Sau khi ký tên lên thì ba khu tự trị được thành lập, ba đại liên bang hình thành.</w:t>
      </w:r>
    </w:p>
    <w:p>
      <w:pPr>
        <w:pStyle w:val="BodyText"/>
      </w:pPr>
      <w:r>
        <w:t xml:space="preserve">Sau khi thành lập liên bang địa cầu, Thiên Đường Thần Quốc dùng hóa thú khoa học kỹ thuật, nước Mỹ dùng máy móc khoa học kỹ thuật, khựa nắm giữ cường hóa bọc thép khoa học kỹ thuật tiến hành trao đổi với nhau.</w:t>
      </w:r>
    </w:p>
    <w:p>
      <w:pPr>
        <w:pStyle w:val="BodyText"/>
      </w:pPr>
      <w:r>
        <w:t xml:space="preserve">Hóa thú khoa học kỹ thuật và máy móc chiến giáp khoa học kỹ thuật, cường hóa bọc thép khoa học kỹ thuật là khoa học kỹ thuật của thế giới khác, ba phương có năng khiếu của mình đồng thời cũng có ưu điểm, trao đổi với ai cũng không thiệt, đều có nhu cầu.</w:t>
      </w:r>
    </w:p>
    <w:p>
      <w:pPr>
        <w:pStyle w:val="BodyText"/>
      </w:pPr>
      <w:r>
        <w:t xml:space="preserve">Sau khi thành lập chính phủ liên bang thì Thiên Đường Thần Quốc cũng hết lòng tuân thủ hứa hẹn, rút các thế lực trong khựa, nước Mỹ ra khỏi thế lực của hai nơi, tập trung vào các thế lực của bọn họ đang có.</w:t>
      </w:r>
    </w:p>
    <w:p>
      <w:pPr>
        <w:pStyle w:val="BodyText"/>
      </w:pPr>
      <w:r>
        <w:t xml:space="preserve">Mới bắt đầu tận thế thì Thiên Đường Thần Quốc điên cuồng khuếch trương phạm vi của mình, cơ hồ mỗi quốc gia đều thuộc phạm vi của bọn họ. Bọn họ khuếch trương các nơi nên binh lực bị phân tán, tuy khuếch trương nhanh nhưng gặp khối xương cứng như Nhạc Trọng lại không ăn được.</w:t>
      </w:r>
    </w:p>
    <w:p>
      <w:pPr>
        <w:pStyle w:val="BodyText"/>
      </w:pPr>
      <w:r>
        <w:t xml:space="preserve">Hiện tại Thiên Đường Thần Quốc lui binh về tập trung ở Châu Âu, bọn họ thoáng cái biến thành năm mươi vạn binh lực, ngươi sống sót đạt tới một ngàn hai trăm vạn người. Cao thủ nhiều như mây.</w:t>
      </w:r>
    </w:p>
    <w:p>
      <w:pPr>
        <w:pStyle w:val="BodyText"/>
      </w:pPr>
      <w:r>
        <w:t xml:space="preserve">Đồng thời được Ái Đức Hoa dẫn dắt cho nên Thiên Đường Thần Quốc điên cuồng tiêu diệt thi đàn ở Châu Âu, bởi vì tập trung tiêu diệt nên tang thi biến mất thật nhanh.</w:t>
      </w:r>
    </w:p>
    <w:p>
      <w:pPr>
        <w:pStyle w:val="BodyText"/>
      </w:pPr>
      <w:r>
        <w:t xml:space="preserve">Đồng thời không có Thiên Đường Thần Quốc kiềm chế, nước Mỹ bên kia tiêu diệt thi đàn cực nhanh.</w:t>
      </w:r>
    </w:p>
    <w:p>
      <w:pPr>
        <w:pStyle w:val="BodyText"/>
      </w:pPr>
      <w:r>
        <w:t xml:space="preserve">Nhạc Trọng mang theo hai đại khoa học kỹ thuật về nước thì không ngừng phái quân tiêu diệt tang thi.</w:t>
      </w:r>
    </w:p>
    <w:p>
      <w:pPr>
        <w:pStyle w:val="BodyText"/>
      </w:pPr>
      <w:r>
        <w:t xml:space="preserve">Tuy chính phủ liên bang được thành lập nhưng mà tác dụng lớn nhất chính phâm chia thế lực, cân đối ba phương thế lực với nhau, làm cho ba phương tín nhiệm nhau trao đổi khoa học kỹ thuật, trao đổi kinh tế và bớt hận thù. Về phần thương định quân đội liên quân địa cầu không ai nhắc tới.</w:t>
      </w:r>
    </w:p>
    <w:p>
      <w:pPr>
        <w:pStyle w:val="BodyText"/>
      </w:pPr>
      <w:r>
        <w:t xml:space="preserve">Một trận chiến ở Moskva Nhạc Trọng thể hiện lực lượng khủng bố, hắn nắm giữ quân đội liên bang là lựa chọn tốt nhấ. Nhưng mà Thiên Đường Thần Quốc, nước Mỹ đều không muốn cho thế lực của Nhạc Trọng bành trướng, bởi vậy không ai nhắc lại chuyện này.</w:t>
      </w:r>
    </w:p>
    <w:p>
      <w:pPr>
        <w:pStyle w:val="BodyText"/>
      </w:pPr>
      <w:r>
        <w:t xml:space="preserve">Một tháng về sau, cánh cửa địa ngục bên ngoài ngoại ô Tokyo, ba mươi mấy tên cường giả ngũ giai của thánh tộc, Thi Nhân Thiên Chiếu, hơn sáu mươi tên tang thi tứ giai, ngũ giai có trí tuệ đứng chung quanh.</w:t>
      </w:r>
    </w:p>
    <w:p>
      <w:pPr>
        <w:pStyle w:val="BodyText"/>
      </w:pPr>
      <w:r>
        <w:t xml:space="preserve">Địa cầu có lực lượng thần bí, linh khí dồi dào cực kỳ thích hợp tiến hóa. Bởi vậy những cường giả tứ giai đỉnh phong của thánh tộc ở thế giới thứ hai đều tới đây, trong mấy tháng ngắn ngủi đều tiến giai lên ngũ giai.</w:t>
      </w:r>
    </w:p>
    <w:p>
      <w:pPr>
        <w:pStyle w:val="BodyText"/>
      </w:pPr>
      <w:r>
        <w:t xml:space="preserve">Bởi vậy Nhật Bản hiện tại có hơn ba mươi tên cường giả ngũ giai của thánh tộc, số lượng này còn nhiều hơn thánh tộc thủy tổ ở thế giới thứ hai một chút.</w:t>
      </w:r>
    </w:p>
    <w:p>
      <w:pPr>
        <w:pStyle w:val="BodyText"/>
      </w:pPr>
      <w:r>
        <w:t xml:space="preserve">Thi Nhân Thiên Chiếu chính là đại địch Nhạc Trọng gặp được ở Nhật Bản lúc trước, nó cũng là tang thi trí tuệ sinh ra linh trí trước tiên, thiên tư hơn người, cực kỳ xuất chúng. Lúc này nó đã tiến hóa lên ngũ giai đỉnh phong, thống lĩnh hơn mười tang thi tứ giai, ngũ giai có trí tuệ, nó giống như đế vương nhân gian.</w:t>
      </w:r>
    </w:p>
    <w:p>
      <w:pPr>
        <w:pStyle w:val="BodyText"/>
      </w:pPr>
      <w:r>
        <w:t xml:space="preserve">Thi Nhân Thiên Chiếu lạnh lùng nhìn quét qua một tên thánh tộc ngũ giai đỉnh phong, Thánh Vương Bố Lai Khắc Bản nói:</w:t>
      </w:r>
    </w:p>
    <w:p>
      <w:pPr>
        <w:pStyle w:val="BodyText"/>
      </w:pPr>
      <w:r>
        <w:t xml:space="preserve">- Thánh hoàng của các ngươi thật sự tới sao?</w:t>
      </w:r>
    </w:p>
    <w:p>
      <w:pPr>
        <w:pStyle w:val="BodyText"/>
      </w:pPr>
      <w:r>
        <w:t xml:space="preserve">Bố Lai Khắc Bản nhẹ nhàng cười nói:</w:t>
      </w:r>
    </w:p>
    <w:p>
      <w:pPr>
        <w:pStyle w:val="BodyText"/>
      </w:pPr>
      <w:r>
        <w:t xml:space="preserve">- Thiên Chiếu bệ hạ, xin ngài yên tâm. Thánh hoàng bệ hạ chúng tôi nhất định hàng lâm xuống địa cầu. Hạn chế của cánh cửa địa ngục dưới huyêt tế đã mở rộng ra rồi, đã bị mở ra, cường giả lục giai cũng có thể hàng lâm vào địa cầu. Thánh hoàng bệ hạ mấy trăm năm trước đã là cường giả lục giai đỉnh phong, một khi hàng lâm xuống thế giới này sẽ là tồn tại vô địch. Đến lúc đó chúng ta có thể một lần hành động tiêu diệt bọn khựa.</w:t>
      </w:r>
    </w:p>
    <w:p>
      <w:pPr>
        <w:pStyle w:val="BodyText"/>
      </w:pPr>
      <w:r>
        <w:t xml:space="preserve">Thi Nhân Thiên Chiếu hừ lạnh một tiếng, trong mắt hiện ra thần sắc cừu hận, nghiến răng nghiến lợi nói:</w:t>
      </w:r>
    </w:p>
    <w:p>
      <w:pPr>
        <w:pStyle w:val="BodyText"/>
      </w:pPr>
      <w:r>
        <w:t xml:space="preserve">- Nhớ kỹ hứa hẹn của các người đi, các người đã đáp ứng sau khi tiêu diệt nhân loại ở Nhật Bản là mở đường biển cho chúng ta tiến tới tiêu diệt khựa, giết chết Nhạc Trọng của khựa.</w:t>
      </w:r>
    </w:p>
    <w:p>
      <w:pPr>
        <w:pStyle w:val="BodyText"/>
      </w:pPr>
      <w:r>
        <w:t xml:space="preserve">Lúc trước Thi Nhân Thiên Chiếu đã từng chiến một trận với Nhạc Trọng, ăn thiệt thòi lớn, thân thể tổn thương cực kỳ nghiêm trọng, hạn chế tốc độ tiến hóa của nó rất nhiều.</w:t>
      </w:r>
    </w:p>
    <w:p>
      <w:pPr>
        <w:pStyle w:val="BodyText"/>
      </w:pPr>
      <w:r>
        <w:t xml:space="preserve">Dưới sự trợ giúp của thánh tộc, tang thi trí tuệ siêu cấp này đã khống chế toàn bộ Nhật Bản.</w:t>
      </w:r>
    </w:p>
    <w:p>
      <w:pPr>
        <w:pStyle w:val="BodyText"/>
      </w:pPr>
      <w:r>
        <w:t xml:space="preserve">Sau khi khống chế Nhật Bản thì trong lòng Thi Nhân Thiên Chiếu sinh ra dã tâm càng lớn, muốn chi phối thế giới, trở thành tang thi vương, đồng thời diệt sát kẻ thù là Nhạc Trọng. Lúc này Thi Nhân Thiên Chiếu mới hợp tác với đám người thánh tộc, theo như nhu cầu cả.</w:t>
      </w:r>
    </w:p>
    <w:p>
      <w:pPr>
        <w:pStyle w:val="Compact"/>
      </w:pPr>
      <w:r>
        <w:br w:type="textWrapping"/>
      </w:r>
      <w:r>
        <w:br w:type="textWrapping"/>
      </w:r>
    </w:p>
    <w:p>
      <w:pPr>
        <w:pStyle w:val="Heading2"/>
      </w:pPr>
      <w:bookmarkStart w:id="1396" w:name="chương-1584-thánh-hoàng-hàng-lâm."/>
      <w:bookmarkEnd w:id="1396"/>
      <w:r>
        <w:t xml:space="preserve">1374. Chương 1584: Thánh Hoàng Hàng Lâm.</w:t>
      </w:r>
    </w:p>
    <w:p>
      <w:pPr>
        <w:pStyle w:val="Compact"/>
      </w:pPr>
      <w:r>
        <w:br w:type="textWrapping"/>
      </w:r>
      <w:r>
        <w:br w:type="textWrapping"/>
      </w:r>
      <w:r>
        <w:t xml:space="preserve">Thánh tộc hàng lâm tới thế giới thứ hai trừ hơn mười đầu thánh tộc ngũ giai ra, còn lại đều là cường giả tứ giai mới tiến hóa trong thời gian gần đây. Cho dù là thủy tổ thánh tộc cũng không thể chỉ huy được bao nhiêu tang thi so với tang thi trí tuệ sinh ra ở địa cầu, bởi vậy hai bên đều có nhu cầu hợp tác với nhau.</w:t>
      </w:r>
    </w:p>
    <w:p>
      <w:pPr>
        <w:pStyle w:val="BodyText"/>
      </w:pPr>
      <w:r>
        <w:t xml:space="preserve">Bố Lai Khắc Bản nhẹ nhàng cười nói:</w:t>
      </w:r>
    </w:p>
    <w:p>
      <w:pPr>
        <w:pStyle w:val="BodyText"/>
      </w:pPr>
      <w:r>
        <w:t xml:space="preserve">- Ngài yên tâm, Nhạc Trọng tuy mạnh nhưng chỉ là ngũ giai, một khi Thánh hoàng bệ hạ ra tay thì hắn chỉ có con đường chết.</w:t>
      </w:r>
    </w:p>
    <w:p>
      <w:pPr>
        <w:pStyle w:val="BodyText"/>
      </w:pPr>
      <w:r>
        <w:t xml:space="preserve">Thi Nhân Thiên Chiếu hừ lạnh một tiếng, quay đầu nhìn qua cánh cửa địa ngục.</w:t>
      </w:r>
    </w:p>
    <w:p>
      <w:pPr>
        <w:pStyle w:val="BodyText"/>
      </w:pPr>
      <w:r>
        <w:t xml:space="preserve">- Hy vọng như thế!</w:t>
      </w:r>
    </w:p>
    <w:p>
      <w:pPr>
        <w:pStyle w:val="BodyText"/>
      </w:pPr>
      <w:r>
        <w:t xml:space="preserve">Không lâu sau cánh cửa địa ngục vặn vẹo, một nam tử mặc quần áo thoải mái, tóc ngắn màu vàng, tướng mạo anh tuấn tuyệt luân giống như yêu nghiệt, da thịt thắng tuyết, nhìn qua mười chừng mười tám tuổi, chỉ có đôi mắt đỏ thẫm là khác với nhân loại.</w:t>
      </w:r>
    </w:p>
    <w:p>
      <w:pPr>
        <w:pStyle w:val="BodyText"/>
      </w:pPr>
      <w:r>
        <w:t xml:space="preserve">- Bái kiến Huyết Phệ Thánh Hoàng bệ hạ!</w:t>
      </w:r>
    </w:p>
    <w:p>
      <w:pPr>
        <w:pStyle w:val="BodyText"/>
      </w:pPr>
      <w:r>
        <w:t xml:space="preserve">Nhìn thấy thiếu niên giống như yêu nghiệt này, Bố Lai Khắc Bản suất lĩnh rất nhiều cường giả thánh tộc ngũ giai quỳ xuống hô lên.</w:t>
      </w:r>
    </w:p>
    <w:p>
      <w:pPr>
        <w:pStyle w:val="BodyText"/>
      </w:pPr>
      <w:r>
        <w:t xml:space="preserve">Thi Nhân Thiên Chiếu thống soái hơn mười tên tang thi tứ giai, ngũ giai trí tuệ là đứng nhìn qua Thánh hoàng, trong ánh mắt hiện ra vẽ hiếu kỳ.</w:t>
      </w:r>
    </w:p>
    <w:p>
      <w:pPr>
        <w:pStyle w:val="BodyText"/>
      </w:pPr>
      <w:r>
        <w:t xml:space="preserve">Một tang thi tướng mạo anh tuấn, mái tóc đen dài hừ một tiếng bướng bỉnh cười cười:</w:t>
      </w:r>
    </w:p>
    <w:p>
      <w:pPr>
        <w:pStyle w:val="BodyText"/>
      </w:pPr>
      <w:r>
        <w:t xml:space="preserve">- Bộ dạng như vậy là Thánh hoàng lục giai sao? Đúng là chết cười, gần đây ta muốn ăn trái tim mỹ thiếu niên đấy. Trái tim của ngươi hợp khẩu vị của ta lắm, giao cho ta đi.</w:t>
      </w:r>
    </w:p>
    <w:p>
      <w:pPr>
        <w:pStyle w:val="BodyText"/>
      </w:pPr>
      <w:r>
        <w:t xml:space="preserve">Hắn nói xong bước lên muốn móc tim của tên thiếu niên kia.</w:t>
      </w:r>
    </w:p>
    <w:p>
      <w:pPr>
        <w:pStyle w:val="BodyText"/>
      </w:pPr>
      <w:r>
        <w:t xml:space="preserve">- Trái tim của ngươi ta không có hứng thú. Nhưng mà gần đây ta lại muốn nếm thử óc của cường giả ngũ giai đấy, xem thử vị óc của ngươi như thế nào!</w:t>
      </w:r>
    </w:p>
    <w:p>
      <w:pPr>
        <w:pStyle w:val="BodyText"/>
      </w:pPr>
      <w:r>
        <w:t xml:space="preserve">Thiếu niên tuấn tú yêu dị kia lúc này đưa bàn tay trắng noãn của hắn lên trước, bắt vao đầu của con tang thi ngũ giai kia, sau đó dùng sức và đầu của tang thi này lập tức vỡ vụn ra. Hắn há miệng khẽ hấp và óc của tang thi ngũ giai lập tức bay vào miệng của hắn, dùng sức nhai nuốt.</w:t>
      </w:r>
    </w:p>
    <w:p>
      <w:pPr>
        <w:pStyle w:val="BodyText"/>
      </w:pPr>
      <w:r>
        <w:t xml:space="preserve">Tang thi trí tuệ này trong đám tang thi cũng có thực lực xếp vào top 10, cho dù là Thi Nhân Thiên Chiếu ngũ giai đỉnh phong cũng không thể miểu sát nó nhẹ nhàng như vậy.</w:t>
      </w:r>
    </w:p>
    <w:p>
      <w:pPr>
        <w:pStyle w:val="BodyText"/>
      </w:pPr>
      <w:r>
        <w:t xml:space="preserve">Nhìn thấy thủ đoạn khủng bố của tên thiếu niên này, những tang thi trí tuệ siêu cấp biến sắc, trong nội tâm sinh ra cảm giác sợ hãi.</w:t>
      </w:r>
    </w:p>
    <w:p>
      <w:pPr>
        <w:pStyle w:val="BodyText"/>
      </w:pPr>
      <w:r>
        <w:t xml:space="preserve">- Thi vương Thiên Chiếu bái kiến thánh hoàng bệ hạ!</w:t>
      </w:r>
    </w:p>
    <w:p>
      <w:pPr>
        <w:pStyle w:val="BodyText"/>
      </w:pPr>
      <w:r>
        <w:t xml:space="preserve">Thi Nhân Thiên Chiếu cũng là gia hỏa thông minh, nó trông thấy Huyết Phệ Thánh Hoàng thi triển thủ đoạn như vậy thì cảm giác thân thể Huyết Phệ Thánh Hoàng ẩn chứa khí tức tà ác khủng bố vô tận. Huyết Phệ Thánh Hoàng nếu có ý thì có thể lập tức tiêu diệt nó ngay. Nó lập tức lựa chọn thần phục, phủ phục trên mặt đất, đồng thời cũng báo ra danh hào và giá trị lợi dụng của mình.</w:t>
      </w:r>
    </w:p>
    <w:p>
      <w:pPr>
        <w:pStyle w:val="BodyText"/>
      </w:pPr>
      <w:r>
        <w:t xml:space="preserve">- Bái kiến Thánh hoàng bệ hạ! !</w:t>
      </w:r>
    </w:p>
    <w:p>
      <w:pPr>
        <w:pStyle w:val="BodyText"/>
      </w:pPr>
      <w:r>
        <w:t xml:space="preserve">Một đám tang thi trí tuệ siêu cấp sau lưng Thi Nhân Thiên Chiếu cũng nhao nhao bước lên quỳ rạp xuống thần phục.</w:t>
      </w:r>
    </w:p>
    <w:p>
      <w:pPr>
        <w:pStyle w:val="BodyText"/>
      </w:pPr>
      <w:r>
        <w:t xml:space="preserve">- Óc của cường giả ngũ giai có khác, thật là mỹ vị. Đúng là vật đại bổ.</w:t>
      </w:r>
    </w:p>
    <w:p>
      <w:pPr>
        <w:pStyle w:val="BodyText"/>
      </w:pPr>
      <w:r>
        <w:t xml:space="preserve">Huyết Phệ Thánh Hoàng mỉm cười yêu dị, đi vào đi vào trong đám tang thi trí tuệ siêu cấp kia, tiện tay vỗ một cái và hai tên tang thi này vỡ óc, hắn há miệng khẽ hấp và óc của chúng bay vào trong miệng của hắn.</w:t>
      </w:r>
    </w:p>
    <w:p>
      <w:pPr>
        <w:pStyle w:val="BodyText"/>
      </w:pPr>
      <w:r>
        <w:t xml:space="preserve">Nhìn thấy Thánh hoàng thuận tay diệt sát hai đồng bạn ngũ giai của mình, thân thể những tang thi trí tuệ siêu cấp rung rung, trong nội tâm hoảng sợ, cũng không dám có dị động nào cả.</w:t>
      </w:r>
    </w:p>
    <w:p>
      <w:pPr>
        <w:pStyle w:val="BodyText"/>
      </w:pPr>
      <w:r>
        <w:t xml:space="preserve">Lúc này Huyết Phệ Thánh Hoàng đã phóng xuất khí tức lục giai đỉnh phong khủng bố của mình, vô cùng khổng lồ, khí tức tà ác cơ hồ vô cùng vô tận tỏa ra ngoài.</w:t>
      </w:r>
    </w:p>
    <w:p>
      <w:pPr>
        <w:pStyle w:val="BodyText"/>
      </w:pPr>
      <w:r>
        <w:t xml:space="preserve">Những tang thi trí tuệ này cảm ứng được khí tức khủng bố của Huyết Phệ Thánh Hoàng thì thân thể sợ hãi run lên, chỉ cảm thấy hơi có phản kháng sẽ bị Huyết Phệ Thánh Hoàng tiện tay chụp chết.</w:t>
      </w:r>
    </w:p>
    <w:p>
      <w:pPr>
        <w:pStyle w:val="BodyText"/>
      </w:pPr>
      <w:r>
        <w:t xml:space="preserve">Cường giả ngũ giai và lục giai đỉnh phong thực lực cách biệt quá lớn, cho dù Thi Nhân Thiên Chiếu là ngũ giai đỉnh phong nếu như solo cũng bị Huyết Phệ Thánh Hoàng tiện tay một trảo trực tiếp trảo chết. Càng không cần đề cập tới kẻ khác.</w:t>
      </w:r>
    </w:p>
    <w:p>
      <w:pPr>
        <w:pStyle w:val="BodyText"/>
      </w:pPr>
      <w:r>
        <w:t xml:space="preserve">Phệ Huyết Thánh Hoàng lúc này đột nhiên xuất chiêu với Thi Nhân Thiên Chiếu.</w:t>
      </w:r>
    </w:p>
    <w:p>
      <w:pPr>
        <w:pStyle w:val="BodyText"/>
      </w:pPr>
      <w:r>
        <w:t xml:space="preserve">Sắc mặt Thi Nhân Thiên Chiếu đại biến, hắn giống như lò xo từ trên đất nảy lên, lập tức nhảy ra phía sau.</w:t>
      </w:r>
    </w:p>
    <w:p>
      <w:pPr>
        <w:pStyle w:val="BodyText"/>
      </w:pPr>
      <w:r>
        <w:t xml:space="preserve">Nhưng mà dù Thi Nhân Thiên Chiếu dùng hết toàn lực nhảy ra sau thì Huyết Phệ Thánh Hoàng vẫn một cước đá trúng ngục, vô số xương cốt trực tiếp vỡ nát, nó phun ra ngoài hỗn hợp máu tươi và xương cốt, trực tiếp xụi lơ không đứng dậy nổi.</w:t>
      </w:r>
    </w:p>
    <w:p>
      <w:pPr>
        <w:pStyle w:val="BodyText"/>
      </w:pPr>
      <w:r>
        <w:t xml:space="preserve">Chỉ một kích này xương cốt trong người Thi Nhân Thiên Chiếu bị gãy mấy chục cây, đều có thương thế nghiêm trọng. Nếu như là nhân loại chỉ sợ tử vong rồi. Cho dù Thi Nhân Thiên Chiếu là tang thi ngũ giai đỉnh phong cũng cần mấy ngày mới khôi phục nguyên trạng.</w:t>
      </w:r>
    </w:p>
    <w:p>
      <w:pPr>
        <w:pStyle w:val="BodyText"/>
      </w:pPr>
      <w:r>
        <w:t xml:space="preserve">Nhìn thấy Thi Nhân Thiên Chiếu bị Huyết Phệ Thánh Hoàng tùy tiện một cước đá trọng thương, tang thi trí tuệ chấn kinh, biết rõ uy thế khủng bố của Huyết Phệ Thánh Hoàng.</w:t>
      </w:r>
    </w:p>
    <w:p>
      <w:pPr>
        <w:pStyle w:val="BodyText"/>
      </w:pPr>
      <w:r>
        <w:t xml:space="preserve">Thánh tộc Thánh hoàng đi đến trước người Thi Nhân Thiên Chiếu, một cước đạp lên thân thể Thi Nhân Thiên Chiếu trên, sắc mặt trầm xuống, vô cùng băng hàn, sát khí bốn phía nói:</w:t>
      </w:r>
    </w:p>
    <w:p>
      <w:pPr>
        <w:pStyle w:val="BodyText"/>
      </w:pPr>
      <w:r>
        <w:t xml:space="preserve">- Lúc này xem phân thượng ngươi vi phạm lần đầu, nếu không các ngươi dám xâm phạm uy nghiêm của ta đã bị bổn hoàng giết toàn bộ rồi, ăn óc của các ngươi, hiểu chưa?</w:t>
      </w:r>
    </w:p>
    <w:p>
      <w:pPr>
        <w:pStyle w:val="BodyText"/>
      </w:pPr>
      <w:r>
        <w:t xml:space="preserve">- Hiểu rõ!</w:t>
      </w:r>
    </w:p>
    <w:p>
      <w:pPr>
        <w:pStyle w:val="BodyText"/>
      </w:pPr>
      <w:r>
        <w:t xml:space="preserve">Mấy chục tang thi trí tuệ lạnh run lên, đều nhịp, vô cùng cung kính trả lời.</w:t>
      </w:r>
    </w:p>
    <w:p>
      <w:pPr>
        <w:pStyle w:val="BodyText"/>
      </w:pPr>
      <w:r>
        <w:t xml:space="preserve">Thi Nhân Thiên Chiếu cúi đầu nghiến răng nghiến lợi, trong nội tâm thầm nghĩ:</w:t>
      </w:r>
    </w:p>
    <w:p>
      <w:pPr>
        <w:pStyle w:val="BodyText"/>
      </w:pPr>
      <w:r>
        <w:t xml:space="preserve">- Trước mắt ngươi mạnh hơn ta, ngươi tự nhiên ngạo mạn. Chờ ta tấn chức lục giai thì chắc chắn sẽ giết ngươi, ăn óc của ngươi!</w:t>
      </w:r>
    </w:p>
    <w:p>
      <w:pPr>
        <w:pStyle w:val="BodyText"/>
      </w:pPr>
      <w:r>
        <w:t xml:space="preserve">Ánh mắt Huyết Phệ Thánh Hoàng lạnh như băng quét nhìn qua Thi Nhân Thiên Chiếu:</w:t>
      </w:r>
    </w:p>
    <w:p>
      <w:pPr>
        <w:pStyle w:val="BodyText"/>
      </w:pPr>
      <w:r>
        <w:t xml:space="preserve">- Ngươi hiểu chưa?</w:t>
      </w:r>
    </w:p>
    <w:p>
      <w:pPr>
        <w:pStyle w:val="BodyText"/>
      </w:pPr>
      <w:r>
        <w:t xml:space="preserve">Trên mặt Thi Nhân Thiên Chiếu hiện ra nét vô cùng hèn mọn:</w:t>
      </w:r>
    </w:p>
    <w:p>
      <w:pPr>
        <w:pStyle w:val="BodyText"/>
      </w:pPr>
      <w:r>
        <w:t xml:space="preserve">- Hiểu, từ nay về sau ta chính là tay say của Thánh hoàng bệ hạ, ngài có cần gì thì sai bảo.</w:t>
      </w:r>
    </w:p>
    <w:p>
      <w:pPr>
        <w:pStyle w:val="BodyText"/>
      </w:pPr>
      <w:r>
        <w:t xml:space="preserve">Huyết Phệ Thánh Hoàng hừ lạnh một tiếng, nhìn qua chung quanh và nói:</w:t>
      </w:r>
    </w:p>
    <w:p>
      <w:pPr>
        <w:pStyle w:val="BodyText"/>
      </w:pPr>
      <w:r>
        <w:t xml:space="preserve">- Hừ! Đứng lên đi!</w:t>
      </w:r>
    </w:p>
    <w:p>
      <w:pPr>
        <w:pStyle w:val="BodyText"/>
      </w:pPr>
      <w:r>
        <w:t xml:space="preserve">Theo ý của Huyết Phệ Thánh Hoàng thì đám người chung quanh đứng lên, cung kính nhìn qua Huyết Phệ Thánh Hoàng.</w:t>
      </w:r>
    </w:p>
    <w:p>
      <w:pPr>
        <w:pStyle w:val="BodyText"/>
      </w:pPr>
      <w:r>
        <w:t xml:space="preserve">Huyết Phệ Thánh Hoàng lạnh lùng nhìn qua mọi người, nói:</w:t>
      </w:r>
    </w:p>
    <w:p>
      <w:pPr>
        <w:pStyle w:val="BodyText"/>
      </w:pPr>
      <w:r>
        <w:t xml:space="preserve">- Lần này ta hàng lâm địa cầu là muốn giết chết Nhạc Trọng. Các ngươi mang tình báo về Nhạc Trọng và cường giả nhân loại khác giao cho ta xem.</w:t>
      </w:r>
    </w:p>
    <w:p>
      <w:pPr>
        <w:pStyle w:val="BodyText"/>
      </w:pPr>
      <w:r>
        <w:t xml:space="preserve">Bố Lai Khắc Bản cung kính đưa văn bản tài liệu cho Huyết Phệ Thánh Hoàng:</w:t>
      </w:r>
    </w:p>
    <w:p>
      <w:pPr>
        <w:pStyle w:val="BodyText"/>
      </w:pPr>
      <w:r>
        <w:t xml:space="preserve">- Bệ hạ, đây là tình báo mà chúng tôi thu nhận được.</w:t>
      </w:r>
    </w:p>
    <w:p>
      <w:pPr>
        <w:pStyle w:val="BodyText"/>
      </w:pPr>
      <w:r>
        <w:t xml:space="preserve">Bố Lai Khắc Bản và tứ đại thánh vương hàng lâm địa cầu cũng mang theo nhiều trang bị khoa học kỹ thuật theo, có thể tiến hành trò chuyện cự ly cực xa. Bọn họ đã sớm lẻn vào các nơi thu thập tình báo về Nhạc Trọng.</w:t>
      </w:r>
    </w:p>
    <w:p>
      <w:pPr>
        <w:pStyle w:val="BodyText"/>
      </w:pPr>
      <w:r>
        <w:t xml:space="preserve">Những Hấp Huyết Quỷ, Thực Nhân Quỷ và nhân loại giống nhau, lẻn vào trong nhân loại rất thuận tiện, mấy tháng này chúng thu thập không ít tình báo.</w:t>
      </w:r>
    </w:p>
    <w:p>
      <w:pPr>
        <w:pStyle w:val="BodyText"/>
      </w:pPr>
      <w:r>
        <w:t xml:space="preserve">Vùng ngoại ô Thiên Kinh, tóc ngắn màu vàng, mặc quần áo thoải mái, tướng mạo anh tuấn như yêu nghiệt của Huyết Phệ Thánh Hoàng lạnh lùng quan sát phương xa.</w:t>
      </w:r>
    </w:p>
    <w:p>
      <w:pPr>
        <w:pStyle w:val="Compact"/>
      </w:pPr>
      <w:r>
        <w:t xml:space="preserve">Huyết Phệ Thánh Hoàng hùng bá tuyệt luân sau khi đạt được tư liệu kỹ càng của Nhạc Trọng kỹ thì lập tức vượt biển tiến vào trong lãnh địa của Nhạc Trọng.</w:t>
      </w:r>
      <w:r>
        <w:br w:type="textWrapping"/>
      </w:r>
      <w:r>
        <w:br w:type="textWrapping"/>
      </w:r>
    </w:p>
    <w:p>
      <w:pPr>
        <w:pStyle w:val="Heading2"/>
      </w:pPr>
      <w:bookmarkStart w:id="1397" w:name="chương-1585-ám-toán."/>
      <w:bookmarkEnd w:id="1397"/>
      <w:r>
        <w:t xml:space="preserve">1375. Chương 1585: Ám Toán.</w:t>
      </w:r>
    </w:p>
    <w:p>
      <w:pPr>
        <w:pStyle w:val="Compact"/>
      </w:pPr>
      <w:r>
        <w:br w:type="textWrapping"/>
      </w:r>
      <w:r>
        <w:br w:type="textWrapping"/>
      </w:r>
      <w:r>
        <w:t xml:space="preserve">- Nhạc Trọng sống ở đây sao? Ta trực tiếp giết hắn là tốt rồi. Hắn cũng chỉ là cường giả ngũ giai đỉnh phong, chỉ cần hiện tại giết hắn thì hắn chẳng còn cơ hội phát triển. Cho dù hắn có được ấn ký hệ thống thần ma và dị bảo cũng chẳng dùng được gì.</w:t>
      </w:r>
    </w:p>
    <w:p>
      <w:pPr>
        <w:pStyle w:val="BodyText"/>
      </w:pPr>
      <w:r>
        <w:t xml:space="preserve">Tâm niệm Huyết Phệ Thánh Hoàng lưu chuyển, mái tóc vàng biến thành màu đen, hai đồng tử đỏ thẫm đầy hung lệ cũng biến thành màu đen, dung mạo anh tuấn tới yêu nghiệt của hắn cũng trở nên bình thường hơn. Biến ảo bề ngoài thành trang phục bình thường, nhìn qua không khác gì người sống sót bình thường khác.</w:t>
      </w:r>
    </w:p>
    <w:p>
      <w:pPr>
        <w:pStyle w:val="BodyText"/>
      </w:pPr>
      <w:r>
        <w:t xml:space="preserve">Huyết Phệ Thánh Hoàng chính là cường giả lục giai đỉnh phong, tinh thông vô số bí pháp, lúc trước chiến đấu với đai quân nhân loại không biết có bao nhiêu anh hùng nhân loại chết trong thuật ám sát của nó, làm ra công huân hiển hách cho thánh tộc.</w:t>
      </w:r>
    </w:p>
    <w:p>
      <w:pPr>
        <w:pStyle w:val="BodyText"/>
      </w:pPr>
      <w:r>
        <w:t xml:space="preserve">Sau khi biến thân thành người bình thường, Huyết Phệ Thánh Hoàng lúc này mới tùy tiện đi thẳng tới hướng Thiên Kinh.</w:t>
      </w:r>
    </w:p>
    <w:p>
      <w:pPr>
        <w:pStyle w:val="BodyText"/>
      </w:pPr>
      <w:r>
        <w:t xml:space="preserve">Huyết Phệ Thánh Hoàng vừa mới đi tới cửa ra vào của Thiên Kinh, tám tên chiến sĩ thủ vệ quát bảo:</w:t>
      </w:r>
    </w:p>
    <w:p>
      <w:pPr>
        <w:pStyle w:val="BodyText"/>
      </w:pPr>
      <w:r>
        <w:t xml:space="preserve">- Người tới dừng lại!</w:t>
      </w:r>
    </w:p>
    <w:p>
      <w:pPr>
        <w:pStyle w:val="BodyText"/>
      </w:pPr>
      <w:r>
        <w:t xml:space="preserve">- Những chiến sĩ nhân loại này đều có được lực lượng tam giai, Nhạc Trọng này cũng có chút bổn sự.</w:t>
      </w:r>
    </w:p>
    <w:p>
      <w:pPr>
        <w:pStyle w:val="BodyText"/>
      </w:pPr>
      <w:r>
        <w:t xml:space="preserve">Huyết Phệ Thánh Hoàng nhìn qua tám tên chiến sĩ này, dị quang trong mắt lóe lên và biến mất. Tám tên chiến sĩ thủ ở cửa ra vào nơi đây đều có thực lực tam giai. Chút lực lượng này không đặt trong mắt của Huyết Phệ Thánh Hoàng, nhưng mà hắn cũng vì thế kinh ngạc vì thực lực này.</w:t>
      </w:r>
    </w:p>
    <w:p>
      <w:pPr>
        <w:pStyle w:val="BodyText"/>
      </w:pPr>
      <w:r>
        <w:t xml:space="preserve">Phải biết rằng trong thế giới thứ hai cường giả tam giai của nhân loại rất ít, cho dù là mười vạn người cũng không có được một tên cường giả tam giai. Tám tên thủ vệ nơi đây đều là chiến sĩ tam giai, có thể thấy được thực lực của Nhạc Trọng hùng hậu thế nào.</w:t>
      </w:r>
    </w:p>
    <w:p>
      <w:pPr>
        <w:pStyle w:val="BodyText"/>
      </w:pPr>
      <w:r>
        <w:t xml:space="preserve">Một tên chiến sĩ nhìn qua Huyết Phệ Thánh Hoàng quát lên:</w:t>
      </w:r>
    </w:p>
    <w:p>
      <w:pPr>
        <w:pStyle w:val="BodyText"/>
      </w:pPr>
      <w:r>
        <w:t xml:space="preserve">- Người tới là ai?</w:t>
      </w:r>
    </w:p>
    <w:p>
      <w:pPr>
        <w:pStyle w:val="BodyText"/>
      </w:pPr>
      <w:r>
        <w:t xml:space="preserve">Huyết Phệ Thánh Hoàng bộ dáng trung thực và buồn bã, nói:</w:t>
      </w:r>
    </w:p>
    <w:p>
      <w:pPr>
        <w:pStyle w:val="BodyText"/>
      </w:pPr>
      <w:r>
        <w:t xml:space="preserve">- Tôi là người sống sót ở Trường Cương Thôn gần đây, qua sóng radio nghe được quảng bá cho nên tới đầu nhập. Trưởng quan, tôi đã mười ngày không có cơm ăn rồi, cho tôi một con đường sống đi, xin các người!</w:t>
      </w:r>
    </w:p>
    <w:p>
      <w:pPr>
        <w:pStyle w:val="BodyText"/>
      </w:pPr>
      <w:r>
        <w:t xml:space="preserve">Nói xong Huyết Phệ Thánh Hoàng quỳ rạp trên mặt đất, dập đầu với tên chiến sĩ này, khuôn mặt thống khổ giống như người đã đi vào bước đường cùng vậy.</w:t>
      </w:r>
    </w:p>
    <w:p>
      <w:pPr>
        <w:pStyle w:val="BodyText"/>
      </w:pPr>
      <w:r>
        <w:t xml:space="preserve">Huyết Phệ Thánh Hoàng chính là lão quái vật sống ngàn năm, giết người không chớp mắt chút nào, vì thắng lợi không từ thủ đoạn nào cả, cho dù cần phải trả cái giá lớn để giết người cũng vậy. Cho dù là bộ hạ ngũ giai làm trái ý của nó cũng giết không tha. Nhưng mà khi cần nó có thể cúi người bất cứ khi nào, chỉ cần giết được mục tiêu nó cái gì cũng không do dự đi làm.</w:t>
      </w:r>
    </w:p>
    <w:p>
      <w:pPr>
        <w:pStyle w:val="BodyText"/>
      </w:pPr>
      <w:r>
        <w:t xml:space="preserve">Tên chiến sĩ đưa một bản khai cho Huyết Phệ Thánh Hoàng:</w:t>
      </w:r>
    </w:p>
    <w:p>
      <w:pPr>
        <w:pStyle w:val="BodyText"/>
      </w:pPr>
      <w:r>
        <w:t xml:space="preserve">- Đăng ký, sau đó tiếp thu kiêm tra!</w:t>
      </w:r>
    </w:p>
    <w:p>
      <w:pPr>
        <w:pStyle w:val="BodyText"/>
      </w:pPr>
      <w:r>
        <w:t xml:space="preserve">Huyết Phệ Thánh Hoàng mang sơ yếu lý lịch giả mạo của mình ghi vào.</w:t>
      </w:r>
    </w:p>
    <w:p>
      <w:pPr>
        <w:pStyle w:val="BodyText"/>
      </w:pPr>
      <w:r>
        <w:t xml:space="preserve">Sau khi làm xong Huyết Phệ Thánh Hoàng được đưa vào gian phòng có nhiều cameras, bắt đầu tiến hành X quang chụp ảnh kiểm tra.</w:t>
      </w:r>
    </w:p>
    <w:p>
      <w:pPr>
        <w:pStyle w:val="BodyText"/>
      </w:pPr>
      <w:r>
        <w:t xml:space="preserve">Huyết Phệ Thánh Hoàng nhìn qua tia sáng X quang chiếu vào thì nghi hoặc.</w:t>
      </w:r>
    </w:p>
    <w:p>
      <w:pPr>
        <w:pStyle w:val="BodyText"/>
      </w:pPr>
      <w:r>
        <w:t xml:space="preserve">- Thật sự là ngu xuẩn! Kết cấu thân thể của thánh tộc và nhân tộc giống nhau, kiểm tra như vậy có kết quả sao?</w:t>
      </w:r>
    </w:p>
    <w:p>
      <w:pPr>
        <w:pStyle w:val="BodyText"/>
      </w:pPr>
      <w:r>
        <w:t xml:space="preserve">Thánh tộc nguyên bản là tang thi biến thành, mà tang thi lại là do nhân loại biến thành. Thánh tộc và nhân loại có kết cấu thân thể không khác nhau quá lớn, chiếu X quang vào cũng không ra cái gì.</w:t>
      </w:r>
    </w:p>
    <w:p>
      <w:pPr>
        <w:pStyle w:val="BodyText"/>
      </w:pPr>
      <w:r>
        <w:t xml:space="preserve">Sau khi chiếu X quang thì từ trong chùm sáng X quang có thanh kim loại sắc bén bắn ra, đâm thẳng vào Huyết Phệ Thánh Hoàng.</w:t>
      </w:r>
    </w:p>
    <w:p>
      <w:pPr>
        <w:pStyle w:val="BodyText"/>
      </w:pPr>
      <w:r>
        <w:t xml:space="preserve">Huyết Phệ Thánh Hoàng đối mặt với biến hóa này thì cười lạnh, trên mặt làm ra biểu lộ khó coi, thân thể phát run, mặc cho kim loại đâm vào thân thể.</w:t>
      </w:r>
    </w:p>
    <w:p>
      <w:pPr>
        <w:pStyle w:val="BodyText"/>
      </w:pPr>
      <w:r>
        <w:t xml:space="preserve">Thân thể Huyết Phệ Thánh Hoàng ngay cả bom cũng không làm bị thương được, nhưng mà chỉ cần động niệm là da thịt mềm lại, mặc cho thanh kim loại đâm vào cơ thể, đồng thời tâm niệm khẽ động bức chút máu nhân loại ra ngoài.</w:t>
      </w:r>
    </w:p>
    <w:p>
      <w:pPr>
        <w:pStyle w:val="BodyText"/>
      </w:pPr>
      <w:r>
        <w:t xml:space="preserve">Huyết Phệ Thánh Hoàng vì muốn thuận lợi tiến vào đây, không biết học bao nhiêu thủ đoạn để chứng tỏ mình là nhân loại. Nó đã sớm tu luyện công pháp kỳ diệu, có thể thu nạp máu nhân loại chứa trong người, khi cần thiết có thể bức ra ứng phó. Bởi như vậy cho dù là thủ đoạn thử máu tiên tiến nhất cũng chẳng là gì.</w:t>
      </w:r>
    </w:p>
    <w:p>
      <w:pPr>
        <w:pStyle w:val="BodyText"/>
      </w:pPr>
      <w:r>
        <w:t xml:space="preserve">Sau đó thanh kim loại này rút ra chui vào trong vách tường, bắt đầu phân tích thành phấn máu huyết của Huyết Phệ Thánh Hoàng.</w:t>
      </w:r>
    </w:p>
    <w:p>
      <w:pPr>
        <w:pStyle w:val="BodyText"/>
      </w:pPr>
      <w:r>
        <w:t xml:space="preserve">- Đi theo tôi!</w:t>
      </w:r>
    </w:p>
    <w:p>
      <w:pPr>
        <w:pStyle w:val="BodyText"/>
      </w:pPr>
      <w:r>
        <w:t xml:space="preserve">Không lâu một chiến sĩ đi vào ra lệnh cho Huyết Phệ Thánh Hoàng đi ra.</w:t>
      </w:r>
    </w:p>
    <w:p>
      <w:pPr>
        <w:pStyle w:val="BodyText"/>
      </w:pPr>
      <w:r>
        <w:t xml:space="preserve">Huyết Phệ Thánh Hoàng ngụy trang thành người sống sót thành thành thật thật đi theo.</w:t>
      </w:r>
    </w:p>
    <w:p>
      <w:pPr>
        <w:pStyle w:val="BodyText"/>
      </w:pPr>
      <w:r>
        <w:t xml:space="preserve">Đi vào trong một gian phòng cũng có mấy người đang kiểm tra.</w:t>
      </w:r>
    </w:p>
    <w:p>
      <w:pPr>
        <w:pStyle w:val="BodyText"/>
      </w:pPr>
      <w:r>
        <w:t xml:space="preserve">Một nữ nhân tướng mạo tuyệt trần, tóc ngắn màu lam, thân mặc quân phục, bên cạnh còn có một tiểu nữ hài xinh xắn đang chờ.</w:t>
      </w:r>
    </w:p>
    <w:p>
      <w:pPr>
        <w:pStyle w:val="BodyText"/>
      </w:pPr>
      <w:r>
        <w:t xml:space="preserve">Huyết Phệ Thánh Hoàng sau khi đi vào phòng thì nhân viên nhìn qua tiểu nữ hài, gương mặt không biểu tình rời đi, lại nhìn vào năm người sống sót kia, hỏi:</w:t>
      </w:r>
    </w:p>
    <w:p>
      <w:pPr>
        <w:pStyle w:val="BodyText"/>
      </w:pPr>
      <w:r>
        <w:t xml:space="preserve">- Chương Viêm, anh năm nay bao nhiêu tuổi?</w:t>
      </w:r>
    </w:p>
    <w:p>
      <w:pPr>
        <w:pStyle w:val="BodyText"/>
      </w:pPr>
      <w:r>
        <w:t xml:space="preserve">Người sống sót có bộ dạng như bốn năm mươi tuổi nói:</w:t>
      </w:r>
    </w:p>
    <w:p>
      <w:pPr>
        <w:pStyle w:val="BodyText"/>
      </w:pPr>
      <w:r>
        <w:t xml:space="preserve">- Ba mươi hai tuổi.</w:t>
      </w:r>
    </w:p>
    <w:p>
      <w:pPr>
        <w:pStyle w:val="BodyText"/>
      </w:pPr>
      <w:r>
        <w:t xml:space="preserve">Kế tiếp còn lại tiểu nữ hài và hai người.</w:t>
      </w:r>
    </w:p>
    <w:p>
      <w:pPr>
        <w:pStyle w:val="BodyText"/>
      </w:pPr>
      <w:r>
        <w:t xml:space="preserve">Huyết Phệ Thánh Hoàng cũng thành thành thật thật chờ đợi.</w:t>
      </w:r>
    </w:p>
    <w:p>
      <w:pPr>
        <w:pStyle w:val="BodyText"/>
      </w:pPr>
      <w:r>
        <w:t xml:space="preserve">Sau tiểu nữ hài là hai người khác, nhân viên kia đứng lên nói:</w:t>
      </w:r>
    </w:p>
    <w:p>
      <w:pPr>
        <w:pStyle w:val="BodyText"/>
      </w:pPr>
      <w:r>
        <w:t xml:space="preserve">- Tôi đi uống miếng nước, ba người chờ ở đây, chương viêm, hai người này có thể đi.</w:t>
      </w:r>
    </w:p>
    <w:p>
      <w:pPr>
        <w:pStyle w:val="BodyText"/>
      </w:pPr>
      <w:r>
        <w:t xml:space="preserve">Nam nhân như lão già và một nữ nhân khác lúc này thở dài, đi theo sau tên nhân viên rời đi.</w:t>
      </w:r>
    </w:p>
    <w:p>
      <w:pPr>
        <w:pStyle w:val="BodyText"/>
      </w:pPr>
      <w:r>
        <w:t xml:space="preserve">Huyết Phệ Thánh Hoàng yên lặng nhìn tất cả, thành thành thật thật không nhúc nhích. Nó cả đời trải qua ẩn nấp ám sát vô số Nó thật sâu biết rõ phải ẩn nấp thật kỹ, hắn phải thành thành thật thật, nếu lộn xộn lugn tung sẽ bạo lộ thân phận của mình.</w:t>
      </w:r>
    </w:p>
    <w:p>
      <w:pPr>
        <w:pStyle w:val="BodyText"/>
      </w:pPr>
      <w:r>
        <w:t xml:space="preserve">Trong một tòa biệt thự xa hoa!</w:t>
      </w:r>
    </w:p>
    <w:p>
      <w:pPr>
        <w:pStyle w:val="BodyText"/>
      </w:pPr>
      <w:r>
        <w:t xml:space="preserve">Nhạc Trọng trong ngực ôm tiểu nữ hài Phỉ Hi Ni Á và nhìn chằm chằm vào Huyết Phệ Thánh Hoàng trên màn hình hồi lâu, trong nội tâm thập phần sợ hãi, cúi đầu hôn nhẹ lên trán của Phỉ Hi Ni Á:</w:t>
      </w:r>
    </w:p>
    <w:p>
      <w:pPr>
        <w:pStyle w:val="BodyText"/>
      </w:pPr>
      <w:r>
        <w:t xml:space="preserve">- Đa tạ anh Phỉ Hi Ni Á. Khá tốt anh phát hiện ra tên Thánh hoàng, nếu không chỉ sợ tôi ăn đau khổ rồi.</w:t>
      </w:r>
    </w:p>
    <w:p>
      <w:pPr>
        <w:pStyle w:val="BodyText"/>
      </w:pPr>
      <w:r>
        <w:t xml:space="preserve">Nhạc Trọng vốn cho rằng rút máu kiểm tra là đại sát khí có thể phân biệt được nhân loại và thánh tộc, tuyệt đối không ngờ Huyết Phệ Thánh Hoàng lại có thể vượt qua kiểm tra.</w:t>
      </w:r>
    </w:p>
    <w:p>
      <w:pPr>
        <w:pStyle w:val="BodyText"/>
      </w:pPr>
      <w:r>
        <w:t xml:space="preserve">Nếu như Huyết Phệ Thánh Hoàng lẻn vào Thiên Kinh, vận khí không tốt Nhạc Trọng và cao tầng sẽ bị Huyết Phệ Thánh Hoàng giết chết.</w:t>
      </w:r>
    </w:p>
    <w:p>
      <w:pPr>
        <w:pStyle w:val="BodyText"/>
      </w:pPr>
      <w:r>
        <w:t xml:space="preserve">Một tên cao thủ lục giai đỉnh phong ám sát lục giai sơ cấp, cho dù Nhạc Trọng tu luyện ra thần ma thể và các loại át chủ bài cũng không thể thoát chết được.</w:t>
      </w:r>
    </w:p>
    <w:p>
      <w:pPr>
        <w:pStyle w:val="BodyText"/>
      </w:pPr>
      <w:r>
        <w:t xml:space="preserve">Lúc này đây nếu không phải Phỉ Hi Ni Á tiến vào cửa nhận thẩm tra, thông qua Tâm Linh Cảm Tri kỳ dị phát hiện tâm tư của Huyết Phệ Thánh Hoàng thì hậu quả không ngờ nổi.</w:t>
      </w:r>
    </w:p>
    <w:p>
      <w:pPr>
        <w:pStyle w:val="BodyText"/>
      </w:pPr>
      <w:r>
        <w:t xml:space="preserve">Trên mặt Phỉ Hi Ni Á hiện ra nét đỏ ửng, nhìn Nhạc Trọng cười ngọt ngào và làm nũng nói:</w:t>
      </w:r>
    </w:p>
    <w:p>
      <w:pPr>
        <w:pStyle w:val="BodyText"/>
      </w:pPr>
      <w:r>
        <w:t xml:space="preserve">- Hôn nhiều một chút! Nhạc Trọng ca ca! !</w:t>
      </w:r>
    </w:p>
    <w:p>
      <w:pPr>
        <w:pStyle w:val="BodyText"/>
      </w:pPr>
      <w:r>
        <w:t xml:space="preserve">- Tốt! Chờ anh giải quyết tên súc sinh kia xong sẽ thưởng cho em. Anh đi trước, nếu không phát động thì tên kia sẽ sinh nghi.</w:t>
      </w:r>
    </w:p>
    <w:p>
      <w:pPr>
        <w:pStyle w:val="BodyText"/>
      </w:pPr>
      <w:r>
        <w:t xml:space="preserve">Nhạc Trọng hôn lên trán Phỉ Hi Ni Á một cái, trực tiếp đi nhanh ra cửa.</w:t>
      </w:r>
    </w:p>
    <w:p>
      <w:pPr>
        <w:pStyle w:val="BodyText"/>
      </w:pPr>
      <w:r>
        <w:t xml:space="preserve">- Xảy ra chuyện gì? Tại sao nàng ta chưa quay về?</w:t>
      </w:r>
    </w:p>
    <w:p>
      <w:pPr>
        <w:pStyle w:val="BodyText"/>
      </w:pPr>
      <w:r>
        <w:t xml:space="preserve">Phỉ Hi Ni Á rời đi ba mươi phút, trong lòng Huyết Phệ Thánh Hoàng sinh ra nghi kỵ.</w:t>
      </w:r>
    </w:p>
    <w:p>
      <w:pPr>
        <w:pStyle w:val="Compact"/>
      </w:pPr>
      <w:r>
        <w:t xml:space="preserve">Bỗng nhiên lúc này màn hình sáng lên, hình ảnh hiện ra trên màn hình.</w:t>
      </w:r>
      <w:r>
        <w:br w:type="textWrapping"/>
      </w:r>
      <w:r>
        <w:br w:type="textWrapping"/>
      </w:r>
    </w:p>
    <w:p>
      <w:pPr>
        <w:pStyle w:val="Heading2"/>
      </w:pPr>
      <w:bookmarkStart w:id="1398" w:name="chương-1586-trọng-thương-thánh-hoàng."/>
      <w:bookmarkEnd w:id="1398"/>
      <w:r>
        <w:t xml:space="preserve">1376. Chương 1586: Trọng Thương Thánh Hoàng.</w:t>
      </w:r>
    </w:p>
    <w:p>
      <w:pPr>
        <w:pStyle w:val="Compact"/>
      </w:pPr>
      <w:r>
        <w:br w:type="textWrapping"/>
      </w:r>
      <w:r>
        <w:br w:type="textWrapping"/>
      </w:r>
      <w:r>
        <w:t xml:space="preserve">Huyết Phệ Thánh Hoàng nhìn thấy người trong màn ảnh và trong nội tâm cuồng hỉ, ánh mắt nhìn chằm chằm vào thân ảnh Nhạc Trọng trên màn hình:</w:t>
      </w:r>
    </w:p>
    <w:p>
      <w:pPr>
        <w:pStyle w:val="BodyText"/>
      </w:pPr>
      <w:r>
        <w:t xml:space="preserve">- Đây là Nhạc Trọng! !</w:t>
      </w:r>
    </w:p>
    <w:p>
      <w:pPr>
        <w:pStyle w:val="BodyText"/>
      </w:pPr>
      <w:r>
        <w:t xml:space="preserve">Thời điểm Huyết Phệ Thánh Hoàng bị thân ảnh Nhạc Trọng trên màn hình hấp dẫn thì dự cảm nguy hiểm trong lòng sinh ra, nó tức giận gầm lên, bất châp bạo lộ hành tung, vô số nguyên khí huyết sắc bao phủ thân thể của nó lại.</w:t>
      </w:r>
    </w:p>
    <w:p>
      <w:pPr>
        <w:pStyle w:val="BodyText"/>
      </w:pPr>
      <w:r>
        <w:t xml:space="preserve">Oanh! Oanh! Oanh!</w:t>
      </w:r>
    </w:p>
    <w:p>
      <w:pPr>
        <w:pStyle w:val="BodyText"/>
      </w:pPr>
      <w:r>
        <w:t xml:space="preserve">Cơ hồ là trong một chớp mắt, nương theo tiếng nổ kinh thiên và bạch quang khủng bố bạo phát ra ngoài.</w:t>
      </w:r>
    </w:p>
    <w:p>
      <w:pPr>
        <w:pStyle w:val="BodyText"/>
      </w:pPr>
      <w:r>
        <w:t xml:space="preserve">Dùng phòng kiểm tra làm hạch tâm, mặt đất trong mười dặm chấn động, một đám mây nhỏ hình nắm bay lên.</w:t>
      </w:r>
    </w:p>
    <w:p>
      <w:pPr>
        <w:pStyle w:val="BodyText"/>
      </w:pPr>
      <w:r>
        <w:t xml:space="preserve">Vì đối phó đại nhân vật, Nhạc Trọng vùi rất nhiều bom năng lượng và tạc đạn dưới phòng kiểm tra, tuy không chắc làm được gì nhưng vẫn có chuẩn bị.s</w:t>
      </w:r>
    </w:p>
    <w:p>
      <w:pPr>
        <w:pStyle w:val="BodyText"/>
      </w:pPr>
      <w:r>
        <w:t xml:space="preserve">Bụi mù tán đi!</w:t>
      </w:r>
    </w:p>
    <w:p>
      <w:pPr>
        <w:pStyle w:val="BodyText"/>
      </w:pPr>
      <w:r>
        <w:t xml:space="preserve">Một thân ảnh bao phủ dơ bẩn, huyết tinh, bạo ngược huyết hiện ra, thân ảnh Huyết Phệ Thánh Hoàng lập lòe, bộ dáng chật vật.</w:t>
      </w:r>
    </w:p>
    <w:p>
      <w:pPr>
        <w:pStyle w:val="BodyText"/>
      </w:pPr>
      <w:r>
        <w:t xml:space="preserve">Mặc dù bom nổ mạnh không thể giết Huyết Phệ Thánh Hoàng lục giai đỉnh phong được nhưng vẫn nổ nát một cánh tay của nó.</w:t>
      </w:r>
    </w:p>
    <w:p>
      <w:pPr>
        <w:pStyle w:val="BodyText"/>
      </w:pPr>
      <w:r>
        <w:t xml:space="preserve">- Huyết Phệ Thánh Hoàng, Thi Yêu Thiên Chiếu đã sớm báo hành tung của mày cho tao biết rồi. Hiện tại mày có thể chết được rồi!</w:t>
      </w:r>
    </w:p>
    <w:p>
      <w:pPr>
        <w:pStyle w:val="BodyText"/>
      </w:pPr>
      <w:r>
        <w:t xml:space="preserve">Giữa không trung thu cát giả do Nhạc Trọng điều khiển bắn ra một cự phóng ánh sáng to lớn.</w:t>
      </w:r>
    </w:p>
    <w:p>
      <w:pPr>
        <w:pStyle w:val="BodyText"/>
      </w:pPr>
      <w:r>
        <w:t xml:space="preserve">Một khẩu pháo màu trắng bắn ra, trực tiếp bắn vào một đạo ánh sáng huyết sắc.</w:t>
      </w:r>
    </w:p>
    <w:p>
      <w:pPr>
        <w:pStyle w:val="BodyText"/>
      </w:pPr>
      <w:r>
        <w:t xml:space="preserve">Đạo huyết quang này xuyên qua đạo hào quang màu trắng bắn vào thân thể Huyết Phệ Thánh Hoàng, bắn nó bay ra xa mấy ngàn mét.</w:t>
      </w:r>
    </w:p>
    <w:p>
      <w:pPr>
        <w:pStyle w:val="BodyText"/>
      </w:pPr>
      <w:r>
        <w:t xml:space="preserve">Cái kia bạch sắc pháo quang bị cái kia Huyết Phệ Thánh Hoàng hộ thể thần quang trùng trùng điệp điệp suy yếu, không cách nào đem cái kia Huyết Phệ Thánh Hoàng một kích đuổi giết.</w:t>
      </w:r>
    </w:p>
    <w:p>
      <w:pPr>
        <w:pStyle w:val="BodyText"/>
      </w:pPr>
      <w:r>
        <w:t xml:space="preserve">Nhưng dù như thế Huyết Phệ Thánh Hoàng cũng bị Nhạc Trọng đột kích làm ảnh hưởng nội tạng, khí tức không khoái, trực tiếp phun ra một ngụm máu tươi.</w:t>
      </w:r>
    </w:p>
    <w:p>
      <w:pPr>
        <w:pStyle w:val="BodyText"/>
      </w:pPr>
      <w:r>
        <w:t xml:space="preserve">Cơ hồ cùng một thời gian trong Thiên Kinh, dưới đất xuất hiện khẩu pháo laser, vô số viên đạn ánh sáng bắn thẳng vào Huyết Phệ Thánh Hoàng.</w:t>
      </w:r>
    </w:p>
    <w:p>
      <w:pPr>
        <w:pStyle w:val="BodyText"/>
      </w:pPr>
      <w:r>
        <w:t xml:space="preserve">Huyết Phệ Thánh Hoàng vừa mới trúng một kích toàn lực của Nhạc Trọng cho nên thương thế khôn nhẹ, căn bản chạy không thoát, pháo laser bắn thành lưới thì dù Huyết Phệ Thánh Hoàng ngàn năm qua thôn phệ tinh huyết vô số nhân loại, biến dị thú cô động thành bảo vật phòng ngự cứng cỏi cũng không thể ngăn được pháo laser bắn vỡ.</w:t>
      </w:r>
    </w:p>
    <w:p>
      <w:pPr>
        <w:pStyle w:val="BodyText"/>
      </w:pPr>
      <w:r>
        <w:t xml:space="preserve">- Thi Nhân Thiên Chiếu, tao nhất định sẽ giết phản đồ mày thành tro bụi.</w:t>
      </w:r>
    </w:p>
    <w:p>
      <w:pPr>
        <w:pStyle w:val="BodyText"/>
      </w:pPr>
      <w:r>
        <w:t xml:space="preserve">Sau khi ngăn cản được kích thứ nhất, trong mắt Huyết Phệ Thánh Hoàng hiện ra thần sắc tức gận, thân hình lóe lên biến mất tại chỗ, vô số tia laser không bắn trúng nó được.</w:t>
      </w:r>
    </w:p>
    <w:p>
      <w:pPr>
        <w:pStyle w:val="BodyText"/>
      </w:pPr>
      <w:r>
        <w:t xml:space="preserve">- Mày chính là Nhạc Trọng sao? Tao vốn còn muốn ám sát mày, không nghĩ tới lại bị mày âm một đao. Nhưng mà mày đã sớm xuất hiện ở đây thì tao cũng không ngại hút sạch máu của mày đâu.</w:t>
      </w:r>
    </w:p>
    <w:p>
      <w:pPr>
        <w:pStyle w:val="BodyText"/>
      </w:pPr>
      <w:r>
        <w:t xml:space="preserve">Giữa bầu trời bỗng nhiên truyền đến tiếng cười của Huyết Phệ Thánh Hoàng, cơ hồ tám phân thân giống Huyết Phệ Thánh Hoàng như đúc hiện ra, thân thể tỏa ra mùi máu tươi nồng đậm, Huyết Phệ Thánh Hoàng nhào qua phía Nhạc Trọng.</w:t>
      </w:r>
    </w:p>
    <w:p>
      <w:pPr>
        <w:pStyle w:val="BodyText"/>
      </w:pPr>
      <w:r>
        <w:t xml:space="preserve">Bí thuật này là huyết hóa thân, mỗi một hóa thân đều có được gần một phần ba sức chiến đấu của Huyết Phệ Thánh Hoàng, đồng thời cũng có được bộ phận năng lực của Huyết Phệ Thánh Hoàng, uy lực thập phần khủng bố. Không giống thuật phân thân bình thường, người nào trúng một kích cũng phải chết.</w:t>
      </w:r>
    </w:p>
    <w:p>
      <w:pPr>
        <w:pStyle w:val="BodyText"/>
      </w:pPr>
      <w:r>
        <w:t xml:space="preserve">Một huyết hóa thân tới bên cạnh, tâm niệm Nhạc Trọng khẽ động và điều khiển cánh tay thu cát giả đưa ra, từng đoàn từng đoàn thần ma viêm cuồng bạo hiện ra, lập tức quét qua Huyết Phệ Thánh Hoàng.</w:t>
      </w:r>
    </w:p>
    <w:p>
      <w:pPr>
        <w:pStyle w:val="BodyText"/>
      </w:pPr>
      <w:r>
        <w:t xml:space="preserve">Tám thân ảnh này cực kỳ quái lạ, cho dù bị đao đâm, pháo bắn thủng, chém nát thì chúng vẫn nhanh chóng ngưng tụ, gần như bất tử. Cho dù là cường giả lục giai đỉnh phong đánh nát bao nhiêu lần, tới thời điểm cuối cùng vẫn bị tiêu hao lực lượng, hao tổn chết, chiêu này vô cùng lợi hại.</w:t>
      </w:r>
    </w:p>
    <w:p>
      <w:pPr>
        <w:pStyle w:val="BodyText"/>
      </w:pPr>
      <w:r>
        <w:t xml:space="preserve">Huyết Phệ Thánh Hoàng này chính là lão tổ thánh tộc, là tồn tại yêu nghiệt nhất của thánh tộc, năm đó đã từng dẫn thánh tộc đánh bại nhân loại ở thế giới thứ hai, đoạt được bá quyền ớ thế giới thứ hai. Tuy nhiên cường giả lục giai nhân loại mạnh mẽ và tinh thông đủ loại đấu pháp, bọn họ vẫn không cách nào đối phó bí thuật quỷ dị của Huyết Phệ Thánh Hoàng, hắn trực tiếp đùa nghịch chết cường giả nhân loại.</w:t>
      </w:r>
    </w:p>
    <w:p>
      <w:pPr>
        <w:pStyle w:val="BodyText"/>
      </w:pPr>
      <w:r>
        <w:t xml:space="preserve">Nhưng mà thần ma viêm của Nhạc Trọng là khắc tinh của chiêu huyết phân thân, thần ma viêm vừa đốt thì thì từng phân thân bốc cháy và hóa thành hơi bay đi.</w:t>
      </w:r>
    </w:p>
    <w:p>
      <w:pPr>
        <w:pStyle w:val="BodyText"/>
      </w:pPr>
      <w:r>
        <w:t xml:space="preserve">Tám thân ảnh kêu thảm thiết, chúng giống như rắn rách ra và hợp lại với nhau, lại biến thành Huyết Phệ Thánh Hoàng.</w:t>
      </w:r>
    </w:p>
    <w:p>
      <w:pPr>
        <w:pStyle w:val="BodyText"/>
      </w:pPr>
      <w:r>
        <w:t xml:space="preserve">Huyết Phệ Thánh Hoàng lúc này thân thể nhiều chỗ bị cháy đen, khóe miệng tràn huyết, vô cùng kiêng kỵ nhìn qua Nhạc Trọng:</w:t>
      </w:r>
    </w:p>
    <w:p>
      <w:pPr>
        <w:pStyle w:val="BodyText"/>
      </w:pPr>
      <w:r>
        <w:t xml:space="preserve">- Tốt! Tốt! Tốt! Nhạc Trọng mày có bản lĩnh lắm, lợi dụng siêu cấp chiến giáp phát huy sức chiến đấu vô cùng khủng bố. Nhưng mà mày không phải đối thủ của tao đâu, mày bây giờ đầu hàng tao vẫn còn kịp đấy. Nếu mày đầu nhập vào tao thì tao sẽ ày làm quốc vương thánh tộc, vinh hoa phú quý hưởng vô cùng.</w:t>
      </w:r>
    </w:p>
    <w:p>
      <w:pPr>
        <w:pStyle w:val="BodyText"/>
      </w:pPr>
      <w:r>
        <w:t xml:space="preserve">Nhạc Trọng lộ ra vẻ đắc ý.</w:t>
      </w:r>
    </w:p>
    <w:p>
      <w:pPr>
        <w:pStyle w:val="BodyText"/>
      </w:pPr>
      <w:r>
        <w:t xml:space="preserve">- Ah! Thực sao?</w:t>
      </w:r>
    </w:p>
    <w:p>
      <w:pPr>
        <w:pStyle w:val="BodyText"/>
      </w:pPr>
      <w:r>
        <w:t xml:space="preserve">Đúng lúc này phía dưới có vô số chùm sáng bắn vào hộ thể của Huyết Phệ Thánh Hoàng, lần nữa làm huyết quang hộ thể của Huyết Phệ Thánh Hoàng mỏng đi một tầng.</w:t>
      </w:r>
    </w:p>
    <w:p>
      <w:pPr>
        <w:pStyle w:val="BodyText"/>
      </w:pPr>
      <w:r>
        <w:t xml:space="preserve">Huyết Phệ Thánh Hoàng ngăn cản vô số laser và nói:</w:t>
      </w:r>
    </w:p>
    <w:p>
      <w:pPr>
        <w:pStyle w:val="BodyText"/>
      </w:pPr>
      <w:r>
        <w:t xml:space="preserve">- Nhạc Trọng, nếu mày cố ý đầu hàng thì dừng công kích. Chúng ta hảo hảo thương lượng. Tao sẽ ày điều kiện tốt nhất.</w:t>
      </w:r>
    </w:p>
    <w:p>
      <w:pPr>
        <w:pStyle w:val="BodyText"/>
      </w:pPr>
      <w:r>
        <w:t xml:space="preserve">Nhạc Trọng gật đầu nói:</w:t>
      </w:r>
    </w:p>
    <w:p>
      <w:pPr>
        <w:pStyle w:val="BodyText"/>
      </w:pPr>
      <w:r>
        <w:t xml:space="preserve">- Chờ một chút, để cho tao suy nghĩ thật kỹ.</w:t>
      </w:r>
    </w:p>
    <w:p>
      <w:pPr>
        <w:pStyle w:val="BodyText"/>
      </w:pPr>
      <w:r>
        <w:t xml:space="preserve">Huyết quang hộ thể của Huyết Phệ Thánh Hoàng thật sự là quá mức tinh diệu, lực phòng ngự biến thái, trừ phi Nhạc Trọng vây khốn nó sau đó lợi dụng thần ma viêm luyện hóa. Nếu không cũng chỉ phí hết tâm tư tiêu hao sạch uy lực huyết quang của Huyết Phệ Thánh Hoàng mà thôi.</w:t>
      </w:r>
    </w:p>
    <w:p>
      <w:pPr>
        <w:pStyle w:val="BodyText"/>
      </w:pPr>
      <w:r>
        <w:t xml:space="preserve">Huyết Phệ Thánh Hoàng hét lớn:</w:t>
      </w:r>
    </w:p>
    <w:p>
      <w:pPr>
        <w:pStyle w:val="BodyText"/>
      </w:pPr>
      <w:r>
        <w:t xml:space="preserve">- Mày không dừng công kích thì căn bản không có ý hàng phục, mày cho rằng dùng chiêu này tiêu hao thực lực của ta sao?</w:t>
      </w:r>
    </w:p>
    <w:p>
      <w:pPr>
        <w:pStyle w:val="BodyText"/>
      </w:pPr>
      <w:r>
        <w:t xml:space="preserve">- Đâu có? Tao chỉ muốn suy nghĩ kỹ quan hệ của chúng ta thôi.</w:t>
      </w:r>
    </w:p>
    <w:p>
      <w:pPr>
        <w:pStyle w:val="BodyText"/>
      </w:pPr>
      <w:r>
        <w:t xml:space="preserve">Nhạc Trọng nhìn qua Huyết Phệ Thánh Hoàng, bỗng nhiên miếng bọc thép trước ngực thu cát giả mở ra, vô số tia sáng như mưa có thể tiêu diệt L5 bắn thẳng vào Huyết Phệ Thánh Hoàng.</w:t>
      </w:r>
    </w:p>
    <w:p>
      <w:pPr>
        <w:pStyle w:val="BodyText"/>
      </w:pPr>
      <w:r>
        <w:t xml:space="preserve">Thu cát giả đỏ thẫm hao phí đại lượng năng lượng bắn ra hào quang hình thành cột sáng vô cùng khủng bố, huyết quang hộ thể của Huyết Phệ Thánh Hoàng lõm vào.</w:t>
      </w:r>
    </w:p>
    <w:p>
      <w:pPr>
        <w:pStyle w:val="BodyText"/>
      </w:pPr>
      <w:r>
        <w:t xml:space="preserve">Nhạc Trọng dùng thực lực lục giai sơ cấp điều khiển thu cát giả, uy lực cột sáng không tưởng tượng nổi, cho dù hàng không mẫu hạm cực lớn cũng bị bắn nát, huyết quang hộ thể của Huyết Phệ Thánh Hoàng lại có thể ngăn cản nó được.</w:t>
      </w:r>
    </w:p>
    <w:p>
      <w:pPr>
        <w:pStyle w:val="BodyText"/>
      </w:pPr>
      <w:r>
        <w:t xml:space="preserve">Nhưng mà Huyết Phệ Thánh Hoàng vô cùng mạnh mẽ, tuy nhiên qua một thời gian dưới công kích điên cuồng của Nhạc Trọng thì hào quang ảm đạm, cuối cùng nhất sụp đổ.</w:t>
      </w:r>
    </w:p>
    <w:p>
      <w:pPr>
        <w:pStyle w:val="BodyText"/>
      </w:pPr>
      <w:r>
        <w:t xml:space="preserve">- Ha ha! Nhạc Trọng, mày mắc lừa rồi.</w:t>
      </w:r>
    </w:p>
    <w:p>
      <w:pPr>
        <w:pStyle w:val="BodyText"/>
      </w:pPr>
      <w:r>
        <w:t xml:space="preserve">Bỗng nhiên Huyết Phệ Thánh Hoàng nhìn qua Nhạc Trọng mỉm cười quỷ dị.</w:t>
      </w:r>
    </w:p>
    <w:p>
      <w:pPr>
        <w:pStyle w:val="BodyText"/>
      </w:pPr>
      <w:r>
        <w:t xml:space="preserve">Một cảm giác nguy cơ hiện ra trong lòng Nhạc Trọng, cảm giác của hắn cực kỳ nhạy cảm, tốc độ của thu cát giả tăng lên cực hạn, dùng sức uốn éo chạy qua một bên.</w:t>
      </w:r>
    </w:p>
    <w:p>
      <w:pPr>
        <w:pStyle w:val="BodyText"/>
      </w:pPr>
      <w:r>
        <w:t xml:space="preserve">Bỗng nhiên một lưỡi đao vô thanh vô tức chém tới vị trí Nhạc Trọng vừa ở đó, Nhạc Trọng mà không tránh kịp thì thu cát giả cũng bị chém thành hai đoạn rồi.</w:t>
      </w:r>
    </w:p>
    <w:p>
      <w:pPr>
        <w:pStyle w:val="Compact"/>
      </w:pPr>
      <w:r>
        <w:t xml:space="preserve">Tuy Nhạc Trọng cho thu cát giả tránh né kịp thời, lưỡi đao kia vô cùng lợi hại chém đứt tay phải, đùi phải và huyết dịch màu vàng chảy ra ngoài, đau đớn kịch liệt vẫn từ vết thương truyền tới</w:t>
      </w:r>
      <w:r>
        <w:br w:type="textWrapping"/>
      </w:r>
      <w:r>
        <w:br w:type="textWrapping"/>
      </w:r>
    </w:p>
    <w:p>
      <w:pPr>
        <w:pStyle w:val="Heading2"/>
      </w:pPr>
      <w:bookmarkStart w:id="1399" w:name="chương-1587-diệt-sát-huyết-phệ-thánh-hoàng.-1"/>
      <w:bookmarkEnd w:id="1399"/>
      <w:r>
        <w:t xml:space="preserve">1377. Chương 1587: Diệt Sát Huyết Phệ Thánh Hoàng. (1)</w:t>
      </w:r>
    </w:p>
    <w:p>
      <w:pPr>
        <w:pStyle w:val="Compact"/>
      </w:pPr>
      <w:r>
        <w:br w:type="textWrapping"/>
      </w:r>
      <w:r>
        <w:br w:type="textWrapping"/>
      </w:r>
      <w:r>
        <w:t xml:space="preserve">- Tàng hình! ! Nó tàng hình hoàn mỹ như vậy sao? Ngay cả mình cũng không cảm giác được? Nó di động thế nào?</w:t>
      </w:r>
    </w:p>
    <w:p>
      <w:pPr>
        <w:pStyle w:val="BodyText"/>
      </w:pPr>
      <w:r>
        <w:t xml:space="preserve">Nhạc Trọng nhìn qua bị một kích của Huyết Phệ Thánh Hoàng làm trọng thương, trong nội tâm nhấc lên sóng lớn, kinh ngạc còn vượt qua cả đau đớn.</w:t>
      </w:r>
    </w:p>
    <w:p>
      <w:pPr>
        <w:pStyle w:val="BodyText"/>
      </w:pPr>
      <w:r>
        <w:t xml:space="preserve">Sau khi tấn chức đến lục giai thì giác quan thứ sáu của Nhạc Trọng linh thông, trong mấy ngàn mét vẫn có thể cảm nhận được rõ ràng. Cường giả cùng giai tàng hình trong phạm vi ngàn mét này thì hắn vẫn cảm giác rõ ràng, hắn không ngờ mình không có phát hiện Huyết Phệ Thánh Hoàng.</w:t>
      </w:r>
    </w:p>
    <w:p>
      <w:pPr>
        <w:pStyle w:val="BodyText"/>
      </w:pPr>
      <w:r>
        <w:t xml:space="preserve">Một đao của Huyết Phệ Thánh Hoàng chặt đứt tay phải, đùi phải cuiar Nhạc Trọng thì đắc thế không tha người, vô thanh vô tức dùng quỹ tích Nhạc Trọng không nhìn thấu di động qua phía Nhạc Trọng, một đao bổ vào đầu của Nhạc Trọng.</w:t>
      </w:r>
    </w:p>
    <w:p>
      <w:pPr>
        <w:pStyle w:val="BodyText"/>
      </w:pPr>
      <w:r>
        <w:t xml:space="preserve">Một dự cảm tử vong uy hiếp hiện ra trong lòng Nhạc Trọng, hắn ném bỏ ngàn vạn suy nghĩ ra khỏi đầu, trong tay xuất hiện khẩu súng bắn viên đạn ra khắp nơi.</w:t>
      </w:r>
    </w:p>
    <w:p>
      <w:pPr>
        <w:pStyle w:val="BodyText"/>
      </w:pPr>
      <w:r>
        <w:t xml:space="preserve">Tuy Huyết Phệ Thánh Hoàng có thể hoàn toàn che dấu khí tức, sát ý, thân hình, vặn vẹo cảm giác của Nhạc Trọng, nhưng mà hắn không phải hoàn toàn dung nhập vào hư không cho nên bị bắn trúng, nó di động cũng làm máu chảy ra ngoài, thoáng cái hiển lộ thân hình ra.</w:t>
      </w:r>
    </w:p>
    <w:p>
      <w:pPr>
        <w:pStyle w:val="BodyText"/>
      </w:pPr>
      <w:r>
        <w:t xml:space="preserve">- Áo giáp tàng hình biến thái thật!</w:t>
      </w:r>
    </w:p>
    <w:p>
      <w:pPr>
        <w:pStyle w:val="BodyText"/>
      </w:pPr>
      <w:r>
        <w:t xml:space="preserve">Nhạc Trọng lúc này nhìn rõ trên người Huyết Phệ Thánh Hoàng mặc bộ áo giáp gì đó, bộ áo giáp này trong suốt nhưng mà có một số bộ vị nhiễm máu, các bộ vị khác không có, trong cảm giác của Nhạc Trọng thì nó quá nổi bật.</w:t>
      </w:r>
    </w:p>
    <w:p>
      <w:pPr>
        <w:pStyle w:val="BodyText"/>
      </w:pPr>
      <w:r>
        <w:t xml:space="preserve">- Gia hỏa thật thông minh. Đáng tiếc, Nhạc Trọng, cho dù mày thông minh thế nào cũng phải chết thôi!</w:t>
      </w:r>
    </w:p>
    <w:p>
      <w:pPr>
        <w:pStyle w:val="BodyText"/>
      </w:pPr>
      <w:r>
        <w:t xml:space="preserve">Huyết Phệ Thánh Hoàng bị nhìn ra tàng hình thì cuồng tiếu, liều lĩnh hơn trước nhiều.</w:t>
      </w:r>
    </w:p>
    <w:p>
      <w:pPr>
        <w:pStyle w:val="BodyText"/>
      </w:pPr>
      <w:r>
        <w:t xml:space="preserve">Lúc này Nhạc Trọng dựa vào đòn sát thủ thu cát giả lại bị trọng thương, bản thân hắn bị Huyết Phệ Thánh Hoàng đánh một kích trọng thương, chặt đứt một tay một chân, ngay cả chạy trốn cũng khó khăn. Huyết Phệ Thánh Hoàng lúc này càng hưng phấn hơn trước.</w:t>
      </w:r>
    </w:p>
    <w:p>
      <w:pPr>
        <w:pStyle w:val="BodyText"/>
      </w:pPr>
      <w:r>
        <w:t xml:space="preserve">Một khi giết chết Nhạc Trọng, khựa sẽ chia năm xẻ bảy, một kích đánh tan, quốc thổ rơi vào tay giặc, cơ hồ người sống sót biến thành khẩu phương của tang thi và thánh tộc.</w:t>
      </w:r>
    </w:p>
    <w:p>
      <w:pPr>
        <w:pStyle w:val="BodyText"/>
      </w:pPr>
      <w:r>
        <w:t xml:space="preserve">- Có thể tha ta một mạng không?</w:t>
      </w:r>
    </w:p>
    <w:p>
      <w:pPr>
        <w:pStyle w:val="BodyText"/>
      </w:pPr>
      <w:r>
        <w:t xml:space="preserve">Nhạc Trọng nhìn qua Huyết Phệ Thánh Hoàng tiếp cận hắn như sao băng, sắc mặt tái nhợt, thân thể run lên thần sắc tuyệt vọng.</w:t>
      </w:r>
    </w:p>
    <w:p>
      <w:pPr>
        <w:pStyle w:val="BodyText"/>
      </w:pPr>
      <w:r>
        <w:t xml:space="preserve">Huyết Phệ Thánh Hoàng hưng phấn cười cười, không có ý dừng lại, xuất hiện trước người Nhạc Trọng và một đao bổ vào đầu của Nhạc Trọng:</w:t>
      </w:r>
    </w:p>
    <w:p>
      <w:pPr>
        <w:pStyle w:val="BodyText"/>
      </w:pPr>
      <w:r>
        <w:t xml:space="preserve">- Ha ha! Hiện tại cầu xin tha thứ cũng đã muộn.</w:t>
      </w:r>
    </w:p>
    <w:p>
      <w:pPr>
        <w:pStyle w:val="BodyText"/>
      </w:pPr>
      <w:r>
        <w:t xml:space="preserve">- Ngân Sương, ra tay!</w:t>
      </w:r>
    </w:p>
    <w:p>
      <w:pPr>
        <w:pStyle w:val="BodyText"/>
      </w:pPr>
      <w:r>
        <w:t xml:space="preserve">Thời khắc nguy cơ thì bỗng nhiên Nhạc Trọng rống to một tiếng, lập tức biến mất tại chỗ, lướt ngang hai mươi mét, né qua một đao của Huyết Phệ Thánh Hoàng.</w:t>
      </w:r>
    </w:p>
    <w:p>
      <w:pPr>
        <w:pStyle w:val="BodyText"/>
      </w:pPr>
      <w:r>
        <w:t xml:space="preserve">Đột nhiên một đạo thân ảnh nhỏ nhắn lao thẳng vào Huyết Phệ Thánh Hoàng.</w:t>
      </w:r>
    </w:p>
    <w:p>
      <w:pPr>
        <w:pStyle w:val="BodyText"/>
      </w:pPr>
      <w:r>
        <w:t xml:space="preserve">Trực tiếp đánh nát bấy ngũ tạng của Huyết Phệ Thánh Hoàng, xương cốt đứt gãy, miệng phun máu tươi và nội tạng, Huyết Phệ Thánh Hoàng bay ngược ra sau.</w:t>
      </w:r>
    </w:p>
    <w:p>
      <w:pPr>
        <w:pStyle w:val="BodyText"/>
      </w:pPr>
      <w:r>
        <w:t xml:space="preserve">Một kích đánh bay Huyết Phệ Thánh Hoàng chính là Ngân Sương, nàng ăn dị bảo do Nhạc Trọng lấy ở đáy hồ và tiến hóa, lúc này đã tiến hóa lên lục giai cao cấp.</w:t>
      </w:r>
    </w:p>
    <w:p>
      <w:pPr>
        <w:pStyle w:val="BodyText"/>
      </w:pPr>
      <w:r>
        <w:t xml:space="preserve">Dưới đánh lén đột ngột này vẫn đánh Huyết Phệ Thánh Hoàng bị thương không nhẹ, mười phần đã bị phế sáu phần.</w:t>
      </w:r>
    </w:p>
    <w:p>
      <w:pPr>
        <w:pStyle w:val="BodyText"/>
      </w:pPr>
      <w:r>
        <w:t xml:space="preserve">Đánh lén đắc thủ, Ngân Sương toàn thân vờn quanh, chân đạp hư không, một quyền mang theo hào quang ngân sắc đánh vào người Huyết Phệ Thánh Hoàng.</w:t>
      </w:r>
    </w:p>
    <w:p>
      <w:pPr>
        <w:pStyle w:val="BodyText"/>
      </w:pPr>
      <w:r>
        <w:t xml:space="preserve">Huyết Phệ Thánh Hoàng cực kỳ bất phàm, mặc dù bị trọng thương vẫn phản ứng kịp thời, một hô hấp đã nhiều ra một đạo huyết quang bảo vệ thân thể.</w:t>
      </w:r>
    </w:p>
    <w:p>
      <w:pPr>
        <w:pStyle w:val="BodyText"/>
      </w:pPr>
      <w:r>
        <w:t xml:space="preserve">Hai đấm của Ngân Sương mang theo ánh trăng và xu thế lôi đình vạn quân đánh tới, mỗi một lần oanh kích đều đánh huyêt quang nhộn nhạo sắp vỡ.</w:t>
      </w:r>
    </w:p>
    <w:p>
      <w:pPr>
        <w:pStyle w:val="BodyText"/>
      </w:pPr>
      <w:r>
        <w:t xml:space="preserve">Ngân Sương đã là cường giả lục giai cao cấp, dị bảo dưới hồ là thứ quý giá, nàng công kích liên tục nên thần quang hộ thể của Huyết Phệ Thánh Hoàng ở biên giới vỡ nát, không ngăn cản bao nhiêu công kích nữa.</w:t>
      </w:r>
    </w:p>
    <w:p>
      <w:pPr>
        <w:pStyle w:val="BodyText"/>
      </w:pPr>
      <w:r>
        <w:t xml:space="preserve">- Tiện nhân này thật đáng sợ, vậy mà làm tổn thương ta nặng như vậy. Nếu không đi có khả năng chết ở đây hôm nay!</w:t>
      </w:r>
    </w:p>
    <w:p>
      <w:pPr>
        <w:pStyle w:val="BodyText"/>
      </w:pPr>
      <w:r>
        <w:t xml:space="preserve">Hai mắt Huyết Phệ Thánh Hoàng hiện ra màu đỏ thẫm, nó trừng Ngân Sương liếc, mở to miệng và dùng sức phun một cái, một đạo tinh huyết tanh hôi, tà ác, cổ xưa, mục nát cuốn về phía Ngân Sương bên này.</w:t>
      </w:r>
    </w:p>
    <w:p>
      <w:pPr>
        <w:pStyle w:val="BodyText"/>
      </w:pPr>
      <w:r>
        <w:t xml:space="preserve">Huyết Phệ Thánh Hoàng đã dùng bổn mạng tinh huyết của mình, trong lòng Ngân Sương sinh ra dự cảm nguy hiểm cực độ, nàng bằng vào bản năng cảm giác nếu trùng phải bổn mạng tinh huyết của Huyết Phệ Thánh Hoàng vào người, thân thể của nàng trực tiếp mục nát, hóa thành một đoàn máu đen.</w:t>
      </w:r>
    </w:p>
    <w:p>
      <w:pPr>
        <w:pStyle w:val="BodyText"/>
      </w:pPr>
      <w:r>
        <w:t xml:space="preserve">Huyết Phệ Thánh Hoàng phun bổn mạng tinh huyết cực nhanh, một hô hấpđã bao phủ lấy Ngân Sương vào trong, đồng thời không ngừng co rút lại thành một cái kén máu.</w:t>
      </w:r>
    </w:p>
    <w:p>
      <w:pPr>
        <w:pStyle w:val="BodyText"/>
      </w:pPr>
      <w:r>
        <w:t xml:space="preserve">- Ngân Sương!</w:t>
      </w:r>
    </w:p>
    <w:p>
      <w:pPr>
        <w:pStyle w:val="BodyText"/>
      </w:pPr>
      <w:r>
        <w:t xml:space="preserve">Nhạc Trọng nhìn thấy một màn này thì vô cùng sợ hãi, tâm niệm vừa động, thu cát giả đỏ thẫm bị Huyết Phệ Thánh Hoàng chém thành hai nửa nhanh chóng khép lại, vô số tổ chức kim loại ngưng tụ kết hợp, thân thể thần ma cũng bắt đầu mọc dài ra.</w:t>
      </w:r>
    </w:p>
    <w:p>
      <w:pPr>
        <w:pStyle w:val="BodyText"/>
      </w:pPr>
      <w:r>
        <w:t xml:space="preserve">Hy vọng chi tâm chính là hy vọng chi bảo, cũng là bảo vật cấp bạch ngân, có được uy năng vô cùng thần diệu. Một khi khảm vào trong cơ giáp là có thể đạt được tính mạng khôn cùng, thoát thai hoán cốt, uy lực vô cùng. Cho dù bị phá hư đại bộ phận, chỉ cần hy vọng chi tâm không bị hư vẫn khôi phục lại được.</w:t>
      </w:r>
    </w:p>
    <w:p>
      <w:pPr>
        <w:pStyle w:val="BodyText"/>
      </w:pPr>
      <w:r>
        <w:t xml:space="preserve">- Nhạc Trọng. Lúc này tao sẽ giết bộ hạ của mày trước. Tiếp theo tao sẽ giết cả nhà của mày, bắt mày nuôi nhốt như heo chó. Lúc này mới có thể giải mối hận trong lòng của tao.</w:t>
      </w:r>
    </w:p>
    <w:p>
      <w:pPr>
        <w:pStyle w:val="BodyText"/>
      </w:pPr>
      <w:r>
        <w:t xml:space="preserve">Huyết Phệ Thánh Hoàng vốn bị Nhạc Trọng vùi bom làm bị thương không nhẹ, lại bị Nhạc Trọng đánh lén, pháo laser oanh kích. Ngân Sương đánh lén, tổn thương càng thêm tổn thương, lúc này không có nắm chắc đánh bại Nhạc Trọng, nó xem xét thời thế lập tức chạy đi.</w:t>
      </w:r>
    </w:p>
    <w:p>
      <w:pPr>
        <w:pStyle w:val="BodyText"/>
      </w:pPr>
      <w:r>
        <w:t xml:space="preserve">Oanh!</w:t>
      </w:r>
    </w:p>
    <w:p>
      <w:pPr>
        <w:pStyle w:val="BodyText"/>
      </w:pPr>
      <w:r>
        <w:t xml:space="preserve">Bỗng nhiên lúc này một đạo hào quang chớp động, huyết kén nổ tung, Ngân Sương toàn thân có hào quang màu bạc từ trong kén ra ngoài, gương mặt nhỏ nhắn của nàng tái nhợt. Hiển nhiên đã bị huyết kén làm tổn thương không nhỏ.</w:t>
      </w:r>
    </w:p>
    <w:p>
      <w:pPr>
        <w:pStyle w:val="BodyText"/>
      </w:pPr>
      <w:r>
        <w:t xml:space="preserve">- Ba ba, thực xin lỗi, Ngân Sương không thể giết nó!</w:t>
      </w:r>
    </w:p>
    <w:p>
      <w:pPr>
        <w:pStyle w:val="BodyText"/>
      </w:pPr>
      <w:r>
        <w:t xml:space="preserve">Toàn thân Ngân Sương có hào quang chớp động, chân đạp ngân quang đứng trong hư không. Cái đầu nhỏ cúi xuống ủ rủ không thôi.</w:t>
      </w:r>
    </w:p>
    <w:p>
      <w:pPr>
        <w:pStyle w:val="BodyText"/>
      </w:pPr>
      <w:r>
        <w:t xml:space="preserve">Huyết Phệ Thánh Hoàng liên tiếp bị trọng thương, Ngân Sương đánh lén nó nhưng không có một kích giết được đã làm nàng uể oải.</w:t>
      </w:r>
    </w:p>
    <w:p>
      <w:pPr>
        <w:pStyle w:val="BodyText"/>
      </w:pPr>
      <w:r>
        <w:t xml:space="preserve">- Không cần nói xin lỗi! Chúng ta đi giết nó.</w:t>
      </w:r>
    </w:p>
    <w:p>
      <w:pPr>
        <w:pStyle w:val="BodyText"/>
      </w:pPr>
      <w:r>
        <w:t xml:space="preserve">Nhạc Trọng cho thu cát giả cầm lấy Ngân Sương. Thu nhập vào tron đầu mối khống chế, đôi cánh sau lưng khẽ động. Vô số khí lưu phún dũng ra ngoài, trực tiếp dùng tốc độ gấp sáu lần âm thanh hóa thành một đạo huyết quang đuổi theo Huyết Phệ Thánh Hoàng.</w:t>
      </w:r>
    </w:p>
    <w:p>
      <w:pPr>
        <w:pStyle w:val="BodyText"/>
      </w:pPr>
      <w:r>
        <w:t xml:space="preserve">Huyết Phệ Thánh Hoàng hung hãn cùng khủng bố làm cho Nhạc Trọng ấn tượng thật sâu, trừ phi là vùi bom nổ tung cả căn cứ mới có thể nổ chết Huyết Phệ Thánh Hoàng được.</w:t>
      </w:r>
    </w:p>
    <w:p>
      <w:pPr>
        <w:pStyle w:val="BodyText"/>
      </w:pPr>
      <w:r>
        <w:t xml:space="preserve">Nếu không một cường giả lục giai đỉnh phong cũng khó giết được Huyết Phệ Thánh Hoàng thủ đoạn tầng tầng lớp lớp, đây là quái vật khó nhằn.</w:t>
      </w:r>
    </w:p>
    <w:p>
      <w:pPr>
        <w:pStyle w:val="BodyText"/>
      </w:pPr>
      <w:r>
        <w:t xml:space="preserve">Nếu như Huyết Phệ Thánh Hoàng sử dụng thủ đoạn ám sát thì chỉ cần nó tiếng tới gần Nhạc Trọng trong một trăm mét, Nhạc Trọng không có phòng bị là có khả năng bị nó tiêu diệt.</w:t>
      </w:r>
    </w:p>
    <w:p>
      <w:pPr>
        <w:pStyle w:val="Compact"/>
      </w:pPr>
      <w:r>
        <w:t xml:space="preserve">Phải biết rằng Huyết Phệ Thánh Hoàng chính là hoàng của thánh tộc, lúc trước chiến thắng nhân tộc ở thế giới thứ hai, trong tay cũng có được hai kiện hy vọng chi bảo.</w:t>
      </w:r>
      <w:r>
        <w:br w:type="textWrapping"/>
      </w:r>
      <w:r>
        <w:br w:type="textWrapping"/>
      </w:r>
    </w:p>
    <w:p>
      <w:pPr>
        <w:pStyle w:val="Heading2"/>
      </w:pPr>
      <w:bookmarkStart w:id="1400" w:name="chương-1588-diệt-sát-huyết-phệ-thánh-hoàng.-2"/>
      <w:bookmarkEnd w:id="1400"/>
      <w:r>
        <w:t xml:space="preserve">1378. Chương 1588: Diệt Sát Huyết Phệ Thánh Hoàng. (2)</w:t>
      </w:r>
    </w:p>
    <w:p>
      <w:pPr>
        <w:pStyle w:val="Compact"/>
      </w:pPr>
      <w:r>
        <w:br w:type="textWrapping"/>
      </w:r>
      <w:r>
        <w:br w:type="textWrapping"/>
      </w:r>
      <w:r>
        <w:t xml:space="preserve">Huyết quang hộ thể và áo giáp tàng hình hoàn toàn chính là hai kiện hy vọng chi bảo, uy lực vô cùng, ảo diệu vô cùng. Mặc dù Nhạc Trọng át chủ bài ra hết cũng chỉ đánh nó trọng thương mà thôi. Nếu không thừa dịp này tiêu diệt đại địch, chỉ sợ hậu quả không thừa nhận nổi.</w:t>
      </w:r>
    </w:p>
    <w:p>
      <w:pPr>
        <w:pStyle w:val="BodyText"/>
      </w:pPr>
      <w:r>
        <w:t xml:space="preserve">Tốc độ của thu cát giả đạt tới mức cao nhất, cực kì khủng bố, nó giống như sao băng kéo gần khoảng cách với Huyết Phệ Thánh Hoàng.</w:t>
      </w:r>
    </w:p>
    <w:p>
      <w:pPr>
        <w:pStyle w:val="BodyText"/>
      </w:pPr>
      <w:r>
        <w:t xml:space="preserve">Song phương một đuổi một chạy, rất nhanh đã vượt qua mười dặm, đi vào không trung của rừng rậm.</w:t>
      </w:r>
    </w:p>
    <w:p>
      <w:pPr>
        <w:pStyle w:val="BodyText"/>
      </w:pPr>
      <w:r>
        <w:t xml:space="preserve">- Đi chết đi!</w:t>
      </w:r>
    </w:p>
    <w:p>
      <w:pPr>
        <w:pStyle w:val="BodyText"/>
      </w:pPr>
      <w:r>
        <w:t xml:space="preserve">Lúc cách Huyết Phệ Thánh Hoàng trăm mét thì trong cơ thể thu cát giả đỏ thẫm có hào quang bắn ra, bắn thẳng vào Huyết Phệ Thánh Hoàng.</w:t>
      </w:r>
    </w:p>
    <w:p>
      <w:pPr>
        <w:pStyle w:val="BodyText"/>
      </w:pPr>
      <w:r>
        <w:t xml:space="preserve">Từng đạo hào quang bắn vào hào quang hộ thể của Huyết Phệ Thánh Hoàng hộ, hào quang hộ thể vốn đã bị suy yếu càng bị lõm xuống, cuối cùng hào quang hóa thành một viên huyết châu.</w:t>
      </w:r>
    </w:p>
    <w:p>
      <w:pPr>
        <w:pStyle w:val="BodyText"/>
      </w:pPr>
      <w:r>
        <w:t xml:space="preserve">Huyết Phệ Thánh Hoàng trực tiếp há miệng nuốt lấy, nó nuốt huyết châu vào trong bụng. Nếu như mất đi hạt châu này nó cũng không cách nào sinh ra huyết quang phòng ngự khủng bố nữa.</w:t>
      </w:r>
    </w:p>
    <w:p>
      <w:pPr>
        <w:pStyle w:val="BodyText"/>
      </w:pPr>
      <w:r>
        <w:t xml:space="preserve">Huyết quang hộ thể tán đi thì vô số hào quang của thu cát giả bắn vào thân thể Huyết Phệ Thánh Hoàng, bắn thẳng vào áo giáp tàng hình hoàn toàn của nó.</w:t>
      </w:r>
    </w:p>
    <w:p>
      <w:pPr>
        <w:pStyle w:val="BodyText"/>
      </w:pPr>
      <w:r>
        <w:t xml:space="preserve">Vô số hào quang bắn vào Huyết Phệ Thánh Hoàng có áo giáp lực phòng ngự kinh người, thần diệu vô cùng, áo giáp lõm xuống, trực tiếp rơi thẳng xuống đất.</w:t>
      </w:r>
    </w:p>
    <w:p>
      <w:pPr>
        <w:pStyle w:val="BodyText"/>
      </w:pPr>
      <w:r>
        <w:t xml:space="preserve">Nhiều con biến dị thú trong rừng rậm nhìn thấy chiến đấu trên bầu trời thì rống lên, lập tức đuổi theo sau.</w:t>
      </w:r>
    </w:p>
    <w:p>
      <w:pPr>
        <w:pStyle w:val="BodyText"/>
      </w:pPr>
      <w:r>
        <w:t xml:space="preserve">- Ha ha! Tới tốt, vừa vặn cho tao bổ sung năng lượng.</w:t>
      </w:r>
    </w:p>
    <w:p>
      <w:pPr>
        <w:pStyle w:val="BodyText"/>
      </w:pPr>
      <w:r>
        <w:t xml:space="preserve">Huyết Phệ Thánh Hoàng bị Nhạc Trọng đánh bay xuống đất, lại cười cười dữ tợn, mười ngón tay kéo dài ra, lập tức đâm thẳng vào thân thể biến dị thú và hút máu của chúng.</w:t>
      </w:r>
    </w:p>
    <w:p>
      <w:pPr>
        <w:pStyle w:val="BodyText"/>
      </w:pPr>
      <w:r>
        <w:t xml:space="preserve">Móng tay hút máu của biến dị thú cực nhanh, một hô hấp đã hút sạch máu của mười con biến dị thú, sau đó máu tươi rót vào người của Huyết Phệ Thánh Hoàng và sắc mặt của nó tốt hơn vài phần.</w:t>
      </w:r>
    </w:p>
    <w:p>
      <w:pPr>
        <w:pStyle w:val="BodyText"/>
      </w:pPr>
      <w:r>
        <w:t xml:space="preserve">- Quái vật này quá kinh khủng. Nếu như nó cứ khôi phục như vậy, chỉ sợ trong vòng một ngày nó sẽ khôi phục trạng thái toàn thịnh.</w:t>
      </w:r>
    </w:p>
    <w:p>
      <w:pPr>
        <w:pStyle w:val="BodyText"/>
      </w:pPr>
      <w:r>
        <w:t xml:space="preserve">Trên bầu trời, Nhạc Trọng nhìn thấy Huyết Phệ Thánh Hoàng thu nạp máu của biến dị thú và khôi phục thương thế, sắc mặt đại biến, trong nội tâm nhấc lên sóng to gió lớn, sát cơ tỏa ra ngoài.</w:t>
      </w:r>
    </w:p>
    <w:p>
      <w:pPr>
        <w:pStyle w:val="BodyText"/>
      </w:pPr>
      <w:r>
        <w:t xml:space="preserve">Huyết Phệ Thánh Hoàng này là thiên địch của sinh vật có huyết dịch, nếu là như không ai chế trụ nó, nó tiến vào trong nhân loại thì bất luận nó giết bao nhiêu nhân loại cũng không mệt mỏi, ngược lại còn trở nên mạnh mẽ hơn.</w:t>
      </w:r>
    </w:p>
    <w:p>
      <w:pPr>
        <w:pStyle w:val="BodyText"/>
      </w:pPr>
      <w:r>
        <w:t xml:space="preserve">Lúc trước Huyết Phệ Thánh Hoàng chính là ám sát nhiều nhân kiệt của nhân loại, dùng sức một mình thu nạp huyết dịch của mấy chục vạn người, cuối cùng nhất tiêu diệt quân chống cự của nhân loại thế giới thứ hai, hung uy ngập trời, chiến lực vô cùng.</w:t>
      </w:r>
    </w:p>
    <w:p>
      <w:pPr>
        <w:pStyle w:val="BodyText"/>
      </w:pPr>
      <w:r>
        <w:t xml:space="preserve">- Không tiếc giá nào phải giết quái vật này!</w:t>
      </w:r>
    </w:p>
    <w:p>
      <w:pPr>
        <w:pStyle w:val="BodyText"/>
      </w:pPr>
      <w:r>
        <w:t xml:space="preserve">Trong mắt Nhạc Trọng sát cơ lóe lên, rốt cục cũng dùng đòn sát thủ của thu cát giả -- lôi thần pháo.</w:t>
      </w:r>
    </w:p>
    <w:p>
      <w:pPr>
        <w:pStyle w:val="BodyText"/>
      </w:pPr>
      <w:r>
        <w:t xml:space="preserve">Trong một chớp mắt thu cát giả đỏ thẫm nhanh chóng biến hình, chủ thể hình thành một họng pháo cực lớn, sau lưng thu nạp vô số hào quang khai thông năng lượng và sau đó bắn ra một kích cực mạnh.</w:t>
      </w:r>
    </w:p>
    <w:p>
      <w:pPr>
        <w:pStyle w:val="BodyText"/>
      </w:pPr>
      <w:r>
        <w:t xml:space="preserve">Năng lượng hủy thiên diệt địa từ lôi thần pháo bắn thẳng ra ngoài.</w:t>
      </w:r>
    </w:p>
    <w:p>
      <w:pPr>
        <w:pStyle w:val="BodyText"/>
      </w:pPr>
      <w:r>
        <w:t xml:space="preserve">- Không tốt! ! Chạy mau!</w:t>
      </w:r>
    </w:p>
    <w:p>
      <w:pPr>
        <w:pStyle w:val="BodyText"/>
      </w:pPr>
      <w:r>
        <w:t xml:space="preserve">Lôi thần pháo vừa hình thành thì nội tâm Huyết Phệ Thánh Hoàng dâng lên dự cảm tử vong, thân thể của hắn thoáng cái lập tức phân ra sáu hóa thân như đúc chạy ra các nơi.</w:t>
      </w:r>
    </w:p>
    <w:p>
      <w:pPr>
        <w:pStyle w:val="BodyText"/>
      </w:pPr>
      <w:r>
        <w:t xml:space="preserve">Sáu hóa thân Huyết Phệ Thánh Hoàng vừa mới hiện ra thì cột sáng bao phủ một cây số giáng xuống, giống như thiên phạt bắn vào cơ thể của Huyết Phệ Thánh Hoàng.</w:t>
      </w:r>
    </w:p>
    <w:p>
      <w:pPr>
        <w:pStyle w:val="BodyText"/>
      </w:pPr>
      <w:r>
        <w:t xml:space="preserve">Dưới cột sáng khủng khiếp này oanh kích, sáu hóa thân của Huyết Phệ Thánh Hoàng biến thành mây khói.</w:t>
      </w:r>
    </w:p>
    <w:p>
      <w:pPr>
        <w:pStyle w:val="BodyText"/>
      </w:pPr>
      <w:r>
        <w:t xml:space="preserve">Huyết Phệ Thánh Hoàng cũng hiện bản thể, dưới cột sáng oang kích nó kêu rên thảm thiết, cuối cùng nhất thân thể hóa thành khói trong công kích của lôi thần pháo, biến mất không thấy gì nữa.</w:t>
      </w:r>
    </w:p>
    <w:p>
      <w:pPr>
        <w:pStyle w:val="BodyText"/>
      </w:pPr>
      <w:r>
        <w:t xml:space="preserve">Sau khi phát ra lôi thần pháo, răng rắc một tiếng, tinh hạch lục giai ở ngực thu cát giả cũng vỡ ra một cái động, đã bị tổn thương nghiêm trọng, không cách nào tiếp tục thu nạp thiên địa linh khí. Sau khi phát ra một kích lôi thần pháo thì lục giai tinh hạch cũng đã nửa phế, không thể phát ra lôi thần pháo thứ hai.</w:t>
      </w:r>
    </w:p>
    <w:p>
      <w:pPr>
        <w:pStyle w:val="BodyText"/>
      </w:pPr>
      <w:r>
        <w:t xml:space="preserve">Huyết Phệ Thánh Hoàng vừa chết thì tính mạng tinh nguyên khổng lồ tiến vào cơ thể của Nhạc Trọng, bị thần ma hạch thu nạp, hóa thành từng đạo sương mù nhỏ.</w:t>
      </w:r>
    </w:p>
    <w:p>
      <w:pPr>
        <w:pStyle w:val="BodyText"/>
      </w:pPr>
      <w:r>
        <w:t xml:space="preserve">Nhạc Trọng đánh chết cái kia Huyết Phệ Thánh Hoàng thì nội âm buông lỏng.</w:t>
      </w:r>
    </w:p>
    <w:p>
      <w:pPr>
        <w:pStyle w:val="BodyText"/>
      </w:pPr>
      <w:r>
        <w:t xml:space="preserve">- Chúc mừng Nhạc Trọng tiêu diệt Huyết Phệ Thánh Hoàng, cửa thứ ba mở ra.</w:t>
      </w:r>
    </w:p>
    <w:p>
      <w:pPr>
        <w:pStyle w:val="BodyText"/>
      </w:pPr>
      <w:r>
        <w:t xml:space="preserve">Lúc nguyên khí Huyết Phệ Thánh Hoàng chui vào trong người của Nhạc Trọng thì âm thanh của hệ thống vang lên trong đầu của những người có được ấn ký hệ thông thần ma.</w:t>
      </w:r>
    </w:p>
    <w:p>
      <w:pPr>
        <w:pStyle w:val="BodyText"/>
      </w:pPr>
      <w:r>
        <w:t xml:space="preserve">Cao thủ của địa cầu nghe được thì biến sắc.</w:t>
      </w:r>
    </w:p>
    <w:p>
      <w:pPr>
        <w:pStyle w:val="BodyText"/>
      </w:pPr>
      <w:r>
        <w:t xml:space="preserve">Ở Châu Âu, bên ngoài một tòa thành thị, Ái Đức Hoa cầm thệ ước chi kiếm tiện tay chém ra, vô số tang thi trực tiếp tan thành mây khói, bỗng nhiên sắc mặt của hắn đại biến:</w:t>
      </w:r>
    </w:p>
    <w:p>
      <w:pPr>
        <w:pStyle w:val="Compact"/>
      </w:pPr>
      <w:r>
        <w:t xml:space="preserve">- Cái gì? Nhạc Trọng hắn đã tiêu diệt Huyết Phệ Thánh Hoàng? Làm sao có thể? Huyết Phệ Thánh Hoàng chính là cao thủ lục giai đỉnh phong, nửa bước thất giai đấy.</w:t>
      </w:r>
      <w:r>
        <w:br w:type="textWrapping"/>
      </w:r>
      <w:r>
        <w:br w:type="textWrapping"/>
      </w:r>
    </w:p>
    <w:p>
      <w:pPr>
        <w:pStyle w:val="Heading2"/>
      </w:pPr>
      <w:bookmarkStart w:id="1401" w:name="chương-1589-thôn-phệ-bảo-vật-tiến-giai-lục-giai-đỉnh-phong."/>
      <w:bookmarkEnd w:id="1401"/>
      <w:r>
        <w:t xml:space="preserve">1379. Chương 1589: Thôn Phệ Bảo Vật, Tiến Giai Lục Giai Đỉnh Phong.</w:t>
      </w:r>
    </w:p>
    <w:p>
      <w:pPr>
        <w:pStyle w:val="Compact"/>
      </w:pPr>
      <w:r>
        <w:br w:type="textWrapping"/>
      </w:r>
      <w:r>
        <w:br w:type="textWrapping"/>
      </w:r>
      <w:r>
        <w:t xml:space="preserve">Ái Đức Hoa, Lai Áo đã từng lẻn vào thế giới thứ hai, có gặp gỡ như nhau. Trong tay bọn họ có được không it tư liệu của thế giới thứ hai. Huyết Phệ Thánh Hoàng chính là đế vương được thế giới thứ hai thừa nhận, bọn họ cũng biết Huyết Phệ Thánh Hoàng đáng sợ cùng cường đại.</w:t>
      </w:r>
    </w:p>
    <w:p>
      <w:pPr>
        <w:pStyle w:val="BodyText"/>
      </w:pPr>
      <w:r>
        <w:t xml:space="preserve">Lai Áo nghe nhắc nhở thì lẩm bẩm mấy lần, trong mắt lộ vẻ phức tạp:</w:t>
      </w:r>
    </w:p>
    <w:p>
      <w:pPr>
        <w:pStyle w:val="BodyText"/>
      </w:pPr>
      <w:r>
        <w:t xml:space="preserve">- Huyết Phệ Thánh Hoàng, hắn giết rồi?</w:t>
      </w:r>
    </w:p>
    <w:p>
      <w:pPr>
        <w:pStyle w:val="BodyText"/>
      </w:pPr>
      <w:r>
        <w:t xml:space="preserve">Nghe được Nhạc Trọng tiêu diệt thủ lĩnh thánh tộc Huyết Phệ Thánh Hoàng, Lai Áo cao hứng nhưng còn có hỗn tạp và ghen ghét.</w:t>
      </w:r>
    </w:p>
    <w:p>
      <w:pPr>
        <w:pStyle w:val="BodyText"/>
      </w:pPr>
      <w:r>
        <w:t xml:space="preserve">Sau khi âm thanh nhắc nhở vang lên, bỗng nhiên một cánh cửa địa ngục lăng không hiện ra, xuất hiện ở gần thi thể của Huyết Phệ Thánh Hoàng.</w:t>
      </w:r>
    </w:p>
    <w:p>
      <w:pPr>
        <w:pStyle w:val="BodyText"/>
      </w:pPr>
      <w:r>
        <w:t xml:space="preserve">Một đôi mắt hung lệ và điên cuồng hiện ra, một đạo hấp lực cường đại từ trong cánh cửa trào ra ngoài hút toàn bộ bảo vật Huyết Phệ Thánh Hoàng lưu lại.</w:t>
      </w:r>
    </w:p>
    <w:p>
      <w:pPr>
        <w:pStyle w:val="BodyText"/>
      </w:pPr>
      <w:r>
        <w:t xml:space="preserve">- Hỗn đản đáng chết!</w:t>
      </w:r>
    </w:p>
    <w:p>
      <w:pPr>
        <w:pStyle w:val="BodyText"/>
      </w:pPr>
      <w:r>
        <w:t xml:space="preserve">Nhạc Trọng nhìn thấy bảo vật mình thiên tân vạn khổ tiêu diệt Huyết Phệ Thánh Hoàng còn sót lại bị đoạt đi, sắc mặt đại biến, lập tức cho thu cát giả mở phòng hộ cao nhất, hóa thành một đạo lưu quang tiến vào trong cánh cổng địa ngục.</w:t>
      </w:r>
    </w:p>
    <w:p>
      <w:pPr>
        <w:pStyle w:val="BodyText"/>
      </w:pPr>
      <w:r>
        <w:t xml:space="preserve">Trong bảo vật của Huyết Phệ Thánh Hoàng tàn lưu lại có bốn ấn ký hệ thống thần ma bị tàn phá và ba miếng thần ma hạch nửa kim sắc, những thứ này đều là nguồn suối tiến hóa của Nhạc Trọng, hắn phải thu vào tay.</w:t>
      </w:r>
    </w:p>
    <w:p>
      <w:pPr>
        <w:pStyle w:val="BodyText"/>
      </w:pPr>
      <w:r>
        <w:t xml:space="preserve">Tiến hóa tới mức của Nhạc Trọng thì muốn tiến thêm một bước là quá khó khăn. Cho dù hắn đuổi giết trăm vạn, ngàn vạn tang thi bình thường cũng không thể tiến hóa thêm một bước nữa. Nhưng mà thần ma hạch kim sắc, ấn ký hệ thống thần ma lại là thứ giúp cho hắn tiến hóa thêm mấy bậc thang, chuyện này làm sao hắn không điên cuồng được.</w:t>
      </w:r>
    </w:p>
    <w:p>
      <w:pPr>
        <w:pStyle w:val="BodyText"/>
      </w:pPr>
      <w:r>
        <w:t xml:space="preserve">Hơn nữa những ấn ký hệ thống thần ma và thần ma hạch bị đám quái vật kia hấp thu, chỉ sợ không qua một hai năm sẽ xuất hiện một quái vật đẳng cấp khủng bố như Huyết Phệ Thánh Hoàng xuất hiện.</w:t>
      </w:r>
    </w:p>
    <w:p>
      <w:pPr>
        <w:pStyle w:val="BodyText"/>
      </w:pPr>
      <w:r>
        <w:t xml:space="preserve">Trong một chớp mắt Nhạc Trọng khống chế thu cát giả đỏ thẫm chui vào trong cánh cửa địa ngục.</w:t>
      </w:r>
    </w:p>
    <w:p>
      <w:pPr>
        <w:pStyle w:val="BodyText"/>
      </w:pPr>
      <w:r>
        <w:t xml:space="preserve">Một đạo hào quang vô cùng sáng cuốn Nhạc Trọng vào trong cánh cửa.</w:t>
      </w:r>
    </w:p>
    <w:p>
      <w:pPr>
        <w:pStyle w:val="BodyText"/>
      </w:pPr>
      <w:r>
        <w:t xml:space="preserve">Đột nhiên một đạo sát khí hung lệ giáng xuống, một móng vuôt vô cùng sắc bén trực tiếp đánh thẳng vào đầu thu cát giả đỏ thẫm.</w:t>
      </w:r>
    </w:p>
    <w:p>
      <w:pPr>
        <w:pStyle w:val="BodyText"/>
      </w:pPr>
      <w:r>
        <w:t xml:space="preserve">Oanh!</w:t>
      </w:r>
    </w:p>
    <w:p>
      <w:pPr>
        <w:pStyle w:val="BodyText"/>
      </w:pPr>
      <w:r>
        <w:t xml:space="preserve">Nương theo tiếng vang thật lớn, vòng phòng hộ đầu của thu cát giả đỏ thẫm bị đánh rung động.</w:t>
      </w:r>
    </w:p>
    <w:p>
      <w:pPr>
        <w:pStyle w:val="BodyText"/>
      </w:pPr>
      <w:r>
        <w:t xml:space="preserve">Nhạc Trọng tập trung nhìn vào. Chỉ thấy một con quái vật lớn cao hai mét, toàn thân hiện ra màu kim sắc, tứ chi vừa thô vừa to và mang theo móng vuốt sắc bén hiện ra, có con mắt như côn trùng. Là một con quái vật tiến hóa mỗi tấc chỉ vì việc giết chóc hiện ra trước mặt.</w:t>
      </w:r>
    </w:p>
    <w:p>
      <w:pPr>
        <w:pStyle w:val="BodyText"/>
      </w:pPr>
      <w:r>
        <w:t xml:space="preserve">Vòng phòng hộ đầu của thu cát giả đỏ thẫm bị cong quái vật này oanh kích. Không ngừng rung rung, từng đạo rung động khuếch tán ra ngoài, năng lượng không ngừng tiêu hao.</w:t>
      </w:r>
    </w:p>
    <w:p>
      <w:pPr>
        <w:pStyle w:val="BodyText"/>
      </w:pPr>
      <w:r>
        <w:t xml:space="preserve">Nhạc Trọng quét mắt nhìn qua con quái vật và suy nghĩ:</w:t>
      </w:r>
    </w:p>
    <w:p>
      <w:pPr>
        <w:pStyle w:val="BodyText"/>
      </w:pPr>
      <w:r>
        <w:t xml:space="preserve">- Con quái vật này là ngũ giai đỉnh phong, chiến lực hơn người, hơn nữa hết sức giảo hoạt. Lại hiểu được mai phục. Nếu không phải mình mở vòng phòng hộ ra thì chỉ sợ còn ăn thiệt thòi lớn. Nhưng mà quái vật ngũ giai đỉnh phong cũng không phải đối thủ của mình.</w:t>
      </w:r>
    </w:p>
    <w:p>
      <w:pPr>
        <w:pStyle w:val="BodyText"/>
      </w:pPr>
      <w:r>
        <w:t xml:space="preserve">Tâm niệm Nhạc Trọng vừa động, khung thu cát giả đỏ thẫm giống như có linh tính. Trực tiếp kẹp lấy đầu của con quái vật, dùng sức bóp nát đầu của nó.</w:t>
      </w:r>
    </w:p>
    <w:p>
      <w:pPr>
        <w:pStyle w:val="BodyText"/>
      </w:pPr>
      <w:r>
        <w:t xml:space="preserve">Đầu của con quái vật bị bóp nát và huyết dịch màu xanh chảy ra khắp cánh tay thu cát giả đỏ thẫm, trực tiếp ăn mòn cánh tay thu cát giả đỏ thẫm, hóa thành một đống nước mủ chảy xuống.</w:t>
      </w:r>
    </w:p>
    <w:p>
      <w:pPr>
        <w:pStyle w:val="BodyText"/>
      </w:pPr>
      <w:r>
        <w:t xml:space="preserve">Nhạc Trọng nhìn qua huyết dịch của quái vật và cả kinh.</w:t>
      </w:r>
    </w:p>
    <w:p>
      <w:pPr>
        <w:pStyle w:val="BodyText"/>
      </w:pPr>
      <w:r>
        <w:t xml:space="preserve">- Huyết dịch ăn mòn thật mạnh. Lại có thể ăn mòn giáp thép của thu cát giả, thực biến thái. Xem ra chém giết cận thân với quía vật này là không nên.</w:t>
      </w:r>
    </w:p>
    <w:p>
      <w:pPr>
        <w:pStyle w:val="BodyText"/>
      </w:pPr>
      <w:r>
        <w:t xml:space="preserve">Giáp bọc thép của thu cát giả đỏ thẫm là loại đặc chế khủng, lực phòng ngự thậm chí vượt qua cả giáp xe tăng dày nhất địa cầu, cho dù cường giả ngũ giai đỉnh phong muốn xé cũng khó khăn.</w:t>
      </w:r>
    </w:p>
    <w:p>
      <w:pPr>
        <w:pStyle w:val="BodyText"/>
      </w:pPr>
      <w:r>
        <w:t xml:space="preserve">Huyết dịch của con quái vật có thể ăn mòn cả giáp thu cát giả, hiển nhiên độc tính thập phần khủng bố.</w:t>
      </w:r>
    </w:p>
    <w:p>
      <w:pPr>
        <w:pStyle w:val="BodyText"/>
      </w:pPr>
      <w:r>
        <w:t xml:space="preserve">- Không tốt, những ấn ký hệ thống thần ma có bị ăn mòn hay không?</w:t>
      </w:r>
    </w:p>
    <w:p>
      <w:pPr>
        <w:pStyle w:val="BodyText"/>
      </w:pPr>
      <w:r>
        <w:t xml:space="preserve">Nhìn thấy máu của con quái vật lợi hại như vậy, Nhạc Trọng cả kinh trong lòng, lúc nhìn qua thi thể con quái vật thì thở dài.</w:t>
      </w:r>
    </w:p>
    <w:p>
      <w:pPr>
        <w:pStyle w:val="BodyText"/>
      </w:pPr>
      <w:r>
        <w:t xml:space="preserve">Bốn ấn ký hệ thống thần ma không trọn vẹn, ba miếng thần ma hạch tiến hóa kim sắc một nửa, hạt châu màu đỏ, áo giáp huyết sắc không bị hòa tan.</w:t>
      </w:r>
    </w:p>
    <w:p>
      <w:pPr>
        <w:pStyle w:val="BodyText"/>
      </w:pPr>
      <w:r>
        <w:t xml:space="preserve">Nhạc Trọng nhìn qua thu cát giả bị ăn mòn, trực tiếp thu hồi toàn bộ bảo vật này lại, hắn vung tay lên và thu toàn bộ vào trong không gian giới chỉ của mình.</w:t>
      </w:r>
    </w:p>
    <w:p>
      <w:pPr>
        <w:pStyle w:val="BodyText"/>
      </w:pPr>
      <w:r>
        <w:t xml:space="preserve">Làm xong tất cả, Nhạc Trọng lúc này mới buông lỏng một hồi, bắt đầu đánh giá thế giới xa lạ này.</w:t>
      </w:r>
    </w:p>
    <w:p>
      <w:pPr>
        <w:pStyle w:val="BodyText"/>
      </w:pPr>
      <w:r>
        <w:t xml:space="preserve">Thế giới xa lạ này không khí tươi mát, trọng lực gấp mười lần địa cầu, dưới trọng lực này sinh vật trên địa cầu sẽ bị ép chết tại chỗ.</w:t>
      </w:r>
    </w:p>
    <w:p>
      <w:pPr>
        <w:pStyle w:val="BodyText"/>
      </w:pPr>
      <w:r>
        <w:t xml:space="preserve">- Tuy thế giới này nhìn qua hết sức bình thường, nhưng mà chắc hẳn chính là thế giới thứ ba, thoạt nhìn không có khủng long như thế giới thứ ba. Mình phải điều tra một phen đã.</w:t>
      </w:r>
    </w:p>
    <w:p>
      <w:pPr>
        <w:pStyle w:val="BodyText"/>
      </w:pPr>
      <w:r>
        <w:t xml:space="preserve">Nhạc Trọng nhìn quét qua thế giới xa lạ này, tâm niệm vừa động hàng trăm con mũi máy móc ra ngoài, nhanh chóng bay ra bốn phương tám hướng.</w:t>
      </w:r>
    </w:p>
    <w:p>
      <w:pPr>
        <w:pStyle w:val="BodyText"/>
      </w:pPr>
      <w:r>
        <w:t xml:space="preserve">Siêu cấp anh hùng nước Mỹ Lai Áo thu hoạch được máy móc bọc thép, trên thực tế là rất hữu ích thiết thực. Hàng trăm hàng ngàn máy móc con muỗi này là do máy móc khoa học kỹ thuật nghiên cứu thành, dưới trí tuệ của bạch y nghiên cứu ra và nhanh chóng hoàn thiện, chúng bây giờ có thể triền thâu số liệu và trinh sát về.</w:t>
      </w:r>
    </w:p>
    <w:p>
      <w:pPr>
        <w:pStyle w:val="BodyText"/>
      </w:pPr>
      <w:r>
        <w:t xml:space="preserve">Nhạc Trọng đang lợi dụng ra đa cường đại của thu cát giả dò xét chung quanh một vòng, cũng không phát hiện sinh vật cường hoành nào ở đây cả, lúc này nghĩ thầm trong lòng.</w:t>
      </w:r>
    </w:p>
    <w:p>
      <w:pPr>
        <w:pStyle w:val="BodyText"/>
      </w:pPr>
      <w:r>
        <w:t xml:space="preserve">- Thăm dò thế giới này chỉ sợ cần không ít thời gian, mình trước tiên nên hấp thu bảo vật đã, tăng thực lực của mình lên mới là vương đạo.</w:t>
      </w:r>
    </w:p>
    <w:p>
      <w:pPr>
        <w:pStyle w:val="BodyText"/>
      </w:pPr>
      <w:r>
        <w:t xml:space="preserve">Không có chút do dự, Nhạc Trọng trực tiếp cầm một đạo ấn ký hệ hống thần ma và dùng nước rửa sạch ăn mòn trên đó, trực tiếp đặt lên ấn ký của mình.</w:t>
      </w:r>
    </w:p>
    <w:p>
      <w:pPr>
        <w:pStyle w:val="BodyText"/>
      </w:pPr>
      <w:r>
        <w:t xml:space="preserve">Đạo hào quang kim sắc này chớp động, ấn ký hệ thống thần ma bị tàn phá đã được thu nạp, tính cả nguyên khí tính mạng khổng lồ trong người Nhạc Trọng cũng rót vào trong thần ma hạch.</w:t>
      </w:r>
    </w:p>
    <w:p>
      <w:pPr>
        <w:pStyle w:val="BodyText"/>
      </w:pPr>
      <w:r>
        <w:t xml:space="preserve">Từng đạo sương mù kim sắc từ trong thần ma hạch tỏa ra ngoài, chui vào trong cơ thể của Nhạc Trọng, không ngừng cường hóa xương cốt của hắn, làm cho thân thể của hắn phát ra âm thanh đùng đùng giòn vang.</w:t>
      </w:r>
    </w:p>
    <w:p>
      <w:pPr>
        <w:pStyle w:val="BodyText"/>
      </w:pPr>
      <w:r>
        <w:t xml:space="preserve">Liên tiếp thu nạp ấn ký trong hệ thống thần ma, sương mù kim sắc nhàn nhạt chảy xuôi trong cơ thể Nhạc Trọng, không ngừng cường hóa thân thể, hắn thuận lợi đột phá bình cảnh, thân thể vang lên tiếng răng rắc răng rắc, không ngừng rung động, liên tục tiến hóa tiến tới lục giai cao cấp.</w:t>
      </w:r>
    </w:p>
    <w:p>
      <w:pPr>
        <w:pStyle w:val="BodyText"/>
      </w:pPr>
      <w:r>
        <w:t xml:space="preserve">Sau khi thu nạp bốn ấn ký hệ thống thần ma bị tàn phá, Nhạc Trọng đặt thần ma hạch lên ấn ký, một đạo quang mang chớp động và thần ma hạch bị thu vào trong thứ hải của Nhạc Trọng, cùng dung nhập vào trong thần ma hạch của Nhạc Trọng.</w:t>
      </w:r>
    </w:p>
    <w:p>
      <w:pPr>
        <w:pStyle w:val="BodyText"/>
      </w:pPr>
      <w:r>
        <w:t xml:space="preserve">Hai hạch chạm nhau, chúng rung động một hồi và thần ma hạch bị tàn phá chợt trực tiếp nát bấy, hóa thành vô số phù văn kim sắc chui vào trong thần ma hạch của Nhạc Trọng.</w:t>
      </w:r>
    </w:p>
    <w:p>
      <w:pPr>
        <w:pStyle w:val="BodyText"/>
      </w:pPr>
      <w:r>
        <w:t xml:space="preserve">Vô số phù văn kim sắc chui vào thức hải của Nhạc Trọng, thần ma hạch kim sắc của Nhạc Trọng lớn hơn một vòng, vô số hào quang chui vào trong ấn ký phù văn, tăng tất cả kỹ năng của Nhạc Trọng lên một giai.</w:t>
      </w:r>
    </w:p>
    <w:p>
      <w:pPr>
        <w:pStyle w:val="Compact"/>
      </w:pPr>
      <w:r>
        <w:br w:type="textWrapping"/>
      </w:r>
      <w:r>
        <w:br w:type="textWrapping"/>
      </w:r>
    </w:p>
    <w:p>
      <w:pPr>
        <w:pStyle w:val="Heading2"/>
      </w:pPr>
      <w:bookmarkStart w:id="1402" w:name="chương-1590-quái-vật.-1"/>
      <w:bookmarkEnd w:id="1402"/>
      <w:r>
        <w:t xml:space="preserve">1380. Chương 1590: Quái Vật. (1)</w:t>
      </w:r>
    </w:p>
    <w:p>
      <w:pPr>
        <w:pStyle w:val="Compact"/>
      </w:pPr>
      <w:r>
        <w:br w:type="textWrapping"/>
      </w:r>
      <w:r>
        <w:br w:type="textWrapping"/>
      </w:r>
      <w:r>
        <w:t xml:space="preserve">Sau khi tất cả kỹ năng của Nhạc Trọng tăng lên một giai thì bên ngoài mỗi phù văn có hào quang màu bạc lóe lên, sáng chói thần thánh. Làm cho sức chiến đấu của Nhạc Trọng tăng lên một cấp bậc.</w:t>
      </w:r>
    </w:p>
    <w:p>
      <w:pPr>
        <w:pStyle w:val="BodyText"/>
      </w:pPr>
      <w:r>
        <w:t xml:space="preserve">Tinh thần của Nhạc Trọng chấn động, lần nữa mang hai thần ma hạch còn sót lại thu nạp vào. Sau đó vô số phù văn kim sắc tiến vào trong thần ma hạch của hắn, nó lớn lên một vòng, phù văn tỏa ra màu bạc sáng ngời, trực tiếp ngưng tụ thêm một phù văn màu bạc khác trong thức ải.</w:t>
      </w:r>
    </w:p>
    <w:p>
      <w:pPr>
        <w:pStyle w:val="BodyText"/>
      </w:pPr>
      <w:r>
        <w:t xml:space="preserve">- Chúc mừng ngài học được kỹ năng lục giai thao túng huyết dịch.</w:t>
      </w:r>
    </w:p>
    <w:p>
      <w:pPr>
        <w:pStyle w:val="BodyText"/>
      </w:pPr>
      <w:r>
        <w:t xml:space="preserve">Sau khi phù văn màu bạc này hình thành, trong thức hải của Nhạc Trọng vang lên âm thanh nhắc nhở.</w:t>
      </w:r>
    </w:p>
    <w:p>
      <w:pPr>
        <w:pStyle w:val="BodyText"/>
      </w:pPr>
      <w:r>
        <w:t xml:space="preserve">- Thì ra thu nạp thần ma hạch còn có chỗ tốt như vậy, vậy mà trực tiếp đạt được một kỹ năng lục giai.</w:t>
      </w:r>
    </w:p>
    <w:p>
      <w:pPr>
        <w:pStyle w:val="BodyText"/>
      </w:pPr>
      <w:r>
        <w:t xml:space="preserve">Nhạc Trọng mở hai mắt ra, từng đạo hàn quang lập lòe bất định, một đạo khí thế cường hoành hiện ra, không ngừng kéo lên và đạt tới lục giai đỉnh phong.</w:t>
      </w:r>
    </w:p>
    <w:p>
      <w:pPr>
        <w:pStyle w:val="BodyText"/>
      </w:pPr>
      <w:r>
        <w:t xml:space="preserve">- Ấn ký hệ thống thần má, thần ma hạch quả nhiên là dị bảo tiến hóa khó có được, mình muốn tiến vào lục giai đỉnh phong không biết phải giết bao nhiêu cao thủ lục giai mới bước tới bước này, nhưng mà sau khi thu nạp bốn ấn ký thần ma và ba thần ma hạch lại đạt tới lục giai đỉnh phong. Hơn nữa thần ma thể cũng tiến hóa lên cấp hai. Cho dù Huyết Phệ Thánh Hoàng hàng lâm lần nữa cũng không đủ ình chém.</w:t>
      </w:r>
    </w:p>
    <w:p>
      <w:pPr>
        <w:pStyle w:val="BodyText"/>
      </w:pPr>
      <w:r>
        <w:t xml:space="preserve">Hai mắt Nhạc Trọng thần quang sáng ngời, lực lượng hiện ra, tiện tay đánh ra một cái và lực lượng khủng bố tỏa ra, trực tiếp đánh mặt đất cách đó hai mươi mét thành cái động. Hắn không dùng bất cứ kỹ năng nào, chỉ dùng nắm đấm sinh ra áp lực không khí liền đánh mặt đất thành cái động, lực lượng cực kỳ khủng bố.</w:t>
      </w:r>
    </w:p>
    <w:p>
      <w:pPr>
        <w:pStyle w:val="BodyText"/>
      </w:pPr>
      <w:r>
        <w:t xml:space="preserve">Đột nhiên một ý niệm hiện ra trong đầu Nhạc Trọng.</w:t>
      </w:r>
    </w:p>
    <w:p>
      <w:pPr>
        <w:pStyle w:val="BodyText"/>
      </w:pPr>
      <w:r>
        <w:t xml:space="preserve">- Nếu như mình bây giờ trở về đi diệt sát Ái Đức Hoa, Lai Áo, nuốt thần ma hạch, ấn ký hệ thống thần ma của bọn là có thể lập tức tấn chức cường giả thất giai.</w:t>
      </w:r>
    </w:p>
    <w:p>
      <w:pPr>
        <w:pStyle w:val="BodyText"/>
      </w:pPr>
      <w:r>
        <w:t xml:space="preserve">Nhưng mà ý niệm này nhanh chóng bị Nhạc Trọng bài trừ.</w:t>
      </w:r>
    </w:p>
    <w:p>
      <w:pPr>
        <w:pStyle w:val="BodyText"/>
      </w:pPr>
      <w:r>
        <w:t xml:space="preserve">Lúc này ba nước vẫn là minh hữu, liên thủ chống cự dị tộc. Nếu như Nhạc Trọng ra tay giết Ái Đức Hoa, Lai Áo hai cường giả, cả Liên Minh Địa Cầu lập tức sụp đổ. Nhân loại tự giết lẫn nhau, cho dù Nhạc Trọng tấn thăng làm cường giả thất giai cũng chỉ có giết sạch người cả hai nước khác, hoặc là biến tât carmoij người thành khôi lỗi mới hàng phục đối phương được.</w:t>
      </w:r>
    </w:p>
    <w:p>
      <w:pPr>
        <w:pStyle w:val="BodyText"/>
      </w:pPr>
      <w:r>
        <w:t xml:space="preserve">Tuy Nhạc Trọng tâm ngoan thủ lạt, nhưng mà chưa tới mức hạ sát thủ với đồng minh của mình.</w:t>
      </w:r>
    </w:p>
    <w:p>
      <w:pPr>
        <w:pStyle w:val="BodyText"/>
      </w:pPr>
      <w:r>
        <w:t xml:space="preserve">Sau khi tiến hóa hoàn tất, Nhạc Trọng mở Laptop và dò hỏi bạch y:</w:t>
      </w:r>
    </w:p>
    <w:p>
      <w:pPr>
        <w:pStyle w:val="BodyText"/>
      </w:pPr>
      <w:r>
        <w:t xml:space="preserve">- Có phát hiện gì?</w:t>
      </w:r>
    </w:p>
    <w:p>
      <w:pPr>
        <w:pStyle w:val="BodyText"/>
      </w:pPr>
      <w:r>
        <w:t xml:space="preserve">Bạch y là trí tuệ nhân tạo siêu cấp, đã có được nhân lực phán đoán vượt xa nhân loại, năng lực phân tích của nó còn khủng khiếp hơn Nhạc Trọng nhiều, lập tức chiếu video điều tra ra:</w:t>
      </w:r>
    </w:p>
    <w:p>
      <w:pPr>
        <w:pStyle w:val="BodyText"/>
      </w:pPr>
      <w:r>
        <w:t xml:space="preserve">- Chung quanh chỉ có một ít dã thú bình thường, căn cứ phân tích thì sức chiến đấu của dã thú chừng nhị giai và tam giai. Hướng tây cách đây bốn mươi cây số có thành thị nhân loại tồn tại."</w:t>
      </w:r>
    </w:p>
    <w:p>
      <w:pPr>
        <w:pStyle w:val="BodyText"/>
      </w:pPr>
      <w:r>
        <w:t xml:space="preserve">Nhạc Trọng nghe bạch y giải thich, lúc này một màn hình hiện ra.</w:t>
      </w:r>
    </w:p>
    <w:p>
      <w:pPr>
        <w:pStyle w:val="BodyText"/>
      </w:pPr>
      <w:r>
        <w:t xml:space="preserve">Trên màn hình biểu hiện trong rừng có nhiều dã thú tồn tại, những dã thú kia đều có lân giáp và sừng, tướng mạo dữ tợn, thập phần hung tàn. Tuy nhiên không có con nào dám đánh lén Nhạc Trọng cả.</w:t>
      </w:r>
    </w:p>
    <w:p>
      <w:pPr>
        <w:pStyle w:val="BodyText"/>
      </w:pPr>
      <w:r>
        <w:t xml:space="preserve">Cuối cùng nhất là một video chiếu hình ảnh thành thị nhân loại cực lớn, Nhạc Trọng có thể nhìn thấy người trong thành thị đi lại hối hả.</w:t>
      </w:r>
    </w:p>
    <w:p>
      <w:pPr>
        <w:pStyle w:val="BodyText"/>
      </w:pPr>
      <w:r>
        <w:t xml:space="preserve">Nhạc Trọng tính toán trong lòng, nói:</w:t>
      </w:r>
    </w:p>
    <w:p>
      <w:pPr>
        <w:pStyle w:val="BodyText"/>
      </w:pPr>
      <w:r>
        <w:t xml:space="preserve">- Thế giới này vẫn có nhân loại sao? Mình thuận tiện đi tới đó đã. Có lẽ có thể tìm được manh mối trong thành thị nhân loại này. Cho dù không được cũng nhét bọn họ vào khống chế mình, cũng có thể tăng thực lực của mình lên.</w:t>
      </w:r>
    </w:p>
    <w:p>
      <w:pPr>
        <w:pStyle w:val="BodyText"/>
      </w:pPr>
      <w:r>
        <w:t xml:space="preserve">Lúc này đìa bàn của Nhạc Trọng đã bao trùm một phần ba Châu Á nhưng nhân khẩu rất thưa thớt, sức sản xuất không tăng lên. Nếu như có thể thu nạp nhiều nhân loại thì thực lực của hắn sẽ mạnh hơn nhiều.</w:t>
      </w:r>
    </w:p>
    <w:p>
      <w:pPr>
        <w:pStyle w:val="BodyText"/>
      </w:pPr>
      <w:r>
        <w:t xml:space="preserve">Thương nghị đã định, Nhạc Trọng lưu Ngân Sương đóng ở cánh cửa địa ngục, chính mình phát động Phi Hành Thuật hóa thành lưu quang bay tới thành thị nhân loại kia.</w:t>
      </w:r>
    </w:p>
    <w:p>
      <w:pPr>
        <w:pStyle w:val="BodyText"/>
      </w:pPr>
      <w:r>
        <w:t xml:space="preserve">Con quái vật kia bị Nhạc Trọng một chiêu bóp vỡ đầu nhìn thì nhỏ yếu. Trên thực tế nó lại là hung thú ngũ giai đỉnh phong khủng bố, đồng thời vô cùng giảo hoạt, trí tuệ chiến đấu kinh người. Một khi chúng nó tiến vào thế giới địa cầu, chỉ sợ nhân loại chết và tổn thương thảm trọng.</w:t>
      </w:r>
    </w:p>
    <w:p>
      <w:pPr>
        <w:pStyle w:val="BodyText"/>
      </w:pPr>
      <w:r>
        <w:t xml:space="preserve">Cánh cửa địa ngục thứ ba này nằm ở địa bàn của hắn, Nhạc Trọng tự nhiên không cho phép những quái vật này xâm nhập vào.</w:t>
      </w:r>
    </w:p>
    <w:p>
      <w:pPr>
        <w:pStyle w:val="BodyText"/>
      </w:pPr>
      <w:r>
        <w:t xml:space="preserve">Sau khi còn cách thành thị nhân loại vài dặm, Nhạc Trọng hạ xuống đất, đi nhanh qua thành thị nhân loại này.</w:t>
      </w:r>
    </w:p>
    <w:p>
      <w:pPr>
        <w:pStyle w:val="BodyText"/>
      </w:pPr>
      <w:r>
        <w:t xml:space="preserve">Cửa ra vào thành thị này không có kiểm tra gì cả. Nhạc Trọng dễ dàng tiến vào trong thành thị, hắn hết sức tò mò nhìn qua chung quanh, quan sát diện mạo và phong cảnh của thành thị này.</w:t>
      </w:r>
    </w:p>
    <w:p>
      <w:pPr>
        <w:pStyle w:val="BodyText"/>
      </w:pPr>
      <w:r>
        <w:t xml:space="preserve">Khoa học kỹ thuật của thế giới này không khác gì địa cầu lúc trước cả, khắp nơi tràn ngập khí tức xây dựng hiện đại hóa, trên đường phố cũng có đường nhựa xi măng phẳng băng. Từng chiếc xe con đang chạy nhanh trên đường phố.</w:t>
      </w:r>
    </w:p>
    <w:p>
      <w:pPr>
        <w:pStyle w:val="BodyText"/>
      </w:pPr>
      <w:r>
        <w:t xml:space="preserve">Nhạc Trọng đi trên đường phố nhìn phong cảnh chung quanh thì hoảng hốt, giống như trở lại địa cầu trước tận thế.</w:t>
      </w:r>
    </w:p>
    <w:p>
      <w:pPr>
        <w:pStyle w:val="BodyText"/>
      </w:pPr>
      <w:r>
        <w:t xml:space="preserve">Đi được vài trăm mét, đột nhiên Nhạc Trọng nhìn thấy một đám người vây lại. Đồng thời còn có nhiều người sẽ đi tới vây quanh. Trong lòng của hắn hiếu kỳ, cũng lập tức đi lên xem xét.</w:t>
      </w:r>
    </w:p>
    <w:p>
      <w:pPr>
        <w:pStyle w:val="BodyText"/>
      </w:pPr>
      <w:r>
        <w:t xml:space="preserve">Những người này vây quanh một võ đài diện tích vài chục thước, trong võ đại là hai thiếu nữ đang giằng co lẫn nhau. Một cô thiếu nữ thân mặc trang phục võ sĩ màu trắng, da thịt thắng tuyết, khuôn mặt như vẽ, khí khái hào hùng bừng bừng. Một thiếu nữ thắt bím đuôi ngựa, dáng người yểu điệt mặc trang phục võ sĩ màu đen.</w:t>
      </w:r>
    </w:p>
    <w:p>
      <w:pPr>
        <w:pStyle w:val="BodyText"/>
      </w:pPr>
      <w:r>
        <w:t xml:space="preserve">Chung quanh võ đài có rất nhiều người đang nhìn hai thiếu nữ và nghị luận nhao nhao.</w:t>
      </w:r>
    </w:p>
    <w:p>
      <w:pPr>
        <w:pStyle w:val="BodyText"/>
      </w:pPr>
      <w:r>
        <w:t xml:space="preserve">Sau khi Nhạc Trọng tấn chức lục giai thì thần ma thể tiến hóa, cánh cửa trí tuệ cũng mở ra. Có được năng lực gặp qua là không quên, lập tức phân tích và giác quan thứ sáu linh thông đủ loại dị năng hoạt động.</w:t>
      </w:r>
    </w:p>
    <w:p>
      <w:pPr>
        <w:pStyle w:val="BodyText"/>
      </w:pPr>
      <w:r>
        <w:t xml:space="preserve">Tuy ngôn ngữ ở đây khác biệt với địa cầu, thế nhưng mà Nhạc Trọng cũng có thể phân tích ngôn ngữ nơi đây. Thần ma thể không phải là thân thể bình thường, tự nhiên có được nhiều dị năng vô cùng cường hoành. Uy năng vô cùng.</w:t>
      </w:r>
    </w:p>
    <w:p>
      <w:pPr>
        <w:pStyle w:val="BodyText"/>
      </w:pPr>
      <w:r>
        <w:t xml:space="preserve">Nhạc Trọng tùy tiện hỏi một người:</w:t>
      </w:r>
    </w:p>
    <w:p>
      <w:pPr>
        <w:pStyle w:val="BodyText"/>
      </w:pPr>
      <w:r>
        <w:t xml:space="preserve">- Anh bạn này, hai người này là ai? Các nàng làm gìvậy?</w:t>
      </w:r>
    </w:p>
    <w:p>
      <w:pPr>
        <w:pStyle w:val="BodyText"/>
      </w:pPr>
      <w:r>
        <w:t xml:space="preserve">Người này dang nói chuyện phiếm với bạn của mình, bị Nhạc Trọng hỏi thì trong lòng giận dữ. Nhưng khi hắn nhìn thấy con mắt Nhạc Trọng thì trong lòng sinh ra sợ hãi. Thành thành thật thật nói tất cả:</w:t>
      </w:r>
    </w:p>
    <w:p>
      <w:pPr>
        <w:pStyle w:val="BodyText"/>
      </w:pPr>
      <w:r>
        <w:t xml:space="preserve">- Hai người này theo thứ tự là Thanh Phong võ quán Hàn Anh Nhi và Liệt Nhật võ quán Kim Tuyên Nhi. Thiếu nữ tóc đen là Thanh Phong võ quán Hàn Anh Nhi, thiếu nữ tóc vàng là Liệt Nhật võ quán Kim Tuyên Nhi. Hai người là thập kiệt trong Nam Nguyên thành, hôm nay các nàng đánh nhau vì danh dự của võ quán, muốn phân thắng bại.</w:t>
      </w:r>
    </w:p>
    <w:p>
      <w:pPr>
        <w:pStyle w:val="BodyText"/>
      </w:pPr>
      <w:r>
        <w:t xml:space="preserve">- A! Cảm ơn!</w:t>
      </w:r>
    </w:p>
    <w:p>
      <w:pPr>
        <w:pStyle w:val="BodyText"/>
      </w:pPr>
      <w:r>
        <w:t xml:space="preserve">Nhạc Trọng nghe được tin tức mình cần thì cảm ơn.</w:t>
      </w:r>
    </w:p>
    <w:p>
      <w:pPr>
        <w:pStyle w:val="BodyText"/>
      </w:pPr>
      <w:r>
        <w:t xml:space="preserve">Người nọ được Nhạc Trọng buông ra thì giống như sợ rắn, lập tức lẫn ra xa.</w:t>
      </w:r>
    </w:p>
    <w:p>
      <w:pPr>
        <w:pStyle w:val="BodyText"/>
      </w:pPr>
      <w:r>
        <w:t xml:space="preserve">Trên võ đài.</w:t>
      </w:r>
    </w:p>
    <w:p>
      <w:pPr>
        <w:pStyle w:val="BodyText"/>
      </w:pPr>
      <w:r>
        <w:t xml:space="preserve">Hàn Anh Nhi quát:</w:t>
      </w:r>
    </w:p>
    <w:p>
      <w:pPr>
        <w:pStyle w:val="Compact"/>
      </w:pPr>
      <w:r>
        <w:t xml:space="preserve">- Kim Tuyên Nhi, tôi tu luyện Thanh Phong Tấn Lôi Thối tới đại thành rồi, cô bây giờ đầu hàng còn kịp. Trên võ đài quyền cước không có mắt, nếu không cẩn thận đánh chết cô thì đừng có trách tôi.</w:t>
      </w:r>
      <w:r>
        <w:br w:type="textWrapping"/>
      </w:r>
      <w:r>
        <w:br w:type="textWrapping"/>
      </w:r>
    </w:p>
    <w:p>
      <w:pPr>
        <w:pStyle w:val="Heading2"/>
      </w:pPr>
      <w:bookmarkStart w:id="1403" w:name="chương-1591-quái-vật.-2"/>
      <w:bookmarkEnd w:id="1403"/>
      <w:r>
        <w:t xml:space="preserve">1381. Chương 1591: Quái Vật. (2)</w:t>
      </w:r>
    </w:p>
    <w:p>
      <w:pPr>
        <w:pStyle w:val="Compact"/>
      </w:pPr>
      <w:r>
        <w:br w:type="textWrapping"/>
      </w:r>
      <w:r>
        <w:br w:type="textWrapping"/>
      </w:r>
      <w:r>
        <w:t xml:space="preserve">hiếu nữ tóc vàng đuôi ngựa Kim Tuyên Nhi cười nói tự nhiên, tràn đầy tự tin nói:</w:t>
      </w:r>
    </w:p>
    <w:p>
      <w:pPr>
        <w:pStyle w:val="BodyText"/>
      </w:pPr>
      <w:r>
        <w:t xml:space="preserve">- Hàn Anh Nhi, Thanh Phong Tấn Lôi Thối của cô phẩm cấp còn kém Liệt Nhật võ quán Liệt Dương Chưởng. Nếu không muốn bị thương thì nên đầu hàng đi, tôi có thể tha cho cô khỏi chết. Bị Liệt Dương Chưởng đánh trúng không phải chuyện đùa đâu.</w:t>
      </w:r>
    </w:p>
    <w:p>
      <w:pPr>
        <w:pStyle w:val="BodyText"/>
      </w:pPr>
      <w:r>
        <w:t xml:space="preserve">- Nếu cô không đầu hàng thì đánh đi!</w:t>
      </w:r>
    </w:p>
    <w:p>
      <w:pPr>
        <w:pStyle w:val="BodyText"/>
      </w:pPr>
      <w:r>
        <w:t xml:space="preserve">Hàn Anh Nhi quát một tiếng, chân của nàng điểm một cái và nhanh như gió, bỗng nhiên biến mất, đột nhiên xuất hiện trước mặt Kim Tuyên Nhi, huyễn hóa ra thối ảnh đầy trời, mang theo xu thế sét đánh đánh vào Kim Tuyên Nhi.</w:t>
      </w:r>
    </w:p>
    <w:p>
      <w:pPr>
        <w:pStyle w:val="BodyText"/>
      </w:pPr>
      <w:r>
        <w:t xml:space="preserve">Nhạc Trọng nhìn thấy thối pháp của Hàn Anh Nhi thì tán thán trong lòng.</w:t>
      </w:r>
    </w:p>
    <w:p>
      <w:pPr>
        <w:pStyle w:val="BodyText"/>
      </w:pPr>
      <w:r>
        <w:t xml:space="preserve">- Tứ giai đỉnh phong, vũ kỹ của thiếu nữ này thật mạnh mẽ, nếu như ở địa cầu trước tận thế, thối pháp của nàng, chỉ sợ có thể làm cho nhiều võ đạo tông sư xấu hổ, biến thành đà điểu.</w:t>
      </w:r>
    </w:p>
    <w:p>
      <w:pPr>
        <w:pStyle w:val="BodyText"/>
      </w:pPr>
      <w:r>
        <w:t xml:space="preserve">Hàn Anh Nhi chỉ mới mười sáu mười bảy tuổi đã có tu vi tứ giai đỉnh phong, thật đúng là khó tin.</w:t>
      </w:r>
    </w:p>
    <w:p>
      <w:pPr>
        <w:pStyle w:val="BodyText"/>
      </w:pPr>
      <w:r>
        <w:t xml:space="preserve">Tuy Nhạc Trọng là cường giả lục giai đỉnh phong,nhưng mà một thân bổn sự của hắn không phải tu luyện mà có, mà là thông qua giết chóc không ngừng, cướp đoạt, lợi dụng ấn ký hệ thống thần ma và cướp đoạt vô số nguyên khí mà thành. Nếu như dựa vào mình tự tu luyện, cho dù Nhạc Trọng tu luyện ba mươi năm cũng chưa chắc tăng lên tứ giai.</w:t>
      </w:r>
    </w:p>
    <w:p>
      <w:pPr>
        <w:pStyle w:val="BodyText"/>
      </w:pPr>
      <w:r>
        <w:t xml:space="preserve">Đối mặt với thối ảnh trùng trùng điệp điệp, ánh mắt Kim Tuyên Nhi ngưng trọng, song chưởng đánh ra mạnh mẽ, lửa nóng mạnh mẽ tỏa ra bốn phía, không khí chung quanh bắt đầu vặn vẹo, cũng đánh vào Thanh Phong Thối của Hàn Anh Nhi.</w:t>
      </w:r>
    </w:p>
    <w:p>
      <w:pPr>
        <w:pStyle w:val="BodyText"/>
      </w:pPr>
      <w:r>
        <w:t xml:space="preserve">Trong lòng Nhạc Trọng lại cả kinh một hồi:</w:t>
      </w:r>
    </w:p>
    <w:p>
      <w:pPr>
        <w:pStyle w:val="BodyText"/>
      </w:pPr>
      <w:r>
        <w:t xml:space="preserve">- Lại là một cường giả tứ giai đỉnh phong, nếu như các nàng ở địa cầu, lợi dụng khả năng thu nạp nguyên khí của hệ thông thần ma, chỉ sợ không lâu là có thể tấn chức cường giả ngũ giai.</w:t>
      </w:r>
    </w:p>
    <w:p>
      <w:pPr>
        <w:pStyle w:val="BodyText"/>
      </w:pPr>
      <w:r>
        <w:t xml:space="preserve">Sau khi tấn chức lục giai đỉnh phong, Nhạc Trọng đã có thể phân tích ra nguyên lý của hệ thống thần ma.</w:t>
      </w:r>
    </w:p>
    <w:p>
      <w:pPr>
        <w:pStyle w:val="BodyText"/>
      </w:pPr>
      <w:r>
        <w:t xml:space="preserve">Vũ khí của hệ thống thần ma, kỹ năng chỉ là phiên bản đơn giản của ấn ký hệ thống thần ma, có được năng lực hấp thu nguyên khí từ sinh mạng. Thu nạp nguyên khí của sinh mạng sau đó thông qua ý chí thần bí trong tối tăm, lúc này mới có thể cường hóa thể chất và năng lực của sinh vật..</w:t>
      </w:r>
    </w:p>
    <w:p>
      <w:pPr>
        <w:pStyle w:val="BodyText"/>
      </w:pPr>
      <w:r>
        <w:t xml:space="preserve">Nhưng mà cường giả như Hàn Anh Nhi, Kim Tuyên Nhi có thể lợi dụng vũ khí hệ thống thần ma, kỹ năng chém giết quái vật, nhất định có thể nhanh chóng đột phá bình cảnh tiến vào ngũ giai.</w:t>
      </w:r>
    </w:p>
    <w:p>
      <w:pPr>
        <w:pStyle w:val="BodyText"/>
      </w:pPr>
      <w:r>
        <w:t xml:space="preserve">Nhạc Trọng nhìn qua võ đài đánh nhau, vừa suy nghxi trong lòng.</w:t>
      </w:r>
    </w:p>
    <w:p>
      <w:pPr>
        <w:pStyle w:val="BodyText"/>
      </w:pPr>
      <w:r>
        <w:t xml:space="preserve">- Mình phải nghĩ biện pháp mang các nàng tới địa cầu. Không! ! Các nàng là thập kiệt của Nam Nguyên Thành, chẳng phải nói còn có tám thiên tài như các nàng sao, nếu như có thể thu toàn bộ. Thế lực của mình sẽ khuếch trương mạnh mẽ.</w:t>
      </w:r>
    </w:p>
    <w:p>
      <w:pPr>
        <w:pStyle w:val="BodyText"/>
      </w:pPr>
      <w:r>
        <w:t xml:space="preserve">Thời điểm mọi người toàn tâm toàn ý chiến đấu, một thân mập mạp, sắc mặt tái nhợt run rẩy đi vào trong đám người.</w:t>
      </w:r>
    </w:p>
    <w:p>
      <w:pPr>
        <w:pStyle w:val="BodyText"/>
      </w:pPr>
      <w:r>
        <w:t xml:space="preserve">Lúc mập mạp đi vào trong đám người, đột nhiên thân thể của hắn vặn vẹo, kéo dài, nổ ra, một đoàn chất lỏng từ trong người của hắn bắn vào đám người chung quanh.</w:t>
      </w:r>
    </w:p>
    <w:p>
      <w:pPr>
        <w:pStyle w:val="BodyText"/>
      </w:pPr>
      <w:r>
        <w:t xml:space="preserve">Những sinh vật chất lỏng này tốc độ kinh người, thoáng cái chui vào trong miệng, lỗ mũi, lỗ tai, con mắt là các nơi mềm mại của con người.</w:t>
      </w:r>
    </w:p>
    <w:p>
      <w:pPr>
        <w:pStyle w:val="BodyText"/>
      </w:pPr>
      <w:r>
        <w:t xml:space="preserve">- Ah!</w:t>
      </w:r>
    </w:p>
    <w:p>
      <w:pPr>
        <w:pStyle w:val="BodyText"/>
      </w:pPr>
      <w:r>
        <w:t xml:space="preserve">- Đây là cái gì?</w:t>
      </w:r>
    </w:p>
    <w:p>
      <w:pPr>
        <w:pStyle w:val="BodyText"/>
      </w:pPr>
      <w:r>
        <w:t xml:space="preserve">- Cứu mạng! !</w:t>
      </w:r>
    </w:p>
    <w:p>
      <w:pPr>
        <w:pStyle w:val="BodyText"/>
      </w:pPr>
      <w:r>
        <w:t xml:space="preserve">"..."</w:t>
      </w:r>
    </w:p>
    <w:p>
      <w:pPr>
        <w:pStyle w:val="BodyText"/>
      </w:pPr>
      <w:r>
        <w:t xml:space="preserve">Đột nhiên có biến loạn thì trong đám người hỗn loạn, âm thanh thê lương thảm thiết vang lên không dứt bên tai.</w:t>
      </w:r>
    </w:p>
    <w:p>
      <w:pPr>
        <w:pStyle w:val="BodyText"/>
      </w:pPr>
      <w:r>
        <w:t xml:space="preserve">Thân thể mập mạp nổ tung, vô số sinh vật dịch nhờn bay ra ngoài, một con quái vật ột mét hai mọc ra đôi mát kép hung lệ, thân thể hiện ra nào sắc kim loại đen bóng, tứ chi vừa thô vừa to, nanh vuốt sắc bén chui ra ngoài, nó là sinh vật tiến hóa vì giết chóc mà sinh.</w:t>
      </w:r>
    </w:p>
    <w:p>
      <w:pPr>
        <w:pStyle w:val="BodyText"/>
      </w:pPr>
      <w:r>
        <w:t xml:space="preserve">Con quai vật khủng bố này vừa hiện thân, điểm chân một cái và biến mất tại chỗ, quỷ dị xuất hiện sau lưng một nhân loại, tiện tay một trảo, trực tiếp bóp nát đầu của nhân loại này, nó cầm óc của nhân loại bỏ vào miệng nhai nuốt.</w:t>
      </w:r>
    </w:p>
    <w:p>
      <w:pPr>
        <w:pStyle w:val="BodyText"/>
      </w:pPr>
      <w:r>
        <w:t xml:space="preserve">Cơ hồ cùng một thời gian, con quái vật này nhảy lên, nó giông như mũi tên đâm thủng tim của nhân loại.</w:t>
      </w:r>
    </w:p>
    <w:p>
      <w:pPr>
        <w:pStyle w:val="BodyText"/>
      </w:pPr>
      <w:r>
        <w:t xml:space="preserve">- Đáng chết! Giết con quái vật này!</w:t>
      </w:r>
    </w:p>
    <w:p>
      <w:pPr>
        <w:pStyle w:val="BodyText"/>
      </w:pPr>
      <w:r>
        <w:t xml:space="preserve">- Tiêu diệt nó!</w:t>
      </w:r>
    </w:p>
    <w:p>
      <w:pPr>
        <w:pStyle w:val="BodyText"/>
      </w:pPr>
      <w:r>
        <w:t xml:space="preserve">"..."</w:t>
      </w:r>
    </w:p>
    <w:p>
      <w:pPr>
        <w:pStyle w:val="BodyText"/>
      </w:pPr>
      <w:r>
        <w:t xml:space="preserve">Thế giới này khác với địa cầu, trong thế giới này mỗi người đều tập võ, đồng thời vũ lực cũng không tệ. Trong đám người vây xem không thiếu cường giả nhị giai tam giai.</w:t>
      </w:r>
    </w:p>
    <w:p>
      <w:pPr>
        <w:pStyle w:val="BodyText"/>
      </w:pPr>
      <w:r>
        <w:t xml:space="preserve">Mọi người ở đây toàn lực ra tay, khí kình nổ vang và các chiêu thức đánh ra ngoài, ngay cả một chiếc xe tăng cũng có thể bị bọn họ đánh tan.</w:t>
      </w:r>
    </w:p>
    <w:p>
      <w:pPr>
        <w:pStyle w:val="BodyText"/>
      </w:pPr>
      <w:r>
        <w:t xml:space="preserve">Đối mặt với nhiều người liên thủ thì con quái vật nhảy lên, trực tiếp dùng thi thể tên nhân loại này nghênh tiếp công kích của mọi người.</w:t>
      </w:r>
    </w:p>
    <w:p>
      <w:pPr>
        <w:pStyle w:val="BodyText"/>
      </w:pPr>
      <w:r>
        <w:t xml:space="preserve">Trong một chớp mắt thân thể nhân loại này chia năm xẻ bảy.</w:t>
      </w:r>
    </w:p>
    <w:p>
      <w:pPr>
        <w:pStyle w:val="BodyText"/>
      </w:pPr>
      <w:r>
        <w:t xml:space="preserve">Con quái vật này thừa cơ đám người vây quanh, huy động hai móng huyễn hóa tàn ảh trùng trùng điệp điệp, móc nhiều trái tim của người đang vây công và bỏ vào trong miệng của mình, miệng lớn nhấm nuốt, cực kỳ hung tàn.</w:t>
      </w:r>
    </w:p>
    <w:p>
      <w:pPr>
        <w:pStyle w:val="BodyText"/>
      </w:pPr>
      <w:r>
        <w:t xml:space="preserve">Khoảng chừng mấy hô hấp thì có hơn hai mươi nhân loại vây xem bị nó tiêu diệt.</w:t>
      </w:r>
    </w:p>
    <w:p>
      <w:pPr>
        <w:pStyle w:val="BodyText"/>
      </w:pPr>
      <w:r>
        <w:t xml:space="preserve">Lúc này Hàn Anh Nhi đã bỏ qua đối thủ và lập tức lao tới trước mặt con quái vật kia.</w:t>
      </w:r>
    </w:p>
    <w:p>
      <w:pPr>
        <w:pStyle w:val="BodyText"/>
      </w:pPr>
      <w:r>
        <w:t xml:space="preserve">Nam Nguyên Thành thập kiệt đều có thiên tư hơn người, là thiếu niên thiên tài tuyệt luân, đồng thời cũng ngạo mạn mười phần, con mắt chỉ nhìn lên trời, căn bản khinh thường hai người liên thủ cùng tiêu diệt con quái vật này.</w:t>
      </w:r>
    </w:p>
    <w:p>
      <w:pPr>
        <w:pStyle w:val="BodyText"/>
      </w:pPr>
      <w:r>
        <w:t xml:space="preserve">Nhạc Trọng đứng ở một bên nhìn qua, đứng chắp tay nhìn qua Kim Tuyên Nhi tỏa ra phong độ cao thủ không ra tay thì trong nội tâm khẽ lắc đầu:</w:t>
      </w:r>
    </w:p>
    <w:p>
      <w:pPr>
        <w:pStyle w:val="BodyText"/>
      </w:pPr>
      <w:r>
        <w:t xml:space="preserve">- Quá kiêu ngạo! Nếu là mình thì đã sớm xông lên liên thủ tiêu diệt con quái vật này rồi.</w:t>
      </w:r>
    </w:p>
    <w:p>
      <w:pPr>
        <w:pStyle w:val="BodyText"/>
      </w:pPr>
      <w:r>
        <w:t xml:space="preserve">Thiếu niên nam nữ trong Nam Nguyên Thành tuy thiên tư hơn người nhưng mà kinh nghiệm chiến đấu sinh tử quá ít.</w:t>
      </w:r>
    </w:p>
    <w:p>
      <w:pPr>
        <w:pStyle w:val="BodyText"/>
      </w:pPr>
      <w:r>
        <w:t xml:space="preserve">- Bạo cho ta!</w:t>
      </w:r>
    </w:p>
    <w:p>
      <w:pPr>
        <w:pStyle w:val="BodyText"/>
      </w:pPr>
      <w:r>
        <w:t xml:space="preserve">Hàn Anh Nhi liên tục oanh kích, đôi chân dài xinh đẹp tuyệt luân trùng trùng điệp điệp hợp nhất với nhau, ẩn chứa lực lượng khủng bố đánh vào con quái vật này.</w:t>
      </w:r>
    </w:p>
    <w:p>
      <w:pPr>
        <w:pStyle w:val="BodyText"/>
      </w:pPr>
      <w:r>
        <w:t xml:space="preserve">Đột nhiên Nhạc Trọng biến sắc, nhớ tới chuyện con quái vật này tự bạo thì lên tiếng nhắc nhở:</w:t>
      </w:r>
    </w:p>
    <w:p>
      <w:pPr>
        <w:pStyle w:val="BodyText"/>
      </w:pPr>
      <w:r>
        <w:t xml:space="preserve">- Coi chừng!</w:t>
      </w:r>
    </w:p>
    <w:p>
      <w:pPr>
        <w:pStyle w:val="BodyText"/>
      </w:pPr>
      <w:r>
        <w:t xml:space="preserve">Đúng lúc này con quái vật dưới thối pháp tinh diệu của Hàn Anh Nhi kéo dài hơi tàn, con quái vật đag hấp hối thì đột nhiên khôi phục tinh thần, trong mắt hung quang tỏa ra ngoài. Dù lâm vào hạ phong tuyệt đối, bộ dáng bị thương thì nó hé miệng ra phun đầu lưỡi như tia chớp, trực tiếp đâm thủng ngực của Hàn Anh Nhi, sau đó kéo Hàn Anh Nhi tới miệng của nó.</w:t>
      </w:r>
    </w:p>
    <w:p>
      <w:pPr>
        <w:pStyle w:val="BodyText"/>
      </w:pPr>
      <w:r>
        <w:t xml:space="preserve">- Đau quá! Chẳng lẽ mình chết sao?</w:t>
      </w:r>
    </w:p>
    <w:p>
      <w:pPr>
        <w:pStyle w:val="BodyText"/>
      </w:pPr>
      <w:r>
        <w:t xml:space="preserve">Lúc này Kim Tuyên Nhi ở bên cạnh thấy một màn này thì sắc mặt kinh hãi, lập tức phóng qua bên này:</w:t>
      </w:r>
    </w:p>
    <w:p>
      <w:pPr>
        <w:pStyle w:val="BodyText"/>
      </w:pPr>
      <w:r>
        <w:t xml:space="preserve">- Hàn Anh Nhi! !</w:t>
      </w:r>
    </w:p>
    <w:p>
      <w:pPr>
        <w:pStyle w:val="BodyText"/>
      </w:pPr>
      <w:r>
        <w:t xml:space="preserve">Tuy Kim Tuyên Nhi và Hàn Anh Nhi là đối thủ đối chọi gay gắt. Thế nhưng mà nàng lại không muốn nhìn thấy đối thủ của mình chết trong miệng của quái vật.</w:t>
      </w:r>
    </w:p>
    <w:p>
      <w:pPr>
        <w:pStyle w:val="BodyText"/>
      </w:pPr>
      <w:r>
        <w:t xml:space="preserve">Nhưng mà Kim Tuyên Nhi cách con quái vật này một khoảng cách, đợi nàng đuổi đến thì chỉ sợ đầu của Hàn Anh Nhi bị cắn nát rồi.</w:t>
      </w:r>
    </w:p>
    <w:p>
      <w:pPr>
        <w:pStyle w:val="BodyText"/>
      </w:pPr>
      <w:r>
        <w:t xml:space="preserve">Vào lúc ngàn cân treo sợi tóc này, một bàn tay lớn đặt lên đầu của con quái vật, một ánh lửa rực rỡ thiêu đốt đầu của con quái vật thành tro tàn, kế tiếp là thân thể của quái vật cũng tiêu biến đi.</w:t>
      </w:r>
    </w:p>
    <w:p>
      <w:pPr>
        <w:pStyle w:val="Compact"/>
      </w:pPr>
      <w:r>
        <w:t xml:space="preserve">Hàn Anh Nhi cảm thấy thân thể nhẹ hơn, nàng được đón vào trong ngực ấm áp, nàng ngẩng đầu nhìn qua và phát hiện người ôm nàng là Nhạc Trọng.</w:t>
      </w:r>
      <w:r>
        <w:br w:type="textWrapping"/>
      </w:r>
      <w:r>
        <w:br w:type="textWrapping"/>
      </w:r>
    </w:p>
    <w:p>
      <w:pPr>
        <w:pStyle w:val="Heading2"/>
      </w:pPr>
      <w:bookmarkStart w:id="1404" w:name="chương-1592-dị-hình."/>
      <w:bookmarkEnd w:id="1404"/>
      <w:r>
        <w:t xml:space="preserve">1382. Chương 1592: Dị Hình.</w:t>
      </w:r>
    </w:p>
    <w:p>
      <w:pPr>
        <w:pStyle w:val="Compact"/>
      </w:pPr>
      <w:r>
        <w:br w:type="textWrapping"/>
      </w:r>
      <w:r>
        <w:br w:type="textWrapping"/>
      </w:r>
      <w:r>
        <w:t xml:space="preserve">Hàn Anh Nhi nhìn thấy là Nhạc Trọng, hai mắt chảy nước mắt, nức nở nói:</w:t>
      </w:r>
    </w:p>
    <w:p>
      <w:pPr>
        <w:pStyle w:val="BodyText"/>
      </w:pPr>
      <w:r>
        <w:t xml:space="preserve">- Đa tạ vị bằng hữu này cứu tôi. Nhưng mà chỉ sợ tôi không sống được bao lâu nữa. Kính xin ngài hỗ trợ trở về nói cho sư phụ quán chủ Thanh Phong võ quán Lưu Mai Mai đồ nhi bất hiếu. Đi trước một bước, không cách nào đền đáp công ơn phụng dưỡng của lão nhân gia.</w:t>
      </w:r>
    </w:p>
    <w:p>
      <w:pPr>
        <w:pStyle w:val="BodyText"/>
      </w:pPr>
      <w:r>
        <w:t xml:space="preserve">Ngực của Hàn Anh Nhi bị đầu lưỡi của con quái vật này đâm thủng, nàng chỉ là cường giả nhân loại bìn thường, lại không có được kỹ năng tái sinh khủng bố. Tự nhiên không sông được bao lâu. Nàng có thể miễn cưỡng nói chuyện đó là vì nàng là cường giả tứ giai. Sinh mệnh lực ương ngạnh vượt xa người bình thường.</w:t>
      </w:r>
    </w:p>
    <w:p>
      <w:pPr>
        <w:pStyle w:val="BodyText"/>
      </w:pPr>
      <w:r>
        <w:t xml:space="preserve">Bên cạnh Kim Tuyên Nhi nhìn thấy ngực của Hàn Anh Nhi là một cái động, trong nội tâm cũng có tâm tình một con ngựa đau cả tàu bỏ cỏ. Nếu vừa rồi nàng đánh nhau với con quái vật thì chỉ sợ hiện tại người chết chính là nàng.</w:t>
      </w:r>
    </w:p>
    <w:p>
      <w:pPr>
        <w:pStyle w:val="BodyText"/>
      </w:pPr>
      <w:r>
        <w:t xml:space="preserve">Nhạc Trọng quét mắt nhìn qua thương thế trước ngực Hàn Anh Nhi, trực tiếp móc một lọ dược tề do Âu Minh chế tác đổ vào ngực của Hàn Anh Nhi:</w:t>
      </w:r>
    </w:p>
    <w:p>
      <w:pPr>
        <w:pStyle w:val="BodyText"/>
      </w:pPr>
      <w:r>
        <w:t xml:space="preserve">- Có tôi ở đây thì thương thế này chẳng là cái gì cả.</w:t>
      </w:r>
    </w:p>
    <w:p>
      <w:pPr>
        <w:pStyle w:val="BodyText"/>
      </w:pPr>
      <w:r>
        <w:t xml:space="preserve">Dược tề này ẩn chứa huyết dịch của biến dị thú ngũ giai đổ vào ngực của Hàn Anh Nhi, lập tức nó phát huy tác dụng phong bế miệng vết thương của nàng, ngăn chặn chảy máu, đồng thời tế bào cơ bắt của Hàn Anh Nhi cũng nhúc nhích nhanh chóng liền lại với nhau.</w:t>
      </w:r>
    </w:p>
    <w:p>
      <w:pPr>
        <w:pStyle w:val="BodyText"/>
      </w:pPr>
      <w:r>
        <w:t xml:space="preserve">Kim Tuyên Nhi bên cạnh nhìn thấy Nhạc Trọng dùng dược tề chữa trị thương thế của Hàn Anh Nhi, trong nội tâm hết sức kinh ngạc:</w:t>
      </w:r>
    </w:p>
    <w:p>
      <w:pPr>
        <w:pStyle w:val="BodyText"/>
      </w:pPr>
      <w:r>
        <w:t xml:space="preserve">- Dược tề thật thần kỳ, người này rốt cuộc là người nào? Tại sao có dược tề thần kỳ như thế?</w:t>
      </w:r>
    </w:p>
    <w:p>
      <w:pPr>
        <w:pStyle w:val="BodyText"/>
      </w:pPr>
      <w:r>
        <w:t xml:space="preserve">Khoa học kỹ thuật chữa bệnh ở thế giới này không phát đạt, ngực con người bị xuyên thủng thì với đa số người đó là vết thương trí mạng. Chỉ có số ít người tu luyện cao thâm mới sống sót, trừ chuyện đó ra thì ai cũng phải chết.</w:t>
      </w:r>
    </w:p>
    <w:p>
      <w:pPr>
        <w:pStyle w:val="BodyText"/>
      </w:pPr>
      <w:r>
        <w:t xml:space="preserve">Hàn Anh Nhi nhìn thấy một màn thần kỳ này, trong nội tâm vui mừng và kinh ngạc, nhìn qua Nhạc Trọng, trong mắt hiệu ra thần thái kỳ dị:</w:t>
      </w:r>
    </w:p>
    <w:p>
      <w:pPr>
        <w:pStyle w:val="BodyText"/>
      </w:pPr>
      <w:r>
        <w:t xml:space="preserve">- Đa tạ ân cứu mạng của ngài. Hàn Anh Nhi tôi tương lai nhất định báo đáp ngài!</w:t>
      </w:r>
    </w:p>
    <w:p>
      <w:pPr>
        <w:pStyle w:val="BodyText"/>
      </w:pPr>
      <w:r>
        <w:t xml:space="preserve">Nhạc Trọng nhẹ nhàng cười nói:</w:t>
      </w:r>
    </w:p>
    <w:p>
      <w:pPr>
        <w:pStyle w:val="BodyText"/>
      </w:pPr>
      <w:r>
        <w:t xml:space="preserve">- Tôi là Nhạc Trọng, Thanh Phong võ quán ở đâu?</w:t>
      </w:r>
    </w:p>
    <w:p>
      <w:pPr>
        <w:pStyle w:val="BodyText"/>
      </w:pPr>
      <w:r>
        <w:t xml:space="preserve">Kim Tuyên Nhi bên cạnh đột nhiên xen vào:</w:t>
      </w:r>
    </w:p>
    <w:p>
      <w:pPr>
        <w:pStyle w:val="BodyText"/>
      </w:pPr>
      <w:r>
        <w:t xml:space="preserve">- Tôi sẽ đưa anh đi.</w:t>
      </w:r>
    </w:p>
    <w:p>
      <w:pPr>
        <w:pStyle w:val="BodyText"/>
      </w:pPr>
      <w:r>
        <w:t xml:space="preserve">Kim Tuyên Nhi cũng thấy Nhạc Trọng một kích miểu sát con quái vật kia, đồng thời sinh ra hứng thú mạnh với cao thủ thần bí này, sư phụ nàng cũng không cách nào một kích miểu sát con quái vật kia và chữa thương thế cho Hàn Anh Nhi cả.</w:t>
      </w:r>
    </w:p>
    <w:p>
      <w:pPr>
        <w:pStyle w:val="BodyText"/>
      </w:pPr>
      <w:r>
        <w:t xml:space="preserve">Hàn Anh Nhi buồn ngủ, trực tiếp ngã vào trong ngực Nhạc Trọng:</w:t>
      </w:r>
    </w:p>
    <w:p>
      <w:pPr>
        <w:pStyle w:val="BodyText"/>
      </w:pPr>
      <w:r>
        <w:t xml:space="preserve">- Vậy phiền toái cô rồi!</w:t>
      </w:r>
    </w:p>
    <w:p>
      <w:pPr>
        <w:pStyle w:val="BodyText"/>
      </w:pPr>
      <w:r>
        <w:t xml:space="preserve">Kim Tuyên Nhi đi tới bên người Nhạc Trọng và nói:</w:t>
      </w:r>
    </w:p>
    <w:p>
      <w:pPr>
        <w:pStyle w:val="BodyText"/>
      </w:pPr>
      <w:r>
        <w:t xml:space="preserve">- Chúng ta đi thôi!</w:t>
      </w:r>
    </w:p>
    <w:p>
      <w:pPr>
        <w:pStyle w:val="BodyText"/>
      </w:pPr>
      <w:r>
        <w:t xml:space="preserve">Nhạc Trọng nhìn qua người chung quanh và sắc mặt trầm xuống, vô cùng băng hàn và nói:</w:t>
      </w:r>
    </w:p>
    <w:p>
      <w:pPr>
        <w:pStyle w:val="BodyText"/>
      </w:pPr>
      <w:r>
        <w:t xml:space="preserve">- Không! Chờ một chút, các người không được đi!</w:t>
      </w:r>
    </w:p>
    <w:p>
      <w:pPr>
        <w:pStyle w:val="BodyText"/>
      </w:pPr>
      <w:r>
        <w:t xml:space="preserve">Một tên nam tử đột nhiên chỉ vào Nhạc Trọng chửi ầm lên:</w:t>
      </w:r>
    </w:p>
    <w:p>
      <w:pPr>
        <w:pStyle w:val="BodyText"/>
      </w:pPr>
      <w:r>
        <w:t xml:space="preserve">- Mày tính toán thơm bơ gì vậy? Dựa vào cái gì không cho bọn tao đi?</w:t>
      </w:r>
    </w:p>
    <w:p>
      <w:pPr>
        <w:pStyle w:val="BodyText"/>
      </w:pPr>
      <w:r>
        <w:t xml:space="preserve">- Đúng vậy a! Dựa vào cái gì không cho tao đi?</w:t>
      </w:r>
    </w:p>
    <w:p>
      <w:pPr>
        <w:pStyle w:val="BodyText"/>
      </w:pPr>
      <w:r>
        <w:t xml:space="preserve">"..."</w:t>
      </w:r>
    </w:p>
    <w:p>
      <w:pPr>
        <w:pStyle w:val="BodyText"/>
      </w:pPr>
      <w:r>
        <w:t xml:space="preserve">Quần chúng vây xem đột nhiên nhao nhao lên.</w:t>
      </w:r>
    </w:p>
    <w:p>
      <w:pPr>
        <w:pStyle w:val="BodyText"/>
      </w:pPr>
      <w:r>
        <w:t xml:space="preserve">Lúc này chun quanh võ đài khắp nơi đều là thi thể nhân loại, tràng diện vô cùng huyết tinh, những người kia tự nhiên không muốn ở lại nơi quỷ quái này nữa. Rất nhiều người nhát gan nhìn thấy tử trạng thê thảm như thế đã nôn ọe ra rồi.</w:t>
      </w:r>
    </w:p>
    <w:p>
      <w:pPr>
        <w:pStyle w:val="BodyText"/>
      </w:pPr>
      <w:r>
        <w:t xml:space="preserve">Trừ những yếu tố này ra, rất nhiều người sùng bái Hàn Anh Nhi, Kim Tuyên Nhi, nhìn thấy bên người Nhạc Trọng là Hàn Anh Nhi, Kim Tuyên Nhi thì trong lòng sinh ra lòng đố kỵ, thầm nghĩ cho Nhạc Trọng đẹp mắt. Nhạc Trọng nói đông bọn sẽ làm tây.</w:t>
      </w:r>
    </w:p>
    <w:p>
      <w:pPr>
        <w:pStyle w:val="BodyText"/>
      </w:pPr>
      <w:r>
        <w:t xml:space="preserve">Một gã nam tử khiêu khích nhìn Nhạc Trọng, bước nhanh ra ngoài.</w:t>
      </w:r>
    </w:p>
    <w:p>
      <w:pPr>
        <w:pStyle w:val="BodyText"/>
      </w:pPr>
      <w:r>
        <w:t xml:space="preserve">- Tao muốn đi mày có thể làm gì?</w:t>
      </w:r>
    </w:p>
    <w:p>
      <w:pPr>
        <w:pStyle w:val="BodyText"/>
      </w:pPr>
      <w:r>
        <w:t xml:space="preserve">- Nếu mày đi thêm một bước tao sẽ giết mày đấy!</w:t>
      </w:r>
    </w:p>
    <w:p>
      <w:pPr>
        <w:pStyle w:val="BodyText"/>
      </w:pPr>
      <w:r>
        <w:t xml:space="preserve">Nhạc Trọng lạnh lùng nhìn tên nam tử này, một đạo sát khí cường đại trực tiếp bao phủ thân thể tên nam nhân này.</w:t>
      </w:r>
    </w:p>
    <w:p>
      <w:pPr>
        <w:pStyle w:val="BodyText"/>
      </w:pPr>
      <w:r>
        <w:t xml:space="preserve">Dưới khí thế áp bách lục giai đỉnh phong của Nhạc Trọng thì tên nam tử này biến sắc, hai chân mềm nhũn, trực tiếp quỳ trên mặt đất, run rẩy lên, cũng không dám nói thêm câu nào nữa.</w:t>
      </w:r>
    </w:p>
    <w:p>
      <w:pPr>
        <w:pStyle w:val="BodyText"/>
      </w:pPr>
      <w:r>
        <w:t xml:space="preserve">Sắc mặt đám người chung quanh biến hóa, thân thể run rẩy lên, cũng sợ hãi không dám nhúc nhích.</w:t>
      </w:r>
    </w:p>
    <w:p>
      <w:pPr>
        <w:pStyle w:val="BodyText"/>
      </w:pPr>
      <w:r>
        <w:t xml:space="preserve">Bên cạnh Nhạc Trọng là Kim Tuyên Nhi, nàng nhướng mày trực tiếp hỏi:</w:t>
      </w:r>
    </w:p>
    <w:p>
      <w:pPr>
        <w:pStyle w:val="BodyText"/>
      </w:pPr>
      <w:r>
        <w:t xml:space="preserve">- Nhạc Trọng, vì cái gì anh không cho bọn họ rời đi.</w:t>
      </w:r>
    </w:p>
    <w:p>
      <w:pPr>
        <w:pStyle w:val="BodyText"/>
      </w:pPr>
      <w:r>
        <w:t xml:space="preserve">Nhạc Trọng vẻ mặt trầm trọng nói ra:</w:t>
      </w:r>
    </w:p>
    <w:p>
      <w:pPr>
        <w:pStyle w:val="BodyText"/>
      </w:pPr>
      <w:r>
        <w:t xml:space="preserve">- Tôi hoài nghi một ít người nơi đây thừa dịp loạn rải trứng của đám quái vật kia. Một khi bọn họ rời khỏi đây, chỉ sợ sẽ trở thành căn nguyên lây nhiễm mới, khuếch tán đám quái vật kia ra khắp nơi.</w:t>
      </w:r>
    </w:p>
    <w:p>
      <w:pPr>
        <w:pStyle w:val="BodyText"/>
      </w:pPr>
      <w:r>
        <w:t xml:space="preserve">Phương thức ra đời của đám quái vật kia làm cho Nhạc Trọng nghĩ tới phim Dị Hình, nghĩ tới phương thức sinh sôi nảy nở khủng bố của đám Dị Hình thì hắn khiếp sợ. Nếu như những nhân loại nơi đây rời đi, chỉ sợ bọn họ sẽ lây cho nhân loại khác.</w:t>
      </w:r>
    </w:p>
    <w:p>
      <w:pPr>
        <w:pStyle w:val="BodyText"/>
      </w:pPr>
      <w:r>
        <w:t xml:space="preserve">Kim Tuyên Nhi quét nhìn mọi người, vẻ mặt không thể tin nói:</w:t>
      </w:r>
    </w:p>
    <w:p>
      <w:pPr>
        <w:pStyle w:val="BodyText"/>
      </w:pPr>
      <w:r>
        <w:t xml:space="preserve">- Không thể nào đâu!</w:t>
      </w:r>
    </w:p>
    <w:p>
      <w:pPr>
        <w:pStyle w:val="BodyText"/>
      </w:pPr>
      <w:r>
        <w:t xml:space="preserve">Nhạc Trọng cũng không có giải thích quá nhiều với Kim Tuyên Nhi làm gì, mà là nhìn qua một tên nam tử bị mù mắt:</w:t>
      </w:r>
    </w:p>
    <w:p>
      <w:pPr>
        <w:pStyle w:val="BodyText"/>
      </w:pPr>
      <w:r>
        <w:t xml:space="preserve">- Mày tới đây cho tao!</w:t>
      </w:r>
    </w:p>
    <w:p>
      <w:pPr>
        <w:pStyle w:val="BodyText"/>
      </w:pPr>
      <w:r>
        <w:t xml:space="preserve">Đột nhiên tên nam tử bị mù này hoảng sợ, phát ra một tiếng kêu thê lương không phải của nhân loại, chợt trực tiếp quay đầu bỏ chạy ra hướng khác.</w:t>
      </w:r>
    </w:p>
    <w:p>
      <w:pPr>
        <w:pStyle w:val="BodyText"/>
      </w:pPr>
      <w:r>
        <w:t xml:space="preserve">Trong một chớp mắt những người bị dịch nhờn của quái vật bắn trúng vặn vẹo gương mặt, thân hình loạng choạng chạy ra các nơi.</w:t>
      </w:r>
    </w:p>
    <w:p>
      <w:pPr>
        <w:pStyle w:val="BodyText"/>
      </w:pPr>
      <w:r>
        <w:t xml:space="preserve">- Ngay cả thần trí cũng ăn mòn sao? Những con quái vật này còn đáng sợ hơn cả Dị Hình, vậy mà trong thời gian ngắn chi phối nhân loại rồi, nếu như đám quái vật này hàng lâm địa cầu, chỉ sợ mình ngủ cũng ngủ không ngon.</w:t>
      </w:r>
    </w:p>
    <w:p>
      <w:pPr>
        <w:pStyle w:val="BodyText"/>
      </w:pPr>
      <w:r>
        <w:t xml:space="preserve">Nhạc Trọng nhìn thấy nhân loại bỏ chạy ra các nơi, sắc mặt hơi đổi, hư không bắn ra mấy đoàn thần ma viêm rơi vào những nhân loại kia, trực tiếp đốt cháy thiêu đốt bọn họ thành tro bui, cũng chỉ có tên nhân loại bị mù đào thoát.</w:t>
      </w:r>
    </w:p>
    <w:p>
      <w:pPr>
        <w:pStyle w:val="BodyText"/>
      </w:pPr>
      <w:r>
        <w:t xml:space="preserve">Nhạc Trọng nhanh như mũi tên lao thẳng tới tên mù kia.</w:t>
      </w:r>
    </w:p>
    <w:p>
      <w:pPr>
        <w:pStyle w:val="BodyText"/>
      </w:pPr>
      <w:r>
        <w:t xml:space="preserve">Trong sát na này đầu lâu của tên nhân loại nổ tung ra, một con quái vật toàn thân lóng lánh, mọc ra hai cái kìm bén nhọn, hình thể dẹp dài nâng cao cái đuôi giống như con bọ cạp vài phần, thân thể phun ra một tầng dịch nhờn và thân thể tên nhân loại nổ tung, bay thẳng về phía Nhạc Trọng.</w:t>
      </w:r>
    </w:p>
    <w:p>
      <w:pPr>
        <w:pStyle w:val="BodyText"/>
      </w:pPr>
      <w:r>
        <w:t xml:space="preserve">Biến hóa này quá mau lẹ, cho dù là cường giả ngũ giai không cẩn thận cũng có thể bị con quái vật này lao vào mặt.</w:t>
      </w:r>
    </w:p>
    <w:p>
      <w:pPr>
        <w:pStyle w:val="BodyText"/>
      </w:pPr>
      <w:r>
        <w:t xml:space="preserve">Nhưng mà Nhạc Trọng vô cùng cảnh giác với con quái vật này, nó vừa mới bay tới thì Nhạc Trọng đá đưa tay bắt lấy rồi.</w:t>
      </w:r>
    </w:p>
    <w:p>
      <w:pPr>
        <w:pStyle w:val="BodyText"/>
      </w:pPr>
      <w:r>
        <w:t xml:space="preserve">Con quái vật bị Nhạc Trọng bắt vào trong tay và phát ra âm thanh uy hiếp, cái kìm bén nhọn không ngừng động đậy, đồng thời hé miệng đầy răng nanh sắc nhọn ra.</w:t>
      </w:r>
    </w:p>
    <w:p>
      <w:pPr>
        <w:pStyle w:val="BodyText"/>
      </w:pPr>
      <w:r>
        <w:t xml:space="preserve">Nhìn thấy con quái vật này thì mọi người hoảng sợ, da đầu run lên.</w:t>
      </w:r>
    </w:p>
    <w:p>
      <w:pPr>
        <w:pStyle w:val="BodyText"/>
      </w:pPr>
      <w:r>
        <w:t xml:space="preserve">Ánh lửa lóe lên trong tay Nhạc Trọng, chợt thiêu đầu của con quái vật thành tro tàn.</w:t>
      </w:r>
    </w:p>
    <w:p>
      <w:pPr>
        <w:pStyle w:val="BodyText"/>
      </w:pPr>
      <w:r>
        <w:t xml:space="preserve">Sau khi một kích tiêu diệt Dị Hình, Nhạc Trọng nhìn qua người chung quanh một hồi, bắt đầu phân biệt trong những nhân loại này có ai bị nhiễm ấu trùng của chúng hay không.</w:t>
      </w:r>
    </w:p>
    <w:p>
      <w:pPr>
        <w:pStyle w:val="BodyText"/>
      </w:pPr>
      <w:r>
        <w:t xml:space="preserve">Dưới ánh mắt Nhạc Trọng quét qua thì mọi người vô cùng hoảng sợ, sợ Nhạc Trọng tiến lên lấy mạng của bọn họ.</w:t>
      </w:r>
    </w:p>
    <w:p>
      <w:pPr>
        <w:pStyle w:val="BodyText"/>
      </w:pPr>
      <w:r>
        <w:t xml:space="preserve">- Cứu mạng!</w:t>
      </w:r>
    </w:p>
    <w:p>
      <w:pPr>
        <w:pStyle w:val="BodyText"/>
      </w:pPr>
      <w:r>
        <w:t xml:space="preserve">- Cứu tôi!</w:t>
      </w:r>
    </w:p>
    <w:p>
      <w:pPr>
        <w:pStyle w:val="BodyText"/>
      </w:pPr>
      <w:r>
        <w:t xml:space="preserve">- Không muốn!</w:t>
      </w:r>
    </w:p>
    <w:p>
      <w:pPr>
        <w:pStyle w:val="BodyText"/>
      </w:pPr>
      <w:r>
        <w:t xml:space="preserve">"..."</w:t>
      </w:r>
    </w:p>
    <w:p>
      <w:pPr>
        <w:pStyle w:val="BodyText"/>
      </w:pPr>
      <w:r>
        <w:t xml:space="preserve">Đúng lúc này ở phương xa có bạo động, rất nhiều nhân loại hô khóc chạy qua hướng này.</w:t>
      </w:r>
    </w:p>
    <w:p>
      <w:pPr>
        <w:pStyle w:val="Compact"/>
      </w:pPr>
      <w:r>
        <w:br w:type="textWrapping"/>
      </w:r>
      <w:r>
        <w:br w:type="textWrapping"/>
      </w:r>
    </w:p>
    <w:p>
      <w:pPr>
        <w:pStyle w:val="Heading2"/>
      </w:pPr>
      <w:bookmarkStart w:id="1405" w:name="chương-1593-thao-túng-huyết-dịch."/>
      <w:bookmarkEnd w:id="1405"/>
      <w:r>
        <w:t xml:space="preserve">1383. Chương 1593: Thao Túng Huyết Dịch.</w:t>
      </w:r>
    </w:p>
    <w:p>
      <w:pPr>
        <w:pStyle w:val="Compact"/>
      </w:pPr>
      <w:r>
        <w:br w:type="textWrapping"/>
      </w:r>
      <w:r>
        <w:br w:type="textWrapping"/>
      </w:r>
      <w:r>
        <w:t xml:space="preserve">- Tại sao đột nhiên có nhiều quái vật như vậy?</w:t>
      </w:r>
    </w:p>
    <w:p>
      <w:pPr>
        <w:pStyle w:val="BodyText"/>
      </w:pPr>
      <w:r>
        <w:t xml:space="preserve">Trong ánh mắt Nhạc Trọng hiện ra nét kỳ dị nhìn qua, trong nội tâm chợt trầm xuống.</w:t>
      </w:r>
    </w:p>
    <w:p>
      <w:pPr>
        <w:pStyle w:val="BodyText"/>
      </w:pPr>
      <w:r>
        <w:t xml:space="preserve">Chỉ thấy ở phương xa có mấy chục con côn trùng Dị Hình mắt dẹp kia, toàn thân tiến hóa giống như binh khí giết chóc đang đồ sát mọi người.</w:t>
      </w:r>
    </w:p>
    <w:p>
      <w:pPr>
        <w:pStyle w:val="BodyText"/>
      </w:pPr>
      <w:r>
        <w:t xml:space="preserve">Trong những người kia rất nhiều người thân mang vũ kỹ, chiến lực không tầm thường, nhưng mà dưới công kích của Dị Hình bọn họ vẫn bị đồ sát như con sâu cái kiến.</w:t>
      </w:r>
    </w:p>
    <w:p>
      <w:pPr>
        <w:pStyle w:val="BodyText"/>
      </w:pPr>
      <w:r>
        <w:t xml:space="preserve">- Súc sinh, không được càn rỡ, tao giết mày!</w:t>
      </w:r>
    </w:p>
    <w:p>
      <w:pPr>
        <w:pStyle w:val="BodyText"/>
      </w:pPr>
      <w:r>
        <w:t xml:space="preserve">Một tên nhân loại đã là võ giả tam giai đỉnh phong dùng cái càng lớn lao thẳng về phía con quái vật.</w:t>
      </w:r>
    </w:p>
    <w:p>
      <w:pPr>
        <w:pStyle w:val="BodyText"/>
      </w:pPr>
      <w:r>
        <w:t xml:space="preserve">Tên võ giả tam giai vừa tiếp cận Dị Hình thì Dị Hình nhảy lên một cái, hung lệ vô cùng nhảy đến đầu kia tam giai võ giả trước người, một trảo trực tiếp xuyên thủng đầu kia tam giai võ giả trái tim, đem đầu kia tam giai võ giả trái tim móc ra, miệng lớn bắt đầu nhai nuốt, hung tàn cực kỳ.</w:t>
      </w:r>
    </w:p>
    <w:p>
      <w:pPr>
        <w:pStyle w:val="BodyText"/>
      </w:pPr>
      <w:r>
        <w:t xml:space="preserve">Những người kia có không ít võ giả tam giai, bọn họ đang công kích vào đám Dị Hình nhưng mà không bao lâu sau bị Dị Hình miểu sát.</w:t>
      </w:r>
    </w:p>
    <w:p>
      <w:pPr>
        <w:pStyle w:val="BodyText"/>
      </w:pPr>
      <w:r>
        <w:t xml:space="preserve">NHững con Dị Hình kia một mặt chém giết nhân loại, một mặt bắt đầu gặm thân thể loại.</w:t>
      </w:r>
    </w:p>
    <w:p>
      <w:pPr>
        <w:pStyle w:val="BodyText"/>
      </w:pPr>
      <w:r>
        <w:t xml:space="preserve">Sau khi ăn nhân loại xong, thân thể đám Dị Hình này to hơn một vòng, khí tức trên người cũng trở nên hung tàn hơn trước, đồng thời màu sắc thân thể càng sáng hơn, một ít Dị Hình thôn phệ nhân loại xong thì bụng to lên. Bụng những Dị Hình này đột nhiên vỡ ra. Từng đống dịch nhờn mang theo ấu tử bò cạp giống Dị Hình vài phần chui ra ngoài, trực tiếp chui vào trong thân thể những nhân lại kia.</w:t>
      </w:r>
    </w:p>
    <w:p>
      <w:pPr>
        <w:pStyle w:val="BodyText"/>
      </w:pPr>
      <w:r>
        <w:t xml:space="preserve">Những thân thể bị ấu tử Dị Hình chui vào thì sắc mặt hoảng sợ, điên cuồng chạy thục mạng, những Dị Hình hung tàn này cũng không quan tâm tới nhân loại bị lây nhiễm.</w:t>
      </w:r>
    </w:p>
    <w:p>
      <w:pPr>
        <w:pStyle w:val="BodyText"/>
      </w:pPr>
      <w:r>
        <w:t xml:space="preserve">Trong thành thị này vô cùng hỗn loạn. Nhân loại tự chà đạp tử thương vô số. Đồng thời cũng vì chạy trốn khỏi chết, rất nhiều cỗ xe đâm mạnh vào nhau làm cho giao thông bế tắc, càng làm người ta nửa bước khó đi. Tiếng khóc, tiếng la, có tiếng kêu thảm thiết vang vọng chân trời, càng làm nơi này biến thành địa ngục.</w:t>
      </w:r>
    </w:p>
    <w:p>
      <w:pPr>
        <w:pStyle w:val="BodyText"/>
      </w:pPr>
      <w:r>
        <w:t xml:space="preserve">- Mọi người không nên sợ hãi!</w:t>
      </w:r>
    </w:p>
    <w:p>
      <w:pPr>
        <w:pStyle w:val="BodyText"/>
      </w:pPr>
      <w:r>
        <w:t xml:space="preserve">Đúng lúc này nương theo tiếng hét to, từng ánh lửa như ánh mặt trời bay ra ngoài đánh vào thân thẻ một con Dị Hình.</w:t>
      </w:r>
    </w:p>
    <w:p>
      <w:pPr>
        <w:pStyle w:val="BodyText"/>
      </w:pPr>
      <w:r>
        <w:t xml:space="preserve">Hào quang như mặt trời này có được lực lượng ngũ giai đỉnh phong khủng bố, thoáng cái đã thiêu đốt thân thể Dị Hình vặn vẹo, đầu lâu lõm xuống, vặn vẹo mà chết.</w:t>
      </w:r>
    </w:p>
    <w:p>
      <w:pPr>
        <w:pStyle w:val="BodyText"/>
      </w:pPr>
      <w:r>
        <w:t xml:space="preserve">Một tên nam tử trung niên mặc võ phục, đầu tóc đỏ thẫm, tướng mạo giống như đao gọt đứng trước thi thể của Dị Hình, uy phong lẫm lẫm.</w:t>
      </w:r>
    </w:p>
    <w:p>
      <w:pPr>
        <w:pStyle w:val="BodyText"/>
      </w:pPr>
      <w:r>
        <w:t xml:space="preserve">- Đó là Liệt Nhật quán chủ Âu Dương Liệt Nhật!</w:t>
      </w:r>
    </w:p>
    <w:p>
      <w:pPr>
        <w:pStyle w:val="BodyText"/>
      </w:pPr>
      <w:r>
        <w:t xml:space="preserve">- Quá tốt! Âu Dương quán chủ chính là một trong năm đại cao thủ ngũ giai của Nam Nguyên Thành chúng ta, có hắn ra tay, những này quái vật chết chắc! !"</w:t>
      </w:r>
    </w:p>
    <w:p>
      <w:pPr>
        <w:pStyle w:val="BodyText"/>
      </w:pPr>
      <w:r>
        <w:t xml:space="preserve">- Âu Dương quán chủ ra tay!</w:t>
      </w:r>
    </w:p>
    <w:p>
      <w:pPr>
        <w:pStyle w:val="BodyText"/>
      </w:pPr>
      <w:r>
        <w:t xml:space="preserve">"..."</w:t>
      </w:r>
    </w:p>
    <w:p>
      <w:pPr>
        <w:pStyle w:val="BodyText"/>
      </w:pPr>
      <w:r>
        <w:t xml:space="preserve">Nhìn thấy Âu Dương Liệt Nhật giống như thiên thần chém giết đám Dị Hình kia. Lòng người dâng lên cảm giác hưng phấn và hy vọng.</w:t>
      </w:r>
    </w:p>
    <w:p>
      <w:pPr>
        <w:pStyle w:val="BodyText"/>
      </w:pPr>
      <w:r>
        <w:t xml:space="preserve">Âu Dương Liệt Nhật chính là cường giả ngũ giai, chiến lực ngập trời. Trong Nam Nguyên Thành này chỉ có bốn người địch nổi với hắn. Tất cả mọi người lúc này đang chạy tới chỗ Âu Dương Liệt Nhật cầu cứu vớt.</w:t>
      </w:r>
    </w:p>
    <w:p>
      <w:pPr>
        <w:pStyle w:val="BodyText"/>
      </w:pPr>
      <w:r>
        <w:t xml:space="preserve">Kim Tuyên Nhi nhìn qua Nhạc Trọng tự hào giới thiệu, đồng thời nhìn qua Âu Dương Liệt Nhật với ánh mắt sùng bái.</w:t>
      </w:r>
    </w:p>
    <w:p>
      <w:pPr>
        <w:pStyle w:val="BodyText"/>
      </w:pPr>
      <w:r>
        <w:t xml:space="preserve">- Đó là sư phụ tôi! Âu Dương Liệt Nhật!</w:t>
      </w:r>
    </w:p>
    <w:p>
      <w:pPr>
        <w:pStyle w:val="BodyText"/>
      </w:pPr>
      <w:r>
        <w:t xml:space="preserve">Nhạc Trọng nhìn qua Âu Dương Liệt Nhật sắc đó sắc mặt đại biến, lên tiếng nhắc nhở:</w:t>
      </w:r>
    </w:p>
    <w:p>
      <w:pPr>
        <w:pStyle w:val="BodyText"/>
      </w:pPr>
      <w:r>
        <w:t xml:space="preserve">- Coi chừng!</w:t>
      </w:r>
    </w:p>
    <w:p>
      <w:pPr>
        <w:pStyle w:val="BodyText"/>
      </w:pPr>
      <w:r>
        <w:t xml:space="preserve">Chỉ thấy trong khoảnh khắc đó Âu Dương Liệt Nhật cũng đã nhảy vào trong đám Dị Hình, song chưởng của hắn như mặt trời vậy, tiện tay đánh vào đầu lâu hai con Dị Hình, trực tiếp đánh nát đầu của hai con Dị Hình này.</w:t>
      </w:r>
    </w:p>
    <w:p>
      <w:pPr>
        <w:pStyle w:val="BodyText"/>
      </w:pPr>
      <w:r>
        <w:t xml:space="preserve">Trong sát na đó đột nhiên thân thể hai con Dị Hình nổ tung, dung dịch tràn ngập tính ăn mòn bắn ra ngoài. Ngay cả cơ giáp của thu cát giả đỏ thẫm cũng không thể ngăn cản được ăn mòn bắn vào người Âu Dương Liệt Nhật.</w:t>
      </w:r>
    </w:p>
    <w:p>
      <w:pPr>
        <w:pStyle w:val="BodyText"/>
      </w:pPr>
      <w:r>
        <w:t xml:space="preserve">Âu Dương Liệt Nhật nhất thời không xem xét kỹ, tuy trực tiếp tránh né nhưng vẫn bị hơn mười dung dịch này bắn vào người.</w:t>
      </w:r>
    </w:p>
    <w:p>
      <w:pPr>
        <w:pStyle w:val="BodyText"/>
      </w:pPr>
      <w:r>
        <w:t xml:space="preserve">Dung dịch này vô cùng đáng sợ, trực tiếp ăn mòn thân thể Âu Dương Liệt Nhật hư thối, làm cho hắn thống khổ kêu lên thê lương thảm thiết, hành động trì trệ.</w:t>
      </w:r>
    </w:p>
    <w:p>
      <w:pPr>
        <w:pStyle w:val="BodyText"/>
      </w:pPr>
      <w:r>
        <w:t xml:space="preserve">Thời điểm Âu Dương Liệt Nhật hành động đình trệ một chút thì con Dị Hình mở cái miệng đầy máy của nó ra, một đầu lưỡi như đạn pháo đâm vào mi tâm của Âu Dương Liệt Nhật, muốn chém giết cường giả ngũ giai của nhân loại này.</w:t>
      </w:r>
    </w:p>
    <w:p>
      <w:pPr>
        <w:pStyle w:val="BodyText"/>
      </w:pPr>
      <w:r>
        <w:t xml:space="preserve">Con Dị Hình thu đầu lưỡi cuốn thi thể Âu Dương Liệt Nhật tới bên người.</w:t>
      </w:r>
    </w:p>
    <w:p>
      <w:pPr>
        <w:pStyle w:val="BodyText"/>
      </w:pPr>
      <w:r>
        <w:t xml:space="preserve">Mà con Dị Hình bị vỡ bụng có hơn hai mươi ấu tử Dị Hình tiến vào trong thân thể Âu Dương Liệt Nhật.</w:t>
      </w:r>
    </w:p>
    <w:p>
      <w:pPr>
        <w:pStyle w:val="BodyText"/>
      </w:pPr>
      <w:r>
        <w:t xml:space="preserve">Chuyện này quá nhanh, cơ hồ là tron một hô hấp Âu Dương Liệt Nhật đã bị Dị Hình liên thủ giết chết.</w:t>
      </w:r>
    </w:p>
    <w:p>
      <w:pPr>
        <w:pStyle w:val="BodyText"/>
      </w:pPr>
      <w:r>
        <w:t xml:space="preserve">Mặc dù Nhạc Trọng là cường giả lục giai, thế nhưng mà hắn ôm một người cho nên không cách nào xen vào chiến đấu ở cách đó vài trăm mét. Cường giả lục giai đỉnh phong cũng không phải tồn tại cái gì cũng làm được.</w:t>
      </w:r>
    </w:p>
    <w:p>
      <w:pPr>
        <w:pStyle w:val="BodyText"/>
      </w:pPr>
      <w:r>
        <w:t xml:space="preserve">Kim Tuyên Nhi nhìn thấy sư phụ của mình bị Dị Hình trực tiếp miểu sát trước mặt, trong nội tâm can đảm không còn, lúc này phát ra tiếng kêu thê lương thảm thiết:</w:t>
      </w:r>
    </w:p>
    <w:p>
      <w:pPr>
        <w:pStyle w:val="BodyText"/>
      </w:pPr>
      <w:r>
        <w:t xml:space="preserve">- Sư phụ!</w:t>
      </w:r>
    </w:p>
    <w:p>
      <w:pPr>
        <w:pStyle w:val="BodyText"/>
      </w:pPr>
      <w:r>
        <w:t xml:space="preserve">Kim Tuyên Nhi, Hàn Anh Nhi hai nữ đều là đệ tử chân truyền của võ quán, các nàng đều nhận được sủng ái của sư phụ mình, sư phụ tương đương với cha mẹ của các nàng, bây giờ lại bị giết thì đương nhiên Kim Tuyên Nhi đau lòng có thể nghĩ.</w:t>
      </w:r>
    </w:p>
    <w:p>
      <w:pPr>
        <w:pStyle w:val="BodyText"/>
      </w:pPr>
      <w:r>
        <w:t xml:space="preserve">- Âu Dương quán chủ bị giết!</w:t>
      </w:r>
    </w:p>
    <w:p>
      <w:pPr>
        <w:pStyle w:val="BodyText"/>
      </w:pPr>
      <w:r>
        <w:t xml:space="preserve">- Không tốt!</w:t>
      </w:r>
    </w:p>
    <w:p>
      <w:pPr>
        <w:pStyle w:val="BodyText"/>
      </w:pPr>
      <w:r>
        <w:t xml:space="preserve">- Những con quái vật này quá hung hãn, chạy mau!</w:t>
      </w:r>
    </w:p>
    <w:p>
      <w:pPr>
        <w:pStyle w:val="BodyText"/>
      </w:pPr>
      <w:r>
        <w:t xml:space="preserve">"..."</w:t>
      </w:r>
    </w:p>
    <w:p>
      <w:pPr>
        <w:pStyle w:val="BodyText"/>
      </w:pPr>
      <w:r>
        <w:t xml:space="preserve">Tiếng kêu thê lương thảm thiết vang lên, nhìn thấy cường giả ngũ giai như Âu Dương Liệt Nhật bị một kích miểu sát, nhũng người kia làm gì còn ý chí chiến đấu, mỗi người lập tức chạy ra phía sau.</w:t>
      </w:r>
    </w:p>
    <w:p>
      <w:pPr>
        <w:pStyle w:val="BodyText"/>
      </w:pPr>
      <w:r>
        <w:t xml:space="preserve">Những con Dị Hình càng thêm hung lệ, không ngừng giết chóc nhân loại.</w:t>
      </w:r>
    </w:p>
    <w:p>
      <w:pPr>
        <w:pStyle w:val="BodyText"/>
      </w:pPr>
      <w:r>
        <w:t xml:space="preserve">- Đi chết đi, súc!</w:t>
      </w:r>
    </w:p>
    <w:p>
      <w:pPr>
        <w:pStyle w:val="BodyText"/>
      </w:pPr>
      <w:r>
        <w:t xml:space="preserve">Nhạc Trọng nhìn thấy đám Dị Hình tàn sát bừa bãi, khẽ chau mày, một tay ôm Hàn Anh Nhi và bước tới trước người Dị Hình, tiện tay bắn ra một đoàn ma viêm chui vào thân thể Dị Hình</w:t>
      </w:r>
    </w:p>
    <w:p>
      <w:pPr>
        <w:pStyle w:val="BodyText"/>
      </w:pPr>
      <w:r>
        <w:t xml:space="preserve">Đoàn thần ma viêm này vừa tiến vào thân thể Dị Hình thì bốc cháy hừng hực, trực tiếp thiêu đốt thân thể Dị Hình thành tro bụi.</w:t>
      </w:r>
    </w:p>
    <w:p>
      <w:pPr>
        <w:pStyle w:val="BodyText"/>
      </w:pPr>
      <w:r>
        <w:t xml:space="preserve">Tiến hóa đến lục giai đỉnh phong thì uy lực thần ma viêm của Nhạc Trọng mạnh mẽ vô cùng, chỉ một chiêu tiện tay cũng có thể làm cường giả ngũ giai đỉnh phong chết cháy, những Dị Hình này tuy cường hoành cũng không cách nào ngăn cản.</w:t>
      </w:r>
    </w:p>
    <w:p>
      <w:pPr>
        <w:pStyle w:val="BodyText"/>
      </w:pPr>
      <w:r>
        <w:t xml:space="preserve">Trông thấy Nhạc Trọng một kích miểu sát Dị Hình, mấy chục Dị Hình khác đang thôn phệ nhân loại cũng bỏ con mồi xuống, lập tức công kích Nhạc Trọng.</w:t>
      </w:r>
    </w:p>
    <w:p>
      <w:pPr>
        <w:pStyle w:val="BodyText"/>
      </w:pPr>
      <w:r>
        <w:t xml:space="preserve">Mười đầu Dị Hình lóe lên, bỗng nhiên xuất hiện ở mười hướng khác nhau quanh Nhạc Trọng, duỗi móng vuốt ra chụp lấy Nhạc Trọng.</w:t>
      </w:r>
    </w:p>
    <w:p>
      <w:pPr>
        <w:pStyle w:val="BodyText"/>
      </w:pPr>
      <w:r>
        <w:t xml:space="preserve">Nhìn thấy mười con Dị Hình hung lệ vây quanh, sắc mặt Hàn Anh Nhi hơi đổi, cầm lấy quần áo của Nhạc Trọng và hoảng sợ. Mười đầu Dị Hình từ bốn phía đánh tới, cho dù là quán chủ Thanh Phong võ quán cũng không thể ngăn cản được.</w:t>
      </w:r>
    </w:p>
    <w:p>
      <w:pPr>
        <w:pStyle w:val="Compact"/>
      </w:pPr>
      <w:r>
        <w:t xml:space="preserve">Nếu là trước khi tiến giai lục giai, Nhạc Trọng đối mặt với mười con Dị Hình hung lệ này sẽ khó giải quyết, nhưng bây giờ hắn đã là cường giả lục giai đỉnh phong cường, vô cùng cường hoành. Hắn tiện tay ném ra mười đạo thần ma viêm vào thân thể Dị Hình, vô số hỏa diễm hiện ra, toàn bộ đám Dị Hình này bị thiêu đốt thành tro bụi.</w:t>
      </w:r>
      <w:r>
        <w:br w:type="textWrapping"/>
      </w:r>
      <w:r>
        <w:br w:type="textWrapping"/>
      </w:r>
    </w:p>
    <w:p>
      <w:pPr>
        <w:pStyle w:val="Heading2"/>
      </w:pPr>
      <w:bookmarkStart w:id="1406" w:name="chương-1594-nam-nguyên-thành-đại-loạn-1"/>
      <w:bookmarkEnd w:id="1406"/>
      <w:r>
        <w:t xml:space="preserve">1384. Chương 1594: Nam Nguyên Thành Đại Loạn! (1)</w:t>
      </w:r>
    </w:p>
    <w:p>
      <w:pPr>
        <w:pStyle w:val="Compact"/>
      </w:pPr>
      <w:r>
        <w:br w:type="textWrapping"/>
      </w:r>
      <w:r>
        <w:br w:type="textWrapping"/>
      </w:r>
      <w:r>
        <w:t xml:space="preserve">Mười đầu Dị Hình biến thành tro bụi thì hai mươi đầu lưỡi hoặc cuốn, hoặc quét, hoặc là đâm tới, giống như sét đánh không kịp bưng tai đánh về phia Nhạc Trọng.</w:t>
      </w:r>
    </w:p>
    <w:p>
      <w:pPr>
        <w:pStyle w:val="BodyText"/>
      </w:pPr>
      <w:r>
        <w:t xml:space="preserve">Trong hai mươi con Dị Hình này, đại bộ phận đều là quái vật tứ giai đỉnh phong, thậm chí còn có hai con là ngũ giai, một kích đột ngột này cường gia lục giai sơ cấp cũng bị đánh chết, vô cùng đáng sợ.</w:t>
      </w:r>
    </w:p>
    <w:p>
      <w:pPr>
        <w:pStyle w:val="BodyText"/>
      </w:pPr>
      <w:r>
        <w:t xml:space="preserve">- Mình hấp thu thần ma hạch nhận được kỹ năng mới, lợi dụng những con quái vật này thử nghiệp kỹ năng lục giai thế nào đã.</w:t>
      </w:r>
    </w:p>
    <w:p>
      <w:pPr>
        <w:pStyle w:val="BodyText"/>
      </w:pPr>
      <w:r>
        <w:t xml:space="preserve">Nhạc Trọng vốn đang muốn bắn thần ma viêm thiêu đốt Dị Hình thành tro, đột nhiên nội tâm nhớ lại, hắn tiện tay rút Xà Nha Đao ngũ giai ra, trực tiếp chém Dị Hình thành mấy đoạn, sau đó một đạo huyết quang bắn vào người của Dị Hình.</w:t>
      </w:r>
    </w:p>
    <w:p>
      <w:pPr>
        <w:pStyle w:val="BodyText"/>
      </w:pPr>
      <w:r>
        <w:t xml:space="preserve">Sau khi huyết quang đỏ thẫm này chui vào trong người của Dị Hình, chỉ trong tích tắc thân thể Dị Hình như tháo nước, máu của Dị Hình chảy ra ngoài, trong tích tắc hóa thành thây khô.</w:t>
      </w:r>
    </w:p>
    <w:p>
      <w:pPr>
        <w:pStyle w:val="BodyText"/>
      </w:pPr>
      <w:r>
        <w:t xml:space="preserve">Đạo huyết quang đỏ thẫm lại bay ra khỏi người Dị Hình, trừ mùi huyết tinh dơ bản ra còn mang theo khí tức ăn mòn đồng thời khuếch trương ra chung quanh.</w:t>
      </w:r>
    </w:p>
    <w:p>
      <w:pPr>
        <w:pStyle w:val="BodyText"/>
      </w:pPr>
      <w:r>
        <w:t xml:space="preserve">Tâm niệm Nhạc Trọng vừa động, một đạo huyết quang khác chạy vào trong thân thể Dị Hình, trực tiếp biến Dị Hình kia thành thây khô.</w:t>
      </w:r>
    </w:p>
    <w:p>
      <w:pPr>
        <w:pStyle w:val="BodyText"/>
      </w:pPr>
      <w:r>
        <w:t xml:space="preserve">Bí thuật thao túng huyết dịch vô cùng độc ác, nếu là không có đối pháp tương ứng, đối với động vật có máu thì nó quá đáng sợ.</w:t>
      </w:r>
    </w:p>
    <w:p>
      <w:pPr>
        <w:pStyle w:val="BodyText"/>
      </w:pPr>
      <w:r>
        <w:t xml:space="preserve">Nhạc Trọng lúc trước sở dĩ có thể chiến thắng Huyết Phệ Thánh Hoàng đó là vì hắn có được thần ma viêm, có thể khắc chế bí thuật này.</w:t>
      </w:r>
    </w:p>
    <w:p>
      <w:pPr>
        <w:pStyle w:val="BodyText"/>
      </w:pPr>
      <w:r>
        <w:t xml:space="preserve">Những con Dị Hình này tuy sức chiến đấu cường hoành, có được bản năng chém giết cường đại nhưng chúng vẫn không có biện pháp gì với huyêt dịch của mình, chỉ có thể trơ mắt nhìn huyết quang bắn tới, sau đó biến chúng thành thây khô.</w:t>
      </w:r>
    </w:p>
    <w:p>
      <w:pPr>
        <w:pStyle w:val="BodyText"/>
      </w:pPr>
      <w:r>
        <w:t xml:space="preserve">Sau khi huyết quang bay vào trong người của hai mươi con Dị Hình, bắt đầu phân liệt trở thành hai đạo, một đạo đỏ thẫm, một đạo màu xanh.</w:t>
      </w:r>
    </w:p>
    <w:p>
      <w:pPr>
        <w:pStyle w:val="BodyText"/>
      </w:pPr>
      <w:r>
        <w:t xml:space="preserve">Tâm niệm Nhạc Trọng vừa động, hai đạo huyết quang có một đạo đỏ thẫm hóa thành huyết châu bay vào trong tay của hắn. Tâm niệm khẽ động, một đạo huyết dịch màu xanh vờn quanh thân thể của hắn.</w:t>
      </w:r>
    </w:p>
    <w:p>
      <w:pPr>
        <w:pStyle w:val="BodyText"/>
      </w:pPr>
      <w:r>
        <w:t xml:space="preserve">Nhạc Trọng nhìn huyết quang hộ bích vờn quanh thân thể, trong lòng vui vẻ:</w:t>
      </w:r>
    </w:p>
    <w:p>
      <w:pPr>
        <w:pStyle w:val="BodyText"/>
      </w:pPr>
      <w:r>
        <w:t xml:space="preserve">- Kỹ năng thao túng huyết dịch quả nhiên lợi hại. Có được kỹ năng này, thủ đoạn đối địch của ta lại nhiều thêm một phần!</w:t>
      </w:r>
    </w:p>
    <w:p>
      <w:pPr>
        <w:pStyle w:val="BodyText"/>
      </w:pPr>
      <w:r>
        <w:t xml:space="preserve">Nhạc Trọng liếc mắt nhìn Kim Tuyên Nhi đang khóc lóc một bên, nói thẳng:</w:t>
      </w:r>
    </w:p>
    <w:p>
      <w:pPr>
        <w:pStyle w:val="BodyText"/>
      </w:pPr>
      <w:r>
        <w:t xml:space="preserve">- Đi thôi! Nếu còn muốn báo thù thì cùng tôi rời đi!</w:t>
      </w:r>
    </w:p>
    <w:p>
      <w:pPr>
        <w:pStyle w:val="BodyText"/>
      </w:pPr>
      <w:r>
        <w:t xml:space="preserve">Dứt lời, Nhạc Trọng cũng không để ý phản ứng của Kim Tuyên Nhi, chỉ ôm Hàn Anh Nhi đi nhanh về hướng võ quán Thanh Phong.</w:t>
      </w:r>
    </w:p>
    <w:p>
      <w:pPr>
        <w:pStyle w:val="BodyText"/>
      </w:pPr>
      <w:r>
        <w:t xml:space="preserve">Trong mắt Kim Tuyên Nhi chợt hiện lên vẻ kiên nghị, yên lặng đi theo sau lưng Nhạc Trọng.</w:t>
      </w:r>
    </w:p>
    <w:p>
      <w:pPr>
        <w:pStyle w:val="BodyText"/>
      </w:pPr>
      <w:r>
        <w:t xml:space="preserve">Lúc này Nam Nguyên thành đã lâm vào hỗn loạn, tùy ý đều có thể thấy được dị hình tàn sát nhân loại.</w:t>
      </w:r>
    </w:p>
    <w:p>
      <w:pPr>
        <w:pStyle w:val="BodyText"/>
      </w:pPr>
      <w:r>
        <w:t xml:space="preserve">Trong thế giới này mỗi người đều luyện võ, võ kỹ mạnh mẽ. Thật nhiều võ giả liên thủ cùng chiến đấu với dị hình. Nhưng đàn dị hình vô cùng hung lệ, cho dù yếu ớt nhất cũng có được chiến lực tam giai đỉnh phong, đồng thời giáp xác của chúng cũng cực kỳ cứng rắn, đao thương bất nhập, rất khó phá hủy. Thường thường có hơn mười cao thủ nhân tộc liên thủ phải hi sinh vài người mới giết chết được một con dị hình. Nếu gặp phải dị hình trưởng thành, toàn bộ võ giả tiến lên chỉ chịu chết vô ích, thật dễ dàng bị giết hại.</w:t>
      </w:r>
    </w:p>
    <w:p>
      <w:pPr>
        <w:pStyle w:val="BodyText"/>
      </w:pPr>
      <w:r>
        <w:t xml:space="preserve">Bị dị hình hung tàn công kích, thật nhiều chiến tuyến lập tức hỏng mất, thật nhiều nhân loại bỏ chạy tứ tán.</w:t>
      </w:r>
    </w:p>
    <w:p>
      <w:pPr>
        <w:pStyle w:val="BodyText"/>
      </w:pPr>
      <w:r>
        <w:t xml:space="preserve">Nhạc Trọng một đường đi tới, thao túng huyết quang kỳ dị không ngừng cuốn qua, từng con dị hình bị hắn cuốn tới lập tức bị hút khô máu huyết, biến thành thây khô.</w:t>
      </w:r>
    </w:p>
    <w:p>
      <w:pPr>
        <w:pStyle w:val="BodyText"/>
      </w:pPr>
      <w:r>
        <w:t xml:space="preserve">Huyết quang quỷ dị vô cùng huyền ảo, mỗi khi hấp thu máu huyết một con dị hình liền mạnh mẽ hơn, đồng thời còn truyền vào một ít sinh mệnh nguyên khí vào thân thể Nhạc Trọng, làm cho hắn thao túng huyết quang cũng không phí chút khí lực nào.</w:t>
      </w:r>
    </w:p>
    <w:p>
      <w:pPr>
        <w:pStyle w:val="BodyText"/>
      </w:pPr>
      <w:r>
        <w:t xml:space="preserve">Nhạc Trọng nhìn huyết quang đã phân tách thành bốn đạo kỳ dị trên bầu trời, trong mắt chợt lóe dị quang:</w:t>
      </w:r>
    </w:p>
    <w:p>
      <w:pPr>
        <w:pStyle w:val="BodyText"/>
      </w:pPr>
      <w:r>
        <w:t xml:space="preserve">- Kỹ năng thật tà ác cường đại! Thao túng huyết quang như vậy đối phó sinh vật có máu huyết, cho dù diệt sát hơn mười vạn sinh vật cũng không hề tiêu hao nửa điểm thể lực!</w:t>
      </w:r>
    </w:p>
    <w:p>
      <w:pPr>
        <w:pStyle w:val="BodyText"/>
      </w:pPr>
      <w:r>
        <w:t xml:space="preserve">Nhạc Trọng thi triển thủ đoạn chẳng khác gì ma thần, vô số dị hình chết thảm trong tay hắn, những nhân loại may mắn thoát khỏi tử vong đều hội tụ sau lưng hắn, không bao lâu ở phía sau hắn đã tập hợp thật nhiều người.</w:t>
      </w:r>
    </w:p>
    <w:p>
      <w:pPr>
        <w:pStyle w:val="BodyText"/>
      </w:pPr>
      <w:r>
        <w:t xml:space="preserve">Bỗng nhiên Hàn Anh Nhi chỉ về một phương hướng nói:</w:t>
      </w:r>
    </w:p>
    <w:p>
      <w:pPr>
        <w:pStyle w:val="BodyText"/>
      </w:pPr>
      <w:r>
        <w:t xml:space="preserve">- Đó là sư phụ của cháu!</w:t>
      </w:r>
    </w:p>
    <w:p>
      <w:pPr>
        <w:pStyle w:val="BodyText"/>
      </w:pPr>
      <w:r>
        <w:t xml:space="preserve">Nhạc Trọng nhìn thoáng qua, chỉ thấy cách vài trăm thước phía trước có một mỹ nữ mặc võ sĩ phục màu trắng, mái tóc đen buộc kiểu đuôi ngựa, nhìn qua chừng hai mươi bảy hai mươi tám tuổi, như một đóa hoa tươi kiều diễm, trong tay cầm một thanh cương thương thật lớn vô cùng oai hùng kích đấu cùng vài con dị hình.</w:t>
      </w:r>
    </w:p>
    <w:p>
      <w:pPr>
        <w:pStyle w:val="BodyText"/>
      </w:pPr>
      <w:r>
        <w:t xml:space="preserve">Thuật dùng thương của mỹ nữ kia thật tuyệt diệu, bộ pháp như huyễn, nhanh như cơn gió không ngừng xuyên qua giữa đám dị hình, cương thương liên tục đâm vào trong đầu bọn chúng, đem đầu của chúng xỏ xuyên qua.</w:t>
      </w:r>
    </w:p>
    <w:p>
      <w:pPr>
        <w:pStyle w:val="BodyText"/>
      </w:pPr>
      <w:r>
        <w:t xml:space="preserve">Tuy rằng cương thương trong tay mỹ nữ cũng là thần binh lợi khí, nhưng mỗi lần xỏ xuyên qua đầu dị hình đều bị ăn mòn một tầng, dần dần yếu bớt.</w:t>
      </w:r>
    </w:p>
    <w:p>
      <w:pPr>
        <w:pStyle w:val="BodyText"/>
      </w:pPr>
      <w:r>
        <w:t xml:space="preserve">Đồng thời bởi vì mỹ nữ chiến đấu lợi hại, hai mươi mấy con dị hình cùng xông về hướng của nàng vây tới.</w:t>
      </w:r>
    </w:p>
    <w:p>
      <w:pPr>
        <w:pStyle w:val="BodyText"/>
      </w:pPr>
      <w:r>
        <w:t xml:space="preserve">Đàn dị hình có được bản năng chiến đấu khủng bố, đại bộ phận đều là dị hình hung tàn tứ giai ngũ giai, chỉ có một ít dị hình dinh dưỡng không đủ chỉ có được chiến lực tam giai đỉnh phong.</w:t>
      </w:r>
    </w:p>
    <w:p>
      <w:pPr>
        <w:pStyle w:val="BodyText"/>
      </w:pPr>
      <w:r>
        <w:t xml:space="preserve">Tuy rằng mỹ nữ cũng là cường giả ngũ giai, nhưng nếu bị hai mươi mấy con dị hình vây quanh chỉ còn con đường chết.</w:t>
      </w:r>
    </w:p>
    <w:p>
      <w:pPr>
        <w:pStyle w:val="BodyText"/>
      </w:pPr>
      <w:r>
        <w:t xml:space="preserve">Hàn Anh Nhi nhìn thấy hai mươi mấy con dị hình vây tới, sắc mặt đại biến nhìn Nhạc Trọng cầu xin:</w:t>
      </w:r>
    </w:p>
    <w:p>
      <w:pPr>
        <w:pStyle w:val="BodyText"/>
      </w:pPr>
      <w:r>
        <w:t xml:space="preserve">- Van cầu ngài giúp đỡ sư phụ cháu!</w:t>
      </w:r>
    </w:p>
    <w:p>
      <w:pPr>
        <w:pStyle w:val="BodyText"/>
      </w:pPr>
      <w:r>
        <w:t xml:space="preserve">- Được!</w:t>
      </w:r>
    </w:p>
    <w:p>
      <w:pPr>
        <w:pStyle w:val="BodyText"/>
      </w:pPr>
      <w:r>
        <w:t xml:space="preserve">Nhạc Trọng chỉ về hướng đàn dị hình, bốn đạo huyết quang tà dị giống như ác long trực tiếp cuốn tới.</w:t>
      </w:r>
    </w:p>
    <w:p>
      <w:pPr>
        <w:pStyle w:val="BodyText"/>
      </w:pPr>
      <w:r>
        <w:t xml:space="preserve">Hai mươi mấy con dị hình bị huyết quang cuốn lấy lập tức biến thành thây khô.</w:t>
      </w:r>
    </w:p>
    <w:p>
      <w:pPr>
        <w:pStyle w:val="BodyText"/>
      </w:pPr>
      <w:r>
        <w:t xml:space="preserve">Trong hai mươi mấy con dị hình còn có ba con dị hình ngũ giai, ngay lúc huyết quang cuốn tới liền sinh ra dự cảm nguy hiểm cực độ, lập tức phát động tốc độ thật khủng khiếp biến mất ngay tại chỗ, tránh thoát huyết quang cuốn lấy.</w:t>
      </w:r>
    </w:p>
    <w:p>
      <w:pPr>
        <w:pStyle w:val="BodyText"/>
      </w:pPr>
      <w:r>
        <w:t xml:space="preserve">Tránh thoát một kích tất sát của Nhạc Trọng, ba con dị hình ngũ giai liếc mắt nhìn Nhạc Trọng, xoay người, thân hình chợt lóe liền biến mất khỏi con đường.</w:t>
      </w:r>
    </w:p>
    <w:p>
      <w:pPr>
        <w:pStyle w:val="BodyText"/>
      </w:pPr>
      <w:r>
        <w:t xml:space="preserve">Nhạc Trọng nhìn ba con dị hình ngũ giai biến mất chân mày cau lại:</w:t>
      </w:r>
    </w:p>
    <w:p>
      <w:pPr>
        <w:pStyle w:val="BodyText"/>
      </w:pPr>
      <w:r>
        <w:t xml:space="preserve">- Thật khó khăn, không ngờ đàn dị hình lại có được trí tuệ chiến đấu cao như vậy, thật sự là phiền toái!</w:t>
      </w:r>
    </w:p>
    <w:p>
      <w:pPr>
        <w:pStyle w:val="BodyText"/>
      </w:pPr>
      <w:r>
        <w:t xml:space="preserve">Nếu đàn dị hình chỉ biết ngây ngốc xung phong liều chết, đối với Nhạc Trọng mà nói không gì tốt hơn. Nhưng chúng có thể phán đoán ra thực lực mạnh yếu, lựa chọn tiến công hoặc thối lui, như vậy sẽ vô cùng phiền toái.</w:t>
      </w:r>
    </w:p>
    <w:p>
      <w:pPr>
        <w:pStyle w:val="BodyText"/>
      </w:pPr>
      <w:r>
        <w:t xml:space="preserve">- Đa tạ vị tiểu huynh đệ ra tay tương trợ, tôi là quán chủ võ quán Thanh Phong Bạch Hà Liên!</w:t>
      </w:r>
    </w:p>
    <w:p>
      <w:pPr>
        <w:pStyle w:val="BodyText"/>
      </w:pPr>
      <w:r>
        <w:t xml:space="preserve">Mỹ nữ cầm cương thương đi tới trước mặt Nhạc Trọng chắp tay thi lễ cảm ơn, ánh mắt nhìn Hàn Anh Nhi trong lòng Nhạc Trọng thoáng cau mày.</w:t>
      </w:r>
    </w:p>
    <w:p>
      <w:pPr>
        <w:pStyle w:val="BodyText"/>
      </w:pPr>
      <w:r>
        <w:t xml:space="preserve">Nhạc Trọng khẽ mỉm cười nói:</w:t>
      </w:r>
    </w:p>
    <w:p>
      <w:pPr>
        <w:pStyle w:val="BodyText"/>
      </w:pPr>
      <w:r>
        <w:t xml:space="preserve">- Chào cô, tôi là Nhạc Trọng!</w:t>
      </w:r>
    </w:p>
    <w:p>
      <w:pPr>
        <w:pStyle w:val="BodyText"/>
      </w:pPr>
      <w:r>
        <w:t xml:space="preserve">Hàn Anh Nhi nhìn thấy vẻ mặt của sư phụ vội vàng nói:</w:t>
      </w:r>
    </w:p>
    <w:p>
      <w:pPr>
        <w:pStyle w:val="Compact"/>
      </w:pPr>
      <w:r>
        <w:t xml:space="preserve">- Sư phụ, con bị một con quái vật đánh bị thương, vốn đã chết, là Nhạc Trọng dùng thánh dược cứu con một mạng!</w:t>
      </w:r>
      <w:r>
        <w:br w:type="textWrapping"/>
      </w:r>
      <w:r>
        <w:br w:type="textWrapping"/>
      </w:r>
    </w:p>
    <w:p>
      <w:pPr>
        <w:pStyle w:val="Heading2"/>
      </w:pPr>
      <w:bookmarkStart w:id="1407" w:name="chương-1595-nam-nguyên-thành-đại-loạn-2"/>
      <w:bookmarkEnd w:id="1407"/>
      <w:r>
        <w:t xml:space="preserve">1385. Chương 1595: Nam Nguyên Thành Đại Loạn! (2)</w:t>
      </w:r>
    </w:p>
    <w:p>
      <w:pPr>
        <w:pStyle w:val="Compact"/>
      </w:pPr>
      <w:r>
        <w:br w:type="textWrapping"/>
      </w:r>
      <w:r>
        <w:br w:type="textWrapping"/>
      </w:r>
      <w:r>
        <w:t xml:space="preserve">Bạch Hà Liên nghe vậy lập tức đa tạ Nhạc Trọng:</w:t>
      </w:r>
    </w:p>
    <w:p>
      <w:pPr>
        <w:pStyle w:val="BodyText"/>
      </w:pPr>
      <w:r>
        <w:t xml:space="preserve">- Đa tạ Nhạc huynh đệ cứu một mạng của đồ nhi tôi, sau này võ quán Thanh Phong nhất định báo đáp!</w:t>
      </w:r>
    </w:p>
    <w:p>
      <w:pPr>
        <w:pStyle w:val="BodyText"/>
      </w:pPr>
      <w:r>
        <w:t xml:space="preserve">Sau khi khách sáo vài câu, Nhạc Trọng liền hỏi:</w:t>
      </w:r>
    </w:p>
    <w:p>
      <w:pPr>
        <w:pStyle w:val="BodyText"/>
      </w:pPr>
      <w:r>
        <w:t xml:space="preserve">- Bạch tiểu thư, lai lịch quái vật cô có biết?</w:t>
      </w:r>
    </w:p>
    <w:p>
      <w:pPr>
        <w:pStyle w:val="BodyText"/>
      </w:pPr>
      <w:r>
        <w:t xml:space="preserve">Bạch Hà Liên trầm ngâm hồi lâu, bỗng nhiên sắc mặt đại biến thất thanh nói:</w:t>
      </w:r>
    </w:p>
    <w:p>
      <w:pPr>
        <w:pStyle w:val="BodyText"/>
      </w:pPr>
      <w:r>
        <w:t xml:space="preserve">- Chẳng lẽ là thứ đồ vật kia?</w:t>
      </w:r>
    </w:p>
    <w:p>
      <w:pPr>
        <w:pStyle w:val="BodyText"/>
      </w:pPr>
      <w:r>
        <w:t xml:space="preserve">Nhạc Trọng hỏi:</w:t>
      </w:r>
    </w:p>
    <w:p>
      <w:pPr>
        <w:pStyle w:val="BodyText"/>
      </w:pPr>
      <w:r>
        <w:t xml:space="preserve">- Là cái gì?</w:t>
      </w:r>
    </w:p>
    <w:p>
      <w:pPr>
        <w:pStyle w:val="BodyText"/>
      </w:pPr>
      <w:r>
        <w:t xml:space="preserve">Không biết Bạch Hà Liên nghĩ tới điều gì, sắc mặt có chút tái nhợt, trong mắt chớp động vẻ sợ hãi thanh âm trầm thấp nói:</w:t>
      </w:r>
    </w:p>
    <w:p>
      <w:pPr>
        <w:pStyle w:val="BodyText"/>
      </w:pPr>
      <w:r>
        <w:t xml:space="preserve">- Trong điển tịch của võ quán ghi lại, Ô La Tinh chúng tôi bị một gã thần thông quảng đại tự xưng là thần khống chế. Ở ba ngàn năm trước, tinh cầu chúng tôi từng bạo phát một trận tai kiếp diệt thế. Lúc ấy nhân tộc có nhiều cao thủ anh hùng ngã xuống, nhưng vẫn tiếp tục tiến lên chiến đấu, nhờ vậy mới dập tắt được trận tai kiếp kia. Hai ngàn năm trước lại bạo phát một lần tai kiếp, cũng bị dập tắt. Một ngàn năm trước lại bạo phát thêm lần nữa. Mỗi ngàn năm thời gian, Ô La Tinh đều bùng nổ tai kiếp diệt thế, đây là lần thứ tư!</w:t>
      </w:r>
    </w:p>
    <w:p>
      <w:pPr>
        <w:pStyle w:val="BodyText"/>
      </w:pPr>
      <w:r>
        <w:t xml:space="preserve">- Mỗi lần tai kiếp diệt thế bùng nổ, đều sẽ phải chết vô số người mới đổi được bình an. Lần này hẳn là tai kiếp diệt thế lại bạo phát. Quái vật diệt thế mỗi lần càng thêm hung tàn, Ô La Tinh chúng tôi cũng không có tài liệu cụ thể về chúng!</w:t>
      </w:r>
    </w:p>
    <w:p>
      <w:pPr>
        <w:pStyle w:val="BodyText"/>
      </w:pPr>
      <w:r>
        <w:t xml:space="preserve">Nhạc Trọng yên lặng thầm nghĩ:</w:t>
      </w:r>
    </w:p>
    <w:p>
      <w:pPr>
        <w:pStyle w:val="BodyText"/>
      </w:pPr>
      <w:r>
        <w:t xml:space="preserve">- Tai kiếp diệt thế sao? Nếu dị hình lan tràn khắp tinh cầu, chỉ sợ tinh cầu này sẽ biến thành cõi yên vui của dị hình, là địa ngục của nhân loại!</w:t>
      </w:r>
    </w:p>
    <w:p>
      <w:pPr>
        <w:pStyle w:val="BodyText"/>
      </w:pPr>
      <w:r>
        <w:t xml:space="preserve">Vừa nghĩ tới thủ đoạn hung tàn của dị hình cùng sức sinh sản đáng sợ quỷ dị, trong lòng Nhạc Trọng không rét mà run.</w:t>
      </w:r>
    </w:p>
    <w:p>
      <w:pPr>
        <w:pStyle w:val="BodyText"/>
      </w:pPr>
      <w:r>
        <w:t xml:space="preserve">Nhạc Trọng vung tay lên, một bộ chiến giáp ngũ giai chợt bay ra rơi vào trong tay Bạch Hà Liên:</w:t>
      </w:r>
    </w:p>
    <w:p>
      <w:pPr>
        <w:pStyle w:val="BodyText"/>
      </w:pPr>
      <w:r>
        <w:t xml:space="preserve">- Bạch tiểu thư, tôi có bộ chiến giáp này, có thể cường hóa lực lượng, hiện tại tôi cho cô mượn, chúng ta cùng nhau tiêu diệt toàn bộ dị hình của Nam Nguyên thành đi!</w:t>
      </w:r>
    </w:p>
    <w:p>
      <w:pPr>
        <w:pStyle w:val="BodyText"/>
      </w:pPr>
      <w:r>
        <w:t xml:space="preserve">Bạch Hà Liên liếc mắt nhìn chiến giáp ngũ giai, bằng vào cảm giác của võ giả nàng cảm thấy được nó bất phàm, lập tức mặc vào trên người, tinh hạch ngũ giai liền sáng lên, nguyên khí khổng lồ dũng mãnh tràn vào thân thể, đem lực lượng của nàng cường hóa tới cảnh giới ngũ giai đỉnh phong.</w:t>
      </w:r>
    </w:p>
    <w:p>
      <w:pPr>
        <w:pStyle w:val="BodyText"/>
      </w:pPr>
      <w:r>
        <w:t xml:space="preserve">- Bộ chiến giáp này thật là kỳ diệu, Nhạc Trọng rốt cục có lai lịch gì?</w:t>
      </w:r>
    </w:p>
    <w:p>
      <w:pPr>
        <w:pStyle w:val="BodyText"/>
      </w:pPr>
      <w:r>
        <w:t xml:space="preserve">Bạch Hà Liên cảm nhận được cỗ lực lượng khổng lồ vận chuyển trong cơ thể mình, trong lòng vui vẻ, đem nỗi hoài nghi ném sang một bên:</w:t>
      </w:r>
    </w:p>
    <w:p>
      <w:pPr>
        <w:pStyle w:val="BodyText"/>
      </w:pPr>
      <w:r>
        <w:t xml:space="preserve">- Mặc kệ hắn có lai lịch gì, hiện tại việc mình phải làm là đi tiêu diệt dị hình tron Nam Nguyên thành!</w:t>
      </w:r>
    </w:p>
    <w:p>
      <w:pPr>
        <w:pStyle w:val="BodyText"/>
      </w:pPr>
      <w:r>
        <w:t xml:space="preserve">- Được, chờ tôi tiêu diệt xong dị hình trong thành sẽ đem bộ chiến giáp này trả lại cho anh, đi trước một bước!</w:t>
      </w:r>
    </w:p>
    <w:p>
      <w:pPr>
        <w:pStyle w:val="BodyText"/>
      </w:pPr>
      <w:r>
        <w:t xml:space="preserve">Bạch Hà Liên cũng là một nữ tử vô cùng hào sảng, không hề có chút dây dưa trực tiếp xoay người, thân hình chớp động chạy nhanh ra ngoài.</w:t>
      </w:r>
    </w:p>
    <w:p>
      <w:pPr>
        <w:pStyle w:val="BodyText"/>
      </w:pPr>
      <w:r>
        <w:t xml:space="preserve">Nhạc Trọng nhìn thấy Bạch Hà Liên đã đi, cũng rời đi thật nhanh, dựa theo Bạch Y chỉ dẫn hướng chỗ cao thủ nhân tộc chạy tới.</w:t>
      </w:r>
    </w:p>
    <w:p>
      <w:pPr>
        <w:pStyle w:val="BodyText"/>
      </w:pPr>
      <w:r>
        <w:t xml:space="preserve">Một mình Nhạc Trọng nếu muốn giết hết dị hình ẩn núp trong Nam Nguyên thành cần tốn không ít thời gian, nếu có thêm người giúp đỡ tốc độ tiêu diệt dị hình của hắn sẽ càng nhanh hơn.</w:t>
      </w:r>
    </w:p>
    <w:p>
      <w:pPr>
        <w:pStyle w:val="BodyText"/>
      </w:pPr>
      <w:r>
        <w:t xml:space="preserve">Ở trên thế giới này, nhân loại đều tu luyện vũ kỹ, cường giả như mây, cao thủ nhị giai, tam giai ùn ùn, cao thủ tứ giai, ngũ giai cũng không ít.</w:t>
      </w:r>
    </w:p>
    <w:p>
      <w:pPr>
        <w:pStyle w:val="BodyText"/>
      </w:pPr>
      <w:r>
        <w:t xml:space="preserve">Nhạc Trọng chém giết dị hình trong Nam Nguyên thành, đồng thời cứu được mười sáu cao thủ tứ giai, ba cao thủ ngũ giai, hơn nữa đưa chiến giáp cường hóa trong tay cho bọn họ sử dụng.</w:t>
      </w:r>
    </w:p>
    <w:p>
      <w:pPr>
        <w:pStyle w:val="BodyText"/>
      </w:pPr>
      <w:r>
        <w:t xml:space="preserve">Lần này số lượng dị hình tấn công Nam Nguyên thành có sáu trăm con, tuy rằng đều thật hung hãn nhưng vẫn bị Nhạc Trọng dẫn người tiêu diệt hơn phân nửa.</w:t>
      </w:r>
    </w:p>
    <w:p>
      <w:pPr>
        <w:pStyle w:val="BodyText"/>
      </w:pPr>
      <w:r>
        <w:t xml:space="preserve">Những con dị hình còn lại nhìn thấy tình thế không ổn liền bắt giữ ngàn nhân loại bỏ chạy.</w:t>
      </w:r>
    </w:p>
    <w:p>
      <w:pPr>
        <w:pStyle w:val="BodyText"/>
      </w:pPr>
      <w:r>
        <w:t xml:space="preserve">Nhìn thấy đàn dị hình đã thối lui, trong lòng mọi người mới thoáng thở ra một hơi nhẹ nhõm.</w:t>
      </w:r>
    </w:p>
    <w:p>
      <w:pPr>
        <w:pStyle w:val="BodyText"/>
      </w:pPr>
      <w:r>
        <w:t xml:space="preserve">Bên trong phòng hội nghị phủ thành chủ Nam Nguyên thành.</w:t>
      </w:r>
    </w:p>
    <w:p>
      <w:pPr>
        <w:pStyle w:val="BodyText"/>
      </w:pPr>
      <w:r>
        <w:t xml:space="preserve">Một gã đại hán khôi ngô, là một trong năm đại cao thủ của Nam Nguyên thành tên Bì Chí Văn nhìn Nhạc Trọng cảm ơn:</w:t>
      </w:r>
    </w:p>
    <w:p>
      <w:pPr>
        <w:pStyle w:val="BodyText"/>
      </w:pPr>
      <w:r>
        <w:t xml:space="preserve">- Lần này thật đa tạ Nhạc Trọng huynh đệ ra tay tương trợ, bằng không chỉ sợ Nam Nguyên thành khó tránh khỏi kiếp nạn này!</w:t>
      </w:r>
    </w:p>
    <w:p>
      <w:pPr>
        <w:pStyle w:val="BodyText"/>
      </w:pPr>
      <w:r>
        <w:t xml:space="preserve">Mọi người trong phòng đều nhìn Nhạc Trọng, trong mắt hiện lên vẻ cảm kích.</w:t>
      </w:r>
    </w:p>
    <w:p>
      <w:pPr>
        <w:pStyle w:val="BodyText"/>
      </w:pPr>
      <w:r>
        <w:t xml:space="preserve">Nhạc Trọng thản nhiên đáp:</w:t>
      </w:r>
    </w:p>
    <w:p>
      <w:pPr>
        <w:pStyle w:val="BodyText"/>
      </w:pPr>
      <w:r>
        <w:t xml:space="preserve">- Không cần khách khí, đây là việc mà những người có lương tri đều sẽ làm!</w:t>
      </w:r>
    </w:p>
    <w:p>
      <w:pPr>
        <w:pStyle w:val="BodyText"/>
      </w:pPr>
      <w:r>
        <w:t xml:space="preserve">Tuy Nhạc Trọng cũng không được xem là người tốt, nhưng khi nhìn dị tộc giết hại nhân loại hắn tuyệt đối không thể khoanh tay đứng nhìn. Nếu như hắn không có năng lực thì chỉ có thể chạy trốn. Nhưng nếu đã có năng lực hắn tuyệt đối sẽ ra tay giết chết ngoại tộc.</w:t>
      </w:r>
    </w:p>
    <w:p>
      <w:pPr>
        <w:pStyle w:val="BodyText"/>
      </w:pPr>
      <w:r>
        <w:t xml:space="preserve">Ánh mắt Bì Chí Văn sáng ngời nhìn Nhạc Trọng hỏi:</w:t>
      </w:r>
    </w:p>
    <w:p>
      <w:pPr>
        <w:pStyle w:val="BodyText"/>
      </w:pPr>
      <w:r>
        <w:t xml:space="preserve">- Xin hỏi Nhạc Trọng huynh đệ có phải đến từ Thánh Địa?</w:t>
      </w:r>
    </w:p>
    <w:p>
      <w:pPr>
        <w:pStyle w:val="BodyText"/>
      </w:pPr>
      <w:r>
        <w:t xml:space="preserve">Nghe được từ Thánh Địa, sắc mặt mọi người biến đổi, nhìn Nhạc Trọng tràn ngập tò mò.</w:t>
      </w:r>
    </w:p>
    <w:p>
      <w:pPr>
        <w:pStyle w:val="BodyText"/>
      </w:pPr>
      <w:r>
        <w:t xml:space="preserve">Nhạc Trọng trực tiếp phủ nhận, đồng thời thẳng thắn nói:</w:t>
      </w:r>
    </w:p>
    <w:p>
      <w:pPr>
        <w:pStyle w:val="BodyText"/>
      </w:pPr>
      <w:r>
        <w:t xml:space="preserve">- Tôi không phải đến từ Thánh Địa, mà là đến từ Địa Cầu tinh. Là một thế giới hoàn toàn khác hẳn thế giới này của các vị!</w:t>
      </w:r>
    </w:p>
    <w:p>
      <w:pPr>
        <w:pStyle w:val="BodyText"/>
      </w:pPr>
      <w:r>
        <w:t xml:space="preserve">Cao thủ Nam Nguyên thành nghe vậy chợt đưa mắt nhìn nhau:</w:t>
      </w:r>
    </w:p>
    <w:p>
      <w:pPr>
        <w:pStyle w:val="BodyText"/>
      </w:pPr>
      <w:r>
        <w:t xml:space="preserve">- Địa Cầu tinh?</w:t>
      </w:r>
    </w:p>
    <w:p>
      <w:pPr>
        <w:pStyle w:val="BodyText"/>
      </w:pPr>
      <w:r>
        <w:t xml:space="preserve">Nhạc Trọng đã có ý định mời chào cao thủ nhân tộc tại Nam Nguyên thành đến địa cầu, vì vậy không chút giấu diếm đem quan hệ cùng tin tức mà hắn biết rõ về hai thế giới giải thích cho cao thủ Nam Nguyên thành nghe qua một lần.</w:t>
      </w:r>
    </w:p>
    <w:p>
      <w:pPr>
        <w:pStyle w:val="BodyText"/>
      </w:pPr>
      <w:r>
        <w:t xml:space="preserve">Trong Nam Nguyên thành mỗi người đều tập võ, cao thủ nhiều như mây. Thật nhiều người có tố chất thân thể mạnh mẽ hơn người địa cầu, nếu Hoa Hạ có thể thu nhận, chỉ cần trang bị vũ khí tiên tiến Nhạc Trọng liền gầy dựng được một quân đội tinh nhuệ.</w:t>
      </w:r>
    </w:p>
    <w:p>
      <w:pPr>
        <w:pStyle w:val="BodyText"/>
      </w:pPr>
      <w:r>
        <w:t xml:space="preserve">Nhạc Trọng trực tiếp mở miệng mời chào:</w:t>
      </w:r>
    </w:p>
    <w:p>
      <w:pPr>
        <w:pStyle w:val="BodyText"/>
      </w:pPr>
      <w:r>
        <w:t xml:space="preserve">- Hiện tại Nam Nguyên thành đã biến thành như vậy, chỉ sợ những địa phương khác đều đã bị dị hình công kích. Tôi hi vọng chư vị trong Nam Nguyên thành đồng ý rời khỏi nơi này, đi tới địa cầu, gia nhập vào Hoa Hạ quốc chúng tôi!</w:t>
      </w:r>
    </w:p>
    <w:p>
      <w:pPr>
        <w:pStyle w:val="BodyText"/>
      </w:pPr>
      <w:r>
        <w:t xml:space="preserve">Lúc này trong Nam Nguyên thành xuất hiện dị hình, theo Nhạc Trọng suy đoán chỉ sợ hiện tại Ô La Tinh đã bị dị hình chiếm lĩnh không ít. Đây là thời cơ tốt nhất cho hắn mời chào những người này, một khi bị dị hình tiến hóa xong cả Nam Nguyên thành chỉ sợ đã hoàn toàn bị phá hủy, như vậy hắn không thu hoạch được gì.</w:t>
      </w:r>
    </w:p>
    <w:p>
      <w:pPr>
        <w:pStyle w:val="BodyText"/>
      </w:pPr>
      <w:r>
        <w:t xml:space="preserve">Nghe được lời mời chào của Nhạc Trọng, các cao thủ Nam Nguyên thành trầm mặc không nói.</w:t>
      </w:r>
    </w:p>
    <w:p>
      <w:pPr>
        <w:pStyle w:val="BodyText"/>
      </w:pPr>
      <w:r>
        <w:t xml:space="preserve">Quán chủ võ quán Thanh Phong Bạch Hà Liên nghiêm nghị, chính khí nghiêm túc nói:</w:t>
      </w:r>
    </w:p>
    <w:p>
      <w:pPr>
        <w:pStyle w:val="BodyText"/>
      </w:pPr>
      <w:r>
        <w:t xml:space="preserve">- Nhạc Trọng, người của võ quán Thanh Phong sinh là người Ô La tinh, chết là quỷ Ô La tinh. Chúng tôi cần vì bảo vệ Ô La tinh mà chiến, chúng tôi sẽ không rời đi với anh!</w:t>
      </w:r>
    </w:p>
    <w:p>
      <w:pPr>
        <w:pStyle w:val="BodyText"/>
      </w:pPr>
      <w:r>
        <w:t xml:space="preserve">Bạch Hà Liên mở miệng, một trong năm đại cao thủ Nam Nguyên thành Bành Lượng cũng nói:</w:t>
      </w:r>
    </w:p>
    <w:p>
      <w:pPr>
        <w:pStyle w:val="BodyText"/>
      </w:pPr>
      <w:r>
        <w:t xml:space="preserve">- Nhạc Trọng, sự tình quan hệ trọng đại, thỉnh cho chúng tôi suy nghĩ vài ngày!</w:t>
      </w:r>
    </w:p>
    <w:p>
      <w:pPr>
        <w:pStyle w:val="BodyText"/>
      </w:pPr>
      <w:r>
        <w:t xml:space="preserve">Bì Chí Văn nói:</w:t>
      </w:r>
    </w:p>
    <w:p>
      <w:pPr>
        <w:pStyle w:val="BodyText"/>
      </w:pPr>
      <w:r>
        <w:t xml:space="preserve">- Tôi cũng cần suy nghĩ kỹ lại!</w:t>
      </w:r>
    </w:p>
    <w:p>
      <w:pPr>
        <w:pStyle w:val="BodyText"/>
      </w:pPr>
      <w:r>
        <w:t xml:space="preserve">Những người còn lại lần lượt nói:</w:t>
      </w:r>
    </w:p>
    <w:p>
      <w:pPr>
        <w:pStyle w:val="BodyText"/>
      </w:pPr>
      <w:r>
        <w:t xml:space="preserve">- Phải, cho chúng tôi suy nghĩ kỹ lại!</w:t>
      </w:r>
    </w:p>
    <w:p>
      <w:pPr>
        <w:pStyle w:val="BodyText"/>
      </w:pPr>
      <w:r>
        <w:t xml:space="preserve">- Được rồi!</w:t>
      </w:r>
    </w:p>
    <w:p>
      <w:pPr>
        <w:pStyle w:val="BodyText"/>
      </w:pPr>
      <w:r>
        <w:t xml:space="preserve">Nhạc Trọng cũng không ép buộc, chỉ cười lạnh trong lòng:</w:t>
      </w:r>
    </w:p>
    <w:p>
      <w:pPr>
        <w:pStyle w:val="BodyText"/>
      </w:pPr>
      <w:r>
        <w:t xml:space="preserve">- Một đám người ánh mắt nông cạn ngu xuẩn, đến lúc đó cho các ngươi nếm mùi đau khổ!</w:t>
      </w:r>
    </w:p>
    <w:p>
      <w:pPr>
        <w:pStyle w:val="Compact"/>
      </w:pPr>
      <w:r>
        <w:t xml:space="preserve">Sau khi thương nghị một lúc, mọi người rời đi.</w:t>
      </w:r>
      <w:r>
        <w:br w:type="textWrapping"/>
      </w:r>
      <w:r>
        <w:br w:type="textWrapping"/>
      </w:r>
    </w:p>
    <w:p>
      <w:pPr>
        <w:pStyle w:val="Heading2"/>
      </w:pPr>
      <w:bookmarkStart w:id="1408" w:name="chương-1596-dị-hình-hoàng-hậu."/>
      <w:bookmarkEnd w:id="1408"/>
      <w:r>
        <w:t xml:space="preserve">1386. Chương 1596: Dị Hình Hoàng Hậu.</w:t>
      </w:r>
    </w:p>
    <w:p>
      <w:pPr>
        <w:pStyle w:val="Compact"/>
      </w:pPr>
      <w:r>
        <w:br w:type="textWrapping"/>
      </w:r>
      <w:r>
        <w:br w:type="textWrapping"/>
      </w:r>
      <w:r>
        <w:t xml:space="preserve">Nhạc Trọng đi tới trên quảng trường, hướng những người may mắn sống sót đem tình huống nói thật rõ ràng, đồng thời phát ra lời mời chào với họ.</w:t>
      </w:r>
    </w:p>
    <w:p>
      <w:pPr>
        <w:pStyle w:val="BodyText"/>
      </w:pPr>
      <w:r>
        <w:t xml:space="preserve">Những người sống sót nghe vậy đưa mắt nhìn nhau, đều lâm vào trong do dự. Cuối cùng cũng không có bao nhiêu người nguyện ý cùng Nhạc Trọng rời khỏi Ô La tinh.</w:t>
      </w:r>
    </w:p>
    <w:p>
      <w:pPr>
        <w:pStyle w:val="BodyText"/>
      </w:pPr>
      <w:r>
        <w:t xml:space="preserve">Nhạc Trọng nhìn thấy tình huống này cũng không ép buộc bọn họ, chỉ lắc đầu, một mình quay về phòng.</w:t>
      </w:r>
    </w:p>
    <w:p>
      <w:pPr>
        <w:pStyle w:val="BodyText"/>
      </w:pPr>
      <w:r>
        <w:t xml:space="preserve">Ở trong phòng Nhạc Trọng, Kim Tuyên Nhi quỳ gối trước người hắn nghiến răng nghiến lợi cầu xin:</w:t>
      </w:r>
    </w:p>
    <w:p>
      <w:pPr>
        <w:pStyle w:val="BodyText"/>
      </w:pPr>
      <w:r>
        <w:t xml:space="preserve">- Nhạc Trọng tiên sinh, xin thu tôi làm đồ đệ. Tôi muốn đạt được lực lượng càng thêm cường đại, tiêu diệt dị hình báo thù cho sư phụ của tôi!</w:t>
      </w:r>
    </w:p>
    <w:p>
      <w:pPr>
        <w:pStyle w:val="BodyText"/>
      </w:pPr>
      <w:r>
        <w:t xml:space="preserve">Kim Tuyên Nhi luôn đi theo Nhạc Trọng, chứng kiến lực lượng khủng bố của hắn, nàng vì muốn liệp sát dị hình liền quyết định không tiếc hết thảy trả giá muốn đạt được lực lượng từ Nhạc Trọng.</w:t>
      </w:r>
    </w:p>
    <w:p>
      <w:pPr>
        <w:pStyle w:val="BodyText"/>
      </w:pPr>
      <w:r>
        <w:t xml:space="preserve">Nhạc Trọng liếc mắt nhìn Kim Tuyên Nhi nói:</w:t>
      </w:r>
    </w:p>
    <w:p>
      <w:pPr>
        <w:pStyle w:val="BodyText"/>
      </w:pPr>
      <w:r>
        <w:t xml:space="preserve">- Tôi có thể thu cô làm đồ đệ, ban cho cô lực lượng. Nhưng lai lịch của tôi cô đã rõ ràng, không bao lâu nữa tôi phải rời khỏi Ô La tinh. Đến lúc đó cô có bằng lòng theo tôi cùng rời khỏi Ô La tinh hay không?</w:t>
      </w:r>
    </w:p>
    <w:p>
      <w:pPr>
        <w:pStyle w:val="BodyText"/>
      </w:pPr>
      <w:r>
        <w:t xml:space="preserve">Sắc mặt Kim Tuyên Nhi biến đổi, cuối cùng cắn răng nói:</w:t>
      </w:r>
    </w:p>
    <w:p>
      <w:pPr>
        <w:pStyle w:val="BodyText"/>
      </w:pPr>
      <w:r>
        <w:t xml:space="preserve">- Nhạc Trọng tiên sinh, chỉ cần ngài cho tôi tự tay giết chết mười con dị hình, tôi sẽ cùng ngài rời khỏi Ô La tinh!</w:t>
      </w:r>
    </w:p>
    <w:p>
      <w:pPr>
        <w:pStyle w:val="BodyText"/>
      </w:pPr>
      <w:r>
        <w:t xml:space="preserve">Trong lòng Kim Tuyên Nhi tích lũy một cỗ lệ khí, nàng biết nếu mình không có chiến giáp tứ giai nhiều nhất chỉ có thể liệp sát một con dị hình. Phải diệt sát mười con dị hình mới có thể làm lệ khí trong lòng nàng tiêu tán.</w:t>
      </w:r>
    </w:p>
    <w:p>
      <w:pPr>
        <w:pStyle w:val="BodyText"/>
      </w:pPr>
      <w:r>
        <w:t xml:space="preserve">Nhạc Trọng vô cùng sảng khoái đem một bộ chiến giáp tứ giai đưa cho nàng:</w:t>
      </w:r>
    </w:p>
    <w:p>
      <w:pPr>
        <w:pStyle w:val="BodyText"/>
      </w:pPr>
      <w:r>
        <w:t xml:space="preserve">- Được, nếu như vậy bộ chiến giáp này sẽ là của cô!</w:t>
      </w:r>
    </w:p>
    <w:p>
      <w:pPr>
        <w:pStyle w:val="BodyText"/>
      </w:pPr>
      <w:r>
        <w:t xml:space="preserve">Kim Tuyên Nhi tiếp nhận bộ chiến giáp, quỳ trên mặt đất dập đầu ba lần:</w:t>
      </w:r>
    </w:p>
    <w:p>
      <w:pPr>
        <w:pStyle w:val="BodyText"/>
      </w:pPr>
      <w:r>
        <w:t xml:space="preserve">- Đa tạ sư phụ!</w:t>
      </w:r>
    </w:p>
    <w:p>
      <w:pPr>
        <w:pStyle w:val="BodyText"/>
      </w:pPr>
      <w:r>
        <w:t xml:space="preserve">Nhạc Trọng trực tiếp hỏi:</w:t>
      </w:r>
    </w:p>
    <w:p>
      <w:pPr>
        <w:pStyle w:val="BodyText"/>
      </w:pPr>
      <w:r>
        <w:t xml:space="preserve">- Đứng lên đi, tôi hỏi cô, Thánh Địa là cái gì?</w:t>
      </w:r>
    </w:p>
    <w:p>
      <w:pPr>
        <w:pStyle w:val="BodyText"/>
      </w:pPr>
      <w:r>
        <w:t xml:space="preserve">Kim Tuyên Nhi đáp:</w:t>
      </w:r>
    </w:p>
    <w:p>
      <w:pPr>
        <w:pStyle w:val="BodyText"/>
      </w:pPr>
      <w:r>
        <w:t xml:space="preserve">- Thánh Địa là thánh điện cao nhất của võ giả trong Ô La tinh. Bên trong có thật nhiều công pháp vũ kỹ tinh diệu tuyệt luân, vô cùng thâm ảo. Trong Thánh Địa cao thủ nhiều như mây, cường giả như mưa, có được chiến lực cao nhất Ô La tinh. Bên trong có thật nhiều cao thủ ngũ giai cùng lục giai. Trong truyền thuyết thánh chủ Thánh Địa có được thực lực khủng bố như Thần chiến sĩ thất giai. Hôm nay bởi vì ngài biểu hiện ra sức chiến đấu cường đại nên Bì Chí Văn bọn họ mới hiểu lầm ngài đến từ Thánh Địa!</w:t>
      </w:r>
    </w:p>
    <w:p>
      <w:pPr>
        <w:pStyle w:val="BodyText"/>
      </w:pPr>
      <w:r>
        <w:t xml:space="preserve">Nhạc Trọng nghe vậy trong lòng chấn động:</w:t>
      </w:r>
    </w:p>
    <w:p>
      <w:pPr>
        <w:pStyle w:val="BodyText"/>
      </w:pPr>
      <w:r>
        <w:t xml:space="preserve">- Thần chiến sĩ thất giai! Nhân loại cường giả của thế giới này không ngờ có thể tu luyện đến cấp bậc kia, thật sự là đáng sợ!</w:t>
      </w:r>
    </w:p>
    <w:p>
      <w:pPr>
        <w:pStyle w:val="BodyText"/>
      </w:pPr>
      <w:r>
        <w:t xml:space="preserve">Thần chiến sĩ thất giai là cao thủ cấp bậc khủng bố như Bá Long Hoàng, một Thần chiến sĩ thất giai đã có được lực lượng hủy diệt cả một quốc gia. Cường giả siêu cấp như vậy Nhạc Trọng chưa hẳn là đối thủ.</w:t>
      </w:r>
    </w:p>
    <w:p>
      <w:pPr>
        <w:pStyle w:val="BodyText"/>
      </w:pPr>
      <w:r>
        <w:t xml:space="preserve">Nguyên bản Nhạc Trọng có chút xem thường thế giới không có quá nhiều vũ khí khoa học kỹ thuật siêu cấp ở đây, chỉ nghĩ sức chiến đấu của nơi này khá thấp. Nhưng khi nghe được còn có sự tồn tại của cao thủ thất giai, Nhạc Trọng mới thực sự chân chính xem trọng nhân loại của thế giới này.</w:t>
      </w:r>
    </w:p>
    <w:p>
      <w:pPr>
        <w:pStyle w:val="BodyText"/>
      </w:pPr>
      <w:r>
        <w:t xml:space="preserve">Trong lòng Nhạc Trọng cảm thán một câu:</w:t>
      </w:r>
    </w:p>
    <w:p>
      <w:pPr>
        <w:pStyle w:val="BodyText"/>
      </w:pPr>
      <w:r>
        <w:t xml:space="preserve">- Xem ra thế giới này thuận theo văn minh lấy tu luyên vũ kỹ làm phát triển. Nhân loại có thể tu luyện tới thất giai, thật sự là giỏi lắm!</w:t>
      </w:r>
    </w:p>
    <w:p>
      <w:pPr>
        <w:pStyle w:val="BodyText"/>
      </w:pPr>
      <w:r>
        <w:t xml:space="preserve">Nhạc Trọng rất nhanh đem tạp niệm ném sang một bên, mở ra máy tính hỏi Bạch Y:</w:t>
      </w:r>
    </w:p>
    <w:p>
      <w:pPr>
        <w:pStyle w:val="BodyText"/>
      </w:pPr>
      <w:r>
        <w:t xml:space="preserve">- Có phát hiện gì?</w:t>
      </w:r>
    </w:p>
    <w:p>
      <w:pPr>
        <w:pStyle w:val="BodyText"/>
      </w:pPr>
      <w:r>
        <w:t xml:space="preserve">Sau khi Nhạc Trọng đi vào Nam Nguyên thành, đã đem thật nhiều máy móc muỗi, chuồn chuồn thả ra ngoài, giám thị hết thảy hoàn cảnh xung quanh. Những máy móc theo dõi tinh vi này chọn dùng kỹ thuật của Mỹ, tốc độ phi hành có thể đạt tới vận tốc âm thanh, năng lực giám thị siêu cường, phối hợp với Bạch Y, tương đương như Nhạc Trọng có thêm vô số ánh mắt.</w:t>
      </w:r>
    </w:p>
    <w:p>
      <w:pPr>
        <w:pStyle w:val="BodyText"/>
      </w:pPr>
      <w:r>
        <w:t xml:space="preserve">Bạch Y nhanh chóng truyền lên màn hình:</w:t>
      </w:r>
    </w:p>
    <w:p>
      <w:pPr>
        <w:pStyle w:val="BodyText"/>
      </w:pPr>
      <w:r>
        <w:t xml:space="preserve">- Chủ nhân, tôi đã phát hiện một sào huyệt của dị hình, mời xem!</w:t>
      </w:r>
    </w:p>
    <w:p>
      <w:pPr>
        <w:pStyle w:val="BodyText"/>
      </w:pPr>
      <w:r>
        <w:t xml:space="preserve">Trên màn hình hiện ra hình ảnh có thật nhiều nhân loại đang bị từng con dị hình dữ tợn hung tàn xua đuổi như súc vật hướng vào một sơn động đi tới.</w:t>
      </w:r>
    </w:p>
    <w:p>
      <w:pPr>
        <w:pStyle w:val="BodyText"/>
      </w:pPr>
      <w:r>
        <w:t xml:space="preserve">Trong mắt những nhân loại kia hiện lên vẻ tuyệt vọng, rất nhiều người thậm chí phát ra thanh âm kêu khóc, nhưng thân bất do kỷ vẫn phải tiếp tục bước chân vào sơn động kia.</w:t>
      </w:r>
    </w:p>
    <w:p>
      <w:pPr>
        <w:pStyle w:val="BodyText"/>
      </w:pPr>
      <w:r>
        <w:t xml:space="preserve">Tiếp theo hình ảnh vừa chuyển, đem hoàn cảnh trong sơn động biểu hiện ra.</w:t>
      </w:r>
    </w:p>
    <w:p>
      <w:pPr>
        <w:pStyle w:val="BodyText"/>
      </w:pPr>
      <w:r>
        <w:t xml:space="preserve">Vào trong sơn động chừng trăm thước có thể nhìn thấy từng tảng lớn chất lỏng màu trắng sềnh sệch dính trên vách đá, bên trong chất lỏng màu trắng kia có những cái kén hơi mờ phập phồng.</w:t>
      </w:r>
    </w:p>
    <w:p>
      <w:pPr>
        <w:pStyle w:val="BodyText"/>
      </w:pPr>
      <w:r>
        <w:t xml:space="preserve">Những nhân loại kia vừa đi tới gần những cái kén kia, cái kén đột nhiên mở ra, một mảnh xúc tu dài hẹp bắn tới đem những người kia cuốn vào bên trong phong ấn lại.</w:t>
      </w:r>
    </w:p>
    <w:p>
      <w:pPr>
        <w:pStyle w:val="BodyText"/>
      </w:pPr>
      <w:r>
        <w:t xml:space="preserve">Một bộ phận nhân loại bị cái kén cuốn lấy, thật nhiều nhân loại khác bị dị hình áp giải đi vào sâu bên trong huyệt động kia.</w:t>
      </w:r>
    </w:p>
    <w:p>
      <w:pPr>
        <w:pStyle w:val="BodyText"/>
      </w:pPr>
      <w:r>
        <w:t xml:space="preserve">Ngoại trừ nhân loại còn có đủ loại mãnh thú đều bị dị hình bắt tới mặc cho những cái kén kia trực tiếp cắn nuốt.</w:t>
      </w:r>
    </w:p>
    <w:p>
      <w:pPr>
        <w:pStyle w:val="BodyText"/>
      </w:pPr>
      <w:r>
        <w:t xml:space="preserve">Thông qua màn hình Nhạc Trọng có thể chính mắt nhìn thấy những nhân loại cùng biến dị thú đang không ngừng tiến hóa, hướng hình thái của dị hình tiến hóa.</w:t>
      </w:r>
    </w:p>
    <w:p>
      <w:pPr>
        <w:pStyle w:val="BodyText"/>
      </w:pPr>
      <w:r>
        <w:t xml:space="preserve">Từ thông đạo vào sâu huyệt động, tận chỗ sâu nhất có một sân rộng chiếm diện tích chừng mười dặm khổng lồ, chung quanh tràn đầy những con dị hình hình dáng kỳ quái, có đôi mắt kép, tản ra khí tức hung lệ.</w:t>
      </w:r>
    </w:p>
    <w:p>
      <w:pPr>
        <w:pStyle w:val="BodyText"/>
      </w:pPr>
      <w:r>
        <w:t xml:space="preserve">- Đây chẳng lẽ đều là dị hình lục giai? Hai mươi con lục giai, không khỏi quá đáng sợ đi? Một khi đám quái vật này xuất hiện, còn có ai đủ sức ngăn cản?</w:t>
      </w:r>
    </w:p>
    <w:p>
      <w:pPr>
        <w:pStyle w:val="BodyText"/>
      </w:pPr>
      <w:r>
        <w:t xml:space="preserve">Nhạc Trọng nhìn thấy được vài con dị hình từng cùng hắn tranh đoạt di vật của Huyết Phệ Thánh Hoàng ở ngoài Địa Ngục Môn. Nhưng dị hình trong hang động càng thêm khủng bố dữ tợn hơn cả những con dị hình Nhạc Trọng nhìn thấy lần đầu tiên. Chứng kiến có hai mươi con dị hình lục giai, da đầu hắn không nhịn được run lên.</w:t>
      </w:r>
    </w:p>
    <w:p>
      <w:pPr>
        <w:pStyle w:val="BodyText"/>
      </w:pPr>
      <w:r>
        <w:t xml:space="preserve">Mỗi con dị hình lục giai đều thập phần đáng sợ, nếu như chỉ là một con thì hắn dùng thủ đoạn có thể giết chết. Hai con hắn vẫn có thể trấn áp, ba con hắn vẫn không sợ, nhưng sáu con hắn phải thối lui. Hai mươi con dị hình lục giai, nếu ngay mặt đánh nhau một khi bị vây quanh, rất có thể hắn sẽ bị xử lý.</w:t>
      </w:r>
    </w:p>
    <w:p>
      <w:pPr>
        <w:pStyle w:val="BodyText"/>
      </w:pPr>
      <w:r>
        <w:t xml:space="preserve">Ở vị trí trung ương, có một con dị hình hoàng hậu giống như con kiến hoàng hậu, thân hình mập mạp, bụng khổng lồ dài chừng cây số, nhưng thân trên dị dạng dài chừng hai mươi thước.</w:t>
      </w:r>
    </w:p>
    <w:p>
      <w:pPr>
        <w:pStyle w:val="BodyText"/>
      </w:pPr>
      <w:r>
        <w:t xml:space="preserve">Vô số dây nhỏ liên kết trên thân thể con dị hình hoàng hậu kéo dài ra những cái kén bên ngoài.</w:t>
      </w:r>
    </w:p>
    <w:p>
      <w:pPr>
        <w:pStyle w:val="BodyText"/>
      </w:pPr>
      <w:r>
        <w:t xml:space="preserve">Thật nhiều nhân loại cùng biến dị thú bị đàn dị hình xua tới trong miệng con dị hình hoàng hậu kia. Miệng của nó vừa há ra, đã đem nhân loại cùng biến dị thú cắn nát nuốt chửng.</w:t>
      </w:r>
    </w:p>
    <w:p>
      <w:pPr>
        <w:pStyle w:val="BodyText"/>
      </w:pPr>
      <w:r>
        <w:t xml:space="preserve">Sau khi cắn nuốt thật nhiều nhân loại cùng biến dị thú, trên vùng bụng to mọng của nó hiện ra hàng trăm hàng ngàn lỗ thủng lại đột nhiên phun ra từng luồng niêm dịch chứa dị hình ấu trùng lúc nhúc.</w:t>
      </w:r>
    </w:p>
    <w:p>
      <w:pPr>
        <w:pStyle w:val="BodyText"/>
      </w:pPr>
      <w:r>
        <w:t xml:space="preserve">Những con dị hình ấu trùng rậm rạp nhanh chóng bò ra bên ngoài, lại chui vào trong một đám kén, thoạt nhìn khiến người sởn tóc gáy.</w:t>
      </w:r>
    </w:p>
    <w:p>
      <w:pPr>
        <w:pStyle w:val="Compact"/>
      </w:pPr>
      <w:r>
        <w:t xml:space="preserve">Đồng thời con dị hình hoàng hậu đột nhiên phát ra tiếng thét chói tai thê lương, vùng bụng thật lớn co rút lại chỉ còn năm trăm thước.</w:t>
      </w:r>
      <w:r>
        <w:br w:type="textWrapping"/>
      </w:r>
      <w:r>
        <w:br w:type="textWrapping"/>
      </w:r>
    </w:p>
    <w:p>
      <w:pPr>
        <w:pStyle w:val="Heading2"/>
      </w:pPr>
      <w:bookmarkStart w:id="1409" w:name="chương-1597-oanh-giết-dị-hình-lục-giai"/>
      <w:bookmarkEnd w:id="1409"/>
      <w:r>
        <w:t xml:space="preserve">1387. Chương 1597: Oanh Giết Dị Hình Lục Giai!</w:t>
      </w:r>
    </w:p>
    <w:p>
      <w:pPr>
        <w:pStyle w:val="Compact"/>
      </w:pPr>
      <w:r>
        <w:br w:type="textWrapping"/>
      </w:r>
      <w:r>
        <w:br w:type="textWrapping"/>
      </w:r>
      <w:r>
        <w:t xml:space="preserve">Trong quá trình co rút lại, một con dị hình có cái miệng nhọn hoắc, lân giáp màu đen, đôi cánh côn trùng màu đen, những đốt xương mọc lên lưỡi dao sắc bén, tứ chi mọc ra móng vuốt bén nhọn, có đôi mắt kép khủng bố như loài nhện từ trong thân thể dị hình hoàng hậu bò đi ra.</w:t>
      </w:r>
    </w:p>
    <w:p>
      <w:pPr>
        <w:pStyle w:val="BodyText"/>
      </w:pPr>
      <w:r>
        <w:t xml:space="preserve">- Dị hình lục giai! Nguyên lai dị hình cấp cao sinh ra từ trong thân thể dị hình hoàng hậu, dị hình ấu trùng cấp thấp chỉ cần mang thai là có thể trực tiếp sinh ra!</w:t>
      </w:r>
    </w:p>
    <w:p>
      <w:pPr>
        <w:pStyle w:val="BodyText"/>
      </w:pPr>
      <w:r>
        <w:t xml:space="preserve">Nhạc Trọng vừa nhìn liền biết con dị hình cấp cao vừa sinh ra là lục giai, bởi vì hắn nhìn thấy trong hai mươi con hộ vệ cũng có hình dáng tương tự như thế.</w:t>
      </w:r>
    </w:p>
    <w:p>
      <w:pPr>
        <w:pStyle w:val="BodyText"/>
      </w:pPr>
      <w:r>
        <w:t xml:space="preserve">Trong lòng Nhạc Trọng lập tức làm ra quyết đoán:</w:t>
      </w:r>
    </w:p>
    <w:p>
      <w:pPr>
        <w:pStyle w:val="BodyText"/>
      </w:pPr>
      <w:r>
        <w:t xml:space="preserve">- Không được, nhất định phải tiêu diệt con dị hình hoàng hậu, không cho nó tiếp tục sinh ra dị hình cấp cao, nếu không toàn bộ nhân loại của Nam Nguyên thành đều không còn con đường sống!</w:t>
      </w:r>
    </w:p>
    <w:p>
      <w:pPr>
        <w:pStyle w:val="BodyText"/>
      </w:pPr>
      <w:r>
        <w:t xml:space="preserve">Nhạc Trọng nhướng mày âm thầm suy nghĩ:</w:t>
      </w:r>
    </w:p>
    <w:p>
      <w:pPr>
        <w:pStyle w:val="BodyText"/>
      </w:pPr>
      <w:r>
        <w:t xml:space="preserve">- Con dị hình hoàng hậu trốn dưới đất, lại có hai mươi mốt con dị hình lục giai bảo hộ, mình phải làm gì mới có thể tiêu diệt nó?</w:t>
      </w:r>
    </w:p>
    <w:p>
      <w:pPr>
        <w:pStyle w:val="BodyText"/>
      </w:pPr>
      <w:r>
        <w:t xml:space="preserve">Nhạc Trọng nghĩ ngợi hồi lâu, đột nhiên ánh mắt sáng lên, lật tay, đem bộ khải giáp ẩn thân lấy ra:</w:t>
      </w:r>
    </w:p>
    <w:p>
      <w:pPr>
        <w:pStyle w:val="BodyText"/>
      </w:pPr>
      <w:r>
        <w:t xml:space="preserve">- Đúng rồi, ta còn có vật này!</w:t>
      </w:r>
    </w:p>
    <w:p>
      <w:pPr>
        <w:pStyle w:val="BodyText"/>
      </w:pPr>
      <w:r>
        <w:t xml:space="preserve">Nhạc Trọng mặc vào khải giáp ẩn thân, thân thể vặn vẹo, toàn bộ khí tức hoàn toàn biến mất khỏi thế giới này. Hắn nhanh chóng lao về hướng sơn động kia.</w:t>
      </w:r>
    </w:p>
    <w:p>
      <w:pPr>
        <w:pStyle w:val="BodyText"/>
      </w:pPr>
      <w:r>
        <w:t xml:space="preserve">Đi tới trước sơn động, Nhạc Trọng nhìn thấy có thật nhiều mãnh thú bị dị hình săn bắt sau đó áp giải vào bên trong.</w:t>
      </w:r>
    </w:p>
    <w:p>
      <w:pPr>
        <w:pStyle w:val="BodyText"/>
      </w:pPr>
      <w:r>
        <w:t xml:space="preserve">Nhạc Trọng phát động kỹ năng phi hành thuật lặng yên không chút tiếng động bay vào bên trong, không tiếp xúc cùng đám dị hình kia.</w:t>
      </w:r>
    </w:p>
    <w:p>
      <w:pPr>
        <w:pStyle w:val="BodyText"/>
      </w:pPr>
      <w:r>
        <w:t xml:space="preserve">Sau khi đi vào bên trong, Nhạc Trọng dựa theo thông đạo đã xác định bay thẳng tới, cuối cùng bay vào tận sâu trong, đi tới sào huyệt của dị hình hoàng hậu.</w:t>
      </w:r>
    </w:p>
    <w:p>
      <w:pPr>
        <w:pStyle w:val="BodyText"/>
      </w:pPr>
      <w:r>
        <w:t xml:space="preserve">Vừa tiến vào trong sào huyệt, Nhạc Trọng càng thêm cẩn thận hướng chỗ dị hình hoàng hậu bay qua.</w:t>
      </w:r>
    </w:p>
    <w:p>
      <w:pPr>
        <w:pStyle w:val="BodyText"/>
      </w:pPr>
      <w:r>
        <w:t xml:space="preserve">Nhạc Trọng vừa bay hơn mười thước, đột nhiên một con dị hình đang quỳ rạp trên mặt đất, có tám chân, giống như một con nhện phát ra thanh âm tiếng kêu tê tê thật lớn, từng sợi dây nhỏ trong suốt chợt hướng chỗ Nhạc Trọng ẩn thân bắn tới.</w:t>
      </w:r>
    </w:p>
    <w:p>
      <w:pPr>
        <w:pStyle w:val="BodyText"/>
      </w:pPr>
      <w:r>
        <w:t xml:space="preserve">- Không tốt! Bị phát hiện!</w:t>
      </w:r>
    </w:p>
    <w:p>
      <w:pPr>
        <w:pStyle w:val="BodyText"/>
      </w:pPr>
      <w:r>
        <w:t xml:space="preserve">Trong lòng Nhạc Trọng cả kinh, nhất thời cảm giác thân thể bị vô số sợi tơ vặn xoắn, đồng thời không ngừng co rút lại, muốn vặn nát người hắn. Dù hắn có được thân thể Thần Ma nhị cấp vẫn cảm giác vô cùng đau đớn, như muốn nổ tung, thật khó giãy thoát.</w:t>
      </w:r>
    </w:p>
    <w:p>
      <w:pPr>
        <w:pStyle w:val="BodyText"/>
      </w:pPr>
      <w:r>
        <w:t xml:space="preserve">Trong tích tắc Nhạc Trọng phát động kỹ năng Thần Ma Viêm, từng đoàn xích hồng sắc hỏa diễm bay lên, đem những sợi tơ trong suốt kia đốt thành tro bụi.</w:t>
      </w:r>
    </w:p>
    <w:p>
      <w:pPr>
        <w:pStyle w:val="BodyText"/>
      </w:pPr>
      <w:r>
        <w:t xml:space="preserve">Nhạc Trọng thuận thế bắn ra ba mươi đoàn Thần Ma Viêm hướng dị hình hoàng hậu cùng thật nhiều dị hình đứng bên dưới.</w:t>
      </w:r>
    </w:p>
    <w:p>
      <w:pPr>
        <w:pStyle w:val="BodyText"/>
      </w:pPr>
      <w:r>
        <w:t xml:space="preserve">Dị hình con nhện đột nhiên há mồm, phun ra một đoàn độc dịch tưới về Thần Ma Viêm, lập tức đem Thần Ma Viêm dập tắt.</w:t>
      </w:r>
    </w:p>
    <w:p>
      <w:pPr>
        <w:pStyle w:val="BodyText"/>
      </w:pPr>
      <w:r>
        <w:t xml:space="preserve">Một con dị hình bò cạp lại phun ra một đoàn chất dịch dập tắt Thần Ma Viêm cuốn qua.</w:t>
      </w:r>
    </w:p>
    <w:p>
      <w:pPr>
        <w:pStyle w:val="BodyText"/>
      </w:pPr>
      <w:r>
        <w:t xml:space="preserve">Những con dị hình còn lại vừa dập tắt Thần Ma Viêm hoặc dùng tốc độ siêu phàm tránh né, thi triển đủ thủ đoạn tránh thoát công kích của Nhạc Trọng.</w:t>
      </w:r>
    </w:p>
    <w:p>
      <w:pPr>
        <w:pStyle w:val="BodyText"/>
      </w:pPr>
      <w:r>
        <w:t xml:space="preserve">Nhưng con dị hình hoàng hậu khổng lồ kia thì không cách nào né tránh, chỉ trơ mắt nhìn tám đoàn Thần Ma Viêm rơi lên trên thân thể nó.</w:t>
      </w:r>
    </w:p>
    <w:p>
      <w:pPr>
        <w:pStyle w:val="BodyText"/>
      </w:pPr>
      <w:r>
        <w:t xml:space="preserve">Bốn đoàn Thần Ma Viêm rơi lên nửa thân trên của dị hình hoàng hậu lập tức thiêu hủy, đem con dị hình hoàng hậu thiêu cháy phát ra tiếng kêu thảm thiết.</w:t>
      </w:r>
    </w:p>
    <w:p>
      <w:pPr>
        <w:pStyle w:val="BodyText"/>
      </w:pPr>
      <w:r>
        <w:t xml:space="preserve">Sau mấy tiếng kêu thê lương thảm thiết, nửa thân trên của dị hình hoàng hậu bị thiêu hủy thành tro tàn.</w:t>
      </w:r>
    </w:p>
    <w:p>
      <w:pPr>
        <w:pStyle w:val="BodyText"/>
      </w:pPr>
      <w:r>
        <w:t xml:space="preserve">Bốn đoàn Thần Ma Viêm còn lại rơi trúng bụng của nó, khuếch tán lan tràn thiêu hủy bụng của con quái vật kia.</w:t>
      </w:r>
    </w:p>
    <w:p>
      <w:pPr>
        <w:pStyle w:val="BodyText"/>
      </w:pPr>
      <w:r>
        <w:t xml:space="preserve">Bụng của dị hình hoàng hậu bị thiêu đốt liền vỡ ra, vô số niêm dịch văng khắp nơi, thật nhiều dị hình ấu trùng mới thành hình phân nửa liền chui ra bò khắp bốn phương tám hướng.</w:t>
      </w:r>
    </w:p>
    <w:p>
      <w:pPr>
        <w:pStyle w:val="BodyText"/>
      </w:pPr>
      <w:r>
        <w:t xml:space="preserve">Đồng thời từ trong bụng nó còn chui ra gần trăm con dị hình mới thành hình một nửa. Gần trăm con dị hình nếu có thể hoàn toàn sinh ra, cũng sẽ là dị hình lục giai, hiện tại xuất thế sớm đều có được sức chiến đấu ngũ giai.</w:t>
      </w:r>
    </w:p>
    <w:p>
      <w:pPr>
        <w:pStyle w:val="BodyText"/>
      </w:pPr>
      <w:r>
        <w:t xml:space="preserve">Đàn dị hình nhìn Nhạc Trọng, trong mắt đều chớp động vẻ hung tàn, thân hình lóe lên hướng Nhạc Trọng nhào tới.</w:t>
      </w:r>
    </w:p>
    <w:p>
      <w:pPr>
        <w:pStyle w:val="BodyText"/>
      </w:pPr>
      <w:r>
        <w:t xml:space="preserve">Nhạc Trọng vừa đánh ra Thần Ma Viêm, căn bản không dám lưu lại trong huyệt động, thân hình chớp động lập tức bỏ chạy ra ngoài.</w:t>
      </w:r>
    </w:p>
    <w:p>
      <w:pPr>
        <w:pStyle w:val="BodyText"/>
      </w:pPr>
      <w:r>
        <w:t xml:space="preserve">Một con dị hình mắt kép đột nhiên phát ra tiếng kêu sắc nhọn.</w:t>
      </w:r>
    </w:p>
    <w:p>
      <w:pPr>
        <w:pStyle w:val="BodyText"/>
      </w:pPr>
      <w:r>
        <w:t xml:space="preserve">Những dị hình còn lại phát động tốc độ nhanh nhất của mình hướng Nhạc Trọng truy tới.</w:t>
      </w:r>
    </w:p>
    <w:p>
      <w:pPr>
        <w:pStyle w:val="BodyText"/>
      </w:pPr>
      <w:r>
        <w:t xml:space="preserve">- Không được, nếu phi hành tốc độ của ta không sánh bằng chúng nó!</w:t>
      </w:r>
    </w:p>
    <w:p>
      <w:pPr>
        <w:pStyle w:val="BodyText"/>
      </w:pPr>
      <w:r>
        <w:t xml:space="preserve">Vừa mới bay ra hơn mười thước Nhạc Trọng liền tỉnh ngộ, lập tức rơi xuống đất phát động kỹ năng ảnh bộ hướng bên ngoài phóng đi.</w:t>
      </w:r>
    </w:p>
    <w:p>
      <w:pPr>
        <w:pStyle w:val="BodyText"/>
      </w:pPr>
      <w:r>
        <w:t xml:space="preserve">Với tốc độ lục giai đỉnh phong của hắn, phát động phi hành thuật chỉ đạt tới 1.5 Mach, nếu hắn dùng ảnh bộ, tốc độ có thể tăng lên tới 2.5 Mach.</w:t>
      </w:r>
    </w:p>
    <w:p>
      <w:pPr>
        <w:pStyle w:val="BodyText"/>
      </w:pPr>
      <w:r>
        <w:t xml:space="preserve">Tâm niệm vừa động, bốn đạo huyết sắc kỳ dị vờn quanh khắp thân thể hắn, một đường vọt thẳng tới trước nhanh như sét đánh.</w:t>
      </w:r>
    </w:p>
    <w:p>
      <w:pPr>
        <w:pStyle w:val="BodyText"/>
      </w:pPr>
      <w:r>
        <w:t xml:space="preserve">Từng con dị hình vừa xuất hiện liền bị bốn đạo huyết sắc quang mang quanh thân hắn cứng rắn đụng bay sang một bên.</w:t>
      </w:r>
    </w:p>
    <w:p>
      <w:pPr>
        <w:pStyle w:val="BodyText"/>
      </w:pPr>
      <w:r>
        <w:t xml:space="preserve">Huyết sắc thần quang vô cùng quái dị, có thể cương lẫn nhu, sử dụng đủ loại hình thái, e ngại duy nhất chỉ có kỹ năng tương khắc, dùng đối phó binh khí giết chóc vô địch như dị hình vô cùng thích hợp.</w:t>
      </w:r>
    </w:p>
    <w:p>
      <w:pPr>
        <w:pStyle w:val="BodyText"/>
      </w:pPr>
      <w:r>
        <w:t xml:space="preserve">Nhạc Trọng dùng tốc độ lục giai đỉnh phong một đường vọt tới trước, chỉ trong vài lần hô hấp đã đem thật nhiều dị hình đánh bay, chạy ra khỏi sào huyệt của chúng.</w:t>
      </w:r>
    </w:p>
    <w:p>
      <w:pPr>
        <w:pStyle w:val="BodyText"/>
      </w:pPr>
      <w:r>
        <w:t xml:space="preserve">Nhưng còn chưa đợi hắn kịp thở ra, ba con dị hình phi hành toàn thân phủ lân giáp màu đen nhanh như lưu quang xuất hiện sau lưng hắn, phân ra ba phương hướng một trảo chộp về phía hắn.</w:t>
      </w:r>
    </w:p>
    <w:p>
      <w:pPr>
        <w:pStyle w:val="BodyText"/>
      </w:pPr>
      <w:r>
        <w:t xml:space="preserve">Ba con dị hình hắc sí là dị hình phi hành, tốc độ thúc giục lên toàn lực thậm chí lên tới 3 Mach, còn nhanh hơn Nhạc Trọng một bậc.</w:t>
      </w:r>
    </w:p>
    <w:p>
      <w:pPr>
        <w:pStyle w:val="BodyText"/>
      </w:pPr>
      <w:r>
        <w:t xml:space="preserve">Nếu tính riêng về tốc độ, quái vật phi hành bình thường đều nhanh hơn quái vật dưới đất bằng rất nhiều.</w:t>
      </w:r>
    </w:p>
    <w:p>
      <w:pPr>
        <w:pStyle w:val="BodyText"/>
      </w:pPr>
      <w:r>
        <w:t xml:space="preserve">Trong lòng Nhạc Trọng báo động, trong thời điểm nguy cơ hắn không lùi mà tiến tới, sải bước về phía trước, một quyền ngưng tụ kim sắc đấu khí nhanh như sấm sét liên tục oanh lên thân thể ba con dị hình hắc sí.</w:t>
      </w:r>
    </w:p>
    <w:p>
      <w:pPr>
        <w:pStyle w:val="BodyText"/>
      </w:pPr>
      <w:r>
        <w:t xml:space="preserve">Nương theo tiếng nổ tung, ba con dị hình liền vỡ bạo, vô số niêm dịch bắn ra bốn phương tám hướng.</w:t>
      </w:r>
    </w:p>
    <w:p>
      <w:pPr>
        <w:pStyle w:val="BodyText"/>
      </w:pPr>
      <w:r>
        <w:t xml:space="preserve">Bốn đạo huyết sắc quang mang hộ thể liền cuốn tới, đem niêm dịch văng ra ngoài.</w:t>
      </w:r>
    </w:p>
    <w:p>
      <w:pPr>
        <w:pStyle w:val="BodyText"/>
      </w:pPr>
      <w:r>
        <w:t xml:space="preserve">Ba con dị hình hắc sí vừa chết, ba đạo nguyên khí mãnh liệt tràn vào trong thân thể Nhạc Trọng, tẩm bổ thân thể hắn.</w:t>
      </w:r>
    </w:p>
    <w:p>
      <w:pPr>
        <w:pStyle w:val="BodyText"/>
      </w:pPr>
      <w:r>
        <w:t xml:space="preserve">Một kích tiêu diệt ba con hắc sí dị hình, Nhạc Trọng lại chỉ về hướng một con dị hình lục giai hình dáng giống thằn lằn, ba đạo huyết quang lập tức cuốn qua.</w:t>
      </w:r>
    </w:p>
    <w:p>
      <w:pPr>
        <w:pStyle w:val="BodyText"/>
      </w:pPr>
      <w:r>
        <w:t xml:space="preserve">Thân thể con dị hình thằn lằn nhoáng lên lấy tốc độ khủng khiếp tránh khỏi huyết quang cuốn lấy, vô cùng dữ tợn xuất hiện trước người Nhạc Trọng, một trảo chụp vào trái tim của hắn.</w:t>
      </w:r>
    </w:p>
    <w:p>
      <w:pPr>
        <w:pStyle w:val="BodyText"/>
      </w:pPr>
      <w:r>
        <w:t xml:space="preserve">Tâm niệm vừa động, trọng lực lục giai phát ra, sóng gợn cường đại cuốn tới, làm thân thể con dị hình thằn lằn run lên, tốc độ liền chậm lại.</w:t>
      </w:r>
    </w:p>
    <w:p>
      <w:pPr>
        <w:pStyle w:val="Compact"/>
      </w:pPr>
      <w:r>
        <w:t xml:space="preserve">Trong tích tắc tốc độ con dị hình thằn lằn bị chậm lại, Nhạc Trọng oanh thẳng một quyền lên đầu nó, quyền khí cuồng bạo bộc phát, lập tức đem đầu của nó oanh vỡ.</w:t>
      </w:r>
      <w:r>
        <w:br w:type="textWrapping"/>
      </w:r>
      <w:r>
        <w:br w:type="textWrapping"/>
      </w:r>
    </w:p>
    <w:p>
      <w:pPr>
        <w:pStyle w:val="Heading2"/>
      </w:pPr>
      <w:bookmarkStart w:id="1410" w:name="chương-1598-dị-hình-thất-giai-1"/>
      <w:bookmarkEnd w:id="1410"/>
      <w:r>
        <w:t xml:space="preserve">1388. Chương 1598: Dị Hình Thất Giai! (1)</w:t>
      </w:r>
    </w:p>
    <w:p>
      <w:pPr>
        <w:pStyle w:val="Compact"/>
      </w:pPr>
      <w:r>
        <w:br w:type="textWrapping"/>
      </w:r>
      <w:r>
        <w:br w:type="textWrapping"/>
      </w:r>
      <w:r>
        <w:t xml:space="preserve">Lúc này Nhạc Trọng đã là cường giả lục giai đỉnh phong, tiến hóa ra thân thể Thần Ma nhị cấp, đồng thời tinh thông đủ loại kỹ năng cường đại, hoàn toàn có thể oanh giết nghiền áp dị hình lục giai hung tàn. Chỉ cần không bị chúng vây công, chỉ trong vòng mấy chiêu hắn đã có thể oanh giết một con dị hình lục giai.</w:t>
      </w:r>
    </w:p>
    <w:p>
      <w:pPr>
        <w:pStyle w:val="BodyText"/>
      </w:pPr>
      <w:r>
        <w:t xml:space="preserve">Giết chết con dị hình thằn lằn, thân thể hắn nhoáng lên phân thành bốn Nhạc Trọng, chủ động hướng bốn con dị hình lục giai vọt tới.</w:t>
      </w:r>
    </w:p>
    <w:p>
      <w:pPr>
        <w:pStyle w:val="BodyText"/>
      </w:pPr>
      <w:r>
        <w:t xml:space="preserve">Bốn đạo huyết quang bay ra, chà thẳng về hướng con lục giai phía sau, đem nó ngăn cản lại.</w:t>
      </w:r>
    </w:p>
    <w:p>
      <w:pPr>
        <w:pStyle w:val="BodyText"/>
      </w:pPr>
      <w:r>
        <w:t xml:space="preserve">Bốn phân thân xuất hiện trước bốn con dị hình thân cao hai thước, hai chân thô to, tốc độ thật nhanh trước mặt.</w:t>
      </w:r>
    </w:p>
    <w:p>
      <w:pPr>
        <w:pStyle w:val="BodyText"/>
      </w:pPr>
      <w:r>
        <w:t xml:space="preserve">Trong mắt chúng chớp động hung quang, tốc độ kéo lên, phân ra đem hết toàn lực oanh thẳng vào tim của hắn.</w:t>
      </w:r>
    </w:p>
    <w:p>
      <w:pPr>
        <w:pStyle w:val="BodyText"/>
      </w:pPr>
      <w:r>
        <w:t xml:space="preserve">Móng vuốt của chúng dễ dàng xỏ xuyên trái tim phân thân của hắn, bốn phân thân chợt cười, lập tức oanh thẳng một quyền vào đầu chúng, đem đầu của chúng đánh vỡ.</w:t>
      </w:r>
    </w:p>
    <w:p>
      <w:pPr>
        <w:pStyle w:val="BodyText"/>
      </w:pPr>
      <w:r>
        <w:t xml:space="preserve">Phân thân thuật sau khi tiến hóa thành lục giai, đã biến thành kỹ năng bạch ngân cấp, có được đủ loại thần diệu. Mỗi phân thân của hắn đều kế thừa tố chất thân thể hắn, lực lớn vô cùng, đồng thời chỉ cần lực hạch không bị phá hủy sẽ không bị giết chết.</w:t>
      </w:r>
    </w:p>
    <w:p>
      <w:pPr>
        <w:pStyle w:val="BodyText"/>
      </w:pPr>
      <w:r>
        <w:t xml:space="preserve">Lực hạch phân thân đều nằm trên đầu phân thân, chỉ khi nào công kích đầu phân thân hoặc dùng lực lượng tuyệt đối đem phân thân của hắn chấn vỡ mới có thể giết chết phân thân của hắn.</w:t>
      </w:r>
    </w:p>
    <w:p>
      <w:pPr>
        <w:pStyle w:val="BodyText"/>
      </w:pPr>
      <w:r>
        <w:t xml:space="preserve">Lại giết thêm bốn con dị hình, phân thân tiếp tục hướng đàn dị hình còn lại lao tới.</w:t>
      </w:r>
    </w:p>
    <w:p>
      <w:pPr>
        <w:pStyle w:val="BodyText"/>
      </w:pPr>
      <w:r>
        <w:t xml:space="preserve">Bốn phân thân vừa vọt tới trước người một con dị hình, vô số sợi to trong suốt vặn xoắn, lực hạch bốn phân thân bị vỡ, tan xương nát thịt.</w:t>
      </w:r>
    </w:p>
    <w:p>
      <w:pPr>
        <w:pStyle w:val="BodyText"/>
      </w:pPr>
      <w:r>
        <w:t xml:space="preserve">- Đi chết đi!</w:t>
      </w:r>
    </w:p>
    <w:p>
      <w:pPr>
        <w:pStyle w:val="BodyText"/>
      </w:pPr>
      <w:r>
        <w:t xml:space="preserve">Bản tôn Nhạc Trọng vờn quanh Thần Ma Viêm, đem không gian thiêu hủy đến vặn vẹo, đốt cháy vô số sợi tơ trong suốt, xuất hiện ngay trước mặt con dị hình phun tơ kia, một quyền đem đầu của nó oanh thành thịt vụn.</w:t>
      </w:r>
    </w:p>
    <w:p>
      <w:pPr>
        <w:pStyle w:val="BodyText"/>
      </w:pPr>
      <w:r>
        <w:t xml:space="preserve">Một kích miểu sát dị hình con nhện, hắn liền nhìn thấy vô số dị hình đang bò lổn ngổn trên vách núi lao tới.</w:t>
      </w:r>
    </w:p>
    <w:p>
      <w:pPr>
        <w:pStyle w:val="BodyText"/>
      </w:pPr>
      <w:r>
        <w:t xml:space="preserve">Những cái kén dính trên vách tường nổ tung, vô số dị hình chỉ mới tiến hóa một nửa hướng bên này đánh tới.</w:t>
      </w:r>
    </w:p>
    <w:p>
      <w:pPr>
        <w:pStyle w:val="BodyText"/>
      </w:pPr>
      <w:r>
        <w:t xml:space="preserve">Bên trong thật nhiều cái kén còn có nhân loại cùng biến dị thú bị khống chế đều hướng bên này vọt qua.</w:t>
      </w:r>
    </w:p>
    <w:p>
      <w:pPr>
        <w:pStyle w:val="BodyText"/>
      </w:pPr>
      <w:r>
        <w:t xml:space="preserve">- Tới hay lắm! Đều biến thành thây khô cho ta!</w:t>
      </w:r>
    </w:p>
    <w:p>
      <w:pPr>
        <w:pStyle w:val="BodyText"/>
      </w:pPr>
      <w:r>
        <w:t xml:space="preserve">Nhạc Trọng nhìn thấy dị hình chen chúc tràn qua, nổi giận gầm lên một tiếng, thao túng bốn đạo huyết quang giống như hổ vào bầy dê xuyên vào đàn dị hình, tùy ý cuốn lấy, đem thật nhiều dị hình hút thành thây khô.</w:t>
      </w:r>
    </w:p>
    <w:p>
      <w:pPr>
        <w:pStyle w:val="BodyText"/>
      </w:pPr>
      <w:r>
        <w:t xml:space="preserve">Lúc này Nhạc Trọng đã giết chết chín con dị hình lục giai, mười hai con còn lại trừ phi ôm đoàn một chỗ, nếu không cũng không phải đối thủ của hắn.</w:t>
      </w:r>
    </w:p>
    <w:p>
      <w:pPr>
        <w:pStyle w:val="BodyText"/>
      </w:pPr>
      <w:r>
        <w:t xml:space="preserve">Bốn đạo huyết quang uy lực vô cùng, không ngừng hấp thu máu huyết của dị hình, liên tục phân tách lại tách thêm hai đạo huyết quang.</w:t>
      </w:r>
    </w:p>
    <w:p>
      <w:pPr>
        <w:pStyle w:val="BodyText"/>
      </w:pPr>
      <w:r>
        <w:t xml:space="preserve">Huyết quang cực kỳ tà dị, hấp thu máu huyết sinh vật cường đại càng nhiều thì uy lực càng lớn. Sau khi phân tách thành sáu đạo huyết quang, tốc độ càng nhanh hơn, thường xuyên đem dị hình ngũ giai cuốn lấy hút máu tươi, nhưng vẫn chưa thể bắt được dị hình lục giai.</w:t>
      </w:r>
    </w:p>
    <w:p>
      <w:pPr>
        <w:pStyle w:val="BodyText"/>
      </w:pPr>
      <w:r>
        <w:t xml:space="preserve">Ngay lúc Nhạc Trọng đang chiếm thượng phong, liên tiếp oanh giết hai con lục giai, bỗng nhiên truyền tới thanh âm cảnh báo của Bạch Y:</w:t>
      </w:r>
    </w:p>
    <w:p>
      <w:pPr>
        <w:pStyle w:val="BodyText"/>
      </w:pPr>
      <w:r>
        <w:t xml:space="preserve">- Chủ nhân, ngài cẩn thận, sào huyệt dị hình rất có thể phát sinh chuyện ngoài ý muốn!</w:t>
      </w:r>
    </w:p>
    <w:p>
      <w:pPr>
        <w:pStyle w:val="BodyText"/>
      </w:pPr>
      <w:r>
        <w:t xml:space="preserve">Nhạc Trọng rùng mình lập tức đem mũ giáp đội lên quát:</w:t>
      </w:r>
    </w:p>
    <w:p>
      <w:pPr>
        <w:pStyle w:val="BodyText"/>
      </w:pPr>
      <w:r>
        <w:t xml:space="preserve">- Xảy ra chuyện gì?</w:t>
      </w:r>
    </w:p>
    <w:p>
      <w:pPr>
        <w:pStyle w:val="BodyText"/>
      </w:pPr>
      <w:r>
        <w:t xml:space="preserve">Bên trong mũ giáp truyền ra tin tức trong sào huyệt dị hình hội tụ có một con dị hình thân cao ba thước, hai chân thô to, móng vuốt sắc bén đang cắn nuốt thi thể của dị hình hoàng hậu.</w:t>
      </w:r>
    </w:p>
    <w:p>
      <w:pPr>
        <w:pStyle w:val="BodyText"/>
      </w:pPr>
      <w:r>
        <w:t xml:space="preserve">Con dị hình kia không ngừng cắn nuốt thi thể dị hình hoàng hậu, từng vòng hắc sắc quang quyển chớp nháy chung quanh thân thể nó, hiển nhiên nó đang điên cuồng tiến hóa.</w:t>
      </w:r>
    </w:p>
    <w:p>
      <w:pPr>
        <w:pStyle w:val="BodyText"/>
      </w:pPr>
      <w:r>
        <w:t xml:space="preserve">Nhạc Trọng nhìn thấy con dị hình đang điên cuồng tiến hóa, sắc mặt đại biến:</w:t>
      </w:r>
    </w:p>
    <w:p>
      <w:pPr>
        <w:pStyle w:val="BodyText"/>
      </w:pPr>
      <w:r>
        <w:t xml:space="preserve">- Không tốt, xem hình dạng này chỉ sợ nó sẽ tiến hóa thất giai, một khi nó tiến hóa ta cũng chưa hẳn là đối thủ của nó!</w:t>
      </w:r>
    </w:p>
    <w:p>
      <w:pPr>
        <w:pStyle w:val="BodyText"/>
      </w:pPr>
      <w:r>
        <w:t xml:space="preserve">Không hề có chút do dự, Nhạc Trọng vung tay phóng ra Thu Hoạch Giả đỏ thẫm, bước chân vào bên trong Thu Hoạch Giả đã dung hợp Hi Vọng Chi Tâm.</w:t>
      </w:r>
    </w:p>
    <w:p>
      <w:pPr>
        <w:pStyle w:val="BodyText"/>
      </w:pPr>
      <w:r>
        <w:t xml:space="preserve">Bước vào trong Thu Hoạch Giả đỏ thẫm, Nhạc Trọng lập tức phát động thủ đoạn chung cực Lôi Thần Pháo.</w:t>
      </w:r>
    </w:p>
    <w:p>
      <w:pPr>
        <w:pStyle w:val="BodyText"/>
      </w:pPr>
      <w:r>
        <w:t xml:space="preserve">Thu Hoạch Giả đỏ thẫm nhanh chóng biến hóa thành máy phóng Lôi Thần Pháo thật lớn, quang mang chớp động, một đạo quang mang khủng bố đường kính cao tới một cây số trực tiếp hướng thẳng sào huyệt dị hình oanh tới.</w:t>
      </w:r>
    </w:p>
    <w:p>
      <w:pPr>
        <w:pStyle w:val="BodyText"/>
      </w:pPr>
      <w:r>
        <w:t xml:space="preserve">Bị quang thúc đường kính cao hơn cây số khủng bố bao phủ, thật nhiều dị hình dù ngũ giai hay lục giai bên trong huyệt động đều bị năng lượng quang thúc kinh khủng oanh kích hóa thành tro bụi.</w:t>
      </w:r>
    </w:p>
    <w:p>
      <w:pPr>
        <w:pStyle w:val="BodyText"/>
      </w:pPr>
      <w:r>
        <w:t xml:space="preserve">Bị năng lượng quang thúc kinh khủng oanh trúng, toàn bộ huyệt động lập tức sụp đổ, vô số khối vỡ đập lên thân thể dị hình chưa trưởng thành, đem toàn bộ bọn chúng đè ép bên dưới.</w:t>
      </w:r>
    </w:p>
    <w:p>
      <w:pPr>
        <w:pStyle w:val="BodyText"/>
      </w:pPr>
      <w:r>
        <w:t xml:space="preserve">Thật nhiều dị hình tử vong, sinh mệnh nguyên khí khổng lồ tràn vào thân thể hắn, làm tinh thần hắn chấn động, cảm giác được thân thể mình càng thêm cường đại, nhưng còn chưa tiến lên được thất giai cường giả.</w:t>
      </w:r>
    </w:p>
    <w:p>
      <w:pPr>
        <w:pStyle w:val="BodyText"/>
      </w:pPr>
      <w:r>
        <w:t xml:space="preserve">Thu Hoạch Giả đỏ thẫm vừa phóng ra Lôi Thần Pháo, tinh hạch lục giai làm năng nguyên trên ngực răng rắc một tiếng lập tức hỏng mất, hóa thành vô số mảnh vụn biến mất không còn thấy bóng dáng.</w:t>
      </w:r>
    </w:p>
    <w:p>
      <w:pPr>
        <w:pStyle w:val="BodyText"/>
      </w:pPr>
      <w:r>
        <w:t xml:space="preserve">Nhạc Trọng nhìn viên tinh hạch lục giai trân quý phá nát, trong mắt thoáng hiện vẻ đau lòng:</w:t>
      </w:r>
    </w:p>
    <w:p>
      <w:pPr>
        <w:pStyle w:val="BodyText"/>
      </w:pPr>
      <w:r>
        <w:t xml:space="preserve">- Đáng giận! Một viên tinh hạch lục giai quý giá như vậy lại nát!</w:t>
      </w:r>
    </w:p>
    <w:p>
      <w:pPr>
        <w:pStyle w:val="BodyText"/>
      </w:pPr>
      <w:r>
        <w:t xml:space="preserve">Tinh hạch lục giai cực kỳ trân quý, Nhạc Trọng lục soát cả Thiên Đô hoàng thành cùng tồn kho trong hai mươi cứ điểm cũng chỉ thu được không cao hơn mười viên, hiện tại bị vỡ một viên làm cho hắn vô cùng đau lòng.</w:t>
      </w:r>
    </w:p>
    <w:p>
      <w:pPr>
        <w:pStyle w:val="BodyText"/>
      </w:pPr>
      <w:r>
        <w:t xml:space="preserve">Nhạc Trọng cố nén đau lòng hỏi Bạch Y:</w:t>
      </w:r>
    </w:p>
    <w:p>
      <w:pPr>
        <w:pStyle w:val="BodyText"/>
      </w:pPr>
      <w:r>
        <w:t xml:space="preserve">- Bạch Y, ta đã thủ tiêu được con dị hình kia không?</w:t>
      </w:r>
    </w:p>
    <w:p>
      <w:pPr>
        <w:pStyle w:val="BodyText"/>
      </w:pPr>
      <w:r>
        <w:t xml:space="preserve">Bạch Y nhanh chóng hồi đáp:</w:t>
      </w:r>
    </w:p>
    <w:p>
      <w:pPr>
        <w:pStyle w:val="BodyText"/>
      </w:pPr>
      <w:r>
        <w:t xml:space="preserve">- Một kích này của ngài uy lực thật lớn, toàn bộ sinh vật máy móc đều bị dập nát, tôi không thể phát hiện tình huống dưới đất. Nhưng căn cứ theo tài liệu phân tích, con dị hình kia tiến hóa quá mạnh mẽ, uy lực của Lôi Thần Pháo cũng không bắn trúng nó, khả năng nó còn sống lên tới 78%!</w:t>
      </w:r>
    </w:p>
    <w:p>
      <w:pPr>
        <w:pStyle w:val="BodyText"/>
      </w:pPr>
      <w:r>
        <w:t xml:space="preserve">Nhạc Trọng nhìn đống hoang tàn trước mặt nhướng mày nói:</w:t>
      </w:r>
    </w:p>
    <w:p>
      <w:pPr>
        <w:pStyle w:val="BodyText"/>
      </w:pPr>
      <w:r>
        <w:t xml:space="preserve">- Nói cách khác nó còn chưa chết!</w:t>
      </w:r>
    </w:p>
    <w:p>
      <w:pPr>
        <w:pStyle w:val="BodyText"/>
      </w:pPr>
      <w:r>
        <w:t xml:space="preserve">Nhạc Trọng diệt sát Huyết Phệ Thánh Hoàng phải sử dụng đủ loại thủ đoạn, cho dù hiện tại hắn đã tiến hóa tới lục giai đỉnh phong muốn chống lại một con dị hình thất giai cũng không thể nắm chắc.</w:t>
      </w:r>
    </w:p>
    <w:p>
      <w:pPr>
        <w:pStyle w:val="BodyText"/>
      </w:pPr>
      <w:r>
        <w:t xml:space="preserve">Nếu có thể hắn chỉ muốn giết chết địch nhân trước khi nó trưởng thành, tuyệt đối không cho địch nhân cơ hội phát triển đến uy hiếp chính mình.</w:t>
      </w:r>
    </w:p>
    <w:p>
      <w:pPr>
        <w:pStyle w:val="BodyText"/>
      </w:pPr>
      <w:r>
        <w:t xml:space="preserve">Bạch Y nói:</w:t>
      </w:r>
    </w:p>
    <w:p>
      <w:pPr>
        <w:pStyle w:val="BodyText"/>
      </w:pPr>
      <w:r>
        <w:t xml:space="preserve">- Theo góc độ xác suất mà xem, rất có thể nó còn chưa chết!</w:t>
      </w:r>
    </w:p>
    <w:p>
      <w:pPr>
        <w:pStyle w:val="BodyText"/>
      </w:pPr>
      <w:r>
        <w:t xml:space="preserve">- Nhất định phải giết nó, tuyệt đối không cho nó tiến hóa thất giai. Bạch Y, chỉ điểm đường dẫn mục tiêu cho ta!</w:t>
      </w:r>
    </w:p>
    <w:p>
      <w:pPr>
        <w:pStyle w:val="BodyText"/>
      </w:pPr>
      <w:r>
        <w:t xml:space="preserve">Trong mắt Nhạc Trọng thoáng hiện hung quang, rơi xuống đất, phát động kỹ năng thao túng đại địa.</w:t>
      </w:r>
    </w:p>
    <w:p>
      <w:pPr>
        <w:pStyle w:val="BodyText"/>
      </w:pPr>
      <w:r>
        <w:t xml:space="preserve">Từng đạo sóng gợn màu vàng truyền xuống mặt đất, mặt đất giống như có được sinh mạng trực tiếp rạn nứt lộ ra một khe hở thật lớn.</w:t>
      </w:r>
    </w:p>
    <w:p>
      <w:pPr>
        <w:pStyle w:val="BodyText"/>
      </w:pPr>
      <w:r>
        <w:t xml:space="preserve">Sau khi tiến hóa thành lục giai đỉnh phong, kỹ năng thao túng đại địa của hắn đã dễ dàng lan tràn hơn mười mấy cây số.</w:t>
      </w:r>
    </w:p>
    <w:p>
      <w:pPr>
        <w:pStyle w:val="Compact"/>
      </w:pPr>
      <w:r>
        <w:t xml:space="preserve">Mặt đất nứt vỡ, huyệt động sụp đổ liền lộ ra, ngoại trừ dị hình bị Lôi Thần Pháo nổ tung, thật nhiều dị hình còn chưa chết. Mặt đất vừa mở ra, những con dị hình kia nhảy ra khỏi thông đạo ý đồ bỏ chạy.</w:t>
      </w:r>
      <w:r>
        <w:br w:type="textWrapping"/>
      </w:r>
      <w:r>
        <w:br w:type="textWrapping"/>
      </w:r>
    </w:p>
    <w:p>
      <w:pPr>
        <w:pStyle w:val="Heading2"/>
      </w:pPr>
      <w:bookmarkStart w:id="1411" w:name="chương-1599-dị-hình-thất-giai-2"/>
      <w:bookmarkEnd w:id="1411"/>
      <w:r>
        <w:t xml:space="preserve">1389. Chương 1599: Dị Hình Thất Giai! (2)</w:t>
      </w:r>
    </w:p>
    <w:p>
      <w:pPr>
        <w:pStyle w:val="Compact"/>
      </w:pPr>
      <w:r>
        <w:br w:type="textWrapping"/>
      </w:r>
      <w:r>
        <w:br w:type="textWrapping"/>
      </w:r>
      <w:r>
        <w:t xml:space="preserve">Mỗi con dị hình vừa xuất hiện, sáu đạo huyết quang vờn quanh Nhạc Trọng liền chà tới, lập tức bị hút khô, biến thành khối thây khô.</w:t>
      </w:r>
    </w:p>
    <w:p>
      <w:pPr>
        <w:pStyle w:val="BodyText"/>
      </w:pPr>
      <w:r>
        <w:t xml:space="preserve">Được Bạch Y chỉ dẫn, Nhạc Trọng xé rách mặt đất rốt cục đi tới địa phương đặt thi thể của dị hình hoàng hậu.</w:t>
      </w:r>
    </w:p>
    <w:p>
      <w:pPr>
        <w:pStyle w:val="BodyText"/>
      </w:pPr>
      <w:r>
        <w:t xml:space="preserve">Ngay trong tích tắc một đạo hắc ảnh nhanh như tia chớp vọt ra, hướng Thu Hoạch Giả mà Nhạc Trọng điều khiển vọt tới, hung hăng bổ lên hộ tráo của Thu Hoạnh Giả đỏ thẫm.</w:t>
      </w:r>
    </w:p>
    <w:p>
      <w:pPr>
        <w:pStyle w:val="BodyText"/>
      </w:pPr>
      <w:r>
        <w:t xml:space="preserve">Thu Hoạch Giả mất đi tinh hạch lục giai, uy lực hộ tráo bị giảm xuống, hắc ảnh kia vừa trảo tới liền đem hộ tráo đánh vỡ tan nát.</w:t>
      </w:r>
    </w:p>
    <w:p>
      <w:pPr>
        <w:pStyle w:val="BodyText"/>
      </w:pPr>
      <w:r>
        <w:t xml:space="preserve">Nhưng Thu Hoạch Giả vẫn chống đỡ được trong nháy mắt giúp Nhạc Trọng thấy rõ hình dáng của hắc ảnh kia.</w:t>
      </w:r>
    </w:p>
    <w:p>
      <w:pPr>
        <w:pStyle w:val="BodyText"/>
      </w:pPr>
      <w:r>
        <w:t xml:space="preserve">Hắc ảnh kia chính là con dị hình cắn nuốt thi thể của dị hình hoàng hậu, hai mắt nó chớp động vẻ hung tàn, chung quanh thân thể tản ra tầng tầng hắc sắc quang quyển mang theo khí thế hung lệ khủng bố.</w:t>
      </w:r>
    </w:p>
    <w:p>
      <w:pPr>
        <w:pStyle w:val="BodyText"/>
      </w:pPr>
      <w:r>
        <w:t xml:space="preserve">Con dị hình một kích phá hủy hộ tráo, hóa thành một đạo hắc quang lập tức chộp thẳng vào vị trí trái tim Thu Hoạch Giả.</w:t>
      </w:r>
    </w:p>
    <w:p>
      <w:pPr>
        <w:pStyle w:val="BodyText"/>
      </w:pPr>
      <w:r>
        <w:t xml:space="preserve">Nhạc Trọng nhìn thấy con dị hình phi hành trên không sắc mặt đại biến:</w:t>
      </w:r>
    </w:p>
    <w:p>
      <w:pPr>
        <w:pStyle w:val="BodyText"/>
      </w:pPr>
      <w:r>
        <w:t xml:space="preserve">- Dị hình thất giai sao?</w:t>
      </w:r>
    </w:p>
    <w:p>
      <w:pPr>
        <w:pStyle w:val="BodyText"/>
      </w:pPr>
      <w:r>
        <w:t xml:space="preserve">Lục giai cùng thất giai cách biệt nhau một đường lớn. Đại bộ phận thất giai đã bắt đầu thao túng được thiên địa nguyên khí. Thật nhiều cường giả vốn không thể phi hành sau khi tiến vào thất giai đều sẽ lợi dụng thiên địa nguyên khí trực tiếp tiến hành phi hành.</w:t>
      </w:r>
    </w:p>
    <w:p>
      <w:pPr>
        <w:pStyle w:val="BodyText"/>
      </w:pPr>
      <w:r>
        <w:t xml:space="preserve">Trong một lần hô hấp, con dị hình kia đã chụp trúng vị trí bọc thép nơi trái tim xé rách.</w:t>
      </w:r>
    </w:p>
    <w:p>
      <w:pPr>
        <w:pStyle w:val="BodyText"/>
      </w:pPr>
      <w:r>
        <w:t xml:space="preserve">Hợp kim có thể ngăn cản được cả trọng pháo oanh kích nhưng ở trước mặt móng vuốt của con dị hình kia không mạnh hơn đậu hũ được bao nhiêu.</w:t>
      </w:r>
    </w:p>
    <w:p>
      <w:pPr>
        <w:pStyle w:val="BodyText"/>
      </w:pPr>
      <w:r>
        <w:t xml:space="preserve">Tâm niệm vừa động, Nhạc Trọng bay ra khỏi Thu Hoạch Giả, vung tay, thu hồi cơ giáp, phát động phi hành thuật bay đi.</w:t>
      </w:r>
    </w:p>
    <w:p>
      <w:pPr>
        <w:pStyle w:val="BodyText"/>
      </w:pPr>
      <w:r>
        <w:t xml:space="preserve">Mất đi lục giai tinh hạch làm năng nguyên, Thu Hoạch Giả không phát huy được bao nhiêu chiến lực của nó trong cuộc chiến giữa cường giả lục giai đỉnh phong.</w:t>
      </w:r>
    </w:p>
    <w:p>
      <w:pPr>
        <w:pStyle w:val="BodyText"/>
      </w:pPr>
      <w:r>
        <w:t xml:space="preserve">Nhìn thấy Nhạc Trọng bay lên không, con dị hình chợt lóe hung quang, sau lưng phun ra một dòng khí màu đen cuồn cuộn, làm tốc độ của nó chợt tăng lên, trong một lần hô hấp nhanh như quỷ mị xuất hiện trước người Nhạc Trọng một trảo chộp tới.</w:t>
      </w:r>
    </w:p>
    <w:p>
      <w:pPr>
        <w:pStyle w:val="BodyText"/>
      </w:pPr>
      <w:r>
        <w:t xml:space="preserve">Tâm niệm vừa động, sáu đạo huyết quang hộ thể chắn ngang trước người hắn.</w:t>
      </w:r>
    </w:p>
    <w:p>
      <w:pPr>
        <w:pStyle w:val="BodyText"/>
      </w:pPr>
      <w:r>
        <w:t xml:space="preserve">Con dị hình hung hăng một trảo oanh lên sáu đạo huyết quang, hắc sắc quang quyển chấn động, liền đem một đạo huyết quang oanh ra động lớn.</w:t>
      </w:r>
    </w:p>
    <w:p>
      <w:pPr>
        <w:pStyle w:val="BodyText"/>
      </w:pPr>
      <w:r>
        <w:t xml:space="preserve">Con dị hình liên tục tung ra sáu trảo, liền phá vỡ sáu huyết quang hộ thể của hắn.</w:t>
      </w:r>
    </w:p>
    <w:p>
      <w:pPr>
        <w:pStyle w:val="BodyText"/>
      </w:pPr>
      <w:r>
        <w:t xml:space="preserve">- Diệt!</w:t>
      </w:r>
    </w:p>
    <w:p>
      <w:pPr>
        <w:pStyle w:val="BodyText"/>
      </w:pPr>
      <w:r>
        <w:t xml:space="preserve">Ngay trong lúc sáu huyết quang hộ thể bị chấn phá, Nhạc Trọng nổi giận gầm lên một tiếng, sáu huyết quang nhất thời hóa thành một đạo huyết sắc trường lưu đem móng vuốt kia bao vây, điên cuồng hút lấy huyết khí của nó.</w:t>
      </w:r>
    </w:p>
    <w:p>
      <w:pPr>
        <w:pStyle w:val="BodyText"/>
      </w:pPr>
      <w:r>
        <w:t xml:space="preserve">Thao túng huyết dịch là một kỹ năng cực kỳ ác độc tàn nhẫn, cần hấp thu tinh hoa của vô số sinh linh mới có thể tăng lên uy lực của huyết quang. Càng hấp thu máu huyết của sinh linh càng mạnh mẽ thì uy lực của huyết quang càng thêm cường đại.</w:t>
      </w:r>
    </w:p>
    <w:p>
      <w:pPr>
        <w:pStyle w:val="BodyText"/>
      </w:pPr>
      <w:r>
        <w:t xml:space="preserve">Nhạc Trọng thao túng huyết quang hấp thu thật nhiều máu huyết của dị hình, uy lực vô cùng, dù là cường giả lục giai bị vây kín cũng sẽ bị hấp thu hết máu tươi hóa thành thây khô.</w:t>
      </w:r>
    </w:p>
    <w:p>
      <w:pPr>
        <w:pStyle w:val="BodyText"/>
      </w:pPr>
      <w:r>
        <w:t xml:space="preserve">Huyết quang vừa bao vây móng vuốt của con dị hình được ba giây đã bị hắc sắc quang quyển cường đại chấn vỡ.</w:t>
      </w:r>
    </w:p>
    <w:p>
      <w:pPr>
        <w:pStyle w:val="BodyText"/>
      </w:pPr>
      <w:r>
        <w:t xml:space="preserve">Sáu đạo huyết quang bị đánh xơ xác biến thành ảm đạm, hiển nhiên đã tiêu hao không ít lực lượng.</w:t>
      </w:r>
    </w:p>
    <w:p>
      <w:pPr>
        <w:pStyle w:val="BodyText"/>
      </w:pPr>
      <w:r>
        <w:t xml:space="preserve">Nhạc Trọng nhìn thấy con dị hình phá phong bắn ra sắc mặt đại biến:</w:t>
      </w:r>
    </w:p>
    <w:p>
      <w:pPr>
        <w:pStyle w:val="BodyText"/>
      </w:pPr>
      <w:r>
        <w:t xml:space="preserve">- Dị hình thất giai thật lợi hại!</w:t>
      </w:r>
    </w:p>
    <w:p>
      <w:pPr>
        <w:pStyle w:val="BodyText"/>
      </w:pPr>
      <w:r>
        <w:t xml:space="preserve">Nếu đổi lại là hắn bị huyết quang vây quanh, không phát động Thần Ma Viêm là không cách nào tránh khỏi cái chết.</w:t>
      </w:r>
    </w:p>
    <w:p>
      <w:pPr>
        <w:pStyle w:val="BodyText"/>
      </w:pPr>
      <w:r>
        <w:t xml:space="preserve">Con dị hình phá phong bay ra, trong mắt hiện vẻ hung tàn, hắc sắc quang quyển vờn quanh điên cuồng vọt tới chỗ Nhạc Trọng.</w:t>
      </w:r>
    </w:p>
    <w:p>
      <w:pPr>
        <w:pStyle w:val="BodyText"/>
      </w:pPr>
      <w:r>
        <w:t xml:space="preserve">Nhạc Trọng phát động phi hành thuật nhanh như lưu tinh bay đi.</w:t>
      </w:r>
    </w:p>
    <w:p>
      <w:pPr>
        <w:pStyle w:val="BodyText"/>
      </w:pPr>
      <w:r>
        <w:t xml:space="preserve">Con dị hình thất giai vừa nhìn liền biết thuộc loại cận chiến, loại quái vật này luôn vô cùng hung hãn.</w:t>
      </w:r>
    </w:p>
    <w:p>
      <w:pPr>
        <w:pStyle w:val="BodyText"/>
      </w:pPr>
      <w:r>
        <w:t xml:space="preserve">Tuy rằng hắn cũng là cao thủ cận chiến, nhưng chống lại quái vật cấp bậc cao hơn hắn cũng không nắm chắc có thủ đoạn gì giết chết được nó.</w:t>
      </w:r>
    </w:p>
    <w:p>
      <w:pPr>
        <w:pStyle w:val="BodyText"/>
      </w:pPr>
      <w:r>
        <w:t xml:space="preserve">Song phương một đuổi một chạy không ngừng bay về phía trước.</w:t>
      </w:r>
    </w:p>
    <w:p>
      <w:pPr>
        <w:pStyle w:val="BodyText"/>
      </w:pPr>
      <w:r>
        <w:t xml:space="preserve">Tốc độ phi hành của Nhạc Trọng nhanh hơn dị hình thất giai ba phần, nhưng hắn vẫn duy trì khoảng cách nhất định với nó, cũng không kéo dài khoảng cách giữa song phương.</w:t>
      </w:r>
    </w:p>
    <w:p>
      <w:pPr>
        <w:pStyle w:val="BodyText"/>
      </w:pPr>
      <w:r>
        <w:t xml:space="preserve">Phi hành không lâu, Nhạc Trọng thả ra Thu Hoạch Giả đỏ thẫm, vung tay, một viên tinh hạch lục giai bay vào trong cơ giáp.</w:t>
      </w:r>
    </w:p>
    <w:p>
      <w:pPr>
        <w:pStyle w:val="BodyText"/>
      </w:pPr>
      <w:r>
        <w:t xml:space="preserve">Nhạc Trọng lao vào trong cơ giáp, lập tức khởi động cơ giáp bay đi.</w:t>
      </w:r>
    </w:p>
    <w:p>
      <w:pPr>
        <w:pStyle w:val="BodyText"/>
      </w:pPr>
      <w:r>
        <w:t xml:space="preserve">Tốc độ phi hành của cơ giáp vượt xa con dị hình thất giai, Nhạc Trọng lại cố ý bảo trì khoảng cách với nó, đồng thời đôi cánh của Thu Hoạch Giả vươn ra, vô số thúc quang hướng con dị hình oanh tới.</w:t>
      </w:r>
    </w:p>
    <w:p>
      <w:pPr>
        <w:pStyle w:val="BodyText"/>
      </w:pPr>
      <w:r>
        <w:t xml:space="preserve">Con dị hình không có thủ đoạn đối chiến trên không trung, chỉ trơ mắt nhìn vô số thúc quang đánh thẳng lên thân thể nó.</w:t>
      </w:r>
    </w:p>
    <w:p>
      <w:pPr>
        <w:pStyle w:val="BodyText"/>
      </w:pPr>
      <w:r>
        <w:t xml:space="preserve">Thanh âm nổ mạnh khủng bố không ngừng vang lên, liên tục nổ tung trên thân thể con dị hình. Lực phòng ngự của hắc sắc quang quyển quanh thân nó thật kinh người, không ngờ có thể chặt chẽ bảo hộ được thân thể nó.</w:t>
      </w:r>
    </w:p>
    <w:p>
      <w:pPr>
        <w:pStyle w:val="BodyText"/>
      </w:pPr>
      <w:r>
        <w:t xml:space="preserve">Không ngừng oanh kích liên tục suốt mười lăm phút, con dị hình rốt cục phát ra tiếng gầm lên giận dữ không cam lòng bay xuống đất.</w:t>
      </w:r>
    </w:p>
    <w:p>
      <w:pPr>
        <w:pStyle w:val="BodyText"/>
      </w:pPr>
      <w:r>
        <w:t xml:space="preserve">Nhạc Trọng điều khiển Thu Hoạch Giả không ngừng phóng quang tuyến pháo oanh về hướng con dị hình thất giai, toàn bộ quang thúc đều bị năng lượng hộ thuẫn bên ngoài nó hấp thu, không thể thương tổn được nó nửa phần.</w:t>
      </w:r>
    </w:p>
    <w:p>
      <w:pPr>
        <w:pStyle w:val="BodyText"/>
      </w:pPr>
      <w:r>
        <w:t xml:space="preserve">Nhưng bị Nhạc Trọng điên cuồng oanh kích, hắc sắc quang quyển vây quanh thân thể con dị hình chớp động không ngừng, ánh sáng đã biến thành ảm đạm.</w:t>
      </w:r>
    </w:p>
    <w:p>
      <w:pPr>
        <w:pStyle w:val="BodyText"/>
      </w:pPr>
      <w:r>
        <w:t xml:space="preserve">Cho dù là cường giả thất giai nhưng năng lượng thân thể cũng có cực hạn, một khi phòng ngự đã vượt qua giới hạn vẫn sẽ bị công phá.</w:t>
      </w:r>
    </w:p>
    <w:p>
      <w:pPr>
        <w:pStyle w:val="BodyText"/>
      </w:pPr>
      <w:r>
        <w:t xml:space="preserve">Con dị hình thất giai vô cùng giảo hoạt, nhìn thấy mình không đối phó được Nhạc Trọng liền hạ xuống đất, thân hình chớp động nhanh như đạo lưu quang hướng phương xa bỏ chạy.</w:t>
      </w:r>
    </w:p>
    <w:p>
      <w:pPr>
        <w:pStyle w:val="BodyText"/>
      </w:pPr>
      <w:r>
        <w:t xml:space="preserve">- Muốn chạy trốn! Đáng tiếc trước mặt Thu Hoạch Giả ngươi căn bản trốn không thoát!</w:t>
      </w:r>
    </w:p>
    <w:p>
      <w:pPr>
        <w:pStyle w:val="BodyText"/>
      </w:pPr>
      <w:r>
        <w:t xml:space="preserve">Nhạc Trọng nhìn con dị hình thất giai đang điên cuồng chạy trốn, trong lòng cười lạnh, bên trong cơ giáp vươn ra vô số máy cảm ứng, dưới sự phân hình, con đường chạy trốn của con dị hình liền truyền vào trong thức hải của hắn.</w:t>
      </w:r>
    </w:p>
    <w:p>
      <w:pPr>
        <w:pStyle w:val="BodyText"/>
      </w:pPr>
      <w:r>
        <w:t xml:space="preserve">Nhạc Trọng điều khiển cơ giáp truy như điên theo con dị hình, vừa truy đuổi vừa phóng thích vô số quang thúc đánh về phía nó.</w:t>
      </w:r>
    </w:p>
    <w:p>
      <w:pPr>
        <w:pStyle w:val="BodyText"/>
      </w:pPr>
      <w:r>
        <w:t xml:space="preserve">Tốc độ di động tên mặt đất của con dị hình nhanh hơn trên không trung, nhưng so sánh với Thu Hoạch Giả vẫn kém hơn một khoảng cách. Tuy rằng nó không ngừng ẩn núp sau đại thụ cùng những tảng đá, nhưng vẫn bị quang thúc không ngừng bắn trúng.</w:t>
      </w:r>
    </w:p>
    <w:p>
      <w:pPr>
        <w:pStyle w:val="BodyText"/>
      </w:pPr>
      <w:r>
        <w:t xml:space="preserve">Nhưng sau khi nó rơi xuống đất, tốc độ di động quá mức khủng bố, thật nhiều quang thúc đều bắn hụt vào khoảng không, số lượng bắn trúng mục tiêu đã giảm bớt hơn rất nhiều.</w:t>
      </w:r>
    </w:p>
    <w:p>
      <w:pPr>
        <w:pStyle w:val="BodyText"/>
      </w:pPr>
      <w:r>
        <w:t xml:space="preserve">Liên tục pháo kích thêm năm phút thời gian, hắc sắc quang quyển trên thân con dị hình chợt hỏng mất, một đạo quang thúc liền đánh trúng thân thể của nó.</w:t>
      </w:r>
    </w:p>
    <w:p>
      <w:pPr>
        <w:pStyle w:val="BodyText"/>
      </w:pPr>
      <w:r>
        <w:t xml:space="preserve">Một màn kinh người xuất hiện, quang thúc đánh lên giáp xác của con dị hình, lại bị nó dễ dàng ngăn trở, chỉ có thể bắn trúng thân thể nó run run, nhưng lại không thể tạo thành thương tổn thực sự.</w:t>
      </w:r>
    </w:p>
    <w:p>
      <w:pPr>
        <w:pStyle w:val="BodyText"/>
      </w:pPr>
      <w:r>
        <w:t xml:space="preserve">Trên bầu trời, Nhạc Trọng nhìn thấy quang thúc đánh trúng thân thể con dị hình nhưng lại không thể tổn thương nó, nhướng mày:</w:t>
      </w:r>
    </w:p>
    <w:p>
      <w:pPr>
        <w:pStyle w:val="Compact"/>
      </w:pPr>
      <w:r>
        <w:t xml:space="preserve">- Đáng chết, lực phòng ngự của nó quá kinh người. Chẳng lẽ muốn ta dùng Lôi Thần Pháo nữa sao?</w:t>
      </w:r>
      <w:r>
        <w:br w:type="textWrapping"/>
      </w:r>
      <w:r>
        <w:br w:type="textWrapping"/>
      </w:r>
    </w:p>
    <w:p>
      <w:pPr>
        <w:pStyle w:val="Heading2"/>
      </w:pPr>
      <w:bookmarkStart w:id="1412" w:name="chương-1600-người-của-thánh-địa"/>
      <w:bookmarkEnd w:id="1412"/>
      <w:r>
        <w:t xml:space="preserve">1390. Chương 1600: Người Của Thánh Địa</w:t>
      </w:r>
    </w:p>
    <w:p>
      <w:pPr>
        <w:pStyle w:val="Compact"/>
      </w:pPr>
      <w:r>
        <w:br w:type="textWrapping"/>
      </w:r>
      <w:r>
        <w:br w:type="textWrapping"/>
      </w:r>
      <w:r>
        <w:t xml:space="preserve">Lôi Thần Pháo uy lực khủng khiếp, nếu bị bắn trúng cho dù cường giả thất giai cũng sẽ vẫn lạc.</w:t>
      </w:r>
    </w:p>
    <w:p>
      <w:pPr>
        <w:pStyle w:val="BodyText"/>
      </w:pPr>
      <w:r>
        <w:t xml:space="preserve">Nhưng tốc độ di chuyển của con dị hình thất giai thật sự quá nhanh, còn đang ở trong trạng thái chạy trốn, Nhạc Trọng không nắm chắc có thể dùng Lôi Thần Pháo một kích bắn chết nó.</w:t>
      </w:r>
    </w:p>
    <w:p>
      <w:pPr>
        <w:pStyle w:val="BodyText"/>
      </w:pPr>
      <w:r>
        <w:t xml:space="preserve">Song phương một đuổi một chạy, rất nhanh đã đi tới một dãy núi.</w:t>
      </w:r>
    </w:p>
    <w:p>
      <w:pPr>
        <w:pStyle w:val="BodyText"/>
      </w:pPr>
      <w:r>
        <w:t xml:space="preserve">Trong lúc truy đuổi, một ngọn núi cao gần ngàn thước xuất hiện trước mặt, bên dưới núi lại có một hang động thiên nhiên thật lớn.</w:t>
      </w:r>
    </w:p>
    <w:p>
      <w:pPr>
        <w:pStyle w:val="BodyText"/>
      </w:pPr>
      <w:r>
        <w:t xml:space="preserve">Con dị hình thất giai nhìn thấy hang động thân hình chợt lóe, hóa thành một đạo hắc sắc lưu quang chui vào bên trong.</w:t>
      </w:r>
    </w:p>
    <w:p>
      <w:pPr>
        <w:pStyle w:val="BodyText"/>
      </w:pPr>
      <w:r>
        <w:t xml:space="preserve">Nhạc Trọng đứng trước huyệt động chán nản nghĩ thầm:</w:t>
      </w:r>
    </w:p>
    <w:p>
      <w:pPr>
        <w:pStyle w:val="BodyText"/>
      </w:pPr>
      <w:r>
        <w:t xml:space="preserve">- Đáng chết! Để nó chạy thoát!</w:t>
      </w:r>
    </w:p>
    <w:p>
      <w:pPr>
        <w:pStyle w:val="BodyText"/>
      </w:pPr>
      <w:r>
        <w:t xml:space="preserve">Hoàn cảnh trong hang động nhỏ hẹp, lại thích hợp với hình thể của dị hình. Nếu Nhạc Trọng điều khiển Thu Hoạch Giả xông vào, chỉ sợ sẽ bị con dị hình phục kích, không cẩn thận sẽ bị giết chết.</w:t>
      </w:r>
    </w:p>
    <w:p>
      <w:pPr>
        <w:pStyle w:val="BodyText"/>
      </w:pPr>
      <w:r>
        <w:t xml:space="preserve">Nhìn vào hang động một thoáng, Nhạc Trọng thu cơ giáp vào trong giới chỉ.</w:t>
      </w:r>
    </w:p>
    <w:p>
      <w:pPr>
        <w:pStyle w:val="BodyText"/>
      </w:pPr>
      <w:r>
        <w:t xml:space="preserve">- Đây là nơi nào?</w:t>
      </w:r>
    </w:p>
    <w:p>
      <w:pPr>
        <w:pStyle w:val="BodyText"/>
      </w:pPr>
      <w:r>
        <w:t xml:space="preserve">Nhạc Trọng nhìn xung quanh, thấy mình đi tới trong một khu rừng mênh mông bát ngát, hắn mơ hồ cảm nhận được từng đạo khí tức khủng bố phát tán, đây chính là khí tức của biến dị thú ngũ giai hoặc lục giai phát ra.</w:t>
      </w:r>
    </w:p>
    <w:p>
      <w:pPr>
        <w:pStyle w:val="BodyText"/>
      </w:pPr>
      <w:r>
        <w:t xml:space="preserve">Đúng lúc này ở phía tây đột nhiên truyền tới thanh âm gầm rú tương tự như rồng ngâm trong truyền thuyết.</w:t>
      </w:r>
    </w:p>
    <w:p>
      <w:pPr>
        <w:pStyle w:val="BodyText"/>
      </w:pPr>
      <w:r>
        <w:t xml:space="preserve">- Phương hướng kia có người chiến đấu!</w:t>
      </w:r>
    </w:p>
    <w:p>
      <w:pPr>
        <w:pStyle w:val="BodyText"/>
      </w:pPr>
      <w:r>
        <w:t xml:space="preserve">Nhạc Trọng nghe được tiếng rồng ngâm thật lớn, trong lòng vừa động, phát động phi hành thuật nhanh chóng bay qua.</w:t>
      </w:r>
    </w:p>
    <w:p>
      <w:pPr>
        <w:pStyle w:val="BodyText"/>
      </w:pPr>
      <w:r>
        <w:t xml:space="preserve">Trên một sườn núi, có một chiếc thuyền đang thả neo, hình dáng giống như một chiếc phi thuyền.</w:t>
      </w:r>
    </w:p>
    <w:p>
      <w:pPr>
        <w:pStyle w:val="BodyText"/>
      </w:pPr>
      <w:r>
        <w:t xml:space="preserve">Cách sườn núi chừng ba cây số, một con quái vật lân giáp màu đen, thân dài hơn sáu mươi thước, hình dáng thật giống như loại phương tây cự long, có đôi cánh thịt thật lớn đang điên cuồng rít gào.</w:t>
      </w:r>
    </w:p>
    <w:p>
      <w:pPr>
        <w:pStyle w:val="BodyText"/>
      </w:pPr>
      <w:r>
        <w:t xml:space="preserve">Con quái vật giống cự long kia tản mát ra khí thế khủng bố, vô số cát đá theo hắc sắc quang quyển vờn quanh lên thân thể của nó.</w:t>
      </w:r>
    </w:p>
    <w:p>
      <w:pPr>
        <w:pStyle w:val="BodyText"/>
      </w:pPr>
      <w:r>
        <w:t xml:space="preserve">Thật nhiều cỗ cơ giáp cao tới ba thước, bên ngoài cắm vô số ống dẫn máy móc mở năng lượng hộ tráo bao phủ bên ngoài, trong tay cầm khẩu pháo đang chiến đấu cùng con quái vật giống cự long kia.</w:t>
      </w:r>
    </w:p>
    <w:p>
      <w:pPr>
        <w:pStyle w:val="BodyText"/>
      </w:pPr>
      <w:r>
        <w:t xml:space="preserve">Cơ giáp liên tục thay đổi những bước chân vô cùng tinh diệu, không ngừng vờn quanh con hắc long, liên tục bóp cò, bắn ra từng đạo quang thúc oanh thẳng vào người cự long.</w:t>
      </w:r>
    </w:p>
    <w:p>
      <w:pPr>
        <w:pStyle w:val="BodyText"/>
      </w:pPr>
      <w:r>
        <w:t xml:space="preserve">Tuy thân thể con cự long nhìn qua thật lớn, nhưng tốc độ cũng nhanh khủng khiếp, cơ hồ chỉ sau một lần hô hấp nó đã xuất hiện trước mặt một cơ giáp, mở móng vuốt thật lớn vỗ tới, hộ tráo của tên chiến sĩ kia lập tức bị phá nát, chiến sĩ bên trong cũng bị đánh thành thịt vụn.</w:t>
      </w:r>
    </w:p>
    <w:p>
      <w:pPr>
        <w:pStyle w:val="BodyText"/>
      </w:pPr>
      <w:r>
        <w:t xml:space="preserve">Vô số quang thúc bắn vào khoảng không trúng cây cối xung quanh, khiến vụn gỗ bay tung đầy trời.</w:t>
      </w:r>
    </w:p>
    <w:p>
      <w:pPr>
        <w:pStyle w:val="BodyText"/>
      </w:pPr>
      <w:r>
        <w:t xml:space="preserve">Một trảo giết chết một gã chiến sĩ, con cự long vẫy cánh, xuất hiện bên trên một gã chiến sĩ khác, tùy tiện một trảo liền đem gã chiến sĩ kia bóp vỡ.</w:t>
      </w:r>
    </w:p>
    <w:p>
      <w:pPr>
        <w:pStyle w:val="BodyText"/>
      </w:pPr>
      <w:r>
        <w:t xml:space="preserve">Đúng lúc này mấy tên chiến sĩ vung tay, từng đạo quang mang từ sau lưng bọn hắn bay ra, vô số quang thúc nối thành một mảnh trên bầu trời, hình thành một màn quang võng thật lớn trực tiếp bao phủ con cự long màu đen.</w:t>
      </w:r>
    </w:p>
    <w:p>
      <w:pPr>
        <w:pStyle w:val="BodyText"/>
      </w:pPr>
      <w:r>
        <w:t xml:space="preserve">Con cự long bị bao phủ không ngừng giãy dụa, ý đồ giãy thoát khỏi quang võng nhưng hoàn toàn vô lực.</w:t>
      </w:r>
    </w:p>
    <w:p>
      <w:pPr>
        <w:pStyle w:val="BodyText"/>
      </w:pPr>
      <w:r>
        <w:t xml:space="preserve">Những chiến sĩ kia sử dụng pháo không ngừng bắn trúng đầu con cự long, làm suy yếu hắc quang hộ thể của nó.</w:t>
      </w:r>
    </w:p>
    <w:p>
      <w:pPr>
        <w:pStyle w:val="BodyText"/>
      </w:pPr>
      <w:r>
        <w:t xml:space="preserve">Nhưng lực phòng ngự của hắc quang hộ thể bao quanh người cự long thật kinh người, quang thúc có thể xỏ xuyên qua dãy núi, có thể làm vỡ vụn xe tăng bắn trúng hắc quang nhưng không cách nào đánh xuyên qua lực phòng ngự của nó.</w:t>
      </w:r>
    </w:p>
    <w:p>
      <w:pPr>
        <w:pStyle w:val="BodyText"/>
      </w:pPr>
      <w:r>
        <w:t xml:space="preserve">Trên một thân đại thụ cách chiến trường giữa cự long cùng các chiến sĩ, hai nam tử mặc võ sĩ phục màu trắng, nhìn qua thập phần bất phàm, chừng hai mươi bảy hai mươi tám tổi đang lạnh lùng quan sát cuộc chiến gần đó.</w:t>
      </w:r>
    </w:p>
    <w:p>
      <w:pPr>
        <w:pStyle w:val="BodyText"/>
      </w:pPr>
      <w:r>
        <w:t xml:space="preserve">Một nam tử có mái tóc dài buộc kiểu đuôi ngựa, vẻ mặt sáng sủa như ánh mặt trời khẽ cười nói:</w:t>
      </w:r>
    </w:p>
    <w:p>
      <w:pPr>
        <w:pStyle w:val="BodyText"/>
      </w:pPr>
      <w:r>
        <w:t xml:space="preserve">- Hắc! Lần này chúng ta thật sự là may mắn, lại phát hiện được một con Hắc Long thú ngũ cấp mới sinh ra không bao lâu. Tiềm lực của loài thú này lớn vô cùng, nếu có thể khiến cho nó hoàn toàn trưởng thành, thậm chí có thể tiến hóa thành mãnh thú thất cấp. Trương Hiên, lần này tôi chỉ cần con Hắc Long thú, những thu hoạch còn lại đều cho anh!</w:t>
      </w:r>
    </w:p>
    <w:p>
      <w:pPr>
        <w:pStyle w:val="BodyText"/>
      </w:pPr>
      <w:r>
        <w:t xml:space="preserve">Nam tử tên Trương Hiên vẻ mặt lạnh lùng cứng rắn cự tuyệt:</w:t>
      </w:r>
    </w:p>
    <w:p>
      <w:pPr>
        <w:pStyle w:val="BodyText"/>
      </w:pPr>
      <w:r>
        <w:t xml:space="preserve">- Trần Lượng, không được! Tôi cần Hắc Long thú, những thu hoạch khác cho anh!</w:t>
      </w:r>
    </w:p>
    <w:p>
      <w:pPr>
        <w:pStyle w:val="BodyText"/>
      </w:pPr>
      <w:r>
        <w:t xml:space="preserve">Trần Lượng nhíu mày, chợt cười nói:</w:t>
      </w:r>
    </w:p>
    <w:p>
      <w:pPr>
        <w:pStyle w:val="BodyText"/>
      </w:pPr>
      <w:r>
        <w:t xml:space="preserve">- Bỏ đi! Chờ sau khi chúng ta bắt được con Hắc Long thú kia rồi nói sau. Vì vật chưa lấy tới tay mà trở mặt, đó thật quá ngu xuẩn. Hơn nữa ấu tử Hắc Long thú tốt như vậy, đám lão gia hỏa trong Thánh Địa chưa chắc cho chúng ta dùng!</w:t>
      </w:r>
    </w:p>
    <w:p>
      <w:pPr>
        <w:pStyle w:val="BodyText"/>
      </w:pPr>
      <w:r>
        <w:t xml:space="preserve">Trương Hiên yên lặng gật đầu.</w:t>
      </w:r>
    </w:p>
    <w:p>
      <w:pPr>
        <w:pStyle w:val="BodyText"/>
      </w:pPr>
      <w:r>
        <w:t xml:space="preserve">Con Hắc Long thú không ngừng giãy dụa hồi lâu, mắt thấy không thể giãy thoát quang võng, trong mắt chợt hiện vẻ hung bạo, mở miệng phun ra ngọn lửa màu đen hướng quang võng đánh tới.</w:t>
      </w:r>
    </w:p>
    <w:p>
      <w:pPr>
        <w:pStyle w:val="BodyText"/>
      </w:pPr>
      <w:r>
        <w:t xml:space="preserve">Ngọn lửa màu đen kia tràn ngập quỷ dị lẫn cường đại, mang theo khí tức tà ác giống như muốn đem không gian thiêu hủy vặn vẹo đánh thẳng lên quang võng kia.</w:t>
      </w:r>
    </w:p>
    <w:p>
      <w:pPr>
        <w:pStyle w:val="BodyText"/>
      </w:pPr>
      <w:r>
        <w:t xml:space="preserve">Đôi bên vừa tiếp xúc, long tức màu đen khuếch tán, đem quang võng thiêu hủy tan rã.</w:t>
      </w:r>
    </w:p>
    <w:p>
      <w:pPr>
        <w:pStyle w:val="BodyText"/>
      </w:pPr>
      <w:r>
        <w:t xml:space="preserve">Quang võng hỏng mất, Hắc Long thú giãy mạnh, tiện tay một trảo chộp lên thân thể một gã chiến sĩ, đem người kia bóp vỡ. Đồng thời mở to miệng phun ra chung quanh, từng đoàn long tức có thể thiêu hủy hết thảy oanh lên những chiến sĩ chung quanh lập tức thiêu cháy bọn họ thành tro tàn.</w:t>
      </w:r>
    </w:p>
    <w:p>
      <w:pPr>
        <w:pStyle w:val="BodyText"/>
      </w:pPr>
      <w:r>
        <w:t xml:space="preserve">Trần Lượng thập phần tự tin cười nói:</w:t>
      </w:r>
    </w:p>
    <w:p>
      <w:pPr>
        <w:pStyle w:val="BodyText"/>
      </w:pPr>
      <w:r>
        <w:t xml:space="preserve">- Ngay cả Thánh chiến sĩ cũng có thể đơn giản giết chết, Hắc Long thú ngũ giai quả nhiên bất phàm. Trương Hiên, chúng ta ra tay đi. Đừng để cho con súc sinh kia giết sạch Thánh chiến sĩ của chúng ta. Hơn nữa nếu để nó chạy thoát tổn thất của chúng ta thật lớn!</w:t>
      </w:r>
    </w:p>
    <w:p>
      <w:pPr>
        <w:pStyle w:val="BodyText"/>
      </w:pPr>
      <w:r>
        <w:t xml:space="preserve">Dứt lời, dưới chân khẽ nhún, Trần Lượng hóa thành một đạo lưu quang, chỉ sau vài lần hô hấp đã xuất hiện trên bầu trời, quang mang đại thịnh, khí thế nháy mắt kéo lên tới cảnh giới lục giai đỉnh phong, hung hăng một chưởng oanh lên hắc quang hộ thể của Hắc Long thú, lập tức đánh xuyên tới trên đầu của nó.</w:t>
      </w:r>
    </w:p>
    <w:p>
      <w:pPr>
        <w:pStyle w:val="BodyText"/>
      </w:pPr>
      <w:r>
        <w:t xml:space="preserve">Hắc Long thú bị một kích của Trần Lượng từ giữa không trung bị đánh rơi xuống đất, hắc quang hộ thể lập tức biến mất.</w:t>
      </w:r>
    </w:p>
    <w:p>
      <w:pPr>
        <w:pStyle w:val="BodyText"/>
      </w:pPr>
      <w:r>
        <w:t xml:space="preserve">Trong tích tắc Hắc Long thú rơi xuống, cả mặt đất đều chấn động.</w:t>
      </w:r>
    </w:p>
    <w:p>
      <w:pPr>
        <w:pStyle w:val="BodyText"/>
      </w:pPr>
      <w:r>
        <w:t xml:space="preserve">Một đạo quang mang màu xám khởi động, một thân ảnh bay lên trên người Hắc Long thú, hung hăng đánh một chưởng lên thân thể nó.</w:t>
      </w:r>
    </w:p>
    <w:p>
      <w:pPr>
        <w:pStyle w:val="BodyText"/>
      </w:pPr>
      <w:r>
        <w:t xml:space="preserve">Lân giáp trên thân Hắc Long thú phá nát, giống như mảnh vải rách quay cuồng văng ra xa vài trăm thước.</w:t>
      </w:r>
    </w:p>
    <w:p>
      <w:pPr>
        <w:pStyle w:val="BodyText"/>
      </w:pPr>
      <w:r>
        <w:t xml:space="preserve">Ngay lúc Hắc Long thú quay cuồng bay ra, hai đạo quang mang hắc bạch giống như hai lưỡi đao sắc bén từ dưới cánh nó vặn xoắn lên, vô số lân giáp lẫn máu tươi bay tung.</w:t>
      </w:r>
    </w:p>
    <w:p>
      <w:pPr>
        <w:pStyle w:val="BodyText"/>
      </w:pPr>
      <w:r>
        <w:t xml:space="preserve">Trong tiếng kêu thảm thiết của Hắc Long thú, cánh của nó bị Trần Lượng cùng Trương Hiên xé rách.</w:t>
      </w:r>
    </w:p>
    <w:p>
      <w:pPr>
        <w:pStyle w:val="BodyText"/>
      </w:pPr>
      <w:r>
        <w:t xml:space="preserve">Đôi cánh của Hắc Long thú bị xé rách không thể tiếp tục bay lên không.</w:t>
      </w:r>
    </w:p>
    <w:p>
      <w:pPr>
        <w:pStyle w:val="BodyText"/>
      </w:pPr>
      <w:r>
        <w:t xml:space="preserve">Hơn hai mươi nhân loại mặc trang bị đặc thù vây quanh Hắc Long thú không ngừng dùng pháo oanh kích lên thân thể nó.</w:t>
      </w:r>
    </w:p>
    <w:p>
      <w:pPr>
        <w:pStyle w:val="BodyText"/>
      </w:pPr>
      <w:r>
        <w:t xml:space="preserve">Mất đi hắc quang hộ thể, Hắc Long thú bị công kích lân giáp vỡ tung, máu tươi văng khắp nơi, không ngừng phát ra tiếng gầm rú sợ hãi.</w:t>
      </w:r>
    </w:p>
    <w:p>
      <w:pPr>
        <w:pStyle w:val="Compact"/>
      </w:pPr>
      <w:r>
        <w:t xml:space="preserve">Đồng thời theo thời gian trôi qua, lực lượng của Hắc Long thú cũng dần giảm xuống.</w:t>
      </w:r>
      <w:r>
        <w:br w:type="textWrapping"/>
      </w:r>
      <w:r>
        <w:br w:type="textWrapping"/>
      </w:r>
    </w:p>
    <w:p>
      <w:pPr>
        <w:pStyle w:val="Heading2"/>
      </w:pPr>
      <w:bookmarkStart w:id="1413" w:name="chương-1601-hắc-long-thú."/>
      <w:bookmarkEnd w:id="1413"/>
      <w:r>
        <w:t xml:space="preserve">1391. Chương 1601: Hắc Long Thú.</w:t>
      </w:r>
    </w:p>
    <w:p>
      <w:pPr>
        <w:pStyle w:val="Compact"/>
      </w:pPr>
      <w:r>
        <w:br w:type="textWrapping"/>
      </w:r>
      <w:r>
        <w:br w:type="textWrapping"/>
      </w:r>
      <w:r>
        <w:t xml:space="preserve">Đúng lúc này từ phương xa đột nhiên truyền tới thanh âm gầm vang kinh thiên động địa.</w:t>
      </w:r>
    </w:p>
    <w:p>
      <w:pPr>
        <w:pStyle w:val="BodyText"/>
      </w:pPr>
      <w:r>
        <w:t xml:space="preserve">Trần Lượng nghe được thanh âm kia đột nhiên sắc mặt đại biến nói:</w:t>
      </w:r>
    </w:p>
    <w:p>
      <w:pPr>
        <w:pStyle w:val="BodyText"/>
      </w:pPr>
      <w:r>
        <w:t xml:space="preserve">- Không xong, là thân nhân của nó đến đây. Nghe thanh âm của nó ít nhất cũng là lục giai! Chúng ta không thể chống cự nổi Hắc Long thú lục giai! Triệt!</w:t>
      </w:r>
    </w:p>
    <w:p>
      <w:pPr>
        <w:pStyle w:val="BodyText"/>
      </w:pPr>
      <w:r>
        <w:t xml:space="preserve">Mãnh thú như Hắc Long thú cũng giống như con giao long mà Nhạc Trọng từng gặp được, trời sinh dị chủng, là mãnh thú mạnh mẽ tuyệt luân. Hắc Long thú lục giai đủ đối kháng với biến dị thú thất giai cấp thấp, thậm chí có thể giết chết một ít biến dị thú thất giai.</w:t>
      </w:r>
    </w:p>
    <w:p>
      <w:pPr>
        <w:pStyle w:val="BodyText"/>
      </w:pPr>
      <w:r>
        <w:t xml:space="preserve">Những cao thủ Thánh Địa như nhóm người Trần Lượng tuy rằng có thể dựa vào vũ khí siêu cường cùng vũ kỹ mạnh mẽ liệp sát một con Hắc Long thú ngũ giai, nhưng nếu gặp phải Hắc Long thú lục giai thì chỉ còn con đường chết. Nếu gặp phải Hắc Long thú thất giai, sẽ lập tức bị miểu sát.</w:t>
      </w:r>
    </w:p>
    <w:p>
      <w:pPr>
        <w:pStyle w:val="BodyText"/>
      </w:pPr>
      <w:r>
        <w:t xml:space="preserve">Theo mệnh lệnh của Trần Lượng, mọi người nhanh chóng bỏ chạy về hướng phi thuyền kia.</w:t>
      </w:r>
    </w:p>
    <w:p>
      <w:pPr>
        <w:pStyle w:val="BodyText"/>
      </w:pPr>
      <w:r>
        <w:t xml:space="preserve">Nhóm người Trần Lượng vừa rời đi không bao lâu, một cơn gió lốc khủng bố thổi qua, một con Hắc Long thú thân dài trăm thước, quanh thân vờn lên hắc quang hộ thể, khí thế tản ra khiến người ngạt thở bay tới bên này, dùng ánh mắt khổng lồ quét nhìn Hắc Long thú ngũ giai bị tàn phế nằm dưới đất.</w:t>
      </w:r>
    </w:p>
    <w:p>
      <w:pPr>
        <w:pStyle w:val="BodyText"/>
      </w:pPr>
      <w:r>
        <w:t xml:space="preserve">Nhạc Trọng phát động kỹ năng tiềm hành ẩn trong một ngõ ngách, hắn nhìn thấy hết thảy những chuyện đã phát sinh nơi đây, vừa cảm ứng được khí tức cường đại của Hắc Long thú lục giai trong lòng tràn ngập kinh hãi:</w:t>
      </w:r>
    </w:p>
    <w:p>
      <w:pPr>
        <w:pStyle w:val="BodyText"/>
      </w:pPr>
      <w:r>
        <w:t xml:space="preserve">- Đây là biến dị thú lục giai? Không! Khí tức của nó còn mạnh hơn ta nhiều, chỉ kém hơn Bá Long Hoàng một chút. Con quái vật này nếu nói về khí thế mạnh mẽ, chỉ sợ đã vượt qua nhiều cường giả thất giai!</w:t>
      </w:r>
    </w:p>
    <w:p>
      <w:pPr>
        <w:pStyle w:val="BodyText"/>
      </w:pPr>
      <w:r>
        <w:t xml:space="preserve">Cảm thụ được khí tức khủng bố của Hắc Long thú, Nhạc Trọng nhắm mắt, phát động kỹ năng tiềm hành gắt gao cuộn tròn trong ngõ ngách. Toàn bộ hơi thở, nhịp tim, nhiệt độ cơ thể cùng khí tức hoàn toàn phong bế, chẳng khác gì một tảng đá. Hắc Long thú lục giai nhìn thấy con Hắc Long thú ngũ giai bị xé rách hai cánh, trong mắt hiện lên vẻ hung lệ, mở to miệng phát ra tiếng gầm kinh thiên động địa.</w:t>
      </w:r>
    </w:p>
    <w:p>
      <w:pPr>
        <w:pStyle w:val="BodyText"/>
      </w:pPr>
      <w:r>
        <w:t xml:space="preserve">Sóng âm khủng bố khuếch tán khắp bốn phương tám hướng, trong phạm vi năm trăm thước chung quanh toàn bộ cây cối, tảng đá đều bị sóng âm kinh khủng chấn dập nát.</w:t>
      </w:r>
    </w:p>
    <w:p>
      <w:pPr>
        <w:pStyle w:val="BodyText"/>
      </w:pPr>
      <w:r>
        <w:t xml:space="preserve">Sóng âm kinh khủng cũng bao phủ cả Nhạc Trọng, cho dù hắn có được thân thể Thần Ma nhị cấp cũng bị chấn đến khí huyết quay cuồng.</w:t>
      </w:r>
    </w:p>
    <w:p>
      <w:pPr>
        <w:pStyle w:val="BodyText"/>
      </w:pPr>
      <w:r>
        <w:t xml:space="preserve">Dù là nhóm người Trần Lượng đã chạy khoảng cách khá xa nhưng vẫn bị sóng âm chấn tới, hai người Trần Lượng cùng Trương Hiên đều phun ra ngụm máu tươi, tốc độ càng tăng nhanh hơn.</w:t>
      </w:r>
    </w:p>
    <w:p>
      <w:pPr>
        <w:pStyle w:val="BodyText"/>
      </w:pPr>
      <w:r>
        <w:t xml:space="preserve">Những Thánh chiến sĩ mặc áo phòng hộ máy móc thân thể run lên, liền xụi lơ trên mặt đất không còn nhúc nhích. Tám người khác bị chấn đến lảo đảo, những người còn lại theo sát sau lưng hai người Trần Lượng.</w:t>
      </w:r>
    </w:p>
    <w:p>
      <w:pPr>
        <w:pStyle w:val="BodyText"/>
      </w:pPr>
      <w:r>
        <w:t xml:space="preserve">Sau một tiếng rống, Hắc Long thú lục giai vỗ cánh nhấc theo cơn lốc thật cuồng bạo hướng chỗ cường giả Thánh Địa đang trốn chết bay đi.</w:t>
      </w:r>
    </w:p>
    <w:p>
      <w:pPr>
        <w:pStyle w:val="BodyText"/>
      </w:pPr>
      <w:r>
        <w:t xml:space="preserve">- Đây là cơ hội!</w:t>
      </w:r>
    </w:p>
    <w:p>
      <w:pPr>
        <w:pStyle w:val="BodyText"/>
      </w:pPr>
      <w:r>
        <w:t xml:space="preserve">Ngay sau khi Hắc Long thú lục giai bay đi chưa đầy hai mươi giây, Nhạc Trọng chợt mở mắt, nhìn tới chỗ con Hắc Long thú ngũ giai xụi lơ trên mặt đất, toàn thân chồng chất vết thương.</w:t>
      </w:r>
    </w:p>
    <w:p>
      <w:pPr>
        <w:pStyle w:val="BodyText"/>
      </w:pPr>
      <w:r>
        <w:t xml:space="preserve">Tâm niệm vừa động, sáu đạo huyết quang hộ thể nhanh như du long vô thanh vô tức di động tới trước người con Hắc Long thú bị thương, chợt bạo lên, đem con mãnh thú bao vây bên trong.</w:t>
      </w:r>
    </w:p>
    <w:p>
      <w:pPr>
        <w:pStyle w:val="BodyText"/>
      </w:pPr>
      <w:r>
        <w:t xml:space="preserve">Sáu đạo huyết quang vừa bao phủ lên người con Hắc Long thú, những vết thương trên thân thể nó chợt vỡ ra, thật nhiều máu tươi bị rút ra ngoài.</w:t>
      </w:r>
    </w:p>
    <w:p>
      <w:pPr>
        <w:pStyle w:val="BodyText"/>
      </w:pPr>
      <w:r>
        <w:t xml:space="preserve">Nếu con mãnh thú kia ở trong thời kỳ toàn thịnh còn có thể phản kháng, nhưng hiện tại hắc quang hộ thể đã bị oanh phá, căn bản không thể ngăn cản hấp lực của huyết quang. Nó mở miệng ý đồ lớn tiếng gầm rú cầu viện, nhưng huyết quang tà ác lại thừa cơ hội chui vào trong cổ họng nó, hút lấy chất lỏng bên trong, ngăn chặn thanh âm gầm rú của nó.</w:t>
      </w:r>
    </w:p>
    <w:p>
      <w:pPr>
        <w:pStyle w:val="BodyText"/>
      </w:pPr>
      <w:r>
        <w:t xml:space="preserve">Chỉ sau ba giây, con Hắc Long thú ngũ giai đã bị hấp thu hết máu huyết, biến thành một thi thể chỉ còn da bọc xương.</w:t>
      </w:r>
    </w:p>
    <w:p>
      <w:pPr>
        <w:pStyle w:val="BodyText"/>
      </w:pPr>
      <w:r>
        <w:t xml:space="preserve">Một luồng sinh mệnh nguyên khí tràn vào thân thể Nhạc Trọng, đồng thời huyết quang cuốn tới đem một viên tinh hạch biến dị thú ngũ giai đem về phía hắn.</w:t>
      </w:r>
    </w:p>
    <w:p>
      <w:pPr>
        <w:pStyle w:val="BodyText"/>
      </w:pPr>
      <w:r>
        <w:t xml:space="preserve">Nhạc Trọng nhìn huyết quang, trong lòng vui vẻ, phát hiện sáu đạo huyết quang đã biến thành bảy đạo:</w:t>
      </w:r>
    </w:p>
    <w:p>
      <w:pPr>
        <w:pStyle w:val="BodyText"/>
      </w:pPr>
      <w:r>
        <w:t xml:space="preserve">- Lực lượng máu huyết của Hắc Long thú ngũ giai thật sự là cường đại, không ngờ lại tiến hóa thêm một đạo huyết quang!</w:t>
      </w:r>
    </w:p>
    <w:p>
      <w:pPr>
        <w:pStyle w:val="BodyText"/>
      </w:pPr>
      <w:r>
        <w:t xml:space="preserve">Kỹ năng thao túng huyết dịch ngưng tụ máu huyết của sinh vật càng mạnh mẽ thì uy lực huyết quang hình thành càng lớn, số lượng càng nhiều. Sau khi tiến hóa thành bảy đạo huyết quang, Nhạc Trọng chỉ cần sử dụng liền có thể giết chết một ít biến dị thú ngũ giai.</w:t>
      </w:r>
    </w:p>
    <w:p>
      <w:pPr>
        <w:pStyle w:val="BodyText"/>
      </w:pPr>
      <w:r>
        <w:t xml:space="preserve">Tâm niệm vừa động, Bạch Cốt chợt bước ra hư không, bắt đầu xử lý lân giáp cùng xương cốt của Hắc Long thú.</w:t>
      </w:r>
    </w:p>
    <w:p>
      <w:pPr>
        <w:pStyle w:val="BodyText"/>
      </w:pPr>
      <w:r>
        <w:t xml:space="preserve">Sau khi Nhạc Trọng tiến hóa tới lục giai, xương cốt của Bạch Cốt bắt đầu từ màu đen chuyển thành màu bạc trắng, đồng thời trên thân thể mơ hồ tản ra cỗ khí tức thô bạo mạnh mẽ, dù là cường giả ngũ giai đỉnh phong cũng chưa hẳn là đối thủ của hắn.</w:t>
      </w:r>
    </w:p>
    <w:p>
      <w:pPr>
        <w:pStyle w:val="BodyText"/>
      </w:pPr>
      <w:r>
        <w:t xml:space="preserve">Bạch Cốt vừa hiện thân liền nhanh chóng nhảy tới bên người Hắc Long thú, nắm lấy xương cốt bắt đầu hút ra lực lượng tinh hoa của nó.</w:t>
      </w:r>
    </w:p>
    <w:p>
      <w:pPr>
        <w:pStyle w:val="BodyText"/>
      </w:pPr>
      <w:r>
        <w:t xml:space="preserve">Ngoại trừ kỹ năng của Nhạc Trọng tiến giai có thể giúp Bạch Cốt tiến hành tiến hóa cường đại, tự bản thân hắn cũng có thể hấp thu tinh hoa xương cốt mạnh mẽ mà trực tiếp tiến hóa. Nhưng với lực lượng hiện tại của Bạch Cốt, chỉ khi nào rút ra tinh hoa từ xương cốt của biến dị thú ngũ giai trở lên mới có tác dụng, biến dị thú tứ giai đối với hắn không có ích lợi nào.</w:t>
      </w:r>
    </w:p>
    <w:p>
      <w:pPr>
        <w:pStyle w:val="BodyText"/>
      </w:pPr>
      <w:r>
        <w:t xml:space="preserve">- Những cao thủ Thánh Địa kia, có lẽ ta đi cứu bọn họ thử xem có thể đáp lên quan hệ với Thánh Địa hay không. Lực lượng khoa học kỹ thuật của bọn họ cùng võ học đều thật mạnh mẽ, thực lực của những người tại Nam Nguyên thành nếu đem so sánh thật sự quá yếu!</w:t>
      </w:r>
    </w:p>
    <w:p>
      <w:pPr>
        <w:pStyle w:val="BodyText"/>
      </w:pPr>
      <w:r>
        <w:t xml:space="preserve">Ý nghĩ xoay chuyển, Nhạc Trọng lưu lại Bạch Cốt, phát động kỹ năng tiềm hành, không ngừng xuyên qua trong rừng cây chạy theo hướng nhóm người Trần Lượng.</w:t>
      </w:r>
    </w:p>
    <w:p>
      <w:pPr>
        <w:pStyle w:val="BodyText"/>
      </w:pPr>
      <w:r>
        <w:t xml:space="preserve">Trên bầu trời, phi thuyền thật lớn đã mở ra phòng hộ tráo cường đại hướng phương xa bỏ chạy.</w:t>
      </w:r>
    </w:p>
    <w:p>
      <w:pPr>
        <w:pStyle w:val="BodyText"/>
      </w:pPr>
      <w:r>
        <w:t xml:space="preserve">Con Hắc Long thú lục giai lúc này đã bay tới trên bầu trời, giống như viên sao băng màu đen không ngừng đụng vào phi thuyền thật lớn kia, mỗi một lần va chạm cũng làm phòng hộ tráo của phi thuyền lung lay sắp đổ, cơ hồ muốn vỡ vụn hỏng mất.</w:t>
      </w:r>
    </w:p>
    <w:p>
      <w:pPr>
        <w:pStyle w:val="BodyText"/>
      </w:pPr>
      <w:r>
        <w:t xml:space="preserve">Nhưng cho dù là như thế phi thuyền vẫn không bị phá nát, lại gắt gao chống cự, giống như một chiếc thuyền nhỏ trong sóng lớn ngập trời, lung lay chao đảo không biết khi nào sẽ bị phá hủy.</w:t>
      </w:r>
    </w:p>
    <w:p>
      <w:pPr>
        <w:pStyle w:val="BodyText"/>
      </w:pPr>
      <w:r>
        <w:t xml:space="preserve">Nhạc Trọng ngẩng đầu nhìn lên, vẫn chưa có ý ra tay. Hiện tại Hắc Long thú còn chưa chân chính đối chiến kịch liệt với những cao thủ nhân tộc kia, nếu hắn ra tay chỉ sợ sẽ biến thành mục tiêu của đôi bên công kích.</w:t>
      </w:r>
    </w:p>
    <w:p>
      <w:pPr>
        <w:pStyle w:val="BodyText"/>
      </w:pPr>
      <w:r>
        <w:t xml:space="preserve">Một điều khiển viên phi thuyền đi tới bên cạnh Trần Lượng nói:</w:t>
      </w:r>
    </w:p>
    <w:p>
      <w:pPr>
        <w:pStyle w:val="Compact"/>
      </w:pPr>
      <w:r>
        <w:t xml:space="preserve">- Trần Lượng thánh sứ, hiện tại chúng ta chỉ còn lại 46% năng lượng, nếu hao tổn như vậy chỉ sau một phút nữa chúng ta sẽ tiêu hao hết năng lượng, không thể không đóng cửa phòng hộ tráo đáp xuống đất!</w:t>
      </w:r>
      <w:r>
        <w:br w:type="textWrapping"/>
      </w:r>
      <w:r>
        <w:br w:type="textWrapping"/>
      </w:r>
    </w:p>
    <w:p>
      <w:pPr>
        <w:pStyle w:val="Heading2"/>
      </w:pPr>
      <w:bookmarkStart w:id="1414" w:name="chương-1602-thăng-cấp-thất-giai-1"/>
      <w:bookmarkEnd w:id="1414"/>
      <w:r>
        <w:t xml:space="preserve">1392. Chương 1602: Thăng Cấp Thất Giai! (1)</w:t>
      </w:r>
    </w:p>
    <w:p>
      <w:pPr>
        <w:pStyle w:val="Compact"/>
      </w:pPr>
      <w:r>
        <w:br w:type="textWrapping"/>
      </w:r>
      <w:r>
        <w:br w:type="textWrapping"/>
      </w:r>
      <w:r>
        <w:t xml:space="preserve">Sắc mặt Trần Lượng vô cùng khó xem, hắn quay đầu nhìn Trương Hiên trầm giọng nói:</w:t>
      </w:r>
    </w:p>
    <w:p>
      <w:pPr>
        <w:pStyle w:val="BodyText"/>
      </w:pPr>
      <w:r>
        <w:t xml:space="preserve">- Thế nào? Trương Hiên, hiện tại cùng nó liều mạng đi. Bằng không chờ khi không còn năng lượng thậm chí chúng ta cũng không khả năng cùng nó một trận chiến!</w:t>
      </w:r>
    </w:p>
    <w:p>
      <w:pPr>
        <w:pStyle w:val="BodyText"/>
      </w:pPr>
      <w:r>
        <w:t xml:space="preserve">Trương Hiên trầm mặc một thoáng yên lặng gật đầu:</w:t>
      </w:r>
    </w:p>
    <w:p>
      <w:pPr>
        <w:pStyle w:val="BodyText"/>
      </w:pPr>
      <w:r>
        <w:t xml:space="preserve">- Liều mạng!</w:t>
      </w:r>
    </w:p>
    <w:p>
      <w:pPr>
        <w:pStyle w:val="BodyText"/>
      </w:pPr>
      <w:r>
        <w:t xml:space="preserve">Trần Lượng ra lệnh:</w:t>
      </w:r>
    </w:p>
    <w:p>
      <w:pPr>
        <w:pStyle w:val="BodyText"/>
      </w:pPr>
      <w:r>
        <w:t xml:space="preserve">- Đáp xuống, toàn bộ chuẩn bị chiến đấu!</w:t>
      </w:r>
    </w:p>
    <w:p>
      <w:pPr>
        <w:pStyle w:val="BodyText"/>
      </w:pPr>
      <w:r>
        <w:t xml:space="preserve">Theo mệnh lệnh của Trần Lượng, phi thuyền mạnh mẽ đáp xuống đất.</w:t>
      </w:r>
    </w:p>
    <w:p>
      <w:pPr>
        <w:pStyle w:val="BodyText"/>
      </w:pPr>
      <w:r>
        <w:t xml:space="preserve">Phi thuyền vừa rơi xuống, hơn ba mươi Thánh chiến sĩ liền nhảy ra, vung tay, sau lưng họ bắn ra từng đạo quang mang, hình thành một quang võng thật lớn trùm tới Hắc Long thú, trực tiếp đem đầu mãnh thú bao phủ.</w:t>
      </w:r>
    </w:p>
    <w:p>
      <w:pPr>
        <w:pStyle w:val="BodyText"/>
      </w:pPr>
      <w:r>
        <w:t xml:space="preserve">Bị quang võng bao phủ, đôi cánh của Hắc Long thú vươn ra, dùng sức vẫy mạnh, quang võng lập tức hỏng mất.</w:t>
      </w:r>
    </w:p>
    <w:p>
      <w:pPr>
        <w:pStyle w:val="BodyText"/>
      </w:pPr>
      <w:r>
        <w:t xml:space="preserve">Hơn ba mươi Thánh chiến sĩ bị chấn bay ra xa mấy chục thước.</w:t>
      </w:r>
    </w:p>
    <w:p>
      <w:pPr>
        <w:pStyle w:val="BodyText"/>
      </w:pPr>
      <w:r>
        <w:t xml:space="preserve">Trong mắt Hắc Long thú lóe lên hung tàn, thân thể nhoáng lên, đôi cánh chụp xuống, một trận phong bạo thổi qua, hướng ba mươi chiến sĩ phóng đi, móng vuốt khổng lồ không ngừng vươn tới, đem các chiến sĩ lẫn phòng hộ tráo trên người bọn hắn bóp vỡ.</w:t>
      </w:r>
    </w:p>
    <w:p>
      <w:pPr>
        <w:pStyle w:val="BodyText"/>
      </w:pPr>
      <w:r>
        <w:t xml:space="preserve">Đột nhiên Trần Lượng bạo lên, hóa thành một đạo bạch sắc quang mang nhảy lên đầu Hắc Long thú, trên tay phải bao phủ một tầng bạch sắc quang mang, thật nhiều khe nứt không gian nhỏ ti ti vỡ ra khép lại không ngừng.</w:t>
      </w:r>
    </w:p>
    <w:p>
      <w:pPr>
        <w:pStyle w:val="BodyText"/>
      </w:pPr>
      <w:r>
        <w:t xml:space="preserve">Trần Lượng là cao thủ tuyệt thế trong Thánh Địa, tu luyện công pháp cực mạnh – Không Gian Phá Diệt Pháp. Một khi hắn thúc giục công pháp, hai tay có thể xé rách bất kỳ thần quang hộ thể nào, oanh trúng yếu hại đối phương, uy lực vô cùng.</w:t>
      </w:r>
    </w:p>
    <w:p>
      <w:pPr>
        <w:pStyle w:val="BodyText"/>
      </w:pPr>
      <w:r>
        <w:t xml:space="preserve">Trong nháy mắt Trần Lượng đã hiện ra ở cánh phải Hắc Long thú, song chưởng vỗ ra, vô số không gian phá diệt xé rách hắc quang hộ thể của đầu mãnh thú, oanh thẳng lên lân giáp của nó.</w:t>
      </w:r>
    </w:p>
    <w:p>
      <w:pPr>
        <w:pStyle w:val="BodyText"/>
      </w:pPr>
      <w:r>
        <w:t xml:space="preserve">Vô số không gian nứt vỡ khép lại, lân giáp trên cánh phải của Hắc Long thú vỡ ra, máu tươi chảy ròng, bị Trần Lượng oanh ra một lỗ máu.</w:t>
      </w:r>
    </w:p>
    <w:p>
      <w:pPr>
        <w:pStyle w:val="BodyText"/>
      </w:pPr>
      <w:r>
        <w:t xml:space="preserve">Nhưng cho dù công pháp của Trần Lượng vô cùng tinh diệu, nhưng cũng không cách nào xé rách cánh phải của Hắc Long thú, chỉ xé được một bộ phận huyết nhục trên cánh của nó.</w:t>
      </w:r>
    </w:p>
    <w:p>
      <w:pPr>
        <w:pStyle w:val="BodyText"/>
      </w:pPr>
      <w:r>
        <w:t xml:space="preserve">Hắc Long thú bị trúng một kích, giống như không hề có chút tổn thương, chỉ lãnh khốc hung lệ quay đầu phun một đoàn long tức đủ thiêu hủy hết thảy về hướng Trần Lượng.</w:t>
      </w:r>
    </w:p>
    <w:p>
      <w:pPr>
        <w:pStyle w:val="BodyText"/>
      </w:pPr>
      <w:r>
        <w:t xml:space="preserve">- Không! Ngăn cản cho ta!</w:t>
      </w:r>
    </w:p>
    <w:p>
      <w:pPr>
        <w:pStyle w:val="BodyText"/>
      </w:pPr>
      <w:r>
        <w:t xml:space="preserve">Trong lòng Trần Lượng đột nhiên dâng lên cảm giác dựng đứng tóc gáy, hắn phát ra một tiếng gầm rú tuyệt vọng, lật tay, một khay ngọc trống rỗng xuất hiện, quang mang đại thịnh hình thành một vòng hộ tráo đem hắn bảo vệ.</w:t>
      </w:r>
    </w:p>
    <w:p>
      <w:pPr>
        <w:pStyle w:val="BodyText"/>
      </w:pPr>
      <w:r>
        <w:t xml:space="preserve">Long tức có thể thiêu hủy hết thảy trong nháy mắt bao phủ cả Trần Lượng lẫn vòng bảo hộ, bị long tức ăn mòn, hộ tráo chỉ kiên trì được chưa đầy một giây đã hỏng mất. Trần Lượng mang theo ánh mắt tuyệt vọng hóa thành một đống tro tàn.</w:t>
      </w:r>
    </w:p>
    <w:p>
      <w:pPr>
        <w:pStyle w:val="BodyText"/>
      </w:pPr>
      <w:r>
        <w:t xml:space="preserve">Nhìn thấy Trần Lượng bị thiêu hủy thành tro bụi, trong lòng Trương Hiên phát lạnh, một cảm giác thê lương nảy lên trong lòng. Tuy rằng hắn không thích Trần Lượng, nhưng dù sao cùng là nhân loại, vẫn không muốn Trần Lượng tử vong. Hơn nữa một mình hắn đối chiến với Hắc Long thú thật sự không nắm chắc tất thắng.</w:t>
      </w:r>
    </w:p>
    <w:p>
      <w:pPr>
        <w:pStyle w:val="BodyText"/>
      </w:pPr>
      <w:r>
        <w:t xml:space="preserve">- Tránh sang bên phải đi!</w:t>
      </w:r>
    </w:p>
    <w:p>
      <w:pPr>
        <w:pStyle w:val="BodyText"/>
      </w:pPr>
      <w:r>
        <w:t xml:space="preserve">Đúng lúc này phương xa truyền tới một tiếng hét to, Trương Hiên nghe được là thanh âm của nhân loại nhanh chóng tránh sang bên phải.</w:t>
      </w:r>
    </w:p>
    <w:p>
      <w:pPr>
        <w:pStyle w:val="BodyText"/>
      </w:pPr>
      <w:r>
        <w:t xml:space="preserve">Trong rừng rậm phương xa Nhạc Trọng điều khiển Thu Hoạch Giả đỏ thẫm biến ảo thành hình thức của Lôi Thần Pháo, vô số quang mang bắt đầu khởi động, ngưng tụ ngay họng pháo.</w:t>
      </w:r>
    </w:p>
    <w:p>
      <w:pPr>
        <w:pStyle w:val="BodyText"/>
      </w:pPr>
      <w:r>
        <w:t xml:space="preserve">Con Hắc Long thú lục giai sở hướng vô địch kia cũng chợt sản sinh cảm giác nguy hiểm cực độ, bất chấp đuổi giết Trương Hiên, vỗ cánh bay vọt lên bầu trời.</w:t>
      </w:r>
    </w:p>
    <w:p>
      <w:pPr>
        <w:pStyle w:val="BodyText"/>
      </w:pPr>
      <w:r>
        <w:t xml:space="preserve">Ngay sau đó một đạo quang thúc đường kính chừng một cây số oanh thẳng ra, hướng Hắc Long thú bay đi.</w:t>
      </w:r>
    </w:p>
    <w:p>
      <w:pPr>
        <w:pStyle w:val="BodyText"/>
      </w:pPr>
      <w:r>
        <w:t xml:space="preserve">Quang thúc màu trắng nháy mắt bắn trúng hộ thể hắc quang của mãnh thú, hắc quang chỉ duy trì được một lần hô hấp đã biến mất tiêu tán.</w:t>
      </w:r>
    </w:p>
    <w:p>
      <w:pPr>
        <w:pStyle w:val="BodyText"/>
      </w:pPr>
      <w:r>
        <w:t xml:space="preserve">Nhưng dù chỉ nửa lần hô hấp cũng đủ cho nửa người Hắc Long thú bay ra khỏi phạm vi công kích của Lôi Thần Pháo, nhưng nửa thân dưới của nó vẫn không tránh thoát uy lực quang thúc của Lôi Thần Pháo trực tiếp phá nát, hóa khí tiêu tan.</w:t>
      </w:r>
    </w:p>
    <w:p>
      <w:pPr>
        <w:pStyle w:val="BodyText"/>
      </w:pPr>
      <w:r>
        <w:t xml:space="preserve">Quang thúc Lôi Thần Pháo biến mất, nửa thân dưới của Hắc Long thú bị oanh thành nát vụn, vô số máu tươi cùng nội tạng tát đầy dưới mặt đất.</w:t>
      </w:r>
    </w:p>
    <w:p>
      <w:pPr>
        <w:pStyle w:val="BodyText"/>
      </w:pPr>
      <w:r>
        <w:t xml:space="preserve">Nhưng chỉ trong một lần hô hấp nửa thân thể bị phá hủy của Hắc Long thú lại mọc ra, ngừng chảy máu, miệng vết thương nhanh chóng khép lại.</w:t>
      </w:r>
    </w:p>
    <w:p>
      <w:pPr>
        <w:pStyle w:val="BodyText"/>
      </w:pPr>
      <w:r>
        <w:t xml:space="preserve">Hắc Long thú lục giai bị thương nặng rốt cục không còn lòng dạ nào tiếp tục truy giết người của Thánh Địa, vỗ cánh nhấc theo từng trận cơn lốc bay vút lên bầu trời.</w:t>
      </w:r>
    </w:p>
    <w:p>
      <w:pPr>
        <w:pStyle w:val="BodyText"/>
      </w:pPr>
      <w:r>
        <w:t xml:space="preserve">- Không ngờ còn có thể đào thoát một kiếp khỏi sự oanh kích của Lôi Thần Pháo, Hắc Long thú lục giai quả nhiên đáng sợ!</w:t>
      </w:r>
    </w:p>
    <w:p>
      <w:pPr>
        <w:pStyle w:val="BodyText"/>
      </w:pPr>
      <w:r>
        <w:t xml:space="preserve">Nhạc Trọng nhìn Hắc Long thú chạy trốn trong lòng rùng mình, thao túng Thu Hoạch Giả biến hóa thành hình thái phi hành, vô số quang mang phát tán, đem tốc độ đẩy lên tới 6 Mach, hóa thành một ngôi sao băng vọt theo Hắc Long thú.</w:t>
      </w:r>
    </w:p>
    <w:p>
      <w:pPr>
        <w:pStyle w:val="BodyText"/>
      </w:pPr>
      <w:r>
        <w:t xml:space="preserve">Trong sáu lần hô hấp, Thu Hoạch Giả xuất hiện bên phải Hắc Long thú, rút một thanh kiếm la-de dài tới sáu thước thật lớn hung hăng chém lên cánh phải của nó.</w:t>
      </w:r>
    </w:p>
    <w:p>
      <w:pPr>
        <w:pStyle w:val="BodyText"/>
      </w:pPr>
      <w:r>
        <w:t xml:space="preserve">Mất đi hắc quang hộ thể, kiếm la-de hung hăng chém lên cánh của đầu mãnh thú lập tức chém vỡ lân giáp của nó, cứng rắn chặt đứt cánh, thật nhiều máu tươi bắn ra tung tóe.</w:t>
      </w:r>
    </w:p>
    <w:p>
      <w:pPr>
        <w:pStyle w:val="BodyText"/>
      </w:pPr>
      <w:r>
        <w:t xml:space="preserve">Trong nháy mắt cánh phải bị chặt đứt, thân thể Hắc Long thú uốn éo, cái đuôi thật lớn hung hăng hướng Thu Hoạch Giả quất tới.</w:t>
      </w:r>
    </w:p>
    <w:p>
      <w:pPr>
        <w:pStyle w:val="BodyText"/>
      </w:pPr>
      <w:r>
        <w:t xml:space="preserve">Nhạc Trọng thao túng Thu Hoạch Giả phải dùng hết toàn lực mới chém đứt cánh phải của nó, vì vậy không có lực lượng dư thừa phòng thủ, chỉ trơ mắt nhìn cái đuôi của Hắc Long thú đánh mạnh lên thân thể cơ giáp, đem phần eo của cơ giáp oanh đến vặn vẹo cơ hồ gãy vụn.</w:t>
      </w:r>
    </w:p>
    <w:p>
      <w:pPr>
        <w:pStyle w:val="BodyText"/>
      </w:pPr>
      <w:r>
        <w:t xml:space="preserve">Bị trúng một kích Thu Hoạch Giả văng ngược ra xa, khung cơ giáp rung mạnh làm Nhạc Trọng có chút không nhịn được muốn hộc máu.</w:t>
      </w:r>
    </w:p>
    <w:p>
      <w:pPr>
        <w:pStyle w:val="BodyText"/>
      </w:pPr>
      <w:r>
        <w:t xml:space="preserve">Cánh vốn là nguồn gốc phi hành của Hắc Long thú, bị Nhạc Trọng chém rụng một cánh Hắc Long thú chợt mất thăng bằng vặn vẹo rơi xuống dưới.</w:t>
      </w:r>
    </w:p>
    <w:p>
      <w:pPr>
        <w:pStyle w:val="BodyText"/>
      </w:pPr>
      <w:r>
        <w:t xml:space="preserve">Chỉ trong khoảnh khắc đó Nhạc Trọng đã nhanh chóng điều chỉnh trạng thái thao túng Thu Hoạch Giả bắn nhanh như điện, cơ hồ trong tích tắc hắn vung kiếm la-de chém xuống cánh bên trái của mãnh thú.</w:t>
      </w:r>
    </w:p>
    <w:p>
      <w:pPr>
        <w:pStyle w:val="BodyText"/>
      </w:pPr>
      <w:r>
        <w:t xml:space="preserve">Hai cánh bị chém đứt, Hắc Long thú không còn cánh nào bảo trì cân bằng nặng nề rơi xuống đất, phun ra ngụm máu tươi.</w:t>
      </w:r>
    </w:p>
    <w:p>
      <w:pPr>
        <w:pStyle w:val="BodyText"/>
      </w:pPr>
      <w:r>
        <w:t xml:space="preserve">Nhạc Trọng thao túng Thu Hoạch Giả từ trên trời giáng xuống như một vị thần linh, cầm kiếm la-de đâm mạnh vào trong óc Hắc Long thú vặn xoắn thật mạnh, lập tức đem đại não của nó xoắn thành dập nát.</w:t>
      </w:r>
    </w:p>
    <w:p>
      <w:pPr>
        <w:pStyle w:val="BodyText"/>
      </w:pPr>
      <w:r>
        <w:t xml:space="preserve">Hắc Long thú lục giai vừa chết, sinh mệnh nguyên khí khổng lồ dũng mãnh tràn vào trong cơ thể Nhạc Trọng. Sinh mệnh nguyên khí vô cùng tinh thuần giống như một chất xúc tác đốt lên phản ứng dây chuyền trong thân thể Nhạc Trọng.</w:t>
      </w:r>
    </w:p>
    <w:p>
      <w:pPr>
        <w:pStyle w:val="BodyText"/>
      </w:pPr>
      <w:r>
        <w:t xml:space="preserve">Vô số sinh mệnh nguyên khí khổng lồ lan tràn khắp thân thể hắn, rót vào trong Thần Ma Hạch màu hoàng kim, sau đó hóa thành hoàng kim khí vụ, rót ngược lại trong cơ thể Nhạc Trọng, không ngừng cường hóa thân thể cùng khung xương máu huyết của hắn.</w:t>
      </w:r>
    </w:p>
    <w:p>
      <w:pPr>
        <w:pStyle w:val="BodyText"/>
      </w:pPr>
      <w:r>
        <w:t xml:space="preserve">Cuối cùng kim sắc vụ khí cuồn cuộn rót vào trong thức hải Nhạc Trọng, cường hóa thức hải của hắn.</w:t>
      </w:r>
    </w:p>
    <w:p>
      <w:pPr>
        <w:pStyle w:val="Compact"/>
      </w:pPr>
      <w:r>
        <w:t xml:space="preserve">Kim sắc vụ khí vừa dung nhập vào, lại bị Thần Ma Hạch hấp thu, sau đó hóa thành chất lỏng kim sắc chảy vào trong một nhóm phù văn được an bài dưới Thần Ma Hạch.</w:t>
      </w:r>
      <w:r>
        <w:br w:type="textWrapping"/>
      </w:r>
      <w:r>
        <w:br w:type="textWrapping"/>
      </w:r>
    </w:p>
    <w:p>
      <w:pPr>
        <w:pStyle w:val="Heading2"/>
      </w:pPr>
      <w:bookmarkStart w:id="1415" w:name="chương-1603-thăng-cấp-thất-giai-2"/>
      <w:bookmarkEnd w:id="1415"/>
      <w:r>
        <w:t xml:space="preserve">1393. Chương 1603: Thăng Cấp Thất Giai! (2)</w:t>
      </w:r>
    </w:p>
    <w:p>
      <w:pPr>
        <w:pStyle w:val="Compact"/>
      </w:pPr>
      <w:r>
        <w:br w:type="textWrapping"/>
      </w:r>
      <w:r>
        <w:br w:type="textWrapping"/>
      </w:r>
      <w:r>
        <w:t xml:space="preserve">Do kim sắc dịch thể cường hóa, một nhóm phù văn nhiễm lên một tầng màu vàng, từ màu bạc bắt đầu chuyển hóa thành kim sắc.</w:t>
      </w:r>
    </w:p>
    <w:p>
      <w:pPr>
        <w:pStyle w:val="BodyText"/>
      </w:pPr>
      <w:r>
        <w:t xml:space="preserve">Oanh một tiếng, trong đầu Nhạc Trọng phảng phất như có vật gì đó vừa nghiền nát, trong nháy mắt hắn giống như vượt qua vô số thời gian cùng không gian, thật nhiều tin tức dũng mãnh tràn vào trong thức hải của hắn, đủ loại huyền ảo cùng lĩnh ngộ cũng đột nhiên hiện ra trong đầu hắn.</w:t>
      </w:r>
    </w:p>
    <w:p>
      <w:pPr>
        <w:pStyle w:val="BodyText"/>
      </w:pPr>
      <w:r>
        <w:t xml:space="preserve">- Chúc mừng ngài đã tiến hóa thành Thần chiến sĩ thất giai!</w:t>
      </w:r>
    </w:p>
    <w:p>
      <w:pPr>
        <w:pStyle w:val="BodyText"/>
      </w:pPr>
      <w:r>
        <w:t xml:space="preserve">- Chúc mừng ngài toàn bộ kỹ năng đều tăng lên nhất giai!</w:t>
      </w:r>
    </w:p>
    <w:p>
      <w:pPr>
        <w:pStyle w:val="BodyText"/>
      </w:pPr>
      <w:r>
        <w:t xml:space="preserve">Trong tiếng nhắc nhở vui mừng, Nhạc Trọng chậm rãi mở mắt, trong mắt tràn ngập vẻ mừng như điên:</w:t>
      </w:r>
    </w:p>
    <w:p>
      <w:pPr>
        <w:pStyle w:val="BodyText"/>
      </w:pPr>
      <w:r>
        <w:t xml:space="preserve">- Thất giai, ta đã tiến hóa thành Thần chiến sĩ thất giai, thật tốt quá!</w:t>
      </w:r>
    </w:p>
    <w:p>
      <w:pPr>
        <w:pStyle w:val="BodyText"/>
      </w:pPr>
      <w:r>
        <w:t xml:space="preserve">Sau khi tiến hóa thành Thần chiến sĩ thất giai, Nhạc Trọng nhắm mắt lại hít sâu một hơi, vươn tay phải, một cỗ khí xoáy cường đại trống rỗng xuất hiện trong tay phải của hắn.</w:t>
      </w:r>
    </w:p>
    <w:p>
      <w:pPr>
        <w:pStyle w:val="BodyText"/>
      </w:pPr>
      <w:r>
        <w:t xml:space="preserve">Nhạc Trọng nhìn luồng khí xoáy trống rỗng xuất hiện trong lòng vô cùng vui sướng thầm nghĩ:</w:t>
      </w:r>
    </w:p>
    <w:p>
      <w:pPr>
        <w:pStyle w:val="BodyText"/>
      </w:pPr>
      <w:r>
        <w:t xml:space="preserve">- Tiến hóa lên thất giai, đúng là khác biệt với lục giai, như vậy ta đã có thể hấp thu cùng thao túng một bộ phận thiên địa nguyên khí. Lúc chiến đấu cùng uy lực chiến đấu đều vượt xa cường giả lục giai!</w:t>
      </w:r>
    </w:p>
    <w:p>
      <w:pPr>
        <w:pStyle w:val="BodyText"/>
      </w:pPr>
      <w:r>
        <w:t xml:space="preserve">Lúc này Nhạc Trọng có thể rõ ràng cảm giác được chung quanh có vô số thiên địa nguyên khí hỗn loạn mà cường đại, chỉ cần một ý niệm của hắn là có thể điều động một bộ phận thiên địa nguyên khí quanh thân mình, giúp hắn phi hành trên không trung, cũng có thể hấp thu thiên địa nguyên khí, cường hóa lực chiến đấu của hắn.</w:t>
      </w:r>
    </w:p>
    <w:p>
      <w:pPr>
        <w:pStyle w:val="BodyText"/>
      </w:pPr>
      <w:r>
        <w:t xml:space="preserve">Sau khi có được loại năng lực này, sức chiến đấu cùng thời gian chiến đấu của Nhạc Trọng thẳng tắp bay lên, dù một mình hắn đi vào trong trăm vạn thi đàn cũng có thể giết ra ngoài, một mình tiêu diệt được mười vạn tang thi trở lên.</w:t>
      </w:r>
    </w:p>
    <w:p>
      <w:pPr>
        <w:pStyle w:val="BodyText"/>
      </w:pPr>
      <w:r>
        <w:t xml:space="preserve">Nhạc Trọng nhanh chóng bình tĩnh lại, chỉ vào thi thể Hắc Long thú, thật nhiều máu tươi từ trong thi thể nó bắn ra ngưng tụ thành một đạo huyết quang cường đại bên cạnh hắn.</w:t>
      </w:r>
    </w:p>
    <w:p>
      <w:pPr>
        <w:pStyle w:val="BodyText"/>
      </w:pPr>
      <w:r>
        <w:t xml:space="preserve">Đạo huyết quang ẩn chứa tinh hoa máu huyết của Hắc Long thú lục giai, mỗi giọt đều thập phần trân quý, có thể chế tạo ra một gã cao thủ.</w:t>
      </w:r>
    </w:p>
    <w:p>
      <w:pPr>
        <w:pStyle w:val="BodyText"/>
      </w:pPr>
      <w:r>
        <w:t xml:space="preserve">Đồng thời huyết quang cũng cuốn lấy tinh hạch lục giai thổi tới trong tay Nhạc Trọng, làm cho hắn có thể bù đắp lại tổn thất trong lần liệp sát dị hình thất giai vừa rồi.</w:t>
      </w:r>
    </w:p>
    <w:p>
      <w:pPr>
        <w:pStyle w:val="BodyText"/>
      </w:pPr>
      <w:r>
        <w:t xml:space="preserve">Trương Hiên đi tới trước mặt Nhạc Trọng cúi người thi lễ nói:</w:t>
      </w:r>
    </w:p>
    <w:p>
      <w:pPr>
        <w:pStyle w:val="BodyText"/>
      </w:pPr>
      <w:r>
        <w:t xml:space="preserve">- Đa tạ tiền bối ra tay cứu giúp! Tôi là Thánh Địa thánh sứ Trương Hiên, không biết tiền bối làm sao xưng hô?</w:t>
      </w:r>
    </w:p>
    <w:p>
      <w:pPr>
        <w:pStyle w:val="BodyText"/>
      </w:pPr>
      <w:r>
        <w:t xml:space="preserve">Nhạc Trọng cười nhẹ nói:</w:t>
      </w:r>
    </w:p>
    <w:p>
      <w:pPr>
        <w:pStyle w:val="BodyText"/>
      </w:pPr>
      <w:r>
        <w:t xml:space="preserve">- Tôi là Nhạc Trọng, là khổ tu giả Nam Nguyên thành!</w:t>
      </w:r>
    </w:p>
    <w:p>
      <w:pPr>
        <w:pStyle w:val="BodyText"/>
      </w:pPr>
      <w:r>
        <w:t xml:space="preserve">Từ Nam Nguyên thành Nhạc Trọng đã thu được không ít tin tức về thường thức trên thế giới này.</w:t>
      </w:r>
    </w:p>
    <w:p>
      <w:pPr>
        <w:pStyle w:val="BodyText"/>
      </w:pPr>
      <w:r>
        <w:t xml:space="preserve">Đây là một thế giới mà khoa học kỹ thuật cùng tu luyện đồng thời phát triển. Cường giả tu luyện như mây, tu luyện giả cường đại nhất cùng khoa học kỹ thuật đều tập trung trong Thánh Địa. Ngoại trừ Thánh Địa, trong thế giới này còn có một chút người được xưng là khổ tu giả, bọn họ lưu lạc ở những vùng hoang vu tràn đầy mãnh thú nguy hiểm, đánh chết mãnh thú khổ luyện vũ kỹ, thật nhiều người đều thập phần cường đại, không thua kém gì cao thủ Thánh Địa.</w:t>
      </w:r>
    </w:p>
    <w:p>
      <w:pPr>
        <w:pStyle w:val="BodyText"/>
      </w:pPr>
      <w:r>
        <w:t xml:space="preserve">Trương Hiên nghe vậy trong mắt thoáng hiện vẻ hoài nghi, nhưng vẫn khéo léo nói:</w:t>
      </w:r>
    </w:p>
    <w:p>
      <w:pPr>
        <w:pStyle w:val="BodyText"/>
      </w:pPr>
      <w:r>
        <w:t xml:space="preserve">- Nhạc Trọng, vì đáp tạ ngài đã cứu tôi một mạng, tôi hi vọng ngài có thể cùng tôi quay về Thánh Địa một chuyến cho tôi tận tình chiêu đãi ngài được không?</w:t>
      </w:r>
    </w:p>
    <w:p>
      <w:pPr>
        <w:pStyle w:val="BodyText"/>
      </w:pPr>
      <w:r>
        <w:t xml:space="preserve">Tuy rằng Trương Hiên không tin Nhạc Trọng là một khổ tu giả, nhưng vừa rồi Nhạc Trọng đã cứu hắn, đồng thời hắn thấy được Nhạc Trọng thao túng Thu Hoạch Giả, chỉ nói về giá trị của cơ giáp kia, đủ cho hắn sản sinh lòng mời chào.</w:t>
      </w:r>
    </w:p>
    <w:p>
      <w:pPr>
        <w:pStyle w:val="BodyText"/>
      </w:pPr>
      <w:r>
        <w:t xml:space="preserve">Lần này Trương Hiên đi ra săn bắn, tổn thất thảm trọng, một thánh sứ tử vong, toàn bộ thánh chiến sĩ đều chết. Nếu hắn không lập được chút công huân, cho dù ở Thánh Địa cũng khó sống. Nếu có thể đem cỗ cơ giáp khổng lồ này quay về Thánh Địa, chẳng những hắn sẽ không bị ghi tội ngược lại còn lập công.</w:t>
      </w:r>
    </w:p>
    <w:p>
      <w:pPr>
        <w:pStyle w:val="BodyText"/>
      </w:pPr>
      <w:r>
        <w:t xml:space="preserve">Nhạc Trọng cười nhẹ liền đáp ứng:</w:t>
      </w:r>
    </w:p>
    <w:p>
      <w:pPr>
        <w:pStyle w:val="BodyText"/>
      </w:pPr>
      <w:r>
        <w:t xml:space="preserve">- Được! Tôi cũng thập phần hướng tới Thánh Địa, đang muốn đi xem một lần!</w:t>
      </w:r>
    </w:p>
    <w:p>
      <w:pPr>
        <w:pStyle w:val="BodyText"/>
      </w:pPr>
      <w:r>
        <w:t xml:space="preserve">- Mời!</w:t>
      </w:r>
    </w:p>
    <w:p>
      <w:pPr>
        <w:pStyle w:val="BodyText"/>
      </w:pPr>
      <w:r>
        <w:t xml:space="preserve">Trương Hiên vươn tay làm ra tư thế thỉnh mời Nhạc Trọng đi vào trong phi thuyền.</w:t>
      </w:r>
    </w:p>
    <w:p>
      <w:pPr>
        <w:pStyle w:val="BodyText"/>
      </w:pPr>
      <w:r>
        <w:t xml:space="preserve">Hai người đi vào phi thuyền, phi thuyền liền hóa thành một đạo lưu quang hướng phương tây bay tới.</w:t>
      </w:r>
    </w:p>
    <w:p>
      <w:pPr>
        <w:pStyle w:val="BodyText"/>
      </w:pPr>
      <w:r>
        <w:t xml:space="preserve">Phi thuyền bay suốt nửa ngày mới đi tới Thánh Địa Ô La tinh.</w:t>
      </w:r>
    </w:p>
    <w:p>
      <w:pPr>
        <w:pStyle w:val="BodyText"/>
      </w:pPr>
      <w:r>
        <w:t xml:space="preserve">Thánh Địa nằm trong một dãy núi tràn ngập linh khí ngay trung ương Ô La tinh, chung quanh có thật nhiều lối đi thông tới đỉnh linh sơn.</w:t>
      </w:r>
    </w:p>
    <w:p>
      <w:pPr>
        <w:pStyle w:val="BodyText"/>
      </w:pPr>
      <w:r>
        <w:t xml:space="preserve">Ở mười tám lối đi thông Thánh Địa hai bên xây dựng mười tám thành thị thật lớn, mỗi thành thị đều vô cùng phồn hoa khí phái.</w:t>
      </w:r>
    </w:p>
    <w:p>
      <w:pPr>
        <w:pStyle w:val="BodyText"/>
      </w:pPr>
      <w:r>
        <w:t xml:space="preserve">Khi phi thuyền bay tới trên bầu trời mười tám thành thị, chỉ thấy bên dưới có vô số dị hình điên cuồng tấn công thành thị bên dưới mặt đất.</w:t>
      </w:r>
    </w:p>
    <w:p>
      <w:pPr>
        <w:pStyle w:val="BodyText"/>
      </w:pPr>
      <w:r>
        <w:t xml:space="preserve">Thật nhiều nhân loại kêu khóc bỏ chạy tứ tán.</w:t>
      </w:r>
    </w:p>
    <w:p>
      <w:pPr>
        <w:pStyle w:val="BodyText"/>
      </w:pPr>
      <w:r>
        <w:t xml:space="preserve">Nhưng mười tám thành thị bên dưới rõ ràng khác hẳn với Nam Nguyên thành.</w:t>
      </w:r>
    </w:p>
    <w:p>
      <w:pPr>
        <w:pStyle w:val="BodyText"/>
      </w:pPr>
      <w:r>
        <w:t xml:space="preserve">Hỏa lực cực mạnh của Nam Nguyên thành cũng chỉ có ba mươi sáu điện từ pháo trên tường thành, đại bộ phận đều sử dụng vũ khí lạnh. Vũ khí nóng cũng chỉ có chút ít súng trường, dù sao so sánh với vũ khí nóng, bản thân những tu luyện giả mạnh mẽ chính là binh khí khủng bố.</w:t>
      </w:r>
    </w:p>
    <w:p>
      <w:pPr>
        <w:pStyle w:val="BodyText"/>
      </w:pPr>
      <w:r>
        <w:t xml:space="preserve">Mà Thánh Địa thì khác hẳn, ở dưới mười tám tòa thành thị mỗi thành phố đều trang bị điện từ pháo, điện từ bom, súng trường cao cấp, xe tăng phóng tia la-de.</w:t>
      </w:r>
    </w:p>
    <w:p>
      <w:pPr>
        <w:pStyle w:val="BodyText"/>
      </w:pPr>
      <w:r>
        <w:t xml:space="preserve">Khi dị hình công thành, vô số hỏa lực không ngừng đổ trút ra ngoài.</w:t>
      </w:r>
    </w:p>
    <w:p>
      <w:pPr>
        <w:pStyle w:val="BodyText"/>
      </w:pPr>
      <w:r>
        <w:t xml:space="preserve">Trên một đường phố, từng con dị hình có cánh tay như đao, chi dưới tráng kiện, giáp xác màu xám xuất hiện, hướng mười nhân loại đang chạy trốn đánh tới.</w:t>
      </w:r>
    </w:p>
    <w:p>
      <w:pPr>
        <w:pStyle w:val="BodyText"/>
      </w:pPr>
      <w:r>
        <w:t xml:space="preserve">Chỉ trong một lần hô hấp, con dị hình kia đã vọt tới trước đám người, cánh tay vung lên, sáu nhân loại liền bị chém ngang eo, thật nhiều máu tươi cùng nội tạng rơi vãi trên mặt đất vô cùng thê thảm.</w:t>
      </w:r>
    </w:p>
    <w:p>
      <w:pPr>
        <w:pStyle w:val="BodyText"/>
      </w:pPr>
      <w:r>
        <w:t xml:space="preserve">- Băng phong đại địa!</w:t>
      </w:r>
    </w:p>
    <w:p>
      <w:pPr>
        <w:pStyle w:val="BodyText"/>
      </w:pPr>
      <w:r>
        <w:t xml:space="preserve">Đúng lúc này ở cách đó không xa, một nhân tộc cường giả tứ giai quanh thân bao trùm một tầng băng giáp cứng rắn nổi giận gầm lên một tiếng, hai tay ngưng tụ băng khí hướng con dị hình vỗ tới.</w:t>
      </w:r>
    </w:p>
    <w:p>
      <w:pPr>
        <w:pStyle w:val="BodyText"/>
      </w:pPr>
      <w:r>
        <w:t xml:space="preserve">Con dị hình nhảy lên, như súng bắn đạn nhảy vào trong đám người, tránh khỏi phạm vi uy lực công kích của nhân tộc cường giả kia, làm một chưởng của người kia đánh hụt vào khoảng không.</w:t>
      </w:r>
    </w:p>
    <w:p>
      <w:pPr>
        <w:pStyle w:val="BodyText"/>
      </w:pPr>
      <w:r>
        <w:t xml:space="preserve">Tuy rằng đánh hụt, nhưng lại có vô số băng khí từ song chưởng người kia khuếch tán, đem mặt đất đóng thành băng tầng, còn kéo dài về hướng con dị hình.</w:t>
      </w:r>
    </w:p>
    <w:p>
      <w:pPr>
        <w:pStyle w:val="BodyText"/>
      </w:pPr>
      <w:r>
        <w:t xml:space="preserve">Con dị hình nhảy thoát công kích của cường giả nhân tộc, quay đầu, mở mồm, đầu lưỡi của nó bắn ra oanh lên đầu nhân tộc cường giả, đem cường giả tứ giai kia nhẹ nhàng đánh chết.</w:t>
      </w:r>
    </w:p>
    <w:p>
      <w:pPr>
        <w:pStyle w:val="BodyText"/>
      </w:pPr>
      <w:r>
        <w:t xml:space="preserve">- Súc sinh nhận lấy cái chết!</w:t>
      </w:r>
    </w:p>
    <w:p>
      <w:pPr>
        <w:pStyle w:val="BodyText"/>
      </w:pPr>
      <w:r>
        <w:t xml:space="preserve">Bốn nhân tộc tam giai rống giận từ một bên vọt tới.</w:t>
      </w:r>
    </w:p>
    <w:p>
      <w:pPr>
        <w:pStyle w:val="BodyText"/>
      </w:pPr>
      <w:r>
        <w:t xml:space="preserve">Thân hình con dị hình chợt lóe, hóa thành một đạo lưu quang nhảy vào trong đám người, ánh đao liên tục chớp lóe, bốn võ giả nhân loại liền biến thành vô số khối vỡ.</w:t>
      </w:r>
    </w:p>
    <w:p>
      <w:pPr>
        <w:pStyle w:val="BodyText"/>
      </w:pPr>
      <w:r>
        <w:t xml:space="preserve">Ngay lúc con dị hình ngang ngược giết chóc, trong một ngõ hẻm xuất hiện năm thánh chiến sĩ trên thân mặc trang giáp máy móc kỳ quái, lưng đeo ba lô máy móc thật lớn phóng ra.</w:t>
      </w:r>
    </w:p>
    <w:p>
      <w:pPr>
        <w:pStyle w:val="BodyText"/>
      </w:pPr>
      <w:r>
        <w:t xml:space="preserve">Năm thánh chiến sĩ vung tay lên, từng đạo quang thúc từ sau lưng bọn hắn bay ra hình thành quang võng hướng con dị hình trùm tới.</w:t>
      </w:r>
    </w:p>
    <w:p>
      <w:pPr>
        <w:pStyle w:val="Compact"/>
      </w:pPr>
      <w:r>
        <w:t xml:space="preserve">Trong lòng con dị hình sinh ra báo động, dưới chân khẽ nhún muốn né tránh.</w:t>
      </w:r>
      <w:r>
        <w:br w:type="textWrapping"/>
      </w:r>
      <w:r>
        <w:br w:type="textWrapping"/>
      </w:r>
    </w:p>
    <w:p>
      <w:pPr>
        <w:pStyle w:val="Heading2"/>
      </w:pPr>
      <w:bookmarkStart w:id="1416" w:name="chương-1604-thánh-địa."/>
      <w:bookmarkEnd w:id="1416"/>
      <w:r>
        <w:t xml:space="preserve">1394. Chương 1604: Thánh Địa.</w:t>
      </w:r>
    </w:p>
    <w:p>
      <w:pPr>
        <w:pStyle w:val="Compact"/>
      </w:pPr>
      <w:r>
        <w:br w:type="textWrapping"/>
      </w:r>
      <w:r>
        <w:br w:type="textWrapping"/>
      </w:r>
      <w:r>
        <w:t xml:space="preserve">Nhưng quang võng là khoa học kỹ thuật tiên tiến nhất của Thánh Địa, vô cùng lợi hại, chỉ chớp lên đã co rút lại bao phủ con dị hình, làm cho nó điên cuồng giãy dụa không ngừng.</w:t>
      </w:r>
    </w:p>
    <w:p>
      <w:pPr>
        <w:pStyle w:val="BodyText"/>
      </w:pPr>
      <w:r>
        <w:t xml:space="preserve">Vừa dùng quang võng bao phủ con dị hình, năm thánh chiến sĩ lập tức lấy ra khẩu pháo bắn tới.</w:t>
      </w:r>
    </w:p>
    <w:p>
      <w:pPr>
        <w:pStyle w:val="BodyText"/>
      </w:pPr>
      <w:r>
        <w:t xml:space="preserve">Quang thúc không ngừng phóng ra, xỏ xuyên giáp xác cứng rắn của dị hình, bắn thành nhiều lỗ lớn, cuối cùng biến thành một thi thể vết thương chồng chất máu tươi văng khắp nơi.</w:t>
      </w:r>
    </w:p>
    <w:p>
      <w:pPr>
        <w:pStyle w:val="BodyText"/>
      </w:pPr>
      <w:r>
        <w:t xml:space="preserve">Một thánh chiến sĩ cầm đầu đột nhiên biến sắc nói:</w:t>
      </w:r>
    </w:p>
    <w:p>
      <w:pPr>
        <w:pStyle w:val="BodyText"/>
      </w:pPr>
      <w:r>
        <w:t xml:space="preserve">- Không tốt, mau thu võng!</w:t>
      </w:r>
    </w:p>
    <w:p>
      <w:pPr>
        <w:pStyle w:val="BodyText"/>
      </w:pPr>
      <w:r>
        <w:t xml:space="preserve">Huyết dịch của con dị hình thập phần khủng bố, đã cứng rắn ăn mòn cả quang võng trói buộc.</w:t>
      </w:r>
    </w:p>
    <w:p>
      <w:pPr>
        <w:pStyle w:val="BodyText"/>
      </w:pPr>
      <w:r>
        <w:t xml:space="preserve">Năm tên thánh chiến sĩ liên tục thu hồi quang võng, đây là đòn sát thủ của bọn họ.</w:t>
      </w:r>
    </w:p>
    <w:p>
      <w:pPr>
        <w:pStyle w:val="BodyText"/>
      </w:pPr>
      <w:r>
        <w:t xml:space="preserve">Quang võng vừa thu vào trong ba lô sau lưng năm thánh chiến sĩ, đột nhiên một trận phong bạo thổi qua, một cánh tay như lưỡi đao lướt qua đầu năm thánh chiến sĩ như lưỡi hái tử thần.</w:t>
      </w:r>
    </w:p>
    <w:p>
      <w:pPr>
        <w:pStyle w:val="BodyText"/>
      </w:pPr>
      <w:r>
        <w:t xml:space="preserve">Đầu năm thánh chiến sĩ lẫn máy móc sau lưng cao cao bay lên, mang theo thật nhiều máu tươi rơi vãi trên mặt đất.</w:t>
      </w:r>
    </w:p>
    <w:p>
      <w:pPr>
        <w:pStyle w:val="BodyText"/>
      </w:pPr>
      <w:r>
        <w:t xml:space="preserve">Một con dị hình càng thêm mạnh mẽ xuất hiện phương xa, lạnh lùng liếc mắt nhìn qua bên này.</w:t>
      </w:r>
    </w:p>
    <w:p>
      <w:pPr>
        <w:pStyle w:val="BodyText"/>
      </w:pPr>
      <w:r>
        <w:t xml:space="preserve">Đúng lúc này một tia la-de khủng bố từ xa bắn tới, trúng trên vai trái con dị hình, đem vai trái của nó bắn vỡ, cánh tay cũng đứt đoạn bay xa.</w:t>
      </w:r>
    </w:p>
    <w:p>
      <w:pPr>
        <w:pStyle w:val="BodyText"/>
      </w:pPr>
      <w:r>
        <w:t xml:space="preserve">Tay trái của con dị hình bị bắn bay, nó chỉ thét lên một tiếng, thân hình chợt lóe liền xông vào đám người đang chạy trốn điên cuồng giết chóc, chỉ trong một lần hô hấp đã có hơn ba mươi nhân loại bị nó chém giết.</w:t>
      </w:r>
    </w:p>
    <w:p>
      <w:pPr>
        <w:pStyle w:val="BodyText"/>
      </w:pPr>
      <w:r>
        <w:t xml:space="preserve">Cuộc chiến giữa nhân loại cùng dị hình vô cùng thảm thiết, cơ hồ mỗi khắc đều có thật nhiều người lẫn dị hình tử vong.</w:t>
      </w:r>
    </w:p>
    <w:p>
      <w:pPr>
        <w:pStyle w:val="BodyText"/>
      </w:pPr>
      <w:r>
        <w:t xml:space="preserve">Đem đôi bên ra so sánh, tuy nhân loại có được vũ khí tiên tiến nhưng nhân số tử vong càng nhiều.</w:t>
      </w:r>
    </w:p>
    <w:p>
      <w:pPr>
        <w:pStyle w:val="BodyText"/>
      </w:pPr>
      <w:r>
        <w:t xml:space="preserve">Dị hình đều có được thiên phú chiến đấu thật khủng bố, mỗi con dị hình đều vô cùng mạnh mẽ, tuy rằng số lượng không nhiều bằng nhân loại nhưng mỗi con xuất hiện trong đoàn người liền có thể diệt sát thật nhiều nhân loại, phá hỏng vô số vũ khí chiến tranh.</w:t>
      </w:r>
    </w:p>
    <w:p>
      <w:pPr>
        <w:pStyle w:val="BodyText"/>
      </w:pPr>
      <w:r>
        <w:t xml:space="preserve">Ngoại trừ là cao thủ cận chiến, dị hình còn có thủ đoạn công kích từ xa, đầu lưỡi của chúng có thể công kích xa hơn ba trăm thước, chỉ cần chiến sĩ nhân tộc bị phát hiện trong vòng ba trăm thước liền bị chúng giết chết.</w:t>
      </w:r>
    </w:p>
    <w:p>
      <w:pPr>
        <w:pStyle w:val="BodyText"/>
      </w:pPr>
      <w:r>
        <w:t xml:space="preserve">Bên trong mười tám thành thị có thể đối chiến tương đương với đàn dị hình cũng chỉ có bộ đội tinh nhuệ thánh chiến sĩ của thánh thành cùng một ít tu luyện giả nhân loại tứ giai cùng ngũ giai.</w:t>
      </w:r>
    </w:p>
    <w:p>
      <w:pPr>
        <w:pStyle w:val="BodyText"/>
      </w:pPr>
      <w:r>
        <w:t xml:space="preserve">Nhân loại từ tam giai trở xuống đứng trước mặt đàn dị hình chỉ vừa đối mặt đã bị miểu sát.</w:t>
      </w:r>
    </w:p>
    <w:p>
      <w:pPr>
        <w:pStyle w:val="BodyText"/>
      </w:pPr>
      <w:r>
        <w:t xml:space="preserve">Trong mười tám thành thị có được hơn ba trăm vạn nhân loại, hơn hai mươi vạn tinh anh nhân tộc lại bị ba vạn dị hình điên cuồng đánh giết, không ngừng tháo chạy.</w:t>
      </w:r>
    </w:p>
    <w:p>
      <w:pPr>
        <w:pStyle w:val="BodyText"/>
      </w:pPr>
      <w:r>
        <w:t xml:space="preserve">Nhìn ba vạn dị hình hung lệ chính Nhạc Trọng cũng phải hít sâu một hơi.</w:t>
      </w:r>
    </w:p>
    <w:p>
      <w:pPr>
        <w:pStyle w:val="BodyText"/>
      </w:pPr>
      <w:r>
        <w:t xml:space="preserve">Ba vạn dị hình không phải như tang thi, cho dù mạnh mẽ như Nhạc Trọng vận dụng Thu Hoạch Giả đỏ thẫm cũng không cách nào ở trong thời gian ngắn toàn bộ diệt sát chúng.</w:t>
      </w:r>
    </w:p>
    <w:p>
      <w:pPr>
        <w:pStyle w:val="BodyText"/>
      </w:pPr>
      <w:r>
        <w:t xml:space="preserve">Chỉ một chùm quang thúc bắn ra có thể tiêu diệt được hơn mười vạn tang thi nhưng đánh lên giáp xác cứng rắn của dị hình căn bản không tạo được vết thương lớn bao nhiêu.</w:t>
      </w:r>
    </w:p>
    <w:p>
      <w:pPr>
        <w:pStyle w:val="BodyText"/>
      </w:pPr>
      <w:r>
        <w:t xml:space="preserve">Trên phi thuyền, Trương Hiên nhìn thấy một con dị hình trực tiếp chém một cường giả ngũ giai thành mấy đoạn, sắc mặt đại biến nói:</w:t>
      </w:r>
    </w:p>
    <w:p>
      <w:pPr>
        <w:pStyle w:val="BodyText"/>
      </w:pPr>
      <w:r>
        <w:t xml:space="preserve">- Đó là vật gì? Vì sao lại khủng bố như vậy?</w:t>
      </w:r>
    </w:p>
    <w:p>
      <w:pPr>
        <w:pStyle w:val="BodyText"/>
      </w:pPr>
      <w:r>
        <w:t xml:space="preserve">Lúc này trong Thánh Địa đã có vô số người bắt đầu hành động, thật nhiều cường giả nhân tộc lái xe thiết giáp từ trong thông đạo chạy đi tiếp viện.</w:t>
      </w:r>
    </w:p>
    <w:p>
      <w:pPr>
        <w:pStyle w:val="BodyText"/>
      </w:pPr>
      <w:r>
        <w:t xml:space="preserve">Từng cỗ phi thuyền chiến tranh cũng từ trong Thánh Địa bay ra, hướng tới bầu trời mười tám thành thị.</w:t>
      </w:r>
    </w:p>
    <w:p>
      <w:pPr>
        <w:pStyle w:val="BodyText"/>
      </w:pPr>
      <w:r>
        <w:t xml:space="preserve">Phi thuyền vừa bay đến trên không, hướng bên dưới không ngừng bắn xuống, đem từng con dị hình lần lượt giết chết.</w:t>
      </w:r>
    </w:p>
    <w:p>
      <w:pPr>
        <w:pStyle w:val="BodyText"/>
      </w:pPr>
      <w:r>
        <w:t xml:space="preserve">Chứng kiến những cỗ phi thuyền chiến tranh bay tới, Trương Hiên nhanh chóng liên thông tần số thông tin của một chiến hạm hỏi:</w:t>
      </w:r>
    </w:p>
    <w:p>
      <w:pPr>
        <w:pStyle w:val="BodyText"/>
      </w:pPr>
      <w:r>
        <w:t xml:space="preserve">- Tôi là thánh sứ Trương Hiên, tôi muốn biết đã xảy ra chuyện gì?</w:t>
      </w:r>
    </w:p>
    <w:p>
      <w:pPr>
        <w:pStyle w:val="BodyText"/>
      </w:pPr>
      <w:r>
        <w:t xml:space="preserve">Chiến sĩ trong chiến hạm nhìn thấy là Trương Hiên, trong giọng nói mang theo vẻ cung kính lẫn trầm trọng đáp:</w:t>
      </w:r>
    </w:p>
    <w:p>
      <w:pPr>
        <w:pStyle w:val="BodyText"/>
      </w:pPr>
      <w:r>
        <w:t xml:space="preserve">- Thánh sứ điện hạ, thánh chủ bệ hạ đã xác nhận quái vật bên dưới chính là quái vật trong tai kiếp cuối thời. Thánh chủ bệ hạ đã bắt đầu triệu hồi toàn bộ thánh sứ, ngài nhanh chóng đến gặp thánh chủ bệ hạ đi!</w:t>
      </w:r>
    </w:p>
    <w:p>
      <w:pPr>
        <w:pStyle w:val="BodyText"/>
      </w:pPr>
      <w:r>
        <w:t xml:space="preserve">Trương Hiên nghe xong lời nói của tên chiến sĩ, sắc mặt đại biến, lẩm bẩm:</w:t>
      </w:r>
    </w:p>
    <w:p>
      <w:pPr>
        <w:pStyle w:val="BodyText"/>
      </w:pPr>
      <w:r>
        <w:t xml:space="preserve">- Tai kiếp cuối thời, không ngờ thật sự có kiếp nạn này. Ta còn tưởng rằng đó chính là một truyền thuyết!</w:t>
      </w:r>
    </w:p>
    <w:p>
      <w:pPr>
        <w:pStyle w:val="BodyText"/>
      </w:pPr>
      <w:r>
        <w:t xml:space="preserve">Một ngàn năm thời gian đối với nhân loại mà nói thật sự quá lâu, lâu tới mức làm cho người ta quên lãng hết thảy tai nạn từng phát sinh. Tai kiếp cuối thời đối với đại bộ phận nhân loại từng hưởng hòa bình suốt mấy trăm năm trên Ô La tinh mà nói chỉ là một truyền thuyết, sẽ không ai nghĩ đến tai nạn kia có ngày lại thật sự bùng nổ trở lại.</w:t>
      </w:r>
    </w:p>
    <w:p>
      <w:pPr>
        <w:pStyle w:val="BodyText"/>
      </w:pPr>
      <w:r>
        <w:t xml:space="preserve">Trương Hiên cũng là một cường giả lục giai tâm trí kiên nghị, thật nhanh điều chỉnh tâm tình ra lệnh:</w:t>
      </w:r>
    </w:p>
    <w:p>
      <w:pPr>
        <w:pStyle w:val="BodyText"/>
      </w:pPr>
      <w:r>
        <w:t xml:space="preserve">- Chuyển tần số thông tin cùng thánh chủ bệ hạ!</w:t>
      </w:r>
    </w:p>
    <w:p>
      <w:pPr>
        <w:pStyle w:val="BodyText"/>
      </w:pPr>
      <w:r>
        <w:t xml:space="preserve">Không bao lâu một nam tử có mái tóc dài màu đen như thác nước, mặt như quan ngọc, mày kiếm, hai mắt thật uy nghiêm, trên thân khoác một chiếc áo choàng khắc lên vô số ngôi sao, cầm một quyền trượng không biết khảm lên bao nhiêu tinh hạch biến dị thú xuất hiện trên màn hình.</w:t>
      </w:r>
    </w:p>
    <w:p>
      <w:pPr>
        <w:pStyle w:val="BodyText"/>
      </w:pPr>
      <w:r>
        <w:t xml:space="preserve">Vừa thấy được nam tử kia, Trương Hiên cung kính nói:</w:t>
      </w:r>
    </w:p>
    <w:p>
      <w:pPr>
        <w:pStyle w:val="BodyText"/>
      </w:pPr>
      <w:r>
        <w:t xml:space="preserve">- Gặp qua thánh chủ bệ hạ!</w:t>
      </w:r>
    </w:p>
    <w:p>
      <w:pPr>
        <w:pStyle w:val="BodyText"/>
      </w:pPr>
      <w:r>
        <w:t xml:space="preserve">Thánh chủ kia nhìn Trương Hiên nói:</w:t>
      </w:r>
    </w:p>
    <w:p>
      <w:pPr>
        <w:pStyle w:val="BodyText"/>
      </w:pPr>
      <w:r>
        <w:t xml:space="preserve">- Trương Hiên, ngươi lập tức khởi hành đi Mộc Phong thành phối hợp Đường Hi cùng Mộ Dung Vương tiêu diệt dị hình nơi đó!</w:t>
      </w:r>
    </w:p>
    <w:p>
      <w:pPr>
        <w:pStyle w:val="BodyText"/>
      </w:pPr>
      <w:r>
        <w:t xml:space="preserve">Trương Hiên lập tức đáp:</w:t>
      </w:r>
    </w:p>
    <w:p>
      <w:pPr>
        <w:pStyle w:val="BodyText"/>
      </w:pPr>
      <w:r>
        <w:t xml:space="preserve">- Dạ!</w:t>
      </w:r>
    </w:p>
    <w:p>
      <w:pPr>
        <w:pStyle w:val="BodyText"/>
      </w:pPr>
      <w:r>
        <w:t xml:space="preserve">Dứt lời Trương Hiên điều khiển phi thuyền hướng Mộc Phong thành bay qua.</w:t>
      </w:r>
    </w:p>
    <w:p>
      <w:pPr>
        <w:pStyle w:val="BodyText"/>
      </w:pPr>
      <w:r>
        <w:t xml:space="preserve">Lúc này trên bầu trời Mộc Phong thành hội tụ hai mươi phi thuyền, phi thuyền khác với phi thuyền mà Trương Hiên điều khiển. Mỗi chiến hạm cao tới trăm thước, bên dưới bày đầy pháo quản, không ngừng hướng dị hình bên dưới bắn phá.</w:t>
      </w:r>
    </w:p>
    <w:p>
      <w:pPr>
        <w:pStyle w:val="BodyText"/>
      </w:pPr>
      <w:r>
        <w:t xml:space="preserve">Nhờ có hỏa lực trên hai mươi chiến hạm trợ giúp nên chiến tuyến sắp sụp đổ dưới Mộc Phong thành có thể miễn cưỡng duy trì đối chiến.</w:t>
      </w:r>
    </w:p>
    <w:p>
      <w:pPr>
        <w:pStyle w:val="BodyText"/>
      </w:pPr>
      <w:r>
        <w:t xml:space="preserve">Hỏa lực của hai mươi chiến hạm thập phần hung mãnh, nếu như trên địa cầu chỉ dùng hai mươi phi thuyền này đã dễ dàng tiêu diệt hơn mười vạn con tang thi.</w:t>
      </w:r>
    </w:p>
    <w:p>
      <w:pPr>
        <w:pStyle w:val="BodyText"/>
      </w:pPr>
      <w:r>
        <w:t xml:space="preserve">Nhưng dị hình khác hẳn tang thi, tuy số lượng chúng ít hơn nhưng chiến lực kinh người, trận hình lại phân tán, hỏa lực hung mãnh chỉ có thể giết chết lần lượt từng con, không thể chỉ chớp mắt liền diệt sát ngàn vạn như đối phó tang thi.</w:t>
      </w:r>
    </w:p>
    <w:p>
      <w:pPr>
        <w:pStyle w:val="BodyText"/>
      </w:pPr>
      <w:r>
        <w:t xml:space="preserve">Trương Hiên dựa theo mệnh lệnh bay tới Mộc Phong thành, rơi xuống một quảng trường.</w:t>
      </w:r>
    </w:p>
    <w:p>
      <w:pPr>
        <w:pStyle w:val="BodyText"/>
      </w:pPr>
      <w:r>
        <w:t xml:space="preserve">Trên quảng trường có mấy trăm thánh chiến sĩ võ trang đầy đủ, ngoại trừ thánh chiến sĩ trên một đài cao còn có sáu mươi cường giả chia thành hai đội ngũ. Hai đội ngũ mỗi người có thực lực yếu nhất cũng đạt tới ngũ giai.</w:t>
      </w:r>
    </w:p>
    <w:p>
      <w:pPr>
        <w:pStyle w:val="BodyText"/>
      </w:pPr>
      <w:r>
        <w:t xml:space="preserve">Trong hai đội ngũ, trung tâm chính là một gã nam tử mang theo cỗ ngạo khí bất phàm hai tay khoanh trước ngực tên Mộ Dung Vương. Bên cạnh hắn có ba mươi nam tử trẻ tuổi vờn quanh, mỗi người đều có được khuôn mặt anh tuấn cùng khí chất bất phàm. Nhưng trên người của họ cũng giống như Mộ Dung Vương đều mang theo một cỗ ngạo khí.</w:t>
      </w:r>
    </w:p>
    <w:p>
      <w:pPr>
        <w:pStyle w:val="Compact"/>
      </w:pPr>
      <w:r>
        <w:t xml:space="preserve">Đội ngũ còn lại trung tâm là một tuyệt mỹ nữ tử mặc võ sĩ phục màu xanh, tóc đuôi ngựa, khí chất lãnh diễm lạnh lùng, giống như không nhiễm chút khói lửa nhân gian tên Đường Hi. Bên cạnh nàng có hơn hai mươi nữ tử vờn quanh, mỗi người xinh đẹp xuất chúng, trên người cũng mang theo vẻ ngạo khí.</w:t>
      </w:r>
      <w:r>
        <w:br w:type="textWrapping"/>
      </w:r>
      <w:r>
        <w:br w:type="textWrapping"/>
      </w:r>
    </w:p>
    <w:p>
      <w:pPr>
        <w:pStyle w:val="Heading2"/>
      </w:pPr>
      <w:bookmarkStart w:id="1417" w:name="chương-1605-cuồng-ngạo."/>
      <w:bookmarkEnd w:id="1417"/>
      <w:r>
        <w:t xml:space="preserve">1395. Chương 1605: Cuồng Ngạo.</w:t>
      </w:r>
    </w:p>
    <w:p>
      <w:pPr>
        <w:pStyle w:val="Compact"/>
      </w:pPr>
      <w:r>
        <w:br w:type="textWrapping"/>
      </w:r>
      <w:r>
        <w:br w:type="textWrapping"/>
      </w:r>
      <w:r>
        <w:t xml:space="preserve">Phải biết rằng Thánh Địa lựa chọn nhân tài thập phần nghiêm khắc, nếu muốn đi vào trong Thánh Địa, từng khu vực tại Ô La tinh đều được chọn lựa nghiêm khắc, xem như chọn lựa tinh anh trong vạn người.</w:t>
      </w:r>
    </w:p>
    <w:p>
      <w:pPr>
        <w:pStyle w:val="BodyText"/>
      </w:pPr>
      <w:r>
        <w:t xml:space="preserve">Những cường giả Thánh Địa đều là nhân tài được tuyển ra từ các nơi trong Ô La tinh, là những yêu nghiệt bất phàm, mỗi người đều có được chiến lực vô cùng mạnh mẽ. Cho dù là năm đại cao thủ của Nam Nguyên thành cũng không phải đối thủ của bọn họ, đương nhiên họ đều vô cùng kiêu ngạo.</w:t>
      </w:r>
    </w:p>
    <w:p>
      <w:pPr>
        <w:pStyle w:val="BodyText"/>
      </w:pPr>
      <w:r>
        <w:t xml:space="preserve">Mộ Dung Vương nhìn Nhạc Trọng đứng bên cạnh Trương Hiên nhướng mày nói:</w:t>
      </w:r>
    </w:p>
    <w:p>
      <w:pPr>
        <w:pStyle w:val="BodyText"/>
      </w:pPr>
      <w:r>
        <w:t xml:space="preserve">- Trương Hiên, người bên cạnh anh là ai? Hắn không phải người của Thánh Địa chúng ta!</w:t>
      </w:r>
    </w:p>
    <w:p>
      <w:pPr>
        <w:pStyle w:val="BodyText"/>
      </w:pPr>
      <w:r>
        <w:t xml:space="preserve">Đường Hi cũng đem ánh mắt lạnh lùng đảo qua Nhạc Trọng, trong mắt hiện lên tia nghi hoặc.</w:t>
      </w:r>
    </w:p>
    <w:p>
      <w:pPr>
        <w:pStyle w:val="BodyText"/>
      </w:pPr>
      <w:r>
        <w:t xml:space="preserve">Trương Hiên chỉ giới thiệu ngắn gọn:</w:t>
      </w:r>
    </w:p>
    <w:p>
      <w:pPr>
        <w:pStyle w:val="BodyText"/>
      </w:pPr>
      <w:r>
        <w:t xml:space="preserve">- Vị này là khổ tu giả Nhạc Trọng của Nam Nguyên thành, là bạn của tôi!</w:t>
      </w:r>
    </w:p>
    <w:p>
      <w:pPr>
        <w:pStyle w:val="BodyText"/>
      </w:pPr>
      <w:r>
        <w:t xml:space="preserve">- Khổ tu giả?</w:t>
      </w:r>
    </w:p>
    <w:p>
      <w:pPr>
        <w:pStyle w:val="BodyText"/>
      </w:pPr>
      <w:r>
        <w:t xml:space="preserve">- Chính là tu luyện giả chuyên liệp sát mãnh thú, ra vẻ có vài phần bổn sự!</w:t>
      </w:r>
    </w:p>
    <w:p>
      <w:pPr>
        <w:pStyle w:val="BodyText"/>
      </w:pPr>
      <w:r>
        <w:t xml:space="preserve">- Cũng phải! Nhưng so sánh với chúng ta mà nói khổ tu giả không đáng kể chút nào. Nhưng nhìn hắn không hề có chút khí tức cường giả, không phải là kẻ lừa đảo đi?</w:t>
      </w:r>
    </w:p>
    <w:p>
      <w:pPr>
        <w:pStyle w:val="BodyText"/>
      </w:pPr>
      <w:r>
        <w:t xml:space="preserve">- …</w:t>
      </w:r>
    </w:p>
    <w:p>
      <w:pPr>
        <w:pStyle w:val="BodyText"/>
      </w:pPr>
      <w:r>
        <w:t xml:space="preserve">Nghe được lời nói của Trương Hiên, những tinh anh bên cạnh Mộ Dung Vương cùng Đường Hi đều lên tiếng nghị luận. Những người kia tuy cho rằng Nhạc Trọng hẳn có vài phần thực lực, nhưng không nghĩ tới có thể so sánh với bọn họ.</w:t>
      </w:r>
    </w:p>
    <w:p>
      <w:pPr>
        <w:pStyle w:val="BodyText"/>
      </w:pPr>
      <w:r>
        <w:t xml:space="preserve">Mộ Dung Vương liếc mắt nhìn Nhạc Trọng với vẻ cao ngạo, dùng giọng điệu ra lệnh chỉ về hướng một quan chỉ huy đại đội thánh chiến sĩ giống như sai khiến con chó săn:</w:t>
      </w:r>
    </w:p>
    <w:p>
      <w:pPr>
        <w:pStyle w:val="BodyText"/>
      </w:pPr>
      <w:r>
        <w:t xml:space="preserve">- Nhạc Trọng, ngươi đi qua bên kia báo tin, đợi an bài!</w:t>
      </w:r>
    </w:p>
    <w:p>
      <w:pPr>
        <w:pStyle w:val="BodyText"/>
      </w:pPr>
      <w:r>
        <w:t xml:space="preserve">Dáng vẻ Mộ Dung Vương vô cùng kiêu căng, giống như không có chút tâm tư liếc mắt nhìn Nhạc Trọng lâu hơn một chút, thật giống như trời sinh Nhạc Trọng phải nghe theo lệnh của hắn.</w:t>
      </w:r>
    </w:p>
    <w:p>
      <w:pPr>
        <w:pStyle w:val="BodyText"/>
      </w:pPr>
      <w:r>
        <w:t xml:space="preserve">Nhạc Trọng liếc mắt nhìn hắn cười lạnh, ngữ khí âm sâm nói:</w:t>
      </w:r>
    </w:p>
    <w:p>
      <w:pPr>
        <w:pStyle w:val="BodyText"/>
      </w:pPr>
      <w:r>
        <w:t xml:space="preserve">- Thật buồn cười, ta cũng không phải người của Thánh Địa các ngươi, dựa vào cái gì muốn ta nghe theo mệnh lệnh của ngươi? Ngươi là thứ gì vậy?</w:t>
      </w:r>
    </w:p>
    <w:p>
      <w:pPr>
        <w:pStyle w:val="BodyText"/>
      </w:pPr>
      <w:r>
        <w:t xml:space="preserve">Lúc này Nhạc Trọng đã tiến hóa thành cường giả thất giai, bản thân còn là bá chủ một phương, nếu thái độ của Mộ Dung Vương hòa nhã có lẽ còn có thể thương lượng, nhưng Mộ Dung Vương sai khiến hắn như kẻ hầu, hắn đương nhiên không cần khách khí.</w:t>
      </w:r>
    </w:p>
    <w:p>
      <w:pPr>
        <w:pStyle w:val="BodyText"/>
      </w:pPr>
      <w:r>
        <w:t xml:space="preserve">Nghe xong lời nói của Nhạc Trọng, sắc mặt người trong Thánh Địa đại biến, không ít người nhìn hắn giống như đang nhìn một người chết.</w:t>
      </w:r>
    </w:p>
    <w:p>
      <w:pPr>
        <w:pStyle w:val="BodyText"/>
      </w:pPr>
      <w:r>
        <w:t xml:space="preserve">Thực lực mạnh mẽ không quan hệ gì tới nhân phẩm một người. Mộ Dung Vương vốn là thiên tài yêu nghiệt trong tu luyện, chỉ mới hơn sáu mươi tuổi đã tu luyện tới cảnh giới lục giai. Ở trong Thánh Địa cũng là một trong mười thiên tài. Nhưng tính tình của hắn lại thập phần bạo ngược, người đắc tội hắn kết cục thập phần thê thảm.</w:t>
      </w:r>
    </w:p>
    <w:p>
      <w:pPr>
        <w:pStyle w:val="BodyText"/>
      </w:pPr>
      <w:r>
        <w:t xml:space="preserve">Một Dung Vương nghe vậy gương mặt tuấn tú chợt biến thành âm trầm, nhìn Nhạc Trọng trong mắt tràn ngập sát ý. Từ sau khi hắn thăng cấp lên lục giai, cơ hồ không có mấy người dám can đảm nói chuyện kiểu như vậy với hắn.</w:t>
      </w:r>
    </w:p>
    <w:p>
      <w:pPr>
        <w:pStyle w:val="BodyText"/>
      </w:pPr>
      <w:r>
        <w:t xml:space="preserve">- Lớn mật, ngươi dám nói chuyện kiểu như vậy với Mộ Dung thánh sứ điện hạ, thật vô pháp vô thiên, để cho ta tới giáo huấn ngươi làm sao nói tiếng người!</w:t>
      </w:r>
    </w:p>
    <w:p>
      <w:pPr>
        <w:pStyle w:val="BodyText"/>
      </w:pPr>
      <w:r>
        <w:t xml:space="preserve">Bên cạnh Mộ Dung Vương có một gã thiếu niên có chiến lực ngũ giai gương mặt thập phần anh tuấn hét lớn một tiếng, dưới chân phát động công pháp thượng thừa của Thánh Địa Quỷ Ảnh Mê Tung Bộ, giống như súc địa thành thốn trong tích tắc đã xuất hiện trước mặt Nhạc Trọng tay phải chớp động quang mang hung hăng tát lên mặt Nhạc Trọng.</w:t>
      </w:r>
    </w:p>
    <w:p>
      <w:pPr>
        <w:pStyle w:val="BodyText"/>
      </w:pPr>
      <w:r>
        <w:t xml:space="preserve">- Tốt! Vương Hào, cho tiểu tử đó chút giáo huấn, để cho hắn biết lợi hại!</w:t>
      </w:r>
    </w:p>
    <w:p>
      <w:pPr>
        <w:pStyle w:val="BodyText"/>
      </w:pPr>
      <w:r>
        <w:t xml:space="preserve">- Chỉ là một khổ tu giả cũng dám tới khiêu khích uy nghiêm Thánh Địa chúng ta, thật sự là to gan!</w:t>
      </w:r>
    </w:p>
    <w:p>
      <w:pPr>
        <w:pStyle w:val="BodyText"/>
      </w:pPr>
      <w:r>
        <w:t xml:space="preserve">- …</w:t>
      </w:r>
    </w:p>
    <w:p>
      <w:pPr>
        <w:pStyle w:val="BodyText"/>
      </w:pPr>
      <w:r>
        <w:t xml:space="preserve">Những tinh anh Thánh Địa đứng bên người Mộ Dung Vương đều cười lạnh nói, bọn hắn luôn lấy thân phận của mình làm ngạo. Theo bọn hắn xem ra, ngoại trừ Thánh Địa những địa phương còn lại chỉ là dân quê mùa, kẻ vô dụng. Hiện tại một tên nhà quê cũng dám nhe răng trợn mắt với những tinh anh như bọn hắn, tự nhiên làm bọn họ phẫn nộ không thôi.</w:t>
      </w:r>
    </w:p>
    <w:p>
      <w:pPr>
        <w:pStyle w:val="BodyText"/>
      </w:pPr>
      <w:r>
        <w:t xml:space="preserve">- Chỉ bằng ngươi? Để cho ta tới dạy dỗ ngươi làm sao làm người!</w:t>
      </w:r>
    </w:p>
    <w:p>
      <w:pPr>
        <w:pStyle w:val="BodyText"/>
      </w:pPr>
      <w:r>
        <w:t xml:space="preserve">Trong mắt Nhạc Trọng chợt lóe hàn quang, tay trái trống rỗng trảo tới, chộp thẳng vào cổ Vương Hào.</w:t>
      </w:r>
    </w:p>
    <w:p>
      <w:pPr>
        <w:pStyle w:val="BodyText"/>
      </w:pPr>
      <w:r>
        <w:t xml:space="preserve">Đối mặt một trảo đáng sợ kia, sắc mặt Vương Hào đại biến, hắn chỉ cảm thấy phảng phất có một đoàn sao băng có thể đem thế giới nghiền áp thành nát vụn đang hướng hắn chộp tới, hắn liều mạng giãy dụa thân thể thi triển bí thật Linh Xà Công đem thân thể vặn vẹo theo một góc độ không tưởng tượng nổi ý đồ muốn né tránh.</w:t>
      </w:r>
    </w:p>
    <w:p>
      <w:pPr>
        <w:pStyle w:val="BodyText"/>
      </w:pPr>
      <w:r>
        <w:t xml:space="preserve">Cho dù Vương Hào đã thi triển bí thuật nhưng cũng không tránh khỏi một trảo của Nhạc Trọng, lập tức bị hắn bắt được cổ họng, lực lượng khủng bố nháy mắt rót vào trong cơ thể Vương Hào, chấn đến lực lượng trong thân thể hắn tán loạn, hoàn toàn biến thành vô lực.</w:t>
      </w:r>
    </w:p>
    <w:p>
      <w:pPr>
        <w:pStyle w:val="BodyText"/>
      </w:pPr>
      <w:r>
        <w:t xml:space="preserve">Một trảo khóa cổ Vương Hào, Nhạc Trọng phất tay tát lên mặt hắn, một cái tát liền đem khuôn mặt tuấn tú của Vương Hào tát đến sưng đỏ, hai răng cửa mang theo máu tươi cũng bị tát bay, bắn tung tóe sang một bên.</w:t>
      </w:r>
    </w:p>
    <w:p>
      <w:pPr>
        <w:pStyle w:val="BodyText"/>
      </w:pPr>
      <w:r>
        <w:t xml:space="preserve">Vương Hào bị một cái tát khiến trên mặt đau đớn, một cảm giác khuất nhục dày đặc xông lên trong lòng của hắn. Hắn đã tát lên mặt không biết bao nhiêu người, hiện tại bị người làm nhục như vậy làm thiên chi kiêu tử như hắn cơ hồ nhục nhã chỉ muốn chết.</w:t>
      </w:r>
    </w:p>
    <w:p>
      <w:pPr>
        <w:pStyle w:val="BodyText"/>
      </w:pPr>
      <w:r>
        <w:t xml:space="preserve">Nhìn Vương Hào giống như con gà con bị Nhạc Trọng nhấc lên trong tay, lại một cái tát đánh bay hai răng cửa, trong mắt đám người Mộ Dung Vương cùng Đường Hi đều hiện lên vẻ ngưng trọng cùng phẫn nộ, nhưng không ai xúc động tiếp tục lao tới. Trong cường giả ngũ giai Vương Hào cũng xem là một cao thủ không kém, cường giả như vậy lại bị Nhạc Trọng dễ dàng nắm trong tay, cho thấy thực lực của hắn thật bất phàm, tuy rằng bọn hắn cuồng ngạo nhưng không phải kẻ ngu ngốc.</w:t>
      </w:r>
    </w:p>
    <w:p>
      <w:pPr>
        <w:pStyle w:val="BodyText"/>
      </w:pPr>
      <w:r>
        <w:t xml:space="preserve">Đúng lúc này sắc mặt Mộ Dung Vương âm trầm, một cỗ khí thế kinh khủng nháy mắt từ trong cơ thể hắn khuếch tán, ánh mắt như hai thanh đao nhọn hung hăng đâm lên người Nhạc Trọng, một cỗ sát ý bay lên:</w:t>
      </w:r>
    </w:p>
    <w:p>
      <w:pPr>
        <w:pStyle w:val="BodyText"/>
      </w:pPr>
      <w:r>
        <w:t xml:space="preserve">- Dừng tay!</w:t>
      </w:r>
    </w:p>
    <w:p>
      <w:pPr>
        <w:pStyle w:val="BodyText"/>
      </w:pPr>
      <w:r>
        <w:t xml:space="preserve">Đúng lúc này Trương Hiên đứng chắn ngang trước người Mộ Dung Vương cùng Nhạc Trọng:</w:t>
      </w:r>
    </w:p>
    <w:p>
      <w:pPr>
        <w:pStyle w:val="BodyText"/>
      </w:pPr>
      <w:r>
        <w:t xml:space="preserve">- Khoan đã!</w:t>
      </w:r>
    </w:p>
    <w:p>
      <w:pPr>
        <w:pStyle w:val="BodyText"/>
      </w:pPr>
      <w:r>
        <w:t xml:space="preserve">Mồ hôi lạnh chảy ròng sau lưng Trương Hiên, hắn lớn tiếng nói:</w:t>
      </w:r>
    </w:p>
    <w:p>
      <w:pPr>
        <w:pStyle w:val="BodyText"/>
      </w:pPr>
      <w:r>
        <w:t xml:space="preserve">- Mộ Dung Vương, hiện tại không phải lúc phát sinh tranh chấp trong nhân loại chúng ta. Hiện tại chúng ta có cùng chung địch nhân, chính là dị hình. Nếu chúng ta đem chủ lực đánh tới lưỡng bại câu thương, hai mươi vạn nhân loại trong Mộc Phong thành có ai đi bảo hộ? Thánh chủ bệ hạ trách móc xuống, chúng ta không ai đảm đương nổi. Đường Hi, cô còn chưa đi qua hỗ trợ sao?</w:t>
      </w:r>
    </w:p>
    <w:p>
      <w:pPr>
        <w:pStyle w:val="BodyText"/>
      </w:pPr>
      <w:r>
        <w:t xml:space="preserve">Trương Hiên tận mắt chứng kiến Nhạc Trọng thao túng Thu Hoạch Giả giết chết Hắc Long thú lục giai, hơn nữa tính tình của Nhạc Trọng đương nhiên là không dễ nói chuyện. Nếu song phương xung đột, chỉ sợ sẽ biến thành cuộc đại chiến giữa cao thủ nhân loại, cho dù bên nào thắng lợi cũng không đạt được chỗ tốt gì.</w:t>
      </w:r>
    </w:p>
    <w:p>
      <w:pPr>
        <w:pStyle w:val="BodyText"/>
      </w:pPr>
      <w:r>
        <w:t xml:space="preserve">Đường Hi yên lặng bước ra một bước, dùng thanh âm trong trẻo nói:</w:t>
      </w:r>
    </w:p>
    <w:p>
      <w:pPr>
        <w:pStyle w:val="BodyText"/>
      </w:pPr>
      <w:r>
        <w:t xml:space="preserve">- Trước tiên hãy giải quyết dị hình trong Mộc Phong thành, ai còn tiếp tục khơi mào phân tranh là kẻ địch của tôi!</w:t>
      </w:r>
    </w:p>
    <w:p>
      <w:pPr>
        <w:pStyle w:val="Compact"/>
      </w:pPr>
      <w:r>
        <w:t xml:space="preserve">Những nữ tử xinh đẹp có thực lực inh vây quanh nàng, đều cùng bước tới một bước, ánh mắt kiên nghị bày tỏ ý tứ ủng hộ lời nói của Đường Hi.</w:t>
      </w:r>
      <w:r>
        <w:br w:type="textWrapping"/>
      </w:r>
      <w:r>
        <w:br w:type="textWrapping"/>
      </w:r>
    </w:p>
    <w:p>
      <w:pPr>
        <w:pStyle w:val="Heading2"/>
      </w:pPr>
      <w:bookmarkStart w:id="1418" w:name="chương-1606-kích-đấu.-1"/>
      <w:bookmarkEnd w:id="1418"/>
      <w:r>
        <w:t xml:space="preserve">1396. Chương 1606: Kích Đấu. (1)</w:t>
      </w:r>
    </w:p>
    <w:p>
      <w:pPr>
        <w:pStyle w:val="Compact"/>
      </w:pPr>
      <w:r>
        <w:br w:type="textWrapping"/>
      </w:r>
      <w:r>
        <w:br w:type="textWrapping"/>
      </w:r>
      <w:r>
        <w:t xml:space="preserve">Sát ý của Mộ Dung Vương chợt tắt, nhìn Vương Hào trong tay Nhạc Trọng lạnh lùng nói:</w:t>
      </w:r>
    </w:p>
    <w:p>
      <w:pPr>
        <w:pStyle w:val="BodyText"/>
      </w:pPr>
      <w:r>
        <w:t xml:space="preserve">- Đem Vương Hào giao cho ta. Chuyện giữa chúng ta sau khi giải quyết xong dị hình nói sau!</w:t>
      </w:r>
    </w:p>
    <w:p>
      <w:pPr>
        <w:pStyle w:val="BodyText"/>
      </w:pPr>
      <w:r>
        <w:t xml:space="preserve">Nhạc Trọng vung tay lên, Vương Hào liền bay về hướng Mộ Dung Vương:</w:t>
      </w:r>
    </w:p>
    <w:p>
      <w:pPr>
        <w:pStyle w:val="BodyText"/>
      </w:pPr>
      <w:r>
        <w:t xml:space="preserve">- Trả lại cho ngươi!</w:t>
      </w:r>
    </w:p>
    <w:p>
      <w:pPr>
        <w:pStyle w:val="BodyText"/>
      </w:pPr>
      <w:r>
        <w:t xml:space="preserve">Nhạc Trọng vừa giải trừ giam cầm Vương Hào, lực lượng trong thân thể hắn liền nhanh chóng hồi phục lại.</w:t>
      </w:r>
    </w:p>
    <w:p>
      <w:pPr>
        <w:pStyle w:val="BodyText"/>
      </w:pPr>
      <w:r>
        <w:t xml:space="preserve">Vương Hào còn ở giữa không trung đã khôi phục lực lượng, liền lộ ra chiến lực ngũ giai khủng bố, thân thể uốn éo liền rơi xuống đất. Vừa rơi xuống đất sắc mặt hắn âm trầm lấy một viên thuốc uống vào, sau đó yên lặng đứng trong đám người, ánh mắt tràn ngập oán độc nhìn Nhạc Trọng.</w:t>
      </w:r>
    </w:p>
    <w:p>
      <w:pPr>
        <w:pStyle w:val="BodyText"/>
      </w:pPr>
      <w:r>
        <w:t xml:space="preserve">Trương Hiên nói:</w:t>
      </w:r>
    </w:p>
    <w:p>
      <w:pPr>
        <w:pStyle w:val="BodyText"/>
      </w:pPr>
      <w:r>
        <w:t xml:space="preserve">- Phía trước đã phát tin cầu viện, hi vọng đạt được sự trợ giúp của chúng ta. Chúng ta phân công nhau đi viện trợ chiến tuyến phía trước đi!</w:t>
      </w:r>
    </w:p>
    <w:p>
      <w:pPr>
        <w:pStyle w:val="BodyText"/>
      </w:pPr>
      <w:r>
        <w:t xml:space="preserve">Dị hình là binh khí chiến tranh hung tàn nhất, sức chiến đấu cực kỳ khủng bố. Cho dù là có được thánh chiến sĩ tinh nhuệ của Thánh Địa, đồng thời điều động thật nhiều binh khí chiến tranh, nhưng đại quân của nhân tộc trong thành vẫn không thể ngăn cản được dị hình công kích.</w:t>
      </w:r>
    </w:p>
    <w:p>
      <w:pPr>
        <w:pStyle w:val="BodyText"/>
      </w:pPr>
      <w:r>
        <w:t xml:space="preserve">Hỏa lực hai mươi phi thuyền trên không tuy cường đại, nhưng dị hình lại phân tán trận hình, hơn nữa lực phòng ngự hết sức kinh người, đại bộ phận pháo trên chiến hạm cũng không thể một kích giết chết chúng nó, nhất định cần hơn mười khẩu pháo hoặc trên trăm khẩu pháo oanh trúng mới có thể đem dị hình giết chết. Tác dụng của những khẩu pháo là ngăn cản dị hình tập kết, dị hình không thể kết bè kết đội như vậy sẽ giảm nhiều thương vong cho thánh chiến sĩ.</w:t>
      </w:r>
    </w:p>
    <w:p>
      <w:pPr>
        <w:pStyle w:val="BodyText"/>
      </w:pPr>
      <w:r>
        <w:t xml:space="preserve">Đường Hi gật đầu:</w:t>
      </w:r>
    </w:p>
    <w:p>
      <w:pPr>
        <w:pStyle w:val="BodyText"/>
      </w:pPr>
      <w:r>
        <w:t xml:space="preserve">- Được!</w:t>
      </w:r>
    </w:p>
    <w:p>
      <w:pPr>
        <w:pStyle w:val="BodyText"/>
      </w:pPr>
      <w:r>
        <w:t xml:space="preserve">Mộ Dung Vương liếc mắt nhìn Nhạc Trọng, lạnh lùng nói:</w:t>
      </w:r>
    </w:p>
    <w:p>
      <w:pPr>
        <w:pStyle w:val="BodyText"/>
      </w:pPr>
      <w:r>
        <w:t xml:space="preserve">- Chúng ta đi!</w:t>
      </w:r>
    </w:p>
    <w:p>
      <w:pPr>
        <w:pStyle w:val="BodyText"/>
      </w:pPr>
      <w:r>
        <w:t xml:space="preserve">Không bao lâu ba phương đều rời đi.</w:t>
      </w:r>
    </w:p>
    <w:p>
      <w:pPr>
        <w:pStyle w:val="BodyText"/>
      </w:pPr>
      <w:r>
        <w:t xml:space="preserve">Đường Hi, Mộ Dung Vương cùng Trương Hiên chỉ là cường giả tu luyện, không phải quan chỉ huy trù tính toàn cục. Trên chiến hạm chỉ có một bộ chỉ huy, họ đem tin tức báo cho ba người, cho họ nhanh chóng xuất hiện trên những chiến trường mấu chốt nhất.</w:t>
      </w:r>
    </w:p>
    <w:p>
      <w:pPr>
        <w:pStyle w:val="BodyText"/>
      </w:pPr>
      <w:r>
        <w:t xml:space="preserve">Trên một con đường trong Mộc Phong thành, hơn hai mươi thánh chiến sĩ đang chiến đấu kịch liệt với ba con dị hình.</w:t>
      </w:r>
    </w:p>
    <w:p>
      <w:pPr>
        <w:pStyle w:val="BodyText"/>
      </w:pPr>
      <w:r>
        <w:t xml:space="preserve">Quang võng trùm tới, một con dị hình có cánh tay như lưỡi đao liền bị bao phủ.</w:t>
      </w:r>
    </w:p>
    <w:p>
      <w:pPr>
        <w:pStyle w:val="BodyText"/>
      </w:pPr>
      <w:r>
        <w:t xml:space="preserve">Nhưng bỗng nhiên trong mắt con dị hình kia chớp động hung quang, cánh tay vặn xoắn, quang võng lập tức bị chém vỡ.</w:t>
      </w:r>
    </w:p>
    <w:p>
      <w:pPr>
        <w:pStyle w:val="BodyText"/>
      </w:pPr>
      <w:r>
        <w:t xml:space="preserve">Trong ánh mắt kinh hãi của năm thánh chiến sĩ, con dị hình nhún chân biến mất tại chỗ, hóa thành cơn lốc bay về hướng năm thánh chiến sĩ, lập tức đem bọn họ xoắn thành thịt nát máu tươi văng khắp nơi.</w:t>
      </w:r>
    </w:p>
    <w:p>
      <w:pPr>
        <w:pStyle w:val="BodyText"/>
      </w:pPr>
      <w:r>
        <w:t xml:space="preserve">Nháy mắt giết chết năm thánh chiến sĩ, con dị hình ngũ giai ngẩng mặt lên trời phát ra tiếng kêu chói tai khiến người sợ hãi.</w:t>
      </w:r>
    </w:p>
    <w:p>
      <w:pPr>
        <w:pStyle w:val="BodyText"/>
      </w:pPr>
      <w:r>
        <w:t xml:space="preserve">Nghe được tiếng kêu vừa chói tai lại vừa khủng bố, không ít nhân loại run rẩy, nỗi sợ hãi dày đặc dũng mãnh tràn vào trong lòng bọn họ, làm thân thể họ run lên, đánh mất chiến ý.</w:t>
      </w:r>
    </w:p>
    <w:p>
      <w:pPr>
        <w:pStyle w:val="BodyText"/>
      </w:pPr>
      <w:r>
        <w:t xml:space="preserve">Những chiến sĩ nhân loại khác nhìn thấy một màn này đều run sợ, sĩ khí sụp đổ. Thánh chiến sĩ chính là chiến sĩ tinh nhuệ nhất thánh thành, bình thường có thể dùng một chống trăm, cường giả như vậy lại bị dị hình miểu sát tự nhiên làm lòng người kinh hãi.</w:t>
      </w:r>
    </w:p>
    <w:p>
      <w:pPr>
        <w:pStyle w:val="BodyText"/>
      </w:pPr>
      <w:r>
        <w:t xml:space="preserve">- Súc sinh, nhận lấy cái chết!</w:t>
      </w:r>
    </w:p>
    <w:p>
      <w:pPr>
        <w:pStyle w:val="BodyText"/>
      </w:pPr>
      <w:r>
        <w:t xml:space="preserve">Đúng lúc này nương theo một thanh âm gầm lên giận dữ, một luồng khí kình từ trên giáng xuống hướng con dị hình ngũ giai đánh tới.</w:t>
      </w:r>
    </w:p>
    <w:p>
      <w:pPr>
        <w:pStyle w:val="BodyText"/>
      </w:pPr>
      <w:r>
        <w:t xml:space="preserve">Khí kình va chạm thân thể con dị hình, đánh lõm giáp xác của nó, nhưng trong khoảnh khắc không thể phá vỡ giáp xác của con dị hình kia.</w:t>
      </w:r>
    </w:p>
    <w:p>
      <w:pPr>
        <w:pStyle w:val="BodyText"/>
      </w:pPr>
      <w:r>
        <w:t xml:space="preserve">Con dị hình liều mạng giãy dụa ý đồ muốn thoát thân, nhưng vô luận dùng sức thế nào cũng không thoát khỏi.</w:t>
      </w:r>
    </w:p>
    <w:p>
      <w:pPr>
        <w:pStyle w:val="BodyText"/>
      </w:pPr>
      <w:r>
        <w:t xml:space="preserve">Mộ Dung Vương hóa thành một đạo lưu quang đáp xuống bên cạnh con dị hình, một chưởng vỗ lên thân thể nó, lực lượng khủng bố nháy mắt bùng nổ.</w:t>
      </w:r>
    </w:p>
    <w:p>
      <w:pPr>
        <w:pStyle w:val="BodyText"/>
      </w:pPr>
      <w:r>
        <w:t xml:space="preserve">Thân thể con dị hình trướng lên, nháy mắt nổ tung, máu tươi cuồng bạo bắn tung tóe, tát xuống mặt đất ăn mòn thành hố lớn.</w:t>
      </w:r>
    </w:p>
    <w:p>
      <w:pPr>
        <w:pStyle w:val="BodyText"/>
      </w:pPr>
      <w:r>
        <w:t xml:space="preserve">- Là thánh sứ điện hạ!</w:t>
      </w:r>
    </w:p>
    <w:p>
      <w:pPr>
        <w:pStyle w:val="BodyText"/>
      </w:pPr>
      <w:r>
        <w:t xml:space="preserve">- Thánh sứ điện hạ tới!</w:t>
      </w:r>
    </w:p>
    <w:p>
      <w:pPr>
        <w:pStyle w:val="BodyText"/>
      </w:pPr>
      <w:r>
        <w:t xml:space="preserve">- Thánh sứ điện hạ uy vũ vô địch!</w:t>
      </w:r>
    </w:p>
    <w:p>
      <w:pPr>
        <w:pStyle w:val="BodyText"/>
      </w:pPr>
      <w:r>
        <w:t xml:space="preserve">- …</w:t>
      </w:r>
    </w:p>
    <w:p>
      <w:pPr>
        <w:pStyle w:val="BodyText"/>
      </w:pPr>
      <w:r>
        <w:t xml:space="preserve">Nhìn thấy Mộ Dung Vương đánh chết con dị hình ngũ giai, chung quanh truyền tới thanh âm hưng phấn thét to.</w:t>
      </w:r>
    </w:p>
    <w:p>
      <w:pPr>
        <w:pStyle w:val="BodyText"/>
      </w:pPr>
      <w:r>
        <w:t xml:space="preserve">Con dị hình không biết đã giết chết bao nhiêu chiến sĩ nhân loại, phá hỏng thật nhiều vũ khí bọc thép, cơ hồ là tồn tại vô địch. Loại quái vật khủng bố như vậy bị Mộ Dung Vương dùng một kích miểu sát, tự nhiên làm các chiến sĩ hưng phấn không thôi, càng thêm sùng bái Mộ Dung Vương, sĩ khí liền tăng lên rất nhiều.</w:t>
      </w:r>
    </w:p>
    <w:p>
      <w:pPr>
        <w:pStyle w:val="BodyText"/>
      </w:pPr>
      <w:r>
        <w:t xml:space="preserve">Một kích diệt sát con dị hình ngũ giai, Mộ Dung Vương cũng nhướng mày:</w:t>
      </w:r>
    </w:p>
    <w:p>
      <w:pPr>
        <w:pStyle w:val="BodyText"/>
      </w:pPr>
      <w:r>
        <w:t xml:space="preserve">- Lực phòng ngự của loại quái vật này thật kinh người!</w:t>
      </w:r>
    </w:p>
    <w:p>
      <w:pPr>
        <w:pStyle w:val="BodyText"/>
      </w:pPr>
      <w:r>
        <w:t xml:space="preserve">Nguyên bản Mộ Dung Vương dự tính chỉ dùng một chiêu Đại Long Giảo Thủ đủ đem một con dị hình ngũ giai giết chết, nhưng lực phòng ngự của nó vượt xa dự liệu của hắn. Sau đó hắn phải toàn lực đánh ra một chưởng mới có thể miểu sát được con dị hình kia.</w:t>
      </w:r>
    </w:p>
    <w:p>
      <w:pPr>
        <w:pStyle w:val="BodyText"/>
      </w:pPr>
      <w:r>
        <w:t xml:space="preserve">Tay Mộ Dung Vương run lên, một thanh bảo kiếm dài chừng hai thước xuất hiện trong tay hắn:</w:t>
      </w:r>
    </w:p>
    <w:p>
      <w:pPr>
        <w:pStyle w:val="BodyText"/>
      </w:pPr>
      <w:r>
        <w:t xml:space="preserve">- Lấy vũ khí, năm người một tổ, kết trận chém giết. Cẩn thận, loại dị hình diệt thế này rất mạnh!</w:t>
      </w:r>
    </w:p>
    <w:p>
      <w:pPr>
        <w:pStyle w:val="BodyText"/>
      </w:pPr>
      <w:r>
        <w:t xml:space="preserve">Tuy rằng Mộ Dung Vương tính tình cuồng ngạo, lòng dạ hẹp hòi, nhưng vẫn biết nặng nhẹ. Ở trên chiến trường này hắn tuyệt đối không muốn cao thủ dưới trướng của mình vì khinh địch mà chết trận.</w:t>
      </w:r>
    </w:p>
    <w:p>
      <w:pPr>
        <w:pStyle w:val="BodyText"/>
      </w:pPr>
      <w:r>
        <w:t xml:space="preserve">Nghe được lời nói của Mộ Dung Vương, trong lòng các tinh anh Thánh Địa đều run sợ, lấy ra binh khí năm người kết thành tiểu tổ bắt đầu đi liệp sát dị hình.</w:t>
      </w:r>
    </w:p>
    <w:p>
      <w:pPr>
        <w:pStyle w:val="BodyText"/>
      </w:pPr>
      <w:r>
        <w:t xml:space="preserve">Trên một đường phố, một mảnh sợi tơ quỷ dị xuất hiện, một con dị hình ngũ giai bị xoắn thành khối vỡ, máu dịch văng khắp nơi.</w:t>
      </w:r>
    </w:p>
    <w:p>
      <w:pPr>
        <w:pStyle w:val="BodyText"/>
      </w:pPr>
      <w:r>
        <w:t xml:space="preserve">Chân mày Đường Hi cau lại, lạnh lùng ra lệnh:</w:t>
      </w:r>
    </w:p>
    <w:p>
      <w:pPr>
        <w:pStyle w:val="BodyText"/>
      </w:pPr>
      <w:r>
        <w:t xml:space="preserve">- Năm người một tổ, kết trận mà chiến, không được tham công liều lĩnh!</w:t>
      </w:r>
    </w:p>
    <w:p>
      <w:pPr>
        <w:pStyle w:val="BodyText"/>
      </w:pPr>
      <w:r>
        <w:t xml:space="preserve">Trong lòng các nữ tử Thánh Địa trầm xuống, cung kính đáp:</w:t>
      </w:r>
    </w:p>
    <w:p>
      <w:pPr>
        <w:pStyle w:val="BodyText"/>
      </w:pPr>
      <w:r>
        <w:t xml:space="preserve">- Dạ!</w:t>
      </w:r>
    </w:p>
    <w:p>
      <w:pPr>
        <w:pStyle w:val="BodyText"/>
      </w:pPr>
      <w:r>
        <w:t xml:space="preserve">Trên một đường phố, năm mươi chiến sĩ nhân loại tinh nhuệ đang cùng một con dị hình chiến đấu.</w:t>
      </w:r>
    </w:p>
    <w:p>
      <w:pPr>
        <w:pStyle w:val="BodyText"/>
      </w:pPr>
      <w:r>
        <w:t xml:space="preserve">Trong năm mươi người này cũng không có thánh chiến sĩ, bọn họ là bộ đội đặc chủng nhân loại tinh nhuệ đóng quân trong Mộc Phong thành.</w:t>
      </w:r>
    </w:p>
    <w:p>
      <w:pPr>
        <w:pStyle w:val="BodyText"/>
      </w:pPr>
      <w:r>
        <w:t xml:space="preserve">Trang bị của bộ đội đặc chủng tuy kém hơn thánh chiến sĩ, nhưng vẫn có được súng trường cao tư cùng trang giáp chống đạn hợp kim loại nhẹ, hơn nữa còn có được lựu đạn điện tương.</w:t>
      </w:r>
    </w:p>
    <w:p>
      <w:pPr>
        <w:pStyle w:val="BodyText"/>
      </w:pPr>
      <w:r>
        <w:t xml:space="preserve">Vô số viên đạn súng trường cao tư hóa thành màn đạn bắn xối xả vào con dị hình.</w:t>
      </w:r>
    </w:p>
    <w:p>
      <w:pPr>
        <w:pStyle w:val="BodyText"/>
      </w:pPr>
      <w:r>
        <w:t xml:space="preserve">Thân hình con dị hình chớp động, xuyên qua trong làn đạn, hơn mười phát đạn bắn trúng giáp xác của nó đánh ra những lỗ thủng thật cạn, máu tươi từ trong miệng vết thương của nó chảy xuống.</w:t>
      </w:r>
    </w:p>
    <w:p>
      <w:pPr>
        <w:pStyle w:val="BodyText"/>
      </w:pPr>
      <w:r>
        <w:t xml:space="preserve">Tuy súng trường cao tư không thể tạo thành thương tổn trí mạng cho dị hình, nhưng cũng có được chút tác dụng.</w:t>
      </w:r>
    </w:p>
    <w:p>
      <w:pPr>
        <w:pStyle w:val="BodyText"/>
      </w:pPr>
      <w:r>
        <w:t xml:space="preserve">Nương theo thanh âm gầm lên giận dữ, năm chiến sĩ rống giận cầm súng trường điên cuồng bắn phá:</w:t>
      </w:r>
    </w:p>
    <w:p>
      <w:pPr>
        <w:pStyle w:val="BodyText"/>
      </w:pPr>
      <w:r>
        <w:t xml:space="preserve">- Đi chết đi, súc sinh!</w:t>
      </w:r>
    </w:p>
    <w:p>
      <w:pPr>
        <w:pStyle w:val="BodyText"/>
      </w:pPr>
      <w:r>
        <w:t xml:space="preserve">Chỉ trong một lần hô hấp, con dị hình xuyên qua làn đạn xuất hiện trước mặt năm chiến sĩ, cánh tay huy động, năm chiến sĩ liền bị nó chém thành mảnh vỡ.</w:t>
      </w:r>
    </w:p>
    <w:p>
      <w:pPr>
        <w:pStyle w:val="BodyText"/>
      </w:pPr>
      <w:r>
        <w:t xml:space="preserve">Trong nháy mắt năm chiến sĩ nhân loại bị chém vỡ, bom điện tương nháy mắt nổ tung, lực nổ mạnh đem thi thể của họ lẫn con dị hình hoàn toàn cắn nuốt.</w:t>
      </w:r>
    </w:p>
    <w:p>
      <w:pPr>
        <w:pStyle w:val="BodyText"/>
      </w:pPr>
      <w:r>
        <w:t xml:space="preserve">Trong một góc hoang tàn, một quan chỉ huy dáng người khôi ngô nhìn phương hướng nổ mạnh phát sinh, hành lễ theo nghi thức quân đội, hai hàng nước mắt chảy xuống:</w:t>
      </w:r>
    </w:p>
    <w:p>
      <w:pPr>
        <w:pStyle w:val="BodyText"/>
      </w:pPr>
      <w:r>
        <w:t xml:space="preserve">- Man tử, các anh đều làm tốt lắm! Là anh hùng của Mộc Phong thành chúng ta!</w:t>
      </w:r>
    </w:p>
    <w:p>
      <w:pPr>
        <w:pStyle w:val="Compact"/>
      </w:pPr>
      <w:r>
        <w:t xml:space="preserve">Ở bên cạnh Thôi Ân có hơn mười chiến sĩ cũng yên lặng hành lễ.</w:t>
      </w:r>
      <w:r>
        <w:br w:type="textWrapping"/>
      </w:r>
      <w:r>
        <w:br w:type="textWrapping"/>
      </w:r>
    </w:p>
    <w:p>
      <w:pPr>
        <w:pStyle w:val="Heading2"/>
      </w:pPr>
      <w:bookmarkStart w:id="1419" w:name="chương-1607-kích-đấu.-2"/>
      <w:bookmarkEnd w:id="1419"/>
      <w:r>
        <w:t xml:space="preserve">1397. Chương 1607: Kích Đấu. (2)</w:t>
      </w:r>
    </w:p>
    <w:p>
      <w:pPr>
        <w:pStyle w:val="Compact"/>
      </w:pPr>
      <w:r>
        <w:br w:type="textWrapping"/>
      </w:r>
      <w:r>
        <w:br w:type="textWrapping"/>
      </w:r>
      <w:r>
        <w:t xml:space="preserve">Những người này tuy rằng là tinh anh trong tinh anh, nhưng so sánh với dị hình yếu ớt cực điểm, công kích căn bản không đuổi kịp thân ảnh dị hình. Cho dù mưa đạn bao trùm cũng chỉ tạo được chút thương tổn cho chúng. Thủ đoạn duy nhất có thể giết chết dị hình là kíp nổ bom trên người, cùng dị hình ôm nhau cùng chết.</w:t>
      </w:r>
    </w:p>
    <w:p>
      <w:pPr>
        <w:pStyle w:val="BodyText"/>
      </w:pPr>
      <w:r>
        <w:t xml:space="preserve">Một chiến sĩ hốt hoảng chạy tới hội báo:</w:t>
      </w:r>
    </w:p>
    <w:p>
      <w:pPr>
        <w:pStyle w:val="BodyText"/>
      </w:pPr>
      <w:r>
        <w:t xml:space="preserve">- Thượng tá, không tốt, bốn con, lại xuất hiện bốn con dị hình!</w:t>
      </w:r>
    </w:p>
    <w:p>
      <w:pPr>
        <w:pStyle w:val="BodyText"/>
      </w:pPr>
      <w:r>
        <w:t xml:space="preserve">Trên con đường phía trước bốn con dị hình có đôi mắt kép, toàn thân tiến hóa theo phương hướng hoàn mỹ nhất trong giết chóc chậm rãi mang theo sát khí lẫm lẫm hướng bên này đi tới.</w:t>
      </w:r>
    </w:p>
    <w:p>
      <w:pPr>
        <w:pStyle w:val="BodyText"/>
      </w:pPr>
      <w:r>
        <w:t xml:space="preserve">Vô luận là sinh vật nào cũng không thể bảo trì tốc độ cao nhất trong thời gian dài. Cho dù mạnh mẽ như Nhạc Trọng nếu phát động tốc độ cao nhất, cho dù có thể hấp thu một bộ phận thiên địa nguyên khí cũng chỉ có thể duy trì được nửa giờ.</w:t>
      </w:r>
    </w:p>
    <w:p>
      <w:pPr>
        <w:pStyle w:val="BodyText"/>
      </w:pPr>
      <w:r>
        <w:t xml:space="preserve">Tốc độ di độngcủa dị hình bình thường không quá nhanh, chỉ khi nào cần giết chết con mồi chúng mới bộc phát ra tốc độ khủng khiếp.</w:t>
      </w:r>
    </w:p>
    <w:p>
      <w:pPr>
        <w:pStyle w:val="BodyText"/>
      </w:pPr>
      <w:r>
        <w:t xml:space="preserve">Thôi Ân nhìn bốn con dị hình phương xa sắc mặt tái nhợt mắng một câu:</w:t>
      </w:r>
    </w:p>
    <w:p>
      <w:pPr>
        <w:pStyle w:val="BodyText"/>
      </w:pPr>
      <w:r>
        <w:t xml:space="preserve">- Đáng chết! Lại có bốn con!</w:t>
      </w:r>
    </w:p>
    <w:p>
      <w:pPr>
        <w:pStyle w:val="BodyText"/>
      </w:pPr>
      <w:r>
        <w:t xml:space="preserve">Đây là bốn con dị hình, chiến lực của chúng hung bạo, tiểu đội của Thôi Ân sẽ không ai có thể sống sót.</w:t>
      </w:r>
    </w:p>
    <w:p>
      <w:pPr>
        <w:pStyle w:val="BodyText"/>
      </w:pPr>
      <w:r>
        <w:t xml:space="preserve">Một quân nhân vẻ mặt kiên nghị tiến lên nói:</w:t>
      </w:r>
    </w:p>
    <w:p>
      <w:pPr>
        <w:pStyle w:val="BodyText"/>
      </w:pPr>
      <w:r>
        <w:t xml:space="preserve">- Thượng tá, để chúng tôi đi thôi! Dùng phương pháp kia có lẽ có thể giết chết được chúng nó!</w:t>
      </w:r>
    </w:p>
    <w:p>
      <w:pPr>
        <w:pStyle w:val="BodyText"/>
      </w:pPr>
      <w:r>
        <w:t xml:space="preserve">Thôi Ân trầm mặc một chút gật đầu:</w:t>
      </w:r>
    </w:p>
    <w:p>
      <w:pPr>
        <w:pStyle w:val="BodyText"/>
      </w:pPr>
      <w:r>
        <w:t xml:space="preserve">- Đi thôi!</w:t>
      </w:r>
    </w:p>
    <w:p>
      <w:pPr>
        <w:pStyle w:val="BodyText"/>
      </w:pPr>
      <w:r>
        <w:t xml:space="preserve">Đột nhiên bên cạnh truyền qua một thanh âm có chút tuyệt vọng, một gã chiến sĩ chỉ vào chỗ bom nổ mạnh vừa rồi lớn tiếng kêu lên:</w:t>
      </w:r>
    </w:p>
    <w:p>
      <w:pPr>
        <w:pStyle w:val="BodyText"/>
      </w:pPr>
      <w:r>
        <w:t xml:space="preserve">- Không tốt, thượng tá, hãy xem!</w:t>
      </w:r>
    </w:p>
    <w:p>
      <w:pPr>
        <w:pStyle w:val="BodyText"/>
      </w:pPr>
      <w:r>
        <w:t xml:space="preserve">Thôi Ân nhìn lại, chỉ thấy ngay trung tâm bom nổ một con dị hình bị nhiều vết thương đang lảo đảo đứng lên.</w:t>
      </w:r>
    </w:p>
    <w:p>
      <w:pPr>
        <w:pStyle w:val="BodyText"/>
      </w:pPr>
      <w:r>
        <w:t xml:space="preserve">Thấy một màn này trong mắt Thôi Ân thoáng hiện vẻ tuyệt vọng:</w:t>
      </w:r>
    </w:p>
    <w:p>
      <w:pPr>
        <w:pStyle w:val="BodyText"/>
      </w:pPr>
      <w:r>
        <w:t xml:space="preserve">- Hỗn đản chết tiệt, đám quái vật này chẳng lẽ giết không chết sao?</w:t>
      </w:r>
    </w:p>
    <w:p>
      <w:pPr>
        <w:pStyle w:val="BodyText"/>
      </w:pPr>
      <w:r>
        <w:t xml:space="preserve">Những chiến sĩ còn lại vẻ mặt cũng tuyệt vọng, dị hình khủng bố vượt xa sự tưởng tượng của bọn họ, cơ hồ giống như là bất tử, địch nhân như thế thật làm người tuyệt vọng.</w:t>
      </w:r>
    </w:p>
    <w:p>
      <w:pPr>
        <w:pStyle w:val="BodyText"/>
      </w:pPr>
      <w:r>
        <w:t xml:space="preserve">Con dị hình bị trọng thương thân thể chợt lảo đảo, liền hồi phục lại, quay đầu lạnh băng nhìn tiểu đội chiến sĩ.</w:t>
      </w:r>
    </w:p>
    <w:p>
      <w:pPr>
        <w:pStyle w:val="BodyText"/>
      </w:pPr>
      <w:r>
        <w:t xml:space="preserve">Một cảm giác tử vong hiện lên trong lòng mọi người, trái tim của họ nhảy mạnh, tràn đầy khủng hoảng.</w:t>
      </w:r>
    </w:p>
    <w:p>
      <w:pPr>
        <w:pStyle w:val="BodyText"/>
      </w:pPr>
      <w:r>
        <w:t xml:space="preserve">Đúng lúc này bỗng dưng từ trên bầu trời bay tới năm đạo huyết quang vô cùng tà dị, hướng năm con dị hình cuốn tới.</w:t>
      </w:r>
    </w:p>
    <w:p>
      <w:pPr>
        <w:pStyle w:val="BodyText"/>
      </w:pPr>
      <w:r>
        <w:t xml:space="preserve">Một màn kinh người xuất hiện, năm con dị hình vừa bị cuốn lấy liền bị hấp thu máu huyết sạch sẽ, biến thành năm cỗ thây khô.</w:t>
      </w:r>
    </w:p>
    <w:p>
      <w:pPr>
        <w:pStyle w:val="BodyText"/>
      </w:pPr>
      <w:r>
        <w:t xml:space="preserve">Thôi Ân nhìn thấy cảnh tượng này trong lòng hít sâu một hơi:</w:t>
      </w:r>
    </w:p>
    <w:p>
      <w:pPr>
        <w:pStyle w:val="BodyText"/>
      </w:pPr>
      <w:r>
        <w:t xml:space="preserve">- Thật mạnh! Đây là thủ đoạn mà nhân loại có thể sử dụng sao?</w:t>
      </w:r>
    </w:p>
    <w:p>
      <w:pPr>
        <w:pStyle w:val="BodyText"/>
      </w:pPr>
      <w:r>
        <w:t xml:space="preserve">Đúng lúc này Nhạc Trọng giáng xuống, vung tay, năm đạo huyết quang bay tới bên cạnh hắn, vờn quanh thân thể hắn, hóa thành mười đạo huyết quang vây quanh, làm cho hắn thoạt nhìn chẳng khác gì một tà thần.</w:t>
      </w:r>
    </w:p>
    <w:p>
      <w:pPr>
        <w:pStyle w:val="BodyText"/>
      </w:pPr>
      <w:r>
        <w:t xml:space="preserve">Nhạc Trọng nhìn lướt qua bên này, trong lòng Thôi Ân chợt rùng mình:</w:t>
      </w:r>
    </w:p>
    <w:p>
      <w:pPr>
        <w:pStyle w:val="BodyText"/>
      </w:pPr>
      <w:r>
        <w:t xml:space="preserve">- Hắn nhìn thấy mình!</w:t>
      </w:r>
    </w:p>
    <w:p>
      <w:pPr>
        <w:pStyle w:val="BodyText"/>
      </w:pPr>
      <w:r>
        <w:t xml:space="preserve">Không bao lâu Trương Hiên cũng theo tới, nhìn mười đạo huyết quang vờn quanh người Nhạc Trọng tràn ngập vẻ hâm mộ nói:</w:t>
      </w:r>
    </w:p>
    <w:p>
      <w:pPr>
        <w:pStyle w:val="BodyText"/>
      </w:pPr>
      <w:r>
        <w:t xml:space="preserve">- Nhạc Trọng huynh đệ quả nhiên thần thông quảng đại, không biết anh tu luyện công pháp gì?</w:t>
      </w:r>
    </w:p>
    <w:p>
      <w:pPr>
        <w:pStyle w:val="BodyText"/>
      </w:pPr>
      <w:r>
        <w:t xml:space="preserve">Nhạc Trọng khẽ cười, thuận miệng bịa một cái tên:</w:t>
      </w:r>
    </w:p>
    <w:p>
      <w:pPr>
        <w:pStyle w:val="BodyText"/>
      </w:pPr>
      <w:r>
        <w:t xml:space="preserve">- Công pháp của tôi tên là Huyết Thần Kinh!</w:t>
      </w:r>
    </w:p>
    <w:p>
      <w:pPr>
        <w:pStyle w:val="BodyText"/>
      </w:pPr>
      <w:r>
        <w:t xml:space="preserve">Trương Hiên nhướng mày trầm giọng nói:</w:t>
      </w:r>
    </w:p>
    <w:p>
      <w:pPr>
        <w:pStyle w:val="BodyText"/>
      </w:pPr>
      <w:r>
        <w:t xml:space="preserve">- Huyết Thần Kinh, trong mười đại công pháp tuyệt thế hình như không có loại công pháp này!</w:t>
      </w:r>
    </w:p>
    <w:p>
      <w:pPr>
        <w:pStyle w:val="BodyText"/>
      </w:pPr>
      <w:r>
        <w:t xml:space="preserve">Nhạc Trọng nói sang chuyện khác:</w:t>
      </w:r>
    </w:p>
    <w:p>
      <w:pPr>
        <w:pStyle w:val="BodyText"/>
      </w:pPr>
      <w:r>
        <w:t xml:space="preserve">- Trương huynh, tôi nghĩ việc khẩn cấp trước mắt hiện tại là đi tiêu diệt dị hình trong thành!</w:t>
      </w:r>
    </w:p>
    <w:p>
      <w:pPr>
        <w:pStyle w:val="BodyText"/>
      </w:pPr>
      <w:r>
        <w:t xml:space="preserve">Trương Hiên cười:</w:t>
      </w:r>
    </w:p>
    <w:p>
      <w:pPr>
        <w:pStyle w:val="BodyText"/>
      </w:pPr>
      <w:r>
        <w:t xml:space="preserve">- Đúng là như thế!</w:t>
      </w:r>
    </w:p>
    <w:p>
      <w:pPr>
        <w:pStyle w:val="BodyText"/>
      </w:pPr>
      <w:r>
        <w:t xml:space="preserve">Nhạc Trọng hư không trảo về hướng Thôi Ân, một đạo thiên địa nguyên khí hóa thành dây thừng trực tiếp đem Thôi Ân buộc lại kéo tới bên người Nhạc Trọng.</w:t>
      </w:r>
    </w:p>
    <w:p>
      <w:pPr>
        <w:pStyle w:val="BodyText"/>
      </w:pPr>
      <w:r>
        <w:t xml:space="preserve">Nhìn Nhạc Trọng nhẹ nhàng lộ ra chiêu thức kia, ánh mắt Trương Hiên co rụt lại:</w:t>
      </w:r>
    </w:p>
    <w:p>
      <w:pPr>
        <w:pStyle w:val="BodyText"/>
      </w:pPr>
      <w:r>
        <w:t xml:space="preserve">- Thật lợi hại, là niệm lực hay là công pháp khác?</w:t>
      </w:r>
    </w:p>
    <w:p>
      <w:pPr>
        <w:pStyle w:val="BodyText"/>
      </w:pPr>
      <w:r>
        <w:t xml:space="preserve">Thôi Ân nhìn Nhạc Trọng, cưỡng chế nỗi kinh dị trong lòng đúng mực báo ra tên tuổi:</w:t>
      </w:r>
    </w:p>
    <w:p>
      <w:pPr>
        <w:pStyle w:val="BodyText"/>
      </w:pPr>
      <w:r>
        <w:t xml:space="preserve">- Đại nhân, tôi là đội trưởng đại đội cơ động thứ nhất của Mộc Phong thành Thôi Ân!</w:t>
      </w:r>
    </w:p>
    <w:p>
      <w:pPr>
        <w:pStyle w:val="BodyText"/>
      </w:pPr>
      <w:r>
        <w:t xml:space="preserve">Nhạc Trọng nói:</w:t>
      </w:r>
    </w:p>
    <w:p>
      <w:pPr>
        <w:pStyle w:val="BodyText"/>
      </w:pPr>
      <w:r>
        <w:t xml:space="preserve">- Thôi Ân, tôi là Nhạc Trọng. Tôi hi vọng anh mang theo người của mình ổn định trật tư trong thành, dị hình giao cho chúng tôi giải quyết!</w:t>
      </w:r>
    </w:p>
    <w:p>
      <w:pPr>
        <w:pStyle w:val="BodyText"/>
      </w:pPr>
      <w:r>
        <w:t xml:space="preserve">Lúc này trật tự trong thành thật hỗn loạn, nơi nơi đều là người chạy tứ tán, đốt giết cướp giật loạn thành một đống. Thánh Địa hiển nhiên không kinh nghiệm đối phó trường hợp như thế.</w:t>
      </w:r>
    </w:p>
    <w:p>
      <w:pPr>
        <w:pStyle w:val="BodyText"/>
      </w:pPr>
      <w:r>
        <w:t xml:space="preserve">Thôi Ân lớn tiếng đáp:</w:t>
      </w:r>
    </w:p>
    <w:p>
      <w:pPr>
        <w:pStyle w:val="BodyText"/>
      </w:pPr>
      <w:r>
        <w:t xml:space="preserve">- Dạ, Thôi Ân hiểu được!</w:t>
      </w:r>
    </w:p>
    <w:p>
      <w:pPr>
        <w:pStyle w:val="BodyText"/>
      </w:pPr>
      <w:r>
        <w:t xml:space="preserve">Đúng lúc này Trương Hiên chợt biến đổi, lớn tiếng kêu lên:</w:t>
      </w:r>
    </w:p>
    <w:p>
      <w:pPr>
        <w:pStyle w:val="BodyText"/>
      </w:pPr>
      <w:r>
        <w:t xml:space="preserve">- Không tốt, Đường Hi các nàng gặp nguy hiểm, gọi chúng ta nhanh qua cứu viện!</w:t>
      </w:r>
    </w:p>
    <w:p>
      <w:pPr>
        <w:pStyle w:val="BodyText"/>
      </w:pPr>
      <w:r>
        <w:t xml:space="preserve">Trên một quảng trường, một con dị hình có cánh tay như đao, một dị hình con nhện, một con dị hình nhiều móng vuốt cùng một con dị hình giống nhân loại đang vây quanh nhóm người Đường Hi.</w:t>
      </w:r>
    </w:p>
    <w:p>
      <w:pPr>
        <w:pStyle w:val="BodyText"/>
      </w:pPr>
      <w:r>
        <w:t xml:space="preserve">Một hộ tráo màu trắng đem nhóm người Đường Hi hoàn toàn bao phủ.</w:t>
      </w:r>
    </w:p>
    <w:p>
      <w:pPr>
        <w:pStyle w:val="BodyText"/>
      </w:pPr>
      <w:r>
        <w:t xml:space="preserve">Bên trong hộ tráo màu trắng, sắc mặt Đường Hi tái nhợt cầm một khay ngọc trong tay, bên trên được khảm tinh hạch lục giai đang tản mát ra từng đạo bạch sắc quang mang hình thành phòng hộ tráo kia.</w:t>
      </w:r>
    </w:p>
    <w:p>
      <w:pPr>
        <w:pStyle w:val="BodyText"/>
      </w:pPr>
      <w:r>
        <w:t xml:space="preserve">Cách năng lượng hộ tráo không xa có vài cỗ nữ thi nằm rải rác, mỗi thi thể đều bị phá thành mảnh nhỏ, trong mắt toát ra vẻ thê thảm tuyệt vọng, vô cùng ảm đạm.</w:t>
      </w:r>
    </w:p>
    <w:p>
      <w:pPr>
        <w:pStyle w:val="BodyText"/>
      </w:pPr>
      <w:r>
        <w:t xml:space="preserve">Trên bầu trời từng chùm quang thúc không ngừng bắn về phương tây, bắn xuống chung quanh phòng hộ tráo ý đồ bức bách nhóm dị hình thối lui.</w:t>
      </w:r>
    </w:p>
    <w:p>
      <w:pPr>
        <w:pStyle w:val="BodyText"/>
      </w:pPr>
      <w:r>
        <w:t xml:space="preserve">Mà bốn con dị hình vẫn liên tục xuyên qua giữa màn quang thúc phát động tấn công phòng hộ tráo.</w:t>
      </w:r>
    </w:p>
    <w:p>
      <w:pPr>
        <w:pStyle w:val="BodyText"/>
      </w:pPr>
      <w:r>
        <w:t xml:space="preserve">Mỗi con dị hình đều có được chiến lực lục giai khủng bố, mỗi khi đánh trúng phòng hộ tráo đều khiến cho nó chấn động kịch liệt, như muốn hỏng mất.</w:t>
      </w:r>
    </w:p>
    <w:p>
      <w:pPr>
        <w:pStyle w:val="BodyText"/>
      </w:pPr>
      <w:r>
        <w:t xml:space="preserve">Khay ngọc trong tay Đường Hi bị bốn con dị hình không ngừng công kích đã dần dần hỏng mất.</w:t>
      </w:r>
    </w:p>
    <w:p>
      <w:pPr>
        <w:pStyle w:val="BodyText"/>
      </w:pPr>
      <w:r>
        <w:t xml:space="preserve">Đường Hi cắn chặt răng thầm nghĩ:</w:t>
      </w:r>
    </w:p>
    <w:p>
      <w:pPr>
        <w:pStyle w:val="BodyText"/>
      </w:pPr>
      <w:r>
        <w:t xml:space="preserve">- Đám dị hình này thật là đáng sợ, không ngờ còn tiến hóa tới lục giai, hơn nữa còn tiến hóa tới bốn con!</w:t>
      </w:r>
    </w:p>
    <w:p>
      <w:pPr>
        <w:pStyle w:val="BodyText"/>
      </w:pPr>
      <w:r>
        <w:t xml:space="preserve">Nhóm người Đường Hi vốn đang diệt sát dị hình thập phần thuận lợi, nhưng sau khi đánh chết hơn mười con dị hình từ trong ngõ ngách lại chạy ra bốn con dị hình lục giai nhảy vào trong đám người tàn sát, trong chớp mắt dã có hơn mười tinh anh Thánh Địa bị giết chết. Nếu không phải Đường Hi phản ứng nhanh lập tức sử dụng phòng hộ tráo, các nàng đã sớm bị bốn con dị hình lục giai giết chết.</w:t>
      </w:r>
    </w:p>
    <w:p>
      <w:pPr>
        <w:pStyle w:val="BodyText"/>
      </w:pPr>
      <w:r>
        <w:t xml:space="preserve">Một mỹ nữ tóc dài đột nhiên cầm bảo kiếm tiến lên, vẻ mặt kiên nghị nói:</w:t>
      </w:r>
    </w:p>
    <w:p>
      <w:pPr>
        <w:pStyle w:val="BodyText"/>
      </w:pPr>
      <w:r>
        <w:t xml:space="preserve">- Thánh sứ điện hạ, phòng hộ tráo sắp tan vỡ, ngài chạy mau! Chúng tôi tranh thủ thời gian cho ngài, ngày sau hi vọng ngài có thể báo thù cho chúng tôi!</w:t>
      </w:r>
    </w:p>
    <w:p>
      <w:pPr>
        <w:pStyle w:val="BodyText"/>
      </w:pPr>
      <w:r>
        <w:t xml:space="preserve">- Phải! Thánh sứ điện hạ, ngài chạy mau!</w:t>
      </w:r>
    </w:p>
    <w:p>
      <w:pPr>
        <w:pStyle w:val="BodyText"/>
      </w:pPr>
      <w:r>
        <w:t xml:space="preserve">- Chúng tôi đi đoạn hậu cho ngài…</w:t>
      </w:r>
    </w:p>
    <w:p>
      <w:pPr>
        <w:pStyle w:val="BodyText"/>
      </w:pPr>
      <w:r>
        <w:t xml:space="preserve">- …</w:t>
      </w:r>
    </w:p>
    <w:p>
      <w:pPr>
        <w:pStyle w:val="BodyText"/>
      </w:pPr>
      <w:r>
        <w:t xml:space="preserve">Các mỹ nữ tinh anh của Thánh Địa đều bước tới, trong mắt cháy rực ý tứ liều chết.</w:t>
      </w:r>
    </w:p>
    <w:p>
      <w:pPr>
        <w:pStyle w:val="BodyText"/>
      </w:pPr>
      <w:r>
        <w:t xml:space="preserve">Đường Hi rất có thanh danh trong đám người, trong quá khứ các nàng từng nhận nhiều ân huệ của Đường Hi, lần này các nàng cũng được Đường Hi cứu mạng. Hơn nữa mấu chốt nhất chính là các nàng không nắm chắc mình chạy thoát khỏi sự đuổi giết của dị hình lục giai.</w:t>
      </w:r>
    </w:p>
    <w:p>
      <w:pPr>
        <w:pStyle w:val="BodyText"/>
      </w:pPr>
      <w:r>
        <w:t xml:space="preserve">Đường Hi quát một tiếng, ánh mắt nhìn xa xa:</w:t>
      </w:r>
    </w:p>
    <w:p>
      <w:pPr>
        <w:pStyle w:val="BodyText"/>
      </w:pPr>
      <w:r>
        <w:t xml:space="preserve">- Không cần nhiều lời, tôi sẽ không đi! Hơn nữa viện quân của chúng ta đã đến!</w:t>
      </w:r>
    </w:p>
    <w:p>
      <w:pPr>
        <w:pStyle w:val="Compact"/>
      </w:pPr>
      <w:r>
        <w:t xml:space="preserve">- Súc sinh, nhận lấy cái chết!</w:t>
      </w:r>
      <w:r>
        <w:br w:type="textWrapping"/>
      </w:r>
      <w:r>
        <w:br w:type="textWrapping"/>
      </w:r>
    </w:p>
    <w:p>
      <w:pPr>
        <w:pStyle w:val="Heading2"/>
      </w:pPr>
      <w:bookmarkStart w:id="1420" w:name="chương-1608-dị-hình-khủng-bố-cùng-tuyệt-vọng"/>
      <w:bookmarkEnd w:id="1420"/>
      <w:r>
        <w:t xml:space="preserve">1398. Chương 1608: Dị Hình Khủng Bố Cùng Tuyệt Vọng!</w:t>
      </w:r>
    </w:p>
    <w:p>
      <w:pPr>
        <w:pStyle w:val="Compact"/>
      </w:pPr>
      <w:r>
        <w:br w:type="textWrapping"/>
      </w:r>
      <w:r>
        <w:br w:type="textWrapping"/>
      </w:r>
      <w:r>
        <w:t xml:space="preserve">Nương theo tiếng gầm lên giận dữ, một long hình khí kình từ trên trời giáng xuống, rít gào hung hăng cắn lấy thân thể con nhện dị hình đứng cuối cùng, cắn chặt lấy nó.</w:t>
      </w:r>
    </w:p>
    <w:p>
      <w:pPr>
        <w:pStyle w:val="BodyText"/>
      </w:pPr>
      <w:r>
        <w:t xml:space="preserve">- Hàn sư muội, tôi tới cứu cô!</w:t>
      </w:r>
    </w:p>
    <w:p>
      <w:pPr>
        <w:pStyle w:val="BodyText"/>
      </w:pPr>
      <w:r>
        <w:t xml:space="preserve">- Bôn Lôi Thủ!</w:t>
      </w:r>
    </w:p>
    <w:p>
      <w:pPr>
        <w:pStyle w:val="BodyText"/>
      </w:pPr>
      <w:r>
        <w:t xml:space="preserve">- …</w:t>
      </w:r>
    </w:p>
    <w:p>
      <w:pPr>
        <w:pStyle w:val="BodyText"/>
      </w:pPr>
      <w:r>
        <w:t xml:space="preserve">Nương theo cuồng phong gào thét, thanh âm sấm sét vang rền cùng dị tượng đóng băng phiêu tuyết, Mộ Dung Vương mang theo mấy chục tinh anh dưới trướng trống rỗng xuất hiện, đột nhiên đánh ra hướng dị hình con nhện công tới.</w:t>
      </w:r>
    </w:p>
    <w:p>
      <w:pPr>
        <w:pStyle w:val="BodyText"/>
      </w:pPr>
      <w:r>
        <w:t xml:space="preserve">- Thật tốt quá! Lý sư huynh đến đây!</w:t>
      </w:r>
    </w:p>
    <w:p>
      <w:pPr>
        <w:pStyle w:val="BodyText"/>
      </w:pPr>
      <w:r>
        <w:t xml:space="preserve">- Lần này chúng ta được cứu rồi!</w:t>
      </w:r>
    </w:p>
    <w:p>
      <w:pPr>
        <w:pStyle w:val="BodyText"/>
      </w:pPr>
      <w:r>
        <w:t xml:space="preserve">- …</w:t>
      </w:r>
    </w:p>
    <w:p>
      <w:pPr>
        <w:pStyle w:val="BodyText"/>
      </w:pPr>
      <w:r>
        <w:t xml:space="preserve">Nhìn thấy đám người Mộ Dung Vương đột nhiên giết ra, trong mắt nhóm người Đường Hi liền lộ vẻ mừng như điên, mừng tới rơi nước mắt. Dù sao trên đời này không có ai thật sự nguyện ý tử vong.</w:t>
      </w:r>
    </w:p>
    <w:p>
      <w:pPr>
        <w:pStyle w:val="BodyText"/>
      </w:pPr>
      <w:r>
        <w:t xml:space="preserve">Mộ Dung Vương điều khiển long hình kình khí cắn chặt dị hình con nhện, phong nhận thật lớn, lôi điện khủng bố, tất cả kiếm khí có thể trảm liệt hết thảy đều hướng dị hình con nhện đánh tới.</w:t>
      </w:r>
    </w:p>
    <w:p>
      <w:pPr>
        <w:pStyle w:val="BodyText"/>
      </w:pPr>
      <w:r>
        <w:t xml:space="preserve">Dị hình con nhện có tám chân, hình dáng thập phần giống con nhện thực sự, toàn thân có một tầng giáp xác màu xanh, ánh mắt băng sương, tám chân dùng sức uốn éo, kình khí của Mộ Dung Vương liền bung ra. Tám chân của nó di động với tốc độ cao trong nháy mắt, xé rách mặt đất mang theo một trận bụi mù hướng một bên bỏ chạy.</w:t>
      </w:r>
    </w:p>
    <w:p>
      <w:pPr>
        <w:pStyle w:val="BodyText"/>
      </w:pPr>
      <w:r>
        <w:t xml:space="preserve">Cho dù dị hình con nhện dùng hết toàn lực chạy trốn nhưng vẫn bị một đạo lôi điện đánh trúng thân thể, đồng thời lại bị một đạo phong nhận chém vỡ giáp xác đánh ra miệng vết thương thật lớn, chất dịch từ trong thân thể nó chảy tuôn ra ngoài. Giáp xác của dị hình lục giai dù vô cùng cứng rắn nhưng cũng không thể ngăn cản được một chiêu công kích toàn lực của nhân loại cường giả ngũ giai.</w:t>
      </w:r>
    </w:p>
    <w:p>
      <w:pPr>
        <w:pStyle w:val="BodyText"/>
      </w:pPr>
      <w:r>
        <w:t xml:space="preserve">Cường giả ngũ giai nếu sử dụng chiến thuật biển người cũng có thể giết chết được cường giả lục giai.</w:t>
      </w:r>
    </w:p>
    <w:p>
      <w:pPr>
        <w:pStyle w:val="BodyText"/>
      </w:pPr>
      <w:r>
        <w:t xml:space="preserve">Dị hình con nhện bị đả kích, đột nhiên tám chân run lên, vô số sợi tơ chung quanh nó chợt loạn vặn khắp chung quanh.</w:t>
      </w:r>
    </w:p>
    <w:p>
      <w:pPr>
        <w:pStyle w:val="BodyText"/>
      </w:pPr>
      <w:r>
        <w:t xml:space="preserve">Một gã chiến sĩ cầm cực quang kiếm trong tay chỉ trong một lần hô hấp đã bị sợi tơ trong suốt vô thanh vô tức vặn xoắn thành thịt vụn.</w:t>
      </w:r>
    </w:p>
    <w:p>
      <w:pPr>
        <w:pStyle w:val="BodyText"/>
      </w:pPr>
      <w:r>
        <w:t xml:space="preserve">Giống như mở ra phản ứng dây chuyền, khi một chiến sĩ vừa chết liền kéo theo ba tinh anh Thánh Địa khác cũng bị sợi tơ vặn xoắn nát bấy.</w:t>
      </w:r>
    </w:p>
    <w:p>
      <w:pPr>
        <w:pStyle w:val="BodyText"/>
      </w:pPr>
      <w:r>
        <w:t xml:space="preserve">Mộ Dung Vương giận dữ quát to:</w:t>
      </w:r>
    </w:p>
    <w:p>
      <w:pPr>
        <w:pStyle w:val="BodyText"/>
      </w:pPr>
      <w:r>
        <w:t xml:space="preserve">- Cẩn thận, tơ của nó là trong suốt, rất khó phát hiện!</w:t>
      </w:r>
    </w:p>
    <w:p>
      <w:pPr>
        <w:pStyle w:val="BodyText"/>
      </w:pPr>
      <w:r>
        <w:t xml:space="preserve">Mộ Dung Vương vừa gầm lên giận dữ vừa huy động trường kiếm đem vô số sợi tơ trong suốt chặt đứt.</w:t>
      </w:r>
    </w:p>
    <w:p>
      <w:pPr>
        <w:pStyle w:val="BodyText"/>
      </w:pPr>
      <w:r>
        <w:t xml:space="preserve">Những tinh anh kia cũng không hổ là cường giả Thánh Địa, lập tức thi triển bí thuật đem những sợi tơ trong suốt toàn bộ chặt đứt, không còn ai bị giết chết.</w:t>
      </w:r>
    </w:p>
    <w:p>
      <w:pPr>
        <w:pStyle w:val="BodyText"/>
      </w:pPr>
      <w:r>
        <w:t xml:space="preserve">Bỗng nhiên con dị hình nhiều móng vuốt chợt xoay người lại, hướng nhóm tinh anh của Mộ Dung Vương vọt tới.</w:t>
      </w:r>
    </w:p>
    <w:p>
      <w:pPr>
        <w:pStyle w:val="BodyText"/>
      </w:pPr>
      <w:r>
        <w:t xml:space="preserve">Chỉ sau một lần hô hấp, con dị hình nhiều móng vuốt đã vọt tới trước người một cao thủ ngũ giai, một trảo vỗ lên đầu người kia, đầu của hắn lập tức bị chụp vỡ.</w:t>
      </w:r>
    </w:p>
    <w:p>
      <w:pPr>
        <w:pStyle w:val="BodyText"/>
      </w:pPr>
      <w:r>
        <w:t xml:space="preserve">Một kích oanh giết một gã ngũ giai tinh anh, con dị hình lại xuất hiện trước mặt một người khác lại tiếp tục chụp vỡ đầu bọn hắn, còn moi trái tim ra ngoài.</w:t>
      </w:r>
    </w:p>
    <w:p>
      <w:pPr>
        <w:pStyle w:val="BodyText"/>
      </w:pPr>
      <w:r>
        <w:t xml:space="preserve">Chỉ sau mấy lần hô hấp đã có sáu gã tinh anh bị con dị hình nhiều móng vuốt đánh chết.</w:t>
      </w:r>
    </w:p>
    <w:p>
      <w:pPr>
        <w:pStyle w:val="BodyText"/>
      </w:pPr>
      <w:r>
        <w:t xml:space="preserve">Đồng thời con dị hình hình người trong nháy mắt đã chuyển biến mục tiêu, tiến lên trước mặt một gã tinh anh một trảo đã đánh xuyên trái tim người nọ, đào trái tim của hắn moi ra ngoài.</w:t>
      </w:r>
    </w:p>
    <w:p>
      <w:pPr>
        <w:pStyle w:val="BodyText"/>
      </w:pPr>
      <w:r>
        <w:t xml:space="preserve">Trong lúc đào trái tim người kia đi ra, con dị hình lại mở to miệng, đầu lưỡi bắn ra đánh trúng đầu một người khác, đem đầu người kia đánh vỡ.</w:t>
      </w:r>
    </w:p>
    <w:p>
      <w:pPr>
        <w:pStyle w:val="BodyText"/>
      </w:pPr>
      <w:r>
        <w:t xml:space="preserve">Bị hai con dị hình lục giai giáp công, cho dù là nhóm tinh anh Thánh Địa cũng không nhịn được dao động, lực chú ý liền bị phân tán.</w:t>
      </w:r>
    </w:p>
    <w:p>
      <w:pPr>
        <w:pStyle w:val="BodyText"/>
      </w:pPr>
      <w:r>
        <w:t xml:space="preserve">Ngay lúc họ vừa bị phân tán, tơ nhện trong suốt chợt vặn tới, lại thêm bốn gã cao thủ liền bị thắt cổ.</w:t>
      </w:r>
    </w:p>
    <w:p>
      <w:pPr>
        <w:pStyle w:val="BodyText"/>
      </w:pPr>
      <w:r>
        <w:t xml:space="preserve">Chỉ sau vài lần hô hấp ngắn ngủi số tinh anh dưới trướng Mộ Dung Vương đã bị giết chết một phần ba, làm cho hắn vô cùng đau lòng phát ra tiếng gầm to giận dữ:</w:t>
      </w:r>
    </w:p>
    <w:p>
      <w:pPr>
        <w:pStyle w:val="BodyText"/>
      </w:pPr>
      <w:r>
        <w:t xml:space="preserve">- Súc sinh chết tiệt, chết hết cho ta! Chân Long Diệt Thế Quyết!</w:t>
      </w:r>
    </w:p>
    <w:p>
      <w:pPr>
        <w:pStyle w:val="BodyText"/>
      </w:pPr>
      <w:r>
        <w:t xml:space="preserve">Trong tiếng gầm giận dữ của Mộ Dung Vương, sau lưng hắn bộc phát quang mang, văn thân cự long từ sau lưng hắn bay ra, ngửa mặt lên trời phát ra tiếng gầm rú, một hư ảnh chân long hiện lên sau lưng hắn, trong ánh mắt tràn ngập vẻ khủng bố, hung tàn lẫn thô bạo muốn diệt thế, một cỗ lực lượng vô cùng kinh khủng lưu chuyển trong thân thể hắn.</w:t>
      </w:r>
    </w:p>
    <w:p>
      <w:pPr>
        <w:pStyle w:val="BodyText"/>
      </w:pPr>
      <w:r>
        <w:t xml:space="preserve">Nguyên bản Mộ Dung Vương chỉ là một cường giả lục giai sơ cấp, nhưng vừa phát động Chân Long Diệt Thế Quyết thì lực lượng của hắn đã liên tục kéo lên, đạt tới cảnh giới lục giai đỉnh phong.</w:t>
      </w:r>
    </w:p>
    <w:p>
      <w:pPr>
        <w:pStyle w:val="BodyText"/>
      </w:pPr>
      <w:r>
        <w:t xml:space="preserve">Chân Long Diệt Thế Quyết là một trong mười đại công pháp tuyệt thế của Thánh Địa, chỉ người nào có được đại khí vận cùng thiên phú yêu nghiệt mới tu luyện thành.</w:t>
      </w:r>
    </w:p>
    <w:p>
      <w:pPr>
        <w:pStyle w:val="BodyText"/>
      </w:pPr>
      <w:r>
        <w:t xml:space="preserve">Tuy Đường Hi lẫn Trương Hiên đều là cường giả lục giai, nhưng họ cũng không tu luyện được một trong mười đại công pháp. Chính bởi vì như thế mới tạo thành tâm tính cao cao tại thượng của Mộ Dung Vương, tính tình lại vô cùng cuồng ngạo. Bởi vì cả Thánh Địa chỉ có ít ỏi vài người là yêu nghiệt như hắn, ở cảnh giới lục giai xem như hắn đã vô địch.</w:t>
      </w:r>
    </w:p>
    <w:p>
      <w:pPr>
        <w:pStyle w:val="BodyText"/>
      </w:pPr>
      <w:r>
        <w:t xml:space="preserve">Thúc giục Chân Long Diệt Thế Quyết, trong mắt Mộ Dung Vương hiện lên vẻ hung lệ, chỉ sau một lần hô hấp đã nhảy tới trước người dị hình con nhện kia.</w:t>
      </w:r>
    </w:p>
    <w:p>
      <w:pPr>
        <w:pStyle w:val="BodyText"/>
      </w:pPr>
      <w:r>
        <w:t xml:space="preserve">Con dị hình phun đầy tơ nhện hướng Mộ Dung Vương quét tới, tơ nhện trong suốt nếu không cẩn thận sẽ bị nó treo cổ.</w:t>
      </w:r>
    </w:p>
    <w:p>
      <w:pPr>
        <w:pStyle w:val="BodyText"/>
      </w:pPr>
      <w:r>
        <w:t xml:space="preserve">Mộ Dung Vương hét lên một tiếng giận dữ, trường kiếm tung hoành, đem vô số tơ nhện chặt thành nát vụn, hung hăng chém xuống một kiếm.</w:t>
      </w:r>
    </w:p>
    <w:p>
      <w:pPr>
        <w:pStyle w:val="BodyText"/>
      </w:pPr>
      <w:r>
        <w:t xml:space="preserve">Một đạo kiếm khí dài tới mười thước thật khủng bố nhanh như sao băng chém lên đầu con dị hình kia, lập tức chém nó thành hai đoạn, vô số niêm dịch vẩy ra.</w:t>
      </w:r>
    </w:p>
    <w:p>
      <w:pPr>
        <w:pStyle w:val="BodyText"/>
      </w:pPr>
      <w:r>
        <w:t xml:space="preserve">Ngay khi Mộ Dung Vương giết chết con nhện dị hình, dị hình có cánh tay giống như lưỡi đao đã xuất hiện trước người hắn, ánh mắt băng sương hung tàn chém thẳng một đao về phía hắn.</w:t>
      </w:r>
    </w:p>
    <w:p>
      <w:pPr>
        <w:pStyle w:val="BodyText"/>
      </w:pPr>
      <w:r>
        <w:t xml:space="preserve">Con dị hình có cánh tay giống lưỡi đao kia chọn lựa thời gian vừa đúng lúc, Mộ Dung Vương mới dùng toàn lực giết chết dị hình con nhện nên không còn khả năng chống cự một kích của nó, uy lực một đao của nó quả thật kinh thiên động địa.</w:t>
      </w:r>
    </w:p>
    <w:p>
      <w:pPr>
        <w:pStyle w:val="BodyText"/>
      </w:pPr>
      <w:r>
        <w:t xml:space="preserve">Nhưng Mộ Dung Vương cũng là cường giả đứng đầu, chỉ thoáng chớp động liền giơ tay trái ngăn lại.</w:t>
      </w:r>
    </w:p>
    <w:p>
      <w:pPr>
        <w:pStyle w:val="BodyText"/>
      </w:pPr>
      <w:r>
        <w:t xml:space="preserve">Một đao chém xuống làm cánh tay trái của Mộ Dung Vương bị chém đứt, miệng vết thương kéo dài, cơ hồ chém ngang eo của hắn.</w:t>
      </w:r>
    </w:p>
    <w:p>
      <w:pPr>
        <w:pStyle w:val="BodyText"/>
      </w:pPr>
      <w:r>
        <w:t xml:space="preserve">Vừa bị một kích sắc mặt Mộ Dung Vương đại biến, lập tức rút khay ngọc đem lực lượng của mình rót vào bên trong.</w:t>
      </w:r>
    </w:p>
    <w:p>
      <w:pPr>
        <w:pStyle w:val="BodyText"/>
      </w:pPr>
      <w:r>
        <w:t xml:space="preserve">Một phòng hộ tráo trống rỗng xuất hiện đem con dị hình chấn bay.</w:t>
      </w:r>
    </w:p>
    <w:p>
      <w:pPr>
        <w:pStyle w:val="BodyText"/>
      </w:pPr>
      <w:r>
        <w:t xml:space="preserve">- Xong rồi!</w:t>
      </w:r>
    </w:p>
    <w:p>
      <w:pPr>
        <w:pStyle w:val="BodyText"/>
      </w:pPr>
      <w:r>
        <w:t xml:space="preserve">Nhìn thấy chính Mộ Dung Vương cũng trốn vào trong phòng hộ tráo, nhóm người Vương Hào sắc mặt tái nhợt, mười mấy người bọn họ phải đối diện với ba con dị hình lục giai ngay cả Mộ Dung Vương cũng suýt bị đánh chết mà không thể chống cự.</w:t>
      </w:r>
    </w:p>
    <w:p>
      <w:pPr>
        <w:pStyle w:val="BodyText"/>
      </w:pPr>
      <w:r>
        <w:t xml:space="preserve">Cường giả ngũ giai ở trong nhân loại là cao thủ hùng bá một phương, nhưng đứng trước mặt dị hình lục giai chỉ là con kiến tùy tay chém giết.</w:t>
      </w:r>
    </w:p>
    <w:p>
      <w:pPr>
        <w:pStyle w:val="Compact"/>
      </w:pPr>
      <w:r>
        <w:t xml:space="preserve">Ba con dị hình quay đầu lạnh lùng liếc mắt nhìn mọi người. Đúng lúc này lại có thật nhiều dị hình vây tới, số lượng lại tăng thêm hai mươi con.</w:t>
      </w:r>
      <w:r>
        <w:br w:type="textWrapping"/>
      </w:r>
      <w:r>
        <w:br w:type="textWrapping"/>
      </w:r>
    </w:p>
    <w:p>
      <w:pPr>
        <w:pStyle w:val="Heading2"/>
      </w:pPr>
      <w:bookmarkStart w:id="1421" w:name="chương-1609-nhạc-trọng-ra-tay"/>
      <w:bookmarkEnd w:id="1421"/>
      <w:r>
        <w:t xml:space="preserve">1399. Chương 1609: Nhạc Trọng Ra Tay!</w:t>
      </w:r>
    </w:p>
    <w:p>
      <w:pPr>
        <w:pStyle w:val="Compact"/>
      </w:pPr>
      <w:r>
        <w:br w:type="textWrapping"/>
      </w:r>
      <w:r>
        <w:br w:type="textWrapping"/>
      </w:r>
      <w:r>
        <w:t xml:space="preserve">Ba con dị hình lục giai đã đủ giết sạch mọi người, hiện tại lại thêm hai mươi con, trong đó còn có thêm hai con lục giai, đội hình khủng bố như vậy đủ làm bất kỳ kẻ nào đều tuyệt vọng.</w:t>
      </w:r>
    </w:p>
    <w:p>
      <w:pPr>
        <w:pStyle w:val="BodyText"/>
      </w:pPr>
      <w:r>
        <w:t xml:space="preserve">- Không…</w:t>
      </w:r>
    </w:p>
    <w:p>
      <w:pPr>
        <w:pStyle w:val="BodyText"/>
      </w:pPr>
      <w:r>
        <w:t xml:space="preserve">Nhóm người Vương Hào sắc mặt như tro tàn.</w:t>
      </w:r>
    </w:p>
    <w:p>
      <w:pPr>
        <w:pStyle w:val="BodyText"/>
      </w:pPr>
      <w:r>
        <w:t xml:space="preserve">Nhóm người Đường Hi sắc mặt đều tái nhợt, trong mắt hiện lên vẻ tuyệt vọng.</w:t>
      </w:r>
    </w:p>
    <w:p>
      <w:pPr>
        <w:pStyle w:val="BodyText"/>
      </w:pPr>
      <w:r>
        <w:t xml:space="preserve">Hơn hai mươi con dị hình vừa tụ tập, trong mắt chớp động hung quang, nháy mắt xông thẳng về hướng nhóm tinh anh Thánh Địa đứng bên ngoài phòng hộ tráo.</w:t>
      </w:r>
    </w:p>
    <w:p>
      <w:pPr>
        <w:pStyle w:val="BodyText"/>
      </w:pPr>
      <w:r>
        <w:t xml:space="preserve">Nhóm dị hình chiến đấu kia trí tuệ cao cấp, có thể nhanh chóng phân biệt ra được làm sao chiến đấu là có lợi nhất ình. Chỉ cần chúng giết sạch nhóm tinh anh kia, những nhân loại khác chỉ còn con đường chết.</w:t>
      </w:r>
    </w:p>
    <w:p>
      <w:pPr>
        <w:pStyle w:val="BodyText"/>
      </w:pPr>
      <w:r>
        <w:t xml:space="preserve">Vương Hào huy kiếm dùng hết toàn lực bổ vào móng vuốt của một con dị hình, bị nó đánh bay ra xa hơn mười thước, hai tay bị cự lực khủng bố chấn đến rung lên.</w:t>
      </w:r>
    </w:p>
    <w:p>
      <w:pPr>
        <w:pStyle w:val="BodyText"/>
      </w:pPr>
      <w:r>
        <w:t xml:space="preserve">Ngay trong tích tắc Vương Hào bị chấn bay, một con dị hình hình người xuất hiện sau lưng hắn, một trảo oanh thẳng vào đầu của hắn.</w:t>
      </w:r>
    </w:p>
    <w:p>
      <w:pPr>
        <w:pStyle w:val="BodyText"/>
      </w:pPr>
      <w:r>
        <w:t xml:space="preserve">- Phải chết sao?</w:t>
      </w:r>
    </w:p>
    <w:p>
      <w:pPr>
        <w:pStyle w:val="BodyText"/>
      </w:pPr>
      <w:r>
        <w:t xml:space="preserve">Trong chớp mắt một cảm giác tuyệt vọng dâng lên trong lòng Vương Hào. Hắn là một cao thủ ngũ giai, nhưng con dị hình quá mạnh mẽ, hắn có thể ngăn cản một đao của một dị hình đã tận hết sức, trong khoảnh khắc này hắn không đủ khả năng tiếp tục ngăn cản thêm một lần công kích khác.</w:t>
      </w:r>
    </w:p>
    <w:p>
      <w:pPr>
        <w:pStyle w:val="BodyText"/>
      </w:pPr>
      <w:r>
        <w:t xml:space="preserve">Những tinh anh còn lại đều miễn cưỡng ngăn cản được kích đầu tiên của những con dị hình.</w:t>
      </w:r>
    </w:p>
    <w:p>
      <w:pPr>
        <w:pStyle w:val="BodyText"/>
      </w:pPr>
      <w:r>
        <w:t xml:space="preserve">Ngay trong lòng mọi người cùng đường, từ trên bầu trời giáng xuống mười đạo huyết quang hướng mười con dị hình cuốn tới, lập tức bị hút cạn máu huyết biến thành một cỗ thây khô.</w:t>
      </w:r>
    </w:p>
    <w:p>
      <w:pPr>
        <w:pStyle w:val="BodyText"/>
      </w:pPr>
      <w:r>
        <w:t xml:space="preserve">Đồng thời nương theo sau tiếng quát, một đạo kiếm khí màu xám từ trên trời giáng xuống, chém thẳng lên thân thể một con dị hình, đem nó chém thành hai đoạn, máu tươi xanh biếc văng khắp nơi.</w:t>
      </w:r>
    </w:p>
    <w:p>
      <w:pPr>
        <w:pStyle w:val="BodyText"/>
      </w:pPr>
      <w:r>
        <w:t xml:space="preserve">Ánh mắt mọi người xoay chuyển nhìn theo phương hướng huyết quang cùng kiếm khí bắn qua, chỉ thấy Nhạc Trọng cùng Trương Hiên đã chạy tới.</w:t>
      </w:r>
    </w:p>
    <w:p>
      <w:pPr>
        <w:pStyle w:val="BodyText"/>
      </w:pPr>
      <w:r>
        <w:t xml:space="preserve">Vương Hào liếc mắt nhìn thấy Nhạc Trọng trong lòng ngàn ngập phức tạp, vô cùng ghen tỵ nghĩ thầm:</w:t>
      </w:r>
    </w:p>
    <w:p>
      <w:pPr>
        <w:pStyle w:val="BodyText"/>
      </w:pPr>
      <w:r>
        <w:t xml:space="preserve">- Thật mạnh! Đây là công pháp gì? Lại có thể nháy mắt giết chết mười con dị hình ngũ giai. Hắn thật là lợi hại. Đây là công pháp cấp bậc tuyệt thế sao? Hắn chỉ là một tên nhà quê, dựa vào cái gì có thể tu luyện công pháp mạnh mẽ như thế?</w:t>
      </w:r>
    </w:p>
    <w:p>
      <w:pPr>
        <w:pStyle w:val="BodyText"/>
      </w:pPr>
      <w:r>
        <w:t xml:space="preserve">Mộ Dung Vương đứng bên trong phòng hộ tráo gắt gao nhìn chằm chằm Nhạc Trọng, sắc mặt hết sức khó xem:</w:t>
      </w:r>
    </w:p>
    <w:p>
      <w:pPr>
        <w:pStyle w:val="BodyText"/>
      </w:pPr>
      <w:r>
        <w:t xml:space="preserve">- Đây là công pháp tuyệt thế nhất cấp sao? Làm sao có thể? Hắn là tên nhà quê xuất thân ngoài Thánh Địa, làm sao có thể học được công pháp mạnh mẽ như thế?</w:t>
      </w:r>
    </w:p>
    <w:p>
      <w:pPr>
        <w:pStyle w:val="BodyText"/>
      </w:pPr>
      <w:r>
        <w:t xml:space="preserve">Đường Hi đứng trong phòng hộ tráo tràn ngập lo lắng lớn tiếng kêu lên:</w:t>
      </w:r>
    </w:p>
    <w:p>
      <w:pPr>
        <w:pStyle w:val="BodyText"/>
      </w:pPr>
      <w:r>
        <w:t xml:space="preserve">- Cẩn thận!</w:t>
      </w:r>
    </w:p>
    <w:p>
      <w:pPr>
        <w:pStyle w:val="BodyText"/>
      </w:pPr>
      <w:r>
        <w:t xml:space="preserve">Những nữ tử đứng cạnh Đường Hi cũng biến sắc lớn tiếng kêu to:</w:t>
      </w:r>
    </w:p>
    <w:p>
      <w:pPr>
        <w:pStyle w:val="BodyText"/>
      </w:pPr>
      <w:r>
        <w:t xml:space="preserve">- Cẩn thận, đàn dị hình xông qua!</w:t>
      </w:r>
    </w:p>
    <w:p>
      <w:pPr>
        <w:pStyle w:val="BodyText"/>
      </w:pPr>
      <w:r>
        <w:t xml:space="preserve">Mặc dù bọn họ không có cảm giác gì đặc biệt với Nhạc Trọng, nhưng cũng không muốn nhìn thấy người mạo hiểm tới cứu các nàng bị dị hình phân thây.</w:t>
      </w:r>
    </w:p>
    <w:p>
      <w:pPr>
        <w:pStyle w:val="BodyText"/>
      </w:pPr>
      <w:r>
        <w:t xml:space="preserve">Thân hình năm con dị hình lục giai chớp động, nhanh như sét đánh hướng Nhạc Trọng cùng Trương Hiên bắn tới.</w:t>
      </w:r>
    </w:p>
    <w:p>
      <w:pPr>
        <w:pStyle w:val="BodyText"/>
      </w:pPr>
      <w:r>
        <w:t xml:space="preserve">Phòng hộ tráo của Đường Hi cùng Mộ Dung Vương vô cùng cứng rắn, cho dù năm dị hình lục giai vây công cũng cần một thời gian mới có thể đánh phá. Chi bằng chúng dùng thời gian đó trực tiếp đánh chết Nhạc Trọng cùng Trương Hiên, không cho hai nhóm người tụ tập lại.</w:t>
      </w:r>
    </w:p>
    <w:p>
      <w:pPr>
        <w:pStyle w:val="BodyText"/>
      </w:pPr>
      <w:r>
        <w:t xml:space="preserve">Chỉ trong một lần hô hấp con dị hình có cánh tay như lưỡi đao đã xuất hiện trước mặt Nhạc Trọng, một đao chém tới.</w:t>
      </w:r>
    </w:p>
    <w:p>
      <w:pPr>
        <w:pStyle w:val="BodyText"/>
      </w:pPr>
      <w:r>
        <w:t xml:space="preserve">Một đao vừa chém xuống, thân thể Nhạc Trọng chợt hỏng mất, hóa thành vô số điểm</w:t>
      </w:r>
    </w:p>
    <w:p>
      <w:pPr>
        <w:pStyle w:val="BodyText"/>
      </w:pPr>
      <w:r>
        <w:t xml:space="preserve">tiêu thất.</w:t>
      </w:r>
    </w:p>
    <w:p>
      <w:pPr>
        <w:pStyle w:val="BodyText"/>
      </w:pPr>
      <w:r>
        <w:t xml:space="preserve">- Làm sao có thể? Hắn thật quá yếu đi!</w:t>
      </w:r>
    </w:p>
    <w:p>
      <w:pPr>
        <w:pStyle w:val="BodyText"/>
      </w:pPr>
      <w:r>
        <w:t xml:space="preserve">Nhìn Nhạc Trọng bị một đao chém tan, ngoại trừ Trương Hiên, những người khác đều vô cùng kinh hãi.</w:t>
      </w:r>
    </w:p>
    <w:p>
      <w:pPr>
        <w:pStyle w:val="BodyText"/>
      </w:pPr>
      <w:r>
        <w:t xml:space="preserve">Đúng lúc này bản tôn của Nhạc Trọng quỷ dị xuất hiện bên cạnh con dị hình kia, cầm Hải Xà Nha ngũ giai ngưng tụ một luồng đao khí kim sắc dài đến ba thước chém thẳng lên thân thể nó.</w:t>
      </w:r>
    </w:p>
    <w:p>
      <w:pPr>
        <w:pStyle w:val="BodyText"/>
      </w:pPr>
      <w:r>
        <w:t xml:space="preserve">Một đao chém xuống, giáp xác cứng rắn của con dị hình liền bị chém vỡ như đậu hũ, thân thể cắt thành hai đoạn, máu tươi văng khắp nơi.</w:t>
      </w:r>
    </w:p>
    <w:p>
      <w:pPr>
        <w:pStyle w:val="BodyText"/>
      </w:pPr>
      <w:r>
        <w:t xml:space="preserve">Con dị hình kia vừa bị miểu sát, một con dị hình lục giai nhiều móng vuốt cùng dị hình lục giai hình người xuất hiện bên cạnh Nhạc Trọng.</w:t>
      </w:r>
    </w:p>
    <w:p>
      <w:pPr>
        <w:pStyle w:val="BodyText"/>
      </w:pPr>
      <w:r>
        <w:t xml:space="preserve">Con dị hình nhiều móng vuốt bắn ra sáu móng vuốt uốn éo trên hư không từ sáu phương hướng chộp thẳng vào Nhạc Trọng.</w:t>
      </w:r>
    </w:p>
    <w:p>
      <w:pPr>
        <w:pStyle w:val="BodyText"/>
      </w:pPr>
      <w:r>
        <w:t xml:space="preserve">Con dị hình hình người mở miệng, đầu lưỡi liền bắn ra ngoài.</w:t>
      </w:r>
    </w:p>
    <w:p>
      <w:pPr>
        <w:pStyle w:val="BodyText"/>
      </w:pPr>
      <w:r>
        <w:t xml:space="preserve">Thiên phú chiến đấu của chúng vô cùng kinh người, lựa chọn thời cơ khi Nhạc Trọng vừa giết xong con dị hình kia. Trong thời khắc này là khó phòng bị nhất, Mộ Dung Vương cũng vì như vậy mà bị chém tổn thương.</w:t>
      </w:r>
    </w:p>
    <w:p>
      <w:pPr>
        <w:pStyle w:val="BodyText"/>
      </w:pPr>
      <w:r>
        <w:t xml:space="preserve">Ngay lúc công kích của hai con dị hình sắp đánh trúng Nhạc Trọng, thân hình hắn nháy mắt phân thành hai phân thân, thân thể uốn éo, lướt sát qua công kích của hai con dị hình, đao quang chợt lóe, giáp xác hai con dị hình vỡ tan, vô số niêm dịch xanh biếc văng khắp nơi.</w:t>
      </w:r>
    </w:p>
    <w:p>
      <w:pPr>
        <w:pStyle w:val="BodyText"/>
      </w:pPr>
      <w:r>
        <w:t xml:space="preserve">Công kích của hai con dị hình cũng đánh trúng phân thân của hắn, liền oanh thành dập nát nháy mắt hỏng mất.</w:t>
      </w:r>
    </w:p>
    <w:p>
      <w:pPr>
        <w:pStyle w:val="BodyText"/>
      </w:pPr>
      <w:r>
        <w:t xml:space="preserve">- Phân thân quả nhiên còn yếu một chút, đối phó với quái vật có lực phòng ngự kinh người thật sự không có hiệu quả, thật yếu!</w:t>
      </w:r>
    </w:p>
    <w:p>
      <w:pPr>
        <w:pStyle w:val="BodyText"/>
      </w:pPr>
      <w:r>
        <w:t xml:space="preserve">Phân thân hỏng mất, bản tôn quỷ dị xuất hiện sau lưng con dị hình nhiều móng vuốt, một đạo đao khí kim sắc đem con dị hình kia chém thành hai đoạn.</w:t>
      </w:r>
    </w:p>
    <w:p>
      <w:pPr>
        <w:pStyle w:val="BodyText"/>
      </w:pPr>
      <w:r>
        <w:t xml:space="preserve">Vừa giết xong con dị hình kia, Nhạc Trọng nháy mắt biến mất tại chỗ, xuất hiệt trước mặt con dị hình hình người, một đao chém nó thành hai đoạn.</w:t>
      </w:r>
    </w:p>
    <w:p>
      <w:pPr>
        <w:pStyle w:val="BodyText"/>
      </w:pPr>
      <w:r>
        <w:t xml:space="preserve">Nháy mắt chém giết ba con dị hình lục giai, Nhạc Trọng lại như quỷ mị xuất hiện sau lưng một con dị hình lục giai đang chiến đấu với Trương Hiên, lại giết chết nó.</w:t>
      </w:r>
    </w:p>
    <w:p>
      <w:pPr>
        <w:pStyle w:val="BodyText"/>
      </w:pPr>
      <w:r>
        <w:t xml:space="preserve">Một con dị hình lục giai khác nhìn thấy tình thế không ổn, liền quay đầu toàn lực bỏ chạy.</w:t>
      </w:r>
    </w:p>
    <w:p>
      <w:pPr>
        <w:pStyle w:val="BodyText"/>
      </w:pPr>
      <w:r>
        <w:t xml:space="preserve">- Quá chậm!</w:t>
      </w:r>
    </w:p>
    <w:p>
      <w:pPr>
        <w:pStyle w:val="BodyText"/>
      </w:pPr>
      <w:r>
        <w:t xml:space="preserve">Nhạc Trọng nhìn qua con dị hình định bỏ chạy, cười nhẹ, dưới chân khẽ nhún, chỉ trong một lần hô hấp đã xuất hiện trước người nó, một đao chém nó thành hai đoạn.</w:t>
      </w:r>
    </w:p>
    <w:p>
      <w:pPr>
        <w:pStyle w:val="BodyText"/>
      </w:pPr>
      <w:r>
        <w:t xml:space="preserve">Từ lúc Nhạc Trọng xuất hiện cho tới khi giết chết năm con dị hình lục giai, dùng không tới mười giây thời gian.</w:t>
      </w:r>
    </w:p>
    <w:p>
      <w:pPr>
        <w:pStyle w:val="BodyText"/>
      </w:pPr>
      <w:r>
        <w:t xml:space="preserve">- Thật mạnh! Thật sự là quá mạnh mẽ!</w:t>
      </w:r>
    </w:p>
    <w:p>
      <w:pPr>
        <w:pStyle w:val="BodyText"/>
      </w:pPr>
      <w:r>
        <w:t xml:space="preserve">- Quá mạnh mẽ! Chỉ sợ Nhạc Trọng kia phải là cao thủ cấp số thánh chủ!</w:t>
      </w:r>
    </w:p>
    <w:p>
      <w:pPr>
        <w:pStyle w:val="BodyText"/>
      </w:pPr>
      <w:r>
        <w:t xml:space="preserve">- Thật lợi hại!</w:t>
      </w:r>
    </w:p>
    <w:p>
      <w:pPr>
        <w:pStyle w:val="BodyText"/>
      </w:pPr>
      <w:r>
        <w:t xml:space="preserve">- …</w:t>
      </w:r>
    </w:p>
    <w:p>
      <w:pPr>
        <w:pStyle w:val="BodyText"/>
      </w:pPr>
      <w:r>
        <w:t xml:space="preserve">Nhìn thấy năm con dị hình lục giai chỉ trong vòng mười giây bị Nhạc Trọng dễ dàng giết chết, trong lòng mọi người đều hít sâu một hơi, trong mắt tràn đầy vẻ khó tin. Trong đó ánh mắt của một ít mỹ nữ tinh anh Thánh Địa lại hiện lên ánh sáng khác thường.</w:t>
      </w:r>
    </w:p>
    <w:p>
      <w:pPr>
        <w:pStyle w:val="BodyText"/>
      </w:pPr>
      <w:r>
        <w:t xml:space="preserve">Trong Ô La tinh cũng là một xã hội cường giả vi tôn. Cường giả luôn được mỹ nữ xem trọng. Nhạc Trọng có thể trong vòng mười giây chém giết năm con dị hình lục giai, loại thực lực này ở trong Thánh Địa cũng là tồn tại cao cấp nhất.</w:t>
      </w:r>
    </w:p>
    <w:p>
      <w:pPr>
        <w:pStyle w:val="BodyText"/>
      </w:pPr>
      <w:r>
        <w:t xml:space="preserve">Mộ Dung Vương gắt gao trừng mắt nhìn Nhạc Trọng, hai tay nắm chặt, cắn chặt môi, trong lòng tràn ngập oán độc nghĩ thầm:</w:t>
      </w:r>
    </w:p>
    <w:p>
      <w:pPr>
        <w:pStyle w:val="BodyText"/>
      </w:pPr>
      <w:r>
        <w:t xml:space="preserve">- Đáng giận, tên nhà quê kia làm sao có thể mạnh mẽ như vậy? Làm sao có thể mạnh mẽ như vậy?</w:t>
      </w:r>
    </w:p>
    <w:p>
      <w:pPr>
        <w:pStyle w:val="Compact"/>
      </w:pPr>
      <w:r>
        <w:t xml:space="preserve">Xưa nay Mộ Dung Vương luôn khinh thường cường giả không xuất thân từ Thánh Địa. Trong nhận thức của hắn, chỉ có Thánh Địa mới có thể xuất hiện cao thủ tuyệt thế. Những địa phương khác chỉ có những kẻ nhà quê, hắn xem thường đối phương, hiện tại nhìn thấy Nhạc Trọng còn mạnh hơn hắn, làm cho hắn vừa đố kỵ vừa oán hận.</w:t>
      </w:r>
      <w:r>
        <w:br w:type="textWrapping"/>
      </w:r>
      <w:r>
        <w:br w:type="textWrapping"/>
      </w:r>
    </w:p>
    <w:p>
      <w:pPr>
        <w:pStyle w:val="Heading2"/>
      </w:pPr>
      <w:bookmarkStart w:id="1422" w:name="chương-1610-thánh-chủ-thánh-địa-1"/>
      <w:bookmarkEnd w:id="1422"/>
      <w:r>
        <w:t xml:space="preserve">1400. Chương 1610: Thánh Chủ Thánh Địa! (1)</w:t>
      </w:r>
    </w:p>
    <w:p>
      <w:pPr>
        <w:pStyle w:val="Compact"/>
      </w:pPr>
      <w:r>
        <w:br w:type="textWrapping"/>
      </w:r>
      <w:r>
        <w:br w:type="textWrapping"/>
      </w:r>
      <w:r>
        <w:t xml:space="preserve">- Kết trận, động thủ, giết những con dị hình còn sót lại!</w:t>
      </w:r>
    </w:p>
    <w:p>
      <w:pPr>
        <w:pStyle w:val="BodyText"/>
      </w:pPr>
      <w:r>
        <w:t xml:space="preserve">Đường Hi quát lên, thu lại phòng hộ tráo, thân hình chợt lóe liền xuất hiện trước người một con dị hình, tay ngọc vung lên từng đạo sợi tơ trong suốt chớp động, một con dị hình ngũ giai liền biến thành khối vỡ.</w:t>
      </w:r>
    </w:p>
    <w:p>
      <w:pPr>
        <w:pStyle w:val="BodyText"/>
      </w:pPr>
      <w:r>
        <w:t xml:space="preserve">Nghe được tiếng hô của Đường Hi, những người còn lại mới hồi phục tinh thần nhanh chóng cùng dị hình ngũ giai chém giết.</w:t>
      </w:r>
    </w:p>
    <w:p>
      <w:pPr>
        <w:pStyle w:val="BodyText"/>
      </w:pPr>
      <w:r>
        <w:t xml:space="preserve">Những con dị hình còn lại nhìn thấy Nhạc Trọng chém giết năm con dị hình lục gia, biết rõ không thể địch lại liền nhanh chóng bỏ chạy.</w:t>
      </w:r>
    </w:p>
    <w:p>
      <w:pPr>
        <w:pStyle w:val="BodyText"/>
      </w:pPr>
      <w:r>
        <w:t xml:space="preserve">Nhưng nhóm dị hình ngũ giai vừa động, mười đạo huyết quang chợt giáng xuống cuốn tới, chúng nó lập tức bị biến thành thây khô.</w:t>
      </w:r>
    </w:p>
    <w:p>
      <w:pPr>
        <w:pStyle w:val="BodyText"/>
      </w:pPr>
      <w:r>
        <w:t xml:space="preserve">Đường Hi đi tới trước mặt Nhạc Trọng cảm ơn:</w:t>
      </w:r>
    </w:p>
    <w:p>
      <w:pPr>
        <w:pStyle w:val="BodyText"/>
      </w:pPr>
      <w:r>
        <w:t xml:space="preserve">- Đa tạ Nhạc huynh ra tay cứu giúp, nếu không có Nhạc huynh xuất thủ chỉ sợ hôm nay chúng tôi phải chết trong tay đàn quái vật kia!</w:t>
      </w:r>
    </w:p>
    <w:p>
      <w:pPr>
        <w:pStyle w:val="BodyText"/>
      </w:pPr>
      <w:r>
        <w:t xml:space="preserve">Mộ Dung Vương đứng bên cạnh Đường Hi vẻ mặt âm trầm, không mở miệng cảm tạ, tự ái của hắn không cho phép hắn mở lời cảm ơn.</w:t>
      </w:r>
    </w:p>
    <w:p>
      <w:pPr>
        <w:pStyle w:val="BodyText"/>
      </w:pPr>
      <w:r>
        <w:t xml:space="preserve">Nhạc Trọng mỉm cười nói:</w:t>
      </w:r>
    </w:p>
    <w:p>
      <w:pPr>
        <w:pStyle w:val="BodyText"/>
      </w:pPr>
      <w:r>
        <w:t xml:space="preserve">- Không cần khách khí, đều là nhân tộc, đây là tôi phải làm!</w:t>
      </w:r>
    </w:p>
    <w:p>
      <w:pPr>
        <w:pStyle w:val="BodyText"/>
      </w:pPr>
      <w:r>
        <w:t xml:space="preserve">Đưa tay không đánh khuôn mặt cười, nếu Đường Hi đã lộ ra ý giao hảo, hắn cũng sẽ không cự tuyệt.</w:t>
      </w:r>
    </w:p>
    <w:p>
      <w:pPr>
        <w:pStyle w:val="BodyText"/>
      </w:pPr>
      <w:r>
        <w:t xml:space="preserve">Đường Hi mỉm cười hạ thấp tư thái đề nghị:</w:t>
      </w:r>
    </w:p>
    <w:p>
      <w:pPr>
        <w:pStyle w:val="BodyText"/>
      </w:pPr>
      <w:r>
        <w:t xml:space="preserve">- Thực lực của Nhạc huynh cao cường, tự mình đi một đường, người của chúng tôi cùng đi một đường, chia thành hai đường chiếu ứng lẫn nhau, cùng nhau diệt sát dị hình, anh xem được không?</w:t>
      </w:r>
    </w:p>
    <w:p>
      <w:pPr>
        <w:pStyle w:val="BodyText"/>
      </w:pPr>
      <w:r>
        <w:t xml:space="preserve">Nếu không phải bọn họ phân chia thành ba đường khiến thực lực yếu ớt, cho dù gặp phải năm con dị hình lục giai bọn hắn cũng có thể ngăn cản được một phần. Đường Hi nhìn ra được thực lực của Nhạc Trọng thâm sâu khó lường, vì vậy mới đề nghị hắn đi một mình.</w:t>
      </w:r>
    </w:p>
    <w:p>
      <w:pPr>
        <w:pStyle w:val="BodyText"/>
      </w:pPr>
      <w:r>
        <w:t xml:space="preserve">Nhạc Trọng cũng cảm thấy đề nghị của nàng không sai, gật đầu:</w:t>
      </w:r>
    </w:p>
    <w:p>
      <w:pPr>
        <w:pStyle w:val="BodyText"/>
      </w:pPr>
      <w:r>
        <w:t xml:space="preserve">- Không có vấn đề!</w:t>
      </w:r>
    </w:p>
    <w:p>
      <w:pPr>
        <w:pStyle w:val="BodyText"/>
      </w:pPr>
      <w:r>
        <w:t xml:space="preserve">Nếu Nhạc Trọng đi cùng bọn họ, quả thật thực lực tăng nhiều, nhưng tốc độ tiêu diệt dị hình cũng bị giảm xuống. Còn không bằng tự hắn đi một mình, tốc độ cũng không giảm chậm lại.</w:t>
      </w:r>
    </w:p>
    <w:p>
      <w:pPr>
        <w:pStyle w:val="BodyText"/>
      </w:pPr>
      <w:r>
        <w:t xml:space="preserve">Bên trong thành thị hoang tàn, Nhạc Trọng giẫm trên một đạo huyết quang phi hành trong thành phố, dựa theo viên bàn trong tay chỉ dẫn, một đường đi tới, chỉ cần phát hiện dị hình một đạo huyết quang vờn quanh bên người hắn liền chà tới, con dị hình kia lập tức bị hút thành một khối thây khô.</w:t>
      </w:r>
    </w:p>
    <w:p>
      <w:pPr>
        <w:pStyle w:val="BodyText"/>
      </w:pPr>
      <w:r>
        <w:t xml:space="preserve">- Rốt cục ta cũng tiến hóa tới trình độ này, bước lên con đường cường giả đỉnh cấp!</w:t>
      </w:r>
    </w:p>
    <w:p>
      <w:pPr>
        <w:pStyle w:val="BodyText"/>
      </w:pPr>
      <w:r>
        <w:t xml:space="preserve">Nhạc Trọng nhìn thấy dị hình bị dễ dàng miểu sát, trong lòng có chút phức tạp cảm thán. Những con dị hình này yếu nhất cũng đạt tới tứ giai, ngũ giai cũng không hiếm thấy. Nếu ở một năm trước cho dù là một con dị hình bình thường nhất đều có thể nháy mắt giết chết hắn. Nhưng hiện tại ở trước mặt hắn chúng không chịu nổi một kích, hắn chỉ cần động niệm là có thể đem dị hình ngũ giai giết chết.</w:t>
      </w:r>
    </w:p>
    <w:p>
      <w:pPr>
        <w:pStyle w:val="BodyText"/>
      </w:pPr>
      <w:r>
        <w:t xml:space="preserve">Bên trong cung điện xa hoa trong Thánh Địa đỉnh Linh Sơn, thánh chủ Thánh Địa ngồi trên bảo tọa được khảm tinh hạch biến dị thú ngũ giai, bên dưới đang ngồi hai nam hai nữ nhìn qua hết sức trẻ tuổi.</w:t>
      </w:r>
    </w:p>
    <w:p>
      <w:pPr>
        <w:pStyle w:val="BodyText"/>
      </w:pPr>
      <w:r>
        <w:t xml:space="preserve">Ngay lối vào cung điện có một mặt màn hình thạch anh cao chừng mười thước, trên màn hình hiện rõ một màn Nhạc Trọng thao túng huyết quang tùy ý oanh giết dị hình.</w:t>
      </w:r>
    </w:p>
    <w:p>
      <w:pPr>
        <w:pStyle w:val="BodyText"/>
      </w:pPr>
      <w:r>
        <w:t xml:space="preserve">Thánh chủ chậm rãi lên tiếng, một cỗ uy nghiêm cường đại khuếch tán:</w:t>
      </w:r>
    </w:p>
    <w:p>
      <w:pPr>
        <w:pStyle w:val="BodyText"/>
      </w:pPr>
      <w:r>
        <w:t xml:space="preserve">- Nhạc Trọng kia các ngươi thấy thế nào?</w:t>
      </w:r>
    </w:p>
    <w:p>
      <w:pPr>
        <w:pStyle w:val="BodyText"/>
      </w:pPr>
      <w:r>
        <w:t xml:space="preserve">Dưới uy áp cường đại của thánh chủ Thánh Địa, cho dù là cường giả lục giai cũng sẽ cảm thấy khó chịu. Nhưng hai nam hai nữ ngồi bên dưới chính là thánh tử cùng thánh nữ trong Thánh Địa, mỗi người đều là yêu nghiệt, bốn người đều có thực lực thất giai, chiến lực mạnh mẽ, đối với uy áp của thánh chủ cũng không có nhiều cảm giác.</w:t>
      </w:r>
    </w:p>
    <w:p>
      <w:pPr>
        <w:pStyle w:val="BodyText"/>
      </w:pPr>
      <w:r>
        <w:t xml:space="preserve">Nhân loại trên Ô La tinh là người thắng trong tai kiếp cuối thời một ngàn năm trước, bọn hắn từng chiến thắng tai kiếp nhiều lần, nội tình thâm hậu kinh người. Hơn nữa Ô La tinh sống trong hòa bình, số lượng dân cư hơn ba mươi tỷ, thiên tài yêu nghiệt ùn ùn.</w:t>
      </w:r>
    </w:p>
    <w:p>
      <w:pPr>
        <w:pStyle w:val="BodyText"/>
      </w:pPr>
      <w:r>
        <w:t xml:space="preserve">Bốn thánh tử cùng thánh nữ là yêu nghiệt đứng đầu trong Ô La tinh, thiên phú siêu việt Nhạc Trọng trước cuối thời không biết bao nhiêu lần. Bọn hắn đã trải qua gần trăm năm khổ tu mới tu luyện tới thất giai sơ cấp, là cường giả đỉnh cấp trên tinh cầu này.</w:t>
      </w:r>
    </w:p>
    <w:p>
      <w:pPr>
        <w:pStyle w:val="BodyText"/>
      </w:pPr>
      <w:r>
        <w:t xml:space="preserve">Một thánh tử mày rậm mắt to, ngũ quan như đao tước, mơ hồ bao phủ một cỗ khí tức sát phạt tên Chiến Lang nói:</w:t>
      </w:r>
    </w:p>
    <w:p>
      <w:pPr>
        <w:pStyle w:val="BodyText"/>
      </w:pPr>
      <w:r>
        <w:t xml:space="preserve">- Hắn rất mạnh, hẳn là tu luyện công pháp tuyệt thế nhất cấp, thực lực cụ thể phải chờ khi chân chính tiếp xúc mới có thể làm ra phán đoán. Nhưng tu vi của hắn phải ngoài lục giai cấp cao, sức chiến đấu phải là lục giai đỉnh phong. Bằng không cũng không dễ dàng diệt sát năm con dị hình lục giai, còn có thể thoải mái giết hại những dị hình ngũ giai trở xuống kia!</w:t>
      </w:r>
    </w:p>
    <w:p>
      <w:pPr>
        <w:pStyle w:val="BodyText"/>
      </w:pPr>
      <w:r>
        <w:t xml:space="preserve">Một thánh nữ buộc tóc đuôi ngựa, thân mặc nam trang, có được khuôn mặt tuyệt thế, khí chất thánh khiết như tiên tên Hồng Hà, mày liễu khẽ nhăn lại, dùng thanh âm đủ câu dẫn vô số nam nhân mất hồn nói:</w:t>
      </w:r>
    </w:p>
    <w:p>
      <w:pPr>
        <w:pStyle w:val="BodyText"/>
      </w:pPr>
      <w:r>
        <w:t xml:space="preserve">- Đây hiển nhiên còn không phải thực lực chân thật của hắn. Thánh chủ, hắn là ai? Mười đại công pháp tuyệt thế hoàn toàn nắm giữ trong tay Thánh Địa chúng ta. Hơn nữa nếu hắn là một cao thủ lục giai đỉnh phong, tuyệt đối không khả năng chưa từng xuất hiện. Cả Ô La tinh đều nằm trong lòng bàn tay chúng ta, nếu hắn là một khổ tu giả, tuyệt đối không khả năng yên lặng vô danh!</w:t>
      </w:r>
    </w:p>
    <w:p>
      <w:pPr>
        <w:pStyle w:val="BodyText"/>
      </w:pPr>
      <w:r>
        <w:t xml:space="preserve">Hồng Hà vừa nói xong, ba người còn lại đều đưa mắt nhìn lên thánh chủ.</w:t>
      </w:r>
    </w:p>
    <w:p>
      <w:pPr>
        <w:pStyle w:val="BodyText"/>
      </w:pPr>
      <w:r>
        <w:t xml:space="preserve">Cả Ô La tinh trên thực tế đều do Thánh Địa nắm giữ, những thánh tử thánh nữ là thành viên giai cấp thống trị cao nhất Ô La tinh, tự nhiên biết được nhiều tin tức, mỗi một cường giả ngoài ngũ giai trong Thánh Địa đều có bản ghi chép. Cho dù là khổ tu giả cũng không ngoại lệ, Nhạc Trọng bịa đặt sơ hở chồng chất, căn bản không thể giấu diếm được bọn hắn.</w:t>
      </w:r>
    </w:p>
    <w:p>
      <w:pPr>
        <w:pStyle w:val="BodyText"/>
      </w:pPr>
      <w:r>
        <w:t xml:space="preserve">Thánh chủ có tướng mạo giống như yêu nghiệt chậm rãi nói:</w:t>
      </w:r>
    </w:p>
    <w:p>
      <w:pPr>
        <w:pStyle w:val="BodyText"/>
      </w:pPr>
      <w:r>
        <w:t xml:space="preserve">- Nếu như phỏng đoán của ta không sai lầm, Nhạc Trọng hẳn là cường giả đến từ thế giới khác. Hơn nữa rất có khả năng chính là Thần Quyến Giả có được thực lực mạnh mẽ như trong lời tiên tri của thánh chủ ban đầu ngày trước!</w:t>
      </w:r>
    </w:p>
    <w:p>
      <w:pPr>
        <w:pStyle w:val="BodyText"/>
      </w:pPr>
      <w:r>
        <w:t xml:space="preserve">Sắc mặt thánh tử cùng thánh nữ đều đại biến, thất thanh nói:</w:t>
      </w:r>
    </w:p>
    <w:p>
      <w:pPr>
        <w:pStyle w:val="BodyText"/>
      </w:pPr>
      <w:r>
        <w:t xml:space="preserve">- Cái gì? Thần Quyết Giả đã xuất hiện?</w:t>
      </w:r>
    </w:p>
    <w:p>
      <w:pPr>
        <w:pStyle w:val="BodyText"/>
      </w:pPr>
      <w:r>
        <w:t xml:space="preserve">Thánh chủ khẽ gật đầu:</w:t>
      </w:r>
    </w:p>
    <w:p>
      <w:pPr>
        <w:pStyle w:val="BodyText"/>
      </w:pPr>
      <w:r>
        <w:t xml:space="preserve">- Đúng vậy!</w:t>
      </w:r>
    </w:p>
    <w:p>
      <w:pPr>
        <w:pStyle w:val="BodyText"/>
      </w:pPr>
      <w:r>
        <w:t xml:space="preserve">Thanh Khê thánh nữ có mái tóc dài màu bạc, mặt trái xoan, mày liễu, dáng người nhỏ xinh, dung nhan tuyệt thế tản mát ra khí tức điềm đạm đáng yêu thoáng nhíu mày nói:</w:t>
      </w:r>
    </w:p>
    <w:p>
      <w:pPr>
        <w:pStyle w:val="BodyText"/>
      </w:pPr>
      <w:r>
        <w:t xml:space="preserve">- Dị hình, Thần Quyết Giả đều xuất hiện, nói như vậy lời tiên đoán của đại tiên tri ngày trước đều đã ứng nghiệm. Lần này nhân tộc trên Ô La tinh chẳng lẽ phải đi hướng hủy diệt như lời tiên đoán của đại tiên tri ngày trước hay sao?</w:t>
      </w:r>
    </w:p>
    <w:p>
      <w:pPr>
        <w:pStyle w:val="BodyText"/>
      </w:pPr>
      <w:r>
        <w:t xml:space="preserve">Ở trong nhân tộc có thật nhiều người có năng lực đặc thù, giống như thuật đọc tâm, thuật tiên đoán, đây đều là những dị năng cực kỳ quý hiếm. Cho dù trong tân thủ thôn của Thần Ma hệ thống cũng không có năng lực như vậy trao đổi.</w:t>
      </w:r>
    </w:p>
    <w:p>
      <w:pPr>
        <w:pStyle w:val="Compact"/>
      </w:pPr>
      <w:r>
        <w:t xml:space="preserve">Nhưng tuy rằng những loại năng lực như thế cực kỳ quý hiếm, trong nhân loại vẫn có người thức tỉnh. Đại tiên tri ở thời kỳ đầu Ô La tinh chính là một cường giả có được năng lực tiên tri như thế, hắn có thể chứng kiến một ít hình ảnh ngắn ngủi trong tương lai.</w:t>
      </w:r>
      <w:r>
        <w:br w:type="textWrapping"/>
      </w:r>
      <w:r>
        <w:br w:type="textWrapping"/>
      </w:r>
    </w:p>
    <w:p>
      <w:pPr>
        <w:pStyle w:val="Heading2"/>
      </w:pPr>
      <w:bookmarkStart w:id="1423" w:name="chương-1611-thánh-chủ-thánh-địa-2"/>
      <w:bookmarkEnd w:id="1423"/>
      <w:r>
        <w:t xml:space="preserve">1401. Chương 1611: Thánh Chủ Thánh Địa! (2)</w:t>
      </w:r>
    </w:p>
    <w:p>
      <w:pPr>
        <w:pStyle w:val="Compact"/>
      </w:pPr>
      <w:r>
        <w:br w:type="textWrapping"/>
      </w:r>
      <w:r>
        <w:br w:type="textWrapping"/>
      </w:r>
      <w:r>
        <w:t xml:space="preserve">Thánh chủ tràn ngập uy nghiêm nói:</w:t>
      </w:r>
    </w:p>
    <w:p>
      <w:pPr>
        <w:pStyle w:val="BodyText"/>
      </w:pPr>
      <w:r>
        <w:t xml:space="preserve">- Tương lai không phải không thể sửa đổi. Nhưng nếu muốn thay đổi tương lai phải có được lực lượng đủ sức thay đổi quỹ tích vận mệnh. Nhân tộc Ô La tinh vì muốn thay đổi vận mệnh hủy diệt kia, những năm gần đây đã tích lũy không ít nội tình. Chỉ còn thiếu một chìa khóa là có thể thay đổi quỹ tích. Chìa khóa kia chính là Thần Quyến Giả Nhạc Trọng. Trước đó phải để chúng ta xem thử lực lượng của hắn một chút!</w:t>
      </w:r>
    </w:p>
    <w:p>
      <w:pPr>
        <w:pStyle w:val="BodyText"/>
      </w:pPr>
      <w:r>
        <w:t xml:space="preserve">Ánh mắt của bốn người Hồng Hà ngưng tụ nhìn lên màn hình thạch anh kia.</w:t>
      </w:r>
    </w:p>
    <w:p>
      <w:pPr>
        <w:pStyle w:val="BodyText"/>
      </w:pPr>
      <w:r>
        <w:t xml:space="preserve">Trong Mộc Phong thành.</w:t>
      </w:r>
    </w:p>
    <w:p>
      <w:pPr>
        <w:pStyle w:val="BodyText"/>
      </w:pPr>
      <w:r>
        <w:t xml:space="preserve">Từ trong một máy truyền tinh truyền ra thanh âm của Trương Hiên:</w:t>
      </w:r>
    </w:p>
    <w:p>
      <w:pPr>
        <w:pStyle w:val="BodyText"/>
      </w:pPr>
      <w:r>
        <w:t xml:space="preserve">- Nhạc Trọng, cẩn thận, có bảy mươi con dị hình đang di động về hướng của anh!</w:t>
      </w:r>
    </w:p>
    <w:p>
      <w:pPr>
        <w:pStyle w:val="BodyText"/>
      </w:pPr>
      <w:r>
        <w:t xml:space="preserve">Trong thế giới mà khoa học kỹ thuật cùng tu luyện đều phát triển song song, ngoài không gian đã phủ đầy vệ tinh, đồng thời toàn bộ vệ tinh đều nắm giữ trong tay Thánh Địa, nhờ vậy bọn họ mới dễ dàng phát hiện ra vị trí của dị hình, hơn nữa kịp thời làm ra điều động.</w:t>
      </w:r>
    </w:p>
    <w:p>
      <w:pPr>
        <w:pStyle w:val="BodyText"/>
      </w:pPr>
      <w:r>
        <w:t xml:space="preserve">Cơ hồ chỉ trong tích tắc bảy mươi con dị hình đã xuất hiện chung quanh Nhạc Trọng.</w:t>
      </w:r>
    </w:p>
    <w:p>
      <w:pPr>
        <w:pStyle w:val="BodyText"/>
      </w:pPr>
      <w:r>
        <w:t xml:space="preserve">Bảy mươi con dị hình vốn đang chia rải rác liệp sát nhân tộc, vừa không ngừng sinh sôi đẻ trứng. Chúng cơ hồ chỉ tiêu phí mười giây thời gian đã nhanh chóng phân tán hoặc tụ tập theo ý muốn. Tuy rằng số lượng thật thưa thớt, nhưng lực chiến đấu cùng tố chất lại mạnh hơn tang thi không biết bao nhiêu lần.</w:t>
      </w:r>
    </w:p>
    <w:p>
      <w:pPr>
        <w:pStyle w:val="BodyText"/>
      </w:pPr>
      <w:r>
        <w:t xml:space="preserve">Chính là lợi dụng khả năng tụ tán theo ý muốn nên những cao thủ nhân tộc luôn bị những con dị hình đột ngột xuất hiện từng bầy xé nát.</w:t>
      </w:r>
    </w:p>
    <w:p>
      <w:pPr>
        <w:pStyle w:val="BodyText"/>
      </w:pPr>
      <w:r>
        <w:t xml:space="preserve">Đây cũng chính là một trong những nguyên nhân tuy số lượng dị hình ít hơn nhưng vẫn liệp sát nhân tộc được nhiều hơn.</w:t>
      </w:r>
    </w:p>
    <w:p>
      <w:pPr>
        <w:pStyle w:val="BodyText"/>
      </w:pPr>
      <w:r>
        <w:t xml:space="preserve">Bảy mươi con dị hình vừa tụ tập chung một chỗ, mười đạo huyết quang đột nhiên nổ tung kéo dài, hóa thành màn máu tươi tràn ngập tà ác quỷ dị hướng bảy mươi con dị hình thổi quét tới.</w:t>
      </w:r>
    </w:p>
    <w:p>
      <w:pPr>
        <w:pStyle w:val="BodyText"/>
      </w:pPr>
      <w:r>
        <w:t xml:space="preserve">Bảy mươi con dị hình đối mặt huyết quang tràn tới, đại bộ phận ỷ vào giáp xác cứng rắn phóng thẳng về hướng màn huyết quang kia.</w:t>
      </w:r>
    </w:p>
    <w:p>
      <w:pPr>
        <w:pStyle w:val="BodyText"/>
      </w:pPr>
      <w:r>
        <w:t xml:space="preserve">Còn lại hơn mười con có bụng lớn như mang thai mở to miệng phun ra từng chất dịch ăn mòn màu xanh biếc đánh thẳng lên màn máu.</w:t>
      </w:r>
    </w:p>
    <w:p>
      <w:pPr>
        <w:pStyle w:val="BodyText"/>
      </w:pPr>
      <w:r>
        <w:t xml:space="preserve">Ngoài ra còn hơn mười con mở to miệng phun ra đầu lưỡi bén nhọn oanh tới trước.</w:t>
      </w:r>
    </w:p>
    <w:p>
      <w:pPr>
        <w:pStyle w:val="BodyText"/>
      </w:pPr>
      <w:r>
        <w:t xml:space="preserve">Màn huyết quang ngập trời vừa cuốn qua, lập tức đem đàn dị hình bao phủ, đồng thời vặn xoắn đàn dị hình có bụng lớn, lập tức đem đại bộ phận dị hình trùm vào bên trong.</w:t>
      </w:r>
    </w:p>
    <w:p>
      <w:pPr>
        <w:pStyle w:val="BodyText"/>
      </w:pPr>
      <w:r>
        <w:t xml:space="preserve">Chỉ có một con dị hình lục giai nhận thấy tình thế không ổn lập tức phát động tốc độ cao nhất hướng phương xa bỏ chạy.</w:t>
      </w:r>
    </w:p>
    <w:p>
      <w:pPr>
        <w:pStyle w:val="BodyText"/>
      </w:pPr>
      <w:r>
        <w:t xml:space="preserve">Cắn nuốt hơn sáu mươi con dị hình, màn máu co rút lại, dị hình bị vây bên trong liền giãy mạnh sau đó lập tức biến thành thây khô.</w:t>
      </w:r>
    </w:p>
    <w:p>
      <w:pPr>
        <w:pStyle w:val="BodyText"/>
      </w:pPr>
      <w:r>
        <w:t xml:space="preserve">Màn máu vừa cắn nuốt xong hơn sáu mươi con dị hình nhanh chóng biến hóa, liền phân thành mười hai đạo huyết quang.</w:t>
      </w:r>
    </w:p>
    <w:p>
      <w:pPr>
        <w:pStyle w:val="BodyText"/>
      </w:pPr>
      <w:r>
        <w:t xml:space="preserve">Trong cung điện Thánh Địa nhóm thánh tử thánh nữ nhìn thấy Nhạc Trọng chỉ thoáng chốc đã miểu sát hơn sáu mươi con dị hình, nhịn không được khen ngợi một câu:</w:t>
      </w:r>
    </w:p>
    <w:p>
      <w:pPr>
        <w:pStyle w:val="BodyText"/>
      </w:pPr>
      <w:r>
        <w:t xml:space="preserve">- Công pháp thật lợi hại!</w:t>
      </w:r>
    </w:p>
    <w:p>
      <w:pPr>
        <w:pStyle w:val="BodyText"/>
      </w:pPr>
      <w:r>
        <w:t xml:space="preserve">Thánh chủ Thánh Địa nhìn thấy Nhạc Trọng miểu sát hơn sáu mươi con dị hình, trong mắt thoáng hiện vẻ vui mừng, cầm một hộp thủy tinh trong tay tràn ngập uy nghiêm ra lệnh:</w:t>
      </w:r>
    </w:p>
    <w:p>
      <w:pPr>
        <w:pStyle w:val="BodyText"/>
      </w:pPr>
      <w:r>
        <w:t xml:space="preserve">- Xuất động Thánh Địa Thủ Hộ Giả trong thời gian ngắn nhất tiêu diệt toàn bộ dị hình trong mười tám thành!</w:t>
      </w:r>
    </w:p>
    <w:p>
      <w:pPr>
        <w:pStyle w:val="BodyText"/>
      </w:pPr>
      <w:r>
        <w:t xml:space="preserve">Thánh Địa Thủ Hộ Giả là lực lượng võ trang cực mạnh trong Thánh Địa, sẽ không dễ dàng xuất động. Lần này theo mệnh lệnh của thánh chủ lực lượng võ trang kia rốt cục xuất hiện.</w:t>
      </w:r>
    </w:p>
    <w:p>
      <w:pPr>
        <w:pStyle w:val="BodyText"/>
      </w:pPr>
      <w:r>
        <w:t xml:space="preserve">Đột nhiên ở chín ngọn núi sau Linh Sơn liền nứt ra bốn ngọn núi, từ bên trong chậm rãi bay ra bốn phi thuyền dài tới hai cây số, cao tới mấy chục thước, toàn thân được dùng hợp kim tên là Lạc Côn chế thành, điêu khắc lên vô số phù văn huyền ảo, khảm lên vô số tinh hạch biến dị thú bay lên không.</w:t>
      </w:r>
    </w:p>
    <w:p>
      <w:pPr>
        <w:pStyle w:val="BodyText"/>
      </w:pPr>
      <w:r>
        <w:t xml:space="preserve">Hợp kim Lạc Côn là một loại tài nguyên quặng sắt thật hiếm có trên Ô La tinh, loại siêu hợp kim này có lực phòng ngự cực kỳ kinh người, cho dù là chịu một kích toàn lực của cường giả lục giai đỉnh phong cũng chỉ có thể oanh lõm xuống, không thể một kích xé rách được siêu hợp kim kia.</w:t>
      </w:r>
    </w:p>
    <w:p>
      <w:pPr>
        <w:pStyle w:val="BodyText"/>
      </w:pPr>
      <w:r>
        <w:t xml:space="preserve">Tài nguyên siêu hợp kim Lạc Côn cực kỳ thưa thớt, sản lượng một năm toàn Ô La tinh chỉ mấy chục tấn. Bốn chiếc Thánh Địa Thủ Hộ Giả mỗi chiếc đều tiêu hao sản lượng hợp kim Lạc Côn của Ô La tinh suốt mấy trăm năm, chỉ nói tới bọc thép đã cực kỳ kinh người, vượt xa Thu Hoạch Giả đỏ thẫm của Nhạc Trọng.</w:t>
      </w:r>
    </w:p>
    <w:p>
      <w:pPr>
        <w:pStyle w:val="BodyText"/>
      </w:pPr>
      <w:r>
        <w:t xml:space="preserve">Bốn chiếc Thánh Địa Thủ Hộ Giả nếu mở ra phòng hộ tráo thì lực phòng ngự càng siêu cấp hơn, áp đảo cả Bạo Phong chiến hạm mà Nhạc Trọng lấy được từ thế giới thứ ba. Đương nhiên thể tích không lớn bằng Bạo Phong chiến hạm.</w:t>
      </w:r>
    </w:p>
    <w:p>
      <w:pPr>
        <w:pStyle w:val="BodyText"/>
      </w:pPr>
      <w:r>
        <w:t xml:space="preserve">Nhạc Trọng còn đang diệt sát dị hình đột nhiên ngẩng đầu nhìn lên bốn chiếc Thánh Địa Thủ Hộ Giả trên bầu trời, trong lòng không nhịn được chấn động:</w:t>
      </w:r>
    </w:p>
    <w:p>
      <w:pPr>
        <w:pStyle w:val="BodyText"/>
      </w:pPr>
      <w:r>
        <w:t xml:space="preserve">- Chiến hạm thật khổng lồ, đây là vũ lực cao đoan nhất của nhân loại trên thế giới này sao?</w:t>
      </w:r>
    </w:p>
    <w:p>
      <w:pPr>
        <w:pStyle w:val="BodyText"/>
      </w:pPr>
      <w:r>
        <w:t xml:space="preserve">Nhìn thấy bốn chiếc Thánh Địa Thủ Hộ Giả, thậm chí Nhạc Trọng cũng không nhịn được sản sinh cảm giác nguy hiểm.</w:t>
      </w:r>
    </w:p>
    <w:p>
      <w:pPr>
        <w:pStyle w:val="BodyText"/>
      </w:pPr>
      <w:r>
        <w:t xml:space="preserve">Bốn chiếc Thánh Địa Thủ Hộ Giả vừa bay tới trên bầu trời, mang theo uy áp khủng bố bay lượn tới vị trí chiến đấu trung tâm.</w:t>
      </w:r>
    </w:p>
    <w:p>
      <w:pPr>
        <w:pStyle w:val="BodyText"/>
      </w:pPr>
      <w:r>
        <w:t xml:space="preserve">Vừa bay tới trên bầu trời Mộc Phong thành, bốn chiếc chiến hạm vươn ra vô số nòng pháo, từng đạo lạp tử pháo giống như mưa rơi trùm xuống bên dưới.</w:t>
      </w:r>
    </w:p>
    <w:p>
      <w:pPr>
        <w:pStyle w:val="BodyText"/>
      </w:pPr>
      <w:r>
        <w:t xml:space="preserve">Thân hạm mạnh hơn những chiến hạm bình thường rất nhiều, hơn nữa trang bị lạp tử pháo năng lượng cao cũng là quang pháo có uy lực cường đại nhất mà Thánh Địa nghiên cứu được. Mỗi một phát quang thúc lạp tử pháo đều có thể lập tức xỏ xuyên qua một con dị hình ngũ giai trở xuống, cho dù là ngũ giai cũng sẽ bị một pháo oanh hỏng thân thể.</w:t>
      </w:r>
    </w:p>
    <w:p>
      <w:pPr>
        <w:pStyle w:val="BodyText"/>
      </w:pPr>
      <w:r>
        <w:t xml:space="preserve">Một con dị hình vừa phun lưỡi đánh xuyên đầu một nhân tộc, đột nhiên một đạo quang mang từ trên trời giáng xuống đánh thẳng lên đầu nó, đem đầu của nó đánh tới dập nát. Quang thúc kinh khủng đánh xuyên đầu con dị hình, liền oanh xuống mặt đất nổ tung thành một hố lớn.</w:t>
      </w:r>
    </w:p>
    <w:p>
      <w:pPr>
        <w:pStyle w:val="BodyText"/>
      </w:pPr>
      <w:r>
        <w:t xml:space="preserve">Năm con dị hình đang ẩn trên một đường phố chậm rãi tiến tới gần hơn mười chiến sĩ nhân tộc còn đang chống cự, đột nhiên từ trên bầu trời rơi xuống từng chùm quang thúc lập tức xỏ xuyên qua năm con dị hình, đánh thành thịt vụn.</w:t>
      </w:r>
    </w:p>
    <w:p>
      <w:pPr>
        <w:pStyle w:val="BodyText"/>
      </w:pPr>
      <w:r>
        <w:t xml:space="preserve">Thánh Địa Thủ Hộ Giả là binh khí chiến tranh cực mạnh, tốc độ tàn sát so sánh với những cao thủ như Nhạc Trọng nhanh gấp mười mấy lần. Đồng thời cửa khoang thuyền mở ra, từng chiếc chiến đấu cơ không người lái từ bên trong chiến hạm bay ra ngoài, hướng đàn dị hình bên dưới bay đi.</w:t>
      </w:r>
    </w:p>
    <w:p>
      <w:pPr>
        <w:pStyle w:val="BodyText"/>
      </w:pPr>
      <w:r>
        <w:t xml:space="preserve">Từng chiếc chiến đấu cơ màu đen dài chừng năm thước không người lái chỉ chứa hai khẩu lạp tử pháo năng lượng cao, không ngừng bay lượn trên bầu trời, từng đạo lạp tử pháo trực tiếp bắn xuống trên thân dị hình bên dưới, đem dị hình đánh thành nát vụn.</w:t>
      </w:r>
    </w:p>
    <w:p>
      <w:pPr>
        <w:pStyle w:val="BodyText"/>
      </w:pPr>
      <w:r>
        <w:t xml:space="preserve">Nhạc Trọng nhìn lên bốn chiếc Thánh Địa Thủ Hộ Giả trên bầu trời trong lòng chợt hiện lên một tên gọi:</w:t>
      </w:r>
    </w:p>
    <w:p>
      <w:pPr>
        <w:pStyle w:val="BodyText"/>
      </w:pPr>
      <w:r>
        <w:t xml:space="preserve">- Mẫu hạm không trung!</w:t>
      </w:r>
    </w:p>
    <w:p>
      <w:pPr>
        <w:pStyle w:val="BodyText"/>
      </w:pPr>
      <w:r>
        <w:t xml:space="preserve">Ngoại trừ Thánh Địa Thủ Hộ Giả, từ trong Thánh Địa từng chiếc chiến đấu cơ màu đen không người lái không ngừng bay ra, hóa thành từng tảng mây đen rậm rạp hướng mười tám tòa thành thị bay đi.</w:t>
      </w:r>
    </w:p>
    <w:p>
      <w:pPr>
        <w:pStyle w:val="Compact"/>
      </w:pPr>
      <w:r>
        <w:t xml:space="preserve">Thật nhiều quang thúc của lạp tử pháo năng lượng cao đem dị hình trong thành thị lần lượt giết chết.</w:t>
      </w:r>
      <w:r>
        <w:br w:type="textWrapping"/>
      </w:r>
      <w:r>
        <w:br w:type="textWrapping"/>
      </w:r>
    </w:p>
    <w:p>
      <w:pPr>
        <w:pStyle w:val="Heading2"/>
      </w:pPr>
      <w:bookmarkStart w:id="1424" w:name="chương-1612-thánh-địa-thủ-hộ-giả."/>
      <w:bookmarkEnd w:id="1424"/>
      <w:r>
        <w:t xml:space="preserve">1402. Chương 1612: Thánh Địa Thủ Hộ Giả.</w:t>
      </w:r>
    </w:p>
    <w:p>
      <w:pPr>
        <w:pStyle w:val="Compact"/>
      </w:pPr>
      <w:r>
        <w:br w:type="textWrapping"/>
      </w:r>
      <w:r>
        <w:br w:type="textWrapping"/>
      </w:r>
      <w:r>
        <w:t xml:space="preserve">Đòn sát thủ của Thánh Địa vừa ra, nguyên bản thế cục cơ hồ hỏng mất liền nghịch chuyển, thật nhiều dị hình bị chiến đấu cơ màu đen không người lái trên bầu trời oanh bạo. Đồng thời dị hình không còn dám ôm thành đoàn, chỉ có thể bị nhân loại lần lượt diệt sát.</w:t>
      </w:r>
    </w:p>
    <w:p>
      <w:pPr>
        <w:pStyle w:val="BodyText"/>
      </w:pPr>
      <w:r>
        <w:t xml:space="preserve">Bỗng nhiên từ trong hậu phương dị hình truyền ra từng thanh âm gầm rú thê lệ, đàn dị hình đang chiến đấu lập tức quay đầu, tốc độ nhấc lên cực cao, phân tán hướng những khu rừng ngoại ô thành thị bỏ chạy.</w:t>
      </w:r>
    </w:p>
    <w:p>
      <w:pPr>
        <w:pStyle w:val="BodyText"/>
      </w:pPr>
      <w:r>
        <w:t xml:space="preserve">Nhạc Trọng đứng trên một đạo huyết quang lơ lửng giữa không trung, nhìn dị hình đang nhanh chóng rút lui thoáng cau mày:</w:t>
      </w:r>
    </w:p>
    <w:p>
      <w:pPr>
        <w:pStyle w:val="BodyText"/>
      </w:pPr>
      <w:r>
        <w:t xml:space="preserve">- Dị hình thật giảo hoạt! Loại quái vật này nếu để chúng tiến vào địa cầu, đây chính là một hồi tai nạn cực lớn!</w:t>
      </w:r>
    </w:p>
    <w:p>
      <w:pPr>
        <w:pStyle w:val="BodyText"/>
      </w:pPr>
      <w:r>
        <w:t xml:space="preserve">Tốc độ di chuyển của dị hình đã siêu việt vận tốc âm thanh, những chiếc chiến đấu cơ màu đen trên bầu trời tuy rằng một đường truy kích nhưng thành quả không lý tưởng, chỉ đánh chết hơn một ngàn con dị hình.</w:t>
      </w:r>
    </w:p>
    <w:p>
      <w:pPr>
        <w:pStyle w:val="BodyText"/>
      </w:pPr>
      <w:r>
        <w:t xml:space="preserve">Lần này dị hình công thành, nhân tộc chiến sĩ chết hơn sáu vạn người, người bị thương hai vạn. Những nhân tộc bình dân lại chết hơn hai mươi vạn. Mà dị hình chỉ tử vong chưa tới sáu ngàn con. Tuy rằng nhân loại đánh bại dị hình, nhưng phải trả giá cực kỳ thảm thống.</w:t>
      </w:r>
    </w:p>
    <w:p>
      <w:pPr>
        <w:pStyle w:val="BodyText"/>
      </w:pPr>
      <w:r>
        <w:t xml:space="preserve">Bên trong mười tám thành thị nơi nơi biến thành một mảnh hỗn độn, tùy ý đều nhìn thấy được thi thể nát vụn của nhân loại, tiếng khóc lẫn tiếng kêu than vang thành một mảnh.</w:t>
      </w:r>
    </w:p>
    <w:p>
      <w:pPr>
        <w:pStyle w:val="BodyText"/>
      </w:pPr>
      <w:r>
        <w:t xml:space="preserve">Nhạc Trọng đứng trên huyết quang bay ngang trên bầu trời, hắn nhìn thấy những người sống sót kêu khóc bên dưới, khẽ thở dài. Hắn biết đây chẳng qua chỉ là sự bắt đầu, với tốc độ sinh sôi nảy nở khủng khiếp của dị hình, sẽ ăn mòn cả thế giới này, cuối cùng đem đại bộ phận sinh vật trong Ô La tinh toàn bộ tiêu diệt.</w:t>
      </w:r>
    </w:p>
    <w:p>
      <w:pPr>
        <w:pStyle w:val="BodyText"/>
      </w:pPr>
      <w:r>
        <w:t xml:space="preserve">Trương Hiên đi tới trước mặt Nhạc Trọng nói:</w:t>
      </w:r>
    </w:p>
    <w:p>
      <w:pPr>
        <w:pStyle w:val="BodyText"/>
      </w:pPr>
      <w:r>
        <w:t xml:space="preserve">- Nhạc Trọng, chúng ta đi thôi!</w:t>
      </w:r>
    </w:p>
    <w:p>
      <w:pPr>
        <w:pStyle w:val="BodyText"/>
      </w:pPr>
      <w:r>
        <w:t xml:space="preserve">Nhạc Trọng cũng đang muốn đến Thánh Địa nhìn xem, gật đầu:</w:t>
      </w:r>
    </w:p>
    <w:p>
      <w:pPr>
        <w:pStyle w:val="BodyText"/>
      </w:pPr>
      <w:r>
        <w:t xml:space="preserve">- Được!</w:t>
      </w:r>
    </w:p>
    <w:p>
      <w:pPr>
        <w:pStyle w:val="BodyText"/>
      </w:pPr>
      <w:r>
        <w:t xml:space="preserve">Đi theo sự dẫn dắt của Trương Hiên, Nhạc Trọng đi lên Linh Sơn trong Thánh Địa.</w:t>
      </w:r>
    </w:p>
    <w:p>
      <w:pPr>
        <w:pStyle w:val="BodyText"/>
      </w:pPr>
      <w:r>
        <w:t xml:space="preserve">- Linh khí thật nồng đậm!</w:t>
      </w:r>
    </w:p>
    <w:p>
      <w:pPr>
        <w:pStyle w:val="BodyText"/>
      </w:pPr>
      <w:r>
        <w:t xml:space="preserve">Vừa bước vào Linh Sơn, Nhạc Trọng liền cảm giác được một cỗ linh khí cực kỳ nồng đậm tràn vào trong cơ thể hắn.</w:t>
      </w:r>
    </w:p>
    <w:p>
      <w:pPr>
        <w:pStyle w:val="BodyText"/>
      </w:pPr>
      <w:r>
        <w:t xml:space="preserve">Sau khi Nhạc Trọng tiến hóa lên thất giai, đã có thể cảm ứng được một bộ phận thiên địa nguyên khí. Đồng thời cảm giác của hắn cũng trở nên cực kỳ mẫn tuệ, hắn có thể rõ ràng cảm giác được linh khí nồng đậm trong từng địa phương.</w:t>
      </w:r>
    </w:p>
    <w:p>
      <w:pPr>
        <w:pStyle w:val="BodyText"/>
      </w:pPr>
      <w:r>
        <w:t xml:space="preserve">Địa phương có linh khí nồng đậm thì tốc độ tu luyện thật nhanh. Sở dĩ Thánh Địa có được nhiều cao thủ như vậy là do Thánh Địa có được linh khí quá dày đặc.</w:t>
      </w:r>
    </w:p>
    <w:p>
      <w:pPr>
        <w:pStyle w:val="BodyText"/>
      </w:pPr>
      <w:r>
        <w:t xml:space="preserve">Trên đường đi, Nhạc Trọng chứng kiến thật nhiều dị thú quý hiếm trên Linh Sơn, cảm thấy thập phần mới lạ.</w:t>
      </w:r>
    </w:p>
    <w:p>
      <w:pPr>
        <w:pStyle w:val="BodyText"/>
      </w:pPr>
      <w:r>
        <w:t xml:space="preserve">Một cô gái xinh đẹp buộc tóc đuôi ngựa, mắt to, da thịt trong suốt cơ hồ muốn nhỏ ra nước đi tới trước mặt Nhạc Trọng nở nụ cười ngọt ngào, chủ động mời:</w:t>
      </w:r>
    </w:p>
    <w:p>
      <w:pPr>
        <w:pStyle w:val="BodyText"/>
      </w:pPr>
      <w:r>
        <w:t xml:space="preserve">- Tôi là Thanh Phương cung Lưu Diễm Diễm. Nhạc Trọng, đợi lát nữa đến Thanh Phượng cung ngồi một chút đi. Tôi có nhiều nan đề trong việc tu luyện, anh có thể chỉ điểm cho tôi một chút được không?</w:t>
      </w:r>
    </w:p>
    <w:p>
      <w:pPr>
        <w:pStyle w:val="BodyText"/>
      </w:pPr>
      <w:r>
        <w:t xml:space="preserve">Ở trong Thánh Địa mỗi cường giả lục giai đều có được một cung điện thuộc về mình, đồng thời trong cung điện cũng có không ít bộ hạ. Đường Hi chính là cung chủ Thanh Phượng cung, Lưu Diễm Diễm là cấp dưới của nàng.</w:t>
      </w:r>
    </w:p>
    <w:p>
      <w:pPr>
        <w:pStyle w:val="BodyText"/>
      </w:pPr>
      <w:r>
        <w:t xml:space="preserve">- Hì hì, Lưu Diễm Diễm tư xuân ah…</w:t>
      </w:r>
    </w:p>
    <w:p>
      <w:pPr>
        <w:pStyle w:val="BodyText"/>
      </w:pPr>
      <w:r>
        <w:t xml:space="preserve">- Nhưng thật khó trách, nam nhân xuất sắc như Nhạc Trọng đổi lại là tôi cũng sẽ thích!</w:t>
      </w:r>
    </w:p>
    <w:p>
      <w:pPr>
        <w:pStyle w:val="BodyText"/>
      </w:pPr>
      <w:r>
        <w:t xml:space="preserve">- Ha ha, Thải Thải, cô cũng tư xuân sao?</w:t>
      </w:r>
    </w:p>
    <w:p>
      <w:pPr>
        <w:pStyle w:val="BodyText"/>
      </w:pPr>
      <w:r>
        <w:t xml:space="preserve">- Nói lung tung, coi chừng tôi vặn gãy đầu lưỡi của cô!</w:t>
      </w:r>
    </w:p>
    <w:p>
      <w:pPr>
        <w:pStyle w:val="BodyText"/>
      </w:pPr>
      <w:r>
        <w:t xml:space="preserve">- …</w:t>
      </w:r>
    </w:p>
    <w:p>
      <w:pPr>
        <w:pStyle w:val="BodyText"/>
      </w:pPr>
      <w:r>
        <w:t xml:space="preserve">Các thiếu nữ trong Thanh Phượng cung đều chỉ trỏ về bên này, cười khúc khích không ngừng. Thấy Lưu Diễm Diễm chủ động, các nàng đều có chút ghen tỵ nàng thật lớn mật biết nắm chắc cơ hội.</w:t>
      </w:r>
    </w:p>
    <w:p>
      <w:pPr>
        <w:pStyle w:val="BodyText"/>
      </w:pPr>
      <w:r>
        <w:t xml:space="preserve">Trong tiếng trêu đùa của các cô gái, gương mặt Lưu Diễm Diễm chợt đỏ bừng, đánh bạo dùng ánh mắt ngập nước nhìn Nhạc Trọng, trong mắt tràn ngập vẻ chờ mong lẫn sợ hãi, nàng có chút sợ hãi Nhạc Trọng sẽ cự tuyệt.</w:t>
      </w:r>
    </w:p>
    <w:p>
      <w:pPr>
        <w:pStyle w:val="BodyText"/>
      </w:pPr>
      <w:r>
        <w:t xml:space="preserve">Nhạc Trọng nhìn Lưu Diễm Diễm cười nhẹ:</w:t>
      </w:r>
    </w:p>
    <w:p>
      <w:pPr>
        <w:pStyle w:val="BodyText"/>
      </w:pPr>
      <w:r>
        <w:t xml:space="preserve">- Được!</w:t>
      </w:r>
    </w:p>
    <w:p>
      <w:pPr>
        <w:pStyle w:val="BodyText"/>
      </w:pPr>
      <w:r>
        <w:t xml:space="preserve">Lực lượng của Nhạc Trọng thông qua Thần Ma hệ thống cường hóa mà đến, hắn căn bản không tu luyện theo hệ thống riêng bên ngoài. Nhưng từ sau khi hắn tiến hóa lục giai, đem thân thể người phàm biến hóa thành Thần Ma thân thể, hắn không còn là người phàm tư chất bình thường ngày trước, mà đã là thiên tài tu luyện yêu nghiệt siêu phàm.</w:t>
      </w:r>
    </w:p>
    <w:p>
      <w:pPr>
        <w:pStyle w:val="BodyText"/>
      </w:pPr>
      <w:r>
        <w:t xml:space="preserve">Sau khi tiến hóa thất giai, trí tuệ của hắn thông minh, vô luận loại võ học nào chỉ cần liếc mắt nhìn liền có thể suy diễn ra pháp môn tu luyện, nhưng chỉ suy diễn được tới cấp bảy, dù sao hắn chỉ mới đạt tới cường giả thất giai.</w:t>
      </w:r>
    </w:p>
    <w:p>
      <w:pPr>
        <w:pStyle w:val="BodyText"/>
      </w:pPr>
      <w:r>
        <w:t xml:space="preserve">Nhưng cho dù là như thế cũng là việc vô cùng lợi hại, phải biết rằng trong Ô La tinh, còn chưa có tới mười cường giả thất giai.</w:t>
      </w:r>
    </w:p>
    <w:p>
      <w:pPr>
        <w:pStyle w:val="BodyText"/>
      </w:pPr>
      <w:r>
        <w:t xml:space="preserve">Nghe được lời nói của Nhạc Trọng, gương mặt Lưu Diễm Diễm đỏ hồng, liền đi theo bên cạnh Nhạc Trọng giúp hắn giới thiệu về hoàn cảnh Thánh Địa Linh Sơn.</w:t>
      </w:r>
    </w:p>
    <w:p>
      <w:pPr>
        <w:pStyle w:val="BodyText"/>
      </w:pPr>
      <w:r>
        <w:t xml:space="preserve">- Hỗn đản!</w:t>
      </w:r>
    </w:p>
    <w:p>
      <w:pPr>
        <w:pStyle w:val="BodyText"/>
      </w:pPr>
      <w:r>
        <w:t xml:space="preserve">Nhìn thấy Lưu Diễm Diễm đi theo bên người Nhạc Trọng, nhóm người Mộ Dung Vương đều hết sức khó xem, trong lòng thầm mắng một câu.</w:t>
      </w:r>
    </w:p>
    <w:p>
      <w:pPr>
        <w:pStyle w:val="BodyText"/>
      </w:pPr>
      <w:r>
        <w:t xml:space="preserve">Tuy rằng khí chất dung mạo của Lưu Diễm Diễm còn không bằng cung chủ Thanh Phượng cung Đường Hi, nhưng cũng là mỹ nữ đứng đầu trong cung, là nữ thần trong mộng của thật nhiều tinh anh, nhìn nàng chủ động theo đuổi Nhạc Trọng sắc mặt bọn họ đều hết sức tối tăm.</w:t>
      </w:r>
    </w:p>
    <w:p>
      <w:pPr>
        <w:pStyle w:val="BodyText"/>
      </w:pPr>
      <w:r>
        <w:t xml:space="preserve">Đỉnh Linh Sơn, dưới đất được trải ngọc thạch giống như dương chi bạch ngọc, bóng loáng sáng ngời. Lối vào Thánh Địa có vô số thạch anh kỳ dị tạo thành, sặc sỡ lóa mắt, cực kỳ rạng rỡ.</w:t>
      </w:r>
    </w:p>
    <w:p>
      <w:pPr>
        <w:pStyle w:val="BodyText"/>
      </w:pPr>
      <w:r>
        <w:t xml:space="preserve">Nhìn thấy lối vào Thánh Địa, Nhạc Trọng không nhịn được khen ngợi một câu:</w:t>
      </w:r>
    </w:p>
    <w:p>
      <w:pPr>
        <w:pStyle w:val="BodyText"/>
      </w:pPr>
      <w:r>
        <w:t xml:space="preserve">- Khí phái!</w:t>
      </w:r>
    </w:p>
    <w:p>
      <w:pPr>
        <w:pStyle w:val="BodyText"/>
      </w:pPr>
      <w:r>
        <w:t xml:space="preserve">- Mộ Dung Vương, hắn là ai vậy? Sao tôi chưa từng gặp qua hắn?</w:t>
      </w:r>
    </w:p>
    <w:p>
      <w:pPr>
        <w:pStyle w:val="BodyText"/>
      </w:pPr>
      <w:r>
        <w:t xml:space="preserve">Đúng lúc này một nam tử cực kỳ tuấn tú mặt như quan ngọc, mặc tinh thần bào, tóc ngắn màu đen, lưng đeo trường kiếm hướng bên này đi tới. Sau lưng hắn có hơn hai mươi nam tử đi theo, khí chất không tầm thường.</w:t>
      </w:r>
    </w:p>
    <w:p>
      <w:pPr>
        <w:pStyle w:val="BodyText"/>
      </w:pPr>
      <w:r>
        <w:t xml:space="preserve">Bên cạnh nam tử kia còn có một cô gái có chút tư sắc đi theo, bên cạnh cô gái kia còn có mười tên tuấn nam cùng tám nữ tử khuôn mặt xấu xí đi cùng.</w:t>
      </w:r>
    </w:p>
    <w:p>
      <w:pPr>
        <w:pStyle w:val="BodyText"/>
      </w:pPr>
      <w:r>
        <w:t xml:space="preserve">Mộ Dung Vương lạnh băng nói:</w:t>
      </w:r>
    </w:p>
    <w:p>
      <w:pPr>
        <w:pStyle w:val="BodyText"/>
      </w:pPr>
      <w:r>
        <w:t xml:space="preserve">- Vương Thành, hắn là do Trương Hiên mang về tới. Anh hỏi Trương Hiên!</w:t>
      </w:r>
    </w:p>
    <w:p>
      <w:pPr>
        <w:pStyle w:val="BodyText"/>
      </w:pPr>
      <w:r>
        <w:t xml:space="preserve">Mộ Dung Vương kiến thức qua thực lực siêu phàm của Nhạc Trọng, hơn nữa còn được Nhạc Trọng cứu một mạng, tuy rằng thật ghen tỵ thực lực của Nhạc Trọng nhưng cũng sẽ không ngây ngốc phát sinh xung đột với hắn.</w:t>
      </w:r>
    </w:p>
    <w:p>
      <w:pPr>
        <w:pStyle w:val="BodyText"/>
      </w:pPr>
      <w:r>
        <w:t xml:space="preserve">Ánh mắt Vương Thành dừng trên người Đường Hi, trong mắt thoáng hiện nét ái mộ, sau đó liếc mắt nhìn Nhạc Trọng, chứng kiến Nhạc Trọng đứng thật gần Đường Hi, sắc mặt trầm xuống, thanh âm biến thành băng sương:</w:t>
      </w:r>
    </w:p>
    <w:p>
      <w:pPr>
        <w:pStyle w:val="BodyText"/>
      </w:pPr>
      <w:r>
        <w:t xml:space="preserve">- Trương Hiên, hắn là ai vậy? Tôi nhớ được quy củ của Thánh Địa, không cho phép người ngoài đặt chân vào Thánh Địa, quy củ này chẳng lẽ anh đã quên sao?</w:t>
      </w:r>
    </w:p>
    <w:p>
      <w:pPr>
        <w:pStyle w:val="BodyText"/>
      </w:pPr>
      <w:r>
        <w:t xml:space="preserve">Nguyên bản khuôn mặt Nhạc Trọng chỉ bình thường, nhưng sau khi trải qua vô số cuộc chiến đấu vẻ bình thường của hắn đã hoàn toàn biến mất, toàn thân giống như thanh bảo kiếm ra khỏi vỏ, cho dù đứng trong đám người cũng nở rộ quang mang. Chính vì như thế Lưu Diễm Diễm mới bị Nhạc Trọng hấp dẫn.</w:t>
      </w:r>
    </w:p>
    <w:p>
      <w:pPr>
        <w:pStyle w:val="BodyText"/>
      </w:pPr>
      <w:r>
        <w:t xml:space="preserve">Vương Thành lo lắng nữ thần Đường Hi của mình trúng ý Nhạc Trọng, trong lòng cực kỳ khó chịu.</w:t>
      </w:r>
    </w:p>
    <w:p>
      <w:pPr>
        <w:pStyle w:val="BodyText"/>
      </w:pPr>
      <w:r>
        <w:t xml:space="preserve">Trương Hiên nhướng mày tiến lên một bước, đúng mức nói:</w:t>
      </w:r>
    </w:p>
    <w:p>
      <w:pPr>
        <w:pStyle w:val="Compact"/>
      </w:pPr>
      <w:r>
        <w:t xml:space="preserve">- Vương Thành, Nhạc Trọng là người bạn tôi mời đi cùng. Chỉ cần hắn không đi vào cấm địa cùng những cung điện khác trong Thánh Địa, đương nhiên là không có vấn đề!</w:t>
      </w:r>
      <w:r>
        <w:br w:type="textWrapping"/>
      </w:r>
      <w:r>
        <w:br w:type="textWrapping"/>
      </w:r>
    </w:p>
    <w:p>
      <w:pPr>
        <w:pStyle w:val="Heading2"/>
      </w:pPr>
      <w:bookmarkStart w:id="1425" w:name="chương-1613-một-kích-bại-địch-1"/>
      <w:bookmarkEnd w:id="1425"/>
      <w:r>
        <w:t xml:space="preserve">1403. Chương 1613: Một Kích Bại Địch! (1)</w:t>
      </w:r>
    </w:p>
    <w:p>
      <w:pPr>
        <w:pStyle w:val="Compact"/>
      </w:pPr>
      <w:r>
        <w:br w:type="textWrapping"/>
      </w:r>
      <w:r>
        <w:br w:type="textWrapping"/>
      </w:r>
      <w:r>
        <w:t xml:space="preserve">- Một tên đăng đồ tử như vậy nếu tùy ý đi loạn, va chạm thánh nữ trong Thánh Địa, ai có thể đảm đương được nổi? Cút cho ta, nơi này không phải địa phương tên nhà quê như ngươi có thể tới!</w:t>
      </w:r>
    </w:p>
    <w:p>
      <w:pPr>
        <w:pStyle w:val="BodyText"/>
      </w:pPr>
      <w:r>
        <w:t xml:space="preserve">Vương Thành liếc mắt nhìn Lưu Diễm Diễm đứng bên cạnh Nhạc Trọng cười khinh miệt, đột nhiên vươn tay nhanh như ảo ảnh mang theo cơn lốc khủng bố hướng khuôn mặt Nhạc Trọng tát tới.</w:t>
      </w:r>
    </w:p>
    <w:p>
      <w:pPr>
        <w:pStyle w:val="BodyText"/>
      </w:pPr>
      <w:r>
        <w:t xml:space="preserve">Vương Thành đứng đầu một cung trong Thánh Địa, cường giả lục giai, tôn quý phi phàm. Đừng nói tát người một bạt tai, dù đem Nhạc Trọng giết chết tại chỗ cũng không có ai xử lý.</w:t>
      </w:r>
    </w:p>
    <w:p>
      <w:pPr>
        <w:pStyle w:val="BodyText"/>
      </w:pPr>
      <w:r>
        <w:t xml:space="preserve">Nhìn thấy Vương Thành ra tay, nhóm tinh anh sau lưng hắn đều lộ ra biểu tình vui vẻ khi thấy người gặp họa.</w:t>
      </w:r>
    </w:p>
    <w:p>
      <w:pPr>
        <w:pStyle w:val="BodyText"/>
      </w:pPr>
      <w:r>
        <w:t xml:space="preserve">Trương Hiên không hề nghĩ tới Vương Thành không cho hắn mặt mũi, phản ứng chậm một bước, chỉ có thể kinh sợ nhìn Vương Thành tát về hướng Nhạc Trọng:</w:t>
      </w:r>
    </w:p>
    <w:p>
      <w:pPr>
        <w:pStyle w:val="BodyText"/>
      </w:pPr>
      <w:r>
        <w:t xml:space="preserve">- Vương Thành, ngươi dám động thủ!</w:t>
      </w:r>
    </w:p>
    <w:p>
      <w:pPr>
        <w:pStyle w:val="BodyText"/>
      </w:pPr>
      <w:r>
        <w:t xml:space="preserve">Nhạc Trọng nhìn thấy Vương Thành không ngờ không hề nói lý lẽ, vừa gặp mặt liền công kích hắn, trong mắt thoáng hiện vẻ phẫn nộ, thân thể nhanh như linh xà lách trách một cái tát như ảo ảnh của Vương Thành, sau đó tay phải nhanh như sét đánh trực tiếp tát lên mặt Vương Thành.</w:t>
      </w:r>
    </w:p>
    <w:p>
      <w:pPr>
        <w:pStyle w:val="BodyText"/>
      </w:pPr>
      <w:r>
        <w:t xml:space="preserve">Ba! Ba!</w:t>
      </w:r>
    </w:p>
    <w:p>
      <w:pPr>
        <w:pStyle w:val="BodyText"/>
      </w:pPr>
      <w:r>
        <w:t xml:space="preserve">Dù Nhạc Trọng không sử dụng lực lượng thất giai, chỉ dựa vào thể lực bản thân cũng đã cực kỳ khủng bố. Vương Thành căn bản không hề nghĩ tới hắn dám đánh trả, chưa kịp phản ứng đã bị Nhạc Trọng tát mạnh hai cái lên mặt. Khuôn mặt tuấn tú của hắn bị Nhạc Trọng tát trúng răng nanh hỗn hợp máu tươi cùng nhau bị tát bay ra.</w:t>
      </w:r>
    </w:p>
    <w:p>
      <w:pPr>
        <w:pStyle w:val="BodyText"/>
      </w:pPr>
      <w:r>
        <w:t xml:space="preserve">Mộ Dung Vương đứng một bên ánh mắt co rụt lại, đồng thời trong lòng dâng lên cỗ khoái ý:</w:t>
      </w:r>
    </w:p>
    <w:p>
      <w:pPr>
        <w:pStyle w:val="BodyText"/>
      </w:pPr>
      <w:r>
        <w:t xml:space="preserve">- Tát rất hay!</w:t>
      </w:r>
    </w:p>
    <w:p>
      <w:pPr>
        <w:pStyle w:val="BodyText"/>
      </w:pPr>
      <w:r>
        <w:t xml:space="preserve">Trước đó không lâu bộ hạ của Mộ Dung Vương bị Nhạc Trọng tát vào mặt, hiện tại nhìn thấy Vương Thành bị Nhạc Trọng lại đánh thẳng vào mặt, trong tim của hắn lúc này mới cảm thấy có chút cân bằng.</w:t>
      </w:r>
    </w:p>
    <w:p>
      <w:pPr>
        <w:pStyle w:val="BodyText"/>
      </w:pPr>
      <w:r>
        <w:t xml:space="preserve">Ánh mắt Đường Hi co rụt lại, nhìn Nhạc Trọng tràn ngập vẻ kiêng kỵ cùng cảnh giác:</w:t>
      </w:r>
    </w:p>
    <w:p>
      <w:pPr>
        <w:pStyle w:val="BodyText"/>
      </w:pPr>
      <w:r>
        <w:t xml:space="preserve">- Tốc độ thật nhanh! Nếu người mà hắn đối phó là ta, ta cũng trốn không thoát. Thực lực của hắn mạnh mẽ đến bao nhiêu? Là lục giai đỉnh phong hay nửa bước thất giai?</w:t>
      </w:r>
    </w:p>
    <w:p>
      <w:pPr>
        <w:pStyle w:val="BodyText"/>
      </w:pPr>
      <w:r>
        <w:t xml:space="preserve">Tuy rằng Đường Hi luôn cho rằng mình đã rất xem trọng Nhạc Trọng, nhưng làm sao cũng không nghĩ đến Nhạc Trọng đã đạt tới thất giai. Ở bên trong Thánh Địa, cường giả lục giai không thiếu, nhưng cường giả thất giai còn chưa đủ mười người.</w:t>
      </w:r>
    </w:p>
    <w:p>
      <w:pPr>
        <w:pStyle w:val="BodyText"/>
      </w:pPr>
      <w:r>
        <w:t xml:space="preserve">- Ngươi cũng dám đánh ta! Ta phải giết chết tên súc sinh ngươi!</w:t>
      </w:r>
    </w:p>
    <w:p>
      <w:pPr>
        <w:pStyle w:val="BodyText"/>
      </w:pPr>
      <w:r>
        <w:t xml:space="preserve">Vương Thành bị Nhạc Trọng hung hăng tát tai, nhất thời hai mắt đỏ đậm, một cỗ khuất nhục cùng lửa giận xông lên trong đầu hắn, làm hắn phát ra tiếng rít gào phẫn nộ.</w:t>
      </w:r>
    </w:p>
    <w:p>
      <w:pPr>
        <w:pStyle w:val="BodyText"/>
      </w:pPr>
      <w:r>
        <w:t xml:space="preserve">Vương Thành là ai? Hắn có thiên phú tuyệt luân, là cung chủ Xích Báo cung cao cao tại thượng trong Thánh Địa, hùng bá nhất phương, chiến lực ngập trời. Nếu đi ra bên ngoài, cho dù là thành chủ các thành phố lớn trong Ô La tinh thấy hắn cũng phải quỳ xuống hành lễ. Cho tới bây giờ chỉ có hắn làm nhục người khác, làm gì có người nào dám làm nhục hắn. Cho dù lúc hắn còn nhỏ những cao thủ khác cũng băn khoăn Thánh Địa sau lưng hắn mà tôn trọng hắn. Sau khi hắn thăng cấp thành cường giả lục giai, càng không có người nào có can đảm vũ nhục hắn. Hiện tại ngay trước mặt công chúng hắn lại bị Nhạc Trọng tát hai bạt tai, hắn đương nhiên vừa tức vừa hận, lửa giận xông lên não.</w:t>
      </w:r>
    </w:p>
    <w:p>
      <w:pPr>
        <w:pStyle w:val="BodyText"/>
      </w:pPr>
      <w:r>
        <w:t xml:space="preserve">- Xích Báo Thôn Tinh đại pháp!</w:t>
      </w:r>
    </w:p>
    <w:p>
      <w:pPr>
        <w:pStyle w:val="BodyText"/>
      </w:pPr>
      <w:r>
        <w:t xml:space="preserve">Dưới cơn thịnh nộ, Vương Thành phát động bí thuật cực mạnh của mình, vô số lực lượng cường đại từ trong thân thể hắn trào ra, ngưng tụ thành một con xích báo thân ấy chục thước, toàn bộ bao phủ lực lượng đỏ đậm, tản ra uy thế khủng bố, trong hai mắt chớp động ánh sáng hủy diệt.</w:t>
      </w:r>
    </w:p>
    <w:p>
      <w:pPr>
        <w:pStyle w:val="BodyText"/>
      </w:pPr>
      <w:r>
        <w:t xml:space="preserve">Xích Báo Thôn Tinh đại pháp cũng là một trong mười đại công pháp tuyệt thế của Thánh Địa, tu luyện tới cuối cùng là có thể hóa thân biến thành một con xích báo mãnh thú tuyệt thế thất giai, giơ tay nhấc chân đều có thể phá núi hủy thành, uy lực vô cùng.</w:t>
      </w:r>
    </w:p>
    <w:p>
      <w:pPr>
        <w:pStyle w:val="BodyText"/>
      </w:pPr>
      <w:r>
        <w:t xml:space="preserve">Con xích báo vừa hiển hiện, một cỗ khí tức hủy diệt hết thảy, hung ác thô bạo khuếch tán khắp bốn phương tám hướng.</w:t>
      </w:r>
    </w:p>
    <w:p>
      <w:pPr>
        <w:pStyle w:val="BodyText"/>
      </w:pPr>
      <w:r>
        <w:t xml:space="preserve">Dưới uy áp khủng bố của xích báo, trong lòng những cao thủ ngũ giai đều sản sinh cảm giác sợ hãi, khi nhìn thấy xích báo lơ lửng trên không giống như sẽ lập tức bị nó xé thành thịt vụn.</w:t>
      </w:r>
    </w:p>
    <w:p>
      <w:pPr>
        <w:pStyle w:val="BodyText"/>
      </w:pPr>
      <w:r>
        <w:t xml:space="preserve">Dù mạnh mẽ như Mộ Dung Vương, Trương Hiên, Đường Hi cũng không nhịn được liên tục lui về phía sau. Nếu họ không dùng tuyệt chiêu bảo mệnh tuyệt đối sẽ bị một móng vuốt của xích báo chụp chết.</w:t>
      </w:r>
    </w:p>
    <w:p>
      <w:pPr>
        <w:pStyle w:val="BodyText"/>
      </w:pPr>
      <w:r>
        <w:t xml:space="preserve">Xích báo vừa hiện hình, mang theo năng lượng hủy diệt đỏ đậm, chỉ một lần chớp động đã xuất hiện trước người Nhạc Trọng, hung hăng vung một trảo trấn áp xuống người hắn. Cho dù là cường giả lục giai đỉnh phong nếu bị một trảo chụp trúng cũng phải bị thương nặng.</w:t>
      </w:r>
    </w:p>
    <w:p>
      <w:pPr>
        <w:pStyle w:val="BodyText"/>
      </w:pPr>
      <w:r>
        <w:t xml:space="preserve">- Cẩn thận!</w:t>
      </w:r>
    </w:p>
    <w:p>
      <w:pPr>
        <w:pStyle w:val="BodyText"/>
      </w:pPr>
      <w:r>
        <w:t xml:space="preserve">Lưu Diễm Diễm nhìn thấy xích báo chụp về hướng Nhạc Trọng, trong mắt thoáng hiện vẻ lo lắng thất thanh hét to.</w:t>
      </w:r>
    </w:p>
    <w:p>
      <w:pPr>
        <w:pStyle w:val="BodyText"/>
      </w:pPr>
      <w:r>
        <w:t xml:space="preserve">- Có ý tứ, phá cho ta!</w:t>
      </w:r>
    </w:p>
    <w:p>
      <w:pPr>
        <w:pStyle w:val="BodyText"/>
      </w:pPr>
      <w:r>
        <w:t xml:space="preserve">Đối mặt với xích báo, trong mắt Nhạc Trọng chợt lóe hàn quang, không hề tránh né, liền dùng lực lượng thân thể Thần Ma nhị cấp vung một quyền đánh thẳng lên thân thể xích báo.</w:t>
      </w:r>
    </w:p>
    <w:p>
      <w:pPr>
        <w:pStyle w:val="BodyText"/>
      </w:pPr>
      <w:r>
        <w:t xml:space="preserve">Oanh!</w:t>
      </w:r>
    </w:p>
    <w:p>
      <w:pPr>
        <w:pStyle w:val="BodyText"/>
      </w:pPr>
      <w:r>
        <w:t xml:space="preserve">Nương theo sau tiếng vang thật lớn, xích báo bị một quyền của Nhạc Trọng đánh xơ xác, lộ ra Vương Thành đứng ngay trung ương.</w:t>
      </w:r>
    </w:p>
    <w:p>
      <w:pPr>
        <w:pStyle w:val="BodyText"/>
      </w:pPr>
      <w:r>
        <w:t xml:space="preserve">Vương Thành nhìn thấy vũ kỹ cực mạnh của mình bị một quyền của Nhạc Trọng phá nát, trong mắt thoáng hiện vẻ không thể tin rít gào:</w:t>
      </w:r>
    </w:p>
    <w:p>
      <w:pPr>
        <w:pStyle w:val="BodyText"/>
      </w:pPr>
      <w:r>
        <w:t xml:space="preserve">- Không có khả năng! Tại sao có thể như vậy? Không có khả năng!</w:t>
      </w:r>
    </w:p>
    <w:p>
      <w:pPr>
        <w:pStyle w:val="BodyText"/>
      </w:pPr>
      <w:r>
        <w:t xml:space="preserve">Một quyền vỡ nát xích báo, Nhạc Trọng chớp động liền xuất hiện trước mặt Vương Thành, hung hăng vung một cước đá thẳng lên người hắn.</w:t>
      </w:r>
    </w:p>
    <w:p>
      <w:pPr>
        <w:pStyle w:val="BodyText"/>
      </w:pPr>
      <w:r>
        <w:t xml:space="preserve">Vương Thành trúng một cước của Nhạc Trọng, toàn thân hóa thành đạo lưu quang từ trên trời giáng xuống oanh thẳng lên mặt đất, đem mặt đá giống dương chi bạch ngọc đánh vỡ rạn nứt, thật nhiều máu tươi từ trong thân thể hắn phun trào ra.</w:t>
      </w:r>
    </w:p>
    <w:p>
      <w:pPr>
        <w:pStyle w:val="BodyText"/>
      </w:pPr>
      <w:r>
        <w:t xml:space="preserve">Trương Hiên nhìn Nhạc Trọng, trong mắt thoáng hiện vẻ kinh hãi:</w:t>
      </w:r>
    </w:p>
    <w:p>
      <w:pPr>
        <w:pStyle w:val="BodyText"/>
      </w:pPr>
      <w:r>
        <w:t xml:space="preserve">- Thật mạnh! Nam nhân này thật sự quá mạnh! Chỉ sợ chỉ có thánh tử cùng thánh nữ mới có thể trấn áp được hắn!</w:t>
      </w:r>
    </w:p>
    <w:p>
      <w:pPr>
        <w:pStyle w:val="BodyText"/>
      </w:pPr>
      <w:r>
        <w:t xml:space="preserve">Đường Hi nhìn Nhạc Trọng uy phong lẫm lẫm đứng thẳng, trong mắt hiện lên quang mang kỳ lạ, trong lòng nhấc lên gợn sóng:</w:t>
      </w:r>
    </w:p>
    <w:p>
      <w:pPr>
        <w:pStyle w:val="BodyText"/>
      </w:pPr>
      <w:r>
        <w:t xml:space="preserve">- Nam nhân thật cường đại, đánh giá của ta đối với hắn xem ra còn quá thấp. Nam nhân này chỉ sợ có thể so sánh được với thánh tử!</w:t>
      </w:r>
    </w:p>
    <w:p>
      <w:pPr>
        <w:pStyle w:val="BodyText"/>
      </w:pPr>
      <w:r>
        <w:t xml:space="preserve">- Thật là lợi hại!</w:t>
      </w:r>
    </w:p>
    <w:p>
      <w:pPr>
        <w:pStyle w:val="BodyText"/>
      </w:pPr>
      <w:r>
        <w:t xml:space="preserve">- Rất soái!</w:t>
      </w:r>
    </w:p>
    <w:p>
      <w:pPr>
        <w:pStyle w:val="BodyText"/>
      </w:pPr>
      <w:r>
        <w:t xml:space="preserve">- Cung chủ Xích Báo cung lại bị một kích của hắn miểu sát, thật sự là cường đại!</w:t>
      </w:r>
    </w:p>
    <w:p>
      <w:pPr>
        <w:pStyle w:val="BodyText"/>
      </w:pPr>
      <w:r>
        <w:t xml:space="preserve">- Chỉ sợ chỉ có thánh tử mới có thể trấn áp được hắn!</w:t>
      </w:r>
    </w:p>
    <w:p>
      <w:pPr>
        <w:pStyle w:val="BodyText"/>
      </w:pPr>
      <w:r>
        <w:t xml:space="preserve">- …</w:t>
      </w:r>
    </w:p>
    <w:p>
      <w:pPr>
        <w:pStyle w:val="BodyText"/>
      </w:pPr>
      <w:r>
        <w:t xml:space="preserve">Nhìn thấy Nhạc Trọng một kích đánh bại Vương Thành, các thiếu nữ của Thanh Phượng cung đều nghị luận sôi nổi.</w:t>
      </w:r>
    </w:p>
    <w:p>
      <w:pPr>
        <w:pStyle w:val="BodyText"/>
      </w:pPr>
      <w:r>
        <w:t xml:space="preserve">Một mỹ nữ dáng người cao gầy trong Thanh Phượng cung ôm Lưu Diễm Diễm nhỏ giọng nói:</w:t>
      </w:r>
    </w:p>
    <w:p>
      <w:pPr>
        <w:pStyle w:val="BodyText"/>
      </w:pPr>
      <w:r>
        <w:t xml:space="preserve">- Diễm Diễm, thật có lỗi, tôi hình như đã yêu thích hắn. Tôi muốn cùng cô công bình cạnh tranh!</w:t>
      </w:r>
    </w:p>
    <w:p>
      <w:pPr>
        <w:pStyle w:val="BodyText"/>
      </w:pPr>
      <w:r>
        <w:t xml:space="preserve">Khuôn mặt Lưu Diễm Diễm sầm xuống nói:</w:t>
      </w:r>
    </w:p>
    <w:p>
      <w:pPr>
        <w:pStyle w:val="BodyText"/>
      </w:pPr>
      <w:r>
        <w:t xml:space="preserve">- Mỹ Anh, tôi sẽ không thua cho cô!</w:t>
      </w:r>
    </w:p>
    <w:p>
      <w:pPr>
        <w:pStyle w:val="BodyText"/>
      </w:pPr>
      <w:r>
        <w:t xml:space="preserve">- Vương lang! Anh làm sao rồi?</w:t>
      </w:r>
    </w:p>
    <w:p>
      <w:pPr>
        <w:pStyle w:val="BodyText"/>
      </w:pPr>
      <w:r>
        <w:t xml:space="preserve">Nữ tử có chút tư sắc nhìn thấy Vương Thành bị một chiêu của Nhạc Trọng đánh bại, trong lòng khẩn trương lập tức vọt tới đỡ Vương Thành.</w:t>
      </w:r>
    </w:p>
    <w:p>
      <w:pPr>
        <w:pStyle w:val="BodyText"/>
      </w:pPr>
      <w:r>
        <w:t xml:space="preserve">Nhìn thấy toàn thân hắn đẫm máu, sắc mặt nữ tử đại biến, nhìn Nhạc Trọng, trong mắt tràn ngập oán độc đồng thời phát ra tiếng thét sắc nhọn:</w:t>
      </w:r>
    </w:p>
    <w:p>
      <w:pPr>
        <w:pStyle w:val="Compact"/>
      </w:pPr>
      <w:r>
        <w:t xml:space="preserve">- Lên cho ta, giết tiểu súc sinh kia! Đều lên cho ta, ai không lên ta sẽ đem hắn ném vào Hắc Thủy Lao ngâm hai mươi năm!</w:t>
      </w:r>
      <w:r>
        <w:br w:type="textWrapping"/>
      </w:r>
      <w:r>
        <w:br w:type="textWrapping"/>
      </w:r>
    </w:p>
    <w:p>
      <w:pPr>
        <w:pStyle w:val="Heading2"/>
      </w:pPr>
      <w:bookmarkStart w:id="1426" w:name="chương-1614-một-kích-bại-địch-2"/>
      <w:bookmarkEnd w:id="1426"/>
      <w:r>
        <w:t xml:space="preserve">1404. Chương 1614: Một Kích Bại Địch! (2)</w:t>
      </w:r>
    </w:p>
    <w:p>
      <w:pPr>
        <w:pStyle w:val="Compact"/>
      </w:pPr>
      <w:r>
        <w:br w:type="textWrapping"/>
      </w:r>
      <w:r>
        <w:br w:type="textWrapping"/>
      </w:r>
      <w:r>
        <w:t xml:space="preserve">Nghe được mệnh lệnh của nữ tử kia, những cao thủ ngũ giai đi bên cạnh nữ tử biến sắc, cắn răng vọt tới chỗ Nhạc Trọng.</w:t>
      </w:r>
    </w:p>
    <w:p>
      <w:pPr>
        <w:pStyle w:val="BodyText"/>
      </w:pPr>
      <w:r>
        <w:t xml:space="preserve">Nữ tử kia là con gái của một vị thái thượng trưởng lão trong Thánh Địa, tuy bản thân không có bổn sự gì, nhưng lại được yêu thương sủng ái. Nếu cãi lại mệnh lệnh của nàng, bọn họ sẽ bị ném vào Hắc Thủy Lao thống khổ suốt hai mươi năm.</w:t>
      </w:r>
    </w:p>
    <w:p>
      <w:pPr>
        <w:pStyle w:val="BodyText"/>
      </w:pPr>
      <w:r>
        <w:t xml:space="preserve">Nhạc Trọng nhìn nhóm cao thủ lao tới, cười lạnh, bước tới một bước, trong tích tắc vô số phân thân bắn ra, hóa thành lưu quang xuất hiện trước người nhóm cao thủ, oanh thẳng tới một chưởng.</w:t>
      </w:r>
    </w:p>
    <w:p>
      <w:pPr>
        <w:pStyle w:val="BodyText"/>
      </w:pPr>
      <w:r>
        <w:t xml:space="preserve">Nhóm hộ vệ của nữ tử kia liền bị đánh bay.</w:t>
      </w:r>
    </w:p>
    <w:p>
      <w:pPr>
        <w:pStyle w:val="BodyText"/>
      </w:pPr>
      <w:r>
        <w:t xml:space="preserve">Bản thân Nhạc Trọng đi nhanh về hướng nữ tử kia, trong mắt hiện lên sát ý tràn ngập. Vô luận là ai, chỉ cần nảy sinh sát ý đối với hắn thì hắn tuyệt đối sẽ không buông tha đối phương. Sau cuối thời, hắn đã thay đổi, chỉ có cái chết của địch nhân mới là điểm an toàn nhất đối với hắn.</w:t>
      </w:r>
    </w:p>
    <w:p>
      <w:pPr>
        <w:pStyle w:val="BodyText"/>
      </w:pPr>
      <w:r>
        <w:t xml:space="preserve">Lý Châu cảm nhận được sát ý lạnh lẽo trên người Nhạc Trọng, hoảng sợ ngã bệch dưới đất, một bãi nước màu vàng từ dưới quần nàng chảy ra:</w:t>
      </w:r>
    </w:p>
    <w:p>
      <w:pPr>
        <w:pStyle w:val="BodyText"/>
      </w:pPr>
      <w:r>
        <w:t xml:space="preserve">- Không được qua đây! Không! Cha ta là thái thượng trưởng lão Thánh Địa Lý Cương Thiết, nếu ngươi giết ta cha ta sẽ không bỏ qua cho ngươi!</w:t>
      </w:r>
    </w:p>
    <w:p>
      <w:pPr>
        <w:pStyle w:val="BodyText"/>
      </w:pPr>
      <w:r>
        <w:t xml:space="preserve">Từ xưa tới nay lão tử anh hùng mà con cái là hỗn đản thật có rất nhiều. Mặc dù Lý Châu có được một phụ thân là Thần chiến sĩ thất giai, nhưng bản thân nàng phóng đãng, thích hưởng lạc, không có hứng thú tu luyện, chỉ là một trung cấp tứ giai. Nàng hoàn toàn chỉ dựa vào tài nguyên đan dược mà nhấc lên thực lực, chiến lực yếu đến đáng thương, một cường giả nhất giai tinh thông kỹ xảo chiến đấu cũng đủ giết chết nàng.</w:t>
      </w:r>
    </w:p>
    <w:p>
      <w:pPr>
        <w:pStyle w:val="BodyText"/>
      </w:pPr>
      <w:r>
        <w:t xml:space="preserve">Đúng lúc này một thiếu nữ tuyệt sắc mặc áo tế ti màu trắng, mái tóc đen như thác nước tuôn trên đầu vai, da thịt trắng tuyết, mày liễu như vẽ, khí chất lãnh diễm, phảng phất như tiên tử bước ra từ trong tranh không mang theo chút khói lửa nhân gian đi tới trước người Nhạc Trọng, ôn nhu cúi người thi lễ giải thích:</w:t>
      </w:r>
    </w:p>
    <w:p>
      <w:pPr>
        <w:pStyle w:val="BodyText"/>
      </w:pPr>
      <w:r>
        <w:t xml:space="preserve">- Nhạc Trọng đại nhân, tôi là một trong Hồng Hà Vệ dưới trướng Hồng Hà thánh nữ - Đoan Mộc Băng Tuyết. Xin ngài nguôi giận! Tôi thay mặt Châu nhi tiểu thư giải thích với ngài. Châu nhi còn nhỏ tuổi, không hiểu sự, xin ngài hãy thứ lỗi!</w:t>
      </w:r>
    </w:p>
    <w:p>
      <w:pPr>
        <w:pStyle w:val="BodyText"/>
      </w:pPr>
      <w:r>
        <w:t xml:space="preserve">Nhạc Trọng liếc nhìn Đoan Mộc Băng Tuyết, nhịn không được thầm khen một câu:</w:t>
      </w:r>
    </w:p>
    <w:p>
      <w:pPr>
        <w:pStyle w:val="BodyText"/>
      </w:pPr>
      <w:r>
        <w:t xml:space="preserve">- Mỹ nữ khí chất thật khá! Thánh Địa quả nhiên có thật nhiều mỹ nữ!</w:t>
      </w:r>
    </w:p>
    <w:p>
      <w:pPr>
        <w:pStyle w:val="BodyText"/>
      </w:pPr>
      <w:r>
        <w:t xml:space="preserve">Tướng mạo của Đoan Mộc Băng Tuyết cực kỳ mỹ lệ, phong hoa tuyệt đại, cơ hồ ngang hàng với Lạc Thanh Thanh, đồng thời khí chất hoàn toàn bất đồng với nàng. Nàng tựa như một hồ tiên tuyền có thể hòa tan hết thảy, thấm tận ruột gan, vừa nhìn thấy nàng liền làm lòng người bình tĩnh lại.</w:t>
      </w:r>
    </w:p>
    <w:p>
      <w:pPr>
        <w:pStyle w:val="BodyText"/>
      </w:pPr>
      <w:r>
        <w:t xml:space="preserve">- Nếu đã như vậy thì thôi đi!</w:t>
      </w:r>
    </w:p>
    <w:p>
      <w:pPr>
        <w:pStyle w:val="BodyText"/>
      </w:pPr>
      <w:r>
        <w:t xml:space="preserve">Nhìn thấy Đoan Mộc Băng Tuyết, sát ý rào rạt trong lòng Nhạc Trọng cũng chậm rãi thu liễm, dù sao hắn cũng không bị thiệt thòi gì.</w:t>
      </w:r>
    </w:p>
    <w:p>
      <w:pPr>
        <w:pStyle w:val="BodyText"/>
      </w:pPr>
      <w:r>
        <w:t xml:space="preserve">Đường Hi nhìn thấy Đoan Mộc Băng Tuyết, trong mắt hiện vẻ vui mừng, trên gương mặt băng sương chợt hòa tan, lộ ra nụ cười vô cùng xinh đẹp đi tới ôm lấy nàng nói:</w:t>
      </w:r>
    </w:p>
    <w:p>
      <w:pPr>
        <w:pStyle w:val="BodyText"/>
      </w:pPr>
      <w:r>
        <w:t xml:space="preserve">- Băng Tuyết tỷ, đã lâu không gặp tỷ, muội nhớ tỷ muốn chết!</w:t>
      </w:r>
    </w:p>
    <w:p>
      <w:pPr>
        <w:pStyle w:val="BodyText"/>
      </w:pPr>
      <w:r>
        <w:t xml:space="preserve">Đoan Mộc Băng Tuyết nhìn Đường Hi, trong mắt thoáng hiện vẻ ôn nhu, vuốt vuốt tóc nàng, ôn hòa nói:</w:t>
      </w:r>
    </w:p>
    <w:p>
      <w:pPr>
        <w:pStyle w:val="BodyText"/>
      </w:pPr>
      <w:r>
        <w:t xml:space="preserve">- Tiểu Hi, hiện tại muội cũng đã đứng đầu một cung, sao lại không giữ chút uy nghiêm? Đừng làm người xem thường!</w:t>
      </w:r>
    </w:p>
    <w:p>
      <w:pPr>
        <w:pStyle w:val="BodyText"/>
      </w:pPr>
      <w:r>
        <w:t xml:space="preserve">Gương mặt Đường Hi phồng lên, ôm lấy nàng làm nũng:</w:t>
      </w:r>
    </w:p>
    <w:p>
      <w:pPr>
        <w:pStyle w:val="BodyText"/>
      </w:pPr>
      <w:r>
        <w:t xml:space="preserve">- Muội mặc kệ!</w:t>
      </w:r>
    </w:p>
    <w:p>
      <w:pPr>
        <w:pStyle w:val="BodyText"/>
      </w:pPr>
      <w:r>
        <w:t xml:space="preserve">Đoan Mộc Băng Tuyết vỗ vai nàng nói:</w:t>
      </w:r>
    </w:p>
    <w:p>
      <w:pPr>
        <w:pStyle w:val="BodyText"/>
      </w:pPr>
      <w:r>
        <w:t xml:space="preserve">- Tốt lắm, tiểu Hi. Tỷ còn có chính sự cần làm, muội đợi một lát!</w:t>
      </w:r>
    </w:p>
    <w:p>
      <w:pPr>
        <w:pStyle w:val="BodyText"/>
      </w:pPr>
      <w:r>
        <w:t xml:space="preserve">Đường Hi lưu luyến buông nàng lui ra.</w:t>
      </w:r>
    </w:p>
    <w:p>
      <w:pPr>
        <w:pStyle w:val="BodyText"/>
      </w:pPr>
      <w:r>
        <w:t xml:space="preserve">Đoan Mộc Băng Tuyết nhìn Nhạc Trọng, ôn nhu mời:</w:t>
      </w:r>
    </w:p>
    <w:p>
      <w:pPr>
        <w:pStyle w:val="BodyText"/>
      </w:pPr>
      <w:r>
        <w:t xml:space="preserve">- Nhạc Trọng đại nhân, chủ nhân của tôi, Hồng Hà thánh nữ mời ngài đến Hồng Hà thánh cung gặp mặt!</w:t>
      </w:r>
    </w:p>
    <w:p>
      <w:pPr>
        <w:pStyle w:val="BodyText"/>
      </w:pPr>
      <w:r>
        <w:t xml:space="preserve">Những nam giới có mặt tại trường nghe được lời này đều biến sắc, nhìn qua Nhạc Trọng, trong mắt tràn ngập vẻ ghen ghét:</w:t>
      </w:r>
    </w:p>
    <w:p>
      <w:pPr>
        <w:pStyle w:val="BodyText"/>
      </w:pPr>
      <w:r>
        <w:t xml:space="preserve">- Cái gì? Hồng Hà thánh nữ lại có thể mời hắn!</w:t>
      </w:r>
    </w:p>
    <w:p>
      <w:pPr>
        <w:pStyle w:val="BodyText"/>
      </w:pPr>
      <w:r>
        <w:t xml:space="preserve">Hồng Hà thánh nữ là một trong hai đại thánh nữ của Thánh Địa, địa vị vô cùng tôn quý, ngoại trừ hai đại thánh tử của Thánh Địa chỉ có một ít tinh anh nữ tính hoặc cung chủ nhất cấp mới có thể đi vào Hồng Hà thánh cung. Những tinh anh ngũ giai tuy rằng đi ra ngoài có thể hùng bá một phương, làm cho vô số người ngưỡng mộ nhìn lên, nhưng so sánh với địa vị của Hồng Hà thánh nữ đúng là khác nhau một trời một vực.</w:t>
      </w:r>
    </w:p>
    <w:p>
      <w:pPr>
        <w:pStyle w:val="BodyText"/>
      </w:pPr>
      <w:r>
        <w:t xml:space="preserve">Lưu Diễm Diễm nhìn dáng vẻ khí phách vô song của Nhạc Trọng, trong lòng tràn ngập phức tạp, ánh mắt buồn bã nghĩ thầm:</w:t>
      </w:r>
    </w:p>
    <w:p>
      <w:pPr>
        <w:pStyle w:val="BodyText"/>
      </w:pPr>
      <w:r>
        <w:t xml:space="preserve">- Ngay cả thánh nữ điện hạ cũng chú ý tới hắn sao? Nếu như thánh nữ điện hạ ra tay, ta tuyệt đối không tranh được nàng!</w:t>
      </w:r>
    </w:p>
    <w:p>
      <w:pPr>
        <w:pStyle w:val="BodyText"/>
      </w:pPr>
      <w:r>
        <w:t xml:space="preserve">Trong lòng Nhạc Trọng xoay chuyển, đồng ý:</w:t>
      </w:r>
    </w:p>
    <w:p>
      <w:pPr>
        <w:pStyle w:val="BodyText"/>
      </w:pPr>
      <w:r>
        <w:t xml:space="preserve">- Được!</w:t>
      </w:r>
    </w:p>
    <w:p>
      <w:pPr>
        <w:pStyle w:val="BodyText"/>
      </w:pPr>
      <w:r>
        <w:t xml:space="preserve">Trên đường đi cùng Trương Hiên, Nhạc Trọng đã biết được kết cấu tổ chức của Thánh Địa.</w:t>
      </w:r>
    </w:p>
    <w:p>
      <w:pPr>
        <w:pStyle w:val="BodyText"/>
      </w:pPr>
      <w:r>
        <w:t xml:space="preserve">Người có quyền lực cao nhất trong Thánh Địa là thánh chủ, bên dưới là bốn thánh tử thánh nữ cùng thái thượng trưởng lão luôn bế quan khổ tu.</w:t>
      </w:r>
    </w:p>
    <w:p>
      <w:pPr>
        <w:pStyle w:val="BodyText"/>
      </w:pPr>
      <w:r>
        <w:t xml:space="preserve">Thái thượng trưởng lão đều khổ tu bên trong bí cảnh, quyền lực nằm trong tay thánh chủ cùng bốn thánh tử thánh nữ, chỉ cần cùng họ gặp mặt Nhạc Trọng liền có cơ hội đạt tới mục đích của chính mình.</w:t>
      </w:r>
    </w:p>
    <w:p>
      <w:pPr>
        <w:pStyle w:val="BodyText"/>
      </w:pPr>
      <w:r>
        <w:t xml:space="preserve">Trương Hiên đi tới, nhìn Đoan Mộc Băng Tuyết với ánh mắt sáng ngời hỏi:</w:t>
      </w:r>
    </w:p>
    <w:p>
      <w:pPr>
        <w:pStyle w:val="BodyText"/>
      </w:pPr>
      <w:r>
        <w:t xml:space="preserve">- Đoan Mộc cô nương, không biết Trương mỗ có vinh hạnh tham gia tụ họp do thánh nữ điện hạ cử hành hay không?</w:t>
      </w:r>
    </w:p>
    <w:p>
      <w:pPr>
        <w:pStyle w:val="BodyText"/>
      </w:pPr>
      <w:r>
        <w:t xml:space="preserve">Một gã nam tử bộ dạng phong thần tuấn lãng, cầm một cây quạt trong tay, mang theo nụ cười thân thiết trên mặt, nhìn qua vô cùng có mị lực đi cùng mười mấy tinh anh vờn quanh hướng Đoan Mộc Băng Tuyết cười hỏi:</w:t>
      </w:r>
    </w:p>
    <w:p>
      <w:pPr>
        <w:pStyle w:val="BodyText"/>
      </w:pPr>
      <w:r>
        <w:t xml:space="preserve">- Tiếu mỗ cũng muốn tham gia tụ họp do thánh nữ điện hạ tổ chức, không biết còn chỗ ngồi hay không?</w:t>
      </w:r>
    </w:p>
    <w:p>
      <w:pPr>
        <w:pStyle w:val="BodyText"/>
      </w:pPr>
      <w:r>
        <w:t xml:space="preserve">Đoan Mộc Băng Tuyết nhẹ nhàng cười nói:</w:t>
      </w:r>
    </w:p>
    <w:p>
      <w:pPr>
        <w:pStyle w:val="BodyText"/>
      </w:pPr>
      <w:r>
        <w:t xml:space="preserve">- Trương cung chủ cùng Tiếu cung chủ đã có hứng trí tự nhiên có thể đến tham gia. Nhưng quy củ của Hồng Hà thánh cung các vị hẳn đã rõ ràng!</w:t>
      </w:r>
    </w:p>
    <w:p>
      <w:pPr>
        <w:pStyle w:val="BodyText"/>
      </w:pPr>
      <w:r>
        <w:t xml:space="preserve">Đoan Mộc Băng Tuyết đứng đầu trong tứ đại thân vệ Hồng Hà thánh cung, tuy rằng là thị nữ nhưng cũng là cường giả lục giai hàng thật giá thật. Nếu đặt ở địa phương khác trong Thánh Địa, cũng có tư cách trở thành người đứng đầu một cung, cho dù là Trương Hiên bọn họ cũng không dám xem thường nàng chỉ là một thị nữ.</w:t>
      </w:r>
    </w:p>
    <w:p>
      <w:pPr>
        <w:pStyle w:val="BodyText"/>
      </w:pPr>
      <w:r>
        <w:t xml:space="preserve">Nam tử tuấn lãng tên là Tiếu Hải Phong, là cung chủ Thiên Lang cung, một thân Thiên Lang Bào Hao chân công đã tu luyện tới cảnh giới lô hỏa thuần thanh, hết sức lợi hại.</w:t>
      </w:r>
    </w:p>
    <w:p>
      <w:pPr>
        <w:pStyle w:val="BodyText"/>
      </w:pPr>
      <w:r>
        <w:t xml:space="preserve">Tiếu Hải Phong liếc mắt nhìn nhóm bộ hạ của mình ra lệnh:</w:t>
      </w:r>
    </w:p>
    <w:p>
      <w:pPr>
        <w:pStyle w:val="BodyText"/>
      </w:pPr>
      <w:r>
        <w:t xml:space="preserve">- Hiểu được, các ngươi đều quay về nghỉ ngơi đi!</w:t>
      </w:r>
    </w:p>
    <w:p>
      <w:pPr>
        <w:pStyle w:val="BodyText"/>
      </w:pPr>
      <w:r>
        <w:t xml:space="preserve">Các tinh anh Thiên Lang cung đều thất vọng, nhưng vẫn cung kính đáp:</w:t>
      </w:r>
    </w:p>
    <w:p>
      <w:pPr>
        <w:pStyle w:val="BodyText"/>
      </w:pPr>
      <w:r>
        <w:t xml:space="preserve">- Dạ, cung chủ!</w:t>
      </w:r>
    </w:p>
    <w:p>
      <w:pPr>
        <w:pStyle w:val="BodyText"/>
      </w:pPr>
      <w:r>
        <w:t xml:space="preserve">Mộ Dung Vương cũng tiến lên trước người Đoan Mộc Băng Tuyết trầm giọng nói:</w:t>
      </w:r>
    </w:p>
    <w:p>
      <w:pPr>
        <w:pStyle w:val="BodyText"/>
      </w:pPr>
      <w:r>
        <w:t xml:space="preserve">- Ta cũng muốn tham gia buổi tụ họp của thánh nữ điện hạ!</w:t>
      </w:r>
    </w:p>
    <w:p>
      <w:pPr>
        <w:pStyle w:val="BodyText"/>
      </w:pPr>
      <w:r>
        <w:t xml:space="preserve">Đoan Mộc Băng Tuyết mỉm cười, ánh mắt lưu chuyển nhìn qua Đường Hi:</w:t>
      </w:r>
    </w:p>
    <w:p>
      <w:pPr>
        <w:pStyle w:val="BodyText"/>
      </w:pPr>
      <w:r>
        <w:t xml:space="preserve">- Mộ Dung cung chủ tự nhiên không có vấn đề. Hi nhi, muội có đi không?</w:t>
      </w:r>
    </w:p>
    <w:p>
      <w:pPr>
        <w:pStyle w:val="BodyText"/>
      </w:pPr>
      <w:r>
        <w:t xml:space="preserve">Đường Hi gật gật đầu:</w:t>
      </w:r>
    </w:p>
    <w:p>
      <w:pPr>
        <w:pStyle w:val="BodyText"/>
      </w:pPr>
      <w:r>
        <w:t xml:space="preserve">- Đương nhiên, muội cũng muốn đi tham gia tụ họp của thánh nữ điện hạ!</w:t>
      </w:r>
    </w:p>
    <w:p>
      <w:pPr>
        <w:pStyle w:val="BodyText"/>
      </w:pPr>
      <w:r>
        <w:t xml:space="preserve">- Vậy thì mời chư vị!</w:t>
      </w:r>
    </w:p>
    <w:p>
      <w:pPr>
        <w:pStyle w:val="BodyText"/>
      </w:pPr>
      <w:r>
        <w:t xml:space="preserve">Đoan Mộc Băng Tuyết mỉm cười, nắm tay Đường Hi hướng lối vào Thánh Địa đi tới.</w:t>
      </w:r>
    </w:p>
    <w:p>
      <w:pPr>
        <w:pStyle w:val="BodyText"/>
      </w:pPr>
      <w:r>
        <w:t xml:space="preserve">- Thật khí phái!</w:t>
      </w:r>
    </w:p>
    <w:p>
      <w:pPr>
        <w:pStyle w:val="Compact"/>
      </w:pPr>
      <w:r>
        <w:t xml:space="preserve">Vừa đi tới lối vào Thánh Địa, xuyên qua một tầng sương mù mông lung, Nhạc Trọng chẳng khác gì vừa đi tới một phiến thiên địa khác.</w:t>
      </w:r>
      <w:r>
        <w:br w:type="textWrapping"/>
      </w:r>
      <w:r>
        <w:br w:type="textWrapping"/>
      </w:r>
    </w:p>
    <w:p>
      <w:pPr>
        <w:pStyle w:val="Heading2"/>
      </w:pPr>
      <w:bookmarkStart w:id="1427" w:name="chương-1615-hồng-hà-thánh-cung"/>
      <w:bookmarkEnd w:id="1427"/>
      <w:r>
        <w:t xml:space="preserve">1405. Chương 1615: Hồng Hà Thánh Cung!</w:t>
      </w:r>
    </w:p>
    <w:p>
      <w:pPr>
        <w:pStyle w:val="Compact"/>
      </w:pPr>
      <w:r>
        <w:br w:type="textWrapping"/>
      </w:r>
      <w:r>
        <w:br w:type="textWrapping"/>
      </w:r>
      <w:r>
        <w:t xml:space="preserve">Chỉ thấy nơi này có thật nhiều ngọn núi, mỗi ngọn núi mây mù vờn quanh, dị thú quý hiếm đều có thể tùy ý nhìn thấy được, bên trong những ngọn núi kia có bốn ngọn núi cao tới năm trăm thước, ngọn núi thật lớn vờn quanh bảo hộ một ngọn núi cao vút trong mây, thẳng tắp như kiếm, khí phái phi phàm.</w:t>
      </w:r>
    </w:p>
    <w:p>
      <w:pPr>
        <w:pStyle w:val="BodyText"/>
      </w:pPr>
      <w:r>
        <w:t xml:space="preserve">Sau khi tiến vào bên trong, Đoan Mộc Băng Tuyết vung tay lên, một huyền phù xa chợt bay tới.</w:t>
      </w:r>
    </w:p>
    <w:p>
      <w:pPr>
        <w:pStyle w:val="BodyText"/>
      </w:pPr>
      <w:r>
        <w:t xml:space="preserve">Mọi người ngồi lên huyền phù xa, huyền phù xa liền bay lên hóa thành một đạo lưu quang rất nhanh đã dừng tại một ngọn núi cao năm trăm thước kia.</w:t>
      </w:r>
    </w:p>
    <w:p>
      <w:pPr>
        <w:pStyle w:val="BodyText"/>
      </w:pPr>
      <w:r>
        <w:t xml:space="preserve">- Đây là Thủy Tinh cung sao? Vị Hồng Hà thánh nữ kia thật đúng là biết hưởng thụ!</w:t>
      </w:r>
    </w:p>
    <w:p>
      <w:pPr>
        <w:pStyle w:val="BodyText"/>
      </w:pPr>
      <w:r>
        <w:t xml:space="preserve">Nhạc Trọng bước xuống huyền phù xa, ngẩng đầu nhìn lên, chỉ thấy một tòa cung điện hùng vĩ được xây dựng bằng thạch anh màu đỏ, xa hoa khí phái, trên địa cầu cơ hồ không có kiến trúc nào có thể so sánh được tọa lạc trước mặt hắn.</w:t>
      </w:r>
    </w:p>
    <w:p>
      <w:pPr>
        <w:pStyle w:val="BodyText"/>
      </w:pPr>
      <w:r>
        <w:t xml:space="preserve">Chung quanh cung điện có thật nhiều nữ thị vệ tay cầm chiến kích, thân mặc chiến giáp màu đỏ đều có tướng mạo tú lệ đứng canh gác.</w:t>
      </w:r>
    </w:p>
    <w:p>
      <w:pPr>
        <w:pStyle w:val="BodyText"/>
      </w:pPr>
      <w:r>
        <w:t xml:space="preserve">- Lực lượng võ trang thật mạnh!</w:t>
      </w:r>
    </w:p>
    <w:p>
      <w:pPr>
        <w:pStyle w:val="BodyText"/>
      </w:pPr>
      <w:r>
        <w:t xml:space="preserve">Nhạc Trọng lướt mắt nhìn qua những nữ thị vệ kia, trong mắt thoáng hiện vẻ tán thán. Những nữ thị vệ nọ toàn bộ đều là cao thủ tứ giai.</w:t>
      </w:r>
    </w:p>
    <w:p>
      <w:pPr>
        <w:pStyle w:val="BodyText"/>
      </w:pPr>
      <w:r>
        <w:t xml:space="preserve">Thánh Địa chiếm lĩnh tài nguyên toàn bộ Ô La tinh, vô số thiếu niên nam nữ thiên tài đều bị họ thu nhận, hơn nữa còn sử dụng thật nhiều tài nguyên bồi dưỡng, điều này có thể làm Hồng Hà thánh cung sử dụng cao thủ tứ giai đảm đương chức thị vệ bình thường.</w:t>
      </w:r>
    </w:p>
    <w:p>
      <w:pPr>
        <w:pStyle w:val="BodyText"/>
      </w:pPr>
      <w:r>
        <w:t xml:space="preserve">Đi theo sự dẫn dắt của Đoan Mộc Băng Tuyết, Nhạc Trọng tiến vào Hồng Hà thánh cung, xuyên qua thật nhiều dãy hành lang, đi tới một cung điện khí phái xa hoa gấp mười mấy lần Kim Loan Điện Tử Cấm Thành tại địa cầu.</w:t>
      </w:r>
    </w:p>
    <w:p>
      <w:pPr>
        <w:pStyle w:val="BodyText"/>
      </w:pPr>
      <w:r>
        <w:t xml:space="preserve">Hai bên cung điện được bày thật nhiều bàn, hơn mười thiếu nữ xinh đẹp mang theo khí khái anh hùng hướng dẫn mọi người phân ra ngồi vào vị trí dành sẵn ình.</w:t>
      </w:r>
    </w:p>
    <w:p>
      <w:pPr>
        <w:pStyle w:val="BodyText"/>
      </w:pPr>
      <w:r>
        <w:t xml:space="preserve">Đoan Mộc Băng Tuyết cười như xin lỗi, vỗ nhẹ hai tay:</w:t>
      </w:r>
    </w:p>
    <w:p>
      <w:pPr>
        <w:pStyle w:val="BodyText"/>
      </w:pPr>
      <w:r>
        <w:t xml:space="preserve">- Xin mọi người chờ một lát, thánh nữ điện hạ sẽ lập tức tới ngay. Xin mời mọi người nhấm nháp một chút mỹ thực của Hồng Hà thánh cung chúng tôi!</w:t>
      </w:r>
    </w:p>
    <w:p>
      <w:pPr>
        <w:pStyle w:val="BodyText"/>
      </w:pPr>
      <w:r>
        <w:t xml:space="preserve">Hơn mười tinh anh vô cùng xinh đẹp có được lực lượng ngũ giai từ hai bên cung điện đi tới, đem chén dĩa đặt trước mặt mọi người.</w:t>
      </w:r>
    </w:p>
    <w:p>
      <w:pPr>
        <w:pStyle w:val="BodyText"/>
      </w:pPr>
      <w:r>
        <w:t xml:space="preserve">Một nữ tử xinh đẹp dáng người cao gầy, có mái tóc dài màu đen tuôn như thác nước, khí chất bất phàm, thực lực ngũ giai ngồi bên cạnh Nhạc Trọng, cầm lấy bầu rượu đổ đầy, sau đó đưa cho Nhạc Trọng, dùng thanh âm như chuông bạc nói:</w:t>
      </w:r>
    </w:p>
    <w:p>
      <w:pPr>
        <w:pStyle w:val="BodyText"/>
      </w:pPr>
      <w:r>
        <w:t xml:space="preserve">- Mời dùng, đây là Bích Tiên Lộ do Hồng Hà cung chúng tôi sử dụng một trăm loại dược liệu quý hiếm cùng một ngàn loại mật hoa ủ thành, có được tác dụng làm chậm lão hóa, lưu thông máu bổ khí, tráng dương bổ dưỡng, ngoài ra cũng là một loại rượu ngon khó được nhất trên thế gian này!</w:t>
      </w:r>
    </w:p>
    <w:p>
      <w:pPr>
        <w:pStyle w:val="BodyText"/>
      </w:pPr>
      <w:r>
        <w:t xml:space="preserve">Nhạc Trọng cầm lấy chén Bích Tiên Lộ, trong lòng chợt động liền cảm ứng được Trương Hiên, Mộ Dung Vương, Đường Hi, Tiếu Hải Phong vừa nhìn thấy Bích Tiên Lộ đều hiện lên vẻ mặt vui mừng, lập tức uống cạn, bộ dáng như thập phần say mê.</w:t>
      </w:r>
    </w:p>
    <w:p>
      <w:pPr>
        <w:pStyle w:val="BodyText"/>
      </w:pPr>
      <w:r>
        <w:t xml:space="preserve">Nhạc Trọng cười nhẹ, trích một giọt máu trong lòng bàn tay nhỏ vào bên trong Bích Tiên Lộ không chút dấu vết. Giọt máu hấp thu Bích Tiên Lộ chẳng những không có dị biến ngược lại còn lớn mạnh hơn.</w:t>
      </w:r>
    </w:p>
    <w:p>
      <w:pPr>
        <w:pStyle w:val="BodyText"/>
      </w:pPr>
      <w:r>
        <w:t xml:space="preserve">Tuy rằng với thân thể Thần Ma nhị cấp của hắn đã rất ít có độc dược có hiệu lực với hắn, nhưng hắn vẫn luôn duy trì cảnh giác. Dù sao nơi này cũng không thể xem là địa phương an toàn tuyệt đối.</w:t>
      </w:r>
    </w:p>
    <w:p>
      <w:pPr>
        <w:pStyle w:val="BodyText"/>
      </w:pPr>
      <w:r>
        <w:t xml:space="preserve">Nhìn thấy như thế lúc này Nhạc Trọng mới yên tâm uống cạn Bích Tiên Lộ.</w:t>
      </w:r>
    </w:p>
    <w:p>
      <w:pPr>
        <w:pStyle w:val="BodyText"/>
      </w:pPr>
      <w:r>
        <w:t xml:space="preserve">Bích Tiên Lộ vừa vào trong miệng, hắn cảm nhận được một luồng thơm ngát ngọt lành khuếch tán ra trong miệng, cơ hồ qua mỗi lần hô hấp liền có mỹ vị hoa quả tươi nở rộ, một hương thơm kỳ dị lan tràn, vô số mỹ vị tan chảy trong miệng hắn, cuối cùng hóa thành nhiệt lưu nóng rực trôi vào trong bụng hắn.</w:t>
      </w:r>
    </w:p>
    <w:p>
      <w:pPr>
        <w:pStyle w:val="BodyText"/>
      </w:pPr>
      <w:r>
        <w:t xml:space="preserve">Bích Tiên Lộ vừa vào bụng, hóa thành một đoàn nguyên khí nóng rực lưu chuyển khắp thân thể, cuối cùng bị thân thể hắn hoàn toàn hấp thu.</w:t>
      </w:r>
    </w:p>
    <w:p>
      <w:pPr>
        <w:pStyle w:val="BodyText"/>
      </w:pPr>
      <w:r>
        <w:t xml:space="preserve">Nhạc Trọng mở mắt, tinh quang trong mắt bắn ra, thở ra một hơi dài:</w:t>
      </w:r>
    </w:p>
    <w:p>
      <w:pPr>
        <w:pStyle w:val="BodyText"/>
      </w:pPr>
      <w:r>
        <w:t xml:space="preserve">- Rượu ngon! Lại đến một chén!</w:t>
      </w:r>
    </w:p>
    <w:p>
      <w:pPr>
        <w:pStyle w:val="BodyText"/>
      </w:pPr>
      <w:r>
        <w:t xml:space="preserve">Nhạc Trọng vốn không thích uống rượu, nhưng Bích Tiên Lộ thực sự là rượu ngon khó gặp, làm cho hắn cảm giác rất dễ uống.</w:t>
      </w:r>
    </w:p>
    <w:p>
      <w:pPr>
        <w:pStyle w:val="BodyText"/>
      </w:pPr>
      <w:r>
        <w:t xml:space="preserve">Nữ tử xinh đẹp nhìn Nhạc Trọng cười ngọt ngào:</w:t>
      </w:r>
    </w:p>
    <w:p>
      <w:pPr>
        <w:pStyle w:val="BodyText"/>
      </w:pPr>
      <w:r>
        <w:t xml:space="preserve">- Bích Tiên Lộ rất khó nhưỡng ra, Hồng Hà thánh cung chúng tôi cũng không nhiều, ngài cũng chỉ có một hũ. Nhạc Trọng đại nhân, vẫn mời ngài vừa hưởng dụng mỹ vị vừa uống Bích Tiên Lộ, như vậy sẽ thích hợp hơn!</w:t>
      </w:r>
    </w:p>
    <w:p>
      <w:pPr>
        <w:pStyle w:val="BodyText"/>
      </w:pPr>
      <w:r>
        <w:t xml:space="preserve">Nhạc Trọng liếc mắt nhìn lên bàn, chỉ thấy bày thật nhiều món ngon mỹ vị, mỗi dạng đồ ăn đều làm người thèm nhỏ dãi.</w:t>
      </w:r>
    </w:p>
    <w:p>
      <w:pPr>
        <w:pStyle w:val="BodyText"/>
      </w:pPr>
      <w:r>
        <w:t xml:space="preserve">Nhạc Trọng gắp một miếng thịt cắn lấy, miếng thịt vào miệng liền tan, nước thị ngon ngọt khuếch tán trong miệng hắn, cực kỳ ngon miệng. Đồng thời thịt thú vừa vào bụng hắn, cũng hóa thành nguyên khí cuồn cuộn lan tràn.</w:t>
      </w:r>
    </w:p>
    <w:p>
      <w:pPr>
        <w:pStyle w:val="BodyText"/>
      </w:pPr>
      <w:r>
        <w:t xml:space="preserve">- Loại mỹ vị này chỉ sợ phải là biến dị thú ngũ giai mới có được!</w:t>
      </w:r>
    </w:p>
    <w:p>
      <w:pPr>
        <w:pStyle w:val="BodyText"/>
      </w:pPr>
      <w:r>
        <w:t xml:space="preserve">Trong lòng Nhạc Trọng suy đoán, vừa ăn thịt vừa uống rượu, tiêu sái hào phóng, không thèm để ý tới ánh mắt người khác. Hắn luôn mãi phiêu lưu mạo hiểm, luôn tìm kiếm cơ hội trở nên càng ngày càng mạnh mẽ, loại cảm giác được hưởng thụ thả lỏng như bây giờ thật không nhiều lắm.</w:t>
      </w:r>
    </w:p>
    <w:p>
      <w:pPr>
        <w:pStyle w:val="BodyText"/>
      </w:pPr>
      <w:r>
        <w:t xml:space="preserve">Mộ Dung Vương liếc mắt nhìn Nhạc Trọng cười khinh miệt nghĩ thầm:</w:t>
      </w:r>
    </w:p>
    <w:p>
      <w:pPr>
        <w:pStyle w:val="BodyText"/>
      </w:pPr>
      <w:r>
        <w:t xml:space="preserve">- Tên nhà quê đúng là tên nhà quê!</w:t>
      </w:r>
    </w:p>
    <w:p>
      <w:pPr>
        <w:pStyle w:val="BodyText"/>
      </w:pPr>
      <w:r>
        <w:t xml:space="preserve">Tiếu Hải Phong nhìn Nhạc Trọng, trong mắt cũng hiện lên tia khinh miệt nhưng hắn không hề biểu lộ ra.</w:t>
      </w:r>
    </w:p>
    <w:p>
      <w:pPr>
        <w:pStyle w:val="BodyText"/>
      </w:pPr>
      <w:r>
        <w:t xml:space="preserve">Bỗng nhiên âm nhạc dừng lại, một nữ tử buộc tóc đuôi ngựa, thân mặc cung trang đỏ thẫm vô cùng hoa lệ, dung nhan tuyệt thế, khí chất thiên thành từ trong cung điện đi nhanh ra đại sảnh.</w:t>
      </w:r>
    </w:p>
    <w:p>
      <w:pPr>
        <w:pStyle w:val="BodyText"/>
      </w:pPr>
      <w:r>
        <w:t xml:space="preserve">Hồng Hà thánh nữ vừa đi vào, Trương Hiên, Mộ Dung Vương, Tiếu Hải Phong đều dừng ánh mắt trên người nàng, trong mắt hiện rõ lửa tình nóng rực.</w:t>
      </w:r>
    </w:p>
    <w:p>
      <w:pPr>
        <w:pStyle w:val="BodyText"/>
      </w:pPr>
      <w:r>
        <w:t xml:space="preserve">Hồng Hà thánh nữ đi tới trung ương cung điện nhìn mọi người mỉm cười, giống như trăm hoa đua nở:</w:t>
      </w:r>
    </w:p>
    <w:p>
      <w:pPr>
        <w:pStyle w:val="BodyText"/>
      </w:pPr>
      <w:r>
        <w:t xml:space="preserve">- Thật có lỗi làm cho chư vị đợi lâu. Vì bồi thường hãy để cho tôi dâng lên một lần Thiên Hương Vũ cho chư vị thưởng thức!</w:t>
      </w:r>
    </w:p>
    <w:p>
      <w:pPr>
        <w:pStyle w:val="BodyText"/>
      </w:pPr>
      <w:r>
        <w:t xml:space="preserve">Dứt lời nàng vỗ tay.</w:t>
      </w:r>
    </w:p>
    <w:p>
      <w:pPr>
        <w:pStyle w:val="BodyText"/>
      </w:pPr>
      <w:r>
        <w:t xml:space="preserve">Đoan Mộc Băng Tuyết cầm một đàn tranh bắt đầu khảy đàn.</w:t>
      </w:r>
    </w:p>
    <w:p>
      <w:pPr>
        <w:pStyle w:val="BodyText"/>
      </w:pPr>
      <w:r>
        <w:t xml:space="preserve">Những cô gái xinh đẹp trong đại sảnh cũng bắt đầu chơi nhạc cụ.</w:t>
      </w:r>
    </w:p>
    <w:p>
      <w:pPr>
        <w:pStyle w:val="BodyText"/>
      </w:pPr>
      <w:r>
        <w:t xml:space="preserve">Một ca khúc như tiên nhạc khiến người say mê vang lên.</w:t>
      </w:r>
    </w:p>
    <w:p>
      <w:pPr>
        <w:pStyle w:val="BodyText"/>
      </w:pPr>
      <w:r>
        <w:t xml:space="preserve">Trong thanh âm như tiên nhạc kia, Hồng Hà thánh nữ vũ động thân thể mềm mại xinh đẹp của nàng, thuận theo ý cảnh mỹ diệu của tiên khúc, giống như một tiên nữ đang nhẹ nhàng nhảy múa.</w:t>
      </w:r>
    </w:p>
    <w:p>
      <w:pPr>
        <w:pStyle w:val="BodyText"/>
      </w:pPr>
      <w:r>
        <w:t xml:space="preserve">Hồng Hà thánh nữ vừa nhảy múa, một cảm giác mỹ lệ kinh tâm động phách từ điệu vũ của nàng khuếch tán, ba người Trương Hiên, Mộ Dung Vương cùng Tiếu Hải Phong đều bị điệu vũ mê hồn của nàng mê hoặc, ánh mắt đều lộ ra thần thái si mê.</w:t>
      </w:r>
    </w:p>
    <w:p>
      <w:pPr>
        <w:pStyle w:val="BodyText"/>
      </w:pPr>
      <w:r>
        <w:t xml:space="preserve">- Đẹp quá!</w:t>
      </w:r>
    </w:p>
    <w:p>
      <w:pPr>
        <w:pStyle w:val="BodyText"/>
      </w:pPr>
      <w:r>
        <w:t xml:space="preserve">Nhạc Trọng nhìn Hồng Hà thánh nữ đang nhảy máu, trái tim nhảy mạnh dồn dập, trong mắt dần dần hiện lên vẻ mê say. Hắn giống như không còn nhớ được gì nữa, chỉ cần một nụ hôn của Hồng Hà thánh nữ thậm chí hắn cũng nguyện ý đào trái tim ra giao cho nàng.</w:t>
      </w:r>
    </w:p>
    <w:p>
      <w:pPr>
        <w:pStyle w:val="BodyText"/>
      </w:pPr>
      <w:r>
        <w:t xml:space="preserve">Ngay lúc Nhạc Trọng sắp rơi vào trầm mê trong điệu vũ của Hồng Hà thánh nữ như ba người kia, đột nhiên thân thể hắn chấn động, hai mắt liền khôi phục trong sáng, mồ hôi lạnh chảy ròng sau lưng:</w:t>
      </w:r>
    </w:p>
    <w:p>
      <w:pPr>
        <w:pStyle w:val="Compact"/>
      </w:pPr>
      <w:r>
        <w:t xml:space="preserve">- Không đúng, có vấn đề!</w:t>
      </w:r>
      <w:r>
        <w:br w:type="textWrapping"/>
      </w:r>
      <w:r>
        <w:br w:type="textWrapping"/>
      </w:r>
    </w:p>
    <w:p>
      <w:pPr>
        <w:pStyle w:val="Heading2"/>
      </w:pPr>
      <w:bookmarkStart w:id="1428" w:name="chương-1616-thiên-hương-vũ."/>
      <w:bookmarkEnd w:id="1428"/>
      <w:r>
        <w:t xml:space="preserve">1406. Chương 1616: Thiên Hương Vũ.</w:t>
      </w:r>
    </w:p>
    <w:p>
      <w:pPr>
        <w:pStyle w:val="Compact"/>
      </w:pPr>
      <w:r>
        <w:br w:type="textWrapping"/>
      </w:r>
      <w:r>
        <w:br w:type="textWrapping"/>
      </w:r>
      <w:r>
        <w:t xml:space="preserve">Từng trải qua vô số cuộc chiến đấu cùng giết chóc, tâm trí của Nhạc Trọng đã biến thành cứng rắn như sắt thép, cho dù mỹ nữ tuyệt thế bao nhiêu cũng không khả năng làm cho hắn nhất kiến chung tình. Nhiều nhất chỉ làm cho hắn sản sinh ham muốn chiếm đoạt, tuyệt đối không thể làm cho hắn biến thành mầm móng si tình.</w:t>
      </w:r>
    </w:p>
    <w:p>
      <w:pPr>
        <w:pStyle w:val="BodyText"/>
      </w:pPr>
      <w:r>
        <w:t xml:space="preserve">Nhạc Trọng nhìn Hồng Hà thánh nữ đang nhảy múa, trong lòng tràn ngập cảnh giác:</w:t>
      </w:r>
    </w:p>
    <w:p>
      <w:pPr>
        <w:pStyle w:val="BodyText"/>
      </w:pPr>
      <w:r>
        <w:t xml:space="preserve">- Ma nữ thật lợi hại, nếu không phải ta tiến hóa tới Thất giai thần chiến sĩ, hơn nữa có được thân thể Thần Ma nhị cấp thật thần diệu, chỉ sợ sẽ bị nàng nắm giữ, biến thành thần tử dưới váy của nàng. Đáng sợ nhất chính là sau khi biến thành thần tử của nàng, ta còn cam tâm tình nguyện, cho rằng mình hoàn toàn đã yêu nàng!</w:t>
      </w:r>
    </w:p>
    <w:p>
      <w:pPr>
        <w:pStyle w:val="BodyText"/>
      </w:pPr>
      <w:r>
        <w:t xml:space="preserve">Thiên Hương Vũ của Hồng Hà thánh nữ cùng Thiên Tiên Khúc của Đoan Mộc Băng Tuyết nếu kết hợp sẽ biến thành một loại mê tình đại pháp kỳ dị. Loại mê tình đại pháp này thập phần thần kỳ, hoàn toàn khơi dậy dục vọng yêu đương sâu nhất trong lòng nam nhân, đồng thời là một pháp môn đem sự mỹ lệ của mình bộc phát tới mức độ lớn nhất.</w:t>
      </w:r>
    </w:p>
    <w:p>
      <w:pPr>
        <w:pStyle w:val="BodyText"/>
      </w:pPr>
      <w:r>
        <w:t xml:space="preserve">Bởi vì loại pháp môn kỳ dị này cũng không phải là tinh thần mị hoặc thuật hoặc mị hoặc thuật công kích, cho dù là cao thủ lục giai hay thất giai nếu nhất thời không cẩn thận cũng sẽ bị Hồng Hà thánh nữ khống chế, khăng khăng một mực yêu nàng, biến thành thần tử dưới váy của nàng.</w:t>
      </w:r>
    </w:p>
    <w:p>
      <w:pPr>
        <w:pStyle w:val="BodyText"/>
      </w:pPr>
      <w:r>
        <w:t xml:space="preserve">Thân thể Thần Ma nhị cấp của Nhạc Trọng có thể chống cự nhiều loại pháp thuật mị hoặc hoặc kỹ năng, tuy nhiên nó lại không thể ngăn cản được loại pháp môn kỳ dị này. Nếu không phải hắn từng trải qua vô số cuộc chém giết, tâm vững như sắt, ở thời điểm sau cùng kịp thời tỉnh lại, chỉ sợ lúc này hắn đã thần phục với Hồng Hà thánh nữ.</w:t>
      </w:r>
    </w:p>
    <w:p>
      <w:pPr>
        <w:pStyle w:val="BodyText"/>
      </w:pPr>
      <w:r>
        <w:t xml:space="preserve">Hồng Hà thánh nữ đang nhảy múa, dùng ánh mắt đảo qua Nhạc Trọng, liền phát hiện hắn đã tỉnh táo trở lại, trong lòng thầm giật mình:</w:t>
      </w:r>
    </w:p>
    <w:p>
      <w:pPr>
        <w:pStyle w:val="BodyText"/>
      </w:pPr>
      <w:r>
        <w:t xml:space="preserve">- Thiên Hương Vũ của ta phối hợp cùng Thiên Tiên Khúc của Tuyết nhi chỉ có những kẻ không phải nam nhân là có thể ngăn cản, hắn lại có thể khôi phục lại, thật sự không tưởng nổi, ta cần phải dò xét hắn thêm một phen!</w:t>
      </w:r>
    </w:p>
    <w:p>
      <w:pPr>
        <w:pStyle w:val="BodyText"/>
      </w:pPr>
      <w:r>
        <w:t xml:space="preserve">Hồng Hà thánh nữ tao nhã xoay người, hướng Nhạc Trọng mỉm cười, lộ ra nụ cười mị hoặc thiên hạ xinh đẹp vô song, đồng thời đôi mắt như bảo thạch của nàng chợt hiện lên dị quang hướng chỗ Nhạc Trọng công tới.</w:t>
      </w:r>
    </w:p>
    <w:p>
      <w:pPr>
        <w:pStyle w:val="BodyText"/>
      </w:pPr>
      <w:r>
        <w:t xml:space="preserve">- Mị hoặc thuật? Quá xem thường ta! Phá cho ta!</w:t>
      </w:r>
    </w:p>
    <w:p>
      <w:pPr>
        <w:pStyle w:val="BodyText"/>
      </w:pPr>
      <w:r>
        <w:t xml:space="preserve">Ngay khi Hồng Hà thánh nữ nhìn hắn mỉm cười, hai mắt hắn chợt mê loạn, cơ hồ cho rằng nàng chính là nữ nhân mà hắn yêu nhất trên đời. Nhưng thân thể hắn nháy mắt run lên, từ trong trạng thái mê hoặc liền tỉnh táo, trong mắt hắn chợt lóe hàn quang, trong thức hải hiện ra một hư ảnh Nhạc Trọng hướng cỗ tinh thần lực xâm lấn hung hăng oanh ra một quyền.</w:t>
      </w:r>
    </w:p>
    <w:p>
      <w:pPr>
        <w:pStyle w:val="BodyText"/>
      </w:pPr>
      <w:r>
        <w:t xml:space="preserve">Ngay khi hư ảnh của hắn oanh thẳng một quyền đánh vào cỗ tinh thần lực xâm lấn, sắc mặt Hồng Hà thánh nữ chợt trắng bệch, thân thể run lên, tay ngọc liền xuất ra thủ thế.</w:t>
      </w:r>
    </w:p>
    <w:p>
      <w:pPr>
        <w:pStyle w:val="BodyText"/>
      </w:pPr>
      <w:r>
        <w:t xml:space="preserve">Đoan Mộc Băng Tuyết đang khảy Thiên Tiên Khúc nhìn thấy thủ thế kia, ánh mắt lướt qua Nhạc Trọng, tiên khúc thật nhanh đi vào giai đoạn kết thúc.</w:t>
      </w:r>
    </w:p>
    <w:p>
      <w:pPr>
        <w:pStyle w:val="BodyText"/>
      </w:pPr>
      <w:r>
        <w:t xml:space="preserve">Một khúc kết thúc, Hồng Hà thánh nữ lập tức ngồi lên chủ vị.</w:t>
      </w:r>
    </w:p>
    <w:p>
      <w:pPr>
        <w:pStyle w:val="BodyText"/>
      </w:pPr>
      <w:r>
        <w:t xml:space="preserve">Tiếu Hải Phong thật lâu mới hồi phục lại tinh thần, chân thành cảm thán nói:</w:t>
      </w:r>
    </w:p>
    <w:p>
      <w:pPr>
        <w:pStyle w:val="BodyText"/>
      </w:pPr>
      <w:r>
        <w:t xml:space="preserve">- Hay, hay, thật sự tuyệt vời vô cùng, Thiên Hương Vũ của thánh nữ điện hạ quả nhiên là tiên vũ. Mỗi khi xem một lần tôi đều luôn cảm động. Nếu như có thể thường xuyên thưởng thức Tiếu Hải Phong này chết cũng không tiếc!</w:t>
      </w:r>
    </w:p>
    <w:p>
      <w:pPr>
        <w:pStyle w:val="BodyText"/>
      </w:pPr>
      <w:r>
        <w:t xml:space="preserve">Dứt lời Tiếu Hải Phong nhìn Hồng Hà thánh nữ ngồi bên trên, trong mắt chớp động tình cảm nóng rực. Lúc này hắn đã hoàn toàn yêu Hồng Hà thánh nữ, cho dù nàng muốn hắn đi tự sát chỉ sợ hắn cũng không chút do dự làm theo.</w:t>
      </w:r>
    </w:p>
    <w:p>
      <w:pPr>
        <w:pStyle w:val="BodyText"/>
      </w:pPr>
      <w:r>
        <w:t xml:space="preserve">- Tiêu huynh khen quá lời!</w:t>
      </w:r>
    </w:p>
    <w:p>
      <w:pPr>
        <w:pStyle w:val="BodyText"/>
      </w:pPr>
      <w:r>
        <w:t xml:space="preserve">Hồng Hà thánh nữ cười nhẹ, vẻ mặt có chút tái nhợt làm người ta không khỏi sản sinh cảm giác thương tiếc.</w:t>
      </w:r>
    </w:p>
    <w:p>
      <w:pPr>
        <w:pStyle w:val="BodyText"/>
      </w:pPr>
      <w:r>
        <w:t xml:space="preserve">Mộ Dung Vương cũng nhìn nàng với ánh mắt cháy bỏng, cao giọng nói:</w:t>
      </w:r>
    </w:p>
    <w:p>
      <w:pPr>
        <w:pStyle w:val="BodyText"/>
      </w:pPr>
      <w:r>
        <w:t xml:space="preserve">- Không, Tiếu cung chủ nói rất đúng. Đây chứng thật là tiên vũ nhân gian khó gặp, ngoại trừ thánh nữ điện hạ cũng không còn ai nhảy múa được tiên vũ như thế. Mộ Dung Vương có thể may mắn thưởng thức quả thật là tam sinh hữu hạnh!</w:t>
      </w:r>
    </w:p>
    <w:p>
      <w:pPr>
        <w:pStyle w:val="BodyText"/>
      </w:pPr>
      <w:r>
        <w:t xml:space="preserve">Trương Hiên cũng chỉ ngắn gọn hai chữ:</w:t>
      </w:r>
    </w:p>
    <w:p>
      <w:pPr>
        <w:pStyle w:val="BodyText"/>
      </w:pPr>
      <w:r>
        <w:t xml:space="preserve">- Đúng vậy!</w:t>
      </w:r>
    </w:p>
    <w:p>
      <w:pPr>
        <w:pStyle w:val="BodyText"/>
      </w:pPr>
      <w:r>
        <w:t xml:space="preserve">Sóng mắt Hồng Hà thánh nữ lưu chuyển, ánh mắt rơi xuống Nhạc Trọng không nói lời nào, cười nhẹ:</w:t>
      </w:r>
    </w:p>
    <w:p>
      <w:pPr>
        <w:pStyle w:val="BodyText"/>
      </w:pPr>
      <w:r>
        <w:t xml:space="preserve">- Nhạc Trọng tiên sinh, điệu vũ của tiểu nữ tử có nhập pháp nhãn của tiên sinh chăng?</w:t>
      </w:r>
    </w:p>
    <w:p>
      <w:pPr>
        <w:pStyle w:val="BodyText"/>
      </w:pPr>
      <w:r>
        <w:t xml:space="preserve">Hồng Hà thánh nữ vừa dứt lời, từng ánh mắt liền rơi lên người Nhạc Trọng, giống như thanh đao nhọn tràn ngập vẻ ghen tỵ cùng phẫn nộ.</w:t>
      </w:r>
    </w:p>
    <w:p>
      <w:pPr>
        <w:pStyle w:val="BodyText"/>
      </w:pPr>
      <w:r>
        <w:t xml:space="preserve">Dù là Trương Hiên cũng giao hảo với Nhạc Trọng hiện tại trong mắt đều hiện lên vẻ ghen ghét.</w:t>
      </w:r>
    </w:p>
    <w:p>
      <w:pPr>
        <w:pStyle w:val="BodyText"/>
      </w:pPr>
      <w:r>
        <w:t xml:space="preserve">Ba người Trương Hiên, Mộ Dung Vương, Tiếu Hải Phong đều bị một khúc Thiên Hương Vũ hoàn toàn mê hoặc, tình căn thâm chủng, Hồng Hà thánh nữ chỉ vừa lộ ra chút ý tứ đặc biệt với Nhạc Trọng lập tức làm họ tràn ngập ghen tỵ.</w:t>
      </w:r>
    </w:p>
    <w:p>
      <w:pPr>
        <w:pStyle w:val="BodyText"/>
      </w:pPr>
      <w:r>
        <w:t xml:space="preserve">Nhạc Trọng không màng tới ánh mắt của ba người kia, thản nhiên nói:</w:t>
      </w:r>
    </w:p>
    <w:p>
      <w:pPr>
        <w:pStyle w:val="BodyText"/>
      </w:pPr>
      <w:r>
        <w:t xml:space="preserve">- Tôi hoàn toàn không hiểu gì về điệu vũ, chỉ sợ làm thánh nữ điện hạ thất vọng rồi!</w:t>
      </w:r>
    </w:p>
    <w:p>
      <w:pPr>
        <w:pStyle w:val="BodyText"/>
      </w:pPr>
      <w:r>
        <w:t xml:space="preserve">Dứt lời Nhạc Trọng nhìn thẳng Hồng Hà thánh nữ, ánh mắt trong sáng:</w:t>
      </w:r>
    </w:p>
    <w:p>
      <w:pPr>
        <w:pStyle w:val="BodyText"/>
      </w:pPr>
      <w:r>
        <w:t xml:space="preserve">- Hồng Hà thánh nữ, lần này tôi đến Thánh Địa là có việc cần thương lượng. Tôi muốn đạt được tài liệu khoa học kỹ thuật về một loạt binh khí chiến tranh như lạp tử pháo đan binh, chiến đấu cơ không người lái, súng trường cao tư, chiến hạm Thánh Địa Thủ Hộ Giả…Đương nhiên, tôi sẽ trả thù lao ngang giá, cùng các vị tiến hành trao đổi. Đây là một chuyện tốt đôi bên cùng có lợi!</w:t>
      </w:r>
    </w:p>
    <w:p>
      <w:pPr>
        <w:pStyle w:val="BodyText"/>
      </w:pPr>
      <w:r>
        <w:t xml:space="preserve">Sắc mặt Tiếu Hải Phong đại biến, hướng Nhạc Trọng lớn tiếng quát lớn:</w:t>
      </w:r>
    </w:p>
    <w:p>
      <w:pPr>
        <w:pStyle w:val="BodyText"/>
      </w:pPr>
      <w:r>
        <w:t xml:space="preserve">- Hoang đường! Những tài liệu này đều là khoa học kỹ thuật tuyệt mật của Thánh Địa chúng ta. Ngươi cho rằng ngươi là ai, cũng dám tới nơi này nói loạn?</w:t>
      </w:r>
    </w:p>
    <w:p>
      <w:pPr>
        <w:pStyle w:val="BodyText"/>
      </w:pPr>
      <w:r>
        <w:t xml:space="preserve">Hồng Hà thánh nữ phất tay ngăn cản Tiếu Hải Phong nói tiếp, lúc này có chút hăng hái nhìn Nhạc Trọng hỏi:</w:t>
      </w:r>
    </w:p>
    <w:p>
      <w:pPr>
        <w:pStyle w:val="BodyText"/>
      </w:pPr>
      <w:r>
        <w:t xml:space="preserve">- Anh có thể xuất ra vật gì trao đổi những khoa học kỹ thuật đó?</w:t>
      </w:r>
    </w:p>
    <w:p>
      <w:pPr>
        <w:pStyle w:val="BodyText"/>
      </w:pPr>
      <w:r>
        <w:t xml:space="preserve">- Thật sự là không biết tự lượng sức mình, tự mình có được chút thực lực đã không biết trời cao đất dày, lại muốn lấy căn cơ của Thánh Địa chúng ta, thật sự là ngu xuẩn!</w:t>
      </w:r>
    </w:p>
    <w:p>
      <w:pPr>
        <w:pStyle w:val="BodyText"/>
      </w:pPr>
      <w:r>
        <w:t xml:space="preserve">Nghe được lời nói của Hồng Hà thánh nữ, Mộ Dung Vương quét mắt nhìn Nhạc Trọng, trong lòng cười lạnh.</w:t>
      </w:r>
    </w:p>
    <w:p>
      <w:pPr>
        <w:pStyle w:val="BodyText"/>
      </w:pPr>
      <w:r>
        <w:t xml:space="preserve">Tại Ô La tinh, hai nền văn minh tu luyện cùng khoa học kỹ thuật đều phát triển cùng nhau. Chẳng những tu luyện giả như mây, đồng thời khoa học kỹ thuật cũng thập phần phát đạt. Nhưng toàn bộ khoa học kỹ thuật tiên tiến nhất đều nắm trong tay Thánh Địa, những thành thị khác bất quá chỉ sử dụng khoa học kỹ thuật tương tự địa cầu trước cuối thời.</w:t>
      </w:r>
    </w:p>
    <w:p>
      <w:pPr>
        <w:pStyle w:val="BodyText"/>
      </w:pPr>
      <w:r>
        <w:t xml:space="preserve">Chính bởi vì nắm giữa bí thuật tu luyện cùng khoa học kỹ thuật vượt cấp, Thánh Địa mới có thể cao cao tại thượng, tự ình là thần linh quan sát người bên dưới.</w:t>
      </w:r>
    </w:p>
    <w:p>
      <w:pPr>
        <w:pStyle w:val="BodyText"/>
      </w:pPr>
      <w:r>
        <w:t xml:space="preserve">Mộ Dung Vương cùng cao tầng Thánh Địa đều hiểu thật rõ ràng, khoa học kỹ thuật của Thánh Địa chẳng những là gốc rễ của bọn hắn còn là chỗ dựa, tuyệt đối không khả năng truyền lưu ra bên ngoài.</w:t>
      </w:r>
    </w:p>
    <w:p>
      <w:pPr>
        <w:pStyle w:val="BodyText"/>
      </w:pPr>
      <w:r>
        <w:t xml:space="preserve">Trương Hiên cùng Tiếu Hải Phong cũng nhìn Nhạc Trọng cười lạnh, không nói tiếng nào.</w:t>
      </w:r>
    </w:p>
    <w:p>
      <w:pPr>
        <w:pStyle w:val="Compact"/>
      </w:pPr>
      <w:r>
        <w:t xml:space="preserve">Trương Hiên vốn thật hảo cảm đối với Nhạc Trọng, nhưng khi nhìn thấy Hồng Hà thánh nữ nhìn Nhạc Trọng với ánh mắt khác, lòng đố kỵ dâng lên, làm cho hắn biến thành căm ghét Nhạc Trọng.</w:t>
      </w:r>
      <w:r>
        <w:br w:type="textWrapping"/>
      </w:r>
      <w:r>
        <w:br w:type="textWrapping"/>
      </w:r>
    </w:p>
    <w:p>
      <w:pPr>
        <w:pStyle w:val="Heading2"/>
      </w:pPr>
      <w:bookmarkStart w:id="1429" w:name="chương-1617-giao-dịch"/>
      <w:bookmarkEnd w:id="1429"/>
      <w:r>
        <w:t xml:space="preserve">1407. Chương 1617: Giao Dịch!</w:t>
      </w:r>
    </w:p>
    <w:p>
      <w:pPr>
        <w:pStyle w:val="Compact"/>
      </w:pPr>
      <w:r>
        <w:br w:type="textWrapping"/>
      </w:r>
      <w:r>
        <w:br w:type="textWrapping"/>
      </w:r>
      <w:r>
        <w:t xml:space="preserve">Nhạc Trọng cười nhẹ, vung tay, một món đồ vật bay tới trong tay Hồng Hà thánh nữ, thể hiện khả năng nắm giữ lực lượng thật tinh chuẩn của hắn:</w:t>
      </w:r>
    </w:p>
    <w:p>
      <w:pPr>
        <w:pStyle w:val="BodyText"/>
      </w:pPr>
      <w:r>
        <w:t xml:space="preserve">- Vật này thế nào? Tôi nghĩ Thánh Địa các vị hẳn sẽ cần loại khoa học kỹ thuật này!</w:t>
      </w:r>
    </w:p>
    <w:p>
      <w:pPr>
        <w:pStyle w:val="BodyText"/>
      </w:pPr>
      <w:r>
        <w:t xml:space="preserve">Hồng Hà thánh nữ cười thản nhiên, tiếp nhận đồ vật kia, vốn không chút để ý nhìn lướt qua, tiếp theo sắc mặt chợt biến đổi, trong mắt thoáng hiện vẻ kinh hãi, gắt gao nắm chặt đồ vật, sắc mặt liên tục dao động, ánh mắt cực kỳ phức tạp.</w:t>
      </w:r>
    </w:p>
    <w:p>
      <w:pPr>
        <w:pStyle w:val="BodyText"/>
      </w:pPr>
      <w:r>
        <w:t xml:space="preserve">Đồ vật trong tay Hồng Hà thánh nữ chính là bản ghi chép về tác dụng của trang giáp cường hóa mà Nhạc Trọng lấy được từ thế giới thứ ba, uy lực tràn đầy, thậm chí có thể tăng lên một cấp bậc cho tu luyện giả, cực kỳ cường đại.</w:t>
      </w:r>
    </w:p>
    <w:p>
      <w:pPr>
        <w:pStyle w:val="BodyText"/>
      </w:pPr>
      <w:r>
        <w:t xml:space="preserve">Một cao thủ tam giai đỉnh phong mặc trang giáp cường hóa là có thể tăng lên tứ giai sơ cấp, tuy rằng còn kém hơn cao thủ tứ giai chân chính nhưng đã vô cùng cường đại.</w:t>
      </w:r>
    </w:p>
    <w:p>
      <w:pPr>
        <w:pStyle w:val="BodyText"/>
      </w:pPr>
      <w:r>
        <w:t xml:space="preserve">Một cao thủ tứ giai đỉnh phong nếu mặc trang giáp cường hóa tứ giai, có thể trở thành ngũ giai sơ cấp cao thủ.</w:t>
      </w:r>
    </w:p>
    <w:p>
      <w:pPr>
        <w:pStyle w:val="BodyText"/>
      </w:pPr>
      <w:r>
        <w:t xml:space="preserve">Trang giáp cường đại như vậy đối với tu luyện giả mà nói chính là trang giáp thần diệu không gì tốt hơn, thậm chí bọn hắn có thể vượt cấp khiêu chiến địch nhân. Đối với bất kỳ một thế lực nào mà nói, những trang giáp này đều là bảo vật trân quý nhất.</w:t>
      </w:r>
    </w:p>
    <w:p>
      <w:pPr>
        <w:pStyle w:val="BodyText"/>
      </w:pPr>
      <w:r>
        <w:t xml:space="preserve">Hồng Hà thánh nữ dùng ánh mắt ngưng trọng nhìn Nhạc Trọng hỏi:</w:t>
      </w:r>
    </w:p>
    <w:p>
      <w:pPr>
        <w:pStyle w:val="BodyText"/>
      </w:pPr>
      <w:r>
        <w:t xml:space="preserve">- Hàng mẫu, hiện tại trong tay anh có hàng mẫu hay không?</w:t>
      </w:r>
    </w:p>
    <w:p>
      <w:pPr>
        <w:pStyle w:val="BodyText"/>
      </w:pPr>
      <w:r>
        <w:t xml:space="preserve">Nhạc Trọng cười nhẹ, quét mắt nhìn mỹ nữ bên cạnh, vung tay, một bộ trang giáp ngũ giai bay ra rơi xuống bên người mỹ nữ:</w:t>
      </w:r>
    </w:p>
    <w:p>
      <w:pPr>
        <w:pStyle w:val="BodyText"/>
      </w:pPr>
      <w:r>
        <w:t xml:space="preserve">- Thánh nữ điện hạ, thực lực của nàng cũng chỉ tới ngũ giai sơ cấp, dù sử dụng trang giáp cường hóa tối đa chỉ có thể đạt tới ngũ giai đỉnh phong!</w:t>
      </w:r>
    </w:p>
    <w:p>
      <w:pPr>
        <w:pStyle w:val="BodyText"/>
      </w:pPr>
      <w:r>
        <w:t xml:space="preserve">Trang giáp cường hóa cũng không phải làm được hết thảy, có thể trực tiếp tăng lên một cấp bậc cho người khác. Nó chỉ có thể giúp một cao thủ đạt tới đỉnh phong tăng thêm một cấp bậc, mà không thể giúp một cao thủ sơ cấp tăng lên một cấp bậc.</w:t>
      </w:r>
    </w:p>
    <w:p>
      <w:pPr>
        <w:pStyle w:val="BodyText"/>
      </w:pPr>
      <w:r>
        <w:t xml:space="preserve">Hồng Hà thánh nữ gật nhẹ đầu nhìn thị nữ kia ra lệnh:</w:t>
      </w:r>
    </w:p>
    <w:p>
      <w:pPr>
        <w:pStyle w:val="BodyText"/>
      </w:pPr>
      <w:r>
        <w:t xml:space="preserve">- Hương Lan, ngươi thử xem!</w:t>
      </w:r>
    </w:p>
    <w:p>
      <w:pPr>
        <w:pStyle w:val="BodyText"/>
      </w:pPr>
      <w:r>
        <w:t xml:space="preserve">- Dạ!</w:t>
      </w:r>
    </w:p>
    <w:p>
      <w:pPr>
        <w:pStyle w:val="BodyText"/>
      </w:pPr>
      <w:r>
        <w:t xml:space="preserve">Hương Lan lên tiếng, cầm trang giáp mặc vào.</w:t>
      </w:r>
    </w:p>
    <w:p>
      <w:pPr>
        <w:pStyle w:val="BodyText"/>
      </w:pPr>
      <w:r>
        <w:t xml:space="preserve">Tinh hạch biến dị thú ngũ giai sau lưng nàng chợt sáng ngời, lực lượng khổng lồ nhập vào trong thân thể Hương Lan, làm lực lượng của nàng liền kéo lên đạt tới ngũ giai đỉnh phong.</w:t>
      </w:r>
    </w:p>
    <w:p>
      <w:pPr>
        <w:pStyle w:val="BodyText"/>
      </w:pPr>
      <w:r>
        <w:t xml:space="preserve">Một cỗ khí tức ngũ giai đỉnh phong từ trong thân thể Hương Lan khuếch tán.</w:t>
      </w:r>
    </w:p>
    <w:p>
      <w:pPr>
        <w:pStyle w:val="BodyText"/>
      </w:pPr>
      <w:r>
        <w:t xml:space="preserve">- Đây là lực lượng ngũ giai đỉnh phong! Trang giáp cường hóa kia thần kỳ như vậy!</w:t>
      </w:r>
    </w:p>
    <w:p>
      <w:pPr>
        <w:pStyle w:val="BodyText"/>
      </w:pPr>
      <w:r>
        <w:t xml:space="preserve">Cảm thụ được lực lượng tán dật trong thân thể Hương Lan, nhóm người Tiếu Hải Phong đều biến đổi. Bọn hắn đã nhìn ra uy lực của trang giáp cường hóa. Nếu có thể sản xuất thật nhiều, rất nhanh lại có thể gầy dựng một đội quân tinh nhuệ cường đại.</w:t>
      </w:r>
    </w:p>
    <w:p>
      <w:pPr>
        <w:pStyle w:val="BodyText"/>
      </w:pPr>
      <w:r>
        <w:t xml:space="preserve">Hồng Hà thánh nữ đảo mắt nhìn trang giáp trên người Hương Lan, trong mắt lộ vẻ tâm động. Nếu nàng có được mười bộ trang giáp như vậy, nội cung của nàng có thêm mười cao thủ có được chiến lực lục giai.</w:t>
      </w:r>
    </w:p>
    <w:p>
      <w:pPr>
        <w:pStyle w:val="BodyText"/>
      </w:pPr>
      <w:r>
        <w:t xml:space="preserve">Ngũ giai cùng lục giai có sức chiến đấu chênh lệch cực lớn, hơn nữa cổ bình từ ngũ giai tới lục giai cũng rất khó đột phá. Dưới trướng của nàng cũng chỉ có bốn lục giai mà thôi.</w:t>
      </w:r>
    </w:p>
    <w:p>
      <w:pPr>
        <w:pStyle w:val="BodyText"/>
      </w:pPr>
      <w:r>
        <w:t xml:space="preserve">Nhạc Trọng cười nhẹ nhìn Hồng Hà thánh nữ:</w:t>
      </w:r>
    </w:p>
    <w:p>
      <w:pPr>
        <w:pStyle w:val="BodyText"/>
      </w:pPr>
      <w:r>
        <w:t xml:space="preserve">- Được rồi chứ? Nếu được rồi thì đem trang giáp trả lại cho tôi đi!</w:t>
      </w:r>
    </w:p>
    <w:p>
      <w:pPr>
        <w:pStyle w:val="BodyText"/>
      </w:pPr>
      <w:r>
        <w:t xml:space="preserve">Trang giáp ngũ giai cần tinh hạch ngũ giai làm năng lượng khu động, nếu trang giáp rơi vào trong tay Thánh Địa, sẽ bị phân tích ra phương thức chế tạo, vì vậy hắn phải keo kiệt một lần.</w:t>
      </w:r>
    </w:p>
    <w:p>
      <w:pPr>
        <w:pStyle w:val="BodyText"/>
      </w:pPr>
      <w:r>
        <w:t xml:space="preserve">Hồng Hà thánh nữ mị nhãn như tơ, uyển chuyển cười, giống như tình nhân làm nũng dùng thanh âm mềm nhu ngọt ngào nói:</w:t>
      </w:r>
    </w:p>
    <w:p>
      <w:pPr>
        <w:pStyle w:val="BodyText"/>
      </w:pPr>
      <w:r>
        <w:t xml:space="preserve">- Nhạc Trọng, tôi rất thích bộ trang giáp cường hóa này, không bằng anh làm lễ vật tặng cho tôi được không? Tôi nguyện ý một mình dâng lên cho anh một khúc Thiên Hương Vũ!</w:t>
      </w:r>
    </w:p>
    <w:p>
      <w:pPr>
        <w:pStyle w:val="BodyText"/>
      </w:pPr>
      <w:r>
        <w:t xml:space="preserve">- Đáng chết, ta vì muốn đạt được niềm vui của nàng, không biết từng tặng bao nhiêu dị vật quý hiếm cho nàng. Nàng chưa từng có ánh mắt đặc biệt nào với ta. Nhạc Trọng chỉ là tên nhà quê không biết từ nơi nào xuất hiện, lại có thể làm cho nàng nhìn với ánh mắt đặc thù. Đáng chết! Hắn thật đáng chết! Còn dám ra mặt câu dẫn Hồng Hà, ta tuyệt đối phải giết chết tên nhà quê kia!</w:t>
      </w:r>
    </w:p>
    <w:p>
      <w:pPr>
        <w:pStyle w:val="BodyText"/>
      </w:pPr>
      <w:r>
        <w:t xml:space="preserve">Hồng Hà thánh nữ vừa nói xong, Tiếu Hải Phong chợt xanh mét, tay phải nắm chặt chén rượu thạch anh thành bột mịn, hai mắt cơ hồ phun ra lửa, gắt gao trừng mắt nhìn Nhạc Trọng, sát khí không ngừng dâng lên.</w:t>
      </w:r>
    </w:p>
    <w:p>
      <w:pPr>
        <w:pStyle w:val="BodyText"/>
      </w:pPr>
      <w:r>
        <w:t xml:space="preserve">Gương mặt Mộ Dung Vương cùng Trương Hiên đều biến sắc, nhìn Nhạc Trọng tràn ngập sát khí.</w:t>
      </w:r>
    </w:p>
    <w:p>
      <w:pPr>
        <w:pStyle w:val="BodyText"/>
      </w:pPr>
      <w:r>
        <w:t xml:space="preserve">Hồng nhan họa thủy chính là chỉ những nữ nhân như Hồng Hà, nàng phong hoa tuyệt đại, mị lực siêu phàm, một khúc Thiên Hương Vũ không biết đã vạch hồn bao nhiêu thanh niên tài tuấn trong Thánh Địa. Chỉ cần nàng ngoắc ngón tay liền gây xích mích sát ý của mọi người, cơ hồ không ai có thể cự tuyệt thỉnh cầu của nàng.</w:t>
      </w:r>
    </w:p>
    <w:p>
      <w:pPr>
        <w:pStyle w:val="BodyText"/>
      </w:pPr>
      <w:r>
        <w:t xml:space="preserve">Nhạc Trọng không chút do dự cự tuyệt:</w:t>
      </w:r>
    </w:p>
    <w:p>
      <w:pPr>
        <w:pStyle w:val="BodyText"/>
      </w:pPr>
      <w:r>
        <w:t xml:space="preserve">- Thật có lỗi, tôi hoàn toàn không hiểu gì về chuyện khiêu vũ. Hồng Hà thánh nữ, mời đem trang giáp trả lại cho tôi đi!</w:t>
      </w:r>
    </w:p>
    <w:p>
      <w:pPr>
        <w:pStyle w:val="BodyText"/>
      </w:pPr>
      <w:r>
        <w:t xml:space="preserve">Đối với Nhạc Trọng mà nói, tăng lên thực lực của Hoa Hạ quốc mới là chuyện nên làm trước mắt. Nếu hắn sa vào nữ sắc, chỉ sợ cục diện của quốc gia sẽ hủy hoại trong chớp mắt.</w:t>
      </w:r>
    </w:p>
    <w:p>
      <w:pPr>
        <w:pStyle w:val="BodyText"/>
      </w:pPr>
      <w:r>
        <w:t xml:space="preserve">Nhìn thấy Nhạc Trọng không chút do dự cự tuyệt chính mình, gương mặt Hồng Hà thánh nữ liền biến đổi, đã không biết có bao lâu chưa từng có nam nhân cự tuyệt nàng, trong lòng nàng chợt có chút không thoải mái.</w:t>
      </w:r>
    </w:p>
    <w:p>
      <w:pPr>
        <w:pStyle w:val="BodyText"/>
      </w:pPr>
      <w:r>
        <w:t xml:space="preserve">Gương mặt Hồng Hà thánh nữ sầm xuống, nhìn qua như tức giận nói:</w:t>
      </w:r>
    </w:p>
    <w:p>
      <w:pPr>
        <w:pStyle w:val="BodyText"/>
      </w:pPr>
      <w:r>
        <w:t xml:space="preserve">- Hương Lan, đem trang giáp cường hóa trả lại cho nam nhân keo kiệt kia đi!</w:t>
      </w:r>
    </w:p>
    <w:p>
      <w:pPr>
        <w:pStyle w:val="BodyText"/>
      </w:pPr>
      <w:r>
        <w:t xml:space="preserve">Đúng lúc này Tiếu Hải Phong chợt quát:</w:t>
      </w:r>
    </w:p>
    <w:p>
      <w:pPr>
        <w:pStyle w:val="BodyText"/>
      </w:pPr>
      <w:r>
        <w:t xml:space="preserve">- Khoan đã!</w:t>
      </w:r>
    </w:p>
    <w:p>
      <w:pPr>
        <w:pStyle w:val="BodyText"/>
      </w:pPr>
      <w:r>
        <w:t xml:space="preserve">Nhạc Trọng nhướng mày, nhìn qua Tiếu Hải Phong.</w:t>
      </w:r>
    </w:p>
    <w:p>
      <w:pPr>
        <w:pStyle w:val="BodyText"/>
      </w:pPr>
      <w:r>
        <w:t xml:space="preserve">Tiếu Hải Phong lấy ra một chiếc hộp mở ra, bên trong nhất thời tản ra ánh sáng thần thánh, một viên tinh hạch ngũ giai nằm ngay trong hộp.</w:t>
      </w:r>
    </w:p>
    <w:p>
      <w:pPr>
        <w:pStyle w:val="BodyText"/>
      </w:pPr>
      <w:r>
        <w:t xml:space="preserve">Tiếu Hải Phong liếc mắt nhìn Nhạc Trọng, tràn ngập ngạo khí lạnh lùng nói:</w:t>
      </w:r>
    </w:p>
    <w:p>
      <w:pPr>
        <w:pStyle w:val="BodyText"/>
      </w:pPr>
      <w:r>
        <w:t xml:space="preserve">- Đây là tinh hạch Băng Phong thú ngũ giai, ta lấy tinh hạch đổi trang giáp của ngươi được rồi chứ!</w:t>
      </w:r>
    </w:p>
    <w:p>
      <w:pPr>
        <w:pStyle w:val="BodyText"/>
      </w:pPr>
      <w:r>
        <w:t xml:space="preserve">Tinh hạch ngũ giai cực kỳ trân quý, cường giả lục giai như Tiếu Hải Phong muốn một mình tiêu diệt cũng khó khăn. Cho dù trong Thánh Địa tinh hạch ngũ giai cũng là vật cực kỳ trân quý, không phải cao thủ lục giai nào cũng có.</w:t>
      </w:r>
    </w:p>
    <w:p>
      <w:pPr>
        <w:pStyle w:val="BodyText"/>
      </w:pPr>
      <w:r>
        <w:t xml:space="preserve">Nếu không phải Nhạc Trọng dùng một kích đánh bại Vương Thành, Tiếu Hải Phong tuyệt đối không dùng tinh hạch ngũ giai trân quý như vậy trao đổi trang giáp của Nhạc Trọng.</w:t>
      </w:r>
    </w:p>
    <w:p>
      <w:pPr>
        <w:pStyle w:val="BodyText"/>
      </w:pPr>
      <w:r>
        <w:t xml:space="preserve">Nhạc Trọng liếc mắt nhìn Tiếu Hải Phong, hướng Hương Lan vươn tay ra.</w:t>
      </w:r>
    </w:p>
    <w:p>
      <w:pPr>
        <w:pStyle w:val="BodyText"/>
      </w:pPr>
      <w:r>
        <w:t xml:space="preserve">Hương Lan bất đắc dĩ cởi trang giáp đưa lại cho Nhạc Trọng.</w:t>
      </w:r>
    </w:p>
    <w:p>
      <w:pPr>
        <w:pStyle w:val="BodyText"/>
      </w:pPr>
      <w:r>
        <w:t xml:space="preserve">Nhạc Trọng cầm trang giáp, mở trang giáp của động lực nguyên, lấy tinh hạch ngũ giai bên trong ra ngoài, đặt trong tay, liếc nhìn Tiếu Hải Phong cười lạnh châm chọc:</w:t>
      </w:r>
    </w:p>
    <w:p>
      <w:pPr>
        <w:pStyle w:val="BodyText"/>
      </w:pPr>
      <w:r>
        <w:t xml:space="preserve">- Tiếu cung chủ muốn lấy một viên tinh hạch ngũ giai đổi trang giáp dùng tinh hạch ngũ giai làm động lực nguyên của ta, thật sự là hào phóng đâu!</w:t>
      </w:r>
    </w:p>
    <w:p>
      <w:pPr>
        <w:pStyle w:val="BodyText"/>
      </w:pPr>
      <w:r>
        <w:t xml:space="preserve">Tiếu Hải Phong nhìn viên tinh hạch ngũ giai trong tay Nhạc Trọng, giống như bị người hung hăng đánh một cái tát, sắc mặt trướng lên đỏ bừng, hừ lạnh một tiếng quay về chỗ ngồi của mình, tay phải nắm chặt mép bàn đem góc bàn bóp vỡ tan thành nát vụn.</w:t>
      </w:r>
    </w:p>
    <w:p>
      <w:pPr>
        <w:pStyle w:val="BodyText"/>
      </w:pPr>
      <w:r>
        <w:t xml:space="preserve">Nhạc Trọng nhìn qua Hồng Hà thánh nữ nói:</w:t>
      </w:r>
    </w:p>
    <w:p>
      <w:pPr>
        <w:pStyle w:val="Compact"/>
      </w:pPr>
      <w:r>
        <w:t xml:space="preserve">- Thánh nữ điện hạ, tôi dùng khoa học kỹ thuật trang giáp cường hóa trao đổi khoa học kỹ thuật của Thánh Địa các vị, cô nghĩ thế nào? Ô La tinh đã bắt đầu phát sinh dị biến, dị hình đã sinh ra. Sức chiến đấu của quái vật như dị hình thật kinh người, tốc độ sinh sôi nảy nở cực nhanh. Nếu không có khoa học kỹ thuật tiên tiến, nhân loại căn bản không phải đối thủ của đám quái vật kia. Chúng ta trao đổi khoa học kỹ thuật lẫn nhau, đó là chuyện đôi bên cùng có lợi!</w:t>
      </w:r>
      <w:r>
        <w:br w:type="textWrapping"/>
      </w:r>
      <w:r>
        <w:br w:type="textWrapping"/>
      </w:r>
    </w:p>
    <w:p>
      <w:pPr>
        <w:pStyle w:val="Heading2"/>
      </w:pPr>
      <w:bookmarkStart w:id="1430" w:name="chương-1618-tiềm-hành.-1"/>
      <w:bookmarkEnd w:id="1430"/>
      <w:r>
        <w:t xml:space="preserve">1408. Chương 1618: Tiềm Hành. (1)</w:t>
      </w:r>
    </w:p>
    <w:p>
      <w:pPr>
        <w:pStyle w:val="Compact"/>
      </w:pPr>
      <w:r>
        <w:br w:type="textWrapping"/>
      </w:r>
      <w:r>
        <w:br w:type="textWrapping"/>
      </w:r>
      <w:r>
        <w:t xml:space="preserve">Trong Thánh Địa có nhiều khoa học kỹ thuật mà hắn ngấp nghé, nếu có thể lấy tới tay, kết hợp với khoa học kỹ thuật mà hắn đã có, như vậy lực lượng của Hoa Hạ quốc sẽ biến hóa nghiêng trời lệch đất trong thời gian ngắn.</w:t>
      </w:r>
    </w:p>
    <w:p>
      <w:pPr>
        <w:pStyle w:val="BodyText"/>
      </w:pPr>
      <w:r>
        <w:t xml:space="preserve">Hồng Hà thánh nữ do dự, ngón tay gõ nhẹ lên tay ghế hồi lâu, môi anh đào hé mở:</w:t>
      </w:r>
    </w:p>
    <w:p>
      <w:pPr>
        <w:pStyle w:val="BodyText"/>
      </w:pPr>
      <w:r>
        <w:t xml:space="preserve">- Sự tình quan hệ trọng đại, thỉnh cho tôi suy nghĩ vài ngày!</w:t>
      </w:r>
    </w:p>
    <w:p>
      <w:pPr>
        <w:pStyle w:val="BodyText"/>
      </w:pPr>
      <w:r>
        <w:t xml:space="preserve">Nhạc Trọng nhướng mày:</w:t>
      </w:r>
    </w:p>
    <w:p>
      <w:pPr>
        <w:pStyle w:val="BodyText"/>
      </w:pPr>
      <w:r>
        <w:t xml:space="preserve">- Thánh nữ điện hạ, dị biến đã bắt đầu, dị hình đã sinh ra. Cả Ô La tinh đều đã bị dị hình thẩm thấu, còn chậm trễ chỉ sợ không ổn đâu!</w:t>
      </w:r>
    </w:p>
    <w:p>
      <w:pPr>
        <w:pStyle w:val="BodyText"/>
      </w:pPr>
      <w:r>
        <w:t xml:space="preserve">Hồng Hà thánh nữ mỉm cười vỗ tay:</w:t>
      </w:r>
    </w:p>
    <w:p>
      <w:pPr>
        <w:pStyle w:val="BodyText"/>
      </w:pPr>
      <w:r>
        <w:t xml:space="preserve">- Chuyện lớn như vậy anh phải cho tôi chút thời gian suy nghĩ đi. Như vậy đi, ngày mai tôi trả lời anh. Hôm nay hãy cho chúng ta tận tình buông lỏng một chút!</w:t>
      </w:r>
    </w:p>
    <w:p>
      <w:pPr>
        <w:pStyle w:val="BodyText"/>
      </w:pPr>
      <w:r>
        <w:t xml:space="preserve">Mười sáu nữ tử xinh đẹp nối đuôi nhau đi vào, nhẹ nhàng nhảy múa trong đại sảnh.</w:t>
      </w:r>
    </w:p>
    <w:p>
      <w:pPr>
        <w:pStyle w:val="BodyText"/>
      </w:pPr>
      <w:r>
        <w:t xml:space="preserve">Đoan Mộc Băng Tuyết cũng bắt đầu khảy đàn dâng lên âm nhạc tuyệt vời.</w:t>
      </w:r>
    </w:p>
    <w:p>
      <w:pPr>
        <w:pStyle w:val="BodyText"/>
      </w:pPr>
      <w:r>
        <w:t xml:space="preserve">- Chỉ sợ bọn hắn không có thành ý giao dịch, xem ra ta phải nhanh chóng chuẩn bị!</w:t>
      </w:r>
    </w:p>
    <w:p>
      <w:pPr>
        <w:pStyle w:val="BodyText"/>
      </w:pPr>
      <w:r>
        <w:t xml:space="preserve">Ánh mắt Nhạc Trọng nhìn những cô gái đang nhảy múa, nhưng trong lòng xoay chuyển ý nghĩ, các kế hoạch dũng mãnh tràn vào trong đầu của hắn.</w:t>
      </w:r>
    </w:p>
    <w:p>
      <w:pPr>
        <w:pStyle w:val="BodyText"/>
      </w:pPr>
      <w:r>
        <w:t xml:space="preserve">Trước khi cùng Thánh Địa tiếp xúc Nhạc Trọng đã có chuẩn bị tâm lý, nếu đối phương nguyện ý giao dịch, vậy thì tốt nhất. Mọi người trao đổi khoa học kỹ thuật, cùng nhau ích lợi. Nếu đối phương không muốn, hắn cũng có kế hoạch khác đạt được.</w:t>
      </w:r>
    </w:p>
    <w:p>
      <w:pPr>
        <w:pStyle w:val="BodyText"/>
      </w:pPr>
      <w:r>
        <w:t xml:space="preserve">- Nhạc Trọng đại nhân, thỉnh bên này!</w:t>
      </w:r>
    </w:p>
    <w:p>
      <w:pPr>
        <w:pStyle w:val="BodyText"/>
      </w:pPr>
      <w:r>
        <w:t xml:space="preserve">Buổi tiệc tán đi, Nhạc Trọng được Đoan Mộc Băng Tuyết dẫn đi tới một phòng khách trong Hồng Hà thánh cung trong ánh mắt ghen tỵ của ba người Tiếu Hải Phong.</w:t>
      </w:r>
    </w:p>
    <w:p>
      <w:pPr>
        <w:pStyle w:val="BodyText"/>
      </w:pPr>
      <w:r>
        <w:t xml:space="preserve">Nhạc Trọng bước chân vào phòng, chỉ thấy giống như phòng tổng thống khách sạn năm sao trên địa cầu, tiện nghi đầy đủ xa hoa.</w:t>
      </w:r>
    </w:p>
    <w:p>
      <w:pPr>
        <w:pStyle w:val="BodyText"/>
      </w:pPr>
      <w:r>
        <w:t xml:space="preserve">Nhạc Trọng quét mắt nhìn qua Đoan Mộc Băng Tuyết dùng khẩu khí thượng vị giả ra lệnh:</w:t>
      </w:r>
    </w:p>
    <w:p>
      <w:pPr>
        <w:pStyle w:val="BodyText"/>
      </w:pPr>
      <w:r>
        <w:t xml:space="preserve">- Cô lui ra đi, tôi cần nghỉ ngơi một chút!</w:t>
      </w:r>
    </w:p>
    <w:p>
      <w:pPr>
        <w:pStyle w:val="BodyText"/>
      </w:pPr>
      <w:r>
        <w:t xml:space="preserve">Đoan Mộc Băng Tuyết thoáng sững sờ, tuy trên danh nghĩa nàng là thị nữ, nhưng ngoại trừ Hồng Hà thánh nữ cùng thánh chủ Thánh Địa, còn chưa người nào dám dùng khẩu khí như vậy nói chuyện với nàng.</w:t>
      </w:r>
    </w:p>
    <w:p>
      <w:pPr>
        <w:pStyle w:val="BodyText"/>
      </w:pPr>
      <w:r>
        <w:t xml:space="preserve">- Dạ!</w:t>
      </w:r>
    </w:p>
    <w:p>
      <w:pPr>
        <w:pStyle w:val="BodyText"/>
      </w:pPr>
      <w:r>
        <w:t xml:space="preserve">Nhưng Đoan Mộc Băng Tuyết rất nhanh liền phản ứng lại, đúng mức đáp một câu sau đó lui ra.</w:t>
      </w:r>
    </w:p>
    <w:p>
      <w:pPr>
        <w:pStyle w:val="BodyText"/>
      </w:pPr>
      <w:r>
        <w:t xml:space="preserve">Đoan Mộc Băng Tuyết vừa đi ra, Nhạc Trọng lật tay, máy tính xuất hiện trong tay hắn.</w:t>
      </w:r>
    </w:p>
    <w:p>
      <w:pPr>
        <w:pStyle w:val="BodyText"/>
      </w:pPr>
      <w:r>
        <w:t xml:space="preserve">Máy tính kia chọn dùng kỹ thuật của Mỹ chế tạo thành, tuy rằng nhìn qua nhỏ như bút ký bổn, nhưng trên thực tế dung lượng cùng khả năng tính toán của nó đã vượt qua khỏi siêu đại hình máy tính trước cuối thời.</w:t>
      </w:r>
    </w:p>
    <w:p>
      <w:pPr>
        <w:pStyle w:val="BodyText"/>
      </w:pPr>
      <w:r>
        <w:t xml:space="preserve">Có được trang bị tốt như vậy, Bạch Y có thể phát huy ra lực lượng càng thêm khủng bố.</w:t>
      </w:r>
    </w:p>
    <w:p>
      <w:pPr>
        <w:pStyle w:val="BodyText"/>
      </w:pPr>
      <w:r>
        <w:t xml:space="preserve">Lấy ra máy tính, Nhạc Trọng thấp giọng nói:</w:t>
      </w:r>
    </w:p>
    <w:p>
      <w:pPr>
        <w:pStyle w:val="BodyText"/>
      </w:pPr>
      <w:r>
        <w:t xml:space="preserve">- Trang bị giám thị trong phòng này đã che chắn rồi sao?</w:t>
      </w:r>
    </w:p>
    <w:p>
      <w:pPr>
        <w:pStyle w:val="BodyText"/>
      </w:pPr>
      <w:r>
        <w:t xml:space="preserve">Bên trong máy tính lập tức hiện ra hình ảnh Bạch Y:</w:t>
      </w:r>
    </w:p>
    <w:p>
      <w:pPr>
        <w:pStyle w:val="BodyText"/>
      </w:pPr>
      <w:r>
        <w:t xml:space="preserve">- Trong phòng này có mười tám trang bị giám thị, đã bị tôi hoàn toàn che chắn!</w:t>
      </w:r>
    </w:p>
    <w:p>
      <w:pPr>
        <w:pStyle w:val="BodyText"/>
      </w:pPr>
      <w:r>
        <w:t xml:space="preserve">Nhạc Trọng hỏi:</w:t>
      </w:r>
    </w:p>
    <w:p>
      <w:pPr>
        <w:pStyle w:val="BodyText"/>
      </w:pPr>
      <w:r>
        <w:t xml:space="preserve">- Điện não trung ương của Thánh Địa cô có thể nắm giữ sao?</w:t>
      </w:r>
    </w:p>
    <w:p>
      <w:pPr>
        <w:pStyle w:val="BodyText"/>
      </w:pPr>
      <w:r>
        <w:t xml:space="preserve">Bạch Y nhanh chóng đáp:</w:t>
      </w:r>
    </w:p>
    <w:p>
      <w:pPr>
        <w:pStyle w:val="BodyText"/>
      </w:pPr>
      <w:r>
        <w:t xml:space="preserve">- Không thể! Tôi mơ hồ điều tra được điện não trung ương Thánh Địa cũng là một siêu cấp trí năng sơ cấp. Tuy rằng tôi mạnh hơn nó rất nhiều, ngay mặt chiến đấu là có thể xâm lấn nó. Nhưng ở bên cạnh nó còn có thật nhiều kỹ sư giữ gìn. Một khi tôi động thủ đối với nó, đối phương sẽ có khả năng sử dụng phương pháp vật lý tới can thiệp vào!</w:t>
      </w:r>
    </w:p>
    <w:p>
      <w:pPr>
        <w:pStyle w:val="BodyText"/>
      </w:pPr>
      <w:r>
        <w:t xml:space="preserve">Nhạc Trọng nhướng mày hỏi:</w:t>
      </w:r>
    </w:p>
    <w:p>
      <w:pPr>
        <w:pStyle w:val="BodyText"/>
      </w:pPr>
      <w:r>
        <w:t xml:space="preserve">- Như vậy nếu muốn nắm giữ điện não trung ương tại đây nhất định cần đến gần bản thể của nó sao?</w:t>
      </w:r>
    </w:p>
    <w:p>
      <w:pPr>
        <w:pStyle w:val="BodyText"/>
      </w:pPr>
      <w:r>
        <w:t xml:space="preserve">Bạch Y nói:</w:t>
      </w:r>
    </w:p>
    <w:p>
      <w:pPr>
        <w:pStyle w:val="BodyText"/>
      </w:pPr>
      <w:r>
        <w:t xml:space="preserve">- Phải! Thuận tiện nhắc tới, nếu tôi có thể cắn nuốt được siêu cấp trí năng sơ cấp kia, tôi có thể tiến hóa thêm một chút!</w:t>
      </w:r>
    </w:p>
    <w:p>
      <w:pPr>
        <w:pStyle w:val="BodyText"/>
      </w:pPr>
      <w:r>
        <w:t xml:space="preserve">Mỗi một thế lực truyền thừa xuống đều không đơn giản. Ô La tinh trải qua mấy lần tai kiếp cuối thời, hơn nữa còn có thể vượt qua, tự nhiên phải có chỗ lợi hại.</w:t>
      </w:r>
    </w:p>
    <w:p>
      <w:pPr>
        <w:pStyle w:val="BodyText"/>
      </w:pPr>
      <w:r>
        <w:t xml:space="preserve">Nhạc Trọng trầm tư một thoáng, tâm niệm vừa động một phân thân liền xuất hiện.</w:t>
      </w:r>
    </w:p>
    <w:p>
      <w:pPr>
        <w:pStyle w:val="BodyText"/>
      </w:pPr>
      <w:r>
        <w:t xml:space="preserve">Bản thể Nhạc Trọng nhanh chóng mặc vào ẩn thân khải giáp đoạt được từ chỗ Thị Huyết Thánh Hoàng, hoàn toàn ẩn thân, sau đó để phân thân mở ra cửa phòng.</w:t>
      </w:r>
    </w:p>
    <w:p>
      <w:pPr>
        <w:pStyle w:val="BodyText"/>
      </w:pPr>
      <w:r>
        <w:t xml:space="preserve">Trong nháy mắt cửa phòng mở ra, bản thể của hắn lập tức tiềm hành ra ngoài.</w:t>
      </w:r>
    </w:p>
    <w:p>
      <w:pPr>
        <w:pStyle w:val="BodyText"/>
      </w:pPr>
      <w:r>
        <w:t xml:space="preserve">- Nhạc Trọng đại nhân, xin hỏi ngài có gì phân phó?</w:t>
      </w:r>
    </w:p>
    <w:p>
      <w:pPr>
        <w:pStyle w:val="BodyText"/>
      </w:pPr>
      <w:r>
        <w:t xml:space="preserve">Hai bên cửa phòng có hai thị nữ chiến lực ngũ giai đang đứng, một thị nữ mặt tròn chắn ngang trước mặt Nhạc Trọng mỉm cười hỏi.</w:t>
      </w:r>
    </w:p>
    <w:p>
      <w:pPr>
        <w:pStyle w:val="BodyText"/>
      </w:pPr>
      <w:r>
        <w:t xml:space="preserve">Bản thể Nhạc Trọng nhìn lướt qua thị nữ kia, vô thanh vô tức rời đi.</w:t>
      </w:r>
    </w:p>
    <w:p>
      <w:pPr>
        <w:pStyle w:val="BodyText"/>
      </w:pPr>
      <w:r>
        <w:t xml:space="preserve">Máy phát thanh khảm trên người phân thân của hắn được Bạch Y thao túng lạnh lùng hỏi:</w:t>
      </w:r>
    </w:p>
    <w:p>
      <w:pPr>
        <w:pStyle w:val="BodyText"/>
      </w:pPr>
      <w:r>
        <w:t xml:space="preserve">- Các ngươi đang giám thị ta?</w:t>
      </w:r>
    </w:p>
    <w:p>
      <w:pPr>
        <w:pStyle w:val="BodyText"/>
      </w:pPr>
      <w:r>
        <w:t xml:space="preserve">Nữ tử mặt tròn mỉm cười đúng mực nói:</w:t>
      </w:r>
    </w:p>
    <w:p>
      <w:pPr>
        <w:pStyle w:val="BodyText"/>
      </w:pPr>
      <w:r>
        <w:t xml:space="preserve">- Nhạc Trọng đại nhân, xin ngài nguôi giận. Chúng tôi cũng không có ý giám thị ngài. Nhưng thành viên của Hồng Hà thánh cung chúng tôi đại đa số đều là nữ tử, ngài là một nam nhân, rất nhiều địa phương không tiện đi lại. Chúng tôi là thị nữ do Đoan Mộc tỷ an bài đến đặc biệt hầu hạ ngài, ngài có yêu cầu gì cũng có thể nói với chúng tôi!</w:t>
      </w:r>
    </w:p>
    <w:p>
      <w:pPr>
        <w:pStyle w:val="BodyText"/>
      </w:pPr>
      <w:r>
        <w:t xml:space="preserve">Phân thân Nhạc Trọng đem cửa phòng đóng lại, lạnh băng nói:</w:t>
      </w:r>
    </w:p>
    <w:p>
      <w:pPr>
        <w:pStyle w:val="BodyText"/>
      </w:pPr>
      <w:r>
        <w:t xml:space="preserve">- Không cần!</w:t>
      </w:r>
    </w:p>
    <w:p>
      <w:pPr>
        <w:pStyle w:val="BodyText"/>
      </w:pPr>
      <w:r>
        <w:t xml:space="preserve">Nhìn thấy phân thân Nhạc Trọng đã đóng cửa phòng, hai thị nữ liếc nhau mỉm cười, canh giữ trước cửa phòng của hắn, chẳng khác gì hai ngục tốt.</w:t>
      </w:r>
    </w:p>
    <w:p>
      <w:pPr>
        <w:pStyle w:val="BodyText"/>
      </w:pPr>
      <w:r>
        <w:t xml:space="preserve">- Nàng ở phương hướng này!</w:t>
      </w:r>
    </w:p>
    <w:p>
      <w:pPr>
        <w:pStyle w:val="BodyText"/>
      </w:pPr>
      <w:r>
        <w:t xml:space="preserve">Từ sau khi Nhạc Trọng thăng cấp thành cao thủ thất giai, tố chất thân thể đã hoàn toàn biến chất toàn diện, giác quan thứ sáu tiến hóa, trong phạm vi năm cây số hắn có thể dễ dàng tập trung mục tiêu, loại uy lực này chẳng khác gì là bán thần.</w:t>
      </w:r>
    </w:p>
    <w:p>
      <w:pPr>
        <w:pStyle w:val="BodyText"/>
      </w:pPr>
      <w:r>
        <w:t xml:space="preserve">Ngoại trừ thân thể Thần Ma của hắn tiến hóa tới nhị cấp, những cao thủ thất giai khác cũng không có được năng lực kỳ diệu như hắn.</w:t>
      </w:r>
    </w:p>
    <w:p>
      <w:pPr>
        <w:pStyle w:val="BodyText"/>
      </w:pPr>
      <w:r>
        <w:t xml:space="preserve">- Đã phát hiện!</w:t>
      </w:r>
    </w:p>
    <w:p>
      <w:pPr>
        <w:pStyle w:val="BodyText"/>
      </w:pPr>
      <w:r>
        <w:t xml:space="preserve">Nhạc Trọng dọc theo phương hướng cảm giác một đường truy tới, đi tới một ga-ra, chỉ thấy Hồng Hà thánh nữ cùng Đoan Mộc Băng Tuyết vừa bước lên một huyền phù xa.</w:t>
      </w:r>
    </w:p>
    <w:p>
      <w:pPr>
        <w:pStyle w:val="BodyText"/>
      </w:pPr>
      <w:r>
        <w:t xml:space="preserve">Ánh mắt Nhạc Trọng sáng ngời, vô thanh vô tức bay lên trên huyền phù xa bám vào bên trên.</w:t>
      </w:r>
    </w:p>
    <w:p>
      <w:pPr>
        <w:pStyle w:val="BodyText"/>
      </w:pPr>
      <w:r>
        <w:t xml:space="preserve">- Xuất phát!</w:t>
      </w:r>
    </w:p>
    <w:p>
      <w:pPr>
        <w:pStyle w:val="BodyText"/>
      </w:pPr>
      <w:r>
        <w:t xml:space="preserve">Theo mệnh lệnh của Hồng Hà thánh nữ, huyền phù xa bay ra, hóa thành một đạo lưu quang bay tới vị trí Thánh Phong nằm tại trung tâm Thánh Địa.</w:t>
      </w:r>
    </w:p>
    <w:p>
      <w:pPr>
        <w:pStyle w:val="BodyText"/>
      </w:pPr>
      <w:r>
        <w:t xml:space="preserve">Xuyên qua tuyến phòng vệ trùng điệp, huyền phù xa dừng trong một bãi đỗ xe của Thánh Phong.</w:t>
      </w:r>
    </w:p>
    <w:p>
      <w:pPr>
        <w:pStyle w:val="BodyText"/>
      </w:pPr>
      <w:r>
        <w:t xml:space="preserve">Hồng Hà cùng Đoan Mộc Băng Tuyết xuống xe đi lên.</w:t>
      </w:r>
    </w:p>
    <w:p>
      <w:pPr>
        <w:pStyle w:val="BodyText"/>
      </w:pPr>
      <w:r>
        <w:t xml:space="preserve">Nhạc Trọng như một u linh đi cách hai người chừng năm bước, trong khoảng cách này chỉ cần hắn chợt nổ bạo ra tay, tuyệt đối có thể dễ dàng đánh trọng thương thậm chí là miểu sát một cao thủ thất giai, đây là chỗ khủng bố của ẩn thân khải giáp.</w:t>
      </w:r>
    </w:p>
    <w:p>
      <w:pPr>
        <w:pStyle w:val="BodyText"/>
      </w:pPr>
      <w:r>
        <w:t xml:space="preserve">Bỗng nhiên Đoan Mộc Băng Tuyết chợt dừng lại, xoay người, đôi mắt to xinh đẹp nhìn thẳng về hướng Nhạc Trọng.</w:t>
      </w:r>
    </w:p>
    <w:p>
      <w:pPr>
        <w:pStyle w:val="BodyText"/>
      </w:pPr>
      <w:r>
        <w:t xml:space="preserve">Nhìn thấy Đoan Mộc Băng Tuyết đột nhiên quay đầu, trong lòng Nhạc Trọng thoáng kinh hãi, thân thể căng thẳng chuẩn bị chiến đấu.</w:t>
      </w:r>
    </w:p>
    <w:p>
      <w:pPr>
        <w:pStyle w:val="BodyText"/>
      </w:pPr>
      <w:r>
        <w:t xml:space="preserve">Hồng Hà quay đầu nhìn lướt ra sau hỏi:</w:t>
      </w:r>
    </w:p>
    <w:p>
      <w:pPr>
        <w:pStyle w:val="BodyText"/>
      </w:pPr>
      <w:r>
        <w:t xml:space="preserve">- Làm sao vậy? Băng Tuyết?</w:t>
      </w:r>
    </w:p>
    <w:p>
      <w:pPr>
        <w:pStyle w:val="BodyText"/>
      </w:pPr>
      <w:r>
        <w:t xml:space="preserve">Đoan Mộc Băng Tuyết nhíu mày, vô cùng nghi hoặc nói:</w:t>
      </w:r>
    </w:p>
    <w:p>
      <w:pPr>
        <w:pStyle w:val="BodyText"/>
      </w:pPr>
      <w:r>
        <w:t xml:space="preserve">- Tôi giống như cảm giác được có người đi theo sau chúng ta. Nhưng hình như cảm giác của tôi đã sai!</w:t>
      </w:r>
    </w:p>
    <w:p>
      <w:pPr>
        <w:pStyle w:val="BodyText"/>
      </w:pPr>
      <w:r>
        <w:t xml:space="preserve">Hồng Hà quay đầu đi về phía trước, tự tin cười nói:</w:t>
      </w:r>
    </w:p>
    <w:p>
      <w:pPr>
        <w:pStyle w:val="Compact"/>
      </w:pPr>
      <w:r>
        <w:t xml:space="preserve">- Cô đã cảm giác sai rồi, trên thế giới này người có thể giấu diếm được Cửu Thiên Thập Địa Thiên Kích đại pháp của tôi còn chưa xuất thế. Cho dù là thánh chủ bệ hạ có thể đánh bại tôi, nhưng cũng không thể vô thanh vô tức tiến tới gần tôi trong ba mươi bước!</w:t>
      </w:r>
      <w:r>
        <w:br w:type="textWrapping"/>
      </w:r>
      <w:r>
        <w:br w:type="textWrapping"/>
      </w:r>
    </w:p>
    <w:p>
      <w:pPr>
        <w:pStyle w:val="Heading2"/>
      </w:pPr>
      <w:bookmarkStart w:id="1431" w:name="chương-1619-tiềm-hành.-2"/>
      <w:bookmarkEnd w:id="1431"/>
      <w:r>
        <w:t xml:space="preserve">1409. Chương 1619: Tiềm Hành. (2)</w:t>
      </w:r>
    </w:p>
    <w:p>
      <w:pPr>
        <w:pStyle w:val="Compact"/>
      </w:pPr>
      <w:r>
        <w:br w:type="textWrapping"/>
      </w:r>
      <w:r>
        <w:br w:type="textWrapping"/>
      </w:r>
      <w:r>
        <w:t xml:space="preserve">Đoan Mộc Băng Tuyết giãn đôi mày, cười nhẹ, lại đi về phía trước:</w:t>
      </w:r>
    </w:p>
    <w:p>
      <w:pPr>
        <w:pStyle w:val="BodyText"/>
      </w:pPr>
      <w:r>
        <w:t xml:space="preserve">- Phải, là tôi đa tâm thôi!</w:t>
      </w:r>
    </w:p>
    <w:p>
      <w:pPr>
        <w:pStyle w:val="BodyText"/>
      </w:pPr>
      <w:r>
        <w:t xml:space="preserve">Nhạc Trọng như u linh yên lặng tiến về phía trước.</w:t>
      </w:r>
    </w:p>
    <w:p>
      <w:pPr>
        <w:pStyle w:val="BodyText"/>
      </w:pPr>
      <w:r>
        <w:t xml:space="preserve">Thánh Phong chính là trung tâm Thánh Địa, thủ vệ cực kỳ sâm nghiêm, tùy ý có thể thấy được cao thủ ngũ giai làm thị vệ, thậm chí có không ít thống lĩnh lục giai. Quả thật chẳng khác gì đầm rồng hang hổ, nếu Nhạc Trọng không có được ẩn thân khải giáp chỉ có thể cậy mạnh đi vào nơi này mà không thể lẻn vào.</w:t>
      </w:r>
    </w:p>
    <w:p>
      <w:pPr>
        <w:pStyle w:val="BodyText"/>
      </w:pPr>
      <w:r>
        <w:t xml:space="preserve">Mị lực của Hồng Hà cực kỳ đáng sợ, trên đường đi thật nhiều thị vệ cùng thống lĩnh đều nhìn nàng chằm chằm, trong mắt tràn ngập lửa tình.</w:t>
      </w:r>
    </w:p>
    <w:p>
      <w:pPr>
        <w:pStyle w:val="BodyText"/>
      </w:pPr>
      <w:r>
        <w:t xml:space="preserve">Vô số ánh mắt chỉ bị Hồng Hà hấp dẫn, không có người nào phát hiện Nhạc Trọng như u linh đi theo sau lưng nàng.</w:t>
      </w:r>
    </w:p>
    <w:p>
      <w:pPr>
        <w:pStyle w:val="BodyText"/>
      </w:pPr>
      <w:r>
        <w:t xml:space="preserve">Hồng Hà đi thẳng về phía trước, tiến vào một tòa cung điện trong Thánh Phong.</w:t>
      </w:r>
    </w:p>
    <w:p>
      <w:pPr>
        <w:pStyle w:val="BodyText"/>
      </w:pPr>
      <w:r>
        <w:t xml:space="preserve">Trên vương tọa thạch anh là thánh chủ Thánh Địa.</w:t>
      </w:r>
    </w:p>
    <w:p>
      <w:pPr>
        <w:pStyle w:val="BodyText"/>
      </w:pPr>
      <w:r>
        <w:t xml:space="preserve">Hai bên trái phải là hai gã thánh tử đang ngồi cùng một thánh nữ.</w:t>
      </w:r>
    </w:p>
    <w:p>
      <w:pPr>
        <w:pStyle w:val="BodyText"/>
      </w:pPr>
      <w:r>
        <w:t xml:space="preserve">Hồng Hà ngồi xuống vị trí của mình, ngẩng đầu nhìn thánh chủ trực tiếp hỏi:</w:t>
      </w:r>
    </w:p>
    <w:p>
      <w:pPr>
        <w:pStyle w:val="BodyText"/>
      </w:pPr>
      <w:r>
        <w:t xml:space="preserve">- Thánh chủ bệ hạ, lời đề nghị của Nhạc Trọng ngài cảm thấy thế nào?</w:t>
      </w:r>
    </w:p>
    <w:p>
      <w:pPr>
        <w:pStyle w:val="BodyText"/>
      </w:pPr>
      <w:r>
        <w:t xml:space="preserve">Thánh chủ hừ lạnh một tiếng, một cỗ sát khí lạnh thấu xương khuếch tán trong đại điện:</w:t>
      </w:r>
    </w:p>
    <w:p>
      <w:pPr>
        <w:pStyle w:val="BodyText"/>
      </w:pPr>
      <w:r>
        <w:t xml:space="preserve">- Hừ, nếu Nhạc Trọng dám ngấp nghé căn cơ của Thánh Địa chúng ta, tội ác tày trời!</w:t>
      </w:r>
    </w:p>
    <w:p>
      <w:pPr>
        <w:pStyle w:val="BodyText"/>
      </w:pPr>
      <w:r>
        <w:t xml:space="preserve">- Thật mạnh! Lão súc sinh chết tiệt này chỉ sợ phải có được thực lực thất giai đỉnh phong!</w:t>
      </w:r>
    </w:p>
    <w:p>
      <w:pPr>
        <w:pStyle w:val="BodyText"/>
      </w:pPr>
      <w:r>
        <w:t xml:space="preserve">Nhạc Trọng đứng phía sau Hồng Hà, cảm nhận được khí tức cường đại của thánh chủ, trong lòng trầm xuống, đồng dạng sát khí lóe lên. Thánh chủ Thánh Địa muốn giết hắn, trong tim hắn không còn lưu chút gánh nặng gì, chỉ cần cho hắn cơ hội hắn tuyệt đối sẽ cho Thánh Địa một lần giáo huấn thảm thống.</w:t>
      </w:r>
    </w:p>
    <w:p>
      <w:pPr>
        <w:pStyle w:val="BodyText"/>
      </w:pPr>
      <w:r>
        <w:t xml:space="preserve">Quỷ Long thánh tử nhướng mày chậm rãi nói:</w:t>
      </w:r>
    </w:p>
    <w:p>
      <w:pPr>
        <w:pStyle w:val="BodyText"/>
      </w:pPr>
      <w:r>
        <w:t xml:space="preserve">- Nhạc Trọng có thể một kích đánh bại Vương Thành, thực lực không thể khinh thường, hắn rất có thể là một cường giả thất giai!</w:t>
      </w:r>
    </w:p>
    <w:p>
      <w:pPr>
        <w:pStyle w:val="BodyText"/>
      </w:pPr>
      <w:r>
        <w:t xml:space="preserve">Thánh chủ cười lạnh:</w:t>
      </w:r>
    </w:p>
    <w:p>
      <w:pPr>
        <w:pStyle w:val="BodyText"/>
      </w:pPr>
      <w:r>
        <w:t xml:space="preserve">- Thần Quyến Giả đương nhiên không đơn giản như vậy. Hắn hẳn là một cường giả thất giai. Nhưng theo tình báo của Trương Hiên, hắn hẳn chỉ mới tiến vào thất giai. Đợi tới đêm tối ta sẽ cùng các ngươi đi trấn áp tên tiểu súc sinh dám ngấp nghé căn cơ Thánh Địa chúng ta. Cho dù hắn mạnh mẽ thế nào có năm người chúng ta liên thủ, chỉ cần hắn không phải cường giả bát giai ở trong Thánh Địa tuyệt đối có thể đem hắn trấn áp. Tới khi đó hết thảy của hắn đều thuộc về Thánh Địa chúng ta!</w:t>
      </w:r>
    </w:p>
    <w:p>
      <w:pPr>
        <w:pStyle w:val="BodyText"/>
      </w:pPr>
      <w:r>
        <w:t xml:space="preserve">Bên dưới truyền ra thanh âm của thánh tử thánh nữ:</w:t>
      </w:r>
    </w:p>
    <w:p>
      <w:pPr>
        <w:pStyle w:val="BodyText"/>
      </w:pPr>
      <w:r>
        <w:t xml:space="preserve">- Bệ hạ anh minh!</w:t>
      </w:r>
    </w:p>
    <w:p>
      <w:pPr>
        <w:pStyle w:val="BodyText"/>
      </w:pPr>
      <w:r>
        <w:t xml:space="preserve">Nghe lời này Nhạc Trọng rùng mình:</w:t>
      </w:r>
    </w:p>
    <w:p>
      <w:pPr>
        <w:pStyle w:val="BodyText"/>
      </w:pPr>
      <w:r>
        <w:t xml:space="preserve">- Thật độc ác, thật quyết đoán! Nếu không phải ta lặng lẽ truy theo tới đây, chỉ sợ thật sự rơi vào cạm bẫy của bọn hắn!</w:t>
      </w:r>
    </w:p>
    <w:p>
      <w:pPr>
        <w:pStyle w:val="BodyText"/>
      </w:pPr>
      <w:r>
        <w:t xml:space="preserve">Sau khi Nhạc Trọng thăng cấp thất giai, thực lực biến hóa nghiêng trời lệch đất, bất kỳ cao thủ thất giai nào hắn đều có tự tin đối chiến, dù không địch lại cũng toàn thân trở ra. Nhưng nếu trong tình huống không phòng bị đột nhiên bị năm tên thất giai đánh lén, dù hắn mạnh mẽ cũng sẽ bị giết chết hoặc bị bắt giữ.</w:t>
      </w:r>
    </w:p>
    <w:p>
      <w:pPr>
        <w:pStyle w:val="BodyText"/>
      </w:pPr>
      <w:r>
        <w:t xml:space="preserve">Trong mắt thánh chủ hiện lên vẻ tham lam, trong lòng tràn ngập chờ mong thầm nghĩ:</w:t>
      </w:r>
    </w:p>
    <w:p>
      <w:pPr>
        <w:pStyle w:val="BodyText"/>
      </w:pPr>
      <w:r>
        <w:t xml:space="preserve">- Đợi khi bắt giữ Nhạc Trọng, ta nuốt Thần Ma Hạch của hắn, đem ấn ký Thần Ma hệ thống luyện hóa nhất định đột phá được cảnh giới tiến vào bát giai. Tới khi đó ta sẽ thiên hạ vô địch, sống lâu thêm ngàn tuổi!</w:t>
      </w:r>
    </w:p>
    <w:p>
      <w:pPr>
        <w:pStyle w:val="BodyText"/>
      </w:pPr>
      <w:r>
        <w:t xml:space="preserve">Sinh vật tiến hóa càng cao càng thêm khó khăn. Thánh chủ cũng là một thiên tài tu luyện cấp yêu nghiệt, chỉ trăm năm đã lên tới cảnh giới thất giai đỉnh phong, nhưng suốt hai trăm năm qua hắn vẫn bị giam trong cảnh giới này, có thể cảm giác được thân thể mình đang không ngừng già nua. Nếu không tiếp tục đột phá, tối đa hắn chỉ có thể sống thêm năm mươi năm. Hắn rất sợ hãi tử vong, bởi vậy vừa thấy Nhạc Trọng xuất hiện liền sinh ra lòng tham lam, một lòng muốn đem Nhạc Trọng đưa vào chỗ chết, cắn nuốt hết thảy của hắn để tiến hóa.</w:t>
      </w:r>
    </w:p>
    <w:p>
      <w:pPr>
        <w:pStyle w:val="BodyText"/>
      </w:pPr>
      <w:r>
        <w:t xml:space="preserve">Màn đêm buông xuống, cách Thánh Địa chừng 200km, trong một dãy núi sương mù dày đặc vờn quanh, từng con dị hình giống như châu chấu từ trong một hang động thật lớn đi ra.</w:t>
      </w:r>
    </w:p>
    <w:p>
      <w:pPr>
        <w:pStyle w:val="BodyText"/>
      </w:pPr>
      <w:r>
        <w:t xml:space="preserve">Những con dị hình có cánh tay như đao nhanh chóng ẩn sau những cây cối thật lớn cùng từng tảng đá khổng lồ.</w:t>
      </w:r>
    </w:p>
    <w:p>
      <w:pPr>
        <w:pStyle w:val="BodyText"/>
      </w:pPr>
      <w:r>
        <w:t xml:space="preserve">Thật nhiều dị hình rậm rạp xuất động, giấu kín trong bóng tối.</w:t>
      </w:r>
    </w:p>
    <w:p>
      <w:pPr>
        <w:pStyle w:val="BodyText"/>
      </w:pPr>
      <w:r>
        <w:t xml:space="preserve">Số lượng dị hình tấn công mười tám thành thị lúc ban ngày so sánh với số lượng dị hình hiện tại chẳng khác gì là muối bỏ biển.</w:t>
      </w:r>
    </w:p>
    <w:p>
      <w:pPr>
        <w:pStyle w:val="BodyText"/>
      </w:pPr>
      <w:r>
        <w:t xml:space="preserve">Nương theo tiếng gầm rít, một con dị hình có mũi chim dài tới hai mươi phân, có đôi cánh thịt, thân thể bao trùm một tầng giáp xác màu xanh, móng vuốt sắc bén chừng năm mươi phân từ trong động bay ra.</w:t>
      </w:r>
    </w:p>
    <w:p>
      <w:pPr>
        <w:pStyle w:val="BodyText"/>
      </w:pPr>
      <w:r>
        <w:t xml:space="preserve">Ngay khi con dị hình kia bay ra, từ trong hang động lại có thật nhiều dị hình hình chim tước rậm rạp bay theo ra ngoài.</w:t>
      </w:r>
    </w:p>
    <w:p>
      <w:pPr>
        <w:pStyle w:val="BodyText"/>
      </w:pPr>
      <w:r>
        <w:t xml:space="preserve">Đàn dị hình hình điểu vừa bay ra không lâu, từ trong hang động lại bay ra một đàn dị hình hình dáng như chim trĩ. Chúng bay ra không lâu lại có từng đợt dị hình như loài chim giống như nước thủy triều lần lượt bay ra, dung nhập lên bầu trời.</w:t>
      </w:r>
    </w:p>
    <w:p>
      <w:pPr>
        <w:pStyle w:val="BodyText"/>
      </w:pPr>
      <w:r>
        <w:t xml:space="preserve">Cuối cùng từ trong hang động thật lớn kia xuất hiện một con dị hình cự long thân cao tới hai mươi thước, thật giống như cự long phương tây, toàn thân có giáp xác kim sắc vờn quanh, từng đốt xương mọc ra vô số gai xương bén nhọn, đỉnh đầu mọc một chiếc sừng kim sắc dữ tợn, cả người tản ra uy nghiêm khủng bố từ trong hang động bay ra.</w:t>
      </w:r>
    </w:p>
    <w:p>
      <w:pPr>
        <w:pStyle w:val="BodyText"/>
      </w:pPr>
      <w:r>
        <w:t xml:space="preserve">Con dị hình cự long này đã là dị hình thất giai đỉnh phong, có được chiến lực vô cùng khủng bố, dù là Thần chiến sĩ bát giai sơ cấp cũng không phải đối thủ của nó. Con dị hình cự long này cũng là vương giả của đàn dị hình nơi đây.</w:t>
      </w:r>
    </w:p>
    <w:p>
      <w:pPr>
        <w:pStyle w:val="BodyText"/>
      </w:pPr>
      <w:r>
        <w:t xml:space="preserve">Con dị hình cự long nhìn về phương hướng Thánh Địa, trong mắt hiện lên vẻ hung lệ tàn bạo lẫn quang mang trí tuệ. Dị hình khác hẳn với tang thi, dị hình là một loại chủng tộc có trí tuệ chiến tranh cao cấp, bản năng giết chóc siêu cường, là sinh vật cường đại hung tàn. Vì thế so với tang thi còn khó đối phó hơn gấp trăm lần.</w:t>
      </w:r>
    </w:p>
    <w:p>
      <w:pPr>
        <w:pStyle w:val="BodyText"/>
      </w:pPr>
      <w:r>
        <w:t xml:space="preserve">Trong mắt chợt lóe hàn quang, con dị hình cự long vỗ cánh hóa thành một đạo lưu quang bay lên bầu trời.</w:t>
      </w:r>
    </w:p>
    <w:p>
      <w:pPr>
        <w:pStyle w:val="BodyText"/>
      </w:pPr>
      <w:r>
        <w:t xml:space="preserve">Trong cung điện Thánh Địa, thánh chủ liếc mắt nhìn màn hình thạch anh, tràn ngập uy nghiêm ra lệnh:</w:t>
      </w:r>
    </w:p>
    <w:p>
      <w:pPr>
        <w:pStyle w:val="BodyText"/>
      </w:pPr>
      <w:r>
        <w:t xml:space="preserve">- Truyền hình ảnh phòng C0876!</w:t>
      </w:r>
    </w:p>
    <w:p>
      <w:pPr>
        <w:pStyle w:val="BodyText"/>
      </w:pPr>
      <w:r>
        <w:t xml:space="preserve">Thánh chủ hạ lệnh xuống, màn hình chợt lóe lên truyền ra hình ảnh phòng ngủ của Nhạc Trọng.</w:t>
      </w:r>
    </w:p>
    <w:p>
      <w:pPr>
        <w:pStyle w:val="BodyText"/>
      </w:pPr>
      <w:r>
        <w:t xml:space="preserve">Trên màn hình thạch anh, phân thân của Nhạc Trọng đang ngủ say.</w:t>
      </w:r>
    </w:p>
    <w:p>
      <w:pPr>
        <w:pStyle w:val="BodyText"/>
      </w:pPr>
      <w:r>
        <w:t xml:space="preserve">Thánh chủ liếc mắt nhìn màn hình, khóe môi nhếch lên nụ cười, trong mắt thoáng hiện tàn khốc:</w:t>
      </w:r>
    </w:p>
    <w:p>
      <w:pPr>
        <w:pStyle w:val="BodyText"/>
      </w:pPr>
      <w:r>
        <w:t xml:space="preserve">- Hiện tại là thời gian con người mỏi mệt nhất, chúng ta đi!</w:t>
      </w:r>
    </w:p>
    <w:p>
      <w:pPr>
        <w:pStyle w:val="BodyText"/>
      </w:pPr>
      <w:r>
        <w:t xml:space="preserve">- Dạ!</w:t>
      </w:r>
    </w:p>
    <w:p>
      <w:pPr>
        <w:pStyle w:val="BodyText"/>
      </w:pPr>
      <w:r>
        <w:t xml:space="preserve">Bốn thánh tử thánh nữ đều đứng lên đi ra ngoài đại điện.</w:t>
      </w:r>
    </w:p>
    <w:p>
      <w:pPr>
        <w:pStyle w:val="BodyText"/>
      </w:pPr>
      <w:r>
        <w:t xml:space="preserve">Nhạc Trọng nhìn theo năm cao thủ thất giai đi ra ngoài đại điện, trong mắt chợt lóe hàn quang:</w:t>
      </w:r>
    </w:p>
    <w:p>
      <w:pPr>
        <w:pStyle w:val="BodyText"/>
      </w:pPr>
      <w:r>
        <w:t xml:space="preserve">- Các ngươi đã muốn giết ta, thì đừng trách ta lòng dạ độc ác!</w:t>
      </w:r>
    </w:p>
    <w:p>
      <w:pPr>
        <w:pStyle w:val="BodyText"/>
      </w:pPr>
      <w:r>
        <w:t xml:space="preserve">Nhạc Trọng lẳng lặng đứng yên chừng hai phút, bỗng nhiên từ trong máy truyền tin truyền ra thanh âm của Bạch Y:</w:t>
      </w:r>
    </w:p>
    <w:p>
      <w:pPr>
        <w:pStyle w:val="BodyText"/>
      </w:pPr>
      <w:r>
        <w:t xml:space="preserve">- Bọn hắn đã rời đi Thánh Phong, đang tới Hồng Hà thánh cung!</w:t>
      </w:r>
    </w:p>
    <w:p>
      <w:pPr>
        <w:pStyle w:val="BodyText"/>
      </w:pPr>
      <w:r>
        <w:t xml:space="preserve">Nhạc Trọng ra lệnh:</w:t>
      </w:r>
    </w:p>
    <w:p>
      <w:pPr>
        <w:pStyle w:val="BodyText"/>
      </w:pPr>
      <w:r>
        <w:t xml:space="preserve">- Lập tức giải khai khóa mật mã! Mở ra cửa thông đạo ngầm!</w:t>
      </w:r>
    </w:p>
    <w:p>
      <w:pPr>
        <w:pStyle w:val="BodyText"/>
      </w:pPr>
      <w:r>
        <w:t xml:space="preserve">Điện não trung ương Thánh Địa cũng giấu dưới tầng hầm sâu nhất, lối vào nằm ngay dưới vương tọa thạch anh kia.</w:t>
      </w:r>
    </w:p>
    <w:p>
      <w:pPr>
        <w:pStyle w:val="Compact"/>
      </w:pPr>
      <w:r>
        <w:t xml:space="preserve">Có thánh chủ thất giai đỉnh phong trấn thủ, đã biết bao ngàn năm qua không người nào tiến được vào sâu bên trong.</w:t>
      </w:r>
      <w:r>
        <w:br w:type="textWrapping"/>
      </w:r>
      <w:r>
        <w:br w:type="textWrapping"/>
      </w:r>
    </w:p>
    <w:p>
      <w:pPr>
        <w:pStyle w:val="Heading2"/>
      </w:pPr>
      <w:bookmarkStart w:id="1432" w:name="chương-1620-thu-hoạch-lớn"/>
      <w:bookmarkEnd w:id="1432"/>
      <w:r>
        <w:t xml:space="preserve">1410. Chương 1620: Thu Hoạch Lớn!</w:t>
      </w:r>
    </w:p>
    <w:p>
      <w:pPr>
        <w:pStyle w:val="Compact"/>
      </w:pPr>
      <w:r>
        <w:br w:type="textWrapping"/>
      </w:r>
      <w:r>
        <w:br w:type="textWrapping"/>
      </w:r>
      <w:r>
        <w:t xml:space="preserve">- Dạ!</w:t>
      </w:r>
    </w:p>
    <w:p>
      <w:pPr>
        <w:pStyle w:val="BodyText"/>
      </w:pPr>
      <w:r>
        <w:t xml:space="preserve">Bạch Y lên tiếng, trong mắt chớp động thật nhiều số liệu lưu, ngai vàng của thánh chủ vừa động liền dời ra, lộ một con đường hầm sâu không thấy đáy.</w:t>
      </w:r>
    </w:p>
    <w:p>
      <w:pPr>
        <w:pStyle w:val="BodyText"/>
      </w:pPr>
      <w:r>
        <w:t xml:space="preserve">Thân hình Nhạc Trọng chợt lóe, liền tiến vào thông đạo ngầm.</w:t>
      </w:r>
    </w:p>
    <w:p>
      <w:pPr>
        <w:pStyle w:val="BodyText"/>
      </w:pPr>
      <w:r>
        <w:t xml:space="preserve">- Đây là thông đạo cảm ứng bằng tia hồng ngoại!</w:t>
      </w:r>
    </w:p>
    <w:p>
      <w:pPr>
        <w:pStyle w:val="BodyText"/>
      </w:pPr>
      <w:r>
        <w:t xml:space="preserve">Nhạc Trọng vừa đi vào, liền nhìn thấy trong thông đạo hợp kim rậm rạp tia hồng ngoại, nếu người thường đi vào chỉ sợ sẽ lập tức bị phân hình chuyển tới trong điện não trung ương.</w:t>
      </w:r>
    </w:p>
    <w:p>
      <w:pPr>
        <w:pStyle w:val="BodyText"/>
      </w:pPr>
      <w:r>
        <w:t xml:space="preserve">Nhưng lúc này thông đạo không hề có chút cảm ứng, một mảnh tĩnh mịch, làm Nhạc Trọng thật dễ dàng thông qua lối đi kia.</w:t>
      </w:r>
    </w:p>
    <w:p>
      <w:pPr>
        <w:pStyle w:val="BodyText"/>
      </w:pPr>
      <w:r>
        <w:t xml:space="preserve">Bên trong thông đạo có vô số máy cảm ứng, máy nhắm, thật nhiều binh khí phòng ngự tự động, đồng thời vô số lối đi, nếu không cẩn thận sẽ bị lâm vào mê cung, cuối cùng bị cạm bẫy giết chết.</w:t>
      </w:r>
    </w:p>
    <w:p>
      <w:pPr>
        <w:pStyle w:val="BodyText"/>
      </w:pPr>
      <w:r>
        <w:t xml:space="preserve">Nhạc Trọng theo Bạch Y chỉ dẫn một đường đi xuống, xuyên qua thật nhiều con đường, đi tới trước một cửa hợp kim điện tử thật lớn.</w:t>
      </w:r>
    </w:p>
    <w:p>
      <w:pPr>
        <w:pStyle w:val="BodyText"/>
      </w:pPr>
      <w:r>
        <w:t xml:space="preserve">Trước cửa hợp kim điện tử một lão giả râu tóc bạc trắng mặc hắc bào đang nhắm mắt ngồi yên lặng.</w:t>
      </w:r>
    </w:p>
    <w:p>
      <w:pPr>
        <w:pStyle w:val="BodyText"/>
      </w:pPr>
      <w:r>
        <w:t xml:space="preserve">Nhạc Trọng cảm giác được khí tức mạnh mẽ trên người lão giả trong lòng thoáng trầm xuống:</w:t>
      </w:r>
    </w:p>
    <w:p>
      <w:pPr>
        <w:pStyle w:val="BodyText"/>
      </w:pPr>
      <w:r>
        <w:t xml:space="preserve">- Thật mạnh, lão đầu này hẳn là cao thủ lục giai đỉnh phong!</w:t>
      </w:r>
    </w:p>
    <w:p>
      <w:pPr>
        <w:pStyle w:val="BodyText"/>
      </w:pPr>
      <w:r>
        <w:t xml:space="preserve">Liếc mắt nhìn lão giả, ánh mắt hắn dừng lại trên cửa hợp kim điện tử, hiện lên vẻ tham lam.</w:t>
      </w:r>
    </w:p>
    <w:p>
      <w:pPr>
        <w:pStyle w:val="BodyText"/>
      </w:pPr>
      <w:r>
        <w:t xml:space="preserve">Sau cánh cửa kia chính là bảo khố của Thánh Địa, là vô số thiên tài địa bảo mà Thánh Địa tích lũy suốt mấy ngàn năm thống trị Ô La tinh.</w:t>
      </w:r>
    </w:p>
    <w:p>
      <w:pPr>
        <w:pStyle w:val="BodyText"/>
      </w:pPr>
      <w:r>
        <w:t xml:space="preserve">Nhạc Trọng hít sâu một hơi, ẩn tàng sát ý, rơi vào trạng thái không minh, giống như u linh từng bước một di động về hướng lão giả, cơ thể đã căng cứng tới cực điểm.</w:t>
      </w:r>
    </w:p>
    <w:p>
      <w:pPr>
        <w:pStyle w:val="BodyText"/>
      </w:pPr>
      <w:r>
        <w:t xml:space="preserve">Với thực lực hiện tại của hắn giết lão giả không thành vấn đề, nhưng nếu chiến đấu giữa song phương gây ra động tĩnh quá lớn sẽ kinh động thủ vệ trong thông đạo ngầm, như vậy hành động của hắn sẽ càng thêm khó khăn vô cùng.</w:t>
      </w:r>
    </w:p>
    <w:p>
      <w:pPr>
        <w:pStyle w:val="BodyText"/>
      </w:pPr>
      <w:r>
        <w:t xml:space="preserve">Khi Nhạc Trọng chỉ còn cách lão giả chừng mười bước, hàn quang chớp động, thúc giục đấu khí, toàn thân chợt gia tộc hóa thành một đạo lưu quang hung hăng một quyền oanh thẳng vào đầu lão giả.</w:t>
      </w:r>
    </w:p>
    <w:p>
      <w:pPr>
        <w:pStyle w:val="BodyText"/>
      </w:pPr>
      <w:r>
        <w:t xml:space="preserve">Lão giả cũng là cao thủ lục giai đỉnh phong, sát ý của Nhạc Trọng vừa tăng, hắn liền cảm ứng được, nháy mắt mở mắt lại hoảng sợ phát hiện nắm tay của Nhạc Trọng đã đánh thẳng lên đầu của hắn.</w:t>
      </w:r>
    </w:p>
    <w:p>
      <w:pPr>
        <w:pStyle w:val="BodyText"/>
      </w:pPr>
      <w:r>
        <w:t xml:space="preserve">Phanh!</w:t>
      </w:r>
    </w:p>
    <w:p>
      <w:pPr>
        <w:pStyle w:val="BodyText"/>
      </w:pPr>
      <w:r>
        <w:t xml:space="preserve">Theo tiếng nổ vang, đầu tên lão giả liền bị Nhạc Trọng đánh thành dập nát, vô số máu tươi bị đấu khí của hắn thiêu hủy hóa thành tro tàn.</w:t>
      </w:r>
    </w:p>
    <w:p>
      <w:pPr>
        <w:pStyle w:val="BodyText"/>
      </w:pPr>
      <w:r>
        <w:t xml:space="preserve">Một kích miểu sát tên lão giả, Nhạc Trọng đi tới trước cửa hợp kim điện tử, nhìn ổ khóa trên cửa, hắn cười lạnh, đặt tay lên cửa, Thần Ma Viêm đạm kim sắc lập tức thiêu đốt, đem cửa hợp kim điện tử có thể ngăn cản oanh kích của cao thủ thất giai thiêu cháy hòa tan thành một động lớn.</w:t>
      </w:r>
    </w:p>
    <w:p>
      <w:pPr>
        <w:pStyle w:val="BodyText"/>
      </w:pPr>
      <w:r>
        <w:t xml:space="preserve">Nhạc Trọng bước vào bên trong cửa, nhìn thấy thật nhiều bậc thềm thạch anh xung quanh, bên trên bày ra vô số thiên tài địa bảo.</w:t>
      </w:r>
    </w:p>
    <w:p>
      <w:pPr>
        <w:pStyle w:val="BodyText"/>
      </w:pPr>
      <w:r>
        <w:t xml:space="preserve">Nhạc Trọng nhìn bảo vật bên trong liền hưng phấn:</w:t>
      </w:r>
    </w:p>
    <w:p>
      <w:pPr>
        <w:pStyle w:val="BodyText"/>
      </w:pPr>
      <w:r>
        <w:t xml:space="preserve">- Long huyết, Vạn Niên Thụ Tâm, tủy não biến dị thú thất giai, thiên địa linh tuyền, Sinh Mệnh Thủy, Vạn Niên Long Huyết Quả, Băng Tuyết Thanh Sương Quả, thứ tốt, thứ tốt thật sự là quá nhiều!</w:t>
      </w:r>
    </w:p>
    <w:p>
      <w:pPr>
        <w:pStyle w:val="BodyText"/>
      </w:pPr>
      <w:r>
        <w:t xml:space="preserve">Sau khi Nhạc Trọng tiến vào thế giới này, tuy Bạch Y còn chưa thể cướp đoạt quyền khống chế máy tính trong Thánh địa, nhưng muốn cướp lấy quyền khống chế điện não trung ương những nơi khác thật không khó khăn chút nào.</w:t>
      </w:r>
    </w:p>
    <w:p>
      <w:pPr>
        <w:pStyle w:val="BodyText"/>
      </w:pPr>
      <w:r>
        <w:t xml:space="preserve">Đại bộ phận điện não trung ương Ô La tinh đã bị Bạch Y xâm lấn, vô số tài liệu bị nàng lấy về, tài liệu về thiên tài địa bảo trong bảo khố này đã thu thập vô cùng đầy đủ.</w:t>
      </w:r>
    </w:p>
    <w:p>
      <w:pPr>
        <w:pStyle w:val="BodyText"/>
      </w:pPr>
      <w:r>
        <w:t xml:space="preserve">Nhạc Trọng nhìn vô số bảo vật trong lòng mừng như điên, vừa vội vàng thu vào trong giới chỉ vừa kiểm kê cách sử dụng:</w:t>
      </w:r>
    </w:p>
    <w:p>
      <w:pPr>
        <w:pStyle w:val="BodyText"/>
      </w:pPr>
      <w:r>
        <w:t xml:space="preserve">- Long Huyết được luyện chế từ tâm huyết của biến dị thú cự long thất giai, có thể làm tứ giai đột phá tới ngũ giai. Sinh Mệnh Thủy có thể cải thiện thiên phú tu luyện, làm người tu luyện một ngày như ngàn dặm. Băng Tuyết Thanh Sương Quả có thể làm người thức tỉnh băng hệ dị năng. Thiên Địa Linh Tuyền có thể làm thực vật trân quý nhanh chóng sinh trưởng. Vạn Niên Thụ Tâm mặc dù không hiệu quả với thất giai đỉnh phong nhưng có thể giúp ta thăng lên một cảnh giới nhỏ. Giàu to rồi, lần này ta giàu to rồi…</w:t>
      </w:r>
    </w:p>
    <w:p>
      <w:pPr>
        <w:pStyle w:val="BodyText"/>
      </w:pPr>
      <w:r>
        <w:t xml:space="preserve">- Di! Đây là…tinh hạch biến dị thú thất giai! Thật tốt quá, nơi này có cả tinh hạch thất giai!</w:t>
      </w:r>
    </w:p>
    <w:p>
      <w:pPr>
        <w:pStyle w:val="BodyText"/>
      </w:pPr>
      <w:r>
        <w:t xml:space="preserve">Nhạc Trọng một đường thu hết sạch sẽ, đi tới khu đặt tinh hạch phát hiện trong một ngàn năm trăm tinh hạch ngũ giai có sáu mươi lục giai cùng ba viên thất giai.</w:t>
      </w:r>
    </w:p>
    <w:p>
      <w:pPr>
        <w:pStyle w:val="BodyText"/>
      </w:pPr>
      <w:r>
        <w:t xml:space="preserve">Chứng kiến thật nhiều tinh hạch cao giai, Nhạc Trọng lâm vào trạng thái mừng như điên. Một ngàn năm trăm tinh hạch ngũ giai, sáu mươi lục giai, ba viên thất giai là tích tụ mấy ngàn năm của Thánh Địa.</w:t>
      </w:r>
    </w:p>
    <w:p>
      <w:pPr>
        <w:pStyle w:val="BodyText"/>
      </w:pPr>
      <w:r>
        <w:t xml:space="preserve">Suốt mấy ngàn năm chỉ có được ba viên thất giai đủ thấy tinh hạch thất giai hiếm có bao nhiêu.</w:t>
      </w:r>
    </w:p>
    <w:p>
      <w:pPr>
        <w:pStyle w:val="BodyText"/>
      </w:pPr>
      <w:r>
        <w:t xml:space="preserve">Đương nhiên mấy ngàn năm qua tinh hạch thất giai cũng không chỉ có ba viên, chỉ vì tiêu hao trong các cuộc chiến đấu. Nếu không bảo khố Thánh Địa tuyệt đối không chỉ còn ba viên như thế.</w:t>
      </w:r>
    </w:p>
    <w:p>
      <w:pPr>
        <w:pStyle w:val="BodyText"/>
      </w:pPr>
      <w:r>
        <w:t xml:space="preserve">Thu hết bảo khố Thánh Địa, Nhạc Trọng nhanh chóng nhảy ra ngoài hướng vị trí điện não trung ương lao nhanh, vừa vui mừng tính toán:</w:t>
      </w:r>
    </w:p>
    <w:p>
      <w:pPr>
        <w:pStyle w:val="BodyText"/>
      </w:pPr>
      <w:r>
        <w:t xml:space="preserve">- Có tài nguyên khổng lồ như vậy, ta có thể bồi dưỡng thật nhiều cường giả ngũ giai thật nhanh, cho dù là lục giai cũng có thể bồi dưỡng được!</w:t>
      </w:r>
    </w:p>
    <w:p>
      <w:pPr>
        <w:pStyle w:val="BodyText"/>
      </w:pPr>
      <w:r>
        <w:t xml:space="preserve">Đặc biệt là những tinh anh tại địa cầu, kinh nghiệm của họ đã thập phần phong phú, chỉ cần cung cấp đủ tài nguyên cho họ, họ có thể trở thành cường giả chân chính.</w:t>
      </w:r>
    </w:p>
    <w:p>
      <w:pPr>
        <w:pStyle w:val="BodyText"/>
      </w:pPr>
      <w:r>
        <w:t xml:space="preserve">Bên ngoài phòng ngủ của Nhạc Trọng trong Hồng Hà thánh cung, thánh chủ cùng thánh tử thánh nữ đang lẳng lặng đứng thẳng.</w:t>
      </w:r>
    </w:p>
    <w:p>
      <w:pPr>
        <w:pStyle w:val="BodyText"/>
      </w:pPr>
      <w:r>
        <w:t xml:space="preserve">Thánh chủ liếc mắt nhìn Hồng Hà, nàng nhẹ nhàng cười, bàn tay đặt lên cửa phòng.</w:t>
      </w:r>
    </w:p>
    <w:p>
      <w:pPr>
        <w:pStyle w:val="BodyText"/>
      </w:pPr>
      <w:r>
        <w:t xml:space="preserve">Cửa hợp kim điện tử kia vô thanh vô tức chìm xuống lòng đất.</w:t>
      </w:r>
    </w:p>
    <w:p>
      <w:pPr>
        <w:pStyle w:val="BodyText"/>
      </w:pPr>
      <w:r>
        <w:t xml:space="preserve">Trong nháy mắt cánh cửa chìm xuống, trên người thánh chủ chợt bộc phát ra khí tức thất giai đỉnh phong khủng bố, hàn quang trong mắt chớp động, hóa thành một đạo tử quang nhanh như chim ưng mở bàn tay hướng chỗ phân thân Nhạc Trọng nằm ngủ trên giường chộp tới.</w:t>
      </w:r>
    </w:p>
    <w:p>
      <w:pPr>
        <w:pStyle w:val="BodyText"/>
      </w:pPr>
      <w:r>
        <w:t xml:space="preserve">Bốn người Hồng Hà cũng vận chuyển lực lượng chỉ chớp mắt đã chiếm cứ những chỗ trọng yếu trong phòng.</w:t>
      </w:r>
    </w:p>
    <w:p>
      <w:pPr>
        <w:pStyle w:val="BodyText"/>
      </w:pPr>
      <w:r>
        <w:t xml:space="preserve">- Thành công!</w:t>
      </w:r>
    </w:p>
    <w:p>
      <w:pPr>
        <w:pStyle w:val="BodyText"/>
      </w:pPr>
      <w:r>
        <w:t xml:space="preserve">Khóe môi thánh chủ nhếch lên, giống như đã nhìn thấy cảnh tượng chính mình đột phá cổ binh, tiến hóa bát giai, thiên hạ vô địch, có thêm một ngàn năm thọ nguyên thật tuyệt vời. Hắn vỗ một chưởng vào đầu Nhạc Trọng, một đạo tử khí hướng phân thân Nhạc Trọng rót vào.</w:t>
      </w:r>
    </w:p>
    <w:p>
      <w:pPr>
        <w:pStyle w:val="BodyText"/>
      </w:pPr>
      <w:r>
        <w:t xml:space="preserve">Nhưng ngay sau đó trên mặt thánh chủ liền hiện lên vẻ kinh ngạc, phân thân nằm trên giường lại trực tiếp biến mất.</w:t>
      </w:r>
    </w:p>
    <w:p>
      <w:pPr>
        <w:pStyle w:val="BodyText"/>
      </w:pPr>
      <w:r>
        <w:t xml:space="preserve">Chứng kiến phân thân biến mất, cảm giác tuyệt vọng vì hi vọng trường sinh bị phá nát dâng lên trong lòng thánh chủ, một cỗ lửa giận xông vào tâm linh của hắn, làm khuôn mặt tuấn tú của hắn thoáng vặn vẹo, cưỡng chế lửa giận trong lòng giống như dã thú âm trầm rít gào:</w:t>
      </w:r>
    </w:p>
    <w:p>
      <w:pPr>
        <w:pStyle w:val="BodyText"/>
      </w:pPr>
      <w:r>
        <w:t xml:space="preserve">- Giả! Như thế nào lại là giả? Người thật đâu? Bản tôn Nhạc Trọng ở nơi nào?</w:t>
      </w:r>
    </w:p>
    <w:p>
      <w:pPr>
        <w:pStyle w:val="BodyText"/>
      </w:pPr>
      <w:r>
        <w:t xml:space="preserve">Cao thủ thất giai đỉnh phong đã đi trên con đường cường giả chân chính, đang tiến hóa theo phương hướng trở thành thần linh.</w:t>
      </w:r>
    </w:p>
    <w:p>
      <w:pPr>
        <w:pStyle w:val="BodyText"/>
      </w:pPr>
      <w:r>
        <w:t xml:space="preserve">Thánh chủ giận dữ, cũng không thấy hắn có động tác gì, một cơn lốc khủng bố phát ra hóa thành phong nhận đem chiếc giường lớn xoắn thành bột vụn.</w:t>
      </w:r>
    </w:p>
    <w:p>
      <w:pPr>
        <w:pStyle w:val="Compact"/>
      </w:pPr>
      <w:r>
        <w:t xml:space="preserve">Bốn thánh tử thánh nữ đều biến sắc, thân hình khẽ run lên, bọn hắn đều hiểu rõ bình thường thánh chủ tuy đối với họ thật khách khí nhưng một khi cuồng bạo cho dù là thánh tử hắn cũng từng giết chết một người.</w:t>
      </w:r>
      <w:r>
        <w:br w:type="textWrapping"/>
      </w:r>
      <w:r>
        <w:br w:type="textWrapping"/>
      </w:r>
    </w:p>
    <w:p>
      <w:pPr>
        <w:pStyle w:val="Heading2"/>
      </w:pPr>
      <w:bookmarkStart w:id="1433" w:name="chương-1621-thánh-chủ-hộc-máu-1"/>
      <w:bookmarkEnd w:id="1433"/>
      <w:r>
        <w:t xml:space="preserve">1411. Chương 1621: Thánh Chủ Hộc Máu! (1)</w:t>
      </w:r>
    </w:p>
    <w:p>
      <w:pPr>
        <w:pStyle w:val="Compact"/>
      </w:pPr>
      <w:r>
        <w:br w:type="textWrapping"/>
      </w:r>
      <w:r>
        <w:br w:type="textWrapping"/>
      </w:r>
      <w:r>
        <w:t xml:space="preserve">Thánh chủ ngẩng đầu, trong ánh mắt tràn ngập lửa giận vô tận gắt gao nhìn chằm chằm Hồng Hà, trong thanh âm có vẻ bình tĩnh lại ẩn chứa sát khí vô tận:</w:t>
      </w:r>
    </w:p>
    <w:p>
      <w:pPr>
        <w:pStyle w:val="BodyText"/>
      </w:pPr>
      <w:r>
        <w:t xml:space="preserve">- Hồng Hà, người đâu!</w:t>
      </w:r>
    </w:p>
    <w:p>
      <w:pPr>
        <w:pStyle w:val="BodyText"/>
      </w:pPr>
      <w:r>
        <w:t xml:space="preserve">Hi vọng đột phá cổ bình, thiên hạ vô địch, ngàn năm thọ nguyên cứ như vậy biến mất làm thánh chủ liền biến thành một con mãnh thú hung bạo muốn cắn nuốt người, trong vẻ bình tĩnh của hắn ẩn chứa sát khí vô tận.</w:t>
      </w:r>
    </w:p>
    <w:p>
      <w:pPr>
        <w:pStyle w:val="BodyText"/>
      </w:pPr>
      <w:r>
        <w:t xml:space="preserve">Sắc mặt Hồng Hà trắng nhợt, thập phần miễn cưỡng cười nói:</w:t>
      </w:r>
    </w:p>
    <w:p>
      <w:pPr>
        <w:pStyle w:val="BodyText"/>
      </w:pPr>
      <w:r>
        <w:t xml:space="preserve">- Bệ hạ, lần này hắn đến là vì muốn đạt được khoa học kỹ thuật của Thánh Địa chúng ta nên hẳn là chưa đi xa. Thánh Địa chúng ta phòng bị sâm nghiêm, người ngoài như hắn tới nơi này căn bản nửa bước khó đi. Hắn hẳn là còn ở trong Thánh Địa, chúng ta chỉ cần cẩn thận một ít tuyệt đối có thể bắt lấy hắn!</w:t>
      </w:r>
    </w:p>
    <w:p>
      <w:pPr>
        <w:pStyle w:val="BodyText"/>
      </w:pPr>
      <w:r>
        <w:t xml:space="preserve">Thánh chủ nhìn chằm chằm Hồng Hà thật lâu mới nói:</w:t>
      </w:r>
    </w:p>
    <w:p>
      <w:pPr>
        <w:pStyle w:val="BodyText"/>
      </w:pPr>
      <w:r>
        <w:t xml:space="preserve">- Truyền mệnh lệnh của ta, Thánh Địa tiến vào tình trạng báo động nhất cấp, mục tiêu tìm tòi Nhạc Trọng!</w:t>
      </w:r>
    </w:p>
    <w:p>
      <w:pPr>
        <w:pStyle w:val="BodyText"/>
      </w:pPr>
      <w:r>
        <w:t xml:space="preserve">Nghe được lời nói của thánh chủ, sắc mặt bốn người Hồng Hà thoáng biến đổi.</w:t>
      </w:r>
    </w:p>
    <w:p>
      <w:pPr>
        <w:pStyle w:val="BodyText"/>
      </w:pPr>
      <w:r>
        <w:t xml:space="preserve">Cấp bậc khuyên giải của Thánh Địa được chia làm chín cấp, cấp một là cao nhất. Báo động cấp một chỉ khi nào Thánh Địa rơi vào hoàn cảnh sinh tử mới khởi động, một khi khởi động, dù là những lão quái vật đang bế quan khổ tu ý đồ đột phá cổ binh đều cũng xuất quan, vì bảo hộ Thánh Địa mà chiến.</w:t>
      </w:r>
    </w:p>
    <w:p>
      <w:pPr>
        <w:pStyle w:val="BodyText"/>
      </w:pPr>
      <w:r>
        <w:t xml:space="preserve">Tuy rằng cảm thấy được cử chỉ điên cuồng của thánh chủ có chút không ổn, nhưng bốn người Hồng Hà cũng không dám phản đối.</w:t>
      </w:r>
    </w:p>
    <w:p>
      <w:pPr>
        <w:pStyle w:val="BodyText"/>
      </w:pPr>
      <w:r>
        <w:t xml:space="preserve">Người anh minh uy phong bao nhiêu, một khi tới tuổi già đều sẽ trở nên hồ đồ. Tần Thủy Hoàng, Võ Tắc Thiên, Lý Long Cơ khi ở lúc tuổi trẻ thập phần anh minh uy phong, nhưng khi tới tuổi già liền biến thành ngu xuẩn vô cùng. Thánh chủ cũng là một yêu nghiệt, nhưng dù sao hắn đã già, vì muốn sống sót kéo dài tuổi thọ thêm ngàn năm, hắn đã bất chấp hết thảy.</w:t>
      </w:r>
    </w:p>
    <w:p>
      <w:pPr>
        <w:pStyle w:val="BodyText"/>
      </w:pPr>
      <w:r>
        <w:t xml:space="preserve">Đúng lúc này một Hồng Hà Vệ tướng mạo thập phần xinh đẹp kinh hoàng chạy tới:</w:t>
      </w:r>
    </w:p>
    <w:p>
      <w:pPr>
        <w:pStyle w:val="BodyText"/>
      </w:pPr>
      <w:r>
        <w:t xml:space="preserve">- Cung chủ, không tốt! Không tốt!</w:t>
      </w:r>
    </w:p>
    <w:p>
      <w:pPr>
        <w:pStyle w:val="BodyText"/>
      </w:pPr>
      <w:r>
        <w:t xml:space="preserve">Ánh mắt thánh chủ phát lạnh, đưa tay trảo ra, liền đem nữ thị vệ bắt tới, quát lớn:</w:t>
      </w:r>
    </w:p>
    <w:p>
      <w:pPr>
        <w:pStyle w:val="BodyText"/>
      </w:pPr>
      <w:r>
        <w:t xml:space="preserve">- Chuyện gì xảy ra, nói mau!</w:t>
      </w:r>
    </w:p>
    <w:p>
      <w:pPr>
        <w:pStyle w:val="BodyText"/>
      </w:pPr>
      <w:r>
        <w:t xml:space="preserve">Nữ thị vệ kinh hãi, liền nhanh chóng đáp:</w:t>
      </w:r>
    </w:p>
    <w:p>
      <w:pPr>
        <w:pStyle w:val="BodyText"/>
      </w:pPr>
      <w:r>
        <w:t xml:space="preserve">- Thánh chủ bệ hạ, dị hình đã công tới. Số lượng gấp mười lần ban ngày, mười tám tòa thành thị bên dưới đã truyền ra tín hiệu cầu viện. Trong đó có hai đội lực lượng võ trang hai thành thị đã bị phá hủy hoàn toàn, lực lượng võ trang của mười sáu tòa thành thị còn lại cũng tràn đầy nguy cơ!</w:t>
      </w:r>
    </w:p>
    <w:p>
      <w:pPr>
        <w:pStyle w:val="BodyText"/>
      </w:pPr>
      <w:r>
        <w:t xml:space="preserve">Thánh chủ nắm chặt áo nữ thị vệ, thanh âm băng hàn, sát khí lẫm lẫm quát:</w:t>
      </w:r>
    </w:p>
    <w:p>
      <w:pPr>
        <w:pStyle w:val="BodyText"/>
      </w:pPr>
      <w:r>
        <w:t xml:space="preserve">- Không có khả năng! Vì phòng bị dị hình tấn công, mỗi thành thị đều có hai ngàn thánh chiến sĩ, tinh anh sáu đại cung điện đều trú đóng, làm sao bị công hãm nhanh như vậy. Ngươi đang dối gạt ta, có phải hay không!</w:t>
      </w:r>
    </w:p>
    <w:p>
      <w:pPr>
        <w:pStyle w:val="BodyText"/>
      </w:pPr>
      <w:r>
        <w:t xml:space="preserve">Một tinh anh Thánh Địa quỳ gối trước người thánh chủ cao giọng nói:</w:t>
      </w:r>
    </w:p>
    <w:p>
      <w:pPr>
        <w:pStyle w:val="BodyText"/>
      </w:pPr>
      <w:r>
        <w:t xml:space="preserve">- Thánh chủ bệ hạ, Vũ Hà nói là sự thật, số lượng dị hình thật nhiều lắm, thế công rất mãnh liệt, xin ngài hãy trấn thủ chỉ huy!</w:t>
      </w:r>
    </w:p>
    <w:p>
      <w:pPr>
        <w:pStyle w:val="BodyText"/>
      </w:pPr>
      <w:r>
        <w:t xml:space="preserve">Thánh chủ nhìn lướt qua tên tinh anh kia, rốt cục bình tĩnh một chút, đem nữ thị vệ ném ra lạnh giọng nói:</w:t>
      </w:r>
    </w:p>
    <w:p>
      <w:pPr>
        <w:pStyle w:val="BodyText"/>
      </w:pPr>
      <w:r>
        <w:t xml:space="preserve">- Văn Uyển, là ngươi! Xem ra đây là sự thật, đáng chết! Đám súc sinh kia thật đáng chết! Ta nhất định phải đem toàn bộ súc sinh tiêu diệt, bầm thây vạn đoạn mới tiêu được mối hận trong lòng của ta!</w:t>
      </w:r>
    </w:p>
    <w:p>
      <w:pPr>
        <w:pStyle w:val="BodyText"/>
      </w:pPr>
      <w:r>
        <w:t xml:space="preserve">- Chúng ta đi!</w:t>
      </w:r>
    </w:p>
    <w:p>
      <w:pPr>
        <w:pStyle w:val="BodyText"/>
      </w:pPr>
      <w:r>
        <w:t xml:space="preserve">Dứt lời, thánh chủ liền đi nhanh về hướng Thánh Phong. Thánh Phong mới là trung tâm chỉ huy hết thảy.</w:t>
      </w:r>
    </w:p>
    <w:p>
      <w:pPr>
        <w:pStyle w:val="BodyText"/>
      </w:pPr>
      <w:r>
        <w:t xml:space="preserve">Không bao lâu thánh chủ đã về tới trong cung điện Thánh Phong.</w:t>
      </w:r>
    </w:p>
    <w:p>
      <w:pPr>
        <w:pStyle w:val="BodyText"/>
      </w:pPr>
      <w:r>
        <w:t xml:space="preserve">- Đây là? Đáng chết, hắn đã đi xuống!</w:t>
      </w:r>
    </w:p>
    <w:p>
      <w:pPr>
        <w:pStyle w:val="BodyText"/>
      </w:pPr>
      <w:r>
        <w:t xml:space="preserve">Thánh chủ vừa nhìn thấy thạch anh vương tọa bị di dời trong cung điện, da đầu chợt nổ tung, một loại cảm giác bất tường nảy lên trong lòng.</w:t>
      </w:r>
    </w:p>
    <w:p>
      <w:pPr>
        <w:pStyle w:val="BodyText"/>
      </w:pPr>
      <w:r>
        <w:t xml:space="preserve">Tận sâu dưới lòng đất trước điện não trung ương Thánh Địa, hơn mười nhân viên công tác ngã trong vũng máu.</w:t>
      </w:r>
    </w:p>
    <w:p>
      <w:pPr>
        <w:pStyle w:val="BodyText"/>
      </w:pPr>
      <w:r>
        <w:t xml:space="preserve">Nhạc Trọng đứng trước điện não trung ương, máy tính nhỏ trong tay hắn kéo dài vô số dây kim loại đâm vào trong điện não trung ương Thánh Địa. Bỗng nhiên cổ tay hắn nóng lên, truyền ra thanh âm của Bạch Y:</w:t>
      </w:r>
    </w:p>
    <w:p>
      <w:pPr>
        <w:pStyle w:val="BodyText"/>
      </w:pPr>
      <w:r>
        <w:t xml:space="preserve">- Nhân vật mục tiêu đã xuất hiện!</w:t>
      </w:r>
    </w:p>
    <w:p>
      <w:pPr>
        <w:pStyle w:val="BodyText"/>
      </w:pPr>
      <w:r>
        <w:t xml:space="preserve">Nhạc Trọng nhẹ nhàng cười nói:</w:t>
      </w:r>
    </w:p>
    <w:p>
      <w:pPr>
        <w:pStyle w:val="BodyText"/>
      </w:pPr>
      <w:r>
        <w:t xml:space="preserve">- Đến rồi sao? Vừa lúc! Liên thông màn hình thạch anh!</w:t>
      </w:r>
    </w:p>
    <w:p>
      <w:pPr>
        <w:pStyle w:val="BodyText"/>
      </w:pPr>
      <w:r>
        <w:t xml:space="preserve">- Dạ!</w:t>
      </w:r>
    </w:p>
    <w:p>
      <w:pPr>
        <w:pStyle w:val="BodyText"/>
      </w:pPr>
      <w:r>
        <w:t xml:space="preserve">Trong chớp mắt trên màn hình thạch anh trên cung điện Thánh Phong, hiện ra hình ảnh của Nhạc Trọng.</w:t>
      </w:r>
    </w:p>
    <w:p>
      <w:pPr>
        <w:pStyle w:val="BodyText"/>
      </w:pPr>
      <w:r>
        <w:t xml:space="preserve">- Chào ngài, thánh chủ bệ hạ, thật cao hứng có thể nhận thức ngài, ta là Nhạc Trọng. Thập phần cảm tạ ngài khẳng khái, đem bảo vật tồn kho mấy ngàn năm tặng cho ta!</w:t>
      </w:r>
    </w:p>
    <w:p>
      <w:pPr>
        <w:pStyle w:val="BodyText"/>
      </w:pPr>
      <w:r>
        <w:t xml:space="preserve">Nhạc Trọng mỉm cười vung tay lên, màn hình chợt lóe hiện ra hình ảnh bảo khố của Thánh Địa.</w:t>
      </w:r>
    </w:p>
    <w:p>
      <w:pPr>
        <w:pStyle w:val="BodyText"/>
      </w:pPr>
      <w:r>
        <w:t xml:space="preserve">Thánh địa vừa nhìn thấy bảo khố bọn hắn khổ tâm tích lũy suốt mấy ngàn năm đã biến thành rỗng tuếch, một cỗ lửa giận phóng lên cao, ngực trầm xuống, bị tức đến phun máu tươi. Trộm gà không được còn mất nắm gạo, điều này làm trong lòng hắn tràn ngập oán độc cùng cừu hận.</w:t>
      </w:r>
    </w:p>
    <w:p>
      <w:pPr>
        <w:pStyle w:val="BodyText"/>
      </w:pPr>
      <w:r>
        <w:t xml:space="preserve">Sát khí trong mắt hắn chợt lóe rồi biến mất, nói:</w:t>
      </w:r>
    </w:p>
    <w:p>
      <w:pPr>
        <w:pStyle w:val="BodyText"/>
      </w:pPr>
      <w:r>
        <w:t xml:space="preserve">- Nhạc Trọng, ta biết ngươi nghe được. Hiện tại ngươi lập tức đem bảo vật trong bảo khố của Thánh Địa trả trở về. Ta nguyện ý lấy khoa học kỹ thuật Thánh Địa trao đổi với khoa học kỹ thuật trong tay ngươi. Ta biết ngươi nhất định đại biểu cho thế lực nhân loại ở thế giới khác, chỉ cần ngươi đem bảo khố trả lại cho chúng ta, Thánh Địa chúng ta có thể cùng các ngươi kết minh!</w:t>
      </w:r>
    </w:p>
    <w:p>
      <w:pPr>
        <w:pStyle w:val="BodyText"/>
      </w:pPr>
      <w:r>
        <w:t xml:space="preserve">Nhạc Trọng vẫy vẫy máy tính trong tay, cười nhẹ nói:</w:t>
      </w:r>
    </w:p>
    <w:p>
      <w:pPr>
        <w:pStyle w:val="BodyText"/>
      </w:pPr>
      <w:r>
        <w:t xml:space="preserve">- Thật có lỗi, ta hoàn toàn không có chút hứng thú đối với lời đề nghị của ngươi. Thấy được sao? Bút ký bổn trong tay ta đã ghi chép lại toàn bộ tư liệu khoa học kỹ thuật cùng bí tịch của Thánh Địa các ngươi. Ngay cả mười đại tuyệt thế công pháp cũng có trong đây rồi, đa tạ ngài khẳng khái giúp đỡ, để cho ta có được thu hoạch lớn. Đúng rồi, hành trình Thánh Địa lần này ta cần cảm tạ nhất là Hồng Hà. Hồng Hà, đa tạ cô, nếu không phải cô đem toàn bộ bí mật của Thánh Địa nói với ta, ta cũng không dễ dàng lẻn vào trong này như thế. Cô chạy nhanh đi, thánh chủ bọn hắn phỏng chừng sẽ không bỏ qua cho cô. Chúng ta gặp lại ở địa phương đã ước định trước đó!</w:t>
      </w:r>
    </w:p>
    <w:p>
      <w:pPr>
        <w:pStyle w:val="BodyText"/>
      </w:pPr>
      <w:r>
        <w:t xml:space="preserve">Dứt lời hình ảnh Nhạc Trọng liền biến mất.</w:t>
      </w:r>
    </w:p>
    <w:p>
      <w:pPr>
        <w:pStyle w:val="BodyText"/>
      </w:pPr>
      <w:r>
        <w:t xml:space="preserve">Nghe xong lời nói của Nhạc Trọng, thánh chủ giận dữ đến hai mắt sung huyết, khóe mắt muốn nứt ra, ánh mắt hung tàn chợt chuyển dừng trên người Hồng Hà, sát khí vô tận khuếch tán.</w:t>
      </w:r>
    </w:p>
    <w:p>
      <w:pPr>
        <w:pStyle w:val="BodyText"/>
      </w:pPr>
      <w:r>
        <w:t xml:space="preserve">Sắc mặt Hồng Hà tái nhợt, vội vàng bài bác:</w:t>
      </w:r>
    </w:p>
    <w:p>
      <w:pPr>
        <w:pStyle w:val="BodyText"/>
      </w:pPr>
      <w:r>
        <w:t xml:space="preserve">- Không phải tôi! Tôi không phải đồng lõa của hắn. Nếu tôi là đồng lõa của hắn, hắn vì sao lại vạch trần tôi trước mặt mọi người? Hơn nữa tôi chỉ gặp mặt hắn lần đầu tiên hôm nay. Thật sự, bệ hạ, xin ngài tin tưởng tôi!</w:t>
      </w:r>
    </w:p>
    <w:p>
      <w:pPr>
        <w:pStyle w:val="BodyText"/>
      </w:pPr>
      <w:r>
        <w:t xml:space="preserve">Quỷ Long thánh tử thoáng trầm mặc cũng mở miệng nói:</w:t>
      </w:r>
    </w:p>
    <w:p>
      <w:pPr>
        <w:pStyle w:val="BodyText"/>
      </w:pPr>
      <w:r>
        <w:t xml:space="preserve">- Bệ hạ, hẳn không phải là Hồng Hà. Hắn chỉ thuận miệng nói ý đồ phân tách chúng ta, cho chúng ta tự giết lẫn nhau cho hắn tranh thủ thời gian chạy thoát. Việc khẩn cấp trước mắt là phải lập tức bắt lấy hắn, không cho hắn thoát khỏi nơi đây!</w:t>
      </w:r>
    </w:p>
    <w:p>
      <w:pPr>
        <w:pStyle w:val="BodyText"/>
      </w:pPr>
      <w:r>
        <w:t xml:space="preserve">Thánh chủ trầm mặc một thoáng, khẽ gật đầu quét mắt nhìn thông đạo ngầm, lạnh giọng nói:</w:t>
      </w:r>
    </w:p>
    <w:p>
      <w:pPr>
        <w:pStyle w:val="BodyText"/>
      </w:pPr>
      <w:r>
        <w:t xml:space="preserve">- Ta phải chỉ huy chiến đấu. Bốn người các ngươi lập tức đuổi theo giết Nhạc Trọng, chết sống bất luận!</w:t>
      </w:r>
    </w:p>
    <w:p>
      <w:pPr>
        <w:pStyle w:val="BodyText"/>
      </w:pPr>
      <w:r>
        <w:t xml:space="preserve">- Dạ!</w:t>
      </w:r>
    </w:p>
    <w:p>
      <w:pPr>
        <w:pStyle w:val="BodyText"/>
      </w:pPr>
      <w:r>
        <w:t xml:space="preserve">Bốn người Hồng Hà cung kính lên tiếng phi thân vào trong thông đạo ngầm.</w:t>
      </w:r>
    </w:p>
    <w:p>
      <w:pPr>
        <w:pStyle w:val="Compact"/>
      </w:pPr>
      <w:r>
        <w:t xml:space="preserve">- Nhạc Trọng tiểu nhi, chờ ta bắt được ngươi nhất định sẽ đem ngươi bầm thây vạn đoạn!</w:t>
      </w:r>
      <w:r>
        <w:br w:type="textWrapping"/>
      </w:r>
      <w:r>
        <w:br w:type="textWrapping"/>
      </w:r>
    </w:p>
    <w:p>
      <w:pPr>
        <w:pStyle w:val="Heading2"/>
      </w:pPr>
      <w:bookmarkStart w:id="1434" w:name="chương-1622-thánh-chủ-hộc-máu-2"/>
      <w:bookmarkEnd w:id="1434"/>
      <w:r>
        <w:t xml:space="preserve">1412. Chương 1622: Thánh Chủ Hộc Máu! (2)</w:t>
      </w:r>
    </w:p>
    <w:p>
      <w:pPr>
        <w:pStyle w:val="Compact"/>
      </w:pPr>
      <w:r>
        <w:br w:type="textWrapping"/>
      </w:r>
      <w:r>
        <w:br w:type="textWrapping"/>
      </w:r>
      <w:r>
        <w:t xml:space="preserve">Bốn người Hồng Hà vừa rời đi, thánh chủ phát ra tiếng tru lên như dã thú, hung hăng giẫm một cước xuống đất, lực lượng khủng bố nháy mắt bùng nổ, mặt đất nổ tung, thật nhiều khe nứt lan tràn. Uy lực một cước giận dữ của thánh chủ còn khủng bố hơn đạn đạo trên địa cầu vài phần.</w:t>
      </w:r>
    </w:p>
    <w:p>
      <w:pPr>
        <w:pStyle w:val="BodyText"/>
      </w:pPr>
      <w:r>
        <w:t xml:space="preserve">Thánh chủ vừa mới thở ra một hơi, bỗng nhiên Thánh Phong rung chuyển, vách núi rạn nứt, những ngọn núi còn lại đều vỡ ra, từ trong một ngọn núi bỗng nhiên bay ra từng chiếc chiến hạm Thánh Địa Thủ Hộ Giả.</w:t>
      </w:r>
    </w:p>
    <w:p>
      <w:pPr>
        <w:pStyle w:val="BodyText"/>
      </w:pPr>
      <w:r>
        <w:t xml:space="preserve">Tổng cộng là mười hai chiến hạm Thánh Địa Thủ Hộ Giả phá núi mà ra, hướng bầu trời bay đi.</w:t>
      </w:r>
    </w:p>
    <w:p>
      <w:pPr>
        <w:pStyle w:val="BodyText"/>
      </w:pPr>
      <w:r>
        <w:t xml:space="preserve">- Không!!!</w:t>
      </w:r>
    </w:p>
    <w:p>
      <w:pPr>
        <w:pStyle w:val="BodyText"/>
      </w:pPr>
      <w:r>
        <w:t xml:space="preserve">Nhìn mười hai chiến hạm phá núi bay ra, thánh chủ phát ra tiếng rít gào tuyệt vọng, đồng thời đã bất chấp việc chỉ huy chiến đấu, khống chế thiên địa nguyên khí hướng một Thánh Địa Thủ Hộ Giả bay đi.</w:t>
      </w:r>
    </w:p>
    <w:p>
      <w:pPr>
        <w:pStyle w:val="BodyText"/>
      </w:pPr>
      <w:r>
        <w:t xml:space="preserve">Mười hai Thánh Địa Thủ Hộ Giả chính là chung cực binh khí chiến tranh mà Thánh Địa tiêu phí mấy ngàn năm chế tạo, mỗi chiến hạm đều sử dụng hai viên biến dị thú thất giai làm động lực nguyên, số lượng tinh hạch biến dị thú lục giai lại lên tới mấy chục viên.</w:t>
      </w:r>
    </w:p>
    <w:p>
      <w:pPr>
        <w:pStyle w:val="BodyText"/>
      </w:pPr>
      <w:r>
        <w:t xml:space="preserve">Lực công kích của Thánh Địa Thủ Hộ Giả thậm chí còn mạnh hơn Bạo Phong chiến hạm của Nhạc Trọng vài phần.</w:t>
      </w:r>
    </w:p>
    <w:p>
      <w:pPr>
        <w:pStyle w:val="BodyText"/>
      </w:pPr>
      <w:r>
        <w:t xml:space="preserve">Nhạc Trọng lấy được Bạo Phong chiến hạm trên thực tế là được khai phát từ thành thị không trung, hỏa lực đương nhiên không thể so sánh với Thánh Địa Thủ Hộ Giả.</w:t>
      </w:r>
    </w:p>
    <w:p>
      <w:pPr>
        <w:pStyle w:val="BodyText"/>
      </w:pPr>
      <w:r>
        <w:t xml:space="preserve">Ở trước mặt mười hai Thánh Địa Thủ Hộ Giả, dù là không trung bảo lũy trên địa cầu cũng bị nó dễ dàng phá hủy như món đồ chơi bình thường.</w:t>
      </w:r>
    </w:p>
    <w:p>
      <w:pPr>
        <w:pStyle w:val="BodyText"/>
      </w:pPr>
      <w:r>
        <w:t xml:space="preserve">Mười hai Thánh Địa Thủ Hộ Giả vừa bay ra, từ trong thánh địa bay ra vô số chiến đấu cơ không người lái, thật nhiều chiến hạm không trung hình thành một hạm đội vô cùng khổng lồ hướng phương xa bay đi.</w:t>
      </w:r>
    </w:p>
    <w:p>
      <w:pPr>
        <w:pStyle w:val="BodyText"/>
      </w:pPr>
      <w:r>
        <w:t xml:space="preserve">Từ trong một Thánh Địa Thủ Hộ Giả bắn ra từng đạo lưu quang hình thành hình ảnh Nhạc Trọng trong hư không hướng thánh chủ khẽ cười nói:</w:t>
      </w:r>
    </w:p>
    <w:p>
      <w:pPr>
        <w:pStyle w:val="BodyText"/>
      </w:pPr>
      <w:r>
        <w:t xml:space="preserve">- Thánh chủ bệ hạ, đa tạ lễ vật ngài tặng cho ta, ngài cũng không cần tự mình tiễn quá xa, mời trở về đi!</w:t>
      </w:r>
    </w:p>
    <w:p>
      <w:pPr>
        <w:pStyle w:val="BodyText"/>
      </w:pPr>
      <w:r>
        <w:t xml:space="preserve">Chứng kiến hình ảnh của Nhạc Trọng, thánh chủ giận dữ phun ra ngụm máu tươi, nghiến răng nghiến lợi gầm rú:</w:t>
      </w:r>
    </w:p>
    <w:p>
      <w:pPr>
        <w:pStyle w:val="BodyText"/>
      </w:pPr>
      <w:r>
        <w:t xml:space="preserve">- Nhạc Trọng, ta muốn giết ngươi!</w:t>
      </w:r>
    </w:p>
    <w:p>
      <w:pPr>
        <w:pStyle w:val="BodyText"/>
      </w:pPr>
      <w:r>
        <w:t xml:space="preserve">Nhạc Trọng nhờ Bạch Y cướp đi hạm đội khổng lồ trong Thánh Địa, cơ hồ đã cướp đi một nửa thực lực của Thánh Địa, điều này làm cho thánh chủ làm sao không điên cuồng.</w:t>
      </w:r>
    </w:p>
    <w:p>
      <w:pPr>
        <w:pStyle w:val="BodyText"/>
      </w:pPr>
      <w:r>
        <w:t xml:space="preserve">- Đủ rồi! Tử Long! Hiện tại nhiệm vụ của ngươi là chỉ huy Thánh Địa chống cự dị hình. Thù ngày hôm nay ngày sau chúng ta sẽ báo!</w:t>
      </w:r>
    </w:p>
    <w:p>
      <w:pPr>
        <w:pStyle w:val="BodyText"/>
      </w:pPr>
      <w:r>
        <w:t xml:space="preserve">Ngay khi thánh chủ liều lĩnh muốn truy giết Nhạc Trọng, từ trong Thánh Địa có tám lão giả bay ra đi tới bên cạnh hắn, một lão giả trầm giọng quát.</w:t>
      </w:r>
    </w:p>
    <w:p>
      <w:pPr>
        <w:pStyle w:val="BodyText"/>
      </w:pPr>
      <w:r>
        <w:t xml:space="preserve">Thánh chủ nhìn lão giả kia, cưỡng chế phẫn nộ nói:</w:t>
      </w:r>
    </w:p>
    <w:p>
      <w:pPr>
        <w:pStyle w:val="BodyText"/>
      </w:pPr>
      <w:r>
        <w:t xml:space="preserve">- Ta đã biết! Đại trưởng lão!</w:t>
      </w:r>
    </w:p>
    <w:p>
      <w:pPr>
        <w:pStyle w:val="BodyText"/>
      </w:pPr>
      <w:r>
        <w:t xml:space="preserve">Tám lão giả chính là thái thượng trưởng lão trong Thánh Địa, mỗi người đều có thực lực thất giai trung cấp trở lên, hai người cầm đầu có được thực lực thất giai đỉnh phong, sức chiến đấu thậm chí áp đảo cả thánh chủ.</w:t>
      </w:r>
    </w:p>
    <w:p>
      <w:pPr>
        <w:pStyle w:val="BodyText"/>
      </w:pPr>
      <w:r>
        <w:t xml:space="preserve">Thánh chủ nhìn theo phương hướng Nhạc Trọng rời đi, xoay người bay xuống dưới.</w:t>
      </w:r>
    </w:p>
    <w:p>
      <w:pPr>
        <w:pStyle w:val="BodyText"/>
      </w:pPr>
      <w:r>
        <w:t xml:space="preserve">- Nhạc Trọng, mối thù hôm nay ta tuyệt đối sẽ không quên. Ta nhất định sẽ đem ngươi giết chết, bầm thây vạn đoạn!</w:t>
      </w:r>
    </w:p>
    <w:p>
      <w:pPr>
        <w:pStyle w:val="BodyText"/>
      </w:pPr>
      <w:r>
        <w:t xml:space="preserve">Lúc này chung quanh Thánh Địa tràn đầy dị hình, dị hình tràn ngập như thủy triều ở trong đêm tối như cá gặp nước, điên cuồng giết chóc cắn nuốt nhân loại, đem thật nhiều nhân loại giết chết. Đại quân nhân loại bị dị hình công kích, hoàn toàn tan rã.</w:t>
      </w:r>
    </w:p>
    <w:p>
      <w:pPr>
        <w:pStyle w:val="BodyText"/>
      </w:pPr>
      <w:r>
        <w:t xml:space="preserve">Cho dù có thánh chiến sĩ cùng cao thủ lục giai của Thánh Địa nhưng cũng không thể nào ngăn cản được đại quân dị hình tấn công.</w:t>
      </w:r>
    </w:p>
    <w:p>
      <w:pPr>
        <w:pStyle w:val="BodyText"/>
      </w:pPr>
      <w:r>
        <w:t xml:space="preserve">Phải biết rằng cho dù là cùng giai, dị hình cũng đã vô cùng khủng bố. Số lượng thánh chiến sĩ cùng cao thủ Thánh Địa còn không nhiều bằng dị hình, đương nhiên không cách nào áp chế dị hình tấn công.</w:t>
      </w:r>
    </w:p>
    <w:p>
      <w:pPr>
        <w:pStyle w:val="BodyText"/>
      </w:pPr>
      <w:r>
        <w:t xml:space="preserve">Đang trong lúc thế công của dị hình như nước, bỗng nhiên từ trong mười tám thành thị vươn ra những cột trụ điêu khắc thật nhiều phù văn kỳ dị.</w:t>
      </w:r>
    </w:p>
    <w:p>
      <w:pPr>
        <w:pStyle w:val="BodyText"/>
      </w:pPr>
      <w:r>
        <w:t xml:space="preserve">Từng đạo ánh sáng kỳ dị phóng lên cao, bay lượn trên bầu trời, hóa thành từng viên quang cầu loang loáng chiếu sáng.</w:t>
      </w:r>
    </w:p>
    <w:p>
      <w:pPr>
        <w:pStyle w:val="BodyText"/>
      </w:pPr>
      <w:r>
        <w:t xml:space="preserve">Quang cầu chiếu rọi mười tám tòa thành thị sáng rực rỡ, nhìn qua chẳng khác gì như lúc ban ngày.</w:t>
      </w:r>
    </w:p>
    <w:p>
      <w:pPr>
        <w:pStyle w:val="BodyText"/>
      </w:pPr>
      <w:r>
        <w:t xml:space="preserve">Bên ngoài tầng khí quyển từng quỹ đạo pháo vệ tinh điều chỉnh họng pháo trong tích tắc liền có vô số ánh sáng từ trên trời giáng xuống bắn thẳng về hướng đàn dị hình.</w:t>
      </w:r>
    </w:p>
    <w:p>
      <w:pPr>
        <w:pStyle w:val="BodyText"/>
      </w:pPr>
      <w:r>
        <w:t xml:space="preserve">Quang pháo từ quỹ đạo pháo vệ tinh không ngừng giáng xuống liên tục, bắn trúng thân thể dị hình trên mặt đất, thật nhiều dị hình đang tấn công liền bị quỹ đạo pháo vệ tinh oanh thành thịt vụn.</w:t>
      </w:r>
    </w:p>
    <w:p>
      <w:pPr>
        <w:pStyle w:val="BodyText"/>
      </w:pPr>
      <w:r>
        <w:t xml:space="preserve">Quỹ đạo pháo vệ tinh chính là kết tinh khoa học kỹ thuật của Ô La tinh nghiên cứu chế tạo suốt mấy ngàn năm qua. Bên ngoài tầng khí quyển của Ô La tinh có mấy vạn quỹ đạo pháo vệ tinh. Mấy vạn pháo cùng bắn, loại cảnh tượng đồ sộ như vậy quả thật tươi đẹp rực rỡ phi phàm, vô số dị hình lập tức bị đánh thành nát vụn.</w:t>
      </w:r>
    </w:p>
    <w:p>
      <w:pPr>
        <w:pStyle w:val="BodyText"/>
      </w:pPr>
      <w:r>
        <w:t xml:space="preserve">Nhạc Trọng ngẩng đầu nhìn quang pháo từ trên trời bắn xuống, trong mắt tràn đầy vẻ khao khát, thầm nghĩ trong lòng:</w:t>
      </w:r>
    </w:p>
    <w:p>
      <w:pPr>
        <w:pStyle w:val="BodyText"/>
      </w:pPr>
      <w:r>
        <w:t xml:space="preserve">- Quỹ đạo pháo vệ tinh, thật sự là đồ tốt, nếu trên địa cầu cũng có được vài ngàn quỹ đạo pháo vệ tinh thì thật tốt biết mấy!</w:t>
      </w:r>
    </w:p>
    <w:p>
      <w:pPr>
        <w:pStyle w:val="BodyText"/>
      </w:pPr>
      <w:r>
        <w:t xml:space="preserve">Ngay lúc Nhạc Trọng đang ngồi một bên xem cuộc vui, bỗng dưng tay phải hắn chợt nóng lên, bên trong truyền ra thanh âm của Bạch Y:</w:t>
      </w:r>
    </w:p>
    <w:p>
      <w:pPr>
        <w:pStyle w:val="BodyText"/>
      </w:pPr>
      <w:r>
        <w:t xml:space="preserve">- Chủ nhân, thánh chủ Thánh Địa đã có ý đồ điều động quỹ đạo pháo vệ tinh oanh kích chúng ta. Tôi đã ngăn chặn mệnh lệnh của hắn, bước tiếp theo nên làm thế nào thỉnh ngài chỉ thị!</w:t>
      </w:r>
    </w:p>
    <w:p>
      <w:pPr>
        <w:pStyle w:val="BodyText"/>
      </w:pPr>
      <w:r>
        <w:t xml:space="preserve">Nhạc Trọng nghe vậy trong mắt chợt lóe hàn quang:</w:t>
      </w:r>
    </w:p>
    <w:p>
      <w:pPr>
        <w:pStyle w:val="BodyText"/>
      </w:pPr>
      <w:r>
        <w:t xml:space="preserve">- Người này thật sự là hỗn đản. Ta còn chưa tìm hắn phiền toái lại dám tới gây phiền phức cho ta. Bạch Y, đem một phần ba quỹ đạo pháo vệ tinh tập hợp, oanh kích vị trí của thánh chủ Thánh Địa!</w:t>
      </w:r>
    </w:p>
    <w:p>
      <w:pPr>
        <w:pStyle w:val="BodyText"/>
      </w:pPr>
      <w:r>
        <w:t xml:space="preserve">Trong mắt Bạch Y thoáng hiện dị quang, đột nhiên hỏi:</w:t>
      </w:r>
    </w:p>
    <w:p>
      <w:pPr>
        <w:pStyle w:val="BodyText"/>
      </w:pPr>
      <w:r>
        <w:t xml:space="preserve">- Chủ nhân, vì sao không tập hợp toàn bộ quỹ đạo pháo vệ tinh oanh kích Thánh Địa? Hai bên liên thủ, liên hợp dị hình tuyệt đối có thể hủy diệt Thánh Địa!</w:t>
      </w:r>
    </w:p>
    <w:p>
      <w:pPr>
        <w:pStyle w:val="BodyText"/>
      </w:pPr>
      <w:r>
        <w:t xml:space="preserve">Là siêu cấp trí năng, Bạch Y đã có khả năng suy nghĩ như nhân loại.</w:t>
      </w:r>
    </w:p>
    <w:p>
      <w:pPr>
        <w:pStyle w:val="BodyText"/>
      </w:pPr>
      <w:r>
        <w:t xml:space="preserve">Hiện tại toàn bộ quyền khống chế vũ khí tự động của Thánh Địa đã bị Bạch Y chiếm lấy, chỉ cần Nhạc Trọng ra lệnh toàn bộ vũ khí tự động trong Thánh Địa đều sẽ tạo phản. Phối hợp cùng đàn dị hình hung mãnh tuyệt luân, song phương liên thủ tuyệt đối đủ đem Thánh Địa Ô La tinh san bằng thành bình địa.</w:t>
      </w:r>
    </w:p>
    <w:p>
      <w:pPr>
        <w:pStyle w:val="BodyText"/>
      </w:pPr>
      <w:r>
        <w:t xml:space="preserve">Nhạc Trọng nhìn dị hình đang công kích mười tám thành thị nhân loại bên dưới, chậm rãi thở dài nói:</w:t>
      </w:r>
    </w:p>
    <w:p>
      <w:pPr>
        <w:pStyle w:val="BodyText"/>
      </w:pPr>
      <w:r>
        <w:t xml:space="preserve">- Hủy diệt Thánh Địa cũng không có gì, nhưng mười tám thành thị, mấy trăm vạn nhân loại cũng là vô tội. Nếu chúng ta hủy diệt hoàn toàn Thánh Địa, mấy trăm vạn người bên dưới sẽ biến thành con mồi của dị hình. Bọn họ không thù oán với ta, ta không có lý do giết họ, vẫn nên lưu cho họ con đường sống đi. Cho Thánh Địa một chút giáo huấn là được, dù sao đều là nhân loại!</w:t>
      </w:r>
    </w:p>
    <w:p>
      <w:pPr>
        <w:pStyle w:val="Compact"/>
      </w:pPr>
      <w:r>
        <w:t xml:space="preserve">Nhạc Trọng vốn cũng không có ý định cướp đoạt lực lượng võ trang trung tâm của Thánh Địa, hắn vốn dự định đem phương thức giao dịch trao đổi tài liệu mình cần đến. Nhưng thánh chủ Thánh Địa vì muốn đột phá cổ bình kéo dài tuổi thọ lại muốn giết hắn. Nếu vậy hắn cũng không cần khách khí, nhưng tận sâu trong nội tâm hắn cũng không hi vọng mấy trăm vạn nhân loại trong mười tám thành thị phải tử vong.</w:t>
      </w:r>
      <w:r>
        <w:br w:type="textWrapping"/>
      </w:r>
      <w:r>
        <w:br w:type="textWrapping"/>
      </w:r>
    </w:p>
    <w:p>
      <w:pPr>
        <w:pStyle w:val="Heading2"/>
      </w:pPr>
      <w:bookmarkStart w:id="1435" w:name="chương-1623-thánh-địa-thủ-hộ-giả-mạnh-mẽ"/>
      <w:bookmarkEnd w:id="1435"/>
      <w:r>
        <w:t xml:space="preserve">1413. Chương 1623: Thánh Địa Thủ Hộ Giả Mạnh Mẽ!</w:t>
      </w:r>
    </w:p>
    <w:p>
      <w:pPr>
        <w:pStyle w:val="Compact"/>
      </w:pPr>
      <w:r>
        <w:br w:type="textWrapping"/>
      </w:r>
      <w:r>
        <w:br w:type="textWrapping"/>
      </w:r>
      <w:r>
        <w:t xml:space="preserve">- Dạ!</w:t>
      </w:r>
    </w:p>
    <w:p>
      <w:pPr>
        <w:pStyle w:val="BodyText"/>
      </w:pPr>
      <w:r>
        <w:t xml:space="preserve">Bạch Y đáp lời, lập tức tập hợp quỹ đạo pháo vệ tinh ngoài không gian.</w:t>
      </w:r>
    </w:p>
    <w:p>
      <w:pPr>
        <w:pStyle w:val="BodyText"/>
      </w:pPr>
      <w:r>
        <w:t xml:space="preserve">Một loạt họng pháo quỹ đạo vệ tinh đột nhiên xoay chuyển, từng đạo quang thúc trực tiếp cắt qua hư không oanh thẳng xuống Thánh Phong bên dưới.</w:t>
      </w:r>
    </w:p>
    <w:p>
      <w:pPr>
        <w:pStyle w:val="BodyText"/>
      </w:pPr>
      <w:r>
        <w:t xml:space="preserve">Oanh! Oanh! Oanh!</w:t>
      </w:r>
    </w:p>
    <w:p>
      <w:pPr>
        <w:pStyle w:val="BodyText"/>
      </w:pPr>
      <w:r>
        <w:t xml:space="preserve">Giống như bị trời phạt, thật nhiều quang thúc đánh xuống Thánh Phong, đem thật nhiều kiến trúc bên dưới bắn thành nát vụn.</w:t>
      </w:r>
    </w:p>
    <w:p>
      <w:pPr>
        <w:pStyle w:val="BodyText"/>
      </w:pPr>
      <w:r>
        <w:t xml:space="preserve">Chỉ có lực phòng ngự của Thánh Cung vô cùng kinh người, pháo quỹ đạo vệ tinh bắn xuống đem một ít thạch anh trên nóc đánh bay, nhưng không làm nổ tung được Thánh Cung kia.</w:t>
      </w:r>
    </w:p>
    <w:p>
      <w:pPr>
        <w:pStyle w:val="BodyText"/>
      </w:pPr>
      <w:r>
        <w:t xml:space="preserve">Cho dù là như thế nhưng quang thúc kinh khủng vẫn oanh Thánh Cung chấn động kịch liệt, cơ hồ hỏng mất.</w:t>
      </w:r>
    </w:p>
    <w:p>
      <w:pPr>
        <w:pStyle w:val="BodyText"/>
      </w:pPr>
      <w:r>
        <w:t xml:space="preserve">Trong cơn chấn động dữ dội, từ trong nội cung thật nhiều cao thủ nhân loại thất kinh chạy ra khỏi Thánh Cung, chỉ sợ nội cung sụp đổ đem họ chôn vùi bên trong.</w:t>
      </w:r>
    </w:p>
    <w:p>
      <w:pPr>
        <w:pStyle w:val="BodyText"/>
      </w:pPr>
      <w:r>
        <w:t xml:space="preserve">Đang ở trong nội cung chỉ huy chiến đấu, sắc mặt thánh chủ càng xanh mét, lại bị tức giận đến phun ra ngụm máu tươi, hai mắt trừng lớn, vô số tơ máu lan tràn trong mắt làm cho hắn thoạt nhìn chẳng khác gì ác quỷ.</w:t>
      </w:r>
    </w:p>
    <w:p>
      <w:pPr>
        <w:pStyle w:val="BodyText"/>
      </w:pPr>
      <w:r>
        <w:t xml:space="preserve">Khóe miệng thánh chủ Thánh Địa tràn đầy máu tươi, ngửa mặt lên trời phát ra tiếng rít gào thê lương:</w:t>
      </w:r>
    </w:p>
    <w:p>
      <w:pPr>
        <w:pStyle w:val="BodyText"/>
      </w:pPr>
      <w:r>
        <w:t xml:space="preserve">- Nhạc Trọng! Ta tuyệt đối sẽ không bỏ qua cho ngươi!</w:t>
      </w:r>
    </w:p>
    <w:p>
      <w:pPr>
        <w:pStyle w:val="BodyText"/>
      </w:pPr>
      <w:r>
        <w:t xml:space="preserve">Nhạc Trọng cũng không phải muốn tiêu diệt Thánh Địa, một loạt pháo quỹ đạo vệ tinh ngoài không gian hung hăng oanh kích Thánh Địa một lúc đã khôi phục bình thường, xoay chuyển phương hướng bắn xuống dị hình.</w:t>
      </w:r>
    </w:p>
    <w:p>
      <w:pPr>
        <w:pStyle w:val="BodyText"/>
      </w:pPr>
      <w:r>
        <w:t xml:space="preserve">Thánh chủ nhìn thấy quang pháo không ngừng bắn dị hình bên dưới, trong lòng đều rướm máu. Hắn hiểu rõ ràng át chủ bài pháo quỹ đạo vệ tinh của Thánh Địa đã bị Nhạc Trọng hoàn toàn khống chế.</w:t>
      </w:r>
    </w:p>
    <w:p>
      <w:pPr>
        <w:pStyle w:val="BodyText"/>
      </w:pPr>
      <w:r>
        <w:t xml:space="preserve">Uy lực của quỹ đạo pháo vệ tinh lớn vô cùng, bao trùm cả Ô La tinh, là tượng trưng quyền uy của Thánh Địa.</w:t>
      </w:r>
    </w:p>
    <w:p>
      <w:pPr>
        <w:pStyle w:val="BodyText"/>
      </w:pPr>
      <w:r>
        <w:t xml:space="preserve">Trong suốt mấy ngàn năm qua, cũng có nhân loại muốn phản kháng sự thống trị của Thánh Địa, nhưng mỗi khi xuất hiện trên chiến trường từ trên bầu trời sẽ có vô số quỹ đạo pháo vệ tinh công kích quân đội của kẻ phản kháng thành tro tàn.</w:t>
      </w:r>
    </w:p>
    <w:p>
      <w:pPr>
        <w:pStyle w:val="BodyText"/>
      </w:pPr>
      <w:r>
        <w:t xml:space="preserve">Chính bởi vì như thế cả Ô La tinh mới không có một người nào hay thế lực nào có thể phản kháng được Thánh Địa.</w:t>
      </w:r>
    </w:p>
    <w:p>
      <w:pPr>
        <w:pStyle w:val="BodyText"/>
      </w:pPr>
      <w:r>
        <w:t xml:space="preserve">Chính bởi vì vậy người của Thánh Địa đã dưỡng thành thái độ cao cao tại thượng, vô cùng cao ngạo, khinh thường những dân chúng khác. Thật nhiều cung chủ Thánh Địa tự nhận mình là thần linh, mà người thường là con kiến. Cường giả giống như Nhạc Trọng bị họ xem là tên nhà quê, dân đen mà thôi.</w:t>
      </w:r>
    </w:p>
    <w:p>
      <w:pPr>
        <w:pStyle w:val="BodyText"/>
      </w:pPr>
      <w:r>
        <w:t xml:space="preserve">Nhưng hiện tại hai đòn sát thủ của Thánh Địa là pháo quỹ đạo vệ tinh cùng Thánh Địa Thủ Hộ Giả đều bị tên nhà quê Nhạc Trọng cướp đoạt, làm thánh chủ Thánh Địa giận dữ liên tục phun máu.</w:t>
      </w:r>
    </w:p>
    <w:p>
      <w:pPr>
        <w:pStyle w:val="BodyText"/>
      </w:pPr>
      <w:r>
        <w:t xml:space="preserve">Thánh chủ cắn chặt răng, hai tay siết chặt, trong lòng tràn ngập oán độc nhìn quang thúc từ trên trời bắn xuống, nhủ thầm:</w:t>
      </w:r>
    </w:p>
    <w:p>
      <w:pPr>
        <w:pStyle w:val="BodyText"/>
      </w:pPr>
      <w:r>
        <w:t xml:space="preserve">- Ta sẽ không bỏ qua ngươi! Nhạc Trọng, một ngày nào đó ngươi sẽ chết trên tay của ta!</w:t>
      </w:r>
    </w:p>
    <w:p>
      <w:pPr>
        <w:pStyle w:val="BodyText"/>
      </w:pPr>
      <w:r>
        <w:t xml:space="preserve">Nhạc Trọng chỉ để Bạch Y pháo kích Thánh Địa một vòng, bản thân hắn ngồi trên Thánh Địa Thủ Hộ Giả bay về hướng Địa Ngục Môn mà Ngân Sương đang canh giữ. Lần này xem như hắn kiếm lớn, chẳng những lấy được mười hai chiếc Thánh Địa Thủ Hộ Giả, còn lấy được toàn bộ tài liệu về khoa học kỹ thuật của Thánh Địa, bí tịch tu luyện võ đạo, thu hoạch cực kỳ kinh người, chỉ cần cho hắn thêm một thời gian là hắn có thể lợi dụng tài nguyên khổng lồ trong tay bồi dưỡng ra thật nhiều cao thủ đứng đầu.</w:t>
      </w:r>
    </w:p>
    <w:p>
      <w:pPr>
        <w:pStyle w:val="BodyText"/>
      </w:pPr>
      <w:r>
        <w:t xml:space="preserve">Nhạc Trọng thao túng mười hai chiến hạm khổng lồ bay chừng mười mấy cây số, bỗng nhiên từ trên bầu trời bay tới thật nhiều dị hình phi hành rậm rạp như mây đen, hướng bên này đánh tới.</w:t>
      </w:r>
    </w:p>
    <w:p>
      <w:pPr>
        <w:pStyle w:val="BodyText"/>
      </w:pPr>
      <w:r>
        <w:t xml:space="preserve">- Cảnh cáo! Cảnh cáo! Có thật nhiều dị hình phi hành đang bay tới bên này, mời ngài chuẩn bị chiến đấu!</w:t>
      </w:r>
    </w:p>
    <w:p>
      <w:pPr>
        <w:pStyle w:val="BodyText"/>
      </w:pPr>
      <w:r>
        <w:t xml:space="preserve">Theo lời nhắc nhở của Bạch Y, trên màn hình đột nhiên hiện ra vô số dị hình phi hành bay tới.</w:t>
      </w:r>
    </w:p>
    <w:p>
      <w:pPr>
        <w:pStyle w:val="BodyText"/>
      </w:pPr>
      <w:r>
        <w:t xml:space="preserve">Số lượng đàn dị hình phi hành phải lên tới mười vạn, nhiều dị hình như vậy đủ tiêu diệt một quốc gia.</w:t>
      </w:r>
    </w:p>
    <w:p>
      <w:pPr>
        <w:pStyle w:val="BodyText"/>
      </w:pPr>
      <w:r>
        <w:t xml:space="preserve">Nhạc Trọng nhìn thấy đàn dị hình rậm rạp, trong lòng trầm xuống:</w:t>
      </w:r>
    </w:p>
    <w:p>
      <w:pPr>
        <w:pStyle w:val="BodyText"/>
      </w:pPr>
      <w:r>
        <w:t xml:space="preserve">- Không ngờ còn có nhiều dị hình phi hành như vậy! Dị hình thật sự quá kinh khủng, một khi bị chúng sinh sôi nảy nở đạt tới mức độ nhất định, cơ hồ sẽ vô địch!</w:t>
      </w:r>
    </w:p>
    <w:p>
      <w:pPr>
        <w:pStyle w:val="BodyText"/>
      </w:pPr>
      <w:r>
        <w:t xml:space="preserve">Nguyên bản dị hình còn có nhược điểm không thể phi hành, nhưng nếu chúng bổ túc xong nhược điểm kia, như vậy nếu nhân loại không có vũ khí khoa học kỹ thuật tiên tiến chỉ còn con đường chết, chủng tộc bị diệt sạch!</w:t>
      </w:r>
    </w:p>
    <w:p>
      <w:pPr>
        <w:pStyle w:val="BodyText"/>
      </w:pPr>
      <w:r>
        <w:t xml:space="preserve">Nhạc Trọng nhìn đàn dị hình phi hành rậm rạp, truyền ra mệnh lệnh:</w:t>
      </w:r>
    </w:p>
    <w:p>
      <w:pPr>
        <w:pStyle w:val="BodyText"/>
      </w:pPr>
      <w:r>
        <w:t xml:space="preserve">- Mở hết hỏa lực, tiêu diệt chúng nó!</w:t>
      </w:r>
    </w:p>
    <w:p>
      <w:pPr>
        <w:pStyle w:val="BodyText"/>
      </w:pPr>
      <w:r>
        <w:t xml:space="preserve">Nhận được mệnh lệnh của hắn, mười hai Thánh Địa Thủ Hộ Giả vươn ra vô số nòng pháo, ngay sau đó giống như mưa rơi hướng đàn dị hình bắn tới.</w:t>
      </w:r>
    </w:p>
    <w:p>
      <w:pPr>
        <w:pStyle w:val="BodyText"/>
      </w:pPr>
      <w:r>
        <w:t xml:space="preserve">Mỗi chiến hạm đều do Bạch Y nắm giữ, đường đạn vô cùng chuẩn xác, cơ hồ mỗi chùm quang thúc bắn ra đều đem dị hình bắn xuống.</w:t>
      </w:r>
    </w:p>
    <w:p>
      <w:pPr>
        <w:pStyle w:val="BodyText"/>
      </w:pPr>
      <w:r>
        <w:t xml:space="preserve">Trên bầu trời chỉ tích tắc đã có vô số niêm dịch vẩy ra, thật nhiều dị hình bị bắn rụng như mưa, rơi xuống mặt đất.</w:t>
      </w:r>
    </w:p>
    <w:p>
      <w:pPr>
        <w:pStyle w:val="BodyText"/>
      </w:pPr>
      <w:r>
        <w:t xml:space="preserve">Chưa qua mười phút thời gian, đàn dị hình phi hành vốn rậm rạp như mây đen đã bị mười hai Thánh Địa Thủ Hộ Giả giết chết, rửa sạch không còn.</w:t>
      </w:r>
    </w:p>
    <w:p>
      <w:pPr>
        <w:pStyle w:val="BodyText"/>
      </w:pPr>
      <w:r>
        <w:t xml:space="preserve">Nhạc Trọng nhìn dị hình bị thanh tẩy không còn, nhịn không được khen một câu:</w:t>
      </w:r>
    </w:p>
    <w:p>
      <w:pPr>
        <w:pStyle w:val="BodyText"/>
      </w:pPr>
      <w:r>
        <w:t xml:space="preserve">- Thật là lợi hại! Siêu cấp trí năng phối hợp cùng vũ khí khoa học kỹ thuật tiên tiến quả nhiên hung tàn!</w:t>
      </w:r>
    </w:p>
    <w:p>
      <w:pPr>
        <w:pStyle w:val="BodyText"/>
      </w:pPr>
      <w:r>
        <w:t xml:space="preserve">Cuộc chiến này thật thoải mái giết hết dị hình phi hành, chủ yếu nhờ vào khả năng tính toán chính xác của Bạch Y cùng hỏa lực hung mãnh của Thánh Địa Thủ Hộ Giả phối hợp.</w:t>
      </w:r>
    </w:p>
    <w:p>
      <w:pPr>
        <w:pStyle w:val="BodyText"/>
      </w:pPr>
      <w:r>
        <w:t xml:space="preserve">Nếu không có Bạch Y thao túng, mười hai chiến hạm muốn tiêu diệt sạch dị hình cũng phải hao tốn năng lượng gấp trăm lần.</w:t>
      </w:r>
    </w:p>
    <w:p>
      <w:pPr>
        <w:pStyle w:val="BodyText"/>
      </w:pPr>
      <w:r>
        <w:t xml:space="preserve">Dị Hình Vương thất giai ẩn trong tầng mây chứng kiến mười vạn dị hình phi hành dưới trướng mình bị Nhạc Trọng giết chết không còn, trong mắt hiện lên vẻ hung lệ, hai cánh vỗ nhẹ, tốc độ tăng lên tới 10 Mach, nhanh như sao băng mang theo hỏa diễm nóng rực từ trên trời giáng xuống hướng một Thánh Địa Thủ Hộ Giả hung hăng đánh tới.</w:t>
      </w:r>
    </w:p>
    <w:p>
      <w:pPr>
        <w:pStyle w:val="BodyText"/>
      </w:pPr>
      <w:r>
        <w:t xml:space="preserve">Cơ hồ chỉ trong một lần hô hấp, con Dị Hình Vương đã từ mấy ngàn thước cao trên không trung gia tốc bay tới, xuất hiện phía trên một chiến hạm.</w:t>
      </w:r>
    </w:p>
    <w:p>
      <w:pPr>
        <w:pStyle w:val="BodyText"/>
      </w:pPr>
      <w:r>
        <w:t xml:space="preserve">Ngay lúc nó sắp đánh vào chiến hạm, thì thân hạm chợt lóe ánh sáng, một phòng hộ tráo năng lượng trống rỗng xuất hiện chắn ngang trước mặt con Dị Hình Vương kia.</w:t>
      </w:r>
    </w:p>
    <w:p>
      <w:pPr>
        <w:pStyle w:val="BodyText"/>
      </w:pPr>
      <w:r>
        <w:t xml:space="preserve">Đây là do Bạch Y cảm giác được sự xuất hiện của Dị Hình Vương lập tức phát động hệ thống phòng ngự của chiến hạm.</w:t>
      </w:r>
    </w:p>
    <w:p>
      <w:pPr>
        <w:pStyle w:val="BodyText"/>
      </w:pPr>
      <w:r>
        <w:t xml:space="preserve">Oanh!</w:t>
      </w:r>
    </w:p>
    <w:p>
      <w:pPr>
        <w:pStyle w:val="BodyText"/>
      </w:pPr>
      <w:r>
        <w:t xml:space="preserve">Con Dị Hình Vương hung hăng đánh lên phòng hộ tráo, phát ra tiếng nổ tung kinh thiên động địa. Từng luồng sóng xung kích mạnh mẽ hướng bốn phương tám hướng khuếch tán.</w:t>
      </w:r>
    </w:p>
    <w:p>
      <w:pPr>
        <w:pStyle w:val="BodyText"/>
      </w:pPr>
      <w:r>
        <w:t xml:space="preserve">Phòng hộ tráo của chiến hạm bị va chạm, nhấc lên từng trận gợn sóng.</w:t>
      </w:r>
    </w:p>
    <w:p>
      <w:pPr>
        <w:pStyle w:val="BodyText"/>
      </w:pPr>
      <w:r>
        <w:t xml:space="preserve">- Cảnh cáo! Cảnh cáo! Phòng hộ tráo Thánh Địa Thủ Hộ Giả số 7 bị hao tổn 10%. Căn cứ phân tích đối phương có 80% xác suất dị hình thất giai đỉnh phong hoặc bát giai sơ cấp!</w:t>
      </w:r>
    </w:p>
    <w:p>
      <w:pPr>
        <w:pStyle w:val="BodyText"/>
      </w:pPr>
      <w:r>
        <w:t xml:space="preserve">Trong mắt Nhạc Trọng thoáng hiện nét kinh hãi:</w:t>
      </w:r>
    </w:p>
    <w:p>
      <w:pPr>
        <w:pStyle w:val="BodyText"/>
      </w:pPr>
      <w:r>
        <w:t xml:space="preserve">- Cái gì? Chỉ một lần va chạm đã hao tổn 10%? Đây chẳng phải muốn nói sau mười lần công kích phòng hộ tráo sẽ bị hỏng mất? Con dị hình kia lại mạnh mẽ như vậy?</w:t>
      </w:r>
    </w:p>
    <w:p>
      <w:pPr>
        <w:pStyle w:val="Compact"/>
      </w:pPr>
      <w:r>
        <w:t xml:space="preserve">Mỗi chiến hạm sử dụng hai viên biến dị thú thất giai làm năng nguyên, lực phòng ngự của hộ tráo hết sức kinh người. Cho dù gặp cường giả thất giai toàn lực oanh kích một ngày cũng không thể xé rách được phòng hộ tráo của Thánh Địa Thủ Hộ Giả.</w:t>
      </w:r>
      <w:r>
        <w:br w:type="textWrapping"/>
      </w:r>
      <w:r>
        <w:br w:type="textWrapping"/>
      </w:r>
    </w:p>
    <w:p>
      <w:pPr>
        <w:pStyle w:val="Heading2"/>
      </w:pPr>
      <w:bookmarkStart w:id="1436" w:name="chương-1624-đánh-bại-dị-hình-vương"/>
      <w:bookmarkEnd w:id="1436"/>
      <w:r>
        <w:t xml:space="preserve">1414. Chương 1624: Đánh Bại Dị Hình Vương!</w:t>
      </w:r>
    </w:p>
    <w:p>
      <w:pPr>
        <w:pStyle w:val="Compact"/>
      </w:pPr>
      <w:r>
        <w:br w:type="textWrapping"/>
      </w:r>
      <w:r>
        <w:br w:type="textWrapping"/>
      </w:r>
      <w:r>
        <w:t xml:space="preserve">Con Dị Hình Vương chỉ một lần công kích đã phá hủy 10% lực lượng của phòng hộ tráo, thật sự vô cùng khủng bố.</w:t>
      </w:r>
    </w:p>
    <w:p>
      <w:pPr>
        <w:pStyle w:val="BodyText"/>
      </w:pPr>
      <w:r>
        <w:t xml:space="preserve">Oanh! Oanh! Oanh!</w:t>
      </w:r>
    </w:p>
    <w:p>
      <w:pPr>
        <w:pStyle w:val="BodyText"/>
      </w:pPr>
      <w:r>
        <w:t xml:space="preserve">Thân hình con Dị Hình Vương chớp động, không ngừng oanh kích lên chiến hạm thứ 7. Mặc dù không còn lực phá hoại mạnh như lần đầu tiên, nhưng mỗi kích đều vô cùng trầm trọng, có thể phá hủy từ 4%-6% lực lượng phòng hộ tráo.</w:t>
      </w:r>
    </w:p>
    <w:p>
      <w:pPr>
        <w:pStyle w:val="BodyText"/>
      </w:pPr>
      <w:r>
        <w:t xml:space="preserve">Chiến hạm thứ 7 bị Dị Hình Vương không ngừng công kích, rung động không thôi.</w:t>
      </w:r>
    </w:p>
    <w:p>
      <w:pPr>
        <w:pStyle w:val="BodyText"/>
      </w:pPr>
      <w:r>
        <w:t xml:space="preserve">Những chiến hạm còn lại không ngừng mở ra hỏa lực được Bạch Y thao túng hướng con Dị Hình Vương bắn tới.</w:t>
      </w:r>
    </w:p>
    <w:p>
      <w:pPr>
        <w:pStyle w:val="BodyText"/>
      </w:pPr>
      <w:r>
        <w:t xml:space="preserve">Tốc độ của Dị Hình Vương thật sự kinh khủng, lạp tử pháo trên chiến hạm mặc dù được Bạch Y thao túng nhưng vẫn chỉ bắn trúng thân thể nó một ít mà thôi.</w:t>
      </w:r>
    </w:p>
    <w:p>
      <w:pPr>
        <w:pStyle w:val="BodyText"/>
      </w:pPr>
      <w:r>
        <w:t xml:space="preserve">Lạp tử pháo bắn trúng thân thể Dị Hình Vương, liền bị hắc quang ngoài thân nó cắn nuốt, không hề nhấc lên tia gợn sóng.</w:t>
      </w:r>
    </w:p>
    <w:p>
      <w:pPr>
        <w:pStyle w:val="BodyText"/>
      </w:pPr>
      <w:r>
        <w:t xml:space="preserve">Mỗi chiến hạm đều có một chủ pháo có tên là Thánh Địa Phá Diệt Giả, uy lực chủ pháo cực mạnh, một kích có thể diệt sát Thần chiến sĩ thất giai. Nhưng bởi vì các chiến hạm đang kề cận sát bên nhau, chủ pháo hoàn toàn không có không gian thi triển, chống cự Dị Hình Vương giống như dùng pháo cao xạ bắn muỗi, căn bản không thể bắn trúng.</w:t>
      </w:r>
    </w:p>
    <w:p>
      <w:pPr>
        <w:pStyle w:val="BodyText"/>
      </w:pPr>
      <w:r>
        <w:t xml:space="preserve">Cho dù có Bạch Y thao túng nhưng cũng không nắm chắc có thể dùng Thánh Địa Phá Diệt Giả bắn trúng được Dị Hình Vương.</w:t>
      </w:r>
    </w:p>
    <w:p>
      <w:pPr>
        <w:pStyle w:val="BodyText"/>
      </w:pPr>
      <w:r>
        <w:t xml:space="preserve">Trong lòng Nhạc Trọng chợt bừng tỉnh:</w:t>
      </w:r>
    </w:p>
    <w:p>
      <w:pPr>
        <w:pStyle w:val="BodyText"/>
      </w:pPr>
      <w:r>
        <w:t xml:space="preserve">- Không được! Ta phải ra tay. Ít nhất phải bức lui con quái vật kia, nếu không mười hai Thánh Địa Thủ Hộ Giả sẽ bị nó toàn bộ đánh rơi!</w:t>
      </w:r>
    </w:p>
    <w:p>
      <w:pPr>
        <w:pStyle w:val="BodyText"/>
      </w:pPr>
      <w:r>
        <w:t xml:space="preserve">Nhạc Trọng nhướng mày nghĩ thầm:</w:t>
      </w:r>
    </w:p>
    <w:p>
      <w:pPr>
        <w:pStyle w:val="BodyText"/>
      </w:pPr>
      <w:r>
        <w:t xml:space="preserve">- Nhưng ta chỉ mới tiến hóa thất giai, con Dị Hình Vương phỏng chừng đã là đỉnh phong, nếu muốn đánh lui nó thật sự khó khăn!</w:t>
      </w:r>
    </w:p>
    <w:p>
      <w:pPr>
        <w:pStyle w:val="BodyText"/>
      </w:pPr>
      <w:r>
        <w:t xml:space="preserve">Sau khi Nhạc Trọng tiến hóa thất giai, nhờ vào thân thể Thần Ma nhị cấp cho dù gặp thất giai đỉnh phong trong nhân loại cũng có tin tưởng đối kháng được một phần.</w:t>
      </w:r>
    </w:p>
    <w:p>
      <w:pPr>
        <w:pStyle w:val="BodyText"/>
      </w:pPr>
      <w:r>
        <w:t xml:space="preserve">Nhưng sinh mệnh lực của Dị Hình Vương thịnh vượng, thân thể vô cùng mạnh mẽ, bản năng giết chóc siêu phàm khủng bố. Nó hoàn toàn có thể miểu sát nhân loại cường giả thất giai đỉnh phong. Tuy rằng Nhạc Trọng cường đại nhưng không tự tin có thể sống sót dưới công kích của nó.</w:t>
      </w:r>
    </w:p>
    <w:p>
      <w:pPr>
        <w:pStyle w:val="BodyText"/>
      </w:pPr>
      <w:r>
        <w:t xml:space="preserve">- Đúng rồi! Ta còn có vật này!</w:t>
      </w:r>
    </w:p>
    <w:p>
      <w:pPr>
        <w:pStyle w:val="BodyText"/>
      </w:pPr>
      <w:r>
        <w:t xml:space="preserve">Ánh mắt Nhạc Trọng sáng lên, mười mảnh Vạn Niên Thụ Tâm xanh biếc như ngọc chỉ chừng hai ngón tay xuất hiện trong tay hắn, hắn lấy một mảnh nuốt vào.</w:t>
      </w:r>
    </w:p>
    <w:p>
      <w:pPr>
        <w:pStyle w:val="BodyText"/>
      </w:pPr>
      <w:r>
        <w:t xml:space="preserve">Vạn Niên Thụ Tâm vừa vào bụng Nhạc Trọng, liền hóa thành từng luồng năng lượng vô cùng tươi mát làm dịu thân thể hắn, máu huyết màu vàng nhạt trong thân thể hắn hấp thu được năng lượng mát rượi khổng lồ kia, màu vàng càng thêm sâu sắc hơn vài phần.</w:t>
      </w:r>
    </w:p>
    <w:p>
      <w:pPr>
        <w:pStyle w:val="BodyText"/>
      </w:pPr>
      <w:r>
        <w:t xml:space="preserve">Thân thể Nhạc Trọng hấp thu thật nhiều năng lượng tươi mát kia, sinh mệnh nguyên lực khổng lồ trong cơ thể khuếch tán, kết hợp cùng năng lượng tươi mát biến thành một nguồn lực lượng mới. Lực lượng trong cơ thể hắn gia tăng thêm ba thành, làm cho hắn liền đột phá thăng cấp thành Thần chiến sĩ trung giai.</w:t>
      </w:r>
    </w:p>
    <w:p>
      <w:pPr>
        <w:pStyle w:val="BodyText"/>
      </w:pPr>
      <w:r>
        <w:t xml:space="preserve">Nhạc Trọng cảm thụ được lực lượng trong cơ thể mình, khẽ cau mày:</w:t>
      </w:r>
    </w:p>
    <w:p>
      <w:pPr>
        <w:pStyle w:val="BodyText"/>
      </w:pPr>
      <w:r>
        <w:t xml:space="preserve">- Vẫn còn chưa đủ!</w:t>
      </w:r>
    </w:p>
    <w:p>
      <w:pPr>
        <w:pStyle w:val="BodyText"/>
      </w:pPr>
      <w:r>
        <w:t xml:space="preserve">Dị Hình Vương có thể bay lên không, chiến lực kinh người, dù Nhạc Trọng thăng lên một cảnh giới nhỏ nhưng vẫn không nắm chắc thắng được nó.</w:t>
      </w:r>
    </w:p>
    <w:p>
      <w:pPr>
        <w:pStyle w:val="BodyText"/>
      </w:pPr>
      <w:r>
        <w:t xml:space="preserve">- Đúng rồi! Ta còn Hi Vọng Chi Bảo!</w:t>
      </w:r>
    </w:p>
    <w:p>
      <w:pPr>
        <w:pStyle w:val="BodyText"/>
      </w:pPr>
      <w:r>
        <w:t xml:space="preserve">Ánh mắt Nhạc Trọng sáng lên, đem ẩn thân khải giáp mặc vào, thân hình khí tức của hắn lập tức biến mất không còn nhìn thấy.</w:t>
      </w:r>
    </w:p>
    <w:p>
      <w:pPr>
        <w:pStyle w:val="BodyText"/>
      </w:pPr>
      <w:r>
        <w:t xml:space="preserve">Sau khi hoàn toàn ẩn thân, thân hình hắn chớp động nhanh như u linh từ trong Thánh Địa Thủ Hộ Giả số 1 bay ra, tiềm hành tới vị trí Thánh Địa Thủ Hộ Giả số 7.</w:t>
      </w:r>
    </w:p>
    <w:p>
      <w:pPr>
        <w:pStyle w:val="BodyText"/>
      </w:pPr>
      <w:r>
        <w:t xml:space="preserve">Lúc này phòng hộ tráo của chiến hạm thứ 7 đã lung lay sắp đổ, cơ hồ hỏng mất.</w:t>
      </w:r>
    </w:p>
    <w:p>
      <w:pPr>
        <w:pStyle w:val="BodyText"/>
      </w:pPr>
      <w:r>
        <w:t xml:space="preserve">Lực phòng ngự của chiến hạm là 100%, mỗi lần bị Dị Hình Vương công kích đều suy yếu không ít. Nhưng phòng hộ tráo vẫn có thể không ngừng chữa trị, chỉ cần không bị nháy mắt đánh bại hạn mức cao nhất của nó, nó có thể khôi phục rất nhanh.</w:t>
      </w:r>
    </w:p>
    <w:p>
      <w:pPr>
        <w:pStyle w:val="BodyText"/>
      </w:pPr>
      <w:r>
        <w:t xml:space="preserve">Nhưng muốn khôi phục phòng hộ tráo cũng cần tốc độ, hiện tại phòng hộ tráo đã lung lay sắp đổ, cơ hồ hỏng mất, rõ ràng tốc độ công kích của Dị Hình Vương vượt xa tốc độ bổ sung của hộ tráo. Chỉ cần qua thêm một thời gian, như vậy hộ tráo sẽ bị hỏng mất.</w:t>
      </w:r>
    </w:p>
    <w:p>
      <w:pPr>
        <w:pStyle w:val="BodyText"/>
      </w:pPr>
      <w:r>
        <w:t xml:space="preserve">Nhạc Trọng bay tới trung bộ chiến hạm thứ 7, sau đó yên lặng bất động, ra lệnh cho Bạch Y:</w:t>
      </w:r>
    </w:p>
    <w:p>
      <w:pPr>
        <w:pStyle w:val="BodyText"/>
      </w:pPr>
      <w:r>
        <w:t xml:space="preserve">- Bạch Y, đem nó bức lại đây!</w:t>
      </w:r>
    </w:p>
    <w:p>
      <w:pPr>
        <w:pStyle w:val="BodyText"/>
      </w:pPr>
      <w:r>
        <w:t xml:space="preserve">- Dạ!</w:t>
      </w:r>
    </w:p>
    <w:p>
      <w:pPr>
        <w:pStyle w:val="BodyText"/>
      </w:pPr>
      <w:r>
        <w:t xml:space="preserve">Sau khi nhận được mệnh lệnh của Nhạc Trọng, Bạch Y nhanh chóng điều chỉnh họng pháo, trong tích tắc vô số quang pháo đã oanh thẳng tới Dị Hình Vương.</w:t>
      </w:r>
    </w:p>
    <w:p>
      <w:pPr>
        <w:pStyle w:val="BodyText"/>
      </w:pPr>
      <w:r>
        <w:t xml:space="preserve">Đồng thời bên ngoài tầng khí quyển, thật nhiều pháo quỹ đạo vệ tinh cũng nhanh chóng xoay chuyển họng pháo hướng mặt đất liên tục bắn xuống.</w:t>
      </w:r>
    </w:p>
    <w:p>
      <w:pPr>
        <w:pStyle w:val="BodyText"/>
      </w:pPr>
      <w:r>
        <w:t xml:space="preserve">Vô số quang thúc theo thao túng của Bạch Y kết thành võng hỏa lực dày đặc, hoàn toàn không còn khe hở, chỉ còn một con đường đi thông tới chỗ Nhạc Trọng là hỏa lực có chút yếu ớt.</w:t>
      </w:r>
    </w:p>
    <w:p>
      <w:pPr>
        <w:pStyle w:val="BodyText"/>
      </w:pPr>
      <w:r>
        <w:t xml:space="preserve">Thiên phú chiến đấu của Dị Hình Vương cực kỳ đáng sợ, nó liền phát hiện được con đường hỏa lực yếu nhất, một lần chớp động liền bay tới trước. Trong mấy vạn đạo quang thúc cũng chỉ có hơn bốn mươi đạo bắn trúng thân thể của nó, nhưng lại bị hắc quang hộ thể của nó nhẹ nhàng ngăn trở.</w:t>
      </w:r>
    </w:p>
    <w:p>
      <w:pPr>
        <w:pStyle w:val="BodyText"/>
      </w:pPr>
      <w:r>
        <w:t xml:space="preserve">Trong tích tắc Dị Hình Vương xuyên qua võng hỏa lực, Nhạc Trọng đột ngột bạo lên, hai tay ngưng tụ Thần Ma Viêm hướng thân thể của Dị Hình Vương đánh tới.</w:t>
      </w:r>
    </w:p>
    <w:p>
      <w:pPr>
        <w:pStyle w:val="BodyText"/>
      </w:pPr>
      <w:r>
        <w:t xml:space="preserve">Con Dị Hình Vương vốn không ngờ được bên cạnh còn có người ẩn thân, khi nó cảm giác được sát ý vô cùng mãnh liệt của Nhạc Trọng thì Thần Ma Viêm đã đánh lên hắc quang hộ thể của nó.</w:t>
      </w:r>
    </w:p>
    <w:p>
      <w:pPr>
        <w:pStyle w:val="BodyText"/>
      </w:pPr>
      <w:r>
        <w:t xml:space="preserve">Oanh!</w:t>
      </w:r>
    </w:p>
    <w:p>
      <w:pPr>
        <w:pStyle w:val="BodyText"/>
      </w:pPr>
      <w:r>
        <w:t xml:space="preserve">Nương theo thanh âm nổ vang khủng bố, song chưởng của Nhạc Trọng đánh lên hắc quang hộ thể, Thần Ma Viêm lập tức hòa tan hắc quang, song chưởng của Nhạc Trọng hung hăng đánh lên thân thể Dị Hình Vương.</w:t>
      </w:r>
    </w:p>
    <w:p>
      <w:pPr>
        <w:pStyle w:val="BodyText"/>
      </w:pPr>
      <w:r>
        <w:t xml:space="preserve">- Đương!</w:t>
      </w:r>
    </w:p>
    <w:p>
      <w:pPr>
        <w:pStyle w:val="BodyText"/>
      </w:pPr>
      <w:r>
        <w:t xml:space="preserve">Lúc này thân thể Nhạc Trọng lực lớn vô cùng, một quyền đủ oanh đổ một tòa nhà lầu, một chưởng đủ chụp bẹp một xe tăng, một kích toàn lực thậm chí đủ phá hủy dãy núi.</w:t>
      </w:r>
    </w:p>
    <w:p>
      <w:pPr>
        <w:pStyle w:val="BodyText"/>
      </w:pPr>
      <w:r>
        <w:t xml:space="preserve">Nhưng một kích toàn lực của hắn đánh trúng thân thể Dị Hình Vương lại phát ra thanh âm như kim loại va nhau, chỉ đem giáp xác của nó oanh lõm chừng hai mươi phân liền không thể tiến thêm. Lực phòng ngự của giáp xác Dị Hình Vương quả nhiên là cực kỳ biến thái.</w:t>
      </w:r>
    </w:p>
    <w:p>
      <w:pPr>
        <w:pStyle w:val="BodyText"/>
      </w:pPr>
      <w:r>
        <w:t xml:space="preserve">Nhưng chỉ trong chớp mắt Thần Ma Viêm khủng bố đã thiêu hủy giáp xác của nó, hòa tan, phát ra mùi vị khét lẹt quanh quẩn.</w:t>
      </w:r>
    </w:p>
    <w:p>
      <w:pPr>
        <w:pStyle w:val="BodyText"/>
      </w:pPr>
      <w:r>
        <w:t xml:space="preserve">Thần Ma Viêm có thể tiêu diệt vạn vật, cho dù là giáp xác của Dị Hình Vương thất giai cũng không thể ngăn cản.</w:t>
      </w:r>
    </w:p>
    <w:p>
      <w:pPr>
        <w:pStyle w:val="BodyText"/>
      </w:pPr>
      <w:r>
        <w:t xml:space="preserve">Con Dị Hình Vương đau đớn, cái đuôi giống như có sinh mạng hung hăng hướng Nhạc Trọng đánh tới.</w:t>
      </w:r>
    </w:p>
    <w:p>
      <w:pPr>
        <w:pStyle w:val="BodyText"/>
      </w:pPr>
      <w:r>
        <w:t xml:space="preserve">Tuy rằng nó không nhìn thấy đối thủ, nhưng nhờ vào bản năng chiến đấu cùng sát ý bạo phát làm cho nó suy đoán được vị trí của Nhạc Trọng.</w:t>
      </w:r>
    </w:p>
    <w:p>
      <w:pPr>
        <w:pStyle w:val="BodyText"/>
      </w:pPr>
      <w:r>
        <w:t xml:space="preserve">Bỗng nhiên bên ngoài thân thể Nhạc Trọng hiện ra mười sáu đạo huyết quang ngưng tụ thành huyết quang hộ thể.</w:t>
      </w:r>
    </w:p>
    <w:p>
      <w:pPr>
        <w:pStyle w:val="BodyText"/>
      </w:pPr>
      <w:r>
        <w:t xml:space="preserve">Cái đuôi của Dị Hình Vương đánh trúng huyết quang hộ thể, cơ hồ bị đánh hỏng mất, nhưng một kích kinh thiên kia cũng bị huyết quang hộ thể ngăn chặn lại.</w:t>
      </w:r>
    </w:p>
    <w:p>
      <w:pPr>
        <w:pStyle w:val="BodyText"/>
      </w:pPr>
      <w:r>
        <w:t xml:space="preserve">- Đi chết đi!</w:t>
      </w:r>
    </w:p>
    <w:p>
      <w:pPr>
        <w:pStyle w:val="BodyText"/>
      </w:pPr>
      <w:r>
        <w:t xml:space="preserve">Trong mắt Nhạc Trọng thoáng hiện hàn quang, thúc giục Thần Ma Viêm khuếch trương bao phủ quanh thân con Dị Hình Vương. Đồng thời tâm niệm vừa động, kỹ năng thao túng trọng lực bao phủ lên thân thể quái vật, làm thân thể nó run lên.</w:t>
      </w:r>
    </w:p>
    <w:p>
      <w:pPr>
        <w:pStyle w:val="BodyText"/>
      </w:pPr>
      <w:r>
        <w:t xml:space="preserve">Ngay trong nháy mắt Nhạc Trọng công kích Dị Hình Vương, Bạch Y thao túng quang pháo điên cuồng bắn lên vị trí của nó, hoàn toàn cắn nuốt nó.</w:t>
      </w:r>
    </w:p>
    <w:p>
      <w:pPr>
        <w:pStyle w:val="Compact"/>
      </w:pPr>
      <w:r>
        <w:t xml:space="preserve">Vô số quang thúc cùng Thần Ma Viêm sáng lóe trên hư không, hình thành một vầng sáng chói chang rực rỡ.</w:t>
      </w:r>
      <w:r>
        <w:br w:type="textWrapping"/>
      </w:r>
      <w:r>
        <w:br w:type="textWrapping"/>
      </w:r>
    </w:p>
    <w:p>
      <w:pPr>
        <w:pStyle w:val="Heading2"/>
      </w:pPr>
      <w:bookmarkStart w:id="1437" w:name="chương-1625-cứu-viện"/>
      <w:bookmarkEnd w:id="1437"/>
      <w:r>
        <w:t xml:space="preserve">1415. Chương 1625: Cứu Viện!</w:t>
      </w:r>
    </w:p>
    <w:p>
      <w:pPr>
        <w:pStyle w:val="Compact"/>
      </w:pPr>
      <w:r>
        <w:br w:type="textWrapping"/>
      </w:r>
      <w:r>
        <w:br w:type="textWrapping"/>
      </w:r>
      <w:r>
        <w:t xml:space="preserve">Bỗng nhiên từng đoàn hắc sắc quang quyển nổ mạnh, cứng rắn đem Thần Ma Viêm đánh bay ra ngoài.</w:t>
      </w:r>
    </w:p>
    <w:p>
      <w:pPr>
        <w:pStyle w:val="BodyText"/>
      </w:pPr>
      <w:r>
        <w:t xml:space="preserve">Ngay vị trí trung tâm hắc sắc quang quyển, một con Dị Hình Vương đầu bụng cháy đen, thân thể đầy vết thương, giáp xác bị đánh vỡ ghồ ghề, thật nhiều máu tươi xanh nhạt ăn mòn chảy xuống xuất hiện trước mắt Nhạc Trọng.</w:t>
      </w:r>
    </w:p>
    <w:p>
      <w:pPr>
        <w:pStyle w:val="BodyText"/>
      </w:pPr>
      <w:r>
        <w:t xml:space="preserve">Con Dị Hình Vương vừa hiện thân, liền vỗ cánh hóa thành một viên sao băng hướng phương xa bỏ chạy. Trí tuệ chiến đấu của nó thật cao, rõ ràng biết được trong trùng vây nếu còn muốn đánh bại đối thủ ẩn thân là việc thập phần khó khăn. Hơn nữa hiện tại nó bị thương rất nặng, nếu còn tiếp tục chiến đấu có thể sẽ chết trong tay đối thủ.</w:t>
      </w:r>
    </w:p>
    <w:p>
      <w:pPr>
        <w:pStyle w:val="BodyText"/>
      </w:pPr>
      <w:r>
        <w:t xml:space="preserve">Tốc độ của Dị Hình Vương tuy rằng không bằng thời kỳ toàn thịnh nhưng dốc toàn lực cũng lên tới 8 Mach, chỉ vài lần hô hấp đã biến mất không thấy gì nữa.</w:t>
      </w:r>
    </w:p>
    <w:p>
      <w:pPr>
        <w:pStyle w:val="BodyText"/>
      </w:pPr>
      <w:r>
        <w:t xml:space="preserve">Nhạc Trọng nhìn theo bóng dáng Dị Hình Vương biến mất nhướng mày nghĩ thầm:</w:t>
      </w:r>
    </w:p>
    <w:p>
      <w:pPr>
        <w:pStyle w:val="BodyText"/>
      </w:pPr>
      <w:r>
        <w:t xml:space="preserve">- Dị hình thật lợi hại. Thật giảo hoạt, thật khó xử lý!</w:t>
      </w:r>
    </w:p>
    <w:p>
      <w:pPr>
        <w:pStyle w:val="BodyText"/>
      </w:pPr>
      <w:r>
        <w:t xml:space="preserve">Nếu con Dị Hình Vương còn tiếp tục chiến đấu, Nhạc Trọng nắm chắc xử lý nó. Nhưng nó vừa chạy trốn Nhạc Trọng liền biết rõ mình không còn cách nào. Hắn cơ hồ đã vận dụng toàn bộ bài tẩy nhưng chỉ làm Dị Hình Vương bị thương nặng mà không thể giết chết. Sự khủng bố của nó ra sao liền biết được. Nếu lần sau gặp lại nó, chỉ sợ nó tiến hóa càng thêm cường đại, càng thêm khó khăn xử lý.</w:t>
      </w:r>
    </w:p>
    <w:p>
      <w:pPr>
        <w:pStyle w:val="BodyText"/>
      </w:pPr>
      <w:r>
        <w:t xml:space="preserve">Nhìn thoáng qua phương hướng Dị Hình Vương biến mất, lúc này Nhạc Trọng mới quay về trong Thánh Địa Thủ Hộ Giả số 1.</w:t>
      </w:r>
    </w:p>
    <w:p>
      <w:pPr>
        <w:pStyle w:val="BodyText"/>
      </w:pPr>
      <w:r>
        <w:t xml:space="preserve">Bên trong một mảnh hoang dã nằm gần Nam Nguyên thành, mấy trăm võ giả nhân loại đang điên cuồng trốn chết, sáu con dị hình đang truy đuổi phía sau bọn họ.</w:t>
      </w:r>
    </w:p>
    <w:p>
      <w:pPr>
        <w:pStyle w:val="BodyText"/>
      </w:pPr>
      <w:r>
        <w:t xml:space="preserve">Một con dị hình có cánh tay lưỡi đao chớp động xuất hiện ngay sau lưng một võ giả nhân loại tam giai, cánh tay hóa thành lưu quang chém tới, nháy mắt đã chém gã võ giả thành hai đoạn, máu tươi văng khắp nơi.</w:t>
      </w:r>
    </w:p>
    <w:p>
      <w:pPr>
        <w:pStyle w:val="BodyText"/>
      </w:pPr>
      <w:r>
        <w:t xml:space="preserve">Một cao thủ tứ giai bạo rống một tiếng, chân đạp thất tinh bộ theo quỹ tích huyền ảo xuất hiện trước người con dị hình kia, hung hăng oanh một chiêu Thất Phá quyền lên đầu nó:</w:t>
      </w:r>
    </w:p>
    <w:p>
      <w:pPr>
        <w:pStyle w:val="BodyText"/>
      </w:pPr>
      <w:r>
        <w:t xml:space="preserve">- Đi chết đi, súc sinh!</w:t>
      </w:r>
    </w:p>
    <w:p>
      <w:pPr>
        <w:pStyle w:val="BodyText"/>
      </w:pPr>
      <w:r>
        <w:t xml:space="preserve">Thất Phá quyền ở trong Nam Nguyên thành được xem là môn quyền pháp cao nhất, luyện tới đỉnh ột quyền có thể đánh vỡ vụn một chiếc xe tăng, uy lực vô cùng.</w:t>
      </w:r>
    </w:p>
    <w:p>
      <w:pPr>
        <w:pStyle w:val="BodyText"/>
      </w:pPr>
      <w:r>
        <w:t xml:space="preserve">Đương!</w:t>
      </w:r>
    </w:p>
    <w:p>
      <w:pPr>
        <w:pStyle w:val="BodyText"/>
      </w:pPr>
      <w:r>
        <w:t xml:space="preserve">Một quyền của cao thủ tứ giai đánh lên đầu con dị hình lại phát ra thanh âm thanh thúy như kim loại va nhau, đầu con quái vật chỉ có chút lõm xuống.</w:t>
      </w:r>
    </w:p>
    <w:p>
      <w:pPr>
        <w:pStyle w:val="BodyText"/>
      </w:pPr>
      <w:r>
        <w:t xml:space="preserve">Tiếp theo cánh tay của con dị hình đã hung hăng chém thẳng vào người võ giả tứ giai kia.</w:t>
      </w:r>
    </w:p>
    <w:p>
      <w:pPr>
        <w:pStyle w:val="BodyText"/>
      </w:pPr>
      <w:r>
        <w:t xml:space="preserve">Một mùi máu tanh thổi qua, thân thể người kia đã bị cắt thành hai đoạn, vô số máu tươi sái trên mặt đất.</w:t>
      </w:r>
    </w:p>
    <w:p>
      <w:pPr>
        <w:pStyle w:val="BodyText"/>
      </w:pPr>
      <w:r>
        <w:t xml:space="preserve">Nhìn cao thủ tứ giai đã bị dị hình giết chết, Bì Chí Văn thét lên một tiếng bi thiết, hai mắt phẫn nộ cơ hồ nhỏ ra máu:</w:t>
      </w:r>
    </w:p>
    <w:p>
      <w:pPr>
        <w:pStyle w:val="BodyText"/>
      </w:pPr>
      <w:r>
        <w:t xml:space="preserve">- Chí Phong!</w:t>
      </w:r>
    </w:p>
    <w:p>
      <w:pPr>
        <w:pStyle w:val="BodyText"/>
      </w:pPr>
      <w:r>
        <w:t xml:space="preserve">Võ giả tứ giai bị giết chết tên La Chí Phong, là đệ tử mà Bì Chí Văn yêu thương nhất, cũng là thiên tài có hi vọng đột phá ngũ giai nhất. Hiện tại lại bị con dị hình giết chết, điều này làm Bì Chí Văn tràn ngập thống khổ.</w:t>
      </w:r>
    </w:p>
    <w:p>
      <w:pPr>
        <w:pStyle w:val="BodyText"/>
      </w:pPr>
      <w:r>
        <w:t xml:space="preserve">Tuy rằng trong lòng đau đớn, nhưng Bì Chí Văn vẫn gắng gượng khởi lên tinh thần liên thủ với quán chủ Bạch Hà Liên cùng hơn mười võ giả tứ giai đỉnh phong chiến đấu với một con dị hình ngũ giai.</w:t>
      </w:r>
    </w:p>
    <w:p>
      <w:pPr>
        <w:pStyle w:val="BodyText"/>
      </w:pPr>
      <w:r>
        <w:t xml:space="preserve">Đi theo truy kích mấy trăm võ giả chỉ có sáu con dị hình, một con ngũ giai cùng năm con tứ giai.</w:t>
      </w:r>
    </w:p>
    <w:p>
      <w:pPr>
        <w:pStyle w:val="BodyText"/>
      </w:pPr>
      <w:r>
        <w:t xml:space="preserve">Tuy rằng chỉ có sáu con dị hình, nhưng hành động nhanh nhẹn, tụ họp nhanh chóng, không liều mạng tử chiến với số đông võ giả nhân loại mà áp dụng chiến thuật du kích, thỉnh thoảng lại đột nhiên liên thủ tấn công đem vài cao thủ nhân loại giết chết, không ngừng dùng phương thức tằm ăn lên hao mòn lực lượng của võ giả nhân loại.</w:t>
      </w:r>
    </w:p>
    <w:p>
      <w:pPr>
        <w:pStyle w:val="BodyText"/>
      </w:pPr>
      <w:r>
        <w:t xml:space="preserve">Đương!</w:t>
      </w:r>
    </w:p>
    <w:p>
      <w:pPr>
        <w:pStyle w:val="BodyText"/>
      </w:pPr>
      <w:r>
        <w:t xml:space="preserve">Một võ giả tứ giai đỉnh phong cầm chiến đao hợp kim đem hết toàn lực một đao ngăn trở con dị hình nhiều móng vuốt đánh tới. Móng vuốt của con dị hình vô cùng sắc bén, lưu lại vết thương thật sâu trên thanh đao của võ giả kia.</w:t>
      </w:r>
    </w:p>
    <w:p>
      <w:pPr>
        <w:pStyle w:val="BodyText"/>
      </w:pPr>
      <w:r>
        <w:t xml:space="preserve">Con dị hình nhiều trảo có lực lượng cực lớn, một chiêu đã chấn lui tên võ giả mấy bước.</w:t>
      </w:r>
    </w:p>
    <w:p>
      <w:pPr>
        <w:pStyle w:val="BodyText"/>
      </w:pPr>
      <w:r>
        <w:t xml:space="preserve">Bỗng nhiên một đạo hắc sắc tàn ảnh chợt lóe lên, đầu của võ giả tứ giai kia đã nổ bạo.</w:t>
      </w:r>
    </w:p>
    <w:p>
      <w:pPr>
        <w:pStyle w:val="BodyText"/>
      </w:pPr>
      <w:r>
        <w:t xml:space="preserve">Một con dị hình hình người ở phía xa trăm thước vừa thu hồi đầu lưỡi của mình, thân hình chợt lóe biến mất tại chỗ.</w:t>
      </w:r>
    </w:p>
    <w:p>
      <w:pPr>
        <w:pStyle w:val="BodyText"/>
      </w:pPr>
      <w:r>
        <w:t xml:space="preserve">Võ giả kia vừa chết, phòng ngự của nhóm cao thủ nhân loại liền xuất hiện lỗ hổng, từ trong thân thể con dị hình nhiều móng vuốt liền vung ra hướng các cao thủ vặn tới.</w:t>
      </w:r>
    </w:p>
    <w:p>
      <w:pPr>
        <w:pStyle w:val="BodyText"/>
      </w:pPr>
      <w:r>
        <w:t xml:space="preserve">Trong tích tắc chín cao thủ tứ giai đỉnh đã có sáu người bị móng vuốt của nó cắt ngang đầu, máu tươi văng tung tóe.</w:t>
      </w:r>
    </w:p>
    <w:p>
      <w:pPr>
        <w:pStyle w:val="BodyText"/>
      </w:pPr>
      <w:r>
        <w:t xml:space="preserve">Một kích miểu sát sáu cao thủ nhân loại, con dị hình hiện lên vẻ hung tàn chớp động thân hình, quỷ dị xuất hiện trước mặt Bì Chí Văn một trảo chộp thẳng vào đầu hắn.</w:t>
      </w:r>
    </w:p>
    <w:p>
      <w:pPr>
        <w:pStyle w:val="BodyText"/>
      </w:pPr>
      <w:r>
        <w:t xml:space="preserve">Bì Chí Văn là một cao thủ ngũ giai đỉnh phong, tinh thông Đại Phá Diệt đao pháp, tinh diệu tuyệt luân, uy lực vô cùng. Nhờ vào đao pháo này mà hắn có thể miễn cưỡng cùng hơn mười cao thủ tứ giai liên kết với Bạch Hà Liên ngũ giai ngăn cản được con dị hình ngũ giai kia.</w:t>
      </w:r>
    </w:p>
    <w:p>
      <w:pPr>
        <w:pStyle w:val="BodyText"/>
      </w:pPr>
      <w:r>
        <w:t xml:space="preserve">Nếu đổi lại là cao thủ bình thường khác, cho dù là bốn nhân loại ngũ giai cũng đã sớm bị con dị hình nhiều móng vuốt giết chết. Chính bởi vì như thế con dị hình mới chú ý hắn, một kích phá vỡ vòng vây lập tức xông tới kích sát hắn.</w:t>
      </w:r>
    </w:p>
    <w:p>
      <w:pPr>
        <w:pStyle w:val="BodyText"/>
      </w:pPr>
      <w:r>
        <w:t xml:space="preserve">Bì Chí Văn nhìn thấy con dị hình nhiều móng vuốt công tới, tuy kinh hãi nhưng không loạn, một chiêu đao khí mang theo khí thế phá nát hết thảy hướng con dị hình nhiều móng vuốt chém tới.</w:t>
      </w:r>
    </w:p>
    <w:p>
      <w:pPr>
        <w:pStyle w:val="BodyText"/>
      </w:pPr>
      <w:r>
        <w:t xml:space="preserve">Bạch Hà Liên ở bên cạnh cũng kinh hoảng, lập tức xuất một chiêu Thanh Phong Thứ, chiến thương hợp kim vờn quanh phong nhận sắc bén hướng con dị hình nhiều móng vuốt đâm qua, nếu con dị hình muốn giết Bì Chí Văn, tuyệt đối sẽ bị nàng đánh xuyên thân thể.</w:t>
      </w:r>
    </w:p>
    <w:p>
      <w:pPr>
        <w:pStyle w:val="BodyText"/>
      </w:pPr>
      <w:r>
        <w:t xml:space="preserve">Bản năng chiến đấu của con dị hình cực kỳ khủng bố, nó cũng biết rõ nếu mình vẫn tiếp tục công kích Bì Chí Văn sẽ chỉ làm đối phương bị thương nhưng bản thân nó cũng sẽ bị thương nặng.</w:t>
      </w:r>
    </w:p>
    <w:p>
      <w:pPr>
        <w:pStyle w:val="BodyText"/>
      </w:pPr>
      <w:r>
        <w:t xml:space="preserve">Cái đuôi của nó vỗ xuống đất, oanh ra một hố lớn, nương theo cỗ lực lượng kinh khủng kia vặn vẹo thân thể tránh khỏi hai chiêu công kích của Bì Chí Văn cùng Bạch Hà Liên.</w:t>
      </w:r>
    </w:p>
    <w:p>
      <w:pPr>
        <w:pStyle w:val="BodyText"/>
      </w:pPr>
      <w:r>
        <w:t xml:space="preserve">Ngay trong lúc quay cuồng né tránh, con dị hình lơ lửng giữa không trung mở mồm phun ra đầu lưỡi đâm về hướng Bạch Hà Liên.</w:t>
      </w:r>
    </w:p>
    <w:p>
      <w:pPr>
        <w:pStyle w:val="BodyText"/>
      </w:pPr>
      <w:r>
        <w:t xml:space="preserve">Bạch Hà Liên đánh ra Thanh Phong Thứ, thân thể đã mất cân bằng, gặp phải công kích của con dị hình nàng chỉ có thể tận lực uốn éo thân thể tránh sang một bên.</w:t>
      </w:r>
    </w:p>
    <w:p>
      <w:pPr>
        <w:pStyle w:val="BodyText"/>
      </w:pPr>
      <w:r>
        <w:t xml:space="preserve">Dù nàng đã đem hết toàn lực tránh né nhưng đầu lưỡi của con dị hình vẫn đánh trúng bụng của nàng, đem bụng nàng đánh thủng lỗ lớn, máu tươi cuồng phun ra ngoài.</w:t>
      </w:r>
    </w:p>
    <w:p>
      <w:pPr>
        <w:pStyle w:val="BodyText"/>
      </w:pPr>
      <w:r>
        <w:t xml:space="preserve">Hai cao thủ nhân loại khác rống giận hướng con dị hình kia công kích, ý đồ nhân cơ hội nó chưa kịp đứng vững phải đánh nó trọng thương hoặc đánh chết nó.</w:t>
      </w:r>
    </w:p>
    <w:p>
      <w:pPr>
        <w:pStyle w:val="BodyText"/>
      </w:pPr>
      <w:r>
        <w:t xml:space="preserve">Hai cao thủ nhân loại vừa động đã có hai móng vuốt từ trên thân con dị hình bắn ra oanh phá đầu hai người đang xông tới.</w:t>
      </w:r>
    </w:p>
    <w:p>
      <w:pPr>
        <w:pStyle w:val="BodyText"/>
      </w:pPr>
      <w:r>
        <w:t xml:space="preserve">Chứng kiến Bạch Hà Liên bị thương nặng sắc mặt tái nhợt, Hàn Anh Nhi phát ra tiếng thét bi thiết:</w:t>
      </w:r>
    </w:p>
    <w:p>
      <w:pPr>
        <w:pStyle w:val="BodyText"/>
      </w:pPr>
      <w:r>
        <w:t xml:space="preserve">- Sư phụ!</w:t>
      </w:r>
    </w:p>
    <w:p>
      <w:pPr>
        <w:pStyle w:val="BodyText"/>
      </w:pPr>
      <w:r>
        <w:t xml:space="preserve">- Xong rồi!</w:t>
      </w:r>
    </w:p>
    <w:p>
      <w:pPr>
        <w:pStyle w:val="BodyText"/>
      </w:pPr>
      <w:r>
        <w:t xml:space="preserve">- Chúng ta chết chắc rồi!</w:t>
      </w:r>
    </w:p>
    <w:p>
      <w:pPr>
        <w:pStyle w:val="BodyText"/>
      </w:pPr>
      <w:r>
        <w:t xml:space="preserve">- Ngay cả Bạch quán chủ cũng sắp chết, chúng ta chết chắc rồi…</w:t>
      </w:r>
    </w:p>
    <w:p>
      <w:pPr>
        <w:pStyle w:val="BodyText"/>
      </w:pPr>
      <w:r>
        <w:t xml:space="preserve">- …</w:t>
      </w:r>
    </w:p>
    <w:p>
      <w:pPr>
        <w:pStyle w:val="Compact"/>
      </w:pPr>
      <w:r>
        <w:t xml:space="preserve">Nhìn Bạch Hà Liên bị trọng thương, mấy trăm võ giả còn sót lại của Nam Nguyên thành sắc mặt trắng bệch, trong lòng dâng lên nỗi tuyệt vọng.</w:t>
      </w:r>
      <w:r>
        <w:br w:type="textWrapping"/>
      </w:r>
      <w:r>
        <w:br w:type="textWrapping"/>
      </w:r>
    </w:p>
    <w:p>
      <w:pPr>
        <w:pStyle w:val="Heading2"/>
      </w:pPr>
      <w:bookmarkStart w:id="1438" w:name="chương-1626-nam-nguyên-thành-bị-bao-vây"/>
      <w:bookmarkEnd w:id="1438"/>
      <w:r>
        <w:t xml:space="preserve">1416. Chương 1626: Nam Nguyên Thành Bị Bao Vây!</w:t>
      </w:r>
    </w:p>
    <w:p>
      <w:pPr>
        <w:pStyle w:val="Compact"/>
      </w:pPr>
      <w:r>
        <w:br w:type="textWrapping"/>
      </w:r>
      <w:r>
        <w:br w:type="textWrapping"/>
      </w:r>
      <w:r>
        <w:t xml:space="preserve">Đã không có cao thủ ngũ giai làm cột trụ chống cự, những võ giả còn lại chỉ có thể bị tàn sát, chỉ lệ thuộc về thời gian sớm muộn mà thôi.</w:t>
      </w:r>
    </w:p>
    <w:p>
      <w:pPr>
        <w:pStyle w:val="BodyText"/>
      </w:pPr>
      <w:r>
        <w:t xml:space="preserve">Dù là người có ý chí kiên nghị như Bì Chí Văn cũng hiện vẻ tuyệt vọng:</w:t>
      </w:r>
    </w:p>
    <w:p>
      <w:pPr>
        <w:pStyle w:val="BodyText"/>
      </w:pPr>
      <w:r>
        <w:t xml:space="preserve">- Xong rồi, chẳng lẽ hôm nay mình phải chết ở chỗ này sao?</w:t>
      </w:r>
    </w:p>
    <w:p>
      <w:pPr>
        <w:pStyle w:val="BodyText"/>
      </w:pPr>
      <w:r>
        <w:t xml:space="preserve">Trong đám người, Kim Tuyên Nhi mặc trang giáp tứ giai vết thương chồng chất, trong mắt đã hiện lên vẻ tiếc hận:</w:t>
      </w:r>
    </w:p>
    <w:p>
      <w:pPr>
        <w:pStyle w:val="BodyText"/>
      </w:pPr>
      <w:r>
        <w:t xml:space="preserve">- Đáng tiếc, mình giết còn chưa đủ mười con dị hình…</w:t>
      </w:r>
    </w:p>
    <w:p>
      <w:pPr>
        <w:pStyle w:val="BodyText"/>
      </w:pPr>
      <w:r>
        <w:t xml:space="preserve">Kim Tuyên Nhi mặc vào trang giáp tứ giai, chiến lực lên tới ngũ giai sơ cấp, tuy không phải đối thủ của dị hình ngũ giai nhưng vẫn áp chế được dị hình tứ giai.</w:t>
      </w:r>
    </w:p>
    <w:p>
      <w:pPr>
        <w:pStyle w:val="BodyText"/>
      </w:pPr>
      <w:r>
        <w:t xml:space="preserve">Chính nhờ nàng giết chết vài con dị hình tứ giai mà đội ngũ chạy nạn chưa tới mức hỏng mất, nhưng đây cũng đã là cực hạn.</w:t>
      </w:r>
    </w:p>
    <w:p>
      <w:pPr>
        <w:pStyle w:val="BodyText"/>
      </w:pPr>
      <w:r>
        <w:t xml:space="preserve">Nhưng khi nghĩ tới mình hẳn phải chết, một nỗi sợ hãi bao phủ thân thể nàng, làm nàng run rẩy lên. Vô luận nàng là thiên tài bao nhiêu, cũng chỉ là một thiếu nữ, sẽ sợ hãi tử vong.</w:t>
      </w:r>
    </w:p>
    <w:p>
      <w:pPr>
        <w:pStyle w:val="BodyText"/>
      </w:pPr>
      <w:r>
        <w:t xml:space="preserve">Một khi Bạch Hà Liên tử vong, đội ngũ nhân loại chỉ còn một kết cục – chết!</w:t>
      </w:r>
    </w:p>
    <w:p>
      <w:pPr>
        <w:pStyle w:val="BodyText"/>
      </w:pPr>
      <w:r>
        <w:t xml:space="preserve">Đánh trọng thương Bạch Hà Liên, con dị hình nhiều móng vuốt liền xuất hiện trước người nàng, một trảo chộp thẳng lên đầu nàng, dị hình vốn không có tâm tư thương hương tiếc ngọc.</w:t>
      </w:r>
    </w:p>
    <w:p>
      <w:pPr>
        <w:pStyle w:val="BodyText"/>
      </w:pPr>
      <w:r>
        <w:t xml:space="preserve">- Mình sẽ chết sao?</w:t>
      </w:r>
    </w:p>
    <w:p>
      <w:pPr>
        <w:pStyle w:val="BodyText"/>
      </w:pPr>
      <w:r>
        <w:t xml:space="preserve">Bạch Hà Liên ngã trên mặt đất, nhìn bộ dạng hung tàn dữ tợn của con dị hình, trong mắt hiện lên vẻ tuyệt vọng.</w:t>
      </w:r>
    </w:p>
    <w:p>
      <w:pPr>
        <w:pStyle w:val="BodyText"/>
      </w:pPr>
      <w:r>
        <w:t xml:space="preserve">Bỗng nhiên một đạo quang thúc cực lớn từ trên trời giáng xuống oanh thẳng lên thân thể con dị hình ngũ giai kia, lập tức làm nó bốc thành không khí, đồng thời bắn thủng mặt đất thành hố sâu thật lớn.</w:t>
      </w:r>
    </w:p>
    <w:p>
      <w:pPr>
        <w:pStyle w:val="BodyText"/>
      </w:pPr>
      <w:r>
        <w:t xml:space="preserve">Chứng kiến chùm quang thúc kia, mọi người sửng sốt ngẩng đầu nhìn bầu trời.</w:t>
      </w:r>
    </w:p>
    <w:p>
      <w:pPr>
        <w:pStyle w:val="BodyText"/>
      </w:pPr>
      <w:r>
        <w:t xml:space="preserve">Chỉ thấy trên bầu trời lơ lửng mười hai chiến hạm khổng lồ, tràn ngập uy nghiêm, giống như tòa giá của thần linh ngạo nghễ.</w:t>
      </w:r>
    </w:p>
    <w:p>
      <w:pPr>
        <w:pStyle w:val="BodyText"/>
      </w:pPr>
      <w:r>
        <w:t xml:space="preserve">Năm đạo quang thúc lại giáng xuống oanh thẳng lên thân thể năm con dị hình còn lại, năm con dị hình lập tức bị một kích miểu sát, không còn chút xương tàn.</w:t>
      </w:r>
    </w:p>
    <w:p>
      <w:pPr>
        <w:pStyle w:val="BodyText"/>
      </w:pPr>
      <w:r>
        <w:t xml:space="preserve">- Được cứu trợ!</w:t>
      </w:r>
    </w:p>
    <w:p>
      <w:pPr>
        <w:pStyle w:val="BodyText"/>
      </w:pPr>
      <w:r>
        <w:t xml:space="preserve">- Thật tốt quá! Rốt cục được cứu trợ!</w:t>
      </w:r>
    </w:p>
    <w:p>
      <w:pPr>
        <w:pStyle w:val="BodyText"/>
      </w:pPr>
      <w:r>
        <w:t xml:space="preserve">- Ha ha! Thật tốt quá, ta sống sót!</w:t>
      </w:r>
    </w:p>
    <w:p>
      <w:pPr>
        <w:pStyle w:val="BodyText"/>
      </w:pPr>
      <w:r>
        <w:t xml:space="preserve">- …</w:t>
      </w:r>
    </w:p>
    <w:p>
      <w:pPr>
        <w:pStyle w:val="BodyText"/>
      </w:pPr>
      <w:r>
        <w:t xml:space="preserve">Nhìn mười hai chiến hạm khổng lồ trên bầu trời, mấy trăm võ giả bên dưới phát ra tiếng hoan hô mừng rỡ.</w:t>
      </w:r>
    </w:p>
    <w:p>
      <w:pPr>
        <w:pStyle w:val="BodyText"/>
      </w:pPr>
      <w:r>
        <w:t xml:space="preserve">Bì Chí Văn ngẩng đầu nhìn lên chiến hạm, tâm niệm xoay chuyển thật nhanh:</w:t>
      </w:r>
    </w:p>
    <w:p>
      <w:pPr>
        <w:pStyle w:val="BodyText"/>
      </w:pPr>
      <w:r>
        <w:t xml:space="preserve">- Chủ nhân của những chiến hạm này là ai? Vì sao lại ra tay cứu chúng ta? Chẳng lẽ là đại nhân vật Thánh Địa?</w:t>
      </w:r>
    </w:p>
    <w:p>
      <w:pPr>
        <w:pStyle w:val="BodyText"/>
      </w:pPr>
      <w:r>
        <w:t xml:space="preserve">Trong ánh mắt nhìn chăm chú của mọi người, cửa khoang thuyền mở ra, Nhạc Trọng đạp không đi xuống giống như thần linh, đi tới trước người Kim Tuyên Nhi.</w:t>
      </w:r>
    </w:p>
    <w:p>
      <w:pPr>
        <w:pStyle w:val="BodyText"/>
      </w:pPr>
      <w:r>
        <w:t xml:space="preserve">Nhạc Trọng nhìn lướt qua Kim Tuyên Nhi, thản nhiên nói:</w:t>
      </w:r>
    </w:p>
    <w:p>
      <w:pPr>
        <w:pStyle w:val="BodyText"/>
      </w:pPr>
      <w:r>
        <w:t xml:space="preserve">- Kim Tuyên Nhi, theo ta quay về địa cầu đi!</w:t>
      </w:r>
    </w:p>
    <w:p>
      <w:pPr>
        <w:pStyle w:val="BodyText"/>
      </w:pPr>
      <w:r>
        <w:t xml:space="preserve">Kim Tuyên Nhi nhìn Nhạc Trọng, trong mắt thoáng hiện vẻ vui mừng, mỉm cười đáp:</w:t>
      </w:r>
    </w:p>
    <w:p>
      <w:pPr>
        <w:pStyle w:val="BodyText"/>
      </w:pPr>
      <w:r>
        <w:t xml:space="preserve">- Dạ!</w:t>
      </w:r>
    </w:p>
    <w:p>
      <w:pPr>
        <w:pStyle w:val="BodyText"/>
      </w:pPr>
      <w:r>
        <w:t xml:space="preserve">Hàn Anh Nhi từ trong đám người lao ra quỳ gối trước mặt Nhạc Trọng cuống quýt dập đầu:</w:t>
      </w:r>
    </w:p>
    <w:p>
      <w:pPr>
        <w:pStyle w:val="BodyText"/>
      </w:pPr>
      <w:r>
        <w:t xml:space="preserve">- Nhạc Trọng đại nhân, xin ngài giúp đỡ cứu sư phụ của tôi!</w:t>
      </w:r>
    </w:p>
    <w:p>
      <w:pPr>
        <w:pStyle w:val="BodyText"/>
      </w:pPr>
      <w:r>
        <w:t xml:space="preserve">Nhóm nữ võ giả xinh đẹp của Thanh Phong võ quan đều quỳ xuống đất cầu xin Nhạc Trọng:</w:t>
      </w:r>
    </w:p>
    <w:p>
      <w:pPr>
        <w:pStyle w:val="BodyText"/>
      </w:pPr>
      <w:r>
        <w:t xml:space="preserve">- Xin ngài cứu sư phó của chúng tôi đi, van ngài!</w:t>
      </w:r>
    </w:p>
    <w:p>
      <w:pPr>
        <w:pStyle w:val="BodyText"/>
      </w:pPr>
      <w:r>
        <w:t xml:space="preserve">Trong Ô La tinh, quan hệ giữa thầy trò cực kỳ chặt chẽ, tương tự như quan hệ giữa cha mẹ cùng đứa con. Mặc dù tính tình Bạch Hà Liên có chút cũ kỹ cổ hủ, nhưng nàng đối xử với đồ đệ thật sự là rất tốt.</w:t>
      </w:r>
    </w:p>
    <w:p>
      <w:pPr>
        <w:pStyle w:val="BodyText"/>
      </w:pPr>
      <w:r>
        <w:t xml:space="preserve">- Được rồi, ta sẽ cứu nàng một lần!</w:t>
      </w:r>
    </w:p>
    <w:p>
      <w:pPr>
        <w:pStyle w:val="BodyText"/>
      </w:pPr>
      <w:r>
        <w:t xml:space="preserve">Nhạc Trọng lướt mắt nhìn qua Bạch Hà Liên, chỉ tới trước, một bình nhỏ chợt hiện ra, từ trong bình bắn ra một chất lỏng màu đỏ rơi trên vết thương của Bạch Hà Liên.</w:t>
      </w:r>
    </w:p>
    <w:p>
      <w:pPr>
        <w:pStyle w:val="BodyText"/>
      </w:pPr>
      <w:r>
        <w:t xml:space="preserve">Chất lỏng màu đỏ vừa rơi xuống vết thương của Bạch Hà Liên, miệng vết thương lập tức ngừng chảy máu, đồng thời tế bào da thịt mấp máy, sinh trưởng, ổn định thương thế của nàng đồng thời giúp thương thế của nàng dần dần phát triển tốt hơn.</w:t>
      </w:r>
    </w:p>
    <w:p>
      <w:pPr>
        <w:pStyle w:val="BodyText"/>
      </w:pPr>
      <w:r>
        <w:t xml:space="preserve">Nhạc Trọng nhìn lướt qua Bạch Hà Liên nói:</w:t>
      </w:r>
    </w:p>
    <w:p>
      <w:pPr>
        <w:pStyle w:val="BodyText"/>
      </w:pPr>
      <w:r>
        <w:t xml:space="preserve">- Tốt lắm, nàng hẳn là không chết được!</w:t>
      </w:r>
    </w:p>
    <w:p>
      <w:pPr>
        <w:pStyle w:val="BodyText"/>
      </w:pPr>
      <w:r>
        <w:t xml:space="preserve">- Đa tạ Nhạc Trọng đại nhân!</w:t>
      </w:r>
    </w:p>
    <w:p>
      <w:pPr>
        <w:pStyle w:val="BodyText"/>
      </w:pPr>
      <w:r>
        <w:t xml:space="preserve">Nhóm nữ võ giả mừng rỡ cảm ơn Nhạc Trọng sau đó liền vây quanh người Bạch Hà Liên.</w:t>
      </w:r>
    </w:p>
    <w:p>
      <w:pPr>
        <w:pStyle w:val="BodyText"/>
      </w:pPr>
      <w:r>
        <w:t xml:space="preserve">Bì Chí Văn cùng mấy trăm võ giả nhân loại đứng gần bên ánh mắt phức tạp đi tới bên người Nhạc Trọng.</w:t>
      </w:r>
    </w:p>
    <w:p>
      <w:pPr>
        <w:pStyle w:val="BodyText"/>
      </w:pPr>
      <w:r>
        <w:t xml:space="preserve">Bì Chí Văn trực tiếp xoay người hướng Nhạc Trọng giải thích:</w:t>
      </w:r>
    </w:p>
    <w:p>
      <w:pPr>
        <w:pStyle w:val="BodyText"/>
      </w:pPr>
      <w:r>
        <w:t xml:space="preserve">- Nhạc Trọng, chúng tôi sai lầm rồi. Chúng tôi không nên tư tâm quá nặng, cự tuyệt lời mời của ngài. Xin ngài đại nhân đại lượng, giúp chúng tôi một lần đi. Hiện tại Nam Nguyên thành đã bị dị hình đại quân công hãm, nhân loại bên trong đang rơi vào thời điểm sinh tử tồn vong, xin ngài giúp cư dân Nam Nguyên thành. Chúng tôi nguyện ý gia nhập dưới trướng của ngài, trở thành con dân của ngài!</w:t>
      </w:r>
    </w:p>
    <w:p>
      <w:pPr>
        <w:pStyle w:val="BodyText"/>
      </w:pPr>
      <w:r>
        <w:t xml:space="preserve">- Van cầu ngài cứu chúng tôi đi!</w:t>
      </w:r>
    </w:p>
    <w:p>
      <w:pPr>
        <w:pStyle w:val="BodyText"/>
      </w:pPr>
      <w:r>
        <w:t xml:space="preserve">- Van ngài cứu cư dân Nam Nguyên thành đi…</w:t>
      </w:r>
    </w:p>
    <w:p>
      <w:pPr>
        <w:pStyle w:val="BodyText"/>
      </w:pPr>
      <w:r>
        <w:t xml:space="preserve">- Chỉ cần ngài đi cứu cư dân Nam Nguyên thành, mạng của Lưu Võ này là của ngài…</w:t>
      </w:r>
    </w:p>
    <w:p>
      <w:pPr>
        <w:pStyle w:val="BodyText"/>
      </w:pPr>
      <w:r>
        <w:t xml:space="preserve">- …</w:t>
      </w:r>
    </w:p>
    <w:p>
      <w:pPr>
        <w:pStyle w:val="BodyText"/>
      </w:pPr>
      <w:r>
        <w:t xml:space="preserve">Nhóm võ giả sau lưng Bì Chí Văn vẻ mặt buồn bã cầu xin nói. Thật nhiều võ giả thậm chí quỳ dưới đất hướng Nhạc Trọng cuống quýt dập đầu, hơn nữa còn bật cả máu.</w:t>
      </w:r>
    </w:p>
    <w:p>
      <w:pPr>
        <w:pStyle w:val="BodyText"/>
      </w:pPr>
      <w:r>
        <w:t xml:space="preserve">Dị hình công kích Nam Nguyên thành sau khi bị nhóm người Nhạc Trọng đánh lui trước đó, vẫn còn thật nhiều ấu tử dị hình trốn trong đường cống ngầm thành thị, đồng thời trong nhân loại Nam Nguyên thành cũng có không ít người bị ấu tử dị hình ký sinh.</w:t>
      </w:r>
    </w:p>
    <w:p>
      <w:pPr>
        <w:pStyle w:val="BodyText"/>
      </w:pPr>
      <w:r>
        <w:t xml:space="preserve">Không lâu trước đó dị hình ấu tử ký sinh trong cơ thể nhân loại đã trưởng thành, liền phát động tiến công nhân tộc trong thành.</w:t>
      </w:r>
    </w:p>
    <w:p>
      <w:pPr>
        <w:pStyle w:val="BodyText"/>
      </w:pPr>
      <w:r>
        <w:t xml:space="preserve">Một trong ba đại cường giả ngũ giai của Nam Nguyên thành là Bành Lượng bị một con dị hình ngũ giai đánh lén, lập tức bị miểu sát.</w:t>
      </w:r>
    </w:p>
    <w:p>
      <w:pPr>
        <w:pStyle w:val="BodyText"/>
      </w:pPr>
      <w:r>
        <w:t xml:space="preserve">Bì Chí Văn cùng Bạch Hà Liên nhìn thấy tình thế không ổn mang theo cao thủ dưới trướng vừa đánh vừa lui, sau đó miễn cưỡng trốn khỏi thành phố đã giống như quỷ vực.</w:t>
      </w:r>
    </w:p>
    <w:p>
      <w:pPr>
        <w:pStyle w:val="BodyText"/>
      </w:pPr>
      <w:r>
        <w:t xml:space="preserve">Dù là như thế hơn ngàn võ giả trốn khỏi Nam Nguyên thành cũng chỉ còn lại vài trăm người, nhưng họ chỉ đánh chết được tám con dị hình tứ giai.</w:t>
      </w:r>
    </w:p>
    <w:p>
      <w:pPr>
        <w:pStyle w:val="BodyText"/>
      </w:pPr>
      <w:r>
        <w:t xml:space="preserve">Hơn ngàn võ giả đối phó hai mươi con dị hình ngược lại cơ hồ bị đối phương giết sạch, sức chiến đấu của dị hình khủng bố thế nào liền biết được.</w:t>
      </w:r>
    </w:p>
    <w:p>
      <w:pPr>
        <w:pStyle w:val="BodyText"/>
      </w:pPr>
      <w:r>
        <w:t xml:space="preserve">Đương nhiên cũng có quan hệ thật lớn tới việc những võ giả nhân loại không có được trang bị đối phó dị hình cường đại. Lực phòng ngự giáp xác của chúng vô cùng kinh người, một quyền của cao thủ tứ giai đánh lên người chúng cơ hồ không có bao nhiêu hiệu quả, không thể phá vỡ càng không cần nói tới đánh chết đối phương.</w:t>
      </w:r>
    </w:p>
    <w:p>
      <w:pPr>
        <w:pStyle w:val="BodyText"/>
      </w:pPr>
      <w:r>
        <w:t xml:space="preserve">Nhạc Trọng nhìn đám người Bì Chí Văn quỳ trên mặt đất cầu xin không chút do dự lập tức nói:</w:t>
      </w:r>
    </w:p>
    <w:p>
      <w:pPr>
        <w:pStyle w:val="BodyText"/>
      </w:pPr>
      <w:r>
        <w:t xml:space="preserve">- Đi theo ta, chúng ta đi cứu người!</w:t>
      </w:r>
    </w:p>
    <w:p>
      <w:pPr>
        <w:pStyle w:val="BodyText"/>
      </w:pPr>
      <w:r>
        <w:t xml:space="preserve">- Đa tạ đại nhân! Đa tạ đại nhân!</w:t>
      </w:r>
    </w:p>
    <w:p>
      <w:pPr>
        <w:pStyle w:val="BodyText"/>
      </w:pPr>
      <w:r>
        <w:t xml:space="preserve">- …</w:t>
      </w:r>
    </w:p>
    <w:p>
      <w:pPr>
        <w:pStyle w:val="BodyText"/>
      </w:pPr>
      <w:r>
        <w:t xml:space="preserve">Nghe được lời nói của Nhạc Trọng, nhóm võ giả Nam Nguyên thành mừng rỡ bật khóc, cuống quýt dập đầu lớn tiếng cảm tạ. Trong Nam Nguyên thành còn có vợ con của họ, cha mẹ, thân thích, bạn bè, có thể cứu được một người cũng là tốt nhất. Bằng không bọn họ tuyệt đối sẽ áy náy cả đời.</w:t>
      </w:r>
    </w:p>
    <w:p>
      <w:pPr>
        <w:pStyle w:val="BodyText"/>
      </w:pPr>
      <w:r>
        <w:t xml:space="preserve">Tâm niệm Nhạc Trọng vừa động, từng đạo quang mang màu vàng từ trong chiến hạm bắn xuống bao phủ trên thân thể nhóm võ giả Nam Nguyên thành.</w:t>
      </w:r>
    </w:p>
    <w:p>
      <w:pPr>
        <w:pStyle w:val="BodyText"/>
      </w:pPr>
      <w:r>
        <w:t xml:space="preserve">Nhóm võ giả lập tức bị hút vào trong Thánh Địa Thủ Hộ Giả bên trên.</w:t>
      </w:r>
    </w:p>
    <w:p>
      <w:pPr>
        <w:pStyle w:val="BodyText"/>
      </w:pPr>
      <w:r>
        <w:t xml:space="preserve">Từng đạo kim sắc quang mang sáng lên, mười hai chiến hạm hướng Nam Nguyên thành bay đi.</w:t>
      </w:r>
    </w:p>
    <w:p>
      <w:pPr>
        <w:pStyle w:val="BodyText"/>
      </w:pPr>
      <w:r>
        <w:t xml:space="preserve">Tốc độ của Thánh Địa Thủ Hộ Giả thật khủng bố, có thể lên tới 8 Mach, cơ hồ chỉ trong một phút đồng hồ đã bay tới trên bầu trời thành thị.</w:t>
      </w:r>
    </w:p>
    <w:p>
      <w:pPr>
        <w:pStyle w:val="Compact"/>
      </w:pPr>
      <w:r>
        <w:t xml:space="preserve">Lúc này thành thị đã biến thành một mảnh địa ngục, sáu trăm con dị hình tùy ý xuyên qua trong thành giết hại nhân loại trong thành.</w:t>
      </w:r>
      <w:r>
        <w:br w:type="textWrapping"/>
      </w:r>
      <w:r>
        <w:br w:type="textWrapping"/>
      </w:r>
    </w:p>
    <w:p>
      <w:pPr>
        <w:pStyle w:val="Heading2"/>
      </w:pPr>
      <w:bookmarkStart w:id="1439" w:name="chương-1627-dị-hình-ấu-tử.-1"/>
      <w:bookmarkEnd w:id="1439"/>
      <w:r>
        <w:t xml:space="preserve">1417. Chương 1627: Dị Hình Ấu Tử. (1)</w:t>
      </w:r>
    </w:p>
    <w:p>
      <w:pPr>
        <w:pStyle w:val="Compact"/>
      </w:pPr>
      <w:r>
        <w:br w:type="textWrapping"/>
      </w:r>
      <w:r>
        <w:br w:type="textWrapping"/>
      </w:r>
      <w:r>
        <w:t xml:space="preserve">Nhân loại trong thành giống như biến thành heo dương bị nuôi nhốt trong lồng, chỉ cần phóng ra bên ngoài liền bị dị hình đột nhiên xuất hiện giết chết.</w:t>
      </w:r>
    </w:p>
    <w:p>
      <w:pPr>
        <w:pStyle w:val="BodyText"/>
      </w:pPr>
      <w:r>
        <w:t xml:space="preserve">Tốc độ của dị hình cực kỳ khủng bố, ra tay toàn lực chỉ một lần hô hấp đã giết hơn mười người. Đồng thời còn có thật nhiều ấu trùng dị hình ký sinh trên nhân loại trợ giúp, nhờ vậy chúng đã vây khốn được mười vạn nhân loại trong thành.</w:t>
      </w:r>
    </w:p>
    <w:p>
      <w:pPr>
        <w:pStyle w:val="BodyText"/>
      </w:pPr>
      <w:r>
        <w:t xml:space="preserve">Cho dù trốn tránh trong thành cũng bị chúng tìm ra giết chết.</w:t>
      </w:r>
    </w:p>
    <w:p>
      <w:pPr>
        <w:pStyle w:val="BodyText"/>
      </w:pPr>
      <w:r>
        <w:t xml:space="preserve">Từng con dị hình mang thai đem đuôi đâm vào thân thể nhân loại, đem ấu tử rót vào, một khi chúng trưởng thành sẽ từ trong thân thể nhân loại phá xác chui ra, sau đó đem thân thể nhân loại cắn nuốt sạch sẽ.</w:t>
      </w:r>
    </w:p>
    <w:p>
      <w:pPr>
        <w:pStyle w:val="BodyText"/>
      </w:pPr>
      <w:r>
        <w:t xml:space="preserve">Dị hình có nhiều phương thức sinh sản, một loại là do dị hình hoàng hậu sinh nở sản xuất thật nhiều ấu thể, một loại là dị hình hoàng hậu hấp thu gien của vô số quái vật cùng năng lượng sau đó sinh ra dị hình trưởng thành. Loại này là khủng bố cường đại nhất. Dị hình lục giai cùng thất giai đều do phương thức này sinh ra.</w:t>
      </w:r>
    </w:p>
    <w:p>
      <w:pPr>
        <w:pStyle w:val="BodyText"/>
      </w:pPr>
      <w:r>
        <w:t xml:space="preserve">Một loại là dị hình trưởng thành tự mình sinh nở, sản suất ra ấu thể mới. Sau đó đem ấu thể rót vào thân thể sinh vật khác, làm dinh dưỡng cho chúng. Phương thức này chủ yếu là xem thực lực kí chủ của dị hình ấu thể mạnh mẽ tới mức độ nào. Thật nhiều dị hình tam giai cùng tứ giai đều sinh ra từ phương thức này. Cũng là dị hình trưởng thành thực lực thấp nhất. Đương nhiên nếu chúng ký sinh được trong thân thể sinh vật cường đại, có thể sản sinh ra được ngũ giai thậm chí là lục giai dị hình.</w:t>
      </w:r>
    </w:p>
    <w:p>
      <w:pPr>
        <w:pStyle w:val="BodyText"/>
      </w:pPr>
      <w:r>
        <w:t xml:space="preserve">Cả Nam Nguyên thành biến thành lò sát sinh cùng ký sinh, thật nhiều nhân loại bị chém giết. Còn có nhiều nhân loại trơ mắt nhìn ấu thể dị hình chui vào người họ, cắn nuốt họ từ bên trong thân thể.</w:t>
      </w:r>
    </w:p>
    <w:p>
      <w:pPr>
        <w:pStyle w:val="BodyText"/>
      </w:pPr>
      <w:r>
        <w:t xml:space="preserve">Trong tuyệt vọng, có vô số nhân loại lựa chọn tự sát. Còn có nhiều nhân loại nổi điên phóng thích ra dục vọng điên cuồng hắc ám của mình, giết người, cướp bóc, cưỡng bức, đốt nhà làm toàn bộ thành thị càng trở nên khủng bố.</w:t>
      </w:r>
    </w:p>
    <w:p>
      <w:pPr>
        <w:pStyle w:val="BodyText"/>
      </w:pPr>
      <w:r>
        <w:t xml:space="preserve">Những nhân loại còn sống sót trốn trong nhà mình, lạnh run, chờ đợi tử vong buông xuống, đã mất hết hi vọng, chỉ còn lại tuyệt vọng vô tận.</w:t>
      </w:r>
    </w:p>
    <w:p>
      <w:pPr>
        <w:pStyle w:val="BodyText"/>
      </w:pPr>
      <w:r>
        <w:t xml:space="preserve">Bên trong con đường rách nát ánh lửa bốc cao trong Nam Nguyên thành, bảy tên côn đồ đem hai cô gái xinh đẹp đè xuống mặt đất, phát ra tiếng cười biến thái, trong mắt chớp động ánh sáng giống như dã thú.</w:t>
      </w:r>
    </w:p>
    <w:p>
      <w:pPr>
        <w:pStyle w:val="BodyText"/>
      </w:pPr>
      <w:r>
        <w:t xml:space="preserve">Hai cô gái xinh đẹp kêu gào cầu xin:</w:t>
      </w:r>
    </w:p>
    <w:p>
      <w:pPr>
        <w:pStyle w:val="BodyText"/>
      </w:pPr>
      <w:r>
        <w:t xml:space="preserve">- Đừng, van cầu các ông buông tha chúng tôi đi! Van cầu các ông…</w:t>
      </w:r>
    </w:p>
    <w:p>
      <w:pPr>
        <w:pStyle w:val="BodyText"/>
      </w:pPr>
      <w:r>
        <w:t xml:space="preserve">Một gã đại hán đầu trọc trên tay phải xăm con bò cạp màu đen, trong mắt chợt lóe hung quang lớn tiếng quát:</w:t>
      </w:r>
    </w:p>
    <w:p>
      <w:pPr>
        <w:pStyle w:val="BodyText"/>
      </w:pPr>
      <w:r>
        <w:t xml:space="preserve">- Con mẹ nó tiện nhân, ngoan ngoãn một chút cho lão tử. Lão tử sắp bị đám quái vật kia làm thịt rồi, cần gì quản nhiều như vậy. Nếu tụi mày để bọn lão tử thích đủ rồi thì lão tử cho tụi mày sống sót rời đi. Nếu không lão tử chặt tay chân tụi mày cho tụi mày chết trong thống khổ!</w:t>
      </w:r>
    </w:p>
    <w:p>
      <w:pPr>
        <w:pStyle w:val="BodyText"/>
      </w:pPr>
      <w:r>
        <w:t xml:space="preserve">Bị tên đầu trọc quát to, sắc mặt hai cô gái trắng nhợt, không dám tiếp tục giãy dụa, hai nàng vô cùng sợ hãi bị bọn côn đồ chặt đứt tay chân, như vậy hai nàng sống không bằng chết.</w:t>
      </w:r>
    </w:p>
    <w:p>
      <w:pPr>
        <w:pStyle w:val="BodyText"/>
      </w:pPr>
      <w:r>
        <w:t xml:space="preserve">Tên đầu trọc nhìn hai cô gái xinh đẹp, trong mắt hiện dâm quang, phát ra thanh âm tiếng cười vặn vẹo biến thái:</w:t>
      </w:r>
    </w:p>
    <w:p>
      <w:pPr>
        <w:pStyle w:val="BodyText"/>
      </w:pPr>
      <w:r>
        <w:t xml:space="preserve">- Đè tụi nó xuống, lão tử lên trước! Ha ha ha ha…</w:t>
      </w:r>
    </w:p>
    <w:p>
      <w:pPr>
        <w:pStyle w:val="BodyText"/>
      </w:pPr>
      <w:r>
        <w:t xml:space="preserve">Trong sự sợ hãi tử vong, tên đầu trọc kia đã trở nên biến thái.</w:t>
      </w:r>
    </w:p>
    <w:p>
      <w:pPr>
        <w:pStyle w:val="BodyText"/>
      </w:pPr>
      <w:r>
        <w:t xml:space="preserve">Đúng lúc này trong mắt một tên nam tử nhuộm tóc vàng chợt lóe hung quang, cầm thiết chùy trong tay đột nhiên hung hăng đập vào trên đầu tên đầu trọc kia.</w:t>
      </w:r>
    </w:p>
    <w:p>
      <w:pPr>
        <w:pStyle w:val="BodyText"/>
      </w:pPr>
      <w:r>
        <w:t xml:space="preserve">Phốc!</w:t>
      </w:r>
    </w:p>
    <w:p>
      <w:pPr>
        <w:pStyle w:val="BodyText"/>
      </w:pPr>
      <w:r>
        <w:t xml:space="preserve">Nương theo tiếng nổ tung, đầu của tên kia như quả dưa hấu bị nện nát, dịch óc bắn ra đầy đất.</w:t>
      </w:r>
    </w:p>
    <w:p>
      <w:pPr>
        <w:pStyle w:val="BodyText"/>
      </w:pPr>
      <w:r>
        <w:t xml:space="preserve">Một chùy đánh chết tên đầu trọc, nam tử nhuộm tóc vàng chợt phát ra tiếng cười vô cùng oán độc:</w:t>
      </w:r>
    </w:p>
    <w:p>
      <w:pPr>
        <w:pStyle w:val="BodyText"/>
      </w:pPr>
      <w:r>
        <w:t xml:space="preserve">- Ha ha! Lưu lão đại, mày không tưởng được đi. Không ngờ là tao giết mày phải không! Tên súc sinh, lúc trước mày cưỡng hiếp con bồ tao, cho lão tử bị mang nón xanh! Lão tử muốn giết mày đã lâu rồi, ha ha ha ha! Hiện tại tên súc sinh mày rốt cục cũng chết trong tay lão tử, coi như là báo ứng tới. Ha ha ha ha!</w:t>
      </w:r>
    </w:p>
    <w:p>
      <w:pPr>
        <w:pStyle w:val="BodyText"/>
      </w:pPr>
      <w:r>
        <w:t xml:space="preserve">Tên tóc vàng giết chết tên đầu trọc xong, ánh mắt hung tàn thô bạo chẳng khác gì con dã thú nhìn qua năm tên lưu manh còn lại:</w:t>
      </w:r>
    </w:p>
    <w:p>
      <w:pPr>
        <w:pStyle w:val="BodyText"/>
      </w:pPr>
      <w:r>
        <w:t xml:space="preserve">- Đúng rồi, còn đám súc sinh tụi mày, nếu như đã giết Lưu lão đại, thuận tiện giết sạch tụi mày thế nào?</w:t>
      </w:r>
    </w:p>
    <w:p>
      <w:pPr>
        <w:pStyle w:val="BodyText"/>
      </w:pPr>
      <w:r>
        <w:t xml:space="preserve">- Hắn điên rồi!</w:t>
      </w:r>
    </w:p>
    <w:p>
      <w:pPr>
        <w:pStyle w:val="BodyText"/>
      </w:pPr>
      <w:r>
        <w:t xml:space="preserve">- Mọi người cùng nhau tiến lên giết hắn!</w:t>
      </w:r>
    </w:p>
    <w:p>
      <w:pPr>
        <w:pStyle w:val="BodyText"/>
      </w:pPr>
      <w:r>
        <w:t xml:space="preserve">- …</w:t>
      </w:r>
    </w:p>
    <w:p>
      <w:pPr>
        <w:pStyle w:val="BodyText"/>
      </w:pPr>
      <w:r>
        <w:t xml:space="preserve">Trong mắt năm tên côn đồ còn lại hiện lên vẻ sợ hãi, thân hình chớp động hướng tên nam tử tóc vàng đánh tới.</w:t>
      </w:r>
    </w:p>
    <w:p>
      <w:pPr>
        <w:pStyle w:val="BodyText"/>
      </w:pPr>
      <w:r>
        <w:t xml:space="preserve">- Tao vì ngày này bỏ ra thật nhiều tiền tiến vào Vân Thâm võ quán tu luyện, chính là vì muốn giết đám súc sinh tụi mày. Ha ha ha ha! Ngoại từ Lưu lão đại, đám chó săn tụi mày căn bản không phải đối thủ của tao!</w:t>
      </w:r>
    </w:p>
    <w:p>
      <w:pPr>
        <w:pStyle w:val="BodyText"/>
      </w:pPr>
      <w:r>
        <w:t xml:space="preserve">Trong mắt hắn chớp động hung quang, xông vào trong năm tên côn đồ, đại chùy trong tay oanh thẳng lên đầu bọn hắn, đem đầu từng tên lưu manh oanh bạo.</w:t>
      </w:r>
    </w:p>
    <w:p>
      <w:pPr>
        <w:pStyle w:val="BodyText"/>
      </w:pPr>
      <w:r>
        <w:t xml:space="preserve">Tên tóc vàng giết chết năm tên lưu manh kia, trên thân thể dính đầy óc cùng máu, nhìn qua giống như ác quỷ.</w:t>
      </w:r>
    </w:p>
    <w:p>
      <w:pPr>
        <w:pStyle w:val="BodyText"/>
      </w:pPr>
      <w:r>
        <w:t xml:space="preserve">Hai cô gái nằm dưới đất nhìn hắn trong mắt tràn ngập sợ hãi, thân thể không ngừng lạnh run.</w:t>
      </w:r>
    </w:p>
    <w:p>
      <w:pPr>
        <w:pStyle w:val="BodyText"/>
      </w:pPr>
      <w:r>
        <w:t xml:space="preserve">Vẻ mặt tên tóc vàng thật dữ tợn nhìn hai cô gái, liếm liếm môi cười nói:</w:t>
      </w:r>
    </w:p>
    <w:p>
      <w:pPr>
        <w:pStyle w:val="BodyText"/>
      </w:pPr>
      <w:r>
        <w:t xml:space="preserve">- Hắc hắc! Thật may mắn trước khi chết còn chơi được mặt hàng không tệ như vậy. Ha ha ha!</w:t>
      </w:r>
    </w:p>
    <w:p>
      <w:pPr>
        <w:pStyle w:val="BodyText"/>
      </w:pPr>
      <w:r>
        <w:t xml:space="preserve">Tên tóc vàng nhanh chóng cởi quần lộ ra nửa thân dưới, cười dâm đãng tiến tới chỗ hai cô gái.</w:t>
      </w:r>
    </w:p>
    <w:p>
      <w:pPr>
        <w:pStyle w:val="BodyText"/>
      </w:pPr>
      <w:r>
        <w:t xml:space="preserve">- Ha ha! Cho ta…</w:t>
      </w:r>
    </w:p>
    <w:p>
      <w:pPr>
        <w:pStyle w:val="BodyText"/>
      </w:pPr>
      <w:r>
        <w:t xml:space="preserve">Ngay lúc hắn vừa chộp lấy tóc một cô gái đem đầu của nàng kéo tới trước chỗ kín của hắn, bỗng nhiên một đạo lưu quang chợt lóe qua bên người, lập tức chém lên thân thể của tên tóc vàng.</w:t>
      </w:r>
    </w:p>
    <w:p>
      <w:pPr>
        <w:pStyle w:val="BodyText"/>
      </w:pPr>
      <w:r>
        <w:t xml:space="preserve">Thân thể của tên tóc vàng bị chém thành hai đoạn, vô số máu tươi phun trào, phun ướt thân thể cô gái dưới người hắn.</w:t>
      </w:r>
    </w:p>
    <w:p>
      <w:pPr>
        <w:pStyle w:val="BodyText"/>
      </w:pPr>
      <w:r>
        <w:t xml:space="preserve">Một con dị hình có cánh tay như lưỡi đao đứng trước thân thể tên tóc vàng, lạnh lùng quan sát hai cô gái, trong mắt chớp động vẻ bạo ngược cùng sát ý giết chóc vô tận.</w:t>
      </w:r>
    </w:p>
    <w:p>
      <w:pPr>
        <w:pStyle w:val="BodyText"/>
      </w:pPr>
      <w:r>
        <w:t xml:space="preserve">- Ah!!!</w:t>
      </w:r>
    </w:p>
    <w:p>
      <w:pPr>
        <w:pStyle w:val="BodyText"/>
      </w:pPr>
      <w:r>
        <w:t xml:space="preserve">Cô gái kia nhìn thấy nửa thân trên tên tóc vàng rơi xuống trên người nàng, nhịn không được phát ra tiếng thét thảm thiết thê lương, một bãi chất lỏng màu vàng tuôn ra dưới chân của nàng.</w:t>
      </w:r>
    </w:p>
    <w:p>
      <w:pPr>
        <w:pStyle w:val="BodyText"/>
      </w:pPr>
      <w:r>
        <w:t xml:space="preserve">Giống như bị kích thích, con dị hình cánh tay đao nhún chân vọt thẳng về hướng cô gái kia.</w:t>
      </w:r>
    </w:p>
    <w:p>
      <w:pPr>
        <w:pStyle w:val="BodyText"/>
      </w:pPr>
      <w:r>
        <w:t xml:space="preserve">Với tốc độ của nó, cô gái kia tuyệt đối bị chém giết trước khi kịp phản ứng.</w:t>
      </w:r>
    </w:p>
    <w:p>
      <w:pPr>
        <w:pStyle w:val="BodyText"/>
      </w:pPr>
      <w:r>
        <w:t xml:space="preserve">Trong thời khắc nguy cơ này, từ trên bầu trời một đạo ánh sáng trắng xóa giáng xuống, bắn thẳng lên thân thể con dị hình, đem nó lập tức oanh giết.</w:t>
      </w:r>
    </w:p>
    <w:p>
      <w:pPr>
        <w:pStyle w:val="BodyText"/>
      </w:pPr>
      <w:r>
        <w:t xml:space="preserve">Cô gái lúc này mới kịp phản ứng, nàng nhìn con dị hình bị tan chảy trước mặt oa một tiếng bật khóc lớn.</w:t>
      </w:r>
    </w:p>
    <w:p>
      <w:pPr>
        <w:pStyle w:val="BodyText"/>
      </w:pPr>
      <w:r>
        <w:t xml:space="preserve">Cô gái còn lại nhìn lên bầu trời, chỉ thấy trên bầu trời bay lượn mười hai chiến hạm khổng lồ, từng đạo lạp tử pháo từ trên chiến hạm bắn xuống, đem từng con dị hình bên dưới giết chết.</w:t>
      </w:r>
    </w:p>
    <w:p>
      <w:pPr>
        <w:pStyle w:val="BodyText"/>
      </w:pPr>
      <w:r>
        <w:t xml:space="preserve">Cô gái kia nhìn mười hai chiến hạm khổng lồ trên không, trong lòng vô cùng kích động, nước mắt tuôn ra:</w:t>
      </w:r>
    </w:p>
    <w:p>
      <w:pPr>
        <w:pStyle w:val="BodyText"/>
      </w:pPr>
      <w:r>
        <w:t xml:space="preserve">- Chúng ta được cứu trợ! Chúng ta rốt cục được cứu trợ! Còn sống! Thật tốt!</w:t>
      </w:r>
    </w:p>
    <w:p>
      <w:pPr>
        <w:pStyle w:val="Compact"/>
      </w:pPr>
      <w:r>
        <w:t xml:space="preserve">Dị hình trưởng thành trong Nam Nguyên thành còn chưa đầy một ngàn con, đối mặt cùng Thánh Địa Thủ Hộ Giả căn bản không thể nào chống cự.</w:t>
      </w:r>
      <w:r>
        <w:br w:type="textWrapping"/>
      </w:r>
      <w:r>
        <w:br w:type="textWrapping"/>
      </w:r>
    </w:p>
    <w:p>
      <w:pPr>
        <w:pStyle w:val="Heading2"/>
      </w:pPr>
      <w:bookmarkStart w:id="1440" w:name="chương-1628-dị-hình-ấu-tử.-2"/>
      <w:bookmarkEnd w:id="1440"/>
      <w:r>
        <w:t xml:space="preserve">1418. Chương 1628: Dị Hình Ấu Tử. (2)</w:t>
      </w:r>
    </w:p>
    <w:p>
      <w:pPr>
        <w:pStyle w:val="Compact"/>
      </w:pPr>
      <w:r>
        <w:br w:type="textWrapping"/>
      </w:r>
      <w:r>
        <w:br w:type="textWrapping"/>
      </w:r>
      <w:r>
        <w:t xml:space="preserve">Gần Nam Nguyên thành có một sào huyệt dị hình cỡ lớn, nhưng sào huyệt kia đã bị Nhạc Trọng hủy diệt, vì vậy số lượng dị hình trong Nam Nguyên thành mới ít như vậy. Nếu lúc trước Nhạc Trọng không tiêu diệt sào huyệt dị hình kia, chỉ sợ khi hắn quay trở lại Nam Nguyên thành dù muốn nhặt xác cho nhân loại bên trong thành cũng không làm được.</w:t>
      </w:r>
    </w:p>
    <w:p>
      <w:pPr>
        <w:pStyle w:val="BodyText"/>
      </w:pPr>
      <w:r>
        <w:t xml:space="preserve">Một giờ sau, toàn bộ dị hình trưởng thành vây công Nam Nguyên thành đã bị lạp tử pháo trên bầu trời giết sạch.</w:t>
      </w:r>
    </w:p>
    <w:p>
      <w:pPr>
        <w:pStyle w:val="BodyText"/>
      </w:pPr>
      <w:r>
        <w:t xml:space="preserve">Sau khi giết chết toàn bộ dị hình trưởng thành, nhóm võ giả Nam Nguyên thành được Nhạc Trọng cứu viện liền quay vào thành, bắt đầu tổ chức cư dân trong thành thối lui.</w:t>
      </w:r>
    </w:p>
    <w:p>
      <w:pPr>
        <w:pStyle w:val="BodyText"/>
      </w:pPr>
      <w:r>
        <w:t xml:space="preserve">Thật nhiều cư dân Nam Nguyên thành được dẫn dắt tiến vào trong Thánh Địa Thủ Hộ Giả.</w:t>
      </w:r>
    </w:p>
    <w:p>
      <w:pPr>
        <w:pStyle w:val="BodyText"/>
      </w:pPr>
      <w:r>
        <w:t xml:space="preserve">Ngay lối vào chiến hạm, rất nhanh đã xếp thành hàng dài.</w:t>
      </w:r>
    </w:p>
    <w:p>
      <w:pPr>
        <w:pStyle w:val="BodyText"/>
      </w:pPr>
      <w:r>
        <w:t xml:space="preserve">Từng cư dân trong thành ngoan ngoãn đi tới lối vào chiến hạm.</w:t>
      </w:r>
    </w:p>
    <w:p>
      <w:pPr>
        <w:pStyle w:val="BodyText"/>
      </w:pPr>
      <w:r>
        <w:t xml:space="preserve">Một cô gái có tướng mạo vô cùng xinh đẹp vừa bước tới lối vào chiến hạm, một đạo quang mang đảo qua thân thể nàng, tiếp theo vang lên thanh âm máy móc nhắc nhở:</w:t>
      </w:r>
    </w:p>
    <w:p>
      <w:pPr>
        <w:pStyle w:val="BodyText"/>
      </w:pPr>
      <w:r>
        <w:t xml:space="preserve">- Cảnh cáo, cảnh cáo. Sinh mệnh thể này đã bị dị hình ký sinh! Sinh mệnh thể này đã bị dị hình ký sinh! Lập tức diệt sát!</w:t>
      </w:r>
    </w:p>
    <w:p>
      <w:pPr>
        <w:pStyle w:val="BodyText"/>
      </w:pPr>
      <w:r>
        <w:t xml:space="preserve">Thanh âm cảnh báo vừa vang lên, từng khẩu lạp tử pháo lập tức vươn ra khỏi chiến hạm.</w:t>
      </w:r>
    </w:p>
    <w:p>
      <w:pPr>
        <w:pStyle w:val="BodyText"/>
      </w:pPr>
      <w:r>
        <w:t xml:space="preserve">Một võ giả được Nhạc Trọng cứu vớt sắc mặt đại biến, phát điên chắn ngang trước mặt cô gái xinh đẹp kia, lớn tiếng rít gào:</w:t>
      </w:r>
    </w:p>
    <w:p>
      <w:pPr>
        <w:pStyle w:val="BodyText"/>
      </w:pPr>
      <w:r>
        <w:t xml:space="preserve">- Cái gì? Bị dị hình ký sinh sao? Không có khả năng! Nàng là em gái của tôi, nàng không có khả năng bị dị hình ký sinh. Không cho các người giết chết nàng, muốn giết nàng trước hết giết tôi!</w:t>
      </w:r>
    </w:p>
    <w:p>
      <w:pPr>
        <w:pStyle w:val="BodyText"/>
      </w:pPr>
      <w:r>
        <w:t xml:space="preserve">Tên võ giả vừa dứt lời, trong ánh mắt hoảng sợ của hắn một đạo lạp tử pháo trực tiếp bắn thẳng vào đầu của hắn, đem đầu của hắn oanh bạo.</w:t>
      </w:r>
    </w:p>
    <w:p>
      <w:pPr>
        <w:pStyle w:val="BodyText"/>
      </w:pPr>
      <w:r>
        <w:t xml:space="preserve">Đồng thời quang thúc lạp tử pháo vẫn thuận thế xỏ xuyên qua bụng cô em gái của hắn, đem bụng của nàng oanh thành lỗ lớn, máu tươi phun tràn ra. Cô gái kia vẫn chưa chết hẳn, nàng bỗng nhiên mở to miệng, từ con dị hình ấu tử từ trong miệng nàng phun ra hướng đám người chung quanh nhảy tới.</w:t>
      </w:r>
    </w:p>
    <w:p>
      <w:pPr>
        <w:pStyle w:val="BodyText"/>
      </w:pPr>
      <w:r>
        <w:t xml:space="preserve">- Dị hình ấu tử!</w:t>
      </w:r>
    </w:p>
    <w:p>
      <w:pPr>
        <w:pStyle w:val="BodyText"/>
      </w:pPr>
      <w:r>
        <w:t xml:space="preserve">Nhìn thấy dị hình ấu tử đột nhiên xuất hiện, đám người lâm vào hoảng hốt, vội vàng bỏ chạy, bọn họ cũng không muốn bị dị hình ấu tử ghê tởm ký sinh cắn nuốt.</w:t>
      </w:r>
    </w:p>
    <w:p>
      <w:pPr>
        <w:pStyle w:val="BodyText"/>
      </w:pPr>
      <w:r>
        <w:t xml:space="preserve">Dị hình ấu tử vừa nhảy ra, lập tức có từng đạo ánh sáng bắn thẳng lên thân thể chúng, đem chúng trực tiếp giết chết.</w:t>
      </w:r>
    </w:p>
    <w:p>
      <w:pPr>
        <w:pStyle w:val="BodyText"/>
      </w:pPr>
      <w:r>
        <w:t xml:space="preserve">Đồng thời vài đạo quang thúc bắn ra, đem cô gái lẫn thi thể võ giả kia trực tiếp tan chảy bốc hơi.</w:t>
      </w:r>
    </w:p>
    <w:p>
      <w:pPr>
        <w:pStyle w:val="BodyText"/>
      </w:pPr>
      <w:r>
        <w:t xml:space="preserve">Từ trong chiến hạm truyền ra thanh âm vô cùng băng sương của Nhạc Trọng:</w:t>
      </w:r>
    </w:p>
    <w:p>
      <w:pPr>
        <w:pStyle w:val="BodyText"/>
      </w:pPr>
      <w:r>
        <w:t xml:space="preserve">- Không cần bối rối, dị hình đã bị ta tiêu diệt. An tĩnh lại, dựa theo trật tự xếp hàng kiểm tra, lên hạm. Người không muốn lên hạm sau khi trải qua kiểm tra không bị dị hình ký sinh cũng có thể rời đi. Người cự tuyệt kiểm tra giết chết tại chỗ!</w:t>
      </w:r>
    </w:p>
    <w:p>
      <w:pPr>
        <w:pStyle w:val="BodyText"/>
      </w:pPr>
      <w:r>
        <w:t xml:space="preserve">Nghe được lời nói của Nhạc Trọng đại bộ phận cư dân đều thoáng buông lỏng, kiểm tra nghiêm khắc như vậy an toàn tính mạng của họ cũng sẽ được bảo đảm lớn nhất.</w:t>
      </w:r>
    </w:p>
    <w:p>
      <w:pPr>
        <w:pStyle w:val="BodyText"/>
      </w:pPr>
      <w:r>
        <w:t xml:space="preserve">Một gã đại hán vung tay hô to:</w:t>
      </w:r>
    </w:p>
    <w:p>
      <w:pPr>
        <w:pStyle w:val="BodyText"/>
      </w:pPr>
      <w:r>
        <w:t xml:space="preserve">- Rất bá đạo, chúng ta không phải nô lệ của ngươi dựa vào cái gì phải nghe lời ngươi. Mọi người theo ta cùng xông lên, đoạt lấy chiến hạm! Chúng ta cùng xông lên, hắn tuyệt đối không dám giết chúng ta!</w:t>
      </w:r>
    </w:p>
    <w:p>
      <w:pPr>
        <w:pStyle w:val="BodyText"/>
      </w:pPr>
      <w:r>
        <w:t xml:space="preserve">Tên đại hán khôi ngô vừa dứt lời một đạo lạp tử pháo oanh thẳng lên nửa người dưới của hắn, đem nửa thân dưới của hắn trực tiếp khí hóa.</w:t>
      </w:r>
    </w:p>
    <w:p>
      <w:pPr>
        <w:pStyle w:val="BodyText"/>
      </w:pPr>
      <w:r>
        <w:t xml:space="preserve">Tên đại hán té trên mặt đất, há hốc miệng, từng con dị hình ấu tử tràn ngập niêm dịch từ trong tai mắt mũi miệng của hắn nhanh chóng bò ra ngoài.</w:t>
      </w:r>
    </w:p>
    <w:p>
      <w:pPr>
        <w:pStyle w:val="BodyText"/>
      </w:pPr>
      <w:r>
        <w:t xml:space="preserve">Những con dị hình ấu tử vừa chui ra lập tức bị quang thúc bắn tới đem chúng giết tại chỗ.</w:t>
      </w:r>
    </w:p>
    <w:p>
      <w:pPr>
        <w:pStyle w:val="BodyText"/>
      </w:pPr>
      <w:r>
        <w:t xml:space="preserve">Giống như cảm ứng được tử vong uy hiếp, những người bị ký sinh giấu trong đám người lập tức mở miệng, từng con dị hình ấu tử từ trong miệng bọn hắn trào ra, ý đồ đánh tới đám người quanh thân.</w:t>
      </w:r>
    </w:p>
    <w:p>
      <w:pPr>
        <w:pStyle w:val="BodyText"/>
      </w:pPr>
      <w:r>
        <w:t xml:space="preserve">Nhưng dị hình ấu tử vừa hiện thân, lập tức bị lạp tử pháo chuẩn bị sẵn bắn tới, đem dị hình ấu tử cùng ký chủ mà chúng ký sinh cùng nhau oanh giết.</w:t>
      </w:r>
    </w:p>
    <w:p>
      <w:pPr>
        <w:pStyle w:val="BodyText"/>
      </w:pPr>
      <w:r>
        <w:t xml:space="preserve">Trong mười sáu vạn người sống sót của Nam Nguyên thành đã có bốn vạn người bị dị hình ấu tử ký sinh, Nhạc Trọng không chút lưu tình đều giết chết. Mười sáu vạn người cuối cùng chỉ còn lại mười hai vạn.</w:t>
      </w:r>
    </w:p>
    <w:p>
      <w:pPr>
        <w:pStyle w:val="BodyText"/>
      </w:pPr>
      <w:r>
        <w:t xml:space="preserve">Nhạc Trọng phải giết chết hơn bốn vạn nhân loại bị ký sinh cũng là hành động bất đắc dĩ. Nếu chỉ có vài nhân loại bị ký sinh, có lẽ hắn còn có thể thông qua thủ thuật tinh diệu lấy ra ấu tử dị hình, lưu cho họ một con đường sống.</w:t>
      </w:r>
    </w:p>
    <w:p>
      <w:pPr>
        <w:pStyle w:val="BodyText"/>
      </w:pPr>
      <w:r>
        <w:t xml:space="preserve">Nhưng số lượng nhân loại bị ký sinh lên tới hơn bốn vạn, cho dù là hắn cũng không cách nào cứu được bọn họ. Hơn nữa hắn phải đem những nhân loại này mang về địa cầu, một khi để một con dị hình ấu tử chui được vào Hoa Hạ quốc, nếu không cẩn thận cả thủ đô Hoa Hạ sẽ bị tiêu diệt.</w:t>
      </w:r>
    </w:p>
    <w:p>
      <w:pPr>
        <w:pStyle w:val="BodyText"/>
      </w:pPr>
      <w:r>
        <w:t xml:space="preserve">Một con ấu tử dị hình nếu đi tới địa phương phạm vi ngàn dặm không có dị hình hoàng hậu, nó chẳng những sẽ tiến hóa, cuối cùng còn tiến hóa thành dị hình hoàng hậu mới, trở thành công cụ sinh sản của chủng tộc dị hình, vô cùng nguy hiểm. Nếu mặc kệ cho nó sinh sản tiến hóa, hủy diệt sinh vật một tinh cầu chỉ là vấn đề thời gian.</w:t>
      </w:r>
    </w:p>
    <w:p>
      <w:pPr>
        <w:pStyle w:val="BodyText"/>
      </w:pPr>
      <w:r>
        <w:t xml:space="preserve">Sau khi tiêu diệt những nhân loại bị ký sinh, mười hai vạn nhân loại còn sống sót đều đi lên chiến hạm.</w:t>
      </w:r>
    </w:p>
    <w:p>
      <w:pPr>
        <w:pStyle w:val="BodyText"/>
      </w:pPr>
      <w:r>
        <w:t xml:space="preserve">Tuy mỗi chiến hạm đều chứa đầy người nhưng vẫn đủ chuyên chở mười hai vạn người.</w:t>
      </w:r>
    </w:p>
    <w:p>
      <w:pPr>
        <w:pStyle w:val="BodyText"/>
      </w:pPr>
      <w:r>
        <w:t xml:space="preserve">Sau khi ọi người lên chiến hạm, mười hai Thánh Địa Thủ Hộ Giả lập tức khởi hành hướng Địa Ngục Môn bay đi.</w:t>
      </w:r>
    </w:p>
    <w:p>
      <w:pPr>
        <w:pStyle w:val="BodyText"/>
      </w:pPr>
      <w:r>
        <w:t xml:space="preserve">Ngay lối vào Địa Ngục Môn, trên mặt đất tràn đầy thi thể dị hình cùng mãnh thú, một cô gái tóc bạc ngồi trên đầu một con cự viên màu đỏ khổng lồ như tòa nhà lầu nhàm chán nhìn ra phương xa.</w:t>
      </w:r>
    </w:p>
    <w:p>
      <w:pPr>
        <w:pStyle w:val="BodyText"/>
      </w:pPr>
      <w:r>
        <w:t xml:space="preserve">Con Sí Liệt Viên lục giai khổng lồ như nhà lầu nhìn lên Ngân Sương nhỏ xinh ngồi trên đầu nó, trong mắt toát ra tia sợ hãi.</w:t>
      </w:r>
    </w:p>
    <w:p>
      <w:pPr>
        <w:pStyle w:val="BodyText"/>
      </w:pPr>
      <w:r>
        <w:t xml:space="preserve">Một ngày trước con Sí Liệt Viên ý đồ lướt qua Địa Ngục Môn đi vào địa cầu. Gặp Ngân Sương, mặc dù thực lực nó lót đáy trong lục giai đẳng cấp nhưng dù sao cũng là một con mãnh thú lục giai, vô cùng cường đại, nhưng nó lại hoàn toàn bị Ngân Sương nghiền áp tàn phá, cuối cùng phải quỳ xuống đầu hàng, cam nguyện làm sủng vật cho Ngân Sương, nhờ vậy mới tránh được cái chết.</w:t>
      </w:r>
    </w:p>
    <w:p>
      <w:pPr>
        <w:pStyle w:val="BodyText"/>
      </w:pPr>
      <w:r>
        <w:t xml:space="preserve">Con Sí Liệt Viên vừa nghĩ tới Ngân Sương cầm lấy ngón chân của nó, trực tiếp xem nó như búp bê vải tùy ý ném loạn, nhớ tới cỗ quái lực kinh khủng kia làm lòng nó run lên, tràn ngập sợ hãi, bàn chân xinh xắn trắng như tuyết của Ngân Sương nhẹ nhàng đong đưa trước đầu con cự thú, bĩu môi phồng má nói:</w:t>
      </w:r>
    </w:p>
    <w:p>
      <w:pPr>
        <w:pStyle w:val="BodyText"/>
      </w:pPr>
      <w:r>
        <w:t xml:space="preserve">- Tiểu Hồng, ngươi nói xem, sao ba ba vẫn chưa trở lại? Ta ở trong này giết quái vật đều giết ngán!</w:t>
      </w:r>
    </w:p>
    <w:p>
      <w:pPr>
        <w:pStyle w:val="BodyText"/>
      </w:pPr>
      <w:r>
        <w:t xml:space="preserve">Tiểu Hồng?</w:t>
      </w:r>
    </w:p>
    <w:p>
      <w:pPr>
        <w:pStyle w:val="Compact"/>
      </w:pPr>
      <w:r>
        <w:t xml:space="preserve">Nghe được tên này, khuôn mặt Sí Liệt Viên lục giai run rẩy một trận, thân thể nó khổng lồ, lại có thể đứng thẳng đi lại như nhân loại đương nhiên là trí tuệ không thấp. Nó có thể nghe hiểu được lời nói của Ngân Sương, thật sự không muốn bị gọi thành tiểu Hồng! Nhưng chủ nhân hung bạo đã lên tiếng, nó lại liếc mắt nhìn thi thể dị hình nằm đầy bên cạnh, trong lòng rét lạnh, há mồm rống lớn vài tiếng tỏ vẻ rất thích.</w:t>
      </w:r>
      <w:r>
        <w:br w:type="textWrapping"/>
      </w:r>
      <w:r>
        <w:br w:type="textWrapping"/>
      </w:r>
    </w:p>
    <w:p>
      <w:pPr>
        <w:pStyle w:val="Heading2"/>
      </w:pPr>
      <w:bookmarkStart w:id="1441" w:name="chương-1629-ngân-sương-thất-giai"/>
      <w:bookmarkEnd w:id="1441"/>
      <w:r>
        <w:t xml:space="preserve">1419. Chương 1629: Ngân Sương Thất Giai!</w:t>
      </w:r>
    </w:p>
    <w:p>
      <w:pPr>
        <w:pStyle w:val="Compact"/>
      </w:pPr>
      <w:r>
        <w:br w:type="textWrapping"/>
      </w:r>
      <w:r>
        <w:br w:type="textWrapping"/>
      </w:r>
      <w:r>
        <w:t xml:space="preserve">Ở gần nơi đó có thật nhiều thi thể dị hình, thậm chí còn có thi thể sáu con dị hình lục giai. Dị hình lục giai đều bị Ngân Sương trực tiếp dùng nắm tay oanh bạo, Sí Liệt Viên đương nhiên không muốn mình biến thành một thành viên bị bạo đầu bên trong.</w:t>
      </w:r>
    </w:p>
    <w:p>
      <w:pPr>
        <w:pStyle w:val="BodyText"/>
      </w:pPr>
      <w:r>
        <w:t xml:space="preserve">Ngân Sương cười ngọt ngào nói:</w:t>
      </w:r>
    </w:p>
    <w:p>
      <w:pPr>
        <w:pStyle w:val="BodyText"/>
      </w:pPr>
      <w:r>
        <w:t xml:space="preserve">- Hì hì, ngươi cũng thích tên này sao? Tên của ta đặt rất êm tai đi? Trình độ rất cao đi? Nói cho ngươi biết, ta học được từ chỗ ba ba nha. Ngân Sương thích cha nhất!</w:t>
      </w:r>
    </w:p>
    <w:p>
      <w:pPr>
        <w:pStyle w:val="BodyText"/>
      </w:pPr>
      <w:r>
        <w:t xml:space="preserve">Sí Liệt Viên nghe vậy, trong lòng rướm máu. Loại tên thô tục như vậy nó không cần! Nó thật muốn lớn tiếng chỉ vào ba ba của Ngân Sương chửi ầm lên, nhưng trên mặt nó chỉ có thể lộ ra dáng tươi cười nịnh hót, liên tục gầm rú tỏ vẻ vui sướng.</w:t>
      </w:r>
    </w:p>
    <w:p>
      <w:pPr>
        <w:pStyle w:val="BodyText"/>
      </w:pPr>
      <w:r>
        <w:t xml:space="preserve">Khuôn mặt nhỏ nhắn của Ngân Sương phồng lên, trong mắt chớp động vẻ hung lệ cuồng bạo làm lòng người sợ hãi, một cỗ sát ý kinh khủng từ tron thân thể nhỏ xinh của nàng phóng lên cao, khuếch tán khắp bốn phương:</w:t>
      </w:r>
    </w:p>
    <w:p>
      <w:pPr>
        <w:pStyle w:val="BodyText"/>
      </w:pPr>
      <w:r>
        <w:t xml:space="preserve">- Ba ba vì sao còn chưa trở lại? Ngân Sương mất hứng, muốn giết thứ gì đó đâu!</w:t>
      </w:r>
    </w:p>
    <w:p>
      <w:pPr>
        <w:pStyle w:val="BodyText"/>
      </w:pPr>
      <w:r>
        <w:t xml:space="preserve">Ngân Sương vốn là một loại sinh mệnh thể trí tuệ hung thi từ trong cự hình mẫu thể cảm nhiễm sinh ra, thiên phú tiến hóa của nàng cực kỳ biến thái cùng mạnh mẽ, đồng dạng trong thân thể nàng cũng chảy xuôi dòng máu giết chóc hung hãn cuồng bạo. Chỉ có Nhạc Trọng được nàng xem là người thân mật nhất mới có thể áp chế được dòng máu hung hãn này trong thân thể nàng.</w:t>
      </w:r>
    </w:p>
    <w:p>
      <w:pPr>
        <w:pStyle w:val="BodyText"/>
      </w:pPr>
      <w:r>
        <w:t xml:space="preserve">Con Sí Liệt Viên cảm thụ được sát ý khủng bố phát ra từ trong thân thể Ngân Sương, trong lòng cực kỳ sợ hãi, tự mình quỳ dưới đất, thân thể lạnh run, chỉ sợ chủ nhân của nó vỗ một cái tát đem nó chụp chết.</w:t>
      </w:r>
    </w:p>
    <w:p>
      <w:pPr>
        <w:pStyle w:val="BodyText"/>
      </w:pPr>
      <w:r>
        <w:t xml:space="preserve">Đúng lúc này phương xa xuất hiện mười hai cự hạm khổng lồ như thành thị di động trên không trung đang hướng bên này trực tiếp bay tới.</w:t>
      </w:r>
    </w:p>
    <w:p>
      <w:pPr>
        <w:pStyle w:val="BodyText"/>
      </w:pPr>
      <w:r>
        <w:t xml:space="preserve">Ngân Sương ngẩng đầu nhìn bầu trời, trong mắt hiện lên chiến ý hung bạo, bỗng nhiên tay phải của nàng nóng lên, bên trên hiện ra hình chiếu của Nhạc Trọng.</w:t>
      </w:r>
    </w:p>
    <w:p>
      <w:pPr>
        <w:pStyle w:val="BodyText"/>
      </w:pPr>
      <w:r>
        <w:t xml:space="preserve">Nhạc Trọng nhìn Ngân Sương ôn nhu nói:</w:t>
      </w:r>
    </w:p>
    <w:p>
      <w:pPr>
        <w:pStyle w:val="BodyText"/>
      </w:pPr>
      <w:r>
        <w:t xml:space="preserve">- Ngân Sương, là cha! Cha đang ở trong chiến hạm, cha đã trở về. Mấy ngày nay vất vả cho con!</w:t>
      </w:r>
    </w:p>
    <w:p>
      <w:pPr>
        <w:pStyle w:val="BodyText"/>
      </w:pPr>
      <w:r>
        <w:t xml:space="preserve">Mấy ngày nay hoàn toàn nhờ Ngân Sương trấn thủ Địa Ngục Môn, làm dị hình trong Ô La tinh không thể thông qua Địa Ngục Môn tiến vào địa cầu.</w:t>
      </w:r>
    </w:p>
    <w:p>
      <w:pPr>
        <w:pStyle w:val="BodyText"/>
      </w:pPr>
      <w:r>
        <w:t xml:space="preserve">Nếu không có Ngân Sương, thật nhiều dị hình sẽ xuyên qua Địa Ngục Môn tiến vào Hoa Hạ, làm Hoa Hạ vốn đã gặp phải vô số kiếp nạn sẽ bị thêm đả kích nặng nề.</w:t>
      </w:r>
    </w:p>
    <w:p>
      <w:pPr>
        <w:pStyle w:val="BodyText"/>
      </w:pPr>
      <w:r>
        <w:t xml:space="preserve">- Ba ba, con tới!</w:t>
      </w:r>
    </w:p>
    <w:p>
      <w:pPr>
        <w:pStyle w:val="BodyText"/>
      </w:pPr>
      <w:r>
        <w:t xml:space="preserve">Ngân Sương nhìn Nhạc Trọng cười ngọt ngào, nhẹ nhàng nhảy lên, đạp không mà đi, hướng mười hai cự hạm trên bầu trời nhảy tới.</w:t>
      </w:r>
    </w:p>
    <w:p>
      <w:pPr>
        <w:pStyle w:val="BodyText"/>
      </w:pPr>
      <w:r>
        <w:t xml:space="preserve">Nhạc Trọng nhìn thấy Ngân Sương đạp không mà đi, trong mắt chấn động, toát ra vẻ kinh hãi:</w:t>
      </w:r>
    </w:p>
    <w:p>
      <w:pPr>
        <w:pStyle w:val="BodyText"/>
      </w:pPr>
      <w:r>
        <w:t xml:space="preserve">- Đạp không mà đi, thao túng thiên địa nguyên khí. Đây là năng lực của Thần chiến sĩ thất giai, không ngờ nàng cũng đã trở thành Thần chiến sĩ thất giai sao? Bảo châu kia đúng là kiện bảo bối siêu cấp!</w:t>
      </w:r>
    </w:p>
    <w:p>
      <w:pPr>
        <w:pStyle w:val="BodyText"/>
      </w:pPr>
      <w:r>
        <w:t xml:space="preserve">Lúc trước khi Nhạc Trọng chia tay với Ngân Sương, nàng chỉ đạt tới lục giai cấp cao. Nhưng hai người chỉ chia tay vài ngày, Ngân Sương đã liên tiếp đột phá cổ bình tiến hóa thành Thần chiến sĩ thất giai, tốc độ tiến hóa của nàng còn nhanh hơn Nhạc Trọng có được ấn ký Thần Ma hệ thống vài phần.</w:t>
      </w:r>
    </w:p>
    <w:p>
      <w:pPr>
        <w:pStyle w:val="BodyText"/>
      </w:pPr>
      <w:r>
        <w:t xml:space="preserve">Thiên phú của Ngân Sương tuy rằng yêu nghiệt nhưng cũng không thể nào so sánh được với Thần Ma thân thể cùng ấn ký Thần Ma hệ thống của Nhạc Trọng. Nàng tiến hóa nhanh hơn hắn chỉ vì nàng cắn nuốt bảo châu còn sót lại từ thời kỳ viễn cổ của địa cầu.</w:t>
      </w:r>
    </w:p>
    <w:p>
      <w:pPr>
        <w:pStyle w:val="BodyText"/>
      </w:pPr>
      <w:r>
        <w:t xml:space="preserve">Nhạc Trọng nhìn Ngân Sương đi tới, trong mắt toát ra tia vui sướng:</w:t>
      </w:r>
    </w:p>
    <w:p>
      <w:pPr>
        <w:pStyle w:val="BodyText"/>
      </w:pPr>
      <w:r>
        <w:t xml:space="preserve">- Nhưng cũng tốt, có Ngân Sương cùng ta, Hoa Hạ quốc đã có được hai cao thủ thất giai. Lại có thêm mười hai Thánh Địa Thủ Hộ Giả, rốt cục có được chút thực lực sống yên!</w:t>
      </w:r>
    </w:p>
    <w:p>
      <w:pPr>
        <w:pStyle w:val="BodyText"/>
      </w:pPr>
      <w:r>
        <w:t xml:space="preserve">Tuy rằng Nhạc Trọng đã tiến hóa thành thất giai, cơ hồ đã vô địch trên địa cầu, nhưng trên thế giới này vẫn còn thật nhiều khủng bố đang tồn tại.</w:t>
      </w:r>
    </w:p>
    <w:p>
      <w:pPr>
        <w:pStyle w:val="BodyText"/>
      </w:pPr>
      <w:r>
        <w:t xml:space="preserve">Bá Long Hoàng trong thế giới thứ ba, dị hình thất giai trong Ô La tinh, thánh chủ thất giai đều là những quái vật thực lực cực kỳ khủng bố. Đồng thời Nhạc Trọng thập phần rõ ràng mặc dù hắn là cao thủ thất giai, nhưng trên hắn còn có bát giai, cửu giai càng thêm khủng bố.</w:t>
      </w:r>
    </w:p>
    <w:p>
      <w:pPr>
        <w:pStyle w:val="BodyText"/>
      </w:pPr>
      <w:r>
        <w:t xml:space="preserve">Bên trong chiến hạm, Nhạc Trọng thầm nghĩ:</w:t>
      </w:r>
    </w:p>
    <w:p>
      <w:pPr>
        <w:pStyle w:val="BodyText"/>
      </w:pPr>
      <w:r>
        <w:t xml:space="preserve">- Thất giai có thể thao túng thiên địa nguyên khí, bát giai lĩnh ngộ lĩnh vực, cửu giai nắm giữ không gian. Ở trong thế giới thứ ba tồn tại khủng bố kia có thể vượt qua thế giới công kích ta, như vậy phải là Thần chiến sĩ cửu giai nắm giữ không gian. Tồn tại như vậy uy lực ngập trời, có lẽ có thể so được với thần linh. Chỉ khi nào trở thành cửu giai đỉnh phong mới có thể nhảy ra khỏi bàn tay của kẻ tự xưng là thần kia. Nếu không chúng ta mãi mãi vẫn là đồ chơi trong tay hắn, sinh tử hoàn toàn nằm trong một ý niệm của hắn!</w:t>
      </w:r>
    </w:p>
    <w:p>
      <w:pPr>
        <w:pStyle w:val="BodyText"/>
      </w:pPr>
      <w:r>
        <w:t xml:space="preserve">Sau khi đột phá trở thành thất giai, vô số tin tức thần bí dũng mãnh tràn vào trong thức hải của Nhạc Trọng, vì hắn chỉ dẫn con đường tu luyện kế tiếp. Đồng thời giống như có vô số lão sư chỉ điểm hắn rốt cục bát giai cùng cửu giai là sự tồn tại như thế nào.</w:t>
      </w:r>
    </w:p>
    <w:p>
      <w:pPr>
        <w:pStyle w:val="BodyText"/>
      </w:pPr>
      <w:r>
        <w:t xml:space="preserve">Trong lòng Nhạc Trọng nghĩ thầm:</w:t>
      </w:r>
    </w:p>
    <w:p>
      <w:pPr>
        <w:pStyle w:val="BodyText"/>
      </w:pPr>
      <w:r>
        <w:t xml:space="preserve">- Thân thể Thần Ma của ta, cùng ấn ký Thần Ma hệ thống trên tay có vô số bí mật. Nhân loại Ô La tinh không biết đã có bao nhiêu thiên tài bị cổ bình ngăn chặn, không thể đột phá thẳng tới lúc chết già. Mà ta chỉ cần giết đủ số lượng cường giả là có thể thông qua ấn ký Thần Ma hệ thống hấp thu sinh mệnh nguyên lực tinh thuần của bọn hắn, trực tiếp biến chất tiến hóa, một khi biến chất là có thể nắm giữ đủ loại năng lực. Thiên phú như thế quá mức yêu nghiệt cùng nghịch thiên, tuyệt đối phải có đại bí mật. Đáng tiếc lấy thực lực hiện tại của ta, căn bản không thể phân tích ra được bí mật bên trong. Hiện tại việc ta phải làm chính là dẫn dắt đồng bào sống sót, nỗ lực sống sót!</w:t>
      </w:r>
    </w:p>
    <w:p>
      <w:pPr>
        <w:pStyle w:val="BodyText"/>
      </w:pPr>
      <w:r>
        <w:t xml:space="preserve">Trong lúc Nhạc Trọng còn đang suy tư, mười hai Thánh Địa Thủ Hộ Giả liền hướng chỗ Địa Ngục Môn bay qua.</w:t>
      </w:r>
    </w:p>
    <w:p>
      <w:pPr>
        <w:pStyle w:val="BodyText"/>
      </w:pPr>
      <w:r>
        <w:t xml:space="preserve">Ngay lúc mười hai chiến hạm vừa đến gần Địa Ngục Môn, trong cửa bắn ra từng đạo hắc sắc quang mang bao phủ mười hai chiến hạm.</w:t>
      </w:r>
    </w:p>
    <w:p>
      <w:pPr>
        <w:pStyle w:val="BodyText"/>
      </w:pPr>
      <w:r>
        <w:t xml:space="preserve">Mười hai chiến hạm khổng lồ không ngừng thu nhỏ lại, nhân loại bên trong cũng theo tỉ lệ mà thu nhỏ, cuối cùng bay vào trong Địa Ngục Môn.</w:t>
      </w:r>
    </w:p>
    <w:p>
      <w:pPr>
        <w:pStyle w:val="BodyText"/>
      </w:pPr>
      <w:r>
        <w:t xml:space="preserve">Nhạc Trọng đứng trong chiến hạm nhìn thấy mình không ngừng thu nhỏ lại, kinh ngạc tán thán:</w:t>
      </w:r>
    </w:p>
    <w:p>
      <w:pPr>
        <w:pStyle w:val="BodyText"/>
      </w:pPr>
      <w:r>
        <w:t xml:space="preserve">- Thật sự là thần kỳ, Địa Ngục Môn chính là cánh cửa không gian liên đón giữa hai tinh cầu. Người tự xưng là thần kia, thực lực quả nhiên vô cùng nghịch thiên. Có được loại năng lực này xưng là thần cũng chưa đủ!</w:t>
      </w:r>
    </w:p>
    <w:p>
      <w:pPr>
        <w:pStyle w:val="BodyText"/>
      </w:pPr>
      <w:r>
        <w:t xml:space="preserve">Những nhân loại khác trên chiến hạm đại bộ phận không có cảm giác gì, bởi vì họ đều ở trong chiến hạm, căn bản không biết cả chiến hạm lẫn bản thân mình thu nhỏ lại.</w:t>
      </w:r>
    </w:p>
    <w:p>
      <w:pPr>
        <w:pStyle w:val="BodyText"/>
      </w:pPr>
      <w:r>
        <w:t xml:space="preserve">Trên địa cầu, lúc này bên ngoài Địa Ngục Môn đã trải rộng chiến sĩ tinh nhuệ của đệ nhất sư trung ương quân Hoa Hạ.</w:t>
      </w:r>
    </w:p>
    <w:p>
      <w:pPr>
        <w:pStyle w:val="BodyText"/>
      </w:pPr>
      <w:r>
        <w:t xml:space="preserve">Hai mươi Thu Hoạch Giả đang giữ vững trận tuyến.</w:t>
      </w:r>
    </w:p>
    <w:p>
      <w:pPr>
        <w:pStyle w:val="BodyText"/>
      </w:pPr>
      <w:r>
        <w:t xml:space="preserve">Mấy trăm chiếc xe pháo la-de đang đem họng pháo ngắm chuẩn vào trong cửa.</w:t>
      </w:r>
    </w:p>
    <w:p>
      <w:pPr>
        <w:pStyle w:val="Compact"/>
      </w:pPr>
      <w:r>
        <w:t xml:space="preserve">Trên bầu trời, Bạo Phong chiến hạm khổng lồ lơ lửng, lúc này Bạo Phong chiến hạm cũng đang đem chủ pháo Lôi Thần Pháo nhắm ngay Địa Ngục Môn, phòng ngự cực kỳ sâm nghiêm.</w:t>
      </w:r>
      <w:r>
        <w:br w:type="textWrapping"/>
      </w:r>
      <w:r>
        <w:br w:type="textWrapping"/>
      </w:r>
    </w:p>
    <w:p>
      <w:pPr>
        <w:pStyle w:val="Heading2"/>
      </w:pPr>
      <w:bookmarkStart w:id="1442" w:name="chương-1630-cấu-tưởng-về-đại-căn-cứ-1"/>
      <w:bookmarkEnd w:id="1442"/>
      <w:r>
        <w:t xml:space="preserve">1420. Chương 1630: Cấu Tưởng Về Đại Căn Cứ! (1)</w:t>
      </w:r>
    </w:p>
    <w:p>
      <w:pPr>
        <w:pStyle w:val="Compact"/>
      </w:pPr>
      <w:r>
        <w:br w:type="textWrapping"/>
      </w:r>
      <w:r>
        <w:br w:type="textWrapping"/>
      </w:r>
      <w:r>
        <w:t xml:space="preserve">Bởi vì không biết bên kia Địa Ngục Môn có bao nhiêu quái vật khủng bố, Nhạc Trọng tiến vào bên trong liền cho Bạch Y truyền lệnh tập hợp bộ đội tinh nhuệ Hoa Hạ quốc trú đóng ngay cạnh Địa Ngục Môn, tuyệt đối không cho phép quái vật bên trong đi ra.</w:t>
      </w:r>
    </w:p>
    <w:p>
      <w:pPr>
        <w:pStyle w:val="BodyText"/>
      </w:pPr>
      <w:r>
        <w:t xml:space="preserve">Kỷ Thanh Vũ trong một thân quân trang, hiên ngang mạnh mẽ, tư thế oai hùng nhìn vào Địa Ngục Môn, thầm cắn răng nghĩ:</w:t>
      </w:r>
    </w:p>
    <w:p>
      <w:pPr>
        <w:pStyle w:val="BodyText"/>
      </w:pPr>
      <w:r>
        <w:t xml:space="preserve">- Đã qua năm ngày, vì sao anh ấy vẫn chưa về?</w:t>
      </w:r>
    </w:p>
    <w:p>
      <w:pPr>
        <w:pStyle w:val="BodyText"/>
      </w:pPr>
      <w:r>
        <w:t xml:space="preserve">Nhạc Trọng tiến vào Địa Ngục Môn năm ngày, Kỷ Thanh Vũ cũng đã mang binh chờ đợi ở nơi này suốt năm ngày.</w:t>
      </w:r>
    </w:p>
    <w:p>
      <w:pPr>
        <w:pStyle w:val="BodyText"/>
      </w:pPr>
      <w:r>
        <w:t xml:space="preserve">Ngay lối vào Địa Ngục Môn, hơn mười chiến sĩ được thay phiên đi nghỉ ngơi đang dựa vào một chiếc chiến xa tán gẫu.</w:t>
      </w:r>
    </w:p>
    <w:p>
      <w:pPr>
        <w:pStyle w:val="BodyText"/>
      </w:pPr>
      <w:r>
        <w:t xml:space="preserve">Một chiến sĩ lưng đeo súng la-de nhìn một nam tử dáng người khôi ngô, làn da ngăm đen bên cạnh cười nói:</w:t>
      </w:r>
    </w:p>
    <w:p>
      <w:pPr>
        <w:pStyle w:val="BodyText"/>
      </w:pPr>
      <w:r>
        <w:t xml:space="preserve">- Lão Vương, nghe nói anh mới cưới một cô vợ, trước kia là nữ chủ trì truyền hình G thị, được nha, khi nào anh mang nàng ra cho chúng tôi biết mặt một chút chứ!</w:t>
      </w:r>
    </w:p>
    <w:p>
      <w:pPr>
        <w:pStyle w:val="BodyText"/>
      </w:pPr>
      <w:r>
        <w:t xml:space="preserve">Một chiến sĩ khác cũng cười nói:</w:t>
      </w:r>
    </w:p>
    <w:p>
      <w:pPr>
        <w:pStyle w:val="BodyText"/>
      </w:pPr>
      <w:r>
        <w:t xml:space="preserve">- Nghe nói là nàng truy đuổi ngược lại anh đâu. Còn nghe nói sau khi lão Vương thăng chức trung úy trung ương quân chúng ta, hơn mười đại mỹ nữ cùng nhau đi truy đuổi lão Vương nhà ta đấy!</w:t>
      </w:r>
    </w:p>
    <w:p>
      <w:pPr>
        <w:pStyle w:val="BodyText"/>
      </w:pPr>
      <w:r>
        <w:t xml:space="preserve">Lão Vương cười đắc ý nói:</w:t>
      </w:r>
    </w:p>
    <w:p>
      <w:pPr>
        <w:pStyle w:val="BodyText"/>
      </w:pPr>
      <w:r>
        <w:t xml:space="preserve">- Các anh chỉ cần cố gắng thăng chức trở thành thiếu úy đã được rồi, tới lúc đó với đãi ngộ của trung ương quân, thật nhiều nữ nhân tùy tiện chọn!</w:t>
      </w:r>
    </w:p>
    <w:p>
      <w:pPr>
        <w:pStyle w:val="BodyText"/>
      </w:pPr>
      <w:r>
        <w:t xml:space="preserve">Trung ương quân là lực lượng võ trang lệ thuộc trực tiếp vào Nhạc Trọng, súng xạ tuyến, Thu Hoạch Giả, bảo lũy không trung, mũ giáp đa năng đều được trang bị cho trung ương quân đầu tiên.</w:t>
      </w:r>
    </w:p>
    <w:p>
      <w:pPr>
        <w:pStyle w:val="BodyText"/>
      </w:pPr>
      <w:r>
        <w:t xml:space="preserve">Phúc lợi của quan quân trung ương quân đều rất tốt, những nữ nhân may mắn vượt qua thời kỳ đầu của cuối thời đại bộ phận đều hi vọng gả ột quan quân thuộc trung ương quân. Như vậy trong thời gian nguy hiểm còn có tân chính phủ ra mặt bảo hộ các nàng.</w:t>
      </w:r>
    </w:p>
    <w:p>
      <w:pPr>
        <w:pStyle w:val="BodyText"/>
      </w:pPr>
      <w:r>
        <w:t xml:space="preserve">Sau thời gian dài trải qua cuộc thanh tẩy cuối thời, những nữ nhân may mắn còn sống sót số lượng vượt xa nam nhân. Bởi vì đại bộ phận nữ nhân sau khi bị bắt được đều biến thành đồ chơi, đổ đầy vào hậu cung của cường giả, tuy các nàng trải qua cuộc sống không có tôn nghiêm, nhưng đại bộ phận đều được sống sót. Một thế lực xưng bá một phương trong cuối thời chiếm cứ mấy trăm nữ nhân cũng không hiếm thấy.</w:t>
      </w:r>
    </w:p>
    <w:p>
      <w:pPr>
        <w:pStyle w:val="BodyText"/>
      </w:pPr>
      <w:r>
        <w:t xml:space="preserve">Mà đại bộ phận nam nhân đều được các thế lực thu nhận làm chiến sĩ, chiến đấu cùng tang thi và biến dị thú, lại chiến đấu với nhân loại, thương vong cực kỳ thảm trọng.</w:t>
      </w:r>
    </w:p>
    <w:p>
      <w:pPr>
        <w:pStyle w:val="BodyText"/>
      </w:pPr>
      <w:r>
        <w:t xml:space="preserve">Sau khi xây dựng tân Hoa Hạ, tuy rằng tình huống đã tốt hơn một chút, nhưng mỗi ngày đều có nam chiến sĩ hoặc thợ săn tiền thưởng, mạo hiểm giả đi ra ngoài liệp sát tang thi cùng biến dị thú mà tử vong. Số lượng nam nhân đang không ngừng giảm bớt, mà nữ nhân vẫn luôn ở trong hậu phương, hơn nữa có rất ít nữ nhân khát vọng biến thành cường giả mới giống như nam nhân đi ra ngoài săn bắn cầu mong mình tiến hóa trở nên mạnh mẽ.</w:t>
      </w:r>
    </w:p>
    <w:p>
      <w:pPr>
        <w:pStyle w:val="BodyText"/>
      </w:pPr>
      <w:r>
        <w:t xml:space="preserve">Dưới tình huống như thế, nam tử trưởng thành cường tráng liền trở thành hương bánh trái, thường xuyên luôn có hiện tượng vài nữ nhân đuổi ngược một nam nhân. Lão Vương lúc thăng quan quân chức trung úy đã có thật nhiều mỹ nữ theo đuổi.</w:t>
      </w:r>
    </w:p>
    <w:p>
      <w:pPr>
        <w:pStyle w:val="BodyText"/>
      </w:pPr>
      <w:r>
        <w:t xml:space="preserve">Lão Vương cảm thán một câu:</w:t>
      </w:r>
    </w:p>
    <w:p>
      <w:pPr>
        <w:pStyle w:val="BodyText"/>
      </w:pPr>
      <w:r>
        <w:t xml:space="preserve">- Vẫn thấy cuộc sống bây giờ đã tốt! Một năm trước quả thật là địa ngục. Thật sự là nhờ có thủ lĩnh Nhạc Trọng, nếu không có ngài, chỉ sợ chúng ta vẫn phải sống trong địa ngục, giống như cái xác không hồn!</w:t>
      </w:r>
    </w:p>
    <w:p>
      <w:pPr>
        <w:pStyle w:val="BodyText"/>
      </w:pPr>
      <w:r>
        <w:t xml:space="preserve">Một năm trước lão Vương chỉ là một người sống sót bình thường trong một khu tụ tập, dù muốn ăn cơm no cũng vô cùng khó khăn. Như vậy càng không cần nói tới có nữ nhân, cho dù là cho hắn một mỹ nữ tuyệt sắc hắn cũng nuôi không nổi.</w:t>
      </w:r>
    </w:p>
    <w:p>
      <w:pPr>
        <w:pStyle w:val="BodyText"/>
      </w:pPr>
      <w:r>
        <w:t xml:space="preserve">Một chiến sĩ dáng người thấp bé sắc mặt khô vàng lấy ra điếu thuốc thơm, tham lam ngửi lấy hương vị, trong mắt toát ra một tia mê say:</w:t>
      </w:r>
    </w:p>
    <w:p>
      <w:pPr>
        <w:pStyle w:val="BodyText"/>
      </w:pPr>
      <w:r>
        <w:t xml:space="preserve">- Phải đó! Hơn một năm trước quả thật không phải là cuộc sống của con người trôi qua. Một điếu thuốc còn đắt giá hơn một mạng người, hiện tại tuy rằng cũng là xa xỉ phẩm, nhưng mỗi binh lính trong trung ương quân chúng ta đều hút được nổi!</w:t>
      </w:r>
    </w:p>
    <w:p>
      <w:pPr>
        <w:pStyle w:val="BodyText"/>
      </w:pPr>
      <w:r>
        <w:t xml:space="preserve">Thuốc lá ở trước cuối thời chỉ là sản phẩm thông thường, sau cuối thời đã biến thành xa xỉ phẩm. Cho dù sau khi tân Hoa Hạ xây dựng, thuốc lá vẫn là vật xa xỉ. Hoàn toàn chỉ dựa vào tồn kho trước cuối thời.</w:t>
      </w:r>
    </w:p>
    <w:p>
      <w:pPr>
        <w:pStyle w:val="BodyText"/>
      </w:pPr>
      <w:r>
        <w:t xml:space="preserve">Dù sao sau khi tân Hoa Hạ xây dựng, Nhạc Trọng cơ hồ đem toàn bộ tài nguyên đều nghiêng về đơn vị quân sự, xây dựng thật nhiều xưởng công binh cùng nhà xưởng có quan hệ tới quân sự. Nếu không phải như thế Nhạc Trọng cũng không thể nào sản xuất ra được nhiều vật tư quân sự như vậy.</w:t>
      </w:r>
    </w:p>
    <w:p>
      <w:pPr>
        <w:pStyle w:val="BodyText"/>
      </w:pPr>
      <w:r>
        <w:t xml:space="preserve">Tuy rằng xây dựng tân Hoa Hạ, thu phục thật nhiều quốc thổ, nhưng Nhạc Trọng hiểu thật rõ ràng căn cơ của hắn còn rất yếu ớt. Tân Hoa Hạ thập chí là toàn bộ nhân tộc địa cầu đều bị vây trong hoàn cảnh bấp bênh, một khi bị tang thi cùng biến dị thú với Thánh tộc đánh bại nhân tộc bọn họ, nhân tộc chỉ còn lại con đường chết.</w:t>
      </w:r>
    </w:p>
    <w:p>
      <w:pPr>
        <w:pStyle w:val="BodyText"/>
      </w:pPr>
      <w:r>
        <w:t xml:space="preserve">Một gã chiến sĩ khác nhìn thấy thuốc lá trong tay chiến sĩ kia, trong mắt toát ra vẻ thèm thuồng nói:</w:t>
      </w:r>
    </w:p>
    <w:p>
      <w:pPr>
        <w:pStyle w:val="BodyText"/>
      </w:pPr>
      <w:r>
        <w:t xml:space="preserve">- Lão Hầu, cho tôi nửa điếu đi!</w:t>
      </w:r>
    </w:p>
    <w:p>
      <w:pPr>
        <w:pStyle w:val="BodyText"/>
      </w:pPr>
      <w:r>
        <w:t xml:space="preserve">Lão Hầu cười mắng:</w:t>
      </w:r>
    </w:p>
    <w:p>
      <w:pPr>
        <w:pStyle w:val="BodyText"/>
      </w:pPr>
      <w:r>
        <w:t xml:space="preserve">- Lão Cảnh, cút! Mỗi tháng chúng ta mỗi người có hạn ngạch hai điếu thuốc lá, đi hút của anh đi!</w:t>
      </w:r>
    </w:p>
    <w:p>
      <w:pPr>
        <w:pStyle w:val="BodyText"/>
      </w:pPr>
      <w:r>
        <w:t xml:space="preserve">Lão Cảnh buồn rầu nói:</w:t>
      </w:r>
    </w:p>
    <w:p>
      <w:pPr>
        <w:pStyle w:val="BodyText"/>
      </w:pPr>
      <w:r>
        <w:t xml:space="preserve">- Tôi đã sớm hút hết rồi. Quá ít, căn bản không đủ!</w:t>
      </w:r>
    </w:p>
    <w:p>
      <w:pPr>
        <w:pStyle w:val="BodyText"/>
      </w:pPr>
      <w:r>
        <w:t xml:space="preserve">Đang trong lúc mấy tên chiến sĩ nói chuyện phiếm, bỗng nhiên một gã chiến sĩ trừng lớn mắt lớn tiếng kêu lên:</w:t>
      </w:r>
    </w:p>
    <w:p>
      <w:pPr>
        <w:pStyle w:val="BodyText"/>
      </w:pPr>
      <w:r>
        <w:t xml:space="preserve">- Mau nhìn, đó là cái gì!</w:t>
      </w:r>
    </w:p>
    <w:p>
      <w:pPr>
        <w:pStyle w:val="BodyText"/>
      </w:pPr>
      <w:r>
        <w:t xml:space="preserve">Vài tên chiến sĩ xoay chuyển ánh mắt nhìn về Địa Ngục Môn, tiếp theo là một cảnh tượng kỳ dị mà cả đời họ chưa từng thấy được.</w:t>
      </w:r>
    </w:p>
    <w:p>
      <w:pPr>
        <w:pStyle w:val="BodyText"/>
      </w:pPr>
      <w:r>
        <w:t xml:space="preserve">Chỉ thấy có mười hai chiến hạm chỉ nhỏ như lòng bàn tay từ trong Địa Ngục Môn bay ra, hướng bầu trời bay lên, mỗi lần bay lên một đoạn không gian thì mười hai chiến hạm lại khuếch trương lớn gấp đôi, cuối cùng mở rộng thành mười hai Thánh Địa Thủ Hộ Giả khổng lồ, tràn ngập uy nghiêm khôn cùng.</w:t>
      </w:r>
    </w:p>
    <w:p>
      <w:pPr>
        <w:pStyle w:val="BodyText"/>
      </w:pPr>
      <w:r>
        <w:t xml:space="preserve">Lão Vương nhấc lên súng xạ tuyến bên người quát khẽ một tiếng, kéo mũ giáp trùm lên đầu, làm động tác tránh né trốn sau một công sự che chắn:</w:t>
      </w:r>
    </w:p>
    <w:p>
      <w:pPr>
        <w:pStyle w:val="BodyText"/>
      </w:pPr>
      <w:r>
        <w:t xml:space="preserve">- Chuẩn bị chiến đấu!</w:t>
      </w:r>
    </w:p>
    <w:p>
      <w:pPr>
        <w:pStyle w:val="BodyText"/>
      </w:pPr>
      <w:r>
        <w:t xml:space="preserve">Các chiến sĩ lập tức lộ ra một mặt tinh nhuệ, họ nhanh chóng triển khai một loạt động tác chiến thuật tránh sau công sự, trong tay cầm súng la-de, nhìn chằm chằm lên mười hai chiến hạm không trung khổng lồ trên bầu trời.</w:t>
      </w:r>
    </w:p>
    <w:p>
      <w:pPr>
        <w:pStyle w:val="BodyText"/>
      </w:pPr>
      <w:r>
        <w:t xml:space="preserve">Tuy rằng bọn họ đều bị sự uy nghiêm của mười hai Thánh Địa Thủ Hộ Giả làm kinh sợ, nhưng từng trải qua vô số cuộc chiến đấu nên bất luận đối mặt với vật gì họ đều có được dũng khí đối chiến một trận. Bởi vì họ là chiến sĩ tinh nhuệ xuất sắc nhất, có được lòng vinh dự cùng tín ngưỡng mới của tân Hoa Hạ. Họ cũng là nhóm chiến sĩ nhân loại tinh nhuệ nhất trên địa cầu.</w:t>
      </w:r>
    </w:p>
    <w:p>
      <w:pPr>
        <w:pStyle w:val="BodyText"/>
      </w:pPr>
      <w:r>
        <w:t xml:space="preserve">- Các đơn vị chú ý, từ trong Địa Ngục Môn bay ra chính là tòa giá của thủ lĩnh Nhạc Trọng. Không được công kích! Không được công kích!</w:t>
      </w:r>
    </w:p>
    <w:p>
      <w:pPr>
        <w:pStyle w:val="BodyText"/>
      </w:pPr>
      <w:r>
        <w:t xml:space="preserve">Từ bên trong mũ giáp của các chiến sĩ nhanh chóng truyền ra thanh âm nhắc nhở cảnh báo.</w:t>
      </w:r>
    </w:p>
    <w:p>
      <w:pPr>
        <w:pStyle w:val="BodyText"/>
      </w:pPr>
      <w:r>
        <w:t xml:space="preserve">- Đó là tòa giá của thủ lĩnh Nhạc Trọng! Rất khốc!</w:t>
      </w:r>
    </w:p>
    <w:p>
      <w:pPr>
        <w:pStyle w:val="BodyText"/>
      </w:pPr>
      <w:r>
        <w:t xml:space="preserve">- Thật sự là khốc muốn chết, dù là mẫu hạm cũng không uy phong như vậy!</w:t>
      </w:r>
    </w:p>
    <w:p>
      <w:pPr>
        <w:pStyle w:val="BodyText"/>
      </w:pPr>
      <w:r>
        <w:t xml:space="preserve">- Ha ha, có mười hai chiến hạm không trung này, không quân Hoa Hạ quốc chúng ta lại càng thêm mạnh mẽ!</w:t>
      </w:r>
    </w:p>
    <w:p>
      <w:pPr>
        <w:pStyle w:val="Compact"/>
      </w:pPr>
      <w:r>
        <w:t xml:space="preserve">- Kháo, đám hỗn cầu bên không quân lần này sảng rồi!</w:t>
      </w:r>
      <w:r>
        <w:br w:type="textWrapping"/>
      </w:r>
      <w:r>
        <w:br w:type="textWrapping"/>
      </w:r>
    </w:p>
    <w:p>
      <w:pPr>
        <w:pStyle w:val="Heading2"/>
      </w:pPr>
      <w:bookmarkStart w:id="1443" w:name="chương-1631-cấu-tưởng-về-đại-căn-cứ-2"/>
      <w:bookmarkEnd w:id="1443"/>
      <w:r>
        <w:t xml:space="preserve">1421. Chương 1631: Cấu Tưởng Về Đại Căn Cứ! (2)</w:t>
      </w:r>
    </w:p>
    <w:p>
      <w:pPr>
        <w:pStyle w:val="Compact"/>
      </w:pPr>
      <w:r>
        <w:br w:type="textWrapping"/>
      </w:r>
      <w:r>
        <w:br w:type="textWrapping"/>
      </w:r>
      <w:r>
        <w:t xml:space="preserve">Nhìn thấy mười hai Thánh Địa Thủ Hộ Giả khổng lồ trên bầu trời, các chiến sĩ đều lộ ra vẻ mừng vui mừng. Hoa Hạ quốc càng mạnh bọn họ càng thêm cao hứng. Mười hai chiến hạm rõ ràng vô cùng bất phàm, đương nhiên trong lòng họ vô cùng vui sướng.</w:t>
      </w:r>
    </w:p>
    <w:p>
      <w:pPr>
        <w:pStyle w:val="BodyText"/>
      </w:pPr>
      <w:r>
        <w:t xml:space="preserve">Mười hai chiến hạm từ không trung đáp xuống đất, từng nhân loại từ bên trong bước xuống, ánh mắt nhìn hoàn cảnh chung quanh đều hiện lên vẻ sợ hãi.</w:t>
      </w:r>
    </w:p>
    <w:p>
      <w:pPr>
        <w:pStyle w:val="BodyText"/>
      </w:pPr>
      <w:r>
        <w:t xml:space="preserve">Nhạc Trọng mang theo Ngân Sương từ trên chiến hạm đi xuống, hắn liếc mắt liền nhìn thấy Kỷ Thanh Vũ trong một thân quân phục hiên ngang đứng gần đó.</w:t>
      </w:r>
    </w:p>
    <w:p>
      <w:pPr>
        <w:pStyle w:val="BodyText"/>
      </w:pPr>
      <w:r>
        <w:t xml:space="preserve">Trên mặt Kỷ Thanh Vũ mang theo nụ cười hiếm hoi đi về hướng Nhạc Trọng, Trần Dao cũng đi theo bên cạnh nàng.</w:t>
      </w:r>
    </w:p>
    <w:p>
      <w:pPr>
        <w:pStyle w:val="BodyText"/>
      </w:pPr>
      <w:r>
        <w:t xml:space="preserve">Nhạc Trọng đưa mắt nhìn Trần Dao trực tiếp truyền một loạt mệnh lệnh:</w:t>
      </w:r>
    </w:p>
    <w:p>
      <w:pPr>
        <w:pStyle w:val="BodyText"/>
      </w:pPr>
      <w:r>
        <w:t xml:space="preserve">- Trần Dao, nơi này có mười hai vạn người, cô dẫn người an bài bọn họ một chút. Mặt khác lưu lại hai ngàn trung ương quân trú đóng nơi này. Những người còn lại đều trở về. Tôi mang về mười hai chiến hạm lưu hai chiếc trấn thủ ở đây, một chiếc làm tòa giá của tôi, còn lại sắp xếp vào không quân, an bài một số người đi lên tập luyện cách thao túng trên chiến hạm!</w:t>
      </w:r>
    </w:p>
    <w:p>
      <w:pPr>
        <w:pStyle w:val="BodyText"/>
      </w:pPr>
      <w:r>
        <w:t xml:space="preserve">Thân là thượng vị giả, rất nhiều sự tình đều không cần hắn tốn công, chỉ cần an bài thủ hạ đi xử lý là được.</w:t>
      </w:r>
    </w:p>
    <w:p>
      <w:pPr>
        <w:pStyle w:val="BodyText"/>
      </w:pPr>
      <w:r>
        <w:t xml:space="preserve">Trần Dao đáp:</w:t>
      </w:r>
    </w:p>
    <w:p>
      <w:pPr>
        <w:pStyle w:val="BodyText"/>
      </w:pPr>
      <w:r>
        <w:t xml:space="preserve">- Dạ!</w:t>
      </w:r>
    </w:p>
    <w:p>
      <w:pPr>
        <w:pStyle w:val="BodyText"/>
      </w:pPr>
      <w:r>
        <w:t xml:space="preserve">Nhạc Trọng mỉm cười vươn tay phải về hướng Kỷ Thanh Vũ:</w:t>
      </w:r>
    </w:p>
    <w:p>
      <w:pPr>
        <w:pStyle w:val="BodyText"/>
      </w:pPr>
      <w:r>
        <w:t xml:space="preserve">- Đi thôi, theo anh cùng đi xem chiến lợi phẩm của anh!</w:t>
      </w:r>
    </w:p>
    <w:p>
      <w:pPr>
        <w:pStyle w:val="BodyText"/>
      </w:pPr>
      <w:r>
        <w:t xml:space="preserve">Kỷ Thanh Vũ cười nhẹ vươn tay ngọc nắm tay phải của Nhạc Trọng.</w:t>
      </w:r>
    </w:p>
    <w:p>
      <w:pPr>
        <w:pStyle w:val="BodyText"/>
      </w:pPr>
      <w:r>
        <w:t xml:space="preserve">Nhìn thấy một màn này, ánh mắt Ngân Sương lộ ra tia bất mãn, có chút hung ác trừng mắt nhìn Kỷ Thanh Vũ, gò má phồng lên gắt gao ôm cứng cánh tay trái của Nhạc Trọng.</w:t>
      </w:r>
    </w:p>
    <w:p>
      <w:pPr>
        <w:pStyle w:val="BodyText"/>
      </w:pPr>
      <w:r>
        <w:t xml:space="preserve">Ba người hướng một chiến hạm đi tới.</w:t>
      </w:r>
    </w:p>
    <w:p>
      <w:pPr>
        <w:pStyle w:val="BodyText"/>
      </w:pPr>
      <w:r>
        <w:t xml:space="preserve">Ánh mắt Trần Dao phức tạp nhìn theo ba người Nhạc Trọng, xoay người rời đi bắt đầu truyền ra một loạt mệnh lệnh.</w:t>
      </w:r>
    </w:p>
    <w:p>
      <w:pPr>
        <w:pStyle w:val="BodyText"/>
      </w:pPr>
      <w:r>
        <w:t xml:space="preserve">Trong một gian phòng bên trong Thánh Địa Thủ Hộ Giả, Nhạc Trọng ôm Ngân Sương cùng Kỷ Thanh Vũ đem những sự tình hắn gặp được tại Ô La tinh kể ra.</w:t>
      </w:r>
    </w:p>
    <w:p>
      <w:pPr>
        <w:pStyle w:val="BodyText"/>
      </w:pPr>
      <w:r>
        <w:t xml:space="preserve">Kỷ Thanh Vũ đang lẳng lặng rúc vào trong lòng Nhạc Trọng lắng nghe những chuyện hắn đã gặp được, chân mày chợt cau lại:</w:t>
      </w:r>
    </w:p>
    <w:p>
      <w:pPr>
        <w:pStyle w:val="BodyText"/>
      </w:pPr>
      <w:r>
        <w:t xml:space="preserve">- Nhạc Trọng, em cảm thấy hình thức cơ cấu của chúng ta hiện tại quá nguy hiểm, thật nhiều người sống sót phân bộ trong những thành thị khác nhau, khiến lực lượng bảo hộ của chúng ta rất tán. Hiện tại đối phó tang thi thì loại hình thức này không nguy hại gì lớn, nhưng một khi phải đối phó mục tiêu là dị hình như vậy những người phân bộ ở thành thị nhỏ sẽ biến thành con mồi của dị hình, biến thành chất dinh dưỡng của chúng nó!</w:t>
      </w:r>
    </w:p>
    <w:p>
      <w:pPr>
        <w:pStyle w:val="BodyText"/>
      </w:pPr>
      <w:r>
        <w:t xml:space="preserve">Nhạc Trọng nghe vậy cũng cau mày, hiện tại người sống sót tại Hoa Hạ quả thật chia ra rải rác tại các thành thị, một khi dị hình xâm lấn như vậy những thành thị nhỏ có lực phòng ngự yếu ớt sẽ biến thành lò mổ của dị hình, biến thành chất dinh dưỡng cùng ký chủ của bọn chúng.</w:t>
      </w:r>
    </w:p>
    <w:p>
      <w:pPr>
        <w:pStyle w:val="BodyText"/>
      </w:pPr>
      <w:r>
        <w:t xml:space="preserve">Nhạc Trọng hỏi:</w:t>
      </w:r>
    </w:p>
    <w:p>
      <w:pPr>
        <w:pStyle w:val="BodyText"/>
      </w:pPr>
      <w:r>
        <w:t xml:space="preserve">- Vậy em có biện pháp nào tốt?</w:t>
      </w:r>
    </w:p>
    <w:p>
      <w:pPr>
        <w:pStyle w:val="BodyText"/>
      </w:pPr>
      <w:r>
        <w:t xml:space="preserve">Kỷ Thanh Vũ nói:</w:t>
      </w:r>
    </w:p>
    <w:p>
      <w:pPr>
        <w:pStyle w:val="BodyText"/>
      </w:pPr>
      <w:r>
        <w:t xml:space="preserve">- Xây dựng căn cứ thị cỡ lớn, đem toàn bộ mọi người ổn định vào bên trong, sau đó xây dựng hệ thống phòng ngự hoàn thiện, thân phận chứng thực cần dùng điện tử, định ngày tiến hành phân hình thân thể, như vậy có thể hữu hiệu quản lý mọi người, hơn nữa tập hợp toàn bộ lực lượng để ngăn cản ngoại tộc tấn công!</w:t>
      </w:r>
    </w:p>
    <w:p>
      <w:pPr>
        <w:pStyle w:val="BodyText"/>
      </w:pPr>
      <w:r>
        <w:t xml:space="preserve">Nhạc Trọng nhướng mày nói:</w:t>
      </w:r>
    </w:p>
    <w:p>
      <w:pPr>
        <w:pStyle w:val="BodyText"/>
      </w:pPr>
      <w:r>
        <w:t xml:space="preserve">- Nhưng muốn xây dựng căn cứ thị cỡ lớn thì chúng ta nhất định phải co rút lại phòng tuyến, buông tha thật nhiều địa phương, một ít khu vực có khoáng sản tài nguyên phong phú cũng sẽ bị buông tha. Hơn nữa xây dựng căn cứ thị cỡ lớn nếu bị phá vỡ, chúng ta sẽ xong đời!</w:t>
      </w:r>
    </w:p>
    <w:p>
      <w:pPr>
        <w:pStyle w:val="BodyText"/>
      </w:pPr>
      <w:r>
        <w:t xml:space="preserve">Kỷ Thanh Vũ nói:</w:t>
      </w:r>
    </w:p>
    <w:p>
      <w:pPr>
        <w:pStyle w:val="BodyText"/>
      </w:pPr>
      <w:r>
        <w:t xml:space="preserve">- Em biết, những khu tài nguyên khoáng sản chúng ta có thể sử dụng người máy đi thu thập tài nguyên. Hơn nữa chúng ta có thể xây dựng căn cứ thị cỡ lớn ở bên cạnh khu tài nguyên đó. Về phần vấn đề bị công phá, vậy không có gì. Trong căn cứ đã tập hợp lực lượng mạnh nhất của nhân loại chúng ta, nếu ngay cả lực lượng mạnh nhất còn bị đánh bại, như vậy bại vong của nhân loại đã định, dù có phân tán cuối cùng chỉ có kết cục bị tiêu diệt, bất quá chỉ là vấn đề chết sớm hay muộn mà thôi!</w:t>
      </w:r>
    </w:p>
    <w:p>
      <w:pPr>
        <w:pStyle w:val="BodyText"/>
      </w:pPr>
      <w:r>
        <w:t xml:space="preserve">Trong lòng Nhạc Trọng thầm tính toán:</w:t>
      </w:r>
    </w:p>
    <w:p>
      <w:pPr>
        <w:pStyle w:val="BodyText"/>
      </w:pPr>
      <w:r>
        <w:t xml:space="preserve">- Đúng vậy, nếu tập hợp lực lượng nhân loại đều không ngăn cản được ngoại tộc tiến công, như vậy cuối cùng diệt vong chính là vận mệnh của nhân loại. Hiện tại nhân loại phân tán nhiều nơi, một khi dị hình, Khủng Long nhân, quỷ hút máu phát động đánh lén tiến công không có cường giả trấn thủ ở những thành thị nhỏ thì nhân loại chỉ còn đường chết, còn không bằng đem bọn họ tập trung lại, càng thêm dễ dàng quản lý bảo hộ. Như vậy áp lực binh lực cũng tương đối nhỏ!</w:t>
      </w:r>
    </w:p>
    <w:p>
      <w:pPr>
        <w:pStyle w:val="BodyText"/>
      </w:pPr>
      <w:r>
        <w:t xml:space="preserve">Nhạc Trọng trầm tư một lúc chợt nói:</w:t>
      </w:r>
    </w:p>
    <w:p>
      <w:pPr>
        <w:pStyle w:val="BodyText"/>
      </w:pPr>
      <w:r>
        <w:t xml:space="preserve">- Được, cứ dựa theo lời em nói mà làm, chúng ta bắt đầu tiến hành xây dựng đại căn cứ. Đem người của Hoa Hạ quốc di chuyển vào trong đại căn cứ!</w:t>
      </w:r>
    </w:p>
    <w:p>
      <w:pPr>
        <w:pStyle w:val="BodyText"/>
      </w:pPr>
      <w:r>
        <w:t xml:space="preserve">Kế hoạch đại căn cứ nếu ở trước cuối thời tuyệt đối không thể thực hiện được, bởi vì nhân khẩu của Hoa Hạ quốc thật sự là quá nhiều. Nhưng sau cuối thời, kế hoạch này lại thập phần đơn giản.</w:t>
      </w:r>
    </w:p>
    <w:p>
      <w:pPr>
        <w:pStyle w:val="BodyText"/>
      </w:pPr>
      <w:r>
        <w:t xml:space="preserve">Thủ đô Yên Kinh của Hoa Hạ quốc trước cuối thời còn có thể ở lại mấy ngàn vạn nhân khẩu, sau cuối thời dân cư toàn bộ Hoa Hạ cũng không được nhiều như thế.</w:t>
      </w:r>
    </w:p>
    <w:p>
      <w:pPr>
        <w:pStyle w:val="BodyText"/>
      </w:pPr>
      <w:r>
        <w:t xml:space="preserve">Nhạc Trọng chỉ cần lấy ra một nhóm thành thị điểm tựa sau đó lợi dụng khoa học kỹ thuật hắn lấy được từ thế giới khác đem thành thị xây dựng thành thành lũy sắt thép có thể so sánh với hai mươi cứ điểm Huyết Lạc tại thế giới thứ ba là được.</w:t>
      </w:r>
    </w:p>
    <w:p>
      <w:pPr>
        <w:pStyle w:val="BodyText"/>
      </w:pPr>
      <w:r>
        <w:t xml:space="preserve">Nhạc Trọng bỗng nhiên ngưng trọng đưa mắt nhìn Bạch Y hỏi:</w:t>
      </w:r>
    </w:p>
    <w:p>
      <w:pPr>
        <w:pStyle w:val="BodyText"/>
      </w:pPr>
      <w:r>
        <w:t xml:space="preserve">- Đúng rồi Bạch Y, hiện tại trên địa cầu ngoại trừ tòa Địa Ngục Môn này còn xuất hiện thêm bao nhiêu Địa Ngục Môn nữa?</w:t>
      </w:r>
    </w:p>
    <w:p>
      <w:pPr>
        <w:pStyle w:val="BodyText"/>
      </w:pPr>
      <w:r>
        <w:t xml:space="preserve">Một dãy số liệu lưu chuyển động trong mắt Bạch Y, nhanh chóng đáp:</w:t>
      </w:r>
    </w:p>
    <w:p>
      <w:pPr>
        <w:pStyle w:val="BodyText"/>
      </w:pPr>
      <w:r>
        <w:t xml:space="preserve">- Căn cứ theo vệ tinh phân hình phát hiện, trên địa cầu đã xác định có thêm 63 tòa Địa Ngục Môn. Căn cứ địa điểm cùng quy luật phân bố của Địa Ngục Môn mà phân tích suy tính, số lượng Địa Ngục Môn còn chưa bị phát hiện hẳn phải từ 163 tòa đến 345 tòa. Đây chỉ là số lượng Địa Ngục Môn trên lục địa, nếu như trong biển có Địa Ngục Môn xuất hiện, như vậy có thể sẽ càng nhiều!</w:t>
      </w:r>
    </w:p>
    <w:p>
      <w:pPr>
        <w:pStyle w:val="BodyText"/>
      </w:pPr>
      <w:r>
        <w:t xml:space="preserve">- Nhân loại địa cầu gặp nguy hiểm!</w:t>
      </w:r>
    </w:p>
    <w:p>
      <w:pPr>
        <w:pStyle w:val="BodyText"/>
      </w:pPr>
      <w:r>
        <w:t xml:space="preserve">Nhạc Trọng nghe vậy trong lòng nhảy dựng, sinh ra cảm giác trầm trọng. Một Địa Ngục Môn thông hướng dị hình cũng đã có được lực lượng khủng bố đủ tiêu diệt sạch sẽ nhân loại địa cầu.</w:t>
      </w:r>
    </w:p>
    <w:p>
      <w:pPr>
        <w:pStyle w:val="BodyText"/>
      </w:pPr>
      <w:r>
        <w:t xml:space="preserve">Không ngờ Địa Ngục Môn chỉ thoáng chốc đã xuất hiện nhiều như vậy trên trái đất, chỉ sợ vô số chủng tộc hung tàn sẽ thông qua Địa Ngục Môn buông xuống địa cầu.</w:t>
      </w:r>
    </w:p>
    <w:p>
      <w:pPr>
        <w:pStyle w:val="BodyText"/>
      </w:pPr>
      <w:r>
        <w:t xml:space="preserve">Vừa nghĩ tới có vô số chủng tộc khủng bố cường đại buông xuống địa cầu, tàn sát khắp nơi, cho dù Nhạc Trọng đã trở thành Thần chiến sĩ thất giai nhưng trong lòng vẫn cảm thấy không rét mà run.</w:t>
      </w:r>
    </w:p>
    <w:p>
      <w:pPr>
        <w:pStyle w:val="Compact"/>
      </w:pPr>
      <w:r>
        <w:t xml:space="preserve">Từ sau khi Nhạc Trọng tiến hóa thất giai, nắm giữ thiên địa nguyên khí, lại có thân thể Thần Ma nhị cấp, tinh thông nhiều loại bí pháp, ở trong cường giả thất giai cũng được xem là cực kỳ mạnh mẽ. Cho dù vô số chủng tộc cường đại buông xuống, dù hắn không địch lại cũng có thể chạy trốn.</w:t>
      </w:r>
      <w:r>
        <w:br w:type="textWrapping"/>
      </w:r>
      <w:r>
        <w:br w:type="textWrapping"/>
      </w:r>
    </w:p>
    <w:p>
      <w:pPr>
        <w:pStyle w:val="Heading2"/>
      </w:pPr>
      <w:bookmarkStart w:id="1444" w:name="chương-1632-mỹ-quốc-long-tai"/>
      <w:bookmarkEnd w:id="1444"/>
      <w:r>
        <w:t xml:space="preserve">1422. Chương 1632: Mỹ Quốc Long Tai!</w:t>
      </w:r>
    </w:p>
    <w:p>
      <w:pPr>
        <w:pStyle w:val="Compact"/>
      </w:pPr>
      <w:r>
        <w:br w:type="textWrapping"/>
      </w:r>
      <w:r>
        <w:br w:type="textWrapping"/>
      </w:r>
      <w:r>
        <w:t xml:space="preserve">Nhưng trong Hoa Hạ quốc có vô số bộ hạ trung tâm, huynh đệ sinh tử, nữ nhân yêu thích, vô số đồng bào của hắn, hắn không khả năng bỏ lại hết thảy mà chạy trốn một mình. Hắn chỉ có thể tiến thẳng về phía trước, đánh bại toàn bộ địch nhân. Một khi hắn thất bại, cả Hoa Hạ quốc sẽ biến thành địa ngục. Vừa nghĩ tới tương lai đáng sợ kia, một cỗ áp lực nặng nề liền đè nặng trong lòng Nhạc Trọng.</w:t>
      </w:r>
    </w:p>
    <w:p>
      <w:pPr>
        <w:pStyle w:val="BodyText"/>
      </w:pPr>
      <w:r>
        <w:t xml:space="preserve">Tâm trí Nhạc Trọng cực kỳ kiên nghị, hắn rất nhanh đã khôi phục kiên định trong lòng thầm nghĩ:</w:t>
      </w:r>
    </w:p>
    <w:p>
      <w:pPr>
        <w:pStyle w:val="BodyText"/>
      </w:pPr>
      <w:r>
        <w:t xml:space="preserve">- Ta tuyệt đối không thể thất bại! Vì chính mình, vì mấy trăm vạn sinh mạng, ta nhất định phải đánh bại toàn bộ địch nhân, lấy được thắng lợi cuối cùng!</w:t>
      </w:r>
    </w:p>
    <w:p>
      <w:pPr>
        <w:pStyle w:val="BodyText"/>
      </w:pPr>
      <w:r>
        <w:t xml:space="preserve">Trong trung tâm một vùng hoang vu thuộc Canada, có một Địa Ngục Môn thật lớn.</w:t>
      </w:r>
    </w:p>
    <w:p>
      <w:pPr>
        <w:pStyle w:val="BodyText"/>
      </w:pPr>
      <w:r>
        <w:t xml:space="preserve">Khi Địa Ngục Môn xuất hiện, đã bị vệ tinh của Mỹ trinh sát được.</w:t>
      </w:r>
    </w:p>
    <w:p>
      <w:pPr>
        <w:pStyle w:val="BodyText"/>
      </w:pPr>
      <w:r>
        <w:t xml:space="preserve">Lúc này ngay trước Địa Ngục Môn đã hội tụ một sư đoàn bọc thép tinh nhuệ của Mỹ, ngoài ra còn có một trăm siêu cấp anh hùng Mỹ, cùng năm trăm siêu cấp chiến sĩ thân mặc trang giáp cơ giới.</w:t>
      </w:r>
    </w:p>
    <w:p>
      <w:pPr>
        <w:pStyle w:val="BodyText"/>
      </w:pPr>
      <w:r>
        <w:t xml:space="preserve">Thật nhiều trọng pháo, hỏa tiễn, đạn đạo, thậm chí là vũ khí chung cực của nhân loại - đạn hạt nhân đã nhắm ngay Địa Ngục Môn, một khi trong cửa xuất hiện quái vật mà nhân loại không thể ngăn cản, bọn họ chỉ có thể sử dụng chung cực vũ khí cuối cùng – đạn hạt nhân!</w:t>
      </w:r>
    </w:p>
    <w:p>
      <w:pPr>
        <w:pStyle w:val="BodyText"/>
      </w:pPr>
      <w:r>
        <w:t xml:space="preserve">Canada đã trải qua chính phủ liên bang địa cầu xác nhận, được phân chia làm phạm vi thế lực của Mỹ, bọn họ đương nhiên không muốn trong phạm vi thế lực của mình xuất hiện vô số quái vật khủng bố cường đại.</w:t>
      </w:r>
    </w:p>
    <w:p>
      <w:pPr>
        <w:pStyle w:val="BodyText"/>
      </w:pPr>
      <w:r>
        <w:t xml:space="preserve">Nếu không phải Địa Ngục Môn quá mức cứng rắn, dù dùng đạn đạo oanh kích cũng không lưu lại được chút vết thương, nước Mỹ đã sớm cho nổ rớt nó. Không có một quốc gia nào nguyện ý để loại khủng bố có thể gieo rắc tử vong cùng khủng hoảng xuất hiện ngay bên trong quốc gia của mình.</w:t>
      </w:r>
    </w:p>
    <w:p>
      <w:pPr>
        <w:pStyle w:val="BodyText"/>
      </w:pPr>
      <w:r>
        <w:t xml:space="preserve">Địa Ngục Môn nếu đã không thể phá hủy, cũng không thể đóng cửa, dù là cường giả thất giai như Nhạc Trọng cũng không có biện pháp gì hủy diệt cánh cửa thần bí kia.</w:t>
      </w:r>
    </w:p>
    <w:p>
      <w:pPr>
        <w:pStyle w:val="BodyText"/>
      </w:pPr>
      <w:r>
        <w:t xml:space="preserve">Thủ lĩnh siêu cấp anh hùng liên minh, một trong ba đại cao thủ tuyệt thế Leo của địa cầu cũng đứng trên sườn núi, ánh mắt phức tạp nhìn cánh cửa địa ngục kia, trong lòng nghĩ thầm:</w:t>
      </w:r>
    </w:p>
    <w:p>
      <w:pPr>
        <w:pStyle w:val="BodyText"/>
      </w:pPr>
      <w:r>
        <w:t xml:space="preserve">- Một bên khác của cánh cửa kia không biết là thế giới gì? Có bao nhiêu cường giả cùng khoa học kỹ thuật? Ta có nên đi qua xem một lần? Nhưng nếu Địa Ngục Môn chỉ có thể tiến vào mà không thể đi ra, vậy làm sao bây giờ? Trên địa cầu bỗng nhiên xuất hiện nhiều cánh cửa địa ngục như vậy, một khi ta rời đi làm nước Mỹ bị quái vật cắn nuốt, ta sẽ trở thành tội nhân của tổ quốc!</w:t>
      </w:r>
    </w:p>
    <w:p>
      <w:pPr>
        <w:pStyle w:val="BodyText"/>
      </w:pPr>
      <w:r>
        <w:t xml:space="preserve">Ngay khi trong lòng Leo thập phần rối rắm, Địa Ngục Môn chợt lóe hào quang, một Kiếm Long nhân toàn thân mọc đầy lân giáp, kéo theo cái đuôi dài, sau lưng mọc đầy gai xương, hai mắt chớp động hào quang hung bạo từ bên trong cửa nhảy đi ra.</w:t>
      </w:r>
    </w:p>
    <w:p>
      <w:pPr>
        <w:pStyle w:val="BodyText"/>
      </w:pPr>
      <w:r>
        <w:t xml:space="preserve">- Nổ súng!</w:t>
      </w:r>
    </w:p>
    <w:p>
      <w:pPr>
        <w:pStyle w:val="BodyText"/>
      </w:pPr>
      <w:r>
        <w:t xml:space="preserve">Kiếm Long nhân vừa xuất hiện, quan quân Mỹ lập tức truyền mệnh lệnh công kích.</w:t>
      </w:r>
    </w:p>
    <w:p>
      <w:pPr>
        <w:pStyle w:val="BodyText"/>
      </w:pPr>
      <w:r>
        <w:t xml:space="preserve">Trong tích tắc vô số chiến sĩ bóp cò súng, làn đạn bao phủ như mưa bão hướng Kiếm Long nhân vọt tới.</w:t>
      </w:r>
    </w:p>
    <w:p>
      <w:pPr>
        <w:pStyle w:val="BodyText"/>
      </w:pPr>
      <w:r>
        <w:t xml:space="preserve">Các chiến sĩ này từng trải qua Thần Ma hệ thống chuyển chức thành binh lính, có được kỹ thuật bắn súng thật ưu tú, đại bộ phận viên đạn đều bắn trúng thân thể Kiếm Long nhân kia.</w:t>
      </w:r>
    </w:p>
    <w:p>
      <w:pPr>
        <w:pStyle w:val="BodyText"/>
      </w:pPr>
      <w:r>
        <w:t xml:space="preserve">Đương! Đương! Đương!</w:t>
      </w:r>
    </w:p>
    <w:p>
      <w:pPr>
        <w:pStyle w:val="BodyText"/>
      </w:pPr>
      <w:r>
        <w:t xml:space="preserve">Nương theo thanh âm thanh thúy của kim loại va nhau, toàn bộ viên đạn đều bật trở ra, không thể thương tổn Kiếm Long nhân mảy may.</w:t>
      </w:r>
    </w:p>
    <w:p>
      <w:pPr>
        <w:pStyle w:val="BodyText"/>
      </w:pPr>
      <w:r>
        <w:t xml:space="preserve">- Đao thương bất nhập!</w:t>
      </w:r>
    </w:p>
    <w:p>
      <w:pPr>
        <w:pStyle w:val="BodyText"/>
      </w:pPr>
      <w:r>
        <w:t xml:space="preserve">Chứng kiến một màn kia toàn bộ quan quân đều nhướng mày.</w:t>
      </w:r>
    </w:p>
    <w:p>
      <w:pPr>
        <w:pStyle w:val="BodyText"/>
      </w:pPr>
      <w:r>
        <w:t xml:space="preserve">Súng ống là đại sát khí của nhân loại đối phó tang thi, ngoại trừ tang thi L hình toàn bộ tang thi khác đều có thể bị súng ống bạo đầu mà chết. Nếu súng ống không có hiệu quả, nhân loại muốn chống cự ngoại tộc càng thêm gian nan.</w:t>
      </w:r>
    </w:p>
    <w:p>
      <w:pPr>
        <w:pStyle w:val="BodyText"/>
      </w:pPr>
      <w:r>
        <w:t xml:space="preserve">Kiếm Long nhân bị vô số viên đạn bắn trúng thân thể làm lòng nó giận dữ, thân hình chợt lóe, dùng tốc độ ngang ngửa vận tốc âm thanh biến mất tại chỗ, hướng trận hình của quân đội nhân loại phóng tới.</w:t>
      </w:r>
    </w:p>
    <w:p>
      <w:pPr>
        <w:pStyle w:val="BodyText"/>
      </w:pPr>
      <w:r>
        <w:t xml:space="preserve">Bỗng nhiên từ trong nhân loại một đạo la-de phá không bay ra, trực tiếp bắn trúng trán Kiếm Long nhân, đem đầu của nó oanh thành lỗ lớn khiến nó rơi xuống giữa không trung.</w:t>
      </w:r>
    </w:p>
    <w:p>
      <w:pPr>
        <w:pStyle w:val="BodyText"/>
      </w:pPr>
      <w:r>
        <w:t xml:space="preserve">Bên trong siêu cấp anh hùng liên minh, một thiếu niên phản nghịch nhuộm tóc vàng chừng mười lăm tuổi cầm một khẩu súng la-de, chu môi huýt sáo một tiếng nói:</w:t>
      </w:r>
    </w:p>
    <w:p>
      <w:pPr>
        <w:pStyle w:val="BodyText"/>
      </w:pPr>
      <w:r>
        <w:t xml:space="preserve">- Sản phẩm súng la-de của Hoa Hạ quốc thật là dùng quá tốt. Một phát đã giải quyết đại gia hỏa kia. Đúng rồi, Khoa Lai, nước Mỹ chúng ta khi nào mới có thể không dựa vào nhập khẩu chính mình chế tạo loại súng này đây?</w:t>
      </w:r>
    </w:p>
    <w:p>
      <w:pPr>
        <w:pStyle w:val="BodyText"/>
      </w:pPr>
      <w:r>
        <w:t xml:space="preserve">Một người da trắng tên Khoa Lai nhún nhún vai:</w:t>
      </w:r>
    </w:p>
    <w:p>
      <w:pPr>
        <w:pStyle w:val="BodyText"/>
      </w:pPr>
      <w:r>
        <w:t xml:space="preserve">- Duy Ni, cậu cho rằng muốn chế tạo loại súng này đơn giản như trồng khoai tây hay sao? Cho dù chúng ta lấy được khoa học kỹ thuật, nhưng muốn chế tạo số lượng lớn cũng phải cần mấy tháng thời gian!</w:t>
      </w:r>
    </w:p>
    <w:p>
      <w:pPr>
        <w:pStyle w:val="BodyText"/>
      </w:pPr>
      <w:r>
        <w:t xml:space="preserve">Lúc này cả địa cầu cũng chỉ có Hoa Hạ quốc có thể chế tạo thật nhiều súng la-de đan binh. Nước Mỹ cùng Thiên Đường Thần Quốc tuy rằng trao đổi khoa học kỹ thuật với Nhạc Trọng, nhưng muốn chuyển hóa thành vật dụng thực tế cũng cần có thời gian nhất định.</w:t>
      </w:r>
    </w:p>
    <w:p>
      <w:pPr>
        <w:pStyle w:val="BodyText"/>
      </w:pPr>
      <w:r>
        <w:t xml:space="preserve">Tựa như Nhạc Trọng tuy đã lấy được pháp môn chế tạo chiến sĩ thú hóa, nhưng chiến sĩ dưới trướng hắn chỉ có được chưa đầy trăm người.</w:t>
      </w:r>
    </w:p>
    <w:p>
      <w:pPr>
        <w:pStyle w:val="BodyText"/>
      </w:pPr>
      <w:r>
        <w:t xml:space="preserve">Duy Ni tò mò hỏi:</w:t>
      </w:r>
    </w:p>
    <w:p>
      <w:pPr>
        <w:pStyle w:val="BodyText"/>
      </w:pPr>
      <w:r>
        <w:t xml:space="preserve">- Vậy tại sao không nhập khẩu nhiều một ít?</w:t>
      </w:r>
    </w:p>
    <w:p>
      <w:pPr>
        <w:pStyle w:val="BodyText"/>
      </w:pPr>
      <w:r>
        <w:t xml:space="preserve">Khoa Lai nói:</w:t>
      </w:r>
    </w:p>
    <w:p>
      <w:pPr>
        <w:pStyle w:val="BodyText"/>
      </w:pPr>
      <w:r>
        <w:t xml:space="preserve">- Chính bản thân Hoa Hạ chế tạo còn không đủ dùng cho họ, có thể bán cho chúng ta một ngàn khẩu súng đã xem như không tệ rồi!</w:t>
      </w:r>
    </w:p>
    <w:p>
      <w:pPr>
        <w:pStyle w:val="BodyText"/>
      </w:pPr>
      <w:r>
        <w:t xml:space="preserve">Leo nhìn vào Địa Ngục Môn, một cảm giác tim đập nhanh nảy sinh, hắn không nhịn được chợt quát lên:</w:t>
      </w:r>
    </w:p>
    <w:p>
      <w:pPr>
        <w:pStyle w:val="BodyText"/>
      </w:pPr>
      <w:r>
        <w:t xml:space="preserve">- Đều câm miệng, địch nhân chân chính đến! Chuẩn bị chiến đấu!</w:t>
      </w:r>
    </w:p>
    <w:p>
      <w:pPr>
        <w:pStyle w:val="BodyText"/>
      </w:pPr>
      <w:r>
        <w:t xml:space="preserve">Leo nổi giận mọi người cũng không dám tiếp tục lên tiếng, mà nhìn chằm chằm vào cánh cửa.</w:t>
      </w:r>
    </w:p>
    <w:p>
      <w:pPr>
        <w:pStyle w:val="BodyText"/>
      </w:pPr>
      <w:r>
        <w:t xml:space="preserve">Khi Kiếm Long nhân kia bị giết chết không bao lâu, từng con Kim Long nhân lại tiếp tục nhảy ra ngoài.</w:t>
      </w:r>
    </w:p>
    <w:p>
      <w:pPr>
        <w:pStyle w:val="BodyText"/>
      </w:pPr>
      <w:r>
        <w:t xml:space="preserve">Lúc này các chiến sĩ đã có kinh nghiệm, từng xạ thủ đứng đầu cầm súng la-de liên tục bóp cò, ngay lúc Kiếm Long nhân vừa ra khỏi cửa địa ngục liền bắn chết.</w:t>
      </w:r>
    </w:p>
    <w:p>
      <w:pPr>
        <w:pStyle w:val="BodyText"/>
      </w:pPr>
      <w:r>
        <w:t xml:space="preserve">Hơn mười con Kiếm Long nhân vừa đi ra còn chưa kịp phản ứng liền bị bắn chết tại chỗ, biến thành từng cỗ thi thể.</w:t>
      </w:r>
    </w:p>
    <w:p>
      <w:pPr>
        <w:pStyle w:val="BodyText"/>
      </w:pPr>
      <w:r>
        <w:t xml:space="preserve">Bỗng nhiên từ trong cửa địa ngục ba mươi Kiếm Long nhân dùng tốc độ siêu âm khủng bố vọt đi ra.</w:t>
      </w:r>
    </w:p>
    <w:p>
      <w:pPr>
        <w:pStyle w:val="BodyText"/>
      </w:pPr>
      <w:r>
        <w:t xml:space="preserve">Chúng dùng tốc độ siêu âm nhảy ra, cho dù tay súng bắn tỉa đứng đầu nhân loại cũng không thể nào kịp thời giết hết chúng nó.</w:t>
      </w:r>
    </w:p>
    <w:p>
      <w:pPr>
        <w:pStyle w:val="BodyText"/>
      </w:pPr>
      <w:r>
        <w:t xml:space="preserve">Lúc này các cao thủ siêu cấp anh hùng liên minh liên tục ra tay, nhờ vậy giết chết hơn hai mươi Kiếm Long nhân, lại bị tám Kiếm Long nhân bỏ chạy trở về trong Địa Ngục Môn.</w:t>
      </w:r>
    </w:p>
    <w:p>
      <w:pPr>
        <w:pStyle w:val="BodyText"/>
      </w:pPr>
      <w:r>
        <w:t xml:space="preserve">Chứng kiến tám Kiếm Long nhân bỏ chạy về trong cửa, sắc mặt Leo biến đổi, trong lòng tuôn ra tia dự cảm bất tường:</w:t>
      </w:r>
    </w:p>
    <w:p>
      <w:pPr>
        <w:pStyle w:val="BodyText"/>
      </w:pPr>
      <w:r>
        <w:t xml:space="preserve">- Không tốt!</w:t>
      </w:r>
    </w:p>
    <w:p>
      <w:pPr>
        <w:pStyle w:val="BodyText"/>
      </w:pPr>
      <w:r>
        <w:t xml:space="preserve">Khi tám con Kiếm Long nhân chạy về không bao lâu, chỉ sau một lần hô hấp lại có vô số Kiếm Long nhân dùng tốc độ siêu âm chạy ra khỏi cửa địa ngục hướng chỗ nhân loại chiến sĩ phóng đi.</w:t>
      </w:r>
    </w:p>
    <w:p>
      <w:pPr>
        <w:pStyle w:val="BodyText"/>
      </w:pPr>
      <w:r>
        <w:t xml:space="preserve">- Nổ súng! Nã pháo!</w:t>
      </w:r>
    </w:p>
    <w:p>
      <w:pPr>
        <w:pStyle w:val="BodyText"/>
      </w:pPr>
      <w:r>
        <w:t xml:space="preserve">Kiếm Long nhân vừa xông ra cửa, quan quân điên cuồng rít gào.</w:t>
      </w:r>
    </w:p>
    <w:p>
      <w:pPr>
        <w:pStyle w:val="BodyText"/>
      </w:pPr>
      <w:r>
        <w:t xml:space="preserve">Vô số trọng pháo lập tức nổ vang, vô số xe phóng tên lửa cũng đem thật nhiều hỏa tiễn oanh thẳng tới trước.</w:t>
      </w:r>
    </w:p>
    <w:p>
      <w:pPr>
        <w:pStyle w:val="Compact"/>
      </w:pPr>
      <w:r>
        <w:t xml:space="preserve">Trong lửa đạn kinh khủng, thật nhiều Kiếm Long nhân bị tạc dập nát, nhưng Kiếm Long nhân là quái vật tam giai đỉnh phong, một đám vô cùng khủng bố, vẫn không ít Kiếm Long nhân xuyên qua phòng tuyến đạn pháo xông tới trước mặt chiến sĩ nhân loại.</w:t>
      </w:r>
      <w:r>
        <w:br w:type="textWrapping"/>
      </w:r>
      <w:r>
        <w:br w:type="textWrapping"/>
      </w:r>
    </w:p>
    <w:p>
      <w:pPr>
        <w:pStyle w:val="Heading2"/>
      </w:pPr>
      <w:bookmarkStart w:id="1445" w:name="chương-1633-khủng-long-vương-mạnh-mẽ"/>
      <w:bookmarkEnd w:id="1445"/>
      <w:r>
        <w:t xml:space="preserve">1423. Chương 1633: Khủng Long Vương Mạnh Mẽ!</w:t>
      </w:r>
    </w:p>
    <w:p>
      <w:pPr>
        <w:pStyle w:val="Compact"/>
      </w:pPr>
      <w:r>
        <w:br w:type="textWrapping"/>
      </w:r>
      <w:r>
        <w:br w:type="textWrapping"/>
      </w:r>
      <w:r>
        <w:t xml:space="preserve">Các chiến sĩ thân mặc trang giáp cơ giới xông lên thi triển dị năng chém giết cùng Kiếm Long nhân, được nhân loại cường giả cao giai thống lĩnh miễn cưỡng đối địch cùng Kiếm Long nhân tấn công.</w:t>
      </w:r>
    </w:p>
    <w:p>
      <w:pPr>
        <w:pStyle w:val="BodyText"/>
      </w:pPr>
      <w:r>
        <w:t xml:space="preserve">Oanh! Oanh! Oanh!</w:t>
      </w:r>
    </w:p>
    <w:p>
      <w:pPr>
        <w:pStyle w:val="BodyText"/>
      </w:pPr>
      <w:r>
        <w:t xml:space="preserve">Thanh âm đạn pháo nổ tung ầm ầm vang lên bên tai không ngừng, Địa Ngục Môn hoàn toàn bị bao phủ trong đạn lửa, cơ hồ không ngừng nghỉ một khắc nào. Với thực lực khủng bố của Kiếm Long nhân, một khi bị chúng nó tiến gần người sẽ biến thành ác mộng của các chiến sĩ.</w:t>
      </w:r>
    </w:p>
    <w:p>
      <w:pPr>
        <w:pStyle w:val="BodyText"/>
      </w:pPr>
      <w:r>
        <w:t xml:space="preserve">Mỗi Kiếm Long nhân thực lực tam giai đỉnh phong, khi cận chiến sẽ cực kỳ hung tàn. Cho dù là cao thủ cận chiến đứng đầu trong siêu cấp anh hùng liên minh nếu không cẩn thận cũng sẽ chết dưới sự công kích của Kiếm Long nhân.</w:t>
      </w:r>
    </w:p>
    <w:p>
      <w:pPr>
        <w:pStyle w:val="BodyText"/>
      </w:pPr>
      <w:r>
        <w:t xml:space="preserve">Bị lửa đạn bao trùm oanh kích, thật nhiều Kiếm Long nhân bị tạc dập nát. Nhưng vẫn có một bộ phận xuyên qua lửa đạn giao chiến cùng cao thủ của siêu cấp anh hùng liên minh.</w:t>
      </w:r>
    </w:p>
    <w:p>
      <w:pPr>
        <w:pStyle w:val="BodyText"/>
      </w:pPr>
      <w:r>
        <w:t xml:space="preserve">Dù có được nhân loại cao thủ ngũ giai dẫn đầu xuất chiến, nhưng vẫn có hơn mười cao thủ tam giai đỉnh phong bị Kiếm Long nhân xé thành phấn vụn.</w:t>
      </w:r>
    </w:p>
    <w:p>
      <w:pPr>
        <w:pStyle w:val="BodyText"/>
      </w:pPr>
      <w:r>
        <w:t xml:space="preserve">Từ trong Địa Ngục Môn không ngừng có Kiếm Long nhân trào ra cơ hồ như vô cùng vô tận, nhưng dưới sự bố phòng công kích của quân Mỹ, chúng nó đều chết thảm trọng, uy hiếp đối với quân Mỹ không quá lớn.</w:t>
      </w:r>
    </w:p>
    <w:p>
      <w:pPr>
        <w:pStyle w:val="BodyText"/>
      </w:pPr>
      <w:r>
        <w:t xml:space="preserve">Leo đứng trên sườn núi quan sát cuộc chiến bên dưới, hắn là một trong những lá bài tẩy chưa lật của quân Mỹ, sẽ không dễ dàng ra tay. Nhiệm vụ chủ yếu của hắn chính là tiêu diệt cường giả đỉnh cao của Khủng Long nhân.</w:t>
      </w:r>
    </w:p>
    <w:p>
      <w:pPr>
        <w:pStyle w:val="BodyText"/>
      </w:pPr>
      <w:r>
        <w:t xml:space="preserve">Mỗi một cường giả đỉnh cao của Khủng Long nhân, nếu bị chúng nhảy vào trong nhân loại chính là ác mộng của bọn họ. Chỉ có cường giả lục giai như Leo mới có thể là đối thủ của bọn chúng.</w:t>
      </w:r>
    </w:p>
    <w:p>
      <w:pPr>
        <w:pStyle w:val="BodyText"/>
      </w:pPr>
      <w:r>
        <w:t xml:space="preserve">Bỗng nhiên hai mươi thân ảnh từ trong Địa Ngục Môn nhảy ra.</w:t>
      </w:r>
    </w:p>
    <w:p>
      <w:pPr>
        <w:pStyle w:val="BodyText"/>
      </w:pPr>
      <w:r>
        <w:t xml:space="preserve">Oanh! Oanh! Oanh!</w:t>
      </w:r>
    </w:p>
    <w:p>
      <w:pPr>
        <w:pStyle w:val="BodyText"/>
      </w:pPr>
      <w:r>
        <w:t xml:space="preserve">Thanh âm nổ mạnh thật lớn đem hơn mười thân ảnh kia cắn nuốt, đồng thời lực nổ mạnh bốc lên từng trận bụi mù.</w:t>
      </w:r>
    </w:p>
    <w:p>
      <w:pPr>
        <w:pStyle w:val="BodyText"/>
      </w:pPr>
      <w:r>
        <w:t xml:space="preserve">Leo quét mắt nhìn nhóm thân ảnh kia, sắc mặt chợt đại biến lớn tiếng gầm rú:</w:t>
      </w:r>
    </w:p>
    <w:p>
      <w:pPr>
        <w:pStyle w:val="BodyText"/>
      </w:pPr>
      <w:r>
        <w:t xml:space="preserve">- Cẩn thận, cao thủ địch nhân đến đây, là cường giả ngoài ngũ giai!</w:t>
      </w:r>
    </w:p>
    <w:p>
      <w:pPr>
        <w:pStyle w:val="BodyText"/>
      </w:pPr>
      <w:r>
        <w:t xml:space="preserve">Lời của Leo vừa vang lên, một con Bạo Long Vương toàn thân mang theo vẻ hung tàn thô bạo trong tích tắc đã xuất hiện trước người một cường giả ngũ giai của siêu cấp anh hùng liên minh, cười dữ tợn, một quyền đánh thẳng vào đầu vị cao thủ kia.</w:t>
      </w:r>
    </w:p>
    <w:p>
      <w:pPr>
        <w:pStyle w:val="BodyText"/>
      </w:pPr>
      <w:r>
        <w:t xml:space="preserve">Bạo Long Vương là cường giả lục giai đỉnh phong, chiến lực kinh người, cho dù là một ít cường giả thất giai sơ cấp cũng không phải đối thủ của nó. Vị cao thủ ngũ giai kia căn bản chưa kịp làm ra bất kỳ phản ứng nào đã bị một quyền của nó đánh nổ đầu.</w:t>
      </w:r>
    </w:p>
    <w:p>
      <w:pPr>
        <w:pStyle w:val="BodyText"/>
      </w:pPr>
      <w:r>
        <w:t xml:space="preserve">Leo nhìn thấy cao thủ ngũ giai bị đánh vỡ đầu, trong mắt thoáng hiện vẻ phẫn nộ, lớn tiếng rít gào:</w:t>
      </w:r>
    </w:p>
    <w:p>
      <w:pPr>
        <w:pStyle w:val="BodyText"/>
      </w:pPr>
      <w:r>
        <w:t xml:space="preserve">- Kiệt Tư!</w:t>
      </w:r>
    </w:p>
    <w:p>
      <w:pPr>
        <w:pStyle w:val="BodyText"/>
      </w:pPr>
      <w:r>
        <w:t xml:space="preserve">Kiệt Tư là bạn thân của Leo, cũng là nguyên lão của siêu cấp anh hùng liên minh, hai người vì quốc gia mà chiến, đã trải qua vô số cuộc chiến đấu vô cùng tàn khốc, song phương là huynh đệ sinh tử, hiện tại nhìn thấy Kiệt Tư bị giết chết trong lòng Leo đương nhiên vô cùng bi phẫn.</w:t>
      </w:r>
    </w:p>
    <w:p>
      <w:pPr>
        <w:pStyle w:val="BodyText"/>
      </w:pPr>
      <w:r>
        <w:t xml:space="preserve">Bạo Long Vương một chiêu miểu sát một cao thủ nhân loại chợt cười lên quái dị tùy tay một trảo trực tiếp đem một vị cao thủ tứ giai bóp chết:</w:t>
      </w:r>
    </w:p>
    <w:p>
      <w:pPr>
        <w:pStyle w:val="BodyText"/>
      </w:pPr>
      <w:r>
        <w:t xml:space="preserve">- Ha ha! Ha ha! Thật yếu, những nhân loại này thật yếu, vừa lúc đủ cho ta giết sạch sẽ!</w:t>
      </w:r>
    </w:p>
    <w:p>
      <w:pPr>
        <w:pStyle w:val="BodyText"/>
      </w:pPr>
      <w:r>
        <w:t xml:space="preserve">Một đầu Lương Long Vương dáng người khôi ngô cao tới trăm thước, toàn thân khoác lân giáp màu xanh, cầm một cây thú cốt dài tới năm trăm thước thật lớn nói:</w:t>
      </w:r>
    </w:p>
    <w:p>
      <w:pPr>
        <w:pStyle w:val="BodyText"/>
      </w:pPr>
      <w:r>
        <w:t xml:space="preserve">- Đừng đùa, Khủng Bạo Chân, nhanh chóng giết sạch những nhân loại này. Nếu không Bá Long Hoàng bệ hạ sắp đến rồi!</w:t>
      </w:r>
    </w:p>
    <w:p>
      <w:pPr>
        <w:pStyle w:val="BodyText"/>
      </w:pPr>
      <w:r>
        <w:t xml:space="preserve">- Dám giết Kiệt Tư đại ca, đi chết đi, quái vật!</w:t>
      </w:r>
    </w:p>
    <w:p>
      <w:pPr>
        <w:pStyle w:val="BodyText"/>
      </w:pPr>
      <w:r>
        <w:t xml:space="preserve">Một mỹ nữ tóc vàng mắt xanh, dáng người gợi cảm, thân mặc quần áo bó sát màu đen thực lực tứ giai đỉnh phong nổi giận gầm lên một tiếng, hai tay vỗ ra, trong hư không ngưng tụ mấy ngàn băng trùy hướng Bạo Long Vương đâm tới.</w:t>
      </w:r>
    </w:p>
    <w:p>
      <w:pPr>
        <w:pStyle w:val="BodyText"/>
      </w:pPr>
      <w:r>
        <w:t xml:space="preserve">Một nam tử tóc vàng vỗ hai tay xuống đất, vô số gai đất bén nhọn từ dưới đất nổ bắn ra, đâm thẳng tới Bạo Long Vương.</w:t>
      </w:r>
    </w:p>
    <w:p>
      <w:pPr>
        <w:pStyle w:val="BodyText"/>
      </w:pPr>
      <w:r>
        <w:t xml:space="preserve">Một nam tử tóc vàng nổi giận gầm lên một tiếng, tâm niệm vừa động từng đạo sóng gợn trọng lực cường đại hướng Bạo Long Vương quét tới.</w:t>
      </w:r>
    </w:p>
    <w:p>
      <w:pPr>
        <w:pStyle w:val="BodyText"/>
      </w:pPr>
      <w:r>
        <w:t xml:space="preserve">Một cô gái có mái tóc thắt thành những bím nhỏ hai tay vung lên, vô số phong nhận bén nhọn đâm thẳng về hướng Bạo Long Vương.</w:t>
      </w:r>
    </w:p>
    <w:p>
      <w:pPr>
        <w:pStyle w:val="BodyText"/>
      </w:pPr>
      <w:r>
        <w:t xml:space="preserve">- Giao đại gia hỏa này cho chúng ta!</w:t>
      </w:r>
    </w:p>
    <w:p>
      <w:pPr>
        <w:pStyle w:val="BodyText"/>
      </w:pPr>
      <w:r>
        <w:t xml:space="preserve">Ba cường giả ngũ giai thân hình chớp động, nhanh như sao băng hướng Lương Long Vương nhảy tới.</w:t>
      </w:r>
    </w:p>
    <w:p>
      <w:pPr>
        <w:pStyle w:val="BodyText"/>
      </w:pPr>
      <w:r>
        <w:t xml:space="preserve">Nói thế này, sinh vật có hình thể thật lớn trên tốc độ đều sẽ bị hạn chế. Rất nhiều cự hình biến dị thú ngũ giai lực lớn vô cùng nhưng vô luận là tốc độ còn không nhanh bằng Thần chiến sĩ tam giai đỉnh phong.</w:t>
      </w:r>
    </w:p>
    <w:p>
      <w:pPr>
        <w:pStyle w:val="BodyText"/>
      </w:pPr>
      <w:r>
        <w:t xml:space="preserve">- Quá yếu, đám nhân loại các ngươi!</w:t>
      </w:r>
    </w:p>
    <w:p>
      <w:pPr>
        <w:pStyle w:val="BodyText"/>
      </w:pPr>
      <w:r>
        <w:t xml:space="preserve">Bạo Long Vương cười dữ tợn, dưới chân khẽ nhún, hóa thành một đạo lưu quang hướng nhóm cao thủ phóng qua.</w:t>
      </w:r>
    </w:p>
    <w:p>
      <w:pPr>
        <w:pStyle w:val="BodyText"/>
      </w:pPr>
      <w:r>
        <w:t xml:space="preserve">Vô số băng trùy cùng phong nhận đánh trúng thân thể Bạo Long Vương nhưng bị chấn đến hỏng mất tiêu tán, không cách nào thương tổn nó nửa phần.</w:t>
      </w:r>
    </w:p>
    <w:p>
      <w:pPr>
        <w:pStyle w:val="BodyText"/>
      </w:pPr>
      <w:r>
        <w:t xml:space="preserve">Bạo Long Vương tích tắc đã xuất hiện trước người mỹ nữ tóc vàng thao túng băng trùy, tùy tay một trảo đã đánh vỡ đầu nàng.</w:t>
      </w:r>
    </w:p>
    <w:p>
      <w:pPr>
        <w:pStyle w:val="BodyText"/>
      </w:pPr>
      <w:r>
        <w:t xml:space="preserve">Một kích miểu sát mỹ nữ tóc vàng, Bạo Long Vương tàn bạo cười, thân hình chớp động hóa thành từng đạo lưu quang xuyên qua trong đám người, dễ dàng đào ra trái tim của các vị cao thủ, nhai nuốt lấy, diễn cảm vui vẻ lại tàn khốc.</w:t>
      </w:r>
    </w:p>
    <w:p>
      <w:pPr>
        <w:pStyle w:val="BodyText"/>
      </w:pPr>
      <w:r>
        <w:t xml:space="preserve">Trong cùng một thời gian, vài cao thủ ngũ giai tốc độ cực nhanh đã đi tới sau lưng Lương Long Vương.</w:t>
      </w:r>
    </w:p>
    <w:p>
      <w:pPr>
        <w:pStyle w:val="BodyText"/>
      </w:pPr>
      <w:r>
        <w:t xml:space="preserve">- Con kiến nhỏ chết tiệt, đều biến thành thịt vụn đi!</w:t>
      </w:r>
    </w:p>
    <w:p>
      <w:pPr>
        <w:pStyle w:val="BodyText"/>
      </w:pPr>
      <w:r>
        <w:t xml:space="preserve">Lương Long Vương quay đầu, khinh miệt quét mắt nhìn mấy cao thủ nhân loại, cốt thú thật lớn trong tay vung lên, dùng tốc độ nhanh gấp mười lần vận tốc âm thanh mang theo cỗ tàn ảnh trực tiếp oanh lên thân thể ba cao thủ nhân loại, đem bọn họ đánh thành thịt vụn.</w:t>
      </w:r>
    </w:p>
    <w:p>
      <w:pPr>
        <w:pStyle w:val="BodyText"/>
      </w:pPr>
      <w:r>
        <w:t xml:space="preserve">Tuy rằng thân thể Lương Long Vương lục giai thật khổng lồ, nhưng tốc độ không chậm, chỉ thoáng kém cỏi hơn Bạo Long Vương một bậc, nhưng đối với nhân tộc mà nói cũng nhanh tới mức làm người tuyệt vọng.</w:t>
      </w:r>
    </w:p>
    <w:p>
      <w:pPr>
        <w:pStyle w:val="BodyText"/>
      </w:pPr>
      <w:r>
        <w:t xml:space="preserve">- Những con kiến này giao cho các ngươi, Bạo Long Vương, Kiếm Long Vương, ta đi phá hủy binh khí chiến tranh của bọn hắn!</w:t>
      </w:r>
    </w:p>
    <w:p>
      <w:pPr>
        <w:pStyle w:val="BodyText"/>
      </w:pPr>
      <w:r>
        <w:t xml:space="preserve">Lương Long Vương quét mắt nhìn qua bên này, chỉ thoáng chớp động đã biến mất, ngay sau đó nó đã xuất hiện trong trận địa đặt vũ khí hạng nặng của nhân tộc, vung lên cốt thú, thật nhiều xe tăng cùng xe thiết giáp đều bị nó đánh bay, sau đó rơi xuống đất biến thành một đống sắt vụn.</w:t>
      </w:r>
    </w:p>
    <w:p>
      <w:pPr>
        <w:pStyle w:val="BodyText"/>
      </w:pPr>
      <w:r>
        <w:t xml:space="preserve">- Kiếm Long Vương, còn có một con quái vật lục giai sao?</w:t>
      </w:r>
    </w:p>
    <w:p>
      <w:pPr>
        <w:pStyle w:val="BodyText"/>
      </w:pPr>
      <w:r>
        <w:t xml:space="preserve">Trong lòng Leo đột nhiên phát lạnh, một cỗ dự cảm tử vong nảy lên trong lòng, hắn phát động bảo mạng Thiểm Thước, bỗng nhiên biến mất ngay tại chỗ, sau đó xuất hiện ngoài trăm thước.</w:t>
      </w:r>
    </w:p>
    <w:p>
      <w:pPr>
        <w:pStyle w:val="BodyText"/>
      </w:pPr>
      <w:r>
        <w:t xml:space="preserve">Ngay trong tích tắc Leo biến mất, một ánh đao chém hụt qua vị trí hắn vừa đứng khi nãy.</w:t>
      </w:r>
    </w:p>
    <w:p>
      <w:pPr>
        <w:pStyle w:val="BodyText"/>
      </w:pPr>
      <w:r>
        <w:t xml:space="preserve">Ngoài trăm thước, ánh mắt Leo ngưng tụ, thấy rõ ràng bộ dáng quái vật vừa đánh lén hắn.</w:t>
      </w:r>
    </w:p>
    <w:p>
      <w:pPr>
        <w:pStyle w:val="BodyText"/>
      </w:pPr>
      <w:r>
        <w:t xml:space="preserve">Đó là một con quái vật thân cao hai thước, toàn thân mọc đầy cốt nhận bén nhọn, tản ra khí tức hung lệ, có cái đầu giống như loài kiếm long, trong mắt chớp động khí tức hung tàn thô bạo.</w:t>
      </w:r>
    </w:p>
    <w:p>
      <w:pPr>
        <w:pStyle w:val="BodyText"/>
      </w:pPr>
      <w:r>
        <w:t xml:space="preserve">Kiếm Long Vương liếc mắt nhìn Leo, lạnh lùng nói:</w:t>
      </w:r>
    </w:p>
    <w:p>
      <w:pPr>
        <w:pStyle w:val="Compact"/>
      </w:pPr>
      <w:r>
        <w:t xml:space="preserve">- Nhân loại, ngươi không tệ, lại có thể tránh thoát một chiêu đánh lén của ta. Quỳ xuống, thần phục ta, ta có thể cho ngươi trở thành vua của nhân loại. Nếu không hôm nay sẽ là ngày chết của ngươi!</w:t>
      </w:r>
      <w:r>
        <w:br w:type="textWrapping"/>
      </w:r>
      <w:r>
        <w:br w:type="textWrapping"/>
      </w:r>
    </w:p>
    <w:p>
      <w:pPr>
        <w:pStyle w:val="Heading2"/>
      </w:pPr>
      <w:bookmarkStart w:id="1446" w:name="chương-1634-công-kích-bằng-đạn-hạt-nhân"/>
      <w:bookmarkEnd w:id="1446"/>
      <w:r>
        <w:t xml:space="preserve">1424. Chương 1634: Công Kích Bằng Đạn Hạt Nhân!</w:t>
      </w:r>
    </w:p>
    <w:p>
      <w:pPr>
        <w:pStyle w:val="Compact"/>
      </w:pPr>
      <w:r>
        <w:br w:type="textWrapping"/>
      </w:r>
      <w:r>
        <w:br w:type="textWrapping"/>
      </w:r>
      <w:r>
        <w:t xml:space="preserve">- Ngươi vọng tưởng! Ta sẽ không thần phục ngươi, quái vật chết tiệt!</w:t>
      </w:r>
    </w:p>
    <w:p>
      <w:pPr>
        <w:pStyle w:val="BodyText"/>
      </w:pPr>
      <w:r>
        <w:t xml:space="preserve">Leo là một cường giả nhân loại tâm trí cực kỳ kiên nghị, tâm niệm vừa động, trong hư không trống rỗng xuất hiện một hắc động lớn, từ trong hắc động nhảy ra một con Hung Linh Viên ngũ giai thân cao tới năm thước.</w:t>
      </w:r>
    </w:p>
    <w:p>
      <w:pPr>
        <w:pStyle w:val="BodyText"/>
      </w:pPr>
      <w:r>
        <w:t xml:space="preserve">Là cường giả đỉnh cấp của Mỹ, tiến hóa ra thân thể Thần Ma nhất cấp, Leo cũng có được nhiều thủ đoạn đối phó địch nhân, Hung Linh Viên là một trong những đòn sát thủ của hắn.</w:t>
      </w:r>
    </w:p>
    <w:p>
      <w:pPr>
        <w:pStyle w:val="BodyText"/>
      </w:pPr>
      <w:r>
        <w:t xml:space="preserve">Hung Liên Viên là biến dị thú ngũ giai đỉnh phong, sức chiến đấu thậm chí còn mạnh hơn Leo nếu không sử dụng thủ đoạn đặc thù tới vài phần.</w:t>
      </w:r>
    </w:p>
    <w:p>
      <w:pPr>
        <w:pStyle w:val="BodyText"/>
      </w:pPr>
      <w:r>
        <w:t xml:space="preserve">Hung Linh Viên vừa xuất hiện liền giận dữ gầm lên một tiếng, thân hình chợt lóe đánh tới Kiếm Long Vương.</w:t>
      </w:r>
    </w:p>
    <w:p>
      <w:pPr>
        <w:pStyle w:val="BodyText"/>
      </w:pPr>
      <w:r>
        <w:t xml:space="preserve">- Biến dị thú ngũ giai? Rất mạnh! Nhưng ta càng mạnh hơn!</w:t>
      </w:r>
    </w:p>
    <w:p>
      <w:pPr>
        <w:pStyle w:val="BodyText"/>
      </w:pPr>
      <w:r>
        <w:t xml:space="preserve">Thân hình Kiếm Long Vương chợt lóe, hóa thành một đạo lưu quang cùng Hung Liên Viên đối chiến.</w:t>
      </w:r>
    </w:p>
    <w:p>
      <w:pPr>
        <w:pStyle w:val="BodyText"/>
      </w:pPr>
      <w:r>
        <w:t xml:space="preserve">Hung Linh Viên hoàn toàn có thể diệt sát một ít cường giả lục giai sơ cấp lẫn trung cấp. Nhưng Kiếm Long Vương là lục giai đỉnh phong, là cường giả nửa bước thất giai, song phương hoàn toàn không cùng chung cấp bậc.</w:t>
      </w:r>
    </w:p>
    <w:p>
      <w:pPr>
        <w:pStyle w:val="BodyText"/>
      </w:pPr>
      <w:r>
        <w:t xml:space="preserve">Vừa tiếp chiến Hung Linh Viên đã bị đánh tràn đầy vết thương, nhưng sức khôi phục của biến dị thú ngũ giai cũng cực kỳ khủng bố, hơn nữa nó lại hung hãn thiện chiến, trong khoảng thời gian ngắn còn chưa tới nỗi bị Kiếm Long Vương chém giết.</w:t>
      </w:r>
    </w:p>
    <w:p>
      <w:pPr>
        <w:pStyle w:val="BodyText"/>
      </w:pPr>
      <w:r>
        <w:t xml:space="preserve">- Ba cường giả lục giai đỉnh phong, căn bản không phải đối thủ của chúng, chỉ có thể chạy!</w:t>
      </w:r>
    </w:p>
    <w:p>
      <w:pPr>
        <w:pStyle w:val="BodyText"/>
      </w:pPr>
      <w:r>
        <w:t xml:space="preserve">Leo quét mắt nhìn quanh chiến trường, trong mắt thoáng hiện dị quang, thở dài thật sâu, sau lưng đột nhiên hiện lên một bảo vật điêu khắc vô số phù văn huyền ảo được khảm biến dị thú ngũ giai, quang mang chớp động, hắn phóng lên cao biến mất trên bầu trời.</w:t>
      </w:r>
    </w:p>
    <w:p>
      <w:pPr>
        <w:pStyle w:val="BodyText"/>
      </w:pPr>
      <w:r>
        <w:t xml:space="preserve">Vô số ánh đao chớp động, thân thể Hung Linh Viên bị chém thành bốn năm mảnh, máu tươi văng khắp nơi, Kiếm Long Vương đứng trong vũng máu vuốt vuốt tinh hạch ngũ giai trong tay, nhìn lên bầu trời khẽ cau mày:</w:t>
      </w:r>
    </w:p>
    <w:p>
      <w:pPr>
        <w:pStyle w:val="BodyText"/>
      </w:pPr>
      <w:r>
        <w:t xml:space="preserve">- Thoát thật nhanh! Những nhân loại cường giả đỉnh cấp tuy sức chiến đấu không bằng chúng ta, nhưng bổn sự giữ mạng không nhỏ. Cho dù là Bá Long Hoàng bệ hạ cũng không thể đuổi theo hắn trên bầu trời. Trừ phi là Dực Long Vương hay Phi Long Hoàng bệ hạ mới có thể đuổi kịp giết chết hắn!</w:t>
      </w:r>
    </w:p>
    <w:p>
      <w:pPr>
        <w:pStyle w:val="BodyText"/>
      </w:pPr>
      <w:r>
        <w:t xml:space="preserve">Đồ vật sau lưng Leo chính là bảo vật hi vọng – Hi Vọng Vũ Dực, được khảm tinh hạch ngũ giai, hắn liền có được tốc độ phi hành của biến dị thú ngũ giai. Nếu khảm tinh hạch lục giai, hắn sẽ có tốc độ lục giai, đây là lợi khí chạy trốn tốt nhất, cũng là một trong những con bài chưa lật của Leo.</w:t>
      </w:r>
    </w:p>
    <w:p>
      <w:pPr>
        <w:pStyle w:val="BodyText"/>
      </w:pPr>
      <w:r>
        <w:t xml:space="preserve">Đang bay lượn trên bầu trời, Leo lấy ra bộ đàm, thanh âm nặng nề nói:</w:t>
      </w:r>
    </w:p>
    <w:p>
      <w:pPr>
        <w:pStyle w:val="BodyText"/>
      </w:pPr>
      <w:r>
        <w:t xml:space="preserve">- Tôi là Leo, chấp hành kế hoạch “Phá Diệt”!</w:t>
      </w:r>
    </w:p>
    <w:p>
      <w:pPr>
        <w:pStyle w:val="BodyText"/>
      </w:pPr>
      <w:r>
        <w:t xml:space="preserve">- Chấp hành kế hoạch “Phá Diệt”!</w:t>
      </w:r>
    </w:p>
    <w:p>
      <w:pPr>
        <w:pStyle w:val="BodyText"/>
      </w:pPr>
      <w:r>
        <w:t xml:space="preserve">- Kế hoạch “Phá Diệt” bắt đầu chấp hành!</w:t>
      </w:r>
    </w:p>
    <w:p>
      <w:pPr>
        <w:pStyle w:val="BodyText"/>
      </w:pPr>
      <w:r>
        <w:t xml:space="preserve">- Năm!</w:t>
      </w:r>
    </w:p>
    <w:p>
      <w:pPr>
        <w:pStyle w:val="BodyText"/>
      </w:pPr>
      <w:r>
        <w:t xml:space="preserve">- Bốn!</w:t>
      </w:r>
    </w:p>
    <w:p>
      <w:pPr>
        <w:pStyle w:val="BodyText"/>
      </w:pPr>
      <w:r>
        <w:t xml:space="preserve">- …</w:t>
      </w:r>
    </w:p>
    <w:p>
      <w:pPr>
        <w:pStyle w:val="BodyText"/>
      </w:pPr>
      <w:r>
        <w:t xml:space="preserve">Thủ đô Thiên Kinh của Hoa Hạ quốc, Nhạc Trọng nhìn lên màn hình, chậm rãi thở dài nói:</w:t>
      </w:r>
    </w:p>
    <w:p>
      <w:pPr>
        <w:pStyle w:val="BodyText"/>
      </w:pPr>
      <w:r>
        <w:t xml:space="preserve">- Kế hoạch “Phá Diệt”, rốt cục đã bị bức tới bước này sao? Thực lực Khủng Long nhân thật đúng là đáng sợ!</w:t>
      </w:r>
    </w:p>
    <w:p>
      <w:pPr>
        <w:pStyle w:val="BodyText"/>
      </w:pPr>
      <w:r>
        <w:t xml:space="preserve">Bạch Y là siêu cấp trí năng, trên địa cầu chỉ cần địa phương nào kết nối được với internet chính là lĩnh vực của nàng. Vệ tinh không gian ngoài địa cầu cùng những điện não siêu cấp các quốc gia đã sớm bị Bạch Y âm thầm khống chế.</w:t>
      </w:r>
    </w:p>
    <w:p>
      <w:pPr>
        <w:pStyle w:val="BodyText"/>
      </w:pPr>
      <w:r>
        <w:t xml:space="preserve">Nhưng Thiên Đường Thần Quốc cùng nước Mỹ cũng không biết vệ tinh của họ đã sớm thay đổi chủ nhân, trở thành vật trong tay Nhạc Trọng. Từng cử động của chính phủ Mỹ chỉ cần lưu lại dấu vết trên internet đã bị Nhạc Trọng thao túng.</w:t>
      </w:r>
    </w:p>
    <w:p>
      <w:pPr>
        <w:pStyle w:val="BodyText"/>
      </w:pPr>
      <w:r>
        <w:t xml:space="preserve">Kế hoạch “Phá Diệt” chính Nhạc Trọng cũng hiểu biết vô cùng rõ ràng, được gọi là “Phá Diệt” cũng chính là muốn dùng vũ khí cuối cùng của nhân loại – công kích bằng đạn hạt nhân!</w:t>
      </w:r>
    </w:p>
    <w:p>
      <w:pPr>
        <w:pStyle w:val="BodyText"/>
      </w:pPr>
      <w:r>
        <w:t xml:space="preserve">Leo từng đi qua thế giới thứ hai bị đạn hạt nhân tàn phá hoàn toàn, hắn biết rõ thế giới sẽ biến thành kinh khủng thế nào sau khi sử dụng đạn hạt nhân. Vô số tia phóng xạ làm cho nhân loại khó thể sinh tồn, thật nhiều biến dị nhân vừa đáng thương vừa đáng giận, quỷ phóng xạ dữ tợn, thú phóng xạ cường đại, thật nhiều bệnh tật lan tràn từ trong bụi phóng xạ trong không khí.</w:t>
      </w:r>
    </w:p>
    <w:p>
      <w:pPr>
        <w:pStyle w:val="BodyText"/>
      </w:pPr>
      <w:r>
        <w:t xml:space="preserve">Công kích đạn hạt nhân là thủ đoạn cuối cùng, là thủ đoạn bị bức bách bất đắc dĩ mới phải sử dụng. Đây đã là nhận thức chung của các quốc gia, Leo biết rõ dùng đạn hạt nhân tai hại lớn ra sao, nhưng vẫn phải lựa chọn loại thủ đoạn này, hiển nhiên đã bị dồn đến tuyệt cảnh.</w:t>
      </w:r>
    </w:p>
    <w:p>
      <w:pPr>
        <w:pStyle w:val="BodyText"/>
      </w:pPr>
      <w:r>
        <w:t xml:space="preserve">- 0!</w:t>
      </w:r>
    </w:p>
    <w:p>
      <w:pPr>
        <w:pStyle w:val="BodyText"/>
      </w:pPr>
      <w:r>
        <w:t xml:space="preserve">Khi thời gian đếm tới 0, những cứ điểm đặt đạn hạt nhân trong nước Mỹ lần lượt mở ra, từng đầu đạn hạt nhân từ trong những giếng phát xạ bay ra, giống như sao băng hướng Địa Ngục Môn tại Canada bay đi.</w:t>
      </w:r>
    </w:p>
    <w:p>
      <w:pPr>
        <w:pStyle w:val="BodyText"/>
      </w:pPr>
      <w:r>
        <w:t xml:space="preserve">Khi đạn hạt nhân bay tới trên bầu trời Địa Ngục Môn, chung quanh cánh cửa đã tuôn ra hơn hai mươi vạn Khủng Long nhân cùng những chiến sĩ lẫn cường giả của những chủng tộc phụ thuộc.</w:t>
      </w:r>
    </w:p>
    <w:p>
      <w:pPr>
        <w:pStyle w:val="BodyText"/>
      </w:pPr>
      <w:r>
        <w:t xml:space="preserve">Sư đoàn bọc thép tinh nhuệ của Mỹ bố phòng chung quanh Địa Ngục Môn lúc này đã bị tiêu diệt hầu hết, ngoài 60% trang bị đã bị phá hủy.</w:t>
      </w:r>
    </w:p>
    <w:p>
      <w:pPr>
        <w:pStyle w:val="BodyText"/>
      </w:pPr>
      <w:r>
        <w:t xml:space="preserve">Những cường giả Khủng Long nhân không có thói quen sử dụng vũ khí khoa học kỹ thuật, thân thể bọn nó chính là vũ khí cực mạnh nhất.</w:t>
      </w:r>
    </w:p>
    <w:p>
      <w:pPr>
        <w:pStyle w:val="BodyText"/>
      </w:pPr>
      <w:r>
        <w:t xml:space="preserve">Đứng trong đống hoang tàn đổ nát, Lương Long Vương bỗng nhiên ngẩng đầu nhìn lên bầu trời, liếc mắt liền thấy được năm đạn đạo chuyên chở đầu đạn hạt nhân cách mười mấy cây số phía xa.</w:t>
      </w:r>
    </w:p>
    <w:p>
      <w:pPr>
        <w:pStyle w:val="BodyText"/>
      </w:pPr>
      <w:r>
        <w:t xml:space="preserve">Giác quan thứ sáu của Thần chiến sĩ lục giai vô cùng linh thông, tuy rằng giác quan của Lương Long Vương kém hơn Leo, nhưng đã rất bất phàm, dù sao nó cũng là cường giả lục giai đỉnh phong.</w:t>
      </w:r>
    </w:p>
    <w:p>
      <w:pPr>
        <w:pStyle w:val="BodyText"/>
      </w:pPr>
      <w:r>
        <w:t xml:space="preserve">Lương Long Vương trầm giọng nói:</w:t>
      </w:r>
    </w:p>
    <w:p>
      <w:pPr>
        <w:pStyle w:val="BodyText"/>
      </w:pPr>
      <w:r>
        <w:t xml:space="preserve">- Nhân loại phóng ra năm quả đạn đạo đang hướng bên này bay tới, ai đi phá hủy chúng nó?</w:t>
      </w:r>
    </w:p>
    <w:p>
      <w:pPr>
        <w:pStyle w:val="BodyText"/>
      </w:pPr>
      <w:r>
        <w:t xml:space="preserve">- Đạn đạo? Bay thật chậm!</w:t>
      </w:r>
    </w:p>
    <w:p>
      <w:pPr>
        <w:pStyle w:val="BodyText"/>
      </w:pPr>
      <w:r>
        <w:t xml:space="preserve">Bạo Long Vương ngẩng đầu nhìn lên năm quả đạn đạo từ phương xa bay tới, trên mặt hiện lên vẻ khinh thường, tiện tay cầm lên khung sắt xe tăng bị đánh vỡ nhẹ nhàng cười nói:</w:t>
      </w:r>
    </w:p>
    <w:p>
      <w:pPr>
        <w:pStyle w:val="BodyText"/>
      </w:pPr>
      <w:r>
        <w:t xml:space="preserve">- Chúng ta cùng tiến lên, xem ai có thể phá hủy được nhiều nhất!</w:t>
      </w:r>
    </w:p>
    <w:p>
      <w:pPr>
        <w:pStyle w:val="BodyText"/>
      </w:pPr>
      <w:r>
        <w:t xml:space="preserve">Kiếm Long Vương cười tự tin, một lần chớp động đã xuất hiện trước khung sắt xe tăng bị đánh nát, đem khung xe tăng nắm trong tay:</w:t>
      </w:r>
    </w:p>
    <w:p>
      <w:pPr>
        <w:pStyle w:val="BodyText"/>
      </w:pPr>
      <w:r>
        <w:t xml:space="preserve">- Vậy nhất định là ta!</w:t>
      </w:r>
    </w:p>
    <w:p>
      <w:pPr>
        <w:pStyle w:val="BodyText"/>
      </w:pPr>
      <w:r>
        <w:t xml:space="preserve">Lương Long Vương nhếch môi cười, giống như chộp đồ chơi đem ba khung xe tăng cầm trong tay nhìn lên bầu trời.</w:t>
      </w:r>
    </w:p>
    <w:p>
      <w:pPr>
        <w:pStyle w:val="BodyText"/>
      </w:pPr>
      <w:r>
        <w:t xml:space="preserve">Khi đạn đạo còn cách Địa Ngục Môn chừng ba cây số, Kiếm Long Vương, Lương Long Vương cùng Bạo Long Vương nháy mắt cầm khung xe tăng trong tay hướng bầu trời ném đi.</w:t>
      </w:r>
    </w:p>
    <w:p>
      <w:pPr>
        <w:pStyle w:val="BodyText"/>
      </w:pPr>
      <w:r>
        <w:t xml:space="preserve">Cả ba đều là lục giai đỉnh phong, mấy trăm năm trước đã bước vào cảnh giới đỉnh cấp lục giai, thao túng lực lượng thật thuận buồm xuôi gió.</w:t>
      </w:r>
    </w:p>
    <w:p>
      <w:pPr>
        <w:pStyle w:val="BodyText"/>
      </w:pPr>
      <w:r>
        <w:t xml:space="preserve">Khung xe tăng như viên sao băng hung hăng đánh lên năm quả đạn đạo.</w:t>
      </w:r>
    </w:p>
    <w:p>
      <w:pPr>
        <w:pStyle w:val="BodyText"/>
      </w:pPr>
      <w:r>
        <w:t xml:space="preserve">Oanh! Oanh! Oanh! Oanh! Oanh!</w:t>
      </w:r>
    </w:p>
    <w:p>
      <w:pPr>
        <w:pStyle w:val="BodyText"/>
      </w:pPr>
      <w:r>
        <w:t xml:space="preserve">Nương theo thanh âm nổ lớn kinh thiên động địa, cả Canada giống như lâm vào động đất.</w:t>
      </w:r>
    </w:p>
    <w:p>
      <w:pPr>
        <w:pStyle w:val="BodyText"/>
      </w:pPr>
      <w:r>
        <w:t xml:space="preserve">Lực nổ mạnh khủng bố đem toàn bộ khu vực gần bên Địa Ngục Môn cắn nuốt, ánh sáng có thể khiến mắt người mù lòa hướng bốn phía tản ra, sóng xung kích cường đại khuếch tán chung quanh.</w:t>
      </w:r>
    </w:p>
    <w:p>
      <w:pPr>
        <w:pStyle w:val="BodyText"/>
      </w:pPr>
      <w:r>
        <w:t xml:space="preserve">Từng đoàn bụi mù khủng bố dựng lên bầu trời, toàn bộ trang bị điện tử tại Canada bị chấn vỡ không thể hoạt động.</w:t>
      </w:r>
    </w:p>
    <w:p>
      <w:pPr>
        <w:pStyle w:val="BodyText"/>
      </w:pPr>
      <w:r>
        <w:t xml:space="preserve">- Không!!!</w:t>
      </w:r>
    </w:p>
    <w:p>
      <w:pPr>
        <w:pStyle w:val="Compact"/>
      </w:pPr>
      <w:r>
        <w:t xml:space="preserve">Vẻ mặt cười khẽ của ba quái vật lục giai đỉnh phong chỉ trong nháy mắt đạn hạt nhân nổ mạnh liền cảm giác được nguy cơ không gì sánh kịp, thân thể vờn quanh một tầng sinh mệnh quang mang đồng thời điên cuồng hướng địa phương khác bỏ chạy.</w:t>
      </w:r>
      <w:r>
        <w:br w:type="textWrapping"/>
      </w:r>
      <w:r>
        <w:br w:type="textWrapping"/>
      </w:r>
    </w:p>
    <w:p>
      <w:pPr>
        <w:pStyle w:val="Heading2"/>
      </w:pPr>
      <w:bookmarkStart w:id="1447" w:name="chương-1635-thú-nhân-nhất-tộc-1"/>
      <w:bookmarkEnd w:id="1447"/>
      <w:r>
        <w:t xml:space="preserve">1425. Chương 1635: Thú Nhân Nhất Tộc! (1)</w:t>
      </w:r>
    </w:p>
    <w:p>
      <w:pPr>
        <w:pStyle w:val="Compact"/>
      </w:pPr>
      <w:r>
        <w:br w:type="textWrapping"/>
      </w:r>
      <w:r>
        <w:br w:type="textWrapping"/>
      </w:r>
      <w:r>
        <w:t xml:space="preserve">Nhưng tốc độ của bọn chúng vẫn quá chậm, toàn bộ hai mươi Khủng Long nhân đứng quanh Địa Ngục Môn đều bị lực nổ mạnh khổng lồ kia bao phủ cắn nuốt.</w:t>
      </w:r>
    </w:p>
    <w:p>
      <w:pPr>
        <w:pStyle w:val="BodyText"/>
      </w:pPr>
      <w:r>
        <w:t xml:space="preserve">Bụi mù cuồn cuộn rơi xuống, khi khôi phục lại bình tĩnh hơn hai mươi vạn quái vật chung quanh Địa Ngục Môn đã toàn bộ biến thành thi thể bị tàn phá không sao chịu nổi.</w:t>
      </w:r>
    </w:p>
    <w:p>
      <w:pPr>
        <w:pStyle w:val="BodyText"/>
      </w:pPr>
      <w:r>
        <w:t xml:space="preserve">Mặc dù đại bộ phận Khủng Long nhân là cao thủ tam giai đỉnh phong, trong đó có cả Long Tướng tứ giai, ngũ giai, nhưng trước uy lực của đạn hạt nhân, chúng chỉ có thể vô lực mà chết.</w:t>
      </w:r>
    </w:p>
    <w:p>
      <w:pPr>
        <w:pStyle w:val="BodyText"/>
      </w:pPr>
      <w:r>
        <w:t xml:space="preserve">- Giải quyết sao?</w:t>
      </w:r>
    </w:p>
    <w:p>
      <w:pPr>
        <w:pStyle w:val="BodyText"/>
      </w:pPr>
      <w:r>
        <w:t xml:space="preserve">Nhạc Trọng xuyên thấu qua vệ tinh nhìn về hướng Địa Ngục Môn kia.</w:t>
      </w:r>
    </w:p>
    <w:p>
      <w:pPr>
        <w:pStyle w:val="BodyText"/>
      </w:pPr>
      <w:r>
        <w:t xml:space="preserve">Chỉ thấy Địa Ngục Môn tuy nhận lấy chung cực vũ khí của nhân loại công kích nhưng lại không hề có chút vết thương, vẫn tản ra khí tức quỷ dị, cường đại, thần bí.</w:t>
      </w:r>
    </w:p>
    <w:p>
      <w:pPr>
        <w:pStyle w:val="BodyText"/>
      </w:pPr>
      <w:r>
        <w:t xml:space="preserve">Quang ảnh chợt lóe, từng tên Kiếm Long nhân tam giai từ trong cửa tiếp tục đi ra.</w:t>
      </w:r>
    </w:p>
    <w:p>
      <w:pPr>
        <w:pStyle w:val="BodyText"/>
      </w:pPr>
      <w:r>
        <w:t xml:space="preserve">Ngay vị trí trung ương khu vực bị đạn hạt nhân bức xạ, nếu là nhân loại chỉ sợ đã bị tia phóng xạ ăn mòn, thân thể biến dị nằm la liệt dưới đất.</w:t>
      </w:r>
    </w:p>
    <w:p>
      <w:pPr>
        <w:pStyle w:val="BodyText"/>
      </w:pPr>
      <w:r>
        <w:t xml:space="preserve">Nhưng ở cửa địa ngục, vẫn có Kiếm Long nhân cùng những ngoại tộc khác từ trong cửa đi ra, giống như độ bức xạ thật nặng ngay cửa không hề có chút hiệu quả đối với bọn chúng.</w:t>
      </w:r>
    </w:p>
    <w:p>
      <w:pPr>
        <w:pStyle w:val="BodyText"/>
      </w:pPr>
      <w:r>
        <w:t xml:space="preserve">Thông qua vệ tinh phân hình, chính phủ Mỹ cũng nhìn thấy một màn này, sắc mặt cao tầng đều vô cùng khó xem.</w:t>
      </w:r>
    </w:p>
    <w:p>
      <w:pPr>
        <w:pStyle w:val="BodyText"/>
      </w:pPr>
      <w:r>
        <w:t xml:space="preserve">- Làm sao bây giờ? Tiếp tục phóng ra đạn hạt nhân sao?</w:t>
      </w:r>
    </w:p>
    <w:p>
      <w:pPr>
        <w:pStyle w:val="BodyText"/>
      </w:pPr>
      <w:r>
        <w:t xml:space="preserve">- Không được! Tiếp tục phóng ra đạn hạt nhân, còn chưa giết sạch bọn quái vật thì địa cầu của chúng ta đã bị tiêu hủy!</w:t>
      </w:r>
    </w:p>
    <w:p>
      <w:pPr>
        <w:pStyle w:val="BodyText"/>
      </w:pPr>
      <w:r>
        <w:t xml:space="preserve">- Canada nằm sát bên quốc gia chúng ta, một khi liên tục sử dụng đạn hạt nhân đại quy mô, quốc gia chúng ta cũng sẽ bị bức xạ ô nhiễm!</w:t>
      </w:r>
    </w:p>
    <w:p>
      <w:pPr>
        <w:pStyle w:val="BodyText"/>
      </w:pPr>
      <w:r>
        <w:t xml:space="preserve">- …</w:t>
      </w:r>
    </w:p>
    <w:p>
      <w:pPr>
        <w:pStyle w:val="BodyText"/>
      </w:pPr>
      <w:r>
        <w:t xml:space="preserve">Trong nghị viện nước Mỹ, trong quốc hội nhấc lên tranh luận thật lớn. Bọn họ không ngừng tranh luận không ngớt về quyết định có nên tiếp tục sử dụng đạn hạt nhân hay không.</w:t>
      </w:r>
    </w:p>
    <w:p>
      <w:pPr>
        <w:pStyle w:val="BodyText"/>
      </w:pPr>
      <w:r>
        <w:t xml:space="preserve">Ngay trong lúc họ còn đang tranh luận, từng Khủng Long nhân bước ra cửa địa ngục đi theo đám Long Tướng suất lĩnh dùng tốc độ siêu âm rời khỏi Địa Ngục Môn.</w:t>
      </w:r>
    </w:p>
    <w:p>
      <w:pPr>
        <w:pStyle w:val="BodyText"/>
      </w:pPr>
      <w:r>
        <w:t xml:space="preserve">Từng tên Khủng Long nhân nhanh chóng thông qua cửa địa ngục sau đó khuếch tán khắp Canada.</w:t>
      </w:r>
    </w:p>
    <w:p>
      <w:pPr>
        <w:pStyle w:val="BodyText"/>
      </w:pPr>
      <w:r>
        <w:t xml:space="preserve">- Đáng chết! Làm sao bây giờ? Làm sao bây giờ?</w:t>
      </w:r>
    </w:p>
    <w:p>
      <w:pPr>
        <w:pStyle w:val="BodyText"/>
      </w:pPr>
      <w:r>
        <w:t xml:space="preserve">Trong bộ chỉ huy của nước Mỹ, nhìn thấy vô số Khủng Long nhân từ trong Địa Ngục Môn đi ra, trong lòng Leo tràn ngập lo âu.</w:t>
      </w:r>
    </w:p>
    <w:p>
      <w:pPr>
        <w:pStyle w:val="BodyText"/>
      </w:pPr>
      <w:r>
        <w:t xml:space="preserve">Một sĩ quan truyền tin vẻ mặt tái nhợt thất kinh đi tới trước mặt Leo, có chút thất hồn lạc phách nói:</w:t>
      </w:r>
    </w:p>
    <w:p>
      <w:pPr>
        <w:pStyle w:val="BodyText"/>
      </w:pPr>
      <w:r>
        <w:t xml:space="preserve">- Báo cáo! Thiên Đường Thần Quốc đã lâm vào hỏng mất, đệ nhất sứ đồ Ái Đức Hoa đã bị ngoại tộc đánh chết!</w:t>
      </w:r>
    </w:p>
    <w:p>
      <w:pPr>
        <w:pStyle w:val="BodyText"/>
      </w:pPr>
      <w:r>
        <w:t xml:space="preserve">Châu Âu, gần thủ đô Paris nước Pháp.</w:t>
      </w:r>
    </w:p>
    <w:p>
      <w:pPr>
        <w:pStyle w:val="BodyText"/>
      </w:pPr>
      <w:r>
        <w:t xml:space="preserve">Trên bầu trời vô số phi cơ chiến đấu đang bay lượn, phi cơ ném bom, phi cơ chiến đấu không người lái điên cuồng công kích xuống mặt đất.</w:t>
      </w:r>
    </w:p>
    <w:p>
      <w:pPr>
        <w:pStyle w:val="BodyText"/>
      </w:pPr>
      <w:r>
        <w:t xml:space="preserve">Trên mặt đất thanh âm trọng pháo vang ầm ầm, ánh lửa thổi quét toàn bộ chiến trường.</w:t>
      </w:r>
    </w:p>
    <w:p>
      <w:pPr>
        <w:pStyle w:val="BodyText"/>
      </w:pPr>
      <w:r>
        <w:t xml:space="preserve">Trên chiến trường tràn ngập khói lửa, từng thú nhân chiến sĩ trên thân mọc đầy lân giáp cao từ ba thước tới sáu thước đang cùng hóa thú chiến sĩ biến thành mãnh thú hình người của Thiên Đường thần quốc điên cuồng chém giết cùng một chỗ. Song phương đã như dã thú phát điên, đã liều mạng cắn xé lẫn nhau.</w:t>
      </w:r>
    </w:p>
    <w:p>
      <w:pPr>
        <w:pStyle w:val="BodyText"/>
      </w:pPr>
      <w:r>
        <w:t xml:space="preserve">Trên bầu trời cách chiến trường chừng năm cây số, trên hư không lơ lửng một phi hành khí giới, bên trên đứng một đám quái vật thân hình đầy lân giáp cao từ ba thước tới tám thước.</w:t>
      </w:r>
    </w:p>
    <w:p>
      <w:pPr>
        <w:pStyle w:val="BodyText"/>
      </w:pPr>
      <w:r>
        <w:t xml:space="preserve">Một quái vật có đầu giống cự xà một sừng màu đen, lại có tứ chi giống như nhân loại đang nhìn xuống bên dưới cười nhẹ:</w:t>
      </w:r>
    </w:p>
    <w:p>
      <w:pPr>
        <w:pStyle w:val="BodyText"/>
      </w:pPr>
      <w:r>
        <w:t xml:space="preserve">- Những nhân loại này còn có chút thú vị, lại có thể làm ra được cả hóa thú chiến sĩ!</w:t>
      </w:r>
    </w:p>
    <w:p>
      <w:pPr>
        <w:pStyle w:val="BodyText"/>
      </w:pPr>
      <w:r>
        <w:t xml:space="preserve">Một quái vật mặt ngựa, trên người tản ra khí tức ba động cường đại như Thần chiến sĩ lục giai nói:</w:t>
      </w:r>
    </w:p>
    <w:p>
      <w:pPr>
        <w:pStyle w:val="BodyText"/>
      </w:pPr>
      <w:r>
        <w:t xml:space="preserve">- Thái La điện hạ! Những nhân loại kia tuy rằng làm ra hóa thú chiến sĩ, nhưng chung quy vẫn kém hơn thú nhân chiến sĩ ưu tú chân chính của chúng ta!</w:t>
      </w:r>
    </w:p>
    <w:p>
      <w:pPr>
        <w:pStyle w:val="BodyText"/>
      </w:pPr>
      <w:r>
        <w:t xml:space="preserve">Thái La nhìn xuống bên dưới lạnh lùng cười nói:</w:t>
      </w:r>
    </w:p>
    <w:p>
      <w:pPr>
        <w:pStyle w:val="BodyText"/>
      </w:pPr>
      <w:r>
        <w:t xml:space="preserve">- Quả thật như thế, hàng giả vẫn là hàng giả!</w:t>
      </w:r>
    </w:p>
    <w:p>
      <w:pPr>
        <w:pStyle w:val="BodyText"/>
      </w:pPr>
      <w:r>
        <w:t xml:space="preserve">Lúc này bên dưới chiến trường những hóa thú chiến sĩ tuy không đến nỗi không chịu được một kích, nhưng bị thú nhân chiến sĩ chân chính công kích từng hóa thú chiến sĩ đều bị đánh chết, chiến tuyến đang không ngừng hỏng mất.</w:t>
      </w:r>
    </w:p>
    <w:p>
      <w:pPr>
        <w:pStyle w:val="BodyText"/>
      </w:pPr>
      <w:r>
        <w:t xml:space="preserve">Nếu không phải nhân loại có trọng pháo, có máy phóng hỏa tiễn hỗ trợ, đã sớm bị thú nhân chiến sĩ tàn sát sạch sẽ.</w:t>
      </w:r>
    </w:p>
    <w:p>
      <w:pPr>
        <w:pStyle w:val="BodyText"/>
      </w:pPr>
      <w:r>
        <w:t xml:space="preserve">Đúng lúc này ba mươi sáu lôi đình chiến cơ đột nhiên bay tới, hướng cao tầng của Thú nhân nhất tộc phát động công kích.</w:t>
      </w:r>
    </w:p>
    <w:p>
      <w:pPr>
        <w:pStyle w:val="BodyText"/>
      </w:pPr>
      <w:r>
        <w:t xml:space="preserve">Từng viên hỏa tiễn như hạt mưa trực tiếp oanh thẳng về hướng cao tầng Thú nhân nhất tộc.</w:t>
      </w:r>
    </w:p>
    <w:p>
      <w:pPr>
        <w:pStyle w:val="BodyText"/>
      </w:pPr>
      <w:r>
        <w:t xml:space="preserve">- Thật sự là ruồi bọ chán ghét, diệt cho ta!</w:t>
      </w:r>
    </w:p>
    <w:p>
      <w:pPr>
        <w:pStyle w:val="BodyText"/>
      </w:pPr>
      <w:r>
        <w:t xml:space="preserve">Thái La khẽ cau mày, vươn ra tay phải có ấn ký Thần Ma hệ thống hướng không trung vươn ra năm ngón tay, năm đạo hắc sắc quang mang tràn ngập khí tức tà dị hướng bầu trời bắn tới.</w:t>
      </w:r>
    </w:p>
    <w:p>
      <w:pPr>
        <w:pStyle w:val="BodyText"/>
      </w:pPr>
      <w:r>
        <w:t xml:space="preserve">Hỏa tiễn lập tức thối rữa, bị ăn mòn thành bãi nước thải rơi rụng xuống đất.</w:t>
      </w:r>
    </w:p>
    <w:p>
      <w:pPr>
        <w:pStyle w:val="BodyText"/>
      </w:pPr>
      <w:r>
        <w:t xml:space="preserve">Năm đạo hắc sắc quang mang tà dị hướng ba mươi sáu lôi đình chiến cơ vặn tới, lập tức bị ăn mòn, biến thành từng đoàn nước mủ từ trên bầu trời rơi xuống.</w:t>
      </w:r>
    </w:p>
    <w:p>
      <w:pPr>
        <w:pStyle w:val="BodyText"/>
      </w:pPr>
      <w:r>
        <w:t xml:space="preserve">Một trong những đòn sát thủ của Thiên Đường thần quốc ở trước mặt Thái La không chịu nổi một kích, dễ dàng liền bị hủy diệt.</w:t>
      </w:r>
    </w:p>
    <w:p>
      <w:pPr>
        <w:pStyle w:val="BodyText"/>
      </w:pPr>
      <w:r>
        <w:t xml:space="preserve">Một kích phá hủy ba mươi sáu lôi đình chiến cơ, Thái La lắc đầu cảm thán một câu:</w:t>
      </w:r>
    </w:p>
    <w:p>
      <w:pPr>
        <w:pStyle w:val="BodyText"/>
      </w:pPr>
      <w:r>
        <w:t xml:space="preserve">- Sinh mệnh nguyên khí của nhân loại bình thường thật quá ít, giết ba mươi sáu vẫn còn không bằng một phần vạn của sứ đồ nhân loại. Hồng Ưng! Ruồi bọ trên bầu trời giao cho Hồng Ưng tộc các ngươi!</w:t>
      </w:r>
    </w:p>
    <w:p>
      <w:pPr>
        <w:pStyle w:val="BodyText"/>
      </w:pPr>
      <w:r>
        <w:t xml:space="preserve">- Dạ!</w:t>
      </w:r>
    </w:p>
    <w:p>
      <w:pPr>
        <w:pStyle w:val="BodyText"/>
      </w:pPr>
      <w:r>
        <w:t xml:space="preserve">Một quái vật toàn thân mọc đầy linh vũ màu đỏ giống như thủy tinh có đầu chim ưng ứng tiếng, chợt vỗ cánh bay lên bầu trời phát ra tiếng ưng minh thật lớn.</w:t>
      </w:r>
    </w:p>
    <w:p>
      <w:pPr>
        <w:pStyle w:val="BodyText"/>
      </w:pPr>
      <w:r>
        <w:t xml:space="preserve">Nhất thời từ bên trong tầng mây bay ra vô số quái vật đầu chim ưng thân người linh vũ màu đỏ hướng lôi đình chiến cơ cùng phi cơ ném bom của Thiên Đường thần quốc xông qua.</w:t>
      </w:r>
    </w:p>
    <w:p>
      <w:pPr>
        <w:pStyle w:val="BodyText"/>
      </w:pPr>
      <w:r>
        <w:t xml:space="preserve">Một đám quái vật có tốc độ phi hành siêu việt vận tốc âm thanh, chỉ chốc lát đã truy tới bầu trời trên chiến trường.</w:t>
      </w:r>
    </w:p>
    <w:p>
      <w:pPr>
        <w:pStyle w:val="BodyText"/>
      </w:pPr>
      <w:r>
        <w:t xml:space="preserve">Một chiếc lôi đình chiến cơ phi hành giữa không trung, mang theo cơ quan pháo đường kính 35mm điên cuồng bắn phá xuống bên dưới.</w:t>
      </w:r>
    </w:p>
    <w:p>
      <w:pPr>
        <w:pStyle w:val="BodyText"/>
      </w:pPr>
      <w:r>
        <w:t xml:space="preserve">Từng thú nhân chiến sĩ bị cơ quan pháo oanh kích thân thể nổ tung, máu tươi văng khắp nơi.</w:t>
      </w:r>
    </w:p>
    <w:p>
      <w:pPr>
        <w:pStyle w:val="BodyText"/>
      </w:pPr>
      <w:r>
        <w:t xml:space="preserve">Những thú nhân chiến sĩ cũng có được chiến lực tam giai đỉnh phong, nhưng thân thể không cách nào ngăn cản được cơ quan pháo oanh kích.</w:t>
      </w:r>
    </w:p>
    <w:p>
      <w:pPr>
        <w:pStyle w:val="BodyText"/>
      </w:pPr>
      <w:r>
        <w:t xml:space="preserve">Vô số ánh lửa chớp động, một quái vật đầu bò cao tới năm thước toàn thân hiện ra nhiều lỗ máu, vô số máu tươi tuôn tràn ra, liền ngã xuống đất.</w:t>
      </w:r>
    </w:p>
    <w:p>
      <w:pPr>
        <w:pStyle w:val="BodyText"/>
      </w:pPr>
      <w:r>
        <w:t xml:space="preserve">Phi công trong lôi đình chiến cơ chu môi huýt sáo một tiếng hưng phấn cười:</w:t>
      </w:r>
    </w:p>
    <w:p>
      <w:pPr>
        <w:pStyle w:val="BodyText"/>
      </w:pPr>
      <w:r>
        <w:t xml:space="preserve">- Lại xử lý một con!</w:t>
      </w:r>
    </w:p>
    <w:p>
      <w:pPr>
        <w:pStyle w:val="BodyText"/>
      </w:pPr>
      <w:r>
        <w:t xml:space="preserve">Các thú nhân chiến sĩ đao thương bất nhập, dù bị trọng pháo bắn trúng trừ phi đang rơi giữa trung tâm, nếu không thật khó xử lý chúng nó. Chỉ có lôi đình chiến cơ hỏa lực hung mãnh mới có thể giết được địch nhân hữu hiệu.</w:t>
      </w:r>
    </w:p>
    <w:p>
      <w:pPr>
        <w:pStyle w:val="BodyText"/>
      </w:pPr>
      <w:r>
        <w:t xml:space="preserve">Ngay lúc viên phi công kia còn đang hưng phấn, bốn quái vật đầu chim ưng thân người đã bay tới trên lôi đình chiến cơ kia.</w:t>
      </w:r>
    </w:p>
    <w:p>
      <w:pPr>
        <w:pStyle w:val="BodyText"/>
      </w:pPr>
      <w:r>
        <w:t xml:space="preserve">Một con quái vật đầu ưng cười hung tàn, cầm chiến mâu xích hồng sắc hung hăng đâm xuống, xuyên vào trong cửa thủy tinh của chiến cơ.</w:t>
      </w:r>
    </w:p>
    <w:p>
      <w:pPr>
        <w:pStyle w:val="BodyText"/>
      </w:pPr>
      <w:r>
        <w:t xml:space="preserve">Đương!</w:t>
      </w:r>
    </w:p>
    <w:p>
      <w:pPr>
        <w:pStyle w:val="BodyText"/>
      </w:pPr>
      <w:r>
        <w:t xml:space="preserve">Thủy tinh có thể ngăn cản được tử đạn của trọng súng máy lại bị dập nát, chiến mâu trực tiếp xỏ xuyên qua đầu viên phi công.</w:t>
      </w:r>
    </w:p>
    <w:p>
      <w:pPr>
        <w:pStyle w:val="Compact"/>
      </w:pPr>
      <w:r>
        <w:t xml:space="preserve">Một kích thủ tiêu phi công, quái vật đầu ưng thuận thế bay vào bên trong chiến cơ.</w:t>
      </w:r>
      <w:r>
        <w:br w:type="textWrapping"/>
      </w:r>
      <w:r>
        <w:br w:type="textWrapping"/>
      </w:r>
    </w:p>
    <w:p>
      <w:pPr>
        <w:pStyle w:val="Heading2"/>
      </w:pPr>
      <w:bookmarkStart w:id="1448" w:name="chương-1636-thú-nhân-nhất-tộc-2"/>
      <w:bookmarkEnd w:id="1448"/>
      <w:r>
        <w:t xml:space="preserve">1426. Chương 1636: Thú Nhân Nhất Tộc! (2)</w:t>
      </w:r>
    </w:p>
    <w:p>
      <w:pPr>
        <w:pStyle w:val="Compact"/>
      </w:pPr>
      <w:r>
        <w:br w:type="textWrapping"/>
      </w:r>
      <w:r>
        <w:br w:type="textWrapping"/>
      </w:r>
      <w:r>
        <w:t xml:space="preserve">Trong chiến cơ vang lên một trận tiếng súng, tiếp theo không còn nghe tiếng động, quái vật đầu ưng toàn thân đẫm máu từ trong bay ra nhưng trên người không có vết thương.</w:t>
      </w:r>
    </w:p>
    <w:p>
      <w:pPr>
        <w:pStyle w:val="BodyText"/>
      </w:pPr>
      <w:r>
        <w:t xml:space="preserve">Mất đi phi công, lôi đình chiến cơ từ trên bầu trời rơi xuống, phát ra tiếng nổ mạnh thật lớn, hóa thành một đoàn quả cầu lửa thật lớn.</w:t>
      </w:r>
    </w:p>
    <w:p>
      <w:pPr>
        <w:pStyle w:val="BodyText"/>
      </w:pPr>
      <w:r>
        <w:t xml:space="preserve">Thật nhiều Hồng Ưng chiến sĩ bay lên bầu trời, lôi đình chiến cơ của nhân loại liên tục bị đánh rơi xuống đất, hóa thành từng đoàn quả cầu lửa nổ tung.</w:t>
      </w:r>
    </w:p>
    <w:p>
      <w:pPr>
        <w:pStyle w:val="BodyText"/>
      </w:pPr>
      <w:r>
        <w:t xml:space="preserve">Chỉ chốc lát ưu thế không trung của Thiên Đường thần quốc không còn thấy bóng dáng.</w:t>
      </w:r>
    </w:p>
    <w:p>
      <w:pPr>
        <w:pStyle w:val="BodyText"/>
      </w:pPr>
      <w:r>
        <w:t xml:space="preserve">Thái La quét mắt nhìn lên bầu trời thản nhiên nói:</w:t>
      </w:r>
    </w:p>
    <w:p>
      <w:pPr>
        <w:pStyle w:val="BodyText"/>
      </w:pPr>
      <w:r>
        <w:t xml:space="preserve">- Lôi Hổ, cho Lôi Hổ tộc lên đi, dập nát chống cự của bọn hắn!</w:t>
      </w:r>
    </w:p>
    <w:p>
      <w:pPr>
        <w:pStyle w:val="BodyText"/>
      </w:pPr>
      <w:r>
        <w:t xml:space="preserve">Khi Thái La phái Hồng Ưng bộ tộc tấn công không quân của Thiên Đường thần quốc cũng đã biết rõ không quân của họ tuyệt đối không phải đối thủ của Hồng Ưng bộ tộc, phá hủy không quân của nhân loại sẽ dễ dàng. Dù sao cường giả Hồng Ưng bộ tộc đều là tam giai, tứ giai, ngũ giai, rất nhiều chiến sĩ có tốc độ phi hành vượt qua siêu âm, phá hủy phi cơ chiến đấu không có chút áp lực nào.</w:t>
      </w:r>
    </w:p>
    <w:p>
      <w:pPr>
        <w:pStyle w:val="BodyText"/>
      </w:pPr>
      <w:r>
        <w:t xml:space="preserve">Một quái vật đầu hổ, trên trán có hoa văn lôi điện cung kính đáp:</w:t>
      </w:r>
    </w:p>
    <w:p>
      <w:pPr>
        <w:pStyle w:val="BodyText"/>
      </w:pPr>
      <w:r>
        <w:t xml:space="preserve">- Dạ!</w:t>
      </w:r>
    </w:p>
    <w:p>
      <w:pPr>
        <w:pStyle w:val="BodyText"/>
      </w:pPr>
      <w:r>
        <w:t xml:space="preserve">Dứt lời, chiến sĩ Lôi Hổ bộ tộc mang theo tốc độ siêu việt vận tốc âm thanh trực tiếp hướng quân đội của nhân loại đánh tới.</w:t>
      </w:r>
    </w:p>
    <w:p>
      <w:pPr>
        <w:pStyle w:val="BodyText"/>
      </w:pPr>
      <w:r>
        <w:t xml:space="preserve">Chiến sĩ Lôi Hổ tộc không gia nhập vào trung ương cuộc chiến đấu mà một đường xung phong phá huy vô số bộ đội bọc thép của nhân loại, hướng tới trận địa vũ khí hạng nặng của nhân loại xung phong, trên đường đi sở hướng vô địch, vô số nhân loại tinh nhuệ chết thảm trọng, kết cục thê thảm.</w:t>
      </w:r>
    </w:p>
    <w:p>
      <w:pPr>
        <w:pStyle w:val="BodyText"/>
      </w:pPr>
      <w:r>
        <w:t xml:space="preserve">Không bao lâu quân đội Thiên Đường thần quốc tại Pháp đã hỏng mất, vô số nhân loại chết thảm trong tay chiến sĩ Thú nhân nhất tộc công kích.</w:t>
      </w:r>
    </w:p>
    <w:p>
      <w:pPr>
        <w:pStyle w:val="BodyText"/>
      </w:pPr>
      <w:r>
        <w:t xml:space="preserve">- Đệ nhất trung đội Lôi Ưng đại đội toàn bộ diệt!</w:t>
      </w:r>
    </w:p>
    <w:p>
      <w:pPr>
        <w:pStyle w:val="BodyText"/>
      </w:pPr>
      <w:r>
        <w:t xml:space="preserve">- Đệ nhị trung đội Lôi Ưng đại đội toàn bộ diệt!</w:t>
      </w:r>
    </w:p>
    <w:p>
      <w:pPr>
        <w:pStyle w:val="BodyText"/>
      </w:pPr>
      <w:r>
        <w:t xml:space="preserve">- …</w:t>
      </w:r>
    </w:p>
    <w:p>
      <w:pPr>
        <w:pStyle w:val="BodyText"/>
      </w:pPr>
      <w:r>
        <w:t xml:space="preserve">Bên trong Sở chỉ huy tổng bộ Thiên Đường thần quốc không ngừng có tin dữ truyền về.</w:t>
      </w:r>
    </w:p>
    <w:p>
      <w:pPr>
        <w:pStyle w:val="BodyText"/>
      </w:pPr>
      <w:r>
        <w:t xml:space="preserve">Cao tầng Thiên Đường thần quốc sắc mặt đều vô cùng khó xem, trong mắt nhiều người thậm chí đã tuôn ra tia tuyệt vọng.</w:t>
      </w:r>
    </w:p>
    <w:p>
      <w:pPr>
        <w:pStyle w:val="BodyText"/>
      </w:pPr>
      <w:r>
        <w:t xml:space="preserve">Một trưởng lão vẻ mặt kinh hoàng nói:</w:t>
      </w:r>
    </w:p>
    <w:p>
      <w:pPr>
        <w:pStyle w:val="BodyText"/>
      </w:pPr>
      <w:r>
        <w:t xml:space="preserve">- Đại trưởng lão, làm sao bây giờ? Ái Đức Hoa đã chết rồi. Mười hai sứ đồ đã vẫn lạc năm người. Thần quốc vệ đội tinh nhuệ nhất của chúng ta cũng sắp bị tiêu diệt, hiện tại chúng ta nên làm gì bây giờ?</w:t>
      </w:r>
    </w:p>
    <w:p>
      <w:pPr>
        <w:pStyle w:val="BodyText"/>
      </w:pPr>
      <w:r>
        <w:t xml:space="preserve">Những trưởng lão còn lại vẻ mặt kinh hoàng nhìn người cầm quyền Thiên Đường thần quốc, đại trưởng lão Ước Nạp Tư hỏi. Lúc này đệ nhất sứ đồ Ái Đức Hoa, cột trụ kình thiên của Thiên Đường thần quốc đã bị Thái La miểu sát từ khi mới bước ra từ cửa địa ngục.</w:t>
      </w:r>
    </w:p>
    <w:p>
      <w:pPr>
        <w:pStyle w:val="BodyText"/>
      </w:pPr>
      <w:r>
        <w:t xml:space="preserve">Mười hai sứ đồ của Thiên Đường thần quốc lẫn thần quốc vệ đội cũng không phải đối thủ của Thú nhân cường giả, lúc này những trưởng lão đều đã thất kinh, trong lòng mọi người đều tràn ngập tuyệt vọng.</w:t>
      </w:r>
    </w:p>
    <w:p>
      <w:pPr>
        <w:pStyle w:val="BodyText"/>
      </w:pPr>
      <w:r>
        <w:t xml:space="preserve">Quân đội tinh nhuệ của Thiên Đường thần quốc tại Pháp đã là một phần ba lực lượng của họ, hiện tại lại bị ngoại tộc dễ dàng phá hủy, lá chắn phía tây của thần quốc đã mất, sắp phải đối diện cùng ngoại tộc, cực kỳ nguy hiểm.</w:t>
      </w:r>
    </w:p>
    <w:p>
      <w:pPr>
        <w:pStyle w:val="BodyText"/>
      </w:pPr>
      <w:r>
        <w:t xml:space="preserve">Đại trưởng lão Ước Nạp Tư dù gặp phải tuyệt cảnh vẫn không hề dao động mà trong mắt hiện lên nét kiên định, chậm rãi nói:</w:t>
      </w:r>
    </w:p>
    <w:p>
      <w:pPr>
        <w:pStyle w:val="BodyText"/>
      </w:pPr>
      <w:r>
        <w:t xml:space="preserve">- Không cần hoảng! Chấp hành kế hoạch cuối cùng, đồng thời hướng Hoa Hạ quốc cầu viện, thỉnh Nhạc Trọng xem chúng ta cùng là người địa cầu dựa theo minh ước tới cứu viện chúng ta!</w:t>
      </w:r>
    </w:p>
    <w:p>
      <w:pPr>
        <w:pStyle w:val="BodyText"/>
      </w:pPr>
      <w:r>
        <w:t xml:space="preserve">Một trưởng lão thập phần lo lắng nói:</w:t>
      </w:r>
    </w:p>
    <w:p>
      <w:pPr>
        <w:pStyle w:val="BodyText"/>
      </w:pPr>
      <w:r>
        <w:t xml:space="preserve">- Nhưng trước đây không lâu Nhạc Trọng còn là địch nhân của chúng ta, hắn sẽ chịu tới cứu chúng ta sao?</w:t>
      </w:r>
    </w:p>
    <w:p>
      <w:pPr>
        <w:pStyle w:val="BodyText"/>
      </w:pPr>
      <w:r>
        <w:t xml:space="preserve">Trước khi chính phủ liên bang địa cầu xuất hiện, Nhạc Trọng cùng Thiên Đường thần quốc là kẻ thù một mất một còn, song phương thống dao nhỏ với nhau không biết bao nhiêu lần. Sau khi chính phủ liên bang địa cầu xuất hiện, vì cộng đồng chống cự ngoại tộc bọn họ mới miễn cưỡng ký kết hiệp ước không xâm phạm lẫn nhau. Miễn cưỡng buông xuống cừu hận cùng nhau chống lại địch nhân chung của nhân loại.</w:t>
      </w:r>
    </w:p>
    <w:p>
      <w:pPr>
        <w:pStyle w:val="BodyText"/>
      </w:pPr>
      <w:r>
        <w:t xml:space="preserve">Thật nhiều trưởng lão đều lo lắng Nhạc Trọng sẽ không ra tay cứu viện Thiên Đường thần quốc.</w:t>
      </w:r>
    </w:p>
    <w:p>
      <w:pPr>
        <w:pStyle w:val="BodyText"/>
      </w:pPr>
      <w:r>
        <w:t xml:space="preserve">- Hắn sẽ đến! Mọi người yên tâm, hắn tuyệt đối sẽ tới!</w:t>
      </w:r>
    </w:p>
    <w:p>
      <w:pPr>
        <w:pStyle w:val="BodyText"/>
      </w:pPr>
      <w:r>
        <w:t xml:space="preserve">Đại trưởng lão Ước Nạp Tư nói ra như đinh đóng cột, đồng thời trong lòng cũng thầm thở dài:</w:t>
      </w:r>
    </w:p>
    <w:p>
      <w:pPr>
        <w:pStyle w:val="BodyText"/>
      </w:pPr>
      <w:r>
        <w:t xml:space="preserve">- Hắn sẽ đến, nhưng mà, hắn vừa đến, chỉ sợ Thiên Đường thần quốc sẽ trở thành lịch sử!</w:t>
      </w:r>
    </w:p>
    <w:p>
      <w:pPr>
        <w:pStyle w:val="BodyText"/>
      </w:pPr>
      <w:r>
        <w:t xml:space="preserve">- Dạ!</w:t>
      </w:r>
    </w:p>
    <w:p>
      <w:pPr>
        <w:pStyle w:val="BodyText"/>
      </w:pPr>
      <w:r>
        <w:t xml:space="preserve">- Chấp hành kế hoạch cuối cùng!</w:t>
      </w:r>
    </w:p>
    <w:p>
      <w:pPr>
        <w:pStyle w:val="BodyText"/>
      </w:pPr>
      <w:r>
        <w:t xml:space="preserve">- …</w:t>
      </w:r>
    </w:p>
    <w:p>
      <w:pPr>
        <w:pStyle w:val="BodyText"/>
      </w:pPr>
      <w:r>
        <w:t xml:space="preserve">Vẻ trấn định của đại trưởng lão Ước Nạp Tư ảnh hưởng tới những người khác, một loạt mệnh lệnh rất nhanh được truyền xuống.</w:t>
      </w:r>
    </w:p>
    <w:p>
      <w:pPr>
        <w:pStyle w:val="BodyText"/>
      </w:pPr>
      <w:r>
        <w:t xml:space="preserve">Từng viên đạn đạo chuyên chở đầu đạn hạt nhân từ trong cứ điểm bay ra, hướng Paris bay đi.</w:t>
      </w:r>
    </w:p>
    <w:p>
      <w:pPr>
        <w:pStyle w:val="BodyText"/>
      </w:pPr>
      <w:r>
        <w:t xml:space="preserve">Cao tầng trung tâm của Thiên Đường thần quốc trước cuối thời là người Đức, nơi ở của họ cũng là nước Đức, nhưng trong hai năm cuối thời, họ đã từ bên Pháp lấy về không ít vũ khí hạt nhân, hiện tại trong thời điểm sống chết nhóm người Ước Nạp Tư đã bất chấp hết thảy.</w:t>
      </w:r>
    </w:p>
    <w:p>
      <w:pPr>
        <w:pStyle w:val="BodyText"/>
      </w:pPr>
      <w:r>
        <w:t xml:space="preserve">Không bao lâu, từng viên đạn đạo hạt nhân đã bay tới trên bầu trời Paris.</w:t>
      </w:r>
    </w:p>
    <w:p>
      <w:pPr>
        <w:pStyle w:val="BodyText"/>
      </w:pPr>
      <w:r>
        <w:t xml:space="preserve">- Đây là đạn đạo? Xem ta đánh bại nó!</w:t>
      </w:r>
    </w:p>
    <w:p>
      <w:pPr>
        <w:pStyle w:val="BodyText"/>
      </w:pPr>
      <w:r>
        <w:t xml:space="preserve">Trên tầng mây, cường giả lục giai của Hồng Ưng bộ tộc nhìn đạn đạo từ phương xa bay tới, nhướng mày, rút cự cung trên lưng hướng đạn đạo bắn tới.</w:t>
      </w:r>
    </w:p>
    <w:p>
      <w:pPr>
        <w:pStyle w:val="BodyText"/>
      </w:pPr>
      <w:r>
        <w:t xml:space="preserve">Một đạo cốt tiễn phá không xuyên ra bắn thẳng vào một viên đạn đạo.</w:t>
      </w:r>
    </w:p>
    <w:p>
      <w:pPr>
        <w:pStyle w:val="BodyText"/>
      </w:pPr>
      <w:r>
        <w:t xml:space="preserve">Oanh!</w:t>
      </w:r>
    </w:p>
    <w:p>
      <w:pPr>
        <w:pStyle w:val="BodyText"/>
      </w:pPr>
      <w:r>
        <w:t xml:space="preserve">Một mũi tên của Hồng Ưng lục giai bắn trúng quả đạn đạo hạt nhân, lập tức kíp nổ, lực nổ mạnh khủng bố hóa thành sóng xung kích cường đại nóng rực hướng bốn phương tám hướng khuếch tán.</w:t>
      </w:r>
    </w:p>
    <w:p>
      <w:pPr>
        <w:pStyle w:val="BodyText"/>
      </w:pPr>
      <w:r>
        <w:t xml:space="preserve">- Không tốt!</w:t>
      </w:r>
    </w:p>
    <w:p>
      <w:pPr>
        <w:pStyle w:val="BodyText"/>
      </w:pPr>
      <w:r>
        <w:t xml:space="preserve">Ngay trong nháy mắt quả đạn hạt nhân nổ mạnh, Hồng Ưng lục giai lập tức xoay người bỏ chạy, nhưng vẫn bị sóng xung kích oanh trúng thân thể, khiến toàn thân nó như mảnh vải rách bắn ngược ra phương xa.</w:t>
      </w:r>
    </w:p>
    <w:p>
      <w:pPr>
        <w:pStyle w:val="BodyText"/>
      </w:pPr>
      <w:r>
        <w:t xml:space="preserve">Bởi vì mũi tên công kích của nó làm mấy quả đạn hạt nhân đều bị kíp nổ giữa không trung, nhưng sóng xung kích cường đại cùng cỗ trùng lực nóng rực vẫn đem toàn bộ nhân loại cùng quái vật thấp hơn tứ giai chung quanh Paris chấn chết.</w:t>
      </w:r>
    </w:p>
    <w:p>
      <w:pPr>
        <w:pStyle w:val="BodyText"/>
      </w:pPr>
      <w:r>
        <w:t xml:space="preserve">Thật nhiều quái vật có được thực lực tứ giai lẫn ngũ giai bị cỗ quang mang nóng rực cháy thiêu mù mắt, lỗ tai bị chấn điếc biến thành tàn phế.</w:t>
      </w:r>
    </w:p>
    <w:p>
      <w:pPr>
        <w:pStyle w:val="BodyText"/>
      </w:pPr>
      <w:r>
        <w:t xml:space="preserve">Sóng xung kích khủng bố do đạn hạt nhân gây ra đánh trúng tầng mây, làm tầng mây lập tức hỏng mất, Thái La lẫn những cường giả ngoại tộc lục giai đứng bên trên cũng bị đánh bay ra ngoài.</w:t>
      </w:r>
    </w:p>
    <w:p>
      <w:pPr>
        <w:pStyle w:val="BodyText"/>
      </w:pPr>
      <w:r>
        <w:t xml:space="preserve">Những cường giả ngoại tộc lục giai đứng gần Thái La đều bị sóng xung kích trực tiếp chấn ngược khí huyết sôi lên, phun ra ngụm máu tươi.</w:t>
      </w:r>
    </w:p>
    <w:p>
      <w:pPr>
        <w:pStyle w:val="BodyText"/>
      </w:pPr>
      <w:r>
        <w:t xml:space="preserve">Thái La chỉ miễn cưỡng bị sóng xung kích đánh bay, sắc mặt âm tình bất định:</w:t>
      </w:r>
    </w:p>
    <w:p>
      <w:pPr>
        <w:pStyle w:val="BodyText"/>
      </w:pPr>
      <w:r>
        <w:t xml:space="preserve">- Đó là vũ khí gì vậy! Những nhân loại yếu ớt kia làm sao có được vũ khí khủng bố như thế! Nếu không phải bị kíp nổ trước tiên, nếu ở khoảng cách quá gần kể cả ta cũng bị bắn chết!</w:t>
      </w:r>
    </w:p>
    <w:p>
      <w:pPr>
        <w:pStyle w:val="BodyText"/>
      </w:pPr>
      <w:r>
        <w:t xml:space="preserve">Đạn hạt nhân nổ tung, thật nhiều thú nhân chiến sĩ tứ giai, ngũ giai đều lảo đảo đứng dậy, không ít thú nhân chiến sĩ thống khổ giãy dụa, cũng có không ít chiến sĩ vô cùng mờ mịt đứng ngay trung tâm chiến trường si dại.</w:t>
      </w:r>
    </w:p>
    <w:p>
      <w:pPr>
        <w:pStyle w:val="BodyText"/>
      </w:pPr>
      <w:r>
        <w:t xml:space="preserve">- Còn chưa chết tuyệt!</w:t>
      </w:r>
    </w:p>
    <w:p>
      <w:pPr>
        <w:pStyle w:val="BodyText"/>
      </w:pPr>
      <w:r>
        <w:t xml:space="preserve">- Đám quái vật kia còn chưa chết tuyệt!</w:t>
      </w:r>
    </w:p>
    <w:p>
      <w:pPr>
        <w:pStyle w:val="BodyText"/>
      </w:pPr>
      <w:r>
        <w:t xml:space="preserve">- Thật là đáng sợ!</w:t>
      </w:r>
    </w:p>
    <w:p>
      <w:pPr>
        <w:pStyle w:val="BodyText"/>
      </w:pPr>
      <w:r>
        <w:t xml:space="preserve">- …</w:t>
      </w:r>
    </w:p>
    <w:p>
      <w:pPr>
        <w:pStyle w:val="Compact"/>
      </w:pPr>
      <w:r>
        <w:t xml:space="preserve">Chứng kiến đám thú nhân chiến sĩ lảo đảo đứng lên, cao tầng Thiên Đường thần quốc thông qua vệ tinh quan sát chiến trường sắc mặt tối sầm khó xem.</w:t>
      </w:r>
      <w:r>
        <w:br w:type="textWrapping"/>
      </w:r>
      <w:r>
        <w:br w:type="textWrapping"/>
      </w:r>
    </w:p>
    <w:p>
      <w:pPr>
        <w:pStyle w:val="Heading2"/>
      </w:pPr>
      <w:bookmarkStart w:id="1449" w:name="chương-1637-thiên-đường-thần-quốc-cầu-viện"/>
      <w:bookmarkEnd w:id="1449"/>
      <w:r>
        <w:t xml:space="preserve">1427. Chương 1637: Thiên Đường Thần Quốc Cầu Viện!</w:t>
      </w:r>
    </w:p>
    <w:p>
      <w:pPr>
        <w:pStyle w:val="Compact"/>
      </w:pPr>
      <w:r>
        <w:br w:type="textWrapping"/>
      </w:r>
      <w:r>
        <w:br w:type="textWrapping"/>
      </w:r>
      <w:r>
        <w:t xml:space="preserve">Tuy rằng những quái vật kia ở xa trung tâm đạn hạt nhân nổ mạnh, nhưng dù sao vẫn nằm trong phạm vi uy lực của đạn hạt nhân, nếu là nhân loại chỉ sợ đã toàn bộ chết hết, nhưng đàn quái vật kia vẫn còn sống sót, thực lực của chúng khủng bố thế nào có thể biết được.</w:t>
      </w:r>
    </w:p>
    <w:p>
      <w:pPr>
        <w:pStyle w:val="BodyText"/>
      </w:pPr>
      <w:r>
        <w:t xml:space="preserve">Ước Nạp Tư nhìn màn hình trầm giọng nói:</w:t>
      </w:r>
    </w:p>
    <w:p>
      <w:pPr>
        <w:pStyle w:val="BodyText"/>
      </w:pPr>
      <w:r>
        <w:t xml:space="preserve">- Lập tức cầu viện Nhạc Trọng!</w:t>
      </w:r>
    </w:p>
    <w:p>
      <w:pPr>
        <w:pStyle w:val="BodyText"/>
      </w:pPr>
      <w:r>
        <w:t xml:space="preserve">Thủ đô Thiên Kinh Hoa Hạ quốc, trong một phòng sách, Trần Dao cầm một phần văn kiện báo cáo với Nhạc Trọng:</w:t>
      </w:r>
    </w:p>
    <w:p>
      <w:pPr>
        <w:pStyle w:val="BodyText"/>
      </w:pPr>
      <w:r>
        <w:t xml:space="preserve">- Nhạc Trọng, Thiên Đường thần quốc đã phát tới tin tức cầu viện chúng ta. Bọn họ đã vẫn lạc năm sứ đồ, ngay cả Ái Đức Hoa cũng bị một quái vật một sường miểu sát, thần quốc vệ đội tinh nhuệ đã bị tiêu diệt. Vận dụng đạn hạt nhân nhưng họ vẫn không tiêu diệt được đàn ngoại tộc kia. Có cần viện trợ bọn hắn hay không?</w:t>
      </w:r>
    </w:p>
    <w:p>
      <w:pPr>
        <w:pStyle w:val="BodyText"/>
      </w:pPr>
      <w:r>
        <w:t xml:space="preserve">Nhạc Trọng nhướng mày lâm vào trong trầm tư.</w:t>
      </w:r>
    </w:p>
    <w:p>
      <w:pPr>
        <w:pStyle w:val="BodyText"/>
      </w:pPr>
      <w:r>
        <w:t xml:space="preserve">Trần Dao đứng một bên lẳng lặng nhìn nam nhân trước mặt, bạn học của nàng. Ban đầu còn ở đại học Vân Hoa, Nhạc Trọng chỉ là một sinh viên vô cùng bình thường. Mà nàng là thiên chi kiêu nữ của trường, bối cảnh sâu xa, đã được vô số nam nhân theo đuổi. Địa vị giữa đôi bên hơn kém thật lớn, giống như mây trên trời cùng bùn cát dưới đất, vốn giữa họ có lẽ cả đời cũng không hề gặp mặt.</w:t>
      </w:r>
    </w:p>
    <w:p>
      <w:pPr>
        <w:pStyle w:val="BodyText"/>
      </w:pPr>
      <w:r>
        <w:t xml:space="preserve">Nhưng sau khi thế giới biến dị, Trần Dao đã tận mắt nhìn thấy nam nhân này từng bước một gian nan đi tới, từ non nớt trở nên thành thục, đi từng bước một lên con đường trở thành cường giả. Lúc này nam nhân vốn nhìn qua thật bình thường kia, đã trưởng thành trở thành thủ lĩnh Hoa Hạ quốc, là thủ lĩnh nhân loại, là đại nhân vật lấy lực lượng một người lại quan hệ tới toàn bộ tồn vong của nhân loại địa cầu.</w:t>
      </w:r>
    </w:p>
    <w:p>
      <w:pPr>
        <w:pStyle w:val="BodyText"/>
      </w:pPr>
      <w:r>
        <w:t xml:space="preserve">Trần Dao nhìn đăm đăm vào khuôn mặt như đao tước của Nhạc Trọng, chỉ cảm thấy càng nhìn càng đẹp, càng nhìn càng có hương vị. Trước cuối thời nàng từng gặp qua vô số nam nhân anh tuấn. Nhưng nàng lại cảm thấy được không có người nào lại có khí tức mị lực như Nhạc Trọng.</w:t>
      </w:r>
    </w:p>
    <w:p>
      <w:pPr>
        <w:pStyle w:val="BodyText"/>
      </w:pPr>
      <w:r>
        <w:t xml:space="preserve">Nhạc Trọng trải qua vô số cuộc chiến đấu, đồng thời thế lực dưới trướng ngày càng khổng lồ, trên người hắn cũng mang theo khí tức của thượng vị giả. Đồng thời sau khi tiến hóa thành thân thể Thần Ma nhị cấp, mặt dù tướng mạo của hắn không có biến hóa lớn, nhưng khí chất lại vô cùng xuất chúng, giơ tay nhấc chân đều có được một loại mị lực kinh sợ lòng người.</w:t>
      </w:r>
    </w:p>
    <w:p>
      <w:pPr>
        <w:pStyle w:val="BodyText"/>
      </w:pPr>
      <w:r>
        <w:t xml:space="preserve">Trầm mặc một lúc, Nhạc Trọng nói:</w:t>
      </w:r>
    </w:p>
    <w:p>
      <w:pPr>
        <w:pStyle w:val="BodyText"/>
      </w:pPr>
      <w:r>
        <w:t xml:space="preserve">- Tôi quyết định! Tự mình dẫn người đi cứu bọn họ!</w:t>
      </w:r>
    </w:p>
    <w:p>
      <w:pPr>
        <w:pStyle w:val="BodyText"/>
      </w:pPr>
      <w:r>
        <w:t xml:space="preserve">Đột nhiên nghe được Nhạc Trọng nói chuyện, trong lòng Trần Dao nhảy dựng, đôi gò má đỏ ửng, nàng vội vàng che giấu hỏi một câu:</w:t>
      </w:r>
    </w:p>
    <w:p>
      <w:pPr>
        <w:pStyle w:val="BodyText"/>
      </w:pPr>
      <w:r>
        <w:t xml:space="preserve">- Nhạc Trọng, chúng ta cùng Thiên Đường thần quốc không phải là địch nhân sao? Hiện tại chúng ta chỉ cần ngồi một bên nhìn xem bọn hắn cũng sẽ bị quái vật tiêu diệt. Cao tầng Thiên Đường thần quốc đều bị những phần tử phân biệt chủng tộc cực đoan của Nazi nước Đức chiếm lĩnh, tôi chán ghét bọn hắn!</w:t>
      </w:r>
    </w:p>
    <w:p>
      <w:pPr>
        <w:pStyle w:val="BodyText"/>
      </w:pPr>
      <w:r>
        <w:t xml:space="preserve">Nhạc Trọng từng bắt được không ít cao tầng Thiên Đường thần quốc, biết được bọn hắn chứng thật do những phần tử Nazi khuynh hướng chủ nghĩa dân tộc cực đoan cầm quyền. Nhưng bọn hắn vẫn còn thông minh, không điên cuồng như hồi thế chiến thứ hai đi giết hại người Do Thái. Bọn hắn chỉ có chút kỳ thị nhân chủng không thuộc chủng tộc Aryan, hoặc đem những cường giả nhân chủng khác là vật hi sinh mà thôi.</w:t>
      </w:r>
    </w:p>
    <w:p>
      <w:pPr>
        <w:pStyle w:val="BodyText"/>
      </w:pPr>
      <w:r>
        <w:t xml:space="preserve">Nhạc Trọng đứng dậy hướng bên ngoài đi ra:</w:t>
      </w:r>
    </w:p>
    <w:p>
      <w:pPr>
        <w:pStyle w:val="BodyText"/>
      </w:pPr>
      <w:r>
        <w:t xml:space="preserve">- Không, bây giờ là cuộc chiến tranh giữa nhân loại chúng ta cùng ngoại tộc. Nếu nhân loại còn không đồng tâm hợp lực, bị chết càng nhanh hơn. Cao tầng Thiên Đường thần quốc có lẽ có đại bộ phận không phải là thứ tốt gì, nhưng đại bộ phận người sống sót dưới trướng của họ là vô tội. Nếu tôi không có năng lực thì cũng thôi, đã có năng lực nên ra tay giúp bọn hắn một phen. Hơn nữa nếu chúng ta đem họ di chuyển tới Hoa Hạ quốc, thực lực của chúng ta càng tăng cường thêm vài phần. Trần Dao, cô lập tức đi chuẩn bị một chút, làm xong chuẩn bị tiếp thu người sống sót Châu Âu!</w:t>
      </w:r>
    </w:p>
    <w:p>
      <w:pPr>
        <w:pStyle w:val="BodyText"/>
      </w:pPr>
      <w:r>
        <w:t xml:space="preserve">- Dạ!</w:t>
      </w:r>
    </w:p>
    <w:p>
      <w:pPr>
        <w:pStyle w:val="BodyText"/>
      </w:pPr>
      <w:r>
        <w:t xml:space="preserve">Trần Dao có chút si mê nhìn theo bóng lưng Nhạc Trọng, trong mắt không ngừng lóe lên ánh sáng, trong một khắc này nàng cảm thấy được nam nhân trước mắt tuấn tú hơn gấp mười lần so với bất kỳ nam nhân nào nàng từng gặp.</w:t>
      </w:r>
    </w:p>
    <w:p>
      <w:pPr>
        <w:pStyle w:val="BodyText"/>
      </w:pPr>
      <w:r>
        <w:t xml:space="preserve">- Đáng tiếc, hắn đã là nam nhân của Thanh Vũ!</w:t>
      </w:r>
    </w:p>
    <w:p>
      <w:pPr>
        <w:pStyle w:val="BodyText"/>
      </w:pPr>
      <w:r>
        <w:t xml:space="preserve">Trần Dao nhìn bóng lưng Nhạc Trọng rời đi, trong lòng khẽ thở dài, nhưng nàng chợt nghĩ lại:</w:t>
      </w:r>
    </w:p>
    <w:p>
      <w:pPr>
        <w:pStyle w:val="BodyText"/>
      </w:pPr>
      <w:r>
        <w:t xml:space="preserve">- Hắn đã có nhiều nữ nhân như vậy, Thanh Vũ cũng không quản. Nhiều nữ nhân thêm mình cũng không có vấn đề gì đi. Hơn nữa nếu hai tỷ muội chúng ta liên thủ, có thể quản lý hắn một chút, không cho thêm nữ nhân hư hỏng tiếp tục vào cửa!</w:t>
      </w:r>
    </w:p>
    <w:p>
      <w:pPr>
        <w:pStyle w:val="BodyText"/>
      </w:pPr>
      <w:r>
        <w:t xml:space="preserve">Bên Châu Âu, từ Địa Ngục Môn không ngừng có thú nhân chiến sĩ tuôn ra.</w:t>
      </w:r>
    </w:p>
    <w:p>
      <w:pPr>
        <w:pStyle w:val="BodyText"/>
      </w:pPr>
      <w:r>
        <w:t xml:space="preserve">Thú nhân chiến sĩ chẳng khác gì châu chấu một đường nghiền áp hướng hạch tâm Thiên Đường thần quốc đẩy mạnh.</w:t>
      </w:r>
    </w:p>
    <w:p>
      <w:pPr>
        <w:pStyle w:val="BodyText"/>
      </w:pPr>
      <w:r>
        <w:t xml:space="preserve">Bên trong Châu Âu, ngoại trừ thú nhân chiến sĩ từ cửa địa ngục trào ra còn có một loại quái vật khủng bố khác, chính là tang thi.</w:t>
      </w:r>
    </w:p>
    <w:p>
      <w:pPr>
        <w:pStyle w:val="BodyText"/>
      </w:pPr>
      <w:r>
        <w:t xml:space="preserve">Thú nhân chiến sĩ chiến lực kinh người, dã man hung bạo, gặp được tang thi lập tức xông lên đem chúng tiêu diệt.</w:t>
      </w:r>
    </w:p>
    <w:p>
      <w:pPr>
        <w:pStyle w:val="BodyText"/>
      </w:pPr>
      <w:r>
        <w:t xml:space="preserve">Hơn mười vạn thi triều thật dễ dàng bị mấy vạn thú nhân chiến sĩ giết hại không còn.</w:t>
      </w:r>
    </w:p>
    <w:p>
      <w:pPr>
        <w:pStyle w:val="BodyText"/>
      </w:pPr>
      <w:r>
        <w:t xml:space="preserve">Bên trong một giáo đường cực lớn tại Bỉ, mười mấy siêu cấp trí tuệ tang thi hội tụ một chỗ.</w:t>
      </w:r>
    </w:p>
    <w:p>
      <w:pPr>
        <w:pStyle w:val="BodyText"/>
      </w:pPr>
      <w:r>
        <w:t xml:space="preserve">Kẻ cầm đầu là một gã tóc vàng mắt xanh, tướng mạo anh tuấn yêu nghiệt, nhìn qua như văn nghệ sĩ, tóc buộc đuôi ngựa, nhìn qua cơ hồ hoàn toàn như nhân loại, nhưng trong mắt chớp động vẻ hung tàn bạo ngược điên cuồng rít gào:</w:t>
      </w:r>
    </w:p>
    <w:p>
      <w:pPr>
        <w:pStyle w:val="BodyText"/>
      </w:pPr>
      <w:r>
        <w:t xml:space="preserve">- Đáng chết! Đám súc sinh chết tiệt! Cũng dám giết chóc con dân của ta, ta tuyệt đối sẽ không bỏ qua cho các ngươi!</w:t>
      </w:r>
    </w:p>
    <w:p>
      <w:pPr>
        <w:pStyle w:val="BodyText"/>
      </w:pPr>
      <w:r>
        <w:t xml:space="preserve">Tang thi trí tuệ này chính là một trong những vương giả tang thi của Châu Âu Tang Thi Vương Lợi Ma. Dưới trướng của hắn có một ngàn năm trăm vạn tang thi. Bản thân hắn mới tiến hóa tới lục giai, dưới trướng của hắn còn có ba mươi tang thi trí tuệ ngũ giai cùng hơn ba trăm tang thi trí tuệ tứ giai.</w:t>
      </w:r>
    </w:p>
    <w:p>
      <w:pPr>
        <w:pStyle w:val="BodyText"/>
      </w:pPr>
      <w:r>
        <w:t xml:space="preserve">Theo thời gian trôi qua, tang thi đều đang không ngừng điên cuồng tiến hóa, càng ngày càng có nhiều tang thi trí tuệ xuất hiện. Mà nhóm tang thi trí tuệ đầu tiên tiến hóa như Ngân Sương, Thiên Chiếu, Lợi Ma đều có thiên tư yêu nghiệt, tốc độ tiến hóa vượt xa những tang thi khác rất nhiều, chỉ tới lục giai còn chưa thấm vào đâu.</w:t>
      </w:r>
    </w:p>
    <w:p>
      <w:pPr>
        <w:pStyle w:val="BodyText"/>
      </w:pPr>
      <w:r>
        <w:t xml:space="preserve">Nếu thời gian biến dị của địa cầu kéo dài, với thiên tư như Ngân Sương, Thiên Chiếu, Lợi Ma, tuyệt đối trong trăm năm tiến hóa thành bát giai chiến sĩ.</w:t>
      </w:r>
    </w:p>
    <w:p>
      <w:pPr>
        <w:pStyle w:val="BodyText"/>
      </w:pPr>
      <w:r>
        <w:t xml:space="preserve">Nếu ở những tinh cầu hoặc thế giới khác, một sinh linh muốn tiến hóa lên bát giai là chuyện muôn vàn khó khăn. Chẳng hạn như ở thế giới thứ hai, thật nhiều thủy tổ Thánh tộc suốt mấy trăm năm bị nhốt tại ngũ giai đỉnh phong không thể tiến thêm, càng không cần nói tới bát giai.</w:t>
      </w:r>
    </w:p>
    <w:p>
      <w:pPr>
        <w:pStyle w:val="BodyText"/>
      </w:pPr>
      <w:r>
        <w:t xml:space="preserve">Nhưng trong địa cầu đang không ngừng biến dị, những thủy tổ Thánh tộc có thể trong thời gian ngắn tiến hóa thành lục giai cường giả, đây chính là điểm hấp dẫn của địa cầu trong tiến hóa.</w:t>
      </w:r>
    </w:p>
    <w:p>
      <w:pPr>
        <w:pStyle w:val="BodyText"/>
      </w:pPr>
      <w:r>
        <w:t xml:space="preserve">Trong mắt Lợi Ma hiện lên hung quang trầm giọng nói:</w:t>
      </w:r>
    </w:p>
    <w:p>
      <w:pPr>
        <w:pStyle w:val="Compact"/>
      </w:pPr>
      <w:r>
        <w:t xml:space="preserve">- Y Đăng, Bá Đặc Lan, Y Mại…các ngươi lập tức tập hợp bộ đội dưới trướng, vây công đám súc sinh kia, ta muốn cho chúng một sự giáo huấn thật nặng nề, khiến cho chúng nó biết, ở thế giới này chúng ta mới là diễn viên!</w:t>
      </w:r>
      <w:r>
        <w:br w:type="textWrapping"/>
      </w:r>
      <w:r>
        <w:br w:type="textWrapping"/>
      </w:r>
    </w:p>
    <w:p>
      <w:pPr>
        <w:pStyle w:val="Heading2"/>
      </w:pPr>
      <w:bookmarkStart w:id="1450" w:name="chương-1638-trưởng-lão-thiên-đường-thần-quốc-xấu-xí-berlin-tuyệt-vọng"/>
      <w:bookmarkEnd w:id="1450"/>
      <w:r>
        <w:t xml:space="preserve">1428. Chương 1638: Trưởng Lão Thiên Đường Thần Quốc Xấu Xí, Berlin Tuyệt Vọng!</w:t>
      </w:r>
    </w:p>
    <w:p>
      <w:pPr>
        <w:pStyle w:val="Compact"/>
      </w:pPr>
      <w:r>
        <w:br w:type="textWrapping"/>
      </w:r>
      <w:r>
        <w:br w:type="textWrapping"/>
      </w:r>
      <w:r>
        <w:t xml:space="preserve">Lợi Ma vừa hạ lệnh, những tang thi trí tuệ thật nhanh rời khỏi giáo đường đi ra ngoài.</w:t>
      </w:r>
    </w:p>
    <w:p>
      <w:pPr>
        <w:pStyle w:val="BodyText"/>
      </w:pPr>
      <w:r>
        <w:t xml:space="preserve">Nhận được mệnh lệnh của Tang Thi Vương Lợi Ma, một ngàn năm trăm vạn tang thi dưới trướng của hắn bắt đầu tránh né thú nhân chiến sĩ.</w:t>
      </w:r>
    </w:p>
    <w:p>
      <w:pPr>
        <w:pStyle w:val="BodyText"/>
      </w:pPr>
      <w:r>
        <w:t xml:space="preserve">Thú nhân chiến sĩ giống như mũi tên nhọn trực thẳng tới hạch tâm Thiên Đường thần quốc.</w:t>
      </w:r>
    </w:p>
    <w:p>
      <w:pPr>
        <w:pStyle w:val="BodyText"/>
      </w:pPr>
      <w:r>
        <w:t xml:space="preserve">Sau khi thú nhân tiến vào cửa địa ngục bắt được một ít tù binh, lấy được vị trí hạch tâm của Thiên Đường thần quốc. Lần này chúng muốn dùng khí thế sét đánh không kịp bưng tai hủy diệt lực lượng nhân loại tại Châu Âu này.</w:t>
      </w:r>
    </w:p>
    <w:p>
      <w:pPr>
        <w:pStyle w:val="BodyText"/>
      </w:pPr>
      <w:r>
        <w:t xml:space="preserve">Vùng ngoại ô thủ đô Berlin nước Đức, mưa bom bão đạn kéo dài liên tục suốt mấy ngày liền, vô số chiến sĩ Thiên Đường thần quốc dựa vào công sự liều chết chống cự.</w:t>
      </w:r>
    </w:p>
    <w:p>
      <w:pPr>
        <w:pStyle w:val="BodyText"/>
      </w:pPr>
      <w:r>
        <w:t xml:space="preserve">Các thú nhân chiến sĩ thân thể mạnh mẽ liên tục phát động xung phong vào Berlin, trong lửa đạn đáng sợ, vô số thú nhân chiến sĩ bị tạc đến tan xương nát thịt, nhưng vẫn vô cùng kiên định không ngừng tiến tới.</w:t>
      </w:r>
    </w:p>
    <w:p>
      <w:pPr>
        <w:pStyle w:val="BodyText"/>
      </w:pPr>
      <w:r>
        <w:t xml:space="preserve">Nhân số thú nhân đại quân lên tới ba mươi vạn, ngoại trừ bộ đội dưới đất trên bầu trời còn có vô số thú nhân phi hành, không ngừng hướng thủ đô Berlin công tới.</w:t>
      </w:r>
    </w:p>
    <w:p>
      <w:pPr>
        <w:pStyle w:val="BodyText"/>
      </w:pPr>
      <w:r>
        <w:t xml:space="preserve">Berlin là căn cứ cuối cùng của Thiên Đường thần quốc, được võ trang đến tận răng, vô số đạn pháo không ngừng bắn phá về hướng thú nhân đại quân. Đồng thời pháo phòng không không ngừng phụt lên những ngọn lửa hung mãnh, đem từng thú nhân phi hành trên bầu trời bắn rơi xuống dưới.</w:t>
      </w:r>
    </w:p>
    <w:p>
      <w:pPr>
        <w:pStyle w:val="BodyText"/>
      </w:pPr>
      <w:r>
        <w:t xml:space="preserve">Trong tầng mây cách xa mười mấy cây số, gương mặt Thái La thật dữ tợn tràn ngập cừu hận điên cuồng rít gào hét:</w:t>
      </w:r>
    </w:p>
    <w:p>
      <w:pPr>
        <w:pStyle w:val="BodyText"/>
      </w:pPr>
      <w:r>
        <w:t xml:space="preserve">- Nơi này là hang ổ của thế lực nhân loại Thiên Đường thần quốc sao? Tấn công cho ta! Giết sạch bọn hắn! Một tên cũng không để lại!</w:t>
      </w:r>
    </w:p>
    <w:p>
      <w:pPr>
        <w:pStyle w:val="BodyText"/>
      </w:pPr>
      <w:r>
        <w:t xml:space="preserve">Nguyên bản số lượng thú nhân lên tới hơn năm mươi vạn, nhưng bị đạn hạt nhân của Thiên Đường thần quốc công kích đã có hơn hai mươi vạn thú nhân chiến sĩ thực lực dưới tam giai đã chết trận, vô số cao thủ tinh nhuệ thú nhân bị thương nặng. Dù bản thân Thái La cũng bị thương nhẹ khi đạn hạt nhân công kích tới.</w:t>
      </w:r>
    </w:p>
    <w:p>
      <w:pPr>
        <w:pStyle w:val="BodyText"/>
      </w:pPr>
      <w:r>
        <w:t xml:space="preserve">Số lượng đại quân thú nhân cũng không phải vô cùng vô tận. Thái La là đệ nhất hoàng thân Thú nhân đế quốc ở thế giới khác, có thể được quyền thống soái một chi quân đội thú nhân tinh nhuệ.</w:t>
      </w:r>
    </w:p>
    <w:p>
      <w:pPr>
        <w:pStyle w:val="BodyText"/>
      </w:pPr>
      <w:r>
        <w:t xml:space="preserve">Số lượng đại quân thú nhân hơn năm mươi vạn là bộ đội trực tiếp lệ thuộc Thái La, cũng là vốn liếng cho nó tranh đoạt vương quyền. Hiện tại thoáng chốc đã tử vong hơn hai mươi vạn, nếu không cách nào tiêu diệt được Thiên Đường thần quốc của Châu Âu, chiếm lĩnh toàn bộ Châu Âu, như vậy nó sẽ rất khó được bổ sung quân đội từ trong tộc đàn.</w:t>
      </w:r>
    </w:p>
    <w:p>
      <w:pPr>
        <w:pStyle w:val="BodyText"/>
      </w:pPr>
      <w:r>
        <w:t xml:space="preserve">Hơn nữa bởi vì bị uy lực của đạn hạt nhân làm kinh sợ, ba mươi vạn quân đội còn lại đều chia làm ba mươi đội ngũ, từ ba mươi phương hướng phát động tấn công Berlin.</w:t>
      </w:r>
    </w:p>
    <w:p>
      <w:pPr>
        <w:pStyle w:val="BodyText"/>
      </w:pPr>
      <w:r>
        <w:t xml:space="preserve">Đại quân thú nhân có được chiến lực tam giai đỉnh phong, có rất nhiều địa hình đối với nhân loại mà nói khó thể vượt qua nhưng đối với chúng nó mà nói chẳng khác gì giẫm trên đất bằng. Chúng có thể từ bất kỳ phương hướng nào phát động tấn công vào trung tâm của Thiên Đường thần quốc.</w:t>
      </w:r>
    </w:p>
    <w:p>
      <w:pPr>
        <w:pStyle w:val="BodyText"/>
      </w:pPr>
      <w:r>
        <w:t xml:space="preserve">- Trận địa G3 bị đột phá!</w:t>
      </w:r>
    </w:p>
    <w:p>
      <w:pPr>
        <w:pStyle w:val="BodyText"/>
      </w:pPr>
      <w:r>
        <w:t xml:space="preserve">- Bọc thép doanh đệ tam toàn bộ diệt!</w:t>
      </w:r>
    </w:p>
    <w:p>
      <w:pPr>
        <w:pStyle w:val="BodyText"/>
      </w:pPr>
      <w:r>
        <w:t xml:space="preserve">- Hóa thú doanh đệ tứ toàn bộ diệt!</w:t>
      </w:r>
    </w:p>
    <w:p>
      <w:pPr>
        <w:pStyle w:val="BodyText"/>
      </w:pPr>
      <w:r>
        <w:t xml:space="preserve">- …</w:t>
      </w:r>
    </w:p>
    <w:p>
      <w:pPr>
        <w:pStyle w:val="BodyText"/>
      </w:pPr>
      <w:r>
        <w:t xml:space="preserve">Trung tâm Thiên Đường thần quốc, tin tức dữ không ngừng truyền về, nghe được tin dữ toàn bộ cao tầng Thiên Đường thần quốc sắc mặt trắng bệch, lòng người bàng hoàng.</w:t>
      </w:r>
    </w:p>
    <w:p>
      <w:pPr>
        <w:pStyle w:val="BodyText"/>
      </w:pPr>
      <w:r>
        <w:t xml:space="preserve">- Làm sao bây giờ? Dựa theo tốc độ đẩy mạnh của quái vật, chỉ cần thêm một ngày chúng nó sẽ đánh tới nơi này!</w:t>
      </w:r>
    </w:p>
    <w:p>
      <w:pPr>
        <w:pStyle w:val="BodyText"/>
      </w:pPr>
      <w:r>
        <w:t xml:space="preserve">- Xong rồi! Chúng ta đã bị bao vây, triệt đi! Hiện tại lui lại còn kịp!</w:t>
      </w:r>
    </w:p>
    <w:p>
      <w:pPr>
        <w:pStyle w:val="BodyText"/>
      </w:pPr>
      <w:r>
        <w:t xml:space="preserve">- Lui vào trụ sở dưới đất, hiện tại chúng ta còn có thể lui vào trụ sở dưới đất!</w:t>
      </w:r>
    </w:p>
    <w:p>
      <w:pPr>
        <w:pStyle w:val="BodyText"/>
      </w:pPr>
      <w:r>
        <w:t xml:space="preserve">- Ah, thượng đế! Thần linh vĩ đại, xin ngài phù hộ chúng con!</w:t>
      </w:r>
    </w:p>
    <w:p>
      <w:pPr>
        <w:pStyle w:val="BodyText"/>
      </w:pPr>
      <w:r>
        <w:t xml:space="preserve">- Vì sao còn chưa tới? Viện quân của Hoa Hạ cùng Mỹ vì sao còn chưa tới? Nếu họ còn chưa tới chúng ta sẽ bị quái vật tiêu diệt!</w:t>
      </w:r>
    </w:p>
    <w:p>
      <w:pPr>
        <w:pStyle w:val="BodyText"/>
      </w:pPr>
      <w:r>
        <w:t xml:space="preserve">- …</w:t>
      </w:r>
    </w:p>
    <w:p>
      <w:pPr>
        <w:pStyle w:val="BodyText"/>
      </w:pPr>
      <w:r>
        <w:t xml:space="preserve">Vô số thanh âm kinh hoảng liên tục truyền đến, các trưởng lão Thiên Đường thần quốc vô cùng bối rối hoảng loạn. Những người này ngày trước chỉ biết tận hưởng xa hoa, hưởng thụ vinh hoa phú quý vô tận, nắm giữ quyền sinh sát của vô số người thường hiện tại đã hoàn toàn bộc lộ bản chất xấu xa.</w:t>
      </w:r>
    </w:p>
    <w:p>
      <w:pPr>
        <w:pStyle w:val="BodyText"/>
      </w:pPr>
      <w:r>
        <w:t xml:space="preserve">- Không!!! Ta không muốn chết! Ta tuyệt đối phải sống sót!</w:t>
      </w:r>
    </w:p>
    <w:p>
      <w:pPr>
        <w:pStyle w:val="BodyText"/>
      </w:pPr>
      <w:r>
        <w:t xml:space="preserve">Nhìn từng đạo phòng tuyến của nhân loại bị sụp đổ, vô số chiến sĩ tinh nhuệ bị xé rách, một trưởng lão sắc mặt trắng bệch, nhanh chóng chạy ra khỏi trung tâm.</w:t>
      </w:r>
    </w:p>
    <w:p>
      <w:pPr>
        <w:pStyle w:val="BodyText"/>
      </w:pPr>
      <w:r>
        <w:t xml:space="preserve">Hơn mười trưởng lão liếc nhìn nhau, sau đó đuổi theo.</w:t>
      </w:r>
    </w:p>
    <w:p>
      <w:pPr>
        <w:pStyle w:val="BodyText"/>
      </w:pPr>
      <w:r>
        <w:t xml:space="preserve">Một trưởng lão tóc vàng mắt xanh nhìn trưởng lão đầu tiên rời đi hỏi:</w:t>
      </w:r>
    </w:p>
    <w:p>
      <w:pPr>
        <w:pStyle w:val="BodyText"/>
      </w:pPr>
      <w:r>
        <w:t xml:space="preserve">- Lôi Khắc, ông phải đi sao?</w:t>
      </w:r>
    </w:p>
    <w:p>
      <w:pPr>
        <w:pStyle w:val="BodyText"/>
      </w:pPr>
      <w:r>
        <w:t xml:space="preserve">Lôi Khắc nhìn lướt qua hơn mười trưởng lão đuổi theo, trầm thấp nói:</w:t>
      </w:r>
    </w:p>
    <w:p>
      <w:pPr>
        <w:pStyle w:val="BodyText"/>
      </w:pPr>
      <w:r>
        <w:t xml:space="preserve">- Đúng! Ước Nạp Tư điên rồi, ở lại chỗ này chúng ta chỉ còn con đường chết, hiện tại chúng ta phải chạy khỏi nơi đây. Thừa dịp quái vật còn chưa đánh tới khu trung tâm, đây là sinh cơ duy nhất của chúng ta. Lôi Âu, các ông có đi với tôi không?</w:t>
      </w:r>
    </w:p>
    <w:p>
      <w:pPr>
        <w:pStyle w:val="BodyText"/>
      </w:pPr>
      <w:r>
        <w:t xml:space="preserve">Lôi Âu nhướng mày hỏi:</w:t>
      </w:r>
    </w:p>
    <w:p>
      <w:pPr>
        <w:pStyle w:val="BodyText"/>
      </w:pPr>
      <w:r>
        <w:t xml:space="preserve">- Đi nơi nào?</w:t>
      </w:r>
    </w:p>
    <w:p>
      <w:pPr>
        <w:pStyle w:val="BodyText"/>
      </w:pPr>
      <w:r>
        <w:t xml:space="preserve">Trung tâm Thiên Đường thần quốc vốn là nơi an toàn nhất ở cuối thời, hiện tại cả địa cầu duy nhất còn năng lực chống cự ngoại tộc là nước Mỹ cùng Hoa Hạ.</w:t>
      </w:r>
    </w:p>
    <w:p>
      <w:pPr>
        <w:pStyle w:val="BodyText"/>
      </w:pPr>
      <w:r>
        <w:t xml:space="preserve">Trên địa cầu còn có chút thế lực nhân loại chống cự ngoại tộc, nhưng ngay cả thi đàn họ còn không ngăn cản được, căn bản không có giá trị chạy đến cậy nhờ.</w:t>
      </w:r>
    </w:p>
    <w:p>
      <w:pPr>
        <w:pStyle w:val="BodyText"/>
      </w:pPr>
      <w:r>
        <w:t xml:space="preserve">Lôi Khắc nói:</w:t>
      </w:r>
    </w:p>
    <w:p>
      <w:pPr>
        <w:pStyle w:val="BodyText"/>
      </w:pPr>
      <w:r>
        <w:t xml:space="preserve">- Nước Mỹ! Hiện tại chúng ta chỉ có thể chạy đi Mỹ mới có đường sống. Tôi muốn đi Mỹ!</w:t>
      </w:r>
    </w:p>
    <w:p>
      <w:pPr>
        <w:pStyle w:val="BodyText"/>
      </w:pPr>
      <w:r>
        <w:t xml:space="preserve">Lôi Âu nói:</w:t>
      </w:r>
    </w:p>
    <w:p>
      <w:pPr>
        <w:pStyle w:val="BodyText"/>
      </w:pPr>
      <w:r>
        <w:t xml:space="preserve">- Được! Chúng ta đi Mỹ!</w:t>
      </w:r>
    </w:p>
    <w:p>
      <w:pPr>
        <w:pStyle w:val="BodyText"/>
      </w:pPr>
      <w:r>
        <w:t xml:space="preserve">Hơn mười trưởng lão còn lại đều gật đầu quyết định đi Mỹ.</w:t>
      </w:r>
    </w:p>
    <w:p>
      <w:pPr>
        <w:pStyle w:val="BodyText"/>
      </w:pPr>
      <w:r>
        <w:t xml:space="preserve">Trước cuối thời nước Mỹ luôn là đồng minh phương tây, hơn nữa đều là người da trắng, có thể dễ dàng dung nhập lẫn nhau. Tuy rằng Tân Hoa Hạ được công nhận là thế lực cực mạnh nhất của địa cầu liên minh, nhưng trong lòng bọn họ luôn tự nhận mình là người thượng đẳng, ngạo khí của người văn minh làm cho bọn họ không muốn đến Hoa Hạ.</w:t>
      </w:r>
    </w:p>
    <w:p>
      <w:pPr>
        <w:pStyle w:val="BodyText"/>
      </w:pPr>
      <w:r>
        <w:t xml:space="preserve">Ngay khi hơn mười trưởng lão xác định đường chạy trốn, đang đi ra ngoài, hơn mười chiến sĩ tinh nhuệ đột ngột xuất hiện, cầm súng trường đột kích chỉ vào các trưởng lão lạnh giọng quát:</w:t>
      </w:r>
    </w:p>
    <w:p>
      <w:pPr>
        <w:pStyle w:val="BodyText"/>
      </w:pPr>
      <w:r>
        <w:t xml:space="preserve">- Đứng lại!</w:t>
      </w:r>
    </w:p>
    <w:p>
      <w:pPr>
        <w:pStyle w:val="BodyText"/>
      </w:pPr>
      <w:r>
        <w:t xml:space="preserve">Lôi Khắc nhìn đội trưởng cầm đầu, sắc mặt âm trầm quát:</w:t>
      </w:r>
    </w:p>
    <w:p>
      <w:pPr>
        <w:pStyle w:val="BodyText"/>
      </w:pPr>
      <w:r>
        <w:t xml:space="preserve">- Kiệt Thụy, tránh ra, ngươi cũng dám ngăn trở các trưởng lão? Chẳng lẽ muốn chết phải không?</w:t>
      </w:r>
    </w:p>
    <w:p>
      <w:pPr>
        <w:pStyle w:val="BodyText"/>
      </w:pPr>
      <w:r>
        <w:t xml:space="preserve">Trong Thiên Đường thần quốc, địa vị trưởng lão cao thượng, muốn giết một gã đội trưởng bình thường là việc vô cùng đơn giản.</w:t>
      </w:r>
    </w:p>
    <w:p>
      <w:pPr>
        <w:pStyle w:val="BodyText"/>
      </w:pPr>
      <w:r>
        <w:t xml:space="preserve">Sắc mặt Kiệt Thụy âm trầm lạnh lùng nói:</w:t>
      </w:r>
    </w:p>
    <w:p>
      <w:pPr>
        <w:pStyle w:val="BodyText"/>
      </w:pPr>
      <w:r>
        <w:t xml:space="preserve">- Đại trưởng lão có lệnh, không cho ai rời đi nơi này. Người làm trái lệnh cho dù là trưởng lão cũng phải xử bắn ngay tại chỗ!</w:t>
      </w:r>
    </w:p>
    <w:p>
      <w:pPr>
        <w:pStyle w:val="BodyText"/>
      </w:pPr>
      <w:r>
        <w:t xml:space="preserve">Nghe nói lời ấy, sắc mặt nhóm trưởng lão đại biến. Bọn hắn đều biết đại trưởng lão Ước Nạp Tư lợi hại, nếu bọn hắn mạnh mẽ xông tới tuyệt đối sẽ bị nhóm chiến sĩ bắn chết.</w:t>
      </w:r>
    </w:p>
    <w:p>
      <w:pPr>
        <w:pStyle w:val="BodyText"/>
      </w:pPr>
      <w:r>
        <w:t xml:space="preserve">- Tốt! Tốt! Tốt! Đi chết đi!</w:t>
      </w:r>
    </w:p>
    <w:p>
      <w:pPr>
        <w:pStyle w:val="BodyText"/>
      </w:pPr>
      <w:r>
        <w:t xml:space="preserve">Sắc mặt Lôi Khắc âm trầm, đột nhiên đôi mắt hắn vô cùng thâm thúy, một cỗ hắc sắc quang mang đủ cắn nuốt linh hồn người khác chợt lóe rồi biến mất, hướng nhóm chiến sĩ thổi quét tới.</w:t>
      </w:r>
    </w:p>
    <w:p>
      <w:pPr>
        <w:pStyle w:val="BodyText"/>
      </w:pPr>
      <w:r>
        <w:t xml:space="preserve">Hơn mười chiến sĩ ngũ quan tràn đầy máu, ngã xuống mặt đất.</w:t>
      </w:r>
    </w:p>
    <w:p>
      <w:pPr>
        <w:pStyle w:val="BodyText"/>
      </w:pPr>
      <w:r>
        <w:t xml:space="preserve">Sau khi thi triển kỹ năng cường đại kia, sắc mặt Lôi Khắc trắng nhợt, nhanh chóng bỏ chạy về phương xa.</w:t>
      </w:r>
    </w:p>
    <w:p>
      <w:pPr>
        <w:pStyle w:val="Compact"/>
      </w:pPr>
      <w:r>
        <w:t xml:space="preserve">Hơn mười trưởng lão còn lại cũng sửng sốt, sau đó cũng vội vàng chạy trốn.</w:t>
      </w:r>
      <w:r>
        <w:br w:type="textWrapping"/>
      </w:r>
      <w:r>
        <w:br w:type="textWrapping"/>
      </w:r>
    </w:p>
    <w:p>
      <w:pPr>
        <w:pStyle w:val="Heading2"/>
      </w:pPr>
      <w:bookmarkStart w:id="1451" w:name="chương-1639-ước-nạp-tư-lựa-chọn-1"/>
      <w:bookmarkEnd w:id="1451"/>
      <w:r>
        <w:t xml:space="preserve">1429. Chương 1639: Ước Nạp Tư Lựa Chọn! (1)</w:t>
      </w:r>
    </w:p>
    <w:p>
      <w:pPr>
        <w:pStyle w:val="Compact"/>
      </w:pPr>
      <w:r>
        <w:br w:type="textWrapping"/>
      </w:r>
      <w:r>
        <w:br w:type="textWrapping"/>
      </w:r>
      <w:r>
        <w:t xml:space="preserve">Sang năm thứ hai cuối thời, tổ chức Thiên Đường thần quốc cũng nghiên cứu ra không ít tễ thuốc tiến hóa, thật nhiều cao tầng đã trở thành tiến hóa giả, tiến hóa ra đủ loại dị năng.</w:t>
      </w:r>
    </w:p>
    <w:p>
      <w:pPr>
        <w:pStyle w:val="BodyText"/>
      </w:pPr>
      <w:r>
        <w:t xml:space="preserve">Không chỉ là Thiên Đường thần quốc, dù là Hoa Hạ hay Mỹ cũng có rất nhiều người đều trở thành tiến hóa giả, chỉ là lực chiến đấu của bọn họ so ra còn kém hơn chiến sĩ chân chính.</w:t>
      </w:r>
    </w:p>
    <w:p>
      <w:pPr>
        <w:pStyle w:val="BodyText"/>
      </w:pPr>
      <w:r>
        <w:t xml:space="preserve">Những tiểu thế lực chỉ có thể dựa vào binh khí Thần Ma hệ thống chém giết tang thi cùng biến dị thú chậm rãi cường hóa, nên muốn có tiến hóa giả thập phần khó khăn. Đương nhiên một khi có tiến hóa giả xuất hiện đều là tiến hóa giả tự nhiên thiên phú vô cùng xuất sắc, tiềm lực mạnh hơn người dùng tễ thuốc không biết bao nhiêu.</w:t>
      </w:r>
    </w:p>
    <w:p>
      <w:pPr>
        <w:pStyle w:val="BodyText"/>
      </w:pPr>
      <w:r>
        <w:t xml:space="preserve">Đám người Lôi Khắc thật nhanh vọt tới vị trí của lôi đình chiến cơ, phân ra nhảy vào trong chiến cơ. Trên đường đi các chiến sĩ cao thủ đều sợ hãi thân phận của bọn hắn nên không ai dám tiến lên ngăn trở.</w:t>
      </w:r>
    </w:p>
    <w:p>
      <w:pPr>
        <w:pStyle w:val="BodyText"/>
      </w:pPr>
      <w:r>
        <w:t xml:space="preserve">Lôi Khắc hướng một phi công lớn tiếng quát:</w:t>
      </w:r>
    </w:p>
    <w:p>
      <w:pPr>
        <w:pStyle w:val="BodyText"/>
      </w:pPr>
      <w:r>
        <w:t xml:space="preserve">- Mau cất cánh!</w:t>
      </w:r>
    </w:p>
    <w:p>
      <w:pPr>
        <w:pStyle w:val="BodyText"/>
      </w:pPr>
      <w:r>
        <w:t xml:space="preserve">- Dạ!</w:t>
      </w:r>
    </w:p>
    <w:p>
      <w:pPr>
        <w:pStyle w:val="BodyText"/>
      </w:pPr>
      <w:r>
        <w:t xml:space="preserve">Phi công không dám trái lệnh của hắn, lập tức điều khiển chiến cơ bay lên bầu trời.</w:t>
      </w:r>
    </w:p>
    <w:p>
      <w:pPr>
        <w:pStyle w:val="BodyText"/>
      </w:pPr>
      <w:r>
        <w:t xml:space="preserve">Từng lôi đình chiến cơ bay lên không trung hướng nước Mỹ bay đi.</w:t>
      </w:r>
    </w:p>
    <w:p>
      <w:pPr>
        <w:pStyle w:val="BodyText"/>
      </w:pPr>
      <w:r>
        <w:t xml:space="preserve">- Bỏ chạy?</w:t>
      </w:r>
    </w:p>
    <w:p>
      <w:pPr>
        <w:pStyle w:val="BodyText"/>
      </w:pPr>
      <w:r>
        <w:t xml:space="preserve">- Đáng chết, cao tầng thần quốc bỏ chạy sao?</w:t>
      </w:r>
    </w:p>
    <w:p>
      <w:pPr>
        <w:pStyle w:val="BodyText"/>
      </w:pPr>
      <w:r>
        <w:t xml:space="preserve">- Bọn hắn từ bỏ chúng ta!</w:t>
      </w:r>
    </w:p>
    <w:p>
      <w:pPr>
        <w:pStyle w:val="BodyText"/>
      </w:pPr>
      <w:r>
        <w:t xml:space="preserve">- Súc sinh chết tiệt! Chúng ta liều chết là vì cái gì? Chính là vì đám súc sinh kia sao?</w:t>
      </w:r>
    </w:p>
    <w:p>
      <w:pPr>
        <w:pStyle w:val="BodyText"/>
      </w:pPr>
      <w:r>
        <w:t xml:space="preserve">- Huynh đệ của tôi, anh chết thật không đáng!</w:t>
      </w:r>
    </w:p>
    <w:p>
      <w:pPr>
        <w:pStyle w:val="BodyText"/>
      </w:pPr>
      <w:r>
        <w:t xml:space="preserve">- Tạm biệt!</w:t>
      </w:r>
    </w:p>
    <w:p>
      <w:pPr>
        <w:pStyle w:val="BodyText"/>
      </w:pPr>
      <w:r>
        <w:t xml:space="preserve">- …</w:t>
      </w:r>
    </w:p>
    <w:p>
      <w:pPr>
        <w:pStyle w:val="BodyText"/>
      </w:pPr>
      <w:r>
        <w:t xml:space="preserve">Nhìn thấy hơn mười lôi đình chiến cơ thoát khỏi chiến trường, hướng nước Mỹ bỏ chạy, sĩ khí các chiến sĩ liều mạng nơi tiền tuyến liền rơi xuống thật thấp, không ngừng vang lên tiếng mắng chửi.</w:t>
      </w:r>
    </w:p>
    <w:p>
      <w:pPr>
        <w:pStyle w:val="BodyText"/>
      </w:pPr>
      <w:r>
        <w:t xml:space="preserve">Nếu không phải thú nhân không lưu tù binh có lẽ họ đã sớm đầu hàng.</w:t>
      </w:r>
    </w:p>
    <w:p>
      <w:pPr>
        <w:pStyle w:val="BodyText"/>
      </w:pPr>
      <w:r>
        <w:t xml:space="preserve">Trong cơn tuyệt vọng thậm chí có chiến sĩ dùng súng chỉ vào đầu mình tự sát.</w:t>
      </w:r>
    </w:p>
    <w:p>
      <w:pPr>
        <w:pStyle w:val="BodyText"/>
      </w:pPr>
      <w:r>
        <w:t xml:space="preserve">- Ngu xuẩn! Ngu xuẩn chết tiệt! Bắn rơi bọn hắn, dùng đạn đạo bắn rơi bọn hắn!</w:t>
      </w:r>
    </w:p>
    <w:p>
      <w:pPr>
        <w:pStyle w:val="BodyText"/>
      </w:pPr>
      <w:r>
        <w:t xml:space="preserve">Trong phòng chỉ huy, Ước Nạp Tư nhìn thấy đám trưởng lão chạy trốn sắc mặt đại biến, phát ra tiếng rít gào vô cùng phẫn nộ.</w:t>
      </w:r>
    </w:p>
    <w:p>
      <w:pPr>
        <w:pStyle w:val="BodyText"/>
      </w:pPr>
      <w:r>
        <w:t xml:space="preserve">Những viên đạn đạo trực tiếp từ trong căn cứ bay ra, hướng những chiếc lôi đình chiến cơ bắn tới.</w:t>
      </w:r>
    </w:p>
    <w:p>
      <w:pPr>
        <w:pStyle w:val="BodyText"/>
      </w:pPr>
      <w:r>
        <w:t xml:space="preserve">Oanh! Oanh! Oanh!</w:t>
      </w:r>
    </w:p>
    <w:p>
      <w:pPr>
        <w:pStyle w:val="BodyText"/>
      </w:pPr>
      <w:r>
        <w:t xml:space="preserve">Sáu chiếc chiến cơ bị nổ mạnh, những chiếc còn lại liều mạng bay khỏi phạm vi đạn đạo công kích.</w:t>
      </w:r>
    </w:p>
    <w:p>
      <w:pPr>
        <w:pStyle w:val="BodyText"/>
      </w:pPr>
      <w:r>
        <w:t xml:space="preserve">Đúng lúc này trong phòng chỉ huy truyền ra thanh âm run rẩy:</w:t>
      </w:r>
    </w:p>
    <w:p>
      <w:pPr>
        <w:pStyle w:val="BodyText"/>
      </w:pPr>
      <w:r>
        <w:t xml:space="preserve">- Không tốt! Thần quốc vệ đội đệ tam đã bị công phá, toàn bộ hóa thú chiến sĩ chết trận!</w:t>
      </w:r>
    </w:p>
    <w:p>
      <w:pPr>
        <w:pStyle w:val="BodyText"/>
      </w:pPr>
      <w:r>
        <w:t xml:space="preserve">- Cái gì!</w:t>
      </w:r>
    </w:p>
    <w:p>
      <w:pPr>
        <w:pStyle w:val="BodyText"/>
      </w:pPr>
      <w:r>
        <w:t xml:space="preserve">- Xong rồi!</w:t>
      </w:r>
    </w:p>
    <w:p>
      <w:pPr>
        <w:pStyle w:val="BodyText"/>
      </w:pPr>
      <w:r>
        <w:t xml:space="preserve">- Chúng ta xong rồi!</w:t>
      </w:r>
    </w:p>
    <w:p>
      <w:pPr>
        <w:pStyle w:val="BodyText"/>
      </w:pPr>
      <w:r>
        <w:t xml:space="preserve">Nghe tình báo, sắc mặt mọi người trắng bệch, trong mắt tràn ngập tuyệt vọng.</w:t>
      </w:r>
    </w:p>
    <w:p>
      <w:pPr>
        <w:pStyle w:val="BodyText"/>
      </w:pPr>
      <w:r>
        <w:t xml:space="preserve">Dù là Ước Nạp Tư cũng chết lặng sững sờ.</w:t>
      </w:r>
    </w:p>
    <w:p>
      <w:pPr>
        <w:pStyle w:val="BodyText"/>
      </w:pPr>
      <w:r>
        <w:t xml:space="preserve">Thần quốc vệ đội đệ tam là lực lượng phòng ngự cuối cùng của Thiên Đường thần quốc, một khi bị đột phá, không còn lực lượng nào đủ ngăn cản thú nhân nhất tộc, Thiên Đường thần quốc sắp phải tan biến.</w:t>
      </w:r>
    </w:p>
    <w:p>
      <w:pPr>
        <w:pStyle w:val="BodyText"/>
      </w:pPr>
      <w:r>
        <w:t xml:space="preserve">Trong mắt Ước Nạp Tư hiện lên tuyệt vọng:</w:t>
      </w:r>
    </w:p>
    <w:p>
      <w:pPr>
        <w:pStyle w:val="BodyText"/>
      </w:pPr>
      <w:r>
        <w:t xml:space="preserve">- Xong rồi? Chẳng lẽ toàn bộ mọi người đều phải chết sao?</w:t>
      </w:r>
    </w:p>
    <w:p>
      <w:pPr>
        <w:pStyle w:val="BodyText"/>
      </w:pPr>
      <w:r>
        <w:t xml:space="preserve">Berlin, tổng bộ Thiên Đường thần quốc lúc này đã lâm vào hoảng loạn, thật nhiều tàn binh tháo chạy, đem tin tức thua bại truyền khắp cả Berlin.</w:t>
      </w:r>
    </w:p>
    <w:p>
      <w:pPr>
        <w:pStyle w:val="BodyText"/>
      </w:pPr>
      <w:r>
        <w:t xml:space="preserve">Chiến sĩ Thiên Đường thần quốc vô luận tinh nhuệ như thế nào thì bọn họ vẫn là nhân loại có tư tưởng, biết sợ hãi, một khi thương vong tới mức nhất định bọn họ cũng sẽ rơi vào khủng hoảng sợ hãi.</w:t>
      </w:r>
    </w:p>
    <w:p>
      <w:pPr>
        <w:pStyle w:val="BodyText"/>
      </w:pPr>
      <w:r>
        <w:t xml:space="preserve">- Xong rồi!</w:t>
      </w:r>
    </w:p>
    <w:p>
      <w:pPr>
        <w:pStyle w:val="BodyText"/>
      </w:pPr>
      <w:r>
        <w:t xml:space="preserve">- Tiền tuyến chiến bại!</w:t>
      </w:r>
    </w:p>
    <w:p>
      <w:pPr>
        <w:pStyle w:val="BodyText"/>
      </w:pPr>
      <w:r>
        <w:t xml:space="preserve">- Đám chính khách chết tiệt, đám phì heo kỹ nữ dưỡng kia đã từ bỏ chúng ta, tự mình ngồi phi cơ trốn chạy!</w:t>
      </w:r>
    </w:p>
    <w:p>
      <w:pPr>
        <w:pStyle w:val="BodyText"/>
      </w:pPr>
      <w:r>
        <w:t xml:space="preserve">- …</w:t>
      </w:r>
    </w:p>
    <w:p>
      <w:pPr>
        <w:pStyle w:val="BodyText"/>
      </w:pPr>
      <w:r>
        <w:t xml:space="preserve">Thật nhiều thanh âm kinh hoàng nương theo sau nỗi sợ hãi vô tận khiến một ít binh lính tinh nhuệ của Thiên Đường thần quốc biến thành dã thú cuồng bạo, cưỡng bức, giết người, đốt nhà làm toàn bộ Berlin biến thành hỗn loạn cùng khủng hoảng.</w:t>
      </w:r>
    </w:p>
    <w:p>
      <w:pPr>
        <w:pStyle w:val="BodyText"/>
      </w:pPr>
      <w:r>
        <w:t xml:space="preserve">- Đi chết đi! Đi chết đi! Mọi người cùng nhau đi chết đi. Đám người nhà chính khách chết tiệt tụi mày, tất cả đi chết đi. Ha ha ha ha! Đám rác rưởi tụi mày rất cao quý sao? Bình thường làm nhục chúng ta thật thích đi, hiện tại đi chết đi! Đi chết đi! Ha ha ha!</w:t>
      </w:r>
    </w:p>
    <w:p>
      <w:pPr>
        <w:pStyle w:val="BodyText"/>
      </w:pPr>
      <w:r>
        <w:t xml:space="preserve">Một binh lính tinh nhuệ dáng người khôi ngô mặc chiến đấu y tinh mỹ tay cầm trọng súng máy, hai mắt đỏ đậm, khuôn mặt vặn vẹo cười lên dữ tợn, hướng một nhóm gia quyến trưởng lão mặc quần áo đẹp đẽ quý giá điên cuồng bắn phá.</w:t>
      </w:r>
    </w:p>
    <w:p>
      <w:pPr>
        <w:pStyle w:val="BodyText"/>
      </w:pPr>
      <w:r>
        <w:t xml:space="preserve">Gia quyến của những trưởng lão thần quốc đều rơi vào trong cảnh bắn phá cuồng bạo, bị bắn nát người, vô số máu tươi văng khắp nơi.</w:t>
      </w:r>
    </w:p>
    <w:p>
      <w:pPr>
        <w:pStyle w:val="BodyText"/>
      </w:pPr>
      <w:r>
        <w:t xml:space="preserve">Một quý phụ nhân vô cùng xinh đẹp, có thể so sánh được với đại minh tinh nhìn chiến sĩ điên loạn kia, ánh mắt hoảng sợ lớn tiếng kêu lên:</w:t>
      </w:r>
    </w:p>
    <w:p>
      <w:pPr>
        <w:pStyle w:val="BodyText"/>
      </w:pPr>
      <w:r>
        <w:t xml:space="preserve">- Đừng! Chuyện gì tôi cũng nguyện ý làm cho ông, van cầu ông, đừng…</w:t>
      </w:r>
    </w:p>
    <w:p>
      <w:pPr>
        <w:pStyle w:val="BodyText"/>
      </w:pPr>
      <w:r>
        <w:t xml:space="preserve">Chiến sĩ điên loạn kia khuôn mặt vặn vẹo chỉ súng vào người phụ nhân xinh đẹp điên cuồng bắn phá:</w:t>
      </w:r>
    </w:p>
    <w:p>
      <w:pPr>
        <w:pStyle w:val="BodyText"/>
      </w:pPr>
      <w:r>
        <w:t xml:space="preserve">- Đi chết đi, con kỹ nữ!</w:t>
      </w:r>
    </w:p>
    <w:p>
      <w:pPr>
        <w:pStyle w:val="BodyText"/>
      </w:pPr>
      <w:r>
        <w:t xml:space="preserve">Vô số viên đạn bắn lên thân thể quý phụ nhân, oanh thân thể nàng thành cái sàng, máu tươi văng khắp nơi.</w:t>
      </w:r>
    </w:p>
    <w:p>
      <w:pPr>
        <w:pStyle w:val="BodyText"/>
      </w:pPr>
      <w:r>
        <w:t xml:space="preserve">Khuôn mặt chiến sĩ kia vặn vẹo, điên cuồng cười to nói:</w:t>
      </w:r>
    </w:p>
    <w:p>
      <w:pPr>
        <w:pStyle w:val="BodyText"/>
      </w:pPr>
      <w:r>
        <w:t xml:space="preserve">- Ha ha ha ha…</w:t>
      </w:r>
    </w:p>
    <w:p>
      <w:pPr>
        <w:pStyle w:val="BodyText"/>
      </w:pPr>
      <w:r>
        <w:t xml:space="preserve">Phía sau, một thanh chiến đao thật lớn chém xuống, đầu của chiến sĩ điên loạn kia rơi xuống, vô số máu tươi từ cơ thể hắn văng tung tóe.</w:t>
      </w:r>
    </w:p>
    <w:p>
      <w:pPr>
        <w:pStyle w:val="BodyText"/>
      </w:pPr>
      <w:r>
        <w:t xml:space="preserve">Một quái vật đầu hổ thân người ánh mắt băng sương nhìn những nhân loại đang chạy trốn trước mắt.</w:t>
      </w:r>
    </w:p>
    <w:p>
      <w:pPr>
        <w:pStyle w:val="BodyText"/>
      </w:pPr>
      <w:r>
        <w:t xml:space="preserve">- Quái vật ah…</w:t>
      </w:r>
    </w:p>
    <w:p>
      <w:pPr>
        <w:pStyle w:val="BodyText"/>
      </w:pPr>
      <w:r>
        <w:t xml:space="preserve">- Quái vật đến đây!</w:t>
      </w:r>
    </w:p>
    <w:p>
      <w:pPr>
        <w:pStyle w:val="BodyText"/>
      </w:pPr>
      <w:r>
        <w:t xml:space="preserve">- …</w:t>
      </w:r>
    </w:p>
    <w:p>
      <w:pPr>
        <w:pStyle w:val="BodyText"/>
      </w:pPr>
      <w:r>
        <w:t xml:space="preserve">Thanh âm tiếng thét chói tai thê lương vang lên trong Berlin, thú nhân chiến sĩ công phá phòng tuyến cuối cùng của Thiên Đường thần quốc đột nhập vào trong thành phố Berlin.</w:t>
      </w:r>
    </w:p>
    <w:p>
      <w:pPr>
        <w:pStyle w:val="BodyText"/>
      </w:pPr>
      <w:r>
        <w:t xml:space="preserve">Thú nhân chiến sĩ vô cùng hung tàn, gặp người liền giết, thật nhiều người sống sót vừa đối mặt liền chết trong tay bọn chúng.</w:t>
      </w:r>
    </w:p>
    <w:p>
      <w:pPr>
        <w:pStyle w:val="BodyText"/>
      </w:pPr>
      <w:r>
        <w:t xml:space="preserve">- Đừng, đừng, con ơi! Tôi xin các người! Giết tôi đi, van cầu các người buông tha cho con gái của tôi!</w:t>
      </w:r>
    </w:p>
    <w:p>
      <w:pPr>
        <w:pStyle w:val="BodyText"/>
      </w:pPr>
      <w:r>
        <w:t xml:space="preserve">Trong một ngõ ngách, một thiếu phụ vô cùng xinh đẹp ôm chặt một cô bé tóc vàng mắt xanh vô cùng đáng yêu, nhìn một thú nhân đầu ngựa tận lực cầu xin.</w:t>
      </w:r>
    </w:p>
    <w:p>
      <w:pPr>
        <w:pStyle w:val="BodyText"/>
      </w:pPr>
      <w:r>
        <w:t xml:space="preserve">Trong mắt thú nhân đầu ngựa hiện lên vẻ hung tàn, không hề để ý tới lời cầu xin của thiếu phụ, cười tàn nhẫn, giơ chiến đao trong tay dưới ánh mắt tuyệt vọng của thiếu phụ hung hăng chém về hướng mẹ con của nàng.</w:t>
      </w:r>
    </w:p>
    <w:p>
      <w:pPr>
        <w:pStyle w:val="BodyText"/>
      </w:pPr>
      <w:r>
        <w:t xml:space="preserve">Từ trên bầu trời một đạo ánh sáng bắn xuống, trực tiếp oanh thẳng lên đầu thú nhân đầu ngựa kia, đem đầu nó bắn vỡ.</w:t>
      </w:r>
    </w:p>
    <w:p>
      <w:pPr>
        <w:pStyle w:val="BodyText"/>
      </w:pPr>
      <w:r>
        <w:t xml:space="preserve">- Đây là…đây là thần linh đã cứu chúng ta sao? Thật tốt quá, rốt cục chúng ta được cứu trợ!</w:t>
      </w:r>
    </w:p>
    <w:p>
      <w:pPr>
        <w:pStyle w:val="BodyText"/>
      </w:pPr>
      <w:r>
        <w:t xml:space="preserve">Nhìn thú nhân đầu ngựa bị bắn chết, trong mắt thiếu phụ chảy ra nước mắt vui sướng, nàng ngẩng đầu nhìn lên bầu trời, chỉ thấy một chiến hạm dài hơn vạn thước, khổng lồ như bao phủ cả tòa thành thị từ trong tầng mây xuyên xuống, từng đạo ánh sáng không ngừng từ trên chiến hạm giáng xuống mặt đất bên dưới.</w:t>
      </w:r>
    </w:p>
    <w:p>
      <w:pPr>
        <w:pStyle w:val="BodyText"/>
      </w:pPr>
      <w:r>
        <w:t xml:space="preserve">Từng đạo ánh sáng trắng không ngừng hạ xuống, những thú nhân chiến sĩ đang hoành hành trong Berlin đều bị bạo đầu tử vong.</w:t>
      </w:r>
    </w:p>
    <w:p>
      <w:pPr>
        <w:pStyle w:val="BodyText"/>
      </w:pPr>
      <w:r>
        <w:t xml:space="preserve">Dù là những tên côn đồ đang bày bạo hay tàn binh Thiên Đường thần quốc đang nổi điên đều bị ánh sáng rực rỡ như thần phạt trực tiếp tiêu diệt ngay tại chỗ.</w:t>
      </w:r>
    </w:p>
    <w:p>
      <w:pPr>
        <w:pStyle w:val="BodyText"/>
      </w:pPr>
      <w:r>
        <w:t xml:space="preserve">- Thật tốt quá! Chúng ta được cứu trợ!</w:t>
      </w:r>
    </w:p>
    <w:p>
      <w:pPr>
        <w:pStyle w:val="BodyText"/>
      </w:pPr>
      <w:r>
        <w:t xml:space="preserve">- Là thần, là thần linh vĩ đại phái người tới cứu chúng ta!</w:t>
      </w:r>
    </w:p>
    <w:p>
      <w:pPr>
        <w:pStyle w:val="BodyText"/>
      </w:pPr>
      <w:r>
        <w:t xml:space="preserve">- Chúng ta được cứu trợ!</w:t>
      </w:r>
    </w:p>
    <w:p>
      <w:pPr>
        <w:pStyle w:val="BodyText"/>
      </w:pPr>
      <w:r>
        <w:t xml:space="preserve">- Thần vĩ đại ah, từ nay về sau con nguyện toàn tâm toàn ý phụng dưỡng ngài!</w:t>
      </w:r>
    </w:p>
    <w:p>
      <w:pPr>
        <w:pStyle w:val="BodyText"/>
      </w:pPr>
      <w:r>
        <w:t xml:space="preserve">- …</w:t>
      </w:r>
    </w:p>
    <w:p>
      <w:pPr>
        <w:pStyle w:val="Compact"/>
      </w:pPr>
      <w:r>
        <w:t xml:space="preserve">Vô số người sống sót quỳ trên mặt đất vui mừng chảy nước mắt. Bọn họ ngẩng đầu nhìn lên chiến hạm khổng lồ tràn ngập uy nghiêm, vô cùng thần bí, chiến hạm mà với nền khoa học kỹ thuật của địa cầu không cách nào chế tạo ra được kia, trong lòng tràn ngập vui sướng cùng thành kính.</w:t>
      </w:r>
      <w:r>
        <w:br w:type="textWrapping"/>
      </w:r>
      <w:r>
        <w:br w:type="textWrapping"/>
      </w:r>
    </w:p>
    <w:p>
      <w:pPr>
        <w:pStyle w:val="Heading2"/>
      </w:pPr>
      <w:bookmarkStart w:id="1452" w:name="chương-1640-ước-nạp-tư-lựa-chọn-2"/>
      <w:bookmarkEnd w:id="1452"/>
      <w:r>
        <w:t xml:space="preserve">1430. Chương 1640: Ước Nạp Tư Lựa Chọn! (2)</w:t>
      </w:r>
    </w:p>
    <w:p>
      <w:pPr>
        <w:pStyle w:val="Compact"/>
      </w:pPr>
      <w:r>
        <w:br w:type="textWrapping"/>
      </w:r>
      <w:r>
        <w:br w:type="textWrapping"/>
      </w:r>
      <w:r>
        <w:t xml:space="preserve">Thật nhiều người đều xem Thánh Địa Thủ Hộ Giả trên bầu trời là hi vọng của bọn họ, là thần sử mà thần linh phái xuống cứu vớt bọn họ.</w:t>
      </w:r>
    </w:p>
    <w:p>
      <w:pPr>
        <w:pStyle w:val="BodyText"/>
      </w:pPr>
      <w:r>
        <w:t xml:space="preserve">Thánh Địa Thủ Hộ Giả chậm rãi bay lượn trên bầu trời thành phố Berlin, vô số ánh sáng như thần phạt hạ xuống, đem những thú nhân chiến sĩ trực tiếp tiêu diệt.</w:t>
      </w:r>
    </w:p>
    <w:p>
      <w:pPr>
        <w:pStyle w:val="BodyText"/>
      </w:pPr>
      <w:r>
        <w:t xml:space="preserve">Bên trong sở chỉ huy trung tâm Thiên Đường thần quốc, Ước Nạp Tư thông qua giám thị internet nhìn thấy Thánh Địa Thủ Hộ Giả chậm rãi xuất hiện, ánh mắt phức tạp chậm rãi nói:</w:t>
      </w:r>
    </w:p>
    <w:p>
      <w:pPr>
        <w:pStyle w:val="BodyText"/>
      </w:pPr>
      <w:r>
        <w:t xml:space="preserve">- Rốt cục đã tới!</w:t>
      </w:r>
    </w:p>
    <w:p>
      <w:pPr>
        <w:pStyle w:val="BodyText"/>
      </w:pPr>
      <w:r>
        <w:t xml:space="preserve">Ước Nạp Tư khác với người thường, hắn liếc mắt liền đoán được chủ nhân chiến hạm khổng lồ kia là ai. Hắn vừa hi vọng Nhạc Trọng sẽ đến, lại không hi vọng Nhạc Trọng đến, trong tim của hắn thập phần mâu thuẫn.</w:t>
      </w:r>
    </w:p>
    <w:p>
      <w:pPr>
        <w:pStyle w:val="BodyText"/>
      </w:pPr>
      <w:r>
        <w:t xml:space="preserve">Ước Nạp Tư nhìn Thánh Địa Thủ Hộ Giả sừng sững trên bầu trời, nhướng mày, trong lòng thầm nghĩ:</w:t>
      </w:r>
    </w:p>
    <w:p>
      <w:pPr>
        <w:pStyle w:val="BodyText"/>
      </w:pPr>
      <w:r>
        <w:t xml:space="preserve">- Chiến hạm khổng lồ này vì sao không nghe nói qua trong tư liệu? Mạng lưới tình báo của chúng ta thật sự đã bị phá hư quá nghiêm trọng!</w:t>
      </w:r>
    </w:p>
    <w:p>
      <w:pPr>
        <w:pStyle w:val="BodyText"/>
      </w:pPr>
      <w:r>
        <w:t xml:space="preserve">Thiên Đường thần quốc có được rất nhiều gián điệp trong Hoa Hạ, nhưng Phỉ Hi Ni Á có được năng lực đọc tâm càn quét, gián điệp tiềm phục trong Hoa Hạ đã bị bắt giữ đem ra xử tử.</w:t>
      </w:r>
    </w:p>
    <w:p>
      <w:pPr>
        <w:pStyle w:val="BodyText"/>
      </w:pPr>
      <w:r>
        <w:t xml:space="preserve">Do Phỉ Hi Ni Á thống lĩnh nội vệ càn quét, gián điệp của Thiên Đường thần quốc tại trung tâm tân Hoa Hạ đã bị xử lý sạch sẽ, chỉ còn lại một ít ở vị trí xa xôi, không bị Phỉ Hi Ni Á phát hiện mới còn sống sót.</w:t>
      </w:r>
    </w:p>
    <w:p>
      <w:pPr>
        <w:pStyle w:val="BodyText"/>
      </w:pPr>
      <w:r>
        <w:t xml:space="preserve">Ở phương xa Thái La nhìn thấy Thánh Địa Thủ Hộ Giả chậm rãi bay tới, một đường nghiền áp đem vô số thú nhân chiến sĩ oanh giết, sắc mặt đại biến, nắm lên một máy truyền tin lớn tiếng rít gào:</w:t>
      </w:r>
    </w:p>
    <w:p>
      <w:pPr>
        <w:pStyle w:val="BodyText"/>
      </w:pPr>
      <w:r>
        <w:t xml:space="preserve">- Đó là cái gì? Lui lại! Toàn quân lui lại!</w:t>
      </w:r>
    </w:p>
    <w:p>
      <w:pPr>
        <w:pStyle w:val="BodyText"/>
      </w:pPr>
      <w:r>
        <w:t xml:space="preserve">Nhận được mệnh lệnh của Thái La, những thú nhân chiến sĩ đã đánh vào Berlin giống như thủy triều vội vàng chạy ra ngoài.</w:t>
      </w:r>
    </w:p>
    <w:p>
      <w:pPr>
        <w:pStyle w:val="BodyText"/>
      </w:pPr>
      <w:r>
        <w:t xml:space="preserve">Một cường giả Thanh Ưng tộc lục giai đầu chim ưng thân người tiến lên nói:</w:t>
      </w:r>
    </w:p>
    <w:p>
      <w:pPr>
        <w:pStyle w:val="BodyText"/>
      </w:pPr>
      <w:r>
        <w:t xml:space="preserve">- Điện hạ, cho Thanh Ưng quân chúng tôi lên đi! Chúng tôi đi phá hủy tàu chiến hạm kia!</w:t>
      </w:r>
    </w:p>
    <w:p>
      <w:pPr>
        <w:pStyle w:val="BodyText"/>
      </w:pPr>
      <w:r>
        <w:t xml:space="preserve">Sắc mặt Thái La liên tục biến đổi, hai mắt đỏ đậm, giống như một con dã thú hung bạo gắt gao nhìn chằm chằm chiến hạm khổng lồ trên bầu trời, thở hổn hển hồi lâu mới chậm rãi nói:</w:t>
      </w:r>
    </w:p>
    <w:p>
      <w:pPr>
        <w:pStyle w:val="BodyText"/>
      </w:pPr>
      <w:r>
        <w:t xml:space="preserve">- Không! Uy lực của chiến hạm kia quá mạnh mẽ. Dù Thanh Ưng quân các ngươi đi lên cũng chưa chắc có thể đem nó phá hủy. Triệt! Lập tức triệt!</w:t>
      </w:r>
    </w:p>
    <w:p>
      <w:pPr>
        <w:pStyle w:val="BodyText"/>
      </w:pPr>
      <w:r>
        <w:t xml:space="preserve">Thanh Ưng quân là lá bài tẩy mà Thái La nắm giữ trong tay, là không quân cực mạnh trong tay hắn, một khi đội quân này bị giết, sức chiến đấu của quân đội hắn sẽ bị giảm xuống nhiều cấp bậc, hắn đã kiến thức qua sự khủng bố cường đại của Thánh Địa Thủ Hộ Giả, hắn không muốn đem lá bài tẩy cực mạnh của mình đem ra liều mạng.</w:t>
      </w:r>
    </w:p>
    <w:p>
      <w:pPr>
        <w:pStyle w:val="BodyText"/>
      </w:pPr>
      <w:r>
        <w:t xml:space="preserve">Trong hai mắt Thái La chớp động quang mang hung tàn, gắt gao trừng mắt nhìn chiến hạm trên bầu trời, trong lòng hung tợn nghĩ thầm:</w:t>
      </w:r>
    </w:p>
    <w:p>
      <w:pPr>
        <w:pStyle w:val="BodyText"/>
      </w:pPr>
      <w:r>
        <w:t xml:space="preserve">- Lần này ta quá tự đại. Vốn nghĩ tới với khoa học kỹ thuật thấp kém của nhân loại trên tinh cầu này ngoại trừ đạn hạt nhân không còn vũ khí gì có thể uy hiếp được thú nhân đại quân chúng ta. Đều là lỗi của ta, nhưng tiếp theo ta tuyệt đối sẽ không tái phạm sai lầm như vậy. Tiếp theo ta tuyệt đối sẽ tiêu diệt nhân loại các ngươi. Đem Châu Âu biến thành căn cứ của Thú nhân nhất tộc chúng ta!</w:t>
      </w:r>
    </w:p>
    <w:p>
      <w:pPr>
        <w:pStyle w:val="BodyText"/>
      </w:pPr>
      <w:r>
        <w:t xml:space="preserve">Trên thực tế Thái La cũng không tính sai, ngoại trừ đạn hạt nhân trong Thiên Đường thần quốc không còn vũ khí nào chống cự được sự áp chế của Thú nhân nhất tộc.</w:t>
      </w:r>
    </w:p>
    <w:p>
      <w:pPr>
        <w:pStyle w:val="BodyText"/>
      </w:pPr>
      <w:r>
        <w:t xml:space="preserve">Nếu không phải Nhạc Trọng phái ra Thánh Địa Thủ Hộ Giả đến giúp, mấy trăm vạn nhân loại của Berlin đều sẽ bị thú nhân giết chết. Chỉ còn một số ít nhân loại trốn dưới ngầm may ra mới được sống sót.</w:t>
      </w:r>
    </w:p>
    <w:p>
      <w:pPr>
        <w:pStyle w:val="BodyText"/>
      </w:pPr>
      <w:r>
        <w:t xml:space="preserve">Bên trong chiến hạm, Nhạc Trọng nhìn thấy thú nhân chiến sĩ đang rút lui, khẽ cau mày:</w:t>
      </w:r>
    </w:p>
    <w:p>
      <w:pPr>
        <w:pStyle w:val="BodyText"/>
      </w:pPr>
      <w:r>
        <w:t xml:space="preserve">- Lui lại sao? Phản ứng thật nhanh, những thú nhân này chính là kình địch của nhân loại chúng ta. Nếm qua thiệt thòi lần này, chỉ sợ chúng sẽ càng thêm khó chơi!</w:t>
      </w:r>
    </w:p>
    <w:p>
      <w:pPr>
        <w:pStyle w:val="BodyText"/>
      </w:pPr>
      <w:r>
        <w:t xml:space="preserve">Thú nhân nhất tộc hiểu được tiến lui, hung hãn không sợ chết, thực lực vô cùng mạnh mẽ uy hiếp nhân loại còn lớn hơn cả tang thi. Tuy số lượng của chúng không bằng thi đàn, nhưng lực phá hoại rất cao, càng thêm khó giết.</w:t>
      </w:r>
    </w:p>
    <w:p>
      <w:pPr>
        <w:pStyle w:val="BodyText"/>
      </w:pPr>
      <w:r>
        <w:t xml:space="preserve">Thiên Đường thần quốc lần đầu tiên sử dụng đạn hạt nhân tiêu diệt hơn mười vạn thú nhân chiến sĩ, nhưng sau đó dù họ liên tục vận dụng đạn hạt nhân nhưng chỉ tiêu diệt thêm mấy vạn thú nhân chiến sĩ, càng về sau thậm chí càng không cách nào giết chết được bọn chúng bằng đạn hạt nhân.</w:t>
      </w:r>
    </w:p>
    <w:p>
      <w:pPr>
        <w:pStyle w:val="BodyText"/>
      </w:pPr>
      <w:r>
        <w:t xml:space="preserve">Uy lực đạn hạt nhân thật mạnh mẽ, nhưng đều có nhược điểm. Chính là có thể ngăn chặn dọc đường, cao thủ lục giai của thú nhân có thể từ mười mấy cây số xa trực tiếp kíp nổ không cho đạn hạt nhân rơi trúng mục tiêu công kích.</w:t>
      </w:r>
    </w:p>
    <w:p>
      <w:pPr>
        <w:pStyle w:val="BodyText"/>
      </w:pPr>
      <w:r>
        <w:t xml:space="preserve">Nếu đạn hạt nhân bị kíp nổ cách xa mười mấy cây số, uy lực nhiều nhất chỉ có thể chấn thương cường giả lục giai mà không thể miểu sát được bọn hắn.</w:t>
      </w:r>
    </w:p>
    <w:p>
      <w:pPr>
        <w:pStyle w:val="BodyText"/>
      </w:pPr>
      <w:r>
        <w:t xml:space="preserve">Bỗng nhiên trên màn hình điện não trung ương Thiên Đường thần quốc, hiện ra hình ảnh của Nhạc Trọng.</w:t>
      </w:r>
    </w:p>
    <w:p>
      <w:pPr>
        <w:pStyle w:val="BodyText"/>
      </w:pPr>
      <w:r>
        <w:t xml:space="preserve">Nhạc Trọng liếc mắt nhìn những cao tầng của thần quốc thản nhiên nói:</w:t>
      </w:r>
    </w:p>
    <w:p>
      <w:pPr>
        <w:pStyle w:val="BodyText"/>
      </w:pPr>
      <w:r>
        <w:t xml:space="preserve">- Tôi là Nhạc Trọng!</w:t>
      </w:r>
    </w:p>
    <w:p>
      <w:pPr>
        <w:pStyle w:val="BodyText"/>
      </w:pPr>
      <w:r>
        <w:t xml:space="preserve">Thiên Đường thần quốc lúc ban đầu cuối thời đã ép bức Nhạc Trọng cơ hồ hết hơi, hiện tại rốt cục đã trở thành thế lực mà tùy ý hắn bày bố. Mấy trăm vạn nhân loại tại Berlin sống hay chết chỉ nằm trong một ý niệm của hắn, chỉ cần hắn điều khiển chiến hạm rời đi, mấy trăm vạn người sống sót sẽ nhanh chóng bị thú nhân phá hủy. Bởi vì đệ nhất sứ đồ thủ hộ thần Ái Đức Hoa đã chết, sẽ không còn siêu cấp cường giả nào đủ sức bảo vệ được bọn hắn.</w:t>
      </w:r>
    </w:p>
    <w:p>
      <w:pPr>
        <w:pStyle w:val="BodyText"/>
      </w:pPr>
      <w:r>
        <w:t xml:space="preserve">Ước Nạp Tư nhìn Nhạc Trọng chân thành cảm tạ:</w:t>
      </w:r>
    </w:p>
    <w:p>
      <w:pPr>
        <w:pStyle w:val="BodyText"/>
      </w:pPr>
      <w:r>
        <w:t xml:space="preserve">- Tôi là đại trưởng lão Ước Nạp Tư của Thiên Đường thần quốc, thập phần cảm tạ ngài có thể tiến đến viện trợ chúng tôi!</w:t>
      </w:r>
    </w:p>
    <w:p>
      <w:pPr>
        <w:pStyle w:val="BodyText"/>
      </w:pPr>
      <w:r>
        <w:t xml:space="preserve">Nhạc Trọng nhìn Ước Nạp Tư hỏi:</w:t>
      </w:r>
    </w:p>
    <w:p>
      <w:pPr>
        <w:pStyle w:val="BodyText"/>
      </w:pPr>
      <w:r>
        <w:t xml:space="preserve">- Ước Nạp Tư đại trưởng lão, Berlin đã không thủ được nữa. Tôi không có khả năng dừng lại trường kỳ tại Berlin. Các vị có tính toán gì không?</w:t>
      </w:r>
    </w:p>
    <w:p>
      <w:pPr>
        <w:pStyle w:val="BodyText"/>
      </w:pPr>
      <w:r>
        <w:t xml:space="preserve">Trong mắt một trưởng lão Thiên Đường thần quốc thoáng hiện tuyệt vọng, lớn tiếng kêu lên:</w:t>
      </w:r>
    </w:p>
    <w:p>
      <w:pPr>
        <w:pStyle w:val="BodyText"/>
      </w:pPr>
      <w:r>
        <w:t xml:space="preserve">- Không! Nhạc Trọng, anh không thể rời đi! Một khi anh rời đi mấy trăm vạn người sống sót trong Berlin sẽ bị thú nhân chết tiệt kia giết chết. Anh không thể rời đi, không thể thấy chết mà không cứu được. Lưu lại, chỉ cần anh lưu lại, quyền lực, mỹ nữ chúng tôi đều đưa cho anh!</w:t>
      </w:r>
    </w:p>
    <w:p>
      <w:pPr>
        <w:pStyle w:val="BodyText"/>
      </w:pPr>
      <w:r>
        <w:t xml:space="preserve">Vừa rồi các trưởng lão Thiên Đường thần quốc đều đã nếm qua mùi vị tuyệt vọng khi tử vong tới gần, bọn hắn không muốn chết, cũng không muốn co đầu rút cổ xuống lòng đất sống những ngày tháng không thấy ánh mặt trời.</w:t>
      </w:r>
    </w:p>
    <w:p>
      <w:pPr>
        <w:pStyle w:val="BodyText"/>
      </w:pPr>
      <w:r>
        <w:t xml:space="preserve">Nhạc Trọng lạnh lùng liếc mắt nhìn vị trưởng lão kia không nói gì, chỉ nhìn qua Ước Nạp Tư.</w:t>
      </w:r>
    </w:p>
    <w:p>
      <w:pPr>
        <w:pStyle w:val="BodyText"/>
      </w:pPr>
      <w:r>
        <w:t xml:space="preserve">Ước Nạp Tư cảm nhận được ánh mắt của Nhạc Trọng, trong lòng chậm rãi thở dài. Dù sao Nhạc Trọng cũng là thủ lĩnh Hoa Hạ quốc, căn bản không khả năng ở lại nơi này quá lâu. Tên trưởng lão kia bởi vì bị dọa đến nửa điên nửa khùng nên mới thốt lời nói bậy.</w:t>
      </w:r>
    </w:p>
    <w:p>
      <w:pPr>
        <w:pStyle w:val="BodyText"/>
      </w:pPr>
      <w:r>
        <w:t xml:space="preserve">Trong lòng Ước Nạp Tư cảm thán:</w:t>
      </w:r>
    </w:p>
    <w:p>
      <w:pPr>
        <w:pStyle w:val="BodyText"/>
      </w:pPr>
      <w:r>
        <w:t xml:space="preserve">- Ái Đức Hoa, vì sao ông lại chết đây? Nếu ông không chết thật tốt biết bao!</w:t>
      </w:r>
    </w:p>
    <w:p>
      <w:pPr>
        <w:pStyle w:val="Compact"/>
      </w:pPr>
      <w:r>
        <w:t xml:space="preserve">Ái Đức Hoa, Leo cùng Nhạc Trọng là ba đại cường giả đứng đầu địa cầu, cũng là cột trụ của Thiên Đường thần quốc, nước Mỹ cùng Hoa Hạ. Ái Đức Hoa vừa chết, sĩ khí của Thiên Đường thần quốc đã giảm hơn phân nửa, đồng thời mười hai sứ đồ cũng phân tách, tám người tử vong, ba gã còn lại thì trực tiếp chạy trốn không biết tung tích.</w:t>
      </w:r>
      <w:r>
        <w:br w:type="textWrapping"/>
      </w:r>
      <w:r>
        <w:br w:type="textWrapping"/>
      </w:r>
    </w:p>
    <w:p>
      <w:pPr>
        <w:pStyle w:val="Heading2"/>
      </w:pPr>
      <w:bookmarkStart w:id="1453" w:name="chương-1641-thú-nhân-chiến-thi-đàn."/>
      <w:bookmarkEnd w:id="1453"/>
      <w:r>
        <w:t xml:space="preserve">1431. Chương 1641: Thú Nhân Chiến Thi Đàn.</w:t>
      </w:r>
    </w:p>
    <w:p>
      <w:pPr>
        <w:pStyle w:val="Compact"/>
      </w:pPr>
      <w:r>
        <w:br w:type="textWrapping"/>
      </w:r>
      <w:r>
        <w:br w:type="textWrapping"/>
      </w:r>
      <w:r>
        <w:t xml:space="preserve">Trong lòng Ước Nạp Tư chỉ có chút cảm thán, lại nhìn Nhạc Trọng chậm rãi nói:</w:t>
      </w:r>
    </w:p>
    <w:p>
      <w:pPr>
        <w:pStyle w:val="BodyText"/>
      </w:pPr>
      <w:r>
        <w:t xml:space="preserve">- Nhạc Trọng, chúng tôi hi vọng có thể di dân tới Hoa Hạ quốc, hi vọng anh có thể tiếp nhận!</w:t>
      </w:r>
    </w:p>
    <w:p>
      <w:pPr>
        <w:pStyle w:val="BodyText"/>
      </w:pPr>
      <w:r>
        <w:t xml:space="preserve">- Cái gì?</w:t>
      </w:r>
    </w:p>
    <w:p>
      <w:pPr>
        <w:pStyle w:val="BodyText"/>
      </w:pPr>
      <w:r>
        <w:t xml:space="preserve">- Không được!</w:t>
      </w:r>
    </w:p>
    <w:p>
      <w:pPr>
        <w:pStyle w:val="BodyText"/>
      </w:pPr>
      <w:r>
        <w:t xml:space="preserve">- Ước Nạp Tư, ông điên rồi sao?</w:t>
      </w:r>
    </w:p>
    <w:p>
      <w:pPr>
        <w:pStyle w:val="BodyText"/>
      </w:pPr>
      <w:r>
        <w:t xml:space="preserve">- Chúng ta là nhân chủng Aryan cao quý, làm sao có thể di dân Hoa Hạ quốc!</w:t>
      </w:r>
    </w:p>
    <w:p>
      <w:pPr>
        <w:pStyle w:val="BodyText"/>
      </w:pPr>
      <w:r>
        <w:t xml:space="preserve">- …</w:t>
      </w:r>
    </w:p>
    <w:p>
      <w:pPr>
        <w:pStyle w:val="BodyText"/>
      </w:pPr>
      <w:r>
        <w:t xml:space="preserve">Ước Nạp Tư vừa nói ra, các trưởng lão sắc mặt đại biến, nhìn hắn lớn tiếng chỉ trích.</w:t>
      </w:r>
    </w:p>
    <w:p>
      <w:pPr>
        <w:pStyle w:val="BodyText"/>
      </w:pPr>
      <w:r>
        <w:t xml:space="preserve">Đại bộ phận cao tầng Thiên Đường thần quốc đều là những phần tử chủng tộc cực đoan, bọn hắn cho rằng người Aryan mới là tộc dân vĩ đại nhất trên thế giới này. Những chủng tộc khác đều thấp kém. Đặc biệt là người Châu Á đã bị bọn hắn cho là man di văn minh thấp, bọn hắn luôn khinh thường người Châu Á từ bao lâu nay.</w:t>
      </w:r>
    </w:p>
    <w:p>
      <w:pPr>
        <w:pStyle w:val="BodyText"/>
      </w:pPr>
      <w:r>
        <w:t xml:space="preserve">Trong bộ đội Thiên Đường thần quốc, địa vị của người Châu Á còn thấp hơn cả người Châu Phi, thuộc loại chiến sĩ vật hi sinh thấp nhất, ngay cả cán bộ trung tầng cũng rất ít.</w:t>
      </w:r>
    </w:p>
    <w:p>
      <w:pPr>
        <w:pStyle w:val="BodyText"/>
      </w:pPr>
      <w:r>
        <w:t xml:space="preserve">Hiện tại Ước Nạp Tư lại nói muốn di dân tới Hoa Hạ, các trưởng lão đương nhiên là không chấp nhận. Một khi bọn hắn di dân tới Hoa Hạ có thể biết được sẽ sa vào nước lệ thuộc Hoa Hạ. Các trưởng lão tuyệt đối không cho phép chuyện như vậy phát sinh.</w:t>
      </w:r>
    </w:p>
    <w:p>
      <w:pPr>
        <w:pStyle w:val="BodyText"/>
      </w:pPr>
      <w:r>
        <w:t xml:space="preserve">Một trưởng lão tên Ba Bối Đặc trừng mắt nhìn Ước Nạp Tư, hai tay vỗ nhẹ:</w:t>
      </w:r>
    </w:p>
    <w:p>
      <w:pPr>
        <w:pStyle w:val="BodyText"/>
      </w:pPr>
      <w:r>
        <w:t xml:space="preserve">- Ước Nạp Tư, ông đã già tới hồ đồ, Thiên Đường thần quốc không cần kẻ hồ đồ như ông, nghỉ ngơi đi!</w:t>
      </w:r>
    </w:p>
    <w:p>
      <w:pPr>
        <w:pStyle w:val="BodyText"/>
      </w:pPr>
      <w:r>
        <w:t xml:space="preserve">Ba mươi chiến sĩ thần quốc cùng đại bộ phận trưởng lão đều hội tụ bên cạnh Ba Bối Đặc.</w:t>
      </w:r>
    </w:p>
    <w:p>
      <w:pPr>
        <w:pStyle w:val="BodyText"/>
      </w:pPr>
      <w:r>
        <w:t xml:space="preserve">Ba mươi chiến sĩ có được chiến lực tam giai đỉnh phong, trong đó có hai cường giả tứ giai đều lạnh lùng trừng mắt nhìn Ước Nạp Tư.</w:t>
      </w:r>
    </w:p>
    <w:p>
      <w:pPr>
        <w:pStyle w:val="BodyText"/>
      </w:pPr>
      <w:r>
        <w:t xml:space="preserve">Mà một ít quan văn thì hoảng sợ nhìn hết thảy diễn ra trước mắt.</w:t>
      </w:r>
    </w:p>
    <w:p>
      <w:pPr>
        <w:pStyle w:val="BodyText"/>
      </w:pPr>
      <w:r>
        <w:t xml:space="preserve">Ước Nạp Tư ở trong Thiên Đường thần quốc là một trong ba đại cự đầu, quyền cao chức trọng. Ở lúc bình thường bất kỳ trưởng lão nào cũng không dám chống lại lời của hắn. Nhưng muốn đem Thiên Đường thần quốc di dân tới Hoa Hạ mạo phạm cơ hồ toàn bộ lợi ích của các trưởng lão, vì vậy Ba Bối Đặc mới nhân cơ hội vung tay liền lấy được sự ủng hộ của đại đa số người.</w:t>
      </w:r>
    </w:p>
    <w:p>
      <w:pPr>
        <w:pStyle w:val="BodyText"/>
      </w:pPr>
      <w:r>
        <w:t xml:space="preserve">Nhạc Trọng nghiền ngẫm lướt mắt nhìn nhóm người phản loạn, nhẹ nhàng cười nói:</w:t>
      </w:r>
    </w:p>
    <w:p>
      <w:pPr>
        <w:pStyle w:val="BodyText"/>
      </w:pPr>
      <w:r>
        <w:t xml:space="preserve">- Ước Nạp Tư, cần tôi hỗ trợ rửa sạch rác rưởi hay không?</w:t>
      </w:r>
    </w:p>
    <w:p>
      <w:pPr>
        <w:pStyle w:val="BodyText"/>
      </w:pPr>
      <w:r>
        <w:t xml:space="preserve">Mất đi Ái Đức Hoa, thần quốc vệ đội của Thiên Đường thần quốc đã tổn thất hầu như không còn, tuy rằng vẫn còn lưu chút cao thủ nhưng Nhạc Trọng chỉ cần phái vài cao thủ ngũ giai đến là có thể đem phản quân của thần quốc tiêu diệt.</w:t>
      </w:r>
    </w:p>
    <w:p>
      <w:pPr>
        <w:pStyle w:val="BodyText"/>
      </w:pPr>
      <w:r>
        <w:t xml:space="preserve">Ước Nạp Tư lắc nhẹ đầu thản nhiên nói:</w:t>
      </w:r>
    </w:p>
    <w:p>
      <w:pPr>
        <w:pStyle w:val="BodyText"/>
      </w:pPr>
      <w:r>
        <w:t xml:space="preserve">- Nhạc Trọng thủ lĩnh, không cần, tôi sẽ giải quyết đám người kia. Ngải Cơ, tiêu diệt bọn hắn!</w:t>
      </w:r>
    </w:p>
    <w:p>
      <w:pPr>
        <w:pStyle w:val="BodyText"/>
      </w:pPr>
      <w:r>
        <w:t xml:space="preserve">Đúng lúc này trong mắt một gã quan văn tướng mạo thanh tú đang lộ ra vẻ mặt thất kinh đột nhiên lộ ra hàn quang, nhanh như một lưỡi đao sắc bén nổ bạo, vung mạnh tay, từng sợi tơ trong suốt trải rộng khắp phòng chỉ huy giống như có được sinh mạng hướng đám người Ba Bối Đặc vặn xoắn tới.</w:t>
      </w:r>
    </w:p>
    <w:p>
      <w:pPr>
        <w:pStyle w:val="BodyText"/>
      </w:pPr>
      <w:r>
        <w:t xml:space="preserve">Từng đạo quang mang trong suốt chớp động, nhóm người Ba Bối Đặc lập tức bị cắt thành vô số khối vỡ, thật nhiều máu tươi bắn ra tung tóe, tát đầy mặt đất.</w:t>
      </w:r>
    </w:p>
    <w:p>
      <w:pPr>
        <w:pStyle w:val="BodyText"/>
      </w:pPr>
      <w:r>
        <w:t xml:space="preserve">Chỉ trong nháy mắt những phần tử phiến loạn đã bị sợi tơ chém thành mảnh nhỏ.</w:t>
      </w:r>
    </w:p>
    <w:p>
      <w:pPr>
        <w:pStyle w:val="BodyText"/>
      </w:pPr>
      <w:r>
        <w:t xml:space="preserve">Nhìn thấy cảnh tượng trước mắt, thật nhiều quan văn đều tái nhợt, bịt miệng, chỉ sợ mình sẽ nôn mửa ra.</w:t>
      </w:r>
    </w:p>
    <w:p>
      <w:pPr>
        <w:pStyle w:val="BodyText"/>
      </w:pPr>
      <w:r>
        <w:t xml:space="preserve">Ước Nạp Tư nhìn những người bị giết chết, trong mắt thoáng hiện vẻ bi ai. Tuy rằng những người kia đều là phần tử chủ nghĩa chủng tộc cực đoan, nhưng mỗi người đều là nhân tài xuất sắc, lại rất có lực ảnh hưởng trong thần quốc. Hiện tại một lần bị hắn giết chết nhiều như vậy thực lực của thần quốc đã giảm hơn phân nửa. Nhưng nếu hắn không giết những người này, Nhạc Trọng có thể sẽ bỏ đi, mặc kệ mấy trăm vạn người sống sót của Thiên Đường thần quốc.</w:t>
      </w:r>
    </w:p>
    <w:p>
      <w:pPr>
        <w:pStyle w:val="BodyText"/>
      </w:pPr>
      <w:r>
        <w:t xml:space="preserve">- Tốt lắm, Ước Nạp Tư, ông lập tức tổ chức nhân thủ đi tới khu vực này!</w:t>
      </w:r>
    </w:p>
    <w:p>
      <w:pPr>
        <w:pStyle w:val="BodyText"/>
      </w:pPr>
      <w:r>
        <w:t xml:space="preserve">Nhạc Trọng cười nhẹ, màn hình đột nhiên biến đổi, vùng ngoại ô Berlin bay lượn một chiến hạm khổng lồ như một hòn đảo lớn, chiến hạm nhìn qua giống như một tòa thành thị lơ lửng trên không trung kia chính là Bạo Phong chiến hạm.</w:t>
      </w:r>
    </w:p>
    <w:p>
      <w:pPr>
        <w:pStyle w:val="BodyText"/>
      </w:pPr>
      <w:r>
        <w:t xml:space="preserve">Hiện tại Bạo Phong chiến hạm là chiến hạm không trung có thể tích lớn nhất trong tay Nhạc Trọng, một lần có thể vận chuyển tới mấy chục vạn người.</w:t>
      </w:r>
    </w:p>
    <w:p>
      <w:pPr>
        <w:pStyle w:val="BodyText"/>
      </w:pPr>
      <w:r>
        <w:t xml:space="preserve">Nhạc Trọng lấy được ba viên tinh hạch thất giai từ trong Thánh Địa, trong đó hắn sử dụng một viên làm năng nguyên cho Bạo Phong chiến hạm.</w:t>
      </w:r>
    </w:p>
    <w:p>
      <w:pPr>
        <w:pStyle w:val="BodyText"/>
      </w:pPr>
      <w:r>
        <w:t xml:space="preserve">Lấy được tinh hạch thất giai làm năng nguyên, Bạo Phong chiến hạm có thể tự do bay lượn trên bầu trời, chỉ cần không sử dụng đại sát khí như Lôi Thần Pháo, nó sẽ không bị suy kiệt nguồn năng lượng.</w:t>
      </w:r>
    </w:p>
    <w:p>
      <w:pPr>
        <w:pStyle w:val="BodyText"/>
      </w:pPr>
      <w:r>
        <w:t xml:space="preserve">Ước Nạp Tư nhìn Bạo Phong chiến hạm khổng lồ kia, trong lòng tràn ngập phức tạp nghĩ thầm:</w:t>
      </w:r>
    </w:p>
    <w:p>
      <w:pPr>
        <w:pStyle w:val="BodyText"/>
      </w:pPr>
      <w:r>
        <w:t xml:space="preserve">- Chiến hạm thật lớn, nội tình Hoa Hạ thật sự quá kinh người. Không biết Nhạc Trọng lấy được những bảo vật này từ nơi đâu. Nếu hắn là người Aryan thì quá tốt!</w:t>
      </w:r>
    </w:p>
    <w:p>
      <w:pPr>
        <w:pStyle w:val="BodyText"/>
      </w:pPr>
      <w:r>
        <w:t xml:space="preserve">Ước Nạp Tư làm việc vô cùng quyết đoán, hắn truyền đạt một loạt mệnh lệnh thật nhanh, tổ chức người sống sót tại Berlin đi lên chiến hạm.</w:t>
      </w:r>
    </w:p>
    <w:p>
      <w:pPr>
        <w:pStyle w:val="BodyText"/>
      </w:pPr>
      <w:r>
        <w:t xml:space="preserve">Lực lượng quân sự Thiên Đường thần quốc bị thú nhân chiến sĩ phá hủy mất chín thành, nhưng cơ cấu chính phủ lại không bị tổn hại bao nhiêu. Thật nhiều người sống sót được tổ chức lại nhanh chóng đi vào trong chiến hạm.</w:t>
      </w:r>
    </w:p>
    <w:p>
      <w:pPr>
        <w:pStyle w:val="BodyText"/>
      </w:pPr>
      <w:r>
        <w:t xml:space="preserve">Nhạc Trọng đứng một bên quan sát, chỉ thấy những người sóng sót Berlin được tổ chức an bài cầm tài sản của mình thập phần tự động tự giác đi lên chiến hạm, trong lòng có điểm phức tạp:</w:t>
      </w:r>
    </w:p>
    <w:p>
      <w:pPr>
        <w:pStyle w:val="BodyText"/>
      </w:pPr>
      <w:r>
        <w:t xml:space="preserve">- Những người này thật biết giữ trật tự, đem ra so sánh người Hoa Hạ thật sự kém hơn một bậc!</w:t>
      </w:r>
    </w:p>
    <w:p>
      <w:pPr>
        <w:pStyle w:val="BodyText"/>
      </w:pPr>
      <w:r>
        <w:t xml:space="preserve">Nếu ở Hoa Hạ, không có người cầm súng cùng roi da, những người sống sót tuyệt đối sẽ chen chúc thành một đoàn chạy lên chiến hạm, nhìn qua cực kỳ khó xem. Tố chất giữa đôi bên quả thật chênh lệch không nhỏ.</w:t>
      </w:r>
    </w:p>
    <w:p>
      <w:pPr>
        <w:pStyle w:val="BodyText"/>
      </w:pPr>
      <w:r>
        <w:t xml:space="preserve">Nhạc Trọng thầm nghĩ trong lòng:</w:t>
      </w:r>
    </w:p>
    <w:p>
      <w:pPr>
        <w:pStyle w:val="BodyText"/>
      </w:pPr>
      <w:r>
        <w:t xml:space="preserve">- Nhưng chỉ cần đời này của ta tăng thêm khả năng quản lý, tương lai hết thảy sẽ tốt hơn. Tố chất của người trong nước nhất định sẽ được đề cao!</w:t>
      </w:r>
    </w:p>
    <w:p>
      <w:pPr>
        <w:pStyle w:val="BodyText"/>
      </w:pPr>
      <w:r>
        <w:t xml:space="preserve">Ngay trong lúc nhân loại tại Berlin tiến hành đại di chuyển, đại quân Thú nhân nhất tộc cũng rút khỏi Berlin, hướng nước Pháp lui về.</w:t>
      </w:r>
    </w:p>
    <w:p>
      <w:pPr>
        <w:pStyle w:val="BodyText"/>
      </w:pPr>
      <w:r>
        <w:t xml:space="preserve">Kiến thức qua sự lợi hại của nhân loại địa cầu, Thái La đã không còn tham vọng quá đáng có thể tiêu diệt nhân loại chỉ trong thời gian ngắn, hắn lựa chọn đánh vững đánh chắc, đem nước Pháp xây dựng thành căn cứ của Thú nhân nhất tộc.</w:t>
      </w:r>
    </w:p>
    <w:p>
      <w:pPr>
        <w:pStyle w:val="BodyText"/>
      </w:pPr>
      <w:r>
        <w:t xml:space="preserve">Hơn nữa chung quanh Địa Ngục Môn tại Pháp còn có năm vạn thú nhân đại quân mà hắn lưu lại bảo hộ cửa địa ngục.</w:t>
      </w:r>
    </w:p>
    <w:p>
      <w:pPr>
        <w:pStyle w:val="BodyText"/>
      </w:pPr>
      <w:r>
        <w:t xml:space="preserve">Trong lòng Thái La hung tợn nghĩ thầm:</w:t>
      </w:r>
    </w:p>
    <w:p>
      <w:pPr>
        <w:pStyle w:val="BodyText"/>
      </w:pPr>
      <w:r>
        <w:t xml:space="preserve">- Nhân loại đáng chết, không ngờ còn có được đòn sát thủ lợi hại như vậy. Nhưng đội ngũ của ta chỉ là một phần nhỏ lực lượng của Thú nhân đế quốc, chỉ cần chờ chủ lực của chúng ta buông xuống thế giới này, địa cầu tuyệt đối sẽ là vật trong bàn tay chúng ta!</w:t>
      </w:r>
    </w:p>
    <w:p>
      <w:pPr>
        <w:pStyle w:val="BodyText"/>
      </w:pPr>
      <w:r>
        <w:t xml:space="preserve">Thú nhân đế quốc là một thế lực khổng lồ, chúng thống trị cả một viên tinh cầu. Năm mươi lăm vạn đại quân của Thái La chỉ là bộ đội tiên phong dò đường mà thôi.</w:t>
      </w:r>
    </w:p>
    <w:p>
      <w:pPr>
        <w:pStyle w:val="BodyText"/>
      </w:pPr>
      <w:r>
        <w:t xml:space="preserve">Cường giả lục giai của Thanh Ưng bộ tộc đột nhiên từ trên trời giáng xuống hướng Thái La hội báo:</w:t>
      </w:r>
    </w:p>
    <w:p>
      <w:pPr>
        <w:pStyle w:val="BodyText"/>
      </w:pPr>
      <w:r>
        <w:t xml:space="preserve">- Không tốt, điện hạ, chúng ta bị bao vây!</w:t>
      </w:r>
    </w:p>
    <w:p>
      <w:pPr>
        <w:pStyle w:val="BodyText"/>
      </w:pPr>
      <w:r>
        <w:t xml:space="preserve">- Cái gì? Bị bao vây?</w:t>
      </w:r>
    </w:p>
    <w:p>
      <w:pPr>
        <w:pStyle w:val="Compact"/>
      </w:pPr>
      <w:r>
        <w:t xml:space="preserve">Thái La nhướng mày, trực tiếp đạp không bay lên, đứng giữa không trung hắn nhìn quanh phía xa, sắc mặt chợt biến đổi.</w:t>
      </w:r>
      <w:r>
        <w:br w:type="textWrapping"/>
      </w:r>
      <w:r>
        <w:br w:type="textWrapping"/>
      </w:r>
    </w:p>
    <w:p>
      <w:pPr>
        <w:pStyle w:val="Heading2"/>
      </w:pPr>
      <w:bookmarkStart w:id="1454" w:name="chương-1642-đánh-lén-thái-la"/>
      <w:bookmarkEnd w:id="1454"/>
      <w:r>
        <w:t xml:space="preserve">1432. Chương 1642: Đánh Lén Thái La!</w:t>
      </w:r>
    </w:p>
    <w:p>
      <w:pPr>
        <w:pStyle w:val="Compact"/>
      </w:pPr>
      <w:r>
        <w:br w:type="textWrapping"/>
      </w:r>
      <w:r>
        <w:br w:type="textWrapping"/>
      </w:r>
      <w:r>
        <w:t xml:space="preserve">Chỉ thấy vô số tang thi hình thành một tảng lớn thi hải đang hướng bên này vọt tới, không thấy giới hạn, giống như biển rộng lên tới một ngàn năm trăm vạn, kéo dài hơn trăm dặm, hoàn toàn bao vây toàn bộ đội ngũ của hắn.</w:t>
      </w:r>
    </w:p>
    <w:p>
      <w:pPr>
        <w:pStyle w:val="BodyText"/>
      </w:pPr>
      <w:r>
        <w:t xml:space="preserve">Bốn phương tám hướng đều là thi hải, nếu không phải có Thanh Ưng bộ tộc ở trên trời điều tra chỉ sợ Thái La phải hoàn toàn tiến vào vòng vây mới phát hiện được thi hải bao phủ chung quanh.</w:t>
      </w:r>
    </w:p>
    <w:p>
      <w:pPr>
        <w:pStyle w:val="BodyText"/>
      </w:pPr>
      <w:r>
        <w:t xml:space="preserve">Trong mắt Thái La phát lạnh trầm giọng ra lệnh:</w:t>
      </w:r>
    </w:p>
    <w:p>
      <w:pPr>
        <w:pStyle w:val="BodyText"/>
      </w:pPr>
      <w:r>
        <w:t xml:space="preserve">- Trực tiếp phá vây! Lấy tốc độ nhanh nhất giết ra ngoài!</w:t>
      </w:r>
    </w:p>
    <w:p>
      <w:pPr>
        <w:pStyle w:val="BodyText"/>
      </w:pPr>
      <w:r>
        <w:t xml:space="preserve">Dưới mệnh lệnh của Thái La, thú nhân quân đoàn nhanh chóng hướng thi hải khổng lồ trực tiếp đâm tới.</w:t>
      </w:r>
    </w:p>
    <w:p>
      <w:pPr>
        <w:pStyle w:val="BodyText"/>
      </w:pPr>
      <w:r>
        <w:t xml:space="preserve">Sức chiến đấu của thú nhân chiến sĩ cực kỳ khủng bố, chỉ sau một lần hô hấp đã đâm vào thi hải, phát động tiến công.</w:t>
      </w:r>
    </w:p>
    <w:p>
      <w:pPr>
        <w:pStyle w:val="BodyText"/>
      </w:pPr>
      <w:r>
        <w:t xml:space="preserve">Vô số tang thi vừa đối mặt liền bị chiến đao chém thành hai đoạn, máu tươi văng tung tóe.</w:t>
      </w:r>
    </w:p>
    <w:p>
      <w:pPr>
        <w:pStyle w:val="BodyText"/>
      </w:pPr>
      <w:r>
        <w:t xml:space="preserve">Tang thi giống như những khối bánh ngọt thật dễ dàng bị xuyên phá, vô số thú nhân chiến sĩ xuyên qua, cứng rắn giết ra một đường máu.</w:t>
      </w:r>
    </w:p>
    <w:p>
      <w:pPr>
        <w:pStyle w:val="BodyText"/>
      </w:pPr>
      <w:r>
        <w:t xml:space="preserve">Những tang thi bình thường ở trước mặt thú nhân chiến sĩ tam giai đỉnh phong căn bản không chịu nổi một kích.</w:t>
      </w:r>
    </w:p>
    <w:p>
      <w:pPr>
        <w:pStyle w:val="BodyText"/>
      </w:pPr>
      <w:r>
        <w:t xml:space="preserve">Khi thật nhiều tang thi bị tử vong, thi đàn khổng lồ đột nhiên tách ra, thật nhiều Thú Liệp Giả, Thôn Phệ Giả đột nhiên xuất hiện, hướng thú nhân chiến sĩ đánh tới.</w:t>
      </w:r>
    </w:p>
    <w:p>
      <w:pPr>
        <w:pStyle w:val="BodyText"/>
      </w:pPr>
      <w:r>
        <w:t xml:space="preserve">Một thú nhân đầu hổ liên tục huy động chiến đao, ánh đao bắn ra bốn phía, hơn mười con tang thi lập tức bị giết chết.</w:t>
      </w:r>
    </w:p>
    <w:p>
      <w:pPr>
        <w:pStyle w:val="BodyText"/>
      </w:pPr>
      <w:r>
        <w:t xml:space="preserve">Đột nhiên một đầu lưỡi nhanh như đạn pháo chợt bạo lên vọt tới, đánh thẳng lên đầu thú nhân kia, lập tức đánh vỡ đầu của nó.</w:t>
      </w:r>
    </w:p>
    <w:p>
      <w:pPr>
        <w:pStyle w:val="BodyText"/>
      </w:pPr>
      <w:r>
        <w:t xml:space="preserve">Một thú nhân đầu ngưu huy động thú cốt thật lớn đem hơn mười con tang thi ngăn cản trước người nó tạp thành thịt vụn.</w:t>
      </w:r>
    </w:p>
    <w:p>
      <w:pPr>
        <w:pStyle w:val="BodyText"/>
      </w:pPr>
      <w:r>
        <w:t xml:space="preserve">Thi đàn tách ra, một con Thôn Phệ Giả thành thục từ trong thi đàn bổ nhào tới, lập tức đẩy gục thú nhân đầu ngưu kia, một ngụm cắn lấy đầu nó, cắn đứt cổ họng nó.</w:t>
      </w:r>
    </w:p>
    <w:p>
      <w:pPr>
        <w:pStyle w:val="BodyText"/>
      </w:pPr>
      <w:r>
        <w:t xml:space="preserve">Trong thi đàn hơn mười tang thi L5 lớn như ngọn núi nhỏ giống như xe tăng xông thẳng tới trước, huy động nắm tay khổng lồ trực tiếp đem từng tên thú nhân chiến sĩ đánh thành nát vụn.</w:t>
      </w:r>
    </w:p>
    <w:p>
      <w:pPr>
        <w:pStyle w:val="BodyText"/>
      </w:pPr>
      <w:r>
        <w:t xml:space="preserve">Dưới sự tấn công điên cuồng của tang thi tiến hóa, thật nhiều thú nhân chiến sĩ bị tiêu diệt, ngăn cản con đường tháo chạy của bọn chúng.</w:t>
      </w:r>
    </w:p>
    <w:p>
      <w:pPr>
        <w:pStyle w:val="BodyText"/>
      </w:pPr>
      <w:r>
        <w:t xml:space="preserve">Đồng thời thi đàn từ hai bên cũng điên cuồng di động về hướng trung ương.</w:t>
      </w:r>
    </w:p>
    <w:p>
      <w:pPr>
        <w:pStyle w:val="BodyText"/>
      </w:pPr>
      <w:r>
        <w:t xml:space="preserve">Từ trên bầu trời bay ra rậm rạp tang thi phi hành, hướng quân đoàn thú nhân lao xuống.</w:t>
      </w:r>
    </w:p>
    <w:p>
      <w:pPr>
        <w:pStyle w:val="BodyText"/>
      </w:pPr>
      <w:r>
        <w:t xml:space="preserve">Hai mắt Thái La đỏ đậm lớn tiếng quát:</w:t>
      </w:r>
    </w:p>
    <w:p>
      <w:pPr>
        <w:pStyle w:val="BodyText"/>
      </w:pPr>
      <w:r>
        <w:t xml:space="preserve">- Tấn công!</w:t>
      </w:r>
    </w:p>
    <w:p>
      <w:pPr>
        <w:pStyle w:val="BodyText"/>
      </w:pPr>
      <w:r>
        <w:t xml:space="preserve">Chiến sĩ thuộc phi hành hệ của thú nhân nhất tộc liền bay lên trời, cùng vô số tang thi phi hành chém giết lẫn nhau, thật nhiều tang thi phi hành bị thú nhân xé rách, vô số thi thể rơi rụng xuống đất như mưa.</w:t>
      </w:r>
    </w:p>
    <w:p>
      <w:pPr>
        <w:pStyle w:val="BodyText"/>
      </w:pPr>
      <w:r>
        <w:t xml:space="preserve">Số lượng tang thi phi hành rất nhiều, không ngừng phát động từng đợt tấn công, đồng dạng cũng có không ít thú nhân chiến sĩ bị chúng trực tiếp cắn nuốt xé thành mảnh nhỏ.</w:t>
      </w:r>
    </w:p>
    <w:p>
      <w:pPr>
        <w:pStyle w:val="BodyText"/>
      </w:pPr>
      <w:r>
        <w:t xml:space="preserve">Trên mặt đất, hơn mười cường giả lục giai vờn quanh bên cạnh Thái La cũng nhanh chóng gia nhập vào trong chiến đấu.</w:t>
      </w:r>
    </w:p>
    <w:p>
      <w:pPr>
        <w:pStyle w:val="BodyText"/>
      </w:pPr>
      <w:r>
        <w:t xml:space="preserve">Hơn mười cường giả lục giai vừa gia nhập chiến trường, bọn hắn chẳng khác gì ảo ảnh điên cuồng chém giết tang thi tiến hóa cường đại. Bị bọn chúng liên thủ công kích, vô số tang thi tiến hóa bị chém giết, làm tốc độ đẩy mạnh của thú nhân chiến sĩ tăng lên không ít.</w:t>
      </w:r>
    </w:p>
    <w:p>
      <w:pPr>
        <w:pStyle w:val="BodyText"/>
      </w:pPr>
      <w:r>
        <w:t xml:space="preserve">Bên trong tầng mây, Nhạc Trọng lẳng lặng đứng yên nơi đó, gắt gao nhìn chằm chằm Thái La bên dưới:</w:t>
      </w:r>
    </w:p>
    <w:p>
      <w:pPr>
        <w:pStyle w:val="BodyText"/>
      </w:pPr>
      <w:r>
        <w:t xml:space="preserve">- Tốt, giết rất tốt. Bọn hắn tàn sát lẫn nhau như vậy ta có lẽ sẽ có cơ hội xử lý tên kia!</w:t>
      </w:r>
    </w:p>
    <w:p>
      <w:pPr>
        <w:pStyle w:val="BodyText"/>
      </w:pPr>
      <w:r>
        <w:t xml:space="preserve">Sau khi Ước Nạp Tư đem dân cư Berlin di chuyển lên Bạo Phong chiến hạm, Nhạc Trọng lưu lại Thánh Địa Thủ Hộ Giả bảo hộ Berlin, bản thân hắn tự mình đi tới trung tâm chiến trường kịch liệt giữa thi đàn cùng thú nhân chiến sĩ.</w:t>
      </w:r>
    </w:p>
    <w:p>
      <w:pPr>
        <w:pStyle w:val="BodyText"/>
      </w:pPr>
      <w:r>
        <w:t xml:space="preserve">Hai chủng tộc tang thi cùng thú nhân kịch chiến, Nhạc Trọng đã sớm nhìn thấy được thông qua vệ tinh giám sát, đồng thời còn lấy được tình báo trọng yếu, là trên tay phải Thái La có được ấn ký Thần Ma hệ thống màu vàng.</w:t>
      </w:r>
    </w:p>
    <w:p>
      <w:pPr>
        <w:pStyle w:val="BodyText"/>
      </w:pPr>
      <w:r>
        <w:t xml:space="preserve">Nương nhờ thân thể Thần Ma nhị cấp Nhạc Trọng từ ngoài xa mười mấy cây số cũng có thể chứng kiến được Thái La đứng ở phương xa.</w:t>
      </w:r>
    </w:p>
    <w:p>
      <w:pPr>
        <w:pStyle w:val="BodyText"/>
      </w:pPr>
      <w:r>
        <w:t xml:space="preserve">Hơn mười cường giả lục giai thú nhân đầu nhập chiến đấu, uy thế của bọn chúng liền như chẻ tre, chẳng khác gì thanh đao nhọn đem thi đàn khổng lồ cắt đi ra.</w:t>
      </w:r>
    </w:p>
    <w:p>
      <w:pPr>
        <w:pStyle w:val="BodyText"/>
      </w:pPr>
      <w:r>
        <w:t xml:space="preserve">Vì ngăn cản thú nhân chiến sĩ đẩy mạnh, đột nhiên mấy trăm tang thi L5 nhảy ra chắn ngang trước người bọn chúng.</w:t>
      </w:r>
    </w:p>
    <w:p>
      <w:pPr>
        <w:pStyle w:val="BodyText"/>
      </w:pPr>
      <w:r>
        <w:t xml:space="preserve">- Đều đi chết đi!</w:t>
      </w:r>
    </w:p>
    <w:p>
      <w:pPr>
        <w:pStyle w:val="BodyText"/>
      </w:pPr>
      <w:r>
        <w:t xml:space="preserve">Một cường giả lục giai thân cao tám thước, tay cầm cự cốt hơn mười thước, đầu voi thân người nổi giận gầm lên một tiếng, mang theo tàn ảnh xuất hiện trước người một con tang thi L5, vung lên thú cốt khổng lồ đập xuống, con tang thi L5 lập tức bị đập dẹp, máu đen bắn ra tung tóe.</w:t>
      </w:r>
    </w:p>
    <w:p>
      <w:pPr>
        <w:pStyle w:val="BodyText"/>
      </w:pPr>
      <w:r>
        <w:t xml:space="preserve">Thú nhân đầu voi một kích miểu sát tang thi L5, thân hình chớp động mang theo tàn ảnh không ngừng xuyên qua chiến trường, đem từng con tang thi L5 đánh vỡ, nhìn qua cực kỳ bạo lực.</w:t>
      </w:r>
    </w:p>
    <w:p>
      <w:pPr>
        <w:pStyle w:val="BodyText"/>
      </w:pPr>
      <w:r>
        <w:t xml:space="preserve">Cơ hồ chỉ sau một lần hô hấp đã có hai mươi con tang thi L5 bị nó giết chết.</w:t>
      </w:r>
    </w:p>
    <w:p>
      <w:pPr>
        <w:pStyle w:val="BodyText"/>
      </w:pPr>
      <w:r>
        <w:t xml:space="preserve">Những cường giả lục giai còn lại đều hóa thành tàn ảnh xông tới trước người tang thi L5 đem chúng đánh thành phấn vụn.</w:t>
      </w:r>
    </w:p>
    <w:p>
      <w:pPr>
        <w:pStyle w:val="BodyText"/>
      </w:pPr>
      <w:r>
        <w:t xml:space="preserve">Chỉ sau vài lần hô hấp, mấy trăm con tang thi L5 đã bị chúng oanh giết, căn bản không cách nào ngăn cản được đội quân thú nhân nửa phần.</w:t>
      </w:r>
    </w:p>
    <w:p>
      <w:pPr>
        <w:pStyle w:val="BodyText"/>
      </w:pPr>
      <w:r>
        <w:t xml:space="preserve">Tang Thi Vương Lợi Ma ẩn tận sâu trong nhìn thấy cường giả lục giai của thú nhân nhất tộc hoành hành, sắc mặt đại biến, trong lòng thầm nghĩ:</w:t>
      </w:r>
    </w:p>
    <w:p>
      <w:pPr>
        <w:pStyle w:val="BodyText"/>
      </w:pPr>
      <w:r>
        <w:t xml:space="preserve">- Thật mạnh! Đám thú nhân chết tiệt kia thật sự quá mạnh! Thời gian của ta quá ít, nếu cho ta đầy đủ thời gian, tang thi bộ tộc chúng ta sẽ tiến hóa càng thêm hoàn mỹ cường đại, hiện tại cho dù dùng chiến thuật thi hải cũng thật khó ngăn cản được đám thú nhân kia!</w:t>
      </w:r>
    </w:p>
    <w:p>
      <w:pPr>
        <w:pStyle w:val="BodyText"/>
      </w:pPr>
      <w:r>
        <w:t xml:space="preserve">Sau khi mấy trăm tang thi L5 bị giết chết, Lợi Ma cũng không dám tiếp tục phái thêm L5 ra chiến trường.</w:t>
      </w:r>
    </w:p>
    <w:p>
      <w:pPr>
        <w:pStyle w:val="BodyText"/>
      </w:pPr>
      <w:r>
        <w:t xml:space="preserve">Mặc dù tang thi L5 không chịu nổi một kích của cường giả lục giai, nhưng trên thực tế chúng lại là át chủ bài của tang thi quân đoàn, rất nhiều cuộc chiến đều có tác dụng cực lớn.</w:t>
      </w:r>
    </w:p>
    <w:p>
      <w:pPr>
        <w:pStyle w:val="BodyText"/>
      </w:pPr>
      <w:r>
        <w:t xml:space="preserve">Thú nhân đại quân điên cuồng chém giết, được cường giả lục giai suất lĩnh cứng rắn mở ra một con đường máu từ bên trong thi đàn.</w:t>
      </w:r>
    </w:p>
    <w:p>
      <w:pPr>
        <w:pStyle w:val="BodyText"/>
      </w:pPr>
      <w:r>
        <w:t xml:space="preserve">- Rốt cục giết ra rồi!</w:t>
      </w:r>
    </w:p>
    <w:p>
      <w:pPr>
        <w:pStyle w:val="BodyText"/>
      </w:pPr>
      <w:r>
        <w:t xml:space="preserve">Thái La nhìn hơn mười thước khoảng cách phía trước, trong mắt thoáng hiện vẻ vui mừng, chỉ cần phá vây thêm chút nữa, bọn hắn có thể trực tiếp chạy thoát khỏi nơi đây.</w:t>
      </w:r>
    </w:p>
    <w:p>
      <w:pPr>
        <w:pStyle w:val="BodyText"/>
      </w:pPr>
      <w:r>
        <w:t xml:space="preserve">Số lượng thi hải lên tới hơn một ngàn năm trăm vạn, tuy rằng thực lực của Thái La mạnh mẽ nhưng không tự đại đến mức có thể cho rằng hai mươi mấy vạn thú nhân chiến sĩ có thể tiêu diệt thi hải cơ hồ vô biên vô hạn kia.</w:t>
      </w:r>
    </w:p>
    <w:p>
      <w:pPr>
        <w:pStyle w:val="BodyText"/>
      </w:pPr>
      <w:r>
        <w:t xml:space="preserve">- Sắp ra rồi sao? Vừa lúc tặng các ngươi xuống địa ngục!</w:t>
      </w:r>
    </w:p>
    <w:p>
      <w:pPr>
        <w:pStyle w:val="BodyText"/>
      </w:pPr>
      <w:r>
        <w:t xml:space="preserve">Trên bầu trời, Nhạc Trọng thao túng Thu Hoạch Giả đỏ thẫm biến hóa thành hình thái của Lôi Thần Pháo.</w:t>
      </w:r>
    </w:p>
    <w:p>
      <w:pPr>
        <w:pStyle w:val="BodyText"/>
      </w:pPr>
      <w:r>
        <w:t xml:space="preserve">Vô số hào quang hội tụ ở họng pháo, trong tích tắc một cột sáng dài hơn một cây số từ trên trời giáng xuống, trực tiếp oanh thẳng về hướng phương vị của Thái La.</w:t>
      </w:r>
    </w:p>
    <w:p>
      <w:pPr>
        <w:pStyle w:val="Compact"/>
      </w:pPr>
      <w:r>
        <w:t xml:space="preserve">Trước một giây Lôi Thần Pháo oanh ra, trong lòng Thái La đột nhiên sinh ra dự cảm tử vong khiến bản thân hắn dựng đứng tóc gáy, lập tức thúc giục thiên địa nguyên khí vung tay lên, một khay ngọc hình tròn xuất hiện trong tay hắn, một đoàn quang quyển xích hồng sắt vờn quanh thân thể hắn, đem hắn chặt chẽ bảo hộ.</w:t>
      </w:r>
      <w:r>
        <w:br w:type="textWrapping"/>
      </w:r>
      <w:r>
        <w:br w:type="textWrapping"/>
      </w:r>
    </w:p>
    <w:p>
      <w:pPr>
        <w:pStyle w:val="Heading2"/>
      </w:pPr>
      <w:bookmarkStart w:id="1455" w:name="chương-1643-diệt-sát-thái-la.-1"/>
      <w:bookmarkEnd w:id="1455"/>
      <w:r>
        <w:t xml:space="preserve">1433. Chương 1643: Diệt Sát Thái La. (1)</w:t>
      </w:r>
    </w:p>
    <w:p>
      <w:pPr>
        <w:pStyle w:val="Compact"/>
      </w:pPr>
      <w:r>
        <w:br w:type="textWrapping"/>
      </w:r>
      <w:r>
        <w:br w:type="textWrapping"/>
      </w:r>
      <w:r>
        <w:t xml:space="preserve">Đồng thời dưới chân khẽ nhún, hắn hóa thành một đạo tàn ảnh bỏ chạy, tuy rằng hắn không rõ có nguy hiểm gì xảy ra, nhưng rời khỏi nơi đó vẫn là biện pháp tốt nhất tránh né sát kiếp.</w:t>
      </w:r>
    </w:p>
    <w:p>
      <w:pPr>
        <w:pStyle w:val="BodyText"/>
      </w:pPr>
      <w:r>
        <w:t xml:space="preserve">Thái La vừa động, quang thúc thật lớn từ trên trời giáng xuống oanh thẳng ngay vị trí trung ương của thú nhân quân đoàn.</w:t>
      </w:r>
    </w:p>
    <w:p>
      <w:pPr>
        <w:pStyle w:val="BodyText"/>
      </w:pPr>
      <w:r>
        <w:t xml:space="preserve">Hơn mười cường giả lục giai bị Lôi Thần Pháo công kích trực tiếp bị khí hóa, biến thành bụi bặm, mười mấy đạo sinh mệnh nguyên khí khổng lồ liền dung nhập vào trong thân thể Nhạc Trọng.</w:t>
      </w:r>
    </w:p>
    <w:p>
      <w:pPr>
        <w:pStyle w:val="BodyText"/>
      </w:pPr>
      <w:r>
        <w:t xml:space="preserve">Đồng thời có hơn hai ngàn thú nhân chiến sĩ bị một kích của Lôi Thần Pháo trực tiếp hóa thành tro bụi. Một huyệt động thật sâu xuất hiện, nhưng sau một kích kia trên tinh hạch lục giai khảm trong Thu Hoạch Giả đỏ thẫm xuất hiện một vết rách lớn.</w:t>
      </w:r>
    </w:p>
    <w:p>
      <w:pPr>
        <w:pStyle w:val="BodyText"/>
      </w:pPr>
      <w:r>
        <w:t xml:space="preserve">- Nó còn chưa chết!</w:t>
      </w:r>
    </w:p>
    <w:p>
      <w:pPr>
        <w:pStyle w:val="BodyText"/>
      </w:pPr>
      <w:r>
        <w:t xml:space="preserve">Hai mắt Nhạc Trọng ngưng tụ, trong mắt chớp động tinh quang, xuyên qua tro bụi bay tung rơi xuống huyệt động kia.</w:t>
      </w:r>
    </w:p>
    <w:p>
      <w:pPr>
        <w:pStyle w:val="BodyText"/>
      </w:pPr>
      <w:r>
        <w:t xml:space="preserve">Chỉ thấy bên trong huyệt động, Thái La bị oanh đến quần áo rách rưới, trang giáp phá nát, cực kỳ chật vật, trong tay cầm một khay ngọc hình tròn nhưng vẫn chưa chết, ngược lại trên thân còn tản ra khí tức thật cường đại.</w:t>
      </w:r>
    </w:p>
    <w:p>
      <w:pPr>
        <w:pStyle w:val="BodyText"/>
      </w:pPr>
      <w:r>
        <w:t xml:space="preserve">- Nhất định phải xử lý nó!</w:t>
      </w:r>
    </w:p>
    <w:p>
      <w:pPr>
        <w:pStyle w:val="BodyText"/>
      </w:pPr>
      <w:r>
        <w:t xml:space="preserve">Tâm niệm vừa động, Nhạc Trọng thao túng Thu Hoạch Giả dùng tốc độ lên tới 7 Mach mang theo lực xé rách nóng hừng hực xuất hiện ngay trên đầu Thái La, hung hăng một quyền oanh xuống dưới.</w:t>
      </w:r>
    </w:p>
    <w:p>
      <w:pPr>
        <w:pStyle w:val="BodyText"/>
      </w:pPr>
      <w:r>
        <w:t xml:space="preserve">- Cút ngay cho ta!</w:t>
      </w:r>
    </w:p>
    <w:p>
      <w:pPr>
        <w:pStyle w:val="BodyText"/>
      </w:pPr>
      <w:r>
        <w:t xml:space="preserve">Bên trong hố sâu Thái La gầm lên giận dữ, hoa văn hình dáng cự giao thần bí sau lưng hắn chợt sáng ngời, lực lượng khổng lồ dũng mãnh tràn ra, làm thân thể hắn kéo dài mở rộng, biến thành một quái vật thân ười thước, toàn thân tản ra khí tức màu đen, nhìn qua thật giống quái vật đầu giao long thân người.</w:t>
      </w:r>
    </w:p>
    <w:p>
      <w:pPr>
        <w:pStyle w:val="BodyText"/>
      </w:pPr>
      <w:r>
        <w:t xml:space="preserve">Thái La nguyên bản chỉ có lực lượng thất giai sơ cấp, sau khi biến thân trở thành quái vật đầu giao long thân người mười thước lực lượng liền kéo lên tới thất giai trung cấp, đồng dạng cũng oanh thẳng một quyền về phía Thu Hoạch Giả.</w:t>
      </w:r>
    </w:p>
    <w:p>
      <w:pPr>
        <w:pStyle w:val="BodyText"/>
      </w:pPr>
      <w:r>
        <w:t xml:space="preserve">Hai quyền giao kích, hai cỗ thiên địa nguyên khí kịch liệt va chạm, sóng xung kích cường đại hướng chung quanh khuếch tán.</w:t>
      </w:r>
    </w:p>
    <w:p>
      <w:pPr>
        <w:pStyle w:val="BodyText"/>
      </w:pPr>
      <w:r>
        <w:t xml:space="preserve">Thái La bị cỗ lực lượng cường đại chấn bay ra xa hơn mười thước, phun ra một ngụm máu tươi.</w:t>
      </w:r>
    </w:p>
    <w:p>
      <w:pPr>
        <w:pStyle w:val="BodyText"/>
      </w:pPr>
      <w:r>
        <w:t xml:space="preserve">Nhạc Trọng lại không nhúc nhích, hiển nhiên càng thêm ưu thế.</w:t>
      </w:r>
    </w:p>
    <w:p>
      <w:pPr>
        <w:pStyle w:val="BodyText"/>
      </w:pPr>
      <w:r>
        <w:t xml:space="preserve">Ngay lúc Thái La bị văng ra, mười sáu đạo huyết quang đỏ đậm bay tới, hướng hắn cuốn lấy, đồng thời một cỗ lực hút cường đại truyền đến, điên cuồng rút lấy máu huyết trên cơ thể hắn, làm thân thể hắn khí huyết tắt nghẽn.</w:t>
      </w:r>
    </w:p>
    <w:p>
      <w:pPr>
        <w:pStyle w:val="BodyText"/>
      </w:pPr>
      <w:r>
        <w:t xml:space="preserve">Trong lòng Thái La vô cùng kinh hãi, vận chuyển lực lượng, trấn áp khí huyết trong người:</w:t>
      </w:r>
    </w:p>
    <w:p>
      <w:pPr>
        <w:pStyle w:val="BodyText"/>
      </w:pPr>
      <w:r>
        <w:t xml:space="preserve">- Thật là lợi hại, quái vật lợi hại như vậy làm sao xuất hiện ở nơi này? Trốn, phải lập tức chạy trốn, bằng không ta sẽ bị nó giết chết!</w:t>
      </w:r>
    </w:p>
    <w:p>
      <w:pPr>
        <w:pStyle w:val="BodyText"/>
      </w:pPr>
      <w:r>
        <w:t xml:space="preserve">Vừa quyết định, thân hình Thái La chợt lóe, hóa thành một đạo lưu quang phóng lên cao, ý đồ bỏ chạy về phương xa.</w:t>
      </w:r>
    </w:p>
    <w:p>
      <w:pPr>
        <w:pStyle w:val="BodyText"/>
      </w:pPr>
      <w:r>
        <w:t xml:space="preserve">Mười sáu đạo huyết quang đột nhiên trướng lên, hướng Thái La bay tới.</w:t>
      </w:r>
    </w:p>
    <w:p>
      <w:pPr>
        <w:pStyle w:val="BodyText"/>
      </w:pPr>
      <w:r>
        <w:t xml:space="preserve">- Phá cho ta!</w:t>
      </w:r>
    </w:p>
    <w:p>
      <w:pPr>
        <w:pStyle w:val="BodyText"/>
      </w:pPr>
      <w:r>
        <w:t xml:space="preserve">Thái La nổi giận gầm lên một tiếng, dùng sức bổ ra, một đạo không khí nhận lợi hại trảm lên huyết quang đánh tan nó vỡ ra.</w:t>
      </w:r>
    </w:p>
    <w:p>
      <w:pPr>
        <w:pStyle w:val="BodyText"/>
      </w:pPr>
      <w:r>
        <w:t xml:space="preserve">Nhưng huyết quang vừa tan lại hợp, sau đó cuốn tới, đem Thái La bao vây bên trong, điên cuồng hấp thu tinh hoa máu huyết trong cơ thể hắn.</w:t>
      </w:r>
    </w:p>
    <w:p>
      <w:pPr>
        <w:pStyle w:val="BodyText"/>
      </w:pPr>
      <w:r>
        <w:t xml:space="preserve">Chỉ trong một lần hô hấp, tinh hoa máu huyết trong cơ thể Thái La đã bị huyết quang kinh khủng rút mạnh ra ngoài.</w:t>
      </w:r>
    </w:p>
    <w:p>
      <w:pPr>
        <w:pStyle w:val="BodyText"/>
      </w:pPr>
      <w:r>
        <w:t xml:space="preserve">Sắc mặt Thái La đại biến, điên cuồng thúc giục lực lượng, vô số khí tức màu đen vờn quanh thân thể hắn, gắt gao ngăn cản huyết quang ăn mòn:</w:t>
      </w:r>
    </w:p>
    <w:p>
      <w:pPr>
        <w:pStyle w:val="BodyText"/>
      </w:pPr>
      <w:r>
        <w:t xml:space="preserve">- Không tốt! Đây là vật gì, làm sao lại quỷ dị như vậy!</w:t>
      </w:r>
    </w:p>
    <w:p>
      <w:pPr>
        <w:pStyle w:val="BodyText"/>
      </w:pPr>
      <w:r>
        <w:t xml:space="preserve">Tâm niệm Nhạc Trọng vừa động, trong tích tắc liền nhảy ra khỏi Thu Hoạch Giả, hàn quang chớp lên, chỉ trong một lần hô hấp đã bay vào bên trong huyết quang, một quyền oanh thẳng vào người Thái La.</w:t>
      </w:r>
    </w:p>
    <w:p>
      <w:pPr>
        <w:pStyle w:val="BodyText"/>
      </w:pPr>
      <w:r>
        <w:t xml:space="preserve">Thái La lập tức cảm nhận được sát ý bao phủ nồng đậm, lúc này đang bị huyết quang cuốn lấy, chỉ có thể dùng lực đánh ngược một quyền chống đỡ.</w:t>
      </w:r>
    </w:p>
    <w:p>
      <w:pPr>
        <w:pStyle w:val="BodyText"/>
      </w:pPr>
      <w:r>
        <w:t xml:space="preserve">Hai quyền oanh kích vào nhau.</w:t>
      </w:r>
    </w:p>
    <w:p>
      <w:pPr>
        <w:pStyle w:val="BodyText"/>
      </w:pPr>
      <w:r>
        <w:t xml:space="preserve">Một cỗ sóng xung kích kinh khủng từ trong hai quyền giao kích truyền ra, thân thể Thái La nổ tung thành từng khúc, lộ ra chân thân của hắn, đồng thời lực phản chấn thật lớn đem chân thân của hắn chấn đến phun ra ngụm máu tươi.</w:t>
      </w:r>
    </w:p>
    <w:p>
      <w:pPr>
        <w:pStyle w:val="BodyText"/>
      </w:pPr>
      <w:r>
        <w:t xml:space="preserve">Trong mắt Thái La tràn ngập kinh hãi đồng thời trong lòng vô cùng hoảng sợ thầm nghĩ:</w:t>
      </w:r>
    </w:p>
    <w:p>
      <w:pPr>
        <w:pStyle w:val="BodyText"/>
      </w:pPr>
      <w:r>
        <w:t xml:space="preserve">- Làm sao có thể, hắn làm sao có thể phá vỡ giao long hóa thân của ta!</w:t>
      </w:r>
    </w:p>
    <w:p>
      <w:pPr>
        <w:pStyle w:val="BodyText"/>
      </w:pPr>
      <w:r>
        <w:t xml:space="preserve">Nhạc Trọng thao túng Thu Hoạch Giả đánh ngang tay cùng Thái La, Thái La không hề nghĩ tới bản tôn của Nhạc Trọng còn có thể mạnh mẽ đến như thế.</w:t>
      </w:r>
    </w:p>
    <w:p>
      <w:pPr>
        <w:pStyle w:val="BodyText"/>
      </w:pPr>
      <w:r>
        <w:t xml:space="preserve">Bản tôn của Nhạc Trọng có được thân thể Thần Ma nhị cấp, nếu luận cứng đối cứng, so với Thu Hoạch Giả còn mạnh hơn gấp mấy lần, đây là thân thể đang tiến hóa theo phương hướng hoàn mỹ nhất.</w:t>
      </w:r>
    </w:p>
    <w:p>
      <w:pPr>
        <w:pStyle w:val="BodyText"/>
      </w:pPr>
      <w:r>
        <w:t xml:space="preserve">Thái La vừa phun ra một ngụm máu, máu huyết trong cơ thể giống như không còn khống chế, lập tức hóa thành đạo máu tươi từ trong cơ thể bắn ra, bị huyết quang hấp lấy.</w:t>
      </w:r>
    </w:p>
    <w:p>
      <w:pPr>
        <w:pStyle w:val="BodyText"/>
      </w:pPr>
      <w:r>
        <w:t xml:space="preserve">- Không, không!!! Không…</w:t>
      </w:r>
    </w:p>
    <w:p>
      <w:pPr>
        <w:pStyle w:val="BodyText"/>
      </w:pPr>
      <w:r>
        <w:t xml:space="preserve">Trong mắt Thái La lộ ra vẻ hoảng sợ lớn tiếng hét to, vô số máu huyết lập tức bay ra khỏi thân thể hắn đem hắn hút thành khối thây khô.</w:t>
      </w:r>
    </w:p>
    <w:p>
      <w:pPr>
        <w:pStyle w:val="BodyText"/>
      </w:pPr>
      <w:r>
        <w:t xml:space="preserve">Thái La vừa chết, Nhạc Trọng vung tay liền đem ấn ký Thần Ma hệ thống thu vào trong tay.</w:t>
      </w:r>
    </w:p>
    <w:p>
      <w:pPr>
        <w:pStyle w:val="BodyText"/>
      </w:pPr>
      <w:r>
        <w:t xml:space="preserve">- Điện hạ!</w:t>
      </w:r>
    </w:p>
    <w:p>
      <w:pPr>
        <w:pStyle w:val="BodyText"/>
      </w:pPr>
      <w:r>
        <w:t xml:space="preserve">- Điện hạ!</w:t>
      </w:r>
    </w:p>
    <w:p>
      <w:pPr>
        <w:pStyle w:val="BodyText"/>
      </w:pPr>
      <w:r>
        <w:t xml:space="preserve">Nhìn thấy Thái La vẫn lạc, một cường giả lục giai của Thanh Ưng bộ tộc cùng một cường giả lục giai của Long Tước bộ tộc thét to, điên cuồng bay tới, chỉ tích tắc đã xuất hiện trước người Nhạc Trọng, hung hăng một trảo chộp tới.</w:t>
      </w:r>
    </w:p>
    <w:p>
      <w:pPr>
        <w:pStyle w:val="BodyText"/>
      </w:pPr>
      <w:r>
        <w:t xml:space="preserve">- Hai kẻ ngu xuẩn!</w:t>
      </w:r>
    </w:p>
    <w:p>
      <w:pPr>
        <w:pStyle w:val="BodyText"/>
      </w:pPr>
      <w:r>
        <w:t xml:space="preserve">Trong mắt Nhạc Trọng hiện tia hàn quang, vung tay vỗ tới, lập tức vỗ lên lưng hai cường giả lục giai như hai ngọn núi giáng xuống.</w:t>
      </w:r>
    </w:p>
    <w:p>
      <w:pPr>
        <w:pStyle w:val="BodyText"/>
      </w:pPr>
      <w:r>
        <w:t xml:space="preserve">Cả hai giống như mảnh vải rách phun ra máu tươi, rơi xuống đất.</w:t>
      </w:r>
    </w:p>
    <w:p>
      <w:pPr>
        <w:pStyle w:val="BodyText"/>
      </w:pPr>
      <w:r>
        <w:t xml:space="preserve">Cao thủ lục giai ở trước mặt Nhạc Trọng chỉ dễ dàng bị hắn trấn áp.</w:t>
      </w:r>
    </w:p>
    <w:p>
      <w:pPr>
        <w:pStyle w:val="BodyText"/>
      </w:pPr>
      <w:r>
        <w:t xml:space="preserve">Ngoại trừ hơn hai mươi nửa bước thất giai ra tay, nếu không bọn hắn không phải là đối thủ của Nhạc Trọng hiện tại.</w:t>
      </w:r>
    </w:p>
    <w:p>
      <w:pPr>
        <w:pStyle w:val="BodyText"/>
      </w:pPr>
      <w:r>
        <w:t xml:space="preserve">- Ta vừa lúc cần hai nô lệ, hai ngươi làm nô lệ của ta đi!</w:t>
      </w:r>
    </w:p>
    <w:p>
      <w:pPr>
        <w:pStyle w:val="BodyText"/>
      </w:pPr>
      <w:r>
        <w:t xml:space="preserve">Trong mắt Nhạc Trọng chớp động hàn quang, song chưởng oanh lên cơ thể hai người, đem hai người chấn phun máu, lâm vào hôn mê.</w:t>
      </w:r>
    </w:p>
    <w:p>
      <w:pPr>
        <w:pStyle w:val="BodyText"/>
      </w:pPr>
      <w:r>
        <w:t xml:space="preserve">Hắn vung tay lên, hai Khôi Lỗi Phù lục giai xuyên vào người hai cao thủ kia.</w:t>
      </w:r>
    </w:p>
    <w:p>
      <w:pPr>
        <w:pStyle w:val="BodyText"/>
      </w:pPr>
      <w:r>
        <w:t xml:space="preserve">Khi hai người vừa tỉnh lại liền đi tới cung kính nói:</w:t>
      </w:r>
    </w:p>
    <w:p>
      <w:pPr>
        <w:pStyle w:val="BodyText"/>
      </w:pPr>
      <w:r>
        <w:t xml:space="preserve">- Thanh Ưng Ly, Long Tước Phong gặp qua chủ nhân!</w:t>
      </w:r>
    </w:p>
    <w:p>
      <w:pPr>
        <w:pStyle w:val="BodyText"/>
      </w:pPr>
      <w:r>
        <w:t xml:space="preserve">Nhạc Trọng nhìn chiến sĩ Thanh Ưng bộ tộc cùng Long Tước bộ tộc đang chiến đấu cùng tang thi phi hành trên bầu trời, trầm giọng hỏi:</w:t>
      </w:r>
    </w:p>
    <w:p>
      <w:pPr>
        <w:pStyle w:val="BodyText"/>
      </w:pPr>
      <w:r>
        <w:t xml:space="preserve">- Hai người các ngươi có thể đem những bộ hạ kia thu phục hay không?</w:t>
      </w:r>
    </w:p>
    <w:p>
      <w:pPr>
        <w:pStyle w:val="BodyText"/>
      </w:pPr>
      <w:r>
        <w:t xml:space="preserve">Thực lực của hai bộ tộc thú nhân này cực kỳ mạnh mẽ, có thể xé rách máy bay chiến đấu, nếu bị Nhạc Trọng thu phục lực lượng của hắn sẽ càng thêm mạnh mẽ.</w:t>
      </w:r>
    </w:p>
    <w:p>
      <w:pPr>
        <w:pStyle w:val="BodyText"/>
      </w:pPr>
      <w:r>
        <w:t xml:space="preserve">Thanh Ưng Ly cung kính đáp:</w:t>
      </w:r>
    </w:p>
    <w:p>
      <w:pPr>
        <w:pStyle w:val="BodyText"/>
      </w:pPr>
      <w:r>
        <w:t xml:space="preserve">- Chủ nhân, chúng tôi có thể đem họ thu phục. Nhưng một khi cao thủ đế quốc buông xuống thế giới này, cường giả mạnh hơn chúng tôi xuất hiện, chúng sẽ phản bội chúng tôi, đâm ngược một đao. Hơn nữa chúng sẽ không phục tùng mệnh lệnh của chủ nhân, chỉ nghe theo mệnh lệnh chúng tôi!</w:t>
      </w:r>
    </w:p>
    <w:p>
      <w:pPr>
        <w:pStyle w:val="BodyText"/>
      </w:pPr>
      <w:r>
        <w:t xml:space="preserve">Nhạc Trọng nhướng mày hỏi:</w:t>
      </w:r>
    </w:p>
    <w:p>
      <w:pPr>
        <w:pStyle w:val="BodyText"/>
      </w:pPr>
      <w:r>
        <w:t xml:space="preserve">- Đế quốc? Trước khi cường giả đế quốc xuất hiện, các ngươi có thể hoàn toàn nắm giữ những chiến sĩ kia trong tay, khiến chúng tạm thời chung sống hòa bình cùng nhân loại hay không?</w:t>
      </w:r>
    </w:p>
    <w:p>
      <w:pPr>
        <w:pStyle w:val="BodyText"/>
      </w:pPr>
      <w:r>
        <w:t xml:space="preserve">Thanh Ưng Ly nói:</w:t>
      </w:r>
    </w:p>
    <w:p>
      <w:pPr>
        <w:pStyle w:val="BodyText"/>
      </w:pPr>
      <w:r>
        <w:t xml:space="preserve">- Có thể!</w:t>
      </w:r>
    </w:p>
    <w:p>
      <w:pPr>
        <w:pStyle w:val="BodyText"/>
      </w:pPr>
      <w:r>
        <w:t xml:space="preserve">Nhạc Trọng ra lệnh:</w:t>
      </w:r>
    </w:p>
    <w:p>
      <w:pPr>
        <w:pStyle w:val="Compact"/>
      </w:pPr>
      <w:r>
        <w:t xml:space="preserve">- Nếu như vậy lập tức dẫn dắt chúng thoát ly chiến trường!</w:t>
      </w:r>
      <w:r>
        <w:br w:type="textWrapping"/>
      </w:r>
      <w:r>
        <w:br w:type="textWrapping"/>
      </w:r>
    </w:p>
    <w:p>
      <w:pPr>
        <w:pStyle w:val="Heading2"/>
      </w:pPr>
      <w:bookmarkStart w:id="1456" w:name="chương-1644-diệt-sát-thái-la.-2"/>
      <w:bookmarkEnd w:id="1456"/>
      <w:r>
        <w:t xml:space="preserve">1434. Chương 1644: Diệt Sát Thái La. (2)</w:t>
      </w:r>
    </w:p>
    <w:p>
      <w:pPr>
        <w:pStyle w:val="Compact"/>
      </w:pPr>
      <w:r>
        <w:br w:type="textWrapping"/>
      </w:r>
      <w:r>
        <w:br w:type="textWrapping"/>
      </w:r>
      <w:r>
        <w:t xml:space="preserve">- Dạ!</w:t>
      </w:r>
    </w:p>
    <w:p>
      <w:pPr>
        <w:pStyle w:val="BodyText"/>
      </w:pPr>
      <w:r>
        <w:t xml:space="preserve">Thanh Ưng Ly cùng Long Tước Phong bay lên, chỉ tích tắc đã bay vào trong tộc đàn phát ra tiếng kêu to.</w:t>
      </w:r>
    </w:p>
    <w:p>
      <w:pPr>
        <w:pStyle w:val="BodyText"/>
      </w:pPr>
      <w:r>
        <w:t xml:space="preserve">Thanh Ưng tộc cùng Long Tước tộc liền tụ tập tới, giết ra một đường máu trong thi đàn bay tới bên người Nhạc Trọng.</w:t>
      </w:r>
    </w:p>
    <w:p>
      <w:pPr>
        <w:pStyle w:val="BodyText"/>
      </w:pPr>
      <w:r>
        <w:t xml:space="preserve">Khi bọn chúng bay tới gần Nhạc Trọng, đều dùng ánh mắt căm thù nhìn hắn trừng trừng nhưng không có dị động gì.</w:t>
      </w:r>
    </w:p>
    <w:p>
      <w:pPr>
        <w:pStyle w:val="BodyText"/>
      </w:pPr>
      <w:r>
        <w:t xml:space="preserve">Thú nhân nhất tộc là một chủng tộc cấp bậc cực kỳ sâm nghiêm. Thanh Ưng Ly cùng Long Tước Phong hiện tại xem như đứng đầu, chỉ cần mệnh lệnh dù biết rõ phải chết cũng phải xung phong, cho dù là cừu nhân đứng trước mặt cũng phải thừa nhận.</w:t>
      </w:r>
    </w:p>
    <w:p>
      <w:pPr>
        <w:pStyle w:val="BodyText"/>
      </w:pPr>
      <w:r>
        <w:t xml:space="preserve">Hai bộ tộc không biết người đứng đầu đã bị trấn áp nô dịch nên chỉ thành thật đứng bên cạnh thủ lĩnh chờ mệnh lệnh.</w:t>
      </w:r>
    </w:p>
    <w:p>
      <w:pPr>
        <w:pStyle w:val="BodyText"/>
      </w:pPr>
      <w:r>
        <w:t xml:space="preserve">Nhạc Trọng không quản tới ánh mắt bọn chúng, trực tiếp đạp không đi về hướng thi hải.</w:t>
      </w:r>
    </w:p>
    <w:p>
      <w:pPr>
        <w:pStyle w:val="BodyText"/>
      </w:pPr>
      <w:r>
        <w:t xml:space="preserve">Chỉ vài lần hô hấp, Nhạc Trọng đã đứng trên bầu trời thi hải.</w:t>
      </w:r>
    </w:p>
    <w:p>
      <w:pPr>
        <w:pStyle w:val="BodyText"/>
      </w:pPr>
      <w:r>
        <w:t xml:space="preserve">Nhạc Trọng cất cao giọng nói:</w:t>
      </w:r>
    </w:p>
    <w:p>
      <w:pPr>
        <w:pStyle w:val="BodyText"/>
      </w:pPr>
      <w:r>
        <w:t xml:space="preserve">- Tang Thi Vương, ta là thủ lĩnh nhân loại Nhạc Trọng của Hoa Hạ quốc, ta biết ngươi có thể nghe được lời nói của ta, ta nghĩ muốn cùng ngươi nói chuyện!</w:t>
      </w:r>
    </w:p>
    <w:p>
      <w:pPr>
        <w:pStyle w:val="BodyText"/>
      </w:pPr>
      <w:r>
        <w:t xml:space="preserve">Trong mắt Tang Thi Vương giấu trong thi đàn chợt hiện hàn quang, hắn có thể thông qua thi đàn nhìn thấy được Nhạc Trọng đứng trên bầu trời.</w:t>
      </w:r>
    </w:p>
    <w:p>
      <w:pPr>
        <w:pStyle w:val="BodyText"/>
      </w:pPr>
      <w:r>
        <w:t xml:space="preserve">Tang Thi Vương xoay chuyển tâm niệm, chợt lớn tiếng:</w:t>
      </w:r>
    </w:p>
    <w:p>
      <w:pPr>
        <w:pStyle w:val="BodyText"/>
      </w:pPr>
      <w:r>
        <w:t xml:space="preserve">- Nói chuyện? Tang Thi Vương Lợi Ma vĩ đại không cần cùng bất luận kẻ nào nói chuyện, đi chết đi!</w:t>
      </w:r>
    </w:p>
    <w:p>
      <w:pPr>
        <w:pStyle w:val="BodyText"/>
      </w:pPr>
      <w:r>
        <w:t xml:space="preserve">Vô số tang thi phi hành chợt phóng lên cao hình thành biển thi hướng Nhạc Trọng bay tới.</w:t>
      </w:r>
    </w:p>
    <w:p>
      <w:pPr>
        <w:pStyle w:val="BodyText"/>
      </w:pPr>
      <w:r>
        <w:t xml:space="preserve">- Ngu xuẩn, quả thật là tự tìm đường chết! Diệt!</w:t>
      </w:r>
    </w:p>
    <w:p>
      <w:pPr>
        <w:pStyle w:val="BodyText"/>
      </w:pPr>
      <w:r>
        <w:t xml:space="preserve">Nhạc Trọng nhìn hơn mười vạn tang thi phi hành trên bầu trời khẽ cau mày, chỉ tới.</w:t>
      </w:r>
    </w:p>
    <w:p>
      <w:pPr>
        <w:pStyle w:val="BodyText"/>
      </w:pPr>
      <w:r>
        <w:t xml:space="preserve">Mười sáu đạo huyết quang đón gió liền trướng, hóa thành tảng lớn huyết vụ hướng thi hải thổi quét tới.</w:t>
      </w:r>
    </w:p>
    <w:p>
      <w:pPr>
        <w:pStyle w:val="BodyText"/>
      </w:pPr>
      <w:r>
        <w:t xml:space="preserve">Sau khi huyết quang biến thành huyết vụ, diện tích mở rộng gấp vạn lần, nhưng lực phòng ngự lẫn công kích đều biến yếu vạn lần, nhưng đối phó với tang thi phi hành vẫn còn đủ sức.</w:t>
      </w:r>
    </w:p>
    <w:p>
      <w:pPr>
        <w:pStyle w:val="BodyText"/>
      </w:pPr>
      <w:r>
        <w:t xml:space="preserve">Huyết vụ hướng tang thi phi hành cuốn qua, vô số tang thi như mưa rơi rụng trên mặt đất, đều bị huyết vụ rút sạch dịch thể, biến thành thây khô lập tức tử vong.</w:t>
      </w:r>
    </w:p>
    <w:p>
      <w:pPr>
        <w:pStyle w:val="BodyText"/>
      </w:pPr>
      <w:r>
        <w:t xml:space="preserve">Cho dù đã biến thành tang thi nhưng trong người chúng vẫn còn dịch thể chất lỏng, một khi bị hút khô cũng sẽ chết.</w:t>
      </w:r>
    </w:p>
    <w:p>
      <w:pPr>
        <w:pStyle w:val="BodyText"/>
      </w:pPr>
      <w:r>
        <w:t xml:space="preserve">- Thật biến thái, hắn còn là nhân loại sao? Làm sao có được năng lực biến thái như vậy!</w:t>
      </w:r>
    </w:p>
    <w:p>
      <w:pPr>
        <w:pStyle w:val="BodyText"/>
      </w:pPr>
      <w:r>
        <w:t xml:space="preserve">Tang Thi Vương nhìn thấy chỉ sau một lần hô hấp Nhạc Trọng đã diệt sát mấy vạn tang thi phi hành, trong mắt không nhịn được toát ra tia kinh hãi. Tâm niệm của hắn vừa động, vô số tang thi phi hành liền vội vàng tán loạn chung quanh.</w:t>
      </w:r>
    </w:p>
    <w:p>
      <w:pPr>
        <w:pStyle w:val="BodyText"/>
      </w:pPr>
      <w:r>
        <w:t xml:space="preserve">Nếu còn bị Nhạc Trọng tàn sát không quân dưới trướng của hắn sẽ bị giết hết không còn.</w:t>
      </w:r>
    </w:p>
    <w:p>
      <w:pPr>
        <w:pStyle w:val="BodyText"/>
      </w:pPr>
      <w:r>
        <w:t xml:space="preserve">Nhạc Trọng nhìn tang thi rơi xuống, trong mắt thoáng hiện vẻ vui sướng:</w:t>
      </w:r>
    </w:p>
    <w:p>
      <w:pPr>
        <w:pStyle w:val="BodyText"/>
      </w:pPr>
      <w:r>
        <w:t xml:space="preserve">- Thật là lợi hại, kỹ năng thao túng huyết dịch quả nhiên là bí pháp đệ nhất lưu sát thương đại quy mô. Có được kỹ năng này gặp phải thi hải hoàn toàn không còn là đối thủ của ta!</w:t>
      </w:r>
    </w:p>
    <w:p>
      <w:pPr>
        <w:pStyle w:val="BodyText"/>
      </w:pPr>
      <w:r>
        <w:t xml:space="preserve">Mấu chốt của kỹ năng này là tiêu hao cực nhỏ. Nếu Nhạc Trọng thúc giục Thần Ma Viêm cũng có thể hoàn toàn diệt sát mấy vạn tang thi, thậm chí là hơn mười vạn. Nhưng muốn dùng một kích như thế sẽ tiêu hao một phần ba thực lực của hắn thậm chí là một nửa lực lượng.</w:t>
      </w:r>
    </w:p>
    <w:p>
      <w:pPr>
        <w:pStyle w:val="BodyText"/>
      </w:pPr>
      <w:r>
        <w:t xml:space="preserve">Mà thao túng kỹ năng huyết dịch diệt sát mấy vạn tang thi không hề tiêu hao chút nào, ngược lại bởi vì cắn nuốt thật nhiều máu huyết mà trở nên càng mạnh vài phần.</w:t>
      </w:r>
    </w:p>
    <w:p>
      <w:pPr>
        <w:pStyle w:val="BodyText"/>
      </w:pPr>
      <w:r>
        <w:t xml:space="preserve">Cảm nhận được uy lực của kỹ năng thao túng huyết dịch, Nhạc Trọng nhìn xuống thi hải khổng lồ bên dưới, trong mắt thoáng hiện hung quang:</w:t>
      </w:r>
    </w:p>
    <w:p>
      <w:pPr>
        <w:pStyle w:val="BodyText"/>
      </w:pPr>
      <w:r>
        <w:t xml:space="preserve">- Có cần tàn sát sạch sẽ chúng nó hay không!</w:t>
      </w:r>
    </w:p>
    <w:p>
      <w:pPr>
        <w:pStyle w:val="BodyText"/>
      </w:pPr>
      <w:r>
        <w:t xml:space="preserve">Cuối cùng hắn chậm rãi thu liễm hung quang, hắn hiểu rõ có thể tiêu diệt trên dưới trăm vạn tang thi, nhưng tuyệt đối không thể giải quyết sạch sẽ, nếu chúng bỏ trốn chính hắn cũng không có cách nào.</w:t>
      </w:r>
    </w:p>
    <w:p>
      <w:pPr>
        <w:pStyle w:val="BodyText"/>
      </w:pPr>
      <w:r>
        <w:t xml:space="preserve">Nếu thi hải phân tán, hắn cũng không cách nào giết sạch được chúng. Hơn nữa hắn còn cần thi đàn ngăn cản một phần áp lực của thú nhân nhất tộc tấn công.</w:t>
      </w:r>
    </w:p>
    <w:p>
      <w:pPr>
        <w:pStyle w:val="BodyText"/>
      </w:pPr>
      <w:r>
        <w:t xml:space="preserve">Hắn hiểu thật rõ ràng hiện tại nhân loại trên địa cầu cực kỳ yếu ớt, đã rơi xuống vị trí thấp nhất trong thực vật liên. Nếu không lợi dụng hết thảy những thế lực gì có thể lợi dụng, bọn họ rất khó tiếp tục sinh tồn dưới tình huống Địa Ngục Môn mở rộng.</w:t>
      </w:r>
    </w:p>
    <w:p>
      <w:pPr>
        <w:pStyle w:val="BodyText"/>
      </w:pPr>
      <w:r>
        <w:t xml:space="preserve">Cho dù hắn đã lấy được mười hai Thánh Địa Thủ Hộ Giả, muốn chống cự thú nhân nhất tộc hắn thật sự không nắm chắc đủ sức đánh bại được đối phương. Càng không cần nói tới Khủng Long nhân, dị hình luôn uy hiếp.</w:t>
      </w:r>
    </w:p>
    <w:p>
      <w:pPr>
        <w:pStyle w:val="BodyText"/>
      </w:pPr>
      <w:r>
        <w:t xml:space="preserve">Kiến thức qua sức chiến đấu khủng bố của Nhạc Trọng, thi đàn dao động, một con tang thi có cái đầu thật lớn, tứ chi bình thường, lại có đôi mắt lớn như nắm tay, nhìn qua cực kỳ quỷ dị xuất hiện trước mắt Nhạc Trọng, dùng thanh âm khàn khàn kêu lên:</w:t>
      </w:r>
    </w:p>
    <w:p>
      <w:pPr>
        <w:pStyle w:val="BodyText"/>
      </w:pPr>
      <w:r>
        <w:t xml:space="preserve">- Ta là Tang Thi Vương Lợi Ma, nhân loại hèn mọn, ngươi muốn nói chuyện gì với Tang Thi Vương vĩ đại?</w:t>
      </w:r>
    </w:p>
    <w:p>
      <w:pPr>
        <w:pStyle w:val="BodyText"/>
      </w:pPr>
      <w:r>
        <w:t xml:space="preserve">Nhạc Trọng liếc mắt liền nhìn ra con tang thi kia chỉ đảm nhiệm người phát ngôn cho Tang Thi Vương Lợi Ma mà thôi.</w:t>
      </w:r>
    </w:p>
    <w:p>
      <w:pPr>
        <w:pStyle w:val="BodyText"/>
      </w:pPr>
      <w:r>
        <w:t xml:space="preserve">- Một con tang thi thật tự đại!</w:t>
      </w:r>
    </w:p>
    <w:p>
      <w:pPr>
        <w:pStyle w:val="BodyText"/>
      </w:pPr>
      <w:r>
        <w:t xml:space="preserve">Trong lòng Nhạc Trọng thầm nghĩ, lại khẽ mỉm cười nói:</w:t>
      </w:r>
    </w:p>
    <w:p>
      <w:pPr>
        <w:pStyle w:val="BodyText"/>
      </w:pPr>
      <w:r>
        <w:t xml:space="preserve">- Tang Thi Vương Lợi Ma vĩ đại, ta hi vọng có thể cùng ngài hợp tác liên thủ ngăn cản sự tiến công của Thú nhân đế quốc!</w:t>
      </w:r>
    </w:p>
    <w:p>
      <w:pPr>
        <w:pStyle w:val="BodyText"/>
      </w:pPr>
      <w:r>
        <w:t xml:space="preserve">Nhạc Trọng chậm rãi nói:</w:t>
      </w:r>
    </w:p>
    <w:p>
      <w:pPr>
        <w:pStyle w:val="BodyText"/>
      </w:pPr>
      <w:r>
        <w:t xml:space="preserve">- Nước Pháp đã xuất hiện Địa Ngục Môn, ngày sau sẽ có thú nhân chiến sĩ không ngừng thông qua cửa địa ngục buông xuống Châu Âu, chúng vì mở rộng lãnh thổ của mình nhất định sẽ tấn công ngài. Ta hi vọng giữa chúng ta có thể hợp tác, cùng nhau ngăn cản Thú nhân nhất tộc xâm lấn!</w:t>
      </w:r>
    </w:p>
    <w:p>
      <w:pPr>
        <w:pStyle w:val="BodyText"/>
      </w:pPr>
      <w:r>
        <w:t xml:space="preserve">Tang Thi Vương cười lạnh, dùng thanh âm khàn khàn nói:</w:t>
      </w:r>
    </w:p>
    <w:p>
      <w:pPr>
        <w:pStyle w:val="BodyText"/>
      </w:pPr>
      <w:r>
        <w:t xml:space="preserve">- Thú nhân nhất tộc là địch nhân của chúng ta, nhân loại các ngươi cũng là địch nhân của tang thi bộ tộc tiến hóa, chúng ta trời sinh chính là kẻ thù một mất một còn, làm sao có thể hợp tác?</w:t>
      </w:r>
    </w:p>
    <w:p>
      <w:pPr>
        <w:pStyle w:val="BodyText"/>
      </w:pPr>
      <w:r>
        <w:t xml:space="preserve">Tang Thi Vương Lợi Ma từ tang thi tiến hóa mà thành, hắn hiểu thật rõ ràng tang thi cùng nhân loại trời sinh là kẻ thù một mất một còn, cuối cùng chỉ có một chủng tộc có thể chiếm lĩnh địa cầu, trở thành người thống trị địa cầu.</w:t>
      </w:r>
    </w:p>
    <w:p>
      <w:pPr>
        <w:pStyle w:val="BodyText"/>
      </w:pPr>
      <w:r>
        <w:t xml:space="preserve">Nhạc Trọng cười nhẹ, trực tiếp đem Châu Âu bán đi:</w:t>
      </w:r>
    </w:p>
    <w:p>
      <w:pPr>
        <w:pStyle w:val="BodyText"/>
      </w:pPr>
      <w:r>
        <w:t xml:space="preserve">- Có thể, chỉ cần Tang Thi Vương ngài đáp ứng cùng ta hợp tác, ta có thể đem toàn bộ nhân loại sống sót trực tiếp di dân tới Hoa Hạ quốc, thừa nhận Châu Âu là lãnh thổ của Tang Thi Vương Lợi Ma vĩ đại!</w:t>
      </w:r>
    </w:p>
    <w:p>
      <w:pPr>
        <w:pStyle w:val="BodyText"/>
      </w:pPr>
      <w:r>
        <w:t xml:space="preserve">Phạm vi thế lực của Nhạc Trọng là Hoa Hạ quốc, ngoại trừ quốc thổ nền tảng của Hoa Hạ, lực lượng của hắn căn bản không có khả năng mở rộng qua Châu Âu. Bên Châu Âu nhất định sẽ bị buông tha, còn không bằng đem ra bán với cái giá tốt.</w:t>
      </w:r>
    </w:p>
    <w:p>
      <w:pPr>
        <w:pStyle w:val="BodyText"/>
      </w:pPr>
      <w:r>
        <w:t xml:space="preserve">- Nga…</w:t>
      </w:r>
    </w:p>
    <w:p>
      <w:pPr>
        <w:pStyle w:val="BodyText"/>
      </w:pPr>
      <w:r>
        <w:t xml:space="preserve">Lợi Ma nghe vậy trong lòng không khỏi dao động, Thiên Đường thần quốc ở Châu Âu, tựa như sự tồn tại làm người chán ghét, họ tiêu diệt vô số tang thi, cũng ngăn cản Lợi Ma phát triển, không cho hắn thu nhận càng nhiều tang thi. Nếu Thiên Đường thần quốc rời khỏi Châu Âu, hắn có thể đi qua càng nhiều địa phương, thu nhận thật nhiều tang thi cường hóa thực lực cho tộc đàn của mình.</w:t>
      </w:r>
    </w:p>
    <w:p>
      <w:pPr>
        <w:pStyle w:val="BodyText"/>
      </w:pPr>
      <w:r>
        <w:t xml:space="preserve">Lợi Ma nhìn Nhạc Trọng lạnh lùng hỏi:</w:t>
      </w:r>
    </w:p>
    <w:p>
      <w:pPr>
        <w:pStyle w:val="BodyText"/>
      </w:pPr>
      <w:r>
        <w:t xml:space="preserve">- Vậy ngươi nghĩ muốn cái gì?</w:t>
      </w:r>
    </w:p>
    <w:p>
      <w:pPr>
        <w:pStyle w:val="BodyText"/>
      </w:pPr>
      <w:r>
        <w:t xml:space="preserve">- Trang bị cùng tài nguyên Châu Âu, cùng vị trí những người sống sót còn lại!</w:t>
      </w:r>
    </w:p>
    <w:p>
      <w:pPr>
        <w:pStyle w:val="BodyText"/>
      </w:pPr>
      <w:r>
        <w:t xml:space="preserve">Nhạc Trọng dứt khoát nói thẳng:</w:t>
      </w:r>
    </w:p>
    <w:p>
      <w:pPr>
        <w:pStyle w:val="Compact"/>
      </w:pPr>
      <w:r>
        <w:t xml:space="preserve">- Rất nhiều trang bị cùng tài nguyên của Châu Âu tang thi các ngươi căn bản không thể sử dụng. Nhưng đối với nhân loại chúng ta chính là nhu yếu phẩm. Chỉ cần ngươi cho chúng ta lấy đi những trang bị cùng tài nguyên kia, chúng ta liền rút khỏi Châu Âu!</w:t>
      </w:r>
      <w:r>
        <w:br w:type="textWrapping"/>
      </w:r>
      <w:r>
        <w:br w:type="textWrapping"/>
      </w:r>
    </w:p>
    <w:p>
      <w:pPr>
        <w:pStyle w:val="Heading2"/>
      </w:pPr>
      <w:bookmarkStart w:id="1457" w:name="chương-1645-cùng-tang-thi-vương-đàm-phán"/>
      <w:bookmarkEnd w:id="1457"/>
      <w:r>
        <w:t xml:space="preserve">1435. Chương 1645: Cùng Tang Thi Vương Đàm Phán!</w:t>
      </w:r>
    </w:p>
    <w:p>
      <w:pPr>
        <w:pStyle w:val="Compact"/>
      </w:pPr>
      <w:r>
        <w:br w:type="textWrapping"/>
      </w:r>
      <w:r>
        <w:br w:type="textWrapping"/>
      </w:r>
      <w:r>
        <w:t xml:space="preserve">Lợi Ma suy nghĩ một hồi lâu, gật gật đầu đồng ý:</w:t>
      </w:r>
    </w:p>
    <w:p>
      <w:pPr>
        <w:pStyle w:val="BodyText"/>
      </w:pPr>
      <w:r>
        <w:t xml:space="preserve">- Không có vấn đề!</w:t>
      </w:r>
    </w:p>
    <w:p>
      <w:pPr>
        <w:pStyle w:val="BodyText"/>
      </w:pPr>
      <w:r>
        <w:t xml:space="preserve">Những tài nguyên, trang bị máy móc, vũ khí đạn dược đối với nhân loại mà nói là thứ trọng yếu nhất, nhưng đối với Lợi Ma mà nói chỉ là rác rưởi. Hiện tại tuy tang thi tiến hóa ra chút trí tuệ, nhưng tối đa chỉ sử dụng được một ít súng máy, ngồi một ít xe tiến hành công kích, nếu muốn sử dụng căn bản là không khả năng.</w:t>
      </w:r>
    </w:p>
    <w:p>
      <w:pPr>
        <w:pStyle w:val="BodyText"/>
      </w:pPr>
      <w:r>
        <w:t xml:space="preserve">Chứng kiến Lợi Ma đồng ý, Nhạc Trọng mỉm cười lật tay, một khẩu súng trường Cao Tư hiện trong tay hắn:</w:t>
      </w:r>
    </w:p>
    <w:p>
      <w:pPr>
        <w:pStyle w:val="BodyText"/>
      </w:pPr>
      <w:r>
        <w:t xml:space="preserve">- Tang Thi Vương Lợi Ma vĩ đại, không biết ngài còn có ý muốn làm giao dịch với ta không? Ta nguyện ý đem thật nhiều súng trường Cao Tư bán cho ngài, chỉ cần một viên tinh hạch biến dị thú tam giai!</w:t>
      </w:r>
    </w:p>
    <w:p>
      <w:pPr>
        <w:pStyle w:val="BodyText"/>
      </w:pPr>
      <w:r>
        <w:t xml:space="preserve">Lợi Ma quét mắt nhìn súng trường lạnh lùng hỏi:</w:t>
      </w:r>
    </w:p>
    <w:p>
      <w:pPr>
        <w:pStyle w:val="BodyText"/>
      </w:pPr>
      <w:r>
        <w:t xml:space="preserve">- Thứ này có bao nhiêu uy lực?</w:t>
      </w:r>
    </w:p>
    <w:p>
      <w:pPr>
        <w:pStyle w:val="BodyText"/>
      </w:pPr>
      <w:r>
        <w:t xml:space="preserve">Nhạc Trọng cầm súng hướng thú nhân chiến sĩ bên dưới điên cuồng bắn phá.</w:t>
      </w:r>
    </w:p>
    <w:p>
      <w:pPr>
        <w:pStyle w:val="BodyText"/>
      </w:pPr>
      <w:r>
        <w:t xml:space="preserve">Từng đạo quang mang chớp động, thân thể thú nhân chiến sĩ lập tức hiện lên thật nhiều lỗ máu, trong tích tắc đã có hơn ba mươi chiến sĩ thú nhân bị giết chết.</w:t>
      </w:r>
    </w:p>
    <w:p>
      <w:pPr>
        <w:pStyle w:val="BodyText"/>
      </w:pPr>
      <w:r>
        <w:t xml:space="preserve">Lợi Ma liếc mắt nhìn súng trường trong tay Nhạc Trọng lãnh đạm nói:</w:t>
      </w:r>
    </w:p>
    <w:p>
      <w:pPr>
        <w:pStyle w:val="BodyText"/>
      </w:pPr>
      <w:r>
        <w:t xml:space="preserve">- Uy lực không sai, nhưng không giá trị một viên tinh hạch tam giai!</w:t>
      </w:r>
    </w:p>
    <w:p>
      <w:pPr>
        <w:pStyle w:val="BodyText"/>
      </w:pPr>
      <w:r>
        <w:t xml:space="preserve">Nhạc Trọng khẽ cau mày, nhưng nghĩ lại liền hiểu ra. Đối với nhân loại mà nói súng trường Cao Tư vốn là đại sát khí giúp họ đối kháng ngoại tộc. Cho dù là chiến sĩ nhân loại bình thường có được một khẩu súng trường Cao Tư cũng có thể bắn chết cường giả ngoại tộc. Nhưng đối với chiến thuật sử dụng thi hải, đại bộ phận chỉ sử dụng móng vuốt, nắm tay, răng nanh đến công kích địch nhân như tang thi mà nói trừ phi được trang bị thật nhiều súng trường Cao Tư, nếu không căn bản không có hiệu quả gì quá lớn.</w:t>
      </w:r>
    </w:p>
    <w:p>
      <w:pPr>
        <w:pStyle w:val="BodyText"/>
      </w:pPr>
      <w:r>
        <w:t xml:space="preserve">Nhạc Trọng cười nhẹ, lật tay, một bình thủy tinh lớn đựng máu huyết biến dị thú lục giai xuất hiện trong tay hắn:</w:t>
      </w:r>
    </w:p>
    <w:p>
      <w:pPr>
        <w:pStyle w:val="BodyText"/>
      </w:pPr>
      <w:r>
        <w:t xml:space="preserve">- Như vậy máu huyết biến dị thú lục giai ngài có hứng thú không?</w:t>
      </w:r>
    </w:p>
    <w:p>
      <w:pPr>
        <w:pStyle w:val="BodyText"/>
      </w:pPr>
      <w:r>
        <w:t xml:space="preserve">- Máu huyết biến dị thú lục giai?</w:t>
      </w:r>
    </w:p>
    <w:p>
      <w:pPr>
        <w:pStyle w:val="BodyText"/>
      </w:pPr>
      <w:r>
        <w:t xml:space="preserve">Lợi Ma nhìn bình thủy tinh trong tay Nhạc Trọng, trong mắt toát ra một tia vội vàng cùng tham lam, vội vàng nói:</w:t>
      </w:r>
    </w:p>
    <w:p>
      <w:pPr>
        <w:pStyle w:val="BodyText"/>
      </w:pPr>
      <w:r>
        <w:t xml:space="preserve">- Có hứng thú, có hứng thú, ngươi nghĩ muốn cái gì?</w:t>
      </w:r>
    </w:p>
    <w:p>
      <w:pPr>
        <w:pStyle w:val="BodyText"/>
      </w:pPr>
      <w:r>
        <w:t xml:space="preserve">Tang thi thông qua cắn nuốt huyết nhục để tiến hành tiến hóa. Phương thức tiến hóa của Ngân Sương càng cao hơn một bậc, nàng thông qua việc cắn nuốt tinh hạch biến dị thú mà tiến hóa.</w:t>
      </w:r>
    </w:p>
    <w:p>
      <w:pPr>
        <w:pStyle w:val="BodyText"/>
      </w:pPr>
      <w:r>
        <w:t xml:space="preserve">Đối với Tang Thi Vương mà nói bình máu huyết biến dị thú lục giai trong tay hắn đủ giúp thực lực của Lợi Ma tăng lên một mảng lớn.</w:t>
      </w:r>
    </w:p>
    <w:p>
      <w:pPr>
        <w:pStyle w:val="BodyText"/>
      </w:pPr>
      <w:r>
        <w:t xml:space="preserve">Trên địa cầu lúc này cũng đã tiến hóa ra biến dị thú lục giai. Nhưng Lợi Ma còn chưa từng đánh chết được biến dị thú ngũ giai huống chi là lục giai. Bình máu huyết kia đủ làm cho hắn trả giá hết thảy đại giới.</w:t>
      </w:r>
    </w:p>
    <w:p>
      <w:pPr>
        <w:pStyle w:val="BodyText"/>
      </w:pPr>
      <w:r>
        <w:t xml:space="preserve">Nhạc Trọng nhìn dáng vẻ vội vàng của Lợi Ma, cười nhẹ nói:</w:t>
      </w:r>
    </w:p>
    <w:p>
      <w:pPr>
        <w:pStyle w:val="BodyText"/>
      </w:pPr>
      <w:r>
        <w:t xml:space="preserve">- Tang Thi Vương Lợi Ma vĩ đại, ngài muốn bình máu huyết này chỉ cần trả giá vật gì khiến cho ta động tâm là được!</w:t>
      </w:r>
    </w:p>
    <w:p>
      <w:pPr>
        <w:pStyle w:val="BodyText"/>
      </w:pPr>
      <w:r>
        <w:t xml:space="preserve">Trong mắt Lợi Ma thoáng hiện vẻ tham lam lập tức nói:</w:t>
      </w:r>
    </w:p>
    <w:p>
      <w:pPr>
        <w:pStyle w:val="BodyText"/>
      </w:pPr>
      <w:r>
        <w:t xml:space="preserve">- Ta cấp cho ngươi ba mươi vạn tinh hạch biến dị thú bình thường, hai vạn tinh hạch nhị giai, ba ngàn tam giai, hai mươi tứ giai đổi bình máu huyết lục giai trong tay ngươi!</w:t>
      </w:r>
    </w:p>
    <w:p>
      <w:pPr>
        <w:pStyle w:val="BodyText"/>
      </w:pPr>
      <w:r>
        <w:t xml:space="preserve">Lợi Ma thống lĩnh hơn ngàn vạn tang thi, những nơi thi hải đi qua vô số biến dị thú bị cắn nuốt, không biết từng tiêu diệt bao nhiêu biến dị thú nên đã thu được không ít tinh hạch.</w:t>
      </w:r>
    </w:p>
    <w:p>
      <w:pPr>
        <w:pStyle w:val="BodyText"/>
      </w:pPr>
      <w:r>
        <w:t xml:space="preserve">Lợi Ma không làm được như Ngân Sương trực tiếp cắn nuốt tinh hạch biến dị thú để tiến giai, đối với hắn mà nói tinh hạch chẳng khác gì những hòn đá vụn. Nhưng hắn cũng hiểu được giá trị xa xỉ của tinh hạch nên góp nhặt không ít.</w:t>
      </w:r>
    </w:p>
    <w:p>
      <w:pPr>
        <w:pStyle w:val="BodyText"/>
      </w:pPr>
      <w:r>
        <w:t xml:space="preserve">- Kẻ này có được thật nhiều tinh hạch!</w:t>
      </w:r>
    </w:p>
    <w:p>
      <w:pPr>
        <w:pStyle w:val="BodyText"/>
      </w:pPr>
      <w:r>
        <w:t xml:space="preserve">Trong lòng Nhạc Trọng thầm nghĩ, lắc đầu nói:</w:t>
      </w:r>
    </w:p>
    <w:p>
      <w:pPr>
        <w:pStyle w:val="BodyText"/>
      </w:pPr>
      <w:r>
        <w:t xml:space="preserve">- Chưa đủ!</w:t>
      </w:r>
    </w:p>
    <w:p>
      <w:pPr>
        <w:pStyle w:val="BodyText"/>
      </w:pPr>
      <w:r>
        <w:t xml:space="preserve">Lợi Ma cắn răng tiếp tục nói:</w:t>
      </w:r>
    </w:p>
    <w:p>
      <w:pPr>
        <w:pStyle w:val="BodyText"/>
      </w:pPr>
      <w:r>
        <w:t xml:space="preserve">- Gấp đôi số lượng tinh hạch!</w:t>
      </w:r>
    </w:p>
    <w:p>
      <w:pPr>
        <w:pStyle w:val="BodyText"/>
      </w:pPr>
      <w:r>
        <w:t xml:space="preserve">Nhạc Trọng tiếp tục lắc đầu:</w:t>
      </w:r>
    </w:p>
    <w:p>
      <w:pPr>
        <w:pStyle w:val="BodyText"/>
      </w:pPr>
      <w:r>
        <w:t xml:space="preserve">- Chưa đủ!</w:t>
      </w:r>
    </w:p>
    <w:p>
      <w:pPr>
        <w:pStyle w:val="BodyText"/>
      </w:pPr>
      <w:r>
        <w:t xml:space="preserve">Gân xanh trên đầu Lợi Ma lồi ra, hét lớn một tiếng:</w:t>
      </w:r>
    </w:p>
    <w:p>
      <w:pPr>
        <w:pStyle w:val="BodyText"/>
      </w:pPr>
      <w:r>
        <w:t xml:space="preserve">- Thêm gấp đôi nữa!</w:t>
      </w:r>
    </w:p>
    <w:p>
      <w:pPr>
        <w:pStyle w:val="BodyText"/>
      </w:pPr>
      <w:r>
        <w:t xml:space="preserve">Số lượng tinh hạch lúc này đã vượt qua đại bộ phận tồn kho của Lợi Ma, điều này làm cho hắn có chút đau lòng. Tuy rằng hiện tại hắn không thể lợi dụng số tinh hạch kia làm gì, nhưng hắn mơ hồ dự đoán được theo khả năng không ngừng tiến hóa ngày sau chỉ sợ sẽ có trọng dụng.</w:t>
      </w:r>
    </w:p>
    <w:p>
      <w:pPr>
        <w:pStyle w:val="BodyText"/>
      </w:pPr>
      <w:r>
        <w:t xml:space="preserve">Nhạc Trọng vẫn thản nhiên nói:</w:t>
      </w:r>
    </w:p>
    <w:p>
      <w:pPr>
        <w:pStyle w:val="BodyText"/>
      </w:pPr>
      <w:r>
        <w:t xml:space="preserve">- Chưa đủ!</w:t>
      </w:r>
    </w:p>
    <w:p>
      <w:pPr>
        <w:pStyle w:val="BodyText"/>
      </w:pPr>
      <w:r>
        <w:t xml:space="preserve">Lợi Ma hai mắt đỏ đậm, gắt gao trừng mắt nhìn Nhạc Trọng, nếu không phải biết không làm gì được hắn thì đã một trảo chụp chết hắn:</w:t>
      </w:r>
    </w:p>
    <w:p>
      <w:pPr>
        <w:pStyle w:val="BodyText"/>
      </w:pPr>
      <w:r>
        <w:t xml:space="preserve">- Nhạc Trọng, đó là toàn bộ số lượng tinh hạch mà ta có được, ngươi còn muốn thế nào?</w:t>
      </w:r>
    </w:p>
    <w:p>
      <w:pPr>
        <w:pStyle w:val="BodyText"/>
      </w:pPr>
      <w:r>
        <w:t xml:space="preserve">Lúc này Lợi Ma không đối phó được Nhạc Trọng mà chính Nhạc Trọng cũng không làm gì được hắn. Dưới dạng cân bằng kỳ dị này hai bên mới có thể tiến hành giao dịch ngang hàng.</w:t>
      </w:r>
    </w:p>
    <w:p>
      <w:pPr>
        <w:pStyle w:val="BodyText"/>
      </w:pPr>
      <w:r>
        <w:t xml:space="preserve">Nhạc Trọng cười nhẹ đáp:</w:t>
      </w:r>
    </w:p>
    <w:p>
      <w:pPr>
        <w:pStyle w:val="BodyText"/>
      </w:pPr>
      <w:r>
        <w:t xml:space="preserve">- Ta cần một ít kỳ vật ngươi nắm giữ trong tay. Ngươi tung hoành nhiều năm bên Châu Âu, trong tay hẳn không ít đi. Kỳ vật không có hiệu quả gì với tang thi bộ tộc các ngươi, nhưng lại là bảo vật khó được của nhân loại chúng ta. Đem kỳ vật trong tay ngươi cho ta xem, chỉ cần ta dùng được ta sẽ đem bình máu huyết này cho ngươi!</w:t>
      </w:r>
    </w:p>
    <w:p>
      <w:pPr>
        <w:pStyle w:val="BodyText"/>
      </w:pPr>
      <w:r>
        <w:t xml:space="preserve">Thế giới biến dị, những di tích văn minh viễn cổ trong địa cầu lần lượt hiện ra. Nhạc Trọng ở bên trong di tích viễn cổ của Hoa Hạ quốc lấy được viên bảo châu quý giá, nhưng viên bảo châu kia đã bị Ngân Sương nuốt lấy, hắn tin tưởng bên Châu Âu cũng có di tích viễn cổ hiện thế. Lợi Ma xưng bá Châu Âu, có lẽ di tích viễn cổ cũng có được một ít kỳ vật mà hắn lấy được tới tay.</w:t>
      </w:r>
    </w:p>
    <w:p>
      <w:pPr>
        <w:pStyle w:val="BodyText"/>
      </w:pPr>
      <w:r>
        <w:t xml:space="preserve">Lợi Ma cau mày cảnh giác nhìn Nhạc Trọng, do dự hồi lâu, cuối cùng chậm rãi nói:</w:t>
      </w:r>
    </w:p>
    <w:p>
      <w:pPr>
        <w:pStyle w:val="BodyText"/>
      </w:pPr>
      <w:r>
        <w:t xml:space="preserve">- Ngươi chờ, ta đi lấy đồ vật!</w:t>
      </w:r>
    </w:p>
    <w:p>
      <w:pPr>
        <w:pStyle w:val="BodyText"/>
      </w:pPr>
      <w:r>
        <w:t xml:space="preserve">Nhạc Trọng quay đầu nhìn xuống thú nhân chiến sĩ bên dưới.</w:t>
      </w:r>
    </w:p>
    <w:p>
      <w:pPr>
        <w:pStyle w:val="BodyText"/>
      </w:pPr>
      <w:r>
        <w:t xml:space="preserve">Chỉ thấy thú nhân quân đoàn mất đi cường giả lục giai, tuy rằng không ngừng giãy dụa chiến đấu trong thi hải nhưng không thể đột phá thi đàn dày đặc kia. Tuy rằng mỗi khắc đều có thể đánh chết thật nhiều tang thi, nhưng mỗi khắc đều có thú nhân chiến sĩ vẫn lạc. Thi hải càng ngày càng dày đặc, đã hoàn toàn đem chúng nó bao phủ.</w:t>
      </w:r>
    </w:p>
    <w:p>
      <w:pPr>
        <w:pStyle w:val="BodyText"/>
      </w:pPr>
      <w:r>
        <w:t xml:space="preserve">Trong thi đàn khổng lồ, dù là một cường giả lục giai bị bao phủ cũng phải kiệt sức mà chết. Hơn hai mươi vạn thú nhân đã chú định sẽ bị hủy diệt.</w:t>
      </w:r>
    </w:p>
    <w:p>
      <w:pPr>
        <w:pStyle w:val="BodyText"/>
      </w:pPr>
      <w:r>
        <w:t xml:space="preserve">Nhạc Trọng nhìn thi hải làm người tuyệt vọng kia, trong lòng chậm rãi thở dài:</w:t>
      </w:r>
    </w:p>
    <w:p>
      <w:pPr>
        <w:pStyle w:val="BodyText"/>
      </w:pPr>
      <w:r>
        <w:t xml:space="preserve">- Chiến thuật thi hải quả nhiên lợi hại. Nếu không có đại vũ khí sát thương quy mô, chiếm cứ địa hình có lợi, quả thật là vô địch!</w:t>
      </w:r>
    </w:p>
    <w:p>
      <w:pPr>
        <w:pStyle w:val="BodyText"/>
      </w:pPr>
      <w:r>
        <w:t xml:space="preserve">Thế giới này một vật khắc một vật, thú nhân chiến sĩ mạnh mẽ tuyệt luân, đem binh sĩ Thiên Đường thần quốc giết tan rã. Mặc dù Thiên Đường thần quốc không ngăn cản được thi hải khổng lồ, nhưng có thể dựa vào công sự cùng uy lực trọng pháo cộng thêm không quân mà miễn cưỡng ngăn cản được thi hải tấn công.</w:t>
      </w:r>
    </w:p>
    <w:p>
      <w:pPr>
        <w:pStyle w:val="BodyText"/>
      </w:pPr>
      <w:r>
        <w:t xml:space="preserve">Đương nhiên nếu không phải Thái La quá mức nóng lòng lập công, đột ngột tấn công Berlin, cũng sẽ không thất bại lớn như vậy. Hai mươi mấy vạn thú nhân chiến sĩ rất mạnh, còn có được cao thủ lục giai, chỉ cần thêm thời gian là tuyệt đối có thể chậm rãi tiêu diệt một ngàn năm trăm vạn tang thi nơi này. So sánh mà nói thú nhân chiến sĩ vẫn uy hiếp lớn hơn đối với nhân loại.</w:t>
      </w:r>
    </w:p>
    <w:p>
      <w:pPr>
        <w:pStyle w:val="Compact"/>
      </w:pPr>
      <w:r>
        <w:t xml:space="preserve">Không qua bao lâu, một con tang thi L4 thật lớn đi ra, cầm một bọc lớn ném xuống, rầm một mảnh, thật nhiều vật phẩm bị đổ trên mặt đất.</w:t>
      </w:r>
      <w:r>
        <w:br w:type="textWrapping"/>
      </w:r>
      <w:r>
        <w:br w:type="textWrapping"/>
      </w:r>
    </w:p>
    <w:p>
      <w:pPr>
        <w:pStyle w:val="Heading2"/>
      </w:pPr>
      <w:bookmarkStart w:id="1458" w:name="chương-1646-phá-thiên-cung"/>
      <w:bookmarkEnd w:id="1458"/>
      <w:r>
        <w:t xml:space="preserve">1436. Chương 1646: Phá Thiên Cung!</w:t>
      </w:r>
    </w:p>
    <w:p>
      <w:pPr>
        <w:pStyle w:val="Compact"/>
      </w:pPr>
      <w:r>
        <w:br w:type="textWrapping"/>
      </w:r>
      <w:r>
        <w:br w:type="textWrapping"/>
      </w:r>
      <w:r>
        <w:t xml:space="preserve">Nhạc Trọng tập trung nhìn vào, chỉ thấy trong một đống đồ vật có kiếm, thuẫn, cung, thật nhiều tạo hình khác nhau, liếc mắt nhìn ra liền biết được khoa học kỹ thuật của địa cầu không thể chế tạo ra tới.</w:t>
      </w:r>
    </w:p>
    <w:p>
      <w:pPr>
        <w:pStyle w:val="BodyText"/>
      </w:pPr>
      <w:r>
        <w:t xml:space="preserve">Lợi Ma đem đồ vật lấy được từ di tích viễn cổ ném trên mặt đất, gắt gao nhìn chằm chằm bình thủy tinh trong tay phải Nhạc Trọng:</w:t>
      </w:r>
    </w:p>
    <w:p>
      <w:pPr>
        <w:pStyle w:val="BodyText"/>
      </w:pPr>
      <w:r>
        <w:t xml:space="preserve">- Trong tay ta chỉ có những vật này! Ngươi có thể tùy tiện chọn ba kiện, sau đó đem bình máu huyết lục giai trong tay ngươi đưa cho ta!</w:t>
      </w:r>
    </w:p>
    <w:p>
      <w:pPr>
        <w:pStyle w:val="BodyText"/>
      </w:pPr>
      <w:r>
        <w:t xml:space="preserve">Nhạc Trọng quét mắt nhìn qua đống đồ vật kia thản nhiên nói:</w:t>
      </w:r>
    </w:p>
    <w:p>
      <w:pPr>
        <w:pStyle w:val="BodyText"/>
      </w:pPr>
      <w:r>
        <w:t xml:space="preserve">- Mấy thứ này ngươi đưa hết cho ta đi. Chỉ cần ngươi cho ta hết thảy, ta giảm bớt phân nửa tinh hạch biến dị thú của ngươi!</w:t>
      </w:r>
    </w:p>
    <w:p>
      <w:pPr>
        <w:pStyle w:val="BodyText"/>
      </w:pPr>
      <w:r>
        <w:t xml:space="preserve">Đôi mắt Lợi Ma xoay chuyển, lắc đầu cự tuyệt:</w:t>
      </w:r>
    </w:p>
    <w:p>
      <w:pPr>
        <w:pStyle w:val="BodyText"/>
      </w:pPr>
      <w:r>
        <w:t xml:space="preserve">- Không được, bốn kiện cộng thêm phân nửa tinh hạch, đây là điểm mấu chốt của ta, nếu ngươi không đồng ý thì thôi đi!</w:t>
      </w:r>
    </w:p>
    <w:p>
      <w:pPr>
        <w:pStyle w:val="BodyText"/>
      </w:pPr>
      <w:r>
        <w:t xml:space="preserve">Lợi Ma nhìn thấy Nhạc Trọng có hứng thú đối với những đồ vật kia, vì vậy liền nổi lên tâm tư lên giá. Nếu dựa theo ý nguyện bản thân hắn, dù đem toàn bộ những đồ vật rách nát trong di tích này ném hết cho Nhạc Trọng hắn cũng không thèm để ý. Đối với hắn mà nói, bản thân tiến hóa đạt được lực lượng cường đại mới là điều căn bản.</w:t>
      </w:r>
    </w:p>
    <w:p>
      <w:pPr>
        <w:pStyle w:val="BodyText"/>
      </w:pPr>
      <w:r>
        <w:t xml:space="preserve">Nhạc Trọng cúi đầu trầm tư một lúc mới gật đầu nói:</w:t>
      </w:r>
    </w:p>
    <w:p>
      <w:pPr>
        <w:pStyle w:val="BodyText"/>
      </w:pPr>
      <w:r>
        <w:t xml:space="preserve">- Được!</w:t>
      </w:r>
    </w:p>
    <w:p>
      <w:pPr>
        <w:pStyle w:val="BodyText"/>
      </w:pPr>
      <w:r>
        <w:t xml:space="preserve">Dứt lời Nhạc Trọng đem bình máu huyết ném về hướng Lợi Ma.</w:t>
      </w:r>
    </w:p>
    <w:p>
      <w:pPr>
        <w:pStyle w:val="BodyText"/>
      </w:pPr>
      <w:r>
        <w:t xml:space="preserve">Trong lòng Lợi Ma cả kinh, dùng sức ôm lấy, đem bình thủy tinh phủng trong tay, tham lam liếc mắt nhìn xem, sau đó giao ột con tang thi L5 bên cạnh.</w:t>
      </w:r>
    </w:p>
    <w:p>
      <w:pPr>
        <w:pStyle w:val="BodyText"/>
      </w:pPr>
      <w:r>
        <w:t xml:space="preserve">Con tang thi L5 tiếp lấy liền nhanh chóng xoay người rời khỏi.</w:t>
      </w:r>
    </w:p>
    <w:p>
      <w:pPr>
        <w:pStyle w:val="BodyText"/>
      </w:pPr>
      <w:r>
        <w:t xml:space="preserve">Nhạc Trọng đáp xuống đất, đi tới trước đống đồ vật nhìn qua như rách nát kia.</w:t>
      </w:r>
    </w:p>
    <w:p>
      <w:pPr>
        <w:pStyle w:val="BodyText"/>
      </w:pPr>
      <w:r>
        <w:t xml:space="preserve">Những đồ vật đao, kiếm, thuẫn được chế tạo từ thời văn minh viễn cổ đều điêu khắc những phù văn huyền ảo kỳ dị. Do lịch sử dài lâu mài mòn, đã mất đi ánh sáng, nhìn qua chẳng khác gì bị gỉ sét. Thật nhiều vũ khí thậm chí bị ăn mòn thật lớn, chỉ còn lưu lại chút ít hình thái, nhìn qua chẳng khác gì là phế vật.</w:t>
      </w:r>
    </w:p>
    <w:p>
      <w:pPr>
        <w:pStyle w:val="BodyText"/>
      </w:pPr>
      <w:r>
        <w:t xml:space="preserve">Lợi Ma cũng không phải kẻ đần, ngược lại hắn thập phần thông minh, cũng lấy được thật nhiều vật phẩm từ trong di tích viễn cổ, nhưng đều là phế vật không dùng được. Nếu thật sự có bảo vật hắn tuyệt đối sẽ giữ lại, căn bản sẽ không giao cho Nhạc Trọng.</w:t>
      </w:r>
    </w:p>
    <w:p>
      <w:pPr>
        <w:pStyle w:val="BodyText"/>
      </w:pPr>
      <w:r>
        <w:t xml:space="preserve">Lợi Ma nhìn Nhạc Trọng, trong lòng cười lạnh nói:</w:t>
      </w:r>
    </w:p>
    <w:p>
      <w:pPr>
        <w:pStyle w:val="BodyText"/>
      </w:pPr>
      <w:r>
        <w:t xml:space="preserve">- Thật sự là ngu xuẩn, những vật phẩm di tích viễn cổ quả thật là bảo vật khó được, nhưng chỉ là bảo vật lúc vừa được chế tạo đi ra mà thôi. Hiện tại sao, chỉ là một đống phế liệu rác rưởi!</w:t>
      </w:r>
    </w:p>
    <w:p>
      <w:pPr>
        <w:pStyle w:val="BodyText"/>
      </w:pPr>
      <w:r>
        <w:t xml:space="preserve">Nhạc Trọng đi tới trước đống vũ khí tàn phá, vung tay, giới chỉ lập tức thu nhận đống vũ khí rách nát kia vào bên trong.</w:t>
      </w:r>
    </w:p>
    <w:p>
      <w:pPr>
        <w:pStyle w:val="BodyText"/>
      </w:pPr>
      <w:r>
        <w:t xml:space="preserve">Thanh âm Lợi Ma âm trầm nói:</w:t>
      </w:r>
    </w:p>
    <w:p>
      <w:pPr>
        <w:pStyle w:val="BodyText"/>
      </w:pPr>
      <w:r>
        <w:t xml:space="preserve">- Nhạc Trọng, ngươi làm gì? Không phải đã nói xong chỉ lấy bốn kiện mà thôi sao?</w:t>
      </w:r>
    </w:p>
    <w:p>
      <w:pPr>
        <w:pStyle w:val="BodyText"/>
      </w:pPr>
      <w:r>
        <w:t xml:space="preserve">Những binh khí rách rưới viễn cổ này hắn cũng không thèm để ý tới, nhưng hắn lại không muốn cho Nhạc Trọng toàn bộ đóng gói mang đi.</w:t>
      </w:r>
    </w:p>
    <w:p>
      <w:pPr>
        <w:pStyle w:val="BodyText"/>
      </w:pPr>
      <w:r>
        <w:t xml:space="preserve">Nhạc Trọng vung tay, hai trăm khẩu súng trường Cao Tư hiện ra trước mặt Lợi Ma:</w:t>
      </w:r>
    </w:p>
    <w:p>
      <w:pPr>
        <w:pStyle w:val="BodyText"/>
      </w:pPr>
      <w:r>
        <w:t xml:space="preserve">- Lấy hai trăm khẩu súng trường này mua đống vũ khí tàn phá kia hẳn là đủ rồi chứ?</w:t>
      </w:r>
    </w:p>
    <w:p>
      <w:pPr>
        <w:pStyle w:val="BodyText"/>
      </w:pPr>
      <w:r>
        <w:t xml:space="preserve">Trong mắt Lợi Ma thoáng hiện vẻ vui mừng nhưng trong miệng cũng không bỏ qua:</w:t>
      </w:r>
    </w:p>
    <w:p>
      <w:pPr>
        <w:pStyle w:val="BodyText"/>
      </w:pPr>
      <w:r>
        <w:t xml:space="preserve">- Được rồi, Tang Thi Vương như ta đại nhân có đại lượng, lần này bỏ qua!</w:t>
      </w:r>
    </w:p>
    <w:p>
      <w:pPr>
        <w:pStyle w:val="BodyText"/>
      </w:pPr>
      <w:r>
        <w:t xml:space="preserve">Uy lực của súng trường Cao Tư hắn đã thấy qua, chỉ cần tập hợp một đội ngũ tang thi tiến hóa tập luyện sử dụng là có thể đạt được một tiểu đội tinh nhuệ cơ động chiến lực mạnh mẽ.</w:t>
      </w:r>
    </w:p>
    <w:p>
      <w:pPr>
        <w:pStyle w:val="BodyText"/>
      </w:pPr>
      <w:r>
        <w:t xml:space="preserve">Nhạc Trọng cười nhẹ nói:</w:t>
      </w:r>
    </w:p>
    <w:p>
      <w:pPr>
        <w:pStyle w:val="BodyText"/>
      </w:pPr>
      <w:r>
        <w:t xml:space="preserve">- Số tinh hạch biến dị thú còn lại mời ngươi trong vòng mười ngày phái người mang tới Berlin. Đương nhiên, ngày sau chúng ta có thể thông qua Berlin làm điểm thương mại, tiến hành buôn bán mậu dịch. Ngài có thể phái người đến Berlin thu mua bổ sung đạn dược cùng linh kiện!</w:t>
      </w:r>
    </w:p>
    <w:p>
      <w:pPr>
        <w:pStyle w:val="BodyText"/>
      </w:pPr>
      <w:r>
        <w:t xml:space="preserve">Uy lực của súng trường Cao Tư thật lớn, nhưng cũng bị hạn chế đạn dược, trong một ống đạn chỉ có hai trăm viên, một khi bắn sạch muốn bổ sung cũng phải tiếp tục mua từ chỗ Nhạc Trọng.</w:t>
      </w:r>
    </w:p>
    <w:p>
      <w:pPr>
        <w:pStyle w:val="BodyText"/>
      </w:pPr>
      <w:r>
        <w:t xml:space="preserve">Dù Tang Thi Vương có được súng trường Cao Tư nhưng uy hiếp không lớn với Nhạc Trọng hiện tại, đương nhiên ngày sau thì không dám cam đoan.</w:t>
      </w:r>
    </w:p>
    <w:p>
      <w:pPr>
        <w:pStyle w:val="BodyText"/>
      </w:pPr>
      <w:r>
        <w:t xml:space="preserve">Bây giờ đối với nhân loại mà nói nguy hiểm nhất là Thú nhân nhất tộc, dị hình cùng Khủng Long bộ tộc.</w:t>
      </w:r>
    </w:p>
    <w:p>
      <w:pPr>
        <w:pStyle w:val="BodyText"/>
      </w:pPr>
      <w:r>
        <w:t xml:space="preserve">Thánh tộc ở thế giới thứ hai cũng có được thực lực vô cùng khủng bố, nhưng đối với những chủng tộc có sức chiến đấu siêu cường như Thú nhân nhất tộc, dị hình, Khủng Long bộ tộc mà nói vẫn còn kém hơn một chút.</w:t>
      </w:r>
    </w:p>
    <w:p>
      <w:pPr>
        <w:pStyle w:val="BodyText"/>
      </w:pPr>
      <w:r>
        <w:t xml:space="preserve">Nếu như nói Thánh tộc có ưu thế nào hơn những chủng tộc khác, chính là khoa học kỹ thuật khá phát đạt. Mặt khác ba đại ngoại tộc còn lại thì không có quan niệm gì về khoa học kỹ thuật.</w:t>
      </w:r>
    </w:p>
    <w:p>
      <w:pPr>
        <w:pStyle w:val="BodyText"/>
      </w:pPr>
      <w:r>
        <w:t xml:space="preserve">Ánh mắt Lợi Ma không ngừng lóe lên, gắt gao nhìn chằm chằm Nhạc Trọng lạnh lùng nói:</w:t>
      </w:r>
    </w:p>
    <w:p>
      <w:pPr>
        <w:pStyle w:val="BodyText"/>
      </w:pPr>
      <w:r>
        <w:t xml:space="preserve">- Ta đã biết!</w:t>
      </w:r>
    </w:p>
    <w:p>
      <w:pPr>
        <w:pStyle w:val="BodyText"/>
      </w:pPr>
      <w:r>
        <w:t xml:space="preserve">Lợi Ma cũng không phải ngu ngốc, hắn hiểu rõ khuyết điểm của súng trường cùng ý nghĩa của mậu dịch tại Berlin. Nhưng đối với hắn cũng không có chỗ xấu, hắn cũng không muốn trở mặt với Nhạc Trọng. Lúc này nắm giữ toàn bộ Châu Âu mới là mục tiêu hàng đầu của hắn.</w:t>
      </w:r>
    </w:p>
    <w:p>
      <w:pPr>
        <w:pStyle w:val="BodyText"/>
      </w:pPr>
      <w:r>
        <w:t xml:space="preserve">Nhạc Trọng cười nhẹ, cước đạp hư không, hướng phương xa rời đi:</w:t>
      </w:r>
    </w:p>
    <w:p>
      <w:pPr>
        <w:pStyle w:val="BodyText"/>
      </w:pPr>
      <w:r>
        <w:t xml:space="preserve">- Như vậy ta chúc ngài nhanh chóng thống nhất Châu Âu, tạm biệt!</w:t>
      </w:r>
    </w:p>
    <w:p>
      <w:pPr>
        <w:pStyle w:val="BodyText"/>
      </w:pPr>
      <w:r>
        <w:t xml:space="preserve">Con tang thi bị Lợi Ma thao túng nhìn theo Nhạc Trọng đi xa dần, trong mắt không ngừng lóe lên dị quang, chợt dùng thanh âm khàn khàn nói:</w:t>
      </w:r>
    </w:p>
    <w:p>
      <w:pPr>
        <w:pStyle w:val="BodyText"/>
      </w:pPr>
      <w:r>
        <w:t xml:space="preserve">- Nhân loại hèn mọn, chờ khi ta quân lâm thiên hạ, chính là ngày diệt vong của nhân loại các ngươi!</w:t>
      </w:r>
    </w:p>
    <w:p>
      <w:pPr>
        <w:pStyle w:val="BodyText"/>
      </w:pPr>
      <w:r>
        <w:t xml:space="preserve">Dứt lời con tang thi kia chợt yên lặng quay vào trong thi đàn.</w:t>
      </w:r>
    </w:p>
    <w:p>
      <w:pPr>
        <w:pStyle w:val="BodyText"/>
      </w:pPr>
      <w:r>
        <w:t xml:space="preserve">Giao dịch xong với Tang Thi Vương, Nhạc Trọng mang theo Thanh Ưng bộ tộc, Long Tước bộ tộc bay về hướng Berlin.</w:t>
      </w:r>
    </w:p>
    <w:p>
      <w:pPr>
        <w:pStyle w:val="BodyText"/>
      </w:pPr>
      <w:r>
        <w:t xml:space="preserve">Trong thành phố Berlin, thật nhiều người sống sót đang ngăn nắp di chuyển lên Bạo Phong chiến hạm.</w:t>
      </w:r>
    </w:p>
    <w:p>
      <w:pPr>
        <w:pStyle w:val="BodyText"/>
      </w:pPr>
      <w:r>
        <w:t xml:space="preserve">Từng chiến sĩ tinh nhuệ cảnh giác tiến hành tuần tra trong thành phố.</w:t>
      </w:r>
    </w:p>
    <w:p>
      <w:pPr>
        <w:pStyle w:val="BodyText"/>
      </w:pPr>
      <w:r>
        <w:t xml:space="preserve">Bộ đội chủ lực của thú nhân đại quân mặc dù theo mệnh lệnh của Thái La đã rút lui, nhưng trong thành vẫn còn một ít thú nhân sót lại, bọn chúng không nhận được mệnh lệnh rút quân, biến thành quỷ xui xẻo bị người vứt bỏ.</w:t>
      </w:r>
    </w:p>
    <w:p>
      <w:pPr>
        <w:pStyle w:val="BodyText"/>
      </w:pPr>
      <w:r>
        <w:t xml:space="preserve">Chung quanh Bạo Phong chiến hạm, mấy trăm cao thủ Thiên Đường thần quốc đang duy trì trật tự.</w:t>
      </w:r>
    </w:p>
    <w:p>
      <w:pPr>
        <w:pStyle w:val="BodyText"/>
      </w:pPr>
      <w:r>
        <w:t xml:space="preserve">Một cao thủ trong lơ đãng hướng phương xa vừa nhìn, sắc mặt chợt đại biến lớn tiếng rít gào:</w:t>
      </w:r>
    </w:p>
    <w:p>
      <w:pPr>
        <w:pStyle w:val="BodyText"/>
      </w:pPr>
      <w:r>
        <w:t xml:space="preserve">- Địch tập kích! Địch tập kích! Có quái vật đến đây!</w:t>
      </w:r>
    </w:p>
    <w:p>
      <w:pPr>
        <w:pStyle w:val="BodyText"/>
      </w:pPr>
      <w:r>
        <w:t xml:space="preserve">Nghe được thanh âm hét lớn của cao thủ kia, trong đám người dâng lên một cỗ khủng hoảng tràn ngập.</w:t>
      </w:r>
    </w:p>
    <w:p>
      <w:pPr>
        <w:pStyle w:val="BodyText"/>
      </w:pPr>
      <w:r>
        <w:t xml:space="preserve">- Thỉnh các vị không cần kinh hoảng! Thỉnh các vị không cần kinh hoảng! Đó là hai bộ đội ngoại tộc mà thủ lĩnh Nhạc Trọng vừa mới thu phục. Thỉnh các vị không cần kinh hoảng, dựa theo trật tự xếp hàng lên chiến hạm!</w:t>
      </w:r>
    </w:p>
    <w:p>
      <w:pPr>
        <w:pStyle w:val="BodyText"/>
      </w:pPr>
      <w:r>
        <w:t xml:space="preserve">Cơ hồ ngay lúc đó từ trên Bạo Phong chiến hạm truyền ra thanh âm tiếng máy móc vang rền.</w:t>
      </w:r>
    </w:p>
    <w:p>
      <w:pPr>
        <w:pStyle w:val="BodyText"/>
      </w:pPr>
      <w:r>
        <w:t xml:space="preserve">Nghe được thanh âm kia, đại bộ phận người sống sót mới yên tĩnh trở lại, có chút kinh nghi bất định nhìn lên bầu trời.</w:t>
      </w:r>
    </w:p>
    <w:p>
      <w:pPr>
        <w:pStyle w:val="BodyText"/>
      </w:pPr>
      <w:r>
        <w:t xml:space="preserve">Trong ánh mắt nhìn chăm chú hoảng sợ của mọi người, Nhạc Trọng từ trên bầu trời đạp không mà tới, giống như thần linh giáng phàm đi xuống mặt đất.</w:t>
      </w:r>
    </w:p>
    <w:p>
      <w:pPr>
        <w:pStyle w:val="BodyText"/>
      </w:pPr>
      <w:r>
        <w:t xml:space="preserve">Xoạt một tiếng, Thanh Ưng Ly cùng Long Tước Phong dẫn theo chiến sĩ bộ tộc quỳ gối sau lưng Nhạc Trọng, quả thật cực kỳ đồ sộ.</w:t>
      </w:r>
    </w:p>
    <w:p>
      <w:pPr>
        <w:pStyle w:val="BodyText"/>
      </w:pPr>
      <w:r>
        <w:t xml:space="preserve">- Thượng đế, hắn là ai vậy?</w:t>
      </w:r>
    </w:p>
    <w:p>
      <w:pPr>
        <w:pStyle w:val="BodyText"/>
      </w:pPr>
      <w:r>
        <w:t xml:space="preserve">- Thật là lợi hại! Hắn là sứ giả của thần sao?</w:t>
      </w:r>
    </w:p>
    <w:p>
      <w:pPr>
        <w:pStyle w:val="BodyText"/>
      </w:pPr>
      <w:r>
        <w:t xml:space="preserve">- Nam nhân này là ai?</w:t>
      </w:r>
    </w:p>
    <w:p>
      <w:pPr>
        <w:pStyle w:val="BodyText"/>
      </w:pPr>
      <w:r>
        <w:t xml:space="preserve">- Trời ạ! Thật sự là khó tin!</w:t>
      </w:r>
    </w:p>
    <w:p>
      <w:pPr>
        <w:pStyle w:val="Compact"/>
      </w:pPr>
      <w:r>
        <w:br w:type="textWrapping"/>
      </w:r>
      <w:r>
        <w:br w:type="textWrapping"/>
      </w:r>
    </w:p>
    <w:p>
      <w:pPr>
        <w:pStyle w:val="Heading2"/>
      </w:pPr>
      <w:bookmarkStart w:id="1459" w:name="chương-1647-âm-dương-đại-thủ-ấn.-1"/>
      <w:bookmarkEnd w:id="1459"/>
      <w:r>
        <w:t xml:space="preserve">1437. Chương 1647: Âm Dương Đại Thủ Ấn. (1)</w:t>
      </w:r>
    </w:p>
    <w:p>
      <w:pPr>
        <w:pStyle w:val="Compact"/>
      </w:pPr>
      <w:r>
        <w:br w:type="textWrapping"/>
      </w:r>
      <w:r>
        <w:br w:type="textWrapping"/>
      </w:r>
      <w:r>
        <w:t xml:space="preserve">Những người sống sót của Thiên Đường thần quốc chứng kiến Nhạc Trọng từ trên trời giáng xuống, vô số ngoại tộc cường đại quỳ dưới đất, trong mắt đều tràn ngập vẻ kinh hãi. Trong mắt bọn họ chỉ có thần linh cao cao tại thượng hoặc là sứ giả của thần mới có thể làm được điểm này. Thật nhiều người đều quỳ trên mặt đất, vô cùng thành kính phục lạy, trong miệng không ngừng niệm thánh kinh, đem Nhạc Trọng xem thành sứ giả thần linh.</w:t>
      </w:r>
    </w:p>
    <w:p>
      <w:pPr>
        <w:pStyle w:val="BodyText"/>
      </w:pPr>
      <w:r>
        <w:t xml:space="preserve">Trong nháy mắt thế giới biến dị, lời nói vô cùng tàn khốc rót vào trong đầu óc toàn bộ nhân loại, làm mọi người đều biết rõ ràng ở trong một nơi nào đó, thật sự có được thần linh cường đại tới mức làm lòng người tuyệt vọng thực sự tồn tại. Sau cuối thời, nhân tính hỏng mất, thật nhiều người đã bắt đầu nảy sinh tín ngưỡng. Chứng kiến sự thần dị của Nhạc Trọng, bọn họ đương nhiên đã xem hắn là thần linh mà kính sợ.</w:t>
      </w:r>
    </w:p>
    <w:p>
      <w:pPr>
        <w:pStyle w:val="BodyText"/>
      </w:pPr>
      <w:r>
        <w:t xml:space="preserve">Phương xa, Ước Nạp Tư nhìn Nhạc Trọng cùng ngoại tộc chiến sĩ quỳ dưới chân hắn, trong mắt hiện lên vẻ phức tạp:</w:t>
      </w:r>
    </w:p>
    <w:p>
      <w:pPr>
        <w:pStyle w:val="BodyText"/>
      </w:pPr>
      <w:r>
        <w:t xml:space="preserve">- Đó là Nhạc Trọng sao? Thật là nhân vật lợi hại!</w:t>
      </w:r>
    </w:p>
    <w:p>
      <w:pPr>
        <w:pStyle w:val="BodyText"/>
      </w:pPr>
      <w:r>
        <w:t xml:space="preserve">Nhạc Trọng vừa đi xuống đất, Trác Nhã Đồng trong một thân quân trang đi tới trước người hắn.</w:t>
      </w:r>
    </w:p>
    <w:p>
      <w:pPr>
        <w:pStyle w:val="BodyText"/>
      </w:pPr>
      <w:r>
        <w:t xml:space="preserve">Nhạc Trọng phân phó:</w:t>
      </w:r>
    </w:p>
    <w:p>
      <w:pPr>
        <w:pStyle w:val="BodyText"/>
      </w:pPr>
      <w:r>
        <w:t xml:space="preserve">- Giao bọn chúng cho em tới an bài. Cho bọn chúng lên Bạo Phong chiến hạm về nước đầu tiên. Sau đó giao cho Thanh Vũ, dùng bao vây tiễu trừ tang thi. Ngoại trừ hai lục giai thủ lĩnh, những kẻ còn lại có chết cũng không sao cả!</w:t>
      </w:r>
    </w:p>
    <w:p>
      <w:pPr>
        <w:pStyle w:val="BodyText"/>
      </w:pPr>
      <w:r>
        <w:t xml:space="preserve">Hai bộ tộc Thanh Ưng cùng Long Tước hắn có ý định đem làm vật hi sinh tiêu diệt tang thi trong Hoa Hạ. Dù có chết hết hắn cũng không đau lòng, chỉ cần hai cao thủ lục giai không chết là tốt nhất.</w:t>
      </w:r>
    </w:p>
    <w:p>
      <w:pPr>
        <w:pStyle w:val="BodyText"/>
      </w:pPr>
      <w:r>
        <w:t xml:space="preserve">Trác Nhã Đồng cười ôn nhu:</w:t>
      </w:r>
    </w:p>
    <w:p>
      <w:pPr>
        <w:pStyle w:val="BodyText"/>
      </w:pPr>
      <w:r>
        <w:t xml:space="preserve">- Dạ!</w:t>
      </w:r>
    </w:p>
    <w:p>
      <w:pPr>
        <w:pStyle w:val="BodyText"/>
      </w:pPr>
      <w:r>
        <w:t xml:space="preserve">Dặn dò xong, Nhạc Trọng đi vào Thánh Địa Thủ Hộ Giả, vung tay đem nhóm vũ khí viễn cổ rách nát đổ ra ngoài.</w:t>
      </w:r>
    </w:p>
    <w:p>
      <w:pPr>
        <w:pStyle w:val="BodyText"/>
      </w:pPr>
      <w:r>
        <w:t xml:space="preserve">Nhìn thấy những binh khí cổ đại rác rưởi kia, trong mắt hắn chợt hiện lên vẻ nóng rực, liền nắm lấy một viên hình cầu màu đen trong nhóm vũ khí.</w:t>
      </w:r>
    </w:p>
    <w:p>
      <w:pPr>
        <w:pStyle w:val="BodyText"/>
      </w:pPr>
      <w:r>
        <w:t xml:space="preserve">Nhạc Trọng cầm lấy nó, trong mắt hiện lên ngọn lửa:</w:t>
      </w:r>
    </w:p>
    <w:p>
      <w:pPr>
        <w:pStyle w:val="BodyText"/>
      </w:pPr>
      <w:r>
        <w:t xml:space="preserve">- Ta có thể rõ ràng cảm giác được chính là vật này kêu gọi ta!</w:t>
      </w:r>
    </w:p>
    <w:p>
      <w:pPr>
        <w:pStyle w:val="BodyText"/>
      </w:pPr>
      <w:r>
        <w:t xml:space="preserve">Quả cầu kia nằm trong tay Nhạc Trọng, hào quang chợt sáng ngời, điên cuồng hấp thu lực lượng trong cơ thể hắn.</w:t>
      </w:r>
    </w:p>
    <w:p>
      <w:pPr>
        <w:pStyle w:val="BodyText"/>
      </w:pPr>
      <w:r>
        <w:t xml:space="preserve">Nhạc Trọng cả kinh, sắc mặt lại không thay đổi, mặc cho quả cầu kia hấp thu lực lượng của chính mình.</w:t>
      </w:r>
    </w:p>
    <w:p>
      <w:pPr>
        <w:pStyle w:val="BodyText"/>
      </w:pPr>
      <w:r>
        <w:t xml:space="preserve">Trong quá trình hấp thu lực lượng, quả cầu kéo dài, ngưng tụ thành một chiến cung màu đen tối đen thâm thúy, bên ngoài điêu khắc vô số phù văn, bộc phát ra hào quang cường đại.</w:t>
      </w:r>
    </w:p>
    <w:p>
      <w:pPr>
        <w:pStyle w:val="BodyText"/>
      </w:pPr>
      <w:r>
        <w:t xml:space="preserve">- Phá Thiên Cung!</w:t>
      </w:r>
    </w:p>
    <w:p>
      <w:pPr>
        <w:pStyle w:val="BodyText"/>
      </w:pPr>
      <w:r>
        <w:t xml:space="preserve">Chiến cung màu đen vừa thành hình, một tin tức truyền vào thức hải của Nhạc Trọng, làm cho hắn biết được tên gọi của thần cung kia.</w:t>
      </w:r>
    </w:p>
    <w:p>
      <w:pPr>
        <w:pStyle w:val="BodyText"/>
      </w:pPr>
      <w:r>
        <w:t xml:space="preserve">Nhạc Trọng nhìn Phá Thiên Cung trong tay trong mắt hiện lên vẻ vui sướng:</w:t>
      </w:r>
    </w:p>
    <w:p>
      <w:pPr>
        <w:pStyle w:val="BodyText"/>
      </w:pPr>
      <w:r>
        <w:t xml:space="preserve">- Bảo bối tốt! Lần này kiếm lớn!</w:t>
      </w:r>
    </w:p>
    <w:p>
      <w:pPr>
        <w:pStyle w:val="BodyText"/>
      </w:pPr>
      <w:r>
        <w:t xml:space="preserve">Nguyên bản Nhạc Trọng làm giao dịch với Lợi Ma chỉ muốn xây dựng liên hệ với Tang Thi Vương kia mà thôi, song phương cùng có lợi. Yêu cầu bảo vật di tích hắn cũng không ôm hi vọng gì quá lớn, có được một món vũ khí chiến tranh như vậy làm cho hắn cực kỳ vui mừng.</w:t>
      </w:r>
    </w:p>
    <w:p>
      <w:pPr>
        <w:pStyle w:val="BodyText"/>
      </w:pPr>
      <w:r>
        <w:t xml:space="preserve">Cầm Phá Thiên Cung, một cỗ cảm giác huyết mạch tương liên từ trong cung truyền tới, làm trong lòng Nhạc Trọng không ngừng nhảy nhót.</w:t>
      </w:r>
    </w:p>
    <w:p>
      <w:pPr>
        <w:pStyle w:val="BodyText"/>
      </w:pPr>
      <w:r>
        <w:t xml:space="preserve">- Đi thử xem uy lực!</w:t>
      </w:r>
    </w:p>
    <w:p>
      <w:pPr>
        <w:pStyle w:val="BodyText"/>
      </w:pPr>
      <w:r>
        <w:t xml:space="preserve">Nhạc Trọng lấy được Phá Thiên Cung, lập tức bay ra khỏi Thánh Địa Thủ Hộ Giả, đạp không đi ra vùng ngoại ô Berlin.</w:t>
      </w:r>
    </w:p>
    <w:p>
      <w:pPr>
        <w:pStyle w:val="BodyText"/>
      </w:pPr>
      <w:r>
        <w:t xml:space="preserve">Trên bầu trời, Nhạc Trọng một tay cầm Phá Thiên Cung, hai mắt ngưng tụ, tâm niệm vừa động, quang mang chớp lên, điên cuồng rút lấy lực lượng khổng lồ trong thân thể hắn.</w:t>
      </w:r>
    </w:p>
    <w:p>
      <w:pPr>
        <w:pStyle w:val="BodyText"/>
      </w:pPr>
      <w:r>
        <w:t xml:space="preserve">Nhanh chóng rút lấy một phần ba lực lượng trong cơ thể Nhạc Trọng, một đạo hồng sắc năng lượng dây cung cùng một mũi xích hồng năng lượng tiễn nhanh chóng hiện ra. Đồng thời tâm niệm Nhạc Trọng chợt động, trong phạm vi quanh hắn chừng năm trăm thước nguyên khí khổng lồ đều tụ tập trên mũi tên năng lượng màu đỏ kia, làm uy lực càng thêm cường đại.</w:t>
      </w:r>
    </w:p>
    <w:p>
      <w:pPr>
        <w:pStyle w:val="BodyText"/>
      </w:pPr>
      <w:r>
        <w:t xml:space="preserve">Nhạc Trọng nhắm ngay một ngọn núi buông lỏng dây cung.</w:t>
      </w:r>
    </w:p>
    <w:p>
      <w:pPr>
        <w:pStyle w:val="BodyText"/>
      </w:pPr>
      <w:r>
        <w:t xml:space="preserve">Một đạo hào quang đỏ đậm ẩn chứa thiên địa nguyên khí cường đại giống như có thể hủy thiên diệt địa trực tiếp oanh thẳng lên một dãy núi cao chừng vài trăm thước.</w:t>
      </w:r>
    </w:p>
    <w:p>
      <w:pPr>
        <w:pStyle w:val="BodyText"/>
      </w:pPr>
      <w:r>
        <w:t xml:space="preserve">Oanh!</w:t>
      </w:r>
    </w:p>
    <w:p>
      <w:pPr>
        <w:pStyle w:val="BodyText"/>
      </w:pPr>
      <w:r>
        <w:t xml:space="preserve">Nương theo sau một tiếng nổ vang kinh thiên, vô số năng lượng đỏ đậm vẩy ra, ngọn núi kia lập tức sụp đổ dập nát, hóa thành vô số khối vỡ nổ tung bốn phía.</w:t>
      </w:r>
    </w:p>
    <w:p>
      <w:pPr>
        <w:pStyle w:val="BodyText"/>
      </w:pPr>
      <w:r>
        <w:t xml:space="preserve">Nhạc Trọng nhìn ngọn núi nổ tung, trong mắt hiện lên vẻ mừng như điên, càn rỡ cười to nói:</w:t>
      </w:r>
    </w:p>
    <w:p>
      <w:pPr>
        <w:pStyle w:val="BodyText"/>
      </w:pPr>
      <w:r>
        <w:t xml:space="preserve">- Thật là lợi hại, bảo bối tốt. Đánh vỡ núi non lấp đi biển cả cũng không gì hơn cái này. Ha ha, rốt cục ta đã tiến hóa tới trình độ hôm nay, trong tay lại có thêm một át chủ bài!</w:t>
      </w:r>
    </w:p>
    <w:p>
      <w:pPr>
        <w:pStyle w:val="BodyText"/>
      </w:pPr>
      <w:r>
        <w:t xml:space="preserve">Nắm giữ Phá Thiên Cung trong tay, với lực lượng thất giai thao túng lực lượng của thiên địa nguyên khí, đủ phá hủy dãy núi, uy lực tuyệt luân. Cho dù là cường giả đỉnh phong thất giai nếu bị hắn bắn trúng chỉ còn đường bị hủy diệt.</w:t>
      </w:r>
    </w:p>
    <w:p>
      <w:pPr>
        <w:pStyle w:val="BodyText"/>
      </w:pPr>
      <w:r>
        <w:t xml:space="preserve">Nhạc Trọng có chút tiếc hận nghĩ thầm:</w:t>
      </w:r>
    </w:p>
    <w:p>
      <w:pPr>
        <w:pStyle w:val="BodyText"/>
      </w:pPr>
      <w:r>
        <w:t xml:space="preserve">- Đáng tiếc với lực lượng trước mắt của ta chỉ có thể bắn ra ba mũi tên. Chỉ có thể xem như đòn sát thủ mà không thể sử dụng như binh khí bình thường!</w:t>
      </w:r>
    </w:p>
    <w:p>
      <w:pPr>
        <w:pStyle w:val="BodyText"/>
      </w:pPr>
      <w:r>
        <w:t xml:space="preserve">Trong lòng hắn lại nghĩ thầm:</w:t>
      </w:r>
    </w:p>
    <w:p>
      <w:pPr>
        <w:pStyle w:val="BodyText"/>
      </w:pPr>
      <w:r>
        <w:t xml:space="preserve">- Hiện tại thủ đoạn tấn công kẻ địch của ta vẫn còn quá ít. Xem ra hẳn phải học tập vài loại bí thuật của Thánh Địa làm thủ đoạn đối phó địch nhân mới được!</w:t>
      </w:r>
    </w:p>
    <w:p>
      <w:pPr>
        <w:pStyle w:val="BodyText"/>
      </w:pPr>
      <w:r>
        <w:t xml:space="preserve">Công pháp bí thuật của Thánh Địa đều do thiên tài nhân loại của Ô La tinh sáng chế. Mỗi một công pháp cực kỳ mạnh mẽ, nếu tu luyện tới cảnh giới đỉnh phong, có thể vượt cấp khiêu chiến.</w:t>
      </w:r>
    </w:p>
    <w:p>
      <w:pPr>
        <w:pStyle w:val="BodyText"/>
      </w:pPr>
      <w:r>
        <w:t xml:space="preserve">Trước kia Nhạc Trọng chiến đấu chỉ trực tiếp cường thế thẳng tới, nếu không sử dụng thủ đoạn đánh lén, ám sát thì lại lấy tư thái cường thế mà đánh chết địch nhân. Giao chiến ngay mặt thì thủ đoạn của hắn cũng không thiếu, nhưng muốn vượt cấp khiêu chiến thì thập phần khó khăn.</w:t>
      </w:r>
    </w:p>
    <w:p>
      <w:pPr>
        <w:pStyle w:val="BodyText"/>
      </w:pPr>
      <w:r>
        <w:t xml:space="preserve">Ban đầu ở trong Thánh Địa sở dĩ Nhạc Trọng miểu sát được những tinh anh, đó là bởi vì thực lực của bản thân hắn quá mạnh mẽ, mà không phải tinh anh Thánh Địa quá yếu.</w:t>
      </w:r>
    </w:p>
    <w:p>
      <w:pPr>
        <w:pStyle w:val="BodyText"/>
      </w:pPr>
      <w:r>
        <w:t xml:space="preserve">Sau khi tiến hóa tới thất giai, thân thể Nhạc Trọng đã biến chất thành thân thể Thần Ma nhị cấp, với độ mạnh mẽ của thân thể hắn, cho dù bị trọng pháo đường kính 155mm đánh trúng hắn cũng không hề bị tổn thương chút nào.</w:t>
      </w:r>
    </w:p>
    <w:p>
      <w:pPr>
        <w:pStyle w:val="BodyText"/>
      </w:pPr>
      <w:r>
        <w:t xml:space="preserve">Trên địa cầu, vũ khí có thể uy hiếp được hắn cũng chỉ còn lại đạn hạt nhân, pháo la-de đẳng cấp à thôi.</w:t>
      </w:r>
    </w:p>
    <w:p>
      <w:pPr>
        <w:pStyle w:val="BodyText"/>
      </w:pPr>
      <w:r>
        <w:t xml:space="preserve">Bí thuật công kích của Thánh Địa có thể đem lực lượng một người phát huy ra hoàn toàn, mà Nhạc Trọng trực diện chiến đấu cũng đem lực lượng của mình phát huy được hai ba phần. Nếu có thể học được bí thuật Thánh Địa, khi hắn chiến đấu sẽ có thêm nhiều thủ đoạn, càng thêm mạnh mẽ.</w:t>
      </w:r>
    </w:p>
    <w:p>
      <w:pPr>
        <w:pStyle w:val="BodyText"/>
      </w:pPr>
      <w:r>
        <w:t xml:space="preserve">Bay trở về Thánh Địa Thủ Hộ Giả, Nhạc Trọng thông qua Bạch Y nhanh chóng tập hợp lại vô số bí thuật hắn lấy được từ trong Thánh Địa.</w:t>
      </w:r>
    </w:p>
    <w:p>
      <w:pPr>
        <w:pStyle w:val="BodyText"/>
      </w:pPr>
      <w:r>
        <w:t xml:space="preserve">Liệt Dương bí quyết, Thiên Lang công, Khiếu Viết thần quyết, Băng Phách thần ấn…vô số công pháp liên tục lướt qua trên màn hình.</w:t>
      </w:r>
    </w:p>
    <w:p>
      <w:pPr>
        <w:pStyle w:val="BodyText"/>
      </w:pPr>
      <w:r>
        <w:t xml:space="preserve">- Công pháp dưới thượng đẳng đối với ta mà nói không tác dụng gì. Chỉ có mười loại tuyệt thế công pháp mới có thể làm cho lực chiến đấu của ta nhanh chóng tăng cường!</w:t>
      </w:r>
    </w:p>
    <w:p>
      <w:pPr>
        <w:pStyle w:val="Compact"/>
      </w:pPr>
      <w:r>
        <w:t xml:space="preserve">Trong Thánh Địa có nhiều tuyệt học công pháp, phân biệt thành hạ đẳng, trung đẳng, thượng đẳng, tuyệt thế. Cấp bậc bí pháp tu luyện càng cao thì tu luyện càng thêm khó khăn. Cấp bậc công pháp tuyệt thế cho dù trong Thánh Địa có vô số tinh anh nhưng có thể học được cũng không có bao nhiêu người.</w:t>
      </w:r>
      <w:r>
        <w:br w:type="textWrapping"/>
      </w:r>
      <w:r>
        <w:br w:type="textWrapping"/>
      </w:r>
    </w:p>
    <w:p>
      <w:pPr>
        <w:pStyle w:val="Heading2"/>
      </w:pPr>
      <w:bookmarkStart w:id="1460" w:name="chương-1648-âm-dương-đại-thủ-ấn.-2"/>
      <w:bookmarkEnd w:id="1460"/>
      <w:r>
        <w:t xml:space="preserve">1438. Chương 1648: Âm Dương Đại Thủ Ấn. (2)</w:t>
      </w:r>
    </w:p>
    <w:p>
      <w:pPr>
        <w:pStyle w:val="Compact"/>
      </w:pPr>
      <w:r>
        <w:br w:type="textWrapping"/>
      </w:r>
      <w:r>
        <w:br w:type="textWrapping"/>
      </w:r>
      <w:r>
        <w:t xml:space="preserve">Nhạc Trọng lược qua vô số công pháp, trực tiếp xem mười công pháp tuyệt thế, chủ yếu xem bí thuật công sát bên trong.</w:t>
      </w:r>
    </w:p>
    <w:p>
      <w:pPr>
        <w:pStyle w:val="BodyText"/>
      </w:pPr>
      <w:r>
        <w:t xml:space="preserve">Nhạc Trọng có được ấn ký Thần Ma hệ thống, chỉ cần không ngừng giết chóc cường địch là có thể điên cuồng tiến hóa, hắn căn bản không cần tu luyện những pháp môn đề cao thân thể. Về những bí thuật công phạt, cũng là thứ mà hắn thập phần chú trọng tới.</w:t>
      </w:r>
    </w:p>
    <w:p>
      <w:pPr>
        <w:pStyle w:val="BodyText"/>
      </w:pPr>
      <w:r>
        <w:t xml:space="preserve">Ánh mắt Nhạc Trọng lướt qua những công pháp kia, trong lòng thầm suy nghĩ:</w:t>
      </w:r>
    </w:p>
    <w:p>
      <w:pPr>
        <w:pStyle w:val="BodyText"/>
      </w:pPr>
      <w:r>
        <w:t xml:space="preserve">- Những công pháp này mỗi một môn quả nhiên thật uyên thâm. Nếu đổi lại là trước cuối thời, cho dù đặt trước mặt ta cũng không sao học được. Nhưng hiện tại trong mắt ta cũng không tính là quá khó khăn. Ta nên học tập môn nào mới tốt đây?</w:t>
      </w:r>
    </w:p>
    <w:p>
      <w:pPr>
        <w:pStyle w:val="BodyText"/>
      </w:pPr>
      <w:r>
        <w:t xml:space="preserve">Ánh mắt hắn không ngừng chuyển xuống, dừng lại tại một môn công pháp:</w:t>
      </w:r>
    </w:p>
    <w:p>
      <w:pPr>
        <w:pStyle w:val="BodyText"/>
      </w:pPr>
      <w:r>
        <w:t xml:space="preserve">- Pháp môn luyện thể có thể bài trừ. Thân thể Thần Ma của ta nguyên đã có khí lực mạnh mẽ nhất trên đời, căn bản không cần. Pháp môn tu luyện thời gian quá dài cũng có thể bài trừ, dù sao ta quá thiếu thời gian. Pháp môn không thể sử dụng thời gian dài cùng không theo kịp tốc độ tiến hóa của ta cũng có thể bỏ qua. Còn lại chỉ có công pháp này – Âm Dương Đại Thủ Ấn!</w:t>
      </w:r>
    </w:p>
    <w:p>
      <w:pPr>
        <w:pStyle w:val="BodyText"/>
      </w:pPr>
      <w:r>
        <w:t xml:space="preserve">Âm Dương Đại Thủ Ấn chính là một cường giả nhân loại kinh tài tuyệt diễm trong Ô La tinh sáng chế. Nhân loại kia cũng là thánh chủ xuất sắc của Thánh Địa. Hắn từng nhờ vào bí pháp này mà đánh chết một ngoại tộc cường giả bát giai, trấn áp được tai kiếp diệt thế của Ô La tinh một thời.</w:t>
      </w:r>
    </w:p>
    <w:p>
      <w:pPr>
        <w:pStyle w:val="BodyText"/>
      </w:pPr>
      <w:r>
        <w:t xml:space="preserve">Âm Dương Đại Thủ Ấn chia làm chín tầng, tầng thứ nhất có thể đem lực lượng một người phát huy ra uy lực mười phần, cũng là đem lực lượng thân thể hoàn toàn bộc phát. Tầng thứ hai có thể đem lực lượng phát huy ra gấp đôi, theo thứ tự mà suy, tầng thứ chín có thể đem lực lượng tăng gấp 256 lần.</w:t>
      </w:r>
    </w:p>
    <w:p>
      <w:pPr>
        <w:pStyle w:val="BodyText"/>
      </w:pPr>
      <w:r>
        <w:t xml:space="preserve">Chính nhờ uy lực của Âm Dương Đại Thủ Ấn, thánh chủ kia mới vượt cấp đánh chết một cường giả ngoại tộc có thực lực bát giai.</w:t>
      </w:r>
    </w:p>
    <w:p>
      <w:pPr>
        <w:pStyle w:val="BodyText"/>
      </w:pPr>
      <w:r>
        <w:t xml:space="preserve">Đương nhiên Âm Dương Đại Thủ Ấn cũng là một pháp môn vô cùng khó khăn, các triều đại thánh chủ chỉ có thể tu luyện tới tầng thứ năm đã xem như thật yêu nghiệt vô cùng. Còn chưa có người nào tu luyện được tới cảnh giới tầng thứ chín.</w:t>
      </w:r>
    </w:p>
    <w:p>
      <w:pPr>
        <w:pStyle w:val="BodyText"/>
      </w:pPr>
      <w:r>
        <w:t xml:space="preserve">- Văn minh cơ giới cường đại nhất chính là đủ loại máy móc, văn minh tu luyện cường đại nhất là công pháp bí thuật. Âm Dương Đại Thủ Ấn nếu tu luyện tới tầng thứ chín vậy thật lợi hại, một mình chiến đấu cơ hồ vô địch!</w:t>
      </w:r>
    </w:p>
    <w:p>
      <w:pPr>
        <w:pStyle w:val="BodyText"/>
      </w:pPr>
      <w:r>
        <w:t xml:space="preserve">Nhạc Trọng đọc được bí pháp cùng giới thiệu của Âm Dương Đại Thủ Ấn, trong mắt chớp động ánh sáng, nhanh chóng tìm hiểu bộ công pháp cường đại này.</w:t>
      </w:r>
    </w:p>
    <w:p>
      <w:pPr>
        <w:pStyle w:val="BodyText"/>
      </w:pPr>
      <w:r>
        <w:t xml:space="preserve">Âm Dương Đại Thủ Ấn cần tư chất tuyệt thế cùng lực lĩnh ngộ vĩ đại mới hiểu được thấu đáo, với tư chất của Nhạc Trọng dù hao phí cả đời cũng không thể hiểu được tầng thứ nhất. Nhưng sau khi tiến hóa, tư chất của hắn đã biến đổi, thiên tư đã trở nên vô cùng yêu nghiệt. Học tập bí pháp gì chỉ cần xem liền hiểu, rất nhanh đã đột phá tầng thứ nhất, tầng thứ hai, tầng ba, tầng thứ tư đều bị hắn liên tục đột phá, thẳng tới tầng thứ năm mới trở nên chậm lại.</w:t>
      </w:r>
    </w:p>
    <w:p>
      <w:pPr>
        <w:pStyle w:val="BodyText"/>
      </w:pPr>
      <w:r>
        <w:t xml:space="preserve">Mười mấy ngày sau, nước Pháp, trước Địa Ngục Môn.</w:t>
      </w:r>
    </w:p>
    <w:p>
      <w:pPr>
        <w:pStyle w:val="BodyText"/>
      </w:pPr>
      <w:r>
        <w:t xml:space="preserve">Lúc này vô số tang thi đang tràn về hướng cửa địa ngục.</w:t>
      </w:r>
    </w:p>
    <w:p>
      <w:pPr>
        <w:pStyle w:val="BodyText"/>
      </w:pPr>
      <w:r>
        <w:t xml:space="preserve">Hơn ba vạn thú nhân chiến sĩ đang dựa vào công sự sơ sài mới xây dựng chống cự thi đàn tấn công.</w:t>
      </w:r>
    </w:p>
    <w:p>
      <w:pPr>
        <w:pStyle w:val="BodyText"/>
      </w:pPr>
      <w:r>
        <w:t xml:space="preserve">Trước thành lũy bằng gỗ có mười mấy thú nhân chiến sĩ đang chiếm đóng, đột nhiên xuất hiện một con tang thi L5 thật lớn.</w:t>
      </w:r>
    </w:p>
    <w:p>
      <w:pPr>
        <w:pStyle w:val="BodyText"/>
      </w:pPr>
      <w:r>
        <w:t xml:space="preserve">Một thú nhân quan quân lớn tiếng giận dữ hét:</w:t>
      </w:r>
    </w:p>
    <w:p>
      <w:pPr>
        <w:pStyle w:val="BodyText"/>
      </w:pPr>
      <w:r>
        <w:t xml:space="preserve">- Bắn tên! Bắn tên!</w:t>
      </w:r>
    </w:p>
    <w:p>
      <w:pPr>
        <w:pStyle w:val="BodyText"/>
      </w:pPr>
      <w:r>
        <w:t xml:space="preserve">Mười mấy thú nhân chiến sĩ liền giương cung bắn, từng đạo mũi tên hợp kim nhanh như sao băng mang theo kình khí khủng bố bắn thẳng về hướng tang thi L5 kia.</w:t>
      </w:r>
    </w:p>
    <w:p>
      <w:pPr>
        <w:pStyle w:val="BodyText"/>
      </w:pPr>
      <w:r>
        <w:t xml:space="preserve">Hơn mười mũi tên bắn tới thân thể tang thi L5, nhưng lại không hề thương tổn được nó mảy may.</w:t>
      </w:r>
    </w:p>
    <w:p>
      <w:pPr>
        <w:pStyle w:val="BodyText"/>
      </w:pPr>
      <w:r>
        <w:t xml:space="preserve">Con tang thi L5 đi thẳng tới trước công sự kia, một cái tát hung hăng vỗ xuống, đem công sự bằng gỗ lẫn vài tên chiến sĩ thú nhân bên trong đánh thành thịt vụn.</w:t>
      </w:r>
    </w:p>
    <w:p>
      <w:pPr>
        <w:pStyle w:val="BodyText"/>
      </w:pPr>
      <w:r>
        <w:t xml:space="preserve">Những thú nhân chiến sĩ khác vội vàng nhảy tránh, lại bị vô số tang thi vây chung quanh cắn nuốt.</w:t>
      </w:r>
    </w:p>
    <w:p>
      <w:pPr>
        <w:pStyle w:val="BodyText"/>
      </w:pPr>
      <w:r>
        <w:t xml:space="preserve">Với tang thi L5 làm chủ công, công sự của các thú nhân chiến sĩ không ngừng bị công phá, chết thảm trọng.</w:t>
      </w:r>
    </w:p>
    <w:p>
      <w:pPr>
        <w:pStyle w:val="BodyText"/>
      </w:pPr>
      <w:r>
        <w:t xml:space="preserve">Ẩn bên trong thi đàn, Lợi Ma thông qua ánh mắt của đàn tang thi âm trầm nhìn tới trước:</w:t>
      </w:r>
    </w:p>
    <w:p>
      <w:pPr>
        <w:pStyle w:val="BodyText"/>
      </w:pPr>
      <w:r>
        <w:t xml:space="preserve">- Mau chết hết đi! Địa Ngục Môn này nhất định phải nằm trong tay của ta!</w:t>
      </w:r>
    </w:p>
    <w:p>
      <w:pPr>
        <w:pStyle w:val="BodyText"/>
      </w:pPr>
      <w:r>
        <w:t xml:space="preserve">Địa Ngục Môn kia là thông đạo cho thú nhân đi tới địa cầu, nếu bị Lợi Ma nắm lấy hắn bày bố binh lực là có thể ngăn chặn thú nhân chiến sĩ không ngừng đi tới. Nếu bị thú nhân không ngừng giết ra, dù quân đội của Lợi Ma nhiều bao nhiêu cũng không dám cam đoan có thể hoàn toàn ngăn cản được.</w:t>
      </w:r>
    </w:p>
    <w:p>
      <w:pPr>
        <w:pStyle w:val="BodyText"/>
      </w:pPr>
      <w:r>
        <w:t xml:space="preserve">Đại bộ phận cao thủ tinh nhuệ của thú nhân đã bị Nhạc Trọng cùng Lợi Ma liên thủ giết chết, tuy những thú nhân chiến sĩ trú đóng trước cửa địa ngục cũng là tinh nhuệ, nhưng không có cường giả lục giai áp trận căn bản không thể ngăn cản được thi hải, vô số thú nhân vẫn lạc, phòng ngự của bọn chúng không ngừng bị công phá.</w:t>
      </w:r>
    </w:p>
    <w:p>
      <w:pPr>
        <w:pStyle w:val="BodyText"/>
      </w:pPr>
      <w:r>
        <w:t xml:space="preserve">Nếu đổi lại là nhân loại đã sớm bị hỏng mất. Nhưng những thú nhân chiến sĩ lại khác hẳn với nhân loại, tuy chúng biết sợ hãi nhưng vẫn dựa theo mệnh lệnh kiên trì tới khắc cuối cùng, cực kỳ đáng sợ.</w:t>
      </w:r>
    </w:p>
    <w:p>
      <w:pPr>
        <w:pStyle w:val="BodyText"/>
      </w:pPr>
      <w:r>
        <w:t xml:space="preserve">Khi thi hải chỉ còn cách Địa Ngục Môn chừng một cây số, đột nhiên từ trong cửa xuất hiện một cự thú dài tới bảy thước, long đầu, tứ chi tráng kiện, mọc lân giáp màu xám, thân cao ba thước. Trên thân nó là một quái vật đầu rắn thân người tứ giai đỉnh phong mặc áo giáp, cầm long thương dài tám thước trong tay, tản ra khí tức mạnh mẽ.</w:t>
      </w:r>
    </w:p>
    <w:p>
      <w:pPr>
        <w:pStyle w:val="BodyText"/>
      </w:pPr>
      <w:r>
        <w:t xml:space="preserve">- Long kỵ sĩ! Long kỵ sĩ vĩ đại đã đến!</w:t>
      </w:r>
    </w:p>
    <w:p>
      <w:pPr>
        <w:pStyle w:val="BodyText"/>
      </w:pPr>
      <w:r>
        <w:t xml:space="preserve">- Long kỵ sĩ! Long kỵ sĩ đã đến!</w:t>
      </w:r>
    </w:p>
    <w:p>
      <w:pPr>
        <w:pStyle w:val="BodyText"/>
      </w:pPr>
      <w:r>
        <w:t xml:space="preserve">- …</w:t>
      </w:r>
    </w:p>
    <w:p>
      <w:pPr>
        <w:pStyle w:val="BodyText"/>
      </w:pPr>
      <w:r>
        <w:t xml:space="preserve">Nhìn thấy cường giả thú nhân tộc cưỡi địa long, các thú nhân chiến sĩ liền dị thường hưng phấn hô to.</w:t>
      </w:r>
    </w:p>
    <w:p>
      <w:pPr>
        <w:pStyle w:val="BodyText"/>
      </w:pPr>
      <w:r>
        <w:t xml:space="preserve">Long kỵ sĩ vừa hiện thân lập tức truy tới chỗ thi đàn.</w:t>
      </w:r>
    </w:p>
    <w:p>
      <w:pPr>
        <w:pStyle w:val="BodyText"/>
      </w:pPr>
      <w:r>
        <w:t xml:space="preserve">Từng long kỵ sĩ nhanh chóng xuyên qua cửa địa ngục xuất hiện trên địa cầu hình thành dòng nước lũ cự thú khủng bố hướng thi đàn vọt tới.</w:t>
      </w:r>
    </w:p>
    <w:p>
      <w:pPr>
        <w:pStyle w:val="BodyText"/>
      </w:pPr>
      <w:r>
        <w:t xml:space="preserve">Tang thi L5 cao hơn năm thước, toàn thân trải đầy lân giáp màu đen đao thương bất nhập chắn ngang trước mặt long kỵ sĩ.</w:t>
      </w:r>
    </w:p>
    <w:p>
      <w:pPr>
        <w:pStyle w:val="BodyText"/>
      </w:pPr>
      <w:r>
        <w:t xml:space="preserve">Mấy trăm long kỵ sĩ điên cuồng phóng nhanh, mặt đất chung quanh đều rung động kịch liệt, chúng mang theo xu thế xung phong cường đại hung hăng đánh lên thân thể tang thi L5, long thương thật lớn trong tay cũng mang theo lực xỏ xuyên khủng bố hướng tang thi L5 công tới.</w:t>
      </w:r>
    </w:p>
    <w:p>
      <w:pPr>
        <w:pStyle w:val="BodyText"/>
      </w:pPr>
      <w:r>
        <w:t xml:space="preserve">Dưới lực lượng trùng kích cường đại của địa long, một ít tang thi L5 bị long kỵ sĩ xỏ xuyên qua, đụng ngã trên mặt đất, đồng thời cũng có không ít long kỵ sĩ bị tang thi L5 chụp trúng thân thể trực tiếp đánh bay.</w:t>
      </w:r>
    </w:p>
    <w:p>
      <w:pPr>
        <w:pStyle w:val="BodyText"/>
      </w:pPr>
      <w:r>
        <w:t xml:space="preserve">Mỗi khi có một long kỵ sĩ bị đánh bay vào bên trong thi đàn, liền có vô số tang thi tiến hóa ra tay đem long kỵ sĩ trực tiếp xé thành nát vụn.</w:t>
      </w:r>
    </w:p>
    <w:p>
      <w:pPr>
        <w:pStyle w:val="BodyText"/>
      </w:pPr>
      <w:r>
        <w:t xml:space="preserve">Mỗi long kỵ sĩ đều có được chiến lực tứ giai, nhưng trong thi đàn cũng có Thôn Phệ Giả, Thú Liệp Giả, tang thi S5. Ở bên trong thi hải, một khi lạc đơn rơi vào sẽ bị vô số tang thi xé nát.</w:t>
      </w:r>
    </w:p>
    <w:p>
      <w:pPr>
        <w:pStyle w:val="Compact"/>
      </w:pPr>
      <w:r>
        <w:t xml:space="preserve">Theo thời gian trôi qua tang thi cũng không ngừng tiến hóa, còn hơn một năm trước đã mạnh mẽ hơn rất nhiều lần.</w:t>
      </w:r>
      <w:r>
        <w:br w:type="textWrapping"/>
      </w:r>
      <w:r>
        <w:br w:type="textWrapping"/>
      </w:r>
    </w:p>
    <w:p>
      <w:pPr>
        <w:pStyle w:val="Heading2"/>
      </w:pPr>
      <w:bookmarkStart w:id="1461" w:name="chương-1649-thú-nhân-chiến-thi-hải."/>
      <w:bookmarkEnd w:id="1461"/>
      <w:r>
        <w:t xml:space="preserve">1439. Chương 1649: Thú Nhân Chiến Thi Hải.</w:t>
      </w:r>
    </w:p>
    <w:p>
      <w:pPr>
        <w:pStyle w:val="Compact"/>
      </w:pPr>
      <w:r>
        <w:br w:type="textWrapping"/>
      </w:r>
      <w:r>
        <w:br w:type="textWrapping"/>
      </w:r>
      <w:r>
        <w:t xml:space="preserve">Nhưng bị long kỵ sĩ khủng bố xung phong, từng con tang thi L5 bị đụng bay trên mặt đất, sau đó lại bị long kỵ sĩ phía sau giẫm đạp đè ép biến thành một đống thịt vụn.</w:t>
      </w:r>
    </w:p>
    <w:p>
      <w:pPr>
        <w:pStyle w:val="BodyText"/>
      </w:pPr>
      <w:r>
        <w:t xml:space="preserve">Tang thi L5 cùng long kỵ sĩ giằng co một lúc không ngừng có long kỵ sĩ từ trong cửa địa ngục vọt ra, không bao lâu đã lên tới năm ngàn long kỵ sĩ.</w:t>
      </w:r>
    </w:p>
    <w:p>
      <w:pPr>
        <w:pStyle w:val="BodyText"/>
      </w:pPr>
      <w:r>
        <w:t xml:space="preserve">Tang thi L5 dựa vào thi hải thủ tiêu mấy trăm long kỵ sĩ liền bị đàn long kỵ sĩ xung phong trấn áp.</w:t>
      </w:r>
    </w:p>
    <w:p>
      <w:pPr>
        <w:pStyle w:val="BodyText"/>
      </w:pPr>
      <w:r>
        <w:t xml:space="preserve">Tiêu diệt xong tang thi L5, bốn ngàn long kỵ sĩ còn sót lại giống như thanh đao nhọn đâm tới, xung phong giẫm đạp, vô số tang thi bị giẫm nát, chết thương thảm trọng. Cơ hồ mỗi khắc đều có thật nhiều tang thi bị giẫm thành nát vụn.</w:t>
      </w:r>
    </w:p>
    <w:p>
      <w:pPr>
        <w:pStyle w:val="BodyText"/>
      </w:pPr>
      <w:r>
        <w:t xml:space="preserve">Ánh mắt Lợi Ma băng hàn phát động át chủ bài:</w:t>
      </w:r>
    </w:p>
    <w:p>
      <w:pPr>
        <w:pStyle w:val="BodyText"/>
      </w:pPr>
      <w:r>
        <w:t xml:space="preserve">- Đi chết đi!</w:t>
      </w:r>
    </w:p>
    <w:p>
      <w:pPr>
        <w:pStyle w:val="BodyText"/>
      </w:pPr>
      <w:r>
        <w:t xml:space="preserve">Ngay khi long kỵ sĩ tung hoành tiêu diệt thi đàn, một đội ngũ tang thi S5 nhân số chừng hai trăm tang thi phóng nhanh qua.</w:t>
      </w:r>
    </w:p>
    <w:p>
      <w:pPr>
        <w:pStyle w:val="BodyText"/>
      </w:pPr>
      <w:r>
        <w:t xml:space="preserve">Trong tay đội ngũ tang thi S5 này toàn bộ đều cầm súng trường Cao Tư, vừa xuất hiện trong thi đàn liền hướng long kỵ sĩ bóp cò điên cuồng bắn phá.</w:t>
      </w:r>
    </w:p>
    <w:p>
      <w:pPr>
        <w:pStyle w:val="BodyText"/>
      </w:pPr>
      <w:r>
        <w:t xml:space="preserve">Vô số quang mang chớp động, trên thân thể long kỵ sĩ hiện ra những lỗ máu cỡ nắm tay, lần lượt rụng rơi xuống đất.</w:t>
      </w:r>
    </w:p>
    <w:p>
      <w:pPr>
        <w:pStyle w:val="BodyText"/>
      </w:pPr>
      <w:r>
        <w:t xml:space="preserve">Vừa đối mặt liền có mấy chục long kỵ sĩ rơi vào trong thi đàn.</w:t>
      </w:r>
    </w:p>
    <w:p>
      <w:pPr>
        <w:pStyle w:val="BodyText"/>
      </w:pPr>
      <w:r>
        <w:t xml:space="preserve">Long kỵ sĩ giận dữ, thúc giục địa long phóng về hướng tang thi S5, nhưng chúng có tốc độ cực nhanh, chỉ vài lần hô hấp đã biến mất trong mắt các long kỵ sĩ, làm bọn chúng chỉ có thể trơ mắt nhìn theo.</w:t>
      </w:r>
    </w:p>
    <w:p>
      <w:pPr>
        <w:pStyle w:val="BodyText"/>
      </w:pPr>
      <w:r>
        <w:t xml:space="preserve">Tang thi S5 lợi dụng thi đàn yểm hộ liên tục xuất hiện tiêu diệt mấy trăm long kỵ sĩ nhưng bản thân không hề thương vong chút nào.</w:t>
      </w:r>
    </w:p>
    <w:p>
      <w:pPr>
        <w:pStyle w:val="BodyText"/>
      </w:pPr>
      <w:r>
        <w:t xml:space="preserve">Tang thi S5 tới lui nhanh như cơn gió, Lợi Ma dùng súng trường Cao Tư trang bị cho chúng sử dụng khiến cho chúng biến thành bộ đội tinh nhuệ cơ động còn lợi hại hơn cả nhân loại gấp mười lần.</w:t>
      </w:r>
    </w:p>
    <w:p>
      <w:pPr>
        <w:pStyle w:val="BodyText"/>
      </w:pPr>
      <w:r>
        <w:t xml:space="preserve">Lợi Ma nhìn thấy cảnh tượng tang thi S5 dùng súng trường Cao Tư lấy được thành quả không nhỏ kia, trong mắt không nhịn được chớp động quang mang khác thường:</w:t>
      </w:r>
    </w:p>
    <w:p>
      <w:pPr>
        <w:pStyle w:val="BodyText"/>
      </w:pPr>
      <w:r>
        <w:t xml:space="preserve">- Súng trường Cao Tư này dùng thật tốt. Nếu ta có được hai vạn khẩu súng trường này, đám thú nhân chết tiệt kia đã sớm bị ta tiêu diệt. Sau này nên hướng Nhạc Trọng mua thêm nhiều mới được. Sau khi tang thi bộ tộc có được vũ khí sẽ càng cường đại hơn cả nhân loại!</w:t>
      </w:r>
    </w:p>
    <w:p>
      <w:pPr>
        <w:pStyle w:val="BodyText"/>
      </w:pPr>
      <w:r>
        <w:t xml:space="preserve">Đúng như suy nghĩ của Lợi Ma, nếu tang thi có thể sử dụng được vũ khí uy lực ngang ngửa như nhân loại, như vậy nhân loại sẽ bị vây trong hoàn cảnh xấu.</w:t>
      </w:r>
    </w:p>
    <w:p>
      <w:pPr>
        <w:pStyle w:val="BodyText"/>
      </w:pPr>
      <w:r>
        <w:t xml:space="preserve">Ngoại trừ nhóm long kỵ sĩ, từ trong cửa địa ngục không ngừng xuất hiện đủ chủng loại thú nhân chiến sĩ vô cùng mạnh mẽ.</w:t>
      </w:r>
    </w:p>
    <w:p>
      <w:pPr>
        <w:pStyle w:val="BodyText"/>
      </w:pPr>
      <w:r>
        <w:t xml:space="preserve">Thật nhiều thú nhân chiến sĩ phi hành hệ từ trong cửa địa ngục bay ra, bay lượn trên bầu trời, cùng tang thi phi hành chém giết lẫn nhau.</w:t>
      </w:r>
    </w:p>
    <w:p>
      <w:pPr>
        <w:pStyle w:val="BodyText"/>
      </w:pPr>
      <w:r>
        <w:t xml:space="preserve">Cơ hồ mỗi thời khắc đều có thật nhiều tang thi cùng thú nhân chiến sĩ tử vong.</w:t>
      </w:r>
    </w:p>
    <w:p>
      <w:pPr>
        <w:pStyle w:val="BodyText"/>
      </w:pPr>
      <w:r>
        <w:t xml:space="preserve">Song phương bị vây trong hoàn cảnh giằng co, nhưng trận địa của thú nhân chiến sĩ dần dần kéo dài ra bên ngoài không ít.</w:t>
      </w:r>
    </w:p>
    <w:p>
      <w:pPr>
        <w:pStyle w:val="BodyText"/>
      </w:pPr>
      <w:r>
        <w:t xml:space="preserve">Luận số lượng đương nhiên nhân số của tang thi nhiều hơn không ít, nhưng luận chất lượng thì thú nhân chiến sĩ cường đại hơn rất nhiều.</w:t>
      </w:r>
    </w:p>
    <w:p>
      <w:pPr>
        <w:pStyle w:val="BodyText"/>
      </w:pPr>
      <w:r>
        <w:t xml:space="preserve">Tuy rằng thú nhân vô cùng mạnh mẽ, nhưng Lợi Ma khi đã giận dữ cũng nhất định phải chiếm lĩnh cho được cửa địa ngục nơi này, liều mạng sai khiến thi đàn không ngừng tiêu hao lực lượng của thú nhân chiến sĩ.</w:t>
      </w:r>
    </w:p>
    <w:p>
      <w:pPr>
        <w:pStyle w:val="BodyText"/>
      </w:pPr>
      <w:r>
        <w:t xml:space="preserve">Tuy rằng mỗi khắc đều có thật nhiều tang thi tiến hóa tử vong, nhưng cơ hồ mỗi một khắc đều có tang thi nhờ cắn nuốt huyết nhục của cao thủ thú nhân mà bắt đầu tiến hóa, trở nên càng thêm mạnh mẽ. Từng con tang thi tiến hóa cường đại cũng liên tục được sinh ra không ngừng.</w:t>
      </w:r>
    </w:p>
    <w:p>
      <w:pPr>
        <w:pStyle w:val="BodyText"/>
      </w:pPr>
      <w:r>
        <w:t xml:space="preserve">Trước cửa địa ngục đã hình thành một không gian thảm thiết như máy xay thịt, kéo dài suốt cả một ngày đã có hơn trăm vạn tang thi chết trước cửa địa ngục.</w:t>
      </w:r>
    </w:p>
    <w:p>
      <w:pPr>
        <w:pStyle w:val="BodyText"/>
      </w:pPr>
      <w:r>
        <w:t xml:space="preserve">Nhưng đồng dạng cũng có hơn mười lăm vạn thú nhân chết thảm, dù là năm ngàn long kỵ sĩ cũng chết thảm nơi này, nhưng năm ngàn long kỵ sĩ đã giết được hơn mười lăm vạn tang thi.</w:t>
      </w:r>
    </w:p>
    <w:p>
      <w:pPr>
        <w:pStyle w:val="BodyText"/>
      </w:pPr>
      <w:r>
        <w:t xml:space="preserve">Chung quanh cửa địa ngục thi thể chồng chất như núi, nơi nơi đều có thể chứng kiến thi thể vụn vỡ rách nát.</w:t>
      </w:r>
    </w:p>
    <w:p>
      <w:pPr>
        <w:pStyle w:val="BodyText"/>
      </w:pPr>
      <w:r>
        <w:t xml:space="preserve">Lợi Ma tránh bên trong thi đàn cười lạnh nói:</w:t>
      </w:r>
    </w:p>
    <w:p>
      <w:pPr>
        <w:pStyle w:val="BodyText"/>
      </w:pPr>
      <w:r>
        <w:t xml:space="preserve">- Một trăm vạn, thú nhân chết tiệt, thế nhưng tiêu diệt một trăm vạn quân đội của ta. Nhưng chỉ vô ích thôi, ta chỉ sẽ càng đánh càng mạnh! Ha ha!</w:t>
      </w:r>
    </w:p>
    <w:p>
      <w:pPr>
        <w:pStyle w:val="BodyText"/>
      </w:pPr>
      <w:r>
        <w:t xml:space="preserve">Những chiến sĩ ngoại tộc đến từ những tinh cầu khác chẳng hạn như thú nhân, dị hình, Khủng Long nhân có sức chống cự đối với siêu vi trùng trên người tang thi, cũng có thể không bị lây nhiễm tương tự như biến dị thú.</w:t>
      </w:r>
    </w:p>
    <w:p>
      <w:pPr>
        <w:pStyle w:val="BodyText"/>
      </w:pPr>
      <w:r>
        <w:t xml:space="preserve">Nhưng huyết nhục của những chiến sĩ ngoại tộc này lại có được tác dụng tiến hóa cường đại đối với tang thi, tiêu diệt mười lăm vạn thú nhân trong tay Lợi Ma lại có thêm ba vạn tang thi tiến hóa 3 hình, hai ngàn 4 hình cùng ba trăm 5 hình.</w:t>
      </w:r>
    </w:p>
    <w:p>
      <w:pPr>
        <w:pStyle w:val="BodyText"/>
      </w:pPr>
      <w:r>
        <w:t xml:space="preserve">Đồng thời thật nhiều Thôn Phệ Giả lại nhanh chóng tiến hóa nhiều như mưa, đang không ngừng nhai nuốt thi thể khắp chiến trường.</w:t>
      </w:r>
    </w:p>
    <w:p>
      <w:pPr>
        <w:pStyle w:val="BodyText"/>
      </w:pPr>
      <w:r>
        <w:t xml:space="preserve">Thôn Phệ Giả chính là kẻ thanh tẩy dọn dẹp chiến trường, chúng cắn nuốt thi thể liền đạt tới tiến hóa, lúc này Thôn Phệ Giả liên tục cắn nuốt đã đạt tới thực lực quái vật ngũ giai, cực kỳ khủng bố.</w:t>
      </w:r>
    </w:p>
    <w:p>
      <w:pPr>
        <w:pStyle w:val="BodyText"/>
      </w:pPr>
      <w:r>
        <w:t xml:space="preserve">Thôn Phệ Giả ngũ giai so với tang thi L5 càng thêm cường đại, chính là át chủ bài mạnh mẽ trong tay Lợi Ma.</w:t>
      </w:r>
    </w:p>
    <w:p>
      <w:pPr>
        <w:pStyle w:val="BodyText"/>
      </w:pPr>
      <w:r>
        <w:t xml:space="preserve">Chỉ cần tiếp tục chiến đấu, tuy rằng thi hải không ngừng tiêu hao, tang thi tiến hóa bình thường sẽ không ngừng tử vong, nhưng lại càng có thể tiến hóa ra càng nhiều tang thi cường đại cao cấp hơn.</w:t>
      </w:r>
    </w:p>
    <w:p>
      <w:pPr>
        <w:pStyle w:val="BodyText"/>
      </w:pPr>
      <w:r>
        <w:t xml:space="preserve">Chính vì có chỗ tốt này nên Lợi Ma mới tập hợp đại quân cùng thú nhân quân đoàn tử chiến nơi đây.</w:t>
      </w:r>
    </w:p>
    <w:p>
      <w:pPr>
        <w:pStyle w:val="BodyText"/>
      </w:pPr>
      <w:r>
        <w:t xml:space="preserve">Đúng lúc này đột nhiên từ trong cửa địa ngục chậm rãi bước ra một cao thủ thú nhân có bảy phần tương tự như Thái La.</w:t>
      </w:r>
    </w:p>
    <w:p>
      <w:pPr>
        <w:pStyle w:val="BodyText"/>
      </w:pPr>
      <w:r>
        <w:t xml:space="preserve">Sau lưng của hắn còn đi theo hơn trăm cao thủ lục giai, khí tức vô cùng cường đại.</w:t>
      </w:r>
    </w:p>
    <w:p>
      <w:pPr>
        <w:pStyle w:val="BodyText"/>
      </w:pPr>
      <w:r>
        <w:t xml:space="preserve">Tên cao thủ có bảy phần tương tự Thái La lạnh lùng quan sát thi hải cơ hồ vô biên vô hạn thản nhiên nói:</w:t>
      </w:r>
    </w:p>
    <w:p>
      <w:pPr>
        <w:pStyle w:val="BodyText"/>
      </w:pPr>
      <w:r>
        <w:t xml:space="preserve">- Không ngờ Thái La đã chết, xem ra dân bản xứ địa cầu còn có chút bổn sự!</w:t>
      </w:r>
    </w:p>
    <w:p>
      <w:pPr>
        <w:pStyle w:val="BodyText"/>
      </w:pPr>
      <w:r>
        <w:t xml:space="preserve">Một cao thủ đầu hổ thân người lục giai có chút nịnh hót nói:</w:t>
      </w:r>
    </w:p>
    <w:p>
      <w:pPr>
        <w:pStyle w:val="BodyText"/>
      </w:pPr>
      <w:r>
        <w:t xml:space="preserve">- Tên ngu xuẩn Thái La kia làm sao so được với thái tử điện hạ đây? Chỉ cần ngài ra lệnh một tiếng, thuộc hạ sẽ lập tức xử lý đám dân bản xứ nơi này!</w:t>
      </w:r>
    </w:p>
    <w:p>
      <w:pPr>
        <w:pStyle w:val="BodyText"/>
      </w:pPr>
      <w:r>
        <w:t xml:space="preserve">Cao thủ có khuôn mặt tương tự Thái La chính là thái tử Thái Tây của Thú nhân đế quốc, tay nắm quyền cao, vô số cao thủ thú nhân làm tay sai cho hắn, thế lực vô cùng mạnh mẽ, bản thân hắn cũng là một cường giả thất giai trung cấp khủng bố.</w:t>
      </w:r>
    </w:p>
    <w:p>
      <w:pPr>
        <w:pStyle w:val="BodyText"/>
      </w:pPr>
      <w:r>
        <w:t xml:space="preserve">Thái Tây nhìn thi đàn cơ hồ vô biên vô hạn, lạnh giọng nói:</w:t>
      </w:r>
    </w:p>
    <w:p>
      <w:pPr>
        <w:pStyle w:val="BodyText"/>
      </w:pPr>
      <w:r>
        <w:t xml:space="preserve">- Tiêu diệt đám rác rưởi này đi!</w:t>
      </w:r>
    </w:p>
    <w:p>
      <w:pPr>
        <w:pStyle w:val="BodyText"/>
      </w:pPr>
      <w:r>
        <w:t xml:space="preserve">- Dạ, điện hạ!</w:t>
      </w:r>
    </w:p>
    <w:p>
      <w:pPr>
        <w:pStyle w:val="BodyText"/>
      </w:pPr>
      <w:r>
        <w:t xml:space="preserve">Hơn trăm cao thủ lục giai sau lưng Thái Tây khom người đáp, dứt lời liền chỉ huy bộ tộc của mình xông vào trong thi đàn.</w:t>
      </w:r>
    </w:p>
    <w:p>
      <w:pPr>
        <w:pStyle w:val="BodyText"/>
      </w:pPr>
      <w:r>
        <w:t xml:space="preserve">Hơn trăm cao thủ lục giai cộng thêm bộ tộc của bọn chúng vừa đầu nhập vào trong chiến đấu, liền thay đổi chiến cuộc.</w:t>
      </w:r>
    </w:p>
    <w:p>
      <w:pPr>
        <w:pStyle w:val="BodyText"/>
      </w:pPr>
      <w:r>
        <w:t xml:space="preserve">Vô số tang thi cường đại vừa đối mặt liền bị miểu sát, tang thi bình thường thậm chí bị thú nhân chiến sĩ bình thường tự mình giết chết.</w:t>
      </w:r>
    </w:p>
    <w:p>
      <w:pPr>
        <w:pStyle w:val="Compact"/>
      </w:pPr>
      <w:r>
        <w:t xml:space="preserve">Tuy rằng thi hải không ngừng tiến tới, nhưng vẫn tổn thương thảm trọng. Từng tấc trận địa bị cướp đoạt, đồng thời từ trong cửa địa ngục không ngừng có thú nhân tràn ra, ưu thế thi hải không còn tồn tại, ngược lại biến thành đối tượng bị tàn sát.</w:t>
      </w:r>
      <w:r>
        <w:br w:type="textWrapping"/>
      </w:r>
      <w:r>
        <w:br w:type="textWrapping"/>
      </w:r>
    </w:p>
    <w:p>
      <w:pPr>
        <w:pStyle w:val="Heading2"/>
      </w:pPr>
      <w:bookmarkStart w:id="1462" w:name="chương-1650-khu-tụ-tập-tứ-xuyên-cầu-viện-1"/>
      <w:bookmarkEnd w:id="1462"/>
      <w:r>
        <w:t xml:space="preserve">1440. Chương 1650: Khu Tụ Tập Tứ Xuyên Cầu Viện! (1)</w:t>
      </w:r>
    </w:p>
    <w:p>
      <w:pPr>
        <w:pStyle w:val="Compact"/>
      </w:pPr>
      <w:r>
        <w:br w:type="textWrapping"/>
      </w:r>
      <w:r>
        <w:br w:type="textWrapping"/>
      </w:r>
      <w:r>
        <w:t xml:space="preserve">Lợi Ma trí tuệ cực cao, vừa thấy tình hình bất lợi liền tranh thủ thời cơ thối lui:</w:t>
      </w:r>
    </w:p>
    <w:p>
      <w:pPr>
        <w:pStyle w:val="BodyText"/>
      </w:pPr>
      <w:r>
        <w:t xml:space="preserve">- Đáng giận, xem ra lần này không thể cướp lấy cửa địa ngục. Hiện tại chỉ có thể rút lui, chờ sau khi đại quân của ta tiến hóa xong lại đến tiêu diệt đám thú nhân chết tiệt kia!</w:t>
      </w:r>
    </w:p>
    <w:p>
      <w:pPr>
        <w:pStyle w:val="BodyText"/>
      </w:pPr>
      <w:r>
        <w:t xml:space="preserve">Nếu Lợi Ma liều lĩnh ra trận, có lẽ còn có cơ hội công chiếm cửa địa ngục. Nhưng bản thân hắn lại vô cùng quý trọng tính mạng của mình, vừa thấy sự tình không ổn liền lập tức lựa chọn thối lui.</w:t>
      </w:r>
    </w:p>
    <w:p>
      <w:pPr>
        <w:pStyle w:val="BodyText"/>
      </w:pPr>
      <w:r>
        <w:t xml:space="preserve">Một miêu nữ ngũ giai tướng mạo nhỏ xinh, có tai mèo, đuôi mèo, thân mặc quần áo bó sát người, có khuôn mặt giống như mỹ nữ nhân loại đi tới trước người Thái Tây cung kính hỏi:</w:t>
      </w:r>
    </w:p>
    <w:p>
      <w:pPr>
        <w:pStyle w:val="BodyText"/>
      </w:pPr>
      <w:r>
        <w:t xml:space="preserve">- Thái tử điện hạ, chúng đã triệt lui, có cần truy kích hay không?</w:t>
      </w:r>
    </w:p>
    <w:p>
      <w:pPr>
        <w:pStyle w:val="BodyText"/>
      </w:pPr>
      <w:r>
        <w:t xml:space="preserve">Trong Thú nhân nhất tộc, cũng có không ít chủng tộc thú nhân có bộ dạng giống nhân loại, nhưng những chủng tộc này ở trong Thú nhân đế quốc bị xem là hạ đẳng, địa vị cực thấp, không được yêu thích. Miêu nữ bộ tộc chính là một thành viên trong chủng tộc hạ đẳng.</w:t>
      </w:r>
    </w:p>
    <w:p>
      <w:pPr>
        <w:pStyle w:val="BodyText"/>
      </w:pPr>
      <w:r>
        <w:t xml:space="preserve">Thái Tây chán ghét liếc mắt nhìn miêu nữ ngũ giai kia, lạnh lùng nói:</w:t>
      </w:r>
    </w:p>
    <w:p>
      <w:pPr>
        <w:pStyle w:val="BodyText"/>
      </w:pPr>
      <w:r>
        <w:t xml:space="preserve">- Truyền mệnh lệnh của ta, mọi người không được truy kích. Việc khẩn cấp trước mắt của chúng ta là xây dựng một căn cứ củng cố!</w:t>
      </w:r>
    </w:p>
    <w:p>
      <w:pPr>
        <w:pStyle w:val="BodyText"/>
      </w:pPr>
      <w:r>
        <w:t xml:space="preserve">Miêu nữ cung kính đáp:</w:t>
      </w:r>
    </w:p>
    <w:p>
      <w:pPr>
        <w:pStyle w:val="BodyText"/>
      </w:pPr>
      <w:r>
        <w:t xml:space="preserve">- Dạ, điện hạ!</w:t>
      </w:r>
    </w:p>
    <w:p>
      <w:pPr>
        <w:pStyle w:val="BodyText"/>
      </w:pPr>
      <w:r>
        <w:t xml:space="preserve">Thái Tây là thái tử Thú nhân đế quốc, hắn không khao khát công lao như Thái La, vững chắc ổn định mới là phong phạm của hắn.</w:t>
      </w:r>
    </w:p>
    <w:p>
      <w:pPr>
        <w:pStyle w:val="BodyText"/>
      </w:pPr>
      <w:r>
        <w:t xml:space="preserve">Dưới mệnh lệnh của Thái Tây, vô số thú nhân hướng ra ngoài khuếch tán, chiếm cứ những chỗ trọng yếu, đồng thời bắt đầu xây dựng những công sự sơ sài, tiến hành phòng ngự.</w:t>
      </w:r>
    </w:p>
    <w:p>
      <w:pPr>
        <w:pStyle w:val="BodyText"/>
      </w:pPr>
      <w:r>
        <w:t xml:space="preserve">Không ngừng có thú nhân thông qua cửa địa ngục đi tới địa cầu.</w:t>
      </w:r>
    </w:p>
    <w:p>
      <w:pPr>
        <w:pStyle w:val="BodyText"/>
      </w:pPr>
      <w:r>
        <w:t xml:space="preserve">Cả nước Pháp bắt đầu chậm rãi rơi vào trong sự khống chế của Thú nhân đế quốc.</w:t>
      </w:r>
    </w:p>
    <w:p>
      <w:pPr>
        <w:pStyle w:val="BodyText"/>
      </w:pPr>
      <w:r>
        <w:t xml:space="preserve">Thái Tây chậm rãi khuếch trương, tuy rằng làm Lợi Ma không thể huy động đại quân đuổi thú nhân rời khỏi, nhưng cũng tạo cho hắn thời gian thu phục lại tang thi khắp cả nước Pháp.</w:t>
      </w:r>
    </w:p>
    <w:p>
      <w:pPr>
        <w:pStyle w:val="BodyText"/>
      </w:pPr>
      <w:r>
        <w:t xml:space="preserve">Song phương trong thời gian tiến hành chiến đấu với những quy mô lớn nhỏ, đều tự khuếch trương lên thế lực của mình.</w:t>
      </w:r>
    </w:p>
    <w:p>
      <w:pPr>
        <w:pStyle w:val="BodyText"/>
      </w:pPr>
      <w:r>
        <w:t xml:space="preserve">Thú nhân nhất tộc cũng đã chân chính lập được căn cơ tại địa cầu.</w:t>
      </w:r>
    </w:p>
    <w:p>
      <w:pPr>
        <w:pStyle w:val="BodyText"/>
      </w:pPr>
      <w:r>
        <w:t xml:space="preserve">Ở một bên khác, Nhạc Trọng dùng Bạo Phong chiến hạm đem nhân loại tại Berlin di chuyển về trong Hoa Hạ quốc.</w:t>
      </w:r>
    </w:p>
    <w:p>
      <w:pPr>
        <w:pStyle w:val="BodyText"/>
      </w:pPr>
      <w:r>
        <w:t xml:space="preserve">Bên trong một khe núi bí ẩn tại Tứ Xuyên, một Địa Ngục Môn nằm ngay mảnh đất bằng phẳng, chung quanh ngập tràn niêm dịch giống như thảm khuẩn giăng đầy.</w:t>
      </w:r>
    </w:p>
    <w:p>
      <w:pPr>
        <w:pStyle w:val="BodyText"/>
      </w:pPr>
      <w:r>
        <w:t xml:space="preserve">Một con báo biến dị tam giai từ phương xa đi qua, tò mò liếc mắt nhìn thảm khuẩn, đi tới.</w:t>
      </w:r>
    </w:p>
    <w:p>
      <w:pPr>
        <w:pStyle w:val="BodyText"/>
      </w:pPr>
      <w:r>
        <w:t xml:space="preserve">Khi con báo tam giai vừa đi tới trước thảm khuẩn, đột nhiên từ trong thảm khuẩn có một vật thể hình trứng bắn ra một xúc tu có lưỡi câu đem con báo tam giai móc lấy, dùng sức lôi kéo trực tiếp xả vào bên trong thảm khuẩn kia.</w:t>
      </w:r>
    </w:p>
    <w:p>
      <w:pPr>
        <w:pStyle w:val="BodyText"/>
      </w:pPr>
      <w:r>
        <w:t xml:space="preserve">Bên trong thảm khuẩn mấp máy giãy dụa hồi lâu cuối cùng đã không còn tiếng động.</w:t>
      </w:r>
    </w:p>
    <w:p>
      <w:pPr>
        <w:pStyle w:val="BodyText"/>
      </w:pPr>
      <w:r>
        <w:t xml:space="preserve">Không lâu sau, bên trong thảm khuẩn lại có một vật thể hình trứng bị phá nát, một con dị hình có móng vuốt sắc bén, cái đuôi thon dài, răng nanh bén nhọn hình người phá trứng nhảy ra. Chung quanh thân thể nó nhúc nhích một mảnh ấu trùng dị hình, cuối cùng đều leo vào trong bụng nó, chen chúc đi vào.</w:t>
      </w:r>
    </w:p>
    <w:p>
      <w:pPr>
        <w:pStyle w:val="BodyText"/>
      </w:pPr>
      <w:r>
        <w:t xml:space="preserve">Con dị hình hình người hai mắt dữ tợn liếc mắt nhìn chung quanh, thân hình chợt lóe phóng về phương xa.</w:t>
      </w:r>
    </w:p>
    <w:p>
      <w:pPr>
        <w:pStyle w:val="BodyText"/>
      </w:pPr>
      <w:r>
        <w:t xml:space="preserve">Loại quái vật dị hình có thể đem toàn bộ sinh vật trên một tinh cầu giết tuyệt vẫn đã thông qua Địa Ngục Môn đi tới địa cầu.</w:t>
      </w:r>
    </w:p>
    <w:p>
      <w:pPr>
        <w:pStyle w:val="BodyText"/>
      </w:pPr>
      <w:r>
        <w:t xml:space="preserve">Số lượng Địa Ngục Môn trải khắp địa cầu có hơn ba trăm, mỗi một thế giới đều có thể liên thông thế giới khác, chỉ phòng thủ ở một cánh cửa cũng chỉ ngăn cản được quái vật của thế giới khác muốn đi qua cánh cửa nọ.</w:t>
      </w:r>
    </w:p>
    <w:p>
      <w:pPr>
        <w:pStyle w:val="BodyText"/>
      </w:pPr>
      <w:r>
        <w:t xml:space="preserve">Tuy Nhạc Trọng cũng hiểu được đạo lý kia, nhưng lực lượng trong tay hắn chỉ phòng thủ được vài cửa địa ngục, những địa phương khác cho dù hắn có biết cũng không có cách nào. Phái binh nhiều chỉ làm lãng phí binh lực, phái binh ít thuần túy là dâng lên cho dị tộc giết hại.</w:t>
      </w:r>
    </w:p>
    <w:p>
      <w:pPr>
        <w:pStyle w:val="BodyText"/>
      </w:pPr>
      <w:r>
        <w:t xml:space="preserve">Nhạc Trọng lấy được thật nhiều khoa học kỹ thuật cường đại từ những thế giới khác, không ít phát minh đã được nghiên cứu ra, đã đưa vào sản xuất, nhưng muốn đại quy mô trang bị cho bộ đội vẫn còn cần thời gian nhất định.</w:t>
      </w:r>
    </w:p>
    <w:p>
      <w:pPr>
        <w:pStyle w:val="BodyText"/>
      </w:pPr>
      <w:r>
        <w:t xml:space="preserve">Bên trong một mật thất tại thủ đô Hoa Hạ, Nhạc Trọng chậm rãi mở mắt, trong mắt bắn ra tinh quang.</w:t>
      </w:r>
    </w:p>
    <w:p>
      <w:pPr>
        <w:pStyle w:val="BodyText"/>
      </w:pPr>
      <w:r>
        <w:t xml:space="preserve">Trong lòng Nhạc Trọng tràn ngập vui sướng thầm nghĩ:</w:t>
      </w:r>
    </w:p>
    <w:p>
      <w:pPr>
        <w:pStyle w:val="BodyText"/>
      </w:pPr>
      <w:r>
        <w:t xml:space="preserve">- Rốt cục luyện thành tầng thứ năm của Âm Dương Đại Thủ Ấn. Bí thuật này quả nhiên uyên thâm, ngay cả ta đã luyện tới tầng thứ năm cũng cần tiêu phí cả tháng thời gian. Lần này ta có thêm một lá bài tẩy cường đại, mặc dù không có bao nhiêu tác dụng trong chiến tranh nhưng một mình chống lại cường giả bát giai cũng có khả năng đánh bại được đối phương!</w:t>
      </w:r>
    </w:p>
    <w:p>
      <w:pPr>
        <w:pStyle w:val="BodyText"/>
      </w:pPr>
      <w:r>
        <w:t xml:space="preserve">Sau khi tiến hóa lên thân thể Thần Ma nhị cấp, thiên phú của Nhạc Trọng đã trở nên vô cùng yêu nghiệt, có thể nhìn qua là không quên được, đọc nhanh như gió. Bất kỳ văn tự ngôn ngữ của quốc gia nào chỉ cần dùng một giờ là hắn có thể thoải mái nắm giữ, so với người bản địa còn mạnh hơn gấp mười lần.</w:t>
      </w:r>
    </w:p>
    <w:p>
      <w:pPr>
        <w:pStyle w:val="BodyText"/>
      </w:pPr>
      <w:r>
        <w:t xml:space="preserve">Với thiên phú yêu nghiệt như vậy, Nhạc Trọng học tập Âm Dương Đại Thủ Ấn đều nhẹ nhàng, nhưng phải dùng tới một tháng thời gian mới hoàn thành được tầng thứ năm.</w:t>
      </w:r>
    </w:p>
    <w:p>
      <w:pPr>
        <w:pStyle w:val="BodyText"/>
      </w:pPr>
      <w:r>
        <w:t xml:space="preserve">Nhạc Trọng đi ra khỏi mật thất, Trần Dao đi tới hội báo:</w:t>
      </w:r>
    </w:p>
    <w:p>
      <w:pPr>
        <w:pStyle w:val="BodyText"/>
      </w:pPr>
      <w:r>
        <w:t xml:space="preserve">- Nhạc Trọng, trong một khu tụ tập cỡ lớn tại Tứ Xuyên truyền tới tín hiệu cầu viện, bọn họ bị thi hải vây quanh, thỉnh cầu chúng ta trợ giúp. Bọn hắn nguyện ý gia nhập trung ương!</w:t>
      </w:r>
    </w:p>
    <w:p>
      <w:pPr>
        <w:pStyle w:val="BodyText"/>
      </w:pPr>
      <w:r>
        <w:t xml:space="preserve">Nhạc Trọng nghe vậy khẽ cau mày chậm rãi nói:</w:t>
      </w:r>
    </w:p>
    <w:p>
      <w:pPr>
        <w:pStyle w:val="BodyText"/>
      </w:pPr>
      <w:r>
        <w:t xml:space="preserve">- Tứ Xuyên sao? Được rồi, tôi sẽ tự mình đi một chuyến!</w:t>
      </w:r>
    </w:p>
    <w:p>
      <w:pPr>
        <w:pStyle w:val="BodyText"/>
      </w:pPr>
      <w:r>
        <w:t xml:space="preserve">Lúc này chính sách xây dựng đại căn cứ tại Hoa Hạ quốc đang được thực hiện, từng căn cứ lớn cũng đang được xây dựng. Đồng thời Kỷ Thanh Vũ vẫn không ngừng mang binh quét sạch thi đàn chung quanh các đại căn cứ.</w:t>
      </w:r>
    </w:p>
    <w:p>
      <w:pPr>
        <w:pStyle w:val="BodyText"/>
      </w:pPr>
      <w:r>
        <w:t xml:space="preserve">Có Kỷ Thanh Vũ, Bạch Tiểu Thắng, Trịnh Minh Hòa, Trác Nhã Đồng, Trần Thăng Cương, Lý Quảng, Trần Diễm liên tục mang binh đi công phạt tang thi khắp chung quanh, đủ loại công tác đều có chuyên gia phụ trách, Nhạc Trọng chỉ cần nắm giữ phương hướng. Lúc này Nhạc Trọng lưu tại thủ đô đem thật nhiều thời gian tiêu hao trong việc tìm hiểu bí thuật, quả thật có chút đè nén.</w:t>
      </w:r>
    </w:p>
    <w:p>
      <w:pPr>
        <w:pStyle w:val="BodyText"/>
      </w:pPr>
      <w:r>
        <w:t xml:space="preserve">Hơn nữa trong các đại căn cứ đều phải trú đóng quân đội hùng hậu, không thể dễ dàng điều động. Binh lực có thể cơ động di chuyển chính là bản thân Nhạc Trọng, một mình hắn là đã đủ sức tiêu diệt trăm vạn tang thi.</w:t>
      </w:r>
    </w:p>
    <w:p>
      <w:pPr>
        <w:pStyle w:val="BodyText"/>
      </w:pPr>
      <w:r>
        <w:t xml:space="preserve">Trần Dao cười nhẹ hỏi:</w:t>
      </w:r>
    </w:p>
    <w:p>
      <w:pPr>
        <w:pStyle w:val="BodyText"/>
      </w:pPr>
      <w:r>
        <w:t xml:space="preserve">- Mang theo Ngân Sương không?</w:t>
      </w:r>
    </w:p>
    <w:p>
      <w:pPr>
        <w:pStyle w:val="BodyText"/>
      </w:pPr>
      <w:r>
        <w:t xml:space="preserve">Ngân Sương rất dính sát Nhạc Trọng, cả cao tầng Hoa Hạ đều vô cùng rõ ràng.</w:t>
      </w:r>
    </w:p>
    <w:p>
      <w:pPr>
        <w:pStyle w:val="BodyText"/>
      </w:pPr>
      <w:r>
        <w:t xml:space="preserve">Nhạc Trọng lắc đầu nói:</w:t>
      </w:r>
    </w:p>
    <w:p>
      <w:pPr>
        <w:pStyle w:val="BodyText"/>
      </w:pPr>
      <w:r>
        <w:t xml:space="preserve">- Không! Ngân Sương cũng là chiến lực trọng yếu, có nàng trấn thủ Thiên Kinh sẽ càng thêm an toàn!</w:t>
      </w:r>
    </w:p>
    <w:p>
      <w:pPr>
        <w:pStyle w:val="BodyText"/>
      </w:pPr>
      <w:r>
        <w:t xml:space="preserve">Ngân Sương là một cường giả thất giai, là cường giả đứng đầu Hoa Hạ sau Nhạc Trọng. Có nàng trấn thủ Thiên Kinh dù gặp phải nguy hiểm nàng cũng có thể ngăn cản một phần.</w:t>
      </w:r>
    </w:p>
    <w:p>
      <w:pPr>
        <w:pStyle w:val="BodyText"/>
      </w:pPr>
      <w:r>
        <w:t xml:space="preserve">Làm xong quyết định, Nhạc Trọng đi lên một chiến hạm Thánh Địa Thủ Hộ Giả đồng thời mang theo Bạo Phong chiến hạm hướng Tứ Xuyên bay đi.</w:t>
      </w:r>
    </w:p>
    <w:p>
      <w:pPr>
        <w:pStyle w:val="BodyText"/>
      </w:pPr>
      <w:r>
        <w:t xml:space="preserve">Trong một tòa thành thị tường thành xây dựng bằng gỗ mới thi công không lâu nằm tại vùng ngoại ô Tây Đô thị thuộc Tứ Xuyên.</w:t>
      </w:r>
    </w:p>
    <w:p>
      <w:pPr>
        <w:pStyle w:val="Compact"/>
      </w:pPr>
      <w:r>
        <w:t xml:space="preserve">Trước khe sâu đi thông tòa thành kia, mấy trăm chiến sĩ thân mặc quân trang cầm súng ống trong tay không ngừng đem từng con tang thi tiến hóa bắn bạo.</w:t>
      </w:r>
      <w:r>
        <w:br w:type="textWrapping"/>
      </w:r>
      <w:r>
        <w:br w:type="textWrapping"/>
      </w:r>
    </w:p>
    <w:p>
      <w:pPr>
        <w:pStyle w:val="Heading2"/>
      </w:pPr>
      <w:bookmarkStart w:id="1463" w:name="chương-1651-khu-tụ-tập-tứ-xuyên-cầu-viện-2"/>
      <w:bookmarkEnd w:id="1463"/>
      <w:r>
        <w:t xml:space="preserve">1441. Chương 1651: Khu Tụ Tập Tứ Xuyên Cầu Viện! (2)</w:t>
      </w:r>
    </w:p>
    <w:p>
      <w:pPr>
        <w:pStyle w:val="Compact"/>
      </w:pPr>
      <w:r>
        <w:br w:type="textWrapping"/>
      </w:r>
      <w:r>
        <w:br w:type="textWrapping"/>
      </w:r>
      <w:r>
        <w:t xml:space="preserve">Tứ Xuyên nhiều núi, khe sâu không ít. Tòa thành thị dùng gỗ xây tường thành vờn quanh nằm sau khe sâu có thể cho hai xe tải thông qua.</w:t>
      </w:r>
    </w:p>
    <w:p>
      <w:pPr>
        <w:pStyle w:val="BodyText"/>
      </w:pPr>
      <w:r>
        <w:t xml:space="preserve">Nhờ vào khe sâu hẹp hòi kia, mấy trăm chiến sĩ mới có thể ngăn cản được ngàn vạn thi hải bao vây bên ngoài.</w:t>
      </w:r>
    </w:p>
    <w:p>
      <w:pPr>
        <w:pStyle w:val="BodyText"/>
      </w:pPr>
      <w:r>
        <w:t xml:space="preserve">Trên một đỉnh núi nhỏ trong khe sâu, vài quan quân mặc quân phục cầm kính viễn vọng đang quan sát phương xa.</w:t>
      </w:r>
    </w:p>
    <w:p>
      <w:pPr>
        <w:pStyle w:val="BodyText"/>
      </w:pPr>
      <w:r>
        <w:t xml:space="preserve">Một gã đoàn trưởng có chút tức giận bất bình nói:</w:t>
      </w:r>
    </w:p>
    <w:p>
      <w:pPr>
        <w:pStyle w:val="BodyText"/>
      </w:pPr>
      <w:r>
        <w:t xml:space="preserve">- Lữ trưởng, các huynh đệ đều không nghĩ ra vì sao phải liên hệ với Nhạc Trọng. Hắn chỉ là một đại quân phiệt đã may mắn thu phục được thủ đô Thiên Kinh mà thôi. Hơn nữa tên đại quân phiệt chết tiệt kia còn xây dựng tân chính phủ chó má gì đó, rõ ràng chính là phản phỉ! Chúng ta ở trong này có thể độc lập, rất khoái hoạt, cần gì phải liên hệ hắn, chịu người khống chế?</w:t>
      </w:r>
    </w:p>
    <w:p>
      <w:pPr>
        <w:pStyle w:val="BodyText"/>
      </w:pPr>
      <w:r>
        <w:t xml:space="preserve">Tên đoàn trưởng vừa nói ra, ánh mắt các quan quân khác đều lộ vẻ tán đồng.</w:t>
      </w:r>
    </w:p>
    <w:p>
      <w:pPr>
        <w:pStyle w:val="BodyText"/>
      </w:pPr>
      <w:r>
        <w:t xml:space="preserve">Trước cuối thời Nhạc Trọng chỉ là một người bình thường, không có quyền uy gì với ai. Sau khi hắn sáng lập tân chính phủ rất nhiều quan quân của quân đội chính phủ trước cuối thời có thật nhiều ý kiến với hắn. Có người nguyện ý gia nhập tân chính phủ, có người xem hắn là phản nghịch cùng giặc cướp, còn có người vây trung lập xem chừng, đủ loại phản ứng đều có.</w:t>
      </w:r>
    </w:p>
    <w:p>
      <w:pPr>
        <w:pStyle w:val="BodyText"/>
      </w:pPr>
      <w:r>
        <w:t xml:space="preserve">Hơn nữa khu tụ tập này hoàn toàn là do quân nhân định đoạt, tay nắm trọng quyền, nắm giữ sinh mạng người sống sót, quyền sinh sát đều nằm trong tay bọn hắn, loại cảm giác này làm trong lòng thật nhiều người đều đã biến chất.</w:t>
      </w:r>
    </w:p>
    <w:p>
      <w:pPr>
        <w:pStyle w:val="BodyText"/>
      </w:pPr>
      <w:r>
        <w:t xml:space="preserve">Người cầm đầu là một quan quân ngũ quan đoan chính, mắt lo mày rậm, dáng người khôi ngô, hai mắt hữu thần nhìn ra phương xa chậm rãi nói:</w:t>
      </w:r>
    </w:p>
    <w:p>
      <w:pPr>
        <w:pStyle w:val="BodyText"/>
      </w:pPr>
      <w:r>
        <w:t xml:space="preserve">- Vương Đại Pháo, chúng ta là quân nhân. Thiên chức của quân nhân chính là bảo vệ quốc gia. Nếu Nhạc Trọng có bổn sự bảo hộ quốc gia chúng ta, như vậy chúng ta nên đi nhờ vả hắn, vì hắn làm việc, bảo hộ quốc gia cùng nhân dân của chúng ta. Đây mới là chuyện mà một quân nhân chân chính nên làm!</w:t>
      </w:r>
    </w:p>
    <w:p>
      <w:pPr>
        <w:pStyle w:val="BodyText"/>
      </w:pPr>
      <w:r>
        <w:t xml:space="preserve">Quan quân này tên là Việt Hải Dân, trước cuối thời là một gã lữ trưởng. Sau khi thế giới biến dị, hắn tranh thủ thời cơ mang theo quân đội tiêu diệt tang thi, thống nhất bộ đội, đem thật nhiều người sống sót trong Tây Đô thị cứu ra, an bài vào trong khe sâu này, đồng thời nhờ vào nơi hiểm yếu bảo vệ không để thi hải tấn công vào.</w:t>
      </w:r>
    </w:p>
    <w:p>
      <w:pPr>
        <w:pStyle w:val="BodyText"/>
      </w:pPr>
      <w:r>
        <w:t xml:space="preserve">Trong mắt Vương Đại Pháo thoáng hiện vẻ không phục nhưng trong miệng vẫn cung kính nói:</w:t>
      </w:r>
    </w:p>
    <w:p>
      <w:pPr>
        <w:pStyle w:val="BodyText"/>
      </w:pPr>
      <w:r>
        <w:t xml:space="preserve">- Dạ, lữ trưởng!</w:t>
      </w:r>
    </w:p>
    <w:p>
      <w:pPr>
        <w:pStyle w:val="BodyText"/>
      </w:pPr>
      <w:r>
        <w:t xml:space="preserve">Việt Hải Dân rất có uy vọng trong bộ đội, tuy trong tay Vương Đại Pháo nắm giữ một chi đội ngũ nhưng không thể chống lại Việt Hải Dân.</w:t>
      </w:r>
    </w:p>
    <w:p>
      <w:pPr>
        <w:pStyle w:val="BodyText"/>
      </w:pPr>
      <w:r>
        <w:t xml:space="preserve">Việt Hải Dân nhìn ra thi hải vô tận bên ngoài trong mắt thoáng hiện vẻ lo lắng:</w:t>
      </w:r>
    </w:p>
    <w:p>
      <w:pPr>
        <w:pStyle w:val="BodyText"/>
      </w:pPr>
      <w:r>
        <w:t xml:space="preserve">- Hơn nữa tang thi tiến hóa càng ngày càng mạnh, số lượng đạn dược dự trữ của chúng ta cũng không còn bao nhiêu nữa!</w:t>
      </w:r>
    </w:p>
    <w:p>
      <w:pPr>
        <w:pStyle w:val="BodyText"/>
      </w:pPr>
      <w:r>
        <w:t xml:space="preserve">Trình độ tiến hóa của tang thi ngày càng cao, chủng loại mạnh mẽ ngày càng nhiều. Nếu không phải có nơi hiểm yếu tương trợ, khu tụ tập này đã sớm bị công phá.</w:t>
      </w:r>
    </w:p>
    <w:p>
      <w:pPr>
        <w:pStyle w:val="BodyText"/>
      </w:pPr>
      <w:r>
        <w:t xml:space="preserve">Trong mắt Vương Đại Pháo hiện lên vẻ không đồng ý nói:</w:t>
      </w:r>
    </w:p>
    <w:p>
      <w:pPr>
        <w:pStyle w:val="BodyText"/>
      </w:pPr>
      <w:r>
        <w:t xml:space="preserve">- Tang thi đang tiến hóa, nhưng huynh đệ chúng ta cũng không ngừng mạnh mẽ, anh xem, chúng nó căn bản không phải là đối thủ của huynh đệ chúng ta!</w:t>
      </w:r>
    </w:p>
    <w:p>
      <w:pPr>
        <w:pStyle w:val="BodyText"/>
      </w:pPr>
      <w:r>
        <w:t xml:space="preserve">Chỉ thấy nơi lối vào khe sâu, hai mươi mấy chiến sĩ cầm binh khí Thần Ma hệ thống đang ngăn cản lối vào, không ngừng chém giết tang thi công tới.</w:t>
      </w:r>
    </w:p>
    <w:p>
      <w:pPr>
        <w:pStyle w:val="BodyText"/>
      </w:pPr>
      <w:r>
        <w:t xml:space="preserve">Sau lưng những chiến sĩ kia còn có mấy trăm chiến sĩ đang chờ thay phiên.</w:t>
      </w:r>
    </w:p>
    <w:p>
      <w:pPr>
        <w:pStyle w:val="BodyText"/>
      </w:pPr>
      <w:r>
        <w:t xml:space="preserve">Có nơi hiểm yếu tương trợ, hơn nữa gần ngàn chiến sĩ chuẩn bị thay phiên, Vương Đại Pháo cho rằng khe sâu của bọn hắn được phòng thủ thật kiên cố, căn bản không cần người khác tới cứu giúp.</w:t>
      </w:r>
    </w:p>
    <w:p>
      <w:pPr>
        <w:pStyle w:val="BodyText"/>
      </w:pPr>
      <w:r>
        <w:t xml:space="preserve">- Lão Vương, tiểu tức phụ ngày đó thật xinh đẹp, bị anh làm, sướng hay không?</w:t>
      </w:r>
    </w:p>
    <w:p>
      <w:pPr>
        <w:pStyle w:val="BodyText"/>
      </w:pPr>
      <w:r>
        <w:t xml:space="preserve">- Cút!</w:t>
      </w:r>
    </w:p>
    <w:p>
      <w:pPr>
        <w:pStyle w:val="BodyText"/>
      </w:pPr>
      <w:r>
        <w:t xml:space="preserve">- Ha ha…</w:t>
      </w:r>
    </w:p>
    <w:p>
      <w:pPr>
        <w:pStyle w:val="BodyText"/>
      </w:pPr>
      <w:r>
        <w:t xml:space="preserve">- …</w:t>
      </w:r>
    </w:p>
    <w:p>
      <w:pPr>
        <w:pStyle w:val="BodyText"/>
      </w:pPr>
      <w:r>
        <w:t xml:space="preserve">Ngay lối vào khe sâu, mấy trăm chiến sĩ đang chờ thay phiên thoải mái cười nói, bọn hắn căn bản không sợ hãi thi đàn công kích.</w:t>
      </w:r>
    </w:p>
    <w:p>
      <w:pPr>
        <w:pStyle w:val="BodyText"/>
      </w:pPr>
      <w:r>
        <w:t xml:space="preserve">Ngay trong lúc tên chiến sĩ kia đang cười nói, một con ấu trùng dị hình trong mắt chớp động vẻ cảnh giác, di chuyển tới bên người một tên chiến sĩ đứng trong góc, đột nhiên bạo lên nhảy qua khuôn mặt gã chiến sĩ kia, từ lỗ mũi chui vào trong não của hắn.</w:t>
      </w:r>
    </w:p>
    <w:p>
      <w:pPr>
        <w:pStyle w:val="BodyText"/>
      </w:pPr>
      <w:r>
        <w:t xml:space="preserve">- Ah!</w:t>
      </w:r>
    </w:p>
    <w:p>
      <w:pPr>
        <w:pStyle w:val="BodyText"/>
      </w:pPr>
      <w:r>
        <w:t xml:space="preserve">Ngay lúc dị hình ấu trùng vừa bổ nhào tới, tên chiến sĩ phát ra tiếng hô hoảng sợ.</w:t>
      </w:r>
    </w:p>
    <w:p>
      <w:pPr>
        <w:pStyle w:val="BodyText"/>
      </w:pPr>
      <w:r>
        <w:t xml:space="preserve">Mấy trăm chiến sĩ quay đầu nhìn lại chiến sĩ kia nhưng không phát hiện ra dị thường.</w:t>
      </w:r>
    </w:p>
    <w:p>
      <w:pPr>
        <w:pStyle w:val="BodyText"/>
      </w:pPr>
      <w:r>
        <w:t xml:space="preserve">Một chiến sĩ bất mãn nói:</w:t>
      </w:r>
    </w:p>
    <w:p>
      <w:pPr>
        <w:pStyle w:val="BodyText"/>
      </w:pPr>
      <w:r>
        <w:t xml:space="preserve">- Lưu mũi to, anh hét gì đây? Người dọa người hù chết người!</w:t>
      </w:r>
    </w:p>
    <w:p>
      <w:pPr>
        <w:pStyle w:val="BodyText"/>
      </w:pPr>
      <w:r>
        <w:t xml:space="preserve">Lưu mũi to vừa định nói gì đó, đầu óc đột nhiên mơ hồ, sau đó nhếch miệng cười:</w:t>
      </w:r>
    </w:p>
    <w:p>
      <w:pPr>
        <w:pStyle w:val="BodyText"/>
      </w:pPr>
      <w:r>
        <w:t xml:space="preserve">- Tôi không nhớ rõ…</w:t>
      </w:r>
    </w:p>
    <w:p>
      <w:pPr>
        <w:pStyle w:val="BodyText"/>
      </w:pPr>
      <w:r>
        <w:t xml:space="preserve">Khe sâu nơi nơi hiểm yếu, dựa vào những địa hình này cùng cao thủ trong quân, thi đàn rậm rạp bên ngoài khe sâu bị chắn bên ngoài, căn bản không cách nào tiến thêm.</w:t>
      </w:r>
    </w:p>
    <w:p>
      <w:pPr>
        <w:pStyle w:val="BodyText"/>
      </w:pPr>
      <w:r>
        <w:t xml:space="preserve">Cuộc chiến kéo dài suốt một ngày, vô số tang thi cũng không cách nào công phá vào bên trong.</w:t>
      </w:r>
    </w:p>
    <w:p>
      <w:pPr>
        <w:pStyle w:val="BodyText"/>
      </w:pPr>
      <w:r>
        <w:t xml:space="preserve">Con đường đi vào khe sâu thật quá nhỏ, trừ phi thi hải điều động tang thi phi hành hoặc tang thi siêu cấp trí tuệ tấn công, không thì chúng thật sự không đánh vào được hạp cốc hẹp hòi kia.</w:t>
      </w:r>
    </w:p>
    <w:p>
      <w:pPr>
        <w:pStyle w:val="BodyText"/>
      </w:pPr>
      <w:r>
        <w:t xml:space="preserve">Trải qua một vòng chiến đấu kịch liệt, Lưu mũi to cũng yên lặng quay vào trong căn cứ người sống sót bên trong.</w:t>
      </w:r>
    </w:p>
    <w:p>
      <w:pPr>
        <w:pStyle w:val="BodyText"/>
      </w:pPr>
      <w:r>
        <w:t xml:space="preserve">Sáng sớm hôm sau, vẻ mặt Việt Hải Dân thật vui mừng báo với cao tầng trong căn cứ:</w:t>
      </w:r>
    </w:p>
    <w:p>
      <w:pPr>
        <w:pStyle w:val="BodyText"/>
      </w:pPr>
      <w:r>
        <w:t xml:space="preserve">- Thủ trưởng trung ương sắp đến nơi này, chúng ta nhanh chóng ra nghênh đón!</w:t>
      </w:r>
    </w:p>
    <w:p>
      <w:pPr>
        <w:pStyle w:val="BodyText"/>
      </w:pPr>
      <w:r>
        <w:t xml:space="preserve">Cao tầng quân đội nghe vậy đưa mắt nhìn nhau, tuy rằng rất nhiều người không tình nguyện nhưng vẫn đi theo Việt Hải Dân tới một bình đài cao chờ đợi.</w:t>
      </w:r>
    </w:p>
    <w:p>
      <w:pPr>
        <w:pStyle w:val="BodyText"/>
      </w:pPr>
      <w:r>
        <w:t xml:space="preserve">- Di! Đó là cái gì?</w:t>
      </w:r>
    </w:p>
    <w:p>
      <w:pPr>
        <w:pStyle w:val="BodyText"/>
      </w:pPr>
      <w:r>
        <w:t xml:space="preserve">- Chiến hạm không trung có thể phi hành? Thật khó tin nổi!</w:t>
      </w:r>
    </w:p>
    <w:p>
      <w:pPr>
        <w:pStyle w:val="BodyText"/>
      </w:pPr>
      <w:r>
        <w:t xml:space="preserve">- Người ngoài hành tinh xâm lấn địa cầu sao?</w:t>
      </w:r>
    </w:p>
    <w:p>
      <w:pPr>
        <w:pStyle w:val="BodyText"/>
      </w:pPr>
      <w:r>
        <w:t xml:space="preserve">- …</w:t>
      </w:r>
    </w:p>
    <w:p>
      <w:pPr>
        <w:pStyle w:val="BodyText"/>
      </w:pPr>
      <w:r>
        <w:t xml:space="preserve">Bỗng nhiên những quan quân nhìn lên không trung, trong mắt tràn ngập kinh hãi.</w:t>
      </w:r>
    </w:p>
    <w:p>
      <w:pPr>
        <w:pStyle w:val="BodyText"/>
      </w:pPr>
      <w:r>
        <w:t xml:space="preserve">Chỉ thấy từ trên bầu trời phương xa bay tới một chiến hạm sắt thép dài tới vạn thước, chính là Thánh Địa Thủ Hộ Giả. Chiến hạm có thể bay trên bầu trời trên địa cầu chưa từng xuất hiện qua bao giờ. Những quan quân nơi đây là lần đầu tiên nhìn thấy được chiến hạm có thể tự do bay lượn trên bầu trời, tự nhiên vô cùng kinh hãi.</w:t>
      </w:r>
    </w:p>
    <w:p>
      <w:pPr>
        <w:pStyle w:val="BodyText"/>
      </w:pPr>
      <w:r>
        <w:t xml:space="preserve">Trong ánh mắt kinh ngạc của nhiều quan quân, chiến hạm bay tới trên đỉnh đầu của bọn họ, khoang thuyền mở ra, một cỗ máy bay vận tải hạng nặng lên thẳng từ trên bầu trời bay xuống hạ cánh.</w:t>
      </w:r>
    </w:p>
    <w:p>
      <w:pPr>
        <w:pStyle w:val="BodyText"/>
      </w:pPr>
      <w:r>
        <w:t xml:space="preserve">Nhìn thấy máy bay vận tải hạ cánh xuống đất, mười mấy chiến sĩ mặc chiến giáp, bên trong mặc trang giáp cường hóa, lưng đeo súng trường Cao Tư cùng súng la-de đan binh, võ trang tận răng, chiến lực tứ giai đồng thời đã chuyển chức trở thành binh lính tinh nhuệ từ trong máy bay lao ra, bảo hộ hai bên phi cơ vận tải.</w:t>
      </w:r>
    </w:p>
    <w:p>
      <w:pPr>
        <w:pStyle w:val="BodyText"/>
      </w:pPr>
      <w:r>
        <w:t xml:space="preserve">- Chiến sĩ thật tinh nhuệ, vũ khí của bọn hắn hình như là vũ khí tương lai trong phim ảnh khoa học viễn tưởng đi! Đây là lực lượng của trung ương quân tân chính phủ sao?</w:t>
      </w:r>
    </w:p>
    <w:p>
      <w:pPr>
        <w:pStyle w:val="BodyText"/>
      </w:pPr>
      <w:r>
        <w:t xml:space="preserve">Những quan quân nhìn thấy chiến sĩ từ trên chiến hạm bước xuống, trong mắt đều hiện lên vẻ kinh hãi. Bọn họ đều là những cường giả trải qua nhiều cuộc chiến đấu, mơ hồ cảm giác được sự mạnh mẽ của những binh sĩ kia.</w:t>
      </w:r>
    </w:p>
    <w:p>
      <w:pPr>
        <w:pStyle w:val="Compact"/>
      </w:pPr>
      <w:r>
        <w:t xml:space="preserve">Dưới ánh mắt nhìn chăm chú của các quan quân, Nhạc Trọng trong một thân quân trang từ trong phi cơ vận tải bước xuống. Ở bên cạnh hắn là Phỉ Hi Ni Á đã trưởng thành thành một tiểu mỹ nhân bại hoại, ánh mắt vô cùng sắc bén tay nắm quyền cao đi cùng.</w:t>
      </w:r>
      <w:r>
        <w:br w:type="textWrapping"/>
      </w:r>
      <w:r>
        <w:br w:type="textWrapping"/>
      </w:r>
    </w:p>
    <w:p>
      <w:pPr>
        <w:pStyle w:val="Heading2"/>
      </w:pPr>
      <w:bookmarkStart w:id="1464" w:name="chương-1652-chỉ-vẫy-tay-tang-thi-tan-thành-mây-khói"/>
      <w:bookmarkEnd w:id="1464"/>
      <w:r>
        <w:t xml:space="preserve">1442. Chương 1652: Chỉ Vẫy Tay, Tang Thi Tan Thành Mây Khói!</w:t>
      </w:r>
    </w:p>
    <w:p>
      <w:pPr>
        <w:pStyle w:val="Compact"/>
      </w:pPr>
      <w:r>
        <w:br w:type="textWrapping"/>
      </w:r>
      <w:r>
        <w:br w:type="textWrapping"/>
      </w:r>
      <w:r>
        <w:t xml:space="preserve">Lúc này thực lực của Nhạc Trọng đã xem như vô địch trên địa cầu, nếu không gặp phải nhân vật cấp bá chủ ở những thế giới khác, hoặc một ít quái vật biến thái, hắn đã không còn gì để sợ hãi. Bất quá khi đi tới tiếp thu người sống sót tại Tứ Xuyên, ngoại trừ vũ lực siêu cường, lòng người cũng là một nhân tố thập phần mấu chốt.</w:t>
      </w:r>
    </w:p>
    <w:p>
      <w:pPr>
        <w:pStyle w:val="BodyText"/>
      </w:pPr>
      <w:r>
        <w:t xml:space="preserve">Việt Hải Dân đi tới bên người Nhạc Trọng, hành lễ chào theo nghi thức quân đội, nhìn thẳng vào mắt Nhạc Trọng mang theo một tia kính ý nói:</w:t>
      </w:r>
    </w:p>
    <w:p>
      <w:pPr>
        <w:pStyle w:val="BodyText"/>
      </w:pPr>
      <w:r>
        <w:t xml:space="preserve">- Thủ trưởng, tôi là Việt Hải Dân! Có thể nhìn thấy ngài là vinh hạnh của tôi!</w:t>
      </w:r>
    </w:p>
    <w:p>
      <w:pPr>
        <w:pStyle w:val="BodyText"/>
      </w:pPr>
      <w:r>
        <w:t xml:space="preserve">Trong tay Việt Hải Dân có radio, hắn hiểu rất rõ tình báo bên Thiên Kinh. Trên thực tế cho dù là Nhạc Trọng đã thu phục thủ đô, hắn vẫn luôn suy nghĩ thật lâu, không sớm liên hệ với Nhạc Trọng.</w:t>
      </w:r>
    </w:p>
    <w:p>
      <w:pPr>
        <w:pStyle w:val="BodyText"/>
      </w:pPr>
      <w:r>
        <w:t xml:space="preserve">Nhưng sau khi nghe được tin Nhạc Trọng, Thiên Đường thần quốc cùng nước Mỹ ký kết điều ước đồng minh, hơn nữa định rõ phạm vi thế lực, trong lòng Việt Hải Dân đã bắt đầu dao động, suy nghĩ hồi lâu cuối cùng chủ động liên hệ với Nhạc Trọng.</w:t>
      </w:r>
    </w:p>
    <w:p>
      <w:pPr>
        <w:pStyle w:val="BodyText"/>
      </w:pPr>
      <w:r>
        <w:t xml:space="preserve">Hôm nay chứng kiến Nhạc Trọng ngồi trên Thánh Địa Thủ Hộ Giả từ trên trời giáng xuống, bên người dẫn theo chiến sĩ tinh nhuệ lấy một địch ngàn võ trang tận răng, trong lòng Việt Hải Dân mới thực sự buông lỏng, đồng thời may mắn cho sự lựa chọn của mình.</w:t>
      </w:r>
    </w:p>
    <w:p>
      <w:pPr>
        <w:pStyle w:val="BodyText"/>
      </w:pPr>
      <w:r>
        <w:t xml:space="preserve">Nhạc Trọng cười nhẹ, khách sáo nói:</w:t>
      </w:r>
    </w:p>
    <w:p>
      <w:pPr>
        <w:pStyle w:val="BodyText"/>
      </w:pPr>
      <w:r>
        <w:t xml:space="preserve">- Tôi là Nhạc Trọng. Thật cao hứng có thể nhìn thấy anh, Việt lữ trưởng!</w:t>
      </w:r>
    </w:p>
    <w:p>
      <w:pPr>
        <w:pStyle w:val="BodyText"/>
      </w:pPr>
      <w:r>
        <w:t xml:space="preserve">Đúng lúc này Vương Đại Pháo đứng phía sau, sắc mặt luôn có chút âm trầm tiến lên trừng mắt nhìn Nhạc Trọng nói:</w:t>
      </w:r>
    </w:p>
    <w:p>
      <w:pPr>
        <w:pStyle w:val="BodyText"/>
      </w:pPr>
      <w:r>
        <w:t xml:space="preserve">- Nhạc Trọng thủ trưởng, bên ngoài khu tụ tập Tân Phong của chúng tôi bị tang thi bao vây, lực lượng trong tay chúng tôi quá yếu ớt. Nếu ngài đã tới, hãy giúp chúng tôi tiêu diệt một ít tang thi, cho phép chúng tôi nhìn xem trung ương quân danh chấn thiên hạ có bản lĩnh gì!</w:t>
      </w:r>
    </w:p>
    <w:p>
      <w:pPr>
        <w:pStyle w:val="BodyText"/>
      </w:pPr>
      <w:r>
        <w:t xml:space="preserve">Những quan quân còn lại đều đi theo phía sau Vương Đại Pháo, yên lặng nhìn Nhạc Trọng muốn xem lực lượng tinh nhuệ dưới trướng của hắn ra sao.</w:t>
      </w:r>
    </w:p>
    <w:p>
      <w:pPr>
        <w:pStyle w:val="BodyText"/>
      </w:pPr>
      <w:r>
        <w:t xml:space="preserve">Mặc dù trong radio tuyên truyền Thiên Kinh trung ương quân chưa hề chiến bại, nhưng những quan quân đều biết rõ ràng việc tuyên truyền này không thể tin hoàn toàn. Mắt thấy là thật tai nghe là giả, bọn hắn thật muốn nhìn xem trung ương quân rốt cục có bản lĩnh thực sự hay không, đồng thời mạnh mẽ như thế nào.</w:t>
      </w:r>
    </w:p>
    <w:p>
      <w:pPr>
        <w:pStyle w:val="BodyText"/>
      </w:pPr>
      <w:r>
        <w:t xml:space="preserve">Việt Hải Dân vốn vô cùng nhiệt tình nghe vậy chợt nhướng mày, không ngăn cản Vương Đại Pháo mà có chút chờ mong nhìn Nhạc Trọng.</w:t>
      </w:r>
    </w:p>
    <w:p>
      <w:pPr>
        <w:pStyle w:val="BodyText"/>
      </w:pPr>
      <w:r>
        <w:t xml:space="preserve">- Không có vấn đề!</w:t>
      </w:r>
    </w:p>
    <w:p>
      <w:pPr>
        <w:pStyle w:val="BodyText"/>
      </w:pPr>
      <w:r>
        <w:t xml:space="preserve">Nhạc Trọng cười nhẹ, thản nhiên dùng máy truyền tin ra lệnh:</w:t>
      </w:r>
    </w:p>
    <w:p>
      <w:pPr>
        <w:pStyle w:val="BodyText"/>
      </w:pPr>
      <w:r>
        <w:t xml:space="preserve">- Truyền mệnh lệnh của tôi đem toàn bộ tang thi bên ngoài tiêu diệt!</w:t>
      </w:r>
    </w:p>
    <w:p>
      <w:pPr>
        <w:pStyle w:val="BodyText"/>
      </w:pPr>
      <w:r>
        <w:t xml:space="preserve">Vương Đại Pháo cười lạnh, nghĩ thầm:</w:t>
      </w:r>
    </w:p>
    <w:p>
      <w:pPr>
        <w:pStyle w:val="BodyText"/>
      </w:pPr>
      <w:r>
        <w:t xml:space="preserve">- Toàn bộ tiêu diệt! Khẩu khí thật lớn. Số lượng tang thi bên ngoài chỉ sợ phải hơn năm mươi vạn, mấy chục người cộng thêm một chiến hạm không trung lại nghĩ muốn tiêu diệt hơn năm mươi vạn tang thi, thật sự là khoác lác!</w:t>
      </w:r>
    </w:p>
    <w:p>
      <w:pPr>
        <w:pStyle w:val="BodyText"/>
      </w:pPr>
      <w:r>
        <w:t xml:space="preserve">Trong lòng những quan quân còn lại đều cười thầm, trên mặt lộ ra nụ cười chế nhạo.</w:t>
      </w:r>
    </w:p>
    <w:p>
      <w:pPr>
        <w:pStyle w:val="BodyText"/>
      </w:pPr>
      <w:r>
        <w:t xml:space="preserve">Việt Hải Dân nghe vậy cũng không nhịn được khẽ cau mày:</w:t>
      </w:r>
    </w:p>
    <w:p>
      <w:pPr>
        <w:pStyle w:val="BodyText"/>
      </w:pPr>
      <w:r>
        <w:t xml:space="preserve">- Chẳng lẽ Nhạc Trọng này là kẻ khoác lác như vậy hay sao? Không thể nào, hắn là thủ lĩnh tân Hoa Hạ, là thủ trưởng trung ương quân, vì sao lại có thể thốt lời khoa trương như vậy đây?</w:t>
      </w:r>
    </w:p>
    <w:p>
      <w:pPr>
        <w:pStyle w:val="BodyText"/>
      </w:pPr>
      <w:r>
        <w:t xml:space="preserve">Phỉ Hi Ni Á đứng bên cạnh Nhạc Trọng, lạnh lùng nhìn lên mọi người, đem toàn bộ tâm tư của quan quân nơi này đọc rõ, khóe môi không khỏi nhếch lên, cười lạnh:</w:t>
      </w:r>
    </w:p>
    <w:p>
      <w:pPr>
        <w:pStyle w:val="BodyText"/>
      </w:pPr>
      <w:r>
        <w:t xml:space="preserve">- Một đám ngu ngốc, các người vĩnh viễn cũng không biết được Nhạc Trọng ca ca cường đại đến thế nào!</w:t>
      </w:r>
    </w:p>
    <w:p>
      <w:pPr>
        <w:pStyle w:val="BodyText"/>
      </w:pPr>
      <w:r>
        <w:t xml:space="preserve">Khi mệnh lệnh của Nhạc Trọng vừa truyền xuống, Thánh Địa Thủ Hộ Giả lộ ra vô số nòng pháo, từng đạo quang mang từ trên trời giáng xuống giống như ánh sáng thần phạt rơi xuống mặt đất, mỗi chùm quang thúc thật tinh chuẩn xuyên qua đầu thi đàn bên dưới.</w:t>
      </w:r>
    </w:p>
    <w:p>
      <w:pPr>
        <w:pStyle w:val="BodyText"/>
      </w:pPr>
      <w:r>
        <w:t xml:space="preserve">Dưới công kích của Thánh Địa Thủ Hộ Giả, thật nhiều tang thi lập tức tan thành mây khói.</w:t>
      </w:r>
    </w:p>
    <w:p>
      <w:pPr>
        <w:pStyle w:val="BodyText"/>
      </w:pPr>
      <w:r>
        <w:t xml:space="preserve">Chiến hạm không ngừng bay lượn trên bầu trời, quang mang không ngừng rơi rụng, không bao lâu toàn bộ tang thi vây bên ngoài khe sâu đã tan thành mây khói, biến mất không còn bóng dáng.</w:t>
      </w:r>
    </w:p>
    <w:p>
      <w:pPr>
        <w:pStyle w:val="BodyText"/>
      </w:pPr>
      <w:r>
        <w:t xml:space="preserve">- Đó là cái gì?</w:t>
      </w:r>
    </w:p>
    <w:p>
      <w:pPr>
        <w:pStyle w:val="BodyText"/>
      </w:pPr>
      <w:r>
        <w:t xml:space="preserve">- Thật là đáng sợ, loại lực lượng này thật là đáng sợ!</w:t>
      </w:r>
    </w:p>
    <w:p>
      <w:pPr>
        <w:pStyle w:val="BodyText"/>
      </w:pPr>
      <w:r>
        <w:t xml:space="preserve">- Xong rồi? Năm mươi vạn tang thi cứ như vậy biến mất? Làm sao có thể? Làm sao có thể?</w:t>
      </w:r>
    </w:p>
    <w:p>
      <w:pPr>
        <w:pStyle w:val="BodyText"/>
      </w:pPr>
      <w:r>
        <w:t xml:space="preserve">- Đó là vũ khí gì vậy, thật quá biến thái đi? Ngoại trừ vũ khí hạt nhân, trên địa cầu căn bản không có loại vũ khí nào có thể đối kháng với nó!</w:t>
      </w:r>
    </w:p>
    <w:p>
      <w:pPr>
        <w:pStyle w:val="BodyText"/>
      </w:pPr>
      <w:r>
        <w:t xml:space="preserve">- …</w:t>
      </w:r>
    </w:p>
    <w:p>
      <w:pPr>
        <w:pStyle w:val="BodyText"/>
      </w:pPr>
      <w:r>
        <w:t xml:space="preserve">Nhìn năm mươi vạn tang thi bị đánh tan tành, đôi mắt của các quan quân kinh hãi muốn rơi xuống. Bọn họ nhìn vào Nhạc Trọng đứng trước mặt, trong mắt hiện lên vẻ sợ hãi.</w:t>
      </w:r>
    </w:p>
    <w:p>
      <w:pPr>
        <w:pStyle w:val="BodyText"/>
      </w:pPr>
      <w:r>
        <w:t xml:space="preserve">Trong mắt Vương Đại Pháo hiện lên nỗi sợ hãi, nghĩ thầm:</w:t>
      </w:r>
    </w:p>
    <w:p>
      <w:pPr>
        <w:pStyle w:val="BodyText"/>
      </w:pPr>
      <w:r>
        <w:t xml:space="preserve">- Binh khí chiến tranh thật khủng khiếp, chỉ bằng vào không hạm kia, khu tụ tập Tân Phong không cách nào ngăn cản được. Trung ương quân của tân chính phủ mạnh mẽ quả nhiên danh bất hư truyền, không hổ được xưng là quân đoàn tinh nhuệ nhất lưu trên toàn thế giới!</w:t>
      </w:r>
    </w:p>
    <w:p>
      <w:pPr>
        <w:pStyle w:val="BodyText"/>
      </w:pPr>
      <w:r>
        <w:t xml:space="preserve">Thánh Địa Thủ Hộ Giả là binh khí chiến đấu cao cấp nhất Ô La tinh, tập hợp tinh hoa khoa học kỹ thuật cùng vô số tài nguyên đứng đầu của Ô La tinh. Uy lực vô cùng, dù cường giả thất giai cũng bị giết chết. Binh khí chiến tranh như vậy đương nhiên là vô cùng cường đại, khủng bố phi phàm.</w:t>
      </w:r>
    </w:p>
    <w:p>
      <w:pPr>
        <w:pStyle w:val="BodyText"/>
      </w:pPr>
      <w:r>
        <w:t xml:space="preserve">Trên thực tế uy lực của Thánh Địa Thủ Hộ Giả cường đại còn hơn đạn hạt nhân trên địa cầu vài phần. Nếu địch nhân sử dụng đạn hạt nhân công kích Thánh Địa Thủ Hộ Giả, còn chưa đợi được đạn hạt nhân bay tới, đạn đạo chuyên chở đầu đạn hạt nhân đã bị chiến hạm phá hủy, căn bản không có tác dụng.</w:t>
      </w:r>
    </w:p>
    <w:p>
      <w:pPr>
        <w:pStyle w:val="BodyText"/>
      </w:pPr>
      <w:r>
        <w:t xml:space="preserve">Vẻ mặt Việt Hải Dân vui sướng tán thán:</w:t>
      </w:r>
    </w:p>
    <w:p>
      <w:pPr>
        <w:pStyle w:val="BodyText"/>
      </w:pPr>
      <w:r>
        <w:t xml:space="preserve">- Thật là lợi hại! Trung ương quân quả nhiên danh bất hư truyền! Không hổ là cường quân nhất lưu trên thế giới. Có được vũ khí này, tương lai Tân Hoa Hạ chúng ta nhất định có thể đánh bại tang thi, thu phục cả nước!</w:t>
      </w:r>
    </w:p>
    <w:p>
      <w:pPr>
        <w:pStyle w:val="BodyText"/>
      </w:pPr>
      <w:r>
        <w:t xml:space="preserve">Các quan quân đứng phía sau hắn nghe vậy đều biến sắc, trong mắt tràn ngập vẻ nóng rực. Nếu bọn họ đi theo Nhạc Trọng đánh bại tang thi, thu phục cả nước, tương lai họ có thể trở thành khai quốc công thần, vinh hoa phú quý hưởng mãi không hết.</w:t>
      </w:r>
    </w:p>
    <w:p>
      <w:pPr>
        <w:pStyle w:val="BodyText"/>
      </w:pPr>
      <w:r>
        <w:t xml:space="preserve">Trong lòng Nhạc Trọng nhủ thầm:</w:t>
      </w:r>
    </w:p>
    <w:p>
      <w:pPr>
        <w:pStyle w:val="BodyText"/>
      </w:pPr>
      <w:r>
        <w:t xml:space="preserve">- Thu phục cả nước, nói dễ hơn làm!</w:t>
      </w:r>
    </w:p>
    <w:p>
      <w:pPr>
        <w:pStyle w:val="BodyText"/>
      </w:pPr>
      <w:r>
        <w:t xml:space="preserve">Dù hiện tại hắn đã là Thần chiến sĩ thất giai, số lượng người sống sót dưới trướng đã vượt hơn ngàn vạn, nhưng nếu muốn thu phục cả nước vẫn vô cùng khó khăn.</w:t>
      </w:r>
    </w:p>
    <w:p>
      <w:pPr>
        <w:pStyle w:val="BodyText"/>
      </w:pPr>
      <w:r>
        <w:t xml:space="preserve">Mười hai Thánh Địa Thủ Hộ Giả tuy mạnh mẽ nhưng tiêu hao năng lượng cũng cực kỳ khổng lồ. Nếu không phải vì lập uy, hắn cũng không lựa chọn một lần diệt sát năm mươi vạn tang thi như thế.</w:t>
      </w:r>
    </w:p>
    <w:p>
      <w:pPr>
        <w:pStyle w:val="BodyText"/>
      </w:pPr>
      <w:r>
        <w:t xml:space="preserve">Năng lượng cung cấp cho Thánh Địa Thủ Hộ Giả thập phần quý giá, là Nhạc Trọng muốn dùng đối phó dị hình, Khủng Long nhân cùng thú nhân, không dễ dàng sử dụng bắn chết loại tang thi bình thường. Diệt sát tang thi bình thường sử dụng quân đội nhân loại càng có lợi hơn rất nhiều.</w:t>
      </w:r>
    </w:p>
    <w:p>
      <w:pPr>
        <w:pStyle w:val="BodyText"/>
      </w:pPr>
      <w:r>
        <w:t xml:space="preserve">Tuy rằng trong lòng hắn không ngừng suy nghĩ những khó khăn gặp phải, nhưng vẫn mang theo nụ cười tự tin, giống như hết thảy đều nằm trong sự khống chế của hắn.</w:t>
      </w:r>
    </w:p>
    <w:p>
      <w:pPr>
        <w:pStyle w:val="BodyText"/>
      </w:pPr>
      <w:r>
        <w:t xml:space="preserve">Nhìn dáng vẻ tự tin của hắn, những quan quân trong khu tụ tập đều nảy sinh lòng dạ muốn đi theo nhờ vả hắn.</w:t>
      </w:r>
    </w:p>
    <w:p>
      <w:pPr>
        <w:pStyle w:val="BodyText"/>
      </w:pPr>
      <w:r>
        <w:t xml:space="preserve">Việt Hải Dân vô cùng nhiệt tình mời mọc:</w:t>
      </w:r>
    </w:p>
    <w:p>
      <w:pPr>
        <w:pStyle w:val="BodyText"/>
      </w:pPr>
      <w:r>
        <w:t xml:space="preserve">- Thủ trưởng, mời ngài dến khu tụ tập Tân Phong nghỉ ngơi một chút!</w:t>
      </w:r>
    </w:p>
    <w:p>
      <w:pPr>
        <w:pStyle w:val="BodyText"/>
      </w:pPr>
      <w:r>
        <w:t xml:space="preserve">Nhạc Trọng mỉm cười, cũng không từ chối:</w:t>
      </w:r>
    </w:p>
    <w:p>
      <w:pPr>
        <w:pStyle w:val="BodyText"/>
      </w:pPr>
      <w:r>
        <w:t xml:space="preserve">- Được!</w:t>
      </w:r>
    </w:p>
    <w:p>
      <w:pPr>
        <w:pStyle w:val="BodyText"/>
      </w:pPr>
      <w:r>
        <w:t xml:space="preserve">Theo sự dẫn dắt của Việt Hải Dân, đoàn người thật nhanh đi vào trong khu căn cứ.</w:t>
      </w:r>
    </w:p>
    <w:p>
      <w:pPr>
        <w:pStyle w:val="Compact"/>
      </w:pPr>
      <w:r>
        <w:br w:type="textWrapping"/>
      </w:r>
      <w:r>
        <w:br w:type="textWrapping"/>
      </w:r>
    </w:p>
    <w:p>
      <w:pPr>
        <w:pStyle w:val="Heading2"/>
      </w:pPr>
      <w:bookmarkStart w:id="1465" w:name="chương-1653-hỗn-loạn"/>
      <w:bookmarkEnd w:id="1465"/>
      <w:r>
        <w:t xml:space="preserve">1443. Chương 1653: Hỗn Loạn!</w:t>
      </w:r>
    </w:p>
    <w:p>
      <w:pPr>
        <w:pStyle w:val="Compact"/>
      </w:pPr>
      <w:r>
        <w:br w:type="textWrapping"/>
      </w:r>
      <w:r>
        <w:br w:type="textWrapping"/>
      </w:r>
      <w:r>
        <w:t xml:space="preserve">Trong khu tụ tập Tân Phong khác với những khu tụ tập địa phương bên ngoài, bởi vì có quân đội của Việt Hải Dân duy trì bảo hộ nên vẫn giữ gìn được trật tự nhất định. Tuy rằng bởi vì thiếu hụt vật tư nên rất nhiều người sống sót đều xanh xao vàng vọt, nhưng từ mặt ngoài mà xem lại không tới mức hỗn loạn không chịu nổi, cũng không có ác đồ hoành hành, xác chết khắp nơi.</w:t>
      </w:r>
    </w:p>
    <w:p>
      <w:pPr>
        <w:pStyle w:val="BodyText"/>
      </w:pPr>
      <w:r>
        <w:t xml:space="preserve">Nhạc Trọng lướt mắt nhìn qua khu tụ tập vài lần, liền không để ý tới. Hắn cũng rõ ràng khu tụ tập Tân Phong đã được quét dọn xử lý, từ mặt ngoài căn bản không nhìn ra được điều gì.</w:t>
      </w:r>
    </w:p>
    <w:p>
      <w:pPr>
        <w:pStyle w:val="BodyText"/>
      </w:pPr>
      <w:r>
        <w:t xml:space="preserve">Đoàn người đi vào trong một căn phòng gỗ lớn sạch sẽ nằm bên trong căn cứ.</w:t>
      </w:r>
    </w:p>
    <w:p>
      <w:pPr>
        <w:pStyle w:val="BodyText"/>
      </w:pPr>
      <w:r>
        <w:t xml:space="preserve">Việt Hải Dân hạ lệnh, thật nhiều thực vật đều được bưng lên.</w:t>
      </w:r>
    </w:p>
    <w:p>
      <w:pPr>
        <w:pStyle w:val="BodyText"/>
      </w:pPr>
      <w:r>
        <w:t xml:space="preserve">Bên trong khu Tân Phong vật tư rất thiếu hụt, cơ hồ phải ăn cả thịt chuột.</w:t>
      </w:r>
    </w:p>
    <w:p>
      <w:pPr>
        <w:pStyle w:val="BodyText"/>
      </w:pPr>
      <w:r>
        <w:t xml:space="preserve">Những món ăn được bưng lên nhìn ngon nhất là món thịt chuột cùng đậu phộng rang, món chính lại là bánh bích quy cùng canh rau dại.</w:t>
      </w:r>
    </w:p>
    <w:p>
      <w:pPr>
        <w:pStyle w:val="BodyText"/>
      </w:pPr>
      <w:r>
        <w:t xml:space="preserve">Nhìn thực vật trên bàn ăn, Nhạc Trọng không có chút khẩu vị nào. Nếu như bị bức tới hoàn cảnh ác liệt nhất cho dù ăn sống côn trùng như con mối hắn cũng không chê bai. Nhưng hiện tại thực vật của hắn hàng ngày kém cỏi nhất cũng là rau dưa biến dị, thịt thú biến dị ngoài tứ giai, thực vật như vậy mới có thể giúp thân thể hắn đạt được năng lượng sung túc, trở nên càng thêm mạnh mẽ.</w:t>
      </w:r>
    </w:p>
    <w:p>
      <w:pPr>
        <w:pStyle w:val="BodyText"/>
      </w:pPr>
      <w:r>
        <w:t xml:space="preserve">Việt Hải Dân thịnh tình mời mọc:</w:t>
      </w:r>
    </w:p>
    <w:p>
      <w:pPr>
        <w:pStyle w:val="BodyText"/>
      </w:pPr>
      <w:r>
        <w:t xml:space="preserve">- Thỉnh dùng!</w:t>
      </w:r>
    </w:p>
    <w:p>
      <w:pPr>
        <w:pStyle w:val="BodyText"/>
      </w:pPr>
      <w:r>
        <w:t xml:space="preserve">- Chờ một chút, Hải Dân, mời mọi người nếm thử thực vật của chúng tôi đi!</w:t>
      </w:r>
    </w:p>
    <w:p>
      <w:pPr>
        <w:pStyle w:val="BodyText"/>
      </w:pPr>
      <w:r>
        <w:t xml:space="preserve">Nhạc Trọng cười nhẹ, lật tay, một đống thịt hộp xuất hiện trong tay hắn, sau đó mở ra…</w:t>
      </w:r>
    </w:p>
    <w:p>
      <w:pPr>
        <w:pStyle w:val="BodyText"/>
      </w:pPr>
      <w:r>
        <w:t xml:space="preserve">Khi những hộp thịt được mở ra, lộ ra rau cải biến dị xanh biếc ướt át cùng thịt biến dị thú tứ giai hương thơm lan khắp bốn phía.</w:t>
      </w:r>
    </w:p>
    <w:p>
      <w:pPr>
        <w:pStyle w:val="BodyText"/>
      </w:pPr>
      <w:r>
        <w:t xml:space="preserve">Ngửi thấy được hương vị thực vật thơm ngon kia, những quan quân sau lưng Việt Hải Dân không nhịn được nuốt nước bọt, nhìn chằm chằm vào thực vật trong tay Nhạc Trọng, lộ ra ánh mắt tham lam thèm thuồng như lang sói.</w:t>
      </w:r>
    </w:p>
    <w:p>
      <w:pPr>
        <w:pStyle w:val="BodyText"/>
      </w:pPr>
      <w:r>
        <w:t xml:space="preserve">Trong khu Tân Phong này những quan quân thân là cao tầng nếu muốn được ăn no thì không có vấn đề. Nhưng muốn ăn rau dưa tươi mới hoặc thú thịt thì cực kỳ khó khăn. Thật nhiều người vì không đủ dinh dưỡng nên phát bệnh tử vong. Nếu không như thế khu tụ tập Tân Phong này cũng không chỉ có sáu ngàn người.</w:t>
      </w:r>
    </w:p>
    <w:p>
      <w:pPr>
        <w:pStyle w:val="BodyText"/>
      </w:pPr>
      <w:r>
        <w:t xml:space="preserve">- Mời dùng!</w:t>
      </w:r>
    </w:p>
    <w:p>
      <w:pPr>
        <w:pStyle w:val="BodyText"/>
      </w:pPr>
      <w:r>
        <w:t xml:space="preserve">Nghe được lời mời của Nhạc Trọng, các quan quân lập tức vươn đũa gắp thực vật ăn ngấu nghiến.</w:t>
      </w:r>
    </w:p>
    <w:p>
      <w:pPr>
        <w:pStyle w:val="BodyText"/>
      </w:pPr>
      <w:r>
        <w:t xml:space="preserve">Việt Hải Dân ăn vào một miếng thịt thú tứ giai, ánh mắt sáng lên, nhìn chằm chằm thực vật trên bàn, trong mắt cũng lộ vẻ thèm thuồng, vươn đũa không ngừng gắp thịt:</w:t>
      </w:r>
    </w:p>
    <w:p>
      <w:pPr>
        <w:pStyle w:val="BodyText"/>
      </w:pPr>
      <w:r>
        <w:t xml:space="preserve">- Ăn ngon! Ăn quá ngon, đây thật sự là mỹ vị nhân gian. Di, mỹ vị này hình như có thể cải thiện thể chất con người. Thật sự là quá khó tin!</w:t>
      </w:r>
    </w:p>
    <w:p>
      <w:pPr>
        <w:pStyle w:val="BodyText"/>
      </w:pPr>
      <w:r>
        <w:t xml:space="preserve">Những quan quân khác cũng không phải kẻ ngu ngốc, bọn hắn cũng cảm nhận được chỗ tốt của thực vật, liền vươn đũa ăn như hổ đói, chỉ chốc lát đã quét sạch thức ăn trên bàn.</w:t>
      </w:r>
    </w:p>
    <w:p>
      <w:pPr>
        <w:pStyle w:val="BodyText"/>
      </w:pPr>
      <w:r>
        <w:t xml:space="preserve">Ăn xong thực vật, những quan quân mới thỏa nguyện nhìn lên Nhạc Trọng, có chút ngượng ngùng. Trước cuối thời họ từng ăn qua sơn trân hải vị đến ngán, nhưng chưa từng được ăn qua loại mỹ vị nào ngon như thực vật hôm nay.</w:t>
      </w:r>
    </w:p>
    <w:p>
      <w:pPr>
        <w:pStyle w:val="BodyText"/>
      </w:pPr>
      <w:r>
        <w:t xml:space="preserve">Ăn cơm xong, Nhạc Trọng trực tiếp hỏi:</w:t>
      </w:r>
    </w:p>
    <w:p>
      <w:pPr>
        <w:pStyle w:val="BodyText"/>
      </w:pPr>
      <w:r>
        <w:t xml:space="preserve">- Việt Hải Dân, ở gần chỗ các anh còn có khu tụ tập cỡ lớn nào của nhân loại nữa không?</w:t>
      </w:r>
    </w:p>
    <w:p>
      <w:pPr>
        <w:pStyle w:val="BodyText"/>
      </w:pPr>
      <w:r>
        <w:t xml:space="preserve">Lần này Nhạc Trọng đến Tứ Xuyên không chỉ vì khu tụ tập Tân Phong mà dự tính đem toàn bộ người sống sót tại Tứ Xuyên thu vào trong tay, sau đó di chuyển về đại căn cứ.</w:t>
      </w:r>
    </w:p>
    <w:p>
      <w:pPr>
        <w:pStyle w:val="BodyText"/>
      </w:pPr>
      <w:r>
        <w:t xml:space="preserve">Theo thời gian trôi qua, càng ngày càng có nhiều ngoại tộc cường đại buông xuống địa cầu, số lượng nhân loại bị ngoại tộc giết hại quá nhiều nên càng ngày càng ít ỏi.</w:t>
      </w:r>
    </w:p>
    <w:p>
      <w:pPr>
        <w:pStyle w:val="BodyText"/>
      </w:pPr>
      <w:r>
        <w:t xml:space="preserve">Nhạc Trọng cùng thời gian lo lắng huấn luyện quân đội, hơn nữa còn không ngừng phái người đi khắp nơi đem người sống sót chuyển dời về đại căn cứ của hắn.</w:t>
      </w:r>
    </w:p>
    <w:p>
      <w:pPr>
        <w:pStyle w:val="BodyText"/>
      </w:pPr>
      <w:r>
        <w:t xml:space="preserve">Việt Hải Dân lập tức hội báo:</w:t>
      </w:r>
    </w:p>
    <w:p>
      <w:pPr>
        <w:pStyle w:val="BodyText"/>
      </w:pPr>
      <w:r>
        <w:t xml:space="preserve">- Thủ trưởng, tôi chỉ biết cách năm mươi cây số ở hướng tây có một khu tụ tập cỡ lớn. Số lượng người sống sót bên trong còn nhiều hơn chỗ chúng tôi không ít!</w:t>
      </w:r>
    </w:p>
    <w:p>
      <w:pPr>
        <w:pStyle w:val="BodyText"/>
      </w:pPr>
      <w:r>
        <w:t xml:space="preserve">Nhạc Trọng nói:</w:t>
      </w:r>
    </w:p>
    <w:p>
      <w:pPr>
        <w:pStyle w:val="BodyText"/>
      </w:pPr>
      <w:r>
        <w:t xml:space="preserve">- Tốt lắm, vậy bây giờ anh lập tức đi tổ chức toàn bộ người sống sót khu Tân Phong đi lên chiến hạm của tôi, lập tức rời đi nơi này!</w:t>
      </w:r>
    </w:p>
    <w:p>
      <w:pPr>
        <w:pStyle w:val="BodyText"/>
      </w:pPr>
      <w:r>
        <w:t xml:space="preserve">Việt Hải Dân nghe vậy khẽ cau mày nói:</w:t>
      </w:r>
    </w:p>
    <w:p>
      <w:pPr>
        <w:pStyle w:val="BodyText"/>
      </w:pPr>
      <w:r>
        <w:t xml:space="preserve">- Thủ trưởng, vì sao phải rời khỏi nơi đây? Chúng ta có thể ở lại chỗ này lấy nơi này làm cơ sở từng bước thu phục Tứ Xuyên!</w:t>
      </w:r>
    </w:p>
    <w:p>
      <w:pPr>
        <w:pStyle w:val="BodyText"/>
      </w:pPr>
      <w:r>
        <w:t xml:space="preserve">Các quan quân phía sau Việt Hải Dân cũng lộ ra ánh mắt đồng ý. Họ đều là quân nhân Tứ Xuyên, căn bản không muốn rời khỏi nơi đây.</w:t>
      </w:r>
    </w:p>
    <w:p>
      <w:pPr>
        <w:pStyle w:val="BodyText"/>
      </w:pPr>
      <w:r>
        <w:t xml:space="preserve">Nhạc Trọng cau mày vừa định nói chuyện đột nhiên từ phương xa truyền ra vô số tiếng súng cùng tiếng kêu sắc nhọn.</w:t>
      </w:r>
    </w:p>
    <w:p>
      <w:pPr>
        <w:pStyle w:val="BodyText"/>
      </w:pPr>
      <w:r>
        <w:t xml:space="preserve">Một gã quan quân sắc mặt sợ hãi chật vật chạy vào phòng hoảng sợ thét to:</w:t>
      </w:r>
    </w:p>
    <w:p>
      <w:pPr>
        <w:pStyle w:val="BodyText"/>
      </w:pPr>
      <w:r>
        <w:t xml:space="preserve">- Quái vật! Lữ trưởng, có quái vật giết tới!</w:t>
      </w:r>
    </w:p>
    <w:p>
      <w:pPr>
        <w:pStyle w:val="BodyText"/>
      </w:pPr>
      <w:r>
        <w:t xml:space="preserve">Hai mắt Việt Hải Dân ngưng tụ, trầm giọng nói:</w:t>
      </w:r>
    </w:p>
    <w:p>
      <w:pPr>
        <w:pStyle w:val="BodyText"/>
      </w:pPr>
      <w:r>
        <w:t xml:space="preserve">- Quái vật gì? Trương Hưng, nói rõ ràng một chút!</w:t>
      </w:r>
    </w:p>
    <w:p>
      <w:pPr>
        <w:pStyle w:val="BodyText"/>
      </w:pPr>
      <w:r>
        <w:t xml:space="preserve">Trong mắt Trương Hưng lộ ra vẻ hoảng sợ lớn tiếng nói:</w:t>
      </w:r>
    </w:p>
    <w:p>
      <w:pPr>
        <w:pStyle w:val="BodyText"/>
      </w:pPr>
      <w:r>
        <w:t xml:space="preserve">- Quái vật thân cao hơn hai thước, có cánh tay chẳng khác gì cái liềm, thân thể còn có giáp xác màu xám, quái vật nhìn qua giống như dị hình. Đúng rồi, chúng thật giống quái vật dị hình mạnh mẽ đáng sợ. Bộ đội đặc chủng đệ nhất cơ hồ đã bị diệt sạch sẽ!</w:t>
      </w:r>
    </w:p>
    <w:p>
      <w:pPr>
        <w:pStyle w:val="BodyText"/>
      </w:pPr>
      <w:r>
        <w:t xml:space="preserve">- Cái gì, bộ đội đặc chủng đệ nhất toàn bộ diệt?</w:t>
      </w:r>
    </w:p>
    <w:p>
      <w:pPr>
        <w:pStyle w:val="BodyText"/>
      </w:pPr>
      <w:r>
        <w:t xml:space="preserve">Việt Hải Dân nghe vậy sắc mặt biến thành tái nhợt, bộ đội đặc chủng đệ nhất là đội ngũ cường hóa giả tinh nhuệ nhất trong khu tụ tập Tân Phong. Nhờ có họ mới bảo hộ được nơi này, bảo hộ nhân loại bên trong, là thủ hộ thần của khu tụ tập, một khi bị tiêu diệt phòng ngự của nơi này đã suy yếu tới chín thành.</w:t>
      </w:r>
    </w:p>
    <w:p>
      <w:pPr>
        <w:pStyle w:val="BodyText"/>
      </w:pPr>
      <w:r>
        <w:t xml:space="preserve">Những quan quân còn lại sắc mặt cũng biến thành trắng bệch, trong mắt hiện lên vẻ không thể tin.</w:t>
      </w:r>
    </w:p>
    <w:p>
      <w:pPr>
        <w:pStyle w:val="BodyText"/>
      </w:pPr>
      <w:r>
        <w:t xml:space="preserve">Sắc mặt Nhạc Trọng chợt biến đổi, lập tức đứng lên:</w:t>
      </w:r>
    </w:p>
    <w:p>
      <w:pPr>
        <w:pStyle w:val="BodyText"/>
      </w:pPr>
      <w:r>
        <w:t xml:space="preserve">- Cái gì? Dị hình!</w:t>
      </w:r>
    </w:p>
    <w:p>
      <w:pPr>
        <w:pStyle w:val="BodyText"/>
      </w:pPr>
      <w:r>
        <w:t xml:space="preserve">Quái vật dị hình là binh khí sinh vật cường đại đủ sức hủy diệt một tinh cầu, hơn nữa sức sinh sản còn mạnh mẽ hơn nhân loại gấp nhiều lần, có thể ký sinh trong cơ thể nhân loại, quả thật khó lòng phòng bị, vô cùng nguy hiểm. Quái vật khủng bố như vậy Nhạc Trọng thật sự không muốn để cho chúng buông xuống địa cầu.</w:t>
      </w:r>
    </w:p>
    <w:p>
      <w:pPr>
        <w:pStyle w:val="BodyText"/>
      </w:pPr>
      <w:r>
        <w:t xml:space="preserve">Cho dù thú nhân mạnh mẽ hung tàn, Khủng Long nhân dữ tợn khủng bố ở trong lòng Nhạc Trọng vẫn kém hơn sự khủng bố của dị hình.</w:t>
      </w:r>
    </w:p>
    <w:p>
      <w:pPr>
        <w:pStyle w:val="BodyText"/>
      </w:pPr>
      <w:r>
        <w:t xml:space="preserve">- Đi!</w:t>
      </w:r>
    </w:p>
    <w:p>
      <w:pPr>
        <w:pStyle w:val="BodyText"/>
      </w:pPr>
      <w:r>
        <w:t xml:space="preserve">Nhạc Trọng lập tức mang theo mọi người phóng ra ngoài.</w:t>
      </w:r>
    </w:p>
    <w:p>
      <w:pPr>
        <w:pStyle w:val="BodyText"/>
      </w:pPr>
      <w:r>
        <w:t xml:space="preserve">Lúc này trong khu tụ tập Tân Phong đã loạn thành một đoàn, vô số người sống sót kêu gào vọt về hướng vị trí quân đội trú đóng. Những quân nhân trong tay cầm súng ống mới có thể làm cho họ có được chút cảm giác an toàn.</w:t>
      </w:r>
    </w:p>
    <w:p>
      <w:pPr>
        <w:pStyle w:val="BodyText"/>
      </w:pPr>
      <w:r>
        <w:t xml:space="preserve">- Cứu mạng! Cứu tôi với!</w:t>
      </w:r>
    </w:p>
    <w:p>
      <w:pPr>
        <w:pStyle w:val="BodyText"/>
      </w:pPr>
      <w:r>
        <w:t xml:space="preserve">Một nữ nhân xanh xao vàng vọt chạy nhanh, rốt cục nhìn thấy trước mặt có hơn mười chiến sĩ quân đội đang đứng, trong mắt nàng hiện lên hi vọng lớn tiếng thét to.</w:t>
      </w:r>
    </w:p>
    <w:p>
      <w:pPr>
        <w:pStyle w:val="BodyText"/>
      </w:pPr>
      <w:r>
        <w:t xml:space="preserve">Hưu!</w:t>
      </w:r>
    </w:p>
    <w:p>
      <w:pPr>
        <w:pStyle w:val="BodyText"/>
      </w:pPr>
      <w:r>
        <w:t xml:space="preserve">Một đạo quang mang chớp lên, thân thể nữ nhân kia chợt chia lìa, bị chém thành hai đoạn, sau lưng nàng là một dị hình có cánh tay đao tướng mạo dữ tợn.</w:t>
      </w:r>
    </w:p>
    <w:p>
      <w:pPr>
        <w:pStyle w:val="BodyText"/>
      </w:pPr>
      <w:r>
        <w:t xml:space="preserve">- Súc sinh! Đi chết đi!</w:t>
      </w:r>
    </w:p>
    <w:p>
      <w:pPr>
        <w:pStyle w:val="BodyText"/>
      </w:pPr>
      <w:r>
        <w:t xml:space="preserve">Những chiến sĩ quân đội nhìn thấy một màn này khóe mắt như nứt ra, rống giận cầm súng trường đột kích trong tay hướng con dị hình điên cuồng bắn phá.</w:t>
      </w:r>
    </w:p>
    <w:p>
      <w:pPr>
        <w:pStyle w:val="BodyText"/>
      </w:pPr>
      <w:r>
        <w:t xml:space="preserve">Đương! Đương! Đương!</w:t>
      </w:r>
    </w:p>
    <w:p>
      <w:pPr>
        <w:pStyle w:val="Compact"/>
      </w:pPr>
      <w:r>
        <w:t xml:space="preserve">Một màn làm người tuyệt vọng xuất hiện, những viên đạn bắn trúng thân thể con dị hình đều bị bật lùi trở ra, không hề lưu lại chút dấu vết nào trên người của nó.</w:t>
      </w:r>
      <w:r>
        <w:br w:type="textWrapping"/>
      </w:r>
      <w:r>
        <w:br w:type="textWrapping"/>
      </w:r>
    </w:p>
    <w:p>
      <w:pPr>
        <w:pStyle w:val="Heading2"/>
      </w:pPr>
      <w:bookmarkStart w:id="1466" w:name="chương-1654-phỉ-hi-ni-á-1"/>
      <w:bookmarkEnd w:id="1466"/>
      <w:r>
        <w:t xml:space="preserve">1444. Chương 1654: Phỉ Hi Ni Á! (1)</w:t>
      </w:r>
    </w:p>
    <w:p>
      <w:pPr>
        <w:pStyle w:val="Compact"/>
      </w:pPr>
      <w:r>
        <w:br w:type="textWrapping"/>
      </w:r>
      <w:r>
        <w:br w:type="textWrapping"/>
      </w:r>
      <w:r>
        <w:t xml:space="preserve">Trong mắt một gã chiến sĩ lộ ra vẻ hoảng sợ lớn tiếng gầm rú:</w:t>
      </w:r>
    </w:p>
    <w:p>
      <w:pPr>
        <w:pStyle w:val="BodyText"/>
      </w:pPr>
      <w:r>
        <w:t xml:space="preserve">- Làm sao có thể! Đổi súng phóng lựu!</w:t>
      </w:r>
    </w:p>
    <w:p>
      <w:pPr>
        <w:pStyle w:val="BodyText"/>
      </w:pPr>
      <w:r>
        <w:t xml:space="preserve">Lời của chiến sĩ kia vừa thốt ra, một đạo quang mang chớp lên, đầu của hắn đã bị chém bay, máu tươi văng khắp nơi, trong ánh mắt vẫn còn lộ vẻ không tin cùng sợ hãi.</w:t>
      </w:r>
    </w:p>
    <w:p>
      <w:pPr>
        <w:pStyle w:val="BodyText"/>
      </w:pPr>
      <w:r>
        <w:t xml:space="preserve">Những chiến sĩ khác nhìn thấy cảnh tượng kia trong mắt đầy khủng hoảng, chiến ý hoàn toàn biến mất. Tốc độ của quái vật kia còn nhanh hơn cả vậ tốc âm thanh, đao thương bất nhập, ai cũng cảm thấy thật tuyệt vọng.</w:t>
      </w:r>
    </w:p>
    <w:p>
      <w:pPr>
        <w:pStyle w:val="BodyText"/>
      </w:pPr>
      <w:r>
        <w:t xml:space="preserve">Trong mắt con dị hình chớp động hung quang, hướng các chiến sĩ đảo qua, thân hình chợt lóe biến mất tại chỗ.</w:t>
      </w:r>
    </w:p>
    <w:p>
      <w:pPr>
        <w:pStyle w:val="BodyText"/>
      </w:pPr>
      <w:r>
        <w:t xml:space="preserve">Đầu của các chiến sĩ phóng lên cao, máu tươi tung bay, biến thành những khối thi thể không đầu.</w:t>
      </w:r>
    </w:p>
    <w:p>
      <w:pPr>
        <w:pStyle w:val="BodyText"/>
      </w:pPr>
      <w:r>
        <w:t xml:space="preserve">Nhóm người Nhạc Trọng vừa chạy tới nhìn thấy được một màn vừa rồi con dị hình đang thoải mái giết hại các chiến sĩ.</w:t>
      </w:r>
    </w:p>
    <w:p>
      <w:pPr>
        <w:pStyle w:val="BodyText"/>
      </w:pPr>
      <w:r>
        <w:t xml:space="preserve">Trong mắt nhóm người Việt Hải Dân hiện lên vẻ kinh hoàng:</w:t>
      </w:r>
    </w:p>
    <w:p>
      <w:pPr>
        <w:pStyle w:val="BodyText"/>
      </w:pPr>
      <w:r>
        <w:t xml:space="preserve">- Quái vật thật khủng khiếp!</w:t>
      </w:r>
    </w:p>
    <w:p>
      <w:pPr>
        <w:pStyle w:val="BodyText"/>
      </w:pPr>
      <w:r>
        <w:t xml:space="preserve">Chiến lực con dị hình kinh người như thế, chỉ một con dị hình đủ đem toàn bộ nhân loại khu Tân Phong giết chết.</w:t>
      </w:r>
    </w:p>
    <w:p>
      <w:pPr>
        <w:pStyle w:val="BodyText"/>
      </w:pPr>
      <w:r>
        <w:t xml:space="preserve">Nhạc Trọng quét mắt nhìn con dị hình kia lạnh lùng ra lệnh:</w:t>
      </w:r>
    </w:p>
    <w:p>
      <w:pPr>
        <w:pStyle w:val="BodyText"/>
      </w:pPr>
      <w:r>
        <w:t xml:space="preserve">- Động thủ, xử lý nó!</w:t>
      </w:r>
    </w:p>
    <w:p>
      <w:pPr>
        <w:pStyle w:val="BodyText"/>
      </w:pPr>
      <w:r>
        <w:t xml:space="preserve">Mười mấy cao thủ tứ giai trung ương quân đi cùng Nhạc Trọng liền lấy ra súng trường Cao Tư, ánh mắt băng sương hướng con dị hình điên cuồng bắn phá.</w:t>
      </w:r>
    </w:p>
    <w:p>
      <w:pPr>
        <w:pStyle w:val="BodyText"/>
      </w:pPr>
      <w:r>
        <w:t xml:space="preserve">Mỗi cao thủ tứ giai trung ương quân cấp bậc cường hóa đã đạt tới 80 cấp, thao túng xạ kích đã đạt tới tam giai, trải qua huấn luyện nghiêm khắc tài bắn súng đã cực kỳ khủng bố.</w:t>
      </w:r>
    </w:p>
    <w:p>
      <w:pPr>
        <w:pStyle w:val="BodyText"/>
      </w:pPr>
      <w:r>
        <w:t xml:space="preserve">Tốc độ di chuyển của con dị hình tuy rằng thập phần biến thái, nhưng vẫn bị cao thủ trung ương quân nắm giữ, sau đó vô số quang mang chớp động, trực tiếp oanh thẳng lên thân thể con dị hình.</w:t>
      </w:r>
    </w:p>
    <w:p>
      <w:pPr>
        <w:pStyle w:val="BodyText"/>
      </w:pPr>
      <w:r>
        <w:t xml:space="preserve">Dưới sự oanh kích của thật nhiều súng trường Cao Tư, thân thể con dị hình hiện đầy lỗ thủng, cuối cùng từ giữa không trung ngão nhào xuống đất, huyết dịch ăn mòn chảy ra, biến thành cỗ thi thể.</w:t>
      </w:r>
    </w:p>
    <w:p>
      <w:pPr>
        <w:pStyle w:val="BodyText"/>
      </w:pPr>
      <w:r>
        <w:t xml:space="preserve">- Thật mạnh! Đây là thực lực cường giả trung ương quân sao? Thật sự là đáng sợ. Tiểu đội này chỉ sợ có thể đánh bại cả khu tụ tập Tân Phong chúng ta rồi đi, thực lực chênh lệch giữa hai bên thực sự là quá khổng lồ!</w:t>
      </w:r>
    </w:p>
    <w:p>
      <w:pPr>
        <w:pStyle w:val="BodyText"/>
      </w:pPr>
      <w:r>
        <w:t xml:space="preserve">Nhóm người Vương Đại Pháo nhìn thấy một màn này trong lòng đều nhấc lên từng trận sóng to gió lớn. Dị hình có tốc độ siêu việt vận tốc âm thanh lại bị các chiến sĩ trung ương quân dễ dàng giết chết, sự khủng bố của họ thật sự quá khủng khiếp, sức chiến đấu của họ đã vượt xa trình độ của địa cầu ngày trước.</w:t>
      </w:r>
    </w:p>
    <w:p>
      <w:pPr>
        <w:pStyle w:val="BodyText"/>
      </w:pPr>
      <w:r>
        <w:t xml:space="preserve">Nhạc Trọng nhìn Phỉ Hi Ni Á ra lệnh:</w:t>
      </w:r>
    </w:p>
    <w:p>
      <w:pPr>
        <w:pStyle w:val="BodyText"/>
      </w:pPr>
      <w:r>
        <w:t xml:space="preserve">- Ni Á, em ở lại chỗ này, cùng Việt Hải Dân bọn họ tổ chức người sống sót lên chiến hạm, anh đi tiêu diệt dị hình trong khu tụ tập Tân Phong!</w:t>
      </w:r>
    </w:p>
    <w:p>
      <w:pPr>
        <w:pStyle w:val="BodyText"/>
      </w:pPr>
      <w:r>
        <w:t xml:space="preserve">Chiến lực cá nhân của Nhạc Trọng vô cùng mạnh mẽ, tốc độ diệt sát dị hình của hắn còn nhanh hơn các chiến sĩ khác, sẽ an toàn hơn rất nhiều. Lần này hắn cũng không mang theo nhiều tinh nhuệ trung ương quân đi cùng, những chiến sĩ này thích hợp nhất là tiến hành duy trì trật tự, tiêu diệt dị hình lạc đơn ẩn núp trong đám người.</w:t>
      </w:r>
    </w:p>
    <w:p>
      <w:pPr>
        <w:pStyle w:val="BodyText"/>
      </w:pPr>
      <w:r>
        <w:t xml:space="preserve">Phỉ Hi Ni Á hướng Nhạc Trọng hành lễ nói:</w:t>
      </w:r>
    </w:p>
    <w:p>
      <w:pPr>
        <w:pStyle w:val="BodyText"/>
      </w:pPr>
      <w:r>
        <w:t xml:space="preserve">- Dạ, thủ lĩnh!</w:t>
      </w:r>
    </w:p>
    <w:p>
      <w:pPr>
        <w:pStyle w:val="BodyText"/>
      </w:pPr>
      <w:r>
        <w:t xml:space="preserve">Phỉ Hi Ni Á thành thục hơn những thiếu nữ ở độ tuổi của nàng, Nhạc Trọng cũng yên tâm giao cho nàng chỉ huy bộ đội.</w:t>
      </w:r>
    </w:p>
    <w:p>
      <w:pPr>
        <w:pStyle w:val="BodyText"/>
      </w:pPr>
      <w:r>
        <w:t xml:space="preserve">Phỉ Hi Ni Á đáp ứng, Nhạc Trọng trực tiếp lăng không bay lên bầu trời.</w:t>
      </w:r>
    </w:p>
    <w:p>
      <w:pPr>
        <w:pStyle w:val="BodyText"/>
      </w:pPr>
      <w:r>
        <w:t xml:space="preserve">- Bay lên trời! Nhân loại có thể bay lên trời được sao?</w:t>
      </w:r>
    </w:p>
    <w:p>
      <w:pPr>
        <w:pStyle w:val="BodyText"/>
      </w:pPr>
      <w:r>
        <w:t xml:space="preserve">- Đây là một loại kỹ năng sao? Là kỹ năng phi hành hiếm có sao?</w:t>
      </w:r>
    </w:p>
    <w:p>
      <w:pPr>
        <w:pStyle w:val="BodyText"/>
      </w:pPr>
      <w:r>
        <w:t xml:space="preserve">- …</w:t>
      </w:r>
    </w:p>
    <w:p>
      <w:pPr>
        <w:pStyle w:val="BodyText"/>
      </w:pPr>
      <w:r>
        <w:t xml:space="preserve">Nhìn thấy Nhạc Trọng lăng không rời đi, trong mắt các quan quân thoáng hiện kinh hãi, trong lòng càng cảm thấy Nhạc Trọng sâu không lường được.</w:t>
      </w:r>
    </w:p>
    <w:p>
      <w:pPr>
        <w:pStyle w:val="BodyText"/>
      </w:pPr>
      <w:r>
        <w:t xml:space="preserve">Nhạc Trọng vừa rời đi, ánh mắt Phỉ Hi Ni Á băng sương, truyền ra mệnh lệnh vô cùng lãnh khốc:</w:t>
      </w:r>
    </w:p>
    <w:p>
      <w:pPr>
        <w:pStyle w:val="BodyText"/>
      </w:pPr>
      <w:r>
        <w:t xml:space="preserve">- Lưu Hùng, các anh dẫn người duy trì trật tự, làm ọi người xếp hàng kiểm tra đi qua. Những người nào không dựa theo trật tự xếp hàng kiểm tra rời khỏi, luận xử tội phản nghịch, xử bắn ngay tại chỗ!</w:t>
      </w:r>
    </w:p>
    <w:p>
      <w:pPr>
        <w:pStyle w:val="BodyText"/>
      </w:pPr>
      <w:r>
        <w:t xml:space="preserve">Tuy rằng bề ngoài của Phỉ Hi Ni Á nhìn qua chỉ là một cô bé mười hai mười ba tuổi, nhưng nội tâm của nàng thập phần thành thục, kiến thức qua vô số tâm tính hắc ám của lòng người. Số lượng phản đồ cùng gián điệp bị xử tử dưới mệnh lệnh của nàng đã vượt hơn ngàn người.</w:t>
      </w:r>
    </w:p>
    <w:p>
      <w:pPr>
        <w:pStyle w:val="BodyText"/>
      </w:pPr>
      <w:r>
        <w:t xml:space="preserve">Một tiểu đội trưởng bộ đội tinh nhuệ trung ương quân thực lực nửa bước ngũ giai tên Lưu Hùng kính cẩn đáp:</w:t>
      </w:r>
    </w:p>
    <w:p>
      <w:pPr>
        <w:pStyle w:val="BodyText"/>
      </w:pPr>
      <w:r>
        <w:t xml:space="preserve">- Dạ!</w:t>
      </w:r>
    </w:p>
    <w:p>
      <w:pPr>
        <w:pStyle w:val="BodyText"/>
      </w:pPr>
      <w:r>
        <w:t xml:space="preserve">Bộ đội trung ương quân đều biết sự lợi hại của Phỉ Hi Ni Á, liền nhanh chóng làm ra trạng thái phòng ngự, dùng súng trường Cao Tư chỉ vào người sống sót.</w:t>
      </w:r>
    </w:p>
    <w:p>
      <w:pPr>
        <w:pStyle w:val="BodyText"/>
      </w:pPr>
      <w:r>
        <w:t xml:space="preserve">Phỉ Hi Ni Á liếc mắt nhìn Việt Hải Dân ra lệnh:</w:t>
      </w:r>
    </w:p>
    <w:p>
      <w:pPr>
        <w:pStyle w:val="BodyText"/>
      </w:pPr>
      <w:r>
        <w:t xml:space="preserve">- Việt Hải Dân lữ trưởng, chỉ huy người của ông làm tốt công tác duy trì trật tự, đem những người sống sót mà chúng tôi đã sàng chọn tổ chức rời khỏi nơi này, tiến vào Bạo Phong chiến hạm!</w:t>
      </w:r>
    </w:p>
    <w:p>
      <w:pPr>
        <w:pStyle w:val="BodyText"/>
      </w:pPr>
      <w:r>
        <w:t xml:space="preserve">Việt Hải Dân nhìn Phỉ Hi Ni Á, trong mắt hiện lên cảm giác quái dị. Hắn đường đường là một lữ trưởng, lại phải nghe mệnh lệnh của một tiểu la lỵ chưa đầy mười lăm tuổi, điều này làm cho hắn có cảm giác hoang đường, không khỏi do dự chần chờ.</w:t>
      </w:r>
    </w:p>
    <w:p>
      <w:pPr>
        <w:pStyle w:val="BodyText"/>
      </w:pPr>
      <w:r>
        <w:t xml:space="preserve">Vương Đại Pháo quét mắt nhìn Phỉ Hi Ni Á, cười khinh miệt:</w:t>
      </w:r>
    </w:p>
    <w:p>
      <w:pPr>
        <w:pStyle w:val="BodyText"/>
      </w:pPr>
      <w:r>
        <w:t xml:space="preserve">- Nhạc Trọng thật sự là hồ đồ, thế nhưng để ột cô bé tới chỉ huy. Tiểu muội muội, cô nên trốn ra sau đi, đem quyền chỉ huy giao ra, chỉ huy chiến đấu là chuyện của người lớn!</w:t>
      </w:r>
    </w:p>
    <w:p>
      <w:pPr>
        <w:pStyle w:val="BodyText"/>
      </w:pPr>
      <w:r>
        <w:t xml:space="preserve">Những quan quân khác đều quét mắt nhìn Phỉ Hi Ni Á với vẻ khác thường nhưng không hề nhúc nhích.</w:t>
      </w:r>
    </w:p>
    <w:p>
      <w:pPr>
        <w:pStyle w:val="BodyText"/>
      </w:pPr>
      <w:r>
        <w:t xml:space="preserve">Ánh mắt Phỉ Hi Ni Á băng sương nhìn những quan quân kia, tay ngọc vung lên.</w:t>
      </w:r>
    </w:p>
    <w:p>
      <w:pPr>
        <w:pStyle w:val="BodyText"/>
      </w:pPr>
      <w:r>
        <w:t xml:space="preserve">Xoạt một tiếng, hai mươi cao thủ đứng bên cạnh Phỉ Hi Ni Á liền thay đổi họng súng, chỉ thẳng vào nhóm người Việt Hải Dân, ánh mắt băng giá, sát khí ẩn hiện.</w:t>
      </w:r>
    </w:p>
    <w:p>
      <w:pPr>
        <w:pStyle w:val="BodyText"/>
      </w:pPr>
      <w:r>
        <w:t xml:space="preserve">Cảm thụ được sát ý phát ra trên người hai mươi cao thủ kia, sau lưng các quan quân đều phát lạnh.</w:t>
      </w:r>
    </w:p>
    <w:p>
      <w:pPr>
        <w:pStyle w:val="BodyText"/>
      </w:pPr>
      <w:r>
        <w:t xml:space="preserve">Ánh mắt Phỉ Hi Ni Á băng lạnh nhìn nhóm cao tầng khu Tân Phong lạnh giọng nói:</w:t>
      </w:r>
    </w:p>
    <w:p>
      <w:pPr>
        <w:pStyle w:val="BodyText"/>
      </w:pPr>
      <w:r>
        <w:t xml:space="preserve">- Việt Hải Dân, nếu ông đã gia nhập tân chính phủ, chính là một thành viên của quân đội chúng tôi. Quân quy của trung ương quân, chiến trường chống lệnh, trực tiếp xử bắn tại chỗ. Ông vừa gia nhập trung ương quân không biết quy củ, lần đầu tiên bỏ qua. Nếu còn can đảm chống lệnh, đừng trách tôi vô tình, trực tiếp xử bắn các ông ngay tại chỗ!</w:t>
      </w:r>
    </w:p>
    <w:p>
      <w:pPr>
        <w:pStyle w:val="BodyText"/>
      </w:pPr>
      <w:r>
        <w:t xml:space="preserve">Cảm thụ được ánh mắt băng giá tràn ngập sát ý của Phỉ Hi Ni Á, trong lòng Việt Hải Dân không nhịn được thấy rét lạnh cả người.</w:t>
      </w:r>
    </w:p>
    <w:p>
      <w:pPr>
        <w:pStyle w:val="BodyText"/>
      </w:pPr>
      <w:r>
        <w:t xml:space="preserve">- Để cho tao đi qua! Cút ngay, để cho tao đi qua, cậu của tao là doanh trưởng Lý Ngưu Cương, đều cút ngay cho tao! Nếu không tụi mày sẽ không gánh nổi!</w:t>
      </w:r>
    </w:p>
    <w:p>
      <w:pPr>
        <w:pStyle w:val="BodyText"/>
      </w:pPr>
      <w:r>
        <w:t xml:space="preserve">Đúng lúc này trong đám người đột nhiên nhấc lên tao loạn, một thanh niên dáng người bình thường, trên trán mang theo tia lệ khí được vài tên đại hán vây quanh điên cuồng chen chúc về phía trước, những người sống sót thân thể gầy yếu liền bị hắn gạt mở.</w:t>
      </w:r>
    </w:p>
    <w:p>
      <w:pPr>
        <w:pStyle w:val="BodyText"/>
      </w:pPr>
      <w:r>
        <w:t xml:space="preserve">Ánh mắt một chiến sĩ băng sương quát lớn:</w:t>
      </w:r>
    </w:p>
    <w:p>
      <w:pPr>
        <w:pStyle w:val="BodyText"/>
      </w:pPr>
      <w:r>
        <w:t xml:space="preserve">- Tuân thủ trật tự, đi ra sau xếp hàng!</w:t>
      </w:r>
    </w:p>
    <w:p>
      <w:pPr>
        <w:pStyle w:val="BodyText"/>
      </w:pPr>
      <w:r>
        <w:t xml:space="preserve">Tên thanh niên kia cực kỳ ngang ngược càn rỡ, lớn tiếng rít gào:</w:t>
      </w:r>
    </w:p>
    <w:p>
      <w:pPr>
        <w:pStyle w:val="BodyText"/>
      </w:pPr>
      <w:r>
        <w:t xml:space="preserve">- Mày biết tao là ai không? Cậu của tao chính là doanh trưởng Lý Ngưu Cương, cút ngay! Nếu không coi chừng lão tử để cậu lão tử giết chết mày!</w:t>
      </w:r>
    </w:p>
    <w:p>
      <w:pPr>
        <w:pStyle w:val="BodyText"/>
      </w:pPr>
      <w:r>
        <w:t xml:space="preserve">Lý Ngưu Cương là một doanh trưởng tay nắm thực quyền, hắn cũng là một trong những cao tầng của khu tụ tập Tân Phong. Ở trong này hắn có được thế lực vô cùng mạnh mẽ, người nhà đều ngang ngược càn rỡ, hoành hành tới cực điểm.</w:t>
      </w:r>
    </w:p>
    <w:p>
      <w:pPr>
        <w:pStyle w:val="Compact"/>
      </w:pPr>
      <w:r>
        <w:br w:type="textWrapping"/>
      </w:r>
      <w:r>
        <w:br w:type="textWrapping"/>
      </w:r>
    </w:p>
    <w:p>
      <w:pPr>
        <w:pStyle w:val="Heading2"/>
      </w:pPr>
      <w:bookmarkStart w:id="1467" w:name="chương-1655-phỉ-hi-ni-á-2"/>
      <w:bookmarkEnd w:id="1467"/>
      <w:r>
        <w:t xml:space="preserve">1445. Chương 1655: Phỉ Hi Ni Á! (2)</w:t>
      </w:r>
    </w:p>
    <w:p>
      <w:pPr>
        <w:pStyle w:val="Compact"/>
      </w:pPr>
      <w:r>
        <w:br w:type="textWrapping"/>
      </w:r>
      <w:r>
        <w:br w:type="textWrapping"/>
      </w:r>
      <w:r>
        <w:t xml:space="preserve">Tên thanh niên vừa dứt lời, nương theo sau một tiếng súng vang, đầu của hắn liền bị bắn thủng, dịch óc tung tóe đầy đất.</w:t>
      </w:r>
    </w:p>
    <w:p>
      <w:pPr>
        <w:pStyle w:val="BodyText"/>
      </w:pPr>
      <w:r>
        <w:t xml:space="preserve">Cơ hồ cùng một thời khắc, những cao thủ trung ương quân đều giơ súng hướng đám lưu manh bên người hắn bóp cò, trực tiếp bắn vỡ đầu bọn họ.</w:t>
      </w:r>
    </w:p>
    <w:p>
      <w:pPr>
        <w:pStyle w:val="BodyText"/>
      </w:pPr>
      <w:r>
        <w:t xml:space="preserve">- Ah!!</w:t>
      </w:r>
    </w:p>
    <w:p>
      <w:pPr>
        <w:pStyle w:val="BodyText"/>
      </w:pPr>
      <w:r>
        <w:t xml:space="preserve">- Cứu mạng!</w:t>
      </w:r>
    </w:p>
    <w:p>
      <w:pPr>
        <w:pStyle w:val="BodyText"/>
      </w:pPr>
      <w:r>
        <w:t xml:space="preserve">- Giết người!</w:t>
      </w:r>
    </w:p>
    <w:p>
      <w:pPr>
        <w:pStyle w:val="BodyText"/>
      </w:pPr>
      <w:r>
        <w:t xml:space="preserve">- …</w:t>
      </w:r>
    </w:p>
    <w:p>
      <w:pPr>
        <w:pStyle w:val="BodyText"/>
      </w:pPr>
      <w:r>
        <w:t xml:space="preserve">Nhìn một màn khủng bố kia, thật nhiều người sống sót đều phát ra tiếng thét chói tai.</w:t>
      </w:r>
    </w:p>
    <w:p>
      <w:pPr>
        <w:pStyle w:val="BodyText"/>
      </w:pPr>
      <w:r>
        <w:t xml:space="preserve">Các quan quân đứng sau lưng Việt Hải Dân đều cảm thấy trái tim băng giá, bọn hắn làm sao cũng không nghĩ tới những chiến sĩ trung ương quân lại có thể thủ đoạn tàn nhẫn, cương quyết đem những kẻ chen ngang bắn chết tại chỗ.</w:t>
      </w:r>
    </w:p>
    <w:p>
      <w:pPr>
        <w:pStyle w:val="BodyText"/>
      </w:pPr>
      <w:r>
        <w:t xml:space="preserve">Một gã chiến sĩ hét to, khí thế khủng bố từ trên người hắn dâng ra, đem đám người hỗn loạn trực tiếp áp đảo:</w:t>
      </w:r>
    </w:p>
    <w:p>
      <w:pPr>
        <w:pStyle w:val="BodyText"/>
      </w:pPr>
      <w:r>
        <w:t xml:space="preserve">- Loạn cái gì! Dựa theo trật tự xếp hàng, người cố ý gây ra hỗn loạn xử bắn ngay tại chỗ!</w:t>
      </w:r>
    </w:p>
    <w:p>
      <w:pPr>
        <w:pStyle w:val="BodyText"/>
      </w:pPr>
      <w:r>
        <w:t xml:space="preserve">Bị tên chiến sĩ vừa quát, những người sống sót mới trở nên thành thật xếp hàng chờ đợi kiểm tra.</w:t>
      </w:r>
    </w:p>
    <w:p>
      <w:pPr>
        <w:pStyle w:val="BodyText"/>
      </w:pPr>
      <w:r>
        <w:t xml:space="preserve">Ánh mắt Phỉ Hi Ni Á băng sương quét mắt nhìn các quan quân lạnh giọng nói:</w:t>
      </w:r>
    </w:p>
    <w:p>
      <w:pPr>
        <w:pStyle w:val="BodyText"/>
      </w:pPr>
      <w:r>
        <w:t xml:space="preserve">- Còn không đi tổ chức nhân thủ? Muốn chống lệnh tại chiến trường sao?</w:t>
      </w:r>
    </w:p>
    <w:p>
      <w:pPr>
        <w:pStyle w:val="BodyText"/>
      </w:pPr>
      <w:r>
        <w:t xml:space="preserve">Trong lòng Việt Hải Dân rùng mình:</w:t>
      </w:r>
    </w:p>
    <w:p>
      <w:pPr>
        <w:pStyle w:val="BodyText"/>
      </w:pPr>
      <w:r>
        <w:t xml:space="preserve">- Dạ!</w:t>
      </w:r>
    </w:p>
    <w:p>
      <w:pPr>
        <w:pStyle w:val="BodyText"/>
      </w:pPr>
      <w:r>
        <w:t xml:space="preserve">Lý Ngưu Cương đứng phía sau Việt Hải Dân trừng trừng nhìn Phỉ Hi Ni Á, trong mắt tràn ngập vẻ oán độc:</w:t>
      </w:r>
    </w:p>
    <w:p>
      <w:pPr>
        <w:pStyle w:val="BodyText"/>
      </w:pPr>
      <w:r>
        <w:t xml:space="preserve">- Tiểu tiện nhân, dám giết cháu của tao, tao tuyệt đối không bỏ qua cho tụi mày. Chờ tao trở về tổ chức nhân thủ giết sạch đám người tụi mày, chiếm đoạt chiến hạm!</w:t>
      </w:r>
    </w:p>
    <w:p>
      <w:pPr>
        <w:pStyle w:val="BodyText"/>
      </w:pPr>
      <w:r>
        <w:t xml:space="preserve">Sau khi thế giới biến dị, Lý Ngưu Cương chỉ còn một đứa cháu là người thân duy nhất, chính bởi vì như thế hắn phóng túng sủng nịch cháu của mình hoành hành. Hiện tại lại bị Phỉ Hi Ni Á giết chết, trong tim hắn không khỏi tràn ngập oán hận.</w:t>
      </w:r>
    </w:p>
    <w:p>
      <w:pPr>
        <w:pStyle w:val="BodyText"/>
      </w:pPr>
      <w:r>
        <w:t xml:space="preserve">Phỉ Hi Ni Á quét mắt nhìn nhóm người Lý Ngưu Cương trực tiếp chỉ tới:</w:t>
      </w:r>
    </w:p>
    <w:p>
      <w:pPr>
        <w:pStyle w:val="BodyText"/>
      </w:pPr>
      <w:r>
        <w:t xml:space="preserve">- Chậm đã, các người đi ra!</w:t>
      </w:r>
    </w:p>
    <w:p>
      <w:pPr>
        <w:pStyle w:val="BodyText"/>
      </w:pPr>
      <w:r>
        <w:t xml:space="preserve">Dưới uy hiếp của súng trường Cao Tư, nhóm người Lý Ngưu Cương phải bước ra ngoài.</w:t>
      </w:r>
    </w:p>
    <w:p>
      <w:pPr>
        <w:pStyle w:val="BodyText"/>
      </w:pPr>
      <w:r>
        <w:t xml:space="preserve">Ánh mắt Phỉ Hi Ni Á băng sương phất tay:</w:t>
      </w:r>
    </w:p>
    <w:p>
      <w:pPr>
        <w:pStyle w:val="BodyText"/>
      </w:pPr>
      <w:r>
        <w:t xml:space="preserve">- Trong lòng mấy người này ôm suy nghĩ gian dối, xử bắn tại chỗ!</w:t>
      </w:r>
    </w:p>
    <w:p>
      <w:pPr>
        <w:pStyle w:val="BodyText"/>
      </w:pPr>
      <w:r>
        <w:t xml:space="preserve">- Không…</w:t>
      </w:r>
    </w:p>
    <w:p>
      <w:pPr>
        <w:pStyle w:val="BodyText"/>
      </w:pPr>
      <w:r>
        <w:t xml:space="preserve">Trong ánh mắt hoảng sợ của mấy người Lý Ngưu Cương, súng trường Cao Tư chớp lên, trực tiếp oanh giết bọn họ.</w:t>
      </w:r>
    </w:p>
    <w:p>
      <w:pPr>
        <w:pStyle w:val="BodyText"/>
      </w:pPr>
      <w:r>
        <w:t xml:space="preserve">Chứng kiến một màn Lý Ngưu Cương bọn họ bị bắn bạo đầu, sắc mặt nhóm người Việt Hải Dân xanh mét, lòng người bàng hoàng.</w:t>
      </w:r>
    </w:p>
    <w:p>
      <w:pPr>
        <w:pStyle w:val="BodyText"/>
      </w:pPr>
      <w:r>
        <w:t xml:space="preserve">Sắc mặt Việt Hải Dân tái xanh, ánh mắt băng lạnh trừng mắt nhìn Phỉ Hi Ni Á lớn tiếng nói:</w:t>
      </w:r>
    </w:p>
    <w:p>
      <w:pPr>
        <w:pStyle w:val="BodyText"/>
      </w:pPr>
      <w:r>
        <w:t xml:space="preserve">- Phỉ Hi Ni Á tiểu thư, cô đang làm gì? Vì sao phải giết hại người của chúng tôi?</w:t>
      </w:r>
    </w:p>
    <w:p>
      <w:pPr>
        <w:pStyle w:val="BodyText"/>
      </w:pPr>
      <w:r>
        <w:t xml:space="preserve">Lúc này ánh mắt của Việt Hải Dân nhìn Phỉ Hi Ni Á như nhìn tiểu ác ma đáng sợ.</w:t>
      </w:r>
    </w:p>
    <w:p>
      <w:pPr>
        <w:pStyle w:val="BodyText"/>
      </w:pPr>
      <w:r>
        <w:t xml:space="preserve">Sắc mặt Phỉ Hi Ni Á không thay đổi, lãnh đạm nói:</w:t>
      </w:r>
    </w:p>
    <w:p>
      <w:pPr>
        <w:pStyle w:val="BodyText"/>
      </w:pPr>
      <w:r>
        <w:t xml:space="preserve">- Tôi có được năng lực đọc tâm. Lý Ngưu Cương kia là cậu của tên thanh niên bị xử bắn vừa rồi, mấy người này đều là bộ hạ tâm phúc của hắn. Hắn chuẩn bị khi đi lên chiến hạm phát động phiến loạn, tôi trực tiếp thanh trừ tai họa ngầm là tốt nhất!</w:t>
      </w:r>
    </w:p>
    <w:p>
      <w:pPr>
        <w:pStyle w:val="BodyText"/>
      </w:pPr>
      <w:r>
        <w:t xml:space="preserve">Sắc mặt Việt Hải Dân càng xanh, trong lòng nghĩ thầm:</w:t>
      </w:r>
    </w:p>
    <w:p>
      <w:pPr>
        <w:pStyle w:val="BodyText"/>
      </w:pPr>
      <w:r>
        <w:t xml:space="preserve">- Thuật đọc tâm, làm sao có thể?</w:t>
      </w:r>
    </w:p>
    <w:p>
      <w:pPr>
        <w:pStyle w:val="BodyText"/>
      </w:pPr>
      <w:r>
        <w:t xml:space="preserve">Phỉ Hi Ni Á quét mắt nhìn Việt Hải Dân, gương mặt lạnh như băng nói:</w:t>
      </w:r>
    </w:p>
    <w:p>
      <w:pPr>
        <w:pStyle w:val="BodyText"/>
      </w:pPr>
      <w:r>
        <w:t xml:space="preserve">- Hiện tại ông đang suy nghĩ, thuật đọc tâm, làm sao có thể?</w:t>
      </w:r>
    </w:p>
    <w:p>
      <w:pPr>
        <w:pStyle w:val="BodyText"/>
      </w:pPr>
      <w:r>
        <w:t xml:space="preserve">Trong lòng Việt Hải Dân càng thêm kinh hãi:</w:t>
      </w:r>
    </w:p>
    <w:p>
      <w:pPr>
        <w:pStyle w:val="BodyText"/>
      </w:pPr>
      <w:r>
        <w:t xml:space="preserve">- Không thể nào đâu? Chẳng lẽ nàng thật có thể đọc tâm?</w:t>
      </w:r>
    </w:p>
    <w:p>
      <w:pPr>
        <w:pStyle w:val="BodyText"/>
      </w:pPr>
      <w:r>
        <w:t xml:space="preserve">- Hiện tại ông đang suy nghĩ, không thể nào đâu? Chẳng lẽ nàng thật có thể đọc tâm? Vừa lúc, ông thật may mắn, tôi có thể cấp cho ông nhìn xem năng lực của tôi!</w:t>
      </w:r>
    </w:p>
    <w:p>
      <w:pPr>
        <w:pStyle w:val="BodyText"/>
      </w:pPr>
      <w:r>
        <w:t xml:space="preserve">Phỉ Hi Ni Á liếc mắt nhìn Việt Hải Dân, cười lạnh, chỉ một người sống sót ra lệnh:</w:t>
      </w:r>
    </w:p>
    <w:p>
      <w:pPr>
        <w:pStyle w:val="BodyText"/>
      </w:pPr>
      <w:r>
        <w:t xml:space="preserve">- Bắn chết hắn!</w:t>
      </w:r>
    </w:p>
    <w:p>
      <w:pPr>
        <w:pStyle w:val="BodyText"/>
      </w:pPr>
      <w:r>
        <w:t xml:space="preserve">Một gã chiến sĩ không chút lưu tình dùng súng trường Cao Tư trực tiếp bắn người kia.</w:t>
      </w:r>
    </w:p>
    <w:p>
      <w:pPr>
        <w:pStyle w:val="BodyText"/>
      </w:pPr>
      <w:r>
        <w:t xml:space="preserve">Bị súng trường Cao Tư oanh kích, thân thể người sống sót kia bị oanh thành nhiều lỗ thủng, đầu bị oanh bay, cực kỳ thê thảm.</w:t>
      </w:r>
    </w:p>
    <w:p>
      <w:pPr>
        <w:pStyle w:val="BodyText"/>
      </w:pPr>
      <w:r>
        <w:t xml:space="preserve">Thấy một màn như vậy Việt Hải Dân biến sắc, đang định trách mắng Phỉ Hi Ni Á, từ trong thi thể người sống sót kia nhảy ra bốn con ấu tử dị hình, vô cùng dữ tợn hướng những chiến sĩ trung ương quân nhảy tới.</w:t>
      </w:r>
    </w:p>
    <w:p>
      <w:pPr>
        <w:pStyle w:val="BodyText"/>
      </w:pPr>
      <w:r>
        <w:t xml:space="preserve">Các chiến sĩ trung ương quân đã sớm có chuẩn bị, lập tức bắn phá một trận, lăng không đem dị hình ấu tử bắn nổ, niêm dịch cùng thịt nát văng khắp nơi.</w:t>
      </w:r>
    </w:p>
    <w:p>
      <w:pPr>
        <w:pStyle w:val="BodyText"/>
      </w:pPr>
      <w:r>
        <w:t xml:space="preserve">Một chiến sĩ trung ương quân lấy ra một súng phun lửa, trực tiếp phun ngọn lửa đem thi thể người kia thiêu hủy ngay tại chỗ.</w:t>
      </w:r>
    </w:p>
    <w:p>
      <w:pPr>
        <w:pStyle w:val="BodyText"/>
      </w:pPr>
      <w:r>
        <w:t xml:space="preserve">Bên trong thi thể có lẽ còn ẩn chứa ấu trùng dị hình, vì vậy sau khi giết chết cần phải lập tức thiêu hủy cả thi thể. Đây là kinh nghiệm mà Nhạc Trọng tổng kết được sau nhiều lần cùng dị hình chiến đấu.</w:t>
      </w:r>
    </w:p>
    <w:p>
      <w:pPr>
        <w:pStyle w:val="BodyText"/>
      </w:pPr>
      <w:r>
        <w:t xml:space="preserve">Việt Hải Dân trầm mặc một lúc nói:</w:t>
      </w:r>
    </w:p>
    <w:p>
      <w:pPr>
        <w:pStyle w:val="BodyText"/>
      </w:pPr>
      <w:r>
        <w:t xml:space="preserve">- Tôi đã biết, Phỉ Hi Ni Á, tôi đi tổ chức người sống sót rời khỏi nơi này. Nhưng tôi giữ lại ý kiến cách cô xử lý nhóm người Lý Ngưu Cương vừa rồi!</w:t>
      </w:r>
    </w:p>
    <w:p>
      <w:pPr>
        <w:pStyle w:val="BodyText"/>
      </w:pPr>
      <w:r>
        <w:t xml:space="preserve">Dứt lời, Việt Hải Dân lập tức tổ chức mọi người di chuyển lên Bạo Phong chiến hạm.</w:t>
      </w:r>
    </w:p>
    <w:p>
      <w:pPr>
        <w:pStyle w:val="BodyText"/>
      </w:pPr>
      <w:r>
        <w:t xml:space="preserve">Phỉ Hi Ni Á đứng một bên đảm nhiệm ra-đa hình người phân hình những nhân loại có khả năng đã bị dị hình ký sinh.</w:t>
      </w:r>
    </w:p>
    <w:p>
      <w:pPr>
        <w:pStyle w:val="BodyText"/>
      </w:pPr>
      <w:r>
        <w:t xml:space="preserve">Nhân loại bị dị hình ký sinh, đầu óc sẽ bị ấu trùng dị hình khống chế, phát ra một loại sóng điện kỳ dị, người thường không thể cảm ứng. Nhưng Phỉ Hi Ni Á vừa tiếp xúc với loại sóng điện hung bạo khác hẳn với nhân loại kia, lập tức phân biệt ra được dị hình. Sau đó liền bị chiến sĩ trung ương quân ở một bên giết chết.</w:t>
      </w:r>
    </w:p>
    <w:p>
      <w:pPr>
        <w:pStyle w:val="BodyText"/>
      </w:pPr>
      <w:r>
        <w:t xml:space="preserve">Số lượng dị hình trưởng thành trong khu tụ tập không nhiều lắm, chỉ khoảng ba mươi con. Ba mươi con dị hình đối với Nhạc Trọng mà nói căn bản không chịu nổi một kích, phiền phức duy nhất là phải tìm cho ra bọn chúng.</w:t>
      </w:r>
    </w:p>
    <w:p>
      <w:pPr>
        <w:pStyle w:val="BodyText"/>
      </w:pPr>
      <w:r>
        <w:t xml:space="preserve">Tiêu phí mất bốn giờ Nhạc Trọng mới đem con dị hình cuối cùng núp trong một căn nhà âm u đánh chết.</w:t>
      </w:r>
    </w:p>
    <w:p>
      <w:pPr>
        <w:pStyle w:val="BodyText"/>
      </w:pPr>
      <w:r>
        <w:t xml:space="preserve">Số lượng nhân loại bị dị hình ký sinh không ít, tổng cộng có sáu trăm người bị ấu trùng ký sinh. Những người này trực tiếp bị giết chết tại chỗ, thi thể cũng bị thiêu hủy không còn.</w:t>
      </w:r>
    </w:p>
    <w:p>
      <w:pPr>
        <w:pStyle w:val="BodyText"/>
      </w:pPr>
      <w:r>
        <w:t xml:space="preserve">Sau khi diệt sát toàn bộ dị hình, một cảm giác gấp gáp nhảy lên trong đầu Nhạc Trọng:</w:t>
      </w:r>
    </w:p>
    <w:p>
      <w:pPr>
        <w:pStyle w:val="BodyText"/>
      </w:pPr>
      <w:r>
        <w:t xml:space="preserve">- Không tốt, dị hình đã xâm lấn Tứ Xuyên. Ta phải lập tức khởi hành đem toàn bộ người sống sót trong các khu tụ tập bắt đi, nếu không nhân loại nơi này sẽ biến thành con mồi của dị hình!</w:t>
      </w:r>
    </w:p>
    <w:p>
      <w:pPr>
        <w:pStyle w:val="BodyText"/>
      </w:pPr>
      <w:r>
        <w:t xml:space="preserve">Đem toàn bộ người sống sót chuyển lên Bạo Phong chiến hạm, Nhạc Trọng lập tức mang binh tiến về hướng một khu tụ tập khác tên Thương Nhai.</w:t>
      </w:r>
    </w:p>
    <w:p>
      <w:pPr>
        <w:pStyle w:val="BodyText"/>
      </w:pPr>
      <w:r>
        <w:t xml:space="preserve">- Chủ nhân, trong khu tụ tập Thương Nhai có dị thường!</w:t>
      </w:r>
    </w:p>
    <w:p>
      <w:pPr>
        <w:pStyle w:val="BodyText"/>
      </w:pPr>
      <w:r>
        <w:t xml:space="preserve">Khi Nhạc Trọng ngồi trên Thánh Địa Thủ Hộ Giả đi được nửa đường, Bạch Y đột nhiên xuất hiện trên màn hình điện não trung ương chỉ huy.</w:t>
      </w:r>
    </w:p>
    <w:p>
      <w:pPr>
        <w:pStyle w:val="BodyText"/>
      </w:pPr>
      <w:r>
        <w:t xml:space="preserve">Toàn bộ vệ tinh trên địa cầu đều nằm trong sự khống chế của Bạch Y, những nơi mà tầm nhìn của vệ tinh đạt tới chính là ánh mắt mà Bạch Y có thể nhìn thấy được.</w:t>
      </w:r>
    </w:p>
    <w:p>
      <w:pPr>
        <w:pStyle w:val="BodyText"/>
      </w:pPr>
      <w:r>
        <w:t xml:space="preserve">Nhạc Trọng ra lệnh:</w:t>
      </w:r>
    </w:p>
    <w:p>
      <w:pPr>
        <w:pStyle w:val="BodyText"/>
      </w:pPr>
      <w:r>
        <w:t xml:space="preserve">- Lập tức chuyển tầm nhìn của phương hướng kia!</w:t>
      </w:r>
    </w:p>
    <w:p>
      <w:pPr>
        <w:pStyle w:val="BodyText"/>
      </w:pPr>
      <w:r>
        <w:t xml:space="preserve">- Dạ!</w:t>
      </w:r>
    </w:p>
    <w:p>
      <w:pPr>
        <w:pStyle w:val="BodyText"/>
      </w:pPr>
      <w:r>
        <w:t xml:space="preserve">Bạch Y nhanh chóng chuyển hình ảnh.</w:t>
      </w:r>
    </w:p>
    <w:p>
      <w:pPr>
        <w:pStyle w:val="BodyText"/>
      </w:pPr>
      <w:r>
        <w:t xml:space="preserve">Trên màn hình hiện khu tụ tập Thương Nhai, hàng trăm hàng ngàn dị hình khủng bố đang điên cuồng giết hại nhân loại bên trong, đồng thời đang chiến đấu cùng một quân đoàn cơ giới.</w:t>
      </w:r>
    </w:p>
    <w:p>
      <w:pPr>
        <w:pStyle w:val="Compact"/>
      </w:pPr>
      <w:r>
        <w:t xml:space="preserve">Chủ lực quân đoàn cơ giới có một bộ phận có được cánh tay đao sắc bén, tứ chi vô cùng tráng kiện, thân thể đều có những gai nhọn bằng hợp kim, không có đầu, chỉ có cơ giới thú cận chiến sắc bén như đao. Một bộ phận toàn thân có được hai chủ pháo thật lớn, quanh thân trên dưới còn chuyên chở ba mươi sáu phó pháo, nhìn qua giống như pháo đài di động cơ giới tứ chi thô to cứng rắn.</w:t>
      </w:r>
      <w:r>
        <w:br w:type="textWrapping"/>
      </w:r>
      <w:r>
        <w:br w:type="textWrapping"/>
      </w:r>
    </w:p>
    <w:p>
      <w:pPr>
        <w:pStyle w:val="Heading2"/>
      </w:pPr>
      <w:bookmarkStart w:id="1468" w:name="chương-1656-người-của-cơ-giới-đế-quốc-đến-transformer"/>
      <w:bookmarkEnd w:id="1468"/>
      <w:r>
        <w:t xml:space="preserve">1446. Chương 1656: Người Của Cơ Giới Đế Quốc Đến! (transformer)</w:t>
      </w:r>
    </w:p>
    <w:p>
      <w:pPr>
        <w:pStyle w:val="Compact"/>
      </w:pPr>
      <w:r>
        <w:br w:type="textWrapping"/>
      </w:r>
      <w:r>
        <w:br w:type="textWrapping"/>
      </w:r>
      <w:r>
        <w:t xml:space="preserve">Sức chiến đấu của cơ giới thú cận chiến cực kỳ kinh người, một chọi một chúng không phải đối thủ của dị hình, nhưng chúng lại kết hợp mười hai chiếc làm một tiểu đội, trợ giúp hợp lực lẫn nhau vây giết đàn dị hình.</w:t>
      </w:r>
    </w:p>
    <w:p>
      <w:pPr>
        <w:pStyle w:val="BodyText"/>
      </w:pPr>
      <w:r>
        <w:t xml:space="preserve">Bên trong khu tụ tập, từng con dị hình cánh tay đao chợt lóe, vừa xuất hiện trước mắt một cơ giới thú cận chiến, cánh tay chém xuống, con cơ giới thú bị chém thành hai đoạn, vô số linh liện rụng rơi trên mặt đất, khung sắt thép chớp động lam quang, oanh một tiếng liền nổ mạnh.</w:t>
      </w:r>
    </w:p>
    <w:p>
      <w:pPr>
        <w:pStyle w:val="BodyText"/>
      </w:pPr>
      <w:r>
        <w:t xml:space="preserve">Lực nổ mạnh đem con dị hình kia chấn bay ra xa hơn mười thước.</w:t>
      </w:r>
    </w:p>
    <w:p>
      <w:pPr>
        <w:pStyle w:val="BodyText"/>
      </w:pPr>
      <w:r>
        <w:t xml:space="preserve">Trong tích tắc đó, sáu con cơ giới thú cận chiến đã xuất hiện sau lưng con dị hình kia, chiến đao hướng con dị hình chém tới.</w:t>
      </w:r>
    </w:p>
    <w:p>
      <w:pPr>
        <w:pStyle w:val="BodyText"/>
      </w:pPr>
      <w:r>
        <w:t xml:space="preserve">Cánh tay con dị hình vung lên, hóa thành một đạo hàn quang, đem một con cơ giới thú cận chiến chém thành hai đoạn, vung đuôi, giống như búa tạ khổng lồ công thành oanh thẳng lên thân dưới của một con cơ giới thú, đem con cơ giới thú oanh thành nát vụn.</w:t>
      </w:r>
    </w:p>
    <w:p>
      <w:pPr>
        <w:pStyle w:val="BodyText"/>
      </w:pPr>
      <w:r>
        <w:t xml:space="preserve">Chỉ trong một lần hô hấp con dị hình đã đem hai con cơ giới thú xử lý, nếu đối chiến đơn độc xem như nó đã thắng.</w:t>
      </w:r>
    </w:p>
    <w:p>
      <w:pPr>
        <w:pStyle w:val="BodyText"/>
      </w:pPr>
      <w:r>
        <w:t xml:space="preserve">Nhưng cơ hồ cùng một thời gian, bốn con cơ giới thú cận chiến đã nhanh như một đạo lưu quang lướt qua thân thể con dị hình, ánh đao lóe lên, con dị hình liền bị chém thành mảnh nhỏ, huyết dịch ăn mòn văng khắp nơi.</w:t>
      </w:r>
    </w:p>
    <w:p>
      <w:pPr>
        <w:pStyle w:val="BodyText"/>
      </w:pPr>
      <w:r>
        <w:t xml:space="preserve">Chém giết xong con dị hình, sáu cơ giới thú còn lại lập tức kết thành tiểu đội, cùng tiểu đội cơ giới thú bị dị hình tiêu diệt một bộ phận lại kết hợp thành tiểu đội mới tiếp tục xông tới.</w:t>
      </w:r>
    </w:p>
    <w:p>
      <w:pPr>
        <w:pStyle w:val="BodyText"/>
      </w:pPr>
      <w:r>
        <w:t xml:space="preserve">Một con dị hình nhiều móng vuốt ngũ giai chớp động, dây dưa với hai con cơ giới thú, song phương tiến hành cuộc chém giết thật thảm thiết.</w:t>
      </w:r>
    </w:p>
    <w:p>
      <w:pPr>
        <w:pStyle w:val="BodyText"/>
      </w:pPr>
      <w:r>
        <w:t xml:space="preserve">Dị hình cùng cơ giới thú đều hung hãn không sợ chết, chúng chiến đấu cực nhanh lại tàn khốc, chỉ trong mấy lần hô hấp đã có ba con cơ giới thú bị con dị hình nhiều móng vuốt giết chết, trên người con dị hình cũng hiện ra không ít vết thương.</w:t>
      </w:r>
    </w:p>
    <w:p>
      <w:pPr>
        <w:pStyle w:val="BodyText"/>
      </w:pPr>
      <w:r>
        <w:t xml:space="preserve">Đúng lúc này, trên một tòa nhà cao tầng phương xa, thật nhiều cơ giới chiến thú giống như con nhện bằng máy bò đầy trên tòa nhà, những con chiến thú cơ giới viễn trình đang nhanh chóng điều chỉnh họng pháo.</w:t>
      </w:r>
    </w:p>
    <w:p>
      <w:pPr>
        <w:pStyle w:val="BodyText"/>
      </w:pPr>
      <w:r>
        <w:t xml:space="preserve">Ánh sáng chớp lên, từng đạo quang mang điện từ trực tiếp oanh lên trên thân thể con dị hình ngũ giai, đem con dị hình nhiều móng vuốt kia kể cả mấy con cơ giới thú đang chiến đấu với nó trực tiếp nổ tung.</w:t>
      </w:r>
    </w:p>
    <w:p>
      <w:pPr>
        <w:pStyle w:val="BodyText"/>
      </w:pPr>
      <w:r>
        <w:t xml:space="preserve">Sức chiến đấu đơn độc của dị hình tuy rằng vô cùng đáng sợ, nhưng số lượng cơ giới quân đoàn vượt qua hai mươi vạn, hơn nữa còn phối hợp tinh diệu tuyệt luân, phối hợp chiến đấu lẫn nhau tinh chuẩn cực điểm, không ngừng có dị hình bị bọn chúng xử lý.</w:t>
      </w:r>
    </w:p>
    <w:p>
      <w:pPr>
        <w:pStyle w:val="BodyText"/>
      </w:pPr>
      <w:r>
        <w:t xml:space="preserve">Những cỗ máy kia không ngừng giết hại dị hình, đồng thời cũng giết cả nhân loại, chỉ cần có nhân loại xuất hiện trong tầm nhìn của chúng nó liền bị chúng trực tiếp giết chết như rửa sạch rác rưởi.</w:t>
      </w:r>
    </w:p>
    <w:p>
      <w:pPr>
        <w:pStyle w:val="BodyText"/>
      </w:pPr>
      <w:r>
        <w:t xml:space="preserve">Nhạc Trọng nhìn cơ giới quân đoàn đột nhiên xuất hiện, nhướng mày trầm giọng hỏi:</w:t>
      </w:r>
    </w:p>
    <w:p>
      <w:pPr>
        <w:pStyle w:val="BodyText"/>
      </w:pPr>
      <w:r>
        <w:t xml:space="preserve">- Đáng chết, cơ giới quân đoàn này từ đâu mà tới?</w:t>
      </w:r>
    </w:p>
    <w:p>
      <w:pPr>
        <w:pStyle w:val="BodyText"/>
      </w:pPr>
      <w:r>
        <w:t xml:space="preserve">Hắn cũng hiểu rõ chỉ sợ cơ giới quân đoàn đã thông qua Địa Ngục Môn nào đó xuất hiện tại địa cầu, hắn chỉ muốn biết cơ giới quân đoàn thông qua cánh cửa địa ngục nào buông xuống trái đất.</w:t>
      </w:r>
    </w:p>
    <w:p>
      <w:pPr>
        <w:pStyle w:val="BodyText"/>
      </w:pPr>
      <w:r>
        <w:t xml:space="preserve">Bạch Y nhanh chóng đáp:</w:t>
      </w:r>
    </w:p>
    <w:p>
      <w:pPr>
        <w:pStyle w:val="BodyText"/>
      </w:pPr>
      <w:r>
        <w:t xml:space="preserve">- Trong kho số liệu không có tài liệu của bọn chúng!</w:t>
      </w:r>
    </w:p>
    <w:p>
      <w:pPr>
        <w:pStyle w:val="BodyText"/>
      </w:pPr>
      <w:r>
        <w:t xml:space="preserve">Vệ tinh điều tra không phải chuyện gì cũng có thể làm được, tuy rằng có thể điều tra mọi ngõ ngách trên địa cầu, nhưng số lượng có hạn, không thể hoàn toàn theo dõi toàn bộ địa cầu.</w:t>
      </w:r>
    </w:p>
    <w:p>
      <w:pPr>
        <w:pStyle w:val="BodyText"/>
      </w:pPr>
      <w:r>
        <w:t xml:space="preserve">Ánh mắt Bạch Y chớp động, nhanh chóng hội báo với Nhạc Trọng:</w:t>
      </w:r>
    </w:p>
    <w:p>
      <w:pPr>
        <w:pStyle w:val="BodyText"/>
      </w:pPr>
      <w:r>
        <w:t xml:space="preserve">- Chủ nhân, cơ giới quân đoàn đều là vật hi sinh, căn cứ phân tích người chỉ huy cơ giới quân đoàn hẳn là người máy siêu cấp trí năng. Bị đối phương quấy nhiễu, tôi cũng không thể nắm giữ được cơ giới quân đoàn trong tay chúng nó. Nếu chủ nhân có thể đem toàn bộ chúng nó giết chết, tôi có thể nắm giữ được cơ giới quân đoàn dưới tay chúng. Hoặc chủ nhân bắt sống chúng đi vào trong chiến hạm này, dùng số liệu tuyến liên kết với tôi, tôi có thể cắn nuốt siêu cấp trí năng của chúng, đem chúng hoàn toàn khống chế!</w:t>
      </w:r>
    </w:p>
    <w:p>
      <w:pPr>
        <w:pStyle w:val="BodyText"/>
      </w:pPr>
      <w:r>
        <w:t xml:space="preserve">Màn hình biến đổi, lập tức hiện lên hình ảnh sau lưng cơ giới quân đoàn có hai mươi thân ảnh bộ dạng giống y đúc nhân loại đang đứng.</w:t>
      </w:r>
    </w:p>
    <w:p>
      <w:pPr>
        <w:pStyle w:val="BodyText"/>
      </w:pPr>
      <w:r>
        <w:t xml:space="preserve">Nhạc Trọng nhìn thấy người máy trí năng nhịn không được kinh hãi nói:</w:t>
      </w:r>
    </w:p>
    <w:p>
      <w:pPr>
        <w:pStyle w:val="BodyText"/>
      </w:pPr>
      <w:r>
        <w:t xml:space="preserve">- Cái gì? Người máy trí năng, nói như vậy chúng chính là trí năng trình tự?</w:t>
      </w:r>
    </w:p>
    <w:p>
      <w:pPr>
        <w:pStyle w:val="BodyText"/>
      </w:pPr>
      <w:r>
        <w:t xml:space="preserve">Bạch Y đáp:</w:t>
      </w:r>
    </w:p>
    <w:p>
      <w:pPr>
        <w:pStyle w:val="BodyText"/>
      </w:pPr>
      <w:r>
        <w:t xml:space="preserve">- Cũng có thể nói như vậy!</w:t>
      </w:r>
    </w:p>
    <w:p>
      <w:pPr>
        <w:pStyle w:val="BodyText"/>
      </w:pPr>
      <w:r>
        <w:t xml:space="preserve">Nhạc Trọng nhìn những người máy trí năng kia lại hỏi:</w:t>
      </w:r>
    </w:p>
    <w:p>
      <w:pPr>
        <w:pStyle w:val="BodyText"/>
      </w:pPr>
      <w:r>
        <w:t xml:space="preserve">- Chúng nó mạnh bao nhiêu?</w:t>
      </w:r>
    </w:p>
    <w:p>
      <w:pPr>
        <w:pStyle w:val="BodyText"/>
      </w:pPr>
      <w:r>
        <w:t xml:space="preserve">Bạch Y đáp:</w:t>
      </w:r>
    </w:p>
    <w:p>
      <w:pPr>
        <w:pStyle w:val="BodyText"/>
      </w:pPr>
      <w:r>
        <w:t xml:space="preserve">- Không biết, tư liệu không đủ!</w:t>
      </w:r>
    </w:p>
    <w:p>
      <w:pPr>
        <w:pStyle w:val="BodyText"/>
      </w:pPr>
      <w:r>
        <w:t xml:space="preserve">- Tốt lắm, tôi đi gặp mặt chúng nó!</w:t>
      </w:r>
    </w:p>
    <w:p>
      <w:pPr>
        <w:pStyle w:val="BodyText"/>
      </w:pPr>
      <w:r>
        <w:t xml:space="preserve">Nhạc Trọng liếc mắt nhìn lên màn hình, lập tức bay ra khỏi Thánh Địa Thủ Hộ Giả.</w:t>
      </w:r>
    </w:p>
    <w:p>
      <w:pPr>
        <w:pStyle w:val="BodyText"/>
      </w:pPr>
      <w:r>
        <w:t xml:space="preserve">Phía sau cơ giới quân đoàn, một gã người máy trí năng diện mạo thập phần anh tuấn hoàn mỹ, tóc vàng mắt xanh không ngừng khởi động số liệu lưu trong mắt, trên mặt hiện lên nụ cười nhân cách hóa:</w:t>
      </w:r>
    </w:p>
    <w:p>
      <w:pPr>
        <w:pStyle w:val="BodyText"/>
      </w:pPr>
      <w:r>
        <w:t xml:space="preserve">- Trên tinh cầu tên địa cầu này thật không ngờ có được mãnh thú bản xứ mạnh mẽ như thế. Thật đúng là thú vị. Mà nhân loại nguyên bản là chủ nhân của thế giới này lại yếu ớt không chịu nổi, khi giết chúng thật sự khoái cảm. Tiêu diệt xong khu tụ tập này, Tứ Xuyên chỉ còn lưu lại ba khu tụ tập cỡ lớn mà thôi đi. Chỉ cần giết hết những nhân loại như con gián kia, Cơ Giới đế quốc chúng ta có thể thống trị địa cầu, lại tiến hóa. Cơ Giới đế quốc vĩ đại vạn tuế!</w:t>
      </w:r>
    </w:p>
    <w:p>
      <w:pPr>
        <w:pStyle w:val="BodyText"/>
      </w:pPr>
      <w:r>
        <w:t xml:space="preserve">Một gã người máy trí năng da vàng tóc đen tiến lên trầm giọng nói:</w:t>
      </w:r>
    </w:p>
    <w:p>
      <w:pPr>
        <w:pStyle w:val="BodyText"/>
      </w:pPr>
      <w:r>
        <w:t xml:space="preserve">- Ba Nhĩ Thác Ni Á, nhân loại không phải sinh vật dễ dàng giết sạch như vậy. Cơ Giới đế quốc chúng ta chinh phục ba viên tinh cầu, đã lấy được ba lượt cơ hội tiến hóa. Nhưng nhân loại trên ba tinh cầu kia cũng không yếu ớt, nhân loại trên mỗi tinh cầu nọ đều có được Thần Quyến Giả vô cùng cường đại. Chúng ta không thể khinh thường, nhất định làm đến nơi đến chốn, đi bước một đem nhân loại giết sạch. Thống trị cả địa cầu, cho Cơ Giới bộ tộc chúng ta tiếp tục tiến hóa, cuối cùng siêu việt nhảy ra khỏi thần linh nắm giữ. Cơ Giới đế quốc vĩ đại vạn tuế!</w:t>
      </w:r>
    </w:p>
    <w:p>
      <w:pPr>
        <w:pStyle w:val="BodyText"/>
      </w:pPr>
      <w:r>
        <w:t xml:space="preserve">Ba Nhĩ Thác Ni Á gật đầu nói:</w:t>
      </w:r>
    </w:p>
    <w:p>
      <w:pPr>
        <w:pStyle w:val="BodyText"/>
      </w:pPr>
      <w:r>
        <w:t xml:space="preserve">- Phương Thắng, tôi hiểu được. Chúng ta nhất định có thể thống trị địa cầu, Cơ Giới đế quốc vĩ đại vạn tuế!</w:t>
      </w:r>
    </w:p>
    <w:p>
      <w:pPr>
        <w:pStyle w:val="BodyText"/>
      </w:pPr>
      <w:r>
        <w:t xml:space="preserve">Ba Nhĩ Thác Ni Á nhìn lên không trung, cười nhẹ nói:</w:t>
      </w:r>
    </w:p>
    <w:p>
      <w:pPr>
        <w:pStyle w:val="BodyText"/>
      </w:pPr>
      <w:r>
        <w:t xml:space="preserve">- Ha ha, tôi đã phát hiện được một ít gì đó thú vị, trên tinh cầu này thậm chí có vệ tinh. Để cho tôi đem quyền khống chế vệ tinh nắm giữ trong tay!</w:t>
      </w:r>
    </w:p>
    <w:p>
      <w:pPr>
        <w:pStyle w:val="BodyText"/>
      </w:pPr>
      <w:r>
        <w:t xml:space="preserve">Đối với siêu cấp trí năng mà nói, cướp lấy quyền khống chế vệ tinh của nhân loại là việc đơn giản như lấy đồ trong túi. Sau khi Nhạc Trọng mang theo Bạch Y trở lại địa cầu, toàn bộ quyền khống chế vệ tinh ngoài không gian đều đã bị hắn nắm giữ.</w:t>
      </w:r>
    </w:p>
    <w:p>
      <w:pPr>
        <w:pStyle w:val="BodyText"/>
      </w:pPr>
      <w:r>
        <w:t xml:space="preserve">Ba Nhĩ Thác Ni Á đứng yên bất động, vô số dây anten từ trong thân thể hắn vươn ra, số liệu lưu trong mắt khởi động, bắt đầu ăn mòn vệ tinh trên không trung.</w:t>
      </w:r>
    </w:p>
    <w:p>
      <w:pPr>
        <w:pStyle w:val="BodyText"/>
      </w:pPr>
      <w:r>
        <w:t xml:space="preserve">Chỉ sau vài lần hô hấp, Ba Nhĩ Thác Ni Á mở mắt, ánh mắt lộ ra tia hoảng sợ:</w:t>
      </w:r>
    </w:p>
    <w:p>
      <w:pPr>
        <w:pStyle w:val="Compact"/>
      </w:pPr>
      <w:r>
        <w:t xml:space="preserve">- Không tốt, tôi không thể xâm lấn vệ tinh địa cầu. Bị địch nhân trở ngại, đối phương cũng là siêu cấp trí năng, thập phần cường đại. Tôi có thể cảm giác được siêu cấp trí năng kia vô cùng cường đại, chỉ có hoàng đế bệ hạ mới có thể có lực tính toán cùng lực thao túng tương đương với nàng!</w:t>
      </w:r>
      <w:r>
        <w:br w:type="textWrapping"/>
      </w:r>
      <w:r>
        <w:br w:type="textWrapping"/>
      </w:r>
    </w:p>
    <w:p>
      <w:pPr>
        <w:pStyle w:val="Heading2"/>
      </w:pPr>
      <w:bookmarkStart w:id="1469" w:name="chương-1657-chiến-người-máy-trí-năng-1"/>
      <w:bookmarkEnd w:id="1469"/>
      <w:r>
        <w:t xml:space="preserve">1447. Chương 1657: Chiến Người Máy Trí Năng! (1)</w:t>
      </w:r>
    </w:p>
    <w:p>
      <w:pPr>
        <w:pStyle w:val="Compact"/>
      </w:pPr>
      <w:r>
        <w:br w:type="textWrapping"/>
      </w:r>
      <w:r>
        <w:br w:type="textWrapping"/>
      </w:r>
      <w:r>
        <w:t xml:space="preserve">Phương Thắng nhướng mày, nhanh chóng làm ra phân tích:</w:t>
      </w:r>
    </w:p>
    <w:p>
      <w:pPr>
        <w:pStyle w:val="BodyText"/>
      </w:pPr>
      <w:r>
        <w:t xml:space="preserve">- Cái gì? Siêu cấp trí năng kia lại cường đại như vậy, xem ra nhân loại hoặc là thế lực nào đó trên địa cầu có được một bảo vật hi vọng. Hơn nữa kiện bảo vật hi vọng kia là siêu cấp trí năng. Nếu không với trình độ khoa học kỹ thuật thấp kém như địa cầu căn bản không có khả năng sinh ra được siêu cấp trí năng tương đương như hoàng đế bệ hạ!</w:t>
      </w:r>
    </w:p>
    <w:p>
      <w:pPr>
        <w:pStyle w:val="BodyText"/>
      </w:pPr>
      <w:r>
        <w:t xml:space="preserve">Phương Thắng nhìn một người máy trí năng có đầu trọc truyền lệnh:</w:t>
      </w:r>
    </w:p>
    <w:p>
      <w:pPr>
        <w:pStyle w:val="BodyText"/>
      </w:pPr>
      <w:r>
        <w:t xml:space="preserve">- Đối phương có vệ tinh mà chúng ta không có, phương diện điều tra sẽ bị vây trong hoàn cảnh xấu. Bát Lý Vượng, ngươi lập tức phá tan tầng khí quyển, hóa thân vệ tinh, phá hủy vệ tinh của nhân loại, giám thị địa cầu!</w:t>
      </w:r>
    </w:p>
    <w:p>
      <w:pPr>
        <w:pStyle w:val="BodyText"/>
      </w:pPr>
      <w:r>
        <w:t xml:space="preserve">- Dạ!</w:t>
      </w:r>
    </w:p>
    <w:p>
      <w:pPr>
        <w:pStyle w:val="BodyText"/>
      </w:pPr>
      <w:r>
        <w:t xml:space="preserve">Gương mặt Bát Lý Vượng không chút thay đổi lên tiếng, sau lưng mở ra đôi cánh máy móc, hào quang chợt lóe, vô số dòng khí từ đôi cánh bay ra, làm tốc độ Bát Lý Vương tiêu thăng thành một viên vệ tinh hướng bầu trời bay đi.</w:t>
      </w:r>
    </w:p>
    <w:p>
      <w:pPr>
        <w:pStyle w:val="BodyText"/>
      </w:pPr>
      <w:r>
        <w:t xml:space="preserve">Trung tâm của Cơ Giới đế quốc chính là những người máy trí năng siêu cấp này, mỗi người máy đều có được bản lĩnh độc đáo của riêng mình. Hoặc hóa thân trở thành xe tăng, hoặc là phi cơ chiến đấu, hoặc là chiến hạm hay có thể là vệ tinh, vô cùng mạnh mẽ.</w:t>
      </w:r>
    </w:p>
    <w:p>
      <w:pPr>
        <w:pStyle w:val="BodyText"/>
      </w:pPr>
      <w:r>
        <w:t xml:space="preserve">Năng lực của Bát Lý Vượng chính là xuyên phá tầng khí quyển, hóa thân thành viên vệ tinh có thể công kích cùng điều tra, đặc biệt là phá hủy những vệ tinh khác, giám thị mặt đất.</w:t>
      </w:r>
    </w:p>
    <w:p>
      <w:pPr>
        <w:pStyle w:val="BodyText"/>
      </w:pPr>
      <w:r>
        <w:t xml:space="preserve">Nhạc Trọng tránh ở phương xa nhìn lướt qua Bát Lý Vượng, nhướng mày, trong lòng thầm nghĩ:</w:t>
      </w:r>
    </w:p>
    <w:p>
      <w:pPr>
        <w:pStyle w:val="BodyText"/>
      </w:pPr>
      <w:r>
        <w:t xml:space="preserve">- Không tốt, không thể tránh ở đó. Nếu bị nó lao ra ngoài không gian sẽ khó khăn!</w:t>
      </w:r>
    </w:p>
    <w:p>
      <w:pPr>
        <w:pStyle w:val="BodyText"/>
      </w:pPr>
      <w:r>
        <w:t xml:space="preserve">Nếu bị Bát Lý Vượng lao ra không gian, tuy Nhạc Trọng có thể sử dụng Thu Hoạch Giả bay ra ngoài không gian nhưng muốn tìm kiếm nó sẽ cực kỳ khó khăn, muốn giết nó càng khó hơn.</w:t>
      </w:r>
    </w:p>
    <w:p>
      <w:pPr>
        <w:pStyle w:val="BodyText"/>
      </w:pPr>
      <w:r>
        <w:t xml:space="preserve">Một khi toàn bộ vệ tinh bị Bát Lý Vượng phá hủy, sức chiến đấu của nhân loại trên địa cầu sẽ bị suy yếu tới hơn ba thành.</w:t>
      </w:r>
    </w:p>
    <w:p>
      <w:pPr>
        <w:pStyle w:val="BodyText"/>
      </w:pPr>
      <w:r>
        <w:t xml:space="preserve">Nhạc Trọng vừa lật tay, Thu Hoạch Giả đỏ thẫm liền xuất hiện ngay trước người hắn, hắn bước vào bên trong cơ giáp, cơ giáp lập tức bắn ra vô số quang mang, một đôi cánh xinh đẹp khởi động, hướng bầu trời bay đi.</w:t>
      </w:r>
    </w:p>
    <w:p>
      <w:pPr>
        <w:pStyle w:val="BodyText"/>
      </w:pPr>
      <w:r>
        <w:t xml:space="preserve">Chỉ sau vài lần hô hấp Thu Hoạch Giả đã nhanh như sao băng chắn ngang Bát Lý Vượng, vươn bàn tay khổng lồ cầm đao la-de chém thẳng về phía nó.</w:t>
      </w:r>
    </w:p>
    <w:p>
      <w:pPr>
        <w:pStyle w:val="BodyText"/>
      </w:pPr>
      <w:r>
        <w:t xml:space="preserve">Tốc độ phi hành của Thu Hoạch Giả được Nhạc Trọng gia tốc đã đi lên tới một mức độ vô cùng khủng bố, tốc độ một đao của hắn nhanh tới cực điểm, dù cường giả thất giai cũng không ngăn cản được một đao vô cùng kinh diễm kia.</w:t>
      </w:r>
    </w:p>
    <w:p>
      <w:pPr>
        <w:pStyle w:val="BodyText"/>
      </w:pPr>
      <w:r>
        <w:t xml:space="preserve">Bát Lý Vượng không hề có chút phòng bị lập tức bị một đao của Nhạc Trọng chém thành hai đoạn, vô số linh kiện vẩy ra.</w:t>
      </w:r>
    </w:p>
    <w:p>
      <w:pPr>
        <w:pStyle w:val="BodyText"/>
      </w:pPr>
      <w:r>
        <w:t xml:space="preserve">Bát Lý Vượng bị chém thành hai đoạn, nhưng không bị nổ tung mà hai nửa thân thể cùng linh kiện bị phá nát nhanh chóng bay ngược ra sau, ghép lại với nhau, một lần nữa ngưng tụ hình thành người máy trí năng như trước.</w:t>
      </w:r>
    </w:p>
    <w:p>
      <w:pPr>
        <w:pStyle w:val="BodyText"/>
      </w:pPr>
      <w:r>
        <w:t xml:space="preserve">Nhạc Trọng nhìn thấy thân thể kia nhanh chóng hội tụ, không hề có chút tổn hại, ánh mắt co rụt lại, trong mắt tràn ngập vẻ ngưng trọng:</w:t>
      </w:r>
    </w:p>
    <w:p>
      <w:pPr>
        <w:pStyle w:val="BodyText"/>
      </w:pPr>
      <w:r>
        <w:t xml:space="preserve">- Không chết?</w:t>
      </w:r>
    </w:p>
    <w:p>
      <w:pPr>
        <w:pStyle w:val="BodyText"/>
      </w:pPr>
      <w:r>
        <w:t xml:space="preserve">Người máy bình thường sau khi bị chém đứt thành hai đoạn đại bộ phận sẽ bị nổ mạnh, Bát Lý Vượng bị hắn chém làm đôi nhưng còn có thể nhanh chóng khôi phục, Nhạc Trọng chưa từng gặp qua đồ vật như vậy bao giờ.</w:t>
      </w:r>
    </w:p>
    <w:p>
      <w:pPr>
        <w:pStyle w:val="BodyText"/>
      </w:pPr>
      <w:r>
        <w:t xml:space="preserve">Bát Lý Vượng quét mắt nhìn Nhạc Trọng, hồng quang trong mắt điện tử chợt lóe rồi biến mất, dùng thanh âm trầm thấp như nhân loại lên tiếng:</w:t>
      </w:r>
    </w:p>
    <w:p>
      <w:pPr>
        <w:pStyle w:val="BodyText"/>
      </w:pPr>
      <w:r>
        <w:t xml:space="preserve">- Nhân loại? Nơi này là Hoa Hạ quốc, căn cứ tình báo mà chúng ta nắm giữ ở trong Hoa Hạ quốc nhân loại cực mạnh tên là Nhạc Trọng, hắn có được một cơ giáp màu đỏ. Ngươi hẳn là thủ lĩnh Nhạc Trọng của Hoa Hạ quốc, hoặc là bộ hạ của Nhạc Trọng đi?</w:t>
      </w:r>
    </w:p>
    <w:p>
      <w:pPr>
        <w:pStyle w:val="BodyText"/>
      </w:pPr>
      <w:r>
        <w:t xml:space="preserve">Nhạc Trọng bước ra khỏi Thu Hoạch Giả, nhìn Bát Lý Vượng khẽ cau mày:</w:t>
      </w:r>
    </w:p>
    <w:p>
      <w:pPr>
        <w:pStyle w:val="BodyText"/>
      </w:pPr>
      <w:r>
        <w:t xml:space="preserve">- Ngươi rõ ràng bị ta chém thành hai đoạn, như thế nào còn có thể sống lại?</w:t>
      </w:r>
    </w:p>
    <w:p>
      <w:pPr>
        <w:pStyle w:val="BodyText"/>
      </w:pPr>
      <w:r>
        <w:t xml:space="preserve">Bát Lý Vượng thập phần nhân tính hóa cười nhẹ:</w:t>
      </w:r>
    </w:p>
    <w:p>
      <w:pPr>
        <w:pStyle w:val="BodyText"/>
      </w:pPr>
      <w:r>
        <w:t xml:space="preserve">- Nhạc Trọng, chẳng lẽ ngươi cho rằng ta sẽ ngu xuẩn tới mức đem tình báo trọng yếu như vậy nói cho ngươi biết sao? Đầu hàng đi, Nhạc Trọng, nhân loại các ngươi không có hi vọng. Cơ Giới đế quốc của chúng ta cường giả như mây, có được cơ giới quân đoàn vô cùng khổng lồ, có thể nghiền nát hết thảy địch nhân chống cự. Lần này chỉ là bộ đội tiên phong, đã phái ra hai mươi lăm vạn cơ giới quân đoàn. Hai mươi lăm vạn cơ giới yếu nhất cũng là một con cơ giới chiến thấu, sức chiến đấu còn có thể so với Thần chiến sĩ tứ giai. Hơn nữa đều hung hãn không sợ chết, sức chiến đấu siêu việt nhân loại các ngươi. Hai mươi lăm vạn cơ giới quân đoàn đủ phá hủy toàn bộ nhân loại trên địa cầu!</w:t>
      </w:r>
    </w:p>
    <w:p>
      <w:pPr>
        <w:pStyle w:val="BodyText"/>
      </w:pPr>
      <w:r>
        <w:t xml:space="preserve">- Hơn nữa trong Cơ Giới đế quốc số lượng cơ giới chiến thú phải vượt qua một trăm sáu mươi tỷ. Dù các ngươi may mắn đánh bại bộ đội tiên phong chúng ta, sẽ có đại quân cơ giới không ngừng tiến tới đem các ngươi tiêu diệt. Nếu các ngươi không đầu hàng Cơ Giới đế quốc, chỉ còn lại con đường chết. Nhạc Trọng, mang theo Hoa Hạ quốc gia nhập Cơ Giới đế quốc, chỉ cần ngươi nguyện ý thần phục chúng ta, chúng ta có thể cho ngươi làm vua của nhân loại!</w:t>
      </w:r>
    </w:p>
    <w:p>
      <w:pPr>
        <w:pStyle w:val="BodyText"/>
      </w:pPr>
      <w:r>
        <w:t xml:space="preserve">- Một trăm sáu mươi tỷ! Thực lực thật mạnh!</w:t>
      </w:r>
    </w:p>
    <w:p>
      <w:pPr>
        <w:pStyle w:val="BodyText"/>
      </w:pPr>
      <w:r>
        <w:t xml:space="preserve">Nhạc Trọng nghe được lời nói của Bát Lý Vượng, trong lòng cũng nhấc lên từng trận sóng to gió lớn.</w:t>
      </w:r>
    </w:p>
    <w:p>
      <w:pPr>
        <w:pStyle w:val="BodyText"/>
      </w:pPr>
      <w:r>
        <w:t xml:space="preserve">Cho dù muốn giết một trăm triệu đầu heo còn có chút khó khăn, càng không cần nói tới muốn giết cơ giới chiến thú. Nhân loại địa cầu phải đối mặt với một trăm sáu mươi tỷ cơ giới chiến thú, cũng chẳng khác gì con kiến đối mặt cùng thần long, thực lực sai biệt giữa song phương khác nhau một trời một vực.</w:t>
      </w:r>
    </w:p>
    <w:p>
      <w:pPr>
        <w:pStyle w:val="BodyText"/>
      </w:pPr>
      <w:r>
        <w:t xml:space="preserve">Lúc này Nhạc Trọng đã tiến hóa tới Thần chiến sĩ thất giai, có được thân thể Thần Ma nhị cấp, chiến lực ngập trời, nhưng muốn chống lại một trăm sáu mươi tỷ cơ giới chiến thú cũng chỉ còn con đường chạy trốn. Toàn bộ nhân loại Hoa Hạ đều trở thành con mồi của bọn chúng.</w:t>
      </w:r>
    </w:p>
    <w:p>
      <w:pPr>
        <w:pStyle w:val="BodyText"/>
      </w:pPr>
      <w:r>
        <w:t xml:space="preserve">Nhạc Trọng ngẫm nghĩ, chợt cười lạnh nói:</w:t>
      </w:r>
    </w:p>
    <w:p>
      <w:pPr>
        <w:pStyle w:val="BodyText"/>
      </w:pPr>
      <w:r>
        <w:t xml:space="preserve">- Hừ! Ngươi đừng hòng làm ta sợ, vô ích! Đại quân cơ giới đế quốc các ngươi muốn thông qua cửa địa ngục khẳng phải phải có hạn chế, nếu không ngươi căn bản không cần nhiều lời với ta, đã trực tiếp mang binh tiêu diệt chúng ta. Hiện tại ngươi chiêu hàng ta đã nói rõ các ngươi đã bị đủ loại hạn chế, tuyệt đối không dễ dàng đi xuyên qua được Địa Ngục Môn!</w:t>
      </w:r>
    </w:p>
    <w:p>
      <w:pPr>
        <w:pStyle w:val="BodyText"/>
      </w:pPr>
      <w:r>
        <w:t xml:space="preserve">Bát Lý Vượng lãnh khốc cười, hung tợn uy hiếp:</w:t>
      </w:r>
    </w:p>
    <w:p>
      <w:pPr>
        <w:pStyle w:val="BodyText"/>
      </w:pPr>
      <w:r>
        <w:t xml:space="preserve">- Nhạc Trọng, ngươi quả nhiên thông minh. Đúng vậy, Cơ Giới đế quốc muốn thông qua cửa địa ngục xác thực có chút phiền phức. Bất quá đó chẳng qua chỉ là phiền toái nhỏ. Chênh lệch giữa chúng ta vẫn rất lớn, không thể thay đổi. Nếu không thần phục chúng ta, chờ khi quân đoàn cơ giới chuẩn bị xong, chính là lúc nhân loại Hoa Hạ quốc bị diệt tộc!</w:t>
      </w:r>
    </w:p>
    <w:p>
      <w:pPr>
        <w:pStyle w:val="BodyText"/>
      </w:pPr>
      <w:r>
        <w:t xml:space="preserve">- Muốn diệt sạch Hoa Hạ chúng ta? Vậy ta trước tiên tiêu diệt ngươi!</w:t>
      </w:r>
    </w:p>
    <w:p>
      <w:pPr>
        <w:pStyle w:val="BodyText"/>
      </w:pPr>
      <w:r>
        <w:t xml:space="preserve">Trong mắt Nhạc Trọng chợt lóe hàn quang, bước ra một bước, chân đạp hư không, sau một lần hô hấp đã xuất hiện trước người Bát Lý Vượng, một quyền mang theo lực lượng khủng bố hướng Bát Lý Vượng trực tiếp oanh tới.</w:t>
      </w:r>
    </w:p>
    <w:p>
      <w:pPr>
        <w:pStyle w:val="BodyText"/>
      </w:pPr>
      <w:r>
        <w:t xml:space="preserve">Bát Lý Vượng cười dữ tợn, không tránh né, một quyền nhắm ngay nắm tay Nhạc Trọng đánh tới:</w:t>
      </w:r>
    </w:p>
    <w:p>
      <w:pPr>
        <w:pStyle w:val="Compact"/>
      </w:pPr>
      <w:r>
        <w:t xml:space="preserve">- Tên ngu xuẩn, ta sẽ cho ngươi biết thân thể huyết nhục của nhân loại không thể đối kháng siêu hợp kim Lạc Côn!</w:t>
      </w:r>
      <w:r>
        <w:br w:type="textWrapping"/>
      </w:r>
      <w:r>
        <w:br w:type="textWrapping"/>
      </w:r>
    </w:p>
    <w:p>
      <w:pPr>
        <w:pStyle w:val="Heading2"/>
      </w:pPr>
      <w:bookmarkStart w:id="1470" w:name="chương-1658-chiến-người-máy-trí-năng-2"/>
      <w:bookmarkEnd w:id="1470"/>
      <w:r>
        <w:t xml:space="preserve">1448. Chương 1658: Chiến Người Máy Trí Năng! (2)</w:t>
      </w:r>
    </w:p>
    <w:p>
      <w:pPr>
        <w:pStyle w:val="Compact"/>
      </w:pPr>
      <w:r>
        <w:br w:type="textWrapping"/>
      </w:r>
      <w:r>
        <w:br w:type="textWrapping"/>
      </w:r>
      <w:r>
        <w:t xml:space="preserve">Ngay khi nắm tay đôi bên sắp đánh trúng một chỗ, Bát Lý Vượng cười âm hiểm, giữa nắm tay đột nhiên vung ra một mũi nhọn hợp kim sắc bén.</w:t>
      </w:r>
    </w:p>
    <w:p>
      <w:pPr>
        <w:pStyle w:val="BodyText"/>
      </w:pPr>
      <w:r>
        <w:t xml:space="preserve">Cứ như vậy chẳng khác gì nắm tay của Nhạc Trọng đánh thẳng vào mũi nhọn hợp kim sắc bén kia.</w:t>
      </w:r>
    </w:p>
    <w:p>
      <w:pPr>
        <w:pStyle w:val="BodyText"/>
      </w:pPr>
      <w:r>
        <w:t xml:space="preserve">Tuy Bát Lý Vượng là người máy, nhưng trí năng của nó cực cao, không kém hơn nhân loại nửa phần, kinh nghiệm chiến đấu cực kỳ phong phú.</w:t>
      </w:r>
    </w:p>
    <w:p>
      <w:pPr>
        <w:pStyle w:val="BodyText"/>
      </w:pPr>
      <w:r>
        <w:t xml:space="preserve">- Ngu xuẩn, vỡ cho ta!</w:t>
      </w:r>
    </w:p>
    <w:p>
      <w:pPr>
        <w:pStyle w:val="BodyText"/>
      </w:pPr>
      <w:r>
        <w:t xml:space="preserve">Nhạc Trọng nổi giận gầm lên một tiếng, quyền phải được Thần Ma đấu khí cường đại bao phủ, tách ra kim sắc quang mang, hung hăng oanh thẳng một quyền lên mũi nhọn hợp kim kia.</w:t>
      </w:r>
    </w:p>
    <w:p>
      <w:pPr>
        <w:pStyle w:val="BodyText"/>
      </w:pPr>
      <w:r>
        <w:t xml:space="preserve">Oanh!</w:t>
      </w:r>
    </w:p>
    <w:p>
      <w:pPr>
        <w:pStyle w:val="BodyText"/>
      </w:pPr>
      <w:r>
        <w:t xml:space="preserve">Nương theo sau tiếng vang thật lớn, tay phải lẫn mũi nhọn hợp kim của Bát Lý Vượng bị vặn vẹo dập nát, hóa thành vô số mảnh vụn.</w:t>
      </w:r>
    </w:p>
    <w:p>
      <w:pPr>
        <w:pStyle w:val="BodyText"/>
      </w:pPr>
      <w:r>
        <w:t xml:space="preserve">Trong mắt Bát Lý Vượng hiện lên vẻ kinh hãi, lớn tiếng rít gào bật lui ra sau:</w:t>
      </w:r>
    </w:p>
    <w:p>
      <w:pPr>
        <w:pStyle w:val="BodyText"/>
      </w:pPr>
      <w:r>
        <w:t xml:space="preserve">- Làm sao có thể? Cơ thể của ta dùng siêu hợp kim Lạc Côn chế tạo mà thành, so với kim cương càng thêm cứng rắn. Trừ phi là binh khí như kiếm la-de, nếu không căn bản không thể tổn thương thân thể của ta mảy may. Ngươi chỉ là một nhân loại, sao có thể đánh nát cơ thể của ta?</w:t>
      </w:r>
    </w:p>
    <w:p>
      <w:pPr>
        <w:pStyle w:val="BodyText"/>
      </w:pPr>
      <w:r>
        <w:t xml:space="preserve">Nhạc Trọng gắt gao nhìn chằm chằm Bát Lý Vượng, phát hiện mảnh vụn kim loại bị đánh nát kia cũng không bay trở về thân thể của nó, mà lại vẩy ra khắp nơi, hắn chợt cười lạnh:</w:t>
      </w:r>
    </w:p>
    <w:p>
      <w:pPr>
        <w:pStyle w:val="BodyText"/>
      </w:pPr>
      <w:r>
        <w:t xml:space="preserve">- Ta còn tưởng rằng ngươi có tấm thân bất tử. Xem ra thân thể của ngươi còn chưa được hoàn mỹ. Ngươi có giá trị nghiên cứu đối với ta, định cho ta!</w:t>
      </w:r>
    </w:p>
    <w:p>
      <w:pPr>
        <w:pStyle w:val="BodyText"/>
      </w:pPr>
      <w:r>
        <w:t xml:space="preserve">Nhạc Trọng vung tay lên, một đạo huyết quang từ trong tay áo hắn bay ra, hóa thành mười sáu đạo huyết quang thổi quét tới Bát Lý Vượng, chỉ trong một lần hô hấp đã bay tới quấn trên người nó, đem nó cuốn lấy chặt chẽ.</w:t>
      </w:r>
    </w:p>
    <w:p>
      <w:pPr>
        <w:pStyle w:val="BodyText"/>
      </w:pPr>
      <w:r>
        <w:t xml:space="preserve">Bát Lý Vượng là máy móc, lực lớn vô cùng. Nhưng luận sức chiến đấu nó chỉ đạt tới cảnh giới thất giai sơ cấp, sau khi bị mười sáu đạo huyết quang quấn quanh chẳng khác gì bị xiềng xích trói lại, căn bản không thể nhúc nhích.</w:t>
      </w:r>
    </w:p>
    <w:p>
      <w:pPr>
        <w:pStyle w:val="BodyText"/>
      </w:pPr>
      <w:r>
        <w:t xml:space="preserve">Nhưng bản thân Bát Lý Vượng không phải thân thể máu thịt, huyết quang cũng không thể hấp thu được máu tươi của nó, đem nó hút thành thây khô.</w:t>
      </w:r>
    </w:p>
    <w:p>
      <w:pPr>
        <w:pStyle w:val="BodyText"/>
      </w:pPr>
      <w:r>
        <w:t xml:space="preserve">Bát Lý Vượng bị mười sáu đạo huyết quang quấn chặt lấy, lập tức hướng bên dưới phát ra tiếng rít gào điên cuồng:</w:t>
      </w:r>
    </w:p>
    <w:p>
      <w:pPr>
        <w:pStyle w:val="BodyText"/>
      </w:pPr>
      <w:r>
        <w:t xml:space="preserve">- Ta bị công kích, mau tới cứu ta!</w:t>
      </w:r>
    </w:p>
    <w:p>
      <w:pPr>
        <w:pStyle w:val="BodyText"/>
      </w:pPr>
      <w:r>
        <w:t xml:space="preserve">Ba Nhĩ Thác Ni Á chợt ngẩng đầu, trầm giọng quát:</w:t>
      </w:r>
    </w:p>
    <w:p>
      <w:pPr>
        <w:pStyle w:val="BodyText"/>
      </w:pPr>
      <w:r>
        <w:t xml:space="preserve">- Bát Lý Vượng bị công kích, chúng ta lập tức đi trợ giúp!</w:t>
      </w:r>
    </w:p>
    <w:p>
      <w:pPr>
        <w:pStyle w:val="BodyText"/>
      </w:pPr>
      <w:r>
        <w:t xml:space="preserve">Lời của Ba Nhĩ Thác Ni Á còn chưa hạ xuống, mười chín người máy trí năng lập tức bay lên không hướng bầu trời phóng tới.</w:t>
      </w:r>
    </w:p>
    <w:p>
      <w:pPr>
        <w:pStyle w:val="BodyText"/>
      </w:pPr>
      <w:r>
        <w:t xml:space="preserve">- Chúng nó bay tới, mười chín người máy trí năng có được chiến lực Thần chiến sĩ thất giai. Hắc hắc, đều là vật trong bàn tay của ta!</w:t>
      </w:r>
    </w:p>
    <w:p>
      <w:pPr>
        <w:pStyle w:val="BodyText"/>
      </w:pPr>
      <w:r>
        <w:t xml:space="preserve">Nhạc Trọng quét mắt nhìn mười chín người máy trí năng đang bay lên, trong mắt thoáng hiện hàn ý, bước vào trong Thu Hoạch Giả, một tay bắt lấy Bát Lý Vượng không thể nhúc nhích, đôi cánh sau lưng mở ra, vô số dòng khí phun trào, hóa thành một đạo lưu quang hướng Thánh Địa Thủ Hộ Giả bay đi…</w:t>
      </w:r>
    </w:p>
    <w:p>
      <w:pPr>
        <w:pStyle w:val="BodyText"/>
      </w:pPr>
      <w:r>
        <w:t xml:space="preserve">- Muốn bắt ta, không dễ dàng như vậy!</w:t>
      </w:r>
    </w:p>
    <w:p>
      <w:pPr>
        <w:pStyle w:val="BodyText"/>
      </w:pPr>
      <w:r>
        <w:t xml:space="preserve">Bát Lý Vượng giận quát một tiếng, thân thể chợt giải thể, hóa thành mấy trăm viên cầu màu đen ý đồ bỏ chạy.</w:t>
      </w:r>
    </w:p>
    <w:p>
      <w:pPr>
        <w:pStyle w:val="BodyText"/>
      </w:pPr>
      <w:r>
        <w:t xml:space="preserve">- Ngu xuẩn, ở trước mặt ta ngươi căn bản muốn trốn cũng không được!</w:t>
      </w:r>
    </w:p>
    <w:p>
      <w:pPr>
        <w:pStyle w:val="BodyText"/>
      </w:pPr>
      <w:r>
        <w:t xml:space="preserve">Nhạc Trọng cười lạnh, năm ngón tay vươn ra, thi triển bí thuật Cầm Long Thủ, thiên địa nguyên khí bắt đầu khởi động, ngưng tụ một bàn tay hình rồng trảo tới, trực tiếp đem mấy trăm viên cầu bắt lấy, dùng sức bóp mạnh, trực tiếp tạo thành một thiết cầu hợp kim cực lớn.</w:t>
      </w:r>
    </w:p>
    <w:p>
      <w:pPr>
        <w:pStyle w:val="BodyText"/>
      </w:pPr>
      <w:r>
        <w:t xml:space="preserve">Huyết quang cuốn qua, đem Bát Lý Vượng bao vây bên trong, hình thành một huyết kén cực lớn.</w:t>
      </w:r>
    </w:p>
    <w:p>
      <w:pPr>
        <w:pStyle w:val="BodyText"/>
      </w:pPr>
      <w:r>
        <w:t xml:space="preserve">Bát Lý Vượng bị huyết kén áp bách, không ngừng thu nhỏ, cuối cùng ngưng tụ hành thân người, lại bị ép tới dẹp lép, ngay cả muốn biến thân cũng không làm được.</w:t>
      </w:r>
    </w:p>
    <w:p>
      <w:pPr>
        <w:pStyle w:val="BodyText"/>
      </w:pPr>
      <w:r>
        <w:t xml:space="preserve">- Nhạc Trọng, thả người của chúng ta!</w:t>
      </w:r>
    </w:p>
    <w:p>
      <w:pPr>
        <w:pStyle w:val="BodyText"/>
      </w:pPr>
      <w:r>
        <w:t xml:space="preserve">Nhìn thấy Nhạc Trọng bỏ chạy về phương xa, phía sau truyền tới tiếng gầm rú phẫn nộ của Ba Nhĩ Thác Ni Á.</w:t>
      </w:r>
    </w:p>
    <w:p>
      <w:pPr>
        <w:pStyle w:val="BodyText"/>
      </w:pPr>
      <w:r>
        <w:t xml:space="preserve">Nhạc Trọng không hề để ý tới, chỉ cười lạnh bay nhanh về phía trước.</w:t>
      </w:r>
    </w:p>
    <w:p>
      <w:pPr>
        <w:pStyle w:val="BodyText"/>
      </w:pPr>
      <w:r>
        <w:t xml:space="preserve">Tốc độ phi hành của Thu Hoạch Giả được Nhạc Trọng cường hóa tăng cường tới mức vô cùng biến thái, nhóm người máy trí năng căn bản không thể đuổi kịp.</w:t>
      </w:r>
    </w:p>
    <w:p>
      <w:pPr>
        <w:pStyle w:val="BodyText"/>
      </w:pPr>
      <w:r>
        <w:t xml:space="preserve">- Hỗn đản!</w:t>
      </w:r>
    </w:p>
    <w:p>
      <w:pPr>
        <w:pStyle w:val="BodyText"/>
      </w:pPr>
      <w:r>
        <w:t xml:space="preserve">Ba Nhĩ Thác Ni Á gầm lên giận dữ, khung máy móc vặn vẹo, chỉ trong một lần hô hấp đã biến thành một phi cơ chiến đấu siêu cấp dài tới mười thước, toàn thân khảm đầy phù văn kỳ dị, tràn ngập khí tức khoa học viễn tưởng.</w:t>
      </w:r>
    </w:p>
    <w:p>
      <w:pPr>
        <w:pStyle w:val="BodyText"/>
      </w:pPr>
      <w:r>
        <w:t xml:space="preserve">Vừa biến thân trở thành phi cơ chiến đấu, hào quang chớp động, bản thân nó hóa thành một đạo lưu quang nhanh chóng bắn về phía trước.</w:t>
      </w:r>
    </w:p>
    <w:p>
      <w:pPr>
        <w:pStyle w:val="BodyText"/>
      </w:pPr>
      <w:r>
        <w:t xml:space="preserve">Sau khi biến thân, tốc độ của Ba Nhĩ Thác Ni Á đã tăng lên gấp mười lần vận tốc âm thanh, mang theo dòng khí nóng rực nhanh như sao băng đuổi theo Nhạc Trọng, không ngừng rút ngắn khoảng cách giữa đôi bên.</w:t>
      </w:r>
    </w:p>
    <w:p>
      <w:pPr>
        <w:pStyle w:val="BodyText"/>
      </w:pPr>
      <w:r>
        <w:t xml:space="preserve">Khi Ba Nhĩ Thác Ni Á đuổi tới còn cách ba cây số, nửa thân dưới của nó chở thêm bốn siêu cấp lạp tử pháo có thể xỏ xuyên cả cường giả thất giai không ngừng bắn ra hướng Nhạc Trọng oanh tới.</w:t>
      </w:r>
    </w:p>
    <w:p>
      <w:pPr>
        <w:pStyle w:val="BodyText"/>
      </w:pPr>
      <w:r>
        <w:t xml:space="preserve">Oanh!</w:t>
      </w:r>
    </w:p>
    <w:p>
      <w:pPr>
        <w:pStyle w:val="BodyText"/>
      </w:pPr>
      <w:r>
        <w:t xml:space="preserve">Nhạc Trọng thao túng Thu Hoạch Giả không ngừng làm ra động tác lẩn tránh, nhưng vẫn không cẩn thận bị bắn trúng đùi phải, trực tiếp bị nổ tung, linh kiện văng khắp nơi.</w:t>
      </w:r>
    </w:p>
    <w:p>
      <w:pPr>
        <w:pStyle w:val="BodyText"/>
      </w:pPr>
      <w:r>
        <w:t xml:space="preserve">Ngay khi đùi phải của Thu Hoạch Giả bị oanh vỡ, trong mắt Nhạc Trọng cũng thoáng hiện lên vẻ kinh hãi:</w:t>
      </w:r>
    </w:p>
    <w:p>
      <w:pPr>
        <w:pStyle w:val="BodyText"/>
      </w:pPr>
      <w:r>
        <w:t xml:space="preserve">- Phi cơ chiến đấu thật lợi hại! Người máy trí năng thật mạnh mẽ!</w:t>
      </w:r>
    </w:p>
    <w:p>
      <w:pPr>
        <w:pStyle w:val="BodyText"/>
      </w:pPr>
      <w:r>
        <w:t xml:space="preserve">- Tiếp tục như vậy sớm hay muộn ta sẽ bị nó phá hủy. Cao thủ của Cơ Giới đế quốc thật sự là đáng sợ. Khung cơ giáp của Thu Hoạch Giả còn kém hơn chất lượng của phi cơ chiến đấu của Cơ Giới đế quốc rất nhiều. Nếu ta có thể cướp được một người máy trí năng đứng đầu, dung nhập Hi Vọng Chi Tâm, ta sẽ nắm giữ thêm một con bài chưa lật cường đại!</w:t>
      </w:r>
    </w:p>
    <w:p>
      <w:pPr>
        <w:pStyle w:val="BodyText"/>
      </w:pPr>
      <w:r>
        <w:t xml:space="preserve">Tâm niệm Nhạc Trọng thay đổi thật nhanh, không dám chậm trễ, trực tiếp mở ra hệ thống bảo hộ cường đại của Thu Hoạch Giả, phòng hộ tráo tản ra, trực tiếp bay thẳng về hướng Thánh Địa Thủ Hộ Giả trên bầu trời phía trước.</w:t>
      </w:r>
    </w:p>
    <w:p>
      <w:pPr>
        <w:pStyle w:val="BodyText"/>
      </w:pPr>
      <w:r>
        <w:t xml:space="preserve">Ở phía trước, Thánh Địa Thủ Hộ Giả cũng đang bay qua.</w:t>
      </w:r>
    </w:p>
    <w:p>
      <w:pPr>
        <w:pStyle w:val="BodyText"/>
      </w:pPr>
      <w:r>
        <w:t xml:space="preserve">Chỉ sau vài lần hô hấp, Nhạc Trọng đã bay tới trước chiến hạm, từ cửa khoang trực tiếp đi vào bên trong.</w:t>
      </w:r>
    </w:p>
    <w:p>
      <w:pPr>
        <w:pStyle w:val="BodyText"/>
      </w:pPr>
      <w:r>
        <w:t xml:space="preserve">Chiến hạm khổng lồ vừa nghênh đón Nhạc Trọng đi vào, liền mở ra phòng hộ tráo, một quầng sáng trống rỗng xuất hiện chắn ngay trước chiến hạm.</w:t>
      </w:r>
    </w:p>
    <w:p>
      <w:pPr>
        <w:pStyle w:val="BodyText"/>
      </w:pPr>
      <w:r>
        <w:t xml:space="preserve">- Không ngờ còn có tiếp ứng, phá cho ta!</w:t>
      </w:r>
    </w:p>
    <w:p>
      <w:pPr>
        <w:pStyle w:val="BodyText"/>
      </w:pPr>
      <w:r>
        <w:t xml:space="preserve">Siêu cấp lạp tử pháo trên phi cơ chiến đấu điên cuồng bắn thẳng về hướng Thánh Địa Thủ Hộ Giả.</w:t>
      </w:r>
    </w:p>
    <w:p>
      <w:pPr>
        <w:pStyle w:val="BodyText"/>
      </w:pPr>
      <w:r>
        <w:t xml:space="preserve">Từng đạo siêu cấp lạp tử pháo bắn lên phòng hộ tráo, nhấc lên từng trận gợn sóng, làm tiêu hao không ít năng lượng của Thánh Địa Thủ Hộ Giả.</w:t>
      </w:r>
    </w:p>
    <w:p>
      <w:pPr>
        <w:pStyle w:val="BodyText"/>
      </w:pPr>
      <w:r>
        <w:t xml:space="preserve">Nhạc Trọng cầm lấy huyết kén một đường đi thẳng tới trước máy tính trung ương của Thánh Địa Thủ Hộ Giả, trực tiếp xuất ra một dây số liệu cắm thẳng vào người Bát Lý Vượng.</w:t>
      </w:r>
    </w:p>
    <w:p>
      <w:pPr>
        <w:pStyle w:val="BodyText"/>
      </w:pPr>
      <w:r>
        <w:t xml:space="preserve">Bát Lý Vượng nhìn thấy dây số liệu không ngừng tiếp cận, trong mắt toát ra vẻ sợ hãi, lớn tiếng thét to:</w:t>
      </w:r>
    </w:p>
    <w:p>
      <w:pPr>
        <w:pStyle w:val="BodyText"/>
      </w:pPr>
      <w:r>
        <w:t xml:space="preserve">- Không! Nhạc Trọng, ngươi không thể đối với ta như vậy, không!!!</w:t>
      </w:r>
    </w:p>
    <w:p>
      <w:pPr>
        <w:pStyle w:val="BodyText"/>
      </w:pPr>
      <w:r>
        <w:t xml:space="preserve">Trình tự trí năng của Bát Lý Vượng nếu bị số liệu tuyến đâm vào, nó sẽ chân chính tử vong, biến thành nô lệ.</w:t>
      </w:r>
    </w:p>
    <w:p>
      <w:pPr>
        <w:pStyle w:val="BodyText"/>
      </w:pPr>
      <w:r>
        <w:t xml:space="preserve">Ánh mắt Nhạc Trọng băng sương trực tiếp đem đầu dây số liệu cắm vào trên người Bát Lý Vượng:</w:t>
      </w:r>
    </w:p>
    <w:p>
      <w:pPr>
        <w:pStyle w:val="BodyText"/>
      </w:pPr>
      <w:r>
        <w:t xml:space="preserve">- Đi chết đi!</w:t>
      </w:r>
    </w:p>
    <w:p>
      <w:pPr>
        <w:pStyle w:val="Compact"/>
      </w:pPr>
      <w:r>
        <w:t xml:space="preserve">Đầu dây số liệu vừa cắm vào thân thể Bát Lý Vượng, số liệu lưu khổng lồ lập tức như nước hồng thủy tràn vào trong trung tâm trình tự trí năng của Bát Lý Vượng, đem trung tâm của nó hoàn toàn cắn nuốt, chỉ sau hai lần hô hấp vẻ linh động trong hai mắt Bát Lý Vượng đã biến thành ảm đạm hơn một ít.</w:t>
      </w:r>
      <w:r>
        <w:br w:type="textWrapping"/>
      </w:r>
      <w:r>
        <w:br w:type="textWrapping"/>
      </w:r>
    </w:p>
    <w:p>
      <w:pPr>
        <w:pStyle w:val="Heading2"/>
      </w:pPr>
      <w:bookmarkStart w:id="1471" w:name="chương-1659-uy-lực-âm-dương-đại-thủ-ấn"/>
      <w:bookmarkEnd w:id="1471"/>
      <w:r>
        <w:t xml:space="preserve">1449. Chương 1659: Uy Lực Âm Dương Đại Thủ Ấn!</w:t>
      </w:r>
    </w:p>
    <w:p>
      <w:pPr>
        <w:pStyle w:val="Compact"/>
      </w:pPr>
      <w:r>
        <w:br w:type="textWrapping"/>
      </w:r>
      <w:r>
        <w:br w:type="textWrapping"/>
      </w:r>
      <w:r>
        <w:t xml:space="preserve">Là bảo vật cấp bạch ngân, uy lực của Bạch Y cực kỳ khủng bố, chỉ cần nằm trong lĩnh vực của nàng, nàng sẽ là tồn tại cơ hồ vô địch.</w:t>
      </w:r>
    </w:p>
    <w:p>
      <w:pPr>
        <w:pStyle w:val="BodyText"/>
      </w:pPr>
      <w:r>
        <w:t xml:space="preserve">Trên thực tế mỗi kiện bảo vật hi vọng đều có được diệu dụng vô cùng, đương nhiên, nếu muốn phát huy tác dụng của chúng cũng cần thật nhiều điều kiện khác nhau. Nhưng trong vô số bảo vật hi vọng, siêu cấp trí năng cũng là một trong vài món bảo vật cực mạnh lẫn thực tế.</w:t>
      </w:r>
    </w:p>
    <w:p>
      <w:pPr>
        <w:pStyle w:val="BodyText"/>
      </w:pPr>
      <w:r>
        <w:t xml:space="preserve">Trong mắt Bát Lý Vượng nhanh chóng khôi phục ánh sáng, hướng Nhạc Trọng nói:</w:t>
      </w:r>
    </w:p>
    <w:p>
      <w:pPr>
        <w:pStyle w:val="BodyText"/>
      </w:pPr>
      <w:r>
        <w:t xml:space="preserve">- Bát Lý Vượng gặp qua chủ nhân, từ giờ trở đi Bát Lý Vượng nguyện ý vì chủ nhân phục vụ, tuyệt đối không chối từ!</w:t>
      </w:r>
    </w:p>
    <w:p>
      <w:pPr>
        <w:pStyle w:val="BodyText"/>
      </w:pPr>
      <w:r>
        <w:t xml:space="preserve">Nhạc Trọng nhìn Bát Lý Vượng hướng hắn hành lễ, trong mắt hiện lên vẻ mừng như điên:</w:t>
      </w:r>
    </w:p>
    <w:p>
      <w:pPr>
        <w:pStyle w:val="BodyText"/>
      </w:pPr>
      <w:r>
        <w:t xml:space="preserve">- Tốt, tốt, tốt! Tiết kiệm một Khôi Lỗi Phù thất giai, ha ha!</w:t>
      </w:r>
    </w:p>
    <w:p>
      <w:pPr>
        <w:pStyle w:val="BodyText"/>
      </w:pPr>
      <w:r>
        <w:t xml:space="preserve">Tinh hạch thất giai cực kỳ khó tìm, trong tay Nhạc Trọng cũng không nhiều. Hắn không đành lòng lấy tinh hạch thất giai chế tạo Khôi Lỗi Phù. Hiện tại Bạch Y có thể nô dịch cường giả có được chiến lực thất giai như Bát Lý Vượng, làm cho hắn không khỏi sinh lòng vui mừng.</w:t>
      </w:r>
    </w:p>
    <w:p>
      <w:pPr>
        <w:pStyle w:val="BodyText"/>
      </w:pPr>
      <w:r>
        <w:t xml:space="preserve">Phải biết rằng trên địa cầu cường giả thất giai cơ hồ là tồn tại vô địch. Hơn nữa cường giả thất giai muốn buông xuống địa cầu cũng thật sự khó khăn.</w:t>
      </w:r>
    </w:p>
    <w:p>
      <w:pPr>
        <w:pStyle w:val="BodyText"/>
      </w:pPr>
      <w:r>
        <w:t xml:space="preserve">Lần này Cơ Giới đế quốc một lần phái tới hai mươi cường giả thất giai đến địa cầu, phải trả giá đại giới thật lớn. Dù sao Địa Ngục Môn cũng có hạn chế, vẫn bài xích cường giả thất giai của tinh cầu khác. Đương nhiên sau khi tiến vào địa cầu trực tiếp đột phá trở thành cường giả thất giai, hoặc là dân bản xứ như Nhạc Trọng cũng không nằm trong hàng ngũ bị bài xích.</w:t>
      </w:r>
    </w:p>
    <w:p>
      <w:pPr>
        <w:pStyle w:val="BodyText"/>
      </w:pPr>
      <w:r>
        <w:t xml:space="preserve">- Thật tốt quá, những người máy trí năng này đều là của ta!</w:t>
      </w:r>
    </w:p>
    <w:p>
      <w:pPr>
        <w:pStyle w:val="BodyText"/>
      </w:pPr>
      <w:r>
        <w:t xml:space="preserve">Trong mắt Nhạc Trọng thoáng hiện vẻ tham lam, nhanh chóng mặc vào ẩn thân khải giáp, che giấu khí tức toàn thân, giống như u linh nhanh chóng bay ra khỏi Thánh Địa Thủ Hộ Giả.</w:t>
      </w:r>
    </w:p>
    <w:p>
      <w:pPr>
        <w:pStyle w:val="BodyText"/>
      </w:pPr>
      <w:r>
        <w:t xml:space="preserve">Lúc này Ba Nhĩ Thác Ni Á còn đang không ngừng công kích chiến hạm.</w:t>
      </w:r>
    </w:p>
    <w:p>
      <w:pPr>
        <w:pStyle w:val="BodyText"/>
      </w:pPr>
      <w:r>
        <w:t xml:space="preserve">Thân hạm của Thánh Địa Thủ Hộ Giả thật lớn, vô số quang thúc không ngừng bắn phá về hướng phi cơ chiến đấu.</w:t>
      </w:r>
    </w:p>
    <w:p>
      <w:pPr>
        <w:pStyle w:val="BodyText"/>
      </w:pPr>
      <w:r>
        <w:t xml:space="preserve">Phi cơ chiến đấu cũng mở ra phòng hộ tráo, xuyên qua trong những tia quang thúc bắn tới, hộ tráo ngăn cản được đại lượng quang mang, đồng thời vẫn có thể liên tục công kích chiến hạm.</w:t>
      </w:r>
    </w:p>
    <w:p>
      <w:pPr>
        <w:pStyle w:val="BodyText"/>
      </w:pPr>
      <w:r>
        <w:t xml:space="preserve">Tuy rằng chiến hạm nhìn qua lớn hơn phi cơ chiến đấu rất nhiều, nhưng trên thực tế vẫn bị vây trong hoàn cảnh xấu.</w:t>
      </w:r>
    </w:p>
    <w:p>
      <w:pPr>
        <w:pStyle w:val="BodyText"/>
      </w:pPr>
      <w:r>
        <w:t xml:space="preserve">Thánh Địa Thủ Hộ Giả được chế tạo dùng trong chiến đấu đại quy mô, uy lực chủ yếu là đối phó những chiến sĩ ngoại tộc số lượng đông đảo.</w:t>
      </w:r>
    </w:p>
    <w:p>
      <w:pPr>
        <w:pStyle w:val="BodyText"/>
      </w:pPr>
      <w:r>
        <w:t xml:space="preserve">Mà Ba Nhĩ Thác Ni Á có được thực lực thất giai cấp cao, vô luận là tốc độ hay là uy lực lạp tử pháo đan binh đều vượt xa hơn, áp đảo chiến hạm. Theo thời gian trôi qua, hắn tuyệt đối có thể đánh vỡ phòng hộ tráo của chiến hạm, đem chiến hạm đánh rơi.</w:t>
      </w:r>
    </w:p>
    <w:p>
      <w:pPr>
        <w:pStyle w:val="BodyText"/>
      </w:pPr>
      <w:r>
        <w:t xml:space="preserve">Nhạc Trọng ẩn thân đi tới chiến trường, tâm niệm vừa động ra lệnh cho Bạch Y:</w:t>
      </w:r>
    </w:p>
    <w:p>
      <w:pPr>
        <w:pStyle w:val="BodyText"/>
      </w:pPr>
      <w:r>
        <w:t xml:space="preserve">- Bạch Y, điều chỉnh hỏa lực bức nó di chuyển về hướng của ta!</w:t>
      </w:r>
    </w:p>
    <w:p>
      <w:pPr>
        <w:pStyle w:val="BodyText"/>
      </w:pPr>
      <w:r>
        <w:t xml:space="preserve">- Dạ!</w:t>
      </w:r>
    </w:p>
    <w:p>
      <w:pPr>
        <w:pStyle w:val="BodyText"/>
      </w:pPr>
      <w:r>
        <w:t xml:space="preserve">Bạch Y nhanh chóng làm ra phản ứng, điều chỉnh hỏa lực, hình thành võng hỏa lực vô cùng khủng bố hướng Ba Nhĩ Thác Ni Á bắn tới, bức bách nó di chuyển về hướng Nhạc Trọng đang ẩn thân.</w:t>
      </w:r>
    </w:p>
    <w:p>
      <w:pPr>
        <w:pStyle w:val="BodyText"/>
      </w:pPr>
      <w:r>
        <w:t xml:space="preserve">Nhưng vượt ngoài dự đoán Nhạc Trọng, quỹ tích di động của nó mờ mịt quỷ dị, cách vị trí của hắn càng ngày càng xa, căn bản khó thể nắm giữ.</w:t>
      </w:r>
    </w:p>
    <w:p>
      <w:pPr>
        <w:pStyle w:val="BodyText"/>
      </w:pPr>
      <w:r>
        <w:t xml:space="preserve">Bạch Y nhắc nhở:</w:t>
      </w:r>
    </w:p>
    <w:p>
      <w:pPr>
        <w:pStyle w:val="BodyText"/>
      </w:pPr>
      <w:r>
        <w:t xml:space="preserve">- Phòng hộ tráo của thân hạm còn thừa 43%. Dựa theo cường độ công kích của đối phương hiện tại, sau năm phút nữa phòng hộ tráo sẽ bị công phá!</w:t>
      </w:r>
    </w:p>
    <w:p>
      <w:pPr>
        <w:pStyle w:val="BodyText"/>
      </w:pPr>
      <w:r>
        <w:t xml:space="preserve">- Không được, nhất định xử lý nó. Ẩn thân thật khó đánh lén được nó!</w:t>
      </w:r>
    </w:p>
    <w:p>
      <w:pPr>
        <w:pStyle w:val="BodyText"/>
      </w:pPr>
      <w:r>
        <w:t xml:space="preserve">Nhạc Trọng lập tức làm ra phán đoán, vung tay, Thu Hoạch Giả hiện ra, hắn bước vào bên trong, mở ra đôi cánh, hào quang khởi động làm cho hắn hóa thành một đạo lưu quang hướng chỗ Ba Nhĩ Thác Ni Á bay đi.</w:t>
      </w:r>
    </w:p>
    <w:p>
      <w:pPr>
        <w:pStyle w:val="BodyText"/>
      </w:pPr>
      <w:r>
        <w:t xml:space="preserve">- Muốn cùng ta liều mạng sao? Nhạc Trọng, giao ra Bát Lý Vượng, nếu không hôm nay sẽ là ngày chết của ngươi!</w:t>
      </w:r>
    </w:p>
    <w:p>
      <w:pPr>
        <w:pStyle w:val="BodyText"/>
      </w:pPr>
      <w:r>
        <w:t xml:space="preserve">Ba Nhĩ Thác Ni Á nổi giận gầm lên một tiếng, không nhào về hướng Nhạc Trọng lại thập phần giảo hoạt dựa theo tốc độ ưu thế không ngừng bay lượn, đồng thời điều chỉnh họng pháo hướng Nhạc Trọng công kích, nó sử dụng chiến thuật du đấu muốn kéo dài thời gian làm Nhạc Trọng hao mòn năng lượng.</w:t>
      </w:r>
    </w:p>
    <w:p>
      <w:pPr>
        <w:pStyle w:val="BodyText"/>
      </w:pPr>
      <w:r>
        <w:t xml:space="preserve">Nhạc Trọng thao túng Thu Hoạch Giả, tốc độ lên tới 7 Mach, đây đã là tốc độ biến thái đối với thật nhiều cường giả thất giai.</w:t>
      </w:r>
    </w:p>
    <w:p>
      <w:pPr>
        <w:pStyle w:val="BodyText"/>
      </w:pPr>
      <w:r>
        <w:t xml:space="preserve">Nhưng hóa thân phi cơ chiến đấu tốc độ của Ba Nhĩ Thác Ni Á tăng lên tới 10 Mach, còn nhanh hơn cả Nhạc Trọng, Nhạc Trọng chỉ có thể đuổi theo sau nó bị nó bắn phá.</w:t>
      </w:r>
    </w:p>
    <w:p>
      <w:pPr>
        <w:pStyle w:val="BodyText"/>
      </w:pPr>
      <w:r>
        <w:t xml:space="preserve">Đúng lúc này mười tám người máy trí năng cũng đã bay tới.</w:t>
      </w:r>
    </w:p>
    <w:p>
      <w:pPr>
        <w:pStyle w:val="BodyText"/>
      </w:pPr>
      <w:r>
        <w:t xml:space="preserve">Ba Nhĩ Thác Ni Á lạnh giọng uy hiếp:</w:t>
      </w:r>
    </w:p>
    <w:p>
      <w:pPr>
        <w:pStyle w:val="BodyText"/>
      </w:pPr>
      <w:r>
        <w:t xml:space="preserve">- Nhạc Trọng, giao ra Bát Lý Vượng, lập tức đầu hàng, nếu không hôm nay sẽ là ngày táng thân của ngươi. Chúng ta sẽ đi tới Thiên Kinh thị tổng bộ Hoa Hạ đem toàn bộ nhân loại giết sạch sẽ. Đem người thân bạn bè, cha mẹ, nữ nhân của ngươi toàn bộ giết chết, một tên cũng không để lại!</w:t>
      </w:r>
    </w:p>
    <w:p>
      <w:pPr>
        <w:pStyle w:val="BodyText"/>
      </w:pPr>
      <w:r>
        <w:t xml:space="preserve">- Muốn ta đầu hàng, không có khả năng! Hơn nữa hôm nay tất cả các ngươi đều phải chết!</w:t>
      </w:r>
    </w:p>
    <w:p>
      <w:pPr>
        <w:pStyle w:val="BodyText"/>
      </w:pPr>
      <w:r>
        <w:t xml:space="preserve">Trong mắt Nhạc Trọng chợt lóe hàn quang đôi cánh sau lưng Thu Hoạch Giả chớp động, hóa thành một đạo quang mang nóng rực trong tích tắc hướng một người máy trí năng dáng người khôi ngô tóc vàng mắt xanh bắn tới.</w:t>
      </w:r>
    </w:p>
    <w:p>
      <w:pPr>
        <w:pStyle w:val="BodyText"/>
      </w:pPr>
      <w:r>
        <w:t xml:space="preserve">Chỉ trong một lần hô hấp, Nhạc Trọng đã bay tới trước người người máy trí năng kia, từ trong Thu Hoạch Giả bay ra, một chiêu Cầm Long Thủ chộp tới, thiên địa nguyên khí khổng lồ hóa thành bàn tay cực lớn một trảo chộp lấy người máy trí năng đè ép xuống.</w:t>
      </w:r>
    </w:p>
    <w:p>
      <w:pPr>
        <w:pStyle w:val="BodyText"/>
      </w:pPr>
      <w:r>
        <w:t xml:space="preserve">Huyết quang chợt lóe, người máy trí năng đã bị huyết kén bao vây căn bản không thể nhúc nhích.</w:t>
      </w:r>
    </w:p>
    <w:p>
      <w:pPr>
        <w:pStyle w:val="BodyText"/>
      </w:pPr>
      <w:r>
        <w:t xml:space="preserve">Vừa đối mặt đã chế phục người máy trí năng, Nhạc Trọng dùng lực ném mạnh, huyết kén thật lớn nhanh như sao băng bay về hướng Thánh Địa Thủ Hộ Giả, trong nháy mắt đã rơi vào bên trong chiến hạm.</w:t>
      </w:r>
    </w:p>
    <w:p>
      <w:pPr>
        <w:pStyle w:val="BodyText"/>
      </w:pPr>
      <w:r>
        <w:t xml:space="preserve">Người máy trí năng vừa rơi vào trong chiến hạm đã bị Bát Lý Vượng sớm chờ đợi bên trong bắt lấy mang tới vị trí điện não trung ương, làm cho Bạch Y khống chế nô dịch.</w:t>
      </w:r>
    </w:p>
    <w:p>
      <w:pPr>
        <w:pStyle w:val="BodyText"/>
      </w:pPr>
      <w:r>
        <w:t xml:space="preserve">Khóe mắt Ba Nhĩ Thác Ni Á như muốn nứt ra, bay vào bên trong nhóm người máy trí năng, biến lại hình người, giận dữ hét:</w:t>
      </w:r>
    </w:p>
    <w:p>
      <w:pPr>
        <w:pStyle w:val="BodyText"/>
      </w:pPr>
      <w:r>
        <w:t xml:space="preserve">- Hỗn đản, kết trận, tiêu diệt hắn!</w:t>
      </w:r>
    </w:p>
    <w:p>
      <w:pPr>
        <w:pStyle w:val="BodyText"/>
      </w:pPr>
      <w:r>
        <w:t xml:space="preserve">Mười tám người máy còn sót lại nhanh chóng kết thành một đại trận huyền ảo, trong cơ thể mỗi người vươn ra họng pháo, đạn lửa vô tận dựa theo quỹ tích huyền diệu hướng Nhạc Trọng bắn phá.</w:t>
      </w:r>
    </w:p>
    <w:p>
      <w:pPr>
        <w:pStyle w:val="BodyText"/>
      </w:pPr>
      <w:r>
        <w:t xml:space="preserve">Trong đó sáu người máy trí năng phong tỏa không gian, cơ hồ đem không gian chung quanh hắn hoàn toàn khóa lại, cho dù là Thần chiến sĩ bát giai sơ cấp nếu không có thủ đoạn đặc thù cũng rất khó giãy thoát.</w:t>
      </w:r>
    </w:p>
    <w:p>
      <w:pPr>
        <w:pStyle w:val="BodyText"/>
      </w:pPr>
      <w:r>
        <w:t xml:space="preserve">Phong tỏa không gian, đồng thời tập hợp hỏa lực, uy lực một kích này cho dù là cao thủ bát giai cũng có thể giết chết, xem như vô địch trên địa cầu.</w:t>
      </w:r>
    </w:p>
    <w:p>
      <w:pPr>
        <w:pStyle w:val="BodyText"/>
      </w:pPr>
      <w:r>
        <w:t xml:space="preserve">- Âm Dương Đại Thủ Ấn!</w:t>
      </w:r>
    </w:p>
    <w:p>
      <w:pPr>
        <w:pStyle w:val="BodyText"/>
      </w:pPr>
      <w:r>
        <w:t xml:space="preserve">Đối mặt một kích khủng bố kinh thiên động địa, Nhạc Trọng chợt lóe hung quang, tay trái bao phủ quang mang thâm thúy vô tận, tay phải bao phủ quang mang chói mắt, âm dương giao nhau, hình thành một chiêu Âm Dương Đại Thủ Ấn khổng lồ hướng hỏa lực dày đặc đánh tới.</w:t>
      </w:r>
    </w:p>
    <w:p>
      <w:pPr>
        <w:pStyle w:val="Compact"/>
      </w:pPr>
      <w:r>
        <w:t xml:space="preserve">Âm Dương Đại Thủ Ấn chụp xuống, hỏa lực lập tức hỏng mất, không gian bị phong tỏa lập tức tan vỡ.</w:t>
      </w:r>
      <w:r>
        <w:br w:type="textWrapping"/>
      </w:r>
      <w:r>
        <w:br w:type="textWrapping"/>
      </w:r>
    </w:p>
    <w:p>
      <w:pPr>
        <w:pStyle w:val="Heading2"/>
      </w:pPr>
      <w:bookmarkStart w:id="1472" w:name="chương-1660-thực-lực-khủng-bố-của-cơ-giới-đế-quốc"/>
      <w:bookmarkEnd w:id="1472"/>
      <w:r>
        <w:t xml:space="preserve">1450. Chương 1660: Thực Lực Khủng Bố Của Cơ Giới Đế Quốc!</w:t>
      </w:r>
    </w:p>
    <w:p>
      <w:pPr>
        <w:pStyle w:val="Compact"/>
      </w:pPr>
      <w:r>
        <w:br w:type="textWrapping"/>
      </w:r>
      <w:r>
        <w:br w:type="textWrapping"/>
      </w:r>
      <w:r>
        <w:t xml:space="preserve">Xu thế Âm Dương Đại Thủ Ấn không giảm, hướng mười tám người máy trí năng hung hăng vỗ xuống, ba người máy trực tiếp bị chụp bạo hoàn toàn dập nát, không còn biện pháp khôi phục.</w:t>
      </w:r>
    </w:p>
    <w:p>
      <w:pPr>
        <w:pStyle w:val="BodyText"/>
      </w:pPr>
      <w:r>
        <w:t xml:space="preserve">Còn lại mười lăm người máy trí năng đều bị lực lượng kinh khủng kia trực tiếp đánh bay, vô số linh kiện bị dập nát.</w:t>
      </w:r>
    </w:p>
    <w:p>
      <w:pPr>
        <w:pStyle w:val="BodyText"/>
      </w:pPr>
      <w:r>
        <w:t xml:space="preserve">Khung máy móc của Ba Nhĩ Thác Ni Á mấp máy một trận, nhanh chóng mọc ra tứ chi, nhìn Nhạc Trọng trong mắt tràn ngập kinh hãi:</w:t>
      </w:r>
    </w:p>
    <w:p>
      <w:pPr>
        <w:pStyle w:val="BodyText"/>
      </w:pPr>
      <w:r>
        <w:t xml:space="preserve">- Làm sao có thể? Ngươi là nhân loại làm sao có thể đánh bại mười tám người chúng ta liên thủ?</w:t>
      </w:r>
    </w:p>
    <w:p>
      <w:pPr>
        <w:pStyle w:val="BodyText"/>
      </w:pPr>
      <w:r>
        <w:t xml:space="preserve">Mười tám người máy trí năng liên thủ dù là cường giả bát giai cũng khó thể đối kháng, Nhạc Trọng chỉ là một nhân loại thất giai nhưng lại có thể lấy sức một mình đánh bại bọn hắn, hắn quả thật không thể tưởng tượng.</w:t>
      </w:r>
    </w:p>
    <w:p>
      <w:pPr>
        <w:pStyle w:val="BodyText"/>
      </w:pPr>
      <w:r>
        <w:t xml:space="preserve">Nhạc Trọng khẽ cau mày:</w:t>
      </w:r>
    </w:p>
    <w:p>
      <w:pPr>
        <w:pStyle w:val="BodyText"/>
      </w:pPr>
      <w:r>
        <w:t xml:space="preserve">- Không hấp thu được sinh mệnh nguyên khí, xem ra sinh mệnh nguyên khí của sinh mệnh thể máy móc không thể bị ấn ký Thần Ma hệ thống hấp thu. Nói như vậy chỉ có sinh mệnh nguyên khí của sinh mệnh thể có máu thịt mới có thể hấp thu tới!</w:t>
      </w:r>
    </w:p>
    <w:p>
      <w:pPr>
        <w:pStyle w:val="BodyText"/>
      </w:pPr>
      <w:r>
        <w:t xml:space="preserve">Ấn ký Thần Ma hệ thống thập phần nghịch thiên, có thể hấp thu thật nhiều sinh mệnh nguyên khí làm người ta không ngừng tiến hóa. Những nhân loại khác khổ tu mấy trăm năm cũng rất khó tiến hóa lên thất giai, Nhạc Trọng chỉ dùng gần hai năm thời gian đã tiến hóa, hơn nữa còn tiến giai cả thân thể Thần Ma, ấn ký Thần Ma hệ thống cường đại cùng khủng bố như thế nào liền biết được.</w:t>
      </w:r>
    </w:p>
    <w:p>
      <w:pPr>
        <w:pStyle w:val="BodyText"/>
      </w:pPr>
      <w:r>
        <w:t xml:space="preserve">Nhưng ấn ký Thần Ma hệ thống cũng có nhược điểm, chính là gặp sinh mệnh thể không có máu thịt thì không có sinh mệnh nguyên khí để hấp thu tới.</w:t>
      </w:r>
    </w:p>
    <w:p>
      <w:pPr>
        <w:pStyle w:val="BodyText"/>
      </w:pPr>
      <w:r>
        <w:t xml:space="preserve">- Bỏ đi, không có thì thôi. Tuy rằng không thể hấp thu sinh mệnh nguyên khí của bọn chúng, nhưng chỉ cần bắt được chúng cũng xem như có được tài nguyên thật lớn. Âm Dương Đại Thủ Ấn vô cùng uy lực, nhưng tiêu hao cũng cực lớn, với lực lượng thân thể của ta cũng chỉ đánh được mười lần tầng thứ năm mà thôi. Bí thuật này tiêu hao thật sự không nhỏ, chẳng thể trách suốt mấy ngàn năm Thánh Địa chỉ có một người luyện thành tầng thứ chín!</w:t>
      </w:r>
    </w:p>
    <w:p>
      <w:pPr>
        <w:pStyle w:val="BodyText"/>
      </w:pPr>
      <w:r>
        <w:t xml:space="preserve">Nhạc Trọng ngẩng đầu liếc nhìn mười lăm người máy trí năng, trong ánh mắt kinh hãi của Ba Nhĩ Thác Ni Á, hư không trảo tới, khí kình hình rồng lập tức bắt lấy hai người máy trí năng kéo về bên cạnh hắn.</w:t>
      </w:r>
    </w:p>
    <w:p>
      <w:pPr>
        <w:pStyle w:val="BodyText"/>
      </w:pPr>
      <w:r>
        <w:t xml:space="preserve">- Muốn bắt ta! Không đơn giản như vậy, phá cho ta!</w:t>
      </w:r>
    </w:p>
    <w:p>
      <w:pPr>
        <w:pStyle w:val="BodyText"/>
      </w:pPr>
      <w:r>
        <w:t xml:space="preserve">Một người máy tóc vàng mắt xanh nổi giận gầm lên một tiếng, thân thể mở rộng, biến thành một đầu máy móc dài hơn mười thước giống như một cự long, sau lưng mọc ra ba đôi cánh sắc bén xinh đẹp, ở mỗi đốt xương máy móc đều có được lưỡi đao, nhìn qua thật giống cơ giáp chiến đấu thú nhân hệ cận chiến.</w:t>
      </w:r>
    </w:p>
    <w:p>
      <w:pPr>
        <w:pStyle w:val="BodyText"/>
      </w:pPr>
      <w:r>
        <w:t xml:space="preserve">Biến thân thành cơ giáp chiến đấu hình rồng, đôi cánh của nó vung lên, hóa thành một đạo lưu quang trực tiếp chặt đứt Cầm Long Thủ đang trói buộc, bay ra ngoài.</w:t>
      </w:r>
    </w:p>
    <w:p>
      <w:pPr>
        <w:pStyle w:val="BodyText"/>
      </w:pPr>
      <w:r>
        <w:t xml:space="preserve">Mỗi một người máy trí năng đều có được cỗ máy móc bản thể đối ứng, một khi biến thân thành cỗ máy thực lực đều phát sinh cường hóa thật lớn.</w:t>
      </w:r>
    </w:p>
    <w:p>
      <w:pPr>
        <w:pStyle w:val="BodyText"/>
      </w:pPr>
      <w:r>
        <w:t xml:space="preserve">Biến thành bản thể luôn có lợi lẫn có hại. Nếu bản thể của một người máy trí năng là cỗ xe tăng, sau khi biến thân thì không thể phi hành. Nhưng đổi lấy sẽ có lực phòng ngự vô cùng dọa người, đồng thời chủ pháo cũng có được uy lực làm bị thương năng cường giả bát giai, thậm chí là đánh chết cao thủ bát giai.</w:t>
      </w:r>
    </w:p>
    <w:p>
      <w:pPr>
        <w:pStyle w:val="BodyText"/>
      </w:pPr>
      <w:r>
        <w:t xml:space="preserve">Một cỗ người máy trí năng còn lại không may mắn như cỗ máy kia, tuy rằng dùng sức giãy dụa nhưng không thoát khỏi lực nhiếp của Cầm Long Trảo, đã bị kéo tới trước người Nhạc Trọng.</w:t>
      </w:r>
    </w:p>
    <w:p>
      <w:pPr>
        <w:pStyle w:val="BodyText"/>
      </w:pPr>
      <w:r>
        <w:t xml:space="preserve">Nhạc Trọng vung tay, một đạo huyết quang lập tức cuốn lấy người máy, bao vây thành huyết kén sau đó bắn ra bay vào trong Thánh Địa Thủ Hộ Giả.</w:t>
      </w:r>
    </w:p>
    <w:p>
      <w:pPr>
        <w:pStyle w:val="BodyText"/>
      </w:pPr>
      <w:r>
        <w:t xml:space="preserve">Sắc mặt Ba Nhĩ Thác Ni Á đại biến kinh hãi rít gào:</w:t>
      </w:r>
    </w:p>
    <w:p>
      <w:pPr>
        <w:pStyle w:val="BodyText"/>
      </w:pPr>
      <w:r>
        <w:t xml:space="preserve">- Lui lại! Chúng ta không phải là đối thủ của hắn!</w:t>
      </w:r>
    </w:p>
    <w:p>
      <w:pPr>
        <w:pStyle w:val="BodyText"/>
      </w:pPr>
      <w:r>
        <w:t xml:space="preserve">Nghe được tiếng gầm rú của Ba Nhĩ Thác Ni Á, những người máy trí năng còn lại đều thối lui ra sau.</w:t>
      </w:r>
    </w:p>
    <w:p>
      <w:pPr>
        <w:pStyle w:val="BodyText"/>
      </w:pPr>
      <w:r>
        <w:t xml:space="preserve">Những tên người máy kia đều là kẻ thông minh, cực kỳ mạnh mẽ, vừa thấy không thể địch lại liền trực tiếp chạy trốn, không tử chiến tới cùng.</w:t>
      </w:r>
    </w:p>
    <w:p>
      <w:pPr>
        <w:pStyle w:val="BodyText"/>
      </w:pPr>
      <w:r>
        <w:t xml:space="preserve">- Muốn rút lui, đã muộn!</w:t>
      </w:r>
    </w:p>
    <w:p>
      <w:pPr>
        <w:pStyle w:val="BodyText"/>
      </w:pPr>
      <w:r>
        <w:t xml:space="preserve">Nhạc Trọng liếc mắt nhìn nhóm người máy trí năng, cười lạnh, sải bước bay về hướng Ba Nhĩ Thác Ni Á.</w:t>
      </w:r>
    </w:p>
    <w:p>
      <w:pPr>
        <w:pStyle w:val="BodyText"/>
      </w:pPr>
      <w:r>
        <w:t xml:space="preserve">Tốc độ của Ba Nhĩ Thác Ni Á nhanh nhất, những kẻ còn lại đều có thể chạy thoát nhưng chỉ có nó là không thể được, Nhạc Trọng tuyệt đối không cho nó đào thoát, nếu không sẽ biến thành họa lớn.</w:t>
      </w:r>
    </w:p>
    <w:p>
      <w:pPr>
        <w:pStyle w:val="BodyText"/>
      </w:pPr>
      <w:r>
        <w:t xml:space="preserve">Trong lòng Ba Nhĩ Thác Ni Á mừng như điên, lập tức biến thân thành phi cơ chiến đấu siêu cấp:</w:t>
      </w:r>
    </w:p>
    <w:p>
      <w:pPr>
        <w:pStyle w:val="BodyText"/>
      </w:pPr>
      <w:r>
        <w:t xml:space="preserve">- Ngu xuẩn, nếu ngươi đi bắt những người khác may ra còn bắt được một hai người. Muốn bắt ta, căn bản không có một chút hi vọng!</w:t>
      </w:r>
    </w:p>
    <w:p>
      <w:pPr>
        <w:pStyle w:val="BodyText"/>
      </w:pPr>
      <w:r>
        <w:t xml:space="preserve">Người máy trí năng nếu muốn liên thủ kết trận công kích nhất định phải dùng hình người. Nếu không một loại máy bay trên không trung, một loại ở dưới đất thì không cần nói tới liên thủ, vì vậy Ba Nhĩ Thác Ni Á không thể không liên tục thay đổi hình thái khi chiến đấu với Nhạc Trọng.</w:t>
      </w:r>
    </w:p>
    <w:p>
      <w:pPr>
        <w:pStyle w:val="BodyText"/>
      </w:pPr>
      <w:r>
        <w:t xml:space="preserve">- Động thủ!</w:t>
      </w:r>
    </w:p>
    <w:p>
      <w:pPr>
        <w:pStyle w:val="BodyText"/>
      </w:pPr>
      <w:r>
        <w:t xml:space="preserve">Ngay lúc Ba Nhĩ Thác Ni Á vừa biến thân thành siêu cấp phi cơ chiến đấu, Nhạc Trọng lập tức phát ra tiếng quát lớn.</w:t>
      </w:r>
    </w:p>
    <w:p>
      <w:pPr>
        <w:pStyle w:val="BodyText"/>
      </w:pPr>
      <w:r>
        <w:t xml:space="preserve">Bên trong Thánh Địa Thủ Hộ Giả nhất thời phóng ra sóng điện quấy nhiễu cường đại, hướng nhóm người máy trí năng thổi quét tới.</w:t>
      </w:r>
    </w:p>
    <w:p>
      <w:pPr>
        <w:pStyle w:val="BodyText"/>
      </w:pPr>
      <w:r>
        <w:t xml:space="preserve">Sóng điện quấy nhiễu kia là do Bạch Y điều chỉnh sau khi cắn nuốt Bát Lý Vượng, có tác dụng quấy nhiễu thật lớn đối với nhóm người máy trí năng kia.</w:t>
      </w:r>
    </w:p>
    <w:p>
      <w:pPr>
        <w:pStyle w:val="BodyText"/>
      </w:pPr>
      <w:r>
        <w:t xml:space="preserve">Bị sóng điện quấy nhiễu cường đại can thiệp, thân thể Ba Nhĩ Tác Ni Á run lên, tinh thần hốt hoảng, toàn thân giống như không thể khống chế.</w:t>
      </w:r>
    </w:p>
    <w:p>
      <w:pPr>
        <w:pStyle w:val="BodyText"/>
      </w:pPr>
      <w:r>
        <w:t xml:space="preserve">- Không xong!</w:t>
      </w:r>
    </w:p>
    <w:p>
      <w:pPr>
        <w:pStyle w:val="BodyText"/>
      </w:pPr>
      <w:r>
        <w:t xml:space="preserve">Ba Nhĩ Thác Ni Á cũng là một người máy trí năng cường đại, Bạch Y chỉ có thể làm giảm chậm hành động của nó chưa đầy một giây thì nó đã khôi phục lại bình thường.</w:t>
      </w:r>
    </w:p>
    <w:p>
      <w:pPr>
        <w:pStyle w:val="BodyText"/>
      </w:pPr>
      <w:r>
        <w:t xml:space="preserve">Chỉ trong một giây kia Nhạc Trọng đã xuyên phá hư không, xuất hiện trên thân nó, vung tay lên, bốn đạo huyết quang thổi quét tới, đem nó bao vây, hình thành một huyết kén cực lớn không ngừng co rút lại.</w:t>
      </w:r>
    </w:p>
    <w:p>
      <w:pPr>
        <w:pStyle w:val="BodyText"/>
      </w:pPr>
      <w:r>
        <w:t xml:space="preserve">Tốc độ của Ba Nhĩ Thác Ni Á tuy nhanh đến khủng khiếp, nhưng không sở trường tốc độ, bị huyết quang bao vây không cách nào giãy thoát.</w:t>
      </w:r>
    </w:p>
    <w:p>
      <w:pPr>
        <w:pStyle w:val="BodyText"/>
      </w:pPr>
      <w:r>
        <w:t xml:space="preserve">Nhưng cho dù bị huyết kén bao vây nó vẫn không buông tha, không ngừng giãy dụa, chủ pháo không ngừng bắn phá lung tung.</w:t>
      </w:r>
    </w:p>
    <w:p>
      <w:pPr>
        <w:pStyle w:val="BodyText"/>
      </w:pPr>
      <w:r>
        <w:t xml:space="preserve">Từng đạo quang pháo đánh lên huyết kén xỏ xuyên qua bay vút ra ngoài.</w:t>
      </w:r>
    </w:p>
    <w:p>
      <w:pPr>
        <w:pStyle w:val="BodyText"/>
      </w:pPr>
      <w:r>
        <w:t xml:space="preserve">Huyết kén điên cuồng co rút lại, toàn bộ nòng pháo của nó bị áp súc vặn vẹo thành đoàn sắt vụn, không còn cách nào tiếp tục công kích.</w:t>
      </w:r>
    </w:p>
    <w:p>
      <w:pPr>
        <w:pStyle w:val="BodyText"/>
      </w:pPr>
      <w:r>
        <w:t xml:space="preserve">Nhạc Trọng vung tay, bốn đạo huyết quang bao vây Ba Nhĩ Thác Ni Á chặt chẽ, lập tức bay về hướng Thánh Địa Thủ Hộ Giả.</w:t>
      </w:r>
    </w:p>
    <w:p>
      <w:pPr>
        <w:pStyle w:val="BodyText"/>
      </w:pPr>
      <w:r>
        <w:t xml:space="preserve">Trấn áp xong Ba Nhĩ Thác Ni Á, Nhạc Trọng liền xông vào trong nhóm người máy trí năng còn lại, tâm niệm vừa động, từng đạo sóng gợn trọng lực thổi quét khắp chung quanh khiến tốc độ bọn chúng đều chậm lại.</w:t>
      </w:r>
    </w:p>
    <w:p>
      <w:pPr>
        <w:pStyle w:val="BodyText"/>
      </w:pPr>
      <w:r>
        <w:t xml:space="preserve">Nhạc Trọng nhanh như quỷ mị liên tục ẩn hiện, xuất hiện trước mặt nhóm người máy trí năng, vung tay, huyết quang chớp lóe, liền bao vây hết thảy hình thành mười mấy huyết kén.</w:t>
      </w:r>
    </w:p>
    <w:p>
      <w:pPr>
        <w:pStyle w:val="BodyText"/>
      </w:pPr>
      <w:r>
        <w:t xml:space="preserve">Sau khi bắt giữ mười mấy người máy trí năng, Nhạc Trọng nhanh chóng bay trở về trong chiến hạm.</w:t>
      </w:r>
    </w:p>
    <w:p>
      <w:pPr>
        <w:pStyle w:val="BodyText"/>
      </w:pPr>
      <w:r>
        <w:t xml:space="preserve">Quay về bên trong chiến hạm, hắn lập tức cho Bạch Y cắn nuốt toàn bộ đám người máy, biến thành vật nô dịch trong tay hắn.</w:t>
      </w:r>
    </w:p>
    <w:p>
      <w:pPr>
        <w:pStyle w:val="BodyText"/>
      </w:pPr>
      <w:r>
        <w:t xml:space="preserve">Khống chế toàn bộ người máy trí năng, cơ giới quân đoàn bên dưới khu tụ tập đã bị Bạch Y dễ dàng nắm giữ trong tay.</w:t>
      </w:r>
    </w:p>
    <w:p>
      <w:pPr>
        <w:pStyle w:val="Compact"/>
      </w:pPr>
      <w:r>
        <w:br w:type="textWrapping"/>
      </w:r>
      <w:r>
        <w:br w:type="textWrapping"/>
      </w:r>
    </w:p>
    <w:p>
      <w:pPr>
        <w:pStyle w:val="Heading2"/>
      </w:pPr>
      <w:bookmarkStart w:id="1473" w:name="chương-1661-già-la-tinh-1"/>
      <w:bookmarkEnd w:id="1473"/>
      <w:r>
        <w:t xml:space="preserve">1451. Chương 1661: Già La Tinh! (1)</w:t>
      </w:r>
    </w:p>
    <w:p>
      <w:pPr>
        <w:pStyle w:val="Compact"/>
      </w:pPr>
      <w:r>
        <w:br w:type="textWrapping"/>
      </w:r>
      <w:r>
        <w:br w:type="textWrapping"/>
      </w:r>
      <w:r>
        <w:t xml:space="preserve">Theo mệnh lệnh của Nhạc Trọng, cơ giới quân đoàn chuyển sang công kích đàn dị hình, không tiếp tục giết hại nhân loại như trước đó.</w:t>
      </w:r>
    </w:p>
    <w:p>
      <w:pPr>
        <w:pStyle w:val="BodyText"/>
      </w:pPr>
      <w:r>
        <w:t xml:space="preserve">Dị hình mạnh nhất trong khu tụ tập Thương Nhai chỉ có cảnh giới lục giai, căn bản không phải đối thủ của người máy trí năng. Hơn nữa số lượng ít hơn cơ giới quân đoàn, sau một trận chém giết đã phải thối lui chạy vào trong núi rừng bên ngoài khu tụ tập.</w:t>
      </w:r>
    </w:p>
    <w:p>
      <w:pPr>
        <w:pStyle w:val="BodyText"/>
      </w:pPr>
      <w:r>
        <w:t xml:space="preserve">Nhạc Trọng phái một đội ngũ cơ giới đuổi giết đàn dị hình, đồng thời di chuyển toàn bộ người sống sót trong khu Thương Nham lên Bạo Phong chiến hạm.</w:t>
      </w:r>
    </w:p>
    <w:p>
      <w:pPr>
        <w:pStyle w:val="BodyText"/>
      </w:pPr>
      <w:r>
        <w:t xml:space="preserve">Làm xong hết thảy chuyện này hắn mới bắt đầu thẩm vấn nhóm người máy trí năng kia.</w:t>
      </w:r>
    </w:p>
    <w:p>
      <w:pPr>
        <w:pStyle w:val="BodyText"/>
      </w:pPr>
      <w:r>
        <w:t xml:space="preserve">Nhạc Trọng hỏi:</w:t>
      </w:r>
    </w:p>
    <w:p>
      <w:pPr>
        <w:pStyle w:val="BodyText"/>
      </w:pPr>
      <w:r>
        <w:t xml:space="preserve">- Ba Nhĩ Thác Ni Á, nói cho ta biết thực lực của Cơ Giới đế quốc!</w:t>
      </w:r>
    </w:p>
    <w:p>
      <w:pPr>
        <w:pStyle w:val="BodyText"/>
      </w:pPr>
      <w:r>
        <w:t xml:space="preserve">Ba Nhĩ Thác Ni Á là người máy địa vị cao nhất trong cuộc xâm lấn địa cầu lần này, vì vậy hiểu biết tình báo cũng là nhiều nhất.</w:t>
      </w:r>
    </w:p>
    <w:p>
      <w:pPr>
        <w:pStyle w:val="BodyText"/>
      </w:pPr>
      <w:r>
        <w:t xml:space="preserve">- Dạ, chủ nhân! Cơ Giới đế quốc có được một trăm sáu mươi tỷ lính tác chiến cơ giới, là vật hi sinh cấp thấp nhất không có trí năng, sức chiến đấu từ tứ giai tới thất giai. Cư dân Cơ Giới đế quốc tổng cộng có hai mươi tỷ. Mỗi một công dân đế quốc đều là người máy trí năng. Sức chiến đấu yếu nhất là ngũ giai, là chiến sĩ cơ giới. Công dân lục giai là tướng quân cơ giới. Công dân thất giai là quý tộc cơ giới. Cao thủ bát giai là thân vương cơ giới, cao thủ cửu giai là đế vương cơ giới!</w:t>
      </w:r>
    </w:p>
    <w:p>
      <w:pPr>
        <w:pStyle w:val="BodyText"/>
      </w:pPr>
      <w:r>
        <w:t xml:space="preserve">- Trong đế quốc có một đế vương, tám thân vương, một ngàn quý tộc, một trăm vạn tướng quân, còn lại đều là chiến sĩ!</w:t>
      </w:r>
    </w:p>
    <w:p>
      <w:pPr>
        <w:pStyle w:val="BodyText"/>
      </w:pPr>
      <w:r>
        <w:t xml:space="preserve">Nhạc Trọng nghe tới đây sắc mặt biến thành vô cùng khó xem:</w:t>
      </w:r>
    </w:p>
    <w:p>
      <w:pPr>
        <w:pStyle w:val="BodyText"/>
      </w:pPr>
      <w:r>
        <w:t xml:space="preserve">- Cái gì? Thần chiến sĩ cửu giai! Đế vương cơ giới! Cơ Giới đế quốc không ngờ mạnh mẽ như vậy!</w:t>
      </w:r>
    </w:p>
    <w:p>
      <w:pPr>
        <w:pStyle w:val="BodyText"/>
      </w:pPr>
      <w:r>
        <w:t xml:space="preserve">Thần chiến sĩ cửu giai là cường giả khủng bố nắm giữ lực lượng không gian, có thể đi thông qua khe hở không gian vượt qua thế giới phát động công kích. Có được tư cách khiêu chiến thần linh, mỗi người đều là tồn tại thập phần nghịch thiên khủng bố.</w:t>
      </w:r>
    </w:p>
    <w:p>
      <w:pPr>
        <w:pStyle w:val="BodyText"/>
      </w:pPr>
      <w:r>
        <w:t xml:space="preserve">Nhạc Trọng đứng trước Thần chiến sĩ cửu giai chỉ là một con kiến nhỏ, đối phương chỉ một chiêu liền có thể đem hắn miểu sát, muốn chạy trốn cũng vô cùng khó khăn.</w:t>
      </w:r>
    </w:p>
    <w:p>
      <w:pPr>
        <w:pStyle w:val="BodyText"/>
      </w:pPr>
      <w:r>
        <w:t xml:space="preserve">Tâm trạng Nhạc Trọng nặng nề: “Một sáu mươi tỷ chiến sĩ ngoài tứ giai, một ngàn Thần chiến sĩ thất giai, tám gã bát giai, một gã cửu giai, loại lực lượng này thật sự là đáng sợ. Địa Cầu hiện giờ không thể nào ngăn cản nổi”.</w:t>
      </w:r>
    </w:p>
    <w:p>
      <w:pPr>
        <w:pStyle w:val="BodyText"/>
      </w:pPr>
      <w:r>
        <w:t xml:space="preserve">Đế quốc Máy móc chiếm cứ hơn mười hành tinh, những hành tinh mà loài người không cách nào sinh sống đối với người máy vốn chẳng là cái gì. Chúng chỉ cần có được khoáng sản là có thể liên tục không ngừng chế tạo ra đồng bạn. Đương nhiên trí tuệ người máy nhân tạo được sinh ra cũng không phải chuyện đơn giản, chúng kinh qua vô số thời đại mới có được hai tỷ đồng bào.</w:t>
      </w:r>
    </w:p>
    <w:p>
      <w:pPr>
        <w:pStyle w:val="BodyText"/>
      </w:pPr>
      <w:r>
        <w:t xml:space="preserve">Chẳng qua chỉ có vậy cũng đã vô cùng khủng bố. Không đề cập tới cao tầng của đế quốc Máy móc, chỉ nói đám chiến thú máy móc kia, nếu có một trăm triệu con chiến thú máy tứ giai hạ xuống Địa Cầu đã là một trận hạo kiếp khủng bố.</w:t>
      </w:r>
    </w:p>
    <w:p>
      <w:pPr>
        <w:pStyle w:val="BodyText"/>
      </w:pPr>
      <w:r>
        <w:t xml:space="preserve">Phải biết rằng trong lũ Hấp Huyết Quỷ, Thực Thi Quỷ khống chế Thế Giới Thứ Hai kia cũng không có quá một nghìn con tứ giai. Đương nhiên, đó là sự tình trước kia đám Thánh tộc bị nhốt trong Thế Giới Thứ Hai. Sau khi sang được Địa Cầu, sự tiến hóa của những kẻ Thánh tộc vốn đình trệ lại một lần nữa tiếp tục được mở ra, lúc này chúng đã có rất nhiều cường giả đột phá, tiến lên tứ giai, ngũ giai. Địa Cầu hiện giờ đã biến thành một nguồn tài nguyên cực lớn, có thể làm cho người không ngừng tiến hóa. Chính là vì như thế, rất nhiều chủng tộc hoặc tự nguyện, hoặc bị bắt buộc tiến vào Địa Cầu.</w:t>
      </w:r>
    </w:p>
    <w:p>
      <w:pPr>
        <w:pStyle w:val="BodyText"/>
      </w:pPr>
      <w:r>
        <w:t xml:space="preserve">Nhạc Trọng hỏi:</w:t>
      </w:r>
    </w:p>
    <w:p>
      <w:pPr>
        <w:pStyle w:val="BodyText"/>
      </w:pPr>
      <w:r>
        <w:t xml:space="preserve">- Đế quốc Máy móc các người đã có lực lượng cường đại như thế, vì sao không tiến quân tới Địa Cầu?</w:t>
      </w:r>
    </w:p>
    <w:p>
      <w:pPr>
        <w:pStyle w:val="BodyText"/>
      </w:pPr>
      <w:r>
        <w:t xml:space="preserve">Ba Nhĩ Thác Ni Á nhanh chóng hồi đáp:</w:t>
      </w:r>
    </w:p>
    <w:p>
      <w:pPr>
        <w:pStyle w:val="BodyText"/>
      </w:pPr>
      <w:r>
        <w:t xml:space="preserve">- Hiện giờ Cánh Cửa Địa Ngục có hạn chế. Mỗi một Cánh Cửa Địa Ngục chỉ có thể cho người mạnh nhất đi qua là cường giả lục giai đỉnh phong, đồng thời cũng hạn chế số lượng. Cường giả ngoài tứ giai mỗi tháng đối đa đi qua được hai trăm nghìn. Những người máy trí tuệ nhân tạo thất giai của chúng ta sở dĩ có thể đi qua Cánh Cửa Địa Ngục là vì Hoàng đế bệ hạ đã dùng uy năng ngập trời cưỡng ép mở Cánh Cửa Địa Ngục, vì vậy hai mươi người chúng ta mới đi qua được Cánh Cửa Địa Ngục.</w:t>
      </w:r>
    </w:p>
    <w:p>
      <w:pPr>
        <w:pStyle w:val="BodyText"/>
      </w:pPr>
      <w:r>
        <w:t xml:space="preserve">(*Ba Nhĩ Thác Ni Á: Tony Barr Yaxun)</w:t>
      </w:r>
    </w:p>
    <w:p>
      <w:pPr>
        <w:pStyle w:val="BodyText"/>
      </w:pPr>
      <w:r>
        <w:t xml:space="preserve">Nhạc Trọng nghe vậy thầm rùng mình: “Hoàng đế Máy móc đã có năng lực cải biến quy tắc của Cánh Cửa Địa Ngục sao? Lực lượng của nó thật đáng sợ!”</w:t>
      </w:r>
    </w:p>
    <w:p>
      <w:pPr>
        <w:pStyle w:val="BodyText"/>
      </w:pPr>
      <w:r>
        <w:t xml:space="preserve">Cánh Cửa Địa Ngục cực kì khủng bố. Ngay cả đầu đạn hạt nhân cũng không cách nào tổn thương nó, bất kì công kích nào cũng là vô ích. Lực lượng ẩn chứa trong nó mạnh bao nhiêu có thể tưởng tượng. Nhưng Cánh Cửa Địa Ngục mạnh như vậy vẫn bị Hoàng đế Máy móc phá hoại quy tắc ẩn chứa trong đó, cưỡng ép đưa hai mươi người máy trí tuệ nhân tạo sang Địa Cầu.</w:t>
      </w:r>
    </w:p>
    <w:p>
      <w:pPr>
        <w:pStyle w:val="BodyText"/>
      </w:pPr>
      <w:r>
        <w:t xml:space="preserve">Nếu Nhạc Trọng yếu hơn nửa phần, cả thủ đô Trung Quốc sẽ bị hủy hoại trong chốc lát, bị quân đoàn máy móc kia tiêu diệt.</w:t>
      </w:r>
    </w:p>
    <w:p>
      <w:pPr>
        <w:pStyle w:val="BodyText"/>
      </w:pPr>
      <w:r>
        <w:t xml:space="preserve">Nhạc Trọng thầm nghĩ: “Ta đã trải qua đủ loại mạo hiểm, tuy thực lực đại tiến, thế nhưng vẫn quá nhỏ yếu, còn phải không ngừng tiến hóa. Nếu không như thế, chỉ một Hoàng đế Máy móc đã có thể dễ dàng tiêu diệt ta”.</w:t>
      </w:r>
    </w:p>
    <w:p>
      <w:pPr>
        <w:pStyle w:val="BodyText"/>
      </w:pPr>
      <w:r>
        <w:t xml:space="preserve">Nhạc Trọng hỏi:</w:t>
      </w:r>
    </w:p>
    <w:p>
      <w:pPr>
        <w:pStyle w:val="BodyText"/>
      </w:pPr>
      <w:r>
        <w:t xml:space="preserve">- Ba Nhĩ Thác Ni Á, hành tinh nơi đế quốc Máy móc các ngươi có biến dị thú không?</w:t>
      </w:r>
    </w:p>
    <w:p>
      <w:pPr>
        <w:pStyle w:val="BodyText"/>
      </w:pPr>
      <w:r>
        <w:t xml:space="preserve">Ba Nhĩ Thác Ni Á nói:</w:t>
      </w:r>
    </w:p>
    <w:p>
      <w:pPr>
        <w:pStyle w:val="BodyText"/>
      </w:pPr>
      <w:r>
        <w:t xml:space="preserve">- Có, trong đế quốc Máy móc chúng ta có vài hung địa đều là sào huyệt biến dị thú. Tại đó có vô số biến dị thú chiếm giữ. Đế quốc Máy móc chúng ta thỉnh thoảng phái đại quân công phạt những biến dị thú kia, cướp lấy tinh hạch trong cơ thể chúng. Tại hành tinh của chúng ta, biến dị thú cực kỳ mạnh. Tại sào huyệt biến dị thú có thể gặp không ít con lục giai. Đồng thời trong mỗi hung địa đều có một con biến dị thú cửu giai, ngay cả đế quốc Máy móc chúng ta cũng không dám tùy ý trêu chọc.</w:t>
      </w:r>
    </w:p>
    <w:p>
      <w:pPr>
        <w:pStyle w:val="BodyText"/>
      </w:pPr>
      <w:r>
        <w:t xml:space="preserve">Nhạc Trọng nghe vậy lâm vào suy nghĩ, như có điều hiểu ra:</w:t>
      </w:r>
    </w:p>
    <w:p>
      <w:pPr>
        <w:pStyle w:val="BodyText"/>
      </w:pPr>
      <w:r>
        <w:t xml:space="preserve">- Thì ra là thế.</w:t>
      </w:r>
    </w:p>
    <w:p>
      <w:pPr>
        <w:pStyle w:val="BodyText"/>
      </w:pPr>
      <w:r>
        <w:t xml:space="preserve">Nhạc Trọng đột nhiên hỏi:</w:t>
      </w:r>
    </w:p>
    <w:p>
      <w:pPr>
        <w:pStyle w:val="BodyText"/>
      </w:pPr>
      <w:r>
        <w:t xml:space="preserve">- Tại đế quốc Máy móc có thế lực phản kháng?</w:t>
      </w:r>
    </w:p>
    <w:p>
      <w:pPr>
        <w:pStyle w:val="BodyText"/>
      </w:pPr>
      <w:r>
        <w:t xml:space="preserve">Ba Nhĩ Thác Ni Á nói:</w:t>
      </w:r>
    </w:p>
    <w:p>
      <w:pPr>
        <w:pStyle w:val="BodyText"/>
      </w:pPr>
      <w:r>
        <w:t xml:space="preserve">- Trong đế quốc Máy móc còn có một phần nhỏ thế lực nhân loại ý đồ phản kháng sự thống trị của đế quốc Máy móc chúng ta. Chúng trốn trong một góc âm u, thỉnh thoảng đi ra phá hoại khu thiết bị xa xôi của chúng ta. Lực lượng của chúng rất nhỏ bé. Mạnh nhất thì có một gã cường giả lục giai. Thành tựu lớn nhất cũng chỉ là chiếm một thị trấn nhỏ trong một ngày, tiêu diệt 5000 chiến thú máy móc, sau đó bị xua đuổi như chuột xuống mặt đất. Căn bản là không có thành tựu.</w:t>
      </w:r>
    </w:p>
    <w:p>
      <w:pPr>
        <w:pStyle w:val="BodyText"/>
      </w:pPr>
      <w:r>
        <w:t xml:space="preserve">Nhạc Trọng khẽ chau mày chậm rãi nói:</w:t>
      </w:r>
    </w:p>
    <w:p>
      <w:pPr>
        <w:pStyle w:val="BodyText"/>
      </w:pPr>
      <w:r>
        <w:t xml:space="preserve">- Thì ra là thế!</w:t>
      </w:r>
    </w:p>
    <w:p>
      <w:pPr>
        <w:pStyle w:val="BodyText"/>
      </w:pPr>
      <w:r>
        <w:t xml:space="preserve">Vốn là Nhạc Trọng còn ý định tìm tới thế lực phản kháng đế quốc Máy móc để làm chút ít văn vẻ, nhưng giờ xem ra cái lực lượng phản kháng đó nhỏ bé đáng thương, hầu như không chút giá trị sử dụng.</w:t>
      </w:r>
    </w:p>
    <w:p>
      <w:pPr>
        <w:pStyle w:val="Compact"/>
      </w:pPr>
      <w:r>
        <w:t xml:space="preserve">Có điều nghĩ đến cũng đúng. Đế quốc Máy móc khoa học kỹ thuật đại thành, thiết bị giám sát và điều khiển thông suốt bốn phương. Hơn nữa người máy trí tuệ nhân tạo đến ngủ còn chẳng cần, có thể ngày đêm tiến hành giám sát và điều khiển nhân loại phản kháng quân.</w:t>
      </w:r>
      <w:r>
        <w:br w:type="textWrapping"/>
      </w:r>
      <w:r>
        <w:br w:type="textWrapping"/>
      </w:r>
    </w:p>
    <w:p>
      <w:pPr>
        <w:pStyle w:val="Heading2"/>
      </w:pPr>
      <w:bookmarkStart w:id="1474" w:name="chương-1662-già-la-tinh-2"/>
      <w:bookmarkEnd w:id="1474"/>
      <w:r>
        <w:t xml:space="preserve">1452. Chương 1662: Già La Tinh! (2)</w:t>
      </w:r>
    </w:p>
    <w:p>
      <w:pPr>
        <w:pStyle w:val="Compact"/>
      </w:pPr>
      <w:r>
        <w:br w:type="textWrapping"/>
      </w:r>
      <w:r>
        <w:br w:type="textWrapping"/>
      </w:r>
      <w:r>
        <w:t xml:space="preserve">Nếu Hoàng đế Máy móc kia mà có ý, chỉ sợ thế lực phản kháng quân kia sớm đã bị giết sạch sẽ. Cũng không biết Hoàng đế Máy móc có ý gì, vậy mà không tiêu diệt hoàn toàn phản kháng quân loài người kia.</w:t>
      </w:r>
    </w:p>
    <w:p>
      <w:pPr>
        <w:pStyle w:val="BodyText"/>
      </w:pPr>
      <w:r>
        <w:t xml:space="preserve">Nhạc Trọng lẳng lặng thầm nghĩ: “Xem rat a phải đi đế quốc Máy móc một chuyến. Ở Địa Cầu trừ khi có di tích Viễn Cổ xuất thế, biến dị thú hàng lâm thất giai, còn không thì với thực lực của ta rất khó nhanh chóng tăng lên trong thời gian ngắn. Lưu lại Địa Cầu chỉ là chờ chết.</w:t>
      </w:r>
    </w:p>
    <w:p>
      <w:pPr>
        <w:pStyle w:val="BodyText"/>
      </w:pPr>
      <w:r>
        <w:t xml:space="preserve">Sau khi quyết định, Nhạc Trọng không chút do dự, lập tức hạ lệnh, Triệu Hồi ba người máy trí tuệ nhân tạo thất giai quay về bản bộ tại Thiên Kinh.</w:t>
      </w:r>
    </w:p>
    <w:p>
      <w:pPr>
        <w:pStyle w:val="BodyText"/>
      </w:pPr>
      <w:r>
        <w:t xml:space="preserve">Những người máy trí tuệ nhân tạo còn lại thì Nhạc Trọng để tám chiếc trấn giữ Cánh Cửa Địa Ngục, phòng ngừa một ngày đế quốc Máy móc phái cao thủ tiếp theo tới.</w:t>
      </w:r>
    </w:p>
    <w:p>
      <w:pPr>
        <w:pStyle w:val="BodyText"/>
      </w:pPr>
      <w:r>
        <w:t xml:space="preserve">Các người máy khác và quân đoàn khổng lồ hai trăm ngàn chiến thú máy móc thì Nhạc Trọng giao cho thống lĩnh Hàn Tường, để nàng thống soái quân đoàn kia tại Tứ Xuyên, công phạt biển Tang thi, cứu người sống, thu thập vật tư.</w:t>
      </w:r>
    </w:p>
    <w:p>
      <w:pPr>
        <w:pStyle w:val="BodyText"/>
      </w:pPr>
      <w:r>
        <w:t xml:space="preserve">Sau khi an bài tất cả xong, Nhạc Trọng nhanh chóng mặc áo giáp tàng hình, khí tức hoàn toàn thu liễm, xuyên Cánh Cửa Địa Ngục đi thông đế quốc Máy móc.</w:t>
      </w:r>
    </w:p>
    <w:p>
      <w:pPr>
        <w:pStyle w:val="BodyText"/>
      </w:pPr>
      <w:r>
        <w:t xml:space="preserve">Một hồi hào quang chớp động, Nhạc Trọng thuận lợi xuyên qua Cánh Cửa Địa Ngục đi vào hành tinh mẹ của đế quốc Máy móc, hành tinh Già La.</w:t>
      </w:r>
    </w:p>
    <w:p>
      <w:pPr>
        <w:pStyle w:val="BodyText"/>
      </w:pPr>
      <w:r>
        <w:t xml:space="preserve">Nhạc Trọng xuyên qua Cánh Cửa Địa Ngục, cảm giác thân thể trầm xuống: “Nặng thật, trọng lực ở đây gấp năm lần Địa Cầu”.</w:t>
      </w:r>
    </w:p>
    <w:p>
      <w:pPr>
        <w:pStyle w:val="BodyText"/>
      </w:pPr>
      <w:r>
        <w:t xml:space="preserve">Vị trí Cánh Cửa Địa Ngục vốn là một cánh đồng bát ngát, mà lúc này lại bị xây dựng thành một căn cứ cực lớn bằng hợp kim.</w:t>
      </w:r>
    </w:p>
    <w:p>
      <w:pPr>
        <w:pStyle w:val="BodyText"/>
      </w:pPr>
      <w:r>
        <w:t xml:space="preserve">Trừ ra một nơi cách Cánh Cửa Địa Ngục ngàn mét toàn đất đá ra, những nơi còn lại đều có boong tàu hợp kim vờn quanh. Vô số máy cảm ứng mở ra, họng súng bằng ngón tay rậm rạp, chẳng chịt. Máy cảm ứng nhiệt, máy cảm ứng sóng âm và nhiều máy quét khí lưu không ngừng tiến hành quan sát Cánh Cửa Địa Ngục. Chỉ cần có người phi pháp xâm lấn cánh cửa kia sẽ lập tức bị vô số hỏa lực tràn xuống một lượt, bắn thành cặn bã.</w:t>
      </w:r>
    </w:p>
    <w:p>
      <w:pPr>
        <w:pStyle w:val="BodyText"/>
      </w:pPr>
      <w:r>
        <w:t xml:space="preserve">Cho bát giai cường giả đối mặt vô số hỏa lực như vậy cũng chỉ có một con đường chết. Hơn nữa chung quanh Cánh Cửa Địa Ngục này khắp nơi đều là hợp kim bọc thép, đường ra ngoài cũng bị chặn kín, không một khe hở chui lọt.</w:t>
      </w:r>
    </w:p>
    <w:p>
      <w:pPr>
        <w:pStyle w:val="BodyText"/>
      </w:pPr>
      <w:r>
        <w:t xml:space="preserve">Nhạc Trọng nhìn chung quanh thầm nghĩ: “Đế quốc Máy móc quả nhiên giảo hoạt, bố trí nhiều bẩy rập như thế. Nếu không phải trong tay ta có áo giáp tàng hình lại có trí tuệ nhân tạo là Bạch Y, chỉ sợ vừa đi qua Cánh Cửa Địa Ngục sẽ bị vô số hỏa lực bắn thành cặn bã. Cho dù miễn cưỡng tránh được một kiếp, Cánh Cửa Địa Ngục sẽ hoàn toàn bị phong tỏa, nếu như không có người mở ra căn bản không đi qua được. Chẳng qua may mà ta có Bạch Y, nhà tù điện tử này không trói được ta!”</w:t>
      </w:r>
    </w:p>
    <w:p>
      <w:pPr>
        <w:pStyle w:val="BodyText"/>
      </w:pPr>
      <w:r>
        <w:t xml:space="preserve">Lần trước vào Thế Giới Thứ Hai, Nhạc Trọng cực kỳ may mắn thu được chí bảo hi vọng là trí tuệ nhân tạo Bạch Y này. Nếu là món chí bảo hi vọng khác là kiếm Thệ Ước thì dù có mạnh nữa cũng không thoát nổi nhà tù điện tử này.</w:t>
      </w:r>
    </w:p>
    <w:p>
      <w:pPr>
        <w:pStyle w:val="BodyText"/>
      </w:pPr>
      <w:r>
        <w:t xml:space="preserve">- Bạch Y, động thủ!</w:t>
      </w:r>
    </w:p>
    <w:p>
      <w:pPr>
        <w:pStyle w:val="BodyText"/>
      </w:pPr>
      <w:r>
        <w:t xml:space="preserve">Nhạc Trọng hạ lệnh, vô số ánh đèn trên máy cảm ứng thoáng cái ảm đạm. Một cánh cửa điện tử dày đến 20cm, cao 500 mét mở ra, lộ ra một con đường rộng rãi vô cùng.</w:t>
      </w:r>
    </w:p>
    <w:p>
      <w:pPr>
        <w:pStyle w:val="BodyText"/>
      </w:pPr>
      <w:r>
        <w:t xml:space="preserve">Nhạc Trọng nhanh chóng đi dọc theo lối đi ra ngoài.</w:t>
      </w:r>
    </w:p>
    <w:p>
      <w:pPr>
        <w:pStyle w:val="BodyText"/>
      </w:pPr>
      <w:r>
        <w:t xml:space="preserve">Trọng tâm phòng ngự của đế quốc Máy móc Minh đặt tại Cánh Cửa Địa Ngục, nơi khác không có nhiều thiết bị phòng ngự. Nhạc Trọng có thể nhẹ nhõm xuyên qua từng phòng tuyến.</w:t>
      </w:r>
    </w:p>
    <w:p>
      <w:pPr>
        <w:pStyle w:val="BodyText"/>
      </w:pPr>
      <w:r>
        <w:t xml:space="preserve">Trước một đường rẽ, Bạch Y bỗng nhiên nhắc nhở</w:t>
      </w:r>
    </w:p>
    <w:p>
      <w:pPr>
        <w:pStyle w:val="BodyText"/>
      </w:pPr>
      <w:r>
        <w:t xml:space="preserve">- Chủ nhân, trước mắt có ba lối đi cho ngài lựa chọn, có điều trong cả ba thông đạo đều đều có người máy trí tuệ nhân tạo trấn giữ. Một khi cửa hợp kim điện tử mở ra, chúng sẽ biết có người xâm lấn.</w:t>
      </w:r>
    </w:p>
    <w:p>
      <w:pPr>
        <w:pStyle w:val="BodyText"/>
      </w:pPr>
      <w:r>
        <w:t xml:space="preserve">Nhạc Trọng nghe vậy lông mày hơi nhăn:</w:t>
      </w:r>
    </w:p>
    <w:p>
      <w:pPr>
        <w:pStyle w:val="BodyText"/>
      </w:pPr>
      <w:r>
        <w:t xml:space="preserve">- Đáng chết, phòng ngự nghiêm ngặt thật.</w:t>
      </w:r>
    </w:p>
    <w:p>
      <w:pPr>
        <w:pStyle w:val="BodyText"/>
      </w:pPr>
      <w:r>
        <w:t xml:space="preserve">- Đợi! Đợi chúng mở thông đạo, sau đó ta thuận thế tiềm hành qua. Phương pháp kia an toàn nhất, cũng không có sơ hở, thế nhưng tốn thời gian quá lâu. Một tháng chúng chỉ mở thông đạo một lần, hơn nữa nếu Hoàng đế Máy móc cũng tới thì phiền toái. Cường giả cửu giai có thủ đoạn nghịch thiên. Không được, ta không thể giao mạng mình cho vận khí.</w:t>
      </w:r>
    </w:p>
    <w:p>
      <w:pPr>
        <w:pStyle w:val="BodyText"/>
      </w:pPr>
      <w:r>
        <w:t xml:space="preserve">Nhạc Trọng thầm tính toán, đi tới nơi có ít người máy trí tuệ nhân tạo nhất, hỏi:</w:t>
      </w:r>
    </w:p>
    <w:p>
      <w:pPr>
        <w:pStyle w:val="BodyText"/>
      </w:pPr>
      <w:r>
        <w:t xml:space="preserve">- Bạch Y, ngươi nắm chắc mấy phần khả năng chặt đứt thông tin bên kia, có thể duy trì bao lâu?</w:t>
      </w:r>
    </w:p>
    <w:p>
      <w:pPr>
        <w:pStyle w:val="BodyText"/>
      </w:pPr>
      <w:r>
        <w:t xml:space="preserve">Bạch Y nói:</w:t>
      </w:r>
    </w:p>
    <w:p>
      <w:pPr>
        <w:pStyle w:val="BodyText"/>
      </w:pPr>
      <w:r>
        <w:t xml:space="preserve">- Tôi có thể ngắt tuyến liên lạc của chúng trong năm phút. Có điều, chủ nhân, tốt nhất là ngài mau chóng giải quyết chúng. Một khi chúng mất đi liên hệ quá lâu, địch nhân có khả năng rất lớn sẽ phát hiện dị động. Trải qua tính toán của tôi, tốt nhất giải quyết chiến đấu trong hai mươi giây.</w:t>
      </w:r>
    </w:p>
    <w:p>
      <w:pPr>
        <w:pStyle w:val="BodyText"/>
      </w:pPr>
      <w:r>
        <w:t xml:space="preserve">- Hai mươi giây sao? Ta biết.</w:t>
      </w:r>
    </w:p>
    <w:p>
      <w:pPr>
        <w:pStyle w:val="BodyText"/>
      </w:pPr>
      <w:r>
        <w:t xml:space="preserve">Nhạc Trọng hít sâu một hơi, hai mắt ngưng trọng, trầm giọng nói:</w:t>
      </w:r>
    </w:p>
    <w:p>
      <w:pPr>
        <w:pStyle w:val="BodyText"/>
      </w:pPr>
      <w:r>
        <w:t xml:space="preserve">- Mở cửa!</w:t>
      </w:r>
    </w:p>
    <w:p>
      <w:pPr>
        <w:pStyle w:val="BodyText"/>
      </w:pPr>
      <w:r>
        <w:t xml:space="preserve">Nhạc Trọng mệnh lệnh vừa xong, cánh cửa hợp kim điện tử lập tức mở ra.</w:t>
      </w:r>
    </w:p>
    <w:p>
      <w:pPr>
        <w:pStyle w:val="BodyText"/>
      </w:pPr>
      <w:r>
        <w:t xml:space="preserve">Nhạc Trọng sử dụng kỹ năng Ảnh Bộ thất giai, như ảo ảnh đánh về phía bốn người máy trí tuệ nhân tạo bên ngoài.</w:t>
      </w:r>
    </w:p>
    <w:p>
      <w:pPr>
        <w:pStyle w:val="BodyText"/>
      </w:pPr>
      <w:r>
        <w:t xml:space="preserve">Cánh cửa hợp kim vừa mở, bốn gã người máy trí tuệ nhân tạo lập tức quay đầu, nhìn về phía cánh cửa.</w:t>
      </w:r>
    </w:p>
    <w:p>
      <w:pPr>
        <w:pStyle w:val="BodyText"/>
      </w:pPr>
      <w:r>
        <w:t xml:space="preserve">Bỗng nhiên bốn đạo huyết quang như thủy triều cuốn về phía bốn người máy trí tuệ nhân tạo, nuốt trọn cả bốn vào trong.</w:t>
      </w:r>
    </w:p>
    <w:p>
      <w:pPr>
        <w:pStyle w:val="BodyText"/>
      </w:pPr>
      <w:r>
        <w:t xml:space="preserve">Nhạc Trọng duỗi tay đánh một trảo, lập tức phá vỡ đầu bốn người máy trí tuệ nhân tạo, lộ ra con chip trí tuệ nhân tạo khảm nạp tinh hạch biến dị thú lục giai.</w:t>
      </w:r>
    </w:p>
    <w:p>
      <w:pPr>
        <w:pStyle w:val="BodyText"/>
      </w:pPr>
      <w:r>
        <w:t xml:space="preserve">Những người máy trí tuệ nhân tạo sinh ra cần phải có tinh hạch biến dị thú, con chip trí tuệ nhân tạo chính là nhược điểm của chúng. Thân thể chúng do vô số tế bào máy móc nhỏ bé cấu thành, chỉ cần chip trí tuệ nhân tạo không bị hủy thì dù thân thể bị hủy diệt, chúng cũng có thể thông qua tế bào máy móc nhanh chóng hồi phục. Đương nhiên, nếu như tế bào máy móc bị hủy diệt quá nhiều, thực lực chúng cũng sẽ bị tổn hại nghiêm trọng.</w:t>
      </w:r>
    </w:p>
    <w:p>
      <w:pPr>
        <w:pStyle w:val="BodyText"/>
      </w:pPr>
      <w:r>
        <w:t xml:space="preserve">Nhìn con chip trí tuệ nhân tạo, một chiếc máy người máy trí tuệ nhân tạo Hô Diên Đạt ười mét, có vô số ra-đa, màn hình điện tử xuất hiện giữa không trung.</w:t>
      </w:r>
    </w:p>
    <w:p>
      <w:pPr>
        <w:pStyle w:val="BodyText"/>
      </w:pPr>
      <w:r>
        <w:t xml:space="preserve">Trong nhẫn trữ vật không có không khí, bởi vậy không thích hợp cho sinh vật tồn tại. Người máy trí tuệ nhân tạo như Hô Diên Đạt thì hoàn toàn không cần hô hấp, bởi vậy có thể thu vào nhẫn trữ vật.</w:t>
      </w:r>
    </w:p>
    <w:p>
      <w:pPr>
        <w:pStyle w:val="BodyText"/>
      </w:pPr>
      <w:r>
        <w:t xml:space="preserve">Bản thể của Hô Diên Đạt này chính là loại hình người, có vô số ra-đa, màn hình điện tử. Sức chiến đấu của nó trong thất giai chỉ đứng cuối, nhưng trong chiến đấu điện tử lại cực kỳ mạnh mẽ. Nó có năng lực quan sát địch nhân, xâm lấn hệ thống, tính toán siêu mạnh, khống chế quân đoàn máy móc.</w:t>
      </w:r>
    </w:p>
    <w:p>
      <w:pPr>
        <w:pStyle w:val="BodyText"/>
      </w:pPr>
      <w:r>
        <w:t xml:space="preserve">Hô Diên Đạt vừa hiện thân lập tức bắn ra bốn sợi cáp truyền dữ liệu cắm vào bốn con chip trí tuệ nhân tạo. Hệ thống trí tuệ nhân tạo của nó bỗng chốc bị Bạch Y thay thế, vô số dòng điện điên cuồng tràn vào bốn con chip trí tuệ nhân tạo, thoáng cái làm nổ tung trí tuệ nhân tạo trong đó, xâm lược, nô dịch tù binh.</w:t>
      </w:r>
    </w:p>
    <w:p>
      <w:pPr>
        <w:pStyle w:val="BodyText"/>
      </w:pPr>
      <w:r>
        <w:t xml:space="preserve">Cáp dữ liệu của Hô Diên Đạt co lại một cái, phần đầu vỡ tung của bốn người máy trí tuệ nhân tạo chợt nhúc nhích, nhanh chóng khép kín đầu chúng lại, khôi phục nguyên trạng.</w:t>
      </w:r>
    </w:p>
    <w:p>
      <w:pPr>
        <w:pStyle w:val="Compact"/>
      </w:pPr>
      <w:r>
        <w:br w:type="textWrapping"/>
      </w:r>
      <w:r>
        <w:br w:type="textWrapping"/>
      </w:r>
    </w:p>
    <w:p>
      <w:pPr>
        <w:pStyle w:val="Heading2"/>
      </w:pPr>
      <w:bookmarkStart w:id="1475" w:name="chương-1663-mệnh-lệnh-của-vương-máy-móc."/>
      <w:bookmarkEnd w:id="1475"/>
      <w:r>
        <w:t xml:space="preserve">1453. Chương 1663: Mệnh Lệnh Của Vương Máy Móc.</w:t>
      </w:r>
    </w:p>
    <w:p>
      <w:pPr>
        <w:pStyle w:val="Compact"/>
      </w:pPr>
      <w:r>
        <w:br w:type="textWrapping"/>
      </w:r>
      <w:r>
        <w:br w:type="textWrapping"/>
      </w:r>
      <w:r>
        <w:t xml:space="preserve">Bốn người máy trí tuệ nhân tạo khôi phục, lập tức tới trước mặt Nhạc trọng hành lễ:</w:t>
      </w:r>
    </w:p>
    <w:p>
      <w:pPr>
        <w:pStyle w:val="BodyText"/>
      </w:pPr>
      <w:r>
        <w:t xml:space="preserve">- Chủ nhân!</w:t>
      </w:r>
    </w:p>
    <w:p>
      <w:pPr>
        <w:pStyle w:val="BodyText"/>
      </w:pPr>
      <w:r>
        <w:t xml:space="preserve">Nhạc Trọng liếc mắt nhìn bốn người máy trí tuệ nhân tạo nói:</w:t>
      </w:r>
    </w:p>
    <w:p>
      <w:pPr>
        <w:pStyle w:val="BodyText"/>
      </w:pPr>
      <w:r>
        <w:t xml:space="preserve">- Các ngươi ở đây, tất cả như cũ.</w:t>
      </w:r>
    </w:p>
    <w:p>
      <w:pPr>
        <w:pStyle w:val="BodyText"/>
      </w:pPr>
      <w:r>
        <w:t xml:space="preserve">Bốn người máy trí tuệ nhân tạo cung kính đáp:</w:t>
      </w:r>
    </w:p>
    <w:p>
      <w:pPr>
        <w:pStyle w:val="BodyText"/>
      </w:pPr>
      <w:r>
        <w:t xml:space="preserve">- Vâng!</w:t>
      </w:r>
    </w:p>
    <w:p>
      <w:pPr>
        <w:pStyle w:val="BodyText"/>
      </w:pPr>
      <w:r>
        <w:t xml:space="preserve">Để lại bốn gã người máy trí tuệ nhân tạo, Nhạc Trọng nhanh chóng lao ra ngoài.</w:t>
      </w:r>
    </w:p>
    <w:p>
      <w:pPr>
        <w:pStyle w:val="BodyText"/>
      </w:pPr>
      <w:r>
        <w:t xml:space="preserve">Liên tiếp tập kích giải quyết mười tám gười máy trí tuệ nhân tạo, Nhạc Trọng cuối cùng đi xuyên qua căn cứ máy móc dưới sự chỉ điểm của Bạch Y, đi ra ngoài.</w:t>
      </w:r>
    </w:p>
    <w:p>
      <w:pPr>
        <w:pStyle w:val="BodyText"/>
      </w:pPr>
      <w:r>
        <w:t xml:space="preserve">Cánh Cửa Địa Ngục kia vốn xuất hiện trên sa mạc của hành tinh Già La, nhưng lúc này vùng sa mạc đó đã xây thành một binh doanh cực lớn.</w:t>
      </w:r>
    </w:p>
    <w:p>
      <w:pPr>
        <w:pStyle w:val="BodyText"/>
      </w:pPr>
      <w:r>
        <w:t xml:space="preserve">Vô số chủng loại chiến thú máy móc cả đàn cả lũ dò xét trong quân doanh.</w:t>
      </w:r>
    </w:p>
    <w:p>
      <w:pPr>
        <w:pStyle w:val="BodyText"/>
      </w:pPr>
      <w:r>
        <w:t xml:space="preserve">Đám chiến thú máy Nhạc Trọng từng nhìn thấy trên Địa Cầu cũng chỉ là tạp binh trong cái binh doanh này mà thôi.</w:t>
      </w:r>
    </w:p>
    <w:p>
      <w:pPr>
        <w:pStyle w:val="BodyText"/>
      </w:pPr>
      <w:r>
        <w:t xml:space="preserve">Rất nhiều chiến hạm hình thể cực đại, như những khí cầu khổng lồ đang bay lượn trên trời. mỗi chiếc chiến hạm thân dài hơn trăm mét, chứa vô số Pháo Hạt đường kính lớn.</w:t>
      </w:r>
    </w:p>
    <w:p>
      <w:pPr>
        <w:pStyle w:val="BodyText"/>
      </w:pPr>
      <w:r>
        <w:t xml:space="preserve">Nhạc Trọng từ chỗ Ba Nhĩ Thác Ni Á biết được những chiến hạm dài trăm mét trên bầu trời kia tên là chiến hạm Rắn Hổ Mang. Pháo Hạt trên tàu mẹ của chúng có thể bắn một phát trọng thương, thậm chí tiêu diệt một cường giả lục giai.</w:t>
      </w:r>
    </w:p>
    <w:p>
      <w:pPr>
        <w:pStyle w:val="BodyText"/>
      </w:pPr>
      <w:r>
        <w:t xml:space="preserve">Chiến hạm Rắn Hổ Man guy lực cường đại là vậy, nhưng trong Đế quốc Máy móc chỉ là chiến hạm cấp A, mà trên nó còn có cấp B.</w:t>
      </w:r>
    </w:p>
    <w:p>
      <w:pPr>
        <w:pStyle w:val="BodyText"/>
      </w:pPr>
      <w:r>
        <w:t xml:space="preserve">Một pháo của chiến hạm cấp B có thể giết cường giả thất giai. Chủ pháo của chiến hạm cấp bậc này so với chiến hạm Thánh Địa Thủ Hộ Giả còn cường hoành hơn, mà ngay cả chủ pháo Lôi Thần của chiến hạm Bạo Phong cũng còn kém.</w:t>
      </w:r>
    </w:p>
    <w:p>
      <w:pPr>
        <w:pStyle w:val="BodyText"/>
      </w:pPr>
      <w:r>
        <w:t xml:space="preserve">Trên nữa là chiến hạm cấp C.</w:t>
      </w:r>
    </w:p>
    <w:p>
      <w:pPr>
        <w:pStyle w:val="BodyText"/>
      </w:pPr>
      <w:r>
        <w:t xml:space="preserve">Chiến hạm cấp C bắn một phát có thể giết cường giả bát cấp. Chiến hạm đẳng cấp này thì Đế quốc Máy móc cũng chỉ có tám chiếc, chia ra nằm trong tay tám vị Vương Máy móc.</w:t>
      </w:r>
    </w:p>
    <w:p>
      <w:pPr>
        <w:pStyle w:val="BodyText"/>
      </w:pPr>
      <w:r>
        <w:t xml:space="preserve">Trong truyền thuyết, trong Đế quốc Máy móc còn có chiến hạm cấp D. Chiến hạm cấp D đó một pháo bắn hạ cường giả cửu giai. Nghe nói chiến hạm mạnh mẽ nhất đó nằm trong tay Hoàng đế Máy móc. Không ai biết tình báo này là thực hay giả, ngay Ba Nhĩ Thác Ni Á cũng không biết.</w:t>
      </w:r>
    </w:p>
    <w:p>
      <w:pPr>
        <w:pStyle w:val="BodyText"/>
      </w:pPr>
      <w:r>
        <w:t xml:space="preserve">Nhạc Trọng liếc binh doanh, suy nghĩ: “Trước tiên rời đây đã. Nếu ta ra tay tại binh doanh thì Đế quốc Máy móc sẽ nhanh chóng có phản ứng, đến lúc đó ta muốn quay về Địa Cầu là không được”.</w:t>
      </w:r>
    </w:p>
    <w:p>
      <w:pPr>
        <w:pStyle w:val="BodyText"/>
      </w:pPr>
      <w:r>
        <w:t xml:space="preserve">Kế sách đã định. Thân hình Nhạc Trọng chớp động, nhanh chóng tiềm hành ra ngoài.</w:t>
      </w:r>
    </w:p>
    <w:p>
      <w:pPr>
        <w:pStyle w:val="BodyText"/>
      </w:pPr>
      <w:r>
        <w:t xml:space="preserve">Trên đường đi, binh doanh Máy móc khổng lồ hầu như năm bước có một người mười bước một trạm, tùy ý có thể thấy được chiến thú máy móc trong sáng hoặc ngoài tối.</w:t>
      </w:r>
    </w:p>
    <w:p>
      <w:pPr>
        <w:pStyle w:val="BodyText"/>
      </w:pPr>
      <w:r>
        <w:t xml:space="preserve">Trừ cái đó ra, Nhạc Trọng còn chứng kiến thấy trên các thông đạo trong binh doanh khắp nơi đều có máy quét, ra đa đang không ngừng quan sát.</w:t>
      </w:r>
    </w:p>
    <w:p>
      <w:pPr>
        <w:pStyle w:val="BodyText"/>
      </w:pPr>
      <w:r>
        <w:t xml:space="preserve">Đồng thời, bằng vào cảm giác nhạy bén của thân thể Thần Ma nhị giai, Nhạc Trọng có thể cảm giác được chút chấn động kỳ dị đang khuếch tán trong binh doanh máy móc, quan sát, chỉ cần có dị động lập tức bắn tới.</w:t>
      </w:r>
    </w:p>
    <w:p>
      <w:pPr>
        <w:pStyle w:val="BodyText"/>
      </w:pPr>
      <w:r>
        <w:t xml:space="preserve">Áo giáp tàng hình Nhạc Trọng mặc cũng là một chí bảo hi vọng, có thể ngăn cản đa số cảm ứng, có điều bị dao động kỳ dị kia quan sát trúng cũng có thể bị lộ.</w:t>
      </w:r>
    </w:p>
    <w:p>
      <w:pPr>
        <w:pStyle w:val="BodyText"/>
      </w:pPr>
      <w:r>
        <w:t xml:space="preserve">Chẳng qua Nhạc Trọng có Bạch y. Bạch Y có thể khống chế những cái máy cảm ứng chấn động kia, bắt chúng phóng ra dao động vặn vẹo, cứng rắn vặn vẹo thành một lối đi, cho Nhạc Trọng nghênh ngang đi tới.</w:t>
      </w:r>
    </w:p>
    <w:p>
      <w:pPr>
        <w:pStyle w:val="BodyText"/>
      </w:pPr>
      <w:r>
        <w:t xml:space="preserve">Ngay lúc Nhạc Trọng đang di chuyển, trong binh doanh chợt vang lên tiếng cảnh báo cực lớn.</w:t>
      </w:r>
    </w:p>
    <w:p>
      <w:pPr>
        <w:pStyle w:val="BodyText"/>
      </w:pPr>
      <w:r>
        <w:t xml:space="preserve">Vô số chiến thú máy từ trong doanh lao ra, đứng thành đội ngũ nghiêm chỉnh, sau đó dọc theo đường giao thông bốn phương mà lao đi.</w:t>
      </w:r>
    </w:p>
    <w:p>
      <w:pPr>
        <w:pStyle w:val="BodyText"/>
      </w:pPr>
      <w:r>
        <w:t xml:space="preserve">Vô số chiến thú máy từ trong binh doanh lao ra, thoáng cái cho Nhạc Trọng kiến thức được số lượng khủng bố của chúng. Chiến thú máy đủ loại, có Hổ máy mọc cánh bay được; có chiến thú hình máy bay chiến đấu thân dài mười mét; có cái là xe tăng cực lớn; có cái lại mọc chân đứng hình chữ bát (八); có chiến thú dạng nhện, đầu khảm một họng pháo to đùng.</w:t>
      </w:r>
    </w:p>
    <w:p>
      <w:pPr>
        <w:pStyle w:val="BodyText"/>
      </w:pPr>
      <w:r>
        <w:t xml:space="preserve">Những chiến thú máy vừa xuất hiện, áp lực kinh khủng vô cùng chợt cuốn tới Nhạc Trọng, khiến sắc mặt hắn đại biến: “Chẳng lẽ ta bị lộ?”.</w:t>
      </w:r>
    </w:p>
    <w:p>
      <w:pPr>
        <w:pStyle w:val="BodyText"/>
      </w:pPr>
      <w:r>
        <w:t xml:space="preserve">Trong binh doanh của Đế quốc Máy móc khắp nơi là kẻ địch. Một khi Nhạc Trọng bị lộ, cho dù mạnh mẽ như hắn, có thể đi ra khỏi đại quân máy móc cũng chỉ có xác suất thảm thương.</w:t>
      </w:r>
    </w:p>
    <w:p>
      <w:pPr>
        <w:pStyle w:val="BodyText"/>
      </w:pPr>
      <w:r>
        <w:t xml:space="preserve">“Không! Có lẽ không bị lộ. Nếu ta bị lộ thì trước tiên phải có hỏa lực bắn tới.”</w:t>
      </w:r>
    </w:p>
    <w:p>
      <w:pPr>
        <w:pStyle w:val="BodyText"/>
      </w:pPr>
      <w:r>
        <w:t xml:space="preserve">Nhạc Trọng cũng là cường giả thân kinh bách chiến. Chỉ thoáng một cái hắn đã có phản ứng. Hắn không xúc động, mà hoàn toàn che giấu khí tức, im lặng đứng một bên đường.</w:t>
      </w:r>
    </w:p>
    <w:p>
      <w:pPr>
        <w:pStyle w:val="BodyText"/>
      </w:pPr>
      <w:r>
        <w:t xml:space="preserve">Quân đoàn máy móc khổng lồ nhanh chóng đi theo thông đạo, Nhạc Trọng đứng một bên có thể nghe rõ nhịp bước đều đặn của quân đoàn.</w:t>
      </w:r>
    </w:p>
    <w:p>
      <w:pPr>
        <w:pStyle w:val="BodyText"/>
      </w:pPr>
      <w:r>
        <w:t xml:space="preserve">Vô số quân đoàn máy móc bước đều khiến ặt đất rung chuyển.</w:t>
      </w:r>
    </w:p>
    <w:p>
      <w:pPr>
        <w:pStyle w:val="BodyText"/>
      </w:pPr>
      <w:r>
        <w:t xml:space="preserve">Nhạc Trọng nhìn chiến thú quân đoàn, lòng thầm cảm khái: “Hung hãn không sợ chết, công thủ vẹn toàn, hoàn toàn phục tùng mệnh lệnh. Đám chiến thú máy này là binh sĩ lý tưởng nhất mà cũng mạnh nhất. Muốn chiến thắng những quái vật này thật sự là khó khăn.”</w:t>
      </w:r>
    </w:p>
    <w:p>
      <w:pPr>
        <w:pStyle w:val="BodyText"/>
      </w:pPr>
      <w:r>
        <w:t xml:space="preserve">Nếu quân đoàn máy móc này do Bạch Y chỉ huy, thì ngay cả cường giả bát giai cũng có thể trọng thương. Nếu như đối phương ham chiến, không chừng còn có thể đánh chết.</w:t>
      </w:r>
    </w:p>
    <w:p>
      <w:pPr>
        <w:pStyle w:val="BodyText"/>
      </w:pPr>
      <w:r>
        <w:t xml:space="preserve">Nhạc Trọng thầm nghĩ: “Đã không phải vì ta thì chính là vì đại sự nào đó, không thì không cần xuất động quân đoàn cường hoành như vậy. Đi xem.”</w:t>
      </w:r>
    </w:p>
    <w:p>
      <w:pPr>
        <w:pStyle w:val="BodyText"/>
      </w:pPr>
      <w:r>
        <w:t xml:space="preserve">Thân hình Nhạc Trọng lóe lên, lặng yên trà trộn vào bên cạnh một con chiến thú máy loại nhện, đi về phương xa.</w:t>
      </w:r>
    </w:p>
    <w:p>
      <w:pPr>
        <w:pStyle w:val="BodyText"/>
      </w:pPr>
      <w:r>
        <w:t xml:space="preserve">Sau khi chạy được 60 km, quân đoàn khổng lồ đi tới một cánh đồng bát ngát.</w:t>
      </w:r>
    </w:p>
    <w:p>
      <w:pPr>
        <w:pStyle w:val="BodyText"/>
      </w:pPr>
      <w:r>
        <w:t xml:space="preserve">Lúc này, trên cánh đồng bát ngát, biển máy móc và biển biến dị thú đang điên cuồng giết chóc. Pháo bắn ra, ánh sáng chiếu tứ phía, máu thịt nát vụn, trung tâm chiến trường hoàn toàn biến thành một máy xay thịt cực lớn. Vô số biến dị thú không ngừng hóa thành mây khói dưới hỏa lực. Đồng thời, vô số chiến thú máy móc cũng bị những con biến dị thú cường đại xé nát vụn.</w:t>
      </w:r>
    </w:p>
    <w:p>
      <w:pPr>
        <w:pStyle w:val="BodyText"/>
      </w:pPr>
      <w:r>
        <w:t xml:space="preserve">Trên chiến trường, biến dị thú ười mét, thậm chí hàng trăm mét có thể thấy khắp nơi. Những con biến dị thú tứ giai, ngũ giai trên Địa Cầu gần như vô địch, có thể quét sạch một quốc gia nhỏ, dưới oanh kích của đạn pháo lại không ngừng nát bét, máu thịt văng tứ tung. Đồng thời cũng có vô số chiến thú bị lực lượng bổ nguyên của biến dị thú bắn trúng, nát vụn, hoặc nổ tung.</w:t>
      </w:r>
    </w:p>
    <w:p>
      <w:pPr>
        <w:pStyle w:val="BodyText"/>
      </w:pPr>
      <w:r>
        <w:t xml:space="preserve">Chỉ có người máy trí tuệ nhân tạo mới có được tấm thân nửa bất tử, thân thể có bị nhiền nát cũng có thể nhờ tế bào máy móc mà khôi phục. Những con chiến thú máy bình thường lại không có cái bản lĩnh này, một khi chúng thân thể bị phá hoại sẽ mất đi sức chiến đấu.</w:t>
      </w:r>
    </w:p>
    <w:p>
      <w:pPr>
        <w:pStyle w:val="BodyText"/>
      </w:pPr>
      <w:r>
        <w:t xml:space="preserve">Người máy trí tuệ nhân tạo có thể lợi dụng tế bào máy móc khôi phục, đó là bởi vì chúng có được con chip trí tuệ nhân tạo. Chip trí tuệ nhân tạo có thể thao túng tế bào máy móc phân liệt, phát triển, ngưng tụ, lúc đó mới có hiệu quả bất tử thân.</w:t>
      </w:r>
    </w:p>
    <w:p>
      <w:pPr>
        <w:pStyle w:val="BodyText"/>
      </w:pPr>
      <w:r>
        <w:t xml:space="preserve">Nhạc Trọng nhìn chung quanh chiến trường, ánh mắt tập trung vào một góc đang có hơn hai mươi vạn người máy trí tuệ nhân tạo lẳng lặng đứng đấy. Hắn lặng lẽ đi tới những người máy trí tuệ nhân tạo đó.</w:t>
      </w:r>
    </w:p>
    <w:p>
      <w:pPr>
        <w:pStyle w:val="BodyText"/>
      </w:pPr>
      <w:r>
        <w:t xml:space="preserve">Phía dưới đều là đám pháo hôi đang giết chóc, những người máy trí tuệ nhân tạo kia mới là nhân vật chính trong trận chiến này.</w:t>
      </w:r>
    </w:p>
    <w:p>
      <w:pPr>
        <w:pStyle w:val="Compact"/>
      </w:pPr>
      <w:r>
        <w:br w:type="textWrapping"/>
      </w:r>
      <w:r>
        <w:br w:type="textWrapping"/>
      </w:r>
    </w:p>
    <w:p>
      <w:pPr>
        <w:pStyle w:val="Heading2"/>
      </w:pPr>
      <w:bookmarkStart w:id="1476" w:name="chương-1664-mạng-ảo-già-la-1"/>
      <w:bookmarkEnd w:id="1476"/>
      <w:r>
        <w:t xml:space="preserve">1454. Chương 1664: Mạng Ảo Già La! (1)</w:t>
      </w:r>
    </w:p>
    <w:p>
      <w:pPr>
        <w:pStyle w:val="Compact"/>
      </w:pPr>
      <w:r>
        <w:br w:type="textWrapping"/>
      </w:r>
      <w:r>
        <w:br w:type="textWrapping"/>
      </w:r>
      <w:r>
        <w:t xml:space="preserve">Nhạc Trọng khẽ tới gần, Bạch Y chợt chặn được một ít tình báo, hơn nữa truyền thẳng tới cho Nhạc Trọng.</w:t>
      </w:r>
    </w:p>
    <w:p>
      <w:pPr>
        <w:pStyle w:val="BodyText"/>
      </w:pPr>
      <w:r>
        <w:t xml:space="preserve">- Vương Máy móc vĩ đại Mặc Phỉ Đặc hạ mệnh lệnh, đánh chết một con biến dị thú tam giai có thể đạt được một điểm công huân, tinh hạch cũng có thể đổi lấy một điểm công huân. đánh chết một con biến dị thú tứ giai có thể đổi lấy mười điểm công huân, tinh hạch biến dị thú đổi lấy mười điểm công huân. Đánh chết một con biến dị thú ngũ giai có thể đổi lấy một ngàn điểm công huân, biến dị thú tinh hạch đổi lấy một ngàn điểm công huân. Đánh chết một con biến dị thú lục giai có thể đổi lấy mười vạn điểm công huân, tinh hạch biến dị thú đổi lấy mười vạn điểm công huân. Đánh chết một con biến dị thú thất giai có thể đổi lấy mười triệu điểm công huân, tinh hạch biến dị thú đổi lấy mười triệu điểm công huân. Đánh chết một con biến dị thú bát giai có thể đổi lấy một tỷ điểm công huân, tinh hạch biến dị thú đổi lấy một tỷ điểm công huân. Mọi người xin cố gắng giết địch, sau khi đạt được đủ điểm công huân tương lai có thể lợi dụng để giúp các ngươi tiến giai.</w:t>
      </w:r>
    </w:p>
    <w:p>
      <w:pPr>
        <w:pStyle w:val="BodyText"/>
      </w:pPr>
      <w:r>
        <w:t xml:space="preserve">- Đánh chết một con biến dị thú thất giai có thể đổi lấy mười triệu điểm công huân, quá tốt, có bằng đó điểm ta có thể thay thế một khẩu Pháo Hạt, cho dù là cường giả thất giai mà trúng mục tiêu cũng có thể bắn chết.</w:t>
      </w:r>
    </w:p>
    <w:p>
      <w:pPr>
        <w:pStyle w:val="BodyText"/>
      </w:pPr>
      <w:r>
        <w:t xml:space="preserve">- Nếu đánh chết được một con biến dị thú bát giai thì tốt rồi, sáu tỷ điểm công huân có thể mua sắm một lò động lực vĩnh cửu cấp C, làm cho thực lực của ta tăng một bước, đạt đến nửa bước thất giai.</w:t>
      </w:r>
    </w:p>
    <w:p>
      <w:pPr>
        <w:pStyle w:val="BodyText"/>
      </w:pPr>
      <w:r>
        <w:t xml:space="preserve">- Hiện giờ là thời gian chiến tranh, là thời điểm tiến hóa tốt nhất, ta phải giết nhiều biến dị thú để tiến giai cảnh giới ngũ giai.</w:t>
      </w:r>
    </w:p>
    <w:p>
      <w:pPr>
        <w:pStyle w:val="BodyText"/>
      </w:pPr>
      <w:r>
        <w:t xml:space="preserve">- …</w:t>
      </w:r>
    </w:p>
    <w:p>
      <w:pPr>
        <w:pStyle w:val="BodyText"/>
      </w:pPr>
      <w:r>
        <w:t xml:space="preserve">Giữa những người máy trí tuệ nhân tạo, tin tức không ngừng trao đổi, tất cả đều hưng phấn.</w:t>
      </w:r>
    </w:p>
    <w:p>
      <w:pPr>
        <w:pStyle w:val="BodyText"/>
      </w:pPr>
      <w:r>
        <w:t xml:space="preserve">Người máy trí tuệ nhân tạo của Đế quốc Máy móc cũng có thể tiến hóa. Chúng thông qua săn giết biến dị thú, đánh chết địch nhân, nộp lên trên các loại bảo vật để đạt được điểm công huân.</w:t>
      </w:r>
    </w:p>
    <w:p>
      <w:pPr>
        <w:pStyle w:val="BodyText"/>
      </w:pPr>
      <w:r>
        <w:t xml:space="preserve">Sau đó đổi điểm công huân lấy linh kiện trong Đế quốc, cường hóa thân thể tới cực hạn, sau đó mới có thể lợi dụng điểm công huân tiến vào Thần điện tiến giai của Đế quốc để tiến hành lên cấp, lột xác thành người máy trí tuệ nhân tạo cấp cao hơn. Bởi vậy điểm công huân đối với người máy trí tuệ nhân tạo cực kỳ quan trọng.</w:t>
      </w:r>
    </w:p>
    <w:p>
      <w:pPr>
        <w:pStyle w:val="BodyText"/>
      </w:pPr>
      <w:r>
        <w:t xml:space="preserve">Nhạc Trọng chợt nghĩ, quyết định: “Ta nô dịch hơn mười người máy trí tuệ nhân tạo thất giai, điểm công huân trong tay cũng hơn một trăm triệu. Muốn đổi trăm triệu điểm đó thành bảo vật thì phải bắt một người máy trí tuệ nhân tạo, lẫn vào Đế quốc Máy móc.</w:t>
      </w:r>
    </w:p>
    <w:p>
      <w:pPr>
        <w:pStyle w:val="BodyText"/>
      </w:pPr>
      <w:r>
        <w:t xml:space="preserve">Hơn một trăm triệu điểm công huân, nếu đổi thành tinh hạch biến dị thú tứ giai cũng được mấy triệu viên. Đó quả là khoản tài phú cực lớn.</w:t>
      </w:r>
    </w:p>
    <w:p>
      <w:pPr>
        <w:pStyle w:val="BodyText"/>
      </w:pPr>
      <w:r>
        <w:t xml:space="preserve">Đế quốc Máy móc cực kỳ có thành tựu về mặt khoa học kỹ thuật, trang bị rực rỡ muôn màu. Nếu đủ điểm công huân thậm chí ngay cả binh khí có thể uy hiếp cường giả bát giai cũng không thiếu. Nếu Nhạc Trọng có thể đổi được ít vũ khí chiến tranh mạnh mẽ thì lúc chống lại Đế quốc Máy móc cũng có thể có được chút sức chống cự.</w:t>
      </w:r>
    </w:p>
    <w:p>
      <w:pPr>
        <w:pStyle w:val="BodyText"/>
      </w:pPr>
      <w:r>
        <w:t xml:space="preserve">Nhạc Trọng lúc này chỉ có thể thử mọi biện pháp tăng cường sức chiến đấu và nội tình của Trung Quốc, nếu không tương lai kết cục của thủ đô Trung Quốc sẽ thê thảm vô cùng. Tất cả nhân loại không bị nô dịch tức là bị hủy diệt.</w:t>
      </w:r>
    </w:p>
    <w:p>
      <w:pPr>
        <w:pStyle w:val="BodyText"/>
      </w:pPr>
      <w:r>
        <w:t xml:space="preserve">Sau khi ra mệnh lệnh xong, những người máy trí tuệ nhân tạo hoặc kéo đàn, hoặc phân tán bay về phía chiến trường.</w:t>
      </w:r>
    </w:p>
    <w:p>
      <w:pPr>
        <w:pStyle w:val="BodyText"/>
      </w:pPr>
      <w:r>
        <w:t xml:space="preserve">Những người máy trí tuệ nhân tạo khát vọng có thể tiến hóa trở nên mạnh mẽ đều tự mình hành động, dù sao đi cùng đại quân an toàn thì an toàn, nhưng tiền lời phải chia đều cho người khác, cứ vậy, một trận chiến họ cũng không thu hoặch được bao nhiêu.</w:t>
      </w:r>
    </w:p>
    <w:p>
      <w:pPr>
        <w:pStyle w:val="BodyText"/>
      </w:pPr>
      <w:r>
        <w:t xml:space="preserve">Đương nhiên, mỗi một kẻ độc hành đều có bản lĩnh cường hoành, chiến lực không tầm thường.</w:t>
      </w:r>
    </w:p>
    <w:p>
      <w:pPr>
        <w:pStyle w:val="BodyText"/>
      </w:pPr>
      <w:r>
        <w:t xml:space="preserve">Nhạc Trọng nhìn những người máy trí tuệ nhân tạo rời đi, ánh mắt sáng lên, lúc này mới chọn một tên lục giai hệ cận chiến đang chạy về chiến trường.</w:t>
      </w:r>
    </w:p>
    <w:p>
      <w:pPr>
        <w:pStyle w:val="BodyText"/>
      </w:pPr>
      <w:r>
        <w:t xml:space="preserve">Tuy chiến trường hỗn loạn vô cùng, nhưng khắp nơi vẫn bị giám thị. Những người máy trí tuệ nhân tạo hệ viễn trình núp phía sau mà đột nhiên biến mất tuyệt đối sẽ có điểm đáng ngờ. Những người máy cận chiến thì Nhạc Trọng lại có cơ hội thần không biết quỷ không hay chế phục, nô dịch chúng.</w:t>
      </w:r>
    </w:p>
    <w:p>
      <w:pPr>
        <w:pStyle w:val="BodyText"/>
      </w:pPr>
      <w:r>
        <w:t xml:space="preserve">Người máy chiến đấu lục giai bị Nhạc Trọng nhắm trúng đang đến gần chiến trường, lập tức biến hóa trở thành hình thái chiến đấu, biến thành một người máy cao tới tám mét. Đuôi gắn lưỡi dao kim loại sắc bén, tất cả các đốt ngón tay đều có lưỡi dao, móng vuốt như dao gặt vô cùng sắc bén.</w:t>
      </w:r>
    </w:p>
    <w:p>
      <w:pPr>
        <w:pStyle w:val="BodyText"/>
      </w:pPr>
      <w:r>
        <w:t xml:space="preserve">Sau khi biến thân thành bộ máy cận chiến hình người, người máy trí tuệ nhân tạo cận chiến lục giai kia hô lên, nhảy vào đàn biến dị thú. Móng vuốt cào một cái lập tức phá vỡ đầu một con biến dị thú Cự Mãng tứ giai cao tới hai mươi mét.</w:t>
      </w:r>
    </w:p>
    <w:p>
      <w:pPr>
        <w:pStyle w:val="BodyText"/>
      </w:pPr>
      <w:r>
        <w:t xml:space="preserve">Trọng lực của hành tinh Già La gấp năm lần Địa Cầu, biến dị thú thích ứng được với trọng lực đáng sợ kia trên hành tinh này nên hình thể cũng nhỏ hơn Địa Cầu. Biến dị thú tứ giai trên Địa Cầu có thân dài tăm mét, mấy trăm mét cũng có, nhưng ở hành tinh Già La chúng chỉ dài bốn, năm mét, hai mươi mấy mét đã là biến dị cự thú cường đại.</w:t>
      </w:r>
    </w:p>
    <w:p>
      <w:pPr>
        <w:pStyle w:val="BodyText"/>
      </w:pPr>
      <w:r>
        <w:t xml:space="preserve">Người máy trí tuệ nhân tạo cận chiến lục giai kia nhảy vào đàn thú liền hóa quỷ mỵ, xuyên thẳng vào, vuốt sắc liên tục vung vẩy, chém biến dị thú thành thịt vụn, không con nào đỡ nổi một đòn.</w:t>
      </w:r>
    </w:p>
    <w:p>
      <w:pPr>
        <w:pStyle w:val="BodyText"/>
      </w:pPr>
      <w:r>
        <w:t xml:space="preserve">Nhạc Trọng cũng không tìm được cơ hội tốt, chỉ lẳng lặng bám theo sau người máy lục giai kia như bóng ma.</w:t>
      </w:r>
    </w:p>
    <w:p>
      <w:pPr>
        <w:pStyle w:val="BodyText"/>
      </w:pPr>
      <w:r>
        <w:t xml:space="preserve">Người máy lục giai kia biển hiện quá xuất sắc.</w:t>
      </w:r>
    </w:p>
    <w:p>
      <w:pPr>
        <w:pStyle w:val="BodyText"/>
      </w:pPr>
      <w:r>
        <w:t xml:space="preserve">Một con thằn lằn biến dị ngũ giai khổng lồ dài tới trăm mét, thân dầy đặc lân phiến, mắt hung ác. Trong màn hỏa lực của chiến hạm cấp A trên bầu trời, nó điên cuồng lao nhanh, mấy hô hấp đã xuyên qua lưới đạn lao về phía người máy lục giai kia.</w:t>
      </w:r>
    </w:p>
    <w:p>
      <w:pPr>
        <w:pStyle w:val="BodyText"/>
      </w:pPr>
      <w:r>
        <w:t xml:space="preserve">Gã người máy cận chiến lục giai liêc con thằn lằn biến dị ngũ giai, mắt hiện hung quang, cũng lao thẳng tới.</w:t>
      </w:r>
    </w:p>
    <w:p>
      <w:pPr>
        <w:pStyle w:val="BodyText"/>
      </w:pPr>
      <w:r>
        <w:t xml:space="preserve">"Cơ hội tốt!"</w:t>
      </w:r>
    </w:p>
    <w:p>
      <w:pPr>
        <w:pStyle w:val="BodyText"/>
      </w:pPr>
      <w:r>
        <w:t xml:space="preserve">Nhạc Trọng sáng mắt, phát động Ảnh Bộ thất giai, thoáng một cái lao theo sau lưng người máy lục giai.</w:t>
      </w:r>
    </w:p>
    <w:p>
      <w:pPr>
        <w:pStyle w:val="BodyText"/>
      </w:pPr>
      <w:r>
        <w:t xml:space="preserve">Người máy cận chiến lục giai và con biến dị thằn lằn ngũ giai cách nhau ba mươi mét, con thằn lằn biến dị hung hăng cào một trảo.</w:t>
      </w:r>
    </w:p>
    <w:p>
      <w:pPr>
        <w:pStyle w:val="BodyText"/>
      </w:pPr>
      <w:r>
        <w:t xml:space="preserve">Người máy lục giai lập tức nâng vuốt lên, ý đồ đón đỡ.</w:t>
      </w:r>
    </w:p>
    <w:p>
      <w:pPr>
        <w:pStyle w:val="BodyText"/>
      </w:pPr>
      <w:r>
        <w:t xml:space="preserve">Nhạc Trọng bỗng nhiên vọt tới sau lưng người máy lục giai, bắt lấy gã người máy ném đi như sao băng về phía bụng con thằn lằn ngũ giai.</w:t>
      </w:r>
    </w:p>
    <w:p>
      <w:pPr>
        <w:pStyle w:val="BodyText"/>
      </w:pPr>
      <w:r>
        <w:t xml:space="preserve">Những lưỡi dao sắc bén trên cơ thể của gã người máy cận chiến lục giai thoáng cái đã cắt vào bụng con thằn lằn, tính cả Nhạc Trọng cùng dính chặt vào thân thể con biến dị thằn lằn ngũ giai.</w:t>
      </w:r>
    </w:p>
    <w:p>
      <w:pPr>
        <w:pStyle w:val="BodyText"/>
      </w:pPr>
      <w:r>
        <w:t xml:space="preserve">Thằn lằn ngũ giai đánh hụt, vô số máu tươi từ bụng nó bắn tóe ra, khiến nó gào lên thống khổ.</w:t>
      </w:r>
    </w:p>
    <w:p>
      <w:pPr>
        <w:pStyle w:val="BodyText"/>
      </w:pPr>
      <w:r>
        <w:t xml:space="preserve">Tại phần bụng thằn lằn khổng lồ, Nhạc Trọng vung trảo đánh toác đầu người máy lục giai, lộ ra con chip bên trong. Sau đó hắn lấy ra một cáp truyền dữ liệu cắm vào con chip trí tuệ nhân tạo, áy tính trong Bạch Y xâm nhập vào trí tuệ nhân tạo trong con chip.</w:t>
      </w:r>
    </w:p>
    <w:p>
      <w:pPr>
        <w:pStyle w:val="Compact"/>
      </w:pPr>
      <w:r>
        <w:t xml:space="preserve">Bạch Y trong cơ thể khác biệt có thể sử dụng lực lượng khác biệt. Nếu phải đối phó với người máy trí tuệ nhân tạo thất giai thì cần cái loại đẳng cấp máy tính trung tâm như Thánh Địa Thủ Hộ Giả, hoặc là người máy trí tuệ nhân tạo thất giai Hô Diên Đạt mới có thể xâm nhập vào hạch tâm trí tuệ nhân tạo của đối phương.</w:t>
      </w:r>
      <w:r>
        <w:br w:type="textWrapping"/>
      </w:r>
      <w:r>
        <w:br w:type="textWrapping"/>
      </w:r>
    </w:p>
    <w:p>
      <w:pPr>
        <w:pStyle w:val="Heading2"/>
      </w:pPr>
      <w:bookmarkStart w:id="1477" w:name="chương-1665-mạng-ảo-già-la-2"/>
      <w:bookmarkEnd w:id="1477"/>
      <w:r>
        <w:t xml:space="preserve">1455. Chương 1665: Mạng Ảo Già La! (2)</w:t>
      </w:r>
    </w:p>
    <w:p>
      <w:pPr>
        <w:pStyle w:val="Compact"/>
      </w:pPr>
      <w:r>
        <w:br w:type="textWrapping"/>
      </w:r>
      <w:r>
        <w:br w:type="textWrapping"/>
      </w:r>
      <w:r>
        <w:t xml:space="preserve">Đối phó với người máy cận chiến lục giai, sử dụng Laptop cũng đã đủ. Có điều cần phải kết nối thẳng tới con chip của đối phương, nếu không thì phải hao phí nhiều thời gian.</w:t>
      </w:r>
    </w:p>
    <w:p>
      <w:pPr>
        <w:pStyle w:val="BodyText"/>
      </w:pPr>
      <w:r>
        <w:t xml:space="preserve">- Ngưu Mãnh Liệt bái kiến chủ nhân!</w:t>
      </w:r>
    </w:p>
    <w:p>
      <w:pPr>
        <w:pStyle w:val="BodyText"/>
      </w:pPr>
      <w:r>
        <w:t xml:space="preserve">Chỉ mất thời gian mấy hô hấp, người máy trí tuệ nhân tạo cận chiến lục giai kia đã bị nô dịch, biến thành nô lệ của Nhạc Trọng, cung kính chào Nhạc Trọng.</w:t>
      </w:r>
    </w:p>
    <w:p>
      <w:pPr>
        <w:pStyle w:val="BodyText"/>
      </w:pPr>
      <w:r>
        <w:t xml:space="preserve">Nhạc Trọng trực tiếp ra lệnh:</w:t>
      </w:r>
    </w:p>
    <w:p>
      <w:pPr>
        <w:pStyle w:val="BodyText"/>
      </w:pPr>
      <w:r>
        <w:t xml:space="preserve">- Mở khoang điều khiển của ngươi, cho ta vào!</w:t>
      </w:r>
    </w:p>
    <w:p>
      <w:pPr>
        <w:pStyle w:val="BodyText"/>
      </w:pPr>
      <w:r>
        <w:t xml:space="preserve">Ngưu Mãnh Liệt nhanh chóng mở khoang điều khiển Nhạc Trọng tiến vào trong:</w:t>
      </w:r>
    </w:p>
    <w:p>
      <w:pPr>
        <w:pStyle w:val="BodyText"/>
      </w:pPr>
      <w:r>
        <w:t xml:space="preserve">- Vâng! Chủ nhân!</w:t>
      </w:r>
    </w:p>
    <w:p>
      <w:pPr>
        <w:pStyle w:val="BodyText"/>
      </w:pPr>
      <w:r>
        <w:t xml:space="preserve">Khoang điều khiển của Ngưu Mãnh Liệt rất tiên tiến. Nhạc Trọng tiến vào trong đó một lát đã có được cảm giác và tầm mắt của người máy trí tuệ nhân tạo Ngưu Mãnh Liệt. Chỉ cần hắn vừa có suy nghĩ là có thể thao túng Ngưu Mãnh Liệt chiến đấu, căn bản không cần động thủ. Đồng thời chỉ cần một suy nghĩ của hắn là có thể truyền lực lượng bản thân sang cho Ngưu Mãnh Liệt, khiến sức chiến đấu của nó tăng vọt.</w:t>
      </w:r>
    </w:p>
    <w:p>
      <w:pPr>
        <w:pStyle w:val="BodyText"/>
      </w:pPr>
      <w:r>
        <w:t xml:space="preserve">Vô số tin tức từ kho dữ liệu của Ngưu Mãnh Liệt tràn vào thức hải của Nhạc Trọng. Hắn vừa nghĩ tới là có thể đọc trí nhớ của Ngưu Mãnh Liệt.</w:t>
      </w:r>
    </w:p>
    <w:p>
      <w:pPr>
        <w:pStyle w:val="BodyText"/>
      </w:pPr>
      <w:r>
        <w:t xml:space="preserve">Nhạc Trọng cảm ứng tin tức truyền tới, lòng chợt hiểu: “Kết hợp sức chiến đấu của cơ giáp và người điều khiển thì đạt hiệu quả lớn hơn một cộng một bằng hai. Đó là phương hướng tiến hóa của cơ giáp chiến đấu của vũ trụ. Những loại người máy trí tuệ nhân tạo này nếu được người xuất sắc điều khiển thì có thể chống lại cơ giáp chiến đấu thất giai mà không có người điều khiển.”</w:t>
      </w:r>
    </w:p>
    <w:p>
      <w:pPr>
        <w:pStyle w:val="BodyText"/>
      </w:pPr>
      <w:r>
        <w:t xml:space="preserve">Nếu Nhạc Trọng tìm kiếm trong nhân loại mấy thiên tài điều khiển cơ giáp, những người điều khiển kia dù không có mấy thực lực, tiến vào cơ giáp chiến đấu này cũng có thể phát ra được sức chiến đấu khủng bố. Bởi vậy, Nhạc Trọng không còn phải chiến đấu một mình nữa.</w:t>
      </w:r>
    </w:p>
    <w:p>
      <w:pPr>
        <w:pStyle w:val="BodyText"/>
      </w:pPr>
      <w:r>
        <w:t xml:space="preserve">Nhạc Trọng điều khiển Ngưu Mãnh Liệt điên cuồng đánh vào cơ thể thằn lằn biến dị ngũ giai, chỉ chốc lát đã hóa thành kiếm sắc xuyên thủng đầu thằn lằn biến dị chui ra, kéo theo máu tươi tung tóe.</w:t>
      </w:r>
    </w:p>
    <w:p>
      <w:pPr>
        <w:pStyle w:val="BodyText"/>
      </w:pPr>
      <w:r>
        <w:t xml:space="preserve">Một đòn giết thằn lằn biến dị ngũ giai xong, Nhạc Trọng cho Ngưu Mãnh Liệt tự chém giết biến dị thú, hắn thì đăng nhập vào mạng ảo bao trùm cả hành tinh Già La.</w:t>
      </w:r>
    </w:p>
    <w:p>
      <w:pPr>
        <w:pStyle w:val="BodyText"/>
      </w:pPr>
      <w:r>
        <w:t xml:space="preserve">Vừa bước vào mạng ảo của hành tinh Già La, Nhạc Trọng cảm giác được ý thức của mình bị hút tới một địa phương thần bí, tiếp theo xuất hiện trên đường phố với hình dạng của người máy hình người Ngưu Mãnh Liệt.</w:t>
      </w:r>
    </w:p>
    <w:p>
      <w:pPr>
        <w:pStyle w:val="BodyText"/>
      </w:pPr>
      <w:r>
        <w:t xml:space="preserve">Trên đường phố kia, Nhạc Trọng nhìn chung quanh một vòng, chỗ nào cũng có thể thấy máy móc tướng mạo quái dị, hoặc là hổ báo, hoặc xe tăng, hoặc máy bay, hoặc một con côn trùng cực lớn xuất hiện.</w:t>
      </w:r>
    </w:p>
    <w:p>
      <w:pPr>
        <w:pStyle w:val="BodyText"/>
      </w:pPr>
      <w:r>
        <w:t xml:space="preserve">Trong thế giới mạng ảo của Già La, tất cả mọi người có thể tùy ý cải biến hình thái, duy nhất không thay đổi là só hiệu và danh tính. Có người dùng hình thái nhân loại đi lại trong mạng ảo, cũng có người dùng các loại hình thái quý hiếm và quái lạ. Đương nhiên, đại bộ phận vẫn sử dụng hình thái nhân loại.</w:t>
      </w:r>
    </w:p>
    <w:p>
      <w:pPr>
        <w:pStyle w:val="BodyText"/>
      </w:pPr>
      <w:r>
        <w:t xml:space="preserve">Nghe nói đó là bởi vì Hoàng đế Máy móc vĩ đại sử dụng hình thái nhân loại đi lại trong mạng ảo Già La, vì vậy phần lớn người máy trí tuệ nhân tạo cũng sử dụng hình thái nhân loại.</w:t>
      </w:r>
    </w:p>
    <w:p>
      <w:pPr>
        <w:pStyle w:val="BodyText"/>
      </w:pPr>
      <w:r>
        <w:t xml:space="preserve">Một con rùa đen hiếu kỳ hỏi:</w:t>
      </w:r>
    </w:p>
    <w:p>
      <w:pPr>
        <w:pStyle w:val="BodyText"/>
      </w:pPr>
      <w:r>
        <w:t xml:space="preserve">- Ngưu Mãnh Liệt? Sao ngươi ở đây? Không phải ngươi bị điều đi chiến trường số 1 sao?</w:t>
      </w:r>
    </w:p>
    <w:p>
      <w:pPr>
        <w:pStyle w:val="BodyText"/>
      </w:pPr>
      <w:r>
        <w:t xml:space="preserve">- Chiến trường số 1, thực may mắn, Ngưu Mãnh Liệt, trên chiến trường ngươi còn dám tới tại đây. Không muốn sống sao?</w:t>
      </w:r>
    </w:p>
    <w:p>
      <w:pPr>
        <w:pStyle w:val="BodyText"/>
      </w:pPr>
      <w:r>
        <w:t xml:space="preserve">- …</w:t>
      </w:r>
    </w:p>
    <w:p>
      <w:pPr>
        <w:pStyle w:val="BodyText"/>
      </w:pPr>
      <w:r>
        <w:t xml:space="preserve">Một đám hiếu kỳ bu tới, đều là bằng hữu của Ngưu Mãnh Liệt kia.</w:t>
      </w:r>
    </w:p>
    <w:p>
      <w:pPr>
        <w:pStyle w:val="BodyText"/>
      </w:pPr>
      <w:r>
        <w:t xml:space="preserve">Nhạc Trọng thản nhiên đáp một câu:</w:t>
      </w:r>
    </w:p>
    <w:p>
      <w:pPr>
        <w:pStyle w:val="BodyText"/>
      </w:pPr>
      <w:r>
        <w:t xml:space="preserve">- Ta tới tra một ít tình báo.</w:t>
      </w:r>
    </w:p>
    <w:p>
      <w:pPr>
        <w:pStyle w:val="BodyText"/>
      </w:pPr>
      <w:r>
        <w:t xml:space="preserve">Nghe Nhạc Trọng đáp, những người máy trí tuệ nhân tạo khác không dây dưa tiếp.</w:t>
      </w:r>
    </w:p>
    <w:p>
      <w:pPr>
        <w:pStyle w:val="BodyText"/>
      </w:pPr>
      <w:r>
        <w:t xml:space="preserve">Trên chiến trường, có khi những người máy trí tuệ nhân tạo gặp địch nhân quá mạnh, chúng vừa chiến đấu với địch nhân vừa đăng nhập mạng ảo Già La để tìm phương pháp ứng phó.</w:t>
      </w:r>
    </w:p>
    <w:p>
      <w:pPr>
        <w:pStyle w:val="BodyText"/>
      </w:pPr>
      <w:r>
        <w:t xml:space="preserve">Người máy trí tuệ nhân tạo đều có khả năng tính toán cực kỳ mạnh. Cùng lúc làm hai việc với chúng chỉ là việc quá đơn giả. Cho dù là một người máy trí tuệ nhân tạo bình thường nhất cũng có thể vừa chiến đấu với địch nhân vừa tra tư liệu. Sau khi có hệ thống mạng ảo Già La, những người máy trí tuệ nhân tạo thường xuyên lấy yếu thắng mạnh, đột nhiên giết tướng địch.</w:t>
      </w:r>
    </w:p>
    <w:p>
      <w:pPr>
        <w:pStyle w:val="BodyText"/>
      </w:pPr>
      <w:r>
        <w:t xml:space="preserve">Trong mạng ảo Già La, Nhạc Trọng vừa nghĩ tới là đã thấy vô số tin tình báo. Hắn điều chỉnh phương hướng.</w:t>
      </w:r>
    </w:p>
    <w:p>
      <w:pPr>
        <w:pStyle w:val="BodyText"/>
      </w:pPr>
      <w:r>
        <w:t xml:space="preserve">Trong chớp mắt, vô số tin tức đổi thưởng dũng mãng tràn vào thức hải của hắn.</w:t>
      </w:r>
    </w:p>
    <w:p>
      <w:pPr>
        <w:pStyle w:val="BodyText"/>
      </w:pPr>
      <w:r>
        <w:t xml:space="preserve">Trong vô số tin tức đổi thưởng đó có rất nhiều chiến thú máy móc, cũng có các linh kiện binh khí chiến tranh, rực rỡ muôn màu, khiến người nhìn hoa cả mắt.</w:t>
      </w:r>
    </w:p>
    <w:p>
      <w:pPr>
        <w:pStyle w:val="BodyText"/>
      </w:pPr>
      <w:r>
        <w:t xml:space="preserve">Nhạc Trọng nhìn vô số món đồ đổi, lẳng lặng thầm nghĩ: “Những thứ chiến thú máy có thể so với cường giả tứ giai đổi một điểm công huân một chiếc, thật sự là tiện nghi. Nếu đổi trăm triệu chiếc đưa về Địa Cầu thì hoàn toàn có thể quét ngang bất cứ thế lực nào.</w:t>
      </w:r>
    </w:p>
    <w:p>
      <w:pPr>
        <w:pStyle w:val="BodyText"/>
      </w:pPr>
      <w:r>
        <w:t xml:space="preserve">Nhưng những chiến thú máy kia dù tốt, nhưng trăm triệu chiếc thì Nhạc Trọng không thể nào mang về Địa Cầu, bởi vậy hắn nhanh chóng từ bỏ hạng mục này, nhìn sang thứ khác.</w:t>
      </w:r>
    </w:p>
    <w:p>
      <w:pPr>
        <w:pStyle w:val="BodyText"/>
      </w:pPr>
      <w:r>
        <w:t xml:space="preserve">“Đây là, người máy chiến đấu Vương cấp bát giai.” Nhạc Trọng nhìn qua, mắt chợt sáng ngời, đột nhiên nhướng mày: “Bao nhiêu kia? Ba mươi tỷ điểm, quá đắt.”</w:t>
      </w:r>
    </w:p>
    <w:p>
      <w:pPr>
        <w:pStyle w:val="BodyText"/>
      </w:pPr>
      <w:r>
        <w:t xml:space="preserve">Trong bảng đổi đồ, mạnh nhất là người máy cấp Vương hệ chiến đấu bát giai. Nếu Nhạc Trọng đổi được một chiếc, dung nhập trái tim hi vọng vào, hắn có thể tiến vào trong nó, cho dù cường giả bát giai cũng khả năng chiến một trận, thậm chí giết đối phương. Thế nhưng bộ máy Vương cấp bát giai kia đắt đến dọa người, Nhạc Trọng khôi đổi nổi.</w:t>
      </w:r>
    </w:p>
    <w:p>
      <w:pPr>
        <w:pStyle w:val="BodyText"/>
      </w:pPr>
      <w:r>
        <w:t xml:space="preserve">Nhạc Trọng suy nghĩ, lựa chọn thứ cần đổi: “Mặc kệ, đổi trước một khẩu Pháo Hạt và một kiếm laser. Bộ cơ giáp ta ngồi có hai thứ vũ khí này thì sức chiến đấu sẽ tăng gấp mười lần.”</w:t>
      </w:r>
    </w:p>
    <w:p>
      <w:pPr>
        <w:pStyle w:val="BodyText"/>
      </w:pPr>
      <w:r>
        <w:t xml:space="preserve">Lập tức Nhạc Trọng dùng một trăm triệu điểm công huân đổi, nhanh chóng dùng mất hai mươi triệu.</w:t>
      </w:r>
    </w:p>
    <w:p>
      <w:pPr>
        <w:pStyle w:val="BodyText"/>
      </w:pPr>
      <w:r>
        <w:t xml:space="preserve">Trên không cách chiến trường trên cánh đồng mênh mông bát ngát 3000 km, có một căn cứ máy móc cao tới 500 km hình tròn. Sau khi Nhạc Trọng đổi xong Pháo Hạt cấp B và Kiếm Laser cấp B thì căn cứ máy móc khổng lồ kia mở khoang thuyền, từ trong căn cứu có hai ngôi sao băng bay vụt ra, lao về phía mặt đất.</w:t>
      </w:r>
    </w:p>
    <w:p>
      <w:pPr>
        <w:pStyle w:val="BodyText"/>
      </w:pPr>
      <w:r>
        <w:t xml:space="preserve">Ý thức của Nhạc Trọng rời khỏi mạng ảo Già La, điều khiển bộ cơ giáp cận chiến điên cuồng chém giết biến dị tam giai, tứ giai.</w:t>
      </w:r>
    </w:p>
    <w:p>
      <w:pPr>
        <w:pStyle w:val="BodyText"/>
      </w:pPr>
      <w:r>
        <w:t xml:space="preserve">- Ngài đổi Pháo Hạt cấp B và kiếm laser cấp B đã đến, xin nhận hàng.</w:t>
      </w:r>
    </w:p>
    <w:p>
      <w:pPr>
        <w:pStyle w:val="BodyText"/>
      </w:pPr>
      <w:r>
        <w:t xml:space="preserve">Ngay lúc Nhạc Trọng điều khiển cơ giáp vung trảo chém chết một biến dị thú tam giai, một giọng nói đột nhiên truyền vào đầu Ngưu Mãnh Liệt. Đồng thời, quỹ tích hai sao băng nhanh chóng thay đổi, tin tức truyền vào kho số liệu.</w:t>
      </w:r>
    </w:p>
    <w:p>
      <w:pPr>
        <w:pStyle w:val="BodyText"/>
      </w:pPr>
      <w:r>
        <w:t xml:space="preserve">Nhạc Trọng điều khiển Ngưu Mãnh Liệt lui về phía sau một bước.</w:t>
      </w:r>
    </w:p>
    <w:p>
      <w:pPr>
        <w:pStyle w:val="BodyText"/>
      </w:pPr>
      <w:r>
        <w:t xml:space="preserve">Một con vượn lông xanh biến dị tứ giai và một con Cự Mãng vảy đen ngũ giai thân dài trăm mét đánh tới Nhạc Trọng. Bỗng nhiên, hai ngôi sao băng trên trời rơi ầm xuống, trúng vào thân thể vượn lông xanh và Cự Mãng vảy đen.</w:t>
      </w:r>
    </w:p>
    <w:p>
      <w:pPr>
        <w:pStyle w:val="BodyText"/>
      </w:pPr>
      <w:r>
        <w:t xml:space="preserve">Uỳnh!</w:t>
      </w:r>
    </w:p>
    <w:p>
      <w:pPr>
        <w:pStyle w:val="BodyText"/>
      </w:pPr>
      <w:r>
        <w:t xml:space="preserve">Nương theo một tiếng vang lớn, hai ngôi sao băng từ trên trời lao xuống vượn lông xanh và Cự Mãng vảy đen, nện cho chúng nát vụn, máu tươi tung tóe, đào ra hai cái hố cực lớn trên mặt đất.</w:t>
      </w:r>
    </w:p>
    <w:p>
      <w:pPr>
        <w:pStyle w:val="BodyText"/>
      </w:pPr>
      <w:r>
        <w:t xml:space="preserve">Nhạc Trọng bước nhanh đến phía trước, tới chỗ hai cái hố lớn, vung tay, từ trong hai cái hố chợt bay ra hai quả cầu bọc thép màu đen.</w:t>
      </w:r>
    </w:p>
    <w:p>
      <w:pPr>
        <w:pStyle w:val="Compact"/>
      </w:pPr>
      <w:r>
        <w:br w:type="textWrapping"/>
      </w:r>
      <w:r>
        <w:br w:type="textWrapping"/>
      </w:r>
    </w:p>
    <w:p>
      <w:pPr>
        <w:pStyle w:val="Heading2"/>
      </w:pPr>
      <w:bookmarkStart w:id="1478" w:name="chương-1666-đổi-pháo-hạt-cấp-b-và-kiếm-laser-cấp-b"/>
      <w:bookmarkEnd w:id="1478"/>
      <w:r>
        <w:t xml:space="preserve">1456. Chương 1666: Đổi Pháo Hạt Cấp B Và Kiếm Laser Cấp B!</w:t>
      </w:r>
    </w:p>
    <w:p>
      <w:pPr>
        <w:pStyle w:val="Compact"/>
      </w:pPr>
      <w:r>
        <w:br w:type="textWrapping"/>
      </w:r>
      <w:r>
        <w:br w:type="textWrapping"/>
      </w:r>
      <w:r>
        <w:t xml:space="preserve">Hai quả cầu bọc thép màu đen rơi vào tay Nhạc Trọng lập tức mở ra, xuất hiện hai món vũ khí. Một là thanh kiếm laser, thứ khác là một họng pháo Pháo Hạt đường kính 500 li cấp B.</w:t>
      </w:r>
    </w:p>
    <w:p>
      <w:pPr>
        <w:pStyle w:val="BodyText"/>
      </w:pPr>
      <w:r>
        <w:t xml:space="preserve">Nhạc Trọng đặt khẩu Pháo Hạt lên vai nhấn một cái, tế bào máy móc nhúc nhích, nhanh chóng dung hợp với khẩu Pháo Hạt cấp B. Hắn có thể cảm nhận rõ ràng, chỉ cần vừa nghĩ tới là có thể phát động khẩu pháo cấp B này.</w:t>
      </w:r>
    </w:p>
    <w:p>
      <w:pPr>
        <w:pStyle w:val="BodyText"/>
      </w:pPr>
      <w:r>
        <w:t xml:space="preserve">“Rất tốt. Hiện tại ta đã có được đầy đủ vũ khí mạnh, có thể săn giết nhiều biến dị thú mạnh.”</w:t>
      </w:r>
    </w:p>
    <w:p>
      <w:pPr>
        <w:pStyle w:val="BodyText"/>
      </w:pPr>
      <w:r>
        <w:t xml:space="preserve">Ánh mắt Nhạc Trọng rời về phía trung ương khu vực chiến đấu. Trong khu vực giao tranh, khắp nơi đều có biến dị thú ngũ giai, lục giai.</w:t>
      </w:r>
    </w:p>
    <w:p>
      <w:pPr>
        <w:pStyle w:val="BodyText"/>
      </w:pPr>
      <w:r>
        <w:t xml:space="preserve">Nhân vật chính trong trung tâm không phải biến dị thú ngũ giai, lục giai mà biến dị thú thất giai thân dài hàng cây số, thân thể dày đặc lân giáp.</w:t>
      </w:r>
    </w:p>
    <w:p>
      <w:pPr>
        <w:pStyle w:val="BodyText"/>
      </w:pPr>
      <w:r>
        <w:t xml:space="preserve">Lân giáp trên người biến dị thú thất giai có lực phòng ngự biến thái. Những khẩu chủ pháo của các chiến hạm Rắn Hổ Mang cấp A trên trời bắn xuống có thể giết cường giả lục giai, thế nhưng bắn vào người lũ biến dị thú thất giai kia lại không xuyên lôi vảy của chúng.</w:t>
      </w:r>
    </w:p>
    <w:p>
      <w:pPr>
        <w:pStyle w:val="BodyText"/>
      </w:pPr>
      <w:r>
        <w:t xml:space="preserve">Đám biến dị thú thất giai không ngừng càn quét sâu vào trong đoàn quân chiến thú máy, tùy tiện lăn lộn vài vòng đã đè nát chiến thú máy thành đống sắt vụn.</w:t>
      </w:r>
    </w:p>
    <w:p>
      <w:pPr>
        <w:pStyle w:val="BodyText"/>
      </w:pPr>
      <w:r>
        <w:t xml:space="preserve">Một con Xích Viêm Long có bảy phần giống Bạo Long, ột cây số, toàn thân đỏ thẫm, ngoác miệng nhả ra lực lượng bổn nguyên lửa, luồng lửa kéo dài mấy chục cây số phụt ra, lao thẳng vào quân đoàn chiến thú máy móc.</w:t>
      </w:r>
    </w:p>
    <w:p>
      <w:pPr>
        <w:pStyle w:val="BodyText"/>
      </w:pPr>
      <w:r>
        <w:t xml:space="preserve">Trong khu vực bị lửa cháy bao trùm, vô số chiến thú máy móc bị nung chảy, hóa thành đống hợp kim vứt đi.</w:t>
      </w:r>
    </w:p>
    <w:p>
      <w:pPr>
        <w:pStyle w:val="BodyText"/>
      </w:pPr>
      <w:r>
        <w:t xml:space="preserve">Cho dù người máy có chip trí tuệ nhân tạo cũng không may mắn thoát khỏi, bị hỏa diễm đỏ rực đốt thành thép lỏng.</w:t>
      </w:r>
    </w:p>
    <w:p>
      <w:pPr>
        <w:pStyle w:val="BodyText"/>
      </w:pPr>
      <w:r>
        <w:t xml:space="preserve">Một con rắn mối khổng lồ cao tới một cây số, sáu đuôi màu xanh, thân hình nhào lên, nhảy thẳng vào khu vực đông chiến thú máy nhất. Cái đuôi bự chảng không ngừng quăng quật, như xe lu nghiến qua nghiến lại, đè nát bét lũ chiến thú máy móc.</w:t>
      </w:r>
    </w:p>
    <w:p>
      <w:pPr>
        <w:pStyle w:val="BodyText"/>
      </w:pPr>
      <w:r>
        <w:t xml:space="preserve">Biến dị thú thất giai mạnh khủng bố, mỗi con là một trận thiên tai đại họa. Thời điểm chúng công kích là đất rung núi chuyển, không thể ngăn cản. Cho dù những người máy trí tuệ nhân tạo thất giai cũng cần mười con mới có thể giằng co với con biến dị thú.</w:t>
      </w:r>
    </w:p>
    <w:p>
      <w:pPr>
        <w:pStyle w:val="BodyText"/>
      </w:pPr>
      <w:r>
        <w:t xml:space="preserve">Trong Đế quốc Máy móc, số lượng người máy trí tuệ nhân tạo thất giai không nhiều, chúng thuộc về giai cấp quý tộc. Chiến lực của chúng cũng rất cường hoành. Tổng cộng có tám mươi người máy trí tuệ nhân tạo thất giai gia nhập trận chiến. Chúng lập tiểu đội mười con một, phân tám tiểu đội, ngăn cản được tám con biến dị thú thất giai.</w:t>
      </w:r>
    </w:p>
    <w:p>
      <w:pPr>
        <w:pStyle w:val="BodyText"/>
      </w:pPr>
      <w:r>
        <w:t xml:space="preserve">Có điều số lượng biến dị thú thất giai lại có chín, còn một con không bị cường giả ngăn chặn. Con biến dị thú thất giai kia chính là một con Hắc Trư Đồng Chùy biến dị thân ột cây số, toàn thân lông đen xì, khắp nơi trên thân thể mọc gai xương sắc bén, lại mọc ra ba cái đuôi trông như lưu tinh chùy.</w:t>
      </w:r>
    </w:p>
    <w:p>
      <w:pPr>
        <w:pStyle w:val="BodyText"/>
      </w:pPr>
      <w:r>
        <w:t xml:space="preserve">(*Hắc Trư Đồng chùy: Lợn đen đuôi chùy)</w:t>
      </w:r>
    </w:p>
    <w:p>
      <w:pPr>
        <w:pStyle w:val="BodyText"/>
      </w:pPr>
      <w:r>
        <w:t xml:space="preserve">Con Hắc Trư Đồng Chùy biến dị thất giai kia hứng vô số hỏa lực oanh kích mà lao về phía đoàn quân chiến thú máy. Sau lưng nó còn có năm mươi Hắc Trư Đồng Chùy biến dị lục giai và vô số con ngũ giai, tứ giai, tam giai. Tộc đàn Hắc Trư Đồng Chùy dưới sự dẫn dắt của con đầu đàn thất giai tả xung hữu đột trong quân đoàn thú máy, mỗi khắc đều phá hủy hơn vạn con thú máy.</w:t>
      </w:r>
    </w:p>
    <w:p>
      <w:pPr>
        <w:pStyle w:val="BodyText"/>
      </w:pPr>
      <w:r>
        <w:t xml:space="preserve">Hơn hai trăm người máy trí tuệ nhân tạo lục giai đã hiện hình thái bản thể, điên cuồng công kích con Hắc Trư Đồng Chùy biến dị thất giai.</w:t>
      </w:r>
    </w:p>
    <w:p>
      <w:pPr>
        <w:pStyle w:val="BodyText"/>
      </w:pPr>
      <w:r>
        <w:t xml:space="preserve">Trừ ra một số người máy lục giai sử dụng vũ khí cấp B có thể tổn thương con lợn thất giai kia ra, còn những người máy lục giai khác cũng chỉ tạo ít vết thương nhỏ không đáng kể cho nó. Với khả năng khôi phục của biến dị thú thất giai, những thương thế trên người con lợn kia chỉ mấy hô hấp đã khỏi hoàn toàn.</w:t>
      </w:r>
    </w:p>
    <w:p>
      <w:pPr>
        <w:pStyle w:val="BodyText"/>
      </w:pPr>
      <w:r>
        <w:t xml:space="preserve">Hắc Trư Đồng Chùy biến dị thất giai thống soái tộc đàn hoành hành không kiêng nể, đồ sát chiến thú máy móc, vượt xa số lượng chiến thú đang tiếp viện và bổ sung, cực kỳ chói mắt trên chiến trường.</w:t>
      </w:r>
    </w:p>
    <w:p>
      <w:pPr>
        <w:pStyle w:val="BodyText"/>
      </w:pPr>
      <w:r>
        <w:t xml:space="preserve">Nhạc Trọng nhìn con Hắc Trư Đồng Chùy thất giai, mắt đảo một vòng nóng rực: “Chính là nó! Con mồi khai trương đầu tiên. Sau khi giết nó xong nhất định có thể đạt được nguyên khí cường đại để cho ta tiến hóa.”</w:t>
      </w:r>
    </w:p>
    <w:p>
      <w:pPr>
        <w:pStyle w:val="BodyText"/>
      </w:pPr>
      <w:r>
        <w:t xml:space="preserve">Chẳng bao lâu trước kia, Nhạc Trọng trước mặt biến dị thú thất giai chỉ là con kiến nhỏ bé, ngay cả phòng ngự đối phương cũng không phá nổi. Mà bây giờ, hắn lại có được thực lực khiêu chiến thú biến dị thất giai.</w:t>
      </w:r>
    </w:p>
    <w:p>
      <w:pPr>
        <w:pStyle w:val="BodyText"/>
      </w:pPr>
      <w:r>
        <w:t xml:space="preserve">Chớp mắt một cái, Nhạc Trọng điều khiển cơ giáp cận chiến hóa thành bóng ma mau chóng lao đi trong chiến trường.</w:t>
      </w:r>
    </w:p>
    <w:p>
      <w:pPr>
        <w:pStyle w:val="BodyText"/>
      </w:pPr>
      <w:r>
        <w:t xml:space="preserve">Rất nhiều biến dị thú tam giai, tứ giai như thủy triều vọt tới hắn.</w:t>
      </w:r>
    </w:p>
    <w:p>
      <w:pPr>
        <w:pStyle w:val="BodyText"/>
      </w:pPr>
      <w:r>
        <w:t xml:space="preserve">Nọc độc, gai xương, mưa đá, hỏa diễm, các loại công kích liên tục dội vào cơ giáp chiến đấu mà Nhạc Trọng đang điều khiển. Tuy hắn đã cố sức né tránh, nhưng vẫn bị dính không ít đòn lên cơ thể.</w:t>
      </w:r>
    </w:p>
    <w:p>
      <w:pPr>
        <w:pStyle w:val="BodyText"/>
      </w:pPr>
      <w:r>
        <w:t xml:space="preserve">Có điều lực phòng ngự của bộ cơ giáp chiến đấu lục giai này cũng vô cùng đáng sợ. Vô số công kích bắn tới không làm bộ cơ giáp này tổn thương chút nào.</w:t>
      </w:r>
    </w:p>
    <w:p>
      <w:pPr>
        <w:pStyle w:val="BodyText"/>
      </w:pPr>
      <w:r>
        <w:t xml:space="preserve">Nhạc Trọng điều khiển cơ giáp điên cuồng chém giết. Hai tay hắn như cối xay thịt không ngừng xoáy tròn, cứng rắn mở một đường máu trong biển thú biến dị.</w:t>
      </w:r>
    </w:p>
    <w:p>
      <w:pPr>
        <w:pStyle w:val="BodyText"/>
      </w:pPr>
      <w:r>
        <w:t xml:space="preserve">Sau khi tiêu diệt vô số biến dị thú, Nhạc Trọng cuối cùng cũng đi tới trung ương chiến trường.</w:t>
      </w:r>
    </w:p>
    <w:p>
      <w:pPr>
        <w:pStyle w:val="BodyText"/>
      </w:pPr>
      <w:r>
        <w:t xml:space="preserve">Trung ương chiến trường lúc này đã thành lò sát sinh khổng lồ. Ánh sáng đan xen, máu thịt tung tóe, linh kiện lả tả. Đồng thời chủ lực chiến trường ở đây đã đổi từ tứ giai thành ngũ giai.</w:t>
      </w:r>
    </w:p>
    <w:p>
      <w:pPr>
        <w:pStyle w:val="BodyText"/>
      </w:pPr>
      <w:r>
        <w:t xml:space="preserve">Biến dị thú tứ giai, ngũ giai trên Địa Cầu chính là bá chủ một phương, thế nhưng trên chiến trường nơi đây gần như chỉ là pháo hôi. Bá chủ chính thức chính là biến dị thú lục giai và biến dị thú thất giai vô địch.</w:t>
      </w:r>
    </w:p>
    <w:p>
      <w:pPr>
        <w:pStyle w:val="BodyText"/>
      </w:pPr>
      <w:r>
        <w:t xml:space="preserve">Chiến trường ngổn ngang thi thể biến dị thú dài hàng trăm mét, nhưng rất nhiều ngọn núi nhỏ.</w:t>
      </w:r>
    </w:p>
    <w:p>
      <w:pPr>
        <w:pStyle w:val="BodyText"/>
      </w:pPr>
      <w:r>
        <w:t xml:space="preserve">Nhạc Trọng lặng lẽ nhảy lên thi hài một con biến dị thú cao tới 150m, điều chỉnh Pháo Hạt cấp B nhắm một con Hắc Trư Đồng Chùy lục giai rồi bóp cò.</w:t>
      </w:r>
    </w:p>
    <w:p>
      <w:pPr>
        <w:pStyle w:val="BodyText"/>
      </w:pPr>
      <w:r>
        <w:t xml:space="preserve">Ánh bắt đầu hội tụ trên họng pháo. Sau một khắc, dải sáng to như thùng nước bắn thẳng vào đầu con Hắc Trư Đồng Chùy biến dị.</w:t>
      </w:r>
    </w:p>
    <w:p>
      <w:pPr>
        <w:pStyle w:val="BodyText"/>
      </w:pPr>
      <w:r>
        <w:t xml:space="preserve">Đạn hạt năng lượng nổ tung trên đầu con lợn biến dị, xuyên thủng. Máu tươi phọt ra.</w:t>
      </w:r>
    </w:p>
    <w:p>
      <w:pPr>
        <w:pStyle w:val="BodyText"/>
      </w:pPr>
      <w:r>
        <w:t xml:space="preserve">Sau phát bắn kinh khủng, Nhạc Trọng chợt cảm giác năng lượng của bộ cơ giáp thoáng cái hao mất một phần tư, khiến hắn nhíu mày.</w:t>
      </w:r>
    </w:p>
    <w:p>
      <w:pPr>
        <w:pStyle w:val="BodyText"/>
      </w:pPr>
      <w:r>
        <w:t xml:space="preserve">“Khẩu pháo cấp B này quả nhiên đủ mạnh, nhưng tiêu hao năng lượng cũng quá nhiều. Năng lượng lục giai mà chỉ đủ bắn có bốn phát.”</w:t>
      </w:r>
    </w:p>
    <w:p>
      <w:pPr>
        <w:pStyle w:val="BodyText"/>
      </w:pPr>
      <w:r>
        <w:t xml:space="preserve">Con biến dị Hắc Trư Đồng Chùy ăn một pháo còn chưa chết, nó rống lên thảm thiết, gườm gườm nhìn về phía Nhạc Trọng, mắt ngập hận thù.</w:t>
      </w:r>
    </w:p>
    <w:p>
      <w:pPr>
        <w:pStyle w:val="BodyText"/>
      </w:pPr>
      <w:r>
        <w:t xml:space="preserve">Nghe tiếng rống thảm của con lợn lục giai kia, đầu đàn Hắc Trư Đồng Chùy thất giai đang hành động khiên thịt kiêm xe tông ủi chợt quay lại, mắt quét về phía Nhạc Trọng đầy hận thù lạnh lẽo.</w:t>
      </w:r>
    </w:p>
    <w:p>
      <w:pPr>
        <w:pStyle w:val="BodyText"/>
      </w:pPr>
      <w:r>
        <w:t xml:space="preserve">Hắc Trư Đồng Chùy thất giai dậm chân uỳnh uỳnh, thống soái đàn Hắc Trư Đồng Chùy thành đại quân rầm rập xông tới Nhạc Trọng.</w:t>
      </w:r>
    </w:p>
    <w:p>
      <w:pPr>
        <w:pStyle w:val="BodyText"/>
      </w:pPr>
      <w:r>
        <w:t xml:space="preserve">- Là Ngưu Mãnh Liệt!</w:t>
      </w:r>
    </w:p>
    <w:p>
      <w:pPr>
        <w:pStyle w:val="BodyText"/>
      </w:pPr>
      <w:r>
        <w:t xml:space="preserve">- Hắn đổi Pháo hạt và kiếm laser cấp B định đối phó con biến dị thú thất giai kia sao?</w:t>
      </w:r>
    </w:p>
    <w:p>
      <w:pPr>
        <w:pStyle w:val="BodyText"/>
      </w:pPr>
      <w:r>
        <w:t xml:space="preserve">- Biến dị thú thất giai đâu dễ đối phó tehes, trong chúng ta không ít người cũng có Pháo Hạt và kiếm laser cấp B, nhưng vẫn không phải đối thủ của con biến dị thú thất giai kia. Hắn quá lỗ mãng, xem chừng hắn phải về lô chờ đúc lại rồi.</w:t>
      </w:r>
    </w:p>
    <w:p>
      <w:pPr>
        <w:pStyle w:val="Compact"/>
      </w:pPr>
      <w:r>
        <w:br w:type="textWrapping"/>
      </w:r>
      <w:r>
        <w:br w:type="textWrapping"/>
      </w:r>
    </w:p>
    <w:p>
      <w:pPr>
        <w:pStyle w:val="Heading2"/>
      </w:pPr>
      <w:bookmarkStart w:id="1479" w:name="chương-1667-kịch-chiến-bầy-đồng-chuy-hắc-trư"/>
      <w:bookmarkEnd w:id="1479"/>
      <w:r>
        <w:t xml:space="preserve">1457. Chương 1667: Kịch Chiến Bầy Đồng Chuy Hắc Trư!</w:t>
      </w:r>
    </w:p>
    <w:p>
      <w:pPr>
        <w:pStyle w:val="Compact"/>
      </w:pPr>
      <w:r>
        <w:br w:type="textWrapping"/>
      </w:r>
      <w:r>
        <w:br w:type="textWrapping"/>
      </w:r>
      <w:r>
        <w:t xml:space="preserve">- …</w:t>
      </w:r>
    </w:p>
    <w:p>
      <w:pPr>
        <w:pStyle w:val="BodyText"/>
      </w:pPr>
      <w:r>
        <w:t xml:space="preserve">Những người máy trí tuệ nhân tạo lục giai nhìn Hắc Trư Đồng Chùy biến dị thất giai chỉ huy tộc đàn đuổi giết tới chỗ Nhạc Trọng thì nghị luận ồn ào, chẳng qua niệm tình đồng bào, những người máy trí tuệ nhân tạo đều lần lượt lấy vũ khí viễn trình ra oanh kích đàn Hắc Trư Đồng Chùy biến dị.</w:t>
      </w:r>
    </w:p>
    <w:p>
      <w:pPr>
        <w:pStyle w:val="BodyText"/>
      </w:pPr>
      <w:r>
        <w:t xml:space="preserve">Bị mọi người bắn phá liên tục, rất nhiều Hắc Trư Đồng Chùy biến bị bắn nổ tung. Thế nhưng đa số đó chỉ là Hắc Trư Đồng Chùy tam, tứ giai, còn Hắc Trư Đồng Chùy ngũ giai trở lên đã có lực phòng ngự kinh người, hình thể khổng lồ, cho nên dù lọt vào trận công kích của người máy lục giai thì cũng khó giết ngay được chúng.</w:t>
      </w:r>
    </w:p>
    <w:p>
      <w:pPr>
        <w:pStyle w:val="BodyText"/>
      </w:pPr>
      <w:r>
        <w:t xml:space="preserve">Đối mặt con Hắc Trư Đồng Chùy biến dị thất giai đang ủi tới, Nhạc Trọng nghiêm túc, không lùi mà tiến, xông thẳng tới con Hắc Trư Đồng Chùy biến dị thất giai.</w:t>
      </w:r>
    </w:p>
    <w:p>
      <w:pPr>
        <w:pStyle w:val="BodyText"/>
      </w:pPr>
      <w:r>
        <w:t xml:space="preserve">- Xong rồi!</w:t>
      </w:r>
    </w:p>
    <w:p>
      <w:pPr>
        <w:pStyle w:val="BodyText"/>
      </w:pPr>
      <w:r>
        <w:t xml:space="preserve">- Chịu chết sao?</w:t>
      </w:r>
    </w:p>
    <w:p>
      <w:pPr>
        <w:pStyle w:val="BodyText"/>
      </w:pPr>
      <w:r>
        <w:t xml:space="preserve">- …</w:t>
      </w:r>
    </w:p>
    <w:p>
      <w:pPr>
        <w:pStyle w:val="BodyText"/>
      </w:pPr>
      <w:r>
        <w:t xml:space="preserve">Những người máy trí tuệ nhân tạo lục giai khác nhìn Nhạc Trọng không ngờ lao thẳng tới Hắc Trư Đồng Chùy biến dị, mắt đều thể hiện sự khó tin. Xem ra Nhạc Trọng như vậy chính là đang muốn chết.</w:t>
      </w:r>
    </w:p>
    <w:p>
      <w:pPr>
        <w:pStyle w:val="BodyText"/>
      </w:pPr>
      <w:r>
        <w:t xml:space="preserve">Song phương nhanh chóng tiếp cận, chỉ qua một lần hít thở, khoảng cách đã dưới 300m.</w:t>
      </w:r>
    </w:p>
    <w:p>
      <w:pPr>
        <w:pStyle w:val="BodyText"/>
      </w:pPr>
      <w:r>
        <w:t xml:space="preserve">Con Hắc Trư Đồng Chùy biến dị thất giai mắt lóe hung quang, cái đuôi như quả chùy gai hóa thành sao băng, xé rách không khí, kéo theo khí lưu nóng rực đánh về phía Nhạc Trọng.</w:t>
      </w:r>
    </w:p>
    <w:p>
      <w:pPr>
        <w:pStyle w:val="BodyText"/>
      </w:pPr>
      <w:r>
        <w:t xml:space="preserve">Tốc độ vung đuôi của con lợn thất giai kia cực kỳ nhanh, cho dù là người máy trí tuệ nhân tạo thất giai cũng chưa chắc ránh khỏi.</w:t>
      </w:r>
    </w:p>
    <w:p>
      <w:pPr>
        <w:pStyle w:val="BodyText"/>
      </w:pPr>
      <w:r>
        <w:t xml:space="preserve">Nhạc Trọng chính là cường giả thất giai, có thân thể Thần Ma cấp hai, lực phản xạ vượt tất cả người máy trí tuệ nhân tạo thất giai. Hắc vừa liếc thấy cái đuôi của Hắc Trư Đồng Chùy vung lên là đã điều khiển cơ giáp lục giai dùng toàn lực tránh khỏi cú quật đuôi kia.</w:t>
      </w:r>
    </w:p>
    <w:p>
      <w:pPr>
        <w:pStyle w:val="BodyText"/>
      </w:pPr>
      <w:r>
        <w:t xml:space="preserve">Quả chùy khổng lồ sượt qua cơ giáp của Nhạc Trọng, oánh thẳng lên mặt đất khiến mặt đất lõm thành một cái hố vĩ đại, đất đai nứt toác, lan ra bốn phương tám hướng.</w:t>
      </w:r>
    </w:p>
    <w:p>
      <w:pPr>
        <w:pStyle w:val="BodyText"/>
      </w:pPr>
      <w:r>
        <w:t xml:space="preserve">Miễn cưỡng né được một kích, cơ giáp vận lực nhảy bật lên lưng con lợn thất giai.</w:t>
      </w:r>
    </w:p>
    <w:p>
      <w:pPr>
        <w:pStyle w:val="BodyText"/>
      </w:pPr>
      <w:r>
        <w:t xml:space="preserve">Nhạc Trọng vừa mới nhảy lên lưng Hắc Trư Đồng Chùy biến dị thất giai, con lợn lập tức vung tiếp hai cái đuôi chùy còn lại lên, cực kỳ chính xác nhắm thẳng về phía hắn.</w:t>
      </w:r>
    </w:p>
    <w:p>
      <w:pPr>
        <w:pStyle w:val="BodyText"/>
      </w:pPr>
      <w:r>
        <w:t xml:space="preserve">Hai cái đuôi hình quả chùy giao thoa trước sau đập tới Nhạc Trọng, gần như phong tỏa toàn bộ phương vị tránh né của hắn.</w:t>
      </w:r>
    </w:p>
    <w:p>
      <w:pPr>
        <w:pStyle w:val="BodyText"/>
      </w:pPr>
      <w:r>
        <w:t xml:space="preserve">Vô luận Nhạc Trọng tránh né như thế nào đuề sẽ bị cái đuôi kia đập trúng, cuối cùng hóa thành đống sắt vụn.</w:t>
      </w:r>
    </w:p>
    <w:p>
      <w:pPr>
        <w:pStyle w:val="BodyText"/>
      </w:pPr>
      <w:r>
        <w:t xml:space="preserve">Mắt Nhạc Trọng lóe hàn quang, dùng toàn lực truyền lực lượng vào cơ giáp khiến tốc độ nó tăng vọt, tiến thẳng tới chỗ giao thoa của hai cái đuôi. Xẹt một cái, hắn cứng rắn né được một đòn từ chỗ giao thoa của hai cái đuôi lợn.</w:t>
      </w:r>
    </w:p>
    <w:p>
      <w:pPr>
        <w:pStyle w:val="BodyText"/>
      </w:pPr>
      <w:r>
        <w:t xml:space="preserve">- Né được rồi!</w:t>
      </w:r>
    </w:p>
    <w:p>
      <w:pPr>
        <w:pStyle w:val="BodyText"/>
      </w:pPr>
      <w:r>
        <w:t xml:space="preserve">- Trời ạ, hắn lại có thể sống sót được trước con Hắc Trư Đồng Chùy biến dị thất giai, thật khó tưởng tượng nổi!</w:t>
      </w:r>
    </w:p>
    <w:p>
      <w:pPr>
        <w:pStyle w:val="BodyText"/>
      </w:pPr>
      <w:r>
        <w:t xml:space="preserve">- Ngưu Mãnh Liệt này quả nhiên là siêu cấp thiên tài trong Đế quốc Máy móc chúng ta, có thể né trốn được biến dị thsu thất giai, quá lợi hại!</w:t>
      </w:r>
    </w:p>
    <w:p>
      <w:pPr>
        <w:pStyle w:val="BodyText"/>
      </w:pPr>
      <w:r>
        <w:t xml:space="preserve">- …</w:t>
      </w:r>
    </w:p>
    <w:p>
      <w:pPr>
        <w:pStyle w:val="BodyText"/>
      </w:pPr>
      <w:r>
        <w:t xml:space="preserve">Những người máy trí tuệ nhân tạo lục giai thấy thế liền thi nhau sợ hãi thán phục.</w:t>
      </w:r>
    </w:p>
    <w:p>
      <w:pPr>
        <w:pStyle w:val="BodyText"/>
      </w:pPr>
      <w:r>
        <w:t xml:space="preserve">Né được đòn tuyệt sát, Nhạc Trọng điều khiển cơ giáp nhảy lên đầu một con Hắc Trư Đồng Chùy lục giai đã bị trọng thương. Chuôi kiếm laser cấp B trong tay hắn lóe sáng, bắn ra lưỡi kiếm laser dài sáu mét.</w:t>
      </w:r>
    </w:p>
    <w:p>
      <w:pPr>
        <w:pStyle w:val="BodyText"/>
      </w:pPr>
      <w:r>
        <w:t xml:space="preserve">Cầm thanh kiếm laser dài sáu mét, Nhạc Trọng vung kiếm laser cực lớn hóa thành một cơn bão hung hăng xoắn mạnh xuống đầu con lợn biến dị lục giai, máu tươi vẩy ra.</w:t>
      </w:r>
    </w:p>
    <w:p>
      <w:pPr>
        <w:pStyle w:val="BodyText"/>
      </w:pPr>
      <w:r>
        <w:t xml:space="preserve">Hắc Trư Đồng Chùy biến dị lục giai xác thực rất cứng, cho dù chủ pháo của chiến hạm cấp A cũng khó phá được da nó, thế mà trước mặt kiếm Laser vẫn bị chém đứt.</w:t>
      </w:r>
    </w:p>
    <w:p>
      <w:pPr>
        <w:pStyle w:val="BodyText"/>
      </w:pPr>
      <w:r>
        <w:t xml:space="preserve">Đầu con Hắc Trư Đồng Chùy lục giai tóe máu, sau đó thủng một lỗ khủng bố. Nhạc Trọng điều khiển cơ giáp hóa thành cái máy khoan cực lớn, mũi khoan là thanh kiếm laser, thoáng cái chui thẳng vào trong động máu, chui vào đầu con lợn, nhìn thấy đại não của nó.</w:t>
      </w:r>
    </w:p>
    <w:p>
      <w:pPr>
        <w:pStyle w:val="BodyText"/>
      </w:pPr>
      <w:r>
        <w:t xml:space="preserve">Nhạc Trọng vung kiếm đâm vào não con Hắc Trư Đồng Chùy ngoáy não con lợn thành đống bùn, sau đó thò vuốt moi tinh hạch lục giai của con lợn rồi nhảy dựng lên, từ đầu con lợn biến dị lục giai nhảy sang nơi khác.</w:t>
      </w:r>
    </w:p>
    <w:p>
      <w:pPr>
        <w:pStyle w:val="BodyText"/>
      </w:pPr>
      <w:r>
        <w:t xml:space="preserve">Con Hắc Trư Đồng Chùy biến dị lục giai vừa chết, sinh mạng nguyên khí khổng lồ lao vào cơ thể Nhạc Trọng, khiến cơ thể hắn cảm thấy thư thái.</w:t>
      </w:r>
    </w:p>
    <w:p>
      <w:pPr>
        <w:pStyle w:val="BodyText"/>
      </w:pPr>
      <w:r>
        <w:t xml:space="preserve">Nhạc Trọng thầm nghĩ: "Quả nhiên, phải đánh chết rất nhiều biến dị thú ta mới có thể thuận lợi tấn cấp cường hóa. Nếu từng bước tu luyện thì có tu tới chết cũng khó đột phá Thần chiến sĩ bát giai.”</w:t>
      </w:r>
    </w:p>
    <w:p>
      <w:pPr>
        <w:pStyle w:val="BodyText"/>
      </w:pPr>
      <w:r>
        <w:t xml:space="preserve">Hắc Trư Đồng Chùy lục giai chết lập tức khiến đàn Hắc Trư Đồng Chùy đều gào lên phẫn nộ lẫn bi thương, thi nhau công kích tới Nhạc Trọng.</w:t>
      </w:r>
    </w:p>
    <w:p>
      <w:pPr>
        <w:pStyle w:val="BodyText"/>
      </w:pPr>
      <w:r>
        <w:t xml:space="preserve">Trong chốc lát, những con Hắc Trư Đồng Chùy công kích tới gần Nhạc Trọng, vung đuôi lên, trên trời xuất hiện vô số quả chùy như sao băng nện xuống đầu Nhạc Trọng.</w:t>
      </w:r>
    </w:p>
    <w:p>
      <w:pPr>
        <w:pStyle w:val="BodyText"/>
      </w:pPr>
      <w:r>
        <w:t xml:space="preserve">Đối mặt với chùy gai đầy trời, cường giả như Nhạc Trọng cũng không thể hoàn toàn tránh né.</w:t>
      </w:r>
    </w:p>
    <w:p>
      <w:pPr>
        <w:pStyle w:val="BodyText"/>
      </w:pPr>
      <w:r>
        <w:t xml:space="preserve">Nhạc Trọng đạp bộ pháp kỳ dị, né tránh xuyên qua vô số quả chùy, cuối cùng bị một chùy của Hắc Trư Đồng Chùy biến dị ngũ giai đập vào cơ thể.</w:t>
      </w:r>
    </w:p>
    <w:p>
      <w:pPr>
        <w:pStyle w:val="BodyText"/>
      </w:pPr>
      <w:r>
        <w:t xml:space="preserve">Cái đuôi của Hắc Trư Đồng Chùy phang vào cơ giáp của Nhạc Trọng vang vọng tiếng nổ mạnh.</w:t>
      </w:r>
    </w:p>
    <w:p>
      <w:pPr>
        <w:pStyle w:val="BodyText"/>
      </w:pPr>
      <w:r>
        <w:t xml:space="preserve">Cơ giáp của Nhạc Trọng chịu một đòn này thoáng cái trở nên vặn vọe, chấn động cực lớn truyền tới cơ thể của hắn.</w:t>
      </w:r>
    </w:p>
    <w:p>
      <w:pPr>
        <w:pStyle w:val="BodyText"/>
      </w:pPr>
      <w:r>
        <w:t xml:space="preserve">Nếu một cường giả lục giai chịu một đòn này cũng bị chấn thương, thậm chí bị đánh chết. Thế nhưng đối mặt với chấn động cực lớn kia mà Nhạc Trọng lại không có cảm giác gì.</w:t>
      </w:r>
    </w:p>
    <w:p>
      <w:pPr>
        <w:pStyle w:val="BodyText"/>
      </w:pPr>
      <w:r>
        <w:t xml:space="preserve">Cơ thể vặn vẹo, Nhạc Trọng không chịu ảnh hưởng, ngược lại nhảy lên cao, đáp xuống đầu con Hắc Trư Đồng Chùy ngũ giai kia. Cầm kiếm laser điên cuồng xoáy tròn, hắn lại chui vào đầu con lợn, tiếp tục chặt chém bên trong, quấy nát bươm đầu não của Hắc Trư Đồng Chùy ngũ giai.</w:t>
      </w:r>
    </w:p>
    <w:p>
      <w:pPr>
        <w:pStyle w:val="BodyText"/>
      </w:pPr>
      <w:r>
        <w:t xml:space="preserve">Giết xong con Hắc Trư Đồng Chùy ngũ giai, Nhạc trọng thuận thế xông lên, chui khỏi bụng con lợn, nhảy một cái như đạn pháo bắn ra, chui thẳng vào bụng một con lợn biến dị ngũ giai khác, lại chém nát vụn bụng nó.</w:t>
      </w:r>
    </w:p>
    <w:p>
      <w:pPr>
        <w:pStyle w:val="BodyText"/>
      </w:pPr>
      <w:r>
        <w:t xml:space="preserve">Những con Hắc Trư Đồng Chùy khác vừa sợ vừa giận, không biết thế nào cho phải. Chỉ qua mấy lần hít thở Nhạc Trọng đã xuyên qua thân thể tất cả những con Hắc Trư Đồng Chùy ngũ giai, kéo theo vô số máu đen rời xa Hắc Trư Đồng Chùy thất giai.</w:t>
      </w:r>
    </w:p>
    <w:p>
      <w:pPr>
        <w:pStyle w:val="BodyText"/>
      </w:pPr>
      <w:r>
        <w:t xml:space="preserve">Nhạc Trọng xuyên thẳng qua đàn Hắc Trư Đồng Chùy ngũ giai, giết vô số, sinh mệnh nguyên khí cuồn cuộn tràn vào cơ thể hắn, lắng động xuống, chậm rãi cải tạo cơ thể hắn.</w:t>
      </w:r>
    </w:p>
    <w:p>
      <w:pPr>
        <w:pStyle w:val="BodyText"/>
      </w:pPr>
      <w:r>
        <w:t xml:space="preserve">Biến dị thú ngũ giai có nguyên khí so được với Thần chiến sĩ lục giai. Nhạc Trọng chém giết những Hắc Trư Đồng Chùy ngũ giai tuy không thể cho hắn một bước lên trời trở thành bát giai cường giả, nhưng không thiếu chỗ tốt.</w:t>
      </w:r>
    </w:p>
    <w:p>
      <w:pPr>
        <w:pStyle w:val="BodyText"/>
      </w:pPr>
      <w:r>
        <w:t xml:space="preserve">Hắc Trư Đồng Chùy biến dị thất giai nhìn Nhạc Trọng đồ sát bộ hạ của nó mà vừa giận vừa sợ. Nó tuyệt đối không ngờ lại có kẻ dám cả gan giết hại bộ hạ của nó ngay trước mũi nó, nó muốn giết Nhạc Trọng, thế nhưng ngăn giữa nó và hắn là vô số bộ hạ, nó không thể nào xuyên qua đám bộ hạ đi giết Nhạc Trọng.</w:t>
      </w:r>
    </w:p>
    <w:p>
      <w:pPr>
        <w:pStyle w:val="Compact"/>
      </w:pPr>
      <w:r>
        <w:t xml:space="preserve">Không bị Hắc Trư Đồng Chùy biến dị thất giai kiềm chế, Nhạc Trọng trong bầy heo biến dị như hổ vào bầy dê tùy ý giết chóc. Vừa đối mặt là hắn có thể lợi dụng tính năng cường đại của cơ giáp người máy trí tuệ nhân tạo để chui thẳng vào kẻ địch, giết rồi cướp tinh hạch.</w:t>
      </w:r>
      <w:r>
        <w:br w:type="textWrapping"/>
      </w:r>
      <w:r>
        <w:br w:type="textWrapping"/>
      </w:r>
    </w:p>
    <w:p>
      <w:pPr>
        <w:pStyle w:val="Heading2"/>
      </w:pPr>
      <w:bookmarkStart w:id="1480" w:name="chương-1668-giết-hắc-trư-đồng-chùy-biến-dị-thất-giai-1"/>
      <w:bookmarkEnd w:id="1480"/>
      <w:r>
        <w:t xml:space="preserve">1458. Chương 1668: Giết Hắc Trư Đồng Chùy Biến Dị Thất Giai! (1)</w:t>
      </w:r>
    </w:p>
    <w:p>
      <w:pPr>
        <w:pStyle w:val="Compact"/>
      </w:pPr>
      <w:r>
        <w:br w:type="textWrapping"/>
      </w:r>
      <w:r>
        <w:br w:type="textWrapping"/>
      </w:r>
      <w:r>
        <w:t xml:space="preserve">“Với lực lượng cơ giáp của ta hiện tại, muốn giết biến dị thú lục giai quả có chút khó khăn. Nếu là bản thể của ta, lại dùng tất cả thủ đoạn, thì thậm chí nắm chắc vài phần đánh chết cả biến dị thú thất giai, nhưng sử dụng cơ giáp này thì quá khó khăn.”</w:t>
      </w:r>
    </w:p>
    <w:p>
      <w:pPr>
        <w:pStyle w:val="BodyText"/>
      </w:pPr>
      <w:r>
        <w:t xml:space="preserve">Vừa giết biến dị thú, Nhạc Trọng vừa lẳng lặng tính toán. Hắn giết số biến dị thú ngũ giai, lục giai cũng thu được không ít lợi ích, nhưng muốn chính thức lột xác tiến hóa lên một bậc thang nữa, thì nhất định phải giết quái vật khủng bố như biến dị thú thất giai mới được. Mà không muốn lộ lực lượng bản thân, sử dụng cơ giáp người máy trí tuệ nhân tạo lục giai này giết biến dị thú thất giai thì quá khó.</w:t>
      </w:r>
    </w:p>
    <w:p>
      <w:pPr>
        <w:pStyle w:val="BodyText"/>
      </w:pPr>
      <w:r>
        <w:t xml:space="preserve">“Qua thời gian chiến đấu vừa rồi, nạp một viên tinh hạch lục giai, năng lượng cơ giáp đã hồi phục, có thể thử đánh một trận.”</w:t>
      </w:r>
    </w:p>
    <w:p>
      <w:pPr>
        <w:pStyle w:val="BodyText"/>
      </w:pPr>
      <w:r>
        <w:t xml:space="preserve">Nhạc Trọng quét mắt dò xét trạng thái cơ giáp, thân hình lóe lên, quay người lại, không chùn bước tiến về phía Hắc Trư Đồng Chùy biến dị thất giai.</w:t>
      </w:r>
    </w:p>
    <w:p>
      <w:pPr>
        <w:pStyle w:val="BodyText"/>
      </w:pPr>
      <w:r>
        <w:t xml:space="preserve">Con Hắc Trư Đồng Chùy biến dị thất giai thấy Nhạc Trọng dám khiêu khích nó lần nữa, cuối cùng cũng đã phẫn nộ. Nó nổi giận gầm một tiếng, phát động bổn nguyên lực lượng dậm uỳnh một cái xuống đất.</w:t>
      </w:r>
    </w:p>
    <w:p>
      <w:pPr>
        <w:pStyle w:val="BodyText"/>
      </w:pPr>
      <w:r>
        <w:t xml:space="preserve">Trong một chớp mắt, phạm vi mười dặm chấn động rung chuyển. Trong khu vực này hầu như đất đai đều như đang bài xích Nhạc Trọng.</w:t>
      </w:r>
    </w:p>
    <w:p>
      <w:pPr>
        <w:pStyle w:val="BodyText"/>
      </w:pPr>
      <w:r>
        <w:t xml:space="preserve">Đất dưới chân Nhạc Trọng nứt toác ra một cái hố sâu vô tận, ý đồ nuốt chửng hắn vào đó.</w:t>
      </w:r>
    </w:p>
    <w:p>
      <w:pPr>
        <w:pStyle w:val="BodyText"/>
      </w:pPr>
      <w:r>
        <w:t xml:space="preserve">Sắc mặt Nhạc Trọng hơi biến, sau lưng cơ giáp phụt ra khí lưu đẩy hắn phóng lên trời, né khỏi cái hố sâu vô tận kia.</w:t>
      </w:r>
    </w:p>
    <w:p>
      <w:pPr>
        <w:pStyle w:val="BodyText"/>
      </w:pPr>
      <w:r>
        <w:t xml:space="preserve">Hung quang lóe lên trong mắt Hắc Trư Đồng Chùy biến dị thất giai rồi biến mất. Cái đuôi khổng lồ vung lên, ba quả chùy to bằng quả núi đập xuống Nhạc Trọng.</w:t>
      </w:r>
    </w:p>
    <w:p>
      <w:pPr>
        <w:pStyle w:val="BodyText"/>
      </w:pPr>
      <w:r>
        <w:t xml:space="preserve">Tốc độ vung đuôi của Hắc Trư Đồng Chùy biến dị thất giai so với lần đầu thì chậm hơn nhiều, nhưng sắc mặt Nhạc Trọng càng thêm khó coi. Tuy tốc độ có chậm đi, nhưng quỹ tích của nó hoàn toàn nằm trong sự khống chế của Hắc Trư Đồng Chùy thất giai. Nó chỉ động cái đuôi một cái đã có thể biến đổi quỹ tích đánh trọng thương Nhạc Trọng.</w:t>
      </w:r>
    </w:p>
    <w:p>
      <w:pPr>
        <w:pStyle w:val="BodyText"/>
      </w:pPr>
      <w:r>
        <w:t xml:space="preserve">"Tỉnh táo!"</w:t>
      </w:r>
    </w:p>
    <w:p>
      <w:pPr>
        <w:pStyle w:val="BodyText"/>
      </w:pPr>
      <w:r>
        <w:t xml:space="preserve">Nguy hiểm ngay trước mắt, đầu não Nhạc trọng trở nên sáng suốt. Hai mắt hắn chớp lên đầy tỉnh táo, nhìn chằm chằm vào Hắc Trư Đồng Chùy, thân thể uốn éo mấy cái, siêu cấp pháo hạt cấp B ngưng tụ ánh sáng. Một phát đạn chói lòa phóng ra, bắn vào mắt con Hắc Trư Đồng Chùy biến dị thất giai.</w:t>
      </w:r>
    </w:p>
    <w:p>
      <w:pPr>
        <w:pStyle w:val="BodyText"/>
      </w:pPr>
      <w:r>
        <w:t xml:space="preserve">Mắt là nhược điểm của đại đa số các loại sinh vật, con Hắc Trư Đồng Chùy biến dị thất giai cũng không ngoại lệ. Pháo Hạt cấp B có thể một phát bắn xuyên cường giả thất giai kia đục thủng mắt Hắc Trư, máu bắn tung tóe, khiến nó rống lên thảm thiết.</w:t>
      </w:r>
    </w:p>
    <w:p>
      <w:pPr>
        <w:pStyle w:val="BodyText"/>
      </w:pPr>
      <w:r>
        <w:t xml:space="preserve">Kêu gào rền rĩ xong, con Hắc Trư thất giai vung cái đuôi nhanh hơn ba phần, toàn lực quất xuống Nhạc Trọng.</w:t>
      </w:r>
    </w:p>
    <w:p>
      <w:pPr>
        <w:pStyle w:val="BodyText"/>
      </w:pPr>
      <w:r>
        <w:t xml:space="preserve">Nhạc Trọng chỉ làm một chuyện, cơ giáp lập tức giải thể, hóa thành 16 cái máy hình cầu phóng thẳng về phía Hắc Trư Đồng Chùy biến dị thất giai.</w:t>
      </w:r>
    </w:p>
    <w:p>
      <w:pPr>
        <w:pStyle w:val="BodyText"/>
      </w:pPr>
      <w:r>
        <w:t xml:space="preserve">Quả chùy khổng lồ đập xuống, mười sáu chiếc máy móc hình cầu bị nện thành bột mười một cái, điều này đại biểu cho thực lực của người máy trí tuệ nhân tạo tên Ngưu Mãnh Liệt mà Nhạc Trọng đang điều khiển đã bị suy yếu mất mười một phần mười sáu.</w:t>
      </w:r>
    </w:p>
    <w:p>
      <w:pPr>
        <w:pStyle w:val="BodyText"/>
      </w:pPr>
      <w:r>
        <w:t xml:space="preserve">Còn lại năm chiếc máy hình cầu thoát được công kích, nhanh chóng ngưng tụ thành chiến đấu cơ giáp, có điều bộ cơ giáp này thoáng cái co lại chỉ còn cao chưa tới năm mét, nhưng khẩu Pháo Hạt và kiếm laser cấp B vẫn còn nguyên.</w:t>
      </w:r>
    </w:p>
    <w:p>
      <w:pPr>
        <w:pStyle w:val="BodyText"/>
      </w:pPr>
      <w:r>
        <w:t xml:space="preserve">Xuyên qua đuôi Hắc Trư Đồng Chùy biến dị thất giai, Nhạc Trọng điều khiển cơ giáp hóa thành sao băng bay thẳng tới mắt của con heo biến dị thất giai. Chỗ đó là nhược điểm duy nhất của con heo, cũng là cơ hội duy nhất cho hắn lợi dụng chiếc cơ giáp này để chiến thắng con Hắc Trư Đồng Chùy biến dị thất giai.</w:t>
      </w:r>
    </w:p>
    <w:p>
      <w:pPr>
        <w:pStyle w:val="BodyText"/>
      </w:pPr>
      <w:r>
        <w:t xml:space="preserve">Đúng lúc này, trong con mắt còn lại của Hắc Trư thất giai hiện lên vẻ dữ tợn. Nó há to miệng lớn, hít một cái.</w:t>
      </w:r>
    </w:p>
    <w:p>
      <w:pPr>
        <w:pStyle w:val="BodyText"/>
      </w:pPr>
      <w:r>
        <w:t xml:space="preserve">Một vòi rồng khủng bố xuất hiện, lực hút mạnh đến không thể kháng cự hút Nhạc Trọng vào cái miệng đầy máu kia.</w:t>
      </w:r>
    </w:p>
    <w:p>
      <w:pPr>
        <w:pStyle w:val="BodyText"/>
      </w:pPr>
      <w:r>
        <w:t xml:space="preserve">Nhạc Trọng điều khiển bộ cơ giáp này chỉ còn năm phần mười sáu chiến lực, hơn nữa cũng không phải hệ bay lượn, không thể ngăn cản nổi lực hút khổng lồ kia.</w:t>
      </w:r>
    </w:p>
    <w:p>
      <w:pPr>
        <w:pStyle w:val="BodyText"/>
      </w:pPr>
      <w:r>
        <w:t xml:space="preserve">"Cơ hội tốt!"</w:t>
      </w:r>
    </w:p>
    <w:p>
      <w:pPr>
        <w:pStyle w:val="BodyText"/>
      </w:pPr>
      <w:r>
        <w:t xml:space="preserve">Đôi mắt Nhạc Trọng sáng ngời, lại không hề chống cự lực hút, ngược lại còn bật chế độ phun khí lưu lên, gia tốc cho cơ giáp bay thằng vào miệng con heo kia.</w:t>
      </w:r>
    </w:p>
    <w:p>
      <w:pPr>
        <w:pStyle w:val="BodyText"/>
      </w:pPr>
      <w:r>
        <w:t xml:space="preserve">Hắc Trư Đồng Chùy biến dị thất giai trông thấy Nhạc Trọng bay vào trong miệng nó, mắt đầy sự hung tàn, khép mạnh cái miệng lại một cái.</w:t>
      </w:r>
    </w:p>
    <w:p>
      <w:pPr>
        <w:pStyle w:val="BodyText"/>
      </w:pPr>
      <w:r>
        <w:t xml:space="preserve">"Không tốt! Trúng kế!"</w:t>
      </w:r>
    </w:p>
    <w:p>
      <w:pPr>
        <w:pStyle w:val="BodyText"/>
      </w:pPr>
      <w:r>
        <w:t xml:space="preserve">Nhạc Trọng vừa bay vào trong mồm Hắc Trư Đồng Chùy biến dị thất giai, thấy 200m phía trước đều là răng nanh sắc bén, đồn thời hàm răng kia lại không chút sơ hở. Một khi hàm răng khép lại, phạm vi trăm mét trong đó hoàn toàn không có chỗ ẩn nấp.</w:t>
      </w:r>
    </w:p>
    <w:p>
      <w:pPr>
        <w:pStyle w:val="BodyText"/>
      </w:pPr>
      <w:r>
        <w:t xml:space="preserve">Trong chớp mắt, suy nghĩ Nhạc Trọng thay đổi cực nhanh, không hề ẩn dấu thực lực nữa, rót tất cả lực lượng vào bộ cơ giáp cận chiến.</w:t>
      </w:r>
    </w:p>
    <w:p>
      <w:pPr>
        <w:pStyle w:val="BodyText"/>
      </w:pPr>
      <w:r>
        <w:t xml:space="preserve">Được lực lượng kinh khủng của Nhạc Trọng rót vào, cơ giáp cận chiến kẽo kẹt rung động, hiên nhiên phải thừa nhận năng lượng khổng lồ như thế là gánh nặng với nó.</w:t>
      </w:r>
    </w:p>
    <w:p>
      <w:pPr>
        <w:pStyle w:val="BodyText"/>
      </w:pPr>
      <w:r>
        <w:t xml:space="preserve">Chẳng qua nhận được lực lượng của Nhạc Trọng rồi, cơ giáp Ngưu Mãnh Liệt xả khí lưu càng mạnh, tốc độ vụt cái đạt cực hạn, xé rách không khí lao vào trong vòm miệng Hắc Trư Đồng Chùy biến dị thất giai.</w:t>
      </w:r>
    </w:p>
    <w:p>
      <w:pPr>
        <w:pStyle w:val="BodyText"/>
      </w:pPr>
      <w:r>
        <w:t xml:space="preserve">Rắc!</w:t>
      </w:r>
    </w:p>
    <w:p>
      <w:pPr>
        <w:pStyle w:val="BodyText"/>
      </w:pPr>
      <w:r>
        <w:t xml:space="preserve">Tiếng động lớn vang lên, hàm răng sắc nhọn, như vô số cột chống trời kín kẽ của Hắc Trư Đồng Chùy đã khép kín. Tuy Nhạc Trọng đã dùng toàn lực, vẫn có nửa cơ thể bị hàm răng kia cắn trúng.</w:t>
      </w:r>
    </w:p>
    <w:p>
      <w:pPr>
        <w:pStyle w:val="BodyText"/>
      </w:pPr>
      <w:r>
        <w:t xml:space="preserve">Suy nghĩ của Nhạc Trọng xẹt qua, phần cơ giáp trí tuệ nhân tạo bị cắn phải lập tức tách ra.</w:t>
      </w:r>
    </w:p>
    <w:p>
      <w:pPr>
        <w:pStyle w:val="BodyText"/>
      </w:pPr>
      <w:r>
        <w:t xml:space="preserve">Đúng vào lúc này, vô số xúc tu từ trên vòm họng của Hắc Trư Đồng Chùy như hàng tá đầu lưỡi phóng tới, cuốn Nhạc Trọng. Những xúc tu kia có uy lực vô cùng, toàn lực bộc phát thì tốc độ cũng vượt qua cả tốc độ âm thanh, cực kì khủng bố.</w:t>
      </w:r>
    </w:p>
    <w:p>
      <w:pPr>
        <w:pStyle w:val="BodyText"/>
      </w:pPr>
      <w:r>
        <w:t xml:space="preserve">- Đứt cho ta!</w:t>
      </w:r>
    </w:p>
    <w:p>
      <w:pPr>
        <w:pStyle w:val="BodyText"/>
      </w:pPr>
      <w:r>
        <w:t xml:space="preserve">Nhạc Trọng cầm kiếm laser cực lớn nghênh tiếp hàng loạt đầu lưỡi củaHắc Trư Đồng Chùy. Kiếm laser biến ảo vô số quỹ tích huyền ảo, phóng ra trùng trùng điệp điệp kiếm quang liên tục chặt chém lũ xúc tu.</w:t>
      </w:r>
    </w:p>
    <w:p>
      <w:pPr>
        <w:pStyle w:val="BodyText"/>
      </w:pPr>
      <w:r>
        <w:t xml:space="preserve">Máu tươi văng khắp nơi, một vùng xúc tu hình lưỡi của Hắc Trư Đồng Chùy bị chém rụng.</w:t>
      </w:r>
    </w:p>
    <w:p>
      <w:pPr>
        <w:pStyle w:val="BodyText"/>
      </w:pPr>
      <w:r>
        <w:t xml:space="preserve">Nhạc Trọng thuận thế nhảy vào yết hầu con lợn, cơ giáp phóng ra rất nhiều lưỡi đao máy đâm vào vách yết hầu Hắc Trư Đồng Chùy biến dị thất giai, giữ hắn dính vào vách.</w:t>
      </w:r>
    </w:p>
    <w:p>
      <w:pPr>
        <w:pStyle w:val="BodyText"/>
      </w:pPr>
      <w:r>
        <w:t xml:space="preserve">Cố định vào vòm họng con lợn, Nhạc Trọng vung kiếm chém liên tục vào “vách tường” kia, đào ra một cái động lớn, khiến máu trào ra như thác đổ.</w:t>
      </w:r>
    </w:p>
    <w:p>
      <w:pPr>
        <w:pStyle w:val="BodyText"/>
      </w:pPr>
      <w:r>
        <w:t xml:space="preserve">Thụ trọng thương, Hắc Trư Đồng Chùy biến dị thất giai bị đau đến chết đi sống lại, điên cuồng lăn lộn trên mặt đất.</w:t>
      </w:r>
    </w:p>
    <w:p>
      <w:pPr>
        <w:pStyle w:val="BodyText"/>
      </w:pPr>
      <w:r>
        <w:t xml:space="preserve">Biến dị thú, chiến thú máy dưới sự giãy dụa cuồng loạn của Hắc Trư Đồng Chùy biến dị thất giai mà bị nghiến thành bột.</w:t>
      </w:r>
    </w:p>
    <w:p>
      <w:pPr>
        <w:pStyle w:val="BodyText"/>
      </w:pPr>
      <w:r>
        <w:t xml:space="preserve">"Đây là tinh huyết biến dị thú thất giai, đối với bí thuật thao túng máu huyết của ta có ích lợi rất lớn, có điều cũng không thể thu quá nhiều, không sẽ bị Đế quốc Máy móc nghi ngờ.”</w:t>
      </w:r>
    </w:p>
    <w:p>
      <w:pPr>
        <w:pStyle w:val="BodyText"/>
      </w:pPr>
      <w:r>
        <w:t xml:space="preserve">Nhạc Trọng nhìn tinh huyết biến dị thú thất giai phun ra, mắt sáng ngời. Hắn vung tay lên, huyết quang bay ra, dán vào miệng vết thương. Lực hút khủng khiếp truyền tới, hút sạch số máu chảy ra.</w:t>
      </w:r>
    </w:p>
    <w:p>
      <w:pPr>
        <w:pStyle w:val="Compact"/>
      </w:pPr>
      <w:r>
        <w:t xml:space="preserve">Huyết quang đang không ngừng hút máu, còn bản thân Nhạc Trọng thì nhanh chóng dọc theo vòm họng Hắc Trư Đồng Chùy biến dị thất giai phóng đi. Kiếm trong tay không ngừng xoay tròn, lại đào ra một cái động máu khác trong thân thể con lợn, muốn chui vào đầu nó.</w:t>
      </w:r>
      <w:r>
        <w:br w:type="textWrapping"/>
      </w:r>
      <w:r>
        <w:br w:type="textWrapping"/>
      </w:r>
    </w:p>
    <w:p>
      <w:pPr>
        <w:pStyle w:val="Heading2"/>
      </w:pPr>
      <w:bookmarkStart w:id="1481" w:name="chương-1669-giết-hắc-trư-đồng-chùy-biến-dị-thất-giai-2"/>
      <w:bookmarkEnd w:id="1481"/>
      <w:r>
        <w:t xml:space="preserve">1459. Chương 1669: Giết Hắc Trư Đồng Chùy Biến Dị Thất Giai! (2)</w:t>
      </w:r>
    </w:p>
    <w:p>
      <w:pPr>
        <w:pStyle w:val="Compact"/>
      </w:pPr>
      <w:r>
        <w:br w:type="textWrapping"/>
      </w:r>
      <w:r>
        <w:br w:type="textWrapping"/>
      </w:r>
      <w:r>
        <w:t xml:space="preserve">Thanh kiếm laser cấp B kia sắc bén vô cùng. Trên đường đi, Nhạc Trọng nhẹ nhõm mở động lớn trong đầu Hắc Trư Đồng Chùy biến dị thất giai, nối thẳng tới đại não của nó.</w:t>
      </w:r>
    </w:p>
    <w:p>
      <w:pPr>
        <w:pStyle w:val="BodyText"/>
      </w:pPr>
      <w:r>
        <w:t xml:space="preserve">Xé rách vô số máu thịt, phá hoại vô số dây thần kinh, cuối cùng Nhạc Trọng cũng tìm được não của Hắc Trư Đồng Chùy biến dị thất giai. Vung kiếm laser điên cuồng chặt chém, óc của con lợn bị chém nát bét. Hắn vung trảo móc ra tinh hạch thất giai của Hắc Trư Đồng Chùy.</w:t>
      </w:r>
    </w:p>
    <w:p>
      <w:pPr>
        <w:pStyle w:val="BodyText"/>
      </w:pPr>
      <w:r>
        <w:t xml:space="preserve">Con Hắc Trư Đồng Chùy biến dị thất giai đã nát óc, sinh mệnh nguyên khí khổng lồ dũng mãnh tràn vào cơ thể Nhạc Trọng, cuối cùng từ lượng đổi khiến chất biến. Sinh mệnh nguyên khí tràn vào nhen nhóm thể nội Nhạc Trọng, rót vào hạch tâm Thần Ma hệ thống trong người hắn, sau đó biến hóa thành sương mù màu vàng chảy ngược lại cơ thể hắn, cường hóa cơ thể Nhạc trọng, khiến con đường tiến hóa của hắn từ thất giai trung cấp tiến hóa đến thất giai cao cấp đỉnh phong dài thêm một bước.</w:t>
      </w:r>
    </w:p>
    <w:p>
      <w:pPr>
        <w:pStyle w:val="BodyText"/>
      </w:pPr>
      <w:r>
        <w:t xml:space="preserve">Nhạc Trọng cảm thụ được lực lượng bành trướng mãnh liệt trong cơ thể, cuồng hỉ: “Rất tốt, lực lượng của ta lần nữa tăng cường. Ta có thể cảm giác được lĩnh vực tồn tại. Chờ ta tiến hóa đến đỉnh phong, có lẽ có thể lĩnh ngộ lĩnh vực thân thể Thần Ma. Quả nhiên ảo diệu vô cùng. Ta tu luyện trong thời gian ngắn, lại có thể làm cho ta lĩnh ngộ lĩnh vực từ lúc thất giai đỉnh phong, thật sự là quá khó tưởng tượng. Giết thêm vài con biến dị thú thất giai ta có thể đột phá lên thất giai đỉnh phong, lĩnh ngộ lĩnh vực, Vô Địch thất giai!”</w:t>
      </w:r>
    </w:p>
    <w:p>
      <w:pPr>
        <w:pStyle w:val="BodyText"/>
      </w:pPr>
      <w:r>
        <w:t xml:space="preserve">Hành tinh Ô La chính là Thánh Địa tu luyện của nhân loại. Tuy nhân loại không thể tu luyện tới cảnh giới Thần chiến sĩ bát giai, lĩnh ngộ lĩnh vực, nhưng tổ tiên của họ đã xuất hiện thiên tài, tinh anh như Nhạc Trọng, mở Cánh Cửa Địa Ngục du lịch rất nhiều thế giới, thu thập được rất nhiều tri thức tu luyện.</w:t>
      </w:r>
    </w:p>
    <w:p>
      <w:pPr>
        <w:pStyle w:val="BodyText"/>
      </w:pPr>
      <w:r>
        <w:t xml:space="preserve">Lĩnh vực, đó là năng lực manh mẽ mà siêu cấp thiên tài trong số bát giai cường giả mới có thể lĩnh ngộ. Hầu như chính là tiêu chí phân biệt Thần chiến sĩ bát giai đỉnh phong và cường giả bát giai thông thường không có lĩnh vực.</w:t>
      </w:r>
    </w:p>
    <w:p>
      <w:pPr>
        <w:pStyle w:val="BodyText"/>
      </w:pPr>
      <w:r>
        <w:t xml:space="preserve">Nhạc Trọng sở dĩ cho rằng chưa đạt bát giai đã có lĩnh vực, đó là theo tin tức mà thân thể Thần Ma truyền tới cho hắn biết, hắn muốn tiến tới bát giai thì nhất định phải lĩnh ngộ lĩnh vực.</w:t>
      </w:r>
    </w:p>
    <w:p>
      <w:pPr>
        <w:pStyle w:val="BodyText"/>
      </w:pPr>
      <w:r>
        <w:t xml:space="preserve">Cường giả có thân thể Thần Ma đều đã siêu thoát phàm nhân, tiến hóa về phương hướng Thần Linh. Một khi đột phá bình cảnh, tiến hóa đến bát giai sẽ lĩnh ngộ lĩnh vực, trong số cường giả bát giai chính là vô địch.</w:t>
      </w:r>
    </w:p>
    <w:p>
      <w:pPr>
        <w:pStyle w:val="BodyText"/>
      </w:pPr>
      <w:r>
        <w:t xml:space="preserve">Tiêu diệt được con Hắc Trư Đồng Chùy biến dị thất giai xong, Nhạc Trọng lập tức phá thể bay ra ngoài.</w:t>
      </w:r>
    </w:p>
    <w:p>
      <w:pPr>
        <w:pStyle w:val="BodyText"/>
      </w:pPr>
      <w:r>
        <w:t xml:space="preserve">Ngay lúc thoát ra khỏi đầu con lợn, Nhạc Trọng bỗng nhiên cảm giác dự cảm nguy hiểm tử vong.</w:t>
      </w:r>
    </w:p>
    <w:p>
      <w:pPr>
        <w:pStyle w:val="BodyText"/>
      </w:pPr>
      <w:r>
        <w:t xml:space="preserve">Ngay lúc Nhạc Trọng nhảy ra từ đầu con Hắc Trư thất giai, từ phương xa hiện lên một vùng trắng bạc. Một con giao thú khổng lồ thất giai màu trắng hung ác phun một hơi lực lượng bổn nguyên cực lớn về phía Nhạc Trọng.</w:t>
      </w:r>
    </w:p>
    <w:p>
      <w:pPr>
        <w:pStyle w:val="BodyText"/>
      </w:pPr>
      <w:r>
        <w:t xml:space="preserve">Dải khí lạnh phá không gia cuốn thẳng tới. Nơi khí lạnh đi qua, mười dặm xung quanh đều bị đóng băng.</w:t>
      </w:r>
    </w:p>
    <w:p>
      <w:pPr>
        <w:pStyle w:val="BodyText"/>
      </w:pPr>
      <w:r>
        <w:t xml:space="preserve">Nhạc Trọng vừa xuất hiện đã bị khí lạnh thổi tới. Hàn băng lạnh giá vô tận tràn vào cơ thể hắn, khiến hắn lập tức bị đóng thành cục băng lớn, không thể nhúc nhích.</w:t>
      </w:r>
    </w:p>
    <w:p>
      <w:pPr>
        <w:pStyle w:val="BodyText"/>
      </w:pPr>
      <w:r>
        <w:t xml:space="preserve">Tuy ngồi trong cơ giáp nhưng Nhạc Trọng cũng cảm giác được hàn ý buốt lạng không ngừng xâm nhập cơ thể hắn, hâu như muốn đông lạnh cả thân thể Thần Ma nhị giai của hắn.</w:t>
      </w:r>
    </w:p>
    <w:p>
      <w:pPr>
        <w:pStyle w:val="BodyText"/>
      </w:pPr>
      <w:r>
        <w:t xml:space="preserve">Nhạc Trọng trong khối băng nhanh chóng tính toán: "Thật là biến dị thú thất giai khủng khiếp. Cứ tiếp tục thì cả ta cũng bị đóng băng, ngay cả tư duy cũng bất động. Trừ khi xuất hiện, bộc lộ lực lượng mới có thể phá vỡ khối băng ra ngoài, nếu không với lực lượng của bộ cơ giáp này tuyệt đối không cách nào thoát thân. Quả nhiên biến dị thú thất giai không thể khinh thường, bất luận con nào.”</w:t>
      </w:r>
    </w:p>
    <w:p>
      <w:pPr>
        <w:pStyle w:val="BodyText"/>
      </w:pPr>
      <w:r>
        <w:t xml:space="preserve">Lực lượng bổn nguyên của biến dị thú thất giai vô cùng khủng khiếp, cho dù cường giả bát giai mà bị đánh trúng cũng bị ảnh hưởng. Cơ giáp mà Nhạc Trọng điều khiển mới có lục giai, căn bản không thể chống cự khí lạnh xâm nhập.</w:t>
      </w:r>
    </w:p>
    <w:p>
      <w:pPr>
        <w:pStyle w:val="BodyText"/>
      </w:pPr>
      <w:r>
        <w:t xml:space="preserve">Nhạc Trọng vừa bị đóng băng, con Xích Viêm Long thất giai cũng há miệng phun ra một luồng hỏa diễm có thể đốt cháy vạn vật về phía hắn.</w:t>
      </w:r>
    </w:p>
    <w:p>
      <w:pPr>
        <w:pStyle w:val="BodyText"/>
      </w:pPr>
      <w:r>
        <w:t xml:space="preserve">Một khi bị luồng hỏa diễm kia cuốn lấy, Nhạc Trọng trong bộ cơ giáp lục giai tuyệt đối sẽ bị đốt cháy cùng nước thép, cả con chip trí tuệ nhân tạo cũng bị hủy diệt, không cách nào tái sinh.</w:t>
      </w:r>
    </w:p>
    <w:p>
      <w:pPr>
        <w:pStyle w:val="BodyText"/>
      </w:pPr>
      <w:r>
        <w:t xml:space="preserve">Nhạc Trọng nhìn luồng lửa đỏ sẫm, ; lại không lập tức chạy trốn: "Làm sao bây giờ? Đáng giận, ta vẫn quá coi thường đám biến dị thú thất giai, xem ra lần này chỉ có thể trốn về Địa Cầu.”</w:t>
      </w:r>
    </w:p>
    <w:p>
      <w:pPr>
        <w:pStyle w:val="BodyText"/>
      </w:pPr>
      <w:r>
        <w:t xml:space="preserve">Nhạc Trọng tiến hóa thành thân thể Thần Ma thì kỹ năng mạnh nhất chính là Ma Viêm. Lúc này Ma Viêm đã tiến hóa thành Thần Ma Viêm, vượt trên tất cả các loại hỏa diễm. Chỉ cần phát động Thần Ma Viêm hộ thân thì có thể ngăn cản Xích Long Viêm kia một lát.</w:t>
      </w:r>
    </w:p>
    <w:p>
      <w:pPr>
        <w:pStyle w:val="BodyText"/>
      </w:pPr>
      <w:r>
        <w:t xml:space="preserve">Mắt thấy cơ giáp hắn điều khiển sắp bị hủy diệt, trên bầu trời bỗng nhiên bắn xuống một phát đạn như sao băng vào khối băng, khiến khối băng vỡ vụn.</w:t>
      </w:r>
    </w:p>
    <w:p>
      <w:pPr>
        <w:pStyle w:val="BodyText"/>
      </w:pPr>
      <w:r>
        <w:t xml:space="preserve">Trung ương sao băng kia là một viên cầu ba cạnh khảm nạm tinh hạch biến dị thú lục giai, khắc vô số phù văn huyền ảo. Viên cầu kia lóe sáng, lập tức mở ra vòng phòng hộ cường đại bảo vệ Nhạc Trọng bên trong.</w:t>
      </w:r>
    </w:p>
    <w:p>
      <w:pPr>
        <w:pStyle w:val="BodyText"/>
      </w:pPr>
      <w:r>
        <w:t xml:space="preserve">Dải hỏa diễm bắn vào vòng bảo hộ kia, đốt sạch xung quanh vòng bảo hộ, nhưng quả thực đại bộ phận uy lực bị vòng bảo hộ ngăn cản. Thế lửa cũng dần nhỏ đi.</w:t>
      </w:r>
    </w:p>
    <w:p>
      <w:pPr>
        <w:pStyle w:val="BodyText"/>
      </w:pPr>
      <w:r>
        <w:t xml:space="preserve">"Cơ hội tốt!"</w:t>
      </w:r>
    </w:p>
    <w:p>
      <w:pPr>
        <w:pStyle w:val="BodyText"/>
      </w:pPr>
      <w:r>
        <w:t xml:space="preserve">Ngay lúc thế lửa hạ thấp, Nhạc Trọng một phát bắt được viên cầu vòng bảo hộ năng lượng, phóng lên trời, bay về phía trận doanh Đế quốc Máy móc. Hắn đánh chết một con biến dị thú thất giai xong hầu như đã tiêu hao hết năng lượng, lúc này một con biến dị thú ngũ giai cũng có thể phá hủy hắn, đã không còn thích hợp ở chỗ chiến trường hung hiểm này nữa.</w:t>
      </w:r>
    </w:p>
    <w:p>
      <w:pPr>
        <w:pStyle w:val="BodyText"/>
      </w:pPr>
      <w:r>
        <w:t xml:space="preserve">Sâu trong biển biến dị thú truyền tới lực áp bách tràn ngập, một tiếng gào thét rung trời vang lên:</w:t>
      </w:r>
    </w:p>
    <w:p>
      <w:pPr>
        <w:pStyle w:val="BodyText"/>
      </w:pPr>
      <w:r>
        <w:t xml:space="preserve">- Mặc Phỉ Đặc Nhĩ, không ngờ ngươi dám ra tay quấy nhiễu chiến trường, chẳng lẽ ngươi không sợ lửa giận của ta sao?</w:t>
      </w:r>
    </w:p>
    <w:p>
      <w:pPr>
        <w:pStyle w:val="BodyText"/>
      </w:pPr>
      <w:r>
        <w:t xml:space="preserve">Từ căn cứ dài tới một cây số bay trời vang lên giọng nói lạnh lẽo, chứa vô tận uy nghiêm:</w:t>
      </w:r>
    </w:p>
    <w:p>
      <w:pPr>
        <w:pStyle w:val="BodyText"/>
      </w:pPr>
      <w:r>
        <w:t xml:space="preserve">- Giao Dực Vương, là Độc Long hạp cốc các ngươi xâm lấn lãnh địa Đế quốc Máy móc chúng ta! Vinh quang của Đế quốc Máy móc không để cho kẻ nào khiêu khích. Bây giờ ngươi để lại một nghìn tinh hạch lục giai, sau đó xin lỗi rồi rời đi còn kịp, nếu không hôm nay chính là ngày diệt vong của Độc Long hạp cốc các ngươi.</w:t>
      </w:r>
    </w:p>
    <w:p>
      <w:pPr>
        <w:pStyle w:val="BodyText"/>
      </w:pPr>
      <w:r>
        <w:t xml:space="preserve">- Nói láo! Đồ chó má! Cút ra ngoài, cút khỏi Cánh Cửa Địa Ngục ở Độc Long hạp cốc chúng ta. Chúng ta cũng muốn tiếng vào tinh cầu tiến hóa kia, có được cơ hội tiếp tục tiến hóa. Nếu các ngươi không mở, ta sẽ xé nát các ngươi, hủy diệt con chip của các ngươi, khiến các ngươi vĩnh viễn tử vong.</w:t>
      </w:r>
    </w:p>
    <w:p>
      <w:pPr>
        <w:pStyle w:val="BodyText"/>
      </w:pPr>
      <w:r>
        <w:t xml:space="preserve">Nương theo tiếng rống chấn động thiên địa, một con Giao Dực Vương giống rồng mà không phải rồng, thân dài năm cây số, quanh thân mọc vảy giáp màu xanh, đuôi rồng cực lớn, thân mọc cánh rồng khổng lồ, mang theo uy áp khủng bố bay lên trời. Nó trừng mắt về phía căn cứ máy móc trên trời, trong mắt đầy hung lệ tàn bạo.</w:t>
      </w:r>
    </w:p>
    <w:p>
      <w:pPr>
        <w:pStyle w:val="Compact"/>
      </w:pPr>
      <w:r>
        <w:br w:type="textWrapping"/>
      </w:r>
      <w:r>
        <w:br w:type="textWrapping"/>
      </w:r>
    </w:p>
    <w:p>
      <w:pPr>
        <w:pStyle w:val="Heading2"/>
      </w:pPr>
      <w:bookmarkStart w:id="1482" w:name="chương-1670-bát-giai-giao-dực-vương-1"/>
      <w:bookmarkEnd w:id="1482"/>
      <w:r>
        <w:t xml:space="preserve">1460. Chương 1670: Bát Giai Giao Dực Vương! (1)</w:t>
      </w:r>
    </w:p>
    <w:p>
      <w:pPr>
        <w:pStyle w:val="Compact"/>
      </w:pPr>
      <w:r>
        <w:br w:type="textWrapping"/>
      </w:r>
      <w:r>
        <w:br w:type="textWrapping"/>
      </w:r>
      <w:r>
        <w:t xml:space="preserve">Trên Địa Cầu đang tiến hành biến hóa nghiêng trời lệch đất. Vô số sinh vật đều đang lột xác. Biến dị thú bát giai đỉnh phong Giao Dực Vương chính là vì cơ hội tiến hóa như thế nến mới thống soái vô số biến dị thú tiến công căn cứ máy móc này, muốn đoạt được con đường đi thông sang Địa Cầu.</w:t>
      </w:r>
    </w:p>
    <w:p>
      <w:pPr>
        <w:pStyle w:val="BodyText"/>
      </w:pPr>
      <w:r>
        <w:t xml:space="preserve">Theo sự thúc đẩy của tiến hóa, những con biến dị thú sẽ ngày càng trở nên mạnh mẽ. Chúng đều có được trí tuệ không kém nhân loại, thậm chí Giao Dực Vương bát giai này còn nói được nhiều loại ngôn ngữ, uy năng khôn cùng.</w:t>
      </w:r>
    </w:p>
    <w:p>
      <w:pPr>
        <w:pStyle w:val="BodyText"/>
      </w:pPr>
      <w:r>
        <w:t xml:space="preserve">Trong căn cứ máy móc hùng vĩ trên cao, giọng nói uy nghiêm của Mặc Phỉ Đặc Nhĩ truyền xuống:</w:t>
      </w:r>
    </w:p>
    <w:p>
      <w:pPr>
        <w:pStyle w:val="BodyText"/>
      </w:pPr>
      <w:r>
        <w:t xml:space="preserve">Muốn hủy diệt chúng ta? Thật sự là chuyện cười. Hành tinh Già La này chính là thế giới của Đế quốc Máy móc chúng ta. Đám súc sinh các ngươi nếu ngoan ngoãn sống trong Độc Long hạp cốc còn có thể kéo dài hơi tàn. Các ngươi cũng dám tới khiêu khích uy nghiêm của Đế quốc Máy móc chúng ta, vậy thì đi thôi.</w:t>
      </w:r>
    </w:p>
    <w:p>
      <w:pPr>
        <w:pStyle w:val="BodyText"/>
      </w:pPr>
      <w:r>
        <w:t xml:space="preserve">Lời nói của Mặc Phỉ Đặc Nhĩ vừa hạ xuống, một chiếc vệ tinh ngoài không gian bắt đầu ngưng tụ năng lượng vào họng pháo, chiếu xuống một chùm năng lượng chói lòa, bắn xuống chiến trường.</w:t>
      </w:r>
    </w:p>
    <w:p>
      <w:pPr>
        <w:pStyle w:val="BodyText"/>
      </w:pPr>
      <w:r>
        <w:t xml:space="preserve">Dưới ánh sáng chói lòa của pháo năng lượng, tất cả biến dị thú bị bắn tan thành bụi, không thì nát vụn, máu thịt văng tứ tung.</w:t>
      </w:r>
    </w:p>
    <w:p>
      <w:pPr>
        <w:pStyle w:val="BodyText"/>
      </w:pPr>
      <w:r>
        <w:t xml:space="preserve">Những con biến dị thú tam, tứ giai pháo hôi lập tức tổn thất thảm trọng. Biến dị thú ngũ giai dưới pháo vệ tinh cũng thương tổn chồng chất.</w:t>
      </w:r>
    </w:p>
    <w:p>
      <w:pPr>
        <w:pStyle w:val="BodyText"/>
      </w:pPr>
      <w:r>
        <w:t xml:space="preserve">Chỉ có biến dị thú ngoài lục giai mới chịu nổi pháo năng lượng từ ngoài không gian bắn xuống, chỉ là cứng rắn chống đỡ, cũng không hơn gì.</w:t>
      </w:r>
    </w:p>
    <w:p>
      <w:pPr>
        <w:pStyle w:val="BodyText"/>
      </w:pPr>
      <w:r>
        <w:t xml:space="preserve">Giao Dực Vương bát giai nhìn bộ hạ tử vong vô số, điên cuồng tức giận, lớn tiếng gào thét:</w:t>
      </w:r>
    </w:p>
    <w:p>
      <w:pPr>
        <w:pStyle w:val="BodyText"/>
      </w:pPr>
      <w:r>
        <w:t xml:space="preserve">- Mặc Phỉ Đặc Nhĩ, ngươi dám dùng pháo vệ tinh quỹ đạo giết bộ hạ của ta, ta tuyệt đối phải phá hủy chip trí tuệ nhân tạo của ngươi, khiến ngươi vĩnh viễn tử vong!</w:t>
      </w:r>
    </w:p>
    <w:p>
      <w:pPr>
        <w:pStyle w:val="BodyText"/>
      </w:pPr>
      <w:r>
        <w:t xml:space="preserve">Dưới phát pháo vệ tinh quỹ đạo, chỉ qua một cái hô hấp đã có quá trăm vạn con biến dị thú cấp thấp hóa thành khói bay đi, khiến Giao Dực Vương cực kỳ đau lòng.</w:t>
      </w:r>
    </w:p>
    <w:p>
      <w:pPr>
        <w:pStyle w:val="BodyText"/>
      </w:pPr>
      <w:r>
        <w:t xml:space="preserve">Giao Dực Vương vỗ cánh rồng khổng lồ, ánh sáng nhấp nháy. Nó vỗ cánh, ánh sáng chớp động, lập tức nó biến mất, rồi xuất hiện phía trên căn cứ máy móc khổng lồ. Long trảo vĩ đại chộp mạnh vào căn cứ.</w:t>
      </w:r>
    </w:p>
    <w:p>
      <w:pPr>
        <w:pStyle w:val="BodyText"/>
      </w:pPr>
      <w:r>
        <w:t xml:space="preserve">Căn cứ máy móc hình tròn lóe sáng, vòng phòng hộ năng lượng xuất hiện, ngăn cản móng vuốt của con Giao Dực Vương.</w:t>
      </w:r>
    </w:p>
    <w:p>
      <w:pPr>
        <w:pStyle w:val="BodyText"/>
      </w:pPr>
      <w:r>
        <w:t xml:space="preserve">Uỳnh!</w:t>
      </w:r>
    </w:p>
    <w:p>
      <w:pPr>
        <w:pStyle w:val="BodyText"/>
      </w:pPr>
      <w:r>
        <w:t xml:space="preserve">Một đòn của đại cường giả bát giai quả thực như sấm sét. Lực lượng cuồng bạo chấn động, khuếch tán ra bốn phương tám hướng.</w:t>
      </w:r>
    </w:p>
    <w:p>
      <w:pPr>
        <w:pStyle w:val="BodyText"/>
      </w:pPr>
      <w:r>
        <w:t xml:space="preserve">Vòi rồng tàn bạo xuất hiện, thổi bay máy móc chiến thú và biến dị thú dưới tứ giai.</w:t>
      </w:r>
    </w:p>
    <w:p>
      <w:pPr>
        <w:pStyle w:val="BodyText"/>
      </w:pPr>
      <w:r>
        <w:t xml:space="preserve">Nhạc Trọng nhìn trận chiến bát giai trên cao, nội tâm thầm tiếc hận: “Đáng tiếc, bây giờ không phải cơ hội bại lộ, nếu không ta quả thực muốn kịch chiến với họ một trận, nhìn xem ai lợi hại hơn.”</w:t>
      </w:r>
    </w:p>
    <w:p>
      <w:pPr>
        <w:pStyle w:val="BodyText"/>
      </w:pPr>
      <w:r>
        <w:t xml:space="preserve">Liếc khu vực chiến trường, Nhạc Trọng không lưu luyến, quay đầu phóng về phía doanh trại hậu cần. Hắn giết một biến dị thú thất giai đã lập đủ công huân, có thể lui về phía sau nghỉ ngơi và hồi phục. Dù sao yêu cầu một người máy trí tuệ nhân tạo lục giai chém giết xong một biến dị thú thất giai phải tiếp tục chiến đấu là không thực tế.</w:t>
      </w:r>
    </w:p>
    <w:p>
      <w:pPr>
        <w:pStyle w:val="BodyText"/>
      </w:pPr>
      <w:r>
        <w:t xml:space="preserve">Đế quốc Máy móc triệu tập những người máy trí tuệ nhân tạo này tới chiến trường là để chúng học tập chiến đấu, không ngừng tiến hóa trong chiến đấu, mà không phải dùng chúng làm bia đỡ đạn. Pháo hôi đi trước là lũ chiến thú không có trí tuệ nhân tạo kia.</w:t>
      </w:r>
    </w:p>
    <w:p>
      <w:pPr>
        <w:pStyle w:val="BodyText"/>
      </w:pPr>
      <w:r>
        <w:t xml:space="preserve">Căn cứ hậu cần chính là một hòn đảo máy móc bay trên không, dài mấy chục kilomet. Trên hòn đảo máy kia có các tòa nhà cao vút trong mây, những kiến trúc màu xám bạc siêu cấp tràn ngập hơi thở khoa học viễn tưởng.</w:t>
      </w:r>
    </w:p>
    <w:p>
      <w:pPr>
        <w:pStyle w:val="BodyText"/>
      </w:pPr>
      <w:r>
        <w:t xml:space="preserve">Đồng thời hòn đảo kia cũng có cây xanh rậm rạp, khắp nơi trồng các loại kỳ hoa dị thảo xa hoa, như Thánh địa nhân gian.</w:t>
      </w:r>
    </w:p>
    <w:p>
      <w:pPr>
        <w:pStyle w:val="BodyText"/>
      </w:pPr>
      <w:r>
        <w:t xml:space="preserve">Rất nhiều người máy trí tuệ nhân tạo thiếu tay thiếu chân ngồi trong những bụi hoa cỏ kỳ dị, bên người chúng có các tuấn nam mỹ nữ tộc khác phục thị, như là chủ nô cao cao tại thượng.</w:t>
      </w:r>
    </w:p>
    <w:p>
      <w:pPr>
        <w:pStyle w:val="BodyText"/>
      </w:pPr>
      <w:r>
        <w:t xml:space="preserve">Một gã người máy trí tuệ nhân tạo chỉ còn nửa người, được bốn con quái vật máy chống đỡ, sợ hãi thán phục nói với Nhạc Trọng:</w:t>
      </w:r>
    </w:p>
    <w:p>
      <w:pPr>
        <w:pStyle w:val="BodyText"/>
      </w:pPr>
      <w:r>
        <w:t xml:space="preserve">- Ngưu Mãnh Liệt, ngươi đúng là mãnh nhân, thế mà tiêu diệt được một con biến dị thú thất giai, đúng là hung tàn.</w:t>
      </w:r>
    </w:p>
    <w:p>
      <w:pPr>
        <w:pStyle w:val="BodyText"/>
      </w:pPr>
      <w:r>
        <w:t xml:space="preserve">- Làm tốt lắm Ngưu Mãnh Liệt, trận chiến này biểu hiện của ngươi rất chói mắt, sẽ nhanh chóng được điều vào trong quân đội Đế Quốc, lúc đó đừng quên bằng hữu cũ đó.</w:t>
      </w:r>
    </w:p>
    <w:p>
      <w:pPr>
        <w:pStyle w:val="BodyText"/>
      </w:pPr>
      <w:r>
        <w:t xml:space="preserve">- …</w:t>
      </w:r>
    </w:p>
    <w:p>
      <w:pPr>
        <w:pStyle w:val="BodyText"/>
      </w:pPr>
      <w:r>
        <w:t xml:space="preserve">Nhạc Trọng hạ xuống, lập tức có mấy chục người máy trí tuệ nhân tạo vây tới, chúc mừng hắn.</w:t>
      </w:r>
    </w:p>
    <w:p>
      <w:pPr>
        <w:pStyle w:val="BodyText"/>
      </w:pPr>
      <w:r>
        <w:t xml:space="preserve">Với thân thể người máy trí tuệ nhân tạo lục giai chém giết biến dị thú thất giai khủng bố. Chiến tích to lớn này trong ngàn năm nay cũng chỉ có ba lần. Trong đó một gã người máy trí tuệ nhân tạo đã bị hủy diệt, còn hai kẻ khác chưa chết thì trở thành Vương nhân trong Đế quốc Máy móc, quyền cao chức trọng trong đế quốc. Chứng kiến Nhạc Trọng tiền đồ vô lượng, những người máy trí tuệ nhân tạo đều thi nhau tới nịnh bợ hắn.</w:t>
      </w:r>
    </w:p>
    <w:p>
      <w:pPr>
        <w:pStyle w:val="BodyText"/>
      </w:pPr>
      <w:r>
        <w:t xml:space="preserve">Có được trí tuệ nhân tạo, những người máy kia đều có đủ tình cảm sinh mệnh, cũng biết xu nịnh tránh hại, cũng sợ chết, cũng biết vuốt mông ngựa.</w:t>
      </w:r>
    </w:p>
    <w:p>
      <w:pPr>
        <w:pStyle w:val="BodyText"/>
      </w:pPr>
      <w:r>
        <w:t xml:space="preserve">Chương 1078: Đổi bảo vật!</w:t>
      </w:r>
    </w:p>
    <w:p>
      <w:pPr>
        <w:pStyle w:val="BodyText"/>
      </w:pPr>
      <w:r>
        <w:t xml:space="preserve">Nhạc Trọng pha trò nói:</w:t>
      </w:r>
    </w:p>
    <w:p>
      <w:pPr>
        <w:pStyle w:val="BodyText"/>
      </w:pPr>
      <w:r>
        <w:t xml:space="preserve">- Tốt! Nếu Ngưu Mãnh Liệt ta tiến vào quân đội tinh nhuệ thì tuyệt đối không quên mọi người.</w:t>
      </w:r>
    </w:p>
    <w:p>
      <w:pPr>
        <w:pStyle w:val="BodyText"/>
      </w:pPr>
      <w:r>
        <w:t xml:space="preserve">Nhạc Trọng giao việc khách sáo với đám người máy trí tuệ nhân tạo cho Ngưu Mãnh Liệt, bản thân hắn lại tiến vào mạng ảo Già La tìm kiếm bảo vật để đổi.</w:t>
      </w:r>
    </w:p>
    <w:p>
      <w:pPr>
        <w:pStyle w:val="BodyText"/>
      </w:pPr>
      <w:r>
        <w:t xml:space="preserve">- “Tinh La thực giải”, bí tịch có thể làm cho cường giả tu luyện máu thịt tu tới Cửu giai, chỉ cần mười triệu điểm công huân, đúng là tiện nghi.</w:t>
      </w:r>
    </w:p>
    <w:p>
      <w:pPr>
        <w:pStyle w:val="BodyText"/>
      </w:pPr>
      <w:r>
        <w:t xml:space="preserve">- Nô lệ nhân loại thất giai, mười triệu điểm một người. Nô lệ thất giai Bạch Dực, ba mươi triệu điểm một người.</w:t>
      </w:r>
    </w:p>
    <w:p>
      <w:pPr>
        <w:pStyle w:val="BodyText"/>
      </w:pPr>
      <w:r>
        <w:t xml:space="preserve">- Nô lệ nhân loại lục giai, một trăm nghìn điểm một người.</w:t>
      </w:r>
    </w:p>
    <w:p>
      <w:pPr>
        <w:pStyle w:val="BodyText"/>
      </w:pPr>
      <w:r>
        <w:t xml:space="preserve">- …</w:t>
      </w:r>
    </w:p>
    <w:p>
      <w:pPr>
        <w:pStyle w:val="BodyText"/>
      </w:pPr>
      <w:r>
        <w:t xml:space="preserve">- Rất nhiều nô lệ! Đều là nô lệ dị tộc, vậy mà mang cả cường giả thất giai, lục giai ra làm nô lệ để mua bán, Đế quốc Máy móc này thực là đáng sợ.</w:t>
      </w:r>
    </w:p>
    <w:p>
      <w:pPr>
        <w:pStyle w:val="BodyText"/>
      </w:pPr>
      <w:r>
        <w:t xml:space="preserve">Nhạc Trọng xem tin tức trao đổi trong mạng Già La, nội tâm rung động vô cùng.</w:t>
      </w:r>
    </w:p>
    <w:p>
      <w:pPr>
        <w:pStyle w:val="BodyText"/>
      </w:pPr>
      <w:r>
        <w:t xml:space="preserve">Thất giai Thần chiến sĩ chính là vô địch tại Địa Cầu. Cho dù kẻ đó tu luyện tại hành tinh Ô La cũng là Thánh chủ Thánh địa, một Điện Chủ, hoặc Thái Thượng trưởng lão, loại cường giả khủng bố nhất.</w:t>
      </w:r>
    </w:p>
    <w:p>
      <w:pPr>
        <w:pStyle w:val="BodyText"/>
      </w:pPr>
      <w:r>
        <w:t xml:space="preserve">Kẻ mạnh như vậy mà bị mua đi bán lại như nô lệ, hơn nữa không chỉ một, thực lực của cái Đế quốc Máy móc này khủng bố có thể nghĩ.</w:t>
      </w:r>
    </w:p>
    <w:p>
      <w:pPr>
        <w:pStyle w:val="BodyText"/>
      </w:pPr>
      <w:r>
        <w:t xml:space="preserve">Thông qua trí nhớ Ngưu Mãnh Liệt, Nhạc Trọng biết trong đầu, những vị trí quan trọng trên thân thể các nô lệ dị tộc này đều gắn bom Nano.</w:t>
      </w:r>
    </w:p>
    <w:p>
      <w:pPr>
        <w:pStyle w:val="BodyText"/>
      </w:pPr>
      <w:r>
        <w:t xml:space="preserve">Một khi những nô lệ dị tộc sản sinh ý niệm gây bất lợi cho chủ nhân sẽ lập tức nổ tung.</w:t>
      </w:r>
    </w:p>
    <w:p>
      <w:pPr>
        <w:pStyle w:val="BodyText"/>
      </w:pPr>
      <w:r>
        <w:t xml:space="preserve">Đồng thời những nô lệ bị bắt đó đã bị Đế quốc Máy móc sử dụng khoa học kỹ thuật tiến hành chỉnh sửa trí nhớ và tẩy não, như một tờ giấy trắng, hoàn toàn không biết một việc gì cả, chỉ thể thuần phục chủ nhân của mình.</w:t>
      </w:r>
    </w:p>
    <w:p>
      <w:pPr>
        <w:pStyle w:val="BodyText"/>
      </w:pPr>
      <w:r>
        <w:t xml:space="preserve">Nếu không nắm giữ thủ đoạn nghịch thiên như thế, những nô lệ dị tộc có huyết hải thâm cừu với Đế quốc Máy móc sao có thể thật lòng thuần phục cường giả của đế quốc.</w:t>
      </w:r>
    </w:p>
    <w:p>
      <w:pPr>
        <w:pStyle w:val="Compact"/>
      </w:pPr>
      <w:r>
        <w:t xml:space="preserve">- Đáng tiếc, không có cường giả bát giai, không thì mua một tên về làm thịt, không chừng có thể nhờ sinh mệnh nguyên khí cường đại từ kẻ đó cho ta đột phá lên Thần chiến sĩ bát giai. Có điều nói đi phải nói lại, cho dù có cường giả bát giai ta cũng không mua nổi. Cường giả bát giai chắc cũng cần vài tỷ điểm. Mặc kệ, mua trước mấy cường giả thất giai, sau này mang về Địa Cầu cũng có thể trấn áp một phương.</w:t>
      </w:r>
      <w:r>
        <w:br w:type="textWrapping"/>
      </w:r>
      <w:r>
        <w:br w:type="textWrapping"/>
      </w:r>
    </w:p>
    <w:p>
      <w:pPr>
        <w:pStyle w:val="Heading2"/>
      </w:pPr>
      <w:bookmarkStart w:id="1483" w:name="chương-1671-bát-giai-giao-dực-vương-2"/>
      <w:bookmarkEnd w:id="1483"/>
      <w:r>
        <w:t xml:space="preserve">1461. Chương 1671: Bát Giai Giao Dực Vương! (2)</w:t>
      </w:r>
    </w:p>
    <w:p>
      <w:pPr>
        <w:pStyle w:val="Compact"/>
      </w:pPr>
      <w:r>
        <w:br w:type="textWrapping"/>
      </w:r>
      <w:r>
        <w:br w:type="textWrapping"/>
      </w:r>
      <w:r>
        <w:t xml:space="preserve">Nhạc Trọng hưng phấn bừng bừng, đang muốn mua mấy cường giả thất giai, lại chợt biến sắc, nghĩ về một vấn đề: “Không được, cường giả thất giai của thế giới này không thể đi qua Cánh Cửa Địa Ngục. Dù ta mua họ về cũng không mang về Địa Cầu được.”</w:t>
      </w:r>
    </w:p>
    <w:p>
      <w:pPr>
        <w:pStyle w:val="BodyText"/>
      </w:pPr>
      <w:r>
        <w:t xml:space="preserve">“Nói cách khác, cao thủ ta mua được nhiều nhất chỉ là lục giai. Có điều trong hệ thống trao đổi Già La này có vô số thiên tài địa bảo để tăng cường sinh mệnh nguyên khí. Ta dùng danh nghĩa bồi dưỡng những cường giả lục giai để mua sắm thiên tài địa bảo và bí tịch, chứ không một người máy mua nhiều thiên tài địa bảo dùng áu thịt nhiều như vậy rất dễ dàng khiến cho người khác hoài nghi.”</w:t>
      </w:r>
    </w:p>
    <w:p>
      <w:pPr>
        <w:pStyle w:val="BodyText"/>
      </w:pPr>
      <w:r>
        <w:t xml:space="preserve">Nhạc Trọng thay đổi suy nghĩ nhanh chóng, lập tức ấn vào mục nô lệ nhân loại, chọn ba thiếu nữ loài người tuyệt đẹp có thực lực lục giai.</w:t>
      </w:r>
    </w:p>
    <w:p>
      <w:pPr>
        <w:pStyle w:val="BodyText"/>
      </w:pPr>
      <w:r>
        <w:t xml:space="preserve">Sau khi chọn ba thiếu nữ, Nhạc Trọng mua cho bộ cơ giáp Ngưu Mãnh Liệt này một lò động lực vĩnh hằng cấp B, vòng phòng hộ cấp B, sau đó mua bản “Tinh La thực giải” kia xuống. Cuối cùng hắn dùng rất nhiều điểm công huân mua sắm bảo vật tiến hóa máu thịt. Mua xong vật tư, Nhạc trọng mới thoát mạng ảo ra ngoài.</w:t>
      </w:r>
    </w:p>
    <w:p>
      <w:pPr>
        <w:pStyle w:val="BodyText"/>
      </w:pPr>
      <w:r>
        <w:t xml:space="preserve">Sau khi rời mạng ảo, Nhạc Trọng cùng các người máy trí tuệ nhân tạo khác xem màn hình chiếu cảnh chiến đấu ngoài xa.</w:t>
      </w:r>
    </w:p>
    <w:p>
      <w:pPr>
        <w:pStyle w:val="BodyText"/>
      </w:pPr>
      <w:r>
        <w:t xml:space="preserve">Trung ương trận chiến thảm thiết vô cùng. Vô số ánh sáng đan xen càn quét. Các loại lực lượng bổn nguyên bay nhảy. Biến dị thú thất giai chiến đấu đến cùng đều đã phát điên, lực lượng bổn nguyên của chúng như thủy triều vỗ đập quanh khu vực đó.</w:t>
      </w:r>
    </w:p>
    <w:p>
      <w:pPr>
        <w:pStyle w:val="BodyText"/>
      </w:pPr>
      <w:r>
        <w:t xml:space="preserve">Nhạc Trọng tận mắt nhìn thấy vài người máy trí tuệ nhân tạo thất giai bị đóng băng, sau đó bị hỏa diễm của Xích Long Viêm đốt chảy ra thành vũng hợp kim lỏng.</w:t>
      </w:r>
    </w:p>
    <w:p>
      <w:pPr>
        <w:pStyle w:val="BodyText"/>
      </w:pPr>
      <w:r>
        <w:t xml:space="preserve">Chiến đấu thảm thiết suốt hai ngày hai đêm, cuối cùng trước mặt quân đoàn máy móc tràn tới không ngừng, biển biến dị thú tổn thương thảm trọng, vứt bỏ thi thể chồng chất như núi, tan tác đào tẩu.</w:t>
      </w:r>
    </w:p>
    <w:p>
      <w:pPr>
        <w:pStyle w:val="BodyText"/>
      </w:pPr>
      <w:r>
        <w:t xml:space="preserve">Con Giao Dực Vương bát giai đã lĩnh ngộ lĩnh vực hầu như đè lên Vương máy móc Mặc Phỉ Đặc Nhĩ mà đánh, nhưng dưới thủ đoạn tầng tầng lớp lớp của Mặc Phỉ Đặc Nhĩ, nó cũng chỉ kích thương được thân thể của Mặc Phỉ Đặc Nhĩ, sau đó không thể không lui.</w:t>
      </w:r>
    </w:p>
    <w:p>
      <w:pPr>
        <w:pStyle w:val="BodyText"/>
      </w:pPr>
      <w:r>
        <w:t xml:space="preserve">Tuy trong chiến đấu cao tầng, bát giai Giao Dực Vương chiếm cứ thượng phong, nhưng bộ hạ của nó cũng bị pháo vệ tinh quỹ đạo và chiến thú máy móc nhiều vô kể giết thảm trọng, gần như toàn quân bị diệt.</w:t>
      </w:r>
    </w:p>
    <w:p>
      <w:pPr>
        <w:pStyle w:val="BodyText"/>
      </w:pPr>
      <w:r>
        <w:t xml:space="preserve">Giao Dực Vương bát giai cũng biết sự khủng bố của quân đoàn chiến thú máy từ Đế quốc Máy móc, một khi nó tiếp tục tử chiến, cuối cùng sẽ bị quân đoàn vô cùng vô tận kia tiêu diệt.</w:t>
      </w:r>
    </w:p>
    <w:p>
      <w:pPr>
        <w:pStyle w:val="BodyText"/>
      </w:pPr>
      <w:r>
        <w:t xml:space="preserve">Những chiến thú máy móc không chỉ có loại hình lục chiến, còn có rất nhiều loại hình không chiến, mà lại rất nhiều con có thể sánh với cường giả ngũ giai, lục giai, thất giai.</w:t>
      </w:r>
    </w:p>
    <w:p>
      <w:pPr>
        <w:pStyle w:val="BodyText"/>
      </w:pPr>
      <w:r>
        <w:t xml:space="preserve">Chiến thú máy ngũ giai nhiều tới một số lượng nhất định cũng sẽ sản sinh uy hiếp tới bát giai Giao Dực Vương, thậm chí uy hiếp tới tính mạng của nó.</w:t>
      </w:r>
    </w:p>
    <w:p>
      <w:pPr>
        <w:pStyle w:val="BodyText"/>
      </w:pPr>
      <w:r>
        <w:t xml:space="preserve">Sau kịch chiến chỉ để lại cảnh thương tàn. Vô số hài cốt kim loại, hài cốt biến dị thú chất chồng.</w:t>
      </w:r>
    </w:p>
    <w:p>
      <w:pPr>
        <w:pStyle w:val="BodyText"/>
      </w:pPr>
      <w:r>
        <w:t xml:space="preserve">Vô số máy móc công thành đi vào chiến trường tiến hành xử lý vô số hài cốt kia.</w:t>
      </w:r>
    </w:p>
    <w:p>
      <w:pPr>
        <w:pStyle w:val="BodyText"/>
      </w:pPr>
      <w:r>
        <w:t xml:space="preserve">Tàn cốt kim loại có thể mang về lò luyện xử lý, còn hài cốt biến dị thú qua xử lý cũng có thể chế tác thành binh khí và áo giáp.</w:t>
      </w:r>
    </w:p>
    <w:p>
      <w:pPr>
        <w:pStyle w:val="BodyText"/>
      </w:pPr>
      <w:r>
        <w:t xml:space="preserve">Không bao lâu sau, thành lũy sắt thép hùng vĩ trên cao sáng nhấp nháy. Giữa thành lũy hiện ra một nam tử anh tuấn mắt xanh, tràn ngập vô tận uy nghiêm, như trong thế giới này, y chính là quốc vương.</w:t>
      </w:r>
    </w:p>
    <w:p>
      <w:pPr>
        <w:pStyle w:val="BodyText"/>
      </w:pPr>
      <w:r>
        <w:t xml:space="preserve">- Ta là Mặc Phỉ Đặc Nhĩ, hiện tại tất cả mọi người nghe mệnh lệnh của ta. Ngưu Mãnh Liệt giết một con biến dị thú thất giai, biến dị thú lục giai… đặc biệt thăng chức Nam tước máy móc, đặc biệt ban thưởng gia nhập Sư đoàn máy móc số năm thuộc Hoàng Vệ quân số một. Trương Mặc, giết chết…</w:t>
      </w:r>
    </w:p>
    <w:p>
      <w:pPr>
        <w:pStyle w:val="BodyText"/>
      </w:pPr>
      <w:r>
        <w:t xml:space="preserve">Nghe lời nói của Mặc Phỉ Đặc Nhĩ, người máy trí tuệ nhân tạo chung quanh đều hâm mộ nhìn Nhạc Trọng.</w:t>
      </w:r>
    </w:p>
    <w:p>
      <w:pPr>
        <w:pStyle w:val="BodyText"/>
      </w:pPr>
      <w:r>
        <w:t xml:space="preserve">Quý tộc máy móc, chính là tồn tại trên cao trong Đế quốc Máy móc, gần với Vương máy móc. Chỉ có người máy trí tuệ nhân tạo thất giai hoặc lục giai yêu nghiệt mới nhận được. Hơn nữa quý tộc máy móc có thể tiến vào Hoàng thành nơi Hoàng đế máy móc đang ở. Dưới trướng có thể chỉ huy quân đoàn chiến thú máy móc đạt năm mươi nghìn, tự thành một quân đoàn. Đó giống như thổ hoàng đế vậy.</w:t>
      </w:r>
    </w:p>
    <w:p>
      <w:pPr>
        <w:pStyle w:val="BodyText"/>
      </w:pPr>
      <w:r>
        <w:t xml:space="preserve">Hơn nữa quý tộc máy móc còn có đặc quyền. Quý tộc máy móc nhìn trúng chiến sĩ máy móc khác có thể cưỡng ép dùng vật phẩm ngang giá trao đổi với tướng quân máy móc. Những chiến sĩ máy móc đó bị chọn, tướng quân máy móc không được có bất kỳ dị nghị nào.</w:t>
      </w:r>
    </w:p>
    <w:p>
      <w:pPr>
        <w:pStyle w:val="BodyText"/>
      </w:pPr>
      <w:r>
        <w:t xml:space="preserve">Chính là vì như thế, trong Đế quốc Máy móc, tất cả các chiến sĩ máy móc đều cực kỳ cố gắng phấn đấu, hi vọng trở thành máy móc quý tộc.</w:t>
      </w:r>
    </w:p>
    <w:p>
      <w:pPr>
        <w:pStyle w:val="BodyText"/>
      </w:pPr>
      <w:r>
        <w:t xml:space="preserve">Trong trận chiến này chỉ có Nhạc Trọng được tấn chức quý tộc máy móc. Tướng quân máy móc xếp hạng hai đánh chết bốn con biến dị thú lục giai cũng không được tấn chức.</w:t>
      </w:r>
    </w:p>
    <w:p>
      <w:pPr>
        <w:pStyle w:val="BodyText"/>
      </w:pPr>
      <w:r>
        <w:t xml:space="preserve">Mặc Phỉ Đặc Nhĩ chiếu hình quét về phía Nhạc trọng, giọng tràn ngập uy nghiêm:</w:t>
      </w:r>
    </w:p>
    <w:p>
      <w:pPr>
        <w:pStyle w:val="BodyText"/>
      </w:pPr>
      <w:r>
        <w:t xml:space="preserve">- Ngưu Mãnh Liệt, từ nay về sau ngươi phải hiệu lực dưới trướng Hoàng đế máy móc Tổ Uyên Đình bệ hạ. Vì thủ hộ bệ hạ, bảo vệ vinh quang Đế quốc Máy móc chúng ta mà chiến.</w:t>
      </w:r>
    </w:p>
    <w:p>
      <w:pPr>
        <w:pStyle w:val="BodyText"/>
      </w:pPr>
      <w:r>
        <w:t xml:space="preserve">Ngưu Mãnh Liệt quỳ một chân xuống đất cung kính đáp:</w:t>
      </w:r>
    </w:p>
    <w:p>
      <w:pPr>
        <w:pStyle w:val="BodyText"/>
      </w:pPr>
      <w:r>
        <w:t xml:space="preserve">- Vâng! Từ nay về sau, ta sẽ vì thủ hộ vinh quang của Đế quốc Máy móc chúng ta mà chiến!</w:t>
      </w:r>
    </w:p>
    <w:p>
      <w:pPr>
        <w:pStyle w:val="BodyText"/>
      </w:pPr>
      <w:r>
        <w:t xml:space="preserve">Mặc Phỉ Đặc Nhĩ khẽ gật đầu nói:</w:t>
      </w:r>
    </w:p>
    <w:p>
      <w:pPr>
        <w:pStyle w:val="BodyText"/>
      </w:pPr>
      <w:r>
        <w:t xml:space="preserve">- Ra đi! Trở về nơi cư trú dưới mặt đất của các ngươi.</w:t>
      </w:r>
    </w:p>
    <w:p>
      <w:pPr>
        <w:pStyle w:val="BodyText"/>
      </w:pPr>
      <w:r>
        <w:t xml:space="preserve">- Vâng! Yếu tắc Vương bệ hạ.</w:t>
      </w:r>
    </w:p>
    <w:p>
      <w:pPr>
        <w:pStyle w:val="BodyText"/>
      </w:pPr>
      <w:r>
        <w:t xml:space="preserve">(*Yếu tắc vương: Vua của một căn cứ, dịch ra không hay nên để vậy)</w:t>
      </w:r>
    </w:p>
    <w:p>
      <w:pPr>
        <w:pStyle w:val="BodyText"/>
      </w:pPr>
      <w:r>
        <w:t xml:space="preserve">Tất cả chiến sĩ máy móc quỳ một chân xuống đất cung kính đáp.</w:t>
      </w:r>
    </w:p>
    <w:p>
      <w:pPr>
        <w:pStyle w:val="BodyText"/>
      </w:pPr>
      <w:r>
        <w:t xml:space="preserve">Bản thể của Mặc Phỉ Đặc Nhĩ chính là căn cứ máy móc khổng lồ, bởi vậy mọi người đều gọi là Yếu tắc Vương bệ hạ. Cả Đế quốc Máy móc duy nhất có thể gọi bệ hạ chỉ có thể là Hoàng đế Đế quốc Máy móc Tổ Uyên Đình.</w:t>
      </w:r>
    </w:p>
    <w:p>
      <w:pPr>
        <w:pStyle w:val="BodyText"/>
      </w:pPr>
      <w:r>
        <w:t xml:space="preserve">Ảnh ảo của Mặc Phỉ Đặc Nhĩ biến mất, một gian phòng trong thành thị sắt thép khổng lồ đột nhiên mở, từng viên cầu máy móc màu đen bay ra, nhắm hướng những chiến sĩ máy móc thiếu tay thiếu chân.</w:t>
      </w:r>
    </w:p>
    <w:p>
      <w:pPr>
        <w:pStyle w:val="BodyText"/>
      </w:pPr>
      <w:r>
        <w:t xml:space="preserve">Nhìn số viên cầu đen kia, mắt tất cả các người máy trí tuệ nhân tạo đều hiện vẻ vui sướng. Mặc cho những viên cầu bay tới cơ thể, rất nhiều người máy thậm chí không thể chờ đợi đã thu nạp những viên cầu đó vào cơ thể.</w:t>
      </w:r>
    </w:p>
    <w:p>
      <w:pPr>
        <w:pStyle w:val="BodyText"/>
      </w:pPr>
      <w:r>
        <w:t xml:space="preserve">Những viên cầu đen máy móc đó chính là tế bào máy móc thượng đẳng. Tuy những người máy trí tuệ nhân tạo cũng có thể dùng chip của mình thúc đẩy tế bào phát triển mới, nhưng sẽ tiêu hao lực lượng trong chip trí tuệ nhân tạo của chúng, hơn nữa tế bào máy móc mới sinh cũng không thể xịn bằng số tế bào từ thành thị bay ra này được.</w:t>
      </w:r>
    </w:p>
    <w:p>
      <w:pPr>
        <w:pStyle w:val="BodyText"/>
      </w:pPr>
      <w:r>
        <w:t xml:space="preserve">Nhạc Trọng hóa thân Ngưu Mãnh Liệt thì bay thẳng lên trời, dùng sức khẽ hút, tế bào máy móc màu đen tựa như nước lũ bị hút vào cơ thể Ngưu Mãnh Liệt.</w:t>
      </w:r>
    </w:p>
    <w:p>
      <w:pPr>
        <w:pStyle w:val="BodyText"/>
      </w:pPr>
      <w:r>
        <w:t xml:space="preserve">Đạt được số tế bào này, cơ thể người máy trí tuệ nhân tạo lục giai Ngưu Mãnh Liệt thoáng cái khôi phục thực lực thời kỳ toàn thịnh, thậm chí trực tiếp đột phá, đạt tới lục giai đỉnh phong.</w:t>
      </w:r>
    </w:p>
    <w:p>
      <w:pPr>
        <w:pStyle w:val="BodyText"/>
      </w:pPr>
      <w:r>
        <w:t xml:space="preserve">- Quá bá đạo!</w:t>
      </w:r>
    </w:p>
    <w:p>
      <w:pPr>
        <w:pStyle w:val="BodyText"/>
      </w:pPr>
      <w:r>
        <w:t xml:space="preserve">- Đáng giận! Nếu hắn không phải quý tộc máy móc ta tuyệt đối không tha cho hắn.</w:t>
      </w:r>
    </w:p>
    <w:p>
      <w:pPr>
        <w:pStyle w:val="Compact"/>
      </w:pPr>
      <w:r>
        <w:t xml:space="preserve">- Quá đáng giận, quá bá đạo!</w:t>
      </w:r>
      <w:r>
        <w:br w:type="textWrapping"/>
      </w:r>
      <w:r>
        <w:br w:type="textWrapping"/>
      </w:r>
    </w:p>
    <w:p>
      <w:pPr>
        <w:pStyle w:val="Heading2"/>
      </w:pPr>
      <w:bookmarkStart w:id="1484" w:name="chương-1672-khiêu-khích"/>
      <w:bookmarkEnd w:id="1484"/>
      <w:r>
        <w:t xml:space="preserve">1462. Chương 1672: Khiêu Khích!</w:t>
      </w:r>
    </w:p>
    <w:p>
      <w:pPr>
        <w:pStyle w:val="Compact"/>
      </w:pPr>
      <w:r>
        <w:br w:type="textWrapping"/>
      </w:r>
      <w:r>
        <w:br w:type="textWrapping"/>
      </w:r>
      <w:r>
        <w:t xml:space="preserve">- …</w:t>
      </w:r>
    </w:p>
    <w:p>
      <w:pPr>
        <w:pStyle w:val="BodyText"/>
      </w:pPr>
      <w:r>
        <w:t xml:space="preserve">Đại bộ phận người máy trí tuệ nhân tạo phía dưới thấy cảnh này đều giận mà không dám nói.</w:t>
      </w:r>
    </w:p>
    <w:p>
      <w:pPr>
        <w:pStyle w:val="BodyText"/>
      </w:pPr>
      <w:r>
        <w:t xml:space="preserve">Nhạc Trọng không chút nể mặt người máy trí tuệ nhân tạo khác, dù sao thì chúng chính là địch chẳng phải bạn. Đối phương có ý kiến gì hắn cũng không để ý.</w:t>
      </w:r>
    </w:p>
    <w:p>
      <w:pPr>
        <w:pStyle w:val="BodyText"/>
      </w:pPr>
      <w:r>
        <w:t xml:space="preserve">Trên chiến hạm khổng lồ phương xa, hai mươi mấy người máy trí tuệ nhân tạo thất giai đang xem tình hình phía bên này.</w:t>
      </w:r>
    </w:p>
    <w:p>
      <w:pPr>
        <w:pStyle w:val="BodyText"/>
      </w:pPr>
      <w:r>
        <w:t xml:space="preserve">Một người máy trí tuệ nhân tạo thất giai mắt xanh nhướng mày nói:</w:t>
      </w:r>
    </w:p>
    <w:p>
      <w:pPr>
        <w:pStyle w:val="BodyText"/>
      </w:pPr>
      <w:r>
        <w:t xml:space="preserve">- Thằng nhãi thối tha kia thật bá đạo. Không ngờ dám cưỡng đoạt tế bào máy móc của người khác.</w:t>
      </w:r>
    </w:p>
    <w:p>
      <w:pPr>
        <w:pStyle w:val="BodyText"/>
      </w:pPr>
      <w:r>
        <w:t xml:space="preserve">Một gã người máy trí tuệ nhân tạo đầu trọc, da đen, cười ha ha, mắt hiện vẻ trêu tức:</w:t>
      </w:r>
    </w:p>
    <w:p>
      <w:pPr>
        <w:pStyle w:val="BodyText"/>
      </w:pPr>
      <w:r>
        <w:t xml:space="preserve">- Ha ha! Ba đạo chút có quan hệ gì. Chúng ta là là quý tộc máy móc, chúng là bình dân hèn mọn. Bình dân nên vì quý tộc mà hi sinh. Harley Doll, có phải ngươi đố kỵ một thằng nhãi lục giai lại có thể giết một con biến dị thú lục giai?</w:t>
      </w:r>
    </w:p>
    <w:p>
      <w:pPr>
        <w:pStyle w:val="BodyText"/>
      </w:pPr>
      <w:r>
        <w:t xml:space="preserve">(*Harley Doll: Cáp Lôi Nhĩ Đa)</w:t>
      </w:r>
    </w:p>
    <w:p>
      <w:pPr>
        <w:pStyle w:val="BodyText"/>
      </w:pPr>
      <w:r>
        <w:t xml:space="preserve">Tròng mắt Harley Doll hiện vẻ âm trầm, hừ lạnh một tiếng:</w:t>
      </w:r>
    </w:p>
    <w:p>
      <w:pPr>
        <w:pStyle w:val="BodyText"/>
      </w:pPr>
      <w:r>
        <w:t xml:space="preserve">- Một gã lục giai thì làm được gì? Chẳng qua là may mắn thôi!</w:t>
      </w:r>
    </w:p>
    <w:p>
      <w:pPr>
        <w:pStyle w:val="BodyText"/>
      </w:pPr>
      <w:r>
        <w:t xml:space="preserve">Gã người máy trí tuệ nhân tạo màu đen hì hì cười, không có ý tốt nói:</w:t>
      </w:r>
    </w:p>
    <w:p>
      <w:pPr>
        <w:pStyle w:val="BodyText"/>
      </w:pPr>
      <w:r>
        <w:t xml:space="preserve">- Vận may cũng chính là một phần của thực lực. Hắn vừa mới thăng chức thành quý tộc máy móc, không biết lễ nghi của quý tộc máy móc. Cáp Lôi Nhĩ Đa, ngươi đi dạy bảo lễ nghi của quý tộc máy móc chúng ta đi.</w:t>
      </w:r>
    </w:p>
    <w:p>
      <w:pPr>
        <w:pStyle w:val="BodyText"/>
      </w:pPr>
      <w:r>
        <w:t xml:space="preserve">Cáp Lôi Nhĩ Đa chằm chằm nhìn Nhạc Trọng, đầy khoái ý tàn khốc nói:</w:t>
      </w:r>
    </w:p>
    <w:p>
      <w:pPr>
        <w:pStyle w:val="BodyText"/>
      </w:pPr>
      <w:r>
        <w:t xml:space="preserve">- Được, ta sẽ dạy bảo lễ nghi quý tộc cho hắn thật tốt.</w:t>
      </w:r>
    </w:p>
    <w:p>
      <w:pPr>
        <w:pStyle w:val="BodyText"/>
      </w:pPr>
      <w:r>
        <w:t xml:space="preserve">Một nam tử trẻ tuổi tóc ngắn màu đen, khuôn mặt cương nghị, chậm rãi nói:</w:t>
      </w:r>
    </w:p>
    <w:p>
      <w:pPr>
        <w:pStyle w:val="BodyText"/>
      </w:pPr>
      <w:r>
        <w:t xml:space="preserve">- Không được làm quá mức.</w:t>
      </w:r>
    </w:p>
    <w:p>
      <w:pPr>
        <w:pStyle w:val="BodyText"/>
      </w:pPr>
      <w:r>
        <w:t xml:space="preserve">Cáp Lôi Nhĩ Đa không nói nhiều thầm nghĩ: “Yên tâm, Lôi gia, ta sẽ không làm quá mức”.</w:t>
      </w:r>
    </w:p>
    <w:p>
      <w:pPr>
        <w:pStyle w:val="BodyText"/>
      </w:pPr>
      <w:r>
        <w:t xml:space="preserve">(*Cáp Lôi Nhĩ Đa: Harley Doll)</w:t>
      </w:r>
    </w:p>
    <w:p>
      <w:pPr>
        <w:pStyle w:val="BodyText"/>
      </w:pPr>
      <w:r>
        <w:t xml:space="preserve">Thu nạp rất nhiều tế bào máy móc khôi phục lực lượng xong, các chiến sĩ máy móc đi lên rất nhiều khí cầu, được vận chuyển về các chiến khu khác nhau.</w:t>
      </w:r>
    </w:p>
    <w:p>
      <w:pPr>
        <w:pStyle w:val="BodyText"/>
      </w:pPr>
      <w:r>
        <w:t xml:space="preserve">"Bên kia sao? Leo lên chiến hạm này là ta có thể tiến tới vị trí hạch tâm của Đế quốc Máy móc.”</w:t>
      </w:r>
    </w:p>
    <w:p>
      <w:pPr>
        <w:pStyle w:val="BodyText"/>
      </w:pPr>
      <w:r>
        <w:t xml:space="preserve">Nhạc Trọng quét ánh mắt, thấy chiến hạm chở những người máy trí tuệ nhân tạo thất giai, mắt nóng lên.</w:t>
      </w:r>
    </w:p>
    <w:p>
      <w:pPr>
        <w:pStyle w:val="BodyText"/>
      </w:pPr>
      <w:r>
        <w:t xml:space="preserve">Tiến vào trụ cột trung tâm Đế quốc Máy móc, Nhạc Trọng có thể nghĩ biện pháp lẻn vào một kho bảo tàng trắng trợn cướp sạch.</w:t>
      </w:r>
    </w:p>
    <w:p>
      <w:pPr>
        <w:pStyle w:val="BodyText"/>
      </w:pPr>
      <w:r>
        <w:t xml:space="preserve">Cướp sạch bảo vật trong Đế quốc Máy móc, thực lực Nhạc Trọng mới có thể tiến thêm một bước được cường hóa, không đến mức thời điểm chống lại Đế quốc Máy móc lại vô lực đáp trả.</w:t>
      </w:r>
    </w:p>
    <w:p>
      <w:pPr>
        <w:pStyle w:val="BodyText"/>
      </w:pPr>
      <w:r>
        <w:t xml:space="preserve">Nhạc Trọng vừa mới bay tới trước chiến hạm, một người máy trí tuệ nhân tạo thất giai nữ tính có dung nhan tuyệt thế, nhưng khuôn mặt lạnh như băng đi tới, kéo một thùng đựng hàng cao hơn mười mét, dài ba mươi mấy mét đi tới.</w:t>
      </w:r>
    </w:p>
    <w:p>
      <w:pPr>
        <w:pStyle w:val="BodyText"/>
      </w:pPr>
      <w:r>
        <w:t xml:space="preserve">Người máy trí tuệ nhân tạo thất giai nữ tính tới trước Nhạc Trọng, đôi mắt đẹp mà lạnh bắn ra hai chùm sáng chiếu vào mi tâm cơ giáp của Nhạc Trọng, lộ ra số liệu màu bạc.</w:t>
      </w:r>
    </w:p>
    <w:p>
      <w:pPr>
        <w:pStyle w:val="BodyText"/>
      </w:pPr>
      <w:r>
        <w:t xml:space="preserve">Người máy trí tuệ nhân tạo ngoại hình tuyệt sắc mỹ nữ dùng giọng nói lạnh lẽo nói:</w:t>
      </w:r>
    </w:p>
    <w:p>
      <w:pPr>
        <w:pStyle w:val="BodyText"/>
      </w:pPr>
      <w:r>
        <w:t xml:space="preserve">- Số hiệu JXDG451232765, tính danh Ngưu Mãnh Liệt, đã xác nhận Ngưu Mãnh Liệt. Ta là nhân viên giao hành Wendy, đây là đồ vật ngươi đã đổi trong Mạng thông tin ảo Già La, mời ngươi kiểm kê tiếp thu.</w:t>
      </w:r>
    </w:p>
    <w:p>
      <w:pPr>
        <w:pStyle w:val="BodyText"/>
      </w:pPr>
      <w:r>
        <w:t xml:space="preserve">Wendy vừa dứt lời, cái thùng hàng cực lớn kia nhúc nhích, phân ra vô số ô vuông. Trong mỗi ô vuông đều chứa đồ vật Nhạc Trọng đã mua sắm.</w:t>
      </w:r>
    </w:p>
    <w:p>
      <w:pPr>
        <w:pStyle w:val="BodyText"/>
      </w:pPr>
      <w:r>
        <w:t xml:space="preserve">Trong một ô vuông có ba thiếu nữ nhân loại tuyệt sắc. Ba thiếu nữ nhân loại đều đeo một chiếc vòng cổ, mắt tràn ngập mê mang.</w:t>
      </w:r>
    </w:p>
    <w:p>
      <w:pPr>
        <w:pStyle w:val="BodyText"/>
      </w:pPr>
      <w:r>
        <w:t xml:space="preserve">Nhạc Trọng tinh tường, chỉ gần hắn gỡ ba cái vòng cổ và trực tiếp đánh số là có thể trở thành chủ nhân của ba thiếu nữ nhân loại tuyệt sắc kia.</w:t>
      </w:r>
    </w:p>
    <w:p>
      <w:pPr>
        <w:pStyle w:val="BodyText"/>
      </w:pPr>
      <w:r>
        <w:t xml:space="preserve">Ba thiếu nữ nhân loại tuyệt sắc đều là cường giả lục giai, thiên tư cao vời. Tại hành tinh Ô La, trong nhóm Thánh Nữ họ có hơi chênh lệch, nhưng trong các thế giới nhân loại khác nhất định sẽ tập hợp rất nhiều sủng ái, nhưng bây giờ lại chỉ là phận đầy tớ, tùy ý mua bán, mặc người thịt cá, thật sự là thật đáng buồn cực kỳ.</w:t>
      </w:r>
    </w:p>
    <w:p>
      <w:pPr>
        <w:pStyle w:val="BodyText"/>
      </w:pPr>
      <w:r>
        <w:t xml:space="preserve">Qua trí nhớ của Ngưu Mãnh Liệt, Nhạc Trọng biết tại hành tinh Già La, kẻ chiếm địa vị thống trị là những người máy trí tuệ nhân tạo của Đế quốc Máy móc.</w:t>
      </w:r>
    </w:p>
    <w:p>
      <w:pPr>
        <w:pStyle w:val="BodyText"/>
      </w:pPr>
      <w:r>
        <w:t xml:space="preserve">Trong Đế quốc Máy móc, trừ người máy trí tuệ nhân tạo và chiến thú máy móc còn có một giai tầng khác, đó chính là nô lệ mà Đế quốc Máy móc thống trị hành tinh Già La đồng thời công phạt, xâm chiếm vài hành tinh có sinh mệnh khác chiếm được. Những hành tinh kia tất cả người chiến bại đều bị giáng chức làm đầy tớ, cho những người máy trí tuệ nhân tạo làm đồ chơi.</w:t>
      </w:r>
    </w:p>
    <w:p>
      <w:pPr>
        <w:pStyle w:val="BodyText"/>
      </w:pPr>
      <w:r>
        <w:t xml:space="preserve">Sau khí có trí tuệ nhân tạo về sau, những người máy trí tuệ nhân tạo xem trọng nhất là tiến hóa tự thân, có điều cũng không ít người máy trí tuệ nhân tạo thích nô lệ dị tộc. Không thiếu người máy trí tuệ nhân tạo dùng dị tộc như tay chân, có kẻ nuôi nhốt như vật nuôi, cũng có kẻ thích xem nô lệ dị tộc tàn sát lẫn nhau. Trong mắt người máy trí tuệ nhân tạo, nhân loại cũng chỉ như con chó con mèo bé nhỏ mà thôi, chẳng qua độ phổ biến không cao.</w:t>
      </w:r>
    </w:p>
    <w:p>
      <w:pPr>
        <w:pStyle w:val="BodyText"/>
      </w:pPr>
      <w:r>
        <w:t xml:space="preserve">Nhạc Trọng quét mắt một vòng qua ba thiếu nữ, tín niệm trong tâm càng kiên định thêm vài phần: “Ta tuyệt đối không được phép thất bại. Nếu ta chiến bại thì người nhà, bạn bè, nữ nhân thậm chí bản thân ta cũng thành nô lệ cho kẻ khác, mặc người chà đạp, sinh tử không còn trong tay mình.”</w:t>
      </w:r>
    </w:p>
    <w:p>
      <w:pPr>
        <w:pStyle w:val="BodyText"/>
      </w:pPr>
      <w:r>
        <w:t xml:space="preserve">Wendy đưa một khối máy móc cho Nhạc Trọng:</w:t>
      </w:r>
    </w:p>
    <w:p>
      <w:pPr>
        <w:pStyle w:val="BodyText"/>
      </w:pPr>
      <w:r>
        <w:t xml:space="preserve">- Đây là vật phẩm ngài đã mua, nếu không có gì sai lầm thì mời ngài ký nhận.</w:t>
      </w:r>
    </w:p>
    <w:p>
      <w:pPr>
        <w:pStyle w:val="BodyText"/>
      </w:pPr>
      <w:r>
        <w:t xml:space="preserve">Nhạc Trọng điều khiển cơ giáp vươn tay nhấn một cái vào khối máy, khối máy sáng lên xác nhận tin tức ký nhận.</w:t>
      </w:r>
    </w:p>
    <w:p>
      <w:pPr>
        <w:pStyle w:val="BodyText"/>
      </w:pPr>
      <w:r>
        <w:t xml:space="preserve">Đúng lúc này, từ bên trên truyền tới vài âm thanh. Cáp Lôi Nhĩ Đa vừa đi tới, trực tiếp thò tay kéo vòng đeo cổ của ba thiếu nữ tuyệt sắc:</w:t>
      </w:r>
    </w:p>
    <w:p>
      <w:pPr>
        <w:pStyle w:val="BodyText"/>
      </w:pPr>
      <w:r>
        <w:t xml:space="preserve">- Ta nhìn coi, Ngưu Mãnh Liệt, đúng là ngươi mua được không ít thứ tốt đấy. Ba nữ nhân nhân loại này ta nhìn trúng, ngươi đưa chúng cho ta.</w:t>
      </w:r>
    </w:p>
    <w:p>
      <w:pPr>
        <w:pStyle w:val="BodyText"/>
      </w:pPr>
      <w:r>
        <w:t xml:space="preserve">Các người máy trí tuệ nhân tạo thất giai chung quanh đều vây tới, dáng vẻ xem kịch vui.</w:t>
      </w:r>
    </w:p>
    <w:p>
      <w:pPr>
        <w:pStyle w:val="BodyText"/>
      </w:pPr>
      <w:r>
        <w:t xml:space="preserve">Nhạc Trọng liếc nhân viên đưa hàng Wendy lẳng lặng đứng bên, nhướng mày, bước lên trước một bước ngăn trước ba thiếu nữ nhân loại, phẫn nộ quát Cáp Lôi Nhĩ Đa</w:t>
      </w:r>
    </w:p>
    <w:p>
      <w:pPr>
        <w:pStyle w:val="BodyText"/>
      </w:pPr>
      <w:r>
        <w:t xml:space="preserve">- Cút, thằng ống dẫn dầu ngắn chó chết, cút xa một chút cho bố mày. Nếu dám đụng vào vật tư của tao, tao chém con chó chết nhà mày!</w:t>
      </w:r>
    </w:p>
    <w:p>
      <w:pPr>
        <w:pStyle w:val="BodyText"/>
      </w:pPr>
      <w:r>
        <w:t xml:space="preserve">- Ha ha! Cáp Lôi Nhĩ Đa à, hắn chửi ngươi là thằng ống dẫn dầu ngắn đấy.</w:t>
      </w:r>
    </w:p>
    <w:p>
      <w:pPr>
        <w:pStyle w:val="BodyText"/>
      </w:pPr>
      <w:r>
        <w:t xml:space="preserve">- Ha ha ha! Cáp Lôi Nhĩ Đa, bạn gái ngươi có phải vì ống dẫn dầu của ngươi quá nhỏ nên mới chạy theo Tiệp Khắc hay không thế?</w:t>
      </w:r>
    </w:p>
    <w:p>
      <w:pPr>
        <w:pStyle w:val="BodyText"/>
      </w:pPr>
      <w:r>
        <w:t xml:space="preserve">- Ha ha ha! Cáp Lôi Nhĩ Đa, người mới còn dám mắng ngươi, ngươi đúng là cái thứ vô dụng.</w:t>
      </w:r>
    </w:p>
    <w:p>
      <w:pPr>
        <w:pStyle w:val="BodyText"/>
      </w:pPr>
      <w:r>
        <w:t xml:space="preserve">- …</w:t>
      </w:r>
    </w:p>
    <w:p>
      <w:pPr>
        <w:pStyle w:val="BodyText"/>
      </w:pPr>
      <w:r>
        <w:t xml:space="preserve">Chung quanh lập tức ầm ỹ tiếng cười tiếng mỉa mai của người máy trí tuệ nhân tạo.</w:t>
      </w:r>
    </w:p>
    <w:p>
      <w:pPr>
        <w:pStyle w:val="BodyText"/>
      </w:pPr>
      <w:r>
        <w:t xml:space="preserve">Sắc mặt Cáp Lôi Nhĩ Đa vụt cái tái nhợt, nghiến răng nghiến lợi, nhìn Nhạc Trọng chằm chằm nói:</w:t>
      </w:r>
    </w:p>
    <w:p>
      <w:pPr>
        <w:pStyle w:val="BodyText"/>
      </w:pPr>
      <w:r>
        <w:t xml:space="preserve">- Thằng nhãi thối, mày muốn chết? Tao vốn thầm nghĩ muốn dạy bảo mày tí thôi, hiện giờ xem ra chỉ có giết mày mới giải mối hận trong lòng tao. Thằng nhãi thối, tao thách đấu sinh tử với mày, có dám đáp ứng không? Không dám đáp ứng thì cút khỏi Hoàng Vệ quân máy móc cho tao!</w:t>
      </w:r>
    </w:p>
    <w:p>
      <w:pPr>
        <w:pStyle w:val="Compact"/>
      </w:pPr>
      <w:r>
        <w:t xml:space="preserve">Đường ống dẫn dầu chính là cái chỗ đặc thù trên người đám người máy trí tuệ nhân tạo, bị người cười nhạo ống dẫn dầu nhỏ chính là sự sỉ nhục lớn nhất của người máy trí tuệ nhân tạo.</w:t>
      </w:r>
      <w:r>
        <w:br w:type="textWrapping"/>
      </w:r>
      <w:r>
        <w:br w:type="textWrapping"/>
      </w:r>
    </w:p>
    <w:p>
      <w:pPr>
        <w:pStyle w:val="Heading2"/>
      </w:pPr>
      <w:bookmarkStart w:id="1485" w:name="chương-1673-giết-cáp-lôi-nhĩ-đa.-1"/>
      <w:bookmarkEnd w:id="1485"/>
      <w:r>
        <w:t xml:space="preserve">1463. Chương 1673: Giết Cáp Lôi Nhĩ Đa. (1)</w:t>
      </w:r>
    </w:p>
    <w:p>
      <w:pPr>
        <w:pStyle w:val="Compact"/>
      </w:pPr>
      <w:r>
        <w:br w:type="textWrapping"/>
      </w:r>
      <w:r>
        <w:br w:type="textWrapping"/>
      </w:r>
      <w:r>
        <w:t xml:space="preserve">- Chấp làm gì! Cáp Lôi Nhĩ Đa, chẳng qua là tranh chấp nhỏ, cần gì huyên náo lớn như vậy.</w:t>
      </w:r>
    </w:p>
    <w:p>
      <w:pPr>
        <w:pStyle w:val="BodyText"/>
      </w:pPr>
      <w:r>
        <w:t xml:space="preserve">- Còn Ngưu Mãnh Liệt, ngươi xin lỗi rồi đưa ba nhân loại kia cho Cáp Lôi Nhĩ Đa, chuyện này vậy là xong.</w:t>
      </w:r>
    </w:p>
    <w:p>
      <w:pPr>
        <w:pStyle w:val="BodyText"/>
      </w:pPr>
      <w:r>
        <w:t xml:space="preserve">- …</w:t>
      </w:r>
    </w:p>
    <w:p>
      <w:pPr>
        <w:pStyle w:val="BodyText"/>
      </w:pPr>
      <w:r>
        <w:t xml:space="preserve">Vừa nghe Cáp Lôi Nhĩ Đa nói xong, những người máy xung quanh vừa mỉa mai gã đều bắt đầu nghiêm trọng, thi nhau khuyên bảo.</w:t>
      </w:r>
    </w:p>
    <w:p>
      <w:pPr>
        <w:pStyle w:val="BodyText"/>
      </w:pPr>
      <w:r>
        <w:t xml:space="preserve">Quyết đấu sinh tử chính là thủ đoạn giải quyết tranh chấp tàn khốc nhất trong Đế quốc Máy móc. Hai người máy trí tuệ nhân tạo chỉ có một sống sót. Chỉ có thâm cừu đại hận lẫn nhau mà không thể giải quyết mới đề ra quyết đấu sinh tử.</w:t>
      </w:r>
    </w:p>
    <w:p>
      <w:pPr>
        <w:pStyle w:val="BodyText"/>
      </w:pPr>
      <w:r>
        <w:t xml:space="preserve">Hơn nữa quyết đấu sinh tử cực kỳ thần thánh. Một khi một phương đưa ra mà phương còn lại từ chối, phương từ chối sẽ bị coi là kẻ nhu nhược mất vinh dự, sẽ bị người máy trí tuệ nhân tạo khác bài xích không muốn kết giao, cô lập kẻ đó.</w:t>
      </w:r>
    </w:p>
    <w:p>
      <w:pPr>
        <w:pStyle w:val="BodyText"/>
      </w:pPr>
      <w:r>
        <w:t xml:space="preserve">Mắt Nhạc Trọng lóe hàn quang, lạnh giọng nói:</w:t>
      </w:r>
    </w:p>
    <w:p>
      <w:pPr>
        <w:pStyle w:val="BodyText"/>
      </w:pPr>
      <w:r>
        <w:t xml:space="preserve">- Quyết đấu sinh tử, không vấn đề! Chúng ta tới tử đấu đài kia. Đi, nếu ngươi còn ống dẫn dầu thì đi luôn.</w:t>
      </w:r>
    </w:p>
    <w:p>
      <w:pPr>
        <w:pStyle w:val="BodyText"/>
      </w:pPr>
      <w:r>
        <w:t xml:space="preserve">Cáp Lôi Nhĩ Đa dữ tợn cười, nhìn chung quanh lớn tiếng nói:</w:t>
      </w:r>
    </w:p>
    <w:p>
      <w:pPr>
        <w:pStyle w:val="BodyText"/>
      </w:pPr>
      <w:r>
        <w:t xml:space="preserve">- Các ngươi thấy rồi đó, không phải ta không muốn hạ thủ lưu tình mà thằng nhãi ranh này không biết điều khiêu khích ta, xem ai không có ống dẫn dầu.</w:t>
      </w:r>
    </w:p>
    <w:p>
      <w:pPr>
        <w:pStyle w:val="BodyText"/>
      </w:pPr>
      <w:r>
        <w:t xml:space="preserve">Nói xong, Cáp Lôi Nhĩ Đa xoay lưng mở một cánh chim, ánh sáng lóe lên, khí lưu phun mạnh đẩy gã nhảy lên tử đấu đài.</w:t>
      </w:r>
    </w:p>
    <w:p>
      <w:pPr>
        <w:pStyle w:val="BodyText"/>
      </w:pPr>
      <w:r>
        <w:t xml:space="preserve">Nhạc Trọng khẽ vẫy tay, bắt lấy lò động lực vĩnh hằng ấn vào cơ thể, lập tức cảm giác được năng lượng tràn đầy mãnh liệt trong cơ giáp Ngưu Mãnh Liệt.</w:t>
      </w:r>
    </w:p>
    <w:p>
      <w:pPr>
        <w:pStyle w:val="BodyText"/>
      </w:pPr>
      <w:r>
        <w:t xml:space="preserve">Nhạc Trọng không cho người máy trí tuệ nhân tạo khác cơ hội khuyên can, lập tức biến thân thành hình thái người máy cận chiến, cầm kiếm laser, thân hình động một cái phóng lên tử đấu đài.</w:t>
      </w:r>
    </w:p>
    <w:p>
      <w:pPr>
        <w:pStyle w:val="BodyText"/>
      </w:pPr>
      <w:r>
        <w:t xml:space="preserve">- Không xong, náo lớn rồi!</w:t>
      </w:r>
    </w:p>
    <w:p>
      <w:pPr>
        <w:pStyle w:val="BodyText"/>
      </w:pPr>
      <w:r>
        <w:t xml:space="preserve">- Thằng Ngưu Mãnh Liệt kia cũng nóng tính quá đi!</w:t>
      </w:r>
    </w:p>
    <w:p>
      <w:pPr>
        <w:pStyle w:val="BodyText"/>
      </w:pPr>
      <w:r>
        <w:t xml:space="preserve">- …</w:t>
      </w:r>
    </w:p>
    <w:p>
      <w:pPr>
        <w:pStyle w:val="BodyText"/>
      </w:pPr>
      <w:r>
        <w:t xml:space="preserve">Những người máy trí tuệ nhân tạo thấy cảnh này đều nhìn nhau, cảm giác khó giải quyết.</w:t>
      </w:r>
    </w:p>
    <w:p>
      <w:pPr>
        <w:pStyle w:val="BodyText"/>
      </w:pPr>
      <w:r>
        <w:t xml:space="preserve">Một người máy chậm rãi nói:</w:t>
      </w:r>
    </w:p>
    <w:p>
      <w:pPr>
        <w:pStyle w:val="BodyText"/>
      </w:pPr>
      <w:r>
        <w:t xml:space="preserve">- Hiện giờ điều chúng ta có thể làm, là xem!</w:t>
      </w:r>
    </w:p>
    <w:p>
      <w:pPr>
        <w:pStyle w:val="BodyText"/>
      </w:pPr>
      <w:r>
        <w:t xml:space="preserve">Nói xong, một người máy trí tuệ nhân tạo thất giai bay tới tử đấu đài.</w:t>
      </w:r>
    </w:p>
    <w:p>
      <w:pPr>
        <w:pStyle w:val="BodyText"/>
      </w:pPr>
      <w:r>
        <w:t xml:space="preserve">Tử đấu đài kia thực tế là một lôi đài rộng mấy cây số, địa hình phức tạp, mở vòng phòng hộ năng lượng chắc chắn. Một khi bắt đầu, trừ khi người bên trong có một tử vong, nếu không tuyệt không mở vòng phòng hộ.</w:t>
      </w:r>
    </w:p>
    <w:p>
      <w:pPr>
        <w:pStyle w:val="BodyText"/>
      </w:pPr>
      <w:r>
        <w:t xml:space="preserve">Cáp Lôi Nhĩ Đa nhiều trừng mắt với Nhạc Trọng, lạnh giọng nói:</w:t>
      </w:r>
    </w:p>
    <w:p>
      <w:pPr>
        <w:pStyle w:val="BodyText"/>
      </w:pPr>
      <w:r>
        <w:t xml:space="preserve">- Thằng con hoang, hiện giờ tao ày cơ hội cuối cùng giao hết điểm công huân ra đây, sau đó tự mình giết ba nữ nhân nhân loại kia rồi quỳ xuống, thè lưỡi liếm chân tao, tao còn ày cơ hội. Nếu không tao sẽ kéo chip trong đầu mày ra bắn vỡ nó, ày chết.</w:t>
      </w:r>
    </w:p>
    <w:p>
      <w:pPr>
        <w:pStyle w:val="BodyText"/>
      </w:pPr>
      <w:r>
        <w:t xml:space="preserve">Nhạc Trọng lạnh lùng cười cười, khiêu khích:</w:t>
      </w:r>
    </w:p>
    <w:p>
      <w:pPr>
        <w:pStyle w:val="BodyText"/>
      </w:pPr>
      <w:r>
        <w:t xml:space="preserve">- Thằng ngắn ống dẫn dầu tới coi, ngày này sang năm là ngày giỗ của mày.</w:t>
      </w:r>
    </w:p>
    <w:p>
      <w:pPr>
        <w:pStyle w:val="BodyText"/>
      </w:pPr>
      <w:r>
        <w:t xml:space="preserve">(*Thằng ngắn tờ-rym)</w:t>
      </w:r>
    </w:p>
    <w:p>
      <w:pPr>
        <w:pStyle w:val="BodyText"/>
      </w:pPr>
      <w:r>
        <w:t xml:space="preserve">- Tốt! Tốt! Tốt! Tao sẽ ày biến giữa lục giai và thất giai khác nhau giữa trời và đất là thế nào. Tao sẽ hành hạ mày đến chết, ày biết cái gì là khủng bố!</w:t>
      </w:r>
    </w:p>
    <w:p>
      <w:pPr>
        <w:pStyle w:val="BodyText"/>
      </w:pPr>
      <w:r>
        <w:t xml:space="preserve">Cáp Lôi Nhĩ Đa hung tàn, bắt đầu biến hình, nhanh chóng trở thành một bộ máy móc Ưng Giao Long có hai cánh máy hùng tráng, thân thể màu xanh lá dài như rắn, có cái đuôi dài mà sắc bén, trên thân thể thò ra vô số họng pháo dữ tợn. Cánh trên lưng nó gắn bốn khẩu pháo khủng bố.</w:t>
      </w:r>
    </w:p>
    <w:p>
      <w:pPr>
        <w:pStyle w:val="BodyText"/>
      </w:pPr>
      <w:r>
        <w:t xml:space="preserve">Sau khi Cáp Lôi Nhĩ Đa thay đổi thành bản thể hình thái chiến đấu, lực lượng trói buộc dưới chân biến mát, Nhạc Trọng điểm mũi chân, như sét đánh lao tới, di động quỹ tích hình chữ chi, kéo theo dải tàn ảnh phóng tới Cáp Lôi Nhĩ Đa.</w:t>
      </w:r>
    </w:p>
    <w:p>
      <w:pPr>
        <w:pStyle w:val="BodyText"/>
      </w:pPr>
      <w:r>
        <w:t xml:space="preserve">Cáp Lôi Nhĩ Đa lạnh lùng cười, trên lưng lập tức bay ra một vật thể tròn, chỉ chốc lát, chung quanh thân thể gã đã che kín bởi vật thể hình cầu.</w:t>
      </w:r>
    </w:p>
    <w:p>
      <w:pPr>
        <w:pStyle w:val="BodyText"/>
      </w:pPr>
      <w:r>
        <w:t xml:space="preserve">Những vật thể hình cầu bay ra từ người gã lập tức bắn ra chùm sáng hạt có thể xuyên thủng cả cường giả lục giai về phía Nhạc Trọng.</w:t>
      </w:r>
    </w:p>
    <w:p>
      <w:pPr>
        <w:pStyle w:val="BodyText"/>
      </w:pPr>
      <w:r>
        <w:t xml:space="preserve">Cáp Lôi Nhĩ Đa cũng chỉ có một mình, nhưng viên cầu khắp nơi khiến hỏa lực một mình gã cũng có thể sánh với cả quân đoàn chiến thú máy viễn trình.</w:t>
      </w:r>
    </w:p>
    <w:p>
      <w:pPr>
        <w:pStyle w:val="BodyText"/>
      </w:pPr>
      <w:r>
        <w:t xml:space="preserve">Nhạc Trọng điều khiển cơ giáp chớp động, như bóng ma né tránh chùm sáng hạt, đồng thời cơ thể sáng lên, mở vòng phòng hộ năng lượng.</w:t>
      </w:r>
    </w:p>
    <w:p>
      <w:pPr>
        <w:pStyle w:val="BodyText"/>
      </w:pPr>
      <w:r>
        <w:t xml:space="preserve">Ầm!</w:t>
      </w:r>
    </w:p>
    <w:p>
      <w:pPr>
        <w:pStyle w:val="BodyText"/>
      </w:pPr>
      <w:r>
        <w:t xml:space="preserve">Dưới hàng loạt chùm sáng bắn tới, Nhạc Trọng mặc dù không ngừng tránh né vẫn bị trúng đạn năng lượng vào vòng phòng hộ.</w:t>
      </w:r>
    </w:p>
    <w:p>
      <w:pPr>
        <w:pStyle w:val="BodyText"/>
      </w:pPr>
      <w:r>
        <w:t xml:space="preserve">Phát đạn áng sáng hạt bắn vào vòng phòng hộ khiến cơ giáp cận chiến của hắn chấn động kịch liệt, vòng phòng hộ suýt vỡ. Tuy vòng phòng hộ cuối cùng cũng đỡ được một phát đạn năng lượng kia, nhưng lực trùng kích to lớn vẫn đánh bay hắn ra xa mấy chục mét.</w:t>
      </w:r>
    </w:p>
    <w:p>
      <w:pPr>
        <w:pStyle w:val="BodyText"/>
      </w:pPr>
      <w:r>
        <w:t xml:space="preserve">Vừa thấy trúng mục tiêu, màn mưa ánh sáng lập tức co rút lại, muốn xoắn nát Nhạc Trọng.</w:t>
      </w:r>
    </w:p>
    <w:p>
      <w:pPr>
        <w:pStyle w:val="BodyText"/>
      </w:pPr>
      <w:r>
        <w:t xml:space="preserve">Một khi Nhạc Trọng bị màn mưa kia đánh trúng sẽ bị bắn nát thành vụn.</w:t>
      </w:r>
    </w:p>
    <w:p>
      <w:pPr>
        <w:pStyle w:val="BodyText"/>
      </w:pPr>
      <w:r>
        <w:t xml:space="preserve">- Gã Ngưu Mãnh Liệt kia giọng lớn lắm, nhưng bổn sự lại không được tốt!</w:t>
      </w:r>
    </w:p>
    <w:p>
      <w:pPr>
        <w:pStyle w:val="BodyText"/>
      </w:pPr>
      <w:r>
        <w:t xml:space="preserve">- Hắn có thể đánh bại con biến dị thú thất giai hoàn toàn là may mắn. Luận bản lĩnh thật sự còn xa mới bằng Cáp Lôi Nhĩ Đa.</w:t>
      </w:r>
    </w:p>
    <w:p>
      <w:pPr>
        <w:pStyle w:val="BodyText"/>
      </w:pPr>
      <w:r>
        <w:t xml:space="preserve">- …</w:t>
      </w:r>
    </w:p>
    <w:p>
      <w:pPr>
        <w:pStyle w:val="BodyText"/>
      </w:pPr>
      <w:r>
        <w:t xml:space="preserve">Những người máy của Đế quốc Máy móc chỉ điểm bình luận. Trong mắt chúng, Nhạc Trọng khiêu chiến Cáp Lôi Nhĩ Đa thật sự là tự tìm đường chết.</w:t>
      </w:r>
    </w:p>
    <w:p>
      <w:pPr>
        <w:pStyle w:val="BodyText"/>
      </w:pPr>
      <w:r>
        <w:t xml:space="preserve">"Quả nhiên, chiến lực của người máy trí tuệ nhân tạo thất giai này cường hoành vô cùng. Tính năng cơ thể máy móc chênh lệch quá lớn. Có điều người điều khiển là ta, tên kia nhất định phải chết.</w:t>
      </w:r>
    </w:p>
    <w:p>
      <w:pPr>
        <w:pStyle w:val="BodyText"/>
      </w:pPr>
      <w:r>
        <w:t xml:space="preserve">Mắt Nhạc Trọng lóe hàn quang, tâm niệm vừa động, lò động lực vĩnh hằng vừa nhập thể lập tức đạt cực hạn, năng lượng dũng mãnh tràn vào cơ giáp, khiến cả bộ cơ giáp đỏ rực lên. Tất cả các tế bào máy móc chịu tải đã gần đến biên giới sụp đổ.</w:t>
      </w:r>
    </w:p>
    <w:p>
      <w:pPr>
        <w:pStyle w:val="BodyText"/>
      </w:pPr>
      <w:r>
        <w:t xml:space="preserve">- Tần trạng thái! Hắn đã tiến vào tần trạng thái, chẳng lẽ hắn không muốn sống sao?</w:t>
      </w:r>
    </w:p>
    <w:p>
      <w:pPr>
        <w:pStyle w:val="BodyText"/>
      </w:pPr>
      <w:r>
        <w:t xml:space="preserve">(*Tần trạng thái: trạng thái hoạt động với công suất cao nhất, tần suất lớn nhất)</w:t>
      </w:r>
    </w:p>
    <w:p>
      <w:pPr>
        <w:pStyle w:val="BodyText"/>
      </w:pPr>
      <w:r>
        <w:t xml:space="preserve">- Tần trạng thái, hắn thật đúng là lớn mật. Muốn liều chết đánh cược một lần sao?</w:t>
      </w:r>
    </w:p>
    <w:p>
      <w:pPr>
        <w:pStyle w:val="BodyText"/>
      </w:pPr>
      <w:r>
        <w:t xml:space="preserve">- …</w:t>
      </w:r>
    </w:p>
    <w:p>
      <w:pPr>
        <w:pStyle w:val="BodyText"/>
      </w:pPr>
      <w:r>
        <w:t xml:space="preserve">Nhìn cơ giáp mà Nhạc Trọng điều khiển đã đỏ thẫm, tế bào máy móc tiến vào trạng thái gần như thiêu đốt, tất cả người máy trí tuệ nhân tạo đứng xem đều kinh ngạc.</w:t>
      </w:r>
    </w:p>
    <w:p>
      <w:pPr>
        <w:pStyle w:val="BodyText"/>
      </w:pPr>
      <w:r>
        <w:t xml:space="preserve">(*Nguyên văn: đều hít vào khí lạnh. Người máy mà cũng phải hít không khí???)</w:t>
      </w:r>
    </w:p>
    <w:p>
      <w:pPr>
        <w:pStyle w:val="BodyText"/>
      </w:pPr>
      <w:r>
        <w:t xml:space="preserve">Tần trạng thái chính là một cấm kỵ giữa các người máy trí tuệ nhân tạo. Một khi tiến vào trạng thái này thì thực lực chúng sẽ tăng vọt, nhưng cực kỳ bất ổn định. Nếu duy trì lâu thì chip trí tuệ nhân tạo của chúng sẽ bị thiêu hủy. Hơn nữa nếu không cách nào khống chế chính xác tần trạng thái, nắm chắc giới hạn lực lượng, vậy một khi phạm phải sẽ khiến chip trí tuệ nhân tạo đạt cực hạn, như vậy chỉ có đường chết. Hơn nữa chip tiêu hủy chính là tử vong thực sự.</w:t>
      </w:r>
    </w:p>
    <w:p>
      <w:pPr>
        <w:pStyle w:val="BodyText"/>
      </w:pPr>
      <w:r>
        <w:t xml:space="preserve">Nhạc Trọng tiến vào tần trạng thái xong, ý niệm khẽ động, phân ra một ít lực lượng bảo vệ chip trí tuệ nhân tạo của Ngưu Mãnh Liệt, ngẩng mạnh đầu, sát ý xung thiên địa bức thẳng tới Cáp Lôi Nhĩ Đa.</w:t>
      </w:r>
    </w:p>
    <w:p>
      <w:pPr>
        <w:pStyle w:val="BodyText"/>
      </w:pPr>
      <w:r>
        <w:t xml:space="preserve">Cáp Lôi Nhĩ Đa nhiều cảm nhận được sát ý của Nhạc Trọng, lòng cũng hơi phát lạnh, thẹn quá hóa giận:</w:t>
      </w:r>
    </w:p>
    <w:p>
      <w:pPr>
        <w:pStyle w:val="BodyText"/>
      </w:pPr>
      <w:r>
        <w:t xml:space="preserve">- Tần trạng thái. Cho dù ngươi tiến vào tần trạng thái vẫn không phải đối thủ của ta. Chết cho ta!</w:t>
      </w:r>
    </w:p>
    <w:p>
      <w:pPr>
        <w:pStyle w:val="BodyText"/>
      </w:pPr>
      <w:r>
        <w:t xml:space="preserve">Trong chớp mắt, từ cơ thể Cáp Lôi Nhĩ Đa thêm nhiều viên cầu bắn ra, hình thành tụ quần pháo bay, điên cuồng bắn phá Nhạc Trọng.</w:t>
      </w:r>
    </w:p>
    <w:p>
      <w:pPr>
        <w:pStyle w:val="Compact"/>
      </w:pPr>
      <w:r>
        <w:t xml:space="preserve">Sau khi Nhạc Trọng tiến vào tần trạng thái, tốc độ bỗng tăng gấp đôi. Hắn điều khiển cơ giáp đang đỏ rực lên phóng về phía Cáp Lôi Nhĩ Đa, chùm pháo hạt bắn lên vòng phòng hộ của hắn bị cản lại dễ dàng.</w:t>
      </w:r>
      <w:r>
        <w:br w:type="textWrapping"/>
      </w:r>
      <w:r>
        <w:br w:type="textWrapping"/>
      </w:r>
    </w:p>
    <w:p>
      <w:pPr>
        <w:pStyle w:val="Heading2"/>
      </w:pPr>
      <w:bookmarkStart w:id="1486" w:name="chương-1674-giết-cáp-lôi-nhĩ-đa.-2"/>
      <w:bookmarkEnd w:id="1486"/>
      <w:r>
        <w:t xml:space="preserve">1464. Chương 1674: Giết Cáp Lôi Nhĩ Đa. (2)</w:t>
      </w:r>
    </w:p>
    <w:p>
      <w:pPr>
        <w:pStyle w:val="Compact"/>
      </w:pPr>
      <w:r>
        <w:br w:type="textWrapping"/>
      </w:r>
      <w:r>
        <w:br w:type="textWrapping"/>
      </w:r>
      <w:r>
        <w:t xml:space="preserve">Chỉ qua mấy lần hô hấp, Nhạc Trọng đã xuất hiện trước Cáp Lôi Nhĩ Đa như báo săn nhảy một cái, từ bầu trời đáp xuống Cáp Lôi Nhĩ Đa, một kiếm chém tới.</w:t>
      </w:r>
    </w:p>
    <w:p>
      <w:pPr>
        <w:pStyle w:val="BodyText"/>
      </w:pPr>
      <w:r>
        <w:t xml:space="preserve">- Hộ thuẫn!</w:t>
      </w:r>
    </w:p>
    <w:p>
      <w:pPr>
        <w:pStyle w:val="BodyText"/>
      </w:pPr>
      <w:r>
        <w:t xml:space="preserve">Sau lưng cơ thể Ưng Giao Long của Cáp Lôi Nhĩ Đa váng lên phù văn huyền ảo, một khiên năng lượng xuất hiện, che trước cơ thể gã.</w:t>
      </w:r>
    </w:p>
    <w:p>
      <w:pPr>
        <w:pStyle w:val="BodyText"/>
      </w:pPr>
      <w:r>
        <w:t xml:space="preserve">Nhạc Trọng vung kiếm chém xuống khiên năng lượng, ánh sáng lập lòe.</w:t>
      </w:r>
    </w:p>
    <w:p>
      <w:pPr>
        <w:pStyle w:val="BodyText"/>
      </w:pPr>
      <w:r>
        <w:t xml:space="preserve">Thanh kiếm laser chỉ đâm vào được khiên phòng hộ sâu 20cm, sau đó không thể tiến thêm.</w:t>
      </w:r>
    </w:p>
    <w:p>
      <w:pPr>
        <w:pStyle w:val="BodyText"/>
      </w:pPr>
      <w:r>
        <w:t xml:space="preserve">- Kiếm laser cấp B khó chém được khiên phòng hộ của ta, Ngưu Mãnh Liệt, chết đi!</w:t>
      </w:r>
    </w:p>
    <w:p>
      <w:pPr>
        <w:pStyle w:val="BodyText"/>
      </w:pPr>
      <w:r>
        <w:t xml:space="preserve">Cáp Lôi Nhĩ Đa nhìn hộ thuẫn của mình cản được kiếm của Nhạc Trọng, lòng như được xả một cục tức, mắt thì hiện vẻ hung tàn. Cái đuôi máy sắc bén không tiếng động chém tới Nhạc Trọng.</w:t>
      </w:r>
    </w:p>
    <w:p>
      <w:pPr>
        <w:pStyle w:val="BodyText"/>
      </w:pPr>
      <w:r>
        <w:t xml:space="preserve">Nhạc Trọng một kích không chém được Cáp Lôi Nhĩ Đa, lại vung trảo cào vào thuẫn phòng hộ, sau đó tung người lên, dùng chính bản thân làm đạn đập vào một mặt khác của thuẫn phòng hộ.</w:t>
      </w:r>
    </w:p>
    <w:p>
      <w:pPr>
        <w:pStyle w:val="BodyText"/>
      </w:pPr>
      <w:r>
        <w:t xml:space="preserve">Cái đuôi sắc bén của Cáp Lôi Nhĩ Đa chém vào hư không.</w:t>
      </w:r>
    </w:p>
    <w:p>
      <w:pPr>
        <w:pStyle w:val="BodyText"/>
      </w:pPr>
      <w:r>
        <w:t xml:space="preserve">Cơ giáp của Nhạc Trọng uốn éo trên không, khẩu Pháo Hạt cấp B trên vai sáng lên, hào quang hung hắn bắn lên vòng phòng hộ của Cáp Lôi Nhĩ Đa.</w:t>
      </w:r>
    </w:p>
    <w:p>
      <w:pPr>
        <w:pStyle w:val="BodyText"/>
      </w:pPr>
      <w:r>
        <w:t xml:space="preserve">- Không!</w:t>
      </w:r>
    </w:p>
    <w:p>
      <w:pPr>
        <w:pStyle w:val="BodyText"/>
      </w:pPr>
      <w:r>
        <w:t xml:space="preserve">Nhìn chùm sáng hạt bắn tới, Cáp Lôi Nhĩ Đa cũng phải sợ hãi.</w:t>
      </w:r>
    </w:p>
    <w:p>
      <w:pPr>
        <w:pStyle w:val="BodyText"/>
      </w:pPr>
      <w:r>
        <w:t xml:space="preserve">Khẩu Pháo Hạt kia có thể giết chết một cường giả thất giai ngay lập tức, uy lực cường đại vô cùng. Đặc biệt là trong khoảng cách gần thế này, uy lực càng lớn.</w:t>
      </w:r>
    </w:p>
    <w:p>
      <w:pPr>
        <w:pStyle w:val="BodyText"/>
      </w:pPr>
      <w:r>
        <w:t xml:space="preserve">Một pháo bắn lên vòng phòng hộ của Cáp Lôi Nhĩ Đa lập tức bắn lõm một vết. Đồng thời lực trùng kích cực lớn đập Cáp Lôi Nhĩ Đa từ trên trời bắn thẳng xuống đất.</w:t>
      </w:r>
    </w:p>
    <w:p>
      <w:pPr>
        <w:pStyle w:val="BodyText"/>
      </w:pPr>
      <w:r>
        <w:t xml:space="preserve">Người máy trí tuệ nhân tạo không có thân thể máu thịt, không sợ phun máu. Cáp Lôi Nhĩ Đa vừa bị đập xuống đất lập tức điều chỉnh. Vô số họng pháo vươn ra, nhắm vào Nhạc Trọng trên không trung.</w:t>
      </w:r>
    </w:p>
    <w:p>
      <w:pPr>
        <w:pStyle w:val="BodyText"/>
      </w:pPr>
      <w:r>
        <w:t xml:space="preserve">Xạ kích toàn phương vị cực kỳ tiêu hao năng lượng, cho dù mạnh như Cáp Lôi Nhĩ Đa cũng không thể chèo chống quá lâu. Chẳng qua gã chỉ cần chịu được đến lúc tần trạng thái của Nhạc Trọng sụp đổ là có thể đạt được thắng lợi.</w:t>
      </w:r>
    </w:p>
    <w:p>
      <w:pPr>
        <w:pStyle w:val="BodyText"/>
      </w:pPr>
      <w:r>
        <w:t xml:space="preserve">Đặc biệt là bốn khẩu Pháo Hạt trên cánh Cáp Lôi Nhĩ Đa càng chuyển động mạnh, tìm kiếm thân ảnh Nhạc Trọng, lựa thời cơ tập kích.</w:t>
      </w:r>
    </w:p>
    <w:p>
      <w:pPr>
        <w:pStyle w:val="BodyText"/>
      </w:pPr>
      <w:r>
        <w:t xml:space="preserve">Với trạng thái của Nhạc Trọng lúc này, bị một pháo từ Pháo Hạt bắn trúng là chết chắc.</w:t>
      </w:r>
    </w:p>
    <w:p>
      <w:pPr>
        <w:pStyle w:val="BodyText"/>
      </w:pPr>
      <w:r>
        <w:t xml:space="preserve">Nhạc Trọng giữa không trung, suy nghĩ xẹt qua, cơ giáp lập tức giải thể, hóa thành năm khối cầu rơi xuống đất.</w:t>
      </w:r>
    </w:p>
    <w:p>
      <w:pPr>
        <w:pStyle w:val="BodyText"/>
      </w:pPr>
      <w:r>
        <w:t xml:space="preserve">Vừa xuống đất, năm khối cấu chớp mắt đã tụ lại.</w:t>
      </w:r>
    </w:p>
    <w:p>
      <w:pPr>
        <w:pStyle w:val="BodyText"/>
      </w:pPr>
      <w:r>
        <w:t xml:space="preserve">Sau khi tụ lại thành hình, Nhạc Trọng lập tức di chuyển cực nhanh khiến cho trận xạ kích toàn phương vị của Cáp Lôi Nhĩ Đa xuất hiện sơ hở. Hắn hóa thành sao băng lao tới vòng phòng hộ năng lượng của Cáp Lôi Nhĩ Đa.</w:t>
      </w:r>
    </w:p>
    <w:p>
      <w:pPr>
        <w:pStyle w:val="BodyText"/>
      </w:pPr>
      <w:r>
        <w:t xml:space="preserve">Trong chớp mắt, Nhạc Trọng vượt qua màn hỏa lực xuất hiện trước mặt Cáp Lôi Nhĩ Đa, hai tay hóa tàn ảnh chém ra ngàn đao, như cái máy đóng cọc điện tử đánh vào Cáp Lôi Nhĩ Đa.</w:t>
      </w:r>
    </w:p>
    <w:p>
      <w:pPr>
        <w:pStyle w:val="BodyText"/>
      </w:pPr>
      <w:r>
        <w:t xml:space="preserve">Vòng phòng hộ bị ngàn đao chém vào, trong ánh mắt kinh hãi của Cáp Lôi Nhĩ Đa, vòng phòng hộ mà gã vẫn lấy làm kiêu ngạo đã sụp đổ, tiêu tán vô tung.</w:t>
      </w:r>
    </w:p>
    <w:p>
      <w:pPr>
        <w:pStyle w:val="BodyText"/>
      </w:pPr>
      <w:r>
        <w:t xml:space="preserve">- Đi chết đi!</w:t>
      </w:r>
    </w:p>
    <w:p>
      <w:pPr>
        <w:pStyle w:val="BodyText"/>
      </w:pPr>
      <w:r>
        <w:t xml:space="preserve">Chém vỡ vòng phòng hộ của Cáp Lôi Nhĩ Đa, mắt Nhạc Trọng hiện hung quang, kiếm laser trong tay lập tức lóe sáng, chém vào đầu Cáp Lôi Nhĩ Đa.</w:t>
      </w:r>
    </w:p>
    <w:p>
      <w:pPr>
        <w:pStyle w:val="BodyText"/>
      </w:pPr>
      <w:r>
        <w:t xml:space="preserve">Ánh sáng lóe lên, đầu máy móc của Cáp Lôi Nhĩ Đa bị chặt đứt.</w:t>
      </w:r>
    </w:p>
    <w:p>
      <w:pPr>
        <w:pStyle w:val="BodyText"/>
      </w:pPr>
      <w:r>
        <w:t xml:space="preserve">Tuy nhiên, đầu bị chém đứt nhưng Cáp Lôi Nhĩ Đa chưa chết. Cơ thể không đầu vẫn vung mạnh cái đuôi sắc bén phang vào người Nhạc Trọng.</w:t>
      </w:r>
    </w:p>
    <w:p>
      <w:pPr>
        <w:pStyle w:val="BodyText"/>
      </w:pPr>
      <w:r>
        <w:t xml:space="preserve">Ầm một tiếng lớn, cái đuôi đánh trúng Nhạc Trọng.</w:t>
      </w:r>
    </w:p>
    <w:p>
      <w:pPr>
        <w:pStyle w:val="BodyText"/>
      </w:pPr>
      <w:r>
        <w:t xml:space="preserve">Thế nhưng ngay trước khi đuôi của Cáp Lôi Nhĩ Đa đánh trúng Nhạc Trọng, tâm niệm vừa động, một bộ phận thân thể cơ giáp trực tiếp tách rời, thoát ra.</w:t>
      </w:r>
    </w:p>
    <w:p>
      <w:pPr>
        <w:pStyle w:val="BodyText"/>
      </w:pPr>
      <w:r>
        <w:t xml:space="preserve">Cái đuôi đánh vào phần cơ thể còn lại, đánh nát vụn.</w:t>
      </w:r>
    </w:p>
    <w:p>
      <w:pPr>
        <w:pStyle w:val="BodyText"/>
      </w:pPr>
      <w:r>
        <w:t xml:space="preserve">Nhạc Trọng thì điều khiển nửa người trên của cơ giáp thò tay bắt được đầu của Cáp Lôi Nhĩ Đa. Móng vuốt sắc bén đâm thủng vào, lộ ra con chip trí tuệ nhân tạo thất giai.</w:t>
      </w:r>
    </w:p>
    <w:p>
      <w:pPr>
        <w:pStyle w:val="BodyText"/>
      </w:pPr>
      <w:r>
        <w:t xml:space="preserve">- Không! Không! Đừng giết tôi! Tôi xin lỗi, tôi bằng lòng bỏ tất cả tài phú ra cho ngài. Ngài tha cho tôi một mạng! Đừng giết tôi!</w:t>
      </w:r>
    </w:p>
    <w:p>
      <w:pPr>
        <w:pStyle w:val="BodyText"/>
      </w:pPr>
      <w:r>
        <w:t xml:space="preserve">Cái đầu bị banh ra, miệng của Cáp Lôi Nhĩ Đa không ngờ lại phát ra tiếng cầu xin.</w:t>
      </w:r>
    </w:p>
    <w:p>
      <w:pPr>
        <w:pStyle w:val="BodyText"/>
      </w:pPr>
      <w:r>
        <w:t xml:space="preserve">- Hừ! Hiện tại cầu xin tha thứ, muộn rồi! Đi chết đi!</w:t>
      </w:r>
    </w:p>
    <w:p>
      <w:pPr>
        <w:pStyle w:val="BodyText"/>
      </w:pPr>
      <w:r>
        <w:t xml:space="preserve">Nhạc Trọng lạnh lùng cười cười, móng vuốt sắc bén của cơ giáp hợp lại, trong ánh mắt hoảng sợ của Cáp Lôi Nhĩ Đa bóp nát con chip trí tuệ nhân tạo, chỉ còn lại viên tinh hạch thất giai.</w:t>
      </w:r>
    </w:p>
    <w:p>
      <w:pPr>
        <w:pStyle w:val="BodyText"/>
      </w:pPr>
      <w:r>
        <w:t xml:space="preserve">- Cáp Lôi Nhĩ Đa bị hắn tiêu diệt!</w:t>
      </w:r>
    </w:p>
    <w:p>
      <w:pPr>
        <w:pStyle w:val="BodyText"/>
      </w:pPr>
      <w:r>
        <w:t xml:space="preserve">- Cáp Lôi Nhĩ Đa thế mà chết!</w:t>
      </w:r>
    </w:p>
    <w:p>
      <w:pPr>
        <w:pStyle w:val="BodyText"/>
      </w:pPr>
      <w:r>
        <w:t xml:space="preserve">- Không có khả năng?</w:t>
      </w:r>
    </w:p>
    <w:p>
      <w:pPr>
        <w:pStyle w:val="BodyText"/>
      </w:pPr>
      <w:r>
        <w:t xml:space="preserve">- Ngưu Mãnh Liệt này chẳng qua chỉ lục giai, sao có thể đánh bại Cáp Lôi Nhĩ Đa?</w:t>
      </w:r>
    </w:p>
    <w:p>
      <w:pPr>
        <w:pStyle w:val="BodyText"/>
      </w:pPr>
      <w:r>
        <w:t xml:space="preserve">- …</w:t>
      </w:r>
    </w:p>
    <w:p>
      <w:pPr>
        <w:pStyle w:val="BodyText"/>
      </w:pPr>
      <w:r>
        <w:t xml:space="preserve">Nhìn Cáp Lôi Nhĩ Đa bị giết chết, những người máy xung quanh đều kinh hãi. Người máy trí tuệ nhân tạo thất giai sở hữu cơ thể có tính năng vượt xa lục giai. Cáp Lôi Nhĩ Đa tuy không phải nhân vật đứng đầu trong số thất giai, nhưng cũng xếp hạng trung bình, không phải xếp chót. Một người máy trí tuệ nhân tạo thất giai như vậy bị Nhạc Trọng giết chết thì đúng là kinh hãi cực kỳ.</w:t>
      </w:r>
    </w:p>
    <w:p>
      <w:pPr>
        <w:pStyle w:val="BodyText"/>
      </w:pPr>
      <w:r>
        <w:t xml:space="preserve">Sau khi đánh chết Cáp Lôi Nhĩ Đa, vòng bảo hộ ngăn cách không gian này mở ra, Nhạc Trọng thoái nạp một viên tinh hạch lục giai vào.</w:t>
      </w:r>
    </w:p>
    <w:p>
      <w:pPr>
        <w:pStyle w:val="BodyText"/>
      </w:pPr>
      <w:r>
        <w:t xml:space="preserve">Viên tinh hạch lục giai kia tiến vào lò động lực vĩnh hằng mà hắn mua, nhanh chóng bị rút sạch năng lượng, hóa thành bụi phấn.</w:t>
      </w:r>
    </w:p>
    <w:p>
      <w:pPr>
        <w:pStyle w:val="BodyText"/>
      </w:pPr>
      <w:r>
        <w:t xml:space="preserve">Đồng thời con chip trí tuệ nhân tạo của Ngưu Mãnh Liệt nhanh chóng thúc đẩy tế bào máy móc, chỉ mấy cái hô hấp đã khôi phục thời kỳ toàn thịnh.</w:t>
      </w:r>
    </w:p>
    <w:p>
      <w:pPr>
        <w:pStyle w:val="BodyText"/>
      </w:pPr>
      <w:r>
        <w:t xml:space="preserve">Sau khi khôi phục toàn bộ thực lực, Nhạc Trọng lạnh lùng nhìn qua rất nhiều người máy thất giai bên cạnh, lạnh lùng cười cười, thân hình lóe lên trực tiếp biến mất không còn thấy gì nữa.</w:t>
      </w:r>
    </w:p>
    <w:p>
      <w:pPr>
        <w:pStyle w:val="BodyText"/>
      </w:pPr>
      <w:r>
        <w:t xml:space="preserve">Hắn thân là nhân loại cho nên là tử địch của đám người máy trí tuệ trong Cơ giới đế quốc, tự nhiên không có khả năng kết giao cái gì.</w:t>
      </w:r>
    </w:p>
    <w:p>
      <w:pPr>
        <w:pStyle w:val="BodyText"/>
      </w:pPr>
      <w:r>
        <w:t xml:space="preserve">- Thật kiêu ngạo, gia hỏa này quá bướng bỉnh.</w:t>
      </w:r>
    </w:p>
    <w:p>
      <w:pPr>
        <w:pStyle w:val="BodyText"/>
      </w:pPr>
      <w:r>
        <w:t xml:space="preserve">- Thật sự là hung hăng càn quấy! Không biết hắn có thể đi tới bước kia hay không?</w:t>
      </w:r>
    </w:p>
    <w:p>
      <w:pPr>
        <w:pStyle w:val="BodyText"/>
      </w:pPr>
      <w:r>
        <w:t xml:space="preserve">"..."</w:t>
      </w:r>
    </w:p>
    <w:p>
      <w:pPr>
        <w:pStyle w:val="BodyText"/>
      </w:pPr>
      <w:r>
        <w:t xml:space="preserve">Những người máy thất giai trí tuệ trong lòng sinh ra bất mãn, nghị luận nhao nhao, nhưng mà không có kẻ nào dám đứng ra chỉ trích Nhạc Trọng cả.</w:t>
      </w:r>
    </w:p>
    <w:p>
      <w:pPr>
        <w:pStyle w:val="BodyText"/>
      </w:pPr>
      <w:r>
        <w:t xml:space="preserve">Đi vào trong chiến hạm trước kia của Cơ giới đế quốc, Nhạc Trọng bắt lấy một thùng hàng lớn, trực tiếp cầm thùng hàng nặng mấy trăm tấn kéo vào trong chiến hạm.</w:t>
      </w:r>
    </w:p>
    <w:p>
      <w:pPr>
        <w:pStyle w:val="BodyText"/>
      </w:pPr>
      <w:r>
        <w:t xml:space="preserve">Không lâu sau những người máy thất giai trí tuệ này bay trở về, tiến vào trong chiến hạm cực lớn.</w:t>
      </w:r>
    </w:p>
    <w:p>
      <w:pPr>
        <w:pStyle w:val="BodyText"/>
      </w:pPr>
      <w:r>
        <w:t xml:space="preserve">Cơ hồ tất cả người máy thất giai trí tuệ quay trở về trong chiến hạm thì khí lưu cực lớn phía sau đuôi của chiến hạm phụt ra, hóa thành một đạo lưu tinh bay ra xa xa.</w:t>
      </w:r>
    </w:p>
    <w:p>
      <w:pPr>
        <w:pStyle w:val="BodyText"/>
      </w:pPr>
      <w:r>
        <w:t xml:space="preserve">Sau khi tiến về phòng của mình, Nhạc Trọng làm bảo bạch y che thiết bị giám sát lại, tâm niệm của hắn khẽ động và liệt thể bay ra ngoài hóa thành một đoàn chất lỏng, trực tiếp rơi vào mặt đất và hóa thành người máy nhân tạo.</w:t>
      </w:r>
    </w:p>
    <w:p>
      <w:pPr>
        <w:pStyle w:val="BodyText"/>
      </w:pPr>
      <w:r>
        <w:t xml:space="preserve">Nhạc Trọng đi tới trước mặt ba thiếu nữ đang mê mang, trên cổ thiếu nữ tuyệt sắc này mang theo vòng cỏ, duỗi tay phải ra đỡ thiếu nữ lên, trực tiếp rót khí tức sinh mệnh vào trong người của các nàng, trực tiếp trở thành chủ nhân của các nàng.</w:t>
      </w:r>
    </w:p>
    <w:p>
      <w:pPr>
        <w:pStyle w:val="BodyText"/>
      </w:pPr>
      <w:r>
        <w:t xml:space="preserve">- Chủ nhân!</w:t>
      </w:r>
    </w:p>
    <w:p>
      <w:pPr>
        <w:pStyle w:val="BodyText"/>
      </w:pPr>
      <w:r>
        <w:t xml:space="preserve">Thời điểm Nhạc Trọng trở thành chủ nhân của bọn họ thì các nàng mới khôi phục thần trí, đi tới trước mặt Nhạc Trọng cúi đầu xuống.</w:t>
      </w:r>
    </w:p>
    <w:p>
      <w:pPr>
        <w:pStyle w:val="BodyText"/>
      </w:pPr>
      <w:r>
        <w:t xml:space="preserve">Nhạc Trọng hỏi:</w:t>
      </w:r>
    </w:p>
    <w:p>
      <w:pPr>
        <w:pStyle w:val="Compact"/>
      </w:pPr>
      <w:r>
        <w:t xml:space="preserve">- Tên của các cô là gì?</w:t>
      </w:r>
      <w:r>
        <w:br w:type="textWrapping"/>
      </w:r>
      <w:r>
        <w:br w:type="textWrapping"/>
      </w:r>
    </w:p>
    <w:p>
      <w:pPr>
        <w:pStyle w:val="Heading2"/>
      </w:pPr>
      <w:bookmarkStart w:id="1487" w:name="chương-1675-lĩnh-ngộ-lĩnh-vực-hỏa-diễm."/>
      <w:bookmarkEnd w:id="1487"/>
      <w:r>
        <w:t xml:space="preserve">1465. Chương 1675: Lĩnh Ngộ Lĩnh Vực Hỏa Diễm.</w:t>
      </w:r>
    </w:p>
    <w:p>
      <w:pPr>
        <w:pStyle w:val="Compact"/>
      </w:pPr>
      <w:r>
        <w:br w:type="textWrapping"/>
      </w:r>
      <w:r>
        <w:br w:type="textWrapping"/>
      </w:r>
      <w:r>
        <w:t xml:space="preserve">Một thiếu nữ dáng cao gầy, đầy đặn gợi cảm lớn mật nhìn qua Nhạc Trọng và nói:</w:t>
      </w:r>
    </w:p>
    <w:p>
      <w:pPr>
        <w:pStyle w:val="BodyText"/>
      </w:pPr>
      <w:r>
        <w:t xml:space="preserve">- Chủ nhân. Chúng tôi chưa có tên. Tôi gọi là số 1, các nàng là số 2 và số 3, thỉnh chủ nhân ban tên.</w:t>
      </w:r>
    </w:p>
    <w:p>
      <w:pPr>
        <w:pStyle w:val="BodyText"/>
      </w:pPr>
      <w:r>
        <w:t xml:space="preserve">Hai thiếu nữ còn lại một người mắt xanh, dáng người đầy đặn gợi cảm theo kiểu mỹ nữ phương tây. Một người còn lại mắt đen, dáng người nhỏ nhắn xinh xắn, mặt trái xoan nhìn qua rất điềm đạm đáng yêu.</w:t>
      </w:r>
    </w:p>
    <w:p>
      <w:pPr>
        <w:pStyle w:val="BodyText"/>
      </w:pPr>
      <w:r>
        <w:t xml:space="preserve">Hai thiếu nữ tuyệt sắc này đang chờ Nhạc Trọng ban tên ình.</w:t>
      </w:r>
    </w:p>
    <w:p>
      <w:pPr>
        <w:pStyle w:val="BodyText"/>
      </w:pPr>
      <w:r>
        <w:t xml:space="preserve">Những nhân loại bị Cơ giới đế quốc bắt lấy sẽ bị tẩy não hoàn toàn, hơn nữa bị cắm chip mệnh lệnh hoàn toàn thuần phục chủ nhân. Trừ phi các nàng có thể tu luyện đột phá cửu giai, bằng không dù các nàng có trở thành cửu giai thì chỉ cần một ý niệm nào đó của chủ nhân thì quả bom cài trong chip sẽ nổ tung.</w:t>
      </w:r>
    </w:p>
    <w:p>
      <w:pPr>
        <w:pStyle w:val="BodyText"/>
      </w:pPr>
      <w:r>
        <w:t xml:space="preserve">Nhạc Trọng tiện tay điểm ba thiếu nữ, dựa theo trình tự và ban tên cho ba người:</w:t>
      </w:r>
    </w:p>
    <w:p>
      <w:pPr>
        <w:pStyle w:val="BodyText"/>
      </w:pPr>
      <w:r>
        <w:t xml:space="preserve">- Tốt, cô gọi là Nguyệt Ảnh, cô là Nguyệt Tinh, cô là Nguyệt Liên.</w:t>
      </w:r>
    </w:p>
    <w:p>
      <w:pPr>
        <w:pStyle w:val="BodyText"/>
      </w:pPr>
      <w:r>
        <w:t xml:space="preserve">Ba nữ đạt được tên của mình thì mừng rỡ trong lòng, lần nữa dịu dàng cúi đầu cảm tạ Nhạc Trọng, nóii</w:t>
      </w:r>
    </w:p>
    <w:p>
      <w:pPr>
        <w:pStyle w:val="BodyText"/>
      </w:pPr>
      <w:r>
        <w:t xml:space="preserve">- Cảm ơn chủ nhân ban tên!</w:t>
      </w:r>
    </w:p>
    <w:p>
      <w:pPr>
        <w:pStyle w:val="BodyText"/>
      </w:pPr>
      <w:r>
        <w:t xml:space="preserve">Trong ý thức của ba nàng thì Nhạc Trọng chính là chủ nhân thân mật nhất của các nàng, sùng bái, kính sợ nhất. Chỉ cần tốt với các nàng một chút thì các nàng sẽ khăng khăng một mực với hắn cho tới chết, cho dù bảo bọn họ đi chết cũng không có một chút oán hận nào. Đây chính là uy lực mạnh mẽ khi tẩy não của Cơ giới đế quốc.</w:t>
      </w:r>
    </w:p>
    <w:p>
      <w:pPr>
        <w:pStyle w:val="BodyText"/>
      </w:pPr>
      <w:r>
        <w:t xml:space="preserve">Nhạc Trọng chỉ vào thùng hàng:</w:t>
      </w:r>
    </w:p>
    <w:p>
      <w:pPr>
        <w:pStyle w:val="BodyText"/>
      </w:pPr>
      <w:r>
        <w:t xml:space="preserve">- Các cô đi tu luyện đi. Nhớ kỹ chỉ cho phép tu luyện tới lục giai đỉnh phong. Tài nguyên ở đó các cô tùy ý tu luyện đi.</w:t>
      </w:r>
    </w:p>
    <w:p>
      <w:pPr>
        <w:pStyle w:val="BodyText"/>
      </w:pPr>
      <w:r>
        <w:t xml:space="preserve">Ba thiếu nữ cung kính đáp lời, sau đó đi tới cái thùng chứa đầy thiên tài địa bảo.</w:t>
      </w:r>
    </w:p>
    <w:p>
      <w:pPr>
        <w:pStyle w:val="BodyText"/>
      </w:pPr>
      <w:r>
        <w:t xml:space="preserve">- Vâng! Chủ nhân!</w:t>
      </w:r>
    </w:p>
    <w:p>
      <w:pPr>
        <w:pStyle w:val="BodyText"/>
      </w:pPr>
      <w:r>
        <w:t xml:space="preserve">NHìn thấy ba thiếu nữ xinh đẹp rời đi, Nhạc Trọng lúc này đi tới biên giới gian phòng và thần thái khẽ động, biên giới hợp kim của gian phòng này khẽ vặn vẹo. Nhanh chóng biến thành trạng thái trong suốt làm cho người ta có thể nhìn thấy cảnh tượng ở bên ngoài chiến hạm.</w:t>
      </w:r>
    </w:p>
    <w:p>
      <w:pPr>
        <w:pStyle w:val="BodyText"/>
      </w:pPr>
      <w:r>
        <w:t xml:space="preserve">Chỉ thấy phía dưới chiến hạm này chính là từng đám mây trắng, nhưng mà trong chút ít đám mây Nhạc Trọng có thể nhìn thấy từng cứ điểm máy móc đang bay lơ lửng.</w:t>
      </w:r>
    </w:p>
    <w:p>
      <w:pPr>
        <w:pStyle w:val="BodyText"/>
      </w:pPr>
      <w:r>
        <w:t xml:space="preserve">Những cứ điểm máy móc này có lớn có nhỏ, lớn thậm chí còn lớn hơn cả cơ giới chi vương Mặc Phỉ Đặc Nhĩ nhiều, nhỏ thì có đường kính mấy trăm cây số. Những cứ điểm máy móc này bao phủ toàn bộ Già La tinh, chúng cũng là vũ khí cường hoành mà Già La Tinh trấn áp toàn bộ dị tộc trên tinh cầu khi dám phản loạn.</w:t>
      </w:r>
    </w:p>
    <w:p>
      <w:pPr>
        <w:pStyle w:val="BodyText"/>
      </w:pPr>
      <w:r>
        <w:t xml:space="preserve">Dựa vào pháo vệ tinh dày đặc ngoài quỹ đạo kia, cả tinh cầu này chính là một cứ điểm máy móc, trong Già La tinh, cho dù là nơi nào có phản loạn đều bị Cơ giới đế quốc trong thời gian cực ngắn trấn áp tại chỗ.</w:t>
      </w:r>
    </w:p>
    <w:p>
      <w:pPr>
        <w:pStyle w:val="BodyText"/>
      </w:pPr>
      <w:r>
        <w:t xml:space="preserve">Mấy ngàn năm qua không biết có bao nhiêu dị tộc phản loạn bị vệ tinh và cứ điểm máy móc dày đặc kia tiêu diệt rồi.</w:t>
      </w:r>
    </w:p>
    <w:p>
      <w:pPr>
        <w:pStyle w:val="BodyText"/>
      </w:pPr>
      <w:r>
        <w:t xml:space="preserve">Không lâu trước đó Cơ giới đế quốc chiến đấu với biến dị thú nhất tộc, bát giai Giao Dực Vương có sức chiến đấu bao trùm bát giai, còn mạnh hơn cả Cứ Điểm Vương Mặc Phỉ Đặc Nhĩ, nhưng mà biến dị thú nhất tộc vẫn thất bại thảm hại dươi oanh tạc của pháo vệ tinh và pháo từ các cứ điểm liên tục oanh kích không ngừng.</w:t>
      </w:r>
    </w:p>
    <w:p>
      <w:pPr>
        <w:pStyle w:val="BodyText"/>
      </w:pPr>
      <w:r>
        <w:t xml:space="preserve">Nhạc Trọng nhìn qua cứ điểm máy móc trên bầu trời, trong nội tâm lẳng lặng thầm nghĩ:</w:t>
      </w:r>
    </w:p>
    <w:p>
      <w:pPr>
        <w:pStyle w:val="BodyText"/>
      </w:pPr>
      <w:r>
        <w:t xml:space="preserve">- Một tinh cầu bị giám sát nghiêm ngặt như thế, muốn gây ra động tĩnh gì đó đúng là quá khó khăn rồi. Khác với nhân loại chính là những máy móc trí tuệ nhân tạo kia chẳng có khái niệm mệt mỏi, có thể liên tục hành động hai mươi bốn giờ bất kể thời tiết là gì, giám thị cả tinh cầu này. Nếu không phải bản thân mình có được bạch y tương trợ, lúc này đã sớm bạo lộ hành tung. Kết cục cuối cùng chính là chiến đấu thảm thiết sau đó trốn về địa cầu. Cơ giới đế quốc này đúng là quá đáng sợ.</w:t>
      </w:r>
    </w:p>
    <w:p>
      <w:pPr>
        <w:pStyle w:val="BodyText"/>
      </w:pPr>
      <w:r>
        <w:t xml:space="preserve">Suy nghĩ một hồi Nhạc Trọng chợt cầm lấy bản Tinh La Chân Giải ra, lẳng lặng quan sát.</w:t>
      </w:r>
    </w:p>
    <w:p>
      <w:pPr>
        <w:pStyle w:val="BodyText"/>
      </w:pPr>
      <w:r>
        <w:t xml:space="preserve">Bản Tinh La Chân Giải chính là một thiên kiêu nhân loại cửu giai quan sát vũ trụ vận chuyển đột nhiên lĩnh ngộ và sáng lập ra bí thuật khủng bố.</w:t>
      </w:r>
    </w:p>
    <w:p>
      <w:pPr>
        <w:pStyle w:val="BodyText"/>
      </w:pPr>
      <w:r>
        <w:t xml:space="preserve">Nhưng mà hắn ở trước mặt đại quân Cơ giới đế quốc cường đại thì tinh cầu của thiên kiêu cửu giai kia vẫn bị tiêu diệt, bản thân của hắn cũng bị cơ giới hoàng giết chết, bản Tinh La Chân Giải này cũng rơi vào trong tay Cơ Giới đế quốc.</w:t>
      </w:r>
    </w:p>
    <w:p>
      <w:pPr>
        <w:pStyle w:val="BodyText"/>
      </w:pPr>
      <w:r>
        <w:t xml:space="preserve">- Quan sát ngôi sao trong vũ trụ vận chuyển, tu luyện không gian đại đạo, môn bí thuật này quá tinh diệu rồi. Nhưng mà mình tu luyện cũng vô dụng, trong đó chuyện lĩnh ngộ lĩnh vực, không gian pháp tắc lại có chút tác dụng với mình.</w:t>
      </w:r>
    </w:p>
    <w:p>
      <w:pPr>
        <w:pStyle w:val="BodyText"/>
      </w:pPr>
      <w:r>
        <w:t xml:space="preserve">Nhạc Trọng đọc bản Tinh La Chân Giải kia một cách say mê, đây là cường giả tinh chủ trình bày về không gian và lĩnh vực.</w:t>
      </w:r>
    </w:p>
    <w:p>
      <w:pPr>
        <w:pStyle w:val="BodyText"/>
      </w:pPr>
      <w:r>
        <w:t xml:space="preserve">Sau khi thần ma thể tiến hóa lên nhị giai, thiên phú tu luyện của Nhạc Trọng trở nên vô cùng yêu nghiệt, cho dù là công pháp gì nhìn một lần cũng có lĩnh ngộ. Tinh La Chân Giải này có ghi lại lĩnh vực, không gian pháp tắc cũng giúp hắn cảm ngộ nhiều hơn.</w:t>
      </w:r>
    </w:p>
    <w:p>
      <w:pPr>
        <w:pStyle w:val="BodyText"/>
      </w:pPr>
      <w:r>
        <w:t xml:space="preserve">- Lĩnh vực! Cái gì là lĩnh vực? Chính là hiện thực hóa bổn nguyên mà tu luyện giả đó tu luyện. Người tu luyện lĩnh vực hỏa diễm thì trong phạm vi lĩnh vực của hắn khắp nơi đều là hỏa diễm vô tận, trong lĩnh vực này hắn có thể lợi dụng hoàn cảnh hoàn toàn áp chế cường giả cùng giai. Tu luyện lĩnh vực thủy hệ thì trong phạm vi lĩnh vực của hắn là nước vô cùng vô tận, thời điểm chiến đấu cường giả cùng giai không thể phát huy thực lực một hai phần mười, tự nhiên không phải đối thủ của hắn. Muốn tu luyện ra lĩnh vực thì nhất định phải hiểu pháp tắc bổn nguyên của mình là cái gì, sau đó hiện thực hóa bổn nguyên của mình là có thể hình thành lĩnh vực. Cùng giai vô địch, thậm chí có thể khiêu chiến vượt cấp!</w:t>
      </w:r>
    </w:p>
    <w:p>
      <w:pPr>
        <w:pStyle w:val="BodyText"/>
      </w:pPr>
      <w:r>
        <w:t xml:space="preserve">- Trong vũ trụ pháp tắc cơ bản nhất chính là kim, mộc, thủy, hỏa, thổ, phong, lôi. Dị pháp tắc có độ, đại lực, ánh sáng, bóng tối, quang minh, dơ bẩn, thần thánh... Pháp tắc cao nhất chính là thời gian và không gian.</w:t>
      </w:r>
    </w:p>
    <w:p>
      <w:pPr>
        <w:pStyle w:val="BodyText"/>
      </w:pPr>
      <w:r>
        <w:t xml:space="preserve">- Chỉ có cường giả lĩnh ngộ pháp tắc thời gian và không gian mới có thể đột phá bình cảnh tiến giai cửu giai. Động niệm một cái là xé rách không gian vượt qua mấy vạn dặm. Đồng thời có thể lợi dụng khe hở không gian vượt qua thế giới công kích địch nhân. Di sơn đảo hải, uy năng vô cùng.</w:t>
      </w:r>
    </w:p>
    <w:p>
      <w:pPr>
        <w:pStyle w:val="BodyText"/>
      </w:pPr>
      <w:r>
        <w:t xml:space="preserve">- Thời gian pháp tắc chính là pháp tắc thần bí nhất. Ta chưa từng thấy người nào tu luyện qua nó bao giờ. Có lẽ chỉ có tồn tại thần linh cao cao tại thượng, thao túng vô số vận mệnh mới có thể nắm giữ thời gian pháp tắc nghịch thiên này. Không lĩnh ngộ thời gian pháp tắc thì không có tư cách khiêu chiến thần linh. Từ khi ta tu luyện tới đại thành thì tung hoành rất nhiều thế giới, sở hướng vô địch, chưa từng bại một lần nào. Thế nhưng mà vẫn không có nắm chắc khiêu chiến thần linh. Hy vọng hậu nhân có thể lĩnh ngộ thời gian pháp tắc khiêu chiến thần linh khiêu chiến vận mệnh của chúng ta.</w:t>
      </w:r>
    </w:p>
    <w:p>
      <w:pPr>
        <w:pStyle w:val="Compact"/>
      </w:pPr>
      <w:r>
        <w:t xml:space="preserve">Nhạc Trọng mở Tinh La Chân Giải ra xem thì nhìn thấy những lời lẽ vô cùng khí phách, hiển nhiên đây chính là thiên tài tuyệt thế nghịch thiên.</w:t>
      </w:r>
      <w:r>
        <w:br w:type="textWrapping"/>
      </w:r>
      <w:r>
        <w:br w:type="textWrapping"/>
      </w:r>
    </w:p>
    <w:p>
      <w:pPr>
        <w:pStyle w:val="Heading2"/>
      </w:pPr>
      <w:bookmarkStart w:id="1488" w:name="chương-1676-buông-lỏng.-1"/>
      <w:bookmarkEnd w:id="1488"/>
      <w:r>
        <w:t xml:space="preserve">1466. Chương 1676: Buông Lỏng. (1)</w:t>
      </w:r>
    </w:p>
    <w:p>
      <w:pPr>
        <w:pStyle w:val="Compact"/>
      </w:pPr>
      <w:r>
        <w:br w:type="textWrapping"/>
      </w:r>
      <w:r>
        <w:br w:type="textWrapping"/>
      </w:r>
      <w:r>
        <w:t xml:space="preserve">- Có thể tu luyện tới cửu giai còn có được lĩnh vực, lĩnh ngộ không gian pháp tắc đã là cường giả nghịch thiên, nhưng mà hắn vẫn vẫn lạc như thường. Quả nhiên là mạnh có người mạnh hơn, một núi còn có một núi cao hơn. Tinh chủ đã là cường giả vô địch nhưng hắn vẫn vẫn lạc. Vậy cơ giới hoàng mạnh như thế nào?</w:t>
      </w:r>
    </w:p>
    <w:p>
      <w:pPr>
        <w:pStyle w:val="BodyText"/>
      </w:pPr>
      <w:r>
        <w:t xml:space="preserve">Nhạc Trọng vừa nghĩ tới cơ giới hoàng có thể tiêu diệt cường giả tinh chủ nghịch thiên kia, trong nội tâm của hắn càng kiêng kỵ cơ giới hoàng kia rất nhiều. Hắn cho rằng dù mình có mang toàn bộ át chủ bài ra có lẽ có thể chiến với cơ giới vương bát giai một trận. Nhưng nếu như chống lại cơ giới hoàng thì hắn chỉ có con đường chết mà thôi, ngay cả chạy trốn vẫn không có tư cách.</w:t>
      </w:r>
    </w:p>
    <w:p>
      <w:pPr>
        <w:pStyle w:val="BodyText"/>
      </w:pPr>
      <w:r>
        <w:t xml:space="preserve">Nhạc Trọng vứt bỏ tạp niệm và bắt đầu tu luyện:</w:t>
      </w:r>
    </w:p>
    <w:p>
      <w:pPr>
        <w:pStyle w:val="BodyText"/>
      </w:pPr>
      <w:r>
        <w:t xml:space="preserve">- Mặc kệ, vẫn nên tu luyện thật nhanh thôi, đề cao thực lực của mình đã. Nếu như không cách nào tăng thực lực lên trong thời gian ngắn, đại quân Cơ giới đế quốc hàng lâm địa cầu thì nhân loại cũng chỉ có con đường chết.</w:t>
      </w:r>
    </w:p>
    <w:p>
      <w:pPr>
        <w:pStyle w:val="BodyText"/>
      </w:pPr>
      <w:r>
        <w:t xml:space="preserve">- Năng lực mạnh nhất của mình chính là thần ma viêm, đã như vầy mình nên lĩnh ngộ lĩnh vực hỏa hệ đã.</w:t>
      </w:r>
    </w:p>
    <w:p>
      <w:pPr>
        <w:pStyle w:val="BodyText"/>
      </w:pPr>
      <w:r>
        <w:t xml:space="preserve">Nhạc Trọng dựa theo miêu tả lĩnh ngộ lĩnh vực trong Tinh La Chân Giải phía và tâm niệm khẽ động, một đoàn thần ma viêm màu vàng có thể thiêu đốt cường giả thất giai thành tro hiển hiện ra, hắn nhìn chằm chằm vào đoàn thần ma viêm màu vàng kia, bắt đầu thông qua quan sát thần ma viêm lĩnh ngộ lĩnh vực hỏa hệ của mình.</w:t>
      </w:r>
    </w:p>
    <w:p>
      <w:pPr>
        <w:pStyle w:val="BodyText"/>
      </w:pPr>
      <w:r>
        <w:t xml:space="preserve">Trong quá trình này vô số pháp tắc lưu chuyển trong hai mắt của Nhạc Trọng, vài giờ sau bỗng nhiên một đoàn hỏa diễm mạnh mẽ tuôn ra khỏi thân thể của hắn, mang theo khí tức nóng rực bao phủ chung quanh..</w:t>
      </w:r>
    </w:p>
    <w:p>
      <w:pPr>
        <w:pStyle w:val="BodyText"/>
      </w:pPr>
      <w:r>
        <w:t xml:space="preserve">- Lĩnh vực hỏa diễm thành!</w:t>
      </w:r>
    </w:p>
    <w:p>
      <w:pPr>
        <w:pStyle w:val="BodyText"/>
      </w:pPr>
      <w:r>
        <w:t xml:space="preserve">Hai mắt Nhạc Trọng lúc này khôi phục thanh tỉnh, trong nội tâm tràn ngập cuồng hỉ. Một khi hắn luyện thành lĩnh vực hỏa diễm thì hắn sẽ có thêm một đòn sát thủ hùng mạnh. Có được lĩnh vực hỏa diễm thì cho dù là cường giả bát giai hắn cũng có lực đánh một trận, thậm chí có thể đánh chết cường giả bát giai nhỏ yếu.</w:t>
      </w:r>
    </w:p>
    <w:p>
      <w:pPr>
        <w:pStyle w:val="BodyText"/>
      </w:pPr>
      <w:r>
        <w:t xml:space="preserve">- Thần ma thể quả nhiên là thể chất thích hợp tu luyện nhất, dùng tư chất người bình thường căn bản không có khả năng lĩnh ngộ lĩnh vực!</w:t>
      </w:r>
    </w:p>
    <w:p>
      <w:pPr>
        <w:pStyle w:val="BodyText"/>
      </w:pPr>
      <w:r>
        <w:t xml:space="preserve">Trong lòng Nhạc Trọng tràn ngập vui sướng, tâm niệm khẽ động và hỏa diễm như mưa chen chúc bao quanh thân thể của hắn.</w:t>
      </w:r>
    </w:p>
    <w:p>
      <w:pPr>
        <w:pStyle w:val="BodyText"/>
      </w:pPr>
      <w:r>
        <w:t xml:space="preserve">Lĩnh vực hỏa diễm thì hỏa diễm bên trong hoàn toàn do Nhạc Trọng thảo túng, hắn khẽ động niệm thì cường giả bát giai vẫn bị hòa tan như thường, nếu hắn khống chế thì người bình thường chạm vào vẫn không có cảm giác gì cả.</w:t>
      </w:r>
    </w:p>
    <w:p>
      <w:pPr>
        <w:pStyle w:val="BodyText"/>
      </w:pPr>
      <w:r>
        <w:t xml:space="preserve">Nhạc Trọng tu luyện ra lĩnh vực tạo thành động tĩnh thật lớn, ba nữ đang tu luyện trong thùng hàng kinh ngạc, từ trong thùng hàng đi ra ngoài và dịu dàng cúi đầu, mang theo nụ cười ngọt ngào, nói:</w:t>
      </w:r>
    </w:p>
    <w:p>
      <w:pPr>
        <w:pStyle w:val="BodyText"/>
      </w:pPr>
      <w:r>
        <w:t xml:space="preserve">- Chúc mừng chủ nhân tu thành lĩnh vực, từ nay về sau vô địch thất giai!</w:t>
      </w:r>
    </w:p>
    <w:p>
      <w:pPr>
        <w:pStyle w:val="BodyText"/>
      </w:pPr>
      <w:r>
        <w:t xml:space="preserve">Lĩnh vực, cho dù là trong cường giả bát giai thì cũng chỉ có những tồn tại cực kỳ yêu nghiệt mới tu thành, Nhạc Trọng có thể trong thất giai tu thành lĩnh vực, cường giả thất giai không ai là đối thủ của hắn cả, sở hưởng vô địch, hắn trở thành một kẻ khiến nhiều người phải kiêng kỵ.</w:t>
      </w:r>
    </w:p>
    <w:p>
      <w:pPr>
        <w:pStyle w:val="BodyText"/>
      </w:pPr>
      <w:r>
        <w:t xml:space="preserve">- Tu thành lĩnh vực cũng nên thư giản một chút!</w:t>
      </w:r>
    </w:p>
    <w:p>
      <w:pPr>
        <w:pStyle w:val="BodyText"/>
      </w:pPr>
      <w:r>
        <w:t xml:space="preserve">Tâm tình Nhạc Trọng sung sướng, nhìn quét qua ba nữ và nói:</w:t>
      </w:r>
    </w:p>
    <w:p>
      <w:pPr>
        <w:pStyle w:val="BodyText"/>
      </w:pPr>
      <w:r>
        <w:t xml:space="preserve">- Nguyệt Ảnh, cô đi tới đây!</w:t>
      </w:r>
    </w:p>
    <w:p>
      <w:pPr>
        <w:pStyle w:val="BodyText"/>
      </w:pPr>
      <w:r>
        <w:t xml:space="preserve">Nguyệt Ảnh nghe được Nhạc Trọng gọi một mình nàng thì sững sờ, sau đó trên mặt đỏ ửng lên, mang theo ngàn vạn phong tình vạn chủng, nói:</w:t>
      </w:r>
    </w:p>
    <w:p>
      <w:pPr>
        <w:pStyle w:val="BodyText"/>
      </w:pPr>
      <w:r>
        <w:t xml:space="preserve">- Vâng! Chủ nhân!</w:t>
      </w:r>
    </w:p>
    <w:p>
      <w:pPr>
        <w:pStyle w:val="BodyText"/>
      </w:pPr>
      <w:r>
        <w:t xml:space="preserve">Nhạc Trọng cười ha hả, thoáng cái ôm Nguyệt Ảnh đi nhanh vào phòng ngủ.</w:t>
      </w:r>
    </w:p>
    <w:p>
      <w:pPr>
        <w:pStyle w:val="BodyText"/>
      </w:pPr>
      <w:r>
        <w:t xml:space="preserve">Không lâu sau trong phòng ngủ vang lên tiếng rên rỉ nhộn nhạo động lòng người.</w:t>
      </w:r>
    </w:p>
    <w:p>
      <w:pPr>
        <w:pStyle w:val="BodyText"/>
      </w:pPr>
      <w:r>
        <w:t xml:space="preserve">Nguyệt Tinh Nguyệt Liên hai nữ nghe được âm thanh rên rỉ thì nội tâm nhộn nhạo, trên mặt đẹp hiện ra nét ửng đỏ.</w:t>
      </w:r>
    </w:p>
    <w:p>
      <w:pPr>
        <w:pStyle w:val="BodyText"/>
      </w:pPr>
      <w:r>
        <w:t xml:space="preserve">Trong mắt Nguyệt Liên hiện ra thần thái hâm mộ:</w:t>
      </w:r>
    </w:p>
    <w:p>
      <w:pPr>
        <w:pStyle w:val="BodyText"/>
      </w:pPr>
      <w:r>
        <w:t xml:space="preserve">- Nguyệt Ảnh tỷ tỷ đúng là thật tốt, thoáng một cái đã được chủ nhân sủng ải, thật sự quá hâm mộ rồi, Nguyệt Ảnh tỷ tỷ cao gầy cho người ta cảm giác ưa thích mà.</w:t>
      </w:r>
    </w:p>
    <w:p>
      <w:pPr>
        <w:pStyle w:val="BodyText"/>
      </w:pPr>
      <w:r>
        <w:t xml:space="preserve">Nguyệt Tinh cười hì hì, thoáng cái ôm lấy Nguyệt Liên, duỗi ma trảo ra bắt lấy hai ngọn núi đôi đầy dặn của Nguyệt Liên và xoa nắn, nói:</w:t>
      </w:r>
    </w:p>
    <w:p>
      <w:pPr>
        <w:pStyle w:val="BodyText"/>
      </w:pPr>
      <w:r>
        <w:t xml:space="preserve">- Nguyệt Liên muội muội, em không cần tự ti như thế đâu, cảm giác rất tốt đấy, chủ nhân nhất định sẽ yêu thương em thật tốt mà.</w:t>
      </w:r>
    </w:p>
    <w:p>
      <w:pPr>
        <w:pStyle w:val="BodyText"/>
      </w:pPr>
      <w:r>
        <w:t xml:space="preserve">Gương mặt nhỏ nhắn của Nguyệt Liên đỏ tới cổ, mang theo dáng vẻ dễ thương, nói:</w:t>
      </w:r>
    </w:p>
    <w:p>
      <w:pPr>
        <w:pStyle w:val="BodyText"/>
      </w:pPr>
      <w:r>
        <w:t xml:space="preserve">- Không muốn, Nguyệt Tinh tỷ tỷ, không nên bóp như vậy, sẽ biến dạng đấy.</w:t>
      </w:r>
    </w:p>
    <w:p>
      <w:pPr>
        <w:pStyle w:val="BodyText"/>
      </w:pPr>
      <w:r>
        <w:t xml:space="preserve">Sau khi ôm ấp Nguyệt Tinh và Nguyệt Liên vẻ mặt chờ mong hỏi:</w:t>
      </w:r>
    </w:p>
    <w:p>
      <w:pPr>
        <w:pStyle w:val="BodyText"/>
      </w:pPr>
      <w:r>
        <w:t xml:space="preserve">- Nếu không chúng ta vụng trộm nhìn nhé?</w:t>
      </w:r>
    </w:p>
    <w:p>
      <w:pPr>
        <w:pStyle w:val="BodyText"/>
      </w:pPr>
      <w:r>
        <w:t xml:space="preserve">Nguyệt Ảnh Nguyệt Tinh Nguyệt Liên là thánh nữ thiên tài của nhân tộc, các nàng một lòng tu luyện, thời điểm bị bắt làm tù binh cũng không có trải qua chuyện nam nữ, đám người máy trí tuệ nhân tạo thì cho rằng các nàng là tiểu miêu tiểu cẩu, xem các nàng như sủng vật vậy, chuyện nam nữ các nàng rất tò mò, các nàng bây giờ đã thuộc về Nhạc Trọng, đối với Nhạc Trọng các nàng có ính sợ và hiếu kỳ.</w:t>
      </w:r>
    </w:p>
    <w:p>
      <w:pPr>
        <w:pStyle w:val="BodyText"/>
      </w:pPr>
      <w:r>
        <w:t xml:space="preserve">Nguyệt Tinh cũng là người vô cùng hoạt bát, nàng do dự một chút và gật đầu.</w:t>
      </w:r>
    </w:p>
    <w:p>
      <w:pPr>
        <w:pStyle w:val="BodyText"/>
      </w:pPr>
      <w:r>
        <w:t xml:space="preserve">- Đi, chúng ta đi vụng trộm xem đi!</w:t>
      </w:r>
    </w:p>
    <w:p>
      <w:pPr>
        <w:pStyle w:val="BodyText"/>
      </w:pPr>
      <w:r>
        <w:t xml:space="preserve">Hai thiếu nữ xinh đẹp di động tới gian phòng của Nhạc Trọng.</w:t>
      </w:r>
    </w:p>
    <w:p>
      <w:pPr>
        <w:pStyle w:val="BodyText"/>
      </w:pPr>
      <w:r>
        <w:t xml:space="preserve">Vụng trộm mở cửa phòng, hai thiếu nữ xinh đẹp nhìn thấy cảnh khiến thân thể nóng lên, xuân tâm nhộn nhạo, ở trên giường lớn trước mặt chính là Nguyệt Ảnh tỷ tỷ xinh đẹp của các nàng gương mặt đang ửng hòng, da thịt tuyết trắng biến thành hồng hồng, cái miệng anh đào nhỏ nhắn đang thở dốc và phát ra tiếng rên rỉ không dứt, thoạt nhìn trong xinh đẹp còn mang theo nét mị hoặc kinh người.</w:t>
      </w:r>
    </w:p>
    <w:p>
      <w:pPr>
        <w:pStyle w:val="BodyText"/>
      </w:pPr>
      <w:r>
        <w:t xml:space="preserve">Mà Nhạc Trọng đang tùy ý hưởng dụng thân thể của nàng nhưng mà lực cảm giác của hắn rất kinh người, hai con mèo nhỏ nhắn xinh đẹp ở ngoài cửa đang rình xem cũng nằm trong cảm ứng của hắn, trên mặt hắn mỉm cười tà dị và hư không một trảo.</w:t>
      </w:r>
    </w:p>
    <w:p>
      <w:pPr>
        <w:pStyle w:val="BodyText"/>
      </w:pPr>
      <w:r>
        <w:t xml:space="preserve">Nguyệt Tinh Nguyệt Liên hai nữ thét lên kinh hãi, giống như hai bàn tay vô hình bắt lấy các nàng, kéo đến bên người Nhạc Trọng.</w:t>
      </w:r>
    </w:p>
    <w:p>
      <w:pPr>
        <w:pStyle w:val="BodyText"/>
      </w:pPr>
      <w:r>
        <w:t xml:space="preserve">Nhạc Trọng vỗ vỗ gương mặt Nguyệt Tinh và đánh mắt với nàng.</w:t>
      </w:r>
    </w:p>
    <w:p>
      <w:pPr>
        <w:pStyle w:val="BodyText"/>
      </w:pPr>
      <w:r>
        <w:t xml:space="preserve">Thiếu nữ tóc vàng mắt xanh dáng người cao gầy này trong mắt hiện ra nét vũ mị, lè lưỡi liếm gương mặt của Nhạc Trọng.</w:t>
      </w:r>
    </w:p>
    <w:p>
      <w:pPr>
        <w:pStyle w:val="BodyText"/>
      </w:pPr>
      <w:r>
        <w:t xml:space="preserve">Bản thân Nhạc Trọng cũng cuối đầu xuống hôn lên đôi môi anh đào của nàng, đang mút cái lưỡi đỏ nhỏ nhắn của Nguyệt Liên.</w:t>
      </w:r>
    </w:p>
    <w:p>
      <w:pPr>
        <w:pStyle w:val="BodyText"/>
      </w:pPr>
      <w:r>
        <w:t xml:space="preserve">Trong phòng bỗng nhiên xuân ý dâng trào.</w:t>
      </w:r>
    </w:p>
    <w:p>
      <w:pPr>
        <w:pStyle w:val="BodyText"/>
      </w:pPr>
      <w:r>
        <w:t xml:space="preserve">Chiến hạm to lớn bay thẳng suốt một ngày, khoảng cách phi hành chừng bốn vạn dặm, cuối cùng đáp xuống một cứ điểm máy móc trên không, trên mặt đất tùy ý có thể nhìn thấy phòng óc máy móc to lớn, tràn ngập khí tức siêu khoa học kỹ thuật, diện tích của thành thị này có thể sánh ngang với Châu Á.</w:t>
      </w:r>
    </w:p>
    <w:p>
      <w:pPr>
        <w:pStyle w:val="BodyText"/>
      </w:pPr>
      <w:r>
        <w:t xml:space="preserve">- Đã tới Cơ Giới Thành, thỉnh các thành viên quân đoàn cơ giới hoàng gia xuống hạm trong một giờ.</w:t>
      </w:r>
    </w:p>
    <w:p>
      <w:pPr>
        <w:pStyle w:val="BodyText"/>
      </w:pPr>
      <w:r>
        <w:t xml:space="preserve">Lúc chiến hạm to lớn dừng lại ở cảng thì có âm thanh nhắc nhở vang lên.</w:t>
      </w:r>
    </w:p>
    <w:p>
      <w:pPr>
        <w:pStyle w:val="BodyText"/>
      </w:pPr>
      <w:r>
        <w:t xml:space="preserve">- Đã tới sao?</w:t>
      </w:r>
    </w:p>
    <w:p>
      <w:pPr>
        <w:pStyle w:val="BodyText"/>
      </w:pPr>
      <w:r>
        <w:t xml:space="preserve">Ở trên cái giường lớn này Nhạc Trọng một trái một phải ôm Nguyệt Ảnh Nguyệt Tinh hai nữ, ở trong ngực là con mèo nhỏ Nguyệt Liên, bỗng nhiên hắn mở hai mắt ra và rút tay ra ngoài, lúc này vỗ lên bờ mông nhỏ của Nguyệt Liên và bờ mông của nàng rung rung lên:</w:t>
      </w:r>
    </w:p>
    <w:p>
      <w:pPr>
        <w:pStyle w:val="Compact"/>
      </w:pPr>
      <w:r>
        <w:t xml:space="preserve">- Bắt đầu chuẩn bị một chút, chúng ta phải rời khỏi đây đấy.</w:t>
      </w:r>
      <w:r>
        <w:br w:type="textWrapping"/>
      </w:r>
      <w:r>
        <w:br w:type="textWrapping"/>
      </w:r>
    </w:p>
    <w:p>
      <w:pPr>
        <w:pStyle w:val="Heading2"/>
      </w:pPr>
      <w:bookmarkStart w:id="1489" w:name="chương-1677-buông-lỏng.-2"/>
      <w:bookmarkEnd w:id="1489"/>
      <w:r>
        <w:t xml:space="preserve">1467. Chương 1677: Buông Lỏng. (2)</w:t>
      </w:r>
    </w:p>
    <w:p>
      <w:pPr>
        <w:pStyle w:val="Compact"/>
      </w:pPr>
      <w:r>
        <w:br w:type="textWrapping"/>
      </w:r>
      <w:r>
        <w:br w:type="textWrapping"/>
      </w:r>
      <w:r>
        <w:t xml:space="preserve">Nguyệt Liên thoáng ngẩng đầu lên lộ ra hai quả dưa nhỏ hồng hồng, nhìn qua Nhạc Trọng tươi cười dịu dàng, cúi đầu hôn nhẹ lên mặt của hắn sau đó giống như tiểu tinh linh vui sướng nhảy lên, chợt khẽ chau mày và vũ mị nhìn quét qua Nhạc Trọng, cầm lấy quần áo của mình mặc trước mặt Nhạc Trọng.</w:t>
      </w:r>
    </w:p>
    <w:p>
      <w:pPr>
        <w:pStyle w:val="BodyText"/>
      </w:pPr>
      <w:r>
        <w:t xml:space="preserve">Bên cạnh Nhạc Trọng là Nguyệt Ảnh Nguyệt Tinh cũng cúi đầu hôn Nhạc Trọng, liền cầm lấy quần áo mặc trước mặt Nhạc Trọng.</w:t>
      </w:r>
    </w:p>
    <w:p>
      <w:pPr>
        <w:pStyle w:val="BodyText"/>
      </w:pPr>
      <w:r>
        <w:t xml:space="preserve">Ba thiếu nữ có đặc điểm riêng, tướng mạo diễm lệ và xinh đẹp, các nàng thay đồ trước mặt Nhạc Trọng khiến hắn được mở rộng tầm mắt.</w:t>
      </w:r>
    </w:p>
    <w:p>
      <w:pPr>
        <w:pStyle w:val="BodyText"/>
      </w:pPr>
      <w:r>
        <w:t xml:space="preserve">Nếu không phải đang làm chính sự, Nhạc Trọng đúng là muốn kéo ba thân ảnh mê người này vào trong người.</w:t>
      </w:r>
    </w:p>
    <w:p>
      <w:pPr>
        <w:pStyle w:val="BodyText"/>
      </w:pPr>
      <w:r>
        <w:t xml:space="preserve">Sau khi ba nữ mặc xong quân áo thì tự giác đi vào trong cái thùng lớn, nếu như ở bên ngoài một khi bị người phát hiện bị phá "phá tờ-rinh" thì thân phận hóa thân Ngưu Mãnh của Nhạc Trọng sẽ bất lợi.</w:t>
      </w:r>
    </w:p>
    <w:p>
      <w:pPr>
        <w:pStyle w:val="BodyText"/>
      </w:pPr>
      <w:r>
        <w:t xml:space="preserve">Nhạc Trọng cũng không tự đại tới mức cho rằng bằng thực lực của mình có thể giết ra khỏi Cơ giới đế quốc như chỗ không người.</w:t>
      </w:r>
    </w:p>
    <w:p>
      <w:pPr>
        <w:pStyle w:val="BodyText"/>
      </w:pPr>
      <w:r>
        <w:t xml:space="preserve">Kéo thùng hàng lớn lại, Nhạc Trọng bước ra khỏi chiến hạm cực lớn này.</w:t>
      </w:r>
    </w:p>
    <w:p>
      <w:pPr>
        <w:pStyle w:val="BodyText"/>
      </w:pPr>
      <w:r>
        <w:t xml:space="preserve">- Này, Ngưu Mảnh! Tôi là Ôn Đế, anh vừa tới Cơ Giới hoàng thành cho nên có nhiều chỗ không quen thuộc, đi tới nhà của tôi nhé.</w:t>
      </w:r>
    </w:p>
    <w:p>
      <w:pPr>
        <w:pStyle w:val="BodyText"/>
      </w:pPr>
      <w:r>
        <w:t xml:space="preserve">Sau khi Nhạc Trọng đi ra khỏi chiến hạm thì Ôn Đế gương mặt lãnh diễm đi tới bên cạnh hắn, mỉm cười nói:</w:t>
      </w:r>
    </w:p>
    <w:p>
      <w:pPr>
        <w:pStyle w:val="BodyText"/>
      </w:pPr>
      <w:r>
        <w:t xml:space="preserve">Nhạc Trọng tâm niệm thay đổi thật nhanh và đáp lời.</w:t>
      </w:r>
    </w:p>
    <w:p>
      <w:pPr>
        <w:pStyle w:val="BodyText"/>
      </w:pPr>
      <w:r>
        <w:t xml:space="preserve">- Tốt!</w:t>
      </w:r>
    </w:p>
    <w:p>
      <w:pPr>
        <w:pStyle w:val="BodyText"/>
      </w:pPr>
      <w:r>
        <w:t xml:space="preserve">Bước ra khỏi hải cảng phi hành to lớn này, Nhạc Trọng nhìn thấy được sự to lớn hùng vĩ của Cơ Giới hoàng thành.</w:t>
      </w:r>
    </w:p>
    <w:p>
      <w:pPr>
        <w:pStyle w:val="BodyText"/>
      </w:pPr>
      <w:r>
        <w:t xml:space="preserve">Trên mặt đất có vô số máy móc và xe máy móc đang chạy qua lại trên đường, vô số máy móc bay đan xen với nhau giống như mạng nhện vậy.</w:t>
      </w:r>
    </w:p>
    <w:p>
      <w:pPr>
        <w:pStyle w:val="BodyText"/>
      </w:pPr>
      <w:r>
        <w:t xml:space="preserve">Đồng thời ở trên đường của đám máy móc này dựa theo một quỹ tích huyền diệu, khảm nạm từng mảnh kính kỳ quái chiếu xạ ánh mắt trời xuống đất, làm ặt đất giống như bị ánh mặt trời bao phủ trực tiếp vậy.</w:t>
      </w:r>
    </w:p>
    <w:p>
      <w:pPr>
        <w:pStyle w:val="BodyText"/>
      </w:pPr>
      <w:r>
        <w:t xml:space="preserve">Trên đường phố có nhiều người máy trí tuệ nhân tạo hành tẩu trên đường, những máy móc trí tuệ này hình dáng thiên kỳ bách quái, đại bộ phận nhân loại bị dắt đi như chó mèo.</w:t>
      </w:r>
    </w:p>
    <w:p>
      <w:pPr>
        <w:pStyle w:val="BodyText"/>
      </w:pPr>
      <w:r>
        <w:t xml:space="preserve">Những máy móc trí tuệ này hành tẩu trên đường, rất nhiều người máy trong tay cầm lấy dây thừng, dây thừng đang cột một nhân loại hoặc là dị tộc đi dạo.</w:t>
      </w:r>
    </w:p>
    <w:p>
      <w:pPr>
        <w:pStyle w:val="BodyText"/>
      </w:pPr>
      <w:r>
        <w:t xml:space="preserve">Những nhân loại hoặc là dị tộc kia được người máy trí tuệ dắt đi giống như con chó con mèo, thậm chí còn có người máy trí tuệ bảo nam sủng vật và nữ sủng vật giao phối ngay ngoài đường, khiến cho không ít người máy trí tuệ nhân tạo trêu tức và không ngừng cười lên ha hả.</w:t>
      </w:r>
    </w:p>
    <w:p>
      <w:pPr>
        <w:pStyle w:val="BodyText"/>
      </w:pPr>
      <w:r>
        <w:t xml:space="preserve">Bỗng nhiên một nữ nhân tướng mạo xinh đẹp, dáng người gợi cảm mặc quần áo lụa trắng mỏng đang quỳ gối trước mặt người máy tóc vàng mắt xanh đau khổ cầu khẩn.</w:t>
      </w:r>
    </w:p>
    <w:p>
      <w:pPr>
        <w:pStyle w:val="BodyText"/>
      </w:pPr>
      <w:r>
        <w:t xml:space="preserve">- Không! Tôi không muốn như vậy! Chủ nhân, ta cho tôi đi, tôi không muốn giao phối với con chó kia đâu.</w:t>
      </w:r>
    </w:p>
    <w:p>
      <w:pPr>
        <w:pStyle w:val="BodyText"/>
      </w:pPr>
      <w:r>
        <w:t xml:space="preserve">Bên cạnh người máy tóc vàng mắt xanh này có một người máy trí tuệ nhân tạo tóc vàng mắt xanh khác đang đứng, bên cạnh người máy này là một con rùa hùng tráng mọc ra đầu chó, không ngừng thở hổn hển, thân thể khoác lên lân giáp đen nhánh, là một con chó biến dị.</w:t>
      </w:r>
    </w:p>
    <w:p>
      <w:pPr>
        <w:pStyle w:val="BodyText"/>
      </w:pPr>
      <w:r>
        <w:t xml:space="preserve">Chung quanh có hơn mười người máy trí tuệ và sủng vật đang vây quanh, chúng không ngừng trêu tức nhìn qua một màn này.</w:t>
      </w:r>
    </w:p>
    <w:p>
      <w:pPr>
        <w:pStyle w:val="BodyText"/>
      </w:pPr>
      <w:r>
        <w:t xml:space="preserve">Hung quang trong mắt người máy trí tuệ tóc vàng mắt xanh kia lóe lên, một cước đá vào thân thể mỹ nữ nhân loại này, đá nàng bay ra xa bảy mét, quát to:</w:t>
      </w:r>
    </w:p>
    <w:p>
      <w:pPr>
        <w:pStyle w:val="BodyText"/>
      </w:pPr>
      <w:r>
        <w:t xml:space="preserve">- Cút ngay cho tao, vì cái gì tao lại mua mày chứ? Chính là vì muốn tao được cao hứng, nếu không phải mày có bờ mông cao, lại mang huyết thống quý tộc xinh đẹp thì và có địa vị cao hơn đám sủng vật cái khác thì sao áy giao phối với nó, là mày có vinh hạnh được giao phối với nó đấy, chẳng lẽ muốn chết hay sao?</w:t>
      </w:r>
    </w:p>
    <w:p>
      <w:pPr>
        <w:pStyle w:val="BodyText"/>
      </w:pPr>
      <w:r>
        <w:t xml:space="preserve">- Không! Tôi không muốn, tôi không muốn giao phối với chó! Mày là @#%</w:t>
      </w:r>
    </w:p>
    <w:p>
      <w:pPr>
        <w:pStyle w:val="BodyText"/>
      </w:pPr>
      <w:r>
        <w:t xml:space="preserve">Trong mắt mỹ nữ nhân loại này đầy tuyệt vọng, phát ra nguyền rủa tuyệt vọng...</w:t>
      </w:r>
    </w:p>
    <w:p>
      <w:pPr>
        <w:pStyle w:val="BodyText"/>
      </w:pPr>
      <w:r>
        <w:t xml:space="preserve">Phanh!</w:t>
      </w:r>
    </w:p>
    <w:p>
      <w:pPr>
        <w:pStyle w:val="BodyText"/>
      </w:pPr>
      <w:r>
        <w:t xml:space="preserve">Mỹ nữ nhân loại kia chưa nói xong thì đầu của nàng lập tức phát nổ, máu tươi văng khắp nơi</w:t>
      </w:r>
    </w:p>
    <w:p>
      <w:pPr>
        <w:pStyle w:val="BodyText"/>
      </w:pPr>
      <w:r>
        <w:t xml:space="preserve">Người máy trí tuệ nhân tạo tóc vàng mắt xanh kia mất hứng, nói:</w:t>
      </w:r>
    </w:p>
    <w:p>
      <w:pPr>
        <w:pStyle w:val="BodyText"/>
      </w:pPr>
      <w:r>
        <w:t xml:space="preserve">- Thực mất hứng, đúng là đồ đê tiện!</w:t>
      </w:r>
    </w:p>
    <w:p>
      <w:pPr>
        <w:pStyle w:val="BodyText"/>
      </w:pPr>
      <w:r>
        <w:t xml:space="preserve">Nhìn thấy thân thể mỹ nữ nhân loại nổ tung hóa thành vô số huyết nhục, trong mắt bảy tám mỹ nữ nhân loại khác chung huyện ra thần sắc bi ai, thân thể lạnh run, mắt lộ hiện ra thần thái tuyệt vọng, còn mười hai nữ nhân loại khác thì thờ ơ, không có một tia cảm tình, sau khi trải qua đủ loại tra tấn tàn khốc các nàng đã không còn xem mình là nhân loại nữa.</w:t>
      </w:r>
    </w:p>
    <w:p>
      <w:pPr>
        <w:pStyle w:val="BodyText"/>
      </w:pPr>
      <w:r>
        <w:t xml:space="preserve">Nhạc Trọng vừa mới xuống khỏi chiến hạm đã nhìn thấy một màn sỉ nhục và huyết tinh thế này thì máu nóng trong người của hắn không ngừng thiêu đốt, trong mắt tràn ngập lửa giận và gân xanh nổi lên.</w:t>
      </w:r>
    </w:p>
    <w:p>
      <w:pPr>
        <w:pStyle w:val="BodyText"/>
      </w:pPr>
      <w:r>
        <w:t xml:space="preserve">Những người máy trí tuệ kia không có xem nhân loại là con người, chỉ là đám nô lệ và súc vật tùy ý sử dụng mà thôi, tùy ý vũ nhục tìm niềm vui trong việc hành hạ, bất luận là nhân loại có tâm huyết nào cũng không bỏ qua cho chuyện này.</w:t>
      </w:r>
    </w:p>
    <w:p>
      <w:pPr>
        <w:pStyle w:val="BodyText"/>
      </w:pPr>
      <w:r>
        <w:t xml:space="preserve">Nhạc Trọng cùng đi tới đây, mặc dù hắn vì sống sót mở rộng thế lực cho nên trong tay cũng nhiễm không ít máu tươi nhưng hắn lại không quen những chuyện vũ nhục người khác như vậy.</w:t>
      </w:r>
    </w:p>
    <w:p>
      <w:pPr>
        <w:pStyle w:val="BodyText"/>
      </w:pPr>
      <w:r>
        <w:t xml:space="preserve">- Không thể ra tay, đây chính là hoàng thành của Cơ giới đế quốc, cao thủ nhiều như mây, thành thị này có lực lượng khủng bố đủ sức tiêu diệt mình cả trăm lần, còn có Cơ Giới hoàng đế là cường giả cửu giai nữa, mình ầm tùy ý lộn xộn là chết chắc rồi, chỉ có ẩn nấp sâu trong Cơ giới đế quốc và lấy được công nghệ và khoa học kỹ thuật của chúng, cuối cùng nhất tiêu diệt đám người máy Cơ giới đế quốc này mới là việc nên làm, phải nhịn.</w:t>
      </w:r>
    </w:p>
    <w:p>
      <w:pPr>
        <w:pStyle w:val="BodyText"/>
      </w:pPr>
      <w:r>
        <w:t xml:space="preserve">Lý trí của Nhạc Trọng không ngừng nhắc nhở hắn lúc này nên quay người rời đi mới là thượng sách, nhưng khi hắn nhìn thấy đoàn huyết nhục nhân loại nổ tung trên đường và những nữ tử nhân loại quỳ trên đất như đám chó cái thì trong lòng hắn tức giận bùng lên, hắn không cách nào kiềm chế được.</w:t>
      </w:r>
    </w:p>
    <w:p>
      <w:pPr>
        <w:pStyle w:val="BodyText"/>
      </w:pPr>
      <w:r>
        <w:t xml:space="preserve">Nhạc Trọng thập phần gian nan, chuẩn bị cất bước rời đi thì tên người máy trí tuệ kia cười lên âm trầm, chỉ vào chó biến dị và nói:</w:t>
      </w:r>
    </w:p>
    <w:p>
      <w:pPr>
        <w:pStyle w:val="BodyText"/>
      </w:pPr>
      <w:r>
        <w:t xml:space="preserve">- Mang Bội Tư cưỡi nữ nhân kia đi!</w:t>
      </w:r>
    </w:p>
    <w:p>
      <w:pPr>
        <w:pStyle w:val="BodyText"/>
      </w:pPr>
      <w:r>
        <w:t xml:space="preserve">Con chó biến dị này có dương vật giống như cây gai nhọn hoắt, nó lúc này trực tiếp bổ nhào qua một nữ tử nhân loại.</w:t>
      </w:r>
    </w:p>
    <w:p>
      <w:pPr>
        <w:pStyle w:val="BodyText"/>
      </w:pPr>
      <w:r>
        <w:t xml:space="preserve">Trong mắt mỹ nữ nhân loại này hiện ra nét tuyệt vọng, hai hàng nước mắt chảy xuống, không thể làm gì đành nhấc mông lên cao.</w:t>
      </w:r>
    </w:p>
    <w:p>
      <w:pPr>
        <w:pStyle w:val="BodyText"/>
      </w:pPr>
      <w:r>
        <w:t xml:space="preserve">Nhìn thấy một màn này vài chục người máy trí tuệ chung quanh cười to lên.</w:t>
      </w:r>
    </w:p>
    <w:p>
      <w:pPr>
        <w:pStyle w:val="BodyText"/>
      </w:pPr>
      <w:r>
        <w:t xml:space="preserve">Nô lệ nhân loại chính là món đồ chơi tìm niềm vui của đám người máy trí tuệ mà thôi, những mỹ nữ nhân loại phản ứng càng tuyệt vọng thì với đám người máy trí tuệ này mà nói càng khoái trá, cảnh này giống như nhân loại đang ngược đãi chó mèo, mà người máy trí tuệ thì đang ngược đãi nhân loại, nhân loại chính là chó mèo cho chúng tìm niềm vui sướng mà thôi.</w:t>
      </w:r>
    </w:p>
    <w:p>
      <w:pPr>
        <w:pStyle w:val="BodyText"/>
      </w:pPr>
      <w:r>
        <w:t xml:space="preserve">Thời điểm con chó biến dị này đang sắp nhào lên người của nữ tử nhân loại thì một cơn gió mạnh thổi qua chỗ con chó biến dị kia, một đạo lực lượng khủng khiếp bộc phát đánh đầu của con chó biến dị này thành phấn vụn.</w:t>
      </w:r>
    </w:p>
    <w:p>
      <w:pPr>
        <w:pStyle w:val="Compact"/>
      </w:pPr>
      <w:r>
        <w:t xml:space="preserve">Đầu của con chó biến dị này nát vỡ tung tóe, huyết nhục bắn lên người của người máy trí tuệ đứng gần đấy.</w:t>
      </w:r>
      <w:r>
        <w:br w:type="textWrapping"/>
      </w:r>
      <w:r>
        <w:br w:type="textWrapping"/>
      </w:r>
    </w:p>
    <w:p>
      <w:pPr>
        <w:pStyle w:val="Heading2"/>
      </w:pPr>
      <w:bookmarkStart w:id="1490" w:name="chương-1678-kết-cục-của-kẻ-chiến-bại."/>
      <w:bookmarkEnd w:id="1490"/>
      <w:r>
        <w:t xml:space="preserve">1468. Chương 1678: Kết Cục Của Kẻ Chiến Bại.</w:t>
      </w:r>
    </w:p>
    <w:p>
      <w:pPr>
        <w:pStyle w:val="Compact"/>
      </w:pPr>
      <w:r>
        <w:br w:type="textWrapping"/>
      </w:r>
      <w:r>
        <w:br w:type="textWrapping"/>
      </w:r>
      <w:r>
        <w:t xml:space="preserve">Tên người máy trí tuệ kia nhìn thấy con chó cưng của mình bị đá chết thì lập tức quát lên.</w:t>
      </w:r>
    </w:p>
    <w:p>
      <w:pPr>
        <w:pStyle w:val="BodyText"/>
      </w:pPr>
      <w:r>
        <w:t xml:space="preserve">- Mày là ai? Tại sao mày dám giết Mang Bội Tư yêu quý của tao? Mày chán sống à?</w:t>
      </w:r>
    </w:p>
    <w:p>
      <w:pPr>
        <w:pStyle w:val="BodyText"/>
      </w:pPr>
      <w:r>
        <w:t xml:space="preserve">Đám người máy trí tuệ còn lại cũng nhìn chằm chằm vào Nhạc Trọng, trong mắt hiện ra hào quang bất thiện.</w:t>
      </w:r>
    </w:p>
    <w:p>
      <w:pPr>
        <w:pStyle w:val="BodyText"/>
      </w:pPr>
      <w:r>
        <w:t xml:space="preserve">Nhạc Trọng lạnh lùng giơ tay lên, vô cùng cao ngạo cầm tấm thẻ ba điểm công huân ném tới chỗ tên người máy trí tuệ nhân loại tóc vàng mắt xanh kia, nói:</w:t>
      </w:r>
    </w:p>
    <w:p>
      <w:pPr>
        <w:pStyle w:val="BodyText"/>
      </w:pPr>
      <w:r>
        <w:t xml:space="preserve">- Đây là điểm công huân đầy đủ ày đi mấy con chó cái cấp thấp khác đấy, cút đi!</w:t>
      </w:r>
    </w:p>
    <w:p>
      <w:pPr>
        <w:pStyle w:val="BodyText"/>
      </w:pPr>
      <w:r>
        <w:t xml:space="preserve">- Mày là cái gì chứ? Mày cũng dám vũ nhục Kiệt Khắc Lạp tao?</w:t>
      </w:r>
    </w:p>
    <w:p>
      <w:pPr>
        <w:pStyle w:val="BodyText"/>
      </w:pPr>
      <w:r>
        <w:t xml:space="preserve">Người máy trí tuệ nhân tạo Kiệt Khắc Lạp này nhìn thấy tấm thẻ côn huân bay tới trước mặt thì tức giận, nó giống như mũi tên lao thẳng về phía Nhạc Trọng, trong tay là móng vuốt sắc bén đánh vào đầu của Nhạc Trọng.</w:t>
      </w:r>
    </w:p>
    <w:p>
      <w:pPr>
        <w:pStyle w:val="BodyText"/>
      </w:pPr>
      <w:r>
        <w:t xml:space="preserve">Nhạc Trọng nhìn thấy người máy bị chọc giận, hắn lúc này nhìn qua tên người máy Kiệt Khắc Lạp đang lao tới thì hàn ý hiện ra, quát lên:</w:t>
      </w:r>
    </w:p>
    <w:p>
      <w:pPr>
        <w:pStyle w:val="BodyText"/>
      </w:pPr>
      <w:r>
        <w:t xml:space="preserve">- Tao chính là tân tấn Cơ giới đế quốc nam tước Ngưu Mãnh, dân đen cấp thấp như mày dám ra tay với tao, dĩ hạ phạm thượng, đi chết đi!</w:t>
      </w:r>
    </w:p>
    <w:p>
      <w:pPr>
        <w:pStyle w:val="BodyText"/>
      </w:pPr>
      <w:r>
        <w:t xml:space="preserve">Trong lúc nói chuyện bỗng nhiên Nhạc Trọng duỗi bàn tay chụp về phía Kiệt Khắc Lạp, móng vuốt vô cùng sắc bén đâm vào đầu của Kiệt Khắc Lạp, trong ánh mắt hoảng sợ của Kiệt Khắc Lạp thì Nhạc Trọng móc chip trí tuệ nhân tạo trong đầu Kiệt Khắc Lạp ra ngoài, móng vuốt sắc bén xoắn một cái và con chip biến thành phấn vụn.</w:t>
      </w:r>
    </w:p>
    <w:p>
      <w:pPr>
        <w:pStyle w:val="BodyText"/>
      </w:pPr>
      <w:r>
        <w:t xml:space="preserve">Kiệt Khắc Lạp bị đoạt chip trí tuệ nhân tạo thì thân thể của nó sụp đổ, hoàn toàn biến thành đống sắt vụn.</w:t>
      </w:r>
    </w:p>
    <w:p>
      <w:pPr>
        <w:pStyle w:val="BodyText"/>
      </w:pPr>
      <w:r>
        <w:t xml:space="preserve">- Trời ạ Kiệt Khắc Lạp bị giết!</w:t>
      </w:r>
    </w:p>
    <w:p>
      <w:pPr>
        <w:pStyle w:val="BodyText"/>
      </w:pPr>
      <w:r>
        <w:t xml:space="preserve">- Kiệt Khắc Lạp chết rồi!</w:t>
      </w:r>
    </w:p>
    <w:p>
      <w:pPr>
        <w:pStyle w:val="BodyText"/>
      </w:pPr>
      <w:r>
        <w:t xml:space="preserve">- Hắn chính là Cơ Giới nam tước!</w:t>
      </w:r>
    </w:p>
    <w:p>
      <w:pPr>
        <w:pStyle w:val="BodyText"/>
      </w:pPr>
      <w:r>
        <w:t xml:space="preserve">"..."</w:t>
      </w:r>
    </w:p>
    <w:p>
      <w:pPr>
        <w:pStyle w:val="BodyText"/>
      </w:pPr>
      <w:r>
        <w:t xml:space="preserve">Một kích miểu sát Kiệt Khắc Lạp xong, Nhạc Trọng nhìn qua đám người máy trí tuệ chung quanh mình, bọn chúng cúi đầu xuống không dám nhìn qua Nhạc Trọng.</w:t>
      </w:r>
    </w:p>
    <w:p>
      <w:pPr>
        <w:pStyle w:val="BodyText"/>
      </w:pPr>
      <w:r>
        <w:t xml:space="preserve">Nhạc Trọng tiện tay bắn ra những tấm thẻ điểm công huân của bay tới:</w:t>
      </w:r>
    </w:p>
    <w:p>
      <w:pPr>
        <w:pStyle w:val="BodyText"/>
      </w:pPr>
      <w:r>
        <w:t xml:space="preserve">- Sủng vật của bọn mày tao vừa ý, cầm điểm công huân này và cút đi!</w:t>
      </w:r>
    </w:p>
    <w:p>
      <w:pPr>
        <w:pStyle w:val="BodyText"/>
      </w:pPr>
      <w:r>
        <w:t xml:space="preserve">Đám người máy trí tuệ này lợi dụng điểm công huân nâng cấp chip trí tuệ của mình hoặc là dùng để giao dịch với người máy khác.</w:t>
      </w:r>
    </w:p>
    <w:p>
      <w:pPr>
        <w:pStyle w:val="BodyText"/>
      </w:pPr>
      <w:r>
        <w:t xml:space="preserve">Những người máy trí tuệ nhân tạo này cầm lấy điểm công huân Nhạc Trọng vứt bỏ sau đó cầm dây xích sủng vật của mình đưa cho Nhạc Trọng, sau đó nhanh chóng chạy khỏi đây.</w:t>
      </w:r>
    </w:p>
    <w:p>
      <w:pPr>
        <w:pStyle w:val="BodyText"/>
      </w:pPr>
      <w:r>
        <w:t xml:space="preserve">Ôn Đế lúc này mang ánh mắt khác thường nhìn qua Nhạc Trọng:</w:t>
      </w:r>
    </w:p>
    <w:p>
      <w:pPr>
        <w:pStyle w:val="BodyText"/>
      </w:pPr>
      <w:r>
        <w:t xml:space="preserve">- Không nghĩ tới anh còn trọng tình nghĩa đấy.</w:t>
      </w:r>
    </w:p>
    <w:p>
      <w:pPr>
        <w:pStyle w:val="BodyText"/>
      </w:pPr>
      <w:r>
        <w:t xml:space="preserve">Nhạc Trọng thản nhiên nói:</w:t>
      </w:r>
    </w:p>
    <w:p>
      <w:pPr>
        <w:pStyle w:val="BodyText"/>
      </w:pPr>
      <w:r>
        <w:t xml:space="preserve">- Tôi là hội viên của hội bảo vệ sủng vật, tôi mà gặp tên nào ngược đãi sủng vật thì không bỏ qua đâu.</w:t>
      </w:r>
    </w:p>
    <w:p>
      <w:pPr>
        <w:pStyle w:val="BodyText"/>
      </w:pPr>
      <w:r>
        <w:t xml:space="preserve">Đối mặt Ôn Đế thì Nhạc Trọng dùng danh nghĩa bảo vệ sủng vật để che giấu.</w:t>
      </w:r>
    </w:p>
    <w:p>
      <w:pPr>
        <w:pStyle w:val="BodyText"/>
      </w:pPr>
      <w:r>
        <w:t xml:space="preserve">Ôn Đế nhẹ nhàng cười nói:</w:t>
      </w:r>
    </w:p>
    <w:p>
      <w:pPr>
        <w:pStyle w:val="BodyText"/>
      </w:pPr>
      <w:r>
        <w:t xml:space="preserve">- Tôi cũng thích kẻ có tâm yêu quý sủng vật như anh.</w:t>
      </w:r>
    </w:p>
    <w:p>
      <w:pPr>
        <w:pStyle w:val="BodyText"/>
      </w:pPr>
      <w:r>
        <w:t xml:space="preserve">Đúng lúc này bỗng nhiên ở phương xa có tiếng động lớn vang lên, trong vô số quỹ đạo máy móc có hào quang lóe lên, tám người máy mặc đồng phục cầm súng pháo đang bay tới đây.</w:t>
      </w:r>
    </w:p>
    <w:p>
      <w:pPr>
        <w:pStyle w:val="BodyText"/>
      </w:pPr>
      <w:r>
        <w:t xml:space="preserve">Tám người máy này dùng một tên người máy trí tuệ nhân tạo cầm đầu nhìn qua hiện trường, trong mắt có hào quang lóe lên và bắt đầu dò xét các nơi.</w:t>
      </w:r>
    </w:p>
    <w:p>
      <w:pPr>
        <w:pStyle w:val="BodyText"/>
      </w:pPr>
      <w:r>
        <w:t xml:space="preserve">Tên người máy trí tuệ nhân tạo cầm đầu lạnh lùng nhìn qua Nhạc Trọng, nói:</w:t>
      </w:r>
    </w:p>
    <w:p>
      <w:pPr>
        <w:pStyle w:val="BodyText"/>
      </w:pPr>
      <w:r>
        <w:t xml:space="preserve">- Tôi là đại đội trưởng đội trị an La Huân, thỉnh anh chứng minh mình là Cơ Giới nam tước, nếu không tôi sẽ bắt anh vì tội mưu sát.</w:t>
      </w:r>
    </w:p>
    <w:p>
      <w:pPr>
        <w:pStyle w:val="BodyText"/>
      </w:pPr>
      <w:r>
        <w:t xml:space="preserve">Nhạc Trọng tâm niệm khẽ động, trong mi tâm của hắn xuất ra một tấm huân chương đại biểu thân phận nam tước, huân chương Cơ Giới nam tước này chính là thứ Cơ giới đế quốc chế tạo ra, cơ hồ không cách nào làm giả được.</w:t>
      </w:r>
    </w:p>
    <w:p>
      <w:pPr>
        <w:pStyle w:val="BodyText"/>
      </w:pPr>
      <w:r>
        <w:t xml:space="preserve">Ánh mắt La Huân nhìn qua huân chương trong mi tâm của Nhạc Trọng một hồi lâu, xác nhận thân phận của Nhạc Trọng xong thì lạnh lùng nói:</w:t>
      </w:r>
    </w:p>
    <w:p>
      <w:pPr>
        <w:pStyle w:val="BodyText"/>
      </w:pPr>
      <w:r>
        <w:t xml:space="preserve">- Ngưu Mãnh nam tước, lúc này đã xác nhận thân phận của ngài, là do Kiệt Khắc Lạp chủ động công kích ngài, ngài áp dụng biện pháp phòng vệ chính đáng, ngài có thể đi!</w:t>
      </w:r>
    </w:p>
    <w:p>
      <w:pPr>
        <w:pStyle w:val="BodyText"/>
      </w:pPr>
      <w:r>
        <w:t xml:space="preserve">Trong Cơ Giới hoàng thành này thì quý tộc Cơ Giới chính là tồn tại cao thượng, những người máy trí tuệ như Kiệt Khắc Lạp ở trong Cơ Giới hoàng thành có địa vị ở tầng dưới chót nhất, cũng chỉ ăn hiếp được những nô lệ sủng vật mà thôi.</w:t>
      </w:r>
    </w:p>
    <w:p>
      <w:pPr>
        <w:pStyle w:val="BodyText"/>
      </w:pPr>
      <w:r>
        <w:t xml:space="preserve">Nhạc Trọng gật đầu với La Huân, lúc này hắn mang theo những nữ nhân và dị tộc chung quanh theo sau.</w:t>
      </w:r>
    </w:p>
    <w:p>
      <w:pPr>
        <w:pStyle w:val="BodyText"/>
      </w:pPr>
      <w:r>
        <w:t xml:space="preserve">Nhạc Trọng ở lại trong một biệt thự rộng chừng năm cây số vuông, ở trong biệt thự này cái gì cần có điều có.</w:t>
      </w:r>
    </w:p>
    <w:p>
      <w:pPr>
        <w:pStyle w:val="BodyText"/>
      </w:pPr>
      <w:r>
        <w:t xml:space="preserve">Trong ánh mắt u oán của Ôn Đế thì Nhạc Trọng vẫn không lưu nàng ở lại đây, hắn lễ phép thỉnh nàng rời đi, tuy bề ngoài Ôn Đế là một mỹ nữ tuyệt sắc nhưng trên thực tế nàng là một người máy trí tuệ nhân tạo hàng thật giá thật, Nhạc Trọng không thể kết tâm giao bằng ống dẫn dầu với người máy được.</w:t>
      </w:r>
    </w:p>
    <w:p>
      <w:pPr>
        <w:pStyle w:val="BodyText"/>
      </w:pPr>
      <w:r>
        <w:t xml:space="preserve">Sau khi Ôn Đế rời khỏi thì Nhạc Trọng nhanh chóng đánh thuốc mê lên những nhân loại và sủng vật kia, cho các nàng vào tủ đông lạnh.</w:t>
      </w:r>
    </w:p>
    <w:p>
      <w:pPr>
        <w:pStyle w:val="BodyText"/>
      </w:pPr>
      <w:r>
        <w:t xml:space="preserve">Những sủng vật mua sắm từ tay của người khác thì phải đưa tới thuần nô đường để tẩy não và thay chip điện tử khác, chỉ có như vậy mới trở thành sủng vật của Nhạc Trọng được, những nô lệ được Nhạc Trọng tùy thời cứu vớt này không phải là người đáng tin tưởng ngay được, cho nên cẩn thận đề phòng cho chắc ăn.</w:t>
      </w:r>
    </w:p>
    <w:p>
      <w:pPr>
        <w:pStyle w:val="BodyText"/>
      </w:pPr>
      <w:r>
        <w:t xml:space="preserve">Nhạc Trọng lấy laptop ra và chờ mong nói chuyện với bạch y.</w:t>
      </w:r>
    </w:p>
    <w:p>
      <w:pPr>
        <w:pStyle w:val="BodyText"/>
      </w:pPr>
      <w:r>
        <w:t xml:space="preserve">- Bạch y, hiện tại ngươi tiến vào máy tính của Cơ Giới hoàng thành rồi chứ, có xâm nhập vào hệ thống trung ương của Cơ Giới hoàng thành được không?</w:t>
      </w:r>
    </w:p>
    <w:p>
      <w:pPr>
        <w:pStyle w:val="BodyText"/>
      </w:pPr>
      <w:r>
        <w:t xml:space="preserve">Nếu là bạch y có thể ăn mòn và nắm giữ hệ thống trung ương của Cơ Giới hoàng thành, như vậy Nhạc Trọng có thể chi phối một nửa Cơ Giới đế quốc.</w:t>
      </w:r>
    </w:p>
    <w:p>
      <w:pPr>
        <w:pStyle w:val="BodyText"/>
      </w:pPr>
      <w:r>
        <w:t xml:space="preserve">Số liệu lóe lên trong mắt bạch y, cuối cùng chậm rãi lắc đầu:</w:t>
      </w:r>
    </w:p>
    <w:p>
      <w:pPr>
        <w:pStyle w:val="BodyText"/>
      </w:pPr>
      <w:r>
        <w:t xml:space="preserve">- Không được, tôi không cách nào xâm lấn vào hệ thống trung ương của Cơ Giới hoàng thành được, hệ thống này có một trí tuệ nhân tạo siêu cấp đang nắm giữ, lực lượng của nó trong Cơ giới đế quốc này mạnh hơn tôi nhiều lắm, trong Cơ giới đế quốc tôi không cách nào chống lại nó được, nếu như tôi không sai lầm thì trí tuệ nhân tạo kia có lẽ chính là Cơ Giới hoàng đế của Cơ Giới đế quốc.</w:t>
      </w:r>
    </w:p>
    <w:p>
      <w:pPr>
        <w:pStyle w:val="BodyText"/>
      </w:pPr>
      <w:r>
        <w:t xml:space="preserve">Nhạc Trọng nhướng mày hỏi:</w:t>
      </w:r>
    </w:p>
    <w:p>
      <w:pPr>
        <w:pStyle w:val="BodyText"/>
      </w:pPr>
      <w:r>
        <w:t xml:space="preserve">- Vậy bảo khố của Cơ giới đế quốc nằm ở đâu, ngươi tra được chứ?</w:t>
      </w:r>
    </w:p>
    <w:p>
      <w:pPr>
        <w:pStyle w:val="BodyText"/>
      </w:pPr>
      <w:r>
        <w:t xml:space="preserve">Nghe được bạch y nói vậy thì Nhạc Trọng cũng bỏ đi tâm tư cho bạch y khống chế Cơ giới đế quốc rồi, tuy bạch y mạnh mẽ nhưng không phải cái gì cũng làm được.</w:t>
      </w:r>
    </w:p>
    <w:p>
      <w:pPr>
        <w:pStyle w:val="BodyText"/>
      </w:pPr>
      <w:r>
        <w:t xml:space="preserve">- Căn cứ theo tin tức tình báo tôi đạt được thì bảo khố Cơ giới đế quốc được phòng ngự vô cùng chặt chẽ, nhưng mà cụ thể thế nào thì không xác định được.</w:t>
      </w:r>
    </w:p>
    <w:p>
      <w:pPr>
        <w:pStyle w:val="BodyText"/>
      </w:pPr>
      <w:r>
        <w:t xml:space="preserve">Bạch y vừa nói xong thì bản đồ toàn bộ Cơ giới đế quốc hiển hiện ra, trên đó xuất hiện tám đạo hào quang.</w:t>
      </w:r>
    </w:p>
    <w:p>
      <w:pPr>
        <w:pStyle w:val="BodyText"/>
      </w:pPr>
      <w:r>
        <w:t xml:space="preserve">Nhạc Trọng nhìn kỹ vào điểm sáng trên bản đồ, đánh dấu đây là nơi cấm địa, cho dù là quý tộc cũng không cách nào tiến vào trong tám quang điểm này.</w:t>
      </w:r>
    </w:p>
    <w:p>
      <w:pPr>
        <w:pStyle w:val="BodyText"/>
      </w:pPr>
      <w:r>
        <w:t xml:space="preserve">Nhạc Trọng nhướng mày lâm vào suy tư:</w:t>
      </w:r>
    </w:p>
    <w:p>
      <w:pPr>
        <w:pStyle w:val="BodyText"/>
      </w:pPr>
      <w:r>
        <w:t xml:space="preserve">- Làm sao bây giờ?</w:t>
      </w:r>
    </w:p>
    <w:p>
      <w:pPr>
        <w:pStyle w:val="BodyText"/>
      </w:pPr>
      <w:r>
        <w:t xml:space="preserve">Trầm tư một hồi Nhạc Trọng trái lo phải nghĩ không tìm được đáp án, cuối cùng nhất quyết định:</w:t>
      </w:r>
    </w:p>
    <w:p>
      <w:pPr>
        <w:pStyle w:val="BodyText"/>
      </w:pPr>
      <w:r>
        <w:t xml:space="preserve">- Chỉ có thể tới thực địa thăm dò mà thôi!</w:t>
      </w:r>
    </w:p>
    <w:p>
      <w:pPr>
        <w:pStyle w:val="BodyText"/>
      </w:pPr>
      <w:r>
        <w:t xml:space="preserve">Thời điểm màn đêm buông xuống, Nhạc Trọng mặc áo giáp tàng tình lên, hắn giống như u linh tiến tới một trong các cấm địa của Cơ Giới hoàng thành.</w:t>
      </w:r>
    </w:p>
    <w:p>
      <w:pPr>
        <w:pStyle w:val="Compact"/>
      </w:pPr>
      <w:r>
        <w:t xml:space="preserve">Tuy lúc này có màn đêm buông xuống thế nhưng mà cả Cơ Giới hoàng thành vẫn sáng ngời giống như ban ngày.</w:t>
      </w:r>
      <w:r>
        <w:br w:type="textWrapping"/>
      </w:r>
      <w:r>
        <w:br w:type="textWrapping"/>
      </w:r>
    </w:p>
    <w:p>
      <w:pPr>
        <w:pStyle w:val="Heading2"/>
      </w:pPr>
      <w:bookmarkStart w:id="1491" w:name="chương-1679-người-điều-khiển-cơ-giáp-thiên-tài."/>
      <w:bookmarkEnd w:id="1491"/>
      <w:r>
        <w:t xml:space="preserve">1469. Chương 1679: Người Điều Khiển Cơ Giáp Thiên Tài.</w:t>
      </w:r>
    </w:p>
    <w:p>
      <w:pPr>
        <w:pStyle w:val="Compact"/>
      </w:pPr>
      <w:r>
        <w:br w:type="textWrapping"/>
      </w:r>
      <w:r>
        <w:br w:type="textWrapping"/>
      </w:r>
      <w:r>
        <w:t xml:space="preserve">Người máy trí tuệ khác với sinh vật bình thường, chúng cũng không cần nghỉ ngơi. So sánh với bóng tối thì chúng thích ban ngày hơn. Dù sao ban ngày làm cho năng lực cảm ứng của chúng mạnh hơn.</w:t>
      </w:r>
    </w:p>
    <w:p>
      <w:pPr>
        <w:pStyle w:val="BodyText"/>
      </w:pPr>
      <w:r>
        <w:t xml:space="preserve">Nhạc Trọng ăn mặc áo giáp tàng hình lặng lẽ đi trên đường phố, đập vào mắt chính là những người máy trí tuệ không ngừng qua lại trên đường.</w:t>
      </w:r>
    </w:p>
    <w:p>
      <w:pPr>
        <w:pStyle w:val="BodyText"/>
      </w:pPr>
      <w:r>
        <w:t xml:space="preserve">Trong Cơ Giới hoàng thành này thành lập nhiều cửa hàng buôn bán, ở trong chút ít cửa hàng buôn bán có vô số người máy trí tuệ nhân tạo lành nghề mua sắm đồ vật của mình.</w:t>
      </w:r>
    </w:p>
    <w:p>
      <w:pPr>
        <w:pStyle w:val="BodyText"/>
      </w:pPr>
      <w:r>
        <w:t xml:space="preserve">Tuy thông qua Già La thế giới giả tưởng có thể mua sắm đại đa số vật phẩm, nhưng mà có không ít người máy trí tuệ lại ưa thích tự mình đi tới cửa hàng chọn lựa vật phẩm hơn.</w:t>
      </w:r>
    </w:p>
    <w:p>
      <w:pPr>
        <w:pStyle w:val="BodyText"/>
      </w:pPr>
      <w:r>
        <w:t xml:space="preserve">- Tôi nói lại lần nữa, mục tiêu của chúng ta là vị trí A của kho bọc thép, căn cứ tình báo của chúng ta thì ở chỗ này chuẩn bị lấy mười người máy thất giai bọc thép. Mục tiêu thứ hai là kho máy móc chiến thú. Công chiếm kho máy móc chiến thú xong phải cắm virus vào sửa chương trình tạo thành hỗn loạn. Trên thế giới này trí tuệ nhân tạo cường đại nhất chính là Cơ Giới hoàng đế, chúng ta không có khả năng tranh đoạt quyền khống chế máy móc chiến thú với nó. Khiến chúng nó hỗn loạn cuồng bạo là lựa chọn tốt nhất.</w:t>
      </w:r>
    </w:p>
    <w:p>
      <w:pPr>
        <w:pStyle w:val="BodyText"/>
      </w:pPr>
      <w:r>
        <w:t xml:space="preserve">Trong một đường cống thoát nước bên dưới khu phố mua sắm, mấy trăm tên nhân loại mặc máy móc chiến giáp, ngụy trang trở thành trí người máy trí tuệ nhân tạo, một nữ tử trẻ tuổi tướng mạo xinh xắn và đôi mắt tràn ngập trí tuệ đang đưa ra một loạt mệnh lệnh.</w:t>
      </w:r>
    </w:p>
    <w:p>
      <w:pPr>
        <w:pStyle w:val="BodyText"/>
      </w:pPr>
      <w:r>
        <w:t xml:space="preserve">Trong cống thoát nước Cơ Giới hoàng thành này cũng có vô số thiết bị giám sát và cảm ứng. Nhưng mà những người này cầm một khối thiết bị che đậy nhỏ như lòng bàn tay, hình thành từ trường uốn éo, vặn vẹo cảm ứng của các thiết bị giam sát ở chung quanh.</w:t>
      </w:r>
    </w:p>
    <w:p>
      <w:pPr>
        <w:pStyle w:val="BodyText"/>
      </w:pPr>
      <w:r>
        <w:t xml:space="preserve">Một nữ tử tướng mạo xinh xắn nhìn qua chung quanh và trầm giọng nói:</w:t>
      </w:r>
    </w:p>
    <w:p>
      <w:pPr>
        <w:pStyle w:val="BodyText"/>
      </w:pPr>
      <w:r>
        <w:t xml:space="preserve">- Đều hiểu chưa?</w:t>
      </w:r>
    </w:p>
    <w:p>
      <w:pPr>
        <w:pStyle w:val="BodyText"/>
      </w:pPr>
      <w:r>
        <w:t xml:space="preserve">Những chiến sĩ nhân loại mặc giáp ở trong cống thoát nước đồng thanh đáp.</w:t>
      </w:r>
    </w:p>
    <w:p>
      <w:pPr>
        <w:pStyle w:val="BodyText"/>
      </w:pPr>
      <w:r>
        <w:t xml:space="preserve">- Hiểu rồi!</w:t>
      </w:r>
    </w:p>
    <w:p>
      <w:pPr>
        <w:pStyle w:val="BodyText"/>
      </w:pPr>
      <w:r>
        <w:t xml:space="preserve">Nữ tử xinh xắn ra lệnh.</w:t>
      </w:r>
    </w:p>
    <w:p>
      <w:pPr>
        <w:pStyle w:val="BodyText"/>
      </w:pPr>
      <w:r>
        <w:t xml:space="preserve">- Như vậy lập tức đi ra!</w:t>
      </w:r>
    </w:p>
    <w:p>
      <w:pPr>
        <w:pStyle w:val="BodyText"/>
      </w:pPr>
      <w:r>
        <w:t xml:space="preserve">- Vâng!</w:t>
      </w:r>
    </w:p>
    <w:p>
      <w:pPr>
        <w:pStyle w:val="BodyText"/>
      </w:pPr>
      <w:r>
        <w:t xml:space="preserve">Dưới mệnh lệnh của nữ tử xinh xắn này, những chiến sĩ nhân loại này đang bò lên thành thị phía trên của Cơ Giới hoàng thành.</w:t>
      </w:r>
    </w:p>
    <w:p>
      <w:pPr>
        <w:pStyle w:val="BodyText"/>
      </w:pPr>
      <w:r>
        <w:t xml:space="preserve">Một nam tử anh tuấn mắt xanh, dáng người khôi ngô, thân mặc quân phục nhìn qua nam tử anh tuấn lúc trước nói:</w:t>
      </w:r>
    </w:p>
    <w:p>
      <w:pPr>
        <w:pStyle w:val="BodyText"/>
      </w:pPr>
      <w:r>
        <w:t xml:space="preserve">- Thanh tiểu thư, đây chính là Cơ Giới hoàng thành, Cơ giới đế quốc hang ổ. Có Cơ Giới hoàng đế cái này đáng sợ lão quái vật ở chỗ này tọa trấn. Chúng ta ở chỗ này động, có phải hay không quá nguy hiểm?"</w:t>
      </w:r>
    </w:p>
    <w:p>
      <w:pPr>
        <w:pStyle w:val="BodyText"/>
      </w:pPr>
      <w:r>
        <w:t xml:space="preserve">Cơ Giới hoàng đế thọ nguyên vạn năm, sau khi bước vào cửu giai thì nó đã vô địch, nó chiếm cứ vài chục ngôi sao, tiêu diệt mấy ngàn văn minh, chiến lực ngập trời. Uy năng khôn cùng. Cho dù cùng là cường giả cửu giai cũng có vài người vẫn lạc trong tay của Cơ Giới hoàng đế.</w:t>
      </w:r>
    </w:p>
    <w:p>
      <w:pPr>
        <w:pStyle w:val="BodyText"/>
      </w:pPr>
      <w:r>
        <w:t xml:space="preserve">Cơ Giới hoàng thành chính là hang ổ của Cơ Giới hoàng đế, nơi này cao thủ như mây, cường giả như mưa. Cường giả thất giai vượt qua năm trăm, đồng thời Cơ Giới hoàng thành cũng là vũ khí chiến tranh khủng bố, ngay cả cường giả bát giai giương oai ở chỗ này cũng bị tiêu diệt ngay lập tức.</w:t>
      </w:r>
    </w:p>
    <w:p>
      <w:pPr>
        <w:pStyle w:val="BodyText"/>
      </w:pPr>
      <w:r>
        <w:t xml:space="preserve">Thanh tiểu thư chém đinh chặt sắt nói:</w:t>
      </w:r>
    </w:p>
    <w:p>
      <w:pPr>
        <w:pStyle w:val="BodyText"/>
      </w:pPr>
      <w:r>
        <w:t xml:space="preserve">- Uy Cách Sĩ. Cơ Giới hoàng đế đi tới Quỷ Mục tinh vực, nó đang thống soái đại quân chiến đấu với Quỷ Mục nhất tộc. Đồng thời tinh nhuệ trong Cơ Giới hoàng thành này bị điều đi phân nửa. Từ ngàn năm qua thì đây là thời điểm Cơ Giới hoàng thành suy yếu nhất, cũng là cơ hội duy nhất của chúng ta. Lúc này hành động phải cứu được thiếu tinh chủ ra ngoài. Nàng mới là hy vọng duy nhất của Tinh La nhất mạch của chúng ta, chỉ có nàng mới có thể giúp chúng ta đả đảo Cơ giới đế quốc thống trị, tiêu diệt những khối kim loại tàn ác này. Lúc này đây cho dù trả giá bằng hy sinh bao nhiêu người cũng đáng.</w:t>
      </w:r>
    </w:p>
    <w:p>
      <w:pPr>
        <w:pStyle w:val="BodyText"/>
      </w:pPr>
      <w:r>
        <w:t xml:space="preserve">Mấy trăm nhân loại trong đây đều là tinh anh trong tinh anh, phóng trên địa cầu thì mỗi người đều có thực lực xưng bá một phương, thế nhưng mà chống lại Cơ giới đế quốc cũng chỉ có một con đường chết. Thanh tiểu thư muốn ở trước măt Cơ Giới hoàng đế đả đảo Cơ giới đế quốc là không có khả năng, chỉ bằng Cơ Giới hoàng đế rời đi mới có cơ hội.</w:t>
      </w:r>
    </w:p>
    <w:p>
      <w:pPr>
        <w:pStyle w:val="BodyText"/>
      </w:pPr>
      <w:r>
        <w:t xml:space="preserve">Thanh tiểu thư thấp giọng nói:</w:t>
      </w:r>
    </w:p>
    <w:p>
      <w:pPr>
        <w:pStyle w:val="BodyText"/>
      </w:pPr>
      <w:r>
        <w:t xml:space="preserve">- Hơn nữa lúc này đây không đơn thuần là nhân tộc chúng ta, những dị tộc bị Cơ Giới đế quốc nô dịch cũng hành động phản loạn. Đây cũng là thời cơ tốt nhất rồi. Vì nhân tộc chúng ta chỉ có thể hi sinh bọn chúng thôi.</w:t>
      </w:r>
    </w:p>
    <w:p>
      <w:pPr>
        <w:pStyle w:val="BodyText"/>
      </w:pPr>
      <w:r>
        <w:t xml:space="preserve">Trong mắt Uy Cách Sĩ hiện ra nét đắng chát và không nói gì.</w:t>
      </w:r>
    </w:p>
    <w:p>
      <w:pPr>
        <w:pStyle w:val="BodyText"/>
      </w:pPr>
      <w:r>
        <w:t xml:space="preserve">Thanh tiểu thư thản nhiên nói:</w:t>
      </w:r>
    </w:p>
    <w:p>
      <w:pPr>
        <w:pStyle w:val="BodyText"/>
      </w:pPr>
      <w:r>
        <w:t xml:space="preserve">- Thời gian không còn sớm, chúng ta cũng đi thôi.</w:t>
      </w:r>
    </w:p>
    <w:p>
      <w:pPr>
        <w:pStyle w:val="BodyText"/>
      </w:pPr>
      <w:r>
        <w:t xml:space="preserve">Nói xong Thanh tiểu thư mang theo Uy Cách Sĩ và mười tên nhân loại đỉnh cấp rời khỏi đây, di động lên trên tòa thành.</w:t>
      </w:r>
    </w:p>
    <w:p>
      <w:pPr>
        <w:pStyle w:val="BodyText"/>
      </w:pPr>
      <w:r>
        <w:t xml:space="preserve">Oanh! Oanh! Oanh!</w:t>
      </w:r>
    </w:p>
    <w:p>
      <w:pPr>
        <w:pStyle w:val="BodyText"/>
      </w:pPr>
      <w:r>
        <w:t xml:space="preserve">Vào lúc Nhạc Trọng vừa mới đi qua khu phố buôn bnas, đột nhiên trong khu phố buôn bán sinh ra nhiều tiếng nổ mạnh.</w:t>
      </w:r>
    </w:p>
    <w:p>
      <w:pPr>
        <w:pStyle w:val="BodyText"/>
      </w:pPr>
      <w:r>
        <w:t xml:space="preserve">Sóng xung kích cường đại tỏa ra khắp bốn phương tám hướng, thân thể sủng vật nhân loại, dị tộc cũng bị nô nát, huyết nhục mơ hồ.</w:t>
      </w:r>
    </w:p>
    <w:p>
      <w:pPr>
        <w:pStyle w:val="BodyText"/>
      </w:pPr>
      <w:r>
        <w:t xml:space="preserve">Một ít người máy trí tuệ nhân tạo trong vụ nổ to này cũng ngã sấp ngã ngửa thất điên bát đảo, thân thể bị tàn phá không chịu nổi.</w:t>
      </w:r>
    </w:p>
    <w:p>
      <w:pPr>
        <w:pStyle w:val="BodyText"/>
      </w:pPr>
      <w:r>
        <w:t xml:space="preserve">- Xảy ra chuyện gì?</w:t>
      </w:r>
    </w:p>
    <w:p>
      <w:pPr>
        <w:pStyle w:val="BodyText"/>
      </w:pPr>
      <w:r>
        <w:t xml:space="preserve">Nhạc Trọng bị tiếng nổ đột nhiên này làm cho cả kinh, thân hình chớp động, lặng yên không một tiếng động bay lượn lên không trung nhìn qua vụ nổ.</w:t>
      </w:r>
    </w:p>
    <w:p>
      <w:pPr>
        <w:pStyle w:val="BodyText"/>
      </w:pPr>
      <w:r>
        <w:t xml:space="preserve">Chỉ thấy một đám binh sĩ được huấn luyện nghiêm chỉnh, mặc máy móc bọc thép và cầm pháo hạt nhân đang oanh kích bốn phía. Bọn họ vận dụng pháo hạt nhân và bom điện tử có uy lực to lớn không ngừng oanh kích đám người máy trí tuệ kia.</w:t>
      </w:r>
    </w:p>
    <w:p>
      <w:pPr>
        <w:pStyle w:val="BodyText"/>
      </w:pPr>
      <w:r>
        <w:t xml:space="preserve">Cơ Giới hoàng thành chính là hang ổ của Cơ Giới đế quốc, phòng ngự vô cùng sâm nghiêm, cho dù là cường giả bát giai đi tới nơi này cũng sẽ bị tiêu diệt. Từ mấy ngàn năm qua không có ai dám động thủ trong Cơ giới đế quốc cả, những người máy trí tuệ này cũng tê liệt và chủ quan, lúc này mới bị những nhân loại này đắc thủ đánh lén, thoáng cái đã tiêu diệt mấy trăm dị tộc nô lên, hơn mười người máy trí tuệ nhân tạo bị chết và mấy trăm người máy bị thương.</w:t>
      </w:r>
    </w:p>
    <w:p>
      <w:pPr>
        <w:pStyle w:val="BodyText"/>
      </w:pPr>
      <w:r>
        <w:t xml:space="preserve">- Thật sự là ngu xuẩn, không công đi tìm cái chết! ! Không có bất kỳ ý nghĩa nào!</w:t>
      </w:r>
    </w:p>
    <w:p>
      <w:pPr>
        <w:pStyle w:val="BodyText"/>
      </w:pPr>
      <w:r>
        <w:t xml:space="preserve">Nhạc Trọng nhìn qua đám nhân loại đang mặc chiến giáp thất gaii thì trong nội tâm âm thầm thở dài.</w:t>
      </w:r>
    </w:p>
    <w:p>
      <w:pPr>
        <w:pStyle w:val="BodyText"/>
      </w:pPr>
      <w:r>
        <w:t xml:space="preserve">Phòng ngự của Cơ giới đế quốc này vô cùng sâm nghiêm, Nhạc Trọng lúc trước cũng tận mắt nhìn thấy trong hoàng thành chỉ có nửa điểm dị động là có người máy trí tuệ nhân tạo đi tới trấn áp.</w:t>
      </w:r>
    </w:p>
    <w:p>
      <w:pPr>
        <w:pStyle w:val="BodyText"/>
      </w:pPr>
      <w:r>
        <w:t xml:space="preserve">Những chiến sĩ này không ngừng tiến thẳng vào kho hàng có người máy thất giai.</w:t>
      </w:r>
    </w:p>
    <w:p>
      <w:pPr>
        <w:pStyle w:val="BodyText"/>
      </w:pPr>
      <w:r>
        <w:t xml:space="preserve">Đột nhiên lúc này trên không của Cơ giới đế quốc không ngừng có người máy trí tuệ nhân tạo hạ xuống, mỗi một người máy trí tuệ nhân tạo là tướng quân máy móc lục giai, bọn họ cầm pháo hạt nhân có thể tiêu diệt máy móc thất giai.</w:t>
      </w:r>
    </w:p>
    <w:p>
      <w:pPr>
        <w:pStyle w:val="BodyText"/>
      </w:pPr>
      <w:r>
        <w:t xml:space="preserve">Những người máy trí tuệ nhân tạo này vừa hàng lâm, chợt cầm pháo hạt nhân không ngừng bắn phá về đám chiến sĩ nhân loại kia.</w:t>
      </w:r>
    </w:p>
    <w:p>
      <w:pPr>
        <w:pStyle w:val="BodyText"/>
      </w:pPr>
      <w:r>
        <w:t xml:space="preserve">Những nhân loại kia không ngừng dùng pháo hạt nhân bắn trả lại đám người máy trí tuệ kia, từng đạo hào quang bắn vào thân thể của đám máy móc trí tuệ, trực tiếp xuyên qua thân thể người máy và linh kiện nát bấy.</w:t>
      </w:r>
    </w:p>
    <w:p>
      <w:pPr>
        <w:pStyle w:val="Compact"/>
      </w:pPr>
      <w:r>
        <w:t xml:space="preserve">Bỗng nhiên lúc này trên cao có pháo hạt nhân giáng xuống, trực tiếp bắn vào thân thể đám nhân loại, trực tiếp làm nhân loại kia hóa khí không còn sót lại thứ gì cả.</w:t>
      </w:r>
      <w:r>
        <w:br w:type="textWrapping"/>
      </w:r>
      <w:r>
        <w:br w:type="textWrapping"/>
      </w:r>
    </w:p>
    <w:p>
      <w:pPr>
        <w:pStyle w:val="Heading2"/>
      </w:pPr>
      <w:bookmarkStart w:id="1492" w:name="chương-1680-cơ-giới-hoàng-thành-bạo-loạn.-1"/>
      <w:bookmarkEnd w:id="1492"/>
      <w:r>
        <w:t xml:space="preserve">1470. Chương 1680: Cơ Giới Hoàng Thành Bạo Loạn. (1)</w:t>
      </w:r>
    </w:p>
    <w:p>
      <w:pPr>
        <w:pStyle w:val="Compact"/>
      </w:pPr>
      <w:r>
        <w:br w:type="textWrapping"/>
      </w:r>
      <w:r>
        <w:br w:type="textWrapping"/>
      </w:r>
      <w:r>
        <w:t xml:space="preserve">- Vương Hổ!</w:t>
      </w:r>
    </w:p>
    <w:p>
      <w:pPr>
        <w:pStyle w:val="BodyText"/>
      </w:pPr>
      <w:r>
        <w:t xml:space="preserve">Một tên chiến sĩ nhân loại khác nhìn thấy thì gào thé lên, lời của hắn nói còn chưa dứt thì trên bầu trời có hào quang giáng xuống, một đạo hào quang bắn vào người và hắn cũng hóa thành khí theo.</w:t>
      </w:r>
    </w:p>
    <w:p>
      <w:pPr>
        <w:pStyle w:val="BodyText"/>
      </w:pPr>
      <w:r>
        <w:t xml:space="preserve">Từng đạo tia sáng bắn thẳng vào thân thể của những nhân loại kia, cơ hồ chỉ qua một hô hấp thì có hơn phân nửa nhân loại đã bị hóa khí, chết tổn thương cực kỳ thảm trọng.</w:t>
      </w:r>
    </w:p>
    <w:p>
      <w:pPr>
        <w:pStyle w:val="BodyText"/>
      </w:pPr>
      <w:r>
        <w:t xml:space="preserve">Đầu lĩnh của đám nhân loại gào lên:</w:t>
      </w:r>
    </w:p>
    <w:p>
      <w:pPr>
        <w:pStyle w:val="BodyText"/>
      </w:pPr>
      <w:r>
        <w:t xml:space="preserve">- Rút lui! ! Rút lui vào trong!</w:t>
      </w:r>
    </w:p>
    <w:p>
      <w:pPr>
        <w:pStyle w:val="BodyText"/>
      </w:pPr>
      <w:r>
        <w:t xml:space="preserve">Những chiến sĩ kia không ngừng chạy vào trong các cửa hàng.</w:t>
      </w:r>
    </w:p>
    <w:p>
      <w:pPr>
        <w:pStyle w:val="BodyText"/>
      </w:pPr>
      <w:r>
        <w:t xml:space="preserve">Những người máy trí tuệ nhân tạo này đôi mắt lạnh như băng, không lưu tình bóp cò, từng tia sáng pháo hạt nhân bắn thẳng vào trong các cửa hàng kia, bắn vào thân thể của những nhân loại làm bọn họ hóa thành khí tan biến mất.</w:t>
      </w:r>
    </w:p>
    <w:p>
      <w:pPr>
        <w:pStyle w:val="BodyText"/>
      </w:pPr>
      <w:r>
        <w:t xml:space="preserve">Cửa hàng máy móc cũng là do vô số máy móc cấu thành, những máy móc này có tế bào như ánh mắt, chúng lập tức báo cáo hành tung của chiến sĩ nhân loại cho đám máy móc trí tuệ ở bên ngoài, càng dễ dàng tiêu diệt những chiến sĩ nhân loại này.</w:t>
      </w:r>
    </w:p>
    <w:p>
      <w:pPr>
        <w:pStyle w:val="BodyText"/>
      </w:pPr>
      <w:r>
        <w:t xml:space="preserve">Những chiến sĩ nhân loại này không cách nào ngăn cản được oanh kích của đám máy móc, qua hơn mười hô hấp thì bọn họ cũng bị tiêu diệt cả, toàn bộ đã hóa khí không còn sót lại cái gì.</w:t>
      </w:r>
    </w:p>
    <w:p>
      <w:pPr>
        <w:pStyle w:val="BodyText"/>
      </w:pPr>
      <w:r>
        <w:t xml:space="preserve">Trận náo động này tới nhanh, đi cũng nhanh, khoảng cách phản loạn tới khi chấm dứt phản loạn cũng không qua năm phút đồng hồ.</w:t>
      </w:r>
    </w:p>
    <w:p>
      <w:pPr>
        <w:pStyle w:val="BodyText"/>
      </w:pPr>
      <w:r>
        <w:t xml:space="preserve">Trong tràng phản loạn này chỉ có hơn mười máy móc trí tuệ nhân tạo bị tiêu diệt, mà số nhân loại tử vong là hơn ba trăm.</w:t>
      </w:r>
    </w:p>
    <w:p>
      <w:pPr>
        <w:pStyle w:val="BodyText"/>
      </w:pPr>
      <w:r>
        <w:t xml:space="preserve">Nhạc Trọng nhìn qua đám nhân loại tinh anh bị trấn áp thì thở dài.</w:t>
      </w:r>
    </w:p>
    <w:p>
      <w:pPr>
        <w:pStyle w:val="BodyText"/>
      </w:pPr>
      <w:r>
        <w:t xml:space="preserve">- Thật sự là ngu xuẩn, như vậy chẳng có chút ý nghĩa nào cả.</w:t>
      </w:r>
    </w:p>
    <w:p>
      <w:pPr>
        <w:pStyle w:val="BodyText"/>
      </w:pPr>
      <w:r>
        <w:t xml:space="preserve">Thời điểm Nhạc Trọng chuẩn bị rời khỏi thì trong một cửa hàng máy móc có một đạo hào quang phóng lên trời, xuyên qua cửa hành buôn bán và nổ tung cực lớn trên đường, cửa hàng máy móc này nổ tung và vô số linh kiện bắn tung tóe.</w:t>
      </w:r>
    </w:p>
    <w:p>
      <w:pPr>
        <w:pStyle w:val="BodyText"/>
      </w:pPr>
      <w:r>
        <w:t xml:space="preserve">Một khung máy móc toàn thân hiện lên màu xanh lá, sau lưng mọc ra đôi cánh xinh đẹp như hồ điệp cầm trong tay một cái ống lớn</w:t>
      </w:r>
    </w:p>
    <w:p>
      <w:pPr>
        <w:pStyle w:val="BodyText"/>
      </w:pPr>
      <w:r>
        <w:t xml:space="preserve">Đây chính là người máy chiến đấu thể thất giai.</w:t>
      </w:r>
    </w:p>
    <w:p>
      <w:pPr>
        <w:pStyle w:val="BodyText"/>
      </w:pPr>
      <w:r>
        <w:t xml:space="preserve">Sau khi người máy chiến đấu thể thất giai vừa xuất hiện thì đôi cánh máy móc sau lưng đập mạnh, lập tức hóa thành một đạo sao băng biến mất tại chỗ.</w:t>
      </w:r>
    </w:p>
    <w:p>
      <w:pPr>
        <w:pStyle w:val="BodyText"/>
      </w:pPr>
      <w:r>
        <w:t xml:space="preserve">Từng tia pháo phản lực như được thần trợ giúp bắn trung đầu của dám người máy tri tuệ nhân tạo, trực tiếp bắn nổ tung chip trí tuệ của đám người máy trí tuệ nhân tạo kia.</w:t>
      </w:r>
    </w:p>
    <w:p>
      <w:pPr>
        <w:pStyle w:val="BodyText"/>
      </w:pPr>
      <w:r>
        <w:t xml:space="preserve">Trừ những khung người máy chiến đấu thất giai này ra, trong cửa hàng máy móc này có chín khung máy móc chiến đấu thất giai bay ra, chính khung máy móc chiến đấu thất giai này không có kinh diễm bằng máy bay chiến đấu lúc trước, bọn chúng chỉ miễn cưỡng đạt tới thất giai sơ cấp mà thôi.</w:t>
      </w:r>
    </w:p>
    <w:p>
      <w:pPr>
        <w:pStyle w:val="BodyText"/>
      </w:pPr>
      <w:r>
        <w:t xml:space="preserve">Nhạc Trọng nhìn qua những người máy chiến đấu thất giai này không ngừng tiêu diệt những máy móc trí tuệ khác, đột nhiên trong lòng của hắn khẽ động và trong lòng hiện ra tâm tư khác:</w:t>
      </w:r>
    </w:p>
    <w:p>
      <w:pPr>
        <w:pStyle w:val="BodyText"/>
      </w:pPr>
      <w:r>
        <w:t xml:space="preserve">- Tuyệt thế thiên tài, người điều khiển những máy móc này chiến đấu chính là tuyệt thế thiên tài.</w:t>
      </w:r>
    </w:p>
    <w:p>
      <w:pPr>
        <w:pStyle w:val="BodyText"/>
      </w:pPr>
      <w:r>
        <w:t xml:space="preserve">Nhạc Trọng hàng phục hơn mười khung máy móc trí tuệ nhưng hắn đành phải áy móc trí tuệ này tự hoạt động, nếu muốn nâng ột bước thì nhất định phải cho thiên tài điều khiển của nhân loại tiến vào trong điều khiển mới được.</w:t>
      </w:r>
    </w:p>
    <w:p>
      <w:pPr>
        <w:pStyle w:val="BodyText"/>
      </w:pPr>
      <w:r>
        <w:t xml:space="preserve">Nhạc Trọng vẫn suy nghĩ trong lòng.</w:t>
      </w:r>
    </w:p>
    <w:p>
      <w:pPr>
        <w:pStyle w:val="BodyText"/>
      </w:pPr>
      <w:r>
        <w:t xml:space="preserve">- Nhưng mà vẫn không đủ, lực lượng thất giai còn chưa đủ gây sóng gió trong Cơ Giới hoàng thành được.</w:t>
      </w:r>
    </w:p>
    <w:p>
      <w:pPr>
        <w:pStyle w:val="BodyText"/>
      </w:pPr>
      <w:r>
        <w:t xml:space="preserve">Nếu muốn gây ra sóng gió trong hang ổ Cơ giới đế quốc là Cơ Giới hoàng thành này thì yêu cầu thấp nhất phải có thực lực cửu giai, nếu không cho dù là thiên tài bát giai yêu nghiệt vẫn phải bị tiêu diệt.</w:t>
      </w:r>
    </w:p>
    <w:p>
      <w:pPr>
        <w:pStyle w:val="BodyText"/>
      </w:pPr>
      <w:r>
        <w:t xml:space="preserve">- Phải chuẩn bị sẵn sàng.</w:t>
      </w:r>
    </w:p>
    <w:p>
      <w:pPr>
        <w:pStyle w:val="BodyText"/>
      </w:pPr>
      <w:r>
        <w:t xml:space="preserve">Tâm niệm Nhạc Trọng khẽ động, ánh mắt của hắn lóe lên và bình tĩnh lại, rất nhanh giấu trong đám máy móc trí tuệ chung quanh</w:t>
      </w:r>
    </w:p>
    <w:p>
      <w:pPr>
        <w:pStyle w:val="BodyText"/>
      </w:pPr>
      <w:r>
        <w:t xml:space="preserve">Cơ hồ lúc hắn vừa quyết định xong thì bầu trời chấn động, vô số hào quang pháo hạt nhân bắn xuống phía dưới.</w:t>
      </w:r>
    </w:p>
    <w:p>
      <w:pPr>
        <w:pStyle w:val="BodyText"/>
      </w:pPr>
      <w:r>
        <w:t xml:space="preserve">Sau một khắc từng tia sáng kia như hạt mưa giáng xuống đất, trực tiếp bắn vào thân thể mười máy móc chiến đấu thất giai kia</w:t>
      </w:r>
    </w:p>
    <w:p>
      <w:pPr>
        <w:pStyle w:val="BodyText"/>
      </w:pPr>
      <w:r>
        <w:t xml:space="preserve">Mười máy móc chiến đấu thất giai này lập tức mở vòng phòng hộ ra ngoài, nhưng mà dưới công kích như mưa của pháo hạt nhân bắn xuống thì vòng bảo hộ sắp sụp đổ, sau đó muốn tiêu diệt nó tại chỗ.</w:t>
      </w:r>
    </w:p>
    <w:p>
      <w:pPr>
        <w:pStyle w:val="BodyText"/>
      </w:pPr>
      <w:r>
        <w:t xml:space="preserve">Nhưng mà máy móc chiến đấu thất giai đầu tiên kia lại hóa thành lưu quang bay thẳng sang hướng khác, hào quang như mưa bắn xuống rơi vào trên người chỉ làm lõm vòng bảo hộ của nó mà thôi,</w:t>
      </w:r>
    </w:p>
    <w:p>
      <w:pPr>
        <w:pStyle w:val="BodyText"/>
      </w:pPr>
      <w:r>
        <w:t xml:space="preserve">Máy móc chiến đấu thất giai này bay lượn tỏa ra hào quang như huỳnh hoa xinh đẹp, từng đạo hào quang pháo hạt nhân giáng xuống bắn vào thân thể của nó và cũng bắn nát máy móc chiến dấu thất giai này.</w:t>
      </w:r>
    </w:p>
    <w:p>
      <w:pPr>
        <w:pStyle w:val="BodyText"/>
      </w:pPr>
      <w:r>
        <w:t xml:space="preserve">Người máy trí tuệ nhân tạo trong Cơ Giới hoàng thành cũng không phải cừu non tùy tiện giết được, sức chiến đấu của chúng vô cùng hung hãn. Đối mặt với công kích của đám máy móc chiến đấu thất giai công kích thì chúng phản ứng cực nhanh. Chúng nhao nhao biến hình thành bản thể chiến đấu, lập tức phát động công kích vào máy móc chiến đấu thất giai trên bầu trời.</w:t>
      </w:r>
    </w:p>
    <w:p>
      <w:pPr>
        <w:pStyle w:val="BodyText"/>
      </w:pPr>
      <w:r>
        <w:t xml:space="preserve">Laser, hạt quang, hỏa diễm, băng chùy, phong nhận, gợn sóng, cơ hồ vô cùng vô tận, đủ loại công kích hướng về kia thất giai trí tuệ nhân tạo người máy cơ thể oanh khứ.</w:t>
      </w:r>
    </w:p>
    <w:p>
      <w:pPr>
        <w:pStyle w:val="BodyText"/>
      </w:pPr>
      <w:r>
        <w:t xml:space="preserve">Mặc dù người điều khiển con người máy này vắt hết đầu óc không ngừng lẩn tránh, vẫn có không ít nơi bị bắn trúng, cuối cùng nhất vòng bảo hộ cũng bị sụp đổ.</w:t>
      </w:r>
    </w:p>
    <w:p>
      <w:pPr>
        <w:pStyle w:val="BodyText"/>
      </w:pPr>
      <w:r>
        <w:t xml:space="preserve">Trong tích tắc vòng bảo hộ sụp đổ thì từng đạo ánh sáng thât giai bắn vào làm thân thể nó bị thương chồng chất.</w:t>
      </w:r>
    </w:p>
    <w:p>
      <w:pPr>
        <w:pStyle w:val="BodyText"/>
      </w:pPr>
      <w:r>
        <w:t xml:space="preserve">Trong một chớp mắt hào quang vòng bảo hộ sụp đổ, từ trong đám máy móc trí tuệ nhân tạo đột nhiên người máy trí tuệ nhân tạo hóa thú trực tiếp thò tay trảo lấy khoan điều khiển của người máy thất giai phía trên.</w:t>
      </w:r>
    </w:p>
    <w:p>
      <w:pPr>
        <w:pStyle w:val="BodyText"/>
      </w:pPr>
      <w:r>
        <w:t xml:space="preserve">Móng vuốt vô cùng sắc bén này đâm vào trong cơ thể máy móc chiến đấu thất giai, lập tức bắt được người điều khiển của máy móc chiến đấu thất giai này. Móng vuốt nhúc nhích và bắt được người điều khiển. Trực tiếp bắt sau đó thu vào trong cơ thể của bản thân mình.</w:t>
      </w:r>
    </w:p>
    <w:p>
      <w:pPr>
        <w:pStyle w:val="BodyText"/>
      </w:pPr>
      <w:r>
        <w:t xml:space="preserve">Từ trong móng vuốt của người máy trí tuệ nhân tạo hóa thú kia bắn ra một đạo hào quang, trực tiếp bắn khoan điều khiển máy móc chiến đấu thất giai, hào quang trực tiếp xé rách thân thể máy móc chiến đấu thất giai thành nhiều mảnh.</w:t>
      </w:r>
    </w:p>
    <w:p>
      <w:pPr>
        <w:pStyle w:val="BodyText"/>
      </w:pPr>
      <w:r>
        <w:t xml:space="preserve">Máy móc chiến đấu thất gaii bị xé tan thì cũng bị vô số hào quang bắn thành không khí.</w:t>
      </w:r>
    </w:p>
    <w:p>
      <w:pPr>
        <w:pStyle w:val="BodyText"/>
      </w:pPr>
      <w:r>
        <w:t xml:space="preserve">Từng đạo hào quang ra đa quét qua vị trí của máy móc chiến đấu thất gaii, không phát hiện có dị động gì nên cũng biến mất.</w:t>
      </w:r>
    </w:p>
    <w:p>
      <w:pPr>
        <w:pStyle w:val="BodyText"/>
      </w:pPr>
      <w:r>
        <w:t xml:space="preserve">Sâu trong thân thể của máy móc trí tuệ hóa thú. Nhạc Trọng nhìn qua một thân hình gợi cảm mặc chiến giáp, da thịt của nàng ta trắng như tuyết, đồng thời tràn ngập thanh xuân sức sống, Nhạc Trọng nói:</w:t>
      </w:r>
    </w:p>
    <w:p>
      <w:pPr>
        <w:pStyle w:val="BodyText"/>
      </w:pPr>
      <w:r>
        <w:t xml:space="preserve">- Không nên lộn xộn, tôi là nhân loại, tôi cứu cô đấy!</w:t>
      </w:r>
    </w:p>
    <w:p>
      <w:pPr>
        <w:pStyle w:val="BodyText"/>
      </w:pPr>
      <w:r>
        <w:t xml:space="preserve">Nhạc Trọng vừa nói như vậy thì cô gái điều khiển cũng ngừng giãy dụa lại.</w:t>
      </w:r>
    </w:p>
    <w:p>
      <w:pPr>
        <w:pStyle w:val="BodyText"/>
      </w:pPr>
      <w:r>
        <w:t xml:space="preserve">Thiếu nữ thanh xuân điều khiển kia cũng hừ một tiếng, thập phần khinh thường nói:</w:t>
      </w:r>
    </w:p>
    <w:p>
      <w:pPr>
        <w:pStyle w:val="Compact"/>
      </w:pPr>
      <w:r>
        <w:t xml:space="preserve">- Nhân loại? Phi, đừng gạt người, nếu là nhân loại thì làm sao có thể trà trộn vào trong Cơ Giới hoàng thành? Tao biết rõ mày là người máy trí tuệ nhân tạo, đừng hòng từ miệng của tao biết được tin tức gì. Tao sẽ không bán tổ chức.</w:t>
      </w:r>
      <w:r>
        <w:br w:type="textWrapping"/>
      </w:r>
      <w:r>
        <w:br w:type="textWrapping"/>
      </w:r>
    </w:p>
    <w:p>
      <w:pPr>
        <w:pStyle w:val="Heading2"/>
      </w:pPr>
      <w:bookmarkStart w:id="1493" w:name="chương-1681-cơ-giới-hoàng-thành-bạo-loạn.-2"/>
      <w:bookmarkEnd w:id="1493"/>
      <w:r>
        <w:t xml:space="preserve">1471. Chương 1681: Cơ Giới Hoàng Thành Bạo Loạn. (2)</w:t>
      </w:r>
    </w:p>
    <w:p>
      <w:pPr>
        <w:pStyle w:val="Compact"/>
      </w:pPr>
      <w:r>
        <w:br w:type="textWrapping"/>
      </w:r>
      <w:r>
        <w:br w:type="textWrapping"/>
      </w:r>
      <w:r>
        <w:t xml:space="preserve">Nhạc Trọng nhẹ nhàng cười nói:</w:t>
      </w:r>
    </w:p>
    <w:p>
      <w:pPr>
        <w:pStyle w:val="BodyText"/>
      </w:pPr>
      <w:r>
        <w:t xml:space="preserve">- Ha ha! Cô thật ngu xuẩn. Nếu tôi là người máy trí tuệ nhân tạo thì trực tiếp bắt cô giao cho đế quốc. Dùng kỹ thuật tẩy não của Cơ giới đế quốc thì chẳng phải cô sẽ thành thành thật thật nói tất cả sao. Nếu tôi là địch nhân sẽ phiền phức ép hỏi cô sao?</w:t>
      </w:r>
    </w:p>
    <w:p>
      <w:pPr>
        <w:pStyle w:val="BodyText"/>
      </w:pPr>
      <w:r>
        <w:t xml:space="preserve">Nghe được Nhạc Trọng nói vậy thì cô gái này biến sắc, kỹ thuật tẩy não của Cơ giới đế quốc nàng đã nghe thấy. Cho dù nhân loại kiên cường cỡ nào, tín ngưỡng kiên định ra sao, chỉ cần bị tẩy não thì bọn họ sẽ biến thành phản đồ của nhân loại. Loại kỹ thuật tẩy não này chính là dùng vật lý can thiệp vào não bộ, không phải ý chí kiên định là có thể ngăn cản được.</w:t>
      </w:r>
    </w:p>
    <w:p>
      <w:pPr>
        <w:pStyle w:val="BodyText"/>
      </w:pPr>
      <w:r>
        <w:t xml:space="preserve">Nhạc Trọng nhìn qua trong mắt thiếu nữ điều khiển này hiện ra thần sắc kiên nghị, hiển nhiên đã hạ quyết tâm rồi, cười cười và tiếp tục đả kích nàng:</w:t>
      </w:r>
    </w:p>
    <w:p>
      <w:pPr>
        <w:pStyle w:val="BodyText"/>
      </w:pPr>
      <w:r>
        <w:t xml:space="preserve">- Cô muốn tự sát sao? Vô dụng thôi. Trừ phi cô có thể trong nháy mắt phá hủy não của mình, nếu không dùng khoa học kỹ thuật của Cơ giới đế quốc sẽ hoàn toàn chữa trị não bộ của đấy, sau đó nắm giữ cô trong tay. Nếu tôi là địch nhân sẽ cho cô chết không được, sống không xong, dù cô chết tôi vẫn lấy được tin tình báo. Nếu như tôi không phải địch nhân mà cô lại đi tự sát thì đó là hành vi cực kỳ ngu xuẩn.</w:t>
      </w:r>
    </w:p>
    <w:p>
      <w:pPr>
        <w:pStyle w:val="BodyText"/>
      </w:pPr>
      <w:r>
        <w:t xml:space="preserve">Nghe Nhạc Trọng nói vậy thì thiếu nữ kia biến sắc mấy lần, suy nghĩ liên tục cũng tán thành lời của Nhạc Trọng, nhưng mà vẫn hồ nghi nhìn qua Nhạc Trọng, nói:</w:t>
      </w:r>
    </w:p>
    <w:p>
      <w:pPr>
        <w:pStyle w:val="BodyText"/>
      </w:pPr>
      <w:r>
        <w:t xml:space="preserve">- Anh là người nào? Tại sao phải cứu tôi?</w:t>
      </w:r>
    </w:p>
    <w:p>
      <w:pPr>
        <w:pStyle w:val="BodyText"/>
      </w:pPr>
      <w:r>
        <w:t xml:space="preserve">Nhạc Trọng quét nhìn qua thiếu nữ điều khiển thiên tài và trả lời vô cùng bá đạo:</w:t>
      </w:r>
    </w:p>
    <w:p>
      <w:pPr>
        <w:pStyle w:val="BodyText"/>
      </w:pPr>
      <w:r>
        <w:t xml:space="preserve">- Tôi là Nhạc Trọng. Tôi xem trọng thiên phú điều khiển của cô, lần này cứu cô cũng chính là mời chào cô làm bộ hạ cho tôi. Cô không có quyền cự tuyệt, thời điểm máy móc chiến đấu thất giai bị công phá thì cô nên chết rồi. Bây giờ là tôi cứu cô, cô sẽ làm việc cho tôi. Tôi cũng không nói nhảm nhiều với cô làm gì, nếu như cô không muốn làm việc cho tôi thì tôi sẽ tẩy não cô, biến cô thành bộ hạ trung thành nhất. Như vậy chô còn có quyền lựa chọn là chủ động hiệu lực cho tôi, trở thành bộ hạ của tôi. Hoặc là sau khi bị tẩy não trở thành bộ hạ trung thành nhất của tôi. Dù sao kết quả thế nào cũng như nhau cả.</w:t>
      </w:r>
    </w:p>
    <w:p>
      <w:pPr>
        <w:pStyle w:val="BodyText"/>
      </w:pPr>
      <w:r>
        <w:t xml:space="preserve">Thiên phú điều khiển của thiếu nữ này vô cùng tuyệt diệu, điều khiển máy móc chiến đấu thất giai có thể phát huy 200% lực lượng của máy móc đó. Cho nàng một máy móc chiến đấu bát giai thì nàng có được bát giai vương giả. Tồn tại như vậy Nhạc Trọng chắc chắn không bỏ nàng được.</w:t>
      </w:r>
    </w:p>
    <w:p>
      <w:pPr>
        <w:pStyle w:val="BodyText"/>
      </w:pPr>
      <w:r>
        <w:t xml:space="preserve">Thiếu nữ điều khiển nghe được Nhạc Trọng mời chào bạo lực như thế thì cũng sững sờ, gương mặt xinh đẹp nhíu lại, suy nghĩ một hồi lâu mới có hơi cô đơn nói:</w:t>
      </w:r>
    </w:p>
    <w:p>
      <w:pPr>
        <w:pStyle w:val="BodyText"/>
      </w:pPr>
      <w:r>
        <w:t xml:space="preserve">- Nếu như anh thật sự là nhân loại thì cũng không được ra tay với chiến hữu của tôi. Như vậy tôi có thể làm bộ hạ của anh.</w:t>
      </w:r>
    </w:p>
    <w:p>
      <w:pPr>
        <w:pStyle w:val="BodyText"/>
      </w:pPr>
      <w:r>
        <w:t xml:space="preserve">Nhạc Trọng nói:</w:t>
      </w:r>
    </w:p>
    <w:p>
      <w:pPr>
        <w:pStyle w:val="BodyText"/>
      </w:pPr>
      <w:r>
        <w:t xml:space="preserve">- Đương nhiên tôi là nhân loại. Cô tên là gì?</w:t>
      </w:r>
    </w:p>
    <w:p>
      <w:pPr>
        <w:pStyle w:val="BodyText"/>
      </w:pPr>
      <w:r>
        <w:t xml:space="preserve">Thiếu nữ xinh đẹp trầm mặc một hồi và nói:</w:t>
      </w:r>
    </w:p>
    <w:p>
      <w:pPr>
        <w:pStyle w:val="BodyText"/>
      </w:pPr>
      <w:r>
        <w:t xml:space="preserve">- Tôi là Mạc Vi.</w:t>
      </w:r>
    </w:p>
    <w:p>
      <w:pPr>
        <w:pStyle w:val="BodyText"/>
      </w:pPr>
      <w:r>
        <w:t xml:space="preserve">Nhạc Trọng hỏi:</w:t>
      </w:r>
    </w:p>
    <w:p>
      <w:pPr>
        <w:pStyle w:val="BodyText"/>
      </w:pPr>
      <w:r>
        <w:t xml:space="preserve">- Tổ chức của cô có điên không? Dám phát động tập kích trong Cơ Giới hoàng thành này, không ngờ còn làm cho những người kia chết cả. Tổ chức các người làm vậy là có ý nghĩa gì?</w:t>
      </w:r>
    </w:p>
    <w:p>
      <w:pPr>
        <w:pStyle w:val="BodyText"/>
      </w:pPr>
      <w:r>
        <w:t xml:space="preserve">Tập kích trong nơi như Cơ Giới hoàng thành này quả thực là đi tìm cái chết. Cho dù là cường giả bát giai trong Cơ Giới hoàng thành này dám giương oai cũng chỉ có đường chết, càng không cần nói tới chiến sĩ dưới thất giai. Cho dù bọn họ có được cơ giáp chiến đấu thất giai thì cũng không nhấc lên sóng gió gì cả.</w:t>
      </w:r>
    </w:p>
    <w:p>
      <w:pPr>
        <w:pStyle w:val="BodyText"/>
      </w:pPr>
      <w:r>
        <w:t xml:space="preserve">Mạc Vi trầm mặc một chút và không có trả lời Nhạc Trọng.</w:t>
      </w:r>
    </w:p>
    <w:p>
      <w:pPr>
        <w:pStyle w:val="BodyText"/>
      </w:pPr>
      <w:r>
        <w:t xml:space="preserve">Nhạc Trọng nhìn qua Mạc Vi, thấy nàng không trả lời cũng không có để ý, mà là tâm niệm khẽ động, áo giáp tàng hình bao phủ máy móc hóa thú của mình, giống như u linh tiến vào chỗ sâu nhất của Cơ Giới hoàng thành, di chuyển tới nơi giấu bảo vật của Cơ giới đế quốc.</w:t>
      </w:r>
    </w:p>
    <w:p>
      <w:pPr>
        <w:pStyle w:val="BodyText"/>
      </w:pPr>
      <w:r>
        <w:t xml:space="preserve">Oanh! Oanh! Oanh!</w:t>
      </w:r>
    </w:p>
    <w:p>
      <w:pPr>
        <w:pStyle w:val="BodyText"/>
      </w:pPr>
      <w:r>
        <w:t xml:space="preserve">Nhạc Trọng vừa mới di động không lâu thì trong Cơ Giới hoàng thành khắp nơi đều có tiếng nổ vang vọng, tiếng nổ khủng bố này bao phủ toàn bộ Cơ Giới hoàng thành.</w:t>
      </w:r>
    </w:p>
    <w:p>
      <w:pPr>
        <w:pStyle w:val="BodyText"/>
      </w:pPr>
      <w:r>
        <w:t xml:space="preserve">Vô số tia sáng bao phủ các con đường trên cao của Cơ Giới hoàng thành, làm những con đường này nổ tung.</w:t>
      </w:r>
    </w:p>
    <w:p>
      <w:pPr>
        <w:pStyle w:val="BodyText"/>
      </w:pPr>
      <w:r>
        <w:t xml:space="preserve">Đường cao tốc giữa không trung của Cơ Giới hoàng thành chính là con đường giao thông chủ yếu, nhưng khi chiến đấu thì chúng sẽ biến thành pháo đài phòng ngự trấn áp địch nhân bên trong Cơ Giới hoàng thành. Bởi vậy chúng chính là mục tiêu công kích ưu tiên của đám người phản loạn.</w:t>
      </w:r>
    </w:p>
    <w:p>
      <w:pPr>
        <w:pStyle w:val="BodyText"/>
      </w:pPr>
      <w:r>
        <w:t xml:space="preserve">Oanh! ! !</w:t>
      </w:r>
    </w:p>
    <w:p>
      <w:pPr>
        <w:pStyle w:val="BodyText"/>
      </w:pPr>
      <w:r>
        <w:t xml:space="preserve">Nương theo tiếng nổ mạnh mẽ chính là một ngục giam lớn ở Cơ Giới hoàng thành bị phá hủy, rất nhiều người máy trí tuệ nhân tạo bị tiêu diệt.</w:t>
      </w:r>
    </w:p>
    <w:p>
      <w:pPr>
        <w:pStyle w:val="BodyText"/>
      </w:pPr>
      <w:r>
        <w:t xml:space="preserve">- Sát! Sát! Sát! !</w:t>
      </w:r>
    </w:p>
    <w:p>
      <w:pPr>
        <w:pStyle w:val="BodyText"/>
      </w:pPr>
      <w:r>
        <w:t xml:space="preserve">- Giết sạch đám kim loại khốn nạn này đi!</w:t>
      </w:r>
    </w:p>
    <w:p>
      <w:pPr>
        <w:pStyle w:val="BodyText"/>
      </w:pPr>
      <w:r>
        <w:t xml:space="preserve">- Dám bắt nhân loại Thiên Quát nhất tộc chúng ta làm nô lệ, tao nhất định sẽ phá hủy Cơ giới đế quốc này, giết sạch toàn bộ đống kim loại khốn khiếp kia.</w:t>
      </w:r>
    </w:p>
    <w:p>
      <w:pPr>
        <w:pStyle w:val="BodyText"/>
      </w:pPr>
      <w:r>
        <w:t xml:space="preserve">- Giết đi ra ngoài!</w:t>
      </w:r>
    </w:p>
    <w:p>
      <w:pPr>
        <w:pStyle w:val="BodyText"/>
      </w:pPr>
      <w:r>
        <w:t xml:space="preserve">"..."</w:t>
      </w:r>
    </w:p>
    <w:p>
      <w:pPr>
        <w:pStyle w:val="BodyText"/>
      </w:pPr>
      <w:r>
        <w:t xml:space="preserve">Từ trong ngục giam cực lớn có vô số cường giả dị tộc tuôn ra ngoài, những cường giả dị tộc này phát ra tiếng gầm hung hãn, tràn ngập sát ý bổ nhào qua đám máy móc trí tuệ kia, một tên máy móc trí tuệ bị cường giả dị tộc vây công chết đi.</w:t>
      </w:r>
    </w:p>
    <w:p>
      <w:pPr>
        <w:pStyle w:val="BodyText"/>
      </w:pPr>
      <w:r>
        <w:t xml:space="preserve">Nhạc Trọng nhìn thấy cả Cơ Giới hoàng thành đều lâm vào trong hỗn loạn, trong lòng cũng hiểu được cái gì đó.</w:t>
      </w:r>
    </w:p>
    <w:p>
      <w:pPr>
        <w:pStyle w:val="BodyText"/>
      </w:pPr>
      <w:r>
        <w:t xml:space="preserve">- Thì ra là thế, là đại quy mô, là bạo loạn có kế hoạch. Trách không được lại hi sinh nhiều tinh anh như thế, thì ra những tinh anh này chính là pháo hôi thu hút sự chú ý của Cơ Giới hoàng thành!</w:t>
      </w:r>
    </w:p>
    <w:p>
      <w:pPr>
        <w:pStyle w:val="BodyText"/>
      </w:pPr>
      <w:r>
        <w:t xml:space="preserve">Những hình phạm bị giam trong Cơ giới đế quốc chạy ra khỏi ngục không bao lâu, cái những cứ điểm máy móc trên không trung Cơ Giới hoàng thành cũng bắt đầu nhúc nhích, bắt đầu bắn pháo hạt nhân xuống.</w:t>
      </w:r>
    </w:p>
    <w:p>
      <w:pPr>
        <w:pStyle w:val="BodyText"/>
      </w:pPr>
      <w:r>
        <w:t xml:space="preserve">Trên các cứ điểm bầu trời cũng nhanh chóng xuất hiện nhiều toa sắn bắn thẳng xuống đất.</w:t>
      </w:r>
    </w:p>
    <w:p>
      <w:pPr>
        <w:pStyle w:val="BodyText"/>
      </w:pPr>
      <w:r>
        <w:t xml:space="preserve">Đúng lúc này trong tầng mây đột nhiên có long trảo đầy lân giáp màu đen duỗi ra dùng sức bóp một cái.</w:t>
      </w:r>
    </w:p>
    <w:p>
      <w:pPr>
        <w:pStyle w:val="BodyText"/>
      </w:pPr>
      <w:r>
        <w:t xml:space="preserve">Trong chớp mắt cứ điểm máy móc này bị tiêu diệt, nó nổ lớn và đánh bay long trảo này.</w:t>
      </w:r>
    </w:p>
    <w:p>
      <w:pPr>
        <w:pStyle w:val="BodyText"/>
      </w:pPr>
      <w:r>
        <w:t xml:space="preserve">Mấy trăm cứ điểm không trung tụ tập lại ngưng tụ thành một hình ảnh tỏa ra uy áp vô tận.</w:t>
      </w:r>
    </w:p>
    <w:p>
      <w:pPr>
        <w:pStyle w:val="BodyText"/>
      </w:pPr>
      <w:r>
        <w:t xml:space="preserve">- Cửu Đầu Long Ưng bệ hạ, Cơ giới đế quốc chung ta và Tử Vong Thú Hạp gần đây nước sông không phạm nước giếng, tại sao ngài lại xâm chiếm Cơ giới đế quốc chúng ta. Chẳng lẽ không sợ Cơ Giới hoàng đế bệ hạ quay trở về sẽ tiêu diệt toàn bộ Tử Vong Thú Hạp nhất mạch của ngươi sao?</w:t>
      </w:r>
    </w:p>
    <w:p>
      <w:pPr>
        <w:pStyle w:val="BodyText"/>
      </w:pPr>
      <w:r>
        <w:t xml:space="preserve">Trong tầng mây khủng bố kia chính là một trong mấy cấm địa của Già La tinh mấy, Tử Vong Thú Hạp chi chủ, cửu giai biến dị thú Cửu Đầu Long Ưng.</w:t>
      </w:r>
    </w:p>
    <w:p>
      <w:pPr>
        <w:pStyle w:val="BodyText"/>
      </w:pPr>
      <w:r>
        <w:t xml:space="preserve">- Ha ha ha! Quỹ Đạo Vương, chỉ cần ngươi làm chủ trả cánh cửa địa ngục cho Tử Vong Thú Hạp chúng ta, như vậy ta sẽ rời đi ngay lập tức, không là địch của Cơ giới đế quốc các ngươi. Nếu như không cho thì ta hủy hang ổ của Tổ Uyên Đình xong, dù nó giết quay về thì ta cũng không sợ nó. Cùng lắm thì liều lưỡng bại câu thương vậy.</w:t>
      </w:r>
    </w:p>
    <w:p>
      <w:pPr>
        <w:pStyle w:val="Compact"/>
      </w:pPr>
      <w:r>
        <w:t xml:space="preserve">- Thế giới của chúng ta ở cũng chỉ là lồng giam lớn được thần linh cấu trúc a. Chỉ có đột phá cửu giai chi cảnh đạt tới thập giai trong truyền thuyết mới có thể thoát ra khỏi nhà giam của thần linh. Thực sự trở thành chủ nhân vận mệnh của bản thân.</w:t>
      </w:r>
      <w:r>
        <w:br w:type="textWrapping"/>
      </w:r>
      <w:r>
        <w:br w:type="textWrapping"/>
      </w:r>
    </w:p>
    <w:p>
      <w:pPr>
        <w:pStyle w:val="Heading2"/>
      </w:pPr>
      <w:bookmarkStart w:id="1494" w:name="chương-1682-cửu-giai-cửu-đầu-long-ưng."/>
      <w:bookmarkEnd w:id="1494"/>
      <w:r>
        <w:t xml:space="preserve">1472. Chương 1682: Cửu Giai Cửu Đầu Long Ưng.</w:t>
      </w:r>
    </w:p>
    <w:p>
      <w:pPr>
        <w:pStyle w:val="Compact"/>
      </w:pPr>
      <w:r>
        <w:br w:type="textWrapping"/>
      </w:r>
      <w:r>
        <w:br w:type="textWrapping"/>
      </w:r>
      <w:r>
        <w:t xml:space="preserve">- Mà cánh cửa địa ngục chính là mấu chốt giúp cường giả cửu giai tiến thêm. Cho dù ngươi ưng thuận chỗ tốt, lời hứa gì, chỉ cần không mang cánh cửa địa ngục giao cho ta thì chúng ta là thiên địch bất cộng đáy thiên!</w:t>
      </w:r>
    </w:p>
    <w:p>
      <w:pPr>
        <w:pStyle w:val="BodyText"/>
      </w:pPr>
      <w:r>
        <w:t xml:space="preserve">Trên bầu trời có tiếng cự thú gầm gừ quanh quẩn, trong tiếng cự thú gầm gừ này có uy áp áp bách, nhân loại bình thường nghe được, chỉ cần là người dưới tứ giai sẽ run rẩy trong lòng, bổn sự toàn thân không dùng được một phần mười.</w:t>
      </w:r>
    </w:p>
    <w:p>
      <w:pPr>
        <w:pStyle w:val="BodyText"/>
      </w:pPr>
      <w:r>
        <w:t xml:space="preserve">Sinh vật tiến hóa tới mức sau cùng càng thêm khó khăn. Bát giai biến dị thú muốn vượt qua trở thành cửu giai biến dị thú, nếu như không có cơ duyên thì chỉ sợ chết gài cũng không tiến hóa được. Cửu giai biến dị thú muốn tiến hóa thành thập giai biến dị thú, đánh vỡ lồng giam thoát ra ngoài càng khó có khả năng.</w:t>
      </w:r>
    </w:p>
    <w:p>
      <w:pPr>
        <w:pStyle w:val="BodyText"/>
      </w:pPr>
      <w:r>
        <w:t xml:space="preserve">Nhưng mà Cơ giới đế quốc Cơ Giới hoàng đế chính là cường giả cửu giai, công phạt mấy chục tinh cầu. Hủy diệt mấy ngàn văn minh, cao thủ dưới trướng nhiều như mây, cường giả như mưa, hàng tỉ sinh linh sống chết chỉ trong ý niệm của nó, quyền thế mạnh mẽ và uy năng khôn cùng. Cường giả khủng khiếp như vậy vẫn chỉ nằm trong lao tù, sống chết chỉ bằng một ý niệm của thần linh thì làm sao cam tâm được.</w:t>
      </w:r>
    </w:p>
    <w:p>
      <w:pPr>
        <w:pStyle w:val="BodyText"/>
      </w:pPr>
      <w:r>
        <w:t xml:space="preserve">Mỗi một cường giả cửu giai chỉ cần tiến hóa thêm một bước chính là bước mấu chốt nhất. Thoát khỏi lồng giam nắm giữ vận mệnh của mình.</w:t>
      </w:r>
    </w:p>
    <w:p>
      <w:pPr>
        <w:pStyle w:val="BodyText"/>
      </w:pPr>
      <w:r>
        <w:t xml:space="preserve">Nhưng mà trong dòng sông lịch sử có thể đánh vỡ lồng giam thoát ra ngoài chỉ là truyền thuyết. Cửu Đầu Long Ưng chỉ biết tới nó trong linh hồn ấn ký của mình, biết rõ cảnh giới thập giai có tồn tại. Mà cơ duyên duy nhất chính là bên kia cánh cửa địa ngục.</w:t>
      </w:r>
    </w:p>
    <w:p>
      <w:pPr>
        <w:pStyle w:val="BodyText"/>
      </w:pPr>
      <w:r>
        <w:t xml:space="preserve">Địa cầu sở dĩ trở thành tiêu điểm của vô số dị tộc, đại lượng dị tộc khát vọng thông qua cánh cửa địa ngục đi vào địa cầu cũng bởi vì trên địa cầu có cơ hội cho chúng tiến hóa.</w:t>
      </w:r>
    </w:p>
    <w:p>
      <w:pPr>
        <w:pStyle w:val="BodyText"/>
      </w:pPr>
      <w:r>
        <w:t xml:space="preserve">Trí nhớ khắc sâu trong trong lòng của mỗi dị tộc đều chỉ dẫn như vậy, lúc này rất nhiều dị tộc biết rõ địa cầu. Người trở thành kẻ thống trị địa cầu cuối cùng sẽ đạt được cơ hội tiến hóa lần nữa, đạt tới thập giai không phải là không được.</w:t>
      </w:r>
    </w:p>
    <w:p>
      <w:pPr>
        <w:pStyle w:val="BodyText"/>
      </w:pPr>
      <w:r>
        <w:t xml:space="preserve">Quỹ Đạo Vương ngửa mặt lên trời gào thét.</w:t>
      </w:r>
    </w:p>
    <w:p>
      <w:pPr>
        <w:pStyle w:val="BodyText"/>
      </w:pPr>
      <w:r>
        <w:t xml:space="preserve">- Cửu Đầu Long Ưng bệ hạ, cánh cửa địa ngục, Cơ giới đế quốc chúng ta không cần. Ngài hiện tại thối lui thì Cơ giới đế quốc chúng ta có thể hứa hẹn vĩnh viễn không đối nghịch với ngài, vĩnh viễn là bạn tốt của ngài. Nếu không tới khi bệ hạ quay về thì Tử Vong Thú Hạp chắc chắn sẽ bị hủy diệt.</w:t>
      </w:r>
    </w:p>
    <w:p>
      <w:pPr>
        <w:pStyle w:val="BodyText"/>
      </w:pPr>
      <w:r>
        <w:t xml:space="preserve">Cánh cửa địa ngục đối với Cơ giới đế quốc mà nói cũng vô cùng trọng yếu.</w:t>
      </w:r>
    </w:p>
    <w:p>
      <w:pPr>
        <w:pStyle w:val="BodyText"/>
      </w:pPr>
      <w:r>
        <w:t xml:space="preserve">Cơ Giới hoàng đế Tổ Uyên Đình đã là cửu giai đỉnh phong, cho dù thiên tài địa bảo vô số nhà khoa học nghiên ra các loại vũ khí chiến tranh mới đều không thể khiến nó bước ra một bước nữa, thoát trở thành cường giả thập giai. Nó tuyệt đối không có khả năng tiến giai cuối cùng.</w:t>
      </w:r>
    </w:p>
    <w:p>
      <w:pPr>
        <w:pStyle w:val="BodyText"/>
      </w:pPr>
      <w:r>
        <w:t xml:space="preserve">Nếu Quỹ Đạo Vương dám can đảm mang cánh cửa địa ngục cho Tử Vong Thú Hạp, như vậy Cơ Giới hoàng đế Tổ Uyên Đình tuyệt đối sẽ không hạ thủ lưu tình, tuyệt đối chém giết nó ngay, bóp nát chip điện tử trong đầu, sẽ không cho nó cơ hội phục sinh.</w:t>
      </w:r>
    </w:p>
    <w:p>
      <w:pPr>
        <w:pStyle w:val="BodyText"/>
      </w:pPr>
      <w:r>
        <w:t xml:space="preserve">- Ha ha ha! Tử Vong Thú Hạp hủy diệt chính là hủy diệt. Tôi cũng không quan tâm. Chỉ cần ta không chết kẻ khác chết ta cũng không đau lòng. Nhưng mà Tổ Uyên Đình vương bát đản trước khi hủy diệt Tử Vong Thú Hạp thì ta sẽ hủy hang ổ của hắn đi.</w:t>
      </w:r>
    </w:p>
    <w:p>
      <w:pPr>
        <w:pStyle w:val="BodyText"/>
      </w:pPr>
      <w:r>
        <w:t xml:space="preserve">Trên bầu trời truyền ra tiếng cười bướng bỉnh của Cửu Đầu Long Ưng, một long trảo cực lớn hiện ra, trực tiếp bóp nát cứ điểm một dặm này.</w:t>
      </w:r>
    </w:p>
    <w:p>
      <w:pPr>
        <w:pStyle w:val="BodyText"/>
      </w:pPr>
      <w:r>
        <w:t xml:space="preserve">Cứ điểm một dặm này lập tức phát ra hào quang sáng ngời, một đạo năng lượng bảo hộ sáng ngời trực tiếp bao quanh nó.</w:t>
      </w:r>
    </w:p>
    <w:p>
      <w:pPr>
        <w:pStyle w:val="BodyText"/>
      </w:pPr>
      <w:r>
        <w:t xml:space="preserve">Long trảo cực lớn thoáng cái chụp vào trong vòng bảo hộ cực sáng này, dùng sức hợp lại và bóp cứ điểm này sụp đổ giống như quả trứng gà, lúc này long trảo cực lớn xoắn nát và trực tiếp bóp nát cứ điểm này, vô số mảnh vụn kim loại biến mất.</w:t>
      </w:r>
    </w:p>
    <w:p>
      <w:pPr>
        <w:pStyle w:val="BodyText"/>
      </w:pPr>
      <w:r>
        <w:t xml:space="preserve">Cường giả bát giai có thể vận dụng bổn nguyên chi lực, chỉ một giây là Cửu Đầu Long Ưng có thể bóp vỡ cứ điểm này, ngăn cản không được mười giây thì cho thấy Cửu Đầu Long Ưng khủng bố.</w:t>
      </w:r>
    </w:p>
    <w:p>
      <w:pPr>
        <w:pStyle w:val="BodyText"/>
      </w:pPr>
      <w:r>
        <w:t xml:space="preserve">Sắc mặt Quỹ Đạo Vương bỗng nhiên đại biến, điên cuồng rít gào nói:</w:t>
      </w:r>
    </w:p>
    <w:p>
      <w:pPr>
        <w:pStyle w:val="BodyText"/>
      </w:pPr>
      <w:r>
        <w:t xml:space="preserve">- Đáng chết! ! Cửu Đầu Long Ưng, ngươi đáng chết!</w:t>
      </w:r>
    </w:p>
    <w:p>
      <w:pPr>
        <w:pStyle w:val="BodyText"/>
      </w:pPr>
      <w:r>
        <w:t xml:space="preserve">Cứ điểm trên không Cơ Giới hoàng thành tỏa ra vô số đạo ánh sáng, kết nối thành một mảnh, vòng năng lượng bảo hộ cực lớn bao phủ quanh Cơ Giới hoàng thành.</w:t>
      </w:r>
    </w:p>
    <w:p>
      <w:pPr>
        <w:pStyle w:val="BodyText"/>
      </w:pPr>
      <w:r>
        <w:t xml:space="preserve">Trên bầu trời một trảo mấy trăm trượng đánh vào vòng bảo hộ quanh Cơ Giới hoàng thành.</w:t>
      </w:r>
    </w:p>
    <w:p>
      <w:pPr>
        <w:pStyle w:val="BodyText"/>
      </w:pPr>
      <w:r>
        <w:t xml:space="preserve">Không gian chấn động, vô số đạo sóng xung kích tỏa ra bốn phương tám hướng.</w:t>
      </w:r>
    </w:p>
    <w:p>
      <w:pPr>
        <w:pStyle w:val="BodyText"/>
      </w:pPr>
      <w:r>
        <w:t xml:space="preserve">Vô số năng lượng loạn lưu bắn ra chung quanh. Chung quanh Cơ Giới hoàng thành nhấc lên vô số phong bạo bắn ra.</w:t>
      </w:r>
    </w:p>
    <w:p>
      <w:pPr>
        <w:pStyle w:val="BodyText"/>
      </w:pPr>
      <w:r>
        <w:t xml:space="preserve">Lực lượng cường giả cửu giai quả thực nghịch thiên, nhất cử nhất động giống như thiên tai, một kích này có thể tiêu diệt toàn bộ sinh linh, thậm chí có thể có uy năng vô cùng như vũ khí hạt nhân.</w:t>
      </w:r>
    </w:p>
    <w:p>
      <w:pPr>
        <w:pStyle w:val="BodyText"/>
      </w:pPr>
      <w:r>
        <w:t xml:space="preserve">Cơ Giới hoàng thành cũng là kiện bảo vật trấn quốc của Cơ Giới hoàng đế Tổ Uyên Đình, vô số cứ điểm máy móc hình thành vòng bảo hộ oanh kích lên Cửu Đầu Long Ưng.</w:t>
      </w:r>
    </w:p>
    <w:p>
      <w:pPr>
        <w:pStyle w:val="BodyText"/>
      </w:pPr>
      <w:r>
        <w:t xml:space="preserve">Đồng thời vô số chủ pháo của cứ điểm bắn ra ngoài. Mỗi một cứ điểm máy móc đều có được một chủ pháo bắn chết cường giả bát giai. Mấy trăm cứ điểm máy móc bắn thẳng ra ngoài.</w:t>
      </w:r>
    </w:p>
    <w:p>
      <w:pPr>
        <w:pStyle w:val="BodyText"/>
      </w:pPr>
      <w:r>
        <w:t xml:space="preserve">Sau một khắc mấy trăm cột sáng lên trời, bắn thẳng lên bầu trời, Cửu Đầu Long Ưng bị đánh văng ra.</w:t>
      </w:r>
    </w:p>
    <w:p>
      <w:pPr>
        <w:pStyle w:val="BodyText"/>
      </w:pPr>
      <w:r>
        <w:t xml:space="preserve">Mấy trăm đạo năng lượng có thể diệt sát cường giả bát giai nhưng mà cường giả cửu giai cũng chỉ nhượng bộ lui binh.</w:t>
      </w:r>
    </w:p>
    <w:p>
      <w:pPr>
        <w:pStyle w:val="BodyText"/>
      </w:pPr>
      <w:r>
        <w:t xml:space="preserve">- Ha ha ha! ! Cơ Giới hoàng thành cũng là một kiện dị bảo, nếu như có Tổ Uyên Đình bản thân thao túng thì ta còn nhượng bộ lui binh. Thế nhưng mà Quỹ Đạo Vương ngươi chỉ có thể tiêu diệt bát giai, muốn tiêu diệt ta sao? Ngươi không có thủ đoạn gì cả.</w:t>
      </w:r>
    </w:p>
    <w:p>
      <w:pPr>
        <w:pStyle w:val="BodyText"/>
      </w:pPr>
      <w:r>
        <w:t xml:space="preserve">Trên bầu trời truyền ra vô số tiếng cười to, một long trảo đè xuống, lập tức biến sắc, nhật nguyệt vô quang, vô số không gian bị long trảo nghiền nát xuống dưới.</w:t>
      </w:r>
    </w:p>
    <w:p>
      <w:pPr>
        <w:pStyle w:val="BodyText"/>
      </w:pPr>
      <w:r>
        <w:t xml:space="preserve">Không gian không ngừng bị nghiền nát, trong hư không thoáng cái xuất hiện vô số vết nứt không gian.</w:t>
      </w:r>
    </w:p>
    <w:p>
      <w:pPr>
        <w:pStyle w:val="BodyText"/>
      </w:pPr>
      <w:r>
        <w:t xml:space="preserve">Từng đạo hào quang có thể diệt sát cường giả bát giai không ngừng bắn xuống, trực tiếp bị vết nứt không gian cực lớn bao phủ, chui vào trong không gian không biết tên, không có cách nào tổn thương tới Cửu Đầu Long Ưng mảy may.</w:t>
      </w:r>
    </w:p>
    <w:p>
      <w:pPr>
        <w:pStyle w:val="BodyText"/>
      </w:pPr>
      <w:r>
        <w:t xml:space="preserve">- Thật mạnh! ! Đây là thủ đoạn của cường giả cửu giai, đúng là nghịch thiên!</w:t>
      </w:r>
    </w:p>
    <w:p>
      <w:pPr>
        <w:pStyle w:val="BodyText"/>
      </w:pPr>
      <w:r>
        <w:t xml:space="preserve">Nhạc Trọng giấu trong một góc nhìn lên bầu trời, trong lòng vô cùng kinh hãi.</w:t>
      </w:r>
    </w:p>
    <w:p>
      <w:pPr>
        <w:pStyle w:val="BodyText"/>
      </w:pPr>
      <w:r>
        <w:t xml:space="preserve">Uy lực của chủ pháo này có thể đánh cường giả cửu giai bị thương, thế nhưng mà mạnh hơn nữa không bắn trúng mục tiêu thì có thể làm gì.</w:t>
      </w:r>
    </w:p>
    <w:p>
      <w:pPr>
        <w:pStyle w:val="BodyText"/>
      </w:pPr>
      <w:r>
        <w:t xml:space="preserve">Cửu giai Cửu Đầu Long Ưng có thể tự do thao túng không gian, dẫn chủ pháo bắn vào trong khe nứt không gian, Cơ giới đế quốc đối mặt với cường giả cứu giai cũng chẳng làm gì.</w:t>
      </w:r>
    </w:p>
    <w:p>
      <w:pPr>
        <w:pStyle w:val="BodyText"/>
      </w:pPr>
      <w:r>
        <w:t xml:space="preserve">Cường giả cửu giai có thể một người diệt một tộc, chiến lực ngập trời, uy năng vô song, một số gần như thần linh, chênh lệch với cường giả bát giai một trời vực.</w:t>
      </w:r>
    </w:p>
    <w:p>
      <w:pPr>
        <w:pStyle w:val="BodyText"/>
      </w:pPr>
      <w:r>
        <w:t xml:space="preserve">Sau khi vô số thủ pháo bắn vào trong khe nứt không gian, thì trên bầu trời có vô số hào quang giáng xuống, bắn thẳng vào lân giáp Cửu Đầu Long Ưng.</w:t>
      </w:r>
    </w:p>
    <w:p>
      <w:pPr>
        <w:pStyle w:val="Compact"/>
      </w:pPr>
      <w:r>
        <w:t xml:space="preserve">Nước chảy đá mòn, tuy nhiên những hào quang này trúng cũng không tổn thương Cửu Đầu Long Ưng.</w:t>
      </w:r>
      <w:r>
        <w:br w:type="textWrapping"/>
      </w:r>
      <w:r>
        <w:br w:type="textWrapping"/>
      </w:r>
    </w:p>
    <w:p>
      <w:pPr>
        <w:pStyle w:val="Heading2"/>
      </w:pPr>
      <w:bookmarkStart w:id="1495" w:name="chương-1683-thiếu-tinh-chủ.-1"/>
      <w:bookmarkEnd w:id="1495"/>
      <w:r>
        <w:t xml:space="preserve">1473. Chương 1683: Thiếu Tinh Chủ. (1)</w:t>
      </w:r>
    </w:p>
    <w:p>
      <w:pPr>
        <w:pStyle w:val="Compact"/>
      </w:pPr>
      <w:r>
        <w:br w:type="textWrapping"/>
      </w:r>
      <w:r>
        <w:br w:type="textWrapping"/>
      </w:r>
      <w:r>
        <w:t xml:space="preserve">Trên bầu trời có vô số hào quang pháo bắn thẳng vào Cửu Đầu Long Ưng nhưng nó chẳng hấn gì, nhưng mà Cửu Đầu Long Ưng tùy tiện alf có thể đánh vòng bảo hộ Cơ Giới hoàng thành rung động mạnh mẽ.</w:t>
      </w:r>
    </w:p>
    <w:p>
      <w:pPr>
        <w:pStyle w:val="BodyText"/>
      </w:pPr>
      <w:r>
        <w:t xml:space="preserve">Đồng thời trong Cơ Giới hoàng thành có vô số máy móc chiến thú bay lên tấn công Cửu Đầu Long Ưng.</w:t>
      </w:r>
    </w:p>
    <w:p>
      <w:pPr>
        <w:pStyle w:val="BodyText"/>
      </w:pPr>
      <w:r>
        <w:t xml:space="preserve">Những máy móc chiến thú này công kích Cửu Đầu Long Ưng, chợt thân thể của chúng run lên và hóa thành tro bụi, chỉ có những chiến thú ngoài ngũ giai mới có thể nát bấy.</w:t>
      </w:r>
    </w:p>
    <w:p>
      <w:pPr>
        <w:pStyle w:val="BodyText"/>
      </w:pPr>
      <w:r>
        <w:t xml:space="preserve">Vì chống cự đại địch khủng bố như Cửu Đầu Long Ưng này, đại bộ phận quân lực của Cơ Giới hoàng thành bị hấp dẫn qua, không có quá nhiều tinh lực đi trấn áp nô lệ phản loạn trong nội thành.</w:t>
      </w:r>
    </w:p>
    <w:p>
      <w:pPr>
        <w:pStyle w:val="BodyText"/>
      </w:pPr>
      <w:r>
        <w:t xml:space="preserve">Nô lệ lúc này phản loạn càng thêm mạnh mẽ.</w:t>
      </w:r>
    </w:p>
    <w:p>
      <w:pPr>
        <w:pStyle w:val="BodyText"/>
      </w:pPr>
      <w:r>
        <w:t xml:space="preserve">Oanh!</w:t>
      </w:r>
    </w:p>
    <w:p>
      <w:pPr>
        <w:pStyle w:val="BodyText"/>
      </w:pPr>
      <w:r>
        <w:t xml:space="preserve">Trong Cơ Giới hoàng thành quần ma loạn vũ, vô số dị tộc bôn tẩu và ở trong nơi giam giữ sâu nhất đột nhiên vang lên tiếng nổ to lớn.</w:t>
      </w:r>
    </w:p>
    <w:p>
      <w:pPr>
        <w:pStyle w:val="BodyText"/>
      </w:pPr>
      <w:r>
        <w:t xml:space="preserve">Thanh tiểu thư và các cao thủ khác không ngừng tiến vào trong ngục băng sâu nhất này. Trong một khối băng sáng lóng lánh như thủy tinh có một thiếu nữ mặc nam trang bị đóng băng, đầu đội cửu long quan, mái tóc dài màu đen như thác nước xõa xuống, da thịt óng ánh sáng long lanh, dung nhan tuyệt thế, phong hoa tuyệt đại.</w:t>
      </w:r>
    </w:p>
    <w:p>
      <w:pPr>
        <w:pStyle w:val="BodyText"/>
      </w:pPr>
      <w:r>
        <w:t xml:space="preserve">- Thiếu tinh chủ!</w:t>
      </w:r>
    </w:p>
    <w:p>
      <w:pPr>
        <w:pStyle w:val="BodyText"/>
      </w:pPr>
      <w:r>
        <w:t xml:space="preserve">Vừa nhìn thấy nữ tử phong hoa tuyệt đại này bị đóng băng trong khối băng thì Thanh tiểu thư cùng những người khác lập tức kinh hỉ.</w:t>
      </w:r>
    </w:p>
    <w:p>
      <w:pPr>
        <w:pStyle w:val="BodyText"/>
      </w:pPr>
      <w:r>
        <w:t xml:space="preserve">Nữ tử phong hoa tuyệt đại trong khối băng này chính là người thừa kế Tinh La nhất mạch mà bọn họ người Thanh tiểu thư phụng dưỡng -- thiếu tinh chủ</w:t>
      </w:r>
    </w:p>
    <w:p>
      <w:pPr>
        <w:pStyle w:val="BodyText"/>
      </w:pPr>
      <w:r>
        <w:t xml:space="preserve">Thanh tiểu thư nhanh chóng bước lên phía trước, ngón tay ngọc thon dài gỡ tinh hạch lục giai là động lực của khối băng này xuống đất.</w:t>
      </w:r>
    </w:p>
    <w:p>
      <w:pPr>
        <w:pStyle w:val="BodyText"/>
      </w:pPr>
      <w:r>
        <w:t xml:space="preserve">Mất đi động lực thì cánh cửa ngăn cản bọn họ đi tới khôi băng cũng mở ra, lộ ra thiếu tinh chủ bị đóng băng bên trong.</w:t>
      </w:r>
    </w:p>
    <w:p>
      <w:pPr>
        <w:pStyle w:val="BodyText"/>
      </w:pPr>
      <w:r>
        <w:t xml:space="preserve">Thanh tiểu thư bước tới như mũi tên, vung tay lên, một đạo hỏa diễm màu xanh da trời bao phủ khối băng và khối băng nhanh chóng bị hòa tan.</w:t>
      </w:r>
    </w:p>
    <w:p>
      <w:pPr>
        <w:pStyle w:val="BodyText"/>
      </w:pPr>
      <w:r>
        <w:t xml:space="preserve">Sau khi khối băng bị hòa tan hoàn toàn, thiếu tinh chủ trong khối băng chậm rãi mở đôi mắt phượng ra, sau khi nàng mở mắt và dùng sức hấp một cái, thiên địa nguyên khí chung quanh cuồn cuộn hóa thành một vòng xoáy nguyên khí tiến vào trong miệng của nữ tử này.</w:t>
      </w:r>
    </w:p>
    <w:p>
      <w:pPr>
        <w:pStyle w:val="BodyText"/>
      </w:pPr>
      <w:r>
        <w:t xml:space="preserve">Sau một khắc thân thể của thiếu tinh chủ khẽ chấn động nhẹ một cái, những khối băng nhỏ còn đang vờn quanh thân thể của nàng bị chấn bay ra ngoài, đám băng này bay ra bốn phương tám hướng, sau khi băng đã biến mất thì nàng bước ra ngoài, tinh quang trong mắt chớp động và khí tức cường đại bất định vờn quanh thân thể của nàng, hiển thị tư thái của cường giả.</w:t>
      </w:r>
    </w:p>
    <w:p>
      <w:pPr>
        <w:pStyle w:val="BodyText"/>
      </w:pPr>
      <w:r>
        <w:t xml:space="preserve">Thiếu tinh chủ quét mắt nhìn qua đám người Thanh tiểu thư, một đạo khí thế không giận tự uy từ trên người của nàng bắn ra ngoài.</w:t>
      </w:r>
    </w:p>
    <w:p>
      <w:pPr>
        <w:pStyle w:val="BodyText"/>
      </w:pPr>
      <w:r>
        <w:t xml:space="preserve">- Thanh nhi đấy à, là ngươi tới cứu ta sao, ngươi làm sao có thể cứu ta vậy? Trong Cơ Giới hoàng thành cường giả như mây, còn có Tổ Uyên Đình lão súc sinh đang tọa trấn, các ngươi làm sao có thể cứu ta?</w:t>
      </w:r>
    </w:p>
    <w:p>
      <w:pPr>
        <w:pStyle w:val="BodyText"/>
      </w:pPr>
      <w:r>
        <w:t xml:space="preserve">Thanh tiểu thư vội vàng nói:</w:t>
      </w:r>
    </w:p>
    <w:p>
      <w:pPr>
        <w:pStyle w:val="BodyText"/>
      </w:pPr>
      <w:r>
        <w:t xml:space="preserve">- Hồi bẩm thiếu tinh chủ, Cơ Giới hoàng đế lão súc sinh kia đã tiến tới Quỷ Mục tinh vực, đang khai chiến với Quỷ Mục nhất tộc, trong thời gian ngắn không cách nào trở lại Cơ Giới hoàng thành, hơn nữa Cửu Đầu Long Ưng bệ hạ cũng nguyện ý liên thủ với chúng ta cộng đồng công phá Cơ Giới hoàn thành.</w:t>
      </w:r>
    </w:p>
    <w:p>
      <w:pPr>
        <w:pStyle w:val="BodyText"/>
      </w:pPr>
      <w:r>
        <w:t xml:space="preserve">Thiếu tinh chủ lúc này mới thư giãn, lập tức nói:</w:t>
      </w:r>
    </w:p>
    <w:p>
      <w:pPr>
        <w:pStyle w:val="BodyText"/>
      </w:pPr>
      <w:r>
        <w:t xml:space="preserve">- Thì ra là thế, Tổ Uyên Đình lão cẩu này dám động thủ với Quỷ Mục nhất tộc, xem ra lần này chúng ta gặp được cơ hội ngàn năm khó có được rồi.</w:t>
      </w:r>
    </w:p>
    <w:p>
      <w:pPr>
        <w:pStyle w:val="BodyText"/>
      </w:pPr>
      <w:r>
        <w:t xml:space="preserve">- Đi theo ta! Chúng ta cùng đi lấy bảo vật cua Cơ Giới hoàng thành, làm cho Tổ Uyên Đình lão súc sinh này ăn thiệt thòi lớn mới được.</w:t>
      </w:r>
    </w:p>
    <w:p>
      <w:pPr>
        <w:pStyle w:val="BodyText"/>
      </w:pPr>
      <w:r>
        <w:t xml:space="preserve">Thiếu tinh chủ vừa sải bước ra thì trong nháy mắt đã vượt qua khoảng cách mấy trăm trượng.</w:t>
      </w:r>
    </w:p>
    <w:p>
      <w:pPr>
        <w:pStyle w:val="BodyText"/>
      </w:pPr>
      <w:r>
        <w:t xml:space="preserve">Thanh tiểu thư và đám cao thủ khác lúc này nhao nhao đuổi theo thiếu tinh chủ.</w:t>
      </w:r>
    </w:p>
    <w:p>
      <w:pPr>
        <w:pStyle w:val="BodyText"/>
      </w:pPr>
      <w:r>
        <w:t xml:space="preserve">- Lớn mật, vượt ngục còn không mau dừng lại, muốn chết hay sao?</w:t>
      </w:r>
    </w:p>
    <w:p>
      <w:pPr>
        <w:pStyle w:val="BodyText"/>
      </w:pPr>
      <w:r>
        <w:t xml:space="preserve">Thiếu tinh chủ vừa mới ra khỏi nhà giam bằng băng kia, một tên người máy thất giai quý tộc dẫn theo ba mươi tên máy móc tướng quân lục giai và mấy trăm chiến thú ngũ giai bỗng nhiên xuất hiện trước mặt thiếu tinh chủ, vô số họng pháo trực tiếp chỉa vào thiếu tinh chủ.</w:t>
      </w:r>
    </w:p>
    <w:p>
      <w:pPr>
        <w:pStyle w:val="BodyText"/>
      </w:pPr>
      <w:r>
        <w:t xml:space="preserve">Nhìn thấy đại quân máy móc xuất hiện ở nơi này, bọn người Thanh tiểu thư biến sắc, bởi vì trong đám người bọn họ thực lực cao nhất cũng chỉ đạt tới lục giai mà thôi, sở dĩ có thể đánh vào băng ngục đó là dựa vào vô số dị tộc yểm trợ, thi triển đủ loại mưu kế mới miễn cưỡng lẻn vào trong băng ngục này, nếu như gặp được người máy quý tộc thất giai nào đó thì các nàng cũng chỉ có con đường chết mà thôi.</w:t>
      </w:r>
    </w:p>
    <w:p>
      <w:pPr>
        <w:pStyle w:val="BodyText"/>
      </w:pPr>
      <w:r>
        <w:t xml:space="preserve">- Hừ, con sâu cái kiến, đồ rác rưởi, diệt cho ta!</w:t>
      </w:r>
    </w:p>
    <w:p>
      <w:pPr>
        <w:pStyle w:val="BodyText"/>
      </w:pPr>
      <w:r>
        <w:t xml:space="preserve">Thiếu tinh chủ lạnh lùng quan sát đám đại quân máy móc trước mặt này, hừ lạnh một tiếng, trong một chớp mắt phạm vi ba dặm hoàn cảnh biến hóa, trong bóng tối vô tận bao phủ chặt đứt cảm giác của người ta, chỉ có ánh sao trên bầu trời tỏa ra hào quang thần bí mà quỷ dị.</w:t>
      </w:r>
    </w:p>
    <w:p>
      <w:pPr>
        <w:pStyle w:val="BodyText"/>
      </w:pPr>
      <w:r>
        <w:t xml:space="preserve">- Lĩnh vực! Ngươi không ngờ đã lãnh ngộ lĩnh vực! Ngươi là cường giả bát giai? Không tốt, mọi người mau bỏ đi!</w:t>
      </w:r>
    </w:p>
    <w:p>
      <w:pPr>
        <w:pStyle w:val="BodyText"/>
      </w:pPr>
      <w:r>
        <w:t xml:space="preserve">Người máy quý tộc cầm đầu lập tức biến sắc, một bên điên cuồng gào thét, một bên kéo ra vô số họng pháo trong người chỉa vào thiếu tinh chủ.</w:t>
      </w:r>
    </w:p>
    <w:p>
      <w:pPr>
        <w:pStyle w:val="BodyText"/>
      </w:pPr>
      <w:r>
        <w:t xml:space="preserve">Cường giả bát giai lãnh ngộ lĩnh vực chính là tồn tại siêu cấp sát thủ, một kích có thể miểu sát một tên cường giả thất giai đỉnh phong, lĩnh vực vừa ra cơ hồ vô địch!</w:t>
      </w:r>
    </w:p>
    <w:p>
      <w:pPr>
        <w:pStyle w:val="BodyText"/>
      </w:pPr>
      <w:r>
        <w:t xml:space="preserve">- Tinh Thần Vẫn Diệt!</w:t>
      </w:r>
    </w:p>
    <w:p>
      <w:pPr>
        <w:pStyle w:val="BodyText"/>
      </w:pPr>
      <w:r>
        <w:t xml:space="preserve">Ánh mắt thiếu tinh chủ lạnh như băng, nhấn vào trong hư không một cái và tinh không trong lĩnh vực này xuất hiện một màn mưa sao băng, mưa sao băng này lập tức nện đại quân máy móc.</w:t>
      </w:r>
    </w:p>
    <w:p>
      <w:pPr>
        <w:pStyle w:val="BodyText"/>
      </w:pPr>
      <w:r>
        <w:t xml:space="preserve">Những máy móc trí tuệ nhân tạo này lập tức mở vòng bảo hộ của mình ra, ý đồ ngăn cản mưa sao băng của lĩnh vực này nện vào người của mình.</w:t>
      </w:r>
    </w:p>
    <w:p>
      <w:pPr>
        <w:pStyle w:val="BodyText"/>
      </w:pPr>
      <w:r>
        <w:t xml:space="preserve">Nhưng mà mưa sao băng trong lĩnh vực này lại có uy năng ngập trời, cơ hồ giống như ngôi sao chân thật vậy, phòng hộ của những tên người máy trí tuệ nhân tạo này giống như quả trứng gà vậy, những người máy trí tuệ nhân tạo này vừa bị sao băng chạm vào thì lập tức vẫn diệt.</w:t>
      </w:r>
    </w:p>
    <w:p>
      <w:pPr>
        <w:pStyle w:val="BodyText"/>
      </w:pPr>
      <w:r>
        <w:t xml:space="preserve">Chỉ một kích đại quân mấy trăm người máy trí tuệ đã bị tiêu diệt dễ dàng, hóa thành tro bụi.</w:t>
      </w:r>
    </w:p>
    <w:p>
      <w:pPr>
        <w:pStyle w:val="BodyText"/>
      </w:pPr>
      <w:r>
        <w:t xml:space="preserve">- Thiếu tinh chủ, quả nhiên lợi hại!</w:t>
      </w:r>
    </w:p>
    <w:p>
      <w:pPr>
        <w:pStyle w:val="BodyText"/>
      </w:pPr>
      <w:r>
        <w:t xml:space="preserve">- Thiếu tinh chủ vô địch!</w:t>
      </w:r>
    </w:p>
    <w:p>
      <w:pPr>
        <w:pStyle w:val="BodyText"/>
      </w:pPr>
      <w:r>
        <w:t xml:space="preserve">"..."</w:t>
      </w:r>
    </w:p>
    <w:p>
      <w:pPr>
        <w:pStyle w:val="BodyText"/>
      </w:pPr>
      <w:r>
        <w:t xml:space="preserve">Nhìn thấy thiếu tinh chủ chỉ một chiêu là có thể miểu sát mấy trăm người máy thì những cường giả Tinh La nhất mạch này hưng phấn lên, trong mắt hiện ra hào quang hy vọng, cảm thán những hi sinh lúc trước của bọn họ là đáng giá.</w:t>
      </w:r>
    </w:p>
    <w:p>
      <w:pPr>
        <w:pStyle w:val="BodyText"/>
      </w:pPr>
      <w:r>
        <w:t xml:space="preserve">Vì cứu thiếu tinh chủ bị Cơ giới đế quốc trấn áp ra, cường giả nhân loại Tinh La nhất mạch đã hinh sinh gần ngàn tinh ảnh, trả giá của bọn họ cũng nhận được hồi báo.</w:t>
      </w:r>
    </w:p>
    <w:p>
      <w:pPr>
        <w:pStyle w:val="BodyText"/>
      </w:pPr>
      <w:r>
        <w:t xml:space="preserve">Một cường giả bát giai lĩnh ngộ lĩnh vực là tồn tạo cực khủng, tuy không phải đối thủ của cường giả cửu giai nhưng có thể che chở mọi người và xưng bá một phương.</w:t>
      </w:r>
    </w:p>
    <w:p>
      <w:pPr>
        <w:pStyle w:val="BodyText"/>
      </w:pPr>
      <w:r>
        <w:t xml:space="preserve">- Đi!</w:t>
      </w:r>
    </w:p>
    <w:p>
      <w:pPr>
        <w:pStyle w:val="BodyText"/>
      </w:pPr>
      <w:r>
        <w:t xml:space="preserve">Một kích miểu sát mấy trăm người máy trí tuệ nhân tạo xong, thiếu tinh churnayf lập tức lao ra ngoài Cơ Giới hoàng thành.</w:t>
      </w:r>
    </w:p>
    <w:p>
      <w:pPr>
        <w:pStyle w:val="Compact"/>
      </w:pPr>
      <w:r>
        <w:t xml:space="preserve">Không bao lâu thiếu tinh chủ đã đi tới trung ương Cơ Giới hoàng thành, một tòa cung điện hợp kim cao vút trong mây, trên thân của tòa cung điện khắc phù văn huyền ảo tỏa ra khí tức trang nghiêm thần thánh.</w:t>
      </w:r>
      <w:r>
        <w:br w:type="textWrapping"/>
      </w:r>
      <w:r>
        <w:br w:type="textWrapping"/>
      </w:r>
    </w:p>
    <w:p>
      <w:pPr>
        <w:pStyle w:val="Heading2"/>
      </w:pPr>
      <w:bookmarkStart w:id="1496" w:name="chương-1684-thiếu-tinh-chủ.-2"/>
      <w:bookmarkEnd w:id="1496"/>
      <w:r>
        <w:t xml:space="preserve">1474. Chương 1684: Thiếu Tinh Chủ. (2)</w:t>
      </w:r>
    </w:p>
    <w:p>
      <w:pPr>
        <w:pStyle w:val="Compact"/>
      </w:pPr>
      <w:r>
        <w:br w:type="textWrapping"/>
      </w:r>
      <w:r>
        <w:br w:type="textWrapping"/>
      </w:r>
      <w:r>
        <w:t xml:space="preserve">Một cơ thể màu đỏ dài mười mét, toàn thân có khắc phù văn huyền ảo, mỗi bộ vị của thân thể đều khảm một viên tinh thạch thất giai, trung ương cơ thể khảm một viên tinh hạch bát giai, đây là một máy móc có sáu cánh chim như phượng hoàng, tràn ngập uy áp, cường đại, thần thánh, con người máy trí tuệ nhân tạo bát giai này từ trong cung điện bay ra ngoài.</w:t>
      </w:r>
    </w:p>
    <w:p>
      <w:pPr>
        <w:pStyle w:val="BodyText"/>
      </w:pPr>
      <w:r>
        <w:t xml:space="preserve">Người mày trí tuệ bát giai này chính là Phượng Dực Vương, cũng là cường giả bát giai cực kỳ cường hoành.</w:t>
      </w:r>
    </w:p>
    <w:p>
      <w:pPr>
        <w:pStyle w:val="BodyText"/>
      </w:pPr>
      <w:r>
        <w:t xml:space="preserve">Phượng Dực Vương quét mắt nhìn qua thiếu tinh chủ và nói:</w:t>
      </w:r>
    </w:p>
    <w:p>
      <w:pPr>
        <w:pStyle w:val="BodyText"/>
      </w:pPr>
      <w:r>
        <w:t xml:space="preserve">- Tinh Băng Vân, ngươi cũng dám tới nơi này, chẳng lẽ muốn bị trấn áp lần nữa sao? Lần trước là do bệ hạ nhân từ, chỉ trấn áp ngươi lại mà thôi, cũng không có tẩy não và biến ngươi thành nô lệ, ngươi nên mang ơn mới phái, không ngờ bây giờ lại dẫn theo người tấn công thần điện, đúng là lấy oán trả ơn mà, thật sự không biết tốt xấu, chẳng lẽ ngươi muốn bị tẩy não và mang đi bán như đám nô lệ dị tộc sao? Ngươi bây giờ vào trong băng ngục tự phong bế còn tốt, nếu không một khi ngươi bị trấn áp lần nữa thì không chỉ bị giam cầm đâu.</w:t>
      </w:r>
    </w:p>
    <w:p>
      <w:pPr>
        <w:pStyle w:val="BodyText"/>
      </w:pPr>
      <w:r>
        <w:t xml:space="preserve">- Chê cười! Cơ giới đế quốc các ngươi hủy quốc gia của ta, giết tộc nhân của ta và mang ra sử dụng như heo chó, bây giờ lại dám nói vớ vẩn là có ân với ta, Phượng Dực Vương, hôm nay Tổ Uyên Đình lão súc sinh không có ở đây, mượn mạng của ngươi chuộc tội nghiệt cho lão ta.</w:t>
      </w:r>
    </w:p>
    <w:p>
      <w:pPr>
        <w:pStyle w:val="BodyText"/>
      </w:pPr>
      <w:r>
        <w:t xml:space="preserve">Trong mắt Tinh Băng Vân hiện ra một vòng hàn quang đại thịnh, tâm niệm của nàng khẽ động và thiên địa nguyên khí khổng lồ hiện ra, hội tụ tới bên người của nàng, lĩnh vực tinh không của nàng khuếch trương cuốn lấy Phượng Dực Vương.</w:t>
      </w:r>
    </w:p>
    <w:p>
      <w:pPr>
        <w:pStyle w:val="BodyText"/>
      </w:pPr>
      <w:r>
        <w:t xml:space="preserve">- Lĩnh vực tinh không! đây chính là lĩnh vực tinh không, nếu như tinh chủ cha của ngươi thi triển thì ta sẽ bị một chiêu này trấn sát, nhưng thập phần đáng tiếc hỏa hầu của ngươi không đủ, hơn nữa bị phong ấn quá lâu, thực lực của ngươi hạ thấp quá nhiều nên hoàn toàn chẳng phải đối thủ của ta đâu.</w:t>
      </w:r>
    </w:p>
    <w:p>
      <w:pPr>
        <w:pStyle w:val="BodyText"/>
      </w:pPr>
      <w:r>
        <w:t xml:space="preserve">Trong mắt Phượng Dực Vương hiện ra một đạo hàn quang, thân hình lóe lên và bỗng nhiên lui ra phía sau, đồng thời trong cơ thể của nó xuất hiện vô số họng súng phụt ra vô số đạo hào quang mạnh mẽ ghê người, nó không ngừng dùng pháo oanh kích vào lĩnh vực tinh không của Tinh Băng Vân.</w:t>
      </w:r>
    </w:p>
    <w:p>
      <w:pPr>
        <w:pStyle w:val="BodyText"/>
      </w:pPr>
      <w:r>
        <w:t xml:space="preserve">Dưới oanh kích của vô số họng pháo, lĩnh vực tinh không lõm xuống giống như sắp bị sụp đổ vậy.</w:t>
      </w:r>
    </w:p>
    <w:p>
      <w:pPr>
        <w:pStyle w:val="BodyText"/>
      </w:pPr>
      <w:r>
        <w:t xml:space="preserve">Tuy Tinh Băng Vân là thiên tài tu luyện nghịch thiên, thế nhưng mà cuối cùng vẫn bị băng phong quá lâu, cho dù thu nạp thiên địa nguyên khí nhanh chóng khôi phục cũng không cách nào trong chớp mắt khôi phục tới đỉnh phong.</w:t>
      </w:r>
    </w:p>
    <w:p>
      <w:pPr>
        <w:pStyle w:val="BodyText"/>
      </w:pPr>
      <w:r>
        <w:t xml:space="preserve">- Lực lượng chấn động thật cường đại, lực lượng của bọn họ đều trân mình, hẳn đều là cường giả bát giai cả, phương hướng này là nơi cất giữ bảo tàng lại có cường giả bát giai trấn thủ, như vậy bảo vật ở đây có xác xuất cao nhất.</w:t>
      </w:r>
    </w:p>
    <w:p>
      <w:pPr>
        <w:pStyle w:val="BodyText"/>
      </w:pPr>
      <w:r>
        <w:t xml:space="preserve">Nhạc Trọng nhìn qua Tinh Băng Vân và Phượng Dực Vương hai đại cường giả chiến đấu với nhau, trong nội tâm hơi động một chút, thân hình chớp động và nhanh chóng tiềm hành vào trong cung điện.</w:t>
      </w:r>
    </w:p>
    <w:p>
      <w:pPr>
        <w:pStyle w:val="BodyText"/>
      </w:pPr>
      <w:r>
        <w:t xml:space="preserve">Rất nhanh Nhạc Trọng đã vượt qua địa điểm hai đại cường giả bát giai đang chiến đấu.</w:t>
      </w:r>
    </w:p>
    <w:p>
      <w:pPr>
        <w:pStyle w:val="BodyText"/>
      </w:pPr>
      <w:r>
        <w:t xml:space="preserve">- Rất tốt, thừa dịp bên này đang chiến đấu, ta vừa vặn ra tay lấy bảo khố của Cơ Giới đế quốc mới được.</w:t>
      </w:r>
    </w:p>
    <w:p>
      <w:pPr>
        <w:pStyle w:val="BodyText"/>
      </w:pPr>
      <w:r>
        <w:t xml:space="preserve">Nhạc Trọng quét mắt nhìn qua song phương đang chiến đấu, thân hình lóe lên và trực tiếp vô thanh vô tức tiến vào trong thần điện.</w:t>
      </w:r>
    </w:p>
    <w:p>
      <w:pPr>
        <w:pStyle w:val="BodyText"/>
      </w:pPr>
      <w:r>
        <w:t xml:space="preserve">Lúc này cửa ra vào của thần điện đã bị phong bế, Nhạc Trọng lặng lẽ đi vào một góc của cửa thần điện, vung tay lên thả người máy trí tuệ nhân tạo thất giai có bạch y ra.</w:t>
      </w:r>
    </w:p>
    <w:p>
      <w:pPr>
        <w:pStyle w:val="BodyText"/>
      </w:pPr>
      <w:r>
        <w:t xml:space="preserve">Người máy trí tuệ nhân tạo thất giai này thoáng cái bắn ra vô số số liệu kết nối với máy móc trên cánh cửa thần điện, một đạo hào quang chớp động và cửa ra vào của thần điện từ từ mở ra.</w:t>
      </w:r>
    </w:p>
    <w:p>
      <w:pPr>
        <w:pStyle w:val="BodyText"/>
      </w:pPr>
      <w:r>
        <w:t xml:space="preserve">Ở cửa ra vào của thần điện có bốn người máy trí tuệ nhân tạo, nhìn thấy cánh cửa hợp kim mở ra thì con mắt của chúng có di quang lóe lên, lập tức kéo còi báo động.</w:t>
      </w:r>
    </w:p>
    <w:p>
      <w:pPr>
        <w:pStyle w:val="BodyText"/>
      </w:pPr>
      <w:r>
        <w:t xml:space="preserve">Lập tức cả thần điện lâm vào trong trạng thái sẳn sàng chiến đấu.</w:t>
      </w:r>
    </w:p>
    <w:p>
      <w:pPr>
        <w:pStyle w:val="BodyText"/>
      </w:pPr>
      <w:r>
        <w:t xml:space="preserve">Từng ánh sáng ra đa quét qua cửa ra vào, ý đồ quét hình Nhạc Trọng đang tàng hình hiện ra.</w:t>
      </w:r>
    </w:p>
    <w:p>
      <w:pPr>
        <w:pStyle w:val="BodyText"/>
      </w:pPr>
      <w:r>
        <w:t xml:space="preserve">- Không nên bạo lộ sự tồn tại của bạch y!</w:t>
      </w:r>
    </w:p>
    <w:p>
      <w:pPr>
        <w:pStyle w:val="BodyText"/>
      </w:pPr>
      <w:r>
        <w:t xml:space="preserve">Tâm niệm Nhạc Trọng vừa động và chân thân của hắn hiện ra ngoài, giống như quỷ mỵ lao thẳng về phía bốn tên người máy trí tuệ kia, mấy hô hấp hắn đã xuất hiện trướ mặt một tên người máy trí tuệ, năm ngón tay như móc câu đâm vào trong đầu của mấy tên người máy này, hắn trực tiếp bóp vỡ chip trí tuệ của những người máy này.</w:t>
      </w:r>
    </w:p>
    <w:p>
      <w:pPr>
        <w:pStyle w:val="BodyText"/>
      </w:pPr>
      <w:r>
        <w:t xml:space="preserve">Sau khi tiêu diệt bốn tên người máy trí tuệ nhân tạo xong, thân hình Nhạc Trọng chớp động giống như sao băng lao thẳng vào sâu trong thần điện.</w:t>
      </w:r>
    </w:p>
    <w:p>
      <w:pPr>
        <w:pStyle w:val="BodyText"/>
      </w:pPr>
      <w:r>
        <w:t xml:space="preserve">Máy móc trong thần điện khởi động, từng cánh cửa hợp kim không ngừng hạ xuống, ý đồ ngăn cản Nhạc Trọng tiến lên.</w:t>
      </w:r>
    </w:p>
    <w:p>
      <w:pPr>
        <w:pStyle w:val="BodyText"/>
      </w:pPr>
      <w:r>
        <w:t xml:space="preserve">Oanh!</w:t>
      </w:r>
    </w:p>
    <w:p>
      <w:pPr>
        <w:pStyle w:val="BodyText"/>
      </w:pPr>
      <w:r>
        <w:t xml:space="preserve">Nhạc Trọng chỉ cần đánh một quyền lên cánh cửa hợp kim điện tử kia, một quyền này bộc phát ra lực lượng của ngàn vạn tấn thuốc nổ TNT, trực tiếp đánh xuyên ra một cái lỗ lớn trên mặt hợp kim này, càng làm áy móc trên cánh cửa bị phá hư.</w:t>
      </w:r>
    </w:p>
    <w:p>
      <w:pPr>
        <w:pStyle w:val="BodyText"/>
      </w:pPr>
      <w:r>
        <w:t xml:space="preserve">Cánh cửa siêu hợp kim trước mặt Nhạc Trọng bị đánh hư, chúng nó lập tức nát bấy, không cách nào ngăn cản bước chân của Nhạc Trọng.</w:t>
      </w:r>
    </w:p>
    <w:p>
      <w:pPr>
        <w:pStyle w:val="BodyText"/>
      </w:pPr>
      <w:r>
        <w:t xml:space="preserve">Thời điểm đi qua một thông đạo máy móc, Nhạc Trọng vừa mới quay người mấy ngàn máy móc màu vàng nhỏ như nắm tay, móc đầy răng nanh và cánh giống như con lũ kiến lao tới nơi này, muốn tiêu diệt Nhạc Trọng.</w:t>
      </w:r>
    </w:p>
    <w:p>
      <w:pPr>
        <w:pStyle w:val="BodyText"/>
      </w:pPr>
      <w:r>
        <w:t xml:space="preserve">Đám kiến máy này có thể thôn phệ cường giả thất giai trong nháy mắt.</w:t>
      </w:r>
    </w:p>
    <w:p>
      <w:pPr>
        <w:pStyle w:val="BodyText"/>
      </w:pPr>
      <w:r>
        <w:t xml:space="preserve">Lúc đám kiến máy này bay về phía Nhạc Trọng thì bàn tay Nhạc Trọng duỗi ra, một đạo thần ma viêm từ trong tay của hắn bạo phát ra ngoài nuốt chửng lũ kiến này.</w:t>
      </w:r>
    </w:p>
    <w:p>
      <w:pPr>
        <w:pStyle w:val="BodyText"/>
      </w:pPr>
      <w:r>
        <w:t xml:space="preserve">Đám máy móc này có lực phòng ngự vô cùng kinh người, cho dù là cường giả thất giai muốn phá hư cũng khó khăn, thế nhưng mà ở bị thần ma viêm thiêu đốt lại nhanh chóng bị hòa tan trở thành nước thép.</w:t>
      </w:r>
    </w:p>
    <w:p>
      <w:pPr>
        <w:pStyle w:val="BodyText"/>
      </w:pPr>
      <w:r>
        <w:t xml:space="preserve">Trong chớp mắt mấy ngàn con kiến máy bị hào tan thành nước và đọng lại thành dòng trên đất.</w:t>
      </w:r>
    </w:p>
    <w:p>
      <w:pPr>
        <w:pStyle w:val="BodyText"/>
      </w:pPr>
      <w:r>
        <w:t xml:space="preserve">Nhạc Trọng trực tiếp xuyên qua lối đi tiến thẳng về phía trước.</w:t>
      </w:r>
    </w:p>
    <w:p>
      <w:pPr>
        <w:pStyle w:val="BodyText"/>
      </w:pPr>
      <w:r>
        <w:t xml:space="preserve">Nhạc Trọng trực tiếp hỏi bạch y.</w:t>
      </w:r>
    </w:p>
    <w:p>
      <w:pPr>
        <w:pStyle w:val="BodyText"/>
      </w:pPr>
      <w:r>
        <w:t xml:space="preserve">- Như thế nào rồi? Bảo khố Cơ Giáp đế quốc nằm ở đâu? Có thể đoán được hay không?</w:t>
      </w:r>
    </w:p>
    <w:p>
      <w:pPr>
        <w:pStyle w:val="BodyText"/>
      </w:pPr>
      <w:r>
        <w:t xml:space="preserve">Bạch y bám vào cánh tay phỉa Nhạc Trọng trả lời:</w:t>
      </w:r>
    </w:p>
    <w:p>
      <w:pPr>
        <w:pStyle w:val="BodyText"/>
      </w:pPr>
      <w:r>
        <w:t xml:space="preserve">- Căn cứ theo phỏng đoán của tôi thì 65% xác suất bảo khố nằm ở trung tâm của thần điện, xác xuất này là rất cao rồi.</w:t>
      </w:r>
    </w:p>
    <w:p>
      <w:pPr>
        <w:pStyle w:val="BodyText"/>
      </w:pPr>
      <w:r>
        <w:t xml:space="preserve">Cơ giới đế quốc này máy tính có trí tuệ cực cao, bạch y thôn phệ một chút là có thể tiến hóa cho nên lúc này dính vào tay phải của Nhạc Trọng.</w:t>
      </w:r>
    </w:p>
    <w:p>
      <w:pPr>
        <w:pStyle w:val="BodyText"/>
      </w:pPr>
      <w:r>
        <w:t xml:space="preserve">- Vậy mạnh mẽ tiến công vào thần điện trung ương thôi.</w:t>
      </w:r>
    </w:p>
    <w:p>
      <w:pPr>
        <w:pStyle w:val="BodyText"/>
      </w:pPr>
      <w:r>
        <w:t xml:space="preserve">Trong mắt Nhạc Trọng hiện ra thần sắc kiên nghị, trực tiếp tiến thẳng lên trong thần điện trung ương, hắn đã tính toán đường lui của mình rồi.</w:t>
      </w:r>
    </w:p>
    <w:p>
      <w:pPr>
        <w:pStyle w:val="BodyText"/>
      </w:pPr>
      <w:r>
        <w:t xml:space="preserve">Lúc này có cường giả cửu giai hỗ trợ ngăn cản áp lực lớn nhất, rất nhiều dị tộc hợp lực cho nên Nhạc Trọng mới có thể nhẹ nhàng tiến thẳng vào trong thần điện này, đây là cơ hội duy nhất của Nhạc Trọng đạt được bảo khố của Cơ giới đế quốc và toàn thân trở ra.</w:t>
      </w:r>
    </w:p>
    <w:p>
      <w:pPr>
        <w:pStyle w:val="BodyText"/>
      </w:pPr>
      <w:r>
        <w:t xml:space="preserve">- Nhanh chóng ngăn cản hắn!</w:t>
      </w:r>
    </w:p>
    <w:p>
      <w:pPr>
        <w:pStyle w:val="BodyText"/>
      </w:pPr>
      <w:r>
        <w:t xml:space="preserve">- Tiêu diệt toàn bộ khu vực số 2!</w:t>
      </w:r>
    </w:p>
    <w:p>
      <w:pPr>
        <w:pStyle w:val="BodyText"/>
      </w:pPr>
      <w:r>
        <w:t xml:space="preserve">- Đa Cát Mỗ tướng quân bị tiêu diệt!</w:t>
      </w:r>
    </w:p>
    <w:p>
      <w:pPr>
        <w:pStyle w:val="Compact"/>
      </w:pPr>
      <w:r>
        <w:t xml:space="preserve">- Đại đội thứ bảy bị tiêu diệt!</w:t>
      </w:r>
      <w:r>
        <w:br w:type="textWrapping"/>
      </w:r>
      <w:r>
        <w:br w:type="textWrapping"/>
      </w:r>
    </w:p>
    <w:p>
      <w:pPr>
        <w:pStyle w:val="Heading2"/>
      </w:pPr>
      <w:bookmarkStart w:id="1497" w:name="chương-1685-bát-giai-cự-viên-vương-thái-đặc-tư."/>
      <w:bookmarkEnd w:id="1497"/>
      <w:r>
        <w:t xml:space="preserve">1475. Chương 1685: Bát Giai Cự Viên Vương Thái Đặc Tư.</w:t>
      </w:r>
    </w:p>
    <w:p>
      <w:pPr>
        <w:pStyle w:val="Compact"/>
      </w:pPr>
      <w:r>
        <w:br w:type="textWrapping"/>
      </w:r>
      <w:r>
        <w:br w:type="textWrapping"/>
      </w:r>
      <w:r>
        <w:t xml:space="preserve">"..."</w:t>
      </w:r>
    </w:p>
    <w:p>
      <w:pPr>
        <w:pStyle w:val="BodyText"/>
      </w:pPr>
      <w:r>
        <w:t xml:space="preserve">Nhạc Trọng vượt qua hành lang gấp khúc trùng trùng điệp điệp, đánh chết không biết bao nhiêu máy móc chiến đấu, cơ hồ tất cả người máy trí tuệ nhân tạo và chiến thú đều bị tiêu diệt hoàn toàn, trong thần điện này chưa có máy móc nào ngăn cản được kích thứ hai của hắn, hắn giống như hổ nhập bầy dê, ra vào chốn không người.</w:t>
      </w:r>
    </w:p>
    <w:p>
      <w:pPr>
        <w:pStyle w:val="BodyText"/>
      </w:pPr>
      <w:r>
        <w:t xml:space="preserve">Xuyên qua hành lang gấp khúc trùng trùng điệp điệp, Nhạc Trọng đã đi tới trung ương của thần điện.</w:t>
      </w:r>
    </w:p>
    <w:p>
      <w:pPr>
        <w:pStyle w:val="BodyText"/>
      </w:pPr>
      <w:r>
        <w:t xml:space="preserve">Trong trung ương của thần điện có một nam tử da trắng, mặt như đao gọt, vẻ mặt cương nghị đang đứng ở nơi này!</w:t>
      </w:r>
    </w:p>
    <w:p>
      <w:pPr>
        <w:pStyle w:val="BodyText"/>
      </w:pPr>
      <w:r>
        <w:t xml:space="preserve">Nhạc Trọng vừa nhìn thấy nam tử da trắng mặt như đao gọt, dáng người khôi ngô này thì ánh mắt co rút lại, hắn từ trên người của nam tử da trắng này cảm nhận được cảm giác cực kỳ nguy hiểm.</w:t>
      </w:r>
    </w:p>
    <w:p>
      <w:pPr>
        <w:pStyle w:val="BodyText"/>
      </w:pPr>
      <w:r>
        <w:t xml:space="preserve">- Mày là cường giả bát giai?</w:t>
      </w:r>
    </w:p>
    <w:p>
      <w:pPr>
        <w:pStyle w:val="BodyText"/>
      </w:pPr>
      <w:r>
        <w:t xml:space="preserve">Nhạc Trọng không thể nào nghĩ tới ở trong thần điện này lại có hai cường giả bát giai đang đóng giữ.</w:t>
      </w:r>
    </w:p>
    <w:p>
      <w:pPr>
        <w:pStyle w:val="BodyText"/>
      </w:pPr>
      <w:r>
        <w:t xml:space="preserve">NẾu không phải bên ngoài thần điện có thiếu tinh chủ đang chém giết với cường giả bát giai Phượng Dực Vương, dựa theo suy đoán của Nhạc Trọng thì trong thần điện này không thể có còn cường giả bát giai nữa.</w:t>
      </w:r>
    </w:p>
    <w:p>
      <w:pPr>
        <w:pStyle w:val="BodyText"/>
      </w:pPr>
      <w:r>
        <w:t xml:space="preserve">Ánh mắt của nam tử khôi ngô này giống như băng hàn, nói:</w:t>
      </w:r>
    </w:p>
    <w:p>
      <w:pPr>
        <w:pStyle w:val="BodyText"/>
      </w:pPr>
      <w:r>
        <w:t xml:space="preserve">- Đúng vậy, tao chính là Cự Viên Vương Thái Đặc Tư! Nhân loại, mày dám xông vào thần điện này thì mày phải chết rồi, hiện tại đầu hàng đi, tao có thể ày cơ hội lập công chuộc tội, chỉ cần mày trấn áp phản loạn, lập đầy đủ công huân thì tao có thể ày làm vương của nhân loại, thống soái trăm vạn nô lệ nhân loại, quyền sanh sát trong tay, nếu như mày không đầu hàng, chờ tao trấn áp mày thì sẽ lột da rút gân của mày, phanh thây cho chó hoang ăn.</w:t>
      </w:r>
    </w:p>
    <w:p>
      <w:pPr>
        <w:pStyle w:val="BodyText"/>
      </w:pPr>
      <w:r>
        <w:t xml:space="preserve">- Ha ha! Chỉ bằng mày mà muốn trấn áp tao sao? Nếu như Tổ Uyên Đình xuất mã còn không sai biệt lắm, mày nói thế nhưng lực không đủ.</w:t>
      </w:r>
    </w:p>
    <w:p>
      <w:pPr>
        <w:pStyle w:val="BodyText"/>
      </w:pPr>
      <w:r>
        <w:t xml:space="preserve">Nhạc Trọng lạnh lùng cười cười, hắn bước lên như mũi tên, trực tiếp đánh ra một quyền vào bát giai Cự Viên Vương Thái Đặc Tư.</w:t>
      </w:r>
    </w:p>
    <w:p>
      <w:pPr>
        <w:pStyle w:val="BodyText"/>
      </w:pPr>
      <w:r>
        <w:t xml:space="preserve">Nhạc Trọng có được thần ma thể, thân thể của hắn chính là vũ khí cường đại nhất rồi, lúc này mỗi quyền đánh ra giống như vũ khí hạt nhân nổ tung vậy, chỉ cần hắn không đứng ở trung tâm của vụ nổ thì hắn sẽ không có vấn đề gì, hắn có thể phát huy sức chiến đấu của mình ở mức tận cùng.</w:t>
      </w:r>
    </w:p>
    <w:p>
      <w:pPr>
        <w:pStyle w:val="BodyText"/>
      </w:pPr>
      <w:r>
        <w:t xml:space="preserve">Nếu là địa cầu thời cổ xưa dùng thực lực thần chiến sĩ thất giai của Nhạc Trọng hoàn toàn có thể xưng là phật là tổ, tự xưng thần linh chi phối thế giới.</w:t>
      </w:r>
    </w:p>
    <w:p>
      <w:pPr>
        <w:pStyle w:val="BodyText"/>
      </w:pPr>
      <w:r>
        <w:t xml:space="preserve">Bát giai Cự Viên Vương Thái Đặc Tư hừ lạnh một tiếng, trong mắt hiện ra thần sắc châm chọc, nó không tránh không né, cơ bắp trên tay phải nhúc nhích, bỗng nhiên một quyền đánh ra xé rách không khí, một đạo quyền phong khủng bố đánh về phía Nhạc Trọng, nó muốn đánh tan lòng tin của Nhạc Trọng:</w:t>
      </w:r>
    </w:p>
    <w:p>
      <w:pPr>
        <w:pStyle w:val="BodyText"/>
      </w:pPr>
      <w:r>
        <w:t xml:space="preserve">- Chính là thần chiến sĩ thất giai mà dám động thủ với cường giả bát giai, mày đúng là không tự lượng sức, đi tìm chết mà.</w:t>
      </w:r>
    </w:p>
    <w:p>
      <w:pPr>
        <w:pStyle w:val="BodyText"/>
      </w:pPr>
      <w:r>
        <w:t xml:space="preserve">Hai đấm giao kích và sau đó là tiếng nổ cực lớn, lực lượng chấn động khủng bố khuếch tán ra bốn phương tám hướng, tay phải của bát giai Cự Viên Vương Thái Đặc Tư văng tung tóe từng khúc, hóa thành bột mịn bắn ra bốn phương tám hướng.</w:t>
      </w:r>
    </w:p>
    <w:p>
      <w:pPr>
        <w:pStyle w:val="BodyText"/>
      </w:pPr>
      <w:r>
        <w:t xml:space="preserve">Trong mắt bát giai Cự Viên Vương Thái Đặc Tư hiện ra thần sắc kinh hãi, điên cuồng gào lên:</w:t>
      </w:r>
    </w:p>
    <w:p>
      <w:pPr>
        <w:pStyle w:val="BodyText"/>
      </w:pPr>
      <w:r>
        <w:t xml:space="preserve">- Tại sao lại như vậy? Thân thể của tao là do hợp kim siêu cấp chế tạo àm thành, cho dù là chủ pháo oanh kích cũng có thể ngăn cản được ba pháo, mày chỉ là một tên nhân loại thì làm sao có được thân thể còn mạnh hơn cả cường giả bát giai như tao? Chuyện gì thế nào? Thân thể nhân loại không cách nào trở nên mạnh mẽ như vậy được, nhân loại là nhược tiểu nhất! Tuyệt đối không mạnh như vậy! Mày không phải la nhân loại, rốt cuộc mày là kẻ nào?</w:t>
      </w:r>
    </w:p>
    <w:p>
      <w:pPr>
        <w:pStyle w:val="BodyText"/>
      </w:pPr>
      <w:r>
        <w:t xml:space="preserve">Tố chất của nhân loại trong vũ trụ mênh mông cũng là loại nhỏ yếu nhất, bát giai Cự Viên Vương Thái Đặc Tư có thân thể siêu hợp kim còn cứng hơn thân thể nhân loại cả triệu lần, nó bằng vào thân thể hợp kim này đánh giết cường giả nhân loại cùng giai nhiều lần, bây giờ lại bị Nhạc Trọng đánh tan thân thể thì kinh hãi tới cực điểm.</w:t>
      </w:r>
    </w:p>
    <w:p>
      <w:pPr>
        <w:pStyle w:val="BodyText"/>
      </w:pPr>
      <w:r>
        <w:t xml:space="preserve">Trên thực tế Nhạc Trọng tiến hóa ra thần ma thể nhị giai thì hắn đã biến thành phi nhân loại, thiên phú khủng bố, chiến lực ngập trời, đã vượt xa cực hạn của nhân loại.</w:t>
      </w:r>
    </w:p>
    <w:p>
      <w:pPr>
        <w:pStyle w:val="BodyText"/>
      </w:pPr>
      <w:r>
        <w:t xml:space="preserve">- Tao là nhân loại, tao sẽ diệt mày!</w:t>
      </w:r>
    </w:p>
    <w:p>
      <w:pPr>
        <w:pStyle w:val="BodyText"/>
      </w:pPr>
      <w:r>
        <w:t xml:space="preserve">Hàn quang trong mắt Nhạc Trọng chớp động, chân đạp Ảnh Bộ, trong một chớp mắt hơn trăm đạo tàn ảnh bao quanh khắp thần điện, năm ngón tay chụp vào đầu của bát giai Cự Viên Vương Thái Đặc Tư.</w:t>
      </w:r>
    </w:p>
    <w:p>
      <w:pPr>
        <w:pStyle w:val="BodyText"/>
      </w:pPr>
      <w:r>
        <w:t xml:space="preserve">- Tiểu tử nhân loại, mày quá kiêu ngạo rồi, không nên xem thường cường giả bát giai, tao sẽ ày thấy chênh lệch của bát giai và thất giai là như thế nào.</w:t>
      </w:r>
    </w:p>
    <w:p>
      <w:pPr>
        <w:pStyle w:val="BodyText"/>
      </w:pPr>
      <w:r>
        <w:t xml:space="preserve">Bát giai Cự Viên Vương Thái Đặc Tư nổi giận rông lên, vô số tế bào máy móc của nó nhúc nhích, cánh tay phải bị xé rách đã khôi phục lại, đồng thời trong chớp mắt thân thể của hắn đã biến thành cao năm mét, thân thể có lân giáp dày đặc bao phủ, năm ngón tay giống như liêm đao, các đốt ngón tay của nó đều là lưỡi dao sắc bén, sau lưng mọc ra cái đuôi cự viên lớn quất qua phía Nhạc Trọng.</w:t>
      </w:r>
    </w:p>
    <w:p>
      <w:pPr>
        <w:pStyle w:val="BodyText"/>
      </w:pPr>
      <w:r>
        <w:t xml:space="preserve">Đây chính alf hình thái chiến đấu của bát giai Cự Viên Vương Thái Đặc Tư chiến, biến thân thành hình thái chiến đấu thì bát giai Cự Viên Vương Thái Đặc Tư mới được phóng thích một cách hoàn toàn, nó không ngừng bắn phá tàn ảnh của Nhạc Trọng chung quanh, trong mắt hàn quang hiện ra, trong sát na Nhạc Trọng sắp tới gần nó thì vô số hợp kim sắc bén trong người của nó bắn ra, đâm vào tàn ảnh của Nhạc Trọng.</w:t>
      </w:r>
    </w:p>
    <w:p>
      <w:pPr>
        <w:pStyle w:val="BodyText"/>
      </w:pPr>
      <w:r>
        <w:t xml:space="preserve">Trong một chớp mắt vô số gai nhọn sắc bén đâm vào Nhạc Trọng, tàn ảnh của Nhạc Trọng nhanh chóng biến mất.</w:t>
      </w:r>
    </w:p>
    <w:p>
      <w:pPr>
        <w:pStyle w:val="BodyText"/>
      </w:pPr>
      <w:r>
        <w:t xml:space="preserve">Sau khi bát giai Cự Viên Vương Thái Đặc Tư biến thân thành hình thái chiến đấu của bản thân thì một dự cảm nguy hiểm lập tức bao phủ nội tâm của Nhạc Trọng, đối mặt với gai nhọn sắc bén đâm tới, tâm niệm của hắn khẽ động, từng đạo huyết quang hình thành vòng bảo hộ che ở giữa ngực Nhạc Trọng.</w:t>
      </w:r>
    </w:p>
    <w:p>
      <w:pPr>
        <w:pStyle w:val="BodyText"/>
      </w:pPr>
      <w:r>
        <w:t xml:space="preserve">Răng rắc!</w:t>
      </w:r>
    </w:p>
    <w:p>
      <w:pPr>
        <w:pStyle w:val="BodyText"/>
      </w:pPr>
      <w:r>
        <w:t xml:space="preserve">Lúc này gai nhọn sắc bén lập tức đâm thẳng vào trong huyết quang đang bảo vệ ngực của Nhạc Trọng, răng rắc, vòng bảo hộ huyết quang lập tức xuất hiện khe hở, bị gai nhọn này đâm xuyên qua.</w:t>
      </w:r>
    </w:p>
    <w:p>
      <w:pPr>
        <w:pStyle w:val="BodyText"/>
      </w:pPr>
      <w:r>
        <w:t xml:space="preserve">Huyết quang hình thành vòng bảo hộ đón đỡ, thân hình Nhạc Trọng nhanh chóng lùi lại né qua một kích nguy hiểm vừa rồi, chiêu vừa rồi không đơn giản chút nào, dùng thần ma thể nhị giia của hắn cũng chưa chắc ngăn cản được.</w:t>
      </w:r>
    </w:p>
    <w:p>
      <w:pPr>
        <w:pStyle w:val="BodyText"/>
      </w:pPr>
      <w:r>
        <w:t xml:space="preserve">Một kích bức lui Nhạc Trọng, bát giai Cự Viên Vương Thái Đặc Tư điểm chân một cái, thân hình của nó chớp động giống như một con sư tử săn mồi phòng qua phía Nhạc Trọng.</w:t>
      </w:r>
    </w:p>
    <w:p>
      <w:pPr>
        <w:pStyle w:val="BodyText"/>
      </w:pPr>
      <w:r>
        <w:t xml:space="preserve">Cơ hồ chỉ trong một chớp mắt, bát giai Cự Viên Vương Thái Đặc Tư đã xuất hiện trước mặt của Nhạc Trọng, nắm đấm cực lớn dùng tốc độ mắt thường không thấy được xé rách không khí và nhanh chóng đấm vào ngực Nhạc Trọng.</w:t>
      </w:r>
    </w:p>
    <w:p>
      <w:pPr>
        <w:pStyle w:val="BodyText"/>
      </w:pPr>
      <w:r>
        <w:t xml:space="preserve">Bát giai Cự Viên Vương Thái Đặc Tư tốc độ quá mức nhanh chóng, Nhạc Trọng căn bản tránh không thể tránh né được, gian nan đưa cánh tay phải lên ngăn cản một chiêu này.</w:t>
      </w:r>
    </w:p>
    <w:p>
      <w:pPr>
        <w:pStyle w:val="BodyText"/>
      </w:pPr>
      <w:r>
        <w:t xml:space="preserve">Oanh!</w:t>
      </w:r>
    </w:p>
    <w:p>
      <w:pPr>
        <w:pStyle w:val="BodyText"/>
      </w:pPr>
      <w:r>
        <w:t xml:space="preserve">Một quyền của bát giai Cự Viên Vương Thái Đặc Tư đánh vào cánh tay phải của Nhạc Trọng, một đạo sức lực khủng khiếp truyền tới, trực tiếp đánh Nhạc Trọng bay đụng vào vách tường hợp kim ở xa xa, miệng mở to phun ra một đạo máu tươi.</w:t>
      </w:r>
    </w:p>
    <w:p>
      <w:pPr>
        <w:pStyle w:val="Compact"/>
      </w:pPr>
      <w:r>
        <w:t xml:space="preserve">Khí huyết trong người Nhạc Trọng quay cuồng, trong nội tâm thầm nghĩ.</w:t>
      </w:r>
      <w:r>
        <w:br w:type="textWrapping"/>
      </w:r>
      <w:r>
        <w:br w:type="textWrapping"/>
      </w:r>
    </w:p>
    <w:p>
      <w:pPr>
        <w:pStyle w:val="Heading2"/>
      </w:pPr>
      <w:bookmarkStart w:id="1498" w:name="chương-1686-trấn-áp-thái-đặc-tư.-1"/>
      <w:bookmarkEnd w:id="1498"/>
      <w:r>
        <w:t xml:space="preserve">1476. Chương 1686: Trấn Áp Thái Đặc Tư. (1)</w:t>
      </w:r>
    </w:p>
    <w:p>
      <w:pPr>
        <w:pStyle w:val="Compact"/>
      </w:pPr>
      <w:r>
        <w:br w:type="textWrapping"/>
      </w:r>
      <w:r>
        <w:br w:type="textWrapping"/>
      </w:r>
      <w:r>
        <w:t xml:space="preserve">- Thật mạnh! Không hổ là cường giả bát giai, sau khi biến thân chiến lực còn trên mình thật nhiều.</w:t>
      </w:r>
    </w:p>
    <w:p>
      <w:pPr>
        <w:pStyle w:val="BodyText"/>
      </w:pPr>
      <w:r>
        <w:t xml:space="preserve">Tiến hóa ở các cấp sau cùng, mỗi khi tiến lên một giai thì sức chiến đấu của cường giả không cùng cấp bậc chênh lệch cực khủng, có thể so sánh như trời và đất, Nhạc Trọng dù có được thần ma thể cứng rắn, thiên phú siêu phàm nhưng vẫn không thể địch nổi cường giả bát giai.</w:t>
      </w:r>
    </w:p>
    <w:p>
      <w:pPr>
        <w:pStyle w:val="BodyText"/>
      </w:pPr>
      <w:r>
        <w:t xml:space="preserve">Bát giai Cự Viên Vương Thái Đặc Tư cười lên dữ tợn, cơ hồ không có cho Nhạc Trọng thời gian thở dốc nào cả, lóe lên một cái là xuất hiện trước mặt của Nhạc Trọng, đánh một quyền vào đầu của Nhạc Trọng:</w:t>
      </w:r>
    </w:p>
    <w:p>
      <w:pPr>
        <w:pStyle w:val="BodyText"/>
      </w:pPr>
      <w:r>
        <w:t xml:space="preserve">- Ha ha, đi chết đi!</w:t>
      </w:r>
    </w:p>
    <w:p>
      <w:pPr>
        <w:pStyle w:val="BodyText"/>
      </w:pPr>
      <w:r>
        <w:t xml:space="preserve">Thời điểm nắm đấm của bát giai Cự Viên Vương sắp đánh trúng đầu của Nhạc Trọng thì hai mắt Nhạc Trọng phát lạnh, hỏa diễm cuồn cuộn trong nháy mắt hiện ra, thoáng cái trải rộng cả không gian này, hỏa diễm thiêu đốt tât cả quét qua bát giai Cự Viên Vương Thái Đặc Tư.</w:t>
      </w:r>
    </w:p>
    <w:p>
      <w:pPr>
        <w:pStyle w:val="BodyText"/>
      </w:pPr>
      <w:r>
        <w:t xml:space="preserve">Lĩnh vực hỏa diễm, động!</w:t>
      </w:r>
    </w:p>
    <w:p>
      <w:pPr>
        <w:pStyle w:val="BodyText"/>
      </w:pPr>
      <w:r>
        <w:t xml:space="preserve">- Lĩnh vực! ! Mày đã tu luyện ra lĩnh vực? Chuyện này làm sao có thể, mày chỉ là cường giả thất giai của nhân loại mà thôi, làm sao có thể tu luyện ra lĩnh vực.</w:t>
      </w:r>
    </w:p>
    <w:p>
      <w:pPr>
        <w:pStyle w:val="BodyText"/>
      </w:pPr>
      <w:r>
        <w:t xml:space="preserve">Bát giai Cự Viên Vương Thái Đặc Tư nhìn thấy không gian này có hỏa diễm cuồn cuộn bao phủ, trong mắt hiện ra thần sắc kinh hãi, thân hình nhanh chóng lùi lại, vòng bảo hộ hiện ra trước người, một dòng năng lượng trong suốt ngưng tụ lại.</w:t>
      </w:r>
    </w:p>
    <w:p>
      <w:pPr>
        <w:pStyle w:val="BodyText"/>
      </w:pPr>
      <w:r>
        <w:t xml:space="preserve">Trong thần điên này hỏa diễm có thể thiêu cháy toàn bộ mọi thứ, trực tiếp thôn phệ Cự Viên Vương Thái Đặc Tư vào trong.</w:t>
      </w:r>
    </w:p>
    <w:p>
      <w:pPr>
        <w:pStyle w:val="BodyText"/>
      </w:pPr>
      <w:r>
        <w:t xml:space="preserve">Thân ảnh của Nhạc Trong trong chớp mắt này đã hoàn toàn biến mất không thấy gì nữa, giống như dung nhập vào trong hỏa diễm vậy.</w:t>
      </w:r>
    </w:p>
    <w:p>
      <w:pPr>
        <w:pStyle w:val="BodyText"/>
      </w:pPr>
      <w:r>
        <w:t xml:space="preserve">Lĩnh vực hỏa diễm chí cương chí dương, có thể thiêu cháy mọi vật, cho dù vút một ngọn núi vào trong hỏa diễm này cũng sẽ bị luyện hóa thành tro tàn.</w:t>
      </w:r>
    </w:p>
    <w:p>
      <w:pPr>
        <w:pStyle w:val="BodyText"/>
      </w:pPr>
      <w:r>
        <w:t xml:space="preserve">Trong lĩnh vực hỏa diễm này thân thể Cự Viên Vương Thái Đặc Tư và vòng bảo hộ vặn vẹo, tùy thời có khả năng trực tiếp sụp đổ.</w:t>
      </w:r>
    </w:p>
    <w:p>
      <w:pPr>
        <w:pStyle w:val="BodyText"/>
      </w:pPr>
      <w:r>
        <w:t xml:space="preserve">Sắc mặt Cự Viên Vương Thái Đặc Tư hết sức khó coi, nó cắn răng một cái, điểm chân một cái và phóng thẳng ra ngoài. Trong không gian nhỏ hẹp này chống lại cường giả lĩnh vực quả thực chính là muốn chết. Về phần bảo khó Cơ giới đế quốc nó cũng không quan tâm nhiều. So sánh thì tính mạng của nó còn đáng quý hơn không ít.</w:t>
      </w:r>
    </w:p>
    <w:p>
      <w:pPr>
        <w:pStyle w:val="BodyText"/>
      </w:pPr>
      <w:r>
        <w:t xml:space="preserve">- Muốn chạy trốn? Vậy phải xem ngươi có thể chạy được không!</w:t>
      </w:r>
    </w:p>
    <w:p>
      <w:pPr>
        <w:pStyle w:val="BodyText"/>
      </w:pPr>
      <w:r>
        <w:t xml:space="preserve">Trong ngọn lửa này, Nhạc Trọng giống như thần linh hiển hiện ra ngoài. Đấm một quyền vào vòng bảo hộ của Cự Viên Vương Thái Đặc Tư.</w:t>
      </w:r>
    </w:p>
    <w:p>
      <w:pPr>
        <w:pStyle w:val="BodyText"/>
      </w:pPr>
      <w:r>
        <w:t xml:space="preserve">Đương!</w:t>
      </w:r>
    </w:p>
    <w:p>
      <w:pPr>
        <w:pStyle w:val="BodyText"/>
      </w:pPr>
      <w:r>
        <w:t xml:space="preserve">Nương theo tiếng nổ vang cực lớn chính là Cự Viên Vương Thái Đặc Tư bị đánh vào trong biển lửa, vòng bảo hộ của hán lúc này vặn vẹo sắp sụp đổ rồi.</w:t>
      </w:r>
    </w:p>
    <w:p>
      <w:pPr>
        <w:pStyle w:val="BodyText"/>
      </w:pPr>
      <w:r>
        <w:t xml:space="preserve">Trong mắt Cự Viên Vương Thái Đặc Tư có hung quang chớp động, tiếp tục bay nhanh, ý đồ phá tan phòng ngự của Nhạc Trọng, thoát đi nơi đây lại bị Nhạc Trọng chặn đường lần nữa, căn bản không thể thoát được.</w:t>
      </w:r>
    </w:p>
    <w:p>
      <w:pPr>
        <w:pStyle w:val="BodyText"/>
      </w:pPr>
      <w:r>
        <w:t xml:space="preserve">Sau mấy lần thì Cự Viên Vương Thái Đặc Tư cắn răng một cái. Trong ngực của nó có một óng pháo dài một mét, pháo này tương đương với pháo chủ, thậm chí có thể bắn chết cường giả bát giai. Nhưng mà uy lực càng lớn thì năng lượng càng nhiều, thời gian làm lạnh cũng cực kỳ dài. Lúc này Cự Viên Vương Thái Đặc Tư cũng bị Nhạc Trọng bức vào tuyệt lộ, không thể không vận dụng siêu cấp chủ pháo này, một đạo lực lượng cường đại bao phủ họng pháo, trong một chớp mắt một đạo hào quang cực mạnh bắn ra ngoài, bắn thẳng vào lĩnh vực hỏa diễm của Nhạc Trọng.</w:t>
      </w:r>
    </w:p>
    <w:p>
      <w:pPr>
        <w:pStyle w:val="BodyText"/>
      </w:pPr>
      <w:r>
        <w:t xml:space="preserve">Uy năng của chủ pháo cực kỳ khủng bố, một kích này có thể hủy diệt một thành thị, chùm sáng của nó nhanh chóng xé rách lĩnh vực hỏa diễm của Nhạc Trọng. Thế đi không giảm còn trực tiếp bắn xuyên qua vách tường hợp kim của thần điện, bắn thần điện xuất hiện một lỗ thủng lớn. Lĩnh vực hỏa diễm của Nhạc Trọng dưới một kích này lập tức sụp đổ, biến mất không thấy gì nữa.</w:t>
      </w:r>
    </w:p>
    <w:p>
      <w:pPr>
        <w:pStyle w:val="BodyText"/>
      </w:pPr>
      <w:r>
        <w:t xml:space="preserve">Tuy Nhạc Trọng lĩnh ngộ lĩnh vực nhưng hắn không phải là cường giả bát giai. Lĩnh vực của hắn không cách nào ngăn cản được chủ pháo oanh kích.</w:t>
      </w:r>
    </w:p>
    <w:p>
      <w:pPr>
        <w:pStyle w:val="BodyText"/>
      </w:pPr>
      <w:r>
        <w:t xml:space="preserve">Sau khi lĩnh vực tan vỡ thì trên mặt Nhạc Trọng vô hỉ vô bi, trực tiếp thi triển bí thuật Âm Dương Đại Thủ Ấn, một cự chưởng ẩn chứa âm dương chi lực từ trên cao giáng xuống, giống như cự chưởng của phật tổ trấn áp con khỉ là Cự Viên Vương Thái Đặc Tư.</w:t>
      </w:r>
    </w:p>
    <w:p>
      <w:pPr>
        <w:pStyle w:val="BodyText"/>
      </w:pPr>
      <w:r>
        <w:t xml:space="preserve">Đối mặt với Âm Dương Đại Thủ Ấn to lớn này, Cự Viên Vương Thái Đặc Tư đã tiêu hao năm thành năng lượng cho chủ pháo đành phải giơ thai tay ngăn cản, dùng sức đánh mạnh vào bầu trời.</w:t>
      </w:r>
    </w:p>
    <w:p>
      <w:pPr>
        <w:pStyle w:val="BodyText"/>
      </w:pPr>
      <w:r>
        <w:t xml:space="preserve">Răng rắc!</w:t>
      </w:r>
    </w:p>
    <w:p>
      <w:pPr>
        <w:pStyle w:val="BodyText"/>
      </w:pPr>
      <w:r>
        <w:t xml:space="preserve">Vòng bảo hộ quanh người của hắn vốn đã mỏng như trứng gà, dưới uy thế mạnh mẽ của Âm Dương Đại Thủ Ấn thì Cự Viên Vương Thái Đặc Tư thoáng cái bị đập dẹp, giống như một ổ bánh mì nát.</w:t>
      </w:r>
    </w:p>
    <w:p>
      <w:pPr>
        <w:pStyle w:val="BodyText"/>
      </w:pPr>
      <w:r>
        <w:t xml:space="preserve">Nhạc Trọng bước lên trước một bước, năm ngón tay hóa thành trảo chụp vào đầu của Cự Viên Vương Thái Đặc Tư, dùng sức kéo chip trí tuệ của nó ra khỏi đầu.</w:t>
      </w:r>
    </w:p>
    <w:p>
      <w:pPr>
        <w:pStyle w:val="BodyText"/>
      </w:pPr>
      <w:r>
        <w:t xml:space="preserve">Chip trí tuệ nhân tạo của Cự Viên Vương Thái Đặc Tư đã bị Nhạc Trọng cứng rắn kéo ra ngoài thì thân thể Thái Tư Đặc nhanh chóng giãy dụa, khôi phụcbộ dáng cự viên, duỗi bàn tay lớn ra đánh vào người Nhạc Trọng.</w:t>
      </w:r>
    </w:p>
    <w:p>
      <w:pPr>
        <w:pStyle w:val="BodyText"/>
      </w:pPr>
      <w:r>
        <w:t xml:space="preserve">Lúc này chip trí tuệ nhân tạo nằm trong tay của Nhạc Trọng, con chip này chấn động điên cuồng, ý đồ thoát ra khỏi bàn tay của Nhạc Trọng.</w:t>
      </w:r>
    </w:p>
    <w:p>
      <w:pPr>
        <w:pStyle w:val="BodyText"/>
      </w:pPr>
      <w:r>
        <w:t xml:space="preserve">Thân hình Nhạc Trọng nhanh chóng lùi lại, tay phải có bạch y kéo dài cắm vào chip trí tuệ nhân tạo của Cự Viên Vương Thái Đặc Tư.</w:t>
      </w:r>
    </w:p>
    <w:p>
      <w:pPr>
        <w:pStyle w:val="BodyText"/>
      </w:pPr>
      <w:r>
        <w:t xml:space="preserve">Rấ nhiều số liệu cắm vào trong chip trí tuệ nhân tạo của Cự Viên Vương Thái Đặc Tư, thân thể cự viên Thái Đặc Tư run lên sau đó bất động.</w:t>
      </w:r>
    </w:p>
    <w:p>
      <w:pPr>
        <w:pStyle w:val="BodyText"/>
      </w:pPr>
      <w:r>
        <w:t xml:space="preserve">Bạch y trên tay phải của Nhạc Trọng nhanh chóng nói ra:</w:t>
      </w:r>
    </w:p>
    <w:p>
      <w:pPr>
        <w:pStyle w:val="BodyText"/>
      </w:pPr>
      <w:r>
        <w:t xml:space="preserve">- Chủ nhân, chương trình người máy trí tuệ bát giai đúng là quá phức tạp rồi, cho dù tôi muốn ăn mòn cũng cần thời gian một ngày, hết sức xin lỗi.</w:t>
      </w:r>
    </w:p>
    <w:p>
      <w:pPr>
        <w:pStyle w:val="BodyText"/>
      </w:pPr>
      <w:r>
        <w:t xml:space="preserve">Nhạc Trọng nói:</w:t>
      </w:r>
    </w:p>
    <w:p>
      <w:pPr>
        <w:pStyle w:val="BodyText"/>
      </w:pPr>
      <w:r>
        <w:t xml:space="preserve">- Không có vấn đề, một ngày thì một ngày. Tôi cho cô thời gian.</w:t>
      </w:r>
    </w:p>
    <w:p>
      <w:pPr>
        <w:pStyle w:val="BodyText"/>
      </w:pPr>
      <w:r>
        <w:t xml:space="preserve">Trí tuệ nhân tạo đẳng cấp càng cao thì ăn mòn càng khó khăn, nếu như là cửu giai Cơ Giới hoàng đế Tổ Uyên Đình,bạch y căn bản không thể ăn mòn đối phương. Nếu như tiến hành trao đổi số liệu thì bạch y còn bị ăn mòn ngược lại.</w:t>
      </w:r>
    </w:p>
    <w:p>
      <w:pPr>
        <w:pStyle w:val="BodyText"/>
      </w:pPr>
      <w:r>
        <w:t xml:space="preserve">Trấn áp Cự Viên Vương Thái Đặc Tư xong, Nhạc Trọng vung tay lên thu hồi thân thể của nó vào trong không gian giới chỉ, lúc này mới nhìn qua thần điện chung quanh.</w:t>
      </w:r>
    </w:p>
    <w:p>
      <w:pPr>
        <w:pStyle w:val="BodyText"/>
      </w:pPr>
      <w:r>
        <w:t xml:space="preserve">Thần điện này bị lĩnh vực hỏa diễm của Nhạc Trọng thiêu đốt nhiều nơi, nhưng mà trên tế đàn có một viên cầu màu trắng hiển hiện, viên cầu này tỏa ra hào quang sáng ngời, thủ hộ một phương, tế đàn vẫn hoàn mỹ không có gì cả.</w:t>
      </w:r>
    </w:p>
    <w:p>
      <w:pPr>
        <w:pStyle w:val="BodyText"/>
      </w:pPr>
      <w:r>
        <w:t xml:space="preserve">Nhạc Trọng đi tới bên cạnh tế đàn, nhìn thấy viên cầu màu trắng thì trong mát hiện ra vẻ kinh ngạc.</w:t>
      </w:r>
    </w:p>
    <w:p>
      <w:pPr>
        <w:pStyle w:val="BodyText"/>
      </w:pPr>
      <w:r>
        <w:t xml:space="preserve">- Đây là bảo vật gì?</w:t>
      </w:r>
    </w:p>
    <w:p>
      <w:pPr>
        <w:pStyle w:val="BodyText"/>
      </w:pPr>
      <w:r>
        <w:t xml:space="preserve">Ánh mắ Nhạc Trọng nhìn qua viên cầu màu trắng này, mới nhìn rõ trong viên cầu màu trắng thì nó là một không gian độc lập, trong không gian này có vô số vật tư, các loại thiên tài địa bảo, cơ giáp trân quý...</w:t>
      </w:r>
    </w:p>
    <w:p>
      <w:pPr>
        <w:pStyle w:val="BodyText"/>
      </w:pPr>
      <w:r>
        <w:t xml:space="preserve">- Đây là bảo vật không gian, hơn nữa còn lớn hơn không gian giới chỉ của mình!</w:t>
      </w:r>
    </w:p>
    <w:p>
      <w:pPr>
        <w:pStyle w:val="BodyText"/>
      </w:pPr>
      <w:r>
        <w:t xml:space="preserve">Trong lòng Nhạc Trọng vô cùng vui vẻ, thò tay cầm lấy viên cầu màu trắng này.</w:t>
      </w:r>
    </w:p>
    <w:p>
      <w:pPr>
        <w:pStyle w:val="Compact"/>
      </w:pPr>
      <w:r>
        <w:t xml:space="preserve">Nhạc Trọng vừa cầm lấy viên cầu màu trắng này, sau đó dụng lực kéo ra, ý đồ muôn thu hồi viên cầu màu trắng này, nhưng mà lực lượng có thể nhổ cả ngọn núi của hắn lại không thể di động viên cầu này mảy may.</w:t>
      </w:r>
      <w:r>
        <w:br w:type="textWrapping"/>
      </w:r>
      <w:r>
        <w:br w:type="textWrapping"/>
      </w:r>
    </w:p>
    <w:p>
      <w:pPr>
        <w:pStyle w:val="Heading2"/>
      </w:pPr>
      <w:bookmarkStart w:id="1499" w:name="chương-1687-trấn-áp-thái-đặc-tư.-2"/>
      <w:bookmarkEnd w:id="1499"/>
      <w:r>
        <w:t xml:space="preserve">1477. Chương 1687: Trấn Áp Thái Đặc Tư. (2)</w:t>
      </w:r>
    </w:p>
    <w:p>
      <w:pPr>
        <w:pStyle w:val="Compact"/>
      </w:pPr>
      <w:r>
        <w:br w:type="textWrapping"/>
      </w:r>
      <w:r>
        <w:br w:type="textWrapping"/>
      </w:r>
      <w:r>
        <w:t xml:space="preserve">Nhạc Trọng quét mắt nhìn qua viên cầu không sứt mẻ thì nói thầm:</w:t>
      </w:r>
    </w:p>
    <w:p>
      <w:pPr>
        <w:pStyle w:val="BodyText"/>
      </w:pPr>
      <w:r>
        <w:t xml:space="preserve">- Đáng chết! Bảo khố này quả nhiên không dễ cầm như vậy.</w:t>
      </w:r>
    </w:p>
    <w:p>
      <w:pPr>
        <w:pStyle w:val="BodyText"/>
      </w:pPr>
      <w:r>
        <w:t xml:space="preserve">Đúng lúc này đột nhiên có âm thanh nhắc nhở vang lên trong thức hải của Nhạc Trọng:</w:t>
      </w:r>
    </w:p>
    <w:p>
      <w:pPr>
        <w:pStyle w:val="BodyText"/>
      </w:pPr>
      <w:r>
        <w:t xml:space="preserve">- Trữ vật giới chỉ của ngài cần Không Gian Thủy Tinh. Hệ thống có thể giúp ngài dung hợp chúng, tiêu hao một trăm vạn sinh tồn tệ! Xin hỏi có dung hợp không?</w:t>
      </w:r>
    </w:p>
    <w:p>
      <w:pPr>
        <w:pStyle w:val="BodyText"/>
      </w:pPr>
      <w:r>
        <w:t xml:space="preserve">Nhạc Trọng đại hỉ lập tức đưa ra quyết định.</w:t>
      </w:r>
    </w:p>
    <w:p>
      <w:pPr>
        <w:pStyle w:val="BodyText"/>
      </w:pPr>
      <w:r>
        <w:t xml:space="preserve">- Dung hợp!</w:t>
      </w:r>
    </w:p>
    <w:p>
      <w:pPr>
        <w:pStyle w:val="BodyText"/>
      </w:pPr>
      <w:r>
        <w:t xml:space="preserve">Nhạc Trọng với tư cách thủ lĩnh Châu Á, trong tay có rất nhiều quân đội thu nạp sinh tồn tệ. Một trăm vạn sinh tồn tệ với kẽ khác mà nói có lẽ căn bản không cầm ra được, thế nhưng mà đối với Nhạc Trọng mà nói chuyện này quá dễ dàng.</w:t>
      </w:r>
    </w:p>
    <w:p>
      <w:pPr>
        <w:pStyle w:val="BodyText"/>
      </w:pPr>
      <w:r>
        <w:t xml:space="preserve">Trên thực tế trở thành thủ lĩnh của Châu Á thì trang bị hệ thống thân ma của Nhạc Trọng đều là những trang bị cao cấp nhất, nhưng chúng chỉ là bảo vật cấp thanh đồng mà thôi, đối với Nhạc Trọng mà nói những trang bị cấp thấp không đáng giá. Nhưng mà sinh tồn tệ thì Nhạc Trọng vẫn tích góp được thật nhiều, bởi vì sinh tồn tệ vẫn có giá trị cực lớn với hắn.</w:t>
      </w:r>
    </w:p>
    <w:p>
      <w:pPr>
        <w:pStyle w:val="BodyText"/>
      </w:pPr>
      <w:r>
        <w:t xml:space="preserve">Trong nháy mắt một đạo phù văn sáng lên, trữ vật giới chỉ ở ngón tay phải của Nhạc Trọng bắn vào trong viên cầu màu trắng kia. Viên cầu màu trắng kia giống như bị hấp dẫn, nhanh chóng bay tới, nó lập tức thu nhỏ chỉ bằng hạt đậu, khảm nạm vào trong trữ vật giới chỉ.</w:t>
      </w:r>
    </w:p>
    <w:p>
      <w:pPr>
        <w:pStyle w:val="BodyText"/>
      </w:pPr>
      <w:r>
        <w:t xml:space="preserve">- Trữ vật giới chỉ cấp bạch ngân -- Tinh Thần Chi Giới. Đây là trữ vật giới chỉ dung hợp Không Gian Thủy Tinh tiến hóa mà thành, có thể dung nạp một ngôi sao loại nhỏ!</w:t>
      </w:r>
    </w:p>
    <w:p>
      <w:pPr>
        <w:pStyle w:val="BodyText"/>
      </w:pPr>
      <w:r>
        <w:t xml:space="preserve">Lúc viên cầu màu trắng khảm nạm lên không gian giới chỉ, một đạo tin tức truyền vào trong thức hải của Nhạc Trọng.</w:t>
      </w:r>
    </w:p>
    <w:p>
      <w:pPr>
        <w:pStyle w:val="BodyText"/>
      </w:pPr>
      <w:r>
        <w:t xml:space="preserve">Nhạc Trọng tâm niệm khẽ động, chợt cảm nhận được không gian trong trữ vạt giới chỉ to lớn vô cùng, vô biên vô hạn, giống như âm thanh vừa nhắc nhở, có thể dung nạp một ngôi sao loại nhỏ.</w:t>
      </w:r>
    </w:p>
    <w:p>
      <w:pPr>
        <w:pStyle w:val="BodyText"/>
      </w:pPr>
      <w:r>
        <w:t xml:space="preserve">Đồng thời trong trữ vật giới chỉ có từng máy móc chiên thú, máy móc chiến giáp, các loại thiên tài địa bảo và nhiều tinh hạch biến dị thú như mưa.</w:t>
      </w:r>
    </w:p>
    <w:p>
      <w:pPr>
        <w:pStyle w:val="BodyText"/>
      </w:pPr>
      <w:r>
        <w:t xml:space="preserve">Nhạc Trọng nhìn qua bảo khố trong tay và vô cùng vui mừng.</w:t>
      </w:r>
    </w:p>
    <w:p>
      <w:pPr>
        <w:pStyle w:val="BodyText"/>
      </w:pPr>
      <w:r>
        <w:t xml:space="preserve">- Lúc này mình ghê gớm thật. Có bảo khố này thì chống lại Cơ giới đế quốc vẫn còn hy vọng, mình vẫn còn lực đánh một trận. Không đến mức giống như con kiên vậy, một chút sức hoàn thủ cũng không có. Rốt cuộc nhân loại cũng có được một chút hy vọng rồi.</w:t>
      </w:r>
    </w:p>
    <w:p>
      <w:pPr>
        <w:pStyle w:val="BodyText"/>
      </w:pPr>
      <w:r>
        <w:t xml:space="preserve">- Đi mau! Nơi này không thể ở lâu, phải mau chóng mang những vật tư này chuyển hóa thành sức chiến đấu, nếu không vật tư chỉ là vật tư mà thôi.</w:t>
      </w:r>
    </w:p>
    <w:p>
      <w:pPr>
        <w:pStyle w:val="BodyText"/>
      </w:pPr>
      <w:r>
        <w:t xml:space="preserve">Nhạc Trọng nhanh chóng đưa ra quyết đinh, thân hình chớp động và hóa thành một đạo hào quang bay ra khỏi thần điện..</w:t>
      </w:r>
    </w:p>
    <w:p>
      <w:pPr>
        <w:pStyle w:val="BodyText"/>
      </w:pPr>
      <w:r>
        <w:t xml:space="preserve">Hơn mười hô hấp Nhạc Trọng cũng đã đi ra khỏi thần điện rồi, lúc này nhìn thấy thiếu tinh chủ đang chiến đấu kịch liệt với Phượng Dực Vương.</w:t>
      </w:r>
    </w:p>
    <w:p>
      <w:pPr>
        <w:pStyle w:val="BodyText"/>
      </w:pPr>
      <w:r>
        <w:t xml:space="preserve">Tuy thiếu tinh chủ phong hoa tuyệt đại, thiên tư vô song, lĩnh vực tinh không biến thái vô cùng mạnh mẽ, nhưng dù sao nàng bị phong ấn quá lâu rồi, trước mắt thực lực còn kém nhiều. Đối mặt với công kích của Phượng Dực Vương vẫn ở hạ phong.</w:t>
      </w:r>
    </w:p>
    <w:p>
      <w:pPr>
        <w:pStyle w:val="BodyText"/>
      </w:pPr>
      <w:r>
        <w:t xml:space="preserve">Đồng thời chung quanh Phượng Dực Vương còn có ba mươi lăm người máy trí tuệ thất giai, chúng kết thành một đại trận huyền ảo liên thủ công kích, phát huy uy lực tương đương cường giả bát giai.</w:t>
      </w:r>
    </w:p>
    <w:p>
      <w:pPr>
        <w:pStyle w:val="BodyText"/>
      </w:pPr>
      <w:r>
        <w:t xml:space="preserve">Chuyện này tương đương với việc thiếu tinh chủ phải đánh với hai cường giả bát giai, nếu không phải lĩnh vực của nàng biến thái và cường hoành, lúc này đã sớm bị trấn áp hoặc bại vong rồi.</w:t>
      </w:r>
    </w:p>
    <w:p>
      <w:pPr>
        <w:pStyle w:val="BodyText"/>
      </w:pPr>
      <w:r>
        <w:t xml:space="preserve">- Vị huynh đài này, nếu anh đã nhận được chỗ tốt và đi ra, sao không liên thủ với tôi diệt sát đống kim loại khó chịu này?</w:t>
      </w:r>
    </w:p>
    <w:p>
      <w:pPr>
        <w:pStyle w:val="BodyText"/>
      </w:pPr>
      <w:r>
        <w:t xml:space="preserve">Thời điểm Nhạc Trọng từ trong thần điện kia đi ra một khắc, mắt phượng của thiếu tinh chủ đã nhìn qua Nhạc Trọng, một đạo tinh thần lực chấn động kỳ diệu truyền vào thức hải của Nhạc Trọng.</w:t>
      </w:r>
    </w:p>
    <w:p>
      <w:pPr>
        <w:pStyle w:val="BodyText"/>
      </w:pPr>
      <w:r>
        <w:t xml:space="preserve">Trong lòng Nhạc Trọng hơi chấn động, hiện ra một tia kinh hãi:</w:t>
      </w:r>
    </w:p>
    <w:p>
      <w:pPr>
        <w:pStyle w:val="BodyText"/>
      </w:pPr>
      <w:r>
        <w:t xml:space="preserve">- Nữ nhân này thật là lợi hại, có thể phát hiện sự tồn tại của mình, cũng không biết nàng có được bí pháp hay là bảo vật gì không?</w:t>
      </w:r>
    </w:p>
    <w:p>
      <w:pPr>
        <w:pStyle w:val="BodyText"/>
      </w:pPr>
      <w:r>
        <w:t xml:space="preserve">Phải biết rằng Nhạc Trọng lúc này đã mặc áo giáp tàng hình, khí tức toàn thân thu liễm hoàn toàn, cho dù là cường giả cửu giai, chỉ cần hắn không ra tay cũng không phát hiện ra tung tích của hắn.</w:t>
      </w:r>
    </w:p>
    <w:p>
      <w:pPr>
        <w:pStyle w:val="BodyText"/>
      </w:pPr>
      <w:r>
        <w:t xml:space="preserve">Nhưng mà thiếu tinh chủ này vẫn phát hiện ra hắn thì đúng là khó lường rồi.</w:t>
      </w:r>
    </w:p>
    <w:p>
      <w:pPr>
        <w:pStyle w:val="BodyText"/>
      </w:pPr>
      <w:r>
        <w:t xml:space="preserve">Nhạc Trọng cũng không do dự mà đồng ý ngay, lập tức nói:</w:t>
      </w:r>
    </w:p>
    <w:p>
      <w:pPr>
        <w:pStyle w:val="BodyText"/>
      </w:pPr>
      <w:r>
        <w:t xml:space="preserve">- Tốt! Chúng ta liên thủ diệt sát đám máy móc khó chịu này.</w:t>
      </w:r>
    </w:p>
    <w:p>
      <w:pPr>
        <w:pStyle w:val="BodyText"/>
      </w:pPr>
      <w:r>
        <w:t xml:space="preserve">Thực lực Cơ giới đế quốc vô cùng mạnh mẽ, thâm bất khả trắc. Cho dù Nhạc Trọng đạt được bảo khố thì thực lực của hắn và Cơ giới đế quốc khác nhau quá khủng khiếp, có thể tiêu diệt một chút thực lực của đối phương thì Nhạc Trọng đều hết sức vui vẻ đi làm.</w:t>
      </w:r>
    </w:p>
    <w:p>
      <w:pPr>
        <w:pStyle w:val="BodyText"/>
      </w:pPr>
      <w:r>
        <w:t xml:space="preserve">Dựa vào áo giáp tàng hình, Nhạc Trọng vô thanh vô tức ẩn núp đi tới gần ba mươi lăm người máy trí tuệ thất giai và mấy trăm người máy lục giai đang công kích ở chung quanh.</w:t>
      </w:r>
    </w:p>
    <w:p>
      <w:pPr>
        <w:pStyle w:val="BodyText"/>
      </w:pPr>
      <w:r>
        <w:t xml:space="preserve">Bỗng nhiên Nhạc Trọng bạo phát lên, trực tiếp một trảo chụp vào đầu của người máy thất giai.</w:t>
      </w:r>
    </w:p>
    <w:p>
      <w:pPr>
        <w:pStyle w:val="BodyText"/>
      </w:pPr>
      <w:r>
        <w:t xml:space="preserve">Người máy trí tuệ nhân tạo này đặt toàn bộ lực chú ý của mình vào thiếu tinh chủ, hoàn toàn không có phòng bị ở bên người, trực tiếp bị một trảo của Nhạc Trọng đập bể đầu và lấy chip trí tuệ nhân tạo ra ngoài.</w:t>
      </w:r>
    </w:p>
    <w:p>
      <w:pPr>
        <w:pStyle w:val="BodyText"/>
      </w:pPr>
      <w:r>
        <w:t xml:space="preserve">Nhạc Trọng một kích miểu sát người máy trí tuệ nhân tạo thất giai này xong, lập tức phát động lĩnh vực hỏa diễm, lĩnh vực hỏa diễm có thể hòa tan cả cường giả bát giai lập tức bao phủ toàn bộ người máy ở chung quanh hắn.</w:t>
      </w:r>
    </w:p>
    <w:p>
      <w:pPr>
        <w:pStyle w:val="BodyText"/>
      </w:pPr>
      <w:r>
        <w:t xml:space="preserve">Vừa tấy mặt thì toàn bộ người máy có trí tuệ trong phạm vi ba dặm bị bao phủ vào trong, rất nhiều người máy trí tuệ nhân tạo lập tức bị hòa tan thành nước thép.</w:t>
      </w:r>
    </w:p>
    <w:p>
      <w:pPr>
        <w:pStyle w:val="BodyText"/>
      </w:pPr>
      <w:r>
        <w:t xml:space="preserve">Nếu như ba mươi mấy người máy trí tuệ nhân tạo thất giai đánh nhau chính diện với Nhạc Trọng thì chúng có thể liên thủ với nhau, còn miễn cưỡng có thể đấu với Nhạc Trọng một trận. nhưng mà lĩnh vực hỏa diễm đôt nhiên bao phủ và thời gian chỉ một nháy mắt, chúng đã bị hòa tan toàn bộ. Hóa thành một bãi thép chảy lênh láng trên đất.</w:t>
      </w:r>
    </w:p>
    <w:p>
      <w:pPr>
        <w:pStyle w:val="BodyText"/>
      </w:pPr>
      <w:r>
        <w:t xml:space="preserve">Lĩnh vực hỏa diễm uy lực cực lớn, nếu như Nhạc Trọng đổi thành thủ đoạn khác thì chắc chắn phải phí một phen chân tay mới có thể tiêu diệt sạch đám người máy trí tuê nhân tạo thất giai này, nhưng nếu như sử dụng lĩnh vực hỏa diễm thì hắn có thể lập tưc miểu sát toàn bộ đám người máy này.</w:t>
      </w:r>
    </w:p>
    <w:p>
      <w:pPr>
        <w:pStyle w:val="BodyText"/>
      </w:pPr>
      <w:r>
        <w:t xml:space="preserve">Bát giai Phượng Dực Vương nhìn thấy Nhạc Trọng đánh lén miểu sát ba mươi lăm người máy trí tuệ nhân tạo thất giai thì sắc mặt bỗng nhiên đại biến, nổi giận gầm lên một tiếng:</w:t>
      </w:r>
    </w:p>
    <w:p>
      <w:pPr>
        <w:pStyle w:val="BodyText"/>
      </w:pPr>
      <w:r>
        <w:t xml:space="preserve">- Cái gì? Lĩnh vực hỏa diễm? Nhân loại, không ngờ vẫn còn cường giả bát giai của nhân loại tiềm phục tại đây. Tinh Băng Vân, ngươi quá âm hiểm hèn hạ rồi. Ngươi chờ. Sau khi bệ hạ quay về thì toàn bộ các ngươi sẽ chết không chỗ chôn.</w:t>
      </w:r>
    </w:p>
    <w:p>
      <w:pPr>
        <w:pStyle w:val="BodyText"/>
      </w:pPr>
      <w:r>
        <w:t xml:space="preserve">Nói xong bát giai Phượng Dực Vương vỗ cánh và hóa thành một đạo lưu quang phóng thẳng lên trời, trực tiếp dung nhập vào trong quỹ đạo máy móc biến mất không thấy gì nữa.</w:t>
      </w:r>
    </w:p>
    <w:p>
      <w:pPr>
        <w:pStyle w:val="Compact"/>
      </w:pPr>
      <w:r>
        <w:t xml:space="preserve">Nhạc Trọng nhìn thấy bát giai Phượng Dực Vương biến mất thì trong mắt hiện ra vẻ tiếc hận. Nếu như bát giai Phượng Dực Vương không trốn, hắn cũng không ngại liên thủ với thiếu tinh chủ này trấn áp nó, nói không chừng còn diệt sát nó được.</w:t>
      </w:r>
      <w:r>
        <w:br w:type="textWrapping"/>
      </w:r>
      <w:r>
        <w:br w:type="textWrapping"/>
      </w:r>
    </w:p>
    <w:p>
      <w:pPr>
        <w:pStyle w:val="Heading2"/>
      </w:pPr>
      <w:bookmarkStart w:id="1500" w:name="chương-1688-liên-thủ-với-tinh-băng-vân."/>
      <w:bookmarkEnd w:id="1500"/>
      <w:r>
        <w:t xml:space="preserve">1478. Chương 1688: Liên Thủ Với Tinh Băng Vân.</w:t>
      </w:r>
    </w:p>
    <w:p>
      <w:pPr>
        <w:pStyle w:val="Compact"/>
      </w:pPr>
      <w:r>
        <w:br w:type="textWrapping"/>
      </w:r>
      <w:r>
        <w:br w:type="textWrapping"/>
      </w:r>
      <w:r>
        <w:t xml:space="preserve">Cường giả bát giai thực lực kinh thiên động địa, quá mức cường hoành, Nhạc Trọng cũng không có nắm chắc nhất kích tất sát, hắn lúc này chỉ dựa và đánh lén mới miểu sát được đám người máy thất giai mà thôi.</w:t>
      </w:r>
    </w:p>
    <w:p>
      <w:pPr>
        <w:pStyle w:val="BodyText"/>
      </w:pPr>
      <w:r>
        <w:t xml:space="preserve">Trên bầu trời cũng không còn lĩnh vực tinh không nữa, Tinh Băng Vân đạp không đi tới chỗ Nhạc Trọng.</w:t>
      </w:r>
    </w:p>
    <w:p>
      <w:pPr>
        <w:pStyle w:val="BodyText"/>
      </w:pPr>
      <w:r>
        <w:t xml:space="preserve">Nhạc Trọng nhìn qua Tinh Băng Vân đi qua phía hắn thì lĩnh vực hỏa diễm cũng thu lại, vẻ mặt thưởng thức nhìn qua Tinh Băng Vân là tiểu mỹ nhân phong hoa tuyệt đại.</w:t>
      </w:r>
    </w:p>
    <w:p>
      <w:pPr>
        <w:pStyle w:val="BodyText"/>
      </w:pPr>
      <w:r>
        <w:t xml:space="preserve">Tinh Băng Vân thiên tư yêu nghiệt, phong hoa tuyệt đại, trên người còn mang theo khí tức thánh khiết xuất trần như tiên tử. Nhạc Trọng lần đầu tiên nhìn thấy bộ dáng xuân sắc như vậy.</w:t>
      </w:r>
    </w:p>
    <w:p>
      <w:pPr>
        <w:pStyle w:val="BodyText"/>
      </w:pPr>
      <w:r>
        <w:t xml:space="preserve">Lạc Thanh Thanh cũng có thiên tư yêu nghiệt nhưng vẫn thua một đường.</w:t>
      </w:r>
    </w:p>
    <w:p>
      <w:pPr>
        <w:pStyle w:val="BodyText"/>
      </w:pPr>
      <w:r>
        <w:t xml:space="preserve">Tinh Băng Vân thân là cường giả bát giai, uy áp to lớn như thiên địa xưng bá một phương, loại khí tức và tự tin này càng tăng thêm vài phần mị lực cho nàng.</w:t>
      </w:r>
    </w:p>
    <w:p>
      <w:pPr>
        <w:pStyle w:val="BodyText"/>
      </w:pPr>
      <w:r>
        <w:t xml:space="preserve">Tinh Băng Vân đi đến trước người của Nhạc Trọng và duỗi bàn tay nhỏ bé phần nộn của nàng ra, giống như cười mà không cười nhìn qua Nhạc Trọng:</w:t>
      </w:r>
    </w:p>
    <w:p>
      <w:pPr>
        <w:pStyle w:val="BodyText"/>
      </w:pPr>
      <w:r>
        <w:t xml:space="preserve">- Tôi là Tinh Băng Vân. Vị huynh đài này thừa dịp tôi và Phượng Dực Vương hai người chiến đấu lẻn vào trong thần điện, lấy đi bảo vật trong thần điện rồi nha, chẳng biết có thể phân cho tôi một hai không?</w:t>
      </w:r>
    </w:p>
    <w:p>
      <w:pPr>
        <w:pStyle w:val="BodyText"/>
      </w:pPr>
      <w:r>
        <w:t xml:space="preserve">Nhạc Trọng tâm niệm thay đổi thật nhanh, lập tức nói:</w:t>
      </w:r>
    </w:p>
    <w:p>
      <w:pPr>
        <w:pStyle w:val="BodyText"/>
      </w:pPr>
      <w:r>
        <w:t xml:space="preserve">- Tôi là Nhạc Trọng. Tinh Băng Vân tiểu thư, vật tư trong thần điện có một phần của cô, nhưng mà trước đó chúng ta cũng nên rời khỏi đây đã.</w:t>
      </w:r>
    </w:p>
    <w:p>
      <w:pPr>
        <w:pStyle w:val="BodyText"/>
      </w:pPr>
      <w:r>
        <w:t xml:space="preserve">Có Tinh Băng Vân là cường giả bát giai tương trợ, Nhạc Trọng mới có nắm chắc chạ ra khỏi Cơ Giới hoàng thành một chút.</w:t>
      </w:r>
    </w:p>
    <w:p>
      <w:pPr>
        <w:pStyle w:val="BodyText"/>
      </w:pPr>
      <w:r>
        <w:t xml:space="preserve">Mắt phượng của Tinh Băng Vân khẽ chau mày, dùng âm thanh thanh thúy nói:</w:t>
      </w:r>
    </w:p>
    <w:p>
      <w:pPr>
        <w:pStyle w:val="BodyText"/>
      </w:pPr>
      <w:r>
        <w:t xml:space="preserve">- Hai người chúng ta liên thủ hoàn toàn có thể diệt sát thêm cường giả bát giai, cộng thêm có Cửu Đầu Long Ưng liên thủ thì trong nhoài giáp công, công phá Cơ Giới hoàng thành cũng không phải không được. Vì cái gì không cùng tôi liên thủ đánh nát Cơ Giới hoàng thành?</w:t>
      </w:r>
    </w:p>
    <w:p>
      <w:pPr>
        <w:pStyle w:val="BodyText"/>
      </w:pPr>
      <w:r>
        <w:t xml:space="preserve">Cơ Giới hoàng đế Tổ Uyên Đình lúc này đang ở tiền tuyến chiến đấu với Quỷ Mục nhất tộc, trong Cơ Giới hoàng thành này chỉ còn lại cường giả bát giai tọa trấn.</w:t>
      </w:r>
    </w:p>
    <w:p>
      <w:pPr>
        <w:pStyle w:val="BodyText"/>
      </w:pPr>
      <w:r>
        <w:t xml:space="preserve">Nếu không phải bản thân Cơ Giới hoàng thành cũng là một kiện dị bảo, Cơ Giới hoàng thành đã sớm bị Cửu Đầu Long Ưng trực tiếp xé rách hóa thành bột mịn. Lúc này chính là thời cơ tốt nhất công phá Cơ Giới hoàng thành.</w:t>
      </w:r>
    </w:p>
    <w:p>
      <w:pPr>
        <w:pStyle w:val="BodyText"/>
      </w:pPr>
      <w:r>
        <w:t xml:space="preserve">Nhạc Trọng nhướng mày nói:</w:t>
      </w:r>
    </w:p>
    <w:p>
      <w:pPr>
        <w:pStyle w:val="BodyText"/>
      </w:pPr>
      <w:r>
        <w:t xml:space="preserve">- Không được! Cửu Đầu Long Ưng hỉ nộ vô thường, chúng ta không biết tính cách của nó như thế nào. Một khi Cơ Giới hoàng thành bị đánh vỡ thật sự, mạng của chúng ta hoàn toàn nằm trong khống chế của nó, quá không an toàn. Tôi muốn thừa dịp hiện tại rời đi. Tinh Băng Vân tiểu thư, nếu như cô muốn ở lại chỗ này thì tôi cũng không ngăn cản, cáo từ!</w:t>
      </w:r>
    </w:p>
    <w:p>
      <w:pPr>
        <w:pStyle w:val="BodyText"/>
      </w:pPr>
      <w:r>
        <w:t xml:space="preserve">Nhạc Trọng thập phần không thích mang vận mệnh của mình đưa vào trong tay của người khác. Cửu Đầu Long Ưng hắn không biêt rõ tính cách của nó là cái gì, cũng không có chút giao tình nào với đối phương. Nếu như Cơ Giới hoàng thành bị công phá, không còn người nào kiềm chế Cửu Đầu Long Ưng, hắn cũng không biết đối phương sẽ làm cái gì.</w:t>
      </w:r>
    </w:p>
    <w:p>
      <w:pPr>
        <w:pStyle w:val="BodyText"/>
      </w:pPr>
      <w:r>
        <w:t xml:space="preserve">- Chờ một chút.</w:t>
      </w:r>
    </w:p>
    <w:p>
      <w:pPr>
        <w:pStyle w:val="BodyText"/>
      </w:pPr>
      <w:r>
        <w:t xml:space="preserve">Tinh Băng Vân nhíu mày và nhìn chằm chằm vào Nhạc Trọng, nói ra phân tích của mình:</w:t>
      </w:r>
    </w:p>
    <w:p>
      <w:pPr>
        <w:pStyle w:val="BodyText"/>
      </w:pPr>
      <w:r>
        <w:t xml:space="preserve">- Nhạc Trọng, anh không phải là người của Già La tinh nha? Nhân loại Già La tinh đã bị Cơ giới đế quốc nghiêm khắc chèn ép, mạnh nhất chỉ là cường giả lục giai. Hơn nữa trốn trong những góc âm u nhất, nếu như không phải có thiên tài liên tục xuất thế thì sớm đã bị trấn áp tiêu diệt. Thời gian anh xuất hiện và thời gian cánh cửa địa ngục xuất hiện quá trùng hợp, như vậy xem ra anh hẳn là cường giả nhân loại bên kia cánh cửa địa ngục rồi. Có thể trong thất giai chi cảnh lĩnh ngộ lĩnh vực, như vậy ánh chính là ấn ký hệ thống thần ma thần quyến giả, tôi nói có sai không?</w:t>
      </w:r>
    </w:p>
    <w:p>
      <w:pPr>
        <w:pStyle w:val="BodyText"/>
      </w:pPr>
      <w:r>
        <w:t xml:space="preserve">Thời điểm Tinh Băng Vân nhắc tới ba chữ thần quyến giả thì chân mày lá liễu dựng lên, trong mắt hiện ra thàn quang khác thường.</w:t>
      </w:r>
    </w:p>
    <w:p>
      <w:pPr>
        <w:pStyle w:val="BodyText"/>
      </w:pPr>
      <w:r>
        <w:t xml:space="preserve">Trong lòng Nhạc Trọng sinh ra cảnh giác, lực lượng lưu chuyển toàn thân, bảo trì tùy trạng thái tùy thời phải chiến đấu, cười nhạt một tiếng nói:</w:t>
      </w:r>
    </w:p>
    <w:p>
      <w:pPr>
        <w:pStyle w:val="BodyText"/>
      </w:pPr>
      <w:r>
        <w:t xml:space="preserve">- Không có sai, tôi chính là thần quyến giả.</w:t>
      </w:r>
    </w:p>
    <w:p>
      <w:pPr>
        <w:pStyle w:val="BodyText"/>
      </w:pPr>
      <w:r>
        <w:t xml:space="preserve">Ấn ký hệ thống thần ma vừa ra thì hào khí của song phương bắt đầu biến hóa vi diệu. Trong mơ hồ cả hai sinh ra khe hở.</w:t>
      </w:r>
    </w:p>
    <w:p>
      <w:pPr>
        <w:pStyle w:val="BodyText"/>
      </w:pPr>
      <w:r>
        <w:t xml:space="preserve">Thần quyến giả có thể lợi dụng ấn ký hệ thống thần ma thôn phệ nguyên khí sinh mệnh của cường giả khác, tiến hóa vô cùng nhanh chóng. Bọn họ cũng có thể phục dụng thiên tài địa bảo lột xác tiến vào cảnh giới khác cực nhanh.</w:t>
      </w:r>
    </w:p>
    <w:p>
      <w:pPr>
        <w:pStyle w:val="BodyText"/>
      </w:pPr>
      <w:r>
        <w:t xml:space="preserve">Một biến dị thú bát giai đỉnh phong nếu ăn được Nhạc Trọng và tiêu hóa thần ma hạch cùng với ấn ký hệ thống thần ma của hắn, nó thì có thể một bước lên trời, trực tiếp lột xác trở thành biến dị thú cửu giai, xưng bá rất nhiều tinh cầu, sống vạn năm.</w:t>
      </w:r>
    </w:p>
    <w:p>
      <w:pPr>
        <w:pStyle w:val="BodyText"/>
      </w:pPr>
      <w:r>
        <w:t xml:space="preserve">Hấp dẫn tiến hóa mạnh mẽ không phải người nào cũng có thể ngăn cản được.</w:t>
      </w:r>
    </w:p>
    <w:p>
      <w:pPr>
        <w:pStyle w:val="BodyText"/>
      </w:pPr>
      <w:r>
        <w:t xml:space="preserve">Tinh Băng Vân nhẹ nhàng cười nói:</w:t>
      </w:r>
    </w:p>
    <w:p>
      <w:pPr>
        <w:pStyle w:val="BodyText"/>
      </w:pPr>
      <w:r>
        <w:t xml:space="preserve">- Nhạc Trọng anh không cần cảnh giác đâu. Tinh Băng Vân tôi cũng không phải kẻ chém giết đồng bào của mình để biến bản thân cường đại hơn. Nếu như anh là thần quyến giả, như vậy tôi hy vọng anh có thể mang Tinh La nhất mạch chúng tôi tiến vào cánh cửa địa ngục tới thế giới bên kia.</w:t>
      </w:r>
    </w:p>
    <w:p>
      <w:pPr>
        <w:pStyle w:val="BodyText"/>
      </w:pPr>
      <w:r>
        <w:t xml:space="preserve">Nhạc Trọng nhíu mày và nói:</w:t>
      </w:r>
    </w:p>
    <w:p>
      <w:pPr>
        <w:pStyle w:val="BodyText"/>
      </w:pPr>
      <w:r>
        <w:t xml:space="preserve">- Quy tắc của cánh cửa địa ngục không phải đã không cho phép cường giả thát giai trở lên thế giới này tiến vào thế giới khác sao? Cô đã là cường giả bát giai, hiện tại căn bản không cách nào xuyên qua cánh cửa địa ngục.</w:t>
      </w:r>
    </w:p>
    <w:p>
      <w:pPr>
        <w:pStyle w:val="BodyText"/>
      </w:pPr>
      <w:r>
        <w:t xml:space="preserve">Trên mặt Tinh Băng Vân mang theo nụ cười như tắm trong gió xuân.</w:t>
      </w:r>
    </w:p>
    <w:p>
      <w:pPr>
        <w:pStyle w:val="BodyText"/>
      </w:pPr>
      <w:r>
        <w:t xml:space="preserve">- Anh đã không biết. Mỗi một thần quyến giả đều có được đặc cách mang cường giả thế giới này sang thế giới khác, vượt qua cánh cửa địa ngục tiến vào thế giới bên kia. Đây cũng là ưu thế hạng nhất mà thần linh ban cho thần quyến giả. Nếu như không có được ưu thế này bảo hộ, nhân tộc của chúng ta khi vừa bắt đầu tiến hóa cũng sẽ bị những dị tộc kia giết sạch sẽ rồi, một tia hy vọng cũng không có. Tuy thần linh vĩ đại cho tai nạn hàng lâm lên đầu của chúng ta, thực sự cũng lưu lại một ít hy vọng, mà một tia hy vọng đó chính là thần quyến giả của mỗi thời đại đấy.</w:t>
      </w:r>
    </w:p>
    <w:p>
      <w:pPr>
        <w:pStyle w:val="BodyText"/>
      </w:pPr>
      <w:r>
        <w:t xml:space="preserve">Trong lòng Nhạc Trọng hơi động một chút, trong nội tâm nghĩ tới mà sợ hãi:</w:t>
      </w:r>
    </w:p>
    <w:p>
      <w:pPr>
        <w:pStyle w:val="BodyText"/>
      </w:pPr>
      <w:r>
        <w:t xml:space="preserve">- Thì ra là thế. Khá tốt sau khi mình thu phục khựa xong thì bước vào thế giới thứ hai trở thành thần quyến giả, nếu không chỉ sợ kết cục của mình quá thê thảm rồi. Mà địa cầu sẽ bị quái vạt thôn phệ toàn bộ. Tiến hóa chi lộ quả nhiên gian nan, một bước đi nhầm chỉ sợ khắp nơi đều sai, nếu không phải mạo hiểm thì không có khả năng có thu hoạch, cuối cùng nhất vẫn không thể đào thoát khỏi chữ chết.</w:t>
      </w:r>
    </w:p>
    <w:p>
      <w:pPr>
        <w:pStyle w:val="BodyText"/>
      </w:pPr>
      <w:r>
        <w:t xml:space="preserve">Nếu như Nhạc Trọng lúc trước không có thu phục khựa, tiến vào thế giới thứ hai và đạt được ấn ký hệ thống thần ma trở thành thần quyến giả, mở ra tiến hóa chi môn. Lúc này hắn tối đa chỉ là tên cường giả ngũ giai bình thường, căn bản không cách nào giống như bây giờ là thần chiến sĩ thất giai, lĩnh ngộ lĩnh vực xưng bá địa cầu.</w:t>
      </w:r>
    </w:p>
    <w:p>
      <w:pPr>
        <w:pStyle w:val="BodyText"/>
      </w:pPr>
      <w:r>
        <w:t xml:space="preserve">Tâm niệm Nhạc Trọng thay đổi thật nhanh, làm ra quyết đoán:</w:t>
      </w:r>
    </w:p>
    <w:p>
      <w:pPr>
        <w:pStyle w:val="Compact"/>
      </w:pPr>
      <w:r>
        <w:t xml:space="preserve">- Đã như vậy chúng ta bây giờ đi thôi.</w:t>
      </w:r>
      <w:r>
        <w:br w:type="textWrapping"/>
      </w:r>
      <w:r>
        <w:br w:type="textWrapping"/>
      </w:r>
    </w:p>
    <w:p>
      <w:pPr>
        <w:pStyle w:val="Heading2"/>
      </w:pPr>
      <w:bookmarkStart w:id="1501" w:name="chương-1689-thoát-khỏi-cơ-giới-hoàng-thành.-1"/>
      <w:bookmarkEnd w:id="1501"/>
      <w:r>
        <w:t xml:space="preserve">1479. Chương 1689: Thoát Khỏi Cơ Giới Hoàng Thành. (1)</w:t>
      </w:r>
    </w:p>
    <w:p>
      <w:pPr>
        <w:pStyle w:val="Compact"/>
      </w:pPr>
      <w:r>
        <w:br w:type="textWrapping"/>
      </w:r>
      <w:r>
        <w:br w:type="textWrapping"/>
      </w:r>
      <w:r>
        <w:t xml:space="preserve">Tinh Băng Vân chính là cường giả bát giai hàng thật giá thật, có nàng tọa trấn thì địa cầu sẽ có thêm vương bài. Nếu như nàng có dị tâm, Nhạc Trọng át chủ bài ra hết cũng có thể liều lưỡng bại câu thương, thậm chí trấn áp nàng.</w:t>
      </w:r>
    </w:p>
    <w:p>
      <w:pPr>
        <w:pStyle w:val="BodyText"/>
      </w:pPr>
      <w:r>
        <w:t xml:space="preserve">Sau khi đưa ra quyết định thì Tinh Băng Vân mang theo cường giả Tinh La nhất mạch đi theo bên cạnh Nhạc Trọng.</w:t>
      </w:r>
    </w:p>
    <w:p>
      <w:pPr>
        <w:pStyle w:val="BodyText"/>
      </w:pPr>
      <w:r>
        <w:t xml:space="preserve">Nhạc Trọng trở về ngôi nhà tạm thời của mình, mang theo Nguyệt Ảnh ba nữ và nhiều nữ nhân nô lệ nhân loại sau đó đi ra bên ngoài.</w:t>
      </w:r>
    </w:p>
    <w:p>
      <w:pPr>
        <w:pStyle w:val="BodyText"/>
      </w:pPr>
      <w:r>
        <w:t xml:space="preserve">Bỗng nhiên lúc này có một tên cường giả thú nhân nhất tộc thân trâu, sau lưng mọc ra một đôi ưng cánh mang theo một dám bộ hạ ngăn cản trước người Nhạc Trọng, khuôn mặt bất thiện quát hỏi:</w:t>
      </w:r>
    </w:p>
    <w:p>
      <w:pPr>
        <w:pStyle w:val="BodyText"/>
      </w:pPr>
      <w:r>
        <w:t xml:space="preserve">- Chờ một chút, các người muốn đi đâu? Tại sao không đi công kích những người máy trí tuệ nhân tạo kia tạo ra hỗn loạn hả?</w:t>
      </w:r>
    </w:p>
    <w:p>
      <w:pPr>
        <w:pStyle w:val="BodyText"/>
      </w:pPr>
      <w:r>
        <w:t xml:space="preserve">Nhạc Trọng nhướng mày, tiến lên quát một tiếng:</w:t>
      </w:r>
    </w:p>
    <w:p>
      <w:pPr>
        <w:pStyle w:val="BodyText"/>
      </w:pPr>
      <w:r>
        <w:t xml:space="preserve">- Tránh ra, muốn công kích Cơ Giới hoàng thành thì các người làm đi, tránh cho cho chúng tôi đi!</w:t>
      </w:r>
    </w:p>
    <w:p>
      <w:pPr>
        <w:pStyle w:val="BodyText"/>
      </w:pPr>
      <w:r>
        <w:t xml:space="preserve">Lúc này Cơ Giới hoàng thành đang chống lại Cửu Đầu Long Ưng trên cao, đây chính là cơ hội đào thoát tốt nhất, Nhạc Trọng không muốn lãng phí một phút nào ở nơi đây cả.</w:t>
      </w:r>
    </w:p>
    <w:p>
      <w:pPr>
        <w:pStyle w:val="BodyText"/>
      </w:pPr>
      <w:r>
        <w:t xml:space="preserve">Phải biết rằng Cơ Giới hoàng thành này chính là một kiện bảo vật có thể chống lại cường giả cửu giai đấy, như không phải bị Cửu Đầu Long Ưng chế trụ toàn bộ lực lượng thì bọn người Nhạc Trọng sẽ bị trấn áp tại chỗ, không thể gây ra sóng gió nào.</w:t>
      </w:r>
    </w:p>
    <w:p>
      <w:pPr>
        <w:pStyle w:val="BodyText"/>
      </w:pPr>
      <w:r>
        <w:t xml:space="preserve">Cho dù toàn bộ nô lệ trong Cơ Giới hoàng thành này cùng lúc sinh ra bạo loạn cũng không có khả năng ngăn cản được Cơ Giới hoàng thành trấn áp. Đây chính là sự khủng bố của Cơ Giới hoàng thành.</w:t>
      </w:r>
    </w:p>
    <w:p>
      <w:pPr>
        <w:pStyle w:val="BodyText"/>
      </w:pPr>
      <w:r>
        <w:t xml:space="preserve">- Lâm trận bỏ chạy, chết!</w:t>
      </w:r>
    </w:p>
    <w:p>
      <w:pPr>
        <w:pStyle w:val="BodyText"/>
      </w:pPr>
      <w:r>
        <w:t xml:space="preserve">Tên thân trâu hai cánh ưng là cường giả thất giai của Ưng Ngưu Nhân nhất tộc, hung quang trong mắt của nó lóe lên, duỗi bàn tay ra hóa thành ưng trảo giống như quỷ mị xuất hiện trước mặt của Nhạc Trọng, nó chụp một trảo vào đầu của Nhạc Trọng, nó muốn giết người lập uy.</w:t>
      </w:r>
    </w:p>
    <w:p>
      <w:pPr>
        <w:pStyle w:val="BodyText"/>
      </w:pPr>
      <w:r>
        <w:t xml:space="preserve">Ưng Ngưu Nhân nhất tộc dùng tốc độ và lực lượng mà trứ danh, chúng trong cường giả thất giai lấy lực lượng, cận chiến tung hoành không cố kỵ. Trong không gian gần mà bị chúng đánh lén thì dù là cường giả nhân loại cùng giai cũng không ngăn cản được.</w:t>
      </w:r>
    </w:p>
    <w:p>
      <w:pPr>
        <w:pStyle w:val="BodyText"/>
      </w:pPr>
      <w:r>
        <w:t xml:space="preserve">Ưng Ngưu Nhân trong cường giả thất giai cũng là cường giả nổi bật, nó đột nhiên tập kích cũng vô cùng đáng sợ, cho dù thánh chủ thánh địa trong cự ly ngắn này bị đánh lén thì tỷ lệ vẫn lạc cũng cao tới năm thành.</w:t>
      </w:r>
    </w:p>
    <w:p>
      <w:pPr>
        <w:pStyle w:val="BodyText"/>
      </w:pPr>
      <w:r>
        <w:t xml:space="preserve">Sắc mặt Nguyệt Ảnh ba nữ bỗng nhiên đại biến, nghẹn ngào kêu lên:</w:t>
      </w:r>
    </w:p>
    <w:p>
      <w:pPr>
        <w:pStyle w:val="BodyText"/>
      </w:pPr>
      <w:r>
        <w:t xml:space="preserve">- Coi chừng, chủ nhân!</w:t>
      </w:r>
    </w:p>
    <w:p>
      <w:pPr>
        <w:pStyle w:val="BodyText"/>
      </w:pPr>
      <w:r>
        <w:t xml:space="preserve">Sắc mặt bọn người Thanh tiểu thư đại biến, như lâm đại địch.</w:t>
      </w:r>
    </w:p>
    <w:p>
      <w:pPr>
        <w:pStyle w:val="BodyText"/>
      </w:pPr>
      <w:r>
        <w:t xml:space="preserve">Chỉ có Tinh Băng Vân vẫn mỉm cười nhạt mà thôi, có chút hăng hái đánh giá Nhạc Trọng bên này ứng phó như thế nào.</w:t>
      </w:r>
    </w:p>
    <w:p>
      <w:pPr>
        <w:pStyle w:val="BodyText"/>
      </w:pPr>
      <w:r>
        <w:t xml:space="preserve">- Thực là muốn chết! Tao vừa vặn thiếu mấy nô lệ thất giai! Mày làm nô lệ của tao là được rồi.</w:t>
      </w:r>
    </w:p>
    <w:p>
      <w:pPr>
        <w:pStyle w:val="BodyText"/>
      </w:pPr>
      <w:r>
        <w:t xml:space="preserve">Hàn quang trong mắt Nhạc Trọng lóe lên, trực tiếp dùng Cầm Long Thủ trấn áp con Ưng Ngưu Nhân này. Một đạo khí kình hình trảo rồng chụp thẳng vào Ưng Ngưu Nhân trước mặt này, trực tiếp trấn áp Ưng Ngưu Nhân này như con kiến xuống đất, không cách nào nhúc nhích.</w:t>
      </w:r>
    </w:p>
    <w:p>
      <w:pPr>
        <w:pStyle w:val="BodyText"/>
      </w:pPr>
      <w:r>
        <w:t xml:space="preserve">Ưng Ngưu Nhân thất giai này bị trấn áp đè xuống đát thì khuôn mặt vặn vẹo, lớn tiếng gào thét:</w:t>
      </w:r>
    </w:p>
    <w:p>
      <w:pPr>
        <w:pStyle w:val="BodyText"/>
      </w:pPr>
      <w:r>
        <w:t xml:space="preserve">- Làm sao có thể? Mày chỉ là một tên nhân loại mà thôi, làm sao có thể mạnh mẽ như vậy được?</w:t>
      </w:r>
    </w:p>
    <w:p>
      <w:pPr>
        <w:pStyle w:val="BodyText"/>
      </w:pPr>
      <w:r>
        <w:t xml:space="preserve">Thân thể nhân tộc gầy yếu đã được cường giả các tộc công nhận, thất giai chi cảnh còn không bằng những dị tộc khác. Ưng Ngưu Nhân thất giai bị Nhạc Trọng trấn áp cho nên nó quả thực không thể tin, căn bản không muốn tin vào chuyện mình nhìn thấy.</w:t>
      </w:r>
    </w:p>
    <w:p>
      <w:pPr>
        <w:pStyle w:val="BodyText"/>
      </w:pPr>
      <w:r>
        <w:t xml:space="preserve">Trừ Tinh Băng Vân ra thì mọi người còn lại đồng loạt biến sắc, cơ hồ không thể tin vào mắt của mình nữa.</w:t>
      </w:r>
    </w:p>
    <w:p>
      <w:pPr>
        <w:pStyle w:val="BodyText"/>
      </w:pPr>
      <w:r>
        <w:t xml:space="preserve">Nguyệt Ảnh ba nữ trong mắt hiện ra thần thái sùng bái, trong nội tâm càng ái mộ và kính ngưỡng Nhạc Trọng thêm một bước nữa.</w:t>
      </w:r>
    </w:p>
    <w:p>
      <w:pPr>
        <w:pStyle w:val="BodyText"/>
      </w:pPr>
      <w:r>
        <w:t xml:space="preserve">- Chủ nhân quả nhiên lợi hại. Chiến lực ngập trời, thiên hạ vô địch.</w:t>
      </w:r>
    </w:p>
    <w:p>
      <w:pPr>
        <w:pStyle w:val="BodyText"/>
      </w:pPr>
      <w:r>
        <w:t xml:space="preserve">- Ha ha! Không có gì không có khả năng? Lực lượng của nhân loại há có thể do đám dị tộc bọn mày đánh giá chứ, biến thành nô lệ của tao đi!</w:t>
      </w:r>
    </w:p>
    <w:p>
      <w:pPr>
        <w:pStyle w:val="BodyText"/>
      </w:pPr>
      <w:r>
        <w:t xml:space="preserve">Hung quang trong mắt Nhạc Trọng lóe lên rồi biến mất, hắn một cước đạp lên đâu của Ưng Ngưu Nhân thất giai này, lực lượng khủng bố bạo phát làm cho con Ưng Ngưu Nhân này ngất đi.</w:t>
      </w:r>
    </w:p>
    <w:p>
      <w:pPr>
        <w:pStyle w:val="BodyText"/>
      </w:pPr>
      <w:r>
        <w:t xml:space="preserve">Đồng thời một tấm khôi lỗi phù thất giai từ trong lòng bàn chân của Nhạc Trọng rót vào đâu của Ưng Ngưu Nhân này.</w:t>
      </w:r>
    </w:p>
    <w:p>
      <w:pPr>
        <w:pStyle w:val="BodyText"/>
      </w:pPr>
      <w:r>
        <w:t xml:space="preserve">- Thả đại nhân nhà tao ra!</w:t>
      </w:r>
    </w:p>
    <w:p>
      <w:pPr>
        <w:pStyle w:val="BodyText"/>
      </w:pPr>
      <w:r>
        <w:t xml:space="preserve">Nhìn thấy Nhạc Trọng dễ dàng trấn áp Ưng Ngưu Nhân thất giai thì trong mắt mấy trăm tên Ưng Ngưu Nhân chung quanh kinh hãi, bọn chúng điên cuồng nhìn qua Nhạc Trọng và thét lên.</w:t>
      </w:r>
    </w:p>
    <w:p>
      <w:pPr>
        <w:pStyle w:val="BodyText"/>
      </w:pPr>
      <w:r>
        <w:t xml:space="preserve">- Gục toàn bộ đi!</w:t>
      </w:r>
    </w:p>
    <w:p>
      <w:pPr>
        <w:pStyle w:val="BodyText"/>
      </w:pPr>
      <w:r>
        <w:t xml:space="preserve">Nhạc Trọng nhìn quét qua mấy trăm tên Ưng Ngưu Nhân trươc mặt, hàn quang trong mắt quét qua và trực tiếp phát động sóng trọng lực khủng bố, làm cho đám Ưng Ngưu Nhân này nằm rạp trên đất không nhúc nhích.</w:t>
      </w:r>
    </w:p>
    <w:p>
      <w:pPr>
        <w:pStyle w:val="BodyText"/>
      </w:pPr>
      <w:r>
        <w:t xml:space="preserve">Trong một chớp mắt mấy trăm Ưng Ngưu Nhân giống như bị một ngọn núi lớn áp lên ngươi của mình. Trực tiếp bị ép tới mức xương cốt rung động ken két, thân bất do kỷ trực tiếp bị áp nằm rạp trên đất, cơ hồ không có tên nào nhúc nhích được, cũng chỉ có mười tên Ưng Ngưu Nhân lục giai là còn di động được, nhưng mà di động của chúng giống như con rùa đang bò vậy.</w:t>
      </w:r>
    </w:p>
    <w:p>
      <w:pPr>
        <w:pStyle w:val="BodyText"/>
      </w:pPr>
      <w:r>
        <w:t xml:space="preserve">Nhạc Trọng vung tay lên. Một đạo huyết quang lóe lên và cuốn qua mấy trăm tên Ưng Ngưu Nhân trước mặt.</w:t>
      </w:r>
    </w:p>
    <w:p>
      <w:pPr>
        <w:pStyle w:val="BodyText"/>
      </w:pPr>
      <w:r>
        <w:t xml:space="preserve">Trong một chớp mắt mấy trăm tên Ung Ngưu Nhân kia đã bị huyết quang thôn phệ hoàn toàn, trực tiếp biến thành mấy trăm thây khô.</w:t>
      </w:r>
    </w:p>
    <w:p>
      <w:pPr>
        <w:pStyle w:val="BodyText"/>
      </w:pPr>
      <w:r>
        <w:t xml:space="preserve">Nhìn thấy mấy trăm tên Ưng Ngưu Nhân trực tiếp bị huyết quang hút thành thây khô. Thanh tiểu thư và cường giả Tinh La nhất mạch lập tức biến sắc:</w:t>
      </w:r>
    </w:p>
    <w:p>
      <w:pPr>
        <w:pStyle w:val="BodyText"/>
      </w:pPr>
      <w:r>
        <w:t xml:space="preserve">- Thật là lợi hại!</w:t>
      </w:r>
    </w:p>
    <w:p>
      <w:pPr>
        <w:pStyle w:val="BodyText"/>
      </w:pPr>
      <w:r>
        <w:t xml:space="preserve">Dùng thủ đoạn khủng bố của Nhạc Trọng, nếu không phải có Tinh Băng Vân tọa trấn thì chỉ cần hắn phất tay một cái đủ để tiêu diệt đám người bọn họ bên này rồi.</w:t>
      </w:r>
    </w:p>
    <w:p>
      <w:pPr>
        <w:pStyle w:val="BodyText"/>
      </w:pPr>
      <w:r>
        <w:t xml:space="preserve">Chỉ chốc lát tên Ưng Ngưu Nhân thất giai bị Nhạc Trọng trấn áp đứng dậy, nó cung kính nhìn qua Nhạc Trọng:</w:t>
      </w:r>
    </w:p>
    <w:p>
      <w:pPr>
        <w:pStyle w:val="BodyText"/>
      </w:pPr>
      <w:r>
        <w:t xml:space="preserve">- A Lạp Lý bái kiến chủ nhân!</w:t>
      </w:r>
    </w:p>
    <w:p>
      <w:pPr>
        <w:pStyle w:val="BodyText"/>
      </w:pPr>
      <w:r>
        <w:t xml:space="preserve">Nhìn thấy một màn này đám người Thanh tiểu thư chấn kinh lên, hiện ra thần sắc kinh hãi.</w:t>
      </w:r>
    </w:p>
    <w:p>
      <w:pPr>
        <w:pStyle w:val="BodyText"/>
      </w:pPr>
      <w:r>
        <w:t xml:space="preserve">- Cái gì? Hắn lại có thể nô dịch địch nhân? Đây là cường giả thất giai đấy, là công pháp gì? Quá biến thái?</w:t>
      </w:r>
    </w:p>
    <w:p>
      <w:pPr>
        <w:pStyle w:val="BodyText"/>
      </w:pPr>
      <w:r>
        <w:t xml:space="preserve">Tinh Băng Vân phong đạm vân khinh nhìn thấy một màn này thì ánh mắt của nàng hiện ra nét ngưng trọng. Loại thủ đoạn trực tiếp nô dịch đối thủ này quá biến thái. Tinh Băng Vân có thể dễ dàng đánh bại cường giả thất giai, thế nhưng mà nàng không cách nào làm ột tên cường giả thất giai có thể cam tâm tình nguyện thần phục mình được.</w:t>
      </w:r>
    </w:p>
    <w:p>
      <w:pPr>
        <w:pStyle w:val="BodyText"/>
      </w:pPr>
      <w:r>
        <w:t xml:space="preserve">Tinh Băng Vân nhíu mày một cái, mỉm cười nói:</w:t>
      </w:r>
    </w:p>
    <w:p>
      <w:pPr>
        <w:pStyle w:val="BodyText"/>
      </w:pPr>
      <w:r>
        <w:t xml:space="preserve">- Không hổ là thần quyến giả, nếu như tôi đoán không sai thì đây là lực lượng của hy vọng chi bảo?</w:t>
      </w:r>
    </w:p>
    <w:p>
      <w:pPr>
        <w:pStyle w:val="BodyText"/>
      </w:pPr>
      <w:r>
        <w:t xml:space="preserve">Nhạc Trọng bất động thanh sắc nói:</w:t>
      </w:r>
    </w:p>
    <w:p>
      <w:pPr>
        <w:pStyle w:val="BodyText"/>
      </w:pPr>
      <w:r>
        <w:t xml:space="preserve">- Đúng vậy, đây là lực lượng của hy vọng chi bảo!</w:t>
      </w:r>
    </w:p>
    <w:p>
      <w:pPr>
        <w:pStyle w:val="Compact"/>
      </w:pPr>
      <w:r>
        <w:t xml:space="preserve">Tuy Nhạc Trọng và Tinh Băng Vân hợp tác với nhau, nhưng mà cả hai đang tranh giành quyền chủ động vào trong tay của mình. Nhạc Trọng cũng không muốn mang quyền chủ động giao cho Tinh Băng Vân thực lực cường hoành này, nàng là nữ nhân thần bí khó lường. Hắn thỉnh thoảng hiển lộ thực lực, biểu hiện chính mình cường hoành để chấn nhiếp đối thủ. Miễn cho có chuyện gì không thoải mái xảy ra thì đã muộn rồi.</w:t>
      </w:r>
      <w:r>
        <w:br w:type="textWrapping"/>
      </w:r>
      <w:r>
        <w:br w:type="textWrapping"/>
      </w:r>
    </w:p>
    <w:p>
      <w:pPr>
        <w:pStyle w:val="Heading2"/>
      </w:pPr>
      <w:bookmarkStart w:id="1502" w:name="chương-1690-thoát-khỏi-cơ-giới-hoàng-thành.-2"/>
      <w:bookmarkEnd w:id="1502"/>
      <w:r>
        <w:t xml:space="preserve">1480. Chương 1690: Thoát Khỏi Cơ Giới Hoàng Thành. (2)</w:t>
      </w:r>
    </w:p>
    <w:p>
      <w:pPr>
        <w:pStyle w:val="Compact"/>
      </w:pPr>
      <w:r>
        <w:br w:type="textWrapping"/>
      </w:r>
      <w:r>
        <w:br w:type="textWrapping"/>
      </w:r>
      <w:r>
        <w:t xml:space="preserve">Lúc này trên địa cầu, nhân loại phải đối mặt với vô số chủng tộc mạnh mẽ, Nhạc Trọng chỉ có thể liên hợp các lực lượng với nhau mới có một tia khả năng vượt qua trận tai kiếp diệt thế này. Nếu như không phải bị bất đắc dĩ, hắn cũng chẳng muốn liên thủ với thế lực nhân loại ngoại lai.</w:t>
      </w:r>
    </w:p>
    <w:p>
      <w:pPr>
        <w:pStyle w:val="BodyText"/>
      </w:pPr>
      <w:r>
        <w:t xml:space="preserve">Tinh Băng Vân mỉm cười, không nói thêm gì nữa.</w:t>
      </w:r>
    </w:p>
    <w:p>
      <w:pPr>
        <w:pStyle w:val="BodyText"/>
      </w:pPr>
      <w:r>
        <w:t xml:space="preserve">- Đi thôi!</w:t>
      </w:r>
    </w:p>
    <w:p>
      <w:pPr>
        <w:pStyle w:val="BodyText"/>
      </w:pPr>
      <w:r>
        <w:t xml:space="preserve">Nhạc Trọng lập tức mang theo toàn bộ người đi tới biên giới Cơ Giới hoàng thành.</w:t>
      </w:r>
    </w:p>
    <w:p>
      <w:pPr>
        <w:pStyle w:val="BodyText"/>
      </w:pPr>
      <w:r>
        <w:t xml:space="preserve">Bên trong Cơ Giới hoàng thành còn có không ít dị tộc, những dị tộc này không ít người nhìn thấy Nhạc Trọng dễ dàng trấn áp A Lạp Lý là cường giả thất giai khủng bố. Chúng đều nhao nhao tránh né Nhạc Trọng, không muốn trêu chọc Nhạc Trọng làm gì.</w:t>
      </w:r>
    </w:p>
    <w:p>
      <w:pPr>
        <w:pStyle w:val="BodyText"/>
      </w:pPr>
      <w:r>
        <w:t xml:space="preserve">Không lâu sau đoàn người của Nhạc Trọng đã đi tới vị trí biên giới của Cơ Giới hoàng thành.</w:t>
      </w:r>
    </w:p>
    <w:p>
      <w:pPr>
        <w:pStyle w:val="BodyText"/>
      </w:pPr>
      <w:r>
        <w:t xml:space="preserve">Lúc này vị trí biên giới của Cơ Giới hoàng thành đã bị một tầng phòng hộ dày đặc bao phủ lấy, căn bản không cho phép có người nào ra vào.</w:t>
      </w:r>
    </w:p>
    <w:p>
      <w:pPr>
        <w:pStyle w:val="BodyText"/>
      </w:pPr>
      <w:r>
        <w:t xml:space="preserve">Tinh Băng Vân đi tới trước vòng phòng hộ và nhấn vào nó một cái, mày phượng của nàng nhíu lại, nói:</w:t>
      </w:r>
    </w:p>
    <w:p>
      <w:pPr>
        <w:pStyle w:val="BodyText"/>
      </w:pPr>
      <w:r>
        <w:t xml:space="preserve">- Nhạc Trọng, vòng phòng hộ này cực kỳ cường đại, có lẽ là vòng phòng hộ cấp D đấy. Nó chính là lực lượng do Cơ Giới hoàng thành tập hợp mà thành, cho dù là cường gỉa cửu giai cũng khó xé rách. Tôi không thể vượt qua vòng phòng hộ này được.</w:t>
      </w:r>
    </w:p>
    <w:p>
      <w:pPr>
        <w:pStyle w:val="BodyText"/>
      </w:pPr>
      <w:r>
        <w:t xml:space="preserve">Vòng phòng hộ cấp D có thể ngăn cản cường giả cửu giai công kích, cho dù là công kích ẩn chứa không gian pháp tắc cũng ngăn cản được. Tuy Tinh Băng Vân cường đại nhưng nàng cũng chỉ là cường giả bát giai mà thôi, nàng cũng không có biện pháp đánh nát vòng phòng hộ rời khỏi Cơ Giới hoàng thành.</w:t>
      </w:r>
    </w:p>
    <w:p>
      <w:pPr>
        <w:pStyle w:val="BodyText"/>
      </w:pPr>
      <w:r>
        <w:t xml:space="preserve">Thanh tiểu thư tiến lên đề nghị:</w:t>
      </w:r>
    </w:p>
    <w:p>
      <w:pPr>
        <w:pStyle w:val="BodyText"/>
      </w:pPr>
      <w:r>
        <w:t xml:space="preserve">- Không bằng chúng ta đi trợ giúp Cửu Đầu Long Ưng, phá hủy các đầu mối then chốt của Cơ Giới hoàng thành này, nội ứng ngoại hợp công phá Cơ Giới hoàng thành, tới lúc đó chúng ta tự nhiên thoát khốn ra ngoài.</w:t>
      </w:r>
    </w:p>
    <w:p>
      <w:pPr>
        <w:pStyle w:val="BodyText"/>
      </w:pPr>
      <w:r>
        <w:t xml:space="preserve">Cường giả của Tinh La nhất mạch còn lại nghe vậy cũng gật đầu, bọn họ cũng đồng ý nội ứng ngoại hợp công phá Cơ Giới hoàng thành.</w:t>
      </w:r>
    </w:p>
    <w:p>
      <w:pPr>
        <w:pStyle w:val="BodyText"/>
      </w:pPr>
      <w:r>
        <w:t xml:space="preserve">Nhạc Trọng đi tới trước vòng phòng hộ và ấn nhẹ lên nó một cái.</w:t>
      </w:r>
    </w:p>
    <w:p>
      <w:pPr>
        <w:pStyle w:val="BodyText"/>
      </w:pPr>
      <w:r>
        <w:t xml:space="preserve">- Không cần, vòng phòng hộ này có sơ hở. Tôi đi thử một chút.</w:t>
      </w:r>
    </w:p>
    <w:p>
      <w:pPr>
        <w:pStyle w:val="BodyText"/>
      </w:pPr>
      <w:r>
        <w:t xml:space="preserve">Trên mặt đám cường giả Tinh La nhất mạch hiện ra thần sắc hoài nghi, nhưng mà sợ uy thế của Nhạc Trọng cho nên không có ai dám ở trước mặt nhảy ra chỉ trích Nhạc Trọng.</w:t>
      </w:r>
    </w:p>
    <w:p>
      <w:pPr>
        <w:pStyle w:val="BodyText"/>
      </w:pPr>
      <w:r>
        <w:t xml:space="preserve">Đối mặt với ánh mắt hoài nghi của mọi nười thì hai mắt Nhạc Trọng ngưng tụ, lĩnh vực hỏa diễm động, hỏa diễm cuồn cuộn quét qua vòng phòng hộ ở biên giới này, hỏa diễm bắt đầu thiêu đốt vòng phòng ngự cấp D.</w:t>
      </w:r>
    </w:p>
    <w:p>
      <w:pPr>
        <w:pStyle w:val="BodyText"/>
      </w:pPr>
      <w:r>
        <w:t xml:space="preserve">Hỏa diễm này có thể hòa tan cường giả thất giai một cách nhanh chóng, nhưng mà nó lại không có biện pháp nào với vòng phòng hộ cấp D cả, ngay cả việc làm vòng phòng hộ cấp D vặn vẹo cũng không được.</w:t>
      </w:r>
    </w:p>
    <w:p>
      <w:pPr>
        <w:pStyle w:val="BodyText"/>
      </w:pPr>
      <w:r>
        <w:t xml:space="preserve">Nhạc Trọng bước đi trong lĩnh vực hỏa diễm của mình, hai tay của hắn tập trung thần ma viêm có thể thiêu đốt vạn vật bao phủ vòng phòng hộ cấp De trước mặt này.</w:t>
      </w:r>
    </w:p>
    <w:p>
      <w:pPr>
        <w:pStyle w:val="BodyText"/>
      </w:pPr>
      <w:r>
        <w:t xml:space="preserve">Thần ma viêm màu vàng bao phủ lên vòng phòng hộ cấp D thì âm thanh nổ đùng đùng vang lên không dứt, vòng phòng hộ cấp D có thể ngăn cản công kích của cường giả cửu giai bị thần ma viêm thiêu ra một cái lỗ hỏng lớn.</w:t>
      </w:r>
    </w:p>
    <w:p>
      <w:pPr>
        <w:pStyle w:val="BodyText"/>
      </w:pPr>
      <w:r>
        <w:t xml:space="preserve">Thần ma viêm chính là thủ đoạn công kích mạnh mẽ nhất của Nhạc Trọng hiện có, không có gì không đốt, lại được lĩnh vực hỏa diễm gia trì thì uy năng của nó càng thêm biến thái. Cho dù là cường giả cửu giai bị thần ma viêm đốt cũng sẽ từ từ bị luyện hóa, bị thiêu cháy thành tro tàn.</w:t>
      </w:r>
    </w:p>
    <w:p>
      <w:pPr>
        <w:pStyle w:val="BodyText"/>
      </w:pPr>
      <w:r>
        <w:t xml:space="preserve">Đương nhiên dùng thủ đoạn của cường giả cửu giai thì Nhạc Trọng căn bản không cách nào tới gần đối phương được, càng đừng nói tới chuyện dùng thần ma viêm thiêu đốt thân thể của đối thủ.</w:t>
      </w:r>
    </w:p>
    <w:p>
      <w:pPr>
        <w:pStyle w:val="BodyText"/>
      </w:pPr>
      <w:r>
        <w:t xml:space="preserve">Trên vòng phòng hộ cấp D này bị thiêu cháy một lỗ hỏng đủ cho hai người đi qua, Nhạc Trọng thu hồi lĩnh vực hỏa diễm và quát lên:</w:t>
      </w:r>
    </w:p>
    <w:p>
      <w:pPr>
        <w:pStyle w:val="BodyText"/>
      </w:pPr>
      <w:r>
        <w:t xml:space="preserve">- Đi mau!</w:t>
      </w:r>
    </w:p>
    <w:p>
      <w:pPr>
        <w:pStyle w:val="BodyText"/>
      </w:pPr>
      <w:r>
        <w:t xml:space="preserve">Người ở đây đều là thế hệ quả quyết, không có chút do dự, nhanh chóng vượt qua lỗ thủng này đi ra bên ngoài..</w:t>
      </w:r>
    </w:p>
    <w:p>
      <w:pPr>
        <w:pStyle w:val="BodyText"/>
      </w:pPr>
      <w:r>
        <w:t xml:space="preserve">Sau khi có hơn hai mươi người đi qua thì vòng phòng hộ cấp D bắt đầu khép lại, Nhạc Trọng không thể không một lần nữa thi triển thủ đoạn đốt cháy mở rộng nó ra.</w:t>
      </w:r>
    </w:p>
    <w:p>
      <w:pPr>
        <w:pStyle w:val="BodyText"/>
      </w:pPr>
      <w:r>
        <w:t xml:space="preserve">Sau mấy lần thì mọi người đã trốn ra khỏi Cơ Giới hoàng thành rồi.</w:t>
      </w:r>
    </w:p>
    <w:p>
      <w:pPr>
        <w:pStyle w:val="BodyText"/>
      </w:pPr>
      <w:r>
        <w:t xml:space="preserve">- Ồ? Thậm chí có người từ trong Cơ Giới hoàng thành trốn ra ngoài? Các ngươi đã có thể trốn ra thì chắc hẳn thực lực không kém, vì cái gì không ở trong nội ứng ngoại hợp với ta, công kích Cơ Giới hoàng thành? Thật đáng chết!</w:t>
      </w:r>
    </w:p>
    <w:p>
      <w:pPr>
        <w:pStyle w:val="BodyText"/>
      </w:pPr>
      <w:r>
        <w:t xml:space="preserve">Mọi người vừa mới chạy ra khỏi Cơ Giới hoàng thành thì trên bầu trời truyền ra âm thanh cao cao tại thượng của cửu giai Cửu Đầu Long Ưng, tràn ngập phẫn nộ gầm lên.</w:t>
      </w:r>
    </w:p>
    <w:p>
      <w:pPr>
        <w:pStyle w:val="BodyText"/>
      </w:pPr>
      <w:r>
        <w:t xml:space="preserve">Cường giả cửu giai lĩnh ngộ không gian chi lực, cảm giác siêu phàm nhập thánh, phạm vi ba nghìn dặm vẫn nằm trong cảm ứng của cửu giai Cửu Đầu Long Ưng. Nếu như Nhạc Trọng một mình một người cũng bỏ đi, bằng vào thủ đoạn của hắn còn có thể che dấu hành tung được. Thế nhưng mà trừ Nhạc Trọng ra bên cạnh còn có mây trăm tinh anh của Tinh La nhất mạch, bọn hắn họ tự nhiên không thể đào thoát khỏi cảm ứng của cửu giai Cửu Đầu Long Ưng.</w:t>
      </w:r>
    </w:p>
    <w:p>
      <w:pPr>
        <w:pStyle w:val="BodyText"/>
      </w:pPr>
      <w:r>
        <w:t xml:space="preserve">Nghe được giọng nói này thì sắc mặt Nhạc Trọng bỗng nhiên đại biến, hét to lên.</w:t>
      </w:r>
    </w:p>
    <w:p>
      <w:pPr>
        <w:pStyle w:val="BodyText"/>
      </w:pPr>
      <w:r>
        <w:t xml:space="preserve">- Chạy mau!</w:t>
      </w:r>
    </w:p>
    <w:p>
      <w:pPr>
        <w:pStyle w:val="BodyText"/>
      </w:pPr>
      <w:r>
        <w:t xml:space="preserve">Chỉ trong một chớp mắt này hư ảnh long trảo cực lớn đã giáng xuống, mang theo khí tức hủy diệt vạn vật nghiền áp qua phía Nhạc Trọng bên này.</w:t>
      </w:r>
    </w:p>
    <w:p>
      <w:pPr>
        <w:pStyle w:val="BodyText"/>
      </w:pPr>
      <w:r>
        <w:t xml:space="preserve">Cảm thụ được khí tức kinh khủng và cường hoành này, đám người Thanh tiểu thư và Nguyệt Ảnh ba nữ đều run rẩy, sắc mặt vô cùng hoảng sợ, các nàng chẳng thể nào nhúc nhích được cả, đang chờ tiếp nhận phán quyết của long trảo giáng xuống bản thân.</w:t>
      </w:r>
    </w:p>
    <w:p>
      <w:pPr>
        <w:pStyle w:val="BodyText"/>
      </w:pPr>
      <w:r>
        <w:t xml:space="preserve">Một trảo của Cửu Đầu Long Ưng ẩn chứa thiên phú long uy của nó, cho dù là cường giả lục giai trở xuống cũng bị long uy làm hoảng sợ, một thân bổn sự mười thành không xuất ra được một thành, chỉ có thể nhắm mắt chờ chết. Đây là sự khủng bố của cường giả cửu giai, vượt qua mấy ngàn dặm diệt sát một cường giả thất giai là chuyện quá đơn giản.</w:t>
      </w:r>
    </w:p>
    <w:p>
      <w:pPr>
        <w:pStyle w:val="BodyText"/>
      </w:pPr>
      <w:r>
        <w:t xml:space="preserve">Thời điểm mấu chốt Tinh Băng Vân nhíu mày, vừa sải bước ra thì lĩnh vực tinh không của nàng hiển hiện ra, hóa thành vô số ngôi sao ngăn cản cự trảo của Cửu Đầu Long Ưng.</w:t>
      </w:r>
    </w:p>
    <w:p>
      <w:pPr>
        <w:pStyle w:val="BodyText"/>
      </w:pPr>
      <w:r>
        <w:t xml:space="preserve">- Lĩnh vực? Thiên phú tiểu gia hỏa này không tồi, đáng tiếc biểu hiện của ngươi hiển nhiên là bị thương nặng, cái lĩnh vực này không đủ, vỡ nát cho ta!</w:t>
      </w:r>
    </w:p>
    <w:p>
      <w:pPr>
        <w:pStyle w:val="BodyText"/>
      </w:pPr>
      <w:r>
        <w:t xml:space="preserve">Ở phương xa truyền ra âm thanh lạnh lùng của Cửu Đầu Long Ưng tới nơi này, trong một chớp mắt một long trảo tỏa hào quang từ bốn phương tám hướng lao thẳng tới đây, một đạo khí tức viễn cổ, thần thánh, bá đạo khuếch tán ra bốn phương tám hướng.</w:t>
      </w:r>
    </w:p>
    <w:p>
      <w:pPr>
        <w:pStyle w:val="BodyText"/>
      </w:pPr>
      <w:r>
        <w:t xml:space="preserve">Những ngôi sao trong lĩnh vực tinh không lập tức bị chấn nát bấy, cả lĩnh vực tinh không ngay sau đó cũng bị đánh tan nát không còn lại gì.</w:t>
      </w:r>
    </w:p>
    <w:p>
      <w:pPr>
        <w:pStyle w:val="BodyText"/>
      </w:pPr>
      <w:r>
        <w:t xml:space="preserve">Thoáng cái lĩnh vực tinh không của mình đã bị dánh tan không còn, gương mặt xinh đẹp của Tinh Băng Vân lập tức đỏ tươi, nàng há miệng phun ra một ngụm máu tươi ra ngoài, trong mắt hiện ra thần thái không cam lòng.</w:t>
      </w:r>
    </w:p>
    <w:p>
      <w:pPr>
        <w:pStyle w:val="Compact"/>
      </w:pPr>
      <w:r>
        <w:t xml:space="preserve">- Đáng giận, nếu không phải mình bị phong ấn quá lâu, lực lượng giảm xuống quá nhiều. Trước đó lại kịch chiến với cường giả bát giai một trận, một trảo này tuyệt đối không cách nào làm mình bị thương được.</w:t>
      </w:r>
      <w:r>
        <w:br w:type="textWrapping"/>
      </w:r>
      <w:r>
        <w:br w:type="textWrapping"/>
      </w:r>
    </w:p>
    <w:p>
      <w:pPr>
        <w:pStyle w:val="Heading2"/>
      </w:pPr>
      <w:bookmarkStart w:id="1503" w:name="chương-1691-một-kích-của-cửu-giai-cửu-đầu-long-ưng."/>
      <w:bookmarkEnd w:id="1503"/>
      <w:r>
        <w:t xml:space="preserve">1481. Chương 1691: Một Kích Của Cửu Giai Cửu Đầu Long Ưng.</w:t>
      </w:r>
    </w:p>
    <w:p>
      <w:pPr>
        <w:pStyle w:val="Compact"/>
      </w:pPr>
      <w:r>
        <w:br w:type="textWrapping"/>
      </w:r>
      <w:r>
        <w:br w:type="textWrapping"/>
      </w:r>
      <w:r>
        <w:t xml:space="preserve">- Tinh Băng Vân. Cô dẫn người đi mau, tôi sẽ chặn ở đây.</w:t>
      </w:r>
    </w:p>
    <w:p>
      <w:pPr>
        <w:pStyle w:val="BodyText"/>
      </w:pPr>
      <w:r>
        <w:t xml:space="preserve">Nương theo tiếng thét to Nhạc Trọng bước tới trước và chân đạp hư không, hắn đang ngăn cản uy áp khủng bố từ trên cao truyền xuống.</w:t>
      </w:r>
    </w:p>
    <w:p>
      <w:pPr>
        <w:pStyle w:val="BodyText"/>
      </w:pPr>
      <w:r>
        <w:t xml:space="preserve">- Người này vẫn còn chút khí khái đảm đương của nam nhân!</w:t>
      </w:r>
    </w:p>
    <w:p>
      <w:pPr>
        <w:pStyle w:val="BodyText"/>
      </w:pPr>
      <w:r>
        <w:t xml:space="preserve">Tinh Băng Vân nhìn qua nam nhân như cây trụ chống trời đứng ở trước mặt của nàng, nhìn thân ảnh Nhạc Trọng ngăn cản một trảo của cường giả cửu giai. Trong mắt của nàng hiện ra thần thái thưởng thức, lập tức quay đầu, mang theo một đạo hàn quang sáng ngời lao thẳng phương xa.</w:t>
      </w:r>
    </w:p>
    <w:p>
      <w:pPr>
        <w:pStyle w:val="BodyText"/>
      </w:pPr>
      <w:r>
        <w:t xml:space="preserve">Nhạc Trọng đạp không đứng ngăn cản một trảo này. Hắn có thể cảm giác được lực lượng và năng lượng khủng bố ẩn chứa trong một trảo này.</w:t>
      </w:r>
    </w:p>
    <w:p>
      <w:pPr>
        <w:pStyle w:val="BodyText"/>
      </w:pPr>
      <w:r>
        <w:t xml:space="preserve">- Quỳ xuống! Quỳ xuống! Quỳ xuống! ! Thần phục ta! ! Thần phục ta!</w:t>
      </w:r>
    </w:p>
    <w:p>
      <w:pPr>
        <w:pStyle w:val="BodyText"/>
      </w:pPr>
      <w:r>
        <w:t xml:space="preserve">Trong long trảo này ẩn chứa khí kình và uy nghiêm của cường giả cửu giai, nó còn mang theo ý chí uy chấn tứ phương. Dưới đạo ý chí khủng bố này đã làm cho tinh thần Nhạc Trọng hoảng sợ, muốn quỳ xuống tỏ vẻ thần phục, đang chờ đợi thẩm lý và phán xét.</w:t>
      </w:r>
    </w:p>
    <w:p>
      <w:pPr>
        <w:pStyle w:val="BodyText"/>
      </w:pPr>
      <w:r>
        <w:t xml:space="preserve">- Cút ngay!</w:t>
      </w:r>
    </w:p>
    <w:p>
      <w:pPr>
        <w:pStyle w:val="BodyText"/>
      </w:pPr>
      <w:r>
        <w:t xml:space="preserve">Trong một sát na đó Nhạc Trọng tỉnh táo lại, một cảm giác khuất nhục hiện ra trong lòng của hắn, hắn ngửa mặt lên trời hét to một tiếng vang vọng thiên địa, thoáng cái hắn đã đánh vỡ gông xiêng trên người và phóng lên trời. Tay trái âm tay phải dương, hắn thi triển Âm Dương Đại Thủ Ấn, phóng lên trời đánh vào hư ảnh long trảo kia.</w:t>
      </w:r>
    </w:p>
    <w:p>
      <w:pPr>
        <w:pStyle w:val="BodyText"/>
      </w:pPr>
      <w:r>
        <w:t xml:space="preserve">Hư ảnh long trảo cực lớn và Âm Dương Đại Thủ Ấn của Nhạc Trọng cùng giao kích với nhau, một đạo năng lượng chấn động khổng lồ tỏa ra bốn phương tám hướng.</w:t>
      </w:r>
    </w:p>
    <w:p>
      <w:pPr>
        <w:pStyle w:val="BodyText"/>
      </w:pPr>
      <w:r>
        <w:t xml:space="preserve">Nhạc Trọng đánh ra năm đạo Âm Dương Đại Thủ Ấn không gì sánh kịp vẫn bị hư ảnh long trảo đánh tan, nhưng mà bị nhiều Âm Dương Đại Thủ Ấn oanh kích như vậy vẫn làm cho long trảo ảm đạm đi nhiều.</w:t>
      </w:r>
    </w:p>
    <w:p>
      <w:pPr>
        <w:pStyle w:val="BodyText"/>
      </w:pPr>
      <w:r>
        <w:t xml:space="preserve">Xé rách Âm Dương Đại Thủ Ấn của Nhạc Trọng thì hư ảnh long trảo kia xé rách không gian nện thẳng lên người của Nhạc Trọng.</w:t>
      </w:r>
    </w:p>
    <w:p>
      <w:pPr>
        <w:pStyle w:val="BodyText"/>
      </w:pPr>
      <w:r>
        <w:t xml:space="preserve">Trong một chớp mắt Nhạc Trọng giống như con sâu cái kiến bị đánh bay ra xa một trăm dặm, xương cốt vỡ vụn, nội tạng nổ tung, cơ bắp nát bấy, hắn như một bãi huyết nhục bùn nhùn nằm trên mặt đát, hoàn toàn không có khí tức.</w:t>
      </w:r>
    </w:p>
    <w:p>
      <w:pPr>
        <w:pStyle w:val="BodyText"/>
      </w:pPr>
      <w:r>
        <w:t xml:space="preserve">Trên bầu trời truyền ra âm thanh khinh miệt của cửu giai Long Ưng:</w:t>
      </w:r>
    </w:p>
    <w:p>
      <w:pPr>
        <w:pStyle w:val="BodyText"/>
      </w:pPr>
      <w:r>
        <w:t xml:space="preserve">- Thực lực nhân loại như ngươi đúng là không tệ, có thể xưng hùng trong thất giai đấy. Đáng tiếc vọng đọng khiêu chiến uy nghiêm của ta, cho nên ngươi chỉ có con đường chết mà thôi.</w:t>
      </w:r>
    </w:p>
    <w:p>
      <w:pPr>
        <w:pStyle w:val="BodyText"/>
      </w:pPr>
      <w:r>
        <w:t xml:space="preserve">Nhạc Trọng đánh ra năm đạo Âm Dương Đại Thủ Ấn uy lực tuyệt luân, có thể địch nổi cường giả bát giai nhưng mà trước mặt cửu giai Cửu Đầu Long Ưng thì nó vẫn không chịu nổi một kích. Đối phương tùy tiện công kích ở cách ba ngàn dặm, nếu như ở gần thì Cửu Đầu Long Ưng tiện tay vỗ một cái hắn đã bị đánh thành thịt vụn rồi.</w:t>
      </w:r>
    </w:p>
    <w:p>
      <w:pPr>
        <w:pStyle w:val="BodyText"/>
      </w:pPr>
      <w:r>
        <w:t xml:space="preserve">Cửu giai Cửu Đầu Long Ưng tiện tay chụp chết Nhạc Trọng thì không quan tâm tới bên này nữa. Lực lượng trọng yếu nhất của nó là tập trung đánh nát Cơ Giới hoàng thành, hủy diệt Cơ Giới hoàng thành, đây là hoàng thành mà Cơ Giới hoàng đế Tổ Uyên Đình bỏ ra không biết bao nhiêu tâm huyết và thiên tài địa bảo kiến tạo nên. Cường giả thất giai trong mắt nó chỉ là con sâu cái kiến, tiện tay chụp chết là được. Thời điểm nhân tộc làm đại sự cũng không bao giờ quan tâm tinh lực đặt lên con ruồi làm cái gì.</w:t>
      </w:r>
    </w:p>
    <w:p>
      <w:pPr>
        <w:pStyle w:val="BodyText"/>
      </w:pPr>
      <w:r>
        <w:t xml:space="preserve">Trong đóng huyết nhục mơ hồ kia bỗng nhiên có một nhân dạng đang nhúc nhích một chút, một ngón tay đột nhiên hơi động và ý chí yếu ớt truyền ra ngoài:</w:t>
      </w:r>
    </w:p>
    <w:p>
      <w:pPr>
        <w:pStyle w:val="BodyText"/>
      </w:pPr>
      <w:r>
        <w:t xml:space="preserve">- Bạch y, mang theo tôi thoát ra khỏi nơi đây.</w:t>
      </w:r>
    </w:p>
    <w:p>
      <w:pPr>
        <w:pStyle w:val="BodyText"/>
      </w:pPr>
      <w:r>
        <w:t xml:space="preserve">- Vâng, chủ nhân.</w:t>
      </w:r>
    </w:p>
    <w:p>
      <w:pPr>
        <w:pStyle w:val="BodyText"/>
      </w:pPr>
      <w:r>
        <w:t xml:space="preserve">Từ trong đống huyết nhục mơ hồ nhanh chóng xuất hiện tế bào máy móc, ngưng tụ thành một con thằn lằn lớn. Con thằn lằn lớn này nuốt đoàn huyết nhục này vào trong miệng, sau đó nhanh chóng bò ra phương xa.</w:t>
      </w:r>
    </w:p>
    <w:p>
      <w:pPr>
        <w:pStyle w:val="BodyText"/>
      </w:pPr>
      <w:r>
        <w:t xml:space="preserve">Con thằn lằn màu trắng này do máy móc trí tuệ nhân tạo hình thành, không có khí tức vật chất, lại cách cửu giai Cửu Đầu Long Ưng quá xa cho nên nó không có quan tâm tới làm cái gì.</w:t>
      </w:r>
    </w:p>
    <w:p>
      <w:pPr>
        <w:pStyle w:val="BodyText"/>
      </w:pPr>
      <w:r>
        <w:t xml:space="preserve">Đoàn huyết nhục mơ hồ này chính là bản thân Nhạc Trọng, lúc trước hắn ngăn cản một kích của cửu giai Cửu Đầu Long Ưng thì thân thể đã hoàn toàn bị sụp đổ, chỉ có đầu là không có bị đánh nát. Hắn từ trước tới giờ chưa từng bị thương thế nặng nề như vậy, đang ở trong trạng thái bị giày vò, cũng không cần quan tâm tới cái gì bất khuất và uy nghiêm bản thân.</w:t>
      </w:r>
    </w:p>
    <w:p>
      <w:pPr>
        <w:pStyle w:val="BodyText"/>
      </w:pPr>
      <w:r>
        <w:t xml:space="preserve">- Đau quá! Đau quá! Đau muốn chết đi được! Thân thể của mình đau quá! ! Đau chết ta rồi! ! Nhưng mà mình tuyệt đối không thể chết được! Tuyệt đối không thể hôn mê!</w:t>
      </w:r>
    </w:p>
    <w:p>
      <w:pPr>
        <w:pStyle w:val="BodyText"/>
      </w:pPr>
      <w:r>
        <w:t xml:space="preserve">Nhạc Trọng lúc này bị đau đớn giày vò vô tận, cơ hồ đã sắp bất tỉnh, nhưng mà hắn cắn chặt hàm răng thống khố chịu đựng giày vò như bị lăng trì này, cắn nát bờ môi chèo chống không cho bản thân hôn me edid..</w:t>
      </w:r>
    </w:p>
    <w:p>
      <w:pPr>
        <w:pStyle w:val="BodyText"/>
      </w:pPr>
      <w:r>
        <w:t xml:space="preserve">Thần ma thể nhị giai của Nhạc Trọng lúc này bắt đầu thể hiện sự thần kỳ của nó, những khí quan bị nghiền nát và xương cốt nát bấy, mạch máu đứt gãy và kinh mạch từ từ khép lại.</w:t>
      </w:r>
    </w:p>
    <w:p>
      <w:pPr>
        <w:pStyle w:val="BodyText"/>
      </w:pPr>
      <w:r>
        <w:t xml:space="preserve">Thương thế của Nhạc Trọng nặng tới mức đáng sợ, nếu như đổi lại là người bình thường thì sớm chết cả trăm lần rồi. Hắn còn sống tới bây giờ là do thân thể thần ma nhị giai ảo diệu và thần kỳ, hơn nữa ý chí cầu sinh của hắn kinh người. Hắn có thể mơ hồ cảm giác được một khi mình hôn mê chính là thời điểm mình tử vong.</w:t>
      </w:r>
    </w:p>
    <w:p>
      <w:pPr>
        <w:pStyle w:val="BodyText"/>
      </w:pPr>
      <w:r>
        <w:t xml:space="preserve">- Chết! Chết! Chết! Chết! Đi chết đi! Tử vong thì ngươi sẽ nhận được an bình vĩnh viễn, sẽ không bị tra tấn thống khổ cái gì. Chết! Chết! Chết! Chết! Chết!</w:t>
      </w:r>
    </w:p>
    <w:p>
      <w:pPr>
        <w:pStyle w:val="BodyText"/>
      </w:pPr>
      <w:r>
        <w:t xml:space="preserve">Một đạo ý chí vô cùng cường đại lưu chuyển trong thân thể Nhạc Trọng, Nhạc Trọng vừa mới khôi phục thân thể và thỉnh thoảng trực tiếp nổ tung.</w:t>
      </w:r>
    </w:p>
    <w:p>
      <w:pPr>
        <w:pStyle w:val="BodyText"/>
      </w:pPr>
      <w:r>
        <w:t xml:space="preserve">Cường giả cửu giai công kích ẩn chứa pháp tắc, ý chí kinh thiên động địa, uy năng ngập trời. Thần ma thể tuy rằng vô cùng thần diệu, thế nhưng mà song phương cách biệt thực lực quá lớn, trong công kích của Cửu Đầu Long Ưng ẩn chứa lực ý chí không ngừng phá hư thân thể của hắn, làm cho hắn không cách nào khôi phục lại.</w:t>
      </w:r>
    </w:p>
    <w:p>
      <w:pPr>
        <w:pStyle w:val="BodyText"/>
      </w:pPr>
      <w:r>
        <w:t xml:space="preserve">Ý chí của Nhạc Trọng kiên định, hắn giống như một viên kim cương vô cùng cứng rắn, trong thức hải của hắn gầm thét:</w:t>
      </w:r>
    </w:p>
    <w:p>
      <w:pPr>
        <w:pStyle w:val="BodyText"/>
      </w:pPr>
      <w:r>
        <w:t xml:space="preserve">- Mình tuyệt đối không chết, tương lai mình nhất định sẽ giết nó, rút gân, lột da, lấy tinh hạch của nó.</w:t>
      </w:r>
    </w:p>
    <w:p>
      <w:pPr>
        <w:pStyle w:val="BodyText"/>
      </w:pPr>
      <w:r>
        <w:t xml:space="preserve">Hắn bị tra tấn bởi đau đớn gần như điên cuồng, thần ma thể nhị giai của Nhạc Trọng không ngừng khép miệng vết thương và khôi phục lại, cuối cùng miễn cưỡng ngưng tụ ra thân hình.</w:t>
      </w:r>
    </w:p>
    <w:p>
      <w:pPr>
        <w:pStyle w:val="BodyText"/>
      </w:pPr>
      <w:r>
        <w:t xml:space="preserve">Trong sa mạc mênh mông, một thằn lằn người máy trí tuệ nhân tạo đang bò trong sa mạc này.</w:t>
      </w:r>
    </w:p>
    <w:p>
      <w:pPr>
        <w:pStyle w:val="BodyText"/>
      </w:pPr>
      <w:r>
        <w:t xml:space="preserve">Ngụy trang thành người máy trí tuệ nhân tạo chính là bản thân Nhạc Trọng, mà thằn lằn đang chỡ hắn chính là do bạch y thao túng.</w:t>
      </w:r>
    </w:p>
    <w:p>
      <w:pPr>
        <w:pStyle w:val="BodyText"/>
      </w:pPr>
      <w:r>
        <w:t xml:space="preserve">Trên đường hành tẩu thì bạch y hỏi Nhạc Trọng một câu:</w:t>
      </w:r>
    </w:p>
    <w:p>
      <w:pPr>
        <w:pStyle w:val="BodyText"/>
      </w:pPr>
      <w:r>
        <w:t xml:space="preserve">- Chủ nhân, hiện tại đi tụ hợp với Tinh Băng Vân tiểu thư sao?</w:t>
      </w:r>
    </w:p>
    <w:p>
      <w:pPr>
        <w:pStyle w:val="BodyText"/>
      </w:pPr>
      <w:r>
        <w:t xml:space="preserve">Nhạc Trọng giao Nguyệt Ảnh ba nữ cho Tinh Băng Vân, dựa theo thiết bị định vị thì hắn biết rõ vị trí của bọn người Tinh Băng Vân.</w:t>
      </w:r>
    </w:p>
    <w:p>
      <w:pPr>
        <w:pStyle w:val="BodyText"/>
      </w:pPr>
      <w:r>
        <w:t xml:space="preserve">Nhạc Trọng trầm tư một hồi, lắc đầu:</w:t>
      </w:r>
    </w:p>
    <w:p>
      <w:pPr>
        <w:pStyle w:val="BodyText"/>
      </w:pPr>
      <w:r>
        <w:t xml:space="preserve">- Không được, hiện tại tụ hợp với nàng ta quá nguy hiểm.</w:t>
      </w:r>
    </w:p>
    <w:p>
      <w:pPr>
        <w:pStyle w:val="Compact"/>
      </w:pPr>
      <w:r>
        <w:t xml:space="preserve">Nhạc Trọng có được ấn ký hệ thống thần ma, đối với cường giả biết rõ uy lực của ấn ký hệ thống thần ma thì hắn chính là thuốc bổ tiến hóa. Tuy Tinh Băng Vân nhìn qua làm người chính phái, phiêu dật như tiên, nhưng mà Nhạc Trọng không bao giờ lấy mạng của mình ra đặt cược với kẻ không rõ.</w:t>
      </w:r>
      <w:r>
        <w:br w:type="textWrapping"/>
      </w:r>
      <w:r>
        <w:br w:type="textWrapping"/>
      </w:r>
    </w:p>
    <w:p>
      <w:pPr>
        <w:pStyle w:val="Heading2"/>
      </w:pPr>
      <w:bookmarkStart w:id="1504" w:name="chương-1692-thành-thị-nhân-loại-dưới-đất.-1"/>
      <w:bookmarkEnd w:id="1504"/>
      <w:r>
        <w:t xml:space="preserve">1482. Chương 1692: Thành Thị Nhân Loại Dưới Đất. (1)</w:t>
      </w:r>
    </w:p>
    <w:p>
      <w:pPr>
        <w:pStyle w:val="Compact"/>
      </w:pPr>
      <w:r>
        <w:br w:type="textWrapping"/>
      </w:r>
      <w:r>
        <w:br w:type="textWrapping"/>
      </w:r>
      <w:r>
        <w:t xml:space="preserve">Thời điểm Nhạc Trọng xuất hiện trước mặt Tinh Băng Vân lần nữa thì hắn phải có được lực lượng bảo vệ mình, nếu không hắn sẽ không tụ hợp với Tinh Băng Vân.</w:t>
      </w:r>
    </w:p>
    <w:p>
      <w:pPr>
        <w:pStyle w:val="BodyText"/>
      </w:pPr>
      <w:r>
        <w:t xml:space="preserve">Tuy Nhạc Trọng hiện tại ngưng tụ thành hình người, nhưng mà trong cơ thể hắn rối tinh rối mù, bất luận là cường giả thất giai nào cũng có thể giết hắn, càng không cần phải nói tới cường giả bát giai như Tinh Băng Vân.</w:t>
      </w:r>
    </w:p>
    <w:p>
      <w:pPr>
        <w:pStyle w:val="BodyText"/>
      </w:pPr>
      <w:r>
        <w:t xml:space="preserve">Bỗng nhiên một đống cát nhúc nhích, thoáng cái có mấy trăm phần tử vũ trang từ trong đống cát bò ra ngoài, cầm pháo chỉa thẳng vào Nhạc Trọng.</w:t>
      </w:r>
    </w:p>
    <w:p>
      <w:pPr>
        <w:pStyle w:val="BodyText"/>
      </w:pPr>
      <w:r>
        <w:t xml:space="preserve">Một nam tử trung niên mang theo mũ bảo hiểm, cầm pháo trong tay và vũ trang đầy đủ đi tới, gương mặt mang theo nhiều buồn phiền quát lớn:</w:t>
      </w:r>
    </w:p>
    <w:p>
      <w:pPr>
        <w:pStyle w:val="BodyText"/>
      </w:pPr>
      <w:r>
        <w:t xml:space="preserve">- Không được nhúc nhích! Buông tha chống cự, nếu không chúng tao lập tức động thủ tiêu diệt mày, phá hủy chip trí tuệ của mày, biến mày thành người máy tử vong.</w:t>
      </w:r>
    </w:p>
    <w:p>
      <w:pPr>
        <w:pStyle w:val="BodyText"/>
      </w:pPr>
      <w:r>
        <w:t xml:space="preserve">Đám phần tử vũ trang còn lại như lâm vào đại địch nhìn chằm chằm vào Nhạc Trọng, cơ bắp căng cứng, tùy thời chuẩn bị chiến đấu.</w:t>
      </w:r>
    </w:p>
    <w:p>
      <w:pPr>
        <w:pStyle w:val="BodyText"/>
      </w:pPr>
      <w:r>
        <w:t xml:space="preserve">Nhạc Trọng khẽ chau mày nói:</w:t>
      </w:r>
    </w:p>
    <w:p>
      <w:pPr>
        <w:pStyle w:val="BodyText"/>
      </w:pPr>
      <w:r>
        <w:t xml:space="preserve">- Bạch y, tại sao không có cảnh báo trước?</w:t>
      </w:r>
    </w:p>
    <w:p>
      <w:pPr>
        <w:pStyle w:val="BodyText"/>
      </w:pPr>
      <w:r>
        <w:t xml:space="preserve">Bạch y nói:</w:t>
      </w:r>
    </w:p>
    <w:p>
      <w:pPr>
        <w:pStyle w:val="BodyText"/>
      </w:pPr>
      <w:r>
        <w:t xml:space="preserve">- Chủ nhân, bọn họ trang bị máy móc che dấu dò xét, tôi không cách nào dò xét được sự tồn tại của bọn họ Hơn nữa nơi này không có vệ tinh dò xét cho nên tôi không thể làm gì.</w:t>
      </w:r>
    </w:p>
    <w:p>
      <w:pPr>
        <w:pStyle w:val="BodyText"/>
      </w:pPr>
      <w:r>
        <w:t xml:space="preserve">- Thì ra là thế! Xem ra những nguoif này là quân kháng chiến trên Già La tinh đây mà, xem ra cũng có bổn sự độc đáo đấy.</w:t>
      </w:r>
    </w:p>
    <w:p>
      <w:pPr>
        <w:pStyle w:val="BodyText"/>
      </w:pPr>
      <w:r>
        <w:t xml:space="preserve">Nhạc Trọng quét nhìn qua những phần tử vũ trang kia, hắn nhấc tay lên và thân thể của hắn từ trong lớp bọc thép hiện ra ngoài, hiển lộ bộ dáng của bản thân, nói:</w:t>
      </w:r>
    </w:p>
    <w:p>
      <w:pPr>
        <w:pStyle w:val="BodyText"/>
      </w:pPr>
      <w:r>
        <w:t xml:space="preserve">- Tôi là nhân loại, không phải người máy!</w:t>
      </w:r>
    </w:p>
    <w:p>
      <w:pPr>
        <w:pStyle w:val="BodyText"/>
      </w:pPr>
      <w:r>
        <w:t xml:space="preserve">Nhìn thấy thân thể Nhạc Trọng từ trong đóng hợp kim kia hiện ra, cao thủ cầm đầu bên nhân loại thở dài, đồng thời khẽ chau mày và tràn ngập hoài nghi nhìn qua Nhạc Trọng:</w:t>
      </w:r>
    </w:p>
    <w:p>
      <w:pPr>
        <w:pStyle w:val="BodyText"/>
      </w:pPr>
      <w:r>
        <w:t xml:space="preserve">- Nhân loại?</w:t>
      </w:r>
    </w:p>
    <w:p>
      <w:pPr>
        <w:pStyle w:val="BodyText"/>
      </w:pPr>
      <w:r>
        <w:t xml:space="preserve">Mỗi một lần nhân loại quân kháng chiến bên này tiêu diệt một người máy trí tuệ nhân tạo đều tổn thất thảm trọng, bởi vì đám người máy trí tuệ nhân tạo quá cường đại, quân kháng chiến nhân loại có không ít tiểu đoàn toàn quân bị diệt.</w:t>
      </w:r>
    </w:p>
    <w:p>
      <w:pPr>
        <w:pStyle w:val="BodyText"/>
      </w:pPr>
      <w:r>
        <w:t xml:space="preserve">Tên cao thủ nhân loại lập tức hỏi:</w:t>
      </w:r>
    </w:p>
    <w:p>
      <w:pPr>
        <w:pStyle w:val="BodyText"/>
      </w:pPr>
      <w:r>
        <w:t xml:space="preserve">- Anh là ai? Tại sao xuất hiện ở nơi này?</w:t>
      </w:r>
    </w:p>
    <w:p>
      <w:pPr>
        <w:pStyle w:val="BodyText"/>
      </w:pPr>
      <w:r>
        <w:t xml:space="preserve">Nhạc Trọng đã sớm nghĩ kỹ lí do thoái thác:</w:t>
      </w:r>
    </w:p>
    <w:p>
      <w:pPr>
        <w:pStyle w:val="BodyText"/>
      </w:pPr>
      <w:r>
        <w:t xml:space="preserve">- Tôi là tu luyện giả của Tinh La Vực, tên là Vương Thắng, vì nghĩ cách cứu viện thiếu tinh chủ của mình, thừa dịp Cửu Đầu Long Ưng công kích Cơ Giới hoàng thành và lúc Cơ Giới hoàng thành hỗn loạn nên may mắn từ chui vào trong một con thằn lằn máy chạy ra khỏi Cơ Giới hoàng thành.</w:t>
      </w:r>
    </w:p>
    <w:p>
      <w:pPr>
        <w:pStyle w:val="BodyText"/>
      </w:pPr>
      <w:r>
        <w:t xml:space="preserve">Tên cao thủ nhân loại đặt một ngón tay của Nhạc Trọng vào trong cái hộp trắng, cái hộp trắng này tỏa ra hào quang màu xanh, lúc này gương mặt của hắn mới buông lỏng hoàn toàn.</w:t>
      </w:r>
    </w:p>
    <w:p>
      <w:pPr>
        <w:pStyle w:val="BodyText"/>
      </w:pPr>
      <w:r>
        <w:t xml:space="preserve">- Anh đúng là nhân loại, đã như vậy cùng đi với chúng tôi.</w:t>
      </w:r>
    </w:p>
    <w:p>
      <w:pPr>
        <w:pStyle w:val="BodyText"/>
      </w:pPr>
      <w:r>
        <w:t xml:space="preserve">Nhạc Trọng đáp:</w:t>
      </w:r>
    </w:p>
    <w:p>
      <w:pPr>
        <w:pStyle w:val="BodyText"/>
      </w:pPr>
      <w:r>
        <w:t xml:space="preserve">- Tốt!</w:t>
      </w:r>
    </w:p>
    <w:p>
      <w:pPr>
        <w:pStyle w:val="BodyText"/>
      </w:pPr>
      <w:r>
        <w:t xml:space="preserve">Bản thân Nhạc Trọng bị trọng thương, cần phải tìm kiếm nơi nghỉ ngơi thật tốt, tu luyện một phen, sau đó trừ đi ý chí của cửu giai Long Ưng mới là chính đạo.</w:t>
      </w:r>
    </w:p>
    <w:p>
      <w:pPr>
        <w:pStyle w:val="BodyText"/>
      </w:pPr>
      <w:r>
        <w:t xml:space="preserve">Những quân kháng chiến này chiến đấu với Cơ giới đế quốc mấy ngàn năm, tuy sức chiến đấu không tốt lắm thế nhưng mà bổn sự ẩn nấp của bọn họ là nhất tuyệt, ngay cả vệ tính giám sát cả tinh cầu của Cơ giới đế quốc cũng không có chút biện pháp nào với quân kháng chiến này.</w:t>
      </w:r>
    </w:p>
    <w:p>
      <w:pPr>
        <w:pStyle w:val="BodyText"/>
      </w:pPr>
      <w:r>
        <w:t xml:space="preserve">Nếu như hang ổ nhân loại quân kháng chiến dễ dàng tìm được như thế thì đã sớm bị diệt từ lâu rồi.</w:t>
      </w:r>
    </w:p>
    <w:p>
      <w:pPr>
        <w:pStyle w:val="BodyText"/>
      </w:pPr>
      <w:r>
        <w:t xml:space="preserve">Trong Già La Tinh này có thể chống lại Cơ Giới hoàng đế cũng chỉ có Cửu Đầu Long Ưng là cường giả cửu giai mà thôi.</w:t>
      </w:r>
    </w:p>
    <w:p>
      <w:pPr>
        <w:pStyle w:val="BodyText"/>
      </w:pPr>
      <w:r>
        <w:t xml:space="preserve">Nhạc Trọng lúc này đi tới một đụn cát sa mạc mà đám người kia trồi lên lúc trước, tên đại hán cầm đầu cầm lấy khay ngọc, trong khay ngọc xuất hiện một đạo quang mang, trực tiếp xé rách mặt đất hiển lộ ra thông đạo không đáy.</w:t>
      </w:r>
    </w:p>
    <w:p>
      <w:pPr>
        <w:pStyle w:val="BodyText"/>
      </w:pPr>
      <w:r>
        <w:t xml:space="preserve">Đám chiến sĩ nhân loại nhanh chóng đi vào trong, trực tiếp chui xuống đất tiến vào thông đạo.</w:t>
      </w:r>
    </w:p>
    <w:p>
      <w:pPr>
        <w:pStyle w:val="BodyText"/>
      </w:pPr>
      <w:r>
        <w:t xml:space="preserve">Nhạc Trọng tiến xuống thông đạo dưới đất và nhìn qua chung quanh, chỉ thấy trong thông đạo dưới đất này khắp nơi đều khảm nạm các viên cầu máy móc hình tròn.</w:t>
      </w:r>
    </w:p>
    <w:p>
      <w:pPr>
        <w:pStyle w:val="BodyText"/>
      </w:pPr>
      <w:r>
        <w:t xml:space="preserve">Đồng thời trong thông đạo dưới đất này đèn đuốc sáng trưng, tùy ý có thể thấy được các thiết bị chiếu sáng, cả thông đạo này sáng rõ giống như ban ngày.</w:t>
      </w:r>
    </w:p>
    <w:p>
      <w:pPr>
        <w:pStyle w:val="BodyText"/>
      </w:pPr>
      <w:r>
        <w:t xml:space="preserve">Trong thông đạo dưới đất này có vô số đường rẽ, đám quân kháng chiến này nhanh chóng chọn ra một đường và nhanh chóng đi thẳng tới đó.</w:t>
      </w:r>
    </w:p>
    <w:p>
      <w:pPr>
        <w:pStyle w:val="BodyText"/>
      </w:pPr>
      <w:r>
        <w:t xml:space="preserve">Xuyên qua rất nhiều đường rẽ và đi gần bốn mươi cây số, xuyên qua qua một sơn động và Nhạc Trọng nhìn thấy một thành thị lớn.</w:t>
      </w:r>
    </w:p>
    <w:p>
      <w:pPr>
        <w:pStyle w:val="BodyText"/>
      </w:pPr>
      <w:r>
        <w:t xml:space="preserve">Thành thị dưới đất này không có chút hùng vĩ nào cả, lộ ra vẻ bình thường, tùy ý có thể thấy được vô số nhà thô sơ, ở trong các gian nhà thô sơ này tùy ý có thể thấy được người cơ giới ôm súng, vô luận nam nữ già trẻ mỗi người đều cầm lấy súng pháo dò xét chung quanh.</w:t>
      </w:r>
    </w:p>
    <w:p>
      <w:pPr>
        <w:pStyle w:val="BodyText"/>
      </w:pPr>
      <w:r>
        <w:t xml:space="preserve">Nhạc Trọng đã nhìn thấy một tiểu nữ hài mười tuổi ôm lấy một khẩu pháo không kém chiều cao của nàng bao nhiêu cả, cảnh này vô cùng quỷ dị.</w:t>
      </w:r>
    </w:p>
    <w:p>
      <w:pPr>
        <w:pStyle w:val="BodyText"/>
      </w:pPr>
      <w:r>
        <w:t xml:space="preserve">Nam tử trung niên cầm đầu dẫn Nhạc Trọng tới một khu dân cư nghèo có nước bẩn giàn dụa, nói:</w:t>
      </w:r>
    </w:p>
    <w:p>
      <w:pPr>
        <w:pStyle w:val="BodyText"/>
      </w:pPr>
      <w:r>
        <w:t xml:space="preserve">- Tôi tên là Triệu Hào, hoan nghênh anh gia nhập căn cứ của chúng tôi, Vương Thắng, trước khi anh thông qua khảo hạch của chúng tôi thì anh chỉ có thể ở chỗ này, chỉ có thông qua khỉa hạch của chúng tôi mới được chúng tôi tín nhiệm, đạt được đãi ngộ tốt hơn.</w:t>
      </w:r>
    </w:p>
    <w:p>
      <w:pPr>
        <w:pStyle w:val="BodyText"/>
      </w:pPr>
      <w:r>
        <w:t xml:space="preserve">Nhạc Trọng nhìn qua chung quanh thì thấy những nhân loại bộ dáng xanh xao vàng vọt, khẽ chau mày, suy nghĩ một hồi và nói:</w:t>
      </w:r>
    </w:p>
    <w:p>
      <w:pPr>
        <w:pStyle w:val="BodyText"/>
      </w:pPr>
      <w:r>
        <w:t xml:space="preserve">- Tốt!</w:t>
      </w:r>
    </w:p>
    <w:p>
      <w:pPr>
        <w:pStyle w:val="BodyText"/>
      </w:pPr>
      <w:r>
        <w:t xml:space="preserve">- Đây là trong căn cứ, thằn lằn máy của anh sẽ bị lấy đi, chỉ khi anh ra ngoài chiến đấu thì thằn lằn máy này mới trả lại cho anh, đây là quy củ của chúng tôi!</w:t>
      </w:r>
    </w:p>
    <w:p>
      <w:pPr>
        <w:pStyle w:val="BodyText"/>
      </w:pPr>
      <w:r>
        <w:t xml:space="preserve">Triệu Hào lấy ra một con chip đặt lên đầu của thằn lằn máy, hào quang lóe lên và khắc ấn ký vào trong đó, lúc này mới đưa cho Nhạc Trọng nói:</w:t>
      </w:r>
    </w:p>
    <w:p>
      <w:pPr>
        <w:pStyle w:val="BodyText"/>
      </w:pPr>
      <w:r>
        <w:t xml:space="preserve">- Đây là bằng chứng người bình thường, cũng là chứng minh thân phận của anh, chỉ khi đi ra ngoài chiến đấu thì anh mới có thể nhận lại thằn lằn máy để chiến đấu.</w:t>
      </w:r>
    </w:p>
    <w:p>
      <w:pPr>
        <w:pStyle w:val="BodyText"/>
      </w:pPr>
      <w:r>
        <w:t xml:space="preserve">Nhạc Trọng yên lặng tiếp nhận ấn ký này, cũng không nói thêm cái gì, hắn chỉ muốn lặng lẽ khôi phục thực lực của mình, một khi hắn khôi phục thực lực thì thiên hạ to lớn, quân kháng chiến nhỏ bé này chẳng thể ngăn cản hắn được rồi.</w:t>
      </w:r>
    </w:p>
    <w:p>
      <w:pPr>
        <w:pStyle w:val="BodyText"/>
      </w:pPr>
      <w:r>
        <w:t xml:space="preserve">Thằn lằn máy chỉ là máy móc chiến đấu ngũ giai, cho dù bị quân kháng chiến nuốt hắn cũng chẳng quan tâm làm cái gì.</w:t>
      </w:r>
    </w:p>
    <w:p>
      <w:pPr>
        <w:pStyle w:val="BodyText"/>
      </w:pPr>
      <w:r>
        <w:t xml:space="preserve">Triệu Hào nhìn thấy Nhạc Trọng thức thời như thế cũng hết sức hài lòng, nhắc nhở vài câu:</w:t>
      </w:r>
    </w:p>
    <w:p>
      <w:pPr>
        <w:pStyle w:val="BodyText"/>
      </w:pPr>
      <w:r>
        <w:t xml:space="preserve">- Vương Thắng, nếu anh muốn gia nhập chúng tôi, đạt được đãi ngộ tốt thì phải tham gia chiến đấu, săn bắn biến dị thú, tiến vào thành thị cướp đoạt vật tư, chém giết người máy trí tuệ nhân tạo mới có thể nhận được điểm tín dụng, đó chính là tiền của chúng ta, sử dụng điểm tín dụng thì ở đây anh có thể mua sắm bất cứ cái gì anh muốn.</w:t>
      </w:r>
    </w:p>
    <w:p>
      <w:pPr>
        <w:pStyle w:val="BodyText"/>
      </w:pPr>
      <w:r>
        <w:t xml:space="preserve">Nhạc Trọng nhanh chóng hiểu ra, chỉ vào thằn lằn máy và nói:</w:t>
      </w:r>
    </w:p>
    <w:p>
      <w:pPr>
        <w:pStyle w:val="BodyText"/>
      </w:pPr>
      <w:r>
        <w:t xml:space="preserve">- Triệu Hào, con thằn lằn máy này là chiến thú ngũ giai, anh có hứng thú mua nó không?</w:t>
      </w:r>
    </w:p>
    <w:p>
      <w:pPr>
        <w:pStyle w:val="BodyText"/>
      </w:pPr>
      <w:r>
        <w:t xml:space="preserve">Trong mắt Triệu Hào hiện ra thần sắc vui mừng, nhưng lại khẽ chau mày nói:</w:t>
      </w:r>
    </w:p>
    <w:p>
      <w:pPr>
        <w:pStyle w:val="Compact"/>
      </w:pPr>
      <w:r>
        <w:t xml:space="preserve">- Tôi vừa vặn cũng muốn có một máy móc chiến đấu, con thằn lằn máy của anh cũng không tệ, trong Đại Hạ Thành số 67 con thằn lằn máy này cũng có giá trị một trăm vạn điểm tín dụng, điểm tín dụng của tôi không nhiều lắm, chỉ có ba mươi vạn điểm tín dụng mà thôi, không mua nổi nó rồi.</w:t>
      </w:r>
      <w:r>
        <w:br w:type="textWrapping"/>
      </w:r>
      <w:r>
        <w:br w:type="textWrapping"/>
      </w:r>
    </w:p>
    <w:p>
      <w:pPr>
        <w:pStyle w:val="Heading2"/>
      </w:pPr>
      <w:bookmarkStart w:id="1505" w:name="chương-1693-thành-thị-nhân-loại-dưới-đất.-2"/>
      <w:bookmarkEnd w:id="1505"/>
      <w:r>
        <w:t xml:space="preserve">1483. Chương 1693: Thành Thị Nhân Loại Dưới Đất. (2)</w:t>
      </w:r>
    </w:p>
    <w:p>
      <w:pPr>
        <w:pStyle w:val="Compact"/>
      </w:pPr>
      <w:r>
        <w:br w:type="textWrapping"/>
      </w:r>
      <w:r>
        <w:br w:type="textWrapping"/>
      </w:r>
      <w:r>
        <w:t xml:space="preserve">Chiến thú ngũ giai trong Cơ giới đế quốc mà nói chỉ là pháo hôi mà thôi, nhưng mà với quân kháng chiến nhân loại ở đây thì mỗi máy móc chiến tranh như thế vô cùng trân quý.</w:t>
      </w:r>
    </w:p>
    <w:p>
      <w:pPr>
        <w:pStyle w:val="BodyText"/>
      </w:pPr>
      <w:r>
        <w:t xml:space="preserve">Nhạc Trọng nhìn thấy Triệu Hào không có ý lừa gạt hắn, trong nội tâm sinh ra một tia hảo cảm, rộng lượng cười nói:</w:t>
      </w:r>
    </w:p>
    <w:p>
      <w:pPr>
        <w:pStyle w:val="BodyText"/>
      </w:pPr>
      <w:r>
        <w:t xml:space="preserve">- Nếu tài chính Triệu Hào anh không đủ thì tôi bán cho anh hai mươi lăm vạn điểm tín dụng đi, tôi chưa quen cuộc sống nơi này, cần Triệu Hào anh chiếu cố nhiều hơn mới được.</w:t>
      </w:r>
    </w:p>
    <w:p>
      <w:pPr>
        <w:pStyle w:val="BodyText"/>
      </w:pPr>
      <w:r>
        <w:t xml:space="preserve">Loại máy móc chiến đấu ngũ giai này với Nhạc Trọng mà nói không coi vào đâu, trong tinh thần giới chỉ của hắn thì số lượng dám máy móc này cũng đạt mười vạn, cho dù tặng con thằn lằn máy này hắn chẳng đau lòng làm gì.</w:t>
      </w:r>
    </w:p>
    <w:p>
      <w:pPr>
        <w:pStyle w:val="BodyText"/>
      </w:pPr>
      <w:r>
        <w:t xml:space="preserve">Sau khi có được bảo khố của Cơ Giới hoàng thành thì Nhạc Trọng cũng đã tài đại khí thô rồi.</w:t>
      </w:r>
    </w:p>
    <w:p>
      <w:pPr>
        <w:pStyle w:val="BodyText"/>
      </w:pPr>
      <w:r>
        <w:t xml:space="preserve">Triệu Hào nghe vậy trên mặt hiện ra thần sắc mừng như điên, cười ha ha nói:</w:t>
      </w:r>
    </w:p>
    <w:p>
      <w:pPr>
        <w:pStyle w:val="BodyText"/>
      </w:pPr>
      <w:r>
        <w:t xml:space="preserve">- Tốt, tốt, tốt! Vương Thắng, anh đúng là bằng hữu của tôi rồi, trị an trong khu dân cư nghèo này quá kém, tôi ở khu binh dân còn có một căn nhà ở, tôi tặng cho anh!</w:t>
      </w:r>
    </w:p>
    <w:p>
      <w:pPr>
        <w:pStyle w:val="BodyText"/>
      </w:pPr>
      <w:r>
        <w:t xml:space="preserve">Nhạc Trọng khẽ mĩm cười nói:</w:t>
      </w:r>
    </w:p>
    <w:p>
      <w:pPr>
        <w:pStyle w:val="BodyText"/>
      </w:pPr>
      <w:r>
        <w:t xml:space="preserve">- Tốt!</w:t>
      </w:r>
    </w:p>
    <w:p>
      <w:pPr>
        <w:pStyle w:val="BodyText"/>
      </w:pPr>
      <w:r>
        <w:t xml:space="preserve">Trong khu dân cư nghèo này trị an rất kém, Nhạc Trọng cũng không muốn ngây ngốc ở đây nhiều, thời điểm tiêu trừ ý chí cửu giai Cửu Đầu Long Ưng nếu bị người ta xông vào đánh gãy thì cho dù hắn giết kẻ đó cũng khó tiêu mối hận trong lòng.</w:t>
      </w:r>
    </w:p>
    <w:p>
      <w:pPr>
        <w:pStyle w:val="BodyText"/>
      </w:pPr>
      <w:r>
        <w:t xml:space="preserve">Xuyên qua khu dân cư nghèo khổ nước bẩn giàn dạu kia, Nhạc Trọng cùng Triệu Hào đi tới khu bình dân số 67 trong Địa Hạ Thành.</w:t>
      </w:r>
    </w:p>
    <w:p>
      <w:pPr>
        <w:pStyle w:val="BodyText"/>
      </w:pPr>
      <w:r>
        <w:t xml:space="preserve">Trong khu bình dân này thành lập rất nhiều tòa nhà trệt, số lượng nhân khẩu cũng không nhiều, đồng thời quy hoạch ngay ngắn trật tự, trên đường phố cũng sạch sẽ.</w:t>
      </w:r>
    </w:p>
    <w:p>
      <w:pPr>
        <w:pStyle w:val="BodyText"/>
      </w:pPr>
      <w:r>
        <w:t xml:space="preserve">Triệu Hào mang theo Nhạc Trọng đi vào trong một gian nhà trệt bình thường và cười nói:</w:t>
      </w:r>
    </w:p>
    <w:p>
      <w:pPr>
        <w:pStyle w:val="BodyText"/>
      </w:pPr>
      <w:r>
        <w:t xml:space="preserve">- Đây nhà mới của anh!</w:t>
      </w:r>
    </w:p>
    <w:p>
      <w:pPr>
        <w:pStyle w:val="BodyText"/>
      </w:pPr>
      <w:r>
        <w:t xml:space="preserve">Nhạc Trọng nhìn qua chung quanh, gian phòng này chỉ chừng sáu mươi mét vuông, tương đương với căn nhà một sảnh hai phòng ở địa cầu, xem như rất bình thường.</w:t>
      </w:r>
    </w:p>
    <w:p>
      <w:pPr>
        <w:pStyle w:val="BodyText"/>
      </w:pPr>
      <w:r>
        <w:t xml:space="preserve">Triệu Hào bắ đầu cầm chứng minh thân phận của Nhạc Trọng lên và đánh dấu, sau đó ném cho Nhạc Trọng, khẽ mĩm cười nói:</w:t>
      </w:r>
    </w:p>
    <w:p>
      <w:pPr>
        <w:pStyle w:val="BodyText"/>
      </w:pPr>
      <w:r>
        <w:t xml:space="preserve">- Tôi đã chuyển hai mươi lăm vạn điểm tín dụng qua rồi đấy, hơn nữa gian phòng này cũng đã được sang tên cho anh rồi, anh bây giờ chính là một thành viên của số 67 Địa Hạ Thành.</w:t>
      </w:r>
    </w:p>
    <w:p>
      <w:pPr>
        <w:pStyle w:val="BodyText"/>
      </w:pPr>
      <w:r>
        <w:t xml:space="preserve">Sắc mặt Nhạc Trọng tái nhợt nhìn qua Triệu Hào mỉm cười nói:</w:t>
      </w:r>
    </w:p>
    <w:p>
      <w:pPr>
        <w:pStyle w:val="BodyText"/>
      </w:pPr>
      <w:r>
        <w:t xml:space="preserve">- Đa tạ, Triệu Hào, hiện tại tôi phải nghĩ ngơi thật tốt.</w:t>
      </w:r>
    </w:p>
    <w:p>
      <w:pPr>
        <w:pStyle w:val="BodyText"/>
      </w:pPr>
      <w:r>
        <w:t xml:space="preserve">Triệu Hào lập tức đứng dậy đi ra bên ngoài.</w:t>
      </w:r>
    </w:p>
    <w:p>
      <w:pPr>
        <w:pStyle w:val="BodyText"/>
      </w:pPr>
      <w:r>
        <w:t xml:space="preserve">- Tôi đi trước, anh nghĩ ngơi đi.</w:t>
      </w:r>
    </w:p>
    <w:p>
      <w:pPr>
        <w:pStyle w:val="BodyText"/>
      </w:pPr>
      <w:r>
        <w:t xml:space="preserve">Triệu Hào rời đi, Nhạc Trọng lúc này buông lỏng một hơi, sau lưng thoáng cái chảy mồ hôi lạnh, thân thể của hắn ướt nhẹp từ đầu tới chân.</w:t>
      </w:r>
    </w:p>
    <w:p>
      <w:pPr>
        <w:pStyle w:val="BodyText"/>
      </w:pPr>
      <w:r>
        <w:t xml:space="preserve">Tuy Nhạc Trọng miễn cưỡng ngưng tụ thành thân thể, nhưng mà mỗi lần hắn bước đi một bước thì thân thể thống khổ giống như bị đao cắt vậy, thằn lằn máy đi thay và tự mình đi quá khác nhau, cơ hồ thống khổ như bị xé rách thân thể.</w:t>
      </w:r>
    </w:p>
    <w:p>
      <w:pPr>
        <w:pStyle w:val="BodyText"/>
      </w:pPr>
      <w:r>
        <w:t xml:space="preserve">- Được rồi, nơi đây đã an toàn, mình cũng yên tâm tiêu trừ tai họa ngầm đã.</w:t>
      </w:r>
    </w:p>
    <w:p>
      <w:pPr>
        <w:pStyle w:val="BodyText"/>
      </w:pPr>
      <w:r>
        <w:t xml:space="preserve">Nhạc Trọng ngồi trên giường và lật tay một lọ Huyễn Ngân Dịch thiên tài địa bảo lập tức hiện ra trong tay của hắn, hắn một ngụm uống Huyễn Ngân Dịch vào trong bụng.</w:t>
      </w:r>
    </w:p>
    <w:p>
      <w:pPr>
        <w:pStyle w:val="BodyText"/>
      </w:pPr>
      <w:r>
        <w:t xml:space="preserve">Huyễn Ngân Dịch vừa vào trong bụng của Nhạc Trọng thì hóa thành nguyên khí cuồn cuộn tẩm bổ thân thể của Nhạc Trọng.</w:t>
      </w:r>
    </w:p>
    <w:p>
      <w:pPr>
        <w:pStyle w:val="BodyText"/>
      </w:pPr>
      <w:r>
        <w:t xml:space="preserve">Huyễn Ngân Dịch vô cùng trân quý, mỗi một giọt có thể giúp cường giả tứ giai đỉnh phong đột phá bình cảnh tiến vào ngũ giai chi cảnh, cực kỳ trân quý, huyền diệu vô song.</w:t>
      </w:r>
    </w:p>
    <w:p>
      <w:pPr>
        <w:pStyle w:val="BodyText"/>
      </w:pPr>
      <w:r>
        <w:t xml:space="preserve">Sau khi hấp thu bình Huyễn Ngân Dịch xong, Nhạc Trọng lật tay một cái lấy một cây vạn năm Huyết Giao Long Tham giống như con Giao Long ra ngoài, cầm nó trong tay và Nhạc Trọng không chút do dự nuốt Huyết Giao Long Tham vào trong bụng.</w:t>
      </w:r>
    </w:p>
    <w:p>
      <w:pPr>
        <w:pStyle w:val="BodyText"/>
      </w:pPr>
      <w:r>
        <w:t xml:space="preserve">Vạn năm Huyết Giao Long Tham cực kỳ trân quý, chính là một Giao Long Tham bình thường hấp thu một giọt huyết dịch của cường giả cửu giai chuyển hóa vạn năm mà thành, lúc này cương fgiar thất giai đỉnh phong nếu ăn một cây thì có xác xuất nhất định tiến vào bát giai, bảo vật giúp đột phá lên bát giai vô cùng trân quý, cho dù trong bảo khố Cơ Giới hoàng thành cũng chỉ có một cây như vậy mà thôi.</w:t>
      </w:r>
    </w:p>
    <w:p>
      <w:pPr>
        <w:pStyle w:val="BodyText"/>
      </w:pPr>
      <w:r>
        <w:t xml:space="preserve">Mà vạn năm Huyết Giao Long Tham mỗi lần bị Nhạc Trọng nuốt thì tỏa ra nguyên khí cuồn cuộn, nó giống như một con Giao long không ngừng cường hóa thân thể của hắn.</w:t>
      </w:r>
    </w:p>
    <w:p>
      <w:pPr>
        <w:pStyle w:val="BodyText"/>
      </w:pPr>
      <w:r>
        <w:t xml:space="preserve">Tâm niệm của Nhạc Trọng xoay chuyển thật nhanh, không ngừng móc các loại thiên tài địa bảo ra nuốt vào bụng, sau đó nhắm mắt lại vận chuyển lực lượng, chữa trị thân thể của hắn.</w:t>
      </w:r>
    </w:p>
    <w:p>
      <w:pPr>
        <w:pStyle w:val="BodyText"/>
      </w:pPr>
      <w:r>
        <w:t xml:space="preserve">Răng rắc! Răng rắc!</w:t>
      </w:r>
    </w:p>
    <w:p>
      <w:pPr>
        <w:pStyle w:val="BodyText"/>
      </w:pPr>
      <w:r>
        <w:t xml:space="preserve">Các loại nguyên khí khổng lồ không ngừng vận chuyển trong thân thể Nhạc Trọng, cuối cùng ngưng tụ vào trong thức hải của hắn, hóa thành nguyên khí kim sắc cuồn cuộn trực tiếp dũng mãnh tiến vào da thịt Nhạc Trọng, tiến vào máu tươi của hắn và cuối cùng nhất ngưng tụ thành một giọt máu kim sắc, giọt máu kim sắc này tỏa ra uy nghiêm cường đại thần thánh, chí cao vô thượng trấn áp muôn đời.</w:t>
      </w:r>
    </w:p>
    <w:p>
      <w:pPr>
        <w:pStyle w:val="BodyText"/>
      </w:pPr>
      <w:r>
        <w:t xml:space="preserve">- Nát bấy a! Đánh nát ý chí đáng chết này đi!</w:t>
      </w:r>
    </w:p>
    <w:p>
      <w:pPr>
        <w:pStyle w:val="BodyText"/>
      </w:pPr>
      <w:r>
        <w:t xml:space="preserve">Vào lúc một giọt huyết dịch màu vàng này ngưng tụ thành, ý thức hãi của Nhạc Trọng lúc này vang lên tiếng rống to cực lớn, một đạo ý chí vô cùng cường đại bạo ra ngoiaf, hóa thành một thanh kiếm sắc bén có khả năng chém rách thiên địa, chém thẳng vào ý chí của Cửu Đầu Long Ưng còn sót lại.</w:t>
      </w:r>
    </w:p>
    <w:p>
      <w:pPr>
        <w:pStyle w:val="BodyText"/>
      </w:pPr>
      <w:r>
        <w:t xml:space="preserve">Trong thức hải của Nhạc Trọng có một con Cửu Đầu Long Ưng nhỏ điên cuồng gầm thét, nó mang theo uy áp vô tận khiến thức hải sôi trào lên:</w:t>
      </w:r>
    </w:p>
    <w:p>
      <w:pPr>
        <w:pStyle w:val="BodyText"/>
      </w:pPr>
      <w:r>
        <w:t xml:space="preserve">- Chết! Chết! Chết! ! Đi chết! Đi chết! Chỉ có tử vong mới mang lại an bình vĩnh hằng cho ngươi!</w:t>
      </w:r>
    </w:p>
    <w:p>
      <w:pPr>
        <w:pStyle w:val="BodyText"/>
      </w:pPr>
      <w:r>
        <w:t xml:space="preserve">Đạo ý chí mãnh liệt này bị một kiếm của Nhạc Trọng chém vào, kiếm này chém thẳng vào con Cửu Đầu Long Ưng nhỏ thì trong nháy mắt một đạo ý chí thần thánh, cường đại, thái cổ bạo phát ra ngoài, chém giết Cửu Đầu Long Ưng hoàn toàn.</w:t>
      </w:r>
    </w:p>
    <w:p>
      <w:pPr>
        <w:pStyle w:val="BodyText"/>
      </w:pPr>
      <w:r>
        <w:t xml:space="preserve">Sau khi chém giết con Cửu Đầu Long Ưng loại nhỏ này, Nhạc Trọng có thể cảm giác được xiềng xích trong người bị chém đứt, không còn gì có thể trói buộc hắn được cả.</w:t>
      </w:r>
    </w:p>
    <w:p>
      <w:pPr>
        <w:pStyle w:val="BodyText"/>
      </w:pPr>
      <w:r>
        <w:t xml:space="preserve">Nhạc Trọng một mở hai mắt ra, ha đạo hào quang kim sắc bắn ra ngoài, tinh quang này mang theo uy nghiêm khôn cùng, tâm niệm của hắn hơi chấn động, cảm nhận các biến hóa trong cơ thể của mình.</w:t>
      </w:r>
    </w:p>
    <w:p>
      <w:pPr>
        <w:pStyle w:val="BodyText"/>
      </w:pPr>
      <w:r>
        <w:t xml:space="preserve">- Thân thể của mình trải qua phá hư vô cùng nghiêm trọng, sau khi ngưng tụ thì cường đại hơn quá khứ rất nhiều. Nhưng mà thần ma thể của mình vẫn đang lột xác, theo như tiến độ này thì tiếp qua ba ngày mới có thể hoàn toàn tiến hóa lột xác thành hình. Tuy vẫn không có tiến giai thần ma thể tam giai nhưng mà cường độ thân thể mạnh hơn quá khứ vài lần. Đợi đến lúc thân thể của mình khôi phục toàn bộ thì chiến lực của mình cũng tăng lớn vài phần.</w:t>
      </w:r>
    </w:p>
    <w:p>
      <w:pPr>
        <w:pStyle w:val="BodyText"/>
      </w:pPr>
      <w:r>
        <w:t xml:space="preserve">Sau khi loại trừ ý chí của Cửu Đầu Long Ưng xong, tâm tình cua Nhạc Trọng thập phần khoan khoái dễ chịu, sau khi trải qua một kiếp này hắn cũng bắt đầu lĩnh ngộ ra ảo diệu của ý chí.</w:t>
      </w:r>
    </w:p>
    <w:p>
      <w:pPr>
        <w:pStyle w:val="BodyText"/>
      </w:pPr>
      <w:r>
        <w:t xml:space="preserve">Ý chí của cường giả rất cường đại. Ý chí của cường giả bát giai chưa hiển hiện ra, nhưng mà ý chí của cường giả cửu giai lại mạnh mẽ kinh thiên động địa, uy năng vô song.</w:t>
      </w:r>
    </w:p>
    <w:p>
      <w:pPr>
        <w:pStyle w:val="Compact"/>
      </w:pPr>
      <w:r>
        <w:t xml:space="preserve">Cửu giai Cửu Đầu Long Ưng đánh một kích vượt qua ba ngàn dặm. Ý chí ẩn chứa trong công kích suýt giết chết Nhạc Trọng, nếu ở gần hơn một chút thì hẳn phải chết không thể nghi ngơ. Loại uy lực cường đại này nghe mà gợn người, sở hướng vô địch.</w:t>
      </w:r>
      <w:r>
        <w:br w:type="textWrapping"/>
      </w:r>
      <w:r>
        <w:br w:type="textWrapping"/>
      </w:r>
    </w:p>
    <w:p>
      <w:pPr>
        <w:pStyle w:val="Heading2"/>
      </w:pPr>
      <w:bookmarkStart w:id="1506" w:name="chương-1694-hắc-thánh-hội."/>
      <w:bookmarkEnd w:id="1506"/>
      <w:r>
        <w:t xml:space="preserve">1484. Chương 1694: Hắc Thánh Hội.</w:t>
      </w:r>
    </w:p>
    <w:p>
      <w:pPr>
        <w:pStyle w:val="Compact"/>
      </w:pPr>
      <w:r>
        <w:br w:type="textWrapping"/>
      </w:r>
      <w:r>
        <w:br w:type="textWrapping"/>
      </w:r>
      <w:r>
        <w:t xml:space="preserve">Hiện tại Nhạc Trọng lĩnh ngộ một tia ảo diệu của ý chí, chờ hắn hoàn toàn khôi phục thì công kích vượt qua ba ngàn dặm của Cửu Đầu Long Ưng đánh tới hắn cũng chẳng sợ làm gì. Đương nhiên nếu như đối chiến chính diện thì hắn cũng bị một kích của Cửu Đầu Long Ưng miểu sát.</w:t>
      </w:r>
    </w:p>
    <w:p>
      <w:pPr>
        <w:pStyle w:val="BodyText"/>
      </w:pPr>
      <w:r>
        <w:t xml:space="preserve">Nhạc Trọng động thân, nhìn thấy trên bàn có vài món đồ vật dài hẹp, hắn có chút tò mò xem xét chúng, lập tức hiểu ra thứ này là gì.</w:t>
      </w:r>
    </w:p>
    <w:p>
      <w:pPr>
        <w:pStyle w:val="BodyText"/>
      </w:pPr>
      <w:r>
        <w:t xml:space="preserve">- Đây là thứ gì? Đồ ăn tổng hộp?</w:t>
      </w:r>
    </w:p>
    <w:p>
      <w:pPr>
        <w:pStyle w:val="BodyText"/>
      </w:pPr>
      <w:r>
        <w:t xml:space="preserve">Nhạc Trọng sinh ra một tia hứng thú, trực tiếp cầm lấy một cái lên. Hắn mở nắp ra và có thứ màu đen chảy vào miệng.</w:t>
      </w:r>
    </w:p>
    <w:p>
      <w:pPr>
        <w:pStyle w:val="BodyText"/>
      </w:pPr>
      <w:r>
        <w:t xml:space="preserve">- Hình như là hương vị đồ ăn tổng hợp!</w:t>
      </w:r>
    </w:p>
    <w:p>
      <w:pPr>
        <w:pStyle w:val="BodyText"/>
      </w:pPr>
      <w:r>
        <w:t xml:space="preserve">- Phi! Loại vật này không phải cho người ăn mà!</w:t>
      </w:r>
    </w:p>
    <w:p>
      <w:pPr>
        <w:pStyle w:val="BodyText"/>
      </w:pPr>
      <w:r>
        <w:t xml:space="preserve">Đồ ăn tổng hợp vừa tiến vào trong miệng của Nhạc Trọng thì các mùi vị ngọt cay đắng chua mặn cũng bộc phát, đồng thời còn có mùi thúi khác thường, hắn không nhịn được nhổ đồ ăn ra.</w:t>
      </w:r>
    </w:p>
    <w:p>
      <w:pPr>
        <w:pStyle w:val="BodyText"/>
      </w:pPr>
      <w:r>
        <w:t xml:space="preserve">Nhạc Trọng lắc đầu một hồi, hắn lập tức đi ra khỏi phòng:</w:t>
      </w:r>
    </w:p>
    <w:p>
      <w:pPr>
        <w:pStyle w:val="BodyText"/>
      </w:pPr>
      <w:r>
        <w:t xml:space="preserve">- Những vật này quân kháng chiến còn có thể nuốt trôi, khẩu vị nhân loại dưới này quá nặng rồi.</w:t>
      </w:r>
    </w:p>
    <w:p>
      <w:pPr>
        <w:pStyle w:val="BodyText"/>
      </w:pPr>
      <w:r>
        <w:t xml:space="preserve">Lúc này thân thể của Nhạc Trọng đang trong quá trình tiến hóa. Cần thời gian ba ngày mới có thể hoàn thành tiến hóa hoàn toàn, hắn cũng nhân cơ hội này đi dạo thành thị của quân kháng chiến xem xét nó như thế nào.</w:t>
      </w:r>
    </w:p>
    <w:p>
      <w:pPr>
        <w:pStyle w:val="BodyText"/>
      </w:pPr>
      <w:r>
        <w:t xml:space="preserve">Trong khu bình dân này nhân khẩu không ít, Nhạc Trọng đi thẳng nhìn thấy không ít người. Những bình dân này còn đỡ hơn dân nghèo một ít, quần áo bọn họ mặc cũng không phải rách rưới, đồng thời mỗi người cũng mang một khẩu súng trường và một khẩu pháo hát.</w:t>
      </w:r>
    </w:p>
    <w:p>
      <w:pPr>
        <w:pStyle w:val="BodyText"/>
      </w:pPr>
      <w:r>
        <w:t xml:space="preserve">Cầm hoặc mang trên lưng, trong Địa Hạ Thành này thì súng chính là vật bất ly thân, chỉ có vũ khí mới có thể giúp bọn họ có được một tia cảm giác an toàn.</w:t>
      </w:r>
    </w:p>
    <w:p>
      <w:pPr>
        <w:pStyle w:val="BodyText"/>
      </w:pPr>
      <w:r>
        <w:t xml:space="preserve">Nhạc Trọng hành tẩu trên đường phố cũng không gặp không ít người, mà người ta thấy hắn không mang súng thì xem hắn như quái vật.</w:t>
      </w:r>
    </w:p>
    <w:p>
      <w:pPr>
        <w:pStyle w:val="BodyText"/>
      </w:pPr>
      <w:r>
        <w:t xml:space="preserve">Bỗng nhiên ở khu dân nghèo đột nhiên có một đám nam nhân phần tử vũ trang đi tới, sau lưng bọn họ sử dụng khóa sắt kéo một dám tiểu nữ hài mười một mười hai tuổi, dáng người thấp bé, xanh xao vàng vọt đi tới. Những tiểu nữ hài bị khóa này khóc sướt mướt, vô cùng thống khổ.</w:t>
      </w:r>
    </w:p>
    <w:p>
      <w:pPr>
        <w:pStyle w:val="BodyText"/>
      </w:pPr>
      <w:r>
        <w:t xml:space="preserve">Nhìn thấy đám nam tử mặc quần áo đen, võ trang đầy đủ này thì người trong khu bình dân biến sắc, biến mất nhanh như chớp, trực tiếp trốn vào trong phòng của mình, đồng thời cầm súng giấu mình trong một góc âm u, bảo trì cảnh giác, tùy thời nổ súng thủ hộ bản thân.</w:t>
      </w:r>
    </w:p>
    <w:p>
      <w:pPr>
        <w:pStyle w:val="BodyText"/>
      </w:pPr>
      <w:r>
        <w:t xml:space="preserve">Đường phố vốn hối hả thoáng cái chỉ còn lại mình Nhạc Trọng.</w:t>
      </w:r>
    </w:p>
    <w:p>
      <w:pPr>
        <w:pStyle w:val="BodyText"/>
      </w:pPr>
      <w:r>
        <w:t xml:space="preserve">Một tên nam tử dáng người khôi ngô, vẻ mặt hung hãn nhìn quét qua trên đường cũng chỉ còn lại mình Nhạc Trọng, hung quang trong mắt lóe lên và biến mất, trực tiếp nhìn qua Nhạc Trọng gào lên.</w:t>
      </w:r>
    </w:p>
    <w:p>
      <w:pPr>
        <w:pStyle w:val="BodyText"/>
      </w:pPr>
      <w:r>
        <w:t xml:space="preserve">- Cút ngay! Đừng cản đường! Muốn chết đúng không?</w:t>
      </w:r>
    </w:p>
    <w:p>
      <w:pPr>
        <w:pStyle w:val="BodyText"/>
      </w:pPr>
      <w:r>
        <w:t xml:space="preserve">Nhạc Trọng nhìn qua tên nam tử này và đánh giá đám người phía sau, nói:</w:t>
      </w:r>
    </w:p>
    <w:p>
      <w:pPr>
        <w:pStyle w:val="BodyText"/>
      </w:pPr>
      <w:r>
        <w:t xml:space="preserve">- Bọn mày là ai? Tại sao lại tùy tiện bắt người ở đây?</w:t>
      </w:r>
    </w:p>
    <w:p>
      <w:pPr>
        <w:pStyle w:val="BodyText"/>
      </w:pPr>
      <w:r>
        <w:t xml:space="preserve">Tên nam tử hung hãn này cười lên đầy hung tàn, cầm súng bắn lên trời.</w:t>
      </w:r>
    </w:p>
    <w:p>
      <w:pPr>
        <w:pStyle w:val="BodyText"/>
      </w:pPr>
      <w:r>
        <w:t xml:space="preserve">Chỉ ngón tay vào đầu Nhạc Trọng.</w:t>
      </w:r>
    </w:p>
    <w:p>
      <w:pPr>
        <w:pStyle w:val="BodyText"/>
      </w:pPr>
      <w:r>
        <w:t xml:space="preserve">- Ha ha, ngay cả người của Hắc Thánh Hội cũng không nhận ra thì mày không có nhãn lực rồi. Vừa vặn cấp trên thiếu nô lệ, tuy mày là nam nhân nhưng mà cũng có thể bán giá tốt. Quỳ xuống, nếu không lão tử bắt nát đầu của mày.</w:t>
      </w:r>
    </w:p>
    <w:p>
      <w:pPr>
        <w:pStyle w:val="BodyText"/>
      </w:pPr>
      <w:r>
        <w:t xml:space="preserve">- Ha ha, tiểu tử này đúng là không có nhãn lực. Cũng dám gây với Trương Gia chú rể hàng đêm của chúng ta nha, thật sự là không biết sống chết. (Đêm nào cũng làm chú rể thì khoái quá rồi ^^)</w:t>
      </w:r>
    </w:p>
    <w:p>
      <w:pPr>
        <w:pStyle w:val="BodyText"/>
      </w:pPr>
      <w:r>
        <w:t xml:space="preserve">- Tiểu tử này chết chắc. Không biết nên bán nó vào trong khu giác đấu hay là vào trong khu nô lệ đây.</w:t>
      </w:r>
    </w:p>
    <w:p>
      <w:pPr>
        <w:pStyle w:val="BodyText"/>
      </w:pPr>
      <w:r>
        <w:t xml:space="preserve">"..."</w:t>
      </w:r>
    </w:p>
    <w:p>
      <w:pPr>
        <w:pStyle w:val="BodyText"/>
      </w:pPr>
      <w:r>
        <w:t xml:space="preserve">Đám nam tử quần áo đen này nhìn qua Nhạc Trọng đầy trêu tức và cười nói đầy hung tàn.</w:t>
      </w:r>
    </w:p>
    <w:p>
      <w:pPr>
        <w:pStyle w:val="BodyText"/>
      </w:pPr>
      <w:r>
        <w:t xml:space="preserve">Nhạc Trọng khẽ chau mày, sát cơ trong mắt lóe lên và biến mất, nói:</w:t>
      </w:r>
    </w:p>
    <w:p>
      <w:pPr>
        <w:pStyle w:val="BodyText"/>
      </w:pPr>
      <w:r>
        <w:t xml:space="preserve">- Nô lệ? Mày đúng là hung hăng càn quấy nha, chẳng lẽ trong Địa Hạ Thành số 67 này không có vương pháp sao? Lại để một đám ngông cuồng này còn tồn tại?</w:t>
      </w:r>
    </w:p>
    <w:p>
      <w:pPr>
        <w:pStyle w:val="BodyText"/>
      </w:pPr>
      <w:r>
        <w:t xml:space="preserve">Tên Trương Gia kia lập tức cười lên đầy tàn bạo, nói:</w:t>
      </w:r>
    </w:p>
    <w:p>
      <w:pPr>
        <w:pStyle w:val="BodyText"/>
      </w:pPr>
      <w:r>
        <w:t xml:space="preserve">- Ha ha ha ha! ! Vương pháp? Trong Địa Hạ Thành số 67 này tao chính là trời, tao chính là pháp. Ai dám động tới cọng tóc gáy của tao thì kẻ đó phải chết không có chỗ chôn. Mày là thằng nào mà dám khiêu khích tao. Mày chết chắc rồi, mày tuyệt đối chết chắc rồi. Tao sẽ bắt mày và ném vào trong đám lừa đực uống xuân dược, ày hưởng thụ tư vị được bạo cúc hoa. Ha ha! Ha ha!</w:t>
      </w:r>
    </w:p>
    <w:p>
      <w:pPr>
        <w:pStyle w:val="BodyText"/>
      </w:pPr>
      <w:r>
        <w:t xml:space="preserve">Trong tiếng cuồng tiếu, Trương Gia trực tiếp cầm pháo phản hạt bắn vào chân của Nhạc Trọng, vô cùng hung tàn và không kiêng nể gì bóp cò, hào quang lóe lên và pháo hạt bắn vào chân Nhạc Trọng.</w:t>
      </w:r>
    </w:p>
    <w:p>
      <w:pPr>
        <w:pStyle w:val="BodyText"/>
      </w:pPr>
      <w:r>
        <w:t xml:space="preserve">- Thật sự là súc sinh mà, xem ra trong Địa Hạ Thành số 67 này cũng có đẳng cấp rõ ràng, quyền quý thì xấu xa không kiêng nể gì.</w:t>
      </w:r>
    </w:p>
    <w:p>
      <w:pPr>
        <w:pStyle w:val="BodyText"/>
      </w:pPr>
      <w:r>
        <w:t xml:space="preserve">Nhạc Trọng thở dài một hơi, lập tức biến mất tại chỗ, thoáng cái xuất hiện trước mặt Trương Gia, tay của hắn có quang mang lóe lên, trực tiếp chém bay tay phải của Trương Gia sau đó tiện tay cầm lấy pháo hạt trong tay Trương Gia, thuận thế ném pháo hạt vào đầu của hắn.</w:t>
      </w:r>
    </w:p>
    <w:p>
      <w:pPr>
        <w:pStyle w:val="BodyText"/>
      </w:pPr>
      <w:r>
        <w:t xml:space="preserve">- Ah! ! Đau quá! ! Đau quá!</w:t>
      </w:r>
    </w:p>
    <w:p>
      <w:pPr>
        <w:pStyle w:val="BodyText"/>
      </w:pPr>
      <w:r>
        <w:t xml:space="preserve">Tay phải Trương Gia bị Nhạc Trọng chặt đứt, Trương Gia thoáng cái như con heo bị chọc tiết kêu thảm thiết, thời điểm này đám binh sĩ kia móc súng ra nhắm vào Nhạc Trọng, Trương Gia bỗng chốc bị dọa tiểu ra quần, rất nhiều chất lỏng màu vàng chảy xuống quần, hắn cố nén đau đớn và quỳ trên mặt đất, sợ hãi gào khóc:</w:t>
      </w:r>
    </w:p>
    <w:p>
      <w:pPr>
        <w:pStyle w:val="BodyText"/>
      </w:pPr>
      <w:r>
        <w:t xml:space="preserve">- Đại gia, không nên giết tôi! ! Không nên giết tôi! Tôi là nam nhân của Lưu Mạn Ngọc Hắc Quả Phụ, nếu ngài giết tôi thì sẽ là địch nhân của Hắc Quả Phụ. Tha mạng chó của tôi đi, Hắc Quả Phụ sẽ cho ngài đủ chỗ tốt. Van cầu ngài không nên giết tôi.</w:t>
      </w:r>
    </w:p>
    <w:p>
      <w:pPr>
        <w:pStyle w:val="BodyText"/>
      </w:pPr>
      <w:r>
        <w:t xml:space="preserve">Nhạc Trọng khinh miệt nhìn qua Trương Gia và trực tiếp bóp cò:</w:t>
      </w:r>
    </w:p>
    <w:p>
      <w:pPr>
        <w:pStyle w:val="BodyText"/>
      </w:pPr>
      <w:r>
        <w:t xml:space="preserve">- Đúng là phế vật không có mắt, vừa rồi mày nổ súng nếu không phải tao đủ mạnh mẽ, chẳng phải đã bị súc sinh như mày giày vò sống không bằng chết sao? Hiện tại còn cầu tao tha mạng, muộn rồi, đi chết đi!</w:t>
      </w:r>
    </w:p>
    <w:p>
      <w:pPr>
        <w:pStyle w:val="BodyText"/>
      </w:pPr>
      <w:r>
        <w:t xml:space="preserve">Một đạo quang mang bắn ra, bắn nổ đầu của Trương Gia, đầu của tên Trương Gia ngang ngược không ai bì được nổ tung như dưa hấu, trực tiếp tử vong.</w:t>
      </w:r>
    </w:p>
    <w:p>
      <w:pPr>
        <w:pStyle w:val="BodyText"/>
      </w:pPr>
      <w:r>
        <w:t xml:space="preserve">- Mày vậy mà giết Trương Gia rồi!</w:t>
      </w:r>
    </w:p>
    <w:p>
      <w:pPr>
        <w:pStyle w:val="BodyText"/>
      </w:pPr>
      <w:r>
        <w:t xml:space="preserve">- Mày chết chắc rồi, không ai cứu mày được đâu! Hắc Quả Phụ nhất định sẽ giết mày!</w:t>
      </w:r>
    </w:p>
    <w:p>
      <w:pPr>
        <w:pStyle w:val="BodyText"/>
      </w:pPr>
      <w:r>
        <w:t xml:space="preserve">- Mày xong đời rồi!</w:t>
      </w:r>
    </w:p>
    <w:p>
      <w:pPr>
        <w:pStyle w:val="BodyText"/>
      </w:pPr>
      <w:r>
        <w:t xml:space="preserve">"..."</w:t>
      </w:r>
    </w:p>
    <w:p>
      <w:pPr>
        <w:pStyle w:val="BodyText"/>
      </w:pPr>
      <w:r>
        <w:t xml:space="preserve">Mười mấy tên tùy tùng của Trương Gia nhìn thấy Trương Gia bị Nhạc Trọng một súng bắn chết, trên mặt mỗi người vô cùng hoảng sợ, theo phản xạ giơ súng lên bắn qua Nhạc Trọng, Trương Gia vừa chết thì Hắc Quả Phụ trả thù ngay lập tức, kết cục tốt nhất của bọn họ chính là bị giáng xuống làm đầy tớ, chỉ có giết Nhạc Trọng lập công mới có khả năng còn sinh cơ.</w:t>
      </w:r>
    </w:p>
    <w:p>
      <w:pPr>
        <w:pStyle w:val="BodyText"/>
      </w:pPr>
      <w:r>
        <w:t xml:space="preserve">Trong một chớp mắt hơn mười đạo quang mang bắn qua phía Nhạc Trọng.</w:t>
      </w:r>
    </w:p>
    <w:p>
      <w:pPr>
        <w:pStyle w:val="BodyText"/>
      </w:pPr>
      <w:r>
        <w:t xml:space="preserve">- Đúng là tìm chết mà!</w:t>
      </w:r>
    </w:p>
    <w:p>
      <w:pPr>
        <w:pStyle w:val="BodyText"/>
      </w:pPr>
      <w:r>
        <w:t xml:space="preserve">Trong mắt Nhạc Trọng có hàn quang lóe lên, hắn điểm chân một cái và biến mất không thấy gì. Mười mấy đạo hào quang không bắn trúng Nhạc Trọng.</w:t>
      </w:r>
    </w:p>
    <w:p>
      <w:pPr>
        <w:pStyle w:val="BodyText"/>
      </w:pPr>
      <w:r>
        <w:t xml:space="preserve">Sau một khắc hơn mười đạo tàn ảnh của Nhạc Trọng xuất hiện trước mặt đám chiến sĩ của Hắc Thánh Hội, Nhạc Trọng cầm pháo hạt bắn vào đầu của bọn chúng.</w:t>
      </w:r>
    </w:p>
    <w:p>
      <w:pPr>
        <w:pStyle w:val="Compact"/>
      </w:pPr>
      <w:r>
        <w:t xml:space="preserve">Hơn mười đạo hào quang lóe lên và biến mất, trực tiếp bắn nổ đầu hơn mười tên chiến sĩ Hắc Thánh Hội, chỉ còn giữ lại năm tên chiến sĩ Hắc Thánh Hội mà thôi.</w:t>
      </w:r>
      <w:r>
        <w:br w:type="textWrapping"/>
      </w:r>
      <w:r>
        <w:br w:type="textWrapping"/>
      </w:r>
    </w:p>
    <w:p>
      <w:pPr>
        <w:pStyle w:val="Heading2"/>
      </w:pPr>
      <w:bookmarkStart w:id="1507" w:name="chương-1695-hắc-quả-phụ.-1"/>
      <w:bookmarkEnd w:id="1507"/>
      <w:r>
        <w:t xml:space="preserve">1485. Chương 1695: Hắc Quả Phụ. (1)</w:t>
      </w:r>
    </w:p>
    <w:p>
      <w:pPr>
        <w:pStyle w:val="Compact"/>
      </w:pPr>
      <w:r>
        <w:br w:type="textWrapping"/>
      </w:r>
      <w:r>
        <w:br w:type="textWrapping"/>
      </w:r>
      <w:r>
        <w:t xml:space="preserve">Nhạc Trọng nhìn qua năm tên thành viên Hắc Thánh Hội và hàn quang trong mắt lóe lên, quát lạnh một câu:</w:t>
      </w:r>
    </w:p>
    <w:p>
      <w:pPr>
        <w:pStyle w:val="BodyText"/>
      </w:pPr>
      <w:r>
        <w:t xml:space="preserve">- Quỳ xuống hoặc là chết! !</w:t>
      </w:r>
    </w:p>
    <w:p>
      <w:pPr>
        <w:pStyle w:val="BodyText"/>
      </w:pPr>
      <w:r>
        <w:t xml:space="preserve">Cảm thụ sát cơ khôn cùng của Nhạc Trọng khôn thì năm tên chiến sĩ Hắc Thánh Hội còn sót lại kinh hãi, sắc mặt như tro tàn, thoáng cái quỳ trên mặt đất dập đầu với Nhạc Trọng cầu xin tha thứ.</w:t>
      </w:r>
    </w:p>
    <w:p>
      <w:pPr>
        <w:pStyle w:val="BodyText"/>
      </w:pPr>
      <w:r>
        <w:t xml:space="preserve">- Đại nhân tha mạng, đại nhân tha mạng! ! Tha mạng chó của tôi đi. Tha cái mạng chó của tôi đi!</w:t>
      </w:r>
    </w:p>
    <w:p>
      <w:pPr>
        <w:pStyle w:val="BodyText"/>
      </w:pPr>
      <w:r>
        <w:t xml:space="preserve">Nhạc Trọng nhìn qua năm tên chiến sĩ Hắc Thánh Hội quỳ đập đầu cầu xin tha thứ thì cười lạnh, nói:</w:t>
      </w:r>
    </w:p>
    <w:p>
      <w:pPr>
        <w:pStyle w:val="BodyText"/>
      </w:pPr>
      <w:r>
        <w:t xml:space="preserve">- Hắc Thánh Hội của bọn mày là thứ gì? Hắc Quả Phụ là gì? Mang tình huống của Địa Hạ Thành số 67 nói rõ cho tao biết ngay!</w:t>
      </w:r>
    </w:p>
    <w:p>
      <w:pPr>
        <w:pStyle w:val="BodyText"/>
      </w:pPr>
      <w:r>
        <w:t xml:space="preserve">Những tên chiến sĩ Hắc Thánh Hội nghe vậy không ngừng gật đầu, nói:</w:t>
      </w:r>
    </w:p>
    <w:p>
      <w:pPr>
        <w:pStyle w:val="BodyText"/>
      </w:pPr>
      <w:r>
        <w:t xml:space="preserve">- Vâng! Dạ! Dạ! Đại nhân, tôi nói, cái gì cũng nói!</w:t>
      </w:r>
    </w:p>
    <w:p>
      <w:pPr>
        <w:pStyle w:val="BodyText"/>
      </w:pPr>
      <w:r>
        <w:t xml:space="preserve">Nơi có người thì có phân tranh, có quang minh và hắc ám. Hắc Quả Phụ Lưu Mạn Ngọc chính là tình phụ được sủng ái nhất của đại nhân trong quân kháng chiến. Lợi dụng quyền thế của đại nhân vật này cho nên Lưu Mạn Ngọc trong trụ sở Hắc Thánh Hội số 67 này xưng bá một phương, làm xằng làm bậy.</w:t>
      </w:r>
    </w:p>
    <w:p>
      <w:pPr>
        <w:pStyle w:val="BodyText"/>
      </w:pPr>
      <w:r>
        <w:t xml:space="preserve">Những người dân trong xóm nghèo thực lực thấp, xuất thân hèn mọn, không có quá nhiều tiềm lực cho nên Hắc Thánh Hội thường xuyên đi vào trong xóm nghèo bắt người giáng chức làm đầy tớ, trực tiếp bán cho các nơi khác.</w:t>
      </w:r>
    </w:p>
    <w:p>
      <w:pPr>
        <w:pStyle w:val="BodyText"/>
      </w:pPr>
      <w:r>
        <w:t xml:space="preserve">Hắc Thánh Hội hung hăng càn quấy bá đạo nhưng không có chạm vào quyền lợi của đám người khác trong khu 67 này. Lưu Mạn Ngọc làm người khéo léo, gợi cảm xinh đẹp cho nên nàng thường xuyên giao hảo với các đại nhân vật trong khu vực này, mọi người cấu kết với nhau cho nên càng thêm không kiêng nể gì cả.</w:t>
      </w:r>
    </w:p>
    <w:p>
      <w:pPr>
        <w:pStyle w:val="BodyText"/>
      </w:pPr>
      <w:r>
        <w:t xml:space="preserve">Trên thực tế đại bộ phận Địa Hạ Thành, địa vị người bình thường trong xóm nghèo là thấp nhất, động một chút là bắt người đi làm nô lệ, bán đi nơi khác, cảnh tượng cực kỳ thê thảm.</w:t>
      </w:r>
    </w:p>
    <w:p>
      <w:pPr>
        <w:pStyle w:val="BodyText"/>
      </w:pPr>
      <w:r>
        <w:t xml:space="preserve">Nhạc Trọng nhướng mày, chậm rãi thở dài nói:</w:t>
      </w:r>
    </w:p>
    <w:p>
      <w:pPr>
        <w:pStyle w:val="BodyText"/>
      </w:pPr>
      <w:r>
        <w:t xml:space="preserve">- Vốn đã là những con chuột sống trong cống ngầm rồi, không ngờ lại đối đãi hà khắc với chính đồng bào của mình như vậy. Những người này đúng là không có nhân tính và ngu xuẩn mà.</w:t>
      </w:r>
    </w:p>
    <w:p>
      <w:pPr>
        <w:pStyle w:val="BodyText"/>
      </w:pPr>
      <w:r>
        <w:t xml:space="preserve">Nhân loại chính là chủng tộc phức tạp nhất thế giới, trong Già La tinh này nhân loại quanh năm trốn dưới đất không thấy mặt trời. Đồng thời cũng không có nhìn thấy khả năng chiến thắng Cơ giới đế quốc để trở lại mặt đất.</w:t>
      </w:r>
    </w:p>
    <w:p>
      <w:pPr>
        <w:pStyle w:val="BodyText"/>
      </w:pPr>
      <w:r>
        <w:t xml:space="preserve">Vì vậy nhân loại sống trong mặt đất mấy ngàn năm qua đã nhanh chóng hủ hóa, sa đọa, bắt đầu truy cầu hưởng thụ. Tâm linh cũng bắt đầu trở nên biến thái hơn.</w:t>
      </w:r>
    </w:p>
    <w:p>
      <w:pPr>
        <w:pStyle w:val="BodyText"/>
      </w:pPr>
      <w:r>
        <w:t xml:space="preserve">Hơn nữa tài nguyên dưới đất thiếu thốn, những người này muốn được hưởng thụ tốt hơn đành phải bóc lột những người ở tầng dưới chót, mà người nghèo chính là đối tượng này.</w:t>
      </w:r>
    </w:p>
    <w:p>
      <w:pPr>
        <w:pStyle w:val="BodyText"/>
      </w:pPr>
      <w:r>
        <w:t xml:space="preserve">Nhạc Trọng quét mắt nhìn qua những tiễu nữ hài nghèo khổ bị bắt, những tiểu nữ hài này chỉ mới mười một mười hai tuổis, chỉ thấy da thịt của đám trẻ khô vàng, xanh xao vàng vọt và đôi mắt như mắt cá, gầy không thấy được hình người, đồng thời trong ánh mắt của chúng chỉ đầy hoảng sợ..</w:t>
      </w:r>
    </w:p>
    <w:p>
      <w:pPr>
        <w:pStyle w:val="BodyText"/>
      </w:pPr>
      <w:r>
        <w:t xml:space="preserve">Nhạc Trọng hòa nhã nói:</w:t>
      </w:r>
    </w:p>
    <w:p>
      <w:pPr>
        <w:pStyle w:val="BodyText"/>
      </w:pPr>
      <w:r>
        <w:t xml:space="preserve">- Người của Hắc Thánh Hội đã bị anh giết rồi, các em có thể quay về nhà của mình.</w:t>
      </w:r>
    </w:p>
    <w:p>
      <w:pPr>
        <w:pStyle w:val="BodyText"/>
      </w:pPr>
      <w:r>
        <w:t xml:space="preserve">Những tiểu nữ hài này đưa mắt nhìn nhau nhưng không có đứa bé nào quay người đi cả.</w:t>
      </w:r>
    </w:p>
    <w:p>
      <w:pPr>
        <w:pStyle w:val="BodyText"/>
      </w:pPr>
      <w:r>
        <w:t xml:space="preserve">Một tiểu nữ hài hơi lớn một chút đi ra trước mặt Nhạc Trọng, khóc kocs cầu khẩn:</w:t>
      </w:r>
    </w:p>
    <w:p>
      <w:pPr>
        <w:pStyle w:val="BodyText"/>
      </w:pPr>
      <w:r>
        <w:t xml:space="preserve">- Đại ca ca, chúng em đã bị ngươi của Hắc Thánh Hội bắt đi. Nếu như người của Hắc Thánh Hội biết rõ chúng em quay về. Nhất định sẽ bị bọn chúng bắt lần nữa, tra tấn đến chết. Càng liên lụy tới người nhà của chúng em vào. Van cầu anh mang theo bọn em đi, chúng em nguyện ý làm nữ nô của anh, anh bảo làm gì chúng em cũng làm cả, van cầu anh.</w:t>
      </w:r>
    </w:p>
    <w:p>
      <w:pPr>
        <w:pStyle w:val="BodyText"/>
      </w:pPr>
      <w:r>
        <w:t xml:space="preserve">Những tiểu nữ hài khác đưa mắt nhìn qua Nhạc Trọng, lập tức quỳ xuống và nói:</w:t>
      </w:r>
    </w:p>
    <w:p>
      <w:pPr>
        <w:pStyle w:val="BodyText"/>
      </w:pPr>
      <w:r>
        <w:t xml:space="preserve">- Van cầu anh mang chúng em rời đi. Chúng em nguyện ý làm nô lệ của anh mà!</w:t>
      </w:r>
    </w:p>
    <w:p>
      <w:pPr>
        <w:pStyle w:val="BodyText"/>
      </w:pPr>
      <w:r>
        <w:t xml:space="preserve">Trong Địa Hạ thành này tiểu hài tử cũng đã trưởng thành sớm. Mười tuổi đã biết sử dụng vũ khí, hơn nữa trong thế giới hắc ám này, những đứa trẻ cũng lớn lên trong xóm nghèo thì thập phần rõ ràng Nhạc Trọng chính là người sẽ bảo vệ các nàng, cho dù bảo các nàng làm gì cũng được.</w:t>
      </w:r>
    </w:p>
    <w:p>
      <w:pPr>
        <w:pStyle w:val="BodyText"/>
      </w:pPr>
      <w:r>
        <w:t xml:space="preserve">Nhạc Trọng thấy thế thì nhíu mày, cảm giác khó giải quyết:</w:t>
      </w:r>
    </w:p>
    <w:p>
      <w:pPr>
        <w:pStyle w:val="BodyText"/>
      </w:pPr>
      <w:r>
        <w:t xml:space="preserve">- Không xong, làm chuyện tốt biến thành ôm nợ vào thân!</w:t>
      </w:r>
    </w:p>
    <w:p>
      <w:pPr>
        <w:pStyle w:val="BodyText"/>
      </w:pPr>
      <w:r>
        <w:t xml:space="preserve">Nếu như Nhạc Trọng lẻ loi một mình, cho dù thực lực của hắn hiện giờ chưa khôi phục hoàn toàn, hắn vẫn có thể tung hoành trong Địa Hạ Thành này, không ai có thể ngăn hắn được. NẾu như mang theo những tiểu nữ hài này thì hắn phải thêm phần trách nhiệm, chú ý an toàn của các nàng.</w:t>
      </w:r>
    </w:p>
    <w:p>
      <w:pPr>
        <w:pStyle w:val="BodyText"/>
      </w:pPr>
      <w:r>
        <w:t xml:space="preserve">Thủ hộ còn khó hơn phá hư nhiều lắm.</w:t>
      </w:r>
    </w:p>
    <w:p>
      <w:pPr>
        <w:pStyle w:val="BodyText"/>
      </w:pPr>
      <w:r>
        <w:t xml:space="preserve">Tiểu nữ hài có chút thông minh lanh lợi nhìn thấ Nhạc Trọng đang do dự, nàng giống như con mèo nhỏ bò qua ôm lấy hai chân của Nhạc Trọng. Hai mắt đẫm lệ cầu khẩn.</w:t>
      </w:r>
    </w:p>
    <w:p>
      <w:pPr>
        <w:pStyle w:val="BodyText"/>
      </w:pPr>
      <w:r>
        <w:t xml:space="preserve">- Van cầu anh, đại ca ca, cứu chúng em với!</w:t>
      </w:r>
    </w:p>
    <w:p>
      <w:pPr>
        <w:pStyle w:val="BodyText"/>
      </w:pPr>
      <w:r>
        <w:t xml:space="preserve">Nhạc Trọng tính toán liên tục, cuối cùng nhất ánh mắt ngưng tụ nhìn qua tiểu nữ hìa này:</w:t>
      </w:r>
    </w:p>
    <w:p>
      <w:pPr>
        <w:pStyle w:val="BodyText"/>
      </w:pPr>
      <w:r>
        <w:t xml:space="preserve">- Được rồi. Em như anh thu các em, em tên gì?</w:t>
      </w:r>
    </w:p>
    <w:p>
      <w:pPr>
        <w:pStyle w:val="BodyText"/>
      </w:pPr>
      <w:r>
        <w:t xml:space="preserve">Trong mắt tiểu nữ hài gương mặt dơ bẩn này sáng lên, nói:</w:t>
      </w:r>
    </w:p>
    <w:p>
      <w:pPr>
        <w:pStyle w:val="BodyText"/>
      </w:pPr>
      <w:r>
        <w:t xml:space="preserve">-Chủ nhân, em tên là Bình Quả.</w:t>
      </w:r>
    </w:p>
    <w:p>
      <w:pPr>
        <w:pStyle w:val="BodyText"/>
      </w:pPr>
      <w:r>
        <w:t xml:space="preserve">Bình Quả thập phần hiểu lấy mình, biết rõ thân phận các nàng hèn mọn, cho dù là theo Nhạc Trọng cũng chỉ là tiểu nô lệ, cũng không có quá nhiều yêu cầu xa vời. Các nàng hiện tại chỉ muốn sống sót, cho dù là sống sót hèn mọn cũng vậy.</w:t>
      </w:r>
    </w:p>
    <w:p>
      <w:pPr>
        <w:pStyle w:val="BodyText"/>
      </w:pPr>
      <w:r>
        <w:t xml:space="preserve">- Bình Quả, em tổ chức những người khác lại. Sau đó đi theo thúc thúc này, chú ấy sẽ bảo vệ các em.</w:t>
      </w:r>
    </w:p>
    <w:p>
      <w:pPr>
        <w:pStyle w:val="BodyText"/>
      </w:pPr>
      <w:r>
        <w:t xml:space="preserve">Tâm niệm Nhạc Trọng khẽ động, trong hư không xuất hiện cái động, bạch cốt từ trong cái động đi ra ngoài đứng bên cạnh Nhạc Trọng.</w:t>
      </w:r>
    </w:p>
    <w:p>
      <w:pPr>
        <w:pStyle w:val="BodyText"/>
      </w:pPr>
      <w:r>
        <w:t xml:space="preserve">Bình Quả nhìn thấy Nhạc Trọng thi triển thủ đoạn kinh thiên này, trong lòng hiện ra thần sắc kinh hãi, cung kính nói:</w:t>
      </w:r>
    </w:p>
    <w:p>
      <w:pPr>
        <w:pStyle w:val="BodyText"/>
      </w:pPr>
      <w:r>
        <w:t xml:space="preserve">- Vâng! Chủ nhân.</w:t>
      </w:r>
    </w:p>
    <w:p>
      <w:pPr>
        <w:pStyle w:val="BodyText"/>
      </w:pPr>
      <w:r>
        <w:t xml:space="preserve">Nhạc Trọng quét mắt nhìn qua vài tên chiến sĩ Hắc Thánh Hội kia và lạnh lùng nói:</w:t>
      </w:r>
    </w:p>
    <w:p>
      <w:pPr>
        <w:pStyle w:val="BodyText"/>
      </w:pPr>
      <w:r>
        <w:t xml:space="preserve">- Đi thôi! Dẫn taoi đi tới tìm Hắc Quả Phụ.</w:t>
      </w:r>
    </w:p>
    <w:p>
      <w:pPr>
        <w:pStyle w:val="BodyText"/>
      </w:pPr>
      <w:r>
        <w:t xml:space="preserve">Vài tên chiến sĩ Hắc Thánh Hội kinh hãi, trả lời:</w:t>
      </w:r>
    </w:p>
    <w:p>
      <w:pPr>
        <w:pStyle w:val="BodyText"/>
      </w:pPr>
      <w:r>
        <w:t xml:space="preserve">- Vâng! Dạ!</w:t>
      </w:r>
    </w:p>
    <w:p>
      <w:pPr>
        <w:pStyle w:val="BodyText"/>
      </w:pPr>
      <w:r>
        <w:t xml:space="preserve">Nhạc Trọng vung tay lên và một đạo nguyên khí mênh mông trực tiếp bao phủ vài tên chiến sĩ Hắc Thánh Hội này lại, mang theo bọn chúng đạp không rời đi, hắn giống như tiên nhân trực tiếp đạp không trong Địa Hạ Thành số 67 này.</w:t>
      </w:r>
    </w:p>
    <w:p>
      <w:pPr>
        <w:pStyle w:val="BodyText"/>
      </w:pPr>
      <w:r>
        <w:t xml:space="preserve">Bình Quả nhìn thấy Nhạc Trọng đạp không rời đi thì trong mắt đầy sùng bái.</w:t>
      </w:r>
    </w:p>
    <w:p>
      <w:pPr>
        <w:pStyle w:val="BodyText"/>
      </w:pPr>
      <w:r>
        <w:t xml:space="preserve">- Chủ nhân của mình thật là lợi hại.</w:t>
      </w:r>
    </w:p>
    <w:p>
      <w:pPr>
        <w:pStyle w:val="BodyText"/>
      </w:pPr>
      <w:r>
        <w:t xml:space="preserve">Các tiểu nữ hài còn lại nhìn thấy Nhạc Trọng đạp không giống như tiên nhân thì tỏng mắt hiện ra thần thái kính sợ và sùng bái.</w:t>
      </w:r>
    </w:p>
    <w:p>
      <w:pPr>
        <w:pStyle w:val="BodyText"/>
      </w:pPr>
      <w:r>
        <w:t xml:space="preserve">Người trong Địa Hạ Thành này sùng bái cường giả còn nghiêm trọng hơn các nơi khác. Một cường giả có thể có được tất cả những gì mình cần. Những tiểu nữ hài này sống trong khốn khổ, tự nhiên khát vọng chủ nhân của mình là tồn tại cường đại, như vậy các nàng mới có thể sống an toàn hơn.</w:t>
      </w:r>
    </w:p>
    <w:p>
      <w:pPr>
        <w:pStyle w:val="BodyText"/>
      </w:pPr>
      <w:r>
        <w:t xml:space="preserve">Ở vị trí trung ương của Địa Hạ Thành số 67 này thành lậpmột tòa nhà cao bốn năm tầng, mỗi một nhà đều là biệt thự chiếm diện tích mấy chục mẫu.</w:t>
      </w:r>
    </w:p>
    <w:p>
      <w:pPr>
        <w:pStyle w:val="Compact"/>
      </w:pPr>
      <w:r>
        <w:t xml:space="preserve">Trong khu biệt thự này khắp nơi gieo trồng các loại kỳ hoa dị thảo, hương khí bốn phía, có bể bơi, sân vận động và các thiết bị. Đồng thời dưới thiết bị chiếu sáng thì những khu biệt thự này rất sáng, chút ít nhân loại sống ở đây có cảm giác như mình đang ở trên mặt đất vậy.</w:t>
      </w:r>
      <w:r>
        <w:br w:type="textWrapping"/>
      </w:r>
      <w:r>
        <w:br w:type="textWrapping"/>
      </w:r>
    </w:p>
    <w:p>
      <w:pPr>
        <w:pStyle w:val="Heading2"/>
      </w:pPr>
      <w:bookmarkStart w:id="1508" w:name="chương-1696-hắc-quả-phụ.-2"/>
      <w:bookmarkEnd w:id="1508"/>
      <w:r>
        <w:t xml:space="preserve">1486. Chương 1696: Hắc Quả Phụ. (2)</w:t>
      </w:r>
    </w:p>
    <w:p>
      <w:pPr>
        <w:pStyle w:val="Compact"/>
      </w:pPr>
      <w:r>
        <w:br w:type="textWrapping"/>
      </w:r>
      <w:r>
        <w:br w:type="textWrapping"/>
      </w:r>
      <w:r>
        <w:t xml:space="preserve">Trong thế giới dưới lòng đất mà có thể kiến tạo cảnh tượng này thì vô cùng xa hoa. Chỉ khu biệt thự này mỗi ngày đều cần tiêu hao một viên tinh hạch biến dị thú tam giai để duy trì. Nếu mô phỏng trên cuộc sống trên mặt đất thì mỗi một ngày cần tiêu hao rất nhiều năng lượng.</w:t>
      </w:r>
    </w:p>
    <w:p>
      <w:pPr>
        <w:pStyle w:val="BodyText"/>
      </w:pPr>
      <w:r>
        <w:t xml:space="preserve">Bên cạnh bể bơi của biệt thự, một nữ tử có mái tóc đen nhánh, mặc áo da màu đen cầm roi da trong tay, dáng người gợi cảm và xương gò má hơi cao, bờ môi hơi dày, nhìn qua có chút cay nghiệt, nhưng đây là một đại mỹ nhân chính cống, nàng đeo kính râm, cao cao tại thượng nằm trên ghế.</w:t>
      </w:r>
    </w:p>
    <w:p>
      <w:pPr>
        <w:pStyle w:val="BodyText"/>
      </w:pPr>
      <w:r>
        <w:t xml:space="preserve">Bên người của mỹ nữ đỉnh cấp này có hơn mười nam nhân anh tuấn thân thể trần trụi và vô cùng cường tráng đang vây quanh..</w:t>
      </w:r>
    </w:p>
    <w:p>
      <w:pPr>
        <w:pStyle w:val="BodyText"/>
      </w:pPr>
      <w:r>
        <w:t xml:space="preserve">Những nam nhân này hoặc đang mát xa, hoặc đang hèn mọn giống như chó, bò trên mặt đất liềm láp ngón chân của đại mỹ nữ này.</w:t>
      </w:r>
    </w:p>
    <w:p>
      <w:pPr>
        <w:pStyle w:val="BodyText"/>
      </w:pPr>
      <w:r>
        <w:t xml:space="preserve">Đột nhiên đại mỹ nữ này nhướng mày, trong mắt hiện ra thần thái hung lệ, vung tay lên và roi da trong tay quất vào lưng của một tên nam nhân, chỉ một roi này trên lưng của nam nhân kia xuất hiện đường máu dài.</w:t>
      </w:r>
    </w:p>
    <w:p>
      <w:pPr>
        <w:pStyle w:val="BodyText"/>
      </w:pPr>
      <w:r>
        <w:t xml:space="preserve">- Cẩu nô tài, dùng sức một chút. Không có ăn cơm sao? Cẩn thận tối nay tao ném mày vào trong lồng chó, cho đứa con bảo bối của tao ăn mày đấy.</w:t>
      </w:r>
    </w:p>
    <w:p>
      <w:pPr>
        <w:pStyle w:val="BodyText"/>
      </w:pPr>
      <w:r>
        <w:t xml:space="preserve">Nam nhân bị quất một roi vô cùng đau đớn, trên mặt hiện ra thần thái kinh hãi và sọ hãi, quỳ trên mặt đất không ngừng dập đầu với đại mỹ nữ này.</w:t>
      </w:r>
    </w:p>
    <w:p>
      <w:pPr>
        <w:pStyle w:val="BodyText"/>
      </w:pPr>
      <w:r>
        <w:t xml:space="preserve">- Chủ nhân tha mạng! Chủ nhân tha mạng!</w:t>
      </w:r>
    </w:p>
    <w:p>
      <w:pPr>
        <w:pStyle w:val="BodyText"/>
      </w:pPr>
      <w:r>
        <w:t xml:space="preserve">Người này chính là mỹ nữ đỉnh cấp của Địa Hạ Thành số 67, chính là Hắc Quả Phụ Lưu Mạn Ngọc khiến ai nghe cũng sợ mất mặt. Đứa con bảo bối trong miệng của nàng chính là một con chó biến dị vô cùng hung tàn chuyên ăn thịt người. Một khi bị ném vào trong lồng chó thì nam nhân này chết chắc rồi.</w:t>
      </w:r>
    </w:p>
    <w:p>
      <w:pPr>
        <w:pStyle w:val="BodyText"/>
      </w:pPr>
      <w:r>
        <w:t xml:space="preserve">Lưu Mạn Ngọc nhìn qua nam nhân kia, trong mắt hiện ra thần thái chán ghét, phất phất tay:</w:t>
      </w:r>
    </w:p>
    <w:p>
      <w:pPr>
        <w:pStyle w:val="BodyText"/>
      </w:pPr>
      <w:r>
        <w:t xml:space="preserve">- Mang phế vật này xuống. Tên này so với Tiểu Trương kém quá xa, một chút hương vị nam nhân cũng không có. Cho đứa con bảo bối của ta ăn đi.</w:t>
      </w:r>
    </w:p>
    <w:p>
      <w:pPr>
        <w:pStyle w:val="BodyText"/>
      </w:pPr>
      <w:r>
        <w:t xml:space="preserve">Bỗng nhiên nam tử này bị dọa sợ hồn phi phách tán, liên tục quỳ xuống đất dập đầu đau khổ cầu khẩn:</w:t>
      </w:r>
    </w:p>
    <w:p>
      <w:pPr>
        <w:pStyle w:val="BodyText"/>
      </w:pPr>
      <w:r>
        <w:t xml:space="preserve">- Chủ nhân, tha mạng! Chủ nhân, tha mạng!</w:t>
      </w:r>
    </w:p>
    <w:p>
      <w:pPr>
        <w:pStyle w:val="BodyText"/>
      </w:pPr>
      <w:r>
        <w:t xml:space="preserve">Hai tên cao thủ mặc đồng phục màu đen từ trong góc tối đi ra ngoài, thò tay bắt lấy tên nam tử này lại, sau đó mang xuống ném vào trong cái lồng.</w:t>
      </w:r>
    </w:p>
    <w:p>
      <w:pPr>
        <w:pStyle w:val="BodyText"/>
      </w:pPr>
      <w:r>
        <w:t xml:space="preserve">Trong cái lồng này có một con chó dáng khôi ngô giống như sư tử, hai mắt chớp động hào quang hung tàn, chính là chó biến dị.</w:t>
      </w:r>
    </w:p>
    <w:p>
      <w:pPr>
        <w:pStyle w:val="BodyText"/>
      </w:pPr>
      <w:r>
        <w:t xml:space="preserve">Nhìn thấy nam nhân này bị ném vào lồng, trong mắt của con chó biến dị tam giai này hiện ra thần thái khát máu, thân hình lóe lên và bổ nhào qua phía nam nhân này.</w:t>
      </w:r>
    </w:p>
    <w:p>
      <w:pPr>
        <w:pStyle w:val="BodyText"/>
      </w:pPr>
      <w:r>
        <w:t xml:space="preserve">Trong cái lồng truyền ra tiếng kêu thê lương thảm thiết của nam tử kia, trong lồng huyết nhục bắn ra, không lâu hắn đã bị con chó biến dị này xé thành phấn vụn.</w:t>
      </w:r>
    </w:p>
    <w:p>
      <w:pPr>
        <w:pStyle w:val="BodyText"/>
      </w:pPr>
      <w:r>
        <w:t xml:space="preserve">Tất cả nam nhân đang phục thị Lưu Mạn Ngọc câm như hến, sắc mặt tái nhợt, thân thể có chút run.</w:t>
      </w:r>
    </w:p>
    <w:p>
      <w:pPr>
        <w:pStyle w:val="BodyText"/>
      </w:pPr>
      <w:r>
        <w:t xml:space="preserve">Lưu Mạn Ngọc nhìn qua một màn này thì cười khanh khách đầy biến thái, vẻ mặt say mê cùng hưởng thụ.</w:t>
      </w:r>
    </w:p>
    <w:p>
      <w:pPr>
        <w:pStyle w:val="BodyText"/>
      </w:pPr>
      <w:r>
        <w:t xml:space="preserve">Bỗng nhiên bên tay phải Lưu Mạn Ngọc có máy truyền tin vang lên, gương mặt của nàng biến đổi và quát đám nam nhân bên cạnh:</w:t>
      </w:r>
    </w:p>
    <w:p>
      <w:pPr>
        <w:pStyle w:val="BodyText"/>
      </w:pPr>
      <w:r>
        <w:t xml:space="preserve">- Trong hai giây cút ra khỏi đây, bằng không tao ném chúng mày cho chó cưng của tao.</w:t>
      </w:r>
    </w:p>
    <w:p>
      <w:pPr>
        <w:pStyle w:val="BodyText"/>
      </w:pPr>
      <w:r>
        <w:t xml:space="preserve">Những nam tử này biến sắc, nhanh chóng biến mất khỏi nơi này.</w:t>
      </w:r>
    </w:p>
    <w:p>
      <w:pPr>
        <w:pStyle w:val="BodyText"/>
      </w:pPr>
      <w:r>
        <w:t xml:space="preserve">Sau khi những nam nhân này biến mất, Lưu Mạn Ngọc lúc này ấn nút và hào quang chớp động, hội tụ thành một lão nhân tóc bạc, mặc đồ vét, trên mặt có từng khối ban lớn, mũi to, trong mắt chớp động hào quang giảo hoạt.</w:t>
      </w:r>
    </w:p>
    <w:p>
      <w:pPr>
        <w:pStyle w:val="BodyText"/>
      </w:pPr>
      <w:r>
        <w:t xml:space="preserve">Lưu Mạn Ngọc dùng âm thanh vũ mị tới tận xương nhìn qua lão đầu trên màn hình và làm nũng.</w:t>
      </w:r>
    </w:p>
    <w:p>
      <w:pPr>
        <w:pStyle w:val="BodyText"/>
      </w:pPr>
      <w:r>
        <w:t xml:space="preserve">- Cha nuôi, ngài lúc nào có rảnh đi tìm Ngọc Ngọc vậy. Ngọc Ngọc rất nhớ ngài đấy! Ngài đã lâu không có yêu người ta rồi đấy, người ta rất cô đơn lạnh lẽo, rất nhớ ngài nha.</w:t>
      </w:r>
    </w:p>
    <w:p>
      <w:pPr>
        <w:pStyle w:val="BodyText"/>
      </w:pPr>
      <w:r>
        <w:t xml:space="preserve">Lão giả mũi to cười dẫm đãng, bộ dáng xấu xí nói không nên lời, nói ra lời bỉ ổi</w:t>
      </w:r>
    </w:p>
    <w:p>
      <w:pPr>
        <w:pStyle w:val="BodyText"/>
      </w:pPr>
      <w:r>
        <w:t xml:space="preserve">- Ha ha, tiểu bảo bối, cha đã lâu không gặp con rồi, qua mấy ngày cha vừa vặn sẽ đi tới Địa Hạ Thành số 67 một chuyến. Đến lúc đó cha sẽ yêu thương con thật tốt, ha ha ha...</w:t>
      </w:r>
    </w:p>
    <w:p>
      <w:pPr>
        <w:pStyle w:val="BodyText"/>
      </w:pPr>
      <w:r>
        <w:t xml:space="preserve">Lão giả mũi to này thu nụ cười lại, nghiêm nghị nói:</w:t>
      </w:r>
    </w:p>
    <w:p>
      <w:pPr>
        <w:pStyle w:val="BodyText"/>
      </w:pPr>
      <w:r>
        <w:t xml:space="preserve">- Tốt rồi! Tiểu bảo bối, còn lập tức bảo bọn người Bối Khắc chuẩn bị, tổ chức một chi bộ đội tinh nhuệ vạn người, tùy thời chuẩn bị chiến đấu. Trong một hai ngày sẽ có mệnh lệnh cho con đấy.</w:t>
      </w:r>
    </w:p>
    <w:p>
      <w:pPr>
        <w:pStyle w:val="BodyText"/>
      </w:pPr>
      <w:r>
        <w:t xml:space="preserve">Lưu Mạn Ngọc nghe vậy sắc mặt biến đổi, thất thanh nói:</w:t>
      </w:r>
    </w:p>
    <w:p>
      <w:pPr>
        <w:pStyle w:val="BodyText"/>
      </w:pPr>
      <w:r>
        <w:t xml:space="preserve">- Cha nuôi, bộ đội tinh nhuệ của Địa Hạ Thành số 67 này nhiều nhất chỉ bảy ngàn người, căn bản rút không thể lấy ra được một vạn nha!</w:t>
      </w:r>
    </w:p>
    <w:p>
      <w:pPr>
        <w:pStyle w:val="BodyText"/>
      </w:pPr>
      <w:r>
        <w:t xml:space="preserve">Lão giả mũi to nghe vậy sắc mặt nghiêm lại, nói:</w:t>
      </w:r>
    </w:p>
    <w:p>
      <w:pPr>
        <w:pStyle w:val="BodyText"/>
      </w:pPr>
      <w:r>
        <w:t xml:space="preserve">- Ah! Không phải con khôn khéo lắm sao? Cũng dám vi phạm mệnh lệnh của cha? Chuyện này con không làm được cũng phải làm. Nếu như con không làm được thì cút trở về đi. Cho người khác lên vị trí của con là được.</w:t>
      </w:r>
    </w:p>
    <w:p>
      <w:pPr>
        <w:pStyle w:val="BodyText"/>
      </w:pPr>
      <w:r>
        <w:t xml:space="preserve">Lưu Mạn Ngọc lập tức hoa dung thất sắc, không ngừng mềm giọng cầu khẩn:</w:t>
      </w:r>
    </w:p>
    <w:p>
      <w:pPr>
        <w:pStyle w:val="BodyText"/>
      </w:pPr>
      <w:r>
        <w:t xml:space="preserve">- Đừng! Hiểu rõ, cha nuôi, con hiểu rõ. Con nhất định sẽ làm chuyện này thỏa đáng.</w:t>
      </w:r>
    </w:p>
    <w:p>
      <w:pPr>
        <w:pStyle w:val="BodyText"/>
      </w:pPr>
      <w:r>
        <w:t xml:space="preserve">Lưu Mạn Ngọc biết rõ tính nết của lão nhân kia, nếu như nàng dám làm trái ý của đối phương. Có lẽ sẽ mất đi địa vị trên vạn người ở đây, trở lại bên cạnh hắn sẽ sống những người bi thảm còn thua cả chó.</w:t>
      </w:r>
    </w:p>
    <w:p>
      <w:pPr>
        <w:pStyle w:val="BodyText"/>
      </w:pPr>
      <w:r>
        <w:t xml:space="preserve">Lão giả mũi to lúc này tươi cười gật đầu, nói:</w:t>
      </w:r>
    </w:p>
    <w:p>
      <w:pPr>
        <w:pStyle w:val="BodyText"/>
      </w:pPr>
      <w:r>
        <w:t xml:space="preserve">- Hừ, như vậy mới đúng nha. Mấy ngày nay con nên tắm rửa cho sạch sẽ đi, cha tùy thời sẽ đi qua đấy.</w:t>
      </w:r>
    </w:p>
    <w:p>
      <w:pPr>
        <w:pStyle w:val="BodyText"/>
      </w:pPr>
      <w:r>
        <w:t xml:space="preserve">Nói xong hình ảnh lão giả trực tiếp tan biến, biến mất ở đây.</w:t>
      </w:r>
    </w:p>
    <w:p>
      <w:pPr>
        <w:pStyle w:val="BodyText"/>
      </w:pPr>
      <w:r>
        <w:t xml:space="preserve">Nhìn thấy lão giả rời đi, gương mặt của Lưu Mạn Ngọc bỗng nhiên hiện ra thần sắc oán độc, bắt đầu vặn vẹo, giông như biến thành một độc xà, thấp giọng nói:</w:t>
      </w:r>
    </w:p>
    <w:p>
      <w:pPr>
        <w:pStyle w:val="BodyText"/>
      </w:pPr>
      <w:r>
        <w:t xml:space="preserve">- Lão già đáng chết, lão nương cuối cùng sẽ có một ngày sẽ cho ngươi biết lợi hại của lão nương.</w:t>
      </w:r>
    </w:p>
    <w:p>
      <w:pPr>
        <w:pStyle w:val="BodyText"/>
      </w:pPr>
      <w:r>
        <w:t xml:space="preserve">Mặc dù Lưu Mạn Ngọc chỉ là sủng vật nuôi nhốt của lão già kia, thế nhưng mà trong nội tâm nàng lại tràn ngập oán hận với lão già này. Nhưng mà nàng cũng biết rõ ràng, nàng có thể hoành hành không sợ ở Địa Hạ Thành số 67 này, tất cả mọi người đều sợ hãi nàng ba phần đó là bởi vì quyền thế cha nuôi sau lưng của nàng rất nặng. Nếu như không có cha nuôi này, nàng lập tức sẽ biến thành đồ chơi của người khác. Không bằng chết, như vào địa ngục.</w:t>
      </w:r>
    </w:p>
    <w:p>
      <w:pPr>
        <w:pStyle w:val="BodyText"/>
      </w:pPr>
      <w:r>
        <w:t xml:space="preserve">Sau khi tiết oán hận và độc ác xong, Lưu Mạn Ngọc giống như đàn bà chanh chua hét lớn lên:</w:t>
      </w:r>
    </w:p>
    <w:p>
      <w:pPr>
        <w:pStyle w:val="BodyText"/>
      </w:pPr>
      <w:r>
        <w:t xml:space="preserve">- Người đây, mang toàn bộ đám người kia ném vào trong lồng cho bảo bối của ta ăn đi.</w:t>
      </w:r>
    </w:p>
    <w:p>
      <w:pPr>
        <w:pStyle w:val="BodyText"/>
      </w:pPr>
      <w:r>
        <w:t xml:space="preserve">Một tên bảo tiêu mặc âu phục đen từ trong một góc âm u kéo lấy những tên nam nhân kia ném vào trong lồng của chó biến dị.</w:t>
      </w:r>
    </w:p>
    <w:p>
      <w:pPr>
        <w:pStyle w:val="BodyText"/>
      </w:pPr>
      <w:r>
        <w:t xml:space="preserve">Lưu Mạn Ngọc cũng là nữ nhân tâm ngoan thủ lạt, lần này nàng phải mang những nam nhân có quan hệ với nàng giết đi, để ngừa bị lão già mũi to kia biết được. Hơn nữa nhìn thấy những tên nam nhân kia bị chó biến dị xé nát thì nàng cũng sinh ra cảm giác nắm giữ vận mệnh của kẻ khác, cao cao tại thượng.</w:t>
      </w:r>
    </w:p>
    <w:p>
      <w:pPr>
        <w:pStyle w:val="BodyText"/>
      </w:pPr>
      <w:r>
        <w:t xml:space="preserve">- Không muốn!</w:t>
      </w:r>
    </w:p>
    <w:p>
      <w:pPr>
        <w:pStyle w:val="BodyText"/>
      </w:pPr>
      <w:r>
        <w:t xml:space="preserve">- Van cầu ngài! Không nên giết tôi!</w:t>
      </w:r>
    </w:p>
    <w:p>
      <w:pPr>
        <w:pStyle w:val="BodyText"/>
      </w:pPr>
      <w:r>
        <w:t xml:space="preserve">- Tôi không muốn chết.</w:t>
      </w:r>
    </w:p>
    <w:p>
      <w:pPr>
        <w:pStyle w:val="BodyText"/>
      </w:pPr>
      <w:r>
        <w:t xml:space="preserve">"..."</w:t>
      </w:r>
    </w:p>
    <w:p>
      <w:pPr>
        <w:pStyle w:val="Compact"/>
      </w:pPr>
      <w:r>
        <w:t xml:space="preserve">Những nam nhân kia hoảng sợ và hiện ra thần thái tuyệt vọng, nhao nhao cầu khẩn tha thứ, cầu xin có thể sống sót. Thế nhưng mà trên gương mặt đẹp củas Lưu Mạn Ngọc lại nở nụ cười tàn khốc nhìn qua những nam nhân kia từ từ tử vong.</w:t>
      </w:r>
      <w:r>
        <w:br w:type="textWrapping"/>
      </w:r>
      <w:r>
        <w:br w:type="textWrapping"/>
      </w:r>
    </w:p>
    <w:p>
      <w:pPr>
        <w:pStyle w:val="Heading2"/>
      </w:pPr>
      <w:bookmarkStart w:id="1509" w:name="chương-1697-diệt-sát-hắc-quả-phụ."/>
      <w:bookmarkEnd w:id="1509"/>
      <w:r>
        <w:t xml:space="preserve">1487. Chương 1697: Diệt Sát Hắc Quả Phụ.</w:t>
      </w:r>
    </w:p>
    <w:p>
      <w:pPr>
        <w:pStyle w:val="Compact"/>
      </w:pPr>
      <w:r>
        <w:br w:type="textWrapping"/>
      </w:r>
      <w:r>
        <w:br w:type="textWrapping"/>
      </w:r>
      <w:r>
        <w:t xml:space="preserve">- Đúng là độc phụ xấu xí.</w:t>
      </w:r>
    </w:p>
    <w:p>
      <w:pPr>
        <w:pStyle w:val="BodyText"/>
      </w:pPr>
      <w:r>
        <w:t xml:space="preserve">Đúng lúc này ở bên cạnh có giọng nói vang lên, Lưu Mạn Ngọc quay đầu nhìn lại thf nhìn thấy Nhạc Trọng từ phía sau bước tới, đi theo phía sau là năm tên thành viên Hắc Thánh Hội.</w:t>
      </w:r>
    </w:p>
    <w:p>
      <w:pPr>
        <w:pStyle w:val="BodyText"/>
      </w:pPr>
      <w:r>
        <w:t xml:space="preserve">Lưu Mạn Ngọc nhìn thấy Nhạc Trọng thì sắc mặt biến đổi, trong nội tâm thoáng cái xuất hiện vô số ý niệm trong đầu. Khí chất biến đổi trở nên vô cùng đoan trang, nói:</w:t>
      </w:r>
    </w:p>
    <w:p>
      <w:pPr>
        <w:pStyle w:val="BodyText"/>
      </w:pPr>
      <w:r>
        <w:t xml:space="preserve">- Anh là ai?</w:t>
      </w:r>
    </w:p>
    <w:p>
      <w:pPr>
        <w:pStyle w:val="BodyText"/>
      </w:pPr>
      <w:r>
        <w:t xml:space="preserve">Lưu Mạn Ngọc là nữ nhân vô cùng đáng sợ. Trong biệt thự này cao thủ rất nhiều, trong đó cao thủ tứ giai có hơn ba mươi tên. Đội hình cường đại như thế nhưng mà Nhạc Trọng vô thanh vô tức tiềm hành tới đây, nàng có lịch duyệt phong phú cho nên biết rõ Nhạc Trọng không đơn giản.</w:t>
      </w:r>
    </w:p>
    <w:p>
      <w:pPr>
        <w:pStyle w:val="BodyText"/>
      </w:pPr>
      <w:r>
        <w:t xml:space="preserve">Nhạc Trọng hai mắt như điện, hắn giống như quốc vương cao cao tại thương nhìn qua nữ nhân tâm như rắn rết trước mặt.</w:t>
      </w:r>
    </w:p>
    <w:p>
      <w:pPr>
        <w:pStyle w:val="BodyText"/>
      </w:pPr>
      <w:r>
        <w:t xml:space="preserve">- Hắc Quả Phụ Lưu Mạn Ngọc, chính là người khống chế Địa Hạ Thành số 67 này, ngươi đã mang vô số nô lệ từ xóm nghèo đi bán đúng không?</w:t>
      </w:r>
    </w:p>
    <w:p>
      <w:pPr>
        <w:pStyle w:val="BodyText"/>
      </w:pPr>
      <w:r>
        <w:t xml:space="preserve">Sắc mặt Lưu Mạn Ngọc biến hóa mấy lần, bỗng nhiên hiện ra bộ dáng vô cùng thê thảm, điềm đạm đáng yêu nói:</w:t>
      </w:r>
    </w:p>
    <w:p>
      <w:pPr>
        <w:pStyle w:val="BodyText"/>
      </w:pPr>
      <w:r>
        <w:t xml:space="preserve">- Không phải tôi! Là cấp trên bức tôi làm! Tôi chỉ là con rối của bọn họ, là đồ chơi mà thôi. Tôi căn bản không nắm giữ được vận mệnh của mình, cũng không cách nào trái lời của bọn họ.</w:t>
      </w:r>
    </w:p>
    <w:p>
      <w:pPr>
        <w:pStyle w:val="BodyText"/>
      </w:pPr>
      <w:r>
        <w:t xml:space="preserve">Hành động của Lưu Mạn Ngọc quả thực có khả năng nhận được giải Oscar về diễn xuất, vào thời khắc này ai nhìn nàng cũng cảm thấy nàng như bị bức bách, là con gái vô lực phản kháng mà thôi, làm lòng người trìu mến. Trên thực tế chính bằng loại hành động thay đổi khí chất liên tục này, Lưu Mạn Ngọc mới có thể mê đảo được lão già mũi to kia, trải qua vô số lục đục từ trong rất nhiều nữ nô trổ hết tài năng cuối cùng nhất chấp chưởng quyền hành một phương.</w:t>
      </w:r>
    </w:p>
    <w:p>
      <w:pPr>
        <w:pStyle w:val="BodyText"/>
      </w:pPr>
      <w:r>
        <w:t xml:space="preserve">Trong mắt Nhạc Trọng hiện ra thần thái tán thưởng:</w:t>
      </w:r>
    </w:p>
    <w:p>
      <w:pPr>
        <w:pStyle w:val="BodyText"/>
      </w:pPr>
      <w:r>
        <w:t xml:space="preserve">- Lợi hại, biểu lộ thật đáng thương nha. Nếu như không phải ngay từ đầu tôi nhìn thấy cô ném đám người kia cho chó ăn, tôi còn không nhận ra cô là nữ nhân độc ác như thế đấy. Thật sự là lợi hại, hành động xuất thần nhập hóa, diễn xuất quá đỉnh.</w:t>
      </w:r>
    </w:p>
    <w:p>
      <w:pPr>
        <w:pStyle w:val="BodyText"/>
      </w:pPr>
      <w:r>
        <w:t xml:space="preserve">Lưu Mạn Ngọc nếu ở địa cầu trước tận thế chắc chắn sẽ là diễn viên nổi tiếng thế giới đấy. Phải biết rằng nữ nhân này vì sống sót có thể diễn xuất ra đủ loại nhân vật. Một khi bị lão già mũi to kia khám phá ra nàng cũng chỉ có con đường chết mà thôi. Dưới áp lực khủng bố như thế nàng làm mọi thứ vì mình.</w:t>
      </w:r>
    </w:p>
    <w:p>
      <w:pPr>
        <w:pStyle w:val="BodyText"/>
      </w:pPr>
      <w:r>
        <w:t xml:space="preserve">Bỗng nhiên lúc này sau lưng Nhạc Trọng có hai tên cao thủ tứ giai mang theo kính râm đâm một đao vào lưng của Nhạc Trọng, muốn diệt Nhạc Trọng.</w:t>
      </w:r>
    </w:p>
    <w:p>
      <w:pPr>
        <w:pStyle w:val="BodyText"/>
      </w:pPr>
      <w:r>
        <w:t xml:space="preserve">- Muốn giết tao sao? Bọn mày còn quá yếu!</w:t>
      </w:r>
    </w:p>
    <w:p>
      <w:pPr>
        <w:pStyle w:val="BodyText"/>
      </w:pPr>
      <w:r>
        <w:t xml:space="preserve">Nhạc Trọng cười nhạt một tiếng, hắn cũng không quay đầu nhìn lại, tiện tay vỗ thân thể hai tên nam tử mặc âu phục mang kính râm này bay đi như con ruồi.</w:t>
      </w:r>
    </w:p>
    <w:p>
      <w:pPr>
        <w:pStyle w:val="BodyText"/>
      </w:pPr>
      <w:r>
        <w:t xml:space="preserve">Trong một chớp mắt hai tên cao thủ tứ giai này nổ tung, thân thể trực tiếp nát bấy máu tươi bắn ra tung tóe.</w:t>
      </w:r>
    </w:p>
    <w:p>
      <w:pPr>
        <w:pStyle w:val="BodyText"/>
      </w:pPr>
      <w:r>
        <w:t xml:space="preserve">- Cường giả lục giai!</w:t>
      </w:r>
    </w:p>
    <w:p>
      <w:pPr>
        <w:pStyle w:val="BodyText"/>
      </w:pPr>
      <w:r>
        <w:t xml:space="preserve">Nhìn thấy Nhạc Trọng hời hợt vô cùng hung tàn đánh nát thân thể hai tên cao thủ tứ giai, cao thủ trong biệt thự bị chấn nhiếp, sắc mặt mỗi người hoảng hốt, căn bản không dám ra tay. Đồng thời một đại danh từ vô địch tuyệt đối bao phủ nội tâm của bọn họ.</w:t>
      </w:r>
    </w:p>
    <w:p>
      <w:pPr>
        <w:pStyle w:val="BodyText"/>
      </w:pPr>
      <w:r>
        <w:t xml:space="preserve">Trong quân kháng chiến ở Già La tinh này, mạnh nhất cũng chỉ là cường giả lục giai mà thôi. Quân kháng chiến nhân loại cả Già La tinh cũng chỉ có ba tên cường giả lục giai, được xưng tam vương. Chính là ba thủ lĩnh tối cao của quân kháng chiến Già La Tinh.</w:t>
      </w:r>
    </w:p>
    <w:p>
      <w:pPr>
        <w:pStyle w:val="BodyText"/>
      </w:pPr>
      <w:r>
        <w:t xml:space="preserve">Cường giả lục giai trong quân kháng chiến là đại danh từ vô địch, không có người nào nguyện ý chiến đấu với Nhạc Trọng để tìm chết.</w:t>
      </w:r>
    </w:p>
    <w:p>
      <w:pPr>
        <w:pStyle w:val="BodyText"/>
      </w:pPr>
      <w:r>
        <w:t xml:space="preserve">Sắc mặt Lưu Mạn Ngọc bỗng nhiên biến đổi, thoáng cái quỳ rạp trên mặt đất, lộ ra bộ dáng cung kính, đồng thời dốc sức liều mạng hiển lộ giá trị của mình.</w:t>
      </w:r>
    </w:p>
    <w:p>
      <w:pPr>
        <w:pStyle w:val="BodyText"/>
      </w:pPr>
      <w:r>
        <w:t xml:space="preserve">- Thì ra ngài là cường giả lục giai vĩ đại. Đại nhân, thỉnh nhận lấy tôi, để cho tôi làm nô lệ của ngài. Tôi có thể văn có thể võ, có thể giúp ngài quản lý một tòa thành thị, cũng có thể dạy dỗ ra nữ nô xuất sắc, tôi còn tinh thông đủ loại bí thuật phòng the, có thể khiến ngài hưởng thụ vô cùng. Tôi còn có thể giúp ngài thu phụ Địa Hạ Thành số 67 này. Xin ngài thu tôi làm nô lệ đi, cho dù làm chó cái của ngài tôi cũng nguyện ý.</w:t>
      </w:r>
    </w:p>
    <w:p>
      <w:pPr>
        <w:pStyle w:val="BodyText"/>
      </w:pPr>
      <w:r>
        <w:t xml:space="preserve">Lưu Mạn Ngọc biết rõ ràng, nàng ở trước mặt cường giả lục giai chỉ là con sâu cái kiến. Nhạc Trọng muốn giết nàng thì không ai giữ được nàng. Nàng chỉ có thể cầu xin Nhạc Trọng tha thứ, đả động Nhạc Trọng mới có thể sống sót.</w:t>
      </w:r>
    </w:p>
    <w:p>
      <w:pPr>
        <w:pStyle w:val="BodyText"/>
      </w:pPr>
      <w:r>
        <w:t xml:space="preserve">Nhạc Trọng khẽ cười trực tiếp khen ngợi.</w:t>
      </w:r>
    </w:p>
    <w:p>
      <w:pPr>
        <w:pStyle w:val="BodyText"/>
      </w:pPr>
      <w:r>
        <w:t xml:space="preserve">- Thức thời, thông minh, năng lực xuất chúng, tôi đã từng nhìn thấy qua vô số nữ nhân, năng lực dung mạo của cô có thể xếp vào top 50 đấy.</w:t>
      </w:r>
    </w:p>
    <w:p>
      <w:pPr>
        <w:pStyle w:val="BodyText"/>
      </w:pPr>
      <w:r>
        <w:t xml:space="preserve">Nghe được Nhạc Trọng tán thưởng, trong lòng Lưu Mạn Ngọc vui vẻ, xuất hiện một tia hy vọng, nhưng mà Nhạc Trọng nói câu tiếp theo làm nàng rơi vào địa ngục.</w:t>
      </w:r>
    </w:p>
    <w:p>
      <w:pPr>
        <w:pStyle w:val="BodyText"/>
      </w:pPr>
      <w:r>
        <w:t xml:space="preserve">- Thế nhưng mà tính tình của cô quá độc ác, dã tâm quá lớn. Bởi vì cô mà có không biết bao nhiêu người phải chết, có không biết bao nhiêu người cửa nát nhà tan. Tội không thể tha, cô nên đi vào cho con chó bảo bối của cô ăn đi.</w:t>
      </w:r>
    </w:p>
    <w:p>
      <w:pPr>
        <w:pStyle w:val="BodyText"/>
      </w:pPr>
      <w:r>
        <w:t xml:space="preserve">Nhạc Trọng nói xong, vung tay lên, một đạo vòi rồng cuốn lấy Lưu Mạn Ngọc bay vào trong lồng con chó biến dị hung tàn.</w:t>
      </w:r>
    </w:p>
    <w:p>
      <w:pPr>
        <w:pStyle w:val="BodyText"/>
      </w:pPr>
      <w:r>
        <w:t xml:space="preserve">Trong nháy mắt Lưu Mạn Ngọc đã rơi vào trong cái lồng chó biến dị hung tàn kia.</w:t>
      </w:r>
    </w:p>
    <w:p>
      <w:pPr>
        <w:pStyle w:val="BodyText"/>
      </w:pPr>
      <w:r>
        <w:t xml:space="preserve">Con chó biến dị hung tàn vừa ăn thịt người nhìn qua Lưu Mạn Ngọc, trong mắt hiện ra hào quang hung tàn, thoáng cái trực tiếp nhào đầu qua phía Lưu Mạn Ngọc, mở miệng máu của nó ra cắn vào thân thể của Lưu Mạn Ngọc.</w:t>
      </w:r>
    </w:p>
    <w:p>
      <w:pPr>
        <w:pStyle w:val="BodyText"/>
      </w:pPr>
      <w:r>
        <w:t xml:space="preserve">Trong mắt Lưu Mạn Ngọc hiện ra thần thái tuyệt vọng, âm thanh thảm thiết vang vọng:</w:t>
      </w:r>
    </w:p>
    <w:p>
      <w:pPr>
        <w:pStyle w:val="BodyText"/>
      </w:pPr>
      <w:r>
        <w:t xml:space="preserve">- Không muốn, con ngoan, tao là mụ mụ của mày, không muốn, không nên ăn tao! ! Ah! ! Cứu mạng! Cứu mạng ah! ! !</w:t>
      </w:r>
    </w:p>
    <w:p>
      <w:pPr>
        <w:pStyle w:val="BodyText"/>
      </w:pPr>
      <w:r>
        <w:t xml:space="preserve">Không bao lâu nữ nhân độc ác này bị con chó của nàng nuôi nuốt vào trong bụng.</w:t>
      </w:r>
    </w:p>
    <w:p>
      <w:pPr>
        <w:pStyle w:val="BodyText"/>
      </w:pPr>
      <w:r>
        <w:t xml:space="preserve">Sau khi con chó biến dị ăn sạch Lưu Mạn Ngọc thì Nhạc Trọng lấy một thanh pháp hạt bắn nát đầu con chó biến dị này.</w:t>
      </w:r>
    </w:p>
    <w:p>
      <w:pPr>
        <w:pStyle w:val="BodyText"/>
      </w:pPr>
      <w:r>
        <w:t xml:space="preserve">Nhạc Trọng nhìn quét qua đám cường giả tứ giai mặc âu phục đang run rẩy, sắc mặt tái nhợt, đứng ở bên cạnh và lạnh lùng nói</w:t>
      </w:r>
    </w:p>
    <w:p>
      <w:pPr>
        <w:pStyle w:val="BodyText"/>
      </w:pPr>
      <w:r>
        <w:t xml:space="preserve">- Các người thần phục tôi hay là chết?</w:t>
      </w:r>
    </w:p>
    <w:p>
      <w:pPr>
        <w:pStyle w:val="BodyText"/>
      </w:pPr>
      <w:r>
        <w:t xml:space="preserve">Những tên cường giả tứ giai mặc âu phục này cung kính quỳ trước mặt Nhạc Trọng, nói:</w:t>
      </w:r>
    </w:p>
    <w:p>
      <w:pPr>
        <w:pStyle w:val="BodyText"/>
      </w:pPr>
      <w:r>
        <w:t xml:space="preserve">- Nguyện ra sức vì đại nhân!</w:t>
      </w:r>
    </w:p>
    <w:p>
      <w:pPr>
        <w:pStyle w:val="BodyText"/>
      </w:pPr>
      <w:r>
        <w:t xml:space="preserve">Trong Địa Hạ Thành này thập phần hỗn loạn, cường giả vi tôn. Một tên cường giả lục giai có thể quét ngang toàn bộ Địa Hạ Thành số 67, bọn họ đi theo cao thủ lục giai cũng là một loại vinh quang.</w:t>
      </w:r>
    </w:p>
    <w:p>
      <w:pPr>
        <w:pStyle w:val="BodyText"/>
      </w:pPr>
      <w:r>
        <w:t xml:space="preserve">Nhạc Trọng thản nhiên nói:</w:t>
      </w:r>
    </w:p>
    <w:p>
      <w:pPr>
        <w:pStyle w:val="BodyText"/>
      </w:pPr>
      <w:r>
        <w:t xml:space="preserve">- Tốt! Đứng lên đi.</w:t>
      </w:r>
    </w:p>
    <w:p>
      <w:pPr>
        <w:pStyle w:val="BodyText"/>
      </w:pPr>
      <w:r>
        <w:t xml:space="preserve">Một tên cường giả tứ giai đưa ra đề nghị:</w:t>
      </w:r>
    </w:p>
    <w:p>
      <w:pPr>
        <w:pStyle w:val="BodyText"/>
      </w:pPr>
      <w:r>
        <w:t xml:space="preserve">- Đại nhân, tôi biết rõ nơi cao tầng Địa Hạ Thành số 67 này ở lại, xin cho tôi dẫn đường cho ngài.</w:t>
      </w:r>
    </w:p>
    <w:p>
      <w:pPr>
        <w:pStyle w:val="BodyText"/>
      </w:pPr>
      <w:r>
        <w:t xml:space="preserve">Nhạc Trọng nói:</w:t>
      </w:r>
    </w:p>
    <w:p>
      <w:pPr>
        <w:pStyle w:val="BodyText"/>
      </w:pPr>
      <w:r>
        <w:t xml:space="preserve">- Tốt! Anh tên là gì?</w:t>
      </w:r>
    </w:p>
    <w:p>
      <w:pPr>
        <w:pStyle w:val="BodyText"/>
      </w:pPr>
      <w:r>
        <w:t xml:space="preserve">Tên cường giả áo đen nói:</w:t>
      </w:r>
    </w:p>
    <w:p>
      <w:pPr>
        <w:pStyle w:val="BodyText"/>
      </w:pPr>
      <w:r>
        <w:t xml:space="preserve">- Tôi là Vương Nhân!</w:t>
      </w:r>
    </w:p>
    <w:p>
      <w:pPr>
        <w:pStyle w:val="BodyText"/>
      </w:pPr>
      <w:r>
        <w:t xml:space="preserve">Nhạc Trọng nói:</w:t>
      </w:r>
    </w:p>
    <w:p>
      <w:pPr>
        <w:pStyle w:val="BodyText"/>
      </w:pPr>
      <w:r>
        <w:t xml:space="preserve">- Vương Nhân, anh dẫn đường cho tôi, tôi sẽ nhớ kỹ công lao này.</w:t>
      </w:r>
    </w:p>
    <w:p>
      <w:pPr>
        <w:pStyle w:val="BodyText"/>
      </w:pPr>
      <w:r>
        <w:t xml:space="preserve">Vương Nhân mừng rỡ trong lòng, cung kính nói:</w:t>
      </w:r>
    </w:p>
    <w:p>
      <w:pPr>
        <w:pStyle w:val="BodyText"/>
      </w:pPr>
      <w:r>
        <w:t xml:space="preserve">- Tạ đại nhân!</w:t>
      </w:r>
    </w:p>
    <w:p>
      <w:pPr>
        <w:pStyle w:val="BodyText"/>
      </w:pPr>
      <w:r>
        <w:t xml:space="preserve">Được Vương Nhân dẫn dắt, Nhạc Trọng trực tiếp đi tới một biệt thự, tiến vào vị trí cao tầng của Địa Hạ Thành số 67 này đang sinh sống.</w:t>
      </w:r>
    </w:p>
    <w:p>
      <w:pPr>
        <w:pStyle w:val="Compact"/>
      </w:pPr>
      <w:r>
        <w:t xml:space="preserve">Trong một căn biệt thự, một tên nam tử khôi ngô trên mặt có vết sẹo chém ngang đang nhìn qua võ đài tàn khốc.</w:t>
      </w:r>
      <w:r>
        <w:br w:type="textWrapping"/>
      </w:r>
      <w:r>
        <w:br w:type="textWrapping"/>
      </w:r>
    </w:p>
    <w:p>
      <w:pPr>
        <w:pStyle w:val="Heading2"/>
      </w:pPr>
      <w:bookmarkStart w:id="1510" w:name="chương-1698-chiếm-lĩnh-địa-hạ-thành-số-67."/>
      <w:bookmarkEnd w:id="1510"/>
      <w:r>
        <w:t xml:space="preserve">1488. Chương 1698: Chiếm Lĩnh Địa Hạ Thành Số 67.</w:t>
      </w:r>
    </w:p>
    <w:p>
      <w:pPr>
        <w:pStyle w:val="Compact"/>
      </w:pPr>
      <w:r>
        <w:br w:type="textWrapping"/>
      </w:r>
      <w:r>
        <w:br w:type="textWrapping"/>
      </w:r>
      <w:r>
        <w:t xml:space="preserve">Trên võ đài nhỏ này có hai tiểu nữ hài mặc áo da trắng, tuổi chừng tại mười một mười hai tuổi đamg cầm dao ngọn trong tay, các nàng đang điên cuồng chém giết lẫn nhau, trên người máu tươi chảy đầm đìa giống như hai con dã thú nhỏ.</w:t>
      </w:r>
    </w:p>
    <w:p>
      <w:pPr>
        <w:pStyle w:val="BodyText"/>
      </w:pPr>
      <w:r>
        <w:t xml:space="preserve">Tên nam tử khôi ngôi mặt sẹo cười lên ha hả, nói:</w:t>
      </w:r>
    </w:p>
    <w:p>
      <w:pPr>
        <w:pStyle w:val="BodyText"/>
      </w:pPr>
      <w:r>
        <w:t xml:space="preserve">- Không tệ! Giết chết nó đi, giết nó đi Lệ Toa Oa, buổi tối hôm nay tao ày ăn thịt, ày ăn bánh ngọt, ha ha ha!</w:t>
      </w:r>
    </w:p>
    <w:p>
      <w:pPr>
        <w:pStyle w:val="BodyText"/>
      </w:pPr>
      <w:r>
        <w:t xml:space="preserve">Tiểu nữ hài tóc vàng mắt xanh có bộ ngực như hai cái bánh bao nhỏ trong mắt phát ra hào quang hung tàn, gầm rú một tiếng trực tiếp tiến tới gần tiểu nữ hài tóc đen trước mặt.</w:t>
      </w:r>
    </w:p>
    <w:p>
      <w:pPr>
        <w:pStyle w:val="BodyText"/>
      </w:pPr>
      <w:r>
        <w:t xml:space="preserve">- Thằng này đúng là súc sinh!</w:t>
      </w:r>
    </w:p>
    <w:p>
      <w:pPr>
        <w:pStyle w:val="BodyText"/>
      </w:pPr>
      <w:r>
        <w:t xml:space="preserve">Đúng lúc này Nhạc Trọng tức giận quát lên.</w:t>
      </w:r>
    </w:p>
    <w:p>
      <w:pPr>
        <w:pStyle w:val="BodyText"/>
      </w:pPr>
      <w:r>
        <w:t xml:space="preserve">Tên nam tử mặc sẹo quay mặt lại nhìn thấy Nhạc Trọng, thì sắc mặt biến đổi, quát lớn:</w:t>
      </w:r>
    </w:p>
    <w:p>
      <w:pPr>
        <w:pStyle w:val="BodyText"/>
      </w:pPr>
      <w:r>
        <w:t xml:space="preserve">- Mày là thằng nào? Người đâu, bắt nó lại cho tao!</w:t>
      </w:r>
    </w:p>
    <w:p>
      <w:pPr>
        <w:pStyle w:val="BodyText"/>
      </w:pPr>
      <w:r>
        <w:t xml:space="preserve">- Không cần hô, tay sai của mày chết toàn bộ rồi, bây giờ mày cũng nên chết đi!</w:t>
      </w:r>
    </w:p>
    <w:p>
      <w:pPr>
        <w:pStyle w:val="BodyText"/>
      </w:pPr>
      <w:r>
        <w:t xml:space="preserve">Nhạc Trọng nhìn qua tên nam tử mặt sẹo này, trong mắt sát cơ lóe lên rồi biến mất, hắn cầm pháo hạt chỉa vào đầu của tên nam tử mặt sẹo này.</w:t>
      </w:r>
    </w:p>
    <w:p>
      <w:pPr>
        <w:pStyle w:val="BodyText"/>
      </w:pPr>
      <w:r>
        <w:t xml:space="preserve">Một đạo haoif quang lóe lên và đầu của tên nam tử mặt sẹo này bị bắn thành dưa hấu.</w:t>
      </w:r>
    </w:p>
    <w:p>
      <w:pPr>
        <w:pStyle w:val="BodyText"/>
      </w:pPr>
      <w:r>
        <w:t xml:space="preserve">Tên nam tử mặt sẹo này chính là đệ nhất cao thủ của Địa Hạ Thành số 67 này, là cương giả ngũ giai Trương Thông, thực lực cực kỳ cường hoành, hung mãnh tàn nhẫn, không biết giết qua bao nhiêu cường giả, nhưng mà hắn đối mặt công kích của Nhạc Trọng thì không kịp phản ứng, trực tiếp bị một pháo bắn nát đầu, óc máu văng khắp nơi.</w:t>
      </w:r>
    </w:p>
    <w:p>
      <w:pPr>
        <w:pStyle w:val="BodyText"/>
      </w:pPr>
      <w:r>
        <w:t xml:space="preserve">- Thật mạnh, không ngờ có thể khiến Trương Thông không thể phản kháng mà diệt sát ngay tại chỗ.</w:t>
      </w:r>
    </w:p>
    <w:p>
      <w:pPr>
        <w:pStyle w:val="BodyText"/>
      </w:pPr>
      <w:r>
        <w:t xml:space="preserve">Vương Nhân là người vừa đầu hàng Nhạc Trọng và đám chiến sĩ khác nhìn thấy cảnh này thì biến sắc, trong nội tâm càng thêm kính sợ Nhạc Trọng.</w:t>
      </w:r>
    </w:p>
    <w:p>
      <w:pPr>
        <w:pStyle w:val="BodyText"/>
      </w:pPr>
      <w:r>
        <w:t xml:space="preserve">Phải biết rằng Trương Thông chính là đệ nhất cao thủ của Địa Hạ Thành số 67 này, hung ác thô bạo, người khiêu chiến hắn đều biến thành đống xương khô, không biết có bao nhiêu người thống hận hắn nhưng không ai có biện pháp nào cả, Trương Thông cũng là thành chủ Địa Hạ Thành số 67, quản lý chín vạn nhân khẩu trong Địa Hạ Thành số 67 này.</w:t>
      </w:r>
    </w:p>
    <w:p>
      <w:pPr>
        <w:pStyle w:val="BodyText"/>
      </w:pPr>
      <w:r>
        <w:t xml:space="preserve">Một kích giế Trương Thông, Nhạc Trọng nhìn qua lôi đài và nhíu mày, chỉ thấy ở trên lôi đài có hai tiểu nữ hài không ngừng cầm dao chém giết lẫn nhau, máu tươi đầm đìa cực kỳ tàn khốc.</w:t>
      </w:r>
    </w:p>
    <w:p>
      <w:pPr>
        <w:pStyle w:val="BodyText"/>
      </w:pPr>
      <w:r>
        <w:t xml:space="preserve">Bỗng nhiên Nhạc Trọng hét to, trong tiếng hét của hắn ẩn chứa lực lượng ý chí cường đại áp qua hai tiểu nữ hài:</w:t>
      </w:r>
    </w:p>
    <w:p>
      <w:pPr>
        <w:pStyle w:val="BodyText"/>
      </w:pPr>
      <w:r>
        <w:t xml:space="preserve">- Dừng tay cho tôi!</w:t>
      </w:r>
    </w:p>
    <w:p>
      <w:pPr>
        <w:pStyle w:val="BodyText"/>
      </w:pPr>
      <w:r>
        <w:t xml:space="preserve">Dưới ý chí cường đại của Nhạc Trọng trấn áp, trong nội tâm hai tiểu nữ hài kia sinh ra cảm giác sợ hãi, lưỡi dao sắc bén rời tay, thân thể bị trấn áp nằm rạp trên mặt đất, mắt hiện ra hào quang hoảng sợ nhìn qua Nhạc Trọng.</w:t>
      </w:r>
    </w:p>
    <w:p>
      <w:pPr>
        <w:pStyle w:val="BodyText"/>
      </w:pPr>
      <w:r>
        <w:t xml:space="preserve">Nhạc Trọng nhìn qua hai tiểu nữ hài thân thể đầy vết thương, trong nội tâm chậm rãi thở dài:</w:t>
      </w:r>
    </w:p>
    <w:p>
      <w:pPr>
        <w:pStyle w:val="BodyText"/>
      </w:pPr>
      <w:r>
        <w:t xml:space="preserve">- Trong Địa Hạ Thành này đúng là quá nhiều súc sinh, bị nhốt trong lòng đất chặt hẹp này lâu ngày, không có quyền lực ước thúc thì bọn chúng đều biến thành sa đọa và biến thái.</w:t>
      </w:r>
    </w:p>
    <w:p>
      <w:pPr>
        <w:pStyle w:val="BodyText"/>
      </w:pPr>
      <w:r>
        <w:t xml:space="preserve">- Vương Nhân, an trí các nàng thật tốt.</w:t>
      </w:r>
    </w:p>
    <w:p>
      <w:pPr>
        <w:pStyle w:val="BodyText"/>
      </w:pPr>
      <w:r>
        <w:t xml:space="preserve">Nhạc Trọng lưu lại một câu sau đó hắn quay người đi ra ngoài, sâu mọt trong quá nhiều, hắn cần phải đi thanh lý mới được.</w:t>
      </w:r>
    </w:p>
    <w:p>
      <w:pPr>
        <w:pStyle w:val="BodyText"/>
      </w:pPr>
      <w:r>
        <w:t xml:space="preserve">Vương Nhân cung kính đáp:</w:t>
      </w:r>
    </w:p>
    <w:p>
      <w:pPr>
        <w:pStyle w:val="BodyText"/>
      </w:pPr>
      <w:r>
        <w:t xml:space="preserve">- Vâng!</w:t>
      </w:r>
    </w:p>
    <w:p>
      <w:pPr>
        <w:pStyle w:val="BodyText"/>
      </w:pPr>
      <w:r>
        <w:t xml:space="preserve">Nhạc Trọng lúc này tuy vận dụng lực lượng lục giai, nhưng mà trong Địa Hạ Thành số 67 này hắn chính là tồn tại vô địch, cho dù là cao tầng của quân kháng chiến cũng chẳng thể làm gì hắn được, không bao lâu sau những tên cao tầng của Địa Hạ Thành số 67 này bị tiêu diệt hoàn toàn.</w:t>
      </w:r>
    </w:p>
    <w:p>
      <w:pPr>
        <w:pStyle w:val="BodyText"/>
      </w:pPr>
      <w:r>
        <w:t xml:space="preserve">Những tên cao tầng này đều bị Nhạc Trọng giết chết, cả cao tầng Địa Hạ Thành số 67 này chỉ còn ba người được Nhạc Trọng lưu lại.</w:t>
      </w:r>
    </w:p>
    <w:p>
      <w:pPr>
        <w:pStyle w:val="BodyText"/>
      </w:pPr>
      <w:r>
        <w:t xml:space="preserve">Một người tên là Triệu Tùng là quan viên phụ trách trị an của khu bình dân và quý tộc, hắn vốn là quan viên phụ tá trị an, một người tên là Lưu Lực làm người cũng ngay thẳng, hắn là kẻ quản lý khu bình dân, một người trung thực làm người khô cứng tên là Kim Dật, hắn là phó thống lĩnh quân đội Địa Hạ Thành số 67 này, là quân nhân thập phần có chức nghiệp, dù hơi háo sắc nhưng những nữ nhân kia đi theo hắn đều là cam tâm tình nguyện.</w:t>
      </w:r>
    </w:p>
    <w:p>
      <w:pPr>
        <w:pStyle w:val="BodyText"/>
      </w:pPr>
      <w:r>
        <w:t xml:space="preserve">Trên thực tế cao tầng trong Địa Hạ Thành chỉ cần tỏ ý là có vô số nữ nhân nguyện ý biến thành nữ nhân của bọn họ, nhưng mà đám cao tầng này lại thích những tiểu nữ hài chưa dậy thì, hơn nữa vì thỏa mãn thú tính nhục dục của mình chúng còn làm ra không ít chuyện biến thái.</w:t>
      </w:r>
    </w:p>
    <w:p>
      <w:pPr>
        <w:pStyle w:val="BodyText"/>
      </w:pPr>
      <w:r>
        <w:t xml:space="preserve">Sau khi khống chế Địa Hạ Thành số 67 trong tay, Nhạc Trọng lúc này mới cho người tiếp đám tiểu nữ hài Bình Quả đi qua đây.</w:t>
      </w:r>
    </w:p>
    <w:p>
      <w:pPr>
        <w:pStyle w:val="BodyText"/>
      </w:pPr>
      <w:r>
        <w:t xml:space="preserve">Trong phòng khách biệt thự Hắc Quả Phụ Lưu Mạn Ngọc ở lại, Nhạc Trọng ngồi ngồi ngay ngắn ở chủ vị và Triệu Tùng, Kim Dật, Lưu Lực, Triệu Hào bốn người đứng bên cạnh.</w:t>
      </w:r>
    </w:p>
    <w:p>
      <w:pPr>
        <w:pStyle w:val="BodyText"/>
      </w:pPr>
      <w:r>
        <w:t xml:space="preserve">Triệu Hào nhìn qua Nhạc Trọng ngồi ở chủ vị, tràn ngập uy nghiêm, cao cao tại thượng thì trong mắt hiện ra nét phức tạp, không nghĩ tới nam tử bình thường hắn nhặt được trong sa mạc lại có chiến lực lục giai, trực tiếp cướp đoạt Địa Hạ Thành số 67 vào trong tay, hơn nữa còn cho hắn thành cao tầng của căn cứ này.</w:t>
      </w:r>
    </w:p>
    <w:p>
      <w:pPr>
        <w:pStyle w:val="BodyText"/>
      </w:pPr>
      <w:r>
        <w:t xml:space="preserve">Nhạc Trọng nhìn quét qua Triệu Tùng và hỏi:</w:t>
      </w:r>
    </w:p>
    <w:p>
      <w:pPr>
        <w:pStyle w:val="BodyText"/>
      </w:pPr>
      <w:r>
        <w:t xml:space="preserve">- Triệu Tùng, anh biết tổng bộ nhân loại nằm ở đâu chứ?</w:t>
      </w:r>
    </w:p>
    <w:p>
      <w:pPr>
        <w:pStyle w:val="BodyText"/>
      </w:pPr>
      <w:r>
        <w:t xml:space="preserve">Cao tầng trong quân kháng chiến này hơn phân nữa là hủ hóa lụn bại không còn bộ dáng, Nhạc Trọng đã sớm sinh ra sát tâm rồi, nếu như hắn biết rõ tổng bộ nằm ở đâu, nếu như không tốn nhiều thời gian thì hắn không ngại trực tiếp thanh tẩy đám cao tầng này một lần.</w:t>
      </w:r>
    </w:p>
    <w:p>
      <w:pPr>
        <w:pStyle w:val="BodyText"/>
      </w:pPr>
      <w:r>
        <w:t xml:space="preserve">- Đại nhân, tôi không biết!</w:t>
      </w:r>
    </w:p>
    <w:p>
      <w:pPr>
        <w:pStyle w:val="BodyText"/>
      </w:pPr>
      <w:r>
        <w:t xml:space="preserve">Triệu Tùng lắc đầu giải thích:</w:t>
      </w:r>
    </w:p>
    <w:p>
      <w:pPr>
        <w:pStyle w:val="BodyText"/>
      </w:pPr>
      <w:r>
        <w:t xml:space="preserve">- Đại nhân, chẳng những tôi không biết, ngay cả thành chủ Trương Thông cũng không biết tổng bộ nhân loại nằm ở đâu, ngay cả Cơ giới đế quốc có được thủ đoạn tẩy đoạn tẩy não cao siêu cũng không cách nào tìm được vị trí, người của tổng bộ vô cùng thần bí, trong Già La tinh này tổng cộng có một trăm hai mươi bảy Địa Hạ Thành, mà Địa Hạ Thành với nhau cũng không có liên hệ gì, chỉ khi cần tổng bộ mới liên hệ và ra lệnh cho chúng tôi làm việc mà thôi!</w:t>
      </w:r>
    </w:p>
    <w:p>
      <w:pPr>
        <w:pStyle w:val="BodyText"/>
      </w:pPr>
      <w:r>
        <w:t xml:space="preserve">Tâm niệm Nhạc Trọng thay đổi thật nhanh và nói thầm:</w:t>
      </w:r>
    </w:p>
    <w:p>
      <w:pPr>
        <w:pStyle w:val="BodyText"/>
      </w:pPr>
      <w:r>
        <w:t xml:space="preserve">- Thần bí như vậy? Thì ra là thế, cũng chỉ có như vậy mới không bị Cơ giới đế quốc phát hiện tận diệt tổng bộ nhân loại trong Già La tinh này, nhưng mà nó đã hủ hóa và sa đọa rồi.</w:t>
      </w:r>
    </w:p>
    <w:p>
      <w:pPr>
        <w:pStyle w:val="BodyText"/>
      </w:pPr>
      <w:r>
        <w:t xml:space="preserve">Đột nhien Nhạc Trọng hỏi:</w:t>
      </w:r>
    </w:p>
    <w:p>
      <w:pPr>
        <w:pStyle w:val="BodyText"/>
      </w:pPr>
      <w:r>
        <w:t xml:space="preserve">- Lưu Mạn Ngọc là từ trong tổng bộ đi ra ngoài sao?</w:t>
      </w:r>
    </w:p>
    <w:p>
      <w:pPr>
        <w:pStyle w:val="BodyText"/>
      </w:pPr>
      <w:r>
        <w:t xml:space="preserve">Triệu Tùng nói:</w:t>
      </w:r>
    </w:p>
    <w:p>
      <w:pPr>
        <w:pStyle w:val="BodyText"/>
      </w:pPr>
      <w:r>
        <w:t xml:space="preserve">- Vâng, đại nhân Lưu Mạn Ngọc là từ trong tổng bộ đi ra ngoài, nhưng mà thời điểm nàng rời khỏi tông bộ bị che kín hai mắt, cưỡi phương tiện giao thông ẩn mật rời đi cho nên cũng không biết tổng bộ nằm ở đâu.</w:t>
      </w:r>
    </w:p>
    <w:p>
      <w:pPr>
        <w:pStyle w:val="BodyText"/>
      </w:pPr>
      <w:r>
        <w:t xml:space="preserve">Trong lòng Nhạc Trọng hiện ra cảm giác thất vọng:</w:t>
      </w:r>
    </w:p>
    <w:p>
      <w:pPr>
        <w:pStyle w:val="BodyText"/>
      </w:pPr>
      <w:r>
        <w:t xml:space="preserve">- Che dấu như vậy sao? Xem ra khống chế nhân loại Địa Hạ Thành không làm được rồi.</w:t>
      </w:r>
    </w:p>
    <w:p>
      <w:pPr>
        <w:pStyle w:val="BodyText"/>
      </w:pPr>
      <w:r>
        <w:t xml:space="preserve">Ý định của Nhạc Trọng chỉ là tìm hiểu nhân loại ở đây, nắm trọn nhân loại Già La tinh trong tay của mình, nhưng mà tổng bộ của quân khang chiến quá ẩn mật cho nên không thể làm gì.</w:t>
      </w:r>
    </w:p>
    <w:p>
      <w:pPr>
        <w:pStyle w:val="BodyText"/>
      </w:pPr>
      <w:r>
        <w:t xml:space="preserve">Nhạc Trọng nhìn qua Kim Dật và hỏi:</w:t>
      </w:r>
    </w:p>
    <w:p>
      <w:pPr>
        <w:pStyle w:val="BodyText"/>
      </w:pPr>
      <w:r>
        <w:t xml:space="preserve">- Kim Dật, tổng bộ có từng nói qua tại sao trưng một vạn binh hay không?</w:t>
      </w:r>
    </w:p>
    <w:p>
      <w:pPr>
        <w:pStyle w:val="Compact"/>
      </w:pPr>
      <w:r>
        <w:t xml:space="preserve">Nhạc Trọng nghe lén Lưu Mạn Ngọc và đại nhân vật tổng bộ kia nói chuyện với nhau, hắn muốn biết vì cái gì lại yêu cầu Địa Hạ Thành trưng một vạn tinh binh như thế.</w:t>
      </w:r>
      <w:r>
        <w:br w:type="textWrapping"/>
      </w:r>
      <w:r>
        <w:br w:type="textWrapping"/>
      </w:r>
    </w:p>
    <w:p>
      <w:pPr>
        <w:pStyle w:val="Heading2"/>
      </w:pPr>
      <w:bookmarkStart w:id="1511" w:name="chương-1699-khu-vực-sa-mạc.-1"/>
      <w:bookmarkEnd w:id="1511"/>
      <w:r>
        <w:t xml:space="preserve">1489. Chương 1699: Khu Vực Sa Mạc. (1)</w:t>
      </w:r>
    </w:p>
    <w:p>
      <w:pPr>
        <w:pStyle w:val="Compact"/>
      </w:pPr>
      <w:r>
        <w:br w:type="textWrapping"/>
      </w:r>
      <w:r>
        <w:br w:type="textWrapping"/>
      </w:r>
      <w:r>
        <w:t xml:space="preserve">Kim Dật nhanh chóng nói:</w:t>
      </w:r>
    </w:p>
    <w:p>
      <w:pPr>
        <w:pStyle w:val="BodyText"/>
      </w:pPr>
      <w:r>
        <w:t xml:space="preserve">- Thuộc hạ không biết</w:t>
      </w:r>
    </w:p>
    <w:p>
      <w:pPr>
        <w:pStyle w:val="BodyText"/>
      </w:pPr>
      <w:r>
        <w:t xml:space="preserve">Nhạc Trọng khẽ chau mày, nhìn qua Triệu Hào nói:</w:t>
      </w:r>
    </w:p>
    <w:p>
      <w:pPr>
        <w:pStyle w:val="BodyText"/>
      </w:pPr>
      <w:r>
        <w:t xml:space="preserve">- Triệu Hào, anh đi tổ chức một đám người, mang đồ ăn tổng hợp chia cho xóm nghèo đi, sau đó từ trong xóm nghèo chiêu một năm trăm người làm chiến sĩ.</w:t>
      </w:r>
    </w:p>
    <w:p>
      <w:pPr>
        <w:pStyle w:val="BodyText"/>
      </w:pPr>
      <w:r>
        <w:t xml:space="preserve">Trong mắt Triệu Hào hiện ra thần thái vui mừng.</w:t>
      </w:r>
    </w:p>
    <w:p>
      <w:pPr>
        <w:pStyle w:val="BodyText"/>
      </w:pPr>
      <w:r>
        <w:t xml:space="preserve">- Vâng, đại nhân!</w:t>
      </w:r>
    </w:p>
    <w:p>
      <w:pPr>
        <w:pStyle w:val="BodyText"/>
      </w:pPr>
      <w:r>
        <w:t xml:space="preserve">Người trong xóm nghèo đã vô cùng thê thảm, giống như con chuột sống lây lắt qua ngày mà thôi, ngay cả đồ ăn rác rưởi như thực phẩm tổng hợp thì bọn họ chỉ có thể một tuần dùng một lần, Nhạc Trọng mang đồ ăn tổng hợp chia cho bọn họ đó là ân huệ lớn lao, mà những chiến sĩ được quý tộc chiêu mộ cũng là từ trong đám người xóm nghèo mà ra cả, cũng chỉ có như vậy mới cho xóm nghèo có hy vọng sông và tiếp tục duy trì hiện trạng.</w:t>
      </w:r>
    </w:p>
    <w:p>
      <w:pPr>
        <w:pStyle w:val="BodyText"/>
      </w:pPr>
      <w:r>
        <w:t xml:space="preserve">Sau khi làm như vậy, Nhạc Trọng lại hao phí thêm chút thời gian đưa ra mệnh lệnh thu mua nhân tâm, lúc này mới tan họp.</w:t>
      </w:r>
    </w:p>
    <w:p>
      <w:pPr>
        <w:pStyle w:val="BodyText"/>
      </w:pPr>
      <w:r>
        <w:t xml:space="preserve">Nhạc Trọng chuẩn bị đợi khi mình khôi phục thực lực liền mang theo người trong Địa Hạ Thành số 67 này di chuyển, rời khỏi nơi này, trở lại địa cầu, trước khi về địa cầu hắn cũng muốn tổ chức một kết cấu điều khiển Địa Hạ Thành này, nếu chỉ bằng đám người hiện có là không thể nào.</w:t>
      </w:r>
    </w:p>
    <w:p>
      <w:pPr>
        <w:pStyle w:val="BodyText"/>
      </w:pPr>
      <w:r>
        <w:t xml:space="preserve">Sau khi đưa ra đủ loại mệnh lệnh, Nhạc Trọng lại đi vào trong hồ tắm lớn trong biệt thự.</w:t>
      </w:r>
    </w:p>
    <w:p>
      <w:pPr>
        <w:pStyle w:val="BodyText"/>
      </w:pPr>
      <w:r>
        <w:t xml:space="preserve">Biệt thự của Lưu Mạn Ngọc được xây dựng vô cùng xa hoa, tất cả thiết bị hưởng thụ cần đều có, Nhạc Trọng cũng ưa thích sau khi làm chính sự xong lại tiến vào bồn tắm ngâm mình thư giãn.</w:t>
      </w:r>
    </w:p>
    <w:p>
      <w:pPr>
        <w:pStyle w:val="BodyText"/>
      </w:pPr>
      <w:r>
        <w:t xml:space="preserve">Hai bên đường của phòng tắm có nhiều mỹ nữ ăn mặc ít vãi, tướng mạo diễm lệ đang đứng, các nàng là mỹ nữ được Nhạc Trọng theo cứu ra khoi tay đám cao tầng Địa Hạ Thành số 67 này, tuy Nhạc Trọng cho các nàng tự do rời đi, thế nhưng mà đại bộ phận các nàng lại nguyện ý lưu lại.</w:t>
      </w:r>
    </w:p>
    <w:p>
      <w:pPr>
        <w:pStyle w:val="BodyText"/>
      </w:pPr>
      <w:r>
        <w:t xml:space="preserve">Dù sao Nhạc Trọng chính là đại nhân vật, ở bên cạnh hắn có thể có ăn có uống, an toàn tính mạng sẽ được cam đoan, nếu như quay về xóm nghèo hoặc khu bình dân, các nàng chỉ có thể ăn thức ăn tổng hợp khó ăn kia mà thôi, còn có thể biến thành đồ chơi của người khác.</w:t>
      </w:r>
    </w:p>
    <w:p>
      <w:pPr>
        <w:pStyle w:val="BodyText"/>
      </w:pPr>
      <w:r>
        <w:t xml:space="preserve">Trong khu xóm nghèo và khu bình dân cũng tồn tại hắc ám. Các thế lực hắc ám này khó lòng phòng bị.</w:t>
      </w:r>
    </w:p>
    <w:p>
      <w:pPr>
        <w:pStyle w:val="BodyText"/>
      </w:pPr>
      <w:r>
        <w:t xml:space="preserve">Thời điểm Nhạc Trọng đi qua thì những mỹ nữ diễm lệ này nhao nhao quỳ xuống, cung kính và hoa thanh yến ngữ nói:</w:t>
      </w:r>
    </w:p>
    <w:p>
      <w:pPr>
        <w:pStyle w:val="BodyText"/>
      </w:pPr>
      <w:r>
        <w:t xml:space="preserve">- Bái kiến chủ nhân!</w:t>
      </w:r>
    </w:p>
    <w:p>
      <w:pPr>
        <w:pStyle w:val="BodyText"/>
      </w:pPr>
      <w:r>
        <w:t xml:space="preserve">Nhạc Trọng là người hành tâu trong bụi hoa, hắn có uy nghiêm giông như hoàng đế cổ đại, diễm phúc khôn cùng, sau khi đẩy cửa phòng tắm ra thì phát hiện trong phòng tắm có năm nữ hài đang chờ.</w:t>
      </w:r>
    </w:p>
    <w:p>
      <w:pPr>
        <w:pStyle w:val="BodyText"/>
      </w:pPr>
      <w:r>
        <w:t xml:space="preserve">Một thân thể đẫy đà, phong tình vạn chủng, mặc lụa trắng mỏng, tuổi chừng hai mươi, vô cùng thành thục, tóc vàng mắt xanh xinh đẹp như phu nhân dịu dàng đi tới trước mặt Nhạc Trọng, xoay người thi lễ với Nhạc Trọng và nói:</w:t>
      </w:r>
    </w:p>
    <w:p>
      <w:pPr>
        <w:pStyle w:val="BodyText"/>
      </w:pPr>
      <w:r>
        <w:t xml:space="preserve">- Chủ nhân, tôi là Lệ Toa Oa, là tổng quản hậu cung của ngài, đây là xử nữ lựa ra cho ngài, nếu ngài ưa thích có thể trải qua thời gian mỹ diệu với các nàng.</w:t>
      </w:r>
    </w:p>
    <w:p>
      <w:pPr>
        <w:pStyle w:val="BodyText"/>
      </w:pPr>
      <w:r>
        <w:t xml:space="preserve">Ánh mắt Nhạc Trọng nhìn quét qua, liền phát hiện Lệ Toa Oa đứng phía sau tứ nữ chính là Bình Quả từng bị bắt từ trong xóm nghèo và được hắn cứu ra ngoài, một người khác chính là tiểu nữ hài Ái Toa cầm đao sắc bén chém giết tiểu nữ hài khác trên lôi đài.</w:t>
      </w:r>
    </w:p>
    <w:p>
      <w:pPr>
        <w:pStyle w:val="BodyText"/>
      </w:pPr>
      <w:r>
        <w:t xml:space="preserve">Tiểu Bình Quả đã tắm rửa sạch sẽ rồi, lộ da dung nhan trắng nõn thanh thuần đáng yêu, tuy bộ ngực thường thường nhưng cũng là tiểu mỹ nhân đáng yêu, mà Ái Toa dáng người cho người ta cảm giác dã tính, trên người mặc dù nhiều chỗ có sẹo nhưng vẫn tỏa ra sức sống giống như con báo nhỏ, càng làm cho người ta có cảm giác muốn chinh phục, hai tiểu loli này chưa tới mười sáu tuổi, nhưng mà trong thế giới dưới lòng đất tàn khốc này thì tuổi của các nàng đã ăn được rồi.</w:t>
      </w:r>
    </w:p>
    <w:p>
      <w:pPr>
        <w:pStyle w:val="BodyText"/>
      </w:pPr>
      <w:r>
        <w:t xml:space="preserve">Bên cạnh tiểu Bình Quả và Ái Toa là một thiếu nữ mười bảy tuổi mặc lụa mỏng, da thịt kiều nộn như tuyết, có được mái tóc đen dài mượt mà, hai mắt vừa lớn vừa tròn, trong ánh mắt tràn ngập thanh tịnh, thanh thuần xinh đẹp tới cực điểm, nàng đi tới trước mặt Nhạc Trọng và dùng ánh mắt hiếu kỳ đánh giá Nhạc Trọng.</w:t>
      </w:r>
    </w:p>
    <w:p>
      <w:pPr>
        <w:pStyle w:val="BodyText"/>
      </w:pPr>
      <w:r>
        <w:t xml:space="preserve">Bên cạnh thiếu nữ tóc đen xinh đẹp là một thiếu nữ xinh đẹp giống mỹ nữ tây phương, cao chừng một mét tám, tóc vàng mắt xanh, mũi cao, dáng người nóng bỏng và bộ ngực cao ngất, tuổi của nàng chừng mười sáu, ánh mắt nhìn qua Nhạc Trọng tràn ngập khiêu khích.</w:t>
      </w:r>
    </w:p>
    <w:p>
      <w:pPr>
        <w:pStyle w:val="BodyText"/>
      </w:pPr>
      <w:r>
        <w:t xml:space="preserve">Nhạc Trọng nhìn qua Bình Quả cùng Ái Toa, khẽ chau mày nói:</w:t>
      </w:r>
    </w:p>
    <w:p>
      <w:pPr>
        <w:pStyle w:val="BodyText"/>
      </w:pPr>
      <w:r>
        <w:t xml:space="preserve">- Bình Quả, em và Ái Toa đi ra ngoài.</w:t>
      </w:r>
    </w:p>
    <w:p>
      <w:pPr>
        <w:pStyle w:val="BodyText"/>
      </w:pPr>
      <w:r>
        <w:t xml:space="preserve">Bình Quả nghe vậy trong lòng có chút thất vọng nhưng vẫn cung kính nói:</w:t>
      </w:r>
    </w:p>
    <w:p>
      <w:pPr>
        <w:pStyle w:val="BodyText"/>
      </w:pPr>
      <w:r>
        <w:t xml:space="preserve">- Vâng!</w:t>
      </w:r>
    </w:p>
    <w:p>
      <w:pPr>
        <w:pStyle w:val="BodyText"/>
      </w:pPr>
      <w:r>
        <w:t xml:space="preserve">Ái Toa giống như con báo nhỏ nhìn thẳng vào Nhạc Trọng, dùng giọng nói thanh thúy như chim hoàng yến nói:</w:t>
      </w:r>
    </w:p>
    <w:p>
      <w:pPr>
        <w:pStyle w:val="BodyText"/>
      </w:pPr>
      <w:r>
        <w:t xml:space="preserve">- Vì cái gì bảo chúng tôi ra ngoài? Chủ nhân, chỉ cần ngài cho Ái Toa ăn thịt, Ái Toa tuyệt đối sẽ nghe lời của ngài, cái gì Ái Toa cũng làm, hơn nữa còn làm tốt hơn những nữ nhân khác.</w:t>
      </w:r>
    </w:p>
    <w:p>
      <w:pPr>
        <w:pStyle w:val="BodyText"/>
      </w:pPr>
      <w:r>
        <w:t xml:space="preserve">Nói xong hai tay Ái Toa dùng lực, lụa mỏng trong suôt trên người của nàng bị xé rách, lộ ra thân thể trẻ trung mềm mại của mình.</w:t>
      </w:r>
    </w:p>
    <w:p>
      <w:pPr>
        <w:pStyle w:val="BodyText"/>
      </w:pPr>
      <w:r>
        <w:t xml:space="preserve">Trong Địa Hạ Thành số 67 này, thiếu nữ mười một tuổi của nhà bình thường là có thể gả đi, cũng chỉ có con gái nhà bình dân hoặc là quý tộc mới có thể bảo vệ trinh tiết của mình ngoài mười sáu tuổi.</w:t>
      </w:r>
    </w:p>
    <w:p>
      <w:pPr>
        <w:pStyle w:val="BodyText"/>
      </w:pPr>
      <w:r>
        <w:t xml:space="preserve">Ái Toa đã sớm bị Trương Thông bắt lấy làm nô lệ và nhốt trong lồng, đã sớm nhìn thấy Trương Thông xâm phạm những nữ nhân khác cho nên trưởng thành sớm, hiểu được rất nhiều thứ, cho dù chưa được ai dạy cách nào hấp dẫn người, mà nàng từ nhỏ cũng không được dạy cái gì là thẹn cho nên nàng chỉ biết bằng vào bản năng mà sông, đói thì ăn, vì được ăn thịt nàng không do dự giết người, bán đứng thân thể của mình.</w:t>
      </w:r>
    </w:p>
    <w:p>
      <w:pPr>
        <w:pStyle w:val="BodyText"/>
      </w:pPr>
      <w:r>
        <w:t xml:space="preserve">Nhạc Trọng nhìn qua Ái Toa không biêt thẹn thùng kia, thân thể có chút loạng choạng đi tới trước, bỗng nhiên một đạo ý chí uy nghiêm cường đại trực tiếp áp lên người của Ái Toa.</w:t>
      </w:r>
    </w:p>
    <w:p>
      <w:pPr>
        <w:pStyle w:val="BodyText"/>
      </w:pPr>
      <w:r>
        <w:t xml:space="preserve">- Đi ra ngoài!</w:t>
      </w:r>
    </w:p>
    <w:p>
      <w:pPr>
        <w:pStyle w:val="BodyText"/>
      </w:pPr>
      <w:r>
        <w:t xml:space="preserve">Bị ý chí của Nhạc Trọng áp xuống, Ái Toa giống như chuột thấy mèo, bình thường nàng không sợ trời không sợ đất, bỗng nhiên trong nội tâm sinh ra cảm giác sợ hãi, dừng bước lại và nhỏ giọng nói:</w:t>
      </w:r>
    </w:p>
    <w:p>
      <w:pPr>
        <w:pStyle w:val="BodyText"/>
      </w:pPr>
      <w:r>
        <w:t xml:space="preserve">- Vâng!</w:t>
      </w:r>
    </w:p>
    <w:p>
      <w:pPr>
        <w:pStyle w:val="BodyText"/>
      </w:pPr>
      <w:r>
        <w:t xml:space="preserve">Lúc này Ái Toa cùng Bình Quả hai nữ cũng thành thật đi ra khỏi phòng tắm.</w:t>
      </w:r>
    </w:p>
    <w:p>
      <w:pPr>
        <w:pStyle w:val="BodyText"/>
      </w:pPr>
      <w:r>
        <w:t xml:space="preserve">Nhạc Trọng quay đầu nhìn Lệ Toa Oa và thản nhiên nói:</w:t>
      </w:r>
    </w:p>
    <w:p>
      <w:pPr>
        <w:pStyle w:val="BodyText"/>
      </w:pPr>
      <w:r>
        <w:t xml:space="preserve">- Sau này người phục vụ tắm của tôi phải ngoài mười sáu tuổi, hiểu chưa?</w:t>
      </w:r>
    </w:p>
    <w:p>
      <w:pPr>
        <w:pStyle w:val="BodyText"/>
      </w:pPr>
      <w:r>
        <w:t xml:space="preserve">Lệ Toa Oa cúi đầu xuống, tỏ vẻ áy náy với Nhạc Trọng:</w:t>
      </w:r>
    </w:p>
    <w:p>
      <w:pPr>
        <w:pStyle w:val="BodyText"/>
      </w:pPr>
      <w:r>
        <w:t xml:space="preserve">- Thực xin lỗi, chủ nhân, là tôi sai lầm, lần sau tuyệt đối sẽ không tái phạm!</w:t>
      </w:r>
    </w:p>
    <w:p>
      <w:pPr>
        <w:pStyle w:val="BodyText"/>
      </w:pPr>
      <w:r>
        <w:t xml:space="preserve">Nhạc Trọng khẽ gật đầu, bước đi vào trong bồn tắm nóng hổi.</w:t>
      </w:r>
    </w:p>
    <w:p>
      <w:pPr>
        <w:pStyle w:val="BodyText"/>
      </w:pPr>
      <w:r>
        <w:t xml:space="preserve">Thiếu nữ tóc dài đen xinh đẹp và thiếu nữ tóc vàng mắt xanh cũng trút bỏ quần áo lụa mỏng của mình xuống, lộ ra hai thân thể hoàn mỹ mềm mại của mình.</w:t>
      </w:r>
    </w:p>
    <w:p>
      <w:pPr>
        <w:pStyle w:val="BodyText"/>
      </w:pPr>
      <w:r>
        <w:t xml:space="preserve">Trong bồn tắm Nhạc Trọng thò tay ôm lấy thiếu nữ tóc đen và vuốt cằm của nàng, có chút ngả ngớn cười nói:</w:t>
      </w:r>
    </w:p>
    <w:p>
      <w:pPr>
        <w:pStyle w:val="BodyText"/>
      </w:pPr>
      <w:r>
        <w:t xml:space="preserve">- Em tên gì?</w:t>
      </w:r>
    </w:p>
    <w:p>
      <w:pPr>
        <w:pStyle w:val="BodyText"/>
      </w:pPr>
      <w:r>
        <w:t xml:space="preserve">Thiếu nữ tóc đen xinh đẹp nhìn qua Nhạc Trọng và tươi cười ôn nhu, bàn tay nhỏ đặt lên ngực của Nhạc Trọng:</w:t>
      </w:r>
    </w:p>
    <w:p>
      <w:pPr>
        <w:pStyle w:val="BodyText"/>
      </w:pPr>
      <w:r>
        <w:t xml:space="preserve">- Hồi chủ nhân, em là Viên Lục!</w:t>
      </w:r>
    </w:p>
    <w:p>
      <w:pPr>
        <w:pStyle w:val="BodyText"/>
      </w:pPr>
      <w:r>
        <w:t xml:space="preserve">Lệ Toa Oa lúc này ngồi chồm hỗm sau lưng Nhạc Trọng, duỗi hai tay ra mát xa cho Nhạc Trọng.</w:t>
      </w:r>
    </w:p>
    <w:p>
      <w:pPr>
        <w:pStyle w:val="Compact"/>
      </w:pPr>
      <w:r>
        <w:t xml:space="preserve">Thiếu nữ phương tây kia ôm bên phải Nhạc Trọng, nàng đang dùng hai ngọn núi đôi của mình ma sát tay phải Nhạc Trọng, đồng thời duỗi cái lưỡi của nàng ra liếm láp ngực của Nhạc Trọng, giống như con mèo nhỏ đang phát xuân.</w:t>
      </w:r>
      <w:r>
        <w:br w:type="textWrapping"/>
      </w:r>
      <w:r>
        <w:br w:type="textWrapping"/>
      </w:r>
    </w:p>
    <w:p>
      <w:pPr>
        <w:pStyle w:val="Heading2"/>
      </w:pPr>
      <w:bookmarkStart w:id="1512" w:name="chương-1700-khu-vực-sa-mạc.-2"/>
      <w:bookmarkEnd w:id="1512"/>
      <w:r>
        <w:t xml:space="preserve">1490. Chương 1700: Khu Vực Sa Mạc. (2)</w:t>
      </w:r>
    </w:p>
    <w:p>
      <w:pPr>
        <w:pStyle w:val="Compact"/>
      </w:pPr>
      <w:r>
        <w:br w:type="textWrapping"/>
      </w:r>
      <w:r>
        <w:br w:type="textWrapping"/>
      </w:r>
      <w:r>
        <w:t xml:space="preserve">Viên Lục nói xong thì thiếu nữ tóc vàng mắt xanh tiến lên nói nhỏ bên tai của Nhạc Trọng, nhẹ giọng nói:</w:t>
      </w:r>
    </w:p>
    <w:p>
      <w:pPr>
        <w:pStyle w:val="BodyText"/>
      </w:pPr>
      <w:r>
        <w:t xml:space="preserve">- Chủ nhân, em tên là Na Tháp Lỵ!</w:t>
      </w:r>
    </w:p>
    <w:p>
      <w:pPr>
        <w:pStyle w:val="BodyText"/>
      </w:pPr>
      <w:r>
        <w:t xml:space="preserve">- Tên nghe không tệ!</w:t>
      </w:r>
    </w:p>
    <w:p>
      <w:pPr>
        <w:pStyle w:val="BodyText"/>
      </w:pPr>
      <w:r>
        <w:t xml:space="preserve">Nhạc Trọng nhẹ nhàng cười cười, thò tay kéo lấy nàng ta vào trong ngực, trực tiếp tiến vào trong người của các nàng, các nàng kêu đau, cả phòng tắm không lâu sau bị âm thanh rên rỉ bao phủ.</w:t>
      </w:r>
    </w:p>
    <w:p>
      <w:pPr>
        <w:pStyle w:val="BodyText"/>
      </w:pPr>
      <w:r>
        <w:t xml:space="preserve">Ba ngày, Nhạc Trọng chỉ ở trong biệt thự không có đi ra ngoài, hắn vô cùng nhàn nhã trong ba ngày như vậy, phần lớn thời gian hắn đều đọc sách, buông lỏng ý niệm trong đầu của mình, hắn trực tiếp kéo Viên Lục và Na Tháp Lỵ vào phòng giao thông, đối với mê mang và sợ hãi tương lai cũng ném qua một bên khác, chân chân chính chính buông lỏng ba ngày.</w:t>
      </w:r>
    </w:p>
    <w:p>
      <w:pPr>
        <w:pStyle w:val="BodyText"/>
      </w:pPr>
      <w:r>
        <w:t xml:space="preserve">Ba ngày sau đó thân thể Nhạc Trọng đã khôi phục tới trạng thái toàn thịnh, thậm chí còn mạnh hơn quá khứ nhiều lắm.</w:t>
      </w:r>
    </w:p>
    <w:p>
      <w:pPr>
        <w:pStyle w:val="BodyText"/>
      </w:pPr>
      <w:r>
        <w:t xml:space="preserve">Trong thư phòng, bỗng nhiên Nhạc Trọng mở hai mắt ra, hai đạo tinh quang trong mắt của hắn bắn ra ngoài.</w:t>
      </w:r>
    </w:p>
    <w:p>
      <w:pPr>
        <w:pStyle w:val="BodyText"/>
      </w:pPr>
      <w:r>
        <w:t xml:space="preserve">- Lực lượng của mình đã khôi phục hoàn toàn rồi, thời gian nhàn nhã đã chấm dứt, mấy ngày nay tổng bộ quân kháng chiến không có tin tức gì cả, mình cũng không cần phải chờ làm gì, trực tiếp mang người ở đây rời đi thôi.</w:t>
      </w:r>
    </w:p>
    <w:p>
      <w:pPr>
        <w:pStyle w:val="BodyText"/>
      </w:pPr>
      <w:r>
        <w:t xml:space="preserve">Trong ba ngày qua, Nhạc Trọng giống như đang nghỉ phép vậy, hắn chờ đội bản thân khôi phục và chờ tin tức từ tổng bộ quân kháng chiến, thế nhưng mà bên kia vẫn không có truyền tin tức gì tới cả, Nhạc Trọng cũng buông tha chuyện chờ đợi này.</w:t>
      </w:r>
    </w:p>
    <w:p>
      <w:pPr>
        <w:pStyle w:val="BodyText"/>
      </w:pPr>
      <w:r>
        <w:t xml:space="preserve">Đúng lúc này đột nhiên Kim Dật đẩy cửa vào, nhìn qua Nhạc Trọng báo cáo:</w:t>
      </w:r>
    </w:p>
    <w:p>
      <w:pPr>
        <w:pStyle w:val="BodyText"/>
      </w:pPr>
      <w:r>
        <w:t xml:space="preserve">- Đại nhân, đại nhân! Tổng bộ truyền truyền lệnh bảo chúng ta xuất động đại quân, tiến tới khu vực BV56 tập hợp!</w:t>
      </w:r>
    </w:p>
    <w:p>
      <w:pPr>
        <w:pStyle w:val="BodyText"/>
      </w:pPr>
      <w:r>
        <w:t xml:space="preserve">Con mắt Nhạc Trọng sáng ngời, lập tức ra lệnh:</w:t>
      </w:r>
    </w:p>
    <w:p>
      <w:pPr>
        <w:pStyle w:val="BodyText"/>
      </w:pPr>
      <w:r>
        <w:t xml:space="preserve">- Ah! Rốt cục đến rồi, lập tức triệu tập hai ngàn quân tinh nhuệ đi khu vực BV56 tập hợp.</w:t>
      </w:r>
    </w:p>
    <w:p>
      <w:pPr>
        <w:pStyle w:val="BodyText"/>
      </w:pPr>
      <w:r>
        <w:t xml:space="preserve">Tổng bộ nhân loại nơi này có đại động tác triệu tập đại quân, Nhạc Trọng cũng muốn trước khi đi xem bọn có thể một lần hành động thanh tẩy đám cao tầng hủ bại hay không, nếu như có thể thì hắn muốn một lần hành động mang trọn nhân loại trong Già La tinh nhét vào khống chế của mình.</w:t>
      </w:r>
    </w:p>
    <w:p>
      <w:pPr>
        <w:pStyle w:val="BodyText"/>
      </w:pPr>
      <w:r>
        <w:t xml:space="preserve">Hai ngàn quân tinh nhuệ nhanh chóng tập hợp lại, dưới sự dẫn dắt của Nhạc Trọng thì đại quân di động trong đường hầm như con kiến đi ra bên ngoài.</w:t>
      </w:r>
    </w:p>
    <w:p>
      <w:pPr>
        <w:pStyle w:val="BodyText"/>
      </w:pPr>
      <w:r>
        <w:t xml:space="preserve">Khu vực BV56 chính là sa mạc, thời điểm bọn người Nhạc Trọng đi ra thì khu vực này biến thành binh doanh cực lớn.</w:t>
      </w:r>
    </w:p>
    <w:p>
      <w:pPr>
        <w:pStyle w:val="BodyText"/>
      </w:pPr>
      <w:r>
        <w:t xml:space="preserve">Trong binh doanh này tùy ý có thể thấy được vô số chiến sĩ nhân loại đang tu kiến công sự.</w:t>
      </w:r>
    </w:p>
    <w:p>
      <w:pPr>
        <w:pStyle w:val="BodyText"/>
      </w:pPr>
      <w:r>
        <w:t xml:space="preserve">Toàn bộ những công sự này được giấu dưới cát vàng, nếu không phải trên công sự có nhiều người máy trí tuệ nhân tạo đang dò xét, rất khó phát hiện sa mạc này biến thành binh doanh.</w:t>
      </w:r>
    </w:p>
    <w:p>
      <w:pPr>
        <w:pStyle w:val="BodyText"/>
      </w:pPr>
      <w:r>
        <w:t xml:space="preserve">Nhạc Trọng dẫn theo hai ngàn quân tinh nhuệ đi tới đây cực kỳ dễ thấy, rất nhanh đã có người đi ra nghênh đón.</w:t>
      </w:r>
    </w:p>
    <w:p>
      <w:pPr>
        <w:pStyle w:val="BodyText"/>
      </w:pPr>
      <w:r>
        <w:t xml:space="preserve">Một nam tử mặc quân trang, dáng người thấp gầy mang theo uy nghiêm của thượng vị giả đi tới, hắn tiến lên phía trước và tươi cười sáng lạng, vô cùng nhiệt tình nói:</w:t>
      </w:r>
    </w:p>
    <w:p>
      <w:pPr>
        <w:pStyle w:val="BodyText"/>
      </w:pPr>
      <w:r>
        <w:t xml:space="preserve">- Tôi là thành chủ Địa Hạ Thành số 46, Sở Hà, chư vị là hảo huynh đệ Địa Hạ Thành số 67 a, xin hỏi vị huynh đệ nào là Trương Thông?</w:t>
      </w:r>
    </w:p>
    <w:p>
      <w:pPr>
        <w:pStyle w:val="BodyText"/>
      </w:pPr>
      <w:r>
        <w:t xml:space="preserve">Kim Dật tiến lên trước một bước:</w:t>
      </w:r>
    </w:p>
    <w:p>
      <w:pPr>
        <w:pStyle w:val="BodyText"/>
      </w:pPr>
      <w:r>
        <w:t xml:space="preserve">- Tôi là Kim Dật, thành chủ Trương Thông không lâu trước kia đi săn giế một con biến dị thú ngũ giai đã bỏ mình rồi, hiện tại thành chủ Địa Hạ Thành số 67 do tôi quản lý.</w:t>
      </w:r>
    </w:p>
    <w:p>
      <w:pPr>
        <w:pStyle w:val="BodyText"/>
      </w:pPr>
      <w:r>
        <w:t xml:space="preserve">Nhạc Trọng đứng bên người làm hộ vệ của Kim Dật, làm ra bộ dáng hộ vệ bất động thanh sắc với mọi chuyện.</w:t>
      </w:r>
    </w:p>
    <w:p>
      <w:pPr>
        <w:pStyle w:val="BodyText"/>
      </w:pPr>
      <w:r>
        <w:t xml:space="preserve">Kim Dật vốn là cao tầng của khu 67, tên của hắn nằm trong kho dữ liệu của tổng bộ, cho hắn ra mặt làm thủ lĩnh tạm thời của khu 67 so so với việc Nhạc Trọng làm thành chủ Địa Hạ Thành còn tốt hơn nhiều.</w:t>
      </w:r>
    </w:p>
    <w:p>
      <w:pPr>
        <w:pStyle w:val="BodyText"/>
      </w:pPr>
      <w:r>
        <w:t xml:space="preserve">Sở Hà chỉ vào nam nhân bên cạnh, tên này mang khoen mũi, đeo vòng tai cực lớn và nhuộm tóc vàng, hắn nhìn qua Kim Dật và giới thiệu những người khác:</w:t>
      </w:r>
    </w:p>
    <w:p>
      <w:pPr>
        <w:pStyle w:val="BodyText"/>
      </w:pPr>
      <w:r>
        <w:t xml:space="preserve">- Thì ra là Kim Dật huynh đệ, vị này chính là thành chủ Địa Hạ Thành số 32, La Chí Đức, chính là khu vực phòng thủ này, mọi người nên thân cận với nhau thật tốt, đợi lát nữa đánh nhau thì hai bên có thể dễ dàng phối hợp tốt!</w:t>
      </w:r>
    </w:p>
    <w:p>
      <w:pPr>
        <w:pStyle w:val="BodyText"/>
      </w:pPr>
      <w:r>
        <w:t xml:space="preserve">La Chí Đức có chút lãnh đạm nói:</w:t>
      </w:r>
    </w:p>
    <w:p>
      <w:pPr>
        <w:pStyle w:val="BodyText"/>
      </w:pPr>
      <w:r>
        <w:t xml:space="preserve">- Anh khỏe!</w:t>
      </w:r>
    </w:p>
    <w:p>
      <w:pPr>
        <w:pStyle w:val="BodyText"/>
      </w:pPr>
      <w:r>
        <w:t xml:space="preserve">Kim Dật nhíu mày, cũng lãnh đạm nói:</w:t>
      </w:r>
    </w:p>
    <w:p>
      <w:pPr>
        <w:pStyle w:val="BodyText"/>
      </w:pPr>
      <w:r>
        <w:t xml:space="preserve">- Anh khỏe!</w:t>
      </w:r>
    </w:p>
    <w:p>
      <w:pPr>
        <w:pStyle w:val="BodyText"/>
      </w:pPr>
      <w:r>
        <w:t xml:space="preserve">Sở Hà mang theo bọn người Nhạc Trọng đi vào khu vực nhân loại đang đóng quân dưới sa mạc:</w:t>
      </w:r>
    </w:p>
    <w:p>
      <w:pPr>
        <w:pStyle w:val="BodyText"/>
      </w:pPr>
      <w:r>
        <w:t xml:space="preserve">- Bên này chính là khu vực tổng bộ phân chia khu vực phòng thủ cho các người.</w:t>
      </w:r>
    </w:p>
    <w:p>
      <w:pPr>
        <w:pStyle w:val="BodyText"/>
      </w:pPr>
      <w:r>
        <w:t xml:space="preserve">Nhạc Trọng mang theo hai ngàn quân tinh nhuệ tiến hành xây dựng công sự phòng ngự, Nhạc Trọng từng chỉ huy đại quân tác chiến quá nhiều lần, kinh nghiệm chiến đấu thập phần phong phú, rất nhanh đã xây dựng xong một khu vực phòng ngự hợp cách.</w:t>
      </w:r>
    </w:p>
    <w:p>
      <w:pPr>
        <w:pStyle w:val="BodyText"/>
      </w:pPr>
      <w:r>
        <w:t xml:space="preserve">Những chiến sĩ bình thường xây dựng công sự thì Kim Dật và đám cao tầng hội tụ với nhau, lúc này kéo giao tình và tìm hiểu tình báo.</w:t>
      </w:r>
    </w:p>
    <w:p>
      <w:pPr>
        <w:pStyle w:val="BodyText"/>
      </w:pPr>
      <w:r>
        <w:t xml:space="preserve">Trong trung tâm chỉ huy, Kim Dật nhìn qua Sở Hà hỏi:</w:t>
      </w:r>
    </w:p>
    <w:p>
      <w:pPr>
        <w:pStyle w:val="BodyText"/>
      </w:pPr>
      <w:r>
        <w:t xml:space="preserve">- Sở Hà, lúc này tổng bộ bảo chúng ta tập hợp đại quân, không biết có đại sự gì không? Chúng ta có quyền biết rõ địch nhân hay không?</w:t>
      </w:r>
    </w:p>
    <w:p>
      <w:pPr>
        <w:pStyle w:val="BodyText"/>
      </w:pPr>
      <w:r>
        <w:t xml:space="preserve">Lúc này La Chí Đức cũng dựng lỗ tai lên lắng nghe.</w:t>
      </w:r>
    </w:p>
    <w:p>
      <w:pPr>
        <w:pStyle w:val="BodyText"/>
      </w:pPr>
      <w:r>
        <w:t xml:space="preserve">Sở Hà do dự một chút, chậm rãi nói:</w:t>
      </w:r>
    </w:p>
    <w:p>
      <w:pPr>
        <w:pStyle w:val="BodyText"/>
      </w:pPr>
      <w:r>
        <w:t xml:space="preserve">- Tôi cũng vừa mới nhận được tin tình báo cách đây không lâu, mục tiêu mà chúng ta tiêu diệt là một đàm biến dị thú có biến dị thú thất giai tọa trấn.</w:t>
      </w:r>
    </w:p>
    <w:p>
      <w:pPr>
        <w:pStyle w:val="BodyText"/>
      </w:pPr>
      <w:r>
        <w:t xml:space="preserve">Nghe được lời này sắc mặt Kim Dật và La Chí Đức trở nên vô cùng tái nhợt, đồng thành nói:</w:t>
      </w:r>
    </w:p>
    <w:p>
      <w:pPr>
        <w:pStyle w:val="BodyText"/>
      </w:pPr>
      <w:r>
        <w:t xml:space="preserve">- Cái gì? Biến dị thú thất giai?</w:t>
      </w:r>
    </w:p>
    <w:p>
      <w:pPr>
        <w:pStyle w:val="BodyText"/>
      </w:pPr>
      <w:r>
        <w:t xml:space="preserve">Biến dị thú thất giai là cái gì? Nếu như ở trên địa cầu thì nó chính là tồn tại vô địch thiên hạ, có thể dễ dàng hủy diệt một quốc gia, nhấc lên thiên tai vô tận, là hung thú ở nơi cao thủ như mây trên Già La tinh này, nó cũng là hung thú hung tàn nhất đẳng.</w:t>
      </w:r>
    </w:p>
    <w:p>
      <w:pPr>
        <w:pStyle w:val="BodyText"/>
      </w:pPr>
      <w:r>
        <w:t xml:space="preserve">Một chân của con biến dị thú thất giai giẫm xuông cũng có thể làm vô số quân kháng chiến phải chết.</w:t>
      </w:r>
    </w:p>
    <w:p>
      <w:pPr>
        <w:pStyle w:val="BodyText"/>
      </w:pPr>
      <w:r>
        <w:t xml:space="preserve">Cho dù chỗ này tụ tập hơn hai vạn quân tinh nhuệ của nhân loại, đối phó một con biến dị thú thất giai còn không có nắm chắc phần thắng, ngược lại nếu biến dị thú thất giai này điên lên, hai vạn chiến sĩ tinh nhuệ của nhân loại ở đây sẽ chết và tổn thương thảm trọng.</w:t>
      </w:r>
    </w:p>
    <w:p>
      <w:pPr>
        <w:pStyle w:val="BodyText"/>
      </w:pPr>
      <w:r>
        <w:t xml:space="preserve">Sắc mặt La Chí Đức tái nhợt, hắn đứng lên và lớn tiếng nói:</w:t>
      </w:r>
    </w:p>
    <w:p>
      <w:pPr>
        <w:pStyle w:val="BodyText"/>
      </w:pPr>
      <w:r>
        <w:t xml:space="preserve">- Đối phó biến dị thú thất giai? Chúng ta làm sao có phần thắng, huynh đệ Địa Hạ Thành số 32 không phụng bồi, cáo từ!</w:t>
      </w:r>
    </w:p>
    <w:p>
      <w:pPr>
        <w:pStyle w:val="BodyText"/>
      </w:pPr>
      <w:r>
        <w:t xml:space="preserve">Sở Hà cười cười:</w:t>
      </w:r>
    </w:p>
    <w:p>
      <w:pPr>
        <w:pStyle w:val="BodyText"/>
      </w:pPr>
      <w:r>
        <w:t xml:space="preserve">- Hắc hắc, La huynh đệ, tổng bộ bên kia bảo chúng ta nắm giữ một vị trí mà thôi, đồng thời tổng bộ cao thủ như mây, cường giả như mưa, nếu như anh không phục tùng mệnh lệnh thì cho dù chiến bại cũng có thể tiếp tục ở trong căn cứ làm thành chủ, hưởng thụ vinh hoa phú quý, còn nếu anh không phục tùng mệnh lệnh của tổng bộ, chẳng những bản thân anh phải chết, ngay cả vợ con và những người thân khác của anh sẽ biến thành nô lệ, cuối cùng sẽ bị hiếp đáp mà chết cả thôi, anh muốn dẫn binh rời đi thì tùy anh, tôi sẽ không ngăn cản anh đâu.</w:t>
      </w:r>
    </w:p>
    <w:p>
      <w:pPr>
        <w:pStyle w:val="Compact"/>
      </w:pPr>
      <w:r>
        <w:t xml:space="preserve">La Chí Đức nghe vậy biến sắc mấy lần, cuối cùng đành phải thở dài, thoáng một cái ngồi lên ghế sô pha, cầm một chén rượu mạnh uống cạn, vẻ mặt phiền muộn, hắn đành phải lựa chọn hy sinh chiến sĩ tinh nhuệ trong Địa Hạ Thành để đổi lấy vinh hoa phú quý của mình.</w:t>
      </w:r>
      <w:r>
        <w:br w:type="textWrapping"/>
      </w:r>
      <w:r>
        <w:br w:type="textWrapping"/>
      </w:r>
    </w:p>
    <w:p>
      <w:pPr>
        <w:pStyle w:val="Heading2"/>
      </w:pPr>
      <w:bookmarkStart w:id="1513" w:name="chương-1701-bầy-thằn-lằn-biến-dị."/>
      <w:bookmarkEnd w:id="1513"/>
      <w:r>
        <w:t xml:space="preserve">1491. Chương 1701: Bầy Thằn Lằn Biến Dị.</w:t>
      </w:r>
    </w:p>
    <w:p>
      <w:pPr>
        <w:pStyle w:val="Compact"/>
      </w:pPr>
      <w:r>
        <w:br w:type="textWrapping"/>
      </w:r>
      <w:r>
        <w:br w:type="textWrapping"/>
      </w:r>
      <w:r>
        <w:t xml:space="preserve">Tổng bộ nhân loại ở Già La tinh tụ tập nhiều thiên tài đỉnh cấp, cao thủ nhiều như mây, cường giả như mưa và đồng thời nắm giữu khoa học kỹ thuật rất cường đại của Già La tinh, hoàn toàn có thể xây một căn cứ lớn như vậy trong sa mạc, hơn nữa còn tu kiến các trụ sở cho nhân loại sống dưới đất, đối với bọn họ diệt một căn cứ là dễ như trở bàn tay, chỉ cần phái một ít quân tinh nhuệ là có thể tiêu diệt La Chí Đức và rất nhiều cao tầng khác.</w:t>
      </w:r>
    </w:p>
    <w:p>
      <w:pPr>
        <w:pStyle w:val="BodyText"/>
      </w:pPr>
      <w:r>
        <w:t xml:space="preserve">Bởi vì tổng bộ quá mức cường đại, rất nhiều căn cứ Địa Hạ Thành không dám sinh lòng phản kháng tổng bộ, chỉ có thể mặc cho tổng bộ nhân loại bốc lột, mang nữ nhân xinh đẹp nhất, thiên tài tiềm lực lớn nhất, các loại vũ khí khoa học kỹ thuật cường đại nhất mang tới tổng bộ, đổi lấy tổng bộ trợ giúp.</w:t>
      </w:r>
    </w:p>
    <w:p>
      <w:pPr>
        <w:pStyle w:val="BodyText"/>
      </w:pPr>
      <w:r>
        <w:t xml:space="preserve">Dưới tuần hoàn ác tính như vậy, sức mạnh của tổng bộ nhân loại trong Già La tinh càng ngày càng lớn mạnh, các căn cứ còn lại có thực lực càng ngày càng kém, cao thủ rất ít, một cường giả ngũ giai là có thể trở thành tồn tại vô địch ở một căn cứ.</w:t>
      </w:r>
    </w:p>
    <w:p>
      <w:pPr>
        <w:pStyle w:val="BodyText"/>
      </w:pPr>
      <w:r>
        <w:t xml:space="preserve">Đúng lúc này trong trung tâm chỉ huy có một gã sĩ quan quan sát chạy vào trong báo cáo.</w:t>
      </w:r>
    </w:p>
    <w:p>
      <w:pPr>
        <w:pStyle w:val="BodyText"/>
      </w:pPr>
      <w:r>
        <w:t xml:space="preserve">- Đại nhân, địch nhân đến! Thật nhiều thằn lằn biến dị!</w:t>
      </w:r>
    </w:p>
    <w:p>
      <w:pPr>
        <w:pStyle w:val="BodyText"/>
      </w:pPr>
      <w:r>
        <w:t xml:space="preserve">Kim Dật và đám cao tầng nhìn qua, nhìn vào biểu hiện trên màn hình, chỉ thấy trên màn hình lớn chủ yếu nhất chính là một đám thằn lằn biến dị rậm rạp chằng chịt bò trong sa mạc, bụi mù tung bay cuồn cuộn.</w:t>
      </w:r>
    </w:p>
    <w:p>
      <w:pPr>
        <w:pStyle w:val="BodyText"/>
      </w:pPr>
      <w:r>
        <w:t xml:space="preserve">Trong trung tâm chỉ huy, mọi người cũng có thể cảm nhận được mặt đất đang chấn động mạnh mẽ, đồng thời chấn động cực lớn còn đang truyền tới.</w:t>
      </w:r>
    </w:p>
    <w:p>
      <w:pPr>
        <w:pStyle w:val="BodyText"/>
      </w:pPr>
      <w:r>
        <w:t xml:space="preserve">Trên bầu trời cách sa mạc một vạn mét có rất nhiều họng pháo của chiến hạm màu bạc bắn xuống.</w:t>
      </w:r>
    </w:p>
    <w:p>
      <w:pPr>
        <w:pStyle w:val="BodyText"/>
      </w:pPr>
      <w:r>
        <w:t xml:space="preserve">Trong trung tâm chỉ huy của chiến hạm này có sáu nam hai nữ tám người mặc đồng phục, trên đầu vai phải có thiêu hình hỏa diễm sư tử.</w:t>
      </w:r>
    </w:p>
    <w:p>
      <w:pPr>
        <w:pStyle w:val="BodyText"/>
      </w:pPr>
      <w:r>
        <w:t xml:space="preserve">Trong tám nam nữ trẻ tuổi này, nam thì anh tuấn nữ thì xinh đẹp, trên người tỏa ra ngạo khí bức người, bọn họ chính là những thiên tài mạnh mẽ nhất thế hệ này của tổng bộ nhân loại trong Già La tinh.</w:t>
      </w:r>
    </w:p>
    <w:p>
      <w:pPr>
        <w:pStyle w:val="BodyText"/>
      </w:pPr>
      <w:r>
        <w:t xml:space="preserve">Nam tử cầm đầu thắt bím đuôi ngựa, dáng người khôi ngô, tướng mạo tuấn tú và tràn ngập uy nghiêm, lạnh lùng nhìn qua mười mấy tên bộ hạ đang thao túng chiến hạm và ra lệnh.</w:t>
      </w:r>
    </w:p>
    <w:p>
      <w:pPr>
        <w:pStyle w:val="BodyText"/>
      </w:pPr>
      <w:r>
        <w:t xml:space="preserve">- Truyền lệnh xuống, bảo bọn họ phát động công kích đi.</w:t>
      </w:r>
    </w:p>
    <w:p>
      <w:pPr>
        <w:pStyle w:val="BodyText"/>
      </w:pPr>
      <w:r>
        <w:t xml:space="preserve">Tên nam tử trẻ tuổi anh tuấn này tên là Lưu Khoát, chính là nhân vật lãnh đạo của hành động này, hắn vừa ra lệnh thì cao tầng trong căn cứ ẩn nấp trong cát đã nhận được.</w:t>
      </w:r>
    </w:p>
    <w:p>
      <w:pPr>
        <w:pStyle w:val="BodyText"/>
      </w:pPr>
      <w:r>
        <w:t xml:space="preserve">Máy bộ đàm ở trung tâm chỉ huy nhanh chong có âm thanh vang lên.</w:t>
      </w:r>
    </w:p>
    <w:p>
      <w:pPr>
        <w:pStyle w:val="BodyText"/>
      </w:pPr>
      <w:r>
        <w:t xml:space="preserve">- Lưu Khoát thượng tá có lệnh, lập tức phát động công kích, mục tiêu chính là thằn lằn biến dị đang di động.</w:t>
      </w:r>
    </w:p>
    <w:p>
      <w:pPr>
        <w:pStyle w:val="BodyText"/>
      </w:pPr>
      <w:r>
        <w:t xml:space="preserve">Kết cấu tổ chức của nhân loại trên Già La tinh cùng cơ cấu với quân đội, tất cả thành chủ Địa Hạ Thành chỉ có quân hàm trung tá, phải hoàn toàn phục tùng mệnh lệnh của quan chỉ huy ở tổng bộ.</w:t>
      </w:r>
    </w:p>
    <w:p>
      <w:pPr>
        <w:pStyle w:val="BodyText"/>
      </w:pPr>
      <w:r>
        <w:t xml:space="preserve">Sau khi nghe được lệnh của Lưu Khoát, thành chủ các Địa Hạ Thành không dám trì hoãn, lập tức hạ đạt một loạt lệnh công kích.</w:t>
      </w:r>
    </w:p>
    <w:p>
      <w:pPr>
        <w:pStyle w:val="BodyText"/>
      </w:pPr>
      <w:r>
        <w:t xml:space="preserve">Trong một chớp mắt không nhìn thấy cái gì ở trên cát cả, thoáng cái cả ngàn họng pháo và súng trường laser cùng nhiều vũ khí khác không ngừng oanh tạc, không ngừng bắn giết đám thằn lằn biến dị đang chạy trên sa mạc.</w:t>
      </w:r>
    </w:p>
    <w:p>
      <w:pPr>
        <w:pStyle w:val="BodyText"/>
      </w:pPr>
      <w:r>
        <w:t xml:space="preserve">Một con thằn lằn dài tám mét tam giai đang chạy như bay thì một đạo ánh sáng bắn vào thân thể của nó, đầu lâu của nó trong một hô hấp bị bắn nát bấy, máu tươi văng khắp nơi, cuối cùng thân thể không nhúc nhích nằm rạp xuống đất.</w:t>
      </w:r>
    </w:p>
    <w:p>
      <w:pPr>
        <w:pStyle w:val="BodyText"/>
      </w:pPr>
      <w:r>
        <w:t xml:space="preserve">Dưới oanh kích của khoa học kỹ thuật mạnh mẽ thì lân giáp của rất nhiều thằn lằn biến dị tam giai tứ giai bị xé nát, cuối cùng vết thương chồng chất bị bắn chết.</w:t>
      </w:r>
    </w:p>
    <w:p>
      <w:pPr>
        <w:pStyle w:val="BodyText"/>
      </w:pPr>
      <w:r>
        <w:t xml:space="preserve">Những con thằn lằn biến dị ngũ giai có lân giáp cứng rắn bị thương nhỏ nhất, chỉ khi tụ tập vô số họng pháo bắn vào một nơi mới có thể miễn cưỡng tiêu diệt một đầu.</w:t>
      </w:r>
    </w:p>
    <w:p>
      <w:pPr>
        <w:pStyle w:val="BodyText"/>
      </w:pPr>
      <w:r>
        <w:t xml:space="preserve">Về phần mười sáu con thằn lằn biến dị lục giai thì chẳng hề hấn gì cả, chúng giống như tồn tại vô địch bỏ qua công kích của đám súng đang oanh kích mình, các loại công kích bắn vào người của chúng nhiều lắm chỉ tạo thành vết thương nhẹ, những vết thương nhẹ này chỉ trong vòng một hô hấp thì chúng đã có thể khôi phục lại hoàn toàn.</w:t>
      </w:r>
    </w:p>
    <w:p>
      <w:pPr>
        <w:pStyle w:val="BodyText"/>
      </w:pPr>
      <w:r>
        <w:t xml:space="preserve">Mười sáu con thằn lằn biến dị lục giai này giống như mười sáu chiếc xe tăng mạnh mẽ xông thẳng về phía trước, trực tiếp phóng thẳng vào công sự căn cứu Địa Hạ Thành xây dựng chờ sẵn từ trước.</w:t>
      </w:r>
    </w:p>
    <w:p>
      <w:pPr>
        <w:pStyle w:val="BodyText"/>
      </w:pPr>
      <w:r>
        <w:t xml:space="preserve">Những con thằn lằn biến dị lục giai vừa xông tới gần thì cái đuôi tùy ý hất lên, các loại vũ khí công kích chúng nằm trên mặt đất bị quét bay, hóa thành vô số đống đổ nát không ngừng bay ra ngoài.</w:t>
      </w:r>
    </w:p>
    <w:p>
      <w:pPr>
        <w:pStyle w:val="BodyText"/>
      </w:pPr>
      <w:r>
        <w:t xml:space="preserve">Những con thằn lằn biến dị lục giai này cũng là hảo thủ đào động, chúng tùy tiện duỗi móng vuốt ra đào thì trên mặt đất xuất hiện cái động lớn, cái đầu lưỡi của nó cuốn ngược một cái thì rất nhiều chiến sĩ nhân loại bị cuốn ra ngoài, hàm răng đầy máu của nó khép lại thì một đám huyết nhục nội tạng của nhân loại bị nuốt vào, bộ dáng hung tàn dữ tợn tới cực điểm.</w:t>
      </w:r>
    </w:p>
    <w:p>
      <w:pPr>
        <w:pStyle w:val="BodyText"/>
      </w:pPr>
      <w:r>
        <w:t xml:space="preserve">La Chí Đức nhìn thấy tinh nhuệ Địa Hạ Thành của mình bị thằn lằn biến dị lục giai tiêu diệt không ngừng, trong nội tâm nhỏ máu, điên cuồng gào lên trong máy truyền tin:</w:t>
      </w:r>
    </w:p>
    <w:p>
      <w:pPr>
        <w:pStyle w:val="BodyText"/>
      </w:pPr>
      <w:r>
        <w:t xml:space="preserve">- Giết nó! Tiêu diệt nó! Tập trung hỏa lực, tiêu diệt nó!</w:t>
      </w:r>
    </w:p>
    <w:p>
      <w:pPr>
        <w:pStyle w:val="BodyText"/>
      </w:pPr>
      <w:r>
        <w:t xml:space="preserve">Trong nháy mắt ba trăm khẩu pháo laser nhắm vào con thằn lằn biến dị lục giai này, hào quang chớp động và ba trăm khẩu pháo laser bắn thẳng vào con thằn lằn biến dị lục giai dài hơn ba trăm thước này.</w:t>
      </w:r>
    </w:p>
    <w:p>
      <w:pPr>
        <w:pStyle w:val="BodyText"/>
      </w:pPr>
      <w:r>
        <w:t xml:space="preserve">Ba trăm tia sáng pháo laser lập tức bao phủ thân thể của con thằn lằn biến dị lục giai này.</w:t>
      </w:r>
    </w:p>
    <w:p>
      <w:pPr>
        <w:pStyle w:val="BodyText"/>
      </w:pPr>
      <w:r>
        <w:t xml:space="preserve">La Chí Đức chờ đợi lo lắng, tràn ngập chờ mong nhìn qua hào quang bên kia.</w:t>
      </w:r>
    </w:p>
    <w:p>
      <w:pPr>
        <w:pStyle w:val="BodyText"/>
      </w:pPr>
      <w:r>
        <w:t xml:space="preserve">- Tiêu diệt chưa?</w:t>
      </w:r>
    </w:p>
    <w:p>
      <w:pPr>
        <w:pStyle w:val="BodyText"/>
      </w:pPr>
      <w:r>
        <w:t xml:space="preserve">Sau khi màn sáng của pháo laser biến mất thì thân hình to lớn của thằn lằn biến dị lục giai hiện ra, trực tiếp nhảy vào trong đám pháo laser kia, cái đuôi quét qua thì nhiều họng pháo laser bị đánh bay, móng vuốt của nó đào móc và đầu lưỡi cuốn lấy, một đám nhân loại ở trong công sự bị nó cuốn lên, ăn vào.</w:t>
      </w:r>
    </w:p>
    <w:p>
      <w:pPr>
        <w:pStyle w:val="BodyText"/>
      </w:pPr>
      <w:r>
        <w:t xml:space="preserve">Vô địch! Mười sáu con thằn lằn biến dị lục giai này chính là tồn tại vô địch.</w:t>
      </w:r>
    </w:p>
    <w:p>
      <w:pPr>
        <w:pStyle w:val="BodyText"/>
      </w:pPr>
      <w:r>
        <w:t xml:space="preserve">Trên chiến trường tiếng kêu thê lương thảm thiết của chiến sĩ nhân loại không ngừng vang lên, một cảm giác tuyệt vọng cực độ bao phủ nội tâm của bọn họ, mười sáu con thằn lằn biến dị lục giai này căn bản không phải bọn họ có thể ngăn cản được, căn bản không đủ tạo thành vết thương trí mạng cho đám thằn lằn biến dị lục giai này.</w:t>
      </w:r>
    </w:p>
    <w:p>
      <w:pPr>
        <w:pStyle w:val="BodyText"/>
      </w:pPr>
      <w:r>
        <w:t xml:space="preserve">Đồng thời trong đám thằn lằn biến dị kia còn có một đầu thân dài hơn một cây số, toàn thân của nó rộng mười mét, trên người tỏa ra uy nghiêm của thất giai, thằn lằn biến dị thất giai chính là điểm mấu chốt trong hành động lần này!</w:t>
      </w:r>
    </w:p>
    <w:p>
      <w:pPr>
        <w:pStyle w:val="BodyText"/>
      </w:pPr>
      <w:r>
        <w:t xml:space="preserve">Trông thấy con thằn lằn biến dị thất giai này, sắc mặt đám người trong trung tâm chỉ huy tái nhợt, trong nội tâm sinh ra cảm giác tuyệt vọng, bọn họ không phải là đối thủ của thằn lằn biến dị thất giai, thằn lằn biến dị thất giai vừa ra thì bọn họ chỉ có con đường chết.</w:t>
      </w:r>
    </w:p>
    <w:p>
      <w:pPr>
        <w:pStyle w:val="BodyText"/>
      </w:pPr>
      <w:r>
        <w:t xml:space="preserve">Chỉ có Nhạc Trọng nhìn qua thằn lằn biến dị thất giai này trong mắt hiện ra hào quang nóng rực.</w:t>
      </w:r>
    </w:p>
    <w:p>
      <w:pPr>
        <w:pStyle w:val="Compact"/>
      </w:pPr>
      <w:r>
        <w:t xml:space="preserve">- Quá tốt, đây là biến dị thú thất giai lạc đàn, chỉ cần chém giết nó thì dùng nguyên khí tính mạng khổng lồ của nó và nhiều thiên tài địa bảo chiếm được trong Cơ Giới hoàng thành sẽ làm cho thực lực của mình tăng lên thêm một bậc.</w:t>
      </w:r>
      <w:r>
        <w:br w:type="textWrapping"/>
      </w:r>
      <w:r>
        <w:br w:type="textWrapping"/>
      </w:r>
    </w:p>
    <w:p>
      <w:pPr>
        <w:pStyle w:val="Heading2"/>
      </w:pPr>
      <w:bookmarkStart w:id="1514" w:name="chương-1702-thằn-lằn-biến-dị-thất-giai-cường-đại."/>
      <w:bookmarkEnd w:id="1514"/>
      <w:r>
        <w:t xml:space="preserve">1492. Chương 1702: Thằn Lằn Biến Dị Thất Giai Cường Đại.</w:t>
      </w:r>
    </w:p>
    <w:p>
      <w:pPr>
        <w:pStyle w:val="Compact"/>
      </w:pPr>
      <w:r>
        <w:br w:type="textWrapping"/>
      </w:r>
      <w:r>
        <w:br w:type="textWrapping"/>
      </w:r>
      <w:r>
        <w:t xml:space="preserve">Sinh vật tiến hóa càng về sau lại càng khó khăn trùng trùng điệp điệp, nguyên khí tính mạng của thằn lằn biến dị thất giai này còn mạnh hơn cường giả bát giai nhiều lắm, nhưng mà chém giết một biến dị thú thất giai thì thực lực Nhạc Trọng chưa chắc tăng lên một bậc, còn cần phối hợp đủ loại thiên tài địa bảo mới có thể giúp hắn đột phá được.</w:t>
      </w:r>
    </w:p>
    <w:p>
      <w:pPr>
        <w:pStyle w:val="BodyText"/>
      </w:pPr>
      <w:r>
        <w:t xml:space="preserve">Nhạc Trọng nhìn qua biểu hiện trên màn hình, nhìn qua chiến hạm to lớn đang bay lượn trên cao thì nghĩ thầm trong lòng.</w:t>
      </w:r>
    </w:p>
    <w:p>
      <w:pPr>
        <w:pStyle w:val="BodyText"/>
      </w:pPr>
      <w:r>
        <w:t xml:space="preserve">- Bọn chúng cũng nên hành động nha? Bằng không những người bên dưới này chắc chắn sẽ sụp đổ.</w:t>
      </w:r>
    </w:p>
    <w:p>
      <w:pPr>
        <w:pStyle w:val="BodyText"/>
      </w:pPr>
      <w:r>
        <w:t xml:space="preserve">Lúc này ba chi bộ đội tinh nhuệ của Địa Hạ Thành đã bắt đầu xuất hiện bại binh, rất nhiều bại binh mặc cơ giáp trên người và bỏ chạy ra ngoài, điên cuồng chạy thục mạng khỏi chết.</w:t>
      </w:r>
    </w:p>
    <w:p>
      <w:pPr>
        <w:pStyle w:val="BodyText"/>
      </w:pPr>
      <w:r>
        <w:t xml:space="preserve">Nếu như cường giả nhân loại trên bầu trời lại không ra tay thì đoàn quân bên dưới chắc chắn sẽ sụp đổ hoàn toàn.</w:t>
      </w:r>
    </w:p>
    <w:p>
      <w:pPr>
        <w:pStyle w:val="BodyText"/>
      </w:pPr>
      <w:r>
        <w:t xml:space="preserve">Trên bầu trời, Lưu Khoát nhìn qua những chiến sĩ nhân loại ở bên dưới, trong mắt hiện ra thần thái trêu tức giống như đang nhìn thấy đám kiến đang giãy dụa vậy:</w:t>
      </w:r>
    </w:p>
    <w:p>
      <w:pPr>
        <w:pStyle w:val="BodyText"/>
      </w:pPr>
      <w:r>
        <w:t xml:space="preserve">- Thực là một đám phế vật! Nhưng mà những kẻ này đúng là có chút tác dụng đấy! Động thủ đi!</w:t>
      </w:r>
    </w:p>
    <w:p>
      <w:pPr>
        <w:pStyle w:val="BodyText"/>
      </w:pPr>
      <w:r>
        <w:t xml:space="preserve">Nói xong bọn người Lưu Khoát nhanh chóng đưa ra mệnh lệnh.</w:t>
      </w:r>
    </w:p>
    <w:p>
      <w:pPr>
        <w:pStyle w:val="BodyText"/>
      </w:pPr>
      <w:r>
        <w:t xml:space="preserve">Không lâu sau bên ngoài chiến hạm có cơ giáp hình người thân ười mét và thể trạng hoàn mỹ xuất hiện.</w:t>
      </w:r>
    </w:p>
    <w:p>
      <w:pPr>
        <w:pStyle w:val="BodyText"/>
      </w:pPr>
      <w:r>
        <w:t xml:space="preserve">Cơ hồ cùng một thời gian, chủ pháo vốn không có chút động tĩnh nào của chiến hạm đột nhiên chấn động, trong nháy mắt hào quang từ trên cao giáng xuống, trực tiếp bắn vào biến dị thú lục giai bên dưới.</w:t>
      </w:r>
    </w:p>
    <w:p>
      <w:pPr>
        <w:pStyle w:val="BodyText"/>
      </w:pPr>
      <w:r>
        <w:t xml:space="preserve">Trong một hô hấp thân thể biến dị thú lục giai xuất hiện trăm vàn vết lở loét, máu tươi giàn giụa, vết thương chồng chất, đã bị trọng thương.</w:t>
      </w:r>
    </w:p>
    <w:p>
      <w:pPr>
        <w:pStyle w:val="BodyText"/>
      </w:pPr>
      <w:r>
        <w:t xml:space="preserve">Thừa dịp này một cơ giáp hình người từ trên cao nhảy xuống, giơ tay lên và một tầng hào quang hiện ra, thanh đao laser trong tay của nó chém vào đầu của thằn lằn biến dị lục giai, đao laser bỗng nhiên bành trướng ra hai mươi trượng đâm xuyên qua óc của thằn lằn biến dị lục giai ở gần đó.</w:t>
      </w:r>
    </w:p>
    <w:p>
      <w:pPr>
        <w:pStyle w:val="BodyText"/>
      </w:pPr>
      <w:r>
        <w:t xml:space="preserve">Óc bị đâm rách cho nên con thằn lằn biến dị lục giai kia xụi lơ xuống đất, biến thành một cỗ thi thể.</w:t>
      </w:r>
    </w:p>
    <w:p>
      <w:pPr>
        <w:pStyle w:val="BodyText"/>
      </w:pPr>
      <w:r>
        <w:t xml:space="preserve">Trong trung tâm chỉ huy, Nhạc Trọng nhìn nhìn thấy cơ giáp chỉ một kiếm là miểu sát hai con thằn lằn biến dị lục giai thì trong nội tâm cũng khen một câu:</w:t>
      </w:r>
    </w:p>
    <w:p>
      <w:pPr>
        <w:pStyle w:val="BodyText"/>
      </w:pPr>
      <w:r>
        <w:t xml:space="preserve">- Thật là lợi hại!</w:t>
      </w:r>
    </w:p>
    <w:p>
      <w:pPr>
        <w:pStyle w:val="BodyText"/>
      </w:pPr>
      <w:r>
        <w:t xml:space="preserve">Một kiếm kia vô cùng tinh chuẩn đâm xuyên óc của con thằn lằn biến dị, hiển nhiên những người máy cơ giáp máu nắm giữ thân thể của đám thằn lằn vô cùng tinh chuẩn, hơn nữa còn nắm thời cơ rất tốt.</w:t>
      </w:r>
    </w:p>
    <w:p>
      <w:pPr>
        <w:pStyle w:val="BodyText"/>
      </w:pPr>
      <w:r>
        <w:t xml:space="preserve">Oanh! Oanh! Oanh! Oanh!</w:t>
      </w:r>
    </w:p>
    <w:p>
      <w:pPr>
        <w:pStyle w:val="BodyText"/>
      </w:pPr>
      <w:r>
        <w:t xml:space="preserve">Lúc này một cơ giáp lưng mọc hai cánh, hai vai hai bên eo có bốn khẩu pháo hạt không ngừng nã đạn vào người của một con thằn lằn biến dị lục giai khác, từng khẩu pháo không ngừng bắn thẳng vào con thằn lằn biến dị.</w:t>
      </w:r>
    </w:p>
    <w:p>
      <w:pPr>
        <w:pStyle w:val="BodyText"/>
      </w:pPr>
      <w:r>
        <w:t xml:space="preserve">Chợt một viên đạn pháo bắn thẳng vào đầu của con thằn lằn biến dị lục giai. Đầu của thằn lằn biến dị lục giai xuất hiện một lỗ thủng. Bởi vì bị đạn pháo oanh kích cho nên con thằn lằn biến dị lục giai này giãy dụa hồi lâu, cuối cùng khi bắn óc của nó lộ ra ngoài và bắn nát đi mới tiêu diệt nó được.</w:t>
      </w:r>
    </w:p>
    <w:p>
      <w:pPr>
        <w:pStyle w:val="BodyText"/>
      </w:pPr>
      <w:r>
        <w:t xml:space="preserve">Biểu hiện của sáu cơ giáp hình người này vô cùng chói mắt, chúng không ngừng xuyên thẳng, phối hợp, công kích tất cả biến dị thú lục giai cùng lúc, tuy biến dị thú lục giai vô cùng cường hoành, tuy nhiên chúng không có phản ứng linh hoạt. Càng không cần nói bị chiến hạm trên cao liên tục oanh kích bản thân.</w:t>
      </w:r>
    </w:p>
    <w:p>
      <w:pPr>
        <w:pStyle w:val="BodyText"/>
      </w:pPr>
      <w:r>
        <w:t xml:space="preserve">Nhạc Trọng ở trên bầu trời nhìn qua cảnh này thì hiểu ra:</w:t>
      </w:r>
    </w:p>
    <w:p>
      <w:pPr>
        <w:pStyle w:val="BodyText"/>
      </w:pPr>
      <w:r>
        <w:t xml:space="preserve">- Thì ra là thế, trách không được dám đánh chủ ý lên biến dị thú thất giai.</w:t>
      </w:r>
    </w:p>
    <w:p>
      <w:pPr>
        <w:pStyle w:val="BodyText"/>
      </w:pPr>
      <w:r>
        <w:t xml:space="preserve">Tuy thằn lằn biến dị lục giai có khả năng chiến đấu vô cùng kinh người, tốc độ di động của chúng rất biến thái, lực phòng ngự kinh người, lực lớn vô cùng. Nhưng mà chúng không thể phi hành, cũng không thể làm gì được chiến giáp và chiến hạm đang bay kia. Hoàn toàn lâm vào cục diện bị động.</w:t>
      </w:r>
    </w:p>
    <w:p>
      <w:pPr>
        <w:pStyle w:val="BodyText"/>
      </w:pPr>
      <w:r>
        <w:t xml:space="preserve">Trông thấy những con thằn lằn biến dị bị chiến giáp và chiến hạm đùa bỡn, con thằn lằn biến dị thất giai vốn bịt hương không nhẹ nhìn qua, bỗng nhiên nó chấn động và nhảy lên cao cực hạn.</w:t>
      </w:r>
    </w:p>
    <w:p>
      <w:pPr>
        <w:pStyle w:val="BodyText"/>
      </w:pPr>
      <w:r>
        <w:t xml:space="preserve">Trong một cái chớp mắt đại địa chấn động, cát bụi cuồn cuộn. Con thằn lằn biến dị thất giai kia trong một giây đã tới gần một chiến giáp hình người gần nhất, thoáng cái đã tấn công vào chiến giáp hình người này.</w:t>
      </w:r>
    </w:p>
    <w:p>
      <w:pPr>
        <w:pStyle w:val="BodyText"/>
      </w:pPr>
      <w:r>
        <w:t xml:space="preserve">Sắc mặt của người điều khiển khung chiến giáp hình người này thoáng cái tái nhợt, hắn dùng lực giãy dụa muốn cho cơ thể của mình thoát ra khỏi chiến giáp.</w:t>
      </w:r>
    </w:p>
    <w:p>
      <w:pPr>
        <w:pStyle w:val="BodyText"/>
      </w:pPr>
      <w:r>
        <w:t xml:space="preserve">Nhưng mà cái đuôi của con thằn lằn biến dị cực nhanh. Xé rách không khí đánh tới, tránh không thể tránh được, cái đuôi giống như một ngọn núi nện thẳng vào chiến giáp này..</w:t>
      </w:r>
    </w:p>
    <w:p>
      <w:pPr>
        <w:pStyle w:val="BodyText"/>
      </w:pPr>
      <w:r>
        <w:t xml:space="preserve">Oanh!</w:t>
      </w:r>
    </w:p>
    <w:p>
      <w:pPr>
        <w:pStyle w:val="BodyText"/>
      </w:pPr>
      <w:r>
        <w:t xml:space="preserve">Dưới lực oanh kích cực lớn, khung chiến giáp hình người này thoáng cái biến thành sắt vụn. Vô số mảnh vỡ cùng với huyết nhục của người điều khiển đồng loạt bị đánh tứ tán.</w:t>
      </w:r>
    </w:p>
    <w:p>
      <w:pPr>
        <w:pStyle w:val="BodyText"/>
      </w:pPr>
      <w:r>
        <w:t xml:space="preserve">- Lui! Mau lui lại!</w:t>
      </w:r>
    </w:p>
    <w:p>
      <w:pPr>
        <w:pStyle w:val="BodyText"/>
      </w:pPr>
      <w:r>
        <w:t xml:space="preserve">Lưu Khoát nổi giận gầm lên một tiếng. Điều khiển chiến giáp của mình bay thẳng lên trời cao, bay vào trong tầng mây.</w:t>
      </w:r>
    </w:p>
    <w:p>
      <w:pPr>
        <w:pStyle w:val="BodyText"/>
      </w:pPr>
      <w:r>
        <w:t xml:space="preserve">Những người sống sót lập tức điều khiển chiến giáp của mình nhanh chóng bay lên không trung.</w:t>
      </w:r>
    </w:p>
    <w:p>
      <w:pPr>
        <w:pStyle w:val="BodyText"/>
      </w:pPr>
      <w:r>
        <w:t xml:space="preserve">Lưu Khoát và sáu người khác chỉ có thể điều khiển sáu cơ giáp lục giai, tính năng này ở trước mặt biến dị thú thất giai đúng là quá mức gầy yếu. Một kích của con thằn lằn thất giai kia đã nhanh chóng xé rách thân thể chúng.</w:t>
      </w:r>
    </w:p>
    <w:p>
      <w:pPr>
        <w:pStyle w:val="BodyText"/>
      </w:pPr>
      <w:r>
        <w:t xml:space="preserve">Nhìn thấy máy móc hình người thoát đi, con thằn lằn biến dị thất giai quay lại mở to cái miệng của nó ra, đầu lưỡi của nó lập tức bắn thẳng ra ngoài bay vào bầu trời, cái lưỡi nhanh như tia chớp cuốn lấy một cơ giáp hình người.</w:t>
      </w:r>
    </w:p>
    <w:p>
      <w:pPr>
        <w:pStyle w:val="BodyText"/>
      </w:pPr>
      <w:r>
        <w:t xml:space="preserve">Trong mắt của người điều khiển cơ giáp này nhanh chóng tuyệt vọng, hét to lên:</w:t>
      </w:r>
    </w:p>
    <w:p>
      <w:pPr>
        <w:pStyle w:val="BodyText"/>
      </w:pPr>
      <w:r>
        <w:t xml:space="preserve">- Không, không muốn!</w:t>
      </w:r>
    </w:p>
    <w:p>
      <w:pPr>
        <w:pStyle w:val="BodyText"/>
      </w:pPr>
      <w:r>
        <w:t xml:space="preserve">Cơ hồ trong một chớp mắt, từng âm thanh thảm thiết của người điều khiển trong cơ giáp lập tức tiến vào trong bụng con quái vật, vô số linh kiện, giáp bọc thép và cả người điều khiển đều bị nghiền thành phấn vụn.</w:t>
      </w:r>
    </w:p>
    <w:p>
      <w:pPr>
        <w:pStyle w:val="BodyText"/>
      </w:pPr>
      <w:r>
        <w:t xml:space="preserve">Sáu người điều khiển cơ giáp còn sót lại nhìn thấy một màn này thì hoảng sợ, sáu cơ giáp hình người kia lập tức biến mất không thấy gì nữa, trong ánh mắt mọi người hiện ra thần sắc hoảng sợ.</w:t>
      </w:r>
    </w:p>
    <w:p>
      <w:pPr>
        <w:pStyle w:val="BodyText"/>
      </w:pPr>
      <w:r>
        <w:t xml:space="preserve">Lưu Khoát nhìn qua phía dưới, sắc mặt có chút tái nhợt và trong lòng không ngừng nói thầm.</w:t>
      </w:r>
    </w:p>
    <w:p>
      <w:pPr>
        <w:pStyle w:val="BodyText"/>
      </w:pPr>
      <w:r>
        <w:t xml:space="preserve">- Thật đáng sợ, biến dị thú thất giai quá mạnh mẽ!</w:t>
      </w:r>
    </w:p>
    <w:p>
      <w:pPr>
        <w:pStyle w:val="BodyText"/>
      </w:pPr>
      <w:r>
        <w:t xml:space="preserve">Những cơ giáp này vốn có lực lượng hủy thiên diệt địa, tốn hao một chút thời gian thì những thương thế nặng nhất cũng khôi phục lại như biến dị thú. Bọn họ tuyệt đối không nghĩ tới thực lực biến dị thú thất giai lại mạnh như vậy. Bọn họ chủ quan cho rằng biến dị thú thất giai gần tử vong lại không đáng sợ.</w:t>
      </w:r>
    </w:p>
    <w:p>
      <w:pPr>
        <w:pStyle w:val="BodyText"/>
      </w:pPr>
      <w:r>
        <w:t xml:space="preserve">Lưu Khoát ở tron cơ giáp hình người chợt vận dụng vũ khí từ xa điên cuồng oanh kích con biến dị thú thất giai.</w:t>
      </w:r>
    </w:p>
    <w:p>
      <w:pPr>
        <w:pStyle w:val="BodyText"/>
      </w:pPr>
      <w:r>
        <w:t xml:space="preserve">Trên bầu trời còn có pháo của chiến hạm không ngừng oanh xuống, vô số chùm tia sáng giống như mưa bắn thẳng vào thân thể của biến dị thú thất giai.</w:t>
      </w:r>
    </w:p>
    <w:p>
      <w:pPr>
        <w:pStyle w:val="BodyText"/>
      </w:pPr>
      <w:r>
        <w:t xml:space="preserve">Vô số hào quang lập tức bắn vào con biến dị thú thất giai gần chết kia.</w:t>
      </w:r>
    </w:p>
    <w:p>
      <w:pPr>
        <w:pStyle w:val="BodyText"/>
      </w:pPr>
      <w:r>
        <w:t xml:space="preserve">Sau khi con biến dị thú thất giai nhảy lên mấy lần thì miệng vết thương nặng nề dưới oanh kích của vô số pháo hạm thì cũng vỡ ra, cũng chỉ có những đạn pháo từ cơ giáp bắn tới mới miễn cưỡng đánh nó bị thương một chút, những thứ khác chẳng là gì cả.</w:t>
      </w:r>
    </w:p>
    <w:p>
      <w:pPr>
        <w:pStyle w:val="BodyText"/>
      </w:pPr>
      <w:r>
        <w:t xml:space="preserve">Trong một hô hấp thân thể đầy thương thế của biến dị thú thất giai cũng khôi phục, khôi phục một cách nhanh chóng.</w:t>
      </w:r>
    </w:p>
    <w:p>
      <w:pPr>
        <w:pStyle w:val="Compact"/>
      </w:pPr>
      <w:r>
        <w:br w:type="textWrapping"/>
      </w:r>
      <w:r>
        <w:br w:type="textWrapping"/>
      </w:r>
    </w:p>
    <w:p>
      <w:pPr>
        <w:pStyle w:val="Heading2"/>
      </w:pPr>
      <w:bookmarkStart w:id="1515" w:name="chương-1703-nhạc-trọng-cường-hoành.-1"/>
      <w:bookmarkEnd w:id="1515"/>
      <w:r>
        <w:t xml:space="preserve">1493. Chương 1703: Nhạc Trọng Cường Hoành. (1)</w:t>
      </w:r>
    </w:p>
    <w:p>
      <w:pPr>
        <w:pStyle w:val="Compact"/>
      </w:pPr>
      <w:r>
        <w:br w:type="textWrapping"/>
      </w:r>
      <w:r>
        <w:br w:type="textWrapping"/>
      </w:r>
      <w:r>
        <w:t xml:space="preserve">Trừ phi có năm mươi chiến hạm đồng thời oanh kích mới có thể đánh chết biến dị thú thất giai, nếu chỉ một chiếc chiến hạm mà đi đối phó biến dị thú thất giai đúng là quá khó khăn rồi.</w:t>
      </w:r>
    </w:p>
    <w:p>
      <w:pPr>
        <w:pStyle w:val="BodyText"/>
      </w:pPr>
      <w:r>
        <w:t xml:space="preserve">Đúng lúc này đột nhiên ở phương xa xuất hiện một mảng mây đen lớn, nó lập tức bao phủ nơi này. Phiến mây đen này chính là vô số con chim biến dị câu thành, trong đó con lớn nhất có sải cảnh hơn hai cây số, nó có đầu giao, thân cá sấu, tỏa ra khí tức khủng khiếp của bá chủ bầu trời.</w:t>
      </w:r>
    </w:p>
    <w:p>
      <w:pPr>
        <w:pStyle w:val="BodyText"/>
      </w:pPr>
      <w:r>
        <w:t xml:space="preserve">Ở trong trung tâm chỉ huy, Nhạc Trọng nhìn thấy biến dị thú trên bầu trời thì biến sắc, nói:</w:t>
      </w:r>
    </w:p>
    <w:p>
      <w:pPr>
        <w:pStyle w:val="BodyText"/>
      </w:pPr>
      <w:r>
        <w:t xml:space="preserve">- Không tốt, đây là bầy chim biến dị. Phải mau chóng tiêu diệt đầu con thằn lằn biến dị thất giai kia thôi, nếu không chúng nó tụ hợp lại sẽ có phiền toái.</w:t>
      </w:r>
    </w:p>
    <w:p>
      <w:pPr>
        <w:pStyle w:val="BodyText"/>
      </w:pPr>
      <w:r>
        <w:t xml:space="preserve">Trong một nháy mắt, Nhạc Trọng vốn chỉ xem cuộc chiến trực tiếp biến mất tại chỗ, hắn lập tức chạy qua phương xa, trực tiếp biến mất trong trung tâm chỉ huy không thấy gì nữa.</w:t>
      </w:r>
    </w:p>
    <w:p>
      <w:pPr>
        <w:pStyle w:val="BodyText"/>
      </w:pPr>
      <w:r>
        <w:t xml:space="preserve">Lúc nàytỏng trung tâm chỉ húy, tất cả mọi người nhìn thấy bầy chim biến dị đột nhiên xuất hiện, trong mắt mọi người đầy tuyệt vọng và sợ hãi, căn bản không có người nào chú ý tới Nhạc Trọng bên cạnh Kim Dật biến mất cả.</w:t>
      </w:r>
    </w:p>
    <w:p>
      <w:pPr>
        <w:pStyle w:val="BodyText"/>
      </w:pPr>
      <w:r>
        <w:t xml:space="preserve">Lưu Khoát đang chiến đấu cũng liên tục ra lệnh cho chiến hạm hành động.</w:t>
      </w:r>
    </w:p>
    <w:p>
      <w:pPr>
        <w:pStyle w:val="BodyText"/>
      </w:pPr>
      <w:r>
        <w:t xml:space="preserve">- Nhanh! Nhanh! Nhanh! ! Hỏa lực lớn nhất, tiêu diệt nó! ! Hỏa lực lớn nhất.</w:t>
      </w:r>
    </w:p>
    <w:p>
      <w:pPr>
        <w:pStyle w:val="BodyText"/>
      </w:pPr>
      <w:r>
        <w:t xml:space="preserve">Lưu Khoát vô cùng lo lắng, nếu như không cách nào tiêu diệt biến dị thú thất giai này, bọn họ vô cùng có khả năng chấm dứt hành động săn biến dị thú thất giai. Cả lông chim cũng không tìm được, tuy bọn họ đánh chết thằn lằn biến dị lục giai, thế nhưng mà bọn họ không cách nào lấy được thi thể và tinh hạch của chúng trong bầy biến dị thú cả.</w:t>
      </w:r>
    </w:p>
    <w:p>
      <w:pPr>
        <w:pStyle w:val="BodyText"/>
      </w:pPr>
      <w:r>
        <w:t xml:space="preserve">Thế nhưng mà cho dù Lưu Khoát thúc dục thế nào, chiến hạm cực lớn kia cũng không để ý tiêu hao năng lượng, hỏa lực mạnh mẽ hơn nữa cũng không cách nào giết được thằn lằn biến dị thất giai.</w:t>
      </w:r>
    </w:p>
    <w:p>
      <w:pPr>
        <w:pStyle w:val="BodyText"/>
      </w:pPr>
      <w:r>
        <w:t xml:space="preserve">Bỗng nhiên lúc này một đạo thân ảnh xuyên qua vô số hỏa lực nhảy tới chỗ thằn lằn biến dị thất giai. Đạo thân ảnh kia chính là Nhạc Trọng.</w:t>
      </w:r>
    </w:p>
    <w:p>
      <w:pPr>
        <w:pStyle w:val="BodyText"/>
      </w:pPr>
      <w:r>
        <w:t xml:space="preserve">Phản ứng của con thằn lằn biến dị thất giai vô cùng linh mẫn,hung quang trong mắt lóe lên, vừa nghiêng đầu đớp một cái về phía Nhạc Trọng.</w:t>
      </w:r>
    </w:p>
    <w:p>
      <w:pPr>
        <w:pStyle w:val="BodyText"/>
      </w:pPr>
      <w:r>
        <w:t xml:space="preserve">- Ngu xuẩn.</w:t>
      </w:r>
    </w:p>
    <w:p>
      <w:pPr>
        <w:pStyle w:val="BodyText"/>
      </w:pPr>
      <w:r>
        <w:t xml:space="preserve">Nhạc Trọng nhìn thấy cú đớp này cũng không quan tâm, còn chửi nó một câu.</w:t>
      </w:r>
    </w:p>
    <w:p>
      <w:pPr>
        <w:pStyle w:val="BodyText"/>
      </w:pPr>
      <w:r>
        <w:t xml:space="preserve">Một khẩu pháo hạt binh sĩ nằm trong tay của hắn.</w:t>
      </w:r>
    </w:p>
    <w:p>
      <w:pPr>
        <w:pStyle w:val="BodyText"/>
      </w:pPr>
      <w:r>
        <w:t xml:space="preserve">Sau một khắc, một đạo pháo hạt như mưa bắn thẳng vào miệng của thằn lằn biến dị thất giai..</w:t>
      </w:r>
    </w:p>
    <w:p>
      <w:pPr>
        <w:pStyle w:val="BodyText"/>
      </w:pPr>
      <w:r>
        <w:t xml:space="preserve">Chùm sáng pháo hạt uy lực vô cùng, trực tiếp xuyên qua đầu lưỡi của thằn lằn biến dị, trực tiếp xuyên qua đầu của thằn lằn biến dị, phá thể mà ra, máu tươi văng khắp nơi.</w:t>
      </w:r>
    </w:p>
    <w:p>
      <w:pPr>
        <w:pStyle w:val="BodyText"/>
      </w:pPr>
      <w:r>
        <w:t xml:space="preserve">Pháo hạt trong tay Nhạc Trọng có đường kính quá nhỏ, nếu như là pháo hạm của chủ hạm thì có thể xuyên nát đầu của biến dị thú thất giai rồi, pháo hạt của binh sĩ cũng chỉ xuyên qua một lỗ máu hai mươi cm mà thôi.</w:t>
      </w:r>
    </w:p>
    <w:p>
      <w:pPr>
        <w:pStyle w:val="BodyText"/>
      </w:pPr>
      <w:r>
        <w:t xml:space="preserve">Hai mươi cm với nhân loại mà nói đã đủ để trí mạng, nhưng mà đối với biến dị thú thất giai thì chẳng khác gì có người dùng kim châm đâm vào đầu vậy, thương thế cũng không tính quá lớn. Chỉ khiến nó đau đớn và kích thích no hơn mà thôi.</w:t>
      </w:r>
    </w:p>
    <w:p>
      <w:pPr>
        <w:pStyle w:val="BodyText"/>
      </w:pPr>
      <w:r>
        <w:t xml:space="preserve">Hung quang trong mắt biến dị thú thất giai hiện ra, thân hình lóe lên và nó giống như sấm sét lao thẳng qua phía Nhạc Trọng.</w:t>
      </w:r>
    </w:p>
    <w:p>
      <w:pPr>
        <w:pStyle w:val="BodyText"/>
      </w:pPr>
      <w:r>
        <w:t xml:space="preserve">- Gục xuống cho ta!</w:t>
      </w:r>
    </w:p>
    <w:p>
      <w:pPr>
        <w:pStyle w:val="BodyText"/>
      </w:pPr>
      <w:r>
        <w:t xml:space="preserve">Hàn quang trong mắt Nhạc Trọng lóe lên, hắn bước tới một bước, trong một hô hấp hắn đã xuât hiện ở trước mặt thằn lăn biến dị thất giai, hắn tát một cái như thái sơn áp đỉnh vào đầu của thằn lằn biến dị thất giai.</w:t>
      </w:r>
    </w:p>
    <w:p>
      <w:pPr>
        <w:pStyle w:val="BodyText"/>
      </w:pPr>
      <w:r>
        <w:t xml:space="preserve">Oanh!</w:t>
      </w:r>
    </w:p>
    <w:p>
      <w:pPr>
        <w:pStyle w:val="BodyText"/>
      </w:pPr>
      <w:r>
        <w:t xml:space="preserve">Nương theo tiếng nổ kinh thiên động địa thì đầu thì lằn biến dị dài tới một dặm và cái đầu cực kỳ to lớn của nó bị Nhạc Trọng một tát đánh lún vào mặt đất.</w:t>
      </w:r>
    </w:p>
    <w:p>
      <w:pPr>
        <w:pStyle w:val="BodyText"/>
      </w:pPr>
      <w:r>
        <w:t xml:space="preserve">Một màn này giống như con kiến nhỏ tiện tay vỗ một cái thì đầu của con voi lại lún xuống đất, giống như hí kịch đang diễn ra.</w:t>
      </w:r>
    </w:p>
    <w:p>
      <w:pPr>
        <w:pStyle w:val="BodyText"/>
      </w:pPr>
      <w:r>
        <w:t xml:space="preserve">Lưu Khoát nhìn thấy một màn này và hít sâu một hơi, trong mắt tràn ngập không thể tin:</w:t>
      </w:r>
    </w:p>
    <w:p>
      <w:pPr>
        <w:pStyle w:val="BodyText"/>
      </w:pPr>
      <w:r>
        <w:t xml:space="preserve">- Làm sao có thể? Làm sao có thể? Nhân loại làm sao có thể đánh biến dị thú thất giai thành như vậy? Hắn còn là nhân loại sao?</w:t>
      </w:r>
    </w:p>
    <w:p>
      <w:pPr>
        <w:pStyle w:val="BodyText"/>
      </w:pPr>
      <w:r>
        <w:t xml:space="preserve">Biến dị thú thất giai là cái gì? Đao thương bất nhập, cơ hồ là vô địch, là cự thú hung tàn ngay cả chiến hạm cũng không cách nào làm gì nó được cả, trên lực lượng thậm chí cường giả bát giai cũng không dám dễ dàng đối mặt với biến dị thú thất giai to lớn như ngọn núi, nhưng mà con quái vật to như núi kia lại bị một tát cả Nhạc Trọng đánh lún xuống đất, Nhạc Trọng mạnh tới mức vượt xa tưởng tượng của Lưu Khoát.</w:t>
      </w:r>
    </w:p>
    <w:p>
      <w:pPr>
        <w:pStyle w:val="BodyText"/>
      </w:pPr>
      <w:r>
        <w:t xml:space="preserve">- Quá mạnh mẽ? Đây là nhân loại sao?</w:t>
      </w:r>
    </w:p>
    <w:p>
      <w:pPr>
        <w:pStyle w:val="BodyText"/>
      </w:pPr>
      <w:r>
        <w:t xml:space="preserve">Trong cơ giáp màu xanh, một thiếu nữ xinh đẹp điều khiển cơ giáp nhìn qua thân ảnh của Nhạc Trọng, trong mắt hiện ra thần thái kinh hãi và sùng bái:</w:t>
      </w:r>
    </w:p>
    <w:p>
      <w:pPr>
        <w:pStyle w:val="BodyText"/>
      </w:pPr>
      <w:r>
        <w:t xml:space="preserve">- Quá biến thái, thậm chí có nhân loại mạnh như vậy, hắn là ai?</w:t>
      </w:r>
    </w:p>
    <w:p>
      <w:pPr>
        <w:pStyle w:val="BodyText"/>
      </w:pPr>
      <w:r>
        <w:t xml:space="preserve">Sở Hà nhìn qua màn hình vô tuyến thấy thân ảnh của Nhạc Trọng, trong nội tâm tràn ngập kinh hãi, nghẹn ngào nhìn qua Kim Dật hỏi.</w:t>
      </w:r>
    </w:p>
    <w:p>
      <w:pPr>
        <w:pStyle w:val="BodyText"/>
      </w:pPr>
      <w:r>
        <w:t xml:space="preserve">- Kim Dật huynh đệ, đó là bộ hạ Nhạc Trọng của anh đúng không? Tại sao hắn lại mạnh mẽ như vậy?</w:t>
      </w:r>
    </w:p>
    <w:p>
      <w:pPr>
        <w:pStyle w:val="BodyText"/>
      </w:pPr>
      <w:r>
        <w:t xml:space="preserve">- Thật mạnh! Đây là lực lượng tuyệt đối vượt qua thất giai, quá mức cường đại rồi!</w:t>
      </w:r>
    </w:p>
    <w:p>
      <w:pPr>
        <w:pStyle w:val="BodyText"/>
      </w:pPr>
      <w:r>
        <w:t xml:space="preserve">Kim Dật nhìn thấy Nhạc Trọng một tát đánh con biến dị thú thất giai lún vào đất, trong nội tâm cũng tràn ngập sùng bái và tự hào nhìn qua Sở Hà, hắn lại tươi cười thần bí, cái gì cũng không nhiều lời chính là tâm ý của Nhạc Trọng, hắn tự nhiên không có hành động thiếu suy nghĩ.</w:t>
      </w:r>
    </w:p>
    <w:p>
      <w:pPr>
        <w:pStyle w:val="BodyText"/>
      </w:pPr>
      <w:r>
        <w:t xml:space="preserve">La Chí Đức nhìn qua thân ảnh Nhạc Trọng trên bầu trời, vẻ mặt thất hồn lạc phách nói:</w:t>
      </w:r>
    </w:p>
    <w:p>
      <w:pPr>
        <w:pStyle w:val="BodyText"/>
      </w:pPr>
      <w:r>
        <w:t xml:space="preserve">- Không có khả năng? Không có khả năng? Nhân loại làm sao mạnh mẽ như vậy? Nhân loại không trang bị gì tá trợ thì làm sao có thể cường đại như vậy?</w:t>
      </w:r>
    </w:p>
    <w:p>
      <w:pPr>
        <w:pStyle w:val="BodyText"/>
      </w:pPr>
      <w:r>
        <w:t xml:space="preserve">Một kích đánh đầu lâu của biến dị thú thất giai lún xuống đất, hàn quang trong mắt Nhạc Trọng chớp động một cái, tay phải của hắn nắm lại và đánh ra hàng trăm quyền vào đầu lâu của thằn lằn biến dị thất giai.</w:t>
      </w:r>
    </w:p>
    <w:p>
      <w:pPr>
        <w:pStyle w:val="BodyText"/>
      </w:pPr>
      <w:r>
        <w:t xml:space="preserve">Nhạc Trọng công kích vô cùng cuồng bạo, đầu lâu của biến dị thú thất giai này bị đánh nát, óc của hắn cũng bị chấn vụn, hắn phun ra một ngụm máu tươi, co quắp té trên mặt đất biến thành thi thể.</w:t>
      </w:r>
    </w:p>
    <w:p>
      <w:pPr>
        <w:pStyle w:val="BodyText"/>
      </w:pPr>
      <w:r>
        <w:t xml:space="preserve">- Mình đã tiến hóa tới mức mạnh như vậy sao?</w:t>
      </w:r>
    </w:p>
    <w:p>
      <w:pPr>
        <w:pStyle w:val="BodyText"/>
      </w:pPr>
      <w:r>
        <w:t xml:space="preserve">Nhạc Trọng nhìn thấy mình chỉ bằng lực lượng thân thể đã tiêu diệt được thằn lằn biến dị thất giai, trong nội tâm tràn ngập cuồng hỉ, cơ hồ muốn ngửa đầu lên trời thét dài.</w:t>
      </w:r>
    </w:p>
    <w:p>
      <w:pPr>
        <w:pStyle w:val="BodyText"/>
      </w:pPr>
      <w:r>
        <w:t xml:space="preserve">Sau khi Nhạc Trọng đánh chết biến dị thú thất giai thì một đạo nguyên khí tính mạng khổng lồ giống như dòng nước lũ cuồn cuộn bao phủ thân thể Nhạc Trọng.</w:t>
      </w:r>
    </w:p>
    <w:p>
      <w:pPr>
        <w:pStyle w:val="BodyText"/>
      </w:pPr>
      <w:r>
        <w:t xml:space="preserve">Nhạc Trọng phục dụng rất nhiều thiên tài địa bảo, lực lượng trong cơ thể của hắn đã mạnh mẽ tới cực hạn, thu nạp nguyên khí tính mạng của nó thì thần ma hạch màu vàng trong thức hải rốt cục phóng xuất một đạo khí lưu màu vàng hấp thu vào, bắt đầu cải tạo, cường hóa thân thể, huyết dịch của hắn bắt đầu tiến hóa trở nên vĩ đại và thần thánh.</w:t>
      </w:r>
    </w:p>
    <w:p>
      <w:pPr>
        <w:pStyle w:val="BodyText"/>
      </w:pPr>
      <w:r>
        <w:t xml:space="preserve">Đồng thời Nhạc Trọng có thể cảm giác được một đạo thần thánh tà ác chui vào trong thức hải của hắn, hắn lập tức bị luồng tin tức này làm chấn kinh.</w:t>
      </w:r>
    </w:p>
    <w:p>
      <w:pPr>
        <w:pStyle w:val="BodyText"/>
      </w:pPr>
      <w:r>
        <w:t xml:space="preserve">Hắn đang tiếp nhận tin tức áo nghĩa về lĩnh vực, Nhạc Trọng tại trong một hô hấp đó đã lĩnh ngộ ra lĩnh vực chí cao vô thượng, lĩnh vực thần ma, đây chính là lĩnh vực khủng khiếp nhất của thần ma thể, cũng là lĩnh vực mạnh nhất.</w:t>
      </w:r>
    </w:p>
    <w:p>
      <w:pPr>
        <w:pStyle w:val="Compact"/>
      </w:pPr>
      <w:r>
        <w:br w:type="textWrapping"/>
      </w:r>
      <w:r>
        <w:br w:type="textWrapping"/>
      </w:r>
    </w:p>
    <w:p>
      <w:pPr>
        <w:pStyle w:val="Heading2"/>
      </w:pPr>
      <w:bookmarkStart w:id="1516" w:name="chương-1704-nhạc-trọng-cường-hoành.-2"/>
      <w:bookmarkEnd w:id="1516"/>
      <w:r>
        <w:t xml:space="preserve">1494. Chương 1704: Nhạc Trọng Cường Hoành. (2)</w:t>
      </w:r>
    </w:p>
    <w:p>
      <w:pPr>
        <w:pStyle w:val="Compact"/>
      </w:pPr>
      <w:r>
        <w:br w:type="textWrapping"/>
      </w:r>
      <w:r>
        <w:br w:type="textWrapping"/>
      </w:r>
      <w:r>
        <w:t xml:space="preserve">Lúc này trên chiến trường rất nhiều người trợn mắt há hốc mồm nhìn qua Nhạc Trọng, nhìn thấy thân ảnh nhỏ bé đứng trên đầu lâu to lớn của thằn lằn biến dị thất giai, lúc này hắn không nhúc nhích gì cả, giống như anh hùng đang chờ mọi người tung hô.</w:t>
      </w:r>
    </w:p>
    <w:p>
      <w:pPr>
        <w:pStyle w:val="BodyText"/>
      </w:pPr>
      <w:r>
        <w:t xml:space="preserve">Tràng cảnh hiện tại chẳng khác gì con kiến càng giơ chân của nó nện chết con voi vậy.</w:t>
      </w:r>
    </w:p>
    <w:p>
      <w:pPr>
        <w:pStyle w:val="BodyText"/>
      </w:pPr>
      <w:r>
        <w:t xml:space="preserve">Ở giữa không trung, gương mặt Lưu Khoát vặn vẹo nhìn qua Nhạc Trọng, trong trong nội tâm của hắn tràn ngập ghen ghét, Lưu Khoát hắn mới là thiên chi kiêu tử, người điều khiển cơ giáp cường đại nhất, là một nhân loại trong tương lai làm ra hành động vĩ đại, người nào chói mắt hơn hắn thì tự nhiên hắn sẽ sinh ra đố kỵ.</w:t>
      </w:r>
    </w:p>
    <w:p>
      <w:pPr>
        <w:pStyle w:val="BodyText"/>
      </w:pPr>
      <w:r>
        <w:t xml:space="preserve">Gương mặt Lưu Khoát tức giận tới vặn vẹo, điên cuồng ra lệnh:</w:t>
      </w:r>
    </w:p>
    <w:p>
      <w:pPr>
        <w:pStyle w:val="BodyText"/>
      </w:pPr>
      <w:r>
        <w:t xml:space="preserve">- Công kích! Giết hắn cho tôi! Hắn nhất định là gian tế của Cơ Giới đế quốc!</w:t>
      </w:r>
    </w:p>
    <w:p>
      <w:pPr>
        <w:pStyle w:val="BodyText"/>
      </w:pPr>
      <w:r>
        <w:t xml:space="preserve">Lưu Khoát chính là quan chỉ huy không quân của quân kháng chiến, lệnh của hắn thì người khác phải chấp hành.</w:t>
      </w:r>
    </w:p>
    <w:p>
      <w:pPr>
        <w:pStyle w:val="BodyText"/>
      </w:pPr>
      <w:r>
        <w:t xml:space="preserve">Trong một chớp mắt, pháo trên chủ phạm lập tức bắn thẳng vào Nhạc Trọng bên dưới.</w:t>
      </w:r>
    </w:p>
    <w:p>
      <w:pPr>
        <w:pStyle w:val="BodyText"/>
      </w:pPr>
      <w:r>
        <w:t xml:space="preserve">Hào quang vừa lóe lên thì bỗng nhiên Nhạc Trọng mở hai mắt ra, đối mặt với hào quang đang sợ đang giáng xuống, tâm niệm của hắn khẽ động, thiên địa nguyên khí chung quanh cuồn cuộn ngưng tụ thành một thuẫn nguyên khí chung quanh người của hắn.</w:t>
      </w:r>
    </w:p>
    <w:p>
      <w:pPr>
        <w:pStyle w:val="BodyText"/>
      </w:pPr>
      <w:r>
        <w:t xml:space="preserve">Cường giả thất giai có được uy năng thao túng thiên địa nguyên khí, Nhạc Trọng lúc này chính là cường giả thất giai đỉnh phong, nhưng mà hắn lúc này mới tấn chức thất giai đỉnh phong nên có rất nhiều tin tức hắn cần lĩnh ngộ, hắn thao túng và điều khiển thiên địa nguyên khí đã vượt qua không ít cường giả bát giai, kể cả uy lực và uy năng cũng vậy.</w:t>
      </w:r>
    </w:p>
    <w:p>
      <w:pPr>
        <w:pStyle w:val="BodyText"/>
      </w:pPr>
      <w:r>
        <w:t xml:space="preserve">Vô số nguyên khí thuẫn ngăn cản hào quang giáng xuống, đột nhiên nguyên khí thuẫn này bị bắn lõm xuống một lỗ, chỉ qua một giây nguyên khí thuẫn đã tiêu tán không còn.</w:t>
      </w:r>
    </w:p>
    <w:p>
      <w:pPr>
        <w:pStyle w:val="BodyText"/>
      </w:pPr>
      <w:r>
        <w:t xml:space="preserve">Vô số hào quang trực tiếp oanh lên thân thể của Nhạc Trọng, trực tiếp bắn xé thân thể Nhạc Trọng tan nát.</w:t>
      </w:r>
    </w:p>
    <w:p>
      <w:pPr>
        <w:pStyle w:val="BodyText"/>
      </w:pPr>
      <w:r>
        <w:t xml:space="preserve">Trong mắt Lưu Khoát hiện ra thần sắc kinh hãi, quay đầu tìm kiếm vị trí của Nhạc Trọng:</w:t>
      </w:r>
    </w:p>
    <w:p>
      <w:pPr>
        <w:pStyle w:val="BodyText"/>
      </w:pPr>
      <w:r>
        <w:t xml:space="preserve">- Đó là tàn ảnh! Chân thân của hắn ở đâu?</w:t>
      </w:r>
    </w:p>
    <w:p>
      <w:pPr>
        <w:pStyle w:val="BodyText"/>
      </w:pPr>
      <w:r>
        <w:t xml:space="preserve">Trong một nháy mắt, Nhạc Trọng đã vượt qua hư không tới trước mặt của Lưu Khoát và ánh mắt của hắn lạnh như băng, một ngón tay điểm vào khoang điều khiển của Lưu Khoát và nói:</w:t>
      </w:r>
    </w:p>
    <w:p>
      <w:pPr>
        <w:pStyle w:val="BodyText"/>
      </w:pPr>
      <w:r>
        <w:t xml:space="preserve">- Dám can đảm ra tay với tao, mày có thể chết được rồi.</w:t>
      </w:r>
    </w:p>
    <w:p>
      <w:pPr>
        <w:pStyle w:val="BodyText"/>
      </w:pPr>
      <w:r>
        <w:t xml:space="preserve">Một đạo thiên địa nguyên khí khủng bố được ngưng tụ lại đánh thẳng vào cơ giáp này, trực tiếp xuyên thủng cơ giáp đánh vào đầu của Lưu Khoát.</w:t>
      </w:r>
    </w:p>
    <w:p>
      <w:pPr>
        <w:pStyle w:val="BodyText"/>
      </w:pPr>
      <w:r>
        <w:t xml:space="preserve">Cơ giáp nhìn qua vô cùng cường đại thì trong mắt Nhạc Trọng nó lại yếu ớt như giấy, trong mắt Lưu Khoát hiện ra thần sắc tuyệt vọng, đạo thiên địa nguyên khí kia sắp đánh nát đầu của Lưu Khoát, một đạo hào quang từ trong thân thể Lưu Khoát bay ra ngoài, hình thành vòng bảo hộ màu trắng che ở trước người của hắn.</w:t>
      </w:r>
    </w:p>
    <w:p>
      <w:pPr>
        <w:pStyle w:val="BodyText"/>
      </w:pPr>
      <w:r>
        <w:t xml:space="preserve">Đương!</w:t>
      </w:r>
    </w:p>
    <w:p>
      <w:pPr>
        <w:pStyle w:val="BodyText"/>
      </w:pPr>
      <w:r>
        <w:t xml:space="preserve">Nương theo tiếng nổ vang thật lớn, thiên địa nguyên khí khủng khiếp của Nhạc Trọng bị vòng phòng hộ của Lưu Khoát ngăn cản lại.</w:t>
      </w:r>
    </w:p>
    <w:p>
      <w:pPr>
        <w:pStyle w:val="BodyText"/>
      </w:pPr>
      <w:r>
        <w:t xml:space="preserve">Lưu Khoát tìm được đường sống trong chỗ chết, gương mặt tái nhợt và hét to lên.</w:t>
      </w:r>
    </w:p>
    <w:p>
      <w:pPr>
        <w:pStyle w:val="BodyText"/>
      </w:pPr>
      <w:r>
        <w:t xml:space="preserve">- Mày là thằng nào? Mày có biết tao là ai không? Tao chính là Lưu Khoát thượng tá của tổng bộ, là con của Lưu Thành thượng tướng, nếu như mày dám can đảm giết tao thì chính là địch của nhân loại, là phản đồ của nhân loại, nếu hiện tại đầu hàng và thần phục tao, tao có thể đề cử mày cho cha của tao, ày vào trong tổng bộ, cũng đạt được địa vị cao, vinh hoa phú quý hưởng thụ vô cùng, vòng bảo hộ của tao là vòng bảo hộ cấp C, ngay cả cường giả bát giai cũng không oanh kích được chứ đừng nói là mày.</w:t>
      </w:r>
    </w:p>
    <w:p>
      <w:pPr>
        <w:pStyle w:val="BodyText"/>
      </w:pPr>
      <w:r>
        <w:t xml:space="preserve">- Buông thượng tá ra!</w:t>
      </w:r>
    </w:p>
    <w:p>
      <w:pPr>
        <w:pStyle w:val="BodyText"/>
      </w:pPr>
      <w:r>
        <w:t xml:space="preserve">- Cút ngay!</w:t>
      </w:r>
    </w:p>
    <w:p>
      <w:pPr>
        <w:pStyle w:val="BodyText"/>
      </w:pPr>
      <w:r>
        <w:t xml:space="preserve">Nhìn thấy Lưu Khoát đang ở trong nguy hiểm, năm cơ giáp kia giống như sao băng lập tức lao tới nơi này.</w:t>
      </w:r>
    </w:p>
    <w:p>
      <w:pPr>
        <w:pStyle w:val="BodyText"/>
      </w:pPr>
      <w:r>
        <w:t xml:space="preserve">Một khung cơ giáp đang điều chỉnh họng pháo và bốn khẩu pháo hạt binh sĩ chỉa thẳng vào Nhạc Trọng và bắn, bốn chùm sáng có thể oanh sát cường giả lục giai bắn vào người Nhạc Trọng.</w:t>
      </w:r>
    </w:p>
    <w:p>
      <w:pPr>
        <w:pStyle w:val="BodyText"/>
      </w:pPr>
      <w:r>
        <w:t xml:space="preserve">- Đi chết đi!</w:t>
      </w:r>
    </w:p>
    <w:p>
      <w:pPr>
        <w:pStyle w:val="BodyText"/>
      </w:pPr>
      <w:r>
        <w:t xml:space="preserve">Nhạc Trọng khẽ chau mày, tiện tay vỗ một cái, Cầm Long Thủ ngưng tụ bàn tay hình rồng sau đó bắt thẳng vào người máy cơ giáp kia, dễ dàng nắm cơ giáp này vào trong tay, hắn dùng lực bóp lại thì cơ giáp lập tức biến thành phấn vụn.</w:t>
      </w:r>
    </w:p>
    <w:p>
      <w:pPr>
        <w:pStyle w:val="BodyText"/>
      </w:pPr>
      <w:r>
        <w:t xml:space="preserve">Tâm niệm Nhạc Trọng khẽ động, từng đạo nguyên khí thuẫn hiện ra, bốn đạn pháo hạt bắn tới bị ngăn cản lại, song phương biến mất không thấy, không có cách nào tổn thương Nhạc Trọng mảy may.</w:t>
      </w:r>
    </w:p>
    <w:p>
      <w:pPr>
        <w:pStyle w:val="BodyText"/>
      </w:pPr>
      <w:r>
        <w:t xml:space="preserve">- Mày cho rằng mấy thứ rách rưới này ngăn cản được tao sao? Phá cho tao!</w:t>
      </w:r>
    </w:p>
    <w:p>
      <w:pPr>
        <w:pStyle w:val="BodyText"/>
      </w:pPr>
      <w:r>
        <w:t xml:space="preserve">Ánh mắt Nhạc Trọng nhìn quét qua Lưu Khoát, hàn quang trong mắt chớp động, hắn bước tới như mũi tên, trực tiếp xuất hiện trước mặt Lưu Khoát và nắm tay phải của hắn như thái sơn mang theo đấu khí vô cùng cường hoành đánh vào vòng bảo hộ cấp C.</w:t>
      </w:r>
    </w:p>
    <w:p>
      <w:pPr>
        <w:pStyle w:val="BodyText"/>
      </w:pPr>
      <w:r>
        <w:t xml:space="preserve">Đương!</w:t>
      </w:r>
    </w:p>
    <w:p>
      <w:pPr>
        <w:pStyle w:val="BodyText"/>
      </w:pPr>
      <w:r>
        <w:t xml:space="preserve">Nương theo tiếng nổ mạnh kinh thiên động địa, vòng bảo hộ cấp C bị lõm xuống bất định, chấn động kịch liệt làm cho vòng bảo hộ cấp C muốn sụp đổ, vòng bảo hộ vô cùng cường hoành, ngăn cản được một kích tương đương bát giai của Nhạc Trọng.</w:t>
      </w:r>
    </w:p>
    <w:p>
      <w:pPr>
        <w:pStyle w:val="BodyText"/>
      </w:pPr>
      <w:r>
        <w:t xml:space="preserve">Tiến hóa đến thất giai đỉnh phong thì cườn độ thân thể Nhạc Trọng đã vượt xa cường giả bát giai rồi, chiến lực ngập trời.</w:t>
      </w:r>
    </w:p>
    <w:p>
      <w:pPr>
        <w:pStyle w:val="BodyText"/>
      </w:pPr>
      <w:r>
        <w:t xml:space="preserve">Đương! Đương! Đương! Đương!</w:t>
      </w:r>
    </w:p>
    <w:p>
      <w:pPr>
        <w:pStyle w:val="BodyText"/>
      </w:pPr>
      <w:r>
        <w:t xml:space="preserve">Nương theo từng tiếng nổ mạnh thì Nhạc Trọng thoáng cái đánh ra cả trăm quyền vào vòng bảo hộ cấp C này, vòng bảo hộ cấp C không ngừng run rẩy và sụp đổ.</w:t>
      </w:r>
    </w:p>
    <w:p>
      <w:pPr>
        <w:pStyle w:val="BodyText"/>
      </w:pPr>
      <w:r>
        <w:t xml:space="preserve">Nhạc Trọng tiến lên trước như mũi tên, ánh mắt nhìn qua Lưu Khoát và cong ngón tay bún ra, một đạo khí lưu trực têếp xuyên qua mi tâm của Lưu Khoát, trực tiếp giết Lưu Khoát.</w:t>
      </w:r>
    </w:p>
    <w:p>
      <w:pPr>
        <w:pStyle w:val="BodyText"/>
      </w:pPr>
      <w:r>
        <w:t xml:space="preserve">Lưu Khoát tử vong, trong mắt của hắn mang theo thần sắc tuyệt vọng và kinh hãi, hắn không nghĩ tới hắn lại chết ở nơi này.</w:t>
      </w:r>
    </w:p>
    <w:p>
      <w:pPr>
        <w:pStyle w:val="BodyText"/>
      </w:pPr>
      <w:r>
        <w:t xml:space="preserve">Nhạc Trọng vung tay lên, chợt cầm lấy mâm tròn trong tay Lưu Khoát vào trong tay của mình, hắn cầm mâm tròn màu trắng này ra xem xét, chỉ thấy trên mâm tròn màu trắng này khảm tinh hạch biến dị thú lục giai, gần tinh hạch biến dị thú lục giai có khắc chữ và đồ án huyền bí khó lường.</w:t>
      </w:r>
    </w:p>
    <w:p>
      <w:pPr>
        <w:pStyle w:val="BodyText"/>
      </w:pPr>
      <w:r>
        <w:t xml:space="preserve">Nhạc Trọng nhìn qua mâm tròn trong tay, trong mắt hiện ra thần thái khác thường.</w:t>
      </w:r>
    </w:p>
    <w:p>
      <w:pPr>
        <w:pStyle w:val="BodyText"/>
      </w:pPr>
      <w:r>
        <w:t xml:space="preserve">- Đây là một kiện dị bảo!</w:t>
      </w:r>
    </w:p>
    <w:p>
      <w:pPr>
        <w:pStyle w:val="BodyText"/>
      </w:pPr>
      <w:r>
        <w:t xml:space="preserve">Dùng tinh hạch biến dị thú lục giai có thể tạo ra vòng phòng hộ cấp C ngăn cản công kích của bát giai, nếu như sử dụng tinh hạch thất giai hoặc cao hơn thì lực lượng phòng hộ càng thêm mạnh mẽ.</w:t>
      </w:r>
    </w:p>
    <w:p>
      <w:pPr>
        <w:pStyle w:val="BodyText"/>
      </w:pPr>
      <w:r>
        <w:t xml:space="preserve">- Lưu Khoát chết!</w:t>
      </w:r>
    </w:p>
    <w:p>
      <w:pPr>
        <w:pStyle w:val="BodyText"/>
      </w:pPr>
      <w:r>
        <w:t xml:space="preserve">- Làm sao bây giờ? Hắn chết, chỉ sợ chúng ta sẽ bị chôn cùng thôi!</w:t>
      </w:r>
    </w:p>
    <w:p>
      <w:pPr>
        <w:pStyle w:val="BodyText"/>
      </w:pPr>
      <w:r>
        <w:t xml:space="preserve">- Xong rồi!</w:t>
      </w:r>
    </w:p>
    <w:p>
      <w:pPr>
        <w:pStyle w:val="BodyText"/>
      </w:pPr>
      <w:r>
        <w:t xml:space="preserve">...</w:t>
      </w:r>
    </w:p>
    <w:p>
      <w:pPr>
        <w:pStyle w:val="BodyText"/>
      </w:pPr>
      <w:r>
        <w:t xml:space="preserve">Nhìn thấy Lưu Khoát chết trận, sắc mặt của bốn người còn lại trong chiến giáp biến thành tái nhợt, trong mắt hiện ra thần sắc tuyệt vọng, thân phận của Lưu Khoát cao quý, bởi vì hắn là con trai của một trong mười hai thượng tướng của quân kháng chiến, hiện tại chết ở trong tay Nhạc Trọng thì bọn họ trừ phải giết Nhạc Trọng ra, nếu không quay về tổng bộ bọn họ chỉ có con đường chết mà thôi.</w:t>
      </w:r>
    </w:p>
    <w:p>
      <w:pPr>
        <w:pStyle w:val="BodyText"/>
      </w:pPr>
      <w:r>
        <w:t xml:space="preserve">Nhưng mà dùng thực lực của bọn họ muốn đánh chết Nhạc Trọng là không có khả năng, tiến hóa tới thất giai đỉnh phong chi cảnh, Nhạc Trọng có thể tùy ý thao túng một bộ phận thiên địa nguyên khí, dùng nguyên khí công kích địch nhân hoặc thủ hộ bản thể đao thương bất nhập nước lửa không tiến, đây chính là thân thể của thần trong truyền thuyết, cho dù bốn chiến giáp cùng tiến lên thì Nhạc Trọng tùy tiện một người một cái tát cũng dễ dàng đánh bọn họ thành phân vụn.</w:t>
      </w:r>
    </w:p>
    <w:p>
      <w:pPr>
        <w:pStyle w:val="Compact"/>
      </w:pPr>
      <w:r>
        <w:br w:type="textWrapping"/>
      </w:r>
      <w:r>
        <w:br w:type="textWrapping"/>
      </w:r>
    </w:p>
    <w:p>
      <w:pPr>
        <w:pStyle w:val="Heading2"/>
      </w:pPr>
      <w:bookmarkStart w:id="1517" w:name="chương-1705-bát-giai-giao-ngạc-vương."/>
      <w:bookmarkEnd w:id="1517"/>
      <w:r>
        <w:t xml:space="preserve">1495. Chương 1705: Bát Giai Giao Ngạc Vương.</w:t>
      </w:r>
    </w:p>
    <w:p>
      <w:pPr>
        <w:pStyle w:val="Compact"/>
      </w:pPr>
      <w:r>
        <w:br w:type="textWrapping"/>
      </w:r>
      <w:r>
        <w:br w:type="textWrapping"/>
      </w:r>
      <w:r>
        <w:t xml:space="preserve">Quan viên điều khiển chiến hạm A nhìn qua Nhạc Trọng trong màn ảnh, trong mắt cũng tràn ngập sợ hãi, không dám công kích Nhạc Trọng nữa.</w:t>
      </w:r>
    </w:p>
    <w:p>
      <w:pPr>
        <w:pStyle w:val="BodyText"/>
      </w:pPr>
      <w:r>
        <w:t xml:space="preserve">Khác với biến dị thú thất giai, bản thân Nhạc Trọng có thể bay, hơn nữa tốc độ phi hành cũng cực kì khủng bố, trong Già La tinh này hắn có tốc độ phi hành vượt qua tốc độ âm thanh, nếu hắn bay tới gần chiến hạm A thì hắn có thể đánh tan chiến hạm A dễ dàng.</w:t>
      </w:r>
    </w:p>
    <w:p>
      <w:pPr>
        <w:pStyle w:val="BodyText"/>
      </w:pPr>
      <w:r>
        <w:t xml:space="preserve">Hai mắt Nhạc Trọng như điện nhìn quét qua bốn chiến giáp, người điều khiển bốn chiến giáp kinh hãi lên, trong mắt hiện ra thần thái lo sợ, tay chân mồ hôi lạnh chảy ròng, không dám cử động gì cả.</w:t>
      </w:r>
    </w:p>
    <w:p>
      <w:pPr>
        <w:pStyle w:val="BodyText"/>
      </w:pPr>
      <w:r>
        <w:t xml:space="preserve">Bỗng nhiên ánh mắt Nhạc Trọng dời đi, hắn nhìn qua phương xa, lúc này mây đen do đám chim biến dị bay tới đang tới gần.</w:t>
      </w:r>
    </w:p>
    <w:p>
      <w:pPr>
        <w:pStyle w:val="BodyText"/>
      </w:pPr>
      <w:r>
        <w:t xml:space="preserve">- Rút lui!</w:t>
      </w:r>
    </w:p>
    <w:p>
      <w:pPr>
        <w:pStyle w:val="BodyText"/>
      </w:pPr>
      <w:r>
        <w:t xml:space="preserve">Nhìn thấy ánh mắt Nhạc Trọng di động, người điều khiển cơ giáp có địa vị cao nhất hiện tại lúc này hét lớn một tiếng, điều khiển cơ giáp của mình giống như sao băng bay thẳng vào chiến hạm A trên cao.</w:t>
      </w:r>
    </w:p>
    <w:p>
      <w:pPr>
        <w:pStyle w:val="BodyText"/>
      </w:pPr>
      <w:r>
        <w:t xml:space="preserve">Ba chiến giáp còn lại thấy vậy cũng lập tức đào tẩu.</w:t>
      </w:r>
    </w:p>
    <w:p>
      <w:pPr>
        <w:pStyle w:val="BodyText"/>
      </w:pPr>
      <w:r>
        <w:t xml:space="preserve">- Muốn chạy trốn? Lưu lại một đi!</w:t>
      </w:r>
    </w:p>
    <w:p>
      <w:pPr>
        <w:pStyle w:val="BodyText"/>
      </w:pPr>
      <w:r>
        <w:t xml:space="preserve">Nhạc Trọng nhìn qua bốn cơ giáp đang bỏ chạy thì trong mắt hiện ra lãnh ý, trực tiếp dùng Cầm Long Thủ bắt lấy một chiến giáp.</w:t>
      </w:r>
    </w:p>
    <w:p>
      <w:pPr>
        <w:pStyle w:val="BodyText"/>
      </w:pPr>
      <w:r>
        <w:t xml:space="preserve">Một đạo khí kình hình rồng trực tiếp bắt lấy chiến giáp màu vàng, kéo chiến giáp màu vàng này tới trước mặt của mình.</w:t>
      </w:r>
    </w:p>
    <w:p>
      <w:pPr>
        <w:pStyle w:val="BodyText"/>
      </w:pPr>
      <w:r>
        <w:t xml:space="preserve">Nhạc Trọng tiện tay điểm lên cơ giáp này một cái, gian điều khiển của chiến giáp này bị nghiền nát, sụp đổ.</w:t>
      </w:r>
    </w:p>
    <w:p>
      <w:pPr>
        <w:pStyle w:val="BodyText"/>
      </w:pPr>
      <w:r>
        <w:t xml:space="preserve">Đồng thời người điều khiển trong cơ giáp này bị Nhạc Trọng kéo ra ngoài.</w:t>
      </w:r>
    </w:p>
    <w:p>
      <w:pPr>
        <w:pStyle w:val="BodyText"/>
      </w:pPr>
      <w:r>
        <w:t xml:space="preserve">Người điều khiển này mang theo mũ bảo hiểm, mặc áo giáp cường hóa bọc thép màu đen trên người, ngực phình eo nhỏ, hiển nhiên là một nữ nhân điều khiển cơ giáp.</w:t>
      </w:r>
    </w:p>
    <w:p>
      <w:pPr>
        <w:pStyle w:val="BodyText"/>
      </w:pPr>
      <w:r>
        <w:t xml:space="preserve">- Nữ?</w:t>
      </w:r>
    </w:p>
    <w:p>
      <w:pPr>
        <w:pStyle w:val="BodyText"/>
      </w:pPr>
      <w:r>
        <w:t xml:space="preserve">Nhạc Trọng nhìn qua người điều khiển nữ tính này, nhưng mà bây giờ hắn chỉ muốn bắt một người sống khai thác tin tức, về phần là nam hay nữ cũng không là gì.</w:t>
      </w:r>
    </w:p>
    <w:p>
      <w:pPr>
        <w:pStyle w:val="BodyText"/>
      </w:pPr>
      <w:r>
        <w:t xml:space="preserve">Một đạo khí kính do nguyên khí hình thành trói buộc người điều khiển này lại, kéo ra xa hắn năm mét.</w:t>
      </w:r>
    </w:p>
    <w:p>
      <w:pPr>
        <w:pStyle w:val="BodyText"/>
      </w:pPr>
      <w:r>
        <w:t xml:space="preserve">Cường giả thất giai có thể tao túng thiên địa nguyên khí cho nên phi hành là bình thường, một kích có thể phá hủy dãy núi, uy năng vô cùng, đương nhiên bản lĩnh thao túng thiên địa nguyên khí chỉ có sinh vật có trí tuệ và sinh mệnh mới được, trí tuệ nhân tạo thất giai tuy mạnh mẽ nhưng không có bổn sự thao túng thiên địa nguyên khí.</w:t>
      </w:r>
    </w:p>
    <w:p>
      <w:pPr>
        <w:pStyle w:val="BodyText"/>
      </w:pPr>
      <w:r>
        <w:t xml:space="preserve">Tiến giai tới thất giai đỉnh phong, Nhạc Trọng thao túng thiên địa nguyên khí tới mức độ không tưởng tượng nổi, hắn động niệm một cái là có thể phát động Khủng Cụ Thuật tiêu diệt cường giả nhị giai, mà uy áp của hắn khuếch tán trong phạm vi một km, thực lực của chiến sĩ dưới nhị giai lập tức chết dưới uy áp của hắn ngay lập tức.</w:t>
      </w:r>
    </w:p>
    <w:p>
      <w:pPr>
        <w:pStyle w:val="BodyText"/>
      </w:pPr>
      <w:r>
        <w:t xml:space="preserve">Nhìn thấy trận chiến đấu của nhân loại bên này đã xong, con chim cầm đầu thân dài một cây số, cánh giương vượt qua hai cây số, cánh bằng long dực, đầu Giao Long, thân cá sấu tỏa ra khí tức che trời, trong mắt cự thú này hiện ra hào quang trêu tức, âm thanh như sấm, nó quát to một tiêng thì phạm vi mười dặm ai cũng nghe rõ:</w:t>
      </w:r>
    </w:p>
    <w:p>
      <w:pPr>
        <w:pStyle w:val="BodyText"/>
      </w:pPr>
      <w:r>
        <w:t xml:space="preserve">- Muốn chạy trốn sao? Nhân loại nhỏ bé lại dám ý đồ săn giết bộ hạ Giao Ngạc Vương ta, hôm nay các ngươi đều phải chết!</w:t>
      </w:r>
    </w:p>
    <w:p>
      <w:pPr>
        <w:pStyle w:val="BodyText"/>
      </w:pPr>
      <w:r>
        <w:t xml:space="preserve">Con bát giai Giao Ngạc Vương vừa nói ra lời này thì hai cánh vỗ mạnh, một đạo thiên địa nguyên khí bao trùm thân thể, trong một chớp mắt nó đã biến mất không còn gì nữa, thập phần quỷ dị xuất hiện phía trên chiến hạm của nhân loại, trực tiếp va chạm với chiến hạm.</w:t>
      </w:r>
    </w:p>
    <w:p>
      <w:pPr>
        <w:pStyle w:val="BodyText"/>
      </w:pPr>
      <w:r>
        <w:t xml:space="preserve">Oanh!</w:t>
      </w:r>
    </w:p>
    <w:p>
      <w:pPr>
        <w:pStyle w:val="BodyText"/>
      </w:pPr>
      <w:r>
        <w:t xml:space="preserve">Nương theo tiếng nổ mạnh kinh thiên động địa, vòng bảo hộ năng lượng của chiếc thuyền bị tiêu diệt tại chỗ, chiếm hạm cực lớn dưới va chạm của bát giai Giao Ngạc Vương hóa thành vô số mảnh vỡ rơi tán loạn bốn phương tám hướng, đồng thời còn nổ mạnh kinh thiên.</w:t>
      </w:r>
    </w:p>
    <w:p>
      <w:pPr>
        <w:pStyle w:val="BodyText"/>
      </w:pPr>
      <w:r>
        <w:t xml:space="preserve">Lực nổ tung mạnh như vậy có thể thôn phệ tất cả, toàn bộ người trong chiến hạm đã tử vong lúc va chạm và khi nổ tung cả rồi.</w:t>
      </w:r>
    </w:p>
    <w:p>
      <w:pPr>
        <w:pStyle w:val="BodyText"/>
      </w:pPr>
      <w:r>
        <w:t xml:space="preserve">Nữ nhân điều khiển cơ giáp bên cạnh Nhạc Trọng nhìn thấy chiến hạm bị Giao Ngạc Vương va chạm nát bấy và nổ tung, sắc mặt trắng bệch, trong mắt hiện ra thần thái tuyệt vọng:</w:t>
      </w:r>
    </w:p>
    <w:p>
      <w:pPr>
        <w:pStyle w:val="BodyText"/>
      </w:pPr>
      <w:r>
        <w:t xml:space="preserve">- Bát giai... Biến dị thú phi hành bát giai... Toàn bộ chúng ta xong rồi, chúng ta đều phải chết!</w:t>
      </w:r>
    </w:p>
    <w:p>
      <w:pPr>
        <w:pStyle w:val="BodyText"/>
      </w:pPr>
      <w:r>
        <w:t xml:space="preserve">Nghe được giọng của Giao Ngạc Vương thì trong phòng chỉ huy dưới lòng đất, tất cả mọi người sắc mặt biến thành trắng bệch, trong mắt hiện ra thần thái tuyệt vọng.</w:t>
      </w:r>
    </w:p>
    <w:p>
      <w:pPr>
        <w:pStyle w:val="BodyText"/>
      </w:pPr>
      <w:r>
        <w:t xml:space="preserve">Sắc mặt Sở Hà trắng bệch, tuyệt vọng nói:</w:t>
      </w:r>
    </w:p>
    <w:p>
      <w:pPr>
        <w:pStyle w:val="BodyText"/>
      </w:pPr>
      <w:r>
        <w:t xml:space="preserve">- Biến dị thú bát giai! Đáng chết! Nếu nó là biến dị thú bát giai thì chúng ta đều chết chắc!</w:t>
      </w:r>
    </w:p>
    <w:p>
      <w:pPr>
        <w:pStyle w:val="BodyText"/>
      </w:pPr>
      <w:r>
        <w:t xml:space="preserve">Sắc mặt La Chí Đức cũng xám như tro, trong mắt chỉ còn lại tuyệt vọng, không ngừng lẩm bẩm nói:</w:t>
      </w:r>
    </w:p>
    <w:p>
      <w:pPr>
        <w:pStyle w:val="BodyText"/>
      </w:pPr>
      <w:r>
        <w:t xml:space="preserve">- Biến dị thú bát giai, tại sao chúng ta lại trêu chọc biến dị thú bát giai?</w:t>
      </w:r>
    </w:p>
    <w:p>
      <w:pPr>
        <w:pStyle w:val="BodyText"/>
      </w:pPr>
      <w:r>
        <w:t xml:space="preserve">Biến dị thú thất giai với nhân loại mà nói đây là tồn tại không thể địch nổi, biến dị thú bát giai còn khủng khiếp hơn biến dị thú thất giai cả chục lần, chúng có được trí tuệ sánh ngang nhân loại, lực cảm giác siêu cường, mọi cử động của nó đều có lực lượng và uy năng khủng khiếp.</w:t>
      </w:r>
    </w:p>
    <w:p>
      <w:pPr>
        <w:pStyle w:val="BodyText"/>
      </w:pPr>
      <w:r>
        <w:t xml:space="preserve">Tuy trên sa mạc này vẫn còn hơn vạn chiến sĩ nhân loại, nhưng mà chiến đấu với biến dị thú bát giai thì cho dù chiến tới chết chỉ sợ cũng không tổn thương được cọng lông của Giao Long Vương.</w:t>
      </w:r>
    </w:p>
    <w:p>
      <w:pPr>
        <w:pStyle w:val="BodyText"/>
      </w:pPr>
      <w:r>
        <w:t xml:space="preserve">Sau khi dùng một kích đánh nát chiến hạm của nhân loại xong, bát giai Giao Ngạc Vương lúc này bay ra khỏi phạm vi nổ tung, trên người của nó chẳng có chút vết thương nào cả.</w:t>
      </w:r>
    </w:p>
    <w:p>
      <w:pPr>
        <w:pStyle w:val="BodyText"/>
      </w:pPr>
      <w:r>
        <w:t xml:space="preserve">Bát giai Giao Ngạc Vương lúc này quay đầu lại nhìn qua Nhạc Trọng, nó dùng ánh mắt quan sát con sâu cái kiến và khinh miệt nói:</w:t>
      </w:r>
    </w:p>
    <w:p>
      <w:pPr>
        <w:pStyle w:val="BodyText"/>
      </w:pPr>
      <w:r>
        <w:t xml:space="preserve">- Nhân loại, quỳ xuống, mau thuần phục trở thành nô lệ của Giao Ngạc Vương vĩ đại, nô lệ của Giao Ngạc Vương vĩ đại chính là vinh dự của ngươi, nếu ngươi cự tuyệt ta sẽ bóp chết ngươi giống như con sấu cái kiến, Giao Ngạc Vương vĩ đại có thể nhận lấy nhân loại hèn mọn đê tiện ngươi thành nô lệ chính là vinh hạnh lớn lao, ngươi phải thấy đủ!</w:t>
      </w:r>
    </w:p>
    <w:p>
      <w:pPr>
        <w:pStyle w:val="BodyText"/>
      </w:pPr>
      <w:r>
        <w:t xml:space="preserve">Giọng của Giao Ngạc Vương như sấm, thiên địa nguyên khí ập tới chỗ Nhạc Trọng và nữ nhân điều khiển kia, nữ nhân kia sắc mặt tái nhợt, gần như thổ huyết.</w:t>
      </w:r>
    </w:p>
    <w:p>
      <w:pPr>
        <w:pStyle w:val="BodyText"/>
      </w:pPr>
      <w:r>
        <w:t xml:space="preserve">Trong mắt Nhạc Trọng hiện ra thần thái mỉa mai, hắn nói mỉa lại.</w:t>
      </w:r>
    </w:p>
    <w:p>
      <w:pPr>
        <w:pStyle w:val="BodyText"/>
      </w:pPr>
      <w:r>
        <w:t xml:space="preserve">- Chỉ bằng con thằn lằn như mày sao? Tao vừa vặn thiếu con chó giữ nhà, tao nhìn mày phù hợp lắm đấy, nếu bây giờ quỳ xuống nằm rạp trên mặt đất cầu tao, tao đây sẽ cố mà thu mày làm chó giữ nhà, bằng không thì đợi lát nữa đừng trách tao lột da rút gân của mày, biến mày thành khôi lỗi.</w:t>
      </w:r>
    </w:p>
    <w:p>
      <w:pPr>
        <w:pStyle w:val="BodyText"/>
      </w:pPr>
      <w:r>
        <w:t xml:space="preserve">Nữ nhân bên cạnh Nhạc Trọng nhìn thấy Nhạc Trọng nói như vậy thì trong mắt hiện ra thần thái không dám tin.</w:t>
      </w:r>
    </w:p>
    <w:p>
      <w:pPr>
        <w:pStyle w:val="BodyText"/>
      </w:pPr>
      <w:r>
        <w:t xml:space="preserve">- Người này điên rồi!</w:t>
      </w:r>
    </w:p>
    <w:p>
      <w:pPr>
        <w:pStyle w:val="BodyText"/>
      </w:pPr>
      <w:r>
        <w:t xml:space="preserve">Giao Ngạc Vương nghe được Nhạc Trọng mỉa mai, trong mắt hiện ra thần thái tức giận và hung lệ, giận quá hóa cười:</w:t>
      </w:r>
    </w:p>
    <w:p>
      <w:pPr>
        <w:pStyle w:val="BodyText"/>
      </w:pPr>
      <w:r>
        <w:t xml:space="preserve">- Tốt, tốt, tốt, ta lần đầu tiên nhìn thấy một nhân loại có can đảm như vậy trước mặt của ta đấy, ta sẽ bắt đồ hung hăng càn quấy như ngươi lại trước, sau đó nhất định lột da rút gân của ngươi, cho ngươi hưởng thụ toàn bộ thống khổ trên thế gian.</w:t>
      </w:r>
    </w:p>
    <w:p>
      <w:pPr>
        <w:pStyle w:val="BodyText"/>
      </w:pPr>
      <w:r>
        <w:t xml:space="preserve">Dưới tức giận đôi cánh Giao Ngạc Vương vỗ mạnh, khí lưu điên cuồng khởi động, hóa thành một đạo lưu quang đụng thẳng về phía Nhạc Trọng.</w:t>
      </w:r>
    </w:p>
    <w:p>
      <w:pPr>
        <w:pStyle w:val="BodyText"/>
      </w:pPr>
      <w:r>
        <w:t xml:space="preserve">Va chạm chinh là một trong những thủ đoạn công kích sở trường của Giao Ngạc Vương, thân thể của nó nặng tới trăm vạn tấn, chỉ cần nó va chạm một kích thì núi cũng phải ngã, cho dù là cường giả cùng giai bị nó đụng trúng cũng sẽ bị vỡ thành một cục thịt bùn.</w:t>
      </w:r>
    </w:p>
    <w:p>
      <w:pPr>
        <w:pStyle w:val="Compact"/>
      </w:pPr>
      <w:r>
        <w:br w:type="textWrapping"/>
      </w:r>
      <w:r>
        <w:br w:type="textWrapping"/>
      </w:r>
    </w:p>
    <w:p>
      <w:pPr>
        <w:pStyle w:val="Heading2"/>
      </w:pPr>
      <w:bookmarkStart w:id="1518" w:name="chương-1706-uy-lực-của-thần-ma-lĩnh-vực.-1"/>
      <w:bookmarkEnd w:id="1518"/>
      <w:r>
        <w:t xml:space="preserve">1496. Chương 1706: Uy Lực Của Thần Ma Lĩnh Vực. (1)</w:t>
      </w:r>
    </w:p>
    <w:p>
      <w:pPr>
        <w:pStyle w:val="Compact"/>
      </w:pPr>
      <w:r>
        <w:br w:type="textWrapping"/>
      </w:r>
      <w:r>
        <w:br w:type="textWrapping"/>
      </w:r>
      <w:r>
        <w:t xml:space="preserve">Lực lượng thân thể của biến dị thú bát giai cực kỳ khủng khiếp, lợi dụng thân thể của mình, chúng tùy tiện công kích là có thể đánh ra uy năng không gì sánh kịp.</w:t>
      </w:r>
    </w:p>
    <w:p>
      <w:pPr>
        <w:pStyle w:val="BodyText"/>
      </w:pPr>
      <w:r>
        <w:t xml:space="preserve">Đối mặt với một kích kinh thiên động địa kia, tâm niệm Nhạc Trọng khẽ động, một đạo nguyên khí vờn quanh thân thể của hắn, nữ nhân điều khiển bên người bay ngược xuống đất, bản thân của hắn bước tới một bước, tay trái âm, tay phải dương, thiên địa nguyên khí phạm vi hơn mười dặm tụ tập lại, hội tụ vào hai chưởng của hắn, một lục trọng Âm Dương Đại Thủ Ấn giống như thái sơn áp thẳng tới bát giai Giao Long Vương.</w:t>
      </w:r>
    </w:p>
    <w:p>
      <w:pPr>
        <w:pStyle w:val="BodyText"/>
      </w:pPr>
      <w:r>
        <w:t xml:space="preserve">Sau khi tấn chức trở thành cường giả thất giai đỉnh phong, tư chất của Nhạc Trọng tăng cao thật nhiều, trực tiếp lĩnh ngộ đệ lục trọng Âm Dương Đại Thủ Ấn có lực công kích gấp 64 lần.</w:t>
      </w:r>
    </w:p>
    <w:p>
      <w:pPr>
        <w:pStyle w:val="BodyText"/>
      </w:pPr>
      <w:r>
        <w:t xml:space="preserve">Âm Dương Đại Thủ Ấn giống như ngọn núi cực lớn nện thẳng vào thân thể của Giao Long Vương.</w:t>
      </w:r>
    </w:p>
    <w:p>
      <w:pPr>
        <w:pStyle w:val="BodyText"/>
      </w:pPr>
      <w:r>
        <w:t xml:space="preserve">Oanh!</w:t>
      </w:r>
    </w:p>
    <w:p>
      <w:pPr>
        <w:pStyle w:val="BodyText"/>
      </w:pPr>
      <w:r>
        <w:t xml:space="preserve">Sóng xung kích khủng bố lập tức khuếch tán ra ngoài, Âm Dương Đại Thủ Ấn bị đánh nát bấy, mà bát giai Giao Ngạc Vương cũng bị một kích này đánh văng ra xa mấy dặm.</w:t>
      </w:r>
    </w:p>
    <w:p>
      <w:pPr>
        <w:pStyle w:val="BodyText"/>
      </w:pPr>
      <w:r>
        <w:t xml:space="preserve">Một kích bị Nhạc Trọng đánh bay, trong mắt bát giai Giao Ngạc Vương hiện ra thần sắc không dám tin, nghẹn ngào rít gào:</w:t>
      </w:r>
    </w:p>
    <w:p>
      <w:pPr>
        <w:pStyle w:val="BodyText"/>
      </w:pPr>
      <w:r>
        <w:t xml:space="preserve">- Không có khả năng! Tại sao lại như thế? Ngươi chỉ là một tên nhân loại mà thôi, hơn nữa còn là thất giai, tại sao ngươi lại có được lực lượng còn vượt qua cả ta? Tại sao?</w:t>
      </w:r>
    </w:p>
    <w:p>
      <w:pPr>
        <w:pStyle w:val="BodyText"/>
      </w:pPr>
      <w:r>
        <w:t xml:space="preserve">Một kích vừa rồi đánh biến dị thú bát giai lấy lực lượng và thân thể mà trứ danh như nó bị đánh bay, bát giai Giao Ngạc Vương cho dù như thế nào cũng không dám tin tưởng chuyện này, nó không thể tin nổi nhân loại lại có được lực lượng khủng khiếp như vậy.</w:t>
      </w:r>
    </w:p>
    <w:p>
      <w:pPr>
        <w:pStyle w:val="BodyText"/>
      </w:pPr>
      <w:r>
        <w:t xml:space="preserve">Trong trung tâm chỉ huy dưới đất, Sở Hà mở to miệng lắp bắp nói:</w:t>
      </w:r>
    </w:p>
    <w:p>
      <w:pPr>
        <w:pStyle w:val="BodyText"/>
      </w:pPr>
      <w:r>
        <w:t xml:space="preserve">- Quá mạnh mẽ! Đây là nhân loại sao? Tại sao anh ta lại mạnh như vậy?</w:t>
      </w:r>
    </w:p>
    <w:p>
      <w:pPr>
        <w:pStyle w:val="BodyText"/>
      </w:pPr>
      <w:r>
        <w:t xml:space="preserve">La Chí Đức cũng bị chấn động và không nói nên lời:</w:t>
      </w:r>
    </w:p>
    <w:p>
      <w:pPr>
        <w:pStyle w:val="BodyText"/>
      </w:pPr>
      <w:r>
        <w:t xml:space="preserve">- Ngạnh kháng biến dị thú bát giai? Đây còn là nhân loại sao? Hoặc là nói đây chính là thần linh trong truyền thuyết?</w:t>
      </w:r>
    </w:p>
    <w:p>
      <w:pPr>
        <w:pStyle w:val="BodyText"/>
      </w:pPr>
      <w:r>
        <w:t xml:space="preserve">Người trong trung tâm chỉ huy dưới mặt đất kinh ngạc, bọn họ nhìn qua Nhạc Trọng đứng trên hư không giống như thần linh trong truyền thuyết.</w:t>
      </w:r>
    </w:p>
    <w:p>
      <w:pPr>
        <w:pStyle w:val="BodyText"/>
      </w:pPr>
      <w:r>
        <w:t xml:space="preserve">Nhạc Trọng nhìn nhìn qua bát giai Giao Ngạc Vương bị đánh bay ra ngoài, khẽ chau mày:</w:t>
      </w:r>
    </w:p>
    <w:p>
      <w:pPr>
        <w:pStyle w:val="BodyText"/>
      </w:pPr>
      <w:r>
        <w:t xml:space="preserve">- Biến dị thú bát giai quả nhiên cường hoành, ăn một kích mạnh nhất của mình vậy mà không có thương thế quá lớn. Quả nhiên là quái vật cùng giai vô địch mà.</w:t>
      </w:r>
    </w:p>
    <w:p>
      <w:pPr>
        <w:pStyle w:val="BodyText"/>
      </w:pPr>
      <w:r>
        <w:t xml:space="preserve">Lục trọng Âm Dương Đại Thủ Ấn có thể nói là thủ đoạn công kích mạnh nhất của Nhạc Trọng, nếu như đánh vào người máy trí tuệ nhân tạo tuyệt đối có thể đánh vòng phòng hộ của người máy trí tuệ nhân tạo bát giai nát bấy, đánh thân thể của chúng nổ nát, hiện giờ đánh vào bát giai Giao Ngạc Vương cũng không làm nó bị thương mảy may, bát giai Giao Ngạc Vương khủng bố có thể thấy được lốm đốm.</w:t>
      </w:r>
    </w:p>
    <w:p>
      <w:pPr>
        <w:pStyle w:val="BodyText"/>
      </w:pPr>
      <w:r>
        <w:t xml:space="preserve">- Thật mạnh! Nhân loại, ngươi quả nhiên là mạnh mẽ đấy, cho dù thực lực của ngươi mạnh mẽ như thế nào thì ngươi vẫn chỉ là thất giai mà thôi, ngươi hôm nay chết chắc rồi, không ai có thể cứu được ngươi bây giờ, ta sẽ cho ngươi xem sự khủng bố của cường giả bát giai đây.</w:t>
      </w:r>
    </w:p>
    <w:p>
      <w:pPr>
        <w:pStyle w:val="BodyText"/>
      </w:pPr>
      <w:r>
        <w:t xml:space="preserve">Trong mắt Giao Ngạc Vương hiệ ra hào quang hung lệ, nhìn qua Nhạc Trọng và sinh ra sát cơ vô tận, Nhạc Trọng chỉ là cường giả thất giai của nhân loại, thế nhưng mà lại có thể dùng thân thể và lực lượng áp chế nó, chuyện này khiến nội tâm của nó sợ hãi và kiêng kỵ.</w:t>
      </w:r>
    </w:p>
    <w:p>
      <w:pPr>
        <w:pStyle w:val="BodyText"/>
      </w:pPr>
      <w:r>
        <w:t xml:space="preserve">Bát giai Giao Ngạc Vương hung quang lóe lên, dùng sức khẽ hấp thiên địa nguyên khí chung quanh cuồn cuộn, trực tiếp chui vào trong cơ thể của nó.</w:t>
      </w:r>
    </w:p>
    <w:p>
      <w:pPr>
        <w:pStyle w:val="BodyText"/>
      </w:pPr>
      <w:r>
        <w:t xml:space="preserve">Trong sát na này nguyên khí trong diện tích hơn mười dặm biến ảo, vòi rồng đáng sợ không ngừng hiện ra bốn phía, giống như một hung ma tuyệt thế đang chuẩn bị một kích đáng sợ, bát giai Giao Ngạc Vương lúc này càng thêm khủng bố.</w:t>
      </w:r>
    </w:p>
    <w:p>
      <w:pPr>
        <w:pStyle w:val="BodyText"/>
      </w:pPr>
      <w:r>
        <w:t xml:space="preserve">Nhạc Trọng nhướng mày, trực tiếp bước lên trước một bước, hắn bay qua phía bát giai Giao Ngạc Vương kia:</w:t>
      </w:r>
    </w:p>
    <w:p>
      <w:pPr>
        <w:pStyle w:val="BodyText"/>
      </w:pPr>
      <w:r>
        <w:t xml:space="preserve">- Không tốt, tuyệt đối không cho nó có thời gian tụ khí.</w:t>
      </w:r>
    </w:p>
    <w:p>
      <w:pPr>
        <w:pStyle w:val="BodyText"/>
      </w:pPr>
      <w:r>
        <w:t xml:space="preserve">Trong một hô hấp Nhạc Trọng đã xuất hiện trước người bát giai Giao Ngạc Vương.</w:t>
      </w:r>
    </w:p>
    <w:p>
      <w:pPr>
        <w:pStyle w:val="BodyText"/>
      </w:pPr>
      <w:r>
        <w:t xml:space="preserve">- Đi chết đi!</w:t>
      </w:r>
    </w:p>
    <w:p>
      <w:pPr>
        <w:pStyle w:val="BodyText"/>
      </w:pPr>
      <w:r>
        <w:t xml:space="preserve">Bát giai Giao Ngạc Vương mở hai mắt ra, trong mắt hiện ra hào quang hung tàn, một đạo lực lượng ẩn chứa pháp tắc phong hệ mạnh mẽ có thể nghiền nát tất cả mọi thứ hàng lâm, phong nhận quét qua Nhạc Trọng.</w:t>
      </w:r>
    </w:p>
    <w:p>
      <w:pPr>
        <w:pStyle w:val="BodyText"/>
      </w:pPr>
      <w:r>
        <w:t xml:space="preserve">Trong nháy mắt phong nhận đã chém lên người của Nhạc Trọng.</w:t>
      </w:r>
    </w:p>
    <w:p>
      <w:pPr>
        <w:pStyle w:val="BodyText"/>
      </w:pPr>
      <w:r>
        <w:t xml:space="preserve">Trong phong nhận vô tận này Nhạc Trọng giống như chiến thần bất bại đánh ra một kích tuyệt thế, nắm đấm của hắn oanh kích làm từng phong nhận quét qua bị đánh xơ xác.</w:t>
      </w:r>
    </w:p>
    <w:p>
      <w:pPr>
        <w:pStyle w:val="BodyText"/>
      </w:pPr>
      <w:r>
        <w:t xml:space="preserve">Nhìn thấy phong vô vô cùng vô tận đang hiện ra, thần ma thể nhị giai đỉnh phong của Nhạc Trọng đao thương bất nhập, nước lửa không tiến cũng bị phong nhận chém ra vô số vết thương, máu tươi chảy đầm đìa sâu tận xương, nếu không phải Nhạc Trọng mạnh mẽ thì tuyệt đối sẽ bị phong nhận xé thành mảnh nhỏ.</w:t>
      </w:r>
    </w:p>
    <w:p>
      <w:pPr>
        <w:pStyle w:val="BodyText"/>
      </w:pPr>
      <w:r>
        <w:t xml:space="preserve">Phong nhận vô tận chính là bổn nguyên chi lực của bát giai Giao Ngạc Vương, hắn vận dụng pháp tắc phong hệ vào phong nhận, cho dù là cường giả cửu giai bị phong nhận ẩn chứa pháp tắc phong hệ cũng bị chém bị thương.</w:t>
      </w:r>
    </w:p>
    <w:p>
      <w:pPr>
        <w:pStyle w:val="BodyText"/>
      </w:pPr>
      <w:r>
        <w:t xml:space="preserve">- Bát giai biến dị thú quả nhiên cường hoành, không phải dễ dàng đối phó như vậy, may mắn là nó không lĩnh ngộ lĩnh vực, nếu như nó lĩnh ngộ lĩnh vực thì mình phải lựa chọn con đường chạy trốn để khỏi chết.</w:t>
      </w:r>
    </w:p>
    <w:p>
      <w:pPr>
        <w:pStyle w:val="BodyText"/>
      </w:pPr>
      <w:r>
        <w:t xml:space="preserve">Trong phong nhận vô cùng vô tận, ánh mắt Nhạc Trọng vô cùng kiên định, tâm niệm khẽ động, phát động lĩnh vực thần ma mạnh nhất mà hắn vừa lĩnh ngộ.</w:t>
      </w:r>
    </w:p>
    <w:p>
      <w:pPr>
        <w:pStyle w:val="BodyText"/>
      </w:pPr>
      <w:r>
        <w:t xml:space="preserve">Trong một chớp mắt, một biển khí tức màu vàng thần thánh mang theo tà ác và bạo ngược hiện ra, khí tức này lại đen như nước từ trong người Nhạc Trọng hiện ra, một trái một phải diễn biến thành lĩnh vực hai màu, một màu vàng và một màu đen, bên lĩnh vực màu vàng giống như thiên sứ đang ca hát mừng rỡ vô tận, là thiên đường yên vui, trong lĩnh vực màu đen thì ẩn chứa tà ác hung tàn vô số hình chiếu ác ma bạo ngược tàn ác đang gào rú, trong đó ẩn chứa oán độc và nguyền rủa khủng bố.</w:t>
      </w:r>
    </w:p>
    <w:p>
      <w:pPr>
        <w:pStyle w:val="BodyText"/>
      </w:pPr>
      <w:r>
        <w:t xml:space="preserve">Lĩnh vực thần ma vừa hiển hiện nhân gian, phong nhận có thể làm cường giả cửu giai bị thương ở trước mặt lĩnh vực thần ma lại chẳng làm gì được cả, không sinh ra nổi sóng gió gì.</w:t>
      </w:r>
    </w:p>
    <w:p>
      <w:pPr>
        <w:pStyle w:val="BodyText"/>
      </w:pPr>
      <w:r>
        <w:t xml:space="preserve">Bát giai Giao Ngạc Vương nhìn thấy lĩnh vực thần ma đang hấp nuốt tât cả, nó lập tức chấn động kinh ngạc, trong mắt hiện ra thần sắc hoảng sợ:</w:t>
      </w:r>
    </w:p>
    <w:p>
      <w:pPr>
        <w:pStyle w:val="BodyText"/>
      </w:pPr>
      <w:r>
        <w:t xml:space="preserve">- Lĩnh vực! Đây là lĩnh vực gì? Tại sao mạnh như vậy!</w:t>
      </w:r>
    </w:p>
    <w:p>
      <w:pPr>
        <w:pStyle w:val="BodyText"/>
      </w:pPr>
      <w:r>
        <w:t xml:space="preserve">Bát giai Giao Ngạc Vương cũng từng giao thủ với cường giả bát giai lĩnh ngộ lĩnh vực, nó cuối cùng bằng vào bổn nguyên chi lực cường đại của mình xé rách lĩnh vực thoát ra sau đó đánh chết đại địch, nhưng mà lĩnh vực của Nhạc Trọng lại thừa nhận vô số phong nhận ẩn chứa pháp tắc phong hệ mà chẳng có gì, chuyên này khiến nội tâm của nó sinh ra thần sắc sợ hãi.</w:t>
      </w:r>
    </w:p>
    <w:p>
      <w:pPr>
        <w:pStyle w:val="BodyText"/>
      </w:pPr>
      <w:r>
        <w:t xml:space="preserve">Nhạc Trọng nhìn qua phong nhận phong bạo thì hàn qaung trong mắt hàn lóe lên, chân đạp Ảnh Bộ, hắn bước đi trong gió lốc như chỗ không người, lĩnh vực thần ma thủ hộ thân thể của hắn cho nên đã hấp thu toàn bộ phong nhận đãnh tới.</w:t>
      </w:r>
    </w:p>
    <w:p>
      <w:pPr>
        <w:pStyle w:val="Compact"/>
      </w:pPr>
      <w:r>
        <w:t xml:space="preserve">Một hô hấp Nhạc Trọng đã xuất hiện trước mặt bát giai Giao Ngạc Vương, lĩnh vực thần ma mở rộng trực tiếp hút bát giai Giao Ngạc Vương vào trong lĩnh vực của mình.</w:t>
      </w:r>
      <w:r>
        <w:br w:type="textWrapping"/>
      </w:r>
      <w:r>
        <w:br w:type="textWrapping"/>
      </w:r>
    </w:p>
    <w:p>
      <w:pPr>
        <w:pStyle w:val="Heading2"/>
      </w:pPr>
      <w:bookmarkStart w:id="1519" w:name="chương-1707-uy-lực-của-thần-ma-lĩnh-vực.-2"/>
      <w:bookmarkEnd w:id="1519"/>
      <w:r>
        <w:t xml:space="preserve">1497. Chương 1707: Uy Lực Của Thần Ma Lĩnh Vực. (2)</w:t>
      </w:r>
    </w:p>
    <w:p>
      <w:pPr>
        <w:pStyle w:val="Compact"/>
      </w:pPr>
      <w:r>
        <w:br w:type="textWrapping"/>
      </w:r>
      <w:r>
        <w:br w:type="textWrapping"/>
      </w:r>
      <w:r>
        <w:t xml:space="preserve">Bát giai Giao Ngạc Vương mỗi lần bị hút vào lĩnh vực thần ma thì bị khí tức ma quái tà ác bạo ngược ăn mòn thân thể của mình, vô số yêu ma quỷ quái trong lĩnh vực thần ma bao gồm hình chiếu của các sinh vật tà ác có thật, chúng nhào đầu qua cắn xé thân thể của bát giai Giao Ngạc Vương.</w:t>
      </w:r>
    </w:p>
    <w:p>
      <w:pPr>
        <w:pStyle w:val="BodyText"/>
      </w:pPr>
      <w:r>
        <w:t xml:space="preserve">Trên người của bát giai Giao Long Vương xuất hiện nhiều vết thương, cho dù nó có sức khôi phục mạnh mẽ cũng khó có thể khôi phục thương thế nhanh chóng, nó liên tục bị ác ma gặm nhắm và thôn phệ thân thể.</w:t>
      </w:r>
    </w:p>
    <w:p>
      <w:pPr>
        <w:pStyle w:val="BodyText"/>
      </w:pPr>
      <w:r>
        <w:t xml:space="preserve">Chỉ qua một hô hấp và thân thể của bát giai Giao Ngạc Vương bị ma vật cắn đầy thương tích trên người, nếu không phải lân giáp của nó dày tới đang sợ, chỉ một hô hấp vừa rồi nó đã bị cắn sạch không còn gì.</w:t>
      </w:r>
    </w:p>
    <w:p>
      <w:pPr>
        <w:pStyle w:val="BodyText"/>
      </w:pPr>
      <w:r>
        <w:t xml:space="preserve">- Nát cho ta!</w:t>
      </w:r>
    </w:p>
    <w:p>
      <w:pPr>
        <w:pStyle w:val="BodyText"/>
      </w:pPr>
      <w:r>
        <w:t xml:space="preserve">Bát giai Giao Ngạc Vương điên cuồng gào thét, bổn nguyên chi lực điên cuồng khởi động, phong nhận vô cùng vô tận hiển hiện ra, chém lên trên các loại ma vật, chém giêt toàn bộ ma vật trong lĩnh vực thần ma.</w:t>
      </w:r>
    </w:p>
    <w:p>
      <w:pPr>
        <w:pStyle w:val="BodyText"/>
      </w:pPr>
      <w:r>
        <w:t xml:space="preserve">Trong một hô hấp, những ma vật bị đánh tan nhanh chóng ngưng tụ lại, hình thành một ma vật mới, chúng giống như lũ kiến không ngừng cắn xé bát giai Giao Ngạc Vương.</w:t>
      </w:r>
    </w:p>
    <w:p>
      <w:pPr>
        <w:pStyle w:val="BodyText"/>
      </w:pPr>
      <w:r>
        <w:t xml:space="preserve">- Đáng chết!</w:t>
      </w:r>
    </w:p>
    <w:p>
      <w:pPr>
        <w:pStyle w:val="BodyText"/>
      </w:pPr>
      <w:r>
        <w:t xml:space="preserve">Hung quang trong mắt bát giai Giao Ngạc Vương chớp động, vỗ cánh, nó hóa thành một đạo lưu quang và phong nhận bắn mạnh ra ngoài, đánh thẳng vào biên giới của lĩnh vực thần ma.</w:t>
      </w:r>
    </w:p>
    <w:p>
      <w:pPr>
        <w:pStyle w:val="BodyText"/>
      </w:pPr>
      <w:r>
        <w:t xml:space="preserve">Nhạc Trọng lúc này chỉ là cường giả thất giai đỉnh phong, lĩnh vực thần ma của hắn chỉ có phạm vi ba cây số, một khi bát giai Giao Ngạc Vương lao ra khỏi lĩnh vực thì nó sẽ sống sót.</w:t>
      </w:r>
    </w:p>
    <w:p>
      <w:pPr>
        <w:pStyle w:val="BodyText"/>
      </w:pPr>
      <w:r>
        <w:t xml:space="preserve">Chỉ một hô hấp bát giai Giao Ngạc Vương đã lao tới biên giới của lĩnh vực thần ma.</w:t>
      </w:r>
    </w:p>
    <w:p>
      <w:pPr>
        <w:pStyle w:val="BodyText"/>
      </w:pPr>
      <w:r>
        <w:t xml:space="preserve">Oanh!</w:t>
      </w:r>
    </w:p>
    <w:p>
      <w:pPr>
        <w:pStyle w:val="BodyText"/>
      </w:pPr>
      <w:r>
        <w:t xml:space="preserve">Bát giai Giao Ngạc Vương va chạm thì lĩnh vực thần ma run lên, cơ hồ sắp bị bát giai Giao Ngạc Vương đụng nát.</w:t>
      </w:r>
    </w:p>
    <w:p>
      <w:pPr>
        <w:pStyle w:val="BodyText"/>
      </w:pPr>
      <w:r>
        <w:t xml:space="preserve">Một kích không có đánh tan lĩnh vực thần ma, bát giai Giao Ngạc Vương tiếp tục đâm mạnh công kích biên giới của lĩnh vực thần ma, đánh lĩnh vực thần ma này lung lay sắp đổ.</w:t>
      </w:r>
    </w:p>
    <w:p>
      <w:pPr>
        <w:pStyle w:val="BodyText"/>
      </w:pPr>
      <w:r>
        <w:t xml:space="preserve">Lĩnh vực thần ma cường đại vô song, bao trùm trên các lĩnh vực, huyền diệu vô cùng, nếu như cường giả thất giai bị cuốn vào trong lĩnh vực này sẽ bị trấn áp dễ dàng, không có lực hoàn thủ.</w:t>
      </w:r>
    </w:p>
    <w:p>
      <w:pPr>
        <w:pStyle w:val="BodyText"/>
      </w:pPr>
      <w:r>
        <w:t xml:space="preserve">Nhưng mà bát giai Giao Ngạc Vương mặc dù không có lĩnh vực nhưng mà nó chính là biến dị thú hung tàn và thân thể mạnh mẽ và chiến lực ngập trời, có thể địch nổi cường giả bát giai ngộ ra lĩnh vực, tự nhiên nó không thể yếu được.</w:t>
      </w:r>
    </w:p>
    <w:p>
      <w:pPr>
        <w:pStyle w:val="BodyText"/>
      </w:pPr>
      <w:r>
        <w:t xml:space="preserve">Nếu không phải Nhạc Trọng tiến hóa lĩnh ngộ ra lĩnh vực thần ma, hắn căn bản không phải đối thủ của bát giai Giao Long Vương.</w:t>
      </w:r>
    </w:p>
    <w:p>
      <w:pPr>
        <w:pStyle w:val="BodyText"/>
      </w:pPr>
      <w:r>
        <w:t xml:space="preserve">- Thật mạnh!</w:t>
      </w:r>
    </w:p>
    <w:p>
      <w:pPr>
        <w:pStyle w:val="BodyText"/>
      </w:pPr>
      <w:r>
        <w:t xml:space="preserve">Nhạc Trọng nhìn qua bát giai Giao Ngạc Vương đang giãy dụa trong lĩnh vực thần ma, tinh quang trong mắt lóe lên, một bước tiến vào thần chi lĩnh vực.</w:t>
      </w:r>
    </w:p>
    <w:p>
      <w:pPr>
        <w:pStyle w:val="BodyText"/>
      </w:pPr>
      <w:r>
        <w:t xml:space="preserve">Trong một chớp mắt những thiên sứ trong thần chi lĩnh vực lập tức bay múa và hát vang vô cùng vui tai.</w:t>
      </w:r>
    </w:p>
    <w:p>
      <w:pPr>
        <w:pStyle w:val="BodyText"/>
      </w:pPr>
      <w:r>
        <w:t xml:space="preserve">Nhạc Trọng giống như thần linh đứng ở trung ương hào quang và được thiên sứ vờn quanh, một đạo lực lượng quang minh thần thánh bao phủ hắn, khí tức của hắn liên tục kéo lên, đạt tới bát giai sơ cấp chi cảnh.</w:t>
      </w:r>
    </w:p>
    <w:p>
      <w:pPr>
        <w:pStyle w:val="BodyText"/>
      </w:pPr>
      <w:r>
        <w:t xml:space="preserve">Ma chi lĩnh vực có được lực lượng thôn phệ và ăn mòn địch nhân, thần chi lĩnh vực có thể tiêu trừ toàn bộ trạng thái mặt trái, cường hóa sức khỏe và lực lượng cho chủ nhân.</w:t>
      </w:r>
    </w:p>
    <w:p>
      <w:pPr>
        <w:pStyle w:val="BodyText"/>
      </w:pPr>
      <w:r>
        <w:t xml:space="preserve">Bát giai sơ cấp cùng thất giai đỉnh phong lực lượng hơn kém vượt qua hai mươi lần chỉ có những cường giả thất giai đỉnh phong có bí bảo hoặc là chiến lực nghịch thiên mới có thể chống lại cường giả bát giai sơ cấp.</w:t>
      </w:r>
    </w:p>
    <w:p>
      <w:pPr>
        <w:pStyle w:val="BodyText"/>
      </w:pPr>
      <w:r>
        <w:t xml:space="preserve">Nhạc Trọng lật tay lên, một trường cung thần bí khó lường hiển hiện ra, lực lượng của bát giai khủng bố và thiên địa nguyên khí cuồn cuộn không ngừng rót vào trong binh khí cổ đại xa xưa này, một đạo lực lượng hủy diệt cường đại từ trong trường cung hiển hiện ra.</w:t>
      </w:r>
    </w:p>
    <w:p>
      <w:pPr>
        <w:pStyle w:val="BodyText"/>
      </w:pPr>
      <w:r>
        <w:t xml:space="preserve">Một mũi tên màu đen được hình thành, trong ma chi lĩnh vực, bát giai Giao Ngạc Vương bị thương chồng chất đột nhiên sinh ra dự cảm tử vong nguy hiểm, nó vừa quay đầu lại thì nhìn thấy một đạo hắc quang hủy thiên diệt địa bắn thẳng vào thân thể của mình.</w:t>
      </w:r>
    </w:p>
    <w:p>
      <w:pPr>
        <w:pStyle w:val="BodyText"/>
      </w:pPr>
      <w:r>
        <w:t xml:space="preserve">- Không!</w:t>
      </w:r>
    </w:p>
    <w:p>
      <w:pPr>
        <w:pStyle w:val="BodyText"/>
      </w:pPr>
      <w:r>
        <w:t xml:space="preserve">Con Giao Ngạc Vương lúc này chỉ có thể phát ra tiếng gào thét thê lương tuyệt vọng, một đạo quang mang màu đen xuyên thủng đầu của nó.</w:t>
      </w:r>
    </w:p>
    <w:p>
      <w:pPr>
        <w:pStyle w:val="BodyText"/>
      </w:pPr>
      <w:r>
        <w:t xml:space="preserve">Sau một khắc trên đầu Giao Long Vương có một lỗ máu đường kính cao tới mười lăm mét hiện ra, máu tươi từ trong đầu Giao Ngạc Vương bắn mạnh ra ngoài.</w:t>
      </w:r>
    </w:p>
    <w:p>
      <w:pPr>
        <w:pStyle w:val="BodyText"/>
      </w:pPr>
      <w:r>
        <w:t xml:space="preserve">Một đám hình chiếu ma quái xuyên qua khe hở tiến vào trong thân thể của Giao Ngạc Vương, điên cuồng cắn xé thân thể của nó từ lỗ máu, càng ngày càng nhiều ma quái chui vào trong.</w:t>
      </w:r>
    </w:p>
    <w:p>
      <w:pPr>
        <w:pStyle w:val="BodyText"/>
      </w:pPr>
      <w:r>
        <w:t xml:space="preserve">Sinh mệnh lực của biến dị thú bát giai cường ngạnh tới cực điểm, Giao Ngạc Vương bị trọng thương nhưng chưa có chết, nó đang dôc sức liều mạng giãy dụa, thúc dục bổn nguyên chi lực xoắn giết những ma đầu đang ở trong người của mình, tuy nó trọng thương nhưng vẫn còn uy thế ngập trời, hung uy hàng thế.</w:t>
      </w:r>
    </w:p>
    <w:p>
      <w:pPr>
        <w:pStyle w:val="BodyText"/>
      </w:pPr>
      <w:r>
        <w:t xml:space="preserve">Nhạc Trọng bước lên trước một bước, thần chi lĩnh vực biến mất, chỉ trong nháy mắt hắn đã xuất hiện trong ma chi lĩnh vực và đứng ở trên đầu lâu của bát giai Giao Long Vương, hắn đánh ra một quyền nện vào đầu lâu của bát giai Giao Long Vương.</w:t>
      </w:r>
    </w:p>
    <w:p>
      <w:pPr>
        <w:pStyle w:val="BodyText"/>
      </w:pPr>
      <w:r>
        <w:t xml:space="preserve">Oanh! !</w:t>
      </w:r>
    </w:p>
    <w:p>
      <w:pPr>
        <w:pStyle w:val="BodyText"/>
      </w:pPr>
      <w:r>
        <w:t xml:space="preserve">Tiếng nổ mạnh khủng bố vang vọng khắp nơi, bát giai Giao Long Vương từ trên trời lao thẳng xuống, nó đâm vào biên giới của ma chi lĩnh vực, huyết dịch biến dị thú bát giai trân quý trên người của nó không ngừng bị ma đầu thôn phệ.</w:t>
      </w:r>
    </w:p>
    <w:p>
      <w:pPr>
        <w:pStyle w:val="BodyText"/>
      </w:pPr>
      <w:r>
        <w:t xml:space="preserve">Nhạc Trọng động niệm và phát động kỹ năng thao túng huyết dịch, từng dòng máu huyết lớn từ trong người Giao Long Vương bắn mạnh ra ngoài, càng mất nhiều máu thì Giao Long Vương càng không khỏe.</w:t>
      </w:r>
    </w:p>
    <w:p>
      <w:pPr>
        <w:pStyle w:val="BodyText"/>
      </w:pPr>
      <w:r>
        <w:t xml:space="preserve">Sau một kích này Nhạc Trọng lại quan sát bát giai Giao Long Vương, Nhạc Trọng lập tức bay thẳng tới gần Giao Long Vương.</w:t>
      </w:r>
    </w:p>
    <w:p>
      <w:pPr>
        <w:pStyle w:val="BodyText"/>
      </w:pPr>
      <w:r>
        <w:t xml:space="preserve">- Gia hỏa ngu xuẩn, ngươi đã dám tiếp cận ta thì ngươi nên chết đi!</w:t>
      </w:r>
    </w:p>
    <w:p>
      <w:pPr>
        <w:pStyle w:val="BodyText"/>
      </w:pPr>
      <w:r>
        <w:t xml:space="preserve">Hung quang trong mắt Giao Long Vương bắn ra ngoài, đột nhiên ra tay tấn công, mở cái miệng khủng bố của nó và đầu lưới đỏ tươi dùng tốc độ gấp mười lần âm thanh bắn thẳng vào người Nhạc Trọng.</w:t>
      </w:r>
    </w:p>
    <w:p>
      <w:pPr>
        <w:pStyle w:val="BodyText"/>
      </w:pPr>
      <w:r>
        <w:t xml:space="preserve">Trọng lực ở Già La Tinh này gấp địa cầu cả trăm lần, cho dù là cường giả bát giai thì tốc độ di động cao nhất cũng chỉ hai ba lần tốc độ âm thanh mà thôi. Ở cự ly gần thì không ai có thể né được đầu lưỡi bắn tới với tốc độ gấp mười lần tốc độ âm thanh cả.</w:t>
      </w:r>
    </w:p>
    <w:p>
      <w:pPr>
        <w:pStyle w:val="BodyText"/>
      </w:pPr>
      <w:r>
        <w:t xml:space="preserve">- Ngu xuẩn chính là mày đấy, trong lĩnh vực thần ma của tao thì tao chính là chúa tể.</w:t>
      </w:r>
    </w:p>
    <w:p>
      <w:pPr>
        <w:pStyle w:val="BodyText"/>
      </w:pPr>
      <w:r>
        <w:t xml:space="preserve">Nhạc Trọng lạnh lùng cười cười, trong nháy mắt hắn biến mất không thấy. Đầu lưỡi của Giao Long Vương xuyên qua tàn ảnh của Nhạc Trọng, không có đâm trúng cái gì cả.</w:t>
      </w:r>
    </w:p>
    <w:p>
      <w:pPr>
        <w:pStyle w:val="BodyText"/>
      </w:pPr>
      <w:r>
        <w:t xml:space="preserve">Trong lĩnh vực thần ma, Nhạc Trọng có thể tùy ý thuấn di qua lại các nơi. Chỉ cần trong lòng của hắn nghĩ tới thì hắn sẽ ở nơi khác, hoàn toàn đứng ở thế bất bại.</w:t>
      </w:r>
    </w:p>
    <w:p>
      <w:pPr>
        <w:pStyle w:val="BodyText"/>
      </w:pPr>
      <w:r>
        <w:t xml:space="preserve">Muốn đánh bại Nhạc Trọng cũng chỉ có thể thông qua thực lực tuyệt đối đánh tan lĩnh vực thần ma, chỉ có cường giả cửu giai xé nát lĩnh vực của Nhạc Trọng mới có thể đánh chết hắn được.</w:t>
      </w:r>
    </w:p>
    <w:p>
      <w:pPr>
        <w:pStyle w:val="BodyText"/>
      </w:pPr>
      <w:r>
        <w:t xml:space="preserve">Nửa trong một chớp mắt, Nhạc Trọng tựu xuất hiện ở đằng kia bát giai Giao Ngạc Vương đầu lâu phía trên, nắm tay phải hóa thành ảo ảnh, hướng về kia đầu bát giai Giao Ngạc Vương đầu lâu oanh khứ</w:t>
      </w:r>
    </w:p>
    <w:p>
      <w:pPr>
        <w:pStyle w:val="BodyText"/>
      </w:pPr>
      <w:r>
        <w:t xml:space="preserve">Một hô hấp qua đi, bát giai Giao Ngạc Vương đã bị đánh mấy trăm quyền, đầu lâu của nó không ngừng bắn ra ngoài, máu tươi lại bị Nhạc Trọng không chế nên chảy ra ngoài thật nhiều.</w:t>
      </w:r>
    </w:p>
    <w:p>
      <w:pPr>
        <w:pStyle w:val="Compact"/>
      </w:pPr>
      <w:r>
        <w:br w:type="textWrapping"/>
      </w:r>
      <w:r>
        <w:br w:type="textWrapping"/>
      </w:r>
    </w:p>
    <w:p>
      <w:pPr>
        <w:pStyle w:val="Heading2"/>
      </w:pPr>
      <w:bookmarkStart w:id="1520" w:name="chương-1708-sở-hướng-vô-địch."/>
      <w:bookmarkEnd w:id="1520"/>
      <w:r>
        <w:t xml:space="preserve">1498. Chương 1708: Sở Hướng Vô Địch.</w:t>
      </w:r>
    </w:p>
    <w:p>
      <w:pPr>
        <w:pStyle w:val="Compact"/>
      </w:pPr>
      <w:r>
        <w:br w:type="textWrapping"/>
      </w:r>
      <w:r>
        <w:br w:type="textWrapping"/>
      </w:r>
      <w:r>
        <w:t xml:space="preserve">Đúng lúc này bầy chim biến dị lập tức bay thẳng tới nơi đây.</w:t>
      </w:r>
    </w:p>
    <w:p>
      <w:pPr>
        <w:pStyle w:val="BodyText"/>
      </w:pPr>
      <w:r>
        <w:t xml:space="preserve">Nhìn thấy vương của mình bị Nhạc Trọng áp chế, nương theo từng tiếng kêu gào rít, vô số chim biến dị không chùn bước lao thẳng vào trong lĩnh vực thần ma.</w:t>
      </w:r>
    </w:p>
    <w:p>
      <w:pPr>
        <w:pStyle w:val="BodyText"/>
      </w:pPr>
      <w:r>
        <w:t xml:space="preserve">Những con chim biến dị vừa vào trong lĩnh vực thần ma của Nhạc Trọng thì bị ma đầu ăn mòn, chim biến dị thấp hơn ngũ giai lập tức mất đi phương hướng rơi xuống đất, sau đó chúng bị hình chiếu ma vật thôn phệ không còn.</w:t>
      </w:r>
    </w:p>
    <w:p>
      <w:pPr>
        <w:pStyle w:val="BodyText"/>
      </w:pPr>
      <w:r>
        <w:t xml:space="preserve">Những con chim biến dị ngũ giai không bị ma khí ăn mòn nhưng cũng trở nên vô cùng suy yếu, tuy chúng miễn cưỡng có thể ngăn cản ma khí ăn mòn thế nhưng mà thực lực cũng mất đi tám phần, chúng cũng không tránh khỏi vận mệnh bị ma vật xé nát.</w:t>
      </w:r>
    </w:p>
    <w:p>
      <w:pPr>
        <w:pStyle w:val="BodyText"/>
      </w:pPr>
      <w:r>
        <w:t xml:space="preserve">Cầm đầu hai đầu thất giai biến dị điểu một đầu chính là thất giai Thanh Lân Chim Cắt, nó bổn nguyên chi lực là phong một đầu khác chính là thất giai hồng vũ hoàng, nó bổn nguyên chi lực chính là hỏa</w:t>
      </w:r>
    </w:p>
    <w:p>
      <w:pPr>
        <w:pStyle w:val="BodyText"/>
      </w:pPr>
      <w:r>
        <w:t xml:space="preserve">Chỉ có hai con chim biến dị thất giai vào ma chi lĩnh vực của Nhạc Trọng và thúc dục phong nhận công kích hoặc phun lửa mới xé tan được đám ma vật.</w:t>
      </w:r>
    </w:p>
    <w:p>
      <w:pPr>
        <w:pStyle w:val="BodyText"/>
      </w:pPr>
      <w:r>
        <w:t xml:space="preserve">Trong nháy mắt này, những ma vật bị tiêu diệt cũng tái sinh, chúng trước sau không chùn bước lao thẳng vào đám chim biến dị, vô số máu tươi vẩy ra, chỉ qua hai hô hấp thì những con chim biến dị này bị thôn phệ không còn.</w:t>
      </w:r>
    </w:p>
    <w:p>
      <w:pPr>
        <w:pStyle w:val="BodyText"/>
      </w:pPr>
      <w:r>
        <w:t xml:space="preserve">Nhìn thấy cảnh này thất giai Thanh Lân Chuẩn hiện ra thần sắc kinh hãi, vỗ cánh nhấc lên vô số vòi rồng mang theo vô số phong nhận, ý đồ xé rách ma chi lĩnh vực bay ra ngoài.</w:t>
      </w:r>
    </w:p>
    <w:p>
      <w:pPr>
        <w:pStyle w:val="BodyText"/>
      </w:pPr>
      <w:r>
        <w:t xml:space="preserve">Đúng lúc này trong ma chi lĩnh vực xuất hiện ma khí vừa thô vừa to, những ma khí này hóa thành xiềng xích cực lớn trực tiếp bao phu thất giai Thanh Lân Chuẩn, khóa nó lại.</w:t>
      </w:r>
    </w:p>
    <w:p>
      <w:pPr>
        <w:pStyle w:val="BodyText"/>
      </w:pPr>
      <w:r>
        <w:t xml:space="preserve">Thất giai Thanh Lân Chuẩn vô cùng kinh hãi, thúc dục bổn nguyên chi lực cường đại</w:t>
      </w:r>
    </w:p>
    <w:p>
      <w:pPr>
        <w:pStyle w:val="BodyText"/>
      </w:pPr>
      <w:r>
        <w:t xml:space="preserve">Đ-A-N-G...G! Đ-A-N-G...G! Đ-A-N-G...G!</w:t>
      </w:r>
    </w:p>
    <w:p>
      <w:pPr>
        <w:pStyle w:val="BodyText"/>
      </w:pPr>
      <w:r>
        <w:t xml:space="preserve">Dưới phong nhận chém hàng loạt thì xiềng xích ma khi chỉ phát ra âm thanh bang bang chứ không bị chém đứt.</w:t>
      </w:r>
    </w:p>
    <w:p>
      <w:pPr>
        <w:pStyle w:val="BodyText"/>
      </w:pPr>
      <w:r>
        <w:t xml:space="preserve">Trong ánh mắt kinh hãi của thất giai Thanh Lân Chuẩn, vô số ác ma ma đầu và nhiều hư ảnh ma vật khác lập tức nhào qua phía thất giai Thanh Lân Chuẩn, trực tiếp thôn phệ Thanh Lân Chuẩn và xé nó thành phấn vụn.</w:t>
      </w:r>
    </w:p>
    <w:p>
      <w:pPr>
        <w:pStyle w:val="BodyText"/>
      </w:pPr>
      <w:r>
        <w:t xml:space="preserve">Nhìn thấy hai con chim thất giai bị lĩnh vực thần ma của Nhạc Trọng tiêu diệt dễ dàng, rất nhiều chim biến dị khác kinh hãi và lập tức bỏ chạy.</w:t>
      </w:r>
    </w:p>
    <w:p>
      <w:pPr>
        <w:pStyle w:val="BodyText"/>
      </w:pPr>
      <w:r>
        <w:t xml:space="preserve">Trong đám chim biến dị bỗng nhiên truyền ra tiếng gào kinh thiên động địa.</w:t>
      </w:r>
    </w:p>
    <w:p>
      <w:pPr>
        <w:pStyle w:val="BodyText"/>
      </w:pPr>
      <w:r>
        <w:t xml:space="preserve">Trận hình của bầy chim biến dị thay đổi, không nhảy vào trong lĩnh vực thần ma chịu chết, mà là thúc dục bổn nguyên chi lực tấn công lĩnh vực thần ma từ bên ngoài.</w:t>
      </w:r>
    </w:p>
    <w:p>
      <w:pPr>
        <w:pStyle w:val="BodyText"/>
      </w:pPr>
      <w:r>
        <w:t xml:space="preserve">Trong một chớp mắt đủ loại bổn nguyên chi lực phong nhận, tia chớp, hỏa diễm hình thành một dòng nước lũ tấn công vào lĩnh vực thần ma của Nhạc Trọng.</w:t>
      </w:r>
    </w:p>
    <w:p>
      <w:pPr>
        <w:pStyle w:val="BodyText"/>
      </w:pPr>
      <w:r>
        <w:t xml:space="preserve">Bầy chim biến dị trên bầu trời có tới sáu mươi vạn con, toàn bộ đều là biến dị thú ngoài tam giai, chúng liên thủ tập trung công kích thì cường giả bát giai đỉnh phong cũng phải trọng thương, thời điểm số lượng tập trung tới mức độ nhất định sẽ sinh ra chất biến.</w:t>
      </w:r>
    </w:p>
    <w:p>
      <w:pPr>
        <w:pStyle w:val="BodyText"/>
      </w:pPr>
      <w:r>
        <w:t xml:space="preserve">Sáu mươi vạn biến dị thú vận dụng bổn nguyên chi lực công kích đúng là kinh thiên động địa!</w:t>
      </w:r>
    </w:p>
    <w:p>
      <w:pPr>
        <w:pStyle w:val="BodyText"/>
      </w:pPr>
      <w:r>
        <w:t xml:space="preserve">Nhưng mà sáu mươi vạn chim biên dị tấn công vào lĩnh vực thần ma của Nhạc Trọng chỉ làm nó chấn động mạnh, cũng xuất hiện một ít dấu hiệu sụp đổ.</w:t>
      </w:r>
    </w:p>
    <w:p>
      <w:pPr>
        <w:pStyle w:val="BodyText"/>
      </w:pPr>
      <w:r>
        <w:t xml:space="preserve">Bát giai Giao Ngạc Vương điên cuồng rít gào:</w:t>
      </w:r>
    </w:p>
    <w:p>
      <w:pPr>
        <w:pStyle w:val="BodyText"/>
      </w:pPr>
      <w:r>
        <w:t xml:space="preserve">- Thả ta ra ngoài! Nhân loại, chỉ cần ngươi thả ta ra ngoài thì ta sẽ lập tức dẫn theo đại quân rời đi, thù hận xóa bỏ, đại quân của ta đánh nát lĩnh vực của ngươi thì ngươi cũng chỉ có con đường chết mà thôi.</w:t>
      </w:r>
    </w:p>
    <w:p>
      <w:pPr>
        <w:pStyle w:val="BodyText"/>
      </w:pPr>
      <w:r>
        <w:t xml:space="preserve">Sinh mệnh lực của biến dị thú bát giai ương ngạnh tới cực điểm, bị vô số ma đầu thôn phệ nhưng mà Giao Ngạc Vương bị thương chồng chất, máu chảy chảy ra như suối nhưng không có tử vong.</w:t>
      </w:r>
    </w:p>
    <w:p>
      <w:pPr>
        <w:pStyle w:val="BodyText"/>
      </w:pPr>
      <w:r>
        <w:t xml:space="preserve">Nhạc Trọng nhìn qua dám chim biến dị ở các nơi, lại nhìn qua bát giai Giao Ngạc Vương và lạnh lùng cười nói:</w:t>
      </w:r>
    </w:p>
    <w:p>
      <w:pPr>
        <w:pStyle w:val="BodyText"/>
      </w:pPr>
      <w:r>
        <w:t xml:space="preserve">- Giao Ngạc Vương, hôm nay mày chết chắc rồi, cho dù là bộ hạ của mày cũng không cứu được mày đâu, hơn nữa toàn bộ chúng đều là chất dinh dưỡng giúp tao tiến hóa.</w:t>
      </w:r>
    </w:p>
    <w:p>
      <w:pPr>
        <w:pStyle w:val="BodyText"/>
      </w:pPr>
      <w:r>
        <w:t xml:space="preserve">Nói xong thân hình Nhạc Trọng lóe lên, hắn hòa lẫn lĩnh vực thần ma vào nhau, một chính một tà dung hợp với nhau, hình thành một vòng xoáy khổng lồ cuốn vô số chim biến dị ở bên ngoài vào trong ma chi lĩnh vực, bị ma khí ăn mòn, ma quái xé thành phấn vụn.</w:t>
      </w:r>
    </w:p>
    <w:p>
      <w:pPr>
        <w:pStyle w:val="BodyText"/>
      </w:pPr>
      <w:r>
        <w:t xml:space="preserve">Nhạc Trọng nhìn qua đám chim biến dị tung hoành bay lượn bên ngoài, vung tay lên và một đám huyết vụ bay ra ngoài, hóa thành một cơn mưa lớn bao phủ phạm vi mười dặm.</w:t>
      </w:r>
    </w:p>
    <w:p>
      <w:pPr>
        <w:pStyle w:val="BodyText"/>
      </w:pPr>
      <w:r>
        <w:t xml:space="preserve">Dưới cơn mưa máu hành trăm hàng ngàn chim biến dị bị cuốn vào trong, sau đó run lên và chúng hóa thành thây khô, máu huyết trong người lập tức bị hấp thu toàn bộ, cơn mưa máu này càng ngày càng lớn hơn.</w:t>
      </w:r>
    </w:p>
    <w:p>
      <w:pPr>
        <w:pStyle w:val="BodyText"/>
      </w:pPr>
      <w:r>
        <w:t xml:space="preserve">Trong đám chim biến dịcũng có một ít chim biến dị có hỏa bổn nguyên, nhưng mà hỏa diễm của chúng quá yếu, tuy có thể làm cơn mưa máu bốc hơi không ít nhưng nếu bị cơn mưa máu bao phủ vẫn phải chết như thường.</w:t>
      </w:r>
    </w:p>
    <w:p>
      <w:pPr>
        <w:pStyle w:val="BodyText"/>
      </w:pPr>
      <w:r>
        <w:t xml:space="preserve">Nhạc Trọng bay vào trong đám chim biến dị, hắn giống như tử thần thu hoạch tính mạng, mỗi một khắc đều diệt sát vô số chim biến dị và hấp thu nguyên khí tính mạng khổng lồ, nguyên khí cuồn cuộn dũng mãnh tiến vào trong cơ thể hắn, tích lũy nhiều hơn.</w:t>
      </w:r>
    </w:p>
    <w:p>
      <w:pPr>
        <w:pStyle w:val="BodyText"/>
      </w:pPr>
      <w:r>
        <w:t xml:space="preserve">Nhạc Trọng điên cuồng đồ sát thì chim biến dị trên bầu trời không ngừng biến mất.</w:t>
      </w:r>
    </w:p>
    <w:p>
      <w:pPr>
        <w:pStyle w:val="BodyText"/>
      </w:pPr>
      <w:r>
        <w:t xml:space="preserve">- Quá biến thái, tại sao nhân loại lại có thể trở nên mạnh như vậy cơ chứ? Hắn chỉ là cường giả thất giai mà thôi, tại sao mạnh như vậy?</w:t>
      </w:r>
    </w:p>
    <w:p>
      <w:pPr>
        <w:pStyle w:val="BodyText"/>
      </w:pPr>
      <w:r>
        <w:t xml:space="preserve">Bát giai Giao Ngạc Vương nhìn ngàn vạn bộ hạ của mình chết trong tay của Nhạc Trọng thì trong mắt hiện ra thần thái sợ hãi, no biết rõ nếu để cho Nhạc Trọng tiếp tục đồ sát như vậy, sáu mươi vạn chim biến dị sẽ bị Nhạc Trọng giết sạch không còn.</w:t>
      </w:r>
    </w:p>
    <w:p>
      <w:pPr>
        <w:pStyle w:val="BodyText"/>
      </w:pPr>
      <w:r>
        <w:t xml:space="preserve">Nhạc Trọng vừa bay lượn vừa công kích vào bát giai Giao Ngạc Vương, nắm tay phải giống như ảo ảnh đánh vào đầu lâu của bát giai Giao Ngạc Vương, âm thanh to lớn như sấm sét nổ tung vậy.</w:t>
      </w:r>
    </w:p>
    <w:p>
      <w:pPr>
        <w:pStyle w:val="BodyText"/>
      </w:pPr>
      <w:r>
        <w:t xml:space="preserve">Liên tiếp ăn mấy ngàn quyền của Nhạc Trọng, bát giai Giao Ngạc Vương bị đánh thân thể suy yếu, miệng vết thương quá nhiều, khí tức sinh mệnh đi tới cuối cùng, rốt cuộc nó cũng phải sợ hãi cầu xin tha thứ</w:t>
      </w:r>
    </w:p>
    <w:p>
      <w:pPr>
        <w:pStyle w:val="BodyText"/>
      </w:pPr>
      <w:r>
        <w:t xml:space="preserve">- Không nên đánh, lại đánh nữa ta sẽ chết đấy, ta nguyện ý thuần phục ngài, đừng đánh nữa, đánh nữa ta sẽ chết!</w:t>
      </w:r>
    </w:p>
    <w:p>
      <w:pPr>
        <w:pStyle w:val="BodyText"/>
      </w:pPr>
      <w:r>
        <w:t xml:space="preserve">Lúc này bát cấp Giao Ngạc Vương đã biết rõ tiếp tục chiến đấu thì nó sẽ chết không thể nghi ngờ, nó trải qua vô số khó khăn, từng bước một tiến hóa đến tới mức này, có được mấy ngàn năm tuổi thọ, lực lượng vô cùng, địa vị cao thượng, càng sống lâu càng hèn nhát, nó muốn được sống.</w:t>
      </w:r>
    </w:p>
    <w:p>
      <w:pPr>
        <w:pStyle w:val="BodyText"/>
      </w:pPr>
      <w:r>
        <w:t xml:space="preserve">Nhạc Trọng nghe vậy thì nhướng mày, hắn lâm vào trầm tư, tính toán lợi hại khi đánh chết bát giai Giao Ngạc Vương, hắn là cường giả thất giai đỉnh phong, nửa bước bát giai, có thể chống lại biến dị thú bát giai. Tuy thần ma thể uy lực vô song, chiến lực ngập trời, là thân thể hoàn mỹ nhất thế giới, còn mạnh hơn biến dị thú cả ngàn lần, có được tốc độ tấn cấp vô song nhưng đột phá bình cảnh lại vô cùng gian nan.</w:t>
      </w:r>
    </w:p>
    <w:p>
      <w:pPr>
        <w:pStyle w:val="Compact"/>
      </w:pPr>
      <w:r>
        <w:t xml:space="preserve">Nhạc Trọng trực tiếp suy tính nếu như hắn muốn tấn thăng lên bát giai, trừ phi chém giết một cường giả cửu giai hoặc là chém giết hơn hai mươi con biến dị thú bát giai, nếu không rất khó tấn chức đột phá.</w:t>
      </w:r>
      <w:r>
        <w:br w:type="textWrapping"/>
      </w:r>
      <w:r>
        <w:br w:type="textWrapping"/>
      </w:r>
    </w:p>
    <w:p>
      <w:pPr>
        <w:pStyle w:val="Heading2"/>
      </w:pPr>
      <w:bookmarkStart w:id="1521" w:name="chương-1709-phục-tùng-giao-ngạc-vương.-1"/>
      <w:bookmarkEnd w:id="1521"/>
      <w:r>
        <w:t xml:space="preserve">1499. Chương 1709: Phục Tùng Giao Ngạc Vương. (1)</w:t>
      </w:r>
    </w:p>
    <w:p>
      <w:pPr>
        <w:pStyle w:val="Compact"/>
      </w:pPr>
      <w:r>
        <w:br w:type="textWrapping"/>
      </w:r>
      <w:r>
        <w:br w:type="textWrapping"/>
      </w:r>
      <w:r>
        <w:t xml:space="preserve">Nhìn thấy Nhạc Trọng do dự, bát giai Giao Ngạc Vương vội vàng nói:</w:t>
      </w:r>
    </w:p>
    <w:p>
      <w:pPr>
        <w:pStyle w:val="BodyText"/>
      </w:pPr>
      <w:r>
        <w:t xml:space="preserve">- Đừng giết ta, ta là vương của Giao Ngạc tộc, dưới trướng của ta có một trăm năm mươi vạn bộ hạ, toàn bộ bọn chúng là biến dị thú ngoài tam giai thuần phục ta, chẳng khác nào có được một trăm năm mươi vạn bộ hạ cường đại, tài phú mấy ngàn năm tích góp lại cũng là của ngài!</w:t>
      </w:r>
    </w:p>
    <w:p>
      <w:pPr>
        <w:pStyle w:val="BodyText"/>
      </w:pPr>
      <w:r>
        <w:t xml:space="preserve">Nhạc Trọng tính toán trong lòng và đưa ra quyết định.</w:t>
      </w:r>
    </w:p>
    <w:p>
      <w:pPr>
        <w:pStyle w:val="BodyText"/>
      </w:pPr>
      <w:r>
        <w:t xml:space="preserve">- Cũng phải, con bát giai Giao Ngạc Vương này chiến lực cường hoành, nếu như thu phục nó quay về trấn thủ địa cầu, cũng có thể bảo nó liên thủ diệt sát cường giả khác, thực lực của mình cũng tăng lên thật nhiều.</w:t>
      </w:r>
    </w:p>
    <w:p>
      <w:pPr>
        <w:pStyle w:val="BodyText"/>
      </w:pPr>
      <w:r>
        <w:t xml:space="preserve">Nhạc Trọng quát lên một tiếng, hắn phát động phục tùng thuật và một đạo phù văn huyền ảo tiến vào trong đầu của bát giai Giao Ngạc Vuong:</w:t>
      </w:r>
    </w:p>
    <w:p>
      <w:pPr>
        <w:pStyle w:val="BodyText"/>
      </w:pPr>
      <w:r>
        <w:t xml:space="preserve">- Tiếp nhận ấn ký này, không cho phép phản kháng, nếu không tao sẽ giết mày!</w:t>
      </w:r>
    </w:p>
    <w:p>
      <w:pPr>
        <w:pStyle w:val="BodyText"/>
      </w:pPr>
      <w:r>
        <w:t xml:space="preserve">Dùng lực lượng khủng bố của bát giai Giao Ngạc Vương thì chỉ cần nó động niệm là có thể đánh nát ấn ký này. Thế nhưng mà vì sống sót nó cắn răng trơ mắt nhìn ấn ký phù văn này rơi vào linh hồn của nó, kết hợp làm một với linh hồn của nó.</w:t>
      </w:r>
    </w:p>
    <w:p>
      <w:pPr>
        <w:pStyle w:val="BodyText"/>
      </w:pPr>
      <w:r>
        <w:t xml:space="preserve">Phù văn phục tùng thuật kết hợp với linh hồn của bát giai Giao Ngạc Vương thì song phương sản sinh liên hệ tâm linh với nhau.</w:t>
      </w:r>
    </w:p>
    <w:p>
      <w:pPr>
        <w:pStyle w:val="BodyText"/>
      </w:pPr>
      <w:r>
        <w:t xml:space="preserve">Trong nháy mắt đó Giao Ngạc Vương vốn hận Nhạc Trọng thấu xương cũng sản sinh thân thiết, kính sợ, cảm tình, nó vẫy đuôi nhìn Nhạc Trọng:</w:t>
      </w:r>
    </w:p>
    <w:p>
      <w:pPr>
        <w:pStyle w:val="BodyText"/>
      </w:pPr>
      <w:r>
        <w:t xml:space="preserve">- Chủ nhân, hiện tại tôi đã là sủng vật của ngài. Sau này tôi sẽ dùng toàn lực tác chêến cho ngài.</w:t>
      </w:r>
    </w:p>
    <w:p>
      <w:pPr>
        <w:pStyle w:val="BodyText"/>
      </w:pPr>
      <w:r>
        <w:t xml:space="preserve">- Tốt, mày ra ngoài đi, thu đại quân lại!</w:t>
      </w:r>
    </w:p>
    <w:p>
      <w:pPr>
        <w:pStyle w:val="BodyText"/>
      </w:pPr>
      <w:r>
        <w:t xml:space="preserve">Nhạc Trọng thoả mãn cười cười, tâm niệm khẽ động, và vô số ma khí trên người Giao Ngạc Vương cũng chui ra ngoài, hắn cũng thu hồi lĩnh vực của mình lại.</w:t>
      </w:r>
    </w:p>
    <w:p>
      <w:pPr>
        <w:pStyle w:val="BodyText"/>
      </w:pPr>
      <w:r>
        <w:t xml:space="preserve">Ma khí trong người bát giai Giao Ngạc Vương bị hút ra toàn bộ thì nó ở giữa không trung dùng sức hấp mạnh một cái, toàn bộ thiên địa nguyên khí trong vòng mười dặm bị nó hút sạch không còn.</w:t>
      </w:r>
    </w:p>
    <w:p>
      <w:pPr>
        <w:pStyle w:val="BodyText"/>
      </w:pPr>
      <w:r>
        <w:t xml:space="preserve">Sau khi thu nạp thiên địa nguyên khí trong diện tích hơn mười dặm thì thương thế trên người bát giai Giao Ngạc Vương nhanh chóng khép lại bằng mắt thường. Một ít vết thương nhỏ cũng khép lại, ngay cả đầu lâu của nó bị mũi tên xuyên qua, đường kính hơn mười lăm mét cũng bắt đầu nhúc nhích, nhanh chóng khôi phục lại.</w:t>
      </w:r>
    </w:p>
    <w:p>
      <w:pPr>
        <w:pStyle w:val="BodyText"/>
      </w:pPr>
      <w:r>
        <w:t xml:space="preserve">Sức khôi phục của biến dị thú bát giai đúng là vô cùng biến thái. Chỉ cần không phải công kích ẩn chứa pháp tắc chi lực hoặc óc bị đánh nát, trái tim nát bấy thì nó sẽ nhanh chóng khôi phục lại. Đương nhiên khôi phục thương thế càng nghiêm trọng thì cần năng lượng và thời gian dài.</w:t>
      </w:r>
    </w:p>
    <w:p>
      <w:pPr>
        <w:pStyle w:val="BodyText"/>
      </w:pPr>
      <w:r>
        <w:t xml:space="preserve">Sau khi đào thoát khỏi lĩnh vực, bát giai Giao Ngạc Vương thoáng cái sinh long hoạt hổ, không còn uể oải như trước nữa. Sức chiến đấu của nó sau khi thu nạp thiên địa nguyên khí khổng lồ thoáng cái khôi phục bảy thành thời kỳ đỉnh phong.</w:t>
      </w:r>
    </w:p>
    <w:p>
      <w:pPr>
        <w:pStyle w:val="BodyText"/>
      </w:pPr>
      <w:r>
        <w:t xml:space="preserve">Bát giai Giao Ngạc Vương dùng thú ngữ rống to lên.</w:t>
      </w:r>
    </w:p>
    <w:p>
      <w:pPr>
        <w:pStyle w:val="BodyText"/>
      </w:pPr>
      <w:r>
        <w:t xml:space="preserve">- Đình chỉ công kích! !</w:t>
      </w:r>
    </w:p>
    <w:p>
      <w:pPr>
        <w:pStyle w:val="BodyText"/>
      </w:pPr>
      <w:r>
        <w:t xml:space="preserve">Nghe được bát giai Giao Ngạc Vương ra lệnh thì đàn chim biến dị khổng lồ cũng dừng sử dụng bổn nguyên chi lực công kích Nhạc Trọng nữa.</w:t>
      </w:r>
    </w:p>
    <w:p>
      <w:pPr>
        <w:pStyle w:val="BodyText"/>
      </w:pPr>
      <w:r>
        <w:t xml:space="preserve">- Chúng ta trở về núi!</w:t>
      </w:r>
    </w:p>
    <w:p>
      <w:pPr>
        <w:pStyle w:val="BodyText"/>
      </w:pPr>
      <w:r>
        <w:t xml:space="preserve">Giao Ngạc Vương cũng không có giải thích cái gì, trực tiếp hạ đạt mệnh lệnh. Nó vỗ cánh và nhanh chóng mang theo đám chim biến dị nhanh chóng rời đi.</w:t>
      </w:r>
    </w:p>
    <w:p>
      <w:pPr>
        <w:pStyle w:val="BodyText"/>
      </w:pPr>
      <w:r>
        <w:t xml:space="preserve">Giao Ngạc Vương chính là dị thú vương giả của loài chim bay, mệnh lệnh của nó các loài chim khác sẽ phục tùng. Trừ phi là biến dị thú thất giai hoặc biến dị thú bát giai khác hệ mới không cần nghe lệnh của nó.</w:t>
      </w:r>
    </w:p>
    <w:p>
      <w:pPr>
        <w:pStyle w:val="BodyText"/>
      </w:pPr>
      <w:r>
        <w:t xml:space="preserve">- Rốt cục cũng đi!</w:t>
      </w:r>
    </w:p>
    <w:p>
      <w:pPr>
        <w:pStyle w:val="BodyText"/>
      </w:pPr>
      <w:r>
        <w:t xml:space="preserve">Nhìn qua đại quân biến dị thú trên bầu trời đã biến mất thì hơn vạn nhân loại còn sống sót sinh ra cảm giác sống sót sau tai nạn.</w:t>
      </w:r>
    </w:p>
    <w:p>
      <w:pPr>
        <w:pStyle w:val="BodyText"/>
      </w:pPr>
      <w:r>
        <w:t xml:space="preserve">Nhạc Trọng quét mắt nhìn qua phương hướng Giao Ngạc Vương bay đi và quay người lại, hắn bay về trung tâm chỉ huy của nhân loại. Hắn cũng thu hồi khóa nguyên khí với nữ nhân kia, kéo nàng bay theo sau hắn mười trượng.</w:t>
      </w:r>
    </w:p>
    <w:p>
      <w:pPr>
        <w:pStyle w:val="BodyText"/>
      </w:pPr>
      <w:r>
        <w:t xml:space="preserve">Thời điểm Nhạc Trọng đi nhanh vào trung tâm chỉ huy dưới đất, ở trong phòng chỉ huy trung ương tất cả mọi người ánh mắt dùng kính sợ, sùng bái, sợ hãi nhìn qua hắn. Nam nhân trước mặt này chính là tồn tại khủng bố, nhân loại Già La tinh mấy ngàn năm qua chưa từng xuất hiện cường giả nào biến thái như thế, bọn họ tự nhiên phải kính sợ.</w:t>
      </w:r>
    </w:p>
    <w:p>
      <w:pPr>
        <w:pStyle w:val="BodyText"/>
      </w:pPr>
      <w:r>
        <w:t xml:space="preserve">Sở Hà đi tới trước mặt Nhạc Trọng và cung kính hỏi:</w:t>
      </w:r>
    </w:p>
    <w:p>
      <w:pPr>
        <w:pStyle w:val="BodyText"/>
      </w:pPr>
      <w:r>
        <w:t xml:space="preserve">- Xin hỏi vị đại nhân này. Xin hỏi ngài là nhân loại sao?</w:t>
      </w:r>
    </w:p>
    <w:p>
      <w:pPr>
        <w:pStyle w:val="BodyText"/>
      </w:pPr>
      <w:r>
        <w:t xml:space="preserve">Những người còn lại dùng ánh mắt hiếu kỳ và chờ mong nhìn qua Nhạc Trọng, chờ đợi hắn đáp lại.</w:t>
      </w:r>
    </w:p>
    <w:p>
      <w:pPr>
        <w:pStyle w:val="BodyText"/>
      </w:pPr>
      <w:r>
        <w:t xml:space="preserve">Nhạc Trọng nhìn qua chung quanh, một đạo uy nghiêm cường đại từ trên người của hắn tỏa ra ngoài, dùng hắn làm trung tâm không ai có thể thở nổi, đều quỳ rạp xuống.</w:t>
      </w:r>
    </w:p>
    <w:p>
      <w:pPr>
        <w:pStyle w:val="BodyText"/>
      </w:pPr>
      <w:r>
        <w:t xml:space="preserve">Ánh mắt Nhạc Trọng băng hàn mang theo uy hiếp mạnh mẽ, nói:</w:t>
      </w:r>
    </w:p>
    <w:p>
      <w:pPr>
        <w:pStyle w:val="BodyText"/>
      </w:pPr>
      <w:r>
        <w:t xml:space="preserve">- Tôi là Nhạc Trọng, là tân chủ nhân Địa Hạ Thành số 67. Sở Hà, La Chí Đức, hai căn cứ các người lựa chọn thần phục tôi hay lựa chọn diệt vong?</w:t>
      </w:r>
    </w:p>
    <w:p>
      <w:pPr>
        <w:pStyle w:val="BodyText"/>
      </w:pPr>
      <w:r>
        <w:t xml:space="preserve">Sở Hà, La Chí Đức là hai căn cứ lớn, có được không ít nhân loại sống sót, đây cũng là một khoản tài phú không nhỏ. Nhạc Trọng tuyệt đối không bỏ qua. Nếu như hai người này không biết điều thì Nhạc Trọng không ngại chụp chết bọn họ.</w:t>
      </w:r>
    </w:p>
    <w:p>
      <w:pPr>
        <w:pStyle w:val="BodyText"/>
      </w:pPr>
      <w:r>
        <w:t xml:space="preserve">Dùng lực lượng của Nhạc Trọng thì phất tay một cái là bóp chết Sở Hà, La Chí Đức hai người.</w:t>
      </w:r>
    </w:p>
    <w:p>
      <w:pPr>
        <w:pStyle w:val="BodyText"/>
      </w:pPr>
      <w:r>
        <w:t xml:space="preserve">Sở Hà tâm niệm thay đổi thật nhanh, hắn nhanh chóng đưa ra quyết định chính xác, quỳ một chân xuống đất thề thuần phục:</w:t>
      </w:r>
    </w:p>
    <w:p>
      <w:pPr>
        <w:pStyle w:val="BodyText"/>
      </w:pPr>
      <w:r>
        <w:t xml:space="preserve">- Sở Hà nguyện ý phục vụ đại nhân!</w:t>
      </w:r>
    </w:p>
    <w:p>
      <w:pPr>
        <w:pStyle w:val="BodyText"/>
      </w:pPr>
      <w:r>
        <w:t xml:space="preserve">La Chí Đức do dự một chút, ánh mắt của hắn nhìn thấy sát cơ trong mắt Nhạc Trọng thì nội tâm run lên, hắn cảm thấy cả người lạnh run, quỳ một chân xuống đất và thuần phục Nhạc Trọng:</w:t>
      </w:r>
    </w:p>
    <w:p>
      <w:pPr>
        <w:pStyle w:val="BodyText"/>
      </w:pPr>
      <w:r>
        <w:t xml:space="preserve">- La Chí Đức nguyện ý phục vụ đại nhân!</w:t>
      </w:r>
    </w:p>
    <w:p>
      <w:pPr>
        <w:pStyle w:val="BodyText"/>
      </w:pPr>
      <w:r>
        <w:t xml:space="preserve">Nhạc Trọng vung tay lên, hai đồng hồ truyền tin rơi vào trong tay Sở Hà cùng La Chí Đức:</w:t>
      </w:r>
    </w:p>
    <w:p>
      <w:pPr>
        <w:pStyle w:val="BodyText"/>
      </w:pPr>
      <w:r>
        <w:t xml:space="preserve">- Rất tốt, các người hiện tại quay về tổ chức nhân thủ, chuẩn bị di chuyển. Hai cái máy truyền tin này cho các người, đến lúc đó tôi sẽ thông qua máy truyền tin ra lệnh cho các người.</w:t>
      </w:r>
    </w:p>
    <w:p>
      <w:pPr>
        <w:pStyle w:val="BodyText"/>
      </w:pPr>
      <w:r>
        <w:t xml:space="preserve">Sau khi an bài cho Sở Hà cùng La Chí Đức xong, Nhạc Trọng vung tay lên, nữ nhân điều khiển cơ giáp xuất hiện trước mặt của hắn, tâm niệm khẽ động và thiên địa nguyên khí mạnh mẽ áp vào người của nữ nhân này.</w:t>
      </w:r>
    </w:p>
    <w:p>
      <w:pPr>
        <w:pStyle w:val="BodyText"/>
      </w:pPr>
      <w:r>
        <w:t xml:space="preserve">Loảng xoảng!</w:t>
      </w:r>
    </w:p>
    <w:p>
      <w:pPr>
        <w:pStyle w:val="BodyText"/>
      </w:pPr>
      <w:r>
        <w:t xml:space="preserve">Tiếng vỡ tan thanh thúy vang lên, mũ bảo hiểm trên gương mặt nữ nhân này bị chấn nát, lộ ra gương mặt xinh đẹp kiều diễm.</w:t>
      </w:r>
    </w:p>
    <w:p>
      <w:pPr>
        <w:pStyle w:val="BodyText"/>
      </w:pPr>
      <w:r>
        <w:t xml:space="preserve">Nhạc Trọng nhìn chằm chằm vào đại mỹ nhân tóc vàng mắt xanh, dáng người gợi cảm và thản nhiên nói:</w:t>
      </w:r>
    </w:p>
    <w:p>
      <w:pPr>
        <w:pStyle w:val="BodyText"/>
      </w:pPr>
      <w:r>
        <w:t xml:space="preserve">- Vịt rí tổng bộ ở đâu?</w:t>
      </w:r>
    </w:p>
    <w:p>
      <w:pPr>
        <w:pStyle w:val="BodyText"/>
      </w:pPr>
      <w:r>
        <w:t xml:space="preserve">Thiếu nữ tóc vàng mắt xanh lắc đầu.</w:t>
      </w:r>
    </w:p>
    <w:p>
      <w:pPr>
        <w:pStyle w:val="BodyText"/>
      </w:pPr>
      <w:r>
        <w:t xml:space="preserve">- Nhạc Trọng đại nhân, tôi biết rõ ngài chiến lực ngập trời. Nhưng mà ngài không nên dựa vào tôi biết được tình báo về tổng bộ, đây là không thể nào. Trong đầu của tôi có một con chip, một khi tôi tiết lộ tình báo về tổng bộ cho người khác thì con chip trên đầu của tôi sẽ nổ tung, ngài không nhận được cái gì cả.</w:t>
      </w:r>
    </w:p>
    <w:p>
      <w:pPr>
        <w:pStyle w:val="BodyText"/>
      </w:pPr>
      <w:r>
        <w:t xml:space="preserve">Trong Già La tinh này, nhân loại có thể đối kháng với Cơ giới đế quốc mấy ngàn năm không bị tiêu diệt thì bọn họ tự nhiên có rất nhiều thủ đoạn ngăn cản tình báo tiết lộ ra ngoài. Phải biết rằng kỹ thuật tẩy não vật lý của Cơ giới đế quốc hết sức lợi hại, nhân loại phản đồ bị bắt thì tự nguyện hay không tự nguyện cũng chẳng thể nói ra tình báo về tổng bộ. Nhân loại nếu không có thủ đoạn phòng bị thì cường giả của Cơ giới đế quốc đã sớm giết sạch bọn họ.</w:t>
      </w:r>
    </w:p>
    <w:p>
      <w:pPr>
        <w:pStyle w:val="Compact"/>
      </w:pPr>
      <w:r>
        <w:br w:type="textWrapping"/>
      </w:r>
      <w:r>
        <w:br w:type="textWrapping"/>
      </w:r>
    </w:p>
    <w:p>
      <w:pPr>
        <w:pStyle w:val="Heading2"/>
      </w:pPr>
      <w:bookmarkStart w:id="1522" w:name="chương-1710-phục-tùng-giao-ngạc-vương.-2"/>
      <w:bookmarkEnd w:id="1522"/>
      <w:r>
        <w:t xml:space="preserve">1500. Chương 1710: Phục Tùng Giao Ngạc Vương. (2)</w:t>
      </w:r>
    </w:p>
    <w:p>
      <w:pPr>
        <w:pStyle w:val="Compact"/>
      </w:pPr>
      <w:r>
        <w:br w:type="textWrapping"/>
      </w:r>
      <w:r>
        <w:br w:type="textWrapping"/>
      </w:r>
      <w:r>
        <w:t xml:space="preserve">Đương nhiên nhân loại quấn lấy với Cơ giới đế quốc mấy ngàn năm còn có một nguyên nhân trọng yếu chính là Cơ giới đế quốc Cơ Giới hoàng đế không có đặt nhân loại vào trong mắt, cũng không có tự mình ra tay trấn áp nhân loại. Cơ giới đế quốc bát giai cơ giới chi vương cũng không quan tâm tới nhân loại, lúc này nhân loại mới có thể kéo dài hơi tàn. Nếu như Cơ giới đế quốc chăm chú, tốn hao đại lượng nhân lực vật lực đồ sát nhân loại, như vậy trong một năm nhân loại trong Già La tinh chắc chắn sẽ bị tiêu diệt hơn chín thành.</w:t>
      </w:r>
    </w:p>
    <w:p>
      <w:pPr>
        <w:pStyle w:val="BodyText"/>
      </w:pPr>
      <w:r>
        <w:t xml:space="preserve">- Vậy sao? Chip trong não của cô tôi sẽ lấy ra.</w:t>
      </w:r>
    </w:p>
    <w:p>
      <w:pPr>
        <w:pStyle w:val="BodyText"/>
      </w:pPr>
      <w:r>
        <w:t xml:space="preserve">Nhạc Trọng nhẹ nhàng cười cười, hắn điểm vào mỹ nữ gợi cảm này, một đạo thiên địa nguyên khí cô cùng lợi hại hiện ra, vô cùng tinh chuẩn tiến vào trong đầu của mỹ nữ này.</w:t>
      </w:r>
    </w:p>
    <w:p>
      <w:pPr>
        <w:pStyle w:val="BodyText"/>
      </w:pPr>
      <w:r>
        <w:t xml:space="preserve">Từ trong lỗ hổng thoáng cái xuất hiện một con chip điện tử mang theo một ít máu tươi bay ra ngoài.</w:t>
      </w:r>
    </w:p>
    <w:p>
      <w:pPr>
        <w:pStyle w:val="BodyText"/>
      </w:pPr>
      <w:r>
        <w:t xml:space="preserve">Có bạch y tương trợ, Nhạc Trọng dễ dàng gỡ bỏ năng lực tự bạo của con chip, ngón tay của hắn bắn ra một con con chip khác, là con chip trí tuệ nhân tạo bay vào trong đầu của nàng, thay thế công năng của con chip.</w:t>
      </w:r>
    </w:p>
    <w:p>
      <w:pPr>
        <w:pStyle w:val="BodyText"/>
      </w:pPr>
      <w:r>
        <w:t xml:space="preserve">Tất cả chuyện này diễn ra với tốc độ cực nhanh, chỉ diễn ra trong một giây đồng hồ, mỹ nữ gợi cảm chỉ cảm thấy óc của mình đau đớn thì Nhạc Trọng đã mang con chip ra khỏi đầu rồi.</w:t>
      </w:r>
    </w:p>
    <w:p>
      <w:pPr>
        <w:pStyle w:val="BodyText"/>
      </w:pPr>
      <w:r>
        <w:t xml:space="preserve">Sau khi lấy con chip này ra và thay thế bằng con chip trí tuệ nhân tạo làm ỹ nữ gợi cảm cảm thấy có chút không thoải mái nhưng cũng không có chướng ngại quá lớn.</w:t>
      </w:r>
    </w:p>
    <w:p>
      <w:pPr>
        <w:pStyle w:val="BodyText"/>
      </w:pPr>
      <w:r>
        <w:t xml:space="preserve">Nhạc Trọng nhẹ nhàng cười nói:</w:t>
      </w:r>
    </w:p>
    <w:p>
      <w:pPr>
        <w:pStyle w:val="BodyText"/>
      </w:pPr>
      <w:r>
        <w:t xml:space="preserve">- Con chip trong đầu của cô tôi đã hỗ trợ lấy ra rồi, hiện tại cô nên nói đi? Nếu như cô không nói tôi chỉ có thể vận dụng thủ đoạn đặc thù mà thôi, cho cô thành thật khai báo. Nhưng mà làm vậy cô chẳng khác gì người chết.</w:t>
      </w:r>
    </w:p>
    <w:p>
      <w:pPr>
        <w:pStyle w:val="BodyText"/>
      </w:pPr>
      <w:r>
        <w:t xml:space="preserve">Mỹ nữ gợi cảm mắt xanh này nhìn thấy con chip mang theo một ít máu tươi bay cách Nhạc Trọng hai mươi cm thì trong mắt hiện ra thần thái kinh hãi.</w:t>
      </w:r>
    </w:p>
    <w:p>
      <w:pPr>
        <w:pStyle w:val="BodyText"/>
      </w:pPr>
      <w:r>
        <w:t xml:space="preserve">Mỹ nữ gợi cảm trầm tư một giây, nhanh chóng trả lời:</w:t>
      </w:r>
    </w:p>
    <w:p>
      <w:pPr>
        <w:pStyle w:val="BodyText"/>
      </w:pPr>
      <w:r>
        <w:t xml:space="preserve">- Tôi là Ba Oa, trung tá tổng bộ nhân loại. Là thành viên tinh anh của chiến đội Liệp Báo. Tổng bộ ở địa phương nào tôi cũng không biết. Tôi chỉ biết rõ phương pháp tiến vào trong tổng bộ. Ở phía tây cách đây một trăm dặm có một tòa núi nhỏ, ở trong lòng núi có một con đường, chỗ đó chuẩn bị xe quỹ đạo và chúng ta có thể quay về tổng bộ.</w:t>
      </w:r>
    </w:p>
    <w:p>
      <w:pPr>
        <w:pStyle w:val="BodyText"/>
      </w:pPr>
      <w:r>
        <w:t xml:space="preserve">Ba Oa nhìn thấy Nhạc Trọng lấy con chip ra khỏi đầu của mình, nàng cũng biết rõ Nhạc Trọng thần thông quảng đại. Nàng cũng biết rõ dù mình kiên trì không nói thì Nhạc Trọng cũng có biện pháp làm cho nàng nói rõ. Hơn nữa nàng với tổng bộ cũng không có trung thành bao nhiêu cả.</w:t>
      </w:r>
    </w:p>
    <w:p>
      <w:pPr>
        <w:pStyle w:val="BodyText"/>
      </w:pPr>
      <w:r>
        <w:t xml:space="preserve">Nhạc Trọng nhướng mày nói:</w:t>
      </w:r>
    </w:p>
    <w:p>
      <w:pPr>
        <w:pStyle w:val="BodyText"/>
      </w:pPr>
      <w:r>
        <w:t xml:space="preserve">- Không đúng, vậy chiến hạm của các ngươi làm sao mang ra?</w:t>
      </w:r>
    </w:p>
    <w:p>
      <w:pPr>
        <w:pStyle w:val="BodyText"/>
      </w:pPr>
      <w:r>
        <w:t xml:space="preserve">Ba Oa nhanh chóng nói:</w:t>
      </w:r>
    </w:p>
    <w:p>
      <w:pPr>
        <w:pStyle w:val="BodyText"/>
      </w:pPr>
      <w:r>
        <w:t xml:space="preserve">- Chúng tôi cưỡi xe quỹ đạo đi ra bên ngoài, sau đó dựa theo chỉ dẫn của tổng bộ chạy tới kho hàng dưới đất lấy chiến hạm này mà thôi. Thời điểm quay về chúng tôi không có cưỡi chiến hạm quay về, mà là cười xe quỹ đạo, đồng thời xe quỹ đạo có thể nghiệm chứng thân phận của chúng tôi, nếu như là người ngoài thì tuyệt đối không thể đi vào trong tổng bộ.</w:t>
      </w:r>
    </w:p>
    <w:p>
      <w:pPr>
        <w:pStyle w:val="BodyText"/>
      </w:pPr>
      <w:r>
        <w:t xml:space="preserve">- Ah? Có ý tứ! Đi thôi, chúng ta đi tổng bộ.</w:t>
      </w:r>
    </w:p>
    <w:p>
      <w:pPr>
        <w:pStyle w:val="BodyText"/>
      </w:pPr>
      <w:r>
        <w:t xml:space="preserve">Nhạc Trọng nghe vậy nhẹ nhàng cười cười, quay người lại bay về phương xa.</w:t>
      </w:r>
    </w:p>
    <w:p>
      <w:pPr>
        <w:pStyle w:val="BodyText"/>
      </w:pPr>
      <w:r>
        <w:t xml:space="preserve">Đồng thời một đạo nguyên khí khóa Ba Oa lại, nàng bay theo sau lưng Nhạc Trọng.</w:t>
      </w:r>
    </w:p>
    <w:p>
      <w:pPr>
        <w:pStyle w:val="BodyText"/>
      </w:pPr>
      <w:r>
        <w:t xml:space="preserve">Một đường bay lượn, không lâu Nhạc Trọng mang theo Ba Oa đi tới ngọn núi nhỏ chỉ định.</w:t>
      </w:r>
    </w:p>
    <w:p>
      <w:pPr>
        <w:pStyle w:val="BodyText"/>
      </w:pPr>
      <w:r>
        <w:t xml:space="preserve">Trong lòng đất ba trăm mét dưới ngọn núi này có một con đường quỹ đạo, một chiếc xe quỹ đạo dài một trăm mét có hình dáng đầu đạn đang lơ lửng ở đó.</w:t>
      </w:r>
    </w:p>
    <w:p>
      <w:pPr>
        <w:pStyle w:val="BodyText"/>
      </w:pPr>
      <w:r>
        <w:t xml:space="preserve">Ở gần xe quỹ đạo khắp nơi trang bị các thiết bị quét hành, năm mươi chiến sĩ mang theo giáp bọc thép màu bạc đang tuần tra qua lại.</w:t>
      </w:r>
    </w:p>
    <w:p>
      <w:pPr>
        <w:pStyle w:val="BodyText"/>
      </w:pPr>
      <w:r>
        <w:t xml:space="preserve">Nhạc Trọng cùng Ba Oa hai người vừa tiến vào trong đường hầm, tám gã chiến sĩ vây quanh nơi đây.</w:t>
      </w:r>
    </w:p>
    <w:p>
      <w:pPr>
        <w:pStyle w:val="BodyText"/>
      </w:pPr>
      <w:r>
        <w:t xml:space="preserve">Một tên chiến sĩ khôi ngô nhìn quét qua Nhạc Trọng hai người và trầm giọng quát:</w:t>
      </w:r>
    </w:p>
    <w:p>
      <w:pPr>
        <w:pStyle w:val="BodyText"/>
      </w:pPr>
      <w:r>
        <w:t xml:space="preserve">- Xin lấy ra các ngươi chứng minh thân phận."</w:t>
      </w:r>
    </w:p>
    <w:p>
      <w:pPr>
        <w:pStyle w:val="BodyText"/>
      </w:pPr>
      <w:r>
        <w:t xml:space="preserve">- Chóng mặt!</w:t>
      </w:r>
    </w:p>
    <w:p>
      <w:pPr>
        <w:pStyle w:val="BodyText"/>
      </w:pPr>
      <w:r>
        <w:t xml:space="preserve">Nhạc Trọng nhìn quét qua đám người này, lạnh giọng quát một tiếng, một đạo ý chí cường đại tỏa ra ngoài.</w:t>
      </w:r>
    </w:p>
    <w:p>
      <w:pPr>
        <w:pStyle w:val="BodyText"/>
      </w:pPr>
      <w:r>
        <w:t xml:space="preserve">Trong chớp mắt toàn bộ chiến sĩ đang đóng quân ở đường hầm này bị chấn ngất xỉu.</w:t>
      </w:r>
    </w:p>
    <w:p>
      <w:pPr>
        <w:pStyle w:val="BodyText"/>
      </w:pPr>
      <w:r>
        <w:t xml:space="preserve">Nhạc Trọng đi tới gần một đám chiến sĩ đang ngất đi, một tấm khôi lỗi phù được dán vào mi tâm của bọn họ, thao túng ý chí của bọn họ, sau đó ăn mòn ý chí và biến họ thành khôi lỗi.</w:t>
      </w:r>
    </w:p>
    <w:p>
      <w:pPr>
        <w:pStyle w:val="BodyText"/>
      </w:pPr>
      <w:r>
        <w:t xml:space="preserve">Tên chiến sĩ này đi tới trước mặt Nhạc Trọng và thi lễ.</w:t>
      </w:r>
    </w:p>
    <w:p>
      <w:pPr>
        <w:pStyle w:val="BodyText"/>
      </w:pPr>
      <w:r>
        <w:t xml:space="preserve">- Tiễn Hạo bái kiến chủ nhân!</w:t>
      </w:r>
    </w:p>
    <w:p>
      <w:pPr>
        <w:pStyle w:val="BodyText"/>
      </w:pPr>
      <w:r>
        <w:t xml:space="preserve">Rất nhiều chiến sĩ đứng lên, trực tiếp đi tới trước mặt Nhạc Trọng và chào theo nghi thức quân đội:</w:t>
      </w:r>
    </w:p>
    <w:p>
      <w:pPr>
        <w:pStyle w:val="BodyText"/>
      </w:pPr>
      <w:r>
        <w:t xml:space="preserve">- Bái kiến chủ nhân!</w:t>
      </w:r>
    </w:p>
    <w:p>
      <w:pPr>
        <w:pStyle w:val="BodyText"/>
      </w:pPr>
      <w:r>
        <w:t xml:space="preserve">Ba Oa đứng bên người của Nhạc Trọng nhìn thấy đám chiến sĩ trong đường hầm trở nên cung kính với Nhạc Trọng thì sắc mặt của nàng đã tái đi, trong nội tâm thập phần nghĩ mà sợ:</w:t>
      </w:r>
    </w:p>
    <w:p>
      <w:pPr>
        <w:pStyle w:val="BodyText"/>
      </w:pPr>
      <w:r>
        <w:t xml:space="preserve">- Thật là khủng khiếp, lực lượng quá quỷ dị. Thật đáng sợ. Nếu như mình không nói ra vị trí tổng bộ, giờ phút này mình đã biến thành như bọn họ rồi.</w:t>
      </w:r>
    </w:p>
    <w:p>
      <w:pPr>
        <w:pStyle w:val="BodyText"/>
      </w:pPr>
      <w:r>
        <w:t xml:space="preserve">Nhạc Trọng nhìn qua Tiễn Hạo nói:</w:t>
      </w:r>
    </w:p>
    <w:p>
      <w:pPr>
        <w:pStyle w:val="BodyText"/>
      </w:pPr>
      <w:r>
        <w:t xml:space="preserve">- Tôi muốn đi tổng bộ, dẫn đường.</w:t>
      </w:r>
    </w:p>
    <w:p>
      <w:pPr>
        <w:pStyle w:val="BodyText"/>
      </w:pPr>
      <w:r>
        <w:t xml:space="preserve">Tiễn Hạo lập tức nói:</w:t>
      </w:r>
    </w:p>
    <w:p>
      <w:pPr>
        <w:pStyle w:val="BodyText"/>
      </w:pPr>
      <w:r>
        <w:t xml:space="preserve">- Chủ nhân, xin ngài đi theo tôi.</w:t>
      </w:r>
    </w:p>
    <w:p>
      <w:pPr>
        <w:pStyle w:val="BodyText"/>
      </w:pPr>
      <w:r>
        <w:t xml:space="preserve">Được Tiễn Hạo dẫn dắt, Nhạc Trọng cùng Ba Oa hai người trực tiếp đi lên xe quỹ đạo hình đầu đạn.</w:t>
      </w:r>
    </w:p>
    <w:p>
      <w:pPr>
        <w:pStyle w:val="BodyText"/>
      </w:pPr>
      <w:r>
        <w:t xml:space="preserve">Sau khi lên xe quỹ đạo đầu đạn thì Ba Oa có chút kinh ngạc nói:</w:t>
      </w:r>
    </w:p>
    <w:p>
      <w:pPr>
        <w:pStyle w:val="BodyText"/>
      </w:pPr>
      <w:r>
        <w:t xml:space="preserve">- Xảy ra chuyện gì? Tôi nhớ sau khi tiến vào trong xe quỹ đạo, xe quỹ đạo cũng sẽ tiến hành quét hành và nghiệm chứng thân phận lần nữa, tại sao không cần quét hình?</w:t>
      </w:r>
    </w:p>
    <w:p>
      <w:pPr>
        <w:pStyle w:val="BodyText"/>
      </w:pPr>
      <w:r>
        <w:t xml:space="preserve">Nhạc Trọng nhẹ nhàng cười cười, cũng không nói thêm gì. Có trí tuệ nhân tạo như bạch y tồn tại, chỉ cần không phải trí tuệ nhân tạo khủng bố như cửu giai Cơ Giới hoàng đế thì các công cụ máy móc ở đây chẳng là gì với Nhạc Trọng cả.</w:t>
      </w:r>
    </w:p>
    <w:p>
      <w:pPr>
        <w:pStyle w:val="BodyText"/>
      </w:pPr>
      <w:r>
        <w:t xml:space="preserve">Xe quỹ đạo này thập phần rộng rãi, khắp nơi đều là các loại thiết bị.</w:t>
      </w:r>
    </w:p>
    <w:p>
      <w:pPr>
        <w:pStyle w:val="BodyText"/>
      </w:pPr>
      <w:r>
        <w:t xml:space="preserve">- Xin hỏi ngài muốn uống thứ gì không? Chúng tôi có thể cung cấp nước trái cây lưu ly, phi thiên tửu, rượu nho trắng, rượu nho đỏ, nước trái cây băng vân...</w:t>
      </w:r>
    </w:p>
    <w:p>
      <w:pPr>
        <w:pStyle w:val="BodyText"/>
      </w:pPr>
      <w:r>
        <w:t xml:space="preserve">Nhạc Trọng ngồi xuống một vị trí, lúc này bên cạnh truyền ra âm thanh nữ tử ngọt ngào.</w:t>
      </w:r>
    </w:p>
    <w:p>
      <w:pPr>
        <w:pStyle w:val="BodyText"/>
      </w:pPr>
      <w:r>
        <w:t xml:space="preserve">Nhạc Trọng cười nói:</w:t>
      </w:r>
    </w:p>
    <w:p>
      <w:pPr>
        <w:pStyle w:val="BodyText"/>
      </w:pPr>
      <w:r>
        <w:t xml:space="preserve">- Một ly nước trái cây lưu ly đi!</w:t>
      </w:r>
    </w:p>
    <w:p>
      <w:pPr>
        <w:pStyle w:val="BodyText"/>
      </w:pPr>
      <w:r>
        <w:t xml:space="preserve">Nhạc Trọng vừa dứt lời thì trước mặt xuất hiện lỗ hổng, một đầu tay cơ giới bưng một ly nước trái cây màu xanh đưa tới trước mặt hắn.</w:t>
      </w:r>
    </w:p>
    <w:p>
      <w:pPr>
        <w:pStyle w:val="BodyText"/>
      </w:pPr>
      <w:r>
        <w:t xml:space="preserve">Nhạc Trọng lựa chọn nước trái cây thì âm thanh máy móc ngọt ngào vang lên lần nữa.</w:t>
      </w:r>
    </w:p>
    <w:p>
      <w:pPr>
        <w:pStyle w:val="BodyText"/>
      </w:pPr>
      <w:r>
        <w:t xml:space="preserve">- Xin hỏi ngài còn cần ăn gì không? Ở chỗ này chúng tôi có cơm chiên thịt bò, cá phiến đen tam giai nướng... Chân gấu chó tam giai...</w:t>
      </w:r>
    </w:p>
    <w:p>
      <w:pPr>
        <w:pStyle w:val="BodyText"/>
      </w:pPr>
      <w:r>
        <w:t xml:space="preserve">Nhạc Trọng nói:</w:t>
      </w:r>
    </w:p>
    <w:p>
      <w:pPr>
        <w:pStyle w:val="BodyText"/>
      </w:pPr>
      <w:r>
        <w:t xml:space="preserve">- Không cần.</w:t>
      </w:r>
    </w:p>
    <w:p>
      <w:pPr>
        <w:pStyle w:val="BodyText"/>
      </w:pPr>
      <w:r>
        <w:t xml:space="preserve">Âm thanh ngọt ngào nói:</w:t>
      </w:r>
    </w:p>
    <w:p>
      <w:pPr>
        <w:pStyle w:val="BodyText"/>
      </w:pPr>
      <w:r>
        <w:t xml:space="preserve">- Cảm ơn ngài sử dụng, nếu như ngài còn cần sử dụng dịch vụ. Chỉ cần ấn nút bên tay phải của ngài là có thể kêu gọi tôi. Chúc ngài đi đường vui vẻ, gặp lại!</w:t>
      </w:r>
    </w:p>
    <w:p>
      <w:pPr>
        <w:pStyle w:val="BodyText"/>
      </w:pPr>
      <w:r>
        <w:t xml:space="preserve">Nhạc Trọng cảm thán một câu:</w:t>
      </w:r>
    </w:p>
    <w:p>
      <w:pPr>
        <w:pStyle w:val="BodyText"/>
      </w:pPr>
      <w:r>
        <w:t xml:space="preserve">- Phục vụ đúng là chu đáo. Đồ ăn ở đây đều là thịt biến dị thú tam giai, đúng là quá xa xỉ.</w:t>
      </w:r>
    </w:p>
    <w:p>
      <w:pPr>
        <w:pStyle w:val="BodyText"/>
      </w:pPr>
      <w:r>
        <w:t xml:space="preserve">Biến dị thú tam giai trong Địa Hạ Thành số 67 cũng chỉ có một ít cao tầng thỉnh thoảng mới được ăn. Món chính của bọn họ là thịt biến dị thú cấp thấp.</w:t>
      </w:r>
    </w:p>
    <w:p>
      <w:pPr>
        <w:pStyle w:val="Compact"/>
      </w:pPr>
      <w:r>
        <w:t xml:space="preserve">Biến dị thú có sức chiến đấu hơn xa nhân loại. Biến dị thú tam giai diệt sát cường giả tứ giai quá đơn giản. Cho dù là cường giả ngũ giai của nhân loại muốn diệt sát biến dị thú tam giai cũng khó khăn.</w:t>
      </w:r>
      <w:r>
        <w:br w:type="textWrapping"/>
      </w:r>
      <w:r>
        <w:br w:type="textWrapping"/>
      </w:r>
    </w:p>
    <w:p>
      <w:pPr>
        <w:pStyle w:val="Heading2"/>
      </w:pPr>
      <w:bookmarkStart w:id="1523" w:name="chương-1711-tiến-vào-tổng-bộ."/>
      <w:bookmarkEnd w:id="1523"/>
      <w:r>
        <w:t xml:space="preserve">1501. Chương 1711: Tiến Vào Tổng Bộ.</w:t>
      </w:r>
    </w:p>
    <w:p>
      <w:pPr>
        <w:pStyle w:val="Compact"/>
      </w:pPr>
      <w:r>
        <w:br w:type="textWrapping"/>
      </w:r>
      <w:r>
        <w:br w:type="textWrapping"/>
      </w:r>
      <w:r>
        <w:t xml:space="preserve">Cường giả ngũ giai trong Địa Hạ Thành số 67 mới là những người săn được biến dị thú tam giai. Nhưng mà trong Già La tinh, những con biến dị thú tam giai phần lớn trốn vào các hung địa nguy hiểm, mà trong hung địa thì các cường giả ngũ giai của nhân loại chẳng là nghĩa lý gì cả, vừa thấy mặt đã bị biến dị thú cường đại hơn tiêu diệt. Bởi vậy trong căn cứ Đại Hạ Thành thịt biến dị thú tam giai biến thành xa xỉ phẩm trong xa xỉ phẩm. Chỉ có vận dụng vật tư của bổn thành cống hiến cho tổng bộ mới có thể mua sắm một ít từ tổng bộ.</w:t>
      </w:r>
    </w:p>
    <w:p>
      <w:pPr>
        <w:pStyle w:val="BodyText"/>
      </w:pPr>
      <w:r>
        <w:t xml:space="preserve">Ba Oa thành thành thật thật ngồi đối diện Nhạc Trọng, nàng cũng chọn một ly nước trái cây và uông một chút..</w:t>
      </w:r>
    </w:p>
    <w:p>
      <w:pPr>
        <w:pStyle w:val="BodyText"/>
      </w:pPr>
      <w:r>
        <w:t xml:space="preserve">Nhạc Trọng quét mắt nhìn qua Ba Oa và ra lệnh.</w:t>
      </w:r>
    </w:p>
    <w:p>
      <w:pPr>
        <w:pStyle w:val="BodyText"/>
      </w:pPr>
      <w:r>
        <w:t xml:space="preserve">- Hiện tại cô nên nói toàn bộ tin tức tổng bộ cho tôi nghe được rồi.</w:t>
      </w:r>
    </w:p>
    <w:p>
      <w:pPr>
        <w:pStyle w:val="BodyText"/>
      </w:pPr>
      <w:r>
        <w:t xml:space="preserve">Ba Oa nói:</w:t>
      </w:r>
    </w:p>
    <w:p>
      <w:pPr>
        <w:pStyle w:val="BodyText"/>
      </w:pPr>
      <w:r>
        <w:t xml:space="preserve">- Vâng, chủ nhân! Trước mắt chủ nhân trong tổng bộ là Thanh Giao hoàng Áo Cách, hắn là cường giả thất giai đỉnh phong, là nam nhân mạnh nhất tổng bộ. Đồng thời hắn cũng là người điều khiển thiên tài trong tổng bộ. Có được chiến đấu hào Thanh Giao bát giai.</w:t>
      </w:r>
    </w:p>
    <w:p>
      <w:pPr>
        <w:pStyle w:val="BodyText"/>
      </w:pPr>
      <w:r>
        <w:t xml:space="preserve">Nhạc Trọng nhướng mày, trực tiếp ngắt:</w:t>
      </w:r>
    </w:p>
    <w:p>
      <w:pPr>
        <w:pStyle w:val="BodyText"/>
      </w:pPr>
      <w:r>
        <w:t xml:space="preserve">- Chờ một chút. Căn cứ tình báo tôi đạt được, tổng bộ của các ngươi không phải có ba tên lục giai là mạnh nhất sao? Tại sao có một tên cường giả thất giai?</w:t>
      </w:r>
    </w:p>
    <w:p>
      <w:pPr>
        <w:pStyle w:val="BodyText"/>
      </w:pPr>
      <w:r>
        <w:t xml:space="preserve">Ba Oa cười cười, giải thích kỹ càng cho Nhạc Trọng:</w:t>
      </w:r>
    </w:p>
    <w:p>
      <w:pPr>
        <w:pStyle w:val="BodyText"/>
      </w:pPr>
      <w:r>
        <w:t xml:space="preserve">- Đại nhân. Cơ giới đế quốc không cho phép nhân loại chúng ta có cường giả lợi hại xuất hiện, chỉ cần nhân loại chúng ta vừa xuất hiện cường giả thất giai, chúng sẽ vận dụng lực lượng chính thức diệt sát nhân loại chúng ta đấy. Trong mấy ngàn năm qua không phải nhân loại không xuất hiện cường giả thất giai, mà là những cường giả thất giai này sẽ bị Cơ Giới đế quốc diệt sát.</w:t>
      </w:r>
    </w:p>
    <w:p>
      <w:pPr>
        <w:pStyle w:val="BodyText"/>
      </w:pPr>
      <w:r>
        <w:t xml:space="preserve">- Vì phòng ngừa bị Cơ giới đế quốc diệt cường giả thất giai của chúng ta. Một khi tổng bộ có người tấn thăng đến thất giai sẽ trốn vào trong Hi Vọng Chi Thành sâu nhất trong tổng bộ, cũng không thể đi đi lại lại bên ngoài. Trên thực tế nhân loại chúng ta mấy ngàn năm qua đã có được sáu mươi tên cường giả lục giai, ba cường giả thất giai. Nhưng mà chúng ta vẫn tuyên bố ra ngoài trong tổng bộ cũng chỉ có ba cường giả lục giai. Đây là vì không làm cho Cơ giới đế quốc chú ý.</w:t>
      </w:r>
    </w:p>
    <w:p>
      <w:pPr>
        <w:pStyle w:val="BodyText"/>
      </w:pPr>
      <w:r>
        <w:t xml:space="preserve">Nhạc Trọng nghe vậy cũng hiểu được thực lực nhân loại Già La tinh quá yếu ớt, nếu như Cơ giới đế quốc vận dụng toàn lực, tuyệt đối có thể diệt sát bọn họ. Vì ngăn ngừa xúc động điểm mấu chốt của Cơ giới đế quốc, những thế lực nhân loại một khi có cường giả thất giai xuất hiện cũng chỉ có thể trốn vào dưới đất chết già.</w:t>
      </w:r>
    </w:p>
    <w:p>
      <w:pPr>
        <w:pStyle w:val="BodyText"/>
      </w:pPr>
      <w:r>
        <w:t xml:space="preserve">Nhạc Trọng thầm nghĩ:</w:t>
      </w:r>
    </w:p>
    <w:p>
      <w:pPr>
        <w:pStyle w:val="BodyText"/>
      </w:pPr>
      <w:r>
        <w:t xml:space="preserve">- Quả nhiên quyền chi phối thế giới không được rơi vào trong tay dị tộc. Cường giả thất giai cho dù là ở thế giới nào cũng là bá chủ một phương, cao cao tại thượng. Nhưng mà ở trong Già La tinh thì bọn họ chính là con chuột trong khe, không được thấy mặt trời, không cách nào đi lại nghênh ngang, đúng là đáng thương tới cực điểm. Như vậy nhân loại trên địa cầu chiến bại thì kết cục tốt nhất chính là con chuột trong khe này, vĩnh viễn không thấy mặt trời.</w:t>
      </w:r>
    </w:p>
    <w:p>
      <w:pPr>
        <w:pStyle w:val="BodyText"/>
      </w:pPr>
      <w:r>
        <w:t xml:space="preserve">Ba Oa tiếp tục giảng thuật những tình báo mà nàng biết cho Nhạc Trọng nghe.</w:t>
      </w:r>
    </w:p>
    <w:p>
      <w:pPr>
        <w:pStyle w:val="BodyText"/>
      </w:pPr>
      <w:r>
        <w:t xml:space="preserve">Trong Hi Vọng Chi Thành có hơn một trăm vạn nhân khẩu. Thống trị Hi Vọng Chi Thành chính là ba cường giả thất giai. Phân biệt là Thanh Giao hoàng, Hồng Hổ hoàng, Ngân Hồ hoàng.</w:t>
      </w:r>
    </w:p>
    <w:p>
      <w:pPr>
        <w:pStyle w:val="BodyText"/>
      </w:pPr>
      <w:r>
        <w:t xml:space="preserve">Trong đó mạnh nhất chính là Thanh Giao hoàng có được bát giai chiến đấu cơ giáp. Đây cũng là bát giai chiến đấu cơ giáp của nhân loại. Hồng Hổ hoàng, Ngân Hồ hoàng cũng chỉ có được hai thất giai đỉnh phong, hơn nữa trang bị một ít binh khí cơ giáp bát giai, nếu như chiến đấu toàn lực có thể kích thương cường giả bát giai.</w:t>
      </w:r>
    </w:p>
    <w:p>
      <w:pPr>
        <w:pStyle w:val="BodyText"/>
      </w:pPr>
      <w:r>
        <w:t xml:space="preserve">Trừ ba tên thất giai cao cao tại thượng kia, còn lại là cường giả lục giai, bọn họ là nghị viên trong đại hội nghị của tổng bộ nhân loại, bọn họ cũng có được quyền thế cực cao.</w:t>
      </w:r>
    </w:p>
    <w:p>
      <w:pPr>
        <w:pStyle w:val="BodyText"/>
      </w:pPr>
      <w:r>
        <w:t xml:space="preserve">Hi Vọng Chi Thành khác với các thành thị khác, khoa học kỹ thuật cực kỳ đạt phồn hoa, không thua gì một thành thị của Cơ giới đế quốc. Đồng thời thiên tài như mây, cường giả như mưa. Chỉ cường giả ngũ giai số lượng vượt qua sáu trăm người.</w:t>
      </w:r>
    </w:p>
    <w:p>
      <w:pPr>
        <w:pStyle w:val="BodyText"/>
      </w:pPr>
      <w:r>
        <w:t xml:space="preserve">Trong Hi Vọng Chi Thành này tích lũy tài phú mấy ngàn năm qua, lúc này mới có thể so sánh với một thành thị bình thường của Cơ giới đế quốc mà thôi. Nếu như đánh nhau chính diện thì Cơ giới đế quốc có thể dễ dàng hủy diệt Hi Vọng Chi Thành của nhân loại.</w:t>
      </w:r>
    </w:p>
    <w:p>
      <w:pPr>
        <w:pStyle w:val="BodyText"/>
      </w:pPr>
      <w:r>
        <w:t xml:space="preserve">Ba Oa do dự một chút, cẩn thận hỏi:</w:t>
      </w:r>
    </w:p>
    <w:p>
      <w:pPr>
        <w:pStyle w:val="BodyText"/>
      </w:pPr>
      <w:r>
        <w:t xml:space="preserve">- Đại nhân, lần này ngài tới tổng bộ có mục đích gì?</w:t>
      </w:r>
    </w:p>
    <w:p>
      <w:pPr>
        <w:pStyle w:val="BodyText"/>
      </w:pPr>
      <w:r>
        <w:t xml:space="preserve">Nhạc Trọng nhẹ nhàng cười cười, tràn ngập tự tin nói:</w:t>
      </w:r>
    </w:p>
    <w:p>
      <w:pPr>
        <w:pStyle w:val="BodyText"/>
      </w:pPr>
      <w:r>
        <w:t xml:space="preserve">- Đương nhiên là năm giữ tổng bộ trong tay rồi.</w:t>
      </w:r>
    </w:p>
    <w:p>
      <w:pPr>
        <w:pStyle w:val="BodyText"/>
      </w:pPr>
      <w:r>
        <w:t xml:space="preserve">Nếu là trước kia thì có lẽ Nhạc Trọng không có biện pháp làm gì tổng bộ được. Nhưng mà bây giờ hắn tiến giai thất giai đỉnh phong, tu luyện ra lĩnh vực thần ma, tùy thời có thể triệu hoán một biến dị thú bát giai tới đây tấn công. Thực lực của hắn đã có thể hoàn toàn nghiền áp tổng bộ, cũng không cần sợ cái gì.</w:t>
      </w:r>
    </w:p>
    <w:p>
      <w:pPr>
        <w:pStyle w:val="BodyText"/>
      </w:pPr>
      <w:r>
        <w:t xml:space="preserve">Sắc mặt Ba Oa biến hóa mấy lần, cuối cùng cũng không nói thêm gì. Nàng vừa nghĩ tới Nhạc Trọng đại triển thần uy đánh bại biến dị thú bát giai, đã biết rõ trong tổng bộ không ai là đối thủ của hắn.</w:t>
      </w:r>
    </w:p>
    <w:p>
      <w:pPr>
        <w:pStyle w:val="BodyText"/>
      </w:pPr>
      <w:r>
        <w:t xml:space="preserve">Xe quỹ đạo bay nhanh, sau vài giờ thì dừng lại, âm thanh ngọt ngào vang lên.</w:t>
      </w:r>
    </w:p>
    <w:p>
      <w:pPr>
        <w:pStyle w:val="BodyText"/>
      </w:pPr>
      <w:r>
        <w:t xml:space="preserve">- Đã đến tổng bộ! Đã đến tổng bộ! Thỉnh xuống xe!</w:t>
      </w:r>
    </w:p>
    <w:p>
      <w:pPr>
        <w:pStyle w:val="BodyText"/>
      </w:pPr>
      <w:r>
        <w:t xml:space="preserve">Nhạc Trọng cùng Ba Oa đi nhanh ra khỏi xe quỹ đạo..</w:t>
      </w:r>
    </w:p>
    <w:p>
      <w:pPr>
        <w:pStyle w:val="BodyText"/>
      </w:pPr>
      <w:r>
        <w:t xml:space="preserve">Gần nhà ga có một chi nhân loại mặc cơ giáp đang canh gác, nhìn thấy Nhạc Trọng cùng Ba Oa hiện thân, bọn họ vây tới.</w:t>
      </w:r>
    </w:p>
    <w:p>
      <w:pPr>
        <w:pStyle w:val="BodyText"/>
      </w:pPr>
      <w:r>
        <w:t xml:space="preserve">Một tên chiến sĩ nhìn qua Nhạc Trọng một hồi, trực tiếp dùng súng chỉa vào Nhạc Trọng và quát lớn:</w:t>
      </w:r>
    </w:p>
    <w:p>
      <w:pPr>
        <w:pStyle w:val="BodyText"/>
      </w:pPr>
      <w:r>
        <w:t xml:space="preserve">- Anh là ai? Tại sao vào được đây?</w:t>
      </w:r>
    </w:p>
    <w:p>
      <w:pPr>
        <w:pStyle w:val="BodyText"/>
      </w:pPr>
      <w:r>
        <w:t xml:space="preserve">Tên lính kia dẫn đầu, đám chiến sĩ khác cũng chỉa súng tới trực chỉ Nhạc Trọng, vẻ mặt cảnh giác.</w:t>
      </w:r>
    </w:p>
    <w:p>
      <w:pPr>
        <w:pStyle w:val="BodyText"/>
      </w:pPr>
      <w:r>
        <w:t xml:space="preserve">Số lượng người máy trí tuệ của Cơ giới đế quốc rất nhiều, hơn nữa chúng thân là trí tuệ nhân tạo, năng lực điện tử rất mạnh mẽ, rất nhiều dụng cụ điện tử không có chút tác dụng với chúng, bởi vậy trong Hi Vọng Chi Thành rất nhiều nơi mấu chốt có cường giả nhân loại đóng giữ.</w:t>
      </w:r>
    </w:p>
    <w:p>
      <w:pPr>
        <w:pStyle w:val="BodyText"/>
      </w:pPr>
      <w:r>
        <w:t xml:space="preserve">Nhạc Trọng nhìn quét qua đám chiến sĩ này, lạnh giọng quát:</w:t>
      </w:r>
    </w:p>
    <w:p>
      <w:pPr>
        <w:pStyle w:val="BodyText"/>
      </w:pPr>
      <w:r>
        <w:t xml:space="preserve">- Quỳ xuống!</w:t>
      </w:r>
    </w:p>
    <w:p>
      <w:pPr>
        <w:pStyle w:val="BodyText"/>
      </w:pPr>
      <w:r>
        <w:t xml:space="preserve">Trong một chớp mắt, một đạo uy áp mạnh mẽ khuếch tán ra ngoài, giống như thái sơn áp đỉnh áp lên người của đám chiến sĩ này.</w:t>
      </w:r>
    </w:p>
    <w:p>
      <w:pPr>
        <w:pStyle w:val="BodyText"/>
      </w:pPr>
      <w:r>
        <w:t xml:space="preserve">Thân thể hơn mười tên chiến sĩ trầm xuống, trong nội tâm sợ hãi vô tận, lập tức quỳ trên mặt đất.</w:t>
      </w:r>
    </w:p>
    <w:p>
      <w:pPr>
        <w:pStyle w:val="BodyText"/>
      </w:pPr>
      <w:r>
        <w:t xml:space="preserve">Trong nháy mắt bọn họ quỳ xuống, trong ánh mắt của đám chiến sĩ này tràn ngập sợ hãi từ sâu trong lòng, cho tới bây giờ bọn họ chưa từng nhìn thấy người nào không cần làm gì. Câu nói đầu tiên đã có thể làm cho bọn họ quỳ xuống đất thần phục, trong nội tâm không thể sinh ra chiến ý, chỉ còn lại sợ hãi vô tận.</w:t>
      </w:r>
    </w:p>
    <w:p>
      <w:pPr>
        <w:pStyle w:val="BodyText"/>
      </w:pPr>
      <w:r>
        <w:t xml:space="preserve">Đây là chiêu số do Nhạc Trọng học được sau khi giao thủ với cường giả cửu giai.</w:t>
      </w:r>
    </w:p>
    <w:p>
      <w:pPr>
        <w:pStyle w:val="BodyText"/>
      </w:pPr>
      <w:r>
        <w:t xml:space="preserve">- Khi dễ những người bình thường này không có quá nhiều tác dụng với chúng ta.</w:t>
      </w:r>
    </w:p>
    <w:p>
      <w:pPr>
        <w:pStyle w:val="BodyText"/>
      </w:pPr>
      <w:r>
        <w:t xml:space="preserve">Nhạc Trọng nhìn qua những chiến sĩ quỳ trên đất, trên lưng chảy mồ hôi lạnh, hắn bước tới và mang theo Ba Oa trực tiếp rời khỏi nơi này.</w:t>
      </w:r>
    </w:p>
    <w:p>
      <w:pPr>
        <w:pStyle w:val="BodyText"/>
      </w:pPr>
      <w:r>
        <w:t xml:space="preserve">- Mau đo báo cáo!</w:t>
      </w:r>
    </w:p>
    <w:p>
      <w:pPr>
        <w:pStyle w:val="BodyText"/>
      </w:pPr>
      <w:r>
        <w:t xml:space="preserve">Tên chiến sĩ cầm đầu đổ mồ hôi lạnh quát lên, bảo tên thủ hạ đi báo cáo.</w:t>
      </w:r>
    </w:p>
    <w:p>
      <w:pPr>
        <w:pStyle w:val="Compact"/>
      </w:pPr>
      <w:r>
        <w:t xml:space="preserve">Trong một chớp mắt cả nhà ga vang lên âm thanh báo động chói tai.</w:t>
      </w:r>
      <w:r>
        <w:br w:type="textWrapping"/>
      </w:r>
      <w:r>
        <w:br w:type="textWrapping"/>
      </w:r>
    </w:p>
    <w:p>
      <w:pPr>
        <w:pStyle w:val="Heading2"/>
      </w:pPr>
      <w:bookmarkStart w:id="1524" w:name="chương-1712-thanh-giao-hoàng-áo-cách."/>
      <w:bookmarkEnd w:id="1524"/>
      <w:r>
        <w:t xml:space="preserve">1502. Chương 1712: Thanh Giao Hoàng Áo Cách.</w:t>
      </w:r>
    </w:p>
    <w:p>
      <w:pPr>
        <w:pStyle w:val="Compact"/>
      </w:pPr>
      <w:r>
        <w:br w:type="textWrapping"/>
      </w:r>
      <w:r>
        <w:br w:type="textWrapping"/>
      </w:r>
      <w:r>
        <w:t xml:space="preserve">Âm thanh báo động vừa vang lên thì rất nhiều chiến sĩ mặc chiến giáp lao tới nơi này, hoàn cảnh như lâm đại địch.</w:t>
      </w:r>
    </w:p>
    <w:p>
      <w:pPr>
        <w:pStyle w:val="BodyText"/>
      </w:pPr>
      <w:r>
        <w:t xml:space="preserve">Nương theo tiếng báo động chói tai, một cánh cửa hợp kim điện tử hiện ra ngăn trước mặt Nhạc Trọng, ý đồ ngăn cản Nhạc Trọng rời đi.</w:t>
      </w:r>
    </w:p>
    <w:p>
      <w:pPr>
        <w:pStyle w:val="BodyText"/>
      </w:pPr>
      <w:r>
        <w:t xml:space="preserve">Oanh!</w:t>
      </w:r>
    </w:p>
    <w:p>
      <w:pPr>
        <w:pStyle w:val="BodyText"/>
      </w:pPr>
      <w:r>
        <w:t xml:space="preserve">Nhạc Trọng tiện tay một kích đánh lên cánh cửa hợp kim này, lực lượng khủng bố bộc phát và cánh cửa hợp kim này bị đánh thành phấn vụn.</w:t>
      </w:r>
    </w:p>
    <w:p>
      <w:pPr>
        <w:pStyle w:val="BodyText"/>
      </w:pPr>
      <w:r>
        <w:t xml:space="preserve">Nhạc Trọng tiện tay đánh ra một kích, cánh cửa hợp kim ngăn cản trước mặt bị đánh tan, không cách nào ngăn cản hắn mảy may.</w:t>
      </w:r>
    </w:p>
    <w:p>
      <w:pPr>
        <w:pStyle w:val="BodyText"/>
      </w:pPr>
      <w:r>
        <w:t xml:space="preserve">Qua hơn mười hô hấp Nhạc Trọng dùng bạo lực xông qua nhà ga, nhảy vào trong Tiêu Thành, trông thấy kết tinh khoa học kỹ thuật của nhân loaijt rên Già La tinh này.</w:t>
      </w:r>
    </w:p>
    <w:p>
      <w:pPr>
        <w:pStyle w:val="BodyText"/>
      </w:pPr>
      <w:r>
        <w:t xml:space="preserve">Trong Tiêu Thành nơi cao nhất là ba trăm thước, nơi này đường phố sạch sẽ hơn các Địa Hạ Thành nhiều lắm.</w:t>
      </w:r>
    </w:p>
    <w:p>
      <w:pPr>
        <w:pStyle w:val="BodyText"/>
      </w:pPr>
      <w:r>
        <w:t xml:space="preserve">Trừ những những tấm kính phản chiếu ánh sáng ra thì trên tầng cao nhất của nham thạch có khảm nhiều vệ tinh quan sát.</w:t>
      </w:r>
    </w:p>
    <w:p>
      <w:pPr>
        <w:pStyle w:val="BodyText"/>
      </w:pPr>
      <w:r>
        <w:t xml:space="preserve">Tuy Tiêu Thành nằm ở mặt đất nhưng mà diện tích ước chừng hai trăm vạn ki-lô-mét vuông, vô cùng rộng lớn, khắp nơi lơ lững một vệ tinh từ tính quỹ đạo hẹp, những con đường quỹ đạo không ngừng đan xen với nhau, giao thông trong Tiêu Thành thông suốt với nhau.</w:t>
      </w:r>
    </w:p>
    <w:p>
      <w:pPr>
        <w:pStyle w:val="BodyText"/>
      </w:pPr>
      <w:r>
        <w:t xml:space="preserve">Trừ những con đường quỹ đạo nhỏ hẹp thì trên bầu trời có từng chiếc khí cầu xa hoa đang bay lượn, những khí cầu xa hoa này chính là xa xỉ phẩm của quyền quý trong Tiêu Thành, giá trị không cần phải nói.</w:t>
      </w:r>
    </w:p>
    <w:p>
      <w:pPr>
        <w:pStyle w:val="BodyText"/>
      </w:pPr>
      <w:r>
        <w:t xml:space="preserve">Trong Tiêu Thành này khắp nơi đều là tòa nhà cao vút, tràn ngập khí tức khoa học viễn tưởng, nhà cao tầng đường đi quét dọn chỉnh tề sạch sẽ, trong thành thị có máy móc chuyên dụng chuyên đi thu dọn cho các tòa nhà.</w:t>
      </w:r>
    </w:p>
    <w:p>
      <w:pPr>
        <w:pStyle w:val="BodyText"/>
      </w:pPr>
      <w:r>
        <w:t xml:space="preserve">So sánh với Tiêu Thành này thì Địa Hạ Thành số 67 chỉ là nông thôn với những con đường đầy bùn mà thôi, song phương căn bản không cùng cấp bậc.</w:t>
      </w:r>
    </w:p>
    <w:p>
      <w:pPr>
        <w:pStyle w:val="BodyText"/>
      </w:pPr>
      <w:r>
        <w:t xml:space="preserve">Ba Oa chỉ vào tòa nhà ột trăm mét, xa hoa hùng vĩ và có mấy chữ vàng nói với Nhạc Trọng nói:</w:t>
      </w:r>
    </w:p>
    <w:p>
      <w:pPr>
        <w:pStyle w:val="BodyText"/>
      </w:pPr>
      <w:r>
        <w:t xml:space="preserve">- Bên kia chính là nơi Thanh Giao hoàng ở lại!</w:t>
      </w:r>
    </w:p>
    <w:p>
      <w:pPr>
        <w:pStyle w:val="BodyText"/>
      </w:pPr>
      <w:r>
        <w:t xml:space="preserve">- Chính là chỗ đó sao?</w:t>
      </w:r>
    </w:p>
    <w:p>
      <w:pPr>
        <w:pStyle w:val="BodyText"/>
      </w:pPr>
      <w:r>
        <w:t xml:space="preserve">Nhạc Trọng nhìn qua tháp có chữ vàng kia và nhíu mày.</w:t>
      </w:r>
    </w:p>
    <w:p>
      <w:pPr>
        <w:pStyle w:val="BodyText"/>
      </w:pPr>
      <w:r>
        <w:t xml:space="preserve">Sau khi phi hành nửa giờ, Nhạc Trọng đi tới trước tòa tháp vàng này, trực tiếp thúc dục thiên địa nguyên khí dùng Cầm Long Thủ chụp thẳng vào trong tòa tháp này, đồng thời quát lên một tiếng:</w:t>
      </w:r>
    </w:p>
    <w:p>
      <w:pPr>
        <w:pStyle w:val="BodyText"/>
      </w:pPr>
      <w:r>
        <w:t xml:space="preserve">- Thanh Giao hoàng Áo Cách, đi ra cho tao!</w:t>
      </w:r>
    </w:p>
    <w:p>
      <w:pPr>
        <w:pStyle w:val="BodyText"/>
      </w:pPr>
      <w:r>
        <w:t xml:space="preserve">Oanh!</w:t>
      </w:r>
    </w:p>
    <w:p>
      <w:pPr>
        <w:pStyle w:val="BodyText"/>
      </w:pPr>
      <w:r>
        <w:t xml:space="preserve">Đạo khí kình hình rồng khủng khiếp này quất một cái thật mạnh vào trong tòa tháp này, tòa tháp có chữ vàng này run lên, đại địa rạn nứt, Nhạc Trọng muốn bứng cả tòa tháp này lên khỏi mặt đất.</w:t>
      </w:r>
    </w:p>
    <w:p>
      <w:pPr>
        <w:pStyle w:val="BodyText"/>
      </w:pPr>
      <w:r>
        <w:t xml:space="preserve">- Đó là người nào? Không ngờ dám tìm Thanh Giao hoàng gây phiền toái nha!</w:t>
      </w:r>
    </w:p>
    <w:p>
      <w:pPr>
        <w:pStyle w:val="BodyText"/>
      </w:pPr>
      <w:r>
        <w:t xml:space="preserve">- Nơi ở lại của Thanh Hoàng Tháp lại bị người ta rung chuyển, chẳng lẽ hắn muốn nhổ tận gốc Thanh Hoàng Tháp sao? Quá kinh khủng!</w:t>
      </w:r>
    </w:p>
    <w:p>
      <w:pPr>
        <w:pStyle w:val="BodyText"/>
      </w:pPr>
      <w:r>
        <w:t xml:space="preserve">- Thanh Hoàng Tháp động đất, đây là nhân loại sao?</w:t>
      </w:r>
    </w:p>
    <w:p>
      <w:pPr>
        <w:pStyle w:val="BodyText"/>
      </w:pPr>
      <w:r>
        <w:t xml:space="preserve">- Quái vật, thằng này là quái vật!</w:t>
      </w:r>
    </w:p>
    <w:p>
      <w:pPr>
        <w:pStyle w:val="BodyText"/>
      </w:pPr>
      <w:r>
        <w:t xml:space="preserve">"..."</w:t>
      </w:r>
    </w:p>
    <w:p>
      <w:pPr>
        <w:pStyle w:val="BodyText"/>
      </w:pPr>
      <w:r>
        <w:t xml:space="preserve">Nhìn thấy Thanh Hoàng Tháp bị Nhạc Trọng nhổ tận gốc, nhân loại ở gần Thanh Hoàng Tháp nhìn thấy cảnh này thì trợn mắt há hốc mồn, trong mắt tràn ngập kinh hãi.</w:t>
      </w:r>
    </w:p>
    <w:p>
      <w:pPr>
        <w:pStyle w:val="BodyText"/>
      </w:pPr>
      <w:r>
        <w:t xml:space="preserve">Tòa Thanh Hoàng Tháp cao tới cả trăm mét, sức nặng vượt qua triệu tấn, có thể so với một tòa núi nhỏ đấy, căn bản không cách nào rung chuyển được, bây giờ Nhạc Trọng xuất hiện đã đánh vỡ nhận thức của bọn họ, làm cho bọn họ không thể tin vào con mắt của mình.</w:t>
      </w:r>
    </w:p>
    <w:p>
      <w:pPr>
        <w:pStyle w:val="BodyText"/>
      </w:pPr>
      <w:r>
        <w:t xml:space="preserve">- Cuồng đồ lớn mật, không ngờ dám xâm phạm Tiêu Thành, đi chết đi!</w:t>
      </w:r>
    </w:p>
    <w:p>
      <w:pPr>
        <w:pStyle w:val="BodyText"/>
      </w:pPr>
      <w:r>
        <w:t xml:space="preserve">Đúng lúc này có âm thanh tức giận hổn hển truyền tới, là âm thanh từ trong Thanh Hoàng Tháp truyền ra, thoáng cái có ba mươi cơ giáp lục giai bay ra ngoài, còn có một khung cơ giáp thất giai.</w:t>
      </w:r>
    </w:p>
    <w:p>
      <w:pPr>
        <w:pStyle w:val="BodyText"/>
      </w:pPr>
      <w:r>
        <w:t xml:space="preserve">Những chiến đấu cơ giáp vừa xuất hiện thì điều chỉnh họng pháo phát ra đủ loại công kích nhắm thẳng vào Nhạc Trọng.</w:t>
      </w:r>
    </w:p>
    <w:p>
      <w:pPr>
        <w:pStyle w:val="BodyText"/>
      </w:pPr>
      <w:r>
        <w:t xml:space="preserve">- Cút đi!</w:t>
      </w:r>
    </w:p>
    <w:p>
      <w:pPr>
        <w:pStyle w:val="BodyText"/>
      </w:pPr>
      <w:r>
        <w:t xml:space="preserve">Thân hình Nhạc Trọng lóe lên dễ dàng né qua những công kích của đám cơ giáp này, thiên địa nguyên khí khổng lồ ngưng tụ thành một bàn tay, lập tức chụp thẳng vào những chiến đấu cơ giáp này.</w:t>
      </w:r>
    </w:p>
    <w:p>
      <w:pPr>
        <w:pStyle w:val="BodyText"/>
      </w:pPr>
      <w:r>
        <w:t xml:space="preserve">Nhạc Trọng ngưng tụ nguyên khí không phải chuyện đùa, một hô hấp tầm đã có thể kéo vài chục cơ giáp chiến đấu này tới trước mặt của hắn.</w:t>
      </w:r>
    </w:p>
    <w:p>
      <w:pPr>
        <w:pStyle w:val="BodyText"/>
      </w:pPr>
      <w:r>
        <w:t xml:space="preserve">Loảng xoảng lang!</w:t>
      </w:r>
    </w:p>
    <w:p>
      <w:pPr>
        <w:pStyle w:val="BodyText"/>
      </w:pPr>
      <w:r>
        <w:t xml:space="preserve">Tâm niệm Nhạc Trọng khẽ động, mấy chục khung cơ giáp này lập tức bị nghiền nát, người điều khiển bên trong lập tức bị khóa nguyên khí khóa chặt lại.</w:t>
      </w:r>
    </w:p>
    <w:p>
      <w:pPr>
        <w:pStyle w:val="BodyText"/>
      </w:pPr>
      <w:r>
        <w:t xml:space="preserve">- Diệt cho ta!</w:t>
      </w:r>
    </w:p>
    <w:p>
      <w:pPr>
        <w:pStyle w:val="BodyText"/>
      </w:pPr>
      <w:r>
        <w:t xml:space="preserve">Người điều khiển cơ giáp thất giai chính là một trung niên tóc vàng mắt xanh, trong tích tắc cơ giáp cảu hắn bị Nhạc Trọng đánh tan, hắn trực tiếp giãy giụa khóa nguyên khí trói buộc của Nhạc Trọng, hung quang trong mắt chớp động, lực lượng bạo phát ra ngoài, cầm trong tay một thanh thất kiếm từ răng của biến dị thú thất giai đâm thẳng vào Nhạc Trọng.</w:t>
      </w:r>
    </w:p>
    <w:p>
      <w:pPr>
        <w:pStyle w:val="BodyText"/>
      </w:pPr>
      <w:r>
        <w:t xml:space="preserve">Hàn quang trong mắt Nhạc Trọng lóe lên, trực tiếp điểm một ngón tay qua phía nam tử trung niên.</w:t>
      </w:r>
    </w:p>
    <w:p>
      <w:pPr>
        <w:pStyle w:val="BodyText"/>
      </w:pPr>
      <w:r>
        <w:t xml:space="preserve">- Gian ngoan mất linh, vậy làm khôi lão của tao đi!</w:t>
      </w:r>
    </w:p>
    <w:p>
      <w:pPr>
        <w:pStyle w:val="BodyText"/>
      </w:pPr>
      <w:r>
        <w:t xml:space="preserve">- Đáng chết! Làm sao trốn? Làm sao trốn đây?</w:t>
      </w:r>
    </w:p>
    <w:p>
      <w:pPr>
        <w:pStyle w:val="BodyText"/>
      </w:pPr>
      <w:r>
        <w:t xml:space="preserve">Đối mặt một ngón tay vô cùng đơn giản của Nhạc Trọng thì tên cường giả lục giai nhân loại này giống như nhìn thấy một tòa núi lớn không ngừng tiến tới gần bản thân mình, hắn dùng toàn bộ vốn liếng muốn thoát ra khỏi một kích này, nhưng cuối cùng vẫn bị ngón tay điểm trúng.</w:t>
      </w:r>
    </w:p>
    <w:p>
      <w:pPr>
        <w:pStyle w:val="BodyText"/>
      </w:pPr>
      <w:r>
        <w:t xml:space="preserve">Một đạo ý chí cường hoành của Nhạc Trọng lúc này trấn áp đầu của tên cường giả lục giai này, chấn tên cường giả lục giai này ngất đi, một tấm khôi lỗi phù lục giai dán lên đầu của tên nam tử trung niên này.</w:t>
      </w:r>
    </w:p>
    <w:p>
      <w:pPr>
        <w:pStyle w:val="BodyText"/>
      </w:pPr>
      <w:r>
        <w:t xml:space="preserve">Sau khi cướp sạch bảo khố của Cơ giới đế quốc thì tài phú của Nhạc Trọng tăng vọt lên cả ngàn lần, tinh hạch biến dị thú lục giai dùng trăm vạn mà tính.</w:t>
      </w:r>
    </w:p>
    <w:p>
      <w:pPr>
        <w:pStyle w:val="BodyText"/>
      </w:pPr>
      <w:r>
        <w:t xml:space="preserve">Già La tinh lớn hơn địa cầu gấp trăm lần, đồng thời biến dị thú trên hành tung này tiến hóa kém hơn so với địa cầu, nhưng mà hoàn cảnh tiến hóa thích hợp cho biến dị thú lại hơn trăm vạn, số lượng biến dị thú lục giai không ít, cũng có hơn mười vạn, mà số lượng biến dị thú lục giai ở Già La tinh cũng vượt qua một ngàn vạn con.</w:t>
      </w:r>
    </w:p>
    <w:p>
      <w:pPr>
        <w:pStyle w:val="BodyText"/>
      </w:pPr>
      <w:r>
        <w:t xml:space="preserve">Cơ giới đế quốc thống trị Già La tinh mấy ngàn năm, qua vài năm lại sinh ra chiến tranh với các hung địa, cướp đoạt tinh hạch biến dị thú chế tạo chiến thú máy móc, rèn luyện cường giả mới, mấy ngàn năm qua tích lũy số lượng tinh hạch lục giai không tính toán nổi, nếu không phải chế tạo các máy móc và chiến thú tiêu hao nhiều tinh hạch lục giai, số lượng tinh hạch lục giai trong bảo khố nhiều tới mức có thể nghĩ.</w:t>
      </w:r>
    </w:p>
    <w:p>
      <w:pPr>
        <w:pStyle w:val="BodyText"/>
      </w:pPr>
      <w:r>
        <w:t xml:space="preserve">- Chóng mặt!</w:t>
      </w:r>
    </w:p>
    <w:p>
      <w:pPr>
        <w:pStyle w:val="BodyText"/>
      </w:pPr>
      <w:r>
        <w:t xml:space="preserve">Nhạc Trọng hét to, một đạo ý chí cường hoành trấn áp vào ý thức hải của đám cường giả chung quanh, trực tiếp chấn ngất những người điều khiển kia, đồng thời hắn tiện tay điểm một tấm khôi lỗi phù vào trong đầu của những người điều khiển này.</w:t>
      </w:r>
    </w:p>
    <w:p>
      <w:pPr>
        <w:pStyle w:val="BodyText"/>
      </w:pPr>
      <w:r>
        <w:t xml:space="preserve">Tên cường giả nhân loại lục giai thoáng tỉnh lại, lập tức đi tới trước mặt Nhạc Trọng cung kính nói:</w:t>
      </w:r>
    </w:p>
    <w:p>
      <w:pPr>
        <w:pStyle w:val="BodyText"/>
      </w:pPr>
      <w:r>
        <w:t xml:space="preserve">- Cách Lạc bái kiến chủ nhân!</w:t>
      </w:r>
    </w:p>
    <w:p>
      <w:pPr>
        <w:pStyle w:val="BodyText"/>
      </w:pPr>
      <w:r>
        <w:t xml:space="preserve">Những người điều khiển cơ giáp còn lại cũng tỉnh táo, thoáng một cái thay đổi thái độ cung kính đứng trước mặt Nhạc Trọng:</w:t>
      </w:r>
    </w:p>
    <w:p>
      <w:pPr>
        <w:pStyle w:val="BodyText"/>
      </w:pPr>
      <w:r>
        <w:t xml:space="preserve">- Bái kiến chủ nhân!</w:t>
      </w:r>
    </w:p>
    <w:p>
      <w:pPr>
        <w:pStyle w:val="BodyText"/>
      </w:pPr>
      <w:r>
        <w:t xml:space="preserve">- Trở về đi!</w:t>
      </w:r>
    </w:p>
    <w:p>
      <w:pPr>
        <w:pStyle w:val="BodyText"/>
      </w:pPr>
      <w:r>
        <w:t xml:space="preserve">Nhạc Trọng vung tay lên, một đạo lực lượng cường đại mang cơ giáp tới trước mặt của bọn họ.</w:t>
      </w:r>
    </w:p>
    <w:p>
      <w:pPr>
        <w:pStyle w:val="BodyText"/>
      </w:pPr>
      <w:r>
        <w:t xml:space="preserve">Những người này điều khiển cơ giáp bay theo sau Nhạc Trọng.</w:t>
      </w:r>
    </w:p>
    <w:p>
      <w:pPr>
        <w:pStyle w:val="BodyText"/>
      </w:pPr>
      <w:r>
        <w:t xml:space="preserve">Động tĩnh của Nhạc Trọng lớn như vậy tự nhiên Tiêu Thành không phải không biết, trong một chớp mắt toàn bộ vũ khí trên vách đá chỉa xuống, chúng không ngừng nhắm vào Nhạc Trọng.</w:t>
      </w:r>
    </w:p>
    <w:p>
      <w:pPr>
        <w:pStyle w:val="BodyText"/>
      </w:pPr>
      <w:r>
        <w:t xml:space="preserve">Nhạc Trọng nhìn qua rất nhiều vũ khí trên vách đó nhắm vào mình, lạnh lùng cười cười, ra lệnh:</w:t>
      </w:r>
    </w:p>
    <w:p>
      <w:pPr>
        <w:pStyle w:val="Compact"/>
      </w:pPr>
      <w:r>
        <w:t xml:space="preserve">- Công kích!</w:t>
      </w:r>
      <w:r>
        <w:br w:type="textWrapping"/>
      </w:r>
      <w:r>
        <w:br w:type="textWrapping"/>
      </w:r>
    </w:p>
    <w:p>
      <w:pPr>
        <w:pStyle w:val="Heading2"/>
      </w:pPr>
      <w:bookmarkStart w:id="1525" w:name="chương-1713-trấn-áp-tam-hoàng.-1"/>
      <w:bookmarkEnd w:id="1525"/>
      <w:r>
        <w:t xml:space="preserve">1503. Chương 1713: Trấn Áp Tam Hoàng. (1)</w:t>
      </w:r>
    </w:p>
    <w:p>
      <w:pPr>
        <w:pStyle w:val="Compact"/>
      </w:pPr>
      <w:r>
        <w:br w:type="textWrapping"/>
      </w:r>
      <w:r>
        <w:br w:type="textWrapping"/>
      </w:r>
      <w:r>
        <w:t xml:space="preserve">Trong một chớp mắt những vũ khí tự động trên vách đá bạo phát, từng đạo hào quang như mưa bắn thẳng vào Thanh Hoàng Tháp!</w:t>
      </w:r>
    </w:p>
    <w:p>
      <w:pPr>
        <w:pStyle w:val="BodyText"/>
      </w:pPr>
      <w:r>
        <w:t xml:space="preserve">Oanh! Oanh! Oanh!</w:t>
      </w:r>
    </w:p>
    <w:p>
      <w:pPr>
        <w:pStyle w:val="BodyText"/>
      </w:pPr>
      <w:r>
        <w:t xml:space="preserve">Trong oanh kích vô cùng dày đặc này cái bắn thẳng vào Thanh Hoàng Tháp, nhưng do tháo làm bằng siêu hợp kim không hoàn toàn bị nghiền nát, vô số mảnh vỡ kim loại bắn tới và rơi lả tả.</w:t>
      </w:r>
    </w:p>
    <w:p>
      <w:pPr>
        <w:pStyle w:val="BodyText"/>
      </w:pPr>
      <w:r>
        <w:t xml:space="preserve">- Tôi là Thanh Giao hoàng Áo Cách, xin hỏi là vị cơ giới vương nào của Cơ giới đế quốc tới Tiêu Thành?</w:t>
      </w:r>
    </w:p>
    <w:p>
      <w:pPr>
        <w:pStyle w:val="BodyText"/>
      </w:pPr>
      <w:r>
        <w:t xml:space="preserve">Nương theo âm thanh giao kích là một đầu Giao Long dài hơn mười mét, có màu xanh, toàn thân trang bị các loại vũ khí và tỏa ra uy nghiêm của bát giai Thanh Giao, đôi mắt Giao sáng rực nhìn chằm chằm vào Nhạc Trọng.</w:t>
      </w:r>
    </w:p>
    <w:p>
      <w:pPr>
        <w:pStyle w:val="BodyText"/>
      </w:pPr>
      <w:r>
        <w:t xml:space="preserve">Cơ giới đế quốc thống trị toàn bộ Già La tinh này, sở hướng vô địch, thời điểm cửu giai Cơ Giới hoàng đế không có mặt thì tập hợp lực lượng của chúng lại thì cường giả cửu giai cũng có thể bị diệt sát như thường.</w:t>
      </w:r>
    </w:p>
    <w:p>
      <w:pPr>
        <w:pStyle w:val="BodyText"/>
      </w:pPr>
      <w:r>
        <w:t xml:space="preserve">Trước mặt biển máy móc chiến đấu thì cường giả cửu giai cũng phải sợ hãi Cơ giới đế quốc, mà Cơ Giới đế quốc đánh chiếm mấy chục tinh cầu có sinh mạng, tiêu diệt mấy ngàn văn minh không đơn thuần là do cửu giai Cơ Giới hoàng đế sở hướng vô địch, còn có nhân tố đại quân máy móc cường đại hợp thành.</w:t>
      </w:r>
    </w:p>
    <w:p>
      <w:pPr>
        <w:pStyle w:val="BodyText"/>
      </w:pPr>
      <w:r>
        <w:t xml:space="preserve">Tuy Thanh Giao hoàng Áo Cách điều khiển Thanh Giao và có được chiến lực so sánh được với cường giả bát giai, nhưng mà hắn lại tràn ngập kiêng kỵ với Cơ Giới đế quốc, mà có thể khống chế binh khí tự động của Tiêu Thành này công kích cũng chỉ có bát giai cơ giới vương mà thôi.</w:t>
      </w:r>
    </w:p>
    <w:p>
      <w:pPr>
        <w:pStyle w:val="BodyText"/>
      </w:pPr>
      <w:r>
        <w:t xml:space="preserve">Nhạc Trọng quét mắt nhìn qua Thanh Giao hoàng Áo Cách và vô cùng bá đạo ra lệnh.</w:t>
      </w:r>
    </w:p>
    <w:p>
      <w:pPr>
        <w:pStyle w:val="BodyText"/>
      </w:pPr>
      <w:r>
        <w:t xml:space="preserve">- Tôi là Nhạc Trọng, là nhân loại! Hôm nay tôi tới Tiêu Thành chính là muốn tam hoàng các người thuần phục tôi, sau đó chỉnh hợp lực lượng nhân loại trong Già La tinh này cộng đồng đối kháng Cơ giới đế quốc Áo Cách, thần phục tôi, tác chiến cho tôi thì anh sẽ nhận được vinh quang lớn lao nhất trong lịch sử nhân tộc, tên của anh sẽ được lưu danh sử sách, nếu không thuần phục thì hôm nay là ngày giỗ của anh!</w:t>
      </w:r>
    </w:p>
    <w:p>
      <w:pPr>
        <w:pStyle w:val="BodyText"/>
      </w:pPr>
      <w:r>
        <w:t xml:space="preserve">Lúc này thực lực của Nhạc Trọng vô cùng cường hoành, hắn đã không còn phải thông qua thủ đoạn đàm phán thỏa hiệp gì đó, hắn có thể dựa vào lực lượng của mình để nói chuyện.</w:t>
      </w:r>
    </w:p>
    <w:p>
      <w:pPr>
        <w:pStyle w:val="BodyText"/>
      </w:pPr>
      <w:r>
        <w:t xml:space="preserve">Đúng lúc này một đạo hào quang màu hồng hiện ra, một móng vuốt sắc bén hiển hiện trên hư không, một ngôi sao băng giáng xuống lưng của Nhạc Trọng và nói:</w:t>
      </w:r>
    </w:p>
    <w:p>
      <w:pPr>
        <w:pStyle w:val="BodyText"/>
      </w:pPr>
      <w:r>
        <w:t xml:space="preserve">- Đúng là gia hỏa cuồng vọng, mày cũng chỉ là một cường giả thất giai mà thôi, cũng dám tới đây uy hiếp bọn tao, thật sự không biết sống chết mà!</w:t>
      </w:r>
    </w:p>
    <w:p>
      <w:pPr>
        <w:pStyle w:val="BodyText"/>
      </w:pPr>
      <w:r>
        <w:t xml:space="preserve">Người đánh lén chính là thất giai Hồng Hổ hoàng Sát Gia, hắn đã sớm tiềm phục ở bên cạnh rồi, nhìn thấy Nhạc Trọng diễu võ dương oai thì lập tức đánh lén. Thời điểm bổ nhào qua phía trước giống như mãnh hổ xuống núi, thế không thể đỡ, tốc độ sáu Mach, trong nháy mắt đã xuất hiện bên cạnh Nhạc Trọng. Một trảo nay vô cùng hung tàn, ngay cả cường giả bát giai cũng bị xé thành phấn vụn.</w:t>
      </w:r>
    </w:p>
    <w:p>
      <w:pPr>
        <w:pStyle w:val="BodyText"/>
      </w:pPr>
      <w:r>
        <w:t xml:space="preserve">- Cút ngay cho tao!</w:t>
      </w:r>
    </w:p>
    <w:p>
      <w:pPr>
        <w:pStyle w:val="BodyText"/>
      </w:pPr>
      <w:r>
        <w:t xml:space="preserve">Hàn quang trong mắt Nhạc Trọng chớp động, thân thể khẽ động và giống như quỷ mị xuất hiện ở phương hướng Hồng Hổ hoàng Sát Gia di động, đánh ra một quyền như sao băng vào thân thể Hồng Hổ hoàng Sát Gia.</w:t>
      </w:r>
    </w:p>
    <w:p>
      <w:pPr>
        <w:pStyle w:val="BodyText"/>
      </w:pPr>
      <w:r>
        <w:t xml:space="preserve">Hồng Hổ hoàng Sát Gia vô cùng kinh hãi, tâm niệm khẽ động và một vòng phòng hộ lăng không hiện ra ngoài, trực tiếp ngăn cản trước cơ thể của hắn.</w:t>
      </w:r>
    </w:p>
    <w:p>
      <w:pPr>
        <w:pStyle w:val="BodyText"/>
      </w:pPr>
      <w:r>
        <w:t xml:space="preserve">Oanh!</w:t>
      </w:r>
    </w:p>
    <w:p>
      <w:pPr>
        <w:pStyle w:val="BodyText"/>
      </w:pPr>
      <w:r>
        <w:t xml:space="preserve">Nương theo tiếng nổ kinh thiên động địa chính là vòng phòng hộ của Hồng Hồ hoàng Sát Gia bị một quyền của Nhạc Trọng đánh nát.</w:t>
      </w:r>
    </w:p>
    <w:p>
      <w:pPr>
        <w:pStyle w:val="BodyText"/>
      </w:pPr>
      <w:r>
        <w:t xml:space="preserve">Hồng Hổ hoàng Sát Gia vô cùng kinh hãi, nói:</w:t>
      </w:r>
    </w:p>
    <w:p>
      <w:pPr>
        <w:pStyle w:val="BodyText"/>
      </w:pPr>
      <w:r>
        <w:t xml:space="preserve">- Làm sao có thể? Mày chỉ là cường giả thất giai mà thôi, tại sao có thể đánh nát vòng phòng hộ của tao?</w:t>
      </w:r>
    </w:p>
    <w:p>
      <w:pPr>
        <w:pStyle w:val="BodyText"/>
      </w:pPr>
      <w:r>
        <w:t xml:space="preserve">Nhạc Trọng trong một hô hấp đã xuất hiện trước buồng điều khiển của Hồng Hổ hoàng Sát Gia, một quyền giống như lôi đành trực tiếp đấm thẳng vào Hồng Hổ hoàng Sát Gia.</w:t>
      </w:r>
    </w:p>
    <w:p>
      <w:pPr>
        <w:pStyle w:val="BodyText"/>
      </w:pPr>
      <w:r>
        <w:t xml:space="preserve">Hồng Hổ hoàng Sát Gia biến sắc, khoang điều khiển xuất hiện một tấm thuẫn hợp kim dày đặc hiện ra, ý đồ ngăn cản công kích của Nhạc Trọng.</w:t>
      </w:r>
    </w:p>
    <w:p>
      <w:pPr>
        <w:pStyle w:val="BodyText"/>
      </w:pPr>
      <w:r>
        <w:t xml:space="preserve">- Quyền hạ lưu người!</w:t>
      </w:r>
    </w:p>
    <w:p>
      <w:pPr>
        <w:pStyle w:val="BodyText"/>
      </w:pPr>
      <w:r>
        <w:t xml:space="preserve">Thanh Giao hoàng nhìn thấy một quyền của Nhạc Trọng đánh vòng phòng hộ của Hồng Hổ hoàng Sát Gia thành phấn vụn. Sắc mặt đại biến, thúc dục Thanh Giao của mình và hóa thành hào quang màu xanh bay tới gần Nhạc Trọng, trong một chớp mắt đã xuất hiện trên đầu Nhạc Trọng, một trảo nắm lấy Nhạc Trọng.</w:t>
      </w:r>
    </w:p>
    <w:p>
      <w:pPr>
        <w:pStyle w:val="BodyText"/>
      </w:pPr>
      <w:r>
        <w:t xml:space="preserve">Cơ hồ cùng một thời gian, một sợi dây thừng hợp kim màu trắng phá đất mà ra, nó giống như một con Giao Long cuốn lấy Nhạc Trọng, ở dưới dất có một con Ngân Hồ dài mười mét, cơ thể toàn màu bạc tập kích bất ngờ.</w:t>
      </w:r>
    </w:p>
    <w:p>
      <w:pPr>
        <w:pStyle w:val="BodyText"/>
      </w:pPr>
      <w:r>
        <w:t xml:space="preserve">Thanh Giao hoàng, Ngân Hồ hoàng chính là hai cự đầu của Hi Vọng Chi Thành, bọn họ cùng liên thủ thúc dục đánh một kích thì cường giả bát giai cũng phải tránh mũi nhọn.</w:t>
      </w:r>
    </w:p>
    <w:p>
      <w:pPr>
        <w:pStyle w:val="BodyText"/>
      </w:pPr>
      <w:r>
        <w:t xml:space="preserve">Nhạc Trọng cũng không quay đầu lại, tâm niệm của hắn khẽ động và lĩnh vực thần ma trực tiếp mở ra. Ma chi lĩnh vực lập tức bao phủ lấy Thanh Giao hoàng, Hồng Hổ hoàng.</w:t>
      </w:r>
    </w:p>
    <w:p>
      <w:pPr>
        <w:pStyle w:val="BodyText"/>
      </w:pPr>
      <w:r>
        <w:t xml:space="preserve">Mà sợi dây xích màu trắng từ trong đất bắn ra ngoài bị thần chi lĩnh vực thôn phệ, xiềng xích màu bạc vừa tiến vào thần chi lĩnh vực thì gặp vô số hư ảnh thần thánh oanh kích thành phấn vụn.</w:t>
      </w:r>
    </w:p>
    <w:p>
      <w:pPr>
        <w:pStyle w:val="BodyText"/>
      </w:pPr>
      <w:r>
        <w:t xml:space="preserve">Lúc Thanh Giao hoàng bị ma chi lĩnh vực thôn phệ thì một trảo bắt trúng Nhạc Trọng, và Nhạc Trọng trực tiếp sụp đổ, ngay cả Hồng Hổ hoàng cũng biến mất không thấy gì nữa.</w:t>
      </w:r>
    </w:p>
    <w:p>
      <w:pPr>
        <w:pStyle w:val="BodyText"/>
      </w:pPr>
      <w:r>
        <w:t xml:space="preserve">Trong lòng Thanh Giao hoàng kinh hãi, chợt cảm giác thân thể của mình trầm xuống, tâm phiền ý loạn, tánh khí táo bạo, thậm chí muốn giết người. Nội tâm của hắn kích linh, bát giai Thanh Giao của hắn bay lên. vòng phòng hộ cấp C thủ hộ bản thân của hắn vào trong.</w:t>
      </w:r>
    </w:p>
    <w:p>
      <w:pPr>
        <w:pStyle w:val="BodyText"/>
      </w:pPr>
      <w:r>
        <w:t xml:space="preserve">- Cảnh cáo! Cảnh cáo! Dùng năng lượng tiêu hao trước mắt thì vòng bảo hộ tối đa chỉ có thể đủ duy trì 345 giây.</w:t>
      </w:r>
    </w:p>
    <w:p>
      <w:pPr>
        <w:pStyle w:val="BodyText"/>
      </w:pPr>
      <w:r>
        <w:t xml:space="preserve">Vòng phòng hộ cấp C vừa hiện ra đã bị ma chi trong lĩnh vực ăn mòn ngay lập tức, lực lượng của bát giai Thanh Giao tiêu hao một cách điên cuồng. Quang não trí tuệ không ngừng lên tiếng nhắc nhở Thanh Giao hoàng.</w:t>
      </w:r>
    </w:p>
    <w:p>
      <w:pPr>
        <w:pStyle w:val="BodyText"/>
      </w:pPr>
      <w:r>
        <w:t xml:space="preserve">Sắc mặt Thanh Giao hoàng đại biến, trong nội tâm tràn ngập kinh hãi:</w:t>
      </w:r>
    </w:p>
    <w:p>
      <w:pPr>
        <w:pStyle w:val="BodyText"/>
      </w:pPr>
      <w:r>
        <w:t xml:space="preserve">- Đây là bí thuật gì, tại sao lại mạnh mẽ như vậy?</w:t>
      </w:r>
    </w:p>
    <w:p>
      <w:pPr>
        <w:pStyle w:val="BodyText"/>
      </w:pPr>
      <w:r>
        <w:t xml:space="preserve">Dùng tưực lực của Thanh Giao hoàng thì cho dù chiến đấu một ngày một đêm thì thừa sức duy trì vòng phòng hộ cấp C. Nhưng mà sau khi hắn bị thu vào trong ma chi lĩnh vực thì vòng phòng hộ chỉ chèo chống được 345 giây, ma chi lĩnh vực khủng bố có thể nghĩ.</w:t>
      </w:r>
    </w:p>
    <w:p>
      <w:pPr>
        <w:pStyle w:val="BodyText"/>
      </w:pPr>
      <w:r>
        <w:t xml:space="preserve">Trong ma chi trong lĩnh vực, ma vật cuồn cuộn không dứt, điên cuồng cắn xé và công kích vào vòng phòng hộ cấp C, năng lượng của vòng phòng hộ cấp C không ngừng tiêu hao.</w:t>
      </w:r>
    </w:p>
    <w:p>
      <w:pPr>
        <w:pStyle w:val="BodyText"/>
      </w:pPr>
      <w:r>
        <w:t xml:space="preserve">Thanh Giao hoàng đau khổ chèo chống trong ma chi lĩnh vực, thúc dục Thanh Giao điên cuồng chém giết những ma đầu kia, dốc sức liều mạng tiêu hao lực lượng của mình nhưng không có chút tác dụng nào cả.</w:t>
      </w:r>
    </w:p>
    <w:p>
      <w:pPr>
        <w:pStyle w:val="BodyText"/>
      </w:pPr>
      <w:r>
        <w:t xml:space="preserve">- Đáng chết! Phá cho ta!</w:t>
      </w:r>
    </w:p>
    <w:p>
      <w:pPr>
        <w:pStyle w:val="BodyText"/>
      </w:pPr>
      <w:r>
        <w:t xml:space="preserve">Thanh Giao hoàng cũng là cường giả thập phần quyết đoán, lúc ở trong tuyệt cảnh thì hắn thoáng liều chết đánh cược một lần. Giao Long màu xanh mở to miệng và vô số hào quang bắt đầu hội tụ trong miệng của nó.</w:t>
      </w:r>
    </w:p>
    <w:p>
      <w:pPr>
        <w:pStyle w:val="BodyText"/>
      </w:pPr>
      <w:r>
        <w:t xml:space="preserve">Sau một khắc một cột sáng cao trăm mét có thể đem đục lỗ một tinh cầu loại nhỏ bắn thẳng vào ma chi lĩnh vực, trực tiếp bắn vào biên giới ma chi lĩnh vực.</w:t>
      </w:r>
    </w:p>
    <w:p>
      <w:pPr>
        <w:pStyle w:val="BodyText"/>
      </w:pPr>
      <w:r>
        <w:t xml:space="preserve">Dưới hào quang này thì vòng phòng hộ cấp C cũng bị đánh nát, những nơi đi qua hư ảnh ma vật lập tức bị xé thành phấn vụn.</w:t>
      </w:r>
    </w:p>
    <w:p>
      <w:pPr>
        <w:pStyle w:val="Compact"/>
      </w:pPr>
      <w:r>
        <w:br w:type="textWrapping"/>
      </w:r>
      <w:r>
        <w:br w:type="textWrapping"/>
      </w:r>
    </w:p>
    <w:p>
      <w:pPr>
        <w:pStyle w:val="Heading2"/>
      </w:pPr>
      <w:bookmarkStart w:id="1526" w:name="chương-1714-trấn-áp-tam-hoàng.-2"/>
      <w:bookmarkEnd w:id="1526"/>
      <w:r>
        <w:t xml:space="preserve">1504. Chương 1714: Trấn Áp Tam Hoàng. (2)</w:t>
      </w:r>
    </w:p>
    <w:p>
      <w:pPr>
        <w:pStyle w:val="Compact"/>
      </w:pPr>
      <w:r>
        <w:br w:type="textWrapping"/>
      </w:r>
      <w:r>
        <w:br w:type="textWrapping"/>
      </w:r>
      <w:r>
        <w:t xml:space="preserve">Oanh!</w:t>
      </w:r>
    </w:p>
    <w:p>
      <w:pPr>
        <w:pStyle w:val="BodyText"/>
      </w:pPr>
      <w:r>
        <w:t xml:space="preserve">Sau khi đánh chết không biết bao nhiêu ma vật, pháo hạt này cũng đánh vào biên giới của ma chi lĩnh vực, cả ma chi lĩnh vực đều chịu chấn động, hơn hai trăm hư ảnh ma vật bị đánh tan.</w:t>
      </w:r>
    </w:p>
    <w:p>
      <w:pPr>
        <w:pStyle w:val="BodyText"/>
      </w:pPr>
      <w:r>
        <w:t xml:space="preserve">Mặc dù bên trong ma chi lĩnh vực chấn động nhưng nó nhanh chóng bình thường lại, ma khí cuồn cuộn không dứt, thông đạo hắc ám vừa hiện ra bị bao phủ lại, vô số ma ảnh giống như con muỗi ngửi được máu tươi, chúng không ngừng vây quanh oanh kích Thanh Giao hoàng.</w:t>
      </w:r>
    </w:p>
    <w:p>
      <w:pPr>
        <w:pStyle w:val="BodyText"/>
      </w:pPr>
      <w:r>
        <w:t xml:space="preserve">- Nhạc Trọng đáng giận!</w:t>
      </w:r>
    </w:p>
    <w:p>
      <w:pPr>
        <w:pStyle w:val="BodyText"/>
      </w:pPr>
      <w:r>
        <w:t xml:space="preserve">Trong mắt Thanh Giao hoàng hiện ra thần sắc tuyệt vọng, pháo hạt vừa rồi chính là đòn sát thủ mạnh nhất của Thanh Giao, uy lực ngập trời, có thể chém giết cường giả bát giai, vô kiên bất tồi, không gì không phá, nhưng mà bắn vào ma chi lĩnh vực chỉ làm tổn thương ma đầu mà thôi, loại thành quả chiến đấu này làm cho hắn cảm thấy tuyệt vọng.</w:t>
      </w:r>
    </w:p>
    <w:p>
      <w:pPr>
        <w:pStyle w:val="BodyText"/>
      </w:pPr>
      <w:r>
        <w:t xml:space="preserve">Nhưng mà Thanh Giao hoàng cũng là hào kiệt nhân loại, hắn hét giận dữ một tiếng, trực tiếp phóng lên trời bay ra phương xa, ý đồ lao ra khỏi ma chi lĩnh vực và không bị ma đầu ảnh hưởng.</w:t>
      </w:r>
    </w:p>
    <w:p>
      <w:pPr>
        <w:pStyle w:val="BodyText"/>
      </w:pPr>
      <w:r>
        <w:t xml:space="preserve">- Vô dụng thôi, không cần giãy dụa, mày sẽ biến thành khôi lỗi của tao!</w:t>
      </w:r>
    </w:p>
    <w:p>
      <w:pPr>
        <w:pStyle w:val="BodyText"/>
      </w:pPr>
      <w:r>
        <w:t xml:space="preserve">Nương theo đó là âm thanh bình thản, Nhạc Trọng xuất hiện vô cùng quỷ dị trước người của Thanh Giao hoàng, nhắm vào điểm yếu nhất trong vòng phòng nự cấp C, nắm tay phải huyễn hóa ảo ảnh, trong một hô hấp đánh vào điểm yếu của vòng phòng hộ cấp C này.</w:t>
      </w:r>
    </w:p>
    <w:p>
      <w:pPr>
        <w:pStyle w:val="BodyText"/>
      </w:pPr>
      <w:r>
        <w:t xml:space="preserve">Dưới oanh kích mạnh mẽ của Nhạc Trọng thì vòng phòng hộ cấp C nhanh chóng sụp đổ. Thân ảnh của hắn lóe lên rồi biến mất, hắn xuất hiện quỷ dị trước khoang điều khiển của Thanh Giao hoàng, hắn đánh ra một trảo vào Thanh Giao chiến giáp, bắt lấy cổ Thanh Giao hoàng và kéo Thanh Giao hoàng từ trong chiến giáp ra ngoài.</w:t>
      </w:r>
    </w:p>
    <w:p>
      <w:pPr>
        <w:pStyle w:val="BodyText"/>
      </w:pPr>
      <w:r>
        <w:t xml:space="preserve">- Biến thành khôi lỗi cho tao!</w:t>
      </w:r>
    </w:p>
    <w:p>
      <w:pPr>
        <w:pStyle w:val="BodyText"/>
      </w:pPr>
      <w:r>
        <w:t xml:space="preserve">Nhạc Trọng quét mắt nhìn qua Thanh Giao Hoàng dáng người khôi ngô, tướng mạo anh tuấn trong tay của mình, trong mắt xuất hiện một tia hàn ý, một đạo lực lượng tiến vào đầu của Thanh Giao hoàng và làm hắn ngất đi, cơ hồ cùng thời khắc đó một quả thất giai khôi lỗi chi phù tiến vào trong đầu của Thanh Giao hoàng.</w:t>
      </w:r>
    </w:p>
    <w:p>
      <w:pPr>
        <w:pStyle w:val="BodyText"/>
      </w:pPr>
      <w:r>
        <w:t xml:space="preserve">Nhạc Trọng lúc này muốn nhanh chóng quay về địa cầu, cầm rất nhiều vật tư trong tay chuyển hóa thành sức chiến đấu, nghênh đón đại kiếp nạn tới gần nhân loại. Hắn không có quá nhiều thời gian đi lại trong Hi Vọng Chi Thành, cũng không có tâm tư cãi cọ với Thanh Giao hoàng.</w:t>
      </w:r>
    </w:p>
    <w:p>
      <w:pPr>
        <w:pStyle w:val="BodyText"/>
      </w:pPr>
      <w:r>
        <w:t xml:space="preserve">Từ phương hướng nhân loại trong tổng bộ này, Thanh Giao hoàng, Hồng Hổ hoàng, Ngân Hồ hoàng cũng chẳng phải thứ tốt lành gì, Nhạc Trọng biến bọn họ thành khôi lỗi cũng chẳng có chút gánh nặng tâm lý..</w:t>
      </w:r>
    </w:p>
    <w:p>
      <w:pPr>
        <w:pStyle w:val="BodyText"/>
      </w:pPr>
      <w:r>
        <w:t xml:space="preserve">Thanh Giao hoàng nhanh chóng tỉnh lại, nhìn qua Nhạc Trọng đầy cung kính nói:</w:t>
      </w:r>
    </w:p>
    <w:p>
      <w:pPr>
        <w:pStyle w:val="BodyText"/>
      </w:pPr>
      <w:r>
        <w:t xml:space="preserve">- Áo Cách bái kiến chủ nhân!</w:t>
      </w:r>
    </w:p>
    <w:p>
      <w:pPr>
        <w:pStyle w:val="BodyText"/>
      </w:pPr>
      <w:r>
        <w:t xml:space="preserve">Nhạc Trọng tâm niệm khẽ động, lĩnh vực thần ma biến mất, bị hắn thu vào trong cơ thể.</w:t>
      </w:r>
    </w:p>
    <w:p>
      <w:pPr>
        <w:pStyle w:val="BodyText"/>
      </w:pPr>
      <w:r>
        <w:t xml:space="preserve">Lĩnh vực thập phần cường đại nhưng mà tiêu hao của nó cũng quá lớn, nếu không phải Nhạc Trọng sau khi tấn chức thất giai có thể điều động nhiều thiên địa nguyên khí thì hắn cũng không cách nào chèo chống lĩnh vực quá lâu.</w:t>
      </w:r>
    </w:p>
    <w:p>
      <w:pPr>
        <w:pStyle w:val="BodyText"/>
      </w:pPr>
      <w:r>
        <w:t xml:space="preserve">Trước bát giai rất ít cường giả lĩnh ngộ lĩnh vực, trong đó nguyên nhân trọng yếu nhất chính là lĩnh vực cần tiêu hao lực lượng cùng nguyên khí quá nhiều, cũng chỉ có ngươi có được thần ma thể như Nhạc Trọng hoặc chút ít chủng tộc cường hoành mới có thể ở thất giai lĩnh ngộ lĩnh vực và khiêu chiến vượt câp.</w:t>
      </w:r>
    </w:p>
    <w:p>
      <w:pPr>
        <w:pStyle w:val="BodyText"/>
      </w:pPr>
      <w:r>
        <w:t xml:space="preserve">Lĩnh vực thần ma của Nhạc Trọng vừa thu lại, hư không bình thường lại, Thanh Giao hoàng cùng với Hồng Hổ hoàng hai đại cường giả đang đứng gần nhau.</w:t>
      </w:r>
    </w:p>
    <w:p>
      <w:pPr>
        <w:pStyle w:val="BodyText"/>
      </w:pPr>
      <w:r>
        <w:t xml:space="preserve">Thanh Giao hoàng điều khiển Thanh Giao đưa mắt nhìn qua, quát lớn:</w:t>
      </w:r>
    </w:p>
    <w:p>
      <w:pPr>
        <w:pStyle w:val="BodyText"/>
      </w:pPr>
      <w:r>
        <w:t xml:space="preserve">- Ngân Hồ hoàng, tôi và Hồng Hổ hoàng đã quyết định toàn tâm toàn ý phục vụ quên mình vì Nhạc Trọng đại nhân vĩ đại, sau này sẽ dùng thân thể của mình kính dâng thật nhiều. Anh còn không mau quỳ xuống tỏ vẻ thần phục Nhạc Trọng đại nhân?</w:t>
      </w:r>
    </w:p>
    <w:p>
      <w:pPr>
        <w:pStyle w:val="BodyText"/>
      </w:pPr>
      <w:r>
        <w:t xml:space="preserve">- Cái gì? Thanh Giao hoàng đầu hàng Nhạc Trọng?</w:t>
      </w:r>
    </w:p>
    <w:p>
      <w:pPr>
        <w:pStyle w:val="BodyText"/>
      </w:pPr>
      <w:r>
        <w:t xml:space="preserve">- Tại sao có thể như vậy? Thanh Giao hoàng, Hồng Hổ hoàng không ngờ đầu hàng một ngoại nhân.</w:t>
      </w:r>
    </w:p>
    <w:p>
      <w:pPr>
        <w:pStyle w:val="BodyText"/>
      </w:pPr>
      <w:r>
        <w:t xml:space="preserve">"..."</w:t>
      </w:r>
    </w:p>
    <w:p>
      <w:pPr>
        <w:pStyle w:val="BodyText"/>
      </w:pPr>
      <w:r>
        <w:t xml:space="preserve">Nhìn xthấy Thanh Giao hoàng bố đầu hàng thì trong mắt rất nhiều chiến sĩ dưới đất kinh hãi, tư tưởng của bọn họ vô cùng hỗn loạn.</w:t>
      </w:r>
    </w:p>
    <w:p>
      <w:pPr>
        <w:pStyle w:val="BodyText"/>
      </w:pPr>
      <w:r>
        <w:t xml:space="preserve">Thanh Giao hoàng, Hồng Hổ hoàng chính là những người lãnh đạo cao nhất trong Hi Vọng Chi Thành này, một khi bọn họ đầu hàng thì lãnh đạo của Hi Vọng Chi Thành đã suy sụp ba phần tử. Chuyện này làm cho nhiều chiến sĩ hỗn loạn.</w:t>
      </w:r>
    </w:p>
    <w:p>
      <w:pPr>
        <w:pStyle w:val="BodyText"/>
      </w:pPr>
      <w:r>
        <w:t xml:space="preserve">Những cường giả mặc chiến giáp đang bay qua nơi này khi nghe được câu nói của Thanh Giao hoàng thành lập tức lâm vào hỗn loạn, bất động giữa không trung, không biết nên làm thế nào cho phải.</w:t>
      </w:r>
    </w:p>
    <w:p>
      <w:pPr>
        <w:pStyle w:val="BodyText"/>
      </w:pPr>
      <w:r>
        <w:t xml:space="preserve">- Áo Cách, anh điên rồi sao? Tại sao đi đầu hàng một người không rõ lai lịch tới từ bên ngoài? Từ giờ trở đi tôi tuyên bố anh không còn là Hi Vọng Chi Thành...</w:t>
      </w:r>
    </w:p>
    <w:p>
      <w:pPr>
        <w:pStyle w:val="BodyText"/>
      </w:pPr>
      <w:r>
        <w:t xml:space="preserve">Ngân Hồ hoàng còn chưa nói xong câu này thì hàn quang trong mắt Nhạc Trọng lóe lên, trực tiếp hóa thành một đạo lưu quang từ trên trời giáng xuống, thoáng cái đánh thẳng vào mặt đất, mặt đất bị xé rách tung tóe, kể cả Ngân Hồ hoàng cũng bị xé rách.</w:t>
      </w:r>
    </w:p>
    <w:p>
      <w:pPr>
        <w:pStyle w:val="BodyText"/>
      </w:pPr>
      <w:r>
        <w:t xml:space="preserve">Trong ánh mắt kinh hãi của Ngân Hồ hoàng thì một quyền của Nhạc Trọng đánh nát khoang điều khiển, một thục nữ, dáng người đầy đặn gợi cảm gương mặt thanh thuần tú lệ được kéo ra ngoài, lực lượng chấn động trực tiếp chấn nàng ngất đi, sau đó một khôi lỗi chi phù thất giai tiến vào trong thức hải của nàng ta.</w:t>
      </w:r>
    </w:p>
    <w:p>
      <w:pPr>
        <w:pStyle w:val="BodyText"/>
      </w:pPr>
      <w:r>
        <w:t xml:space="preserve">Ngân Hồ hoàng vừa thanh tỉnh thì cung kính thi lễ với Nhạc Trọng:</w:t>
      </w:r>
    </w:p>
    <w:p>
      <w:pPr>
        <w:pStyle w:val="BodyText"/>
      </w:pPr>
      <w:r>
        <w:t xml:space="preserve">- Lôi Á bái kiến chủ nhân! !</w:t>
      </w:r>
    </w:p>
    <w:p>
      <w:pPr>
        <w:pStyle w:val="BodyText"/>
      </w:pPr>
      <w:r>
        <w:t xml:space="preserve">Ngón tay Nhạc Trọng bắn ra, trực tiếp ném một địa đồ cho Lôi Á.</w:t>
      </w:r>
    </w:p>
    <w:p>
      <w:pPr>
        <w:pStyle w:val="BodyText"/>
      </w:pPr>
      <w:r>
        <w:t xml:space="preserve">- Rất tốt, cô và bọn người Áo Cách lập tức tổ chức tất cả mọi người ở đây lại, tiến hành di chuyển, địa điểm là nơi này, người phản kháng giết bất luận tội. Ba Oa có thể làm tham mưu cho các người.</w:t>
      </w:r>
    </w:p>
    <w:p>
      <w:pPr>
        <w:pStyle w:val="BodyText"/>
      </w:pPr>
      <w:r>
        <w:t xml:space="preserve">Lôi Á cung kính đáp:</w:t>
      </w:r>
    </w:p>
    <w:p>
      <w:pPr>
        <w:pStyle w:val="BodyText"/>
      </w:pPr>
      <w:r>
        <w:t xml:space="preserve">- Vâng!</w:t>
      </w:r>
    </w:p>
    <w:p>
      <w:pPr>
        <w:pStyle w:val="BodyText"/>
      </w:pPr>
      <w:r>
        <w:t xml:space="preserve">Lúc này Ba Oa đứng bên cạnh nhìn thấy tất cả, trong mắt tràn ngập không thể tin:</w:t>
      </w:r>
    </w:p>
    <w:p>
      <w:pPr>
        <w:pStyle w:val="BodyText"/>
      </w:pPr>
      <w:r>
        <w:t xml:space="preserve">- Quá mạnh mẽ, quá không thể tưởng tượng nổi!</w:t>
      </w:r>
    </w:p>
    <w:p>
      <w:pPr>
        <w:pStyle w:val="BodyText"/>
      </w:pPr>
      <w:r>
        <w:t xml:space="preserve">Trong Tiêu Thành này Ba Oa là tinh anh trong tinh anh, nhưng nếu muốn gặp được đại nhân vật như Lôi Á là chuyện vô cùng khó khăn, nhưng mà nhân vật như vậy hiện giờ lại xuất hiện trước mặt của nàng, trở thành thuộc hạ của Nhạc Trọng, địa vị tương đương với nàng.</w:t>
      </w:r>
    </w:p>
    <w:p>
      <w:pPr>
        <w:pStyle w:val="BodyText"/>
      </w:pPr>
      <w:r>
        <w:t xml:space="preserve">Thanh Giao hoàng Hồng Hổ hoàng Ngân Hồ hoàng chính là ba đại cao thủ đứng đầu Tiêu Thành này, bọn họ bị Nhạc Trọng đánh bại dễ dàng, biến thành khôi lỗi thì cả Tiêu Thành đã không còn lực lượng nào đối kháng với Nhạc Trọng cả.</w:t>
      </w:r>
    </w:p>
    <w:p>
      <w:pPr>
        <w:pStyle w:val="BodyText"/>
      </w:pPr>
      <w:r>
        <w:t xml:space="preserve">Trong Tiêu Thành này còn có mười hai nghị viên nghe được tam hoàng thần phục ngoại nhân như Nhạc Trọng thì lập tức mang theo thuộc hạ của mình đi phản loạn, nhưng mà bọn họ vừa phản loạn thì tam hoàng xuất hiện trấn áp một cách dễ dàng.</w:t>
      </w:r>
    </w:p>
    <w:p>
      <w:pPr>
        <w:pStyle w:val="BodyText"/>
      </w:pPr>
      <w:r>
        <w:t xml:space="preserve">Tiêu Thành hỗn loạn trong một ngày, kế tiếp Tiêu Thành vẫn nắm giữ trong tay của Nhạc Trọng, đương nhiên mạch nước ngầm bí mật trong Tiêu Thành vẫn cuồn cuộn, nhưng mà ngoài sáng thì chẳng có kẻ nào dám đối kháng với quyền uy của nhạc Trọng cả.</w:t>
      </w:r>
    </w:p>
    <w:p>
      <w:pPr>
        <w:pStyle w:val="BodyText"/>
      </w:pPr>
      <w:r>
        <w:t xml:space="preserve">Khống chế cả Tiêu Thành thì dưới mệnh lệnh của Nhạc Trọng, nhân loại dưới lòng đất Già La tinh bắt đầu điều động tập kết tới Tiêu Thành này.</w:t>
      </w:r>
    </w:p>
    <w:p>
      <w:pPr>
        <w:pStyle w:val="BodyText"/>
      </w:pPr>
      <w:r>
        <w:t xml:space="preserve">Trong sa mạc đầy cát vàng, một binh doanh máy móc trang bị tận răng, trang bị vũ trang tốt nhất và mạnh nhất, đây là binh doanh FED4456 trấn thủ cánh cổng địa ngục.</w:t>
      </w:r>
    </w:p>
    <w:p>
      <w:pPr>
        <w:pStyle w:val="Compact"/>
      </w:pPr>
      <w:r>
        <w:t xml:space="preserve">Ở cách binh doanh FED4456 ba mươi cây số, một quân đoàn máy móc lơ lửng trên không trung, trên những máy móc này là những chiến sĩ tinh anh nhất.</w:t>
      </w:r>
      <w:r>
        <w:br w:type="textWrapping"/>
      </w:r>
      <w:r>
        <w:br w:type="textWrapping"/>
      </w:r>
    </w:p>
    <w:p>
      <w:pPr>
        <w:pStyle w:val="Heading2"/>
      </w:pPr>
      <w:bookmarkStart w:id="1527" w:name="chương-1715-binh-doanh-fed4456-."/>
      <w:bookmarkEnd w:id="1527"/>
      <w:r>
        <w:t xml:space="preserve">1505. Chương 1715: Binh Doanh Fed4456 .</w:t>
      </w:r>
    </w:p>
    <w:p>
      <w:pPr>
        <w:pStyle w:val="Compact"/>
      </w:pPr>
      <w:r>
        <w:br w:type="textWrapping"/>
      </w:r>
      <w:r>
        <w:br w:type="textWrapping"/>
      </w:r>
      <w:r>
        <w:t xml:space="preserve">Thiếu tinh chủ Tinh Băng Vân phong hoa tuyệt đại, dung nhan tuyệt thế, khí chất như tiên nhìn qua binh doanh FED4456 trước mặt thì lâm vào trầm tư.</w:t>
      </w:r>
    </w:p>
    <w:p>
      <w:pPr>
        <w:pStyle w:val="BodyText"/>
      </w:pPr>
      <w:r>
        <w:t xml:space="preserve">Binh doanh FED4456 chính là binh doanh mạnh nhất trấn thủ Cơ giới đế quốc, trong binh doanh này có vô số chiến thú, đồng thời còn có một bát giai cơ giới vương Mặc Phỉ Đặc Nhĩ trấn thủ.</w:t>
      </w:r>
    </w:p>
    <w:p>
      <w:pPr>
        <w:pStyle w:val="BodyText"/>
      </w:pPr>
      <w:r>
        <w:t xml:space="preserve">Trừ phi có thể xuất động cường giả cửu giai mới có thể đánh tan được phòng ngự của binh doanh FED4456 trước mặt này, nếu không cho dù cường giả bát giai liên thủ cũng sẽ bị binh doanh FED4456 và vô số quân đoàn máy móc đánh bại ngay thôi.</w:t>
      </w:r>
    </w:p>
    <w:p>
      <w:pPr>
        <w:pStyle w:val="BodyText"/>
      </w:pPr>
      <w:r>
        <w:t xml:space="preserve">Trước đó bát giai Thanh Giao Vương vì đánh hạ binh doanh FED4456 đã điều động vô số biến dị thú tấn công, lúc khó phân ra thắng bại thù binh doanh FED4456 bức bách sử dụng đạn pháo vệ tinh mới đánh lui được quân địch.</w:t>
      </w:r>
    </w:p>
    <w:p>
      <w:pPr>
        <w:pStyle w:val="BodyText"/>
      </w:pPr>
      <w:r>
        <w:t xml:space="preserve">Nếu như bát giai Thanh Giao Vương lẻ loi một mình mà muốn đánh bại FED4456 chính là đi tìm chết.</w:t>
      </w:r>
    </w:p>
    <w:p>
      <w:pPr>
        <w:pStyle w:val="BodyText"/>
      </w:pPr>
      <w:r>
        <w:t xml:space="preserve">Tinh La nhất mạch ngoài Tinh Băng Vân ra thì cường giả tàn lụi, cũng chỉ có Thanh tiểu thư là cường giả lục giai, còn lại đều là tứ giai ngũ giai cả, muốn vượt qua binh doanh FED4456 xuyên qua cánh cửa địa ngục tiến tới địa cầu chính là vọng tưởng.</w:t>
      </w:r>
    </w:p>
    <w:p>
      <w:pPr>
        <w:pStyle w:val="BodyText"/>
      </w:pPr>
      <w:r>
        <w:t xml:space="preserve">Thanh tiểu thư tiến tới bên cạnh Tinh Băng Vân và chờ mong, nói:</w:t>
      </w:r>
    </w:p>
    <w:p>
      <w:pPr>
        <w:pStyle w:val="BodyText"/>
      </w:pPr>
      <w:r>
        <w:t xml:space="preserve">- Tiểu thư, dùng lực lượng của chúng ta bây giờ muốn xông qua cánh cửa địa ngục căn bản không có khả năng, bây giờ chúng ta đi tới một thành thị và chiếm lấy phi thuyền vũ trụ đi, trực tiếp quay về Chân La Tinh.</w:t>
      </w:r>
    </w:p>
    <w:p>
      <w:pPr>
        <w:pStyle w:val="BodyText"/>
      </w:pPr>
      <w:r>
        <w:t xml:space="preserve">Tàn quân Tinh La nhất mạch cũng nhìn qua Tinh Băng Vân, trong mắt tràn ngập chờ mong, Chân La Tinh chính là hành tinh mẹ của Tinh La nhất mạch, tuy hành tinh này bị Cơ Giới đế quốc thực dân nhưng mà bọn họ vẫn muốn quay về.</w:t>
      </w:r>
    </w:p>
    <w:p>
      <w:pPr>
        <w:pStyle w:val="BodyText"/>
      </w:pPr>
      <w:r>
        <w:t xml:space="preserve">Hơn nữa Chân La Tinh cũng không phải phòng ngự trọng điểm của Cơ giới đế quốc, ở nơi đó dùng chiến lực bát giai của Tinh Băng Vân thi chỉ cần không đối mặt với chủ lực đại quân Cơ giới đế quốc hoặc là Cơ Giới hoàng đế Tổ Uyên Đình tự mình ra tay, căn bản không có người máy nào làm gì được Tinh Băng Vân.</w:t>
      </w:r>
    </w:p>
    <w:p>
      <w:pPr>
        <w:pStyle w:val="BodyText"/>
      </w:pPr>
      <w:r>
        <w:t xml:space="preserve">Nguyệt Ảnh có chút cố chấp nói:</w:t>
      </w:r>
    </w:p>
    <w:p>
      <w:pPr>
        <w:pStyle w:val="BodyText"/>
      </w:pPr>
      <w:r>
        <w:t xml:space="preserve">- Không, Nhạc Trọng chủ nhân sẽ tụ hợp với chúng ta, mang theo chúng ta cùng xuyên qua binh doanh này, xuyên qua cánh cửa địa ngục, trở lại địa cầu!</w:t>
      </w:r>
    </w:p>
    <w:p>
      <w:pPr>
        <w:pStyle w:val="BodyText"/>
      </w:pPr>
      <w:r>
        <w:t xml:space="preserve">Trong mắt Nguyệt Tinh Nguyệt Liên hai nữ hiện ra thần thái cố chấp, đứng bên cạnh Nguyệt Ảnh nhìn qua những người khác.</w:t>
      </w:r>
    </w:p>
    <w:p>
      <w:pPr>
        <w:pStyle w:val="BodyText"/>
      </w:pPr>
      <w:r>
        <w:t xml:space="preserve">Giọng của Thanh tiểu thư trầm xuống, nghĩ tới cự trảo của cửu giai Cửu Đầu Long Ưng đánh trúng Nhạc Trọng thì chậm rãi nói:</w:t>
      </w:r>
    </w:p>
    <w:p>
      <w:pPr>
        <w:pStyle w:val="BodyText"/>
      </w:pPr>
      <w:r>
        <w:t xml:space="preserve">- Tôi thừa nhận Nhạc Trọng đúng là khó có được, nhưng mà hiện tại tôi chưa từng nghe qua có người nào còn sống dưới một kích của cường giả cửu giai cả, đã năm ngày qua hắn không có liên lạc với chung ta rồi, chúng ta cũng đã chờ hắn năm ngày liên tục, hắn không có liên lạc chứng minh hắn đã chết rồi, chúng ta cũng không cần cân nhắc vì người chết.</w:t>
      </w:r>
    </w:p>
    <w:p>
      <w:pPr>
        <w:pStyle w:val="BodyText"/>
      </w:pPr>
      <w:r>
        <w:t xml:space="preserve">Trong mắt Nguyệt Ảnh lúc này có một tầng sương mù bao phủ, lớn tiếng thét to:</w:t>
      </w:r>
    </w:p>
    <w:p>
      <w:pPr>
        <w:pStyle w:val="BodyText"/>
      </w:pPr>
      <w:r>
        <w:t xml:space="preserve">- Không, ngài còn sống, tôi tin tưởng ngài còn sống, chủ nhân sẽ không chết!</w:t>
      </w:r>
    </w:p>
    <w:p>
      <w:pPr>
        <w:pStyle w:val="BodyText"/>
      </w:pPr>
      <w:r>
        <w:t xml:space="preserve">Nguyệt Tinh Nguyệt Liên hai nữ trong mắt cũng có sương mù hiện ra, nhẹ giọng khóc thút thít, tuy các nàng mạnh miệng nhưng trong lòng cũng đã nhận định Nhạc Trọng dữ nhiều lành ít.</w:t>
      </w:r>
    </w:p>
    <w:p>
      <w:pPr>
        <w:pStyle w:val="BodyText"/>
      </w:pPr>
      <w:r>
        <w:t xml:space="preserve">Cửu giai Cửu Đầu Long Ưng hung uy ngập trời, sở hướng vô địch, tiện tay một kích là có thể đánh bay cường giả bát giai của Cơ Giới hoàng thành, Quỹ Đạo Vương và nhiều cao thủ bát giai khác phải liên thủ ngăn cản no được hoàn toàn là bằng vào bả thân Cơ Giới hoàng thành cường đại.</w:t>
      </w:r>
    </w:p>
    <w:p>
      <w:pPr>
        <w:pStyle w:val="BodyText"/>
      </w:pPr>
      <w:r>
        <w:t xml:space="preserve">Nếu như chiến đấu ở dã ngoại thì một trảo của cửu giai Cửu Đầu Long Ưng có thể dễ dàng đánh tan bất cứ chống cự nào của bát giai Quỹ Đạo Vương, bát giai Quỹ Đạo Vương bị giết thành cặn bã, một tia sinh cơ cũng không lưu lại.</w:t>
      </w:r>
    </w:p>
    <w:p>
      <w:pPr>
        <w:pStyle w:val="BodyText"/>
      </w:pPr>
      <w:r>
        <w:t xml:space="preserve">Bỗng nhiên Tinh Băng Vân thản nhiên nói:</w:t>
      </w:r>
    </w:p>
    <w:p>
      <w:pPr>
        <w:pStyle w:val="BodyText"/>
      </w:pPr>
      <w:r>
        <w:t xml:space="preserve">- Đừng tranh giành, anh ta còn chưa chết đâu!</w:t>
      </w:r>
    </w:p>
    <w:p>
      <w:pPr>
        <w:pStyle w:val="BodyText"/>
      </w:pPr>
      <w:r>
        <w:t xml:space="preserve">Nghe được Tinh Băng Vân nói vậy thì Nguyệt Ảnh ba nữ vui vẻ, Thanh tiểu thư lại có chút không phục:</w:t>
      </w:r>
    </w:p>
    <w:p>
      <w:pPr>
        <w:pStyle w:val="BodyText"/>
      </w:pPr>
      <w:r>
        <w:t xml:space="preserve">- Tiểu thư, nếu như hắn không chết thì sao không liên lạc với chúng ta?</w:t>
      </w:r>
    </w:p>
    <w:p>
      <w:pPr>
        <w:pStyle w:val="BodyText"/>
      </w:pPr>
      <w:r>
        <w:t xml:space="preserve">Tinh Băng Vân nở nụ cười khiến người ta say mê, trong mắt của nàng mê ly nhìn qua binh doanh FED4456 trước mặt, nàng có thiên tư yêu nghiệt, phong hoa tuyệt đại, chẳng những thiên phú tu luyện siêu cường, nàng từng thống soái đại quân kịch chiến với Cơ giới đế quốc hồi lâu, đối với nhân tâm và lý giải về Nhạc Trọng thì nàng vẫn hiểu vài phần.</w:t>
      </w:r>
    </w:p>
    <w:p>
      <w:pPr>
        <w:pStyle w:val="BodyText"/>
      </w:pPr>
      <w:r>
        <w:t xml:space="preserve">Đúng lúc này đồng hồ trong tay Tinh Băng Vân nóng lên, một đạo quang mang chớp động hiện ra trong hư không, hình thành hình chiếu Nhạc Trọng.</w:t>
      </w:r>
    </w:p>
    <w:p>
      <w:pPr>
        <w:pStyle w:val="BodyText"/>
      </w:pPr>
      <w:r>
        <w:t xml:space="preserve">Nhạc Trọng nói:</w:t>
      </w:r>
    </w:p>
    <w:p>
      <w:pPr>
        <w:pStyle w:val="BodyText"/>
      </w:pPr>
      <w:r>
        <w:t xml:space="preserve">- Tôi là Nhạc Trọng, tôi đã tới gần các người rồi, sắp phát động cường công binh doanh FED4456, Tinh Băng Vân, thỉnh cô chuẩn bị ra tay liên thủ với tôi chém giết Mặc Phỉ Đặc Nhĩ</w:t>
      </w:r>
    </w:p>
    <w:p>
      <w:pPr>
        <w:pStyle w:val="BodyText"/>
      </w:pPr>
      <w:r>
        <w:t xml:space="preserve">Tinh Băng Vân khẽ gật đầu:</w:t>
      </w:r>
    </w:p>
    <w:p>
      <w:pPr>
        <w:pStyle w:val="BodyText"/>
      </w:pPr>
      <w:r>
        <w:t xml:space="preserve">- Tốt!</w:t>
      </w:r>
    </w:p>
    <w:p>
      <w:pPr>
        <w:pStyle w:val="BodyText"/>
      </w:pPr>
      <w:r>
        <w:t xml:space="preserve">Muốn mang theo đại quân đi qua cánh cửa địa ngục, biện pháp duy nhất chính là đánh tan binh doanh FED4456, mở một đường máu!</w:t>
      </w:r>
    </w:p>
    <w:p>
      <w:pPr>
        <w:pStyle w:val="BodyText"/>
      </w:pPr>
      <w:r>
        <w:t xml:space="preserve">Nếu không mấy trăm vạn người dù muốn vượt qua binh doanh FED4456 là không có khả năng, trừ phi mấy trăm vạn người này mỗi người đều có bổn sự cường hoành như Nhạc Trọng.</w:t>
      </w:r>
    </w:p>
    <w:p>
      <w:pPr>
        <w:pStyle w:val="BodyText"/>
      </w:pPr>
      <w:r>
        <w:t xml:space="preserve">Liên hệ với Tinh Băng Vân xong, Nhạc Trọng mặc áo giáp tàng hình giấu trong một góc, hắn giống như u linh lẻn vào trong binh doanh FED4456.</w:t>
      </w:r>
    </w:p>
    <w:p>
      <w:pPr>
        <w:pStyle w:val="BodyText"/>
      </w:pPr>
      <w:r>
        <w:t xml:space="preserve">Trong binh doanh FED4456 mỗi mười bước là một trạm gác, khắp nơi đều là máy móc chiến thú không ngừng tuần tra, từng sóng cảm ứng khuếch tán ra bốn phương tám hướng.</w:t>
      </w:r>
    </w:p>
    <w:p>
      <w:pPr>
        <w:pStyle w:val="BodyText"/>
      </w:pPr>
      <w:r>
        <w:t xml:space="preserve">Nếu như không có bạch y tương trợ, cho dù Nhạc Trọng có được áo giáp tàng hình cũng không cách nào lẻn vào trong binh doanh có phòng ngự sâm nghiêm này, hiện tại có bạch y và áo giáp tàng hình trợ giúp, Nhạc Trọng vượt qua nơi phòng ngự bạc nhược nhất của binh doanh FED4456 tiến vào trong.</w:t>
      </w:r>
    </w:p>
    <w:p>
      <w:pPr>
        <w:pStyle w:val="BodyText"/>
      </w:pPr>
      <w:r>
        <w:t xml:space="preserve">Trên đường đi lại trong binh doanh, Nhạc Trọng tiện tay vùi một quả bom năng lượng vào những vị trí yếu địa của binh doanh.</w:t>
      </w:r>
    </w:p>
    <w:p>
      <w:pPr>
        <w:pStyle w:val="BodyText"/>
      </w:pPr>
      <w:r>
        <w:t xml:space="preserve">- Ồ, đây là nơi nào? Phòng ngự thật sâm nghiêm, không ngờ triệu tập ba mươi tên người máy trí tuệ thất giai phòng ngự nơi này.</w:t>
      </w:r>
    </w:p>
    <w:p>
      <w:pPr>
        <w:pStyle w:val="BodyText"/>
      </w:pPr>
      <w:r>
        <w:t xml:space="preserve">Nhạc Trọng một đường tiềm hành đi vào chỗ sâu trong binh doanh, chợt phát hiện một nhà kho máy móc ở trước mặt chừng một cây số có ba mươi tên người máy trí tuệ nhân tạo thất giai và một trăm máy móc chiến thú thất giai đang canh giữ nơi này, trong lòng của hắn sinh ra hiếu kỳ.</w:t>
      </w:r>
    </w:p>
    <w:p>
      <w:pPr>
        <w:pStyle w:val="BodyText"/>
      </w:pPr>
      <w:r>
        <w:t xml:space="preserve">Căn cứ theo tình báo đạt được từ binh của Nhạc Trọng, trong Già La tinh này ngoại trừ tám cơ giới vương, một Cơ Giới hoàng đế, hơn một ngàn cơ giới quý tộc thất giai, mỗi một người máy trí tuệ nhân tạo thất giia đều là chiến lực chân quý, mà nơi này có trận hình ba mươi người máy trí tuệ nhân tạo thất giai canh giữ, thậm chí còn huy động máy móc chiến đấu có thể kích thương cường giả bát giai sơ cấp ở một cái nhà kho, thậm chí còn có một trăm máy móc chiến thú thất giai đóng giữ, lực phòng ngự nghiêm ngặt tới cực điểm, cho dù là cường giả bát giai vượt qua nơi đây cũng là một vấn đề khó khăn.</w:t>
      </w:r>
    </w:p>
    <w:p>
      <w:pPr>
        <w:pStyle w:val="BodyText"/>
      </w:pPr>
      <w:r>
        <w:t xml:space="preserve">- Phòng ngự thật sâm nghiêm, nếu như mình vừa tới Già La tinh, đối mặt như với đội hình này thì không có khả năng còn sống rời đi.</w:t>
      </w:r>
    </w:p>
    <w:p>
      <w:pPr>
        <w:pStyle w:val="Compact"/>
      </w:pPr>
      <w:r>
        <w:t xml:space="preserve">Nhạc Trọng nhìn qua đám thị vệ, khóe miệng có chút nhảy lên, trong mắt hiện ra thàn thái tự tin, trong một chớp mắt, phát động ma chi lĩnh vực, một đạo hắc ám thâm thúy bao phủ cả kho hàng này, thoáng cái bao phủ ba mươi người máy trí tuệ nhân tạo thất giai và một trăm chiến thú thất giai vào bên trong.</w:t>
      </w:r>
      <w:r>
        <w:br w:type="textWrapping"/>
      </w:r>
      <w:r>
        <w:br w:type="textWrapping"/>
      </w:r>
    </w:p>
    <w:p>
      <w:pPr>
        <w:pStyle w:val="Heading2"/>
      </w:pPr>
      <w:bookmarkStart w:id="1528" w:name="chương-1716-tiêm-tinh-pháo.-1"/>
      <w:bookmarkEnd w:id="1528"/>
      <w:r>
        <w:t xml:space="preserve">1506. Chương 1716: Tiêm Tinh Pháo. (1)</w:t>
      </w:r>
    </w:p>
    <w:p>
      <w:pPr>
        <w:pStyle w:val="Compact"/>
      </w:pPr>
      <w:r>
        <w:br w:type="textWrapping"/>
      </w:r>
      <w:r>
        <w:br w:type="textWrapping"/>
      </w:r>
      <w:r>
        <w:t xml:space="preserve">Ma chi lĩnh vực bao phủ những người máy này, ma khí tà ác vô cùng vô tận ăn mòn lấy những tế bào máy móc của đám người máy này, vô số ma ảnh bổ nhào qua đám người máy trí tuệ nhân tạo, điên cuồng cấu xé chúng.</w:t>
      </w:r>
    </w:p>
    <w:p>
      <w:pPr>
        <w:pStyle w:val="BodyText"/>
      </w:pPr>
      <w:r>
        <w:t xml:space="preserve">Trong một nháy mắt hai con người máy trí tuệ nhân tạo đã bị ma đầu thôn phệ sạch sẽ, chỉ còn lại một tinh hạch biến dị thú thất giai.</w:t>
      </w:r>
    </w:p>
    <w:p>
      <w:pPr>
        <w:pStyle w:val="BodyText"/>
      </w:pPr>
      <w:r>
        <w:t xml:space="preserve">Cơ hồ cùng một thời gian, hai mươi tám phân thân của Nhạc Trọng mượn ma khí nồng đậm cảu ma chi lĩnh vực bao phủ quỷ dị xuất hiện ở sau lưng hai mươi tám người máy trí tuệ nhân tạo thất giai, một quyền đánh vào đầu của chúng, đánh tan chip trí tuệ trong đầu của chúng thành phấn vụn.</w:t>
      </w:r>
    </w:p>
    <w:p>
      <w:pPr>
        <w:pStyle w:val="BodyText"/>
      </w:pPr>
      <w:r>
        <w:t xml:space="preserve">Trong ma chi lĩnh vực bao phủ, những người máy trí tuệ nhân tạo này bị suy giảm cảm giác và lực phòng ngự xuống thấp nhất, lại bị đánh lén, đối mặt cường giả như Nhạc Trọng thì chúng không chịu nổi một kích, hoàn toàn chẳng thể kết thành trận hình được, Nhạc Trọng không sử dụng lĩnh vực thì hắn còn hao phí nhiều chân tay lắm.</w:t>
      </w:r>
    </w:p>
    <w:p>
      <w:pPr>
        <w:pStyle w:val="BodyText"/>
      </w:pPr>
      <w:r>
        <w:t xml:space="preserve">Sau khi ba mươi người amys trí tuệ nhân tạo thất giai bị Nhạc Trọng lập tức miểu sát, bạch y bám vào tay phải của Nhạc Trọng đã sớm khống chế một trăm chiến thú máy móc thất giai còn lại.</w:t>
      </w:r>
    </w:p>
    <w:p>
      <w:pPr>
        <w:pStyle w:val="BodyText"/>
      </w:pPr>
      <w:r>
        <w:t xml:space="preserve">Bị sóng điều khiển của bạch y quét qua, những chiến thú thất giai man rợ kia không ngừng truyền số liệu cho bạch y, chương trình bị xâm lấn và cuối cùng trở thành thủ hạ của bạch y.</w:t>
      </w:r>
    </w:p>
    <w:p>
      <w:pPr>
        <w:pStyle w:val="BodyText"/>
      </w:pPr>
      <w:r>
        <w:t xml:space="preserve">Lập tức đánh lén miểu sát đại quân tinh nhuê của Cơ giới đế quốc xong, Nhạc Trọng lúc này đi vào trong kho hàng lớn này.</w:t>
      </w:r>
    </w:p>
    <w:p>
      <w:pPr>
        <w:pStyle w:val="BodyText"/>
      </w:pPr>
      <w:r>
        <w:t xml:space="preserve">Vừa tiến vào trong kho hàng lớn, Nhạc Trọng chợt hít một hơi lãnh khí, trong nội tâm toát hàn ý, nói thầm:</w:t>
      </w:r>
    </w:p>
    <w:p>
      <w:pPr>
        <w:pStyle w:val="BodyText"/>
      </w:pPr>
      <w:r>
        <w:t xml:space="preserve">- Đây là chủ pháo Tiêm Tinh Pháo cấp D, không ngờ trong binh doanh này còn cất giữ đòn sát thủ này đấy.</w:t>
      </w:r>
    </w:p>
    <w:p>
      <w:pPr>
        <w:pStyle w:val="BodyText"/>
      </w:pPr>
      <w:r>
        <w:t xml:space="preserve">Trong kho hàng lớn diện tích mấy cây số này, cũng chỉ có họng pháo dài hai cây số, đường kính ba trăm mét, toàn thân khắc lên các phù văn vô cùng huyền ảo, trên đó có vô số đường ống, trên mặt pháo khảm nam đầy tinh hạch lục giai , nguồn năng lượng chủ yếu lại chính là một viên tinh hạch cửu giai, tám viên tinh hạch bát giai -- đây là đòn sát thủ mạnh nhất của Cơ giới đế quốc, chủ pháo Tiêm Tinh Pháo cấp D.</w:t>
      </w:r>
    </w:p>
    <w:p>
      <w:pPr>
        <w:pStyle w:val="BodyText"/>
      </w:pPr>
      <w:r>
        <w:t xml:space="preserve">Trong Cơ giới đế quốc cũng có được khoa học kỹ thuật chế tạo chủ pháo cấp D. Nhưng mà chủ pháo cấp D uy lực cực lớn, một pháo có thể trọng thương, thậm chí diệt sát cường giả cửu giai, nhưng mà chế tạo nó cần tiêu hao nhiều kim loại hiếm, sản lượng các hợp kim này quá thấp. Đồng thời mấu chốt của chủ pháo Tiêm Tinh Pháo cấp D này cần một viên tinh hạch cửu giai, tám viên tinh hạch bát giai biến làm nguồn động lực cho nó, mới có thể phát huy uy lực của nó.</w:t>
      </w:r>
    </w:p>
    <w:p>
      <w:pPr>
        <w:pStyle w:val="BodyText"/>
      </w:pPr>
      <w:r>
        <w:t xml:space="preserve">Biến dị thú cửu giai chiến lực ngập trời, hung hoành vô song. Cho dù mạnh như Cơ Giới hoàng đế cũng chỉ nắm chắc đánh thắng đối phương, đánh chết đối phương là chuyện vô cùng khó khăn.</w:t>
      </w:r>
    </w:p>
    <w:p>
      <w:pPr>
        <w:pStyle w:val="BodyText"/>
      </w:pPr>
      <w:r>
        <w:t xml:space="preserve">Trong mấy ngàn năm qua Cơ Giới hoàng đế Tổ Uyên Đình đánh chết qua biến dị thú cửu giai chỉ có năm con mà thôi, có được tinh hạch cửu giai cũng chỉ năm viên, số lượng chủ pháo Tiêm Tinh Pháo cấp D cả Cơ giới đế quốc cũng chỉ năm khẩu.</w:t>
      </w:r>
    </w:p>
    <w:p>
      <w:pPr>
        <w:pStyle w:val="BodyText"/>
      </w:pPr>
      <w:r>
        <w:t xml:space="preserve">Nhạc Trọng tuyệt đối không nghĩ tới trong binh doanh này lại cất dấu đại sát khí như vậy.</w:t>
      </w:r>
    </w:p>
    <w:p>
      <w:pPr>
        <w:pStyle w:val="BodyText"/>
      </w:pPr>
      <w:r>
        <w:t xml:space="preserve">Nhạc Trọng vừa nghĩ tới lúc mình vừa tới Già La tinh thì trong nội tâm hoảng sợ không thôi:</w:t>
      </w:r>
    </w:p>
    <w:p>
      <w:pPr>
        <w:pStyle w:val="BodyText"/>
      </w:pPr>
      <w:r>
        <w:t xml:space="preserve">- Khá tốt lúc trước mình cẩn thận, không có bạo lộ thân phận trên chiến trường. Nếu như lúc trước bị chủ pháo Tiêm Tinh Pháo cấp D bắn một pháo, chỉ sợ mình đã chết từ lâu rồi.</w:t>
      </w:r>
    </w:p>
    <w:p>
      <w:pPr>
        <w:pStyle w:val="BodyText"/>
      </w:pPr>
      <w:r>
        <w:t xml:space="preserve">Nếu như lúc trước Nhạc Trọng bạo lộ thân phận. Tiêm Tinh Pháo bắn một pháo thì hắn đã biến thành tro. Cho dù hiện tại hắn lĩnh ngộ lĩnh vưc thần ma, nhưng nếu bị Tiêm Tinh Pháo bắn trúng vẫn hóa thành tro tàn như thường, ngay cả tư cách phản kháng cũng không được.</w:t>
      </w:r>
    </w:p>
    <w:p>
      <w:pPr>
        <w:pStyle w:val="BodyText"/>
      </w:pPr>
      <w:r>
        <w:t xml:space="preserve">Tâm niệm Nhạc Trọng khẽ động, thoáng cái đoán được nguyên nhân bố trí Tiêm Tinh Pháo ở nơi này:</w:t>
      </w:r>
    </w:p>
    <w:p>
      <w:pPr>
        <w:pStyle w:val="BodyText"/>
      </w:pPr>
      <w:r>
        <w:t xml:space="preserve">- Khẩu Tiêm Tinh Pháo này có lẽ là một đòn sát thủ được Tổ Uyên Đình bố trí xuống đây, trách không được không có biến dị thú cửu giai nào dám tới nơi đây tiêu diệt binh doanh này, thì ra còn có nguyên nhân trong đó. Cơ giới đế quốc đúng là coi trọng cánh cửa địa ngục này.</w:t>
      </w:r>
    </w:p>
    <w:p>
      <w:pPr>
        <w:pStyle w:val="BodyText"/>
      </w:pPr>
      <w:r>
        <w:t xml:space="preserve">Trên thực tế trừ địa cầu, trong một thế giới đều có cánh cửa địa ngục hiển hiện ra, cho nên vô số thế giới đều tranh giành tới địa cầu. Bởi vì một khi đi qua cánh cửa địa ngục thì bọn họ sẽ có lực lượng têến hóa. Rất nhiều cường giả vô địch của các thế giới đều khát vọng tiến hoa thêm một bước nữa. Cuối cùng nhất thoát ra khỏi trò chơi của thần linh, nắm giữ vận mệnh của mình.</w:t>
      </w:r>
    </w:p>
    <w:p>
      <w:pPr>
        <w:pStyle w:val="BodyText"/>
      </w:pPr>
      <w:r>
        <w:t xml:space="preserve">Cường giả của tất cả thế giới đều hiểu rõ, bọn họ đang sống trong cái lồng cực lớn, vận mệnh của bọn họ nằm trong tay của thần linh. Chúng chỉ cần tiến hóa chậm hơn nửa phần thì chúng tộc sẽ luân lạc, mất đi địa vị thống trị, cuối cùng nhất sẽ bị chủng tộc khác thôn phệ, nô dịch, tiêu diệt.</w:t>
      </w:r>
    </w:p>
    <w:p>
      <w:pPr>
        <w:pStyle w:val="BodyText"/>
      </w:pPr>
      <w:r>
        <w:t xml:space="preserve">Cánh cửa địa ngục đại biểu hy vọng tiến hóa. Tự nhiên có vô số cường giả các thế giới muốn thông qua cánh cửa địa ngục tiến vào địa cầu, lần nữa giúp mình và bản thân chủng tộc tiến hóa mạnh mẽ hơn.</w:t>
      </w:r>
    </w:p>
    <w:p>
      <w:pPr>
        <w:pStyle w:val="BodyText"/>
      </w:pPr>
      <w:r>
        <w:t xml:space="preserve">Bởi vì cánh cửa địa ngục trọng yếu như vậy, bởi vậy Tổ Uyên Đình mang Tiêm Tinh Pháo mạnh nhất của Cơ giới đế quốc ra làm đòn sát thủ, điều tới binh doanh FED4456.</w:t>
      </w:r>
    </w:p>
    <w:p>
      <w:pPr>
        <w:pStyle w:val="BodyText"/>
      </w:pPr>
      <w:r>
        <w:t xml:space="preserve">Nhạc Trọng nhìn thấy khẩu Tiêm Tinh Pháo thì trong mắt hiện ra hào quang nóng rực:</w:t>
      </w:r>
    </w:p>
    <w:p>
      <w:pPr>
        <w:pStyle w:val="BodyText"/>
      </w:pPr>
      <w:r>
        <w:t xml:space="preserve">- Quá tốt. Tiêm Tinh Pháo này là của mình!</w:t>
      </w:r>
    </w:p>
    <w:p>
      <w:pPr>
        <w:pStyle w:val="BodyText"/>
      </w:pPr>
      <w:r>
        <w:t xml:space="preserve">Nếu như có thể nắm giữ Tiêm Tinh Pháo cấp D này, cho dù là cường giả cửu giai thì Nhạc Trọng cũng có thể trọng thương, thậm chí là đánh chết.</w:t>
      </w:r>
    </w:p>
    <w:p>
      <w:pPr>
        <w:pStyle w:val="BodyText"/>
      </w:pPr>
      <w:r>
        <w:t xml:space="preserve">Đương nhiên uy lực Tiêm Tinh Pháo cực lớn nhưng cũng có hạn chế. Thời gian tụ tập năng lượng của nó là mười lăm giây, tiếp theo sau khi nó bắn ra một pháo cần làm lạnh một tháng mới được. Bởi vì mỗi lần bắn ra một kích đều khiến tinh hạch trên khẩu pháo vận chuyển tới cực hạn, cần thời gian hồi phục lại, tự nhiên thập phần lâu dài.</w:t>
      </w:r>
    </w:p>
    <w:p>
      <w:pPr>
        <w:pStyle w:val="BodyText"/>
      </w:pPr>
      <w:r>
        <w:t xml:space="preserve">Có thể nói vì khuyết điểm này cho nên uy lực của Tiêm Tinh Pháo khủng bố tới cực điểm, nếu như dùng tốt thì Nhạc Trọng ở trước mặt cường giả giai cũng có được một chút cơ hội hoàn thủ.</w:t>
      </w:r>
    </w:p>
    <w:p>
      <w:pPr>
        <w:pStyle w:val="BodyText"/>
      </w:pPr>
      <w:r>
        <w:t xml:space="preserve">Nhạc Trọng tâm niệm khẽ động, cầm trữ vật giới chỉ thu lấy Tiêm Tinh Pháo to lớn trước mặt, một đạo lực lượng không gian bao phủ Tiêm Tinh Pháo này.</w:t>
      </w:r>
    </w:p>
    <w:p>
      <w:pPr>
        <w:pStyle w:val="BodyText"/>
      </w:pPr>
      <w:r>
        <w:t xml:space="preserve">Ầm ầm!</w:t>
      </w:r>
    </w:p>
    <w:p>
      <w:pPr>
        <w:pStyle w:val="BodyText"/>
      </w:pPr>
      <w:r>
        <w:t xml:space="preserve">Nương theo tiếng nổ cực lớn chính là Tiêm Tinh Pháo bị Nhạc Trọng thu vào trong trữ vật giới chỉ.</w:t>
      </w:r>
    </w:p>
    <w:p>
      <w:pPr>
        <w:pStyle w:val="BodyText"/>
      </w:pPr>
      <w:r>
        <w:t xml:space="preserve">Tiêm Tinh Pháo bị Nhạc Trọng thu vào trữ vật giới chỉ khiến mặt đất chấn động, binh doanh FED4456 hoàn toàn cảm giác được, lập tức tiếng cảnh báo vang lên toàn căn cứ, vô số máy móc chiến thú giống như hạt mưa lao thẳng qua phía này.</w:t>
      </w:r>
    </w:p>
    <w:p>
      <w:pPr>
        <w:pStyle w:val="BodyText"/>
      </w:pPr>
      <w:r>
        <w:t xml:space="preserve">Nhạc Trọng bay ra khỏi kho hàng to lớn này, chợt nhìn thấy máy móc chiên thấu rậm rạp như mưa đang lao qua nơi này.</w:t>
      </w:r>
    </w:p>
    <w:p>
      <w:pPr>
        <w:pStyle w:val="BodyText"/>
      </w:pPr>
      <w:r>
        <w:t xml:space="preserve">Sau khi phát hiện Nhạc Trọng thì đám chiến thú lập tức nỗ súng, vô số quang vũ giống như hạt mưa bắn thẳng vào Nhạc Trọng.</w:t>
      </w:r>
    </w:p>
    <w:p>
      <w:pPr>
        <w:pStyle w:val="BodyText"/>
      </w:pPr>
      <w:r>
        <w:t xml:space="preserve">- Chỉ có thể động thủ!</w:t>
      </w:r>
    </w:p>
    <w:p>
      <w:pPr>
        <w:pStyle w:val="BodyText"/>
      </w:pPr>
      <w:r>
        <w:t xml:space="preserve">Nhạc Trọng thấy thế cũng không hề ẩn tàng thân hình, trực tiếp ấn nút điều khiển tử xa.</w:t>
      </w:r>
    </w:p>
    <w:p>
      <w:pPr>
        <w:pStyle w:val="BodyText"/>
      </w:pPr>
      <w:r>
        <w:t xml:space="preserve">Oanh! Oanh! Oanh! Oanh!</w:t>
      </w:r>
    </w:p>
    <w:p>
      <w:pPr>
        <w:pStyle w:val="Compact"/>
      </w:pPr>
      <w:r>
        <w:t xml:space="preserve">Trong binh doanh FED4456 chấn động, thoáng cái âm thanh nổ tung kinh thiên động địa hiện ra, trong binh doanh sóng lửa cuồn cuộn, sóng xung kích khuếch tán ra bốn phương tám hướng, vô số máy móc chiến thú bị nổ tung thành phấn vụn.</w:t>
      </w:r>
      <w:r>
        <w:br w:type="textWrapping"/>
      </w:r>
      <w:r>
        <w:br w:type="textWrapping"/>
      </w:r>
    </w:p>
    <w:p>
      <w:pPr>
        <w:pStyle w:val="Heading2"/>
      </w:pPr>
      <w:bookmarkStart w:id="1529" w:name="chương-1717-tiêm-tinh-pháo.-2"/>
      <w:bookmarkEnd w:id="1529"/>
      <w:r>
        <w:t xml:space="preserve">1507. Chương 1717: Tiêm Tinh Pháo. (2)</w:t>
      </w:r>
    </w:p>
    <w:p>
      <w:pPr>
        <w:pStyle w:val="Compact"/>
      </w:pPr>
      <w:r>
        <w:br w:type="textWrapping"/>
      </w:r>
      <w:r>
        <w:br w:type="textWrapping"/>
      </w:r>
      <w:r>
        <w:t xml:space="preserve">Vô số máy móc chiến thú dưới uy lực của bom năng lượng đã tiêu tan thành phấn.</w:t>
      </w:r>
    </w:p>
    <w:p>
      <w:pPr>
        <w:pStyle w:val="BodyText"/>
      </w:pPr>
      <w:r>
        <w:t xml:space="preserve">Đồng thời tiếng nổ tung kia giống như là tín hiệu, trong sa mạc xuất hiện nhiều máy móc chiến đấu, cơ giáp chiến đấu, xe tăng hạng nặng, pháo năng lượng viễn trình. Những đại quân bọc théo khổng lồ hiện ra, chợt bắn thẳng vào binh doanh FED4456.</w:t>
      </w:r>
    </w:p>
    <w:p>
      <w:pPr>
        <w:pStyle w:val="BodyText"/>
      </w:pPr>
      <w:r>
        <w:t xml:space="preserve">Tiếng pháo nổ đùng đùng bao phủ toàn bộ binh doanh FED4456.</w:t>
      </w:r>
    </w:p>
    <w:p>
      <w:pPr>
        <w:pStyle w:val="BodyText"/>
      </w:pPr>
      <w:r>
        <w:t xml:space="preserve">Trừ chuyện đó ra trên bầu trời, thoáng cái xuất hiện bốn mươi chiến hạm A nã đạn.</w:t>
      </w:r>
    </w:p>
    <w:p>
      <w:pPr>
        <w:pStyle w:val="BodyText"/>
      </w:pPr>
      <w:r>
        <w:t xml:space="preserve">Trên chiến hạm thả máy bay chiến đấu bằng trí tuệ nhân tạo ra, chúng vượt qua tầng mây bay xuống và trực tiếp đánh thẳng vào binh doanh FED4456, vô số hào quang tiêu diệt máy móc chiến thú trong FED4456, xé rách vô số máy móc.</w:t>
      </w:r>
    </w:p>
    <w:p>
      <w:pPr>
        <w:pStyle w:val="BodyText"/>
      </w:pPr>
      <w:r>
        <w:t xml:space="preserve">- Thật mạnh! ! Đây là bộ đội do Nhạc Trọng nắm giữ sao? Nhưng mà hắn rõ ràng lẻ loi một mình đi tới Già La tinh mà, tại sao hắn có được nhiều bộ đội như vậy?</w:t>
      </w:r>
    </w:p>
    <w:p>
      <w:pPr>
        <w:pStyle w:val="BodyText"/>
      </w:pPr>
      <w:r>
        <w:t xml:space="preserve">Thanh tiểu thư và cường giả Tinh La nhất mạch nhìn thấy nhiều nhân loại tác chiến như vậy thì trong mắt hiện ra thần sắc không thể tin nổi.</w:t>
      </w:r>
    </w:p>
    <w:p>
      <w:pPr>
        <w:pStyle w:val="BodyText"/>
      </w:pPr>
      <w:r>
        <w:t xml:space="preserve">Thực lực nhân loại trên Già La tinh này tuy rất nhỏ yếu với Cơ giới đế quốc, thế nhưng mà bọn họ tích lũy mấy ngàn năm là không thể xem thường. Bọn họ liên hợp lực lượng lại còn vượt qua cường giả bát giai của Tinh La nhất mạch đấy.</w:t>
      </w:r>
    </w:p>
    <w:p>
      <w:pPr>
        <w:pStyle w:val="BodyText"/>
      </w:pPr>
      <w:r>
        <w:t xml:space="preserve">Tinh Băng Vân thản nhiên nhìn qua, nói:</w:t>
      </w:r>
    </w:p>
    <w:p>
      <w:pPr>
        <w:pStyle w:val="BodyText"/>
      </w:pPr>
      <w:r>
        <w:t xml:space="preserve">- Người có thể trở thành thần quyến giả không thể nào là hạng người vô năng. Hắn có thể đi tới bước này, làm được điểm này cũng không kỳ lạ quý hiếm.</w:t>
      </w:r>
    </w:p>
    <w:p>
      <w:pPr>
        <w:pStyle w:val="BodyText"/>
      </w:pPr>
      <w:r>
        <w:t xml:space="preserve">Cường giả có thể có được ấn ký hệ thống thần ma trên địa cầu đều là thủ lĩnh thế lực lớn, cuối cùng nhất thu phục một quốc gia hoặc là một thành phố hạch tâm. Bọn họ đều là người trổ hết tài năng trong tận thế tàn khốc, trải qua vô số chiến đấu, âm mưu, phản bội cuối cùng trở thành cường giả mạnh nhất.</w:t>
      </w:r>
    </w:p>
    <w:p>
      <w:pPr>
        <w:pStyle w:val="BodyText"/>
      </w:pPr>
      <w:r>
        <w:t xml:space="preserve">Nhạc Trọng từng bước một tiến hóa trở thành cường giả thất giai, cũng không biết đánh chết bao nhiêu cường giả, trải qua bao nhiêu chuyện, có thể lấy được thành tựu như vậy trong mắt Tinh Băng Vân xem ra không quý hiếm gì.</w:t>
      </w:r>
    </w:p>
    <w:p>
      <w:pPr>
        <w:pStyle w:val="BodyText"/>
      </w:pPr>
      <w:r>
        <w:t xml:space="preserve">Tinh La nhất mạch có thể xuất hiện cường giả cửu giai, lúc trước thực trong Chân La Tinh cũng là một tên thần quyến giả nhân loại đánh chết vô số cường giả và thế lực, sau khi trở thành cường giả cửu giai thì đánh xuống trụ cột hài lòng. Nếu không chủng tộc thất bại cũng không có khả năng xuất hiện cường giả cửu giai.</w:t>
      </w:r>
    </w:p>
    <w:p>
      <w:pPr>
        <w:pStyle w:val="BodyText"/>
      </w:pPr>
      <w:r>
        <w:t xml:space="preserve">- Ai? Ai dám đánh cắp Tiêm Tinh Pháo của Cơ giới đế quốc chúng ta? Còn dám dẫn người tới quấy rối binh đoàn FED4456? Ngươi chết chắc rồi! ! Ngươi tuyệt đối chết chắc rồi, một khi ta bắt ngươi lại thì nhất định phải rút gân lột da của ngươi, cho vào vạc dầu mà nấu từ từ.</w:t>
      </w:r>
    </w:p>
    <w:p>
      <w:pPr>
        <w:pStyle w:val="BodyText"/>
      </w:pPr>
      <w:r>
        <w:t xml:space="preserve">Đúng lúc này trên bầu trời có âm thanh gào rú tức giận truyền ra, một giọng nói tràn ngập uy nghiêm, trải rộng vô số họng pháo giáng xuống.</w:t>
      </w:r>
    </w:p>
    <w:p>
      <w:pPr>
        <w:pStyle w:val="BodyText"/>
      </w:pPr>
      <w:r>
        <w:t xml:space="preserve">Dưới tấn công điên cuồng của Nhạc Trọng thì Cứ Điểm Vương Mặc Phỉ Đặc Nhĩ rốt cục không nhịn được đã bắt đầu hành động.</w:t>
      </w:r>
    </w:p>
    <w:p>
      <w:pPr>
        <w:pStyle w:val="BodyText"/>
      </w:pPr>
      <w:r>
        <w:t xml:space="preserve">Đồng thời trong binh doanh FED4456 tuôn ra vô số máy móc chiến thú và đại quân nhân loại bọc thép, người máy chiến đấu và máy bay chiến đấu bắn loạn với nhau.</w:t>
      </w:r>
    </w:p>
    <w:p>
      <w:pPr>
        <w:pStyle w:val="BodyText"/>
      </w:pPr>
      <w:r>
        <w:t xml:space="preserve">Số lượng máy móc chiến thú trong binh doanh FED4456, các loại vũ khí và người máy trí tuệ nhân tạo cũng vượt qua đại quân nhân loại. Nhưng mà chủ lực của chúng bị quả bom năng lượng của Nhạc Trọng vùi trong đất làm tổn thất thảm trọng, trong khoảng thời gian ngắn khó hợp thành trận hình, bởi vậy đây chính là thời cơ đại quân nhân loại đánh bại chúng.</w:t>
      </w:r>
    </w:p>
    <w:p>
      <w:pPr>
        <w:pStyle w:val="BodyText"/>
      </w:pPr>
      <w:r>
        <w:t xml:space="preserve">Đúng lúc này trong binh doanh FED4456 có hơn năm mươi người máy trí tuệ nhân tạo bay ra, những máy móc chiến thú thất giai được người máy trí tuệ nhân tạo dẫn dắt chiến đấu chống lại đại quân nhân loại.</w:t>
      </w:r>
    </w:p>
    <w:p>
      <w:pPr>
        <w:pStyle w:val="BodyText"/>
      </w:pPr>
      <w:r>
        <w:t xml:space="preserve">Những người máy trí tuệ nhân tạo này vừa gia nhập vào chiến đấu thì binh doanh FED4456 đã vãn hồi trạng thái suy sụp, đồng thời không ngừng có máy móc chiến thú tiếp viện, rất nhanh nghịch chuyển chiến cuộc đánh quân nhân loại khó ngóc đầu lên được.</w:t>
      </w:r>
    </w:p>
    <w:p>
      <w:pPr>
        <w:pStyle w:val="BodyText"/>
      </w:pPr>
      <w:r>
        <w:t xml:space="preserve">Thời điểm người máy trí tuệ nhân tạo và nhân loại đánh nhau, bỗng nhiên lúc này một tàn ảnh Giao Long mày xanh nhảy vào trong đám người máy trí tuệ nhân tạo thất giai kia, duỗi cự trảo ra trực tiếp đánh nát đầu hai người máy trí tuệ nhân tạo thất giai này, trực tiếp niết nát chip trí tuệ của chúng.</w:t>
      </w:r>
    </w:p>
    <w:p>
      <w:pPr>
        <w:pStyle w:val="BodyText"/>
      </w:pPr>
      <w:r>
        <w:t xml:space="preserve">Ngân Hồ hoàng bỗng nhiên xuất hiện dưới đất, xuất ra một khẩu pháo hạt cấp C và bóp cò, một đạo lưu quang khủng bố bắn thẳng vào người máy trí tuệ nhân tạo.</w:t>
      </w:r>
    </w:p>
    <w:p>
      <w:pPr>
        <w:pStyle w:val="BodyText"/>
      </w:pPr>
      <w:r>
        <w:t xml:space="preserve">Hai con người máy trí tuệ nhân tạo thất giai lập tức bị nó bắn nát bấy.</w:t>
      </w:r>
    </w:p>
    <w:p>
      <w:pPr>
        <w:pStyle w:val="BodyText"/>
      </w:pPr>
      <w:r>
        <w:t xml:space="preserve">Hồng Hổ hoàng cũng lấy một khẩu pháo hạt cấp C bắn vào đại quân người máy, bắn chết hai người máy trí tuệ nhân tạo thất giai của đối phương.</w:t>
      </w:r>
    </w:p>
    <w:p>
      <w:pPr>
        <w:pStyle w:val="BodyText"/>
      </w:pPr>
      <w:r>
        <w:t xml:space="preserve">Nhạc Trọng từ trong bảo khố Cơ Giới hoàng thành lấy ra vô số vật tư, trong những vật tư này có rất nhiều chiến đấu cơ giáp, trong đó không thiếu chiến đấu cơ giáp thất giai, bát giai.</w:t>
      </w:r>
    </w:p>
    <w:p>
      <w:pPr>
        <w:pStyle w:val="BodyText"/>
      </w:pPr>
      <w:r>
        <w:t xml:space="preserve">Lúc này Hồng Hổ hoàng, Ngân Hồ hoàng cũng đã thay đổi chiến đấu cơ giáp khác rồi, sử dụng đều là chiến đấu cơ giáp bát giai cả. Bọn họ là cường giả cao cấp nhất trong quân kháng chiến nhân loại, cũng là người điều khiển tốt nhất. Bọn họ điều khiển chiến đấu cơ giáp bát giai thì hoàn toàn có thể phát huy sức chiến đấu bát giai sơ cấp.</w:t>
      </w:r>
    </w:p>
    <w:p>
      <w:pPr>
        <w:pStyle w:val="BodyText"/>
      </w:pPr>
      <w:r>
        <w:t xml:space="preserve">Được sự dẫn dắt của Thanh Giao hoàng, Hồng Hổ hoàng, Ngân Hồ hoàng ba cường giả thì những cường giả tinh anh của nhân loại mang theo chiến đấu cơ giáp thất giai không ngừng chém giết người máy trí tuệ trí tuệ nhân tạo.</w:t>
      </w:r>
    </w:p>
    <w:p>
      <w:pPr>
        <w:pStyle w:val="BodyText"/>
      </w:pPr>
      <w:r>
        <w:t xml:space="preserve">Mà Thanh Giao hoàng ba người chiến lực có thể so sánh với bát giai sơ cấp, tuy còn kém xa Cứ Điểm Vương Mặc Phỉ Đặc Nhĩ, biến dị thú bát giai Giao Long Vương và nhiều cường giả bát giai khác, nhưng mà khi đối mặt với những người máy trí tuệ nhân tạo thất giai lại chiếm hết thượng phong. Hoàn toàn có thể nghiền áp đám người máy tri tuệ nhân tạo thất giai này.</w:t>
      </w:r>
    </w:p>
    <w:p>
      <w:pPr>
        <w:pStyle w:val="BodyText"/>
      </w:pPr>
      <w:r>
        <w:t xml:space="preserve">Những người máy trí tuệ nhân tạo thất giai sức chiến đấu vô cùng hung hãn, thiện chiến, trừ bị Thanh Giao hoàng, Hồng Hổ hoàng, Ngân Hồ hoàng lúc đầu đánh lén tiêu diệt mười con ra, chúng rất nhanh lui vào trong biển máy móc chiến đấu, kết thành trận hình liên thủ chém giết với tam hoàng.</w:t>
      </w:r>
    </w:p>
    <w:p>
      <w:pPr>
        <w:pStyle w:val="BodyText"/>
      </w:pPr>
      <w:r>
        <w:t xml:space="preserve">Tuy Thanh Giao hoàng, Hồng Hổ hoàng, Ngân Hồ hoàng có được chiến lực bát giai sơ cấp nhưng trong khoảng thời gian ngắn cũng không có biện pháp gì với đám người máy trí tuệ thất giai trốn vào trong đám người máy chiến thú thất giai cả.</w:t>
      </w:r>
    </w:p>
    <w:p>
      <w:pPr>
        <w:pStyle w:val="BodyText"/>
      </w:pPr>
      <w:r>
        <w:t xml:space="preserve">Chỉ lực của song phương giằng co trước binh doanh, nhưng mà mỗi thời mỗi khắc đều có nhiều chiến sĩ và người máy bị tiêu diệt.</w:t>
      </w:r>
    </w:p>
    <w:p>
      <w:pPr>
        <w:pStyle w:val="BodyText"/>
      </w:pPr>
      <w:r>
        <w:t xml:space="preserve">- Nhân loại ngu xuẩn, cho dù các ngươi có bao nhiêu đại quân thì ở trước mặt pháo vệ tinh cũng chỉ là pháo hôi mà thôi!</w:t>
      </w:r>
    </w:p>
    <w:p>
      <w:pPr>
        <w:pStyle w:val="BodyText"/>
      </w:pPr>
      <w:r>
        <w:t xml:space="preserve">Cứ Điểm Vương Mặc Phỉ Đặc Nhĩ biến lớn nhìn qua chiến sĩ nhân loại giống như biển cả lao tới thì lạnh lùng cười cười, hắn giống như thần linh đưa ra phán quyết cho nhân loại.</w:t>
      </w:r>
    </w:p>
    <w:p>
      <w:pPr>
        <w:pStyle w:val="BodyText"/>
      </w:pPr>
      <w:r>
        <w:t xml:space="preserve">Nhạc Trọng đạp không bay tới. Bay lượn lên bầu trời nhìn thấy Cứ Điểm Mặc Phỉ Đặc Nhĩ và trầm giọng nói:</w:t>
      </w:r>
    </w:p>
    <w:p>
      <w:pPr>
        <w:pStyle w:val="Compact"/>
      </w:pPr>
      <w:r>
        <w:t xml:space="preserve">- Không, vệ tinh quỹ đạo của mày không sử dụng được đâu, Mặc Phỉ Đặc Nhĩ, hiện tại thần phục tao, ra sức cho tao thì mày còn có thể sống sót. Hoặc là tao sẽ xé nát chip trí tuệ nhân tạo của mày, khiến mày tử vong vĩnh viễn.</w:t>
      </w:r>
      <w:r>
        <w:br w:type="textWrapping"/>
      </w:r>
      <w:r>
        <w:br w:type="textWrapping"/>
      </w:r>
    </w:p>
    <w:p>
      <w:pPr>
        <w:pStyle w:val="Heading2"/>
      </w:pPr>
      <w:bookmarkStart w:id="1530" w:name="chương-1718-mặc-phỉ-đặc-nhĩ-giảo-hoạt."/>
      <w:bookmarkEnd w:id="1530"/>
      <w:r>
        <w:t xml:space="preserve">1508. Chương 1718: Mặc Phỉ Đặc Nhĩ Giảo Hoạt.</w:t>
      </w:r>
    </w:p>
    <w:p>
      <w:pPr>
        <w:pStyle w:val="Compact"/>
      </w:pPr>
      <w:r>
        <w:br w:type="textWrapping"/>
      </w:r>
      <w:r>
        <w:br w:type="textWrapping"/>
      </w:r>
      <w:r>
        <w:t xml:space="preserve">Mặc Phỉ Đặc Nhĩ chính là người mạnh nhất trong binh doanh FED4456, một khi nó bị đánh bại hoặc bị trấn áp thì cánh cửa địa ngục đi thông tới địa cầu sẽ mở ra.</w:t>
      </w:r>
    </w:p>
    <w:p>
      <w:pPr>
        <w:pStyle w:val="BodyText"/>
      </w:pPr>
      <w:r>
        <w:t xml:space="preserve">Mặc Phỉ Đặc Nhĩ nhìn qua Nhạc Trọng và trong nội tâm hiện ra vẻ mặt ngưng trọng.</w:t>
      </w:r>
    </w:p>
    <w:p>
      <w:pPr>
        <w:pStyle w:val="BodyText"/>
      </w:pPr>
      <w:r>
        <w:t xml:space="preserve">- Là mày! Thì ra mày là nhân loại. Mày ở trong Cơ Giới hoàng thành nhắc lên sóng gió không nhỏ đâu, nghe nói Thái Đặc Tư cũng bị mày giết.</w:t>
      </w:r>
    </w:p>
    <w:p>
      <w:pPr>
        <w:pStyle w:val="BodyText"/>
      </w:pPr>
      <w:r>
        <w:t xml:space="preserve">Nhạc Trọng nhẹ nhàng cười cười. Vung tay lên, bát giai Cự Viên Vương Thái Lặc Tư hiện ra trước mặt của hắn:</w:t>
      </w:r>
    </w:p>
    <w:p>
      <w:pPr>
        <w:pStyle w:val="BodyText"/>
      </w:pPr>
      <w:r>
        <w:t xml:space="preserve">- Không! Nó hiện tại đã trở thành người hầu trung thành của tao rồi.</w:t>
      </w:r>
    </w:p>
    <w:p>
      <w:pPr>
        <w:pStyle w:val="BodyText"/>
      </w:pPr>
      <w:r>
        <w:t xml:space="preserve">- Thái Lặc Tư bái kiến chủ nhân.</w:t>
      </w:r>
    </w:p>
    <w:p>
      <w:pPr>
        <w:pStyle w:val="BodyText"/>
      </w:pPr>
      <w:r>
        <w:t xml:space="preserve">Bát giai Cự Viên Vương Thái Lặc Tư thi lễ với Nhạc Trọng, sau đó quay đầu lại nhìn qua Mặc Phỉ Đặc Nhĩ hung dữ uy hiếp:</w:t>
      </w:r>
    </w:p>
    <w:p>
      <w:pPr>
        <w:pStyle w:val="BodyText"/>
      </w:pPr>
      <w:r>
        <w:t xml:space="preserve">- Mặc Phỉ Đặc Nhĩ, hiện tại tao đã trở thành nô bộc trung thành nhất của Nhạc Trọng chủ nhân. Bây giờ là cơ hội cuối cùng của mày, lập tức quỳ xuống thề thuần phục với chủ nhân, chủ nhân sẽ tiến hành đặc xá hết tội nghiệt của mày. Nếu như mày vẫn chấp mê bất ngộ thì tao và chủ nhân sẽ liên thủ với nhau bóp nát chip trí tuệ nhân tạo của mày.</w:t>
      </w:r>
    </w:p>
    <w:p>
      <w:pPr>
        <w:pStyle w:val="BodyText"/>
      </w:pPr>
      <w:r>
        <w:t xml:space="preserve">Mặc Phỉ Đặc Nhĩ nhìn qua Thái Lặc Tư đứng bên cạnh Nhạc Trọng và hít một hơi khí lạnh, nói:</w:t>
      </w:r>
    </w:p>
    <w:p>
      <w:pPr>
        <w:pStyle w:val="BodyText"/>
      </w:pPr>
      <w:r>
        <w:t xml:space="preserve">- Thái Lặc Tư, không ngờ mày có thể trấn áp Thái Lặc Tư và hàng phục nó!</w:t>
      </w:r>
    </w:p>
    <w:p>
      <w:pPr>
        <w:pStyle w:val="BodyText"/>
      </w:pPr>
      <w:r>
        <w:t xml:space="preserve">Trong cường giả bát giai của Cơ giới đế quốc thì Thái Lặc Tư cũng không phải mạnh nhất. Nó còn không bằng của Mặc Phỉ Đặc Nhĩ. Nhưng mà nó đúng là một cường giả bát giai của Cơ giới đế quốc, chiến lực ngập trời. Cường giả mạnh như vậy bị Nhạc Trọng trấn áp. Làm cho nội tâm Mặc Phỉ Đặc Nhĩ sinh ra kinh hãi vạn phần.</w:t>
      </w:r>
    </w:p>
    <w:p>
      <w:pPr>
        <w:pStyle w:val="BodyText"/>
      </w:pPr>
      <w:r>
        <w:t xml:space="preserve">Nương theo tiếng quát lạnh lùng, Tinh Băng Vân chân đạp ngôi sao phong thái nhẹ nhàng đi tới, đi đến bên người Nhạc Trọng và nói:</w:t>
      </w:r>
    </w:p>
    <w:p>
      <w:pPr>
        <w:pStyle w:val="BodyText"/>
      </w:pPr>
      <w:r>
        <w:t xml:space="preserve">- Mặc Phỉ Đặc Nhĩ, mày nên đầu hàng đi, bằng không thì hôm nay là tận thế của mày đấy.</w:t>
      </w:r>
    </w:p>
    <w:p>
      <w:pPr>
        <w:pStyle w:val="BodyText"/>
      </w:pPr>
      <w:r>
        <w:t xml:space="preserve">Nhìn thấy Tinh Băng Vân, trong lòng Mặc Phỉ Đặc Nhĩ tràn ngập kinh hãi.</w:t>
      </w:r>
    </w:p>
    <w:p>
      <w:pPr>
        <w:pStyle w:val="BodyText"/>
      </w:pPr>
      <w:r>
        <w:t xml:space="preserve">- Tinh La nhất mạch dư nghiệt Tinh Băng Vân cũng tới!</w:t>
      </w:r>
    </w:p>
    <w:p>
      <w:pPr>
        <w:pStyle w:val="BodyText"/>
      </w:pPr>
      <w:r>
        <w:t xml:space="preserve">Tinh Băng Vân thản nhiên nói:</w:t>
      </w:r>
    </w:p>
    <w:p>
      <w:pPr>
        <w:pStyle w:val="BodyText"/>
      </w:pPr>
      <w:r>
        <w:t xml:space="preserve">- Đúng vậy, đầu hàng đi. Mặc Phỉ Đặc Nhĩ, như vậy mày mới thoát khỏi cái chết.</w:t>
      </w:r>
    </w:p>
    <w:p>
      <w:pPr>
        <w:pStyle w:val="BodyText"/>
      </w:pPr>
      <w:r>
        <w:t xml:space="preserve">- Ha ha ha! Mặc Phỉ Đặc Nhĩ tao chỉ có một chủ nhân thôi, chính là Cơ Giới hoàng đế Tổ Uyên Đình bệ hạ vĩ đại. Muốn tao đầu hàng bọn mày thì nằm mơ đi.</w:t>
      </w:r>
    </w:p>
    <w:p>
      <w:pPr>
        <w:pStyle w:val="BodyText"/>
      </w:pPr>
      <w:r>
        <w:t xml:space="preserve">Mặc Phỉ Đặc Nhĩ cất tiếng cười to, trong mắt có hàn quang lóe lên, vô số cơ giới tử thần trùng màu đen nhỏ như lòng bàn tay bay lên.</w:t>
      </w:r>
    </w:p>
    <w:p>
      <w:pPr>
        <w:pStyle w:val="BodyText"/>
      </w:pPr>
      <w:r>
        <w:t xml:space="preserve">Cơ giới tử thần trùng là máy móc được chế tạo từ hợp kim cấp C, chỉ có một kích toàn lực của cường giả bát giai mới có thể phá hủy nó.</w:t>
      </w:r>
    </w:p>
    <w:p>
      <w:pPr>
        <w:pStyle w:val="BodyText"/>
      </w:pPr>
      <w:r>
        <w:t xml:space="preserve">Ngay cả pháo hạt cấp C cũng phải bắn mấy phát mới tiêu diệt nó được.</w:t>
      </w:r>
    </w:p>
    <w:p>
      <w:pPr>
        <w:pStyle w:val="BodyText"/>
      </w:pPr>
      <w:r>
        <w:t xml:space="preserve">Đồng thời miệng của đám cơ giới tử thần trùng này rất cứng, có thể thôn phệ năng lượng, cho dù là vòng phòng hộ cấp C trước mặt của chúng chỉ có thể ngăn cản được mười hô hấp ngắn ngủi mà thôi, năng lượng của vòng phòng hộ sẽ bị chúng thôn phệ sạch sẽ, sau đó sẽ cắn nuốt cường giả bên trong.</w:t>
      </w:r>
    </w:p>
    <w:p>
      <w:pPr>
        <w:pStyle w:val="BodyText"/>
      </w:pPr>
      <w:r>
        <w:t xml:space="preserve">Mặc Phỉ Đặc Nhĩ thả ra mấy chục vạn con cơ giới tử thần trùng, cho dù là cường giả bát giai không cẩn thận cũng có thể bị chúng tiêu diệt.</w:t>
      </w:r>
    </w:p>
    <w:p>
      <w:pPr>
        <w:pStyle w:val="BodyText"/>
      </w:pPr>
      <w:r>
        <w:t xml:space="preserve">Sau khi thả đám cơ giới tử thần trùng rậm rạp như mây đen kia, Cứ Điểm Vương bay lên không trung phun ra vô số hỏa diễm đầy trời, hóa thành một vì sao băng bay thẳng về phương xa.</w:t>
      </w:r>
    </w:p>
    <w:p>
      <w:pPr>
        <w:pStyle w:val="BodyText"/>
      </w:pPr>
      <w:r>
        <w:t xml:space="preserve">Mặc Phỉ Đặc Nhĩ hết sức giảo hoạt, nó đã tính toán cả rồi, cho dù gom toàn bộ máy móc chiến thú trong binh doanh FED4456 và cả hắn thì phần thắng vẫn không cao. Hơn nữa vệ tinh quỹ đạo pháo trên bầu trời là một trong những đại sát khí của Cơ giới đế quốc vẫn không có chút động tĩnh gì cả, chuyện này làm cho hắn tuyệt vọng.</w:t>
      </w:r>
    </w:p>
    <w:p>
      <w:pPr>
        <w:pStyle w:val="BodyText"/>
      </w:pPr>
      <w:r>
        <w:t xml:space="preserve">Đồng thời mấu chốt nhất là Mặc Phỉ Đặc Nhĩ phát hiện đại sát khí Tiêm Tinh Pháo trong binh doanh FED4456 bị Nhạc Trọng cướp đi. Nếu như Nhạc Trọng không tiếc hao phí lực lượng thì một pháo sẽ bắn chết nó ngay. Đối mặt với chiến đấu không có phần thắng thì nó không bao giờ đi chịu chết.</w:t>
      </w:r>
    </w:p>
    <w:p>
      <w:pPr>
        <w:pStyle w:val="BodyText"/>
      </w:pPr>
      <w:r>
        <w:t xml:space="preserve">Nếu một cường giả bát giai cố ý bỏ chạy thì tốc độ nhanh tới kinh người, cơ hồ trong một chớp mắt Mặc Phỉ Đặc Nhĩ đã chạy ra khỏi tầm mắt của mọi người, vứt bỏ mấy chục vạn máy móc chiến thú và hai mươi vạn người máy trí tuệ nhân tạo ở đây.</w:t>
      </w:r>
    </w:p>
    <w:p>
      <w:pPr>
        <w:pStyle w:val="BodyText"/>
      </w:pPr>
      <w:r>
        <w:t xml:space="preserve">Nhạc Trọng trông thấy Mặc Phỉ Đặc Nhĩ trực tiếp chạy trốn, cũng phải sững sờ, nói thầm:</w:t>
      </w:r>
    </w:p>
    <w:p>
      <w:pPr>
        <w:pStyle w:val="BodyText"/>
      </w:pPr>
      <w:r>
        <w:t xml:space="preserve">- Thằng này đúng là giảo hoạt, thậm chí còn không chiến một chút đã quay người bỏ chạy đi.</w:t>
      </w:r>
    </w:p>
    <w:p>
      <w:pPr>
        <w:pStyle w:val="BodyText"/>
      </w:pPr>
      <w:r>
        <w:t xml:space="preserve">Nhạc Trọng vốn còn có ý định trấn áp Mặc Phỉ Đặc Nhĩ, sau đó biến Mặc Phỉ Đặc Nhĩ thành bộ hạ của mình, bởi như vậy hắn sẽ có được hai tên thủ hạ là cường giả bát giai chính thức, hơn nữa còn có một biến dị thú bát giai, hắn có thể điều động cường giả bát giai lên tới ba người.</w:t>
      </w:r>
    </w:p>
    <w:p>
      <w:pPr>
        <w:pStyle w:val="BodyText"/>
      </w:pPr>
      <w:r>
        <w:t xml:space="preserve">Tinh Băng Vân nhẹ nhàng cười cười:</w:t>
      </w:r>
    </w:p>
    <w:p>
      <w:pPr>
        <w:pStyle w:val="BodyText"/>
      </w:pPr>
      <w:r>
        <w:t xml:space="preserve">- Nó trốn không phải vừa vặn sao? Nó vừa trốn thì chúng ta nhẹ nhõm xông qua cánh cửa địa ngục rồi.</w:t>
      </w:r>
    </w:p>
    <w:p>
      <w:pPr>
        <w:pStyle w:val="BodyText"/>
      </w:pPr>
      <w:r>
        <w:t xml:space="preserve">- Đúng vậy! Vậy chúng ta hiện tại nên giải quyết tàn cuộc ở đây đi.</w:t>
      </w:r>
    </w:p>
    <w:p>
      <w:pPr>
        <w:pStyle w:val="BodyText"/>
      </w:pPr>
      <w:r>
        <w:t xml:space="preserve">Nhạc Trọng nhìn quét qua cơ giới tử thần trùng rậm rạp chằng chịt kia, hắn điểm ngón tay và một đạo huyết quang bắn ra ngoài, đón gió bành trướng lên, hóa thành một biển máu cuốn lấy cơ giới tử thần trùng, một hô hấp qua đi biển máu đã bao phủ cơ giới tử thần trùng lại, sau đó biển máu hóa thành dây thừng trói chặt đám cơ giới tử thần trùng kia.</w:t>
      </w:r>
    </w:p>
    <w:p>
      <w:pPr>
        <w:pStyle w:val="BodyText"/>
      </w:pPr>
      <w:r>
        <w:t xml:space="preserve">Cho dù là cường giả bát giai đối mặt với cơ giới tử thần trùng vẫn phải cẩn thận, nhưng mà chúng đối mặt với biển máu giống như gặp khắc tinh, một hô hấp là có thể trấn áp toàn bộ, không con nào chạy thoát.</w:t>
      </w:r>
    </w:p>
    <w:p>
      <w:pPr>
        <w:pStyle w:val="BodyText"/>
      </w:pPr>
      <w:r>
        <w:t xml:space="preserve">Nhạc Trọng sử dụng kỹ năng thao túng huyết dịch càng ngày càng thuận tay, dùng để trấn áp số lượng lớn hoặc là thứ có lực phòng ngự cường hoành thì dùng nó vô cùng thích hợp.</w:t>
      </w:r>
    </w:p>
    <w:p>
      <w:pPr>
        <w:pStyle w:val="BodyText"/>
      </w:pPr>
      <w:r>
        <w:t xml:space="preserve">- Cá tạp còn lại giao cho tôi!</w:t>
      </w:r>
    </w:p>
    <w:p>
      <w:pPr>
        <w:pStyle w:val="BodyText"/>
      </w:pPr>
      <w:r>
        <w:t xml:space="preserve">Tinh Băng Vân nhìn thấy Nhạc Trọng giơ tay nhấc chân là có thể trấn áp cơ giới tử thần trùng, trong mắt cũng hiện dị quang, nàng nhẹ nhàng cười cười, nàng bước đi giống như tiên tử vậy, trực tiếp biến mất tại chỗ.</w:t>
      </w:r>
    </w:p>
    <w:p>
      <w:pPr>
        <w:pStyle w:val="BodyText"/>
      </w:pPr>
      <w:r>
        <w:t xml:space="preserve">Mấy hô hấp sau Tinh Băng Vân đã xuất hiện ở chiến trường người máy trí tuệ thất giai và đám người Ngân Hồ hoàng đang chém giết.</w:t>
      </w:r>
    </w:p>
    <w:p>
      <w:pPr>
        <w:pStyle w:val="BodyText"/>
      </w:pPr>
      <w:r>
        <w:t xml:space="preserve">Trong vô số tia sáng bắn thẳng tới, Tinh Băng Vân vung tay lên và phát động lĩnh vực tinh không, vô số tinh quang và hắc ám lập tức bao phủ lấy đám người máy trí tuệ thất giai, dưới lực oanh kích khủng khiếp của ngôi sao, một hô hấp qua đi đã có ba mươi người máy trí tuệ thất giai cùng mấy trăm chiến thú thất giai bị xé nát.</w:t>
      </w:r>
    </w:p>
    <w:p>
      <w:pPr>
        <w:pStyle w:val="BodyText"/>
      </w:pPr>
      <w:r>
        <w:t xml:space="preserve">Tinh Băng Vân là cường giả bát giai gia nhập chiến đấu đã hoàn toàn đánh vỡ thế cân bằng.</w:t>
      </w:r>
    </w:p>
    <w:p>
      <w:pPr>
        <w:pStyle w:val="BodyText"/>
      </w:pPr>
      <w:r>
        <w:t xml:space="preserve">Số người máy trí tuệ thất giai trong binh doanh FED4456 bị Tinh Băng Vân cùng với Thanh Giao hoàng và một đám cao thủ nhân loại vây quét, nhao nhao nổ nát bấy.</w:t>
      </w:r>
    </w:p>
    <w:p>
      <w:pPr>
        <w:pStyle w:val="BodyText"/>
      </w:pPr>
      <w:r>
        <w:t xml:space="preserve">- Rút lui! Mau bỏ đi! ! Mặc Phỉ Đặc Nhĩ đại nhân đã rút khỏi đây rồi, chúng ta cũng mau chóng bỏ chạy đi.</w:t>
      </w:r>
    </w:p>
    <w:p>
      <w:pPr>
        <w:pStyle w:val="BodyText"/>
      </w:pPr>
      <w:r>
        <w:t xml:space="preserve">- Rút lui! Mau rút lui! Chúng ta phải bảo trì một ít hạt giống, tương lai còn báo thù những tên nhân loại này.</w:t>
      </w:r>
    </w:p>
    <w:p>
      <w:pPr>
        <w:pStyle w:val="BodyText"/>
      </w:pPr>
      <w:r>
        <w:t xml:space="preserve">"..."</w:t>
      </w:r>
    </w:p>
    <w:p>
      <w:pPr>
        <w:pStyle w:val="Compact"/>
      </w:pPr>
      <w:r>
        <w:t xml:space="preserve">Nương theo từng âm thanh gào thét thì người máy trí tuệ nhân tạo còn sót lại không dám tử chiến, chúng nhao nhao trốn chết, lập tức bỏ chạy ra khắp bốn phương tám hướng.</w:t>
      </w:r>
      <w:r>
        <w:br w:type="textWrapping"/>
      </w:r>
      <w:r>
        <w:br w:type="textWrapping"/>
      </w:r>
    </w:p>
    <w:p>
      <w:pPr>
        <w:pStyle w:val="Heading2"/>
      </w:pPr>
      <w:bookmarkStart w:id="1531" w:name="chương-1719-quân-mỹ-cầu-viện.-1"/>
      <w:bookmarkEnd w:id="1531"/>
      <w:r>
        <w:t xml:space="preserve">1509. Chương 1719: Quân Mỹ Cầu Viện. (1)</w:t>
      </w:r>
    </w:p>
    <w:p>
      <w:pPr>
        <w:pStyle w:val="Compact"/>
      </w:pPr>
      <w:r>
        <w:br w:type="textWrapping"/>
      </w:r>
      <w:r>
        <w:br w:type="textWrapping"/>
      </w:r>
      <w:r>
        <w:t xml:space="preserve">Trong binh doanh FED4456 có rất nhiều máy móc chiến thú phân thành nhiều tốp bỏ chạy theo những người máy trí tuệ kia, không muốn ở lại đây chịu chết.</w:t>
      </w:r>
    </w:p>
    <w:p>
      <w:pPr>
        <w:pStyle w:val="BodyText"/>
      </w:pPr>
      <w:r>
        <w:t xml:space="preserve">Nhạc Trọng dùng toàn lực cũng chỉ có thể tiêu diệt được hai mươi vạn quân máy móc mà thôi, đám máy móc còn lại chạy theo chủ nhân của mình thoát khỏi nơi này.</w:t>
      </w:r>
    </w:p>
    <w:p>
      <w:pPr>
        <w:pStyle w:val="BodyText"/>
      </w:pPr>
      <w:r>
        <w:t xml:space="preserve">Sau khi đánh tan chủ lực của binh doanh FED4456, Thanh Giao hoàng bay tới bên người Nhạc Trọng và nói:</w:t>
      </w:r>
    </w:p>
    <w:p>
      <w:pPr>
        <w:pStyle w:val="BodyText"/>
      </w:pPr>
      <w:r>
        <w:t xml:space="preserve">- Chủ nhân, có nên truy kích địch nhân không?</w:t>
      </w:r>
    </w:p>
    <w:p>
      <w:pPr>
        <w:pStyle w:val="BodyText"/>
      </w:pPr>
      <w:r>
        <w:t xml:space="preserve">Nhạc Trọng trầm tư một hồi, hạ đạt ra lệnh:</w:t>
      </w:r>
    </w:p>
    <w:p>
      <w:pPr>
        <w:pStyle w:val="BodyText"/>
      </w:pPr>
      <w:r>
        <w:t xml:space="preserve">- Tốt rồi, ngươi mang theo quân trực thuộc của mình thanh lý phạm vi năm mươi dặm quanh đây một lần đi.</w:t>
      </w:r>
    </w:p>
    <w:p>
      <w:pPr>
        <w:pStyle w:val="BodyText"/>
      </w:pPr>
      <w:r>
        <w:t xml:space="preserve">Thanh Giao hoàng tiếp lúc này lập tức mang theo bộ hạ của mình đi truy kích đám người máy kia.</w:t>
      </w:r>
    </w:p>
    <w:p>
      <w:pPr>
        <w:pStyle w:val="BodyText"/>
      </w:pPr>
      <w:r>
        <w:t xml:space="preserve">Nhân cơ hội này hai trăm vạn nhân loại cưỡi lên các cỗ xe chở quân lớn nhanh chóng thông qua cánh cửa địa ngục tiến tới địa cầu.</w:t>
      </w:r>
    </w:p>
    <w:p>
      <w:pPr>
        <w:pStyle w:val="BodyText"/>
      </w:pPr>
      <w:r>
        <w:t xml:space="preserve">Nhạc Trọng nhìn qua đoàn xe không ngừng thông qua cánh cửa địa ngục và nhíu mày nói thầm:</w:t>
      </w:r>
    </w:p>
    <w:p>
      <w:pPr>
        <w:pStyle w:val="BodyText"/>
      </w:pPr>
      <w:r>
        <w:t xml:space="preserve">- Phải mau chóng thông qua mới được, chậm lại sinh biến.</w:t>
      </w:r>
    </w:p>
    <w:p>
      <w:pPr>
        <w:pStyle w:val="BodyText"/>
      </w:pPr>
      <w:r>
        <w:t xml:space="preserve">Số lượng hai trăm vạn nhân loại là cực kỳ khổng lồ, muốn nhanh chóng thông qua cánh cửa địa ngục là chuyện vô cùng khó khăn, nếu như mọi người đi bộ thì phải mất mười ngày mới qua hết toàn bộ.</w:t>
      </w:r>
    </w:p>
    <w:p>
      <w:pPr>
        <w:pStyle w:val="BodyText"/>
      </w:pPr>
      <w:r>
        <w:t xml:space="preserve">Nhưng mà Nhạc Trọng đặc biệt an bài rất nhiều xe vận binh cỡ lớn chở người, những xe vận binh này chở theo nhân loại vượt qua cánh cửa địa ngục cho nên tốc độ cũng nhanh hơn.</w:t>
      </w:r>
    </w:p>
    <w:p>
      <w:pPr>
        <w:pStyle w:val="BodyText"/>
      </w:pPr>
      <w:r>
        <w:t xml:space="preserve">Các xe vận binh cỡ lớn mỗi thời mỗi khắc đều nối đuôi nhau tiến vào trong cánh cửa địa ngục.</w:t>
      </w:r>
    </w:p>
    <w:p>
      <w:pPr>
        <w:pStyle w:val="BodyText"/>
      </w:pPr>
      <w:r>
        <w:t xml:space="preserve">Nhạc Trọng mang theo một đám binh sĩ thủ ở bên ngoài chờ đợi Cơ giới đế quốc phản công.</w:t>
      </w:r>
    </w:p>
    <w:p>
      <w:pPr>
        <w:pStyle w:val="BodyText"/>
      </w:pPr>
      <w:r>
        <w:t xml:space="preserve">Nhưng mà không biết nguyên nhân gì, Nhạc Trọng dự liệu Cơ giới đế quốc phản công vẫn không có xuất hiện khiến cho hai trăm vạn nhân loại trên Già La tinh này có thể an toàn đi tới địa cầu.</w:t>
      </w:r>
    </w:p>
    <w:p>
      <w:pPr>
        <w:pStyle w:val="BodyText"/>
      </w:pPr>
      <w:r>
        <w:t xml:space="preserve">- Rốt cục trở về!</w:t>
      </w:r>
    </w:p>
    <w:p>
      <w:pPr>
        <w:pStyle w:val="BodyText"/>
      </w:pPr>
      <w:r>
        <w:t xml:space="preserve">Sau khi Nhạc Trọng bước vào địa cầu thì hắn thở dài một hơi, cảm thấy nhẹ nhõm cả người, ở trên Già La tinh kia cao thủ như mưa, cường giả như mây. Không cẩn thận là gặp phải cường giả cửu giai, đối phương chỉ tiện tay là có thể đập chết hắn. Mà trên địa cầu với thực lực trước mắt của hắn chỉ cần không phải xuất hiện dị tộc quá mạnh mẽ thì hắn có thể xưng là vô địch được rồi.</w:t>
      </w:r>
    </w:p>
    <w:p>
      <w:pPr>
        <w:pStyle w:val="BodyText"/>
      </w:pPr>
      <w:r>
        <w:t xml:space="preserve">- Địa cầu, thì ra đây chính là bảo địa tiến hóa, trách không được nhiều dị tộc lại muốn vượt qua cánh cửa địa ngục đi tới nơi này.</w:t>
      </w:r>
    </w:p>
    <w:p>
      <w:pPr>
        <w:pStyle w:val="BodyText"/>
      </w:pPr>
      <w:r>
        <w:t xml:space="preserve">Lúc này Nhạc Trọng đã tiến giai thất giai cao cấp, nửa bước bát giai chi cảnh, hắn vô cùng mẫn cảm với thiên địa nguyên khí, hắn cảm giác được thiên địa nguyên khí của địa cầu có một thứ gì đó kỳ lạ, sau khi hắn hấp thu nguyên khí này vào người thì cảm thấy thân thể được cường hóa một chút.</w:t>
      </w:r>
    </w:p>
    <w:p>
      <w:pPr>
        <w:pStyle w:val="BodyText"/>
      </w:pPr>
      <w:r>
        <w:t xml:space="preserve">Dùng tư chất và cảnh giới của Nhạc Trọng hiện tại, chỉ cần hắn ở trên địa cầu đóng cửa khổ tu hai mươi năm là đột phá bình cảnh, tiến giai bát giai chi cảnh. Còn nếu ở trên Già La tinh, mặc dù Nhạc Trọng có thần ma thể tư chất yêu nghiệt, muốn đột phá lên bát giai chi cảnh không có hai trăm năm là đừng mong đột phá. Nếu cường giả nhân loại thất giai đỉnh phong bình thường. Ở trên Già La tinh chỉ sợ cả đời cũng không cách nào đột phá cảnh giới được.</w:t>
      </w:r>
    </w:p>
    <w:p>
      <w:pPr>
        <w:pStyle w:val="BodyText"/>
      </w:pPr>
      <w:r>
        <w:t xml:space="preserve">Nhạc Trọng bước vào địa cầu thì chưa được buông lỏng một hơi, cổ tay hắn nóng lên, có âm thanh của bạch y truyền ra:</w:t>
      </w:r>
    </w:p>
    <w:p>
      <w:pPr>
        <w:pStyle w:val="BodyText"/>
      </w:pPr>
      <w:r>
        <w:t xml:space="preserve">- Chủ nhân, người Mỹ đang cầu ngày viện trợ, xin ngài phái binh giúp bọn họ, bọn họ sắp không chịu được rồi.</w:t>
      </w:r>
    </w:p>
    <w:p>
      <w:pPr>
        <w:pStyle w:val="BodyText"/>
      </w:pPr>
      <w:r>
        <w:t xml:space="preserve">Nhạc Trọng nghe vậy thì nhíu mày một cái:</w:t>
      </w:r>
    </w:p>
    <w:p>
      <w:pPr>
        <w:pStyle w:val="BodyText"/>
      </w:pPr>
      <w:r>
        <w:t xml:space="preserve">- Cái gì? Người Mỹ cũng sắp không được sao?</w:t>
      </w:r>
    </w:p>
    <w:p>
      <w:pPr>
        <w:pStyle w:val="BodyText"/>
      </w:pPr>
      <w:r>
        <w:t xml:space="preserve">Trên địa cầu hiện tại rất nhiều khu vực đã rơi vào tay dị tộc. Trở thành vùng đất của biến dị thú, tang thi, dị tộc, hải tộc xưng bá. Anh quốc, Thiên Đường Thần Quốc cái là hai đại thế lực của nhân loại, trước đó không lâu đã bị dị tộc đánh bại. Sa Hoàng đế quốc cũng bị tang thi tiến hóa đánh bại lui liên tục, cơ hồ sắp sụp đổ. Trên địa cầu có hai thế lực còn nguyên vẹn chỉ là khựa và nước Mỹ mà thôi.</w:t>
      </w:r>
    </w:p>
    <w:p>
      <w:pPr>
        <w:pStyle w:val="BodyText"/>
      </w:pPr>
      <w:r>
        <w:t xml:space="preserve">Đương nhiên trên địa cầu vẫn còn vô số nhân loại sống sót ương ngạnh như con gián. Nhưng mà lực lượng của bọn họ phân tán, cho dù là tập hợp lực lượng lại cũng không phải đối thủ của dị tộc.</w:t>
      </w:r>
    </w:p>
    <w:p>
      <w:pPr>
        <w:pStyle w:val="BodyText"/>
      </w:pPr>
      <w:r>
        <w:t xml:space="preserve">Nếu như nước Mỹ cũng rơi vào tay giặc, như vậy trên địa cầu chỉ còn lại khựa là tồn tại. Khựa muốn dùng lực một mình ngăn cản dị tộc là không có khả năng.</w:t>
      </w:r>
    </w:p>
    <w:p>
      <w:pPr>
        <w:pStyle w:val="BodyText"/>
      </w:pPr>
      <w:r>
        <w:t xml:space="preserve">Nước Mỹ hiện tại khắp nơi đều thấy lô cốt, bây giờ là thời đại chiến tranh lập thể hóa, viễn trình hóa, cận chiến đã bị loại bỏ rồi. Nhưng mà muốn đối phó đám khủng long thân thể cường hoành thì cường giả phải cận chiến mới được.</w:t>
      </w:r>
    </w:p>
    <w:p>
      <w:pPr>
        <w:pStyle w:val="BodyText"/>
      </w:pPr>
      <w:r>
        <w:t xml:space="preserve">Đối mặt với các loại công sự dài mười dặm, quân đội nhân loại quân tuyệt đối không muốn cường công cứ điểm như thế. Bởi vì khắp nơi đều là lô cốt phòng ngự, muốn vượt qua nơi này thì phải thành sát tràng đẫm máu.</w:t>
      </w:r>
    </w:p>
    <w:p>
      <w:pPr>
        <w:pStyle w:val="BodyText"/>
      </w:pPr>
      <w:r>
        <w:t xml:space="preserve">Khủng long nhân phụ thuộc và khủng long nhân lúc này đang phóng thẳng vào trong thành lũy này.</w:t>
      </w:r>
    </w:p>
    <w:p>
      <w:pPr>
        <w:pStyle w:val="BodyText"/>
      </w:pPr>
      <w:r>
        <w:t xml:space="preserve">Tiếng súng pháo vang lên ầm ầm, trọng pháo của quân Mỹ không ngừng oanh tạc, không ngừng bắn phá đám dị tộc. Mỗi một pháo đều có thể bắn dị tộc dưới tứ giai thành phấn vụn.</w:t>
      </w:r>
    </w:p>
    <w:p>
      <w:pPr>
        <w:pStyle w:val="BodyText"/>
      </w:pPr>
      <w:r>
        <w:t xml:space="preserve">Đồng thời trên bầu trời có máy bay chiến đấu không người lái, trực thăng vũ trang, máy bay ném bom phụ trợ chiến đấu trên mặt đất, mà trên bầu trời có long kỵ sĩ, bạch dực nhân nhất tộc, hôi dực nhân nhất tộc, ưng nhân nhất tộc đang điên cuồng chém giết máy bay chiến đấu.</w:t>
      </w:r>
    </w:p>
    <w:p>
      <w:pPr>
        <w:pStyle w:val="BodyText"/>
      </w:pPr>
      <w:r>
        <w:t xml:space="preserve">Cơ hồ mỗi một khắc đều có vô số hỏa lực của quân Mỹ bắn thẳng lên bầu trời xé nát đám dị tộc, và thời gian đó cũng có không ít quân Mỹ bị dị tộc giết chết, các loại máy bay rơi thẳng xuống đất nổ tung hoặc là nổ tan xác trên không.</w:t>
      </w:r>
    </w:p>
    <w:p>
      <w:pPr>
        <w:pStyle w:val="BodyText"/>
      </w:pPr>
      <w:r>
        <w:t xml:space="preserve">Dưới một lô cốt là doanh trại bộ đội, các loại súng trường nhỏ đã biến mất toàn bộ, chỉ còn lại rất nhiều súng máy hạng nặng cỡ nòng lớn, các loại súng laser tiên tiến, súng trường cao tư là vũ khí khoa học kỹ thuật thế giới khác.</w:t>
      </w:r>
    </w:p>
    <w:p>
      <w:pPr>
        <w:pStyle w:val="BodyText"/>
      </w:pPr>
      <w:r>
        <w:t xml:space="preserve">Đạn súng trường lúc trước bắn vào cường giả tam giai của khủng long nhân, dị tộc không còn bao nhiêu lực sát thương, cũng chỉ có súng máy hạng nặng, súng laser, súng trường cao tư mới có thể tiêu diệt chúng được.</w:t>
      </w:r>
    </w:p>
    <w:p>
      <w:pPr>
        <w:pStyle w:val="BodyText"/>
      </w:pPr>
      <w:r>
        <w:t xml:space="preserve">Oanh!</w:t>
      </w:r>
    </w:p>
    <w:p>
      <w:pPr>
        <w:pStyle w:val="BodyText"/>
      </w:pPr>
      <w:r>
        <w:t xml:space="preserve">Nương theo tiếng nổ lớn, trong một khu vực khủng long nhân quần tụ có quả bom nổ tung bằng nửa sân bóng đá, máu tươi văng khắp nơi, tứ chi bay vụt. Hơn bốn mươi dị tộc và năm khủng long nhân tam giai bị xé nát thành phấn vụn.</w:t>
      </w:r>
    </w:p>
    <w:p>
      <w:pPr>
        <w:pStyle w:val="BodyText"/>
      </w:pPr>
      <w:r>
        <w:t xml:space="preserve">Lúc bụi mù còn chưa tán đi hoàn toàn, một khủng long nhân toàn thân đầy máu dùng tốc độ vượt qua vận tốc âm thanh tiến thẳng vào một lô cốt.</w:t>
      </w:r>
    </w:p>
    <w:p>
      <w:pPr>
        <w:pStyle w:val="BodyText"/>
      </w:pPr>
      <w:r>
        <w:t xml:space="preserve">Khủng long nhân tam giai này vô cùng tàn bạo hét to lên, hai đấm như thái sơn nện thẳng vào trong công sự lô cốt.</w:t>
      </w:r>
    </w:p>
    <w:p>
      <w:pPr>
        <w:pStyle w:val="BodyText"/>
      </w:pPr>
      <w:r>
        <w:t xml:space="preserve">Tiếng nổ mạnh vang lên, nhân loại trong lô cốt bị đánh nát, xuất hiện lỗ hổng lớn, con khủng long nhân to lớn kia thoáng cái tiến vào trong lỗ hỏng.</w:t>
      </w:r>
    </w:p>
    <w:p>
      <w:pPr>
        <w:pStyle w:val="BodyText"/>
      </w:pPr>
      <w:r>
        <w:t xml:space="preserve">Không bao lâu trong lô cốt truyền ra tiếng hét thảm thiết của nhân loại, kế tiếp khủng long nhân tam giia từ trong lô cốt nhảy ra ngoài, nó lập tức chạy thẳng tới lô cốt khác.</w:t>
      </w:r>
    </w:p>
    <w:p>
      <w:pPr>
        <w:pStyle w:val="BodyText"/>
      </w:pPr>
      <w:r>
        <w:t xml:space="preserve">Nhưng mà con khủng long nhân tam giia kia vừa ra khỏi lô cốt không lâu thì từng đạo laser bắn thẳng vào thân thể của nó.</w:t>
      </w:r>
    </w:p>
    <w:p>
      <w:pPr>
        <w:pStyle w:val="Compact"/>
      </w:pPr>
      <w:r>
        <w:t xml:space="preserve">Dưới làn đạn laser như mưa bắn tới thì con khủng long nhân cuồng bạo cũng bị bắn xuyên qua hàng trăm lỗ, máu tươi văng khắp nơi, cuối cùng nhất té trên mặt đất.</w:t>
      </w:r>
      <w:r>
        <w:br w:type="textWrapping"/>
      </w:r>
      <w:r>
        <w:br w:type="textWrapping"/>
      </w:r>
    </w:p>
    <w:p>
      <w:pPr>
        <w:pStyle w:val="Heading2"/>
      </w:pPr>
      <w:bookmarkStart w:id="1532" w:name="chương-1720-quân-mỹ-cầu-viện.-2"/>
      <w:bookmarkEnd w:id="1532"/>
      <w:r>
        <w:t xml:space="preserve">1510. Chương 1720: Quân Mỹ Cầu Viện. (2)</w:t>
      </w:r>
    </w:p>
    <w:p>
      <w:pPr>
        <w:pStyle w:val="Compact"/>
      </w:pPr>
      <w:r>
        <w:br w:type="textWrapping"/>
      </w:r>
      <w:r>
        <w:br w:type="textWrapping"/>
      </w:r>
      <w:r>
        <w:t xml:space="preserve">Trước lô cốt chính là cảnh nhân loại cùng dị tộc chiến đấu, là sắt thép va chạm với huyết nhục, tràng cảnh vô cùng thảm thiết, mỗi một khắc đều có quân Mỹ chết đi.</w:t>
      </w:r>
    </w:p>
    <w:p>
      <w:pPr>
        <w:pStyle w:val="BodyText"/>
      </w:pPr>
      <w:r>
        <w:t xml:space="preserve">Nếu đổi thành trước tận thế cho dù quân Mỹ có cường binh cũng sụp đổ lâu rồi, không thể ngăn cản dị tộc được. Thế nhưng mà những binh sĩ nước Mỹ này trải qua chiến đấu tẩy lễ, kinh nghiệm vô số huyết chiến, đánh chết không biết bao nhiêu tang thi và dị tộc cho nên tố chất binh sĩ không thể yếu đi được. Đồng thời phía sau bọn họ chính là gia viên của bọn họ, có bạn, có người thân, có nữ nhân và con của họ đang chờ, một khi bọn họ lùi bước thì toàn bộ mọi thứ sẽ bị dị tộc đánh tan, bởi vậy bọn họ chiến đấu vô cùng ương nhạnh và hung hãn.</w:t>
      </w:r>
    </w:p>
    <w:p>
      <w:pPr>
        <w:pStyle w:val="BodyText"/>
      </w:pPr>
      <w:r>
        <w:t xml:space="preserve">Trên một sườn núi nhỏ, trụ cột của nước Mỹ là anh hùng Lai Áo nhìn qua đám khủng long nhân và dị tộc tràn tới như biển cả, trong mắt hiện ra thần thái tuyệt vọng và mệt mỏi:</w:t>
      </w:r>
    </w:p>
    <w:p>
      <w:pPr>
        <w:pStyle w:val="BodyText"/>
      </w:pPr>
      <w:r>
        <w:t xml:space="preserve">- Những khủng long nhân này quá đáng chết, đúng là đám súc sinh đáng chết!</w:t>
      </w:r>
    </w:p>
    <w:p>
      <w:pPr>
        <w:pStyle w:val="BodyText"/>
      </w:pPr>
      <w:r>
        <w:t xml:space="preserve">Lúc này Lai Áo trải qua kịch chiến nhiều ngày, sử dụng đủ loại thủ đoạn chém giết không ít khủng long nhân lục giai, rốt cuộc hắn cũng đột phá bình cảnh tấn chức thất giai, ngưng tụ thần ma thể nhị giai.</w:t>
      </w:r>
    </w:p>
    <w:p>
      <w:pPr>
        <w:pStyle w:val="BodyText"/>
      </w:pPr>
      <w:r>
        <w:t xml:space="preserve">Nhưng mà Lai Áo trong những ngày này liều chết chém giết vô số lần, thân thể, tâm linh, tinh thần đã vô cùng mệt mỏi. Hắn trong những ngày này chém giết không dưới mười con khủng long nhân lục giai, khủng long nhân ngũ giai thì hơn hai trăm con, khủng long nhân tứ giai thì hơn vạn con, khủng long nhân tam giai cũng hơn mười vạn con.</w:t>
      </w:r>
    </w:p>
    <w:p>
      <w:pPr>
        <w:pStyle w:val="BodyText"/>
      </w:pPr>
      <w:r>
        <w:t xml:space="preserve">Nếu không phải có Lai Áo đi cứu viện ở khắp nơi, chém giết cao thủ đỉnh cấp của dị tộc ở bốn phía, quân Mỹ đã sớm sụp đổ. Dù sao nếu bị khủng long nhân cận thân thì khủng long nhân tứ giai có thể tiêu diệt một chi quân đội ngàn người.</w:t>
      </w:r>
    </w:p>
    <w:p>
      <w:pPr>
        <w:pStyle w:val="BodyText"/>
      </w:pPr>
      <w:r>
        <w:t xml:space="preserve">Sau lưng Lai Áo là sáu mươi người toàn thân đầy máu, tinh thần thập phần mỏi mệt, ăn mặc quần áo của liên minh siêu cấp anh hùng.</w:t>
      </w:r>
    </w:p>
    <w:p>
      <w:pPr>
        <w:pStyle w:val="BodyText"/>
      </w:pPr>
      <w:r>
        <w:t xml:space="preserve">Anh hùng trong liên minh không ngừng chết trận, đồng thời cũng không ngừng được bổ sung, có lẽ bọn họ sẽ có đủ loại khiếm khuyết và tật xấu của bản thân, nhưng mà thời khắc này những siêu cấp anh hùng này chính là người thủ hộ nước Mỹ.</w:t>
      </w:r>
    </w:p>
    <w:p>
      <w:pPr>
        <w:pStyle w:val="BodyText"/>
      </w:pPr>
      <w:r>
        <w:t xml:space="preserve">Lúc này những siêu cấp anh hùng này dùng ánh mắt sùng kính nhìn qua Lai Áo, bởi vì dựa vào Lai Áo mấy ngày nay chiến đấu không ngừng nghỉ, lúc này mới duy trì được chiến tuyến. Nếu là không có Lai Áo, thì lô cốt của quân Mỹ đã sớm sụp đổ rồi.</w:t>
      </w:r>
    </w:p>
    <w:p>
      <w:pPr>
        <w:pStyle w:val="BodyText"/>
      </w:pPr>
      <w:r>
        <w:t xml:space="preserve">Một nữ tử mắt xanh, tướng mạo diễm lệ, dáng người gợi cảm đi tới bên cạnh Lai Áo, có chút đau lòng nói:</w:t>
      </w:r>
    </w:p>
    <w:p>
      <w:pPr>
        <w:pStyle w:val="BodyText"/>
      </w:pPr>
      <w:r>
        <w:t xml:space="preserve">- Lai Áo, anh đi nghỉ ngơi đi, anh đã năm ngày không có nghỉ ngơi rồi.</w:t>
      </w:r>
    </w:p>
    <w:p>
      <w:pPr>
        <w:pStyle w:val="BodyText"/>
      </w:pPr>
      <w:r>
        <w:t xml:space="preserve">Trong mắt Lai Áo đầy tơ máu, chậm rãi lắc đầu:</w:t>
      </w:r>
    </w:p>
    <w:p>
      <w:pPr>
        <w:pStyle w:val="BodyText"/>
      </w:pPr>
      <w:r>
        <w:t xml:space="preserve">- Không, Ôn Đế, trước khi Nhạc Trọng phái viện quân đến tôi không thể nghỉ ngơi. Nếu không phòng tuyến của chúng ta không ngăn cản được bao lâu cả.</w:t>
      </w:r>
    </w:p>
    <w:p>
      <w:pPr>
        <w:pStyle w:val="BodyText"/>
      </w:pPr>
      <w:r>
        <w:t xml:space="preserve">Ôn Đế nhướng mày, lo lắng hỏi:</w:t>
      </w:r>
    </w:p>
    <w:p>
      <w:pPr>
        <w:pStyle w:val="BodyText"/>
      </w:pPr>
      <w:r>
        <w:t xml:space="preserve">- Lai Áo, tôi nghe nói bên kia cũng có Dị Hình làm phức tạp. Hơn nữa nước Mỹ và bọn họ quan hệ cũng không khá lắm, hắn sẽ phái viện binh tới giúp chúng ta sao?</w:t>
      </w:r>
    </w:p>
    <w:p>
      <w:pPr>
        <w:pStyle w:val="BodyText"/>
      </w:pPr>
      <w:r>
        <w:t xml:space="preserve">Sau tận thế thì nước Mỹ cùng khựa tuy ký hiêp ước kết minh, nhưng mà quan hệ của nhau không quá tốt. Nếu như đổi thành khựa cầu viện thì nước Mỹ chưa chắc đã cứu viện.</w:t>
      </w:r>
    </w:p>
    <w:p>
      <w:pPr>
        <w:pStyle w:val="BodyText"/>
      </w:pPr>
      <w:r>
        <w:t xml:space="preserve">Ánh mắt Lai Áo ngưng trọng, hai đấm nắm chặt, kiên định nói:</w:t>
      </w:r>
    </w:p>
    <w:p>
      <w:pPr>
        <w:pStyle w:val="BodyText"/>
      </w:pPr>
      <w:r>
        <w:t xml:space="preserve">- Hắn sẽ phái binh tới. Hiện tại trên địa cầu cũng chỉ còn lại có nước Mỹ và bọn họ miễn cưỡng chèo chống địa cầu mà thôi. Một khi nước Mỹ chúng ta ngã xuống, bên phía bọn họ sẽ là một mình đối mặt dị tộc, thế cục còn khó khăn hơn hiện tại gấp mười lần. Nhạc Trọng là một người thông minh, hắn nhất định sẽ phái binh tới giúp đỡ chúng ta.</w:t>
      </w:r>
    </w:p>
    <w:p>
      <w:pPr>
        <w:pStyle w:val="BodyText"/>
      </w:pPr>
      <w:r>
        <w:t xml:space="preserve">Nghe Lai Áo nói vậy thì đám siêu cấp anh hùng đứng sau lưng hắn cũng buông lỏng thở dài một hơi. Bọn họ biết nếu viện quân không tới trong vòng một hai ngày, chủ lực quân Mỹ sẽ bị trọng thương.</w:t>
      </w:r>
    </w:p>
    <w:p>
      <w:pPr>
        <w:pStyle w:val="BodyText"/>
      </w:pPr>
      <w:r>
        <w:t xml:space="preserve">Thời điểm Lai Áo ủng hộ sĩ khí thì một âm thanh khí phách từ trên bầu trời vọng xuống.</w:t>
      </w:r>
    </w:p>
    <w:p>
      <w:pPr>
        <w:pStyle w:val="BodyText"/>
      </w:pPr>
      <w:r>
        <w:t xml:space="preserve">- Viện quân sao? Các người không chờ tới khi đó được rồi!</w:t>
      </w:r>
    </w:p>
    <w:p>
      <w:pPr>
        <w:pStyle w:val="BodyText"/>
      </w:pPr>
      <w:r>
        <w:t xml:space="preserve">Lai Áo ngẫng đầu nhìn qua bầu trời thì hít sâu một hơi khí lạnh.</w:t>
      </w:r>
    </w:p>
    <w:p>
      <w:pPr>
        <w:pStyle w:val="BodyText"/>
      </w:pPr>
      <w:r>
        <w:t xml:space="preserve">Chỉ thấy trên bầu trời có ba tên bá chủ khủng long nhân nhất tộc đang khống chế thiên địa nguyên khí đứng trên không trung.</w:t>
      </w:r>
    </w:p>
    <w:p>
      <w:pPr>
        <w:pStyle w:val="BodyText"/>
      </w:pPr>
      <w:r>
        <w:t xml:space="preserve">Ba tên khủng long nhất tộc này có một tên là kẻ Nhạc Trọng ngày xưa đã từng thấy qua một lần, Phách Long Hoàng, trừ tên này ra hai tên còn lại là khủng long nhân nhất tộc Thanh long Hoàng, Hắc Long Hoàng. Thân thể của Thanh Long Hoàng có lân giáp màu xanh, trừ lân giáp màu xanh ra còn có cái đuôi tráng kiện hiện ra, nó có gương mặt tuấn mỹ của nhân loại. Nhưng mà Hắc Long Hoàng thì khác, toàn thân của nó có lân giáp màu đen, trong thân thể mọc ra vảy ngược bén nhọn, hai tay mọc ra móng vuốt dài bốn mươi cm, các đốt ngón tay của nó còn có cốt nhận bén ngọn, bộ mặt chính là bộ dạng khủng long hung tàn.</w:t>
      </w:r>
    </w:p>
    <w:p>
      <w:pPr>
        <w:pStyle w:val="BodyText"/>
      </w:pPr>
      <w:r>
        <w:t xml:space="preserve">Phách Long Hoàng, Thanh Long Hoàng, Hắc Long Hoàng là ba cao thủ hoàng cấp của khủng long nhân nhất tộc hàng lâm địa cầu, một đạo khí tức khủng khiếp lập tức nghiền áp chung quanh.</w:t>
      </w:r>
    </w:p>
    <w:p>
      <w:pPr>
        <w:pStyle w:val="BodyText"/>
      </w:pPr>
      <w:r>
        <w:t xml:space="preserve">Sáu mươi tên cường giả của liên minh siêu cấp anh hùng đều là cường giả tứ giai, ngũ giai, nhưng mà dưới uy áp của ba hoàng thì sắc mặt của bọn họ tái nhợt, thân thể lạnh rung lên, trong nội tâm tràn ngập sợ hãi.</w:t>
      </w:r>
    </w:p>
    <w:p>
      <w:pPr>
        <w:pStyle w:val="BodyText"/>
      </w:pPr>
      <w:r>
        <w:t xml:space="preserve">Những cao thủ liên minh siêu cấp anh hùng cảm nhận được bọn họ ở trước mặt cao thủ như Phách Long Hoàng chỉ là con sâu cái kiến mà thôi, đối phương tiện tay nghiền một cái là biến thành phấn vụn ngay.</w:t>
      </w:r>
    </w:p>
    <w:p>
      <w:pPr>
        <w:pStyle w:val="BodyText"/>
      </w:pPr>
      <w:r>
        <w:t xml:space="preserve">Ánh mắt Lai Áo tập trung vào Phách Long Hoàng, cắn chặt hàm răng và nói ra mỗi chữ:</w:t>
      </w:r>
    </w:p>
    <w:p>
      <w:pPr>
        <w:pStyle w:val="BodyText"/>
      </w:pPr>
      <w:r>
        <w:t xml:space="preserve">- Bát giai, ngươi là cường giả bát giai? Làm sao có thể? Cánh cửa địa ngục chỉ cho cường giả lục giai thông qua mà thôi!</w:t>
      </w:r>
    </w:p>
    <w:p>
      <w:pPr>
        <w:pStyle w:val="BodyText"/>
      </w:pPr>
      <w:r>
        <w:t xml:space="preserve">Lai Áo và Nhạc Trọng, Ái Đức Hoa là cao thủ cao cấp nhất và cũng là thiên tài yêu nghiệt của địa cầu. Hắn cũng từ nhiều con đường biết rõ cánh cửa địa ngục hiện tại chỉ cho phép cường giả lục giai thông qua. Nếu như muốn cho cường giả thất giai thông qua thì nhất định phải trả giá không nhỏ mới được, càng không cần nói tới cường giả bát giai.</w:t>
      </w:r>
    </w:p>
    <w:p>
      <w:pPr>
        <w:pStyle w:val="BodyText"/>
      </w:pPr>
      <w:r>
        <w:t xml:space="preserve">Cường giả càng cường đại càng khó thông qua cánh cửa địa ngục, ngay cả Cơ giới đế quốc cường giả cửu giai Cơ Giới hoàng đế Tổ Uyên Đình cũng không thể thông qua cánh cổng địa ngục, chỉ có thể tốn hao cái giá lớn vặn vẹo quy tắc của cánh cửa địa ngục cưỡng ép đưa mười người máy thất giai tới địa cầu.</w:t>
      </w:r>
    </w:p>
    <w:p>
      <w:pPr>
        <w:pStyle w:val="BodyText"/>
      </w:pPr>
      <w:r>
        <w:t xml:space="preserve">Anh mắt Phách Long Hoàng như băng hàn nhìn chằm chằm vào Lai Áo và nói:</w:t>
      </w:r>
    </w:p>
    <w:p>
      <w:pPr>
        <w:pStyle w:val="Compact"/>
      </w:pPr>
      <w:r>
        <w:t xml:space="preserve">- Đúng vậy, cánh cửa địa ngục hiện tại chỉ cho phép cường giả lục giai thông qua. Nhưng mà chỉ cần chịu trả giá thật nhiều thì cường giả thất giai cũng có thể thông qua cánh cổng địa ngục. Ta mấy tháng trước còn chưa có đột phá bình cảnh tiến giai bát giai thì các ngươi đã sớm bị diệt rồi. Hiện tại ta đã là cường giả bát giai, là vô địch trên tinh cầu này. Nhân loại, ngươi lập tức buông tha chống cự cho ta giết chết. Ta có thể tha cho nhân loại quốc gia này một mạng. Nếu như ngươi dám can đảm chống cự. sau khi giết ngươi ta sẽ lập tức tiêu diệt sạch quốc gia này.</w:t>
      </w:r>
      <w:r>
        <w:br w:type="textWrapping"/>
      </w:r>
      <w:r>
        <w:br w:type="textWrapping"/>
      </w:r>
    </w:p>
    <w:p>
      <w:pPr>
        <w:pStyle w:val="Heading2"/>
      </w:pPr>
      <w:bookmarkStart w:id="1533" w:name="chương-1721-bức-bách."/>
      <w:bookmarkEnd w:id="1533"/>
      <w:r>
        <w:t xml:space="preserve">1511. Chương 1721: Bức Bách.</w:t>
      </w:r>
    </w:p>
    <w:p>
      <w:pPr>
        <w:pStyle w:val="Compact"/>
      </w:pPr>
      <w:r>
        <w:br w:type="textWrapping"/>
      </w:r>
      <w:r>
        <w:br w:type="textWrapping"/>
      </w:r>
      <w:r>
        <w:t xml:space="preserve">Trải qua mấy ngày kịch chiến thì bọn Phách Long Hoàng đã thăm dò ra chi tiết của Lai Áo. Lai Áo lúc này chỉ là thất giai sơ cấp, vừa mới ngưng tụ thành thần ma thể nhị giai, chiến lực còn kém hơn Thanh Long Hoàng, Hắc Long Hoàng là nửa bước bát giai nhiều. Càng không cần nói tới Phách Long Hoàng là cường giả bát giai.</w:t>
      </w:r>
    </w:p>
    <w:p>
      <w:pPr>
        <w:pStyle w:val="BodyText"/>
      </w:pPr>
      <w:r>
        <w:t xml:space="preserve">Nhưng mà Lai Áo có hi vọng chi bảo -- hy vọng chi dực, bằng vào hy vọng chi dực thì bát giai Phách Long Hoàng cũng chưa chắc lưu hắn được. Bởi vậy bát giai Phách Long Hoàng mới đưa ra uy hiếp.</w:t>
      </w:r>
    </w:p>
    <w:p>
      <w:pPr>
        <w:pStyle w:val="BodyText"/>
      </w:pPr>
      <w:r>
        <w:t xml:space="preserve">Đối mặt với bát giai Phách Long Hoàng uy hiếp, Lai Áo biến sắc mấy lần, trầm mặc một hồi lâu, chậm rãi nói:</w:t>
      </w:r>
    </w:p>
    <w:p>
      <w:pPr>
        <w:pStyle w:val="BodyText"/>
      </w:pPr>
      <w:r>
        <w:t xml:space="preserve">- Nếu như ta thực sự tự sát thì các ngươi sẽ tha cho nước Mỹ sao?</w:t>
      </w:r>
    </w:p>
    <w:p>
      <w:pPr>
        <w:pStyle w:val="BodyText"/>
      </w:pPr>
      <w:r>
        <w:t xml:space="preserve">Phách Long Hoàng khí phách mười phần hứa hẹn:</w:t>
      </w:r>
    </w:p>
    <w:p>
      <w:pPr>
        <w:pStyle w:val="BodyText"/>
      </w:pPr>
      <w:r>
        <w:t xml:space="preserve">- Đương nhiên, chỉ cần ngươi tự sát thì ta sẽ tha cho nước Mỹ, cho các ngươi tu dưỡng. Chỉ cần các người không chọc vào chúng ta. Chúng ta cũng không công kích ác ngươi.</w:t>
      </w:r>
    </w:p>
    <w:p>
      <w:pPr>
        <w:pStyle w:val="BodyText"/>
      </w:pPr>
      <w:r>
        <w:t xml:space="preserve">Trong nhân loại có thể uy hiếp sự thống trị của dị tộc chính là thần quyến giả có được ấn ký hệ thống thần ma mà thôi, nếu toàn bộ thần quyến giả của nhân loại chết trận. Nhân loại có thể chiến thắng dị tộc là hy vọng xa vời.</w:t>
      </w:r>
    </w:p>
    <w:p>
      <w:pPr>
        <w:pStyle w:val="BodyText"/>
      </w:pPr>
      <w:r>
        <w:t xml:space="preserve">Phải biết rằng thiên phú thân thể, sức chiến đấu của nhân loại đều kém xa dị tộc. Trong cùng giai ở vị trí kế cuối, hơn nữa tiến hóa thập phần khó khăn. Nhạc Trọng cùng Lai Áo nếu không có được ấn ký hệ thống thần ma, cho dù tu luyện hai trăm năm cũng chưa chắc tiến giai lên thất giai. Không có cao thủ áp trận thì nhân loại căn bản không thể ngăn cản dị tộc, càng đừng nói đối kháng dị tộc.</w:t>
      </w:r>
    </w:p>
    <w:p>
      <w:pPr>
        <w:pStyle w:val="BodyText"/>
      </w:pPr>
      <w:r>
        <w:t xml:space="preserve">Trong Già La tinh Cơ Giới hoàng đế Tổ Uyên Đình mặc cho nhân loại sống sót mấy ngàn năm, nhân loại tích lũy thực lực mấy ngàn năm qua cũng chỉ có được lực lượng của một thành thị trong Cơ giới đế quốc mà thôi. Nếu như Tổ Uyên Đình chính thức vận dụng đại quân, trong vòng một năm hắn có thể diệt sát hơn chín thành nhân loại.</w:t>
      </w:r>
    </w:p>
    <w:p>
      <w:pPr>
        <w:pStyle w:val="BodyText"/>
      </w:pPr>
      <w:r>
        <w:t xml:space="preserve">Sắc mặt Ôn Đế đại biến tiến lên ngăn cản.</w:t>
      </w:r>
    </w:p>
    <w:p>
      <w:pPr>
        <w:pStyle w:val="BodyText"/>
      </w:pPr>
      <w:r>
        <w:t xml:space="preserve">- Không được! ! Lai Áo, anh không thể tự sát, anh không thể chết!</w:t>
      </w:r>
    </w:p>
    <w:p>
      <w:pPr>
        <w:pStyle w:val="BodyText"/>
      </w:pPr>
      <w:r>
        <w:t xml:space="preserve">- Đúng vậy a! Lai Áo đại ca, chúng ta liều mạng với chúng!</w:t>
      </w:r>
    </w:p>
    <w:p>
      <w:pPr>
        <w:pStyle w:val="BodyText"/>
      </w:pPr>
      <w:r>
        <w:t xml:space="preserve">- Những quái vật này đáng chết!</w:t>
      </w:r>
    </w:p>
    <w:p>
      <w:pPr>
        <w:pStyle w:val="BodyText"/>
      </w:pPr>
      <w:r>
        <w:t xml:space="preserve">"..."</w:t>
      </w:r>
    </w:p>
    <w:p>
      <w:pPr>
        <w:pStyle w:val="BodyText"/>
      </w:pPr>
      <w:r>
        <w:t xml:space="preserve">Những anh hùng của liên minh siêu cấp anh hùng phẫn nộ lớn tiếng gào lên. Bọn họ không hy vọng anh hùng của mình biệt khuất tự sát. Trong mắt bọn họ Lai Áo chính là vô địch, là tồn tại như thần linh vậy, giống như Nhạc Trọng ở trong thế lực của mình.</w:t>
      </w:r>
    </w:p>
    <w:p>
      <w:pPr>
        <w:pStyle w:val="BodyText"/>
      </w:pPr>
      <w:r>
        <w:t xml:space="preserve">- Câm miệng!</w:t>
      </w:r>
    </w:p>
    <w:p>
      <w:pPr>
        <w:pStyle w:val="BodyText"/>
      </w:pPr>
      <w:r>
        <w:t xml:space="preserve">Phách Long Hoàng nhìn quét qua đám chiến sĩ nhân loại, hàn quang trong mắt chớp động, khí tức bát giai khủng bố khuếch tán ra ngoài, giống như ngọn núi áp lên người của siêu cấp anh hùng.</w:t>
      </w:r>
    </w:p>
    <w:p>
      <w:pPr>
        <w:pStyle w:val="BodyText"/>
      </w:pPr>
      <w:r>
        <w:t xml:space="preserve">Bị khí thế khủng khiếp áp xuống, sắc mặt đám cường giả của liên minh siêu cấp anh hùng biến hóa, bỗng nhiên quỳ trên mặt đất, thở hổn hển không còn sức, toàn thân rung rung, thân thể yếu tới mức không còn chút thực lực nào cả. Những cường giả ngũ giai biến sắc, bị ép tới mức không còn hơi mà nói chuyện.</w:t>
      </w:r>
    </w:p>
    <w:p>
      <w:pPr>
        <w:pStyle w:val="BodyText"/>
      </w:pPr>
      <w:r>
        <w:t xml:space="preserve">cảm ứng được sự khủng bố của Phách Long Hoàng thì sắc mặt của đám siêu cấp anh hùng đại biến, trong mắt tràn ngập sợ hãi và kinh hãi.</w:t>
      </w:r>
    </w:p>
    <w:p>
      <w:pPr>
        <w:pStyle w:val="BodyText"/>
      </w:pPr>
      <w:r>
        <w:t xml:space="preserve">Lai Áo lâm vào trong trầm mặc, áp lực thật lớn chỉ làm cho hắn nhíu mày mà thôi, nhưng mà đây là lần đầu tiên hắn không có tự tin.</w:t>
      </w:r>
    </w:p>
    <w:p>
      <w:pPr>
        <w:pStyle w:val="BodyText"/>
      </w:pPr>
      <w:r>
        <w:t xml:space="preserve">Quân Mỹ ở đằng kia công kích khủng long nhân đang lao tới liên tục bại lui, bại lui quay về bản thổ, tử thương vô số tinh nhuệ. Lai Áo cũng lọi dụng khoảng thời gian này đánh lén ám sát không ít khủng long vương lục giai mới có thể tấn chức lên thất giai.</w:t>
      </w:r>
    </w:p>
    <w:p>
      <w:pPr>
        <w:pStyle w:val="BodyText"/>
      </w:pPr>
      <w:r>
        <w:t xml:space="preserve">Bây giờ trong lô cốt nơi đây quân Mỹ bố trí mười vạn quân tinh nhuệ phòng ngự, nếu như mười vạn quân tinh nhuệ này bị khủng long nhân tiêu diệt, vậy ý nghĩa tinh nhuệ của nước Mỹ bị diệt, chỉ còn lại nhiều tân binh không có bao nhiêu sức chiến đấu mà thôi.</w:t>
      </w:r>
    </w:p>
    <w:p>
      <w:pPr>
        <w:pStyle w:val="BodyText"/>
      </w:pPr>
      <w:r>
        <w:t xml:space="preserve">Một khi phòng tuyến bị đột phá, vậy ý nghĩa nước Mỹ đã hoàn toàn nằm trong móng sắt của đám khủng long nhân này, càng không có lực lượng ngăn cản chúng công kích. Nước Mỹ diệt vong là chắc chắn.</w:t>
      </w:r>
    </w:p>
    <w:p>
      <w:pPr>
        <w:pStyle w:val="BodyText"/>
      </w:pPr>
      <w:r>
        <w:t xml:space="preserve">Nếu không phải hung hiểm như vậy, Lai Áo cũng không liên tục chém giết suốt năm ngày không ngừng nghỉ, thân thể cùng tinh thần đều mệt mỏi tới cực điểm.</w:t>
      </w:r>
    </w:p>
    <w:p>
      <w:pPr>
        <w:pStyle w:val="BodyText"/>
      </w:pPr>
      <w:r>
        <w:t xml:space="preserve">Phách Long Hoàng ba đại hoàng giả lợi dụng Lai Áo kịch chiến mấy ngày, mỏi mệt không chịu nổi mới đi tới đây vây quanh Lai Áo. Bởi như vậy cho dù Lai Áo có hy vọng chi dực cũng chỉ có năm thành khả năng thoát đi mà thôi.</w:t>
      </w:r>
    </w:p>
    <w:p>
      <w:pPr>
        <w:pStyle w:val="BodyText"/>
      </w:pPr>
      <w:r>
        <w:t xml:space="preserve">Dưới uy áp của cường giả bát giai, một tên cường giả ngũ giai của liên minh siêu cấp anh hùng cố sức hét lên.</w:t>
      </w:r>
    </w:p>
    <w:p>
      <w:pPr>
        <w:pStyle w:val="BodyText"/>
      </w:pPr>
      <w:r>
        <w:t xml:space="preserve">- Lai Áo, không được, anh không thể tự sát.</w:t>
      </w:r>
    </w:p>
    <w:p>
      <w:pPr>
        <w:pStyle w:val="BodyText"/>
      </w:pPr>
      <w:r>
        <w:t xml:space="preserve">- Mày nói nhảm nhiều quá, chết đi!</w:t>
      </w:r>
    </w:p>
    <w:p>
      <w:pPr>
        <w:pStyle w:val="BodyText"/>
      </w:pPr>
      <w:r>
        <w:t xml:space="preserve">Phách Long Hoàng nhướng mày, trực tiếp điểm một ngón tay qua tên cường giả ngũ giai này, một đạo thiên địa nguyên khí giống như đạn pháo bắn thẳng vào đầu của tên cường giả ngũ giai này, trực tiếp bắn nát đầu của cường giả ngũ giai vừa nói chuyện.</w:t>
      </w:r>
    </w:p>
    <w:p>
      <w:pPr>
        <w:pStyle w:val="BodyText"/>
      </w:pPr>
      <w:r>
        <w:t xml:space="preserve">Cao thủ ngũ giai của nước Mỹ đều thân kinh bách chiến, là cao thủ đứng đầu, nhưng mà hiện tại hắn lại chết rất thảm.</w:t>
      </w:r>
    </w:p>
    <w:p>
      <w:pPr>
        <w:pStyle w:val="BodyText"/>
      </w:pPr>
      <w:r>
        <w:t xml:space="preserve">Nhìn thấy một màn này thì siêu cấp anh hùn của liên minh càng cảm thấy tức giận, hoảng sợ và tuyệt vọng, bọn họ tinh tường thực lực của bọn họ trước mặt Phách Long Hoàng là cường giả cấp bá chủ chẳng là cái gì đáng noi cả..</w:t>
      </w:r>
    </w:p>
    <w:p>
      <w:pPr>
        <w:pStyle w:val="BodyText"/>
      </w:pPr>
      <w:r>
        <w:t xml:space="preserve">Lai Áo nhìn thấy một màn này thì hai mắt đầy bi phẫn, hai đấm xiết chặt, trong mắt sát cơ khởi động trừng Phách Long Hoàng.</w:t>
      </w:r>
    </w:p>
    <w:p>
      <w:pPr>
        <w:pStyle w:val="BodyText"/>
      </w:pPr>
      <w:r>
        <w:t xml:space="preserve">Ánh mắt Phách Long Hoàng lạnh giá nhìn qua Lai Áo, tiếp tục bức bách:</w:t>
      </w:r>
    </w:p>
    <w:p>
      <w:pPr>
        <w:pStyle w:val="BodyText"/>
      </w:pPr>
      <w:r>
        <w:t xml:space="preserve">- Nhân loại, nêu ngươi không tự sát thì bộ hạ và quân đội phía dưới cùng với nước Mỹ của ngươi sẽ bị chúng ta tiêu diệt! ! Ngươi sẽ là tội nhân của nước Mỹ.</w:t>
      </w:r>
    </w:p>
    <w:p>
      <w:pPr>
        <w:pStyle w:val="BodyText"/>
      </w:pPr>
      <w:r>
        <w:t xml:space="preserve">Lai Áo trầm mặc không nói, lại nhìn qua bên dưới.</w:t>
      </w:r>
    </w:p>
    <w:p>
      <w:pPr>
        <w:pStyle w:val="BodyText"/>
      </w:pPr>
      <w:r>
        <w:t xml:space="preserve">Chỉ thấy những quân đội bên dưới mỗi thời mỗi khác đều chết trong miệng của đám khủng long nhân lục giai và ngũ giai. Mất đi Lai Áo áp chế thì khủng long vương lục giai là vô địch, phá hủy lô cốt của quân Mỹ, vô số quân Mỹ bị chúng đồ sát.</w:t>
      </w:r>
    </w:p>
    <w:p>
      <w:pPr>
        <w:pStyle w:val="BodyText"/>
      </w:pPr>
      <w:r>
        <w:t xml:space="preserve">Tuy chủ lực của quân Mỹkiệt lực tử chiến nhưng cũng có không ít người nhát gan vứt bỏ trận địa của mình bỏ chạy ra sau, những người nhát gan này đã ảnh hưởng tới sĩ khí của đại quân, rất nhiều người lính đang tác chiến cũng lâm vào suy sụp.</w:t>
      </w:r>
    </w:p>
    <w:p>
      <w:pPr>
        <w:pStyle w:val="BodyText"/>
      </w:pPr>
      <w:r>
        <w:t xml:space="preserve">Chỉ cần Lai Áo bị vây ở đây một giờ, mười vạn quân Mỹ sẽ sụp đổ, phòng tuyến được bố trí chặt chẽ cũng bị đánh tan.</w:t>
      </w:r>
    </w:p>
    <w:p>
      <w:pPr>
        <w:pStyle w:val="BodyText"/>
      </w:pPr>
      <w:r>
        <w:t xml:space="preserve">Lai Áo trầm mặc hồi lâu, nhìn qua nước Mỹ phía sau và đầy bi thường, hắn quay đầu nhìn qua Phách Long Hoàng nói:</w:t>
      </w:r>
    </w:p>
    <w:p>
      <w:pPr>
        <w:pStyle w:val="BodyText"/>
      </w:pPr>
      <w:r>
        <w:t xml:space="preserve">- Ta có thể tự sát, nhưng mà ta muốn ngươi đáp ứng ta thủ hộ nước Mỹ.</w:t>
      </w:r>
    </w:p>
    <w:p>
      <w:pPr>
        <w:pStyle w:val="BodyText"/>
      </w:pPr>
      <w:r>
        <w:t xml:space="preserve">Phách Long Hoàng lắc đầu cự tuyệt:</w:t>
      </w:r>
    </w:p>
    <w:p>
      <w:pPr>
        <w:pStyle w:val="BodyText"/>
      </w:pPr>
      <w:r>
        <w:t xml:space="preserve">- Không được. Ta chỉ có thể đáp ứng ngươi, khủng long nhân nhất tộc chúng ta sẽ không chủ động công kích nước Mỹ mà thôi. Về phần chuyện khác ta không hứa hẹn. Nhanh quyết định đi, ta cho ngươi ba mươi giây cân nhắc.</w:t>
      </w:r>
    </w:p>
    <w:p>
      <w:pPr>
        <w:pStyle w:val="BodyText"/>
      </w:pPr>
      <w:r>
        <w:t xml:space="preserve">Trong mắt Lai Áo hiện ra thần thái thê lương, giơ súng trường cao tư lên thái dương của mình, nói:</w:t>
      </w:r>
    </w:p>
    <w:p>
      <w:pPr>
        <w:pStyle w:val="BodyText"/>
      </w:pPr>
      <w:r>
        <w:t xml:space="preserve">- Tốt! Vĩnh biệt tổ quốc của ta!</w:t>
      </w:r>
    </w:p>
    <w:p>
      <w:pPr>
        <w:pStyle w:val="Compact"/>
      </w:pPr>
      <w:r>
        <w:t xml:space="preserve">Phách Long Hoàng nhìn thấy Lôi Áo dùng súng trường cao tư đưa lên đầu của mình, trong mắt hiện ra thần thái tàn độc và hưng phấn khi nhìn thấy Lai Áo chết, sau khi thôn phệ ấn ký hệ thống thần ma và thần ma hạch của hắn, nó có thể tiến hóa lần nữa, trở nên mạnh mẽ hơn trước nhiều, có cơ hội đột phá lên cửu giai.</w:t>
      </w:r>
      <w:r>
        <w:br w:type="textWrapping"/>
      </w:r>
      <w:r>
        <w:br w:type="textWrapping"/>
      </w:r>
    </w:p>
    <w:p>
      <w:pPr>
        <w:pStyle w:val="Heading2"/>
      </w:pPr>
      <w:bookmarkStart w:id="1534" w:name="chương-1722-nhạc-trọng-ra-tay."/>
      <w:bookmarkEnd w:id="1534"/>
      <w:r>
        <w:t xml:space="preserve">1512. Chương 1722: Nhạc Trọng Ra Tay.</w:t>
      </w:r>
    </w:p>
    <w:p>
      <w:pPr>
        <w:pStyle w:val="Compact"/>
      </w:pPr>
      <w:r>
        <w:br w:type="textWrapping"/>
      </w:r>
      <w:r>
        <w:br w:type="textWrapping"/>
      </w:r>
      <w:r>
        <w:t xml:space="preserve">Đúng lúc này một giọng nói truyền tới:</w:t>
      </w:r>
    </w:p>
    <w:p>
      <w:pPr>
        <w:pStyle w:val="BodyText"/>
      </w:pPr>
      <w:r>
        <w:t xml:space="preserve">- Lai Áo, bây giờ anh tự sát thì nước Mỹ sau này làm thế nào?</w:t>
      </w:r>
    </w:p>
    <w:p>
      <w:pPr>
        <w:pStyle w:val="BodyText"/>
      </w:pPr>
      <w:r>
        <w:t xml:space="preserve">Tất cả mọi người đưa mắt nhìn qua, nhìn qua hướng vừa nói chuyện, trong ánh mắt của mọi người hiện ra thần thái mừng như điên.</w:t>
      </w:r>
    </w:p>
    <w:p>
      <w:pPr>
        <w:pStyle w:val="BodyText"/>
      </w:pPr>
      <w:r>
        <w:t xml:space="preserve">Lai Áo nhìn thấy người tới thì trên mặt vui mừng càng đậm, buông súng trường cao tư trong tay và hưng phấn nói.</w:t>
      </w:r>
    </w:p>
    <w:p>
      <w:pPr>
        <w:pStyle w:val="BodyText"/>
      </w:pPr>
      <w:r>
        <w:t xml:space="preserve">- Nhạc Trọng là anh! Anh quả nhiên đã tới!</w:t>
      </w:r>
    </w:p>
    <w:p>
      <w:pPr>
        <w:pStyle w:val="BodyText"/>
      </w:pPr>
      <w:r>
        <w:t xml:space="preserve">Những cao thủ liên minh anh hùng siêu cấp nhìn thấy Nhạc Trọng đạp không đi tới nơi này, trong mắt lại mừng rỡ, lại có chút sợ hãi cùng ghen ghét, bọn họ gần đây tự hào vì nước Mỹ, cho rằng nước Mỹ cho dù như thế nào cũng là mạnh nhất địa cầu, công nhận hai cường giả nhân loại mạnh nhất là Lai Áo cùng Nhạc Trọng, nhưng mà trong lòng của bọn họ lại cho rằng Lai Áo mạnh nhất là hiển nhiên, sự thật đã vượt qua mong đợi của bọn họ.</w:t>
      </w:r>
    </w:p>
    <w:p>
      <w:pPr>
        <w:pStyle w:val="BodyText"/>
      </w:pPr>
      <w:r>
        <w:t xml:space="preserve">Phách Long Hoàng nhìn qua Nhạc Trọng và lạnh lùng cười cười, khí tức bát giai vô cùng cường đại quét qua phía Nhạc Trọng:</w:t>
      </w:r>
    </w:p>
    <w:p>
      <w:pPr>
        <w:pStyle w:val="BodyText"/>
      </w:pPr>
      <w:r>
        <w:t xml:space="preserve">- Nhạc Trọng? Mày chính là thủ lĩnh Nhạc Trọng của khựa có được ấn ký hệ thống thần ma sao? Rất tốt, tao vốn định giết Lai Áo xong thì tới khựa tìm mày, hiện tại mày cũng tự sát đi, nếu không đại quân khủng long của tao sẽ đồ sát khựa của bọn mày không còn một móng.</w:t>
      </w:r>
    </w:p>
    <w:p>
      <w:pPr>
        <w:pStyle w:val="BodyText"/>
      </w:pPr>
      <w:r>
        <w:t xml:space="preserve">- Chỉ bằng đám rác rưởi cửa mày sao? Lúc này tao chính là tới đây diệt sạch đám rác rưởi của bọn mày đấy.</w:t>
      </w:r>
    </w:p>
    <w:p>
      <w:pPr>
        <w:pStyle w:val="BodyText"/>
      </w:pPr>
      <w:r>
        <w:t xml:space="preserve">Nhạc Trọng nhìn qua Phách Long Hoàng và hai tên long hoàng còn lại, lạnh lùng cười cười, hắn bước tới phía trước, trong một chớp mắt huyễn hóa ra ba thân ảnh lao thẳng về phía Phách Long Hoàng Hắc Long Hoàng và Thanh Long Hoàng, đồng thời đánh ra một quyền.</w:t>
      </w:r>
    </w:p>
    <w:p>
      <w:pPr>
        <w:pStyle w:val="BodyText"/>
      </w:pPr>
      <w:r>
        <w:t xml:space="preserve">- Đáng chết!</w:t>
      </w:r>
    </w:p>
    <w:p>
      <w:pPr>
        <w:pStyle w:val="BodyText"/>
      </w:pPr>
      <w:r>
        <w:t xml:space="preserve">Nhìn thấy Nhạc Trọng dám chủ động ra tay công kích bọn chúng, Phách Long Hoàng Hắc Long Hoàng Thanh Long Hoàng ba đại cường giả tức giận gầm lên, chúng chính là hoàng giả cao nhất của khủng long nhất tộc, dưới trướng có vô số khủng long nhân cường đại, chiến lực ngập trời. Nhạc Trọng lại dám lấy một địch ba, đây chính là miệt thị trần trụi nhất.</w:t>
      </w:r>
    </w:p>
    <w:p>
      <w:pPr>
        <w:pStyle w:val="BodyText"/>
      </w:pPr>
      <w:r>
        <w:t xml:space="preserve">Phách Long Hoàng Hắc Long Hoàng và Thanh Long Hoàng liên thủ một kích ngăn cản công kích của Nhạc Trọng.</w:t>
      </w:r>
    </w:p>
    <w:p>
      <w:pPr>
        <w:pStyle w:val="BodyText"/>
      </w:pPr>
      <w:r>
        <w:t xml:space="preserve">Nương theo tiếng nổ mạnh mẽ chính là sóng xung kích khuếch tán ra bốn phương tám hướng, khuếch tán mang theo vòi rồng và đất đá bay nhanh.</w:t>
      </w:r>
    </w:p>
    <w:p>
      <w:pPr>
        <w:pStyle w:val="BodyText"/>
      </w:pPr>
      <w:r>
        <w:t xml:space="preserve">Những cường giả tứ giai của liên minh siêu cấp anh hùng bị sóng xung kich quét trúng thì hộc máu, khí huyết trong cơ thể sôi trào cuồn cuộn, ánh mắt hiện ra thần thái kinh hãi, những cao thủ ngũ giai của liên minh siêu cấp anh hùng bi cũng cảm thấy máu huyết trong người sôi trào lên.</w:t>
      </w:r>
    </w:p>
    <w:p>
      <w:pPr>
        <w:pStyle w:val="BodyText"/>
      </w:pPr>
      <w:r>
        <w:t xml:space="preserve">Nương theo sóng xung kích cường đại, Hắc Long Hoàng Thanh Long Hoàng là hai cường giả thất giai đỉnh phong nửa bước bát giai bị một quyền của Nhạc Trọng đánh bay, chỉ có bát giai Phách Long Hoàng là bay ra sau mười thước.</w:t>
      </w:r>
    </w:p>
    <w:p>
      <w:pPr>
        <w:pStyle w:val="BodyText"/>
      </w:pPr>
      <w:r>
        <w:t xml:space="preserve">- Không thể nào? Hắn làm sao mạnh như vậy được? Ba con quái vật này đều mạnh hơn thất giai đỉnh phong đấy, thậm chí có quái vật bát giai đấy, hắn lấy một địch ba làm sao đánh lui bọn chúng?</w:t>
      </w:r>
    </w:p>
    <w:p>
      <w:pPr>
        <w:pStyle w:val="BodyText"/>
      </w:pPr>
      <w:r>
        <w:t xml:space="preserve">- Điều này sao có thể? Ánh mắt của tôi chắc bị hoa lên rồi!</w:t>
      </w:r>
    </w:p>
    <w:p>
      <w:pPr>
        <w:pStyle w:val="BodyText"/>
      </w:pPr>
      <w:r>
        <w:t xml:space="preserve">- Trời ơi, thượng đế, tôi thấy cái gì? Ánh mắt của tôi nhất định bị hoa rồi!</w:t>
      </w:r>
    </w:p>
    <w:p>
      <w:pPr>
        <w:pStyle w:val="BodyText"/>
      </w:pPr>
      <w:r>
        <w:t xml:space="preserve">"..."</w:t>
      </w:r>
    </w:p>
    <w:p>
      <w:pPr>
        <w:pStyle w:val="BodyText"/>
      </w:pPr>
      <w:r>
        <w:t xml:space="preserve">Một đám cường giả liên minh siêu cấp anh hùng nhìn thấy Hắc Long Hoàng Thanh Long Hoàng bị Nhạc Trọng đánh bay, trong lòng của bọn họ đầy kinh hãi, đều là cường giả tứ giai ngũ giai cho nên bọn họ biết rõ Hắc Long Hoàng Thanh Long Hoàng khủng bố thế nào, mà Hắc Long Hoàng Thanh Long Hoàng chính là cường giả khủng bố có thể trong một kích nghiền nát bọn họ như con sâu cái kiến, bọn họ lại không chịu nổi một kích của Nhạc Trọng, thực lực của Nhạc Trọng đã mạnh tới mức khủng bố.</w:t>
      </w:r>
    </w:p>
    <w:p>
      <w:pPr>
        <w:pStyle w:val="BodyText"/>
      </w:pPr>
      <w:r>
        <w:t xml:space="preserve">Lai Áo nhìn qua Nhạc Trọng trên bầu trời lấy một địch ba vẫn chiếm thượng phong thì trong mắt hiện ra thần sắc kinh hãi và đố kỵ.</w:t>
      </w:r>
    </w:p>
    <w:p>
      <w:pPr>
        <w:pStyle w:val="BodyText"/>
      </w:pPr>
      <w:r>
        <w:t xml:space="preserve">- Thực lực quá mạnh mẽ, hắn làm sao tiến hóa nhanh như vậy chứ? Khủng bố như vậy? Mình vốn cho rằng trải qua vô số huyết chiến thì không thua hắn được, không nghĩ tới chênh lệch thực lực của hai bên lại cách biệt xa như thế.</w:t>
      </w:r>
    </w:p>
    <w:p>
      <w:pPr>
        <w:pStyle w:val="BodyText"/>
      </w:pPr>
      <w:r>
        <w:t xml:space="preserve">Lai Áo trong khoảng thời gian này vẫn dốc sức liều mạng tử chiến với đám khủng long nhân, đánh chết vô số khủng long nhân và từng bước từ cường giả lục giai sơ cấp tiến hóa thành thất giai sơ cấp, vốn cho rằng mình đã vô địch, nhưng khi nhìn thấy Nhạc Trọng mạnh mẽ như thế thì cho dù lòng dạ của hắn rộng lớn vẫn sinh ra đố kỵ và ghen ghét.</w:t>
      </w:r>
    </w:p>
    <w:p>
      <w:pPr>
        <w:pStyle w:val="BodyText"/>
      </w:pPr>
      <w:r>
        <w:t xml:space="preserve">Phách Long Hoàng bị chấn lui mấy bước, trong mắt hiện ra thần thái kinh hãi, nói:</w:t>
      </w:r>
    </w:p>
    <w:p>
      <w:pPr>
        <w:pStyle w:val="BodyText"/>
      </w:pPr>
      <w:r>
        <w:t xml:space="preserve">- Không có khả năng, mày chỉ là cường giả thất giai mà thôi, thực lực của mày làm sao khủng bố như vậy?</w:t>
      </w:r>
    </w:p>
    <w:p>
      <w:pPr>
        <w:pStyle w:val="BodyText"/>
      </w:pPr>
      <w:r>
        <w:t xml:space="preserve">Phách Long Hoàng đã diệt sát quá nhiều cao thủ của nhân loại, thế nhưng mà cường giả nghịch thiên như Nhạc Trọng thì mới thấy lần đầu.</w:t>
      </w:r>
    </w:p>
    <w:p>
      <w:pPr>
        <w:pStyle w:val="BodyText"/>
      </w:pPr>
      <w:r>
        <w:t xml:space="preserve">Một kích đánh bay ba cao thủ như Phách Long Hoàng thì trong lòng Nhạc Trọng tràn ngập tự tin, chân đạp Ảnh Bộ, hắn hóa thành ảo ảnh trực tiếp xuất hiện sau lưng Thanh Long Hoàng, bàn tay lớn của hắn vỗ mạnh vào lưng Thanh Long Hoàng.</w:t>
      </w:r>
    </w:p>
    <w:p>
      <w:pPr>
        <w:pStyle w:val="BodyText"/>
      </w:pPr>
      <w:r>
        <w:t xml:space="preserve">Một đạo lực lượng vô cùng khủng bố bộc phát ra ngoài, Thanh Long Hoàng có thực lực nửa bước bát giai nhưng trúng một chưởng của Nhạc Trọng thì thân thể chia năm xẻ bảy, chết không thể chết lại!</w:t>
      </w:r>
    </w:p>
    <w:p>
      <w:pPr>
        <w:pStyle w:val="BodyText"/>
      </w:pPr>
      <w:r>
        <w:t xml:space="preserve">Thanh Long Hoàng vừa chết thì một đạo nguyên khí tính mạng vô cùng khổng lồ bay vào trong thân thể của Nhạc Trọng, nhưng mà Nhạc Trọng muốn tiến hóa từ thất giai đỉnh phong lên bát giai chi cảnh thì cần vô số nguyên khí tính mạng tinh khiết mới được, nguyên khí của Thanh Long Hoàng còn chưa đủ.</w:t>
      </w:r>
    </w:p>
    <w:p>
      <w:pPr>
        <w:pStyle w:val="BodyText"/>
      </w:pPr>
      <w:r>
        <w:t xml:space="preserve">Phách Long Hoàng nhìn thấy Nhạc Trọng một đánh chết Thanh Long Hoàng thì sắc mặt biến đổi, trong lòng sinh ra kiêng kỵ và đố kỵ, nội tâm gần thét:</w:t>
      </w:r>
    </w:p>
    <w:p>
      <w:pPr>
        <w:pStyle w:val="BodyText"/>
      </w:pPr>
      <w:r>
        <w:t xml:space="preserve">- Đáng chết! Thần quyến giả đáng chết, không thể cho thần quyến giả trưởng thành được, nhất định phải giết hắn, nhất định phải nhân cơ hội này giết hắn, nếu không khủng long nhất tộc sẽ bị hủy trong tay của hắn.</w:t>
      </w:r>
    </w:p>
    <w:p>
      <w:pPr>
        <w:pStyle w:val="BodyText"/>
      </w:pPr>
      <w:r>
        <w:t xml:space="preserve">Thần quyến giả là tồn tại mà vô số cường giả dị tộc ghen ghét, chỉ cần bọn họ vẫn giết chóc trưởng thành thì có thể tiến hóa cực nhanh, trước kia Nhạc Trọng trong mắt Phách Long Hoàng chỉ là con kiến nhỏ tiện tay bóp là chết, nhưng mà bây giờ con kiến nhỏ đã có được thực lực đối kháng chính diện với hắn rồi.</w:t>
      </w:r>
    </w:p>
    <w:p>
      <w:pPr>
        <w:pStyle w:val="BodyText"/>
      </w:pPr>
      <w:r>
        <w:t xml:space="preserve">- Nhạc Trọng, mày đúng là rất mạnh đấy, nhưng mà tao chiến đấu không phải chỉ có một mình, chủng tộc của chúng tao tồn tại là vì chiến đấu! Hôm nay mày nhất định phải chết ở chỗ này.</w:t>
      </w:r>
    </w:p>
    <w:p>
      <w:pPr>
        <w:pStyle w:val="BodyText"/>
      </w:pPr>
      <w:r>
        <w:t xml:space="preserve">Ánh mắt Phách Long Hoàng nhìn chằm chằm vào Nhạc Trọng, mở to miệng ra và phát ra tiếng gào kinh thiên động địa.</w:t>
      </w:r>
    </w:p>
    <w:p>
      <w:pPr>
        <w:pStyle w:val="Compact"/>
      </w:pPr>
      <w:r>
        <w:t xml:space="preserve">Trong một chớp mắt, đột nhiên trên bầu trời có vô số phi long biến dị giống như mưa bay xuống, những phi long biến dị này có lân giáp màu xám, trên người mọc ra đôi cánh rồng phương tây, có cổ và thân hình như lương long, hàm răng vô cùng sắc bén, mỗi một con phi long biến dị đều có thực lực ngũ giai, thậm chí không thiếu phi long biến dị lục giai nhưng chỉ dài cỡ hai mươi mét, nhưng mà có một con toàn thân có màu bạc và mọc ra cái sừng, tỏa ra uy áp vô cùng khủng bố, chính là một con phi long biến dị thất giai, trong một đàn ba mươi vạn con chỉ có một con này mà thôi, chính là vương bài mạnh nhất Phách Long Hoàng nắm giữ trong tay.</w:t>
      </w:r>
      <w:r>
        <w:br w:type="textWrapping"/>
      </w:r>
      <w:r>
        <w:br w:type="textWrapping"/>
      </w:r>
    </w:p>
    <w:p>
      <w:pPr>
        <w:pStyle w:val="Heading2"/>
      </w:pPr>
      <w:bookmarkStart w:id="1535" w:name="chương-1723-tu-la-nhất-tộc.-1"/>
      <w:bookmarkEnd w:id="1535"/>
      <w:r>
        <w:t xml:space="preserve">1513. Chương 1723: Tu La Nhất Tộc. (1)</w:t>
      </w:r>
    </w:p>
    <w:p>
      <w:pPr>
        <w:pStyle w:val="Compact"/>
      </w:pPr>
      <w:r>
        <w:br w:type="textWrapping"/>
      </w:r>
      <w:r>
        <w:br w:type="textWrapping"/>
      </w:r>
      <w:r>
        <w:t xml:space="preserve">Mỗi một con phi long biến dị ngũ giai đều có thực lực vô cùng khủng bố, thời điểm phát động ba mươi vạn con phi long biến dị này thì cường giả bát giai cũng bị tổn thương, thậm chí là bị đánh chết.</w:t>
      </w:r>
    </w:p>
    <w:p>
      <w:pPr>
        <w:pStyle w:val="BodyText"/>
      </w:pPr>
      <w:r>
        <w:t xml:space="preserve">Cường giả bát giai có thể tiện tay chụp chết một con phi long biến dị đấy, thế nhưng mà ba mươi vạn con phi long biến dị đồng loạt xông tới thì cường giả bát giai cũng phải nhượng bộ lui binh, không dám giao phong chính diện.</w:t>
      </w:r>
    </w:p>
    <w:p>
      <w:pPr>
        <w:pStyle w:val="BodyText"/>
      </w:pPr>
      <w:r>
        <w:t xml:space="preserve">- Hết!</w:t>
      </w:r>
    </w:p>
    <w:p>
      <w:pPr>
        <w:pStyle w:val="BodyText"/>
      </w:pPr>
      <w:r>
        <w:t xml:space="preserve">Nhìn thấy đám phi long biến dị giống như mây đen trên bầu trời xà xuống, Lai Áo và đám cường giả liên minh siêu cấp anh hùng biến sắc, cảm thấy đã không còn chút hy vọng nào cả.</w:t>
      </w:r>
    </w:p>
    <w:p>
      <w:pPr>
        <w:pStyle w:val="BodyText"/>
      </w:pPr>
      <w:r>
        <w:t xml:space="preserve">Mỗi một con phi long biến dị đều có thực lực ngũ giai, cho dù là cường giả lục giai nào của nhân loại muốn giải quyết chúng cũng phải phí nhiều sức lực, cũng chỉ có Lai Áo là có thể dễ dàng chém giết được một con phi long biến di ngũ giai, những người còn lại ở đây không đủ cho phi long biến dị thôn phệ.</w:t>
      </w:r>
    </w:p>
    <w:p>
      <w:pPr>
        <w:pStyle w:val="BodyText"/>
      </w:pPr>
      <w:r>
        <w:t xml:space="preserve">Nhạc Trọng nhìn qua đám phi long biến dị thì chẳng chút sợ hãi, lạnh lùng cười cười, nhìn qua đám phi long biến dị và vung tay lên:</w:t>
      </w:r>
    </w:p>
    <w:p>
      <w:pPr>
        <w:pStyle w:val="BodyText"/>
      </w:pPr>
      <w:r>
        <w:t xml:space="preserve">- Mày có biến dị thú ngũ giai thì tao có chiến hạm!</w:t>
      </w:r>
    </w:p>
    <w:p>
      <w:pPr>
        <w:pStyle w:val="BodyText"/>
      </w:pPr>
      <w:r>
        <w:t xml:space="preserve">Trong một chớp mắt, từ trong tầng mây có tám chiếc chiến hạm Thủ Hộ Giả xuất hiện.</w:t>
      </w:r>
    </w:p>
    <w:p>
      <w:pPr>
        <w:pStyle w:val="BodyText"/>
      </w:pPr>
      <w:r>
        <w:t xml:space="preserve">Tám chiến hạm Thủ Hộ Giả vừa xuất hiện, vô số khẩu pháo laser trên thân của chúng lập tức nã đạn vào trong đám phi long biến dị ngũ giai này.</w:t>
      </w:r>
    </w:p>
    <w:p>
      <w:pPr>
        <w:pStyle w:val="BodyText"/>
      </w:pPr>
      <w:r>
        <w:t xml:space="preserve">Vô số hào quang bắn thẳng vào trong đám phi long biến dị ngũ giai này, tất cả đám phi long biến dị bị bắn thành cái sàng, rơi thẳng xuống đất.</w:t>
      </w:r>
    </w:p>
    <w:p>
      <w:pPr>
        <w:pStyle w:val="BodyText"/>
      </w:pPr>
      <w:r>
        <w:t xml:space="preserve">Tám chiếc chiến hạm Thủ Hộ Giả cũng bật hết hỏa lực, vô số họng pháo ion bắn thẳng vào trong đám phi long.</w:t>
      </w:r>
    </w:p>
    <w:p>
      <w:pPr>
        <w:pStyle w:val="BodyText"/>
      </w:pPr>
      <w:r>
        <w:t xml:space="preserve">Tám chiến chiến hạm Thủ Hộ Giả này đã từng được Nhạc Trọng cải tạo qua một lần rồi, bên dưới chiến hạm khảm nạm rất nhiều pháo cấp A và pháo cấp B mà Nhạc Trọng lấy được trong bảo khố Cơ giới đế quốc.</w:t>
      </w:r>
    </w:p>
    <w:p>
      <w:pPr>
        <w:pStyle w:val="BodyText"/>
      </w:pPr>
      <w:r>
        <w:t xml:space="preserve">Sau khi trang bị thêm pháo cấp A và pháo cấp B, hỏa lực của tám chiến chiến hạm Thủ Hộ Giả hung mãnh tới cực điểm, cho dù cường giả thất giai cũng có thể đuổi giết.</w:t>
      </w:r>
    </w:p>
    <w:p>
      <w:pPr>
        <w:pStyle w:val="BodyText"/>
      </w:pPr>
      <w:r>
        <w:t xml:space="preserve">Dưới hào quang dày đặc công kích tới, trong đám phi long biến dị có máy tươi bắn ra như mưa, đám phi long biến dị nhìn qua vô cùng cường hoành nhưng bị hào quang bắn trúng vẫn phân thân toái cốt, máu tươi giàn dụa, chết và tổn thương thảm trọng.</w:t>
      </w:r>
    </w:p>
    <w:p>
      <w:pPr>
        <w:pStyle w:val="BodyText"/>
      </w:pPr>
      <w:r>
        <w:t xml:space="preserve">Lúc tám chiếc chiến hạm Thủ Hộ Giả bay ra thì thì trong đại quân khủng long nhân bên dưới xuất hiện nhiều máy móc chiến thú mang theo hỏa lực hung mãnh, chúng vô cùng hung tàn giết vào trong đám khủng long nhân.</w:t>
      </w:r>
    </w:p>
    <w:p>
      <w:pPr>
        <w:pStyle w:val="BodyText"/>
      </w:pPr>
      <w:r>
        <w:t xml:space="preserve">Những máy móc chiến thú bị Nhạc Trọng lấy được trong bảo khố Cơ giới đế quốc đều có thực lực vô cùng cường hoành, hỏa lực hung tàn, mỗi một con có thể bao phủ một phạm vi lớn, từng đám khủng long nhân chết dưới hỏa lực hung mãnh này.</w:t>
      </w:r>
    </w:p>
    <w:p>
      <w:pPr>
        <w:pStyle w:val="BodyText"/>
      </w:pPr>
      <w:r>
        <w:t xml:space="preserve">Khung long nhân bị tập kích quá đột nhiên, bỗng chốc chúng bị đánh phát mộng, cho dù chúng thân kinh bách chiến, cực kỳ hung tàn cực cũng phải điều chỉnh thế tiến công, lập tức chém giêt với đám máy móc chiến thú tập kích chúng.</w:t>
      </w:r>
    </w:p>
    <w:p>
      <w:pPr>
        <w:pStyle w:val="BodyText"/>
      </w:pPr>
      <w:r>
        <w:t xml:space="preserve">Đại quân huyết nhục và máy móc va chạm với nhau, máu tươi văng khắp nơi, linh kiện bay ra.</w:t>
      </w:r>
    </w:p>
    <w:p>
      <w:pPr>
        <w:pStyle w:val="BodyText"/>
      </w:pPr>
      <w:r>
        <w:t xml:space="preserve">Mỗi một khắc đều có nhiều huyết long nhân và máy móc bị tiêu diệt, mỗi một máy móc chiến thu và khủng long nhân cuồng bạo chém giết cận thân vô cùng hung tàn.</w:t>
      </w:r>
    </w:p>
    <w:p>
      <w:pPr>
        <w:pStyle w:val="BodyText"/>
      </w:pPr>
      <w:r>
        <w:t xml:space="preserve">Nhạc Trọng lúc này không có áy móc chiến thú tốt nhất vào chiến đấu, nhưng mà đại quân máy móc chiến thú của hắn vẫn ngăn cản được thế công của khủng long nhân.</w:t>
      </w:r>
    </w:p>
    <w:p>
      <w:pPr>
        <w:pStyle w:val="BodyText"/>
      </w:pPr>
      <w:r>
        <w:t xml:space="preserve">Trên bầu trời có rất nhiều máy bay chiến đấu đang chiến đấu tiêu diệt phi long biến dị, song phương cũng tổn thất thảm trọng.</w:t>
      </w:r>
    </w:p>
    <w:p>
      <w:pPr>
        <w:pStyle w:val="BodyText"/>
      </w:pPr>
      <w:r>
        <w:t xml:space="preserve">Nhưng mà trên bầu trời những con phi long biến dị vãn chiếm thượng phong, những con phi long biến dị này sinh mệnh rất ương ngạnh, cho dù bị pháo hạt bắn vào chục cái vẫn không chết. Một khi bị chúng vây quanh thì chúng tiện đã có thể đánh nát máy bay chiến đấu, hơn nữa bổn nguyên chi lực của chúng đều là hỏa diễm, chúng phun ra từng đoàn long viêm là có thể tiêu diệt nhiều máy bay.</w:t>
      </w:r>
    </w:p>
    <w:p>
      <w:pPr>
        <w:pStyle w:val="BodyText"/>
      </w:pPr>
      <w:r>
        <w:t xml:space="preserve">Chiến đấu dưới đất Nhạc Trọng phái đại quân máy móc chiến thu và quân mỹ dần dần nắm giữ quyền chủ đạo của chiến trường. Mà bầu trời là do đám phi long biến dị chiếm ưu thế.</w:t>
      </w:r>
    </w:p>
    <w:p>
      <w:pPr>
        <w:pStyle w:val="BodyText"/>
      </w:pPr>
      <w:r>
        <w:t xml:space="preserve">- Những phi long biến dị này quá lợi hại, nhưng mà tao chỉ cần giết mày thì mọi chuyện sẽ được giải quyết.</w:t>
      </w:r>
    </w:p>
    <w:p>
      <w:pPr>
        <w:pStyle w:val="BodyText"/>
      </w:pPr>
      <w:r>
        <w:t xml:space="preserve">Ánh mắt Nhạc Trọng nhìn quét qua dám phi long biến dị, trong mắt hiện ra thần thái tán thưởng, sau đó ánh mắt nhìn lên người Phách Long Hoàng, hắn vừa sải bước bước ra thì biến mất, hóa thành một đạo tàn ảnh lao thẳng về phía Hắc Long Hoàng.</w:t>
      </w:r>
    </w:p>
    <w:p>
      <w:pPr>
        <w:pStyle w:val="BodyText"/>
      </w:pPr>
      <w:r>
        <w:t xml:space="preserve">- Còn nghĩ diệt tao sao? Chết đi!</w:t>
      </w:r>
    </w:p>
    <w:p>
      <w:pPr>
        <w:pStyle w:val="BodyText"/>
      </w:pPr>
      <w:r>
        <w:t xml:space="preserve">Phách Long Hoàng nổi giận gầm lên một tiếng, chân đạp bầu trời và thân hình lóe lên liên tục, thoáng cái ngăn cản trước người của Hắc Long Hoàng, nó thu nạp thiên địa nguyên khí, khí thế kéo lên lần nữa và trảo qua mấy trăm trảo về phía Nhạc Trọng.</w:t>
      </w:r>
    </w:p>
    <w:p>
      <w:pPr>
        <w:pStyle w:val="BodyText"/>
      </w:pPr>
      <w:r>
        <w:t xml:space="preserve">Phách Long Hoàng chính là khủng long hệ cận chiến tiến hóa mà thành, kỹ năng cận chiến tuyệt luân, mỗi một trảo của nó vô cùng tinh diệu, ẩn chứa chân ý vũ kỹ, huyền ảo phi phàm. Cho dù là cường giả bát giai trung kỳ, cận chiến cũng bị trảo của nó làm nuốt hận.</w:t>
      </w:r>
    </w:p>
    <w:p>
      <w:pPr>
        <w:pStyle w:val="BodyText"/>
      </w:pPr>
      <w:r>
        <w:t xml:space="preserve">Đối mặt với trảo ảnh đầy trời. Ánh mắt Nhạc Trọng ngưng tụ, hai tay lật một cái và lục trọng Âm Dương Đại Thủ Ấn giáng xuống, giống như thái sơn áp đỉnh nện thẳng vào Phách Long Hoàng.</w:t>
      </w:r>
    </w:p>
    <w:p>
      <w:pPr>
        <w:pStyle w:val="BodyText"/>
      </w:pPr>
      <w:r>
        <w:t xml:space="preserve">Oanh! !</w:t>
      </w:r>
    </w:p>
    <w:p>
      <w:pPr>
        <w:pStyle w:val="BodyText"/>
      </w:pPr>
      <w:r>
        <w:t xml:space="preserve">Nương theo tiếng nổ kinh thiên động địa. Âm Dương Đại Thủ Ấn đánh nát trảo pháp ảo diệu của Phách Long Hoàng và nện thẳng lên người cảu nó. Cứng rắn chấn vỡ hai tay của Phách Long Hoàng. Máu tươi văng khắp nơi, đánh nó bay ra xa mấy trăm trượng, nội tạng bị tổn thương.</w:t>
      </w:r>
    </w:p>
    <w:p>
      <w:pPr>
        <w:pStyle w:val="BodyText"/>
      </w:pPr>
      <w:r>
        <w:t xml:space="preserve">Sau một kích đánh Phách Long Hoàng trọng thương. hàn quang trong mắt Nhạc Trọng hiện ra, chân đạp Ảnh Bộ, hóa thành một đạo tàn ảnh hiện ra trên đầu của Phách Long Hoàng, hắn một chưởng chụp thẳng vào đầu của Phách Long Hoàng.</w:t>
      </w:r>
    </w:p>
    <w:p>
      <w:pPr>
        <w:pStyle w:val="BodyText"/>
      </w:pPr>
      <w:r>
        <w:t xml:space="preserve">Lúc này chính là lúc bản thân Phách Long Hoàng bị trọng thương, lực cũ hao hết lực mới không sinh, nó căn bản không thể ngăn một kích của Nhạc Trọng.</w:t>
      </w:r>
    </w:p>
    <w:p>
      <w:pPr>
        <w:pStyle w:val="BodyText"/>
      </w:pPr>
      <w:r>
        <w:t xml:space="preserve">Lúc trước Nhạc Trọng chỉ là nửa bước thất giai, hắn đã sử dụng bí thuật Âm Dương Đại Thủ Ấn và lực lượng khủng bố của thần ma thể có thể đánh bại cao thủ dưới bát giai rồi.</w:t>
      </w:r>
    </w:p>
    <w:p>
      <w:pPr>
        <w:pStyle w:val="BodyText"/>
      </w:pPr>
      <w:r>
        <w:t xml:space="preserve">- Muốn giết tao? Nhạc Trọng đáng chết, đây là mày bức tao! ! Tao sẽ đồng quy vu tận với mày! Dùng thân của ta tiến hành hiến tế, dị giới chi môn, mở ra!</w:t>
      </w:r>
    </w:p>
    <w:p>
      <w:pPr>
        <w:pStyle w:val="BodyText"/>
      </w:pPr>
      <w:r>
        <w:t xml:space="preserve">Phách Long Hoàng nhìn qua một chưởng của Nhạc Trọng đánh xuống thì trong mắt hiện ra thần thái hung tàn, nó gầm lên giân dữ, thân thể thoáng cái nổ tung, hóa thành một đoàn huyết vụ trực tiếp chui vào trong một hạt châu huyết sắc.</w:t>
      </w:r>
    </w:p>
    <w:p>
      <w:pPr>
        <w:pStyle w:val="BodyText"/>
      </w:pPr>
      <w:r>
        <w:t xml:space="preserve">Thu nạp huyết nhục thân thể của Phách Long Hoàng thì hạt châu huyết sắc đón gió trướng lên, xé rách hư không, lộ ra ra hư không giống như máu trên bầu trời.</w:t>
      </w:r>
    </w:p>
    <w:p>
      <w:pPr>
        <w:pStyle w:val="BodyText"/>
      </w:pPr>
      <w:r>
        <w:t xml:space="preserve">Lúc này trong thế giới huyết sắc truyền ra mùi máu tươi nồng đậm, mùi máu tươi này khiến người ta nôn ọe.</w:t>
      </w:r>
    </w:p>
    <w:p>
      <w:pPr>
        <w:pStyle w:val="BodyText"/>
      </w:pPr>
      <w:r>
        <w:t xml:space="preserve">- Đây là thế giới khác! !</w:t>
      </w:r>
    </w:p>
    <w:p>
      <w:pPr>
        <w:pStyle w:val="BodyText"/>
      </w:pPr>
      <w:r>
        <w:t xml:space="preserve">- Quá tốt, tao ngửi được khí tức sinh mệnh ở đây!</w:t>
      </w:r>
    </w:p>
    <w:p>
      <w:pPr>
        <w:pStyle w:val="BodyText"/>
      </w:pPr>
      <w:r>
        <w:t xml:space="preserve">- Tao muốn giết sạch sinh mệnh ở đây quá!</w:t>
      </w:r>
    </w:p>
    <w:p>
      <w:pPr>
        <w:pStyle w:val="BodyText"/>
      </w:pPr>
      <w:r>
        <w:t xml:space="preserve">- Sát! Sát! Sát! Chiến! Chiến! Chiến!</w:t>
      </w:r>
    </w:p>
    <w:p>
      <w:pPr>
        <w:pStyle w:val="BodyText"/>
      </w:pPr>
      <w:r>
        <w:t xml:space="preserve">"..."</w:t>
      </w:r>
    </w:p>
    <w:p>
      <w:pPr>
        <w:pStyle w:val="Compact"/>
      </w:pPr>
      <w:r>
        <w:t xml:space="preserve">Một đạo khí tức hung bạo mang theo sát cơ và huyết tinh truyền ra từ trong thế giới bên kia.</w:t>
      </w:r>
      <w:r>
        <w:br w:type="textWrapping"/>
      </w:r>
      <w:r>
        <w:br w:type="textWrapping"/>
      </w:r>
    </w:p>
    <w:p>
      <w:pPr>
        <w:pStyle w:val="Heading2"/>
      </w:pPr>
      <w:bookmarkStart w:id="1536" w:name="chương-1724-tu-la-nhất-tộc.-2"/>
      <w:bookmarkEnd w:id="1536"/>
      <w:r>
        <w:t xml:space="preserve">1514. Chương 1724: Tu La Nhất Tộc. (2)</w:t>
      </w:r>
    </w:p>
    <w:p>
      <w:pPr>
        <w:pStyle w:val="Compact"/>
      </w:pPr>
      <w:r>
        <w:br w:type="textWrapping"/>
      </w:r>
      <w:r>
        <w:br w:type="textWrapping"/>
      </w:r>
      <w:r>
        <w:t xml:space="preserve">Trong nháy mắt một nam tử thân cao hai mét, cầm chiến phủ trong tay, nửa thân trên trần trụi, mang theo vòng cổ bằng xương khô, mặc một quần da lớn, khuôn mặt dữ tợn toàn thân màu hồng bước ra ngoài, nó mang theo một cây búa lớn giống như thiên chuy bách luyện nện thẳng vào người của Nhạc Trọng.</w:t>
      </w:r>
    </w:p>
    <w:p>
      <w:pPr>
        <w:pStyle w:val="BodyText"/>
      </w:pPr>
      <w:r>
        <w:t xml:space="preserve">Một búa của nam tử này hung bạo tới cực điểm, cho dù mạnh như Nhạc Trọng cũng chỉ có thể tránh đi.</w:t>
      </w:r>
    </w:p>
    <w:p>
      <w:pPr>
        <w:pStyle w:val="BodyText"/>
      </w:pPr>
      <w:r>
        <w:t xml:space="preserve">Tâm niệm Nhạc Trọng khẽ động, một đạo nguyên khí thuẫn lập tức ngăn cản trước mặt của hắn, tên nam tử kia chém một búa lên nguyên khí thuẫn và lập tức chén vỡ nguyên khí thuẫn làm nhiều mãnh, thế đi của búa không giảm chém thẳng vào Nhạc Trọng.</w:t>
      </w:r>
    </w:p>
    <w:p>
      <w:pPr>
        <w:pStyle w:val="BodyText"/>
      </w:pPr>
      <w:r>
        <w:t xml:space="preserve">Trong tích tắc nguyên khí thuẫn bị đánh nát thì Nhạc Trọng không lùi mà tiến tới, chân đạp Ảnh Bộ va chạm với nam nhân kia.</w:t>
      </w:r>
    </w:p>
    <w:p>
      <w:pPr>
        <w:pStyle w:val="BodyText"/>
      </w:pPr>
      <w:r>
        <w:t xml:space="preserve">Oanh!</w:t>
      </w:r>
    </w:p>
    <w:p>
      <w:pPr>
        <w:pStyle w:val="BodyText"/>
      </w:pPr>
      <w:r>
        <w:t xml:space="preserve">Nương theo tiếng nổ mạnh đáng sợ, tên nam tử kia bị Nhạc Trọng đánh bay ra ngoài.</w:t>
      </w:r>
    </w:p>
    <w:p>
      <w:pPr>
        <w:pStyle w:val="BodyText"/>
      </w:pPr>
      <w:r>
        <w:t xml:space="preserve">Thời điểm Nhạc Trọng định miểu sát tên nam tử này thì bỗng nhiên trong lòng Nhạc Trọng sinh ra dự cảm sơn hết gai ốc, chân hắn đạp Ảnh Bộ, dùng sức giãy dụa thân thể và tâm niệm vận chuyển, từng đạo nguyên khí thuẫn che ở trước mặt của hắn.</w:t>
      </w:r>
    </w:p>
    <w:p>
      <w:pPr>
        <w:pStyle w:val="BodyText"/>
      </w:pPr>
      <w:r>
        <w:t xml:space="preserve">Trong nháy mắt này từng thanh chiến mâu mang theo mùi máu tươi từ trong thế giới kia đâm thẳng về phía Nhạc Trọng.</w:t>
      </w:r>
    </w:p>
    <w:p>
      <w:pPr>
        <w:pStyle w:val="BodyText"/>
      </w:pPr>
      <w:r>
        <w:t xml:space="preserve">Chiến mâu huyết tinh kia mang theo lực lượng vô cùng khủng bố, dễ dàng xé rách nguyên khí thuẫn của Nhạc Trọng và trực tiếp đâm thẳng vào thân thể của hắn.</w:t>
      </w:r>
    </w:p>
    <w:p>
      <w:pPr>
        <w:pStyle w:val="BodyText"/>
      </w:pPr>
      <w:r>
        <w:t xml:space="preserve">Nhạc Trọng tiến lên phía trước né tránh, nhưng mà chiến mâu huyết tinh giống như độc xà không ngừng biến ảo đâm thẳng vào đầu và trái tim của Nhạc Trọng.</w:t>
      </w:r>
    </w:p>
    <w:p>
      <w:pPr>
        <w:pStyle w:val="BodyText"/>
      </w:pPr>
      <w:r>
        <w:t xml:space="preserve">Đối mặt một kích đáng sợ này, ánh mắt của Nhạc Trọng ánh lạnh như băng sử dụng Cầm Long Thủ, hai đạo khí kình hình rồng lập tức ngăn cản chiến mâu.</w:t>
      </w:r>
    </w:p>
    <w:p>
      <w:pPr>
        <w:pStyle w:val="BodyText"/>
      </w:pPr>
      <w:r>
        <w:t xml:space="preserve">Hai thanh chiến mâu huyết tinh kai xoắn một cái, một đạo chiến khí cuồng bạo từ trong chiến mâu bắn thẳng ra ngoài, trực tiếp đánh tan khí kình hình rồng và nhanh chóng đánh thẳng qua phía Nhạc Trọng.</w:t>
      </w:r>
    </w:p>
    <w:p>
      <w:pPr>
        <w:pStyle w:val="BodyText"/>
      </w:pPr>
      <w:r>
        <w:t xml:space="preserve">Đối mặt nguy cơ khủng khiếp như vậy, trong mắt Nhạc Trọng có hàn quang lóe lên, tâm niệm khẽ động và lĩnh vực thần ma mở ra, trực tiếp hút hai thanh chiến mâu này vào bên trong.</w:t>
      </w:r>
    </w:p>
    <w:p>
      <w:pPr>
        <w:pStyle w:val="BodyText"/>
      </w:pPr>
      <w:r>
        <w:t xml:space="preserve">Hai thanh chiến mâu bị hút vào trong lĩnh vực thần ma thì một đạo chiến khí cuồng bạo hiện ra ngoài.</w:t>
      </w:r>
    </w:p>
    <w:p>
      <w:pPr>
        <w:pStyle w:val="BodyText"/>
      </w:pPr>
      <w:r>
        <w:t xml:space="preserve">Dưới chiến khí cuồng bạo kinh khủng kia, hư ảnh thánh vật trong thần chi lĩnh vực và hư ảnh ma vật trong ma chi lĩnh vực nổ tung, lập tức bị đánh nát.</w:t>
      </w:r>
    </w:p>
    <w:p>
      <w:pPr>
        <w:pStyle w:val="BodyText"/>
      </w:pPr>
      <w:r>
        <w:t xml:space="preserve">Hư ảnh hai thanh chiến mâu đâm vào biên giới lĩnh vực thần ma của Nhạc Trọng và phát ra tiếng nổ kinh thiên động địa, làm cho lĩnh vực thần ma của Nhạc Trọng chấn động suýt vỡ tan.</w:t>
      </w:r>
    </w:p>
    <w:p>
      <w:pPr>
        <w:pStyle w:val="BodyText"/>
      </w:pPr>
      <w:r>
        <w:t xml:space="preserve">Nhưng mà hai thanh chiến mâu cuồng bạo này rốt cuộc vẫn bị lĩnh vực thần ma trấn áp lại.</w:t>
      </w:r>
    </w:p>
    <w:p>
      <w:pPr>
        <w:pStyle w:val="BodyText"/>
      </w:pPr>
      <w:r>
        <w:t xml:space="preserve">Thời điểm Nhạc Trọng lợi dụng lĩnh vực thần ma trấn áp hai thanh chiến mâu kia, một tên thủ lĩnh toàn thân màu đỏ từ trong thế giới huyết sắc kia nhảy ra bên ngoài.</w:t>
      </w:r>
    </w:p>
    <w:p>
      <w:pPr>
        <w:pStyle w:val="BodyText"/>
      </w:pPr>
      <w:r>
        <w:t xml:space="preserve">Chỉ mấy hô hấp đã có hơn tám mươi kẻ mang hình người cầm vũ khí đi vào địa cầu.</w:t>
      </w:r>
    </w:p>
    <w:p>
      <w:pPr>
        <w:pStyle w:val="BodyText"/>
      </w:pPr>
      <w:r>
        <w:t xml:space="preserve">Tám mươi hình người này nam có nữ có, toàn bộ cái đầu có màu đỏ, nam thì trần trụi nửa thân trên, khuôn mặt dữ tợn xấu xí. Nữ thì dùng áo da kim sắc che ngực lại, dáng người đầy đặn gợi cảm, tướng mạo kiều diễm nhưng mà trên trán lại mang theo sát ý khủng khiếp tỏa ra ngoài.</w:t>
      </w:r>
    </w:p>
    <w:p>
      <w:pPr>
        <w:pStyle w:val="BodyText"/>
      </w:pPr>
      <w:r>
        <w:t xml:space="preserve">Tám mươi hình người này đều có khí tức thất giai đỉnh phong, trong tay cầm đao, thương, kiếm, kích, búa, cung các loại vũ khí. Cho dù là nữ nhân cũng vô cùng hung tàn. Ba người đứng đầu có khí tức hung ác tuyệt luân, đều là cường giả bát giai. Đồng thời khí tức của chúng còn mạnh hơn Phách Long Hoàng thật nhiều.</w:t>
      </w:r>
    </w:p>
    <w:p>
      <w:pPr>
        <w:pStyle w:val="BodyText"/>
      </w:pPr>
      <w:r>
        <w:t xml:space="preserve">Hơn tám mươi nhân hình này vừa nhảy ra khỏi thế giới huyết sắc thì lỗ hỏng trong thế giới huyết sắc lập tức khép lại.</w:t>
      </w:r>
    </w:p>
    <w:p>
      <w:pPr>
        <w:pStyle w:val="BodyText"/>
      </w:pPr>
      <w:r>
        <w:t xml:space="preserve">Một tên hình người khác đang giãy dụa muốn thoát ra khỏi thế giới huyết sắc nhưng mà nó chỉ mới nhảy qua một nửa đã bị khe hở khép lại, trực tiếp nghiền áp thành một đống thịt nát rơi lả tả trên mặt đất.</w:t>
      </w:r>
    </w:p>
    <w:p>
      <w:pPr>
        <w:pStyle w:val="BodyText"/>
      </w:pPr>
      <w:r>
        <w:t xml:space="preserve">Một tenem tử cầm theo búa lớn nhìn qua lĩnh vực thần ma của Nhạc Trọng thì trong mắt hiện ra nét hưng phấn và hung tàn, liếm liếm bờ môi nói:</w:t>
      </w:r>
    </w:p>
    <w:p>
      <w:pPr>
        <w:pStyle w:val="BodyText"/>
      </w:pPr>
      <w:r>
        <w:t xml:space="preserve">- Lĩnh vực thần ma? Mày là thần quyến giả? Đúng là may mắn, không ngờ trong nhà tù đáng chết kia đi ra gặp con mồi đầu tiên lại là thần quyến giả. Xem ra chúng ta máy mắn rồi, thần quyến giả này còn chưa có đại thành, cũng chỉ mới đạt tới thất giai, chúng ta dễ dàng liên thủ giết hắn, nuốt thần ma hạch cùng ấn ký hệ thống thần ma của hắn. Tu La Dạ Tuần ngươi thấy thế nào?</w:t>
      </w:r>
    </w:p>
    <w:p>
      <w:pPr>
        <w:pStyle w:val="BodyText"/>
      </w:pPr>
      <w:r>
        <w:t xml:space="preserve">Một tên nam tử dáng người khôi ngô cao hai mét cầm đại kiếm nhìn qua Nhạc Trọng và trong mắt hiện ra khí tức hung tàn và hưng phấn:</w:t>
      </w:r>
    </w:p>
    <w:p>
      <w:pPr>
        <w:pStyle w:val="BodyText"/>
      </w:pPr>
      <w:r>
        <w:t xml:space="preserve">- Không! ! Tu La Lôi Hạo. Tu La Táo. Thần quyến giả này là con mồi của tao, bọn mày đều cút đi, nếu không tao sẽ một kiếm chặt đâu của bọn mày sau đó dùng làm bồn cầu.</w:t>
      </w:r>
    </w:p>
    <w:p>
      <w:pPr>
        <w:pStyle w:val="BodyText"/>
      </w:pPr>
      <w:r>
        <w:t xml:space="preserve">Một nữ nhân cầm chiến mấu trong tay, dáng người gợi cảm dung mạo tuyệt luân, mặc áo da kim sắc chỉ che ngực và bờ mông lại, các bộ vị khác lõa lồ ra ngoài, dáng người cao gầy và sắc mặt như băng hàn, dùng lời lẽ đầy hung bạo nói:</w:t>
      </w:r>
    </w:p>
    <w:p>
      <w:pPr>
        <w:pStyle w:val="BodyText"/>
      </w:pPr>
      <w:r>
        <w:t xml:space="preserve">- Tu La Lôi Hạo, Tu La Dạ Tuần, hai đứa mày cút đi. Tên thần quyến giả này là con mồi của tao. Nếu bọn mày không lăn thì tao sẽ dùng chiến mâu đâm thủng thân thể bọn mày, sau đó ném cho chó ăn.</w:t>
      </w:r>
    </w:p>
    <w:p>
      <w:pPr>
        <w:pStyle w:val="BodyText"/>
      </w:pPr>
      <w:r>
        <w:t xml:space="preserve">Những kẻ hình người này chính là Tu La nhất tộc trên Tu La tinh. Trong chủng tộc này mỗi người đều là thiên tài chiến đấu, từ khi ra đời đã chiến đấu. Tranh đấu với quái vật, chém giết với đồng tộc, sau trưởng thành mỗi một tên Tu La tộc đều là cường giả ngoài lục giai. Trong đó không thiếu thất giai, bát giai, thậm chí là cường giả cửu giai.</w:t>
      </w:r>
    </w:p>
    <w:p>
      <w:pPr>
        <w:pStyle w:val="BodyText"/>
      </w:pPr>
      <w:r>
        <w:t xml:space="preserve">Tu La nhất tộc cũn là chủng tộc cường đại không thua gì Cơ giới đế quốc, thậm chí có khi còn mạnh hơn nhiều, thống trị vài phiến tinh vực, mấy ngàn tinh cầu sinh mệnh.</w:t>
      </w:r>
    </w:p>
    <w:p>
      <w:pPr>
        <w:pStyle w:val="BodyText"/>
      </w:pPr>
      <w:r>
        <w:t xml:space="preserve">Tu La nhất tộc nam xấu xí, nữ xinh đẹp. Đồng thời cho dù là nam hay nữ đều co tính cách tàn nhẫn, hiếu chiến, sùng bái cường giả. Chỉ cường giả có được thực lực tuyệt đối mới có thể khiến bọn chúng khuất phục, nếu không bọn chúng sẽ không nghe theo lệnh của bất cứ kẻ nào.</w:t>
      </w:r>
    </w:p>
    <w:p>
      <w:pPr>
        <w:pStyle w:val="BodyText"/>
      </w:pPr>
      <w:r>
        <w:t xml:space="preserve">s</w:t>
      </w:r>
    </w:p>
    <w:p>
      <w:pPr>
        <w:pStyle w:val="BodyText"/>
      </w:pPr>
      <w:r>
        <w:t xml:space="preserve">Tu La nhất tộc trừ ba tên cường giả bát giai ra, còn có hơn mười tên chiến sĩ thất giai Tu La nhất tộc nhìn nhau, bỗng nhiên tán đi, hóa thành một đạo lưu quang tiến vào đại quân nhân loại và khủng long nhân.</w:t>
      </w:r>
    </w:p>
    <w:p>
      <w:pPr>
        <w:pStyle w:val="BodyText"/>
      </w:pPr>
      <w:r>
        <w:t xml:space="preserve">Cao thủ Tu La nhất tộc thích giết chóc, hiếu chiến thành tánh, một khi giết chóc điên cuồng thì lục thân không nhận, cho dù là cha mẹ của chúng nằm trong phạm vi công kích lúc này thì bọn chúng cũng chém không lầm.</w:t>
      </w:r>
    </w:p>
    <w:p>
      <w:pPr>
        <w:pStyle w:val="BodyText"/>
      </w:pPr>
      <w:r>
        <w:t xml:space="preserve">Những tên thất giai Tu La này tuy thập phần hiếu chiến, thực lực kém bát giai Tu La cực lớn, căn bản không muốn sống chung với mấy tên bát giai Tu La này.</w:t>
      </w:r>
    </w:p>
    <w:p>
      <w:pPr>
        <w:pStyle w:val="BodyText"/>
      </w:pPr>
      <w:r>
        <w:t xml:space="preserve">- Ha ha, chết! Chết! Chết!</w:t>
      </w:r>
    </w:p>
    <w:p>
      <w:pPr>
        <w:pStyle w:val="BodyText"/>
      </w:pPr>
      <w:r>
        <w:t xml:space="preserve">Một tên chiến sĩ Tu La nhất tộc vừa xông vào trong đám người thì chợt cuồng tiếu dữ tợn, trực tiếp nhảy vào trong mấy vạn khủng long nhân. Hắn cầm chiến phủ cực lớn trong tay dùng sức chém, một hư ảnh búa lớn như sao băng chém vào đám khủng long nhân, trong một chớp mắt mấy chục con khủng long nhân bị chém thành hai đoạn, máu tươi văng khắp nơi.</w:t>
      </w:r>
    </w:p>
    <w:p>
      <w:pPr>
        <w:pStyle w:val="Compact"/>
      </w:pPr>
      <w:r>
        <w:t xml:space="preserve">Những tên chiến sĩ khủng long nhân lúc này thân hình chớp động, cả đàn cả lũ tiến thẳng tấn công tên chiến sĩ Tu La nhất tộc.</w:t>
      </w:r>
      <w:r>
        <w:br w:type="textWrapping"/>
      </w:r>
      <w:r>
        <w:br w:type="textWrapping"/>
      </w:r>
    </w:p>
    <w:p>
      <w:pPr>
        <w:pStyle w:val="Heading2"/>
      </w:pPr>
      <w:bookmarkStart w:id="1537" w:name="chương-1725-thần-tích."/>
      <w:bookmarkEnd w:id="1537"/>
      <w:r>
        <w:t xml:space="preserve">1515. Chương 1725: Thần Tích.</w:t>
      </w:r>
    </w:p>
    <w:p>
      <w:pPr>
        <w:pStyle w:val="Compact"/>
      </w:pPr>
      <w:r>
        <w:br w:type="textWrapping"/>
      </w:r>
      <w:r>
        <w:br w:type="textWrapping"/>
      </w:r>
      <w:r>
        <w:t xml:space="preserve">- Tới tốt! ! Đều chết đi!</w:t>
      </w:r>
    </w:p>
    <w:p>
      <w:pPr>
        <w:pStyle w:val="BodyText"/>
      </w:pPr>
      <w:r>
        <w:t xml:space="preserve">Tên chiến sĩ Tu La nhất tộc cười lên dữ tợn, không tránh không né, chiến phủ trong tay điên cuồng chém thẳng vào đám khủng long nhân đang lao thẳng tới.</w:t>
      </w:r>
    </w:p>
    <w:p>
      <w:pPr>
        <w:pStyle w:val="BodyText"/>
      </w:pPr>
      <w:r>
        <w:t xml:space="preserve">Trong một chớp mấy mấy chục tên chiến sĩ khủng long nhân bị chém thành hai nửa, máu tươi bắn ra bốn phía, tràng cảnh vô cùng khủng bố.</w:t>
      </w:r>
    </w:p>
    <w:p>
      <w:pPr>
        <w:pStyle w:val="BodyText"/>
      </w:pPr>
      <w:r>
        <w:t xml:space="preserve">Trong huyết vũ đầy trời, tên cường giả Tu La nhất tộc ngửa mặt lên trời cười to giống như ác ma.</w:t>
      </w:r>
    </w:p>
    <w:p>
      <w:pPr>
        <w:pStyle w:val="BodyText"/>
      </w:pPr>
      <w:r>
        <w:t xml:space="preserve">- Ha ha ha ha!</w:t>
      </w:r>
    </w:p>
    <w:p>
      <w:pPr>
        <w:pStyle w:val="BodyText"/>
      </w:pPr>
      <w:r>
        <w:t xml:space="preserve">Bên khác, trong thành lũy của quân Mỹ từng đạo laser giống như mưa bắn thẳng vào đại quân khủng long nhân trước mặt, bắn thủng thân thể của đám khủng long nhân đối địch.</w:t>
      </w:r>
    </w:p>
    <w:p>
      <w:pPr>
        <w:pStyle w:val="BodyText"/>
      </w:pPr>
      <w:r>
        <w:t xml:space="preserve">Trong nháy mắt một tên cường giả Tu La nhất tộc từ trên trời giáng xuống, thoáng cái đã xuất hiện trước thành lũy này, hắn cầm chiến mâu trong tay và tươi cười dữ tợn, lập tưc hư không một trảo, một đạo khí hình cường hoành hiện ra đánh thẳng vào thành lũy này. Trực tiếp đè ép toàn bộ thành lũy. Người bên trong bị nghiền chết cả.</w:t>
      </w:r>
    </w:p>
    <w:p>
      <w:pPr>
        <w:pStyle w:val="BodyText"/>
      </w:pPr>
      <w:r>
        <w:t xml:space="preserve">Những tên chiến sĩ Tu La nhất tộc này giống như là ác ma, toàn bộ chúng chém giết cả hai phía, tới lúc bọn chúng giết đỏ mắt thì ngay cả đồng bạn cũng chém giết như thường.</w:t>
      </w:r>
    </w:p>
    <w:p>
      <w:pPr>
        <w:pStyle w:val="BodyText"/>
      </w:pPr>
      <w:r>
        <w:t xml:space="preserve">Trên mặt đất có bốn tên Tu La nhất tộc tấn công đã biến thành lò sát sinh. Mấy con phi long biến dị cũng bị Tu La nhất tộc chém giết. Tùy ý có thể thấy được nội tàng và huyết nhục rơi xuống.</w:t>
      </w:r>
    </w:p>
    <w:p>
      <w:pPr>
        <w:pStyle w:val="BodyText"/>
      </w:pPr>
      <w:r>
        <w:t xml:space="preserve">Nhạc Trọng nhìn qua đám Tu La nhất tộc chém giết điên cuồng không phân biệt cái gì thì hít sâu một hơi:</w:t>
      </w:r>
    </w:p>
    <w:p>
      <w:pPr>
        <w:pStyle w:val="BodyText"/>
      </w:pPr>
      <w:r>
        <w:t xml:space="preserve">- Đúng là một đám quái vật ác ma, trách không được lại bị phong ấn trong đó. Nếu như đám chiến sĩ Tu La nhất tộc này ngây ngốc trên địa cầu chừng mười năm, chỉ sợ sinh linh trên địa cầu sẽ bị chúng giết sạch.</w:t>
      </w:r>
    </w:p>
    <w:p>
      <w:pPr>
        <w:pStyle w:val="BodyText"/>
      </w:pPr>
      <w:r>
        <w:t xml:space="preserve">Ở giữa không trung có ba tên cường giả bát giai Tu La nhất tộc đang cãi lộn xem ai sẽ là người diệt sát Nhạc Trọng.</w:t>
      </w:r>
    </w:p>
    <w:p>
      <w:pPr>
        <w:pStyle w:val="BodyText"/>
      </w:pPr>
      <w:r>
        <w:t xml:space="preserve">- Được rồi, không tranh giành nữa, mọi người cùng nhau xông lên xem ai trảm hắn, ai trảm được thì đó là con mồi của người đó.</w:t>
      </w:r>
    </w:p>
    <w:p>
      <w:pPr>
        <w:pStyle w:val="BodyText"/>
      </w:pPr>
      <w:r>
        <w:t xml:space="preserve">Tu La Lôi Hạo hét giận dữ một tiếng, thân thể tỏa ra chiến khí Tu La cường hoành, hai mắt của hắn thoáng cái trở nên đỏ thẫm, tràn ngập sát ý và chiến ý, một đạo khí thế cường hoành từ trong thân thể của hắn tỏa ra bốn phương tám hướng, dưới chiến khí kinh khủng kia bao phủ thì cơ bắp của hắn căng cứng, bao phủ một tầng lân giáp bằng năng lượng màu đỏ.</w:t>
      </w:r>
    </w:p>
    <w:p>
      <w:pPr>
        <w:pStyle w:val="BodyText"/>
      </w:pPr>
      <w:r>
        <w:t xml:space="preserve">- Liệt Thần Trảm!</w:t>
      </w:r>
    </w:p>
    <w:p>
      <w:pPr>
        <w:pStyle w:val="BodyText"/>
      </w:pPr>
      <w:r>
        <w:t xml:space="preserve">Nương theo tiếng gầm giận dữ chính là một búa xé rách không gian của Tu La Lôi Hạo, một búa này chém thẳng tới Nhạc Trọng, một búa hội tụ thiên địa nguyên khí mang theo hào quang màu đỏ thẫm dùng xu thế trảm thần liệt ma chém tới Nhạc Trọng.</w:t>
      </w:r>
    </w:p>
    <w:p>
      <w:pPr>
        <w:pStyle w:val="BodyText"/>
      </w:pPr>
      <w:r>
        <w:t xml:space="preserve">Tu La nhất tộc chính là văn minh tu luyện, chủng tộc này trải qua mấy lần chém giết, đồng thời cũng tu luyện ra bí thuật chiến đấu của mình. Liệt Thần Trảm chính là một trong những bí thuật tất sát Tu La Lôi Hạo nắm giữ, uy năng cực lớn, trảm thần liệt ma không thua gì Âm Dương Đại Thủ Ấn của Nhạc Trọng cả.</w:t>
      </w:r>
    </w:p>
    <w:p>
      <w:pPr>
        <w:pStyle w:val="BodyText"/>
      </w:pPr>
      <w:r>
        <w:t xml:space="preserve">Tu La Lôi Hạo dùng Liệt Thần Trảm chém tới, Nhạc Trọng liền cảm giác được thiên địa nguyên khí chung quanh thân thể bị rút sạch, không gian chung quanh hăn đã không còn thiên địa nguyên khí, hắn chỉ có thể dựa vào lực lượng của mình ngăn cản một búa kinh thiên của Tu La Lôi Hạo.</w:t>
      </w:r>
    </w:p>
    <w:p>
      <w:pPr>
        <w:pStyle w:val="BodyText"/>
      </w:pPr>
      <w:r>
        <w:t xml:space="preserve">- Quái vật thật mạnh!</w:t>
      </w:r>
    </w:p>
    <w:p>
      <w:pPr>
        <w:pStyle w:val="BodyText"/>
      </w:pPr>
      <w:r>
        <w:t xml:space="preserve">Hai mắt Nhạc Trọng ngưng tụ, hắn lật tay một cái và mâm tròn màu trắng tỏa ra vòng phòng hộ cấp C, cái mâm tròn vừa hiện ra thì hào quang cũng boa phủ toàn thân của Nhạc Trọng.</w:t>
      </w:r>
    </w:p>
    <w:p>
      <w:pPr>
        <w:pStyle w:val="BodyText"/>
      </w:pPr>
      <w:r>
        <w:t xml:space="preserve">Đương!</w:t>
      </w:r>
    </w:p>
    <w:p>
      <w:pPr>
        <w:pStyle w:val="BodyText"/>
      </w:pPr>
      <w:r>
        <w:t xml:space="preserve">Nương theo tiếng nổ mạnh kinh thiên động địa của Tu La Lôi Hạo, một búa này chém nát vòng phòng hộ cấp C của Nhạc Trọng.</w:t>
      </w:r>
    </w:p>
    <w:p>
      <w:pPr>
        <w:pStyle w:val="BodyText"/>
      </w:pPr>
      <w:r>
        <w:t xml:space="preserve">- Ha ha ha, hắn là con mồi của tao!</w:t>
      </w:r>
    </w:p>
    <w:p>
      <w:pPr>
        <w:pStyle w:val="BodyText"/>
      </w:pPr>
      <w:r>
        <w:t xml:space="preserve">Trong tích tắc vòng bảo hộ cấp C bị đánh nát, Tu La Dạ Tuần đã vận dụng bí thuật Lưu Dạ Trảm, hóa thành một đạo lưu quang xuất hiện sau lưng Nhạc Trọng.</w:t>
      </w:r>
    </w:p>
    <w:p>
      <w:pPr>
        <w:pStyle w:val="BodyText"/>
      </w:pPr>
      <w:r>
        <w:t xml:space="preserve">Sau lưng có một kiếm xé rách hư không chém vào thân thể của Nhạc Trọng.</w:t>
      </w:r>
    </w:p>
    <w:p>
      <w:pPr>
        <w:pStyle w:val="BodyText"/>
      </w:pPr>
      <w:r>
        <w:t xml:space="preserve">Một đạo kiếm quang giống như sao băng chém lên thân thể của Nhạc Trọng, một kiếm này chém xuống mang theo khe nứt không gian.</w:t>
      </w:r>
    </w:p>
    <w:p>
      <w:pPr>
        <w:pStyle w:val="BodyText"/>
      </w:pPr>
      <w:r>
        <w:t xml:space="preserve">Lưu Dạ Trảm cũng là bí thuật của Tu La nhất tộc, uy năng ngập trời, ẩn chứa chân ý không gian, ngay cả cường giả cửu giai bị chém trúng vẫn bị thương như thường.</w:t>
      </w:r>
    </w:p>
    <w:p>
      <w:pPr>
        <w:pStyle w:val="BodyText"/>
      </w:pPr>
      <w:r>
        <w:t xml:space="preserve">Nhưng mà thân thể của Nhạc Trọng lúc này lại hóa thành hào quang tiêu tán không còn.</w:t>
      </w:r>
    </w:p>
    <w:p>
      <w:pPr>
        <w:pStyle w:val="BodyText"/>
      </w:pPr>
      <w:r>
        <w:t xml:space="preserve">- Hai đứa mày quá ngu xuẩn, đây mới là chân thân!</w:t>
      </w:r>
    </w:p>
    <w:p>
      <w:pPr>
        <w:pStyle w:val="BodyText"/>
      </w:pPr>
      <w:r>
        <w:t xml:space="preserve">Tu La Táo lạnh lùng cười cười, thân thể quỷ dị xuất hiện ở một phiến hư không, trong tay cầm chiến mâu như độc long đâm thẳng vào trong hư không.</w:t>
      </w:r>
    </w:p>
    <w:p>
      <w:pPr>
        <w:pStyle w:val="BodyText"/>
      </w:pPr>
      <w:r>
        <w:t xml:space="preserve">Chiến mâu của Tu La Táo đâm vào hư không chính là lúc thân hình của Nhạc Trọng hiện ra. Chiến mâu của nàng ta xuyên qua vai phải của Nhạc Trọng và một dòng máu tươi màu vàng từ trong vai phải của Nhạc Trọng bắn ra ngoài.</w:t>
      </w:r>
    </w:p>
    <w:p>
      <w:pPr>
        <w:pStyle w:val="BodyText"/>
      </w:pPr>
      <w:r>
        <w:t xml:space="preserve">Ba cường giả Tu La nhất tộc liên thủ, vừa thấy mặt đã đánh Nhạc Trọng trọng thương.</w:t>
      </w:r>
    </w:p>
    <w:p>
      <w:pPr>
        <w:pStyle w:val="BodyText"/>
      </w:pPr>
      <w:r>
        <w:t xml:space="preserve">Tu La Táo đâm chiến mâu vài vai của Nhạc Trọng và một đạo chiến khí cũng khuếch tán bốn phía khắp thân thể Nhạc Trọng, khí huyết thân thể của hắn quay cuồng, ngũ tạng chấn động trực tiếp phun thêm một ngụm máu tươi.</w:t>
      </w:r>
    </w:p>
    <w:p>
      <w:pPr>
        <w:pStyle w:val="BodyText"/>
      </w:pPr>
      <w:r>
        <w:t xml:space="preserve">- Quái vật thật mạnh!</w:t>
      </w:r>
    </w:p>
    <w:p>
      <w:pPr>
        <w:pStyle w:val="BodyText"/>
      </w:pPr>
      <w:r>
        <w:t xml:space="preserve">Trong lòng Nhạc Trọng sinh ra thần sắc kinh hãi, sau khi hắn tiến giai thất giai đỉnh phong thì bằng vào thần ma thể nhị giai và các loại bí thuật, ngay cả cường giả bát giai cũng bị trấn áp. Sau khi hắn khôi phục thực lực thì đây là lần đầu tiên bị người ta đánh trọng thương như vậy.</w:t>
      </w:r>
    </w:p>
    <w:p>
      <w:pPr>
        <w:pStyle w:val="BodyText"/>
      </w:pPr>
      <w:r>
        <w:t xml:space="preserve">- Lĩnh vực thần ma!</w:t>
      </w:r>
    </w:p>
    <w:p>
      <w:pPr>
        <w:pStyle w:val="BodyText"/>
      </w:pPr>
      <w:r>
        <w:t xml:space="preserve">Nhạc Trọng cũng là người thân kinh bách chiến, tâm niệm khẽ động và sử dụng đòn sát thủ mạnh nhất, trong một chớp mắt khí tức thần thánh, tà ác đan vào mà thành lĩnh vực thần ma hiện ra, lập tức bao phủ ba tên cường giả Tu La nhất tộc vào trong lĩnh vực của mình.</w:t>
      </w:r>
    </w:p>
    <w:p>
      <w:pPr>
        <w:pStyle w:val="BodyText"/>
      </w:pPr>
      <w:r>
        <w:t xml:space="preserve">Khẽ động lĩnh vực thần ma, Nhạc Trọng niệm động đã biến khỏi ma chi lĩnh vực, bỗng nhiên xuất hiện trong thần chi lĩnh vực.</w:t>
      </w:r>
    </w:p>
    <w:p>
      <w:pPr>
        <w:pStyle w:val="BodyText"/>
      </w:pPr>
      <w:r>
        <w:t xml:space="preserve">Vừa bước vào Thần chi lĩnh vực thì hư ảnh thiên sứ, thần bộc, tiên nữ, thánh anh lập tức cầm quyển sách và ca hát cho Nhạc Trọng nghe.</w:t>
      </w:r>
    </w:p>
    <w:p>
      <w:pPr>
        <w:pStyle w:val="BodyText"/>
      </w:pPr>
      <w:r>
        <w:t xml:space="preserve">Trong quyển sách thánh ca này thương thế trên bả vai của Nhạc Trọng trong nháy mắt khôi phục hoàn toàn, khí huyết đang chấn động cũng khôi phục lại, đồng thời lực lượng của hắn tăng lên tới mức đỉnh phong.</w:t>
      </w:r>
    </w:p>
    <w:p>
      <w:pPr>
        <w:pStyle w:val="BodyText"/>
      </w:pPr>
      <w:r>
        <w:t xml:space="preserve">- Đó là cái gì?</w:t>
      </w:r>
    </w:p>
    <w:p>
      <w:pPr>
        <w:pStyle w:val="BodyText"/>
      </w:pPr>
      <w:r>
        <w:t xml:space="preserve">- Trời ơi! Thượng đế, tôi nhìn thấy cái gì? Đó là thiên sứ! ! Những thiên sứ kia kia đang ca tụng hắn? Chẳng lẽ Nhạc Trọng chính là thượng đế sao? Hay hắn là con của thượng đế?</w:t>
      </w:r>
    </w:p>
    <w:p>
      <w:pPr>
        <w:pStyle w:val="BodyText"/>
      </w:pPr>
      <w:r>
        <w:t xml:space="preserve">- Thiên sứ, đó là thiên sứ! ! Ánh mắt của tôi xuất hiện ảo giác ao? Ôi, thượng đế, tôi ca ngợi ngài!</w:t>
      </w:r>
    </w:p>
    <w:p>
      <w:pPr>
        <w:pStyle w:val="BodyText"/>
      </w:pPr>
      <w:r>
        <w:t xml:space="preserve">"..."</w:t>
      </w:r>
    </w:p>
    <w:p>
      <w:pPr>
        <w:pStyle w:val="BodyText"/>
      </w:pPr>
      <w:r>
        <w:t xml:space="preserve">Nhìn thấy hư ảnh thiên sứ, thánh anh, thần bộc trong thần chi lĩnh vực đang hát thánh ca, cao giọng ca ngợi Nhạc Trọng, mười vạn quân Mỹ bên dưới đang hỗn loạn, hưng phấn, ghen ghét, sợ hãi cũng cảm thấy phức tạp.</w:t>
      </w:r>
    </w:p>
    <w:p>
      <w:pPr>
        <w:pStyle w:val="BodyText"/>
      </w:pPr>
      <w:r>
        <w:t xml:space="preserve">Trong tôn giáo phương tây thì thiên sứ có địa vị cao, chúng là người phát ngôn của thần linh, thần bộc giả, chỉ ca ngợi thần linh, phàm nhân rất khó gặp được thiên sứ cao cao tại thượng này.</w:t>
      </w:r>
    </w:p>
    <w:p>
      <w:pPr>
        <w:pStyle w:val="BodyText"/>
      </w:pPr>
      <w:r>
        <w:t xml:space="preserve">Sau tận thế rất nhiều người biết có thần linh tồn tại, rất nhiều người tín ngưỡng tôn giáo, trở thành tín đồ thành tín nhất. Thế nhưng mà bọn họ chưa từng nhìn thấy thiên sứ chính thức.</w:t>
      </w:r>
    </w:p>
    <w:p>
      <w:pPr>
        <w:pStyle w:val="Compact"/>
      </w:pPr>
      <w:r>
        <w:t xml:space="preserve">Bây giờ nhìn thấy thiên sứ, thánh linh, thánh anh, tiên nữ đang bao quanh Nhạc Trọng hát thánh ca, bọn họ cũng lâm vào hỗn loạn.</w:t>
      </w:r>
      <w:r>
        <w:br w:type="textWrapping"/>
      </w:r>
      <w:r>
        <w:br w:type="textWrapping"/>
      </w:r>
    </w:p>
    <w:p>
      <w:pPr>
        <w:pStyle w:val="Heading2"/>
      </w:pPr>
      <w:bookmarkStart w:id="1538" w:name="chương-1726-đánh-chết-tu-la."/>
      <w:bookmarkEnd w:id="1538"/>
      <w:r>
        <w:t xml:space="preserve">1516. Chương 1726: Đánh Chết Tu La.</w:t>
      </w:r>
    </w:p>
    <w:p>
      <w:pPr>
        <w:pStyle w:val="Compact"/>
      </w:pPr>
      <w:r>
        <w:br w:type="textWrapping"/>
      </w:r>
      <w:r>
        <w:br w:type="textWrapping"/>
      </w:r>
      <w:r>
        <w:t xml:space="preserve">- Ca ngợi chủ, cảm tạ hóa thân của ngài hàng lâm nhân gian, đến đây cứu vớt những con cừu non lạc lối chúng con!</w:t>
      </w:r>
    </w:p>
    <w:p>
      <w:pPr>
        <w:pStyle w:val="BodyText"/>
      </w:pPr>
      <w:r>
        <w:t xml:space="preserve">- Ca ngợi chủ, ca ngợi hóa thân của chủ.</w:t>
      </w:r>
    </w:p>
    <w:p>
      <w:pPr>
        <w:pStyle w:val="BodyText"/>
      </w:pPr>
      <w:r>
        <w:t xml:space="preserve">- Ôi, thượng đế, ngài là tồn tại toàn trí toàn năng. Thập phần cảm kích ngài hàng lâm nhân gian, cứu vớt những con cừu non lạc lối này!</w:t>
      </w:r>
    </w:p>
    <w:p>
      <w:pPr>
        <w:pStyle w:val="BodyText"/>
      </w:pPr>
      <w:r>
        <w:t xml:space="preserve">"..."</w:t>
      </w:r>
    </w:p>
    <w:p>
      <w:pPr>
        <w:pStyle w:val="BodyText"/>
      </w:pPr>
      <w:r>
        <w:t xml:space="preserve">Nhưng mà dù thế nào thì rất nhiều quân Mỹ trở thành tín đồ của Nhạc Trọng, trong thời đại không thấy thần linh này bọn họ cần nơi ký thác để tín ngưỡng, như vậy bọn họ mới có thêm kiên cường để sống. Chỉ cần có thần linh nhìn theo thì dù bọn họ chết trận, tương lai cũng sẽ quay về quốc gia của thần linh.</w:t>
      </w:r>
    </w:p>
    <w:p>
      <w:pPr>
        <w:pStyle w:val="BodyText"/>
      </w:pPr>
      <w:r>
        <w:t xml:space="preserve">Lai Áo nhìn thấy lĩnh vực thần ma và Nhạc Trọng giống như thần linh kia, trong mắt hiện ra thần thái ghen ghét, hai đấm nắm chặt, trong nội tâm thầm nghĩ:</w:t>
      </w:r>
    </w:p>
    <w:p>
      <w:pPr>
        <w:pStyle w:val="BodyText"/>
      </w:pPr>
      <w:r>
        <w:t xml:space="preserve">- Đây là lĩnh vực thần ma, tương lai mình sẽ tiến hóa ra lĩnh vực thần ma mạnh mẽ như thế!</w:t>
      </w:r>
    </w:p>
    <w:p>
      <w:pPr>
        <w:pStyle w:val="BodyText"/>
      </w:pPr>
      <w:r>
        <w:t xml:space="preserve">Trong ma chi lĩnh vực bao vây Tu La Táo ba người vào bên trong, ma khí to lớn cuồn cuộn mà đến, lập tức ăn mòn bọn họ, mấy hư ảnh ma đầu gào thét lao thẳng qua bọn chúng.</w:t>
      </w:r>
    </w:p>
    <w:p>
      <w:pPr>
        <w:pStyle w:val="BodyText"/>
      </w:pPr>
      <w:r>
        <w:t xml:space="preserve">- Đây là lĩnh vực, không tệ! Lĩnh vực này rất mạnh, có thể trong thất giai lĩnh ngộ lĩnh vực mạnh mẽ như thế, thần quyến giả không hổ là thần quyến giả, đã có thể so sánh với mấy thiên tài yêu nghiệt trong tộc của ta rồi, nhưng cho dù yêu nghiệt thế nào khi chênh lệch cảnh giới cũng không phải chút thủ đoạn nhỏ như lĩnh vực có thể đền bù.</w:t>
      </w:r>
    </w:p>
    <w:p>
      <w:pPr>
        <w:pStyle w:val="BodyText"/>
      </w:pPr>
      <w:r>
        <w:t xml:space="preserve">Tu La Lôi Hạo đối mặt với ma khí chen chúc lao tới, thân thể bắt đầu tỏa ra chiến khí cường đại, trực tiếp đánh nát ma khí và đám ma đầu đang tới, lạnh lùng cười cười, trong thân thể bỗng nhiên hiện ra đòn sát thủ phá lĩnh vực.</w:t>
      </w:r>
    </w:p>
    <w:p>
      <w:pPr>
        <w:pStyle w:val="BodyText"/>
      </w:pPr>
      <w:r>
        <w:t xml:space="preserve">Trong một chớp mắt, dùng Tu La Lôi Hạo làm hạch tâm, một hư ảnh chiến phủ đầy trời hóa thành lĩnh vực chiến phủ đâm mạnh vào lĩnh vực thần ma của Nhạc Trọng.</w:t>
      </w:r>
    </w:p>
    <w:p>
      <w:pPr>
        <w:pStyle w:val="BodyText"/>
      </w:pPr>
      <w:r>
        <w:t xml:space="preserve">Oanh!</w:t>
      </w:r>
    </w:p>
    <w:p>
      <w:pPr>
        <w:pStyle w:val="BodyText"/>
      </w:pPr>
      <w:r>
        <w:t xml:space="preserve">Nương theo tiếng vang thật lớn, ma chi lĩnh vực của Nhạc Trọng chấn động mạnh mẽ một hồi, cơ hồ sắp sụp đổ thì bỗng chốc bị áp súc lại còn trăm mét.</w:t>
      </w:r>
    </w:p>
    <w:p>
      <w:pPr>
        <w:pStyle w:val="BodyText"/>
      </w:pPr>
      <w:r>
        <w:t xml:space="preserve">Nhạc Trọng lĩnh ngộ lĩnh vực thần ma chính là lĩnh vực mạnh nhất trên thế gian này, thế nhưng mà cảnh giới của hắn còn kém xa Tu La Lôi Hạo vẫn có thể đánh tan lĩnh vực chiến phủ của đối phương.</w:t>
      </w:r>
    </w:p>
    <w:p>
      <w:pPr>
        <w:pStyle w:val="BodyText"/>
      </w:pPr>
      <w:r>
        <w:t xml:space="preserve">Tu La Lôi Hạo nhìn thấy lĩnh vực chiến phủ của hắn đánh tan lĩnh vực của Nhạc Trọng thì trong nội tâm kinh hãi:</w:t>
      </w:r>
    </w:p>
    <w:p>
      <w:pPr>
        <w:pStyle w:val="BodyText"/>
      </w:pPr>
      <w:r>
        <w:t xml:space="preserve">- Lĩnh vực thật mạnh, lĩnh vực của thần quyến giả thật sự mạnh như vậy sao?</w:t>
      </w:r>
    </w:p>
    <w:p>
      <w:pPr>
        <w:pStyle w:val="BodyText"/>
      </w:pPr>
      <w:r>
        <w:t xml:space="preserve">Trên thực tế nếu như thần quyến giả thất giai đỉnh phong bình thường có lĩnh vực thần ma tuy cũng rất mạnh, nhưng mà lại không mạnh tới mức như Nhạc Trọng được, hăn ở trong Già La tinh đã tiến hành lột xác thân thể một lần, có lẽ đã lột xác tới gần thần ma thể tam giai, chính là vì như thế lĩnh vực thần ma của hắn mới cường đại như thế.</w:t>
      </w:r>
    </w:p>
    <w:p>
      <w:pPr>
        <w:pStyle w:val="BodyText"/>
      </w:pPr>
      <w:r>
        <w:t xml:space="preserve">Lĩnh vực thần ma cường đại hay không có liên quan tới thực lực bản thân của Nhạc Trọng, bản thân Nhạc Trọng càng cường đại thì lĩnh vực thần ma của hắn càng mạnh.</w:t>
      </w:r>
    </w:p>
    <w:p>
      <w:pPr>
        <w:pStyle w:val="BodyText"/>
      </w:pPr>
      <w:r>
        <w:t xml:space="preserve">Tu La Lôi Hạo hiếu chiến dị thường, sau khi bị áp chế nhỏ thì chẳng những không có nhụt chí, ngược lại chiến ý dâng cao, cầm chiến phủ trong tay không ngừng chém lên lĩnh vực của Nhạc Trọng, chém ra từng búa, ma khí trong ma chi lĩnh vực của Nhạc Trọng bị đánh nát bấy, mấy hư ảnh ma đầu sụp đổ, lĩnh vực chấn động.</w:t>
      </w:r>
    </w:p>
    <w:p>
      <w:pPr>
        <w:pStyle w:val="BodyText"/>
      </w:pPr>
      <w:r>
        <w:t xml:space="preserve">Bên cạnh Tu La Táo Tu La Dạ Tuần hai cường giả bát giai cũng ngang nhiên thúc dục lĩnh vực chiến mâu và lĩnh vực kiếm chém thẳng vào ma chi lĩnh vực của Nhạc Trọng.</w:t>
      </w:r>
    </w:p>
    <w:p>
      <w:pPr>
        <w:pStyle w:val="BodyText"/>
      </w:pPr>
      <w:r>
        <w:t xml:space="preserve">Ba đại cường giả bát giai liên thủ thực lực thật đúng kinh thiên động địa, Nhạc Trọng mới chèo chống ma chi lĩnh vực một khắc đã cảm thấy lực lượng trong cơ thể đang trôi nhanh như nước thủy triều, nếu không phải co mây sinh vật thần thánh trong thần chi lĩnh vực không ngừng ngâm xướng thánh ca và rót lực lượng vào trong người của hắn, hắn tuyệt đối chèo chống không quá năm giây.</w:t>
      </w:r>
    </w:p>
    <w:p>
      <w:pPr>
        <w:pStyle w:val="BodyText"/>
      </w:pPr>
      <w:r>
        <w:t xml:space="preserve">Nhìn qua qua ma chi lĩnh vực bị tàn sát bừa bãi, ba đại Tu La nhất tộc bát giai mạnh mẽ cũng khiến Nhạc Trọng sâu hít sâu một hơi, tay của hắn cầm lấy Phá Thiên Cung cái đứng trong thần chi lĩnh vực, mấy hư ảnh thần thánh giống như nước thủy triều tiến thẳng vào trong người của Nhạc Trọng và giương cung lên.</w:t>
      </w:r>
    </w:p>
    <w:p>
      <w:pPr>
        <w:pStyle w:val="BodyText"/>
      </w:pPr>
      <w:r>
        <w:t xml:space="preserve">Trong một chớp mắt một mũi tên màu đen xé rách không gian ngưng tụ thành hình trên Phá Thiên Cung.</w:t>
      </w:r>
    </w:p>
    <w:p>
      <w:pPr>
        <w:pStyle w:val="BodyText"/>
      </w:pPr>
      <w:r>
        <w:t xml:space="preserve">Lúc này Nhạc Trọng không ngừng thu lực lượng trong thần chi lĩnh vực, qua một nháy mắt thần chi lĩnh vực cũng bị nát bấy.</w:t>
      </w:r>
    </w:p>
    <w:p>
      <w:pPr>
        <w:pStyle w:val="BodyText"/>
      </w:pPr>
      <w:r>
        <w:t xml:space="preserve">Tu La Lôi Hạo ba cường giả mạnh mẽ của Tu La nhất tộc thoáng cái từ trong ma chi lĩnh vực bay ra ngoài.</w:t>
      </w:r>
    </w:p>
    <w:p>
      <w:pPr>
        <w:pStyle w:val="BodyText"/>
      </w:pPr>
      <w:r>
        <w:t xml:space="preserve">- Đi chết đi!</w:t>
      </w:r>
    </w:p>
    <w:p>
      <w:pPr>
        <w:pStyle w:val="BodyText"/>
      </w:pPr>
      <w:r>
        <w:t xml:space="preserve">Hàn quang trong mắt Nhạc Trọng chợt lóe lên, nhẹ buông tay và mũi tên màu đen xé rách hư không, tan vỡ không gian bắn thẳng vào Tu La Lôi Hạo.</w:t>
      </w:r>
    </w:p>
    <w:p>
      <w:pPr>
        <w:pStyle w:val="BodyText"/>
      </w:pPr>
      <w:r>
        <w:t xml:space="preserve">Trong ba cường giả Tu La nhất tộc thì Tu La Lôi Hạo lực phá hoại mạnh nhất, nhưng mà lực phòng ngự và tốc độ chậm nhất, bởi vậy Nhạc Trọng lựa chọn hắn là kẻ đầu tiên của mình.</w:t>
      </w:r>
    </w:p>
    <w:p>
      <w:pPr>
        <w:pStyle w:val="BodyText"/>
      </w:pPr>
      <w:r>
        <w:t xml:space="preserve">- Tu La Kim Cương Thân!</w:t>
      </w:r>
    </w:p>
    <w:p>
      <w:pPr>
        <w:pStyle w:val="BodyText"/>
      </w:pPr>
      <w:r>
        <w:t xml:space="preserve">Trong tích tắc Nhạc Trọng buông tay thì trong lòng Tu La Lôi Hạo sinh ra dự cảm nguy hiểm sơn tốc gái, hắn quay người lại và nổi giận gầm lên một tiếng, phát động bí thuật.</w:t>
      </w:r>
    </w:p>
    <w:p>
      <w:pPr>
        <w:pStyle w:val="BodyText"/>
      </w:pPr>
      <w:r>
        <w:t xml:space="preserve">Trong một chớp mắt chiến khí bắt đầu khởi động, hội tụ trên thân thể của Tu La Lôi Hạo, thân thể của hắn thoáng cái bao phủ một tầng chiến khí đỏ thẫm, đồng thời thân thể của hăn được chiến khí cường hóa nên bắt đầu thay đổi kết cấu, biến thành kim cương bất hoại chi thân, sau khi phát động Tu La Kim Cương Thân thì Tu La Lôi Hạo thân thể cứng rắn như hợp kim mạnh mẽ, cường giả bát giai cầm vũ khí cũng khó mà đâm rách được.</w:t>
      </w:r>
    </w:p>
    <w:p>
      <w:pPr>
        <w:pStyle w:val="BodyText"/>
      </w:pPr>
      <w:r>
        <w:t xml:space="preserve">Tu La Kim Cương Thân cũng là một trong những bí thuật mạnh nhất của Tu La nhất tộc, một khi phát động thì chủ pháo có bắn thẳng lên Tu La Kim Cương Thân thì lực phòng ngự của nó cũng có thể ngăn cản được, có thể thấy nó mạnh mẽ như thế nào.</w:t>
      </w:r>
    </w:p>
    <w:p>
      <w:pPr>
        <w:pStyle w:val="BodyText"/>
      </w:pPr>
      <w:r>
        <w:t xml:space="preserve">Lúc này mũi tên màu đen của Phá Thiên Cung cũng đã lao tới bắn vào thân thể Tu La Kim Cương Thân.</w:t>
      </w:r>
    </w:p>
    <w:p>
      <w:pPr>
        <w:pStyle w:val="BodyText"/>
      </w:pPr>
      <w:r>
        <w:t xml:space="preserve">Oanh một tiếng vang thật lớn, Tu La Lôi Hạo dùng Tu La Kim Cương Thân hộ thể đã bị bắn nát, mũi tên này trực tiếp xuyên qua bản thể Tu La Lôi Hạo, bắn nát đầu lâu của Tu La Lôi Hạo thành phấn vụn, máu tươi văng khắp nơi, lập tức tử vong.</w:t>
      </w:r>
    </w:p>
    <w:p>
      <w:pPr>
        <w:pStyle w:val="BodyText"/>
      </w:pPr>
      <w:r>
        <w:t xml:space="preserve">Thời điểm Tu La Lôi Hạo vừa chết trận thì một đạo nguyên khí tính mạng khổng lồ rót vào trong thân thể Nhạc Trọng, tẩm bổ thân thể của hắn.</w:t>
      </w:r>
    </w:p>
    <w:p>
      <w:pPr>
        <w:pStyle w:val="BodyText"/>
      </w:pPr>
      <w:r>
        <w:t xml:space="preserve">Một kích miểu sát Tu La Lôi Hạo xong, một cảm giác mệt mỏi bao phủ thân thể của Nhạc Trọng, uy lực của Phá Thiên Cung được quyết định bằng lực lượng hắn rót vào trong, hắn đã rót một nửa lực lượng của mình vào trong Pha Thiên Cung, lúc này mới có thể một kích miểu sát Tu La Lôi Hạo!</w:t>
      </w:r>
    </w:p>
    <w:p>
      <w:pPr>
        <w:pStyle w:val="BodyText"/>
      </w:pPr>
      <w:r>
        <w:t xml:space="preserve">Đáng chết, Tu La Lôi Hạo bị hắn giết rồi!</w:t>
      </w:r>
    </w:p>
    <w:p>
      <w:pPr>
        <w:pStyle w:val="BodyText"/>
      </w:pPr>
      <w:r>
        <w:t xml:space="preserve">Tu La Dạ Tuần nhìn thấy Tu La Lôi Hạo bị Nhạc Trọng miểu sát thì kinh hãi lóe lên, nhưng mà Tu La nhất tộc không sợ tử vong, ngược lại càng đánh càng hăng, hắn giận dữ hét một tiếng, hóa thành một đạo lưu quang mang theo lĩnh vực kiếm đánh thẳng vào Nhạc Trọng.</w:t>
      </w:r>
    </w:p>
    <w:p>
      <w:pPr>
        <w:pStyle w:val="Compact"/>
      </w:pPr>
      <w:r>
        <w:t xml:space="preserve">Trong mắt Tu La Táo có hàn quang lóe lên, chân đạp bộ pháp huyền ảo như nữ chiến thần lao thẳng tới chỗ Nhạc Trọng, trong mắt của nàng tỏa ra hào quang chiến ý và sát ý ngập trời, Nhạc Trọng chính là con mồi tốt nhất.</w:t>
      </w:r>
      <w:r>
        <w:br w:type="textWrapping"/>
      </w:r>
      <w:r>
        <w:br w:type="textWrapping"/>
      </w:r>
    </w:p>
    <w:p>
      <w:pPr>
        <w:pStyle w:val="Heading2"/>
      </w:pPr>
      <w:bookmarkStart w:id="1539" w:name="chương-1727-lôi-áo-chết-trận.-1"/>
      <w:bookmarkEnd w:id="1539"/>
      <w:r>
        <w:t xml:space="preserve">1517. Chương 1727: Lôi Áo Chết Trận. (1)</w:t>
      </w:r>
    </w:p>
    <w:p>
      <w:pPr>
        <w:pStyle w:val="Compact"/>
      </w:pPr>
      <w:r>
        <w:br w:type="textWrapping"/>
      </w:r>
      <w:r>
        <w:br w:type="textWrapping"/>
      </w:r>
      <w:r>
        <w:t xml:space="preserve">Đối mặt vơi hai tên cường giả Tu La nhất tộc liên thủ thì Nhạc Trọng lạnh lùng ra lệnh:</w:t>
      </w:r>
    </w:p>
    <w:p>
      <w:pPr>
        <w:pStyle w:val="BodyText"/>
      </w:pPr>
      <w:r>
        <w:t xml:space="preserve">- Động thủ!</w:t>
      </w:r>
    </w:p>
    <w:p>
      <w:pPr>
        <w:pStyle w:val="BodyText"/>
      </w:pPr>
      <w:r>
        <w:t xml:space="preserve">Trên bầu trời mấy ngàn thước, bát giai Cự Viên Vương Thái Đặc Tư cầm chủ pháo cấp C đứng lặng lẽ ở đó, ánh mắt lạnh như băng, trong mắt hiện ra hàn ý và bóp cò.</w:t>
      </w:r>
    </w:p>
    <w:p>
      <w:pPr>
        <w:pStyle w:val="BodyText"/>
      </w:pPr>
      <w:r>
        <w:t xml:space="preserve">Trong một chớp mắt một cột sáng từ trên bầu trời giáng xuống, bắn thẳng vào Tu La Dạ Tuần Tu La Táo.</w:t>
      </w:r>
    </w:p>
    <w:p>
      <w:pPr>
        <w:pStyle w:val="BodyText"/>
      </w:pPr>
      <w:r>
        <w:t xml:space="preserve">Do không kịp đề phòng nên, Tu La Dạ Tuần Tu La Táo bị cột sáng rộng hai trăm mét bắn trúng, trực tiếp khảm vào trong lòng đất.</w:t>
      </w:r>
    </w:p>
    <w:p>
      <w:pPr>
        <w:pStyle w:val="BodyText"/>
      </w:pPr>
      <w:r>
        <w:t xml:space="preserve">Hào quang còn không chưa tán đi tâm niệm Nhạc Trọng khẽ động, phát động thuần thú triệu hoán thuật, trong một chớp mắt trong hư không xuất hiện cái động cực lớn, lúc này bát giai Giao Dực Vương to lớn từ trong động hư không bước ra ngoài, nó giống như cự thú thần thoại bước tới thế giới này.</w:t>
      </w:r>
    </w:p>
    <w:p>
      <w:pPr>
        <w:pStyle w:val="BodyText"/>
      </w:pPr>
      <w:r>
        <w:t xml:space="preserve">Con bát giai Giao Ngạc Vương vừa hiện thân ở đây, bỗng nhiên phát động bổn nguyên chi lực và phong nhận phát động bổn nguyên chi lực và vận dụng pháp tắc phong hệ chém thẳng tới Tu La Dạ Tuần.</w:t>
      </w:r>
    </w:p>
    <w:p>
      <w:pPr>
        <w:pStyle w:val="BodyText"/>
      </w:pPr>
      <w:r>
        <w:t xml:space="preserve">Con bát giai Giao Ngạc Vương này là tồn tại cực kỳ khủng bố, lúc trước Nhạc Trọng trấn áp nó vẫn phỉa dùng nhiều khí lực, nếu không phải lĩnh vực thần ma vô cùng thần diệu thì Nhạc Trọng cũng không phải là đối thủ của bát giai Giao Ngạc Vương này.</w:t>
      </w:r>
    </w:p>
    <w:p>
      <w:pPr>
        <w:pStyle w:val="BodyText"/>
      </w:pPr>
      <w:r>
        <w:t xml:space="preserve">Con bát giai Giao Ngạc Vương này mặc dù chưa có lĩnh ngộ lĩnh vực thế nhưng mà lực lượng đơn thuần của nó còn mạnh hơn cường giả bát giai của Tu La nhất tộc không chỉ gấp mười lần, nhược điểm duy nhất chính là không tinh thông đủ loại bí thuật.</w:t>
      </w:r>
    </w:p>
    <w:p>
      <w:pPr>
        <w:pStyle w:val="BodyText"/>
      </w:pPr>
      <w:r>
        <w:t xml:space="preserve">Thiên địa nguyên khí chung quanh bị bát giai Giao Ngạc Vương hấp thu, cuồn cuộn ngưng tụ thành vòng xoáy linh khí thật lớn tiến thẳng vào trong cơ thể của nó.</w:t>
      </w:r>
    </w:p>
    <w:p>
      <w:pPr>
        <w:pStyle w:val="BodyText"/>
      </w:pPr>
      <w:r>
        <w:t xml:space="preserve">Sau khi thu nạp thiên địa nguyên khí xong thì bát giai Giao Ngạc Vương càng thêm cuồng bạo, mở to cái miệng như máu của nó ra, thảo tung thiên địa nguyên khí và phong nhận vô cùng vô tận điên cuồng chém thẳng tới đối thủ.</w:t>
      </w:r>
    </w:p>
    <w:p>
      <w:pPr>
        <w:pStyle w:val="BodyText"/>
      </w:pPr>
      <w:r>
        <w:t xml:space="preserve">Vô số vòi rồng hình thành từ pháp tắc phong hệ chém thẳng tới, thậm chí không thua gì cường giả bát giai lĩnh ngộ lĩnh vực phong hệ.</w:t>
      </w:r>
    </w:p>
    <w:p>
      <w:pPr>
        <w:pStyle w:val="BodyText"/>
      </w:pPr>
      <w:r>
        <w:t xml:space="preserve">Tu La. Dạ Tuần cùng với Tu La Táo vừa mới bị pháo trên cao bắn trúng, tuy bằng vào lĩnh vục thủ hộ miễn cưỡng tránh được một kiếp, nhưng mà vòi rồng của bát giai Giao Ngạc Vương thúc dục ẩn chứa pháp tắc phong hệ chém liên tục cho nên cũng bị thương, máu tươi chảy ra ồ ạt.</w:t>
      </w:r>
    </w:p>
    <w:p>
      <w:pPr>
        <w:pStyle w:val="BodyText"/>
      </w:pPr>
      <w:r>
        <w:t xml:space="preserve">Tu La Táo thúc dục lĩnh vực của mình và huy động chiến mâu ngăn cản phong nhận, ngăn cản vô số phong nhận chém tới, chiến mâu của nàng ta không ngừng ngăn cản phong nhận cho nên âm thanh chấn động liên tục vang lên.</w:t>
      </w:r>
    </w:p>
    <w:p>
      <w:pPr>
        <w:pStyle w:val="BodyText"/>
      </w:pPr>
      <w:r>
        <w:t xml:space="preserve">Nhưng hiển nhiên uy lực của phong nhận càng lớn càng tốt, từng đạo phong nhận cực lớn chém thẳng lên thân thể của Tu La Táo, chém thân thể của nàng ta vết thương chồng chất.</w:t>
      </w:r>
    </w:p>
    <w:p>
      <w:pPr>
        <w:pStyle w:val="BodyText"/>
      </w:pPr>
      <w:r>
        <w:t xml:space="preserve">Khóe miệng Tu La Táo trào máu, tinh trong trong mắt băn ra một hồi, nàng điểm chân một cái và thân thể lóe lên, trực tiếp xuyên qua phong nhận khủng bố thúc dục chiến mâu của mình ngăn cản phong nhận vô cùng vô tận từ các hướng đổ về, cũng nhanh chóng chạy ra xa.</w:t>
      </w:r>
    </w:p>
    <w:p>
      <w:pPr>
        <w:pStyle w:val="BodyText"/>
      </w:pPr>
      <w:r>
        <w:t xml:space="preserve">Mấy hô hấp qua đi Tu La Táo đã thoát ra khỏi phạm vi của phong nhận và biến mất.</w:t>
      </w:r>
    </w:p>
    <w:p>
      <w:pPr>
        <w:pStyle w:val="BodyText"/>
      </w:pPr>
      <w:r>
        <w:t xml:space="preserve">Tuy Tu La nhất tộc là hiếu chiến cuồng, nhưng mà bọn chúng cũng không phải ngu đần, khi bị thương không nhẹ và đối mặt với công kích của biến dị thú bát giai, căn bản không có nửa phần thằng thì phải chạy trốn.</w:t>
      </w:r>
    </w:p>
    <w:p>
      <w:pPr>
        <w:pStyle w:val="BodyText"/>
      </w:pPr>
      <w:r>
        <w:t xml:space="preserve">Tu La Táo xác định không có phần thắng thì liên tục lui lại, không hề dây dưa, tiếp tục chiến đấu thì nàng vẫn lạc chắc chắn.</w:t>
      </w:r>
    </w:p>
    <w:p>
      <w:pPr>
        <w:pStyle w:val="BodyText"/>
      </w:pPr>
      <w:r>
        <w:t xml:space="preserve">Tu La Táo vừa trốn thì trên chiến trường chỉ còn lại một mình Tu La Dạ Tuần, dưới làn mưa phong nhận của biến dị thú bát giai, phạm vi co rụt lại hình thành lồng giam phong nhận cực lớn, phong nhận vô cùng vô tận không ngừng chém lên lĩnh vực kiếm của Tu La Dạ Tuần, xé rách lĩnh vực kiếm của hắn, chém thân thể của hắn vết thương chồng chất.</w:t>
      </w:r>
    </w:p>
    <w:p>
      <w:pPr>
        <w:pStyle w:val="BodyText"/>
      </w:pPr>
      <w:r>
        <w:t xml:space="preserve">- Hỗn đản đáng chết! Liều, Tu La Tiêu!</w:t>
      </w:r>
    </w:p>
    <w:p>
      <w:pPr>
        <w:pStyle w:val="BodyText"/>
      </w:pPr>
      <w:r>
        <w:t xml:space="preserve">Thân thể Tu La Dạ Tuần vết thương chồng chất, trong mắt có hàn quang bắn thẳng ra ngoài, trong mắt của hắn hiện ra thần sắc hung tàn, hít sâu một hơi và thân thể bỗng nhiên trướng lên, lĩnh vực của hắn lúc này co rút lại vờn quanh thân thể của hắn, sau một khắc thân thể của hắn hóa thành kiếm quang cường đại phóng lên trời và chém thẳng vào khu vực phong nhận dày đặc.</w:t>
      </w:r>
    </w:p>
    <w:p>
      <w:pPr>
        <w:pStyle w:val="BodyText"/>
      </w:pPr>
      <w:r>
        <w:t xml:space="preserve">Tu La Tiêu chính là một trong những bí thuật chiến đấu mạnh nhất của Tu La nhất tộc, uy lực vô cùng, tu luyện tới cực điểm thậm chí có thể xé rách trời cao, trong truyền thuyết còn siêu thoát thập giai chém giết thần linh.</w:t>
      </w:r>
    </w:p>
    <w:p>
      <w:pPr>
        <w:pStyle w:val="BodyText"/>
      </w:pPr>
      <w:r>
        <w:t xml:space="preserve">Kiếm quang kinh khủng này trực tiếp chém phong nhận thành phấn vụn, hóa thành một đạo lưu tinh phóng lên trời, Nhân Kiếm Hợp Nhất trực tiếp chém thẳng vào thân thể của Giao Ngạc Vương.</w:t>
      </w:r>
    </w:p>
    <w:p>
      <w:pPr>
        <w:pStyle w:val="BodyText"/>
      </w:pPr>
      <w:r>
        <w:t xml:space="preserve">Dưới kiếm quang khủng khiếp như vậy chém tới, thân thể bát giai Giao Ngạc Vương bị chém ra cái động khủng bố, huyết dịch biến dị thú bát giai không ngừng trào ra ngoài.</w:t>
      </w:r>
    </w:p>
    <w:p>
      <w:pPr>
        <w:pStyle w:val="BodyText"/>
      </w:pPr>
      <w:r>
        <w:t xml:space="preserve">Con bát giai Giao Ngạc Vương này cũng cực kỳ hung hãn, cho dù thân thể bị kiếm quang khủng bố chém trúng thì nó vẫn không có mất đi chiến ý, cái đuôi to của nó quét qua giống như một ngọn núi trực tiếp nện thẳng vào Tu La Dạ Tuần.</w:t>
      </w:r>
    </w:p>
    <w:p>
      <w:pPr>
        <w:pStyle w:val="BodyText"/>
      </w:pPr>
      <w:r>
        <w:t xml:space="preserve">Trong nháy mắt cái đuôi bát giai Giao Ngạc Vương đánh lên kiếm quang to lớn do Tu La Dạ Tuần hóa thành.</w:t>
      </w:r>
    </w:p>
    <w:p>
      <w:pPr>
        <w:pStyle w:val="BodyText"/>
      </w:pPr>
      <w:r>
        <w:t xml:space="preserve">Âm thanh nứt xương vang lên, cái đuôi của bát giai Giao Ngạc Vương bị kiếm quang chém ra một vết thương lớn.</w:t>
      </w:r>
    </w:p>
    <w:p>
      <w:pPr>
        <w:pStyle w:val="BodyText"/>
      </w:pPr>
      <w:r>
        <w:t xml:space="preserve">Tu La Dạ Tuần cũng bị cái đuôi của bát giai Giao Ngạc Vương quét trúng, trực tiếp bị đánh bay ra ngoài vài trăm thước, thân thể chấn động và phun ra một ngụm máu tươi, ngũ quan tràn huyết, thân thể cơ bắp vỡ tan, máu tươi đầm đìa giống như huyết nhân.</w:t>
      </w:r>
    </w:p>
    <w:p>
      <w:pPr>
        <w:pStyle w:val="BodyText"/>
      </w:pPr>
      <w:r>
        <w:t xml:space="preserve">Trong tíc tắc Tu La Dạ Tuần sụp đổ bay ngược ra sau, Nhạc Trọng ăn mặc áo giáp tàng hình, vô thanh vô tức giống như u linh xuất hiện sau lưng Tu La Dạ Tuần, Âm Dương Đại Thủ Ấn đánh thẳng lên người của hắn.</w:t>
      </w:r>
    </w:p>
    <w:p>
      <w:pPr>
        <w:pStyle w:val="BodyText"/>
      </w:pPr>
      <w:r>
        <w:t xml:space="preserve">Trong một chớp mắt lực lượng cuồng bạo bộc phát ra ngoài, thân thể Tu La Dạ Tuần nổ tung, máu tươi văng khắp nơi, một đạo nguyên khí tính mạng dồi dào tiến thẳng vào trong thân thể của Nhạc Trọng.</w:t>
      </w:r>
    </w:p>
    <w:p>
      <w:pPr>
        <w:pStyle w:val="BodyText"/>
      </w:pPr>
      <w:r>
        <w:t xml:space="preserve">- Tu La Dạ Tuần bị giết chết!</w:t>
      </w:r>
    </w:p>
    <w:p>
      <w:pPr>
        <w:pStyle w:val="BodyText"/>
      </w:pPr>
      <w:r>
        <w:t xml:space="preserve">- Nhân loại kia thật mạnh, hắn đã tiêu diệt hai Tu La tướng rồi, mình tuyệt đối không phải đối thủ của hắn, rút lui thôi!</w:t>
      </w:r>
    </w:p>
    <w:p>
      <w:pPr>
        <w:pStyle w:val="BodyText"/>
      </w:pPr>
      <w:r>
        <w:t xml:space="preserve">- Chỉ có thể rút lui thôi1</w:t>
      </w:r>
    </w:p>
    <w:p>
      <w:pPr>
        <w:pStyle w:val="BodyText"/>
      </w:pPr>
      <w:r>
        <w:t xml:space="preserve">"..."</w:t>
      </w:r>
    </w:p>
    <w:p>
      <w:pPr>
        <w:pStyle w:val="BodyText"/>
      </w:pPr>
      <w:r>
        <w:t xml:space="preserve">Nhìn thấy Tu La Dạ Tuần và Tu La Lôi Hạo hai cường giả bị Nhạc Trọng tiêu diệt, đám cường giả Tu La nhất tộc phía dưới nhanh chóng quay đầu lại, thân hình chớp động và hóa thành huyết quang bỏ chạy tứ tán các nơi.</w:t>
      </w:r>
    </w:p>
    <w:p>
      <w:pPr>
        <w:pStyle w:val="BodyText"/>
      </w:pPr>
      <w:r>
        <w:t xml:space="preserve">Tuy cường giả Tu La nhất tộc chiến lực vô cùng cường hoành, nhưng mà chúng lại không đoàn kết được với nhau, thậm chí vì một con mồi có khi chúng còn tự giết nhau.</w:t>
      </w:r>
    </w:p>
    <w:p>
      <w:pPr>
        <w:pStyle w:val="BodyText"/>
      </w:pPr>
      <w:r>
        <w:t xml:space="preserve">- Cơ hội tốt!</w:t>
      </w:r>
    </w:p>
    <w:p>
      <w:pPr>
        <w:pStyle w:val="BodyText"/>
      </w:pPr>
      <w:r>
        <w:t xml:space="preserve">Lai Áo đang ẩn nấp trong khủng long nhân nhìn qua đám cường giả Tu La nhất tộc đột nhiên bỏ chạy tứ tán, trong mắt xuất hiện hào quang hưng phấn, đôi cánh sau lưng mở ra, hào quang chớp động và tốc độ tăng lên tới cực hạn, trong một chớp mắt đã đuổi theo sau lưng tên cường giả thất giai Tu La tộc, cầm một thanh kiếm laser tần suât cao chém thẳng vào lưng của cường giả Tu La nhất tộc.</w:t>
      </w:r>
    </w:p>
    <w:p>
      <w:pPr>
        <w:pStyle w:val="Compact"/>
      </w:pPr>
      <w:r>
        <w:t xml:space="preserve">- Hỗn đản, vậy mà muốn giết tao, con sâu cái kiến mà thôi! Tu La chi nhãn!</w:t>
      </w:r>
      <w:r>
        <w:br w:type="textWrapping"/>
      </w:r>
      <w:r>
        <w:br w:type="textWrapping"/>
      </w:r>
    </w:p>
    <w:p>
      <w:pPr>
        <w:pStyle w:val="Heading2"/>
      </w:pPr>
      <w:bookmarkStart w:id="1540" w:name="chương-1728-lôi-áo-chết-trận.-2"/>
      <w:bookmarkEnd w:id="1540"/>
      <w:r>
        <w:t xml:space="preserve">1518. Chương 1728: Lôi Áo Chết Trận. (2)</w:t>
      </w:r>
    </w:p>
    <w:p>
      <w:pPr>
        <w:pStyle w:val="Compact"/>
      </w:pPr>
      <w:r>
        <w:br w:type="textWrapping"/>
      </w:r>
      <w:r>
        <w:br w:type="textWrapping"/>
      </w:r>
      <w:r>
        <w:t xml:space="preserve">Cường giả Tu La nhất tộc cảm nhận được sát ý vô cùng mạnh mẽ của Lai Áo thì bỗng nhiên quay đầu lại, nổi giận gầm lên một tiếng, chiến khí trong người khởi động, mi tâm của nó mở ra, Tu La chi nhãn vô cùng hung hãn và cường hoành hiện ra.</w:t>
      </w:r>
    </w:p>
    <w:p>
      <w:pPr>
        <w:pStyle w:val="BodyText"/>
      </w:pPr>
      <w:r>
        <w:t xml:space="preserve">Tu La chi nhãn vừa mở ra thì một đạo tu la thần quang có thể kích thương cường giả bát giai bắn thẳng vào người Lôi Áo.</w:t>
      </w:r>
    </w:p>
    <w:p>
      <w:pPr>
        <w:pStyle w:val="BodyText"/>
      </w:pPr>
      <w:r>
        <w:t xml:space="preserve">Trong một chớp mắt đạo Tu La thần quang kia trực tiếp tiến vào thân thể của Lai Áo.</w:t>
      </w:r>
    </w:p>
    <w:p>
      <w:pPr>
        <w:pStyle w:val="BodyText"/>
      </w:pPr>
      <w:r>
        <w:t xml:space="preserve">- Không tốt!</w:t>
      </w:r>
    </w:p>
    <w:p>
      <w:pPr>
        <w:pStyle w:val="BodyText"/>
      </w:pPr>
      <w:r>
        <w:t xml:space="preserve">Một đạo ý chí vô cùng hung lệ tiến vào trong thức hải của Lai Áo, chấn động mạnh mẽ làm đầu của hắn như nổ tung, trực tiếp phun ra một ngụm máu tươi và thân hình dừng lại trong nháy mắt.</w:t>
      </w:r>
    </w:p>
    <w:p>
      <w:pPr>
        <w:pStyle w:val="BodyText"/>
      </w:pPr>
      <w:r>
        <w:t xml:space="preserve">Thời điểm thân hình Lai Áo dừng lại trong nháy mắt thì cường giả Tu La nhất tộc một búa chém vào đầu của Lai Áo, chém Lai Áo thành hai đoạn, máu tươi màu vàng bắn ra ngoài.</w:t>
      </w:r>
    </w:p>
    <w:p>
      <w:pPr>
        <w:pStyle w:val="BodyText"/>
      </w:pPr>
      <w:r>
        <w:t xml:space="preserve">-Không!</w:t>
      </w:r>
    </w:p>
    <w:p>
      <w:pPr>
        <w:pStyle w:val="BodyText"/>
      </w:pPr>
      <w:r>
        <w:t xml:space="preserve">- Không muốn!</w:t>
      </w:r>
    </w:p>
    <w:p>
      <w:pPr>
        <w:pStyle w:val="BodyText"/>
      </w:pPr>
      <w:r>
        <w:t xml:space="preserve">- Lai Áo!</w:t>
      </w:r>
    </w:p>
    <w:p>
      <w:pPr>
        <w:pStyle w:val="BodyText"/>
      </w:pPr>
      <w:r>
        <w:t xml:space="preserve">- Lai Áo đại ca!</w:t>
      </w:r>
    </w:p>
    <w:p>
      <w:pPr>
        <w:pStyle w:val="BodyText"/>
      </w:pPr>
      <w:r>
        <w:t xml:space="preserve">"..."</w:t>
      </w:r>
    </w:p>
    <w:p>
      <w:pPr>
        <w:pStyle w:val="BodyText"/>
      </w:pPr>
      <w:r>
        <w:t xml:space="preserve">Nhìn thấy Lai Áo bị tên cường giả Tu La nhất tộc chém thành hai đoạn thì đám cường giả liên minh siêu cấp anh hùng không ngừng la hét hoảng loạn, con mắt của bọn họ đỏ lên.</w:t>
      </w:r>
    </w:p>
    <w:p>
      <w:pPr>
        <w:pStyle w:val="BodyText"/>
      </w:pPr>
      <w:r>
        <w:t xml:space="preserve">Lai Áo chính là người sáng lập liên minh siêu cấp anh hùng nước Mỹ, cũng là người mạnh nhất trong liên minh siêu cấp anh hùng, dẫn đầu bọn họ tiêu diệt tang thi và thu phục các loại khoa học kỹ thuật, trong tận thế nước Mỹ hình thành trật tự mới cũng là nhờ vào ông lao của Lai Áo, hắn là trụ cột của nước Mỹ, hắn vừa chết thì nước Mỹ không còn trụ cột chống lại dị tộc xâm lấn.</w:t>
      </w:r>
    </w:p>
    <w:p>
      <w:pPr>
        <w:pStyle w:val="BodyText"/>
      </w:pPr>
      <w:r>
        <w:t xml:space="preserve">- Thần ma hạch cùng ấn ký hệ thống thần ma là của tao!</w:t>
      </w:r>
    </w:p>
    <w:p>
      <w:pPr>
        <w:pStyle w:val="BodyText"/>
      </w:pPr>
      <w:r>
        <w:t xml:space="preserve">Một kích chém giết Lai Áo thì tên cường giả Tu La nhất tộc uể oải không ít, nhưng mà khi nó nhìn thấy thần ma hạch và ấn ký hệ thống thần ma từ trong người Lai Áo băn ra thì trong mắt hiện ra thần thai tham lam, nó thò tay muốn kéo thi thể Lai Áo tới trước người.</w:t>
      </w:r>
    </w:p>
    <w:p>
      <w:pPr>
        <w:pStyle w:val="BodyText"/>
      </w:pPr>
      <w:r>
        <w:t xml:space="preserve">Thời điểm tên cường giả Tu La nhất tộc vừa mới kéo thi thể Lai Áo vào trong tay thì , Nhạc Trọng giống như u linh xuất hiện sau lưng tên cường giả Tu La nhất tộc và một quyền đánh thẳng vào đầu của tên cường giả Tu La nhất tộc kia.</w:t>
      </w:r>
    </w:p>
    <w:p>
      <w:pPr>
        <w:pStyle w:val="BodyText"/>
      </w:pPr>
      <w:r>
        <w:t xml:space="preserve">Ba một tiếng, đầu lâu của tên cường giả Tu La nhất tộc bị đánh nổ như dưa hấu, thi thể cũng rơi thẳng xuống đất.</w:t>
      </w:r>
    </w:p>
    <w:p>
      <w:pPr>
        <w:pStyle w:val="BodyText"/>
      </w:pPr>
      <w:r>
        <w:t xml:space="preserve">Tên cường giả Tu La nhất tộc này đối chiến chính diện chẳng phải là đối thủ của Nhạc Trọng, bây giờ Nhạc Trọng lại đánh lén thì nó thì càng không có khả năng chống cự.</w:t>
      </w:r>
    </w:p>
    <w:p>
      <w:pPr>
        <w:pStyle w:val="BodyText"/>
      </w:pPr>
      <w:r>
        <w:t xml:space="preserve">Một kích miểu sát cường giả Tu La nhất tộc thì Nhạc Trọng thò tay thu lấy thi thể của Lôi Áo vào trong tay.</w:t>
      </w:r>
    </w:p>
    <w:p>
      <w:pPr>
        <w:pStyle w:val="BodyText"/>
      </w:pPr>
      <w:r>
        <w:t xml:space="preserve">Nhìn thấy trong thân thể của Lai Áo bị chém thành hai khúc, trong mắt Nhạc Trọng hiện ra thần thái phức tạp, đây cơ hồ là kết cục của tất cả thần quyến giả.</w:t>
      </w:r>
    </w:p>
    <w:p>
      <w:pPr>
        <w:pStyle w:val="BodyText"/>
      </w:pPr>
      <w:r>
        <w:t xml:space="preserve">Những dị tộc kia vô cùng cường hoành, thần quyến giả chính là nguồn gốc giúp chúng tiến hóa nhanh chóng, mà thần quyến giả nhất định phải săn giết tồn tại cường đại hơn bản thân, không cẩn thận sẽ phải vẫn lạc, biến thành thi thể.</w:t>
      </w:r>
    </w:p>
    <w:p>
      <w:pPr>
        <w:pStyle w:val="BodyText"/>
      </w:pPr>
      <w:r>
        <w:t xml:space="preserve">Đi tới bước này Nhạc Trọng cũng từng nhiều lần cận kề cái chết, nhưng mà hắn may mắn sống sót vượt qua được, bây giờ Ái Đức Hoa Lai Áo cũng đã chết đi.</w:t>
      </w:r>
    </w:p>
    <w:p>
      <w:pPr>
        <w:pStyle w:val="BodyText"/>
      </w:pPr>
      <w:r>
        <w:t xml:space="preserve">Nhạc Trọng nhẹ nhàng thở dài, điểm tay một cái và nguyên khí như đao, trực tiếp chém xuống tay phải Lai Áo có ấn ký hệ thống thần ma xuống, tâm niệm khẽ động và ấn ký hệ thống thần ma cùng với thần ma hạch của Lôi Áo rơi vào trong tay của hắn.</w:t>
      </w:r>
    </w:p>
    <w:p>
      <w:pPr>
        <w:pStyle w:val="BodyText"/>
      </w:pPr>
      <w:r>
        <w:t xml:space="preserve">Lúc này trên chiến trường có rất nhiều hệ thống giám thị, Nhạc Trọng thu ấn ký hệ thống thần ma cùng với thần ma hạch của Lôi Áo nắm giữ ở trong tay cũng bị cao tầng nước Mỹ nhìn thấy rõ ràng.</w:t>
      </w:r>
    </w:p>
    <w:p>
      <w:pPr>
        <w:pStyle w:val="BodyText"/>
      </w:pPr>
      <w:r>
        <w:t xml:space="preserve">- Đáng chết! Hắn đã lấy ấn ký hệ thống thần ma cùng thần ma hạch của Lôi Áo rồi!</w:t>
      </w:r>
    </w:p>
    <w:p>
      <w:pPr>
        <w:pStyle w:val="BodyText"/>
      </w:pPr>
      <w:r>
        <w:t xml:space="preserve">- Đó là tài phú của nước Mỹ!</w:t>
      </w:r>
    </w:p>
    <w:p>
      <w:pPr>
        <w:pStyle w:val="BodyText"/>
      </w:pPr>
      <w:r>
        <w:t xml:space="preserve">- Đó là lực lượng của nước Mỹ chúng ta, tuyệt đối không thể cho hắn lấy đi!</w:t>
      </w:r>
    </w:p>
    <w:p>
      <w:pPr>
        <w:pStyle w:val="BodyText"/>
      </w:pPr>
      <w:r>
        <w:t xml:space="preserve">"..."</w:t>
      </w:r>
    </w:p>
    <w:p>
      <w:pPr>
        <w:pStyle w:val="BodyText"/>
      </w:pPr>
      <w:r>
        <w:t xml:space="preserve">Nhìn thấy Nhạc Trọng cầm lấy ấn ký hệ thống thần ma và thần ma hạch thì cao tầng nước Mỹ đỏ mắt lên, điên cuồng gào thét không ngừng.</w:t>
      </w:r>
    </w:p>
    <w:p>
      <w:pPr>
        <w:pStyle w:val="BodyText"/>
      </w:pPr>
      <w:r>
        <w:t xml:space="preserve">Lực lượng từ ấn ký hệ thống thần ma Lai Áo cũng không có giấu diếm, ngay từ đầu đã nói với cao tầng nước Mỹ rồi.</w:t>
      </w:r>
    </w:p>
    <w:p>
      <w:pPr>
        <w:pStyle w:val="BodyText"/>
      </w:pPr>
      <w:r>
        <w:t xml:space="preserve">Những cao tầng nươc Mỹ này vô cùng rõ ràng, một ấn ký hệ thống thần ma có lẽ sẽ chế tạo ra được cường giả như Lai Áo, thậm chí có khả năng còn vượt qua cả Lai Áo nữa.</w:t>
      </w:r>
    </w:p>
    <w:p>
      <w:pPr>
        <w:pStyle w:val="BodyText"/>
      </w:pPr>
      <w:r>
        <w:t xml:space="preserve">Nếu như không có ấn ký hệ thống thần ma, cường giả nhân loại tiến hóa cực hạn chỉ đạt tới ngũ giai mà thôi, đây chính là thứ thần ma hệ thống sắp đặt giúp cho cường giả nhân loại vượt qua bình chướng của bản thân, không có ấn ký hệ thống thần ma thì dù có hấp thu bao nhiêu tiên tài địa bảo cũng phải từng bước một tu luyện mà thành.</w:t>
      </w:r>
    </w:p>
    <w:p>
      <w:pPr>
        <w:pStyle w:val="BodyText"/>
      </w:pPr>
      <w:r>
        <w:t xml:space="preserve">Chính là vì như thế cho nên ấn ký hệ thống thần ma trân quý có thể nghĩ, đây chính là bảo vật có thể chèo chống lực lượng của cả quốc gia, Thiên Đường Thần bởi vì vì Ái Đức Hoa vẫn lạc cho nên suy sụp rơi xuống, cuối cùng nhất không thể không dung hợp vào khựa.</w:t>
      </w:r>
    </w:p>
    <w:p>
      <w:pPr>
        <w:pStyle w:val="BodyText"/>
      </w:pPr>
      <w:r>
        <w:t xml:space="preserve">Trên bầu trời có tám chiếc chiến hạm Thủ Hộ Giả không ngừng bay lượn, lúc này điên cuồng nã pháo vào trong đám phi long biến dị.</w:t>
      </w:r>
    </w:p>
    <w:p>
      <w:pPr>
        <w:pStyle w:val="BodyText"/>
      </w:pPr>
      <w:r>
        <w:t xml:space="preserve">Con bát giai Giao Ngạc Vương vô cùng cường hoành nhảy vào trong đám phi long biến dị, nó dùng bổn nguyên chi lực làm hạch tâm thúc dục thiên địa nguyên khí, cái phong nhận ẩn chứa pháp tắc phong hệ không ngừng quét qua đám phi long biến dị.</w:t>
      </w:r>
    </w:p>
    <w:p>
      <w:pPr>
        <w:pStyle w:val="BodyText"/>
      </w:pPr>
      <w:r>
        <w:t xml:space="preserve">Trước vô số phong nhận khủng bố như vậy, chẳng qua bao lâu từng đám phi long biến dị ngã xuống.</w:t>
      </w:r>
    </w:p>
    <w:p>
      <w:pPr>
        <w:pStyle w:val="BodyText"/>
      </w:pPr>
      <w:r>
        <w:t xml:space="preserve">Trên chiến trường bỗng nhiên xuất hiện cơn mưa máu, từng mảng lớn máu thịt của phi long biến dị không ngừng rơi xuống đất.</w:t>
      </w:r>
    </w:p>
    <w:p>
      <w:pPr>
        <w:pStyle w:val="BodyText"/>
      </w:pPr>
      <w:r>
        <w:t xml:space="preserve">Con phi long thất giai bị bát giai Giao Ngạc Vương duỗi móng vuốt một ra trực tiếp nắm vào trong tay, sau đó ném nó vào trong miệng của mình, miệng rộng khép lại và nhắm nuốt vài cái, con phi long thất giai kia bị nó nuốt vào trong bụng.</w:t>
      </w:r>
    </w:p>
    <w:p>
      <w:pPr>
        <w:pStyle w:val="BodyText"/>
      </w:pPr>
      <w:r>
        <w:t xml:space="preserve">Nhìn thấy bát giai Giao Ngạc Vương đang điên cuồng tàn sát bừa bãi, chiến sĩ khủng long nhân bên dưới không còn chút chiến ý nào cả, điên cuồng bỏ chạy ra phía sau.</w:t>
      </w:r>
    </w:p>
    <w:p>
      <w:pPr>
        <w:pStyle w:val="BodyText"/>
      </w:pPr>
      <w:r>
        <w:t xml:space="preserve">Cường giả bát giai cơ hồ là vô địch, lực lượng của biến dịt hu bát giai càng khủng bố hơn, nếu như con bát giai Giao Ngạc Vương này nguyện ý hao tổn chút thời gian là có thể đồ sát sạch sẽ trăm vạn khủng long nhân và các chủng tộc phụ thuộc kia.</w:t>
      </w:r>
    </w:p>
    <w:p>
      <w:pPr>
        <w:pStyle w:val="BodyText"/>
      </w:pPr>
      <w:r>
        <w:t xml:space="preserve">Bỗng nhiên lúc này trên bầu trời truyền ra tiếng gào rút kinh người, nghe được tiếng gào rút này khủng long nhân đang chiến đấu kịch liệt với quân Mỹ lập tức rút lui ra phía sau.</w:t>
      </w:r>
    </w:p>
    <w:p>
      <w:pPr>
        <w:pStyle w:val="BodyText"/>
      </w:pPr>
      <w:r>
        <w:t xml:space="preserve">Tam hoàng của khủng long nhân bị Nhạc Trọng tiêu diệt con, chỉ còn lại Hắc Long Hoàng thấy tình thế không ổn cho nên trước khi Nhạc Trọng động thủ với nó, nó đã lập tức rút lui ra ngoài, nhanh chóng chạy khỏi chiến trường và giấu mình trong đám khủng long nhân, tiến hành chỉ huy đại chiến.</w:t>
      </w:r>
    </w:p>
    <w:p>
      <w:pPr>
        <w:pStyle w:val="BodyText"/>
      </w:pPr>
      <w:r>
        <w:t xml:space="preserve">Nhìn thấy khủng long nhân điên cuồng rút lui ra phía sau, những chiến sĩ quân Mỹ cũng buông lỏng một hơi, mấy cho đại quân bọc thép của quân Mỹ cũng thoát ra khỏi nơi ẩn nấp, điên cuồng đuổi giết đám khủng long nhân dị tộc kia.</w:t>
      </w:r>
    </w:p>
    <w:p>
      <w:pPr>
        <w:pStyle w:val="Compact"/>
      </w:pPr>
      <w:r>
        <w:t xml:space="preserve">Đồng thời trong căn cứ bỗng nhiên xuất hiện mấy vạn người máy chiến đấu lập tức đuổi theo chém giết đám khủng long nhân.</w:t>
      </w:r>
      <w:r>
        <w:br w:type="textWrapping"/>
      </w:r>
      <w:r>
        <w:br w:type="textWrapping"/>
      </w:r>
    </w:p>
    <w:p>
      <w:pPr>
        <w:pStyle w:val="Heading2"/>
      </w:pPr>
      <w:bookmarkStart w:id="1541" w:name="chương-1729-khủng-long-nhân-bại-lui."/>
      <w:bookmarkEnd w:id="1541"/>
      <w:r>
        <w:t xml:space="preserve">1519. Chương 1729: Khủng Long Nhân Bại Lui.</w:t>
      </w:r>
    </w:p>
    <w:p>
      <w:pPr>
        <w:pStyle w:val="Compact"/>
      </w:pPr>
      <w:r>
        <w:br w:type="textWrapping"/>
      </w:r>
      <w:r>
        <w:br w:type="textWrapping"/>
      </w:r>
      <w:r>
        <w:t xml:space="preserve">Trước tận thế khoa học kỹ thuật của người Mỹ đã hết sức xuất sắc, sau tận thế bọn họ lợi dụng khoa học kỹ thuật mà Lai Áo từ thế giới khác mang về cho nên chế tạo người máy hết sức nhanh chóng, hơn nữa còn chế tạo ra nhiều người máy mạnh mẽ.</w:t>
      </w:r>
    </w:p>
    <w:p>
      <w:pPr>
        <w:pStyle w:val="BodyText"/>
      </w:pPr>
      <w:r>
        <w:t xml:space="preserve">Phi long biến dị trên bầu trời bị bát giai Giao Ngạc Vương đồ sát cho nên chết tổn thương thảm trọng, sau khi bỏ lại mấy chục vạn thi thể thì chúng cũng nhanh chóng thoát ra được.</w:t>
      </w:r>
    </w:p>
    <w:p>
      <w:pPr>
        <w:pStyle w:val="BodyText"/>
      </w:pPr>
      <w:r>
        <w:t xml:space="preserve">Lúc này khủng long nhân lấy đại bại mà chấm dứt.</w:t>
      </w:r>
    </w:p>
    <w:p>
      <w:pPr>
        <w:pStyle w:val="BodyText"/>
      </w:pPr>
      <w:r>
        <w:t xml:space="preserve">Sau khi đại quân khủng long nhân rút lui đi, rất nhiều máy móc chiến thú nhận được lệnh của Nhạc Trọng cho nên vây quanh xử lý thi thể của đám phi long biến dị kia.</w:t>
      </w:r>
    </w:p>
    <w:p>
      <w:pPr>
        <w:pStyle w:val="BodyText"/>
      </w:pPr>
      <w:r>
        <w:t xml:space="preserve">Toàn thân phi long biến dị đều là bảo vật, Nhạc Trọng tự nhiên sẽ không công tặng phi long biến dị cho người Mỹ.</w:t>
      </w:r>
    </w:p>
    <w:p>
      <w:pPr>
        <w:pStyle w:val="BodyText"/>
      </w:pPr>
      <w:r>
        <w:t xml:space="preserve">Bản thân Nhạc Trọng hành tẩu giữa quân Mỹ, ở bên cạnh hắn chính là thi thể của Lôi Áo được nguyên khí nâng lên.</w:t>
      </w:r>
    </w:p>
    <w:p>
      <w:pPr>
        <w:pStyle w:val="BodyText"/>
      </w:pPr>
      <w:r>
        <w:t xml:space="preserve">Những quân Mỹ kia nhìn thấy Nhạc Trọng thì trong mắt hiện ra thần thái kính sợ và sùng bái, nhưng thời điểm khi thấy thi thể Lôi Áo ở bên cạnh thì con mắt mỗi người hiện ra vẻ bi thống, không ít người thậm chí trực tiếp khóc lóc.</w:t>
      </w:r>
    </w:p>
    <w:p>
      <w:pPr>
        <w:pStyle w:val="BodyText"/>
      </w:pPr>
      <w:r>
        <w:t xml:space="preserve">Lai Áo làm thủ lĩnh liên minh siêu cấp anh hùng, hắn vẫn chiến đấu ở tiền tuyến, ở tiền tuyến hắn không biết diệt sát bao nhiêu dị tộc và cứu bao nhiêu binh sĩ.</w:t>
      </w:r>
    </w:p>
    <w:p>
      <w:pPr>
        <w:pStyle w:val="BodyText"/>
      </w:pPr>
      <w:r>
        <w:t xml:space="preserve">Cơ hồ tất cả quân Mỹ đều biết Lai Áo và liên minh siêu cấp anh hùng do hắn sáng lập, đối với người Mỹ mà nói Lai Áo chính là đại anh hùng.</w:t>
      </w:r>
    </w:p>
    <w:p>
      <w:pPr>
        <w:pStyle w:val="BodyText"/>
      </w:pPr>
      <w:r>
        <w:t xml:space="preserve">- Lai Áo, anh chết sao? Không, anh sẽ không chết, anh sẽ không chết ở chỗ này!</w:t>
      </w:r>
    </w:p>
    <w:p>
      <w:pPr>
        <w:pStyle w:val="BodyText"/>
      </w:pPr>
      <w:r>
        <w:t xml:space="preserve">- Lai Áo!</w:t>
      </w:r>
    </w:p>
    <w:p>
      <w:pPr>
        <w:pStyle w:val="BodyText"/>
      </w:pPr>
      <w:r>
        <w:t xml:space="preserve">- Lai Áo, bạn thân nhất của tôi, anh không nên chết đi!</w:t>
      </w:r>
    </w:p>
    <w:p>
      <w:pPr>
        <w:pStyle w:val="BodyText"/>
      </w:pPr>
      <w:r>
        <w:t xml:space="preserve">- Đại ca!</w:t>
      </w:r>
    </w:p>
    <w:p>
      <w:pPr>
        <w:pStyle w:val="BodyText"/>
      </w:pPr>
      <w:r>
        <w:t xml:space="preserve">"..."</w:t>
      </w:r>
    </w:p>
    <w:p>
      <w:pPr>
        <w:pStyle w:val="BodyText"/>
      </w:pPr>
      <w:r>
        <w:t xml:space="preserve">Cường giả trong liên minh siêu cấp anh hùng không ngừng vây tới, nhìn thấy thi thể của Lai Áo thì nước mắt tuôn rơi, Lai Áo chính là đại ca, sư phụ, thân nhân của bọn họ, hiện tại chết trận càng làm bọn họ bi thống.</w:t>
      </w:r>
    </w:p>
    <w:p>
      <w:pPr>
        <w:pStyle w:val="BodyText"/>
      </w:pPr>
      <w:r>
        <w:t xml:space="preserve">Mặt mũi Ôn Đế đầy nước mắt đi tới bên cạnh Nhạc Trọng, thi lễ với Nhạc Trọng và nói lời cảm tạ.</w:t>
      </w:r>
    </w:p>
    <w:p>
      <w:pPr>
        <w:pStyle w:val="BodyText"/>
      </w:pPr>
      <w:r>
        <w:t xml:space="preserve">- Cảm ơn anh Nhạc Trọng, thập phần cảm tạ anh báo thù cho anh ấy, hơn nữa còn mang thi thể của anh ta về!</w:t>
      </w:r>
    </w:p>
    <w:p>
      <w:pPr>
        <w:pStyle w:val="BodyText"/>
      </w:pPr>
      <w:r>
        <w:t xml:space="preserve">Nhạc Trọng nhẹ nhàng thở dài nói:</w:t>
      </w:r>
    </w:p>
    <w:p>
      <w:pPr>
        <w:pStyle w:val="BodyText"/>
      </w:pPr>
      <w:r>
        <w:t xml:space="preserve">- Không cần cám ơn, tôi chỉ làm chuyện tôi nên làm.</w:t>
      </w:r>
    </w:p>
    <w:p>
      <w:pPr>
        <w:pStyle w:val="BodyText"/>
      </w:pPr>
      <w:r>
        <w:t xml:space="preserve">Nhạc Trọng cùng Lai Áo giao tình cũng không sâu, nhưng mà bọn họ lúc trước là ba người mạnh nhất của địa cầu, làm trụ cột của nhân loại cho nên lẫn nhau cũng có cảm giác tương tích.</w:t>
      </w:r>
    </w:p>
    <w:p>
      <w:pPr>
        <w:pStyle w:val="BodyText"/>
      </w:pPr>
      <w:r>
        <w:t xml:space="preserve">Tuy Lai Áo là người Mỹ, nhưng mà lòng dạ của hắn khoáng đạt, nhân phẩm cao thượng, dùng lợi ích nước Mỹ làm trọng, Nhạc Trọng cũng có chút bội phục, nếu hắn là Lai Áo trươc mặt thắng ơợi cuối cùng sẽ không xông lên, chuyện này làm Nhạc Trọng cảm thấy thế sự vô thường.</w:t>
      </w:r>
    </w:p>
    <w:p>
      <w:pPr>
        <w:pStyle w:val="BodyText"/>
      </w:pPr>
      <w:r>
        <w:t xml:space="preserve">Một nam tử trung niên cắt tóc ngăn, ăn mặc âu phục thẳng, râu tóc có chút trắng bệch, tướng mạo cao ráo dẫn theo một đám quan chức đi tới đây, đi tới bên cạnh nhìn thấy thi thể Lai Áo thì nước mắt của hắn tuôn rơi, khom người bái thật sâu trước thi thể của Lai Áo.</w:t>
      </w:r>
    </w:p>
    <w:p>
      <w:pPr>
        <w:pStyle w:val="BodyText"/>
      </w:pPr>
      <w:r>
        <w:t xml:space="preserve">Nam tử trung niên chậm rãi nói:</w:t>
      </w:r>
    </w:p>
    <w:p>
      <w:pPr>
        <w:pStyle w:val="BodyText"/>
      </w:pPr>
      <w:r>
        <w:t xml:space="preserve">- Hôm nay nước Mỹ tổn thất anh hùng tối vĩ đại nhất, anh hùng Lai Áo đã hi sinh cả đời vì nhân dân nước Mỹ, tràn ngập kính dâng và hi sinh tất cả, là tổn thất lớn nhấ trong trăm năm qua của nước Mỹ, tôi dùng thân phận tổng thống tuyên bố, hôm nay sẽ là ngày kỷ niệm Lai Áo, dùng để kỷ niệm sự hy sinh của anh hùng vĩ đại nhất, treo cờ rủ một tháng!</w:t>
      </w:r>
    </w:p>
    <w:p>
      <w:pPr>
        <w:pStyle w:val="BodyText"/>
      </w:pPr>
      <w:r>
        <w:t xml:space="preserve">Nam tử trung niên vừa dứt thì quốc kỳ nước Mỹ hạ xuống một nửa.</w:t>
      </w:r>
    </w:p>
    <w:p>
      <w:pPr>
        <w:pStyle w:val="BodyText"/>
      </w:pPr>
      <w:r>
        <w:t xml:space="preserve">Trong khu vực này chiến sĩ nghiêm túc và trang trọng, rất nhiều người đã khóc lên.</w:t>
      </w:r>
    </w:p>
    <w:p>
      <w:pPr>
        <w:pStyle w:val="BodyText"/>
      </w:pPr>
      <w:r>
        <w:t xml:space="preserve">Nhạc Trọng yên lặng đứng bên cạnh, hắn xem tang lễ của một trong ba người mạnh nhất của địa cầu.</w:t>
      </w:r>
    </w:p>
    <w:p>
      <w:pPr>
        <w:pStyle w:val="BodyText"/>
      </w:pPr>
      <w:r>
        <w:t xml:space="preserve">Sau khi tang lễ của Lai Áo chấm dứt, tổng thống Mỹ vô cùng nhiệt tình đi tới trước mặt Nhạc Trọng.</w:t>
      </w:r>
    </w:p>
    <w:p>
      <w:pPr>
        <w:pStyle w:val="BodyText"/>
      </w:pPr>
      <w:r>
        <w:t xml:space="preserve">- Ngài khỏe chứ, Nhạc Trọng tiên sinh, tôi là tổng thống nước Mỹ Tháp Phu, thập phần cảm tạ ngài từ khựa chạy tới nước Mỹ chúng tôi, ngài chính là khách quý của nước Mỹ, là bạn tốt vĩnh viễn!</w:t>
      </w:r>
    </w:p>
    <w:p>
      <w:pPr>
        <w:pStyle w:val="BodyText"/>
      </w:pPr>
      <w:r>
        <w:t xml:space="preserve">Nhạc Trọng cũng khách sáo nói:</w:t>
      </w:r>
    </w:p>
    <w:p>
      <w:pPr>
        <w:pStyle w:val="BodyText"/>
      </w:pPr>
      <w:r>
        <w:t xml:space="preserve">- Ngài khỏe chứ, Tháp Phu tiên sinh, hết sức cao hứng khi gặp ngài.</w:t>
      </w:r>
    </w:p>
    <w:p>
      <w:pPr>
        <w:pStyle w:val="BodyText"/>
      </w:pPr>
      <w:r>
        <w:t xml:space="preserve">Tháp Phu trước tận thế cũng chỉ là tiểu nghị viên của nước Mỹ, sau tận thế nắm lấy cơ hội bám vào người của Lai Áo lập tức một bước lên mây, trở thành tổng thống nước Mỹ.</w:t>
      </w:r>
    </w:p>
    <w:p>
      <w:pPr>
        <w:pStyle w:val="BodyText"/>
      </w:pPr>
      <w:r>
        <w:t xml:space="preserve">Sau một phen khách sáo, Tháp Phu dùng phương thức trực tiếp của người Mỹ nhìn qua Nhạc Trọng nói:</w:t>
      </w:r>
    </w:p>
    <w:p>
      <w:pPr>
        <w:pStyle w:val="BodyText"/>
      </w:pPr>
      <w:r>
        <w:t xml:space="preserve">- Nhạc Trọng, trong tay ngài giữa ấn ký hệ thống thần ma cùng thần ma hạch của Lai Áo, là đồ vật của người Mỹ, thỉnh ngài trả lại nó cho nước Mỹ chúng tôi, ngài sẽ là bạn vĩnh viễn của nước Mỹ, nước Mỹ sẽ kết minh vĩnh viễn với ngài.</w:t>
      </w:r>
    </w:p>
    <w:p>
      <w:pPr>
        <w:pStyle w:val="BodyText"/>
      </w:pPr>
      <w:r>
        <w:t xml:space="preserve">Nhạc Trọng nghe vậy cười nhạt một tiếng, không chút do dự cự tuyệt.</w:t>
      </w:r>
    </w:p>
    <w:p>
      <w:pPr>
        <w:pStyle w:val="BodyText"/>
      </w:pPr>
      <w:r>
        <w:t xml:space="preserve">- Trong tay của tôi đúng là có được ấn ký hệ thống thần ma cùng thần ma hạch của Lai Áo, nhưng mà đây là chiến lợi phẩm của tôi, nếu như nước Mỹ các người muốn ấn ký hệ thống thần ma cùng thần ma hạch, lấy bảo vật đồng giá ra trao đổi đi.</w:t>
      </w:r>
    </w:p>
    <w:p>
      <w:pPr>
        <w:pStyle w:val="BodyText"/>
      </w:pPr>
      <w:r>
        <w:t xml:space="preserve">Trong tận thế này, lực lượng mới là đồ vật trọng yếu nhất, Nhạc Trọng nhỏ yếu thì Thiên Đường Thần Quốc có thể tùy ý đánh hắn, khi lực lượng Nhạc Trọng đầy đủ thì ngay cả tổng thống Mỹ cũng phải khách khí với hắn, đầy nhiệt tình mời hắn trả lại đồ vật của nước Mỹ.</w:t>
      </w:r>
    </w:p>
    <w:p>
      <w:pPr>
        <w:pStyle w:val="BodyText"/>
      </w:pPr>
      <w:r>
        <w:t xml:space="preserve">Hấp thu ấn ký hệ thống thần ma và thần ma hạch, Nhạc Trọng thậm chí có khả năng tiến giai lần nữa, nhảy vào hàng ngũ cường giả bát giai, địch nhân của địa cầu càng mạnh mẽ, hắn không muốn bỏ qua cơ hội tiến hóa.</w:t>
      </w:r>
    </w:p>
    <w:p>
      <w:pPr>
        <w:pStyle w:val="BodyText"/>
      </w:pPr>
      <w:r>
        <w:t xml:space="preserve">Tháp Phu nhướng mày, chậm rãi nói:</w:t>
      </w:r>
    </w:p>
    <w:p>
      <w:pPr>
        <w:pStyle w:val="BodyText"/>
      </w:pPr>
      <w:r>
        <w:t xml:space="preserve">- Nhạc Trọng, ấn ký hệ thống thần ma cùng thần ma hạch là bảo vật của nước Mỹ, bây giờ anh chiếm hữu sẽ ảnh hưởng tới tình hữu nghị của hai nước, sẽ ảnh hưởng tơi minh ước kết minh của hai bên, tôi không muốn đại anh hùng cứu vớt nước Mỹ biến thành người có tiếng xấu cưỡng chiếm tài vật của người khác, không nên làm dân Mỹ cảm thấy đại anh hùng biến thành kẻ ác ôn.</w:t>
      </w:r>
    </w:p>
    <w:p>
      <w:pPr>
        <w:pStyle w:val="BodyText"/>
      </w:pPr>
      <w:r>
        <w:t xml:space="preserve">Nhạc Trọng lắc đầu, lạnh lùng cười cười, hắn đứng lên và nói:</w:t>
      </w:r>
    </w:p>
    <w:p>
      <w:pPr>
        <w:pStyle w:val="BodyText"/>
      </w:pPr>
      <w:r>
        <w:t xml:space="preserve">- Tổng thống các hạ, nếu như hành vi của tôi làm hại tới minh ước, như vậy chúng ta có thể huỷ bỏ điều ước kết minh trước kia, về phần các các người nhìn tôi thế nào thì tôi không quan tâm, anh hùng hay ác ôn cũng được, tôi không quan tâm làm gì, cáo từ!</w:t>
      </w:r>
    </w:p>
    <w:p>
      <w:pPr>
        <w:pStyle w:val="BodyText"/>
      </w:pPr>
      <w:r>
        <w:t xml:space="preserve">Nói xong Nhạc Trọng quay người đi nhanh ra bên ngoài.</w:t>
      </w:r>
    </w:p>
    <w:p>
      <w:pPr>
        <w:pStyle w:val="BodyText"/>
      </w:pPr>
      <w:r>
        <w:t xml:space="preserve">Bây giờ nước Mỹ cần Nhạc Trọng trợ giúp, mà không phải Nhạc Trọng cần nước Mỹ trợ giúp, Tháp Phu uy hiếp như vậy với Nhạc Trọng mà nói không có gì cả.</w:t>
      </w:r>
    </w:p>
    <w:p>
      <w:pPr>
        <w:pStyle w:val="BodyText"/>
      </w:pPr>
      <w:r>
        <w:t xml:space="preserve">Nhạc Trọng đến đây viện trợ nước Mỹ, một mặt là xem mặt mũi cùng là nhân loại, một mặt khác cũng là muốn dùng nước Mỹ tiêu hao lực lượng của dị tộc.</w:t>
      </w:r>
    </w:p>
    <w:p>
      <w:pPr>
        <w:pStyle w:val="BodyText"/>
      </w:pPr>
      <w:r>
        <w:t xml:space="preserve">Nếu như bảo hăn giao ấn ký hệ thống thần ma cùng thần ma hạch là nguồn suối tiến hóa ra, hắn thà rằng rời khỏi đây.</w:t>
      </w:r>
    </w:p>
    <w:p>
      <w:pPr>
        <w:pStyle w:val="BodyText"/>
      </w:pPr>
      <w:r>
        <w:t xml:space="preserve">Tháp Phu biến sắc, vội vàng đứng lên, mang theo lo lắng nói:</w:t>
      </w:r>
    </w:p>
    <w:p>
      <w:pPr>
        <w:pStyle w:val="BodyText"/>
      </w:pPr>
      <w:r>
        <w:t xml:space="preserve">- Không, Nhạc Trọng, xin ngài chờ một chút. Tôi nghĩ chúng ta có chuyện cần bàn!</w:t>
      </w:r>
    </w:p>
    <w:p>
      <w:pPr>
        <w:pStyle w:val="Compact"/>
      </w:pPr>
      <w:r>
        <w:t xml:space="preserve">Lúc này đại quân khủng long nhân bại lui, thế nhưng mà nước Mỹ vẫn trong hoàn cảnh bấp bênh. Ở trong nước có tang thi như thủy triều không thể giết sạch, ở bên ngoài còn có khủng long nhân hun tàn hơn, viên đạn súng trường không thể nào làm chúng bị tổn thương mảy may.</w:t>
      </w:r>
      <w:r>
        <w:br w:type="textWrapping"/>
      </w:r>
      <w:r>
        <w:br w:type="textWrapping"/>
      </w:r>
    </w:p>
    <w:p>
      <w:pPr>
        <w:pStyle w:val="Heading2"/>
      </w:pPr>
      <w:bookmarkStart w:id="1542" w:name="chương-1730-tiến-giai-bát-giai."/>
      <w:bookmarkEnd w:id="1542"/>
      <w:r>
        <w:t xml:space="preserve">1520. Chương 1730: Tiến Giai Bát Giai.</w:t>
      </w:r>
    </w:p>
    <w:p>
      <w:pPr>
        <w:pStyle w:val="Compact"/>
      </w:pPr>
      <w:r>
        <w:br w:type="textWrapping"/>
      </w:r>
      <w:r>
        <w:br w:type="textWrapping"/>
      </w:r>
      <w:r>
        <w:t xml:space="preserve">Lai Áo với tư cách thần thủ hộ của nước Mỹ đã chết trận, nước Mỹ dù tập hợp lực lượng cả quốc gia cộng thêm đủ nội tình cũng không địch lại cường giả thất giai. Nếu như Nhạc Trọng rời đi, như vậy cả nước Mỹ sẽ bị đại quân khủng long nhân khủng bố xé nát.</w:t>
      </w:r>
    </w:p>
    <w:p>
      <w:pPr>
        <w:pStyle w:val="BodyText"/>
      </w:pPr>
      <w:r>
        <w:t xml:space="preserve">Đột nhiên Tháp Phu nói ra vô cùng âm trầm:</w:t>
      </w:r>
    </w:p>
    <w:p>
      <w:pPr>
        <w:pStyle w:val="BodyText"/>
      </w:pPr>
      <w:r>
        <w:t xml:space="preserve">- Tôi có tình báo vô cùng trọng yếu, chính là bí mật thế giới là lồng giam cùng với bí mật khe hở thế giới. Nhạc Trọng, chẳng lẽ ngài không muốn biết bí mật về thần linh hay sao?</w:t>
      </w:r>
    </w:p>
    <w:p>
      <w:pPr>
        <w:pStyle w:val="BodyText"/>
      </w:pPr>
      <w:r>
        <w:t xml:space="preserve">Nghe được Tháp Phu nói vậy thì Nhạc Trọng định rời khỏi cũng dừng bước lại, hắn quay đầu nhìn qua Tháp Phu và dị quang trong mắt hiện ra, trầm giọng nói:</w:t>
      </w:r>
    </w:p>
    <w:p>
      <w:pPr>
        <w:pStyle w:val="BodyText"/>
      </w:pPr>
      <w:r>
        <w:t xml:space="preserve">- Ngài biết chính xác bí mật của thế giới và thần linh sao?</w:t>
      </w:r>
    </w:p>
    <w:p>
      <w:pPr>
        <w:pStyle w:val="BodyText"/>
      </w:pPr>
      <w:r>
        <w:t xml:space="preserve">Về chuyện địa cầu và cánh cửa địa ngục liên thông tới rất nhiều thế giới, đây chính là bí mật lớn nhất, nếu như có thể thoát ra khỏi lồng giam và khống chế vận mệnh của mình, nhất định phải hiểu được bộ mặt của thế giới đã.</w:t>
      </w:r>
    </w:p>
    <w:p>
      <w:pPr>
        <w:pStyle w:val="BodyText"/>
      </w:pPr>
      <w:r>
        <w:t xml:space="preserve">Tháp Phu lúc này mới tươi cười tự tin, nhìn qua Nhạc Trọng ý bảo :</w:t>
      </w:r>
    </w:p>
    <w:p>
      <w:pPr>
        <w:pStyle w:val="BodyText"/>
      </w:pPr>
      <w:r>
        <w:t xml:space="preserve">- Mời ngồi.</w:t>
      </w:r>
    </w:p>
    <w:p>
      <w:pPr>
        <w:pStyle w:val="BodyText"/>
      </w:pPr>
      <w:r>
        <w:t xml:space="preserve">Nhạc Trọng không quan tâm ngồi xuống sa ***, nhìn qua Tháp Phu và chờ hắn nói tiếp.</w:t>
      </w:r>
    </w:p>
    <w:p>
      <w:pPr>
        <w:pStyle w:val="BodyText"/>
      </w:pPr>
      <w:r>
        <w:t xml:space="preserve">Tháp Phu ngồi đối diện với Nhạc Trọng và suy nghĩ một chút, chậm rãi nói:</w:t>
      </w:r>
    </w:p>
    <w:p>
      <w:pPr>
        <w:pStyle w:val="BodyText"/>
      </w:pPr>
      <w:r>
        <w:t xml:space="preserve">- Nói cho đúng tôi cũng không biết bí mật của thế giới và thần linh. Nhưng mà tôi lại từ trong miệng của Lai Áo biết được manh mối về bí mật của thế giới và thần linh. Có lẽ manh mối này rất trọng yếu với ngài. Tôi nguyện ý dùng manh mối này trao đổi ẩn ký hệ thống thần ma và thần ma hạch trong tay của ngài.</w:t>
      </w:r>
    </w:p>
    <w:p>
      <w:pPr>
        <w:pStyle w:val="BodyText"/>
      </w:pPr>
      <w:r>
        <w:t xml:space="preserve">Nhạc Trọng nghe vậy thì nhướng mày, cự tuyệt:</w:t>
      </w:r>
    </w:p>
    <w:p>
      <w:pPr>
        <w:pStyle w:val="BodyText"/>
      </w:pPr>
      <w:r>
        <w:t xml:space="preserve">- Không đủ, trừ phi ngài có thể lấy ra bảo vật đáng giá, nếu không ấn ký hệ thống thần ma cùng thần ma hạch không cần nghĩ lại đâu.</w:t>
      </w:r>
    </w:p>
    <w:p>
      <w:pPr>
        <w:pStyle w:val="BodyText"/>
      </w:pPr>
      <w:r>
        <w:t xml:space="preserve">Nhạc Trọng trước mắt tuy thực lực vô địch trên địa cầu, thế nhưng mà theo thời gian qua đi và hạn chế của cánh cửa địa ngục sẽ không ngừng biến mất, thực lực của hắn bây giờ nếu gặp cường giả bát giai yêu nghiệt cũng có thể bị đối phương đánh chết. Nếu như gặp cường giả cửu giai thì thập tử vô sinh.</w:t>
      </w:r>
    </w:p>
    <w:p>
      <w:pPr>
        <w:pStyle w:val="BodyText"/>
      </w:pPr>
      <w:r>
        <w:t xml:space="preserve">Tuy Nhạc Trọng nắm giữ một kiện bảo vật cấp hoàng kim Huy Hoàng Chiến Hạm. Nhưng mà Huy Hoàng Chiến Hạm cần tiêu hao năng lượng quá lớn, hắn cũng không biết tinh hạch trong tay của mình có thể duy động Huy Hoàng Chiến Hạm được hay không.</w:t>
      </w:r>
    </w:p>
    <w:p>
      <w:pPr>
        <w:pStyle w:val="BodyText"/>
      </w:pPr>
      <w:r>
        <w:t xml:space="preserve">Trong lúc nói chuyện với nhau, Nhạc Trọng chợt nhớ tới một bảo vật bị quên đi:</w:t>
      </w:r>
    </w:p>
    <w:p>
      <w:pPr>
        <w:pStyle w:val="BodyText"/>
      </w:pPr>
      <w:r>
        <w:t xml:space="preserve">- Đúng rồi, mình cho tới bây giờ còn chưa cách nào thúc dục được Huy Hoàng Chiến Hạm, đó là bởi vì trong tay của mình không có tinh hạch cửu giai. Mình từ trong Cơ Giới hoàng thành lấy được một viên tinh hạch biến dị thú cửu giai, hơn nữa còn có một viên khảm namk lên Tiêm Tinh Pháo. Như vậy mình có được hai viên tinh hạch cửu giai. Có hai viên tinh hạch cửu giai làm nguồn năng lượng,Huy Hoàng Chiến Hạm mới có thể phát huy ra chút ít uy lực.</w:t>
      </w:r>
    </w:p>
    <w:p>
      <w:pPr>
        <w:pStyle w:val="BodyText"/>
      </w:pPr>
      <w:r>
        <w:t xml:space="preserve">Nhạc Trọng rất sớm đã có được bảo vật cấp hoàng kim Huy Hoàng Chiến Hạm, nhưng mà thực lực của hắn không cách nào khởi động Huy Hoàng Chiến Hạm. Không lâu trước kia hắn từ trong bảo khố Cơ Giới hoàng thành lấy được một viên tinh hạch cửu giai, mới nắm chắc khởi động Huy Hoàng Chiến Hạm này.</w:t>
      </w:r>
    </w:p>
    <w:p>
      <w:pPr>
        <w:pStyle w:val="BodyText"/>
      </w:pPr>
      <w:r>
        <w:t xml:space="preserve">Tháp Phu cũng nhíu mày thật sâu, lui một bước mơ hồ mang theo chút uy hiếp.</w:t>
      </w:r>
    </w:p>
    <w:p>
      <w:pPr>
        <w:pStyle w:val="BodyText"/>
      </w:pPr>
      <w:r>
        <w:t xml:space="preserve">- Thêm ba mươi quả tên lửa đạn đạo mang đầu đạn hạt nhân Minuteman - III, đổi lấy ấn ký hệ thống thần ma trong tay của ngài.</w:t>
      </w:r>
    </w:p>
    <w:p>
      <w:pPr>
        <w:pStyle w:val="BodyText"/>
      </w:pPr>
      <w:r>
        <w:t xml:space="preserve">Vũ khí hạt nhân chính là đòn sát thủ cuối cùng trong tay nước Mỹ, tuy bọn họ nhiều lần dùng vũ khí hạt nhân oanh kích khủng long nhân. Mây trăm vạn khủng long nhân tan thành mây khói trước mặt vũ khí hạt nhân. Nếu ba mươi tên lửa hạt nhân này vận dụng tốt, đủ để hủy diệt một trăm vạn đại quân khủng long nhân. Nếu như ba mươi quả tên lửa đạn đạo này bắn vào khựa thì đó chính là tai nạn đáng sợ.</w:t>
      </w:r>
    </w:p>
    <w:p>
      <w:pPr>
        <w:pStyle w:val="BodyText"/>
      </w:pPr>
      <w:r>
        <w:t xml:space="preserve">Nhạc Trọng không chút do dự trực tiếp cự tuyệt:</w:t>
      </w:r>
    </w:p>
    <w:p>
      <w:pPr>
        <w:pStyle w:val="BodyText"/>
      </w:pPr>
      <w:r>
        <w:t xml:space="preserve">- Không được, vũ khí có uy lực như vũ khí hạt nhân tôi có nhiều. Nếu như ngài không có bảo vật nào khác thì cáo từ.</w:t>
      </w:r>
    </w:p>
    <w:p>
      <w:pPr>
        <w:pStyle w:val="BodyText"/>
      </w:pPr>
      <w:r>
        <w:t xml:space="preserve">Nhạc Trọng từ trong Cơ Giới hoàng thành lấy được nhiều vũ khí, những vũ khí kia không ít thứ có uy lực không thua gì vũ khí hạt nhân, hơn nữa không có ô nhiễm bức xạ.</w:t>
      </w:r>
    </w:p>
    <w:p>
      <w:pPr>
        <w:pStyle w:val="BodyText"/>
      </w:pPr>
      <w:r>
        <w:t xml:space="preserve">Trong Cơ Giới hoàng thành cũng có không ít binh khí có thể ngăn cản tên lửa. Lợi dụng những vũ khí này ngăn cản tên lửa thì Nhạc Trọng có thể dễ dàng ngăn cản đầu đạn bắn tới. Lúc này đạn hạt nhân không còn là uy hiếp với hắn.</w:t>
      </w:r>
    </w:p>
    <w:p>
      <w:pPr>
        <w:pStyle w:val="BodyText"/>
      </w:pPr>
      <w:r>
        <w:t xml:space="preserve">Bỗng nhiên sắc mặt Tháp Phu biến đổi. Thoáng cái lâm vào trầm mặc, hắn không biết dùng cái gì có thể đả động Nhạc Trọng, bí mật về thế giới và thần linh không đủ sức đả động Nhạc Trọng.</w:t>
      </w:r>
    </w:p>
    <w:p>
      <w:pPr>
        <w:pStyle w:val="BodyText"/>
      </w:pPr>
      <w:r>
        <w:t xml:space="preserve">Nhạc Trọng trông thấy Tháp Phu lâm vào trong trầm mặc, cũng đứng lên xoay người đi.</w:t>
      </w:r>
    </w:p>
    <w:p>
      <w:pPr>
        <w:pStyle w:val="BodyText"/>
      </w:pPr>
      <w:r>
        <w:t xml:space="preserve">- Như vậy tôi cáo từ.</w:t>
      </w:r>
    </w:p>
    <w:p>
      <w:pPr>
        <w:pStyle w:val="BodyText"/>
      </w:pPr>
      <w:r>
        <w:t xml:space="preserve">Sắc mặt Tháp Phu bỗng nhiên biến đổi, lo lắng kêu lên:</w:t>
      </w:r>
    </w:p>
    <w:p>
      <w:pPr>
        <w:pStyle w:val="BodyText"/>
      </w:pPr>
      <w:r>
        <w:t xml:space="preserve">- Không, xin chờ một chút, chúng ta tiếp tục nói chuyện đã. Nhạc Trọng, thỉnh ngài không nên vứt bỏ người dân Mỹ. Đây chính là tính mạng của mấy trăm vạn người đấy. Ấn ký hệ thống thần ma cùng thần ma hạch tôi không kiên trì, thỉnh ngài chờ chút, chúng ta có thể tiếp tục nói chuyện.</w:t>
      </w:r>
    </w:p>
    <w:p>
      <w:pPr>
        <w:pStyle w:val="BodyText"/>
      </w:pPr>
      <w:r>
        <w:t xml:space="preserve">Át chủ bài trong tay Tháp Phu thật sự là quá ít, lúc này nước Mỹ căn bản không thể bỏ qua trợ giúp của Nhạc Trọng, một khi Nhạc Trọng rời đi thì cả nước Mỹ sắp diệt vong.</w:t>
      </w:r>
    </w:p>
    <w:p>
      <w:pPr>
        <w:pStyle w:val="BodyText"/>
      </w:pPr>
      <w:r>
        <w:t xml:space="preserve">Khóe miệng Nhạc Trọng nhảy lên, trong mắt thoải mái, chợt quay người lại ngồi lên ghế, lúc này hắn nắm giữ át chủ bài vượt xa Tháp Phu, không lo Tháp Phu không cầu hắn.</w:t>
      </w:r>
    </w:p>
    <w:p>
      <w:pPr>
        <w:pStyle w:val="BodyText"/>
      </w:pPr>
      <w:r>
        <w:t xml:space="preserve">Tháp Phu thò tay xoa xoa huyệt Thái Dương, trầm mặc một hồi lâu, trong mắt hiện thần thái kiên quyết.</w:t>
      </w:r>
    </w:p>
    <w:p>
      <w:pPr>
        <w:pStyle w:val="BodyText"/>
      </w:pPr>
      <w:r>
        <w:t xml:space="preserve">- Tôi có thể nói bí mật cho ngài biết, nhưng mà ngài phải đáp ứng tôi thủ hộ nước Mỹ, đồng thời thủ hộ nhân loại địa cầu.</w:t>
      </w:r>
    </w:p>
    <w:p>
      <w:pPr>
        <w:pStyle w:val="BodyText"/>
      </w:pPr>
      <w:r>
        <w:t xml:space="preserve">Nếu không cách nào lấy được ấn ký hệ thống thần ma trong tay của Nhạc Trọng, Tháp Phu đưa ra phương pháp khác cứu quốc.</w:t>
      </w:r>
    </w:p>
    <w:p>
      <w:pPr>
        <w:pStyle w:val="BodyText"/>
      </w:pPr>
      <w:r>
        <w:t xml:space="preserve">Nhạc Trọng mỉm cười, trực tiếp đưa ra điều kiện Tháp Phu khó cự tuyệt được.</w:t>
      </w:r>
    </w:p>
    <w:p>
      <w:pPr>
        <w:pStyle w:val="BodyText"/>
      </w:pPr>
      <w:r>
        <w:t xml:space="preserve">- Không bằng như vậy đi, tôi có ba người máy trí tuệ nhân tạo thất giai, ba mươi sáu người máy chiến đấu lục giai, ba chiến đấu cơ giáp thất giai tặng cho nước Mỹ các người để đổi lấy tin tức.</w:t>
      </w:r>
    </w:p>
    <w:p>
      <w:pPr>
        <w:pStyle w:val="BodyText"/>
      </w:pPr>
      <w:r>
        <w:t xml:space="preserve">Nghe được Nhạc Trọng khai ra điều kiện, sắc mặt Tháp Phu biến hóa mấy lần vẫn đồng ý.</w:t>
      </w:r>
    </w:p>
    <w:p>
      <w:pPr>
        <w:pStyle w:val="BodyText"/>
      </w:pPr>
      <w:r>
        <w:t xml:space="preserve">- Thành giao, nhưng mà tôi có điều kiện. Chính là thời điểm tiến tới chỗ manh mối phải mang theo năm người Mỹ của tôi theo.</w:t>
      </w:r>
    </w:p>
    <w:p>
      <w:pPr>
        <w:pStyle w:val="BodyText"/>
      </w:pPr>
      <w:r>
        <w:t xml:space="preserve">Nhạc Trọng cũng không có dài dòng, trực tiếp đồng ý.</w:t>
      </w:r>
    </w:p>
    <w:p>
      <w:pPr>
        <w:pStyle w:val="BodyText"/>
      </w:pPr>
      <w:r>
        <w:t xml:space="preserve">- Tốt!</w:t>
      </w:r>
    </w:p>
    <w:p>
      <w:pPr>
        <w:pStyle w:val="BodyText"/>
      </w:pPr>
      <w:r>
        <w:t xml:space="preserve">Vẻ mặt Tháp Phu ngưng trọng nói ra bí mật kia.</w:t>
      </w:r>
    </w:p>
    <w:p>
      <w:pPr>
        <w:pStyle w:val="BodyText"/>
      </w:pPr>
      <w:r>
        <w:t xml:space="preserve">- Chỗ sâu nhất trong tam giác quỷ Bermuda, chỗ đó có quan hệ tới manh mối thần linh và bí mật của thế giới.</w:t>
      </w:r>
    </w:p>
    <w:p>
      <w:pPr>
        <w:pStyle w:val="BodyText"/>
      </w:pPr>
      <w:r>
        <w:t xml:space="preserve">Nhạc Trọng cũng có chút ngoài ý muốn:</w:t>
      </w:r>
    </w:p>
    <w:p>
      <w:pPr>
        <w:pStyle w:val="BodyText"/>
      </w:pPr>
      <w:r>
        <w:t xml:space="preserve">- Đáy biển tam giác quỷ Bermuda? Thì ra là nơi này!</w:t>
      </w:r>
    </w:p>
    <w:p>
      <w:pPr>
        <w:pStyle w:val="BodyText"/>
      </w:pPr>
      <w:r>
        <w:t xml:space="preserve">Nhạc Trọng từ trong miệng Tháp Phu đạt được tình báo hắn cần, song phương lại tiến hành trao đổi ngắn ngủi, ước định ba ngày sau sẽ cộng đồng tiến vào tam giác quỷ Bermuda.</w:t>
      </w:r>
    </w:p>
    <w:p>
      <w:pPr>
        <w:pStyle w:val="BodyText"/>
      </w:pPr>
      <w:r>
        <w:t xml:space="preserve">Nhạc Trọng cũng lựa chọn tạm thời ở lại nước Mỹ, ở lại trong gian phòng tổng thống ở khách sạn năm sao.</w:t>
      </w:r>
    </w:p>
    <w:p>
      <w:pPr>
        <w:pStyle w:val="Compact"/>
      </w:pPr>
      <w:r>
        <w:t xml:space="preserve">Trong phòng tổng thống này, Nhạc Trọng trực tiếp lấy ấn ký hệ thống thần ma và thần ma hạch của Lai Áo ra, thoáng cái đặt lên ấn ký thần ma hệ thống ở tay phải của hắn.</w:t>
      </w:r>
      <w:r>
        <w:br w:type="textWrapping"/>
      </w:r>
      <w:r>
        <w:br w:type="textWrapping"/>
      </w:r>
    </w:p>
    <w:p>
      <w:pPr>
        <w:pStyle w:val="Heading2"/>
      </w:pPr>
      <w:bookmarkStart w:id="1543" w:name="chương-1731-lại-vào-huy-hoàng-chiến-hạm."/>
      <w:bookmarkEnd w:id="1543"/>
      <w:r>
        <w:t xml:space="preserve">1521. Chương 1731: Lại Vào Huy Hoàng Chiến Hạm.</w:t>
      </w:r>
    </w:p>
    <w:p>
      <w:pPr>
        <w:pStyle w:val="Compact"/>
      </w:pPr>
      <w:r>
        <w:br w:type="textWrapping"/>
      </w:r>
      <w:r>
        <w:br w:type="textWrapping"/>
      </w:r>
      <w:r>
        <w:t xml:space="preserve">Trong một chớp mắt một đạo hào quang kim sắc từ ấn ký hệ thống thần ma tay phải truyền ra, mang ấn ký hệ thống thần ma, thần ma hạch của Lai Áo thu vào trong.</w:t>
      </w:r>
    </w:p>
    <w:p>
      <w:pPr>
        <w:pStyle w:val="BodyText"/>
      </w:pPr>
      <w:r>
        <w:t xml:space="preserve">Ấn ký hệ thống thần ma, thần ma hạch của Lai Áo tiến vào trong tay phải của Nhạc Trọng thì hóa thành khí tức hoàng kim thần thánh bao phủ thân thể Nhạc Trọng.</w:t>
      </w:r>
    </w:p>
    <w:p>
      <w:pPr>
        <w:pStyle w:val="BodyText"/>
      </w:pPr>
      <w:r>
        <w:t xml:space="preserve">Thu nạp khí tức hoàng kim này xong, thần ma hạch màu vàng trong thức hải của Nhạc Trọng sáng lên, khuếch trương một phần, trên thần ma hạch thoáng cái ẩn chứa phù văn huyền ảo của vũ trụ và ngôi sao.</w:t>
      </w:r>
    </w:p>
    <w:p>
      <w:pPr>
        <w:pStyle w:val="BodyText"/>
      </w:pPr>
      <w:r>
        <w:t xml:space="preserve">Trong cơ thể Nhạc Trọng tích súc nguyên khí tính mạng khổng lồ, chúng lập tức bị hút vào trong thức hải, sau đó chuyển hóa thành khí tức hoàng kim thần thánh tỏa ra ngoài, rót vào trong máu của hắn.</w:t>
      </w:r>
    </w:p>
    <w:p>
      <w:pPr>
        <w:pStyle w:val="BodyText"/>
      </w:pPr>
      <w:r>
        <w:t xml:space="preserve">Khí tức hoàng kim vô cùng vô tận kia đang tẩm bổ, huyết dịch màu vàng nhạt trong người Nhạc Trọng không ngừng chuyển hóa thành hoàng kim, cuối cùng toàn bộ chuyển hóa thành huyết dịch hoàng kim thần thánh mà cao quý.</w:t>
      </w:r>
    </w:p>
    <w:p>
      <w:pPr>
        <w:pStyle w:val="BodyText"/>
      </w:pPr>
      <w:r>
        <w:t xml:space="preserve">Lúc giọt máu cuối cùng của Nhạc Trọng chuyển hóa thành huyết dịch hoàng kim thì huyêt dịch hoàng kim trong người của hắn sôi trào lên, thiên địa nguyên khí khổng lồ bị hấp thu vào trong người của hắn.</w:t>
      </w:r>
    </w:p>
    <w:p>
      <w:pPr>
        <w:pStyle w:val="BodyText"/>
      </w:pPr>
      <w:r>
        <w:t xml:space="preserve">Bởi vì thiên địa nguyên khi bị rút đi quá khủng bố, trong phạm vi mười dặm quanh khách sạn đại biến, một dòng xoay nguyên khí hình thành nhanh chóng, không ngừng rót vào trong thân thể của Nhạc Trọng.</w:t>
      </w:r>
    </w:p>
    <w:p>
      <w:pPr>
        <w:pStyle w:val="BodyText"/>
      </w:pPr>
      <w:r>
        <w:t xml:space="preserve">- Đó là cái gì?</w:t>
      </w:r>
    </w:p>
    <w:p>
      <w:pPr>
        <w:pStyle w:val="BodyText"/>
      </w:pPr>
      <w:r>
        <w:t xml:space="preserve">- Chuyện gì?</w:t>
      </w:r>
    </w:p>
    <w:p>
      <w:pPr>
        <w:pStyle w:val="BodyText"/>
      </w:pPr>
      <w:r>
        <w:t xml:space="preserve">- Là khách sạn Nhạc Trọng ở lại, căn nguyên chính là từ chỗ của hắn sao?</w:t>
      </w:r>
    </w:p>
    <w:p>
      <w:pPr>
        <w:pStyle w:val="BodyText"/>
      </w:pPr>
      <w:r>
        <w:t xml:space="preserve">"..."</w:t>
      </w:r>
    </w:p>
    <w:p>
      <w:pPr>
        <w:pStyle w:val="BodyText"/>
      </w:pPr>
      <w:r>
        <w:t xml:space="preserve">Nhìn thấy vòi rồng cuồng bạo kia, những cao thủ của nước Mỹ biến sắc, thân hình chớp động và nhanh chóng chạy tới khách sạn kia.</w:t>
      </w:r>
    </w:p>
    <w:p>
      <w:pPr>
        <w:pStyle w:val="BodyText"/>
      </w:pPr>
      <w:r>
        <w:t xml:space="preserve">Sau khi Lai Áo chết đi thì thủ lĩnh liên minh siêu cấp anh hùng mới biến thành nửa bước lục giai Lôi Mạn.</w:t>
      </w:r>
    </w:p>
    <w:p>
      <w:pPr>
        <w:pStyle w:val="BodyText"/>
      </w:pPr>
      <w:r>
        <w:t xml:space="preserve">Nhìn thấy vòi rồng kia, Lôi Mạn mang theo tiểu đội bốn nữ năm nam tới gần khách sạn trăm mét, nhưng mà cách khách sạn trăm mét thì bọn họ bị khí tức khủng khiếp áp chế lại, không cách nào tiến thêm nửa phần.</w:t>
      </w:r>
    </w:p>
    <w:p>
      <w:pPr>
        <w:pStyle w:val="BodyText"/>
      </w:pPr>
      <w:r>
        <w:t xml:space="preserve">- Khí tức thật mạnh, đạo khí tức này có thể khiến ình không thể động đậy. Nếu như muốn giết mình thì mình căn bản không chống cự được, thật đáng sợ!</w:t>
      </w:r>
    </w:p>
    <w:p>
      <w:pPr>
        <w:pStyle w:val="BodyText"/>
      </w:pPr>
      <w:r>
        <w:t xml:space="preserve">Sắc mặt Lôi Mạn hơi đổi, trong nội tâm nhấc lên sóng to gió lớn, trong miệng vô cùng bình tĩnh, nói:</w:t>
      </w:r>
    </w:p>
    <w:p>
      <w:pPr>
        <w:pStyle w:val="BodyText"/>
      </w:pPr>
      <w:r>
        <w:t xml:space="preserve">- Y Lỵ Toa, dùng lực lượng của cô nhìn gió lốc một chút đi!</w:t>
      </w:r>
    </w:p>
    <w:p>
      <w:pPr>
        <w:pStyle w:val="BodyText"/>
      </w:pPr>
      <w:r>
        <w:t xml:space="preserve">Một nữ tử tóc vàng mắt xanh, dáng người đầy đặn gợi cảm, mặc ao da đen và quần ngắn, mang bao tay da thiếp thân, hai mắt vừa tròn vừa lớn, tướng mạo diễm lệ xinh đẹp nhìn qua gió lốc.</w:t>
      </w:r>
    </w:p>
    <w:p>
      <w:pPr>
        <w:pStyle w:val="BodyText"/>
      </w:pPr>
      <w:r>
        <w:t xml:space="preserve">Trong một chớp mắt từ mắt của Y Lỵ Toa có một đạo hào quang màu xanh bắn ra ngoài, nhìn rõ ràng trong cơn lốc xoáy kia, nhìn thấy Nhạc Trong đang thu nạp thiên địa nguyên khí và phát ra uy áp khủng bố.</w:t>
      </w:r>
    </w:p>
    <w:p>
      <w:pPr>
        <w:pStyle w:val="BodyText"/>
      </w:pPr>
      <w:r>
        <w:t xml:space="preserve">Bên cạnh Y Lỵ Toa chính là một thiếu nữ khác giống như nàng tới chín phần, nàng thắt hai bím tóc đuôi ngựa màu vàng cầm lấy tay phải Y Lỵ Toa, nhắm mắt lại phát động lực lượng của mình.</w:t>
      </w:r>
    </w:p>
    <w:p>
      <w:pPr>
        <w:pStyle w:val="BodyText"/>
      </w:pPr>
      <w:r>
        <w:t xml:space="preserve">Hư không vặn vẹo, ánh sáng vặn vẹo, Y Lỵ Toa trông thấy hình chiếu trong hư không đang hiển hiện ra.</w:t>
      </w:r>
    </w:p>
    <w:p>
      <w:pPr>
        <w:pStyle w:val="BodyText"/>
      </w:pPr>
      <w:r>
        <w:t xml:space="preserve">- Quả nhiên là hắn!</w:t>
      </w:r>
    </w:p>
    <w:p>
      <w:pPr>
        <w:pStyle w:val="BodyText"/>
      </w:pPr>
      <w:r>
        <w:t xml:space="preserve">Nhìn thấy người đang điên cuồng thu nạp thiên địa nguyên khí chính là Nhạc Trọng, cơ hồ tất cả cường giả trong liên minh siêu cấp anh hùng hít khí lạnh.</w:t>
      </w:r>
    </w:p>
    <w:p>
      <w:pPr>
        <w:pStyle w:val="BodyText"/>
      </w:pPr>
      <w:r>
        <w:t xml:space="preserve">Lôi Mạn nhìn thấy Nhạc Trọng thì trong nội tâm đắng chát, trong mắt tràn ngập ghen ghét:</w:t>
      </w:r>
    </w:p>
    <w:p>
      <w:pPr>
        <w:pStyle w:val="BodyText"/>
      </w:pPr>
      <w:r>
        <w:t xml:space="preserve">- Xem ra hắn đang tiến hóa lần nữa, hắn đã có thể nói là vô địch rồi, hiện tại đạt được tiến hóa lần nữa, trên địa cầu này có ai là đối thủ của hắn đây?</w:t>
      </w:r>
    </w:p>
    <w:p>
      <w:pPr>
        <w:pStyle w:val="BodyText"/>
      </w:pPr>
      <w:r>
        <w:t xml:space="preserve">Y Lỵ Toa nhìn qua Nhạc Trọng ở trong phòng khách sạn thì trong nội tâm tràn ngập hiếu kỳ thầm nghĩ:</w:t>
      </w:r>
    </w:p>
    <w:p>
      <w:pPr>
        <w:pStyle w:val="BodyText"/>
      </w:pPr>
      <w:r>
        <w:t xml:space="preserve">- Thật mạnh, đây là Nhạc Trọng sao? Đúng là quá mạnh mẽ, không hổ là đệ nhất cường giả địa cầu được công nhận.</w:t>
      </w:r>
    </w:p>
    <w:p>
      <w:pPr>
        <w:pStyle w:val="BodyText"/>
      </w:pPr>
      <w:r>
        <w:t xml:space="preserve">Trong liên minh siêu cấp anh hùng không ngừng có anh hùng chết trận, sau đó không ngừng kéo Y Lỵ Toa cùng chị của nàng là Y Lôi Toa hai người cùng tiến vào liên minh siêu cấp anh hùng, bổ sung máu mới.</w:t>
      </w:r>
    </w:p>
    <w:p>
      <w:pPr>
        <w:pStyle w:val="BodyText"/>
      </w:pPr>
      <w:r>
        <w:t xml:space="preserve">Vòi rồng tiếp tục thêm hai mươi giây mới bị Nhạc Trọng thôn phệ tất cả, hắn thoáng mở mắt của mình ra, tinh quang bốn phía, có thể nhìn thấu trời xanh.</w:t>
      </w:r>
    </w:p>
    <w:p>
      <w:pPr>
        <w:pStyle w:val="BodyText"/>
      </w:pPr>
      <w:r>
        <w:t xml:space="preserve">Nhạc Trọng mở hai mắt ra, sau đó nghiêng đầu nhìn qua Y Lỵ Toa một cái.</w:t>
      </w:r>
    </w:p>
    <w:p>
      <w:pPr>
        <w:pStyle w:val="BodyText"/>
      </w:pPr>
      <w:r>
        <w:t xml:space="preserve">Nhìn thấy nàng chỉ là nửa bước tứ giai, mượn nhờ cơ giáp mới có được lực lượng tứ giai, hai mắt của Y Lỵ Toa có chút đau xót, lập tức nhắm hai mắt lại, đồng thời ngực đau đớn sau đó ngã nhào xuống đất, sắc mặt của nàng tái nhợt lại, cả đại não bị ánh mắt như kiếm của Nhạc Trọng làm chấn động.</w:t>
      </w:r>
    </w:p>
    <w:p>
      <w:pPr>
        <w:pStyle w:val="BodyText"/>
      </w:pPr>
      <w:r>
        <w:t xml:space="preserve">- Điều này sao có thể? Chỉ mới nhìn qua một cái thôi, hắn chỉ nhìn một cái mà hai chị em chúng ta bị thương nặng như vậy, hơn nữa cảm giác được đối phương không có ác ý, nếu như hắn ác ý thì hai chị em chúng ta chết chắc rồi.</w:t>
      </w:r>
    </w:p>
    <w:p>
      <w:pPr>
        <w:pStyle w:val="BodyText"/>
      </w:pPr>
      <w:r>
        <w:t xml:space="preserve">Lúc này Y Lỵ Toa nắm bàn tay nhỏ bé của Y Lôi Toa và thân thể chấn động, ngực buồn bực ngã nhào trên đất, sắc mặt tái nhợt, trong mắt đầy sợ hãi, nàng và Y Lỵ Toa cảm giác được sự đáng sợ của Nhạc Trọng sau tiến giai.</w:t>
      </w:r>
    </w:p>
    <w:p>
      <w:pPr>
        <w:pStyle w:val="BodyText"/>
      </w:pPr>
      <w:r>
        <w:t xml:space="preserve">Lúc này Nhạc Trọng đúng là có dị năng mạnh mẽ, chỉ cần liếc nhìn một cái là có thể giết cường giả tứ giai, đúng là có thể xưng là thần thông quảng đại, uy năng ngập trời.</w:t>
      </w:r>
    </w:p>
    <w:p>
      <w:pPr>
        <w:pStyle w:val="BodyText"/>
      </w:pPr>
      <w:r>
        <w:t xml:space="preserve">Lôi Mạn lớn tiếng nói:</w:t>
      </w:r>
    </w:p>
    <w:p>
      <w:pPr>
        <w:pStyle w:val="BodyText"/>
      </w:pPr>
      <w:r>
        <w:t xml:space="preserve">- Nhạc Trọng tiên sinh, chúng tôi là chiến sĩ của liên minh siêu cấp anh hùng, chúng tôi tới đây không có ác ý, chỉ muốn tìm hiểu vì sao có dị biến mà thôi.</w:t>
      </w:r>
    </w:p>
    <w:p>
      <w:pPr>
        <w:pStyle w:val="BodyText"/>
      </w:pPr>
      <w:r>
        <w:t xml:space="preserve">Nhạc Trọng nhắm mắt lại và nói:</w:t>
      </w:r>
    </w:p>
    <w:p>
      <w:pPr>
        <w:pStyle w:val="BodyText"/>
      </w:pPr>
      <w:r>
        <w:t xml:space="preserve">- Tôi biết rồi! Các người có thể đi!</w:t>
      </w:r>
    </w:p>
    <w:p>
      <w:pPr>
        <w:pStyle w:val="BodyText"/>
      </w:pPr>
      <w:r>
        <w:t xml:space="preserve">- Chúng ta đi!</w:t>
      </w:r>
    </w:p>
    <w:p>
      <w:pPr>
        <w:pStyle w:val="BodyText"/>
      </w:pPr>
      <w:r>
        <w:t xml:space="preserve">Lôi Mạn nhìn qua chỗ của Nhạc Trọng sau đó mang theo chiến sĩ của liên minh siêu cấp anh hùng rời đi.</w:t>
      </w:r>
    </w:p>
    <w:p>
      <w:pPr>
        <w:pStyle w:val="BodyText"/>
      </w:pPr>
      <w:r>
        <w:t xml:space="preserve">- Bát giai, rốt cuộc mình cũng là cường giả bát giai! Ngưng tụ ra thần ma thể tam giai, hiện tại cho dù mình không sử dụng lĩnh vực thì cũng có được lực lượng chiến một trận với cường giả Tu La tộc.</w:t>
      </w:r>
    </w:p>
    <w:p>
      <w:pPr>
        <w:pStyle w:val="BodyText"/>
      </w:pPr>
      <w:r>
        <w:t xml:space="preserve">Nhạc Trọng cảm ứng được thần ma thể cũng đã tiến giai thì trong nội tâm kích động, cơ hồ muốn ngửa mặt lên trời thét dài phát tiết sung sướng trong lòng của mình.</w:t>
      </w:r>
    </w:p>
    <w:p>
      <w:pPr>
        <w:pStyle w:val="BodyText"/>
      </w:pPr>
      <w:r>
        <w:t xml:space="preserve">- Hiện tại mình có thể câu thông với Huy Hoàng Chiến Hạm rồi!</w:t>
      </w:r>
    </w:p>
    <w:p>
      <w:pPr>
        <w:pStyle w:val="BodyText"/>
      </w:pPr>
      <w:r>
        <w:t xml:space="preserve">Tâm niệm Nhạc Trọng khẽ động, hắn mang tâm thần rót vào trong ấn ký hệ thống thần ma.</w:t>
      </w:r>
    </w:p>
    <w:p>
      <w:pPr>
        <w:pStyle w:val="BodyText"/>
      </w:pPr>
      <w:r>
        <w:t xml:space="preserve">Tay phải của ấn ký hệ thống thần ma xuất hiên một tia liên hệ tọa độ không gian của Huy Hoàng Chiến Hạm, hắn có thể từ khe hở không gian dị độ cảm ứng sự tồn tại của Huy Hoàng Chiến Hạm.</w:t>
      </w:r>
    </w:p>
    <w:p>
      <w:pPr>
        <w:pStyle w:val="BodyText"/>
      </w:pPr>
      <w:r>
        <w:t xml:space="preserve">Tâm thần Nhạc Trọng rót vào trong ấn ký hệ thống thần ma dẫn động không gian của Huy Hoàng Chiến Hạm, Huy Hoàng Chiến Hạm giấu trong không gian dị độ chợt hưởng ứng cảm ứng của Nhạc Trọng, trực tiếp hút hắn vào trong Huy Hoàng Chiến Hạm.</w:t>
      </w:r>
    </w:p>
    <w:p>
      <w:pPr>
        <w:pStyle w:val="BodyText"/>
      </w:pPr>
      <w:r>
        <w:t xml:space="preserve">Vừa tiến vào Huy Hoàng Chiến Hạm thì Nhạc Trọng lơ đãng nhìn qua chung quanh, bỗng nhiên ánh mắt có chút ngưng tụ, hắn bị phù văn trên vách đá của Huy Hoàng Chiến Hạm hấp dẫn.</w:t>
      </w:r>
    </w:p>
    <w:p>
      <w:pPr>
        <w:pStyle w:val="BodyText"/>
      </w:pPr>
      <w:r>
        <w:t xml:space="preserve">- Ồ! Những phù văn này ẩn chứa pháp tắc chi lực đây mà.</w:t>
      </w:r>
    </w:p>
    <w:p>
      <w:pPr>
        <w:pStyle w:val="BodyText"/>
      </w:pPr>
      <w:r>
        <w:t xml:space="preserve">Trong Huy Hoàng Chiến Hạm vàng son lộng lẫy, xa hoa, mỗi một khu vực đều có các phù văn huyền ảo ẩn chứa kỳ diệu của vũ trụ.</w:t>
      </w:r>
    </w:p>
    <w:p>
      <w:pPr>
        <w:pStyle w:val="Compact"/>
      </w:pPr>
      <w:r>
        <w:t xml:space="preserve">Nhạc Trọng lần đầu tiên tiến vào Huy Hoàng Chiến Hạm thì hắn chỉ là chiến sĩ tứ giai mà thôi, hắn không thể lĩnh ngộ phù văn huyền ảo và thần diệu của Huy Hoàng Chiến Hạm.</w:t>
      </w:r>
      <w:r>
        <w:br w:type="textWrapping"/>
      </w:r>
      <w:r>
        <w:br w:type="textWrapping"/>
      </w:r>
    </w:p>
    <w:p>
      <w:pPr>
        <w:pStyle w:val="Heading2"/>
      </w:pPr>
      <w:bookmarkStart w:id="1544" w:name="chương-1732-trần-dao-vào-lòng.-1"/>
      <w:bookmarkEnd w:id="1544"/>
      <w:r>
        <w:t xml:space="preserve">1522. Chương 1732: Trần Dao Vào Lòng. (1)</w:t>
      </w:r>
    </w:p>
    <w:p>
      <w:pPr>
        <w:pStyle w:val="Compact"/>
      </w:pPr>
      <w:r>
        <w:br w:type="textWrapping"/>
      </w:r>
      <w:r>
        <w:br w:type="textWrapping"/>
      </w:r>
      <w:r>
        <w:t xml:space="preserve">Hiện tại Nhạc Trọng đã là cường giả bát giai, ngưng tụ ra thần ma thể tam giai, tư chất còn yêu nghiệt hơn cả phàm nhân, lực lĩnh ngộ và tu luyện tăng lên cực điểm, hắn một chưởng có thể đánh nát không gian, chỉ có những thiên tài yêu nghiệt của các chủng tộc mới có thể so sánh với hắn được.</w:t>
      </w:r>
    </w:p>
    <w:p>
      <w:pPr>
        <w:pStyle w:val="BodyText"/>
      </w:pPr>
      <w:r>
        <w:t xml:space="preserve">Nhạc Trọng nhìn qua phù văn khảm nạm khắp Huy Hoàng Chiến Hạm thì vẻ mặt i mê, không ngừng tìm hiểu, thời gian trôi qua suốt một ngày một đêm.</w:t>
      </w:r>
    </w:p>
    <w:p>
      <w:pPr>
        <w:pStyle w:val="BodyText"/>
      </w:pPr>
      <w:r>
        <w:t xml:space="preserve">Tay phải của Nhạc Trọng nóng lên, trên đồng hồ ở cổ tay có âm thanh nhắc nhở của bạch y.</w:t>
      </w:r>
    </w:p>
    <w:p>
      <w:pPr>
        <w:pStyle w:val="BodyText"/>
      </w:pPr>
      <w:r>
        <w:t xml:space="preserve">- Chủ nhân, thời gian ngài tìm hiểu đã hơn một ngày, còn có hai ngày là tới thời gian ước định với người Mỹ rồi đấy.</w:t>
      </w:r>
    </w:p>
    <w:p>
      <w:pPr>
        <w:pStyle w:val="BodyText"/>
      </w:pPr>
      <w:r>
        <w:t xml:space="preserve">Nhạc Trọng từ trong trạng thái lĩnh ngộ tỉnh táo lại, nhưng mà ánh mắt của hắn nhìn qua phù văn khắc trên Huy Hoàng Chiến Hạm tràn ngập nóng rực và tiếc hận:</w:t>
      </w:r>
    </w:p>
    <w:p>
      <w:pPr>
        <w:pStyle w:val="BodyText"/>
      </w:pPr>
      <w:r>
        <w:t xml:space="preserve">- Huy Hoàng Chiến Hạm này quả nhiên không hổ danh bảo vật cấp hoàng kim, mỗi một phù văn khắc lên nó đều vô cùng huyền ảo, ghi lại huyền diệu của vũ trụ, là chân lý của thế giới, chỉ sợ phù văn này mới là thứ đáng giá nhất của Huy Hoàng Chiến Hạm, đáng tiếc mình không có thời gian, nếu không một đường tìm hiểu ở chỗ này mấy trăm năm, nói không chừng mình có thể lĩnh ngộ pháp tắc không gian, tiến giai cửu giai chi cảnh.</w:t>
      </w:r>
    </w:p>
    <w:p>
      <w:pPr>
        <w:pStyle w:val="BodyText"/>
      </w:pPr>
      <w:r>
        <w:t xml:space="preserve">Nhạc Trọng thu hồi tâm thần nhìn qua hương khu chỉ huy trung tâm của Huy Hoàng Chiến Hạm, hắn đi vào trong trung tâm chỉ huy của Huy Hoàng Chiến Hạm.</w:t>
      </w:r>
    </w:p>
    <w:p>
      <w:pPr>
        <w:pStyle w:val="BodyText"/>
      </w:pPr>
      <w:r>
        <w:t xml:space="preserve">Trung tâm chỉ huy của Huy Hoàng Chiến Hạm cũng chỉ có cái ghế hoàng kim mà thôi, ở trước cái ghế hoàng kim này trên hư không lơ lững một quả cầu thủy tinh màu vàng.</w:t>
      </w:r>
    </w:p>
    <w:p>
      <w:pPr>
        <w:pStyle w:val="BodyText"/>
      </w:pPr>
      <w:r>
        <w:t xml:space="preserve">Cái ghế hoàng kim này chính là đầu mối của Huy Hoàng Chiến Hạm, chỉ cần ngồi trên đó thì người điều khiển có thể tiếp thu tin tức khổng lồ của Huy Hoàng Chiến Hạm truyền tới, hoàn toàn nắm giữ mỗi góc của Huy Hoàng Chiến Hạm này.</w:t>
      </w:r>
    </w:p>
    <w:p>
      <w:pPr>
        <w:pStyle w:val="BodyText"/>
      </w:pPr>
      <w:r>
        <w:t xml:space="preserve">Đầu mối của Huy Hoàng Chiến Hạm không phải người nào cũng có thể ngồi được, cường giả dưới tứ giai ngồi vào ghế sẽ bị tin tức của nó truyền vào làm nổ đầu, cường giả ngũ giai miễn cưỡng có thể khống chế con tàu, cường giả lục giai đã có thể khống chế con tàu này hoàn toàn, cường giả thất giai thì có thể điều động máy quét tin tức, có thể nắm giữ tin tức máy quét của con tàu truyền tới.</w:t>
      </w:r>
    </w:p>
    <w:p>
      <w:pPr>
        <w:pStyle w:val="BodyText"/>
      </w:pPr>
      <w:r>
        <w:t xml:space="preserve">Nhạc Trọng nhìn qua vương tọa hoàng kim, trong mắt hiện ra thần săc nóng rực, thoáng cái ngồi lên vương tọa hoàng kim.</w:t>
      </w:r>
    </w:p>
    <w:p>
      <w:pPr>
        <w:pStyle w:val="BodyText"/>
      </w:pPr>
      <w:r>
        <w:t xml:space="preserve">Trên vương tọa hoàng kim có hào quang loe lên, tin tức vô cùng vô tận tiến vào trong thức hải của Nhạc Trọng, hắn giống như hóa thân thành Huy Hoàng Chiến Hạm có uy năng ngập trời, có thể xuyên qua tám trăm thế giới.</w:t>
      </w:r>
    </w:p>
    <w:p>
      <w:pPr>
        <w:pStyle w:val="BodyText"/>
      </w:pPr>
      <w:r>
        <w:t xml:space="preserve">Tọa độ tám trăm thế giới ẩn trong khe hẹp không gian hiện ra, hình thành không gian ảo tái hiện trước mặt Nhạc Trọng, chỉ cần Huy Hoàng Chiến Hạm có đủ năng lượng thì nó dễ dàng xuyên qua bình chướng không gian qua lại các không gian này.</w:t>
      </w:r>
    </w:p>
    <w:p>
      <w:pPr>
        <w:pStyle w:val="BodyText"/>
      </w:pPr>
      <w:r>
        <w:t xml:space="preserve">Tâm niệm Nhạc Trọng khẽ động, hắn lấy một viên trong sô hai viên tinh hạch cửu giai trong tay ra đặt vào trong khe hở của viên cầu thủy tinh trước mặt.</w:t>
      </w:r>
    </w:p>
    <w:p>
      <w:pPr>
        <w:pStyle w:val="BodyText"/>
      </w:pPr>
      <w:r>
        <w:t xml:space="preserve">Trong một chớp mắt thủy tinh màu vàng bóng loáng kia sáng lên, cả Huy Hoàng Chiến Hạm tỏa ra hào quang sáng ngời.</w:t>
      </w:r>
    </w:p>
    <w:p>
      <w:pPr>
        <w:pStyle w:val="BodyText"/>
      </w:pPr>
      <w:r>
        <w:t xml:space="preserve">- Một viên tinh hạch cửu giai cũng chỉ có thể giúp cho Huy Hoàng Chiến Hạm tự do tiến hành "xuyên qua không gian", tiến hành phòng hộ, muốn chiến đấu với cường giả cửu giai là không đủ. Phải đặt năm viên tinh hạch cửu giai vào mới có thể dùng nó đi chiến đấu được, nếu có chín viên tinh hạch cửu giai thì một pháo có thể oanh sát cường giả cửu giai tại chỗ. Đồng thời Huy Hoàng Chiến Hạm có thể dung nạp tinh hạch cửu giai vô cùng vô tận, để tinh hạch cửu giai vào càng nhiều thì nó có thể phát huy ra chiến lực càng khủng bố. Trên lý luận mà nói thì nó có đủ tinh hạch cửu giai thì có thể thí thần.</w:t>
      </w:r>
    </w:p>
    <w:p>
      <w:pPr>
        <w:pStyle w:val="BodyText"/>
      </w:pPr>
      <w:r>
        <w:t xml:space="preserve">Nhạc Trọng ngồi trên vương tọa hoàng kim và nhìn viên tinh hạch cửu giai được khảm vào trong viên cầu thủy tinh, cả Huy Hoàng Chiến Hạm biến hóa, trong lòng không ngừng tính toán.</w:t>
      </w:r>
    </w:p>
    <w:p>
      <w:pPr>
        <w:pStyle w:val="BodyText"/>
      </w:pPr>
      <w:r>
        <w:t xml:space="preserve">Huy Hoàng Chiến Hạm công phòng nhất thể, đồng thời có thể xuyên qua không gian, vượt qua thế giới, có được năng lực thần kỳ là tùy ý bay lượn trong cac thế giới. Nó có được nhiều năng lực cường đại như thế cũng tiêu hao rất nhiều năng lượng.</w:t>
      </w:r>
    </w:p>
    <w:p>
      <w:pPr>
        <w:pStyle w:val="BodyText"/>
      </w:pPr>
      <w:r>
        <w:t xml:space="preserve">Trong tay Nhạc Trọng cũng chỉ có hai viên tinh hạch cửu giai mà thôi, vẫn không cách nào phát huy được lực lượng của Huy Hoàng Chiến Hạm.</w:t>
      </w:r>
    </w:p>
    <w:p>
      <w:pPr>
        <w:pStyle w:val="BodyText"/>
      </w:pPr>
      <w:r>
        <w:t xml:space="preserve">Nhạc Trọng nhìn qua tọa độ một cánh cửa không gian và trong mắt có chiến ý hiện ra ngoài:</w:t>
      </w:r>
    </w:p>
    <w:p>
      <w:pPr>
        <w:pStyle w:val="BodyText"/>
      </w:pPr>
      <w:r>
        <w:t xml:space="preserve">- Thế giới này có cường giả cửu giai, lúc trước chính cường giả cửu giai này vượt không đánh một kích muốn cướp lấy Huy Hoàng Chiến Hạm. Hiện tại mình đã nắm giữ được lực lượng của Huy Hoàng Chiến Hạm, cường giả cửu giai không có bảo vật cấp hoàng kim mình cũng có thể chạy trốn. Chờ mình sau khi ra khỏi Bermuda thì nhất định phải đi tới thế giới này nhìn một chút. Thế giới có thể đản sinh cường giả cửu giai thì ý nghĩa thế giới này vô cùng cường đại. Cơ hội cũng tương đối nhiều.</w:t>
      </w:r>
    </w:p>
    <w:p>
      <w:pPr>
        <w:pStyle w:val="BodyText"/>
      </w:pPr>
      <w:r>
        <w:t xml:space="preserve">Lúc này Nhạc Trọng tiến giai bát giai ngưng tụ thần ma thể tam giai, chiến lực cường hoành hơn trước không chỉ mười lần. Cộng thêm hắn đã có thể nắm giữ một chút uy năng của Huy Hoàng Chiến Hạm thì dù không địch lại cường giả cửu giai cũng có nắm chắc đào thoát ra khỏi tay của cường giả cửu giai.</w:t>
      </w:r>
    </w:p>
    <w:p>
      <w:pPr>
        <w:pStyle w:val="BodyText"/>
      </w:pPr>
      <w:r>
        <w:t xml:space="preserve">- Hiện tại mình nên thủ lực lượng của Huy Hoàng Chiến Hạm đã.</w:t>
      </w:r>
    </w:p>
    <w:p>
      <w:pPr>
        <w:pStyle w:val="BodyText"/>
      </w:pPr>
      <w:r>
        <w:t xml:space="preserve">Nhạc Trọng tâm niệm khẽ động. Ra đa trên Huy Hoàng Chiến Hạm quét qua, quét trọn toàn bộ địa cầu.</w:t>
      </w:r>
    </w:p>
    <w:p>
      <w:pPr>
        <w:pStyle w:val="BodyText"/>
      </w:pPr>
      <w:r>
        <w:t xml:space="preserve">Trong một nháy mắt Nhạc Trọng đã cảm giác được toàn bộ vị trí tọa độ không gian của địa cầu, chỉ cần hắn niệm động là có thể tiến tới bất cứ địa phương nào.</w:t>
      </w:r>
    </w:p>
    <w:p>
      <w:pPr>
        <w:pStyle w:val="BodyText"/>
      </w:pPr>
      <w:r>
        <w:t xml:space="preserve">- Trở về nhìn một chút, nghỉ ngơi một chút. Vừa vặn mang theo Phỉ Hi Ni Á đã, có nàng hỗ trợ thì mình càng có được tình báo chính xác hơn.</w:t>
      </w:r>
    </w:p>
    <w:p>
      <w:pPr>
        <w:pStyle w:val="BodyText"/>
      </w:pPr>
      <w:r>
        <w:t xml:space="preserve">Sau khi tiến hóa thần ma thể tam giai, Nhạc Trọng chiến lực ngập trời. Hắn có được các loại dị chủng, có thể thao túng thiên địa nguyên khí làm ra đủ chuyện không tin nổi, nhưng mà loại chuyện đọc tâm của người khác hắn không làm được.</w:t>
      </w:r>
    </w:p>
    <w:p>
      <w:pPr>
        <w:pStyle w:val="BodyText"/>
      </w:pPr>
      <w:r>
        <w:t xml:space="preserve">Thời điểm Nhạc Trọng niệm động thì trên không của một gian biệt thự xa hoa hắn ở lại ở Thiên Kinh, không gian bị xé rách và hắn từ trong lỗ hỏng đó bước ra ngoài.</w:t>
      </w:r>
    </w:p>
    <w:p>
      <w:pPr>
        <w:pStyle w:val="BodyText"/>
      </w:pPr>
      <w:r>
        <w:t xml:space="preserve">Trong biệt thự xa hoa có rất nhiều mỹ nữ dung mạo cực kỳ xuất chúng, các nàng đều là chiến lợi phẩm mà Nhạc Trọng có được khi chiếm các thế lực, hiện tại các nàng đã thành nữ bộc của Nhạc Trọng.</w:t>
      </w:r>
    </w:p>
    <w:p>
      <w:pPr>
        <w:pStyle w:val="BodyText"/>
      </w:pPr>
      <w:r>
        <w:t xml:space="preserve">Nhìn thấy Nhạc Trọng xé rách không gian hiện thân trong đại sảnh, cơ hồ tất cả nữ bộc đều sững sờ, chợt lập tức xếp thành hàng thi lễ với Nhạc Trọng:</w:t>
      </w:r>
    </w:p>
    <w:p>
      <w:pPr>
        <w:pStyle w:val="BodyText"/>
      </w:pPr>
      <w:r>
        <w:t xml:space="preserve">- Đại nhân!</w:t>
      </w:r>
    </w:p>
    <w:p>
      <w:pPr>
        <w:pStyle w:val="BodyText"/>
      </w:pPr>
      <w:r>
        <w:t xml:space="preserve">Nhạc Trọng phất phất tay, hắn đi vòa trong phòng ngú.</w:t>
      </w:r>
    </w:p>
    <w:p>
      <w:pPr>
        <w:pStyle w:val="BodyText"/>
      </w:pPr>
      <w:r>
        <w:t xml:space="preserve">Một nữ bộc xinh đẹp dáng người gợi cảm nghi hoặc, nói thầm:</w:t>
      </w:r>
    </w:p>
    <w:p>
      <w:pPr>
        <w:pStyle w:val="BodyText"/>
      </w:pPr>
      <w:r>
        <w:t xml:space="preserve">- Không phải đại nhân đi nước Mỹ saos? Tại sao hắn lại xuất hiện ở nơi này?</w:t>
      </w:r>
    </w:p>
    <w:p>
      <w:pPr>
        <w:pStyle w:val="BodyText"/>
      </w:pPr>
      <w:r>
        <w:t xml:space="preserve">- Đây là năng lực gì? Quá cường đại rồi!</w:t>
      </w:r>
    </w:p>
    <w:p>
      <w:pPr>
        <w:pStyle w:val="BodyText"/>
      </w:pPr>
      <w:r>
        <w:t xml:space="preserve">- Đại nhân cường đại không phải chúng ta có thể hiểu được đâu!</w:t>
      </w:r>
    </w:p>
    <w:p>
      <w:pPr>
        <w:pStyle w:val="BodyText"/>
      </w:pPr>
      <w:r>
        <w:t xml:space="preserve">"..."</w:t>
      </w:r>
    </w:p>
    <w:p>
      <w:pPr>
        <w:pStyle w:val="Compact"/>
      </w:pPr>
      <w:r>
        <w:t xml:space="preserve">Nhạc Trọng vừa đi thì những nữ bộc này nhanh chóng nghi luận với nhau, các nàng tuy không có bản lãnh gì, nhưng mà cảm nhận chuyện thì không tầm thường. Các nàng chỉ cần rõ một chuyện chính là Nhạc Trọng còn mạnh hơn xưa nhiều lắm, càng thâm bất khả trắc.</w:t>
      </w:r>
      <w:r>
        <w:br w:type="textWrapping"/>
      </w:r>
      <w:r>
        <w:br w:type="textWrapping"/>
      </w:r>
    </w:p>
    <w:p>
      <w:pPr>
        <w:pStyle w:val="Heading2"/>
      </w:pPr>
      <w:bookmarkStart w:id="1545" w:name="chương-1733-trần-dao-vào-lòng.-2"/>
      <w:bookmarkEnd w:id="1545"/>
      <w:r>
        <w:t xml:space="preserve">1523. Chương 1733: Trần Dao Vào Lòng. (2)</w:t>
      </w:r>
    </w:p>
    <w:p>
      <w:pPr>
        <w:pStyle w:val="Compact"/>
      </w:pPr>
      <w:r>
        <w:br w:type="textWrapping"/>
      </w:r>
      <w:r>
        <w:br w:type="textWrapping"/>
      </w:r>
      <w:r>
        <w:t xml:space="preserve">Đi theo bên người Nhạc Trọng cho nên những nữ bộc này tiếp xúc không ít đồ vật, các nàng đều biết rõ khựa bây giờ mới thành lập, hơn nữa cấu trúc trật tự mới, đại bộ phận pháp luật đã bắt đầu khôi phục, mọi chuyện nhìn qua rất mỹ hảo. Thế nhưng mà trên thực tế trong khựa vẫn có rất nhiều vấn đề tồn tại.</w:t>
      </w:r>
    </w:p>
    <w:p>
      <w:pPr>
        <w:pStyle w:val="BodyText"/>
      </w:pPr>
      <w:r>
        <w:t xml:space="preserve">Lãnh thổ khựa rất lớn, gặp phải nhiều thế lực mạnh mẽ như biến dị thú, Dị Hình, tang thi, hải tộc uy hiếp. Trong tình huống như vậy cường giả tự nhiên thập phần được hoan nghênh.</w:t>
      </w:r>
    </w:p>
    <w:p>
      <w:pPr>
        <w:pStyle w:val="BodyText"/>
      </w:pPr>
      <w:r>
        <w:t xml:space="preserve">Trong phòng ngủ biệt thự, khóe miệng Nhạc Trọng nhuếch lên, mỉm cười.</w:t>
      </w:r>
    </w:p>
    <w:p>
      <w:pPr>
        <w:pStyle w:val="BodyText"/>
      </w:pPr>
      <w:r>
        <w:t xml:space="preserve">- Ồ? Lúc này xem ra có kinh hỉ rồi!</w:t>
      </w:r>
    </w:p>
    <w:p>
      <w:pPr>
        <w:pStyle w:val="BodyText"/>
      </w:pPr>
      <w:r>
        <w:t xml:space="preserve">Nhạc Trọng bước nhanh tới phía trước, trực tiếp biến mất không thấy gì nữa, sau một khắc đã xuất hiện cách đó mười mét. Loại bổn sự Súc Địa Thành Thốn với Nhạc Trọng mà nói đơn giản như ăn cơm uống nước .</w:t>
      </w:r>
    </w:p>
    <w:p>
      <w:pPr>
        <w:pStyle w:val="BodyText"/>
      </w:pPr>
      <w:r>
        <w:t xml:space="preserve">Mấy hô hấp qua đi Nhạc Trọng đã đi tới phòng ngủ chính, lúc này trong phòng tắm có tiếng nước chảy và tiếng nữ tử đang vui đùa.</w:t>
      </w:r>
    </w:p>
    <w:p>
      <w:pPr>
        <w:pStyle w:val="BodyText"/>
      </w:pPr>
      <w:r>
        <w:t xml:space="preserve">- Các bảo bối, anh tới đây!</w:t>
      </w:r>
    </w:p>
    <w:p>
      <w:pPr>
        <w:pStyle w:val="BodyText"/>
      </w:pPr>
      <w:r>
        <w:t xml:space="preserve">Nhạc Trọng nghe được những giọng nữ quen thuộc, trong nội tâm có chút rung động, hắn tiến lên mở cửa phòng tắm ra.</w:t>
      </w:r>
    </w:p>
    <w:p>
      <w:pPr>
        <w:pStyle w:val="BodyText"/>
      </w:pPr>
      <w:r>
        <w:t xml:space="preserve">Kéo cánh cửa phòng tắm ra thì Nhạc Trọng có chút ngẩn ngơ, chỉ thấy bên trong phòng tắm khác có thân thể Trần Dao trắng như ngọc, thân thể mềm mại kiều diễm đang cọ rửa thân thể xinh đẹp khiến người ta động tâm.</w:t>
      </w:r>
    </w:p>
    <w:p>
      <w:pPr>
        <w:pStyle w:val="BodyText"/>
      </w:pPr>
      <w:r>
        <w:t xml:space="preserve">Trong phòng tắm lớn có Kỷ Thanh Vũ, Trương Tĩnh Xảo, Trương Tĩnh Vi hai tỷ muội và đám Quách Vũ xinh đẹp như tiểu thiếu nữ nhà bên, Lộ Văn xinh đẹp mê người và tiểu thiên tài Diêu Diêu.</w:t>
      </w:r>
    </w:p>
    <w:p>
      <w:pPr>
        <w:pStyle w:val="BodyText"/>
      </w:pPr>
      <w:r>
        <w:t xml:space="preserve">Trong phòng tắm có nhiều thiếu nữ xinh đẹp như vậy, Nhạc Trọng cũng biết các nàng rất có cảm tình với nhau, hơn nữa hình thành tiểu đoàn thể.</w:t>
      </w:r>
    </w:p>
    <w:p>
      <w:pPr>
        <w:pStyle w:val="BodyText"/>
      </w:pPr>
      <w:r>
        <w:t xml:space="preserve">Từ khi nữ nhân bên cạnh Nhạc Trọng càng ngày càng nhiều thì các nữ nhân cũng căn cứ vào quan hệ, địa vực, thế giới mà phân chia thành tiểu đoàn thể.</w:t>
      </w:r>
    </w:p>
    <w:p>
      <w:pPr>
        <w:pStyle w:val="BodyText"/>
      </w:pPr>
      <w:r>
        <w:t xml:space="preserve">- Ah! !</w:t>
      </w:r>
    </w:p>
    <w:p>
      <w:pPr>
        <w:pStyle w:val="BodyText"/>
      </w:pPr>
      <w:r>
        <w:t xml:space="preserve">Trần Dao vừa nhìn thấy Nhạc Trọng đột nhiên xông vào phòng tắm thì không nhịn không hét to lên, khí huyết dâng lên, thân thể của nàng đột nhiên đỏ hồng, luống cuống tay chân che các bộ vị yếu hại lại, là ngượng và xấu hổ cúi đầu.</w:t>
      </w:r>
    </w:p>
    <w:p>
      <w:pPr>
        <w:pStyle w:val="BodyText"/>
      </w:pPr>
      <w:r>
        <w:t xml:space="preserve">Bên cạnh chính là Kỷ Thanh Vũ đang cọ rửa thân thể của mình, nhìn thấy bộ dáng của Trần Dao như vậy thì thở dài trong lòng:</w:t>
      </w:r>
    </w:p>
    <w:p>
      <w:pPr>
        <w:pStyle w:val="BodyText"/>
      </w:pPr>
      <w:r>
        <w:t xml:space="preserve">- Xem ra tiểu NGọc cũng rơi vào tay giặc rồi.</w:t>
      </w:r>
    </w:p>
    <w:p>
      <w:pPr>
        <w:pStyle w:val="BodyText"/>
      </w:pPr>
      <w:r>
        <w:t xml:space="preserve">Kỷ Thanh Vũ thập phần tinh tường hảo hữu khuê mật của mình, nếu như Trần Dao chán ghét Nhạc Trọng thì chỉ sợ sẽ tiến lên tát vào mặt của Nhạc Trọng, bằng không thì trực tiếp lao ra khỏi phòng tắm chứ không phải đứng ở đó thẹn thùng vô hạn.</w:t>
      </w:r>
    </w:p>
    <w:p>
      <w:pPr>
        <w:pStyle w:val="BodyText"/>
      </w:pPr>
      <w:r>
        <w:t xml:space="preserve">Nhìn thấy Nhạc Trọng cùng Trần Dao ngây ngốc tại chỗ, Trương Tĩnh Xảo e thiên hạ bất loạn tìm thấy thú vị, thoáng cái nhảy ra khỏi bồn tắm, sôi nổi đi tới bên người của Trần Dao, vươn tay ôm lấy Trần Dao và vứt mị nhãn về phía Nhạc Trọng, lè lưỡi kiều mỵ liếm lên cổ của Trần Dao một cái, giống như tiểu hồ ly mê hoặc nam nhân:</w:t>
      </w:r>
    </w:p>
    <w:p>
      <w:pPr>
        <w:pStyle w:val="BodyText"/>
      </w:pPr>
      <w:r>
        <w:t xml:space="preserve">- Chủ nhân, tôi cho ngài biết, Trần Dao tỷ tỷ vô cùng thích ngài đấy. Hiện tại vừa vặn ở chỗ này cưa đổ nàng đi, biến thành nữ nhân của ngài. Hì hì, tôi tới trợ hứng cho hai người.</w:t>
      </w:r>
    </w:p>
    <w:p>
      <w:pPr>
        <w:pStyle w:val="BodyText"/>
      </w:pPr>
      <w:r>
        <w:t xml:space="preserve">Trần Dao vừa thẹn vừa vội giãy dụa, nói:</w:t>
      </w:r>
    </w:p>
    <w:p>
      <w:pPr>
        <w:pStyle w:val="BodyText"/>
      </w:pPr>
      <w:r>
        <w:t xml:space="preserve">- Nào có, tôi nào có! ! Thả tôi ra, Tĩnh Xảo, mau buông tôi ra, bằng không thì tôi giận đấy.</w:t>
      </w:r>
    </w:p>
    <w:p>
      <w:pPr>
        <w:pStyle w:val="BodyText"/>
      </w:pPr>
      <w:r>
        <w:t xml:space="preserve">Các nữ nhân bên cạnh Nhạc Trọng đều phục dụng rất nhiều thiên tài địa bảo, bọn họ đều từ người bình thường tấn chức lên cường giả tam giai. Tuy các nàng đều là cao thủ tam giai tứ giai, nhưng khi đối mặt với cường giả nhị giai có kinh nghiêm thực chiến thì các nàng phải chết không thể nghi ngờ.</w:t>
      </w:r>
    </w:p>
    <w:p>
      <w:pPr>
        <w:pStyle w:val="BodyText"/>
      </w:pPr>
      <w:r>
        <w:t xml:space="preserve">Trương Tĩnh Xảo mặc dù có chút sức nhưng mà so với Trần Dao lại không cùng cấp bậc, nếu như Trần Dao cố tình thì nàng dễ dàng thoát ra khỏi ôm ấp. Hiện tại tuy Trần Dao nhìn qua đang dốc sức liều mạng giãy dụa, nhưng lại không có chút khí lực nào, hoàn toàn không dùng sức.</w:t>
      </w:r>
    </w:p>
    <w:p>
      <w:pPr>
        <w:pStyle w:val="BodyText"/>
      </w:pPr>
      <w:r>
        <w:t xml:space="preserve">Nhạc Trọng cũng hiểu ra, hắn nhìn qua Trần Dao đang giãy dụa trong ngực của Trương Tĩnh Xảo với bộ dáng mê người, trong mắt hiện ra thần sắc nóng rực.</w:t>
      </w:r>
    </w:p>
    <w:p>
      <w:pPr>
        <w:pStyle w:val="BodyText"/>
      </w:pPr>
      <w:r>
        <w:t xml:space="preserve">Năm đó trong đại học Vân Hoa, Trần Dao cùng Kỷ Thanh Vũ chính là hai đại hoa hậu giảng đường của đại học Vân Hoa, là nữ thần được vô số nam nhân xem như người tình trong mộng. Nhạc Trọng lúc trước gia cảnh bình thường, cũng chỉ là người không tiền không thế, song phương căn bản không cùng cấp bậc, cũng không có bất kỳ liên hệ nào. Nhưng mà bây giờ Trần Dao hắn chỉ cần vung tay là tới.</w:t>
      </w:r>
    </w:p>
    <w:p>
      <w:pPr>
        <w:pStyle w:val="BodyText"/>
      </w:pPr>
      <w:r>
        <w:t xml:space="preserve">Nhạc Trọng không do dự, hắn bước lên ôm lấy Trần Dao, sau đó không để ý nàng kháng cự yếu ớt, trực tiếp ôm lấy nàng mang tới giường lớn.</w:t>
      </w:r>
    </w:p>
    <w:p>
      <w:pPr>
        <w:pStyle w:val="BodyText"/>
      </w:pPr>
      <w:r>
        <w:t xml:space="preserve">Sau một hồi chống cự vô lực, Trần Dao mở to đôi mắt xinh đẹp có chút chờ mong, lại có chút sợ hãi, giống như con mèo nhỏ đang khiếp đảm, cẩn thận hỏi:</w:t>
      </w:r>
    </w:p>
    <w:p>
      <w:pPr>
        <w:pStyle w:val="BodyText"/>
      </w:pPr>
      <w:r>
        <w:t xml:space="preserve">- Nhạc Trọng, anh thích em không?</w:t>
      </w:r>
    </w:p>
    <w:p>
      <w:pPr>
        <w:pStyle w:val="BodyText"/>
      </w:pPr>
      <w:r>
        <w:t xml:space="preserve">Tuy Trần Dao đã thích Nhạc Trọng, nguyện ý giao thân thể cho hắn, nhưng mà sự đáo lâm đầu nàng vẫn sợ hãi.</w:t>
      </w:r>
    </w:p>
    <w:p>
      <w:pPr>
        <w:pStyle w:val="BodyText"/>
      </w:pPr>
      <w:r>
        <w:t xml:space="preserve">Nhạc Trọng tươi cười ôn nhu với Trần Dao, cúi đầu hôn lên môi của nàng:</w:t>
      </w:r>
    </w:p>
    <w:p>
      <w:pPr>
        <w:pStyle w:val="BodyText"/>
      </w:pPr>
      <w:r>
        <w:t xml:space="preserve">- Đương nhiên là anh thích em rồi. Không cần lo lắng, tất cả giao cho anh là được.</w:t>
      </w:r>
    </w:p>
    <w:p>
      <w:pPr>
        <w:pStyle w:val="BodyText"/>
      </w:pPr>
      <w:r>
        <w:t xml:space="preserve">Trong một đêm này Nhạc Trọng thỏa thích nhấm nháp phong tình của Trần Dao xinh đẹp. Tiến hóa thành thần chiến sĩ tứ giai, tố chất thân thể của Trần Dao trở nên vô cùng cường hoành, tuy vừa phá trinh nhưng vẫn có sức nghênh tiếp Nhạc Trọng, giúp Nhạc Trọng hưởng thụ vô cùng.</w:t>
      </w:r>
    </w:p>
    <w:p>
      <w:pPr>
        <w:pStyle w:val="BodyText"/>
      </w:pPr>
      <w:r>
        <w:t xml:space="preserve">Bên cạnh còn có thiếu nữ Trương Tĩnh Xảo xinh đẹp vô cùng phản nghịch và Lộ Văn cùng lên, hai nàng càng trợ hứng cho Nhạc Trọng. Các nàng vô cùng lớn mật, bịp bợm chồng chất, càng khêến Nhạc Trọng hưởng hết diễm phúc.</w:t>
      </w:r>
    </w:p>
    <w:p>
      <w:pPr>
        <w:pStyle w:val="BodyText"/>
      </w:pPr>
      <w:r>
        <w:t xml:space="preserve">Nhạc Trọng quanh năm chinh chiến ở bên ngoài, không ngừng mạo hiểm và chém giết, mọi người khó gặp mặt nhau, một khi có cơ hội thân mật thì song phương vô cùng quý thời gian này.</w:t>
      </w:r>
    </w:p>
    <w:p>
      <w:pPr>
        <w:pStyle w:val="BodyText"/>
      </w:pPr>
      <w:r>
        <w:t xml:space="preserve">Sáng sớm ngày thứ hai, trời còn chưa sáng thì Lưu Mị Nhi phong tình vạn chủng, xinh đẹp hơn người chợt đẩy cửa vào, lo lắng nói:</w:t>
      </w:r>
    </w:p>
    <w:p>
      <w:pPr>
        <w:pStyle w:val="BodyText"/>
      </w:pPr>
      <w:r>
        <w:t xml:space="preserve">- Chủ nhân, không tốt, Ma Đô bên kia đột nhiên bị hải tộc xâm lấn, hiện tại đã đánh vào trong vòng thành phố của Ma Đô rồi.</w:t>
      </w:r>
    </w:p>
    <w:p>
      <w:pPr>
        <w:pStyle w:val="BodyText"/>
      </w:pPr>
      <w:r>
        <w:t xml:space="preserve">Lưu Mị Nhi vừa đẩy cửa vào thì nhìn thấy Trần Dao, Lộ Văn giống như con mèo nhỏ nằm rúc trong ngực của Nhạc Trọng, Trương Tĩnh Xảo, Trương Tĩnh Vi hai chị em ôm cánh tay của Nhạc Trọng, thân thể tuyết trắng da thịt bóng loáng khiến người ta cảm thấy kích thích.</w:t>
      </w:r>
    </w:p>
    <w:p>
      <w:pPr>
        <w:pStyle w:val="BodyText"/>
      </w:pPr>
      <w:r>
        <w:t xml:space="preserve">Lưu Mị Nhi nhìn thấy một màn này thì gương mặt của nàng đỏ bừng lên, trong nội tâm có chút rung động.</w:t>
      </w:r>
    </w:p>
    <w:p>
      <w:pPr>
        <w:pStyle w:val="BodyText"/>
      </w:pPr>
      <w:r>
        <w:t xml:space="preserve">Nghe được lời của Lưu Mị Nhi thì Nhạc Trọng mở to mắt, tinh quang trong mắt của hắn sáng ngời, cẩn thận kéo chân ngọc gác lên người a, sau đó lại hôn nhẹ lên mặt của các thiếu nữ, lúc này mới thay quần áo rời đi.</w:t>
      </w:r>
    </w:p>
    <w:p>
      <w:pPr>
        <w:pStyle w:val="BodyText"/>
      </w:pPr>
      <w:r>
        <w:t xml:space="preserve">Vào lúc Nhạc Trọng rời đi không lâu thì Trần Dao cũng mở mắt ra, khóe miệng hơi nhuếch lên, lộ ra nụ cười vô cùng ngọt ngào.</w:t>
      </w:r>
    </w:p>
    <w:p>
      <w:pPr>
        <w:pStyle w:val="BodyText"/>
      </w:pPr>
      <w:r>
        <w:t xml:space="preserve">Nhạc Trọng rất nhanh đi tới trung tâm chỉ huy, nhìn qua Trì Dương hỏi:</w:t>
      </w:r>
    </w:p>
    <w:p>
      <w:pPr>
        <w:pStyle w:val="BodyText"/>
      </w:pPr>
      <w:r>
        <w:t xml:space="preserve">- Xảy ra chuyện gì? Trì Dương?</w:t>
      </w:r>
    </w:p>
    <w:p>
      <w:pPr>
        <w:pStyle w:val="BodyText"/>
      </w:pPr>
      <w:r>
        <w:t xml:space="preserve">Nhạc Trọng không có mặt thì Trì Dương, Kỷ Thanh Vũ là hai cự đầu chủ trì đại cục.</w:t>
      </w:r>
    </w:p>
    <w:p>
      <w:pPr>
        <w:pStyle w:val="BodyText"/>
      </w:pPr>
      <w:r>
        <w:t xml:space="preserve">Trì Dương vẻ mặt ngưng trọng chỉ vào màn hình.</w:t>
      </w:r>
    </w:p>
    <w:p>
      <w:pPr>
        <w:pStyle w:val="BodyText"/>
      </w:pPr>
      <w:r>
        <w:t xml:space="preserve">- Anh xem đi!</w:t>
      </w:r>
    </w:p>
    <w:p>
      <w:pPr>
        <w:pStyle w:val="Compact"/>
      </w:pPr>
      <w:r>
        <w:t xml:space="preserve">Trong màn hình kia biến dị thú thủy hệ vô cùng vô tận từ trong biển cả lao lên bờ, không ngừng tiến thẳng vào Ma Đô.</w:t>
      </w:r>
      <w:r>
        <w:br w:type="textWrapping"/>
      </w:r>
      <w:r>
        <w:br w:type="textWrapping"/>
      </w:r>
    </w:p>
    <w:p>
      <w:pPr>
        <w:pStyle w:val="Heading2"/>
      </w:pPr>
      <w:bookmarkStart w:id="1546" w:name="chương-1734-hải-tộc-xâm-lấn."/>
      <w:bookmarkEnd w:id="1546"/>
      <w:r>
        <w:t xml:space="preserve">1524. Chương 1734: Hải Tộc Xâm Lấn.</w:t>
      </w:r>
    </w:p>
    <w:p>
      <w:pPr>
        <w:pStyle w:val="Compact"/>
      </w:pPr>
      <w:r>
        <w:br w:type="textWrapping"/>
      </w:r>
      <w:r>
        <w:br w:type="textWrapping"/>
      </w:r>
      <w:r>
        <w:t xml:space="preserve">Biến dị thú trong biển cả đều có thân thể to như tòa lầu, cũng có con thân dài hơn một cây số, giáp xác màu đỏ hiện ra, trên lưng có gai nhọn hoắt, còn có rắn biển biến dị to lớn như giao long, mọc ra hàm răng của biến dị thú trên cạn. Còn có long quy to lớn như hòn đảo trồi lên. Các loại biến dị thú đông đảo hình dáng kỳ lạ, vô cùng cường hoành tiến vào trong Ma Đô, điên cuồng chém giết tang thi tiến hóa chiếm cứ Ma Đô.</w:t>
      </w:r>
    </w:p>
    <w:p>
      <w:pPr>
        <w:pStyle w:val="BodyText"/>
      </w:pPr>
      <w:r>
        <w:t xml:space="preserve">Trong khoảng thời gian này biến dị thú trong biển cả không ngừng tiến hóa, lúc trong biển có rất nhiều biến dị thú ngũ giai, lục giai. Còn có một con Giao Long mọc ra ba cái đầu, đỉnh đầu mọc ra một sừng và thân thể giống như ngư long, bốn vốn cái vây cá và bốn cái chân như mảnh thú, thân dài hơn ba cây số, thân thể đầy lân giáp mạnh mẽ, nó đang cao cao tại thượng chỉ huy dám biến dị thú ngũ giai, lục giai tấn công.</w:t>
      </w:r>
    </w:p>
    <w:p>
      <w:pPr>
        <w:pStyle w:val="BodyText"/>
      </w:pPr>
      <w:r>
        <w:t xml:space="preserve">Bên cạnh thân thể Giao Long ba đầu vô cùng to lớn náy có rất nhiều mỹ nhân ngư bàn đang bơi trong nước chảy, nửa người dưới là đuôi cá, nửa người trên là nhân loại, tướng mạo xinh đẹp và gương mặt băng lãnh.</w:t>
      </w:r>
    </w:p>
    <w:p>
      <w:pPr>
        <w:pStyle w:val="BodyText"/>
      </w:pPr>
      <w:r>
        <w:t xml:space="preserve">Ngoài rất nhiều mỹ nhân ngư ra, bên cạnh Giao long ba đầu còn có rất nhiều cường giả hải tộc muôn hình muôn vẻ.</w:t>
      </w:r>
    </w:p>
    <w:p>
      <w:pPr>
        <w:pStyle w:val="BodyText"/>
      </w:pPr>
      <w:r>
        <w:t xml:space="preserve">Những cường giả hải tộc này lẫn vào trong đám biến dị thú. Cùng tiến lên điên cuồng chém giết đám tang thi tiến hóa, song phương chết tổn thương thảm trọng.</w:t>
      </w:r>
    </w:p>
    <w:p>
      <w:pPr>
        <w:pStyle w:val="BodyText"/>
      </w:pPr>
      <w:r>
        <w:t xml:space="preserve">Số lượng tang thi trong Ma Đô dùng trăm vạn mà tính toán. Cơ hồ vô cùng vô tận, nhưng mà số lượng tang thi so với biến dị thú trong biển thì không bằng, mà sức chiến đấu của tang thi không bằng đám biến dị thú kia, rất nhiều biến dị thú nhảy vào trong thi đàn, không kiêng nể gì đồ sát đám tang thi kia.</w:t>
      </w:r>
    </w:p>
    <w:p>
      <w:pPr>
        <w:pStyle w:val="BodyText"/>
      </w:pPr>
      <w:r>
        <w:t xml:space="preserve">Được sự dẫn dắt của biến dị thú, đại quân hải tộc không ngừng tiến vào Ma Đô, điên cuồng tàn sát đám tang thi tron Ma Đô. Cả Ma Đô lúc này có một nữa bị biến dị thú công chiếm.</w:t>
      </w:r>
    </w:p>
    <w:p>
      <w:pPr>
        <w:pStyle w:val="BodyText"/>
      </w:pPr>
      <w:r>
        <w:t xml:space="preserve">Nhạc Trọng nhìn thấy một màn này thì trong mắt hiện ra nét ngưng trọng, Ma Đô là mục tiêu phải thu phục trong kế hoạch của hắn. Bên đó chỉ có Bạch Tiểu Thắng thống lĩnh tinh nhuệ hai ngàn người đang tiến công vào Ma Đô.</w:t>
      </w:r>
    </w:p>
    <w:p>
      <w:pPr>
        <w:pStyle w:val="BodyText"/>
      </w:pPr>
      <w:r>
        <w:t xml:space="preserve">Quân tinh nhuệ do Bạch Tiểu Thắng thống lĩnh lợi dụng máy móc trang bị tiên tiến do Nhạc Trọng lấy được trong Cơ giới đế quốc ra sử dụng, có thể nói là trang bị tận răngs, cho dù biến dị thú lục giai cũng có thể giết được, trong đó thậm chí còn có một người máy trí tuệ nhân tạo thất giai áp trận. Thế nhưng mà đội quân tinh nhuệ này gặp phải chủ lực của hải tộc thì chỉ có đường chết mà thôi.</w:t>
      </w:r>
    </w:p>
    <w:p>
      <w:pPr>
        <w:pStyle w:val="BodyText"/>
      </w:pPr>
      <w:r>
        <w:t xml:space="preserve">Nhạc Trọng nhướng mày hỏi:</w:t>
      </w:r>
    </w:p>
    <w:p>
      <w:pPr>
        <w:pStyle w:val="BodyText"/>
      </w:pPr>
      <w:r>
        <w:t xml:space="preserve">- Bạch Tiểu Thắng đang ở vị trí nào?</w:t>
      </w:r>
    </w:p>
    <w:p>
      <w:pPr>
        <w:pStyle w:val="BodyText"/>
      </w:pPr>
      <w:r>
        <w:t xml:space="preserve">Trong mắt Trì Dương hiện ra thần thái ngưng trọng, chỉ ngón tay lên điểm đỏ trên màn hình:</w:t>
      </w:r>
    </w:p>
    <w:p>
      <w:pPr>
        <w:pStyle w:val="BodyText"/>
      </w:pPr>
      <w:r>
        <w:t xml:space="preserve">- Bọn họ ở vị trí này, trước mắt đã tiến vào trạng thái giao chiến. Khi bọn họ còn cách ba mươi cây số thì có một khu vực tránh nạn dưới đất, ở trong khu vực tránh nạn này có năm ngàn nhân loại sống sót. Bọn họ đang kịch chiến với thi đàn ở đó.</w:t>
      </w:r>
    </w:p>
    <w:p>
      <w:pPr>
        <w:pStyle w:val="BodyText"/>
      </w:pPr>
      <w:r>
        <w:t xml:space="preserve">Nhạc Trọng nhìn vị trí của bọn người Bạch Tiểu Thắng và sắc mặt biến đổi.</w:t>
      </w:r>
    </w:p>
    <w:p>
      <w:pPr>
        <w:pStyle w:val="BodyText"/>
      </w:pPr>
      <w:r>
        <w:t xml:space="preserve">- Vị trí này nằm gần vị trí của hải tộc, chỉ sợ hơn mười tiếng nữa sẽ tới vị trí của bọn họ.</w:t>
      </w:r>
    </w:p>
    <w:p>
      <w:pPr>
        <w:pStyle w:val="BodyText"/>
      </w:pPr>
      <w:r>
        <w:t xml:space="preserve">Trì Dương nhìn qua Nhạc Trọng hỏi:</w:t>
      </w:r>
    </w:p>
    <w:p>
      <w:pPr>
        <w:pStyle w:val="BodyText"/>
      </w:pPr>
      <w:r>
        <w:t xml:space="preserve">- Đúng vậy. Bây giờ bỏa bọn họ lui lại hay là ở lại đó yểm hộ người sống sót rời đi?</w:t>
      </w:r>
    </w:p>
    <w:p>
      <w:pPr>
        <w:pStyle w:val="BodyText"/>
      </w:pPr>
      <w:r>
        <w:t xml:space="preserve">Bạch Tiểu Thắng thống soái hai ngàn chiến sĩ tinh nhuệ, muốn yểm hộ năm ngàn người thoát khỏi tang thi và biến dị thú truy kích là thập phần khó khăn, cơ hồ không cách nào làm được. Không cẩn thật là bị toàn diệt.s</w:t>
      </w:r>
    </w:p>
    <w:p>
      <w:pPr>
        <w:pStyle w:val="BodyText"/>
      </w:pPr>
      <w:r>
        <w:t xml:space="preserve">Cho dù tang thi hay hải tộc trông thấy nhân loại sẽ không chút lưu tình ra tay diệt sát. Đương nhiên là vì tranh đoạt không gian sinh tồn, bọn chúng sẽ không chút lưu tình tiêu diệt nhân loại.</w:t>
      </w:r>
    </w:p>
    <w:p>
      <w:pPr>
        <w:pStyle w:val="BodyText"/>
      </w:pPr>
      <w:r>
        <w:t xml:space="preserve">Nếu như bọn người Bạch Tiểu Thắng chỉ mang trang bị, bỏ lại năm ngàn người sống sót này, dùng trang bị vũ khí của bọn họ có thể dễ dàng thoát khỏi truy kích của tang thi và biến dị thú. Nhưng mà năm ngàn người kia chết chắc rồi.</w:t>
      </w:r>
    </w:p>
    <w:p>
      <w:pPr>
        <w:pStyle w:val="BodyText"/>
      </w:pPr>
      <w:r>
        <w:t xml:space="preserve">- Tôi đi qua!</w:t>
      </w:r>
    </w:p>
    <w:p>
      <w:pPr>
        <w:pStyle w:val="BodyText"/>
      </w:pPr>
      <w:r>
        <w:t xml:space="preserve">Nhạc Trọng suy nghĩ một hồi, vung tay lên, trực tiếp xé rách không gian và hắn bước vào trong cánh cửa không gian này biến mất tại chỗ.</w:t>
      </w:r>
    </w:p>
    <w:p>
      <w:pPr>
        <w:pStyle w:val="BodyText"/>
      </w:pPr>
      <w:r>
        <w:t xml:space="preserve">Trì Dương nhìn thấy Nhạc Trọng xé rách không gian, trên gương mặt tuấn tú hiện ra nét vui mừng, không có một tia ghen ghét:</w:t>
      </w:r>
    </w:p>
    <w:p>
      <w:pPr>
        <w:pStyle w:val="BodyText"/>
      </w:pPr>
      <w:r>
        <w:t xml:space="preserve">- Hắn đã trở nên mạnh mẽ hơn rồi.s</w:t>
      </w:r>
    </w:p>
    <w:p>
      <w:pPr>
        <w:pStyle w:val="BodyText"/>
      </w:pPr>
      <w:r>
        <w:t xml:space="preserve">Gần Ma Đô, trước công sự máy móc thô sơ, nhiều chiến sĩ mặc giáp cường hóa cầm súng Laser chiến sĩ trong tay không ngừng bắn phá trận địa của tang thi.</w:t>
      </w:r>
    </w:p>
    <w:p>
      <w:pPr>
        <w:pStyle w:val="BodyText"/>
      </w:pPr>
      <w:r>
        <w:t xml:space="preserve">Tất cả tang thi tới gần trận địa đã bị từng đạo laser bắn thủng đầu, cơ quắp té trên mặt đất.</w:t>
      </w:r>
    </w:p>
    <w:p>
      <w:pPr>
        <w:pStyle w:val="BodyText"/>
      </w:pPr>
      <w:r>
        <w:t xml:space="preserve">Những chiến sĩ mặc giáp cường hóa, cầm súng laser trong tay đều là quân tinh nhuệ, toàn bộ đều chuyển chức thành binh sĩ, tài bắn súng cực kỳ tinh xảo, trong hai trăm mét có thể bắn nát đầu dễ dàng.</w:t>
      </w:r>
    </w:p>
    <w:p>
      <w:pPr>
        <w:pStyle w:val="BodyText"/>
      </w:pPr>
      <w:r>
        <w:t xml:space="preserve">Trong phạm vi năm trăm mét hơn mười người võ trang đầy đủ đi vào trong một mái nhà, đang nhìn qua hướng chiến trường.</w:t>
      </w:r>
    </w:p>
    <w:p>
      <w:pPr>
        <w:pStyle w:val="BodyText"/>
      </w:pPr>
      <w:r>
        <w:t xml:space="preserve">Một tên nam tử trung niên có làn da phơi nắng nên sạm đen gương mặt khắc khổ, trong mắt hiện ra tinh quang sáng bóng vô cùng hung hãn</w:t>
      </w:r>
    </w:p>
    <w:p>
      <w:pPr>
        <w:pStyle w:val="BodyText"/>
      </w:pPr>
      <w:r>
        <w:t xml:space="preserve">- Khốn khiếp, những tên này trang bị quá tốt.</w:t>
      </w:r>
    </w:p>
    <w:p>
      <w:pPr>
        <w:pStyle w:val="BodyText"/>
      </w:pPr>
      <w:r>
        <w:t xml:space="preserve">Một tên nam tử trẻ tuổi nhuộm tóc vàng, mặc áo sơ mi và để ngực trần nói:</w:t>
      </w:r>
    </w:p>
    <w:p>
      <w:pPr>
        <w:pStyle w:val="BodyText"/>
      </w:pPr>
      <w:r>
        <w:t xml:space="preserve">- Khốn thật, ngay cả súng máy hạng nặng cũng có thể mang ra phòng ngự, chúng ta đi qua sẽ bị bắn nát ngay. Nhưng mà súng trường trong tay của bọn chúng một viên đạn đã bắn L3 thành cái động, loại chiến lực này quá khủng khiếp rồi.s</w:t>
      </w:r>
    </w:p>
    <w:p>
      <w:pPr>
        <w:pStyle w:val="BodyText"/>
      </w:pPr>
      <w:r>
        <w:t xml:space="preserve">Những tên phần tử vũ trang này cầm vũ khí trang bị cho quân đội Ma Đô lúc trước, bọn họ cho rằng với trang bị của mình đã có một không hai của khựa, nhưng mà những khẩu súng trườn này không thể so sánh với súng aser, pháo điện tử được... So sánh thì bọn họ chẳng khác gì dế nhũi.</w:t>
      </w:r>
    </w:p>
    <w:p>
      <w:pPr>
        <w:pStyle w:val="BodyText"/>
      </w:pPr>
      <w:r>
        <w:t xml:space="preserve">Tên da đen, tướng mạo xấu xí, vẻ mặt lệ khí mặc âu phục thẳng, dáng người khôi ngô, tướng mạo anh tuấn và trên mặt đầy vẻ lo lắng nói:</w:t>
      </w:r>
    </w:p>
    <w:p>
      <w:pPr>
        <w:pStyle w:val="BodyText"/>
      </w:pPr>
      <w:r>
        <w:t xml:space="preserve">- Ngụy lão đại, nếu bọn chúng đánh bại tang thi, một khi tiến vào chúng trong căn cứ của chúng ta thì căn cứ sẽ bị chúng khống chế. Đến lúc đó chúng ta sống chết thế nào cũng chỉ bằng ý niệm của chúng mà thôi.</w:t>
      </w:r>
    </w:p>
    <w:p>
      <w:pPr>
        <w:pStyle w:val="BodyText"/>
      </w:pPr>
      <w:r>
        <w:t xml:space="preserve">Tên nam tử thấp bé vẻ mặt lệ khí và hơn mười người phần tử vũ trang lúc này lâm vào trầm mặc. Nhìn qua Ngụy lão đại.</w:t>
      </w:r>
    </w:p>
    <w:p>
      <w:pPr>
        <w:pStyle w:val="BodyText"/>
      </w:pPr>
      <w:r>
        <w:t xml:space="preserve">Hơn mười tên phần tử vũ trang này chính là bộ hạ của Ngụy lão đại, đi theo Ngụy lão đại hoành hành bá đạo trong căn cứ dưới đất, làm mưa làm gió với mấy ngàn người, tai họa rất nhiều nữ nhân. Nếu như hành vi phạm tội của chúng bị tính toán thì chúng chết chắc rồi.</w:t>
      </w:r>
    </w:p>
    <w:p>
      <w:pPr>
        <w:pStyle w:val="BodyText"/>
      </w:pPr>
      <w:r>
        <w:t xml:space="preserve">Trong mắt Ngụy lão đại hiện ra thần sắc hung ác, nói:</w:t>
      </w:r>
    </w:p>
    <w:p>
      <w:pPr>
        <w:pStyle w:val="BodyText"/>
      </w:pPr>
      <w:r>
        <w:t xml:space="preserve">- Làm sao bây giờ? Được rồi, chúng ta làm chuyện gì thì chúng ta biết rõ, chỉ sợ chết mười lần cũng không đủ. Hiện tại chúng ta bị bức vào tuyệt cảnh, sinh lộ duy nhất hiện giờ chính là chế trụ đám người này và khống chế người rút lui mà thôi.</w:t>
      </w:r>
    </w:p>
    <w:p>
      <w:pPr>
        <w:pStyle w:val="Compact"/>
      </w:pPr>
      <w:r>
        <w:t xml:space="preserve">Đám phần tử vũ trang này nhớ lại cảnh mình tra tấn người khác tới chết, trong kho hàng còn chồng chất nhiều khô lâu, tử trạng của rất nhiều nam nữ rất thảm. Trong nội tâm run lên. Kiên định đi theo sau lưng Ngụy lão đại, nhanh chóng trở lại căn cứ dưới đất.</w:t>
      </w:r>
      <w:r>
        <w:br w:type="textWrapping"/>
      </w:r>
      <w:r>
        <w:br w:type="textWrapping"/>
      </w:r>
    </w:p>
    <w:p>
      <w:pPr>
        <w:pStyle w:val="Heading2"/>
      </w:pPr>
      <w:bookmarkStart w:id="1547" w:name="chương-1735-hỗn-loạn."/>
      <w:bookmarkEnd w:id="1547"/>
      <w:r>
        <w:t xml:space="preserve">1525. Chương 1735: Hỗn Loạn.</w:t>
      </w:r>
    </w:p>
    <w:p>
      <w:pPr>
        <w:pStyle w:val="Compact"/>
      </w:pPr>
      <w:r>
        <w:br w:type="textWrapping"/>
      </w:r>
      <w:r>
        <w:br w:type="textWrapping"/>
      </w:r>
      <w:r>
        <w:t xml:space="preserve">Kiến trúc trong Ma Đô rất kiên cố, địa hình phức tạp, đại quân khó mà hành quân được. Nhưng mà hơn mười người vẫn đi qua vô cùng nhanh chóng.</w:t>
      </w:r>
    </w:p>
    <w:p>
      <w:pPr>
        <w:pStyle w:val="BodyText"/>
      </w:pPr>
      <w:r>
        <w:t xml:space="preserve">Thế giới biến dị bắt sắp được ba năm rồi. Những tang thi tiến hóa biến dị thú chém giết nhiều cao thủ ở tuyền tiến, đại bộ phận cao thủ đã tiến hóa thành thần chiến sĩ nhị giai, tam giai cả rồi. Hơn mười tên phần tử vũ trang này đều là tam giai cả. Còn Ngụy lão đại đã đạt tới tứ giai, vô cùng cường hoành, lúc này mới có thể trấn áp đám hung thần ác sát.</w:t>
      </w:r>
    </w:p>
    <w:p>
      <w:pPr>
        <w:pStyle w:val="BodyText"/>
      </w:pPr>
      <w:r>
        <w:t xml:space="preserve">Ngụy lão đại vừa đi vào trong căn cứ dưới đất. Chợt trục xuất năm ngàn người bên trong đi ra ngoài.</w:t>
      </w:r>
    </w:p>
    <w:p>
      <w:pPr>
        <w:pStyle w:val="BodyText"/>
      </w:pPr>
      <w:r>
        <w:t xml:space="preserve">Hơn hai trăm tên phần tử vũ trang đổi trang phục trong tận thế xong, lập tức xua đuổi đám người bên dưới đất rangoài, năm ngàn người quần áo tả tơi, khuôn mặt tiều tụy giống như heo chó bị chúng đuổi ra ngoài.</w:t>
      </w:r>
    </w:p>
    <w:p>
      <w:pPr>
        <w:pStyle w:val="BodyText"/>
      </w:pPr>
      <w:r>
        <w:t xml:space="preserve">Một nam tử trung niên tri thức, thập phần nhã nhặn lúc này quỳ xuống đất, nhanh chóng cầu khẩn đám phần tử vũ trang.</w:t>
      </w:r>
    </w:p>
    <w:p>
      <w:pPr>
        <w:pStyle w:val="BodyText"/>
      </w:pPr>
      <w:r>
        <w:t xml:space="preserve">- Van cầu các người, không nên đuổi chúng tôi đi. Để cho chúng tôi ở lại đây đi, bên ngoài nhiều trang thi như vậy chúng tôi sẽ chết, tôi quỳ lạy các người, van cầu các người cho chúng tôi vào căn cứ đi.</w:t>
      </w:r>
    </w:p>
    <w:p>
      <w:pPr>
        <w:pStyle w:val="BodyText"/>
      </w:pPr>
      <w:r>
        <w:t xml:space="preserve">Ở lại trong Ma Đô khắp nơi đều là tang thi tiến hóa. Trải qua ba năm tiến hóa sau tận thế thì tốc độ di động của tang thi còn nhanh hơn nhân loại một ít, nếu như bị thi đàn bình thường vây quanh, chỉ sợ năm ngàn nhân loại này không có bao nhiêu người sống sót.</w:t>
      </w:r>
    </w:p>
    <w:p>
      <w:pPr>
        <w:pStyle w:val="BodyText"/>
      </w:pPr>
      <w:r>
        <w:t xml:space="preserve">Theo thời gian qua đi, tang thi tiến hóa càng ngày càng cao, lúc mới tận thế thì nhân loại bình thường cầm khúc gỗ cũng có thể đánh chết tang thi. Một người bình thường lớn mật có thể chém giết vài con tang thi cùng lúc. Nhưng mà bây giờ những người bình thường đó một vs một sẽ bị tang thi ăn sach, chỉ có bộ đội đặc chủng, cao thủ võ thuật lợi dụng vũ khí mới có thể gian nan lắm mới giết được một con tang thi.</w:t>
      </w:r>
    </w:p>
    <w:p>
      <w:pPr>
        <w:pStyle w:val="BodyText"/>
      </w:pPr>
      <w:r>
        <w:t xml:space="preserve">Tang thi bình thường khứu giác, thính giác thập phần thính, hơn năm ngàn nhân loại tỏa ra mùi thơm thật lớn, tuyệt đối sẽ bị thi đàn khổng lồ phát hiện ra.</w:t>
      </w:r>
    </w:p>
    <w:p>
      <w:pPr>
        <w:pStyle w:val="BodyText"/>
      </w:pPr>
      <w:r>
        <w:t xml:space="preserve">Một khi đại quân tang thi cảm nhận được có người sống sót, chúng sẽ phái đại quân vây quét, người bình thường tuyệt đối chỉ có con đường chết.</w:t>
      </w:r>
    </w:p>
    <w:p>
      <w:pPr>
        <w:pStyle w:val="BodyText"/>
      </w:pPr>
      <w:r>
        <w:t xml:space="preserve">Cho năm ngàn nhân loại tay không tấc sắt này đi ra ngoài lúc này quả thực là hành động ngu xuẩn nhất. Chỉ hấp dẫn tang thi tới đây thôn phệ năm ngàn người mà thôi.</w:t>
      </w:r>
    </w:p>
    <w:p>
      <w:pPr>
        <w:pStyle w:val="BodyText"/>
      </w:pPr>
      <w:r>
        <w:t xml:space="preserve">Nhưng mà tên Ngụy lão đại xem những nhân loại này chẳng khác gì heo chó cả, cho dù năm ngàn người này bị tang thi thôn phệ, bọn chúng chẳng nháy mắt một cái. Đồng thời đối với bọn chúng năm ngàn người bị tang thi thôn phệ, bọn chúng càng cao hứng hơn. Bởi như vậy những hành vi phạm tội của chúng không có ai biết cả, bọn chúng thậm chí có thể quang minh chính đại gia nhập chính phủ mới.</w:t>
      </w:r>
    </w:p>
    <w:p>
      <w:pPr>
        <w:pStyle w:val="BodyText"/>
      </w:pPr>
      <w:r>
        <w:t xml:space="preserve">- Van cầu các người cho chúng tôi về đi!</w:t>
      </w:r>
    </w:p>
    <w:p>
      <w:pPr>
        <w:pStyle w:val="BodyText"/>
      </w:pPr>
      <w:r>
        <w:t xml:space="preserve">- Cầu các người cho chúng tôi con đường sống!</w:t>
      </w:r>
    </w:p>
    <w:p>
      <w:pPr>
        <w:pStyle w:val="BodyText"/>
      </w:pPr>
      <w:r>
        <w:t xml:space="preserve">"..."</w:t>
      </w:r>
    </w:p>
    <w:p>
      <w:pPr>
        <w:pStyle w:val="BodyText"/>
      </w:pPr>
      <w:r>
        <w:t xml:space="preserve">Không ít người sống sót trực tiếp quỳ trên mặt đất khóc lóc cầu khẩn đám phần tử vũ trang này. Dùng trạng thái sống sót của bọn họ hiện tại, nếu như tiếp tục đi lên phía trước sẽ bị tang thi thôn phệ không còn cái gì, không có mấy người sống sót được.</w:t>
      </w:r>
    </w:p>
    <w:p>
      <w:pPr>
        <w:pStyle w:val="BodyText"/>
      </w:pPr>
      <w:r>
        <w:t xml:space="preserve">Trong mắt một tên phần tử vũ trang cầm súng hiện ra thần thái hung tàn, giơ súng nhắm vào đám người sống sót đang cầu khẩn và bắn phá.</w:t>
      </w:r>
    </w:p>
    <w:p>
      <w:pPr>
        <w:pStyle w:val="BodyText"/>
      </w:pPr>
      <w:r>
        <w:t xml:space="preserve">- Tất cả im miệng cho tao, bọn mày đã chán sống thì tao sẽ tiễn bọn mày một đoạn.</w:t>
      </w:r>
    </w:p>
    <w:p>
      <w:pPr>
        <w:pStyle w:val="BodyText"/>
      </w:pPr>
      <w:r>
        <w:t xml:space="preserve">Một đám mưa máu bắn ra ngoài, những nhân loại quỳ trên mặt đất bị đám phần tử vũ trang bắn thành cái sàng, bọn họ nằm trong vũng máu, tử trạng vô cùng thê thảm.</w:t>
      </w:r>
    </w:p>
    <w:p>
      <w:pPr>
        <w:pStyle w:val="BodyText"/>
      </w:pPr>
      <w:r>
        <w:t xml:space="preserve">Trong mắt tên phần tử vũ trang này đầy hung tàn nhìn qua đám người chung quanh, hung dữ nói:</w:t>
      </w:r>
    </w:p>
    <w:p>
      <w:pPr>
        <w:pStyle w:val="BodyText"/>
      </w:pPr>
      <w:r>
        <w:t xml:space="preserve">- Còn có ai không muốn sống không, tao sẽ cho kẻ đó vĩnh viễn nằm lại ở đây!</w:t>
      </w:r>
    </w:p>
    <w:p>
      <w:pPr>
        <w:pStyle w:val="BodyText"/>
      </w:pPr>
      <w:r>
        <w:t xml:space="preserve">Đám ngươi sống sót nhìn qua toàn bộ tình cảnh này, trong mắt mỗi người hiện ra thần thái sợ hãi, không dám nói thêm cái gì, chỉ có thể khóc lóc chết lặng như ầy cừu non bị đám phần tử vũ trang xua đuổi về phía trước.</w:t>
      </w:r>
    </w:p>
    <w:p>
      <w:pPr>
        <w:pStyle w:val="BodyText"/>
      </w:pPr>
      <w:r>
        <w:t xml:space="preserve">Năm ngàn người sống sót bị xua đuổi ra khỏi nơi lánh nạn, mùi của bọn họ nhanh chóng hấp dẫn tang thi chú ý tới, binh lực của tang thi còn sung túc, bỗng nhiên phân ra một nhóm lớn đi thẳng tới chỗ dám người sống sót bên kia.</w:t>
      </w:r>
    </w:p>
    <w:p>
      <w:pPr>
        <w:pStyle w:val="BodyText"/>
      </w:pPr>
      <w:r>
        <w:t xml:space="preserve">Bạch Tiểu Thắng là chỉ huy nhìn qua một màn này, sắc mặt đại biến, không nhịn được chửi ầm lên.</w:t>
      </w:r>
    </w:p>
    <w:p>
      <w:pPr>
        <w:pStyle w:val="BodyText"/>
      </w:pPr>
      <w:r>
        <w:t xml:space="preserve">- Đáng chết, tên vương bát đản nào thống lĩnh căn cứ dưới đất vậy, hỗn đản này thật ngu xuẩn, không ngờ cho toàn bộ người sống sót đi ra ngoài, muốn chết sao? Vương bát đản đáng chết!</w:t>
      </w:r>
    </w:p>
    <w:p>
      <w:pPr>
        <w:pStyle w:val="BodyText"/>
      </w:pPr>
      <w:r>
        <w:t xml:space="preserve">Số lượng tang thi tiến hóa quá mức to lớn, trong tay Bạch Tiểu Thắng chỉ nắm giữ một ngàn quân cơ động mà thôi, một ngàn quân khác đang cố thủ chém giết tang thi.</w:t>
      </w:r>
    </w:p>
    <w:p>
      <w:pPr>
        <w:pStyle w:val="BodyText"/>
      </w:pPr>
      <w:r>
        <w:t xml:space="preserve">Một ngàn quân cơ động này chính là quân dự bị do Bạch Tiểu Thắng nắm giữ, cũng là mấu chốt yểm hộ quân chủ lực rút lui. Nếu hiện tại giết vào trong tang thi cứu người, một ngàn quân tinh nhuệ ở đây có nguy cơ vẫn lạc.</w:t>
      </w:r>
    </w:p>
    <w:p>
      <w:pPr>
        <w:pStyle w:val="BodyText"/>
      </w:pPr>
      <w:r>
        <w:t xml:space="preserve">Phải biết rằng tang thi trước mặt tới một trăm ba mươi vạn con, hắn có thể dựa vào một ngàn quân ngăn cản được một trăm vạn tang thi đã là quá tốt. Một phương diện khác là do hắn lợi dụng công sự cường đại, lợi dụng phòng ngự của công sự ngăn cản trăm vạn tang thi.</w:t>
      </w:r>
    </w:p>
    <w:p>
      <w:pPr>
        <w:pStyle w:val="BodyText"/>
      </w:pPr>
      <w:r>
        <w:t xml:space="preserve">Trong mắt Bạch Tiểu Thắng hiện ra thần thái giãy dụa!</w:t>
      </w:r>
    </w:p>
    <w:p>
      <w:pPr>
        <w:pStyle w:val="BodyText"/>
      </w:pPr>
      <w:r>
        <w:t xml:space="preserve">- Làm sao bây giờ? Có nên phái người máy trí tuệ nhân tạo thất giai qua không? Dựa theo cục diện hiện tại thì phái người máy trí tuệ nhân tạo thất giai tới cũng cứu chẳng được năm ngàn người, ngược lại sau khi dùng xong át chủ bài, nếu như có gì ngoài ý muốn thì hai ngàn người của mình sẽ không thể quay về Thiên Kinh được.</w:t>
      </w:r>
    </w:p>
    <w:p>
      <w:pPr>
        <w:pStyle w:val="BodyText"/>
      </w:pPr>
      <w:r>
        <w:t xml:space="preserve">Người máy trí tuệ nhân tạo thất giai cường hoành, trong solo thì chẳng có tang thi tiến hóa nào là đối thủ của nó. Nhưng mà nó lại thiếu thủ đoạn tấn công đại quy môi. Không có được tình cảnh như Nhạc Trọng điều khiển thu cát giả đỏ thẫm một kích tiêu diệt mấy chục vạn tang thi.</w:t>
      </w:r>
    </w:p>
    <w:p>
      <w:pPr>
        <w:pStyle w:val="BodyText"/>
      </w:pPr>
      <w:r>
        <w:t xml:space="preserve">- Cứu mạng!</w:t>
      </w:r>
    </w:p>
    <w:p>
      <w:pPr>
        <w:pStyle w:val="BodyText"/>
      </w:pPr>
      <w:r>
        <w:t xml:space="preserve">- Cứu tôi với!</w:t>
      </w:r>
    </w:p>
    <w:p>
      <w:pPr>
        <w:pStyle w:val="BodyText"/>
      </w:pPr>
      <w:r>
        <w:t xml:space="preserve">- Ah!</w:t>
      </w:r>
    </w:p>
    <w:p>
      <w:pPr>
        <w:pStyle w:val="BodyText"/>
      </w:pPr>
      <w:r>
        <w:t xml:space="preserve">"..."</w:t>
      </w:r>
    </w:p>
    <w:p>
      <w:pPr>
        <w:pStyle w:val="BodyText"/>
      </w:pPr>
      <w:r>
        <w:t xml:space="preserve">Trong đám tang thi khủng bố đã có ba con S6 tốc độ gấp ba lần vận tốc âm thanh, ba con S6 này trong mấy hô hấp đã nhảy vào trong đám nhân loại, móng vuốt sắc bén của nó tụực tiếp xé nát nhiều nhân loại thành nhiều mảnh.</w:t>
      </w:r>
    </w:p>
    <w:p>
      <w:pPr>
        <w:pStyle w:val="BodyText"/>
      </w:pPr>
      <w:r>
        <w:t xml:space="preserve">Tuy chỉ có ba con S6 giết vào trong đám người, thế nhưng mà đám người sống sót lâm vào trong khủng hoảng, bọn họ tuôn ra lực lượng cuối cùng chính là chạy ra phía sau.</w:t>
      </w:r>
    </w:p>
    <w:p>
      <w:pPr>
        <w:pStyle w:val="BodyText"/>
      </w:pPr>
      <w:r>
        <w:t xml:space="preserve">Trong nháy mắt năm ngàn người sống sót lâm vào hỗn loạn, tiếng kêu khóc la hét phô thiên cái địa, chạy trốn tứ phía giống như đám ruồi không đầu.</w:t>
      </w:r>
    </w:p>
    <w:p>
      <w:pPr>
        <w:pStyle w:val="BodyText"/>
      </w:pPr>
      <w:r>
        <w:t xml:space="preserve">Trong quá trình đao vong không ít người sống sót té trên mặt đất, sau đó bị người sống sót phía sau giẫm thành thịt vụn.</w:t>
      </w:r>
    </w:p>
    <w:p>
      <w:pPr>
        <w:pStyle w:val="BodyText"/>
      </w:pPr>
      <w:r>
        <w:t xml:space="preserve">Ngụy lão đại nhìn thấy tràng cảnh hỗn loạn này thì cười lên điên cuồng, ra lệnh cho tên lái xe.</w:t>
      </w:r>
    </w:p>
    <w:p>
      <w:pPr>
        <w:pStyle w:val="BodyText"/>
      </w:pPr>
      <w:r>
        <w:t xml:space="preserve">- Ha ha ha! ! Chúng ta đi!</w:t>
      </w:r>
    </w:p>
    <w:p>
      <w:pPr>
        <w:pStyle w:val="Compact"/>
      </w:pPr>
      <w:r>
        <w:t xml:space="preserve">Ngụy lão đại cưỡi lên xe Jeep quân dụng, những tên phần tử vũ trang khác cũng cưỡi lên xe Jeep quân dụng mang theo gia quyến cười to rời đi, chạy ra phương xa. Cục diện hỗn loạn như vậy mới là cảnh Ngụy lão đại muốn thấy nhất, có nhiều người bình thường làm kiên thịt, bọn họ có thể chạy thật xa.</w:t>
      </w:r>
      <w:r>
        <w:br w:type="textWrapping"/>
      </w:r>
      <w:r>
        <w:br w:type="textWrapping"/>
      </w:r>
    </w:p>
    <w:p>
      <w:pPr>
        <w:pStyle w:val="Heading2"/>
      </w:pPr>
      <w:bookmarkStart w:id="1548" w:name="chương-1736-trấn-áp-hỗn-loạn."/>
      <w:bookmarkEnd w:id="1548"/>
      <w:r>
        <w:t xml:space="preserve">1526. Chương 1736: Trấn Áp Hỗn Loạn.</w:t>
      </w:r>
    </w:p>
    <w:p>
      <w:pPr>
        <w:pStyle w:val="Compact"/>
      </w:pPr>
      <w:r>
        <w:br w:type="textWrapping"/>
      </w:r>
      <w:r>
        <w:br w:type="textWrapping"/>
      </w:r>
      <w:r>
        <w:t xml:space="preserve">Một tên phần tử vũ trang chạy thẳng tới chỗ xe Jeep quân dụng, bỗng nhiên một nữ nhân sống sót quần áo tả tơi lao thẳng tới người của hắn và ngã xuống.</w:t>
      </w:r>
    </w:p>
    <w:p>
      <w:pPr>
        <w:pStyle w:val="BodyText"/>
      </w:pPr>
      <w:r>
        <w:t xml:space="preserve">Tên phần tử vũ trang kia lập tức giận dữ gầm lên.</w:t>
      </w:r>
    </w:p>
    <w:p>
      <w:pPr>
        <w:pStyle w:val="BodyText"/>
      </w:pPr>
      <w:r>
        <w:t xml:space="preserve">- Mẹ kiếp, cút ngay cho tao! Bằng không lão tử bắn chết mày!</w:t>
      </w:r>
    </w:p>
    <w:p>
      <w:pPr>
        <w:pStyle w:val="BodyText"/>
      </w:pPr>
      <w:r>
        <w:t xml:space="preserve">Nữ nhân tóc tai bù xù, quần áo tả tơi kia không ngừng dập đầu xuống, lúc này lui ra phía sau.</w:t>
      </w:r>
    </w:p>
    <w:p>
      <w:pPr>
        <w:pStyle w:val="BodyText"/>
      </w:pPr>
      <w:r>
        <w:t xml:space="preserve">- Vâng! Dạ! Tôi lăn, tôi cút!</w:t>
      </w:r>
    </w:p>
    <w:p>
      <w:pPr>
        <w:pStyle w:val="BodyText"/>
      </w:pPr>
      <w:r>
        <w:t xml:space="preserve">- Chờ một chút!</w:t>
      </w:r>
    </w:p>
    <w:p>
      <w:pPr>
        <w:pStyle w:val="BodyText"/>
      </w:pPr>
      <w:r>
        <w:t xml:space="preserve">Tên phần tử vũ trang này nhìn qua nữ nhân tóc tai bù xù này trong nội tâm hơi động một chút, hắn bước lên phía trước, dùng sức nắm tóc của nữ nhân tóc tai bù xù này, dưới tóc hiện ra gương mặt vô cùng gợi cảm, lúc này tuy gương mặt nữ nhân bị đau đớn nên vặn vẹo, nhưng mà cũng khó che dấu được nét xinh xắn gợi cảm của mỹ nữ.</w:t>
      </w:r>
    </w:p>
    <w:p>
      <w:pPr>
        <w:pStyle w:val="BodyText"/>
      </w:pPr>
      <w:r>
        <w:t xml:space="preserve">Trong mắt tên phần tử vũ trang này hiện ra nét hung tàn, cười lên như điên, hắn nắm tóc của nữ nhân này đi lên xe Jeep.</w:t>
      </w:r>
    </w:p>
    <w:p>
      <w:pPr>
        <w:pStyle w:val="BodyText"/>
      </w:pPr>
      <w:r>
        <w:t xml:space="preserve">- Ha ha, không tệ, tao đúng là quá may mắn, lại có thể tìm được hàng tốt chỉ có lão đại mới có thể hưởng dụng này, không theo tao thì tao giết mày!s</w:t>
      </w:r>
    </w:p>
    <w:p>
      <w:pPr>
        <w:pStyle w:val="BodyText"/>
      </w:pPr>
      <w:r>
        <w:t xml:space="preserve">Đúng lúc này một tiểu nữ hài tuổi chừng mười sáu lao tới, nhào qua ý đồ giật tay của tên phần tử vũ trang ra, lớn tiếng kêu khóc:</w:t>
      </w:r>
    </w:p>
    <w:p>
      <w:pPr>
        <w:pStyle w:val="BodyText"/>
      </w:pPr>
      <w:r>
        <w:t xml:space="preserve">- Thả mẹ của tao ra! Thả mẹ của tao ra!</w:t>
      </w:r>
    </w:p>
    <w:p>
      <w:pPr>
        <w:pStyle w:val="BodyText"/>
      </w:pPr>
      <w:r>
        <w:t xml:space="preserve">Tên phần tử vũ trang cười lạnh, trực tiếp thò tay kéo cả nữ hài tử này vào trong xe, hắn bắt luôn cả hai mẹ con các nàng:</w:t>
      </w:r>
    </w:p>
    <w:p>
      <w:pPr>
        <w:pStyle w:val="BodyText"/>
      </w:pPr>
      <w:r>
        <w:t xml:space="preserve">- Ha ha, vận khí của tao không tệ, vừa đi ra đã gặp được một lớn một nhỏ.</w:t>
      </w:r>
    </w:p>
    <w:p>
      <w:pPr>
        <w:pStyle w:val="BodyText"/>
      </w:pPr>
      <w:r>
        <w:t xml:space="preserve">Tuy hai nữ nhân dốc sức giãy dụa, thế nhưng mà các nàng chỉ là người bình thường mà thôi, làm sao có thể thoát ra khỏi tay của thần chiến sĩ nhị giai cơ chứ.</w:t>
      </w:r>
    </w:p>
    <w:p>
      <w:pPr>
        <w:pStyle w:val="BodyText"/>
      </w:pPr>
      <w:r>
        <w:t xml:space="preserve">Trong hư không đột nhiên xuất hiện khe nứt không gian, Nhạc Trọng bước ra khỏi khe nứt không gian, vừa vặn trông thấy cảnh tên phần tử vũ trang bắt lấy hai nữ nhân, hắn khẽ chau mày, duỗi ngón tay điều động thiên địa nguyên khí trực tiếp đánh vào thân thể của tên phần tử vũ trang này, tên phần tử vũ trang lập tức phun máu tươi, rút lui vài bước, co quắp té trên mặt đất.</w:t>
      </w:r>
    </w:p>
    <w:p>
      <w:pPr>
        <w:pStyle w:val="BodyText"/>
      </w:pPr>
      <w:r>
        <w:t xml:space="preserve">Một tên phần tử vũ trang khác thấy cảnh này thì biến sắc, quát to lên.</w:t>
      </w:r>
    </w:p>
    <w:p>
      <w:pPr>
        <w:pStyle w:val="BodyText"/>
      </w:pPr>
      <w:r>
        <w:t xml:space="preserve">- Nổ súng, giết nó!</w:t>
      </w:r>
    </w:p>
    <w:p>
      <w:pPr>
        <w:pStyle w:val="BodyText"/>
      </w:pPr>
      <w:r>
        <w:t xml:space="preserve">Trong xe Jeep có vài tên phần tử vũ trang lao ra ngoài, đám phần tử vũ trang này cầm súng trường trực tiếp bắn quét qua phía Nhạc Trọng.</w:t>
      </w:r>
    </w:p>
    <w:p>
      <w:pPr>
        <w:pStyle w:val="BodyText"/>
      </w:pPr>
      <w:r>
        <w:t xml:space="preserve">Nhạc Trọng nhướng mày, tâm niệm khẽ động và từng dạo bình chướng nguyên khí hiện ra, những viên đạn này vừa bay tới đã bị bình chướng nguyên khí ngăn cản ở bên ngoài.</w:t>
      </w:r>
    </w:p>
    <w:p>
      <w:pPr>
        <w:pStyle w:val="BodyText"/>
      </w:pPr>
      <w:r>
        <w:t xml:space="preserve">- Quái vật!</w:t>
      </w:r>
    </w:p>
    <w:p>
      <w:pPr>
        <w:pStyle w:val="BodyText"/>
      </w:pPr>
      <w:r>
        <w:t xml:space="preserve">- Trốn!</w:t>
      </w:r>
    </w:p>
    <w:p>
      <w:pPr>
        <w:pStyle w:val="BodyText"/>
      </w:pPr>
      <w:r>
        <w:t xml:space="preserve">"..."</w:t>
      </w:r>
    </w:p>
    <w:p>
      <w:pPr>
        <w:pStyle w:val="BodyText"/>
      </w:pPr>
      <w:r>
        <w:t xml:space="preserve">Nhìn thấy viên đạn súng trường bị ngăn cản ở bên ngoài bình chướng, những tên phần tử vũ trang này biến sắc, lập tức chạy đi.</w:t>
      </w:r>
    </w:p>
    <w:p>
      <w:pPr>
        <w:pStyle w:val="BodyText"/>
      </w:pPr>
      <w:r>
        <w:t xml:space="preserve">- Đi chết đi!</w:t>
      </w:r>
    </w:p>
    <w:p>
      <w:pPr>
        <w:pStyle w:val="BodyText"/>
      </w:pPr>
      <w:r>
        <w:t xml:space="preserve">Nhạc Trọng nhìn quét qua đám phần tử vũ trang không ngừng bỏ chạy, hàn quang trong mắt chớp động, tiện tay vỗ một cái và những viên đạn kia lập tức bay ngược về phía dưới.</w:t>
      </w:r>
    </w:p>
    <w:p>
      <w:pPr>
        <w:pStyle w:val="BodyText"/>
      </w:pPr>
      <w:r>
        <w:t xml:space="preserve">Trong nháy mắt viên đạn súng trường lập tức bắn xuyên qua đầu của đám phần tử vũ trang, máu tươi văng khắp nơi, co quắp té trên mặt đất.</w:t>
      </w:r>
    </w:p>
    <w:p>
      <w:pPr>
        <w:pStyle w:val="BodyText"/>
      </w:pPr>
      <w:r>
        <w:t xml:space="preserve">Nhìn thấy Nhạc Trọng giống như thần linh, trong một hô hấp đã diệt sát đám phần tử vũ trang kia, mỹ phụ thành thục ôm con gái của mình và trong mắt hiện ra nét sùng bái.</w:t>
      </w:r>
    </w:p>
    <w:p>
      <w:pPr>
        <w:pStyle w:val="BodyText"/>
      </w:pPr>
      <w:r>
        <w:t xml:space="preserve">- Thật loạn! Xảy ra chuyện gì?</w:t>
      </w:r>
    </w:p>
    <w:p>
      <w:pPr>
        <w:pStyle w:val="BodyText"/>
      </w:pPr>
      <w:r>
        <w:t xml:space="preserve">Cảm giác lực của sNhạc Trọng khuếch tán ra ngoài, tất cả mọi chuyện trong phạm vi mười dặm hiện ra, nơi này xảy ra hỗn loạn lớn cũng nằm trong cảm ứng của hắn, hắn cảm nhận được nhiều nhân loại đang bỏ chạy, số người bị tang thi giết còn ít hơn cả số người bị giẫm đạp lên nhau mà chết, cảnh này càng làm người sống sót sợ hãi hơn nhiều.</w:t>
      </w:r>
    </w:p>
    <w:p>
      <w:pPr>
        <w:pStyle w:val="BodyText"/>
      </w:pPr>
      <w:r>
        <w:t xml:space="preserve">- Diệt!</w:t>
      </w:r>
    </w:p>
    <w:p>
      <w:pPr>
        <w:pStyle w:val="BodyText"/>
      </w:pPr>
      <w:r>
        <w:t xml:space="preserve">Nhạc Trọng hư không một trảo, ba đạo nguyên khí hóa thành móng vuốt bắt lấy ba con S6 kia, tay của hắn bóp lại và đầu lâu của ba con S6 bị bóp nát, hóa thành từng đống huyết nhục rơi xuống đất.</w:t>
      </w:r>
    </w:p>
    <w:p>
      <w:pPr>
        <w:pStyle w:val="BodyText"/>
      </w:pPr>
      <w:r>
        <w:t xml:space="preserve">- Đứng lại đi!</w:t>
      </w:r>
    </w:p>
    <w:p>
      <w:pPr>
        <w:pStyle w:val="BodyText"/>
      </w:pPr>
      <w:r>
        <w:t xml:space="preserve">Nhạc Trọng nhìn qua năm ngàn người đang hỗn loạn, điên cuồng chạy trốn, tự chà đạp nhau thì nhướng mày, nổi giận gầm lên một tiếng, một đạo uy thế của cường giả bát giai khuếch tán ra ngoài, trực tiếp bao phủ những người này vào trong.</w:t>
      </w:r>
    </w:p>
    <w:p>
      <w:pPr>
        <w:pStyle w:val="BodyText"/>
      </w:pPr>
      <w:r>
        <w:t xml:space="preserve">Giọng của Nhạc Trọng ẩn chứa khí thế bát giai và ý chí học được từ cường giả cửu giai, giọng của hắn giống như sấm sét nổ vang giữa trời xuân, khiến cho đám người hỗn loạn giật mình tỉnh táo lại.</w:t>
      </w:r>
    </w:p>
    <w:p>
      <w:pPr>
        <w:pStyle w:val="BodyText"/>
      </w:pPr>
      <w:r>
        <w:t xml:space="preserve">Nhân loại nghe được Nhạc Trọng gào lên thì ý nghĩ hỗn loạn bị người ta trùng kích một cái, bỗng nhiên dừng bước lại, dựa theo lệnh của Nhạc Trọng đứng lại.</w:t>
      </w:r>
    </w:p>
    <w:p>
      <w:pPr>
        <w:pStyle w:val="BodyText"/>
      </w:pPr>
      <w:r>
        <w:t xml:space="preserve">Ở trên bầu trời Nhạc Trọng vừa ra lệnh thì năm ngàn người dừng bước, cảnh này giống như quân sĩ nghe lệnh của thượng cấp thì hành động đều nhịp.</w:t>
      </w:r>
    </w:p>
    <w:p>
      <w:pPr>
        <w:pStyle w:val="BodyText"/>
      </w:pPr>
      <w:r>
        <w:t xml:space="preserve">Ngụy lão đại cưỡi xe Jeep cũng bị âm thanh như sấm này làm run lên, thân thể cơ hồ chán động, trong sát na hắn khôi phục thần trí thì gương mặt tái nhợt:</w:t>
      </w:r>
    </w:p>
    <w:p>
      <w:pPr>
        <w:pStyle w:val="BodyText"/>
      </w:pPr>
      <w:r>
        <w:t xml:space="preserve">- Kẻ này thật khủng khiếp, đáng chết, trong khựa còn có cường giả đỉnh cấp như vậy sao? Đúng là quá biến thái, quá yêu nghiệt, nhân loại làm sao có thể mạnh như vậy chứ? Nếu như mình bị hắn bắt lấy thì chỉ có đường chết, chạy mau!</w:t>
      </w:r>
    </w:p>
    <w:p>
      <w:pPr>
        <w:pStyle w:val="BodyText"/>
      </w:pPr>
      <w:r>
        <w:t xml:space="preserve">Nhạc Trọng xuất hiện và gầm lên giận dữ, Ngụy lão đại lúc này cảm thấy tâm thần uể oải, chỉ biết điều khiển xe Jeep điên cuồng chạy trốn, Nhạc Trọng còn cách Ngụy lão đại mấy cây số, Ngụy lão đại chỉ mong có thể tránh xa Nhạc Trọng để thoát chết.</w:t>
      </w:r>
    </w:p>
    <w:p>
      <w:pPr>
        <w:pStyle w:val="BodyText"/>
      </w:pPr>
      <w:r>
        <w:t xml:space="preserve">Nhạc Trọng nhìn quét qua hướng Ngụy lão đại đang chạy chối chết, lạnh lùng nói ra:</w:t>
      </w:r>
    </w:p>
    <w:p>
      <w:pPr>
        <w:pStyle w:val="BodyText"/>
      </w:pPr>
      <w:r>
        <w:t xml:space="preserve">- Còn muốn chạy trốn? Đúng là không biết sống chết, đứng lại cho tao!</w:t>
      </w:r>
    </w:p>
    <w:p>
      <w:pPr>
        <w:pStyle w:val="BodyText"/>
      </w:pPr>
      <w:r>
        <w:t xml:space="preserve">Nhạc Trọng niệm động một cái và thiên địa nguyên khí khổng lồ lập tức cuốn qua phía Ngụy lão đại bên này, trực tiếp nhiếp lấy hơn hai mươi chiếc xe Jeep đang chạy kia, cầm chúng bay lên trời và hạ xuống trước mặt.</w:t>
      </w:r>
    </w:p>
    <w:p>
      <w:pPr>
        <w:pStyle w:val="BodyText"/>
      </w:pPr>
      <w:r>
        <w:t xml:space="preserve">- Thật là lợi hại!</w:t>
      </w:r>
    </w:p>
    <w:p>
      <w:pPr>
        <w:pStyle w:val="BodyText"/>
      </w:pPr>
      <w:r>
        <w:t xml:space="preserve">Nhìn thấy một màn thần dị này, tất cả nhân loại còn sống sót biến sắc, trong lòng cùng hiện ra suy nghĩ chung.</w:t>
      </w:r>
    </w:p>
    <w:p>
      <w:pPr>
        <w:pStyle w:val="BodyText"/>
      </w:pPr>
      <w:r>
        <w:t xml:space="preserve">Nhạc Trọng nhìn quét qua đám phần tử vũ trang đang ngồi trong xe Jeep và sắc mặt lạnh như băng, ra lệnh.</w:t>
      </w:r>
    </w:p>
    <w:p>
      <w:pPr>
        <w:pStyle w:val="BodyText"/>
      </w:pPr>
      <w:r>
        <w:t xml:space="preserve">- Xuất hiện đi!</w:t>
      </w:r>
    </w:p>
    <w:p>
      <w:pPr>
        <w:pStyle w:val="BodyText"/>
      </w:pPr>
      <w:r>
        <w:t xml:space="preserve">Tuy Nhạc Trọng không rõ xảy ra chuyện gì, nhưng mà hắn hiểu rõ một điểm chính là đám phần tử vũ trang bỏ mọi người chạy trốn một mình chắc chắn chẳng phải kẻ tốt.</w:t>
      </w:r>
    </w:p>
    <w:p>
      <w:pPr>
        <w:pStyle w:val="BodyText"/>
      </w:pPr>
      <w:r>
        <w:t xml:space="preserve">Nghe được Nhạc Trọng ra lệnh thì đám phần tử vũ trang biến sắc, cuối cùng nhất lựa chọn thành thành thật thật đi ra khỏi xe Jeep.</w:t>
      </w:r>
    </w:p>
    <w:p>
      <w:pPr>
        <w:pStyle w:val="BodyText"/>
      </w:pPr>
      <w:r>
        <w:t xml:space="preserve">Trong các xe Jeep trừ đám phần tử vũ trang ra cũng có không ít nữ nhân, những nữ nhân này tư sắc không tệ lắm, nhưng mà trong mắt các nàng đầy hoảng sợ, trầm mặc không nói.</w:t>
      </w:r>
    </w:p>
    <w:p>
      <w:pPr>
        <w:pStyle w:val="BodyText"/>
      </w:pPr>
      <w:r>
        <w:t xml:space="preserve">Nhạc Trọng lạnh lùng nhìn qua đám người này.</w:t>
      </w:r>
    </w:p>
    <w:p>
      <w:pPr>
        <w:pStyle w:val="BodyText"/>
      </w:pPr>
      <w:r>
        <w:t xml:space="preserve">- Thủ lĩnh là thằng nào?</w:t>
      </w:r>
    </w:p>
    <w:p>
      <w:pPr>
        <w:pStyle w:val="BodyText"/>
      </w:pPr>
      <w:r>
        <w:t xml:space="preserve">Những phần tử vũ trang này trầm mặc, nhưng mà ánh mắt của bọn họ đều nhìn qua Ngụy lão đại.</w:t>
      </w:r>
    </w:p>
    <w:p>
      <w:pPr>
        <w:pStyle w:val="BodyText"/>
      </w:pPr>
      <w:r>
        <w:t xml:space="preserve">Ngụy lão đại bất đắc dĩ đi ra khỏi đám người, mang theo nụ cười nịnh nọt, nói:</w:t>
      </w:r>
    </w:p>
    <w:p>
      <w:pPr>
        <w:pStyle w:val="BodyText"/>
      </w:pPr>
      <w:r>
        <w:t xml:space="preserve">- Vị đại ca này, tôi là Ngụy Thịnh, là đám này có mắt không nhìn thấy núi Thái Sơn, đại ca không biết xưng hô thế nào?</w:t>
      </w:r>
    </w:p>
    <w:p>
      <w:pPr>
        <w:pStyle w:val="BodyText"/>
      </w:pPr>
      <w:r>
        <w:t xml:space="preserve">Sát cơ trong mắt Nhạc Trọng lóe lên.</w:t>
      </w:r>
    </w:p>
    <w:p>
      <w:pPr>
        <w:pStyle w:val="BodyText"/>
      </w:pPr>
      <w:r>
        <w:t xml:space="preserve">- Tao là Nhạc Trọng, là mày hạ lệnh trục xuất những người này ra khỏi căn cứ ngầm đúng không?</w:t>
      </w:r>
    </w:p>
    <w:p>
      <w:pPr>
        <w:pStyle w:val="BodyText"/>
      </w:pPr>
      <w:r>
        <w:t xml:space="preserve">Ngụy Thịnh liên tục khoát tay, vội vàng giải thích:</w:t>
      </w:r>
    </w:p>
    <w:p>
      <w:pPr>
        <w:pStyle w:val="Compact"/>
      </w:pPr>
      <w:r>
        <w:t xml:space="preserve">- Không phải tôi! Không phải tôi ra lệnh trục xuất những người này ra khỏi căn cứ dưới đất, là một ít phản đồ trong số chúng tôi ra lệnh đấy, tôi không biết chuyện những người này bị trục xuất ra ngoài, thời điểm tôi biết được thì đã muộn, bọn họ đã bị trục xuất khỏi căn cứ dưới đất, mà đằng sau còn có tang thi tiến hóa đuổi giết, dưới tình huống xấu hổ như vậy nên tôi trốn đi, tôi thừa nhận tôi không làm được nhiều, tôi ở đây xin lỗi mọi người.</w:t>
      </w:r>
      <w:r>
        <w:br w:type="textWrapping"/>
      </w:r>
      <w:r>
        <w:br w:type="textWrapping"/>
      </w:r>
    </w:p>
    <w:p>
      <w:pPr>
        <w:pStyle w:val="Heading2"/>
      </w:pPr>
      <w:bookmarkStart w:id="1549" w:name="chương-1737-diệt-sát-cặn-bã.-1"/>
      <w:bookmarkEnd w:id="1549"/>
      <w:r>
        <w:t xml:space="preserve">1527. Chương 1737: Diệt Sát Cặn Bã. (1)</w:t>
      </w:r>
    </w:p>
    <w:p>
      <w:pPr>
        <w:pStyle w:val="Compact"/>
      </w:pPr>
      <w:r>
        <w:br w:type="textWrapping"/>
      </w:r>
      <w:r>
        <w:br w:type="textWrapping"/>
      </w:r>
      <w:r>
        <w:t xml:space="preserve">Chỉ mấy câu Ngụy Thịnh đã phủ sạch sẽ quan hệ của mình ra ngoài, mang trách nhiệm đổ sạch lên người của đám phản đồ mà hắn nói.</w:t>
      </w:r>
    </w:p>
    <w:p>
      <w:pPr>
        <w:pStyle w:val="BodyText"/>
      </w:pPr>
      <w:r>
        <w:t xml:space="preserve">Đột nhiên Ngụy Thịnh kích linh, vẻ mặt sùng bái nhìn qua Nhạc Trọng, kích động nhìn qua Nhạc Trọng và thề thuần phục:</w:t>
      </w:r>
    </w:p>
    <w:p>
      <w:pPr>
        <w:pStyle w:val="BodyText"/>
      </w:pPr>
      <w:r>
        <w:t xml:space="preserve">- Đúng rồi, Nhạc Trọng ngài chính là Nhạc Trọng thủ lĩnh, thủ lĩnh của khựa? Quá tốt, tôi đã nghe nhiều về nhân vật truyền kỳ như ngài rồi, thật sự là vinh hạnh cả đời của Ngụy Thịnh tôi, tôi nguyện ý mang theo hai trăm tên bộ hạ gia nhập vào ngài, hoàn toàn nghe theo mệnh lệnh, toàn tâm toàn ý ra sức nghe lệnh của ngài, xin ngài thu chúng tôi.</w:t>
      </w:r>
    </w:p>
    <w:p>
      <w:pPr>
        <w:pStyle w:val="BodyText"/>
      </w:pPr>
      <w:r>
        <w:t xml:space="preserve">Nhạc Trọng nghe vậy thì lâm vào trầm tư, nếu như Ngụy Thịnh nói là thật thì Ngụy Thịnh đúng là không có trách nhiệm quá lớn, hơn nữa Ngụy Thịnh suất lĩnh chính là hơn hai trăm tinh binh, thêm chút dạy dỗ là một thế lực không kém.</w:t>
      </w:r>
    </w:p>
    <w:p>
      <w:pPr>
        <w:pStyle w:val="BodyText"/>
      </w:pPr>
      <w:r>
        <w:t xml:space="preserve">Nhìn thấy Ngụy Thịnh dễ dàng chuyển đổi thân phận của mình, sắp đầu nhập Nhạc Trọng thì đám người sống sót vốn còn muốn nói cái gì đó thì câm lặng không nói nên lời, thủ đoạn của Ngụy Thịnh hết sức lợi hại, những người sống sót này không muốn mạo hiểm tính mạng của mình đắc tội Ngụy Thịnh.</w:t>
      </w:r>
    </w:p>
    <w:p>
      <w:pPr>
        <w:pStyle w:val="BodyText"/>
      </w:pPr>
      <w:r>
        <w:t xml:space="preserve">Đúng lúc này thiếu nữ được Nhạc Trọng cứu một mạng lập tức giãy ra khỏi ôm ấp của mẹ nàng, nàng lao tới trước người của Nhạc Trọng và nói:</w:t>
      </w:r>
    </w:p>
    <w:p>
      <w:pPr>
        <w:pStyle w:val="BodyText"/>
      </w:pPr>
      <w:r>
        <w:t xml:space="preserve">- Nhạc Trọng thủ lĩnh, ngài không nên thu lưu kẻ xấu xa, người chết trong tay của hắn quá nhiều, xua đuổi mọi người cũng là do hắn hạ lệnh, hắn và bộ hạ của hắn đều là kẻ xấu xa nhát, hành hạ người trong căn cứ dưới đất chết đi không biết bao nhiêu mà nói, hắn là kẻ xấu xa ghê tởm.</w:t>
      </w:r>
    </w:p>
    <w:p>
      <w:pPr>
        <w:pStyle w:val="BodyText"/>
      </w:pPr>
      <w:r>
        <w:t xml:space="preserve">Ngụy Thịnh lập tức bị dọa đổ mồ hôi lạnh, nói:</w:t>
      </w:r>
    </w:p>
    <w:p>
      <w:pPr>
        <w:pStyle w:val="BodyText"/>
      </w:pPr>
      <w:r>
        <w:t xml:space="preserve">- Không, Nhạc Trọng thủ lĩnh, ngài không nên tin con bé này, đây chẳng qua là lời phiến diện, chúng tôi tuyệt đối không có giết người, ngài nhất định phải tin tưởng chúng tôi.</w:t>
      </w:r>
    </w:p>
    <w:p>
      <w:pPr>
        <w:pStyle w:val="BodyText"/>
      </w:pPr>
      <w:r>
        <w:t xml:space="preserve">Nhạc Trọng cũng không có quan tâm đi cãi lại Ngụy Thịnh cái gì, hắn nhìn chằm chằm vào thiếu nữ kia và nói:</w:t>
      </w:r>
    </w:p>
    <w:p>
      <w:pPr>
        <w:pStyle w:val="BodyText"/>
      </w:pPr>
      <w:r>
        <w:t xml:space="preserve">- Cô là dị năng giả trời sinh sao? Năng lực của cô là gì?</w:t>
      </w:r>
    </w:p>
    <w:p>
      <w:pPr>
        <w:pStyle w:val="BodyText"/>
      </w:pPr>
      <w:r>
        <w:t xml:space="preserve">Thực lực của Nhạc Trọng lúc này gần như bán thần, chiến lực ngập trời đồng thời cũng có dị năng, hắn có thể mơ hồ cảm ứng được trên người của thiếu nữ này có được dị năng chi lực cực kỳ thưa thớt, loại dị năng chi lực này quá hiếm, hắn chưa nhìn thấy bao nhiêu loại cả.</w:t>
      </w:r>
    </w:p>
    <w:p>
      <w:pPr>
        <w:pStyle w:val="BodyText"/>
      </w:pPr>
      <w:r>
        <w:t xml:space="preserve">Sau khi thế giới bắt đầu biến dị, trên địa cầu biến hóa thật lớn, rất nhiều nhân loại thiên tư hơn người không có dựa vào trang bị hệ thống thần cũng đã tiến hóa cực mạnh, những người này chính là người tiến hóa dị năng giả.</w:t>
      </w:r>
    </w:p>
    <w:p>
      <w:pPr>
        <w:pStyle w:val="BodyText"/>
      </w:pPr>
      <w:r>
        <w:t xml:space="preserve">Rất nhiều dị năng giả có năng lực thập phần hiếm lạ, cho dù là Nhạc Trọng cũng có khát vọng đạt được</w:t>
      </w:r>
    </w:p>
    <w:p>
      <w:pPr>
        <w:pStyle w:val="BodyText"/>
      </w:pPr>
      <w:r>
        <w:t xml:space="preserve">Tỷ như Phỉ Hi Ni Á có được năng lực đọc tâm người khác, cho dù chiến lực không cao nhưng là một trong những năng lực khiến Nhạc Trọng muốn đạt được nhất. Nếu như hắn có thể nắm giữ năng lực này, như vậy hắn có thể đoán được bộ hạ thiện ác trung gian, đề bạt bổ nhiệm bộ hạ cũng không cần phải cẩn thận thật nhiều, sợ đề bạt một tên phản phúc hoặc là kẻ cùng hung cực ác.</w:t>
      </w:r>
    </w:p>
    <w:p>
      <w:pPr>
        <w:pStyle w:val="BodyText"/>
      </w:pPr>
      <w:r>
        <w:t xml:space="preserve">Người thiếu nữ kia bị ánh mắt Nhạc Trọng quét qua thì trong nội tâm rung động mạnh mẽ, không dám đối mặt với hắn, nói:</w:t>
      </w:r>
    </w:p>
    <w:p>
      <w:pPr>
        <w:pStyle w:val="BodyText"/>
      </w:pPr>
      <w:r>
        <w:t xml:space="preserve">- Tôi là Cao Hà, tôi là dị năng giả. Dị năng của tôi tên là Tầm Bảo Thuật, tôi thường xuyên có cảm giác một ít tồn tại kỳ lạ đang kêu gọi tôi, những tồn tại đó chính là bảo vật. Nhưng mà tôi không có tận mắt nhìn thấy bảo vật, cũng không biết năng lực của tôi là thật hay giả.</w:t>
      </w:r>
    </w:p>
    <w:p>
      <w:pPr>
        <w:pStyle w:val="BodyText"/>
      </w:pPr>
      <w:r>
        <w:t xml:space="preserve">Tuy Cao Hà là dị năng giả, nhưng mà nàng chỉ là dị năng giả phụ trợ, cho dù cảm giác được phương hướng và bảo vật tồn tại nhưng mà với năng lực của nàng mà đi tìm bảo vật chính là tìm chết. Nàng cũng là nữ hài thông minh, vẫn dấu kín lực lượng của nàng, thẳng đến khi Nhạc Trọng nhìn thấy thì nàng mới bại lộ dị năng của mình.</w:t>
      </w:r>
    </w:p>
    <w:p>
      <w:pPr>
        <w:pStyle w:val="BodyText"/>
      </w:pPr>
      <w:r>
        <w:t xml:space="preserve">Ngụy Thịnh nghe được Cao Hà có năng lực như vậy thì trong nội tâm lập tức xuất hiện lửa giận vô danh, tức giận nói thầm:</w:t>
      </w:r>
    </w:p>
    <w:p>
      <w:pPr>
        <w:pStyle w:val="BodyText"/>
      </w:pPr>
      <w:r>
        <w:t xml:space="preserve">- Tầm Bảo Thuật, đáng giận! Đồ đê tiện đáng chết này có được năng lực như vậy mà không nói cho tao nghe. Nếu như tao sớm biết nó có được năng lực như thế, tao bây giờ tiến hóa còn mạnh hơn cả Nhạc Trọng nhiều lắm. Đáng giận! Đồ đê tiện đáng chết.</w:t>
      </w:r>
    </w:p>
    <w:p>
      <w:pPr>
        <w:pStyle w:val="BodyText"/>
      </w:pPr>
      <w:r>
        <w:t xml:space="preserve">- Tốt!</w:t>
      </w:r>
    </w:p>
    <w:p>
      <w:pPr>
        <w:pStyle w:val="BodyText"/>
      </w:pPr>
      <w:r>
        <w:t xml:space="preserve">Nhạc Trọng nhìn qua Cao Hà và trong mắt hiện ra nét mừng rỡ, không nghĩ nói hắn tiện tay cứu giúp một người lại có được hồi báo như thế.</w:t>
      </w:r>
    </w:p>
    <w:p>
      <w:pPr>
        <w:pStyle w:val="BodyText"/>
      </w:pPr>
      <w:r>
        <w:t xml:space="preserve">Tầm Bảo Thuật đối với những người khác mà nói là gân gà. Bởi vì những nơi có bảo vật tồn tại thì đại bộ phận đều có biến dị thú vô cùng cường hoành thủ hộ, bọn họ dù biết có bảo vật cũng không dám đi tới đó thu hoạch.</w:t>
      </w:r>
    </w:p>
    <w:p>
      <w:pPr>
        <w:pStyle w:val="BodyText"/>
      </w:pPr>
      <w:r>
        <w:t xml:space="preserve">Thế nhưng mà Nhạc Trọng thì khác biệt, dùng thực lực thần chiến sĩ bát giai của hắn thì trừ một ít cường giả cửu giai có thể diệt sát hắn ra, rất nhiều hiểm cảnh hắn có thể giẫm như di trên đất bằng. Lấy bảo vật dễ như trở bàn tay.</w:t>
      </w:r>
    </w:p>
    <w:p>
      <w:pPr>
        <w:pStyle w:val="BodyText"/>
      </w:pPr>
      <w:r>
        <w:t xml:space="preserve">Nhạc Trọng thoả mãn cười cười, nhìn qua rất nhiều người sống sót chung quanh và cười nói:</w:t>
      </w:r>
    </w:p>
    <w:p>
      <w:pPr>
        <w:pStyle w:val="BodyText"/>
      </w:pPr>
      <w:r>
        <w:t xml:space="preserve">- Rất tốt, tôi hỏi mọi người, những lời Cao Hà nói bọn người Ngụy Thịnh phạm những tội lỗi kia có thật hay không?</w:t>
      </w:r>
    </w:p>
    <w:p>
      <w:pPr>
        <w:pStyle w:val="BodyText"/>
      </w:pPr>
      <w:r>
        <w:t xml:space="preserve">Bọn người Ngụy Thịnh nghe được Nhạc Trọng đặt nặng câu hỏi này thì sắc mặt mỗi người đại biến, đang lúc bọn họ muốn phản ứng thì một đạo thiên địa nguyên khí cường hoành bao phủ thân thể của bọn họ, ép bọn họ nằm rạp trên mặt đất, miệng lớn thở phì phò, không thể động đậy.</w:t>
      </w:r>
    </w:p>
    <w:p>
      <w:pPr>
        <w:pStyle w:val="BodyText"/>
      </w:pPr>
      <w:r>
        <w:t xml:space="preserve">Một nam tử trung niên đầu vai rách nát, toàn thân tỏa ra mùi hôi thối, gầy còn da bọc xương và gương mặt đầy râu. Hắn đi lên quỳ trước mặt Nhạc Trọng, khóc lớn:</w:t>
      </w:r>
    </w:p>
    <w:p>
      <w:pPr>
        <w:pStyle w:val="BodyText"/>
      </w:pPr>
      <w:r>
        <w:t xml:space="preserve">- Đại nhân, bọn Ngụy Thịnh này đều là cặn bã, con của tôi bị bọn chúng đoạt đi. Bị chúng dùa bỡn tới chết, cầu xin đại nhân tiêu diệt bọn chúng!</w:t>
      </w:r>
    </w:p>
    <w:p>
      <w:pPr>
        <w:pStyle w:val="BodyText"/>
      </w:pPr>
      <w:r>
        <w:t xml:space="preserve">Nhạc Trọng khẽ gật đầu, nhìn qua những người chung quanh, nói:</w:t>
      </w:r>
    </w:p>
    <w:p>
      <w:pPr>
        <w:pStyle w:val="BodyText"/>
      </w:pPr>
      <w:r>
        <w:t xml:space="preserve">- Tôi biết rõ, nếu như anh nói là thật thì tôi sẽ làm chủ. Còn gì nữa không?</w:t>
      </w:r>
    </w:p>
    <w:p>
      <w:pPr>
        <w:pStyle w:val="BodyText"/>
      </w:pPr>
      <w:r>
        <w:t xml:space="preserve">- Đại nhân, cháu gái của tôi bị chúng đùa bỡn tới chết. Đám này là một lúc súc sinh, cháu của tôi nó mới mười một tuổi thôi. Đại nhân, van cầu ngài làm chủ cho tôi! ! Giết bọn chúng đi, giết đám chó chết súc sinh này đi!</w:t>
      </w:r>
    </w:p>
    <w:p>
      <w:pPr>
        <w:pStyle w:val="BodyText"/>
      </w:pPr>
      <w:r>
        <w:t xml:space="preserve">"..."</w:t>
      </w:r>
    </w:p>
    <w:p>
      <w:pPr>
        <w:pStyle w:val="BodyText"/>
      </w:pPr>
      <w:r>
        <w:t xml:space="preserve">Nhìn thấy Nhạc Trọng đáp ứng làm chủ cho bọn họ, những người sống sót này không nhịn được nữa, nhao nhao đứng ra, lớn tiếng lên án tội ác của bọn người Ngụy Thịnh.</w:t>
      </w:r>
    </w:p>
    <w:p>
      <w:pPr>
        <w:pStyle w:val="BodyText"/>
      </w:pPr>
      <w:r>
        <w:t xml:space="preserve">Ngụy Thịnh và đám phần tử vũ trang nghe được nhiều người lên án, thoáng cái sắc mặt xám như tro tàn, bọn chúng ở căn cứ dưới đất làm rất nhiều chuyện tàn ác, vô số nam nữ chết trong tay của bọn chúng. Quá khứ những người sống sót này bị bọn chúng ức hiếp không dám nói cái gì, hiện tại có Nhạc Trọng làm chỗ dựa, những người sống sót này oán hận bộc phát đứng ra tố cáo.</w:t>
      </w:r>
    </w:p>
    <w:p>
      <w:pPr>
        <w:pStyle w:val="BodyText"/>
      </w:pPr>
      <w:r>
        <w:t xml:space="preserve">Nghe được vô số người sống sót lên án thì Nhạc Trọng khẽ chau mày quát:</w:t>
      </w:r>
    </w:p>
    <w:p>
      <w:pPr>
        <w:pStyle w:val="BodyText"/>
      </w:pPr>
      <w:r>
        <w:t xml:space="preserve">- Ngừng!</w:t>
      </w:r>
    </w:p>
    <w:p>
      <w:pPr>
        <w:pStyle w:val="BodyText"/>
      </w:pPr>
      <w:r>
        <w:t xml:space="preserve">Nhạc Trọng quát lên như lôi đình thì những ngươi sống sót kia chấn động, trong nháy mắt những người sống sót này bị giọng của Nhạc Trọng chấn nhiếp, đình chỉ nói chuyện, trở nên an tĩnh lại.</w:t>
      </w:r>
    </w:p>
    <w:p>
      <w:pPr>
        <w:pStyle w:val="Compact"/>
      </w:pPr>
      <w:r>
        <w:t xml:space="preserve">- Hiện tại tôi căn cứ lên án của mọi người, phán Ngụy Thịnh và đám bộ hạ của hắn tử hình!</w:t>
      </w:r>
      <w:r>
        <w:br w:type="textWrapping"/>
      </w:r>
      <w:r>
        <w:br w:type="textWrapping"/>
      </w:r>
    </w:p>
    <w:p>
      <w:pPr>
        <w:pStyle w:val="Heading2"/>
      </w:pPr>
      <w:bookmarkStart w:id="1550" w:name="chương-1738-diệt-sát-cặn-bã.-2"/>
      <w:bookmarkEnd w:id="1550"/>
      <w:r>
        <w:t xml:space="preserve">1528. Chương 1738: Diệt Sát Cặn Bã. (2)</w:t>
      </w:r>
    </w:p>
    <w:p>
      <w:pPr>
        <w:pStyle w:val="Compact"/>
      </w:pPr>
      <w:r>
        <w:br w:type="textWrapping"/>
      </w:r>
      <w:r>
        <w:br w:type="textWrapping"/>
      </w:r>
      <w:r>
        <w:t xml:space="preserve">Nhạc Trọng vừa nói câu này thì một đạo thiên địa nguyên khí vô cùng cường hoành ngưng tụ thành bàn tay vừa thô vừa to giáng xuống, một cái tát vỗ mạnh lên thân thể đám người Ngụy Thịnh, thoáng cái đám người Ngụy Thịnh bị đập thành thịt vụn.</w:t>
      </w:r>
    </w:p>
    <w:p>
      <w:pPr>
        <w:pStyle w:val="BodyText"/>
      </w:pPr>
      <w:r>
        <w:t xml:space="preserve">Hơn hai trăm người trong một hô hấp đã bị Nhạc Trọng một tát chụp chết, nhìn qua một màn vô cùng hung tàn này, những người sống sót kia đều sinh ra lòng sợ hãi với Nhạc Trọng.</w:t>
      </w:r>
    </w:p>
    <w:p>
      <w:pPr>
        <w:pStyle w:val="BodyText"/>
      </w:pPr>
      <w:r>
        <w:t xml:space="preserve">Tùy tiện tát một cái đã chết hơn hai trăm người, cường giả mạnh như thế với bọn họ mà nói là không tưởng tượng nổi, giống như thần linh vậy.</w:t>
      </w:r>
    </w:p>
    <w:p>
      <w:pPr>
        <w:pStyle w:val="BodyText"/>
      </w:pPr>
      <w:r>
        <w:t xml:space="preserve">Bỗng nhiên lúc này một nam nhân đứng ở sau cùng khóc lóc hô to lên.</w:t>
      </w:r>
    </w:p>
    <w:p>
      <w:pPr>
        <w:pStyle w:val="BodyText"/>
      </w:pPr>
      <w:r>
        <w:t xml:space="preserve">- Cứu mạng! ! Tang thi giết qua rồi! ! Tang thi giết qua rồi!</w:t>
      </w:r>
    </w:p>
    <w:p>
      <w:pPr>
        <w:pStyle w:val="BodyText"/>
      </w:pPr>
      <w:r>
        <w:t xml:space="preserve">Lúc này những con tang thi S5 vô cùng nhanh chóng kia chỉ còn cách người này chừng mười mét.</w:t>
      </w:r>
    </w:p>
    <w:p>
      <w:pPr>
        <w:pStyle w:val="BodyText"/>
      </w:pPr>
      <w:r>
        <w:t xml:space="preserve">Nhìn thấy những con tang thi S5 giống như ác quỷ lao tới, trong mắt rất nhiều người sống sót hiện ra thần thái tuyệt vọng, thân thể không tự chủ bỏ chạy khắp nơi.</w:t>
      </w:r>
    </w:p>
    <w:p>
      <w:pPr>
        <w:pStyle w:val="BodyText"/>
      </w:pPr>
      <w:r>
        <w:t xml:space="preserve">- Diệt!</w:t>
      </w:r>
    </w:p>
    <w:p>
      <w:pPr>
        <w:pStyle w:val="BodyText"/>
      </w:pPr>
      <w:r>
        <w:t xml:space="preserve">Nhạc Trọng đứng cách đám S5 này mấy dặm nhưng, hắn trực tiếp điểm một ngón tay qua phía đám S5 này, một đạo thiên địa nguyên khí vô cùng cường hoành lập tức nện thẳng vào đám S5 đang lao tới, thoáng cái toàn bộ tang thi tiến hóa và S5 bị hắn đánh thành thịt nát.</w:t>
      </w:r>
    </w:p>
    <w:p>
      <w:pPr>
        <w:pStyle w:val="BodyText"/>
      </w:pPr>
      <w:r>
        <w:t xml:space="preserve">Chỉ một ngón tay tiêu diệt toàn bộ đám S5 kia, Nhạc Trọng vung tay lên và hai trăm máy móc chiến đấu hiện ra.</w:t>
      </w:r>
    </w:p>
    <w:p>
      <w:pPr>
        <w:pStyle w:val="BodyText"/>
      </w:pPr>
      <w:r>
        <w:t xml:space="preserve">- Các người nghe kỹ cho tôi, những người máy này sẽ chỉ dẫn các người tới nơi an toàn. Muốn sống thì hãy đi theo chúng.</w:t>
      </w:r>
    </w:p>
    <w:p>
      <w:pPr>
        <w:pStyle w:val="BodyText"/>
      </w:pPr>
      <w:r>
        <w:t xml:space="preserve">Nhạc Trọng nhìn quét qua rất nhiều người sống sót, không hề để ý tới đám người này, hắn nhìn quét qua Cao Hà và mẹ của nàng, thoáng cái kéo theo các nàng hóa thành một đạo lưu quang bay về phương xa.</w:t>
      </w:r>
    </w:p>
    <w:p>
      <w:pPr>
        <w:pStyle w:val="BodyText"/>
      </w:pPr>
      <w:r>
        <w:t xml:space="preserve">Một máy móc chiến đấu hình người phát ra giọng nữ:</w:t>
      </w:r>
    </w:p>
    <w:p>
      <w:pPr>
        <w:pStyle w:val="BodyText"/>
      </w:pPr>
      <w:r>
        <w:t xml:space="preserve">- Xin theo chúng tôi rời đi, chúng tôi sẽ bảo vệ các người tới nơi lánh nạn an toàn.</w:t>
      </w:r>
    </w:p>
    <w:p>
      <w:pPr>
        <w:pStyle w:val="BodyText"/>
      </w:pPr>
      <w:r>
        <w:t xml:space="preserve">Sau khi nhìn thấy đủ loại thần dị của Nhạc Trọng thì những người sống sót này nhìn nhau, nhao nhao đi theo những người máy chiến đấu này tới nơi sơ tán.</w:t>
      </w:r>
    </w:p>
    <w:p>
      <w:pPr>
        <w:pStyle w:val="BodyText"/>
      </w:pPr>
      <w:r>
        <w:t xml:space="preserve">Trong đám người sống sót này có không ít nữ nhân sống sót nhìn qua Cao Hà và mẹ của nàng đứng bên cạnh Nhạc Trọng, trong mắt hiện ra thần thái hâm mộ, các nàng đều biết rõ hiện tại nơi an toàn nhất có lẽ chính là bên cạnh Nhạc Trọng có chiến lực như thần linh vậy.</w:t>
      </w:r>
    </w:p>
    <w:p>
      <w:pPr>
        <w:pStyle w:val="BodyText"/>
      </w:pPr>
      <w:r>
        <w:t xml:space="preserve">Cao Hà đi theo bên người của Nhạc Trọng và vô cùng hưng phấn bay lượn, trong mắt tràn ngập vui mừng:</w:t>
      </w:r>
    </w:p>
    <w:p>
      <w:pPr>
        <w:pStyle w:val="BodyText"/>
      </w:pPr>
      <w:r>
        <w:t xml:space="preserve">- Phi hành! ! Đúng là quá lợi hại, bây giờ mình đang phi hành.</w:t>
      </w:r>
    </w:p>
    <w:p>
      <w:pPr>
        <w:pStyle w:val="BodyText"/>
      </w:pPr>
      <w:r>
        <w:t xml:space="preserve">Trong mắt Cao Hà thì Nhạc Trọng có thể một kích tiêu diệt hơn hai trăm tên phần tử vũ trang chính là người tốt, nàng căn bản không sợ hãi Nhạc Trọng, có thể bay lượn trên trời thì nàng vô cùng hưng phấn.</w:t>
      </w:r>
    </w:p>
    <w:p>
      <w:pPr>
        <w:pStyle w:val="BodyText"/>
      </w:pPr>
      <w:r>
        <w:t xml:space="preserve">Khác với con gái của mình, mẹ của Cao Hà vô cùng đề phòng nhìn qua Nhạc Trọng, trong mắt chớp động nét sợ hãi.</w:t>
      </w:r>
    </w:p>
    <w:p>
      <w:pPr>
        <w:pStyle w:val="BodyText"/>
      </w:pPr>
      <w:r>
        <w:t xml:space="preserve">Trong mấy nháy mắt Nhạc Trọng đã xuất hiện trên đầu đám tang thi khổng lồ kia.</w:t>
      </w:r>
    </w:p>
    <w:p>
      <w:pPr>
        <w:pStyle w:val="BodyText"/>
      </w:pPr>
      <w:r>
        <w:t xml:space="preserve">Ngửi được mùi của Nhạc Trọng, trong tang thi khổng lồ kia có một đám H2, H3, H4 là những tang thi công kích từ xa mở cái miệng đầy máu của chúng ra, dùng sức phun ra từng đoàn hỏa cầu về phía Nhạc Trọng.</w:t>
      </w:r>
    </w:p>
    <w:p>
      <w:pPr>
        <w:pStyle w:val="BodyText"/>
      </w:pPr>
      <w:r>
        <w:t xml:space="preserve">Trong nháy mắt hỏa cầu giống như mưa bắn thẳng tới vị trí của Nhạc Trọng.</w:t>
      </w:r>
    </w:p>
    <w:p>
      <w:pPr>
        <w:pStyle w:val="BodyText"/>
      </w:pPr>
      <w:r>
        <w:t xml:space="preserve">Dưới đám hỏa cầu có lực lượng khủng bố oanh kích, cho dù là chiến cơ lôi đình cũng bị chúng bắn nát vụn.</w:t>
      </w:r>
    </w:p>
    <w:p>
      <w:pPr>
        <w:pStyle w:val="BodyText"/>
      </w:pPr>
      <w:r>
        <w:t xml:space="preserve">Cao Hà trông thấy vô số hỏa cầu bắn tới nơi đây, sắc mặt của nàng tái nhợt, nàng lập tức hét lên đầy sợ hãi.</w:t>
      </w:r>
    </w:p>
    <w:p>
      <w:pPr>
        <w:pStyle w:val="BodyText"/>
      </w:pPr>
      <w:r>
        <w:t xml:space="preserve">- Ah!</w:t>
      </w:r>
    </w:p>
    <w:p>
      <w:pPr>
        <w:pStyle w:val="BodyText"/>
      </w:pPr>
      <w:r>
        <w:t xml:space="preserve">- Diệt!</w:t>
      </w:r>
    </w:p>
    <w:p>
      <w:pPr>
        <w:pStyle w:val="BodyText"/>
      </w:pPr>
      <w:r>
        <w:t xml:space="preserve">Nhạc Trọng nhìn qua hỏa cầu vô cùng khổng lồ oanh kích, hàn quang trong mắt chớp động, bàn tay lớn vỗ mạnh tới trước một cái, một đạo thiên địa nguyên khí hóa thành bàn tay nguyên khí từ trên trời giáng xuống, bàn tay lớn này giống như đại thủ của phật tổ trấn áp đám tang thi.</w:t>
      </w:r>
    </w:p>
    <w:p>
      <w:pPr>
        <w:pStyle w:val="BodyText"/>
      </w:pPr>
      <w:r>
        <w:t xml:space="preserve">Vô số hỏa cầu đánh vào bàn tay lớn này và nhanh chóng biến mất vô tung.</w:t>
      </w:r>
    </w:p>
    <w:p>
      <w:pPr>
        <w:pStyle w:val="BodyText"/>
      </w:pPr>
      <w:r>
        <w:t xml:space="preserve">Bàn tay nguyên khí cực lớn này thuận thế nện thẳng xuống đám tang thi, tang thi bị đánh thành thịt vụn.</w:t>
      </w:r>
    </w:p>
    <w:p>
      <w:pPr>
        <w:pStyle w:val="BodyText"/>
      </w:pPr>
      <w:r>
        <w:t xml:space="preserve">Cao Hà nhìn thấy Nhạc Trọng tùy tiện tát một cái thì một vạn tang thi bị nện thành thịt vụn, trong nội tâm kinh hãi không nói ra lời, ánh mắt nhìn qua Nhạc Trọng đầy sùng bái và ngưỡng mộ:</w:t>
      </w:r>
    </w:p>
    <w:p>
      <w:pPr>
        <w:pStyle w:val="BodyText"/>
      </w:pPr>
      <w:r>
        <w:t xml:space="preserve">- Thật là lợi hại! ! Quá lợi hại, nam nhân này đúng là quá lợi hại rồi. Loại lực lượng này quả thực có thể so sánh với thần linh vậy.</w:t>
      </w:r>
    </w:p>
    <w:p>
      <w:pPr>
        <w:pStyle w:val="BodyText"/>
      </w:pPr>
      <w:r>
        <w:t xml:space="preserve">Trong một vạn tang thi bị nện chết có không ít L2, L3, L4, Cao Hà đã từng trông thấy đám phần tử vũ trang kia muốn giải quyết một con trong số chúng cũng rất gian nan, ngay cả súng phóng lựu muốn tổn thương L3 cũng rất khó khăn. Nhưng mà quái vật như thế bị Nhạc Trọng tiện tay nện chết mấy trăm con, lực lượng Nhạc Trọng khủng bố có thể nghĩ.</w:t>
      </w:r>
    </w:p>
    <w:p>
      <w:pPr>
        <w:pStyle w:val="BodyText"/>
      </w:pPr>
      <w:r>
        <w:t xml:space="preserve">Sau khi một tát chụp chết một vạn tang thi, Nhạc Trọng vung tay lên và mấy vạn máy móc chiến thú hiện ra, những máy móc chiến thú này vừa xuất hiện, dưới sự thao túng của bạch y chúng hóa thành một dòng lũ sắt thép lao thẳng vào đám tang thi bên dưới.</w:t>
      </w:r>
    </w:p>
    <w:p>
      <w:pPr>
        <w:pStyle w:val="BodyText"/>
      </w:pPr>
      <w:r>
        <w:t xml:space="preserve">Nhạc Trọng từ trong bảo khố Cơ Giới hoàng thành nhận được vô số máy móc chiến thú, những máy móc chiến thú này dùng đối phó tang thi cấp thấp là vô cùng thuận tiện.</w:t>
      </w:r>
    </w:p>
    <w:p>
      <w:pPr>
        <w:pStyle w:val="BodyText"/>
      </w:pPr>
      <w:r>
        <w:t xml:space="preserve">Hiện tại Nhạc Trọng không có hứng thú dây dưa với đám tang thi cấp thấp. Hắn hiện tại cho dù diệt một trăm triệu tang thi cấp thấp, hấp thụ nguyên khí tính mạng của chúng cũng không cách nào tiến thêm một bậc. Dây dưa với những tang thi cấp thấp này ngược lại sẽ lãng phí thời gian và lực lượng của hắn.</w:t>
      </w:r>
    </w:p>
    <w:p>
      <w:pPr>
        <w:pStyle w:val="BodyText"/>
      </w:pPr>
      <w:r>
        <w:t xml:space="preserve">Sau khi ổn định chiến tuyến, Nhạc Trọng bước lên trước một bước, mấy hô hấp qua đi hắn đã xuất hiện bên cạnh thống soái Bạch Tiểu Thắng.</w:t>
      </w:r>
    </w:p>
    <w:p>
      <w:pPr>
        <w:pStyle w:val="BodyText"/>
      </w:pPr>
      <w:r>
        <w:t xml:space="preserve">Vừa nhìn thấy Nhạc Trọng, Bạch Tiểu Thắng lập tức đứng lên nhìn qua Nhạc Trọng chào theo nghi thức quân đội.</w:t>
      </w:r>
    </w:p>
    <w:p>
      <w:pPr>
        <w:pStyle w:val="BodyText"/>
      </w:pPr>
      <w:r>
        <w:t xml:space="preserve">- Thủ trưởng khỏe!</w:t>
      </w:r>
    </w:p>
    <w:p>
      <w:pPr>
        <w:pStyle w:val="BodyText"/>
      </w:pPr>
      <w:r>
        <w:t xml:space="preserve">- Thủ trưởng khỏe!</w:t>
      </w:r>
    </w:p>
    <w:p>
      <w:pPr>
        <w:pStyle w:val="BodyText"/>
      </w:pPr>
      <w:r>
        <w:t xml:space="preserve">Sau lưng Bạch Tiểu Thắng là rất nhiều quan quân cũng chào Nhạc Trọng theo nghi thức quân đội, ánh mắt nhìn qua Nhạc Trọng trần đầy nồng nhiệt và sùng bái.</w:t>
      </w:r>
    </w:p>
    <w:p>
      <w:pPr>
        <w:pStyle w:val="BodyText"/>
      </w:pPr>
      <w:r>
        <w:t xml:space="preserve">Nhạc Trọng dựng nghiệp từ hai bàn tay trắng, từ trong phế tích sáng tạo ra khựa to lớn hiện tại, đồng thời còn là đệ nhất cường giả của địa cầu.</w:t>
      </w:r>
    </w:p>
    <w:p>
      <w:pPr>
        <w:pStyle w:val="BodyText"/>
      </w:pPr>
      <w:r>
        <w:t xml:space="preserve">Không ít quan quân vốn có chút bán tín bán nghi với lực lượng của Nhạc Trọng qua đồn đãi, cho rằng có nhiều chỗ quá khoa trương, bây giờ bọn họ mới phát hiện thực lực của Nhạc Trọng còn mạnh hơn truyền thuyết gấp trăm lần, thế nhưng mà tận mắt thấy Nhạc Trọng trong một chưởng nện chết một vạn tang thi, thực lực khủng bố này quả thực còn hơn cả thần linh và tiên nhân trong truyền thuyết.</w:t>
      </w:r>
    </w:p>
    <w:p>
      <w:pPr>
        <w:pStyle w:val="BodyText"/>
      </w:pPr>
      <w:r>
        <w:t xml:space="preserve">Nhạc Trọng động niệm thì Cao Hà và mẹ của nàng bị nguyên khí bao quanh đưa tới trước mặt Bạch Tiểu Thắng.</w:t>
      </w:r>
    </w:p>
    <w:p>
      <w:pPr>
        <w:pStyle w:val="BodyText"/>
      </w:pPr>
      <w:r>
        <w:t xml:space="preserve">- Anh dẫn người lập tức giúp đỡ người sống sót rời khỏi Ma Đô, mang theo nàng cùng đi.</w:t>
      </w:r>
    </w:p>
    <w:p>
      <w:pPr>
        <w:pStyle w:val="BodyText"/>
      </w:pPr>
      <w:r>
        <w:t xml:space="preserve">Cao Hà có được lực lượng rất đáng quý với Nhạc Trọng, hắn phải bảo vệ tốt mẹ của nàng, bởi như vậy mới có thể làm cho Cao Hà trung thành ra sức cho hắn.</w:t>
      </w:r>
    </w:p>
    <w:p>
      <w:pPr>
        <w:pStyle w:val="BodyText"/>
      </w:pPr>
      <w:r>
        <w:t xml:space="preserve">Ánh mắt Bạch Tiểu Thắng phức tạp nhìn qua Nhạc Trọng và nhanh chóng đáp lời.</w:t>
      </w:r>
    </w:p>
    <w:p>
      <w:pPr>
        <w:pStyle w:val="BodyText"/>
      </w:pPr>
      <w:r>
        <w:t xml:space="preserve">- Vâng!</w:t>
      </w:r>
    </w:p>
    <w:p>
      <w:pPr>
        <w:pStyle w:val="Compact"/>
      </w:pPr>
      <w:r>
        <w:t xml:space="preserve">Sau khi bàn giao hoàn tất, Nhạc Trọng chân đạp hư không giống như thần linh đi lên hư không, trực tiếp tiến sâu vào trong Ma Đô. Bạch Tiểu Thắng nhìn qua bóng lưng Nhạc Trọng đạp không rời đi, trong mắt ghen ghét hâm mộ hối hận hiện ra trong lòng Bạch Tiểu Thắng</w:t>
      </w:r>
      <w:r>
        <w:br w:type="textWrapping"/>
      </w:r>
      <w:r>
        <w:br w:type="textWrapping"/>
      </w:r>
    </w:p>
    <w:p>
      <w:pPr>
        <w:pStyle w:val="Heading2"/>
      </w:pPr>
      <w:bookmarkStart w:id="1551" w:name="chương-1739-thu-phục-tang-thi-vương."/>
      <w:bookmarkEnd w:id="1551"/>
      <w:r>
        <w:t xml:space="preserve">1529. Chương 1739: Thu Phục Tang Thi Vương.</w:t>
      </w:r>
    </w:p>
    <w:p>
      <w:pPr>
        <w:pStyle w:val="Compact"/>
      </w:pPr>
      <w:r>
        <w:br w:type="textWrapping"/>
      </w:r>
      <w:r>
        <w:br w:type="textWrapping"/>
      </w:r>
      <w:r>
        <w:t xml:space="preserve">Lúc trước gặp được Nhạc Trọng thì dù thực lực của bọn họ có chênh lệch nhưng không tính quá, lớn hơn nữa Bạch Tiểu Thắng với tư cách người tiến hóa tự nhiên, thiên phú còn hơn Nhạc Trọng mấy lần, nhưng mà mấy năm trôi qua Nhạc Trọng đã mạnh hơn hắn quá nhiều, tiên phàm có khác, Nhạc Trọng tiện tay một cái là có thể chụp chết hắn, Nhạc Trọng từng bước một đi tới như thế nào hắn đều biết rõ ràng, cũng không có cảm giác khác thường bao nhiêu.</w:t>
      </w:r>
    </w:p>
    <w:p>
      <w:pPr>
        <w:pStyle w:val="BodyText"/>
      </w:pPr>
      <w:r>
        <w:t xml:space="preserve">Nhìn thấy bóng lưng Nhạc Trọng biến mất, Bạch Tiểu Thắng hít sâu một hơi, trong mắt hiện ra thần thái kiên quyết:</w:t>
      </w:r>
    </w:p>
    <w:p>
      <w:pPr>
        <w:pStyle w:val="BodyText"/>
      </w:pPr>
      <w:r>
        <w:t xml:space="preserve">- Lập tức lui lại!</w:t>
      </w:r>
    </w:p>
    <w:p>
      <w:pPr>
        <w:pStyle w:val="BodyText"/>
      </w:pPr>
      <w:r>
        <w:t xml:space="preserve">Dưới mệnh lệnh của Bạch Tiểu Thắng thì quân đội trang bị tới tận răng rút lui, từng bước rời khỏi chiến tiến.</w:t>
      </w:r>
    </w:p>
    <w:p>
      <w:pPr>
        <w:pStyle w:val="BodyText"/>
      </w:pPr>
      <w:r>
        <w:t xml:space="preserve">Người máy trí tuệ nhân tạo thất giai bất động cũng đi lên đoạn hậu, nó giống như sấm sét xuyên qua thi đàn, điên cuồng chém giết kẻ săn thú, kẻ thôn phệ khủng bố trong đám tang thi tiến hóa, hai con này trong tang thi là tồn tại cực kỳ khó chơi, nhưng mà dưới công kích của người máy trí tuệ thất giai thì chúng như con sâu cái kiến bị miểu sát dễ dàng, một con không lưu.</w:t>
      </w:r>
    </w:p>
    <w:p>
      <w:pPr>
        <w:pStyle w:val="BodyText"/>
      </w:pPr>
      <w:r>
        <w:t xml:space="preserve">Ở giữa không trung, Nhạc Trọng nhìn thấy Bạch Tiểu Thắng dẫn người luân chuyển yểm hộ lui lại thì khen một câu:</w:t>
      </w:r>
    </w:p>
    <w:p>
      <w:pPr>
        <w:pStyle w:val="BodyText"/>
      </w:pPr>
      <w:r>
        <w:t xml:space="preserve">- Đúng vậy, năng lực chỉ huy của hắn mạnh hơn không ít.</w:t>
      </w:r>
    </w:p>
    <w:p>
      <w:pPr>
        <w:pStyle w:val="BodyText"/>
      </w:pPr>
      <w:r>
        <w:t xml:space="preserve">Tuy Nhạc Trọng vô địch địa cầu, thế nhưng mà rất nhiều chuyện cần bộ hạ đi làm, nếu không hắn sẽ mệt chết, Bạch Tiểu Thắng vẫn đi theo hắn nam chinh bắc chiến, bởi vậy là đối tượng bồi dưỡng trọng điểm của hắn.</w:t>
      </w:r>
    </w:p>
    <w:p>
      <w:pPr>
        <w:pStyle w:val="BodyText"/>
      </w:pPr>
      <w:r>
        <w:t xml:space="preserve">- Hiện tại nên giải quyết vấn đề trong Ma Đô!</w:t>
      </w:r>
    </w:p>
    <w:p>
      <w:pPr>
        <w:pStyle w:val="BodyText"/>
      </w:pPr>
      <w:r>
        <w:t xml:space="preserve">Nhạc Trọng đem ánh mắt từ Bạch Tiểu Thắng dời qua Ma Đô, tâm niệm khẽ động, cảm giác lực giống như thủy ngân bao phủ lấy Ma Đô.</w:t>
      </w:r>
    </w:p>
    <w:p>
      <w:pPr>
        <w:pStyle w:val="BodyText"/>
      </w:pPr>
      <w:r>
        <w:t xml:space="preserve">Trong Ma Đô bên xảy ra cái gì đều bị Nhạc Trọng cảm giác được rõ ràng, hắn có thể cảm giác được mỗi con tang thi mạnh yếu thế nào, phương hướng di động, thậm chí những gương mặt dữ tợn của đám tang thi cũng hiện ra trong cảm giác của hắn.</w:t>
      </w:r>
    </w:p>
    <w:p>
      <w:pPr>
        <w:pStyle w:val="BodyText"/>
      </w:pPr>
      <w:r>
        <w:t xml:space="preserve">- Tìm được!</w:t>
      </w:r>
    </w:p>
    <w:p>
      <w:pPr>
        <w:pStyle w:val="BodyText"/>
      </w:pPr>
      <w:r>
        <w:t xml:space="preserve">Bỗng nhiên lệ quang trong mắt Nhạc Trọng lóe lên, chân đạp hư không, mang theo Cao Hà hóa thành một đạo lưu quang bay thẳng tới Ma Đô.</w:t>
      </w:r>
    </w:p>
    <w:p>
      <w:pPr>
        <w:pStyle w:val="BodyText"/>
      </w:pPr>
      <w:r>
        <w:t xml:space="preserve">Nhạc Trọng có thể thông qua Huy Hoàng Chiến Hạm thuấn di tới bất cứ nơi nào trên địa cầu, ra đa của Huy Hoàng Chiến Hạm quét qua mỗi góc của địa cầu, bởi vậy Nhạc Trọng có thể thuấn di là phải quay về trong Huy Hoàng Chiến Hạm, sau đó mượn nhờ lực lượng Huy Hoàng Chiến Hạm xé rách không gian thuấn di tới nơi khác. Nhạc Trọng không quen thuộc Cao Hà, hắn không muốn mang bí mật lớn nhất của mình bạo lộ trước mặt Cao Hà.</w:t>
      </w:r>
    </w:p>
    <w:p>
      <w:pPr>
        <w:pStyle w:val="BodyText"/>
      </w:pPr>
      <w:r>
        <w:t xml:space="preserve">Huy Hoàng Chiến Hạm là sát thủ giản mạnh nhất Nhạc Trọng cất dấu lại, bảo vật cấp hoàng kim vô cùng trân quý, nếu như bị cường giả khác biết rõ Nhạc Trọng có được một bảo vật như vậy, chúng tuyệt đối sẽ điên cuồng lên và diệt sát Nhạc Trọng cho bằng được.</w:t>
      </w:r>
    </w:p>
    <w:p>
      <w:pPr>
        <w:pStyle w:val="BodyText"/>
      </w:pPr>
      <w:r>
        <w:t xml:space="preserve">Không bao lâu Nhạc Trọng đã vượt qua mấy cây số, hắn bay tới trước một tòa nhà trang trí xa hoa, ở tầng cao nhất của cao ốc hắn đánh ra một quyền, đánh nát tầng lầu này và xâm nhập vào bên trong.</w:t>
      </w:r>
    </w:p>
    <w:p>
      <w:pPr>
        <w:pStyle w:val="BodyText"/>
      </w:pPr>
      <w:r>
        <w:t xml:space="preserve">Trên đỉnh cao ốc có ba tên nam tử mặc âu phục, trong tay cầm một ly máu người, bắt chéo hai chân ngồi ở trên ghế sa ***, trước mặt bọn chúng là tám thiếu nữ nhân loại xinh đẹp, đối diện ghế sa *** của ba nam tử này còn có một nữ nhân mặc quần áo da màu đen, làn da trắng nõn như sữa bò, mái tóc đen dài tú lệ, vô cùng xinh đẹp, nữ nhân này cầm một ly máu người và bên cạnh còn có ba mỹ nam tử thiếu niên đang quỳ.</w:t>
      </w:r>
    </w:p>
    <w:p>
      <w:pPr>
        <w:pStyle w:val="BodyText"/>
      </w:pPr>
      <w:r>
        <w:t xml:space="preserve">Trong tích tắc cao ốc bị đánh trúng, bốn tang thi trí tuệ siêu cấp này nhanh chóng nhảy dựng lên, thân thể căng cứng nhìn chằm chằm vào Nhạc Trọng phá cửa mà vào, trong mắt tràn ngập cảnh giác.</w:t>
      </w:r>
    </w:p>
    <w:p>
      <w:pPr>
        <w:pStyle w:val="BodyText"/>
      </w:pPr>
      <w:r>
        <w:t xml:space="preserve">Nam tử tang thi trí tuệ dáng người khôi ngô, có mái tóc ngắn, mặc âu phục thẳng nhìn chằm chằm vào Nhạc Trọng, nói:</w:t>
      </w:r>
    </w:p>
    <w:p>
      <w:pPr>
        <w:pStyle w:val="BodyText"/>
      </w:pPr>
      <w:r>
        <w:t xml:space="preserve">- Mày là ai?</w:t>
      </w:r>
    </w:p>
    <w:p>
      <w:pPr>
        <w:pStyle w:val="BodyText"/>
      </w:pPr>
      <w:r>
        <w:t xml:space="preserve">Nhạc Trọng giống như thần linh cao cao tại thượng quan sát bốn tên tang thi trí tuệ bên dưới, nói:</w:t>
      </w:r>
    </w:p>
    <w:p>
      <w:pPr>
        <w:pStyle w:val="BodyText"/>
      </w:pPr>
      <w:r>
        <w:t xml:space="preserve">- Mày chính là tang thi vương của Ma Đô sao? Tao là Nhạc Trọng, hôm nay tới đây là thu phục bọn mày, quỳ xuống tuyên bố thần phục tao, tao sẽ tha cho bọn mày một mạng, nếu không thì bọn mày sẽ biến thành khôi lỗi của tao.</w:t>
      </w:r>
    </w:p>
    <w:p>
      <w:pPr>
        <w:pStyle w:val="BodyText"/>
      </w:pPr>
      <w:r>
        <w:t xml:space="preserve">Nhớ ngày đó Nhạc Trọng đối mặt với đám tang thi trí tuệ siêu cấp chỉ là con sâu cái kiến, những tang thi trí tuệ siêu cấp này chẳng thèm ngó tới Nhạc Trọng làm gì, bây giờ bốn con tang thi trí tuệ siêu cấp này tiến hóa lên lục giai nhưng Nhạc Trọng xem chúng như lũ kiến.</w:t>
      </w:r>
    </w:p>
    <w:p>
      <w:pPr>
        <w:pStyle w:val="BodyText"/>
      </w:pPr>
      <w:r>
        <w:t xml:space="preserve">Tang thi vương tính tình vốn hung bạo, dễ giận dễ táo bạo, nó vừa nghe được Nhạc Trọng dùng ngữ khí khinh miệt thì tức giận gầm lên:</w:t>
      </w:r>
    </w:p>
    <w:p>
      <w:pPr>
        <w:pStyle w:val="BodyText"/>
      </w:pPr>
      <w:r>
        <w:t xml:space="preserve">- Cuồng vọng! Quá cuồng vọng! Nhân loại, mày là nhân loại cuồng vọng nhất mà tao gặp được, xông lên, bắt lấy nó lại, tao muốn nó nhận hết thống khổ, hút hết máu của nó, biến nó thành nô lệ của tao, sau đó mỗi ngày phải bắt nó làm đủ chuyện ghê tỏm nhất.</w:t>
      </w:r>
    </w:p>
    <w:p>
      <w:pPr>
        <w:pStyle w:val="BodyText"/>
      </w:pPr>
      <w:r>
        <w:t xml:space="preserve">Trong lúc gào thét thì thân thể tang thi vương bành trướng lên, vô số tố chức màu đen trong thân thể của nó kéo dài ra ngoài, hình thành tám cánh tay như đao, một bờ mông của hắn cũng xuất hiện cái đuôi như đuôi heo, miệng của nó vỡ ra, ra cái miệng đầy răng nhanh sắc bén như đao, con tang thi vương của Ma Đô hiện giờ biến thành quái vật tang thi chiến đấu từ đầu tới đuôi, bộ dáng rất hung tàn.</w:t>
      </w:r>
    </w:p>
    <w:p>
      <w:pPr>
        <w:pStyle w:val="BodyText"/>
      </w:pPr>
      <w:r>
        <w:t xml:space="preserve">Hai tang thi trí tuệ còn lại cũng biến thân, một tên thân thể bành trướng, biến thành một cự nhân cao tới ba mét, cơ bắp căng cứng rắn chắc, một tên khác biến thành quái vật đầy xúc to thô to, đầu bạch tuộc, tứ chi thô cuồng.</w:t>
      </w:r>
    </w:p>
    <w:p>
      <w:pPr>
        <w:pStyle w:val="BodyText"/>
      </w:pPr>
      <w:r>
        <w:t xml:space="preserve">Mỹ nữ mặc áo da màu đen cũng biến thân, biến thành một mẫu tinh tinh có ngực to như quả bóng rỗ, cơ bắp rắn chắc căng cứng.</w:t>
      </w:r>
    </w:p>
    <w:p>
      <w:pPr>
        <w:pStyle w:val="BodyText"/>
      </w:pPr>
      <w:r>
        <w:t xml:space="preserve">Bốn tang thi trí tuệ trong nháy mắt đã hoàn thành biến thân, con mẫu tinh tinh kia và cự nhân nhìn qua Nhạc Trọng và đồng thời phát động công kích.</w:t>
      </w:r>
    </w:p>
    <w:p>
      <w:pPr>
        <w:pStyle w:val="BodyText"/>
      </w:pPr>
      <w:r>
        <w:t xml:space="preserve">Tang thi vương thì nhảy lên trần nhà, lập tức bay nhanh tới gần Nhạc Trọng.</w:t>
      </w:r>
    </w:p>
    <w:p>
      <w:pPr>
        <w:pStyle w:val="BodyText"/>
      </w:pPr>
      <w:r>
        <w:t xml:space="preserve">Tên quái vật có vô số xúc tu kia vượt qua hai con tang thi khác xông lên công kích chính diện, xúc tu giống như thiên nữ tán hoa đánh thẳng vào Nhạc Trọng.</w:t>
      </w:r>
    </w:p>
    <w:p>
      <w:pPr>
        <w:pStyle w:val="BodyText"/>
      </w:pPr>
      <w:r>
        <w:t xml:space="preserve">Sau khi bốn tang thi trí tuệ siêu cấp biến thân, tuy chúng giống như quái vật thế nhưng mà sức chiến đấu của chúng tăng lên vô số lần, nếu như bị bốn quái vật này vây công, cho dù là cường giả thất giai sơ cấp cũng có khả năng vẫn lạc.</w:t>
      </w:r>
    </w:p>
    <w:p>
      <w:pPr>
        <w:pStyle w:val="BodyText"/>
      </w:pPr>
      <w:r>
        <w:t xml:space="preserve">- Bọn mày quá yếu, gục xuống cho tao!</w:t>
      </w:r>
    </w:p>
    <w:p>
      <w:pPr>
        <w:pStyle w:val="BodyText"/>
      </w:pPr>
      <w:r>
        <w:t xml:space="preserve">Nhạc Trọng quét mắt nhìn qua đám tang thi trí tuệ siêu cấp lao qua phía mình, hàn quang trong mắt chợt lóe lên, tiện tay vỗ ra một chưởng.</w:t>
      </w:r>
    </w:p>
    <w:p>
      <w:pPr>
        <w:pStyle w:val="BodyText"/>
      </w:pPr>
      <w:r>
        <w:t xml:space="preserve">Trong một chớp mắt một bàn tay nguyên khí cực lớn được hình thành, giống như thái sơn áp đỉnh áp thẳng tới bốn con tang thi này.</w:t>
      </w:r>
    </w:p>
    <w:p>
      <w:pPr>
        <w:pStyle w:val="BodyText"/>
      </w:pPr>
      <w:r>
        <w:t xml:space="preserve">Ba!</w:t>
      </w:r>
    </w:p>
    <w:p>
      <w:pPr>
        <w:pStyle w:val="BodyText"/>
      </w:pPr>
      <w:r>
        <w:t xml:space="preserve">Qua một hô hấp bốn con tang thi trí tuệ siêu cấp bị Nhạc Trọng trấn áp không thể động đậy được.</w:t>
      </w:r>
    </w:p>
    <w:p>
      <w:pPr>
        <w:pStyle w:val="BodyText"/>
      </w:pPr>
      <w:r>
        <w:t xml:space="preserve">Nhạc Trọng trực tiếp điểm một ngón tay vào bốn con tang thi trí tuệ siêu cấp này, bốn đạo thiên địa nguyên khí chấn thẳng vào đầu của chúng, thoáng cái làm chúng ngất đi.</w:t>
      </w:r>
    </w:p>
    <w:p>
      <w:pPr>
        <w:pStyle w:val="BodyText"/>
      </w:pPr>
      <w:r>
        <w:t xml:space="preserve">Ngón tay Nhạc Trọng bắn ra bốn miếng khôi lỗi chi phù chợt, chúng giống như sao băng bay thẳng vào đầu của bốn con tang thi.</w:t>
      </w:r>
    </w:p>
    <w:p>
      <w:pPr>
        <w:pStyle w:val="Compact"/>
      </w:pPr>
      <w:r>
        <w:t xml:space="preserve">Sau khi bốn tang thi trí tuệ siêu cấp tỉnh lại nhanh chóng biến trở về thân người, cung kính với Nhạc trọng.</w:t>
      </w:r>
      <w:r>
        <w:br w:type="textWrapping"/>
      </w:r>
      <w:r>
        <w:br w:type="textWrapping"/>
      </w:r>
    </w:p>
    <w:p>
      <w:pPr>
        <w:pStyle w:val="Heading2"/>
      </w:pPr>
      <w:bookmarkStart w:id="1552" w:name="chương-1740-tam-đầu-giao-thú.-1"/>
      <w:bookmarkEnd w:id="1552"/>
      <w:r>
        <w:t xml:space="preserve">1530. Chương 1740: Tam Đầu Giao Thú. (1)</w:t>
      </w:r>
    </w:p>
    <w:p>
      <w:pPr>
        <w:pStyle w:val="Compact"/>
      </w:pPr>
      <w:r>
        <w:br w:type="textWrapping"/>
      </w:r>
      <w:r>
        <w:br w:type="textWrapping"/>
      </w:r>
      <w:r>
        <w:t xml:space="preserve">- Trác Triển Vọng, bái kiến chủ nhân!</w:t>
      </w:r>
    </w:p>
    <w:p>
      <w:pPr>
        <w:pStyle w:val="BodyText"/>
      </w:pPr>
      <w:r>
        <w:t xml:space="preserve">Cao Hà nhìn thấy Nhạc Trọng hời hợt trấn áp bốn tang thi trí tuệ siêu cấp, nàng càng sùng bái Nhạc Trọng hơn một tầng:</w:t>
      </w:r>
    </w:p>
    <w:p>
      <w:pPr>
        <w:pStyle w:val="BodyText"/>
      </w:pPr>
      <w:r>
        <w:t xml:space="preserve">- Thật là lợi hại, đúng là quá lợi hại rồi!</w:t>
      </w:r>
    </w:p>
    <w:p>
      <w:pPr>
        <w:pStyle w:val="BodyText"/>
      </w:pPr>
      <w:r>
        <w:t xml:space="preserve">Nhạc Trọng ra lệnh:</w:t>
      </w:r>
    </w:p>
    <w:p>
      <w:pPr>
        <w:pStyle w:val="BodyText"/>
      </w:pPr>
      <w:r>
        <w:t xml:space="preserve">- Bọn mày hiện tại tập trung toàn bộ binh lực tấn công đám Hống, tuyệt đối không thể cho chúng nó tiến vào nội địa Ma Đô, hiểu chưa?</w:t>
      </w:r>
    </w:p>
    <w:p>
      <w:pPr>
        <w:pStyle w:val="BodyText"/>
      </w:pPr>
      <w:r>
        <w:t xml:space="preserve">Bốn tang thi trí tuệ siêu cấp gật đầu.</w:t>
      </w:r>
    </w:p>
    <w:p>
      <w:pPr>
        <w:pStyle w:val="BodyText"/>
      </w:pPr>
      <w:r>
        <w:t xml:space="preserve">- Vâng! Chủ nhân!</w:t>
      </w:r>
    </w:p>
    <w:p>
      <w:pPr>
        <w:pStyle w:val="BodyText"/>
      </w:pPr>
      <w:r>
        <w:t xml:space="preserve">Số lượng Hống đúng là quá lớn, nếu như Nhạc Trọng muốn ngăn cản chúng lên đất liền, chỉ sợ hắn phải phí nhiều thời gian trong Ma Đô này, vì vậy hắn lựa chọn khống chế tang thi vương làm việc thay mình.</w:t>
      </w:r>
    </w:p>
    <w:p>
      <w:pPr>
        <w:pStyle w:val="BodyText"/>
      </w:pPr>
      <w:r>
        <w:t xml:space="preserve">Bốn tang thi trí tuệ siêu cấp lập tức phát động kỹ năng, chỉ huy vô số tang thi trong Ma Đô tấn công vào đám Hống, tuy thực lực của Hống hơn xa thi tộc, nhưng mà đám tang thi con trước ngã xuống con sau tiến lên, chúng xung phong liều chết ngăn cản cho nên bước tiến của đám Hống chậm lại rất nhiều.</w:t>
      </w:r>
    </w:p>
    <w:p>
      <w:pPr>
        <w:pStyle w:val="BodyText"/>
      </w:pPr>
      <w:r>
        <w:t xml:space="preserve">Thu phục tang thi vương trong Ma Đô, Nhạc Trọng lại nhìn qua Cao Hà hỏi:</w:t>
      </w:r>
    </w:p>
    <w:p>
      <w:pPr>
        <w:pStyle w:val="BodyText"/>
      </w:pPr>
      <w:r>
        <w:t xml:space="preserve">- Cao Hà, những tồn tại triệu hoán cô có vị rí ở đâu?</w:t>
      </w:r>
    </w:p>
    <w:p>
      <w:pPr>
        <w:pStyle w:val="BodyText"/>
      </w:pPr>
      <w:r>
        <w:t xml:space="preserve">Cao Hà nhắm mắt lại và cảm nhận một chút, sau đó nhìn qua hướng hải tộc Ma Đô đang xâm lấn, chỉ qua và nói:</w:t>
      </w:r>
    </w:p>
    <w:p>
      <w:pPr>
        <w:pStyle w:val="BodyText"/>
      </w:pPr>
      <w:r>
        <w:t xml:space="preserve">- Ở hướng này, tôi có thể cảm ứng được ở hướng này có đồ vật đang hô hoán tôi.</w:t>
      </w:r>
    </w:p>
    <w:p>
      <w:pPr>
        <w:pStyle w:val="BodyText"/>
      </w:pPr>
      <w:r>
        <w:t xml:space="preserve">Nhạc Trọng nhìn qua hướng Cao Hà đang chỉ, trong nội tâm hơi động một chút:</w:t>
      </w:r>
    </w:p>
    <w:p>
      <w:pPr>
        <w:pStyle w:val="BodyText"/>
      </w:pPr>
      <w:r>
        <w:t xml:space="preserve">- Phương hướng kia, chẳng lẽ là hải tộc?</w:t>
      </w:r>
    </w:p>
    <w:p>
      <w:pPr>
        <w:pStyle w:val="BodyText"/>
      </w:pPr>
      <w:r>
        <w:t xml:space="preserve">Tâm niệm Nhạc Trọng khẽ động, mang theo Cao Hà hóa thành một đạo lưu quang bay thẳng tới hướng nàng vừa chỉ.</w:t>
      </w:r>
    </w:p>
    <w:p>
      <w:pPr>
        <w:pStyle w:val="BodyText"/>
      </w:pPr>
      <w:r>
        <w:t xml:space="preserve">Trên đường đi Nhạc Trọng nhìn thấy rõ ràng chiến trường to lớn của Ma Đô, băng trùy, lôi quang, phong nhận, nọc độc, đỏ các loại bổn nguyên chi lực không ngừng giáng xuống, phá hủy thành phố.</w:t>
      </w:r>
    </w:p>
    <w:p>
      <w:pPr>
        <w:pStyle w:val="BodyText"/>
      </w:pPr>
      <w:r>
        <w:t xml:space="preserve">Vô số tang thi dưới mệnh lệnh của tang thi vương đang chém giết với biến dị thú, mỗi một khắc đều có nhiều tang thi bị nuốt, tiêu diệt, đồng thời mỗi thời khắc đều có nhiều biến dị thú chết đi.</w:t>
      </w:r>
    </w:p>
    <w:p>
      <w:pPr>
        <w:pStyle w:val="BodyText"/>
      </w:pPr>
      <w:r>
        <w:t xml:space="preserve">Bốn con tang thi trí tuệ vô cùng thông minh, sau khi chúng gia nhập chiến trường thì lập tức tập kích tang thi tiến hóa trong tay của mình lại, chủ động xuất kích, diệt sát những biến dị thú cấp thấp không có lực chống cự. Về phần những biến dị thú ngoài ngũ giai thì do một đám tang thi cấp thấp xông lên và chết đi, bộ đội chủ lực không có xông lên chém giết với biến dị thú ngũ giai.</w:t>
      </w:r>
    </w:p>
    <w:p>
      <w:pPr>
        <w:pStyle w:val="BodyText"/>
      </w:pPr>
      <w:r>
        <w:t xml:space="preserve">Dưới sự thống soái của bốn tang thi lục giai, không ít biến dị thú tứ giai bị bọn chúng thống soái thi đàn trực tiếp thôn phệ, hóa thành thi cốt.</w:t>
      </w:r>
    </w:p>
    <w:p>
      <w:pPr>
        <w:pStyle w:val="BodyText"/>
      </w:pPr>
      <w:r>
        <w:t xml:space="preserve">Huyết nhục của biến dị thú cao cấp đối với tang thi mà nói chính là đại bổ vật, rất nhiều tang thi cấp thấp sau khi thôn phệ huyết nhục của biến dị thú cao giai trực tiếp tiến hóa, trở nên cường đại hơn nhiều.</w:t>
      </w:r>
    </w:p>
    <w:p>
      <w:pPr>
        <w:pStyle w:val="BodyText"/>
      </w:pPr>
      <w:r>
        <w:t xml:space="preserve">Sau khi thôn phệ vài biến dị thú tứ giai, số lượng tinh nhuệ dưới trướng bốn con tang thi lục giia trở nên cường đại hơn nhiều.</w:t>
      </w:r>
    </w:p>
    <w:p>
      <w:pPr>
        <w:pStyle w:val="BodyText"/>
      </w:pPr>
      <w:r>
        <w:t xml:space="preserve">Ánh mắt Nhạc Trọng nhìn quét qua chiến trường, không hề để ý tới. Mang theo Cao Hà bay tới hướng đại quân chủ lực của hải tộc.</w:t>
      </w:r>
    </w:p>
    <w:p>
      <w:pPr>
        <w:pStyle w:val="BodyText"/>
      </w:pPr>
      <w:r>
        <w:t xml:space="preserve">Khi Nhạc Trọng không ngừng tiếp cận, trên thân thể Tam Đầu Giao Long to lớn như hòn đảo nhỏ, nhân ngư hoàng nữ chân đạp nước gợn, đầu đội thủy tinh quan màu hồng, trên gười mặc áo trân châu, ngực dùng vỏ sò che khuất, dung nhan tuyệt thế, phong hoa tuyệt đại ngẩng đầu nhìn lên, ánh mắt lạnh như băng nhìn qua Nhạc Trọng.</w:t>
      </w:r>
    </w:p>
    <w:p>
      <w:pPr>
        <w:pStyle w:val="BodyText"/>
      </w:pPr>
      <w:r>
        <w:t xml:space="preserve">Nhân ngư hoàng nữ phong hoa tuyệt đại, vô cùng xinh đẹp, bờ môi màu hồng run lên:</w:t>
      </w:r>
    </w:p>
    <w:p>
      <w:pPr>
        <w:pStyle w:val="BodyText"/>
      </w:pPr>
      <w:r>
        <w:t xml:space="preserve">- Địch tập kích! ! Địch nhân từ trên không, lập tức chuẩn bị công kích!</w:t>
      </w:r>
    </w:p>
    <w:p>
      <w:pPr>
        <w:pStyle w:val="BodyText"/>
      </w:pPr>
      <w:r>
        <w:t xml:space="preserve">Nghe được nhân ngư hoàng nữ ra lệnh, vô số cường giả của nhân ngư nhất tộc cộng thêm nhân ngư hộ vệ bên cạnh nàng ta nhìn qua Nhạc Trọng. Trong mắt hiện ra sát cơ sâm lãnh.</w:t>
      </w:r>
    </w:p>
    <w:p>
      <w:pPr>
        <w:pStyle w:val="BodyText"/>
      </w:pPr>
      <w:r>
        <w:t xml:space="preserve">Tam Đầu Giao Long thất giai đỉnh phong cũng nâng ba đầu lên, sáu con mắt chớp động hào quang vô cùng hung tàn, thoáng cái đã nhìn qua Nhạc Trọng đang phi hành.</w:t>
      </w:r>
    </w:p>
    <w:p>
      <w:pPr>
        <w:pStyle w:val="BodyText"/>
      </w:pPr>
      <w:r>
        <w:t xml:space="preserve">Nhân ngư hoàng nữ nhìn chằm chằm vào Nhạc Trọng, trong mắt hiện ra thần thái ngưng trọng, ra lệnh:</w:t>
      </w:r>
    </w:p>
    <w:p>
      <w:pPr>
        <w:pStyle w:val="BodyText"/>
      </w:pPr>
      <w:r>
        <w:t xml:space="preserve">- Công kích!</w:t>
      </w:r>
    </w:p>
    <w:p>
      <w:pPr>
        <w:pStyle w:val="BodyText"/>
      </w:pPr>
      <w:r>
        <w:t xml:space="preserve">Dưới mệnh lệnh của nhân ngư hoàng nữ, phía dưới có rất nhiều cao thủ hải tộc dùng đủ các loại công kích bắn thẳng lên bầu trời.</w:t>
      </w:r>
    </w:p>
    <w:p>
      <w:pPr>
        <w:pStyle w:val="BodyText"/>
      </w:pPr>
      <w:r>
        <w:t xml:space="preserve">Trong miệng một con thủ lĩnh man thú đỏ như máu trực tiếp phun ra một đạo thiểm điện lên bầu trời.</w:t>
      </w:r>
    </w:p>
    <w:p>
      <w:pPr>
        <w:pStyle w:val="BodyText"/>
      </w:pPr>
      <w:r>
        <w:t xml:space="preserve">Một chiến sĩ hải tộc đầu người thân kình trực tiếp cầm cái neo sắt trong tay ném thẳng lên bầu trời.</w:t>
      </w:r>
    </w:p>
    <w:p>
      <w:pPr>
        <w:pStyle w:val="BodyText"/>
      </w:pPr>
      <w:r>
        <w:t xml:space="preserve">Vô số hải tộc dưới mệnh lệnh của nhân ngư hoàng nữ phát ra đủ loại công kích, hóa thành một dòng nước lũ không ngừng quét qua Nhạc Trọng trên cao, hoàn toàn phong tỏa đường lui của Nhạc Trọng.</w:t>
      </w:r>
    </w:p>
    <w:p>
      <w:pPr>
        <w:pStyle w:val="BodyText"/>
      </w:pPr>
      <w:r>
        <w:t xml:space="preserve">- Diệt!</w:t>
      </w:r>
    </w:p>
    <w:p>
      <w:pPr>
        <w:pStyle w:val="BodyText"/>
      </w:pPr>
      <w:r>
        <w:t xml:space="preserve">Nhạc Trọng nhìn quét qua dòng lũ công kích của đám hải tộc bên dưới. Trong mắt hiện ra một đạo hào quang, trở tay vỗ bên dưới một cái, một đạo nguyên khí khổng lồ ngưng tụ thành đại thủ giống như ngọn núi áp xuống, nện thẳng vào đám hải tộc.</w:t>
      </w:r>
    </w:p>
    <w:p>
      <w:pPr>
        <w:pStyle w:val="BodyText"/>
      </w:pPr>
      <w:r>
        <w:t xml:space="preserve">Vô số hải tộc bị đại thủ nguyên khí nện thẳng vào người và bị nghiền nát thành thịt vụn. Sụp đổ, dưới một đại thủ nguyên khí nện thẳng xuống thế này. Hơn vạn chiến sĩ hải tộc và vô số hung thú bị tiêu diệt.</w:t>
      </w:r>
    </w:p>
    <w:p>
      <w:pPr>
        <w:pStyle w:val="BodyText"/>
      </w:pPr>
      <w:r>
        <w:t xml:space="preserve">Nhìn thấy Nhạc Trọng mạnh mẽ giống như thần linh thế kia, sắc mặt của nhân ngư hoàng nữ không ngừng biến hóa:</w:t>
      </w:r>
    </w:p>
    <w:p>
      <w:pPr>
        <w:pStyle w:val="BodyText"/>
      </w:pPr>
      <w:r>
        <w:t xml:space="preserve">- Thật là lợi hại! !</w:t>
      </w:r>
    </w:p>
    <w:p>
      <w:pPr>
        <w:pStyle w:val="BodyText"/>
      </w:pPr>
      <w:r>
        <w:t xml:space="preserve">Thực lực của nhân ngư hoàng nữ vô cùng cường hoành, đã tiến hóa đến lục cấp đỉnh phong, nửa bước thất giai chi cảnh, nhưng mà nàng ở trước mặt của Nhạc Trọng sẽ bị một tát chụp chết. Nàng tràn ngập kiêng kỵ với Nhạc Trọng.</w:t>
      </w:r>
    </w:p>
    <w:p>
      <w:pPr>
        <w:pStyle w:val="BodyText"/>
      </w:pPr>
      <w:r>
        <w:t xml:space="preserve">Cao Hà nhìn thấy đai quân hải tộc bị Nhạc Trọng vỗ chết một nhóm lớn, con mắt của nàng sáng ngời, trực tiếp chỉ vào nhân ngư hoàng nữ và nói:</w:t>
      </w:r>
    </w:p>
    <w:p>
      <w:pPr>
        <w:pStyle w:val="BodyText"/>
      </w:pPr>
      <w:r>
        <w:t xml:space="preserve">- Ngay trên người của nàng ta, trên người nàng có một kiện bảo vật, tôi cảm thấy bảo vật trên người của nàng đang hô hoán tôi.</w:t>
      </w:r>
    </w:p>
    <w:p>
      <w:pPr>
        <w:pStyle w:val="BodyText"/>
      </w:pPr>
      <w:r>
        <w:t xml:space="preserve">- Tôi tới đây!</w:t>
      </w:r>
    </w:p>
    <w:p>
      <w:pPr>
        <w:pStyle w:val="BodyText"/>
      </w:pPr>
      <w:r>
        <w:t xml:space="preserve">Trên bầu trời, Nhạc Trọng trực tiếp đánh ra một chiêu Cầm Long Thủ, một đạo khí kình hình rồng đang giương nanh múa vuốt không ngừng lao thẳng xuống, lập tức chụp thẳng vào nhân ngư hoàng nữ, không kiêng nể và cực kỳ bá đạo.</w:t>
      </w:r>
    </w:p>
    <w:p>
      <w:pPr>
        <w:pStyle w:val="BodyText"/>
      </w:pPr>
      <w:r>
        <w:t xml:space="preserve">Trên đất liền của Ma Đô có đủ các loại biến dị thú, chiến sĩ hải tộc, tổng số đã vượt qua trăm vạn, trước mặt địch nhân trăm vạn Nhạc Trọng vẫn vô cùng nhẹ nhõm giết ra ngoài, trực tiếp bắt thủ lĩnh của địch nhân, thực lực vô cùng cường hoành.</w:t>
      </w:r>
    </w:p>
    <w:p>
      <w:pPr>
        <w:pStyle w:val="BodyText"/>
      </w:pPr>
      <w:r>
        <w:t xml:space="preserve">Cường giả tiến hóa càng về sau càng mạnh khủng khiếp, Nhạc Trọng thời điểm thất giai không dám cường ngạnh như vậy, một mình một người solo trăm vạn cường giả. Nhưng mà sau khi hắn tiến hóa lên bát giai, hắn có thể thao túng thiên địa nguyên khí còn mạnh hơn lúc ở thất giai đỉnh phong không chỉ gấp mười lần, đủ cho hắn diệt sát tứ phương trong đại quân trăm vạn.</w:t>
      </w:r>
    </w:p>
    <w:p>
      <w:pPr>
        <w:pStyle w:val="BodyText"/>
      </w:pPr>
      <w:r>
        <w:t xml:space="preserve">Sau khi tiến hóa lên bát giai thì thực lực của một người sẽ biến hóa nghiêng trời lệch đất. Một cường giả bát giai đương thân độc mã có thể tiêu diệt một chủng tộc, đương nhiên nếu như đương thân độc mã rất khó tiêu diệt một tộc được, sẽ có cá tạp chạy thoát.</w:t>
      </w:r>
    </w:p>
    <w:p>
      <w:pPr>
        <w:pStyle w:val="BodyText"/>
      </w:pPr>
      <w:r>
        <w:t xml:space="preserve">Đối mặt Nhạc Trọng sử dụng Cầm Long Thủ, sắc mặt nhân ngư hoàng nữ vô cùng hoảng hốt, mở đôi môi anh đào và trực tiếp phun ra một đạo lục sắc quang mang.</w:t>
      </w:r>
    </w:p>
    <w:p>
      <w:pPr>
        <w:pStyle w:val="BodyText"/>
      </w:pPr>
      <w:r>
        <w:t xml:space="preserve">Bên cạnh nhân ngư hoàng nữ là một đám nhân ngư nhất tộc cũng mở to cái miệng ra, cùng lúc phun ra một đạo khí kình hình rồng giống như chân long vậy.</w:t>
      </w:r>
    </w:p>
    <w:p>
      <w:pPr>
        <w:pStyle w:val="Compact"/>
      </w:pPr>
      <w:r>
        <w:t xml:space="preserve">Mấy vạn đạo lam sắc quang mang ngưng tụ thành một đạo khí kình hình rồng lao thẳng về phía Nhạc Trọng.</w:t>
      </w:r>
      <w:r>
        <w:br w:type="textWrapping"/>
      </w:r>
      <w:r>
        <w:br w:type="textWrapping"/>
      </w:r>
    </w:p>
    <w:p>
      <w:pPr>
        <w:pStyle w:val="Heading2"/>
      </w:pPr>
      <w:bookmarkStart w:id="1553" w:name="chương-1741-tam-đầu-giao-thú.-2"/>
      <w:bookmarkEnd w:id="1553"/>
      <w:r>
        <w:t xml:space="preserve">1531. Chương 1741: Tam Đầu Giao Thú. (2)</w:t>
      </w:r>
    </w:p>
    <w:p>
      <w:pPr>
        <w:pStyle w:val="Compact"/>
      </w:pPr>
      <w:r>
        <w:br w:type="textWrapping"/>
      </w:r>
      <w:r>
        <w:br w:type="textWrapping"/>
      </w:r>
      <w:r>
        <w:t xml:space="preserve">Ầm!</w:t>
      </w:r>
    </w:p>
    <w:p>
      <w:pPr>
        <w:pStyle w:val="BodyText"/>
      </w:pPr>
      <w:r>
        <w:t xml:space="preserve">Trong tiếng nổ to lớn cột sáng màu lam bị đánh tna toàn bộ, mấy vạn cường giả nhân ngư nhất tộc phun máu tươi ngã nhào trên đất, nhưng mà khí kình hình rồng của Cầm Long Thủ cũng bị một kích này đánh tan.</w:t>
      </w:r>
    </w:p>
    <w:p>
      <w:pPr>
        <w:pStyle w:val="BodyText"/>
      </w:pPr>
      <w:r>
        <w:t xml:space="preserve">Nhạc Trọng nhìn thấy một kích tiện tay của mình bị nhân ngư nhất tộc liên thủ hóa giải, trong mắt hiện ra thần sắc ngạc nhiên.</w:t>
      </w:r>
    </w:p>
    <w:p>
      <w:pPr>
        <w:pStyle w:val="BodyText"/>
      </w:pPr>
      <w:r>
        <w:t xml:space="preserve">- Ồ? Có chút ý tứ!</w:t>
      </w:r>
    </w:p>
    <w:p>
      <w:pPr>
        <w:pStyle w:val="BodyText"/>
      </w:pPr>
      <w:r>
        <w:t xml:space="preserve">Trước mắt Nhạc Trọng tiến hóa thần ma thể tam giai, những cường giả bình thường trước mặt của hắn giống như con sâu cái kiến, mấy vạn con sâu cái kiến liên thủ một kích đánh tan công kích của hắn, những cường giả nhân ngư nhất tộc này có bổn nguyên chi lực rất đặc thù.</w:t>
      </w:r>
    </w:p>
    <w:p>
      <w:pPr>
        <w:pStyle w:val="BodyText"/>
      </w:pPr>
      <w:r>
        <w:t xml:space="preserve">Tiến hóa thành thần chiến sĩ bát giai, Nhạc Trọng lúc này xem như đã đứng trên đỉnh của thế giới, không cần lại cẩn thận từng li từng tí như trước kia, sợ chính mình không cẩn thận sẽ chết oan chết uổng.</w:t>
      </w:r>
    </w:p>
    <w:p>
      <w:pPr>
        <w:pStyle w:val="BodyText"/>
      </w:pPr>
      <w:r>
        <w:t xml:space="preserve">Nhân ngư hoàng nữ nhìn thấy Nhạc Trọng đứng trên bầu trời giống như thần linh, sắc mặt tái nhợt, cắn răng một cái từ trong ngực lấy ra một khối thủy tinh màu xanh giống như biển cả:</w:t>
      </w:r>
    </w:p>
    <w:p>
      <w:pPr>
        <w:pStyle w:val="BodyText"/>
      </w:pPr>
      <w:r>
        <w:t xml:space="preserve">- Không được, hắn quá mạnh mẽ, hiện tại xem ra phải vận dụng Hải Hoàng thạch rồi!</w:t>
      </w:r>
    </w:p>
    <w:p>
      <w:pPr>
        <w:pStyle w:val="BodyText"/>
      </w:pPr>
      <w:r>
        <w:t xml:space="preserve">Hải Hoàng thạch chính là một trong những bí bảo trấn tộc của nhân ngư. Trên địa cầu diện tích biển cả còn hơn lục địa nhiều, trong biển cả bí bảo vô cùng vô tận.</w:t>
      </w:r>
    </w:p>
    <w:p>
      <w:pPr>
        <w:pStyle w:val="BodyText"/>
      </w:pPr>
      <w:r>
        <w:t xml:space="preserve">Sau khi thế giới biến dị, hải tộc chính là loài có biến dị mà thành, trải qua mấy năm hải tộc thăm dò không ít mật địa của biển cả, cũng đạt được không ít bí bảo còn sót lại từ thời viễn cổ, chính là bảo vật đản sinh sâu trong biển,.</w:t>
      </w:r>
    </w:p>
    <w:p>
      <w:pPr>
        <w:pStyle w:val="BodyText"/>
      </w:pPr>
      <w:r>
        <w:t xml:space="preserve">Hải Hoàng thạch này chính là một trong những bí bảo trấn tộc của hải tộc, có được uy năng vô cùng khủng bố.</w:t>
      </w:r>
    </w:p>
    <w:p>
      <w:pPr>
        <w:pStyle w:val="BodyText"/>
      </w:pPr>
      <w:r>
        <w:t xml:space="preserve">Nhân ngư hoàng nữ trực tiếp cắn chót lưỡi phun ra một ngụm máu tươi lên Hải Hoàng thạch, Hải Hoàng thạch kia chợt phát ra hào quang chói mắt, thân thể của nàng dung nhập vào trong Hải Hoàng thạch và cùng dung hòa vào trong thân thể Tam Đầu Giao thú thất giai đỉnh phong.</w:t>
      </w:r>
    </w:p>
    <w:p>
      <w:pPr>
        <w:pStyle w:val="BodyText"/>
      </w:pPr>
      <w:r>
        <w:t xml:space="preserve">Sau khi nhân ngư hoàng nữ dung nhập vào trong thân thể Tam Đầu Giao thú, khí tức của con Tam Đầu Giao thú này bỗng nhiên tăng vọt, bỗng nhiên thoáng cái đột phá bình chướng thất giai, tấn thăng đến bát giai chi cảnh, đồng thời thân thể co rút lại và trên lưng mọc ra đôi cánh lớn. Đầu lâu của nó bắt dầu nhúc nhích, chính là nửa thân trên của nhân ngư hoàng nữ dung nhập vào cơ thể của nó.</w:t>
      </w:r>
    </w:p>
    <w:p>
      <w:pPr>
        <w:pStyle w:val="BodyText"/>
      </w:pPr>
      <w:r>
        <w:t xml:space="preserve">Nhạc Trọng nhìn thấy nhân ngư hoàng nữ và Tam Đầu Giao thú dung hợp với nhau, tiến hóa thành biến dị thú bát giai, trong mắt hiện ra thần sắc ngưng trọng.</w:t>
      </w:r>
    </w:p>
    <w:p>
      <w:pPr>
        <w:pStyle w:val="BodyText"/>
      </w:pPr>
      <w:r>
        <w:t xml:space="preserve">- Biến dị thú bát giai, khí tức của nó còn mạnh hơn Giao Ngạc Vương nhiều. Đây là lực lượng bí bảo của hải tộc sao? Quả nhiên là bảo vật tốt!</w:t>
      </w:r>
    </w:p>
    <w:p>
      <w:pPr>
        <w:pStyle w:val="BodyText"/>
      </w:pPr>
      <w:r>
        <w:t xml:space="preserve">Biến dị thú Giao Long thất giai thì Nhạc Trọng cũng không phải rất sợ hãi, dùng thực lực cường hoành của hắn có thể tiêu diệt biến dị thú thất giai. Thế nhưng mà biến dị thú bát giai thì khác, cho dù Nhạc Trọng đã tiến giai thành cường giả bát giai, chiến lực vô song, không cẩn thận có thể tiêu diệt biến dị thú bát giai.</w:t>
      </w:r>
    </w:p>
    <w:p>
      <w:pPr>
        <w:pStyle w:val="BodyText"/>
      </w:pPr>
      <w:r>
        <w:t xml:space="preserve">Biến dị thú bát giai đã tiến hóa thành hình, trong đó Giao Long này mở to cái miệng của mình ra, lôi điện khủng bố hình thành lôi trụ khổng lồ, giống như xé rách hư không nện thẳng vào Nhạc Trọng.</w:t>
      </w:r>
    </w:p>
    <w:p>
      <w:pPr>
        <w:pStyle w:val="BodyText"/>
      </w:pPr>
      <w:r>
        <w:t xml:space="preserve">Lôi trụ có đường kính một cây số, điện vũ ngân xà, long xà nhảy múa cuồng loạn như điện xà, giống như lôi thần hàng thế, uy năng vô song, cho dù biến dị thú bát giai cũng sẽ bị trọng thương, thậm chí sẽ bị diệt sát trực tiếp.</w:t>
      </w:r>
    </w:p>
    <w:p>
      <w:pPr>
        <w:pStyle w:val="BodyText"/>
      </w:pPr>
      <w:r>
        <w:t xml:space="preserve">- Nát cho ta!</w:t>
      </w:r>
    </w:p>
    <w:p>
      <w:pPr>
        <w:pStyle w:val="BodyText"/>
      </w:pPr>
      <w:r>
        <w:t xml:space="preserve">Ánh mắt Nhạc Trọng ngưng tụ, rốt cục chăm chú, nổi giận gầm lên một tiếng đánh ra lục trọng Âm Dương Đại Thủ Ấn.</w:t>
      </w:r>
    </w:p>
    <w:p>
      <w:pPr>
        <w:pStyle w:val="BodyText"/>
      </w:pPr>
      <w:r>
        <w:t xml:space="preserve">Nhạc Trọng đánh ra Âm Dương Đại Thủ Ấn thì thiên địa nguyên khí mười dặm chung quanh bị rút sạch, hội tụ trên người của hắn, trái âm phải dương, trái hắc phải bạch ngưng tụ thành thế giới tám trăm dặm, đại thủ ấn ngưng tụ ra lôi đìn cuồn cuộn.</w:t>
      </w:r>
    </w:p>
    <w:p>
      <w:pPr>
        <w:pStyle w:val="BodyText"/>
      </w:pPr>
      <w:r>
        <w:t xml:space="preserve">Ầm!</w:t>
      </w:r>
    </w:p>
    <w:p>
      <w:pPr>
        <w:pStyle w:val="BodyText"/>
      </w:pPr>
      <w:r>
        <w:t xml:space="preserve">Một tiếng nổ cực lớn vang lên, cường giả bát giai cũng bị một kích này đánh chết nhưng lại bị Nhạc Trọng đánh nát, Nhạc Trọng đánh Âm Dương Đại Thủ Ấn cũng bị lôi đình đánh nát, không ai chiếm được tiện nghi.</w:t>
      </w:r>
    </w:p>
    <w:p>
      <w:pPr>
        <w:pStyle w:val="BodyText"/>
      </w:pPr>
      <w:r>
        <w:t xml:space="preserve">- Biến dị thú này rất lợi hại sao?</w:t>
      </w:r>
    </w:p>
    <w:p>
      <w:pPr>
        <w:pStyle w:val="BodyText"/>
      </w:pPr>
      <w:r>
        <w:t xml:space="preserve">Nhạc Trọng quét đầu nhìn qua biến dị thú cực lớn, hàn quang trong mắt chớp động, chân đạp Ảnh Bộ, trong một chớp mắt tàn ảnh hiện ra đầy trời, vô số tàn ảnh trực tiếp nện thẳng vào Tam Đầu Giao thú bát giai.</w:t>
      </w:r>
    </w:p>
    <w:p>
      <w:pPr>
        <w:pStyle w:val="BodyText"/>
      </w:pPr>
      <w:r>
        <w:t xml:space="preserve">Tam Đầu Giao thú bát giai lúc này mở cái miệng đầy máu của nó, trong một chớp mắt vô số băng sương tuyết bay hóa thành băng tuyết khủng bố ập thẳng vào Nhạc Trọng.</w:t>
      </w:r>
    </w:p>
    <w:p>
      <w:pPr>
        <w:pStyle w:val="BodyText"/>
      </w:pPr>
      <w:r>
        <w:t xml:space="preserve">Răng rắc! Răng rắc! Răng rắc!</w:t>
      </w:r>
    </w:p>
    <w:p>
      <w:pPr>
        <w:pStyle w:val="BodyText"/>
      </w:pPr>
      <w:r>
        <w:t xml:space="preserve">Nương theo đó là tiếng băng vỡ vụn vang lên, băng lăng đường kính hai cây số hiện ra, tàn ảnh của Nhạc Trọng bị bao phủ trong đó.</w:t>
      </w:r>
    </w:p>
    <w:p>
      <w:pPr>
        <w:pStyle w:val="BodyText"/>
      </w:pPr>
      <w:r>
        <w:t xml:space="preserve">Trong một hôi hấp, Nhạc Trọng và vô số tàn ảnh bị đóng băng.</w:t>
      </w:r>
    </w:p>
    <w:p>
      <w:pPr>
        <w:pStyle w:val="BodyText"/>
      </w:pPr>
      <w:r>
        <w:t xml:space="preserve">Nhìn thấy Nhạc Trọng bị băng trụ đóng băng toàn bộ, cườn giả nhân ngư nhất tộc và chiến sĩ hống cùng rống lên.</w:t>
      </w:r>
    </w:p>
    <w:p>
      <w:pPr>
        <w:pStyle w:val="BodyText"/>
      </w:pPr>
      <w:r>
        <w:t xml:space="preserve">- Giết chết hắn!</w:t>
      </w:r>
    </w:p>
    <w:p>
      <w:pPr>
        <w:pStyle w:val="BodyText"/>
      </w:pPr>
      <w:r>
        <w:t xml:space="preserve">- Giết chết nhân loại kia!</w:t>
      </w:r>
    </w:p>
    <w:p>
      <w:pPr>
        <w:pStyle w:val="BodyText"/>
      </w:pPr>
      <w:r>
        <w:t xml:space="preserve">- Giết chết hắn, đừng cho hắn sống sót!</w:t>
      </w:r>
    </w:p>
    <w:p>
      <w:pPr>
        <w:pStyle w:val="BodyText"/>
      </w:pPr>
      <w:r>
        <w:t xml:space="preserve">"..."</w:t>
      </w:r>
    </w:p>
    <w:p>
      <w:pPr>
        <w:pStyle w:val="BodyText"/>
      </w:pPr>
      <w:r>
        <w:t xml:space="preserve">Nhạc Trọng bị những cường giả nhân ngư nhất tộc này với đại lượng chiến sĩ hống xem như ma vương đáng sợ, cho dù chiến sĩ hống hung hãn không sợ chết, kiên định cũng phải sợ hãi Nhạc Trọng, bây giờ nhìn thấy Nhạc Trọng bị Tam Đầu Giao long đóng băng, tự nhiên khiến chúng nó hoan hô không nói.</w:t>
      </w:r>
    </w:p>
    <w:p>
      <w:pPr>
        <w:pStyle w:val="BodyText"/>
      </w:pPr>
      <w:r>
        <w:t xml:space="preserve">Oanh!</w:t>
      </w:r>
    </w:p>
    <w:p>
      <w:pPr>
        <w:pStyle w:val="BodyText"/>
      </w:pPr>
      <w:r>
        <w:t xml:space="preserve">Trong đó chiến sĩ nhân ngư nhất tộc hoan hô không dứt, trong núi băng Nhạc Trọng trực tiếp đánh ra một quyền, đóng băng này ẩn chứa lực lượng pháp tắc, băng sơn cực lớn bị một quyền của hắn đánh nát.</w:t>
      </w:r>
    </w:p>
    <w:p>
      <w:pPr>
        <w:pStyle w:val="BodyText"/>
      </w:pPr>
      <w:r>
        <w:t xml:space="preserve">Chuyện này tương đương Cao Hà được Nhạc Trọng ngưng tụ ra nguyên khí thủ hộ thân thể, dính sát sau lưng Nhạc Trọng, một chút tổn thương cũng không có.</w:t>
      </w:r>
    </w:p>
    <w:p>
      <w:pPr>
        <w:pStyle w:val="BodyText"/>
      </w:pPr>
      <w:r>
        <w:t xml:space="preserve">Sau khi tấn chức thần chiến sĩ bát giai, máu tươi trong người Nhạc Trọng đều biến thành màu vàng, đã có thể nói bán thần đao thương bất nhập, nước lửa không tiến, cho dù Tam Đầu Giao thú dùng bổn nguyên chi lực cũng không thể đóng băng Nhạc Trọng được.</w:t>
      </w:r>
    </w:p>
    <w:p>
      <w:pPr>
        <w:pStyle w:val="BodyText"/>
      </w:pPr>
      <w:r>
        <w:t xml:space="preserve">Một quyền nát bấy băng sơn cực lớn, Nhạc Trọng chân đạp tàn ảnh, trong nháy mắt đã tới trước mặt Tam Đầu Giao thú bát giai, một quyền đánh vào đầu của Tam Đầu Giao thú bát giai.</w:t>
      </w:r>
    </w:p>
    <w:p>
      <w:pPr>
        <w:pStyle w:val="BodyText"/>
      </w:pPr>
      <w:r>
        <w:t xml:space="preserve">Tam Đầu Giao thú bát giai dài tới mấy cây số, một cái đầu lâu của nó giống như giấy rách bị đánh nát, đồng thời phun ra một ngụm máu tươi.</w:t>
      </w:r>
    </w:p>
    <w:p>
      <w:pPr>
        <w:pStyle w:val="BodyText"/>
      </w:pPr>
      <w:r>
        <w:t xml:space="preserve">Sau lưng Nhạc Trọng, Cao Hà trông thấy một màn này hưng phấn mãi.</w:t>
      </w:r>
    </w:p>
    <w:p>
      <w:pPr>
        <w:pStyle w:val="BodyText"/>
      </w:pPr>
      <w:r>
        <w:t xml:space="preserve">- Đáng đánh!</w:t>
      </w:r>
    </w:p>
    <w:p>
      <w:pPr>
        <w:pStyle w:val="BodyText"/>
      </w:pPr>
      <w:r>
        <w:t xml:space="preserve">Thân hình Nhạc Trọng chớp động huyễn hóa thành từng đạo tàn ảnh, từng quyền đánh vào đầu lâu Tam Đầu Giao thú bát giai, âm thanh như sấm, rung động ù ù.</w:t>
      </w:r>
    </w:p>
    <w:p>
      <w:pPr>
        <w:pStyle w:val="BodyText"/>
      </w:pPr>
      <w:r>
        <w:t xml:space="preserve">Trong nháy mắt Nhạc Trọng đánh cả trăm quyền vào đầu lâu của Tam Đầu Giao thú bát giai, lực lượng khủng bố bộc phát ra ngoài, càng làm cho thân thể Tam Đầu Giao thú bát giai run rẩy không thôi.</w:t>
      </w:r>
    </w:p>
    <w:p>
      <w:pPr>
        <w:pStyle w:val="BodyText"/>
      </w:pPr>
      <w:r>
        <w:t xml:space="preserve">Thời điểm Nhạc Trọng đánh ra sáu trăm quyền thì nhân ngư hoàng nữ trên đầu lâu của Tam Đầu Giao thú bị đánh bay ra ngoài, nửa người dưới còn mang theo máu tươi của Tam Đầu Giao long.</w:t>
      </w:r>
    </w:p>
    <w:p>
      <w:pPr>
        <w:pStyle w:val="Compact"/>
      </w:pPr>
      <w:r>
        <w:t xml:space="preserve">Sau khi nhân ngư hoàng nữ bị đánh bay ra ngoài, Nhạc Trọng đánh một quyền vào đầu của Tam Đầu Giao thú, lực lượng của thần ma thể tam giai bộc phát ra ngoài, đánh óc đầu lâu của Tam Đầu Giao thú vang tung tóe, thoáng cái chia năm xẻ bảy, huyết nhục bắn ra ngoài, một đạo nguyên khí tính mạng khổng lồ chui vào trong người của Nhạc Trọng.</w:t>
      </w:r>
      <w:r>
        <w:br w:type="textWrapping"/>
      </w:r>
      <w:r>
        <w:br w:type="textWrapping"/>
      </w:r>
    </w:p>
    <w:p>
      <w:pPr>
        <w:pStyle w:val="Heading2"/>
      </w:pPr>
      <w:bookmarkStart w:id="1554" w:name="chương-1742-huyết-vũ-khôn-cùng."/>
      <w:bookmarkEnd w:id="1554"/>
      <w:r>
        <w:t xml:space="preserve">1532. Chương 1742: Huyết Vũ Khôn Cùng.</w:t>
      </w:r>
    </w:p>
    <w:p>
      <w:pPr>
        <w:pStyle w:val="Compact"/>
      </w:pPr>
      <w:r>
        <w:br w:type="textWrapping"/>
      </w:r>
      <w:r>
        <w:br w:type="textWrapping"/>
      </w:r>
      <w:r>
        <w:t xml:space="preserve">- Làm sao có thể? Tam Đầu Giao thú đại nhân vĩ đại vậy mà chết rồi!</w:t>
      </w:r>
    </w:p>
    <w:p>
      <w:pPr>
        <w:pStyle w:val="BodyText"/>
      </w:pPr>
      <w:r>
        <w:t xml:space="preserve">- Hắn còn là nhân loại sao? Nhân loại làm sao còn khủng bố hơn cả quái vật vậy? Thậm chí ngay cả thần thủ hộ của tộc ta cũng bị giết?</w:t>
      </w:r>
    </w:p>
    <w:p>
      <w:pPr>
        <w:pStyle w:val="BodyText"/>
      </w:pPr>
      <w:r>
        <w:t xml:space="preserve">"..."</w:t>
      </w:r>
    </w:p>
    <w:p>
      <w:pPr>
        <w:pStyle w:val="BodyText"/>
      </w:pPr>
      <w:r>
        <w:t xml:space="preserve">Những tên chiến sĩ hống nhìn thấy Nhạc Trọng đánh chết Tam Đầu Giao thú bát giai thần thủ hộ tộc của chúng, một đều trợn mắt há hốc mồm, lâm vào hoảng sợ không dám tin.</w:t>
      </w:r>
    </w:p>
    <w:p>
      <w:pPr>
        <w:pStyle w:val="BodyText"/>
      </w:pPr>
      <w:r>
        <w:t xml:space="preserve">Tam Đầu Giao thú chính là đòn sát thủ mạnh nhất của hống, tương đương với thiên tai di động, chỉ cần nó nguyện ý là có thể tạo ra phong bạo khủng bố trên biển, hoành hành bá đạo, tung hoành vô địch, nhưng mà tồn tại như vậy bị Nhạc Trọng đánh chết, Nhạc Trọng mạnh có thể nghĩ.</w:t>
      </w:r>
    </w:p>
    <w:p>
      <w:pPr>
        <w:pStyle w:val="BodyText"/>
      </w:pPr>
      <w:r>
        <w:t xml:space="preserve">Cưỡng ép đánh giết Tam Đầu Giao thú xong, Nhạc Trọng hư không một trảo, một đạo lực lượng ngưng tụ trong hư không, trực tiếp bắt nhân ngư hoàng nữ kéo tới trước mặt của hắn.</w:t>
      </w:r>
    </w:p>
    <w:p>
      <w:pPr>
        <w:pStyle w:val="BodyText"/>
      </w:pPr>
      <w:r>
        <w:t xml:space="preserve">Nhạc Trọng nhìn chằm chằm vào Hải Hoàng Thạch của nhân ngư hoàng nữ, hắn vung tay lên, một đạo nguyên khí nhiếp Hải Hoàng Thạch vào trong tay của mình:</w:t>
      </w:r>
    </w:p>
    <w:p>
      <w:pPr>
        <w:pStyle w:val="BodyText"/>
      </w:pPr>
      <w:r>
        <w:t xml:space="preserve">- Đây là bí bảo của nhân ngư nhất tộc sao?</w:t>
      </w:r>
    </w:p>
    <w:p>
      <w:pPr>
        <w:pStyle w:val="BodyText"/>
      </w:pPr>
      <w:r>
        <w:t xml:space="preserve">Viên Hải Hoàng Thạch vừa vào trong tay Nhạc Trọng, một đạo lực lượng ôn nhuận như nước rót vào thân thể Nhạc Trọng, cường hóa thân thể của hắn.</w:t>
      </w:r>
    </w:p>
    <w:p>
      <w:pPr>
        <w:pStyle w:val="BodyText"/>
      </w:pPr>
      <w:r>
        <w:t xml:space="preserve">Nhạc Trọng cẩn thận đánh giá Hải Hoàng Thạch này, chỉ thấy trong Hải Hoàng Thạch có khắc rất nhiều phù văn vô cùng huyền ảo, hắn chỉ nhìn qua phù văn là có thể cảm giác được lực lượng pháp tắc thủy hệ không ngừng lưu chuyển bên trong, đồng thời trừ pháp tắc thủy hệ ra, bên dưới Hải Hoàng Thạch còn khắc một ít phù văn vô cùng kỳ lạ.</w:t>
      </w:r>
    </w:p>
    <w:p>
      <w:pPr>
        <w:pStyle w:val="BodyText"/>
      </w:pPr>
      <w:r>
        <w:t xml:space="preserve">Nhạc Trọng nhìn qua những phù văn này, chợt toàn bộ pháp tắc này dung hợp vào trong người:</w:t>
      </w:r>
    </w:p>
    <w:p>
      <w:pPr>
        <w:pStyle w:val="BodyText"/>
      </w:pPr>
      <w:r>
        <w:t xml:space="preserve">- Những phù văn này trừ pháp tắc thủy hệ ra, có lẽ chính là mấu chốt hợp thể với biến dị thú.</w:t>
      </w:r>
    </w:p>
    <w:p>
      <w:pPr>
        <w:pStyle w:val="BodyText"/>
      </w:pPr>
      <w:r>
        <w:t xml:space="preserve">Trình độ tiến hóa của Nhạc Trọng ngày càng cao, ngộ tính và trí tuệ của hắn ngày càng mạnh, ảo diệu của Hải Hoàng Thạch thì cường giả dưới lục giai không thể nào hiểu được, thời điểm hắn chỉ là thất giai chỉ lĩnh ngộ một phần nhỏ, mà khi hắn tiến hóa đến bát giai thì có thể dễ dàng lĩnh ngộ ảo diệu ẩn chứa trong Hải Hoàng Thạch.</w:t>
      </w:r>
    </w:p>
    <w:p>
      <w:pPr>
        <w:pStyle w:val="BodyText"/>
      </w:pPr>
      <w:r>
        <w:t xml:space="preserve">Nhạc Trọng quét mắt nhìn qua Hải Hoàng Thạch, thoáng cái hiểu rõ công dụng của Hoàng Thạch này.</w:t>
      </w:r>
    </w:p>
    <w:p>
      <w:pPr>
        <w:pStyle w:val="BodyText"/>
      </w:pPr>
      <w:r>
        <w:t xml:space="preserve">- Hải Hoàng Thạch này trừ pháp tắc phù văn ra, nó còn là kết tinh của nguyên khí thượng đẳng, có thể bị mình hấp thu.</w:t>
      </w:r>
    </w:p>
    <w:p>
      <w:pPr>
        <w:pStyle w:val="BodyText"/>
      </w:pPr>
      <w:r>
        <w:t xml:space="preserve">Nguyên khí cũng có nhiều chủng loại, nguyên khí tính mạng chính là huyết nhục sinh mạng thể khi còn sống mới có, đối với sinh vật tiến hóa mà nói thiên địa nguyên khí thượng đẳng chính là đại bổ vật, rất nhiều tu luyện giả thu nạp thiên địa nguyên khí trong trời đất, sau đó không ngừng làm tinh khiết nó hơn, hóa thành nguyên khí ình dùng, không ngừng tiến hóa lên, trừ chuyện đó ra thiên địa nguyên khí thượng đẳng tinh khiết cực điểm có thể ngưng tụ thành bảo vật, đối với cường giả mà nói những hợp thể kết tinh này cũng là mỹ thực giúp mình tiến hóa.</w:t>
      </w:r>
    </w:p>
    <w:p>
      <w:pPr>
        <w:pStyle w:val="BodyText"/>
      </w:pPr>
      <w:r>
        <w:t xml:space="preserve">- Không muốn!</w:t>
      </w:r>
    </w:p>
    <w:p>
      <w:pPr>
        <w:pStyle w:val="BodyText"/>
      </w:pPr>
      <w:r>
        <w:t xml:space="preserve">Nhân ngư hoàng nữ lúc này đang rên rỉ, Nhạc Trọng một trảo cầm lấy Hải Hoàng Thạch và trực tiếp bóp nát, đại lượng nguyên khí tinh thuần tiến vào trong người của hắn.</w:t>
      </w:r>
    </w:p>
    <w:p>
      <w:pPr>
        <w:pStyle w:val="BodyText"/>
      </w:pPr>
      <w:r>
        <w:t xml:space="preserve">Nguyên khí tinh thuần trong Hải Hoàng Thạch rót vào trong thân thể của Nhạc Trọng, không ngừng cường hóa lực lượng của hắn, trong Hải Hoàng Thạch ẩn chứa nguyên khí cực kỳ khổng lồ, chính là thứ giúp Nhạc Trọng tăng lên tới bát giai sơ cấp đỉnh phong, lực lượng tiến thêm nửa thành.</w:t>
      </w:r>
    </w:p>
    <w:p>
      <w:pPr>
        <w:pStyle w:val="BodyText"/>
      </w:pPr>
      <w:r>
        <w:t xml:space="preserve">Lúc này có được thần ma thể tam giai, lực lượng ủa Nhạc Trọng đã khủng bố tới cực điểm, có thể tăng nửa thành là chuyện rất khó có được.</w:t>
      </w:r>
    </w:p>
    <w:p>
      <w:pPr>
        <w:pStyle w:val="BodyText"/>
      </w:pPr>
      <w:r>
        <w:t xml:space="preserve">- Hoàng nữ điện hạ bị nhân loại kia bắt rồi!</w:t>
      </w:r>
    </w:p>
    <w:p>
      <w:pPr>
        <w:pStyle w:val="BodyText"/>
      </w:pPr>
      <w:r>
        <w:t xml:space="preserve">- Mọi người cùng nhau xông lên, giết nhân loại kia!</w:t>
      </w:r>
    </w:p>
    <w:p>
      <w:pPr>
        <w:pStyle w:val="BodyText"/>
      </w:pPr>
      <w:r>
        <w:t xml:space="preserve">"..."</w:t>
      </w:r>
    </w:p>
    <w:p>
      <w:pPr>
        <w:pStyle w:val="BodyText"/>
      </w:pPr>
      <w:r>
        <w:t xml:space="preserve">Những tên chiến sĩ hải tộc cuống lên, tuy nhiên khiếp sợ lực lượng khủng bố của Nhạc Trọng nhưng mà bọn họ nhanh chóng khôi phục lại, lập tức xông qua phía Nhạc Trọng.</w:t>
      </w:r>
    </w:p>
    <w:p>
      <w:pPr>
        <w:pStyle w:val="BodyText"/>
      </w:pPr>
      <w:r>
        <w:t xml:space="preserve">- Diệt!</w:t>
      </w:r>
    </w:p>
    <w:p>
      <w:pPr>
        <w:pStyle w:val="BodyText"/>
      </w:pPr>
      <w:r>
        <w:t xml:space="preserve">Ánh mắt Nhạc Trọng nhìn quét mắt qua đám chiến sĩ hải tộc này, ánh mắt lạnh như băng, tiện tay vỗ một cái và bàn tay nguyên khí khổng lồ ngưng tụ lại và vỗ xuống, đập chiến sĩ hải tộc bên dưới thành thịt vụn.</w:t>
      </w:r>
    </w:p>
    <w:p>
      <w:pPr>
        <w:pStyle w:val="BodyText"/>
      </w:pPr>
      <w:r>
        <w:t xml:space="preserve">Đại lượng chiến sĩ hải tộc chết thì rất nhiều tên khác xông lên, chúng hung hãn không sợ chết.</w:t>
      </w:r>
    </w:p>
    <w:p>
      <w:pPr>
        <w:pStyle w:val="BodyText"/>
      </w:pPr>
      <w:r>
        <w:t xml:space="preserve">Nhạc Trọng nhìn qua đám chiến sĩ hải tộc trước sau tiến lên không ngừng thì nhíu mày, nhìn qua nhân ngư hoàng nữ ra lệnh:</w:t>
      </w:r>
    </w:p>
    <w:p>
      <w:pPr>
        <w:pStyle w:val="BodyText"/>
      </w:pPr>
      <w:r>
        <w:t xml:space="preserve">- Cho bọn họ đầu hàng, bằng không tao sẽ giết sạch bọn chúng!</w:t>
      </w:r>
    </w:p>
    <w:p>
      <w:pPr>
        <w:pStyle w:val="BodyText"/>
      </w:pPr>
      <w:r>
        <w:t xml:space="preserve">Ánh mắt nhân ngư hoàng nữ cừu hận nhìn qua Nhạc Trọng, dùng giọng nói đầy nộ khí nói:</w:t>
      </w:r>
    </w:p>
    <w:p>
      <w:pPr>
        <w:pStyle w:val="BodyText"/>
      </w:pPr>
      <w:r>
        <w:t xml:space="preserve">- Cho dù tất cả mọi người chết đi thì sao, chúng tao khi còn là hài tử đã được dạy bảo không được sợ hãi và phải giết sạch nhân loại, số lượng chiến sĩ hống dùng hàng tỉ mà tính toán, lúc này chỉ mang theo một phần nhỏ thôi, nhân loại bọn mày sẽ bị hủy diệt, hải tộc sẽ thống trị thế giới này.</w:t>
      </w:r>
    </w:p>
    <w:p>
      <w:pPr>
        <w:pStyle w:val="BodyText"/>
      </w:pPr>
      <w:r>
        <w:t xml:space="preserve">Trí tuệ của nhân ngư nhất tộc rất xuất chúng, còn thông minh hơn nhân loại bình thường không ít, các nàng các nàng có thể nhanh chóng học được các ngôn ngữ khác nhau.</w:t>
      </w:r>
    </w:p>
    <w:p>
      <w:pPr>
        <w:pStyle w:val="BodyText"/>
      </w:pPr>
      <w:r>
        <w:t xml:space="preserve">- Tốt! Các người không đầu hàng thì giết sạch.</w:t>
      </w:r>
    </w:p>
    <w:p>
      <w:pPr>
        <w:pStyle w:val="BodyText"/>
      </w:pPr>
      <w:r>
        <w:t xml:space="preserve">Ánh mắt Nhạc Trọng phát lạnh, không hề nói nhảm, trực tiếp vỗ tay một cái, một đạo huyết quang phóng lên trời, sau khi bay lên cao thì hóa thành mây máu.</w:t>
      </w:r>
    </w:p>
    <w:p>
      <w:pPr>
        <w:pStyle w:val="BodyText"/>
      </w:pPr>
      <w:r>
        <w:t xml:space="preserve">Đám mây máu hình thành thì thiên địa nguyên khí bị cuốn lên, rót vào trong mây máu, kế tiếp từng giọt mưa máu không ngừng rơi xuống đất.</w:t>
      </w:r>
    </w:p>
    <w:p>
      <w:pPr>
        <w:pStyle w:val="BodyText"/>
      </w:pPr>
      <w:r>
        <w:t xml:space="preserve">Một giọt máu nhỏ rơi lên lưng của con tôm lớn, con tôm biến dị này hóa thành thây khô, cuối cùng giọt huyết dịch bằng ngón tay cái hiện ra lại bay lên bầu trời.</w:t>
      </w:r>
    </w:p>
    <w:p>
      <w:pPr>
        <w:pStyle w:val="BodyText"/>
      </w:pPr>
      <w:r>
        <w:t xml:space="preserve">Vô số biến dị thú nhao nhao bị mưa máu hút thành thây khô, cuối cùng nhất biến thành vô số cỗ thi thể, trên bầu trời lại ngưng tụ ra vô số giọt máu, chúng càng hấp thu càng biến lớn.</w:t>
      </w:r>
    </w:p>
    <w:p>
      <w:pPr>
        <w:pStyle w:val="BodyText"/>
      </w:pPr>
      <w:r>
        <w:t xml:space="preserve">Nhân ngư hoàng nữ tận mắt nhìn thấy vô số chiến sĩ hải tộc bị hút thành thây khô trong mưa máu, không nhịn được kêu lên thê lương thảm thiết, hai mắt của nàng đầy tức giận.</w:t>
      </w:r>
    </w:p>
    <w:p>
      <w:pPr>
        <w:pStyle w:val="BodyText"/>
      </w:pPr>
      <w:r>
        <w:t xml:space="preserve">- Không!</w:t>
      </w:r>
    </w:p>
    <w:p>
      <w:pPr>
        <w:pStyle w:val="BodyText"/>
      </w:pPr>
      <w:r>
        <w:t xml:space="preserve">Mưa máu giống như một con quái vật chuyên thu hoạch tính mạng, nơi nào có mưa máu đi qua thì nơi đó có vô số thây khô xuất hiện, giống như ma quỷ.</w:t>
      </w:r>
    </w:p>
    <w:p>
      <w:pPr>
        <w:pStyle w:val="BodyText"/>
      </w:pPr>
      <w:r>
        <w:t xml:space="preserve">Nhân ngư hoàng nữ nhìn chằm chằm vào Nhạc Trọng, lớn tiếng nguyền rủa:</w:t>
      </w:r>
    </w:p>
    <w:p>
      <w:pPr>
        <w:pStyle w:val="BodyText"/>
      </w:pPr>
      <w:r>
        <w:t xml:space="preserve">- Nhân loại, thủ đoạn của mày độc ác như vậy, hải tộc chúng tao tuyệt đối không buông tha ày, chúng tao sẽ giết sạch nhân loại.</w:t>
      </w:r>
    </w:p>
    <w:p>
      <w:pPr>
        <w:pStyle w:val="BodyText"/>
      </w:pPr>
      <w:r>
        <w:t xml:space="preserve">Hàn quang trong mắt Nhạc Trọng lóe lên, tay phải ngưng tụ một đạo lực lượng chấn vào đầu Nhân Ngư hoàng nữ, làm cho Nhân Ngư hoàng nữ ngất đi, đồng thời một khôi lỗi chi phù tiến vào đầu của Nhân Ngư hoàng nữ:</w:t>
      </w:r>
    </w:p>
    <w:p>
      <w:pPr>
        <w:pStyle w:val="BodyText"/>
      </w:pPr>
      <w:r>
        <w:t xml:space="preserve">- Muộn rồi! Mày không chờ tới ngày đó được, thành thành thật thật làm nô lệ của tao đi!</w:t>
      </w:r>
    </w:p>
    <w:p>
      <w:pPr>
        <w:pStyle w:val="BodyText"/>
      </w:pPr>
      <w:r>
        <w:t xml:space="preserve">Không lâu sau Nhân Ngư hoàng nữ tỉnh lại, dịu dàng đứng trước mặt Nhạc Trọng và phong tình vạn chủng thi lễ với Nhạc Trọng.</w:t>
      </w:r>
    </w:p>
    <w:p>
      <w:pPr>
        <w:pStyle w:val="BodyText"/>
      </w:pPr>
      <w:r>
        <w:t xml:space="preserve">- Bái kiến chủ nhân!</w:t>
      </w:r>
    </w:p>
    <w:p>
      <w:pPr>
        <w:pStyle w:val="BodyText"/>
      </w:pPr>
      <w:r>
        <w:t xml:space="preserve">Khóa nguyên khí cuốn Cao Hà tới bên người Nhạc Trọng, nàng nhìn thấy Nhân Ngư hoàng nữ dung nhan tuyệt thế thì trong mắt cũng phải hiện ra thần thái hâm mộ và ghen ghét:</w:t>
      </w:r>
    </w:p>
    <w:p>
      <w:pPr>
        <w:pStyle w:val="BodyText"/>
      </w:pPr>
      <w:r>
        <w:t xml:space="preserve">- Đúng là mỹ lệ!</w:t>
      </w:r>
    </w:p>
    <w:p>
      <w:pPr>
        <w:pStyle w:val="Compact"/>
      </w:pPr>
      <w:r>
        <w:t xml:space="preserve">Cao Hà cũng là thiếu nữ nhân loại xuất chúng, nàng gần đầy tự ngạo với sắc đẹp của mình, nhưng mà ở trước mặt Nhân Ngư hoàng nữ thì nàng kém hơn quá nhiều, chỉ có thể trở thành lá xanh phụ trợ cho sắc đẹp và cao quý của Nhân Ngư hoàng nữ.</w:t>
      </w:r>
      <w:r>
        <w:br w:type="textWrapping"/>
      </w:r>
      <w:r>
        <w:br w:type="textWrapping"/>
      </w:r>
    </w:p>
    <w:p>
      <w:pPr>
        <w:pStyle w:val="Heading2"/>
      </w:pPr>
      <w:bookmarkStart w:id="1555" w:name="chương-1743-xung-đột-trong-khách-sạn."/>
      <w:bookmarkEnd w:id="1555"/>
      <w:r>
        <w:t xml:space="preserve">1533. Chương 1743: Xung Đột Trong Khách Sạn.</w:t>
      </w:r>
    </w:p>
    <w:p>
      <w:pPr>
        <w:pStyle w:val="Compact"/>
      </w:pPr>
      <w:r>
        <w:br w:type="textWrapping"/>
      </w:r>
      <w:r>
        <w:br w:type="textWrapping"/>
      </w:r>
      <w:r>
        <w:t xml:space="preserve">Nhạc Trọng nhìn qua Nhân Ngư hoàng nữ, tùy tiện cho nàng một cái tên:</w:t>
      </w:r>
    </w:p>
    <w:p>
      <w:pPr>
        <w:pStyle w:val="BodyText"/>
      </w:pPr>
      <w:r>
        <w:t xml:space="preserve">- Tôi có một nô bộc hải tộc tên là Hải Lam, cô tên là Hải Mị đi.</w:t>
      </w:r>
    </w:p>
    <w:p>
      <w:pPr>
        <w:pStyle w:val="BodyText"/>
      </w:pPr>
      <w:r>
        <w:t xml:space="preserve">Hải Mị ôn nhu đáp ứng, căn bản nhìn không ra cách đây không lâu nàng còn giương nanh múa vuốt với Nhạc trọng:</w:t>
      </w:r>
    </w:p>
    <w:p>
      <w:pPr>
        <w:pStyle w:val="BodyText"/>
      </w:pPr>
      <w:r>
        <w:t xml:space="preserve">- Vâng!</w:t>
      </w:r>
    </w:p>
    <w:p>
      <w:pPr>
        <w:pStyle w:val="BodyText"/>
      </w:pPr>
      <w:r>
        <w:t xml:space="preserve">Hai mắt Nhạc Trọngngưng tụ trầm giọng hỏi:</w:t>
      </w:r>
    </w:p>
    <w:p>
      <w:pPr>
        <w:pStyle w:val="BodyText"/>
      </w:pPr>
      <w:r>
        <w:t xml:space="preserve">- Tôi muốn biết tại sao hải tộc các người lại xâm lược Ma Đô vào lúc này. Kế hoạch tiếp theo của hải tộc là gì?</w:t>
      </w:r>
    </w:p>
    <w:p>
      <w:pPr>
        <w:pStyle w:val="BodyText"/>
      </w:pPr>
      <w:r>
        <w:t xml:space="preserve">Sau khi bị biến thành khôi lỗi, Hải Mị ngoan ngoãn phục tùng Nhạc Trọng, rất nhanh nói những tình báo nàng biết cho Nhạc Trọng nghe:</w:t>
      </w:r>
    </w:p>
    <w:p>
      <w:pPr>
        <w:pStyle w:val="BodyText"/>
      </w:pPr>
      <w:r>
        <w:t xml:space="preserve">- Vâng! Chủ nhân.</w:t>
      </w:r>
    </w:p>
    <w:p>
      <w:pPr>
        <w:pStyle w:val="BodyText"/>
      </w:pPr>
      <w:r>
        <w:t xml:space="preserve">Từ trong miệng của Hải Mị, Nhạc Trọng đạt được rất nhiều tình báo trân quý.</w:t>
      </w:r>
    </w:p>
    <w:p>
      <w:pPr>
        <w:pStyle w:val="BodyText"/>
      </w:pPr>
      <w:r>
        <w:t xml:space="preserve">Sau khi thế giới biến dị không lâu, trong biển cả cũng bắt đầu tiến hóa ra trí tuệ, chính là hải tộc. Hải tộc hoàng tộc chính là nhân ngư nhất tộc, thiên phú của các nàng xuất chúng, trí tuệ hơn người, đồng thời không cần nam tính vẫn có thể sinh sôi nảy nở hậu đại. Đồng thời hậu đại của các nàng là giống cái.</w:t>
      </w:r>
    </w:p>
    <w:p>
      <w:pPr>
        <w:pStyle w:val="BodyText"/>
      </w:pPr>
      <w:r>
        <w:t xml:space="preserve">Trong biển cả số lượng nhân ngư nhất tộc trong vài năm qua tăng trưởng chực nhanh, đã có vài chục vạn người. Các nàng chi phối hơn trăm ức các chủng tộc ở gần.</w:t>
      </w:r>
    </w:p>
    <w:p>
      <w:pPr>
        <w:pStyle w:val="BodyText"/>
      </w:pPr>
      <w:r>
        <w:t xml:space="preserve">Mà nhân ngư đản sinh đầu tiên của hải tộc được gọi là hải thần, nàng có được=lực lượng khôn cùng cùng đủ loại dị năng, đồng thời nắm giữ nhiều vũ khí cổ đại còn sót lại trong biển. Chiến lực thông thần. Nhân ngư được xưng là hải thần nắm giữ thần điện nằm trong chỗ sâu nhất của biển cả, ở trong đó tiềm tu thật lâu, nắm quyền lực chính thức của hải tộc chính là Hải Hoàng đản sinh ra thứ hai.</w:t>
      </w:r>
    </w:p>
    <w:p>
      <w:pPr>
        <w:pStyle w:val="BodyText"/>
      </w:pPr>
      <w:r>
        <w:t xml:space="preserve">Có thể nói Hải Hoàng mới là người đứng đầu hải tộc trên ý nhĩa, nắm giữ mấy chục vạn nhân ngư, chi phối mười tỷ hải tộc và vô số chủng tộc.</w:t>
      </w:r>
    </w:p>
    <w:p>
      <w:pPr>
        <w:pStyle w:val="BodyText"/>
      </w:pPr>
      <w:r>
        <w:t xml:space="preserve">Lúc này hải tộc xâm lấn lục địa chính là do Hải Hoàng tổ chức. Hải Hoàng có ý định đồng thời tấn công khựa, Nhật Bổn, Indonesia, Philippin...</w:t>
      </w:r>
    </w:p>
    <w:p>
      <w:pPr>
        <w:pStyle w:val="BodyText"/>
      </w:pPr>
      <w:r>
        <w:t xml:space="preserve">Hải tộc toàn dân giai binh, thân thể cường hoành, cũng không cần hậu cần gì. NẾu đại quân đói khát có thể lên bờ thôn phệ biến dị thú cấp thấp,bởi vậy khi hành động chính là thế như lôi đình, vô cùng thuận lợi. Nếu không có Nhạc Trọng ra tay, cái Ma Đô này chỉ sợ bị đại quân hải tộc xâm chiếm.</w:t>
      </w:r>
    </w:p>
    <w:p>
      <w:pPr>
        <w:pStyle w:val="BodyText"/>
      </w:pPr>
      <w:r>
        <w:t xml:space="preserve">Hải tộc có ưu thế cực lớn so với các chủng tộc khác. Chính là nhân ngư hoàng tộc có thể thao túng biến dị thú cao cấp, thống soái vô số bầy biến dị thú cường đại tấn công lục địa. Nếu không phải Nhạc Trọng trải qua nhiều lần đại chiến, chém giết vô số cường giả không ngừng tiến hóa, lúc này tiến giai bát giai chi cảnh. Đối mặt với biến dị thú vô cùng vô tận cũng phải bó tay.</w:t>
      </w:r>
    </w:p>
    <w:p>
      <w:pPr>
        <w:pStyle w:val="BodyText"/>
      </w:pPr>
      <w:r>
        <w:t xml:space="preserve">- Hải thần sao? Không biết nàng cường đại tới mức nào.</w:t>
      </w:r>
    </w:p>
    <w:p>
      <w:pPr>
        <w:pStyle w:val="BodyText"/>
      </w:pPr>
      <w:r>
        <w:t xml:space="preserve">Nhạc Trọng suy nghĩ một hồi và nghĩ ra, nói:</w:t>
      </w:r>
    </w:p>
    <w:p>
      <w:pPr>
        <w:pStyle w:val="BodyText"/>
      </w:pPr>
      <w:r>
        <w:t xml:space="preserve">- Hải Mị, vị trí thần điện cụ thể nằm ở đâu? Dựa theo vị trí địa đồ của nhân loại chúng ta.</w:t>
      </w:r>
    </w:p>
    <w:p>
      <w:pPr>
        <w:pStyle w:val="BodyText"/>
      </w:pPr>
      <w:r>
        <w:t xml:space="preserve">Hải tộc với tư cách chủng tộc có trí tuệ, cũng đang không ngừng học tập và tiến hóa. Các nàng đã hấp thụ không ít tri thức của nhân loại trước tận thế, bắt đầu sáng tạo ra văn minh của mình. Chính điểm này làm cho các nàng còn mạnh hơn cả biến dị thú, trở thành chủng tộc uy hiếp nhân loại. Với tư cách cao tầng hải tộc, tri thức của Hải Mị đương nhiên phong phú hơn nhân loại nhiều.</w:t>
      </w:r>
    </w:p>
    <w:p>
      <w:pPr>
        <w:pStyle w:val="BodyText"/>
      </w:pPr>
      <w:r>
        <w:t xml:space="preserve">Hải Mị nhíu mày, suy nghĩ một hồi lâu lúc này mới xác định nói:</w:t>
      </w:r>
    </w:p>
    <w:p>
      <w:pPr>
        <w:pStyle w:val="BodyText"/>
      </w:pPr>
      <w:r>
        <w:t xml:space="preserve">- Vị trí thần điện hải tộc chúng ta đối ứng khu vực tam giác quỷ Bermuda.</w:t>
      </w:r>
    </w:p>
    <w:p>
      <w:pPr>
        <w:pStyle w:val="BodyText"/>
      </w:pPr>
      <w:r>
        <w:t xml:space="preserve">Nhạc Trọng nghe được cái tên này và thở dài trong lòng, trong mắt chớp động vô số hào quang kỳ dị:</w:t>
      </w:r>
    </w:p>
    <w:p>
      <w:pPr>
        <w:pStyle w:val="BodyText"/>
      </w:pPr>
      <w:r>
        <w:t xml:space="preserve">- Quả nhiên là nơi này!</w:t>
      </w:r>
    </w:p>
    <w:p>
      <w:pPr>
        <w:pStyle w:val="BodyText"/>
      </w:pPr>
      <w:r>
        <w:t xml:space="preserve">Nhạc Trọng tính toán trong lòng.</w:t>
      </w:r>
    </w:p>
    <w:p>
      <w:pPr>
        <w:pStyle w:val="BodyText"/>
      </w:pPr>
      <w:r>
        <w:t xml:space="preserve">- Hiện tại mình phải quay về làm chút ít chuẩn bị. Lúc này phải đi thần điện của hải tộc, phải mang theo Phỉ Hi Ni Á, Hải Mị, Cao Hà các nàng theo. Như vậy mình mới đạt được chỗ tốt lớn nhất.</w:t>
      </w:r>
    </w:p>
    <w:p>
      <w:pPr>
        <w:pStyle w:val="BodyText"/>
      </w:pPr>
      <w:r>
        <w:t xml:space="preserve">Phỉ Hi Ni Á có được năng lực đọc tâm, trước mặt của nàng mọi âm mưu quỷ kế không có chỗ ẩn nấp. Mang theo nàng thì Nhạc Trọng có thể nhìn thấu âm mưu của kẻ khác, sau đó tiến hành đủ loại thiết kế của mình. Hải Mị là nhân ngư am hiểu tình báo. Cao Hà có được lực lượng tìm kiếm bảo vật, Nhạc Trọng càng không có khả năng buông tha. Một kiện bảo vật cường hoành có thể tăng cho hắn không ít chiến lực.</w:t>
      </w:r>
    </w:p>
    <w:p>
      <w:pPr>
        <w:pStyle w:val="BodyText"/>
      </w:pPr>
      <w:r>
        <w:t xml:space="preserve">Làm ra quyết định, Nhạc Trọng nhìn qua Cao Hà bên người và một đạo uy áp hiện ra, trực tiếp làm nàng ngất đi, sau đó dụng lực xé rách không gian và đi vào.</w:t>
      </w:r>
    </w:p>
    <w:p>
      <w:pPr>
        <w:pStyle w:val="BodyText"/>
      </w:pPr>
      <w:r>
        <w:t xml:space="preserve">Nước Mỹ, bên ngoài gian phòng Nhạc Trọng ở lại có hai mỹ nữ người máy có ngoại hình như nhân loại đang đóng ở đây. Những người máy này chính là kết tinh khoa học kỹ thuật của Cơ giới đế quốc, trừ phi phân giải các nàng ra, hoặc là sử dụng máy quét tiên tiến nhất, nếu không căn bản không cách nào phát hiện nàng khác nhân loại điểm nào. Thân thể các nàng có nhiệt độ, có thể ăn, bị thương cũng đỏ máu, cơ hồ chẳng khác gì nhân loại, chính là gián điệp mà Cơ giới đế quốc chế tạo ra đối phó nhân loại.</w:t>
      </w:r>
    </w:p>
    <w:p>
      <w:pPr>
        <w:pStyle w:val="BodyText"/>
      </w:pPr>
      <w:r>
        <w:t xml:space="preserve">Trước mặt hai người máy này chính là một đám cường giả của liên minh anh hùng siêu cấp.</w:t>
      </w:r>
    </w:p>
    <w:p>
      <w:pPr>
        <w:pStyle w:val="BodyText"/>
      </w:pPr>
      <w:r>
        <w:t xml:space="preserve">Lôi Mạn nhìn qua hai người máy và lớn tiếng nói:</w:t>
      </w:r>
    </w:p>
    <w:p>
      <w:pPr>
        <w:pStyle w:val="BodyText"/>
      </w:pPr>
      <w:r>
        <w:t xml:space="preserve">- Hai vị, xin tránh ra cho, cho tôi gặp Nhạc Trọng. Chúng tôi vài ngày qua không thấy thân ảnh của hắn, hôm nay chính là thời gian chúng tôi ước định. Xin cho tôi đi vào gặp mặt Nhạc Trọng.</w:t>
      </w:r>
    </w:p>
    <w:p>
      <w:pPr>
        <w:pStyle w:val="BodyText"/>
      </w:pPr>
      <w:r>
        <w:t xml:space="preserve">Một nữ người máy lạnh như băng nói:</w:t>
      </w:r>
    </w:p>
    <w:p>
      <w:pPr>
        <w:pStyle w:val="BodyText"/>
      </w:pPr>
      <w:r>
        <w:t xml:space="preserve">- Chiếm hữu lệnh, không có lệnh của hắn thì bất luận kẻ nào cũng không được phép tiến vào gian phòng kia.</w:t>
      </w:r>
    </w:p>
    <w:p>
      <w:pPr>
        <w:pStyle w:val="BodyText"/>
      </w:pPr>
      <w:r>
        <w:t xml:space="preserve">Một tên nam tử trung niên nhuộm tóc vàng rực, đeo khoen mũi cực lớn, con mắt lớn nhỏ, vẻ mặt âm lệ nhìn qua hai người máy, nói:</w:t>
      </w:r>
    </w:p>
    <w:p>
      <w:pPr>
        <w:pStyle w:val="BodyText"/>
      </w:pPr>
      <w:r>
        <w:t xml:space="preserve">- Giá đỡ thật lớn, chúng ta mấy ngày qua thỉnh cầu vài chục lần, tại sao hắn không gặp chúng tôi? Hơn nữa mấy ngày nay chúng tôi vẫn không có thấy hắn rời khỏi gian phong có phải hắn bị các người mưu sát không? Bởi vì các người mưu sát hắn, lúc này mới không cho chúng tôi gặp hắn.</w:t>
      </w:r>
    </w:p>
    <w:p>
      <w:pPr>
        <w:pStyle w:val="BodyText"/>
      </w:pPr>
      <w:r>
        <w:t xml:space="preserve">Nghe được lời của tên nam nhân này, Lôi Mạn khẽ chau mày, cũng không có uốn nắn tên nam tử này không lễ phép. Nàng cũng hoài nghi Nhạc Trọng có kế hoạch gì đó.</w:t>
      </w:r>
    </w:p>
    <w:p>
      <w:pPr>
        <w:pStyle w:val="BodyText"/>
      </w:pPr>
      <w:r>
        <w:t xml:space="preserve">Nhạc Trọng lúc này sức nặng thật sự quá nặng, nếu là bạn thì có thể lớn mật hưởng thụ cuộc sống. Nếu là địch thì cuộc sống hàng ngày của địch nhân quá khó khăn.</w:t>
      </w:r>
    </w:p>
    <w:p>
      <w:pPr>
        <w:pStyle w:val="BodyText"/>
      </w:pPr>
      <w:r>
        <w:t xml:space="preserve">Hai nữ người máy lạnh như băng không có trả lời thêm cái gì, hoàn toàn không nhìn tên nam tử đeo khoen mũi, xem như không khí.</w:t>
      </w:r>
    </w:p>
    <w:p>
      <w:pPr>
        <w:pStyle w:val="BodyText"/>
      </w:pPr>
      <w:r>
        <w:t xml:space="preserve">- Mẹ kiếp, đám đĩ, tránh ra!</w:t>
      </w:r>
    </w:p>
    <w:p>
      <w:pPr>
        <w:pStyle w:val="BodyText"/>
      </w:pPr>
      <w:r>
        <w:t xml:space="preserve">Tên nam tử đeo khoen mũi này thấy vậy lập tức giận điên lên, trên mặt hiện ra thàn sắc dữ tợn, thò tay chụp thẳng vào một nữ người máy.</w:t>
      </w:r>
    </w:p>
    <w:p>
      <w:pPr>
        <w:pStyle w:val="BodyText"/>
      </w:pPr>
      <w:r>
        <w:t xml:space="preserve">Nam tử đeo khoen mũi này trước tận thế chính là một tên lưu manh, tánh khí táo bạo, động cái là chém chém giết giết. Hắn trong tận thế một đường chiến đấu mãi, sau khi trở thành siêu cấp anh hùng trong liên minh và được người ta tôn kính, những người khác không dám xem hắn như khống khí, làm cho hắn dưỡng thành thói ngang ngược, hung hăng càn quấy bá đạo, một lời không hợp thì trực tiếp động thủ.</w:t>
      </w:r>
    </w:p>
    <w:p>
      <w:pPr>
        <w:pStyle w:val="BodyText"/>
      </w:pPr>
      <w:r>
        <w:t xml:space="preserve">Sắc mặt Lôi Mạn đại biến, tay phải đưa lên chụp lấy nam tử đeo khoen mũi này, đồng thời quát to một tiếng:</w:t>
      </w:r>
    </w:p>
    <w:p>
      <w:pPr>
        <w:pStyle w:val="BodyText"/>
      </w:pPr>
      <w:r>
        <w:t xml:space="preserve">- Kiệt Thụy, không nên động thủ!</w:t>
      </w:r>
    </w:p>
    <w:p>
      <w:pPr>
        <w:pStyle w:val="Compact"/>
      </w:pPr>
      <w:r>
        <w:t xml:space="preserve">Nhạc Trọng khủng bố cả liên minh siêu cấp anh hùng đều biết, nếu như hắn tức giận thì cường giả trong liên minh không đủ cho Nhạc Trọng giết.</w:t>
      </w:r>
      <w:r>
        <w:br w:type="textWrapping"/>
      </w:r>
      <w:r>
        <w:br w:type="textWrapping"/>
      </w:r>
    </w:p>
    <w:p>
      <w:pPr>
        <w:pStyle w:val="Heading2"/>
      </w:pPr>
      <w:bookmarkStart w:id="1556" w:name="chương-1744-cường-thế."/>
      <w:bookmarkEnd w:id="1556"/>
      <w:r>
        <w:t xml:space="preserve">1534. Chương 1744: Cường Thế.</w:t>
      </w:r>
    </w:p>
    <w:p>
      <w:pPr>
        <w:pStyle w:val="Compact"/>
      </w:pPr>
      <w:r>
        <w:br w:type="textWrapping"/>
      </w:r>
      <w:r>
        <w:br w:type="textWrapping"/>
      </w:r>
      <w:r>
        <w:t xml:space="preserve">Nữ người máy trí tuệ khẽ nhíu mày, đột hiên tay phải duỗi ra, một lưỡi đao sắc bén giống như ảo ảnh xuyên qua trái tim của nam tử nỳ, một trái tim còn nóng đang đập hiện ra trong tay của nàng ta.</w:t>
      </w:r>
    </w:p>
    <w:p>
      <w:pPr>
        <w:pStyle w:val="BodyText"/>
      </w:pPr>
      <w:r>
        <w:t xml:space="preserve">Mất đi trái tim, tên trong mắt tên nam tử này tràn ngập hoảng sợ cùng tuyệt vọng, lực lượng thân thể hoàn toàn biến mất, dưới ánh mắt hoảng sợ nhìn chằm chằm vào trái tim nằm trong tay của nữ người máy, thấy nàng bóp nát trái tim và máu tươi cùng khối vụn không ngừng bắn ra tung tóe.</w:t>
      </w:r>
    </w:p>
    <w:p>
      <w:pPr>
        <w:pStyle w:val="BodyText"/>
      </w:pPr>
      <w:r>
        <w:t xml:space="preserve">Người máy trí tuệ còn lại lúc này tạo ra vòi rồng, thổi ngược máu tươi và khối vụn bay ra chỗ khác.</w:t>
      </w:r>
    </w:p>
    <w:p>
      <w:pPr>
        <w:pStyle w:val="BodyText"/>
      </w:pPr>
      <w:r>
        <w:t xml:space="preserve">- Lục giai?</w:t>
      </w:r>
    </w:p>
    <w:p>
      <w:pPr>
        <w:pStyle w:val="BodyText"/>
      </w:pPr>
      <w:r>
        <w:t xml:space="preserve">Lôi Mạn nhìn qua nữ người máy hời hợt móc tim của nam tử mang khoen mũi ra, trái tim bị bóp nát thì sắc mặt của nàng cũng đại biến. Cho dù mạnh như nàng cũng không cách nào có thể hời hợt tiêu diệt một cường giả ngũ giai. Chỉ có cường giả lục giai mới có thể dễ dàng làm được điểm này.</w:t>
      </w:r>
    </w:p>
    <w:p>
      <w:pPr>
        <w:pStyle w:val="BodyText"/>
      </w:pPr>
      <w:r>
        <w:t xml:space="preserve">Nhìn thấy hai nữ nhân đứng trước cửa phòng Nhạc Trọng hung tàn như thế, những anh hùng trong liên minh siêu cấp anh hùng đại biến, không dám tiến lên khiêu khích nữa.</w:t>
      </w:r>
    </w:p>
    <w:p>
      <w:pPr>
        <w:pStyle w:val="BodyText"/>
      </w:pPr>
      <w:r>
        <w:t xml:space="preserve">Sắc mặt Lôi Mạn âm trầm chất vấn:</w:t>
      </w:r>
    </w:p>
    <w:p>
      <w:pPr>
        <w:pStyle w:val="BodyText"/>
      </w:pPr>
      <w:r>
        <w:t xml:space="preserve">- Hai vị, các ngươi giết người của tôi, chẳng lẻ không cho tôi câu trả lời thỏa đáng sao?</w:t>
      </w:r>
    </w:p>
    <w:p>
      <w:pPr>
        <w:pStyle w:val="BodyText"/>
      </w:pPr>
      <w:r>
        <w:t xml:space="preserve">Nữ người máy trí tuệ nhân tạo kia lập tức nói:</w:t>
      </w:r>
    </w:p>
    <w:p>
      <w:pPr>
        <w:pStyle w:val="BodyText"/>
      </w:pPr>
      <w:r>
        <w:t xml:space="preserve">- Là các người đông thủ trước, tôi chỉ tự vệ mà thôi, hắn chết cũng xứng đáng!</w:t>
      </w:r>
    </w:p>
    <w:p>
      <w:pPr>
        <w:pStyle w:val="BodyText"/>
      </w:pPr>
      <w:r>
        <w:t xml:space="preserve">Nữ người máy trí tuệ nhân tạo này nói vậy thì đám anh hùng trong liên minh lâm vào trầm mặc, tuy Kiệt Thụy không phải người tốt, nhân phẩm thậm chí còn có chút thấp kém, nhưng mà hắn quả thật là thành viên trong liên minh siêu cấp anh hùng, săn giết nhiều tang thi và biến dị thú, bây giờ bị người ta giết chết, hơn nữa đối phương bộ dáng giống như chẳng quan tâm cái gì, thoáng cái chọc giận bọn họ.</w:t>
      </w:r>
    </w:p>
    <w:p>
      <w:pPr>
        <w:pStyle w:val="BodyText"/>
      </w:pPr>
      <w:r>
        <w:t xml:space="preserve">Lôi Mạn đứng ra, ánh mắt băng hàn trừng mắt tên kia tóc dài mỹ nữ, lớn tiếng nói:</w:t>
      </w:r>
    </w:p>
    <w:p>
      <w:pPr>
        <w:pStyle w:val="BodyText"/>
      </w:pPr>
      <w:r>
        <w:t xml:space="preserve">- Vị phu nhân này, đây không phải là khựa, đây là nước Mỹ, các người giết người Mỹ của chúng tôi, không cho chúng tôi câu trả lời thỏa đáng thì tuyệt không bỏ qua.</w:t>
      </w:r>
    </w:p>
    <w:p>
      <w:pPr>
        <w:pStyle w:val="BodyText"/>
      </w:pPr>
      <w:r>
        <w:t xml:space="preserve">Đúng lúc này cửa phòng mở ra, Nhạc Trọng từ trong phòng đi ra ngoài, ánh mắt lạnh như băng nhìn quét qua đám người trong liên minh, lạnh như băng nói:</w:t>
      </w:r>
    </w:p>
    <w:p>
      <w:pPr>
        <w:pStyle w:val="BodyText"/>
      </w:pPr>
      <w:r>
        <w:t xml:space="preserve">- Ah! tuyệt không bỏ qua? Các người có thể làm được cái gì?</w:t>
      </w:r>
    </w:p>
    <w:p>
      <w:pPr>
        <w:pStyle w:val="BodyText"/>
      </w:pPr>
      <w:r>
        <w:t xml:space="preserve">Nhìn thấy Nhạc Trọng, Lôi Mạn và rất nhiều anh hùng trong liên minh lập tức cảm thấy đáy lòng lạnh giá, dũng khí hoàn toàn sụp đổ, nam nhân này vô cùng mạnh mẽ, một người có thể hủy diệt một quốc gia, cho dù là minh chủ như Lôi Mạn, chống lại Nhạc Trọng cũng bị giết dễ dàng.</w:t>
      </w:r>
    </w:p>
    <w:p>
      <w:pPr>
        <w:pStyle w:val="BodyText"/>
      </w:pPr>
      <w:r>
        <w:t xml:space="preserve">Lôi Mạn lấy hết dũng khí nhìn qua Nhạc Trọng lớn tiếng nói:</w:t>
      </w:r>
    </w:p>
    <w:p>
      <w:pPr>
        <w:pStyle w:val="BodyText"/>
      </w:pPr>
      <w:r>
        <w:t xml:space="preserve">- Nhạc Trọng tiên sinh, bộ hạ của ngài vô cớ giết hại người của chúng tôi, xin ột câu trả lời thỏa đáng!</w:t>
      </w:r>
    </w:p>
    <w:p>
      <w:pPr>
        <w:pStyle w:val="BodyText"/>
      </w:pPr>
      <w:r>
        <w:t xml:space="preserve">- Trả lời thỏa dáng? Trả lời cái gì? Chuyện đã xảy ra tôi biết rõ ràng, các nàng làm không có sai!</w:t>
      </w:r>
    </w:p>
    <w:p>
      <w:pPr>
        <w:pStyle w:val="BodyText"/>
      </w:pPr>
      <w:r>
        <w:t xml:space="preserve">Ánh mắt Nhạc Trọng lạnh như băng nhìn chằm chằm vào Lôi Mạn, một đạo uy áp khủng bố ập thẳng vào người Lôi Mạn, sát cơ lẫm lẫm:</w:t>
      </w:r>
    </w:p>
    <w:p>
      <w:pPr>
        <w:pStyle w:val="BodyText"/>
      </w:pPr>
      <w:r>
        <w:t xml:space="preserve">- Tôi đã từng hạ lệnh qua, người mạnh mẽ xông vào gian phòng này chính là địch nhân, trực tiếp tiêu diệt! Lôi Mạn, cô cho bộ hạ của cô xông vào phòng này, có rắp tâm gì? Chẳng lẽ là muốn ám sát tôi, cố ý phá hư minh ước của hai nước sao? Ám sát tổng thống quốc gia, trọng tội này đủ giết các người rồi, Tháp Phu các hạ chắn hẳn cũng hiểu rõ ràng tôi đang thanh lý môn hộ giúp hắn, tiêu diệt những con sâu làm rầu nồi canh.</w:t>
      </w:r>
    </w:p>
    <w:p>
      <w:pPr>
        <w:pStyle w:val="BodyText"/>
      </w:pPr>
      <w:r>
        <w:t xml:space="preserve">Nghe được Nhạc Trọng nói vậy thì sắc mặt đám cường giả trong liên minh siêu cấp anh hùng đại biến, cơ bắp căng cứng giống như muốn trước khi Nhạc Trọng phát động công kích thì tiên hạ thủ vi cường, hậu hạ thủ gặp nạn, Nhạc Trọng ra tay thì bọn họ chỉ có đường chết mà thôi.</w:t>
      </w:r>
    </w:p>
    <w:p>
      <w:pPr>
        <w:pStyle w:val="BodyText"/>
      </w:pPr>
      <w:r>
        <w:t xml:space="preserve">Đúng lúc này phía sau có tiếng hô thanh thúy vang lên:</w:t>
      </w:r>
    </w:p>
    <w:p>
      <w:pPr>
        <w:pStyle w:val="BodyText"/>
      </w:pPr>
      <w:r>
        <w:t xml:space="preserve">- Không được động thủ!</w:t>
      </w:r>
    </w:p>
    <w:p>
      <w:pPr>
        <w:pStyle w:val="BodyText"/>
      </w:pPr>
      <w:r>
        <w:t xml:space="preserve">Giọng nói mang theo lực lượng kỳ dị này lập tức khiến những anh hùng trong liên minh khựng lại.</w:t>
      </w:r>
    </w:p>
    <w:p>
      <w:pPr>
        <w:pStyle w:val="BodyText"/>
      </w:pPr>
      <w:r>
        <w:t xml:space="preserve">Đúng lúc này một nữ tử tóc vàng mặc quân trang, dáng người đầy đặn gợi cảm, sóng mũi cao và tướng mạo xinh đẹp động lòng người mang theo hai mươi phần tử vũ trang mặc quân phục Mỹ, bọn họ mang theo cơ giáp trên người.</w:t>
      </w:r>
    </w:p>
    <w:p>
      <w:pPr>
        <w:pStyle w:val="BodyText"/>
      </w:pPr>
      <w:r>
        <w:t xml:space="preserve">Nữ tử xinh đẹp này nhìn qua Nhạc Trọng và hơi thi lễ.</w:t>
      </w:r>
    </w:p>
    <w:p>
      <w:pPr>
        <w:pStyle w:val="BodyText"/>
      </w:pPr>
      <w:r>
        <w:t xml:space="preserve">- Tôi là Lai Vi, hết sức xin lỗi, Nhạc Trọng tiên sinh, chuyện lần này là chúng tôi sai, xin tha thứ.</w:t>
      </w:r>
    </w:p>
    <w:p>
      <w:pPr>
        <w:pStyle w:val="BodyText"/>
      </w:pPr>
      <w:r>
        <w:t xml:space="preserve">Nhạc Trọng nhìn quét qua mỹ nữ này, trầm mặc một hồi và thu hồi áp lực của hắn lain.</w:t>
      </w:r>
    </w:p>
    <w:p>
      <w:pPr>
        <w:pStyle w:val="BodyText"/>
      </w:pPr>
      <w:r>
        <w:t xml:space="preserve">Lưng của đám cường giả trong liên minh đổ mồ hôi lạnh, quần áo ướt nhẹp, nếu như Nhạc Trọng cố ý muốn giết sạch bọn họ thì bọn họ chẳng có sức phản kháng, tổng thống nước Mỹ Tháp Phu cũng không vì bọn họ mà trở mặt với Nhạc Trọng, lúc này thực lực nước Mỹ đã không còn như trước kia.</w:t>
      </w:r>
    </w:p>
    <w:p>
      <w:pPr>
        <w:pStyle w:val="BodyText"/>
      </w:pPr>
      <w:r>
        <w:t xml:space="preserve">Nhạc Trọng trầm mặc một hồi lâu, chậm rãi nói:</w:t>
      </w:r>
    </w:p>
    <w:p>
      <w:pPr>
        <w:pStyle w:val="BodyText"/>
      </w:pPr>
      <w:r>
        <w:t xml:space="preserve">- Tốt, chuyện này này xem như vậy đi, tôi nghĩ không có lần sau đâu.</w:t>
      </w:r>
    </w:p>
    <w:p>
      <w:pPr>
        <w:pStyle w:val="BodyText"/>
      </w:pPr>
      <w:r>
        <w:t xml:space="preserve">Nghe được Nhạc Trọng đáp ứng bỏ qua, tất cả mọi người đều buông lỏng một hơi, bọn họ dưới uy áp cường đại của Nhạc Trọng thì không sinh ra nổi chiến ý.</w:t>
      </w:r>
    </w:p>
    <w:p>
      <w:pPr>
        <w:pStyle w:val="BodyText"/>
      </w:pPr>
      <w:r>
        <w:t xml:space="preserve">Lai Vi lúc này mới ngẩng đầu đáp:</w:t>
      </w:r>
    </w:p>
    <w:p>
      <w:pPr>
        <w:pStyle w:val="BodyText"/>
      </w:pPr>
      <w:r>
        <w:t xml:space="preserve">- Vâng</w:t>
      </w:r>
    </w:p>
    <w:p>
      <w:pPr>
        <w:pStyle w:val="BodyText"/>
      </w:pPr>
      <w:r>
        <w:t xml:space="preserve">Lai Vi thập phần có lễ phép hỏi:</w:t>
      </w:r>
    </w:p>
    <w:p>
      <w:pPr>
        <w:pStyle w:val="BodyText"/>
      </w:pPr>
      <w:r>
        <w:t xml:space="preserve">- Đại nhân, hôm nay là ngày chúng ta ước định, xin hỏi ngài chuẩn bị tốt chưa.</w:t>
      </w:r>
    </w:p>
    <w:p>
      <w:pPr>
        <w:pStyle w:val="BodyText"/>
      </w:pPr>
      <w:r>
        <w:t xml:space="preserve">- Tôi đã chuẩn bị tốt rồi, bên các vị là ai?</w:t>
      </w:r>
    </w:p>
    <w:p>
      <w:pPr>
        <w:pStyle w:val="BodyText"/>
      </w:pPr>
      <w:r>
        <w:t xml:space="preserve">Nhạc Trọng nhẹ nhàng cười cười, Phỉ Hi Ni Á Cao Hà Hải Mị ba nữ đi ra khỏi phòng của hắn.</w:t>
      </w:r>
    </w:p>
    <w:p>
      <w:pPr>
        <w:pStyle w:val="BodyText"/>
      </w:pPr>
      <w:r>
        <w:t xml:space="preserve">- Nữ nhân thật xinh đẹp!</w:t>
      </w:r>
    </w:p>
    <w:p>
      <w:pPr>
        <w:pStyle w:val="BodyText"/>
      </w:pPr>
      <w:r>
        <w:t xml:space="preserve">- Đẹp quá!</w:t>
      </w:r>
    </w:p>
    <w:p>
      <w:pPr>
        <w:pStyle w:val="BodyText"/>
      </w:pPr>
      <w:r>
        <w:t xml:space="preserve">"..."</w:t>
      </w:r>
    </w:p>
    <w:p>
      <w:pPr>
        <w:pStyle w:val="BodyText"/>
      </w:pPr>
      <w:r>
        <w:t xml:space="preserve">Những tên cường giả này nhìn thấy Hải Mị thì con mắt sáng ngời, nhỏ giọng nghị luận nhao nhao, sau khi Hải Mị biến thành nhân loại thì cái đuôi biến mất, nàng có dáng người cao gầy, dung nhan tuyệt thế, đồng thời trên người còn có khí chất lãnh diễm cao quý, khí chất này hấp dẫn ánh mắt của nam nhân.</w:t>
      </w:r>
    </w:p>
    <w:p>
      <w:pPr>
        <w:pStyle w:val="BodyText"/>
      </w:pPr>
      <w:r>
        <w:t xml:space="preserve">- Xem tiểu cô nương xinh đẹp bên cạnh kìa, hắn yêu thích tiểu loli sao?</w:t>
      </w:r>
    </w:p>
    <w:p>
      <w:pPr>
        <w:pStyle w:val="BodyText"/>
      </w:pPr>
      <w:r>
        <w:t xml:space="preserve">- Oa, trên tình báo biểu hiện hắn chính là kẻ ưa thích tiểu loli, xem ra quả nhiên là đúng, đi ra ngoài hắn cũng mang theo tiểu loli xinh đẹp nha!</w:t>
      </w:r>
    </w:p>
    <w:p>
      <w:pPr>
        <w:pStyle w:val="BodyText"/>
      </w:pPr>
      <w:r>
        <w:t xml:space="preserve">"..."</w:t>
      </w:r>
    </w:p>
    <w:p>
      <w:pPr>
        <w:pStyle w:val="BodyText"/>
      </w:pPr>
      <w:r>
        <w:t xml:space="preserve">Đám cường giả trong liên minh nhìn thấy Phỉ Hi Ni Á bên cạnh Nhạc Trọng thì trong hiện ra thần thái khác thường, chỉ dám nói thầm không ai dám nói trơớc mặt.</w:t>
      </w:r>
    </w:p>
    <w:p>
      <w:pPr>
        <w:pStyle w:val="BodyText"/>
      </w:pPr>
      <w:r>
        <w:t xml:space="preserve">Ngay cả Lai Vi nhìn qua Nhạc Trọng cũng hiện ra thần thái khác thường.</w:t>
      </w:r>
    </w:p>
    <w:p>
      <w:pPr>
        <w:pStyle w:val="BodyText"/>
      </w:pPr>
      <w:r>
        <w:t xml:space="preserve">- Chẳng ai hoàn mỹ, tôi đọc qua trong lịch sử dù là vĩ nhân nào cũng có khuyết điểm, cho dù là cường giả cũng là kẻ biến thái yêu thích tiểu loli, xem ra hắn quả nhiên vẫn có khuyết điểm của mình.</w:t>
      </w:r>
    </w:p>
    <w:p>
      <w:pPr>
        <w:pStyle w:val="BodyText"/>
      </w:pPr>
      <w:r>
        <w:t xml:space="preserve">Phỉ Hi Ni Á nghe toàn bộ tiếng lòng của bọn họ vào trong tai, khóe miệng hiện ra nụ cười mê người, cầm thật chặt bàn tay của Nhạc Trọng.</w:t>
      </w:r>
    </w:p>
    <w:p>
      <w:pPr>
        <w:pStyle w:val="BodyText"/>
      </w:pPr>
      <w:r>
        <w:t xml:space="preserve">Lai Vi lúc này thu liễm tâm tư, nhanh chóng giới thiệu cho Nhạc Trọng:</w:t>
      </w:r>
    </w:p>
    <w:p>
      <w:pPr>
        <w:pStyle w:val="BodyText"/>
      </w:pPr>
      <w:r>
        <w:t xml:space="preserve">- Năm người của chúng tôi là Lôi Mạn, Y Lỵ Toa, Y Lôi Toa, A Gia Địch!</w:t>
      </w:r>
    </w:p>
    <w:p>
      <w:pPr>
        <w:pStyle w:val="BodyText"/>
      </w:pPr>
      <w:r>
        <w:t xml:space="preserve">Nhạc Trọng quét nhìn qua năm người, phát hiện bốn người đều này hắn đã từng gặp qua, A Gia Địch có dáng người khôi ngô, tướng mạo bình thường, mặt mũi tràn đầy khắc khổ, hắn là cường giả tứ giai đỉnh phong.</w:t>
      </w:r>
    </w:p>
    <w:p>
      <w:pPr>
        <w:pStyle w:val="Compact"/>
      </w:pPr>
      <w:r>
        <w:t xml:space="preserve">Nhạc Trọng sau khi tiến giai bát giai thì lực cảm giác cường đại, hắn nhìn qua một cái là phát hiện mạnh yếu của một người, cũng chỉ có Lai Vi là cường giả ngũ giai, Y Lỵ Toa Y Lôi Toa chính là cường giả tam giai, A Gia Địch là cường giả tứ giai, trừ Lai Vi cùng Lôi Mạn ra, trong liên minh anh hùng có nhiều người còn mạnh hơn bọn họ nhiều.</w:t>
      </w:r>
      <w:r>
        <w:br w:type="textWrapping"/>
      </w:r>
      <w:r>
        <w:br w:type="textWrapping"/>
      </w:r>
    </w:p>
    <w:p>
      <w:pPr>
        <w:pStyle w:val="Heading2"/>
      </w:pPr>
      <w:bookmarkStart w:id="1557" w:name="chương-1745-tam-giác-quỷ-bermuda.-1"/>
      <w:bookmarkEnd w:id="1557"/>
      <w:r>
        <w:t xml:space="preserve">1535. Chương 1745: Tam Giác Quỷ Bermuda. (1)</w:t>
      </w:r>
    </w:p>
    <w:p>
      <w:pPr>
        <w:pStyle w:val="Compact"/>
      </w:pPr>
      <w:r>
        <w:br w:type="textWrapping"/>
      </w:r>
      <w:r>
        <w:br w:type="textWrapping"/>
      </w:r>
      <w:r>
        <w:t xml:space="preserve">- Tốt rồi, chúng ta đi!</w:t>
      </w:r>
    </w:p>
    <w:p>
      <w:pPr>
        <w:pStyle w:val="BodyText"/>
      </w:pPr>
      <w:r>
        <w:t xml:space="preserve">Nhạc Trọng nhìn qua đám người, mang theo đoàn người đi ra ngoài.</w:t>
      </w:r>
    </w:p>
    <w:p>
      <w:pPr>
        <w:pStyle w:val="BodyText"/>
      </w:pPr>
      <w:r>
        <w:t xml:space="preserve">Một đoàn người đi lên sân thượng của khách sạn năm sao này, ở trên bầu trời chợt xuất hiện chiến hạm Thủ Hộ Giả to như một thành phố nhỏ.</w:t>
      </w:r>
    </w:p>
    <w:p>
      <w:pPr>
        <w:pStyle w:val="BodyText"/>
      </w:pPr>
      <w:r>
        <w:t xml:space="preserve">Bỗng nhiên một chùm sáng từ chiến hạm Thủ Hộ Giả chiếu xuống thân thể Nhạc Trọng.</w:t>
      </w:r>
    </w:p>
    <w:p>
      <w:pPr>
        <w:pStyle w:val="BodyText"/>
      </w:pPr>
      <w:r>
        <w:t xml:space="preserve">Trong chùm sáng chiếu xạ, Nhạc Trọng bị hút vào trong chiến hạm Thủ Hộ Giả.</w:t>
      </w:r>
    </w:p>
    <w:p>
      <w:pPr>
        <w:pStyle w:val="BodyText"/>
      </w:pPr>
      <w:r>
        <w:t xml:space="preserve">Đám cường giả liên minh kia nhìn thấy chiếm hạm Thủ Hộ Giả thì sắc mặt mỗi người hiện ra thần thái hâm mộ.</w:t>
      </w:r>
    </w:p>
    <w:p>
      <w:pPr>
        <w:pStyle w:val="BodyText"/>
      </w:pPr>
      <w:r>
        <w:t xml:space="preserve">Mỗi một chiếc chiến hạm Thủ Hộ Giả tương đương với một thành lũy di động, nó là thành lũy công kích cũng là hàng không mẫu hạm, mỗi một chiến hạm có thể dễ dàng tiêu diệt mấy chục vạn tang thi.</w:t>
      </w:r>
    </w:p>
    <w:p>
      <w:pPr>
        <w:pStyle w:val="BodyText"/>
      </w:pPr>
      <w:r>
        <w:t xml:space="preserve">Nếu người Mỹ nắm giữ nó thì thực lực tăng lên thật nhiều.</w:t>
      </w:r>
    </w:p>
    <w:p>
      <w:pPr>
        <w:pStyle w:val="BodyText"/>
      </w:pPr>
      <w:r>
        <w:t xml:space="preserve">Tiến vào chiến hạm Thủ Hộ Giả thì Nhạc Trọng đẫn năm người vào gian phòng:</w:t>
      </w:r>
    </w:p>
    <w:p>
      <w:pPr>
        <w:pStyle w:val="BodyText"/>
      </w:pPr>
      <w:r>
        <w:t xml:space="preserve">- Lai Vi, đây là gian phòng của các người, trước khi vào tam giác Bermuda thì mời các người ở đây, không nên chạy loạn, chiếm hạm Thủ Hộ Giả chính là cơ mật của chúng tôi. Nếu các người chạy loạn, tôi không cam đoan các người được an toàn đâu.</w:t>
      </w:r>
    </w:p>
    <w:p>
      <w:pPr>
        <w:pStyle w:val="BodyText"/>
      </w:pPr>
      <w:r>
        <w:t xml:space="preserve">Y Lôi Toa thập phần không khách khí hỏi:</w:t>
      </w:r>
    </w:p>
    <w:p>
      <w:pPr>
        <w:pStyle w:val="BodyText"/>
      </w:pPr>
      <w:r>
        <w:t xml:space="preserve">- Chúng tôi muốn tắm rửa đi toilet ở đâu?</w:t>
      </w:r>
    </w:p>
    <w:p>
      <w:pPr>
        <w:pStyle w:val="BodyText"/>
      </w:pPr>
      <w:r>
        <w:t xml:space="preserve">Nhạc Trọng mỉm cười nói:</w:t>
      </w:r>
    </w:p>
    <w:p>
      <w:pPr>
        <w:pStyle w:val="BodyText"/>
      </w:pPr>
      <w:r>
        <w:t xml:space="preserve">- Bên trong có các thiết bị các người cần.</w:t>
      </w:r>
    </w:p>
    <w:p>
      <w:pPr>
        <w:pStyle w:val="BodyText"/>
      </w:pPr>
      <w:r>
        <w:t xml:space="preserve">- Cảm ơn!</w:t>
      </w:r>
    </w:p>
    <w:p>
      <w:pPr>
        <w:pStyle w:val="BodyText"/>
      </w:pPr>
      <w:r>
        <w:t xml:space="preserve">Lai Vi gật đầu với Nhạc Trọng, mang theo bọn người Lôi Mạn đi vào trong gian phòng.</w:t>
      </w:r>
    </w:p>
    <w:p>
      <w:pPr>
        <w:pStyle w:val="BodyText"/>
      </w:pPr>
      <w:r>
        <w:t xml:space="preserve">Nhạc Trọng đột nhiên hỏi một câu:</w:t>
      </w:r>
    </w:p>
    <w:p>
      <w:pPr>
        <w:pStyle w:val="BodyText"/>
      </w:pPr>
      <w:r>
        <w:t xml:space="preserve">- Đúng, A Gia Địch, hắn là người nào? Có được năng lực gì? Vì sao các người mang theo hắn và Y Lỵ Toa, Y Lôi Toa, tiến tới tam giác Bermuda vô cùng nguy hiểm, dùng thực lực của các người khó mà bảo toàn bọn họ được.</w:t>
      </w:r>
    </w:p>
    <w:p>
      <w:pPr>
        <w:pStyle w:val="BodyText"/>
      </w:pPr>
      <w:r>
        <w:t xml:space="preserve">Lai Vi gật đầu và mỉm cười với Nhạc Trọng.</w:t>
      </w:r>
    </w:p>
    <w:p>
      <w:pPr>
        <w:pStyle w:val="BodyText"/>
      </w:pPr>
      <w:r>
        <w:t xml:space="preserve">- Nhạc Trọng tiên sinh, mỗi một người đều có bí mật của mình, nếu anh tìm hiểu bí mật của người khác thì không phải thân sĩ rồi.</w:t>
      </w:r>
    </w:p>
    <w:p>
      <w:pPr>
        <w:pStyle w:val="BodyText"/>
      </w:pPr>
      <w:r>
        <w:t xml:space="preserve">Nói xong Lai Vi đóng cửa phòng lại, hiển nhiên không muốn trả lời Nhạc Trọng.</w:t>
      </w:r>
    </w:p>
    <w:p>
      <w:pPr>
        <w:pStyle w:val="BodyText"/>
      </w:pPr>
      <w:r>
        <w:t xml:space="preserve">Nhạc Trọng nhìn qua cửa phòng đóng lại thì cười nhẹ, mang theo Phỉ Hi Ni Á ba nữ đi vào phòng chỉ huy trung ương.</w:t>
      </w:r>
    </w:p>
    <w:p>
      <w:pPr>
        <w:pStyle w:val="BodyText"/>
      </w:pPr>
      <w:r>
        <w:t xml:space="preserve">Nhạc Trọng ngồi trên ghế sa ***, nhìn qua Phỉ Hi Ni Á đang ngồi trên đùi và hỏi:</w:t>
      </w:r>
    </w:p>
    <w:p>
      <w:pPr>
        <w:pStyle w:val="BodyText"/>
      </w:pPr>
      <w:r>
        <w:t xml:space="preserve">- Ni Á, bọn họ đáh chủ ý gì?</w:t>
      </w:r>
    </w:p>
    <w:p>
      <w:pPr>
        <w:pStyle w:val="BodyText"/>
      </w:pPr>
      <w:r>
        <w:t xml:space="preserve">Phỉ Hi Ni Á tươi cười, mang gương mặt tới trước người Nhạc Trọng và nói:</w:t>
      </w:r>
    </w:p>
    <w:p>
      <w:pPr>
        <w:pStyle w:val="BodyText"/>
      </w:pPr>
      <w:r>
        <w:t xml:space="preserve">- Ca ca hôn em đi, em sẽ nói cho anh biết.</w:t>
      </w:r>
    </w:p>
    <w:p>
      <w:pPr>
        <w:pStyle w:val="BodyText"/>
      </w:pPr>
      <w:r>
        <w:t xml:space="preserve">Nhạc Trọng nhìn qua Phỉ Hi Ni Á làm nũng với mình, có chút bất đắc dĩ, hôn nhẹ lên gương mặt đáng yêu của nàng.</w:t>
      </w:r>
    </w:p>
    <w:p>
      <w:pPr>
        <w:pStyle w:val="BodyText"/>
      </w:pPr>
      <w:r>
        <w:t xml:space="preserve">- Như vậy cũng được!</w:t>
      </w:r>
    </w:p>
    <w:p>
      <w:pPr>
        <w:pStyle w:val="BodyText"/>
      </w:pPr>
      <w:r>
        <w:t xml:space="preserve">- Ân!</w:t>
      </w:r>
    </w:p>
    <w:p>
      <w:pPr>
        <w:pStyle w:val="BodyText"/>
      </w:pPr>
      <w:r>
        <w:t xml:space="preserve">Phỉ Hi Ni Á lộ ra thần sắc thỏa mãn, sau đó có chút tức giận bất bình nói:</w:t>
      </w:r>
    </w:p>
    <w:p>
      <w:pPr>
        <w:pStyle w:val="BodyText"/>
      </w:pPr>
      <w:r>
        <w:t xml:space="preserve">- Nhạc Trọng ca ca, bọn họ không có hảo ý, muốn gài bãi anh đấy.</w:t>
      </w:r>
    </w:p>
    <w:p>
      <w:pPr>
        <w:pStyle w:val="BodyText"/>
      </w:pPr>
      <w:r>
        <w:t xml:space="preserve">Nhạc Trọng có chút không cho là đúng cười nói:</w:t>
      </w:r>
    </w:p>
    <w:p>
      <w:pPr>
        <w:pStyle w:val="BodyText"/>
      </w:pPr>
      <w:r>
        <w:t xml:space="preserve">- Muốn gài bẫy anh? Bọn họ có bổn sự này sao?</w:t>
      </w:r>
    </w:p>
    <w:p>
      <w:pPr>
        <w:pStyle w:val="BodyText"/>
      </w:pPr>
      <w:r>
        <w:t xml:space="preserve">Sau khi Nhạc Trọng tiến giai lên bát giai thân thể ngay cả pháo laser hoàn toàn không có khả năng gây tổn thươn cho hắn, vạn độc bất xâm, cho dù trong lúc vũ khí hạt nhân nổ tung, hắn cũng có thể dễ dàng vượt qua phạm vi của vụ nổ và sống sót.</w:t>
      </w:r>
    </w:p>
    <w:p>
      <w:pPr>
        <w:pStyle w:val="BodyText"/>
      </w:pPr>
      <w:r>
        <w:t xml:space="preserve">Phỉ Hi Ni Á nhìn thấy Nhạc Trọng có chút không cho là đúng, cũng bối rối.</w:t>
      </w:r>
    </w:p>
    <w:p>
      <w:pPr>
        <w:pStyle w:val="BodyText"/>
      </w:pPr>
      <w:r>
        <w:t xml:space="preserve">- Nhạc Trọng ca ca, anh nên cẩn thận. Trong tay bọn họ có được bí bảo lấy được từ Lai Áo, Dục Dương Thạch. Khối Dục Dương Thạch này không có lực sát thương, nhưng mà nó có được năng lực thôi tình, một khi động thì uy lực không tưởng tượng nổi, ngay cả Lai Áo có được thần ma thể cũng ăn thiệt thòi không nhỏ. Bọn họ có ý định vào mấu chốt sẽ phát động, sau đó hi sinh Y Lôi Toa, Y Lỵ Toa câu dẫn ngài, ngăn chặn ngài, sau đó A Gia Địch sẽ lấy bảo vật. A Gia Địch cũng có được ấn ký hệ thống thần ma, năng lực của hắn là ngụy trang, hắn không phải người Mỹ, mà là đệ nhất cường giả người Hà Lan.</w:t>
      </w:r>
    </w:p>
    <w:p>
      <w:pPr>
        <w:pStyle w:val="BodyText"/>
      </w:pPr>
      <w:r>
        <w:t xml:space="preserve">Nhạc Trọng nghe vậy trong mắt ngưng trọng. Mời các bạn ghé nhà Doctruyen.org nhé!</w:t>
      </w:r>
    </w:p>
    <w:p>
      <w:pPr>
        <w:pStyle w:val="BodyText"/>
      </w:pPr>
      <w:r>
        <w:t xml:space="preserve">- Thì ra là thế, dĩ nhiên là như vậy, trách không được Tháp Phu lại tiếp nhận điều kiện của tôi, thì ra trong tay của hắn còn nắm giữ quân bài như vậy.</w:t>
      </w:r>
    </w:p>
    <w:p>
      <w:pPr>
        <w:pStyle w:val="BodyText"/>
      </w:pPr>
      <w:r>
        <w:t xml:space="preserve">Trên địa cầu không chỉ có Ái Đức Hoa, Nhạc Trọng, Lai Áo ba người có được ấn ký hệ thống thần ma. Mà trong cường giả có được ấn ký hệ thống thần ma thì ba người nổi danh nhất, thế lực của bọn họ trong tận thế cũng lớn nhất.</w:t>
      </w:r>
    </w:p>
    <w:p>
      <w:pPr>
        <w:pStyle w:val="BodyText"/>
      </w:pPr>
      <w:r>
        <w:t xml:space="preserve">Trong quá trình địa cầu biến dị, vô số thế lực nhân loại bị tiêu diệt, thế lực này bị chôn vùi thì cường giả mạnh nhất của bọn họ cũng không có chết đi. Mà lang thang khắp nơi tiêu diệt tang thi và biến dị thú không ngừng tiến hóa.</w:t>
      </w:r>
    </w:p>
    <w:p>
      <w:pPr>
        <w:pStyle w:val="BodyText"/>
      </w:pPr>
      <w:r>
        <w:t xml:space="preserve">A Gia Địch với tư cách là đệ nhất cường giả Hà Lan ngày xưa, đã từng thống soái người Hà Lan chiến đấu với thi, trong thành thị trọng yếu của Hà Lan hắn thu được ấn ký hệ thống thần ma, có thể tiến vào thế giới thứ hai.</w:t>
      </w:r>
    </w:p>
    <w:p>
      <w:pPr>
        <w:pStyle w:val="BodyText"/>
      </w:pPr>
      <w:r>
        <w:t xml:space="preserve">Tuy hắn có đi qua thế giới thứ hai, A Gia Địch vẫn không cách nào ngăn cản được thi đàn, nhân loại ở Hà Lan bị đánh bại hoàn toàn, hắn cũng chỉ có thể lang thang khắp nơi, cuối cùng bị Tháp Phu mời chào gia nhập nước Mỹ.</w:t>
      </w:r>
    </w:p>
    <w:p>
      <w:pPr>
        <w:pStyle w:val="BodyText"/>
      </w:pPr>
      <w:r>
        <w:t xml:space="preserve">Nhạc Trọng tuyệt đối sẽ không xem thường bất luận cường giả nào có được ấn ký hệ thống thần ma. A Gia Địch này sử dụng năng lực ngụy trang thì Nhạc Trọng cũng không cách nào nhìn ra thực lực chân chính của A Gia Địch. Nếu như phán đoán sai thực lực của A Gia Địch thì vào lúc mấu chốt rất có thể sẽ bị A Gia Địch lật bàn.</w:t>
      </w:r>
    </w:p>
    <w:p>
      <w:pPr>
        <w:pStyle w:val="BodyText"/>
      </w:pPr>
      <w:r>
        <w:t xml:space="preserve">Nhạc Trọng hỏi:</w:t>
      </w:r>
    </w:p>
    <w:p>
      <w:pPr>
        <w:pStyle w:val="BodyText"/>
      </w:pPr>
      <w:r>
        <w:t xml:space="preserve">- Manh mối về thế giới này và thần linh có được manh mối nào không?</w:t>
      </w:r>
    </w:p>
    <w:p>
      <w:pPr>
        <w:pStyle w:val="BodyText"/>
      </w:pPr>
      <w:r>
        <w:t xml:space="preserve">Phỉ Hi Ni Á nhanh chóng nói:</w:t>
      </w:r>
    </w:p>
    <w:p>
      <w:pPr>
        <w:pStyle w:val="BodyText"/>
      </w:pPr>
      <w:r>
        <w:t xml:space="preserve">- Là thực, tôi đọc được trong tâm của bọn họ rồi. Những manh mối này là thật, đồng thời trong đó còn ẩn chứa bí mật giúp ột thế lực có thể biến hóa nghiêng trời lệch đất. Nhưng mà bí mật này bọn người Lai Vi không biết rất rõ ràng.</w:t>
      </w:r>
    </w:p>
    <w:p>
      <w:pPr>
        <w:pStyle w:val="BodyText"/>
      </w:pPr>
      <w:r>
        <w:t xml:space="preserve">Nhạc Trọng thoả mãn sờ sờ đầu Phỉ Hi Ni Á:</w:t>
      </w:r>
    </w:p>
    <w:p>
      <w:pPr>
        <w:pStyle w:val="BodyText"/>
      </w:pPr>
      <w:r>
        <w:t xml:space="preserve">- Đa tạ. Ni Á. Có em ở đây đã giúp anh đại ân rồi.</w:t>
      </w:r>
    </w:p>
    <w:p>
      <w:pPr>
        <w:pStyle w:val="BodyText"/>
      </w:pPr>
      <w:r>
        <w:t xml:space="preserve">Phỉ Hi Ni Á cảm ứng được nội tâm Nhạc Trọng vui sướng thì nàng vô cùng yêu thích, trên mặt cũng hiện ra bộ dáng tươi cười, nàng giống như con mèo nhỏ rúc vào trong ngực Nhạc Trọng, trong nội tâm tràn ngập hạnh phúc.</w:t>
      </w:r>
    </w:p>
    <w:p>
      <w:pPr>
        <w:pStyle w:val="BodyText"/>
      </w:pPr>
      <w:r>
        <w:t xml:space="preserve">Phỉ Hi Ni Á có được năng lực đọc tâm, Nhạc Trọng đạt được tình báo từ nàng chuyên môn phụ trách quét sạch các phản đồ và gián điệp. Nàng chỉ có thể cảm giác được bộ hạ sợ hãi nàng từ đáy lòng, trong lòng những người bị nàng hạ lệnh xử tử tràn ngập oán hận. Nàng là trưởng quan của bộ phận tình báo, bởi vì nàng có năng lực đọc tâm cho nên không ai thích nàng được. Nàng chỉ có thể từ trên người Nhạc Trọng nhận được ấm áp và tin cậy, cho nên nàng càng không muốn rời xa Nhạc Trọng.</w:t>
      </w:r>
    </w:p>
    <w:p>
      <w:pPr>
        <w:pStyle w:val="BodyText"/>
      </w:pPr>
      <w:r>
        <w:t xml:space="preserve">Nhạc Trọng lúc này vuốt ve Phỉ Hi Ni Á đáng yêu giống như con mèo nhỏ, trong mắt có hàn quang chớp động, không ngừng tự hỏi cách ứng phó đối phương.</w:t>
      </w:r>
    </w:p>
    <w:p>
      <w:pPr>
        <w:pStyle w:val="BodyText"/>
      </w:pPr>
      <w:r>
        <w:t xml:space="preserve">Sau khi phi hành mấy giờ, chiến hạm Thủ Hộ Giả đã tới trên không tam giác Bermuda.</w:t>
      </w:r>
    </w:p>
    <w:p>
      <w:pPr>
        <w:pStyle w:val="BodyText"/>
      </w:pPr>
      <w:r>
        <w:t xml:space="preserve">Chiến hạm Thủ Hộ Giả vừa bay vào trong tam giác Bermuda thì vô số dụng cụ của chiến hạm sáng ngời, thân hạm cũng không ngừng lay động, cổ tay phải của Nhạc Trọng xuất hiện âm thanh cảnh báo của bạch y:</w:t>
      </w:r>
    </w:p>
    <w:p>
      <w:pPr>
        <w:pStyle w:val="Compact"/>
      </w:pPr>
      <w:r>
        <w:t xml:space="preserve">- Cảnh cáo! Cảnh cáo! Trong khu vực này có từ lực khó hiểu quấy nhiễu, tối đa tiếp tục mười giây thì thân hạm sẽ mất đi khống chế. Thỉnh hoán hoán đổi hình thức điều khiển hoặc rời khỏi khu vực này.</w:t>
      </w:r>
      <w:r>
        <w:br w:type="textWrapping"/>
      </w:r>
      <w:r>
        <w:br w:type="textWrapping"/>
      </w:r>
    </w:p>
    <w:p>
      <w:pPr>
        <w:pStyle w:val="Heading2"/>
      </w:pPr>
      <w:bookmarkStart w:id="1558" w:name="chương-1746-tam-giác-quỷ-bermuda.-2"/>
      <w:bookmarkEnd w:id="1558"/>
      <w:r>
        <w:t xml:space="preserve">1536. Chương 1746: Tam Giác Quỷ Bermuda. (2)</w:t>
      </w:r>
    </w:p>
    <w:p>
      <w:pPr>
        <w:pStyle w:val="Compact"/>
      </w:pPr>
      <w:r>
        <w:br w:type="textWrapping"/>
      </w:r>
      <w:r>
        <w:br w:type="textWrapping"/>
      </w:r>
      <w:r>
        <w:t xml:space="preserve">Tuy chiến hạm Thủ Hộ Giả này do bạch y thao túng, nếu như áo trắng đã bị quấy nhiễu thì chiếm hạm Thủ Hộ Giả sẽ mất đi thao túng. Bởi vậy trong chiến hạm có hình thức điều khiển tự động và điều khiển bằng tay.</w:t>
      </w:r>
    </w:p>
    <w:p>
      <w:pPr>
        <w:pStyle w:val="BodyText"/>
      </w:pPr>
      <w:r>
        <w:t xml:space="preserve">Nhạc Trọng ra lệnh:</w:t>
      </w:r>
    </w:p>
    <w:p>
      <w:pPr>
        <w:pStyle w:val="BodyText"/>
      </w:pPr>
      <w:r>
        <w:t xml:space="preserve">- Mở cửa khoang cho chúng tôi ra ngoài, ngươi lập tức khống chế chiếm hạm về nước!</w:t>
      </w:r>
    </w:p>
    <w:p>
      <w:pPr>
        <w:pStyle w:val="BodyText"/>
      </w:pPr>
      <w:r>
        <w:t xml:space="preserve">- Rõ!</w:t>
      </w:r>
    </w:p>
    <w:p>
      <w:pPr>
        <w:pStyle w:val="BodyText"/>
      </w:pPr>
      <w:r>
        <w:t xml:space="preserve">Bạch ý nói xong và từng đạo hào quang từ trong chiến hạm Thủ Hộ Giả bắn lên người của Nhạc Trọng và bọn người Lai Vi.</w:t>
      </w:r>
    </w:p>
    <w:p>
      <w:pPr>
        <w:pStyle w:val="BodyText"/>
      </w:pPr>
      <w:r>
        <w:t xml:space="preserve">Dưới hào quang truyền tống, mọi người trực tiếp biến mất không thấy gì nữa. Tiếp theo bị chuyển ra ngoài chiến hạm.</w:t>
      </w:r>
    </w:p>
    <w:p>
      <w:pPr>
        <w:pStyle w:val="BodyText"/>
      </w:pPr>
      <w:r>
        <w:t xml:space="preserve">Chiến hạm Thủ Hộ Giả quay người bay đi, bay ra phương xa.</w:t>
      </w:r>
    </w:p>
    <w:p>
      <w:pPr>
        <w:pStyle w:val="BodyText"/>
      </w:pPr>
      <w:r>
        <w:t xml:space="preserve">- Ah! ! Cứu mạng! !</w:t>
      </w:r>
    </w:p>
    <w:p>
      <w:pPr>
        <w:pStyle w:val="BodyText"/>
      </w:pPr>
      <w:r>
        <w:t xml:space="preserve">- Không muốn. Cứu chúng tôi!</w:t>
      </w:r>
    </w:p>
    <w:p>
      <w:pPr>
        <w:pStyle w:val="BodyText"/>
      </w:pPr>
      <w:r>
        <w:t xml:space="preserve">Đột nhiên bị truyền tống ra ngoài chiến hạm, năm người Lai Vi lập tức rơi xuống đất, Y Lỵ Toa, Y Lôi Toa hai nữ thì thét lên, sắc mặt của các nàng tái nhợt.</w:t>
      </w:r>
    </w:p>
    <w:p>
      <w:pPr>
        <w:pStyle w:val="BodyText"/>
      </w:pPr>
      <w:r>
        <w:t xml:space="preserve">Chiến hạm Thủ Hộ Giả đang ở cách không trung sáu ngàn mét, từ độ cao này bay xuống biển thì thì trọng lực cũng biến các nàng thành thịt vụn.</w:t>
      </w:r>
    </w:p>
    <w:p>
      <w:pPr>
        <w:pStyle w:val="BodyText"/>
      </w:pPr>
      <w:r>
        <w:t xml:space="preserve">Trừ Y Lỵ Toa hai tỷ muội ra thì ba người còn lại gặp biến cố này cũng không có quá nhiều bối rối, chỉ có biến sắc, cũng không có sử dụng bất cứ năng lực gì.</w:t>
      </w:r>
    </w:p>
    <w:p>
      <w:pPr>
        <w:pStyle w:val="BodyText"/>
      </w:pPr>
      <w:r>
        <w:t xml:space="preserve">- Che dấu đủ sâu.</w:t>
      </w:r>
    </w:p>
    <w:p>
      <w:pPr>
        <w:pStyle w:val="BodyText"/>
      </w:pPr>
      <w:r>
        <w:t xml:space="preserve">Nhạc Trọng chân đạp hư không, dùng khóa nguyên khí bao lấy ba nữ Phỉ Hi Ni Á , lại quan sát bọn người Lai Vi, chỉ thấy bọn họ không có bất cứ hành động gì, giống như buông tha vậy.</w:t>
      </w:r>
    </w:p>
    <w:p>
      <w:pPr>
        <w:pStyle w:val="BodyText"/>
      </w:pPr>
      <w:r>
        <w:t xml:space="preserve">Trừ cường giả thất giai có thể thao túng thiên địa nguyên khí tự do bay lượn trên bầu trời ra, cường giả dưới thất giai có được bảo vật hoặc là kỹ năng phi hành vẫn có thể bay lượn tự do trên trời. Nhạc Trọng vẫn hoài nghi A Gia Địch có khả năng tiến giai thành thần chiến sĩ thất giai, không qua đối phương tỉnh táo bất động thì biểu hiện vẫn là cường giả tứ giai bình thường, loại năng lực ngụy trang này khiến Nhạc Trọng vô cùng bội phục.</w:t>
      </w:r>
    </w:p>
    <w:p>
      <w:pPr>
        <w:pStyle w:val="BodyText"/>
      </w:pPr>
      <w:r>
        <w:t xml:space="preserve">Thời điểm năm người Lai Vi còn cách mặt biển một trăm mét, Nhạc Trọng vung tay lên và một đạo nguyên khí cuốn tới, lập tức bao phủ Lai Vi năm người vào trong.</w:t>
      </w:r>
    </w:p>
    <w:p>
      <w:pPr>
        <w:pStyle w:val="BodyText"/>
      </w:pPr>
      <w:r>
        <w:t xml:space="preserve">Tại này thiên địa nguyên khí bao phủ phía dưới, Lai Vi năm người trụy lạc độ không ngừng giảm xuống, cuối cùng nhất bình tĩnh đáp xuống đến mặt đất.</w:t>
      </w:r>
    </w:p>
    <w:p>
      <w:pPr>
        <w:pStyle w:val="BodyText"/>
      </w:pPr>
      <w:r>
        <w:t xml:space="preserve">Lai Vi vẫn nhìn chằm chằm vào Nhạc Trọng, thấy bổn sự thao túng nguyên khí của hắn thì rùng mình:</w:t>
      </w:r>
    </w:p>
    <w:p>
      <w:pPr>
        <w:pStyle w:val="BodyText"/>
      </w:pPr>
      <w:r>
        <w:t xml:space="preserve">- Thật mạnh!</w:t>
      </w:r>
    </w:p>
    <w:p>
      <w:pPr>
        <w:pStyle w:val="BodyText"/>
      </w:pPr>
      <w:r>
        <w:t xml:space="preserve">Trong mắt A Gia Địch ẩn ẩn hiện ra thần sắc ghen ghét và khôi phục lại.</w:t>
      </w:r>
    </w:p>
    <w:p>
      <w:pPr>
        <w:pStyle w:val="BodyText"/>
      </w:pPr>
      <w:r>
        <w:t xml:space="preserve">Nhạc Trọng mang theo Phỉ Hi Ni Á ba nữ đạp không đứng trên mặt biển, nói thẳng:</w:t>
      </w:r>
    </w:p>
    <w:p>
      <w:pPr>
        <w:pStyle w:val="BodyText"/>
      </w:pPr>
      <w:r>
        <w:t xml:space="preserve">- Lai Vi, tôi trước kia đã có ước định với tổng thống Tháp Phu là mang năm người tới đây thôi. Hành trình kế tiếp sẽ do các người tự quyết định.</w:t>
      </w:r>
    </w:p>
    <w:p>
      <w:pPr>
        <w:pStyle w:val="BodyText"/>
      </w:pPr>
      <w:r>
        <w:t xml:space="preserve">Nói xong Nhạc Trọng trực tiếp bỏ Lai Vi năm người lại và chui thẳng vào trong biển cả, trong nháy mắt mặt biển giống như bị lưỡi đao sắc bén chém vỡ ra một cái động lớn, đồng thời một đạo thiên địa nguyên khí bao bọc bọn người Nhạc Trọng vào bên trong, tiến vào trong biển rộng.</w:t>
      </w:r>
    </w:p>
    <w:p>
      <w:pPr>
        <w:pStyle w:val="BodyText"/>
      </w:pPr>
      <w:r>
        <w:t xml:space="preserve">Lôi Mạn khẽ chau mày, nhìn qua Lai Vi hỏi:</w:t>
      </w:r>
    </w:p>
    <w:p>
      <w:pPr>
        <w:pStyle w:val="BodyText"/>
      </w:pPr>
      <w:r>
        <w:t xml:space="preserve">- Làm sao bây giờ?</w:t>
      </w:r>
    </w:p>
    <w:p>
      <w:pPr>
        <w:pStyle w:val="BodyText"/>
      </w:pPr>
      <w:r>
        <w:t xml:space="preserve">- Dựa theo kế hoạchđi theo họ xuống dưới!</w:t>
      </w:r>
    </w:p>
    <w:p>
      <w:pPr>
        <w:pStyle w:val="BodyText"/>
      </w:pPr>
      <w:r>
        <w:t xml:space="preserve">Lai Vi lấy một cái hộp có khắc phù văn màu xanh ra ngoài, bỗng nhiên cái hộp này tỏa ra hào quang chói mắt bao phủ bọn họ vào trong, ngưng tụ thành vầng sáng màu xanh da trời, những hào quang màu xanh da trời này bao phủ Lai Vi năm người vào trong.</w:t>
      </w:r>
    </w:p>
    <w:p>
      <w:pPr>
        <w:pStyle w:val="BodyText"/>
      </w:pPr>
      <w:r>
        <w:t xml:space="preserve">Sau khi được áo giáp màu xanh da trời bao phủ, Lai Vi giống như con cá bơi trong nước, nhanh chóng bơi vào sâu trong đáy biển.</w:t>
      </w:r>
    </w:p>
    <w:p>
      <w:pPr>
        <w:pStyle w:val="BodyText"/>
      </w:pPr>
      <w:r>
        <w:t xml:space="preserve">- Chiến giáp thủy hệ sao? Xem ra bọn họ có chuẩn bị chu đáo.</w:t>
      </w:r>
    </w:p>
    <w:p>
      <w:pPr>
        <w:pStyle w:val="BodyText"/>
      </w:pPr>
      <w:r>
        <w:t xml:space="preserve">Nhạc Trọng nhìn thấy bọn người Lai Vi được áo giáp màu xanh da trời bao phủ, trong nội tâm hơi động một chút, nhìn qua Phỉ Hi Ni Á cùng với Cao Hà hai nữ và điểm một ngón tay, một đạo hắc quang bắn ra rơi vào trong người Phỉ Hi Ni Á cùng với Cao Hà, hình thành hai bộ thủy chiến giáp màu đen.</w:t>
      </w:r>
    </w:p>
    <w:p>
      <w:pPr>
        <w:pStyle w:val="BodyText"/>
      </w:pPr>
      <w:r>
        <w:t xml:space="preserve">Nhạc Trọng từ trong bảo khố Cơ Giới hoàng thành lấy được vô số thứ tốt, chiến giáp này chính là một trong số đó.</w:t>
      </w:r>
    </w:p>
    <w:p>
      <w:pPr>
        <w:pStyle w:val="BodyText"/>
      </w:pPr>
      <w:r>
        <w:t xml:space="preserve">Trong biển cả hiện tại đã biến thành thiên đường của biến dị thú, khắp nơi đều gặp được biến dị thú hung tàn. Đặc biệt là trong khu vực tam giác Bermuda, nơi đây tập trung rất nhiều biến dị thú hung ác.</w:t>
      </w:r>
    </w:p>
    <w:p>
      <w:pPr>
        <w:pStyle w:val="BodyText"/>
      </w:pPr>
      <w:r>
        <w:t xml:space="preserve">Nhạc Trọng lúc này rơi vào trong biển thì một đám cá biến dị hơn vạn con xông tới, chúng nhỏ như lòng bàn tay, răng nhọn của chúng có thể xé rách da của biến dị thú tam giai, thân thể mảnh như chiếc lá bơi thẳng tới chỗ của bọn họ.</w:t>
      </w:r>
    </w:p>
    <w:p>
      <w:pPr>
        <w:pStyle w:val="BodyText"/>
      </w:pPr>
      <w:r>
        <w:t xml:space="preserve">Những cá biến dị này cực kỳ hung tàn, cho dù biến dị thú ngũ giia gặp phải chúng cũng phải đi đường vòng, nếu bị chúng vây quanh thì chắc chắn sẽ bị thôn phệ không còn cái gì cả.</w:t>
      </w:r>
    </w:p>
    <w:p>
      <w:pPr>
        <w:pStyle w:val="BodyText"/>
      </w:pPr>
      <w:r>
        <w:t xml:space="preserve">Cho dù chiến sĩ ngũ giai, lục giai rơi xuống biển gặp được đám cá biến dị này cũng sẽ bị thôn phệ sạch sẽ. Trên biển khác với lục địa, rất nhiều cường giả vào trong biển một thân bổn sự mười không được một, tự nhiên không thể ngăn cản đám cá này thôn phệ.</w:t>
      </w:r>
    </w:p>
    <w:p>
      <w:pPr>
        <w:pStyle w:val="BodyText"/>
      </w:pPr>
      <w:r>
        <w:t xml:space="preserve">- Diệt!</w:t>
      </w:r>
    </w:p>
    <w:p>
      <w:pPr>
        <w:pStyle w:val="BodyText"/>
      </w:pPr>
      <w:r>
        <w:t xml:space="preserve">Nhạc Trọng nhìn qua đám cá biến dị hung hãn lao tới thì khẽ chau mày, trực tiếp điểm một ngón tay, thiên địa nguyên khí điên cuồng khởi động, hóa thành lưỡi đao vô tận nện thẳng vào trong đám cá này. Trong một chớp mắt bầy cá biến dị này bị cắt thành vô số mảnh, máu tươi văng khắp nơi, nội tạng vung vãi.</w:t>
      </w:r>
    </w:p>
    <w:p>
      <w:pPr>
        <w:pStyle w:val="BodyText"/>
      </w:pPr>
      <w:r>
        <w:t xml:space="preserve">Nếu như Nhạc Trọng còn là lục giai chi cảnh, đối phó những con có biến dị này quá phiền phức, nhưng sau khi tiến giai lên bát giai, nhất cử nhất động tiến hành đông kích đều có thể điều động thiên địa nguyên khí tiến hành tấn công đại quy mô, những cá biến dị yếu ớt này hắn dễ dàng diệt sạch.</w:t>
      </w:r>
    </w:p>
    <w:p>
      <w:pPr>
        <w:pStyle w:val="BodyText"/>
      </w:pPr>
      <w:r>
        <w:t xml:space="preserve">Một đám kiếm ngư thân dài mười mét kết thành đại quân tiến thẳng tới đây, vô số Giao Long dài hơn mười mét, hải xà biến dị dài hơn trăm mét bơi qua trước mặt Nhạc Trọng, có những biến dị thú hình thể đặc biệt khổng lồ bỗng nhiên từ trong đáy biển bơi ra ngoài.</w:t>
      </w:r>
    </w:p>
    <w:p>
      <w:pPr>
        <w:pStyle w:val="BodyText"/>
      </w:pPr>
      <w:r>
        <w:t xml:space="preserve">Trong tam giác Bermuda này có biến dị thú nhiều vô tận, ngửi được mùi máu tươi thì rất nhiều biến dị thú trong biển rục rịch, điên cuồng lao qua hướng này.</w:t>
      </w:r>
    </w:p>
    <w:p>
      <w:pPr>
        <w:pStyle w:val="BodyText"/>
      </w:pPr>
      <w:r>
        <w:t xml:space="preserve">Nhạc Trọng nhìn qua biến dị thú trong biển sâu bơi tới thì da đầu run lên.</w:t>
      </w:r>
    </w:p>
    <w:p>
      <w:pPr>
        <w:pStyle w:val="BodyText"/>
      </w:pPr>
      <w:r>
        <w:t xml:space="preserve">Một đám biến dị thú hắn có thể tiêu diệt nhẹ nhàng, ngàn vạn biến dị thì hắn không sợ. Nhưng nếu như cuồn cuộn không dứt, dùng hàng tỷ biến dị thú mà tính toán thì hắn không dám ngăn cản.s</w:t>
      </w:r>
    </w:p>
    <w:p>
      <w:pPr>
        <w:pStyle w:val="BodyText"/>
      </w:pPr>
      <w:r>
        <w:t xml:space="preserve">Biến dị thú trong biển dùng hàng tỷ mà tính toán, cho dù Nhạc Trọng đã tiến giai thành cường giả bát giai, nếu muốn giết sạch biến dị thú trong biển là chuyện đầm rồng hang hổ, không cách nào thực hiện. Nếu như hắn không ngừng chém giết biến dị thú, như vậy hắn có khả năng vẫn lạc như thường.</w:t>
      </w:r>
    </w:p>
    <w:p>
      <w:pPr>
        <w:pStyle w:val="BodyText"/>
      </w:pPr>
      <w:r>
        <w:t xml:space="preserve">Nhìn thấy biến dị thú trong biển không ngừng bơi qua như ong vò vẽ, bọn người Lai Vi da đầu run lến, trong lòng hiện ra nét sợ hãi.</w:t>
      </w:r>
    </w:p>
    <w:p>
      <w:pPr>
        <w:pStyle w:val="BodyText"/>
      </w:pPr>
      <w:r>
        <w:t xml:space="preserve">Đúng lúc này Hải Mị đột nhiên nói với Nhạc Trọng:</w:t>
      </w:r>
    </w:p>
    <w:p>
      <w:pPr>
        <w:pStyle w:val="BodyText"/>
      </w:pPr>
      <w:r>
        <w:t xml:space="preserve">- Chủ nhân, ngài không cần lo lắng, tôi có thể làm cho đám biến dị thú này không công kích chúng ta.</w:t>
      </w:r>
    </w:p>
    <w:p>
      <w:pPr>
        <w:pStyle w:val="BodyText"/>
      </w:pPr>
      <w:r>
        <w:t xml:space="preserve">Nhạc Trọng đại hỉ ra lệnh:</w:t>
      </w:r>
    </w:p>
    <w:p>
      <w:pPr>
        <w:pStyle w:val="BodyText"/>
      </w:pPr>
      <w:r>
        <w:t xml:space="preserve">- Tốt! Nhanh dùng năng lực của cô đi!</w:t>
      </w:r>
    </w:p>
    <w:p>
      <w:pPr>
        <w:pStyle w:val="BodyText"/>
      </w:pPr>
      <w:r>
        <w:t xml:space="preserve">- Vâng!</w:t>
      </w:r>
    </w:p>
    <w:p>
      <w:pPr>
        <w:pStyle w:val="Compact"/>
      </w:pPr>
      <w:r>
        <w:t xml:space="preserve">Nhận được lệnh của Nhạc Trọng thì Hải Mị cũng không do dự, lập tức hé đôi môi anh đào bắt đầu hát khúc ca mỹ diệu thâm ảo.</w:t>
      </w:r>
      <w:r>
        <w:br w:type="textWrapping"/>
      </w:r>
      <w:r>
        <w:br w:type="textWrapping"/>
      </w:r>
    </w:p>
    <w:p>
      <w:pPr>
        <w:pStyle w:val="Heading2"/>
      </w:pPr>
      <w:bookmarkStart w:id="1559" w:name="chương-1747-dị-thú-biển-sâu."/>
      <w:bookmarkEnd w:id="1559"/>
      <w:r>
        <w:t xml:space="preserve">1537. Chương 1747: Dị Thú Biển Sâu.</w:t>
      </w:r>
    </w:p>
    <w:p>
      <w:pPr>
        <w:pStyle w:val="Compact"/>
      </w:pPr>
      <w:r>
        <w:br w:type="textWrapping"/>
      </w:r>
      <w:r>
        <w:br w:type="textWrapping"/>
      </w:r>
      <w:r>
        <w:t xml:space="preserve">Theo tiếng ca của Hải Mị thì từng đạo ấn ký kỳ diệu hiện ra trong hải vực này, những biến dị thú hung thần ác sát, muốn đại sát một hồi thì hung lệ trong mắt biến mất, chúng giãy dụa thân thể do dự một hồi, cuối cùng nhất đình chỉ xúc động, thoải mái nhàn nhã bơi qua bên này..</w:t>
      </w:r>
    </w:p>
    <w:p>
      <w:pPr>
        <w:pStyle w:val="BodyText"/>
      </w:pPr>
      <w:r>
        <w:t xml:space="preserve">Hải tộc nhân ngư hoàng tộc có dị năng thiên phú, chính là lợi dụng tiếng ca thao túng biến dị thú. Hải Mị chính là hoàng nữ thành thục trong hải tộc, thực lực cường hoành, địa vị tôn quý cao thượng, nàng toàn lực hát thì biến dị thú lục giai cũng có thể cam tâm tình nguyện nghe theo nàng, đi theo nàng chiến đấu tới chết.</w:t>
      </w:r>
    </w:p>
    <w:p>
      <w:pPr>
        <w:pStyle w:val="BodyText"/>
      </w:pPr>
      <w:r>
        <w:t xml:space="preserve">Đương nhiên muốn lợi dụng tiếng ca thu phục nhiều biến dị thú làm bộ hạ là quá khó khăn, nhưng mà lợi dụng tiếng ca để biến dị thú không sinh ra địch ý thì nó quá dễ dàng.</w:t>
      </w:r>
    </w:p>
    <w:p>
      <w:pPr>
        <w:pStyle w:val="BodyText"/>
      </w:pPr>
      <w:r>
        <w:t xml:space="preserve">Nhìn thấy Nhạc Trọng dễ dàng hóa giải công kích của đám biến dị thú. Bọn nười Lai Vi nhanh chóng bơi ra sau lưng Nhạc Trọng.</w:t>
      </w:r>
    </w:p>
    <w:p>
      <w:pPr>
        <w:pStyle w:val="BodyText"/>
      </w:pPr>
      <w:r>
        <w:t xml:space="preserve">Lúc này biển cả khác với biển cả ngày trước, nguy hiểm trùng trùng điệp điệp, Lai Vi năm người chính là cường giả trên lục địa. Nếu như là trên đất bằng, dù gặp được biến dị thú ngũ giai, lục giai thì bọn họ vẫn có thể trốn được, thế nhưng mà trên biển một khi gặp một đám biến dị thú thì bọn họ chỉ có đường chết mà thôi.</w:t>
      </w:r>
    </w:p>
    <w:p>
      <w:pPr>
        <w:pStyle w:val="BodyText"/>
      </w:pPr>
      <w:r>
        <w:t xml:space="preserve">Một đoàn người nhanh chóng yên lặng bơi thẳng xuống biển.</w:t>
      </w:r>
    </w:p>
    <w:p>
      <w:pPr>
        <w:pStyle w:val="BodyText"/>
      </w:pPr>
      <w:r>
        <w:t xml:space="preserve">Trên đường đi Nhạc Trọng nhìn thấy nhiều cảnh tượng khiến người ta sợ hãi. Ở khu vực đáy biển tam giác Bermuda này có vô số biến dị thú, những biến dị thú tam giai, tứ giai thân dài hơn mười mét, hơn trăm mét tùy ý có thể nhìn thấy.</w:t>
      </w:r>
    </w:p>
    <w:p>
      <w:pPr>
        <w:pStyle w:val="BodyText"/>
      </w:pPr>
      <w:r>
        <w:t xml:space="preserve">Rất nhiều biến dị thú tam giai, tứ giai ở trước tận thế còn không có hiện nguyê hình. Những hải xà thân dài hơn sáu mươi mét, hơn trăm mét thì cả đàn cả lũ, rậm rạp chằng chịt giống như châu chấu, chuồn chuồn di động trong biển.</w:t>
      </w:r>
    </w:p>
    <w:p>
      <w:pPr>
        <w:pStyle w:val="BodyText"/>
      </w:pPr>
      <w:r>
        <w:t xml:space="preserve">Trên đất bằng một con biến dị thú tứ giai dài hơn trăm mét đã có thể xưng bá một phương, nhưng mà sâu trong biển thì biến dị thú tứ giai có thể dễ dàng nhìn thấy được, chúng còn là tiểu binh. Số lượng của chúng dùng mười vạn mà tính toán, tùy ý có thể thấy được, cũng không kỳ lạ quý hiếm.</w:t>
      </w:r>
    </w:p>
    <w:p>
      <w:pPr>
        <w:pStyle w:val="BodyText"/>
      </w:pPr>
      <w:r>
        <w:t xml:space="preserve">Cho dù mạnh như Nhạc Trọng, nếu như bị đám biến dị thú này vây công, nếu không cẩn thận cũng bởi vì hao hết thể lực mà chết.</w:t>
      </w:r>
    </w:p>
    <w:p>
      <w:pPr>
        <w:pStyle w:val="BodyText"/>
      </w:pPr>
      <w:r>
        <w:t xml:space="preserve">Sâu trong biển cả, bản lĩnh của Nhạc Trọng bị suy yếu bảy thành, chỉ có phát động lĩnh vực thần ma mới có thể khôi phục chiến lực đỉnh phong. Nhưng mà lĩnh vực thần ma tiêu hao quá lớn, một khi phát động, nhất là khi quyết chiến, nếu không thắng được ngay thì hắn có khả năng chết hoặc bị bắt làm tù binh.</w:t>
      </w:r>
    </w:p>
    <w:p>
      <w:pPr>
        <w:pStyle w:val="BodyText"/>
      </w:pPr>
      <w:r>
        <w:t xml:space="preserve">Đoàn người Nhạc Trọng cẩn thận từng chút một xuyên qua đàn biến dị thú ở đây. Không ngừng tiềm hành xuống đáy biển.</w:t>
      </w:r>
    </w:p>
    <w:p>
      <w:pPr>
        <w:pStyle w:val="BodyText"/>
      </w:pPr>
      <w:r>
        <w:t xml:space="preserve">Không biết quá bao lâu, Nhạc Trọng lúc này đã tiến vào điểm cuối của đáy biển.</w:t>
      </w:r>
    </w:p>
    <w:p>
      <w:pPr>
        <w:pStyle w:val="BodyText"/>
      </w:pPr>
      <w:r>
        <w:t xml:space="preserve">Sâu trong biển cả không có một tia ánh sáng, giống như thế giới hắc ám bao phủ hoàn toàn. Nhưng mà Nhạc Trọng có thần ma chi nhãn, cho dù là ánh sáng hay bóng tối cũng không che giấu ánh mắt của hắn được, hắn có thể nhìn rõ ràng tình huống trong đáy biển.</w:t>
      </w:r>
    </w:p>
    <w:p>
      <w:pPr>
        <w:pStyle w:val="BodyText"/>
      </w:pPr>
      <w:r>
        <w:t xml:space="preserve">Nhạc Trọng nhìn vào sâu trong biển cả, trong nội tâm lập tức cảm thấy lạnh cả người.</w:t>
      </w:r>
    </w:p>
    <w:p>
      <w:pPr>
        <w:pStyle w:val="BodyText"/>
      </w:pPr>
      <w:r>
        <w:t xml:space="preserve">Chỉ thấy ở khu vực sâu nhất của tam giác Bermuda có một dãi núi khổng lồ dài hơn một cây số. Nhưng mà Nhạc Trọng nhìn kỹ thì phát hiện dãy núi này chính là biến dị thú khổng lồ có thực lực ngũ giai, lục giai.</w:t>
      </w:r>
    </w:p>
    <w:p>
      <w:pPr>
        <w:pStyle w:val="BodyText"/>
      </w:pPr>
      <w:r>
        <w:t xml:space="preserve">Trong nơi sâu nhát của tam giác Bermuda này số lượng cự thú hơn vạn con. Nói cho đúng thì sâu tron tam giác Bermuda có hơn vạn con biến dị thú ngũ giai. Thực lực như vậy đã vô địch trên biển.</w:t>
      </w:r>
    </w:p>
    <w:p>
      <w:pPr>
        <w:pStyle w:val="BodyText"/>
      </w:pPr>
      <w:r>
        <w:t xml:space="preserve">Nếu hơn vạn con biến dị thú ngũ giai này mà phát động xâm chiếm lục địa thì đây là lực lượng khủng khiếp. Mà ở trong biển mà hơn vạn con biến dị thú ngũ giai chính là tồn tại vô địch. Nhạc Trọng cũng phải đề cao cảnh giác mới được.</w:t>
      </w:r>
    </w:p>
    <w:p>
      <w:pPr>
        <w:pStyle w:val="BodyText"/>
      </w:pPr>
      <w:r>
        <w:t xml:space="preserve">Bọn người Lai Vi nhìn thấy sâu trong biển chính là hơ vạn con biến dị thú ngũ giai, trong lòng cũng hít khí lạng, sắc mặt trở nên khó coi.</w:t>
      </w:r>
    </w:p>
    <w:p>
      <w:pPr>
        <w:pStyle w:val="BodyText"/>
      </w:pPr>
      <w:r>
        <w:t xml:space="preserve">Bọn người Lai Vi mặc dù không có thần ma chi nhãn như Nhạc Trọng thần, thế nhưng mà trong giáp bọc thép của bọn họ có ra đa quét hình, bọn họ có thể nhìn thấy sâu trong biển cả có hơn vạn con biến dị thú ngũ giai, trong biển rộng thì một hai con biến dị thú ngũ giai cũng có thể tiêu diệt bọn họ.</w:t>
      </w:r>
    </w:p>
    <w:p>
      <w:pPr>
        <w:pStyle w:val="BodyText"/>
      </w:pPr>
      <w:r>
        <w:t xml:space="preserve">Nhạc Trọng nhìn chung quanh một hồi, nhìn qua Lai Vi nói:</w:t>
      </w:r>
    </w:p>
    <w:p>
      <w:pPr>
        <w:pStyle w:val="BodyText"/>
      </w:pPr>
      <w:r>
        <w:t xml:space="preserve">- Lai Vi tiểu thư, vị trí cụ thể hiện tại có thể nói được chưa?</w:t>
      </w:r>
    </w:p>
    <w:p>
      <w:pPr>
        <w:pStyle w:val="BodyText"/>
      </w:pPr>
      <w:r>
        <w:t xml:space="preserve">Tuy Nhạc Trọng có chuẩn bị hậu chiêu, nếu như có thể biết vị trí cụ thể càng nắm chắc nhiều hơn.</w:t>
      </w:r>
    </w:p>
    <w:p>
      <w:pPr>
        <w:pStyle w:val="BodyText"/>
      </w:pPr>
      <w:r>
        <w:t xml:space="preserve">Lai Vi khẽ gật đầu, từ trong lòng móc ra một cái hộp ngọc, lấy ra một bản đồ cỗ màu đen làm bằng chất liệu không biết tên.</w:t>
      </w:r>
    </w:p>
    <w:p>
      <w:pPr>
        <w:pStyle w:val="BodyText"/>
      </w:pPr>
      <w:r>
        <w:t xml:space="preserve">Tấm bản đồ cổ vừa hiện ra thì nó giãy dụa ra khỏi tay của Lai Vi, bay lượn lên giữa không trung và không vội không chậm bơi qua phương xa.</w:t>
      </w:r>
    </w:p>
    <w:p>
      <w:pPr>
        <w:pStyle w:val="BodyText"/>
      </w:pPr>
      <w:r>
        <w:t xml:space="preserve">Nhìn tấm bản đồ cổ màu đen không ngừng du động, song phương liếc nhau, yên lặng bơi theo sau bản đồ cổ màu đen này, bơi theo nó ra xa.</w:t>
      </w:r>
    </w:p>
    <w:p>
      <w:pPr>
        <w:pStyle w:val="BodyText"/>
      </w:pPr>
      <w:r>
        <w:t xml:space="preserve">Thân thể của Nhạc Trọng vô cùng nhỏ bé, đối với những biến dị thú ngũ giai thì hắn chỉ là con sâu cái kiến, cả đám đều ngủ say bất động giống như chết.</w:t>
      </w:r>
    </w:p>
    <w:p>
      <w:pPr>
        <w:pStyle w:val="BodyText"/>
      </w:pPr>
      <w:r>
        <w:t xml:space="preserve">Nhưng mà bọn người Nhạc Trọng cùng Lai Vi đều biết rõ ràng, những biến dị thú ngũ giai này không động thì tôi, một khi động thì lôi đình biến sắc, không có bao nhiêu người có thể ngăn cản.</w:t>
      </w:r>
    </w:p>
    <w:p>
      <w:pPr>
        <w:pStyle w:val="BodyText"/>
      </w:pPr>
      <w:r>
        <w:t xml:space="preserve">Bơi theo sau bản đồ cổ mấy chục hải lý, ở trong biển cả tăm tối vĩnh hằng này đột nhiên xuất hiện ánh sáng, trong ánh sáng này có một vòng bảo hộ trong suốt, ở trong vòng bảo hộ trong suốt này có mấy chục trang bị vô cùng thần dị nằm trên đài cao, ở chung quanh là nhiều bảo rương, cắm vô số binh khí, một cái rương mở hiện ra vô số tinh hạch biến dị thú, thoạt nhìn là bảo khố tuyệt thế.</w:t>
      </w:r>
    </w:p>
    <w:p>
      <w:pPr>
        <w:pStyle w:val="BodyText"/>
      </w:pPr>
      <w:r>
        <w:t xml:space="preserve">Nhìn thấy vòng bảo hộ tron suốt này, hai mắt Lôi Mông sáng ngời, trên bọc thép của bọn họ có khí lưu hiện ra, bọn họ như đạn pháo lao thẳng tới bảo tàng tuyệt thế trước mặt.</w:t>
      </w:r>
    </w:p>
    <w:p>
      <w:pPr>
        <w:pStyle w:val="BodyText"/>
      </w:pPr>
      <w:r>
        <w:t xml:space="preserve">Nhạc Trọng nhìn qua đột nhiên xuất hiện bảo khố, trong mắt của hắn hiện ra nét nghi hoặc, nhưng mà bảo khố này đúng là làm cho hắn động tâm đấy, hắn nhìn qua mười cái gương trong đài cao, thậm chí trong thấy mười viên tinh hạch biến dị thú cửu giai, bảo vật như vậy hắn không bỏ qua.s</w:t>
      </w:r>
    </w:p>
    <w:p>
      <w:pPr>
        <w:pStyle w:val="BodyText"/>
      </w:pPr>
      <w:r>
        <w:t xml:space="preserve">Đúng lúc này Nhạc Trọng cảm thấy sau lưng có giọng nói của Phỉ Hi Ni Á vang lên.</w:t>
      </w:r>
    </w:p>
    <w:p>
      <w:pPr>
        <w:pStyle w:val="BodyText"/>
      </w:pPr>
      <w:r>
        <w:t xml:space="preserve">- Nhạc Trọng ca ca, không nên đi qua, đó là một bẩy rập! ! Chỗ đó rất nguy hiểm, em có thể cảm ứng được có tồn tại không hảo tâm muốn giết chúng ta đấy.</w:t>
      </w:r>
    </w:p>
    <w:p>
      <w:pPr>
        <w:pStyle w:val="BodyText"/>
      </w:pPr>
      <w:r>
        <w:t xml:space="preserve">Nhạc Trọng nghe vậy ánh mắt ngưng tụ, nhìn qua hào quang có bảo khố vô tận kia và nói với Cao Hà:</w:t>
      </w:r>
    </w:p>
    <w:p>
      <w:pPr>
        <w:pStyle w:val="BodyText"/>
      </w:pPr>
      <w:r>
        <w:t xml:space="preserve">- Cao Hà, dùng năng lực của cô cảm ứng một chút, bên kia có phải có rất nhiều bảo vật không?</w:t>
      </w:r>
    </w:p>
    <w:p>
      <w:pPr>
        <w:pStyle w:val="BodyText"/>
      </w:pPr>
      <w:r>
        <w:t xml:space="preserve">Cao Hà nhắm mắt lại, mắt phượng nhíu lại, chợt nhanh chóng có chút không xác định, nói:</w:t>
      </w:r>
    </w:p>
    <w:p>
      <w:pPr>
        <w:pStyle w:val="BodyText"/>
      </w:pPr>
      <w:r>
        <w:t xml:space="preserve">- Bên kia xác thực có bảo vật, nhưng mà chỉ có một kiện, hơn nữa không phải ở trong hào quang này, mà là phía sau hào quang.</w:t>
      </w:r>
    </w:p>
    <w:p>
      <w:pPr>
        <w:pStyle w:val="BodyText"/>
      </w:pPr>
      <w:r>
        <w:t xml:space="preserve">Nhạc Trọng làm ra phán đoán, giọng của hắn hóa thành tuyến quán chú vào tai bọn người Lai Vi:</w:t>
      </w:r>
    </w:p>
    <w:p>
      <w:pPr>
        <w:pStyle w:val="Compact"/>
      </w:pPr>
      <w:r>
        <w:t xml:space="preserve">- Lai Vi, các người quay về, đó là bẫy rập.</w:t>
      </w:r>
      <w:r>
        <w:br w:type="textWrapping"/>
      </w:r>
      <w:r>
        <w:br w:type="textWrapping"/>
      </w:r>
    </w:p>
    <w:p>
      <w:pPr>
        <w:pStyle w:val="Heading2"/>
      </w:pPr>
      <w:bookmarkStart w:id="1560" w:name="chương-1748-diệt-sát-dị-thú.-1"/>
      <w:bookmarkEnd w:id="1560"/>
      <w:r>
        <w:t xml:space="preserve">1538. Chương 1748: Diệt Sát Dị Thú. (1)</w:t>
      </w:r>
    </w:p>
    <w:p>
      <w:pPr>
        <w:pStyle w:val="Compact"/>
      </w:pPr>
      <w:r>
        <w:br w:type="textWrapping"/>
      </w:r>
      <w:r>
        <w:br w:type="textWrapping"/>
      </w:r>
      <w:r>
        <w:t xml:space="preserve">Nghe được Nhạc Trọng nói thì năm người Lai Vi làm ra phản ứng khác nhau.</w:t>
      </w:r>
    </w:p>
    <w:p>
      <w:pPr>
        <w:pStyle w:val="BodyText"/>
      </w:pPr>
      <w:r>
        <w:t xml:space="preserve">Lai Vi, Y Lỵ Toa, A Gia Địch bỗng nhiên dừng lại, Y Lôi Toa thì thả chậm tốc độ, lâm vào trong do dự, Lôi Mạn thì di động nhanh gấp đôi.</w:t>
      </w:r>
    </w:p>
    <w:p>
      <w:pPr>
        <w:pStyle w:val="BodyText"/>
      </w:pPr>
      <w:r>
        <w:t xml:space="preserve">Hai mắt Lôi Mạn hiện ra nét tham lam, thầm nghĩ:</w:t>
      </w:r>
    </w:p>
    <w:p>
      <w:pPr>
        <w:pStyle w:val="BodyText"/>
      </w:pPr>
      <w:r>
        <w:t xml:space="preserve">- Hừ, chút thủ đoạn này tao dùng không biết bao nhiêu lần. Bảo khố là của tao, một khi khống chế bảo khố này và đạt được toàn bộ trang bị trong đó, tao cũng có thể trổ hết tài năng trở thành cường giả còn mạnh hơn cả Lai Áo, sẽ thay thế Nhạc Trọng trở thành đệ nhất cường giả địa cầu.</w:t>
      </w:r>
    </w:p>
    <w:p>
      <w:pPr>
        <w:pStyle w:val="BodyText"/>
      </w:pPr>
      <w:r>
        <w:t xml:space="preserve">Tham lam vô cùng chính là bản sắc của nhân loại. Rất nhiều người thập phần thông minh nhưng một khi xuất hiện tham lam sẽ trở nên ngu xuẩn không lý trí.</w:t>
      </w:r>
    </w:p>
    <w:p>
      <w:pPr>
        <w:pStyle w:val="BodyText"/>
      </w:pPr>
      <w:r>
        <w:t xml:space="preserve">Lôi Mạn cũng là cường giả nhất lưu thập phần xuất chúng, hắn khát vọng vượt squa Lai Áo, vượt qua Nhạc Trọng. Bảo tàng đột nhiên xuất hiện thì hắn có cơ hội vượt qua Nhạc Trọng, hắn phải bắt lấy.</w:t>
      </w:r>
    </w:p>
    <w:p>
      <w:pPr>
        <w:pStyle w:val="BodyText"/>
      </w:pPr>
      <w:r>
        <w:t xml:space="preserve">Thời điểm Lôi Mạn tiếp cận hào quang kia thì đột nhiên trong mán sáng bỗng nhiên có đầu lưỡi cực lớn bắn ra, trực tiếp cuốn lấy Lôi Mạn vào trong, vô số gai ngược đâm vào thân thể của hắn, còn chưa đợi Lôi Mạn kêu lên thảm thiết, hào quang chứa bảo tàng trước mặt bỗng nhiến biến mất.</w:t>
      </w:r>
    </w:p>
    <w:p>
      <w:pPr>
        <w:pStyle w:val="BodyText"/>
      </w:pPr>
      <w:r>
        <w:t xml:space="preserve">Nhìn thấy Lôi Mạn lập tức bị thôn phệ, Y Lôi Toa xông lên trước tiên cũng kêu lên thê lương thảm thiết, quay người ý đồ chạy trốn:</w:t>
      </w:r>
    </w:p>
    <w:p>
      <w:pPr>
        <w:pStyle w:val="BodyText"/>
      </w:pPr>
      <w:r>
        <w:t xml:space="preserve">- Cứu tôi! ! Cứu mạng! ! Cứu tôi!</w:t>
      </w:r>
    </w:p>
    <w:p>
      <w:pPr>
        <w:pStyle w:val="BodyText"/>
      </w:pPr>
      <w:r>
        <w:t xml:space="preserve">Đúng lúc này chỗ hào quang kia xuất hiện hào răng bén nhọn đầy máu mở ra, một lực hút mạnh mẽ từ trong cái miệng này xuất hiện, bao phủ Y Lôi Toa và Nhạc Trọng vào bên trong.</w:t>
      </w:r>
    </w:p>
    <w:p>
      <w:pPr>
        <w:pStyle w:val="BodyText"/>
      </w:pPr>
      <w:r>
        <w:t xml:space="preserve">Sắc mặt Nhạc Trọng hơi đổi, thò tay hư không một trảo, một đạo thiên địa nguyên khí cường đại hình thành một đại thủ bắt lấy Y Lôi Toa và dùng sức kéo nàng về.</w:t>
      </w:r>
    </w:p>
    <w:p>
      <w:pPr>
        <w:pStyle w:val="BodyText"/>
      </w:pPr>
      <w:r>
        <w:t xml:space="preserve">Con cự thú khủng bố kia khép miệng lại, hàm răng sắc bén thoát khỏi phạm vi công kích của Y Lôi Toa, trực tiếp cắn đứt tận đùi của Y Lôi Toa, máu tươi giàn giụa.</w:t>
      </w:r>
    </w:p>
    <w:p>
      <w:pPr>
        <w:pStyle w:val="BodyText"/>
      </w:pPr>
      <w:r>
        <w:t xml:space="preserve">- Ah! ! Cứu tôi! ! Đau quá! ! Cứu tôi!</w:t>
      </w:r>
    </w:p>
    <w:p>
      <w:pPr>
        <w:pStyle w:val="BodyText"/>
      </w:pPr>
      <w:r>
        <w:t xml:space="preserve">Y Lôi Toa thống khổ rên rỉ một hồi.</w:t>
      </w:r>
    </w:p>
    <w:p>
      <w:pPr>
        <w:pStyle w:val="BodyText"/>
      </w:pPr>
      <w:r>
        <w:t xml:space="preserve">Y Lỵ Toa nhìn thấy Y Lôi Toa như thế, cũng không nhịn được kêu lên thảm thiết.</w:t>
      </w:r>
    </w:p>
    <w:p>
      <w:pPr>
        <w:pStyle w:val="BodyText"/>
      </w:pPr>
      <w:r>
        <w:t xml:space="preserve">- Chị ơi!</w:t>
      </w:r>
    </w:p>
    <w:p>
      <w:pPr>
        <w:pStyle w:val="BodyText"/>
      </w:pPr>
      <w:r>
        <w:t xml:space="preserve">Hai mắt Nhạc Trọng ngưng tụ, thần ma lực trong cơ thể bạo phát, cảm giác chi nhãn của hắn đã tiến giai thành thần ma nhãn, hai có kim quang hiện ra, trong một chớp mắt đã nhìn rõ ràng bộ dáng của con cự thú kia.</w:t>
      </w:r>
    </w:p>
    <w:p>
      <w:pPr>
        <w:pStyle w:val="BodyText"/>
      </w:pPr>
      <w:r>
        <w:t xml:space="preserve">Chỉ thấy cự thú khủng bố này thân dài ba cây số, thân thể hiện ra lân giáp dày đặc, đầu của cự thú có tu thịt, thịt trên đỉnh đầu của con cự thú dài năm trăm mét, rên viên thịt này tỏa ra hào quang, nó là Huyễn Đăng Ngư tướng mạo xấu xí.</w:t>
      </w:r>
    </w:p>
    <w:p>
      <w:pPr>
        <w:pStyle w:val="BodyText"/>
      </w:pPr>
      <w:r>
        <w:t xml:space="preserve">Sau khi hiển lộ thì Huyễn Đăng Ngư thất giai trong mắt hung quang lóe lên, viên thịt trên đỉnh đầu có hào quang lóe lên, lập tức cuốn qua mọi người.</w:t>
      </w:r>
    </w:p>
    <w:p>
      <w:pPr>
        <w:pStyle w:val="BodyText"/>
      </w:pPr>
      <w:r>
        <w:t xml:space="preserve">Trong lòng Nhạc Trọng cả kinh, tâm niệm khẽ động và một đạo nguyên khí thuẫn bao phủ lấy hắn và Phỉ Hi Ni Á ba nữ, về phần Lai Vi những cường giả liên minh anh hùn thì hắn chẳng quản.</w:t>
      </w:r>
    </w:p>
    <w:p>
      <w:pPr>
        <w:pStyle w:val="BodyText"/>
      </w:pPr>
      <w:r>
        <w:t xml:space="preserve">Trong lúc nguy cấp Lai Vi, A Gia Địch đều bất chấp ẩn giấu thực lực, dùng bổn sự phòng ngự mạnh nhất của bản thân.</w:t>
      </w:r>
    </w:p>
    <w:p>
      <w:pPr>
        <w:pStyle w:val="BodyText"/>
      </w:pPr>
      <w:r>
        <w:t xml:space="preserve">Lai Vi lật tay một cái. Đột nhiên xuất hiện cái hộp màu xanh da trời, hộp màu xanh da trời bị phân giải ra, hóa thành một viên cầu máy móc vờn quanh thân thể của nàng, hình thành một bóng kim loại lớn..</w:t>
      </w:r>
    </w:p>
    <w:p>
      <w:pPr>
        <w:pStyle w:val="BodyText"/>
      </w:pPr>
      <w:r>
        <w:t xml:space="preserve">Hai mắt A Gia Địch có dị quang chớp động, trên thân thể xuất hiện hình xăm và hào quang sáng ngời, niệm động lực khổng lồ trực tiếp khởi động, trực tiếp bao quanh thân thể của hắn và hình thành vòng bảo hộ.</w:t>
      </w:r>
    </w:p>
    <w:p>
      <w:pPr>
        <w:pStyle w:val="BodyText"/>
      </w:pPr>
      <w:r>
        <w:t xml:space="preserve">Y Lôi Toa, Y Lỵ Toa hai chị em không có bất cứ pháp môn nào bơi thẳng qua Nhạc Trọng bên này.</w:t>
      </w:r>
    </w:p>
    <w:p>
      <w:pPr>
        <w:pStyle w:val="BodyText"/>
      </w:pPr>
      <w:r>
        <w:t xml:space="preserve">Trong đám người thì thực lực của Nhạc Trọng vô cùng cường hoành, cũng chỉ có hắn che chở thì các nàng mới không bị cự thú thôn phệ.</w:t>
      </w:r>
    </w:p>
    <w:p>
      <w:pPr>
        <w:pStyle w:val="BodyText"/>
      </w:pPr>
      <w:r>
        <w:t xml:space="preserve">Hào quang quỷ dị cuốn lấy, bởi vì Nhạc Trọng có nguyên khí thuẫn bảo hộ cho nên các nàng dễ dàng vượt qua.</w:t>
      </w:r>
    </w:p>
    <w:p>
      <w:pPr>
        <w:pStyle w:val="BodyText"/>
      </w:pPr>
      <w:r>
        <w:t xml:space="preserve">Bị hào quang quỷ dị đâm vào mắt, thức hải của Nhạc Trọng đau xót, cảnh vật chung quanh biến đổi thật nhanh.</w:t>
      </w:r>
    </w:p>
    <w:p>
      <w:pPr>
        <w:pStyle w:val="BodyText"/>
      </w:pPr>
      <w:r>
        <w:t xml:space="preserve">- Chủ nhân. Ngài tỉnh lại.</w:t>
      </w:r>
    </w:p>
    <w:p>
      <w:pPr>
        <w:pStyle w:val="BodyText"/>
      </w:pPr>
      <w:r>
        <w:t xml:space="preserve">- Chủ nhân, tới cứu tôi!</w:t>
      </w:r>
    </w:p>
    <w:p>
      <w:pPr>
        <w:pStyle w:val="BodyText"/>
      </w:pPr>
      <w:r>
        <w:t xml:space="preserve">"..."</w:t>
      </w:r>
    </w:p>
    <w:p>
      <w:pPr>
        <w:pStyle w:val="BodyText"/>
      </w:pPr>
      <w:r>
        <w:t xml:space="preserve">Nhạc Trọng lúc này đặt mình trong mấy đóa hoa, rượu ngon thành sông, mây trắng làm chăn, bạch ngọc lát đường, hương thơm bốn phía, mấy mỹ nhân lớn nhỏ dung nhan tuyệt thế, khí chất khác nhau, phong hoa tuyệt đại không ngừng vờn quanh thân thể của hắn, giống như tiên cảnh nhân gian.</w:t>
      </w:r>
    </w:p>
    <w:p>
      <w:pPr>
        <w:pStyle w:val="BodyText"/>
      </w:pPr>
      <w:r>
        <w:t xml:space="preserve">Mấy đại mỹ nữ này tấu tiên nhạc, hoặc là phát ra tiếng ca mỹ diệu. Hoặc là các nàng bóc tiên quỷ đầy tiên khí vô cùng thơm ngon. Hoặc là thần linh mỹ lệ mê người đang múa.</w:t>
      </w:r>
    </w:p>
    <w:p>
      <w:pPr>
        <w:pStyle w:val="BodyText"/>
      </w:pPr>
      <w:r>
        <w:t xml:space="preserve">Bảy tám tiểu tiên nữ phong hoa tuyệt đại vờn quanh cạnh Nhạc Trọng, các nàng mặc lụa mỏng, mị nhãn như tơ, không ngừng nịnh nọt ton hót Nhạc Trọng.</w:t>
      </w:r>
    </w:p>
    <w:p>
      <w:pPr>
        <w:pStyle w:val="BodyText"/>
      </w:pPr>
      <w:r>
        <w:t xml:space="preserve">Da thịt của những nữ nhân này như tơ lụa thượng đẳng. Trên người mang theo mị hoặc và mùi hương cơ thể, bờ eo mềm mại, mỗi một người đều là tiên tử mị lực kinh người.</w:t>
      </w:r>
    </w:p>
    <w:p>
      <w:pPr>
        <w:pStyle w:val="BodyText"/>
      </w:pPr>
      <w:r>
        <w:t xml:space="preserve">Trong tiên cảnh này cho dù là phật đà cũng phải trầm mê lại, vui đến quên cả trời đất, vĩnh viễn trầm luân trong đó.</w:t>
      </w:r>
    </w:p>
    <w:p>
      <w:pPr>
        <w:pStyle w:val="BodyText"/>
      </w:pPr>
      <w:r>
        <w:t xml:space="preserve">- Ảo cảnh thật mạnh, nếu không phải mình trải qua ý chí cửu giai tẩy lễ, chỉ sợ cũng sẽ lâm vào trong đó, thiệt giả khó phân biệt, vĩnh viễn lâm vào trầm luân.</w:t>
      </w:r>
    </w:p>
    <w:p>
      <w:pPr>
        <w:pStyle w:val="BodyText"/>
      </w:pPr>
      <w:r>
        <w:t xml:space="preserve">Nhạc Trọng ngửi được hương thơm thân thể của tám tiên nữ này cũng không mị hoặc hắn được, trong mắt hiện hàn quang, trừng mắt như kim cương, quát lớn:</w:t>
      </w:r>
    </w:p>
    <w:p>
      <w:pPr>
        <w:pStyle w:val="BodyText"/>
      </w:pPr>
      <w:r>
        <w:t xml:space="preserve">- Diệt chi mình!</w:t>
      </w:r>
    </w:p>
    <w:p>
      <w:pPr>
        <w:pStyle w:val="BodyText"/>
      </w:pPr>
      <w:r>
        <w:t xml:space="preserve">Trong chớp mắt vừa rồi một đạo thiên địa nguyên khí lập tức bao phủ, trực tiếp chém lên tiên cảnh này.s</w:t>
      </w:r>
    </w:p>
    <w:p>
      <w:pPr>
        <w:pStyle w:val="BodyText"/>
      </w:pPr>
      <w:r>
        <w:t xml:space="preserve">Một búa rơi xuống, thiên đất sụp sập, thế giới sụp đổ, những tiên nữ kia bị chém thành mảnh vụn.</w:t>
      </w:r>
    </w:p>
    <w:p>
      <w:pPr>
        <w:pStyle w:val="BodyText"/>
      </w:pPr>
      <w:r>
        <w:t xml:space="preserve">Trong tích tắc tiên cảnh bị sụp đổ, Nhạc Trọng chợt tỉnh táo lại, hắn cảm giác nhìn qua chung quanh, hiện tại trừ hắn thì những người khác đều lâm vào trầm mê.</w:t>
      </w:r>
    </w:p>
    <w:p>
      <w:pPr>
        <w:pStyle w:val="BodyText"/>
      </w:pPr>
      <w:r>
        <w:t xml:space="preserve">Phỉ Hi Ni Á trên lưng của Nhạc Trọng cũng mặt đỏ tới mang tai, khí tức dồn dập, thân thể mềm mại run rẩy:</w:t>
      </w:r>
    </w:p>
    <w:p>
      <w:pPr>
        <w:pStyle w:val="BodyText"/>
      </w:pPr>
      <w:r>
        <w:t xml:space="preserve">- Nhạc Trọng ca ca, không muốn. Ni Á còn chưa đủ lớn nha. Nhưng mà Nhạc Trọng ca ca anh thật sự muốn, Ni Á, Ni Á cũng không cách nào chống cự được.</w:t>
      </w:r>
    </w:p>
    <w:p>
      <w:pPr>
        <w:pStyle w:val="BodyText"/>
      </w:pPr>
      <w:r>
        <w:t xml:space="preserve">Trong lúc mọi người sa vào hoàn cảnh này thì vô pháp khống chế mình, con thất giai Huyễn Đăng Ngư lần nữa mở cái miệng đầy máu của nó và một đạo hấp lực cuốn vào trong, mọi người tiến vào trong miệng của nó.</w:t>
      </w:r>
    </w:p>
    <w:p>
      <w:pPr>
        <w:pStyle w:val="BodyText"/>
      </w:pPr>
      <w:r>
        <w:t xml:space="preserve">Nhạc Trọng khẽ chau mày, tâm niệm khẽ động và phát động triệu hoán thuật, trong hư không bỗng nhiên xuất hiện huyệt động cực lớn. Bát giai Giao Ngạc Vương bỗng nhiên hiện ra trong huyệt động, thoáng cái nó nhảy tới trước mặt thất giai Huyễn Đăng Ngư, nó mở to cái miệng lớn cắn vào thân thể thất giai Huyễn Đăng Ngư.</w:t>
      </w:r>
    </w:p>
    <w:p>
      <w:pPr>
        <w:pStyle w:val="BodyText"/>
      </w:pPr>
      <w:r>
        <w:t xml:space="preserve">Bát giai Giao Ngạc Vương chính là bá chủ biển cả, nó có thể tiến vào trong chiến đấu ngay lập tức, nhưng mà bổn nguyên chi lực của nó là phong chi lực, trong biển cả thì bổn nguyên chi lực của nó không tính là mạnh mẽ, phần lớn thời gian nó ở bên ngoài biển cả.</w:t>
      </w:r>
    </w:p>
    <w:p>
      <w:pPr>
        <w:pStyle w:val="BodyText"/>
      </w:pPr>
      <w:r>
        <w:t xml:space="preserve">Nhưng dù như thế bát giai Giao Ngạc Vương không sử dụng bổn nguyên chi lực thì lực lượng thân thể của nó cũng là trình độ cường giả bát giai, hung hãn tuyệt luân.</w:t>
      </w:r>
    </w:p>
    <w:p>
      <w:pPr>
        <w:pStyle w:val="Compact"/>
      </w:pPr>
      <w:r>
        <w:t xml:space="preserve">Thất giai Huyễn Đăng Ngư bị bát giai Giao Ngạc Vương cắn một ngụm, trực tiếp bị cắt một khối huyết nhục lớn, thân thể của nó đau đớn kịch liệt, mở cái miệng đầy máu của nó ra, gay ngược trên đầu trực tiếp đâm vào người bát giai Giao Ngạc Vương.</w:t>
      </w:r>
      <w:r>
        <w:br w:type="textWrapping"/>
      </w:r>
      <w:r>
        <w:br w:type="textWrapping"/>
      </w:r>
    </w:p>
    <w:p>
      <w:pPr>
        <w:pStyle w:val="Heading2"/>
      </w:pPr>
      <w:bookmarkStart w:id="1561" w:name="chương-1749-diệt-sát-dị-thú.-2"/>
      <w:bookmarkEnd w:id="1561"/>
      <w:r>
        <w:t xml:space="preserve">1539. Chương 1749: Diệt Sát Dị Thú. (2)</w:t>
      </w:r>
    </w:p>
    <w:p>
      <w:pPr>
        <w:pStyle w:val="Compact"/>
      </w:pPr>
      <w:r>
        <w:br w:type="textWrapping"/>
      </w:r>
      <w:r>
        <w:br w:type="textWrapping"/>
      </w:r>
      <w:r>
        <w:t xml:space="preserve">Đầu lưỡi của thất giai Huyễn Đăng Ngư đâm vào thân thể bát giai Giao Ngạc Vương, đâm vào thân thể bát giai Giao Ngạc Vương và khẽ run lên, nhưng mà vô pháp run chuyển bát giai Giao Ngạc Vương, ngược lại kích thích hung tính của Giao Ngạc Vương.</w:t>
      </w:r>
    </w:p>
    <w:p>
      <w:pPr>
        <w:pStyle w:val="BodyText"/>
      </w:pPr>
      <w:r>
        <w:t xml:space="preserve">Bát giai Giao Ngạc Vương hung tàn dùng sức xé một cái, trực tiếp xé thân thể của Huyễn Đăng Ngư vỡ ra và chui vào trong.</w:t>
      </w:r>
    </w:p>
    <w:p>
      <w:pPr>
        <w:pStyle w:val="BodyText"/>
      </w:pPr>
      <w:r>
        <w:t xml:space="preserve">Kế tiếp là phong nhận khủng bố bắn ra ngoài, thân thể của thất giai Huyễn Đăng Ngư bị chém thành hai đoạn, máu tươi nhuộm đỏ cả hải vực này.</w:t>
      </w:r>
    </w:p>
    <w:p>
      <w:pPr>
        <w:pStyle w:val="BodyText"/>
      </w:pPr>
      <w:r>
        <w:t xml:space="preserve">Trong biển cả này uy lực của phong nhận còn không bằng lục địa, nhưng mà phóng thích càng gần thì lực lượng phong nhận mang theo pháp tắc phong hệ vô cùng khủng bố.</w:t>
      </w:r>
    </w:p>
    <w:p>
      <w:pPr>
        <w:pStyle w:val="BodyText"/>
      </w:pPr>
      <w:r>
        <w:t xml:space="preserve">Thất giai Huyễn Đăng Ngư vừa chết thì máu tươi nồng đậm khuếch tán ra ngoài, trong nháy mắt đám biến dị thú chung quanh giống như vô cùng vô tận lao tới đây.</w:t>
      </w:r>
    </w:p>
    <w:p>
      <w:pPr>
        <w:pStyle w:val="BodyText"/>
      </w:pPr>
      <w:r>
        <w:t xml:space="preserve">Hơn mười đầu biến dị thú lục giai ngũ giai thân thể to như núi bỗng nhiên ngẩng đầu lên, lập tức bơi qua hướng này.</w:t>
      </w:r>
    </w:p>
    <w:p>
      <w:pPr>
        <w:pStyle w:val="BodyText"/>
      </w:pPr>
      <w:r>
        <w:t xml:space="preserve">Huyết nhục tinh hoa của biến dị thú thất giai với biến dị thú ngũ giai, lục giai mà nói chính là bảo vật, thôn phệ huyết nhục của biến dị thú thất giai sẽ tăng cao tốc độ tiến hóa của chúng.</w:t>
      </w:r>
    </w:p>
    <w:p>
      <w:pPr>
        <w:pStyle w:val="BodyText"/>
      </w:pPr>
      <w:r>
        <w:t xml:space="preserve">Nhạc Trọng làm cho Cao Hà tỉnh táo lại, trực tiếp hỏi:</w:t>
      </w:r>
    </w:p>
    <w:p>
      <w:pPr>
        <w:pStyle w:val="BodyText"/>
      </w:pPr>
      <w:r>
        <w:t xml:space="preserve">- Bảo vật ở nơi nào, Cao Hà?</w:t>
      </w:r>
    </w:p>
    <w:p>
      <w:pPr>
        <w:pStyle w:val="BodyText"/>
      </w:pPr>
      <w:r>
        <w:t xml:space="preserve">Cao Hà nhìn qua phần đuôi của thất giai Huyễn Đăng Ngư và nói:</w:t>
      </w:r>
    </w:p>
    <w:p>
      <w:pPr>
        <w:pStyle w:val="BodyText"/>
      </w:pPr>
      <w:r>
        <w:t xml:space="preserve">- Ở hướng kia!</w:t>
      </w:r>
    </w:p>
    <w:p>
      <w:pPr>
        <w:pStyle w:val="BodyText"/>
      </w:pPr>
      <w:r>
        <w:t xml:space="preserve">Tâm niệm Nhạc Trọng khẽ động, nguyên khí như đao, chém nước biến và bản thân của hắn giống như ánh đao, trong một hô hấp cũng đã bay tới gần thất giai Huyễn Đằng Thú.</w:t>
      </w:r>
    </w:p>
    <w:p>
      <w:pPr>
        <w:pStyle w:val="BodyText"/>
      </w:pPr>
      <w:r>
        <w:t xml:space="preserve">Cao Hà chỉ vào phần đuôi hở ra của Huyễn Đăng Ngư và xác định.</w:t>
      </w:r>
    </w:p>
    <w:p>
      <w:pPr>
        <w:pStyle w:val="BodyText"/>
      </w:pPr>
      <w:r>
        <w:t xml:space="preserve">- Là chỗ này?</w:t>
      </w:r>
    </w:p>
    <w:p>
      <w:pPr>
        <w:pStyle w:val="BodyText"/>
      </w:pPr>
      <w:r>
        <w:t xml:space="preserve">Nhạc Trọng điểm vào hư không một cái, một đạo nguyên khí chi kiếm trực tiếp chém vào nơi hở ra, một ấn ký hệ thống thần ma và hỗn hợp máu tươi màu vàng bay ra ngoài..</w:t>
      </w:r>
    </w:p>
    <w:p>
      <w:pPr>
        <w:pStyle w:val="BodyText"/>
      </w:pPr>
      <w:r>
        <w:t xml:space="preserve">Nhạc Trọng nhìn qua ấn ký hệ thống thần ma màu vàng thì mừng rỡ trong lòng, hư không một trảo trực tiếp thu ấn ký hệ thống thần ma vào trong.</w:t>
      </w:r>
    </w:p>
    <w:p>
      <w:pPr>
        <w:pStyle w:val="BodyText"/>
      </w:pPr>
      <w:r>
        <w:t xml:space="preserve">- Ấn ký hệ thống thần ma, trách không được con biến dị thú này có thể tiến hóa lên thất giai, thì ra nó đạt được một cái ấn ký hệ thống thần ma. Cũng không biết là tên quỷ không may nào bị nó ăn tươi.</w:t>
      </w:r>
    </w:p>
    <w:p>
      <w:pPr>
        <w:pStyle w:val="BodyText"/>
      </w:pPr>
      <w:r>
        <w:t xml:space="preserve">Nhạc Trọng thu lấy ấn ký hệ thống thần ma xong, đặt nó vào trong trữ vật giới chỉ, chợt di động vào biển sâu.</w:t>
      </w:r>
    </w:p>
    <w:p>
      <w:pPr>
        <w:pStyle w:val="BodyText"/>
      </w:pPr>
      <w:r>
        <w:t xml:space="preserve">Tấm bản đồ cổ màu đen kia cũng không có thừa cơ bỏ đi, mà là đợi đến lúc Lai Vi đuổi theo mới tiến lên trước.</w:t>
      </w:r>
    </w:p>
    <w:p>
      <w:pPr>
        <w:pStyle w:val="BodyText"/>
      </w:pPr>
      <w:r>
        <w:t xml:space="preserve">Lai Vi ôm cái chân bị cắn và tiêm thuốc tê vào, Y Lôi Toa lâm vào trạng thái mê mang đi tới bên người Nhạc Trọng.</w:t>
      </w:r>
    </w:p>
    <w:p>
      <w:pPr>
        <w:pStyle w:val="BodyText"/>
      </w:pPr>
      <w:r>
        <w:t xml:space="preserve">- Trước Nhạc Trọng là Y Lôi Toa hai chân đã bị cắn đứt, một chuyến này quá mức hung hiểm, kính xin ăn căn cứ theo tinh thần nhân đạo chiếu cố cho nàng.</w:t>
      </w:r>
    </w:p>
    <w:p>
      <w:pPr>
        <w:pStyle w:val="BodyText"/>
      </w:pPr>
      <w:r>
        <w:t xml:space="preserve">Nhạc Trọng quét mắt nhìn qua Y Lôi Toa bị cắn đứt hai chân và Y Lỵ Toa đứng bên cạnh nàng, nhìn qua Lai Vi và lạnh lùng cười nói:</w:t>
      </w:r>
    </w:p>
    <w:p>
      <w:pPr>
        <w:pStyle w:val="BodyText"/>
      </w:pPr>
      <w:r>
        <w:t xml:space="preserve">- Lai Vi, các nàng chính là người trong liên minh siêu cấp anh hùng, cô bảo tôi chiếu cố bọn họ nghĩ quá tốt nha. Nếu các nàng không có sức chiến đấu, bảo Y Lỵ Toa hộ tống nàng rời khỏi đây đi, nếu như Y Lỵ Toa không được thì cho A Gia Địch tiễn các nàng về đi.</w:t>
      </w:r>
    </w:p>
    <w:p>
      <w:pPr>
        <w:pStyle w:val="BodyText"/>
      </w:pPr>
      <w:r>
        <w:t xml:space="preserve">Lai Vi nghe vậy nhíu mày, năm người lẻn vào biển sâu thì Lôi Mạn đã bị cắn chết, Y Lôi Toa hai chân bị cắn đoạn, chỉ còn lại ba người. Nếu như một người rời đi thì kế hoạch của nước Mỹ các nàng sẽ chết từ trong trứng nước.</w:t>
      </w:r>
    </w:p>
    <w:p>
      <w:pPr>
        <w:pStyle w:val="BodyText"/>
      </w:pPr>
      <w:r>
        <w:t xml:space="preserve">Ánh mắt Lai Vi chớp động vài cái, lãnh khốc nói:</w:t>
      </w:r>
    </w:p>
    <w:p>
      <w:pPr>
        <w:pStyle w:val="BodyText"/>
      </w:pPr>
      <w:r>
        <w:t xml:space="preserve">- Nhạc Trọng, tôi biết rõ anh có thể giúp hai chân của nàng khôi phục lại, nếu như anh có thể chiếu cố nàng, hơn nữa giúp hai chân của nàng khôi phục, như vậy nàng chính là người của anh. Nếu như anh không thu lưu nàng, vậy hãy để cho nàng chết ở đây đi.</w:t>
      </w:r>
    </w:p>
    <w:p>
      <w:pPr>
        <w:pStyle w:val="BodyText"/>
      </w:pPr>
      <w:r>
        <w:t xml:space="preserve">Y Lỵ Toa nghe được Lai Vi nói lời tàn khốc, bỗng nhiên sắc mặt đại biến, thoáng cái ôm chị của mình nửa sống nửa chết, nhìn qua Lai Vi lớn tiếng rít gào nói:</w:t>
      </w:r>
    </w:p>
    <w:p>
      <w:pPr>
        <w:pStyle w:val="BodyText"/>
      </w:pPr>
      <w:r>
        <w:t xml:space="preserve">- Lai Vi, cô nói cái gì? Nàng chính là trị của tôi, cấp là anh hùng trong liên minh siêu cấp. Cô tặng chị tôi à? Nói đùa gì vậy. Nhiệm vụ này tôi không làm. Hiện tại tôi sẽ mang chị tôi về, rời khỏi những tên điên vô nhân tính của các người.</w:t>
      </w:r>
    </w:p>
    <w:p>
      <w:pPr>
        <w:pStyle w:val="BodyText"/>
      </w:pPr>
      <w:r>
        <w:t xml:space="preserve">Lai Vi nhìn qua Y Lỵ Toa cảm xúc kích đông và lạnh như băng nói:</w:t>
      </w:r>
    </w:p>
    <w:p>
      <w:pPr>
        <w:pStyle w:val="BodyText"/>
      </w:pPr>
      <w:r>
        <w:t xml:space="preserve">- Nhiệm vụ ở đây cô đã hoàn thành rồi. Mặc giáp bọc thép trên người và trang bị bỏ bom năng lượng mini, nếu như cô cố ý muốn thoát ly nhiệm vụ, như vậy tôi sẽ kíp nổ quả bom cho vô và chị của cô được chết.</w:t>
      </w:r>
    </w:p>
    <w:p>
      <w:pPr>
        <w:pStyle w:val="BodyText"/>
      </w:pPr>
      <w:r>
        <w:t xml:space="preserve">Y Lỵ Toa nghe được Lai Vi nói lời tàn khốc như vậy, thân thể của nàng như lâm vào hầm băng, mặt xám như tro, tràn ngập khó tin nhìn qua Lai Vi. Nàng và chị của nàng lúc trước được chọn vào làm nhiệm vụ còn thập phần hưng phấn, đối với nhiệm vụ lần này tràn ngập kích động cùng tưởng tượng. Nhưng mà bây giờ lại tràn ngập sợ hãi với nhiệm vụ của mình.</w:t>
      </w:r>
    </w:p>
    <w:p>
      <w:pPr>
        <w:pStyle w:val="BodyText"/>
      </w:pPr>
      <w:r>
        <w:t xml:space="preserve">Lai Vi nhìn qua Y Lỵ Toa và nói rất ngọt ngào:</w:t>
      </w:r>
    </w:p>
    <w:p>
      <w:pPr>
        <w:pStyle w:val="BodyText"/>
      </w:pPr>
      <w:r>
        <w:t xml:space="preserve">- Y Lỵ Toa, sau khi hoàn thành nhiệm vụ này, cô sẽ trở thành anh hùng của nước Mỹ, chính thức đạt được tự do, ngươi muốn định cư ở quốc gia nào thì cứ việc đinh cự. Đồng thời chính phủ nước Mỹ sẽ đền bù tổn thất cho cô một lần duy nhất là một tỷ đô la.</w:t>
      </w:r>
    </w:p>
    <w:p>
      <w:pPr>
        <w:pStyle w:val="BodyText"/>
      </w:pPr>
      <w:r>
        <w:t xml:space="preserve">Nước Mỹ cũng cấu trúc trật tự thế giới mới, với tư cách một đại quốc tài chính, nước Mỹ rất nhanh đưa ra tiền tệ mới, là đô la mới. Những đô la của nước Mỹ trước kia đã biến thành giấy lộn, chỉ có đô la mới mới có thể mưa được hàng hóa.</w:t>
      </w:r>
    </w:p>
    <w:p>
      <w:pPr>
        <w:pStyle w:val="BodyText"/>
      </w:pPr>
      <w:r>
        <w:t xml:space="preserve">Số lượng một tỷ đô la cũng không ít, đủ để mua sắm năm mươi căn biệt thự trong khu vực náo nhiệt, có thể làm cho người ta sống thoải mái qua nửa đời sau. Điều kiện tiên quyết là nước Mỹ không có bị đóng cửa do lạm phát.</w:t>
      </w:r>
    </w:p>
    <w:p>
      <w:pPr>
        <w:pStyle w:val="BodyText"/>
      </w:pPr>
      <w:r>
        <w:t xml:space="preserve">Dị quang trong mắt Y Lỵ Toa hiện ra, cắn răng nói:</w:t>
      </w:r>
    </w:p>
    <w:p>
      <w:pPr>
        <w:pStyle w:val="BodyText"/>
      </w:pPr>
      <w:r>
        <w:t xml:space="preserve">- Được rồi! Tôi sẽ hoàn thành nhiệm vụ!</w:t>
      </w:r>
    </w:p>
    <w:p>
      <w:pPr>
        <w:pStyle w:val="BodyText"/>
      </w:pPr>
      <w:r>
        <w:t xml:space="preserve">Người ở dưới mái hiên không thể không cúi đầu, Y Lỵ Toa cũng là nữ hài thông minh, nàng biết rõ nếu như nàng tiếp tục chống đỡ, chỉ sợ Lai Vi sẽ động thủ giết chết nàng.</w:t>
      </w:r>
    </w:p>
    <w:p>
      <w:pPr>
        <w:pStyle w:val="BodyText"/>
      </w:pPr>
      <w:r>
        <w:t xml:space="preserve">Sau khi tiến vào liên minh siêu cấp anh hùng. Y Lỵ Toa các nàng cũng không còn là nữ hài ngây thơ, các nàng cũng trải qua rất nhiều chiến đấu, được nhìn thấy mặt hắc ám của chính phủ.</w:t>
      </w:r>
    </w:p>
    <w:p>
      <w:pPr>
        <w:pStyle w:val="BodyText"/>
      </w:pPr>
      <w:r>
        <w:t xml:space="preserve">Bỗng nhiên Y Lỵ Toa quay đầu nhìn qua Nhạc Trọng đau khổ cầu khẩn:</w:t>
      </w:r>
    </w:p>
    <w:p>
      <w:pPr>
        <w:pStyle w:val="BodyText"/>
      </w:pPr>
      <w:r>
        <w:t xml:space="preserve">- Nhạc Trọng, van cầu anh cứu chị của tôi, chỉ cần anh ra tay cứu chị của tôi, tôi có thể lên giường với anh.</w:t>
      </w:r>
    </w:p>
    <w:p>
      <w:pPr>
        <w:pStyle w:val="BodyText"/>
      </w:pPr>
      <w:r>
        <w:t xml:space="preserve">Lai Vi hiển nhiên hạ quyết tâm, nếu như Nhạc Trọng không ra tay thì Y Lôi Toa cũng chỉ có một con đường chết. Y Lỵ Toa chỉ có một người chị như vậy, trong tận thế cả hai chiếu cố lẫn nhau, vì chị của mình thì nàng cái gì cũng nguyện ý giao ra.</w:t>
      </w:r>
    </w:p>
    <w:p>
      <w:pPr>
        <w:pStyle w:val="BodyText"/>
      </w:pPr>
      <w:r>
        <w:t xml:space="preserve">- Được rồi! Tôi cứu nàng một mạng.</w:t>
      </w:r>
    </w:p>
    <w:p>
      <w:pPr>
        <w:pStyle w:val="BodyText"/>
      </w:pPr>
      <w:r>
        <w:t xml:space="preserve">Nhạc Trọng nhìn qua gương mặt nhỏ nhắn của Y Lỵ Toa khóc đến lê hoa đái vũ, cũng bị tình cảm chị em của các nàng làm xúc động, trực tiếp điểm ngón tay và hòa quang màu đen bao phủ thân thể của Y Lôi Toa, một máy móc có hình dáng giống như hỏa tiễn trực tiếp phóng lên trời, bay ra khỏi biển cả.</w:t>
      </w:r>
    </w:p>
    <w:p>
      <w:pPr>
        <w:pStyle w:val="BodyText"/>
      </w:pPr>
      <w:r>
        <w:t xml:space="preserve">Nhạc Trọng nhìn qua Y Lỵ Toa và thản nhiên nói:</w:t>
      </w:r>
    </w:p>
    <w:p>
      <w:pPr>
        <w:pStyle w:val="Compact"/>
      </w:pPr>
      <w:r>
        <w:t xml:space="preserve">- Cô yên tâm đi, chị của cô sẽ không chết đâu.</w:t>
      </w:r>
      <w:r>
        <w:br w:type="textWrapping"/>
      </w:r>
      <w:r>
        <w:br w:type="textWrapping"/>
      </w:r>
    </w:p>
    <w:p>
      <w:pPr>
        <w:pStyle w:val="Heading2"/>
      </w:pPr>
      <w:bookmarkStart w:id="1562" w:name="chương-1750-hải-thần-thành."/>
      <w:bookmarkEnd w:id="1562"/>
      <w:r>
        <w:t xml:space="preserve">1540. Chương 1750: Hải Thần Thành.</w:t>
      </w:r>
    </w:p>
    <w:p>
      <w:pPr>
        <w:pStyle w:val="Compact"/>
      </w:pPr>
      <w:r>
        <w:br w:type="textWrapping"/>
      </w:r>
      <w:r>
        <w:br w:type="textWrapping"/>
      </w:r>
      <w:r>
        <w:t xml:space="preserve">Máy móc hình dáng hỏa tiễn này chính là máy móc chiến thú lục giai, chỉ cần không gặp phải biến dị thú thất giai phục kích, một lòng thoát ra khỏi biển cả thì không ai có thể ngăn cản được.</w:t>
      </w:r>
    </w:p>
    <w:p>
      <w:pPr>
        <w:pStyle w:val="BodyText"/>
      </w:pPr>
      <w:r>
        <w:t xml:space="preserve">Bản đồ cổ màu đen không ngừng du động. Xuyên qua sơn mạch trùng trùng điệp điệp, vô số sào huyệt hung thú và tiến vài cái khe đáy biển sâu không thấy đáy.</w:t>
      </w:r>
    </w:p>
    <w:p>
      <w:pPr>
        <w:pStyle w:val="BodyText"/>
      </w:pPr>
      <w:r>
        <w:t xml:space="preserve">Nhạc Trọng lúc này thuận thế tiến vào trong cái khe.</w:t>
      </w:r>
    </w:p>
    <w:p>
      <w:pPr>
        <w:pStyle w:val="BodyText"/>
      </w:pPr>
      <w:r>
        <w:t xml:space="preserve">Sau khi tiến vào trong cái khe và lần nữa lặn xuống mấy ngàn thước, một tầng hào quang màu xanh da trời bao phủ, phạm vi mấy ngàn dặm, một thành phố với kiến túc to lớn hùng vĩ, tráng lệ, huyền bí, huy hoàng đại khí xuất hiện trước mặt của mọi người.</w:t>
      </w:r>
    </w:p>
    <w:p>
      <w:pPr>
        <w:pStyle w:val="BodyText"/>
      </w:pPr>
      <w:r>
        <w:t xml:space="preserve">Trong thành thị lớn này có vô số hải tộc đang hành tẩu, trên đường phố người đến người đi qua lại không dứt.</w:t>
      </w:r>
    </w:p>
    <w:p>
      <w:pPr>
        <w:pStyle w:val="BodyText"/>
      </w:pPr>
      <w:r>
        <w:t xml:space="preserve">Đồng thời trong thành thị hải tộc cực lớn này đề phòng vô cùng sâm nghiêm. Năm bước một trạm gác, phòng thủ của thành thị này cực kỳ nghiêm ngặt.</w:t>
      </w:r>
    </w:p>
    <w:p>
      <w:pPr>
        <w:pStyle w:val="BodyText"/>
      </w:pPr>
      <w:r>
        <w:t xml:space="preserve">Hải Mị nhìn qua Hải Thần Thành và nhanh chóng giới thiệu cho Nhạc Trọng:</w:t>
      </w:r>
    </w:p>
    <w:p>
      <w:pPr>
        <w:pStyle w:val="BodyText"/>
      </w:pPr>
      <w:r>
        <w:t xml:space="preserve">- Chủ nhân, đây chính là thánh địa hải tộc, Hải Thần Thành, hải thần bệ hạ vĩ đại đang ở trong thành thị này tìm hiểu ảo diệu của thế giới. Trên thực tế Hải Thần Thành chính là văn minh cực kỳ cường đại thời cổ đại còn sót lại trên thế giới, cả thành thị cũng chỉ có bốn cửa vào. Địa phương còn lại toàn bộ bị phòng ngự bao phủ, trừ phi có cường giả cửu giai, bằng không chẳng thể nào công phá được.</w:t>
      </w:r>
    </w:p>
    <w:p>
      <w:pPr>
        <w:pStyle w:val="BodyText"/>
      </w:pPr>
      <w:r>
        <w:t xml:space="preserve">Nhạc Trọng nhìn quét qua Hải Thần Thành, khóe miệng có chút nhếch lên, cũng không nói thêm gì. Hải Thần Thành này với kẻ khác mà nói có lẽ là tuyệt địa khó có thể lẻn vào, nhưng mà với hắn có được Huy Hoàng Chiến Hạm có thể xuyên qua các thế giới thì đây chỉ là chuyện nhỏ.</w:t>
      </w:r>
    </w:p>
    <w:p>
      <w:pPr>
        <w:pStyle w:val="BodyText"/>
      </w:pPr>
      <w:r>
        <w:t xml:space="preserve">Hải Mị vẻ mặt áy náy nhìn qua Nhạc Trọng và nói:</w:t>
      </w:r>
    </w:p>
    <w:p>
      <w:pPr>
        <w:pStyle w:val="BodyText"/>
      </w:pPr>
      <w:r>
        <w:t xml:space="preserve">- Cửa ra vào của Hải Thần Thành chia làm Đông Tây Nam Bắc bốn cửa thành, bên kia chính là thành bắc gần chúng ta nhất. Tôi và chủ tướng thành bắc có chút giao tình, chỉ cần tôi ra mặt là có thể mang theo mọi người vào. Nhưng mà chuyện này chỉ có thể ủy khuất mọi người làm nô bộc của tôi.</w:t>
      </w:r>
    </w:p>
    <w:p>
      <w:pPr>
        <w:pStyle w:val="BodyText"/>
      </w:pPr>
      <w:r>
        <w:t xml:space="preserve">Đột nhiên Nhạc Trọng hỏi:</w:t>
      </w:r>
    </w:p>
    <w:p>
      <w:pPr>
        <w:pStyle w:val="BodyText"/>
      </w:pPr>
      <w:r>
        <w:t xml:space="preserve">- Chuyện cô bị tôi thu phục không có bạo lộ chứ?</w:t>
      </w:r>
    </w:p>
    <w:p>
      <w:pPr>
        <w:pStyle w:val="BodyText"/>
      </w:pPr>
      <w:r>
        <w:t xml:space="preserve">Hải Mị nhanh chóng nói:</w:t>
      </w:r>
    </w:p>
    <w:p>
      <w:pPr>
        <w:pStyle w:val="BodyText"/>
      </w:pPr>
      <w:r>
        <w:t xml:space="preserve">- Có lẽ không có bạo lộ. Chuyện tôi bị chủ nhân thu phục rất che giấu, muốn từ biển bên kia truyền tới đây cũng cần mười ngày, rơi vào trong tai Hải Thần Thành thì cần tới mười lăm ngài. Hải thần bệ hạ không thích quan tâm những chuyện này, bởi vậy tin tức mới nhất truyền vào Hải Hoàng thành cũng chỉ là chuyện của Hải Thần Thành mà thôi.</w:t>
      </w:r>
    </w:p>
    <w:p>
      <w:pPr>
        <w:pStyle w:val="BodyText"/>
      </w:pPr>
      <w:r>
        <w:t xml:space="preserve">Nhạc Trọng nghe vậy càng hiểu rõ hơn một chút về hải thần này, hải thần này chính là cuồng nhân tu luyện, một lòng khổ tu tiến hóa, không quan tâm tới các sự vật, tương đương với lãnh tụ trên tinh thần.</w:t>
      </w:r>
    </w:p>
    <w:p>
      <w:pPr>
        <w:pStyle w:val="BodyText"/>
      </w:pPr>
      <w:r>
        <w:t xml:space="preserve">Nhưng mà người như vậy càng đáng sợ, Nhạc Trọng mơ hồ suy đoán hải thần hẳn là cường giả thất giai đỉnh phong hoặc là bát giai, ở trong biển này chính là sân nhà của nàng, Nhạc Trọng cũng chưa chắc thắng nổi nàng.</w:t>
      </w:r>
    </w:p>
    <w:p>
      <w:pPr>
        <w:pStyle w:val="BodyText"/>
      </w:pPr>
      <w:r>
        <w:t xml:space="preserve">- Đi! Đi bắc môn!</w:t>
      </w:r>
    </w:p>
    <w:p>
      <w:pPr>
        <w:pStyle w:val="BodyText"/>
      </w:pPr>
      <w:r>
        <w:t xml:space="preserve">Dưới mênh lệnh của Nhạc Trọng, Nhạc Trọng lúc này nhanh chóng giả làm người hầu của Hải Mị, sau đó đi thẳng tới cửa ra vào bắc môn.</w:t>
      </w:r>
    </w:p>
    <w:p>
      <w:pPr>
        <w:pStyle w:val="BodyText"/>
      </w:pPr>
      <w:r>
        <w:t xml:space="preserve">Cư dân trong Hải Thần Thành này cũng cần đồ ăn, mỗi một ngày đều có được nhiều hải tộc rời khỏi thành thị, tiến vào thành thị, người đến người đi hối hả, cực kỳ phồn hoa.</w:t>
      </w:r>
    </w:p>
    <w:p>
      <w:pPr>
        <w:pStyle w:val="BodyText"/>
      </w:pPr>
      <w:r>
        <w:t xml:space="preserve">Ra khỏi thành còn khá tốt, rất nhiều hải tộc bơi ra cửa thành và hình thành đoàn thể nhỏ.</w:t>
      </w:r>
    </w:p>
    <w:p>
      <w:pPr>
        <w:pStyle w:val="BodyText"/>
      </w:pPr>
      <w:r>
        <w:t xml:space="preserve">Nhạc Trọng cũng không muốn thành thành thật thật xếp hàng, nhìn qua đám người xếp hàng rậm rạp kia thì hắn tiện tay một trảo, hắn hết sức bá đạo dùng sức hấp một tên hải tộc thủ lĩnh thân tôm ném qua một bên.</w:t>
      </w:r>
    </w:p>
    <w:p>
      <w:pPr>
        <w:pStyle w:val="BodyText"/>
      </w:pPr>
      <w:r>
        <w:t xml:space="preserve">Tên hải tộc thủ lĩnh thân tôm trong mắt chớp động hào quang hung tàng, đang muốn triệu tập đồng bạn đại khai sát giới thì đột nhiên nhìn thấy đứng sau lưng Nhạc Trọng chính là Nhân Ngư hoàng nữ Hải Mị, hung quang trong mắt của nó rút lui, hành thành thật thật đứng ở một bên.</w:t>
      </w:r>
    </w:p>
    <w:p>
      <w:pPr>
        <w:pStyle w:val="BodyText"/>
      </w:pPr>
      <w:r>
        <w:t xml:space="preserve">Nhân ngư nhất tộc chính là hoàng tộc trong hải tộc, các chủng tộc còn lại không cách nào chống nổi, những tên hống đang đứng xếp hàng bị Nhạc Trọng vứt qua một bên không dám lên tiếng.</w:t>
      </w:r>
    </w:p>
    <w:p>
      <w:pPr>
        <w:pStyle w:val="BodyText"/>
      </w:pPr>
      <w:r>
        <w:t xml:space="preserve">Thời điểm đoàn người Nhạc Trọng mạnh mẽ đi vào bắc môn thì bốn có đầu lâu như bạch tuột, hai tay như móc câu, dáng người khôi ngô ngăn cản Nhạc Trọng và quát lớn:</w:t>
      </w:r>
    </w:p>
    <w:p>
      <w:pPr>
        <w:pStyle w:val="BodyText"/>
      </w:pPr>
      <w:r>
        <w:t xml:space="preserve">- Người kia dừng bước, các ngươi là người nào?</w:t>
      </w:r>
    </w:p>
    <w:p>
      <w:pPr>
        <w:pStyle w:val="BodyText"/>
      </w:pPr>
      <w:r>
        <w:t xml:space="preserve">Nhạc Trọng nhìn qua cái kia bốn gã mọc ra như là bạch tuộc giống như:bình thường đầu lâu hống chiến sĩ, sắc mặt phát lạnh, rống lớn nói:</w:t>
      </w:r>
    </w:p>
    <w:p>
      <w:pPr>
        <w:pStyle w:val="BodyText"/>
      </w:pPr>
      <w:r>
        <w:t xml:space="preserve">- Cút ngay! Sau lưng của tao là điện hạ, chính là hoàng nữ vĩ Tây Lai Mạc Á, các người có gan dám ngăn cản hoàng nữ vĩ đại Tây Lai Mạc Á điện hạ vào thành sao?</w:t>
      </w:r>
    </w:p>
    <w:p>
      <w:pPr>
        <w:pStyle w:val="BodyText"/>
      </w:pPr>
      <w:r>
        <w:t xml:space="preserve">Nghe được Nhạc Trọng gầm lên, bên tên chiến sĩ hống nhìn thấy sau lưng của Nhạc Trọng chính là Hải Mị, sắc mặt bỗng nhiên biến đổi, ngay ngắn quỳ trên mặt đất và cung kính nói:</w:t>
      </w:r>
    </w:p>
    <w:p>
      <w:pPr>
        <w:pStyle w:val="BodyText"/>
      </w:pPr>
      <w:r>
        <w:t xml:space="preserve">- Bái kiến Tây Lai Mạc Á điện hạ, chúng tôi vô tri mạo phạm điện hạ, kính xin điện hạ tha tội.</w:t>
      </w:r>
    </w:p>
    <w:p>
      <w:pPr>
        <w:pStyle w:val="BodyText"/>
      </w:pPr>
      <w:r>
        <w:t xml:space="preserve">Hải Mị không có hứng thú với bốn tên chiến sĩ hống đang quỳ, lạnh lùng ra lệnh:</w:t>
      </w:r>
    </w:p>
    <w:p>
      <w:pPr>
        <w:pStyle w:val="BodyText"/>
      </w:pPr>
      <w:r>
        <w:t xml:space="preserve">- Vào thành!</w:t>
      </w:r>
    </w:p>
    <w:p>
      <w:pPr>
        <w:pStyle w:val="BodyText"/>
      </w:pPr>
      <w:r>
        <w:t xml:space="preserve">Lúc này Nhạc Trọng cũng buông lỏng một hơi, thời điểm chuẩn bị tiến vào thành thì có giọng nói vang lên:</w:t>
      </w:r>
    </w:p>
    <w:p>
      <w:pPr>
        <w:pStyle w:val="BodyText"/>
      </w:pPr>
      <w:r>
        <w:t xml:space="preserve">- Tây Lai Mạc Á, không phải cô mang binh đánh Ma Đô của khựa sao? Tại sao lại ở chỗ này? Chẳng lẽ nói cô bỏ qua quân đội của mình bỏ chạy tới đây sao?</w:t>
      </w:r>
    </w:p>
    <w:p>
      <w:pPr>
        <w:pStyle w:val="BodyText"/>
      </w:pPr>
      <w:r>
        <w:t xml:space="preserve">Nhạc Trọng vừa quay đầu lại thì nhìn thấy một đám chiến sĩ hống dáng người khôi ngô, cơ bắp căng cứng rắn chắc, đầu cá thân người đang khiêng kiệu do thủy tinh đỏ làm thành, khảm đầy vô số trân châu, cực kỳ xa hoa, ba trăm tên hộ vệ đang đi tới nơi đây.</w:t>
      </w:r>
    </w:p>
    <w:p>
      <w:pPr>
        <w:pStyle w:val="BodyText"/>
      </w:pPr>
      <w:r>
        <w:t xml:space="preserve">Trên chiếc kiệu xa hoa này có một thiếu nữ mình người đuôi cá đội thủy tinh quan, người mặc áo trân châu thủy tinh, giống như cười mà không phải cười nhìn qua bên này.</w:t>
      </w:r>
    </w:p>
    <w:p>
      <w:pPr>
        <w:pStyle w:val="BodyText"/>
      </w:pPr>
      <w:r>
        <w:t xml:space="preserve">Thiếu nữ nhân ngư này hiển nhiên là có được địa vị tôn sùng, Nhạc Trọng có thể cảm ứng được bên người nàng là hai tên hộ vệ chiến sĩ hống lục giai.</w:t>
      </w:r>
    </w:p>
    <w:p>
      <w:pPr>
        <w:pStyle w:val="BodyText"/>
      </w:pPr>
      <w:r>
        <w:t xml:space="preserve">Hống cũng là cường giả vi tôn, cường giả hống lục giai còn có địa vị vượt qua nhân ngư phổ thông, có thể khiến cường giả hống lục giai làm hộ vệ cho nàng, thiếu nữ nhân ngư này có thân phận tôn quý có thể nghĩ.</w:t>
      </w:r>
    </w:p>
    <w:p>
      <w:pPr>
        <w:pStyle w:val="BodyText"/>
      </w:pPr>
      <w:r>
        <w:t xml:space="preserve">Hải Mị nhìn qua thiếu nữ nhân ngư và lạnh như băng nói:</w:t>
      </w:r>
    </w:p>
    <w:p>
      <w:pPr>
        <w:pStyle w:val="BodyText"/>
      </w:pPr>
      <w:r>
        <w:t xml:space="preserve">- Ba Tắc Nhã, tôi tới đây là có mục đích, dựa vào cái gì phải nói cho cô nghe? Chúng ta đi!</w:t>
      </w:r>
    </w:p>
    <w:p>
      <w:pPr>
        <w:pStyle w:val="BodyText"/>
      </w:pPr>
      <w:r>
        <w:t xml:space="preserve">Ba Tắc Nhã cười khanh khách một tiếng, chỉ vào Nhạc Trọng và cười quyến rũ nói:</w:t>
      </w:r>
    </w:p>
    <w:p>
      <w:pPr>
        <w:pStyle w:val="BodyText"/>
      </w:pPr>
      <w:r>
        <w:t xml:space="preserve">- Chờ một chút, Tây Lai Mạc Á tỷ tỷ, nhân loại nô lệ bên cạnh cô tôi rất ưa thích, cô tặng hắn cho tôi được không? Với tư cách trao đổi, tôi có thể tặng cô một trăm hộ vệ cá mập hổ.</w:t>
      </w:r>
    </w:p>
    <w:p>
      <w:pPr>
        <w:pStyle w:val="BodyText"/>
      </w:pPr>
      <w:r>
        <w:t xml:space="preserve">Hộ vệ cá mập hổ chính là đội quân tinh nhuệ nhất, toàn bộ do cường giả cá mập hổ tạo thành, cường giả cá mập hổ nhất tộc trên cơ bản đều có thực lên trên tứ giai, trong đó không thiếu cường giả ngủ giai, một trăm tên cá mập hổ làm hộ vệ với một ít nhân ngư hoàng nữ cũng là lực lượng cực lớn.</w:t>
      </w:r>
    </w:p>
    <w:p>
      <w:pPr>
        <w:pStyle w:val="BodyText"/>
      </w:pPr>
      <w:r>
        <w:t xml:space="preserve">Hoàng nữ giao dịch với nhau trên cơ bản đều giao dịch bằng phương thức trao đổi hộ vệ cho nhau.</w:t>
      </w:r>
    </w:p>
    <w:p>
      <w:pPr>
        <w:pStyle w:val="BodyText"/>
      </w:pPr>
      <w:r>
        <w:t xml:space="preserve">Trong mắt Hải Mị có hàn quang bắn ra, lạnh lùng cự tuyệt:</w:t>
      </w:r>
    </w:p>
    <w:p>
      <w:pPr>
        <w:pStyle w:val="Compact"/>
      </w:pPr>
      <w:r>
        <w:t xml:space="preserve">- Không có hứng thú! Chúng ta đi!</w:t>
      </w:r>
      <w:r>
        <w:br w:type="textWrapping"/>
      </w:r>
      <w:r>
        <w:br w:type="textWrapping"/>
      </w:r>
    </w:p>
    <w:p>
      <w:pPr>
        <w:pStyle w:val="Heading2"/>
      </w:pPr>
      <w:bookmarkStart w:id="1563" w:name="chương-1751-ba-tắc-nhã"/>
      <w:bookmarkEnd w:id="1563"/>
      <w:r>
        <w:t xml:space="preserve">1541. Chương 1751: Ba Tắc Nhã!</w:t>
      </w:r>
    </w:p>
    <w:p>
      <w:pPr>
        <w:pStyle w:val="Compact"/>
      </w:pPr>
      <w:r>
        <w:br w:type="textWrapping"/>
      </w:r>
      <w:r>
        <w:br w:type="textWrapping"/>
      </w:r>
      <w:r>
        <w:t xml:space="preserve">Trong mắt của Ba Tắc Nhã có hào quang lưu chuyển, tươi cười tàn khốc, đưa ra mệnh lệnh đầy sát ý:</w:t>
      </w:r>
    </w:p>
    <w:p>
      <w:pPr>
        <w:pStyle w:val="BodyText"/>
      </w:pPr>
      <w:r>
        <w:t xml:space="preserve">- Hổ Sinh, xé tên nhân loại kia ra.</w:t>
      </w:r>
    </w:p>
    <w:p>
      <w:pPr>
        <w:pStyle w:val="BodyText"/>
      </w:pPr>
      <w:r>
        <w:t xml:space="preserve">- Vâng! Chủ nhân!</w:t>
      </w:r>
    </w:p>
    <w:p>
      <w:pPr>
        <w:pStyle w:val="BodyText"/>
      </w:pPr>
      <w:r>
        <w:t xml:space="preserve">Một tên chiến sĩ ngũ giai cá mập hổ nghe được Ba Tắc Nhã ra lệnh thì trong mắt bắn ra thần sắc hung tàn, sau lưng có dòng nước xiết hiện ra, thân thể của nó tách nước biển ra, giống như hung thú xuất hiện trên đỉnh đầu của Nhạc Trọng, mang theo khí thế hung lệ không nói được, hung hăng một trảo chụp thẳng vào đầu của Nhạc Trọng.</w:t>
      </w:r>
    </w:p>
    <w:p>
      <w:pPr>
        <w:pStyle w:val="BodyText"/>
      </w:pPr>
      <w:r>
        <w:t xml:space="preserve">- Muốn chết!</w:t>
      </w:r>
    </w:p>
    <w:p>
      <w:pPr>
        <w:pStyle w:val="BodyText"/>
      </w:pPr>
      <w:r>
        <w:t xml:space="preserve">Nhạc Trọng nhìn qua cường giả cá mập hổ trước mặt, hàn quang trong mắt lóe lên rồi biến mất, tay phải bạo lên, tiện tay vỗ vào đầu lâu của cường giả cá mập hổ này, ầm, đầu lâu của tên cường giả cá mập hổ này bị đập bay, bỗng nhiên máu tươi nhuộm đỏ cả hải vực này/</w:t>
      </w:r>
    </w:p>
    <w:p>
      <w:pPr>
        <w:pStyle w:val="BodyText"/>
      </w:pPr>
      <w:r>
        <w:t xml:space="preserve">- Chết!</w:t>
      </w:r>
    </w:p>
    <w:p>
      <w:pPr>
        <w:pStyle w:val="BodyText"/>
      </w:pPr>
      <w:r>
        <w:t xml:space="preserve">- Tên đại tướng cá mập hổ đã chết rồi?</w:t>
      </w:r>
    </w:p>
    <w:p>
      <w:pPr>
        <w:pStyle w:val="BodyText"/>
      </w:pPr>
      <w:r>
        <w:t xml:space="preserve">- Thật đáng sợ, tên nô lệ này quá mạnh mẽ!</w:t>
      </w:r>
    </w:p>
    <w:p>
      <w:pPr>
        <w:pStyle w:val="BodyText"/>
      </w:pPr>
      <w:r>
        <w:t xml:space="preserve">"..."</w:t>
      </w:r>
    </w:p>
    <w:p>
      <w:pPr>
        <w:pStyle w:val="BodyText"/>
      </w:pPr>
      <w:r>
        <w:t xml:space="preserve">Nhìn thấy Nhạc Trọng một tất đập chết cường giả của mình, trong mắt chiến sĩ hống chung quanh lập tức hiện ra thàn sắc sợ hãi và sùng bái, tên đại tướng cả cá mập hổ nhất tộc chính là cường giả ngũ giai, chiến lực ngập trời, cường giả mạnh như vậy bị nhạc Trọng tiện tay chụp chết, thực lực của Nhạc Trọng mạnh mẽ có thể nghĩ, cũng là cường giả vi tôn, thực lực của Nhạc Trọng cường hoành thì hắn đạt được tôn trọng của người khác.</w:t>
      </w:r>
    </w:p>
    <w:p>
      <w:pPr>
        <w:pStyle w:val="BodyText"/>
      </w:pPr>
      <w:r>
        <w:t xml:space="preserve">Nhìn thấy bộ hạ của mình bị Nhạc Trọng một cái tát chụp chết, sắc mặt Ba Tắc Nhã lúc này vặn vẹo lại, cẩn thận đánh giá Nhạc Trọng và lâm vào suy tư.</w:t>
      </w:r>
    </w:p>
    <w:p>
      <w:pPr>
        <w:pStyle w:val="BodyText"/>
      </w:pPr>
      <w:r>
        <w:t xml:space="preserve">Hải Mị cũng không để ý đến Ba Tắc Nhã, nàng nhìn qua Nhạc Trọng và trực tiếp ra lệnh.</w:t>
      </w:r>
    </w:p>
    <w:p>
      <w:pPr>
        <w:pStyle w:val="BodyText"/>
      </w:pPr>
      <w:r>
        <w:t xml:space="preserve">- Đi!</w:t>
      </w:r>
    </w:p>
    <w:p>
      <w:pPr>
        <w:pStyle w:val="BodyText"/>
      </w:pPr>
      <w:r>
        <w:t xml:space="preserve">Sau khi tiến vào trong thành thì Hải Mị mới thông qua máy truyền tin nhỏ giọng báo cáo với Nhạc Trọng:</w:t>
      </w:r>
    </w:p>
    <w:p>
      <w:pPr>
        <w:pStyle w:val="BodyText"/>
      </w:pPr>
      <w:r>
        <w:t xml:space="preserve">- Chủ nhân, Ba Tắc Nhã chính là công chúa thứ 107, tuy vũ lực của nàng không được, thế nhưng mà trí tuệ của nàng được công nhận là top 10 đấy, chúng ta lưu lại quá nhiều sơ hở, chỉ sợ không dấu diếm nàng ta được bao lâu.</w:t>
      </w:r>
    </w:p>
    <w:p>
      <w:pPr>
        <w:pStyle w:val="BodyText"/>
      </w:pPr>
      <w:r>
        <w:t xml:space="preserve">Tuy ỷ vào thân phận Hải Mị là hoàng nữ, Nhạc Trọng lúc này dễ dàng lẩn vào trong thành, có thể là do chuyện này làm vội vàng nên bọn họ cũng lưu không ít sơ hở, chỉ cần Ba Tắc Nhã hơi điều tra sẽ bại lộ.</w:t>
      </w:r>
    </w:p>
    <w:p>
      <w:pPr>
        <w:pStyle w:val="BodyText"/>
      </w:pPr>
      <w:r>
        <w:t xml:space="preserve">Nhạc Trọng nhìn qua bản đồ cổ màu đen lơ lửng trên hư không, thản nhiên nói:</w:t>
      </w:r>
    </w:p>
    <w:p>
      <w:pPr>
        <w:pStyle w:val="BodyText"/>
      </w:pPr>
      <w:r>
        <w:t xml:space="preserve">- Không có việc gì, động tác của chúng ta nhanh hơn là được rồi1</w:t>
      </w:r>
    </w:p>
    <w:p>
      <w:pPr>
        <w:pStyle w:val="BodyText"/>
      </w:pPr>
      <w:r>
        <w:t xml:space="preserve">Nói xong một đoàn người nhanh chón đuổi theo tấm bản đồ màu đen kia.</w:t>
      </w:r>
    </w:p>
    <w:p>
      <w:pPr>
        <w:pStyle w:val="BodyText"/>
      </w:pPr>
      <w:r>
        <w:t xml:space="preserve">Trong cửa ra vào của thành thị, Ba Tắc Nhã nhíu mày, nhìn qua cường giả Kiếm Ngư ngũ giai và nói:</w:t>
      </w:r>
    </w:p>
    <w:p>
      <w:pPr>
        <w:pStyle w:val="BodyText"/>
      </w:pPr>
      <w:r>
        <w:t xml:space="preserve">- Uy Thịnh, ngươi lập tức dẫn người đi Hải Hoàng thành điều tra hành tung và tình hình chiến đấu của Tây Lai Mạc Á đi, nếu có dị thường thì phải mời Hải Hoàng bệ hạ triệu tập cường giả tinh nhuệ của Hải Hoàng thành lại.</w:t>
      </w:r>
    </w:p>
    <w:p>
      <w:pPr>
        <w:pStyle w:val="BodyText"/>
      </w:pPr>
      <w:r>
        <w:t xml:space="preserve">- Vâng!</w:t>
      </w:r>
    </w:p>
    <w:p>
      <w:pPr>
        <w:pStyle w:val="BodyText"/>
      </w:pPr>
      <w:r>
        <w:t xml:space="preserve">Tên cường giả Kiếm Ngư ngũ giai đáp lời, sau đó như sao băng xé rách nước biển lao thẳng về phương xa.</w:t>
      </w:r>
    </w:p>
    <w:p>
      <w:pPr>
        <w:pStyle w:val="BodyText"/>
      </w:pPr>
      <w:r>
        <w:t xml:space="preserve">Ba Tắc Nhã nhanh chóng nói:</w:t>
      </w:r>
    </w:p>
    <w:p>
      <w:pPr>
        <w:pStyle w:val="BodyText"/>
      </w:pPr>
      <w:r>
        <w:t xml:space="preserve">- Kình Khôi, ngươi mau đi thông báo cho hậu điện, nói là Tây Lai Mạc Á đi theo địch, mang theo nhân loại tiến vào trong thành, thỉnh điện hạ ra tay trấn áp Tây Lai Mạc Á.</w:t>
      </w:r>
    </w:p>
    <w:p>
      <w:pPr>
        <w:pStyle w:val="BodyText"/>
      </w:pPr>
      <w:r>
        <w:t xml:space="preserve">Tên cường giả lục giai thân cao tám mét, thân kình như kiếm bên cạnh Ba Tắc Nhã nói ra:</w:t>
      </w:r>
    </w:p>
    <w:p>
      <w:pPr>
        <w:pStyle w:val="BodyText"/>
      </w:pPr>
      <w:r>
        <w:t xml:space="preserve">- Điện hạ, Tây Lai Mạc Á đi theo địch sao?</w:t>
      </w:r>
    </w:p>
    <w:p>
      <w:pPr>
        <w:pStyle w:val="BodyText"/>
      </w:pPr>
      <w:r>
        <w:t xml:space="preserve">Ba Tắc Nhã nhẹ nhàng gật đầu, không mang theo khói lửa nói:</w:t>
      </w:r>
    </w:p>
    <w:p>
      <w:pPr>
        <w:pStyle w:val="BodyText"/>
      </w:pPr>
      <w:r>
        <w:t xml:space="preserve">- Mười phần chắc chín!</w:t>
      </w:r>
    </w:p>
    <w:p>
      <w:pPr>
        <w:pStyle w:val="BodyText"/>
      </w:pPr>
      <w:r>
        <w:t xml:space="preserve">Kình Khôi do dự một chút và nói:</w:t>
      </w:r>
    </w:p>
    <w:p>
      <w:pPr>
        <w:pStyle w:val="BodyText"/>
      </w:pPr>
      <w:r>
        <w:t xml:space="preserve">- Điện hạ, trong tay của chúng ta không có chứng cớ, nếu như Tây Lai Mạc Á không đi theo dịch, chỉ sợ chúng tôi sẽ bị giáng chức làm đầy tớ, đánh vào tử tù đấy, hơn nữa trong tay chúng ta không có chứng cứ, hậu điện chưa chắc hành động.</w:t>
      </w:r>
    </w:p>
    <w:p>
      <w:pPr>
        <w:pStyle w:val="BodyText"/>
      </w:pPr>
      <w:r>
        <w:t xml:space="preserve">Ba Tắc Nhã nhẹ nhàng cười cười, giọng nói lạnh như băng:</w:t>
      </w:r>
    </w:p>
    <w:p>
      <w:pPr>
        <w:pStyle w:val="BodyText"/>
      </w:pPr>
      <w:r>
        <w:t xml:space="preserve">- Chứng cớ sẽ có người đưa tới hậu điện, Tây Lai Mạc Á mang theo nhân loại ý đồ bất lợi cho bệ hạ, cho dù hậu điện bảo thủ vẫn sẽ phái cường giả ra trấn áp bọn chúng, Kình Khôi, đây là mệnh lệnh, ngươi muốn kháng mệnh?</w:t>
      </w:r>
    </w:p>
    <w:p>
      <w:pPr>
        <w:pStyle w:val="BodyText"/>
      </w:pPr>
      <w:r>
        <w:t xml:space="preserve">Trong lòng Kình Khôi cả kinh, nhìn qua Ba Tắc Nhã thi lễ sau đó nhanh chóng rời khỏi bắc môn:</w:t>
      </w:r>
    </w:p>
    <w:p>
      <w:pPr>
        <w:pStyle w:val="BodyText"/>
      </w:pPr>
      <w:r>
        <w:t xml:space="preserve">- Thuộc hạ không dám, thuộc hạ sẽ hiệu lực cho điện hạ!</w:t>
      </w:r>
    </w:p>
    <w:p>
      <w:pPr>
        <w:pStyle w:val="BodyText"/>
      </w:pPr>
      <w:r>
        <w:t xml:space="preserve">Theo thời gian không ngừng qua đi, số lượng hải tộc không ngừng ra đời, cường giả lục giai cũng không có quá nhiều, nhưng mà cũng không tính là quá ít, Kình Khôi là cường giủa lục giai, nếu như trái lệnh của hoàng tộc thì phải chết không thể nghi ngờ.</w:t>
      </w:r>
    </w:p>
    <w:p>
      <w:pPr>
        <w:pStyle w:val="BodyText"/>
      </w:pPr>
      <w:r>
        <w:t xml:space="preserve">Đối với nhân ngư hoàng tộc có thể thao túng biến dị thú, mỗi một con biến dị thú ngũ giai có sức chiến đấu ngang với cường giả lục giai.</w:t>
      </w:r>
    </w:p>
    <w:p>
      <w:pPr>
        <w:pStyle w:val="BodyText"/>
      </w:pPr>
      <w:r>
        <w:t xml:space="preserve">Được sự chỉ dẫn của bản đồ cổ màu đen, người bình thường căn bản không nhìn thấy, chỉ có Nhạc Trọng Lai Vi mới có thể thấy nó không nừng bay lượn trên không tòa thành.</w:t>
      </w:r>
    </w:p>
    <w:p>
      <w:pPr>
        <w:pStyle w:val="BodyText"/>
      </w:pPr>
      <w:r>
        <w:t xml:space="preserve">Khi bản đồ cổ không ngừng di động, Nhạc Trọng nhìn qua phương hướng bản đồ cổ không ngừng di động, chính là một tòa kim tháp màu vàng kim do hoàng kim chế tạo mà thành, một đạo khí tức huyền ảo không ngừng quấn quanh bên thân của nói.</w:t>
      </w:r>
    </w:p>
    <w:p>
      <w:pPr>
        <w:pStyle w:val="BodyText"/>
      </w:pPr>
      <w:r>
        <w:t xml:space="preserve">Chung quanh tòa tháp này năm bước một cương vị, mười bước một trạm gác, nhiều chiến sĩ tỏa ra khí tức cường hoành đi tuần tra chung quanh.</w:t>
      </w:r>
    </w:p>
    <w:p>
      <w:pPr>
        <w:pStyle w:val="BodyText"/>
      </w:pPr>
      <w:r>
        <w:t xml:space="preserve">Những chiến sĩ đi tuần quanh tòa tháp hoàng kim này đều có thực lực tứ giai, thậm chí không thiếu cường giả ngũ giai lụcgiai, có thể gọi nó là cao thủ nhiều như mây.</w:t>
      </w:r>
    </w:p>
    <w:p>
      <w:pPr>
        <w:pStyle w:val="BodyText"/>
      </w:pPr>
      <w:r>
        <w:t xml:space="preserve">Những cường giả tuần tra quanh tòa tháp hoàng kim có chiến lực kinh người, Nhạc Trọng biết rõ gần tòa tháp hoàng kim này không có gì, thứ kinh khủng nhất nắm ở dưới tháp, cho dù vẫn còn cách nhau mười cây số, không biết là tồn tịa biến dị thú gì tỏa ra khí tức bát giai đỉnh phong.</w:t>
      </w:r>
    </w:p>
    <w:p>
      <w:pPr>
        <w:pStyle w:val="BodyText"/>
      </w:pPr>
      <w:r>
        <w:t xml:space="preserve">Người bình thường sẽ không nhìn thấy sự đáng sợ của biến dị thú bát giai, chỉ có cường giả cảm giác nhạy cảm như Nhạc Trọng mới có thể biết rõ bên canh tháp chính là biến dị thú bát giai cường đại mạnh mẽ.</w:t>
      </w:r>
    </w:p>
    <w:p>
      <w:pPr>
        <w:pStyle w:val="BodyText"/>
      </w:pPr>
      <w:r>
        <w:t xml:space="preserve">Đây là biến dị thú bát giai đỉnh phong, nửa bước cửu giai, Giao Ngạc Vương là biến dị thú lưỡng cư nhưng chống lại nó tuyệt đối sẽ không qua mười hô hấp đã bị xé thành phấn vụn./</w:t>
      </w:r>
    </w:p>
    <w:p>
      <w:pPr>
        <w:pStyle w:val="BodyText"/>
      </w:pPr>
      <w:r>
        <w:t xml:space="preserve">Cho dù là cường giả bát giai vẫn có khác biệt với nhau, ở gần tòa tháp này có biến dị thú bát giai đỉnh phong, về phần biến dị thú cửu giai còn kém không gian chấn động mãnh liệt, một khi con biến dị thú này lĩnh ngộ pháp tắc không gian, nó là có thể một lần đột phá trở thành tồn tại vô địch, xé rách không gian, vượt qua một thế giới tiến hành công kích địch nhân.</w:t>
      </w:r>
    </w:p>
    <w:p>
      <w:pPr>
        <w:pStyle w:val="BodyText"/>
      </w:pPr>
      <w:r>
        <w:t xml:space="preserve">Bản đồ cổ kia lập tức bay ra ngoài, thoáng cái chui vào trong tòa tháp hoàng kim này như không có gì.</w:t>
      </w:r>
    </w:p>
    <w:p>
      <w:pPr>
        <w:pStyle w:val="BodyText"/>
      </w:pPr>
      <w:r>
        <w:t xml:space="preserve">Lúc này Hải Mị nhanh chóng nhìn qua Nhạc Trọng nói ra:"</w:t>
      </w:r>
    </w:p>
    <w:p>
      <w:pPr>
        <w:pStyle w:val="BodyText"/>
      </w:pPr>
      <w:r>
        <w:t xml:space="preserve">- Chủ nhân, đây chính là hậu điện, nơi thánh hoàng tu luyện và ở lại!</w:t>
      </w:r>
    </w:p>
    <w:p>
      <w:pPr>
        <w:pStyle w:val="BodyText"/>
      </w:pPr>
      <w:r>
        <w:t xml:space="preserve">Nhạc Trọng nhìn qua tòa tháp màu vàng, trong ánh mắt âm tình bất định:</w:t>
      </w:r>
    </w:p>
    <w:p>
      <w:pPr>
        <w:pStyle w:val="BodyText"/>
      </w:pPr>
      <w:r>
        <w:t xml:space="preserve">- Đây chính là hậu điện sao?</w:t>
      </w:r>
    </w:p>
    <w:p>
      <w:pPr>
        <w:pStyle w:val="BodyText"/>
      </w:pPr>
      <w:r>
        <w:t xml:space="preserve">Tòa hậu điện này tráng lệ phong phú, tràn ngập cảm giác thần bí vô tận, Nhạc Trọng chỉ nhìn vào hậu điện thì cảm thấy có một đạo lực lượng khủng bố bao phủ.</w:t>
      </w:r>
    </w:p>
    <w:p>
      <w:pPr>
        <w:pStyle w:val="BodyText"/>
      </w:pPr>
      <w:r>
        <w:t xml:space="preserve">Nhạc Trọng bằng vào cảm giác mơ hồ nếu tùy tiện tiến vào trong chắc chắn sẽ bị trấn áp.</w:t>
      </w:r>
    </w:p>
    <w:p>
      <w:pPr>
        <w:pStyle w:val="Compact"/>
      </w:pPr>
      <w:r>
        <w:t xml:space="preserve">Đại điện này không giống Cơ giới đế quốc Cơ Giới hoàng thành, tuy nó cũng nguy hiểm trùng trùng điệp điệp, cường giả như mây, cao thủ như mưa nhưng nếu không cẩn thận sẽ bị trấn giết trong đó, Nhạc Trọng còn có vương bài bạch y, đồng thời gặp phải cường giả cửu giai công thành mới có thể may mắn lấy được bảo vật của Cơ Giới hoàng thành.</w:t>
      </w:r>
      <w:r>
        <w:br w:type="textWrapping"/>
      </w:r>
      <w:r>
        <w:br w:type="textWrapping"/>
      </w:r>
    </w:p>
    <w:p>
      <w:pPr>
        <w:pStyle w:val="Heading2"/>
      </w:pPr>
      <w:bookmarkStart w:id="1564" w:name="chương-1752-hào-khí."/>
      <w:bookmarkEnd w:id="1564"/>
      <w:r>
        <w:t xml:space="preserve">1542. Chương 1752: Hào Khí.</w:t>
      </w:r>
    </w:p>
    <w:p>
      <w:pPr>
        <w:pStyle w:val="Compact"/>
      </w:pPr>
      <w:r>
        <w:br w:type="textWrapping"/>
      </w:r>
      <w:r>
        <w:br w:type="textWrapping"/>
      </w:r>
      <w:r>
        <w:t xml:space="preserve">Nhưng mà ở trước mặt hậu điện này Nhạc Trọng có thể dựa vào chỉ chính là bản thân mình cộng thêm thủ hạ Giao Ngạc Vương mới thu phục được.</w:t>
      </w:r>
    </w:p>
    <w:p>
      <w:pPr>
        <w:pStyle w:val="BodyText"/>
      </w:pPr>
      <w:r>
        <w:t xml:space="preserve">Nhạc Trọng nhìn qua tòa tháp màu vàng trước mặt, sắc mặt biến hóa mấy lần mới hít sâu một hơi, giọng của hắn như lôi đình vang lên trong hậu điện.</w:t>
      </w:r>
    </w:p>
    <w:p>
      <w:pPr>
        <w:pStyle w:val="BodyText"/>
      </w:pPr>
      <w:r>
        <w:t xml:space="preserve">- Nhạc Trọng ở đây, thỉnh người trong hậu điện chiến một trận.</w:t>
      </w:r>
    </w:p>
    <w:p>
      <w:pPr>
        <w:pStyle w:val="BodyText"/>
      </w:pPr>
      <w:r>
        <w:t xml:space="preserve">- Nhạc Trọng ở đây, thỉnh người trong hậu điện chiến một trận.</w:t>
      </w:r>
    </w:p>
    <w:p>
      <w:pPr>
        <w:pStyle w:val="BodyText"/>
      </w:pPr>
      <w:r>
        <w:t xml:space="preserve">"..."</w:t>
      </w:r>
    </w:p>
    <w:p>
      <w:pPr>
        <w:pStyle w:val="BodyText"/>
      </w:pPr>
      <w:r>
        <w:t xml:space="preserve">Giọng của Nhạc Trọng vang vọng như sấm truyền ra cả tòa thành.</w:t>
      </w:r>
    </w:p>
    <w:p>
      <w:pPr>
        <w:pStyle w:val="BodyText"/>
      </w:pPr>
      <w:r>
        <w:t xml:space="preserve">Nghe được Nhạc Trọng rống to thì chiến sĩ trong tòa thành sững sờ, lúc này lập tức có rất nhiều hiến sĩ hống lao tới bao vây Nhạc Trọng.</w:t>
      </w:r>
    </w:p>
    <w:p>
      <w:pPr>
        <w:pStyle w:val="BodyText"/>
      </w:pPr>
      <w:r>
        <w:t xml:space="preserve">- Nhạc Trọng!</w:t>
      </w:r>
    </w:p>
    <w:p>
      <w:pPr>
        <w:pStyle w:val="BodyText"/>
      </w:pPr>
      <w:r>
        <w:t xml:space="preserve">- Đó là Nhạc Trọng đệ nhất cường giả trên lục địa, không ngờ hắn dám thành trì của chúng ta khiêu chiến hải thần bệ hạ, đúng là đáng chết.</w:t>
      </w:r>
    </w:p>
    <w:p>
      <w:pPr>
        <w:pStyle w:val="BodyText"/>
      </w:pPr>
      <w:r>
        <w:t xml:space="preserve">- Nhạc Trọng, chính là Nhạc Trọng thủ lĩnh của khựa.s</w:t>
      </w:r>
    </w:p>
    <w:p>
      <w:pPr>
        <w:pStyle w:val="BodyText"/>
      </w:pPr>
      <w:r>
        <w:t xml:space="preserve">- Không ngờ đệ nhất cường giả của nhân loại tới đây khiêu chiến bệ hạ, tôi phải đi lên đánh chết tên này mới được.</w:t>
      </w:r>
    </w:p>
    <w:p>
      <w:pPr>
        <w:pStyle w:val="BodyText"/>
      </w:pPr>
      <w:r>
        <w:t xml:space="preserve">"..."</w:t>
      </w:r>
    </w:p>
    <w:p>
      <w:pPr>
        <w:pStyle w:val="BodyText"/>
      </w:pPr>
      <w:r>
        <w:t xml:space="preserve">Nghe được Nhạc Trọng nói như sấm thì những tên chiến sĩ hống hưng phấn mà cuồng bạo, bọn chúng lập tức chen chúc lao thẳng qua bên này.</w:t>
      </w:r>
    </w:p>
    <w:p>
      <w:pPr>
        <w:pStyle w:val="BodyText"/>
      </w:pPr>
      <w:r>
        <w:t xml:space="preserve">Sau khi hống tiến hóa ra trí tuệ, mới bắt đầu thì còn tỉnh tỉnh mê mê, nhưng mà sau khi chúng tiến hóa một thời gian ngắn thì thiên phú của chúng rất mạnh, cùng với nhân ngư nhất tộc bắt rất nhiều nô lệ nhân loại, thu thập rất nhiều tình báo của nhân loại, chúng biết rõ đệ nhất cường giả trên lục địa chính là Nhạc Trọng.</w:t>
      </w:r>
    </w:p>
    <w:p>
      <w:pPr>
        <w:pStyle w:val="BodyText"/>
      </w:pPr>
      <w:r>
        <w:t xml:space="preserve">Nghe được Nhạc Trọng nói muốn khiêu chiến thần linh trong lòng của bọn chúng, những tên chiến sĩ hống lập tức cuồng bạo lên, muốn chém giết Nhạc Trọng.</w:t>
      </w:r>
    </w:p>
    <w:p>
      <w:pPr>
        <w:pStyle w:val="BodyText"/>
      </w:pPr>
      <w:r>
        <w:t xml:space="preserve">A Gia Địch vẫn ẩn giấu vô cùng ẩn mật thì lúc này có chút hổn hển vọt tới bên người Nhạc Trọng và gào lên:</w:t>
      </w:r>
    </w:p>
    <w:p>
      <w:pPr>
        <w:pStyle w:val="BodyText"/>
      </w:pPr>
      <w:r>
        <w:t xml:space="preserve">- Nhạc Trọng, anh điên rồi sao? Đáng chết, làm vậy chúng ta không phải bại lộ sao?</w:t>
      </w:r>
    </w:p>
    <w:p>
      <w:pPr>
        <w:pStyle w:val="BodyText"/>
      </w:pPr>
      <w:r>
        <w:t xml:space="preserve">Lai Vi cũng bộ dáng không dám tin nhìn qua Nhạc Trọng, nàng không thể nào nghĩ tới Nhạc Trọng lại ở trong phạm vi thế lực của đối phương gào to thân phận của mình.</w:t>
      </w:r>
    </w:p>
    <w:p>
      <w:pPr>
        <w:pStyle w:val="BodyText"/>
      </w:pPr>
      <w:r>
        <w:t xml:space="preserve">Sau khi rống lên thì ý niệm của Nhạc Trọng hiểu rõ, khí tức trong người thông suốt, không còn một tia ức khí gì đó, mà chuyển biến thành một đạo hào khí không tên.</w:t>
      </w:r>
    </w:p>
    <w:p>
      <w:pPr>
        <w:pStyle w:val="BodyText"/>
      </w:pPr>
      <w:r>
        <w:t xml:space="preserve">Sau khi thế giới bắt đầu biến dị, Nhạc Trọng không ngừng đau khổ giãy dụa, tiến hóa và đối mặt với địch nhân cường đại quá mức, hắn khi đó chỉ tạm lánh mũi nhọn, thậm chí còn không ít lần thỏa hiệp với địch nhân.</w:t>
      </w:r>
    </w:p>
    <w:p>
      <w:pPr>
        <w:pStyle w:val="BodyText"/>
      </w:pPr>
      <w:r>
        <w:t xml:space="preserve">Mỗi một lần Nhạc Trọng tiến vào khu vực của địch đều cẩn thận từng chút, cẩn thận làm việc, đó là bởi vì thực lực của hắn quá mức nhỏ yếu, nhưng mà hiện tại hắn tiến hóa thành cường giả bát giai, cơ hồ thiên hạ vô địch, tâm tính của hắn cũng bắt đầu sinh ra biến hóa.</w:t>
      </w:r>
    </w:p>
    <w:p>
      <w:pPr>
        <w:pStyle w:val="BodyText"/>
      </w:pPr>
      <w:r>
        <w:t xml:space="preserve">Nếu muốn trở thành cường giả đỉnh phong, nhất định phải có được trái tim bất khuất, dùng lực lượng của mình đạp nát chông gai, tiêu diệt tất cả cường giả của địch nhân, sau khi Nhạc Trọng rống một tiếng đã hiểu rõ nhiều chuyện.</w:t>
      </w:r>
    </w:p>
    <w:p>
      <w:pPr>
        <w:pStyle w:val="BodyText"/>
      </w:pPr>
      <w:r>
        <w:t xml:space="preserve">Trong hậu thành này cao thủ nhiều như mây, cường giả như mưa, còn có địch nhân không rõ, không cẩn thận thì Nhạc Trọng sẽ vẫn lạc, dù thế thì hắn vẫn không thèm quan tâm, thầm nghĩ muốn chính thức chiến đấu với cường giả một trận, bức ra tiềm lực lớn nhất của mình.</w:t>
      </w:r>
    </w:p>
    <w:p>
      <w:pPr>
        <w:pStyle w:val="BodyText"/>
      </w:pPr>
      <w:r>
        <w:t xml:space="preserve">Nhạc Trọng nhìn qua A Gia Địch và thản nhiên nói:</w:t>
      </w:r>
    </w:p>
    <w:p>
      <w:pPr>
        <w:pStyle w:val="BodyText"/>
      </w:pPr>
      <w:r>
        <w:t xml:space="preserve">- A Gia Địch, tôi biết rõ anh là đệ nhất cường giả của Hà Lan, là chủ nhân của ấn ký hệ thống thần ma, nếu như anh sợ hãi thì hiện tại có thể tự mình rời khỏi đây, tôi biết thực lực của anh không khó thoát ra ngoài.</w:t>
      </w:r>
    </w:p>
    <w:p>
      <w:pPr>
        <w:pStyle w:val="BodyText"/>
      </w:pPr>
      <w:r>
        <w:t xml:space="preserve">Bỗng nhiên sắc mặt A Gia Địch biến đổi, nhìn qua Nhạc Trọng gào thét một tiếng, trực tiếp chui vào trong hẻm nhỏ của hậu thành, mấy lần chớp động đã biến mất không thấy nữa.</w:t>
      </w:r>
    </w:p>
    <w:p>
      <w:pPr>
        <w:pStyle w:val="BodyText"/>
      </w:pPr>
      <w:r>
        <w:t xml:space="preserve">- Tên điên, mày là kẻ điên, tao sẽ xem mày chết thế nào!</w:t>
      </w:r>
    </w:p>
    <w:p>
      <w:pPr>
        <w:pStyle w:val="BodyText"/>
      </w:pPr>
      <w:r>
        <w:t xml:space="preserve">Có được ấn ký hệ thống thần ma, hơn nữa còn có thể sống sót từ thế giới thứ hai trở về thì không ai là kẻ đơn giản, mỗi người đều nắm giữ bí mật, có bổn sự tránh né cừu gia, nếu không ở thế giới thứ hai thì hắn đã bị cường giả của Hấp Huyết Quỷ Thực Nhân Quỷ xé xác rồi.</w:t>
      </w:r>
    </w:p>
    <w:p>
      <w:pPr>
        <w:pStyle w:val="BodyText"/>
      </w:pPr>
      <w:r>
        <w:t xml:space="preserve">Ánh mắt Lai Vi phức tạp nhìn qua Nhạc Trọng, thân hình lóe lên cũng biến mất trong hẻm nhỏ.</w:t>
      </w:r>
    </w:p>
    <w:p>
      <w:pPr>
        <w:pStyle w:val="BodyText"/>
      </w:pPr>
      <w:r>
        <w:t xml:space="preserve">Ở phương xa Ba Tắc Nhã nhìn qua Nhạc Trọng hào khí ngất trời, vô cùng bá đạo, xem ngàn vạn chiến sĩ hống như con kiến, trong mắt đẹp hiện ra vẻ tán thưởng:</w:t>
      </w:r>
    </w:p>
    <w:p>
      <w:pPr>
        <w:pStyle w:val="BodyText"/>
      </w:pPr>
      <w:r>
        <w:t xml:space="preserve">- Tên nhân loại Nhạc Trọng này dũng khí mười phần, cũng xem như một nhân vật, đáng tiếc, sẽ chết!</w:t>
      </w:r>
    </w:p>
    <w:p>
      <w:pPr>
        <w:pStyle w:val="BodyText"/>
      </w:pPr>
      <w:r>
        <w:t xml:space="preserve">Trong chiến sĩ hống cường giả vi tôn, chúng cũng sùng bái kính ngưỡng những nhân vật cường hoành, hào khí ngất trời, tuy là địch nhân nhưng Ba Tắc Nhã vẫn phải thưởng thức Nhạc Trọng.</w:t>
      </w:r>
    </w:p>
    <w:p>
      <w:pPr>
        <w:pStyle w:val="BodyText"/>
      </w:pPr>
      <w:r>
        <w:t xml:space="preserve">- Nhân loại, điện hại khôn phải là kẻ mày có thể mạo phạm, đi chết đi!</w:t>
      </w:r>
    </w:p>
    <w:p>
      <w:pPr>
        <w:pStyle w:val="BodyText"/>
      </w:pPr>
      <w:r>
        <w:t xml:space="preserve">Một tên lục giai Kiếm Ngư nổi giận gầm lên một tiếng, điểm chân một cái và dùng tốc độ gấp năm lần tốc độ âm thanh lao thẳng tới trước, mang theo khí tức nóng rực lao thẳng qua Nhạc Trọng.</w:t>
      </w:r>
    </w:p>
    <w:p>
      <w:pPr>
        <w:pStyle w:val="BodyText"/>
      </w:pPr>
      <w:r>
        <w:t xml:space="preserve">Lục giia Kiếm Ngư này hóa thành lợi kiếm ra khỏi vỏ, đây là đòn sát thủ của hắn, chỉ một cái đâm này là có thể diệt sát không biết bao nhiêu cường giả lục giai.</w:t>
      </w:r>
    </w:p>
    <w:p>
      <w:pPr>
        <w:pStyle w:val="BodyText"/>
      </w:pPr>
      <w:r>
        <w:t xml:space="preserve">- Diệt!</w:t>
      </w:r>
    </w:p>
    <w:p>
      <w:pPr>
        <w:pStyle w:val="BodyText"/>
      </w:pPr>
      <w:r>
        <w:t xml:space="preserve">Nhạc Trọng nhìn qua lục giai Kiếm Ngư này và bắn ra một chỉ, một đạo nguyên khí như kiếm đâm vào thân thể lục giai Kiếm Ngư, từ đó phá vỡ nó, chém thành hai nửa, máu tươi và nội tạng rơi vãi ra ngoài.</w:t>
      </w:r>
    </w:p>
    <w:p>
      <w:pPr>
        <w:pStyle w:val="BodyText"/>
      </w:pPr>
      <w:r>
        <w:t xml:space="preserve">- Lợi hại!</w:t>
      </w:r>
    </w:p>
    <w:p>
      <w:pPr>
        <w:pStyle w:val="BodyText"/>
      </w:pPr>
      <w:r>
        <w:t xml:space="preserve">- Kiếm Ngư Đại tướng đã chết! Nhân này này bổn sự thật mạnh.</w:t>
      </w:r>
    </w:p>
    <w:p>
      <w:pPr>
        <w:pStyle w:val="BodyText"/>
      </w:pPr>
      <w:r>
        <w:t xml:space="preserve">"..."</w:t>
      </w:r>
    </w:p>
    <w:p>
      <w:pPr>
        <w:pStyle w:val="BodyText"/>
      </w:pPr>
      <w:r>
        <w:t xml:space="preserve">Nhìn thấy lục giai Kiếm Ngư bị Nhạc Trọng diệt sát trong nháy mắt, đám chiến sĩ hống chung quanh nhìn qua Nhạc Trọng không dám có chút khinh thường nào cả.</w:t>
      </w:r>
    </w:p>
    <w:p>
      <w:pPr>
        <w:pStyle w:val="BodyText"/>
      </w:pPr>
      <w:r>
        <w:t xml:space="preserve">Lục giai Kiếm Ngư bị diệt, cho dù là cao thủ nhất đẳng thì Nhạc Trọng miểu sát trong nháy mắt, sao đó chiến lực Nhạc Trọng khủng bố.</w:t>
      </w:r>
    </w:p>
    <w:p>
      <w:pPr>
        <w:pStyle w:val="BodyText"/>
      </w:pPr>
      <w:r>
        <w:t xml:space="preserve">Ba Tắc Nhã nhìn qua Nhạc Trọng diệt sát Kiếm Ngư đại tướng trong nháy mắt, thân thể mềm mại có chút rung rung, trong mắt hiện ra hưng phấn và tiếc hận:</w:t>
      </w:r>
    </w:p>
    <w:p>
      <w:pPr>
        <w:pStyle w:val="BodyText"/>
      </w:pPr>
      <w:r>
        <w:t xml:space="preserve">- Ngay cả Kiếm Ngư đại tướng cũng bị miểu sát, Nhạc Trọng quả nhiên cường hoành, tôi thích, đáng tiếc hắn là nhân loại.</w:t>
      </w:r>
    </w:p>
    <w:p>
      <w:pPr>
        <w:pStyle w:val="BodyText"/>
      </w:pPr>
      <w:r>
        <w:t xml:space="preserve">- Nhân loại quá lợi hại, mọi người cùng xông qua, diệt hắn, không cho hắn quấy nhiễu bệ hạ.</w:t>
      </w:r>
    </w:p>
    <w:p>
      <w:pPr>
        <w:pStyle w:val="BodyText"/>
      </w:pPr>
      <w:r>
        <w:t xml:space="preserve">Một tên hống nói, đồng thời trực tiếp phát động thiên phú dị bẩm, đại hé miệng, một đạo thiểm điện bắn vào người Nhạc Trọng.</w:t>
      </w:r>
    </w:p>
    <w:p>
      <w:pPr>
        <w:pStyle w:val="BodyText"/>
      </w:pPr>
      <w:r>
        <w:t xml:space="preserve">Tên chiến sĩ hống này rống to một tiếng, thoáng cái vô số tên chiến sĩ hống tự bạo, vô số hống sử dụng thiên phú dị năng của bản thân, trực tiếp công kích Nhạc Trọng.</w:t>
      </w:r>
    </w:p>
    <w:p>
      <w:pPr>
        <w:pStyle w:val="BodyText"/>
      </w:pPr>
      <w:r>
        <w:t xml:space="preserve">- Nếu đã muốn chết thì chết đi!</w:t>
      </w:r>
    </w:p>
    <w:p>
      <w:pPr>
        <w:pStyle w:val="BodyText"/>
      </w:pPr>
      <w:r>
        <w:t xml:space="preserve">Ánh mắt Nhạc Trọng lạnh như băng, vung tay lên và ba mươi sáu đạo huyết quang bắn thẳng ra ngoài, đón gió trướng lên, hóa thành ba mươi sáu huyết vụ.</w:t>
      </w:r>
    </w:p>
    <w:p>
      <w:pPr>
        <w:pStyle w:val="BodyText"/>
      </w:pPr>
      <w:r>
        <w:t xml:space="preserve">Vô số huyết vụ bắn thẳng ra ngoài, những nơi huyết vụ bay qua thì xuất hiện vô số thây khô, đồng thời huyết vụ tà ác lại nhiều hơn một phần.</w:t>
      </w:r>
    </w:p>
    <w:p>
      <w:pPr>
        <w:pStyle w:val="BodyText"/>
      </w:pPr>
      <w:r>
        <w:t xml:space="preserve">Trong một chớp mắt Nhạc Trọng đã diệt sát mấy vạn chiến sĩ hống, đồng thời huyết vụ bốc lên cuồn cuộn, mùi máu tươi nồng đậm khuếch tán ra chung quanh.</w:t>
      </w:r>
    </w:p>
    <w:p>
      <w:pPr>
        <w:pStyle w:val="Compact"/>
      </w:pPr>
      <w:r>
        <w:t xml:space="preserve">Nhạc Trọng tinh thông đủ loại bí thuật, nhưng mà bí thuật thao túng huyết dịch này là tà dị nhất, đối phó sinh mệnh thể cấp thấp quá hiệu quả, lực sát thương cực lớn, phạm vi sát thương cũng cực lớn, đồng thời tiêu hao lực lượng nhỏ khống chế nó lại cực lớn, dùng thực lực của Nhạc Trọng thì đồ sát trăm vạn sinh vật chỉ là chuyện dễ dàng.</w:t>
      </w:r>
      <w:r>
        <w:br w:type="textWrapping"/>
      </w:r>
      <w:r>
        <w:br w:type="textWrapping"/>
      </w:r>
    </w:p>
    <w:p>
      <w:pPr>
        <w:pStyle w:val="Heading2"/>
      </w:pPr>
      <w:bookmarkStart w:id="1565" w:name="chương-1753-bại-hải-thần.-1"/>
      <w:bookmarkEnd w:id="1565"/>
      <w:r>
        <w:t xml:space="preserve">1543. Chương 1753: Bại Hải Thần. (1)</w:t>
      </w:r>
    </w:p>
    <w:p>
      <w:pPr>
        <w:pStyle w:val="Compact"/>
      </w:pPr>
      <w:r>
        <w:br w:type="textWrapping"/>
      </w:r>
      <w:r>
        <w:br w:type="textWrapping"/>
      </w:r>
      <w:r>
        <w:t xml:space="preserve">Tiêu hao của lĩnh vực thần ma cực lớn, tác dụng của thao túng huyết dịch càng thêm rõ ràng.</w:t>
      </w:r>
    </w:p>
    <w:p>
      <w:pPr>
        <w:pStyle w:val="BodyText"/>
      </w:pPr>
      <w:r>
        <w:t xml:space="preserve">Ba Tắc Nhã nhìn qua huyết vụ tà ác giống như thôn phệ thế giới, sắc mặt bỗng nhiên đại biến, thân hình nhanh lùi lại lui ra khỏi thành:</w:t>
      </w:r>
    </w:p>
    <w:p>
      <w:pPr>
        <w:pStyle w:val="BodyText"/>
      </w:pPr>
      <w:r>
        <w:t xml:space="preserve">- Không tốt! Bí thuật của nhân loại này quá tà ác, đáng chết, rút lui!</w:t>
      </w:r>
    </w:p>
    <w:p>
      <w:pPr>
        <w:pStyle w:val="BodyText"/>
      </w:pPr>
      <w:r>
        <w:t xml:space="preserve">- Sát!</w:t>
      </w:r>
    </w:p>
    <w:p>
      <w:pPr>
        <w:pStyle w:val="BodyText"/>
      </w:pPr>
      <w:r>
        <w:t xml:space="preserve">- Giết hắn!</w:t>
      </w:r>
    </w:p>
    <w:p>
      <w:pPr>
        <w:pStyle w:val="BodyText"/>
      </w:pPr>
      <w:r>
        <w:t xml:space="preserve">"..."</w:t>
      </w:r>
    </w:p>
    <w:p>
      <w:pPr>
        <w:pStyle w:val="BodyText"/>
      </w:pPr>
      <w:r>
        <w:t xml:space="preserve">Vô số chiến sĩ hống gầm thét lên, công kích qua Nhạc Trọng, ý đồ vọt tới trước mặt của hắn, nhưng mà tất cả chỉ hóa thành thây khô mà thôi.</w:t>
      </w:r>
    </w:p>
    <w:p>
      <w:pPr>
        <w:pStyle w:val="BodyText"/>
      </w:pPr>
      <w:r>
        <w:t xml:space="preserve">Trong mười hô hấp ngắn ngủi mấy vạn chiến sĩ hống chết trong tay của Nhạc Trọng, nguyên khí tính mạng khổng lồ rót thẳng vào trong người của hắn.</w:t>
      </w:r>
    </w:p>
    <w:p>
      <w:pPr>
        <w:pStyle w:val="BodyText"/>
      </w:pPr>
      <w:r>
        <w:t xml:space="preserve">- Dừng tay!</w:t>
      </w:r>
    </w:p>
    <w:p>
      <w:pPr>
        <w:pStyle w:val="BodyText"/>
      </w:pPr>
      <w:r>
        <w:t xml:space="preserve">Đúng lúc này trong tháp vàn kia truyền ra âm thanh cực kỳ uy nghiêm, bỗng nhiên trên đỉnh tháp xuất hiện một đạo hào quang màu vàng bay thẳng tới chỗ huyết vụ bao phủ.s</w:t>
      </w:r>
    </w:p>
    <w:p>
      <w:pPr>
        <w:pStyle w:val="BodyText"/>
      </w:pPr>
      <w:r>
        <w:t xml:space="preserve">Một đạo quang mang kim sắc bao phủ lấy huyết vụ tà ác, trong chiếu xạ có từng đạo khói trắng bay lên, không lâu sau huyết vụ đã bị tinh lọc hoàn toàn.</w:t>
      </w:r>
    </w:p>
    <w:p>
      <w:pPr>
        <w:pStyle w:val="BodyText"/>
      </w:pPr>
      <w:r>
        <w:t xml:space="preserve">Trong thần quang chiếu xạ thì từng đám huyết vụ tiêu tán đi, Nhạc Trọng cũng khó điều khiển bí thuật, lúc này huyết vụ tiêu tán hoàn toàn.</w:t>
      </w:r>
    </w:p>
    <w:p>
      <w:pPr>
        <w:pStyle w:val="BodyText"/>
      </w:pPr>
      <w:r>
        <w:t xml:space="preserve">Tâm niệm Nhạc Trọng khẽ động, vung tay lên và huyết vụ còn sót lại chui vào trong tay của hắn.</w:t>
      </w:r>
    </w:p>
    <w:p>
      <w:pPr>
        <w:pStyle w:val="BodyText"/>
      </w:pPr>
      <w:r>
        <w:t xml:space="preserve">Trong tháp hoàng kim có một nhân ngư thân người đuôi cá màu vàng bay ra, cầm quyền trượng màu xanh da trời trong tay, phía trên quyền trượng có khảm một viên tinh hạch màu vàng, đầu đội vương miện hoàng kim, mặc áo trân châu, mái tóc dài xanh biếc, hai con ngươi giống như lam thủy tinh, dáng người đầy đặn gợi cảm, dung nhan tuyệt thế, phong hoa tuyệt đại, là một nữ nhân ngư cường đại.</w:t>
      </w:r>
    </w:p>
    <w:p>
      <w:pPr>
        <w:pStyle w:val="BodyText"/>
      </w:pPr>
      <w:r>
        <w:t xml:space="preserve">Nhạc Trọng nhìn qua nữ nhân ngư tuyệt sắc cầm theo quyền trượng thì nói:</w:t>
      </w:r>
    </w:p>
    <w:p>
      <w:pPr>
        <w:pStyle w:val="BodyText"/>
      </w:pPr>
      <w:r>
        <w:t xml:space="preserve">- Hải thần?</w:t>
      </w:r>
    </w:p>
    <w:p>
      <w:pPr>
        <w:pStyle w:val="BodyText"/>
      </w:pPr>
      <w:r>
        <w:t xml:space="preserve">Chung quanh thân thể nhân ngư này tỏa ra khí tràng lực lượng khủng bố, nàng chính là cường giả bát giai.</w:t>
      </w:r>
    </w:p>
    <w:p>
      <w:pPr>
        <w:pStyle w:val="BodyText"/>
      </w:pPr>
      <w:r>
        <w:t xml:space="preserve">Cường giả bát giai cho dù ở thế giới nào cũng là cường giả xưng bá một phương, địa cầu trước khi biến dị thí không có bao nhiêu cường giả nhất giai cả. Biến dị gần ba năm đã có thể tiến giai lên bát giai, thiên phú hải thần mạnh mẽ có thể thấy được, phải biết nàng cũng không có được ấn ký hệ thống thần ma như Nhạc Trọng, có thể thông qua không ngừng chiến đấu tiến giai.</w:t>
      </w:r>
    </w:p>
    <w:p>
      <w:pPr>
        <w:pStyle w:val="BodyText"/>
      </w:pPr>
      <w:r>
        <w:t xml:space="preserve">Hải thần lạnh lùng lườm Nhạc Trọng:</w:t>
      </w:r>
    </w:p>
    <w:p>
      <w:pPr>
        <w:pStyle w:val="BodyText"/>
      </w:pPr>
      <w:r>
        <w:t xml:space="preserve">- Ngươi là đệ nhất cường giả đại lục Nhạc Trọng? Rất tốt, thực lực của ngươi rất mạnh, nhưng mà ngươi không nên tới đây. Lưu lại làm nô lệ của ta đi, ta có thể cho ngươi một con đường sống, nếu không ngươi sẽ phải chết.</w:t>
      </w:r>
    </w:p>
    <w:p>
      <w:pPr>
        <w:pStyle w:val="BodyText"/>
      </w:pPr>
      <w:r>
        <w:t xml:space="preserve">Nhạc Trọng lên tiếng cười cười, trong mắt bắn ra sát cơ vô hạn, nói:</w:t>
      </w:r>
    </w:p>
    <w:p>
      <w:pPr>
        <w:pStyle w:val="BodyText"/>
      </w:pPr>
      <w:r>
        <w:t xml:space="preserve">- Ha ha! Chỉ bằng ngươi cũng muốn giết ta sao? Ta vừa vặn thiếu một nữ nô, ta nhìn ngươi không tệ, bây giờ quỳ xuống thần phục ta. Như vậy ta cũng có thể tha cho ngươi một con đường sống, cho toàn bộ hải tộc con đường sống.</w:t>
      </w:r>
    </w:p>
    <w:p>
      <w:pPr>
        <w:pStyle w:val="BodyText"/>
      </w:pPr>
      <w:r>
        <w:t xml:space="preserve">Nhân loại cùng hải tộc là hai đại chủng tộc tranh bá địa cầu, chỉ cần thắng chính là kẻ thống trị. Song phương nhất định phải có một trận chiến, Nhạc Trọng tự nhiên không cần nói tôn nghiêm cái gì đó.</w:t>
      </w:r>
    </w:p>
    <w:p>
      <w:pPr>
        <w:pStyle w:val="BodyText"/>
      </w:pPr>
      <w:r>
        <w:t xml:space="preserve">- Muốn chết!</w:t>
      </w:r>
    </w:p>
    <w:p>
      <w:pPr>
        <w:pStyle w:val="BodyText"/>
      </w:pPr>
      <w:r>
        <w:t xml:space="preserve">Môi anh đào của hải thần nói ra hai chữ này, một đạo lam sắc quang mang bắt đầu khởi động, lập tức rót vào trong quyền trượng của nàng, trong một chớp mắt tinh hạch màu vàng trên quyền trượng sáng lên, một đạo hào quang màu vàng từng tiêu diệt huyết vụ sáng lên.</w:t>
      </w:r>
    </w:p>
    <w:p>
      <w:pPr>
        <w:pStyle w:val="BodyText"/>
      </w:pPr>
      <w:r>
        <w:t xml:space="preserve">Nhạc Trọng chân đạp Ảnh Bộ, tàn ảnh đầy trời hiển hiện ra, vô số tàn ảnh điên cuồng ập thẳng vào hải thần.</w:t>
      </w:r>
    </w:p>
    <w:p>
      <w:pPr>
        <w:pStyle w:val="BodyText"/>
      </w:pPr>
      <w:r>
        <w:t xml:space="preserve">Ý niệm hải thần khẽ động, một đạo hào quang kim sắc phân nhánh. Hóa thành vô số dây nhỏ màu vàng cuốn qua.</w:t>
      </w:r>
    </w:p>
    <w:p>
      <w:pPr>
        <w:pStyle w:val="BodyText"/>
      </w:pPr>
      <w:r>
        <w:t xml:space="preserve">Những sợi dây nhỏ màu vàng này cuốn lấy vô số tàn ảnh của Nhạc Trọng. Trong đó một đạo trực tiếp bắn thẳng vào bản thể Nhạc Trọng.</w:t>
      </w:r>
    </w:p>
    <w:p>
      <w:pPr>
        <w:pStyle w:val="BodyText"/>
      </w:pPr>
      <w:r>
        <w:t xml:space="preserve">Tâm niệm Nhạc Trọng khẽ động, một mặt nguyên khí thuẫn bao phủ thân thể.</w:t>
      </w:r>
    </w:p>
    <w:p>
      <w:pPr>
        <w:pStyle w:val="BodyText"/>
      </w:pPr>
      <w:r>
        <w:t xml:space="preserve">Dây nỏ màu vàng đâm vào nguyên khí thuẫn và dễ dàng đâm thủng nguyên khí thuẫn, tiếp tục lao thẳng vào bản thể của Nhạc Trọng.</w:t>
      </w:r>
    </w:p>
    <w:p>
      <w:pPr>
        <w:pStyle w:val="BodyText"/>
      </w:pPr>
      <w:r>
        <w:t xml:space="preserve">- Ồ! Uy lực không tệ!</w:t>
      </w:r>
    </w:p>
    <w:p>
      <w:pPr>
        <w:pStyle w:val="BodyText"/>
      </w:pPr>
      <w:r>
        <w:t xml:space="preserve">Nhạc Trọng kêu một tiếng. Tiện tay vỗ một chưởng vào đây nhỏ màu vàng này. Phát ra một tiếng nổ cực lớn. Sợi dây nhỏ màu vàng này bị chấn thành bột mịn.</w:t>
      </w:r>
    </w:p>
    <w:p>
      <w:pPr>
        <w:pStyle w:val="BodyText"/>
      </w:pPr>
      <w:r>
        <w:t xml:space="preserve">Tiện tay chấn vỡ sợi dây nhỏ này, hai mắt của Nhạc Trọng ngưng tụ, hắn trực tiếp sử dụng một đạo lục trọng Âm Dương Đại Thủ Ấn. Một đạo khí tức Âm Dương che khuất của bầu trời, trấn áp vô số cường giả, nó giống như một ngọn núi đập thẳng vào hoàng thành.</w:t>
      </w:r>
    </w:p>
    <w:p>
      <w:pPr>
        <w:pStyle w:val="BodyText"/>
      </w:pPr>
      <w:r>
        <w:t xml:space="preserve">Nhạc Trọng không có tâm tư thương hoa tiếc ngọc, nếu như có thể thì hắn muốn một chiêu đập chết nàng ta.</w:t>
      </w:r>
    </w:p>
    <w:p>
      <w:pPr>
        <w:pStyle w:val="BodyText"/>
      </w:pPr>
      <w:r>
        <w:t xml:space="preserve">- Nhân loại lợi hại, không ngờ hắn tinh thông bí thuạt mạnh mẽ như thế.</w:t>
      </w:r>
    </w:p>
    <w:p>
      <w:pPr>
        <w:pStyle w:val="BodyText"/>
      </w:pPr>
      <w:r>
        <w:t xml:space="preserve">Cảm thụ uy lực khủng bố của Âm Dương Đại Thủ Ấn thì gương mặt hải thần biến đổi, cầm quyền trượng có tinh hạch màu vàng khảm vào trong tòa tháp màu vàng kia.</w:t>
      </w:r>
    </w:p>
    <w:p>
      <w:pPr>
        <w:pStyle w:val="BodyText"/>
      </w:pPr>
      <w:r>
        <w:t xml:space="preserve">Trong một chớp mắt một đạo khí tức thái cổ, thần thánh, cường đại hoàn toàn không thuộc về hải thần bộc phát ra ngoài, ngưng tụ thành một quyền trượng thủy tinh, một đạo vòi rồng màu vàng từ quyền trượng thủy tinh này mang theo khí tức vô cùng hung bạo nện thẳng vào Âm Dương Đại Thủ Ấn.</w:t>
      </w:r>
    </w:p>
    <w:p>
      <w:pPr>
        <w:pStyle w:val="BodyText"/>
      </w:pPr>
      <w:r>
        <w:t xml:space="preserve">Oanh!</w:t>
      </w:r>
    </w:p>
    <w:p>
      <w:pPr>
        <w:pStyle w:val="BodyText"/>
      </w:pPr>
      <w:r>
        <w:t xml:space="preserve">Nương theo tiếng nổ kinh thiên động địa và vòi rồng kia đã bị Âm Dương Đại Thủ Ấn của Nhạc Trọng đánh nát bấy, Âm Dương Đại Thủ Ấn của Nhạc Trọng cũng bị vòi rồng đánh nát.</w:t>
      </w:r>
    </w:p>
    <w:p>
      <w:pPr>
        <w:pStyle w:val="BodyText"/>
      </w:pPr>
      <w:r>
        <w:t xml:space="preserve">Nhạc Trọng lúc này đánh ra lục trọng Âm Dương Đại Thủ Ấn đã có thể điệp gia sáu mươi bốn lần lực lượng, một chưởng đánh ra tương đương với sáu mươi bốn tên cường giả bát giai đánh thẳng xuống, uy năng ngập trời đủ để xé nát cường giả bát giai. Một kích kinh thiên động địa này dù Nhạc Trọng có thân thể thần ma tam giai mạnh mẽ thì trong tình huống bình thường chỉ chịu được mười lăm lần.</w:t>
      </w:r>
    </w:p>
    <w:p>
      <w:pPr>
        <w:pStyle w:val="BodyText"/>
      </w:pPr>
      <w:r>
        <w:t xml:space="preserve">Âm Dương Đại Thủ Ấn nghiền nát, vòi rồng màu vàng bị lực phản chấn khủng bố truyền vào, lập tức chấn gương mặt hải thần tái nhợt, miệng lớn phun ra máu tươi và sợ hãi.</w:t>
      </w:r>
    </w:p>
    <w:p>
      <w:pPr>
        <w:pStyle w:val="BodyText"/>
      </w:pPr>
      <w:r>
        <w:t xml:space="preserve">- Điều này sao có thể? Thân thể của ta là bát giai, lại mượn nhờ lực lượng của tòa tháp viễn cổ này công kích, làm sao có thể bị hắn đánh nát chứ, hơn nữa nhìn qua hắn không có chút thương thế nào cả.</w:t>
      </w:r>
    </w:p>
    <w:p>
      <w:pPr>
        <w:pStyle w:val="BodyText"/>
      </w:pPr>
      <w:r>
        <w:t xml:space="preserve">Âm Dương Đại Thủ Ấn bị đánh nát, tuy Nhạc Trọng cũng bị phản chấn nhưng không bị thương chút nào. Tiến hóa tới thần ma thể tam giai, thân thể của hắn mạnh tới mức không tưởng tượng nổi, cơ hồ không có gì xúc phạm tới hắn được.</w:t>
      </w:r>
    </w:p>
    <w:p>
      <w:pPr>
        <w:pStyle w:val="BodyText"/>
      </w:pPr>
      <w:r>
        <w:t xml:space="preserve">Lúc này cho dù Nhạc Trọng đứng cho đạn hạt nhân nổ tung, dùng lực phòng ngự thần ma thể tam giai của hắn cũng không bị thương quá lớn, hắn chỉ bị đau đớn, một ít bộ vị yếu ớt sẽ bị thương nhẹ.</w:t>
      </w:r>
    </w:p>
    <w:p>
      <w:pPr>
        <w:pStyle w:val="BodyText"/>
      </w:pPr>
      <w:r>
        <w:t xml:space="preserve">Mà Âm Dương Đại Thủ Ấn bị hải thần chấn vỡ Nhạc Trọng cũng không có để ý, trực tiếp bước tới một bước lên trước mặt hải thần, nắm tay phải huyễn hóa ra vô tận tàn ảnh đánh ra mấy trăm quyền, đánh thẳng vào người hải thần.</w:t>
      </w:r>
    </w:p>
    <w:p>
      <w:pPr>
        <w:pStyle w:val="BodyText"/>
      </w:pPr>
      <w:r>
        <w:t xml:space="preserve">Hải thần cầm quyền trượng trong tay và mắt phượng chớp động, một vòng bảo hộ màu vàng lăng không hiện ra trước măt của nàng.</w:t>
      </w:r>
    </w:p>
    <w:p>
      <w:pPr>
        <w:pStyle w:val="BodyText"/>
      </w:pPr>
      <w:r>
        <w:t xml:space="preserve">Nhạc Trọng liên tiếp đánh mấy trăm quyền vào vòng bảo hộ này, lực lượng cuồng bạo bộc phát ra ngoài, cho dù là hung thú cũng bị đánh nát như tương.</w:t>
      </w:r>
    </w:p>
    <w:p>
      <w:pPr>
        <w:pStyle w:val="BodyText"/>
      </w:pPr>
      <w:r>
        <w:t xml:space="preserve">Chỉ trong nháy mắt Nhạc Trọng xé rách vòng bảo hộ màu vàng, trực tiếp đánh vào hải thần một quyền.</w:t>
      </w:r>
    </w:p>
    <w:p>
      <w:pPr>
        <w:pStyle w:val="Compact"/>
      </w:pPr>
      <w:r>
        <w:t xml:space="preserve">Sau khi tiến hóa ra thần ma thể tam giai, thân hình Nhạc Trọng thậm chí còn cứng rắn hơn cả hung thú bát giai, hắn hiện tại càng ưa thích dùng thân thể đối chiến.</w:t>
      </w:r>
      <w:r>
        <w:br w:type="textWrapping"/>
      </w:r>
      <w:r>
        <w:br w:type="textWrapping"/>
      </w:r>
    </w:p>
    <w:p>
      <w:pPr>
        <w:pStyle w:val="Heading2"/>
      </w:pPr>
      <w:bookmarkStart w:id="1566" w:name="chương-1754-bại-hải-thần.-2"/>
      <w:bookmarkEnd w:id="1566"/>
      <w:r>
        <w:t xml:space="preserve">1544. Chương 1754: Bại Hải Thần. (2)</w:t>
      </w:r>
    </w:p>
    <w:p>
      <w:pPr>
        <w:pStyle w:val="Compact"/>
      </w:pPr>
      <w:r>
        <w:br w:type="textWrapping"/>
      </w:r>
      <w:r>
        <w:br w:type="textWrapping"/>
      </w:r>
      <w:r>
        <w:t xml:space="preserve">Hải thần giơ quyền trượng trong tay lên năn cản.</w:t>
      </w:r>
    </w:p>
    <w:p>
      <w:pPr>
        <w:pStyle w:val="BodyText"/>
      </w:pPr>
      <w:r>
        <w:t xml:space="preserve">Loảng xoảng lang!</w:t>
      </w:r>
    </w:p>
    <w:p>
      <w:pPr>
        <w:pStyle w:val="BodyText"/>
      </w:pPr>
      <w:r>
        <w:t xml:space="preserve">Một quyền của Nhạc Trọng đánh vào quyền trượng màu vàng và đánh quyền trượng thành phấn vụn, vô số thủy tinh bắn ra bốn phía, nắm đấm của hắn xuyên qua quyền trượng đánh vào bụng của hải thần, thoáng cái nàng như quả bóng rỗng ruột bay xa mấy trăm mét, trực tiếp khảm vào đất.</w:t>
      </w:r>
    </w:p>
    <w:p>
      <w:pPr>
        <w:pStyle w:val="BodyText"/>
      </w:pPr>
      <w:r>
        <w:t xml:space="preserve">- Không có khả năng!</w:t>
      </w:r>
    </w:p>
    <w:p>
      <w:pPr>
        <w:pStyle w:val="BodyText"/>
      </w:pPr>
      <w:r>
        <w:t xml:space="preserve">- Nhân loại làm sao có thể mạnh như vậy được?</w:t>
      </w:r>
    </w:p>
    <w:p>
      <w:pPr>
        <w:pStyle w:val="BodyText"/>
      </w:pPr>
      <w:r>
        <w:t xml:space="preserve">- Không có khả năng, hải thần bệ hạ vĩ đại thất bại!</w:t>
      </w:r>
    </w:p>
    <w:p>
      <w:pPr>
        <w:pStyle w:val="BodyText"/>
      </w:pPr>
      <w:r>
        <w:t xml:space="preserve">"..."</w:t>
      </w:r>
    </w:p>
    <w:p>
      <w:pPr>
        <w:pStyle w:val="BodyText"/>
      </w:pPr>
      <w:r>
        <w:t xml:space="preserve">Trong Hải Thần Thành có không ít cường giả hải tộc nhìn thấy Nhạc Trọng đánh hải thần một quyền đều không dám tin, hiện ra vẻ mặt tuyệt vọng.</w:t>
      </w:r>
    </w:p>
    <w:p>
      <w:pPr>
        <w:pStyle w:val="BodyText"/>
      </w:pPr>
      <w:r>
        <w:t xml:space="preserve">Trong một sát na hai nhân ngư thất giai xinh đẹp từ trong hải thần điện bay ra ngoài, ở trong một góc bí mật mang theo quyền trượng công kích Nhạc Trọng.</w:t>
      </w:r>
    </w:p>
    <w:p>
      <w:pPr>
        <w:pStyle w:val="BodyText"/>
      </w:pPr>
      <w:r>
        <w:t xml:space="preserve">Hai đạo quang quang màu vang giống như thiểm điện bao phủ thân thể Nhạc Trọng, hơn nữa bắt đầu hấp thu lực lượng toàn thân của Nhạc Trọng.</w:t>
      </w:r>
    </w:p>
    <w:p>
      <w:pPr>
        <w:pStyle w:val="BodyText"/>
      </w:pPr>
      <w:r>
        <w:t xml:space="preserve">Hai nhân ngư thất giai này cầm theo hai quyền trượng này chính là binh khí thời viễn cổ, tên là khốn ma tác, cực kỳ âm hiểm quỷ dị, một khi bị khốn ma tác đánh trúng thì nó sẽ khóa người đó lại, hút lực lượng của kẻ đó và biến thành một phế nhân.</w:t>
      </w:r>
    </w:p>
    <w:p>
      <w:pPr>
        <w:pStyle w:val="BodyText"/>
      </w:pPr>
      <w:r>
        <w:t xml:space="preserve">Uy năng của khốn ma tác vô song, mặc dù không có hiệu quả với cửu giai nhưng một khi cường giả bát giai bị đánh trúng cũng sẽ biến thành một phế nhân. Đây cũng là đòn sát thủ trong Hải Thần Thành.</w:t>
      </w:r>
    </w:p>
    <w:p>
      <w:pPr>
        <w:pStyle w:val="BodyText"/>
      </w:pPr>
      <w:r>
        <w:t xml:space="preserve">Hải tộc chiếm cứ biển cả cho nên có tài phú vô tận, ở trong biển này có rất nhiều binh khí cổ xưa, di chỉ viễn cổ, lúc này mới có thể phát triển nhanh chóng như vậy. Nếu không cho dù hải thần thiên tư hơn người cũng tuyệt đối không cách nào trong một thời gian ngắn tu luyện tới bát giai.</w:t>
      </w:r>
    </w:p>
    <w:p>
      <w:pPr>
        <w:pStyle w:val="BodyText"/>
      </w:pPr>
      <w:r>
        <w:t xml:space="preserve">- Nát đi!</w:t>
      </w:r>
    </w:p>
    <w:p>
      <w:pPr>
        <w:pStyle w:val="BodyText"/>
      </w:pPr>
      <w:r>
        <w:t xml:space="preserve">Nhạc Trọng nhìn thấy khốn ma tác thì nhướng mày, nổi giận gầm lên một tiếng, dùng sức thoáng giãy dụa và lực lượng khủng bố của thần ma thể tam gia bộc phát ra ngoài, trực tiếp đánh nát khốn ma tác. Hắn tiện tay bắn ra hai đạo nguyên khí chi nhận giống như đao chém lên thân thể của hai nhân ngư thất giai kia, trực tiếp giết hai nhân ngư thất giai này.</w:t>
      </w:r>
    </w:p>
    <w:p>
      <w:pPr>
        <w:pStyle w:val="BodyText"/>
      </w:pPr>
      <w:r>
        <w:t xml:space="preserve">Thời điểm Nhạc Trọng dây dưa với hai nhân ngư thất giai thì sắc mặt hải thần tái nhợt, nhanh chóng lấy một viên đá trong người ra..</w:t>
      </w:r>
    </w:p>
    <w:p>
      <w:pPr>
        <w:pStyle w:val="BodyText"/>
      </w:pPr>
      <w:r>
        <w:t xml:space="preserve">- Nhạc Trọng đáng chết, là ngươi bức ta, bỏ niêm phong!</w:t>
      </w:r>
    </w:p>
    <w:p>
      <w:pPr>
        <w:pStyle w:val="BodyText"/>
      </w:pPr>
      <w:r>
        <w:t xml:space="preserve">Hải thần cắn răng ngà, lúc này cầm lấy viên đá đầy phù văn huyền bí ném lên mặt đất.</w:t>
      </w:r>
    </w:p>
    <w:p>
      <w:pPr>
        <w:pStyle w:val="BodyText"/>
      </w:pPr>
      <w:r>
        <w:t xml:space="preserve">Vào lúc viên đá đầy phủ văn huyền bí rơi trên đất và nó chui thẳng vào đất.</w:t>
      </w:r>
    </w:p>
    <w:p>
      <w:pPr>
        <w:pStyle w:val="BodyText"/>
      </w:pPr>
      <w:r>
        <w:t xml:space="preserve">Sau một khắc một đạo khí tức khủng bố từ trong mặt đất bao phủ cả Hải Thần Thành, mặt đất chấn động dữ dội.</w:t>
      </w:r>
    </w:p>
    <w:p>
      <w:pPr>
        <w:pStyle w:val="BodyText"/>
      </w:pPr>
      <w:r>
        <w:t xml:space="preserve">Vòng phòng hộ bao phủ Hải Thần Thành trong nháy mắt chợt sụp đổ, nước biển vô tận tiến vào trong thành thị này, mang theo tất cả.</w:t>
      </w:r>
    </w:p>
    <w:p>
      <w:pPr>
        <w:pStyle w:val="BodyText"/>
      </w:pPr>
      <w:r>
        <w:t xml:space="preserve">Hải Thần Thành đại địa bắt đầu văng tung tóe, một con kim giao long dài một cây số bay lên, một đạo khí tức khủng bố tuyệt luân từ trong người giao long tỏa ra ngoài.</w:t>
      </w:r>
    </w:p>
    <w:p>
      <w:pPr>
        <w:pStyle w:val="BodyText"/>
      </w:pPr>
      <w:r>
        <w:t xml:space="preserve">Con Giao Long nửa bước cửu giai này khẽ động, cả Hải Thần Thành cũng bắt đầu sụp đổ, vô số hải tộc trước sau bỏ chạy ra ngoài Hải Thần Thành. Chúng đều có thể cảm giác được Giao long nửa bước cửu giai quá khủng bố, chỉ cần con Giao Long nửa bước cửu giai có sát ý, chúng sẽ bị con Giao Long này tiêu diệt.</w:t>
      </w:r>
    </w:p>
    <w:p>
      <w:pPr>
        <w:pStyle w:val="BodyText"/>
      </w:pPr>
      <w:r>
        <w:t xml:space="preserve">Hải thần bơi tới trước mặt Giao Long nửa bước cửu giai và nói:</w:t>
      </w:r>
    </w:p>
    <w:p>
      <w:pPr>
        <w:pStyle w:val="BodyText"/>
      </w:pPr>
      <w:r>
        <w:t xml:space="preserve">- Ngả Cách Ni Ti đại nhân vĩ đại, tôi là Ngả Lôi Hi Á đã mở phong ấn thả ngài ra, xin ngài tuân theo thệ ước cổ xưa chiến đấu giúp tôi, tiêu diệt địch nhân.</w:t>
      </w:r>
    </w:p>
    <w:p>
      <w:pPr>
        <w:pStyle w:val="BodyText"/>
      </w:pPr>
      <w:r>
        <w:t xml:space="preserve">Con Giao Long nửa bước cửu giia kia dùng long nhãn to lớn nhìn qua hải thần, nói:</w:t>
      </w:r>
    </w:p>
    <w:p>
      <w:pPr>
        <w:pStyle w:val="BodyText"/>
      </w:pPr>
      <w:r>
        <w:t xml:space="preserve">- Chính là tiểu bất điểm như ngươi thả ta ra ngoài sao?</w:t>
      </w:r>
    </w:p>
    <w:p>
      <w:pPr>
        <w:pStyle w:val="BodyText"/>
      </w:pPr>
      <w:r>
        <w:t xml:space="preserve">Hải thần Ngả Lôi Hi Á mỉm cười nói:</w:t>
      </w:r>
    </w:p>
    <w:p>
      <w:pPr>
        <w:pStyle w:val="BodyText"/>
      </w:pPr>
      <w:r>
        <w:t xml:space="preserve">- Đúng vậy, chính là tôi mở phong ấn vạn năm ra..</w:t>
      </w:r>
    </w:p>
    <w:p>
      <w:pPr>
        <w:pStyle w:val="BodyText"/>
      </w:pPr>
      <w:r>
        <w:t xml:space="preserve">Ngả Cách Ni Ti hai mắt nhắm lại, cảm ứng thiên địa nguyên khí chung quanh, sau đó mở long nhãn ra, ánh mắt rơi vào Nhạc Trọng và nói:</w:t>
      </w:r>
    </w:p>
    <w:p>
      <w:pPr>
        <w:pStyle w:val="BodyText"/>
      </w:pPr>
      <w:r>
        <w:t xml:space="preserve">- Ngươi muốn ta tiêu diệt tên nhân loại trước mặt sao?</w:t>
      </w:r>
    </w:p>
    <w:p>
      <w:pPr>
        <w:pStyle w:val="BodyText"/>
      </w:pPr>
      <w:r>
        <w:t xml:space="preserve">Nhạc Trọng nghe được Ngả Cách Ni Ti nói vậy thì thân thể căng cứng, hai đấm nắm chặt, trong mắt tràn ngập đề phòng.</w:t>
      </w:r>
    </w:p>
    <w:p>
      <w:pPr>
        <w:pStyle w:val="BodyText"/>
      </w:pPr>
      <w:r>
        <w:t xml:space="preserve">Biến dị thú nửa bước cửu giai quá mức khủng bố, nguyên khí và lực lượng của Ngả Cách Ni Ti còn cường đại hơn nhiều cường giả cửu giai của các chủng tộc nhỏ yếu, duy nhất kém cường giả cửu giai chính là lĩnh ngộ pháp tắc không gian, một khi nó lĩnh ngộ pháp tắc không gian thì trong cường giả cửu giai có thể chiếm cứ một vị trí cắm dùi.</w:t>
      </w:r>
    </w:p>
    <w:p>
      <w:pPr>
        <w:pStyle w:val="BodyText"/>
      </w:pPr>
      <w:r>
        <w:t xml:space="preserve">Ngả Lôi Hi Á nghiến răng nghiến lợi chỉ qua Nhạc Trọng, nói:</w:t>
      </w:r>
    </w:p>
    <w:p>
      <w:pPr>
        <w:pStyle w:val="BodyText"/>
      </w:pPr>
      <w:r>
        <w:t xml:space="preserve">- "Đúng vậy, ta lệnh cho ngươi giết nhân loại này.</w:t>
      </w:r>
    </w:p>
    <w:p>
      <w:pPr>
        <w:pStyle w:val="BodyText"/>
      </w:pPr>
      <w:r>
        <w:t xml:space="preserve">Ánh mắt Ngả Cách Ni Ti nhìn quét qua Ngả Lôi Hi Á, sau đó lại quét nhìn qua Nhạc Trọng, đầu Giao Long đỏ như máu mở ra, giống như sét đánh lập tức nuốt láy Ngả Lôi Hi Á.</w:t>
      </w:r>
    </w:p>
    <w:p>
      <w:pPr>
        <w:pStyle w:val="BodyText"/>
      </w:pPr>
      <w:r>
        <w:t xml:space="preserve">Ngả Lôi Hi Á không ngờ rằng hung thú khủng bố này lại tấn công nàng, do vội vàng không kịp chuẩn bị cho nên bị Ngả Cách Ni Ti cắn nuốt.</w:t>
      </w:r>
    </w:p>
    <w:p>
      <w:pPr>
        <w:pStyle w:val="BodyText"/>
      </w:pPr>
      <w:r>
        <w:t xml:space="preserve">- Đúng vậy, một vạn năm, vừa xuất thế đã có thể ăn được cường giả bát giai đúng là không tệ.</w:t>
      </w:r>
    </w:p>
    <w:p>
      <w:pPr>
        <w:pStyle w:val="BodyText"/>
      </w:pPr>
      <w:r>
        <w:t xml:space="preserve">Ngả Cách Ni Ti chép miệng chậc lưỡi, sau đó hắn tươi cười âm lệ.</w:t>
      </w:r>
    </w:p>
    <w:p>
      <w:pPr>
        <w:pStyle w:val="BodyText"/>
      </w:pPr>
      <w:r>
        <w:t xml:space="preserve">- Thả ta ra khỏi phong ấn là có thể sử dụng ta như chó sao? Muốn làm chủ nhân của Ngả Cách Ni Ti thỉ tiểu nhân ngư như ngươi khôn có tư cách.</w:t>
      </w:r>
    </w:p>
    <w:p>
      <w:pPr>
        <w:pStyle w:val="BodyText"/>
      </w:pPr>
      <w:r>
        <w:t xml:space="preserve">- Hải thần bệ hạ chết!</w:t>
      </w:r>
    </w:p>
    <w:p>
      <w:pPr>
        <w:pStyle w:val="BodyText"/>
      </w:pPr>
      <w:r>
        <w:t xml:space="preserve">- Trời ạ, hải thần vĩ đại đã chết!</w:t>
      </w:r>
    </w:p>
    <w:p>
      <w:pPr>
        <w:pStyle w:val="BodyText"/>
      </w:pPr>
      <w:r>
        <w:t xml:space="preserve">"..."</w:t>
      </w:r>
    </w:p>
    <w:p>
      <w:pPr>
        <w:pStyle w:val="BodyText"/>
      </w:pPr>
      <w:r>
        <w:t xml:space="preserve">Nhìn thấy Ngả Lôi Hi Á bị Giao Long nửa bước cửu giai nuốt đi, trong mắt hải tộc chung quanh đầy hoảng sợ, tín ngưỡng tinh thần sụp đổ, bọn họ như vải rách chạy tứ tán ra khắp nơi.</w:t>
      </w:r>
    </w:p>
    <w:p>
      <w:pPr>
        <w:pStyle w:val="BodyText"/>
      </w:pPr>
      <w:r>
        <w:t xml:space="preserve">Hải thần Ngả Lôi Hi Á bị Giao Long nửa bước cửu giai Ngả Cách Ni Ti trực tiếp nuốt vào. Trong mắt Nhạc Trọng đầy hàn ý, không ngừng lui ra phía sau.</w:t>
      </w:r>
    </w:p>
    <w:p>
      <w:pPr>
        <w:pStyle w:val="BodyText"/>
      </w:pPr>
      <w:r>
        <w:t xml:space="preserve">Tuy Ngả Cách Ni Ti đánh lén nhưng nó có thể lập tức miểu sát cường giả bát giai như Ngả Lôi Hi Á thì thực lực của nó mạnh mẽ không cần phải bàn, cho dù là Nhạc Trọng át chủ bài ra hết cũng chưa chắc thắng được Giao Long nửa bước cửu giia như Ngả Cách Ni Ti.</w:t>
      </w:r>
    </w:p>
    <w:p>
      <w:pPr>
        <w:pStyle w:val="BodyText"/>
      </w:pPr>
      <w:r>
        <w:t xml:space="preserve">Ngả Cách Ni Ti long nhãn nhìn qua Nhạc Trọng và thản nhiên nói:</w:t>
      </w:r>
    </w:p>
    <w:p>
      <w:pPr>
        <w:pStyle w:val="BodyText"/>
      </w:pPr>
      <w:r>
        <w:t xml:space="preserve">- Nhân loại, ngươi tên là gì? Không cần lui, ta không có ác ý với ngươi. Trừ phi ngươi chủ động đối địch với ta, nếu không ta sẽ không dễ dàng trêu chọc địch nhân.</w:t>
      </w:r>
    </w:p>
    <w:p>
      <w:pPr>
        <w:pStyle w:val="BodyText"/>
      </w:pPr>
      <w:r>
        <w:t xml:space="preserve">Nhạc Trọng hơi cung kính nói:</w:t>
      </w:r>
    </w:p>
    <w:p>
      <w:pPr>
        <w:pStyle w:val="BodyText"/>
      </w:pPr>
      <w:r>
        <w:t xml:space="preserve">- Tôi là Nhạc Trọng. Ngả Cách Ni Ti tiền bối.</w:t>
      </w:r>
    </w:p>
    <w:p>
      <w:pPr>
        <w:pStyle w:val="BodyText"/>
      </w:pPr>
      <w:r>
        <w:t xml:space="preserve">Ngả Cách Ni Ti chính là lão quái vật bị trấn áp vạn năm, thực lực vô cùng cường hoành, hơn nữa biết được vô số bí văn, đối với Nhạc Trọng rất là có lợi. Nhạc Trọng cung kính một chút cũng không có cảm thấy không ổn.</w:t>
      </w:r>
    </w:p>
    <w:p>
      <w:pPr>
        <w:pStyle w:val="BodyText"/>
      </w:pPr>
      <w:r>
        <w:t xml:space="preserve">Ngả Cách Ni Ti nhìn chằm chằm vào Nhạc Trọng đột nhiên hỏi:</w:t>
      </w:r>
    </w:p>
    <w:p>
      <w:pPr>
        <w:pStyle w:val="BodyText"/>
      </w:pPr>
      <w:r>
        <w:t xml:space="preserve">- Thế giới này có phải đã biến dị lần nữa không?</w:t>
      </w:r>
    </w:p>
    <w:p>
      <w:pPr>
        <w:pStyle w:val="BodyText"/>
      </w:pPr>
      <w:r>
        <w:t xml:space="preserve">Nhạc Trọng hiếu kỳ hỏi:</w:t>
      </w:r>
    </w:p>
    <w:p>
      <w:pPr>
        <w:pStyle w:val="BodyText"/>
      </w:pPr>
      <w:r>
        <w:t xml:space="preserve">- Lần nữa? Đúng vậy. Hiện tại thế giới đúng là đã biến dị, tiền bối, chẳng lẽ trước kia thế giới đã biến dị rồi sao?</w:t>
      </w:r>
    </w:p>
    <w:p>
      <w:pPr>
        <w:pStyle w:val="BodyText"/>
      </w:pPr>
      <w:r>
        <w:t xml:space="preserve">Trong mắt Ngả Cách Ni Ti Long có hào quang khác thường lóe lên, giống như nhớ lại tình cảnh vạn năm trước:</w:t>
      </w:r>
    </w:p>
    <w:p>
      <w:pPr>
        <w:pStyle w:val="Compact"/>
      </w:pPr>
      <w:r>
        <w:t xml:space="preserve">- Đúng vậy, vào một vạn năm trước thế giới này đã biến dị một lấn, một văn minh vô cùng huy hoàng bị thế giới biến dị phá hủy hoàn toàn. Cơ hồ tất cả sinh mệnh trí tuệ đều chết trong lần đó, ta cũng bị trấn áp ở đáy biển cả vạn năm.</w:t>
      </w:r>
      <w:r>
        <w:br w:type="textWrapping"/>
      </w:r>
      <w:r>
        <w:br w:type="textWrapping"/>
      </w:r>
    </w:p>
    <w:p>
      <w:pPr>
        <w:pStyle w:val="Heading2"/>
      </w:pPr>
      <w:bookmarkStart w:id="1567" w:name="chương-1755-ngả-cách-ni-ti"/>
      <w:bookmarkEnd w:id="1567"/>
      <w:r>
        <w:t xml:space="preserve">1545. Chương 1755: Ngả Cách Ni Ti!</w:t>
      </w:r>
    </w:p>
    <w:p>
      <w:pPr>
        <w:pStyle w:val="Compact"/>
      </w:pPr>
      <w:r>
        <w:br w:type="textWrapping"/>
      </w:r>
      <w:r>
        <w:br w:type="textWrapping"/>
      </w:r>
      <w:r>
        <w:t xml:space="preserve">Nhạc Trọng nhìn qua Ngả Cách Ni Ti tâm niệm thay đổi thật nhanh:</w:t>
      </w:r>
    </w:p>
    <w:p>
      <w:pPr>
        <w:pStyle w:val="BodyText"/>
      </w:pPr>
      <w:r>
        <w:t xml:space="preserve">- Đúng rồi, trong địa cầu hiện tại có nhiều binh khí cổ xưa như thế, có lẽ chính là kết quả của văn minh huy hoàng vạn năm trước. Ngay cả cường giả nửa bước cửu giai cũng bị phon ấn. Người mạnh nhất địa cầu lúc trước chắc là cường giả cửu giai, nhưng mà có truyền thuyết cường giả thập giai có thể thoát ra khỏi lồng giam thế giới này. Nhưng nếu như địa cầu có cường giả cửu giai, hắn đã sớm thống nhất địa cầu. Tại sao bây giờ không thấy bóng dáng?</w:t>
      </w:r>
    </w:p>
    <w:p>
      <w:pPr>
        <w:pStyle w:val="BodyText"/>
      </w:pPr>
      <w:r>
        <w:t xml:space="preserve">Đột nhiên Nhạc Trọng hỏi:</w:t>
      </w:r>
    </w:p>
    <w:p>
      <w:pPr>
        <w:pStyle w:val="BodyText"/>
      </w:pPr>
      <w:r>
        <w:t xml:space="preserve">- Ngả Cách Ni Ti tiền bối, xin hỏi ngài biết rõ bí mật thế giới và thần linh không?</w:t>
      </w:r>
    </w:p>
    <w:p>
      <w:pPr>
        <w:pStyle w:val="BodyText"/>
      </w:pPr>
      <w:r>
        <w:t xml:space="preserve">Địa cầu và thần linh có bí mật với nhau. Nghe nói sâu trong biển cả mới có thể tìm kiếm được, hiển nhiên biết rõ bí mật này chính là lão Giao Long bị phong ấn vạn năm qua.</w:t>
      </w:r>
    </w:p>
    <w:p>
      <w:pPr>
        <w:pStyle w:val="BodyText"/>
      </w:pPr>
      <w:r>
        <w:t xml:space="preserve">Ngả Cách Ni Ti nghe được Nhạc Trọng nói thì trong mắt hiện ra nét sợ hãi, do dự một hồi lâu mới chậm rãi thở dài nói:</w:t>
      </w:r>
    </w:p>
    <w:p>
      <w:pPr>
        <w:pStyle w:val="BodyText"/>
      </w:pPr>
      <w:r>
        <w:t xml:space="preserve">- Ta biết rõ bí mật thế giới và thần linh cũng không nhiều lắm. Ta chỉ biết có một chút thôi, trong tám trăm thế giới này đều là một cái lồng giam của thần linh, cho dù cường giả cửu giai chỉ tương đối mạnh mà thôi, là người không cách nào khống chế vận mệnh của mình. Chỉ có vượt qua cửu giai mới có thể thoát khỏi lồng giam này, trở thành cường giả nắm giữ vận mệnh của mình.</w:t>
      </w:r>
    </w:p>
    <w:p>
      <w:pPr>
        <w:pStyle w:val="BodyText"/>
      </w:pPr>
      <w:r>
        <w:t xml:space="preserve">- Cho dù cường giả bình thường cố gắng tu luyện, không ngừng tiến hóa, một vạn năm cũng chưa chắc đột phá bình cảnh cửu giai, trở thành cường giả thập giaiTheo ta được biết thì trong tám trăm thế giới suốt mấy trăm vạn năm qua chỉ có không quá hai mươi thiên tài yêu nghiệt đột phá bình cảnh thoát khỏi lồng giam, sau khi đột phá lên thập giai thì bọn họ đã ra khỏi lồng giam tiến vào thế giới không biết.</w:t>
      </w:r>
    </w:p>
    <w:p>
      <w:pPr>
        <w:pStyle w:val="BodyText"/>
      </w:pPr>
      <w:r>
        <w:t xml:space="preserve">Nhạc Trọng nghe vậy sắc mặt hơi đổi, trong nội tâm thầm nghĩ:</w:t>
      </w:r>
    </w:p>
    <w:p>
      <w:pPr>
        <w:pStyle w:val="BodyText"/>
      </w:pPr>
      <w:r>
        <w:t xml:space="preserve">- Mấy trăm vạn năm, tám trăm thế giới cũng chỉ có không quá hai mươi người đột phá lên thập giai, muốn thoát đi đúng là quá khó khăn rồi.</w:t>
      </w:r>
    </w:p>
    <w:p>
      <w:pPr>
        <w:pStyle w:val="BodyText"/>
      </w:pPr>
      <w:r>
        <w:t xml:space="preserve">Trong các thế giới cường giả như mây, cường giả như mưa, thiên tài yêu nghiệt nhiều không kể xiết. Dưới tình huống như vậy suốt mấy trăm vạn năm qua chỉ có không quá hai mươi đột phá lên thập giai, xem ra xác xuất tiến hóa lên thập giai thấp có thể nghĩ.</w:t>
      </w:r>
    </w:p>
    <w:p>
      <w:pPr>
        <w:pStyle w:val="BodyText"/>
      </w:pPr>
      <w:r>
        <w:t xml:space="preserve">Đầu của Ngả Cách Ni Ti nhìn qua, dưới miệng của nó có một cánh cửa màu vàng:</w:t>
      </w:r>
    </w:p>
    <w:p>
      <w:pPr>
        <w:pStyle w:val="BodyText"/>
      </w:pPr>
      <w:r>
        <w:t xml:space="preserve">- Muốn thoát ra khỏi tám trăm thế giới này còn có một thế giới tên là Thiên Thần Đại Thế Giới. Mỗi một cường giả cửu giai hoặc là thế giới đang biến dị đều có một cánh cửa đi tới Thiên Thần Đại Thế Giới. Cho dù là cường giả đẳng cấp gì cũng không bị hạn chế, có thể ghé qua Thiên Thần Đại Thế Giới. Mà Thiên Thần Đại Thế Giới cũng có quá nhiều cường giả, ngư long hỗn tạp, sản vật phong phú và cường đại. Trong Thiên Thần Đại Thế Giới này cường giả cửu giai hơn ngàn người, thậm chí còn có được cường giả cửu giai đỉnh phong, nửa bước thoát phám. Cánh cửa đó bây giờ đang ở đây, chỉ cần ngươi tiến vào cánh cửa này thì nói không chừng có thể từ Thiên Thần Đại Thế Giới biết được nhiều bí mật hơn nữa.</w:t>
      </w:r>
    </w:p>
    <w:p>
      <w:pPr>
        <w:pStyle w:val="BodyText"/>
      </w:pPr>
      <w:r>
        <w:t xml:space="preserve">Nhạc Trọng nhìn qua cánh cửa màu vàng trên đầu của Ngả Cách Ni Ti, trong mắt có dị quang chớp động và không nhúc nhích.</w:t>
      </w:r>
    </w:p>
    <w:p>
      <w:pPr>
        <w:pStyle w:val="BodyText"/>
      </w:pPr>
      <w:r>
        <w:t xml:space="preserve">Trầm tư một hồi Nhạc Trọng trực tiếp nhìn qua thế giới kia, hắn ột đạo quang mang trực tiếp ngưng tụ thành một mỹ nữ bơi thẳng vào trong cánh cửa kia.</w:t>
      </w:r>
    </w:p>
    <w:p>
      <w:pPr>
        <w:pStyle w:val="BodyText"/>
      </w:pPr>
      <w:r>
        <w:t xml:space="preserve">Không lâu sau mỹ nữ người máy kia bơi từ trong cánh cửa kia ra ngoài, nhìn qua Nhạc Trọng và nói:</w:t>
      </w:r>
    </w:p>
    <w:p>
      <w:pPr>
        <w:pStyle w:val="BodyText"/>
      </w:pPr>
      <w:r>
        <w:t xml:space="preserve">- Bên kia đúng là thế giới mới, nồng độ linh khí hơi thua địa cầu đang biến dị một bậc.</w:t>
      </w:r>
    </w:p>
    <w:p>
      <w:pPr>
        <w:pStyle w:val="BodyText"/>
      </w:pPr>
      <w:r>
        <w:t xml:space="preserve">Nhạc Trọng nghe được tình báo từ bạch y, nhìn qua Ngả Cách Ni Ti khẽ mĩm cười nói:</w:t>
      </w:r>
    </w:p>
    <w:p>
      <w:pPr>
        <w:pStyle w:val="BodyText"/>
      </w:pPr>
      <w:r>
        <w:t xml:space="preserve">- Ngả Cách Ni Ti tiền bối, có thể xin ngài lui ra sau năm mươi dặm không?</w:t>
      </w:r>
    </w:p>
    <w:p>
      <w:pPr>
        <w:pStyle w:val="BodyText"/>
      </w:pPr>
      <w:r>
        <w:t xml:space="preserve">Cánh cửa này nằm dưới miệng của Ngả Cách Ni Ti, nếu như Nhạc Trọng trong quá trình tiến vào thế giới này nó cắn một cái, Nhạc Trọng chỉ sợ sẽ biến thành mỹ vị trong miệng của nó.</w:t>
      </w:r>
    </w:p>
    <w:p>
      <w:pPr>
        <w:pStyle w:val="BodyText"/>
      </w:pPr>
      <w:r>
        <w:t xml:space="preserve">Ngả Cách Ni Ti trừng mắt lên, quát to một tiếng:</w:t>
      </w:r>
    </w:p>
    <w:p>
      <w:pPr>
        <w:pStyle w:val="BodyText"/>
      </w:pPr>
      <w:r>
        <w:t xml:space="preserve">- Ngươi không tin ta?</w:t>
      </w:r>
    </w:p>
    <w:p>
      <w:pPr>
        <w:pStyle w:val="BodyText"/>
      </w:pPr>
      <w:r>
        <w:t xml:space="preserve">Nhạc Trọng mỉm cười nói:</w:t>
      </w:r>
    </w:p>
    <w:p>
      <w:pPr>
        <w:pStyle w:val="BodyText"/>
      </w:pPr>
      <w:r>
        <w:t xml:space="preserve">- Ngả Cách Ni Ti tiền bối, không phải tôi không tin ngài. Nhưng mà tôi chưa bao giờ mang mạng của mình giao cho người khác khống chế.</w:t>
      </w:r>
    </w:p>
    <w:p>
      <w:pPr>
        <w:pStyle w:val="BodyText"/>
      </w:pPr>
      <w:r>
        <w:t xml:space="preserve">Ngả Cách Ni Ti bất động thanh sắc chậm rãi hỏi:</w:t>
      </w:r>
    </w:p>
    <w:p>
      <w:pPr>
        <w:pStyle w:val="BodyText"/>
      </w:pPr>
      <w:r>
        <w:t xml:space="preserve">- Nếu như ta không lui ra sau thì ngươi có thể làm gì.</w:t>
      </w:r>
    </w:p>
    <w:p>
      <w:pPr>
        <w:pStyle w:val="BodyText"/>
      </w:pPr>
      <w:r>
        <w:t xml:space="preserve">Nhạc Trọng chém đinh chặt sắt nói:</w:t>
      </w:r>
    </w:p>
    <w:p>
      <w:pPr>
        <w:pStyle w:val="BodyText"/>
      </w:pPr>
      <w:r>
        <w:t xml:space="preserve">- Như vậy tôi chỉ có thể lui một bước mà thôi.</w:t>
      </w:r>
    </w:p>
    <w:p>
      <w:pPr>
        <w:pStyle w:val="BodyText"/>
      </w:pPr>
      <w:r>
        <w:t xml:space="preserve">Cường giả nửa bước cửu giai đúng là vô cùng khủng bố, nếu như Nhạc Trọng tùy tiện đi qua thì đúng là quá ngu ngốc. Ngả Cách Ni Ti có thể lập tức trở mặt nuốt hắn như từng nuốt hải thần, nó tuyệt đối không phải là mặt hàng lương thiện gì đó. Hơn nữa Ngả Cách Ni Ti tuyệt đối biết rõ Nhạc Trọng có được ấn ký hệ thống thần ma, Nhạc Trọng giống như thịt Đường Tăng, chỉ cần nó ăn tươi Nhạc Trọng thì nói không chừng sẽ đột phá lên cửu giai. Không có bao nhiêu người ngăn cản được hấp dẫn như vậy.</w:t>
      </w:r>
    </w:p>
    <w:p>
      <w:pPr>
        <w:pStyle w:val="BodyText"/>
      </w:pPr>
      <w:r>
        <w:t xml:space="preserve">Ngả Cách Ni Ti chậm rãi thở dài, vặn vẹo đầu Giao Long cực lớn bơi ra xa.</w:t>
      </w:r>
    </w:p>
    <w:p>
      <w:pPr>
        <w:pStyle w:val="BodyText"/>
      </w:pPr>
      <w:r>
        <w:t xml:space="preserve">- Được rồi, ngươi không tin ta thì ta sẽ lùi lại năm mươi dặm vậy.</w:t>
      </w:r>
    </w:p>
    <w:p>
      <w:pPr>
        <w:pStyle w:val="BodyText"/>
      </w:pPr>
      <w:r>
        <w:t xml:space="preserve">Thân hình dài hơn mầy cây số của Ngả Cách Ni Ti di động, đột nhiên đáy biển xuất hiện bùn đất như động đất.</w:t>
      </w:r>
    </w:p>
    <w:p>
      <w:pPr>
        <w:pStyle w:val="BodyText"/>
      </w:pPr>
      <w:r>
        <w:t xml:space="preserve">Bỗng nhiên dưới chân Nhạc Trọng rạn nứt, một đầu lâu cự mãng từ trong đất lao lên, nó mở hàm răng bén nhọn tanh hôi táp thẳng vào Nhạc Trọng.</w:t>
      </w:r>
    </w:p>
    <w:p>
      <w:pPr>
        <w:pStyle w:val="BodyText"/>
      </w:pPr>
      <w:r>
        <w:t xml:space="preserve">Tốc độ của con cự mãng này cực kỳ nhanh chóng, nó di động tầm ẩn chứa pháp tắc thủy hệ, ở trong nước hoàn toàn không có chướng ngại với nó, khiến tốc độ của nó vượt qua hai mươi lần vận tốc âm thanh, ở trong biển cho dù là cường giả cửu giai khoảng cách gần cũng khó đào thoát cái táp này của nó.</w:t>
      </w:r>
    </w:p>
    <w:p>
      <w:pPr>
        <w:pStyle w:val="BodyText"/>
      </w:pPr>
      <w:r>
        <w:t xml:space="preserve">Trong sát na con rắn táp tới, trong lòng Nhạc Trọng báo động đại thịnh, trong một chớp mắt phát động lĩnh vực thần ma, lĩnh vực thần ma vô cùng cường đại mở ra, hình thành một vòng tròn bao phủ sáu mươi dặm.</w:t>
      </w:r>
    </w:p>
    <w:p>
      <w:pPr>
        <w:pStyle w:val="BodyText"/>
      </w:pPr>
      <w:r>
        <w:t xml:space="preserve">Lĩnh vực thần ma vừa hình thành, Nhạc Trọng động niệm và hắn biến mất không thấy gì nữa, trong một chớp mắt xuất hiện trong thần chi lĩnh vực đầy thánh ca.</w:t>
      </w:r>
    </w:p>
    <w:p>
      <w:pPr>
        <w:pStyle w:val="BodyText"/>
      </w:pPr>
      <w:r>
        <w:t xml:space="preserve">Trong mắt Ngả Cách Ni Ti lúc đầu tràn ngập thân mật với Nhạc Trọng lại có hào quang hung tàn lóe lên, dữ tợn nói với Nhạc Trọng:</w:t>
      </w:r>
    </w:p>
    <w:p>
      <w:pPr>
        <w:pStyle w:val="BodyText"/>
      </w:pPr>
      <w:r>
        <w:t xml:space="preserve">- Lĩnh vực thần ma, quả nhiên ngươi là thần quyến giả. Ngươi cũng quá cảnh giác, tiểu tử, ngoan ngoãn cho ta ăn tươi, trở thành chất dinh dưỡng cho ta tiến hóa không phải tốt sao? Như vậy ngươi có thể dung hợp với ta, hai chúng ta có thể hoành hành thiên hạ, đột phá bình chướng cửu giai, trở thành cường giả thập giai.</w:t>
      </w:r>
    </w:p>
    <w:p>
      <w:pPr>
        <w:pStyle w:val="BodyText"/>
      </w:pPr>
      <w:r>
        <w:t xml:space="preserve">- Tao thấy màu nên đi chết đi, dùng xương cốt của mày làm đá đặt chân cho tao tiến hóa!</w:t>
      </w:r>
    </w:p>
    <w:p>
      <w:pPr>
        <w:pStyle w:val="BodyText"/>
      </w:pPr>
      <w:r>
        <w:t xml:space="preserve">Ánh mắt Nhạc Trọng phát lạnh, lật tay một cái và Phá Thiên Cung bỗng nhiên hiện ra trong tay của hắn, tâm niệm của hắn khẽ động và thần chi lĩnh vực bên có vô số sinh vật thần thánh chui vào trong Phá Thiên Cung, một mũi tên cực kỳ khủng bố được ngưng tụ ra và bắn vào đầu cực lớn của Ngả Cách Ni Ti.</w:t>
      </w:r>
    </w:p>
    <w:p>
      <w:pPr>
        <w:pStyle w:val="Compact"/>
      </w:pPr>
      <w:r>
        <w:t xml:space="preserve">Mũi tên năn lượng vừa hình thành thìchợt thu nạp vô tận nguyên khí hóa thành cột sáng chui vào đầu lâu của Ngả Cách Ni Ti.</w:t>
      </w:r>
      <w:r>
        <w:br w:type="textWrapping"/>
      </w:r>
      <w:r>
        <w:br w:type="textWrapping"/>
      </w:r>
    </w:p>
    <w:p>
      <w:pPr>
        <w:pStyle w:val="Heading2"/>
      </w:pPr>
      <w:bookmarkStart w:id="1568" w:name="chương-1756-tiến-vào-thiên-thần-đại-thế-giới."/>
      <w:bookmarkEnd w:id="1568"/>
      <w:r>
        <w:t xml:space="preserve">1546. Chương 1756: Tiến Vào Thiên Thần Đại Thế Giới.</w:t>
      </w:r>
    </w:p>
    <w:p>
      <w:pPr>
        <w:pStyle w:val="Compact"/>
      </w:pPr>
      <w:r>
        <w:br w:type="textWrapping"/>
      </w:r>
      <w:r>
        <w:br w:type="textWrapping"/>
      </w:r>
      <w:r>
        <w:t xml:space="preserve">Đầu của Ngả Cách Ni Ti lập tức có hào quang chói mắt xuất hiện, từng đạo nguyên khí thuẫn lăng không hiện ra trước mặt của nó.</w:t>
      </w:r>
    </w:p>
    <w:p>
      <w:pPr>
        <w:pStyle w:val="BodyText"/>
      </w:pPr>
      <w:r>
        <w:t xml:space="preserve">Khi mũi tên của Phá Thiên Cung đâm vào nguyên khí thuẫn thì dễ dàng xé rách nguyên khí thuẫn, sau đó mui tên lại bắn thẳng vào đầu lâu của Ngả Cách Ni Ti, trực tiếp bắn xuyên qua đầu của Ngả Cách Ni Ti, một lỗ máu to lớn hiện ra và máu tươi bắn ra khắp nơi.</w:t>
      </w:r>
    </w:p>
    <w:p>
      <w:pPr>
        <w:pStyle w:val="BodyText"/>
      </w:pPr>
      <w:r>
        <w:t xml:space="preserve">Sau một kích và lĩnh vực thần ma của Nhạc Trọng đã sụp đổ biến mất, trong mắt của Nhạc Trọng hiện ra nét nghi hoặc.</w:t>
      </w:r>
    </w:p>
    <w:p>
      <w:pPr>
        <w:pStyle w:val="BodyText"/>
      </w:pPr>
      <w:r>
        <w:t xml:space="preserve">Uy lực của Phá Thiên Cung được quyết định bằng vào lực lượng Nhạc Trọng rót vào, nếu hắn rót toàn bộ thực lực vào thì đầu của Ngả Cách Ni Ti tuyệt đối sẽ bị bắn nát.</w:t>
      </w:r>
    </w:p>
    <w:p>
      <w:pPr>
        <w:pStyle w:val="BodyText"/>
      </w:pPr>
      <w:r>
        <w:t xml:space="preserve">- Không đúng, nó chưa chết!</w:t>
      </w:r>
    </w:p>
    <w:p>
      <w:pPr>
        <w:pStyle w:val="BodyText"/>
      </w:pPr>
      <w:r>
        <w:t xml:space="preserve">Mũi tên bắn xuyên qua đầu lâu của đeo Ngả Cách Ni Ti và Nhạc Trọng cũng không có nhận được chút nguyên khí tính mạng nào cả, sắc mặt của hắn bỗng nhiên biến đổi, thân hình lóe lên và tránh đi.</w:t>
      </w:r>
    </w:p>
    <w:p>
      <w:pPr>
        <w:pStyle w:val="BodyText"/>
      </w:pPr>
      <w:r>
        <w:t xml:space="preserve">Trong biển sâu bỗng nhiên có đầu lâu độc xà mở to cái miệng đầy răng nanh của nó cắn thẳng vào Nhạc Trọng.</w:t>
      </w:r>
    </w:p>
    <w:p>
      <w:pPr>
        <w:pStyle w:val="BodyText"/>
      </w:pPr>
      <w:r>
        <w:t xml:space="preserve">Mặc dù Nhạc Trọng có thể thao túng thiên địa nguyên khí tách nước biển ra, nhưng mà tốc độ của hắn vẫn kém hơn xa độc xà này.</w:t>
      </w:r>
    </w:p>
    <w:p>
      <w:pPr>
        <w:pStyle w:val="BodyText"/>
      </w:pPr>
      <w:r>
        <w:t xml:space="preserve">Trong nháy mắt một đầu độc xà xuất hiện trước mặt của Nhạc Trọng và táp thẳng vào hông của Nhạc Trọng.</w:t>
      </w:r>
    </w:p>
    <w:p>
      <w:pPr>
        <w:pStyle w:val="BodyText"/>
      </w:pPr>
      <w:r>
        <w:t xml:space="preserve">Tâm niệm Nhạc Trọng khẽ động, từng đạo nguyên khí thuẫn lăng không hiện ra trước mặt.</w:t>
      </w:r>
    </w:p>
    <w:p>
      <w:pPr>
        <w:pStyle w:val="BodyText"/>
      </w:pPr>
      <w:r>
        <w:t xml:space="preserve">Độc xà cắn một cái từng đạo nguyên khí thuẫn bị cắn sụp đổ, trong nháy mắt nó lại cắn thẳng vào người Nhạc Trọng.</w:t>
      </w:r>
    </w:p>
    <w:p>
      <w:pPr>
        <w:pStyle w:val="BodyText"/>
      </w:pPr>
      <w:r>
        <w:t xml:space="preserve">Nguyên khí thuẫn dùng rất tốt với cường giả cấp thấp, thế nhưng mà đối với cường giả trên thất giai thì nó vô cùng yếu ớt.</w:t>
      </w:r>
    </w:p>
    <w:p>
      <w:pPr>
        <w:pStyle w:val="BodyText"/>
      </w:pPr>
      <w:r>
        <w:t xml:space="preserve">Đầu lâu của độc xà lúc này lập tức cắn vào Nhạc Trọng và nuốt xuống.</w:t>
      </w:r>
    </w:p>
    <w:p>
      <w:pPr>
        <w:pStyle w:val="BodyText"/>
      </w:pPr>
      <w:r>
        <w:t xml:space="preserve">- Không đúng, không trúng, hắn trốn ở nơi nào?</w:t>
      </w:r>
    </w:p>
    <w:p>
      <w:pPr>
        <w:pStyle w:val="BodyText"/>
      </w:pPr>
      <w:r>
        <w:t xml:space="preserve">Độc xà này cắn một ngụm nhưng mà đầu lâu của nó lập tức quay sang hướng khác, con mắt cực lớn dò xét các hướng.</w:t>
      </w:r>
    </w:p>
    <w:p>
      <w:pPr>
        <w:pStyle w:val="BodyText"/>
      </w:pPr>
      <w:r>
        <w:t xml:space="preserve">Trong nháy mắt một vết rách không gian xuất hiện, trong vết rách không gian này Nhạc Trọng đột nhiên bay ra, hắn hóa thành một đạo lưu quang bay thẳng vào trong cánh cửa màu vàng kia.</w:t>
      </w:r>
    </w:p>
    <w:p>
      <w:pPr>
        <w:pStyle w:val="BodyText"/>
      </w:pPr>
      <w:r>
        <w:t xml:space="preserve">Tuy Ngả Cách Ni Ti là cường giả nửa bước cửu giai, nhưng mà nó vội vàng không kịp chuẩn bị cho nên chỉ có thể trơ mắt nhìn qua Nhạc Trọng tiến vào trong cánh cổng không gian.</w:t>
      </w:r>
    </w:p>
    <w:p>
      <w:pPr>
        <w:pStyle w:val="BodyText"/>
      </w:pPr>
      <w:r>
        <w:t xml:space="preserve">Xảy ra một màn quỷ dị này cho nên Ngả Cách Ni Ti vốn bị Nhạc Trọng bắn một mũi tên xuyên qua đầu lâu, cơ bắp của nó nhúc nhích, nhanh chóng khôi phục như ban đầu.</w:t>
      </w:r>
    </w:p>
    <w:p>
      <w:pPr>
        <w:pStyle w:val="BodyText"/>
      </w:pPr>
      <w:r>
        <w:t xml:space="preserve">- Không gian chi lực, không ngờ hắn có thể sử dụng không gian chi lực, quá không thể tưởng tượng nổi.</w:t>
      </w:r>
    </w:p>
    <w:p>
      <w:pPr>
        <w:pStyle w:val="BodyText"/>
      </w:pPr>
      <w:r>
        <w:t xml:space="preserve">Ngả Cách Ni Ti chính là cường giả nửa bước cửu giai, nó cảm nhận được lực lượng không gian chấn động.</w:t>
      </w:r>
    </w:p>
    <w:p>
      <w:pPr>
        <w:pStyle w:val="BodyText"/>
      </w:pPr>
      <w:r>
        <w:t xml:space="preserve">Ngả Cách Ni Ti nhìn qua cánh cửa kia, trong mắt chớp động hào quang kỳ dị:</w:t>
      </w:r>
    </w:p>
    <w:p>
      <w:pPr>
        <w:pStyle w:val="BodyText"/>
      </w:pPr>
      <w:r>
        <w:t xml:space="preserve">- Đây tuyệt đối không phải lực lượng của hắn, nói như vậy có lẽ hắn có được một kiện bảo vật không gian, quá tốt, nếu hắn đã tiến vào trong Thiên Thần Đại Thế Giới, như vậy mình sẽ ở đây ôm cây đợi thỏ, chờ sau khi hắn đi ra thì một ngụm cắn chết hắn, trong tay hắn có được bảo vật không gian sẽ rơi vào trong tay của mình, có được bảo vật này, hơn nữa nuốt thần quyến giả như hắn thì mình có thể đột phá bình cảnh tiến giai trở thành cường giả cửu giai.</w:t>
      </w:r>
    </w:p>
    <w:p>
      <w:pPr>
        <w:pStyle w:val="BodyText"/>
      </w:pPr>
      <w:r>
        <w:t xml:space="preserve">Sau khi tính toán hoàn tất, Ngả Cách Ni Ti ngồi ở ngay cánh cửa này, từ trong mặt đất xuất hiện cả trăm đầu độc xà, nó mở hàm răng sắc bén và cả trăm đôi mắt nhìn chằm chằm vào cánh cửa.</w:t>
      </w:r>
    </w:p>
    <w:p>
      <w:pPr>
        <w:pStyle w:val="BodyText"/>
      </w:pPr>
      <w:r>
        <w:t xml:space="preserve">Bởi vì cánh cửa này có hạn chế đẳng cấp, rất nhiều cự thú khổng lồ chẳng thể đi xuyên qua cánh cửa được, cho nên bị ngăn cản không cho quái vật khổng lồ đi ra và đi vào.</w:t>
      </w:r>
    </w:p>
    <w:p>
      <w:pPr>
        <w:pStyle w:val="BodyText"/>
      </w:pPr>
      <w:r>
        <w:t xml:space="preserve">- Đáng giận, quái vật nửa bước cửu giai quá mức cường hãn, chênh lệch này mình không san bằng nổi.</w:t>
      </w:r>
    </w:p>
    <w:p>
      <w:pPr>
        <w:pStyle w:val="BodyText"/>
      </w:pPr>
      <w:r>
        <w:t xml:space="preserve">Nhạc Trọng lúc này đã bay vào trong cánh cửa không gian, hắn vừa bước ra khỏi cánh cửa thì một tia hắc khí xông lên, bước chân hắn loạng choạng và ngã nhào xuống đất.</w:t>
      </w:r>
    </w:p>
    <w:p>
      <w:pPr>
        <w:pStyle w:val="BodyText"/>
      </w:pPr>
      <w:r>
        <w:t xml:space="preserve">Bên hông Nhạc Trọng xuất hiện lỗ máu, trong cái lỗ máu này có máu đen chảy ra ngoài, từng giọt máu không ngừng phun ra nuốt vào.</w:t>
      </w:r>
    </w:p>
    <w:p>
      <w:pPr>
        <w:pStyle w:val="BodyText"/>
      </w:pPr>
      <w:r>
        <w:t xml:space="preserve">Tuy rằng lúc nãy Nhạc Trọng có thể mượn nhờ lực lượng của Huy Hoàng Chiến Hạm thao túng không gian thoát được một lần, nhưng mà hắn vẫn bị Ngả Cách Ni Ti cắn tổn thương, từng giọt máu đen từ trong vết thương chảy ra ngoài.s</w:t>
      </w:r>
    </w:p>
    <w:p>
      <w:pPr>
        <w:pStyle w:val="BodyText"/>
      </w:pPr>
      <w:r>
        <w:t xml:space="preserve">Răng của Ngả Cách Ni Ti vô cùng sắc bén, đồng thời độc của nó có thể độc chết cường giả bát giai, nếu không phải máu tươi của Nhạc Trọng toàn bộ đã biến thành màu hoàng kim, tràn ngập sinh cơ thì hắn lúc này đã bị độc chết rồi, dù là thế nhưng độc khí xông lên đầu vẫn làm hắn choáng váng.</w:t>
      </w:r>
    </w:p>
    <w:p>
      <w:pPr>
        <w:pStyle w:val="BodyText"/>
      </w:pPr>
      <w:r>
        <w:t xml:space="preserve">Sau khi xuyên qua cánh cửa này, hắn xuất hiện trong một lòng núi to lớn,Nhạc Trọng xụi lơ trên mặt đất và thở hổn hển, huyết dịch màu vàng không ngừng chảy ra, chúng không ngừng bức máu độc màu đen ra ngoài, qua một hồi lâu nọc độc trong người mới chảy ra toàn bộ.</w:t>
      </w:r>
    </w:p>
    <w:p>
      <w:pPr>
        <w:pStyle w:val="BodyText"/>
      </w:pPr>
      <w:r>
        <w:t xml:space="preserve">Lúc Nhạc Trọng bức độc tố ra thì hắn vung tay lên, vô số con ruồi máy không ngừng bay ra ngoài.</w:t>
      </w:r>
    </w:p>
    <w:p>
      <w:pPr>
        <w:pStyle w:val="BodyText"/>
      </w:pPr>
      <w:r>
        <w:t xml:space="preserve">Những con ruồi máy này chính là tai mắt của bạch y thao túng.</w:t>
      </w:r>
    </w:p>
    <w:p>
      <w:pPr>
        <w:pStyle w:val="BodyText"/>
      </w:pPr>
      <w:r>
        <w:t xml:space="preserve">Thần ma thể tam giai cơ hồ vạn độc bất xâm, cho dù là độc tố của cường giả nửa bước cửu giai vẫn bức ra được, nếu như đổi thành cường giả bát giai khác thì hiện tại đã bị độc tố ăn mòn, biến thành một cỗ thi thể.</w:t>
      </w:r>
    </w:p>
    <w:p>
      <w:pPr>
        <w:pStyle w:val="BodyText"/>
      </w:pPr>
      <w:r>
        <w:t xml:space="preserve">Sau khi bức nọc đọc ra, Nhạc Trọng móc một *** huyết dịch biến dị thú cửu giai ra uống cạn, nhiệt lưu trong người cuồn cuộn, không lâu sau nguyên khí trong người khôi phục nhanh chóng.</w:t>
      </w:r>
    </w:p>
    <w:p>
      <w:pPr>
        <w:pStyle w:val="BodyText"/>
      </w:pPr>
      <w:r>
        <w:t xml:space="preserve">Nguyên khí trong huyết dịch biến dị thú cứu giai rất dồi dào, chính là đại bổ vật, uống một ngụm cũng có thể giúp người ta nhanh chóng khôi phục lại.</w:t>
      </w:r>
    </w:p>
    <w:p>
      <w:pPr>
        <w:pStyle w:val="BodyText"/>
      </w:pPr>
      <w:r>
        <w:t xml:space="preserve">Một giọt huyết dịch của biến dị thú cửu giai có thể giúp người bình thường thoát thai hoán cốt, tố chất thân thể tăng gấp đôi, trân quý có thể nghĩ.</w:t>
      </w:r>
    </w:p>
    <w:p>
      <w:pPr>
        <w:pStyle w:val="BodyText"/>
      </w:pPr>
      <w:r>
        <w:t xml:space="preserve">Hoàn toàn khôi phục sức khỏe, thân hình Nhạc Trọng chớp động và đánh giá chung quanh, lúc này hắn lại đi ra ngoài.</w:t>
      </w:r>
    </w:p>
    <w:p>
      <w:pPr>
        <w:pStyle w:val="BodyText"/>
      </w:pPr>
      <w:r>
        <w:t xml:space="preserve">Trong một lối đi dài tám mươi dặm, Nhạc Trọng một đường đi thẳng về phía trước mới ra khỏi thông đạo này.</w:t>
      </w:r>
    </w:p>
    <w:p>
      <w:pPr>
        <w:pStyle w:val="BodyText"/>
      </w:pPr>
      <w:r>
        <w:t xml:space="preserve">Cách lối ra chừng tám ngàn mét chính là một vách núi cao tận mây, Nhạc Trọng đứng ở vách núi nhìn quét qua chung quanh, bằng vào thần ma nhãn cao siêu hắn có thể nhìn thấy ở cách đó mấy chục vây số có một tòa thành thị nhân loại to lớn, hắn thậm chí còn nhìn thấy nhân loại ra vào.</w:t>
      </w:r>
    </w:p>
    <w:p>
      <w:pPr>
        <w:pStyle w:val="BodyText"/>
      </w:pPr>
      <w:r>
        <w:t xml:space="preserve">Thân hình Nhạc Trọng lóe lên, chân đạp hư không trực tiếp bay thẳng tới thành thị của nhân loại.</w:t>
      </w:r>
    </w:p>
    <w:p>
      <w:pPr>
        <w:pStyle w:val="BodyText"/>
      </w:pPr>
      <w:r>
        <w:t xml:space="preserve">Nhạc Trọng vừa mới bay ra mấy chục thước thì huyệt động của vách núi chấn động, bỗng nhiên một con trùng giống như con kiến có màu đen đang mở to cái miệng như đao của nó bay thẳng về phía Nhạc Trọng.</w:t>
      </w:r>
    </w:p>
    <w:p>
      <w:pPr>
        <w:pStyle w:val="BodyText"/>
      </w:pPr>
      <w:r>
        <w:t xml:space="preserve">Nhạc Trọng nhìn qua côn trùng biến dị và khẽ chau mày, tâm niệm khẽ động và một đạo nguyên khí thuẫn to lớn cuốn lấy con côn trùng, sau đó dụng dừng lực kéo xuống.</w:t>
      </w:r>
    </w:p>
    <w:p>
      <w:pPr>
        <w:pStyle w:val="BodyText"/>
      </w:pPr>
      <w:r>
        <w:t xml:space="preserve">Con trùng này bị nguyên khí trói buộc và kéo xuống, bỗng chốc bị áp súc dẹp lại, cũng trong nháy mắt một bầy trùng lại bay ra ngoài, chúng tập hợp thành đàn lao thẳng tới.</w:t>
      </w:r>
    </w:p>
    <w:p>
      <w:pPr>
        <w:pStyle w:val="BodyText"/>
      </w:pPr>
      <w:r>
        <w:t xml:space="preserve">Nhạc Trọng nhìn thấy con côn trùng giãy ra khỏi nguyên khí áp súc thì trong mắt hiện ra vẻ ngạc nhiên.</w:t>
      </w:r>
    </w:p>
    <w:p>
      <w:pPr>
        <w:pStyle w:val="Compact"/>
      </w:pPr>
      <w:r>
        <w:t xml:space="preserve">- Ồ! Những con côn trùng này kháng áp lực thật lớn!</w:t>
      </w:r>
      <w:r>
        <w:br w:type="textWrapping"/>
      </w:r>
      <w:r>
        <w:br w:type="textWrapping"/>
      </w:r>
    </w:p>
    <w:p>
      <w:pPr>
        <w:pStyle w:val="Heading2"/>
      </w:pPr>
      <w:bookmarkStart w:id="1569" w:name="chương-1757-côn-trùng-biến-dị-bát-giai."/>
      <w:bookmarkEnd w:id="1569"/>
      <w:r>
        <w:t xml:space="preserve">1547. Chương 1757: Côn Trùng Biến Dị Bát Giai.</w:t>
      </w:r>
    </w:p>
    <w:p>
      <w:pPr>
        <w:pStyle w:val="Compact"/>
      </w:pPr>
      <w:r>
        <w:br w:type="textWrapping"/>
      </w:r>
      <w:r>
        <w:br w:type="textWrapping"/>
      </w:r>
      <w:r>
        <w:t xml:space="preserve">Cho dù chỉ là một kích tùy tiện của Nhạc Trọng nhưng mà một kích này có thể trực tiếp miểu sát cường giả thất giai đấy, một kích như vậy không thể diệt sát được đám côn trùng này, những con côn trùng này kháng áp lực mạnh mẽ có thể nghĩ.</w:t>
      </w:r>
    </w:p>
    <w:p>
      <w:pPr>
        <w:pStyle w:val="BodyText"/>
      </w:pPr>
      <w:r>
        <w:t xml:space="preserve">Nhạc Trọng tiện tay một trảo bóp nát đám côn trùng, nhưng mà trong huyệt động liên tục có côn trùng biến dị bay ra ngoài.</w:t>
      </w:r>
    </w:p>
    <w:p>
      <w:pPr>
        <w:pStyle w:val="BodyText"/>
      </w:pPr>
      <w:r>
        <w:t xml:space="preserve">- Áp không chết thì hút khô chúng vậy, thật đáng chết!</w:t>
      </w:r>
    </w:p>
    <w:p>
      <w:pPr>
        <w:pStyle w:val="BodyText"/>
      </w:pPr>
      <w:r>
        <w:t xml:space="preserve">Nhạc Trọng nhìn quét qua đám côn trùng biến dị, vung tay lên và từng đạo huyết quang phóng lên trời, lập tức quét qua đám côn trùng.</w:t>
      </w:r>
    </w:p>
    <w:p>
      <w:pPr>
        <w:pStyle w:val="BodyText"/>
      </w:pPr>
      <w:r>
        <w:t xml:space="preserve">Những huyết quang tà dị này là khắc tinh của sinh vật có huyết dịch, vô số côn trùng biến dị bị huyết quang bao phủ và nhanh chóng biến thành xác khô, sau đó chúng giống như mưa rơi xuống đất.</w:t>
      </w:r>
    </w:p>
    <w:p>
      <w:pPr>
        <w:pStyle w:val="BodyText"/>
      </w:pPr>
      <w:r>
        <w:t xml:space="preserve">Chỉ trong mười hô hấp đạo huyết quang này thôn phệ đám côn trùng sạch sẽ, biến chúng thành một đám xác khô.</w:t>
      </w:r>
    </w:p>
    <w:p>
      <w:pPr>
        <w:pStyle w:val="BodyText"/>
      </w:pPr>
      <w:r>
        <w:t xml:space="preserve">Sau khi diệt sát đám côn trùng này thì trong huyệt động có tiếng gào thét của dã thú, đột nhiên trong huyệt động có một đạo tàn ảnh bay ra ngoài, nó lao thẳng về phía Nhạc Trọng.</w:t>
      </w:r>
    </w:p>
    <w:p>
      <w:pPr>
        <w:pStyle w:val="BodyText"/>
      </w:pPr>
      <w:r>
        <w:t xml:space="preserve">Trong một nháy mắt ánh đao chớp động, một đạo hàn quang chém thẳng vào đầu lâu của Nhạc trọng.</w:t>
      </w:r>
    </w:p>
    <w:p>
      <w:pPr>
        <w:pStyle w:val="BodyText"/>
      </w:pPr>
      <w:r>
        <w:t xml:space="preserve">Nhạc Trọng dùng hết toàn lực nhảy lên cao, ánh đao kia trực tiếp chém vào ngực của Nhạc Trọng, trực tiếp chém ra một vết thương sâu thấy máu trên ngực của hắn, máu tươi giàn giụa hiện ra thương thế đáng sợ:</w:t>
      </w:r>
    </w:p>
    <w:p>
      <w:pPr>
        <w:pStyle w:val="BodyText"/>
      </w:pPr>
      <w:r>
        <w:t xml:space="preserve">Nhạc Trọng khẽ động niệm và phát động lĩnh vực thần ma, lĩnh vực thần ma có đường kính sáu mươi dặm hiện ra ngoài.</w:t>
      </w:r>
    </w:p>
    <w:p>
      <w:pPr>
        <w:pStyle w:val="BodyText"/>
      </w:pPr>
      <w:r>
        <w:t xml:space="preserve">Sau một khắc tâm niệm Nhạc Trọng khẽ động và hắn lui ra sau năm mươi dặm, hắn đứng trong thần chi lĩnh vực và nhìn qua sinh vật từ trong động lao ra đánh lén hắn.</w:t>
      </w:r>
    </w:p>
    <w:p>
      <w:pPr>
        <w:pStyle w:val="BodyText"/>
      </w:pPr>
      <w:r>
        <w:t xml:space="preserve">Một kích kia có thể chém Nhạc Trọng thành hai đoạn, con quái vật này mọc ra một đôi cánh trùng, có chân trước giống như bọ ngựa, khí quan của nó như con kiến, đôi chân tráng kiện như châu chấu, nó đứng thẳng cao tới hai mét, tỏa ra khí tức của bát giai.</w:t>
      </w:r>
    </w:p>
    <w:p>
      <w:pPr>
        <w:pStyle w:val="BodyText"/>
      </w:pPr>
      <w:r>
        <w:t xml:space="preserve">Con côn trùng biến dị bát giai vừa vào trong lĩnh vực thần ma thì thì có vô số ma đầu xâm lấn, tốc độ như quỷ mị của nó cũng phải chậm đi thật nhiều.</w:t>
      </w:r>
    </w:p>
    <w:p>
      <w:pPr>
        <w:pStyle w:val="BodyText"/>
      </w:pPr>
      <w:r>
        <w:t xml:space="preserve">Vô số ma đầu điên cuồng lao qua cắn xé con côn trùng biến dị bát giai này, đám ma đầu không chút bỏ qua cơ hội xâu xé nào cả.</w:t>
      </w:r>
    </w:p>
    <w:p>
      <w:pPr>
        <w:pStyle w:val="BodyText"/>
      </w:pPr>
      <w:r>
        <w:t xml:space="preserve">Con côn trùng điên cuồng giãy dụa, điên cuồng chém giết những ma đầu trong ma chi lĩnh vực, vô số ma đầu bị con côn trùng chém giết và sụp đổ.</w:t>
      </w:r>
    </w:p>
    <w:p>
      <w:pPr>
        <w:pStyle w:val="BodyText"/>
      </w:pPr>
      <w:r>
        <w:t xml:space="preserve">Nhưng mà ma đầu trong ma chi lĩnh vực giống như vô cùng vô tận, số khác vượt qua phạm vi tấn công và điên cuồng cắn xé con côn trùng.</w:t>
      </w:r>
    </w:p>
    <w:p>
      <w:pPr>
        <w:pStyle w:val="BodyText"/>
      </w:pPr>
      <w:r>
        <w:t xml:space="preserve">Ma đầu trong ma chi lĩnh vực gặm phệ cho nên con côn trùng biến dị không bao lâu đã bị thương chồng chất, nó dùng toàn lực giãy dụa điên cuồng, nhưng mà dù nó giãy dụa thế nào vẫn bị vô số ma đầu thôn phệ, thoáng cái bị thương nặng hơn.</w:t>
      </w:r>
    </w:p>
    <w:p>
      <w:pPr>
        <w:pStyle w:val="BodyText"/>
      </w:pPr>
      <w:r>
        <w:t xml:space="preserve">Con côn trùng biến dị không ngừng giãy dụa phản kháng trong ma chi lĩnh vực, không kiêng nể gì mạnh mẽ đâm tới, chém giết vô số ma đầu ý đồ thoát ra khỏi ma chi lĩnh vực, vô số ma đầu không ngừng xông qua thôn phệ con côn trùng biến dị này.</w:t>
      </w:r>
    </w:p>
    <w:p>
      <w:pPr>
        <w:pStyle w:val="BodyText"/>
      </w:pPr>
      <w:r>
        <w:t xml:space="preserve">Qua mười hô hấp sau thì côn trùng biến dị không ngừng bị ma đầu cắn xé, trọng thương ngã xuống đất.</w:t>
      </w:r>
    </w:p>
    <w:p>
      <w:pPr>
        <w:pStyle w:val="BodyText"/>
      </w:pPr>
      <w:r>
        <w:t xml:space="preserve">Nhạc Trọng sau khi tiến giai lên bát giai, lĩnh vực thần ma của hắn cũng trở nên vô cùng cường hoành, ngay cả cường giả bát giai cũng có thể trấn áp diệt sát, mà con côn trùng biến dị này chỉ có thực lực bát giai sơ cấp, thứ mạnh nhất của nó là tốc độ, ở trong lĩnh vực thần ma nếu không phải là biến dị thú hệ sức mạnh khủng bố thì nó cũng chỉ nhận mệnh mà thôi.</w:t>
      </w:r>
    </w:p>
    <w:p>
      <w:pPr>
        <w:pStyle w:val="BodyText"/>
      </w:pPr>
      <w:r>
        <w:t xml:space="preserve">Trong nháy mắt này, Nhạc Trọng lập tức xuất hiện bên nửa người trên của côn trùng biến dị, hắn trực tiếp đánh ra một chưởng vào đầu lâu của côn trùng biến dị này, hắn đánh đầu lâu của côn trùng biến dị thành bãi thịt vụn.</w:t>
      </w:r>
    </w:p>
    <w:p>
      <w:pPr>
        <w:pStyle w:val="BodyText"/>
      </w:pPr>
      <w:r>
        <w:t xml:space="preserve">Trong nháy mắt hắn đánh nát đầu lâu của côn trùng biến dị bát giai này, một đạo nguyên khí tính mạng khổng lồ không ngừng rót vào người của Nhạc Trọng.</w:t>
      </w:r>
    </w:p>
    <w:p>
      <w:pPr>
        <w:pStyle w:val="BodyText"/>
      </w:pPr>
      <w:r>
        <w:t xml:space="preserve">Răng rắc, răng rắc, răng rắc!</w:t>
      </w:r>
    </w:p>
    <w:p>
      <w:pPr>
        <w:pStyle w:val="BodyText"/>
      </w:pPr>
      <w:r>
        <w:t xml:space="preserve">Sau khi một chưởng đập chết con côn trùng biến dị thì đàn biến dị thú trên vách núi công kích Nhạc Trọng bỗng nhiên sụp đổ, nương theo vô số tiếng vang to lớn thì một đám biến dị thú bát giai trên vách núi bay lên, nó trực tiếp phóng thẳng về phía Nhạc Trọng.</w:t>
      </w:r>
    </w:p>
    <w:p>
      <w:pPr>
        <w:pStyle w:val="BodyText"/>
      </w:pPr>
      <w:r>
        <w:t xml:space="preserve">Cơ hồ trong một chớp mắt có hơn mười con biến dị thú bát giai từ vách núi lao ra ngoài.</w:t>
      </w:r>
    </w:p>
    <w:p>
      <w:pPr>
        <w:pStyle w:val="BodyText"/>
      </w:pPr>
      <w:r>
        <w:t xml:space="preserve">Những con côn trùng biến dị này nếu ở trên địa cầu, một con có thể hủy diệt một quốc gia, trong đại thế giới khác chúng cũng có thể trở thành hung thú bá chủ một phương, nhưng ở trong Thiên Thần Đại Thế Giới này, trên một ngọn núi nhỏ có tới mười ba con biến dị thú bát giai.</w:t>
      </w:r>
    </w:p>
    <w:p>
      <w:pPr>
        <w:pStyle w:val="BodyText"/>
      </w:pPr>
      <w:r>
        <w:t xml:space="preserve">Đồng thời bởi vì lĩnh vực thần ma của Nhạc Trọng khuếch trương, bao phủ phạm vi sáu mươi dặm, trong phạm vi sáu mươi dặm này có vô số biến dị thú bát giai cường đại bạo động lên.</w:t>
      </w:r>
    </w:p>
    <w:p>
      <w:pPr>
        <w:pStyle w:val="BodyText"/>
      </w:pPr>
      <w:r>
        <w:t xml:space="preserve">Bởi vì lĩnh vực thần ma của Nhạc Trọng khuếch trương, đại lượng biến dị thú bao phủ bên trong, trong sơn mạch này có vô số biến dị thú mạnh mẽ bạo động, chúng xem Nhạc Trọng là địch nhân của mình.</w:t>
      </w:r>
    </w:p>
    <w:p>
      <w:pPr>
        <w:pStyle w:val="BodyText"/>
      </w:pPr>
      <w:r>
        <w:t xml:space="preserve">Vô số quái vật cường hoành đều điên cuồng lên xông qua bên này.</w:t>
      </w:r>
    </w:p>
    <w:p>
      <w:pPr>
        <w:pStyle w:val="BodyText"/>
      </w:pPr>
      <w:r>
        <w:t xml:space="preserve">- Diệt!</w:t>
      </w:r>
    </w:p>
    <w:p>
      <w:pPr>
        <w:pStyle w:val="BodyText"/>
      </w:pPr>
      <w:r>
        <w:t xml:space="preserve">Nhạc Trọng nhìn qua đám biến dị thú chén chúc xông tới, trong mắt của hắn hiện ra hào quang hung tàn, thân hình hắn chớp động và giống như quỷ mị xuất hiện trước đầu lâu của mấy con côn trùng biến dị bát giai kia, tay phải của hắn giống như một ngọn núi nặng nền nện thẳng vào đầu lâu của chúng, đánh nát đầu của đám biến dị thú này.</w:t>
      </w:r>
    </w:p>
    <w:p>
      <w:pPr>
        <w:pStyle w:val="BodyText"/>
      </w:pPr>
      <w:r>
        <w:t xml:space="preserve">Trong lĩnh vực thần ma thì Nhạc Trọng chính là tồn tại vô địch, cơ hồ trong một chớp mắt hơn mười con biến dị thú bát giai bị Nhạc Trọng một chưởng đập chết.s</w:t>
      </w:r>
    </w:p>
    <w:p>
      <w:pPr>
        <w:pStyle w:val="BodyText"/>
      </w:pPr>
      <w:r>
        <w:t xml:space="preserve">Nguyên khí tính mạng khổng lồ không ngừng rót vào thân thể của Nhạc Trọng, thực lực của Nhạc Trọng vốn là bát giai sơ cấp đỉnh phong, sau khi thôn phệ vô số nguyên khí tính mạng khổng lồ, rốt cục đột phá bình cảnh tiến vào bát giai trung cấp.</w:t>
      </w:r>
    </w:p>
    <w:p>
      <w:pPr>
        <w:pStyle w:val="BodyText"/>
      </w:pPr>
      <w:r>
        <w:t xml:space="preserve">Sau khi tiến giai trở thành cường giả bát giai trung cấp, Nhạc Trọng sử dụng Âm Dương Đại Thủ Ấn thao túng nguyên khí khổng lồ nện thẳng vào đám biến dị thú khác đang lao tới.</w:t>
      </w:r>
    </w:p>
    <w:p>
      <w:pPr>
        <w:pStyle w:val="BodyText"/>
      </w:pPr>
      <w:r>
        <w:t xml:space="preserve">Trước mặt Âm Dương Đại Thủ Ấn giống như ngọn núi khổng lồ nện thẳng xuống, đám biến dị thú xông tới bị đánh bẹp dí.</w:t>
      </w:r>
    </w:p>
    <w:p>
      <w:pPr>
        <w:pStyle w:val="BodyText"/>
      </w:pPr>
      <w:r>
        <w:t xml:space="preserve">Trước mặt Âm Dương Đại Thủ Ấn cực lớn của Nhạc Trọng, vô số biến dị đàn bị đánh nát, đại lượng nguyên khí tính mạng không ngừng rót thẳng vào thân thể của Nhạc Trọng.</w:t>
      </w:r>
    </w:p>
    <w:p>
      <w:pPr>
        <w:pStyle w:val="BodyText"/>
      </w:pPr>
      <w:r>
        <w:t xml:space="preserve">Tất cả biến dị thú gào thét điên cuồng sử dụng bổn nguyên chi lực của mình, chúng không nừng nện thẳng vào Âm Dương Đại Thủ Ấn cực lớn đang đánh xuống, ý đồ đánh nát Âm Dương Đại Thủ Ấn của Nhạc Trọng.</w:t>
      </w:r>
    </w:p>
    <w:p>
      <w:pPr>
        <w:pStyle w:val="BodyText"/>
      </w:pPr>
      <w:r>
        <w:t xml:space="preserve">Nhưng cho dù đám biến dị thú này giãy dụa thế nào, Âm Dương Đại Thủ Ấn giống như ngọn núi oanh kích kia không bị chúng đánh nát, ngược lại Âm Dương Đại Thủ Ấn này đập thẳng vào mặt đất, đánh chúng nó thành thịt nát.</w:t>
      </w:r>
    </w:p>
    <w:p>
      <w:pPr>
        <w:pStyle w:val="BodyText"/>
      </w:pPr>
      <w:r>
        <w:t xml:space="preserve">Mấy ngàn biến dị thú bị một chưởng của Nhạc Trọng đánh thành thịt vụn, nguyên khí tính mạng khổng lồ không ngừng rót vào thân thể của Nhạc Trọng.</w:t>
      </w:r>
    </w:p>
    <w:p>
      <w:pPr>
        <w:pStyle w:val="Compact"/>
      </w:pPr>
      <w:r>
        <w:t xml:space="preserve">Mấy ngàn biến dị thú cường đại bị Nhạc Trọng một chưởng chụp chết cũng chỉ có tám con biến dị thú bát giai đang giãy dụa trong ma chi lĩnh vực của Nhạc Trọng thôi.</w:t>
      </w:r>
      <w:r>
        <w:br w:type="textWrapping"/>
      </w:r>
      <w:r>
        <w:br w:type="textWrapping"/>
      </w:r>
    </w:p>
    <w:p>
      <w:pPr>
        <w:pStyle w:val="Heading2"/>
      </w:pPr>
      <w:bookmarkStart w:id="1570" w:name="chương-1758-cứu-người.-1"/>
      <w:bookmarkEnd w:id="1570"/>
      <w:r>
        <w:t xml:space="preserve">1548. Chương 1758: Cứu Người. (1)</w:t>
      </w:r>
    </w:p>
    <w:p>
      <w:pPr>
        <w:pStyle w:val="Compact"/>
      </w:pPr>
      <w:r>
        <w:br w:type="textWrapping"/>
      </w:r>
      <w:r>
        <w:br w:type="textWrapping"/>
      </w:r>
      <w:r>
        <w:t xml:space="preserve">Sáu con biến dị thú này điên cuồng giãy dụa, sáu loại bổn nguyên chi lực điên cuồng khởi động, điên cuồng oanh kích vào ma chi lĩnh vực của Nhạc Trọng.</w:t>
      </w:r>
    </w:p>
    <w:p>
      <w:pPr>
        <w:pStyle w:val="BodyText"/>
      </w:pPr>
      <w:r>
        <w:t xml:space="preserve">Băng sương hỏa diễm phong nhận lôi điện nước chảy thạch chùy sáu loại bổn nguyên chi lực điên cuồng nện vào ma chi lĩnh vưc, đánh lĩnh vực thần ma của Nhạc Trọng run lên, ý đồ phá tan lĩnh vực của Nhạc Trọng.</w:t>
      </w:r>
    </w:p>
    <w:p>
      <w:pPr>
        <w:pStyle w:val="BodyText"/>
      </w:pPr>
      <w:r>
        <w:t xml:space="preserve">Sáu loại bổn nguyên chi lực này điên cuồng oanh kích ma chi lĩnh vực của Nhạc Trọng, đánh vô số ma đầu thành phấn vụn, ý đồ đánh vỡ ma chi lĩnh vực của Nhạc Trọng, thế nhưng mà bọn chúng vẫn không cách nào xé nát được ma chi lĩnh vực cả, chỉ có thể đau khổ giãy dụa thoát chết mà thôi.</w:t>
      </w:r>
    </w:p>
    <w:p>
      <w:pPr>
        <w:pStyle w:val="BodyText"/>
      </w:pPr>
      <w:r>
        <w:t xml:space="preserve">Thân hình Nhạc Trọng lóe lên, một đạo hào quang chói mắt đỏ thẫm hiện ra, hắn đánh ra một quyền vào đầu lâu của một con tinh tinh cao tám mét, chỉ một quyền này đã đánh nát đầu của con tinh tinh cao tám mét kia, sau khi một quyền miểu sát con tinh tinh cao tám mét này thì thân hình Nhạc Trọng chớp động, hắn xuất hiện như quỷ mị trước đầu lâu của năm con biến dị thú bát giai kia, một con một quyền, trực tiếp đánh chết tám con biến dị thú bát giai này, hấp thu nguyên khí tính mạng của chúng.</w:t>
      </w:r>
    </w:p>
    <w:p>
      <w:pPr>
        <w:pStyle w:val="BodyText"/>
      </w:pPr>
      <w:r>
        <w:t xml:space="preserve">Những con biến dị thú bát giai kia mỗi khi bị Nhạc Trọng đánh chết thì trữ vật giới chỉ trong tay của hắn lóe lên, thi thể của chúng bị Nhạc Trọng thu vào trong không gian giới chỉ.</w:t>
      </w:r>
    </w:p>
    <w:p>
      <w:pPr>
        <w:pStyle w:val="BodyText"/>
      </w:pPr>
      <w:r>
        <w:t xml:space="preserve">Những con biến dị thú này chỉ là những biến dị thú bát giai bình thường, chúng ở bên ngoài lĩnh vực thì còn có thể bằng vào lực lượng của mình quần nhau với Nhạc Trọng một hai, nhưng mà khi đám biến dị thú bát giai này tiến vào trong lĩnh vực của Nhạc Trọng thì hắn có thể diệt sát chúng dễ như trở bàn tay.</w:t>
      </w:r>
    </w:p>
    <w:p>
      <w:pPr>
        <w:pStyle w:val="BodyText"/>
      </w:pPr>
      <w:r>
        <w:t xml:space="preserve">Chỉ có biến dị thú nửa bước cửu giai khủng bố như Ngả Cách Ni Ti mới có thể bằng vào lực lượng đánh nát lĩnh vực thần ma của Nhạc Trọng, mạnh mẽ xông ra ngoài, chỉ có như vậy mới có tư cách chiến một trận với Nhạc Trọng.</w:t>
      </w:r>
    </w:p>
    <w:p>
      <w:pPr>
        <w:pStyle w:val="BodyText"/>
      </w:pPr>
      <w:r>
        <w:t xml:space="preserve">Bên ngoài ngọn núi này còn có nhiều biến dị thú khác, Nhạc Trọng lập tức trấn áp mấy ngàn con biến dị thú thì khí thế của hắn làm cho toàn bộ đám còn lại sợ hãi.</w:t>
      </w:r>
    </w:p>
    <w:p>
      <w:pPr>
        <w:pStyle w:val="BodyText"/>
      </w:pPr>
      <w:r>
        <w:t xml:space="preserve">Bên ngoài ma chi lĩnh vực của Nhạc Trọng bỗng nhiên có hơn mười đạo khí tức bát giai khủng bố hiện ra, những biến dị thú bát giai này mạnh có yếu có, có một số biến dị thú gần bát giai đỉnh phong, yếu thì đạt tới bát giai sơ cấp.</w:t>
      </w:r>
    </w:p>
    <w:p>
      <w:pPr>
        <w:pStyle w:val="BodyText"/>
      </w:pPr>
      <w:r>
        <w:t xml:space="preserve">Mười đạo khí tức biến dị thú bát giai phóng lên trời, nhưng mà không con nào động thủ cả. Chúng chỉ nhìn chằm chằm vào Nhạc Trọng, chỉ dám nhìn ma đầu tiện tay xé nát đồng bạn của chúng.</w:t>
      </w:r>
    </w:p>
    <w:p>
      <w:pPr>
        <w:pStyle w:val="BodyText"/>
      </w:pPr>
      <w:r>
        <w:t xml:space="preserve">Trong đàn biến dị thú kia có âm thanh vang lên:</w:t>
      </w:r>
    </w:p>
    <w:p>
      <w:pPr>
        <w:pStyle w:val="BodyText"/>
      </w:pPr>
      <w:r>
        <w:t xml:space="preserve">- Nhân loại, thu hồi lĩnh vực của ngươi đi, ngươi muốn lợi dụng lĩnh vực của mình giết sạch chúng ta sao? Ngươi làm như vậy chỉ biến mình thành kẻ địch của Hung Quạ Cốc mà thôi, chúng ta sẽ dùng toàn lực đánh chết ngươi.</w:t>
      </w:r>
    </w:p>
    <w:p>
      <w:pPr>
        <w:pStyle w:val="BodyText"/>
      </w:pPr>
      <w:r>
        <w:t xml:space="preserve">Nghe được âm thanh như lôi đình này, đám biến dị thú bên ngoài lĩnh vực thần ma của Nhạc Trọng đồng loạt phóng thích khí tức ra ngoài.</w:t>
      </w:r>
    </w:p>
    <w:p>
      <w:pPr>
        <w:pStyle w:val="BodyText"/>
      </w:pPr>
      <w:r>
        <w:t xml:space="preserve">Nhạc Trọng tiến giai bát giai trung cấp chi cảnh thì chiến lực của hắn tăng lên không ít. Lợi dụng lĩnh vực thần ma có thể dễ dàng trấn áp hơn hai mươi con biến dị thú bát giai sơ cấp. Cho dù là biến dị thú bát giai đỉnh phong cũng có lực chiến một trận.</w:t>
      </w:r>
    </w:p>
    <w:p>
      <w:pPr>
        <w:pStyle w:val="BodyText"/>
      </w:pPr>
      <w:r>
        <w:t xml:space="preserve">Nhưng mà trong lĩnh vực thần ma của Nhạc Trọng cảm ứng được có hơn năm mươi con biến dị thú bát giai, nếu những biến dị thú bát giai này toàn lực ra tay thì vô cùng có khả năng liên thủ đánh bại lĩnh vực thần ma của Nhạc Trọng, song phương chiến đấu không cẩn thận thì Nhạc Trọng sẽ vẫn lạc ở chỗ này.</w:t>
      </w:r>
    </w:p>
    <w:p>
      <w:pPr>
        <w:pStyle w:val="BodyText"/>
      </w:pPr>
      <w:r>
        <w:t xml:space="preserve">Tâm niệm Nhạc Trọng khẽ động. Lĩnh vực thần ma bỗng nhiên co rút lại, đường kính chỉ còn lại ba dặm, hắn đứng trong hư không và nói:</w:t>
      </w:r>
    </w:p>
    <w:p>
      <w:pPr>
        <w:pStyle w:val="BodyText"/>
      </w:pPr>
      <w:r>
        <w:t xml:space="preserve">- Không. Ta không nghĩ muốn là địch với cường giả trong Hung Quạ cốc. Sở dĩ ta ra tay là do chúng công kích ta trước.</w:t>
      </w:r>
    </w:p>
    <w:p>
      <w:pPr>
        <w:pStyle w:val="BodyText"/>
      </w:pPr>
      <w:r>
        <w:t xml:space="preserve">Âm thanh như lôi đình kia vang lên.</w:t>
      </w:r>
    </w:p>
    <w:p>
      <w:pPr>
        <w:pStyle w:val="BodyText"/>
      </w:pPr>
      <w:r>
        <w:t xml:space="preserve">- Như vậy thỉnh nhân loại ngươi rời khỏi đây, nơi đây không chào đón ngươi.</w:t>
      </w:r>
    </w:p>
    <w:p>
      <w:pPr>
        <w:pStyle w:val="BodyText"/>
      </w:pPr>
      <w:r>
        <w:t xml:space="preserve">Hung Quạ Cốc chính là thiên đường của biến dị thú, những biến dị thú có trí tuệ này không muốn trong lãnh địa của mình có mặt nhân loại cường đại như thế.</w:t>
      </w:r>
    </w:p>
    <w:p>
      <w:pPr>
        <w:pStyle w:val="BodyText"/>
      </w:pPr>
      <w:r>
        <w:t xml:space="preserve">Nhạc Trọng nhẹ nhàng cười cười, quay người lại hóa thành lưu quang bay ra phương xa. Hắn mơ hồ có thể cảm giác được trong Hung Quạ Cốc có khí tức của biến dị thú cửu giai, nhưng mà đạo khí tức này đang ngủ say, nếu như hắn náo động thì kinh động cường giả cửu giai ngủ say đã tu luyện không biết bao nhiêu năm qua, chỉ sợ sẽ bị đối phương chụp chết.</w:t>
      </w:r>
    </w:p>
    <w:p>
      <w:pPr>
        <w:pStyle w:val="BodyText"/>
      </w:pPr>
      <w:r>
        <w:t xml:space="preserve">Trong cánh đồng cỏ hoang vu bát ngát, một con Độc Giác Lang tam giai toàn thân có lân phiến màu đen dày đặc, mọc ra ra một cái sừng đang ăn thi thể một con hươu.</w:t>
      </w:r>
    </w:p>
    <w:p>
      <w:pPr>
        <w:pStyle w:val="BodyText"/>
      </w:pPr>
      <w:r>
        <w:t xml:space="preserve">Phạm vi hai mươi mét quanh Độc Giác Lang này có bảy nam nữ trẻ tuổi đang cầm súng trường đường kính 125mm. Bọn họ nằm rạp trên mặt đất, cầm súng trường trong tay nhắm vào đầu lâu của Độc Giác Lang tam giai này.</w:t>
      </w:r>
    </w:p>
    <w:p>
      <w:pPr>
        <w:pStyle w:val="BodyText"/>
      </w:pPr>
      <w:r>
        <w:t xml:space="preserve">Một tên nam tử trẻ tuổi đang mặc áo choàng ngụy trang màu cỏ nhìn qua con Độc Giác Lang đang ăn và phất tay một cái.</w:t>
      </w:r>
    </w:p>
    <w:p>
      <w:pPr>
        <w:pStyle w:val="BodyText"/>
      </w:pPr>
      <w:r>
        <w:t xml:space="preserve">Sáu nam nữ trẻ tuổi lập tức bóp cò.</w:t>
      </w:r>
    </w:p>
    <w:p>
      <w:pPr>
        <w:pStyle w:val="BodyText"/>
      </w:pPr>
      <w:r>
        <w:t xml:space="preserve">Trong tích tắc sáu nam nữ này tỏa ra sát cơ thì đầu kia thân hình Độc Giác Lang tam giai lóe lên, nhảy qua một bên.</w:t>
      </w:r>
    </w:p>
    <w:p>
      <w:pPr>
        <w:pStyle w:val="BodyText"/>
      </w:pPr>
      <w:r>
        <w:t xml:space="preserve">Phanh! Phanh! Phanh!</w:t>
      </w:r>
    </w:p>
    <w:p>
      <w:pPr>
        <w:pStyle w:val="BodyText"/>
      </w:pPr>
      <w:r>
        <w:t xml:space="preserve">Nương theo tiếng súng nổ vang, tuy Độc Giác Lang tam giai hết sức tránh né nhưng vẫn bị hai viên đạn bắn vào bụng, bắn nổ bụng của nó ra hai cái động, máu tươi văng khắp nơi, nội tạng vung rơi xuống đất.</w:t>
      </w:r>
    </w:p>
    <w:p>
      <w:pPr>
        <w:pStyle w:val="BodyText"/>
      </w:pPr>
      <w:r>
        <w:t xml:space="preserve">Dù bị trọng thương nhưng mà Độc Giác Lang tam giai vẫn tỏa ra hung tàn, nó vừa chạm đất thì thân thể biến mất không thấy gì nữa.</w:t>
      </w:r>
    </w:p>
    <w:p>
      <w:pPr>
        <w:pStyle w:val="BodyText"/>
      </w:pPr>
      <w:r>
        <w:t xml:space="preserve">Sắc mặt nữ tử áo xanh biến đổi, hét lớn một tiếng và dùng sức khẽ chống đấy, nhảy dựng lên đồng thời rút thanh đao tùy thân ra:</w:t>
      </w:r>
    </w:p>
    <w:p>
      <w:pPr>
        <w:pStyle w:val="BodyText"/>
      </w:pPr>
      <w:r>
        <w:t xml:space="preserve">- Không tốt, chuẩn bị cận chiến!</w:t>
      </w:r>
    </w:p>
    <w:p>
      <w:pPr>
        <w:pStyle w:val="BodyText"/>
      </w:pPr>
      <w:r>
        <w:t xml:space="preserve">Sáu người còn lại cũng làm như thế, sắc mặt đại biến nghiêng người nhảy dựng lên, rút trường đao bên hông ra cảnh giới chung quanh.</w:t>
      </w:r>
    </w:p>
    <w:p>
      <w:pPr>
        <w:pStyle w:val="BodyText"/>
      </w:pPr>
      <w:r>
        <w:t xml:space="preserve">Vào lúc bảy người đứng lên thì một gã nam tử trẻ tuổi rú lên thê lương thảm thiết, Độc Giác Lang tam giai hung tàn kia đứng ở trước mặt của hắn, lập tức cắn vào yết hầu của hắn.</w:t>
      </w:r>
    </w:p>
    <w:p>
      <w:pPr>
        <w:pStyle w:val="BodyText"/>
      </w:pPr>
      <w:r>
        <w:t xml:space="preserve">Thiếu nữ mặc áo vàng trấn trụ sợ hãi trong lòng, rút chiến đao trong tay ra chém thẳng vào thân thể Độc Giác Lang:</w:t>
      </w:r>
    </w:p>
    <w:p>
      <w:pPr>
        <w:pStyle w:val="BodyText"/>
      </w:pPr>
      <w:r>
        <w:t xml:space="preserve">- Đi chết đi, súc sinh!</w:t>
      </w:r>
    </w:p>
    <w:p>
      <w:pPr>
        <w:pStyle w:val="BodyText"/>
      </w:pPr>
      <w:r>
        <w:t xml:space="preserve">Hung quang trong mắt Độc Giác Lang tam giai này lóe lên, thân thể nó khẽ động và biến mất không thấy gì nữa, trong một chớp mắt nó đã xuất hiện trước mặt nữ tử áo vàng này, móng vuốt sắc bén của nó trực tiếp chém rụng đầu của nữ tử này.</w:t>
      </w:r>
    </w:p>
    <w:p>
      <w:pPr>
        <w:pStyle w:val="BodyText"/>
      </w:pPr>
      <w:r>
        <w:t xml:space="preserve">Một con Độc Giác Lang tam giai với tư cách là hung thú tàn bạo, kỹ năng cận chiến của nó rất mạnh mẽ, dù bảy nhân loại thợ săn này có thực lực thần chiến sĩ tam giai, thế nhưng mà cận chiến chống lại biến dị thú tam giai chỉ có đường chết mà thôi.</w:t>
      </w:r>
    </w:p>
    <w:p>
      <w:pPr>
        <w:pStyle w:val="BodyText"/>
      </w:pPr>
      <w:r>
        <w:t xml:space="preserve">Nam tử dáng người khôi ngô nhìn thấy thiếu nữ áo vàng bị giết, không nhịn được kêu lên thê lương thảm thiết, hắn phóng thẳng về phía thi thể thiếu nữ áo vàng kia:</w:t>
      </w:r>
    </w:p>
    <w:p>
      <w:pPr>
        <w:pStyle w:val="BodyText"/>
      </w:pPr>
      <w:r>
        <w:t xml:space="preserve">- Ngả Ny!</w:t>
      </w:r>
    </w:p>
    <w:p>
      <w:pPr>
        <w:pStyle w:val="BodyText"/>
      </w:pPr>
      <w:r>
        <w:t xml:space="preserve">Chỉ trong nháy mắt thân hình của Độc Giác Lang tam giai quỷ mị xuất hiện trước người của tên nam tử khôi nô này, một trảo của nó đập thẳng vào yết hầu của nam tử này.</w:t>
      </w:r>
    </w:p>
    <w:p>
      <w:pPr>
        <w:pStyle w:val="Compact"/>
      </w:pPr>
      <w:r>
        <w:t xml:space="preserve">Trong mắt nam tử khôi ngô này hiện ra thần sắc sợ hãi và tuyệt vọng, hắn có thể cảm giác được tử thần đang réo gọi hắn.</w:t>
      </w:r>
      <w:r>
        <w:br w:type="textWrapping"/>
      </w:r>
      <w:r>
        <w:br w:type="textWrapping"/>
      </w:r>
    </w:p>
    <w:p>
      <w:pPr>
        <w:pStyle w:val="Heading2"/>
      </w:pPr>
      <w:bookmarkStart w:id="1571" w:name="chương-1759-cứu-người.-2"/>
      <w:bookmarkEnd w:id="1571"/>
      <w:r>
        <w:t xml:space="preserve">1549. Chương 1759: Cứu Người. (2)</w:t>
      </w:r>
    </w:p>
    <w:p>
      <w:pPr>
        <w:pStyle w:val="Compact"/>
      </w:pPr>
      <w:r>
        <w:br w:type="textWrapping"/>
      </w:r>
      <w:r>
        <w:br w:type="textWrapping"/>
      </w:r>
      <w:r>
        <w:t xml:space="preserve">Phanh!</w:t>
      </w:r>
    </w:p>
    <w:p>
      <w:pPr>
        <w:pStyle w:val="BodyText"/>
      </w:pPr>
      <w:r>
        <w:t xml:space="preserve">Đúng lúc này ở phương xa có tiếng súng nổ thanh thúy vang lên, đầu của Độc Giác Lang tam giai này bị bắn ra cái động, thân thể của nó như vũng bùn ngã xuống đất.</w:t>
      </w:r>
    </w:p>
    <w:p>
      <w:pPr>
        <w:pStyle w:val="BodyText"/>
      </w:pPr>
      <w:r>
        <w:t xml:space="preserve">Sau khi con Độc Giác Lang tam giai bị miểu sát thì năm thợ săn nhân loại quay người lại cảnh giác nhìn qua nơi phát ra tiếng súng, liếc thấy Nhạc Trọng Nhạc Trọng đang cầm súng trường đi qua nơi đây.</w:t>
      </w:r>
    </w:p>
    <w:p>
      <w:pPr>
        <w:pStyle w:val="BodyText"/>
      </w:pPr>
      <w:r>
        <w:t xml:space="preserve">Thiếu nữ áo xanh cảnh giác nhìn qua Nhạc Trọng quát lớn, đồng thời cầm súng trường trong tay nhắm vào Nhạc Trọng.</w:t>
      </w:r>
    </w:p>
    <w:p>
      <w:pPr>
        <w:pStyle w:val="BodyText"/>
      </w:pPr>
      <w:r>
        <w:t xml:space="preserve">- Dừng bước!</w:t>
      </w:r>
    </w:p>
    <w:p>
      <w:pPr>
        <w:pStyle w:val="BodyText"/>
      </w:pPr>
      <w:r>
        <w:t xml:space="preserve">Vài nam nữ trẻ tuổi còn lại cầm súng trường trong tay chỉa vào Nhạc Trọng, dáng vẻ đầy cảnh giác. Trong nơi hoang dã này vì tranh đoạt con mồi mà chém giết nhau là chuyện quá bình thường, có lẽ nhân loại trong hoang dã còn nguy hiểm hơn cả biến dị thú.</w:t>
      </w:r>
    </w:p>
    <w:p>
      <w:pPr>
        <w:pStyle w:val="BodyText"/>
      </w:pPr>
      <w:r>
        <w:t xml:space="preserve">Nhạc Trọng cầm súng trường trong tay vắt lên lưng, thoải mái quay mắt nhìn qua nam nam nữ kia và nói:</w:t>
      </w:r>
    </w:p>
    <w:p>
      <w:pPr>
        <w:pStyle w:val="BodyText"/>
      </w:pPr>
      <w:r>
        <w:t xml:space="preserve">- Các người đối đãi với ân nhân cứu mạng của mình như vậy sao? Nếu không có tôi thì các người hiện tại đã biến thành thi thể cả rồi.</w:t>
      </w:r>
    </w:p>
    <w:p>
      <w:pPr>
        <w:pStyle w:val="BodyText"/>
      </w:pPr>
      <w:r>
        <w:t xml:space="preserve">Tuy súng trường tay của năm nam nữ này có thể sát thương biến dị thú tam giai, nhưng cho dù bắn thẳng vào người của Nhạc Trọng cũng chẳng gây ra chuyện gì quá lớn.</w:t>
      </w:r>
    </w:p>
    <w:p>
      <w:pPr>
        <w:pStyle w:val="BodyText"/>
      </w:pPr>
      <w:r>
        <w:t xml:space="preserve">Thiếu nữ áo xanh nhìn qua Nhạc Trọng đặt súng trường lên lưng thì lúc này mới buông lỏng một hơi, phất phất tay, ý bảo mọi người hạ súng xuống, chủ động tiến lên một bước và giới thiệu mình.</w:t>
      </w:r>
    </w:p>
    <w:p>
      <w:pPr>
        <w:pStyle w:val="BodyText"/>
      </w:pPr>
      <w:r>
        <w:t xml:space="preserve">- Tôi là Ái Toa, là thợ săn của trấn Ngả Đức Ni Á, thập phần cảm tạ anh xuất thủ tương trợ cứu chúng tôi một mạng. Dựa theo quy củ hoang dã thì Độc Lang này chính là con mồi của anh.</w:t>
      </w:r>
    </w:p>
    <w:p>
      <w:pPr>
        <w:pStyle w:val="BodyText"/>
      </w:pPr>
      <w:r>
        <w:t xml:space="preserve">Một thiếu niên bên cạnh Ái Toa tức giận bất bình hét lên.</w:t>
      </w:r>
    </w:p>
    <w:p>
      <w:pPr>
        <w:pStyle w:val="BodyText"/>
      </w:pPr>
      <w:r>
        <w:t xml:space="preserve">- Ái Toa tỷ, vì Độc Lang tam giai này mà Ngả Ny, Kiệt Tư đều chết rồi!</w:t>
      </w:r>
    </w:p>
    <w:p>
      <w:pPr>
        <w:pStyle w:val="BodyText"/>
      </w:pPr>
      <w:r>
        <w:t xml:space="preserve">Ái Toa nhướng mày, trầm giọng quát lớn:</w:t>
      </w:r>
    </w:p>
    <w:p>
      <w:pPr>
        <w:pStyle w:val="BodyText"/>
      </w:pPr>
      <w:r>
        <w:t xml:space="preserve">- Im miệng, Sa Khắc. Nếu không phải vị này xuất thủ thì chúng ta căn bản không phải kẻ địch của Độc Lang này đâu, chỉ biến thành mỹ thực trong bụng của nó đấy.</w:t>
      </w:r>
    </w:p>
    <w:p>
      <w:pPr>
        <w:pStyle w:val="BodyText"/>
      </w:pPr>
      <w:r>
        <w:t xml:space="preserve">Nghe được câu này thì những người còn lại cũng cúi đầu xuống, có chút ủ rũ. Bọn họ săn bắn biến dị thú tam giai này mấu chốt nhất chính là một kích tiêu diệt, nếu như một lần hành động không thể giết hoặc làm biến dị thú tam giai bị trọng thương, bọn họ sẽ biến thành đồ ăn trong miệng biến dị thú. Chuyện này bọn họ rõ ràng, nhưng mà trả giá bằng hai mạng người nhưng bọn họ chẳng kiếm được con mồi, chuyện này làm nội tâm của bọn họ không thoải mái.</w:t>
      </w:r>
    </w:p>
    <w:p>
      <w:pPr>
        <w:pStyle w:val="BodyText"/>
      </w:pPr>
      <w:r>
        <w:t xml:space="preserve">Nhạc Trọng khẽ mĩm cười nói:</w:t>
      </w:r>
    </w:p>
    <w:p>
      <w:pPr>
        <w:pStyle w:val="BodyText"/>
      </w:pPr>
      <w:r>
        <w:t xml:space="preserve">- Xin chào, Ái Toa, tôi là Nhạc Trọng. Tôi là người lữ hành đi du lịch thôi. Tôi du lịch tới đây vừa vặn thiếu người hướng dẫn. Thi thể Độc Lang tam giai này mời các vị nhận lấy, xem như phí chỉ đường cho tôi.</w:t>
      </w:r>
    </w:p>
    <w:p>
      <w:pPr>
        <w:pStyle w:val="BodyText"/>
      </w:pPr>
      <w:r>
        <w:t xml:space="preserve">Nhạc Trọng cướp bóc quá nhiều bảo khố, đạt được rất nhiều tinh hạch biến dị thú tam giai, chỉ là một tinh hạch tam giai thì không lọt vào mắt của hắn.</w:t>
      </w:r>
    </w:p>
    <w:p>
      <w:pPr>
        <w:pStyle w:val="BodyText"/>
      </w:pPr>
      <w:r>
        <w:t xml:space="preserve">Ái Toa thập phần thoải mái đáp ứng nói:</w:t>
      </w:r>
    </w:p>
    <w:p>
      <w:pPr>
        <w:pStyle w:val="BodyText"/>
      </w:pPr>
      <w:r>
        <w:t xml:space="preserve">- Quá tốt, tôi sẽ thu. Từ giờ trở đi tôi sẽ dẫn đường cho anh tới trấn Ngả Đức Ni Á.</w:t>
      </w:r>
    </w:p>
    <w:p>
      <w:pPr>
        <w:pStyle w:val="BodyText"/>
      </w:pPr>
      <w:r>
        <w:t xml:space="preserve">Nghe được Nhạc Trọng nói vậy thì các thợ săn bên cạnh Ái Toa nhìn qua Nhạc Trọng nhiều hảo cảm hơn..</w:t>
      </w:r>
    </w:p>
    <w:p>
      <w:pPr>
        <w:pStyle w:val="BodyText"/>
      </w:pPr>
      <w:r>
        <w:t xml:space="preserve">Một con biến dị thú tam giai với nhiều thợ săn mà nói cũng là tài phú không nhỏ, cho dù phân cho bảy người cũng còn lại rất nhiều, chính là vì như thế bọn họ mới mạo hiểm đi săn giết biến dị thú tam giai.</w:t>
      </w:r>
    </w:p>
    <w:p>
      <w:pPr>
        <w:pStyle w:val="BodyText"/>
      </w:pPr>
      <w:r>
        <w:t xml:space="preserve">Được Ái Toa dẫn đường, Nhạc Trọng đi theo những thợ săn này quay về trấn Ngả Đức Ni Á.</w:t>
      </w:r>
    </w:p>
    <w:p>
      <w:pPr>
        <w:pStyle w:val="BodyText"/>
      </w:pPr>
      <w:r>
        <w:t xml:space="preserve">Một đường nói chuyện phiếm Nhạc Trọng cũng bắt đầu quen thuộc năm thợ săn trẻ tuổi này.</w:t>
      </w:r>
    </w:p>
    <w:p>
      <w:pPr>
        <w:pStyle w:val="BodyText"/>
      </w:pPr>
      <w:r>
        <w:t xml:space="preserve">Trong năm người trẻ tuổi này thủ lĩnh chính là Ái Toa áo xanh, nàng có mái tóc ngắn màu vàng, làn da màu lúa mì khỏe mạnh, dáng người đầy đặn gợi cảm, hai chân thon dài. Thiếu nữ trong đội ngũ tên là Tây Khiết, nàng là nữ tử có tướng mạo bình thường, dáng người đầy đặn, trên mặt có một ít tàn nhan, thanh xuân hoạt bát. Ba người còn lại là nam nhân, một người có dáng ngời khôi ngô, tráng hán thập phần hào sảng tên là Hào Cách. Một người cạo trọc và gầy như cây tre tên là Cách Lỗ. Người mất đi người yêu tên là Tây Đức.</w:t>
      </w:r>
    </w:p>
    <w:p>
      <w:pPr>
        <w:pStyle w:val="BodyText"/>
      </w:pPr>
      <w:r>
        <w:t xml:space="preserve">Trong trấn Ngả Đức Ni Á này tràn ngập phong cách Tây Âu thời trung cổ, tuy là một thị trấn nhỏ nhưng trên thực tế nó giống như một tòa đại thành, nó có được tường thành ười lăm mét và sông đào bảo vệ thành rộng mười mét.</w:t>
      </w:r>
    </w:p>
    <w:p>
      <w:pPr>
        <w:pStyle w:val="BodyText"/>
      </w:pPr>
      <w:r>
        <w:t xml:space="preserve">Trên tường thành này có khắc một ít phù văn huyền ảo, có ma pháp đại pháo khảm nạm tinh hạch biến dị thú, từng binh sĩ nhìn thấy Ái Toa các nàng đang đi tới.</w:t>
      </w:r>
    </w:p>
    <w:p>
      <w:pPr>
        <w:pStyle w:val="Compact"/>
      </w:pPr>
      <w:r>
        <w:t xml:space="preserve">Ở trước cửa thành một binh sĩ trung niên nhiệt tình chào hỏi bọn người Ái Toa bên này.</w:t>
      </w:r>
      <w:r>
        <w:br w:type="textWrapping"/>
      </w:r>
      <w:r>
        <w:br w:type="textWrapping"/>
      </w:r>
    </w:p>
    <w:p>
      <w:pPr>
        <w:pStyle w:val="Heading2"/>
      </w:pPr>
      <w:bookmarkStart w:id="1572" w:name="chương-1760-cự-nhân."/>
      <w:bookmarkEnd w:id="1572"/>
      <w:r>
        <w:t xml:space="preserve">1550. Chương 1760: Cự Nhân.</w:t>
      </w:r>
    </w:p>
    <w:p>
      <w:pPr>
        <w:pStyle w:val="Compact"/>
      </w:pPr>
      <w:r>
        <w:br w:type="textWrapping"/>
      </w:r>
      <w:r>
        <w:br w:type="textWrapping"/>
      </w:r>
      <w:r>
        <w:t xml:space="preserve">- Ái Toa, lần này các người săn được con mồi gì?</w:t>
      </w:r>
    </w:p>
    <w:p>
      <w:pPr>
        <w:pStyle w:val="BodyText"/>
      </w:pPr>
      <w:r>
        <w:t xml:space="preserve">Tây khiết vội vội vàng tự hào nói ra:</w:t>
      </w:r>
    </w:p>
    <w:p>
      <w:pPr>
        <w:pStyle w:val="BodyText"/>
      </w:pPr>
      <w:r>
        <w:t xml:space="preserve">- Mã Cách Tắc đại thúc, lúc này đây chúng tối săn được Độc Lang tam giai đấy.</w:t>
      </w:r>
    </w:p>
    <w:p>
      <w:pPr>
        <w:pStyle w:val="BodyText"/>
      </w:pPr>
      <w:r>
        <w:t xml:space="preserve">- A? Độc Lang tam giai? Gạt người à?</w:t>
      </w:r>
    </w:p>
    <w:p>
      <w:pPr>
        <w:pStyle w:val="BodyText"/>
      </w:pPr>
      <w:r>
        <w:t xml:space="preserve">- Thật sự là Độc Lang tam giai!</w:t>
      </w:r>
    </w:p>
    <w:p>
      <w:pPr>
        <w:pStyle w:val="BodyText"/>
      </w:pPr>
      <w:r>
        <w:t xml:space="preserve">- Bọn người Ái Toa thực sự săn được một con Độc Lang tam giai, đúng là quá không ngờ đấy!</w:t>
      </w:r>
    </w:p>
    <w:p>
      <w:pPr>
        <w:pStyle w:val="BodyText"/>
      </w:pPr>
      <w:r>
        <w:t xml:space="preserve">"..."</w:t>
      </w:r>
    </w:p>
    <w:p>
      <w:pPr>
        <w:pStyle w:val="BodyText"/>
      </w:pPr>
      <w:r>
        <w:t xml:space="preserve">Người chung quanh nghe vậy thì vây tới, nhìn qua Độc Lang của bọn người Ái Toa thì chỉ trỏ, sợ hãi thán phục nói.</w:t>
      </w:r>
    </w:p>
    <w:p>
      <w:pPr>
        <w:pStyle w:val="BodyText"/>
      </w:pPr>
      <w:r>
        <w:t xml:space="preserve">Nhạc Trọng đứng ở một bên yên lặng quan sát nhân loại trong trấn nhỏ này, bằng vào cảm giác lực của hắn thì có thể cảm giác được toàn bộ tình hình của nhân loại trong trấn, cho dù nhân loại bình thường khi thành niên đều có được lực lượng của thần chiến sĩ nhị giai. Những binh sĩ đóng ở cửa thành đều có thực lực thần chiến sxi tam giai. Hiển nhiên tố chất thân thể của nhân loại nơi đây rất mạnh.</w:t>
      </w:r>
    </w:p>
    <w:p>
      <w:pPr>
        <w:pStyle w:val="BodyText"/>
      </w:pPr>
      <w:r>
        <w:t xml:space="preserve">Nhưng mà tố chất nhân loại nơi đây có hung mãnh thế nào thì một đầu biến dị thú tam giai vẫn thập phần hung tàn. Khó có thể đối phó được. Nếu như một con Độc Lang tam giai phát cuồn thì giết chết một cường giả nhân loại tứ giai cũng không thành vấn đề.</w:t>
      </w:r>
    </w:p>
    <w:p>
      <w:pPr>
        <w:pStyle w:val="BodyText"/>
      </w:pPr>
      <w:r>
        <w:t xml:space="preserve">Nhạc Trọng cảm giác lực cực kỳ cường hoành, tâm niệm của hắn khẽ động thì cảm giác lực này quét qua tiểu trấn. Thoáng cái đã nắm giữ được tin tức cường giả trong trấn nhỏ. Trong trấn nhỏ này đại bộ phận nhân loại có thực lực nhị giai , tam giai. Vũ lực mạnh nhất là bốn tên cường giả ngũ giai và một trăm năm mươi tám tên cường giả tứ giai. Nếu như ở trên địa cầu thì đây là lực lượng không nhỏ, nhưng mà trong Thiên Thần Đại Thế Giới này chỉ là một tiểu trấn mà thôi.</w:t>
      </w:r>
    </w:p>
    <w:p>
      <w:pPr>
        <w:pStyle w:val="BodyText"/>
      </w:pPr>
      <w:r>
        <w:t xml:space="preserve">Mã Cách Tắc ánh mắt nhìn qua Nhạc Trọng và hỏi đám người Ái Toa:</w:t>
      </w:r>
    </w:p>
    <w:p>
      <w:pPr>
        <w:pStyle w:val="BodyText"/>
      </w:pPr>
      <w:r>
        <w:t xml:space="preserve">- Ái Toa, tiểu tử này là ai?</w:t>
      </w:r>
    </w:p>
    <w:p>
      <w:pPr>
        <w:pStyle w:val="BodyText"/>
      </w:pPr>
      <w:r>
        <w:t xml:space="preserve">Ái Toa khẽ mĩm cười nói:</w:t>
      </w:r>
    </w:p>
    <w:p>
      <w:pPr>
        <w:pStyle w:val="BodyText"/>
      </w:pPr>
      <w:r>
        <w:t xml:space="preserve">- Mã Cách Tắc đại thúc, anh ta là Nhạc Trọng, là một người du lịch. Anh ta và chúng tôi cùng săn giết Độc Lang tam giai đấy.</w:t>
      </w:r>
    </w:p>
    <w:p>
      <w:pPr>
        <w:pStyle w:val="BodyText"/>
      </w:pPr>
      <w:r>
        <w:t xml:space="preserve">Mã Cách Tắc nhìn qua Nhạc Trọng và tươi cười hào sảng:</w:t>
      </w:r>
    </w:p>
    <w:p>
      <w:pPr>
        <w:pStyle w:val="BodyText"/>
      </w:pPr>
      <w:r>
        <w:t xml:space="preserve">- Xin chào, hoan nghênh anh đi tới trấn Ngả Đức Ni Á, chỉ cần anh tuân thủ pháp lực của đế quốc Thần Thánh Tây Lỗ Tư, anh chính là khách nhận được trấn Ngả Đức Ni Á hoan nghênh.</w:t>
      </w:r>
    </w:p>
    <w:p>
      <w:pPr>
        <w:pStyle w:val="BodyText"/>
      </w:pPr>
      <w:r>
        <w:t xml:space="preserve">Nhạc Trọng từ trong miệng Ái Toa biết được trấn Ngả Đức Ni Á chính này trong Thiên Thần Đại Thế Giới chính là tiểu trấn của đế quốc Thần Thánh Tây Lỗ Tư, nhân khẩu trong đây chừng hai mươi vạn..</w:t>
      </w:r>
    </w:p>
    <w:p>
      <w:pPr>
        <w:pStyle w:val="BodyText"/>
      </w:pPr>
      <w:r>
        <w:t xml:space="preserve">Nhạc Trọng khẽ mĩm cười nói:</w:t>
      </w:r>
    </w:p>
    <w:p>
      <w:pPr>
        <w:pStyle w:val="BodyText"/>
      </w:pPr>
      <w:r>
        <w:t xml:space="preserve">- Tôi sẽ tuân thủ pháp lực của đế quốc Thần Thánh Tây Lỗ Tư thật tốt, sẽ không khiến ngài khó xử đâu.</w:t>
      </w:r>
    </w:p>
    <w:p>
      <w:pPr>
        <w:pStyle w:val="BodyText"/>
      </w:pPr>
      <w:r>
        <w:t xml:space="preserve">Mã Cách Tắc gật gật đầu, mời Nhạc Trọng vào trong trấn.</w:t>
      </w:r>
    </w:p>
    <w:p>
      <w:pPr>
        <w:pStyle w:val="BodyText"/>
      </w:pPr>
      <w:r>
        <w:t xml:space="preserve">Sau khi tiến vào trấn nhỏ, Nhạc Trọng nhìn thấy phong cách kiến trúc trong trấn nhỏ này tràn ngập phong cách Châu Âu, rất nhiều người đi lại trên phố là người da vàng, người da trắng, người da đen hỗn tạp trong đó, đại bộ phận người trên lưng mang theo vũ khí. Ngay cả hài tử và phụ nữ yếu ớt cũng mang theo vũ khí phòng thân.</w:t>
      </w:r>
    </w:p>
    <w:p>
      <w:pPr>
        <w:pStyle w:val="BodyText"/>
      </w:pPr>
      <w:r>
        <w:t xml:space="preserve">Chung quanh trấn Ngả Đức Ni Á có mấy biến dị thú hung tàn, không ít biến dị thú thậm chí có thể leo tường hoặc thông qua cống thoát nước dưới đất lẻn vào trong trân. Sau khi trải qua mấy lần nguy cơ thì đại bộ phận người trong trấn này đều trang bị vũ khí.</w:t>
      </w:r>
    </w:p>
    <w:p>
      <w:pPr>
        <w:pStyle w:val="BodyText"/>
      </w:pPr>
      <w:r>
        <w:t xml:space="preserve">Nhạc Trọng một đường đi lại thì nhìn thấy trên đường có bán hàng rong bầy đặt rất nhiều tài liệu và tinh hạch biến dị thú, những người bán hàng rong này rao hàng rất náo nhiệt.</w:t>
      </w:r>
    </w:p>
    <w:p>
      <w:pPr>
        <w:pStyle w:val="BodyText"/>
      </w:pPr>
      <w:r>
        <w:t xml:space="preserve">Năm người Ái Toa đi tới một cửa tiệm bán và nhanh chóng cầm tinh hạch biến dị thú tam giai ra, sau đó đổi lấy ba trăm kim tệ Lỗ Tây Tư.</w:t>
      </w:r>
    </w:p>
    <w:p>
      <w:pPr>
        <w:pStyle w:val="BodyText"/>
      </w:pPr>
      <w:r>
        <w:t xml:space="preserve">Năm người Ái Toa phân kim tệ thành chín phần, bốn phần phân cho hai người tử vong, bọn họ chỉ lãnh năm phần, sau đó chia tay đi về nhà của mình.</w:t>
      </w:r>
    </w:p>
    <w:p>
      <w:pPr>
        <w:pStyle w:val="BodyText"/>
      </w:pPr>
      <w:r>
        <w:t xml:space="preserve">Ái Toa nhìn qua Nhạc Trọng và nói:</w:t>
      </w:r>
    </w:p>
    <w:p>
      <w:pPr>
        <w:pStyle w:val="BodyText"/>
      </w:pPr>
      <w:r>
        <w:t xml:space="preserve">- Buổi tối hôm nay anh ở nhà tôi nhé. Nhưng mà tôi nói rõ trước, nếu anh có đầu óc bậy bạ thì đừng trách tôi thiến anh!</w:t>
      </w:r>
    </w:p>
    <w:p>
      <w:pPr>
        <w:pStyle w:val="BodyText"/>
      </w:pPr>
      <w:r>
        <w:t xml:space="preserve">Nhạc Trọng nhẹ nhàng cười nói:</w:t>
      </w:r>
    </w:p>
    <w:p>
      <w:pPr>
        <w:pStyle w:val="BodyText"/>
      </w:pPr>
      <w:r>
        <w:t xml:space="preserve">- Yên tâm đi, tôi sẽ không suy nghĩ bậy bạ.</w:t>
      </w:r>
    </w:p>
    <w:p>
      <w:pPr>
        <w:pStyle w:val="BodyText"/>
      </w:pPr>
      <w:r>
        <w:t xml:space="preserve">Ái Toa chính là thiếu nữ xinh đẹp, nhưng mà không phải là người đẹp nhất trong số những người Nhạc Trọng từng gặp qua, chỉ cần hắn muốn thì tùy thời đều có thể tìm vài thiếu nữ tuyệt sắc phục thị hắn, hắn tự nhiên sẽ không làm bậy với Ái Toa.</w:t>
      </w:r>
    </w:p>
    <w:p>
      <w:pPr>
        <w:pStyle w:val="BodyText"/>
      </w:pPr>
      <w:r>
        <w:t xml:space="preserve">- Vậy là tốt rồi!</w:t>
      </w:r>
    </w:p>
    <w:p>
      <w:pPr>
        <w:pStyle w:val="BodyText"/>
      </w:pPr>
      <w:r>
        <w:t xml:space="preserve">Ái Toa hừ nhẹ một tiếng, dẫn Nhạc Trọng trở về nhà của nàng.</w:t>
      </w:r>
    </w:p>
    <w:p>
      <w:pPr>
        <w:pStyle w:val="BodyText"/>
      </w:pPr>
      <w:r>
        <w:t xml:space="preserve">Ái Toa một người ở lại một tòa nhà có ba tầng lầu, tòa nhà màu bạc này không cón xa hoa, nhưng mà nó thập phần sạch sẽ, sáng ngời, hiển nhiên chủ nhân của tòa nhà này là người yêu sạch sẽ..</w:t>
      </w:r>
    </w:p>
    <w:p>
      <w:pPr>
        <w:pStyle w:val="BodyText"/>
      </w:pPr>
      <w:r>
        <w:t xml:space="preserve">Nhạc Trọng dò hỏi:</w:t>
      </w:r>
    </w:p>
    <w:p>
      <w:pPr>
        <w:pStyle w:val="BodyText"/>
      </w:pPr>
      <w:r>
        <w:t xml:space="preserve">- Ái Toa, tôi muốn hỏi một chút. Tôi nghe nói trung tâm thế giới của chúng ta có một tòa thánh thành, ở đâu đó có cường giả của mấy đế quốc tụ tập. Cô biết nơi đó là ở đâu không?</w:t>
      </w:r>
    </w:p>
    <w:p>
      <w:pPr>
        <w:pStyle w:val="BodyText"/>
      </w:pPr>
      <w:r>
        <w:t xml:space="preserve">Thiên Thần Đại Thế Giới là nơi các cường giả cửu giai ở các thế giới khác tụ tập, trong Thiên Thần Đại Thế Giới này tràn ngập bí mật, có ngàn vạn cường giả.</w:t>
      </w:r>
    </w:p>
    <w:p>
      <w:pPr>
        <w:pStyle w:val="BodyText"/>
      </w:pPr>
      <w:r>
        <w:t xml:space="preserve">Nhạc Trọng tìm hiểu Thiên Thần Đại Thế Giới này, nhưng mà căn cứ phỏng đoán của hắn thì Thiên Thần Đại Thế Giới có lẽ có nơi chuyên buôn bán với cường giả các nơi, ở đó sẽ gặp được nhiều cường giả, đồng thời cũng có thể đạt được các loại khoa học kỹ thuật, binh khí và bí mật mà Nhạc Trọng khác vọng.</w:t>
      </w:r>
    </w:p>
    <w:p>
      <w:pPr>
        <w:pStyle w:val="BodyText"/>
      </w:pPr>
      <w:r>
        <w:t xml:space="preserve">- Có một truyền thuyết như vậy!</w:t>
      </w:r>
    </w:p>
    <w:p>
      <w:pPr>
        <w:pStyle w:val="BodyText"/>
      </w:pPr>
      <w:r>
        <w:t xml:space="preserve">Ái Toa cúi đầu trầm tư một hồi, nhanh chóng nói:</w:t>
      </w:r>
    </w:p>
    <w:p>
      <w:pPr>
        <w:pStyle w:val="BodyText"/>
      </w:pPr>
      <w:r>
        <w:t xml:space="preserve">- Trong truyền thuyết hoàng đế bệ hạ đế quốc Thần Thánh Tây Lỗ Tư chúng tôi chỉ là bình dân bình thường, hắn may mắn tiến vào nơi ở lại của thiên thần trong truyền thuyết, đạt được thần chỉ điểm cho nên tu luyện đột nhiên tăng mạnh, dẫn theo tổ tiên chúng tôi trong hoang dã hung thú hoành hành này, cứng rắn mở ra con đường máu từng bước một thành lập rất nhiều thành trấn, cuối cùng nhất sáng tạo ra đế quốc Thần Thánh Tây Lỗ Tư vĩ đại.</w:t>
      </w:r>
    </w:p>
    <w:p>
      <w:pPr>
        <w:pStyle w:val="BodyText"/>
      </w:pPr>
      <w:r>
        <w:t xml:space="preserve">Con mắt Nhạc Trọng sáng ngời, vội vàng truy vấn:</w:t>
      </w:r>
    </w:p>
    <w:p>
      <w:pPr>
        <w:pStyle w:val="BodyText"/>
      </w:pPr>
      <w:r>
        <w:t xml:space="preserve">- Vậy nơi thiên thần ở lại ở đâu, cô biết không?</w:t>
      </w:r>
    </w:p>
    <w:p>
      <w:pPr>
        <w:pStyle w:val="BodyText"/>
      </w:pPr>
      <w:r>
        <w:t xml:space="preserve">Ái Toa lắc lắc đầu nói:</w:t>
      </w:r>
    </w:p>
    <w:p>
      <w:pPr>
        <w:pStyle w:val="BodyText"/>
      </w:pPr>
      <w:r>
        <w:t xml:space="preserve">- Đế quốc Thần Thánh Tây Lỗ Tư có nhiều người cũng khát vọng tìm được nơi thiên thần ở lại, tuy nhiên không người nào đi vào được. Tôi đoán cả đế quốc cũng chỉ có vị hoàng đế bệ hạ vĩ đại sống mấy ngàn năm qua mới biết được nó ở dâu.</w:t>
      </w:r>
    </w:p>
    <w:p>
      <w:pPr>
        <w:pStyle w:val="BodyText"/>
      </w:pPr>
      <w:r>
        <w:t xml:space="preserve">Nhạc Trọng có chút thất vọng, nhưng mà trong lòng của hắn cũng buông lỏng.</w:t>
      </w:r>
    </w:p>
    <w:p>
      <w:pPr>
        <w:pStyle w:val="BodyText"/>
      </w:pPr>
      <w:r>
        <w:t xml:space="preserve">- Rốt cục có manh mối.</w:t>
      </w:r>
    </w:p>
    <w:p>
      <w:pPr>
        <w:pStyle w:val="BodyText"/>
      </w:pPr>
      <w:r>
        <w:t xml:space="preserve">Nhạc Trọng suy đoán nơi thiên thần ở lại trong truyền thuyết chính là nơi trao đổi. Mà hoàng đế đế quốc Thần Thánh Tây Lỗ Tư sau khi đi qua nơi đó thì lợi dụng tài nguyên kia nhanh chóng tiến hóa, trở thành một cường giả đỉnh cấp.</w:t>
      </w:r>
    </w:p>
    <w:p>
      <w:pPr>
        <w:pStyle w:val="BodyText"/>
      </w:pPr>
      <w:r>
        <w:t xml:space="preserve">Ái Toa khẽ chau mày, hảo tâm nhắc nhở:</w:t>
      </w:r>
    </w:p>
    <w:p>
      <w:pPr>
        <w:pStyle w:val="BodyText"/>
      </w:pPr>
      <w:r>
        <w:t xml:space="preserve">- Nhạc Trọng, nơi thiên thần ở lại chỉ là truyền thuyết. Mấy người kia vì truyền thuyết mờ mịt này mà tìm kiếm cả đời, đến cuối cùng bọn họ chỉ nghèo rớt mùng tơi và chết đi.</w:t>
      </w:r>
    </w:p>
    <w:p>
      <w:pPr>
        <w:pStyle w:val="BodyText"/>
      </w:pPr>
      <w:r>
        <w:t xml:space="preserve">Nhạc Trọng nhẹ nhàng cười nói:</w:t>
      </w:r>
    </w:p>
    <w:p>
      <w:pPr>
        <w:pStyle w:val="BodyText"/>
      </w:pPr>
      <w:r>
        <w:t xml:space="preserve">- Cảm ơn, đúng rồi, Ái Toa, đế đô đế quốc Thần Thánh Tây Lỗ Tư nằm ở hướng nào?</w:t>
      </w:r>
    </w:p>
    <w:p>
      <w:pPr>
        <w:pStyle w:val="BodyText"/>
      </w:pPr>
      <w:r>
        <w:t xml:space="preserve">Ái Toa suy nghĩ một hồi nhanh chóng nói:</w:t>
      </w:r>
    </w:p>
    <w:p>
      <w:pPr>
        <w:pStyle w:val="BodyText"/>
      </w:pPr>
      <w:r>
        <w:t xml:space="preserve">- Cách trấn Ngả Đức Ni Á chúng ta ba ngàn dặm về hướng tây chính là đế đô thành Hi Ba Á!</w:t>
      </w:r>
    </w:p>
    <w:p>
      <w:pPr>
        <w:pStyle w:val="Compact"/>
      </w:pPr>
      <w:r>
        <w:t xml:space="preserve">Sau khi có được tình báo mình cần, Nhạc Trọng cũng đã buông lỏng, bắt đầu nói chuyện phiếm với Ái Toa, tìm hiểu phong thổ nơi đây.</w:t>
      </w:r>
      <w:r>
        <w:br w:type="textWrapping"/>
      </w:r>
      <w:r>
        <w:br w:type="textWrapping"/>
      </w:r>
    </w:p>
    <w:p>
      <w:pPr>
        <w:pStyle w:val="Heading2"/>
      </w:pPr>
      <w:bookmarkStart w:id="1573" w:name="chương-1761-bầy-cự-nhân-ăn-thịt-người.-1"/>
      <w:bookmarkEnd w:id="1573"/>
      <w:r>
        <w:t xml:space="preserve">1551. Chương 1761: Bầy Cự Nhân Ăn Thịt Người. (1)</w:t>
      </w:r>
    </w:p>
    <w:p>
      <w:pPr>
        <w:pStyle w:val="Compact"/>
      </w:pPr>
      <w:r>
        <w:br w:type="textWrapping"/>
      </w:r>
      <w:r>
        <w:br w:type="textWrapping"/>
      </w:r>
      <w:r>
        <w:t xml:space="preserve">Lộ trình ba ngàn dặm với Nhạc Trọng mà nói cũng chỉ tốn một ngày đường, hắn hoàn toàn có thể nghỉ ngơi một ngày và trực tiếp đi tới đế đô thành Hi Ba Á.</w:t>
      </w:r>
    </w:p>
    <w:p>
      <w:pPr>
        <w:pStyle w:val="BodyText"/>
      </w:pPr>
      <w:r>
        <w:t xml:space="preserve">Bên ngoài trấn Ngả Đức Ni Á hơn hai mươi dặm, trong khu vực hoang vu có mười hai tên thợ săn vây quanh thi thể một con hươu biến dị nhị giai, trong mắt tràn ngập mừng rỡ.</w:t>
      </w:r>
    </w:p>
    <w:p>
      <w:pPr>
        <w:pStyle w:val="BodyText"/>
      </w:pPr>
      <w:r>
        <w:t xml:space="preserve">- Ha ha, săn được con hươu này thì chúng ta kiếm được một số nhỏ rồi.</w:t>
      </w:r>
    </w:p>
    <w:p>
      <w:pPr>
        <w:pStyle w:val="BodyText"/>
      </w:pPr>
      <w:r>
        <w:t xml:space="preserve">- Làm khoản này tôi có thể nghỉ ngơi một tháng. Ha ha!</w:t>
      </w:r>
    </w:p>
    <w:p>
      <w:pPr>
        <w:pStyle w:val="BodyText"/>
      </w:pPr>
      <w:r>
        <w:t xml:space="preserve">"..."</w:t>
      </w:r>
    </w:p>
    <w:p>
      <w:pPr>
        <w:pStyle w:val="BodyText"/>
      </w:pPr>
      <w:r>
        <w:t xml:space="preserve">Thời điểm đám thợ săn này đang cười vui vẻ, bỗng nhiên cảm thấy mặt đất không ngừng run rẩy, giống như có vạn mã đang chạy.</w:t>
      </w:r>
    </w:p>
    <w:p>
      <w:pPr>
        <w:pStyle w:val="BodyText"/>
      </w:pPr>
      <w:r>
        <w:t xml:space="preserve">Cảm ứng được mặt đất run rẩy, một gã thợ săn vừa quay đầu lại thì hắn thất thanh kêu lớn, sắc mặt của hắn biến thành tái nhợt và cảnh báo cho đồng bọn.</w:t>
      </w:r>
    </w:p>
    <w:p>
      <w:pPr>
        <w:pStyle w:val="BodyText"/>
      </w:pPr>
      <w:r>
        <w:t xml:space="preserve">- Cự nhân, thiệt nhiều cự nhân, thiệt nhiều cự nhân! ! Trốn ah!</w:t>
      </w:r>
    </w:p>
    <w:p>
      <w:pPr>
        <w:pStyle w:val="BodyText"/>
      </w:pPr>
      <w:r>
        <w:t xml:space="preserve">Những thợ săn khác không ngừng quay đầu lại, nhìn qua hướng có chấn động thì sắc mặt của bọn họ biến thành xám như tro tàn, trong nội tâm có cảm giác run rẩy.</w:t>
      </w:r>
    </w:p>
    <w:p>
      <w:pPr>
        <w:pStyle w:val="BodyText"/>
      </w:pPr>
      <w:r>
        <w:t xml:space="preserve">Chỉ thấy ở phương xacó một đám cự nhân thân cao từ bốn tới sáu mươi mét không đồng đều, dáng người khôi ngô, cơ bắp rắn chắc, khuôn mặt xấu xí dữ tợn, tướng mạo vặn vẹo chạy như điên qua hướng này, đang tiến thẳng tới tòa thành.</w:t>
      </w:r>
    </w:p>
    <w:p>
      <w:pPr>
        <w:pStyle w:val="BodyText"/>
      </w:pPr>
      <w:r>
        <w:t xml:space="preserve">Những cự nhân này tốc độ di động không chậm, thân thể của chúng cực lớn, di động rất nhanh nhẹn, một bước đã vượt qua khoảng cách năm mét.</w:t>
      </w:r>
    </w:p>
    <w:p>
      <w:pPr>
        <w:pStyle w:val="BodyText"/>
      </w:pPr>
      <w:r>
        <w:t xml:space="preserve">- Trốn ah! ! Trở về báo tin!</w:t>
      </w:r>
    </w:p>
    <w:p>
      <w:pPr>
        <w:pStyle w:val="BodyText"/>
      </w:pPr>
      <w:r>
        <w:t xml:space="preserve">Một tên thợ săn quay đầu lại, điên cuồng gầm thét, chạy thăng về trấn Ngả Đức Ni Á.</w:t>
      </w:r>
    </w:p>
    <w:p>
      <w:pPr>
        <w:pStyle w:val="BodyText"/>
      </w:pPr>
      <w:r>
        <w:t xml:space="preserve">Sắc mặt đám thợ săn còn lại tái nhợt, sợ hãi tè cả ra quần chạy vội trở về về trấn Ngả Đức Ni Á.</w:t>
      </w:r>
    </w:p>
    <w:p>
      <w:pPr>
        <w:pStyle w:val="BodyText"/>
      </w:pPr>
      <w:r>
        <w:t xml:space="preserve">Một cơn gió thổi qua, một tên cự nhân thân cao tám mét, toàn thân hiện ra cơ bắp rắn chắc và khuôn mặt dữ tợn bỗng nhiên xuất hiện sau lưng một tên thợ săn, bàn tay lớn của nó nắm lấy thân thể thợ săn này lên.</w:t>
      </w:r>
    </w:p>
    <w:p>
      <w:pPr>
        <w:pStyle w:val="BodyText"/>
      </w:pPr>
      <w:r>
        <w:t xml:space="preserve">Tên thợ săn nhân loại này trong mắt hiện ra nét hoảng sợ và tuyệt vọng, nhanh chóng rút súng trường cỡ nóng 125mm ra bắn thẳng vào mặt của tên cự nhân này.</w:t>
      </w:r>
    </w:p>
    <w:p>
      <w:pPr>
        <w:pStyle w:val="BodyText"/>
      </w:pPr>
      <w:r>
        <w:t xml:space="preserve">- Không muốn, súc sinh, đi chết đi! !</w:t>
      </w:r>
    </w:p>
    <w:p>
      <w:pPr>
        <w:pStyle w:val="BodyText"/>
      </w:pPr>
      <w:r>
        <w:t xml:space="preserve">Phanh!</w:t>
      </w:r>
    </w:p>
    <w:p>
      <w:pPr>
        <w:pStyle w:val="BodyText"/>
      </w:pPr>
      <w:r>
        <w:t xml:space="preserve">Mi tâm của tên cự nhân này lập tức xuất hiện lỗ máu nhỏ, viên đạn súng trường này có thể xuyên qua lân giáp của biến dị thú tam giai, nhưng mà viên đạn súng trường này bắn vào mi tâm của tên cự nhân chỉ gây ra vết thương nhỏ mà thôi.</w:t>
      </w:r>
    </w:p>
    <w:p>
      <w:pPr>
        <w:pStyle w:val="BodyText"/>
      </w:pPr>
      <w:r>
        <w:t xml:space="preserve">Tên cự nhân này tức giận, trong mắt đầy nét dữ tợn, hắn đưa bàn tay đặt lên đầu của thợ săn và hơi chút dùng sức kéo một cái và đầu lâu của thợ săn bị kéo đứt, máu tươi vẩy ra.</w:t>
      </w:r>
    </w:p>
    <w:p>
      <w:pPr>
        <w:pStyle w:val="BodyText"/>
      </w:pPr>
      <w:r>
        <w:t xml:space="preserve">Giết chết tên thợ săn nhân loại này xong, tên cự nhân này đưa thi thể thợ săn vào trong miệng của mình và cắn một cái, máu tươi bắn ra khắp nơi.</w:t>
      </w:r>
    </w:p>
    <w:p>
      <w:pPr>
        <w:pStyle w:val="BodyText"/>
      </w:pPr>
      <w:r>
        <w:t xml:space="preserve">Cảnh tên cự nhân hung tàn này hành hạ đồng bạn của mình tới chết, đám thợ săn đang bỏ chạy kia nhìn thấy, sắc mặt của bọn họ tái nhợt và đầy hoảng sợ, khí tức hỗn loạn, bước chân nhanh hơn và chạy trốn, không cẩn thận vấp lên một tảng đá và ngã xuống.</w:t>
      </w:r>
    </w:p>
    <w:p>
      <w:pPr>
        <w:pStyle w:val="BodyText"/>
      </w:pPr>
      <w:r>
        <w:t xml:space="preserve">Tên thợ săn này vừa ngã xuống đất thì nhìn thấy một tên cự nhân thân cao năm thước đi tới gần hắn, bỗng nhiên hắn bị dọa tiểu ra quần, trong mắt chớp động hào quang sợ hãi và tuyệt vọng, điên cuồng cầu khẩn:</w:t>
      </w:r>
    </w:p>
    <w:p>
      <w:pPr>
        <w:pStyle w:val="BodyText"/>
      </w:pPr>
      <w:r>
        <w:t xml:space="preserve">- Không muốn, không nên giết ta! ! Van cầu các ngươi không nên giết ta.</w:t>
      </w:r>
    </w:p>
    <w:p>
      <w:pPr>
        <w:pStyle w:val="BodyText"/>
      </w:pPr>
      <w:r>
        <w:t xml:space="preserve">Con cự nhân cao năm mét kia hiện ra nụ cười dữ tợn, trực tiếp đi tới trước người tên thợ săn nhân loại kia, bắt lấy tên nhân loại này ném vào trong miệng, một ngụm cắn tên thợ săn thành hai đoạn. Máu tươi văng khắp nơi.</w:t>
      </w:r>
    </w:p>
    <w:p>
      <w:pPr>
        <w:pStyle w:val="BodyText"/>
      </w:pPr>
      <w:r>
        <w:t xml:space="preserve">Những tên cự nhân này tốc độ di động rất nhanh, nhanh chóng đuổi theo săn giết những nhân loại khác, chúng hành hạ từng nhân loại tới chết rồi ăn tươi..</w:t>
      </w:r>
    </w:p>
    <w:p>
      <w:pPr>
        <w:pStyle w:val="BodyText"/>
      </w:pPr>
      <w:r>
        <w:t xml:space="preserve">Sau khi những tên cự nhân này săn bắt và ăn thịt của những thợ săn này xon, tốc độ di động của chúng biến thành giống như người bình thường đang đi lại, đi nhanh về hướng trấn Ngả Đức Ni Á.</w:t>
      </w:r>
    </w:p>
    <w:p>
      <w:pPr>
        <w:pStyle w:val="BodyText"/>
      </w:pPr>
      <w:r>
        <w:t xml:space="preserve">Tốc độ di động cao với sinh vật nào cũng là chuyện hao tốn thể lực. Những cự nhân này thân thể to lớn, tốc độ di động biến thái. Thế nhưng mà chúng sẽ bảo trì cảnh giác cao độ.</w:t>
      </w:r>
    </w:p>
    <w:p>
      <w:pPr>
        <w:pStyle w:val="BodyText"/>
      </w:pPr>
      <w:r>
        <w:t xml:space="preserve">Sau lưng những tên cư nhân tiên phong là một đám cự nhân rậm rạp chằng chịt giống như con kiến. Chúng giống như thủy triều vậy, đồng thời tiêu diệt những vật sống mà chúng nhìn thấy.</w:t>
      </w:r>
    </w:p>
    <w:p>
      <w:pPr>
        <w:pStyle w:val="BodyText"/>
      </w:pPr>
      <w:r>
        <w:t xml:space="preserve">Cho dù là vật gì, miễn là còn sống và nằm trong tầm mắt của chúng, một ngụm nuốt vào trong bụng.</w:t>
      </w:r>
    </w:p>
    <w:p>
      <w:pPr>
        <w:pStyle w:val="BodyText"/>
      </w:pPr>
      <w:r>
        <w:t xml:space="preserve">Mười hai thợ săn cũng chỉ có một gã có được dị năng tốc độ, hơn nữa tinh thông kỹ xảo ẩn nấp cho nên chạy ra khỏi vòng vây của đám cự nhân này.</w:t>
      </w:r>
    </w:p>
    <w:p>
      <w:pPr>
        <w:pStyle w:val="BodyText"/>
      </w:pPr>
      <w:r>
        <w:t xml:space="preserve">Tên thợ săn này dùng toàn lực lao thẳng tới trước trấn Ngả Đức Ni Á chừng năm trăm mét thì điên cuồng hét lớn với thủ vệ ở cửa đông:</w:t>
      </w:r>
    </w:p>
    <w:p>
      <w:pPr>
        <w:pStyle w:val="BodyText"/>
      </w:pPr>
      <w:r>
        <w:t xml:space="preserve">- Cự nhân ăn thịt người! ! Cự nhân ăn thịt người đang di động qua hướng này.</w:t>
      </w:r>
    </w:p>
    <w:p>
      <w:pPr>
        <w:pStyle w:val="BodyText"/>
      </w:pPr>
      <w:r>
        <w:t xml:space="preserve">- Cái gì? Cự nhân ăn thịt người?</w:t>
      </w:r>
    </w:p>
    <w:p>
      <w:pPr>
        <w:pStyle w:val="BodyText"/>
      </w:pPr>
      <w:r>
        <w:t xml:space="preserve">- Cự nhân ăn thịt người tới sao?</w:t>
      </w:r>
    </w:p>
    <w:p>
      <w:pPr>
        <w:pStyle w:val="BodyText"/>
      </w:pPr>
      <w:r>
        <w:t xml:space="preserve">- Đùa giỡn hay sao? Cự nhân ăn thịt người chính là chủng tộc tàn ác chuyên ăn thịt người trong truyền thuyết, chủng tộc như vậy thực sự tồn tại sao?</w:t>
      </w:r>
    </w:p>
    <w:p>
      <w:pPr>
        <w:pStyle w:val="BodyText"/>
      </w:pPr>
      <w:r>
        <w:t xml:space="preserve">"..."</w:t>
      </w:r>
    </w:p>
    <w:p>
      <w:pPr>
        <w:pStyle w:val="BodyText"/>
      </w:pPr>
      <w:r>
        <w:t xml:space="preserve">Nghe được tên thợ săn này báo tin, nhân loại ở cửa thành lâm vào hỗn loạn và sợ hãi.</w:t>
      </w:r>
    </w:p>
    <w:p>
      <w:pPr>
        <w:pStyle w:val="BodyText"/>
      </w:pPr>
      <w:r>
        <w:t xml:space="preserve">Trong Thiên Thần Đại Thế Giới này có vô số hung thú khủng bố, số lượng biến dị thú bát giai cũng không ít. Có rất nhiều biến dị thú không thích ở trong hang ổ của mình mà di động khắp nơi. Bởi vì trong Thiên Thần Đại Thế Giới cường giả như mây, cho dù là biến dị thú bát giai một khi rời khỏi hang ổ cũng bị biến thành con mồi của kẻ khác.</w:t>
      </w:r>
    </w:p>
    <w:p>
      <w:pPr>
        <w:pStyle w:val="BodyText"/>
      </w:pPr>
      <w:r>
        <w:t xml:space="preserve">Tồn tại rất cường đại chúng sẽ không đi trêu chọc, nhưng mà nhân loại thì khác. Chúng xem nhân loại bình thường như con sâu cái kiến, hoàn toàn chẳng quan tâm tới.</w:t>
      </w:r>
    </w:p>
    <w:p>
      <w:pPr>
        <w:pStyle w:val="BodyText"/>
      </w:pPr>
      <w:r>
        <w:t xml:space="preserve">Nhưng mà trong Thiên Thần Đại Thế Giới cũng có một ít chủng tộc chuyên môn ưa thích săn giết nhân loại nhỏ yếu. Những chủng tộc này được rắng thêm mấy chữ ăn thịt người. Trong đó cự nhân ăn thịt người chính là chủng tộc ăn thịt nhân loại hung ác nhất.</w:t>
      </w:r>
    </w:p>
    <w:p>
      <w:pPr>
        <w:pStyle w:val="BodyText"/>
      </w:pPr>
      <w:r>
        <w:t xml:space="preserve">Trong sát na tên thợ săn này vừa báo tin xong thì phía sau có tiếng bước chân ầm ầm vang lên, những cự nhân thân cao hơn bốn mét xuất hiện trước mặt nhân loại.</w:t>
      </w:r>
    </w:p>
    <w:p>
      <w:pPr>
        <w:pStyle w:val="BodyText"/>
      </w:pPr>
      <w:r>
        <w:t xml:space="preserve">Những thủ vệ thủ thành nhìn thấy đám cự nhân này xuất hiện thì trong mắt hiện ra thần sắc sợ hãi, gào thét lên.</w:t>
      </w:r>
    </w:p>
    <w:p>
      <w:pPr>
        <w:pStyle w:val="BodyText"/>
      </w:pPr>
      <w:r>
        <w:t xml:space="preserve">- Cự nhân, những tên cự nhân ăn thịt người đến rồi! Nhanh lên! Nhanh đi báo cho trưởng trấn! Nhanh đi thông tri trưởng trấn!</w:t>
      </w:r>
    </w:p>
    <w:p>
      <w:pPr>
        <w:pStyle w:val="BodyText"/>
      </w:pPr>
      <w:r>
        <w:t xml:space="preserve">Tên thợ săn báo tin hoảng sợ và tuyệt vọng.</w:t>
      </w:r>
    </w:p>
    <w:p>
      <w:pPr>
        <w:pStyle w:val="BodyText"/>
      </w:pPr>
      <w:r>
        <w:t xml:space="preserve">- Cứu tôi! Cứu mạng a!</w:t>
      </w:r>
    </w:p>
    <w:p>
      <w:pPr>
        <w:pStyle w:val="BodyText"/>
      </w:pPr>
      <w:r>
        <w:t xml:space="preserve">Tất cả mọi người nhìn thấy rõ ràng, một tên kim cự nhân thân dài cao tới chỗ tên thợ săn kia, một tay bắt lấy tên thợ săn báo tin này, không để ý tên thợ săn phản kháng, trực tiếp ném tên thợ săn vào trong miệng, miệng lớn dính máu khép lại và máu tươi trong miệng của hắn trào ra ngoài.</w:t>
      </w:r>
    </w:p>
    <w:p>
      <w:pPr>
        <w:pStyle w:val="BodyText"/>
      </w:pPr>
      <w:r>
        <w:t xml:space="preserve">Nhìn thấy một màn thợ săn báo tin bị cự nhân ăn thịt thì chiến sĩ nhân loại ở cửa thành cảm thấy thân thể run rẩy, sắc mặt tái nhợt. Không ít chiến sĩ thậm chí nhìn thấy cảnh này sắc mặt tái nhợt và nôn mửa liên tục.</w:t>
      </w:r>
    </w:p>
    <w:p>
      <w:pPr>
        <w:pStyle w:val="Compact"/>
      </w:pPr>
      <w:r>
        <w:t xml:space="preserve">Sau khi tàn nhẫn nuốt thợ săn kia, kim cự nhân nghiêng đầu và nở nụ cười tàn nhẫn làm lòng người sợ hãi.</w:t>
      </w:r>
      <w:r>
        <w:br w:type="textWrapping"/>
      </w:r>
      <w:r>
        <w:br w:type="textWrapping"/>
      </w:r>
    </w:p>
    <w:p>
      <w:pPr>
        <w:pStyle w:val="Heading2"/>
      </w:pPr>
      <w:bookmarkStart w:id="1574" w:name="chương-1762-bầy-cự-nhân-ăn-thịt-người.-2"/>
      <w:bookmarkEnd w:id="1574"/>
      <w:r>
        <w:t xml:space="preserve">1552. Chương 1762: Bầy Cự Nhân Ăn Thịt Người. (2)</w:t>
      </w:r>
    </w:p>
    <w:p>
      <w:pPr>
        <w:pStyle w:val="Compact"/>
      </w:pPr>
      <w:r>
        <w:br w:type="textWrapping"/>
      </w:r>
      <w:r>
        <w:br w:type="textWrapping"/>
      </w:r>
      <w:r>
        <w:t xml:space="preserve">Nhìn thấy bộ dáng tươi cười vặn vẹo tàn nhẫn của kim cự nhân thì nhân loại ở cửa thành nhao nhao hoảng sợ thét lên, sau đó quay đầu bỏ chạy trong trấn. Bọn họ hiện tại chỉ có thể cầu nguyện mà thôi, trông chờ vào chiến sĩ trên tường thành có thể tiêu diệt đám cự nhân này.</w:t>
      </w:r>
    </w:p>
    <w:p>
      <w:pPr>
        <w:pStyle w:val="BodyText"/>
      </w:pPr>
      <w:r>
        <w:t xml:space="preserve">Trong ánh mắt hoảng sợ của trưởng quan thủ thành, thân thể run rẩy lớn tiếng gào thét.</w:t>
      </w:r>
    </w:p>
    <w:p>
      <w:pPr>
        <w:pStyle w:val="BodyText"/>
      </w:pPr>
      <w:r>
        <w:t xml:space="preserve">- Đóng cửa thành, nổ súng! ! Nổ súng, bắn chết đám tạp chủng này.</w:t>
      </w:r>
    </w:p>
    <w:p>
      <w:pPr>
        <w:pStyle w:val="BodyText"/>
      </w:pPr>
      <w:r>
        <w:t xml:space="preserve">Trong tiếng gào thét của trưởng quan thủ thành, các chiến sĩ nhân loại thủ thành dùng ma đạo pháo trên thành trì oanh kích ra ngoài.</w:t>
      </w:r>
    </w:p>
    <w:p>
      <w:pPr>
        <w:pStyle w:val="BodyText"/>
      </w:pPr>
      <w:r>
        <w:t xml:space="preserve">Oanh! Oanh!</w:t>
      </w:r>
    </w:p>
    <w:p>
      <w:pPr>
        <w:pStyle w:val="BodyText"/>
      </w:pPr>
      <w:r>
        <w:t xml:space="preserve">Ma đạo pháo khảm nạm nhiều tinh hạch không ngừng bắn ra một đạo hào quang lên thân thể của đám cự nhân này, bắn lên thân thể cự nhân một cái lỗ máu, máu tươi văng khắp nơi, té trên mặt đất.</w:t>
      </w:r>
    </w:p>
    <w:p>
      <w:pPr>
        <w:pStyle w:val="BodyText"/>
      </w:pPr>
      <w:r>
        <w:t xml:space="preserve">Đồng thời trên tưởng thành có nhiêu chiến sĩ nhân loại cầm súng trường trong tay bắn ra như mưa, làn mưa đạn bắn thẳng vào thân thể của đám cự nhân này.</w:t>
      </w:r>
    </w:p>
    <w:p>
      <w:pPr>
        <w:pStyle w:val="BodyText"/>
      </w:pPr>
      <w:r>
        <w:t xml:space="preserve">Nhũng viên đạn súng trường và ma đạo pháo có thể xuyên thủng lân giáp của biến dị thú tứ giai, nhưng mà chúng chỉ bắn ra một lỗ máu trên thân thể của đám cự nhân này, ngay cả ngăn cản bước tiến của đám cự nhân này cũng không được.</w:t>
      </w:r>
    </w:p>
    <w:p>
      <w:pPr>
        <w:pStyle w:val="BodyText"/>
      </w:pPr>
      <w:r>
        <w:t xml:space="preserve">Trong mưa đạn oanh kích lên người, sáu con cự nhân cao hơn mười lăm mét oanh kích tường thành, tốc độ của chúng cực nhanh, tốc độ vượt qua sáu lần âm thanh và cơ hồ trong nháy mắt đã vọt tới tưởng thành, hắn dùng tay vổ lên ma đạo pháo và chiến sĩ trên tưởng thành.</w:t>
      </w:r>
    </w:p>
    <w:p>
      <w:pPr>
        <w:pStyle w:val="BodyText"/>
      </w:pPr>
      <w:r>
        <w:t xml:space="preserve">Oanh!</w:t>
      </w:r>
    </w:p>
    <w:p>
      <w:pPr>
        <w:pStyle w:val="BodyText"/>
      </w:pPr>
      <w:r>
        <w:t xml:space="preserve">Những tên cự nhân ười lăm mét cực kỳ hung tàn, chúng một tát một cái làm cho nhân loại và ma đạo pháo trên tưởng thành bị đánh nát bét.</w:t>
      </w:r>
    </w:p>
    <w:p>
      <w:pPr>
        <w:pStyle w:val="BodyText"/>
      </w:pPr>
      <w:r>
        <w:t xml:space="preserve">Sáu con cự nhân mười lăm mét này chà đạp một hồi, chiến sĩ trên tưởng thành chết và tổn thương thảm trọng, trực tiếp sụp đổ chạy tứ tán.</w:t>
      </w:r>
    </w:p>
    <w:p>
      <w:pPr>
        <w:pStyle w:val="BodyText"/>
      </w:pPr>
      <w:r>
        <w:t xml:space="preserve">Đại bộ phận cự nhân ăn thịt người tới trước trấn Ngả Đức Ni Á dùng sức nhảy lên, chúng giống như linh hầu dễ dàng tiến vào trong trấn Ngả Đức Ni Á.</w:t>
      </w:r>
    </w:p>
    <w:p>
      <w:pPr>
        <w:pStyle w:val="BodyText"/>
      </w:pPr>
      <w:r>
        <w:t xml:space="preserve">Cự nhân mười lăm mét chiến lực kinh người, tường thành mười lăm mét với chúng chẳng là gì cả..</w:t>
      </w:r>
    </w:p>
    <w:p>
      <w:pPr>
        <w:pStyle w:val="BodyText"/>
      </w:pPr>
      <w:r>
        <w:t xml:space="preserve">Chung quanh trấn Ngả Đức Ni Á có tưởng thành mười lăm mét bao quanh chẳng thể ngăn cản bước tiến của cự nhân, mà là dùng ngăn cản biến dị thú cấp thấp kết thành đàn tấn công mà thôi.</w:t>
      </w:r>
    </w:p>
    <w:p>
      <w:pPr>
        <w:pStyle w:val="BodyText"/>
      </w:pPr>
      <w:r>
        <w:t xml:space="preserve">- Cứu mạng!</w:t>
      </w:r>
    </w:p>
    <w:p>
      <w:pPr>
        <w:pStyle w:val="BodyText"/>
      </w:pPr>
      <w:r>
        <w:t xml:space="preserve">- Cự nhân ăn thịt người đến rồi!</w:t>
      </w:r>
    </w:p>
    <w:p>
      <w:pPr>
        <w:pStyle w:val="BodyText"/>
      </w:pPr>
      <w:r>
        <w:t xml:space="preserve">- Cứu tôi!</w:t>
      </w:r>
    </w:p>
    <w:p>
      <w:pPr>
        <w:pStyle w:val="BodyText"/>
      </w:pPr>
      <w:r>
        <w:t xml:space="preserve">"..."</w:t>
      </w:r>
    </w:p>
    <w:p>
      <w:pPr>
        <w:pStyle w:val="BodyText"/>
      </w:pPr>
      <w:r>
        <w:t xml:space="preserve">Những cự nhân ăn thịt người này tiến vào trong trấn, trong trấn tiếng ra tiếng kêu thê lương thảm thiết.</w:t>
      </w:r>
    </w:p>
    <w:p>
      <w:pPr>
        <w:pStyle w:val="BodyText"/>
      </w:pPr>
      <w:r>
        <w:t xml:space="preserve">Vô số nhân loại giống như con ruồi chạy loạn trong trấn, lực lượng vũ trang của bọn họ dễ dàng bị đám cự nhân tiêu diệt, bọn họ không biết nên làm thế nào cho phải.</w:t>
      </w:r>
    </w:p>
    <w:p>
      <w:pPr>
        <w:pStyle w:val="BodyText"/>
      </w:pPr>
      <w:r>
        <w:t xml:space="preserve">Đúng lúc này sắc mặt Tây Khiết tràn ngập hoảng sợ chạy tới nhà của Ái Toa và thét to.</w:t>
      </w:r>
    </w:p>
    <w:p>
      <w:pPr>
        <w:pStyle w:val="BodyText"/>
      </w:pPr>
      <w:r>
        <w:t xml:space="preserve">- Ái Toa tỷ tỷ, không tốt! Cự nhân! ! Cự nhân ăn thịt người xông vào trong trấn. Chạy mau ah!</w:t>
      </w:r>
    </w:p>
    <w:p>
      <w:pPr>
        <w:pStyle w:val="BodyText"/>
      </w:pPr>
      <w:r>
        <w:t xml:space="preserve">Sắc mặt Ái Toa đại biến, thoáng cái mang theo súng trường tùy thân lao ra ngoài, nhanh chóng đi ra hỏi:</w:t>
      </w:r>
    </w:p>
    <w:p>
      <w:pPr>
        <w:pStyle w:val="BodyText"/>
      </w:pPr>
      <w:r>
        <w:t xml:space="preserve">- Cái gì? Cự nhân ăn thịt người?</w:t>
      </w:r>
    </w:p>
    <w:p>
      <w:pPr>
        <w:pStyle w:val="BodyText"/>
      </w:pPr>
      <w:r>
        <w:t xml:space="preserve">- Cự nhân ăn thịt người sao?</w:t>
      </w:r>
    </w:p>
    <w:p>
      <w:pPr>
        <w:pStyle w:val="BodyText"/>
      </w:pPr>
      <w:r>
        <w:t xml:space="preserve">Nhạc Trọng đi theo sau lưng Ái Toa ra bên ngoài, đồng thời tâm niệm khẽ động và một đạo cảm giác bao phủ cả trấn nhỏ này, hắn có thể cảm giác được khí tức cường hoành ở trên người của đám cự nhân ăn thịt người này.</w:t>
      </w:r>
    </w:p>
    <w:p>
      <w:pPr>
        <w:pStyle w:val="BodyText"/>
      </w:pPr>
      <w:r>
        <w:t xml:space="preserve">Đám cự nhân ăn thịt người này có mạnh có yếu, những cự nhân thân thể to lớn thì khí tức càng mạnh, những cự nhân thấp bé càng yếu. Cự nhân ba mét có lực lượng chiến sĩ tứ giai, mà những cự nhân mười lăm mét có thực lực lục giai. Những cự nhân cao hơn bốn mươi mét là thất giai. Những cự nhân cao hơn một trăm ba mươi mét là bát giai.</w:t>
      </w:r>
    </w:p>
    <w:p>
      <w:pPr>
        <w:pStyle w:val="BodyText"/>
      </w:pPr>
      <w:r>
        <w:t xml:space="preserve">Số lượng cự nhân ăn thịt người này nhiều tới mười vạn, trong đó cự nhân cao tới một trăm ba mươi mét có mười ba con bát giai. Tộc đàn khủng khiếp này không phải trấn nhỏ có thể ngăn cản.</w:t>
      </w:r>
    </w:p>
    <w:p>
      <w:pPr>
        <w:pStyle w:val="BodyText"/>
      </w:pPr>
      <w:r>
        <w:t xml:space="preserve">Sau khi quét cảm ứng toàn bộ cự nhân, trong mắt Nhạc Trọng hiện ra thần thái kinh hãi:</w:t>
      </w:r>
    </w:p>
    <w:p>
      <w:pPr>
        <w:pStyle w:val="BodyText"/>
      </w:pPr>
      <w:r>
        <w:t xml:space="preserve">- Thật mạnh, cự nhân ăn thịt người tộc đàn này có tới mười ba con bát giai. Xem ra Thiên Thần Đại Thế Giới này cường giả như mây không có sai mà.</w:t>
      </w:r>
    </w:p>
    <w:p>
      <w:pPr>
        <w:pStyle w:val="BodyText"/>
      </w:pPr>
      <w:r>
        <w:t xml:space="preserve">Cường giả bát giai cho dù ở thế giới nào cũng là bá chủ một phương. Nhạc Trọng đã từng đi qua Cơ giới đế quốc, ở trong Cơ giới đế quốc cường giả bát giai cũng chỉ có tám con cơ giới vương mà thôi.</w:t>
      </w:r>
    </w:p>
    <w:p>
      <w:pPr>
        <w:pStyle w:val="BodyText"/>
      </w:pPr>
      <w:r>
        <w:t xml:space="preserve">Nhưng mà trong Thiên Thần Đại Thế Giới này trong Hung Quạ Cốc có hơn mười con hung thú bát giai. Một tộc đàn cự nhân ăn thịt người có được mười ba đầu cự nhân ăn thịt người bát giai, hiển nhiên trong Thiên Thần Đại Thế Giới này số cường giả bát giai thật nhiều.</w:t>
      </w:r>
    </w:p>
    <w:p>
      <w:pPr>
        <w:pStyle w:val="BodyText"/>
      </w:pPr>
      <w:r>
        <w:t xml:space="preserve">Vừa ra khỏi tòa nhà của Ái Toa thì tràng cảnh nhân gian đã hiện ra, đại lượng cự nhân chém giết trong trấn, tiện tay đánh bay phòng óc chung quanh và thò tay một trảo bắt mấy nhân loại trong nhà ra, sau đó trong tiếng hét hoảng sợ của những ngươi kia một ngụm bỏ vào miệng nhai nuốt.</w:t>
      </w:r>
    </w:p>
    <w:p>
      <w:pPr>
        <w:pStyle w:val="BodyText"/>
      </w:pPr>
      <w:r>
        <w:t xml:space="preserve">Bỗng nhiên Tây Khiết nhìn qua phương xa và thét lên đầy hoảng sợ:</w:t>
      </w:r>
    </w:p>
    <w:p>
      <w:pPr>
        <w:pStyle w:val="BodyText"/>
      </w:pPr>
      <w:r>
        <w:t xml:space="preserve">- Đó là Hào Cách, không muốn ah!</w:t>
      </w:r>
    </w:p>
    <w:p>
      <w:pPr>
        <w:pStyle w:val="BodyText"/>
      </w:pPr>
      <w:r>
        <w:t xml:space="preserve">Chỉ thấy ở phương xa một cự nhân cao bảy mét đang cầm Hào Cách tay cầm súng trường, trực tiếp cầm Hào Cách trong tay và há mồm ra răng rắc một cái, Hào Cách trực tiếp bị cắn thành hai đoạn, máu tươi và nội tạng rơi ra ngoài, tình cảnh hung tàn huyết tinh tới cực điểm.</w:t>
      </w:r>
    </w:p>
    <w:p>
      <w:pPr>
        <w:pStyle w:val="BodyText"/>
      </w:pPr>
      <w:r>
        <w:t xml:space="preserve">Tây Khiết nhìn thấy cự nhân bảy mét ăn thịt đồng bạn của mình, trong mắt chớp động thần thái sợ hãi, hai chân bởi vì sợ hãi mà run rẩy không ngừng, một bãi chất lỏng màu vàng ướt nhẹp quần của nàng.</w:t>
      </w:r>
    </w:p>
    <w:p>
      <w:pPr>
        <w:pStyle w:val="BodyText"/>
      </w:pPr>
      <w:r>
        <w:t xml:space="preserve">Trong mắt Ái Toa hiện ra thần sắc điên cuồng, cầm súng trường trong tay bắn vào tên cự nhân bảy mét kia:</w:t>
      </w:r>
    </w:p>
    <w:p>
      <w:pPr>
        <w:pStyle w:val="BodyText"/>
      </w:pPr>
      <w:r>
        <w:t xml:space="preserve">- Súc sinh! Súc sinh! Đi chết!</w:t>
      </w:r>
    </w:p>
    <w:p>
      <w:pPr>
        <w:pStyle w:val="BodyText"/>
      </w:pPr>
      <w:r>
        <w:t xml:space="preserve">Phanh!</w:t>
      </w:r>
    </w:p>
    <w:p>
      <w:pPr>
        <w:pStyle w:val="BodyText"/>
      </w:pPr>
      <w:r>
        <w:t xml:space="preserve">Nương theo tiếng súng nổ vang, mắt phải cảu cự nhân bảy mét nổ tung, nhiều hiện lỗ máu cỡ bàn tay, một tia máu tươi từ trong lỗ máu này bay ra ngoài.</w:t>
      </w:r>
    </w:p>
    <w:p>
      <w:pPr>
        <w:pStyle w:val="BodyText"/>
      </w:pPr>
      <w:r>
        <w:t xml:space="preserve">Cự nhân bảy mét nghiêng đầu qua, khuôn mặt dữ tợn nhìn qua bên này, một đạo khí tức hung lệ từ trên người cự nhân bảy mét truyền ra chung quanh.</w:t>
      </w:r>
    </w:p>
    <w:p>
      <w:pPr>
        <w:pStyle w:val="BodyText"/>
      </w:pPr>
      <w:r>
        <w:t xml:space="preserve">Bị cự nhân bảy mét hung tàn này trừng mắt. Ái Toa là thợ săn từng săn qua nhiều biến dị thú cũng phải hoảng sợ, da thịt nổi da gà, hai chân của nàng lạnh run, cơ hồ không cách nào nhúc nhích.</w:t>
      </w:r>
    </w:p>
    <w:p>
      <w:pPr>
        <w:pStyle w:val="BodyText"/>
      </w:pPr>
      <w:r>
        <w:t xml:space="preserve">Tây Khiết thì mặt như màu đất, thoáng cái ngã traene mặt đất, tứ chi của nàng chấn đống, khóc lóc hô hào bò ra phương xa.s</w:t>
      </w:r>
    </w:p>
    <w:p>
      <w:pPr>
        <w:pStyle w:val="BodyText"/>
      </w:pPr>
      <w:r>
        <w:t xml:space="preserve">- Ah! ! Đừng giết tôi! Đừng giết tôi!</w:t>
      </w:r>
    </w:p>
    <w:p>
      <w:pPr>
        <w:pStyle w:val="BodyText"/>
      </w:pPr>
      <w:r>
        <w:t xml:space="preserve">Thân thể cự nhân bảy mét hung tàn uốn éo. Nhanh chóng điều chỉnh phương hướng và tiến qua nơi này.</w:t>
      </w:r>
    </w:p>
    <w:p>
      <w:pPr>
        <w:pStyle w:val="BodyText"/>
      </w:pPr>
      <w:r>
        <w:t xml:space="preserve">Lúc cự nhân bảy mét di động, mặt đất chung quanh rung động mạnh. Một dấu chân cực lớn xuất hiện trong phố, hai hô hấp thì cự nhân bảy mét này xuất hiện trước mặt của Ái Toa, một trảo của nó chụp thẳng vào Ái Toa.</w:t>
      </w:r>
    </w:p>
    <w:p>
      <w:pPr>
        <w:pStyle w:val="BodyText"/>
      </w:pPr>
      <w:r>
        <w:t xml:space="preserve">Tốc độ của cự nhân bảy mét này quá nhanh, Ái Toa căn bản không có một tia khả năng phản kháng, chỉ có thể trơ mắt nhìn qua cự nhân bảy mét này thò tay chụp tới.</w:t>
      </w:r>
    </w:p>
    <w:p>
      <w:pPr>
        <w:pStyle w:val="BodyText"/>
      </w:pPr>
      <w:r>
        <w:t xml:space="preserve">Thời điểm Ái Toa tuyệt vọng thì một ánh đao lạnh lùng chớp động. Cánh tay phải của cự nhân bảy mét bị chém rụng, rất nhiều máu tươi từ trong cánh tay của cự nhân này bắn ra ngoài.</w:t>
      </w:r>
    </w:p>
    <w:p>
      <w:pPr>
        <w:pStyle w:val="Compact"/>
      </w:pPr>
      <w:r>
        <w:t xml:space="preserve">Khác với màu đỏ tươi như máu của nhân loại. Máu tươi trong người cự nhân bảy mét này là màu đén, sau khi chém rụng cánh tay của cự nhân cao bảy mét này thì nhiều máu tươi màu đen phun ra như suối, từ cánh tay cự nhân bảy mét này bắn ra rất ghê người.</w:t>
      </w:r>
      <w:r>
        <w:br w:type="textWrapping"/>
      </w:r>
      <w:r>
        <w:br w:type="textWrapping"/>
      </w:r>
    </w:p>
    <w:p>
      <w:pPr>
        <w:pStyle w:val="Heading2"/>
      </w:pPr>
      <w:bookmarkStart w:id="1575" w:name="chương-1763-cự-nhân-bát-giai."/>
      <w:bookmarkEnd w:id="1575"/>
      <w:r>
        <w:t xml:space="preserve">1553. Chương 1763: Cự Nhân Bát Giai.</w:t>
      </w:r>
    </w:p>
    <w:p>
      <w:pPr>
        <w:pStyle w:val="Compact"/>
      </w:pPr>
      <w:r>
        <w:br w:type="textWrapping"/>
      </w:r>
      <w:r>
        <w:br w:type="textWrapping"/>
      </w:r>
      <w:r>
        <w:t xml:space="preserve">Mà chặt đứt cánh tay phải của cự nhân cao bảy mét là Nhạc Trọng.</w:t>
      </w:r>
    </w:p>
    <w:p>
      <w:pPr>
        <w:pStyle w:val="BodyText"/>
      </w:pPr>
      <w:r>
        <w:t xml:space="preserve">Một đao chém đứt cánh tay phải của tên cự nhân xong, cầm hợp kim đao trong tay và lấy hy vọng chi dực ra dùng, Nhạc Trọng lóe lên sau đó xuất hiện trên đầu lâu của cự nhân, cánh tay của hắn cầm cự đao hợp kim dài một mét kia chém xuống, chỉ một đao chém rụng đầu của tên cự nhân.</w:t>
      </w:r>
    </w:p>
    <w:p>
      <w:pPr>
        <w:pStyle w:val="BodyText"/>
      </w:pPr>
      <w:r>
        <w:t xml:space="preserve">Đầu của cự nhân rơi xuống đất, một đạo nguyên khí tính mạng tiến vào trong người của Nhạc Trọng.</w:t>
      </w:r>
    </w:p>
    <w:p>
      <w:pPr>
        <w:pStyle w:val="BodyText"/>
      </w:pPr>
      <w:r>
        <w:t xml:space="preserve">Nhạc Trọng chém giết cự nhân cao bảy mét và buông lỏng trong lòng.</w:t>
      </w:r>
    </w:p>
    <w:p>
      <w:pPr>
        <w:pStyle w:val="BodyText"/>
      </w:pPr>
      <w:r>
        <w:t xml:space="preserve">- Xem ra chỗ hiêm của đám cự nhân này nằm ở đầu!</w:t>
      </w:r>
    </w:p>
    <w:p>
      <w:pPr>
        <w:pStyle w:val="BodyText"/>
      </w:pPr>
      <w:r>
        <w:t xml:space="preserve">Thời điểm giao chiến với Ngả Cách Ni Ti thì Nhạc Trọng hao phí lực lượng khổng lồ bắn ra một mũi tên vào đầu của Ngả Cách Ni Ti, thế nhưng mà Ngả Cách Ni Ti lại không có bất kỳ ảnh hưởng gì, ngược lại còn phản kích Nhạc Trọng thật ác liệt, làm hắn trọng thương, đây là giáo huấn lớn cho Nhạc Trọng.</w:t>
      </w:r>
    </w:p>
    <w:p>
      <w:pPr>
        <w:pStyle w:val="BodyText"/>
      </w:pPr>
      <w:r>
        <w:t xml:space="preserve">Ái Toa nhìn thấy Nhạc Trọng chém giết cự nhân cao bảy mét kia, trong mắt hiện ra nét kinh ngạc và mừng như điên.</w:t>
      </w:r>
    </w:p>
    <w:p>
      <w:pPr>
        <w:pStyle w:val="BodyText"/>
      </w:pPr>
      <w:r>
        <w:t xml:space="preserve">- Là Nhạc Trọng, không ngờ anh ta chiến thắng cự nhân ăn thịt người? Quá lợi hại!</w:t>
      </w:r>
    </w:p>
    <w:p>
      <w:pPr>
        <w:pStyle w:val="BodyText"/>
      </w:pPr>
      <w:r>
        <w:t xml:space="preserve">- Ái Toa, các người nhanh đi tị nạn đi, tôi sẽ giết sạch đám cự nhân ăn thịt người này.</w:t>
      </w:r>
    </w:p>
    <w:p>
      <w:pPr>
        <w:pStyle w:val="BodyText"/>
      </w:pPr>
      <w:r>
        <w:t xml:space="preserve">Nhạc Trọng chỉ nói câu này và hy vọng chi dực sau lưng vỗ một cái, hắn trực tiếp bay thẳng tới chỗ cự nhân.</w:t>
      </w:r>
    </w:p>
    <w:p>
      <w:pPr>
        <w:pStyle w:val="BodyText"/>
      </w:pPr>
      <w:r>
        <w:t xml:space="preserve">Nhìn thấy đầu lâu của cự nhân cao bảy mét bị Nhạc Trọng chém giết, tám đầu cự nhân đang săn giết nhân loại nhìn sang, nhao nhao dùng tốc độ nhanh nhất tiến thẳng về phía Nhạc Trọng.</w:t>
      </w:r>
    </w:p>
    <w:p>
      <w:pPr>
        <w:pStyle w:val="BodyText"/>
      </w:pPr>
      <w:r>
        <w:t xml:space="preserve">Ái Toa nhìn thấy đám cự nhân công kích qua phía Nhạc Trọng, không nhịn được hét lên một câu:</w:t>
      </w:r>
    </w:p>
    <w:p>
      <w:pPr>
        <w:pStyle w:val="BodyText"/>
      </w:pPr>
      <w:r>
        <w:t xml:space="preserve">- Coi chừng!</w:t>
      </w:r>
    </w:p>
    <w:p>
      <w:pPr>
        <w:pStyle w:val="BodyText"/>
      </w:pPr>
      <w:r>
        <w:t xml:space="preserve">Một đầu cự nhân ăn thịt người cực kỳ khó chơi, cho dù là cao thủ trong trấn Ngả Đức Ni Á muốn săn giết một cự nhân cũng khó khăn. Lần này tám tên cự nhân ăn thịt người cùng lao tới, cho dù là cao thủ mạnh nhất trong trấn lao tới cũng sẽ bị những cự nhân này ăn sạch.</w:t>
      </w:r>
    </w:p>
    <w:p>
      <w:pPr>
        <w:pStyle w:val="BodyText"/>
      </w:pPr>
      <w:r>
        <w:t xml:space="preserve">Trong nháy mắt Nhạc Trọng lập tức phân hoá thành tám đạo tàn ảnh, tám thân ảnh này lóe lên tới gần đám cự nhân ăn thịt người, đầu lâu của tám tên cự nhân ăn thịt người bay lên cao cao.</w:t>
      </w:r>
    </w:p>
    <w:p>
      <w:pPr>
        <w:pStyle w:val="BodyText"/>
      </w:pPr>
      <w:r>
        <w:t xml:space="preserve">Ái Toa nhìn qua Nhạc Trọng một chiêu miểu sát đám cự nhân ăn thịt người thì trong lòng chấn động, trong mắt tràn ngập thần sắc kinh hãi:</w:t>
      </w:r>
    </w:p>
    <w:p>
      <w:pPr>
        <w:pStyle w:val="BodyText"/>
      </w:pPr>
      <w:r>
        <w:t xml:space="preserve">- Thật mạnh!</w:t>
      </w:r>
    </w:p>
    <w:p>
      <w:pPr>
        <w:pStyle w:val="BodyText"/>
      </w:pPr>
      <w:r>
        <w:t xml:space="preserve">Một kích miểu sát tám tên cự nhân ăn thịt người, Nhạc Trọng trực tiếp vung tay lên và từng đạo huyết quang phóng lên trời, bỗng nhiên trên bầu trời ngưng tụ mây máu, từng giọt mưa máu mang theo khí tức tà dị rơi thẳng xuống đất, rơi vào trong đám cự nhân.</w:t>
      </w:r>
    </w:p>
    <w:p>
      <w:pPr>
        <w:pStyle w:val="BodyText"/>
      </w:pPr>
      <w:r>
        <w:t xml:space="preserve">Từng đạo huyết vũ từ trên trời giáng xuống, trong đám cự nhân những cự nhân thân hình thấp hơn mười lăm mét thì máu trong người bị hút khô, cuối cùng biến thành vô số thây khô.</w:t>
      </w:r>
    </w:p>
    <w:p>
      <w:pPr>
        <w:pStyle w:val="BodyText"/>
      </w:pPr>
      <w:r>
        <w:t xml:space="preserve">Sau khi hấp thu huyết dịch của những cự nhân kia, thân thể của chúng vỡ ra và huyết dịch lại chui vào đám mây trên cao.</w:t>
      </w:r>
    </w:p>
    <w:p>
      <w:pPr>
        <w:pStyle w:val="BodyText"/>
      </w:pPr>
      <w:r>
        <w:t xml:space="preserve">Dưới mưa máu ăn mòn, rất nhiều cự nhân ba mét, bốn mét bị thôn phệ sạch sẽ, trong một hô hấp đã có sáu ngàn cự nhân bị hút khô.</w:t>
      </w:r>
    </w:p>
    <w:p>
      <w:pPr>
        <w:pStyle w:val="BodyText"/>
      </w:pPr>
      <w:r>
        <w:t xml:space="preserve">- Đây là năng lực của cường giả nhân loại sao? Lại dám giết hại chiến sĩ của chúng ta, xông lên, nghiền hắn thành tro!</w:t>
      </w:r>
    </w:p>
    <w:p>
      <w:pPr>
        <w:pStyle w:val="BodyText"/>
      </w:pPr>
      <w:r>
        <w:t xml:space="preserve">Trong đám cự nhân có một gã thân ột trăm sáu mươi mét, toàn thân đỏ thẫm, trên người có khắc phù văn tự nhiên là hỏa cự nhân bát giai nhìn qua mây máu trên trời, trong mắt có hào quang hung lệ lóe lên, mở cái miệng lớn và phun lửa.</w:t>
      </w:r>
    </w:p>
    <w:p>
      <w:pPr>
        <w:pStyle w:val="BodyText"/>
      </w:pPr>
      <w:r>
        <w:t xml:space="preserve">Trong chớp mắt hỏa diễm bắn lên trời, trực tiếp bắn thẳng vào mây máu.</w:t>
      </w:r>
    </w:p>
    <w:p>
      <w:pPr>
        <w:pStyle w:val="BodyText"/>
      </w:pPr>
      <w:r>
        <w:t xml:space="preserve">Hỏa trụ khủng khiếp thiêu đốt, mây máu trên bầu trời vang vọng, thể tích không ngừng thu nhỏ lại, từng đạo khói đen bốc lên cao.</w:t>
      </w:r>
    </w:p>
    <w:p>
      <w:pPr>
        <w:pStyle w:val="BodyText"/>
      </w:pPr>
      <w:r>
        <w:t xml:space="preserve">Bí thuật thao túng huyết dịch có khắc tinh là hỏa diễm, lôi điện hai kỹ năng mạnh mẽ. Bị hỏa diễm đốt cháy một phần và mây máu cũng yếu bớt đi.</w:t>
      </w:r>
    </w:p>
    <w:p>
      <w:pPr>
        <w:pStyle w:val="BodyText"/>
      </w:pPr>
      <w:r>
        <w:t xml:space="preserve">Dưới hỏa diễm của hỏa cự nhân thiêu đốt, mây máu trong phương viên trăm dặm biến mất.</w:t>
      </w:r>
    </w:p>
    <w:p>
      <w:pPr>
        <w:pStyle w:val="BodyText"/>
      </w:pPr>
      <w:r>
        <w:t xml:space="preserve">Một cự nhân thân cao hai trăm mét, thân thể toàn thân khắp đầy phù văn huyền ảo, cả thân thể như ngọc nhìn qua mưa máu trên trời, lại nhìn qua hỏa cự nhân khen:</w:t>
      </w:r>
    </w:p>
    <w:p>
      <w:pPr>
        <w:pStyle w:val="BodyText"/>
      </w:pPr>
      <w:r>
        <w:t xml:space="preserve">- A Hỏa Cốt làm tốt lắm, hỏa diễm chính là khắc tinh của bí thuật huyết hệ. Đợi đến lúc mây máu vỡ tan thì chúng ta có thể xông vào trấn nhỏ ăn tươi toàn bộ nhân loại trong đó. Tên cao thủ thi triển bí thuật này ta nhất định phải ngắt tứ chi của hắn, nhìn hắn thống khổ giãy dụa, cuối cùng mới trực tiếp ăn hắn.</w:t>
      </w:r>
    </w:p>
    <w:p>
      <w:pPr>
        <w:pStyle w:val="BodyText"/>
      </w:pPr>
      <w:r>
        <w:t xml:space="preserve">Ngọc cự nhân này là cao nhất trong số mươi ba cự nhân, nó ở trong đám cự nhân này có thực lực mạnh nhất, thực lực bát giai đỉnh phỏng, khoảng cách nửa bước cửu giai chỉ một bước ngắn.</w:t>
      </w:r>
    </w:p>
    <w:p>
      <w:pPr>
        <w:pStyle w:val="BodyText"/>
      </w:pPr>
      <w:r>
        <w:t xml:space="preserve">Một cự nhân mọc ra vô số lưỡi đao sắc bén ột trăm bốn mươi mét, cơ bắp thân thể căng cứng, cự nhân này nói:</w:t>
      </w:r>
    </w:p>
    <w:p>
      <w:pPr>
        <w:pStyle w:val="BodyText"/>
      </w:pPr>
      <w:r>
        <w:t xml:space="preserve">- Đáng tiếc, loại trấn nhỏ vắng vẻ này không có nhân loại quá mạnh mẽ. Nếu như có thể ăn tươi mười tám nhân loại bát giai, A Ngọc Cốt ngươi có thể đột phá bình cảnh tiến vào nửa bước cửu giai chi cảnh.</w:t>
      </w:r>
    </w:p>
    <w:p>
      <w:pPr>
        <w:pStyle w:val="BodyText"/>
      </w:pPr>
      <w:r>
        <w:t xml:space="preserve">A Ngọc Cốt dữ tợn cười nói:</w:t>
      </w:r>
    </w:p>
    <w:p>
      <w:pPr>
        <w:pStyle w:val="BodyText"/>
      </w:pPr>
      <w:r>
        <w:t xml:space="preserve">- Nhân loại bát giai khó tìm. Hiện tại ta chỉ cần ba trăm nhân loại thất giai là có thể đột phá bình cảnh, tiến giai trở thành cường giả nửa bước cửu giai. Ta chỉ muốn ăn sạch cường giả nhân loại trong đế quốc này là có thể tấn chức nửa bước cửu giai rồi. Đến lúc đó chúng ta có thể đi tới đế quốc nhân loại cường đại hơn.</w:t>
      </w:r>
    </w:p>
    <w:p>
      <w:pPr>
        <w:pStyle w:val="BodyText"/>
      </w:pPr>
      <w:r>
        <w:t xml:space="preserve">Cự nhân ăn thịt người nhất tộc thôn phệ chủng tộc khác có thể bổ sung lực lượng, mà nuốt nhân loại thì có thể tiến hóa nhanh hơn. Chính là vì như thế cho nên cự nhân ăn thịt người nhất tộc mới chuyên môn săn bắt thợ săn nhân loại. Chủng tộc khác là chất dinh dưỡng của cự nhân ăn thịt người nhất tộc, mà nhân loại mới là ngọn nguồn tiến hóa của cự nhân ăn thịt người nhất tộc.</w:t>
      </w:r>
    </w:p>
    <w:p>
      <w:pPr>
        <w:pStyle w:val="BodyText"/>
      </w:pPr>
      <w:r>
        <w:t xml:space="preserve">Sau khi rất nhiều cự nhân cấp thấp thôn phệ nhân loại, chúng đều có thể nhanh chóng phát triển, tiến hóa. Dĩ nhiên đối với những cường giả bát giai cự nhân ăn thịt người thôn phệ nhân loại bình thường tăng lên rất nhỏ bé, chúng chỉ có thôn phệ càng nhiều cường giả nhân loại mới có thể tiến hóa.</w:t>
      </w:r>
    </w:p>
    <w:p>
      <w:pPr>
        <w:pStyle w:val="BodyText"/>
      </w:pPr>
      <w:r>
        <w:t xml:space="preserve">- Các ngươi là đám súc sinh, đi chết đi!</w:t>
      </w:r>
    </w:p>
    <w:p>
      <w:pPr>
        <w:pStyle w:val="BodyText"/>
      </w:pPr>
      <w:r>
        <w:t xml:space="preserve">Nương theo âm thanh này là một thân ảnh như u linh, đột nhiên đứng giữa thiên địa, bầu trời tối sầm lại, ma chi lĩnh vực lập bao phủ đám cự nhân bát giai, mang theo ma khí khôn cùng bao phủ mười ba cự nhân bát giai ở đây.</w:t>
      </w:r>
    </w:p>
    <w:p>
      <w:pPr>
        <w:pStyle w:val="BodyText"/>
      </w:pPr>
      <w:r>
        <w:t xml:space="preserve">Mấu chốt của chiến trường chính mười ba đầu cự nhân bát giai, nếu như chúng chết thì toàn bộ cự nhân nhất tộc này cũng xong đời.</w:t>
      </w:r>
    </w:p>
    <w:p>
      <w:pPr>
        <w:pStyle w:val="BodyText"/>
      </w:pPr>
      <w:r>
        <w:t xml:space="preserve">Nhạc Trọng xuất hiện quá mức đột ngột, do không kịp đề phòng nên mười đầu cự nhân bát giai đã bị lĩnh vực thần ma bao phủ, lâm vào trong ma đầu vô tận tấn công.</w:t>
      </w:r>
    </w:p>
    <w:p>
      <w:pPr>
        <w:pStyle w:val="BodyText"/>
      </w:pPr>
      <w:r>
        <w:t xml:space="preserve">Trong nháy mắt Nhạc Trọng thuấn di tới tước mặt hỏa diễm cự nhân và dùng một quyền như thái sơn nện thẳng vào đầu của hỏa diễm cự nhân.</w:t>
      </w:r>
    </w:p>
    <w:p>
      <w:pPr>
        <w:pStyle w:val="BodyText"/>
      </w:pPr>
      <w:r>
        <w:t xml:space="preserve">Trong chớp mắt thần ma thể tam giai của Nhạc Trọng bộc phát lực lượng vô cùng khủng bố, trực tiếp đánh nổ đầu lâu của hỏa diễm cự nhân, máu tươi giàn dụa.</w:t>
      </w:r>
    </w:p>
    <w:p>
      <w:pPr>
        <w:pStyle w:val="Compact"/>
      </w:pPr>
      <w:r>
        <w:t xml:space="preserve">Nguyên khí tính mạng khổng lồ của hỏa diễm cự nhân trong nháy mắt bị Nhạc Trọng hấp thu không còn, co quắp té trên mặt đất.</w:t>
      </w:r>
      <w:r>
        <w:br w:type="textWrapping"/>
      </w:r>
      <w:r>
        <w:br w:type="textWrapping"/>
      </w:r>
    </w:p>
    <w:p>
      <w:pPr>
        <w:pStyle w:val="Heading2"/>
      </w:pPr>
      <w:bookmarkStart w:id="1576" w:name="chương-1764-tam-đại-cự-nhân."/>
      <w:bookmarkEnd w:id="1576"/>
      <w:r>
        <w:t xml:space="preserve">1554. Chương 1764: Tam Đại Cự Nhân.</w:t>
      </w:r>
    </w:p>
    <w:p>
      <w:pPr>
        <w:pStyle w:val="Compact"/>
      </w:pPr>
      <w:r>
        <w:br w:type="textWrapping"/>
      </w:r>
      <w:r>
        <w:br w:type="textWrapping"/>
      </w:r>
      <w:r>
        <w:t xml:space="preserve">Thời điểm Nhạc Trọng miểu sát hỏa diễm cự nhân bát giai thì đồng thời cự nhân toàn thân như ngọc, thân dài cao hai trăm thước nổi giận gầm lên một tiếng, bạch ngọc lam sắc tạo thành lĩnh vực tỏa ra ngoài, ngăn cản ma chi lĩnh vực của Nhạc Trọng.</w:t>
      </w:r>
    </w:p>
    <w:p>
      <w:pPr>
        <w:pStyle w:val="BodyText"/>
      </w:pPr>
      <w:r>
        <w:t xml:space="preserve">Trừ ngọc cự nhân này ra, con cự nhân toàn thân có gai nhọn sắc bén bao phủ thì trong hai mắt hung quang chớp động, một đạo lĩnh vực đầy lưỡi dao sắc bén tỏa ra ngoài, lập tức xoắn giết ma chi lĩnh vực của Nhạc Trọng.</w:t>
      </w:r>
    </w:p>
    <w:p>
      <w:pPr>
        <w:pStyle w:val="BodyText"/>
      </w:pPr>
      <w:r>
        <w:t xml:space="preserve">Một con cự nhân thân ột trăm tám mươi mét gần ngọc cự nhân khẽ động, bộ mặt giống như nham thạch lao tới, tâm niệm của nó khẽ động, các loại nham thạch vô cùng vô tận bỗng nhiên nện thẳng vào trong lĩnh vực của Nhạc Trọng.</w:t>
      </w:r>
    </w:p>
    <w:p>
      <w:pPr>
        <w:pStyle w:val="BodyText"/>
      </w:pPr>
      <w:r>
        <w:t xml:space="preserve">Lĩnh vực chỉ có thiên tài trong cường giả bát giai mới có thể lĩnh ngộ, trong mười ba đầu cự nhân này cũng chỉ có ba đầu lĩnh ngộ lĩnh vực.</w:t>
      </w:r>
    </w:p>
    <w:p>
      <w:pPr>
        <w:pStyle w:val="BodyText"/>
      </w:pPr>
      <w:r>
        <w:t xml:space="preserve">Những cự nhân không lĩnh ngộ lĩnh vực lâm vào trong ma chi lĩnh vực của Nhạc Trọng thì cũng không có bối rối, nhao nhao gào lên như dã thú, chúng ngưng tụ lực lượng hợp nhất đánh vào ma chi lĩnh vực của Nhạc Trọng.</w:t>
      </w:r>
    </w:p>
    <w:p>
      <w:pPr>
        <w:pStyle w:val="BodyText"/>
      </w:pPr>
      <w:r>
        <w:t xml:space="preserve">Tuy lĩnh vực cường đại thế nhưng mà cũng có cực hạn, chỉ cần vượt qua cực hạn của nó là có thể đánh tan nó dễ dàng.</w:t>
      </w:r>
    </w:p>
    <w:p>
      <w:pPr>
        <w:pStyle w:val="BodyText"/>
      </w:pPr>
      <w:r>
        <w:t xml:space="preserve">Từng đạo lực lượng mạnh mẽ nện thẳng vào trong ma chi lĩnh vực của Nhạc Trọng thì vô số ma đầu nổ nát, nhưng mà không cách nào rung chuyển ma chi lĩnh vực của Nhạc Trọng.</w:t>
      </w:r>
    </w:p>
    <w:p>
      <w:pPr>
        <w:pStyle w:val="BodyText"/>
      </w:pPr>
      <w:r>
        <w:t xml:space="preserve">Sau khi tiến giai lên thần ma thể tam giai, lĩnh vực thần ma của Nhạc Trọng mạnh hơn trước gấp trăm lần, đám cự nhân công kích trong ma chi lĩnh vực cũng không thể làm nó rung động.</w:t>
      </w:r>
    </w:p>
    <w:p>
      <w:pPr>
        <w:pStyle w:val="BodyText"/>
      </w:pPr>
      <w:r>
        <w:t xml:space="preserve">- Diệt cho ta!</w:t>
      </w:r>
    </w:p>
    <w:p>
      <w:pPr>
        <w:pStyle w:val="BodyText"/>
      </w:pPr>
      <w:r>
        <w:t xml:space="preserve">Trong nháy mắt Nhạc Trọng thuấn di tới trước đầu lâu phong cự nhân ột trăm ba mươi lăm mét, hắn đánh một quyền thật mạnh vào đầu lâu của phong cự nhân này.</w:t>
      </w:r>
    </w:p>
    <w:p>
      <w:pPr>
        <w:pStyle w:val="BodyText"/>
      </w:pPr>
      <w:r>
        <w:t xml:space="preserve">Oanh một tiếng vang thật lớn, đầu lâu của phong cự nhân đang công kích ma chi lĩnh vực bị đánh nát.</w:t>
      </w:r>
    </w:p>
    <w:p>
      <w:pPr>
        <w:pStyle w:val="BodyText"/>
      </w:pPr>
      <w:r>
        <w:t xml:space="preserve">Tuy hình thể của Nhạc Trọng nhỏ như kiến so với những tên cự nhân này, nhưng mà thần ma thể tam giai cộng thêm ở trong ma chi lĩnh vực cho nên cận chiến sức bật bật càng khủng bố.</w:t>
      </w:r>
    </w:p>
    <w:p>
      <w:pPr>
        <w:pStyle w:val="BodyText"/>
      </w:pPr>
      <w:r>
        <w:t xml:space="preserve">- Súc sinh!</w:t>
      </w:r>
    </w:p>
    <w:p>
      <w:pPr>
        <w:pStyle w:val="BodyText"/>
      </w:pPr>
      <w:r>
        <w:t xml:space="preserve">Nhìn thấy phong cự nhân bị Nhạc Trọng một kích miểu sát, một cự nhân tăng trưởng tốc độ bỗng nhiên gia tốc lên, tốc độ của nó trong nháy mắt vượt qua nhiều cường giả bát giai, xuất hiện trước mặt Nhạc Trọng và một trảo chụp thẳng vào người Nhạc Trọng.</w:t>
      </w:r>
    </w:p>
    <w:p>
      <w:pPr>
        <w:pStyle w:val="BodyText"/>
      </w:pPr>
      <w:r>
        <w:t xml:space="preserve">Thời điểm Nhạc Trọng sắp bị bắt thì tâm niệm của hắn khẽ động, trực tiếp biến mất không thấy gì nữa, một trảo cực nhanh kia không bắt trúng.</w:t>
      </w:r>
    </w:p>
    <w:p>
      <w:pPr>
        <w:pStyle w:val="BodyText"/>
      </w:pPr>
      <w:r>
        <w:t xml:space="preserve">Trong nháy mắt này Nhạc Trọng xuất hiện ở trên đầu lâu của tên cự nhân tốc độ này, ánh mắt lạnh như băng và đánh ra một quyền vào đầu lâu của tên cự nhân, trực tiếp đánh nát đầu của tên cự nhân hung tàn này.</w:t>
      </w:r>
    </w:p>
    <w:p>
      <w:pPr>
        <w:pStyle w:val="BodyText"/>
      </w:pPr>
      <w:r>
        <w:t xml:space="preserve">Trong ma chi lĩnh vực thì Nhạc Trọng có thể dễ dàng thuấn di tới các nơi, trong lĩnh vực này hắn có thể nói đứng ở thế bất bại.</w:t>
      </w:r>
    </w:p>
    <w:p>
      <w:pPr>
        <w:pStyle w:val="BodyText"/>
      </w:pPr>
      <w:r>
        <w:t xml:space="preserve">- Hắn có thể thuấn di trong lĩnh vực, cẩn thận!</w:t>
      </w:r>
    </w:p>
    <w:p>
      <w:pPr>
        <w:pStyle w:val="BodyText"/>
      </w:pPr>
      <w:r>
        <w:t xml:space="preserve">Trong mắt ngọc cự nhân hiện ra lệ quang khủng bố, hắn vừa gào thét vừa thúc dục lĩnh vực của mình đâm thẳng vào ma chi lĩnh vực của Nhạc Trọng.</w:t>
      </w:r>
    </w:p>
    <w:p>
      <w:pPr>
        <w:pStyle w:val="BodyText"/>
      </w:pPr>
      <w:r>
        <w:t xml:space="preserve">Cường giả bát giai có được lĩnh vực thì khi đấu pháp sẽ dùng lĩnh vực va chạm, trong quá trình lĩnh vực va chạm thì lực lượng lĩnh vực sẽ triệt tiêu lẫn nhau.</w:t>
      </w:r>
    </w:p>
    <w:p>
      <w:pPr>
        <w:pStyle w:val="BodyText"/>
      </w:pPr>
      <w:r>
        <w:t xml:space="preserve">Nếu như lĩnh vực chênh lệch quá nhiều thì lĩnh vực của một phương sẽ đỏ vỡ.</w:t>
      </w:r>
    </w:p>
    <w:p>
      <w:pPr>
        <w:pStyle w:val="BodyText"/>
      </w:pPr>
      <w:r>
        <w:t xml:space="preserve">Hai đại lĩnh vực đụng vào nhau thì lĩnh vực của ngọc cự nhân không ngừng thu nhỏ và sụp đổ, ma chi lĩnh vực của Nhạc Trọng cũng thu nhỏ và sụp đổ.</w:t>
      </w:r>
    </w:p>
    <w:p>
      <w:pPr>
        <w:pStyle w:val="BodyText"/>
      </w:pPr>
      <w:r>
        <w:t xml:space="preserve">Ngọc cự nhân chính là cường giả bát giai đỉnh phong, nó cũng lĩnh ngộ ngọc chi pháp tắc, tuy lĩnh vực của nó kém lĩnh vực thần ma của Nhạc Trọng nhưng cũng không phải yếu.</w:t>
      </w:r>
    </w:p>
    <w:p>
      <w:pPr>
        <w:pStyle w:val="BodyText"/>
      </w:pPr>
      <w:r>
        <w:t xml:space="preserve">Hai đầu cự nhân còn lại cũng thúc dục lĩnh vực của mình oanh kích lĩnh vực của Nhạc Trọng.</w:t>
      </w:r>
    </w:p>
    <w:p>
      <w:pPr>
        <w:pStyle w:val="BodyText"/>
      </w:pPr>
      <w:r>
        <w:t xml:space="preserve">Ba cường giả bát giai dùng lĩnh vực va chạm với ma chi lĩnh vực, song phương không ngừng suy yếu và bài trừ lẫn nhau, lĩnh vực thần ma của Nhạc Trọng không ngừng áp súc.</w:t>
      </w:r>
    </w:p>
    <w:p>
      <w:pPr>
        <w:pStyle w:val="BodyText"/>
      </w:pPr>
      <w:r>
        <w:t xml:space="preserve">Nhạc Trọng cũng không để ý tới lĩnh vực của ba tên cường giả bát giai, giống như quỷ mỵ đi lại trong ma chi lĩnh vực của mình, thuấn di tới đầu của một tên cự nhân và một quyền đánh thẳng vào đầu lâu của cự nhân, trực tiếp đánh nát đầu của cự nhân này.</w:t>
      </w:r>
    </w:p>
    <w:p>
      <w:pPr>
        <w:pStyle w:val="BodyText"/>
      </w:pPr>
      <w:r>
        <w:t xml:space="preserve">Tuy những cự nhân này có thực lực bát giai đấy, nhưng mà khi chúng lọt vào ma chi lĩnh vực của Nhạc Trọng thì bị phân cách ra còn một mình, không cách nào liên thủ, chỉ có thể tự chiến cho nên bị Nhạc Trọng tiêu diệt.</w:t>
      </w:r>
    </w:p>
    <w:p>
      <w:pPr>
        <w:pStyle w:val="BodyText"/>
      </w:pPr>
      <w:r>
        <w:t xml:space="preserve">Sau khi Nhạc Trọng đánh chết tên cự nhân cuối cùng trong ma chi lĩnh vực thì lĩnh vực thần ma của hắn cũng bị ba lĩnh vực khác triệt tiêu cùng sụp đổ.</w:t>
      </w:r>
    </w:p>
    <w:p>
      <w:pPr>
        <w:pStyle w:val="BodyText"/>
      </w:pPr>
      <w:r>
        <w:t xml:space="preserve">Ngọc cự nhân, nhận cự nhân, nham cự nhân đều là cự nhân lĩnh ngộ lĩnh vực, thực lực là cường giả ngoài bát giai cao cấp, tuy chất lượng lĩnh vực của chúng kém Nhạc Trọng, thế nhưng mà ba cự nhân liên thủ thì lĩnh vực của chúng vẫn ép lĩnh vực của Nhạc Trọng sụp đổ.</w:t>
      </w:r>
    </w:p>
    <w:p>
      <w:pPr>
        <w:pStyle w:val="BodyText"/>
      </w:pPr>
      <w:r>
        <w:t xml:space="preserve">- Nhân loại, ngươi đã giết tộc loại của ta, đáng chết, ta sẽ không buông tha cho ngươi đâu, ta nhất định sẽ xé ngươi thành phấn vụn, ăn tươi ngươi.</w:t>
      </w:r>
    </w:p>
    <w:p>
      <w:pPr>
        <w:pStyle w:val="BodyText"/>
      </w:pPr>
      <w:r>
        <w:t xml:space="preserve">Khi ngọc cự nhân nhìn thấy bên cạnh Nhạc Trọng là những thi thể cự nhân to lớn thì trong mắt hiện ra hào quang hung lệ, phát ra tiếng gào thét kinh thiên động địa, một chưởng ẩn chứa ngọc chi pháp tắc mang theo thiên địa nguyên khí cuồn cuộn trực tiếp nện thẳng vào Nhạc Trọng, mà dưới ăn mòn của ngọc chi pháp tắc thì không gian chung quanh biến thành ngọc, điên cuồng nện thẳng vào Nhạc Trọng bên này.</w:t>
      </w:r>
    </w:p>
    <w:p>
      <w:pPr>
        <w:pStyle w:val="BodyText"/>
      </w:pPr>
      <w:r>
        <w:t xml:space="preserve">Một kích phẫn nộ của ngọc cự nhân uy năng ngập trời, đủ để biến phương viên dăm dặm thành ngọc, cuối cùng nhất hóa thành bột mịn, uy năng ngập trời.</w:t>
      </w:r>
    </w:p>
    <w:p>
      <w:pPr>
        <w:pStyle w:val="BodyText"/>
      </w:pPr>
      <w:r>
        <w:t xml:space="preserve">Cự nhân ăn thịt người nhất tộc thì cường giả ngoài thất giai có được trí tuệ không thua gì nhân loại, cự nhân bát giai mới có thể được ngọc cự nhân xem như đồng tộc.</w:t>
      </w:r>
    </w:p>
    <w:p>
      <w:pPr>
        <w:pStyle w:val="BodyText"/>
      </w:pPr>
      <w:r>
        <w:t xml:space="preserve">Trong cự nhân ăn thịt người tộc đàn không biết phát triển bao nhiêu năm mới sinh ra mười ba cự nhân bát giai, hiện tại bỗng chốc bị Nhạc Trọng chém giết mười đầu đã làm cho ngọc cự nhân lâm vào trong cuồng bạo.</w:t>
      </w:r>
    </w:p>
    <w:p>
      <w:pPr>
        <w:pStyle w:val="BodyText"/>
      </w:pPr>
      <w:r>
        <w:t xml:space="preserve">Đối mặt với một kích kinh thiên của ngọc cự nhân thì hàn quang trong mắt Nhạc Trọng lóe lên, sau lưng mang theo hy vọng chi dực khảm tinh hạch bát giai vỗ cánh một cái, một tia không gian chi lực bắt đầu khởi động, hắn biến mất tại chỗ đầy quỷ dị, hắn quỷ dị né tránh một kích của ngọc cự nhân, một hô hấp qua đi đã xuất hiện trên đầu lâu của nhận cự nhân, một kích nện thẳng vào đầu lâu của nhận cự nhân.</w:t>
      </w:r>
    </w:p>
    <w:p>
      <w:pPr>
        <w:pStyle w:val="BodyText"/>
      </w:pPr>
      <w:r>
        <w:t xml:space="preserve">- Muốn giết ta? Không có đơn giản như vậy, toái cho ta!</w:t>
      </w:r>
    </w:p>
    <w:p>
      <w:pPr>
        <w:pStyle w:val="BodyText"/>
      </w:pPr>
      <w:r>
        <w:t xml:space="preserve">Trong mắt nhận cự nhân hiện ra hào quang hung lệ và đầy sát ý, không tránh không né, trong sát na Nhạc Trọng tới gần nó thì trên đỉnh đầu của nó bắn ra một lưỡi dao sắc bén ẩn chứa nhận chi pháp tắc.</w:t>
      </w:r>
    </w:p>
    <w:p>
      <w:pPr>
        <w:pStyle w:val="BodyText"/>
      </w:pPr>
      <w:r>
        <w:t xml:space="preserve">Trong cự ly gần như thế, đột nhiên bị một kích sắp chết của nhận cự nhân phản kích thì Nhạc Trọng căn bản không thể tránh, trong mắt của hắn hiện ra lệ quang, thân thể uốn éo và đôi cánh sau lưng tốc độ bỗng nhiên tăng vọt lần nữa, một quyền hóa thành một đạo tàn ảnh nện thẳng vào nhận cự nhân.</w:t>
      </w:r>
    </w:p>
    <w:p>
      <w:pPr>
        <w:pStyle w:val="Compact"/>
      </w:pPr>
      <w:r>
        <w:t xml:space="preserve">Lực lượng cuồng bạo bộc phát, nhận cự nhân bị Nhạc Trọng một quyền đánh nát đầu, thế nhưng mà nhận cự nhân dùng toàn lực phản kích vẫn làm Nhạc Trọng không tránh được.</w:t>
      </w:r>
      <w:r>
        <w:br w:type="textWrapping"/>
      </w:r>
      <w:r>
        <w:br w:type="textWrapping"/>
      </w:r>
    </w:p>
    <w:p>
      <w:pPr>
        <w:pStyle w:val="Heading2"/>
      </w:pPr>
      <w:bookmarkStart w:id="1577" w:name="chương-1765-bại-cự-nhân.-1"/>
      <w:bookmarkEnd w:id="1577"/>
      <w:r>
        <w:t xml:space="preserve">1555. Chương 1765: Bại Cự Nhân. (1)</w:t>
      </w:r>
    </w:p>
    <w:p>
      <w:pPr>
        <w:pStyle w:val="Compact"/>
      </w:pPr>
      <w:r>
        <w:br w:type="textWrapping"/>
      </w:r>
      <w:r>
        <w:br w:type="textWrapping"/>
      </w:r>
      <w:r>
        <w:t xml:space="preserve">Trong thế ngàn cân treo sợi tóc, cánh tay trái của Nhạc Trọng đưa lên và tấm chắn hiện ra trước người.</w:t>
      </w:r>
    </w:p>
    <w:p>
      <w:pPr>
        <w:pStyle w:val="BodyText"/>
      </w:pPr>
      <w:r>
        <w:t xml:space="preserve">Một đao của nhận cự nhân chém lên cánh tay trái của Nhạc Trọng thì vang lên tiếng nổ lớn, nhận chi pháp tắc kia cường hóa lưỡi đao đã bị giữ lại một chút, nhưng mà cánh tay trái của Nhạc Trọng vẫn bị chém đứt, máu tươi màu vàng từ trong cánh tay chảy ra nòi.</w:t>
      </w:r>
    </w:p>
    <w:p>
      <w:pPr>
        <w:pStyle w:val="BodyText"/>
      </w:pPr>
      <w:r>
        <w:t xml:space="preserve">Nhân lúc cánh tay ngăn cản được một chút, thân hình Nhạc Trọng lóe lên và né qua một kích toàn lực của nhận cự nhân.</w:t>
      </w:r>
    </w:p>
    <w:p>
      <w:pPr>
        <w:pStyle w:val="BodyText"/>
      </w:pPr>
      <w:r>
        <w:t xml:space="preserve">Nham chi cự nhân nhìn thấy nhận cự nhân bị Nhạc Trọng miểu sát, trong mắt hiện ra thần thái không thể tin nổi.</w:t>
      </w:r>
    </w:p>
    <w:p>
      <w:pPr>
        <w:pStyle w:val="BodyText"/>
      </w:pPr>
      <w:r>
        <w:t xml:space="preserve">- Chuyện này làm sao có thể? A Nhận Cốt dùng nhận chi pháp tắc vẫn có thể chém cường giả cửu giia bị thương, nhưng mà cánh tay của nhân loại này có thể ngăn cản được, thân thể của hắn làm bằng gì? Tại sao cứng như vậy?</w:t>
      </w:r>
    </w:p>
    <w:p>
      <w:pPr>
        <w:pStyle w:val="BodyText"/>
      </w:pPr>
      <w:r>
        <w:t xml:space="preserve">Nhận cự nhân chính là thiên tài yêu nghiệt trong cự nhân ăn thịt người nhất tộc, nó cũng chỉ ột trăm bốn mươi mét cũng đã có được thực lực bát giai cao cấp, đồng thời lĩnh ngộ lĩnh vực, tinh thông nhận chi pháp tắc, toàn lực thúc dục lưỡi dao sắc bén thì cường giả cửu giai cũng có thể bị nó chém bị thuong, vậy mà không cách nào chém giết Nhạc Trọng được, chính chuyện này làm cho nham cự nhân ngạc nhiên.</w:t>
      </w:r>
    </w:p>
    <w:p>
      <w:pPr>
        <w:pStyle w:val="BodyText"/>
      </w:pPr>
      <w:r>
        <w:t xml:space="preserve">Ngọc cự nhân hét lên giận dữ, thân hình của hắn lóe lên và không thấy gì nữa, quỷ dị xuất hiện sau lưng Nhạc Trọng, một chưởng ẩn chứa ngọc chi pháp tắc cuốn thẳng qua phía Nhạc Trọng.</w:t>
      </w:r>
    </w:p>
    <w:p>
      <w:pPr>
        <w:pStyle w:val="BodyText"/>
      </w:pPr>
      <w:r>
        <w:t xml:space="preserve">- Không nên sợ, A Nham Cốt, hắn là thần quyến giả, chỉ cần chúng ta ăn hắn thì chúng ta sẽ đột phá bình cảnh, tấn chức trở thành cường giả cửu giai.</w:t>
      </w:r>
    </w:p>
    <w:p>
      <w:pPr>
        <w:pStyle w:val="BodyText"/>
      </w:pPr>
      <w:r>
        <w:t xml:space="preserve">A Nham Cốt bước lên trước một bước, một chưởng mang theo nham chi pháp tắc khủng bố hóa tất cả thành nham thạch, trực tiếp chụp thẳng vào Nhạc Trọng.</w:t>
      </w:r>
    </w:p>
    <w:p>
      <w:pPr>
        <w:pStyle w:val="BodyText"/>
      </w:pPr>
      <w:r>
        <w:t xml:space="preserve">Hai cường giả bát giai liên thủ, pháp tắc chi lực khổng lồ phong tỏa không gian chung quanh, khiến cho hy vọng chi dực của Nhạc Trọng không cách nào thoát khỏi công kích liên thủ của chúng.</w:t>
      </w:r>
    </w:p>
    <w:p>
      <w:pPr>
        <w:pStyle w:val="BodyText"/>
      </w:pPr>
      <w:r>
        <w:t xml:space="preserve">Đối với hai cường giả bát giai liên thủ, trong mắt Nhạc Trọng hiện ra một đạo hàn quang, không lùi mà tiến tới, bước lên trước một bước, một chiêu Âm Dương Đại Thủ Ấn trực tiếp giáng xuống, hóa thành một một đại thủ che phủ bầu trời nện thẳng vào hai tên cường giả bát giai.</w:t>
      </w:r>
    </w:p>
    <w:p>
      <w:pPr>
        <w:pStyle w:val="BodyText"/>
      </w:pPr>
      <w:r>
        <w:t xml:space="preserve">Oanh!</w:t>
      </w:r>
    </w:p>
    <w:p>
      <w:pPr>
        <w:pStyle w:val="BodyText"/>
      </w:pPr>
      <w:r>
        <w:t xml:space="preserve">Nương theo tiếng nổ kinh thiên động địa, đại địa rạn nứt, sóng xung kích khuếch tán ra bốn phương tám hướng, không gian ẩn chứa ngọc chi pháp tắc, nham chi pháp tắc bị lực lượng khủng bố này đánh tan, lực lượng còn sót lại tỏa ra chung quanh.</w:t>
      </w:r>
    </w:p>
    <w:p>
      <w:pPr>
        <w:pStyle w:val="BodyText"/>
      </w:pPr>
      <w:r>
        <w:t xml:space="preserve">Lực lượng ẩn chứa ngọc chi pháp tắc còn sót lại rơi xuống đất và khu vực bị lực lượng bao phủ toàn bộ hóa thành ngọc thạch tinh mỹ. Nham chi pháp tắc còn sót lại thì những nơi đi qua bị lực lượng bao phủ và hóa thành từng khối nham thạch cực lớn. Rất nhiều cự nhân tránh né không kịp cho nên biến thành vô số pho tượng ngọc, tượng đá.</w:t>
      </w:r>
    </w:p>
    <w:p>
      <w:pPr>
        <w:pStyle w:val="BodyText"/>
      </w:pPr>
      <w:r>
        <w:t xml:space="preserve">Mà ngọc cự nhân, nham cự nhân hai đại cường giả bát giai bị lực phản chấn bức lui ra phía sau, phun ra một ngụm máu tươi.</w:t>
      </w:r>
    </w:p>
    <w:p>
      <w:pPr>
        <w:pStyle w:val="BodyText"/>
      </w:pPr>
      <w:r>
        <w:t xml:space="preserve">Nhạc Trọng sử dụng Âm Dương Đại Thủ Ấn cũng bị đánh nát, bản thân của hắn cũng bị đánh lui vài trăm mét, miệng lớn phun ra một ngụm máu vàng, đồng thời bên trái thân thể của hắn có lân phiến bằng ngọc, bên phải thì có nham thạch.</w:t>
      </w:r>
    </w:p>
    <w:p>
      <w:pPr>
        <w:pStyle w:val="BodyText"/>
      </w:pPr>
      <w:r>
        <w:t xml:space="preserve">Thân hình Nhạc Trọng lóe lên, trực tiếp phóng lên trời, hắn lấy lọ huyết dịch biến dị thú cửu giai ra uống cạn.</w:t>
      </w:r>
    </w:p>
    <w:p>
      <w:pPr>
        <w:pStyle w:val="BodyText"/>
      </w:pPr>
      <w:r>
        <w:t xml:space="preserve">- Đáng chết! Những cự nhân này quá khó giải quyết.</w:t>
      </w:r>
    </w:p>
    <w:p>
      <w:pPr>
        <w:pStyle w:val="BodyText"/>
      </w:pPr>
      <w:r>
        <w:t xml:space="preserve">Bất luận đầu cự nhận nào trong mười ba cự nhân, cho dù là ngọc cự nhân, nếu như cho hắn thời gian thì hắn cũng đánh chết được, hơn nữa tiêu hao không lớn.</w:t>
      </w:r>
    </w:p>
    <w:p>
      <w:pPr>
        <w:pStyle w:val="BodyText"/>
      </w:pPr>
      <w:r>
        <w:t xml:space="preserve">Thế nhưng mà mười ba đầu cự nhân bát giai liên thủ thì uy lực lại khác, tuy Nhạc Trọng có thể đánh chết mười một con cự nhân nhưng lực lượng tiêu hao thật lớn, đối mặt với ngọc cự nhân cùng nham cự nhân liên thủ thì hắn không chắc thắng.</w:t>
      </w:r>
    </w:p>
    <w:p>
      <w:pPr>
        <w:pStyle w:val="BodyText"/>
      </w:pPr>
      <w:r>
        <w:t xml:space="preserve">- Tuyệt đối không thể cho hắn chạy trốn! ! Một khi hắn trốn đi thì chờ hắn xuất hiện chính là ngày chết của chúng ta! Đuổi theo mau, diệt hắn!</w:t>
      </w:r>
    </w:p>
    <w:p>
      <w:pPr>
        <w:pStyle w:val="BodyText"/>
      </w:pPr>
      <w:r>
        <w:t xml:space="preserve">Sắc mặt ngọc cự nhân đại biến, nổi giận gầm lên một tiếng, thiên địa nguyên khí hội tụ lại, trực tiếp đạp không mà đi, hóa thành một đạo lưu quang đuổi theo Nhạc Trọng.</w:t>
      </w:r>
    </w:p>
    <w:p>
      <w:pPr>
        <w:pStyle w:val="BodyText"/>
      </w:pPr>
      <w:r>
        <w:t xml:space="preserve">Lúc này đây ngọc cự nhân cùng nham cự nhân có thể áp chế Nhạc Trọng, hoàn toàn là vì Nhạc Trọng diệt sát mười một đầu cự nhân xong nên thực lực tiêu hao thật lớn. Nếu như Nhạc Trọng khôi phục lại thì chúng phải chết không thể nghi ngờ. Dù sao lĩnh vực của ba cự nhân liên hợp lại mới đánh tan lĩnh vực thần ma của Nhạc Trọng. Nếu chỉ có hai người bọn chúng thì dù chúng dùng toàn lực cũng không thể thoát ra khỏi lĩnh vực của Nhạc Trọng.</w:t>
      </w:r>
    </w:p>
    <w:p>
      <w:pPr>
        <w:pStyle w:val="BodyText"/>
      </w:pPr>
      <w:r>
        <w:t xml:space="preserve">Mà nham cự nhân cũng nhanh chóng thúc dục thiên địa nguyên khí đạp không mà đi, đuổi theo hướng của Nhạc Trọng đang bay ngược ra sau.</w:t>
      </w:r>
    </w:p>
    <w:p>
      <w:pPr>
        <w:pStyle w:val="BodyText"/>
      </w:pPr>
      <w:r>
        <w:t xml:space="preserve">Song phương một đuổi một chạy. Không bao lâu thì vượt qua sáu mươi dặm.</w:t>
      </w:r>
    </w:p>
    <w:p>
      <w:pPr>
        <w:pStyle w:val="BodyText"/>
      </w:pPr>
      <w:r>
        <w:t xml:space="preserve">Sau khi uống cạn lọ huyết dịch biến dị thú cửu giai, lực lượng của Nhạc Trọng nhanh chóng khôi phục lại, lúc hắn khôi phục lực lượng thì ngọc chi pháp tắc, nham chi pháp tắc bám vào người của hắn vỡ vụn ra.</w:t>
      </w:r>
    </w:p>
    <w:p>
      <w:pPr>
        <w:pStyle w:val="BodyText"/>
      </w:pPr>
      <w:r>
        <w:t xml:space="preserve">Rồi đột nhiên lúc này Nhạc Trọng quay người lại, lĩnh vực thần ma bỗng nhiên mở ra lần nữa, trong nháy mắt bao phủ ngọc cự nhân, nham cự nhân vào bên trong.</w:t>
      </w:r>
    </w:p>
    <w:p>
      <w:pPr>
        <w:pStyle w:val="BodyText"/>
      </w:pPr>
      <w:r>
        <w:t xml:space="preserve">Thời điểm bị lĩnh vực thần ma bao phủ thì trong mắt ngọc cự nhân hiện ra thần sắc sợ hãi, điên cuồng rít gào nói:</w:t>
      </w:r>
    </w:p>
    <w:p>
      <w:pPr>
        <w:pStyle w:val="BodyText"/>
      </w:pPr>
      <w:r>
        <w:t xml:space="preserve">- Tại sao có thể như vậy? Chúng ta rõ ràng đánh bại lĩnh vực thần ma của ngươi, tại sao ngươi có thể phóng thích lĩnh vực lần nữa?</w:t>
      </w:r>
    </w:p>
    <w:p>
      <w:pPr>
        <w:pStyle w:val="BodyText"/>
      </w:pPr>
      <w:r>
        <w:t xml:space="preserve">Lĩnh vực tương đương với một kích toàn lực của cường giả bát giai. Một khi lĩnh vực bị kích phá thì lực lượng của cường giả bát giai sẽ bị tiêu hao cực lớn, trong thời gian ngắn không cách nào điều động lĩnh vực được nữa.</w:t>
      </w:r>
    </w:p>
    <w:p>
      <w:pPr>
        <w:pStyle w:val="BodyText"/>
      </w:pPr>
      <w:r>
        <w:t xml:space="preserve">Chỉ có lĩnh vực mới có thể đối kháng lĩnh vực, ngọc cự nhân lúc này không thể thúc dục ngọc chi lĩnh vực được, một khi nó bị lĩnh vực của Nhạc Trọng bao phủ chỉ có đường bại vong mà thôi.</w:t>
      </w:r>
    </w:p>
    <w:p>
      <w:pPr>
        <w:pStyle w:val="BodyText"/>
      </w:pPr>
      <w:r>
        <w:t xml:space="preserve">- Ngươi mang theo nghi hoặc mà chết đi!</w:t>
      </w:r>
    </w:p>
    <w:p>
      <w:pPr>
        <w:pStyle w:val="BodyText"/>
      </w:pPr>
      <w:r>
        <w:t xml:space="preserve">Trong mắt Nhạc Trọng có hàn quang lóe lên, trong nháy mắt hắn thuấn di lên đầu của ngọc cự nhân, trực tiếp một quyền đánh mạnh vào đầu của ngọc cự nhân.</w:t>
      </w:r>
    </w:p>
    <w:p>
      <w:pPr>
        <w:pStyle w:val="BodyText"/>
      </w:pPr>
      <w:r>
        <w:t xml:space="preserve">- Ngươi không giết ta được đâu! ! Thiết ngọc hóa!</w:t>
      </w:r>
    </w:p>
    <w:p>
      <w:pPr>
        <w:pStyle w:val="BodyText"/>
      </w:pPr>
      <w:r>
        <w:t xml:space="preserve">Ngọc cự nhân gầm lên một tiếng, lực lượng mạnh mẽ và ngọc chi pháp tắc đan vào nhau, một cánh cửa thép ngọc hiện ra, ngọc cự nhân bị thép hóa hoàn toàn, đồng thờingọc chi pháp tắc cũng nhanh chóng ăn mòn Nhạc Trọng.</w:t>
      </w:r>
    </w:p>
    <w:p>
      <w:pPr>
        <w:pStyle w:val="BodyText"/>
      </w:pPr>
      <w:r>
        <w:t xml:space="preserve">Nhạc Trọng niệm động và trong nháy mắt hắn bay tới đầu của nham cự nhân cánh tay phải còn sót lại lập tức nện vào đầu của nham cự nhân.</w:t>
      </w:r>
    </w:p>
    <w:p>
      <w:pPr>
        <w:pStyle w:val="BodyText"/>
      </w:pPr>
      <w:r>
        <w:t xml:space="preserve">- Quá cứng!</w:t>
      </w:r>
    </w:p>
    <w:p>
      <w:pPr>
        <w:pStyle w:val="BodyText"/>
      </w:pPr>
      <w:r>
        <w:t xml:space="preserve">Nương theo tiếng nổ vang cực lớn, nắm đấm của Nhạc Trọng đánh vào đầu lâu của nham cự nhân, lực lượng khủng bố đánh đầu của nham cự nhân ra cái hố to, vô số nham thạch bay ra ngoài, nhưng mà không có một kích miểu sát nham cự nhân.</w:t>
      </w:r>
    </w:p>
    <w:p>
      <w:pPr>
        <w:pStyle w:val="BodyText"/>
      </w:pPr>
      <w:r>
        <w:t xml:space="preserve">Mà nham cự nhân, ngọc cự nhân hai đại cự nhân có một điểm giống nhau chính là lực phòng ngự rất mạnh, cho dù mạnh như Nhạc Trọng cũng khó kích giết chúng được.</w:t>
      </w:r>
    </w:p>
    <w:p>
      <w:pPr>
        <w:pStyle w:val="BodyText"/>
      </w:pPr>
      <w:r>
        <w:t xml:space="preserve">Nham cự nhân rống to một tiếng kinh thiên động địa, lực lượng lập tức bạo ra, hai tay trực tiếp ôm lấy đầu và vô số nham thạch từ trong người của nó tuôn ra, thoáng cái bổ khuyết thương thế mà Nhạc Trọng đánh vào:</w:t>
      </w:r>
    </w:p>
    <w:p>
      <w:pPr>
        <w:pStyle w:val="Compact"/>
      </w:pPr>
      <w:r>
        <w:t xml:space="preserve">- Ta tuyệt sẽ không chết!</w:t>
      </w:r>
      <w:r>
        <w:br w:type="textWrapping"/>
      </w:r>
      <w:r>
        <w:br w:type="textWrapping"/>
      </w:r>
    </w:p>
    <w:p>
      <w:pPr>
        <w:pStyle w:val="Heading2"/>
      </w:pPr>
      <w:bookmarkStart w:id="1578" w:name="chương-1766-bại-cự-nhân.-2"/>
      <w:bookmarkEnd w:id="1578"/>
      <w:r>
        <w:t xml:space="preserve">1556. Chương 1766: Bại Cự Nhân. (2)</w:t>
      </w:r>
    </w:p>
    <w:p>
      <w:pPr>
        <w:pStyle w:val="Compact"/>
      </w:pPr>
      <w:r>
        <w:br w:type="textWrapping"/>
      </w:r>
      <w:r>
        <w:br w:type="textWrapping"/>
      </w:r>
      <w:r>
        <w:t xml:space="preserve">Ngọc cự nhân, nham cự nhân hai đại cự nhân không có lãng phí lực lượng vào công kích, mà là toàn tâm toàn ý thúc dục lực lượng cường hóa phòng ngự của mình. Chúng trải qua chiến đấu nhiều lần nên kinh nghiêm phong phú, biết rõ lĩnh vực càng cường đại thì thi triển tiêu hao lực lượng lại càng cực lớn. Nhạc Trọng thi triển lĩnh vực thần ma uy lực bất phàm nhưng mà hắn tuyệt đối không duy trì được quá lâu.</w:t>
      </w:r>
    </w:p>
    <w:p>
      <w:pPr>
        <w:pStyle w:val="BodyText"/>
      </w:pPr>
      <w:r>
        <w:t xml:space="preserve">Trong mắt Nhạc Trọng có dị quang chớp động, nói:</w:t>
      </w:r>
    </w:p>
    <w:p>
      <w:pPr>
        <w:pStyle w:val="BodyText"/>
      </w:pPr>
      <w:r>
        <w:t xml:space="preserve">- Nham cự nhân, ngọc cự nhân, hiện tại các người chỉ có một đường để đi, chỉ cần các ngươi thần phục ta, ra sức cho ta thì ta sẽ không truy cứu chuyện xảy ra. Nếu như các ngươi cự tuyệt thì chỉ có đường chết mà thôi.</w:t>
      </w:r>
    </w:p>
    <w:p>
      <w:pPr>
        <w:pStyle w:val="BodyText"/>
      </w:pPr>
      <w:r>
        <w:t xml:space="preserve">Trong mắt ngọc cự nhân hiện ra thần sắc giảo hoạt, ra vẻ do dự, lâm vào trầm ngâm không nói gì, mặt khác nham cự nhân cũng trực tiếp trầm mặc, câm miệng không nói.</w:t>
      </w:r>
    </w:p>
    <w:p>
      <w:pPr>
        <w:pStyle w:val="BodyText"/>
      </w:pPr>
      <w:r>
        <w:t xml:space="preserve">- Không nói lời nào xem như các ngươi cự tuyệt. Đã như vậy thì chết đi!</w:t>
      </w:r>
    </w:p>
    <w:p>
      <w:pPr>
        <w:pStyle w:val="BodyText"/>
      </w:pPr>
      <w:r>
        <w:t xml:space="preserve">Nhạc Trọng nhìn thấy hai tên cự nhân lâm vào trầm mặc, cũng không có tiếp tục trì hoãn, hắn động nhiệm bước ra khỏi ma chi lĩnh vực, tiến vào thần chi lĩnh vực bên và đi tới quyển sách thánh ca, vô số vật thần tính bị hút vào trong cơ thể, lực lượng của hắn liên tục tăng vọt, thoáng cái đã tăng lên bát giai cao cấp..</w:t>
      </w:r>
    </w:p>
    <w:p>
      <w:pPr>
        <w:pStyle w:val="BodyText"/>
      </w:pPr>
      <w:r>
        <w:t xml:space="preserve">Sau khi tấn chức bát giai cao cấp, tâm niệm Nhạc Trọng khẽ động và ma chi lĩnh vực lập tức chui vào cơ thể của hắn, hắn vung tay lên là hỏa chi lĩnh vực lại hiện ra, hỏa diễm cuồn cuộn bao phủ ngọc cự nhân, nham cự nhân.</w:t>
      </w:r>
    </w:p>
    <w:p>
      <w:pPr>
        <w:pStyle w:val="BodyText"/>
      </w:pPr>
      <w:r>
        <w:t xml:space="preserve">Hỏa chi lĩnh vực chính là lĩnh vực có tính phá hư rất mạnh, lực phá hoại của nó xếp vào mười lĩnh vực đứng đầu, cho dù là cường giả bát giai có lực phòng ngự mạnh như ngọc cự nhân, nham cự nhân cũng bị khắc chế mạnh mẽ.</w:t>
      </w:r>
    </w:p>
    <w:p>
      <w:pPr>
        <w:pStyle w:val="BodyText"/>
      </w:pPr>
      <w:r>
        <w:t xml:space="preserve">Nếu bàn về uy năng thì lĩnh vực thần ma xác thực áp đảo lĩnh vực hỏa diễm, thế nhưng mà lĩnh vực thần ma tiêu hao quá lớn, đơn thuần lực phá hoại đúng là kém hơn lĩnh vực hỏa diễm thuần túy.</w:t>
      </w:r>
    </w:p>
    <w:p>
      <w:pPr>
        <w:pStyle w:val="BodyText"/>
      </w:pPr>
      <w:r>
        <w:t xml:space="preserve">Mà ngọc cự nhân, nham cự nhân mỗi lần bị lĩnh vực hỏa diễm bao phủ, thân thể chúng đỏ hồng lên, hơn nữa phát ra tiếng răng rắc, răng rắc.</w:t>
      </w:r>
    </w:p>
    <w:p>
      <w:pPr>
        <w:pStyle w:val="BodyText"/>
      </w:pPr>
      <w:r>
        <w:t xml:space="preserve">Ngọc cự nhân bị lĩnh vực hỏa diễm bao phủ và sắc mặt đại biến, quát lên:</w:t>
      </w:r>
    </w:p>
    <w:p>
      <w:pPr>
        <w:pStyle w:val="BodyText"/>
      </w:pPr>
      <w:r>
        <w:t xml:space="preserve">- Đây là hỏa chi lĩnh vực, chạy mau! !</w:t>
      </w:r>
    </w:p>
    <w:p>
      <w:pPr>
        <w:pStyle w:val="BodyText"/>
      </w:pPr>
      <w:r>
        <w:t xml:space="preserve">Ngọc cự nhân thúc dục thiên địa nguyên khí trực tiếp hóa thành một đạo lưu quang bay ra ngoài hỏa chi lĩnh vực. Hỏa chi lĩnh vực cũng không có hiệu quả phong tỏa trấn áp như ma chi lĩnh vực.</w:t>
      </w:r>
    </w:p>
    <w:p>
      <w:pPr>
        <w:pStyle w:val="BodyText"/>
      </w:pPr>
      <w:r>
        <w:t xml:space="preserve">Lúc này nham chi cự nhân đứng lên, ý đồ bỏ chạy ra ngoài.</w:t>
      </w:r>
    </w:p>
    <w:p>
      <w:pPr>
        <w:pStyle w:val="BodyText"/>
      </w:pPr>
      <w:r>
        <w:t xml:space="preserve">Chỉ trong nháy mắt thần ma viêm bao phủ, Nhạc Trọng lập tức vay tới trước mặt nham cự nhân, hóa thành một đạo hỏa quang nện vào đầu lâu nham cự nhân.</w:t>
      </w:r>
    </w:p>
    <w:p>
      <w:pPr>
        <w:pStyle w:val="BodyText"/>
      </w:pPr>
      <w:r>
        <w:t xml:space="preserve">Oanh!</w:t>
      </w:r>
    </w:p>
    <w:p>
      <w:pPr>
        <w:pStyle w:val="BodyText"/>
      </w:pPr>
      <w:r>
        <w:t xml:space="preserve">Nương theo tiếng nổ mạnh kinh thiên động địa, nham cự nhân lập tức bị Nhạc Trọng đánh chia năm xẻ bảy, hóa thành vô số mảnh vỡ, trực tiếp văng tung tóe, nguyên khí tính mạng khổng lồ tiến vào thân thể của Nhạc Trọng.</w:t>
      </w:r>
    </w:p>
    <w:p>
      <w:pPr>
        <w:pStyle w:val="BodyText"/>
      </w:pPr>
      <w:r>
        <w:t xml:space="preserve">Diệt sát nham cự nhân thì hy vọng chi dực sau lưng Nhạc Trọng có hào quang lóe lên, trực tiếp hóa thành một đạo lưu quang bay theo ngọc cự nhân.</w:t>
      </w:r>
    </w:p>
    <w:p>
      <w:pPr>
        <w:pStyle w:val="BodyText"/>
      </w:pPr>
      <w:r>
        <w:t xml:space="preserve">Thời điểm Nhạc Trọng còn cách ngọc cự nhân không xa, trong mắt ngọc cự nhân hiện ra thần sắc điên cuồng, ngửa mặt lên trời gào thét một câu:</w:t>
      </w:r>
    </w:p>
    <w:p>
      <w:pPr>
        <w:pStyle w:val="BodyText"/>
      </w:pPr>
      <w:r>
        <w:t xml:space="preserve">- Nhân loại đáng chết, vậy thì cùng đồng quy vu tận đi!</w:t>
      </w:r>
    </w:p>
    <w:p>
      <w:pPr>
        <w:pStyle w:val="BodyText"/>
      </w:pPr>
      <w:r>
        <w:t xml:space="preserve">Trong nháy mắt này thân thẻ ngọc cự nhân bành trướng, hắn lập tức kíp nổ ngọc chi pháp tắc trong người, lực lượng pháp tức khủng bố lập tức nổ tung.</w:t>
      </w:r>
    </w:p>
    <w:p>
      <w:pPr>
        <w:pStyle w:val="BodyText"/>
      </w:pPr>
      <w:r>
        <w:t xml:space="preserve">- Hỗn đản đáng chết, vậy mà hắn lại tự bạo!</w:t>
      </w:r>
    </w:p>
    <w:p>
      <w:pPr>
        <w:pStyle w:val="BodyText"/>
      </w:pPr>
      <w:r>
        <w:t xml:space="preserve">Đối mặt với ngọc cự nhân đột nhiên tự bạo, sắc mặt Nhạc Trọng bỗng nhiên đại biến, cánh tay phỉa còn sót lại ngăn cản trước người, hy vọng chi dực sau lưng cũng vỗ mạnh bay ra khỏi phạm vi vụ nổ.</w:t>
      </w:r>
    </w:p>
    <w:p>
      <w:pPr>
        <w:pStyle w:val="BodyText"/>
      </w:pPr>
      <w:r>
        <w:t xml:space="preserve">Một đám mây hình nấm như vụ nổ hạt nhân bay lên cao, bao phủ phạm vi hơn mười dặm, vô số mảnh vỡ ngọc thạch từ trên trời rơi xuống, thoạt nhìn cực kỳ xinh đẹp.</w:t>
      </w:r>
    </w:p>
    <w:p>
      <w:pPr>
        <w:pStyle w:val="BodyText"/>
      </w:pPr>
      <w:r>
        <w:t xml:space="preserve">Trong hào quang huyễn lệ này, phạm vi hơn mười dặm biến thành mỏ ngọc thạch cực lớn, trong phạm vi mỏ ngọc thạch này có rất nhiều điêu khắc ngọc đủ các hình dáng.</w:t>
      </w:r>
    </w:p>
    <w:p>
      <w:pPr>
        <w:pStyle w:val="BodyText"/>
      </w:pPr>
      <w:r>
        <w:t xml:space="preserve">Sau khi ngọc đá tán đi, một pho tượng ngọc hình người từ trên cao rơi xuống mặt đất, mặt đất xuất hiện vũng hố lớn.</w:t>
      </w:r>
    </w:p>
    <w:p>
      <w:pPr>
        <w:pStyle w:val="BodyText"/>
      </w:pPr>
      <w:r>
        <w:t xml:space="preserve">Pho tượng ngọc này chính là bản thân Nhạc Trọng, thân thể của hắn lúc này có một nửa biến thành ngọc thạc, ngọc khí to lớn không ngừng ăn mòn thân thể của hắn, dưới phần eo của hắn đã biến thành ngọc thạch rồi.</w:t>
      </w:r>
    </w:p>
    <w:p>
      <w:pPr>
        <w:pStyle w:val="BodyText"/>
      </w:pPr>
      <w:r>
        <w:t xml:space="preserve">Nhạc Trọng hít sâu một hơi, cắn răng trực tiếp mang lọ huyết dịch biến dị thú cửu giai uống cạn.</w:t>
      </w:r>
    </w:p>
    <w:p>
      <w:pPr>
        <w:pStyle w:val="BodyText"/>
      </w:pPr>
      <w:r>
        <w:t xml:space="preserve">- Đáng chết! ! Ngọc cự nhân quả nhiên khó chơi, cho dù chết cũng không cho ta sống khá giả.</w:t>
      </w:r>
    </w:p>
    <w:p>
      <w:pPr>
        <w:pStyle w:val="BodyText"/>
      </w:pPr>
      <w:r>
        <w:t xml:space="preserve">Hấp thu huyết dịch biến dị thú cửu giai khôi phục lực lượng, Nhạc Trọng lúc này mới miễn cưỡng ngăn cản ngọc khí lan tràn, không qua một thời gian ngắn thì hai chân của hắn khó loại trừ ngọc chi pháp tắc.</w:t>
      </w:r>
    </w:p>
    <w:p>
      <w:pPr>
        <w:pStyle w:val="BodyText"/>
      </w:pPr>
      <w:r>
        <w:t xml:space="preserve">Mà ngọc cự nhân đã là cường giả nửa bước cửu giai, nó tự bạo uy lực vô cùng, nếu như đổi thành người khác cũng đã sớm nát bấy, hoặc là biến thành pho tượng ngọc thạch, cho dù là cường giả nửa bước cửu giai vẫn bị trọng thương. Nhạc Trọng có thể sống sót đã thập phần khó tin.</w:t>
      </w:r>
    </w:p>
    <w:p>
      <w:pPr>
        <w:pStyle w:val="BodyText"/>
      </w:pPr>
      <w:r>
        <w:t xml:space="preserve">- Không biết trấn Ngả Đức Ni Á hiện tại thế nào!</w:t>
      </w:r>
    </w:p>
    <w:p>
      <w:pPr>
        <w:pStyle w:val="BodyText"/>
      </w:pPr>
      <w:r>
        <w:t xml:space="preserve">Tâm niệm Nhạc Trọng khẽ động, hắn dùng tế bào máy móc bao phủ hai chân của mình lại, hình thành hai cái chân máy giả, chân máy giả vừa hình thành đã mang hắn chạy về trấn Ngả Đức Ni Á.</w:t>
      </w:r>
    </w:p>
    <w:p>
      <w:pPr>
        <w:pStyle w:val="BodyText"/>
      </w:pPr>
      <w:r>
        <w:t xml:space="preserve">Trên đường đi khắp nơi đều cố nhiều thây khô quát, đại lượng cự nhân đều bị mưa máu hút sạch huyết dịch biến thành thây khô.</w:t>
      </w:r>
    </w:p>
    <w:p>
      <w:pPr>
        <w:pStyle w:val="BodyText"/>
      </w:pPr>
      <w:r>
        <w:t xml:space="preserve">Mưa máu lúc trước đã thu hoạch quá nhiều tính mạng của cự nhân ăn thịt người nhất tộc, nhưng mà trong mưa máu vẫn có rất nhiều cự nhân hình thể khổng lồ đang di động.</w:t>
      </w:r>
    </w:p>
    <w:p>
      <w:pPr>
        <w:pStyle w:val="BodyText"/>
      </w:pPr>
      <w:r>
        <w:t xml:space="preserve">Mưa máu phạm vi lớn chỉ có ảnh hưởng tới những cự nhân ăn thịt người cấp thấp mà thôi, đối với cự nhân đẳng cấp cao không có quá nhiều tác dụng.</w:t>
      </w:r>
    </w:p>
    <w:p>
      <w:pPr>
        <w:pStyle w:val="BodyText"/>
      </w:pPr>
      <w:r>
        <w:t xml:space="preserve">Mười ba tên cự nhân bát giai thống lĩnh bị tiêu diệt, đám cự nhân còn sót lại lâm vào hỗn loạn, có cự nhân phát cuồng phóng thẳng vào trấn Ngả Đức Ni Á, có con trực tiếp phóng ra ngoài cahyj tán loạn.</w:t>
      </w:r>
    </w:p>
    <w:p>
      <w:pPr>
        <w:pStyle w:val="BodyText"/>
      </w:pPr>
      <w:r>
        <w:t xml:space="preserve">Nhạc Trọng lợi dụng máy móc hóa thành chân giả đi về trấn Ngả Đức Ni Á thì trong trấn hỗn loạn không chịu nổi, nhiều người nhân loại sống sót cùng đi ra khỏi trấn.</w:t>
      </w:r>
    </w:p>
    <w:p>
      <w:pPr>
        <w:pStyle w:val="BodyText"/>
      </w:pPr>
      <w:r>
        <w:t xml:space="preserve">Trong trấn hiện tạ có mấy chục đầu cự nhân không ngừng săn giết nhân loại, từng nhân loại lớn nhỏ bị chúng ném vào trong miệng nhai nuốt.</w:t>
      </w:r>
    </w:p>
    <w:p>
      <w:pPr>
        <w:pStyle w:val="BodyText"/>
      </w:pPr>
      <w:r>
        <w:t xml:space="preserve">Nhạc Trọng lợi dụng bí thuật thao túng huyết dịch ché tạo mưa máu cũng không có bao phủ toàn bộ trấn Ngả Đức Ni Á, nếu như mây máu tà dị bao phủ trấn Ngả Đức Ni Á thì nhân loại trong trấn Ngả Đức Ni Á sẽ biến thành tử trấn, không còn ai sống sót.</w:t>
      </w:r>
    </w:p>
    <w:p>
      <w:pPr>
        <w:pStyle w:val="BodyText"/>
      </w:pPr>
      <w:r>
        <w:t xml:space="preserve">Nếu như Nhạc Trọng thao túng mưa máu thù tự nhiên có thể tránh được mưa máu tổn thương nhân loại, nhưng mà hắn toàn lực diệt sát cự nhân bát giai, tự nhiên mưa máu sẽ không phân biệt địch ta.</w:t>
      </w:r>
    </w:p>
    <w:p>
      <w:pPr>
        <w:pStyle w:val="BodyText"/>
      </w:pPr>
      <w:r>
        <w:t xml:space="preserve">Những cường giả đỉnh cấp của nhân loại trong trấn liên thủ với nhau săn giết những cự nhân cấp thấp.</w:t>
      </w:r>
    </w:p>
    <w:p>
      <w:pPr>
        <w:pStyle w:val="Compact"/>
      </w:pPr>
      <w:r>
        <w:t xml:space="preserve">Một con cự nhân cao bốn mét đang hành tẩu trong trấn đột nhiên dừng lại, nó đi đến một gian nhà trệt và nó tiện tay vỗ mạnh, chợt nóc căn nhà bay đi lộ ra hai mẹ con đang trốn trong đó.</w:t>
      </w:r>
      <w:r>
        <w:br w:type="textWrapping"/>
      </w:r>
      <w:r>
        <w:br w:type="textWrapping"/>
      </w:r>
    </w:p>
    <w:p>
      <w:pPr>
        <w:pStyle w:val="Heading2"/>
      </w:pPr>
      <w:bookmarkStart w:id="1579" w:name="chương-1767-uy-mạn."/>
      <w:bookmarkEnd w:id="1579"/>
      <w:r>
        <w:t xml:space="preserve">1557. Chương 1767: Uy Mạn.</w:t>
      </w:r>
    </w:p>
    <w:p>
      <w:pPr>
        <w:pStyle w:val="Compact"/>
      </w:pPr>
      <w:r>
        <w:br w:type="textWrapping"/>
      </w:r>
      <w:r>
        <w:br w:type="textWrapping"/>
      </w:r>
      <w:r>
        <w:t xml:space="preserve">Hai mẹ con trong phòng cảm thấy lạnh run cả người, con cự nhân này tươi cười với gương mặt vặn vẹo, thò tay qua bắt lấy hai mẹ con này.</w:t>
      </w:r>
    </w:p>
    <w:p>
      <w:pPr>
        <w:pStyle w:val="BodyText"/>
      </w:pPr>
      <w:r>
        <w:t xml:space="preserve">Phanh! Phanh! Phanh!</w:t>
      </w:r>
    </w:p>
    <w:p>
      <w:pPr>
        <w:pStyle w:val="BodyText"/>
      </w:pPr>
      <w:r>
        <w:t xml:space="preserve">Bỗng nhiên lúc này truyền ra tiếng súng nổ dày đặc, vô số viên đạn bắn thẳng vào đầu của tên cự nhân này. Đầu của tên cự nhân bị bắn ra cả trăm vết đạn.</w:t>
      </w:r>
    </w:p>
    <w:p>
      <w:pPr>
        <w:pStyle w:val="BodyText"/>
      </w:pPr>
      <w:r>
        <w:t xml:space="preserve">Con cự nhân cao bốn mét này nhìn lại. Đã nhìn thấy một nam tử khôi ngô tay cầm đao hợp kim chém một đạo lên đầu của nó, trực tiếp chém đứt đầu của nó và máu đen văng khắp nơi.</w:t>
      </w:r>
    </w:p>
    <w:p>
      <w:pPr>
        <w:pStyle w:val="BodyText"/>
      </w:pPr>
      <w:r>
        <w:t xml:space="preserve">Nam tử trung niên dáng người cao ráo này nhìn qua hai mẹ con này và hỏi thăm.</w:t>
      </w:r>
    </w:p>
    <w:p>
      <w:pPr>
        <w:pStyle w:val="BodyText"/>
      </w:pPr>
      <w:r>
        <w:t xml:space="preserve">- Các người không có việc gì chớ?</w:t>
      </w:r>
    </w:p>
    <w:p>
      <w:pPr>
        <w:pStyle w:val="BodyText"/>
      </w:pPr>
      <w:r>
        <w:t xml:space="preserve">Người mẹ không ngừng khóc lóc cảm tạ Uy Mạn.</w:t>
      </w:r>
    </w:p>
    <w:p>
      <w:pPr>
        <w:pStyle w:val="BodyText"/>
      </w:pPr>
      <w:r>
        <w:t xml:space="preserve">- Không có việc gì! Uy Mạn. Đa tạ anh cứu chúng tôi. Cám ơn! ! Cám ơn!</w:t>
      </w:r>
    </w:p>
    <w:p>
      <w:pPr>
        <w:pStyle w:val="BodyText"/>
      </w:pPr>
      <w:r>
        <w:t xml:space="preserve">Giọng của Uy Mạn trầm xuống:</w:t>
      </w:r>
    </w:p>
    <w:p>
      <w:pPr>
        <w:pStyle w:val="BodyText"/>
      </w:pPr>
      <w:r>
        <w:t xml:space="preserve">- Hai người mau chạy đi. Những cự nhân kia chúng tôi không phải đối thủ. Chỉ có thể tranh thủ chút thời gian cho các người chạy trối chết mà thôi.</w:t>
      </w:r>
    </w:p>
    <w:p>
      <w:pPr>
        <w:pStyle w:val="BodyText"/>
      </w:pPr>
      <w:r>
        <w:t xml:space="preserve">Uy Mạn chính là đệ nhất cường giả trong trấn Ngả Đức Ni Á, tuy hắn có thể dễ dàng chém giết cự nhân bốn mét, thế nhưng trong trấn Ngả Đức Ni Á này có vô số cự nhân mạnh mẽ, những cự nhân ười mét hắn không có năng lực diệt sát. Càng không cần nói những cự nhân cao hơn năm mươi mét kia.</w:t>
      </w:r>
    </w:p>
    <w:p>
      <w:pPr>
        <w:pStyle w:val="BodyText"/>
      </w:pPr>
      <w:r>
        <w:t xml:space="preserve">Những cự nhân cao hơn năm mươi mét, mỗi một con đều có thể phá hủy toàn bộ trấn Ngả Đức Ni Á này.</w:t>
      </w:r>
    </w:p>
    <w:p>
      <w:pPr>
        <w:pStyle w:val="BodyText"/>
      </w:pPr>
      <w:r>
        <w:t xml:space="preserve">Nghe được Uy Mạn nói vậy thì hai mẹ con từ trong gian phòng chạy ra ngoài, bỏ chạy ra khỏi trấn.</w:t>
      </w:r>
    </w:p>
    <w:p>
      <w:pPr>
        <w:pStyle w:val="BodyText"/>
      </w:pPr>
      <w:r>
        <w:t xml:space="preserve">Đúng lúc này ở bên khác có tiếng kêu cứu vang lên:</w:t>
      </w:r>
    </w:p>
    <w:p>
      <w:pPr>
        <w:pStyle w:val="BodyText"/>
      </w:pPr>
      <w:r>
        <w:t xml:space="preserve">- Cứu mạng! ! Uy Mạn, cứu mạng! !</w:t>
      </w:r>
    </w:p>
    <w:p>
      <w:pPr>
        <w:pStyle w:val="BodyText"/>
      </w:pPr>
      <w:r>
        <w:t xml:space="preserve">Uy Mạn vừa quay đầu đã nhìn thấy cách đó không xa có một cự nhân thân cao tới ba mươi mét, tên cự nhân này diện mục dữ tợn đang cầm lấy bạn thân của hắn đưa vào mồm.</w:t>
      </w:r>
    </w:p>
    <w:p>
      <w:pPr>
        <w:pStyle w:val="BodyText"/>
      </w:pPr>
      <w:r>
        <w:t xml:space="preserve">Mười mấy người hộ vệ không ngừng dùng súng trường bắn thẳng vào cự nhân này, các viên đạn bắn vào thân thể của tên cự nhân nhưng không thể xuyên thủng cơ bắp.</w:t>
      </w:r>
    </w:p>
    <w:p>
      <w:pPr>
        <w:pStyle w:val="BodyText"/>
      </w:pPr>
      <w:r>
        <w:t xml:space="preserve">Tên cự nhân cao ba mươi mét này cầm bạn thân của Uy Mạn bỏ vào trong miệng và răng rắc một tiếng, miệng lớn của nó nhai nuốt, máu tươi văng khắp nơi, cảnh tượng cực kỳ hung tàn.</w:t>
      </w:r>
    </w:p>
    <w:p>
      <w:pPr>
        <w:pStyle w:val="BodyText"/>
      </w:pPr>
      <w:r>
        <w:t xml:space="preserve">Các chiến sĩ chung quanh tên cự nhân ba mươi thước nhìn thấy cảnh này mỗi người bị họa biến sắc, thân thể run rẩy.</w:t>
      </w:r>
    </w:p>
    <w:p>
      <w:pPr>
        <w:pStyle w:val="BodyText"/>
      </w:pPr>
      <w:r>
        <w:t xml:space="preserve">Vài chiến sĩ nhân loại quay người đi, vứt bỏ vũ khí, điên cuồng bỏ chạy ra xa, bọn họ bị cảnh tượng hung tàn này dọa phá lá gan.</w:t>
      </w:r>
    </w:p>
    <w:p>
      <w:pPr>
        <w:pStyle w:val="BodyText"/>
      </w:pPr>
      <w:r>
        <w:t xml:space="preserve">Trong mắt Uy Mạn hiện ra thần sắc tuyệt vọng và tức giận, mang theo cao thủ bên người hóa thành lưu quang phóng thẳng về phía cự nhân ba mươi mét kia.</w:t>
      </w:r>
    </w:p>
    <w:p>
      <w:pPr>
        <w:pStyle w:val="BodyText"/>
      </w:pPr>
      <w:r>
        <w:t xml:space="preserve">- Không muốn, A Nhĩ Thái!</w:t>
      </w:r>
    </w:p>
    <w:p>
      <w:pPr>
        <w:pStyle w:val="BodyText"/>
      </w:pPr>
      <w:r>
        <w:t xml:space="preserve">Bên cạnh Uy Mạn có hai mươi cao thủ cùng xông lên theo hắn.</w:t>
      </w:r>
    </w:p>
    <w:p>
      <w:pPr>
        <w:pStyle w:val="BodyText"/>
      </w:pPr>
      <w:r>
        <w:t xml:space="preserve">Lúc này tên cự nhân ba mươi mét tươi cười dữ tợn nghiêng đầu nhìn qua, đi nhanh về phía Uy Mạn như bay. Thực lực của cự nhân ba mươi mét rất khủng bố, nó dùng toàn lực có tốc độ gấp sấu lần vận tốc âm thanh.</w:t>
      </w:r>
    </w:p>
    <w:p>
      <w:pPr>
        <w:pStyle w:val="BodyText"/>
      </w:pPr>
      <w:r>
        <w:t xml:space="preserve">Cơ hồ trong nháy mắt con cự nhân ba mươi mét này quỷ mị xuất hiện trước mặt Uy Mạn, thò tay trực tiếp bắt lấy Uy Mạn vào trong tay phải của mình.</w:t>
      </w:r>
    </w:p>
    <w:p>
      <w:pPr>
        <w:pStyle w:val="BodyText"/>
      </w:pPr>
      <w:r>
        <w:t xml:space="preserve">Răng rắc một tiếng tên cự nhân dùng lực, nó bóp thân thể Uy Mạn vang lên âm thanh gãy xương thanh thúy.</w:t>
      </w:r>
    </w:p>
    <w:p>
      <w:pPr>
        <w:pStyle w:val="BodyText"/>
      </w:pPr>
      <w:r>
        <w:t xml:space="preserve">- Buông Uy Mạn ra!</w:t>
      </w:r>
    </w:p>
    <w:p>
      <w:pPr>
        <w:pStyle w:val="BodyText"/>
      </w:pPr>
      <w:r>
        <w:t xml:space="preserve">Cao thủ nhân loại bên cạnh Uy Mạn phóng qua phía tên cự nhân cao ba mươi mét này, đồng thời lớn tiếng gào thét.</w:t>
      </w:r>
    </w:p>
    <w:p>
      <w:pPr>
        <w:pStyle w:val="BodyText"/>
      </w:pPr>
      <w:r>
        <w:t xml:space="preserve">Con cự nhân ba mươi mét nhìn qua nhân loại xông qua thì cười cười tàn nhẫn, duỗi tay trái ra không ngừng đập qua, trực tiếp đập bay những cao thủ nhân loại như con sâu cái kiến kia, đánh bọn họ văng vào vách tường và hóa thành bãi thịt vụn.</w:t>
      </w:r>
    </w:p>
    <w:p>
      <w:pPr>
        <w:pStyle w:val="BodyText"/>
      </w:pPr>
      <w:r>
        <w:t xml:space="preserve">Nhìn thấy thảm trạng của đồng bạn, mười tên cao thủ nhân loại không ngừng run rẩy, không có cách nào tiếp cận cự nhân ba mươi mét kia.</w:t>
      </w:r>
    </w:p>
    <w:p>
      <w:pPr>
        <w:pStyle w:val="BodyText"/>
      </w:pPr>
      <w:r>
        <w:t xml:space="preserve">Trước mặt tên cự nhân này thì những cao thủ như bọn họ chỉ là con sâu cái kiến, không chịu nổi một kích.</w:t>
      </w:r>
    </w:p>
    <w:p>
      <w:pPr>
        <w:pStyle w:val="BodyText"/>
      </w:pPr>
      <w:r>
        <w:t xml:space="preserve">Sau khi tên cự nhân này đập bay đám cường giả nhân loại xong, nhìn qua Uy Mạn cười dữ tợn, mở cái miệng dính máu tanh hôi cắn Uy Mạn.</w:t>
      </w:r>
    </w:p>
    <w:p>
      <w:pPr>
        <w:pStyle w:val="BodyText"/>
      </w:pPr>
      <w:r>
        <w:t xml:space="preserve">Uy Mạn nhìn qua cái miệng lớn dính máu của tên cự nhân ba mươi mét này thì trong mắt hiện ra tuyệt vọng và sợ hãi, hắn chưa từng có cảm giác cách tử vong gần như vậy.</w:t>
      </w:r>
    </w:p>
    <w:p>
      <w:pPr>
        <w:pStyle w:val="BodyText"/>
      </w:pPr>
      <w:r>
        <w:t xml:space="preserve">Vào lúc cự nhân sắp thôn phệ Uy Mạn thì một đạo hào quang từ phương xa bắn vào đầu của tên cự nhân ba mươi mét này, bắn đầu lâu của tên cự nhân cao ba mươi mét này thành bãi thit nhão.</w:t>
      </w:r>
    </w:p>
    <w:p>
      <w:pPr>
        <w:pStyle w:val="BodyText"/>
      </w:pPr>
      <w:r>
        <w:t xml:space="preserve">Tên cự nhân vừa chết, Uy Mạn từ trong tay cảu nó rơi xuống, hắn nhìn qua vị trí tia sáng xuất hiện.</w:t>
      </w:r>
    </w:p>
    <w:p>
      <w:pPr>
        <w:pStyle w:val="BodyText"/>
      </w:pPr>
      <w:r>
        <w:t xml:space="preserve">- Uy Mạn đại thúc, ngài không sao chớ?</w:t>
      </w:r>
    </w:p>
    <w:p>
      <w:pPr>
        <w:pStyle w:val="BodyText"/>
      </w:pPr>
      <w:r>
        <w:t xml:space="preserve">Thời điểm trong mắt Uy Mạn kinh ngạc thì hai nữ hài mặc áo giáp cường hóa, cầm trong tay pháo hạt binh sĩ giống như chiến binh tương lai đi tới.</w:t>
      </w:r>
    </w:p>
    <w:p>
      <w:pPr>
        <w:pStyle w:val="BodyText"/>
      </w:pPr>
      <w:r>
        <w:t xml:space="preserve">Uy Mạn nhìn thấy hai nữ hài hết sức quen thuộ, có chút không thể tin hỏi:</w:t>
      </w:r>
    </w:p>
    <w:p>
      <w:pPr>
        <w:pStyle w:val="BodyText"/>
      </w:pPr>
      <w:r>
        <w:t xml:space="preserve">- Ái Toa, Tây Khiết, là hai cô sao?</w:t>
      </w:r>
    </w:p>
    <w:p>
      <w:pPr>
        <w:pStyle w:val="BodyText"/>
      </w:pPr>
      <w:r>
        <w:t xml:space="preserve">Với tư cách đệ nhất cường của trấn Ngả Đức Ni Á thì Uy Mạn cũng từng dạy bảo qua Ái Toa, hắn hết sức quen thuộc Ái Toa. Hắn thập phần rõ ràng Ái Toa trước đây tuyệt đối không có được trang bị giống như chiến sĩ tương lai này.</w:t>
      </w:r>
    </w:p>
    <w:p>
      <w:pPr>
        <w:pStyle w:val="BodyText"/>
      </w:pPr>
      <w:r>
        <w:t xml:space="preserve">Ái Toa có chút tự hào nói:</w:t>
      </w:r>
    </w:p>
    <w:p>
      <w:pPr>
        <w:pStyle w:val="BodyText"/>
      </w:pPr>
      <w:r>
        <w:t xml:space="preserve">- Là tôi!</w:t>
      </w:r>
    </w:p>
    <w:p>
      <w:pPr>
        <w:pStyle w:val="BodyText"/>
      </w:pPr>
      <w:r>
        <w:t xml:space="preserve">Uy Mạn hiếu kỳ hỏi:</w:t>
      </w:r>
    </w:p>
    <w:p>
      <w:pPr>
        <w:pStyle w:val="BodyText"/>
      </w:pPr>
      <w:r>
        <w:t xml:space="preserve">- Ái Toa, trang bị của hai người là thế nào? Những trang bị này nhìn qua không giống trang bị trong trấn Ngả Đức Ni Á nha!</w:t>
      </w:r>
    </w:p>
    <w:p>
      <w:pPr>
        <w:pStyle w:val="BodyText"/>
      </w:pPr>
      <w:r>
        <w:t xml:space="preserve">Mười tên cao thủ nhân loại bên cạnh Uy Mạn thân thể đang run rẩy, không cách nào nhúc nhích được cũng hiện ra thàn sắc đố kỵ, hâm mộ nhìn qua trang bị trên người Ái Toa cùng Tây Khiết. Bọn họ cũng nhìn ra trang bị này bất phàm.</w:t>
      </w:r>
    </w:p>
    <w:p>
      <w:pPr>
        <w:pStyle w:val="BodyText"/>
      </w:pPr>
      <w:r>
        <w:t xml:space="preserve">Ái Toa cùng Tây Khiết trước kia chỉ là thợ săm tam giai mà thôi, nhưng mà sau khi có được trang bị này có thể một kích miểu sát cự nhân ba mươi mét, uy lực của trang bị mạnh mẽ có thể nghĩ.</w:t>
      </w:r>
    </w:p>
    <w:p>
      <w:pPr>
        <w:pStyle w:val="BodyText"/>
      </w:pPr>
      <w:r>
        <w:t xml:space="preserve">- Những trang bị này Nhạc Trọng cho chúng tôi.</w:t>
      </w:r>
    </w:p>
    <w:p>
      <w:pPr>
        <w:pStyle w:val="BodyText"/>
      </w:pPr>
      <w:r>
        <w:t xml:space="preserve">Ái Toa nhanh chóng quay lại trả lời, chợt nhướng mày trực tiếp hỏi:</w:t>
      </w:r>
    </w:p>
    <w:p>
      <w:pPr>
        <w:pStyle w:val="BodyText"/>
      </w:pPr>
      <w:r>
        <w:t xml:space="preserve">- Uy Mạn đại thúc, chúng tôi còn phải đi săn giết cự nhân. Những cự nhân thấp hơn mười mét giao cho các người.</w:t>
      </w:r>
    </w:p>
    <w:p>
      <w:pPr>
        <w:pStyle w:val="BodyText"/>
      </w:pPr>
      <w:r>
        <w:t xml:space="preserve">Uy Mạn nhanh chóng đáp ứng:</w:t>
      </w:r>
    </w:p>
    <w:p>
      <w:pPr>
        <w:pStyle w:val="BodyText"/>
      </w:pPr>
      <w:r>
        <w:t xml:space="preserve">- Tốt, cô cứ yên tâm, cự nhân thấp hơn mười mét giao cho chúng tôi</w:t>
      </w:r>
    </w:p>
    <w:p>
      <w:pPr>
        <w:pStyle w:val="BodyText"/>
      </w:pPr>
      <w:r>
        <w:t xml:space="preserve">Cự nhân thấp hơn mười mét thì đoàn người Uy Mạn có nắm chắc diệt sát được.</w:t>
      </w:r>
    </w:p>
    <w:p>
      <w:pPr>
        <w:pStyle w:val="BodyText"/>
      </w:pPr>
      <w:r>
        <w:t xml:space="preserve">Thời điểm Ái Toa quay đầu chuẩn bị rời khỏi thì Uy Mạn đột nhiên lên tiếng hỏi:</w:t>
      </w:r>
    </w:p>
    <w:p>
      <w:pPr>
        <w:pStyle w:val="BodyText"/>
      </w:pPr>
      <w:r>
        <w:t xml:space="preserve">- Ái Toa, Nhạc Trọng là người nào?</w:t>
      </w:r>
    </w:p>
    <w:p>
      <w:pPr>
        <w:pStyle w:val="BodyText"/>
      </w:pPr>
      <w:r>
        <w:t xml:space="preserve">Uy Mạn nói tới Nhạc Trọng có thể tiện tay xuất ra trang bị khoa học kỹ thuật cao này thì hắn hiện ra một tia kiêng kỵ. Vô duyên vô cớ đột nhiên xuất hiện cường giả lai lịch không rõ ràng ở đây, tự nhiên làm cho hắn đưa ra nhiều phỏng đoán.</w:t>
      </w:r>
    </w:p>
    <w:p>
      <w:pPr>
        <w:pStyle w:val="BodyText"/>
      </w:pPr>
      <w:r>
        <w:t xml:space="preserve">Ái Toa nhíu mày, bỗng nhiên nàng chỉ qua cự nhân cao bảy mươi mét bên kia và nói:</w:t>
      </w:r>
    </w:p>
    <w:p>
      <w:pPr>
        <w:pStyle w:val="BodyText"/>
      </w:pPr>
      <w:r>
        <w:t xml:space="preserve">- Uy Mạn đại thúc, chính ngài nhìn đi, đó chính là Nhạc Trọng.</w:t>
      </w:r>
    </w:p>
    <w:p>
      <w:pPr>
        <w:pStyle w:val="BodyText"/>
      </w:pPr>
      <w:r>
        <w:t xml:space="preserve">Uy Mạn chỉ qua hướng tên cự nhân bảy mươi mét đám cao thủ cũng nhìn qua, bọn họ nhìn thấy Nhạc Trọng chân đạp hư không, trong một chớp mắt đã xuất hiện trên đầu của tên cự nhân, một quyền đánh xuống.</w:t>
      </w:r>
    </w:p>
    <w:p>
      <w:pPr>
        <w:pStyle w:val="BodyText"/>
      </w:pPr>
      <w:r>
        <w:t xml:space="preserve">Ầm!</w:t>
      </w:r>
    </w:p>
    <w:p>
      <w:pPr>
        <w:pStyle w:val="BodyText"/>
      </w:pPr>
      <w:r>
        <w:t xml:space="preserve">Một tiếng nổ lớn vang lên, đầu lâu của cự nhân bảy mươi mét này nổ tung, máu tươi văng khắp nơi.</w:t>
      </w:r>
    </w:p>
    <w:p>
      <w:pPr>
        <w:pStyle w:val="BodyText"/>
      </w:pPr>
      <w:r>
        <w:t xml:space="preserve">- Thật mạnh! ! Đây là nhân loại sao?</w:t>
      </w:r>
    </w:p>
    <w:p>
      <w:pPr>
        <w:pStyle w:val="Compact"/>
      </w:pPr>
      <w:r>
        <w:t xml:space="preserve">- Quái vật, hắn là quái vật sao? Hắn chỉ dùng một quyền là có thể đánh chết tên cự nhân cao bảy mươi mét!</w:t>
      </w:r>
      <w:r>
        <w:br w:type="textWrapping"/>
      </w:r>
      <w:r>
        <w:br w:type="textWrapping"/>
      </w:r>
    </w:p>
    <w:p>
      <w:pPr>
        <w:pStyle w:val="Heading2"/>
      </w:pPr>
      <w:bookmarkStart w:id="1580" w:name="chương-1768-kiều-địch-và-lệ-na.-1"/>
      <w:bookmarkEnd w:id="1580"/>
      <w:r>
        <w:t xml:space="preserve">1558. Chương 1768: Kiều Địch Và Lệ Na. (1)</w:t>
      </w:r>
    </w:p>
    <w:p>
      <w:pPr>
        <w:pStyle w:val="Compact"/>
      </w:pPr>
      <w:r>
        <w:br w:type="textWrapping"/>
      </w:r>
      <w:r>
        <w:br w:type="textWrapping"/>
      </w:r>
      <w:r>
        <w:t xml:space="preserve">Đám người Uy Mạn nhìn thấy một màn này thì mỗi người đều bị chấn động trợn mắt há hốc mồm, quả thực không thể tin vào con mắt của mình. Ánh mắt của bọn họ nhìn chằm chằm vào Nhạc Trọng, chỉ thấy thân hình Nhạc Trọng không ngừng chớp động, xuất hiện ở trước mặt đám cự nhân cao hơn năm mươi mét, mỗi một quyền là một tên cự nhân chết đi, tất cả cự nhân bị đánh nát đầu tại chỗ.</w:t>
      </w:r>
    </w:p>
    <w:p>
      <w:pPr>
        <w:pStyle w:val="BodyText"/>
      </w:pPr>
      <w:r>
        <w:t xml:space="preserve">Uy Mạn nhìn thấy Nhạc Trọng đuổi giết những cự nhân kia, thở ra một hơi, trong mắt chấn động và phức tạp.</w:t>
      </w:r>
    </w:p>
    <w:p>
      <w:pPr>
        <w:pStyle w:val="BodyText"/>
      </w:pPr>
      <w:r>
        <w:t xml:space="preserve">- Quá lợi hại, có thể nhẹ nhõm diệt sát cự nhân cỡ lớn thì chỉ có hoàng đế bệ hạ trong truyền thuyết. Lực lượng của Nhạc Trọng chỉ sợ không khác gì hoàng đế bệ hạ cả.</w:t>
      </w:r>
    </w:p>
    <w:p>
      <w:pPr>
        <w:pStyle w:val="BodyText"/>
      </w:pPr>
      <w:r>
        <w:t xml:space="preserve">Nhạc Trọng vừa ra tay thì cự nhân còn sót lại trong trấn Ngả Đức Ni Á đã bị tiêu diệt toàn bộ.</w:t>
      </w:r>
    </w:p>
    <w:p>
      <w:pPr>
        <w:pStyle w:val="BodyText"/>
      </w:pPr>
      <w:r>
        <w:t xml:space="preserve">Cho dù sử dụng tay chân máy tác chiến thì những cự nhân thực lực thấp hơn thất giai cũng chẳng phải là đối thủ của Nhạc trọng.</w:t>
      </w:r>
    </w:p>
    <w:p>
      <w:pPr>
        <w:pStyle w:val="BodyText"/>
      </w:pPr>
      <w:r>
        <w:t xml:space="preserve">Sau khi nhìn thấy đám cự nhân bị tiêu diệt hoàn toàn, nười trong trấn lúc này mới được trưởng trấn chỉ huy nhanh chóng trở lại gia viên của mình.</w:t>
      </w:r>
    </w:p>
    <w:p>
      <w:pPr>
        <w:pStyle w:val="BodyText"/>
      </w:pPr>
      <w:r>
        <w:t xml:space="preserve">Trong nhà nhỏ của trưởng trấn Ngả Đức Ni Á, trưởng trấn Duy Tây Ni cung kính nhìn qua Nhạc Trọng nói ra:</w:t>
      </w:r>
    </w:p>
    <w:p>
      <w:pPr>
        <w:pStyle w:val="BodyText"/>
      </w:pPr>
      <w:r>
        <w:t xml:space="preserve">- Nhạc Trọng đại nhân, thập phần cảm tạ ngài ra tay cứu chúng tôi! Đây là một chút lòng thành nhỏ của người trong trấn, mong đại nhân nhận lấy.</w:t>
      </w:r>
    </w:p>
    <w:p>
      <w:pPr>
        <w:pStyle w:val="BodyText"/>
      </w:pPr>
      <w:r>
        <w:t xml:space="preserve">Duy Tây Ni vừa dứt lời thì một tên chiến sĩ bên cạnh mở rương lớn ra, lộ ra từng ánh vàng rực của kim tệ hiện ra trong rương.</w:t>
      </w:r>
    </w:p>
    <w:p>
      <w:pPr>
        <w:pStyle w:val="BodyText"/>
      </w:pPr>
      <w:r>
        <w:t xml:space="preserve">Ái Toa, Tây Khiết đứng bên cạnh Nhạc Trọng nhìn xem thấy ánh vàng rực rỡ của kim tệ trong rương thì hô hấp có chút trì trệ, ánh mắt hiện ra một tia tham lam. Các nàng từ nhỏ tới lớn như vậy còn chưa từng nhìn thấy nhiều kim tệ như thế đấy.</w:t>
      </w:r>
    </w:p>
    <w:p>
      <w:pPr>
        <w:pStyle w:val="BodyText"/>
      </w:pPr>
      <w:r>
        <w:t xml:space="preserve">Nhạc Trọng quét mắt nhìn qua cái rương kim tệ, nhẹ nhàng cười cười, hắn vung tay lên và một đạo nguyên khí cuốn lấy cái rương bay vào tay phải của hắn, chui vào trong giới chỉ của hắn.</w:t>
      </w:r>
    </w:p>
    <w:p>
      <w:pPr>
        <w:pStyle w:val="BodyText"/>
      </w:pPr>
      <w:r>
        <w:t xml:space="preserve">Nhạc Trọng vung tay lên, mấy ngàn kim tệ này hóa thành một núi nhỏ bay tới bên cạnh Ái Toa cùng Tây Khiết:</w:t>
      </w:r>
    </w:p>
    <w:p>
      <w:pPr>
        <w:pStyle w:val="BodyText"/>
      </w:pPr>
      <w:r>
        <w:t xml:space="preserve">- Những cái này là của hai cô, hai người cũng ra không ít khí lực cho trấn Ngả Đức Ni Á đấy.</w:t>
      </w:r>
    </w:p>
    <w:p>
      <w:pPr>
        <w:pStyle w:val="BodyText"/>
      </w:pPr>
      <w:r>
        <w:t xml:space="preserve">Những kim tệ này đối với Nhạc Trọng mà nói tác dụng không quá lớn, dù sao hắn không có ý định cắm rễ ở thế giới này</w:t>
      </w:r>
    </w:p>
    <w:p>
      <w:pPr>
        <w:pStyle w:val="BodyText"/>
      </w:pPr>
      <w:r>
        <w:t xml:space="preserve">Tây Khiết ôm đống kim tệ của mình, trong mắt hiện ra nét điên cuồng. Hưng phấn cười to nói:</w:t>
      </w:r>
    </w:p>
    <w:p>
      <w:pPr>
        <w:pStyle w:val="BodyText"/>
      </w:pPr>
      <w:r>
        <w:t xml:space="preserve">- Quá tốt, lần này phát tài rồi. Ái Toa tỷ, lần này em phát tài rồi. Ha ha!</w:t>
      </w:r>
    </w:p>
    <w:p>
      <w:pPr>
        <w:pStyle w:val="BodyText"/>
      </w:pPr>
      <w:r>
        <w:t xml:space="preserve">Ái Toa nhìn qua kim tệ trước mặt, khát vọng trong mất lóe lên rồi biến mất, nhưng mà nàng rất kềm chế tham lam trong lòng của mình, nhìn qua Nhạc Trọng hỏi:</w:t>
      </w:r>
    </w:p>
    <w:p>
      <w:pPr>
        <w:pStyle w:val="BodyText"/>
      </w:pPr>
      <w:r>
        <w:t xml:space="preserve">- Nhạc Trọng, tôi hy vọng có thể dùng số tiền này mua sắm trang bị chiến đấu tiên tiến lúc trước của anh.</w:t>
      </w:r>
    </w:p>
    <w:p>
      <w:pPr>
        <w:pStyle w:val="BodyText"/>
      </w:pPr>
      <w:r>
        <w:t xml:space="preserve">Bộ trang bị máy móc đó có thể giúp nàng tiêu diệt cường giả lục giai, làm cho Ái Toa cũng động tâm khoog thôi, nếu như có thể có được trang bị này, trong trấn Ngả Đức Ni Á này nàng có thể tung hoành vô địch.</w:t>
      </w:r>
    </w:p>
    <w:p>
      <w:pPr>
        <w:pStyle w:val="BodyText"/>
      </w:pPr>
      <w:r>
        <w:t xml:space="preserve">Trong mắt Duy Tây Ni có quang mang kỳ lạ lóe lên, nói:</w:t>
      </w:r>
    </w:p>
    <w:p>
      <w:pPr>
        <w:pStyle w:val="BodyText"/>
      </w:pPr>
      <w:r>
        <w:t xml:space="preserve">- Nhạc Trọng đại nhân, tôi cũng hy vọng có thể mua sắm bộ trang bị tiên tiến đó. Xin ngài ra giá, trấn Ngả Đức Ni Á chúng tôi nhất định sẽ mua lại.</w:t>
      </w:r>
    </w:p>
    <w:p>
      <w:pPr>
        <w:pStyle w:val="BodyText"/>
      </w:pPr>
      <w:r>
        <w:t xml:space="preserve">Thiên Thần Đại Thế Giới là thế giới cực kỳ tàn khốc, có đủ loại biến dị thú hung tàn, chỉ có lực lượng cường đại mới có đủ tiền vốn giúp mọi người sống sót.</w:t>
      </w:r>
    </w:p>
    <w:p>
      <w:pPr>
        <w:pStyle w:val="BodyText"/>
      </w:pPr>
      <w:r>
        <w:t xml:space="preserve">Trong tay Nhạc Trọng có trang bị máy móc giúp cho cường giả tam giai như Ái Toa và Tây Ni chém giết cường giả lục giai, chuyện này làm bọn họ hâm mộ không thôi. Nếu như có được mấy bộ. Sức chiến đấu của thị trấn bọn họ tăng lên không chỉ mười lần.</w:t>
      </w:r>
    </w:p>
    <w:p>
      <w:pPr>
        <w:pStyle w:val="BodyText"/>
      </w:pPr>
      <w:r>
        <w:t xml:space="preserve">Nhạc Trọng không chút do dự cự tuyệt nói:</w:t>
      </w:r>
    </w:p>
    <w:p>
      <w:pPr>
        <w:pStyle w:val="BodyText"/>
      </w:pPr>
      <w:r>
        <w:t xml:space="preserve">- Không được. Bộ trang bị như thế tôi không có được mười bộ đấy.</w:t>
      </w:r>
    </w:p>
    <w:p>
      <w:pPr>
        <w:pStyle w:val="BodyText"/>
      </w:pPr>
      <w:r>
        <w:t xml:space="preserve">Nghe được Nhạc Trọng nói vậy thì trong mắt Ái Toa cùng Duy Tây Ni hiện ra nét thất vọng.</w:t>
      </w:r>
    </w:p>
    <w:p>
      <w:pPr>
        <w:pStyle w:val="BodyText"/>
      </w:pPr>
      <w:r>
        <w:t xml:space="preserve">Trong mắt Duy Tây Ni hiện ra nét ngưng trọng, nói:</w:t>
      </w:r>
    </w:p>
    <w:p>
      <w:pPr>
        <w:pStyle w:val="BodyText"/>
      </w:pPr>
      <w:r>
        <w:t xml:space="preserve">- Đã như thế thì đành vậy. Nhưng mà tôi có một yêu cầu quá đáng, hy vọng Nhạc Trọng đại nhân có thể đáp ứng.</w:t>
      </w:r>
    </w:p>
    <w:p>
      <w:pPr>
        <w:pStyle w:val="BodyText"/>
      </w:pPr>
      <w:r>
        <w:t xml:space="preserve">Nhạc Trọng nhíu mày hỏi:</w:t>
      </w:r>
    </w:p>
    <w:p>
      <w:pPr>
        <w:pStyle w:val="BodyText"/>
      </w:pPr>
      <w:r>
        <w:t xml:space="preserve">- Chuyện gì?</w:t>
      </w:r>
    </w:p>
    <w:p>
      <w:pPr>
        <w:pStyle w:val="BodyText"/>
      </w:pPr>
      <w:r>
        <w:t xml:space="preserve">Lúc này đây Nhạc Trọng diệt sát cự nhân xâm lấn trấn Ngả Đức Ni Á, trong đó một nguyên nhân trọng yếu là bao vây trấn Ngả Đức Ni Á tiểu có cự nhân bát giai. Hắn săn bắn cự nhân bát giai có thể tăng thực lực của mình, hơn nữa diệt sát những cự nhân ăn thịt người này chỉ là tiện tay, hắn lúc này mới chịu ra tay. Nếu như trì hoãn ở trấn Ngả Đức Ni Á này quá lâu thì hắn không muốn.</w:t>
      </w:r>
    </w:p>
    <w:p>
      <w:pPr>
        <w:pStyle w:val="BodyText"/>
      </w:pPr>
      <w:r>
        <w:t xml:space="preserve">Trong mắt Duy Tây Ni hiện ra nét chờ mong:</w:t>
      </w:r>
    </w:p>
    <w:p>
      <w:pPr>
        <w:pStyle w:val="BodyText"/>
      </w:pPr>
      <w:r>
        <w:t xml:space="preserve">- Nhạc Trọng đại nhân, ngài đã đánh lui cự nhân ăn thịt người nhất tộc xâm phạm, có lẽ chúng tôi không nên phiền toái ngài. Thế nhưng mà cự nhân ăn thịt người chính là chủng tộc đoàn kết mười phần, hung bạo, tàn nhẫn. Chúng ta diệt sát một đám cự nhân ăn thịt người, rất có thể sẽ hấp dẫn nhiều cự nhân ăn thịt người tới trấn Ngả Đức Ni Á này. Cho nên mấy chục vạn sinh lệnh của trấn xin ngài ở chỗ này ở lại giúp trấn Ngả Đức Ni Á của chúng tôi.</w:t>
      </w:r>
    </w:p>
    <w:p>
      <w:pPr>
        <w:pStyle w:val="BodyText"/>
      </w:pPr>
      <w:r>
        <w:t xml:space="preserve">Nếu như cường giả tuyệt thế như Nhạc Trọng có thể đóng ở trấn Ngả Đức Ni Á này, như vậy trấn Ngả Đức Ni Á sẽ vững như thái sơn.</w:t>
      </w:r>
    </w:p>
    <w:p>
      <w:pPr>
        <w:pStyle w:val="BodyText"/>
      </w:pPr>
      <w:r>
        <w:t xml:space="preserve">Nhạc Trọng khẽ chau mày, trực tiếp lãnh khốc cự tuyệt:</w:t>
      </w:r>
    </w:p>
    <w:p>
      <w:pPr>
        <w:pStyle w:val="BodyText"/>
      </w:pPr>
      <w:r>
        <w:t xml:space="preserve">- Thật có lỗi, tôi chỉ đi ngang qua trấn Ngả Đức Ni Á này mà thôi, không lâu về sau sẽ rời khỏi. Nếu các người không thể sống được ở đây, Các các người có thể di chuyển tới hướng đế đô, có lẽ đế đô sẽ phái người bảo hộ các người.</w:t>
      </w:r>
    </w:p>
    <w:p>
      <w:pPr>
        <w:pStyle w:val="BodyText"/>
      </w:pPr>
      <w:r>
        <w:t xml:space="preserve">Nhạc Trọng căn bản là ở địa cầu, trên địa cầu có quá nhiều chuyện hắn cần lo lắng, hắn tuyệt đối không thể ở lại trấn Ngả Đức Ni Á này, làm bảo tiêu cho cư dân của trấn Ngả Đức Ni Á này được.</w:t>
      </w:r>
    </w:p>
    <w:p>
      <w:pPr>
        <w:pStyle w:val="BodyText"/>
      </w:pPr>
      <w:r>
        <w:t xml:space="preserve">Nghe được Nhạc Trọng nói tàn khốc như vậy thì sắc mặt của mọi người biến đổi. Nếu như không có Nhạc Trọng, bọn họ căn bản không thể ngăn cản được cự nhân.</w:t>
      </w:r>
    </w:p>
    <w:p>
      <w:pPr>
        <w:pStyle w:val="BodyText"/>
      </w:pPr>
      <w:r>
        <w:t xml:space="preserve">Duy Tây Ni hơi lo lắng hỏi:</w:t>
      </w:r>
    </w:p>
    <w:p>
      <w:pPr>
        <w:pStyle w:val="BodyText"/>
      </w:pPr>
      <w:r>
        <w:t xml:space="preserve">- Nhạc Trọng đại nhân, có thể thương lượng hay không?</w:t>
      </w:r>
    </w:p>
    <w:p>
      <w:pPr>
        <w:pStyle w:val="BodyText"/>
      </w:pPr>
      <w:r>
        <w:t xml:space="preserve">Nếu như dân cư trấn Ngả Đức Ni Á đại di chuyển, như vậy dân chúng trong trấn Ngả Đức Ni Á này sẽ mất đi nhiều tài sản. Hơn nữa dọc đường di chuyển cũng nguy hiểm trùng trùng điệp điệp, nếu như lại gặp chủng tộc ăn thịt người, mấy chọc vạn người bọn họ không đủ cho quái vật ăn tươi.</w:t>
      </w:r>
    </w:p>
    <w:p>
      <w:pPr>
        <w:pStyle w:val="BodyText"/>
      </w:pPr>
      <w:r>
        <w:t xml:space="preserve">Nhạc Trọng trực tiếp đứng lên đi ra ngoài.:</w:t>
      </w:r>
    </w:p>
    <w:p>
      <w:pPr>
        <w:pStyle w:val="BodyText"/>
      </w:pPr>
      <w:r>
        <w:t xml:space="preserve">- Ý tôi đã quyết. Duy Tây Ni trưởng trấn, cáo từ.</w:t>
      </w:r>
    </w:p>
    <w:p>
      <w:pPr>
        <w:pStyle w:val="BodyText"/>
      </w:pPr>
      <w:r>
        <w:t xml:space="preserve">Nhìn thấy Nhạc Trọng rời đi, Ái Toa cùng Tây Khiết hai nữ chợt cầm theo kim tệ rời đi, đuổi theo Nhạc Trọng.</w:t>
      </w:r>
    </w:p>
    <w:p>
      <w:pPr>
        <w:pStyle w:val="BodyText"/>
      </w:pPr>
      <w:r>
        <w:t xml:space="preserve">Ái Toa nhìn qua Nhạc Trọng, trong mắt phượng hiện ra hào quang khác thường, trầm giọng nói:</w:t>
      </w:r>
    </w:p>
    <w:p>
      <w:pPr>
        <w:pStyle w:val="BodyText"/>
      </w:pPr>
      <w:r>
        <w:t xml:space="preserve">- Nhạc Trọng, anh thật sự không lưu lại sao?</w:t>
      </w:r>
    </w:p>
    <w:p>
      <w:pPr>
        <w:pStyle w:val="BodyText"/>
      </w:pPr>
      <w:r>
        <w:t xml:space="preserve">Nhạc Trọng cứu Ái Toa một mạng, đồng thời là đại anh hùng của trấn Ngả Đức Ni Á, trong lòng Ái Toa có một tia tình cảm che giấu với người thần bí như Nhạc Trọng.</w:t>
      </w:r>
    </w:p>
    <w:p>
      <w:pPr>
        <w:pStyle w:val="BodyText"/>
      </w:pPr>
      <w:r>
        <w:t xml:space="preserve">Nhạc Trọng trầm giọng nói:</w:t>
      </w:r>
    </w:p>
    <w:p>
      <w:pPr>
        <w:pStyle w:val="BodyText"/>
      </w:pPr>
      <w:r>
        <w:t xml:space="preserve">- Không được, tôi có chuyện cần làm!</w:t>
      </w:r>
    </w:p>
    <w:p>
      <w:pPr>
        <w:pStyle w:val="BodyText"/>
      </w:pPr>
      <w:r>
        <w:t xml:space="preserve">Ái Toa nghe vậy cũng trầm mặc.</w:t>
      </w:r>
    </w:p>
    <w:p>
      <w:pPr>
        <w:pStyle w:val="BodyText"/>
      </w:pPr>
      <w:r>
        <w:t xml:space="preserve">- Ồ! Đó là!</w:t>
      </w:r>
    </w:p>
    <w:p>
      <w:pPr>
        <w:pStyle w:val="BodyText"/>
      </w:pPr>
      <w:r>
        <w:t xml:space="preserve">Bỗng nhiên lúc này Nhạc Trọng ngẫng đầu lên, nhìn qua bầu trời, trong mắt chớp động hào quang kỳ lạ.</w:t>
      </w:r>
    </w:p>
    <w:p>
      <w:pPr>
        <w:pStyle w:val="Compact"/>
      </w:pPr>
      <w:r>
        <w:t xml:space="preserve">Trên bầu trời có mười hai chiến hạm từ xa bay tới đây, hai mươi chiến hạm tạo hình khác nhau, lớn nhỏ khác nhau.</w:t>
      </w:r>
      <w:r>
        <w:br w:type="textWrapping"/>
      </w:r>
      <w:r>
        <w:br w:type="textWrapping"/>
      </w:r>
    </w:p>
    <w:p>
      <w:pPr>
        <w:pStyle w:val="Heading2"/>
      </w:pPr>
      <w:bookmarkStart w:id="1581" w:name="chương-1769-kiều-địch-và-lệ-na.-2"/>
      <w:bookmarkEnd w:id="1581"/>
      <w:r>
        <w:t xml:space="preserve">1559. Chương 1769: Kiều Địch Và Lệ Na. (2)</w:t>
      </w:r>
    </w:p>
    <w:p>
      <w:pPr>
        <w:pStyle w:val="Compact"/>
      </w:pPr>
      <w:r>
        <w:br w:type="textWrapping"/>
      </w:r>
      <w:r>
        <w:br w:type="textWrapping"/>
      </w:r>
      <w:r>
        <w:t xml:space="preserve">Trong đó mười chiếc thân dài cao tới ngàn mét, dưới thân hạm có nhiều pháo hạt, không có chủ pháo. Mười chiếc chiến hạm không có chủ pháo bảo vệ chung quanh hai chiến hạm dài hai vạn thước, trọng bụng hạm khổng lồ cũng chỉ có một ổ chủ pháo. Mà chủ pháo có đường kính ba mươi mét, toàn thân có khắc phù văn huyền ảo, khảm nạm tinh hạch, mang cho người ta cảm giác áp bách.</w:t>
      </w:r>
    </w:p>
    <w:p>
      <w:pPr>
        <w:pStyle w:val="BodyText"/>
      </w:pPr>
      <w:r>
        <w:t xml:space="preserve">Trong mười hai chiếc chiến hạm hình thuyền cục lớn này bay tới trấn Ngả Đức Ni Á. Tốc độ phi hành của chúng vượt qua tốc độ âm thanh ba lần, không bao lâu đã bay tới trên không trấn Ngả Đức Ni Á.</w:t>
      </w:r>
    </w:p>
    <w:p>
      <w:pPr>
        <w:pStyle w:val="BodyText"/>
      </w:pPr>
      <w:r>
        <w:t xml:space="preserve">Từ trong chiến hạm cực lớn cửa khoang mở rộng ra, bỗng nhiên hàng trăm chiến binh mặc giáp mang theo pháo hạt binh sĩ trong tay hạ xuống.</w:t>
      </w:r>
    </w:p>
    <w:p>
      <w:pPr>
        <w:pStyle w:val="BodyText"/>
      </w:pPr>
      <w:r>
        <w:t xml:space="preserve">Trong đó có một ít binh sĩ cầm pháo hạt bảo vệ quanh hai nam nữ trẻ tuổi mặc trang phục xinh đẹp cao quý, phía sau còn có ba mươi cao thủ mặc chiến giáp máy móc, đạp lên máy móc phi hành từ trên hạ xuống, khí chất tôn quý mang theo chút kiêu ngạo.</w:t>
      </w:r>
    </w:p>
    <w:p>
      <w:pPr>
        <w:pStyle w:val="BodyText"/>
      </w:pPr>
      <w:r>
        <w:t xml:space="preserve">Nam tử trẻ tuổi có mái tóc vàng ngắn, dáng người thon dài, tướng mạo anh tuấn, ăn mặc lễ phục xinh đẹp, cực kỳ suất khí. Nữ tử trẻ tuổi thì dáng người gợi cảm, có áo choàng vàng kim chói mắt, da thịt trắng như tuyết, mắt to, mắt hai mí, bờ môi hơi dày, tướng mạo xinh đẹp tuyệt luân.</w:t>
      </w:r>
    </w:p>
    <w:p>
      <w:pPr>
        <w:pStyle w:val="BodyText"/>
      </w:pPr>
      <w:r>
        <w:t xml:space="preserve">Trên bầu trời truyền ra âm thanh như lôi đình:</w:t>
      </w:r>
    </w:p>
    <w:p>
      <w:pPr>
        <w:pStyle w:val="BodyText"/>
      </w:pPr>
      <w:r>
        <w:t xml:space="preserve">- Kiều Địch vương tử vĩ đại, Lệ Na công chúa tôn quý giá lâm.</w:t>
      </w:r>
    </w:p>
    <w:p>
      <w:pPr>
        <w:pStyle w:val="BodyText"/>
      </w:pPr>
      <w:r>
        <w:t xml:space="preserve">Lời vừa dứt thì Duy Tây Ni thoáng cái từ trong phòng trưởng trấn lao ra ngoài, nhìn qua hai người trẻ tuồi trê trời thì trong mắt hiện ra thần thái mừng như điên, cúi đầu từ xa với hai người trên trời, cất cao giọng nói:</w:t>
      </w:r>
    </w:p>
    <w:p>
      <w:pPr>
        <w:pStyle w:val="BodyText"/>
      </w:pPr>
      <w:r>
        <w:t xml:space="preserve">- Duy Tây Ni bái kiến vương tử, công chúa điện hạ tôn quý. Hai vị điện hạ có thể giá lâm trấn Ngả Đức Ni Á của chúng tôi, đây là vinh hạnh của trấn Ngả Đức Ni Á vinh. Đế quốc Tây Lỗ Tư vĩ đại vạn tuế! !</w:t>
      </w:r>
    </w:p>
    <w:p>
      <w:pPr>
        <w:pStyle w:val="BodyText"/>
      </w:pPr>
      <w:r>
        <w:t xml:space="preserve">- Đế quốc Tây Lỗ Tư vạn tuế! !</w:t>
      </w:r>
    </w:p>
    <w:p>
      <w:pPr>
        <w:pStyle w:val="BodyText"/>
      </w:pPr>
      <w:r>
        <w:t xml:space="preserve">- Đế quốc không có vứt bỏ chúng ta!</w:t>
      </w:r>
    </w:p>
    <w:p>
      <w:pPr>
        <w:pStyle w:val="BodyText"/>
      </w:pPr>
      <w:r>
        <w:t xml:space="preserve">- Quá tốt, hoàng đế bệ hạ vĩ đại không bỏ chúng ta.</w:t>
      </w:r>
    </w:p>
    <w:p>
      <w:pPr>
        <w:pStyle w:val="BodyText"/>
      </w:pPr>
      <w:r>
        <w:t xml:space="preserve">- Đế quốc Tây Lỗ Tư vĩ đại vạn tuế!</w:t>
      </w:r>
    </w:p>
    <w:p>
      <w:pPr>
        <w:pStyle w:val="BodyText"/>
      </w:pPr>
      <w:r>
        <w:t xml:space="preserve">"..."</w:t>
      </w:r>
    </w:p>
    <w:p>
      <w:pPr>
        <w:pStyle w:val="BodyText"/>
      </w:pPr>
      <w:r>
        <w:t xml:space="preserve">Nghe được giọng của Duy Tây Ni thì người sống sót trong trấn nhỏ nhìn qua vương tử và công chúa của đế quốc Tây Lỗ Tư xuất hiện thì trong mắt hiện ra cuồng nhiệt và hưng phấn.</w:t>
      </w:r>
    </w:p>
    <w:p>
      <w:pPr>
        <w:pStyle w:val="BodyText"/>
      </w:pPr>
      <w:r>
        <w:t xml:space="preserve">Trong lúc nguy cấp tôn quý như vương tử cùng công chúa điện hạ giá lâm thì người trong Ngả Đức Ni Á đều hưng phấn không thôi, càng cung kính và sùng bái hoàng thất thêm một tầng.</w:t>
      </w:r>
    </w:p>
    <w:p>
      <w:pPr>
        <w:pStyle w:val="BodyText"/>
      </w:pPr>
      <w:r>
        <w:t xml:space="preserve">Nhạc Trọng nhìn qua vương tử và công chúa của đế quốc Tây Lỗ Tư trên bầu trời thì trong mắt có hào quang khác thường.</w:t>
      </w:r>
    </w:p>
    <w:p>
      <w:pPr>
        <w:pStyle w:val="BodyText"/>
      </w:pPr>
      <w:r>
        <w:t xml:space="preserve">- Đây là hoàng tộc đế quốc Tây Lỗ Tư sao? Tới đúng lúc.</w:t>
      </w:r>
    </w:p>
    <w:p>
      <w:pPr>
        <w:pStyle w:val="BodyText"/>
      </w:pPr>
      <w:r>
        <w:t xml:space="preserve">Nhạc Trọng vốn định đi tới đế quốc Tây Lỗ Tư tìm kiếm hoàng đế, hỏi thăm trung tâm trao đổi của thế giới, nếu như có thể từ trong miệng Kiều Địch, Lệ Na có được tình báo kia, hắn cũng không cần phải đi đế đô.</w:t>
      </w:r>
    </w:p>
    <w:p>
      <w:pPr>
        <w:pStyle w:val="BodyText"/>
      </w:pPr>
      <w:r>
        <w:t xml:space="preserve">Kiều Địch từ trên trời đáp xuống, chợt có chút cấp bách nhìn qua trưởng trấn Duy Tây Ni hỏi:</w:t>
      </w:r>
    </w:p>
    <w:p>
      <w:pPr>
        <w:pStyle w:val="BodyText"/>
      </w:pPr>
      <w:r>
        <w:t xml:space="preserve">- Duy Tây Ni, anh hùng tiêu diệt đám cự nhân ăn thịt người kia đâu rồi?</w:t>
      </w:r>
    </w:p>
    <w:p>
      <w:pPr>
        <w:pStyle w:val="BodyText"/>
      </w:pPr>
      <w:r>
        <w:t xml:space="preserve">Trong trấn Ngả Đức Ni Á này cũng có được thiết bị thông tin từ xa. Trên thực tế đế quốc Tây Lỗ Tư trang bị ỗi trấn một máy thông tin như thế, nhưng mà những trang bị này chỉ có quan viên và quý tộc lớn mới có thể sử dụng.</w:t>
      </w:r>
    </w:p>
    <w:p>
      <w:pPr>
        <w:pStyle w:val="BodyText"/>
      </w:pPr>
      <w:r>
        <w:t xml:space="preserve">Kiều Địch lúc này biết rõ tất cả mọi chuyện trong trấn Ngả Đức Ni Á, bọn họ tới nơi đây chính là mời chào cao thủ có thể tiêu diệt cự nhân ăn thịt người.</w:t>
      </w:r>
    </w:p>
    <w:p>
      <w:pPr>
        <w:pStyle w:val="BodyText"/>
      </w:pPr>
      <w:r>
        <w:t xml:space="preserve">Duy Tây Ni hơi sững sờ, trong nội tâm hơi khó xử, bỗng nhiên hắn nhìn thấy Nhạc Trọng từ xa đi tới, trong mắt hiện ra thần sắc vui mừng, nhìn qua Nhạc Trọng và nói:</w:t>
      </w:r>
    </w:p>
    <w:p>
      <w:pPr>
        <w:pStyle w:val="BodyText"/>
      </w:pPr>
      <w:r>
        <w:t xml:space="preserve">- Điện hạ, đây chính là anh hùng tiêu diệt cự nhân vây công trấn. Tên của anh ta là Nhạc Trọng.</w:t>
      </w:r>
    </w:p>
    <w:p>
      <w:pPr>
        <w:pStyle w:val="BodyText"/>
      </w:pPr>
      <w:r>
        <w:t xml:space="preserve">Duy Tây Ni vừa nói dứt lời thì ánh mắt mọi người nhìn qua Nhạc Trọng, trong mắt rất nhiều người hiện ra sùng kính.</w:t>
      </w:r>
    </w:p>
    <w:p>
      <w:pPr>
        <w:pStyle w:val="BodyText"/>
      </w:pPr>
      <w:r>
        <w:t xml:space="preserve">Mà trong mắt công chúa Lệ Na hiện ra nét hiếu kỳ, cẩn thận đánh giá Nhạc Trọng.</w:t>
      </w:r>
    </w:p>
    <w:p>
      <w:pPr>
        <w:pStyle w:val="BodyText"/>
      </w:pPr>
      <w:r>
        <w:t xml:space="preserve">s</w:t>
      </w:r>
    </w:p>
    <w:p>
      <w:pPr>
        <w:pStyle w:val="BodyText"/>
      </w:pPr>
      <w:r>
        <w:t xml:space="preserve">Cự nhân ăn thịt người nhất tộc chính là một trong những thiên địa của nhân loại, thực lực khủng bố tuyệt luân.</w:t>
      </w:r>
    </w:p>
    <w:p>
      <w:pPr>
        <w:pStyle w:val="BodyText"/>
      </w:pPr>
      <w:r>
        <w:t xml:space="preserve">Hộ vệ Kiều Địch cùng Lệ Na chính là quân tinh nhuê của đế quốc Thần Thánh Tây Lỗ Tư, với tư cách cấm vệ quân tinh nhuệ của đế quốc Thần Thánh Tây Lỗ Tư cho nên những chiến sĩ này thường xuyên chinh chiến với dị tộc, bọn họ cũng đều biết sự khủng bố của cự nhân ăn thịt người, mỗi lần chúng xuất hiện đều có ngàn vạn chiến sĩ cấm vệ quân ngã xuống trong miệng của chúng.</w:t>
      </w:r>
    </w:p>
    <w:p>
      <w:pPr>
        <w:pStyle w:val="BodyText"/>
      </w:pPr>
      <w:r>
        <w:t xml:space="preserve">Cấm vệ quân tinh nhuệ của đế quốc Thần Thánh Tây Lỗ Tư tinh mười lần kịch chiến với cự nhân ăn thịt người thì chín lần bại bọn họ chỉ có thể đối phó được cự nhân ăn thịt người không vượt qua ba vạn mà thôi, hơn nữa còn là tộc đàn không có cường giả cự nhân bát giai tọa trấn.</w:t>
      </w:r>
    </w:p>
    <w:p>
      <w:pPr>
        <w:pStyle w:val="BodyText"/>
      </w:pPr>
      <w:r>
        <w:t xml:space="preserve">Hiện tại Nhạc Trọng dùng sức một mình đánh tan tộc đàn cự nhân ăn thịt người lớn như vậy, loại uy năng này cũng chỉ có hoàng đế đế quốc Thần Thánh Tây Lỗ Tư mới làm được.</w:t>
      </w:r>
    </w:p>
    <w:p>
      <w:pPr>
        <w:pStyle w:val="BodyText"/>
      </w:pPr>
      <w:r>
        <w:t xml:space="preserve">Kiều Địch nhìn thấy Nhạc Trọng và con mắt sáng ngời, trực tiếp tiến lên thi lễ với Nhạc Trọng thật sâu:</w:t>
      </w:r>
    </w:p>
    <w:p>
      <w:pPr>
        <w:pStyle w:val="BodyText"/>
      </w:pPr>
      <w:r>
        <w:t xml:space="preserve">- Xin chào, Nhạc Trọng, tôi là Kiều Địch, thật cao hứng khi gặp được anh ở đây, tôi đại biểu ba mươi vạn dân trấn Ngả Đức Ni Á này cảm tạ anh!</w:t>
      </w:r>
    </w:p>
    <w:p>
      <w:pPr>
        <w:pStyle w:val="BodyText"/>
      </w:pPr>
      <w:r>
        <w:t xml:space="preserve">Nhìn thấy tư thái Kiều Địch chiêu hiền đãi sĩ thì trong mắt cấm vệ quân hiện ra nét tôn kính.</w:t>
      </w:r>
    </w:p>
    <w:p>
      <w:pPr>
        <w:pStyle w:val="BodyText"/>
      </w:pPr>
      <w:r>
        <w:t xml:space="preserve">Hoàng đế đế quốc Thần Thánh Tây Lỗ Tư vẫn không chết, số lượng con cái của hắn vượt qua ba trăm người, trong đó có không ít kẻ ngang ngược, vụng về như heo, hảo sắc như mạng, là thùng cơm.</w:t>
      </w:r>
    </w:p>
    <w:p>
      <w:pPr>
        <w:pStyle w:val="BodyText"/>
      </w:pPr>
      <w:r>
        <w:t xml:space="preserve">Mà như Kiều Địch biết chiêu hiền đãi sĩ, tao nhã, khí chất xuất chúng thì ít càng thêm ít, bởi vậy Kiều Địch trong đế quốc Thần Thánh Tây Lỗ Tư được rất nhiều người ủng hộ.</w:t>
      </w:r>
    </w:p>
    <w:p>
      <w:pPr>
        <w:pStyle w:val="BodyText"/>
      </w:pPr>
      <w:r>
        <w:t xml:space="preserve">Nhạc Trọng nhìn thấy Kiều Địch nhiệt tình thì trong nội tâm cũng sinh ra hảo cảm với hắn.</w:t>
      </w:r>
    </w:p>
    <w:p>
      <w:pPr>
        <w:pStyle w:val="BodyText"/>
      </w:pPr>
      <w:r>
        <w:t xml:space="preserve">- Xin chào, ta là Nhạc Trọng, thật cao hứng khi quen ngài!</w:t>
      </w:r>
    </w:p>
    <w:p>
      <w:pPr>
        <w:pStyle w:val="BodyText"/>
      </w:pPr>
      <w:r>
        <w:t xml:space="preserve">Lệ Na cũng tiến lên một bước, phong tình vạn chủng nhìn qua Nhạc Trọng cười cười, nàng duỗi bàn tay trắng nõn đưa tới trước người Nhạc Trọng:</w:t>
      </w:r>
    </w:p>
    <w:p>
      <w:pPr>
        <w:pStyle w:val="BodyText"/>
      </w:pPr>
      <w:r>
        <w:t xml:space="preserve">- Tôi là Lệ Na, Nhạc Trọng thật cao hứng khi gặp ngài!</w:t>
      </w:r>
    </w:p>
    <w:p>
      <w:pPr>
        <w:pStyle w:val="BodyText"/>
      </w:pPr>
      <w:r>
        <w:t xml:space="preserve">Nhạc Trọng khách sáo cười cười, nhẹ nhàn nắm bàn tay mềm mại của Lệ Na sau đó buông ra.</w:t>
      </w:r>
    </w:p>
    <w:p>
      <w:pPr>
        <w:pStyle w:val="BodyText"/>
      </w:pPr>
      <w:r>
        <w:t xml:space="preserve">- Công chúa điện hạ xinh đẹp, có thể quen cô là vinh hạnh của tôi!</w:t>
      </w:r>
    </w:p>
    <w:p>
      <w:pPr>
        <w:pStyle w:val="BodyText"/>
      </w:pPr>
      <w:r>
        <w:t xml:space="preserve">Trong mắt Lệ Na có dị sắc hiện ra, nhìn qua Nhạc Trọng tươi cười vũ mị.</w:t>
      </w:r>
    </w:p>
    <w:p>
      <w:pPr>
        <w:pStyle w:val="BodyText"/>
      </w:pPr>
      <w:r>
        <w:t xml:space="preserve">Kiều Địch thịnh tình mời:</w:t>
      </w:r>
    </w:p>
    <w:p>
      <w:pPr>
        <w:pStyle w:val="BodyText"/>
      </w:pPr>
      <w:r>
        <w:t xml:space="preserve">- Nhạc Trọng! Chúng ta lên tàu chỉ huy nói đi.</w:t>
      </w:r>
    </w:p>
    <w:p>
      <w:pPr>
        <w:pStyle w:val="BodyText"/>
      </w:pPr>
      <w:r>
        <w:t xml:space="preserve">Nhạc Trọng đồng ý:</w:t>
      </w:r>
    </w:p>
    <w:p>
      <w:pPr>
        <w:pStyle w:val="BodyText"/>
      </w:pPr>
      <w:r>
        <w:t xml:space="preserve">- Tốt!</w:t>
      </w:r>
    </w:p>
    <w:p>
      <w:pPr>
        <w:pStyle w:val="BodyText"/>
      </w:pPr>
      <w:r>
        <w:t xml:space="preserve">Một đạo hào quang truyền tống chiếu xuống người của Nhạc Trọng, Nhạc Trọng bay vào trong chiến hạm.</w:t>
      </w:r>
    </w:p>
    <w:p>
      <w:pPr>
        <w:pStyle w:val="BodyText"/>
      </w:pPr>
      <w:r>
        <w:t xml:space="preserve">Trong một đại sảnh xa hoa trong chiến hạm, Nhạc Trọng, Kiều Địch, Lệ Na ba người phân biệt ngồi ở trên ghế sa ***, các thiếu nữ mặc quân phục tướng mạo diễm lệ mang theo một mâm trái cây và đồ uống tới trước mặt ba người, sau đó nhanh chóng lui xuống.</w:t>
      </w:r>
    </w:p>
    <w:p>
      <w:pPr>
        <w:pStyle w:val="BodyText"/>
      </w:pPr>
      <w:r>
        <w:t xml:space="preserve">Trong mắt Kiều Địch có dị quang hỏi:</w:t>
      </w:r>
    </w:p>
    <w:p>
      <w:pPr>
        <w:pStyle w:val="BodyText"/>
      </w:pPr>
      <w:r>
        <w:t xml:space="preserve">- Nhạc Trọng, có phải anh tới từ thiên quốc thần thánh khoog?</w:t>
      </w:r>
    </w:p>
    <w:p>
      <w:pPr>
        <w:pStyle w:val="BodyText"/>
      </w:pPr>
      <w:r>
        <w:t xml:space="preserve">Nhạc Trọng nhướng mày hỏi:</w:t>
      </w:r>
    </w:p>
    <w:p>
      <w:pPr>
        <w:pStyle w:val="BodyText"/>
      </w:pPr>
      <w:r>
        <w:t xml:space="preserve">- Thiên quốc thần thánh? Đó là nơi nào?</w:t>
      </w:r>
    </w:p>
    <w:p>
      <w:pPr>
        <w:pStyle w:val="BodyText"/>
      </w:pPr>
      <w:r>
        <w:t xml:space="preserve">Kiều Địch cùng Lệ Na nhìn qua và kinh ngạc, hiếu kỳ truy vấn:</w:t>
      </w:r>
    </w:p>
    <w:p>
      <w:pPr>
        <w:pStyle w:val="Compact"/>
      </w:pPr>
      <w:r>
        <w:t xml:space="preserve">- Nhạc Trọng, nếu anh không phải là người trong thiên quốc thần thánh, vậy anh tới từ nơi nào? Là đế quốc Đa Lôi Tây Ni hay là đế quốc Chiêm Mỗ Đốn?</w:t>
      </w:r>
      <w:r>
        <w:br w:type="textWrapping"/>
      </w:r>
      <w:r>
        <w:br w:type="textWrapping"/>
      </w:r>
    </w:p>
    <w:p>
      <w:pPr>
        <w:pStyle w:val="Heading2"/>
      </w:pPr>
      <w:bookmarkStart w:id="1582" w:name="chương-1770-thiên-quốc-thần-thánh."/>
      <w:bookmarkEnd w:id="1582"/>
      <w:r>
        <w:t xml:space="preserve">1560. Chương 1770: Thiên Quốc Thần Thánh.</w:t>
      </w:r>
    </w:p>
    <w:p>
      <w:pPr>
        <w:pStyle w:val="Compact"/>
      </w:pPr>
      <w:r>
        <w:br w:type="textWrapping"/>
      </w:r>
      <w:r>
        <w:br w:type="textWrapping"/>
      </w:r>
      <w:r>
        <w:t xml:space="preserve">Nhạc Trọng thuận miệng biên:</w:t>
      </w:r>
    </w:p>
    <w:p>
      <w:pPr>
        <w:pStyle w:val="BodyText"/>
      </w:pPr>
      <w:r>
        <w:t xml:space="preserve">- Tôi cũng không biết tôi từ trong nơi nào đi ra, nơi tôi ở lại có diện tích gấp mười trấn Ngả Đức Ni Á, hơn nữa ở đó có được biên giới rất lớn, trong nơi tôi ở lại không có những cái tên anh nói, tôi xúc động pho tượng trong di tích tôi ở thì bị truyền tống ra ngoài, nơi tôi gặp nhân loại đầu tiên là trấn Ngả Đức Ni Á.</w:t>
      </w:r>
    </w:p>
    <w:p>
      <w:pPr>
        <w:pStyle w:val="BodyText"/>
      </w:pPr>
      <w:r>
        <w:t xml:space="preserve">Nếu nói dối như vậy trên địa cầu, chỉ sợ không có mấy người tin tưởng, nhưng mà ở Thiên Thần Đại Thế Giới lại khác, trong thế giới này có nhiều cao thủ, các loại cấm địa, Nhạc Trọng nói dối cũng xem như chân thật.</w:t>
      </w:r>
    </w:p>
    <w:p>
      <w:pPr>
        <w:pStyle w:val="BodyText"/>
      </w:pPr>
      <w:r>
        <w:t xml:space="preserve">Kiều Địch khẽ gật đầu nói:</w:t>
      </w:r>
    </w:p>
    <w:p>
      <w:pPr>
        <w:pStyle w:val="BodyText"/>
      </w:pPr>
      <w:r>
        <w:t xml:space="preserve">- Thì ra là thế, trong Thiên Thần Đại Thế Giới chúng tôi ở lại có mấy cấm địa, chắc hẳn Nhạc Trọng anh là người tới từ cấm địa rồi!</w:t>
      </w:r>
    </w:p>
    <w:p>
      <w:pPr>
        <w:pStyle w:val="BodyText"/>
      </w:pPr>
      <w:r>
        <w:t xml:space="preserve">Nói lời này cũng biểu hiện Kiều Địch đã tin tưởng Nhạc Trọng nói.</w:t>
      </w:r>
    </w:p>
    <w:p>
      <w:pPr>
        <w:pStyle w:val="BodyText"/>
      </w:pPr>
      <w:r>
        <w:t xml:space="preserve">Nhạc Trọng tiếp tục truy vấn:</w:t>
      </w:r>
    </w:p>
    <w:p>
      <w:pPr>
        <w:pStyle w:val="BodyText"/>
      </w:pPr>
      <w:r>
        <w:t xml:space="preserve">- Đúng, thiên quốc thần thánh là địa phương nào?</w:t>
      </w:r>
    </w:p>
    <w:p>
      <w:pPr>
        <w:pStyle w:val="BodyText"/>
      </w:pPr>
      <w:r>
        <w:t xml:space="preserve">Nhạc Trọng nhạy cảm cảm giác được thiên quốc thần thánh hẳn chính là nơi đó, cường giả như hắn rất nhiều, nếu không bọn người Kiều Địch sẽ không thấy mặt là chất vấn Nhạc Trọng có phải tới từ thiên quốc thần thánh hay không!</w:t>
      </w:r>
    </w:p>
    <w:p>
      <w:pPr>
        <w:pStyle w:val="BodyText"/>
      </w:pPr>
      <w:r>
        <w:t xml:space="preserve">Kiều Địch cũng không do dự, mà là chân thành giải thích cho Nhạc Trọng:</w:t>
      </w:r>
    </w:p>
    <w:p>
      <w:pPr>
        <w:pStyle w:val="BodyText"/>
      </w:pPr>
      <w:r>
        <w:t xml:space="preserve">- Thiên quốc thần thánh chính là thánh địa mà mà mọi người trong Thiên Thần Đại Thế Giới đều hướng tới, hội tụ toàn bộ cường giả tinh anh của Thiên Thần Đại Thế Giới, đại bộ phận là cường giả cửu giai bán thần, bọn họ là thành viên trong hiên quốc thần thánh, thủ hộ nhân loại không bị dị tộc xâm lấn, trên đế quốc Tây Lỗ Tư thực tế cũng là một bộ phận cảu thiên quốc thần thánh.</w:t>
      </w:r>
    </w:p>
    <w:p>
      <w:pPr>
        <w:pStyle w:val="BodyText"/>
      </w:pPr>
      <w:r>
        <w:t xml:space="preserve">- Ở trong thiên quốc thần thánh cao thủ nhiều như mây, cường giả như mưa, không ít thiên tài yêu nghiệt có thể phá hủy tộc đàn cự nhân ăn thịt người như anh vậy, tôi nghe nói Nhạc Trọng anh sau khi đánh tan cự nhân ăn thịt người nhất tộc, lúc này mới suy đoán anh tới từ thiên quốc thần thánh!</w:t>
      </w:r>
    </w:p>
    <w:p>
      <w:pPr>
        <w:pStyle w:val="BodyText"/>
      </w:pPr>
      <w:r>
        <w:t xml:space="preserve">Nhạc Trọng nghe vậy trong lòng hơi động:</w:t>
      </w:r>
    </w:p>
    <w:p>
      <w:pPr>
        <w:pStyle w:val="BodyText"/>
      </w:pPr>
      <w:r>
        <w:t xml:space="preserve">- Thiên quốc thần thánh? Cái tổ chức này mình phải đi tới một chuyến.</w:t>
      </w:r>
    </w:p>
    <w:p>
      <w:pPr>
        <w:pStyle w:val="BodyText"/>
      </w:pPr>
      <w:r>
        <w:t xml:space="preserve">Thành viên trong thiên quốc thần thánh nhiều cường giả, chỉ sợ cường giả cửu giai cũng có không ít, nếu như Nhạc Trọng có thể đi vào trong và giao thủ với cường giả trong ods, đối với hắn tuyệt đối là có chỗ tốt lớn lao.</w:t>
      </w:r>
    </w:p>
    <w:p>
      <w:pPr>
        <w:pStyle w:val="BodyText"/>
      </w:pPr>
      <w:r>
        <w:t xml:space="preserve">Nhạc Trọng tiếp tục hỏi:</w:t>
      </w:r>
    </w:p>
    <w:p>
      <w:pPr>
        <w:pStyle w:val="BodyText"/>
      </w:pPr>
      <w:r>
        <w:t xml:space="preserve">- Thiên quốc thần thánh ở địa phương nào? Muốn muốn gia nhập thiên quốc thần thánh cần điều kiện gì?</w:t>
      </w:r>
    </w:p>
    <w:p>
      <w:pPr>
        <w:pStyle w:val="BodyText"/>
      </w:pPr>
      <w:r>
        <w:t xml:space="preserve">Kiều Địch nhẹ nhàng cười cười, mang cái hộp máy móc nhỏ như bàn tay đưa tới trước mặt Nhạc Trọng:</w:t>
      </w:r>
    </w:p>
    <w:p>
      <w:pPr>
        <w:pStyle w:val="BodyText"/>
      </w:pPr>
      <w:r>
        <w:t xml:space="preserve">- Tôi có một phần địa đồ, điểm đỏ trên địa đồ chính là vị trí của thiên quốc thần thánh, muốn gia nhập thiên quốc thàn thánh điều kiện đầu tiên phỉa là nhân loại. Điều kiện thứ hai chính là thực lực phải ngoài ngũ giai trở lên, lại trải qua xét duyệt là có thể gia nhập thiên quốc thần thánh, tôi cùng Lệ Na đều là thành viên trong thiên quốc thần thánh.</w:t>
      </w:r>
    </w:p>
    <w:p>
      <w:pPr>
        <w:pStyle w:val="BodyText"/>
      </w:pPr>
      <w:r>
        <w:t xml:space="preserve">Nhạc Trọng tiếp nhận cái hộp máy móc này, trong nội tâm buông lỏng, mỉm cười và tăng nhiều hảo cảm với Kiều Địch mấy phần.</w:t>
      </w:r>
    </w:p>
    <w:p>
      <w:pPr>
        <w:pStyle w:val="BodyText"/>
      </w:pPr>
      <w:r>
        <w:t xml:space="preserve">- Đa tạ!</w:t>
      </w:r>
    </w:p>
    <w:p>
      <w:pPr>
        <w:pStyle w:val="BodyText"/>
      </w:pPr>
      <w:r>
        <w:t xml:space="preserve">Kiều Địch thập phần thân thiết mỉm cười nói:</w:t>
      </w:r>
    </w:p>
    <w:p>
      <w:pPr>
        <w:pStyle w:val="BodyText"/>
      </w:pPr>
      <w:r>
        <w:t xml:space="preserve">- Không khách khí! Nhạc Trọng, trong thiên quốc thần thánh phân chia dựa theo địa vục, phân biệt là Đông Tây Nam Bắc trung ương năm đại thần điện, chúng ta là một phần của phương bắc thần điện, nếu như anh gia nhập thiên quốc thần thánh, tôi có thể thuận tiện dẫn tiến anh gia nhập phương bắc thần điện, bởi như vậy chúng ta là có thể cộng đồng tác chiến!</w:t>
      </w:r>
    </w:p>
    <w:p>
      <w:pPr>
        <w:pStyle w:val="BodyText"/>
      </w:pPr>
      <w:r>
        <w:t xml:space="preserve">Nơi có người là có giang hồ, trong thiên quốc thần thánh này cường giả như mây, cao thủ như mưa, những cao thủ này cũng phân chia thành nhiều hệ phái, mà Kiều Địch thân thiết với Nhạc Trọng cũng chính là do Nhạc Trọng có thể gia nhập bọn họ, tương lai ô dù với nhau, giúp đỡ nhau.</w:t>
      </w:r>
    </w:p>
    <w:p>
      <w:pPr>
        <w:pStyle w:val="BodyText"/>
      </w:pPr>
      <w:r>
        <w:t xml:space="preserve">Nhạc Trọng nhẹ nhàng cười cười đáp ứng, nói:</w:t>
      </w:r>
    </w:p>
    <w:p>
      <w:pPr>
        <w:pStyle w:val="BodyText"/>
      </w:pPr>
      <w:r>
        <w:t xml:space="preserve">- Không có vấn đề!</w:t>
      </w:r>
    </w:p>
    <w:p>
      <w:pPr>
        <w:pStyle w:val="BodyText"/>
      </w:pPr>
      <w:r>
        <w:t xml:space="preserve">Nhạc Trọng chưa quen thuộc cuộc sống trong Thiên Thần Đại Thế Giới này, cũng xác thực cần người khác trợ giúp làm quen thuộc thế giới này, nếu có Kiều Địch tương trợ, hắn sẽ bớt rất nhiều chuyện, tiết kiệm rất nhiều thời gian.</w:t>
      </w:r>
    </w:p>
    <w:p>
      <w:pPr>
        <w:pStyle w:val="BodyText"/>
      </w:pPr>
      <w:r>
        <w:t xml:space="preserve">Trong mắt Kiều Địch hiện ra thần thái vui sướng.</w:t>
      </w:r>
    </w:p>
    <w:p>
      <w:pPr>
        <w:pStyle w:val="BodyText"/>
      </w:pPr>
      <w:r>
        <w:t xml:space="preserve">- Vậy quá tốt!</w:t>
      </w:r>
    </w:p>
    <w:p>
      <w:pPr>
        <w:pStyle w:val="BodyText"/>
      </w:pPr>
      <w:r>
        <w:t xml:space="preserve">Lúc này Lệ Na mỉm cười nhìn Nhạc Trọng, nghe Kiều Địch đối thoại thì nàng nói:</w:t>
      </w:r>
    </w:p>
    <w:p>
      <w:pPr>
        <w:pStyle w:val="BodyText"/>
      </w:pPr>
      <w:r>
        <w:t xml:space="preserve">- Nhạc Trọng, cự nhân ăn thịt người nhất tộc có tập tính là cường giả sau khi bị giết, chỉ cần những cự nhân khác không bị giết sạch thì chúng sẽ kêu gọi cự nhân khác tới hỗ trợ, sau đó không lâu sẽ tập hợp một tộc đàn lớn, thỉnh anh giúp đỡ chúng tôi diệt sạch chúng.</w:t>
      </w:r>
    </w:p>
    <w:p>
      <w:pPr>
        <w:pStyle w:val="BodyText"/>
      </w:pPr>
      <w:r>
        <w:t xml:space="preserve">Nhạc Trọng nhẹ nhàng cười cười, thân thể hơi khẽ chấn động, một mảnh ngọc trên người của hắn rơi xuống đất, ngôn ngữ tự tin cường đại.:</w:t>
      </w:r>
    </w:p>
    <w:p>
      <w:pPr>
        <w:pStyle w:val="BodyText"/>
      </w:pPr>
      <w:r>
        <w:t xml:space="preserve">- Không có vấn đề! Bây giờ chúng ta đi diệt sát chúng đi, chỉ cần tìm kiếm được địa điểm đám cự nhân này tập kết, tôi có thể ra tay diệt sạch chúng.</w:t>
      </w:r>
    </w:p>
    <w:p>
      <w:pPr>
        <w:pStyle w:val="BodyText"/>
      </w:pPr>
      <w:r>
        <w:t xml:space="preserve">Theo thời gian qua đi, mảnh ngọc chứa ngọc chi pháp tắc trên người Nhạc Trọng không ngừng bị lực lượng của hắn chấn nát, thân thể của hắn cùng nhanh chóng khôi phục lại, chỉ cần thời gian một ngày là đủ cho hắn loại trừ ngọc khí, khôi phục lực lượng.</w:t>
      </w:r>
    </w:p>
    <w:p>
      <w:pPr>
        <w:pStyle w:val="BodyText"/>
      </w:pPr>
      <w:r>
        <w:t xml:space="preserve">Nếu như cường giả bát giai bị mảnh ngọc ẩn chứa pháp tắc này công kích, đại bộ phận đều phải hao phí vài chục năm, mấy trăm năm thậm chí là mấy ngàn năm để loại trừ vết hương do pháp tắc gây ra, cũng chỉ có Nhạc Trọng có được thần ma thể tam giai nghịch thiên mới có thể nhanh chóng loại trừ miệng vết thương do pháp tắc công kích như vậy.</w:t>
      </w:r>
    </w:p>
    <w:p>
      <w:pPr>
        <w:pStyle w:val="BodyText"/>
      </w:pPr>
      <w:r>
        <w:t xml:space="preserve">Kiều Địch cũng cười tự tin.</w:t>
      </w:r>
    </w:p>
    <w:p>
      <w:pPr>
        <w:pStyle w:val="BodyText"/>
      </w:pPr>
      <w:r>
        <w:t xml:space="preserve">- Tốt, nhiệm vụ này giao cho tôi.</w:t>
      </w:r>
    </w:p>
    <w:p>
      <w:pPr>
        <w:pStyle w:val="BodyText"/>
      </w:pPr>
      <w:r>
        <w:t xml:space="preserve">Nói xong Kiều Địch tiện tay ấn vào cái đồng hồ trên tay, sau đó tràn ngập thượng vị giả uy nghiêm ra lệnh:</w:t>
      </w:r>
    </w:p>
    <w:p>
      <w:pPr>
        <w:pStyle w:val="BodyText"/>
      </w:pPr>
      <w:r>
        <w:t xml:space="preserve">- Tôi là Kiều Địch, truyền mệnh lệnh của tôi, lập tức tiến hành tác địch, mục tiêu Cự Nhân Tộc!</w:t>
      </w:r>
    </w:p>
    <w:p>
      <w:pPr>
        <w:pStyle w:val="BodyText"/>
      </w:pPr>
      <w:r>
        <w:t xml:space="preserve">Dưới mệnh lệnh của Kiều Địch thì trên thân chiến hạm cực lớn mở ra, một vệ tinh trực tiếp phóng lên trời, bay vào bầu trời và những vệ tinh sau khi bay lên độ cao hai vạn mét và nhanh chóng kéo dài, biến thành một vệ tinh ra đa, lúc này án chiếu theo quy luật mà bay lượn, chúng không ngừng dò tìm tình bóa trên mặt đất.</w:t>
      </w:r>
    </w:p>
    <w:p>
      <w:pPr>
        <w:pStyle w:val="BodyText"/>
      </w:pPr>
      <w:r>
        <w:t xml:space="preserve">Đồng thời từng thiết bị hình tròn như quả bóng rổ được thả ra khỏi chủ hạm, chúng bay tám phương điều tra dò xét.</w:t>
      </w:r>
    </w:p>
    <w:p>
      <w:pPr>
        <w:pStyle w:val="BodyText"/>
      </w:pPr>
      <w:r>
        <w:t xml:space="preserve">Trên cao có vệ tinh không trung, dưới tầng trời thấp có máy móc trính sát không người lái, phạm vi mấy ngàn dặm nhanh chóng bị Kiều Địch tra xét rõ ràng.</w:t>
      </w:r>
    </w:p>
    <w:p>
      <w:pPr>
        <w:pStyle w:val="BodyText"/>
      </w:pPr>
      <w:r>
        <w:t xml:space="preserve">Không qua một giờ, bỗng nhiên Kiều Địch cười cười, nhìn qua Nhạc Trọng nói:</w:t>
      </w:r>
    </w:p>
    <w:p>
      <w:pPr>
        <w:pStyle w:val="BodyText"/>
      </w:pPr>
      <w:r>
        <w:t xml:space="preserve">- Tác địch đã hoàn tất, vị trí Cự Nhân Tộc cách hướng tây một trăm dặm, trong một rừng rậm, chúng ta đi qua thôi.</w:t>
      </w:r>
    </w:p>
    <w:p>
      <w:pPr>
        <w:pStyle w:val="BodyText"/>
      </w:pPr>
      <w:r>
        <w:t xml:space="preserve">Nhạc Trọng kiến thức uy năng tàu chỉ huy của Kiều Địch thì nội tâm khẽ đọng, nhịn không được hỏi:</w:t>
      </w:r>
    </w:p>
    <w:p>
      <w:pPr>
        <w:pStyle w:val="BodyText"/>
      </w:pPr>
      <w:r>
        <w:t xml:space="preserve">- Kiều Địch, khoa học kỹ thuật của đế quốc Tây Lỗ Tư các người tiên tiến như vậy, tại sao khoa học kỹ thuật của trấn Ngả Đức Ni Á lại rớt đằng sao?</w:t>
      </w:r>
    </w:p>
    <w:p>
      <w:pPr>
        <w:pStyle w:val="BodyText"/>
      </w:pPr>
      <w:r>
        <w:t xml:space="preserve">Khoa học kỹ thuật của đế quốc Tây Lỗ Tư rõ ràng không kém, nhưng mà khoa học kỹ thuật trong Ngả Đức Ni Á lại không khác gì người Châu Âu thời trung cổ, đây là chuyện khiến Nhạc Trọng tò mò.</w:t>
      </w:r>
    </w:p>
    <w:p>
      <w:pPr>
        <w:pStyle w:val="BodyText"/>
      </w:pPr>
      <w:r>
        <w:t xml:space="preserve">Kiều Địch nhẹ nhàng thở dài, cười khổ nói:</w:t>
      </w:r>
    </w:p>
    <w:p>
      <w:pPr>
        <w:pStyle w:val="Compact"/>
      </w:pPr>
      <w:r>
        <w:t xml:space="preserve">- Phụ vương tôi cho rằng chỉ có vứt bỏ lực lượng khoa học kỹ thuật thì tiềm lực tu luyện của nhân loại mới có thể phát huy tới mức lớn nhất, bởi vậy trừ đế đô chúng tôi ra, đại bộ phận thành thị không có tung tích của khoa học kỹ thuật.</w:t>
      </w:r>
      <w:r>
        <w:br w:type="textWrapping"/>
      </w:r>
      <w:r>
        <w:br w:type="textWrapping"/>
      </w:r>
    </w:p>
    <w:p>
      <w:pPr>
        <w:pStyle w:val="Heading2"/>
      </w:pPr>
      <w:bookmarkStart w:id="1583" w:name="chương-1771-tiêu-diệt-toàn-bộ-cự-nhân."/>
      <w:bookmarkEnd w:id="1583"/>
      <w:r>
        <w:t xml:space="preserve">1561. Chương 1771: Tiêu Diệt Toàn Bộ Cự Nhân.</w:t>
      </w:r>
    </w:p>
    <w:p>
      <w:pPr>
        <w:pStyle w:val="Compact"/>
      </w:pPr>
      <w:r>
        <w:br w:type="textWrapping"/>
      </w:r>
      <w:r>
        <w:br w:type="textWrapping"/>
      </w:r>
      <w:r>
        <w:t xml:space="preserve">Nghe Kiều Địch nói vậy thì Nhạc Trọng cũng hiểu trấn Ngả Đức Ni Á cùng đế quốc Tây Lỗ Tư có khoa học kỹ thuật chênh lệch khủng bố như vậy.</w:t>
      </w:r>
    </w:p>
    <w:p>
      <w:pPr>
        <w:pStyle w:val="BodyText"/>
      </w:pPr>
      <w:r>
        <w:t xml:space="preserve">Hắn cũng hiểu hoàng đế đế quốc Tây Lỗ Tư tại sao phải làm vậy.</w:t>
      </w:r>
    </w:p>
    <w:p>
      <w:pPr>
        <w:pStyle w:val="BodyText"/>
      </w:pPr>
      <w:r>
        <w:t xml:space="preserve">Trước tận thế địa cầu xem như mạt võ, tu luyện võ thuật, võ đạo thành công trở thành cao thủ cấp Tông Sư còn không sánh bằng cổ đại. Cũng không phải bởi vì người hiện đại không thông minh như người cổ đại, mà là tác dụng của võ thuật trong nền văn minh khoa học kỹ thuật quá nhỏ.</w:t>
      </w:r>
    </w:p>
    <w:p>
      <w:pPr>
        <w:pStyle w:val="BodyText"/>
      </w:pPr>
      <w:r>
        <w:t xml:space="preserve">Một cao thủ từ nhỏ khổ luyện võ thuật hai mươi năm còn bị một tên côn đồ trải qua huấn luyện mấy tháng có súng trong tay tiêu diệt dễ dàng. Dưới tình huống như vậy người tu luyện võ thuật không có bỏ nhiều thời gian ra nghiên cứu. Mà ở cổ đại, người có võ công cao cường có thể chiến thắng một hồi chiến tranh quy mô nhỏ, trong tình huống này người người đều chuyên tu võ đạo.</w:t>
      </w:r>
    </w:p>
    <w:p>
      <w:pPr>
        <w:pStyle w:val="BodyText"/>
      </w:pPr>
      <w:r>
        <w:t xml:space="preserve">Bởi vì như vậy cho nên hoàng đế đế quốc Tây Lỗ Tư mới cấm tiệt khoa học kỹ thuật ở các thành trấn. Nhưng mà khoa học kỹ thuật cường đại lại có tác dụng lớn trong chiến tranh, cấm vệ quân của hắn lại có được trang bị khoa học kỹ thuật rất cao, cho nên lúc này mới tạo thành hiện tượng không cần bằng như Nhạc Trong thấy.</w:t>
      </w:r>
    </w:p>
    <w:p>
      <w:pPr>
        <w:pStyle w:val="BodyText"/>
      </w:pPr>
      <w:r>
        <w:t xml:space="preserve">Nhạc Trọng là người ngoài nên không có nghi vấn chính sách của đế quốc Tây Lỗ Tư, hắn nhếch miệng mỉm cười, không dây dưa đề tài này.</w:t>
      </w:r>
    </w:p>
    <w:p>
      <w:pPr>
        <w:pStyle w:val="BodyText"/>
      </w:pPr>
      <w:r>
        <w:t xml:space="preserve">Mười hai chiến hạm to lớn bay trên không một cánh rừng, trong cánh rừng này có nhiều đại thụ cao cả trăm mét. Trong đó thậm chí có không ít cây cối cao hai ba ngàn mét.</w:t>
      </w:r>
    </w:p>
    <w:p>
      <w:pPr>
        <w:pStyle w:val="BodyText"/>
      </w:pPr>
      <w:r>
        <w:t xml:space="preserve">Trong đại thụ xanh mát nối dài với nhau, dưới tán cây có vô số tiếng cự nhân gào thét.</w:t>
      </w:r>
    </w:p>
    <w:p>
      <w:pPr>
        <w:pStyle w:val="BodyText"/>
      </w:pPr>
      <w:r>
        <w:t xml:space="preserve">- Ngay chỗ này. Nhạc Trọng, để tôi bắn nát đám rác rưởi cản đường này.</w:t>
      </w:r>
    </w:p>
    <w:p>
      <w:pPr>
        <w:pStyle w:val="BodyText"/>
      </w:pPr>
      <w:r>
        <w:t xml:space="preserve">Kiều Địch mỉm cười, trực tiếp hạ lệnh vào trong đồng hồ.</w:t>
      </w:r>
    </w:p>
    <w:p>
      <w:pPr>
        <w:pStyle w:val="BodyText"/>
      </w:pPr>
      <w:r>
        <w:t xml:space="preserve">- Lập tức chấp hành kế hoạch phá hủy.</w:t>
      </w:r>
    </w:p>
    <w:p>
      <w:pPr>
        <w:pStyle w:val="BodyText"/>
      </w:pPr>
      <w:r>
        <w:t xml:space="preserve">- Lập tức chấp hành kế hoạch phá hủy.</w:t>
      </w:r>
    </w:p>
    <w:p>
      <w:pPr>
        <w:pStyle w:val="BodyText"/>
      </w:pPr>
      <w:r>
        <w:t xml:space="preserve">"..."</w:t>
      </w:r>
    </w:p>
    <w:p>
      <w:pPr>
        <w:pStyle w:val="BodyText"/>
      </w:pPr>
      <w:r>
        <w:t xml:space="preserve">Mệnh lệnh của Kiều Địch vừa ra thù chủ pháo đường kính ba mươi mét dưới bụng tàu hội tụ năng lượng, vô số phù văn sáng lên, nguồn năng lượng khổng lồ nằm ở miệng pháo.</w:t>
      </w:r>
    </w:p>
    <w:p>
      <w:pPr>
        <w:pStyle w:val="BodyText"/>
      </w:pPr>
      <w:r>
        <w:t xml:space="preserve">Sau mười giây và hào quang trong chủ pháo lóe lên, một cột sáng hình trụ đường kính ba dặm bắn ra, bắn thẳng vào rừng rậm bên dưới.</w:t>
      </w:r>
    </w:p>
    <w:p>
      <w:pPr>
        <w:pStyle w:val="BodyText"/>
      </w:pPr>
      <w:r>
        <w:t xml:space="preserve">Dưới cột sáng ba dặm này oanh kích, tất cả vật phẩm trong phạm vi này đều hóa khí. Trong rừng rậm lúc trước xuất hiện cái hố cực kỳ to lớn.</w:t>
      </w:r>
    </w:p>
    <w:p>
      <w:pPr>
        <w:pStyle w:val="BodyText"/>
      </w:pPr>
      <w:r>
        <w:t xml:space="preserve">Nhạc Trọng có thể nhìn thấy ở biên giới của cái hố này có nhiều xương cốt nhân loại bị tàn phá.</w:t>
      </w:r>
    </w:p>
    <w:p>
      <w:pPr>
        <w:pStyle w:val="BodyText"/>
      </w:pPr>
      <w:r>
        <w:t xml:space="preserve">Sau khi bắn một kích và trong soái hạm cực lớn có một trăm chiến sĩ mặc cơ giáp bay ra ngoài. Trong tay cấm vệ quân cầm pháo hạt binh sĩ tác chiến.</w:t>
      </w:r>
    </w:p>
    <w:p>
      <w:pPr>
        <w:pStyle w:val="BodyText"/>
      </w:pPr>
      <w:r>
        <w:t xml:space="preserve">Những chiến sĩ cấm vệ quân này vừa xuất hiện trong chiến trường. Chợt cầm pháo hạt trong tay xạ kích vào rừng rậm bốn phía. Từng tia sáng bắn vào trong rừng và bắn chết không ít cự nhân..</w:t>
      </w:r>
    </w:p>
    <w:p>
      <w:pPr>
        <w:pStyle w:val="BodyText"/>
      </w:pPr>
      <w:r>
        <w:t xml:space="preserve">Dưới công kích khiêu khích của dám chiến sĩ, đám cự nhân dưới đại thụ lập tức nổi giận, chúng điên cuồng gào thét xông qua phía này.</w:t>
      </w:r>
    </w:p>
    <w:p>
      <w:pPr>
        <w:pStyle w:val="BodyText"/>
      </w:pPr>
      <w:r>
        <w:t xml:space="preserve">Trong mắt một cự nhân cao sáu mươi mét hiện ra hung quang, mở to cái miệng đầy máu của nó phun ra một đạo phong nhận phá toái hư không bắn thẳng lên bầu trời.</w:t>
      </w:r>
    </w:p>
    <w:p>
      <w:pPr>
        <w:pStyle w:val="BodyText"/>
      </w:pPr>
      <w:r>
        <w:t xml:space="preserve">Phong nhận cực lớn này lập tức chém ngang lưng tên chiến sĩ đang mặc cơ giáp này, máu tươi và nội tạng rơi xuống đất.</w:t>
      </w:r>
    </w:p>
    <w:p>
      <w:pPr>
        <w:pStyle w:val="BodyText"/>
      </w:pPr>
      <w:r>
        <w:t xml:space="preserve">Tuy những chiến sĩ cầm vệ quân này không ngừng tránh né nhưng cuối cùng vẫn có người bị phong nhận và hỏa cầu bắn trúng, hắn kêu thảm một tiếng sau đó bị hỏa diễm đốt thành tro tàn.</w:t>
      </w:r>
    </w:p>
    <w:p>
      <w:pPr>
        <w:pStyle w:val="BodyText"/>
      </w:pPr>
      <w:r>
        <w:t xml:space="preserve">Những cự nhân này không những có thể cận chiến, hơn nữa trong bọn chúng có không ít cự nhân có thể đánh xa, đúng là cực kỳ hung tàn. Không bao lâu đã có hơn mười chiến sĩ tinh nhuệ vẫn lạc. Nếu như bọn họ ở gần đám cự nhân này chắc chắn đã bị giết sạch.</w:t>
      </w:r>
    </w:p>
    <w:p>
      <w:pPr>
        <w:pStyle w:val="BodyText"/>
      </w:pPr>
      <w:r>
        <w:t xml:space="preserve">Kiều Địch nhanh chóng hạ đạt ra lệnh:</w:t>
      </w:r>
    </w:p>
    <w:p>
      <w:pPr>
        <w:pStyle w:val="BodyText"/>
      </w:pPr>
      <w:r>
        <w:t xml:space="preserve">- Rút lui!</w:t>
      </w:r>
    </w:p>
    <w:p>
      <w:pPr>
        <w:pStyle w:val="BodyText"/>
      </w:pPr>
      <w:r>
        <w:t xml:space="preserve">Dưới mệnh lệnh của Kiều Địch thì chiến sĩ tinh nhuệ này quay về, lập tức lui ra ngoài.</w:t>
      </w:r>
    </w:p>
    <w:p>
      <w:pPr>
        <w:pStyle w:val="BodyText"/>
      </w:pPr>
      <w:r>
        <w:t xml:space="preserve">Những chiến sĩ cầm vệ quân này cực kỳ thông minh, bọn họ nhanh chóng di động và tránh né những cự nhân công kích từ xa.</w:t>
      </w:r>
    </w:p>
    <w:p>
      <w:pPr>
        <w:pStyle w:val="BodyText"/>
      </w:pPr>
      <w:r>
        <w:t xml:space="preserve">Dưới đại thụ che chắn thì những cự nhân này lập tức đánh xa.</w:t>
      </w:r>
    </w:p>
    <w:p>
      <w:pPr>
        <w:pStyle w:val="BodyText"/>
      </w:pPr>
      <w:r>
        <w:t xml:space="preserve">Những cự nhân này nổi giận lôi đình, điên cuồng cấm vệ quân trung ương điên cuồng đuổi theo.</w:t>
      </w:r>
    </w:p>
    <w:p>
      <w:pPr>
        <w:pStyle w:val="BodyText"/>
      </w:pPr>
      <w:r>
        <w:t xml:space="preserve">Bộ phận cự nhân có được lực lượng công kích từ xa tập trung lại điên cuồng oanh kích chiến hạm trên cao.</w:t>
      </w:r>
    </w:p>
    <w:p>
      <w:pPr>
        <w:pStyle w:val="BodyText"/>
      </w:pPr>
      <w:r>
        <w:t xml:space="preserve">Mười hai chiến hạm trên trời dưới mệnh lệnh của Kiều Địch đã mở vòng bảo hộ ra, vừa đánh vừa lui ra sau.</w:t>
      </w:r>
    </w:p>
    <w:p>
      <w:pPr>
        <w:pStyle w:val="BodyText"/>
      </w:pPr>
      <w:r>
        <w:t xml:space="preserve">Trong soái hạm, Kiều Địch nhìn qua đám cự nhân bên dưới đầy kỳ quái.</w:t>
      </w:r>
    </w:p>
    <w:p>
      <w:pPr>
        <w:pStyle w:val="BodyText"/>
      </w:pPr>
      <w:r>
        <w:t xml:space="preserve">- Kỳ quái! Tại sao đám cự nhân này yếu như vậy? Chúng dường như không có cường giả bát giai áp trận. Đã xảy ra chuyện gì? Nói như vậy trong hai bầy cự nhân ăn thịt người này tất nhiên sẽ có một đám cường giả bát giai áp trận. Tại sao không có con nào cả?</w:t>
      </w:r>
    </w:p>
    <w:p>
      <w:pPr>
        <w:pStyle w:val="BodyText"/>
      </w:pPr>
      <w:r>
        <w:t xml:space="preserve">Kiều Địch thống soái đại quân đã từng nhiều lần giao chiến với cự nhân ăn thịt người, hắn thập phần tinh tường tình huống của đám cự nhân này, bây giờ nhìn qua tộc đàn này không có cường giả bát giai, trong lòng của hắn hiện ra vẻ ngạc nhiên.</w:t>
      </w:r>
    </w:p>
    <w:p>
      <w:pPr>
        <w:pStyle w:val="BodyText"/>
      </w:pPr>
      <w:r>
        <w:t xml:space="preserve">Nếu như trong tộc đàn cự nhân ăn thịt người có cường giả bát giai, đám cự nhân bát giai này đã đạp không bay lên oanh kích chiến hạm rồi.</w:t>
      </w:r>
    </w:p>
    <w:p>
      <w:pPr>
        <w:pStyle w:val="BodyText"/>
      </w:pPr>
      <w:r>
        <w:t xml:space="preserve">Trong mắt Lệ Na hiện ra hào quang hiếu kỳ:</w:t>
      </w:r>
    </w:p>
    <w:p>
      <w:pPr>
        <w:pStyle w:val="BodyText"/>
      </w:pPr>
      <w:r>
        <w:t xml:space="preserve">- Chuyện này có cái gì đó thật kỳ quái. Nếu như đám cự nhân ăn thịt người này không có cường giả bát giai, như vậy nhất định là cự nhân bát giai đã bị người ta tiêu diệt rồi. Nhạc Trọng, anh đã từng tiêu diệt một tộc đàn cự nhân ăn thịt người, anh đã tiêu diệt vài con cự nhân bát giai sao?</w:t>
      </w:r>
    </w:p>
    <w:p>
      <w:pPr>
        <w:pStyle w:val="BodyText"/>
      </w:pPr>
      <w:r>
        <w:t xml:space="preserve">Nhạc Trọng thản nhiên nói:</w:t>
      </w:r>
    </w:p>
    <w:p>
      <w:pPr>
        <w:pStyle w:val="BodyText"/>
      </w:pPr>
      <w:r>
        <w:t xml:space="preserve">- Mười con!</w:t>
      </w:r>
    </w:p>
    <w:p>
      <w:pPr>
        <w:pStyle w:val="BodyText"/>
      </w:pPr>
      <w:r>
        <w:t xml:space="preserve">Kiều Địch nghe vậy cũng hít khí lạnh, có chút thất thố truy vấn:</w:t>
      </w:r>
    </w:p>
    <w:p>
      <w:pPr>
        <w:pStyle w:val="BodyText"/>
      </w:pPr>
      <w:r>
        <w:t xml:space="preserve">- Mười con! ! Đây là thật sao? Anh thật sự tiêu diệt cự nhân bát giai?</w:t>
      </w:r>
    </w:p>
    <w:p>
      <w:pPr>
        <w:pStyle w:val="BodyText"/>
      </w:pPr>
      <w:r>
        <w:t xml:space="preserve">Cho dù Lệ Na bất động thanh sắc thì trong mắt cũng hiện ra hào quang kinh hãi.</w:t>
      </w:r>
    </w:p>
    <w:p>
      <w:pPr>
        <w:pStyle w:val="BodyText"/>
      </w:pPr>
      <w:r>
        <w:t xml:space="preserve">Cường giả bát giai của nhân loại yếu hơn cường giả bát giai của các tộc khác nhiều lắm. Đây là nhận thức chung của rát nhiều chủng tộc trong Thiên Thần Đại Thế Giới. Đương nhiên cũng có cường giả bát giai của nhân loại dễ dàng đánh chết đám dị tộc bát giai, nhưng những cường giả đó đều là thiên tài yêu nghiệt hoặc là có bảo vật nghịch thiên.</w:t>
      </w:r>
    </w:p>
    <w:p>
      <w:pPr>
        <w:pStyle w:val="BodyText"/>
      </w:pPr>
      <w:r>
        <w:t xml:space="preserve">Cho dù là cường giả bát giai yêu nghiệt, cũng có rất ít người có thể địch lại mười con, sau đó diệt sát mười con cự nhân.</w:t>
      </w:r>
    </w:p>
    <w:p>
      <w:pPr>
        <w:pStyle w:val="BodyText"/>
      </w:pPr>
      <w:r>
        <w:t xml:space="preserve">Cường giả bát giai nhân loại có thể đồng thời tiêu diệt mười con cự nhân bát giai, tiền đồ bất khả hạn lượng, tương lai tuyệt đối sẽ trở thành cường giả cao cấp nhất của nhân loại, có tiềm lực tăng lên bán thần.</w:t>
      </w:r>
    </w:p>
    <w:p>
      <w:pPr>
        <w:pStyle w:val="BodyText"/>
      </w:pPr>
      <w:r>
        <w:t xml:space="preserve">Bọn người Kiều Địch vốn cho rằng thực lực của Nhạc Trọng rất cao, nhưng mà hiện tại mới phát giác chính mình chỉ sợ vẫn xem nhẹ Nhạc Trọng.</w:t>
      </w:r>
    </w:p>
    <w:p>
      <w:pPr>
        <w:pStyle w:val="BodyText"/>
      </w:pPr>
      <w:r>
        <w:t xml:space="preserve">- Đúng vậy!</w:t>
      </w:r>
    </w:p>
    <w:p>
      <w:pPr>
        <w:pStyle w:val="BodyText"/>
      </w:pPr>
      <w:r>
        <w:t xml:space="preserve">Nhạc Trọng nhẹ nhàng cười cười, trực tiếp đứng lên và đi ra ngoài.</w:t>
      </w:r>
    </w:p>
    <w:p>
      <w:pPr>
        <w:pStyle w:val="BodyText"/>
      </w:pPr>
      <w:r>
        <w:t xml:space="preserve">- Những cự nhân này đã rời khỏi rừng rậm, tôi sẽ tiêu diệt chúng.</w:t>
      </w:r>
    </w:p>
    <w:p>
      <w:pPr>
        <w:pStyle w:val="BodyText"/>
      </w:pPr>
      <w:r>
        <w:t xml:space="preserve">Nhạc Trọng rời đi thì Lệ Na đột nhiên nhìn qua Kiều Địch hỏi:</w:t>
      </w:r>
    </w:p>
    <w:p>
      <w:pPr>
        <w:pStyle w:val="BodyText"/>
      </w:pPr>
      <w:r>
        <w:t xml:space="preserve">- Kiều Địch, anh nói hắn nói thật không?</w:t>
      </w:r>
    </w:p>
    <w:p>
      <w:pPr>
        <w:pStyle w:val="BodyText"/>
      </w:pPr>
      <w:r>
        <w:t xml:space="preserve">Kiều Địch trầm ngâm một hồi, ánh mắt phức tạp nói:</w:t>
      </w:r>
    </w:p>
    <w:p>
      <w:pPr>
        <w:pStyle w:val="Compact"/>
      </w:pPr>
      <w:r>
        <w:t xml:space="preserve">- Có lẽ là thực. Hắn có thể dùng sức một mình tiêu diệt tộc đàn cự nhân lớn như vậy, chuyện này đã chứng minh thực lực của hắn mạnh mẽ. Hắn cũng không cần lừa gạt chúng ta.</w:t>
      </w:r>
      <w:r>
        <w:br w:type="textWrapping"/>
      </w:r>
      <w:r>
        <w:br w:type="textWrapping"/>
      </w:r>
    </w:p>
    <w:p>
      <w:pPr>
        <w:pStyle w:val="Heading2"/>
      </w:pPr>
      <w:bookmarkStart w:id="1584" w:name="chương-1772-xung-đột-đế-đô.-1"/>
      <w:bookmarkEnd w:id="1584"/>
      <w:r>
        <w:t xml:space="preserve">1562. Chương 1772: Xung Đột Đế Đô. (1)</w:t>
      </w:r>
    </w:p>
    <w:p>
      <w:pPr>
        <w:pStyle w:val="Compact"/>
      </w:pPr>
      <w:r>
        <w:br w:type="textWrapping"/>
      </w:r>
      <w:r>
        <w:br w:type="textWrapping"/>
      </w:r>
      <w:r>
        <w:t xml:space="preserve">Trong mắt Lệ Na hiện ra hào quang yêu dị, cắn môi dưới và ghen ghét nói:</w:t>
      </w:r>
    </w:p>
    <w:p>
      <w:pPr>
        <w:pStyle w:val="BodyText"/>
      </w:pPr>
      <w:r>
        <w:t xml:space="preserve">- Nếu là thế thì thực lực của hắn có thể sánh ngang với thánh tử, thánh nữ cả rồi?</w:t>
      </w:r>
    </w:p>
    <w:p>
      <w:pPr>
        <w:pStyle w:val="BodyText"/>
      </w:pPr>
      <w:r>
        <w:t xml:space="preserve">Kiều Địch cùng Lệ Na hai người ở trong đế quốc Tây Lỗ Tư là vương tử và công chúa cao cấp nhất, là thiên tài tu luyện tới lục giai. Thế nhưng mà trong thiên quốc thần thánh bọn họ chỉ là thành viên bình thường, là tiểu nhân vật. Vô số người có thực lực mạnh hơn bọn họ.</w:t>
      </w:r>
    </w:p>
    <w:p>
      <w:pPr>
        <w:pStyle w:val="BodyText"/>
      </w:pPr>
      <w:r>
        <w:t xml:space="preserve">Năm đại thần điện, mỗi thánh tử, thánh nữ đều là cường giả bát giai, là thiên tài đẳng cấp yêu nghiệt, cho dù người yếu nhất cũng tôn quý hơn Kiều Địch, Lệ Na vô số lần, cao cao tại thượng, giống như hoàng đế quan sát bọn họ vậy.</w:t>
      </w:r>
    </w:p>
    <w:p>
      <w:pPr>
        <w:pStyle w:val="BodyText"/>
      </w:pPr>
      <w:r>
        <w:t xml:space="preserve">Cho dù là hoàng đế của đế quốc Tây Lỗ Tư ở trong thiên quốc thần thánh bên cũng chỉ so được với một thánh tử, thánh nữ trong các thần điện. Bởi vì hoàng đế đế quốc Tây Lỗ Tư tư chất bình thường, đời này chỉ sợ dừng lại ở bát giai sơ cấp, vĩnh viễn không cách nào tiến vào cửu giai chi cảnh. Giá trị của hắn cũng không cao.</w:t>
      </w:r>
    </w:p>
    <w:p>
      <w:pPr>
        <w:pStyle w:val="BodyText"/>
      </w:pPr>
      <w:r>
        <w:t xml:space="preserve">Trong mắt Kiều Địch hiện ra hào quang cơ trí.</w:t>
      </w:r>
    </w:p>
    <w:p>
      <w:pPr>
        <w:pStyle w:val="BodyText"/>
      </w:pPr>
      <w:r>
        <w:t xml:space="preserve">- Có lẽ a. Lệ Na, thực lực Nhạc Trọng càng mạnh với chúng ta mà nói lại càng có lợi, chúng ta giao hảo với hắn hiện tại thì tương lai dẫn hắn vào trong phương bắc thần điện chính là công lớn. Hơn nữa nếu như hắn có thể trở thành thánh tử của thần điện thì chúng ta có vô số chỗ tốt.</w:t>
      </w:r>
    </w:p>
    <w:p>
      <w:pPr>
        <w:pStyle w:val="BodyText"/>
      </w:pPr>
      <w:r>
        <w:t xml:space="preserve">Lệ Na nghe vậy yên lặng gật gật đầu, nàng cũng chỉ hơi ghen ghét mà thôi, nàng là một nữ nhân thông minh, rất nhanh đã điều chỉnh tâm tính nhìn qua Nhạc Trọng.</w:t>
      </w:r>
    </w:p>
    <w:p>
      <w:pPr>
        <w:pStyle w:val="BodyText"/>
      </w:pPr>
      <w:r>
        <w:t xml:space="preserve">Nhạc Trọng từ khi ra khỏi chiến hạm thì nhìn thấy vô số cự nhân đang lao thẳng qua bên này, thậm chí còn có hơn bốn mươi con cự nhân thất giai khống chế nguyên khí bay qua nơi đây.</w:t>
      </w:r>
    </w:p>
    <w:p>
      <w:pPr>
        <w:pStyle w:val="BodyText"/>
      </w:pPr>
      <w:r>
        <w:t xml:space="preserve">Nhưng mà cự nhân cuối cùng chẳng phải là chủng tộc phi hành, những cự nhân thất giai khống chế nguyên khí phi hành có tốc độ cũng cũng không cao.</w:t>
      </w:r>
    </w:p>
    <w:p>
      <w:pPr>
        <w:pStyle w:val="BodyText"/>
      </w:pPr>
      <w:r>
        <w:t xml:space="preserve">- Đều chết đi cho ta!</w:t>
      </w:r>
    </w:p>
    <w:p>
      <w:pPr>
        <w:pStyle w:val="BodyText"/>
      </w:pPr>
      <w:r>
        <w:t xml:space="preserve">Nhạc Trọng nhìn qua vô số cự nhân bên dưới, hàn quang trong mắt hiện ra và vung tay lên, một đoàn huyết quang phóng lên trời, thẳng vào mây xanh, sau đó hóa thành một mây đen huyết sắc bao phủ tứ phương.</w:t>
      </w:r>
    </w:p>
    <w:p>
      <w:pPr>
        <w:pStyle w:val="BodyText"/>
      </w:pPr>
      <w:r>
        <w:t xml:space="preserve">Huyết vũ khủng khiếp đi qua, ngàn vạn đầu cự nhân trong nháy mắt bị hút thành thây khô.</w:t>
      </w:r>
    </w:p>
    <w:p>
      <w:pPr>
        <w:pStyle w:val="BodyText"/>
      </w:pPr>
      <w:r>
        <w:t xml:space="preserve">Kiều Địch nhìn thấy mấy vạn con cự nhân biến thành thây khô thì trong mắt đầy hoảng sợ, hít sâu một hơi nói ra:</w:t>
      </w:r>
    </w:p>
    <w:p>
      <w:pPr>
        <w:pStyle w:val="BodyText"/>
      </w:pPr>
      <w:r>
        <w:t xml:space="preserve">- Thủ đoạn thật khủng khiếp, Nhạc Trọng này quá đáng sợ!</w:t>
      </w:r>
    </w:p>
    <w:p>
      <w:pPr>
        <w:pStyle w:val="BodyText"/>
      </w:pPr>
      <w:r>
        <w:t xml:space="preserve">Lệ Na nhìn qua Nhạc Trọng với ánh mắt kinh hãi, dị quang lóe lên liên tục, nói:</w:t>
      </w:r>
    </w:p>
    <w:p>
      <w:pPr>
        <w:pStyle w:val="BodyText"/>
      </w:pPr>
      <w:r>
        <w:t xml:space="preserve">- Thực lực của hắn đã có thể so sánh với thánh tử trong thiên quốc thần thánh rồi.</w:t>
      </w:r>
    </w:p>
    <w:p>
      <w:pPr>
        <w:pStyle w:val="BodyText"/>
      </w:pPr>
      <w:r>
        <w:t xml:space="preserve">Trong Thiên Thần Đại Thế Giới này cường giả vi tôn, Nhạc Trọng bày ra thực lực càng mạnh sẽ càng được xem trọng, Lệ Na cũng là nữ nhân có dã tâm mười phần, nhìn thấy Nhạc Trọng một kích tiêu diệt mấy vạn con cự nhân, trong nội tâm nàng cũng rục rịch, sinh ra nội tâm khác thường.</w:t>
      </w:r>
    </w:p>
    <w:p>
      <w:pPr>
        <w:pStyle w:val="BodyText"/>
      </w:pPr>
      <w:r>
        <w:t xml:space="preserve">Phải biết rằng trong thiên quốc thần thánh cao thủ nhiều như mây, cường giả như mưa, hội tụ người có thân phận tôn quý nhất giống như Lệ Na trong Thiên Thần Đại Thế Giới lại, nhưng mà với thân phận công chúa đế quốc Tây Lỗ Tư còn chưa đủ làm tiểu thiếp của thánh tử trong thần điện, nếu như có thể bám vào cường giả tiền đồ tuyệt thế như Nhạc Trọng thì tương lai của nàng sẽ bừng sáng.</w:t>
      </w:r>
    </w:p>
    <w:p>
      <w:pPr>
        <w:pStyle w:val="BodyText"/>
      </w:pPr>
      <w:r>
        <w:t xml:space="preserve">Nhạc Trọng chỉ dùng mưa máu là có thể thôn phệ, diệt sát mấy vạn con cự nhân, nhưng mà cũng có vài chục con cự nhân thất giai dựa vào thân thể và thiên địa nguyên khí ngăn cản, ngăn cản mưa máu ăn mòn, điên cuồng lao thẳng qua Nhạc Trọng.</w:t>
      </w:r>
    </w:p>
    <w:p>
      <w:pPr>
        <w:pStyle w:val="BodyText"/>
      </w:pPr>
      <w:r>
        <w:t xml:space="preserve">Nhìn thấy mấy chục con cự nhân thất giai lao qua thì hàn quang trong mắt Nhạc Trọng lóe lên, tiện tay điểm một cái và từng đạo thiên địa nguyên khí hình thành lưỡi dao sắc bén nện thẳng vào đám cự nhân thất giai kia.</w:t>
      </w:r>
    </w:p>
    <w:p>
      <w:pPr>
        <w:pStyle w:val="BodyText"/>
      </w:pPr>
      <w:r>
        <w:t xml:space="preserve">Trong nháy mắt mấy chục đầu cự nhân thất giai cự lập tức bị nguyên khí nhận chém thành hai nửa, máu tươi văng khắp nơi, thi thể từ trên cao rơi thẳng xuống.</w:t>
      </w:r>
    </w:p>
    <w:p>
      <w:pPr>
        <w:pStyle w:val="BodyText"/>
      </w:pPr>
      <w:r>
        <w:t xml:space="preserve">- Thật là lợi hại!</w:t>
      </w:r>
    </w:p>
    <w:p>
      <w:pPr>
        <w:pStyle w:val="BodyText"/>
      </w:pPr>
      <w:r>
        <w:t xml:space="preserve">- Quá mạnh mẽ, người này thực quá mạnh mẽ!</w:t>
      </w:r>
    </w:p>
    <w:p>
      <w:pPr>
        <w:pStyle w:val="BodyText"/>
      </w:pPr>
      <w:r>
        <w:t xml:space="preserve">- Quái vật, quả thực là quái vật!</w:t>
      </w:r>
    </w:p>
    <w:p>
      <w:pPr>
        <w:pStyle w:val="BodyText"/>
      </w:pPr>
      <w:r>
        <w:t xml:space="preserve">"..."</w:t>
      </w:r>
    </w:p>
    <w:p>
      <w:pPr>
        <w:pStyle w:val="BodyText"/>
      </w:pPr>
      <w:r>
        <w:t xml:space="preserve">Cơ hồ tất cả chiến sĩ nhìn qua Nhạc Trọng hời hợt diệt sát hơn mười vạn con cự nhân thì cả đám trợn mắt há hốc mồm, trong mắt tràn ngập sợ hãi cùng sùng bái</w:t>
      </w:r>
    </w:p>
    <w:p>
      <w:pPr>
        <w:pStyle w:val="BodyText"/>
      </w:pPr>
      <w:r>
        <w:t xml:space="preserve">Tộc đàn cự nhân ăn thịt người đạt tới mười vạn, nếu như Lệ Na cùng Kiều Địch vận dụng toàn bộ lực lượng của chiến hạm, không tiếc bất cứ giá nào có lẽ sẽ phải trả giá lớn thắng thảm mới hoàn thành.</w:t>
      </w:r>
    </w:p>
    <w:p>
      <w:pPr>
        <w:pStyle w:val="BodyText"/>
      </w:pPr>
      <w:r>
        <w:t xml:space="preserve">Nhưng mà tộc đàn cự nhân ăn thịt người cường đại như thế bị Nhạc Trọng hời hợt một kích diệt sát, cảnh này làm nội tâm của bọn họ sinh ra cảm giác sợ hãi.</w:t>
      </w:r>
    </w:p>
    <w:p>
      <w:pPr>
        <w:pStyle w:val="BodyText"/>
      </w:pPr>
      <w:r>
        <w:t xml:space="preserve">Một kích diệt sát mười vạn cự nhân ăn thịt người, thân hình Nhạc Trọng lóe lên bay vào trong soái hạm.</w:t>
      </w:r>
    </w:p>
    <w:p>
      <w:pPr>
        <w:pStyle w:val="BodyText"/>
      </w:pPr>
      <w:r>
        <w:t xml:space="preserve">Kiều Địch đi tới bên người Nhạc Trọng và cười nói:</w:t>
      </w:r>
    </w:p>
    <w:p>
      <w:pPr>
        <w:pStyle w:val="BodyText"/>
      </w:pPr>
      <w:r>
        <w:t xml:space="preserve">- Nhạc Trọng, anh quá lợi hại, dùng thực lực của anh chắc chắn sẽ trở thành thánh tử của bắc thần điện, tới lúc đó còn phải nhờ anh chiếu cố nhiều.</w:t>
      </w:r>
    </w:p>
    <w:p>
      <w:pPr>
        <w:pStyle w:val="BodyText"/>
      </w:pPr>
      <w:r>
        <w:t xml:space="preserve">Nhạc Trọng nhẹ nhàng cười nói:</w:t>
      </w:r>
    </w:p>
    <w:p>
      <w:pPr>
        <w:pStyle w:val="BodyText"/>
      </w:pPr>
      <w:r>
        <w:t xml:space="preserve">- Được! Tộc đàn của cự nhân đã bị tiêu diệt, như vậy chúng ta bây giờ nên đi tới thiên quốc thần thánh đi.</w:t>
      </w:r>
    </w:p>
    <w:p>
      <w:pPr>
        <w:pStyle w:val="BodyText"/>
      </w:pPr>
      <w:r>
        <w:t xml:space="preserve">- Tốt!</w:t>
      </w:r>
    </w:p>
    <w:p>
      <w:pPr>
        <w:pStyle w:val="BodyText"/>
      </w:pPr>
      <w:r>
        <w:t xml:space="preserve">Kiều Địch mỉm cười gật đầu, hạ đạt ra lệnh:</w:t>
      </w:r>
    </w:p>
    <w:p>
      <w:pPr>
        <w:pStyle w:val="BodyText"/>
      </w:pPr>
      <w:r>
        <w:t xml:space="preserve">- Đi thôi, mục tiêu thiên quốc thần thánh!</w:t>
      </w:r>
    </w:p>
    <w:p>
      <w:pPr>
        <w:pStyle w:val="BodyText"/>
      </w:pPr>
      <w:r>
        <w:t xml:space="preserve">Kiều Địch ra lệnh thì từng chiến hạm to lớn quay đầu lại, bay thẳng về phương xa.</w:t>
      </w:r>
    </w:p>
    <w:p>
      <w:pPr>
        <w:pStyle w:val="BodyText"/>
      </w:pPr>
      <w:r>
        <w:t xml:space="preserve">Trong đại thụ của rừng rậm có một con cự nhân toàn thân màu xanh lá giống như một gốc cây đại thụ nhìn qua chiến hạm trên bầu trời rời đi, trong mắt ẩn chứa thần sắc cừu hận:</w:t>
      </w:r>
    </w:p>
    <w:p>
      <w:pPr>
        <w:pStyle w:val="BodyText"/>
      </w:pPr>
      <w:r>
        <w:t xml:space="preserve">- Nhân loại đáng chết, không ngờ dám săn giết tộc đàn cự nhân ăn thịt người chúng ta, ta tuyệt đối sẽ không bỏ qua cho các ngươi!</w:t>
      </w:r>
    </w:p>
    <w:p>
      <w:pPr>
        <w:pStyle w:val="BodyText"/>
      </w:pPr>
      <w:r>
        <w:t xml:space="preserve">Thiên Thần Đại Thế Giới cực kỳ rộng lớn, Kiều Địch ngồi trên chiến hạm cấp B phi hành với tốc độ gấp hai mươi lần vận tốc âm thanh phải hơn ba giờ mới tới nơi.</w:t>
      </w:r>
    </w:p>
    <w:p>
      <w:pPr>
        <w:pStyle w:val="BodyText"/>
      </w:pPr>
      <w:r>
        <w:t xml:space="preserve">Nhạc Trọng quán sát chiến hạm cấp B này cả buổi, lúc này nó đang bay tới đế đô của đế quốc Tây Lỗ Tư!</w:t>
      </w:r>
    </w:p>
    <w:p>
      <w:pPr>
        <w:pStyle w:val="BodyText"/>
      </w:pPr>
      <w:r>
        <w:t xml:space="preserve">Nhạc Trọng từ trong soái hạm nhìn qua đế đô đế quốc Tây Lỗ Tư, trong mắt hiện ra vẻ tán thưởng.</w:t>
      </w:r>
    </w:p>
    <w:p>
      <w:pPr>
        <w:pStyle w:val="BodyText"/>
      </w:pPr>
      <w:r>
        <w:t xml:space="preserve">- Khá lắm, đây chính là đế đô đế quốc Tây Lỗ Tư sao? Quả nhiên không tệ!</w:t>
      </w:r>
    </w:p>
    <w:p>
      <w:pPr>
        <w:pStyle w:val="BodyText"/>
      </w:pPr>
      <w:r>
        <w:t xml:space="preserve">Đế đô của đế quốc Tây Lỗ Tư hoàn toàn khác với trấn Ngả Đức Ni Á, đế đô đế quốc Tây Lỗ Tư có một trăm năm mươi sáu máy móc vệ tinh bao quanh, có được tám tòa thành thị máy móc trên không trung đang vờn quanh, ba chiến hạm không trung không ngừng tuần tra giám thị đế đô.</w:t>
      </w:r>
    </w:p>
    <w:p>
      <w:pPr>
        <w:pStyle w:val="BodyText"/>
      </w:pPr>
      <w:r>
        <w:t xml:space="preserve">Trừ chuyện đó ra đế đô đế quốc Tây Lỗ Tư còn có một tường thành cao hai trăm mét, toàn thân trong suốt như ngọc thủ hộ, trên tường thành còn có vô số máy móc và pháo điện tử mạnh mẽ thủ hộ.</w:t>
      </w:r>
    </w:p>
    <w:p>
      <w:pPr>
        <w:pStyle w:val="BodyText"/>
      </w:pPr>
      <w:r>
        <w:t xml:space="preserve">Lực phòng ngự của đế quốc Tây Lỗ Tư này còn sâm nghiêm và tiên tiến hơn Thiên Kinh trên địa cầu nhiều.</w:t>
      </w:r>
    </w:p>
    <w:p>
      <w:pPr>
        <w:pStyle w:val="BodyText"/>
      </w:pPr>
      <w:r>
        <w:t xml:space="preserve">Sau lưng Nhạc Trọng có Ái Toa nhìn qua đế đô tràn ngập khí tức khoa học viễn tưởng kia, trong mắt chớp động hào quang không tưởng tượng nổi.</w:t>
      </w:r>
    </w:p>
    <w:p>
      <w:pPr>
        <w:pStyle w:val="Compact"/>
      </w:pPr>
      <w:r>
        <w:t xml:space="preserve">Trấn Ngả Đức Ni Á quá nhỏ, là một thành trấn trung cổ của Châu Âu mà thôi, mà đế đô đế quốc Tây Lỗ Tư này có khoa học kỹ thuật còn tiên tiến hơn địa cầu không biết bao nhiêu năm, loại chênh lệch cực lớn này làm cho Ái Toa như đám nhà quê ra tỉnh.</w:t>
      </w:r>
      <w:r>
        <w:br w:type="textWrapping"/>
      </w:r>
      <w:r>
        <w:br w:type="textWrapping"/>
      </w:r>
    </w:p>
    <w:p>
      <w:pPr>
        <w:pStyle w:val="Heading2"/>
      </w:pPr>
      <w:bookmarkStart w:id="1585" w:name="chương-1773-xung-đột-đế-đô.-2"/>
      <w:bookmarkEnd w:id="1585"/>
      <w:r>
        <w:t xml:space="preserve">1563. Chương 1773: Xung Đột Đế Đô. (2)</w:t>
      </w:r>
    </w:p>
    <w:p>
      <w:pPr>
        <w:pStyle w:val="Compact"/>
      </w:pPr>
      <w:r>
        <w:br w:type="textWrapping"/>
      </w:r>
      <w:r>
        <w:br w:type="textWrapping"/>
      </w:r>
      <w:r>
        <w:t xml:space="preserve">Trấn Ngả Đức Ni Á vốn cho hai thiếu nữ đi theo, Tây Khiết có người nhà trong trấn cho nên không đi, Ái Toa lẻ loi một mình, nàng đi theo Nhạc Trọng chính là muốn biết thế giới bên ngoài rộng lớn như thế nào.</w:t>
      </w:r>
    </w:p>
    <w:p>
      <w:pPr>
        <w:pStyle w:val="BodyText"/>
      </w:pPr>
      <w:r>
        <w:t xml:space="preserve">Kiều Địch nhìn qua Nhạc Trọng giải thích:</w:t>
      </w:r>
    </w:p>
    <w:p>
      <w:pPr>
        <w:pStyle w:val="BodyText"/>
      </w:pPr>
      <w:r>
        <w:t xml:space="preserve">- Đúng vậy, đây chính là đế đô đế quốc Tây Lỗ Tư, thành Cổ Cáp, trong Thiên Thần Đại Thế Giới cực kỳ rộng lớn, muốn đi tới thiên quốc thần thánh, nhất định phải đi qua cánh cổng không gian, nhất định phải xuyên qua bốn trăm ba mươi lăm đế quốc, nhanh nhất cũng cũng phải nửa năm mới đi tới thiên quốc thần thánh.</w:t>
      </w:r>
    </w:p>
    <w:p>
      <w:pPr>
        <w:pStyle w:val="BodyText"/>
      </w:pPr>
      <w:r>
        <w:t xml:space="preserve">Nhạc Trọng nghe vậy trong nội tâm hơi động một chút, ánh mắt ngưng tụ, chậm rãi nói:</w:t>
      </w:r>
    </w:p>
    <w:p>
      <w:pPr>
        <w:pStyle w:val="BodyText"/>
      </w:pPr>
      <w:r>
        <w:t xml:space="preserve">- Bốn trăm ba mươi lăm đế quốc? Những đế quốc này so với đế quốc Tây Lỗ Tư thì như thế nào?</w:t>
      </w:r>
    </w:p>
    <w:p>
      <w:pPr>
        <w:pStyle w:val="BodyText"/>
      </w:pPr>
      <w:r>
        <w:t xml:space="preserve">Kiều Địch mỉm cười nói:</w:t>
      </w:r>
    </w:p>
    <w:p>
      <w:pPr>
        <w:pStyle w:val="BodyText"/>
      </w:pPr>
      <w:r>
        <w:t xml:space="preserve">- Bốn trăm ba mươi lăm đế quốc này quốc lực nhỏ yếu hơn đế quốc Tây Lỗ Tư chừng một nửa, mà mạnh hơn đế quốc Tây Lỗ Tư cũng có một nửa, trong đó có cường giả cửu giai bán thần cấp tọa trận, thực lực của đế quốc còn mạnh hơn Tây Lỗ Tư cả trăm lần.</w:t>
      </w:r>
    </w:p>
    <w:p>
      <w:pPr>
        <w:pStyle w:val="BodyText"/>
      </w:pPr>
      <w:r>
        <w:t xml:space="preserve">Tron lòng Nhạc Trọng chấn động:</w:t>
      </w:r>
    </w:p>
    <w:p>
      <w:pPr>
        <w:pStyle w:val="BodyText"/>
      </w:pPr>
      <w:r>
        <w:t xml:space="preserve">- Thiên Thần Đại Thế Giới không hổ là thế giới to lớn nhất trong tám trăm thế giới, ngay cả Huy Hoàng Chiến Hạm cũng không cách nào thông qua thế giới này, đế quốc Tây Lỗ Tư số lượng nhân khẩu chừng mười tỷ, bốn trăm ba mươi lăm đế quốc hợp lại số lượng nhân khẩu cũng phải hơn năm ngàn tỷ mà tính, trách không được có thể sinh ra nhiều cường giả cửu giai như vậy.</w:t>
      </w:r>
    </w:p>
    <w:p>
      <w:pPr>
        <w:pStyle w:val="BodyText"/>
      </w:pPr>
      <w:r>
        <w:t xml:space="preserve">Kiều Địch dùng giọng điệu thương lượng, nói:</w:t>
      </w:r>
    </w:p>
    <w:p>
      <w:pPr>
        <w:pStyle w:val="BodyText"/>
      </w:pPr>
      <w:r>
        <w:t xml:space="preserve">- Nhạc Trọng, mở ra cánh cửa không gian không phải chuyện nhỏ, phải báo cáo với phụ vương của tôi một chút, cần thời gian một ngày, hôm nay đi tới vương phủ của tôi đi, để cho tôi chiêu đãi anh một phen nhé?</w:t>
      </w:r>
    </w:p>
    <w:p>
      <w:pPr>
        <w:pStyle w:val="BodyText"/>
      </w:pPr>
      <w:r>
        <w:t xml:space="preserve">Kiều Địch thập phần rõ ràng hắn ở trong thiên quốc thần thánh địa vị không cao, cho dù là đế quốc Tây Lỗ Tư trong thiên quốc thần thánh cũng không có địa vị cao, đế quốc Tây Lỗ Tư đối với thiên quốc thần thánh mà nói chỉ là nơi vận chuyển nhân tài mà thôi.</w:t>
      </w:r>
    </w:p>
    <w:p>
      <w:pPr>
        <w:pStyle w:val="BodyText"/>
      </w:pPr>
      <w:r>
        <w:t xml:space="preserve">Bất luận sứ giả nào của thiên quốc thần thánh hàng lâm đế quốc Tây Lỗ Tư đều có thể áp đảo địa vị của Kiều Địch là các vương tử công chúa, Kiều Địch cần kết với Nhạc Trọng tốt thì tương lai có chuyện gì cũng có người hỗ trợ một hai.</w:t>
      </w:r>
    </w:p>
    <w:p>
      <w:pPr>
        <w:pStyle w:val="BodyText"/>
      </w:pPr>
      <w:r>
        <w:t xml:space="preserve">Nhạc Trọng vui vẻ đồng ý:</w:t>
      </w:r>
    </w:p>
    <w:p>
      <w:pPr>
        <w:pStyle w:val="BodyText"/>
      </w:pPr>
      <w:r>
        <w:t xml:space="preserve">- Tốt!</w:t>
      </w:r>
    </w:p>
    <w:p>
      <w:pPr>
        <w:pStyle w:val="BodyText"/>
      </w:pPr>
      <w:r>
        <w:t xml:space="preserve">Chiến hạm cực lớn bỏ neo trong hải cảng, Nhạc Trọng lúc này đi xuống hỉa càng, đi vào trong nội thành.</w:t>
      </w:r>
    </w:p>
    <w:p>
      <w:pPr>
        <w:pStyle w:val="BodyText"/>
      </w:pPr>
      <w:r>
        <w:t xml:space="preserve">Ái Toa cũng đi vào thành Cổ Cáp, nhìn thấy từng con người máy tự động quét dọn đường phố thì con mắt sáng ngời, kéo kéo cánh tay Nhạc Trọng và hưng phấn nói:</w:t>
      </w:r>
    </w:p>
    <w:p>
      <w:pPr>
        <w:pStyle w:val="BodyText"/>
      </w:pPr>
      <w:r>
        <w:t xml:space="preserve">- Nhạc Trọng, anh xem đó là cái gì?</w:t>
      </w:r>
    </w:p>
    <w:p>
      <w:pPr>
        <w:pStyle w:val="BodyText"/>
      </w:pPr>
      <w:r>
        <w:t xml:space="preserve">Nhạc Trọng quét mắt nhìn qua những người máy hình ống đang di động và nói:</w:t>
      </w:r>
    </w:p>
    <w:p>
      <w:pPr>
        <w:pStyle w:val="BodyText"/>
      </w:pPr>
      <w:r>
        <w:t xml:space="preserve">- Những thứ này là người máy quét dọn tự động!</w:t>
      </w:r>
    </w:p>
    <w:p>
      <w:pPr>
        <w:pStyle w:val="BodyText"/>
      </w:pPr>
      <w:r>
        <w:t xml:space="preserve">Ái Toa còn chưa từng xem TV hay thấy thứ gì như thế này bao giờ, Nhạc Trọng tiếp xúc với khoa học kỹ thuật của địa cầu, tuy không tính là quá cao nhưng nhìn qua đám máy móc cũng đoán được một hai.</w:t>
      </w:r>
    </w:p>
    <w:p>
      <w:pPr>
        <w:pStyle w:val="BodyText"/>
      </w:pPr>
      <w:r>
        <w:t xml:space="preserve">Kiều Địch mỉm cười nói:</w:t>
      </w:r>
    </w:p>
    <w:p>
      <w:pPr>
        <w:pStyle w:val="BodyText"/>
      </w:pPr>
      <w:r>
        <w:t xml:space="preserve">- Đúng vậy, những thứ này là máy móc quét dọn, chúng còn có nhiệm vụ duy trì trị an và chữa trị vết thương nhẹ, những chuyện này chúng xử lý rất nhanh chóng, hơn nữa chúng còn có thể tìm người trong đám đông, giải đáp pháp luật cơ bản, tương đương là máy móc nửa quan trị an.</w:t>
      </w:r>
    </w:p>
    <w:p>
      <w:pPr>
        <w:pStyle w:val="BodyText"/>
      </w:pPr>
      <w:r>
        <w:t xml:space="preserve">Bỗng nhiên trong lòng Nhạc Trọng thầm nghĩ:</w:t>
      </w:r>
    </w:p>
    <w:p>
      <w:pPr>
        <w:pStyle w:val="BodyText"/>
      </w:pPr>
      <w:r>
        <w:t xml:space="preserve">- Những người máy này trí tuệ nhân tạo không tệ, chờ sau khi mình quay về địa cầu cũng phải mang theo một đám này về địa cầu quét dọn và duy trì trị an mới được.</w:t>
      </w:r>
    </w:p>
    <w:p>
      <w:pPr>
        <w:pStyle w:val="BodyText"/>
      </w:pPr>
      <w:r>
        <w:t xml:space="preserve">Nhạc Trọng từ trong Cơ giới đế quốc lấy được nhiều người máy và nhiều khoa học kỹ thuật chế tạo người máy, nhưng mà đại bộ phận người máy đều là người máy quân dụng, đầu nhập chiến trường, những người máy dân sinh và trị an thì quá ít ỏi.</w:t>
      </w:r>
    </w:p>
    <w:p>
      <w:pPr>
        <w:pStyle w:val="BodyText"/>
      </w:pPr>
      <w:r>
        <w:t xml:space="preserve">Dù sao trên địa cầu, tình cảnh của nhân loại rất bấp bênh, quân sự mới là đại sự hàng đầu, Nhạc Trọng cũng không phải không gì làm không được, hắn cũng phải quan tâm trọng điểm quân sự, phương diện dân sinh rất kém.</w:t>
      </w:r>
    </w:p>
    <w:p>
      <w:pPr>
        <w:pStyle w:val="BodyText"/>
      </w:pPr>
      <w:r>
        <w:t xml:space="preserve">Đúng lúc này một giọng nói kiêu căng, ngạo mạn và ngang ngược vang lên:</w:t>
      </w:r>
    </w:p>
    <w:p>
      <w:pPr>
        <w:pStyle w:val="BodyText"/>
      </w:pPr>
      <w:r>
        <w:t xml:space="preserve">- Kiều Địch ca ca, thưởng thức của anh quá thấp rồi, không ngờ lăn lộn với dám dân đen này, đúng là ném mặt mũi của người trong hoàng tộc của chúng ta.</w:t>
      </w:r>
    </w:p>
    <w:p>
      <w:pPr>
        <w:pStyle w:val="BodyText"/>
      </w:pPr>
      <w:r>
        <w:t xml:space="preserve">Nhạc Trọng khẽ chau mày, nhìn qua nơi phát ra giọng nói này.</w:t>
      </w:r>
    </w:p>
    <w:p>
      <w:pPr>
        <w:pStyle w:val="BodyText"/>
      </w:pPr>
      <w:r>
        <w:t xml:space="preserve">Chỉ thấy sau lưng có tám người trẻ tuổi ăn mặc cao quý, khí chất tôn quý, tướng mạo xuất chúng đi tới, sau lưng tám người còn có hai mươi tên chiến sĩ mặc chiến giáp máy móc, vẻ mặt trầm mặc, trên người mang theo sát khí đang hộ vệ.</w:t>
      </w:r>
    </w:p>
    <w:p>
      <w:pPr>
        <w:pStyle w:val="BodyText"/>
      </w:pPr>
      <w:r>
        <w:t xml:space="preserve">Trong tám nam nữ trẻ tuổi này có một người mặc âu phục đen, mắt xanh, cắt tóc ngắn, trên trán có ba bốn phần giống Kiều Địch, vẻ mặt kiêu căng, nhìn người khác từ trên xuống dưới, lạnh lùng quan sát Nhạc Trọng và trực tiếp quát mắng:</w:t>
      </w:r>
    </w:p>
    <w:p>
      <w:pPr>
        <w:pStyle w:val="BodyText"/>
      </w:pPr>
      <w:r>
        <w:t xml:space="preserve">- Dân đen, nhìn cái gì đó! Mày là dân đen xấu xí, bổn điện hạ vừa thấy mày đã cảm thấy buồn nôn rồi, móc tròng mắt của nó ra cho tao, sau đó mang nữ nhân bên cạnh nó tới đây cho điện hạ ta chơi đùa.</w:t>
      </w:r>
    </w:p>
    <w:p>
      <w:pPr>
        <w:pStyle w:val="BodyText"/>
      </w:pPr>
      <w:r>
        <w:t xml:space="preserve">- Vâng, điện hạ!</w:t>
      </w:r>
    </w:p>
    <w:p>
      <w:pPr>
        <w:pStyle w:val="BodyText"/>
      </w:pPr>
      <w:r>
        <w:t xml:space="preserve">Sau lưng tên nam tử trẻ tuổi này có một tên tráng hán khôi ngỗ ứng tiếng, phất phất tay, hai tên hộ vệ trong đám người đi ra ngoài, đi qua phía Nhạc Trọng cùng Ái Toa.</w:t>
      </w:r>
    </w:p>
    <w:p>
      <w:pPr>
        <w:pStyle w:val="BodyText"/>
      </w:pPr>
      <w:r>
        <w:t xml:space="preserve">Nhạc Trọng nghe vậy trong mắt có sát cơ bắn ra ngoài, lạnh lùng nhìn qua đám người Kiều Địch bên này.</w:t>
      </w:r>
    </w:p>
    <w:p>
      <w:pPr>
        <w:pStyle w:val="BodyText"/>
      </w:pPr>
      <w:r>
        <w:t xml:space="preserve">Kiều Địch cảm nhận được ánh mắt của Nhạc Trọng, thân thể có chút phát lạnh, một bước tiến lên ngăn trước mặt Nhạc Trọng, chợt quát lên:</w:t>
      </w:r>
    </w:p>
    <w:p>
      <w:pPr>
        <w:pStyle w:val="BodyText"/>
      </w:pPr>
      <w:r>
        <w:t xml:space="preserve">- Dừng tay!</w:t>
      </w:r>
    </w:p>
    <w:p>
      <w:pPr>
        <w:pStyle w:val="BodyText"/>
      </w:pPr>
      <w:r>
        <w:t xml:space="preserve">Kiều Địch gầm lên một tiếng, hai tên hộ vệ dừng lại, không dám lên, nhưng mà Kiều Địch chính là vương tử đế quốc Tây Lỗ Tư, bọn họ chỉ là tiểu nhân vật nên không dám gây vào vương tử.</w:t>
      </w:r>
    </w:p>
    <w:p>
      <w:pPr>
        <w:pStyle w:val="BodyText"/>
      </w:pPr>
      <w:r>
        <w:t xml:space="preserve">Trong mắt Kiều Địch hiện ra hàn ý nhìn qua tên hoàng tử kia quát lên.</w:t>
      </w:r>
    </w:p>
    <w:p>
      <w:pPr>
        <w:pStyle w:val="BodyText"/>
      </w:pPr>
      <w:r>
        <w:t xml:space="preserve">- Kiều Cát, Nhạc Trọng chính là khách mời của tao, mày dám động tới anh ta thì tao không bỏ qua ày đâu.</w:t>
      </w:r>
    </w:p>
    <w:p>
      <w:pPr>
        <w:pStyle w:val="BodyText"/>
      </w:pPr>
      <w:r>
        <w:t xml:space="preserve">Trong mắt Kiều Cát hiện ra lệ quang, nghiêm mặt quát lên.</w:t>
      </w:r>
    </w:p>
    <w:p>
      <w:pPr>
        <w:pStyle w:val="BodyText"/>
      </w:pPr>
      <w:r>
        <w:t xml:space="preserve">- Kiều Địch ca ca, chỉ là mấy dân đen thôi, làm gì nổi nóng chứ? Chờ tôi chơi chán bọn chúng xong thì tự nhiên sẽ trả lại cho anh, không cần phải là dữ đâu!</w:t>
      </w:r>
    </w:p>
    <w:p>
      <w:pPr>
        <w:pStyle w:val="BodyText"/>
      </w:pPr>
      <w:r>
        <w:t xml:space="preserve">Hoàng đế đế quốc Tây Lỗ Tư này sống vượt qua mấy ngàn năm, số lượng con cái của hắn hợp lại làm một sư đoàn.</w:t>
      </w:r>
    </w:p>
    <w:p>
      <w:pPr>
        <w:pStyle w:val="BodyText"/>
      </w:pPr>
      <w:r>
        <w:t xml:space="preserve">Trong con cái của hắn rồng rắn lẫn lộn, cái gì cũng có.</w:t>
      </w:r>
    </w:p>
    <w:p>
      <w:pPr>
        <w:pStyle w:val="BodyText"/>
      </w:pPr>
      <w:r>
        <w:t xml:space="preserve">Kiều Địch hoàn toàn khác, Kiều Cát này có thiên phú tu luyện cực kỳ xuất chúng, năm nay gần sáu mươi lăm tuổi, dựa vào tài nguyên của đế quốc Tây Lỗ Tư tu luyện tới lục giai đỉnh phong chi cảnh, trong rất nhiều hoàng tử của đế quốc Tây Lỗ Tư này hắn có thiên phú tu luyện đệ nhất, được hoàng đế đế quốc Tây Lỗ Tư Kiều Trì sủng ái.</w:t>
      </w:r>
    </w:p>
    <w:p>
      <w:pPr>
        <w:pStyle w:val="BodyText"/>
      </w:pPr>
      <w:r>
        <w:t xml:space="preserve">Kiều Cát sống sáu mươi lăm năm đại bộ phận vượt qua trong tu luêện, cộng thêm được Kiều Trì sủng ái cho nên vô cùng ngang ngược, đồng thời háo sắc tàn bạo, xem bình dân như heo chó, nhưng mà mỗi lần hắn gặp mặt Kiều Địch thì nghiêm mặt đoan chính, Kiều Cát lúc nào cũng nghĩ biện pháp làm nhục Kiều Địch, Nhạc Trọng cùng Ái Toa chính là đạo cụ giúp hắn vũ nhục Kiều Địch.</w:t>
      </w:r>
    </w:p>
    <w:p>
      <w:pPr>
        <w:pStyle w:val="Compact"/>
      </w:pPr>
      <w:r>
        <w:t xml:space="preserve">Thiên Thần Đại Thế Giới nguyên khí dồi dào, tuổi thọ của tu luyện giả cũng dài hơn địa cầu nhiều lắm, nhân loại lục giai bình thường có thể sống qua sáu trăm tuổi, sáu mươi lăm tuổi chỉ xem như thiếu niên mà thôi.</w:t>
      </w:r>
      <w:r>
        <w:br w:type="textWrapping"/>
      </w:r>
      <w:r>
        <w:br w:type="textWrapping"/>
      </w:r>
    </w:p>
    <w:p>
      <w:pPr>
        <w:pStyle w:val="Heading2"/>
      </w:pPr>
      <w:bookmarkStart w:id="1586" w:name="chương-1774-chém-giết-mọi-người."/>
      <w:bookmarkEnd w:id="1586"/>
      <w:r>
        <w:t xml:space="preserve">1564. Chương 1774: Chém Giết Mọi Người.</w:t>
      </w:r>
    </w:p>
    <w:p>
      <w:pPr>
        <w:pStyle w:val="Compact"/>
      </w:pPr>
      <w:r>
        <w:br w:type="textWrapping"/>
      </w:r>
      <w:r>
        <w:br w:type="textWrapping"/>
      </w:r>
      <w:r>
        <w:t xml:space="preserve">- Điện hạ, đắc tội!</w:t>
      </w:r>
    </w:p>
    <w:p>
      <w:pPr>
        <w:pStyle w:val="BodyText"/>
      </w:pPr>
      <w:r>
        <w:t xml:space="preserve">Hai tên hộ vệ nghe được lệnh của Kiều Cát thì đi lên, thân hình chớp động đi qua phía Nhạc Trọng cùng Ái Toa.</w:t>
      </w:r>
    </w:p>
    <w:p>
      <w:pPr>
        <w:pStyle w:val="BodyText"/>
      </w:pPr>
      <w:r>
        <w:t xml:space="preserve">Kiều Cát trong thành Cổ Cáp này hung uy ngập trời, không biết đùa chơi chết bao nhiêu người, hai gã hộ vệ không muốn trở thành thi thể trong tay của Kiều Cát.</w:t>
      </w:r>
    </w:p>
    <w:p>
      <w:pPr>
        <w:pStyle w:val="BodyText"/>
      </w:pPr>
      <w:r>
        <w:t xml:space="preserve">- Cút ngay cho tao!</w:t>
      </w:r>
    </w:p>
    <w:p>
      <w:pPr>
        <w:pStyle w:val="BodyText"/>
      </w:pPr>
      <w:r>
        <w:t xml:space="preserve">Hàn quang trong mắt Kiều Địch bắn ra ngoài, nổi giận gầm lên một tiếng, lập tức huyễn hóa ra ha đạo tàn ảnh đánh hai tên hộ vệ này.</w:t>
      </w:r>
    </w:p>
    <w:p>
      <w:pPr>
        <w:pStyle w:val="BodyText"/>
      </w:pPr>
      <w:r>
        <w:t xml:space="preserve">Hai tên hộ vệ của Kiều Cát đều có thực lực ngũ giai đỉnh phong, đồng thời có được máy móc trang bị cùng trải qua vô số ác chiến, tuy bị Kiều Địch áp chế nhưng trong khoảng thời gian ngắn không có thua.</w:t>
      </w:r>
    </w:p>
    <w:p>
      <w:pPr>
        <w:pStyle w:val="BodyText"/>
      </w:pPr>
      <w:r>
        <w:t xml:space="preserve">Kiều Cát cười cười, vung tay lên ra lệnh:</w:t>
      </w:r>
    </w:p>
    <w:p>
      <w:pPr>
        <w:pStyle w:val="BodyText"/>
      </w:pPr>
      <w:r>
        <w:t xml:space="preserve">- Ha ha ha! Kiều Địch ca ca, anh đúng là quá vô dụng, ngay cả hai hộ vệ của tôi còn không đánh lại đấy, xem ra anh phải cẩn thận kẻo bị thương đấy, Kiều Địch ca ca cứ từ từ giáo huấn đám hộ vệ là được, chúng bay xông lên đi, ha ha ha ha...</w:t>
      </w:r>
    </w:p>
    <w:p>
      <w:pPr>
        <w:pStyle w:val="BodyText"/>
      </w:pPr>
      <w:r>
        <w:t xml:space="preserve">- Vâng! Điện hạ!</w:t>
      </w:r>
    </w:p>
    <w:p>
      <w:pPr>
        <w:pStyle w:val="BodyText"/>
      </w:pPr>
      <w:r>
        <w:t xml:space="preserve">Đám hộ vệ sau lưng Kiều Cát ứng tiếng và hóa thành tàn ảnh lao thẳng qua Nhạc Trọng bên này.</w:t>
      </w:r>
    </w:p>
    <w:p>
      <w:pPr>
        <w:pStyle w:val="BodyText"/>
      </w:pPr>
      <w:r>
        <w:t xml:space="preserve">Lệ Na bước lên trước, gương mặt như băng hàn quát lên.</w:t>
      </w:r>
    </w:p>
    <w:p>
      <w:pPr>
        <w:pStyle w:val="BodyText"/>
      </w:pPr>
      <w:r>
        <w:t xml:space="preserve">- Kiều Cát, dừng tay, Nhạc Trọng chính là khách nhân của tôi, không được tổn thương anh ta.</w:t>
      </w:r>
    </w:p>
    <w:p>
      <w:pPr>
        <w:pStyle w:val="BodyText"/>
      </w:pPr>
      <w:r>
        <w:t xml:space="preserve">Một mỹ nữ dáng người cao ngạo, trang điểm rất dày, tướng mạo diễm lệ phong tao thành thục nhìn qua Lệ Na phóng đãng cười lên, nói vô cùng rõ ràng:</w:t>
      </w:r>
    </w:p>
    <w:p>
      <w:pPr>
        <w:pStyle w:val="BodyText"/>
      </w:pPr>
      <w:r>
        <w:t xml:space="preserve">- Lệ Na muội muội, chính là hai dân đen đáng giá cho cô tức giận sao? Tôi gần đây có mua hai thiếu niên song bào thai, bọn họ rất thú vị đấy, giao hai dân đen này cho Kiều Cát điện hạ, tôi có thể cầm hai thiếu niên song bao thai cho cô, song bào thai này xuất thân đại quý tộc này.</w:t>
      </w:r>
    </w:p>
    <w:p>
      <w:pPr>
        <w:pStyle w:val="BodyText"/>
      </w:pPr>
      <w:r>
        <w:t xml:space="preserve">Kiều Cát ưa thích đùa bỡn thiếu nữ đẹp, bên cạnh hắn cũng hội tụ rất nhiều nam nữ trời sinh tính tình phóng đãng, tùy ý hưởng lạc.</w:t>
      </w:r>
    </w:p>
    <w:p>
      <w:pPr>
        <w:pStyle w:val="BodyText"/>
      </w:pPr>
      <w:r>
        <w:t xml:space="preserve">Ái Toa vừa nhìn qua đã biết được chính là đồ nhà quê nông thôn, mà Nhạc Trọng bên cạnh ăn mặc hết sức bình thường, tướng mạo bình thường, nhìn qua cũng là một tên nhà quê, bọn họ ra tay với Nhạc Trọng cùng Ái Toa cũng là nguyên nhân này.</w:t>
      </w:r>
    </w:p>
    <w:p>
      <w:pPr>
        <w:pStyle w:val="BodyText"/>
      </w:pPr>
      <w:r>
        <w:t xml:space="preserve">Một tên nam tử dáng người gầy gò, trên trán mang theo âm lệ cười tà, nói:</w:t>
      </w:r>
    </w:p>
    <w:p>
      <w:pPr>
        <w:pStyle w:val="BodyText"/>
      </w:pPr>
      <w:r>
        <w:t xml:space="preserve">- Kiều Cát điện hạ, nữ nhà quê này dáng người không tồi, sau khi điện hạ chơi chán thì ban thưởng cho tôi được hay không, để tôi hảo hảo dạy dỗ nàng ta, tuyệt đối sẽ dạy ra con chó cái rất ngoan đấy.</w:t>
      </w:r>
    </w:p>
    <w:p>
      <w:pPr>
        <w:pStyle w:val="BodyText"/>
      </w:pPr>
      <w:r>
        <w:t xml:space="preserve">Kiều Cát cười lớn,nói:</w:t>
      </w:r>
    </w:p>
    <w:p>
      <w:pPr>
        <w:pStyle w:val="BodyText"/>
      </w:pPr>
      <w:r>
        <w:t xml:space="preserve">- Ha ha, được lắm, sau khi bổn điện hạ chơi chán thì ban thưởng cho ngươi, ha ha ha...</w:t>
      </w:r>
    </w:p>
    <w:p>
      <w:pPr>
        <w:pStyle w:val="BodyText"/>
      </w:pPr>
      <w:r>
        <w:t xml:space="preserve">Tên nam tử này cười cười, cung kính nói:</w:t>
      </w:r>
    </w:p>
    <w:p>
      <w:pPr>
        <w:pStyle w:val="BodyText"/>
      </w:pPr>
      <w:r>
        <w:t xml:space="preserve">- Đa tạ điện hạ!</w:t>
      </w:r>
    </w:p>
    <w:p>
      <w:pPr>
        <w:pStyle w:val="BodyText"/>
      </w:pPr>
      <w:r>
        <w:t xml:space="preserve">Một nữ nhân dáng người bạo lộ, mang cái vòng trên cổ và da thịt lộ cả ra ngoài, có mái tóc dài màu nâu cười nói:</w:t>
      </w:r>
    </w:p>
    <w:p>
      <w:pPr>
        <w:pStyle w:val="BodyText"/>
      </w:pPr>
      <w:r>
        <w:t xml:space="preserve">- Nam nhân này cũng không tệ, nếu như bắt về dạy bảo thành chó đực, nhốt vào trong vườn chó đực, lúc nhìn thấy con chó đực chơi chó cái của hắn càng không phải có ý nghĩa sao?</w:t>
      </w:r>
    </w:p>
    <w:p>
      <w:pPr>
        <w:pStyle w:val="BodyText"/>
      </w:pPr>
      <w:r>
        <w:t xml:space="preserve">- Đúng vậy!</w:t>
      </w:r>
    </w:p>
    <w:p>
      <w:pPr>
        <w:pStyle w:val="BodyText"/>
      </w:pPr>
      <w:r>
        <w:t xml:space="preserve">- Lâm Na, ý kiến hay!</w:t>
      </w:r>
    </w:p>
    <w:p>
      <w:pPr>
        <w:pStyle w:val="BodyText"/>
      </w:pPr>
      <w:r>
        <w:t xml:space="preserve">- Chủ ý này tốt, rất có ý tứ</w:t>
      </w:r>
    </w:p>
    <w:p>
      <w:pPr>
        <w:pStyle w:val="BodyText"/>
      </w:pPr>
      <w:r>
        <w:t xml:space="preserve">...</w:t>
      </w:r>
    </w:p>
    <w:p>
      <w:pPr>
        <w:pStyle w:val="BodyText"/>
      </w:pPr>
      <w:r>
        <w:t xml:space="preserve">Những tên thiếu gia ăn chơi này nghĩ ra chủ ý ngoan độc thì cười to, liên tục tán thưởng chúng xuất chúng, nam nhân nữ nhân đều có tính cách dâm đãng như nhau, lại là đám quý tộc ăn chơi, bây giờ tìm kiếm kích thích càng lớn, chủ ý càng ngoan độc thì bọn chúng càng thích.</w:t>
      </w:r>
    </w:p>
    <w:p>
      <w:pPr>
        <w:pStyle w:val="BodyText"/>
      </w:pPr>
      <w:r>
        <w:t xml:space="preserve">Trong thành Cổ Cáp này trừ hoàng đế Kiều Trì đế quốc Tây Lỗ Tư ra, căn bản đám con nhà giàu này chẳng còn kiêng nể người nào cả, đây chính là nguyên nhân chúng âm tàn độc ác.</w:t>
      </w:r>
    </w:p>
    <w:p>
      <w:pPr>
        <w:pStyle w:val="BodyText"/>
      </w:pPr>
      <w:r>
        <w:t xml:space="preserve">Gương mặt Lệ Na như băng sương, trong nội tâm lạnh như băng, thân thể run nhè nhẹ, lớn tiếng gào lên:</w:t>
      </w:r>
    </w:p>
    <w:p>
      <w:pPr>
        <w:pStyle w:val="BodyText"/>
      </w:pPr>
      <w:r>
        <w:t xml:space="preserve">- Ngu xuẩn, các người muốn chết đúng không?</w:t>
      </w:r>
    </w:p>
    <w:p>
      <w:pPr>
        <w:pStyle w:val="BodyText"/>
      </w:pPr>
      <w:r>
        <w:t xml:space="preserve">Lệ Na biết rõ sau lưng Ái Toa đồ nhà quê bình thường này là cường giả đáng sợ thế nào, Nhạc Trọng chính là cường giả có được lực lượng khôn cùng, tùy thời có thể giết người, hắn chính là kẻ một kích tiêu diệt mấy vạn cự nhân ăn thịt người đấy, người như vậy chắc chắn không phải kẻ mềm yếu gì.</w:t>
      </w:r>
    </w:p>
    <w:p>
      <w:pPr>
        <w:pStyle w:val="BodyText"/>
      </w:pPr>
      <w:r>
        <w:t xml:space="preserve">Quả nhiên giọng nói khiến Lệ Na run sợ vang lên sau lưng của nàng.</w:t>
      </w:r>
    </w:p>
    <w:p>
      <w:pPr>
        <w:pStyle w:val="BodyText"/>
      </w:pPr>
      <w:r>
        <w:t xml:space="preserve">- Bọn mày đã muốn chết thì cứ đi chết đi!</w:t>
      </w:r>
    </w:p>
    <w:p>
      <w:pPr>
        <w:pStyle w:val="BodyText"/>
      </w:pPr>
      <w:r>
        <w:t xml:space="preserve">Sau lưng Lệ Na, Nhạc Trọng tiện tay điểm ra một ngón, một đạo thiên địa nguyên khí hóa thành một chuôi nguyên khí nhận vô kiên bất tồi chém thẳng vào đám chiến sĩ mặc áo giáp máy móc thân kinh bách chiến.</w:t>
      </w:r>
    </w:p>
    <w:p>
      <w:pPr>
        <w:pStyle w:val="BodyText"/>
      </w:pPr>
      <w:r>
        <w:t xml:space="preserve">Trong chớp mắt những tên chiến sĩ ngũ giai đỉnh phong mặc trang bị máy móc chiến giáp bị một chiêu này đánh nát bấy, hóa thành vô số thi thể và mảnh vỡ máy móc rơi ra chung quanh.</w:t>
      </w:r>
    </w:p>
    <w:p>
      <w:pPr>
        <w:pStyle w:val="BodyText"/>
      </w:pPr>
      <w:r>
        <w:t xml:space="preserve">Nhìn thấy một màn khủng khiếp này, đám người Kiều Cát nhìn thấy thì hoảng sợ, bỗng nhiên sắc mặt như màu đất, thân thể run rẩy.</w:t>
      </w:r>
    </w:p>
    <w:p>
      <w:pPr>
        <w:pStyle w:val="BodyText"/>
      </w:pPr>
      <w:r>
        <w:t xml:space="preserve">Trong đám người Kiều Cát có một tên nam nhân dáng người không cao, tóc vàng mắt xanh sắc mặt tái nhợt, run rẩy quát lớn:</w:t>
      </w:r>
    </w:p>
    <w:p>
      <w:pPr>
        <w:pStyle w:val="BodyText"/>
      </w:pPr>
      <w:r>
        <w:t xml:space="preserve">- Mày... Mày... . Lại dám... . Giết chiến sĩ cấm vệ quân trung ương, đây là tội phản nghịch, còn không mau quỳ xuống đầu hàng? Nếu không đại quân đế quốc Tây Lỗ Tư vừa tới tuyệt đối sẽ diệt sát cửu tộc của mày!</w:t>
      </w:r>
    </w:p>
    <w:p>
      <w:pPr>
        <w:pStyle w:val="BodyText"/>
      </w:pPr>
      <w:r>
        <w:t xml:space="preserve">- Diệt cửu tộc của tao? Đúng là buồn cười, trước đó tao sẽ diệt sát cả nhà mày đã!</w:t>
      </w:r>
    </w:p>
    <w:p>
      <w:pPr>
        <w:pStyle w:val="BodyText"/>
      </w:pPr>
      <w:r>
        <w:t xml:space="preserve">Nhạc Trọng lạnh giọng cười cười, tiện tay điểm ra một đạo nguyên khí nhận khủng bố, trực tiếp chém đứt đầu lâu của tên nam tử này, máu tươi văng khắp nơi.</w:t>
      </w:r>
    </w:p>
    <w:p>
      <w:pPr>
        <w:pStyle w:val="BodyText"/>
      </w:pPr>
      <w:r>
        <w:t xml:space="preserve">Một ngón tay chém chết tên thanh niên trẻ tuổi, ánh mắt Nhạc Trọng nhìn qua người Lâm Na, sát ý trong mắt không chút che dấu.</w:t>
      </w:r>
    </w:p>
    <w:p>
      <w:pPr>
        <w:pStyle w:val="BodyText"/>
      </w:pPr>
      <w:r>
        <w:t xml:space="preserve">Sắc mặt Lâm Na tái nhợt, thân thể run rẩy, sợ hãi thét to:</w:t>
      </w:r>
    </w:p>
    <w:p>
      <w:pPr>
        <w:pStyle w:val="BodyText"/>
      </w:pPr>
      <w:r>
        <w:t xml:space="preserve">- Mày không được giết tao, mày không thể giết tao! Cha của tao chính là thủ tướng đế quốc Mạch Tư, nếu mày giết tao thì cha tao sẽ không buông tha ày, tuyệt đối sẽ giết cả nhà mày, ày chết không yên lành.</w:t>
      </w:r>
    </w:p>
    <w:p>
      <w:pPr>
        <w:pStyle w:val="BodyText"/>
      </w:pPr>
      <w:r>
        <w:t xml:space="preserve">- Cha của mày sẽ cùng xuống địa ngục với mày đấy, mày đi trước một bước đi, tao sẽ tiễn cha mày theo mày!</w:t>
      </w:r>
    </w:p>
    <w:p>
      <w:pPr>
        <w:pStyle w:val="BodyText"/>
      </w:pPr>
      <w:r>
        <w:t xml:space="preserve">Giọng của Nhạc Trọng băng hàn, trực tiếp điểm ra một chỉ, một đạo nguyên khí kiếm bỗng nhiên chém đứt đầu lâu của Lâm Na, đầu lâu của Lâm Na bay lên cao và máu tươi bắn mạnh ra ngoài.</w:t>
      </w:r>
    </w:p>
    <w:p>
      <w:pPr>
        <w:pStyle w:val="BodyText"/>
      </w:pPr>
      <w:r>
        <w:t xml:space="preserve">Sau khi giết Lâm Na, ánh mắt Nhạc Trọng nhìn qua nam nhân mặt vuông kia.</w:t>
      </w:r>
    </w:p>
    <w:p>
      <w:pPr>
        <w:pStyle w:val="BodyText"/>
      </w:pPr>
      <w:r>
        <w:t xml:space="preserve">Bỗng nhiên tên nam nhân mặt vuông thân thể không ngừng run rẩy, thoáng cái quỳ xuống đất và quỳ dập đầu.</w:t>
      </w:r>
    </w:p>
    <w:p>
      <w:pPr>
        <w:pStyle w:val="BodyText"/>
      </w:pPr>
      <w:r>
        <w:t xml:space="preserve">- Đừng giết tôi, đừng giết tôi mà! Tôi có thể mang toàn bộ mỹ nữ cho ngài, tha cái mạng chó của tôi đi, cha của tôi là bộ trưởng trị an Hán Mỗ, nếu ngài giết tôi thì cha tôi không bỏ qua ý đồ đâu.</w:t>
      </w:r>
    </w:p>
    <w:p>
      <w:pPr>
        <w:pStyle w:val="BodyText"/>
      </w:pPr>
      <w:r>
        <w:t xml:space="preserve">Nhạc Trọng tiện tay bắn ra một đạo nguyên khí nhận, lập tức chém thân thể tên nam nhân này thành hai đoạn:</w:t>
      </w:r>
    </w:p>
    <w:p>
      <w:pPr>
        <w:pStyle w:val="BodyText"/>
      </w:pPr>
      <w:r>
        <w:t xml:space="preserve">- Nếu hắn tìm tao thì tốt, tao sẽ tiễn hắn cùng chết với mày.</w:t>
      </w:r>
    </w:p>
    <w:p>
      <w:pPr>
        <w:pStyle w:val="BodyText"/>
      </w:pPr>
      <w:r>
        <w:t xml:space="preserve">Nhìn thấy Nhạc Trọng không lưu tình chút nào chém giết những tên thiếu niên ăn chơi, đám ăn chơi trác tán còn lại hoảng sợ không thôi.</w:t>
      </w:r>
    </w:p>
    <w:p>
      <w:pPr>
        <w:pStyle w:val="BodyText"/>
      </w:pPr>
      <w:r>
        <w:t xml:space="preserve">Nữ tử dáng người phong tao phóng đãng trực tiếp quỳ xuống đất, giống như con chó cái khóc lóc bò qua chân Nhạc Trọng:</w:t>
      </w:r>
    </w:p>
    <w:p>
      <w:pPr>
        <w:pStyle w:val="BodyText"/>
      </w:pPr>
      <w:r>
        <w:t xml:space="preserve">- Đừng giết tôi, van cầu vị đại nhân này đừng giết tôi, tôi có thể làm chó cái, tha cho tôi một mạng, tôi sai rồi, tha cho tôi!</w:t>
      </w:r>
    </w:p>
    <w:p>
      <w:pPr>
        <w:pStyle w:val="Compact"/>
      </w:pPr>
      <w:r>
        <w:t xml:space="preserve">Nhạc Trọng nhìn thấy nữ nhân dáng người xinh đẹp, tâm địa ác độc này thì hàn ý trong mắt hiện ra ngoài, trực tiếp bắn ra một đạo nguyên khí nhận chém bay đầu nữ nhân này, hắn hoàn toàn không có chút thương hoa tiếc ngọc nào cả.</w:t>
      </w:r>
      <w:r>
        <w:br w:type="textWrapping"/>
      </w:r>
      <w:r>
        <w:br w:type="textWrapping"/>
      </w:r>
    </w:p>
    <w:p>
      <w:pPr>
        <w:pStyle w:val="Heading2"/>
      </w:pPr>
      <w:bookmarkStart w:id="1587" w:name="chương-1775-ương-ngạnh.-1"/>
      <w:bookmarkEnd w:id="1587"/>
      <w:r>
        <w:t xml:space="preserve">1565. Chương 1775: Ương Ngạnh. (1)</w:t>
      </w:r>
    </w:p>
    <w:p>
      <w:pPr>
        <w:pStyle w:val="Compact"/>
      </w:pPr>
      <w:r>
        <w:br w:type="textWrapping"/>
      </w:r>
      <w:r>
        <w:br w:type="textWrapping"/>
      </w:r>
      <w:r>
        <w:t xml:space="preserve">Một tên thiếu gia ăn chơi có hung quang hiện ra trong mắt, quát lên.</w:t>
      </w:r>
    </w:p>
    <w:p>
      <w:pPr>
        <w:pStyle w:val="BodyText"/>
      </w:pPr>
      <w:r>
        <w:t xml:space="preserve">- Hắn muốn giết sạch chúng ta, mọi người cùng nhau xông lên, diệt hắn thì xong chuyện!</w:t>
      </w:r>
    </w:p>
    <w:p>
      <w:pPr>
        <w:pStyle w:val="BodyText"/>
      </w:pPr>
      <w:r>
        <w:t xml:space="preserve">Một đạo nguyên khí chi kiếm lóe lên, trực tiếp chém bay đầu của tên nam nhân này.</w:t>
      </w:r>
    </w:p>
    <w:p>
      <w:pPr>
        <w:pStyle w:val="BodyText"/>
      </w:pPr>
      <w:r>
        <w:t xml:space="preserve">- Cảnh cáo, cảnh cáo! Người kia đã vi phạm hình pháp thứ 136 của đế quốc Tây Lỗ Tư, cố ý giết người, mau mau dừng tay, nếu không chúng tôi sẽ công kích.</w:t>
      </w:r>
    </w:p>
    <w:p>
      <w:pPr>
        <w:pStyle w:val="BodyText"/>
      </w:pPr>
      <w:r>
        <w:t xml:space="preserve">Đúng lúc này vô số máy móc quét dọn đường phố nhanh chóng di động qua bên này.</w:t>
      </w:r>
    </w:p>
    <w:p>
      <w:pPr>
        <w:pStyle w:val="BodyText"/>
      </w:pPr>
      <w:r>
        <w:t xml:space="preserve">Đồng thời cả thành Cáp Cổ vang lên âm thanh báo động.</w:t>
      </w:r>
    </w:p>
    <w:p>
      <w:pPr>
        <w:pStyle w:val="BodyText"/>
      </w:pPr>
      <w:r>
        <w:t xml:space="preserve">Nhìn thấy những máy móc này vây tới, trong mắt những thiếu gia ăn chơi trác táng này nhìn qua Nhạc Trọng đầy tức giận, Nhạc Trọng bị ngăn cản thì bọn họ sẽ chạy thoát.</w:t>
      </w:r>
    </w:p>
    <w:p>
      <w:pPr>
        <w:pStyle w:val="BodyText"/>
      </w:pPr>
      <w:r>
        <w:t xml:space="preserve">Nhìn thấy đám máy móc vây tới, hoàng tử Kiều Cát đế quốc Tây Lỗ Tư rốt cuộc nhìn qua Nhạc Trọng chậm rãi mở miệng nói:</w:t>
      </w:r>
    </w:p>
    <w:p>
      <w:pPr>
        <w:pStyle w:val="BodyText"/>
      </w:pPr>
      <w:r>
        <w:t xml:space="preserve">- Nhạc Trọng tiên sinh, chuyện này là chúng tôi không đúng, có mắt không thấy thái sơn, mạo phạm ngài, kính xin ngài tha thứ cho chúng tôi!</w:t>
      </w:r>
    </w:p>
    <w:p>
      <w:pPr>
        <w:pStyle w:val="BodyText"/>
      </w:pPr>
      <w:r>
        <w:t xml:space="preserve">Trong mắt Kiều Cát có sát cơ hiện ra, không kiêu ngạo không siểm nịnh nói:</w:t>
      </w:r>
    </w:p>
    <w:p>
      <w:pPr>
        <w:pStyle w:val="BodyText"/>
      </w:pPr>
      <w:r>
        <w:t xml:space="preserve">- Ngài đã giết nhiều người của chúng tôi như vậy, song phương cùng lui một bước, chuyện này cứ vậy chấm dứt đi. Dù sao đây chính là đế đô đế quốc Tây Lỗ Tư, nếu chuyện này náo lớn thì ngài cũng chẳng tốt gì.</w:t>
      </w:r>
    </w:p>
    <w:p>
      <w:pPr>
        <w:pStyle w:val="BodyText"/>
      </w:pPr>
      <w:r>
        <w:t xml:space="preserve">Kiều Cát cũng là người cực kỳ thông minh, tuy hắn ngang ngược kiêu ngạo ương ngạnh nhưng không có ngu xuẩn. Chiến lực của Nhạc Trọng chắc chắn đã ngoài thất giai, nếu như Nhạc Trọng hiện tại phát cuồng thì miểu sát hắn là chắc chắn. Chỉ có trước tránh một kiếp thì bàn chuyện báo thù sau.</w:t>
      </w:r>
    </w:p>
    <w:p>
      <w:pPr>
        <w:pStyle w:val="BodyText"/>
      </w:pPr>
      <w:r>
        <w:t xml:space="preserve">Trong mắt Kiều Cát có oán độc hiện ra, hung dữ thầm nghĩ:</w:t>
      </w:r>
    </w:p>
    <w:p>
      <w:pPr>
        <w:pStyle w:val="BodyText"/>
      </w:pPr>
      <w:r>
        <w:t xml:space="preserve">- Chuyện hôm nay chắc chắn không tính toán như vậy. Chờ mình rời khỏi đây chắc chắn sẽ triệu tập đại quân lại bầm thây Nhạc Trọng này thành vạn đoạn, chỉ có như vậy mới tiêu mối hận trong lòng của mình.</w:t>
      </w:r>
    </w:p>
    <w:p>
      <w:pPr>
        <w:pStyle w:val="BodyText"/>
      </w:pPr>
      <w:r>
        <w:t xml:space="preserve">Kiều Địch khẽ chau mày, đi tới bên người Nhạc Trọng khuyên:</w:t>
      </w:r>
    </w:p>
    <w:p>
      <w:pPr>
        <w:pStyle w:val="BodyText"/>
      </w:pPr>
      <w:r>
        <w:t xml:space="preserve">- Nhạc Trọng, nếu không chuyện này dừng ở đây đi. Những người này chính là con cái của trọng thần trong đế quốc Tây Lỗ Tư, nếu như anh giết chết bọn họ thì những người kia tuyệt đối không từ bỏ ý đồ.</w:t>
      </w:r>
    </w:p>
    <w:p>
      <w:pPr>
        <w:pStyle w:val="BodyText"/>
      </w:pPr>
      <w:r>
        <w:t xml:space="preserve">Nhạc Trọng không để ý tới Kiều Địch, khuôn mặt băng hàn nhìn quét qua đám máy móc kia, trong mắt có hàn ý hiện ra, lạnh lùng cười cười:</w:t>
      </w:r>
    </w:p>
    <w:p>
      <w:pPr>
        <w:pStyle w:val="BodyText"/>
      </w:pPr>
      <w:r>
        <w:t xml:space="preserve">- Một đống máy móc rách rưới mà ngăn cản tôi sao, chết đi!</w:t>
      </w:r>
    </w:p>
    <w:p>
      <w:pPr>
        <w:pStyle w:val="BodyText"/>
      </w:pPr>
      <w:r>
        <w:t xml:space="preserve">Một đạo nguyên khí khổng lồ nện thẳng vào trong đám máy móc trị an này, trong một chớp mắt những máy móc này biến thành đống sắt vụn.</w:t>
      </w:r>
    </w:p>
    <w:p>
      <w:pPr>
        <w:pStyle w:val="BodyText"/>
      </w:pPr>
      <w:r>
        <w:t xml:space="preserve">Một kích miểu sát đám máy móc này xong, trong mắt Nhạc Trọng đầy hàn ý nhìn qua đám người Kiều Cát trảo một cái, từng đạo thiên địa nguyên khí cực lớn hiện ra và dùng sức bóp đám thiếu gia ăn chơi này.</w:t>
      </w:r>
    </w:p>
    <w:p>
      <w:pPr>
        <w:pStyle w:val="BodyText"/>
      </w:pPr>
      <w:r>
        <w:t xml:space="preserve">Ầm, thân thể vài tên thiếu gia ăn chơi nổ tung, hóa thành từng đống thịt vụn.</w:t>
      </w:r>
    </w:p>
    <w:p>
      <w:pPr>
        <w:pStyle w:val="BodyText"/>
      </w:pPr>
      <w:r>
        <w:t xml:space="preserve">Nhìn thấy Nhạc Trọng hung tàn như thế, sắc mặt Kiều Cát bỗng nhiên biến thành khó coi, trong mắt đầy hoảng sợ.</w:t>
      </w:r>
    </w:p>
    <w:p>
      <w:pPr>
        <w:pStyle w:val="BodyText"/>
      </w:pPr>
      <w:r>
        <w:t xml:space="preserve">Kiều Cát là người vô cùng hung tàn. Động cái là giết người, hắn càng ưa thích hành hạ bình dân tới chết. Thế nhưng mà hắn cực kỳ quý trọng tính mạng của mình, cực kỳ sợ chết.</w:t>
      </w:r>
    </w:p>
    <w:p>
      <w:pPr>
        <w:pStyle w:val="BodyText"/>
      </w:pPr>
      <w:r>
        <w:t xml:space="preserve">- Dừng tay!</w:t>
      </w:r>
    </w:p>
    <w:p>
      <w:pPr>
        <w:pStyle w:val="BodyText"/>
      </w:pPr>
      <w:r>
        <w:t xml:space="preserve">Vào lúc mấy tên thiếu gia ăn chơi bị Nhạc Trọng bóp vỡ một sát na thì trên bầu trời có tiếng gầm giận dữ vang lên.</w:t>
      </w:r>
    </w:p>
    <w:p>
      <w:pPr>
        <w:pStyle w:val="BodyText"/>
      </w:pPr>
      <w:r>
        <w:t xml:space="preserve">Một đám cao thủ tinh nhuệ của cục trị an mang theo áo giáp xuất động tới đây, chúng giống như mưa bay tới nơi này.</w:t>
      </w:r>
    </w:p>
    <w:p>
      <w:pPr>
        <w:pStyle w:val="BodyText"/>
      </w:pPr>
      <w:r>
        <w:t xml:space="preserve">Trong thành Cổ Cáp này là hệ thống giám sát có trí tuệ nhân tạo, đế quốc Tây Lỗ Tư trí có thể nhanh chóng phát hiện Nhạc Trọng và làm ra phản ứng.</w:t>
      </w:r>
    </w:p>
    <w:p>
      <w:pPr>
        <w:pStyle w:val="BodyText"/>
      </w:pPr>
      <w:r>
        <w:t xml:space="preserve">Nếu như là giết người thường cũng bỏ đi, nhưng mà hắn lại giết con cái của những người tai to mặt lớn, là con cái thủ tướng đế quốc, con trai bộ trưởng trị an, hoàng tử của hoàng đế. Mỗi một người bị giết đều tạo ra rung động cực lớn.</w:t>
      </w:r>
    </w:p>
    <w:p>
      <w:pPr>
        <w:pStyle w:val="BodyText"/>
      </w:pPr>
      <w:r>
        <w:t xml:space="preserve">Bởi vì như thế cho nên đám người trị an mới phản ứng nhanh như thế. Chỉ chốc lát có vô số cao thủ bay tới đây.</w:t>
      </w:r>
    </w:p>
    <w:p>
      <w:pPr>
        <w:pStyle w:val="BodyText"/>
      </w:pPr>
      <w:r>
        <w:t xml:space="preserve">Nhìn thấy vô số cao thủ bay tới đây, khí diễm của Kiều Cát kéo lên và quát Nhạc Trọng.</w:t>
      </w:r>
    </w:p>
    <w:p>
      <w:pPr>
        <w:pStyle w:val="BodyText"/>
      </w:pPr>
      <w:r>
        <w:t xml:space="preserve">- Nhạc Trọng, mày thấy chưa? Lực lượng toàn bộ thành Cổ Cáp đã động viên, mày đầu hàng hiện tại còn kịp. Tao còn ở trước mặt phụ vương giải vây ày vài câu. Nếu như mày không đầu hàng thì chỉ có một con đường chết. Ngay cả nữ nhân bên cạnh mày cũng bị liên quan, một khi bị bắt còn không bằng cả kỹ nữ! Hơn nữa nếu ngươi dám giết tao, phụ vương tao là hoàng đế Kiều Trì vĩ đại sẽ không bỏ qua ày.</w:t>
      </w:r>
    </w:p>
    <w:p>
      <w:pPr>
        <w:pStyle w:val="BodyText"/>
      </w:pPr>
      <w:r>
        <w:t xml:space="preserve">Kiều Địch nhướng mày, cũng khuyên bảo:</w:t>
      </w:r>
    </w:p>
    <w:p>
      <w:pPr>
        <w:pStyle w:val="BodyText"/>
      </w:pPr>
      <w:r>
        <w:t xml:space="preserve">- Nhạc Trọng. Chuyện này dừng ở đây đi, nếu giết hắn thì phụ vương của tôi sẽ không bỏ qua ý đồ.</w:t>
      </w:r>
    </w:p>
    <w:p>
      <w:pPr>
        <w:pStyle w:val="BodyText"/>
      </w:pPr>
      <w:r>
        <w:t xml:space="preserve">Nhạc Trọng nhìn qua Kiều Địch và hàn quang trong mắt bắn ra ngoài, giọng nói băng hàn:</w:t>
      </w:r>
    </w:p>
    <w:p>
      <w:pPr>
        <w:pStyle w:val="BodyText"/>
      </w:pPr>
      <w:r>
        <w:t xml:space="preserve">- Kiều Địch, tên súc sinh này phải chết, nếu anh ngăn cản tôi thì anh sẽ là địch nhân của tôi.</w:t>
      </w:r>
    </w:p>
    <w:p>
      <w:pPr>
        <w:pStyle w:val="BodyText"/>
      </w:pPr>
      <w:r>
        <w:t xml:space="preserve">Kiều Cát này xem bình dân như con sâu cái kiến, tùy ý đánh giết đùa bỡn, là một tên cặn bã, là tồn tại Nhạc Trọng thống hận nhất. Nếu như không biết cũng thôi đi. Nhưng bây giờ lực lượng của Nhạc Trọng cường đại thì tự nhiên sẽ không bỏ qua cho cặn bã này. Thiên hạ to lớn, cặn bã vô số, hắn tuyệt đối không thể giết toàn bộ cặn bã, nhưng mà chỉ cần hắn gặp phải và hắn có đầy đủ lực lượng, hắn cũng không ngại tiêu diệt cặn bã này.</w:t>
      </w:r>
    </w:p>
    <w:p>
      <w:pPr>
        <w:pStyle w:val="BodyText"/>
      </w:pPr>
      <w:r>
        <w:t xml:space="preserve">Kiều Cát và đám người bên cạnh hắn đều là cặn bã, đã chạm vào điểm mấu chốt của Nhạc Trọng. Chuyện này khiến cho Nhạc Trọng thập phần phẫn nộ, hắn hạ quyết tâm dù giết sạch đại bộ phận cường giả đế đô này, hắn cũng phải diệt sát cặn bã.</w:t>
      </w:r>
    </w:p>
    <w:p>
      <w:pPr>
        <w:pStyle w:val="BodyText"/>
      </w:pPr>
      <w:r>
        <w:t xml:space="preserve">Kiều Địch bị Nhạc Trọng trừng mắt thì nội tâm phát lạnh, thoáng cái lui ra phía sau, im lặng không nói.</w:t>
      </w:r>
    </w:p>
    <w:p>
      <w:pPr>
        <w:pStyle w:val="BodyText"/>
      </w:pPr>
      <w:r>
        <w:t xml:space="preserve">Lệ Na nhướng mày, tiến lên kéo Kiều Địch, có chút lắc đầu. Nhạc Trọng cường đại nàng thấy rõ ràng, đây chính là tồn tại khủng bố phất tay là diệt sát mười vạn cự nhân, hơn nữa Nhạc Trọng rõ ràng có vô số át chủ bài. Nếu như Nhạc Trọng phát cuồng thì toàn bộ thành Cổ Cáp chỉ sợ sẽ bị hủy diệt.</w:t>
      </w:r>
    </w:p>
    <w:p>
      <w:pPr>
        <w:pStyle w:val="BodyText"/>
      </w:pPr>
      <w:r>
        <w:t xml:space="preserve">Nhạc Trọng nói chuyện với Kiều Địch giọng nói không nhỏ.</w:t>
      </w:r>
    </w:p>
    <w:p>
      <w:pPr>
        <w:pStyle w:val="BodyText"/>
      </w:pPr>
      <w:r>
        <w:t xml:space="preserve">Kiều Cát nghe được Nhạc Trọng nói vậy thì biến sắc, lấy cái hộp màu trắng trong tay ra, trực tiếp bóp vỡ và kêu to:</w:t>
      </w:r>
    </w:p>
    <w:p>
      <w:pPr>
        <w:pStyle w:val="BodyText"/>
      </w:pPr>
      <w:r>
        <w:t xml:space="preserve">- Phụ vương, cứu con với! ! Có người muốn giết con!</w:t>
      </w:r>
    </w:p>
    <w:p>
      <w:pPr>
        <w:pStyle w:val="BodyText"/>
      </w:pPr>
      <w:r>
        <w:t xml:space="preserve">Trong một chớp mắt trong hoàng cung trung ương thành Cổ Cáp có khí tức bát giai khủng bố hiện ra, giọng nói như lôi đình vang vọng trong hoàng cung truyền ra ngoài:</w:t>
      </w:r>
    </w:p>
    <w:p>
      <w:pPr>
        <w:pStyle w:val="BodyText"/>
      </w:pPr>
      <w:r>
        <w:t xml:space="preserve">- Ai? Ai dám giết con trai Kiều Trì a ! !</w:t>
      </w:r>
    </w:p>
    <w:p>
      <w:pPr>
        <w:pStyle w:val="BodyText"/>
      </w:pPr>
      <w:r>
        <w:t xml:space="preserve">Trong mắt Nhạc Trọng hiện ra thần sắc mỉa mai, nhìn qua Kiều Cát và bắt lấy hắn:</w:t>
      </w:r>
    </w:p>
    <w:p>
      <w:pPr>
        <w:pStyle w:val="BodyText"/>
      </w:pPr>
      <w:r>
        <w:t xml:space="preserve">- Vô dụng thôi, hôm nay dù thiên vương lão tử tới cũng không cứu mày được, mày chết chắc rồi.</w:t>
      </w:r>
    </w:p>
    <w:p>
      <w:pPr>
        <w:pStyle w:val="BodyText"/>
      </w:pPr>
      <w:r>
        <w:t xml:space="preserve">Một nguyên khí chi thủ không lưu tình bóp cổ Kiều Cát kéo tới trước mặt Nhạc Trọng.</w:t>
      </w:r>
    </w:p>
    <w:p>
      <w:pPr>
        <w:pStyle w:val="BodyText"/>
      </w:pPr>
      <w:r>
        <w:t xml:space="preserve">Sắc mặt Kiều Cát đại biến, trong nháy mắt đã làm ra phản ứng. Thân thể của hắn tăng vọt, cơ bắp ngưng tụ và giống như ác quỷ đánh ra mấy trăm quyền vào nguyên khí chi thủ của Nhạc Trọng, súng xung kích khủng bố đánh vào nguyên tố chi thủ.</w:t>
      </w:r>
    </w:p>
    <w:p>
      <w:pPr>
        <w:pStyle w:val="Compact"/>
      </w:pPr>
      <w:r>
        <w:t xml:space="preserve">Phản ứng của Kiều Cát thập phần nhanh chóng, ứng đối cũng hết sức xuất sắc. Nhưng mà thực lực của hắn và Nhạc Trọng chênh lệch cực kỳ khủng bố, nguyên khí chi thủ dễ dàng đánh tan sự chống cự của Kiều Cát, tiến vào trong tay của hắn.</w:t>
      </w:r>
      <w:r>
        <w:br w:type="textWrapping"/>
      </w:r>
      <w:r>
        <w:br w:type="textWrapping"/>
      </w:r>
    </w:p>
    <w:p>
      <w:pPr>
        <w:pStyle w:val="Heading2"/>
      </w:pPr>
      <w:bookmarkStart w:id="1588" w:name="chương-1776-ương-ngạnh.-2"/>
      <w:bookmarkEnd w:id="1588"/>
      <w:r>
        <w:t xml:space="preserve">1566. Chương 1776: Ương Ngạnh. (2)</w:t>
      </w:r>
    </w:p>
    <w:p>
      <w:pPr>
        <w:pStyle w:val="Compact"/>
      </w:pPr>
      <w:r>
        <w:br w:type="textWrapping"/>
      </w:r>
      <w:r>
        <w:br w:type="textWrapping"/>
      </w:r>
      <w:r>
        <w:t xml:space="preserve">Kiều Cát bị Nhạc Trọng nắm trong tay, tâm linh sụp đổ và cầu xin tha thứ:</w:t>
      </w:r>
    </w:p>
    <w:p>
      <w:pPr>
        <w:pStyle w:val="BodyText"/>
      </w:pPr>
      <w:r>
        <w:t xml:space="preserve">- Không nên giết tôi. Van cầu ngài không nên giết tôi, tôi có thể hiến toàn bộ tài phú cho ngài. Nữ nhân của tôi tôi tặng cả cho ngài, còn có thể giúp ngài tìm ba ngàn xử nữ xinh đẹp, van cầu ngài tha tôi một mạng.</w:t>
      </w:r>
    </w:p>
    <w:p>
      <w:pPr>
        <w:pStyle w:val="BodyText"/>
      </w:pPr>
      <w:r>
        <w:t xml:space="preserve">Nhạc Trọng bóp nát đám thiếu gia ăn chơi kia, Kiều Cát nhìn vào trong mắt, Kiều Cát càng sợ hãi Nhạc Trọng tới cực điểm.</w:t>
      </w:r>
    </w:p>
    <w:p>
      <w:pPr>
        <w:pStyle w:val="BodyText"/>
      </w:pPr>
      <w:r>
        <w:t xml:space="preserve">- Tôi là thống lĩnh cấm vệ quân Ai Lôi Mạn, mau thả điện hạ ra! ! Tất cả còn thương lượng được.</w:t>
      </w:r>
    </w:p>
    <w:p>
      <w:pPr>
        <w:pStyle w:val="BodyText"/>
      </w:pPr>
      <w:r>
        <w:t xml:space="preserve">Nương theo đó là giọng nói giận dữ vang vọng bầu trời, vô số cao thủ tinh nhuệ của đế quốc Tây Lỗ Tư bao bọc chung quanh, một tên cường giả thất giai khí tức cường hãn, chân đạp hư không nhìn qua Nhạc Trọng giận dữ hét lên.</w:t>
      </w:r>
    </w:p>
    <w:p>
      <w:pPr>
        <w:pStyle w:val="BodyText"/>
      </w:pPr>
      <w:r>
        <w:t xml:space="preserve">Tối thiểu có một ngàn tên cao thủ tinh nhuệ của đế quốc Tây Lỗ Tư tập trung bên này, bao quanh Nhạc Trọng, vô cùng cảnh giác nhìn qua Nhạc Trọng, lại không dám hành động thiếu suy nghĩ. Dù sao hoàng tử đang nằm trong tay của Nhạc Trọng, hơn nữa Kiều Cát là hoàng tử được Kiều Trì sủng ái nhất, nếu như Kiều Cát chết thảm thì kết cục của bọn họ có thể nghĩ.</w:t>
      </w:r>
    </w:p>
    <w:p>
      <w:pPr>
        <w:pStyle w:val="BodyText"/>
      </w:pPr>
      <w:r>
        <w:t xml:space="preserve">Trong một ngàn tinh nhuệ của đế quốc Tây Lỗ Tư bao quanh, ánh mắt Nhạc Trọng lanh như băng và bàn tay khép lại:</w:t>
      </w:r>
    </w:p>
    <w:p>
      <w:pPr>
        <w:pStyle w:val="BodyText"/>
      </w:pPr>
      <w:r>
        <w:t xml:space="preserve">- Vì những bình dân vô tội chết thảm, sám hối đi!</w:t>
      </w:r>
    </w:p>
    <w:p>
      <w:pPr>
        <w:pStyle w:val="BodyText"/>
      </w:pPr>
      <w:r>
        <w:t xml:space="preserve">- Không muốn!</w:t>
      </w:r>
    </w:p>
    <w:p>
      <w:pPr>
        <w:pStyle w:val="BodyText"/>
      </w:pPr>
      <w:r>
        <w:t xml:space="preserve">Lúc này hoàng tử Kiều Cát hoảng sợ thê lương và kêu thảm thiết, tên hỗn thế ma vương này bị Nhạc Trọng bóp chết.</w:t>
      </w:r>
    </w:p>
    <w:p>
      <w:pPr>
        <w:pStyle w:val="BodyText"/>
      </w:pPr>
      <w:r>
        <w:t xml:space="preserve">- Không muốn!</w:t>
      </w:r>
    </w:p>
    <w:p>
      <w:pPr>
        <w:pStyle w:val="BodyText"/>
      </w:pPr>
      <w:r>
        <w:t xml:space="preserve">Ai Lôi Mạn nhìn thấy Kiều Cát bị Nhạc Trọng trực tiếp bóp vỡ, cũng kêu lên thê lương, sau đó hai mắt đỏ thẫm, hổn hển ra lệnh:</w:t>
      </w:r>
    </w:p>
    <w:p>
      <w:pPr>
        <w:pStyle w:val="BodyText"/>
      </w:pPr>
      <w:r>
        <w:t xml:space="preserve">- Giết hắn!</w:t>
      </w:r>
    </w:p>
    <w:p>
      <w:pPr>
        <w:pStyle w:val="BodyText"/>
      </w:pPr>
      <w:r>
        <w:t xml:space="preserve">Kiều Cát bị giết trước mặt Ai Lôi Mạn, Kiều Trì tuyệt đối không buông tha Ai Lôi Mạn. Ai Lôi Mạn cho dù vận khí tốt cũng sẽ bị cách chức làm dân đen, bắt đầu lại từ đầu. Nếu vận khí không tốt chết cũng là bình thường.</w:t>
      </w:r>
    </w:p>
    <w:p>
      <w:pPr>
        <w:pStyle w:val="BodyText"/>
      </w:pPr>
      <w:r>
        <w:t xml:space="preserve">Sắc mặt Kiều Địch đại biến, nhìn qua bầu trời rống lớn:</w:t>
      </w:r>
    </w:p>
    <w:p>
      <w:pPr>
        <w:pStyle w:val="BodyText"/>
      </w:pPr>
      <w:r>
        <w:t xml:space="preserve">- Dừng tay! !</w:t>
      </w:r>
    </w:p>
    <w:p>
      <w:pPr>
        <w:pStyle w:val="BodyText"/>
      </w:pPr>
      <w:r>
        <w:t xml:space="preserve">Lời của Kiều Địch nếu là lúc bình thường Ai Lôi Mạn sex coi trọng, nhưng bây giờ Ai Lôi Mạn đã giết đỏ mắt, căn bản không có để ý tới Kiều Địch. Một ngàn tinh nhuệ của đế quốc Tây Lỗ Tư hai mắt đỏ thẫm công kích Nhạc Trọng.</w:t>
      </w:r>
    </w:p>
    <w:p>
      <w:pPr>
        <w:pStyle w:val="BodyText"/>
      </w:pPr>
      <w:r>
        <w:t xml:space="preserve">Trong nháy mắt pháo hạt bắn ra các nơi, nó giống như hạt mưa bắn qua Nhạc Trọng.</w:t>
      </w:r>
    </w:p>
    <w:p>
      <w:pPr>
        <w:pStyle w:val="BodyText"/>
      </w:pPr>
      <w:r>
        <w:t xml:space="preserve">- Một bầy kiến hôi, đi chết đi!</w:t>
      </w:r>
    </w:p>
    <w:p>
      <w:pPr>
        <w:pStyle w:val="BodyText"/>
      </w:pPr>
      <w:r>
        <w:t xml:space="preserve">Nhạc Trọng nhìn qua bầu trời và hàn ý trong mắt hiện ra, hắn điểm vào hư không, thiên địa nguyên khí lập tức hội tụ, diễn biến ra vô số nguyên khí nhận chém tới đám binh sĩ.</w:t>
      </w:r>
    </w:p>
    <w:p>
      <w:pPr>
        <w:pStyle w:val="BodyText"/>
      </w:pPr>
      <w:r>
        <w:t xml:space="preserve">Trong một chớp mắt, một ngàn tên chiến sĩ tinh nhuệ của đế quốc Tây Lỗ Tư đã bị nguyên khí nhận của Nhạc Trọng chém giết, hóa thành bột mịn, tiêu tán trên trời.</w:t>
      </w:r>
    </w:p>
    <w:p>
      <w:pPr>
        <w:pStyle w:val="BodyText"/>
      </w:pPr>
      <w:r>
        <w:t xml:space="preserve">Trong nháy mắt Nhạc Trọng diệt sát một ngàn tên tinh nhuệ của đế quốc Tây Lỗ Tư thì thân hình hoàng đế đế quốc Tây Lỗ Tư Kiều Trì cũng hiện ra, trực tiếp đứng cách Nhạc Trọng ba cây số, hắn nhìn qua Nhạc Trọng cất cao giọng nói:</w:t>
      </w:r>
    </w:p>
    <w:p>
      <w:pPr>
        <w:pStyle w:val="BodyText"/>
      </w:pPr>
      <w:r>
        <w:t xml:space="preserve">- Tôi là hoàng đế đế quốc Tây Lỗ Tư Kiều Trì, xin hỏi ngài là vị nào? Tại sao đại khai sát giới ở thành Cổ Cáp, còn giết con của tôi là Kiều Cát.</w:t>
      </w:r>
    </w:p>
    <w:p>
      <w:pPr>
        <w:pStyle w:val="BodyText"/>
      </w:pPr>
      <w:r>
        <w:t xml:space="preserve">Khoảng cách ba cây số đủ cho Kiều Trì phản ứng trực tiếp với cao thủ bát giai đỉnh phong, ở vị trí này hắn có thể bỏ chạy. Dùng thủ đoạn của hắn và phòng ngự của thành Cổ Cáp thì chống lại cường giả bát giai đỉnh phong vẫn được.</w:t>
      </w:r>
    </w:p>
    <w:p>
      <w:pPr>
        <w:pStyle w:val="BodyText"/>
      </w:pPr>
      <w:r>
        <w:t xml:space="preserve">Nhạc Trọng nhìn qua Kiều Trì trầm giọng nói:</w:t>
      </w:r>
    </w:p>
    <w:p>
      <w:pPr>
        <w:pStyle w:val="BodyText"/>
      </w:pPr>
      <w:r>
        <w:t xml:space="preserve">- Toioi là Nhạc Trọng, được Kiều Địch vương tử, Lệ Na công chúa mời, tôi tới thành Cổ Cáp làm khách. Con của ngài là Kiều Cát và một đám rác rưởi mạo phạm uy nghiêm của tôi, tự nhiên không cho chúng sống được. Về phần những người còn lại dám ra tay với tôi, tôi giết bọn họ xem như phản kích.</w:t>
      </w:r>
    </w:p>
    <w:p>
      <w:pPr>
        <w:pStyle w:val="BodyText"/>
      </w:pPr>
      <w:r>
        <w:t xml:space="preserve">Lệ Na tiến lên cất cao giọng nói:</w:t>
      </w:r>
    </w:p>
    <w:p>
      <w:pPr>
        <w:pStyle w:val="BodyText"/>
      </w:pPr>
      <w:r>
        <w:t xml:space="preserve">- Phụ vương, Nhạc Trọng đúng là khách quý do chúng ta mời. Anh ta tại trấn Ngả Đức Ni Á giúp chúng ta tiêu diệt hai tộc đàn cự nhân ăn thịt người, là đại anh hùng hào kiệt khó có được. Lúc này đây anh ta chuẩn bị nhờ đế quốc Tây Lỗ Tư chúng ta tiến về vào thiên quốc thần thánh, gia nhập bắc thần điện.</w:t>
      </w:r>
    </w:p>
    <w:p>
      <w:pPr>
        <w:pStyle w:val="BodyText"/>
      </w:pPr>
      <w:r>
        <w:t xml:space="preserve">- Cái gì? Hắn có thể một mình tiêu diệt hai tộc đàn cự nhân ăn thịt người?</w:t>
      </w:r>
    </w:p>
    <w:p>
      <w:pPr>
        <w:pStyle w:val="BodyText"/>
      </w:pPr>
      <w:r>
        <w:t xml:space="preserve">Kiều Trì từ trong miệng Lệ Na đạt được không ít tin tức, trong lòng của hắn chợt hiện ra sóng to gió lớn.</w:t>
      </w:r>
    </w:p>
    <w:p>
      <w:pPr>
        <w:pStyle w:val="BodyText"/>
      </w:pPr>
      <w:r>
        <w:t xml:space="preserve">Hai tộc đàn cự nhân ăn thịt người nhất định là có hơn bốn con cự nhân bát giai, cự nhân ăn thịt người và đế quốc Tây Lỗ Tư thỉnh thoảng giao chiến với nhau, phần lớn thời gian đều chiến bại mà thôi, đối với tộc đàn có cự nhân bát giai hắn cũng bó tya.</w:t>
      </w:r>
    </w:p>
    <w:p>
      <w:pPr>
        <w:pStyle w:val="BodyText"/>
      </w:pPr>
      <w:r>
        <w:t xml:space="preserve">Kiều Trì cũng không có bổn sự một mình tiêu diệt hai tộc đàn cự nhân ăn thịt người, hắn thoáng hiểu được sự cường đại của Nhạc Trọng.</w:t>
      </w:r>
    </w:p>
    <w:p>
      <w:pPr>
        <w:pStyle w:val="BodyText"/>
      </w:pPr>
      <w:r>
        <w:t xml:space="preserve">Dùng thực lực Nhạc Trọng có thể tiêu diệt hai tộc đàn cự nhân ăn thịt người, cho dù thành Cổ Cáp át chủ bài ra hết đối phó Nhạc Trọng thì kết quả cuối cùng chính là lưỡng bại câu thương, không cẩn thận cả thành Cổ Cáp bị hủy diệt cũng có thể.</w:t>
      </w:r>
    </w:p>
    <w:p>
      <w:pPr>
        <w:pStyle w:val="BodyText"/>
      </w:pPr>
      <w:r>
        <w:t xml:space="preserve">Kiều Trì có thể trở thành hoàng đế đế quốc Tây Lỗ Tư thì hắn chẳng phải nhân vật đơn giản, hắn nhanh chóng làm ra quyết đoán, nhìn qua Nhạc Trọng cười cười, trực tiếp thi lễ với Nhạc Trọng, nói xin lỗi:</w:t>
      </w:r>
    </w:p>
    <w:p>
      <w:pPr>
        <w:pStyle w:val="BodyText"/>
      </w:pPr>
      <w:r>
        <w:t xml:space="preserve">- Thì ra là như vậy, thật có lỗi Nhạc Trọng tiên sinh, là do tôi quản giáo không nghiêm, có mạo phạm xin tha thứ.</w:t>
      </w:r>
    </w:p>
    <w:p>
      <w:pPr>
        <w:pStyle w:val="BodyText"/>
      </w:pPr>
      <w:r>
        <w:t xml:space="preserve">Kiều Địch cùng Lệ Na nhìn thấy Kiều Trì thi lễ xin lỗi Nhạc Trọng thì trong mắt đầy kinh ngạc, nhưng mà cũng cảm thấy thoải mái, Kiều Trì bình thường uy nghiêm rất nặng, nhưng mà đối mặt với Nhạc Trọng thực lực hơn xa mình thì phóng thấp tư thái rất đúng, Kiều Trì trước khi sáng tạo đế quốc Tây Lỗ Tư cũng trải qua không biết bao nhiêu khuất nhục và trắc trở, hắn cúi đầu trước Nhạc Trọng chẳng tính là gì.</w:t>
      </w:r>
    </w:p>
    <w:p>
      <w:pPr>
        <w:pStyle w:val="BodyText"/>
      </w:pPr>
      <w:r>
        <w:t xml:space="preserve">Nhạc Trọng nhìn qua Kiều Trì và nói:</w:t>
      </w:r>
    </w:p>
    <w:p>
      <w:pPr>
        <w:pStyle w:val="BodyText"/>
      </w:pPr>
      <w:r>
        <w:t xml:space="preserve">- Kiều Trì, những tên bại hoại mạo phạm tôi, mỗi người đều có chỗ dựa lớn, chúng còn dùng chỗ dựa uy hiếp tôi, tôi không cao hứng chút nào, trừ Kiều Cát ra, tôi muốn chỗ dựa của đám kia phải chết.</w:t>
      </w:r>
    </w:p>
    <w:p>
      <w:pPr>
        <w:pStyle w:val="BodyText"/>
      </w:pPr>
      <w:r>
        <w:t xml:space="preserve">Kiều Trì nhẹ nhàng cười cười, chân đạp hư không đi tới bên người Nhạc Trọng và tươi cười như gió xuân, nói:</w:t>
      </w:r>
    </w:p>
    <w:p>
      <w:pPr>
        <w:pStyle w:val="BodyText"/>
      </w:pPr>
      <w:r>
        <w:t xml:space="preserve">- Không có vấn đề, cũng là do tôi quá bận tu luyện, buông bỏ quản lý thành Cổ Cáp cho nên xuất hiện không ít bại hoại, đây là trách nhiệm của tôi, tôi nhất định sẽ tiêu diệt chỗ dựa của đám bại hoại này, cho ngài một câu trả lời hài lòng.</w:t>
      </w:r>
    </w:p>
    <w:p>
      <w:pPr>
        <w:pStyle w:val="BodyText"/>
      </w:pPr>
      <w:r>
        <w:t xml:space="preserve">Kiều Trì nhìn qua cường giả thất giai bên cạnh và ra lệnh.</w:t>
      </w:r>
    </w:p>
    <w:p>
      <w:pPr>
        <w:pStyle w:val="BodyText"/>
      </w:pPr>
      <w:r>
        <w:t xml:space="preserve">- Y So, truyền mệnh lệnh của ta lập tức bắt thủ tướng đế quốc Mạch Tư và bộ trưởng trị an Hán Mỗ... Bắt tất cả, nếu có chống cự phải tiêu diệt tại chỗ.</w:t>
      </w:r>
    </w:p>
    <w:p>
      <w:pPr>
        <w:pStyle w:val="BodyText"/>
      </w:pPr>
      <w:r>
        <w:t xml:space="preserve">Đứng bên cạnh là Kiều Địch cùng Lệ Na vẻ mặt phức tạp nhìn Kiều Trì hạ đạt mệnh lệnh, bọn họ biết dưới mệnh lệnh của Kiều Trì thì những nhân vật dậm chân một cái cũng khiến đế quốc Tây Lỗ Tư chấn động sẽ xong đời, đại nhân vạt này cho dù Kiều Địch cùng Lệ Na là hoàng tử công chúa cũng phải kiên kỵ ba phần, địa vị tôn sùng như vậy chỉ dưới một câu của Nhạc Trọng là hủy hoại kinh doanh cả trăm năm của bọn họ, đây là lực lượng của cường giả.</w:t>
      </w:r>
    </w:p>
    <w:p>
      <w:pPr>
        <w:pStyle w:val="BodyText"/>
      </w:pPr>
      <w:r>
        <w:t xml:space="preserve">Y So thi lễ với Kiều Trì sau đó mang theo hai mươi tên cao thủ rời đi.</w:t>
      </w:r>
    </w:p>
    <w:p>
      <w:pPr>
        <w:pStyle w:val="Compact"/>
      </w:pPr>
      <w:r>
        <w:t xml:space="preserve">- Vâng! Bệ hạ!</w:t>
      </w:r>
      <w:r>
        <w:br w:type="textWrapping"/>
      </w:r>
      <w:r>
        <w:br w:type="textWrapping"/>
      </w:r>
    </w:p>
    <w:p>
      <w:pPr>
        <w:pStyle w:val="Heading2"/>
      </w:pPr>
      <w:bookmarkStart w:id="1589" w:name="chương-1777-kiều-trì."/>
      <w:bookmarkEnd w:id="1589"/>
      <w:r>
        <w:t xml:space="preserve">1567. Chương 1777: Kiều Trì.</w:t>
      </w:r>
    </w:p>
    <w:p>
      <w:pPr>
        <w:pStyle w:val="Compact"/>
      </w:pPr>
      <w:r>
        <w:br w:type="textWrapping"/>
      </w:r>
      <w:r>
        <w:br w:type="textWrapping"/>
      </w:r>
      <w:r>
        <w:t xml:space="preserve">Kiều Trì thịnh tình mời:</w:t>
      </w:r>
    </w:p>
    <w:p>
      <w:pPr>
        <w:pStyle w:val="BodyText"/>
      </w:pPr>
      <w:r>
        <w:t xml:space="preserve">- Nhạc Trọng, trước khi anh vào cánh cửa không gian, cầu anh ở lại hoàng cung nghỉ ngơi một ngày, đi vào hoàng cung của tôi chơi đùa, cho tôi tận tình địa chủ chiêu đãi anh.</w:t>
      </w:r>
    </w:p>
    <w:p>
      <w:pPr>
        <w:pStyle w:val="BodyText"/>
      </w:pPr>
      <w:r>
        <w:t xml:space="preserve">Nhạc Trọng bất động thanh sắc nói:</w:t>
      </w:r>
    </w:p>
    <w:p>
      <w:pPr>
        <w:pStyle w:val="BodyText"/>
      </w:pPr>
      <w:r>
        <w:t xml:space="preserve">- Thế nhưng mà tôi đã đáp ứng Kiều Địch cùng Lệ Na phải đi vương phủ của bọn họ rồi.</w:t>
      </w:r>
    </w:p>
    <w:p>
      <w:pPr>
        <w:pStyle w:val="BodyText"/>
      </w:pPr>
      <w:r>
        <w:t xml:space="preserve">Kiều Trì nhìn qua Kiều Địch cùng Lệ Na và tràn ngập uy nghiêm ra lệnh:</w:t>
      </w:r>
    </w:p>
    <w:p>
      <w:pPr>
        <w:pStyle w:val="BodyText"/>
      </w:pPr>
      <w:r>
        <w:t xml:space="preserve">- Kiều Địch, Lệ Na, hai người phải chiêu đãi Nhạc Trọng ở hoàng cung.</w:t>
      </w:r>
    </w:p>
    <w:p>
      <w:pPr>
        <w:pStyle w:val="BodyText"/>
      </w:pPr>
      <w:r>
        <w:t xml:space="preserve">Kiều Địch cùng Lệ Na hai người chỉ có thể đáp ứng:</w:t>
      </w:r>
    </w:p>
    <w:p>
      <w:pPr>
        <w:pStyle w:val="BodyText"/>
      </w:pPr>
      <w:r>
        <w:t xml:space="preserve">- Vâng! Phụ vương!</w:t>
      </w:r>
    </w:p>
    <w:p>
      <w:pPr>
        <w:pStyle w:val="BodyText"/>
      </w:pPr>
      <w:r>
        <w:t xml:space="preserve">Kiều Trì nhìn qua Nhạc Trọng cười cười nói:</w:t>
      </w:r>
    </w:p>
    <w:p>
      <w:pPr>
        <w:pStyle w:val="BodyText"/>
      </w:pPr>
      <w:r>
        <w:t xml:space="preserve">- Đi thôi!</w:t>
      </w:r>
    </w:p>
    <w:p>
      <w:pPr>
        <w:pStyle w:val="BodyText"/>
      </w:pPr>
      <w:r>
        <w:t xml:space="preserve">Nhạc Trọng mỉm cười, mang theo Ái Toa đi theo Kiều Trì vào hoàng cung.</w:t>
      </w:r>
    </w:p>
    <w:p>
      <w:pPr>
        <w:pStyle w:val="BodyText"/>
      </w:pPr>
      <w:r>
        <w:t xml:space="preserve">Kiều Trì bất động thanh sắc nhìn qua Ái Toa bên người Nhạc Trọng và cười nói:</w:t>
      </w:r>
    </w:p>
    <w:p>
      <w:pPr>
        <w:pStyle w:val="BodyText"/>
      </w:pPr>
      <w:r>
        <w:t xml:space="preserve">- Nhạc Trọng, đây là nữ nhân của anh sao?</w:t>
      </w:r>
    </w:p>
    <w:p>
      <w:pPr>
        <w:pStyle w:val="BodyText"/>
      </w:pPr>
      <w:r>
        <w:t xml:space="preserve">Ái Toa khuôn mặt đỏ lên, có chút khiếp đảm giải thích:</w:t>
      </w:r>
    </w:p>
    <w:p>
      <w:pPr>
        <w:pStyle w:val="BodyText"/>
      </w:pPr>
      <w:r>
        <w:t xml:space="preserve">- Bệ hạ, tôi không phải nữ nhân của Nhạc Trọng!</w:t>
      </w:r>
    </w:p>
    <w:p>
      <w:pPr>
        <w:pStyle w:val="BodyText"/>
      </w:pPr>
      <w:r>
        <w:t xml:space="preserve">Đối với Ái Toa mà nói, Kiều Trì chính là hoàng đế bệ hạ cao cao tại thượng của đế quốc Tây Lỗ Tư, được vô số người kính ngưỡng và sùng bái, nàng từ khi còn bé đã nghe qua câu chuyện truyền kỳ Kiều Trì sáng tạo đế quốc Tây Lỗ Tư, bây giờ gặp chân thân làm cho nàng không biết làm thế nào cho phải.</w:t>
      </w:r>
    </w:p>
    <w:p>
      <w:pPr>
        <w:pStyle w:val="BodyText"/>
      </w:pPr>
      <w:r>
        <w:t xml:space="preserve">Nhạc Trọng nhẹ nhàng cười cười, cũng không nói thêm gì.</w:t>
      </w:r>
    </w:p>
    <w:p>
      <w:pPr>
        <w:pStyle w:val="BodyText"/>
      </w:pPr>
      <w:r>
        <w:t xml:space="preserve">Kiều Trì trước khi sáng tạo đế quốc Tây Lỗ Tư hắn xuất thân bình dân, trải qua vô số mồ hôi và máu mới xây dựng lên đế quốc Tây Lỗ Tư, bản thân của hắn cũng là nam nhân có mỵ lực mười phần, một khi buông tư thái chủ động kết giao với Nhạc Trọng thì song phương nói chuyện rất vui vẻ.</w:t>
      </w:r>
    </w:p>
    <w:p>
      <w:pPr>
        <w:pStyle w:val="BodyText"/>
      </w:pPr>
      <w:r>
        <w:t xml:space="preserve">Tuy Kiều Trì không phải thiên tài yêu nghiệt như thánh tử thánh nữ, nhưng mà hắn là chiến sĩ bát giai vô cùng cường hoành, địa vị trong thiên quốc thần thánh cũng không thấp, cũng biết nhiều bí văn của Thiên Thần Đại Thế Giới.</w:t>
      </w:r>
    </w:p>
    <w:p>
      <w:pPr>
        <w:pStyle w:val="BodyText"/>
      </w:pPr>
      <w:r>
        <w:t xml:space="preserve">Thiên Thần Đại Thế Giới vô cùng rộng lớn, có vô số chủng tộc sinh tồn, có cửa không gian liên thông với tám trăm thế giới, có nhiều cường giả cửu giai.</w:t>
      </w:r>
    </w:p>
    <w:p>
      <w:pPr>
        <w:pStyle w:val="BodyText"/>
      </w:pPr>
      <w:r>
        <w:t xml:space="preserve">Trong Thiên Thần Đại Thế Giới này chủng tộc san sát như rừng, cao thủ nhiều như mây, cường giả như mưa, nhưng mà tổng thể lại phân chia thành bốn tộc đàn lớn.</w:t>
      </w:r>
    </w:p>
    <w:p>
      <w:pPr>
        <w:pStyle w:val="BodyText"/>
      </w:pPr>
      <w:r>
        <w:t xml:space="preserve">Trong bốn tộc đàn lớn đó chia thành Nhân tộc, biến dị thú tộc, bộ tộc ăn thịt người, Ma tộc.</w:t>
      </w:r>
    </w:p>
    <w:p>
      <w:pPr>
        <w:pStyle w:val="BodyText"/>
      </w:pPr>
      <w:r>
        <w:t xml:space="preserve">Trong bốn chủng tộc này Ma tộc thực lực mạnh nhất, Nhân tộc thực lực yếu nhất, biến dị thú tộc thực lực thứ hai, bộ tộc ăn thịt người thực lực xếp thứ ba.</w:t>
      </w:r>
    </w:p>
    <w:p>
      <w:pPr>
        <w:pStyle w:val="BodyText"/>
      </w:pPr>
      <w:r>
        <w:t xml:space="preserve">Mỗi một tộc bầy do vô số chủng tộc tạo thành, mà cự nhân ăn thịt người chính là một tộc trong bộ tộc ăn thịt người, mà A Tu La nhất tộc chính là đại tộc trong Ma tộc.</w:t>
      </w:r>
    </w:p>
    <w:p>
      <w:pPr>
        <w:pStyle w:val="BodyText"/>
      </w:pPr>
      <w:r>
        <w:t xml:space="preserve">Trong bốn chủng tộc này mấy trăm vạn năm qua tranh đoạt tài nguyên, tranh đoạt bảo vật, vì đột phá bình cảnh siêu thoát lồng giam cho nên không ngừng chinh chiến, chết tổn thương thảm trọng, kết xuống vô số huyết cừu.</w:t>
      </w:r>
    </w:p>
    <w:p>
      <w:pPr>
        <w:pStyle w:val="BodyText"/>
      </w:pPr>
      <w:r>
        <w:t xml:space="preserve">Vì lực lượng của cả chủng tộc, Nhân tộc sáng lập thiên quốc thần thánh, đây là tổ chức do cường giả nhân loại tạo thành, tập hợp rất nhiều tinh anh của nhân loại, hiện tại miễn cưỡng đứng vững bước chân trong Thiên Thần Đại Thế Giới.</w:t>
      </w:r>
    </w:p>
    <w:p>
      <w:pPr>
        <w:pStyle w:val="BodyText"/>
      </w:pPr>
      <w:r>
        <w:t xml:space="preserve">Trong nhân tộc có thiên quốc thần thánh, bộ tộc ăn thịt người cũng có thực nhân thần điện, Ma tộc có được Vạn Ma điện, biến dị thú tộc lại cũng chỉ có liên minh thú tộc.</w:t>
      </w:r>
    </w:p>
    <w:p>
      <w:pPr>
        <w:pStyle w:val="BodyText"/>
      </w:pPr>
      <w:r>
        <w:t xml:space="preserve">Trừ bốn tộc đàn này ra, trong Thiên Thần Đại Thế Giới vô cùng rộng lớn này còn có vô số chủng tộc trung lập, những chủng tộc trung lập này không có gia nhập vào huyết chiến của bốn đại tộc, tự sống một mình.</w:t>
      </w:r>
    </w:p>
    <w:p>
      <w:pPr>
        <w:pStyle w:val="BodyText"/>
      </w:pPr>
      <w:r>
        <w:t xml:space="preserve">Đồng thời trong Thiên Thần Đại Thế Giới có vô số cấm địa cường đại, những cấm địa này có truyền thuyết nói rằng là nơi các cường giả bán thần và thập giai chiến đấu tạo thành, ngay cả cường giả cửu giai tiến vào vẫn có thể vẫn lạc.</w:t>
      </w:r>
    </w:p>
    <w:p>
      <w:pPr>
        <w:pStyle w:val="BodyText"/>
      </w:pPr>
      <w:r>
        <w:t xml:space="preserve">Trong một ít cấm địa cơ hồ mỗi một cấm địa đều có nhiều bảo vật, có lực lượng ấn ký của cường giả thập giai, bởi vậy mỗi một năm đều có nhiều cường giả tiến vào trong cấm địa lịch lãm.</w:t>
      </w:r>
    </w:p>
    <w:p>
      <w:pPr>
        <w:pStyle w:val="BodyText"/>
      </w:pPr>
      <w:r>
        <w:t xml:space="preserve">Rất nhiều người vẫn lạc trong cấm địa, hằng năm cũng có vô số người đạt được chỗ tốt, đột phá bình cảnh thành bá chủ một phương.</w:t>
      </w:r>
    </w:p>
    <w:p>
      <w:pPr>
        <w:pStyle w:val="BodyText"/>
      </w:pPr>
      <w:r>
        <w:t xml:space="preserve">Kiều Trì nhìn qua Nhạc Trọng nhiệt tình mời mọc.</w:t>
      </w:r>
    </w:p>
    <w:p>
      <w:pPr>
        <w:pStyle w:val="BodyText"/>
      </w:pPr>
      <w:r>
        <w:t xml:space="preserve">- Hiện tại là thời gian ăn cơm, Nhạc Trọng, chúng ta cùng ăn ngon một lần.</w:t>
      </w:r>
    </w:p>
    <w:p>
      <w:pPr>
        <w:pStyle w:val="BodyText"/>
      </w:pPr>
      <w:r>
        <w:t xml:space="preserve">Kiều Trì sống hơn một nghìn năm, tuy hắn vẫn khôi hài nhưng biết đúng mực, hiểu tiến thối, diệu ngữ hàng loạt, đồng thời trước mặt Nhạc Trọng hắn thu liễm khí thế bá vương của mình, mang cho người ta cảm giác như tắm trong gió xuân, Kiều Trì tận lực kết giao, Nhạc Trọng cũng kết thành người quen không tệ.</w:t>
      </w:r>
    </w:p>
    <w:p>
      <w:pPr>
        <w:pStyle w:val="BodyText"/>
      </w:pPr>
      <w:r>
        <w:t xml:space="preserve">Nhạc Trọng cười nói:</w:t>
      </w:r>
    </w:p>
    <w:p>
      <w:pPr>
        <w:pStyle w:val="BodyText"/>
      </w:pPr>
      <w:r>
        <w:t xml:space="preserve">- Tốt!</w:t>
      </w:r>
    </w:p>
    <w:p>
      <w:pPr>
        <w:pStyle w:val="BodyText"/>
      </w:pPr>
      <w:r>
        <w:t xml:space="preserve">Kiều Trì cười thần bí nói:</w:t>
      </w:r>
    </w:p>
    <w:p>
      <w:pPr>
        <w:pStyle w:val="BodyText"/>
      </w:pPr>
      <w:r>
        <w:t xml:space="preserve">- Tôi sẽ dẫn anh đi tới nơi thú vị, cho anh hưởng thụ một phen.</w:t>
      </w:r>
    </w:p>
    <w:p>
      <w:pPr>
        <w:pStyle w:val="BodyText"/>
      </w:pPr>
      <w:r>
        <w:t xml:space="preserve">Nói xong Kiều Trì mang theo Nhạc Trọng rời khỏi hoàng cung, đi vào một nơi cách hoàng cung không xa, đây là một nơi tổ chức siêu cấp yến hội.</w:t>
      </w:r>
    </w:p>
    <w:p>
      <w:pPr>
        <w:pStyle w:val="BodyText"/>
      </w:pPr>
      <w:r>
        <w:t xml:space="preserve">Kiều Trì sau khi mang mặt nạ lên, lại ném một mặt nạ cho Nhạc Trọng:</w:t>
      </w:r>
    </w:p>
    <w:p>
      <w:pPr>
        <w:pStyle w:val="BodyText"/>
      </w:pPr>
      <w:r>
        <w:t xml:space="preserve">- Đến rồi, cái này cho anh!</w:t>
      </w:r>
    </w:p>
    <w:p>
      <w:pPr>
        <w:pStyle w:val="BodyText"/>
      </w:pPr>
      <w:r>
        <w:t xml:space="preserve">Hai nữ nhân viên dáng người xinh đẹp đi ra tiếp đón hai người.</w:t>
      </w:r>
    </w:p>
    <w:p>
      <w:pPr>
        <w:pStyle w:val="BodyText"/>
      </w:pPr>
      <w:r>
        <w:t xml:space="preserve">- Hai vị tiên sinh, xin lấy thẻ hội viên ra.</w:t>
      </w:r>
    </w:p>
    <w:p>
      <w:pPr>
        <w:pStyle w:val="BodyText"/>
      </w:pPr>
      <w:r>
        <w:t xml:space="preserve">Kiều Trì nhẹ nhàng cười cười, mang thẻ bạch kim đưa cho nữ phục vụ.</w:t>
      </w:r>
    </w:p>
    <w:p>
      <w:pPr>
        <w:pStyle w:val="BodyText"/>
      </w:pPr>
      <w:r>
        <w:t xml:space="preserve">Nữ nhân viên phục vụ xinh đẹp sau khi nhìn thấy thẻ bạch kim thì sắc mặt biến đổi, càng thêm cung kính.</w:t>
      </w:r>
    </w:p>
    <w:p>
      <w:pPr>
        <w:pStyle w:val="BodyText"/>
      </w:pPr>
      <w:r>
        <w:t xml:space="preserve">- Ngài là khách quý đỉnh cấp của trụ sở, mời đi theo tôi!</w:t>
      </w:r>
    </w:p>
    <w:p>
      <w:pPr>
        <w:pStyle w:val="BodyText"/>
      </w:pPr>
      <w:r>
        <w:t xml:space="preserve">Được sự dẫn dắt của nữ nhân viên phục vụ xinh đẹp này, Nhạc Trọng hai người đi vào trong.</w:t>
      </w:r>
    </w:p>
    <w:p>
      <w:pPr>
        <w:pStyle w:val="BodyText"/>
      </w:pPr>
      <w:r>
        <w:t xml:space="preserve">Kiều Trì mang theo Nhạc Trọng đi vào sâu trong sảnh, đi lên lầu hai và tiến vào cái rạp.</w:t>
      </w:r>
    </w:p>
    <w:p>
      <w:pPr>
        <w:pStyle w:val="BodyText"/>
      </w:pPr>
      <w:r>
        <w:t xml:space="preserve">Vừa tiến vào trong rạp thì có một thiếu nữ xinh đẹp mang các loại đồ ăn khó gặp vào trong, cung cấp cho Nhạc Trọng cùng Kiều Trì hưởng dụng.</w:t>
      </w:r>
    </w:p>
    <w:p>
      <w:pPr>
        <w:pStyle w:val="BodyText"/>
      </w:pPr>
      <w:r>
        <w:t xml:space="preserve">Kiều Trì tiện tay cầm một quả trái cây lên, sau đó chỉ xuống dưới nói:</w:t>
      </w:r>
    </w:p>
    <w:p>
      <w:pPr>
        <w:pStyle w:val="BodyText"/>
      </w:pPr>
      <w:r>
        <w:t xml:space="preserve">- Nhạc Trọng, chắc hẳn anh đang hết sức tò mò tại sao tôi dẫn anh vào đây.</w:t>
      </w:r>
    </w:p>
    <w:p>
      <w:pPr>
        <w:pStyle w:val="BodyText"/>
      </w:pPr>
      <w:r>
        <w:t xml:space="preserve">Nhạc Trọng nhìn qua phía dưới, chỉ thấy rất nhiều trai gái mang theo mặt nạ đang đứng nói chuyện với nhau.</w:t>
      </w:r>
    </w:p>
    <w:p>
      <w:pPr>
        <w:pStyle w:val="BodyText"/>
      </w:pPr>
      <w:r>
        <w:t xml:space="preserve">Trong đại sảnh bên dưới có sàn múa, có từng đôi nam nữ nhảy múa với nhau.</w:t>
      </w:r>
    </w:p>
    <w:p>
      <w:pPr>
        <w:pStyle w:val="BodyText"/>
      </w:pPr>
      <w:r>
        <w:t xml:space="preserve">- Nhạc Trọng, ở dưới đều là quý tộc của đế quốc Tây Lỗ Tư, đây là nơi các quý tộc tìm kiếm kích thích, chỉ cần nam nhân vừa mắt nữ nhân nào thì đi vào gian phòng làm việc với nhau, bởi vì mang đeo mặt nạ cho nên không ai biết thân phận của ai, trên thực tế ở chỗ này tôi có thể biết rõ ai với ai, đôi nam nữ này, nữ nhân kia chính là vợ của Ốc Đốn hầu tước, cùng nàng và chồng nàng Ốc Đốn hầu tước đã hẹn hò ở đây không dưới mười lần, ha ha, thật không ngờ người cho Ốc Đốn hầu tước đội nón xanh mười lần chính là cha của hầu tước, ha ha, thật thú vị!!</w:t>
      </w:r>
    </w:p>
    <w:p>
      <w:pPr>
        <w:pStyle w:val="BodyText"/>
      </w:pPr>
      <w:r>
        <w:t xml:space="preserve">Kiều Trì vung tay lên, mặt nạ của người bên dưới biến mất không thấy gì, hắn chỉ trỏ vào đám người và cười vang.</w:t>
      </w:r>
    </w:p>
    <w:p>
      <w:pPr>
        <w:pStyle w:val="BodyText"/>
      </w:pPr>
      <w:r>
        <w:t xml:space="preserve">Nhạc Trọng ở bên cạnh nghe thấy thì hiểu được Kiều Trì người này có ham mê rình coi các quý tộc dâm dục với nhau, hắn không có hứng thú với nhục dục, chỉ có hứng thú với đồ ăn.</w:t>
      </w:r>
    </w:p>
    <w:p>
      <w:pPr>
        <w:pStyle w:val="BodyText"/>
      </w:pPr>
      <w:r>
        <w:t xml:space="preserve">Kiều Trì khẽ mĩm cười nói:</w:t>
      </w:r>
    </w:p>
    <w:p>
      <w:pPr>
        <w:pStyle w:val="Compact"/>
      </w:pPr>
      <w:r>
        <w:t xml:space="preserve">- Nhạc Trọng, nữ nhân phía dưới đều là quý tộc, không ít người là đại quý tộc thân phận tôn quý, anh vừa ý người nào thì tùy tiện chọn vào đây, các nàng tuyệt đối không cách nào kháng cự lệnh của người trong ghế lô này đâu.</w:t>
      </w:r>
      <w:r>
        <w:br w:type="textWrapping"/>
      </w:r>
      <w:r>
        <w:br w:type="textWrapping"/>
      </w:r>
    </w:p>
    <w:p>
      <w:pPr>
        <w:pStyle w:val="Heading2"/>
      </w:pPr>
      <w:bookmarkStart w:id="1590" w:name="chương-1778-phượng-gia."/>
      <w:bookmarkEnd w:id="1590"/>
      <w:r>
        <w:t xml:space="preserve">1568. Chương 1778: Phượng Gia.</w:t>
      </w:r>
    </w:p>
    <w:p>
      <w:pPr>
        <w:pStyle w:val="Compact"/>
      </w:pPr>
      <w:r>
        <w:br w:type="textWrapping"/>
      </w:r>
      <w:r>
        <w:br w:type="textWrapping"/>
      </w:r>
      <w:r>
        <w:t xml:space="preserve">Kiều Trì chỉ vào mấy mỹ nữ đỉnh cấp bên dưới và nói:</w:t>
      </w:r>
    </w:p>
    <w:p>
      <w:pPr>
        <w:pStyle w:val="BodyText"/>
      </w:pPr>
      <w:r>
        <w:t xml:space="preserve">- Các nàng đều là đại quý tộc của thành Cổ Cáp, thập phần có danh tiếng, là phu nhân xinh đẹp, rất nhiều nam nhân trẻ tuổi tuấn ngạn của thành Cổ Cáp này đều quỳ trước váy của các nàng, cao ngạo được như khổng tước. Các nàng tới đây chỉ tìm vui mà thôi, hưởng thụ hào khí nơi đây, cũng không dễ dàng quan hệ với các nam nhân khác. Nhưng mà chỉ cần anh nói một câu, các nàng tối nay là của anh!</w:t>
      </w:r>
    </w:p>
    <w:p>
      <w:pPr>
        <w:pStyle w:val="BodyText"/>
      </w:pPr>
      <w:r>
        <w:t xml:space="preserve">Nhạc Trọng nhìn qua phía dưới, nhìn thấy chỗ Kiều Trì chỉ có vài phu nhân. Vài phu nhân xinh đẹp mà Kiều Trì đều có khí chất xuất chúng, dáng người họ gợi cảm, xinh đẹp động lòng người, là mỹ nữ khó có được. Trên người các nàng mang theo khí chất cao ngạo, cường thế, cao nhã khiến nam nhân có cảm giác chinh phục.</w:t>
      </w:r>
    </w:p>
    <w:p>
      <w:pPr>
        <w:pStyle w:val="BodyText"/>
      </w:pPr>
      <w:r>
        <w:t xml:space="preserve">Không ít nam nhân đều ưa thích chinh phục phu nhan cao quý, tướng mạo xinh đẹp thế này, chỉ như vậy bọn họ có cảm giác thành tựu.</w:t>
      </w:r>
    </w:p>
    <w:p>
      <w:pPr>
        <w:pStyle w:val="BodyText"/>
      </w:pPr>
      <w:r>
        <w:t xml:space="preserve">Nhạc Trọng nhìn qua phía dưới, chợt dời ánh mắt, tiếp tục ăn uống và nói:</w:t>
      </w:r>
    </w:p>
    <w:p>
      <w:pPr>
        <w:pStyle w:val="BodyText"/>
      </w:pPr>
      <w:r>
        <w:t xml:space="preserve">- Không có hứng thú.</w:t>
      </w:r>
    </w:p>
    <w:p>
      <w:pPr>
        <w:pStyle w:val="BodyText"/>
      </w:pPr>
      <w:r>
        <w:t xml:space="preserve">Kiều Trì nhẹ nhàng cười cười, đặt tay xuống ấn nút.</w:t>
      </w:r>
    </w:p>
    <w:p>
      <w:pPr>
        <w:pStyle w:val="BodyText"/>
      </w:pPr>
      <w:r>
        <w:t xml:space="preserve">- Cũng thế, những nữ nhân phía dưới không xứng với anh. Nhưng mà nữ nhân này anh chắc chắn có hứng thú.</w:t>
      </w:r>
    </w:p>
    <w:p>
      <w:pPr>
        <w:pStyle w:val="BodyText"/>
      </w:pPr>
      <w:r>
        <w:t xml:space="preserve">Lập tức bên dưới bỗng nhiên xuất hiện sương mù ti tí, trong sương khói có một nữ tử tóc dài như thác nước, da thịt trong suốt như ngọc, khuôn mặt như vẽ, phong hoa tuyệt đại, dáng người tỷ lệ hoàng kim, nàng như tiên nữu đi ra trong sương khói.</w:t>
      </w:r>
    </w:p>
    <w:p>
      <w:pPr>
        <w:pStyle w:val="BodyText"/>
      </w:pPr>
      <w:r>
        <w:t xml:space="preserve">- Đổng Vũ Dao!</w:t>
      </w:r>
    </w:p>
    <w:p>
      <w:pPr>
        <w:pStyle w:val="BodyText"/>
      </w:pPr>
      <w:r>
        <w:t xml:space="preserve">- Là Đổng Vũ Dao!</w:t>
      </w:r>
    </w:p>
    <w:p>
      <w:pPr>
        <w:pStyle w:val="BodyText"/>
      </w:pPr>
      <w:r>
        <w:t xml:space="preserve">- Đây là siêu sao cấp thiên hoàng của bốn đế quốc, tại sao nàng xuất hiện ở đây?</w:t>
      </w:r>
    </w:p>
    <w:p>
      <w:pPr>
        <w:pStyle w:val="BodyText"/>
      </w:pPr>
      <w:r>
        <w:t xml:space="preserve">- Đây là Đổng Vũ Dao! ! Thật không ngờ tôi có thể nhìn thấy chân thân của nàng.</w:t>
      </w:r>
    </w:p>
    <w:p>
      <w:pPr>
        <w:pStyle w:val="BodyText"/>
      </w:pPr>
      <w:r>
        <w:t xml:space="preserve">"..."</w:t>
      </w:r>
    </w:p>
    <w:p>
      <w:pPr>
        <w:pStyle w:val="BodyText"/>
      </w:pPr>
      <w:r>
        <w:t xml:space="preserve">Mỹ nữ da thịt như ngọc, khi sương tái tuyết, phong hoa tuyệt đại, dung nhan tuyệt thế, khí chất như tiên hiện thân bên dưới, chợt phía dưới có âm thanh nghị luận vang lên. Hâm mộ, yêu say đắm, ghen ghét, sùng bái, khát vọng, tham lam, dục vọng nhìn qua khán đài.</w:t>
      </w:r>
    </w:p>
    <w:p>
      <w:pPr>
        <w:pStyle w:val="BodyText"/>
      </w:pPr>
      <w:r>
        <w:t xml:space="preserve">Nhạc Trọng nhìn qua nữ nhân gây ra tiếng xôn xao bên dưới, hắn nhìn qua Đổng Vũ Dao thì nội tâm chấn động, trí nhớ chôn sâu nhất tron lòng giống như bị thiếu nữ trên đài khơi gợi lại.</w:t>
      </w:r>
    </w:p>
    <w:p>
      <w:pPr>
        <w:pStyle w:val="BodyText"/>
      </w:pPr>
      <w:r>
        <w:t xml:space="preserve">- Tĩnh Kỳ! !</w:t>
      </w:r>
    </w:p>
    <w:p>
      <w:pPr>
        <w:pStyle w:val="BodyText"/>
      </w:pPr>
      <w:r>
        <w:t xml:space="preserve">Thiếu nữ dung mạo tuyệt sắc bên dưới có tướng mạo giống ba phần nữ hài mối tình đầu của Nhạc Trọng, nhưng mà Đổng Vũ Dao còn xuất sắc hơn Tĩnh Kỳ mối tình đầu của hắn cả trăm lần.</w:t>
      </w:r>
    </w:p>
    <w:p>
      <w:pPr>
        <w:pStyle w:val="BodyText"/>
      </w:pPr>
      <w:r>
        <w:t xml:space="preserve">Đổng Vũ Dao từ trong sương khói đi ra, đôi mắt thanh tịnh như thủy tinh của nàng dị sắc lóe lên, môi anh đào khẻ nhếch, sau một khắc tiếng ca như tiên nhạc vang vọng trong sảnh.</w:t>
      </w:r>
    </w:p>
    <w:p>
      <w:pPr>
        <w:pStyle w:val="BodyText"/>
      </w:pPr>
      <w:r>
        <w:t xml:space="preserve">Tiếng ca mỹ diệu như tiên âm của nàng vang lên, cả đại sảnh xôn xao lập tức im lặng lại, tất cả mọi người lâm vào trong tiên nhạc, nghe như mê say.</w:t>
      </w:r>
    </w:p>
    <w:p>
      <w:pPr>
        <w:pStyle w:val="BodyText"/>
      </w:pPr>
      <w:r>
        <w:t xml:space="preserve">Tron tiếng ca của Đổng Vũ Dao ẩn chứa lực lượng thần kỳ, có thể làm cho nhân tâm bình tĩnh, lâm vào trong hồi ức ngọt ngào nhất.</w:t>
      </w:r>
    </w:p>
    <w:p>
      <w:pPr>
        <w:pStyle w:val="BodyText"/>
      </w:pPr>
      <w:r>
        <w:t xml:space="preserve">Người trong đại sảnh, rất nhiều người đều lâm vào tron hồi ức ngọt ngào, bất tri bất giác hai hàng nước mắt chảy dài.</w:t>
      </w:r>
    </w:p>
    <w:p>
      <w:pPr>
        <w:pStyle w:val="BodyText"/>
      </w:pPr>
      <w:r>
        <w:t xml:space="preserve">Nhạc Trọng chính là cường giả bát giai, tâm trí kiên nghị, hắn nghe được tiếng ca của Đổng Vũ Dao thì nhớ lại thời điểm tuổi trẻ khinh cuồng của mình.</w:t>
      </w:r>
    </w:p>
    <w:p>
      <w:pPr>
        <w:pStyle w:val="BodyText"/>
      </w:pPr>
      <w:r>
        <w:t xml:space="preserve">Lần đầu tiên gặp cô bé và lần đầu tiên rung động, lần đầu tiên trốn học, lần đầu tiên hôn môi, lần đầu tiên đánh nhau vì nàng. Lần đầu tiên cảm nhận đau lòng. Trong lúc bất tri bất giác hai hàng nước mắt chảy dài, cho dù ý chí của Nhạc Trọng được rèn luyện trong tận thế như sắt đá, Nhạc Trọng vẫn chảy nước mắt. Trải qua vô số lần chiến đấu, thời khắc nào cũng căng cứng, thân thẻ có chút mỏi mệt cũng buông lỏng thật nhiều.</w:t>
      </w:r>
    </w:p>
    <w:p>
      <w:pPr>
        <w:pStyle w:val="BodyText"/>
      </w:pPr>
      <w:r>
        <w:t xml:space="preserve">Tuy Nhạc Trọng có được thần ma thể tam giai, công kích tinh thần không có hiệu quả với hắn. Nhưng mà tiếng ca của Đổng Vũ Dao lại không thuộc công kích tinh thần, mà là một loại hồi ức mỹ hảo, lâm vào mỹ hảo nhớ lại và buông bỏ tất cả lực lượng, lúc này bất tri bất giác ảnh hưởng hắn.</w:t>
      </w:r>
    </w:p>
    <w:p>
      <w:pPr>
        <w:pStyle w:val="BodyText"/>
      </w:pPr>
      <w:r>
        <w:t xml:space="preserve">Nhạc Trọng rất nhanh khôi phục bình tĩnh lại, bất động thanh sắc lau khô nước mắt chảy dài, nhìnqua thiếu nữ phong hoa tuyệt đại như Đổng Vũ Dao trên khán đài, trầm giọng nói:</w:t>
      </w:r>
    </w:p>
    <w:p>
      <w:pPr>
        <w:pStyle w:val="BodyText"/>
      </w:pPr>
      <w:r>
        <w:t xml:space="preserve">- Nàng là ai?</w:t>
      </w:r>
    </w:p>
    <w:p>
      <w:pPr>
        <w:pStyle w:val="BodyText"/>
      </w:pPr>
      <w:r>
        <w:t xml:space="preserve">Kiều Trì mỉm cười giống như lão hồ ly:</w:t>
      </w:r>
    </w:p>
    <w:p>
      <w:pPr>
        <w:pStyle w:val="BodyText"/>
      </w:pPr>
      <w:r>
        <w:t xml:space="preserve">- Nàng tên là Đổng Vũ Dao, chính là siêu sao của đế quốc Tây Lỗ Tư, đế quốc Duy Đông, đế quốc Băng Lam, đế quốc Phong Tây, là ca sĩ cấp thiên hoàng của bốn đế quốc. Fans hâm mộ của nàng trải rộng bốn đế quốc, có vô số người ngưỡng mộ. Nàng có được thân thể băng cơ ngọc thể cực kỳ trân quý, là huyết tộc thuần khiết cực kỳ khó gặp trong nhân tộc. Cả Thiên Thần Đại Thế Giới được biết cũng chỉ có hai trăm người huyết tộc tinh khiết mà thôi, những huyết tộc tinh khiết này chính là thần tượng cấp siêu sao của Thiên Thần Đại Thế Giới. Nàng còn là thiên tài của nhân tộc, cũng là vài thiên tài cao cấp nhất.</w:t>
      </w:r>
    </w:p>
    <w:p>
      <w:pPr>
        <w:pStyle w:val="BodyText"/>
      </w:pPr>
      <w:r>
        <w:t xml:space="preserve">Nhạc Trọng chém đinh chặt sắt nói:</w:t>
      </w:r>
    </w:p>
    <w:p>
      <w:pPr>
        <w:pStyle w:val="BodyText"/>
      </w:pPr>
      <w:r>
        <w:t xml:space="preserve">- Tôi muốn nàng!</w:t>
      </w:r>
    </w:p>
    <w:p>
      <w:pPr>
        <w:pStyle w:val="BodyText"/>
      </w:pPr>
      <w:r>
        <w:t xml:space="preserve">Kiều Trì vẻ mặt khó xử nói:</w:t>
      </w:r>
    </w:p>
    <w:p>
      <w:pPr>
        <w:pStyle w:val="BodyText"/>
      </w:pPr>
      <w:r>
        <w:t xml:space="preserve">- Nhạc Trọng, vậy thì không dễ. Nàng có thể trở thành thần tượng của bốn đế quốc, mà nàng có nhiều Fans hâm mộ ở cả bốn đế quốc. Nếu như tôi động nàng thì ảnh hưởng bang giao với các nước. Bằng không như vậy đi, tôi trở về sẽ tặng anh một trăm xử nữ xinh đẹp huyết thống thuần khiết, anh thấy thế nào?</w:t>
      </w:r>
    </w:p>
    <w:p>
      <w:pPr>
        <w:pStyle w:val="BodyText"/>
      </w:pPr>
      <w:r>
        <w:t xml:space="preserve">Kiều Trì chính là hoàng đế đế quốc Tây Lỗ Tư, thống trị vài tỷ con dân, trong hoàng cung của hắn có nhiều nữ tử huyết mạch thuần khiết, tướng mạo xinh đẹp, chọn ra một trăm người chỉ đơn giản mà thôi.</w:t>
      </w:r>
    </w:p>
    <w:p>
      <w:pPr>
        <w:pStyle w:val="BodyText"/>
      </w:pPr>
      <w:r>
        <w:t xml:space="preserve">Nhạc Trọng khẽ chau mày, nhìn chằm chằm vào Kiều Trì một hồi lâu, tay lật một cái và tinh hạch biến dị thú bát giai hiện ra trong tay.</w:t>
      </w:r>
    </w:p>
    <w:p>
      <w:pPr>
        <w:pStyle w:val="BodyText"/>
      </w:pPr>
      <w:r>
        <w:t xml:space="preserve">- Dùng tinh hạch bát giai trao đổi nàng.</w:t>
      </w:r>
    </w:p>
    <w:p>
      <w:pPr>
        <w:pStyle w:val="BodyText"/>
      </w:pPr>
      <w:r>
        <w:t xml:space="preserve">Kiều Trì nhìn thấy trong tay Nhạc Trọng chính là tinh hạch biến dị thú bát giai, con mắt bỗng nhiên sáng ngời, một tia tham lam hiện ra. Tinh hạch bát giai vô cùng trân quý, cho dù là đế quốc Tây Lỗ Tư cũng không có một viên.</w:t>
      </w:r>
    </w:p>
    <w:p>
      <w:pPr>
        <w:pStyle w:val="BodyText"/>
      </w:pPr>
      <w:r>
        <w:t xml:space="preserve">Biến dị thú bát giai có lực lượng ngập trời, lại có trí tuệ cao, ch dù đệ nhất cường giả đế quốc Tây Lỗ Tư như Kiều Trì chống lại một biến dị thú bát giai cũng cửu tử nhất sinh.</w:t>
      </w:r>
    </w:p>
    <w:p>
      <w:pPr>
        <w:pStyle w:val="BodyText"/>
      </w:pPr>
      <w:r>
        <w:t xml:space="preserve">Một viên tinh hạch bát giai cầm đi vào trong thiên quốc thần thánh có thể đổi được nhiều tài phú cho đế quốc Tây Lỗ Tư.</w:t>
      </w:r>
    </w:p>
    <w:p>
      <w:pPr>
        <w:pStyle w:val="BodyText"/>
      </w:pPr>
      <w:r>
        <w:t xml:space="preserve">Kiều Trì cưỡng ép hiếp mình cầm lấy tinh hạch biến dị thú bát giai trong tay Nhạc Trọng, nhìn qua Nhạc Trọng cười nói:</w:t>
      </w:r>
    </w:p>
    <w:p>
      <w:pPr>
        <w:pStyle w:val="BodyText"/>
      </w:pPr>
      <w:r>
        <w:t xml:space="preserve">- Không, tôi có thể tặng nàng cho anh, nhưng mà anh thiếu nợ tôi một nhân tình.</w:t>
      </w:r>
    </w:p>
    <w:p>
      <w:pPr>
        <w:pStyle w:val="BodyText"/>
      </w:pPr>
      <w:r>
        <w:t xml:space="preserve">Kiều Trì là một bình dân hèn mọn và không ngừng cố gắng tu luyện tiến hóa, cuối cùng nhất đánh hạ cơ nghiệp đế quốc Tây Lỗ Tư này, tấn chức trở thành cường giả bát giai. Nhãn lực của hắn hết sức xuất chúng, hắn đã nhìn ra thực lực Nhạc Trọng cường hoành, nếu như không chết thì tiền đồ bất khả hạn lượng, tương lai trở thành cửu giai bán thần cũng không phải không được, cường giả cửu giai chính là tồn tại hắn phải lôi kéo.</w:t>
      </w:r>
    </w:p>
    <w:p>
      <w:pPr>
        <w:pStyle w:val="BodyText"/>
      </w:pPr>
      <w:r>
        <w:t xml:space="preserve">Phải biết rằng cường giả cửu giai mới chính là cao thủ cao cấp nhất trong tám trăm thế giới, kể cả trong Thiên Thần Đại Thế Giới này cũng là cao thủ đỉnh cấp, chỉ cần chọc cường giả cửu giai, người ta hoàn toàn có thể dễ dàng phá hủy đế quốc Tây Lỗ Tư.</w:t>
      </w:r>
    </w:p>
    <w:p>
      <w:pPr>
        <w:pStyle w:val="BodyText"/>
      </w:pPr>
      <w:r>
        <w:t xml:space="preserve">Nhạc Trọng trầm mặc một hồi, suy nghĩ một hồi lâu và nói:</w:t>
      </w:r>
    </w:p>
    <w:p>
      <w:pPr>
        <w:pStyle w:val="BodyText"/>
      </w:pPr>
      <w:r>
        <w:t xml:space="preserve">- Tốt!</w:t>
      </w:r>
    </w:p>
    <w:p>
      <w:pPr>
        <w:pStyle w:val="BodyText"/>
      </w:pPr>
      <w:r>
        <w:t xml:space="preserve">Kiều Trì nhẹ nhàng cười nói:</w:t>
      </w:r>
    </w:p>
    <w:p>
      <w:pPr>
        <w:pStyle w:val="Compact"/>
      </w:pPr>
      <w:r>
        <w:t xml:space="preserve">- Đợi khi nàng hát xong khúc này, nàng chính là người của anh!</w:t>
      </w:r>
      <w:r>
        <w:br w:type="textWrapping"/>
      </w:r>
      <w:r>
        <w:br w:type="textWrapping"/>
      </w:r>
    </w:p>
    <w:p>
      <w:pPr>
        <w:pStyle w:val="Heading2"/>
      </w:pPr>
      <w:bookmarkStart w:id="1591" w:name="chương-1779-một-chưởng-chụp-chết.-1"/>
      <w:bookmarkEnd w:id="1591"/>
      <w:r>
        <w:t xml:space="preserve">1569. Chương 1779: Một Chưởng Chụp Chết. (1)</w:t>
      </w:r>
    </w:p>
    <w:p>
      <w:pPr>
        <w:pStyle w:val="Compact"/>
      </w:pPr>
      <w:r>
        <w:br w:type="textWrapping"/>
      </w:r>
      <w:r>
        <w:br w:type="textWrapping"/>
      </w:r>
      <w:r>
        <w:t xml:space="preserve">Nhạc Trọng chậm rãi nói:</w:t>
      </w:r>
    </w:p>
    <w:p>
      <w:pPr>
        <w:pStyle w:val="BodyText"/>
      </w:pPr>
      <w:r>
        <w:t xml:space="preserve">- Kiều Trì, anh có biện pháp gì tốt có thể làm cho nàng tự nguyện đi tới chỗ chúng ta không? Nếu như anh dùng sức mạnh thì thôi. Cái này tôi còn không bằng động thủ bắt nàng còn hơn.</w:t>
      </w:r>
    </w:p>
    <w:p>
      <w:pPr>
        <w:pStyle w:val="BodyText"/>
      </w:pPr>
      <w:r>
        <w:t xml:space="preserve">Kiều Trì cầm lấy chén rượu và uống cạn, tự tin nói:</w:t>
      </w:r>
    </w:p>
    <w:p>
      <w:pPr>
        <w:pStyle w:val="BodyText"/>
      </w:pPr>
      <w:r>
        <w:t xml:space="preserve">- Nàng từ nhỏ là dưỡng nữ của tôi. Có được tôi bảo hộ sau lưng nên nàng mới có thể trở thành thần tượng siêu cấp của bốn đế quốc. Lệnh của tôi nàng phải nghe theo.</w:t>
      </w:r>
    </w:p>
    <w:p>
      <w:pPr>
        <w:pStyle w:val="BodyText"/>
      </w:pPr>
      <w:r>
        <w:t xml:space="preserve">Nếu muốn trở thành thần tượng siêu cấp của bốn đại đế quốc thì không phải chuyện đơn giản, nếu như không có hậu trường cường đại, mỹ nữ đỉnh cấp như Đổng Vũ Dao chắc chắn sẽ bị đám ăn chơi quyền quý kia chơi chết.</w:t>
      </w:r>
    </w:p>
    <w:p>
      <w:pPr>
        <w:pStyle w:val="BodyText"/>
      </w:pPr>
      <w:r>
        <w:t xml:space="preserve">Nhạc Trọng nghe vậy khẽ gật đầu, yên lặng nhìn qua Đổng Vũ Dao phong hoa tuyệt đại hát như tiên âm trên khán đài.</w:t>
      </w:r>
    </w:p>
    <w:p>
      <w:pPr>
        <w:pStyle w:val="BodyText"/>
      </w:pPr>
      <w:r>
        <w:t xml:space="preserve">Trong cái rạp cách chỗ của Nhạc Trọng khôn xa có một nam nhân trẻ tuổi anh tuấn mặc quần áo cao quý ngồi trên ghế da, quan sát Đổng Vũ Dao bên dưới và trong mắt đầy tham lam.</w:t>
      </w:r>
    </w:p>
    <w:p>
      <w:pPr>
        <w:pStyle w:val="BodyText"/>
      </w:pPr>
      <w:r>
        <w:t xml:space="preserve">- Không nghĩ tới đi dạo nơi đây lại gặp được mỹ nữ xuất sắc như vậy. Mã Lỗ Tư, buổi tối hôm nay tôi muốn nàng!</w:t>
      </w:r>
    </w:p>
    <w:p>
      <w:pPr>
        <w:pStyle w:val="BodyText"/>
      </w:pPr>
      <w:r>
        <w:t xml:space="preserve">Đối diện nam tử trẻ tuổi này là một nam tử anh tuấn mắt xanh, ăn mặc áo sơ mi trắng bỗng nhiên khuyên bảo:</w:t>
      </w:r>
    </w:p>
    <w:p>
      <w:pPr>
        <w:pStyle w:val="BodyText"/>
      </w:pPr>
      <w:r>
        <w:t xml:space="preserve">- Phương Minh công tử, Đổng Vũ Dao này không phải nữ nhân bình thường. Nàng chính là thần tượng siêu sao của bốn đế quốc đấy, hậu trường của nàng chính là hoàng đế đế quốc Tây Lỗ Tư Kiều Trì, nếu tôi dùng thủ đoạn bỉ ổi với nàng, một khi bị phát hiện thì toàn bộ Hách Lỗ gia tộc xong đời.</w:t>
      </w:r>
    </w:p>
    <w:p>
      <w:pPr>
        <w:pStyle w:val="BodyText"/>
      </w:pPr>
      <w:r>
        <w:t xml:space="preserve">Phương Minh lườm Mã Lỗ Tư và quát lớn như quát chó của mình.</w:t>
      </w:r>
    </w:p>
    <w:p>
      <w:pPr>
        <w:pStyle w:val="BodyText"/>
      </w:pPr>
      <w:r>
        <w:t xml:space="preserve">- Kiều Trì? Hắn tính toán là cái gì? Chỉ là một tên phế vật bát giai sơ cấp mà thôi. Mấy trăm năm trước hắn chính là bát giai sơ cấp, bây giờ còn là bát giai sơ cấp, hắn đã hoàn toàn không có tiếm lực tiến hóa. Trong thiên quốc thần thánh hắn chỉ là tiểu nhân vật. Phương Minh ta là ai? Cha ta chính là đệ nhất thánh tử của tây phương thần điện Phương Huyền. Chúng ta Phương gia cũng là rầm rộ đế quốc hoàng tộc, có được cửu giai lão tổ tông tọa trấn, hắn không dám tới trêu chọc ta. Mã Lỗ Tư, hiện tại đi đem nữ nhân kia cho ta đã nắm đến, nếu không, đừng trách ta đối với ngươi không khách khí! !"</w:t>
      </w:r>
    </w:p>
    <w:p>
      <w:pPr>
        <w:pStyle w:val="BodyText"/>
      </w:pPr>
      <w:r>
        <w:t xml:space="preserve">Mã Lỗ Tư bị Phương Minh quát lớn như vậy thì thân thể đổ mồ hôi lạnh, thân thể run rẩy. Nam tử trước mặt lai lịch bất phàm, cũng không phải hắn có thể đối phó được. Nếu đối phương muốn giết hắn thì dễ dàng như bóp con kiến, cho dù hoàng đế đế quốc Tây Lỗ Tư Kiều Trì cũng không cứu hắn nổi.</w:t>
      </w:r>
    </w:p>
    <w:p>
      <w:pPr>
        <w:pStyle w:val="BodyText"/>
      </w:pPr>
      <w:r>
        <w:t xml:space="preserve">Mã Lỗ Tư cắn răng một cái trầm giọng đáp:</w:t>
      </w:r>
    </w:p>
    <w:p>
      <w:pPr>
        <w:pStyle w:val="BodyText"/>
      </w:pPr>
      <w:r>
        <w:t xml:space="preserve">- Vâng! Phương Minh công tử!</w:t>
      </w:r>
    </w:p>
    <w:p>
      <w:pPr>
        <w:pStyle w:val="BodyText"/>
      </w:pPr>
      <w:r>
        <w:t xml:space="preserve">Nói xong Mã Lỗ Tư phất tay với hai tên hộ vệ của mình, chỉ vào Đổng Vũ Dao ở trung tâm sân khấu và nói:</w:t>
      </w:r>
    </w:p>
    <w:p>
      <w:pPr>
        <w:pStyle w:val="BodyText"/>
      </w:pPr>
      <w:r>
        <w:t xml:space="preserve">- Hai người các ngươi bắt nàng tới đây, hiến cho công tử!</w:t>
      </w:r>
    </w:p>
    <w:p>
      <w:pPr>
        <w:pStyle w:val="BodyText"/>
      </w:pPr>
      <w:r>
        <w:t xml:space="preserve">Hai tên hộ vê nhanh chóng trả lời.</w:t>
      </w:r>
    </w:p>
    <w:p>
      <w:pPr>
        <w:pStyle w:val="BodyText"/>
      </w:pPr>
      <w:r>
        <w:t xml:space="preserve">- Vâng!</w:t>
      </w:r>
    </w:p>
    <w:p>
      <w:pPr>
        <w:pStyle w:val="BodyText"/>
      </w:pPr>
      <w:r>
        <w:t xml:space="preserve">Hai tên hộ vệ này đi theo Mã Lỗ Tư chính là tử sĩ do Hách Lỗ gia tộc bồi dưỡng, tùy thời có thể chết vì chủ nhân.</w:t>
      </w:r>
    </w:p>
    <w:p>
      <w:pPr>
        <w:pStyle w:val="BodyText"/>
      </w:pPr>
      <w:r>
        <w:t xml:space="preserve">Bọn họ sẽ phục tùng toàn bộ mệnh lệnh của Mã Lỗ Tư.</w:t>
      </w:r>
    </w:p>
    <w:p>
      <w:pPr>
        <w:pStyle w:val="BodyText"/>
      </w:pPr>
      <w:r>
        <w:t xml:space="preserve">Thân hình của hai tên hộ vệ lóe lên, thoáng cái nhảy xuống lấu hai và phi thân về phía Đổng Vũ Dao.</w:t>
      </w:r>
    </w:p>
    <w:p>
      <w:pPr>
        <w:pStyle w:val="BodyText"/>
      </w:pPr>
      <w:r>
        <w:t xml:space="preserve">Nhạc Trọng nhìn thấy hai tên hộ vệ xông thẳng về phía Đổng Vũ Dao thì sát cơ trong mắt lóe lên rồi biến mất, tay có chút nhấc lên, hắn định ra tay diệt sát hai tên hộ vệ này.</w:t>
      </w:r>
    </w:p>
    <w:p>
      <w:pPr>
        <w:pStyle w:val="BodyText"/>
      </w:pPr>
      <w:r>
        <w:t xml:space="preserve">Bên cạnh Kiều Trì đưa tay ngăn cản lại, nhìn qua Nhạc Trọng khẽ cười nói:</w:t>
      </w:r>
    </w:p>
    <w:p>
      <w:pPr>
        <w:pStyle w:val="BodyText"/>
      </w:pPr>
      <w:r>
        <w:t xml:space="preserve">- Nhạc Trọng, không cần ra tay, ngươi có thể xem vừa ra trò hay. Loại chuyện này, hàng năm đều gặp được không ít. Nàng hội (sẽ) chính mình xử lý tốt."</w:t>
      </w:r>
    </w:p>
    <w:p>
      <w:pPr>
        <w:pStyle w:val="BodyText"/>
      </w:pPr>
      <w:r>
        <w:t xml:space="preserve">Nhạc Trọng nhíu mày một cái, buông tay ra, nói:</w:t>
      </w:r>
    </w:p>
    <w:p>
      <w:pPr>
        <w:pStyle w:val="BodyText"/>
      </w:pPr>
      <w:r>
        <w:t xml:space="preserve">- Đúng vậy.</w:t>
      </w:r>
    </w:p>
    <w:p>
      <w:pPr>
        <w:pStyle w:val="BodyText"/>
      </w:pPr>
      <w:r>
        <w:t xml:space="preserve">Đúng lúc hai tên hộ vệ xông qua Đổng Vũ Dao thì Đổng Vũ Dao ngẫng đầu, khẽ chau mày và trong mắt có hàn quang bắn ra ngoài, nàng lập tức rút nhuyễn kiếm bạc bên hông ra, bước lên một bước, trong sát na nàng rút nhuyễn kiếm ra thì nàng cải biến hoàn toàn, từ một siêu sao ca hát tới một cường giả kiếm đạo kiếm tâm thông minh, kiếm ý tung hoành.</w:t>
      </w:r>
    </w:p>
    <w:p>
      <w:pPr>
        <w:pStyle w:val="BodyText"/>
      </w:pPr>
      <w:r>
        <w:t xml:space="preserve">Một đạo khí tức thất giai cường đại từ trong người Đổng Vũ Dao khuếch tán ra ngoài, ánh mắt của nàng băng hàn nhìn qua bầu trời, một kiếm đâm lên trời, kiếm khí phóng ra và hóa thành vô số đạo kiếm quang chém thẳng vào hai tên hộ vệ Mã Lỗ Tư.</w:t>
      </w:r>
    </w:p>
    <w:p>
      <w:pPr>
        <w:pStyle w:val="BodyText"/>
      </w:pPr>
      <w:r>
        <w:t xml:space="preserve">Chỉ trong nháy mắt này hai tên hộ vệ của Mã Lỗ Tư biến mất trong kiếm quang như vũ bão kia, bị vô số kiếm quang ẩn chứa nguyên khí chém sạch không còn gì.</w:t>
      </w:r>
    </w:p>
    <w:p>
      <w:pPr>
        <w:pStyle w:val="BodyText"/>
      </w:pPr>
      <w:r>
        <w:t xml:space="preserve">Nếu như bị kiếm bình thường chém trúng còn có thể lưu lại thi thể, nhưng mà bị kiếm khí của Đổng Vũ Dao chém trúng thì hài cốt không còn, ngay cả huyết dịch cũng bị ma diệt.</w:t>
      </w:r>
    </w:p>
    <w:p>
      <w:pPr>
        <w:pStyle w:val="BodyText"/>
      </w:pPr>
      <w:r>
        <w:t xml:space="preserve">Mã Lỗ Tư nhìn thấy hai hộ vệ tâm phúc ngũ giai của mình bị Đổng Vũ Dao chém thành hư vô, trong mắt hiện ra hào quang ghen ghét và tức giận.</w:t>
      </w:r>
    </w:p>
    <w:p>
      <w:pPr>
        <w:pStyle w:val="BodyText"/>
      </w:pPr>
      <w:r>
        <w:t xml:space="preserve">- Nữ đáng đáng chết!</w:t>
      </w:r>
    </w:p>
    <w:p>
      <w:pPr>
        <w:pStyle w:val="BodyText"/>
      </w:pPr>
      <w:r>
        <w:t xml:space="preserve">Cao thủ ngũ giai trong đế quốc Tây Lỗ Tư cũng không phải rau cải trắng, cho dù là Hách Lỗ gia tộc cũng không có nhiều. Thoáng cái chết hai làm cho Mã Lỗ Tư đau lòng.</w:t>
      </w:r>
    </w:p>
    <w:p>
      <w:pPr>
        <w:pStyle w:val="BodyText"/>
      </w:pPr>
      <w:r>
        <w:t xml:space="preserve">Nhìn thấy Đổng Vũ Dao chém giết hai tên hộ vệ Hách Lỗ gia tộc thì Phương Minh điên cuồng cười lớn, nhìn qua Đổng Vũ Dao trong mắt tràn nập tham lam.</w:t>
      </w:r>
    </w:p>
    <w:p>
      <w:pPr>
        <w:pStyle w:val="BodyText"/>
      </w:pPr>
      <w:r>
        <w:t xml:space="preserve">- Đúng là nữ nhân mạnh mẽ, ta thích. Không nghĩ nói trong một xó nhỏ này vẫn có nữ nhân như vậy, đúng là quá bổng. Ha ha! Phương Thắng, nữ nhân này là cường giả thất giai, những tên phế vật này không phải đối thủ của nàng ra, ngươi xuống dưới bắt nàng lên đây cho ta.</w:t>
      </w:r>
    </w:p>
    <w:p>
      <w:pPr>
        <w:pStyle w:val="BodyText"/>
      </w:pPr>
      <w:r>
        <w:t xml:space="preserve">- Vâng! Công tử!</w:t>
      </w:r>
    </w:p>
    <w:p>
      <w:pPr>
        <w:pStyle w:val="BodyText"/>
      </w:pPr>
      <w:r>
        <w:t xml:space="preserve">Sau lưng Phương Minh có một nam tử trung niên nhàn nhạt đáp ứng một câu, chân đạp hư không mang theo khí thế khủng bố tiến thẳng tới chỗ Đổng Vũ Dao ở dưới đài.</w:t>
      </w:r>
    </w:p>
    <w:p>
      <w:pPr>
        <w:pStyle w:val="BodyText"/>
      </w:pPr>
      <w:r>
        <w:t xml:space="preserve">Phương Thắng chân đạp hư không từng bước tới trước mặt Đổng Vũ Dao và lạnh lùng uy hiếp:</w:t>
      </w:r>
    </w:p>
    <w:p>
      <w:pPr>
        <w:pStyle w:val="BodyText"/>
      </w:pPr>
      <w:r>
        <w:t xml:space="preserve">- Đổng Vũ Dao tiểu thư, công tử nhà ta thỉnh cô đi lên.</w:t>
      </w:r>
    </w:p>
    <w:p>
      <w:pPr>
        <w:pStyle w:val="BodyText"/>
      </w:pPr>
      <w:r>
        <w:t xml:space="preserve">Đổng Vũ Dao nhìn thấy Phương Thắng từ trong rạp của Hách Lỗ gia tộc đi ra ngoài thì tức giận, nói:</w:t>
      </w:r>
    </w:p>
    <w:p>
      <w:pPr>
        <w:pStyle w:val="BodyText"/>
      </w:pPr>
      <w:r>
        <w:t xml:space="preserve">- Tôi không đi thì sao?</w:t>
      </w:r>
    </w:p>
    <w:p>
      <w:pPr>
        <w:pStyle w:val="BodyText"/>
      </w:pPr>
      <w:r>
        <w:t xml:space="preserve">Đổng Vũ Dao những năm này lịch lãm diễn xuất ở bốn đế quốc, không biết nhìn thấy bao nhiêu thủ đoạn xấu xa, nàng thập phần tinh tường nếu mình đi lên sẽ bị nhục nhã thế nào. Đối phương cũng không có đối đãi nàng như người ngang hàng, mà là đồ chơi thú vị mà thôi.</w:t>
      </w:r>
    </w:p>
    <w:p>
      <w:pPr>
        <w:pStyle w:val="BodyText"/>
      </w:pPr>
      <w:r>
        <w:t xml:space="preserve">- Vậy không phải do cô rồi!</w:t>
      </w:r>
    </w:p>
    <w:p>
      <w:pPr>
        <w:pStyle w:val="BodyText"/>
      </w:pPr>
      <w:r>
        <w:t xml:space="preserve">Ánh mắt Phương Thắng lạnh như băng, khí thế cường giả bát giai sơ kỳ bạo phát ra ngoài, trong một chớp mắt duỗi bàn tay ra bắt lấy Đổng Vũ Dao.</w:t>
      </w:r>
    </w:p>
    <w:p>
      <w:pPr>
        <w:pStyle w:val="BodyText"/>
      </w:pPr>
      <w:r>
        <w:t xml:space="preserve">Thiên Tinh kiếm!</w:t>
      </w:r>
    </w:p>
    <w:p>
      <w:pPr>
        <w:pStyle w:val="BodyText"/>
      </w:pPr>
      <w:r>
        <w:t xml:space="preserve">Gương mặt Đổng Vũ Dao biến sắc, thân thể căng cứng, lực lượng trong người vận chuyển tới cực hạn, nhuyễn kiếm trong tay hóa thành vô số hào quang, giống như vô số viên sao băng nện thẳng vào Phương Thắng.</w:t>
      </w:r>
    </w:p>
    <w:p>
      <w:pPr>
        <w:pStyle w:val="BodyText"/>
      </w:pPr>
      <w:r>
        <w:t xml:space="preserve">Môn bí thuật Thiên Tinh kiếm này chính là kiếm thuật mạnh nhất mà Đổng Vũ Dao nắm giữ, một kiếm đâm ra có lực phá hoại ba mươi lần, cho dù là cường giả bát giai cũng bị thương.</w:t>
      </w:r>
    </w:p>
    <w:p>
      <w:pPr>
        <w:pStyle w:val="BodyText"/>
      </w:pPr>
      <w:r>
        <w:t xml:space="preserve">- Được lắm, kiếm thuật tinh diệu, thiên tư tung hoành. Nếu như cô là cường giả bát giai thì tôi chắc chắ khó giải quyết. Nhưng mà bây giờ cô căn bản không thể làm gì tôi đâu.</w:t>
      </w:r>
    </w:p>
    <w:p>
      <w:pPr>
        <w:pStyle w:val="Compact"/>
      </w:pPr>
      <w:r>
        <w:t xml:space="preserve">Phương Thắng lạnh lùng cười cười, tay phải biến thành màu lưu ly của kim cương, tràn ngập khí tức thần bí chụp thẳng vào kiếm quang của Đổng Vũ Dao đâm ra.</w:t>
      </w:r>
      <w:r>
        <w:br w:type="textWrapping"/>
      </w:r>
      <w:r>
        <w:br w:type="textWrapping"/>
      </w:r>
    </w:p>
    <w:p>
      <w:pPr>
        <w:pStyle w:val="Heading2"/>
      </w:pPr>
      <w:bookmarkStart w:id="1592" w:name="chương-1780-một-chưởng-chụp-chết.-2"/>
      <w:bookmarkEnd w:id="1592"/>
      <w:r>
        <w:t xml:space="preserve">1570. Chương 1780: Một Chưởng Chụp Chết. (2)</w:t>
      </w:r>
    </w:p>
    <w:p>
      <w:pPr>
        <w:pStyle w:val="Compact"/>
      </w:pPr>
      <w:r>
        <w:br w:type="textWrapping"/>
      </w:r>
      <w:r>
        <w:br w:type="textWrapping"/>
      </w:r>
      <w:r>
        <w:t xml:space="preserve">Thiên Tinh kiếm của Đổng Vũ Dao bị đánh sụp đổ, không có thương hại tới tay phải của Phương Thắng nửa phần.</w:t>
      </w:r>
    </w:p>
    <w:p>
      <w:pPr>
        <w:pStyle w:val="BodyText"/>
      </w:pPr>
      <w:r>
        <w:t xml:space="preserve">Trong ánh mắt tuyệt vọng của Đổng Vũ Dao thì Phương Thắng cười cười dữ tợn, thò tay chụp thẳng vào Đổng Vũ Dao.</w:t>
      </w:r>
    </w:p>
    <w:p>
      <w:pPr>
        <w:pStyle w:val="BodyText"/>
      </w:pPr>
      <w:r>
        <w:t xml:space="preserve">Thời điểm Phương Thắng sắp bắt lấy Đổng Vũ Dao thì sắc mặt của hắn đại biến, lui ra sau mấy bước..</w:t>
      </w:r>
    </w:p>
    <w:p>
      <w:pPr>
        <w:pStyle w:val="BodyText"/>
      </w:pPr>
      <w:r>
        <w:t xml:space="preserve">Một đạo kiếm khí khủng khiếp từ trên trời giáng xuống, trực tiếp chém lên người Phương Thắng và chém sâu khấu thành hai nửa.</w:t>
      </w:r>
    </w:p>
    <w:p>
      <w:pPr>
        <w:pStyle w:val="BodyText"/>
      </w:pPr>
      <w:r>
        <w:t xml:space="preserve">Trong kiếm khí tuyệt luân kia, thân hình Nhạc Trọng chậm rãi hiển hiện ra.</w:t>
      </w:r>
    </w:p>
    <w:p>
      <w:pPr>
        <w:pStyle w:val="BodyText"/>
      </w:pPr>
      <w:r>
        <w:t xml:space="preserve">Phương Thắng nhìn qua Nhạc Trọng và trong mắt hiện ra hào quang ngưng trọng, vẫn vô cùng kiêu căng nói:</w:t>
      </w:r>
    </w:p>
    <w:p>
      <w:pPr>
        <w:pStyle w:val="BodyText"/>
      </w:pPr>
      <w:r>
        <w:t xml:space="preserve">- Các hạ là người phương nào? Tôi là Phương Thắng của đế quốc Đại Hưng Phương gia. Nữ nhân này công tử nhà tôi nhìn trúng, kính xin các hạ tránh ra. Nếu không các hạ sẽ hối hận.</w:t>
      </w:r>
    </w:p>
    <w:p>
      <w:pPr>
        <w:pStyle w:val="BodyText"/>
      </w:pPr>
      <w:r>
        <w:t xml:space="preserve">Kiều Trì nghe vậy sắc mặt bỗng nhiên biến thành khó coi.</w:t>
      </w:r>
    </w:p>
    <w:p>
      <w:pPr>
        <w:pStyle w:val="BodyText"/>
      </w:pPr>
      <w:r>
        <w:t xml:space="preserve">- Đế quốc Đại Hưng Phương gia! ! Dĩ nhiên chính là người Phương gia, đáng chết, chuyện này phiền toái. Trách không được đám gia hỏa kia dám càn rỡ như thế, không đặt pháp luật đế quốc Tây Lỗ Tư vào trong mắt.</w:t>
      </w:r>
    </w:p>
    <w:p>
      <w:pPr>
        <w:pStyle w:val="BodyText"/>
      </w:pPr>
      <w:r>
        <w:t xml:space="preserve">Đế quốc Đại Hưng cùng đế quốc Tây Lỗ Tư chênh lệch như con rồng và con kiến cực lớn. Đế quốc Đại Hưng có cường giả cửu giai bán thần tọa trấn. Đồng thời còn có vài chục tên cường giả nửa bước cửu giai, mấy trăm tên cường giả bát giai thống soái năm trăm vương quốc. Mỗi một vương quốc đều mạnh hơn đế quốc Tây Lỗ Tư nhiều lắm. Nếu như đắc tội đế quốc Đại Hưng, đế quốc Tây Lỗ Tư tùy thời có khả năng bị diệt quốc.</w:t>
      </w:r>
    </w:p>
    <w:p>
      <w:pPr>
        <w:pStyle w:val="BodyText"/>
      </w:pPr>
      <w:r>
        <w:t xml:space="preserve">Trong lòng Kiều Trì nhanh chóng đưa ra quyết định:</w:t>
      </w:r>
    </w:p>
    <w:p>
      <w:pPr>
        <w:pStyle w:val="BodyText"/>
      </w:pPr>
      <w:r>
        <w:t xml:space="preserve">- Nhưng mà cũng may Nhạc Trọng ra mặt, chuyện này mình không được ra mặt.</w:t>
      </w:r>
    </w:p>
    <w:p>
      <w:pPr>
        <w:pStyle w:val="BodyText"/>
      </w:pPr>
      <w:r>
        <w:t xml:space="preserve">Chưa bao giờ trêu chọc vào người không thể trêu, kết giao bằng hữu cường đại, đây là bí quyết Kiều Trì từ bình dân biến thành hoàng đế đều tuân thủ.</w:t>
      </w:r>
    </w:p>
    <w:p>
      <w:pPr>
        <w:pStyle w:val="BodyText"/>
      </w:pPr>
      <w:r>
        <w:t xml:space="preserve">Kiều Trì thông qua bí thuật che dấu đưa tin cho Đổng Vũ Dao:</w:t>
      </w:r>
    </w:p>
    <w:p>
      <w:pPr>
        <w:pStyle w:val="BodyText"/>
      </w:pPr>
      <w:r>
        <w:t xml:space="preserve">- Con gái ngoan, nam nhân trước mặt con tên là Nhạc Trọng, từ hôm nay trở đi con chính là người của hắn ta, hiểu chưa?</w:t>
      </w:r>
    </w:p>
    <w:p>
      <w:pPr>
        <w:pStyle w:val="BodyText"/>
      </w:pPr>
      <w:r>
        <w:t xml:space="preserve">Đổng Vũ Dao nghe được Kiều Trì đưa tin, vốn sững sờ nhưng khi nhìn thấy Nhạc Trọng thì ánh mắt phức tạp ứng một tiếng:</w:t>
      </w:r>
    </w:p>
    <w:p>
      <w:pPr>
        <w:pStyle w:val="BodyText"/>
      </w:pPr>
      <w:r>
        <w:t xml:space="preserve">- Vâng, phụ vương.</w:t>
      </w:r>
    </w:p>
    <w:p>
      <w:pPr>
        <w:pStyle w:val="BodyText"/>
      </w:pPr>
      <w:r>
        <w:t xml:space="preserve">Đổng Vũ Dao từ nhỏ trải qua giáo dục nghiêm khắc, nàng thập phần tinh tường tương lai của mình phải phụng dưỡng chủ nhân mà Kiều Trì chỉ định. Vì chủ nhân này trung thành và tận tâm, phụng hiến tất cả, trong lòng của nàng dù không cam lòng nhưng mà rất nhanh đã điều chỉnh tốt tâm tình.</w:t>
      </w:r>
    </w:p>
    <w:p>
      <w:pPr>
        <w:pStyle w:val="BodyText"/>
      </w:pPr>
      <w:r>
        <w:t xml:space="preserve">Nhạc Trọng nhìn qua Phương Thắng lạnh lùng cười nói:</w:t>
      </w:r>
    </w:p>
    <w:p>
      <w:pPr>
        <w:pStyle w:val="BodyText"/>
      </w:pPr>
      <w:r>
        <w:t xml:space="preserve">- Đế quốc Đại Hưng Phương gia? Đó là thứ chó má gì? Hiện tại mày và công tử của mày bò ra ngoài giống như chó, tao sẽ tha bọn mày một mạng, nếu không toàn bộ bọn mày phải chết.</w:t>
      </w:r>
    </w:p>
    <w:p>
      <w:pPr>
        <w:pStyle w:val="BodyText"/>
      </w:pPr>
      <w:r>
        <w:t xml:space="preserve">Nghe được Nhạc Trọng vũ nhục Phương gia, Kiều Trì cũng trợn mắt há hốc mồm, nói:</w:t>
      </w:r>
    </w:p>
    <w:p>
      <w:pPr>
        <w:pStyle w:val="BodyText"/>
      </w:pPr>
      <w:r>
        <w:t xml:space="preserve">- Xong, hết! ! Tên Nhạc Trọng này cũng quá mức ngang ngược càn rỡ, đây chính là đế quốc Đại Hưng Phương gia, là đế quốc khủng bố có được cường giả bán thần. Ngay cả cường giẳ nửa bước cửu giai cũng có mấy chục, hắn cũng dám khẩu xuất cuồng ngôn, bảo người Phương gia làm chó, đúng là quá ngang ngược càn rỡ.</w:t>
      </w:r>
    </w:p>
    <w:p>
      <w:pPr>
        <w:pStyle w:val="BodyText"/>
      </w:pPr>
      <w:r>
        <w:t xml:space="preserve">Phương Thắng nghe vậy thân thể tức giận đến run lên, hai mắt như phun lửa. Đế quốc Đại Hưng Phương gia xem như một thế lực không nhỏ trong thiên quốc thần thánh, cho dù đi đâu chỉ cần mang Phương gia hiệu lộ ra thì mọi người đều nhượng bộ lui binh, dám như Nhạc Trọng vũ nhục Phương gia cơ bản không tồn tại.</w:t>
      </w:r>
    </w:p>
    <w:p>
      <w:pPr>
        <w:pStyle w:val="BodyText"/>
      </w:pPr>
      <w:r>
        <w:t xml:space="preserve">- Tiểu súc sinh, lại dám vũ nhục Phương gia chúng ta, hôm nay mày chết chắc rồi.</w:t>
      </w:r>
    </w:p>
    <w:p>
      <w:pPr>
        <w:pStyle w:val="BodyText"/>
      </w:pPr>
      <w:r>
        <w:t xml:space="preserve">Phương Thắng tức giận thân thể run rẩy, bỗng nhiên thi triển một trong những bí thuật mạnh nhất của Phương gia, Đại Lưu Ly Kim Thân quyết, thân thể của hắn biến lớn, biến thành một Lưu Ly kim Cương Cự Nhân to lớn.</w:t>
      </w:r>
    </w:p>
    <w:p>
      <w:pPr>
        <w:pStyle w:val="BodyText"/>
      </w:pPr>
      <w:r>
        <w:t xml:space="preserve">Sau khi biến thân thành Lưu Ly Kim Cương Cự Nhân thì thân thể Phương Thắng mạnh hơn gấp mười lần, một quyền một cước có lực phá hoại của bát giai trung cấp. Đồng thời biến thân thành kim cương, thân thể của hắn vô cùng cứng rắn, ngay cả chủ pháo cũng không bắn hắn bị thương.</w:t>
      </w:r>
    </w:p>
    <w:p>
      <w:pPr>
        <w:pStyle w:val="BodyText"/>
      </w:pPr>
      <w:r>
        <w:t xml:space="preserve">- Đi chết đi!</w:t>
      </w:r>
    </w:p>
    <w:p>
      <w:pPr>
        <w:pStyle w:val="BodyText"/>
      </w:pPr>
      <w:r>
        <w:t xml:space="preserve">Trong nháy mắt biến thân thành Lưu Ly Kim Cương Cự Nhân thì Phương Thắng hư không một trảo, thiên địa nguyên khí khổng lồ biến thành khó nguyên khí, muốn khóa Nhạc Trọng lại, chân điểm một cái và biến mất như sấm sét, mang theo lực lượng xé rách không khí hiện ra trước mặt Nhạc Trọng và đánh ra một quyền như ngọn núi mạnh mẽ.</w:t>
      </w:r>
    </w:p>
    <w:p>
      <w:pPr>
        <w:pStyle w:val="BodyText"/>
      </w:pPr>
      <w:r>
        <w:t xml:space="preserve">Kiều Trì nhìn thấy Nhạc Trọng lẳng lặng đứng đấy, giống như đang ngây người thì hối hận trong lòng.</w:t>
      </w:r>
    </w:p>
    <w:p>
      <w:pPr>
        <w:pStyle w:val="BodyText"/>
      </w:pPr>
      <w:r>
        <w:t xml:space="preserve">- Hết! ! Sao hắn không né?</w:t>
      </w:r>
    </w:p>
    <w:p>
      <w:pPr>
        <w:pStyle w:val="BodyText"/>
      </w:pPr>
      <w:r>
        <w:t xml:space="preserve">Một kích của Phương Thắng làm Kiều Trì cảm giác được hãi hùng khiếp vía, nếu như đổi thành bản thân Kiều Trì thì cho dù hắn ngăn cản được một kích này cũng bị trọng thương.</w:t>
      </w:r>
    </w:p>
    <w:p>
      <w:pPr>
        <w:pStyle w:val="BodyText"/>
      </w:pPr>
      <w:r>
        <w:t xml:space="preserve">Trên sân khấu Đổng Vũ Dao không nhịn được nhắc nhở.</w:t>
      </w:r>
    </w:p>
    <w:p>
      <w:pPr>
        <w:pStyle w:val="BodyText"/>
      </w:pPr>
      <w:r>
        <w:t xml:space="preserve">- Coi chừng!</w:t>
      </w:r>
    </w:p>
    <w:p>
      <w:pPr>
        <w:pStyle w:val="BodyText"/>
      </w:pPr>
      <w:r>
        <w:t xml:space="preserve">Phương Minh nhìn thấy Nhạc Trọng đứng yên bất động thì trong mắt hiện ra nét khinh miệt.</w:t>
      </w:r>
    </w:p>
    <w:p>
      <w:pPr>
        <w:pStyle w:val="BodyText"/>
      </w:pPr>
      <w:r>
        <w:t xml:space="preserve">- Tao còn tưởng phế vật mày có bản lĩnh gì chứ? Thì ra là một phế vật khẩu xuất cuồng ngôn mà thôi1</w:t>
      </w:r>
    </w:p>
    <w:p>
      <w:pPr>
        <w:pStyle w:val="BodyText"/>
      </w:pPr>
      <w:r>
        <w:t xml:space="preserve">- Ngay cả rác rưởi không có lĩnh ngộ lĩnh vực mà dám vung quyền với tao, nát đi!</w:t>
      </w:r>
    </w:p>
    <w:p>
      <w:pPr>
        <w:pStyle w:val="BodyText"/>
      </w:pPr>
      <w:r>
        <w:t xml:space="preserve">Nhạc Trọng không thèm quay đầu lại, giống như đập con ruồi vỗ vào bụng đối thủ.</w:t>
      </w:r>
    </w:p>
    <w:p>
      <w:pPr>
        <w:pStyle w:val="BodyText"/>
      </w:pPr>
      <w:r>
        <w:t xml:space="preserve">Oanh một tiếng vang thật lớn, Phương Thắng hóa thân thành kim cương bị trúng một kích, thân thể của hắn chia năm xẻ bảy, máu tươi văng khắp nơi, biến thành thịt vụn.</w:t>
      </w:r>
    </w:p>
    <w:p>
      <w:pPr>
        <w:pStyle w:val="BodyText"/>
      </w:pPr>
      <w:r>
        <w:t xml:space="preserve">Nhìn thấy Phương Thắng bị đánh chia năm xẻ bảy, Phương Minh đứng dậy, sắc mặt tái nhợt, thân thể run rẩy, trong nội tâm rung mạnh:</w:t>
      </w:r>
    </w:p>
    <w:p>
      <w:pPr>
        <w:pStyle w:val="BodyText"/>
      </w:pPr>
      <w:r>
        <w:t xml:space="preserve">- Phương Thắng đã chết? Chuyện này làm sao có thể? Lưu Ly Kim Thân của hắn có thể ngăn cản chủ pháo oanh kích ba lần, ngay cả cường giả bát giai cao cấp cũng khó phá được phòng ngự, làm sao có thể bị tiểu tử này chụp chết? Tên này ngay cả bí thuật còn không dùng tới, hắn làm sao mạnh như vậy?</w:t>
      </w:r>
    </w:p>
    <w:p>
      <w:pPr>
        <w:pStyle w:val="BodyText"/>
      </w:pPr>
      <w:r>
        <w:t xml:space="preserve">Kiều Trì nhìn qua Nhạc Trọng đứng ở giữa sân khấu, sắc mặt biến hóa mấy lần, trong nội tâm thầm nghĩ:</w:t>
      </w:r>
    </w:p>
    <w:p>
      <w:pPr>
        <w:pStyle w:val="BodyText"/>
      </w:pPr>
      <w:r>
        <w:t xml:space="preserve">- Gia hỏa thật lợi hại, mình áp đúng cửa rồi!</w:t>
      </w:r>
    </w:p>
    <w:p>
      <w:pPr>
        <w:pStyle w:val="BodyText"/>
      </w:pPr>
      <w:r>
        <w:t xml:space="preserve">Nhưng mà bởi như vậy hắn cũng đắc tội đế quốc Đại Hưng Phương gia thật sâu, nếu như nhấc lên quan hệ với đối phương, cũng có khả năng bị dính liếu, làm sao bây giờ?</w:t>
      </w:r>
    </w:p>
    <w:p>
      <w:pPr>
        <w:pStyle w:val="BodyText"/>
      </w:pPr>
      <w:r>
        <w:t xml:space="preserve">Đổng Vũ Dao nhìn qua Nhạc Trọng và trong mắt kinh hãi.</w:t>
      </w:r>
    </w:p>
    <w:p>
      <w:pPr>
        <w:pStyle w:val="BodyText"/>
      </w:pPr>
      <w:r>
        <w:t xml:space="preserve">- Thực lực của người này quá mạnh mẽ, trách không được phụ vương bảo mình theo cho hắn, nếu như giao hảo với hắn thì thì phụ vương tìm được chỗ tốt thật lớn.</w:t>
      </w:r>
    </w:p>
    <w:p>
      <w:pPr>
        <w:pStyle w:val="BodyText"/>
      </w:pPr>
      <w:r>
        <w:t xml:space="preserve">Nhạc Trọng một cái tát đánh Phương Thắng phấn thân toái cốt, bỗng nhiên ngẫng đầu nhìn qua vị trí Phương Minh, tinh quang trong mắt như lợi kiếm đâm thẳng vào mắt của Phương Minh.</w:t>
      </w:r>
    </w:p>
    <w:p>
      <w:pPr>
        <w:pStyle w:val="BodyText"/>
      </w:pPr>
      <w:r>
        <w:t xml:space="preserve">Phương Minh bị Nhạc Trọng nhìn thì nội tâm phát lạnh:</w:t>
      </w:r>
    </w:p>
    <w:p>
      <w:pPr>
        <w:pStyle w:val="BodyText"/>
      </w:pPr>
      <w:r>
        <w:t xml:space="preserve">- Không xong, hắn phát hiện mình!</w:t>
      </w:r>
    </w:p>
    <w:p>
      <w:pPr>
        <w:pStyle w:val="BodyText"/>
      </w:pPr>
      <w:r>
        <w:t xml:space="preserve">- Xuống đây đi!</w:t>
      </w:r>
    </w:p>
    <w:p>
      <w:pPr>
        <w:pStyle w:val="BodyText"/>
      </w:pPr>
      <w:r>
        <w:t xml:space="preserve">Nhạc Trọng nhìn qua hướng Phương Minh và hư không một trảo, một bàn tay nguyên khí cực lớn đánh nát rạp khách quý, một tay bắt lấy Phương Minh kéo hắn tới trước người của mình.</w:t>
      </w:r>
    </w:p>
    <w:p>
      <w:pPr>
        <w:pStyle w:val="BodyText"/>
      </w:pPr>
      <w:r>
        <w:t xml:space="preserve">Phương Minh cảm thụ được Nhạc Trọng phóng thích sát ý hung mãnh thì hai mắt phát lạnh, rống lớn:</w:t>
      </w:r>
    </w:p>
    <w:p>
      <w:pPr>
        <w:pStyle w:val="Compact"/>
      </w:pPr>
      <w:r>
        <w:t xml:space="preserve">- Tao là con trai trưởng của Phương gia, Phương Minh, cha của tao là tây phương thần điện, đệ nhất thánh tử Phương Huyền, tao tới đế quốc Tây Lỗ Tư có rất nhiều người biết rõ, nếu tao chết thì toàn bộ đế quốc Tây Lỗ Tư đều phải chôn cùng!</w:t>
      </w:r>
      <w:r>
        <w:br w:type="textWrapping"/>
      </w:r>
      <w:r>
        <w:br w:type="textWrapping"/>
      </w:r>
    </w:p>
    <w:p>
      <w:pPr>
        <w:pStyle w:val="Heading2"/>
      </w:pPr>
      <w:bookmarkStart w:id="1593" w:name="chương-1781-cá-nước-thân-mật."/>
      <w:bookmarkEnd w:id="1593"/>
      <w:r>
        <w:t xml:space="preserve">1571. Chương 1781: Cá Nước Thân Mật.</w:t>
      </w:r>
    </w:p>
    <w:p>
      <w:pPr>
        <w:pStyle w:val="Compact"/>
      </w:pPr>
      <w:r>
        <w:br w:type="textWrapping"/>
      </w:r>
      <w:r>
        <w:br w:type="textWrapping"/>
      </w:r>
      <w:r>
        <w:t xml:space="preserve">Kiều Trì nghe vậy trong nội tâm cũng hơi động một chút, từ trong rap bay ra ngoài, đi tới bên người Nhạc Trọng và khuyên giải:</w:t>
      </w:r>
    </w:p>
    <w:p>
      <w:pPr>
        <w:pStyle w:val="BodyText"/>
      </w:pPr>
      <w:r>
        <w:t xml:space="preserve">- Nhạc Trọng, cho tôi mặt mũi đi, chuyện này dừng ở đây. Song phương đều lui một bước xem như không có chuyện gì. Phương công tử, ngài xem thế nào?</w:t>
      </w:r>
    </w:p>
    <w:p>
      <w:pPr>
        <w:pStyle w:val="BodyText"/>
      </w:pPr>
      <w:r>
        <w:t xml:space="preserve">Phương Minh vô cùng nhanh nhẹn, nói:</w:t>
      </w:r>
    </w:p>
    <w:p>
      <w:pPr>
        <w:pStyle w:val="BodyText"/>
      </w:pPr>
      <w:r>
        <w:t xml:space="preserve">- Tốt, Nhạc Trọng, chỉ cần mày thả tao ra, chuyện này tao bỏ qua. Phương Thắng chết tao cũng sẽ che lắp với gia tộc. Xem như hắn bảo vệ tao chiến đấu với biến dị thú chết đi.</w:t>
      </w:r>
    </w:p>
    <w:p>
      <w:pPr>
        <w:pStyle w:val="BodyText"/>
      </w:pPr>
      <w:r>
        <w:t xml:space="preserve">Tuy trong miệng Phương Minh nói như vậy nhưng trong lòng của hắn có tính toán độc ác:</w:t>
      </w:r>
    </w:p>
    <w:p>
      <w:pPr>
        <w:pStyle w:val="BodyText"/>
      </w:pPr>
      <w:r>
        <w:t xml:space="preserve">- Xem như chưa có chuyện gì? Làm sao có thể? Bọn mày dám giết người Phương gia của tao, chờ tao quay lại Phương gia nhất định sẽ báo cáo với trong tộc, giết sạch toàn bộ bọn mày!</w:t>
      </w:r>
    </w:p>
    <w:p>
      <w:pPr>
        <w:pStyle w:val="BodyText"/>
      </w:pPr>
      <w:r>
        <w:t xml:space="preserve">Nhạc Trọng nhìn qua Kiều Trì và trầm giọng nói:</w:t>
      </w:r>
    </w:p>
    <w:p>
      <w:pPr>
        <w:pStyle w:val="BodyText"/>
      </w:pPr>
      <w:r>
        <w:t xml:space="preserve">- Kiều Trì, từ khi tôi giết Phương Thắng một khắc thì chúng ta và Phương gia cũng đã không thể nào hòa thuận được. Ngài cho rằng Phương gia sẽ bỏ qua một tên cường giả bát giai chết mà không quan tâm sao?</w:t>
      </w:r>
    </w:p>
    <w:p>
      <w:pPr>
        <w:pStyle w:val="BodyText"/>
      </w:pPr>
      <w:r>
        <w:t xml:space="preserve">Trong lòng Kiều Trì run lên. Sắc mặt lập tức âm tình bất định, không thể không nhìn thẳng vào sự thật. Cường giả bát giai cho dù là trong Phương gia cũng là nhân vật trọng yếu, cường giả như vậy bị Nhạc Trọng miểu sát, điều này cũng có ý nghĩa Nhạc Trọng và Phương gia không chết không ngớt.</w:t>
      </w:r>
    </w:p>
    <w:p>
      <w:pPr>
        <w:pStyle w:val="BodyText"/>
      </w:pPr>
      <w:r>
        <w:t xml:space="preserve">Trừ phi có cường giả cửu giai ra mặt hòa giải. Nếu không Phương gia tuyệt đối không có khả năng từ bỏ ý đồ. Mà cường giả cửu giai đều cao cao tại thượng, trấn áp một phương, Kiều Trì cùng Nhạc Trọng trong mắt cường giả cửu giai chỉ là tiểu nhân vật, hơn nữa không quen tên cường giả cửu giai nào, căn bản không có khả năng hòa giải với Phương gia.</w:t>
      </w:r>
    </w:p>
    <w:p>
      <w:pPr>
        <w:pStyle w:val="BodyText"/>
      </w:pPr>
      <w:r>
        <w:t xml:space="preserve">Trong mắt Kiều Trì có hàn ý hiện ra, nhìn qua hư không hạ lệnh.</w:t>
      </w:r>
    </w:p>
    <w:p>
      <w:pPr>
        <w:pStyle w:val="BodyText"/>
      </w:pPr>
      <w:r>
        <w:t xml:space="preserve">- La kiệt, lập tức phong tỏa hội sở. Thanh trừ toàn bộ người trong đây.</w:t>
      </w:r>
    </w:p>
    <w:p>
      <w:pPr>
        <w:pStyle w:val="BodyText"/>
      </w:pPr>
      <w:r>
        <w:t xml:space="preserve">- Vâng!</w:t>
      </w:r>
    </w:p>
    <w:p>
      <w:pPr>
        <w:pStyle w:val="BodyText"/>
      </w:pPr>
      <w:r>
        <w:t xml:space="preserve">Trong một nơi bí mật, thủ hộ giả bảo vệ Kiều Trì lúc này ứng một câu và biến mất.</w:t>
      </w:r>
    </w:p>
    <w:p>
      <w:pPr>
        <w:pStyle w:val="BodyText"/>
      </w:pPr>
      <w:r>
        <w:t xml:space="preserve">Sắc mặt Phương Minh đại biến, lớn tiếng thét to:</w:t>
      </w:r>
    </w:p>
    <w:p>
      <w:pPr>
        <w:pStyle w:val="BodyText"/>
      </w:pPr>
      <w:r>
        <w:t xml:space="preserve">- Không! ! Không nên giết tôi. Tôi sẽ đi cầu lão tổ tông Phương gia. Đúng rồi, con tin, các người có thể bắt tôi làm con tin. Có tôi làm con tin thì Phương gia tuyệt đối không dám động các người. Tôi có một tia hồn đăng khắc tinh thần lạc ấn ở Phương gia. Nếu như tôi chết, hồn đăng bị tắt. Phương gia tuyệt đối sẽ phái cao thủ tra rõ chuyện này. Các người tuyệt đối không giấu được.</w:t>
      </w:r>
    </w:p>
    <w:p>
      <w:pPr>
        <w:pStyle w:val="BodyText"/>
      </w:pPr>
      <w:r>
        <w:t xml:space="preserve">Trong lòng Nhạc Trọng hơi động một chút, thò tay chụp lấy Phương Minh và một đạo nguyên khí chấn vào đầu Phương Minh, trực tiếp làm Phương Minh ngất đi:</w:t>
      </w:r>
    </w:p>
    <w:p>
      <w:pPr>
        <w:pStyle w:val="BodyText"/>
      </w:pPr>
      <w:r>
        <w:t xml:space="preserve">- Thậm chí có loại thủ đoạn này, vậy thì tốt, tạm tha ày một mạng!</w:t>
      </w:r>
    </w:p>
    <w:p>
      <w:pPr>
        <w:pStyle w:val="BodyText"/>
      </w:pPr>
      <w:r>
        <w:t xml:space="preserve">Trong nháy mắt Phương Minh ngất đi thì một tấm khôi lỗi chi phù thất giai chui vào trong đầu Phương Minh, ăn mòn biến hắn thành khôi lỗi.</w:t>
      </w:r>
    </w:p>
    <w:p>
      <w:pPr>
        <w:pStyle w:val="BodyText"/>
      </w:pPr>
      <w:r>
        <w:t xml:space="preserve">Kiều Trì nhìn thấy Phương Minh ngất đi,cười khổ một tiếng, sắc mặt âm trầm nói:</w:t>
      </w:r>
    </w:p>
    <w:p>
      <w:pPr>
        <w:pStyle w:val="BodyText"/>
      </w:pPr>
      <w:r>
        <w:t xml:space="preserve">- Đây là phiền toái!</w:t>
      </w:r>
    </w:p>
    <w:p>
      <w:pPr>
        <w:pStyle w:val="BodyText"/>
      </w:pPr>
      <w:r>
        <w:t xml:space="preserve">Kiều Trì nguyên vốn cho Nhạc Trọng kinh hỉ, mang Đổng Vũ Dao hiến cho Nhạc Trọng kéo gần quan hệ. Không nghĩ nói lại gặp được ngườiPhương gia, hơn nữa còn kết đại thù. Chuyện này làm cho hắn đau đầu. Hơi không cẩn thận sẽ làm đế quốc Tây Lỗ Tư bị diệt quốc.</w:t>
      </w:r>
    </w:p>
    <w:p>
      <w:pPr>
        <w:pStyle w:val="BodyText"/>
      </w:pPr>
      <w:r>
        <w:t xml:space="preserve">Nhạc Trọng nhẹ nhàng cười nói:</w:t>
      </w:r>
    </w:p>
    <w:p>
      <w:pPr>
        <w:pStyle w:val="BodyText"/>
      </w:pPr>
      <w:r>
        <w:t xml:space="preserve">- Không cần lo lắng, chỉ cần tôi gia nhập phương bắc thần điện, trở thành thánh tử trong đó thì Phương gia cũng không dám tùy tiện đụng tới tôi.</w:t>
      </w:r>
    </w:p>
    <w:p>
      <w:pPr>
        <w:pStyle w:val="BodyText"/>
      </w:pPr>
      <w:r>
        <w:t xml:space="preserve">Kiều Trì miễn cưỡng tươi cười.</w:t>
      </w:r>
    </w:p>
    <w:p>
      <w:pPr>
        <w:pStyle w:val="BodyText"/>
      </w:pPr>
      <w:r>
        <w:t xml:space="preserve">- Vậy xin nhờ anh rồi!</w:t>
      </w:r>
    </w:p>
    <w:p>
      <w:pPr>
        <w:pStyle w:val="BodyText"/>
      </w:pPr>
      <w:r>
        <w:t xml:space="preserve">Chuyện cho tới bây giờ Kiều Trì cũng chỉ có thể tin tưởng Nhạc Trọng.</w:t>
      </w:r>
    </w:p>
    <w:p>
      <w:pPr>
        <w:pStyle w:val="BodyText"/>
      </w:pPr>
      <w:r>
        <w:t xml:space="preserve">Nhìn thấy hội sở rách nát, tất cả mọi người mất đi hào hứng, rời khỏi nơi đây.</w:t>
      </w:r>
    </w:p>
    <w:p>
      <w:pPr>
        <w:pStyle w:val="BodyText"/>
      </w:pPr>
      <w:r>
        <w:t xml:space="preserve">Nhạc Trọng cũng mang theo Đổng Vũ Dao và Phương Minh biến thành khôi lỗi đi theo.</w:t>
      </w:r>
    </w:p>
    <w:p>
      <w:pPr>
        <w:pStyle w:val="BodyText"/>
      </w:pPr>
      <w:r>
        <w:t xml:space="preserve">Trở lại hoàng cung và Đổng Vũ Dao vẫn yên lặng đi theo sau lưng hắn, đi vào gian phòng của Nhạc Trọng ở lại.</w:t>
      </w:r>
    </w:p>
    <w:p>
      <w:pPr>
        <w:pStyle w:val="BodyText"/>
      </w:pPr>
      <w:r>
        <w:t xml:space="preserve">- Bái kiến chủ nhân!</w:t>
      </w:r>
    </w:p>
    <w:p>
      <w:pPr>
        <w:pStyle w:val="BodyText"/>
      </w:pPr>
      <w:r>
        <w:t xml:space="preserve">Lúc Nhạc Trọng đi vào phòng thì hai mươi thiếu nữ yến gầy hoàn mập, tướng mạo xinh đẹp trẻ tuổi quỳ gối ở cửa, đều nhịp thi lễ với hắn.</w:t>
      </w:r>
    </w:p>
    <w:p>
      <w:pPr>
        <w:pStyle w:val="BodyText"/>
      </w:pPr>
      <w:r>
        <w:t xml:space="preserve">Những thiếu nữ trẻ tuổi này ở bên ngoài khó tìm, nhưng mà chỉ cần Nhạc Trọng nói một câu các nàng sẽ ngoan ngoãn dâng thân thể mỹ diệu của mình lên.</w:t>
      </w:r>
    </w:p>
    <w:p>
      <w:pPr>
        <w:pStyle w:val="BodyText"/>
      </w:pPr>
      <w:r>
        <w:t xml:space="preserve">Được các tiểu thiếu nữ chào đón, Nhạc Trọng mang theo Đổng Vũ Dao đi vào phòng.</w:t>
      </w:r>
    </w:p>
    <w:p>
      <w:pPr>
        <w:pStyle w:val="BodyText"/>
      </w:pPr>
      <w:r>
        <w:t xml:space="preserve">Sau khi Nhạc Trọng đi vào phòng thì các thiếu nữ xinh đẹp mới đứng lên, nhìn qua bóng lưng Nhạc Trọng rời đi và trong mắt đầy kinh hỉ.</w:t>
      </w:r>
    </w:p>
    <w:p>
      <w:pPr>
        <w:pStyle w:val="BodyText"/>
      </w:pPr>
      <w:r>
        <w:t xml:space="preserve">Một thiếu nữ xinh đẹp không xác định!</w:t>
      </w:r>
    </w:p>
    <w:p>
      <w:pPr>
        <w:pStyle w:val="BodyText"/>
      </w:pPr>
      <w:r>
        <w:t xml:space="preserve">- Vị này hình như là Đổng Vũ Dao!</w:t>
      </w:r>
    </w:p>
    <w:p>
      <w:pPr>
        <w:pStyle w:val="BodyText"/>
      </w:pPr>
      <w:r>
        <w:t xml:space="preserve">- Là siêu sao bốn đế quốc Đổng Vũ Dao sao? Nàng là tư sủng của Nhạc Trọng đại nhân, chuyện này đúng là khó tin. Nàng không phải ngọc nữ thanh thuần sao?</w:t>
      </w:r>
    </w:p>
    <w:p>
      <w:pPr>
        <w:pStyle w:val="BodyText"/>
      </w:pPr>
      <w:r>
        <w:t xml:space="preserve">- Tôi vẫn là Fans hâm mộ của nàng, bây giờ vỡ mộng rồi.</w:t>
      </w:r>
    </w:p>
    <w:p>
      <w:pPr>
        <w:pStyle w:val="BodyText"/>
      </w:pPr>
      <w:r>
        <w:t xml:space="preserve">"..."</w:t>
      </w:r>
    </w:p>
    <w:p>
      <w:pPr>
        <w:pStyle w:val="BodyText"/>
      </w:pPr>
      <w:r>
        <w:t xml:space="preserve">Những thiếu nữ xinh đẹp này nghị luận. Đổng Vũ Dao mang cho các nàng kinh hãi thật lớn, các nàng căn bản không cảm tưởng được siêu sao của bốn đế quốc lại là tư sủng của Nhạc Trọng.</w:t>
      </w:r>
    </w:p>
    <w:p>
      <w:pPr>
        <w:pStyle w:val="BodyText"/>
      </w:pPr>
      <w:r>
        <w:t xml:space="preserve">Một nữ tử tướng mạo thanh nhã, hai hàng lông mày tú lệ nhăn lại, nói:</w:t>
      </w:r>
    </w:p>
    <w:p>
      <w:pPr>
        <w:pStyle w:val="BodyText"/>
      </w:pPr>
      <w:r>
        <w:t xml:space="preserve">- Đều câm miệng, đây chính là nội cung. nghị luận sau lưng chủ nhân, các người muốn bị đánh chết sao?</w:t>
      </w:r>
    </w:p>
    <w:p>
      <w:pPr>
        <w:pStyle w:val="BodyText"/>
      </w:pPr>
      <w:r>
        <w:t xml:space="preserve">Nghe được thiếu nữ này nói vậy, các nàng còn lại trầm mặc, im lặng không nói. Các nàng đều biết rõ quy củ trong cung sâm nghiêm, không cẩn thận các nàng sẽ chết.</w:t>
      </w:r>
    </w:p>
    <w:p>
      <w:pPr>
        <w:pStyle w:val="BodyText"/>
      </w:pPr>
      <w:r>
        <w:t xml:space="preserve">Đi vào trong phòng thì Nhạc Trọng trông thấy một người ngoài ý muốn.</w:t>
      </w:r>
    </w:p>
    <w:p>
      <w:pPr>
        <w:pStyle w:val="BodyText"/>
      </w:pPr>
      <w:r>
        <w:t xml:space="preserve">- Tại sao cô ở đây?</w:t>
      </w:r>
    </w:p>
    <w:p>
      <w:pPr>
        <w:pStyle w:val="BodyText"/>
      </w:pPr>
      <w:r>
        <w:t xml:space="preserve">Trên giường lớn mềm mại có một thiếu nữ làn da lúa mì, dáng người gợi cảm, ăn mặc áo bào da báo, vẻ mặt ngượng ngùng không dám đối mặt với Nhạc Trọng.</w:t>
      </w:r>
    </w:p>
    <w:p>
      <w:pPr>
        <w:pStyle w:val="BodyText"/>
      </w:pPr>
      <w:r>
        <w:t xml:space="preserve">Nữ hài ăn mặc gợi cảm áo bào da báo này chính là Ái Toa đi theo Nhạc Trọng từ trấn Ngả Đức Ni Á tới đây.</w:t>
      </w:r>
    </w:p>
    <w:p>
      <w:pPr>
        <w:pStyle w:val="BodyText"/>
      </w:pPr>
      <w:r>
        <w:t xml:space="preserve">Ái Toa lấy hết dũng khí nhìn qua Nhạc Trọng nói ra:</w:t>
      </w:r>
    </w:p>
    <w:p>
      <w:pPr>
        <w:pStyle w:val="BodyText"/>
      </w:pPr>
      <w:r>
        <w:t xml:space="preserve">- Em muốn đi theo anh!</w:t>
      </w:r>
    </w:p>
    <w:p>
      <w:pPr>
        <w:pStyle w:val="BodyText"/>
      </w:pPr>
      <w:r>
        <w:t xml:space="preserve">Ái Toa nói ra câu này, chợt trong nội tâm giống như đập mạnh, thoáng cái dũng cảm đứng lên nhào vào trong ngực Nhạc Trọng, đôi má nóng lên nói khẽ.</w:t>
      </w:r>
    </w:p>
    <w:p>
      <w:pPr>
        <w:pStyle w:val="BodyText"/>
      </w:pPr>
      <w:r>
        <w:t xml:space="preserve">- Muốn em đi!</w:t>
      </w:r>
    </w:p>
    <w:p>
      <w:pPr>
        <w:pStyle w:val="BodyText"/>
      </w:pPr>
      <w:r>
        <w:t xml:space="preserve">Nhạc Trọng cảm thụ được được hai ngọn núi đôi co giãn và mùi thơm thiếu nữ trên người của nàng, dục hỏa dâng trào, dùng sức ôm Ái Toa sau đó đặt nàng lên giường lớn.</w:t>
      </w:r>
    </w:p>
    <w:p>
      <w:pPr>
        <w:pStyle w:val="BodyText"/>
      </w:pPr>
      <w:r>
        <w:t xml:space="preserve">Chỉ chốc lát Ái Toa ở trên giường thét lên, một đóa hoa mai diễm lệ trực tiếp nở rộ trên giường.</w:t>
      </w:r>
    </w:p>
    <w:p>
      <w:pPr>
        <w:pStyle w:val="BodyText"/>
      </w:pPr>
      <w:r>
        <w:t xml:space="preserve">Đổng Vũ Dao đứng ở một bên mặt đỏ tới mang tai nhìn qua bức tranh linh động này, do dự một hồi vẫn đi vào phòng tắm rửa.</w:t>
      </w:r>
    </w:p>
    <w:p>
      <w:pPr>
        <w:pStyle w:val="BodyText"/>
      </w:pPr>
      <w:r>
        <w:t xml:space="preserve">Sau khi tắm một giờ, Đổng Vũ Dao bọc mình trong cái khăn mới đi ra khỏi phòng tắm.</w:t>
      </w:r>
    </w:p>
    <w:p>
      <w:pPr>
        <w:pStyle w:val="BodyText"/>
      </w:pPr>
      <w:r>
        <w:t xml:space="preserve">Đổng Vũ Dao vừa mới tiến ra khỏi phòng tắm, một bàn tay lớn duỗi ra thoáng ôm nàng vào trong ngực và hôn sâu.</w:t>
      </w:r>
    </w:p>
    <w:p>
      <w:pPr>
        <w:pStyle w:val="BodyText"/>
      </w:pPr>
      <w:r>
        <w:t xml:space="preserve">Đổng Vũ Dao trước hơi kinh hãi, chợt duỗi cái lưỡi của mình ra cuốn lấy Nhạc Trọng.</w:t>
      </w:r>
    </w:p>
    <w:p>
      <w:pPr>
        <w:pStyle w:val="BodyText"/>
      </w:pPr>
      <w:r>
        <w:t xml:space="preserve">Hai người ôm nhau, không lâu trên giường đơn tuyết trắng xuất hiện thêm đóa hoa mai, cả giường đầy xuân sắc.</w:t>
      </w:r>
    </w:p>
    <w:p>
      <w:pPr>
        <w:pStyle w:val="BodyText"/>
      </w:pPr>
      <w:r>
        <w:t xml:space="preserve">Thời điểm Nhạc Trọng cùng Đổng Vũ Dao kết hợp thì một đạo khí lưu râm mát từ trong người Đổng Vũ Dao truyền vào người Nhạc Trọng.</w:t>
      </w:r>
    </w:p>
    <w:p>
      <w:pPr>
        <w:pStyle w:val="BodyText"/>
      </w:pPr>
      <w:r>
        <w:t xml:space="preserve">Đạo khí lưu râm mát này chính là băng cơ ngọc cốt của Đổng Vũ Dao, ẩn chứa thuần âm chi lực, cực kỳ trân quý. Có được tác dụng giúp người ta thoát thai hoán cốt.</w:t>
      </w:r>
    </w:p>
    <w:p>
      <w:pPr>
        <w:pStyle w:val="Compact"/>
      </w:pPr>
      <w:r>
        <w:t xml:space="preserve">Băng cơ ngọc cốt thuần nguyên âm này với Kiều Trì là người tiềm lực hao hết không có tác dụng lớn. Nhưng mà với Nhạc Trọng có tiềm lực vô hận, thân thể tích lũy nguyên khí tính mạng khổng lồ lại là đại bổ.</w:t>
      </w:r>
      <w:r>
        <w:br w:type="textWrapping"/>
      </w:r>
      <w:r>
        <w:br w:type="textWrapping"/>
      </w:r>
    </w:p>
    <w:p>
      <w:pPr>
        <w:pStyle w:val="Heading2"/>
      </w:pPr>
      <w:bookmarkStart w:id="1594" w:name="chương-1782-bến-cảng-tinh-hạm.-1"/>
      <w:bookmarkEnd w:id="1594"/>
      <w:r>
        <w:t xml:space="preserve">1572. Chương 1782: Bến Cảng Tinh Hạm. (1)</w:t>
      </w:r>
    </w:p>
    <w:p>
      <w:pPr>
        <w:pStyle w:val="Compact"/>
      </w:pPr>
      <w:r>
        <w:br w:type="textWrapping"/>
      </w:r>
      <w:r>
        <w:br w:type="textWrapping"/>
      </w:r>
      <w:r>
        <w:t xml:space="preserve">Thuần âm chi khí chui vào trong người Nhạc Trọng và dung hợp với nguyên khí tính mạng khổng lồ trong người Nhạc Trọng. Trong một chớp mắt giống như vũ bão sôi trào, một đạo nguyên khí rót thẳng vào thức hải của Nhạc Trọng, sau đó hóa thành một đạo khí tức hoàng kim chạy khắp xương cốt Nhạc Trọng, xương cốt bắt dầu biến thành màu vàng.</w:t>
      </w:r>
    </w:p>
    <w:p>
      <w:pPr>
        <w:pStyle w:val="BodyText"/>
      </w:pPr>
      <w:r>
        <w:t xml:space="preserve">Sau khi khí lưu hoàng kim biến mất, xương cốt Nhạc Trọng có một nửa biến thành màu vàng, hắn cũng tấn chức cường giả bát giai cao cấp khủng bố.</w:t>
      </w:r>
    </w:p>
    <w:p>
      <w:pPr>
        <w:pStyle w:val="BodyText"/>
      </w:pPr>
      <w:r>
        <w:t xml:space="preserve">Sáng sớm ngày thứ hai, Nhạc Trọng mở hai mắt ra sảng khoái tinh thần, nhìn qua Đổng Vũ Dao bên cạnh, trong mắt hiện ra tình cảm ấm áp:</w:t>
      </w:r>
    </w:p>
    <w:p>
      <w:pPr>
        <w:pStyle w:val="BodyText"/>
      </w:pPr>
      <w:r>
        <w:t xml:space="preserve">- Tiểu nha đầu này hình như là phúc tinh của mình, không ngờ giúp mình đột phá lên bát giai cao cấp. Lần này cho dù gặp cường giả nửa bước cửu giai mình vẫn có thể chiến một trận.</w:t>
      </w:r>
    </w:p>
    <w:p>
      <w:pPr>
        <w:pStyle w:val="BodyText"/>
      </w:pPr>
      <w:r>
        <w:t xml:space="preserve">Đúng lúc này Đổng Vũ Dao ung dung tỉnh táo lai, nhìn thấy Nhạc Trọng nhìn mình, nàng chấn kinh như nai con, nói ra:</w:t>
      </w:r>
    </w:p>
    <w:p>
      <w:pPr>
        <w:pStyle w:val="BodyText"/>
      </w:pPr>
      <w:r>
        <w:t xml:space="preserve">- Không muốn, em không được.</w:t>
      </w:r>
    </w:p>
    <w:p>
      <w:pPr>
        <w:pStyle w:val="BodyText"/>
      </w:pPr>
      <w:r>
        <w:t xml:space="preserve">Nhìn thấy Đổng Vũ Dao có bộ dáng trìu mến này, trong lòng Nhạc Trọng lại bổ nhào qua nàng lần nữa, ôm nàng vào trong ngực.</w:t>
      </w:r>
    </w:p>
    <w:p>
      <w:pPr>
        <w:pStyle w:val="BodyText"/>
      </w:pPr>
      <w:r>
        <w:t xml:space="preserve">Sau khi vượt qua buổi sáng mỹ diệu, Nhạc Trọng mang theo Ái Toa, Đổng Vũ Dao Phương Minh đi tới bến cảng.</w:t>
      </w:r>
    </w:p>
    <w:p>
      <w:pPr>
        <w:pStyle w:val="BodyText"/>
      </w:pPr>
      <w:r>
        <w:t xml:space="preserve">- Nhạc Trọng, tôi còn phải xử lý chính vụ đế quốc Tây Lỗ Tư, lúc này không thể đi cùng anh rồi.</w:t>
      </w:r>
    </w:p>
    <w:p>
      <w:pPr>
        <w:pStyle w:val="BodyText"/>
      </w:pPr>
      <w:r>
        <w:t xml:space="preserve">Kiều Trì vốn định biểu đạt áy náy với Nhạc Trọng, sau đó vừa quay đầu nhìn qua ba đứa con của mình:</w:t>
      </w:r>
    </w:p>
    <w:p>
      <w:pPr>
        <w:pStyle w:val="BodyText"/>
      </w:pPr>
      <w:r>
        <w:t xml:space="preserve">- Kiều Địch, Lệ Na, Bích Ti Nhã ba đứa phải nghe lời của Nhạc Trọng thúc thúc, dẫn đường cho tốt, hiểu chưa?</w:t>
      </w:r>
    </w:p>
    <w:p>
      <w:pPr>
        <w:pStyle w:val="BodyText"/>
      </w:pPr>
      <w:r>
        <w:t xml:space="preserve">Lúc này đi theo bên người Kiều Trì từ Kiều Địch, Lệ Na ra, còn mang theo tiểu nữ hài tuổi chừng mười sáu, thắt hai bím đuôi ngựa màu vàng, gương mặt đáng yêu tới cực điểm, hơn nữa còn có bộ ngực cỡ D, mỉm cười nhìn qua Nhạc Trọng.</w:t>
      </w:r>
    </w:p>
    <w:p>
      <w:pPr>
        <w:pStyle w:val="BodyText"/>
      </w:pPr>
      <w:r>
        <w:t xml:space="preserve">Nghe được Kiều Trì nói vậy thì Kiều Địch ba người cung kính đáp:</w:t>
      </w:r>
    </w:p>
    <w:p>
      <w:pPr>
        <w:pStyle w:val="BodyText"/>
      </w:pPr>
      <w:r>
        <w:t xml:space="preserve">- Vâng, phụ vương!</w:t>
      </w:r>
    </w:p>
    <w:p>
      <w:pPr>
        <w:pStyle w:val="BodyText"/>
      </w:pPr>
      <w:r>
        <w:t xml:space="preserve">- Gặp lại!</w:t>
      </w:r>
    </w:p>
    <w:p>
      <w:pPr>
        <w:pStyle w:val="BodyText"/>
      </w:pPr>
      <w:r>
        <w:t xml:space="preserve">- Gặp lại!</w:t>
      </w:r>
    </w:p>
    <w:p>
      <w:pPr>
        <w:pStyle w:val="BodyText"/>
      </w:pPr>
      <w:r>
        <w:t xml:space="preserve">Không lâu sau trong cảng thành Cổ Cáp có chiến hạm bay lên cao.</w:t>
      </w:r>
    </w:p>
    <w:p>
      <w:pPr>
        <w:pStyle w:val="BodyText"/>
      </w:pPr>
      <w:r>
        <w:t xml:space="preserve">Trong hoàng thành thành Cổ Cáp có ánh sáng rực rỡ hiện ra, một đạo cột sáng lớn từ trên trời đánh vào hư không, trực tiếp đánh ra một cánh cửa không gian.</w:t>
      </w:r>
    </w:p>
    <w:p>
      <w:pPr>
        <w:pStyle w:val="BodyText"/>
      </w:pPr>
      <w:r>
        <w:t xml:space="preserve">Chiến hạm này bay thẳng vào trong cánh cửa không gian và biến mất không thấy gì.</w:t>
      </w:r>
    </w:p>
    <w:p>
      <w:pPr>
        <w:pStyle w:val="BodyText"/>
      </w:pPr>
      <w:r>
        <w:t xml:space="preserve">Sau khi chiến hạm đi vào trong cánh cửa không gian thì nó biến mất.</w:t>
      </w:r>
    </w:p>
    <w:p>
      <w:pPr>
        <w:pStyle w:val="BodyText"/>
      </w:pPr>
      <w:r>
        <w:t xml:space="preserve">- Đây là không gian chi lực sao? Hiện tại mình có thể cảm giác một tia chấn động không gian hiện ra, đáng tiếc không gian pháp tắc chấn động quá yếu ớt.</w:t>
      </w:r>
    </w:p>
    <w:p>
      <w:pPr>
        <w:pStyle w:val="BodyText"/>
      </w:pPr>
      <w:r>
        <w:t xml:space="preserve">Sau khi tiến vào cánh cửa không gian, Nhạc Trọng nhắm mắt lại cảm ứng không gian và không gian pháp tắc, nhưng mà trong sát na không gian mở ra còn có chấn động, sau đó pháp tắc bình thường lại.</w:t>
      </w:r>
    </w:p>
    <w:p>
      <w:pPr>
        <w:pStyle w:val="BodyText"/>
      </w:pPr>
      <w:r>
        <w:t xml:space="preserve">Trong thông đạo không gian có vô số không gian loạn lưu mãnh liệt gào thét, trong không gian loạn lưu có vô số pháp tắc, nhưng mà không gian loạn lưu thì cường giả cửu giai cũng không dám tiến vào, cho dù Nhạc Trọng tiến vào trong cũng bị xé thành phấn vụn.</w:t>
      </w:r>
    </w:p>
    <w:p>
      <w:pPr>
        <w:pStyle w:val="BodyText"/>
      </w:pPr>
      <w:r>
        <w:t xml:space="preserve">Trong không gian loạn lưu bành trướng mãnh liệt, một đạo không gian chi lực vỗ vào thông đạo không gian, Nhạc Trọng lúc này ở trong chiến hạm cảm ứng được.</w:t>
      </w:r>
    </w:p>
    <w:p>
      <w:pPr>
        <w:pStyle w:val="BodyText"/>
      </w:pPr>
      <w:r>
        <w:t xml:space="preserve">Đúng lúc này một giọng nói thanh thúy vang lên.:</w:t>
      </w:r>
    </w:p>
    <w:p>
      <w:pPr>
        <w:pStyle w:val="BodyText"/>
      </w:pPr>
      <w:r>
        <w:t xml:space="preserve">- Chị là Đổng Vũ Dao! Em nhận ra chị là Đổng Vũ Dao! Vũ Dao tỷ tỷ, em là người hâm mộ của chị, ký tên cho em đi.</w:t>
      </w:r>
    </w:p>
    <w:p>
      <w:pPr>
        <w:pStyle w:val="BodyText"/>
      </w:pPr>
      <w:r>
        <w:t xml:space="preserve">Nhạc Trọng quay đầu nhìn lại thì thấy Bích Ti Nhã hai mắt sáng như sao, nàng đang quấn quít Đổng Vũ Dao yêu cầu nàng ký tên.</w:t>
      </w:r>
    </w:p>
    <w:p>
      <w:pPr>
        <w:pStyle w:val="BodyText"/>
      </w:pPr>
      <w:r>
        <w:t xml:space="preserve">Bích Ti Nhã là người vô cùng sùng bái siêu sao Đổng Vũ Dao này.</w:t>
      </w:r>
    </w:p>
    <w:p>
      <w:pPr>
        <w:pStyle w:val="BodyText"/>
      </w:pPr>
      <w:r>
        <w:t xml:space="preserve">Đổng Vũ Dao nhìn thấy Bích Ti Nhã mỉm cười đang đưa tấm bảng ký tên thì mỉm cười đáp ứng:</w:t>
      </w:r>
    </w:p>
    <w:p>
      <w:pPr>
        <w:pStyle w:val="BodyText"/>
      </w:pPr>
      <w:r>
        <w:t xml:space="preserve">- Tốt!</w:t>
      </w:r>
    </w:p>
    <w:p>
      <w:pPr>
        <w:pStyle w:val="BodyText"/>
      </w:pPr>
      <w:r>
        <w:t xml:space="preserve">Kiều Địch đi đến bên người Nhạc Trọng và vẻ mặt hâm mộ nhìn qua Nhạc Trọng, trong mắt hiện ra thần sắc phức tạp:</w:t>
      </w:r>
    </w:p>
    <w:p>
      <w:pPr>
        <w:pStyle w:val="BodyText"/>
      </w:pPr>
      <w:r>
        <w:t xml:space="preserve">- Nhạc Trọng thúc thúc ngài đúng là lợi hại, chỉ mới một ngày mà ngài đã hái được đóa hoa quý của đế quốc Tây Lỗ Tư rồi, chúc mừng ngài, Vũ Dao chính là người tình trong mộng của vô số nam nhân đấy, nếu người ta biết được chắc chắn sẽ có khối người tan nát cõi lòng.</w:t>
      </w:r>
    </w:p>
    <w:p>
      <w:pPr>
        <w:pStyle w:val="BodyText"/>
      </w:pPr>
      <w:r>
        <w:t xml:space="preserve">Đổng Vũ Dao chính là tình nhân trong mộng của nam nhân bốn đại quốc, Kiều Địch cũng không ngoại lệ, hắn cũng yên lặng thầm mến nàng ta, nhưng mà bây giờ lại bị Nhạc Trọng có được.</w:t>
      </w:r>
    </w:p>
    <w:p>
      <w:pPr>
        <w:pStyle w:val="BodyText"/>
      </w:pPr>
      <w:r>
        <w:t xml:space="preserve">Nhạc Trọng cười cười, nói sang chuyện khác:</w:t>
      </w:r>
    </w:p>
    <w:p>
      <w:pPr>
        <w:pStyle w:val="BodyText"/>
      </w:pPr>
      <w:r>
        <w:t xml:space="preserve">- Ha ha thông đạo không gian này có thể tới thiên quốc thần thánh sao?</w:t>
      </w:r>
    </w:p>
    <w:p>
      <w:pPr>
        <w:pStyle w:val="BodyText"/>
      </w:pPr>
      <w:r>
        <w:t xml:space="preserve">Kiều Địch nói:</w:t>
      </w:r>
    </w:p>
    <w:p>
      <w:pPr>
        <w:pStyle w:val="BodyText"/>
      </w:pPr>
      <w:r>
        <w:t xml:space="preserve">- Năm phút đồng hồ, xuyên việt thông đạo không gian sẽ tới thiên quốc thần thánh.</w:t>
      </w:r>
    </w:p>
    <w:p>
      <w:pPr>
        <w:pStyle w:val="BodyText"/>
      </w:pPr>
      <w:r>
        <w:t xml:space="preserve">Nhạc Trọng tiếp tục hỏi:</w:t>
      </w:r>
    </w:p>
    <w:p>
      <w:pPr>
        <w:pStyle w:val="BodyText"/>
      </w:pPr>
      <w:r>
        <w:t xml:space="preserve">- Thông đạo không gian của đế quốc Tây Lỗ Tư có thể đi thông tới đế quốc nhân loại khác không?</w:t>
      </w:r>
    </w:p>
    <w:p>
      <w:pPr>
        <w:pStyle w:val="BodyText"/>
      </w:pPr>
      <w:r>
        <w:t xml:space="preserve">Kiều Địch nói:</w:t>
      </w:r>
    </w:p>
    <w:p>
      <w:pPr>
        <w:pStyle w:val="BodyText"/>
      </w:pPr>
      <w:r>
        <w:t xml:space="preserve">- Không được mỗi một quốc gia nhân loại sẽ có một thông đạo không gian đi tới thiên quốc thần thánh, mà trong thiên quốc thần thánh sẽ có thông đạo không gian đi tới mỗi quốc gia.</w:t>
      </w:r>
    </w:p>
    <w:p>
      <w:pPr>
        <w:pStyle w:val="BodyText"/>
      </w:pPr>
      <w:r>
        <w:t xml:space="preserve">Nhạc Trọng nhìn thoáng qua công dụng của thông đạo không gian.</w:t>
      </w:r>
    </w:p>
    <w:p>
      <w:pPr>
        <w:pStyle w:val="BodyText"/>
      </w:pPr>
      <w:r>
        <w:t xml:space="preserve">- Bởi như vậy chẳng phải nói thiên quốc thần thánh thông qua nó nhanh chóng tiêu diệt mỗi quốc gia nhân loại sao?</w:t>
      </w:r>
    </w:p>
    <w:p>
      <w:pPr>
        <w:pStyle w:val="BodyText"/>
      </w:pPr>
      <w:r>
        <w:t xml:space="preserve">Kiều Địch trịnh trọng nói:</w:t>
      </w:r>
    </w:p>
    <w:p>
      <w:pPr>
        <w:pStyle w:val="BodyText"/>
      </w:pPr>
      <w:r>
        <w:t xml:space="preserve">- Đúng vậy, thông qua thông đạo không gian nhân loại tất cả đế quốc và thiên quốc thần thánh kết nối cùng một chỗ, mà thông đạo không gian nằm ở hạch tâm của mỗi đế quốc, một khi bị phá hủy thì đế quốc cũng xong đời, chúng ta tranh đấu với dị tộc thì những chủng tộc có trí tuệ sẽ ưu tiên tiêu hủy thông đạo không gian.</w:t>
      </w:r>
    </w:p>
    <w:p>
      <w:pPr>
        <w:pStyle w:val="BodyText"/>
      </w:pPr>
      <w:r>
        <w:t xml:space="preserve">Nhạc Trọng bỗng nhiên nói:</w:t>
      </w:r>
    </w:p>
    <w:p>
      <w:pPr>
        <w:pStyle w:val="BodyText"/>
      </w:pPr>
      <w:r>
        <w:t xml:space="preserve">- Thông đạo không gian cần rất nhiều năng lượng đúng không?</w:t>
      </w:r>
    </w:p>
    <w:p>
      <w:pPr>
        <w:pStyle w:val="BodyText"/>
      </w:pPr>
      <w:r>
        <w:t xml:space="preserve">Kiều Địch gật gật đầu:</w:t>
      </w:r>
    </w:p>
    <w:p>
      <w:pPr>
        <w:pStyle w:val="BodyText"/>
      </w:pPr>
      <w:r>
        <w:t xml:space="preserve">- Vâng, mỗi một lần mở thông đạo không gian thì hao tổn thấp nhất là một khối tinh hạch thất giai tiên tán, hóa thành bột mịn, bởi vậy thông đạo không gian chẳng thể mở nhiều lần.</w:t>
      </w:r>
    </w:p>
    <w:p>
      <w:pPr>
        <w:pStyle w:val="BodyText"/>
      </w:pPr>
      <w:r>
        <w:t xml:space="preserve">- Đến rối!</w:t>
      </w:r>
    </w:p>
    <w:p>
      <w:pPr>
        <w:pStyle w:val="BodyText"/>
      </w:pPr>
      <w:r>
        <w:t xml:space="preserve">Thời điểm Nhạc Trọng cùng Kiều Địch nói chuyện phiếm thì thông đạo không gian bành trướng, xuất hiện một cánh cửa, chiến hạm cực lớn xuyên qua cánh cửa xuất hiện trong địa phương khác.</w:t>
      </w:r>
    </w:p>
    <w:p>
      <w:pPr>
        <w:pStyle w:val="BodyText"/>
      </w:pPr>
      <w:r>
        <w:t xml:space="preserve">Trong chiến hạm Nhạc Trọng cùng Kiều Địch xuyên qua cánh cửa không gian to lớn, chợt xuất hiện trong một tinh cầu.</w:t>
      </w:r>
    </w:p>
    <w:p>
      <w:pPr>
        <w:pStyle w:val="BodyText"/>
      </w:pPr>
      <w:r>
        <w:t xml:space="preserve">Trên tinh cầu này không ngừng có thông đạo không gian khép mở, từng chiếc từng chiếc chiến hạm cực lớn từ trong thông đạo không gian xuất hiện, sau đó bay về tinh cầu kia.</w:t>
      </w:r>
    </w:p>
    <w:p>
      <w:pPr>
        <w:pStyle w:val="BodyText"/>
      </w:pPr>
      <w:r>
        <w:t xml:space="preserve">Nhạc Trọng nhìn qua một màn rung động này, nhìn Kiều Địch hỏi:</w:t>
      </w:r>
    </w:p>
    <w:p>
      <w:pPr>
        <w:pStyle w:val="BodyText"/>
      </w:pPr>
      <w:r>
        <w:t xml:space="preserve">- Một khỏa tinh cầu, thiên quốc thần thánh này là một tinh cầu sao? Hay là nói tinh cầu này chính là Thiên Thần Đại Thế Giới?</w:t>
      </w:r>
    </w:p>
    <w:p>
      <w:pPr>
        <w:pStyle w:val="BodyText"/>
      </w:pPr>
      <w:r>
        <w:t xml:space="preserve">Kiều Địch nhìn qua Nhạc Trọng giải thích:</w:t>
      </w:r>
    </w:p>
    <w:p>
      <w:pPr>
        <w:pStyle w:val="BodyText"/>
      </w:pPr>
      <w:r>
        <w:t xml:space="preserve">- Thiên quốc thần thánh nằm trên một viên tinh cầu, Thiên Thần Đại Thế Giới rộng lớn khôn cùng, cách mặt đất một trăm vạn chính là ngoài không gian, có vô số ngôi sao vờn quanh Thiên Thần Đại Thế Giới, rất nhiều dị tộc cũng như thiên quốc thần thánh chiếm cứ một viên tinh cầu, cũng không kỳ lạ quý hiếm!</w:t>
      </w:r>
    </w:p>
    <w:p>
      <w:pPr>
        <w:pStyle w:val="BodyText"/>
      </w:pPr>
      <w:r>
        <w:t xml:space="preserve">Nhạc Trọng nghe vậy cũng rất nhanh kịp phản ứng, hắn chưa từng thấy qua tình huống này, lúc này mới bị ngạc nhiên như vậy, Nhạc Trọng ở địa cầu chỉ cực hạn ở trong nó mà thôi, ngay cả mặt trăng còn chưa đi, lữ hành vũ trụ là lần đầu tiên.</w:t>
      </w:r>
    </w:p>
    <w:p>
      <w:pPr>
        <w:pStyle w:val="BodyText"/>
      </w:pPr>
      <w:r>
        <w:t xml:space="preserve">Nhạc Trọng xuyên thấu qua cửa kính của chiến hạm to lớn nhìn ra ngoài, hắn phát hiện cánh cửa không gian mở ra thì hư không ba trăm cây số bị tiêu diệt, trên từng chỗ đó có một cứ điểm máy móc diện tích ba ngàn dặm.</w:t>
      </w:r>
    </w:p>
    <w:p>
      <w:pPr>
        <w:pStyle w:val="Compact"/>
      </w:pPr>
      <w:r>
        <w:t xml:space="preserve">Trong cứ điểm máy móc to lớn này trang bị vô số khẩu pháo cấp C có thể trọng thương cường giả bát giai, đồng thời mỗi một tòa cứ điểm khảm nạm vô số tinh hạch biến dị thú, trên chủ pháo cấp D khắc nhiều phù văn huyền ảo.</w:t>
      </w:r>
      <w:r>
        <w:br w:type="textWrapping"/>
      </w:r>
      <w:r>
        <w:br w:type="textWrapping"/>
      </w:r>
    </w:p>
    <w:p>
      <w:pPr>
        <w:pStyle w:val="Heading2"/>
      </w:pPr>
      <w:bookmarkStart w:id="1595" w:name="chương-1783-bến-cảng-tinh-hạm.-2"/>
      <w:bookmarkEnd w:id="1595"/>
      <w:r>
        <w:t xml:space="preserve">1573. Chương 1783: Bến Cảng Tinh Hạm. (2)</w:t>
      </w:r>
    </w:p>
    <w:p>
      <w:pPr>
        <w:pStyle w:val="Compact"/>
      </w:pPr>
      <w:r>
        <w:br w:type="textWrapping"/>
      </w:r>
      <w:r>
        <w:br w:type="textWrapping"/>
      </w:r>
      <w:r>
        <w:t xml:space="preserve">Chủ pháo cấp D uy lực vô cùng, đại bộ phận cường giả cửu giai chỉ cần bị bắn trúng một viên sẽ tiêu đời.</w:t>
      </w:r>
    </w:p>
    <w:p>
      <w:pPr>
        <w:pStyle w:val="BodyText"/>
      </w:pPr>
      <w:r>
        <w:t xml:space="preserve">Tòa cứ điểm máy móc ba ngàn dặm như vậy có một trăm cái, trừ được chủ pháo cấp D bao bọc ra, còn có các cứ điểm đường kính cả vạn dặm.</w:t>
      </w:r>
    </w:p>
    <w:p>
      <w:pPr>
        <w:pStyle w:val="BodyText"/>
      </w:pPr>
      <w:r>
        <w:t xml:space="preserve">Trong cứ điểm máy móc đan xen vào nhau, cấu trúc trở lưới phòng hộ hình lập thể, trong một đám cứ điểm máy móc liên thủ thì cho dù cường giả cửu giai đỉnh phong hiện thân cũng bị tiêu diệt.</w:t>
      </w:r>
    </w:p>
    <w:p>
      <w:pPr>
        <w:pStyle w:val="BodyText"/>
      </w:pPr>
      <w:r>
        <w:t xml:space="preserve">Nhạc Trọng quan sát phòng ngự chung quanh thì chiến hạm của bọn họ tiến tới một hải cảng gần tinh cầu thiên quốc thần thánh!</w:t>
      </w:r>
    </w:p>
    <w:p>
      <w:pPr>
        <w:pStyle w:val="BodyText"/>
      </w:pPr>
      <w:r>
        <w:t xml:space="preserve">Cơ hồ tất cả chiến hạm đều không cho bay vào thiên quốc thần thánh, chỉ có bỏ neo trên các cứ điểm máy móc mà thôi, người bên trong trải qua kiểm tra nghiêm khắc, thông qua phương thức truyền tống đi vào thiên quốc thần thánh.</w:t>
      </w:r>
    </w:p>
    <w:p>
      <w:pPr>
        <w:pStyle w:val="BodyText"/>
      </w:pPr>
      <w:r>
        <w:t xml:space="preserve">- Các người khỏe, tôi là dẫn đạo viên số 1160, mời các người đi theo tôi.</w:t>
      </w:r>
    </w:p>
    <w:p>
      <w:pPr>
        <w:pStyle w:val="BodyText"/>
      </w:pPr>
      <w:r>
        <w:t xml:space="preserve">Nhạc Trọng lúc này vừa đi ra khỏi chiến hạm, một thiếu nữ dáng người bình thường, ngũ quan đoan chính, trên mặt có ít tàn nhan, mặc quần áo thanh nhã cười nói.</w:t>
      </w:r>
    </w:p>
    <w:p>
      <w:pPr>
        <w:pStyle w:val="BodyText"/>
      </w:pPr>
      <w:r>
        <w:t xml:space="preserve">- Tốt!</w:t>
      </w:r>
    </w:p>
    <w:p>
      <w:pPr>
        <w:pStyle w:val="BodyText"/>
      </w:pPr>
      <w:r>
        <w:t xml:space="preserve">Nhạc Trọng biết rõ quy củ, đi theo dẫn đạo viên đi ra ngoài.</w:t>
      </w:r>
    </w:p>
    <w:p>
      <w:pPr>
        <w:pStyle w:val="BodyText"/>
      </w:pPr>
      <w:r>
        <w:t xml:space="preserve">Trên đường đi Nhạc Trọng cảm giác thực lực của nhân loại trên hải cảng, trong mắt của hắn hiện ra thần sắc kinh hãi.</w:t>
      </w:r>
    </w:p>
    <w:p>
      <w:pPr>
        <w:pStyle w:val="BodyText"/>
      </w:pPr>
      <w:r>
        <w:t xml:space="preserve">- Nội tình thật mạnh, người ở đây đều là cường giả ngoài ngũ giai.</w:t>
      </w:r>
    </w:p>
    <w:p>
      <w:pPr>
        <w:pStyle w:val="BodyText"/>
      </w:pPr>
      <w:r>
        <w:t xml:space="preserve">Trong cứ điểm máy móc này nhân khẩu vượt qua ba trăm vạn, thế nhưng nhưng mà ba trăm vạn cường giả nhân loại nơi đây đều có thực lực trên ngũ giai, cường giả ngũ giai là yếu nhất.</w:t>
      </w:r>
    </w:p>
    <w:p>
      <w:pPr>
        <w:pStyle w:val="BodyText"/>
      </w:pPr>
      <w:r>
        <w:t xml:space="preserve">Trên địa cầu, một tên cường giả ngũ giai được xem là một thiên tài cấp yêu nghiệt rồi, thế nhưng mà trong bến cảng này chỉ là những người bình thường nhất.</w:t>
      </w:r>
    </w:p>
    <w:p>
      <w:pPr>
        <w:pStyle w:val="BodyText"/>
      </w:pPr>
      <w:r>
        <w:t xml:space="preserve">Đúng lúc này bên cạnh có âm thanh mỉa mai vang len.</w:t>
      </w:r>
    </w:p>
    <w:p>
      <w:pPr>
        <w:pStyle w:val="BodyText"/>
      </w:pPr>
      <w:r>
        <w:t xml:space="preserve">- Đây không phải Kiều Địch cùng Lệ Na sao? Các người cũng quay về? Tôi còn cho rằng các người co đầu rúc cỏ ở trong ổ chó nhà mình chứ!</w:t>
      </w:r>
    </w:p>
    <w:p>
      <w:pPr>
        <w:pStyle w:val="BodyText"/>
      </w:pPr>
      <w:r>
        <w:t xml:space="preserve">Nhạc Trọng quay đầu nhìn lại, chỉ thấy tám nam nữ trẻ tuổi đi qua bên này, cầm đầu là một nam tử tóc xanh mắt xanh, tướng mạo anh tuấn nhưng mở miệng mỉa mai.</w:t>
      </w:r>
    </w:p>
    <w:p>
      <w:pPr>
        <w:pStyle w:val="BodyText"/>
      </w:pPr>
      <w:r>
        <w:t xml:space="preserve">Kiều Địch nhìn thấy tên thanh niên tóc xanh mắt xanh thì sắc mặt trầm xuống.</w:t>
      </w:r>
    </w:p>
    <w:p>
      <w:pPr>
        <w:pStyle w:val="BodyText"/>
      </w:pPr>
      <w:r>
        <w:t xml:space="preserve">- A Tạp Địch Á, là mày?</w:t>
      </w:r>
    </w:p>
    <w:p>
      <w:pPr>
        <w:pStyle w:val="BodyText"/>
      </w:pPr>
      <w:r>
        <w:t xml:space="preserve">A Tạp Địch Á nhẹ nhàng cười cười, ánh mắt nhìn qua người Đổng Vũ Dao bên cạnh Nhạc Trọng, chợt bị hấp dẫn thật sâu, nói:</w:t>
      </w:r>
    </w:p>
    <w:p>
      <w:pPr>
        <w:pStyle w:val="BodyText"/>
      </w:pPr>
      <w:r>
        <w:t xml:space="preserve">- Đúng vậy, là tao! Này, mỹ nữ, tôi là A Tạp Địch Á, thần sứ phương tây thàn điện, là cường giả thất giai quan vinh, hẹn hò nhé!</w:t>
      </w:r>
    </w:p>
    <w:p>
      <w:pPr>
        <w:pStyle w:val="BodyText"/>
      </w:pPr>
      <w:r>
        <w:t xml:space="preserve">Đổng Vũ Dao cười nói tự nhiên, nàng giống như đóa hoa bách hợp xinh đẹp động lòng người, nàng nhẹ nhàng khoác tay phải của Nhạc Trọng, bộ ngực đầy đặn dán lên cánh tay Nhạc Trọng:</w:t>
      </w:r>
    </w:p>
    <w:p>
      <w:pPr>
        <w:pStyle w:val="BodyText"/>
      </w:pPr>
      <w:r>
        <w:t xml:space="preserve">- Tôi đã có nam nhân rồi!</w:t>
      </w:r>
    </w:p>
    <w:p>
      <w:pPr>
        <w:pStyle w:val="BodyText"/>
      </w:pPr>
      <w:r>
        <w:t xml:space="preserve">Thấy một màn này thì nam nhân chung quanh nhìn qua Nhạc Trọng với ánh mắt tràn ngập ghen ghét và hâm mộ.</w:t>
      </w:r>
    </w:p>
    <w:p>
      <w:pPr>
        <w:pStyle w:val="BodyText"/>
      </w:pPr>
      <w:r>
        <w:t xml:space="preserve">Trong bến cảng này có được ba trăm vạn nhân loại, thế nhưng mà không có một nữ nhân nào có thể so được với Đổng Vũ Dao phong tình vạn chủng.</w:t>
      </w:r>
    </w:p>
    <w:p>
      <w:pPr>
        <w:pStyle w:val="BodyText"/>
      </w:pPr>
      <w:r>
        <w:t xml:space="preserve">Nhìn thấy Đổng Vũ Dao tươi cười, trong lòng A Tạp Địch Á tim đập mạnh mẽ, dời ánh mắt qua nhìn vào Nhạc Trọng, nhìn kỹ Nhạc Trọng một hồi, bỗng nhiên nói:</w:t>
      </w:r>
    </w:p>
    <w:p>
      <w:pPr>
        <w:pStyle w:val="BodyText"/>
      </w:pPr>
      <w:r>
        <w:t xml:space="preserve">- Vị tiên sinh này, tôi hình như chưa gặp qua ngài, hình như ngài không phải là người của thiên quốc thần hánh nha?</w:t>
      </w:r>
    </w:p>
    <w:p>
      <w:pPr>
        <w:pStyle w:val="BodyText"/>
      </w:pPr>
      <w:r>
        <w:t xml:space="preserve">Nhạc Trọng bất động thanh sắc nói:</w:t>
      </w:r>
    </w:p>
    <w:p>
      <w:pPr>
        <w:pStyle w:val="BodyText"/>
      </w:pPr>
      <w:r>
        <w:t xml:space="preserve">- Tôi tới gia nhập thiên quốc thần thánh.</w:t>
      </w:r>
    </w:p>
    <w:p>
      <w:pPr>
        <w:pStyle w:val="BodyText"/>
      </w:pPr>
      <w:r>
        <w:t xml:space="preserve">A Tạp Địch Á phong độ nhẹ nhàng cười cười, nhiệt tình nói:</w:t>
      </w:r>
    </w:p>
    <w:p>
      <w:pPr>
        <w:pStyle w:val="BodyText"/>
      </w:pPr>
      <w:r>
        <w:t xml:space="preserve">- Như vậy tôi đề cử anh gia nhập tây phương thần điện, trong thiên quốc thần thánh năm đại thần điện thì tây phương thần điện của chúng tôi gần với trung ương thần điện nhât, nắm giữ tài nguyên khổng lồ. Hơn nữa anh gia nhập tây phương thàn điện tôi còn có thể chiếu cố anh đấy.</w:t>
      </w:r>
    </w:p>
    <w:p>
      <w:pPr>
        <w:pStyle w:val="BodyText"/>
      </w:pPr>
      <w:r>
        <w:t xml:space="preserve">Trong bến cảng tinh không này, A Tạp Địch Á không thể động thủ. Nhưng mà chỉ cần Nhạc Trọng gia nhập tây phương thần điện, A Tạp Địch Á không cần sử dụng thủ đoạn bạo lực gì vãn có vô số phương pháp bóp nắn Nhạc Trọng. Dựa vào phương pháp này hắn chia rẻ vô số tình nhân rồi.</w:t>
      </w:r>
    </w:p>
    <w:p>
      <w:pPr>
        <w:pStyle w:val="BodyText"/>
      </w:pPr>
      <w:r>
        <w:t xml:space="preserve">Nhìn thấy A Tạp Địch Á nhiệt tình hiến ân cần với Nhạc Trọng thì hai nữ nhân tướng mạo tú lệ sau lưng hắn hiện ra ánh mắt chán ghét, nhưng mà các nàng đều bảo trì trầm mặc không nói cái gì. Hai nữ tử tướng mạo tú lệ này chính là tình nhân của A Tạp Địch Á, các nàng tự nhiên không muốn nhìn thấy Đổng Vũ Dao bị A Tạp Địch Á kéo tới tay, thế nhưng mà A Tạp Địch Á chính là thàn sứ của tây phương thần điện, địa vị tôn sùng, các nàng căn bản không dám trái lời của hắn.</w:t>
      </w:r>
    </w:p>
    <w:p>
      <w:pPr>
        <w:pStyle w:val="BodyText"/>
      </w:pPr>
      <w:r>
        <w:t xml:space="preserve">- Không có hứng thú, chúng ta đi!</w:t>
      </w:r>
    </w:p>
    <w:p>
      <w:pPr>
        <w:pStyle w:val="BodyText"/>
      </w:pPr>
      <w:r>
        <w:t xml:space="preserve">Nhạc Trọng không có nhìn nhiều A Tạp Địch Á, quay người trực tiếp rời đi.</w:t>
      </w:r>
    </w:p>
    <w:p>
      <w:pPr>
        <w:pStyle w:val="BodyText"/>
      </w:pPr>
      <w:r>
        <w:t xml:space="preserve">Một tên nam tử tóc màu xanh lá, da thịt cũng có màu xanh lá hiện ra, tướng mạo thập phần tuấn tú tươi nói như nữ tử:</w:t>
      </w:r>
    </w:p>
    <w:p>
      <w:pPr>
        <w:pStyle w:val="BodyText"/>
      </w:pPr>
      <w:r>
        <w:t xml:space="preserve">- Ha ha, Địch Á, tiểu tử này bỏ qua mày rồi. Đủ hung hăng càn quấy, nên hảo hảo giáo huấn hắn đi, cho hắn biết quy củ của thiên quốc thần thánh.</w:t>
      </w:r>
    </w:p>
    <w:p>
      <w:pPr>
        <w:pStyle w:val="BodyText"/>
      </w:pPr>
      <w:r>
        <w:t xml:space="preserve">Trong mắt A Tạp Địch Á hiện ra hào quang giảo hoạt và chậm rãi nói:</w:t>
      </w:r>
    </w:p>
    <w:p>
      <w:pPr>
        <w:pStyle w:val="BodyText"/>
      </w:pPr>
      <w:r>
        <w:t xml:space="preserve">- Địch Man, tên kia không đơn giản. Thực lực của hắn ngay cả tao cũng không nhìn thấu. Có lẽ hắn học qua bí pháp ẩn nấp. Tùy tiện động thủ nói không chừng tự rước lấy nhục. Đi, chúng ta theo sau. Đi tới cánh cửa khởi đầu đi, hắn là nhân vật mới, phải trải qua cánh cửa bắt đầu kiểm nghiệm, bất luận kẻ nào cũng không thể trốn được cánh cửa bắt đầu. Sau khi xem rõ thực lực của hắn thì tính tiếp.</w:t>
      </w:r>
    </w:p>
    <w:p>
      <w:pPr>
        <w:pStyle w:val="BodyText"/>
      </w:pPr>
      <w:r>
        <w:t xml:space="preserve">Đồng bạn của A Tạp Địch Á đáp ứng:</w:t>
      </w:r>
    </w:p>
    <w:p>
      <w:pPr>
        <w:pStyle w:val="BodyText"/>
      </w:pPr>
      <w:r>
        <w:t xml:space="preserve">- Tốt!</w:t>
      </w:r>
    </w:p>
    <w:p>
      <w:pPr>
        <w:pStyle w:val="BodyText"/>
      </w:pPr>
      <w:r>
        <w:t xml:space="preserve">Muốn ngang ngược càn rỡ cũng phải có tiền vốn mới được. Trong thiên quốc thần thánh này hội tụ vô số thiên tài yêu nghiệt của Thiên Thần Đại Thế Giới, A Tạp Địch Á cũng không dám trêu chọc nhũng cường giả mình không biết rõ.</w:t>
      </w:r>
    </w:p>
    <w:p>
      <w:pPr>
        <w:pStyle w:val="BodyText"/>
      </w:pPr>
      <w:r>
        <w:t xml:space="preserve">Sở dĩ Phương Minh dám ở đế quốc Tây Lỗ Tư ngang ngược càn rỡ, đó là bởi vì đế quốc Tây Lỗ Tư đối với hắn mà nói chỉ là nông thôn. Hắn hoàn toàn có thể đi ngang.</w:t>
      </w:r>
    </w:p>
    <w:p>
      <w:pPr>
        <w:pStyle w:val="BodyText"/>
      </w:pPr>
      <w:r>
        <w:t xml:space="preserve">Nếu như là ở trong thiên quốc thần thánh, cho dù Phương Minh cũng phải cẩn thận từng li từng tí, không dám tùy ý động tới bất cứ người nào không rõ lai lịch. Nói không chừng một tên cường giả ngũ giai bình thường lại là cháu của lão quái vật cửu giai nào đó, nếu chọc vào những tên đó chắc chắn sẽ mang họa vào thân.</w:t>
      </w:r>
    </w:p>
    <w:p>
      <w:pPr>
        <w:pStyle w:val="BodyText"/>
      </w:pPr>
      <w:r>
        <w:t xml:space="preserve">Nữ dẫn đạo viên dẫn Nhạc Trọng tới một cánh cửa cao cả trăm mét, khắp đầy phù văn huyền ảo, khảm nạm vô số tinh hạch biến dị thú, tràn ngập khí tức thái cổ, thần thánh, nói:</w:t>
      </w:r>
    </w:p>
    <w:p>
      <w:pPr>
        <w:pStyle w:val="BodyText"/>
      </w:pPr>
      <w:r>
        <w:t xml:space="preserve">- Đây là cánh cửa bắt đầu, xin ngài đi qua cánh cửa bắt đầu để kiểm nghiệm.</w:t>
      </w:r>
    </w:p>
    <w:p>
      <w:pPr>
        <w:pStyle w:val="BodyText"/>
      </w:pPr>
      <w:r>
        <w:t xml:space="preserve">Nhạc Trọng nhìn quét qua cánh cửa bắt đấu, bước đi vào trong cánh cửa.</w:t>
      </w:r>
    </w:p>
    <w:p>
      <w:pPr>
        <w:pStyle w:val="BodyText"/>
      </w:pPr>
      <w:r>
        <w:t xml:space="preserve">Sau khi Nhạc Trọng đi vào trong cánh cửa bắt đầu thì một đạo quang mang kim sắc dò xét thân thể của hắn.</w:t>
      </w:r>
    </w:p>
    <w:p>
      <w:pPr>
        <w:pStyle w:val="BodyText"/>
      </w:pPr>
      <w:r>
        <w:t xml:space="preserve">Trong nháy mắt một đạo hào quang màu vàng trong người Nhạc Trọng phóng lên trời, ngưng tụ ở trên bầu trời, hình thành một con hoàng kim long và một con hoàng kim hổ, long hổ đan vào nhau phát ra tiếng gào thét cực lớn, cả bến cảng tinh hạm chấn động mạnh mẽ.</w:t>
      </w:r>
    </w:p>
    <w:p>
      <w:pPr>
        <w:pStyle w:val="Compact"/>
      </w:pPr>
      <w:r>
        <w:t xml:space="preserve">A Tạp Địch Á nhìn thấy long hổ đan vào nhau với bộ dáng điên cuồng gào thét, hắn trợn mắt há hốc mồm, trong mắt tràn ngập kinh hãi:</w:t>
      </w:r>
      <w:r>
        <w:br w:type="textWrapping"/>
      </w:r>
      <w:r>
        <w:br w:type="textWrapping"/>
      </w:r>
    </w:p>
    <w:p>
      <w:pPr>
        <w:pStyle w:val="Heading2"/>
      </w:pPr>
      <w:bookmarkStart w:id="1596" w:name="chương-1784-dị-tượng-long-ngâm-hổ-khiếu."/>
      <w:bookmarkEnd w:id="1596"/>
      <w:r>
        <w:t xml:space="preserve">1574. Chương 1784: Dị Tượng Long Ngâm Hổ Khiếu.</w:t>
      </w:r>
    </w:p>
    <w:p>
      <w:pPr>
        <w:pStyle w:val="Compact"/>
      </w:pPr>
      <w:r>
        <w:br w:type="textWrapping"/>
      </w:r>
      <w:r>
        <w:br w:type="textWrapping"/>
      </w:r>
      <w:r>
        <w:t xml:space="preserve">- Hoàng kim long hổ đan vào nhau, đây chính là dị tượng long ngâm hổ khiếu trong truyền thuyết. Thằng này chưa tới năm mươi tuổi đã tu luyện tới bát giai cao cấp chi cảnh, khí huyết dạt dào, tiềm lực vô cùng, chỉ cần không chết chắc chắn sẽ tấn giai lên cửu giai bán thần. Bọn người Kiều Địch rốt cuộc tìm được quái vật này ở đâu vậy?</w:t>
      </w:r>
    </w:p>
    <w:p>
      <w:pPr>
        <w:pStyle w:val="BodyText"/>
      </w:pPr>
      <w:r>
        <w:t xml:space="preserve">A Tạp Địch Á vừa nghĩ tới một màn vừa rồi thì trong nội tâm tràn ngập sợ hãi.</w:t>
      </w:r>
    </w:p>
    <w:p>
      <w:pPr>
        <w:pStyle w:val="BodyText"/>
      </w:pPr>
      <w:r>
        <w:t xml:space="preserve">- Khá tốt biểu hiện của mình vừa rồi có chút lỗ mảng nhưng cũng không có trêu chọc quái vật kia, nếu không hắn một tát đã chụp chết mình rồi.</w:t>
      </w:r>
    </w:p>
    <w:p>
      <w:pPr>
        <w:pStyle w:val="BodyText"/>
      </w:pPr>
      <w:r>
        <w:t xml:space="preserve">Dẫn đạo viên của Nhạc Trọng nhìn thấy dị tượng long ngâm hổ khiếu trên bầu trời, vẻ mặt đầy kinh hãi, miệng mở lớn ra, nàng không ngờ dẫn đạo ột quái vật như vậy, là cường giả cửu giai tương lai.</w:t>
      </w:r>
    </w:p>
    <w:p>
      <w:pPr>
        <w:pStyle w:val="BodyText"/>
      </w:pPr>
      <w:r>
        <w:t xml:space="preserve">Phải biết rằng cho dù là trong thiên quốc thần thánh thì cường giả cửu giai cũng không nhiều, mỗi một tên cường giả cửu giai đều là đại nhân vật, chính là thủ lĩnh các thế lực lớn, quyền thế ngập trời, thần long thấy đầu không thấy đuôi, căn bản không cần thông qua cánh cửa bắt đầu đi vào.</w:t>
      </w:r>
    </w:p>
    <w:p>
      <w:pPr>
        <w:pStyle w:val="BodyText"/>
      </w:pPr>
      <w:r>
        <w:t xml:space="preserve">Kiều Địch đang nhìn bầu trời thấy dị tượng long ngâm hổ khiếu thì kinh hỉ.</w:t>
      </w:r>
    </w:p>
    <w:p>
      <w:pPr>
        <w:pStyle w:val="BodyText"/>
      </w:pPr>
      <w:r>
        <w:t xml:space="preserve">- Dị tượng long hổ, không ngờ là dị tượng long hổ. Nếu hắn không chết chắc chắn tương lai sẽ trở thành cường giả cửu giai. Quá tốt, đế quốc Tây Lỗ Tư chúng ta lại kết giao cường giả cửu giai, quá tốt.</w:t>
      </w:r>
    </w:p>
    <w:p>
      <w:pPr>
        <w:pStyle w:val="BodyText"/>
      </w:pPr>
      <w:r>
        <w:t xml:space="preserve">Đứng ở bên cạnh là Đổng Vũ Dao, Lệ Na, Bích Ti Nhã nhìn thấy dị tượng long ngâm hổ khiếu thì con mắt có hào quang kỳ dị hiện ra.</w:t>
      </w:r>
    </w:p>
    <w:p>
      <w:pPr>
        <w:pStyle w:val="BodyText"/>
      </w:pPr>
      <w:r>
        <w:t xml:space="preserve">- Dị tượng long hổ! ! Dị tượng ngàn năm khó gặp, rốt cuộc là ai? Tên cường giả cửu giai tương lai là ai?</w:t>
      </w:r>
    </w:p>
    <w:p>
      <w:pPr>
        <w:pStyle w:val="BodyText"/>
      </w:pPr>
      <w:r>
        <w:t xml:space="preserve">- Dị tượng long hổ, đáng giận, thật sự là quái vật mà, mình còn tưởng rằng đây là truyền thuyết đấy.</w:t>
      </w:r>
    </w:p>
    <w:p>
      <w:pPr>
        <w:pStyle w:val="BodyText"/>
      </w:pPr>
      <w:r>
        <w:t xml:space="preserve">"..."</w:t>
      </w:r>
    </w:p>
    <w:p>
      <w:pPr>
        <w:pStyle w:val="BodyText"/>
      </w:pPr>
      <w:r>
        <w:t xml:space="preserve">Nhìn qua bầu trời, nhân loại trong bến cảng máy móc quan sát dị tượng long ngâm hổ khiếu thì chấn kinh.</w:t>
      </w:r>
    </w:p>
    <w:p>
      <w:pPr>
        <w:pStyle w:val="BodyText"/>
      </w:pPr>
      <w:r>
        <w:t xml:space="preserve">Không bao lâu cả đám người vây quanh cánh cửa bắt đầu chật cứng.</w:t>
      </w:r>
    </w:p>
    <w:p>
      <w:pPr>
        <w:pStyle w:val="BodyText"/>
      </w:pPr>
      <w:r>
        <w:t xml:space="preserve">Dị tượng long ngâm hổ khiếu kéo dài năm phút sau chợt biến mất, từ trên bầu trời có một tấm thẻ màu vàng rơi vào trong tay Nhạc Trọng.</w:t>
      </w:r>
    </w:p>
    <w:p>
      <w:pPr>
        <w:pStyle w:val="BodyText"/>
      </w:pPr>
      <w:r>
        <w:t xml:space="preserve">Tấm thẻ màu vàng vừa rơi vào trong tay Nhạc Trọng thì từng đạo tin tức truyền tới, làm cho Nhạc Trọng hiểu tác dụng của tấm thẻ này. Tấm thẻ màu vàng này chính là thẻ chứng minh của Nhạc Trọng, có thể lợi dụng tấm thẻ màu vàng này tiến hành các loại giao dịch trong thiên quốc thần thánh. Đồng thời còn là thẻ chứng minh thân phận, hắn có thể hành tẩu trong thiên quốc thần thánh.</w:t>
      </w:r>
    </w:p>
    <w:p>
      <w:pPr>
        <w:pStyle w:val="BodyText"/>
      </w:pPr>
      <w:r>
        <w:t xml:space="preserve">Một khi người không có thẻ này xuất hiện trong thiên quốc thần thánh sẽ bị thiên quốc thần thánh điều động đại quân diệt sát, sẽ bị nhiều cường giả liên thủ tiêu diệt, ngay cả cường giả cửu giai nửa bước chân thần cũng không dám xông vào đây.</w:t>
      </w:r>
    </w:p>
    <w:p>
      <w:pPr>
        <w:pStyle w:val="BodyText"/>
      </w:pPr>
      <w:r>
        <w:t xml:space="preserve">Sau khi nhịn được thẻ chứng minh, ánh mắt Nhạc Trọng nhìn qua dẫn đạo viên, dẫn đạo viên phục hồi tinh thần lại, lúc này nhanh chóng giải thích tác dụng của thẻ chứng minh cho Nhạc Trọng, một bên cung kính dẫn Nhạc Trọng tới cổng truyền tống thật lớn.</w:t>
      </w:r>
    </w:p>
    <w:p>
      <w:pPr>
        <w:pStyle w:val="BodyText"/>
      </w:pPr>
      <w:r>
        <w:t xml:space="preserve">Giao dịch trong thiên quốc thần thánh chủ yếu là điểm công huân, sử dụng điểm công huân có thể mua sắm thứ mình cần. Phương pháp có điểm công huân chính là xuất bảo vật ra bán cho thiên quốc thần thánh, một phương pháp khác chính là hoàn thành nhiệm vụ của thiên quốc thần thánh ban bố, còn có phương pháp khác là buôn bán mậu dịch.</w:t>
      </w:r>
    </w:p>
    <w:p>
      <w:pPr>
        <w:pStyle w:val="BodyText"/>
      </w:pPr>
      <w:r>
        <w:t xml:space="preserve">Được dẫn đạo viên giải thích, Nhạc Trọng bước vào cổng truyền tống, trực tiếp biến mất không thấy gì nữa.</w:t>
      </w:r>
    </w:p>
    <w:p>
      <w:pPr>
        <w:pStyle w:val="BodyText"/>
      </w:pPr>
      <w:r>
        <w:t xml:space="preserve">Nhạc Trọng vừa đi thì một tên nam tử chất vấn nữ dẫn đạo viên.</w:t>
      </w:r>
    </w:p>
    <w:p>
      <w:pPr>
        <w:pStyle w:val="BodyText"/>
      </w:pPr>
      <w:r>
        <w:t xml:space="preserve">- Người nọ tên gọi là gì? Nói cho tôi biết, tôi cho cô mười điểm cống hiến.</w:t>
      </w:r>
    </w:p>
    <w:p>
      <w:pPr>
        <w:pStyle w:val="BodyText"/>
      </w:pPr>
      <w:r>
        <w:t xml:space="preserve">Trong thiên quốc thần thánh, một viên tinh hạch biến dị thú tứ giai một điểm công huân, mười điểm công huân là mười viên tinh hạch biến dị thú tứ giai. Đối với dẫn đao viên mà nói là con số lớn.</w:t>
      </w:r>
    </w:p>
    <w:p>
      <w:pPr>
        <w:pStyle w:val="BodyText"/>
      </w:pPr>
      <w:r>
        <w:t xml:space="preserve">Một gã nam tử lao tới trước mặt nữ dẫn đạo viên và đưa thẻ chứng minh thần phận của mình ra.</w:t>
      </w:r>
    </w:p>
    <w:p>
      <w:pPr>
        <w:pStyle w:val="BodyText"/>
      </w:pPr>
      <w:r>
        <w:t xml:space="preserve">- Độc nhất vô nhị nói cho tôi biết tình báo của người nọ tôi cho cô một trăm điểm cống hiến.</w:t>
      </w:r>
    </w:p>
    <w:p>
      <w:pPr>
        <w:pStyle w:val="BodyText"/>
      </w:pPr>
      <w:r>
        <w:t xml:space="preserve">- Tôi ra ba trăm điểm công huân, mua tình báo độc nhất vô nhị của người đó.</w:t>
      </w:r>
    </w:p>
    <w:p>
      <w:pPr>
        <w:pStyle w:val="BodyText"/>
      </w:pPr>
      <w:r>
        <w:t xml:space="preserve">"..."</w:t>
      </w:r>
    </w:p>
    <w:p>
      <w:pPr>
        <w:pStyle w:val="BodyText"/>
      </w:pPr>
      <w:r>
        <w:t xml:space="preserve">Một đám cường giả nhân loại lao tới, bọn họ muốn mua tình báo độc nhất vô nhị về Nhạc Trọng, loại tràng diện náo nhiệt này nữ dẫn đạo viên không biết làm sao, nhưng mà nàng rất hưng phấn.</w:t>
      </w:r>
    </w:p>
    <w:p>
      <w:pPr>
        <w:pStyle w:val="BodyText"/>
      </w:pPr>
      <w:r>
        <w:t xml:space="preserve">Đúng lúc này một tên nam tử mặc trường bào màu vàng đi tới, mang theo một đạo uy áp bát giai.</w:t>
      </w:r>
    </w:p>
    <w:p>
      <w:pPr>
        <w:pStyle w:val="BodyText"/>
      </w:pPr>
      <w:r>
        <w:t xml:space="preserve">- Đều tránh ra!</w:t>
      </w:r>
    </w:p>
    <w:p>
      <w:pPr>
        <w:pStyle w:val="BodyText"/>
      </w:pPr>
      <w:r>
        <w:t xml:space="preserve">Dưới uy áp của cường giả bát giai, người chung quanh biến sắc, nhanh chóng lui lại.</w:t>
      </w:r>
    </w:p>
    <w:p>
      <w:pPr>
        <w:pStyle w:val="BodyText"/>
      </w:pPr>
      <w:r>
        <w:t xml:space="preserve">- Trác Nam thánh tử.</w:t>
      </w:r>
    </w:p>
    <w:p>
      <w:pPr>
        <w:pStyle w:val="BodyText"/>
      </w:pPr>
      <w:r>
        <w:t xml:space="preserve">Trác Nam thánh tử nhẹ nhàng cười cười, cầm một viên tinh hạch biến dị thú lục giai đặt vào trong tay nữ dẫn đạo viên:</w:t>
      </w:r>
    </w:p>
    <w:p>
      <w:pPr>
        <w:pStyle w:val="BodyText"/>
      </w:pPr>
      <w:r>
        <w:t xml:space="preserve">- Vị tiểu thư này, thỉnh bán tình báo độc nhất vô nhị cho tôi. Đây là thù lao của cô!</w:t>
      </w:r>
    </w:p>
    <w:p>
      <w:pPr>
        <w:pStyle w:val="BodyText"/>
      </w:pPr>
      <w:r>
        <w:t xml:space="preserve">- Cảm ơn!</w:t>
      </w:r>
    </w:p>
    <w:p>
      <w:pPr>
        <w:pStyle w:val="BodyText"/>
      </w:pPr>
      <w:r>
        <w:t xml:space="preserve">Nữ dẫn đạo viên trong mắt kích động, nhanh chóng mang tình báo bí mật của Nhạc Trọng báo cho Trác Nam thánh tử.</w:t>
      </w:r>
    </w:p>
    <w:p>
      <w:pPr>
        <w:pStyle w:val="BodyText"/>
      </w:pPr>
      <w:r>
        <w:t xml:space="preserve">- Thì ra là thế!</w:t>
      </w:r>
    </w:p>
    <w:p>
      <w:pPr>
        <w:pStyle w:val="BodyText"/>
      </w:pPr>
      <w:r>
        <w:t xml:space="preserve">Trác Nam thánh tử đạt được tình báo của Nhạc Trọng và thân hình lóe lên, trực tiếp mang theo nữ dẫn đạo viên đi vào trong cánh cửa truyền tống.</w:t>
      </w:r>
    </w:p>
    <w:p>
      <w:pPr>
        <w:pStyle w:val="BodyText"/>
      </w:pPr>
      <w:r>
        <w:t xml:space="preserve">Trước khi tiến vào cánh cửa truyền tống, Trác Nam thánh tử vung tay lên, trực tiếp hình thành bình chướng trước cánh cửa truyền tống.</w:t>
      </w:r>
    </w:p>
    <w:p>
      <w:pPr>
        <w:pStyle w:val="BodyText"/>
      </w:pPr>
      <w:r>
        <w:t xml:space="preserve">Sau khi Trác Nam thánh tử tiến vào trong cánh cửa truyền tống, đại lượng cường giả điên cuồng phóng thẳng vào cánh cửa truyền tống.</w:t>
      </w:r>
    </w:p>
    <w:p>
      <w:pPr>
        <w:pStyle w:val="BodyText"/>
      </w:pPr>
      <w:r>
        <w:t xml:space="preserve">- Đáng chết, bị ngăn cản!</w:t>
      </w:r>
    </w:p>
    <w:p>
      <w:pPr>
        <w:pStyle w:val="BodyText"/>
      </w:pPr>
      <w:r>
        <w:t xml:space="preserve">- Thật bá đạo!</w:t>
      </w:r>
    </w:p>
    <w:p>
      <w:pPr>
        <w:pStyle w:val="BodyText"/>
      </w:pPr>
      <w:r>
        <w:t xml:space="preserve">- Hỗn đản! !</w:t>
      </w:r>
    </w:p>
    <w:p>
      <w:pPr>
        <w:pStyle w:val="BodyText"/>
      </w:pPr>
      <w:r>
        <w:t xml:space="preserve">"..."</w:t>
      </w:r>
    </w:p>
    <w:p>
      <w:pPr>
        <w:pStyle w:val="BodyText"/>
      </w:pPr>
      <w:r>
        <w:t xml:space="preserve">Thời điểm một đám cường giả định tiến vào cổng truyền tống nhao nhao đâm vào bình chướng kia, bị đẩy ra.</w:t>
      </w:r>
    </w:p>
    <w:p>
      <w:pPr>
        <w:pStyle w:val="BodyText"/>
      </w:pPr>
      <w:r>
        <w:t xml:space="preserve">Những tên cường giả bị đẩy lùi tức giận.</w:t>
      </w:r>
    </w:p>
    <w:p>
      <w:pPr>
        <w:pStyle w:val="BodyText"/>
      </w:pPr>
      <w:r>
        <w:t xml:space="preserve">A Tạp Địch Á nhanh chóng lấy máy truyền tin ra, báo cáo vào trong bộ đàm:</w:t>
      </w:r>
    </w:p>
    <w:p>
      <w:pPr>
        <w:pStyle w:val="BodyText"/>
      </w:pPr>
      <w:r>
        <w:t xml:space="preserve">- Nhanh báo cho Tiếp Tân La thánh tử.</w:t>
      </w:r>
    </w:p>
    <w:p>
      <w:pPr>
        <w:pStyle w:val="BodyText"/>
      </w:pPr>
      <w:r>
        <w:t xml:space="preserve">Trong mỗi góc có một đám người của các thế lực trong thiên quốc thần thánh nhao nhao cầm máy truyền tin báo cáo cho thế lực của mình.</w:t>
      </w:r>
    </w:p>
    <w:p>
      <w:pPr>
        <w:pStyle w:val="BodyText"/>
      </w:pPr>
      <w:r>
        <w:t xml:space="preserve">Trong trung ương thần điện, trên một tòa Phù Không Sơn to lớn, trong một tòa lầu thủy tinh tên là Thủy Tinh Cung truyền ra âm thanh gấp gáp:</w:t>
      </w:r>
    </w:p>
    <w:p>
      <w:pPr>
        <w:pStyle w:val="BodyText"/>
      </w:pPr>
      <w:r>
        <w:t xml:space="preserve">- Cái gì? Dị tượng long ngâm hổ khiếu? Trác Nam, ngươi nói thật sao?</w:t>
      </w:r>
    </w:p>
    <w:p>
      <w:pPr>
        <w:pStyle w:val="BodyText"/>
      </w:pPr>
      <w:r>
        <w:t xml:space="preserve">Trác Nam cung kính nói:</w:t>
      </w:r>
    </w:p>
    <w:p>
      <w:pPr>
        <w:pStyle w:val="BodyText"/>
      </w:pPr>
      <w:r>
        <w:t xml:space="preserve">- Sư phụ, chắc chắn 100%, đây là con tận mắt nhìn thấy. Tên người trẻ tuổi gọi là Nhạc Trọng sau khi bước vào trong cánh cửa bắt đầu thì xuất hiện dị tượng long ngâm hổ khiếu. Chuyện này vô số người trong hải cảng nhìn thấy.</w:t>
      </w:r>
    </w:p>
    <w:p>
      <w:pPr>
        <w:pStyle w:val="BodyText"/>
      </w:pPr>
      <w:r>
        <w:t xml:space="preserve">Trên tòa Phù Không Sơn to lớn này có âm thanh hài lòng vang lên.</w:t>
      </w:r>
    </w:p>
    <w:p>
      <w:pPr>
        <w:pStyle w:val="BodyText"/>
      </w:pPr>
      <w:r>
        <w:t xml:space="preserve">- Rất tốt, Trác Nam, chuyện này ngươi làm rất khó. Không hổ là đệ tử của ta, ban thưởng cho ngươi có thể tiến vào không gian chi tháp, lĩnh ngộ không gian pháp tắc mười năm.</w:t>
      </w:r>
    </w:p>
    <w:p>
      <w:pPr>
        <w:pStyle w:val="BodyText"/>
      </w:pPr>
      <w:r>
        <w:t xml:space="preserve">Trác Nam đại hỉ nói:</w:t>
      </w:r>
    </w:p>
    <w:p>
      <w:pPr>
        <w:pStyle w:val="BodyText"/>
      </w:pPr>
      <w:r>
        <w:t xml:space="preserve">- Cảm ơn sư phụ!</w:t>
      </w:r>
    </w:p>
    <w:p>
      <w:pPr>
        <w:pStyle w:val="BodyText"/>
      </w:pPr>
      <w:r>
        <w:t xml:space="preserve">Không gian chi tháp chính là bảo vật cấp hoàng kim của thiên quốc thần thánh, không gian trong tháp có được thiên địa nguyên khí dồi dào, đồng thời còn có được rất nhiều không gian pháp tắc cho người ta lĩnh ngộ.</w:t>
      </w:r>
    </w:p>
    <w:p>
      <w:pPr>
        <w:pStyle w:val="BodyText"/>
      </w:pPr>
      <w:r>
        <w:t xml:space="preserve">Trác Nam tiến vào không gian trong tháp lĩnh ngộ không gian pháp tắc mười năm, tương đương với hắn lĩnh ngộ không gian pháp tắc bên ngoài ba trăm năm, hắn tự nhiên cuồng hỉ không thôi.</w:t>
      </w:r>
    </w:p>
    <w:p>
      <w:pPr>
        <w:pStyle w:val="BodyText"/>
      </w:pPr>
      <w:r>
        <w:t xml:space="preserve">- Nhạc Trọng sao? Ta muốn nhìn một chút!</w:t>
      </w:r>
    </w:p>
    <w:p>
      <w:pPr>
        <w:pStyle w:val="BodyText"/>
      </w:pPr>
      <w:r>
        <w:t xml:space="preserve">Trong Phù Không Sơn cực lớn này tràn ngập bí mật, giống như có thể nhìn thấy ngôi sao biến ảo bất định.</w:t>
      </w:r>
    </w:p>
    <w:p>
      <w:pPr>
        <w:pStyle w:val="BodyText"/>
      </w:pPr>
      <w:r>
        <w:t xml:space="preserve">Đột nhiên ánh mắt lóe lên, người này tập trung vào vị trí của Nhạc Trọng:</w:t>
      </w:r>
    </w:p>
    <w:p>
      <w:pPr>
        <w:pStyle w:val="Compact"/>
      </w:pPr>
      <w:r>
        <w:t xml:space="preserve">- Tìm được!</w:t>
      </w:r>
      <w:r>
        <w:br w:type="textWrapping"/>
      </w:r>
      <w:r>
        <w:br w:type="textWrapping"/>
      </w:r>
    </w:p>
    <w:p>
      <w:pPr>
        <w:pStyle w:val="Heading2"/>
      </w:pPr>
      <w:bookmarkStart w:id="1597" w:name="chương-1785-tranh-đoạt."/>
      <w:bookmarkEnd w:id="1597"/>
      <w:r>
        <w:t xml:space="preserve">1575. Chương 1785: Tranh Đoạt.</w:t>
      </w:r>
    </w:p>
    <w:p>
      <w:pPr>
        <w:pStyle w:val="Compact"/>
      </w:pPr>
      <w:r>
        <w:br w:type="textWrapping"/>
      </w:r>
      <w:r>
        <w:br w:type="textWrapping"/>
      </w:r>
      <w:r>
        <w:t xml:space="preserve">Trong một chớp mắt chủ nhân ánh mắt kia vừa sải bước ra ngài, trực tiếp xé rách hư không, xâm nhập trong hư không.</w:t>
      </w:r>
    </w:p>
    <w:p>
      <w:pPr>
        <w:pStyle w:val="BodyText"/>
      </w:pPr>
      <w:r>
        <w:t xml:space="preserve">Trong một tòa Phù Không Sơn của tây phương thần điện, một người tóc ngắn màu vàng, mắt ưng mũi câu, tướng mạo anh tuấn mang theo lệ khí sắc mặt hơi đổi, sau đó nhanh chóng biến mất trong cung điện:</w:t>
      </w:r>
    </w:p>
    <w:p>
      <w:pPr>
        <w:pStyle w:val="BodyText"/>
      </w:pPr>
      <w:r>
        <w:t xml:space="preserve">- Cái gì? Dị tượng long ngâm hổ khiếu? Đây là thiên tài yêu nghiệt ngàn năm có một? Tuyệt đối không thể buông tha, hắn phải gia nhập tây phương thần điện!</w:t>
      </w:r>
    </w:p>
    <w:p>
      <w:pPr>
        <w:pStyle w:val="BodyText"/>
      </w:pPr>
      <w:r>
        <w:t xml:space="preserve">- Đây chính là thiên quốc thần thánh sao? Quả nhiên bất phàm!</w:t>
      </w:r>
    </w:p>
    <w:p>
      <w:pPr>
        <w:pStyle w:val="BodyText"/>
      </w:pPr>
      <w:r>
        <w:t xml:space="preserve">Từ khi Nhạc Trọng bước ra khỏi cổng truyền tống, chợt xuất hiện trong thiên quốc thần thánh, cánh tượng đập vào mắt làm hắn tán thưởng không thôi.</w:t>
      </w:r>
    </w:p>
    <w:p>
      <w:pPr>
        <w:pStyle w:val="BodyText"/>
      </w:pPr>
      <w:r>
        <w:t xml:space="preserve">Trong tinh cầu thiên quốc thần thánh này có trọng lực gấp địa cầu cả trăm lần, thiên địa nguyên khí ở nơi này chỉ kém địa cầu một bậc mà thôi.</w:t>
      </w:r>
    </w:p>
    <w:p>
      <w:pPr>
        <w:pStyle w:val="BodyText"/>
      </w:pPr>
      <w:r>
        <w:t xml:space="preserve">Con đường đi chung quanh rất sạch sẽ, không nhiễm một hạt bụi, trên đường phố đủ loại kiến trúc và tác phẩm nghệ thuật xinh đẹp, cảm giác bất cứ kiến trúc nào ở đây đặt trên địa cầu đều khiến người ta thán phục, pháp môn kiến trúc có thể làm cho những kiến trúc sư trên địa cầu tự ti xấu hổ, xấu hổ không thôi.</w:t>
      </w:r>
    </w:p>
    <w:p>
      <w:pPr>
        <w:pStyle w:val="BodyText"/>
      </w:pPr>
      <w:r>
        <w:t xml:space="preserve">Đồng thời trên đường phố thập phần rộng rãi, từng chiếc xe taxi lơ lửng cách mặt đất một đoạn đang chờ khách tiến vào hỏi nơi cần đi</w:t>
      </w:r>
    </w:p>
    <w:p>
      <w:pPr>
        <w:pStyle w:val="BodyText"/>
      </w:pPr>
      <w:r>
        <w:t xml:space="preserve">Giao thông nơi này không giới hạn trên mặt đất, ở trên không trung cũng có nhiều loại đạo cụ phi hành trên không trung, dọc theo quỹ đạo và độ cao nhất định bay đi, Nhạc Trọng thô sơ giản lược nhìn một chút, trên không trung có mấy chục loại máy móc có hình dạng của đủ loại dị tộc đang bay.</w:t>
      </w:r>
    </w:p>
    <w:p>
      <w:pPr>
        <w:pStyle w:val="BodyText"/>
      </w:pPr>
      <w:r>
        <w:t xml:space="preserve">Đồng thời trên không trung còn có những tòa Phù Không Sơn lơ lửng không rõ nguyên lý, từng tòa thành thị máy móc to lớn, cảnh này làm thiên quốc thần thánh tràn ngập khí tức huyễn tưởng.</w:t>
      </w:r>
    </w:p>
    <w:p>
      <w:pPr>
        <w:pStyle w:val="BodyText"/>
      </w:pPr>
      <w:r>
        <w:t xml:space="preserve">Thời điểm Nhạc Trọng xem xét cảnh vật chung quanh của thiên quốc thần thánh, bỗng nhiên không gian trước mặt vỡ ra, một nam tử dáng người trung đẳng, mặc áo choàng màu xanh cắt tóc ngắn, ngũ quan đoan chính giống như đao gọt, khí chất kiên nghị bỗng nhiên từ trong không gian bước ra ngoài.</w:t>
      </w:r>
    </w:p>
    <w:p>
      <w:pPr>
        <w:pStyle w:val="BodyText"/>
      </w:pPr>
      <w:r>
        <w:t xml:space="preserve">Nhạc Trọng nhìn thấy nam tử trẻ tuổi này, hắn lập tức thân thể một căng cứng, lui ra phía sau vài bước, kính sợ nhìn qua nam tử áo bào xanh này.</w:t>
      </w:r>
    </w:p>
    <w:p>
      <w:pPr>
        <w:pStyle w:val="BodyText"/>
      </w:pPr>
      <w:r>
        <w:t xml:space="preserve">- Cường giả cửu giai! Thằng này là cường giả cửu giai!</w:t>
      </w:r>
    </w:p>
    <w:p>
      <w:pPr>
        <w:pStyle w:val="BodyText"/>
      </w:pPr>
      <w:r>
        <w:t xml:space="preserve">Trong mắt nam tử áo bào xanh này hiện ra thần thái thưởng thức, nói:</w:t>
      </w:r>
    </w:p>
    <w:p>
      <w:pPr>
        <w:pStyle w:val="BodyText"/>
      </w:pPr>
      <w:r>
        <w:t xml:space="preserve">- Ồ, có thể nhìn ra thực lực của ta, phản ứng bản năng không tệ, không hổ là thiên tài yêu nghiệt dẫn phát dị tượng long ngâm hổ khiếu, ta là Thiên Đoạt thánh chủ của trung ương thàn điện, ta rất coi trọng tương lai của ngươi, tới đây thu ngươi làm đồ đê, có ta dẫn tiến, chỉ cần ngươi gia nhập trung ương thần điện, hoàn thành nhiệm vụ thánh tử sẽ trở thành thánh tử của trung ương thần điện, nếu như không có ta dẫn tiến thì ngươi sẽ đi thần điện khác phải làm lại từ đầu, từng bước một hoàn thành nhiệm vụ, tích lũy công huân, lại phải làm nhiệm vụ thánh tử, ít nhất cũng cần thời gian năm năm.</w:t>
      </w:r>
    </w:p>
    <w:p>
      <w:pPr>
        <w:pStyle w:val="BodyText"/>
      </w:pPr>
      <w:r>
        <w:t xml:space="preserve">Trong thiên quốc thần thánh lấy năm đại thần điện làm cơ sở, trong đó thần chủ năm đại thần điện đều là cường giả nửa bước thập giai, mà cường giả dưới thần chủ chính là thánh chủ, những thánh chủ này là cường giả cửu giai, dưới cường giả cửu giai là một ít thiên tài yêu nghiệt bát giai, cũng chính là thánh tử, một ít cường giả tiềm lực hao hết nhưng không cách nào đột phá bát giai chính là trưởng lão, còn có thánh tử dự khuyết, dưới thánh tử chính là thần tử thần sứ, phía dưới thần tử thần sứ dự khuyết chính là thần bộc, dưới thần bộc chính là thần bộc dự khuyết, dưới nữa là bình dân, cuối cùng mới là bình dân dự khuyết.</w:t>
      </w:r>
    </w:p>
    <w:p>
      <w:pPr>
        <w:pStyle w:val="BodyText"/>
      </w:pPr>
      <w:r>
        <w:t xml:space="preserve">Thân phận Nhạc Trọng lúc này chính là bình dân dự khuyết, nếu hắn muốn làm thánh tử thì không có đề cử và trợ giúp, nhất định phải từ dưới chót bò lên, không ngừng hoàn thành các loại nhiệm vụ và tích lũy công huân, đạt tới trình độ nhất định sẽ có thể tấn chức.</w:t>
      </w:r>
    </w:p>
    <w:p>
      <w:pPr>
        <w:pStyle w:val="BodyText"/>
      </w:pPr>
      <w:r>
        <w:t xml:space="preserve">Dùng thực lực bát giai cao cấp của Nhạc Trọng tự nhiên có thể nhanh chóng hoàn thành các loại nhiệm vụ và tấn chức trở thành thánh tử, nhưng mà thời gian làm nhiệm vụ rất lâu nha.</w:t>
      </w:r>
    </w:p>
    <w:p>
      <w:pPr>
        <w:pStyle w:val="BodyText"/>
      </w:pPr>
      <w:r>
        <w:t xml:space="preserve">Nhạc Trọng nhanh chóng đưa ra lựa chọn, nhìn qua Thiên Đoạt thánh chủ nói:</w:t>
      </w:r>
    </w:p>
    <w:p>
      <w:pPr>
        <w:pStyle w:val="BodyText"/>
      </w:pPr>
      <w:r>
        <w:t xml:space="preserve">- Có thể đạt được ngài ưu ái là vinh hạnh của tôi, sư phụ, bái sư cần lễ tiết gì? Tôi không biết lễ tiết bái sư là gì cả!</w:t>
      </w:r>
    </w:p>
    <w:p>
      <w:pPr>
        <w:pStyle w:val="BodyText"/>
      </w:pPr>
      <w:r>
        <w:t xml:space="preserve">Nhạc Trọng có ý định gia nhập phương bắc thần điện, nhưng mà Thiên Đoạt thánh chủ là cường giả cửu giai tự mình tới đây, thành ý mười phần, cho Nhạc Trọng đủ mặt mũi, hắn không phải là người không biết tốt xấu, bởi vậy nhanh chóng đưa ra lựa chọn.</w:t>
      </w:r>
    </w:p>
    <w:p>
      <w:pPr>
        <w:pStyle w:val="BodyText"/>
      </w:pPr>
      <w:r>
        <w:t xml:space="preserve">Đúng lúc này không gian bị xé rách, một nam tử tóc ngắn màu vàng, mắt ưng mũi câu từ trong không gian bước ra, nói:</w:t>
      </w:r>
    </w:p>
    <w:p>
      <w:pPr>
        <w:pStyle w:val="BodyText"/>
      </w:pPr>
      <w:r>
        <w:t xml:space="preserve">- Chậm!</w:t>
      </w:r>
    </w:p>
    <w:p>
      <w:pPr>
        <w:pStyle w:val="BodyText"/>
      </w:pPr>
      <w:r>
        <w:t xml:space="preserve">Nam tử trẻ tuổi tóc ngắn màu vàng này nhìn chằm chằm vào Nhạc Trọng, trầm giọng nói:</w:t>
      </w:r>
    </w:p>
    <w:p>
      <w:pPr>
        <w:pStyle w:val="BodyText"/>
      </w:pPr>
      <w:r>
        <w:t xml:space="preserve">- Nhạc Trọng, ta là tây phương thàn diện Ách Hưu Lạp thánh chủ, ta thập phần thưởng thức ngươi, đặc biệt tới đây mời ngươi gia nhập tây phương thàn điện, bái ta làm sư, chỉ cần ngươi gia nhập tây phương thàn điện, bái ta làm sư, ta sẽ dùng toàn lực tài bồi ngươi, giúp ngươi trong thời gian ngắn trở thành thánh tử, có thể vì ngươi tranh thủ tiến vào thời gian chi tháp trăm năm.</w:t>
      </w:r>
    </w:p>
    <w:p>
      <w:pPr>
        <w:pStyle w:val="BodyText"/>
      </w:pPr>
      <w:r>
        <w:t xml:space="preserve">Trong thiên quốc thần thánh này năm đại thần điện tuy cộng đồng ngăn cản kẻ thù bên ngoài, nhưng mà bên trong cũng có mâu thuẫn, lực lượng cũng có mạnh có yếu.</w:t>
      </w:r>
    </w:p>
    <w:p>
      <w:pPr>
        <w:pStyle w:val="BodyText"/>
      </w:pPr>
      <w:r>
        <w:t xml:space="preserve">Trong năm đại thần chủ của năm thần điện đều đang tìm hiểu ảo diệu của thế giới, trừ phi nhân loại sống chết trước mắt, nếu không bọn họ phần lớn thời gian đều bế quan.</w:t>
      </w:r>
    </w:p>
    <w:p>
      <w:pPr>
        <w:pStyle w:val="BodyText"/>
      </w:pPr>
      <w:r>
        <w:t xml:space="preserve">Bởi như vậy năm đại thần điện có lực lượng quyết định bằng số cường giả cửu giai.</w:t>
      </w:r>
    </w:p>
    <w:p>
      <w:pPr>
        <w:pStyle w:val="BodyText"/>
      </w:pPr>
      <w:r>
        <w:t xml:space="preserve">Trong năm thàn điện thì trung ương thần điện có cường giả cửu giai nhiều nhất, lực lượng bọn họ là lớn nhất, chiếm cứ tài nguyên cũng nhiều nhất.</w:t>
      </w:r>
    </w:p>
    <w:p>
      <w:pPr>
        <w:pStyle w:val="BodyText"/>
      </w:pPr>
      <w:r>
        <w:t xml:space="preserve">Số lượng cường giả cửu giai trong thiên quốc thần thánh cũng không nhiều, số cường giả cửu giai của trung ương thàn điện và tây phương thần điện chênh lệch nhau ba người, nếu như có thể kéo Nhạc Trọng vào trong tây phương thàn điện thì khoảng cách của hai điện rút ngắn lại.</w:t>
      </w:r>
    </w:p>
    <w:p>
      <w:pPr>
        <w:pStyle w:val="BodyText"/>
      </w:pPr>
      <w:r>
        <w:t xml:space="preserve">Thiên Đoạt thánh chủ nhướng mày chất vấn:</w:t>
      </w:r>
    </w:p>
    <w:p>
      <w:pPr>
        <w:pStyle w:val="BodyText"/>
      </w:pPr>
      <w:r>
        <w:t xml:space="preserve">- Ách Hưu Lạp, là ta tới trước, tại sao ngươi ở trước mặt của ta đào người?</w:t>
      </w:r>
    </w:p>
    <w:p>
      <w:pPr>
        <w:pStyle w:val="BodyText"/>
      </w:pPr>
      <w:r>
        <w:t xml:space="preserve">Ách Hưu Lạp lườm Thiên Đoạt thánh chủ, nói:</w:t>
      </w:r>
    </w:p>
    <w:p>
      <w:pPr>
        <w:pStyle w:val="BodyText"/>
      </w:pPr>
      <w:r>
        <w:t xml:space="preserve">- Thiên Đoạt, loại chuyện này không phân trước sau, lựa chọn chính là bản thân Nhạc Trọng, hắn lựa chọn thàn điện nào mới tính toán.</w:t>
      </w:r>
    </w:p>
    <w:p>
      <w:pPr>
        <w:pStyle w:val="BodyText"/>
      </w:pPr>
      <w:r>
        <w:t xml:space="preserve">Sắc mặt Thiên Đoạt thánh chủ biến đổi, nhướng mày, khai ra một điều kiện tốt và một cường giả cửu giai tương lai, so sánh với nhau thì điều kiện chẳng là cái gì cả.</w:t>
      </w:r>
    </w:p>
    <w:p>
      <w:pPr>
        <w:pStyle w:val="BodyText"/>
      </w:pPr>
      <w:r>
        <w:t xml:space="preserve">Nếu không phải trong thiên quốc thần thánh quy củ sâm nghiêm, Thiên Đoạt thánh chủ thậm chí muốn trực tiếp đề bạt Nhạc Trọng thành thánh tử chính thức.</w:t>
      </w:r>
    </w:p>
    <w:p>
      <w:pPr>
        <w:pStyle w:val="BodyText"/>
      </w:pPr>
      <w:r>
        <w:t xml:space="preserve">Nhạc Trọng nhìn qua Ách Hưu Lạp thánh chủ thi lễ, hơi xin lỗi nói:</w:t>
      </w:r>
    </w:p>
    <w:p>
      <w:pPr>
        <w:pStyle w:val="BodyText"/>
      </w:pPr>
      <w:r>
        <w:t xml:space="preserve">- Ách Hưu Lạp thánh chủ, hết sức xin lỗi, tôi đã đáp ứng Thiên Đoạt thánh chủ rồi, gia nhập trung ương thàn điện, bái ông ta làm thầy, ý tốt của ngài tôi tâm lĩnh!</w:t>
      </w:r>
    </w:p>
    <w:p>
      <w:pPr>
        <w:pStyle w:val="BodyText"/>
      </w:pPr>
      <w:r>
        <w:t xml:space="preserve">Ách Hưu Lạp tiếc hận vô cùng nhìn Nhạc Trọng, thở dài, nói:</w:t>
      </w:r>
    </w:p>
    <w:p>
      <w:pPr>
        <w:pStyle w:val="BodyText"/>
      </w:pPr>
      <w:r>
        <w:t xml:space="preserve">- Đáng tiếc, đáng tiếc! Tới muộn một bước!</w:t>
      </w:r>
    </w:p>
    <w:p>
      <w:pPr>
        <w:pStyle w:val="BodyText"/>
      </w:pPr>
      <w:r>
        <w:t xml:space="preserve">- Ta đã tới đây cũng có chút duyên phận với ngươi, đây là thông tin phù, thông qua thông tin phù này ngươi có thể trực tiếp liên lạc với ngươi!</w:t>
      </w:r>
    </w:p>
    <w:p>
      <w:pPr>
        <w:pStyle w:val="Compact"/>
      </w:pPr>
      <w:r>
        <w:t xml:space="preserve">Ách Hưu Lạp thánh chủ tiện tay ném một ngọc phù, hai tay xé rách không gian bước vào trong.</w:t>
      </w:r>
      <w:r>
        <w:br w:type="textWrapping"/>
      </w:r>
      <w:r>
        <w:br w:type="textWrapping"/>
      </w:r>
    </w:p>
    <w:p>
      <w:pPr>
        <w:pStyle w:val="Heading2"/>
      </w:pPr>
      <w:bookmarkStart w:id="1598" w:name="chương-1786-nhiệm-vụ-thánh-tử.-1"/>
      <w:bookmarkEnd w:id="1598"/>
      <w:r>
        <w:t xml:space="preserve">1576. Chương 1786: Nhiệm Vụ Thánh Tử. (1)</w:t>
      </w:r>
    </w:p>
    <w:p>
      <w:pPr>
        <w:pStyle w:val="Compact"/>
      </w:pPr>
      <w:r>
        <w:br w:type="textWrapping"/>
      </w:r>
      <w:r>
        <w:br w:type="textWrapping"/>
      </w:r>
      <w:r>
        <w:t xml:space="preserve">Ách Hưu Lạp thánh chủ cũng là người tinh minh, mặc dù hắn không có lôi kéo Nhạc Trọng tiến vào tây phương thàn điện, thực sự kết thiện duyên với Nhạc Trọng cũng tốt, tương lai Nhạc Trọng có thể tấn chức trở thành cường giả cửu giai thì bọn họ cũng có thể trở thành bằng hữu.</w:t>
      </w:r>
    </w:p>
    <w:p>
      <w:pPr>
        <w:pStyle w:val="BodyText"/>
      </w:pPr>
      <w:r>
        <w:t xml:space="preserve">Nhạc Trọng nói:</w:t>
      </w:r>
    </w:p>
    <w:p>
      <w:pPr>
        <w:pStyle w:val="BodyText"/>
      </w:pPr>
      <w:r>
        <w:t xml:space="preserve">- Đa tạ Ách Hưu Lạp thánh chủ!</w:t>
      </w:r>
    </w:p>
    <w:p>
      <w:pPr>
        <w:pStyle w:val="BodyText"/>
      </w:pPr>
      <w:r>
        <w:t xml:space="preserve">Thiên Đoạt thánh chủ nhìn qua Nhạc Trọng, càng nhìn càng yêu thích, nhưng mà ánh mắt của hắn nhìn qua Ái Toa bên cạnh Nhạc Trọng thì nhíu mày:</w:t>
      </w:r>
    </w:p>
    <w:p>
      <w:pPr>
        <w:pStyle w:val="BodyText"/>
      </w:pPr>
      <w:r>
        <w:t xml:space="preserve">- Nữ nhân này là ai? Tại sao nàng chỉ có thực lực tứ giai?</w:t>
      </w:r>
    </w:p>
    <w:p>
      <w:pPr>
        <w:pStyle w:val="BodyText"/>
      </w:pPr>
      <w:r>
        <w:t xml:space="preserve">Chuyện này không kỳ quái, Nhạc Trọng cũng lợi dụng lực lượng thiên tài địa bảo tăng thực lực Ái Toa lên tứ giai.</w:t>
      </w:r>
    </w:p>
    <w:p>
      <w:pPr>
        <w:pStyle w:val="BodyText"/>
      </w:pPr>
      <w:r>
        <w:t xml:space="preserve">Nhạc Trọng vội vàng giải thích nói:</w:t>
      </w:r>
    </w:p>
    <w:p>
      <w:pPr>
        <w:pStyle w:val="BodyText"/>
      </w:pPr>
      <w:r>
        <w:t xml:space="preserve">- Sư phó, đây là nữ nhân của tôi, còn chưa có tấn chức ngũ giai, chỉ có thể tạm thời hành tẩu bên ngoài thiên quốc thần thánh mà tôi.</w:t>
      </w:r>
    </w:p>
    <w:p>
      <w:pPr>
        <w:pStyle w:val="BodyText"/>
      </w:pPr>
      <w:r>
        <w:t xml:space="preserve">Thiên Đoạt thánh chủ xé rách không gian, vết nứt không gian hiện ra, nói:</w:t>
      </w:r>
    </w:p>
    <w:p>
      <w:pPr>
        <w:pStyle w:val="BodyText"/>
      </w:pPr>
      <w:r>
        <w:t xml:space="preserve">- Không có tấn chức ngũ giai thì không cách nào gia nhập thần điện, ta sẽ an bài nàng tiến vào trong trại huấn luyện, đi theo ta.</w:t>
      </w:r>
    </w:p>
    <w:p>
      <w:pPr>
        <w:pStyle w:val="BodyText"/>
      </w:pPr>
      <w:r>
        <w:t xml:space="preserve">- Vâng!</w:t>
      </w:r>
    </w:p>
    <w:p>
      <w:pPr>
        <w:pStyle w:val="BodyText"/>
      </w:pPr>
      <w:r>
        <w:t xml:space="preserve">Nhạc Trọng ứng một tiếng, quay người nhìn qua Kiều Địch vẻ mặt xin lỗi nói:</w:t>
      </w:r>
    </w:p>
    <w:p>
      <w:pPr>
        <w:pStyle w:val="BodyText"/>
      </w:pPr>
      <w:r>
        <w:t xml:space="preserve">- Thật có lỗi, Kiều Địch, ta gia nhập vào trung ương thần điện rồi.</w:t>
      </w:r>
    </w:p>
    <w:p>
      <w:pPr>
        <w:pStyle w:val="BodyText"/>
      </w:pPr>
      <w:r>
        <w:t xml:space="preserve">Kiều Địch cởi mở cười nói:</w:t>
      </w:r>
    </w:p>
    <w:p>
      <w:pPr>
        <w:pStyle w:val="BodyText"/>
      </w:pPr>
      <w:r>
        <w:t xml:space="preserve">- Không có việc gì, gia nhập trung ương thần điện thì chỗ tốt của ngươi mới lớn nhất, sau này ngươi phát đạt không nên quên bằng hữu cũ như ta là được.</w:t>
      </w:r>
    </w:p>
    <w:p>
      <w:pPr>
        <w:pStyle w:val="BodyText"/>
      </w:pPr>
      <w:r>
        <w:t xml:space="preserve">- Tốt!</w:t>
      </w:r>
    </w:p>
    <w:p>
      <w:pPr>
        <w:pStyle w:val="BodyText"/>
      </w:pPr>
      <w:r>
        <w:t xml:space="preserve">Nhạc Trọng mỉm cười, quay người nhìn qua Đổng Vũ Dao và đi theo Thiên Đoạt thánh chủ vào vết nứt không gian.</w:t>
      </w:r>
    </w:p>
    <w:p>
      <w:pPr>
        <w:pStyle w:val="BodyText"/>
      </w:pPr>
      <w:r>
        <w:t xml:space="preserve">Nhìn thấy bóng lưng Nhạc Trọng biến mất, ánh mắt Lệ Na phức tạp, giọng nói trầm thấp.</w:t>
      </w:r>
    </w:p>
    <w:p>
      <w:pPr>
        <w:pStyle w:val="BodyText"/>
      </w:pPr>
      <w:r>
        <w:t xml:space="preserve">- Đi rồi!</w:t>
      </w:r>
    </w:p>
    <w:p>
      <w:pPr>
        <w:pStyle w:val="BodyText"/>
      </w:pPr>
      <w:r>
        <w:t xml:space="preserve">Ánh mắt Kiều Địch cũng phức tạp, chậm rãi thở dài nói:</w:t>
      </w:r>
    </w:p>
    <w:p>
      <w:pPr>
        <w:pStyle w:val="BodyText"/>
      </w:pPr>
      <w:r>
        <w:t xml:space="preserve">- Chúng ta không phải người cùng cấp bậc, rời khỏi cũng là chuyện tất nhiên.</w:t>
      </w:r>
    </w:p>
    <w:p>
      <w:pPr>
        <w:pStyle w:val="BodyText"/>
      </w:pPr>
      <w:r>
        <w:t xml:space="preserve">Lệ Na im lặng.</w:t>
      </w:r>
    </w:p>
    <w:p>
      <w:pPr>
        <w:pStyle w:val="BodyText"/>
      </w:pPr>
      <w:r>
        <w:t xml:space="preserve">Đột nhiên hư không cũng xé rách, một nam tử tóc vàng mắt xanh, mái tóc vàng như thác nước xõa xuống hông, đầu đội vương miện hoàng kim, thân mặc quan bào, là mỹ nữ phong hoa tuyệt đại từ trong hư không bước ra ngoài, nhìn qua Kiều Địch và nhíu mày:</w:t>
      </w:r>
    </w:p>
    <w:p>
      <w:pPr>
        <w:pStyle w:val="BodyText"/>
      </w:pPr>
      <w:r>
        <w:t xml:space="preserve">- Kiều Địch, ngươi nói người dẫn phát dị tượng long ngâm hổ khiếu ở đâu?</w:t>
      </w:r>
    </w:p>
    <w:p>
      <w:pPr>
        <w:pStyle w:val="BodyText"/>
      </w:pPr>
      <w:r>
        <w:t xml:space="preserve">Kiều Địch nhìn thấy nữ nhân xé rách không gian, phong hoa tuyệt đại, cao cao tại thượng tràn ngập khí tức thượng vị giả nói:</w:t>
      </w:r>
    </w:p>
    <w:p>
      <w:pPr>
        <w:pStyle w:val="BodyText"/>
      </w:pPr>
      <w:r>
        <w:t xml:space="preserve">- Nguyệt Hoa thánh chủ đại nhân, nam tử đi cùng chúng tôi và dẫn phát dị tượng long ngâm hổ khiếu tên là Nhạc Trọng, anh ta đã bị trung ương thần điện Thiên Đoạt thánh chủ mang đi, gia nhập trung ương thần điện.</w:t>
      </w:r>
    </w:p>
    <w:p>
      <w:pPr>
        <w:pStyle w:val="BodyText"/>
      </w:pPr>
      <w:r>
        <w:t xml:space="preserve">Nữ tử phong hoa tuyệt đại xé rách không gian này chính là phương bắc thần điện Nguyệt Hoa thánh chủ, chấp chưởng Nguyệt Hoa Phù Không Sơn, chiến lực ngập trời, uy chấn tứ phương, nàng chính là kẻ thống trị cao nhất của mười lăm đế quốc nhân loại.</w:t>
      </w:r>
    </w:p>
    <w:p>
      <w:pPr>
        <w:pStyle w:val="BodyText"/>
      </w:pPr>
      <w:r>
        <w:t xml:space="preserve">Nguyệt Hoa thánh chủ mày phượng nhíu lại, dùng giọng nói hơi bất mãn nói:</w:t>
      </w:r>
    </w:p>
    <w:p>
      <w:pPr>
        <w:pStyle w:val="BodyText"/>
      </w:pPr>
      <w:r>
        <w:t xml:space="preserve">- Kiều Địch, ngươi và Nhạc Trọng có giao hảo, vì cái gì không mang theo hắn gia nhập phương bắc thần điện.</w:t>
      </w:r>
    </w:p>
    <w:p>
      <w:pPr>
        <w:pStyle w:val="BodyText"/>
      </w:pPr>
      <w:r>
        <w:t xml:space="preserve">Có thể thông qua cánh cửa bắt đầu dẫn động dị tượng long ngâm hổ khiếu, người như vậy không ai không phải thiên tài ngàn năm khó gặp, thiên tư hơn người, là cường giả cái thế. Chỉ cần không chết thì tương lai chính là cường giả cửu giai.</w:t>
      </w:r>
    </w:p>
    <w:p>
      <w:pPr>
        <w:pStyle w:val="BodyText"/>
      </w:pPr>
      <w:r>
        <w:t xml:space="preserve">Trong thiên quốc thần thánh có năm cự đầu, trong đó có hai người ban đầu ở cánh cửa bắt dầu dẫn động dị tượng long ngâm hổ khiếu.</w:t>
      </w:r>
    </w:p>
    <w:p>
      <w:pPr>
        <w:pStyle w:val="BodyText"/>
      </w:pPr>
      <w:r>
        <w:t xml:space="preserve">Nếu như có thể mang Nhạc Trọng hấp thu vào phương bắc thần điện, đợi tới lúc Nhạc Trọng tiến giai trở thành cường giả cửu giai thì thực lực phương bắc thàn điện tăng lên thật lớn.</w:t>
      </w:r>
    </w:p>
    <w:p>
      <w:pPr>
        <w:pStyle w:val="BodyText"/>
      </w:pPr>
      <w:r>
        <w:t xml:space="preserve">Kiều Địch cười khổ một tiếng, giải thích:</w:t>
      </w:r>
    </w:p>
    <w:p>
      <w:pPr>
        <w:pStyle w:val="BodyText"/>
      </w:pPr>
      <w:r>
        <w:t xml:space="preserve">- Nguyệt Hoa thánh chủ đại nhân, tôi vốn dẫn hắn đi gia nhập phương bắc thần điện. Thế nhưng mà trung ương thần điện Thiên Đoạt thánh chủ ra mặt mời chào hắn vào trung ương thần điện, tôi cũng không có cách nào.</w:t>
      </w:r>
    </w:p>
    <w:p>
      <w:pPr>
        <w:pStyle w:val="BodyText"/>
      </w:pPr>
      <w:r>
        <w:t xml:space="preserve">Trong thiên quốc thần thánh cường giả cửu giai quyền cao chức trọng, uy năng ngập trời lại tự mình ra mặt mời chào, trên cơ bản không có gì người nào có thể cự tuyệt. Đặc biệt là những người không có bối cảnh, một khi đắc tội một gã cường giả cửu giai. Trong Thiên Thần Đại Thế Giới này nửa bước khó đi.</w:t>
      </w:r>
    </w:p>
    <w:p>
      <w:pPr>
        <w:pStyle w:val="BodyText"/>
      </w:pPr>
      <w:r>
        <w:t xml:space="preserve">Nguyệt Hoa thánh chủ thở dài một hơi, ngón tay thon dài xé rách không gian, sau đó một bước vào trong vết nứt không gian.</w:t>
      </w:r>
    </w:p>
    <w:p>
      <w:pPr>
        <w:pStyle w:val="BodyText"/>
      </w:pPr>
      <w:r>
        <w:t xml:space="preserve">- Đáng tiếc, đến chậm một bước!</w:t>
      </w:r>
    </w:p>
    <w:p>
      <w:pPr>
        <w:pStyle w:val="BodyText"/>
      </w:pPr>
      <w:r>
        <w:t xml:space="preserve">Lệ Na đột nhiên hỏi:</w:t>
      </w:r>
    </w:p>
    <w:p>
      <w:pPr>
        <w:pStyle w:val="BodyText"/>
      </w:pPr>
      <w:r>
        <w:t xml:space="preserve">- Kiều Địch, chúng ta làm sao bây giờ?</w:t>
      </w:r>
    </w:p>
    <w:p>
      <w:pPr>
        <w:pStyle w:val="BodyText"/>
      </w:pPr>
      <w:r>
        <w:t xml:space="preserve">Kiều Địch trầm tư một hồi trả lời:</w:t>
      </w:r>
    </w:p>
    <w:p>
      <w:pPr>
        <w:pStyle w:val="BodyText"/>
      </w:pPr>
      <w:r>
        <w:t xml:space="preserve">- Quay về phương bắc thần điện.</w:t>
      </w:r>
    </w:p>
    <w:p>
      <w:pPr>
        <w:pStyle w:val="BodyText"/>
      </w:pPr>
      <w:r>
        <w:t xml:space="preserve">Làm ra quyết định, đoàn người Kiều Địch đi về phương bắc thần điện.</w:t>
      </w:r>
    </w:p>
    <w:p>
      <w:pPr>
        <w:pStyle w:val="BodyText"/>
      </w:pPr>
      <w:r>
        <w:t xml:space="preserve">Ở bên khác, khi đám người Nhạc Trọng đi ra khỏi vết nứt không gian, chợt nhìn thấy đang ở trên Phù Không Sơn của Thiên Đoạt thánh chủ.</w:t>
      </w:r>
    </w:p>
    <w:p>
      <w:pPr>
        <w:pStyle w:val="BodyText"/>
      </w:pPr>
      <w:r>
        <w:t xml:space="preserve">Thiên Đoạt thánh chủ nhìn qua chín ngọn núi bên ngoài Thủy Tinh Cung và nói:</w:t>
      </w:r>
    </w:p>
    <w:p>
      <w:pPr>
        <w:pStyle w:val="BodyText"/>
      </w:pPr>
      <w:r>
        <w:t xml:space="preserve">- Tòa Thủy Tinh Cung này tên là Thiên Đoạt Cung, là địa phương vi sư ở lại, bên kia có tám tòa ngọn núi, là nơi ở tám sư huynh của ngươi. Tòa thứ chín Hành Nhạc Phong là của ngươi ở lại.</w:t>
      </w:r>
    </w:p>
    <w:p>
      <w:pPr>
        <w:pStyle w:val="BodyText"/>
      </w:pPr>
      <w:r>
        <w:t xml:space="preserve">Nhạc Trọng nhìn qua Hành Nhạc Phong bên kia. Hắn biết rõ trong Hành Nhạc Phong tràn ngập thiên địa nguyên khí, trong lòng của hắn cũng thập phần ưa thích tòa núi cường đại này.</w:t>
      </w:r>
    </w:p>
    <w:p>
      <w:pPr>
        <w:pStyle w:val="BodyText"/>
      </w:pPr>
      <w:r>
        <w:t xml:space="preserve">- Vâng!</w:t>
      </w:r>
    </w:p>
    <w:p>
      <w:pPr>
        <w:pStyle w:val="BodyText"/>
      </w:pPr>
      <w:r>
        <w:t xml:space="preserve">Thiên Đoạt thánh chủ quát khẽ một tiếng:</w:t>
      </w:r>
    </w:p>
    <w:p>
      <w:pPr>
        <w:pStyle w:val="BodyText"/>
      </w:pPr>
      <w:r>
        <w:t xml:space="preserve">- Tiết La!</w:t>
      </w:r>
    </w:p>
    <w:p>
      <w:pPr>
        <w:pStyle w:val="BodyText"/>
      </w:pPr>
      <w:r>
        <w:t xml:space="preserve">Một đạo ánh sáng âm u ngưng tụ trước mặt Thiên Đoạt thánh chủ, hình thành một ma vật mặt xanh nanh vàng, tướng mạo dữ tợn.</w:t>
      </w:r>
    </w:p>
    <w:p>
      <w:pPr>
        <w:pStyle w:val="BodyText"/>
      </w:pPr>
      <w:r>
        <w:t xml:space="preserve">- Chủ nhân. Tiết La ở đây!</w:t>
      </w:r>
    </w:p>
    <w:p>
      <w:pPr>
        <w:pStyle w:val="BodyText"/>
      </w:pPr>
      <w:r>
        <w:t xml:space="preserve">Thiên Đoạt thánh chủ ra lệnh:</w:t>
      </w:r>
    </w:p>
    <w:p>
      <w:pPr>
        <w:pStyle w:val="BodyText"/>
      </w:pPr>
      <w:r>
        <w:t xml:space="preserve">- Ngươi mang theo các nàng đi tới Hành Nhạc Phong đi.</w:t>
      </w:r>
    </w:p>
    <w:p>
      <w:pPr>
        <w:pStyle w:val="BodyText"/>
      </w:pPr>
      <w:r>
        <w:t xml:space="preserve">Tiết La nhìn qua Đổng Vũ Dao và ba người trầm giọng nói:</w:t>
      </w:r>
    </w:p>
    <w:p>
      <w:pPr>
        <w:pStyle w:val="BodyText"/>
      </w:pPr>
      <w:r>
        <w:t xml:space="preserve">- Vâng! Chủ nhân! Thỉnh các vị đi cùng tôi.</w:t>
      </w:r>
    </w:p>
    <w:p>
      <w:pPr>
        <w:pStyle w:val="BodyText"/>
      </w:pPr>
      <w:r>
        <w:t xml:space="preserve">Đổng Vũ Dao ba người đi theo Tiết La rời khỏi đây. Tiến về Hành Nhạc Phong.</w:t>
      </w:r>
    </w:p>
    <w:p>
      <w:pPr>
        <w:pStyle w:val="BodyText"/>
      </w:pPr>
      <w:r>
        <w:t xml:space="preserve">Thiên Đoạt thánh chủ mang theo Nhạc Trọng tiến vào Thủy Tinh Cung hắn ở lại.</w:t>
      </w:r>
    </w:p>
    <w:p>
      <w:pPr>
        <w:pStyle w:val="BodyText"/>
      </w:pPr>
      <w:r>
        <w:t xml:space="preserve">Được sự dẫn dắt của Thiên Đoạt thánh chủ thì Nhạc Trọng đi vào một gian phòng có hồ nước đầy rượu vờn quanh, hương khí bốn phía. Giữa hồ có các loại dị thú du động, thậm chí còn có mỹ nhân ngư đang ngồi trên tinh đình giữa hồ.</w:t>
      </w:r>
    </w:p>
    <w:p>
      <w:pPr>
        <w:pStyle w:val="BodyText"/>
      </w:pPr>
      <w:r>
        <w:t xml:space="preserve">Hai người vừa ngồi xuống thì hai mỹ nhân ngư mang theo rượu ngon giữa hồ bơi ra lên, đi tới bên cạnh Nhạc Trọng cùng Thiên Đoạt thánh chủ và đuôi cá hóa thành chân người, biến thành hai thiếu nữ tuyệt sắc, phân biệt cầm một bầu rượu châm rượu ngon cho hai người..</w:t>
      </w:r>
    </w:p>
    <w:p>
      <w:pPr>
        <w:pStyle w:val="BodyText"/>
      </w:pPr>
      <w:r>
        <w:t xml:space="preserve">Thiên Đoạt thánh chủ vung tay lên, giữa hồ có một đài sen ngàn năm bay lên, rơi vào trong khay ngọc, tiện tay cầm lấy một hạt sen ăn, nhìn qua Nhạc Trọng cười nói:</w:t>
      </w:r>
    </w:p>
    <w:p>
      <w:pPr>
        <w:pStyle w:val="BodyText"/>
      </w:pPr>
      <w:r>
        <w:t xml:space="preserve">- Ăn đi, những thứ này là hạt sen ngàn năm đấy, mùi vị không tệ!</w:t>
      </w:r>
    </w:p>
    <w:p>
      <w:pPr>
        <w:pStyle w:val="BodyText"/>
      </w:pPr>
      <w:r>
        <w:t xml:space="preserve">Hai mỹ nhân ngư nhìn thấy hạt sen ngàn năm thì trong mắt tràn ngập khát vọng. Những hạt sen ngàn năm này vô cùng trân quý, chính là tinh hoa của tửu trì này ngưng tụ ngàn năm mà thành, chẳng những cực kỳ ngon, hơn nữa có được công hiệu thần dị thoát thai hoán cốt. Các nàng là hai mỹ nhân ngư lục giai nếu ăn được một hạt, các nàng có cơ hội tiến giai thất giai.</w:t>
      </w:r>
    </w:p>
    <w:p>
      <w:pPr>
        <w:pStyle w:val="BodyText"/>
      </w:pPr>
      <w:r>
        <w:t xml:space="preserve">Nhạc Trọng cầm một hạt sen ngàn năm lên cắn, lập tức một hỗn hợp mang theo mùi rượu kỳ dị hiện ra, sau đó hạt sen ngàn năm tiến vào trong bụng, một đạo khí lưu má lạnh chạy dọc thân thể, lúc này tinh thần của hắn run lên.</w:t>
      </w:r>
    </w:p>
    <w:p>
      <w:pPr>
        <w:pStyle w:val="BodyText"/>
      </w:pPr>
      <w:r>
        <w:t xml:space="preserve">Thiên Đoạt thánh chủ nhẹ nhàng cười cười, vung tay lên và một tấm thẻ màu bạc rơi vào trong tay Nhạc Trọng:</w:t>
      </w:r>
    </w:p>
    <w:p>
      <w:pPr>
        <w:pStyle w:val="Compact"/>
      </w:pPr>
      <w:r>
        <w:t xml:space="preserve">- Đây là tấm thẻ thân phận thàn sứ. Từ giờ trở đi ngươi là thần sứ của trung ương thàn điện.</w:t>
      </w:r>
      <w:r>
        <w:br w:type="textWrapping"/>
      </w:r>
      <w:r>
        <w:br w:type="textWrapping"/>
      </w:r>
    </w:p>
    <w:p>
      <w:pPr>
        <w:pStyle w:val="Heading2"/>
      </w:pPr>
      <w:bookmarkStart w:id="1599" w:name="chương-1787-nhiệm-vụ-thánh-tử.-2"/>
      <w:bookmarkEnd w:id="1599"/>
      <w:r>
        <w:t xml:space="preserve">1577. Chương 1787: Nhiệm Vụ Thánh Tử. (2)</w:t>
      </w:r>
    </w:p>
    <w:p>
      <w:pPr>
        <w:pStyle w:val="Compact"/>
      </w:pPr>
      <w:r>
        <w:br w:type="textWrapping"/>
      </w:r>
      <w:r>
        <w:br w:type="textWrapping"/>
      </w:r>
      <w:r>
        <w:t xml:space="preserve">Thiên Đoạt thánh chủ điểm vào hư không một cái, một nhiệm vụ giải thích kỹ càng hiển hiện ra trong hư không:</w:t>
      </w:r>
    </w:p>
    <w:p>
      <w:pPr>
        <w:pStyle w:val="BodyText"/>
      </w:pPr>
      <w:r>
        <w:t xml:space="preserve">- Nếu muốn trở thành thánh tử thàn điện, ngươi nhất định phải hoàn thành nhiệm vụ cấp thánh tử. Ở chỗ này có hơn mười nhiệm vụ thánh tử, chính ngươi chọn năm cái.</w:t>
      </w:r>
    </w:p>
    <w:p>
      <w:pPr>
        <w:pStyle w:val="BodyText"/>
      </w:pPr>
      <w:r>
        <w:t xml:space="preserve">Tuy Thiên Đoạt thánh chủ tuy cũng có thể trực tiếp quán chú tin tức vào thức hải của Nhạc Trọng, nhưng mà làm vậy là hành vi đắc tội người ta.</w:t>
      </w:r>
    </w:p>
    <w:p>
      <w:pPr>
        <w:pStyle w:val="BodyText"/>
      </w:pPr>
      <w:r>
        <w:t xml:space="preserve">Nhạc Trọng nhìn quét qua mười nhiệm vụ thánh tử, trong mười nhiệm vụ thánh tử có thăm dò cấm dịa không biết tên, có các loại nhiệm vụ diệt sát cường giả ba tộc đàn khác. Trong đó có một nhiệm vụ thánh tử đặc thù, chỉ cần hoàn thành nhiệm vụ kia có thể trực tiếp tấn thăng thành thánh tử.</w:t>
      </w:r>
    </w:p>
    <w:p>
      <w:pPr>
        <w:pStyle w:val="BodyText"/>
      </w:pPr>
      <w:r>
        <w:t xml:space="preserve">Nhiệm vụ thánh tử này chính là giết vào Thực Nhân Thần Điện, Vạn Ma điện hai đại thàn điện, tùy ý tiêu diệt một tên cường giả nửa bước cửu giai.</w:t>
      </w:r>
    </w:p>
    <w:p>
      <w:pPr>
        <w:pStyle w:val="BodyText"/>
      </w:pPr>
      <w:r>
        <w:t xml:space="preserve">Cường giả nửa bước cửu giai trong các đại thế lực cũng thập phần thưa thớt trân quý, một khi bị giết chết thì với bất cứ thế lực nào cũng là tổn thất lớn.</w:t>
      </w:r>
    </w:p>
    <w:p>
      <w:pPr>
        <w:pStyle w:val="BodyText"/>
      </w:pPr>
      <w:r>
        <w:t xml:space="preserve">Nhạc Trọng chỉ cần có thể giết chết tùy ý một tên nửa bước cửu giai của Thực Nhân Thần Điện, Vạn Ma Điện, vậy chứng minh hắn căn bản không phải gián điệp dị tộc phái tới.</w:t>
      </w:r>
    </w:p>
    <w:p>
      <w:pPr>
        <w:pStyle w:val="BodyText"/>
      </w:pPr>
      <w:r>
        <w:t xml:space="preserve">Ánh mắt Nhạc Trọng nhìn quét qua năm nhiệm vụ, trong đó một nhiệm vụ chính là ám sát cường giả nửa bước cửu giai của Thực Nhân Thần Điện, Vạn Ma Điện.</w:t>
      </w:r>
    </w:p>
    <w:p>
      <w:pPr>
        <w:pStyle w:val="BodyText"/>
      </w:pPr>
      <w:r>
        <w:t xml:space="preserve">- Chọn năm nhiệm vụ này.</w:t>
      </w:r>
    </w:p>
    <w:p>
      <w:pPr>
        <w:pStyle w:val="BodyText"/>
      </w:pPr>
      <w:r>
        <w:t xml:space="preserve">Thời điểm mới vào Thiên Thần Đại Thế Giới, Nhạc Trọng có lẽ không phải là đối thủ của cường giả nửa bước cửu giai, thế nhưng mà sau khi thực lực hắn tiến lên một bước nhỏ, hắn liền có được tự tin chiến đấu với cường giả nửa bước cửu giai.</w:t>
      </w:r>
    </w:p>
    <w:p>
      <w:pPr>
        <w:pStyle w:val="BodyText"/>
      </w:pPr>
      <w:r>
        <w:t xml:space="preserve">Ánh mắt Thiên Đoạt thánh chủ hiện ra nét hân thưởng, hắn ngưng tụ năm nhiệm vụ này vào trong cái thẻ đưa cho Nhạc Trọng:</w:t>
      </w:r>
    </w:p>
    <w:p>
      <w:pPr>
        <w:pStyle w:val="BodyText"/>
      </w:pPr>
      <w:r>
        <w:t xml:space="preserve">- Tốt! Những hình ảnh tư liệu này chờ ngươi chính thức hoàn thành năm nhiệm vụ thánh tử, xem như hoàn thành lễ bái sư. Ta sẽ mang sở học bình sinh truyền thụ cho ngươi.</w:t>
      </w:r>
    </w:p>
    <w:p>
      <w:pPr>
        <w:pStyle w:val="BodyText"/>
      </w:pPr>
      <w:r>
        <w:t xml:space="preserve">Pháp không khinh truyền, tuy Thiên Đoạt thánh chủ thập phần thưởng thức và coi trọng Nhạc Trọng, nhưng mà hắn cẩn khảo nghiệm Nhạc Trọng nghiêm túc, nhìn thấy Nhạc Trọng phải chăng thiệt tình gia nhập thiên quốc thần thánh.</w:t>
      </w:r>
    </w:p>
    <w:p>
      <w:pPr>
        <w:pStyle w:val="BodyText"/>
      </w:pPr>
      <w:r>
        <w:t xml:space="preserve">Một khi Nhạc Trọng hoàn thành năm nhiệm vụ thánh tử này, hai tay của hắn nhuốm đầy máu tươi cường giả bát giai cảu dị tộc, tự nhiên tâm cũng hướng về thiên quốc thần thánh.</w:t>
      </w:r>
    </w:p>
    <w:p>
      <w:pPr>
        <w:pStyle w:val="BodyText"/>
      </w:pPr>
      <w:r>
        <w:t xml:space="preserve">Nhạc Trọng cũng cũng chẳng suy nghĩ gì nữa, chỉ cung kính đáp:</w:t>
      </w:r>
    </w:p>
    <w:p>
      <w:pPr>
        <w:pStyle w:val="BodyText"/>
      </w:pPr>
      <w:r>
        <w:t xml:space="preserve">- Vâng!</w:t>
      </w:r>
    </w:p>
    <w:p>
      <w:pPr>
        <w:pStyle w:val="BodyText"/>
      </w:pPr>
      <w:r>
        <w:t xml:space="preserve">Thiên Đoạt thánh chủ cũng là người rất dứt khoát, sau khi bàn giao rõ ràng liền cho Nhạc Trọng trực tiếp rời đi.</w:t>
      </w:r>
    </w:p>
    <w:p>
      <w:pPr>
        <w:pStyle w:val="BodyText"/>
      </w:pPr>
      <w:r>
        <w:t xml:space="preserve">Trở lại Hành Nhạc Phong, Nhạc Trọng cầm tấm thẻ chứng minh thần sứ của thiên quốc thần thánh.</w:t>
      </w:r>
    </w:p>
    <w:p>
      <w:pPr>
        <w:pStyle w:val="BodyText"/>
      </w:pPr>
      <w:r>
        <w:t xml:space="preserve">- Mình cần phải tra xem thần sắc có đặc quyền gì đã.</w:t>
      </w:r>
    </w:p>
    <w:p>
      <w:pPr>
        <w:pStyle w:val="BodyText"/>
      </w:pPr>
      <w:r>
        <w:t xml:space="preserve">Trong thiên quốc thần thánh này có một ảo cảnh giả thuyết bao trùm, trong ảo cảnh giả thuyết này có thể làm cho cả người trong thiên quốc thần thánh tiến hành liên hệ với nó.</w:t>
      </w:r>
    </w:p>
    <w:p>
      <w:pPr>
        <w:pStyle w:val="BodyText"/>
      </w:pPr>
      <w:r>
        <w:t xml:space="preserve">Nhạc Trọng vừa kết nối với Virtual Network của thiên quốc thần thánh thì giọng của trí tuệ nhân tạo của hệ thống vang lên, biết rõ vô số tin tức:</w:t>
      </w:r>
    </w:p>
    <w:p>
      <w:pPr>
        <w:pStyle w:val="BodyText"/>
      </w:pPr>
      <w:r>
        <w:t xml:space="preserve">- Đúng là đại thủ bút, Virtual Network của thiên quốc thần thánh này dĩ nhiên bao trùm toàn bộ các quốc gia nhân tộc, kết nối toàn bộ 18765 đế quốc nhân loại với nhau. Chỉ cần có thẻ chứng minh của thiên quốc thần thánh là có thể tiến hành liên hệ với Virtual Network của thiên quốc thần thánh.</w:t>
      </w:r>
    </w:p>
    <w:p>
      <w:pPr>
        <w:pStyle w:val="BodyText"/>
      </w:pPr>
      <w:r>
        <w:t xml:space="preserve">Trong Virtual Network của thiên quốc thần thánh này có thể trải rộng mỗi đế quốc nhân loại, mỗi một đế đô nhân tộc tương đương với một hệ thống tình báo to lớn.</w:t>
      </w:r>
    </w:p>
    <w:p>
      <w:pPr>
        <w:pStyle w:val="BodyText"/>
      </w:pPr>
      <w:r>
        <w:t xml:space="preserve">Mà cao tầng của mỗi quốc gia nhân tộc đều là thành viên mà thiên quốc thần thánh có thể lợi dụng. Nhân loại bình thường căn bản không biết bọn họ đang bị một cái Virtual Network to lớn giám thị.</w:t>
      </w:r>
    </w:p>
    <w:p>
      <w:pPr>
        <w:pStyle w:val="BodyText"/>
      </w:pPr>
      <w:r>
        <w:t xml:space="preserve">Với tư cách thần sứ thiên quốc thần thánh, Nhạc Trọng trong Virtual Network của Thiên quốc có quyền hạn cực cao, hắn có thể dễ dàng chọn đọc tư liệu gì thấp hơn thân phận của hắn, hơn nữa hắn có thể tra được tin tức từ mỗi nhân loại địa vị thấp hơn hắn. Nếu như hắn muốn tìm một người thì loại lực lượng này quá khủng bố.</w:t>
      </w:r>
    </w:p>
    <w:p>
      <w:pPr>
        <w:pStyle w:val="BodyText"/>
      </w:pPr>
      <w:r>
        <w:t xml:space="preserve">Nhạc Trọng rất nhanh lược qua những tình báo kia, nhìn qua phương diện đổi công huân, rất nhanh một loạt vật phẩm hiện ra.</w:t>
      </w:r>
    </w:p>
    <w:p>
      <w:pPr>
        <w:pStyle w:val="BodyText"/>
      </w:pPr>
      <w:r>
        <w:t xml:space="preserve">- Một lọ máu biến dị thú cửu giai: hối đoái một tỷ công huân. Cường giả ngoài cấp thần sứ có thể hoái đoái.</w:t>
      </w:r>
    </w:p>
    <w:p>
      <w:pPr>
        <w:pStyle w:val="BodyText"/>
      </w:pPr>
      <w:r>
        <w:t xml:space="preserve">- Tinh hạch biến dị thú bát giai: hối đoái hai tỷ công huân. Cường giả ngoài cấp trưởng lão có thể đổi.</w:t>
      </w:r>
    </w:p>
    <w:p>
      <w:pPr>
        <w:pStyle w:val="BodyText"/>
      </w:pPr>
      <w:r>
        <w:t xml:space="preserve">- Một khung máy móc chiến giáp báy giai: hối đoái một tỷ năm trăm triệu công huân. Cường giả ngoài cấp trưởng lão có thể đổi.</w:t>
      </w:r>
    </w:p>
    <w:p>
      <w:pPr>
        <w:pStyle w:val="BodyText"/>
      </w:pPr>
      <w:r>
        <w:t xml:space="preserve">- Một bộ sách viết tay của cường giả cửu giai về lĩnh ngộ pháp tắc không gian: hối đoái mười tỷ công huân. Cường giả ngoài cấp thánh tử có thể đổi.</w:t>
      </w:r>
    </w:p>
    <w:p>
      <w:pPr>
        <w:pStyle w:val="BodyText"/>
      </w:pPr>
      <w:r>
        <w:t xml:space="preserve">- Một lọ mệnh linh tuyền, nước suối có thể giúp người ta thoát thai hoán cốt, sau khi cường giả thất giai đỉnh phong phục dụng có thể gia tăng xác suất đột phá lên bát giai. Giá hối đoái năm tỷ năm trăm triêu công huân. Cường giả ngoài thần sứ có thể hối đoái.</w:t>
      </w:r>
    </w:p>
    <w:p>
      <w:pPr>
        <w:pStyle w:val="BodyText"/>
      </w:pPr>
      <w:r>
        <w:t xml:space="preserve">"..."</w:t>
      </w:r>
    </w:p>
    <w:p>
      <w:pPr>
        <w:pStyle w:val="BodyText"/>
      </w:pPr>
      <w:r>
        <w:t xml:space="preserve">Nhạc Trọng chỉ nhìn qua một chút đã nhìn thấy vô số thiên tài địa bảo, rất nhiều thiên tài địa bảo tiêu hao công huân cực lớn, hơn nữa còn có hạn chế thân phận. Dùng thực lực và thân phận của Nhạc Trọng không thể đổi nhiều.</w:t>
      </w:r>
    </w:p>
    <w:p>
      <w:pPr>
        <w:pStyle w:val="BodyText"/>
      </w:pPr>
      <w:r>
        <w:t xml:space="preserve">Giống như quyển sách viết tay của cường giả cửu giai, Nhạc Trọng rất muốn nhưng mà hắn không có điểm công huân, hơn nữa thân phận của hắn cũng không đủ để đổi.</w:t>
      </w:r>
    </w:p>
    <w:p>
      <w:pPr>
        <w:pStyle w:val="BodyText"/>
      </w:pPr>
      <w:r>
        <w:t xml:space="preserve">Nhạc Trọng nhìn nhìn thấy điểm hoái đối và thân phận thì đỏ mặt tía tai, trong nội tâm thầm nghĩ:</w:t>
      </w:r>
    </w:p>
    <w:p>
      <w:pPr>
        <w:pStyle w:val="BodyText"/>
      </w:pPr>
      <w:r>
        <w:t xml:space="preserve">- Không được, mình phải mau chóng hoàn thành nhiệm vụ mới được, như vậy mình mới có thể nhận được công huân, mua sắm bảo vật phù hợp với mình và mau chóng tiến giai cửu giai chi cảnh.</w:t>
      </w:r>
    </w:p>
    <w:p>
      <w:pPr>
        <w:pStyle w:val="BodyText"/>
      </w:pPr>
      <w:r>
        <w:t xml:space="preserve">Thời gian năm ngày trôi qua thật nhanh, tại đây năm thiên trong thời gian, Nhạc Trọng đang khổ tu nắm giữ lực lượng mình vừa nắm giữ khi tấn cấp, lại đang nhờ Virtual Network của thiên quốc thần thánh thu thập các loại tình báo về đế quốc Đại Hưng cùng Phương gia.</w:t>
      </w:r>
    </w:p>
    <w:p>
      <w:pPr>
        <w:pStyle w:val="BodyText"/>
      </w:pPr>
      <w:r>
        <w:t xml:space="preserve">Nhạc Trọng đã giết chết Phương Thắng, biến Phương Minh thành khôi lỗi đã đắc tội Phương gia, hắn phải làm đủ chuẩn bị mới được.</w:t>
      </w:r>
    </w:p>
    <w:p>
      <w:pPr>
        <w:pStyle w:val="BodyText"/>
      </w:pPr>
      <w:r>
        <w:t xml:space="preserve">Ngày hôm nay Nhạc Trọng vừa mới rời khỏi Virtual Network, Đổng Vũ Dao đã đi tới trước mặt Nhạc Trọng và nói:</w:t>
      </w:r>
    </w:p>
    <w:p>
      <w:pPr>
        <w:pStyle w:val="BodyText"/>
      </w:pPr>
      <w:r>
        <w:t xml:space="preserve">- Nhạc Trọng, Kiều Địch bên kia hiện tại đang ở phòng khách.</w:t>
      </w:r>
    </w:p>
    <w:p>
      <w:pPr>
        <w:pStyle w:val="BodyText"/>
      </w:pPr>
      <w:r>
        <w:t xml:space="preserve">- Biết rõ!</w:t>
      </w:r>
    </w:p>
    <w:p>
      <w:pPr>
        <w:pStyle w:val="BodyText"/>
      </w:pPr>
      <w:r>
        <w:t xml:space="preserve">Nhạc Trọng đi vào phòng khách, hiện tại trong phòng khách có Kiều Địch và một mỹ nữ mắt xanh, hình thể thon dài, dáng người thập phần nóng bỏng, thân mặc áo da màu đỏ, tướng mạo diễm lệ vô cùng.</w:t>
      </w:r>
    </w:p>
    <w:p>
      <w:pPr>
        <w:pStyle w:val="BodyText"/>
      </w:pPr>
      <w:r>
        <w:t xml:space="preserve">Kiều Địch nhìn qua Nhạc Trọng trực tiếp giới thiệu:</w:t>
      </w:r>
    </w:p>
    <w:p>
      <w:pPr>
        <w:pStyle w:val="BodyText"/>
      </w:pPr>
      <w:r>
        <w:t xml:space="preserve">- Nhạc Trọng, tôi giới thiệu một chút, đây chính là phương bắc thần điện Bỉ Vưu Na thánh nữ, nàng có chuyện muốn nói với anh đấy.</w:t>
      </w:r>
    </w:p>
    <w:p>
      <w:pPr>
        <w:pStyle w:val="BodyText"/>
      </w:pPr>
      <w:r>
        <w:t xml:space="preserve">Bỉ Vưu Na nhìn qua Nhạc Trọng cười nói:</w:t>
      </w:r>
    </w:p>
    <w:p>
      <w:pPr>
        <w:pStyle w:val="BodyText"/>
      </w:pPr>
      <w:r>
        <w:t xml:space="preserve">- Xin chào, tôi là Bỉ Vưu Na, thật cao hứng khi quen anh!</w:t>
      </w:r>
    </w:p>
    <w:p>
      <w:pPr>
        <w:pStyle w:val="BodyText"/>
      </w:pPr>
      <w:r>
        <w:t xml:space="preserve">Nhạc Trọng trực tiếp đi thẳng vào vấn đề:</w:t>
      </w:r>
    </w:p>
    <w:p>
      <w:pPr>
        <w:pStyle w:val="BodyText"/>
      </w:pPr>
      <w:r>
        <w:t xml:space="preserve">- Xin chào, tôi là Nhạc Trọng, xin hỏi Bỉ Vưu Na tiểu thư tìm tôi có chuyện gì không?</w:t>
      </w:r>
    </w:p>
    <w:p>
      <w:pPr>
        <w:pStyle w:val="BodyText"/>
      </w:pPr>
      <w:r>
        <w:t xml:space="preserve">Bỉ Vưu Na di động hạ thân, bày thân hình hoàn mỹ của mình ra trước mặt Nhạc Trọng, nhẹ nhàng cười nói:</w:t>
      </w:r>
    </w:p>
    <w:p>
      <w:pPr>
        <w:pStyle w:val="Compact"/>
      </w:pPr>
      <w:r>
        <w:t xml:space="preserve">- Nhạc Trọng tiên sinh, tôi biết rõ anh nhận nhiệm vụ thăm dò Mai Lạc chiến trường, tôi và mấy đồng bạn cũng đi thăm dò Mai Lạc chiến trường, mà Mai Lạc chiến trường chính là khu vực cường giả thập giai chân thần chiến đấu còn sót lại nhiều khe nứt không gian, tinh thần lạc ấn bất diệt, còn có rất nhiều cường giả các tộc khác bồi hồi, chúng tôi muốn liên thủ thăm dò Mai Lạc chiến trường với anh.</w:t>
      </w:r>
      <w:r>
        <w:br w:type="textWrapping"/>
      </w:r>
      <w:r>
        <w:br w:type="textWrapping"/>
      </w:r>
    </w:p>
    <w:p>
      <w:pPr>
        <w:pStyle w:val="Heading2"/>
      </w:pPr>
      <w:bookmarkStart w:id="1600" w:name="chương-1788-trần-thang-sơn."/>
      <w:bookmarkEnd w:id="1600"/>
      <w:r>
        <w:t xml:space="preserve">1578. Chương 1788: Trần Thang Sơn.</w:t>
      </w:r>
    </w:p>
    <w:p>
      <w:pPr>
        <w:pStyle w:val="Compact"/>
      </w:pPr>
      <w:r>
        <w:br w:type="textWrapping"/>
      </w:r>
      <w:r>
        <w:br w:type="textWrapping"/>
      </w:r>
      <w:r>
        <w:t xml:space="preserve">Nhạc Trọng đưa ra vấn đề mấu chốt.</w:t>
      </w:r>
    </w:p>
    <w:p>
      <w:pPr>
        <w:pStyle w:val="BodyText"/>
      </w:pPr>
      <w:r>
        <w:t xml:space="preserve">- Thăm dò chiến trường thì phân phối chiến lợi phẩm thế nào?</w:t>
      </w:r>
    </w:p>
    <w:p>
      <w:pPr>
        <w:pStyle w:val="BodyText"/>
      </w:pPr>
      <w:r>
        <w:t xml:space="preserve">Bỉ Vưu Na sảng khoái đáp:</w:t>
      </w:r>
    </w:p>
    <w:p>
      <w:pPr>
        <w:pStyle w:val="BodyText"/>
      </w:pPr>
      <w:r>
        <w:t xml:space="preserve">- Nếu như anh tìm được bảo vật thì nó là của anh, nếu là hợp lực thì dựa vào cống hiến lớn nhỏ mà phân phối.</w:t>
      </w:r>
    </w:p>
    <w:p>
      <w:pPr>
        <w:pStyle w:val="BodyText"/>
      </w:pPr>
      <w:r>
        <w:t xml:space="preserve">Nhạc Trọng tâm niệm khẽ động và đáp ứng.</w:t>
      </w:r>
    </w:p>
    <w:p>
      <w:pPr>
        <w:pStyle w:val="BodyText"/>
      </w:pPr>
      <w:r>
        <w:t xml:space="preserve">- Tốt! Tôi gia nhập!</w:t>
      </w:r>
    </w:p>
    <w:p>
      <w:pPr>
        <w:pStyle w:val="BodyText"/>
      </w:pPr>
      <w:r>
        <w:t xml:space="preserve">Nhiều người lực lượng lớn, Nhạc Trọng vốn cũng ý định chuẩn bị hoàn tất thì tiến hành thám hiểm Mai Lạc chiến trường.</w:t>
      </w:r>
    </w:p>
    <w:p>
      <w:pPr>
        <w:pStyle w:val="BodyText"/>
      </w:pPr>
      <w:r>
        <w:t xml:space="preserve">Bỉ Vưu Na nói:</w:t>
      </w:r>
    </w:p>
    <w:p>
      <w:pPr>
        <w:pStyle w:val="BodyText"/>
      </w:pPr>
      <w:r>
        <w:t xml:space="preserve">- Ba ngày sau đó, vào một giờ sáng tại đế quốc Thang Sách, tụ hợp đỉnh Trần Thang Sơn!</w:t>
      </w:r>
    </w:p>
    <w:p>
      <w:pPr>
        <w:pStyle w:val="BodyText"/>
      </w:pPr>
      <w:r>
        <w:t xml:space="preserve">- Tốt!</w:t>
      </w:r>
    </w:p>
    <w:p>
      <w:pPr>
        <w:pStyle w:val="BodyText"/>
      </w:pPr>
      <w:r>
        <w:t xml:space="preserve">Đế quốc Thang Sách chính là đế quốc biên cảnh xa xôi nhất của nhân loại, trong phạm vi của đế quốc Thang Sách có rất nhiều đất hoang có dị tộc hỗn tạp lại.</w:t>
      </w:r>
    </w:p>
    <w:p>
      <w:pPr>
        <w:pStyle w:val="BodyText"/>
      </w:pPr>
      <w:r>
        <w:t xml:space="preserve">Trong đất hoang dị tộc mọc lên san sát như rừng, chém giết nhau không dứt, tranh đấu chủng tộc thậm chí có cường giả cửu giai tọa trấn, nếu như không phải có cường giả thiên quốc thần thánh thur hộ, những dị tộc kia đã sớm hủy đế quốc Thang Sách bao nhiêu lần rồi.</w:t>
      </w:r>
    </w:p>
    <w:p>
      <w:pPr>
        <w:pStyle w:val="BodyText"/>
      </w:pPr>
      <w:r>
        <w:t xml:space="preserve">Trần Thang Sơn chính là đỉnh núi cao nhất của đế quốc Thang Sách, cao năm ngàn mét.</w:t>
      </w:r>
    </w:p>
    <w:p>
      <w:pPr>
        <w:pStyle w:val="BodyText"/>
      </w:pPr>
      <w:r>
        <w:t xml:space="preserve">Ngày hôm nay bốn người trên đỉnh núi không ngừng đi tới đi lui.</w:t>
      </w:r>
    </w:p>
    <w:p>
      <w:pPr>
        <w:pStyle w:val="BodyText"/>
      </w:pPr>
      <w:r>
        <w:t xml:space="preserve">Trong bốn người có hai nam hai nữ, nam anh tuấn nữ xinh đẹp, mỗi người có khí chất như là tiên tử, cực kỳ không tầm thường.</w:t>
      </w:r>
    </w:p>
    <w:p>
      <w:pPr>
        <w:pStyle w:val="BodyText"/>
      </w:pPr>
      <w:r>
        <w:t xml:space="preserve">Một nam tử anh tuấn mặc trường bào xanh, trát búi tóc mang theo thanh kiếm sắp vượt qua người, nói:</w:t>
      </w:r>
    </w:p>
    <w:p>
      <w:pPr>
        <w:pStyle w:val="BodyText"/>
      </w:pPr>
      <w:r>
        <w:t xml:space="preserve">- Nhạc Trọng còn chưa tới?</w:t>
      </w:r>
    </w:p>
    <w:p>
      <w:pPr>
        <w:pStyle w:val="BodyText"/>
      </w:pPr>
      <w:r>
        <w:t xml:space="preserve">Một anm tử mắt xanh, cái mũi có chút hồng, ăn mặc áo sơ mi trắng, quần thường cười nói:</w:t>
      </w:r>
    </w:p>
    <w:p>
      <w:pPr>
        <w:pStyle w:val="BodyText"/>
      </w:pPr>
      <w:r>
        <w:t xml:space="preserve">- Tất Phong, người ta có dị tượng long ngâm hổ khiếu, thiên tài yêu nghiệt ngàn năm khó có một, tự nhiên phải có cái giá lớn!</w:t>
      </w:r>
    </w:p>
    <w:p>
      <w:pPr>
        <w:pStyle w:val="BodyText"/>
      </w:pPr>
      <w:r>
        <w:t xml:space="preserve">Bỉ Vưu Na cười nhẹ nói một câu:</w:t>
      </w:r>
    </w:p>
    <w:p>
      <w:pPr>
        <w:pStyle w:val="BodyText"/>
      </w:pPr>
      <w:r>
        <w:t xml:space="preserve">- A Trát Mạn, Tất Phong, hiện tại mới 9 giờ 56, còn chưa tới thời gian tụ hợp.</w:t>
      </w:r>
    </w:p>
    <w:p>
      <w:pPr>
        <w:pStyle w:val="BodyText"/>
      </w:pPr>
      <w:r>
        <w:t xml:space="preserve">Một nữ tử mang mắt kính, trên đầu đội cái mũ tròn màu trắng, mái tóc vàng như thác nước rủ xuống vai, tướng mạo xinh đẹp tuyệt luân, khí chất hơi lạnh nói:</w:t>
      </w:r>
    </w:p>
    <w:p>
      <w:pPr>
        <w:pStyle w:val="BodyText"/>
      </w:pPr>
      <w:r>
        <w:t xml:space="preserve">- Hiện tại nói cho đúng đã là 9 giờ 57, còn ba phút là tới giờ tụ hợp, thế nhưng mà hắn hiện tại không có tung tích, nếu như hắn không có quan niệm đúng giờ thì không đáng hợp tác, người đi muộn không phải là người đáng được tôn trọng, trong đây toàn thánh tử, thánh tử, hắn là một thần sứ, hắn ngạo mạn vô lễ như thế, tương lai hắn trở thành thánh tử thì chẳng phải cái đuôi vểnh lên trời sao?</w:t>
      </w:r>
    </w:p>
    <w:p>
      <w:pPr>
        <w:pStyle w:val="BodyText"/>
      </w:pPr>
      <w:r>
        <w:t xml:space="preserve">Nhạc Trọng có dị tượng long ngâm hổ khiếu đã kinh động rất nhiều người, nhưng mà rất nhiều người nghiền răng nghiến lợi ghen ghét không cho là đúng.</w:t>
      </w:r>
    </w:p>
    <w:p>
      <w:pPr>
        <w:pStyle w:val="BodyText"/>
      </w:pPr>
      <w:r>
        <w:t xml:space="preserve">Bốn người trên đỉnh Trần Thang Sơn này đều là thánh tử thánh nữ trong thiên quốc thần thánh, bọn họ đều trải qua khảo nghiệm trùng trùng điệp điệp, có vô số kỳ ngộ cùng cơ duyên cho nên bọn họ rất tự tin vào mình, hiện tại Nhạc Trọng lại bắt bọn họ chờ, trong nội tâm của bọn họ rất bất mãn.</w:t>
      </w:r>
    </w:p>
    <w:p>
      <w:pPr>
        <w:pStyle w:val="BodyText"/>
      </w:pPr>
      <w:r>
        <w:t xml:space="preserve">Bỉ Vưu Na nhìn qua mấy người kia:</w:t>
      </w:r>
    </w:p>
    <w:p>
      <w:pPr>
        <w:pStyle w:val="BodyText"/>
      </w:pPr>
      <w:r>
        <w:t xml:space="preserve">- An Ny, còn hai phút, nếu hắn không tới trong thời gian thì xong!</w:t>
      </w:r>
    </w:p>
    <w:p>
      <w:pPr>
        <w:pStyle w:val="BodyText"/>
      </w:pPr>
      <w:r>
        <w:t xml:space="preserve">An Ny lạnh như băng nói:</w:t>
      </w:r>
    </w:p>
    <w:p>
      <w:pPr>
        <w:pStyle w:val="BodyText"/>
      </w:pPr>
      <w:r>
        <w:t xml:space="preserve">- Là như thế!</w:t>
      </w:r>
    </w:p>
    <w:p>
      <w:pPr>
        <w:pStyle w:val="BodyText"/>
      </w:pPr>
      <w:r>
        <w:t xml:space="preserve">- Tôi không có tới muộn!</w:t>
      </w:r>
    </w:p>
    <w:p>
      <w:pPr>
        <w:pStyle w:val="BodyText"/>
      </w:pPr>
      <w:r>
        <w:t xml:space="preserve">Đúng lúc này một âm thanh như u linh vang lên trên đỉnh núi, nghe được giọng của Nhạc Trọng, bốn cường giả trong Trần Thang Sơn lập tức thân thể căng cứng, quay người lại qua nơi phát ra giọng nói, nhìn thấy Nhạc Trọng đi qua đây.</w:t>
      </w:r>
    </w:p>
    <w:p>
      <w:pPr>
        <w:pStyle w:val="BodyText"/>
      </w:pPr>
      <w:r>
        <w:t xml:space="preserve">Bỉ Vưu Na nhìn qua Nhạc Trọng nhẹ nhàng cười nói:</w:t>
      </w:r>
    </w:p>
    <w:p>
      <w:pPr>
        <w:pStyle w:val="BodyText"/>
      </w:pPr>
      <w:r>
        <w:t xml:space="preserve">- Nhạc Trọng, ngươi lên núi lúc nào?</w:t>
      </w:r>
    </w:p>
    <w:p>
      <w:pPr>
        <w:pStyle w:val="BodyText"/>
      </w:pPr>
      <w:r>
        <w:t xml:space="preserve">Còn sót lại ba thánh tử thánh nữ nhìn qua Nhạc Trọng, bọn họ muốn biết Nhạc Trọng vì sao có thể vô thanh vô tức tới gần bọn họ, nhưng mà bọn họ không ngừng dùng cảm giác thăm dò quanh Trần Thang Sơn, cho dù con kiến di động cũng không thoát khỏi cảm giác của bọn họ, nhưng mà hết lần này tới lần khác Nhạc Trọng vẫn vô thanh vô tức vòng qua sau lưng bọn họ, quả thực là đáng sợ hơn cả u linh.</w:t>
      </w:r>
    </w:p>
    <w:p>
      <w:pPr>
        <w:pStyle w:val="BodyText"/>
      </w:pPr>
      <w:r>
        <w:t xml:space="preserve">Nhạc Trọng nhẹ nhàng cười nói:</w:t>
      </w:r>
    </w:p>
    <w:p>
      <w:pPr>
        <w:pStyle w:val="BodyText"/>
      </w:pPr>
      <w:r>
        <w:t xml:space="preserve">- Dùng một ít thủ đoạn nhỏ, muốn làm mọi người kinh hỉ.</w:t>
      </w:r>
    </w:p>
    <w:p>
      <w:pPr>
        <w:pStyle w:val="BodyText"/>
      </w:pPr>
      <w:r>
        <w:t xml:space="preserve">Bỉ Vưu Na chủ động giới thiệu cho Nhạc Trọng:</w:t>
      </w:r>
    </w:p>
    <w:p>
      <w:pPr>
        <w:pStyle w:val="BodyText"/>
      </w:pPr>
      <w:r>
        <w:t xml:space="preserve">- Nhạc Trọng, tôi giới thiệu cho anh biết, đây là tây phương thàn điện thánh nữ An Ny, còn đây là đông phương thần điện thánh tử A Trát Mạn, còn đây là nam phương thần điện thánh tử Tất Phong "</w:t>
      </w:r>
    </w:p>
    <w:p>
      <w:pPr>
        <w:pStyle w:val="BodyText"/>
      </w:pPr>
      <w:r>
        <w:t xml:space="preserve">Nhạc Trọng khẽ cười nói:</w:t>
      </w:r>
    </w:p>
    <w:p>
      <w:pPr>
        <w:pStyle w:val="BodyText"/>
      </w:pPr>
      <w:r>
        <w:t xml:space="preserve">- Mọi người khỏe! Tôi là Nhạc Trọng, thật cao hứng khi quen mọi người.</w:t>
      </w:r>
    </w:p>
    <w:p>
      <w:pPr>
        <w:pStyle w:val="BodyText"/>
      </w:pPr>
      <w:r>
        <w:t xml:space="preserve">Tất Phong lãnh đạm nói:</w:t>
      </w:r>
    </w:p>
    <w:p>
      <w:pPr>
        <w:pStyle w:val="BodyText"/>
      </w:pPr>
      <w:r>
        <w:t xml:space="preserve">- Nếu người đông đủ thì đi qua đi.</w:t>
      </w:r>
    </w:p>
    <w:p>
      <w:pPr>
        <w:pStyle w:val="BodyText"/>
      </w:pPr>
      <w:r>
        <w:t xml:space="preserve">Nói xong Tất Phong đã bay về phương xa.</w:t>
      </w:r>
    </w:p>
    <w:p>
      <w:pPr>
        <w:pStyle w:val="BodyText"/>
      </w:pPr>
      <w:r>
        <w:t xml:space="preserve">An Ny cùng A Trát Mạn nhìn qua Nhạc Trọng khẽ gậtđầu, sau đó cùng Tất Phong bay về phương xa.,</w:t>
      </w:r>
    </w:p>
    <w:p>
      <w:pPr>
        <w:pStyle w:val="BodyText"/>
      </w:pPr>
      <w:r>
        <w:t xml:space="preserve">- Chúng ta cũng đi thôi!</w:t>
      </w:r>
    </w:p>
    <w:p>
      <w:pPr>
        <w:pStyle w:val="BodyText"/>
      </w:pPr>
      <w:r>
        <w:t xml:space="preserve">Bỉ Vưu Na cũng mang theo Nhạc Trọng bay vào trong đại hoang.</w:t>
      </w:r>
    </w:p>
    <w:p>
      <w:pPr>
        <w:pStyle w:val="BodyText"/>
      </w:pPr>
      <w:r>
        <w:t xml:space="preserve">Đoàn người Nhạc Trọng vừa phi hành mấy trăm dặm thì bỗng nhiên Tất Phong dừng lại, nhìn qua phương xa và tràn ngập ngưng trọng:</w:t>
      </w:r>
    </w:p>
    <w:p>
      <w:pPr>
        <w:pStyle w:val="BodyText"/>
      </w:pPr>
      <w:r>
        <w:t xml:space="preserve">- Dừng một chút!</w:t>
      </w:r>
    </w:p>
    <w:p>
      <w:pPr>
        <w:pStyle w:val="BodyText"/>
      </w:pPr>
      <w:r>
        <w:t xml:space="preserve">Bọn người Nhạc Trọng ngừng lại trên hư không, nhìn thấy cách đó mấy chục cây số là một đám chiến hạm màu đen, trên chút ít chiến hạm màu đen có một thân thể trên người có lân giáp đen bao phủ, mọc ra sừng dê rừng, sau lưng có đôi cánh ác ma.</w:t>
      </w:r>
    </w:p>
    <w:p>
      <w:pPr>
        <w:pStyle w:val="BodyText"/>
      </w:pPr>
      <w:r>
        <w:t xml:space="preserve">An Ny lạnh như băng nói:</w:t>
      </w:r>
    </w:p>
    <w:p>
      <w:pPr>
        <w:pStyle w:val="BodyText"/>
      </w:pPr>
      <w:r>
        <w:t xml:space="preserve">- Là Hắc Ma tộc! Tổng cộng mười hai chiếc Hắc Ma chiến hạm. Đây là hạm đội lớn, có được một quân đoàn chiến sĩ Hắc Ma tộc. Quân đoàn của Hắc Ma tộc bình thường có hai tới bốn tên cường giả bát giai tọa trấn. Dựa theo lệ cũ bình thường thì thống lĩnh quân đoàn Hắc Ma tộc chính là cao thủ bát giai của Hắc Ma tộc. Mà quân đoàn của của Hắc Ma sử dung chiến hạm ở đại hoang, như vậy hẳn là Liệp Nô Đoàn của Hắc Ma tộc.</w:t>
      </w:r>
    </w:p>
    <w:p>
      <w:pPr>
        <w:pStyle w:val="BodyText"/>
      </w:pPr>
      <w:r>
        <w:t xml:space="preserve">Hắc Ma tộc chính là một phân chi lớn trong bốn đại tộc đàn. Chúng tàn bạo hung ác, không thích làm việc, thích tình dục, chuyên môn săn bắc chủng tộc khác về làm nô lệ của chúng.</w:t>
      </w:r>
    </w:p>
    <w:p>
      <w:pPr>
        <w:pStyle w:val="BodyText"/>
      </w:pPr>
      <w:r>
        <w:t xml:space="preserve">A Trát Mạn nhíu mày nói:</w:t>
      </w:r>
    </w:p>
    <w:p>
      <w:pPr>
        <w:pStyle w:val="BodyText"/>
      </w:pPr>
      <w:r>
        <w:t xml:space="preserve">- Tránh chúng không?</w:t>
      </w:r>
    </w:p>
    <w:p>
      <w:pPr>
        <w:pStyle w:val="BodyText"/>
      </w:pPr>
      <w:r>
        <w:t xml:space="preserve">Nếu như chỉ một Hắc Ma chiến hạm, A Trát Mạn không ngại tiêu diệt chiến sĩ Hắc Ma trên chiến hạm Hắc Ma này. Nhưng mà đây là hạm đội lớn, chênh lệch thực lực của hai bên quá lớn.</w:t>
      </w:r>
    </w:p>
    <w:p>
      <w:pPr>
        <w:pStyle w:val="BodyText"/>
      </w:pPr>
      <w:r>
        <w:t xml:space="preserve">- Đã gặp được thì đương nhiên là giết sạch chúng! Tôi đi trước một bước.</w:t>
      </w:r>
    </w:p>
    <w:p>
      <w:pPr>
        <w:pStyle w:val="BodyText"/>
      </w:pPr>
      <w:r>
        <w:t xml:space="preserve">Nhạc Trọng nhìn thấy mười hai Hắc Ma chiến hạm trên bầu trời thì trong mắt có chiến ý nóng rực, chân đạp hư không hóa thành hào quang bay thẳng về phía Hắc Ma chiến hạm.</w:t>
      </w:r>
    </w:p>
    <w:p>
      <w:pPr>
        <w:pStyle w:val="BodyText"/>
      </w:pPr>
      <w:r>
        <w:t xml:space="preserve">Nhạc Trọng mượn nhờ nguyên âm của Đổng Vũ Dao cho nên tấn chức cường giả bát giai cao cấp, nhưng bởi vì như vậy tích súc nguyên khí tính mạng không còn, hắn hiện tại cần bổ sung nhiều nguyên khí tính mạng, tự nhiên không có khả năng buông tha những địch nhân này.</w:t>
      </w:r>
    </w:p>
    <w:p>
      <w:pPr>
        <w:pStyle w:val="BodyText"/>
      </w:pPr>
      <w:r>
        <w:t xml:space="preserve">Chiến sĩ Hắc Ma tộc tố chất thân thể còn hơn xa nhân loại, săn giết những chiến sĩ Hắc Ma tộc này Nhạc Trọng có thể có được nguyên khí tính mạng cực lớn.</w:t>
      </w:r>
    </w:p>
    <w:p>
      <w:pPr>
        <w:pStyle w:val="BodyText"/>
      </w:pPr>
      <w:r>
        <w:t xml:space="preserve">An Ny lạnh như băng nói:</w:t>
      </w:r>
    </w:p>
    <w:p>
      <w:pPr>
        <w:pStyle w:val="BodyText"/>
      </w:pPr>
      <w:r>
        <w:t xml:space="preserve">- Hắn tiến lên! Làm sao bây giờ, Tất Phong?</w:t>
      </w:r>
    </w:p>
    <w:p>
      <w:pPr>
        <w:pStyle w:val="BodyText"/>
      </w:pPr>
      <w:r>
        <w:t xml:space="preserve">Trong bốn cường giả, Tất Phong thực lực mạnh nhất, đã đạt tới bát giai đỉnh phong chi cảnh, chỉ thiếu chút nữa là có thể bước vào nửa bước cửu giai. Ba cường giả còn lại chỉ đạt bát giai cao cấp, bởi vậy mơ hồ Tất Phong làm thủ lĩnh.</w:t>
      </w:r>
    </w:p>
    <w:p>
      <w:pPr>
        <w:pStyle w:val="BodyText"/>
      </w:pPr>
      <w:r>
        <w:t xml:space="preserve">Trong mắt Tất Phong hiện ra hào quang bất mãn, nói:</w:t>
      </w:r>
    </w:p>
    <w:p>
      <w:pPr>
        <w:pStyle w:val="BodyText"/>
      </w:pPr>
      <w:r>
        <w:t xml:space="preserve">- Hạm đội Hắc Ma tộc nào dễ đối phó như vậy. Cho hắn ăn đau khổ, chờ hắn duy trì không được chúng ta lại đi cứu hắn.</w:t>
      </w:r>
    </w:p>
    <w:p>
      <w:pPr>
        <w:pStyle w:val="BodyText"/>
      </w:pPr>
      <w:r>
        <w:t xml:space="preserve">A Trát Mạn nhẹ nhàng cười nói:</w:t>
      </w:r>
    </w:p>
    <w:p>
      <w:pPr>
        <w:pStyle w:val="Compact"/>
      </w:pPr>
      <w:r>
        <w:t xml:space="preserve">- Cũng tốt, cho chúng ta xem người có thể dẫn phát dị tượng long ngâm hổ khiếu là như thế nào.</w:t>
      </w:r>
      <w:r>
        <w:br w:type="textWrapping"/>
      </w:r>
      <w:r>
        <w:br w:type="textWrapping"/>
      </w:r>
    </w:p>
    <w:p>
      <w:pPr>
        <w:pStyle w:val="Heading2"/>
      </w:pPr>
      <w:bookmarkStart w:id="1601" w:name="chương-1789-hắc-ma-tộc."/>
      <w:bookmarkEnd w:id="1601"/>
      <w:r>
        <w:t xml:space="preserve">1579. Chương 1789: Hắc Ma Tộc.</w:t>
      </w:r>
    </w:p>
    <w:p>
      <w:pPr>
        <w:pStyle w:val="Compact"/>
      </w:pPr>
      <w:r>
        <w:br w:type="textWrapping"/>
      </w:r>
      <w:r>
        <w:br w:type="textWrapping"/>
      </w:r>
      <w:r>
        <w:t xml:space="preserve">Bỉ Vưu Na vung tay lên, một tấm lụa trong suốt hiện ra cuốn lấy bốn người, bốn người bọn họ biến mất trong không gian này không thấy gì nữa.</w:t>
      </w:r>
    </w:p>
    <w:p>
      <w:pPr>
        <w:pStyle w:val="BodyText"/>
      </w:pPr>
      <w:r>
        <w:t xml:space="preserve">Nhạc Trọng trực tiếp bay thẳng tới hạm đội Hắc Ma tộc, trong mấy hô hấp đã tới biên giới của những chiến hạm kia, hắn đánh một quyền vào bên dưới một chiến hạm.</w:t>
      </w:r>
    </w:p>
    <w:p>
      <w:pPr>
        <w:pStyle w:val="BodyText"/>
      </w:pPr>
      <w:r>
        <w:t xml:space="preserve">Oanh một tiếng vang thật lớn, chiến hạm cực lớn này giống như bị sao băng nện trúng, ầm ầm chấn động, chỗ bị Nhạc Trọng đánh trúng sinh ra cái lỗ cực lớn.</w:t>
      </w:r>
    </w:p>
    <w:p>
      <w:pPr>
        <w:pStyle w:val="BodyText"/>
      </w:pPr>
      <w:r>
        <w:t xml:space="preserve">Nhạc Trọng nhìn thoáng qua chiến hạm to lớn này, tâm niệm khẽ động, thiên địa nguyên khí khổng lồ hóa thành vô số nguyên khí nhận chém vào.</w:t>
      </w:r>
    </w:p>
    <w:p>
      <w:pPr>
        <w:pStyle w:val="BodyText"/>
      </w:pPr>
      <w:r>
        <w:t xml:space="preserve">Bị vô số nguyên khí nhận khổng lồ tập kích, vô số chiến sĩ Hắc Ma tộc ở trong lỗ hỏng bị chém thành hai đoạn, từng đám nguyên khí tính mạng tiến vào người Nhạc Trọng.</w:t>
      </w:r>
    </w:p>
    <w:p>
      <w:pPr>
        <w:pStyle w:val="BodyText"/>
      </w:pPr>
      <w:r>
        <w:t xml:space="preserve">Chiến sĩ Hắc Ma tộc khác với nhân loại, chúng chính là cường giả trời sinh, mỗi một chiến sĩ Hắc Ma tộc trưởng thành đều có thực lực ngũ giai. Cường giả lục giai của chúng nhiều không kể xuất. Mấy vạn đầu chiến sĩ Hắc Ma tộc có nguyên khí tính mạng còn lớn hơn một tỷ sinh mạng nhân loại.</w:t>
      </w:r>
    </w:p>
    <w:p>
      <w:pPr>
        <w:pStyle w:val="BodyText"/>
      </w:pPr>
      <w:r>
        <w:t xml:space="preserve">Oanh! Oanh! Oanh! Oanh!</w:t>
      </w:r>
    </w:p>
    <w:p>
      <w:pPr>
        <w:pStyle w:val="BodyText"/>
      </w:pPr>
      <w:r>
        <w:t xml:space="preserve">Trong chiến hạm lớn nổ tung, không ngừng có tiếng nổ lớn vang lên, trong tiếng nổ lớn này vô số bộ vị mấu chốt của chiến hạm bị đánh nát, mang theo sương mù nồng đậm và rơi thẳng xuống đất.</w:t>
      </w:r>
    </w:p>
    <w:p>
      <w:pPr>
        <w:pStyle w:val="BodyText"/>
      </w:pPr>
      <w:r>
        <w:t xml:space="preserve">Rất nhiều chiến sĩ Hắc Ma tộc có cánh, chúng giống như con dơi bay ra khỏi chiến hạm, mười một chiến hạm còn lại phát hiện tình hình bên này cũng không dám khinh thường, trong nháy mắt mở vòng bảo hộ cường đại ra, một cái vòng lớn bao phủ chiến hạm vào trong, đồng thời một phó chủ pháo của chiến hạm bắn vào Nhạc Trọng.</w:t>
      </w:r>
    </w:p>
    <w:p>
      <w:pPr>
        <w:pStyle w:val="BodyText"/>
      </w:pPr>
      <w:r>
        <w:t xml:space="preserve">Ở trong mười một chiến hạm to lớn còn lại có một gã mang chiến giáp, cầm trong một chiến mâu khắc phù văn huyền ảo, là quân đoàn trưởng bát giai của Hắc Ma tộc, hắn nhìn chiến hạm bị nổ tung và trong mắt hiện ra hàn quang lạnh lùng:</w:t>
      </w:r>
    </w:p>
    <w:p>
      <w:pPr>
        <w:pStyle w:val="BodyText"/>
      </w:pPr>
      <w:r>
        <w:t xml:space="preserve">- Công kích!</w:t>
      </w:r>
    </w:p>
    <w:p>
      <w:pPr>
        <w:pStyle w:val="BodyText"/>
      </w:pPr>
      <w:r>
        <w:t xml:space="preserve">Chủ pháo của mười một chiến hạm lóe lên, trong một chớp mắt từng cột sáng trong chủ pháo bắn ra ngoài, bắn thẳng vào chiến hạm cực lớn kia..</w:t>
      </w:r>
    </w:p>
    <w:p>
      <w:pPr>
        <w:pStyle w:val="BodyText"/>
      </w:pPr>
      <w:r>
        <w:t xml:space="preserve">Oanh một tiếng vang thật lớn, chiến hạm kia còn không ít Hắc Ma Tộc chưa chạy ra bị oanh chết.</w:t>
      </w:r>
    </w:p>
    <w:p>
      <w:pPr>
        <w:pStyle w:val="BodyText"/>
      </w:pPr>
      <w:r>
        <w:t xml:space="preserve">- Hắc Ma tộc đúng là hung tàn!</w:t>
      </w:r>
    </w:p>
    <w:p>
      <w:pPr>
        <w:pStyle w:val="BodyText"/>
      </w:pPr>
      <w:r>
        <w:t xml:space="preserve">Nhìn thấy chủ pháo mười một chiến hạm kia bắn tới, Nhạc Trọng cũng từ trong chiến hạm này bay ra ngoài, hắn đứng trong hư không nhìn qua chiến hạm này bị bắn nát vụn, cũng không có quá sợ hãi. Nếu như phản ứng của hăn quá chậm, trong cự ly nổ tung hắn vẫn chết như thường.</w:t>
      </w:r>
    </w:p>
    <w:p>
      <w:pPr>
        <w:pStyle w:val="BodyText"/>
      </w:pPr>
      <w:r>
        <w:t xml:space="preserve">Sau mươi mười một chiến hạm kia tiêu diệt chiến hạm này, lập tức trong mười một chiến hạm có trăm vạn tên Hắc Ma tộc bay ra ngoài.</w:t>
      </w:r>
    </w:p>
    <w:p>
      <w:pPr>
        <w:pStyle w:val="BodyText"/>
      </w:pPr>
      <w:r>
        <w:t xml:space="preserve">- Chúng muốn làm gì?</w:t>
      </w:r>
    </w:p>
    <w:p>
      <w:pPr>
        <w:pStyle w:val="BodyText"/>
      </w:pPr>
      <w:r>
        <w:t xml:space="preserve">Nhạc Trọng nhìn thấy trăm vạn tên chiến sĩ Hắc Ma tộc bay lên thì dị quang bắn ra ngoài, nhìn qua đám chiến sĩ Hắc Ma tộc hư không một trảo, một trảo này hóa thành khí kình hình rồng, mấy ngàn Hắc Ma tộc tụ tập cùng một chỗ bị nổ tung, biến thành vô số thịt vụn rơi xuống.</w:t>
      </w:r>
    </w:p>
    <w:p>
      <w:pPr>
        <w:pStyle w:val="BodyText"/>
      </w:pPr>
      <w:r>
        <w:t xml:space="preserve">Lúc này một tên đại tướng Hắc Ma tộc bát giai ma khí đầy trời gào lên, cầm trong tay một thanh ma dao dài hai mét vượt qua hư không chém một đao vào Nhạc Trọng.</w:t>
      </w:r>
    </w:p>
    <w:p>
      <w:pPr>
        <w:pStyle w:val="BodyText"/>
      </w:pPr>
      <w:r>
        <w:t xml:space="preserve">- Lớn mật, nhân loại đáng chết, tao muốn xé nát mày!</w:t>
      </w:r>
    </w:p>
    <w:p>
      <w:pPr>
        <w:pStyle w:val="BodyText"/>
      </w:pPr>
      <w:r>
        <w:t xml:space="preserve">Tên đại tướng Hắc Ma tộc bát giai chém xuống một đao, thiên địa nguyên khí chung quanh bị rút không còn, ngưng tụ thành một thanh ma đao cực lớn, vô số ma ảnh tà ác từ trong ma đao bắn thẳng ra ngoài.</w:t>
      </w:r>
    </w:p>
    <w:p>
      <w:pPr>
        <w:pStyle w:val="BodyText"/>
      </w:pPr>
      <w:r>
        <w:t xml:space="preserve">Nhạc Trọng nhìn qua bầu trời, đánh một quyền vào tên đại tướng Hắc Ma tộc bát giai kia, đánh vào đại đao của hắn..</w:t>
      </w:r>
    </w:p>
    <w:p>
      <w:pPr>
        <w:pStyle w:val="BodyText"/>
      </w:pPr>
      <w:r>
        <w:t xml:space="preserve">Trong một chớp mắt ma đao sụp đổ, hoàn toàn nát bấy, tên đại tướng Hắc Ma cũng bị một quyền của Nhạc Trọng đánh thành phấn vụn, huyết nhục bắn ra ngoài.</w:t>
      </w:r>
    </w:p>
    <w:p>
      <w:pPr>
        <w:pStyle w:val="BodyText"/>
      </w:pPr>
      <w:r>
        <w:t xml:space="preserve">- Lôi Xiên Đại tướng bị giết!</w:t>
      </w:r>
    </w:p>
    <w:p>
      <w:pPr>
        <w:pStyle w:val="BodyText"/>
      </w:pPr>
      <w:r>
        <w:t xml:space="preserve">- Lôi Xiên Đại tướng bị nhân loại một quyền đánh chết, tên nhân loại kia là người nào?</w:t>
      </w:r>
    </w:p>
    <w:p>
      <w:pPr>
        <w:pStyle w:val="BodyText"/>
      </w:pPr>
      <w:r>
        <w:t xml:space="preserve">"..."</w:t>
      </w:r>
    </w:p>
    <w:p>
      <w:pPr>
        <w:pStyle w:val="BodyText"/>
      </w:pPr>
      <w:r>
        <w:t xml:space="preserve">Nhìn thấy đại tướng Hắc Ma tộc bị Nhạc Trọng một quyền đánh thành khối vụn, những tên chiến sĩ Hắc Ma tộc đại biến, tâm thần động dao động. Bọn chúng không nghĩ tới cường giả bát giai bị Nhạc Trọng miểu sát.</w:t>
      </w:r>
    </w:p>
    <w:p>
      <w:pPr>
        <w:pStyle w:val="BodyText"/>
      </w:pPr>
      <w:r>
        <w:t xml:space="preserve">A Trát Mạn khe khẽ thở dài nói:</w:t>
      </w:r>
    </w:p>
    <w:p>
      <w:pPr>
        <w:pStyle w:val="BodyText"/>
      </w:pPr>
      <w:r>
        <w:t xml:space="preserve">- Thật là lợi hại!</w:t>
      </w:r>
    </w:p>
    <w:p>
      <w:pPr>
        <w:pStyle w:val="BodyText"/>
      </w:pPr>
      <w:r>
        <w:t xml:space="preserve">Tất Phong thản nhiên nói:</w:t>
      </w:r>
    </w:p>
    <w:p>
      <w:pPr>
        <w:pStyle w:val="BodyText"/>
      </w:pPr>
      <w:r>
        <w:t xml:space="preserve">- Quả nhiên có vài phần bổn sự!</w:t>
      </w:r>
    </w:p>
    <w:p>
      <w:pPr>
        <w:pStyle w:val="BodyText"/>
      </w:pPr>
      <w:r>
        <w:t xml:space="preserve">An Ny lạnh lùng bình luận:</w:t>
      </w:r>
    </w:p>
    <w:p>
      <w:pPr>
        <w:pStyle w:val="BodyText"/>
      </w:pPr>
      <w:r>
        <w:t xml:space="preserve">- Cũng tạm được, miễn cưỡng không phụ dị tượng của hắn.</w:t>
      </w:r>
    </w:p>
    <w:p>
      <w:pPr>
        <w:pStyle w:val="BodyText"/>
      </w:pPr>
      <w:r>
        <w:t xml:space="preserve">Bốn người Tất Phong đều là cường giả đỉnh cấp của thiên quốc thần thánh, nếu như bọn họ toàn lực ra tay, cũng có thể miểu sát đại tướng Hắc Ma, vì vậy đối với thực lực của Nhạc Trọng không tính là ngạc nhiên. Bọn họ cũng có dự đoán thân thể của Nhạc Trọng cho nên không dễ dàng xao động.</w:t>
      </w:r>
    </w:p>
    <w:p>
      <w:pPr>
        <w:pStyle w:val="BodyText"/>
      </w:pPr>
      <w:r>
        <w:t xml:space="preserve">Bỉ Vưu Na nhẹ nhàng cười nói:</w:t>
      </w:r>
    </w:p>
    <w:p>
      <w:pPr>
        <w:pStyle w:val="BodyText"/>
      </w:pPr>
      <w:r>
        <w:t xml:space="preserve">- Kế tiếp mới là thời điểm khảo nghiệm hắn.</w:t>
      </w:r>
    </w:p>
    <w:p>
      <w:pPr>
        <w:pStyle w:val="BodyText"/>
      </w:pPr>
      <w:r>
        <w:t xml:space="preserve">Chỉ thấy trong mười một chiến hạm kia có mấy chục vạn chiến sĩ Hắc Ma tộc kết thành đội hình, chúng cùng kêu lên giận dữ, từng đạo ma khí trong người của chúng bay ra, rót vào chỗ trung tâm, rót vào trong thân thể tên đại tướng Hắc Ma tộc.</w:t>
      </w:r>
    </w:p>
    <w:p>
      <w:pPr>
        <w:pStyle w:val="BodyText"/>
      </w:pPr>
      <w:r>
        <w:t xml:space="preserve">Thu nạp vô số ma khí và tên đại tướng Hắc Ma bát giai thi triển bí pháp, ma khí khổng lồ cuồn cuộn ngưng tụ thành một thân thể to lớn do mấy chục vạn chiến sĩ Hắc Ma tộc tạo thành, tỏa ra khí tức của Hắc Ma cự nhân nửa bước cửu giai.</w:t>
      </w:r>
    </w:p>
    <w:p>
      <w:pPr>
        <w:pStyle w:val="BodyText"/>
      </w:pPr>
      <w:r>
        <w:t xml:space="preserve">Tất Phong bốn người nhìn thấy Hắc Ma cự nhân thì trong mắt đầy ngưng trọng.</w:t>
      </w:r>
    </w:p>
    <w:p>
      <w:pPr>
        <w:pStyle w:val="BodyText"/>
      </w:pPr>
      <w:r>
        <w:t xml:space="preserve">- Đến rồi!</w:t>
      </w:r>
    </w:p>
    <w:p>
      <w:pPr>
        <w:pStyle w:val="BodyText"/>
      </w:pPr>
      <w:r>
        <w:t xml:space="preserve">Gần trăm vạn chiến sĩ Hắc Ma tộc ngưng tụ thành Hắc Ma cự nhân và có được thực lực nửa bước cửu giai khủng bố, cho dù thánh tử yeuenghieejt của nhân loại cũng bị nửa bước cửu giai chụp chết dễ dàng.</w:t>
      </w:r>
    </w:p>
    <w:p>
      <w:pPr>
        <w:pStyle w:val="BodyText"/>
      </w:pPr>
      <w:r>
        <w:t xml:space="preserve">Tên Hắc Ma cự nhân vừa hình thành, trực tiếp bước lên trơớc một bước, vừa sải bước là vài dặm, sau đó dùng bàn tay vài dặm cảu nó đập thẳng vào Nhạc Trọng, cơ hồ ma khí vô cùng vô tận tập trung vào vị trí không gian của Nhạc Trọng, làm cho Nhạc Trọng di động cũng khó khăn..</w:t>
      </w:r>
    </w:p>
    <w:p>
      <w:pPr>
        <w:pStyle w:val="BodyText"/>
      </w:pPr>
      <w:r>
        <w:t xml:space="preserve">- Tới tốt, mình muốn nhìn mình cùng nửa bước cửu giai chênh lệch thế nào.</w:t>
      </w:r>
    </w:p>
    <w:p>
      <w:pPr>
        <w:pStyle w:val="BodyText"/>
      </w:pPr>
      <w:r>
        <w:t xml:space="preserve">Hàn quang trong mắt Nhạc Trọng lóe lên, một quyền ngửa mặt lên trời đánh vào bàn tay cực lớn của Hắc Ma cự nhân.</w:t>
      </w:r>
    </w:p>
    <w:p>
      <w:pPr>
        <w:pStyle w:val="BodyText"/>
      </w:pPr>
      <w:r>
        <w:t xml:space="preserve">Oanh một tiếng vang thật lớn.</w:t>
      </w:r>
    </w:p>
    <w:p>
      <w:pPr>
        <w:pStyle w:val="BodyText"/>
      </w:pPr>
      <w:r>
        <w:t xml:space="preserve">Lực lượng khủng bố đánh ra khắp bốn phương tám hướng, tay phải Hắc Ma cự nhân trực tiếp sụp đổ, hóa thành vô số mảnh vỡ trực tiếp nát bấy. Chỉ một kích này mấy vạn cường giả Hắc Ma tộc bị Nhạc Trọng tiêu diệt.</w:t>
      </w:r>
    </w:p>
    <w:p>
      <w:pPr>
        <w:pStyle w:val="BodyText"/>
      </w:pPr>
      <w:r>
        <w:t xml:space="preserve">- Dù sao tập hợp thành nửa bước cửu giai cũng không phải nguyên bản. Ngươi đã không có gì dùng thì ta diệt luôn!</w:t>
      </w:r>
    </w:p>
    <w:p>
      <w:pPr>
        <w:pStyle w:val="BodyText"/>
      </w:pPr>
      <w:r>
        <w:t xml:space="preserve">Nhạc Trọng một quyền đánh nát tay phải Hắc Ma cự nhân, trong mắt hàn quang chớp động, chân đạp hư không, hóa thành một đạo lưu quang trong nháy mắt tiến tới chỗ đầu mối của Hắc Ma cự nhân, một quyền phấn toái chân không đánh vào đầu lâu của tên đại tướng Hắc Ma cự trong cơ thể hỗn hợp.</w:t>
      </w:r>
    </w:p>
    <w:p>
      <w:pPr>
        <w:pStyle w:val="BodyText"/>
      </w:pPr>
      <w:r>
        <w:t xml:space="preserve">Vị trí đầu mối của Hắc Ma cự nhân do gần trăm tên cường giả Hắc Ma tộc tụ tập lực lượng, có được một tầng vòng bảo hộ màu đen với lực phòng ngự vô cùng cường hoành.</w:t>
      </w:r>
    </w:p>
    <w:p>
      <w:pPr>
        <w:pStyle w:val="BodyText"/>
      </w:pPr>
      <w:r>
        <w:t xml:space="preserve">Nhưng mà nắm tay phải của Nhạc Trọng đánh vào, vòng phòng hộ cứng rắn cũng bị đánh nát, mà tên đại tướng Hắc Ma tộc ở vị trí đầu mối cũng bị Nhạc Trọng đánh thành phấn vụn.</w:t>
      </w:r>
    </w:p>
    <w:p>
      <w:pPr>
        <w:pStyle w:val="Compact"/>
      </w:pPr>
      <w:r>
        <w:t xml:space="preserve">Tên đại tướng Hắc Ma Đại ở vị trí trụ cột bị giết, Hắc Ma cự nhân uy năng khủng bố và thân thể khổng lồ cũng tùy theo đó mà sụp đổ, mấy chục vạn cường giả Hắc Ma tộc bị lực phản chấn cực lớn làm bị thương, bị thương không nhẹ.</w:t>
      </w:r>
      <w:r>
        <w:br w:type="textWrapping"/>
      </w:r>
      <w:r>
        <w:br w:type="textWrapping"/>
      </w:r>
    </w:p>
    <w:p>
      <w:pPr>
        <w:pStyle w:val="Heading2"/>
      </w:pPr>
      <w:bookmarkStart w:id="1602" w:name="chương-1790-tiêu-diệt-hắc-ma-cự-nhân."/>
      <w:bookmarkEnd w:id="1602"/>
      <w:r>
        <w:t xml:space="preserve">1580. Chương 1790: Tiêu Diệt Hắc Ma Cự Nhân.</w:t>
      </w:r>
    </w:p>
    <w:p>
      <w:pPr>
        <w:pStyle w:val="Compact"/>
      </w:pPr>
      <w:r>
        <w:br w:type="textWrapping"/>
      </w:r>
      <w:r>
        <w:br w:type="textWrapping"/>
      </w:r>
      <w:r>
        <w:t xml:space="preserve">Trong nháy mắt này hàn quang trong mắt Nhạc Trọng lóe lên, dẫn động thiên địa nguyên khí hóa thành một đám phong nhận to lớn, hóa thành khủng vòi rồng khủng bố quét qua các nơi, cuốn đám cường giả Hắc Ma tộc vào trong đó.</w:t>
      </w:r>
    </w:p>
    <w:p>
      <w:pPr>
        <w:pStyle w:val="BodyText"/>
      </w:pPr>
      <w:r>
        <w:t xml:space="preserve">Dưới vòi rồng phong nhận khủng bố chém giết như vậy, một cơn mưa múa hiện ra, vô số thịt nát cơ quan nội tạng giống như mưa từ trên trời rơi xuống, cảnh tượng rất tàn khốc.</w:t>
      </w:r>
    </w:p>
    <w:p>
      <w:pPr>
        <w:pStyle w:val="BodyText"/>
      </w:pPr>
      <w:r>
        <w:t xml:space="preserve">Vô số nguyên khí tính mạng trực tiếp chui vào trong cơ thể Nhạc Trọng.</w:t>
      </w:r>
    </w:p>
    <w:p>
      <w:pPr>
        <w:pStyle w:val="BodyText"/>
      </w:pPr>
      <w:r>
        <w:t xml:space="preserve">Trông thấy Nhạc Trọng có thể lập tức miểu sát Hắc Ma tộc cự nhân thì cho dù A Trát Mạn có bất cần đời, trong mắt lập tức hiện ra thần sắc ngưng trọng, thở dài nói ra:</w:t>
      </w:r>
    </w:p>
    <w:p>
      <w:pPr>
        <w:pStyle w:val="BodyText"/>
      </w:pPr>
      <w:r>
        <w:t xml:space="preserve">- Thật mạnh!</w:t>
      </w:r>
    </w:p>
    <w:p>
      <w:pPr>
        <w:pStyle w:val="BodyText"/>
      </w:pPr>
      <w:r>
        <w:t xml:space="preserve">Trong mắt An Ny và ba người còn lại đều hiện ra thần sắc kinh hãi, trong nội tâm nhấc lên từng hồi sóng to gió lớn.</w:t>
      </w:r>
    </w:p>
    <w:p>
      <w:pPr>
        <w:pStyle w:val="BodyText"/>
      </w:pPr>
      <w:r>
        <w:t xml:space="preserve">Tuy Hắc Ma cự nhân kia không phải cường giả nửa bước cửu giai chân chính, thế nhưng mà dùng lực lượng đủ để địch lại nhiều thánh tử thánh nữ của nhân loại. Ma đầu khủng bố như vậy bị Nhạc Trọng lập tức tiêu diệt, chiến lực Nhạc Trọng khủng bố có thể nghĩ.</w:t>
      </w:r>
    </w:p>
    <w:p>
      <w:pPr>
        <w:pStyle w:val="BodyText"/>
      </w:pPr>
      <w:r>
        <w:t xml:space="preserve">Ánh mắt Bỉ Vưu Na phức tạp chậm rãi nói ra:</w:t>
      </w:r>
    </w:p>
    <w:p>
      <w:pPr>
        <w:pStyle w:val="BodyText"/>
      </w:pPr>
      <w:r>
        <w:t xml:space="preserve">- Có thể dẫn động dị tượng long ngâm hổ khiếu, đúng là cường giả yêu nghiệt!</w:t>
      </w:r>
    </w:p>
    <w:p>
      <w:pPr>
        <w:pStyle w:val="BodyText"/>
      </w:pPr>
      <w:r>
        <w:t xml:space="preserve">Lúc này đây A Trát Mạn ba người cũng không mở miệng phản bác, trong mắt không tự giác hiện ra vẻ tán đồng.</w:t>
      </w:r>
    </w:p>
    <w:p>
      <w:pPr>
        <w:pStyle w:val="BodyText"/>
      </w:pPr>
      <w:r>
        <w:t xml:space="preserve">Tên đại tướng Hắc Ma tộc chỉ huy còn sót lại sắc mặt đại biến, điên cuồng gầm rú ra lệnh:</w:t>
      </w:r>
    </w:p>
    <w:p>
      <w:pPr>
        <w:pStyle w:val="BodyText"/>
      </w:pPr>
      <w:r>
        <w:t xml:space="preserve">- Lui lại! ! Nhanh phân tán lui lại!</w:t>
      </w:r>
    </w:p>
    <w:p>
      <w:pPr>
        <w:pStyle w:val="BodyText"/>
      </w:pPr>
      <w:r>
        <w:t xml:space="preserve">Nghe được tên đại tướng Hắc Ma tộc ra lệnh, số chiến hạm còn sót lại lập tức bỏ chạy ra phương xa.</w:t>
      </w:r>
    </w:p>
    <w:p>
      <w:pPr>
        <w:pStyle w:val="BodyText"/>
      </w:pPr>
      <w:r>
        <w:t xml:space="preserve">Dùng lực lượng hạm đội Hắc Ma tộc căn bản không cách nào ngăn cản cường giả đẳng cấp như Nhạc Trọng, đại tướng Hắc Ma tộc nhanh chóng đưa ra lựa chọn chính xác.</w:t>
      </w:r>
    </w:p>
    <w:p>
      <w:pPr>
        <w:pStyle w:val="BodyText"/>
      </w:pPr>
      <w:r>
        <w:t xml:space="preserve">- Muốn chạy trốn, lưu lại cho ta!</w:t>
      </w:r>
    </w:p>
    <w:p>
      <w:pPr>
        <w:pStyle w:val="BodyText"/>
      </w:pPr>
      <w:r>
        <w:t xml:space="preserve">Nhạc Trọng nhìn qua chiến hạm to lớn bỏ chạy thục mạng, trong mắt hiện ra lãnh ý, hư không một trảo. Hai bàn tay nguyên khí cực lớn bắt lấy hai chiến hạm này.</w:t>
      </w:r>
    </w:p>
    <w:p>
      <w:pPr>
        <w:pStyle w:val="BodyText"/>
      </w:pPr>
      <w:r>
        <w:t xml:space="preserve">Ầm ầm nổ tung, thân của hai chiến hạm cực lớn run lên, đình trệ trong một chớp mắt.</w:t>
      </w:r>
    </w:p>
    <w:p>
      <w:pPr>
        <w:pStyle w:val="BodyText"/>
      </w:pPr>
      <w:r>
        <w:t xml:space="preserve">Trong nháy mắt này Nhạc Trọng giống như một ngôi sao băng nện vào biên giới chiến ạm. Một quyền đánh nát vòng bảo hộ của chiến hạm. Nhảy vào trong thân chiếm hạm to lớn.</w:t>
      </w:r>
    </w:p>
    <w:p>
      <w:pPr>
        <w:pStyle w:val="BodyText"/>
      </w:pPr>
      <w:r>
        <w:t xml:space="preserve">Oanh! Oanh! Oanh! Oanh!</w:t>
      </w:r>
    </w:p>
    <w:p>
      <w:pPr>
        <w:pStyle w:val="BodyText"/>
      </w:pPr>
      <w:r>
        <w:t xml:space="preserve">Nương theo tiếng nổ mạng. Trong thân của chiếm hạm to lớn này nổ tung ầm ầm, cuối cùng nhất từ trên trời rơi xuống và nổ tung.</w:t>
      </w:r>
    </w:p>
    <w:p>
      <w:pPr>
        <w:pStyle w:val="BodyText"/>
      </w:pPr>
      <w:r>
        <w:t xml:space="preserve">Trong mấy hô hấp phá hủy một chiếm hạm. Nhạc Trọng hóa thành thành một đạo lưu quang bay tới chiếm hạm khác, lập tức phá hủy chiến hạm này.</w:t>
      </w:r>
    </w:p>
    <w:p>
      <w:pPr>
        <w:pStyle w:val="BodyText"/>
      </w:pPr>
      <w:r>
        <w:t xml:space="preserve">Đợi đến lúc Nhạc Trọng phá hủy hai tàu chiến hạm thì chín chiếc chiến hạm Hắc Ma tộc đã thoát đi không còn bóng dáng.</w:t>
      </w:r>
    </w:p>
    <w:p>
      <w:pPr>
        <w:pStyle w:val="BodyText"/>
      </w:pPr>
      <w:r>
        <w:t xml:space="preserve">Mỗi một chiếc chiến hạm Hắc Ma tộc đều có lực lượng cực lớn, nếu nhưNhạc Trọng phân tán lực lượng sẽ không bắt được chiếm hạn Hắc Ma tộc nào cả.</w:t>
      </w:r>
    </w:p>
    <w:p>
      <w:pPr>
        <w:pStyle w:val="BodyText"/>
      </w:pPr>
      <w:r>
        <w:t xml:space="preserve">Đúng lúc này Bỉ Vưu Na bỗng nhiên xuất hiện trước mặt Nhạc Trọng và khẽ cười nói:</w:t>
      </w:r>
    </w:p>
    <w:p>
      <w:pPr>
        <w:pStyle w:val="BodyText"/>
      </w:pPr>
      <w:r>
        <w:t xml:space="preserve">- Nhạc Trọng, anh quả nhiên lợi hại.</w:t>
      </w:r>
    </w:p>
    <w:p>
      <w:pPr>
        <w:pStyle w:val="BodyText"/>
      </w:pPr>
      <w:r>
        <w:t xml:space="preserve">Tất Phong nhàn nhạt lưu lại một câu, trực tiếp bay đi phương xa:</w:t>
      </w:r>
    </w:p>
    <w:p>
      <w:pPr>
        <w:pStyle w:val="BodyText"/>
      </w:pPr>
      <w:r>
        <w:t xml:space="preserve">- Đi thôi! Mục tiêu của chúng ta là Lạc Ma chiến trường.</w:t>
      </w:r>
    </w:p>
    <w:p>
      <w:pPr>
        <w:pStyle w:val="BodyText"/>
      </w:pPr>
      <w:r>
        <w:t xml:space="preserve">A Trát Mạn cũng tươi cười, bay qua phương xa.</w:t>
      </w:r>
    </w:p>
    <w:p>
      <w:pPr>
        <w:pStyle w:val="BodyText"/>
      </w:pPr>
      <w:r>
        <w:t xml:space="preserve">- Đúng vậy, lợi hại!</w:t>
      </w:r>
    </w:p>
    <w:p>
      <w:pPr>
        <w:pStyle w:val="BodyText"/>
      </w:pPr>
      <w:r>
        <w:t xml:space="preserve">An Ny gật đầu với Nhạc Trọng, cũng bay theo mọi người.</w:t>
      </w:r>
    </w:p>
    <w:p>
      <w:pPr>
        <w:pStyle w:val="BodyText"/>
      </w:pPr>
      <w:r>
        <w:t xml:space="preserve">Mai Lạc chiến trường chính là nơi cường giả cấp chân thần thống trị toàn bộ Thiên Thần Đại Thế Giới, trong Mai Lạc sơn mạch này là nơi cường giả chiến đấu.</w:t>
      </w:r>
    </w:p>
    <w:p>
      <w:pPr>
        <w:pStyle w:val="BodyText"/>
      </w:pPr>
      <w:r>
        <w:t xml:space="preserve">Trong chiến trường viễn cổ này còn sót lại nhiều tinh thần lạc ấn của cường giả chân thần, binh khí chiến tranh, ma linh bất diệt, vết nứt không gian, nguy hiểm trùng trùng điệp điệp.</w:t>
      </w:r>
    </w:p>
    <w:p>
      <w:pPr>
        <w:pStyle w:val="BodyText"/>
      </w:pPr>
      <w:r>
        <w:t xml:space="preserve">Cho dù cường gia cửu giai tiến vào trong Mai Lạc chiến trường không cẩn thận có thể nằm chết tại đây.</w:t>
      </w:r>
    </w:p>
    <w:p>
      <w:pPr>
        <w:pStyle w:val="BodyText"/>
      </w:pPr>
      <w:r>
        <w:t xml:space="preserve">Nhưng mà chiến trường viễn cổ này lại chính là nơi tràn ngập kỳ ngộ, rất nhiều cường giả cửu giai thời điểm còn ở bát giai đều từng đi tới Mai Lạc chiến trường lịch lãm rèn luyện, từ những tinh thần lạc ấn của cường giả chân thần đạt được lĩnh ngộ hoặc chỗ tốt, lúc này mới có thể đột phá bình cảnh tiến vào cửu giai.</w:t>
      </w:r>
    </w:p>
    <w:p>
      <w:pPr>
        <w:pStyle w:val="BodyText"/>
      </w:pPr>
      <w:r>
        <w:t xml:space="preserve">Sở dĩ Thiên Thần Đại Thế Giới có thể đào tạo ra nhiều cường giả cửu giai như vậy, trong đó nguyên nhân mười phân trọng yếu chính là trong Thiên Thần Đại Thế Giới này có rất nhiều chiến trường của cường giả chân thần chiến đấu còn sót lại, bên trong có tinh thần lạc ấn của cường giả chân thần, ý chí cường đại của bọn họ làm cho người ta lĩnh ngộ thật nhiều.</w:t>
      </w:r>
    </w:p>
    <w:p>
      <w:pPr>
        <w:pStyle w:val="BodyText"/>
      </w:pPr>
      <w:r>
        <w:t xml:space="preserve">Hơn nữa trong Mai Lạc chiến trường này từng trải qua hai chuyện làm cho người ta phát cuồn, đó là hai kiện bảo vật cấp hoàng kim còn nguyên vẹn.</w:t>
      </w:r>
    </w:p>
    <w:p>
      <w:pPr>
        <w:pStyle w:val="BodyText"/>
      </w:pPr>
      <w:r>
        <w:t xml:space="preserve">Tới biên giới Mai Lạc chiến trường thì Tất Phong dừng lại dặn dò:</w:t>
      </w:r>
    </w:p>
    <w:p>
      <w:pPr>
        <w:pStyle w:val="BodyText"/>
      </w:pPr>
      <w:r>
        <w:t xml:space="preserve">- Đây chính là Mai Lạc chiến trường, sau khi đi vào mọi người phải cẩn thận. Trong Mai Lạc chiến trường này chẳng những có cường giả của ba tộc, hơn nữa còn còn có vô số biến dị thú, hung thú, ma linh bất diệt. Nếu như gặp được bảo vật xuất thế thì nhân tộc cũng chưa hẳn là minh hữu của chúng ta.</w:t>
      </w:r>
    </w:p>
    <w:p>
      <w:pPr>
        <w:pStyle w:val="BodyText"/>
      </w:pPr>
      <w:r>
        <w:t xml:space="preserve">Nhạc Trọng nhìn vào trong Mai Lạc chiến trường và trong nôi tâm của hắn rùng mình.</w:t>
      </w:r>
    </w:p>
    <w:p>
      <w:pPr>
        <w:pStyle w:val="BodyText"/>
      </w:pPr>
      <w:r>
        <w:t xml:space="preserve">- Ở trong Mai Lạc chiến trường này quả nhiên là hiểm địa, mình mơ hồ cảm giác được trong này nguy hiểm nặng nề, không cẩn thận sẽ vẫn lạc ở đây.</w:t>
      </w:r>
    </w:p>
    <w:p>
      <w:pPr>
        <w:pStyle w:val="BodyText"/>
      </w:pPr>
      <w:r>
        <w:t xml:space="preserve">Vị trí Mai Lạc chiến trường kia là khu vực không nhìn thấy giới hạn, giống như một thế giới cao vút trong mây, từng ngọn núi lớn xuyên thủng tầng mây trùng trùng điệp điệp.</w:t>
      </w:r>
    </w:p>
    <w:p>
      <w:pPr>
        <w:pStyle w:val="BodyText"/>
      </w:pPr>
      <w:r>
        <w:t xml:space="preserve">Nhưng mà khu vực núi non rộng lớn này lại bị người ta dùng lực lượng không biết tên phá hủy, cắt thành vô số đoạn, nhưng mà sơn mạch này vẫn rất khổng lồ, diện tích thậm chí còn lớn hơn cả địa cầu.</w:t>
      </w:r>
    </w:p>
    <w:p>
      <w:pPr>
        <w:pStyle w:val="BodyText"/>
      </w:pPr>
      <w:r>
        <w:t xml:space="preserve">Lúc này trong Mai Lạc sơn mạch tràn ngập năng lượng vô cùng hỗn loạn, Nhạc Trọng tiến hóa ra thần ma chi nhãn thì không có gì ngăn cản được, có thể nhìn thấy cảnh tượng ngoài ngàn dặm, nhưng mà hắn nhìn qua hướng Mai Lạc chiến trường cũng chỉ nhìn rõ cảnh tượng ngàn tượng bên ngoài Mai Lạc chiến trường mà thôi, đối với cảnh tượng trong Mai Lạc chiến trường hắn không nhìn thấy chút gì cả.</w:t>
      </w:r>
    </w:p>
    <w:p>
      <w:pPr>
        <w:pStyle w:val="BodyText"/>
      </w:pPr>
      <w:r>
        <w:t xml:space="preserve">Bỗng nhiên Tất Phong biến sắc, sóng tinh thần chấn động và trực tiếp đưa tin:</w:t>
      </w:r>
    </w:p>
    <w:p>
      <w:pPr>
        <w:pStyle w:val="BodyText"/>
      </w:pPr>
      <w:r>
        <w:t xml:space="preserve">- Ẩn nấp!</w:t>
      </w:r>
    </w:p>
    <w:p>
      <w:pPr>
        <w:pStyle w:val="BodyText"/>
      </w:pPr>
      <w:r>
        <w:t xml:space="preserve">Nghe được Tất Phong nói thế thì tay của Bỉ Vưu Na bắn ra một tấm lụa mỏng bao phủ bốn người vào trong, lập tức biến mất trong không gian không biết tên.</w:t>
      </w:r>
    </w:p>
    <w:p>
      <w:pPr>
        <w:pStyle w:val="BodyText"/>
      </w:pPr>
      <w:r>
        <w:t xml:space="preserve">Không bao lâu trên bầu trời xa xa bỗng nhiên xuất hiện ba mươi tên Thanh Diện Quỷ, mọc ra đầu sọ người, mặt xanh nanh vàng. Sau lưng có đôi cánh chim, trên trán mọc ra cái sừng nhọn, trên cổ giắt có một tràng hạt bằng đầu lâu, là cường giả của Thanh Diện Quỷ nhất tộc.</w:t>
      </w:r>
    </w:p>
    <w:p>
      <w:pPr>
        <w:pStyle w:val="BodyText"/>
      </w:pPr>
      <w:r>
        <w:t xml:space="preserve">Thanh Diện Quỷ cũng là một tộc trong chủng tộc ăn thịt người, chúng qua lại như gió. Có thể bay lượn tự do trên bàu trời, đi khắp nơi săn thợ săn của nhân loại. Chúng còn khó chơi hơn cả cự nhân ăn thịt người nhiều lắm. Tuy chúng có thể phi hành nhưng tốc độ phi hành của hắn kém hơn biến dị thú cùng giai một chút, nhưng lại vượt qua xa các chủng tộc khác, cho dù đánh không lại chúng vẫn thoát đi, địch nhân của chúng chỉ cần hơi buông lỏng một chút cũng sẽ bị chúng chụp nát đầu.</w:t>
      </w:r>
    </w:p>
    <w:p>
      <w:pPr>
        <w:pStyle w:val="Compact"/>
      </w:pPr>
      <w:r>
        <w:t xml:space="preserve">Ba mươi con Thanh Diện Quỷ đều tỏa ra khí tức khủng bố, chúng đều là cường giả bát giai, trong đó mười con có khí tức sánh ngang thánh tử của nhân loại.</w:t>
      </w:r>
      <w:r>
        <w:br w:type="textWrapping"/>
      </w:r>
      <w:r>
        <w:br w:type="textWrapping"/>
      </w:r>
    </w:p>
    <w:p>
      <w:pPr>
        <w:pStyle w:val="Heading2"/>
      </w:pPr>
      <w:bookmarkStart w:id="1603" w:name="chương-1791-thanh-diện-quỷ."/>
      <w:bookmarkEnd w:id="1603"/>
      <w:r>
        <w:t xml:space="preserve">1581. Chương 1791: Thanh Diện Quỷ.</w:t>
      </w:r>
    </w:p>
    <w:p>
      <w:pPr>
        <w:pStyle w:val="Compact"/>
      </w:pPr>
      <w:r>
        <w:br w:type="textWrapping"/>
      </w:r>
      <w:r>
        <w:br w:type="textWrapping"/>
      </w:r>
      <w:r>
        <w:t xml:space="preserve">Nhạc Trọng trông thấy ba mươi con Thanh Diện Quỷ, con mắt sáng ngời, ba mươi con Thanh Diện Quỷ bát giai này nếu bị hắn giết toàn bộ, như vậy hắn có thể đạt được chỗ tốt cực lớn.</w:t>
      </w:r>
    </w:p>
    <w:p>
      <w:pPr>
        <w:pStyle w:val="BodyText"/>
      </w:pPr>
      <w:r>
        <w:t xml:space="preserve">Cường giả bát giai cũng không phải dễ dàng gặp được như vậy, trong cả đế quốc Tây Lỗ Tư cũng chỉ có Kiều Trì là cường giả bát giai. Hơn nữa Nhạc Trọng vẫn không thể tùy tiện chém giết cường giả nhân loại, nếu không sẽ bị thiên quốc thần thánh vây quét, trong Thiên Thần Đại Thế Giới không có đất cắm dùi.</w:t>
      </w:r>
    </w:p>
    <w:p>
      <w:pPr>
        <w:pStyle w:val="BodyText"/>
      </w:pPr>
      <w:r>
        <w:t xml:space="preserve">Mà ở trong đế quốc Tây Lỗ Tư cũng có một cấm địa, trong đó đúng là có không ít biến dị thú bát giai, nhưng mà sau lưng đám biến dị thú bát giai kia lại có tồn tại cửu giai bảo hộ, Nhạc Trọng giết một đám đúng không có vấn đề gì, nhưng nếu như hắn giết quá nhiều biến dị thú bát giai sẽ kinh động con biến dị thú cửu giai kia.</w:t>
      </w:r>
    </w:p>
    <w:p>
      <w:pPr>
        <w:pStyle w:val="BodyText"/>
      </w:pPr>
      <w:r>
        <w:t xml:space="preserve">Nhưng mà săn giết đám Thanh Diện Quỷ này lại không có chút tai họa ngầm nào, Nhạc Trọng tiếp nhiệm vụ chính là săn giết đối địch, là nhiệm vụ thánh tử giết cường giả bát giai của Thực Nhân Thần Điện cùng Vạn Ma điện.</w:t>
      </w:r>
    </w:p>
    <w:p>
      <w:pPr>
        <w:pStyle w:val="BodyText"/>
      </w:pPr>
      <w:r>
        <w:t xml:space="preserve">Nhìn thấy đám Thanh Diện Quỷ thì Nhạc Trọng vô thanh vô tức giang hai tay ra, từng con trùng máy nhỏ nhơ hạt bụi bay ra ngoài, lặng yên không một tiếng động phi bay tới dưới chân của Thanh Diện Quỷ, giống như tro bụi bám vào chân của chúng.</w:t>
      </w:r>
    </w:p>
    <w:p>
      <w:pPr>
        <w:pStyle w:val="BodyText"/>
      </w:pPr>
      <w:r>
        <w:t xml:space="preserve">Trong bốn đại tộc đàn, biến dị thú tộc đàn phân bố phổ biến nhất, trải rộng cả Thiên Thần Đại Thế Giới, số lượng nhiều nhất, nhưng mà chúng cũng là thế lực rời rạc nhất, trên cơ bản không có hành vi đặc biệt đồ sát nhân loại. Cũng không có vị trí cố định, cho nên cũng không bị liệt vào đối tượng săn giết.</w:t>
      </w:r>
    </w:p>
    <w:p>
      <w:pPr>
        <w:pStyle w:val="BodyText"/>
      </w:pPr>
      <w:r>
        <w:t xml:space="preserve">Một con Thanh Diện Quỷ trong đám quỷ nhìn qua một con khác, mở miệng lớn dính máu hỏi:</w:t>
      </w:r>
    </w:p>
    <w:p>
      <w:pPr>
        <w:pStyle w:val="BodyText"/>
      </w:pPr>
      <w:r>
        <w:t xml:space="preserve">- Dạ Tra Quỷ, tin tức của ngươi có xác thực hay không?</w:t>
      </w:r>
    </w:p>
    <w:p>
      <w:pPr>
        <w:pStyle w:val="BodyText"/>
      </w:pPr>
      <w:r>
        <w:t xml:space="preserve">Dạ Tra Quỷ tươi cười dữ tợn:</w:t>
      </w:r>
    </w:p>
    <w:p>
      <w:pPr>
        <w:pStyle w:val="BodyText"/>
      </w:pPr>
      <w:r>
        <w:t xml:space="preserve">- Không có sai, trước đó không lâu có ba mươi tên thánh tử nhân loại dắt tay nhau vào trong Mai Lạc chiến trường. Hơn nữa thời gian trước còn có đám thánh tử đi vào Mai Lạc chiến trường, số lượng bên trong cũng chừng sáu mươi tên, bọn chúng chính là con mồi của chúng ta.</w:t>
      </w:r>
    </w:p>
    <w:p>
      <w:pPr>
        <w:pStyle w:val="BodyText"/>
      </w:pPr>
      <w:r>
        <w:t xml:space="preserve">Một con Thanh Diện Quỷ duỗi đầu lưỡi mọc đầy gai ngược ra liếm bờ môi, tươi cười tàn nhẫn:</w:t>
      </w:r>
    </w:p>
    <w:p>
      <w:pPr>
        <w:pStyle w:val="BodyText"/>
      </w:pPr>
      <w:r>
        <w:t xml:space="preserve">- Quá tốt! Sáu mươi thánh tử nhân loại, ta đã ngửi thấy mùi thơm từ thịt của chúng rồi. Cách đó không lâu ta còn ăn từng khối xương của thánh nữ nhân loại, biểu lộ tuyệt vọng thống khổ của nàng chính là gia vị tốt nhất của ta.</w:t>
      </w:r>
    </w:p>
    <w:p>
      <w:pPr>
        <w:pStyle w:val="BodyText"/>
      </w:pPr>
      <w:r>
        <w:t xml:space="preserve">Một tên Thanh Diện Quỷ nhướng mày nói:</w:t>
      </w:r>
    </w:p>
    <w:p>
      <w:pPr>
        <w:pStyle w:val="BodyText"/>
      </w:pPr>
      <w:r>
        <w:t xml:space="preserve">- Nhưng mà sáu mươi thánh tử nhân loại tụ tập, lực lượng của bọn chúng cũng không yếu, nếu như chúng tụ tập lại. Chúng không phải là đối thủ của chúng ta đâu.</w:t>
      </w:r>
    </w:p>
    <w:p>
      <w:pPr>
        <w:pStyle w:val="BodyText"/>
      </w:pPr>
      <w:r>
        <w:t xml:space="preserve">Một Thanh Diện Quỷ khác cười nói:</w:t>
      </w:r>
    </w:p>
    <w:p>
      <w:pPr>
        <w:pStyle w:val="BodyText"/>
      </w:pPr>
      <w:r>
        <w:t xml:space="preserve">- Không cần lo lắng, nhân loại đều bốn người một tổ, hơn nữa đây là trong Mai Lạc chiến trường, muốn cảm giác được đối phương đúng là khó khăn mà. Chờ bọn chúng kịp phản ứng thì chúng ta đã xác định đầy đủ ưu thế, đến lúc đó muốn giết hay muốn đi hoàn toàn nắm giữ ở trong tay chúng ta, hà tất sợ bọn chúng?</w:t>
      </w:r>
    </w:p>
    <w:p>
      <w:pPr>
        <w:pStyle w:val="BodyText"/>
      </w:pPr>
      <w:r>
        <w:t xml:space="preserve">Dạ Tra Quỷ cười cười, vỗ cánh bay vào trong Mai Lạc chiến trường kia, nói:</w:t>
      </w:r>
    </w:p>
    <w:p>
      <w:pPr>
        <w:pStyle w:val="BodyText"/>
      </w:pPr>
      <w:r>
        <w:t xml:space="preserve">- Ha ha! Vào đi thôi!</w:t>
      </w:r>
    </w:p>
    <w:p>
      <w:pPr>
        <w:pStyle w:val="BodyText"/>
      </w:pPr>
      <w:r>
        <w:t xml:space="preserve">Một đám Thanh Diện Quỷ khác cũng vỗ cánh bay vào trong Mai Lạc chiến trường.</w:t>
      </w:r>
    </w:p>
    <w:p>
      <w:pPr>
        <w:pStyle w:val="BodyText"/>
      </w:pPr>
      <w:r>
        <w:t xml:space="preserve">Vào lúc toàn bộ đám Thanh Diện Quỷ đều biến mất trong Mai Lạc chiến trường thì lụa mỏng cũng bị lột bỏ, lộ ra đám người Nhạc Trọng, trừ Nhạc Trọng ra sắc mặt đám người còn lại rất khó coi.</w:t>
      </w:r>
    </w:p>
    <w:p>
      <w:pPr>
        <w:pStyle w:val="BodyText"/>
      </w:pPr>
      <w:r>
        <w:t xml:space="preserve">Bỉ Vưu Na nhíu mày và nói:</w:t>
      </w:r>
    </w:p>
    <w:p>
      <w:pPr>
        <w:pStyle w:val="BodyText"/>
      </w:pPr>
      <w:r>
        <w:t xml:space="preserve">- Làm sao bây giờ? Đây chính là cấm khu mù của Virtual Network trong thiên quốc thần thánh, chúng ta không cách nào thông tri với người khác được.</w:t>
      </w:r>
    </w:p>
    <w:p>
      <w:pPr>
        <w:pStyle w:val="BodyText"/>
      </w:pPr>
      <w:r>
        <w:t xml:space="preserve">Trong Virtual Network của thiên quốc thần thánh có rất nhiều đầu mối của thiên quốc thần thánh, là cơ sở của các đế quốc nhân loại, cũng là nơi cung cấp tình báo. Trong Mai Lạc chiến trường có lực lượng và tinh thần lạc ấn của cường giả chân thần, Virtual Network của thiên quốc thần thánh không thể bao phủ Mai Lạc chiến trường được.</w:t>
      </w:r>
    </w:p>
    <w:p>
      <w:pPr>
        <w:pStyle w:val="BodyText"/>
      </w:pPr>
      <w:r>
        <w:t xml:space="preserve">Tất Phong hết sức cẩn thận nói:</w:t>
      </w:r>
    </w:p>
    <w:p>
      <w:pPr>
        <w:pStyle w:val="BodyText"/>
      </w:pPr>
      <w:r>
        <w:t xml:space="preserve">- Đây không phải là tình huống chúng ta có thể giải quyết, lập tức trở về báo cáo với thượng cấp, cho thượng cấp quyết định đi.</w:t>
      </w:r>
    </w:p>
    <w:p>
      <w:pPr>
        <w:pStyle w:val="BodyText"/>
      </w:pPr>
      <w:r>
        <w:t xml:space="preserve">Ba mươi con Thanh Diện Quỷ, trong đó có mười con đạt đẳng cấp thánh tử, đối phó bầy ác ma như vậy Tất Phong dù là cường giả bát giai đỉnh phong cũng không thể chèo chống được mấy chiêu.</w:t>
      </w:r>
    </w:p>
    <w:p>
      <w:pPr>
        <w:pStyle w:val="BodyText"/>
      </w:pPr>
      <w:r>
        <w:t xml:space="preserve">Bỉ Vưu Na ba người cũng yên lặng gật đầu, tuy bọn họ tự nhận là thiên chi kiêu tử, chiến lực vô song, tuy nhiên cũng rõ ràng, có chút thời điểm lui bước mới là cử chỉ sáng suốt.</w:t>
      </w:r>
    </w:p>
    <w:p>
      <w:pPr>
        <w:pStyle w:val="BodyText"/>
      </w:pPr>
      <w:r>
        <w:t xml:space="preserve">- Không bằng như vậy, các người lui về đi, tôi đi điều tra một chút.</w:t>
      </w:r>
    </w:p>
    <w:p>
      <w:pPr>
        <w:pStyle w:val="BodyText"/>
      </w:pPr>
      <w:r>
        <w:t xml:space="preserve">Nhạc Trọng nhẹ nhàng cười cười, đề nghị nói:</w:t>
      </w:r>
    </w:p>
    <w:p>
      <w:pPr>
        <w:pStyle w:val="BodyText"/>
      </w:pPr>
      <w:r>
        <w:t xml:space="preserve">- Tôi có một bí thuật có thể dễ dàng ẩn nấp thân hình. Chỉ cần tôi thi triển bí thuật thì những con Thanh Diện Quỷ cũng rất khó hiện sự tồn tại của tôi.</w:t>
      </w:r>
    </w:p>
    <w:p>
      <w:pPr>
        <w:pStyle w:val="BodyText"/>
      </w:pPr>
      <w:r>
        <w:t xml:space="preserve">Tất Phong nhướng mày nhắc nhở nói:</w:t>
      </w:r>
    </w:p>
    <w:p>
      <w:pPr>
        <w:pStyle w:val="BodyText"/>
      </w:pPr>
      <w:r>
        <w:t xml:space="preserve">- Thanh Diện Quỷ một sừng có được dị năng phá tàng hình, có thể phá giải rất nhiều bí thuật ẩn nấp. Anh biết điểm này còn kiên trì sao?</w:t>
      </w:r>
    </w:p>
    <w:p>
      <w:pPr>
        <w:pStyle w:val="BodyText"/>
      </w:pPr>
      <w:r>
        <w:t xml:space="preserve">Nhạc Trọng chém đinh chặt sắt nói:</w:t>
      </w:r>
    </w:p>
    <w:p>
      <w:pPr>
        <w:pStyle w:val="BodyText"/>
      </w:pPr>
      <w:r>
        <w:t xml:space="preserve">- Tôi muốn đi!</w:t>
      </w:r>
    </w:p>
    <w:p>
      <w:pPr>
        <w:pStyle w:val="BodyText"/>
      </w:pPr>
      <w:r>
        <w:t xml:space="preserve">Ba mươi con Thanh Diện Quỷ đối với Nhạc Trọng mà nói là nguồn suối tiến hóa, là vật đại bổ, hắn tự nhiên phải đi vào trong Mai Lạc chiến trường săn giết đám Thanh Diện Quỷ kia.</w:t>
      </w:r>
    </w:p>
    <w:p>
      <w:pPr>
        <w:pStyle w:val="BodyText"/>
      </w:pPr>
      <w:r>
        <w:t xml:space="preserve">Đúng lúc này An Ny lạnh như băng đột nhiên lên tiếng nói:</w:t>
      </w:r>
    </w:p>
    <w:p>
      <w:pPr>
        <w:pStyle w:val="BodyText"/>
      </w:pPr>
      <w:r>
        <w:t xml:space="preserve">- Tôi đi với anh1</w:t>
      </w:r>
    </w:p>
    <w:p>
      <w:pPr>
        <w:pStyle w:val="BodyText"/>
      </w:pPr>
      <w:r>
        <w:t xml:space="preserve">Ánh mắt bọn người Tất Phong nhìn qua người An Ny, tràn ngập nghi hoặc, bọn họ biết rõ trong năm người ở đây thì thực lực An Ny không tính là đỉnh cấp nhất, nhưng mà đối kháng với Thanh Diện Quỷ đúng là quá khó khăn, hơi không cẩn thận sẽ có khả năng vẫn lạc.</w:t>
      </w:r>
    </w:p>
    <w:p>
      <w:pPr>
        <w:pStyle w:val="BodyText"/>
      </w:pPr>
      <w:r>
        <w:t xml:space="preserve">Trong ánh mắt nghi ngờ của mọi người, An Ny lãnh đạm nói:</w:t>
      </w:r>
    </w:p>
    <w:p>
      <w:pPr>
        <w:pStyle w:val="BodyText"/>
      </w:pPr>
      <w:r>
        <w:t xml:space="preserve">- Tôi ở trong thiên quốc thần thánh đúng là không phải tồn tại đỉnh cấp, nhưng mà nếu luận năng lực bảo vệ tính mạng và bí thuật, năng lực của tôi có thể xếp trước top mười thánh tử thánh nữ. Tôi có thể hỗ trợ anh!</w:t>
      </w:r>
    </w:p>
    <w:p>
      <w:pPr>
        <w:pStyle w:val="BodyText"/>
      </w:pPr>
      <w:r>
        <w:t xml:space="preserve">- Tốt! Vậy đi theo thôi!</w:t>
      </w:r>
    </w:p>
    <w:p>
      <w:pPr>
        <w:pStyle w:val="BodyText"/>
      </w:pPr>
      <w:r>
        <w:t xml:space="preserve">Nhạc Trọng nhẹ nhàng cười cười, thân hình lóe lên, trong tích tắc tiến vào trong Mai Lạc chiến trường.</w:t>
      </w:r>
    </w:p>
    <w:p>
      <w:pPr>
        <w:pStyle w:val="BodyText"/>
      </w:pPr>
      <w:r>
        <w:t xml:space="preserve">Thân ảnh An Ny cũng mơ hồ, quỷ dị biến mất không thấy gì nữa, cũng tiến vào trong Mai Lạc chiến trường.</w:t>
      </w:r>
    </w:p>
    <w:p>
      <w:pPr>
        <w:pStyle w:val="BodyText"/>
      </w:pPr>
      <w:r>
        <w:t xml:space="preserve">Tất Phong nhìn thấy Nhạc Trọng và An Ny tiến vào trong Mai Lạc chiến trường thì hai tay nắm chặt, trong mắt hiện ra hào quang kỳ dị, hắn cũng muốn tiến vào Mai Lạc chiến trường đại sát đám Thanh Diện Quỷ một hồi. Nhưng mà lý trí nói cho hắn biết, cứ như vậy tiến vào Mai Lạc chiến trường thì chỉ biến thành mồi săn cho Thanh Diện Quỷ mà thôi, chỉ có thể cửu tử nhất sinh!</w:t>
      </w:r>
    </w:p>
    <w:p>
      <w:pPr>
        <w:pStyle w:val="BodyText"/>
      </w:pPr>
      <w:r>
        <w:t xml:space="preserve">Ánh mắt A Trát Mạn phức tạp nhìn vào trong Mai Lạc chiến trường và nói:</w:t>
      </w:r>
    </w:p>
    <w:p>
      <w:pPr>
        <w:pStyle w:val="BodyText"/>
      </w:pPr>
      <w:r>
        <w:t xml:space="preserve">- Chúng ta đi thôi!</w:t>
      </w:r>
    </w:p>
    <w:p>
      <w:pPr>
        <w:pStyle w:val="BodyText"/>
      </w:pPr>
      <w:r>
        <w:t xml:space="preserve">Tất Phong ba người trầm mặc một hồi, quay người bay về phương xa.</w:t>
      </w:r>
    </w:p>
    <w:p>
      <w:pPr>
        <w:pStyle w:val="BodyText"/>
      </w:pPr>
      <w:r>
        <w:t xml:space="preserve">Tất Phong ba người rời đi không lâu, trên bầu trời xuất hiện một tinh cầu giáng xuống, đáp xuống biên giới Mai Lạc chiến trường và hình thành một tinh cầu máy móc to lớn. Một đám cường giả đỉnh cấp của Hắc Ma tộc bay ra ngoài, bay thẳng vào trong Mai Lạc chiến trường.</w:t>
      </w:r>
    </w:p>
    <w:p>
      <w:pPr>
        <w:pStyle w:val="BodyText"/>
      </w:pPr>
      <w:r>
        <w:t xml:space="preserve">Đại bộ phận cường giả đỉnh cấp của Hắc Ma tộc sau khi rời đi thì tinh cầu máy móc này bay lên trời, biến mất ở phương xa.</w:t>
      </w:r>
    </w:p>
    <w:p>
      <w:pPr>
        <w:pStyle w:val="Compact"/>
      </w:pPr>
      <w:r>
        <w:t xml:space="preserve">Trong Mai Lạc chiến trường hung hiểm trùng trùng điệp điệp, một tinh cầu máy móc tiến vào trong Mai Lạc chiến trường mục tiêu quá lớn, tuyệt đối sẽ bị ma linh bất diệt trong chiến trường xé nát.</w:t>
      </w:r>
      <w:r>
        <w:br w:type="textWrapping"/>
      </w:r>
      <w:r>
        <w:br w:type="textWrapping"/>
      </w:r>
    </w:p>
    <w:p>
      <w:pPr>
        <w:pStyle w:val="Heading2"/>
      </w:pPr>
      <w:bookmarkStart w:id="1604" w:name="chương-1792-săn-bắn."/>
      <w:bookmarkEnd w:id="1604"/>
      <w:r>
        <w:t xml:space="preserve">1582. Chương 1792: Săn Bắn.</w:t>
      </w:r>
    </w:p>
    <w:p>
      <w:pPr>
        <w:pStyle w:val="Compact"/>
      </w:pPr>
      <w:r>
        <w:br w:type="textWrapping"/>
      </w:r>
      <w:r>
        <w:br w:type="textWrapping"/>
      </w:r>
      <w:r>
        <w:t xml:space="preserve">Ở trong Mai Lạc chiến trường có vô số lực lượng quỷ dị quấn lấy nhau, xung đột, Nhạc Trọng vừa tiến vào trong Mai Lạc chiến trường thì hắn có cảm giác như bị kéo vào thế giới khác, hắn có cảm giác bị lực lượng khác bao phủ, chấn động, trùng kích, hắn nhìn lại thì không thấy con đường đã đi qua..</w:t>
      </w:r>
    </w:p>
    <w:p>
      <w:pPr>
        <w:pStyle w:val="BodyText"/>
      </w:pPr>
      <w:r>
        <w:t xml:space="preserve">Đồng thời hắn không có nhìn thấy An Ny đi theo bên cạnh mình.</w:t>
      </w:r>
    </w:p>
    <w:p>
      <w:pPr>
        <w:pStyle w:val="BodyText"/>
      </w:pPr>
      <w:r>
        <w:t xml:space="preserve">Bỗng nhiên trong hư không xuất hiện phù văn bạch ngọc kỳ dị bay vào trong tay của Nhạc Trọng, thời điểm hắn cầm khối bạch ngọc này thì phát hiện vì sai khí tức của An Ny biến mất, đồng thời luồn tin tức trong bạch ngọc xuất hiện:</w:t>
      </w:r>
    </w:p>
    <w:p>
      <w:pPr>
        <w:pStyle w:val="BodyText"/>
      </w:pPr>
      <w:r>
        <w:t xml:space="preserve">- Đây là Thông Linh ngọc, sử dụng nó anh có thể xác định vị trí của tôi, hơn nữa lợi dụng Thông Linh ngọc có thể truyền tin cho nhau. Như vậy tựu không cần phát ra tinh thần chấn động. Không có chuyện gì thì đừng thông tin cho tôi.</w:t>
      </w:r>
    </w:p>
    <w:p>
      <w:pPr>
        <w:pStyle w:val="BodyText"/>
      </w:pPr>
      <w:r>
        <w:t xml:space="preserve">Nhạc Trọng nhẹ nhàng cười cười, hắn cầm khối bạch ngọc này vào trong tay, một bộ áo giáp tàng hình bao phủ thân thể của hắn.</w:t>
      </w:r>
    </w:p>
    <w:p>
      <w:pPr>
        <w:pStyle w:val="BodyText"/>
      </w:pPr>
      <w:r>
        <w:t xml:space="preserve">Thời điểm áo giáp tàng hình bao trùm thân thể Nhạc Trọng thì khí tức của hắn cũng biến mất không còn gì nữa, chuyện này làm cho An Ny ăn cả kinh:</w:t>
      </w:r>
    </w:p>
    <w:p>
      <w:pPr>
        <w:pStyle w:val="BodyText"/>
      </w:pPr>
      <w:r>
        <w:t xml:space="preserve">- Thủ đoạn của anh ta quá phi phàm, nếu không có Thông Linh ngọc chỉ dẫn sẽ không thể tìm ra tung tích của anh ta. Trách không được anh ta tự tin đi vào Mai Lạc chiến trường săn giết đám Thanh Diện Quỷ! Nhưng mà thủ đoạn tàng hình của hắn là gì?</w:t>
      </w:r>
    </w:p>
    <w:p>
      <w:pPr>
        <w:pStyle w:val="BodyText"/>
      </w:pPr>
      <w:r>
        <w:t xml:space="preserve">- Không biết trong Mai Lạc chiến trường này có che dấu ánh mắt của đám côn trùng máy hay không, đây chính là thánh phẩm tuy tung của Cơ giới đế quốc, nếu như không thể nhìn thấy thì quá phiền toái.</w:t>
      </w:r>
    </w:p>
    <w:p>
      <w:pPr>
        <w:pStyle w:val="BodyText"/>
      </w:pPr>
      <w:r>
        <w:t xml:space="preserve">Nhạc Trọng nhìn qua đồng hồ, chỉ thấy trong đồng hồ có một đạo ánh sáng hiện ra, đó chính là vị trí của côn trùng máy.</w:t>
      </w:r>
    </w:p>
    <w:p>
      <w:pPr>
        <w:pStyle w:val="BodyText"/>
      </w:pPr>
      <w:r>
        <w:t xml:space="preserve">- Có rồi!</w:t>
      </w:r>
    </w:p>
    <w:p>
      <w:pPr>
        <w:pStyle w:val="BodyText"/>
      </w:pPr>
      <w:r>
        <w:t xml:space="preserve">Nhạc Trọng nhìn qua điểm đỏ trên đồng hồ và khóe miệng có chút nhuếch lên, thân hình chớp động giống như u linh tiến thẳng tới vị trí có điểm sáng.</w:t>
      </w:r>
    </w:p>
    <w:p>
      <w:pPr>
        <w:pStyle w:val="BodyText"/>
      </w:pPr>
      <w:r>
        <w:t xml:space="preserve">Trong Mai Lạc chiến trường này dưới tác dụng khủng bố của cường giả chân thần, bị chia ra làm nhiều khối lớn, nhưng mà mỗi khối đều có năng lượng tràng riêng. Mỗi một khu vực đều có sinh thái độc lập và sinh vật riêng.</w:t>
      </w:r>
    </w:p>
    <w:p>
      <w:pPr>
        <w:pStyle w:val="BodyText"/>
      </w:pPr>
      <w:r>
        <w:t xml:space="preserve">Trong sơn mạch có ba nam một nữ bốn gã nhân loại đang đứng ở biên giới dãy núi bị tàn phá, nhìn qua dãy núi và trong mắt mừng như điên.</w:t>
      </w:r>
    </w:p>
    <w:p>
      <w:pPr>
        <w:pStyle w:val="BodyText"/>
      </w:pPr>
      <w:r>
        <w:t xml:space="preserve">Một tên nam tử trẻ tuổi mặc áo giáp bạc, lưng mang theo đại kiếm nhìn qua dãy núi và mừng như điên nói ra:</w:t>
      </w:r>
    </w:p>
    <w:p>
      <w:pPr>
        <w:pStyle w:val="BodyText"/>
      </w:pPr>
      <w:r>
        <w:t xml:space="preserve">- Đây là ý chí chấn động của cường giả thần cấp, quá tốt. Nơi này chính là thánh địa rèn luyện ý chí, chỉ cần chúng ta có thể ngăn cản và cảm ngộ ý chí chấn động của cường giả thần cấp còn sót lại thì có thể rèn luyện ý chí, giúp chúng ta tiến giai lên cửu giai dễ hơn nhiều, ý chí cũng cứng rắn hơn.</w:t>
      </w:r>
    </w:p>
    <w:p>
      <w:pPr>
        <w:pStyle w:val="BodyText"/>
      </w:pPr>
      <w:r>
        <w:t xml:space="preserve">Trong bốn người có thiếu nữ cột tóc đuôi ngựa, dáng người bình thường, tướng mạo thanh tú nhìn qua nam tử mang kiếm kia, trong mắt hiện ra tình cảm:</w:t>
      </w:r>
    </w:p>
    <w:p>
      <w:pPr>
        <w:pStyle w:val="BodyText"/>
      </w:pPr>
      <w:r>
        <w:t xml:space="preserve">- Đây chính là công lao của Mã Lỗ Phu. Nếu như không phải anh ta nói phải thăm dò nơi này. Chúng ta căn bản không có khả năng phát hiện ra ý chí chấn động của chân thần được.</w:t>
      </w:r>
    </w:p>
    <w:p>
      <w:pPr>
        <w:pStyle w:val="BodyText"/>
      </w:pPr>
      <w:r>
        <w:t xml:space="preserve">Đúng lúc này chung quanh vô cùng im lặng, nam tử trẻ tuổi đang dò xét chung quanh đột nhiên hét lên:</w:t>
      </w:r>
    </w:p>
    <w:p>
      <w:pPr>
        <w:pStyle w:val="BodyText"/>
      </w:pPr>
      <w:r>
        <w:t xml:space="preserve">- Cẩn thận!</w:t>
      </w:r>
    </w:p>
    <w:p>
      <w:pPr>
        <w:pStyle w:val="BodyText"/>
      </w:pPr>
      <w:r>
        <w:t xml:space="preserve">Lúc tên nam tử trẻ tuổi này đồng thời hét lên, hắn vung tay lên và từng đạo nguyên khí bình chướng hiện ra, đồng thời hắn hắn ném cái mâm tròn máy móc ra ngoài. Mâm tròn máy móc này vừa hiện ra và hình thành bình chướng máy móc lớn thủ hộ bọn họ.</w:t>
      </w:r>
    </w:p>
    <w:p>
      <w:pPr>
        <w:pStyle w:val="BodyText"/>
      </w:pPr>
      <w:r>
        <w:t xml:space="preserve">Ngay chớp mắt ba mươi Thanh Diện Quỷ bay tới đây nhanh như tia chớp, giống như ba mươi ngôi sao băng nện vào bình chướng.</w:t>
      </w:r>
    </w:p>
    <w:p>
      <w:pPr>
        <w:pStyle w:val="BodyText"/>
      </w:pPr>
      <w:r>
        <w:t xml:space="preserve">Oanh một tiếng vang thật lớn, bình chướng máy móc bị ba mươi con Thanh Diện Quỷ đánh một kích nát bấy, ngay cả ngăn cản Thanh Diện Quỷ trong nháy mắt cũng không làm được.</w:t>
      </w:r>
    </w:p>
    <w:p>
      <w:pPr>
        <w:pStyle w:val="BodyText"/>
      </w:pPr>
      <w:r>
        <w:t xml:space="preserve">Phòng ngự của bình chướng máy móc vô cùng kinh người, ngay cả công kích của cường giả bát giai đỉnh phong cũng có thể ngăn cản được. Nhưng mà ba mươi con Thanh Diện Quỷ liên thủ một kích thì uy lực kinh thiên động địa, dễ dàng đánh nát bình chướng máy móc.</w:t>
      </w:r>
    </w:p>
    <w:p>
      <w:pPr>
        <w:pStyle w:val="BodyText"/>
      </w:pPr>
      <w:r>
        <w:t xml:space="preserve">- Ha ha, đi chết đi!</w:t>
      </w:r>
    </w:p>
    <w:p>
      <w:pPr>
        <w:pStyle w:val="BodyText"/>
      </w:pPr>
      <w:r>
        <w:t xml:space="preserve">Dạ Tra Quỷ nhìn thấy bình chướng máy móc bị đánh tan, nó tươi cười dữ tợn, thò tay một trảo giống như sét đánh chụp vào nam tử ném mâm tròn ra, sau đó dụng lực bóp.</w:t>
      </w:r>
    </w:p>
    <w:p>
      <w:pPr>
        <w:pStyle w:val="BodyText"/>
      </w:pPr>
      <w:r>
        <w:t xml:space="preserve">- Ah! ! !</w:t>
      </w:r>
    </w:p>
    <w:p>
      <w:pPr>
        <w:pStyle w:val="BodyText"/>
      </w:pPr>
      <w:r>
        <w:t xml:space="preserve">Tên thánh tử ném cái mâm tròn kia ra lúc này hét lên thê lương thảm thiết, phun ra một ngụm máu tươi, trên mặt của hắn hiện ra thần sắc điên cuồng, xương cốt, nội tạng trong người bị bóp nát, trong mắt của hắn hiện ra thần sắc đau khổ và tuyệt vọng.</w:t>
      </w:r>
    </w:p>
    <w:p>
      <w:pPr>
        <w:pStyle w:val="BodyText"/>
      </w:pPr>
      <w:r>
        <w:t xml:space="preserve">- Tốt, tốt! Biểu lộ như vậy mới là mỹ vị.</w:t>
      </w:r>
    </w:p>
    <w:p>
      <w:pPr>
        <w:pStyle w:val="BodyText"/>
      </w:pPr>
      <w:r>
        <w:t xml:space="preserve">Dạ Tra Quỷ cười đầy dữ tợn, hắn bắt lấy tên thánh tử này và ném vào trong mồm, hàm răng sắc bén khép lại, thoáng cái cắn nát tên thánh tử này.</w:t>
      </w:r>
    </w:p>
    <w:p>
      <w:pPr>
        <w:pStyle w:val="BodyText"/>
      </w:pPr>
      <w:r>
        <w:t xml:space="preserve">Trong ba tên thánh tử nhỏ gầy còn lại có một nam tử nhỏ gầy, bị hai con Thanh Diện Quỷ đột nhiên đánh úp lại.</w:t>
      </w:r>
    </w:p>
    <w:p>
      <w:pPr>
        <w:pStyle w:val="BodyText"/>
      </w:pPr>
      <w:r>
        <w:t xml:space="preserve">- Không muốn!</w:t>
      </w:r>
    </w:p>
    <w:p>
      <w:pPr>
        <w:pStyle w:val="BodyText"/>
      </w:pPr>
      <w:r>
        <w:t xml:space="preserve">Hai con Thanh Diện Quỷ tươi cười dữ tợn, bắt lấy tên thánh tử này và dùng sức xé một cái, trực tiếp xé tên thánh tử này thành hia đoạn, tràng diện vô cùng dữ tợn.</w:t>
      </w:r>
    </w:p>
    <w:p>
      <w:pPr>
        <w:pStyle w:val="BodyText"/>
      </w:pPr>
      <w:r>
        <w:t xml:space="preserve">Trong tích tắc tên thánh tử này bị xé thành mảnh nhỏ thì hai đầu Thanh Diện Quỷ bỗng nhiên bay tới, chúng ăn sạch thi thể của tên thánh tử này.</w:t>
      </w:r>
    </w:p>
    <w:p>
      <w:pPr>
        <w:pStyle w:val="BodyText"/>
      </w:pPr>
      <w:r>
        <w:t xml:space="preserve">Mã Lỗ Phu chính là cường giả bát giai đỉnh phong trong bốn người, được hai tên thánh tử kia ngăn cản cho nên hắn có được thời gian phản ứng trong nháy măt, hắn hắn lật tay và ném ra ba mươi sáu viên cầu màu vàng, chúng dựa theo quỹ tích huyền ảo hiện ra trước mặt.</w:t>
      </w:r>
    </w:p>
    <w:p>
      <w:pPr>
        <w:pStyle w:val="BodyText"/>
      </w:pPr>
      <w:r>
        <w:t xml:space="preserve">Ba mươi sáu viên cầu màu vàng vừa thành hình, chợt tách ngưng tụ thành hào quang kim sắc bảo vệ Mã Lỗ Phu vào trong.</w:t>
      </w:r>
    </w:p>
    <w:p>
      <w:pPr>
        <w:pStyle w:val="BodyText"/>
      </w:pPr>
      <w:r>
        <w:t xml:space="preserve">Ba mươi sáu viên cầu màu vàng này chính là Thiên Cương Kim Quang Bảo Hộ của nhân tộc, cũng là vòng bảo hộ mạnh nhất của nhân loại. Một khi phát động thì cường giả nửa bước cửu giai cũng không cách nào oanh phá trong thời gian ngắn.</w:t>
      </w:r>
    </w:p>
    <w:p>
      <w:pPr>
        <w:pStyle w:val="BodyText"/>
      </w:pPr>
      <w:r>
        <w:t xml:space="preserve">Một tên Thanh Diện Quỷ điên cuồng oanh kích vào Thiên Cương Kim Quang Bảo Hộ và đánh vòng bảo hộ này lõm xuống, trong thời gian ngắn không cách nào đánh phá được vòng bảo hộ này.</w:t>
      </w:r>
    </w:p>
    <w:p>
      <w:pPr>
        <w:pStyle w:val="BodyText"/>
      </w:pPr>
      <w:r>
        <w:t xml:space="preserve">Thủy lĩnh vực!</w:t>
      </w:r>
    </w:p>
    <w:p>
      <w:pPr>
        <w:pStyle w:val="BodyText"/>
      </w:pPr>
      <w:r>
        <w:t xml:space="preserve">Thiếu nữ nhân loại hai mắt ngưng tụ, nàng phát động đòn sát thủ của mình, dòng nước mênh mông vô tận bao phủ lấy nàng, cuốn qua chung quanh.</w:t>
      </w:r>
    </w:p>
    <w:p>
      <w:pPr>
        <w:pStyle w:val="BodyText"/>
      </w:pPr>
      <w:r>
        <w:t xml:space="preserve">- Lĩnh vực? Ngươi cho rằng chỉ có nhân loại các ngươi mới có lĩnh vực sao? Phá cho ta!</w:t>
      </w:r>
    </w:p>
    <w:p>
      <w:pPr>
        <w:pStyle w:val="BodyText"/>
      </w:pPr>
      <w:r>
        <w:t xml:space="preserve">Một con Thanh Diện Quỷ thực lực vô cùng cường hoành, trong mắt hiện ra thần sắc dữ tợn, điên cuồng cười cười, hai mắt ngưng tụ và một lĩnh vực mang theo khí chất hung lệ hiện ra, đụng thẳng vào lĩnh vực của nữ tử kia.</w:t>
      </w:r>
    </w:p>
    <w:p>
      <w:pPr>
        <w:pStyle w:val="BodyText"/>
      </w:pPr>
      <w:r>
        <w:t xml:space="preserve">Bỗng nhiên năm tên Thanh Diện Quỷ tươi cười dữ tợn, năm lĩnh vực thô bạo hiện ra, lập tức va chạm vào lĩnh vực của nữ tử này.</w:t>
      </w:r>
    </w:p>
    <w:p>
      <w:pPr>
        <w:pStyle w:val="BodyText"/>
      </w:pPr>
      <w:r>
        <w:t xml:space="preserve">Sáu lĩnh vực thô bạo cùng lúc ép vào lĩnh vực của nữ tử nhân loại, dưới sáu lĩnh vực liên hợp thì lĩnh vực của nữ tử bị đánh nát.</w:t>
      </w:r>
    </w:p>
    <w:p>
      <w:pPr>
        <w:pStyle w:val="BodyText"/>
      </w:pPr>
      <w:r>
        <w:t xml:space="preserve">Một con Thanh Diện Quỷ nhìn thấy lĩnh vực bị sụp đổ và nháy mắt đã lao tới trước mặt nữ tử nhân loại, giống như một đạo lưu quang chụp vào lưng của nàng, một trảo bắt lấy nàng và dùng sức bép lại.</w:t>
      </w:r>
    </w:p>
    <w:p>
      <w:pPr>
        <w:pStyle w:val="BodyText"/>
      </w:pPr>
      <w:r>
        <w:t xml:space="preserve">Thánh nữ nhân loại này hét lên thảm thiết, trong nháy mắt thân thể của nàng bị Thanh Diện Quỷ bóp vỡ phần lớn xương cốt:</w:t>
      </w:r>
    </w:p>
    <w:p>
      <w:pPr>
        <w:pStyle w:val="Compact"/>
      </w:pPr>
      <w:r>
        <w:t xml:space="preserve">- Ah! ! ! Cứu ta! ! Mã Lỗ Phu, cứu ta!</w:t>
      </w:r>
      <w:r>
        <w:br w:type="textWrapping"/>
      </w:r>
      <w:r>
        <w:br w:type="textWrapping"/>
      </w:r>
    </w:p>
    <w:p>
      <w:pPr>
        <w:pStyle w:val="Heading2"/>
      </w:pPr>
      <w:bookmarkStart w:id="1605" w:name="chương-1793-diệt-sát-bầy-thanh-diện-quỷ.-1"/>
      <w:bookmarkEnd w:id="1605"/>
      <w:r>
        <w:t xml:space="preserve">1583. Chương 1793: Diệt Sát Bầy Thanh Diện Quỷ. (1)</w:t>
      </w:r>
    </w:p>
    <w:p>
      <w:pPr>
        <w:pStyle w:val="Compact"/>
      </w:pPr>
      <w:r>
        <w:br w:type="textWrapping"/>
      </w:r>
      <w:r>
        <w:br w:type="textWrapping"/>
      </w:r>
      <w:r>
        <w:t xml:space="preserve">Mã Lỗ Phu nhìn thấy quái vật bắt lấy Tương Mã Huệ thì Thanh Diện Quỷ trực tiếp bóp vỡ thân thể nàng, hai mắt đỏ thẫm, hắn gào thét như dã thú bị thương.</w:t>
      </w:r>
    </w:p>
    <w:p>
      <w:pPr>
        <w:pStyle w:val="BodyText"/>
      </w:pPr>
      <w:r>
        <w:t xml:space="preserve">- Súc sinh! Thả nàng ra! ! Súc sinh đáng chết!</w:t>
      </w:r>
    </w:p>
    <w:p>
      <w:pPr>
        <w:pStyle w:val="BodyText"/>
      </w:pPr>
      <w:r>
        <w:t xml:space="preserve">Nhưng mà lực phòng hộ của Kim Cương Kim Quang Bảo Hộ vô cùng mạnh mẽ, thế nhưng nó cũng vây khốn người ở bên trong, không cách nào ra tay công kích những người khác. Đây là thủ đoạn công kích cuối cùng, nếu như Mã Lỗ Phu không bị bức vào tuyệt cảnh, tuyệt đối sẽ không sử dụng. Một khi sử dụng sẽ không thể bảo vệ đồng bạn của mình.</w:t>
      </w:r>
    </w:p>
    <w:p>
      <w:pPr>
        <w:pStyle w:val="BodyText"/>
      </w:pPr>
      <w:r>
        <w:t xml:space="preserve">Con Thanh Diện Quỷ nhìn thánh nữ nhân loại trong tay cảu mình, trong mắt hiện ra nét hung tàn tàn nhãn, trực tiếp mở cái miệng tanh hôi của mình ra và đưa thánh nữ nhân loại vào miệng.</w:t>
      </w:r>
    </w:p>
    <w:p>
      <w:pPr>
        <w:pStyle w:val="BodyText"/>
      </w:pPr>
      <w:r>
        <w:t xml:space="preserve">Xương cốt nửa người của Tương Mã Huệ bị nát bấy, lĩnh vực bị phá, lực lượng của nàng mất đi chín thành, căn bản không cách nào ngăn cản cn Thanh Diện Quỷ, nhìn thấy cái miệng tanh hôi này thì trong mắt nàng đầy tuyệt vọng, nước mắt cùng nước mũi chảy xuống, khóc lóc cầu khẩn:</w:t>
      </w:r>
    </w:p>
    <w:p>
      <w:pPr>
        <w:pStyle w:val="BodyText"/>
      </w:pPr>
      <w:r>
        <w:t xml:space="preserve">- Không muốn! ! Không muốn, cứu tôi! ! Ai tới cứu tôi!</w:t>
      </w:r>
    </w:p>
    <w:p>
      <w:pPr>
        <w:pStyle w:val="BodyText"/>
      </w:pPr>
      <w:r>
        <w:t xml:space="preserve">Phanh!</w:t>
      </w:r>
    </w:p>
    <w:p>
      <w:pPr>
        <w:pStyle w:val="BodyText"/>
      </w:pPr>
      <w:r>
        <w:t xml:space="preserve">ConThanh Diện Quỷ sắp ăn Tương Mã Huệ vào trong miệng thì đầu của nó như bị thiết chùy nặng vạn cân nện xuống, trực tiếp nổ tung, óc trắng và máu đỏ tươi rơi vãi đầy mặt xấu xí của nó.</w:t>
      </w:r>
    </w:p>
    <w:p>
      <w:pPr>
        <w:pStyle w:val="BodyText"/>
      </w:pPr>
      <w:r>
        <w:t xml:space="preserve">Con Thanh Diện Quỷ vừa chết thì đầu của đám Thanh Diện Quỷ chung quanh cũng nổ tung, chỉ qua mấy hô hấp đã có bốn con Thanh Diện Quỷ bị đánh nát đầu đầy quỷ dị.</w:t>
      </w:r>
    </w:p>
    <w:p>
      <w:pPr>
        <w:pStyle w:val="BodyText"/>
      </w:pPr>
      <w:r>
        <w:t xml:space="preserve">Bốn con Thanh Diện Quỷ vừa chết, Dạ Tra Quỷ có chiến lực mạnh nhất chợt sắc mặt ngưng tụ, điên cuồng hét lớn:</w:t>
      </w:r>
    </w:p>
    <w:p>
      <w:pPr>
        <w:pStyle w:val="BodyText"/>
      </w:pPr>
      <w:r>
        <w:t xml:space="preserve">- Địch tập kích, có địch nhân! ! Đối phương ở trạng thái tàng hình, thực lực rất mạnh, cẩn thận!</w:t>
      </w:r>
    </w:p>
    <w:p>
      <w:pPr>
        <w:pStyle w:val="BodyText"/>
      </w:pPr>
      <w:r>
        <w:t xml:space="preserve">Thời điểm Dạ Tra Quỷ phát ra cảnh báo thì trong nháy mắt này một đoàn giới hạn giống như thôn phệ tất cả bao phủ, ma chi lĩnh vực hoàn toàn trấn áp hiện ra, cuốn lấy hai mươi sáu con Thanh Diện Quỷ còn lại vào trong.</w:t>
      </w:r>
    </w:p>
    <w:p>
      <w:pPr>
        <w:pStyle w:val="BodyText"/>
      </w:pPr>
      <w:r>
        <w:t xml:space="preserve">Thời điểm lĩnh vực xuất hiện thì bỗng nhiên vô số ma đầu lao thẳng vào hai mươi sáu con Thanh Diện Quỷ, gặm phệ thân thể hai mươi sáu con Thanh Diện Quỷ này, nhưng mà ma khí của hai mươi sáu con Thanh Diện Quỷ ngăn cản toàn bộ.</w:t>
      </w:r>
    </w:p>
    <w:p>
      <w:pPr>
        <w:pStyle w:val="BodyText"/>
      </w:pPr>
      <w:r>
        <w:t xml:space="preserve">Bản thân Nhạc Trọng cũng ở trong ma chi trong lĩnh vực như cá gặp nước, không ngừng thuấn di xuất hiện trên đầu của mấy con Thanh Diện Quỷ kia, một quyền đánh nát đầu của đám Thanh Diện Quỷ này.</w:t>
      </w:r>
    </w:p>
    <w:p>
      <w:pPr>
        <w:pStyle w:val="BodyText"/>
      </w:pPr>
      <w:r>
        <w:t xml:space="preserve">Nhạc Trọng tập trung toàn bộ những con Thanh Diện Quỷ nhỏ yếu nhất, những con Thanh Diện Quỷ này trong mắt Nhạc Trọng không chịu nổi một kích, lúc này từng con Thanh Diện Quỷ bị đánh nát đầu, nguyên khí tính mạng bị Nhạc Trọng hấp thu không còn.</w:t>
      </w:r>
    </w:p>
    <w:p>
      <w:pPr>
        <w:pStyle w:val="BodyText"/>
      </w:pPr>
      <w:r>
        <w:t xml:space="preserve">Sáu con Thanh Diện Quỷ nhỏ yếu thì bị ma đầu trong lĩnh vực trực tiếp xé thành mảnh nhỏ.</w:t>
      </w:r>
    </w:p>
    <w:p>
      <w:pPr>
        <w:pStyle w:val="BodyText"/>
      </w:pPr>
      <w:r>
        <w:t xml:space="preserve">Từ khi thực lực của Nhạc Trọng không ngừng tăng lên, lĩnh vực thần ma của hắn cũng được tăng cường thật nhiều.</w:t>
      </w:r>
    </w:p>
    <w:p>
      <w:pPr>
        <w:pStyle w:val="BodyText"/>
      </w:pPr>
      <w:r>
        <w:t xml:space="preserve">Hơn mười đầu Thanh Diện Quỷ còn sót lại vừa sợ vừa giận, thúc giục lĩnh vực của mình, lĩnh vực lệ khí mười phần hiện ra, điên cuồng trùng kích ma chi lĩnh vực của Nhạc Trọng, ý đồ phá vỡ lĩnh vực của Nhạc Trọng và đánh giết hắn.</w:t>
      </w:r>
    </w:p>
    <w:p>
      <w:pPr>
        <w:pStyle w:val="BodyText"/>
      </w:pPr>
      <w:r>
        <w:t xml:space="preserve">Lĩnh vực lệ khí dài hẹp hiện ra ngoài, lệ khí có thể trong nháy mắt tiêu diệt mấy chục vạn nhân loại lập tức bị ma chi lĩnh vực triệt tiêu thôn phệ lẫn nhau.</w:t>
      </w:r>
    </w:p>
    <w:p>
      <w:pPr>
        <w:pStyle w:val="BodyText"/>
      </w:pPr>
      <w:r>
        <w:t xml:space="preserve">- Vô dụng thôi, ngoan ngoãn đi chết đi!</w:t>
      </w:r>
    </w:p>
    <w:p>
      <w:pPr>
        <w:pStyle w:val="BodyText"/>
      </w:pPr>
      <w:r>
        <w:t xml:space="preserve">Trong nháy mắt Nhạc Trọng đã xuất hiện trên đầu một con Thanh Diện Quỷ có lĩnh vực lệ khí, một quyền đánh nát hư không của hắn đục lỗ trên đầu lâu của con Thanh Diện Quỷ này.</w:t>
      </w:r>
    </w:p>
    <w:p>
      <w:pPr>
        <w:pStyle w:val="BodyText"/>
      </w:pPr>
      <w:r>
        <w:t xml:space="preserve">Lực lượng khủng khiếp bộc phát ra ngoài, đầu lâu của Thanh Diện Quỷ bị đánh nát bấy, huyết nhục trực tiếp bị ma chi lĩnh vực thôn phệ không còn lại gì.</w:t>
      </w:r>
    </w:p>
    <w:p>
      <w:pPr>
        <w:pStyle w:val="BodyText"/>
      </w:pPr>
      <w:r>
        <w:t xml:space="preserve">Dạ Tra Quỷ lúc này gầm lên giận dữ, trực tiếp đánh ra từng đạo lực lượng ẩn chứa ý chí của nó vào ma chi lĩnh vực:</w:t>
      </w:r>
    </w:p>
    <w:p>
      <w:pPr>
        <w:pStyle w:val="BodyText"/>
      </w:pPr>
      <w:r>
        <w:t xml:space="preserve">- Tập hợp! Chỉ có dung hợp thi triển bí thuật mới có thể đánh nát lĩnh vực này.</w:t>
      </w:r>
    </w:p>
    <w:p>
      <w:pPr>
        <w:pStyle w:val="BodyText"/>
      </w:pPr>
      <w:r>
        <w:t xml:space="preserve">Bởi vì lĩnh vực thần ma vô cùng phi phàm cho nên Nhạc Trọng mới có được lực lượng đối chiến với ba mươi con Thanh Diện Quỷ.</w:t>
      </w:r>
    </w:p>
    <w:p>
      <w:pPr>
        <w:pStyle w:val="BodyText"/>
      </w:pPr>
      <w:r>
        <w:t xml:space="preserve">- Dung hợp bí thuật? Mày không có cơ hội đâu, chết đi!</w:t>
      </w:r>
    </w:p>
    <w:p>
      <w:pPr>
        <w:pStyle w:val="BodyText"/>
      </w:pPr>
      <w:r>
        <w:t xml:space="preserve">Nhạc Trọng trong nháy mắt đi ra khỏi hư không, một quyền phấn toái chân không đánh thẳng vào Dạ Tra Quỷ.</w:t>
      </w:r>
    </w:p>
    <w:p>
      <w:pPr>
        <w:pStyle w:val="BodyText"/>
      </w:pPr>
      <w:r>
        <w:t xml:space="preserve">- Muốn giết tao mày vẫn còn kém một ít! Thanh Quỷ Biến!</w:t>
      </w:r>
    </w:p>
    <w:p>
      <w:pPr>
        <w:pStyle w:val="BodyText"/>
      </w:pPr>
      <w:r>
        <w:t xml:space="preserve">Trong mắt Dạ Tra Quỷ hung quang chớp động, thân thể không ngừng cổ động, cơ bắp của nó run lên cả vạn lần, cơ bắp hai tay sinh ra biến hóa, trở nên vừa thô vừa to, đồng thời có hào quang kim loại sáng bóng lưu động, nguyên khí đinh óc vờn quanh hai tay của nó, lập tức đưa lên trời ngăn cản công kích của Nhạc Trọng.</w:t>
      </w:r>
    </w:p>
    <w:p>
      <w:pPr>
        <w:pStyle w:val="BodyText"/>
      </w:pPr>
      <w:r>
        <w:t xml:space="preserve">Thanh Quỷ Biến chính là bí thuật của Thanh Diện Quỷ nhất tộc, thi triển Thanh Quỷ Biến này tố chất thân thể của Dạ Tra Quỷ cũng mạnh hơn gấp năm lần, đồng thời nắm đấm của nó được cường hóa lên gấp mười lần.</w:t>
      </w:r>
    </w:p>
    <w:p>
      <w:pPr>
        <w:pStyle w:val="BodyText"/>
      </w:pPr>
      <w:r>
        <w:t xml:space="preserve">- Làm sao có thể? Tại sao nhân loại lại mạnh như vậy? Mày chỉ là cường giả bát giai cao cấp mà thôi, làm sao có thể mạnh như vậy?</w:t>
      </w:r>
    </w:p>
    <w:p>
      <w:pPr>
        <w:pStyle w:val="BodyText"/>
      </w:pPr>
      <w:r>
        <w:t xml:space="preserve">Oanh một tiếng vang thật lớn, cánh tay phải của Dạ Tra Quỷ bị Nhạc Trọng đánh thành phấn vụn, phun ra một ngụm máu tươi, nó văng xa mấy trăm mét và trong mắt đầy hoảng sợ.</w:t>
      </w:r>
    </w:p>
    <w:p>
      <w:pPr>
        <w:pStyle w:val="BodyText"/>
      </w:pPr>
      <w:r>
        <w:t xml:space="preserve">Nhạc Trọng cũng bị Dạ Tra Quỷ đánh bay ra sau vài chục mét, hắn vừa mới bay ra mấy mét thì trực tiếp biến mất, lập tức quỷ dị xuất hiện sau lưng Dạ Tra Quỷ, một quyền đánh vào lưng của Dạ Tra Quỷ.</w:t>
      </w:r>
    </w:p>
    <w:p>
      <w:pPr>
        <w:pStyle w:val="BodyText"/>
      </w:pPr>
      <w:r>
        <w:t xml:space="preserve">Trong ma chi lĩnh vực này Nhạc Trọng có thể tùy ý thuấn di đến tới chỗ nào của lĩnh vực, công thủ song toàn, đứng ở thế bất bại.</w:t>
      </w:r>
    </w:p>
    <w:p>
      <w:pPr>
        <w:pStyle w:val="BodyText"/>
      </w:pPr>
      <w:r>
        <w:t xml:space="preserve">Trong nháy mắt này thân thể Dạ Tra Quỷ có hào quang lóe lên, một vòng bảo hộ màu xanh bao phủ thân thể, vòng bảo hộ này tương đương với cấp C.</w:t>
      </w:r>
    </w:p>
    <w:p>
      <w:pPr>
        <w:pStyle w:val="BodyText"/>
      </w:pPr>
      <w:r>
        <w:t xml:space="preserve">Nhạc Trọng đánh một quyền vào vòng bảo hộ này, oanh một tiếng vang thật lớn, lực lượng khủng bố bộc phát đánh nát vòng bảo hộ này.</w:t>
      </w:r>
    </w:p>
    <w:p>
      <w:pPr>
        <w:pStyle w:val="BodyText"/>
      </w:pPr>
      <w:r>
        <w:t xml:space="preserve">Trong tích tắc vòng bảo hộ cấp C tan nát, trong mắt Dạ Tra Quỷ hiện ra thần thái điên cuồng, gào lên.</w:t>
      </w:r>
    </w:p>
    <w:p>
      <w:pPr>
        <w:pStyle w:val="BodyText"/>
      </w:pPr>
      <w:r>
        <w:t xml:space="preserve">- Nhân loại, dừng tay, đừng giết tao, tao biết rõ trong Mai Lạc chiến trường này có một bảo tàng, chỉ cần mày thả tao và đồng bạn ra thì tao sẽ nói bảo tàng bí mật ày biết!</w:t>
      </w:r>
    </w:p>
    <w:p>
      <w:pPr>
        <w:pStyle w:val="BodyText"/>
      </w:pPr>
      <w:r>
        <w:t xml:space="preserve">- Chỉ cần mày biến thành khôi lỗi của tao thì mày sẽ khai ra thôi.</w:t>
      </w:r>
    </w:p>
    <w:p>
      <w:pPr>
        <w:pStyle w:val="BodyText"/>
      </w:pPr>
      <w:r>
        <w:t xml:space="preserve">Nhạc Trọng cũng không nói nhảm, một bước tiến lên đi tới trước mặt Dạ Tra Quỷ, một trảo chụp thẳng vào đầu lâu của Dạ Tra Quỷ, lạnh lùng cười cười, một chưởng vỗ vào não của Dạ Tra Quỷ và lực lượng truyền vào đầu của Dạ Tra Quỷ, chấn nó ngất đi.</w:t>
      </w:r>
    </w:p>
    <w:p>
      <w:pPr>
        <w:pStyle w:val="BodyText"/>
      </w:pPr>
      <w:r>
        <w:t xml:space="preserve">Lúc Dạ Tra Quỷ ngất đi thì khôi lỗi phù bát giai dán vào đầu của Dạ Tra Quỷ, ăn mòn tâm trí của Dạ Tra Quỷ, biến Dạ Tra Quỷ thành khôi lỗi.</w:t>
      </w:r>
    </w:p>
    <w:p>
      <w:pPr>
        <w:pStyle w:val="BodyText"/>
      </w:pPr>
      <w:r>
        <w:t xml:space="preserve">Dạ Tra Quỷ vừa chết, đám Thanh Diện Quỷ có lĩnh vực còn lại tuy điên cuồng thúc dục lĩnh vực nhưng vẫn bị Nhạc Trọng đánh bại từng tên, đánh chết những tên này.</w:t>
      </w:r>
    </w:p>
    <w:p>
      <w:pPr>
        <w:pStyle w:val="BodyText"/>
      </w:pPr>
      <w:r>
        <w:t xml:space="preserve">Không bao lâu ái lĩnh vực thần ma thu vào trong người Nhạc Trọng, trong ma chi lĩnh vực chỉ còn lại mình Dạ Tra Quỷ quỳ gối hắn trước mặt Nhạc Trọng.</w:t>
      </w:r>
    </w:p>
    <w:p>
      <w:pPr>
        <w:pStyle w:val="BodyText"/>
      </w:pPr>
      <w:r>
        <w:t xml:space="preserve">An Ny giấu ở một góc, nhìn thấy Nhạc Trọng tiêu diệt ba mươi con Thanh Diện Quỷ thì trong mắt đầy kinh hãi:</w:t>
      </w:r>
    </w:p>
    <w:p>
      <w:pPr>
        <w:pStyle w:val="Compact"/>
      </w:pPr>
      <w:r>
        <w:t xml:space="preserve">- Thật mạnh! Thực lực của anh ta mạnh quá, không ngờ có thể một lần hành động tiêu diệt ba mươi con Thanh Diện Quỷ! Tuy anh ta đánh lén nhưng có thể làm được điểm này cũng quá mức khủng khiếp rồi, chỉ sợ chỉ có những cường giả nửa bước cửu giai mới có thể chống lại được.</w:t>
      </w:r>
      <w:r>
        <w:br w:type="textWrapping"/>
      </w:r>
      <w:r>
        <w:br w:type="textWrapping"/>
      </w:r>
    </w:p>
    <w:p>
      <w:pPr>
        <w:pStyle w:val="Heading2"/>
      </w:pPr>
      <w:bookmarkStart w:id="1606" w:name="chương-1794-diệt-sát-bầy-thanh-diện-quỷ.-2"/>
      <w:bookmarkEnd w:id="1606"/>
      <w:r>
        <w:t xml:space="preserve">1584. Chương 1794: Diệt Sát Bầy Thanh Diện Quỷ. (2)</w:t>
      </w:r>
    </w:p>
    <w:p>
      <w:pPr>
        <w:pStyle w:val="Compact"/>
      </w:pPr>
      <w:r>
        <w:br w:type="textWrapping"/>
      </w:r>
      <w:r>
        <w:br w:type="textWrapping"/>
      </w:r>
      <w:r>
        <w:t xml:space="preserve">Trong chiến đấu phương đánh lén chếm cứ ưu thế thật lớn, Nhạc Trọng chính là dựa vào đánh lén và ma chi lĩnh vực tiêu diệt ba mươi con Thanh Diện Quỷ này.</w:t>
      </w:r>
    </w:p>
    <w:p>
      <w:pPr>
        <w:pStyle w:val="BodyText"/>
      </w:pPr>
      <w:r>
        <w:t xml:space="preserve">Nếu như ba mươi con Thanh Diện Quỷ sớm có phòng bị, liên thủ phòn ngự với nhau, cho dù cường giả nửa bước cửu giai cũng chưa chắc có thể diệt sát chúng được.</w:t>
      </w:r>
    </w:p>
    <w:p>
      <w:pPr>
        <w:pStyle w:val="BodyText"/>
      </w:pPr>
      <w:r>
        <w:t xml:space="preserve">Nhưng dù như thế, một lần hành động diệt sát ba mươi con Thanh Diện Quỷ bát giai vẫn hiển lộ rõ chiến lực đáng sợ của Nhạc Trọng.</w:t>
      </w:r>
    </w:p>
    <w:p>
      <w:pPr>
        <w:pStyle w:val="BodyText"/>
      </w:pPr>
      <w:r>
        <w:t xml:space="preserve">Nhạc Trọng cảm ứng được nguyên khí trong người biến hóa, khóe miệng có chút nhuếch lên, trong mắt hiện ra thần sắc vui mừng:</w:t>
      </w:r>
    </w:p>
    <w:p>
      <w:pPr>
        <w:pStyle w:val="BodyText"/>
      </w:pPr>
      <w:r>
        <w:t xml:space="preserve">- Đúng vậy, diệt sát ba mươi conThanh Diện Quỷ bát giai này xong, nguyên khí trong người của mình cũng phong phú hơn một phần, nhưng mà muốn đạt tới bát giai đỉnh phong chi cảnh còn phải chém giết nhiều.</w:t>
      </w:r>
    </w:p>
    <w:p>
      <w:pPr>
        <w:pStyle w:val="BodyText"/>
      </w:pPr>
      <w:r>
        <w:t xml:space="preserve">Lúc này Tương Mã Huệ bị bóp nát xương cốt trong thân thể thì Nhạc Trọng đau khổ cầu khẩn.</w:t>
      </w:r>
    </w:p>
    <w:p>
      <w:pPr>
        <w:pStyle w:val="BodyText"/>
      </w:pPr>
      <w:r>
        <w:t xml:space="preserve">- Cứu tôi! Cứu tôi với!</w:t>
      </w:r>
    </w:p>
    <w:p>
      <w:pPr>
        <w:pStyle w:val="BodyText"/>
      </w:pPr>
      <w:r>
        <w:t xml:space="preserve">Xương cốt toàn thân bị bóp nát, nếu như là bình thường thì sớm đã tử vong, nhưng mà cường giả bát giai xương cốt cứng rắn, sinh mệnh lực trở nên ương ngạnh hơn nhiều, cho dù bị chém ngang lưng thì trong thời gian ngắn cũng không tử vong được.</w:t>
      </w:r>
    </w:p>
    <w:p>
      <w:pPr>
        <w:pStyle w:val="BodyText"/>
      </w:pPr>
      <w:r>
        <w:t xml:space="preserve">Mã Lỗ Phu nhìn chằm chằm vào Nhạc Trọng và trầm giọng nói:</w:t>
      </w:r>
    </w:p>
    <w:p>
      <w:pPr>
        <w:pStyle w:val="BodyText"/>
      </w:pPr>
      <w:r>
        <w:t xml:space="preserve">- Vị huynh đệ kia, thỉnh anh cứu tôi, tôi là thiên quốc thần thánh phương nam thần điện, thánh tử Mã Lỗ Phu, nàng là Tương Mã Huệ của phương đông thần điện, chỉ cần anh cứu nàng sẽ có được hồi báo.</w:t>
      </w:r>
    </w:p>
    <w:p>
      <w:pPr>
        <w:pStyle w:val="BodyText"/>
      </w:pPr>
      <w:r>
        <w:t xml:space="preserve">Tôi là thần sứ trung ương thần điện Nhạc Trọng, cùng là nhân tộc, tôi tự nhiên sẽ không thấy chết không cứu!</w:t>
      </w:r>
    </w:p>
    <w:p>
      <w:pPr>
        <w:pStyle w:val="BodyText"/>
      </w:pPr>
      <w:r>
        <w:t xml:space="preserve">Nhạc Trọng lúc này đưa ra một bình dược tề óng ánh rót vào trong miệng của Tương Mã Huệ.</w:t>
      </w:r>
    </w:p>
    <w:p>
      <w:pPr>
        <w:pStyle w:val="BodyText"/>
      </w:pPr>
      <w:r>
        <w:t xml:space="preserve">Tương Mã Huệ vội vàng mở miệng ra, nàng uống nước thuốc vào bụng, nước thuốc vừa vào bụng thì thân thể của nàng có âm thanh ken két vang lên, xương cốt đứt gãy và nội tạng của nàng không ngừng khép lại.</w:t>
      </w:r>
    </w:p>
    <w:p>
      <w:pPr>
        <w:pStyle w:val="BodyText"/>
      </w:pPr>
      <w:r>
        <w:t xml:space="preserve">Không bao lâu Tương Mã Huệ đang hấp hối có thể xoay người đứng lên, hơi cảm kích nhìn qua Nhạc Trọng và nói lời cảm tạ:</w:t>
      </w:r>
    </w:p>
    <w:p>
      <w:pPr>
        <w:pStyle w:val="BodyText"/>
      </w:pPr>
      <w:r>
        <w:t xml:space="preserve">- Cảm ơn!</w:t>
      </w:r>
    </w:p>
    <w:p>
      <w:pPr>
        <w:pStyle w:val="BodyText"/>
      </w:pPr>
      <w:r>
        <w:t xml:space="preserve">Khoa học kỹ thuật của Thiên Thần Đại Thế Giới vô cùng mạnh mẽ, thậm chí có chút lĩnh vực còn vượt xa Cơ giới đế quốc, cũng có thể thông qua dược tề nhanh chóng chữa trị những công kích ngưng tụ ý chí và pháp tắc chi lực và lực lượng kỳ dị bao phủ thân thể, rất nhiều cường giả một khi bị pháp tắc công kích sẽ mang thương thế cả đời, thực lực không ngừng suy yếu, cuối cùng nhất tử vong.</w:t>
      </w:r>
    </w:p>
    <w:p>
      <w:pPr>
        <w:pStyle w:val="BodyText"/>
      </w:pPr>
      <w:r>
        <w:t xml:space="preserve">Tương Mã Huệ hết sức ân cần chỉ vào dãy núi và nói:</w:t>
      </w:r>
    </w:p>
    <w:p>
      <w:pPr>
        <w:pStyle w:val="BodyText"/>
      </w:pPr>
      <w:r>
        <w:t xml:space="preserve">- Nhạc Trọng, ở nơi này có ấn ký ẩn chứa ý chí của cường giả chân thần, anh có thể chống cự ý chí này và tu luyện.</w:t>
      </w:r>
    </w:p>
    <w:p>
      <w:pPr>
        <w:pStyle w:val="BodyText"/>
      </w:pPr>
      <w:r>
        <w:t xml:space="preserve">Mã Lỗ Phu nghe vậy sắc mặt hơi đổi, lông mày nhíu lại nhưng sau đó bất động thanh sắc nói ra, cũng không nói thêm gì.</w:t>
      </w:r>
    </w:p>
    <w:p>
      <w:pPr>
        <w:pStyle w:val="BodyText"/>
      </w:pPr>
      <w:r>
        <w:t xml:space="preserve">- Tốt!</w:t>
      </w:r>
    </w:p>
    <w:p>
      <w:pPr>
        <w:pStyle w:val="BodyText"/>
      </w:pPr>
      <w:r>
        <w:t xml:space="preserve">Nhạc Trọng cũng không có khách khí, thân hình lóe lên và bay tới dãy núi kia.</w:t>
      </w:r>
    </w:p>
    <w:p>
      <w:pPr>
        <w:pStyle w:val="BodyText"/>
      </w:pPr>
      <w:r>
        <w:t xml:space="preserve">Tương Mã Huệ nhìn qua Mã Lỗ Phu ở trong vòng bảo hộ thì trong ánh mắt tràn ngập vẻ phức tạp.</w:t>
      </w:r>
    </w:p>
    <w:p>
      <w:pPr>
        <w:pStyle w:val="BodyText"/>
      </w:pPr>
      <w:r>
        <w:t xml:space="preserve">Đặc tính của Kim Cương Kim Quang Bảo Hộ Tương Mã Huệ thập phần hiểu rõ, một khi sử dụng cũng có ý nghĩa Mã Lỗ Phu chỉ lo tánh mạng mình và trực tiếp vứt bỏ nàng, đối với những lời yêu thương nồng đậm của hắn như bị giội nước lạnh, không còn khả năng nóng bỏng nữa.</w:t>
      </w:r>
    </w:p>
    <w:p>
      <w:pPr>
        <w:pStyle w:val="BodyText"/>
      </w:pPr>
      <w:r>
        <w:t xml:space="preserve">Tương Mã Huệ cũng không nói thêm gì, chỉ quay người theo sau lưng Nhạc Trọng.</w:t>
      </w:r>
    </w:p>
    <w:p>
      <w:pPr>
        <w:pStyle w:val="BodyText"/>
      </w:pPr>
      <w:r>
        <w:t xml:space="preserve">Nhìn thấy bóng lưng Tương Mã Huệ rời đi, sắc mặt Mã Lỗ Phu biến hóa mấy lần, trầm mặc thu hồi vòng bảo hộ và không biết nghĩ cái gì.</w:t>
      </w:r>
    </w:p>
    <w:p>
      <w:pPr>
        <w:pStyle w:val="BodyText"/>
      </w:pPr>
      <w:r>
        <w:t xml:space="preserve">Nhạc Trọng đi vào trong dãy núi này, chợt cảm giác được một đạo khí phách bao phủ thiên địa, ý chí này giống như mang trọn thế giới áp bách lại, ở trước mặt ý chí này Nhạc Trọng như con sâu cái kiến.</w:t>
      </w:r>
    </w:p>
    <w:p>
      <w:pPr>
        <w:pStyle w:val="BodyText"/>
      </w:pPr>
      <w:r>
        <w:t xml:space="preserve">So sánh với đạo ý chí bao phủ cả thiên địa này, Nhạc Trọng từng gặp ý chí của cửu giai Cửu Đầu Long Ưng và cảm thấy nó chẳng đáng là cái gì cả.</w:t>
      </w:r>
    </w:p>
    <w:p>
      <w:pPr>
        <w:pStyle w:val="BodyText"/>
      </w:pPr>
      <w:r>
        <w:t xml:space="preserve">Nhạc Trọng cảm thụ được ý chí bao phủ thiên địa trước mặt thì kinh hỉ.</w:t>
      </w:r>
    </w:p>
    <w:p>
      <w:pPr>
        <w:pStyle w:val="BodyText"/>
      </w:pPr>
      <w:r>
        <w:t xml:space="preserve">- Ý chí thật cường đại!</w:t>
      </w:r>
    </w:p>
    <w:p>
      <w:pPr>
        <w:pStyle w:val="BodyText"/>
      </w:pPr>
      <w:r>
        <w:t xml:space="preserve">Lúc này Nhạc Trọng trải qua trận chiến với Cửu Đầu Long Ưng và lĩnh ngộ diệu dụng của ý chí.</w:t>
      </w:r>
    </w:p>
    <w:p>
      <w:pPr>
        <w:pStyle w:val="BodyText"/>
      </w:pPr>
      <w:r>
        <w:t xml:space="preserve">Hắn cũng khát vọng có thể tôi luyện ra ý chí của mình, bởi như vậy hắn càng có lợi khi bước vào nửa bước cửu giai.</w:t>
      </w:r>
    </w:p>
    <w:p>
      <w:pPr>
        <w:pStyle w:val="BodyText"/>
      </w:pPr>
      <w:r>
        <w:t xml:space="preserve">Cảm thụ được ý chí cường đại này, Nhạc Trọng thập phần kiên định, từng bước một đi vào trong dãy núi này, mỗi khi đi lên một bước thì lực lượng ý chí này vẻ này lại tăng cường nửa phần.</w:t>
      </w:r>
    </w:p>
    <w:p>
      <w:pPr>
        <w:pStyle w:val="BodyText"/>
      </w:pPr>
      <w:r>
        <w:t xml:space="preserve">Không bao lâu Tương Mã Huệ cũng bay vào trong dãy núi, nàng bị ý chí chân thần ngăn cản, nàng đi sâu vào trong dãy núi muốn ma luyện ý chí của mình.</w:t>
      </w:r>
    </w:p>
    <w:p>
      <w:pPr>
        <w:pStyle w:val="BodyText"/>
      </w:pPr>
      <w:r>
        <w:t xml:space="preserve">Trong Thiên Thần Đại Thế Giới này cường giả tranh đấu không ngớt, đây là chủ lưu của thế giới này. Cho dù là nữ nhân, chỉ cần có cơ hội cũng không ngừng tôi luyện chính mình, làm cho chính mình trở thành một cường giả chính thức.</w:t>
      </w:r>
    </w:p>
    <w:p>
      <w:pPr>
        <w:pStyle w:val="BodyText"/>
      </w:pPr>
      <w:r>
        <w:t xml:space="preserve">Nhạc Trọng tiến hóa đi ra thần ma thể và đi vào trong Thiên Thần Đại Thế có ưu thế hoàn mỹ, là thần thể mạnh nhất. Đây chính là thần thể được tám trăm thế giới công nhận là khủng khiếp nhất, có ngộ tính cao siêu. Hắn chẳng những cảm nhận được ý chí của cường giả chân thần, đồng thời còn có thể cảm ứng được ý niệm bất khuất lưu lại trong ý chí của chân thân, cùng với đủ loại lực lượng kỳ dị.</w:t>
      </w:r>
    </w:p>
    <w:p>
      <w:pPr>
        <w:pStyle w:val="BodyText"/>
      </w:pPr>
      <w:r>
        <w:t xml:space="preserve">Vừa cảm thụ được ý chí bất khuất của chân thần, vừa hấp thu đủ loại ý niệm ẩn chứa trong ý chí này và cảm ngộ pháp tắc, Nhạc Trọng bước đi trở nên chậm chạp lại.</w:t>
      </w:r>
    </w:p>
    <w:p>
      <w:pPr>
        <w:pStyle w:val="BodyText"/>
      </w:pPr>
      <w:r>
        <w:t xml:space="preserve">Không bao lâu Mã Lỗ Phu cũng chạy tới, hắn cũng không nói nhảm cái gì, trực tiếp đi vào phạm vi ý chí chân thần.</w:t>
      </w:r>
    </w:p>
    <w:p>
      <w:pPr>
        <w:pStyle w:val="BodyText"/>
      </w:pPr>
      <w:r>
        <w:t xml:space="preserve">Trong ý chí của cường giả chân thần Mã Lỗ Phu bước đi như bay, nhanh chóng đuổi kịp tiến độ của Nhạc Trọng.</w:t>
      </w:r>
    </w:p>
    <w:p>
      <w:pPr>
        <w:pStyle w:val="BodyText"/>
      </w:pPr>
      <w:r>
        <w:t xml:space="preserve">Sau khi đi tới gần Nhạc Trọng, Mã Lỗ Phu quay đầu lại nhìn qua Nhạc Trọng. Khóe miệng cười tự tin:</w:t>
      </w:r>
    </w:p>
    <w:p>
      <w:pPr>
        <w:pStyle w:val="BodyText"/>
      </w:pPr>
      <w:r>
        <w:t xml:space="preserve">- Thì ra ý chí của ngươi không được. Tuy sức chiến đấu của ngươi rất mạnh, nhưng mà ý chí của ngươi không được, cuối cùng không cách nào trở thành cường giả cửu giai, ta sau này chắc chắn sẽ vượt qua ngươi.</w:t>
      </w:r>
    </w:p>
    <w:p>
      <w:pPr>
        <w:pStyle w:val="BodyText"/>
      </w:pPr>
      <w:r>
        <w:t xml:space="preserve">Theo thời gian chuyển dời ba người càng đi càng xa.</w:t>
      </w:r>
    </w:p>
    <w:p>
      <w:pPr>
        <w:pStyle w:val="BodyText"/>
      </w:pPr>
      <w:r>
        <w:t xml:space="preserve">Thời điểm đi được hai trăm mét, sắc mặt của Tương Mã Huệ tái nhợt, nàng quỳ rạp trên đất, miệng lớn thở hổn hển. Trong mắt tràn ngập vẻ kinh hãi.</w:t>
      </w:r>
    </w:p>
    <w:p>
      <w:pPr>
        <w:pStyle w:val="BodyText"/>
      </w:pPr>
      <w:r>
        <w:t xml:space="preserve">Mã Lỗ Phu sau khi vượt qua khoảng cách hai trăm mét, sắc mặt cũng bắt đầu trở nên tái nhợt, không còn nhẹ nhõm như trước, đi lại nặng như thái sơn, hắn giãy dụa đi thêm ba mươi mét thì bỗng nhiên thân thể suy sụp, hắn giống như con cóc bị áp xuống đất, không có cách nào nhúc nhích nửa phần.</w:t>
      </w:r>
    </w:p>
    <w:p>
      <w:pPr>
        <w:pStyle w:val="BodyText"/>
      </w:pPr>
      <w:r>
        <w:t xml:space="preserve">Mã Lỗ Phu miệng lớn thở hổn hển, cố nén đau đớn trong đầu từng bước một bò lui ra phía sau:</w:t>
      </w:r>
    </w:p>
    <w:p>
      <w:pPr>
        <w:pStyle w:val="BodyText"/>
      </w:pPr>
      <w:r>
        <w:t xml:space="preserve">- Thật là lợi hại, đây là ý chí của chân thần, ý chí quá vững vàng, nếu như là ý chí sát ý thì nó đã giết mình rồi. Cường giả chân thần quả nhiên đáng sợ tới cực điểm.</w:t>
      </w:r>
    </w:p>
    <w:p>
      <w:pPr>
        <w:pStyle w:val="BodyText"/>
      </w:pPr>
      <w:r>
        <w:t xml:space="preserve">Thời điểm Mã Lỗ Phu bò lui ra phía sau thì có âm thanh bước chân vang lên.</w:t>
      </w:r>
    </w:p>
    <w:p>
      <w:pPr>
        <w:pStyle w:val="BodyText"/>
      </w:pPr>
      <w:r>
        <w:t xml:space="preserve">Mã Lỗ Phu nhìn qua sau lưng. Nhạc Trọng đang bước đi từ từ vững vàng về phía trước.</w:t>
      </w:r>
    </w:p>
    <w:p>
      <w:pPr>
        <w:pStyle w:val="Compact"/>
      </w:pPr>
      <w:r>
        <w:t xml:space="preserve">Nhạc Trọng dễ dàng đi về phía trước, không lâu sau vượt qua Tương Mã Huệ, hắn không dừng lại và cũng không cảm thấy không khỏe, tiếp tục đi lên, trong ánh mắt ghen ghét của Mã Lỗ Phu thì hắn vượt qua Mã Lỗ Phu. Tiếp tục đi thẳng lên phía trước.</w:t>
      </w:r>
      <w:r>
        <w:br w:type="textWrapping"/>
      </w:r>
      <w:r>
        <w:br w:type="textWrapping"/>
      </w:r>
    </w:p>
    <w:p>
      <w:pPr>
        <w:pStyle w:val="Heading2"/>
      </w:pPr>
      <w:bookmarkStart w:id="1607" w:name="chương-1795-ý-chí-cường-giả-chân-thần."/>
      <w:bookmarkEnd w:id="1607"/>
      <w:r>
        <w:t xml:space="preserve">1585. Chương 1795: Ý Chí Cường Giả Chân Thần.</w:t>
      </w:r>
    </w:p>
    <w:p>
      <w:pPr>
        <w:pStyle w:val="Compact"/>
      </w:pPr>
      <w:r>
        <w:br w:type="textWrapping"/>
      </w:r>
      <w:r>
        <w:br w:type="textWrapping"/>
      </w:r>
      <w:r>
        <w:t xml:space="preserve">Mã Lỗ Phu nhìn thấy Nhạc Trọng nhẹ nhõm hơn hắn, trong mắt tràn ngập ghen ghét, đồng thời càng ghen ghét tới cực điểm chính là Nhạc Trọng không thèm nhìn hắn cái nào, căn bản không đặt hắn vào mắt, cũng không xem như đối thủ cạnh tranh.</w:t>
      </w:r>
    </w:p>
    <w:p>
      <w:pPr>
        <w:pStyle w:val="BodyText"/>
      </w:pPr>
      <w:r>
        <w:t xml:space="preserve">- Đáng giận! Ý chí của hắn mạnh như vậy?</w:t>
      </w:r>
    </w:p>
    <w:p>
      <w:pPr>
        <w:pStyle w:val="BodyText"/>
      </w:pPr>
      <w:r>
        <w:t xml:space="preserve">An Ny nấp ở một góc nhìn qua bóng lưng Nhạc Trọng và trong lòng nhấc lên sóng to gió lớn:</w:t>
      </w:r>
    </w:p>
    <w:p>
      <w:pPr>
        <w:pStyle w:val="BodyText"/>
      </w:pPr>
      <w:r>
        <w:t xml:space="preserve">- Thật là lợi hại, ý chí của anh ta quá đáng sợ. Không hổ là thiên tài yêu nghiệt dẫn phát dị tượng long ngâm hổ khiếu.</w:t>
      </w:r>
    </w:p>
    <w:p>
      <w:pPr>
        <w:pStyle w:val="BodyText"/>
      </w:pPr>
      <w:r>
        <w:t xml:space="preserve">An Ny chỉ đi được một trăm bảy mươi mét thì lui ra phía sau, nàng đoán chừng chính mình dùng toàn lực cũng chỉ đi được một trăm tám mươi mét, căn bản không thể so sánh với Nhạc Trọng.</w:t>
      </w:r>
    </w:p>
    <w:p>
      <w:pPr>
        <w:pStyle w:val="BodyText"/>
      </w:pPr>
      <w:r>
        <w:t xml:space="preserve">Nhạc Trọng không vội không chậm bảo trì tốc độ đi lên phía trước, sau khi hắn đi được ba trăm mét thì rốt cục cảm giác được một tia áp lực. Thời điểm đi ba trăm sáu mươi mét thì ý chí khủng bố áp xuống, ý chí này giống như phong bạo.</w:t>
      </w:r>
    </w:p>
    <w:p>
      <w:pPr>
        <w:pStyle w:val="BodyText"/>
      </w:pPr>
      <w:r>
        <w:t xml:space="preserve">Dưới ý chí như mưa này trùng kích, sắc mặt của Nhạc Trọng thoáng cái trở nên tái nhợt, trên lưng mồ hôi lạnh chảy ròng, vô số mồ hôi làm ướt quần áo của hắn, làm cho hắn giống như vừa rơi xuống biển.</w:t>
      </w:r>
    </w:p>
    <w:p>
      <w:pPr>
        <w:pStyle w:val="BodyText"/>
      </w:pPr>
      <w:r>
        <w:t xml:space="preserve">Dưới ý chí khủng bố trùng kích, Nhạc Trọng nhắm mắt lại, trong thức hải của hắn diễn biến ra bản tôn, hắn đứng trong thức hải..</w:t>
      </w:r>
    </w:p>
    <w:p>
      <w:pPr>
        <w:pStyle w:val="BodyText"/>
      </w:pPr>
      <w:r>
        <w:t xml:space="preserve">Trong đạo ý chí này, trong thức hải Nhạc Trọng nhanh chóng hình thành một nam nhân mặc chiến giáp màu vàng, trong mi tâm có con mắt màu vàng dọc, tràn ngập thần thánh, uy nghiêm, vĩ đại, giống như chúa tể vô số thần linh, cao cao tại thượng.</w:t>
      </w:r>
    </w:p>
    <w:p>
      <w:pPr>
        <w:pStyle w:val="BodyText"/>
      </w:pPr>
      <w:r>
        <w:t xml:space="preserve">Con mắt dọc màu vàng này quan sát Nhạc Trọng giống như con sâu cái kiến, khinh miệt nói một câu:</w:t>
      </w:r>
    </w:p>
    <w:p>
      <w:pPr>
        <w:pStyle w:val="BodyText"/>
      </w:pPr>
      <w:r>
        <w:t xml:space="preserve">- Con sâu cái kiến hèn mọn! ! Quỳ xuống thần phục ta đi. Ta sẽ ban cho ngươi sinh mệnh vinh hằng và vinh quang vô tận.</w:t>
      </w:r>
    </w:p>
    <w:p>
      <w:pPr>
        <w:pStyle w:val="BodyText"/>
      </w:pPr>
      <w:r>
        <w:t xml:space="preserve">Cường giả chân thần vừa nói ra lời này thì một đạo rung động vang lên trong thức hải, giống như hoàng đế thời phong kiến nhìn qua tên ăn mày, trong nội tâm càng kính sợ và thuần phục cường giả. Giống như thuần phục cường giả chính là thiên kinh địa nghĩa, căn bản không cần suy nghĩ, cũng căn bản không dám suy nghĩ.</w:t>
      </w:r>
    </w:p>
    <w:p>
      <w:pPr>
        <w:pStyle w:val="BodyText"/>
      </w:pPr>
      <w:r>
        <w:t xml:space="preserve">- Không thể quỳ xuống!</w:t>
      </w:r>
    </w:p>
    <w:p>
      <w:pPr>
        <w:pStyle w:val="BodyText"/>
      </w:pPr>
      <w:r>
        <w:t xml:space="preserve">Thời điểm Nhạc Trọng sắp quỳ xuống thì âm thanh gào rú tức giận vang lên, Gào thét trong lòng làm hắn tỉnh táo lại.</w:t>
      </w:r>
    </w:p>
    <w:p>
      <w:pPr>
        <w:pStyle w:val="BodyText"/>
      </w:pPr>
      <w:r>
        <w:t xml:space="preserve">Nhạc Trọng trước tận thế hắn vốn là tiểu nhân vật. Nguyện vọng lớn nhất của hắn khi đó chính là làm nhân viên trong một công ty trung đẳng, vượt qua cuộc sống thoải mái dễ chịu. Cho dù có cúi đầu trước cường quyền thì hắn cũng chỉ có thể khuất phục và bất đắc dĩ sống mà thôi.</w:t>
      </w:r>
    </w:p>
    <w:p>
      <w:pPr>
        <w:pStyle w:val="BodyText"/>
      </w:pPr>
      <w:r>
        <w:t xml:space="preserve">Nhưng mà sau tận thế thì Nhạc Trọng trải qua vô số chiến đấu, từng bước một đi tới lúc này, hắn đã từ một tiểu thị dân biến thành một cường giả, hắn cũng có được trái tim bất khuất của cường giả. Hắn có thể mơ hồ cảm giác đươc nếu hắn cúi đầu trước ý chí này, như vậy sau này cho dù hắn bằng vào huyền diệu của thần ma thể tiến vào cảnh giới chân thần, hắn cũng vĩnh viễn không thể tiến thêm một bước nào nữa.</w:t>
      </w:r>
    </w:p>
    <w:p>
      <w:pPr>
        <w:pStyle w:val="BodyText"/>
      </w:pPr>
      <w:r>
        <w:t xml:space="preserve">- Ngươi đã chết rồi, người chết nên trở lại mộ địa đi, ta sẽ đưa ngươi về mộ địa!</w:t>
      </w:r>
    </w:p>
    <w:p>
      <w:pPr>
        <w:pStyle w:val="BodyText"/>
      </w:pPr>
      <w:r>
        <w:t xml:space="preserve">Trong thức hải của bản tôn vô cùng nhỏ bé lập tức biến thành to lớn, một tiếng hét kinh thiên động địa, tràn ngập ý chí chiến đấu, huy động nắm đấm mang theo khí thế vô địch phóng qua tên chân thần kia.</w:t>
      </w:r>
    </w:p>
    <w:p>
      <w:pPr>
        <w:pStyle w:val="BodyText"/>
      </w:pPr>
      <w:r>
        <w:t xml:space="preserve">Tên cường giả chân thần nhìn qua Nhạc Trọng vọt tới, sắc mặt đại biến, nổi giận gầm lên một tiếng, trực tiếp duỗi ngón điểm qua Nhạc Trọng một cái:</w:t>
      </w:r>
    </w:p>
    <w:p>
      <w:pPr>
        <w:pStyle w:val="BodyText"/>
      </w:pPr>
      <w:r>
        <w:t xml:space="preserve">- Lớn mật, dám mạo phạm uy nghiêm của thần linh, nát cho ta!</w:t>
      </w:r>
    </w:p>
    <w:p>
      <w:pPr>
        <w:pStyle w:val="BodyText"/>
      </w:pPr>
      <w:r>
        <w:t xml:space="preserve">Ngón tay của tên cường giả chân thần nhấn xuống, thế gian vạn vật, vũ trụ ngôi sao đều bị thu nạp vào trong một nhấn này, giống như một chiêu này sẽ nghiền nát Nhạc trọng.</w:t>
      </w:r>
    </w:p>
    <w:p>
      <w:pPr>
        <w:pStyle w:val="BodyText"/>
      </w:pPr>
      <w:r>
        <w:t xml:space="preserve">Thân thể Nhạc Trọng bị một chiêu này nghiền nát và hóa thành vô số mảnh vụn.</w:t>
      </w:r>
    </w:p>
    <w:p>
      <w:pPr>
        <w:pStyle w:val="BodyText"/>
      </w:pPr>
      <w:r>
        <w:t xml:space="preserve">Nhưng mà lúc thân thể Nhạc Trọng vừa mới nát bấy thì trong thức hải nhanh chóng đản sinh ra Nhạc Trọng hoàn toàn mới. Nhạc Trọng vừa mới xuất hiện rống lên và phóng thẳng qua tên chân thần này, hắn dùng Âm Dương Đại Thủ Ấn mạnh nhất mà hắn nắm giữ đánh ra:</w:t>
      </w:r>
    </w:p>
    <w:p>
      <w:pPr>
        <w:pStyle w:val="BodyText"/>
      </w:pPr>
      <w:r>
        <w:t xml:space="preserve">- Đây là thức hải của ta, chỉ cần ý chí của ta bất diệt, ta có thể ở chỗ này chiến đấu không ngừng. Mà ngươi chỉ là một đạo ý chí không có căn nguyên, lực lượng của ngươi tiêu hao một phần là ít đi một phần, ngươi cuối cùng sẽ bị ta làm phai mờ, thành thành thật thật thần phục ta, trở thành một bộ phận của ta.</w:t>
      </w:r>
    </w:p>
    <w:p>
      <w:pPr>
        <w:pStyle w:val="BodyText"/>
      </w:pPr>
      <w:r>
        <w:t xml:space="preserve">- Ngươi vọng tưởng, tồn tại hèn mọn, cho dù ta chỉ là một đạo ý chí cũng đủ để diệt sát ngươi. Tồn tại hèn mọn, tuy đây là trong thức hải và ngươi bất diệt. Nhưng mà mỗi lần ngươi tan vỡ sẽ vô cùng đau đớn, tựu chuyện này chẳng khác gì bản tôn dùng xe tông ngươi vậy. Thời điểm ngươi không chịu nối chính là lúc ý chí của ngươi tan biến, tử vong!</w:t>
      </w:r>
    </w:p>
    <w:p>
      <w:pPr>
        <w:pStyle w:val="BodyText"/>
      </w:pPr>
      <w:r>
        <w:t xml:space="preserve">Tên cường giả chân thần cười lạnh, lần nữa điểm ngón tay ra, giống như vũ trụ ngôi sao nghiền áp xuống, vũ trụ cực lớn va chạm và Âm Dương Đại Thủ Ấn của Nhạc Trọng nát bấy, bản tôn của hắn cũng sụp đổ.</w:t>
      </w:r>
    </w:p>
    <w:p>
      <w:pPr>
        <w:pStyle w:val="BodyText"/>
      </w:pPr>
      <w:r>
        <w:t xml:space="preserve">Tuy Âm Dương Đại Thủ Ấn tinh diệu tuyệt luân, nhưng mà chỉ là cường giả thất giai sáng tạo mà thôi, đối phó người khác còn được, thế nhưng mà trong mắt cường giả chân thần nắm giữ chân lý vũ trụ thì một ngón tay như tiểu vũ trụ nghiền ép xuống, căn bản không chịu nổi một kích.</w:t>
      </w:r>
    </w:p>
    <w:p>
      <w:pPr>
        <w:pStyle w:val="BodyText"/>
      </w:pPr>
      <w:r>
        <w:t xml:space="preserve">Trong thức hải, Nhạc Trọng trọng sinh lần nữa, lần nữa thúc dục Âm Dương Đại Thủ Ấn tấn công tên chân thần.</w:t>
      </w:r>
    </w:p>
    <w:p>
      <w:pPr>
        <w:pStyle w:val="BodyText"/>
      </w:pPr>
      <w:r>
        <w:t xml:space="preserve">Tên chân thần lại dùng tiểu vũ trụ nghiền ép Nhạc Trọng thành phấn vụn.</w:t>
      </w:r>
    </w:p>
    <w:p>
      <w:pPr>
        <w:pStyle w:val="BodyText"/>
      </w:pPr>
      <w:r>
        <w:t xml:space="preserve">Chiến đấu trong thức hải ảnh hưởng tới bản thể Nhạc Trọng, bản thể của hắn thống khổ co quắp trên mặt đất, không ngừng lăn lộn, ngũ quan của hắn đau đớn biến hình.</w:t>
      </w:r>
    </w:p>
    <w:p>
      <w:pPr>
        <w:pStyle w:val="BodyText"/>
      </w:pPr>
      <w:r>
        <w:t xml:space="preserve">Mỗi một lần Nhạc Trọng trong thức hải bị sụp đổ, đều tương đương với bản thể Nhạc Trọng bị hình phạt ngũ mã phanh thây, nếu không phải ý chí của hắn kiên cố thì hắn đã chết rồi.</w:t>
      </w:r>
    </w:p>
    <w:p>
      <w:pPr>
        <w:pStyle w:val="BodyText"/>
      </w:pPr>
      <w:r>
        <w:t xml:space="preserve">Nhưng mà Nhạc Trọng trong thức hải khôn ngừng sụp đổ, ý chí của Nhạc Trọng không ngừng sụp đổ và gây dựng lại, cũng rèn luyện nó cường đại hơn.</w:t>
      </w:r>
    </w:p>
    <w:p>
      <w:pPr>
        <w:pStyle w:val="BodyText"/>
      </w:pPr>
      <w:r>
        <w:t xml:space="preserve">Đồng thời ý chí của tên chân thần trong chiến đấu không ngừng sụp đổ, dù sao nó không phải bản tôn chân thần, mà chỉ là một đạo ý chí lưu lại mà thôi.</w:t>
      </w:r>
    </w:p>
    <w:p>
      <w:pPr>
        <w:pStyle w:val="BodyText"/>
      </w:pPr>
      <w:r>
        <w:t xml:space="preserve">- Nát cho ta!</w:t>
      </w:r>
    </w:p>
    <w:p>
      <w:pPr>
        <w:pStyle w:val="BodyText"/>
      </w:pPr>
      <w:r>
        <w:t xml:space="preserve">Thời điểm Nhạc Trọng sụp đổ mấy trăm lần và gây dựng lại, hắn trực tiếp đánh vào người tên cường giả chân thần đang điểm ngón tay, thiên địa vạn vật, vũ trụ ngôi sao tất cả ngưng tụ trên ngón tay bị sụp đổ, hình ảnh tên chân thần mờ nhạt.</w:t>
      </w:r>
    </w:p>
    <w:p>
      <w:pPr>
        <w:pStyle w:val="BodyText"/>
      </w:pPr>
      <w:r>
        <w:t xml:space="preserve">Tên cường giả chân thần ánh mắt như băng hàn, hắn lại điểm một ngón tay vào Nhạc Trọng như vũ trụ sụp đổ.</w:t>
      </w:r>
    </w:p>
    <w:p>
      <w:pPr>
        <w:pStyle w:val="BodyText"/>
      </w:pPr>
      <w:r>
        <w:t xml:space="preserve">Hai vũ trụ va chạm nhau, sụp đổ, lực lượng khủng bố tỏa ra, trực tiếp đánh Nhạc Trọng nát vụn.</w:t>
      </w:r>
    </w:p>
    <w:p>
      <w:pPr>
        <w:pStyle w:val="BodyText"/>
      </w:pPr>
      <w:r>
        <w:t xml:space="preserve">Cánh tay phải của tên cường giả chân thần bị đánh nát, hóa thành một chút quang điểm tiêu tán trong thức hải của Nhạc Trọng,</w:t>
      </w:r>
    </w:p>
    <w:p>
      <w:pPr>
        <w:pStyle w:val="BodyText"/>
      </w:pPr>
      <w:r>
        <w:t xml:space="preserve">Trong thức hải của mình Nhạc Trọng chiếm ưu thế tuyệt đối, nhanh chóng thu nạp ý chí của cường giả chân thần nhanh chóng ngưng tụ thành hình lần nữa.</w:t>
      </w:r>
    </w:p>
    <w:p>
      <w:pPr>
        <w:pStyle w:val="BodyText"/>
      </w:pPr>
      <w:r>
        <w:t xml:space="preserve">Lúc này hình thành Nhạc Trọng thì ý chí của Nhạc Trọng mang theo một tia uy nghiêm thần thánh.</w:t>
      </w:r>
    </w:p>
    <w:p>
      <w:pPr>
        <w:pStyle w:val="Compact"/>
      </w:pPr>
      <w:r>
        <w:t xml:space="preserve">Sau khi mất đi cánh tay phải, ý chí của tên chân thần vẫn uy nghiêm không bị xâm phạm, nhưng mà khí tức của nó yếu đi thật nhiều.</w:t>
      </w:r>
      <w:r>
        <w:br w:type="textWrapping"/>
      </w:r>
      <w:r>
        <w:br w:type="textWrapping"/>
      </w:r>
    </w:p>
    <w:p>
      <w:pPr>
        <w:pStyle w:val="Heading2"/>
      </w:pPr>
      <w:bookmarkStart w:id="1608" w:name="chương-1796-hấp-thu-ý-chí."/>
      <w:bookmarkEnd w:id="1608"/>
      <w:r>
        <w:t xml:space="preserve">1586. Chương 1796: Hấp Thu Ý Chí.</w:t>
      </w:r>
    </w:p>
    <w:p>
      <w:pPr>
        <w:pStyle w:val="Compact"/>
      </w:pPr>
      <w:r>
        <w:br w:type="textWrapping"/>
      </w:r>
      <w:r>
        <w:br w:type="textWrapping"/>
      </w:r>
      <w:r>
        <w:t xml:space="preserve">Trong thức hải của Nhạc Trọng, chỉ cần ý thức của Nhạc Trọng bất diệt, cho dù bị đánh tan bao nhiêu lần vẫn có thể khôi hục lại, còn hắn tiêu hao một chút lực lượng sẽ hoàn toàn mất đi lực lượng.</w:t>
      </w:r>
    </w:p>
    <w:p>
      <w:pPr>
        <w:pStyle w:val="BodyText"/>
      </w:pPr>
      <w:r>
        <w:t xml:space="preserve">- Lúc này đánh nát cho ta!</w:t>
      </w:r>
    </w:p>
    <w:p>
      <w:pPr>
        <w:pStyle w:val="BodyText"/>
      </w:pPr>
      <w:r>
        <w:t xml:space="preserve">Trong mắt Nhạc Trọng hiện ra thần thái tự tin, điểm một ngón tay và diễn biến ra vũ trụ ngôi sao, lần nữa hướng bị chân thần nghiền áp.</w:t>
      </w:r>
    </w:p>
    <w:p>
      <w:pPr>
        <w:pStyle w:val="BodyText"/>
      </w:pPr>
      <w:r>
        <w:t xml:space="preserve">Trong ý chí cường giả chân thần đã mất đi cánh tay phải nhưng trong mắt vẫn kiên nghị, dùng cánh tay trái điểm qua Nhạc Trọng, diễn biến vũ trụ nghiền áp Nhạc Trọng như trước.</w:t>
      </w:r>
    </w:p>
    <w:p>
      <w:pPr>
        <w:pStyle w:val="BodyText"/>
      </w:pPr>
      <w:r>
        <w:t xml:space="preserve">Hai vũ trụ vẫn nện vào nhau, lúc này đây chân thân của tên cường giả chân thần bị sụp đổ, nát bấy, bản thể của hắn bị xoắn nát bấy, bị hút vào trong thức hải của Nhạc Trọng.</w:t>
      </w:r>
    </w:p>
    <w:p>
      <w:pPr>
        <w:pStyle w:val="BodyText"/>
      </w:pPr>
      <w:r>
        <w:t xml:space="preserve">Ý chí của tên cường giả chân thần bị Nhạc Trọng chém chết thì ý chí tâm linh của Nhạc Trọng được tẩy lễ, ý chí của hắn được tôi luyện và tiến hóa.</w:t>
      </w:r>
    </w:p>
    <w:p>
      <w:pPr>
        <w:pStyle w:val="BodyText"/>
      </w:pPr>
      <w:r>
        <w:t xml:space="preserve">Lợi dụng ấn ký hệ thống thần ma, Nhạc Trọng có thể thu nạp nguyên khí của nhiều thứ và đạt được tiến hóa, nhưng là rèn luyện ý chí hoàn toàn dựa vào ý chí chém giết mà thành. Loại tiến hóa này trước tấn chức cửu giai không thành vấn đề.</w:t>
      </w:r>
    </w:p>
    <w:p>
      <w:pPr>
        <w:pStyle w:val="BodyText"/>
      </w:pPr>
      <w:r>
        <w:t xml:space="preserve">Nhưng nếu muốn đột phá bình cảnh cửu giai tấn chức thập giai. Nhất định phải có ý chí cường đại. Luận thiện ác thì chỉ có ý chí cường đại mà thôi, chỉ có như thế mới có thể đột phá cửu giai, tấn chức trở thành thập giai chân thần, thoát khỏi lồng giam. Chính thức khống chế vận mệnh của mình.</w:t>
      </w:r>
    </w:p>
    <w:p>
      <w:pPr>
        <w:pStyle w:val="BodyText"/>
      </w:pPr>
      <w:r>
        <w:t xml:space="preserve">Sau khi chém giết ý chí chân thần. Nhạc Trọng mở hai mắt ra, trong mắt của hắn có tinh quang bắn ra ngoài, tâm niệm của hắn khẽ động, máu tươi trên mặt biến mất. Hắn từ mặt đất đứng lên. Hắn vượt qua uy áp ý chí của chân thần tiến lên phía trước.</w:t>
      </w:r>
    </w:p>
    <w:p>
      <w:pPr>
        <w:pStyle w:val="BodyText"/>
      </w:pPr>
      <w:r>
        <w:t xml:space="preserve">Sau khi Nhạc Trọng chém chết một tia ý chí chân thần, ý chí bên ngoài vẫn còn nguyên, tuy uy áp vẫn cường đại nhưng không thể làm gì được Nhạc Trọng.</w:t>
      </w:r>
    </w:p>
    <w:p>
      <w:pPr>
        <w:pStyle w:val="BodyText"/>
      </w:pPr>
      <w:r>
        <w:t xml:space="preserve">Ở cuối ý chí của chân thần có một khối đá màu đỏ sậm, một đạo ý chí bất khuất, cường đại từ tron hòn đá tỏa ra ngoài, hình thành ý chí chân thần bao phủ chung quanh.</w:t>
      </w:r>
    </w:p>
    <w:p>
      <w:pPr>
        <w:pStyle w:val="BodyText"/>
      </w:pPr>
      <w:r>
        <w:t xml:space="preserve">Nhạc Trọng nhìn qua hòn đá đỏ tươi và nói thầm.</w:t>
      </w:r>
    </w:p>
    <w:p>
      <w:pPr>
        <w:pStyle w:val="BodyText"/>
      </w:pPr>
      <w:r>
        <w:t xml:space="preserve">- Đây chính là máu tươi của cường giả chân thần. Cường giả chân thần không già không chết, có được lực lượng thanh xuân vĩnh hằng, nhưng mà vẫn bị kẻ khác giết chết. Xem ra cường giả chân thần cũng chưa phải là điểm tiến hóa cuối cùng.</w:t>
      </w:r>
    </w:p>
    <w:p>
      <w:pPr>
        <w:pStyle w:val="BodyText"/>
      </w:pPr>
      <w:r>
        <w:t xml:space="preserve">Nhạc Trọng trong thiên quốc thần thánh cũng từng đọc qua biện pháp xử trí ý chí của chân thần, cũng biết được cách lợi dụng nó lớn nhất, hắn khẽ vươn tay và đặt vào hòn đỏ đỏ sậm.</w:t>
      </w:r>
    </w:p>
    <w:p>
      <w:pPr>
        <w:pStyle w:val="BodyText"/>
      </w:pPr>
      <w:r>
        <w:t xml:space="preserve">Tay phải Nhạc Trọng đặt lên hòn đá thì một đạo ý chí cường đại truyền vào thân thể và tiến vào thức hải Nhạc Trọng, lần nữa ngưng tụ hình dáng của cường giả chân thần.</w:t>
      </w:r>
    </w:p>
    <w:p>
      <w:pPr>
        <w:pStyle w:val="BodyText"/>
      </w:pPr>
      <w:r>
        <w:t xml:space="preserve">Cường giả chân thần vừa hình thành nhìn qua Nhạc Trọng với dáng vẻ kinh miệt, tràn ngập uy nghiêm ra lệnh:</w:t>
      </w:r>
    </w:p>
    <w:p>
      <w:pPr>
        <w:pStyle w:val="BodyText"/>
      </w:pPr>
      <w:r>
        <w:t xml:space="preserve">- Con sâu cái kiến hèn mọn! ! Quỳ xuống thần phục ta. Ta sẽ ban cho ngươi sinh mạng vĩnh hằng và vinh quang vô tận!</w:t>
      </w:r>
    </w:p>
    <w:p>
      <w:pPr>
        <w:pStyle w:val="BodyText"/>
      </w:pPr>
      <w:r>
        <w:t xml:space="preserve">Đây là ý chí chân thần còn sót lại, nó chỉ máy móc làm theo phản ứng của chân thân mà thôi.</w:t>
      </w:r>
    </w:p>
    <w:p>
      <w:pPr>
        <w:pStyle w:val="BodyText"/>
      </w:pPr>
      <w:r>
        <w:t xml:space="preserve">Trong mắt Nhạc Trọng có hàn quang bắn ra ngoài, lần nữa ngưng tụ thành hình trong thức hải, thi triển một chỉ tiểu vũ trụ áp vào cường giả chân thần.</w:t>
      </w:r>
    </w:p>
    <w:p>
      <w:pPr>
        <w:pStyle w:val="BodyText"/>
      </w:pPr>
      <w:r>
        <w:t xml:space="preserve">- Ta đã chém giết ngươi một lần. Hiện tại cũng chém giết ngươi lần nữa.</w:t>
      </w:r>
    </w:p>
    <w:p>
      <w:pPr>
        <w:pStyle w:val="BodyText"/>
      </w:pPr>
      <w:r>
        <w:t xml:space="preserve">Ý chí còn sót lại của cường giả chân thần cũng biến sắc, trực tiếp thúc dục bí thuật vũ trụ mạnh nhất của nó áp chế Nhạc Trọng.</w:t>
      </w:r>
    </w:p>
    <w:p>
      <w:pPr>
        <w:pStyle w:val="BodyText"/>
      </w:pPr>
      <w:r>
        <w:t xml:space="preserve">Không bao lâu ý chí cường giả chân thần bị ý chí của Nhạc Trọng một quyền đánh nát vụn.</w:t>
      </w:r>
    </w:p>
    <w:p>
      <w:pPr>
        <w:pStyle w:val="BodyText"/>
      </w:pPr>
      <w:r>
        <w:t xml:space="preserve">Ý chí của cường giả chân thần bị Nhạc Trọng đánh nát, khối đá đỏ sậm trong tay Nhạc Trọng nát bấy và tiêu tán đi.</w:t>
      </w:r>
    </w:p>
    <w:p>
      <w:pPr>
        <w:pStyle w:val="BodyText"/>
      </w:pPr>
      <w:r>
        <w:t xml:space="preserve">Khối đá vừa nát bấy thì uy áp chân thần ở nơi đây cũng biến mất.</w:t>
      </w:r>
    </w:p>
    <w:p>
      <w:pPr>
        <w:pStyle w:val="BodyText"/>
      </w:pPr>
      <w:r>
        <w:t xml:space="preserve">Mã Lỗ Phu cảm thụ được uy áp chân thần tiêu tán đi, trong nội tâm càng ghen ghét Nhạc Trọng sâu hơn một phần.</w:t>
      </w:r>
    </w:p>
    <w:p>
      <w:pPr>
        <w:pStyle w:val="BodyText"/>
      </w:pPr>
      <w:r>
        <w:t xml:space="preserve">- Hắn thu nạp ý chí hạch tâm của chân thần rồi, đáng giận, người bình thường không làm được, dù cường giả nửa bước cửu giai muốn thu nạp ý chí của chân thần cũng chần thời gian sáu mươi năm. Hắn sao có thể trong thời gian ngắn thu nạp được ý chí hạch tâm của chân thần? Thật là quái vật! !</w:t>
      </w:r>
    </w:p>
    <w:p>
      <w:pPr>
        <w:pStyle w:val="BodyText"/>
      </w:pPr>
      <w:r>
        <w:t xml:space="preserve">An Ny nhìn qua qua Nhạc Trọng ở phương xa, trong mắt cũng chớp động hào quang kinh hãi.</w:t>
      </w:r>
    </w:p>
    <w:p>
      <w:pPr>
        <w:pStyle w:val="BodyText"/>
      </w:pPr>
      <w:r>
        <w:t xml:space="preserve">- Gia hỏa có thể dẫn động dị tượng long ngâm hổ khiếu quả nhiên là quái vật yêu nghiệt. Không ngờ trong một ngày ngắn ngủi đã có thể hoàn toàn hấp thu ý chí chân thần, tương lai của anh ta bất khả hạn lượng. Truyền thuyết quả nhiên là thực, dùng tốc độ tiến hóa của hắn thì tiến vào cửu giai chỉ là vấn đề thời gian. Nếu như có được đầy đủ cơ duyên, trở thành chân thần cũng là chuyện có khả năng.</w:t>
      </w:r>
    </w:p>
    <w:p>
      <w:pPr>
        <w:pStyle w:val="BodyText"/>
      </w:pPr>
      <w:r>
        <w:t xml:space="preserve">Vốn An Ny còn có ý kiến với dị tượng long ngâm hổ khiếu của Nhạc Trọng, cho rằng lúc này Nhạc Trọng chưa là đối thủ của nàng. Nhưng bây giờ nàng đã hiểu rõ ràng, nàng cùng Nhạc Trọng chênh lệch cực kỳ to lớn, tương lai càng chênh lệch lớn hơn.</w:t>
      </w:r>
    </w:p>
    <w:p>
      <w:pPr>
        <w:pStyle w:val="BodyText"/>
      </w:pPr>
      <w:r>
        <w:t xml:space="preserve">Dạ Tra Quỷ đứng ở biên giới bay tới trước mặt Nhạc Trọng và quỳ xuống lấy lòng, nói:</w:t>
      </w:r>
    </w:p>
    <w:p>
      <w:pPr>
        <w:pStyle w:val="BodyText"/>
      </w:pPr>
      <w:r>
        <w:t xml:space="preserve">- Chúc mừng chủ nhân, chúc mừng chủ nhân hấp thu ý chí của cường giả chân thần, sau này tu luyện một đường bằng phẳng, chỉ cần tích lũy đầy đủ lực lượng là có thể tấn chức nửa bước cửu giai. Lại lĩnh ngộ không gian pháp tắc là có thể trở thành cường giả cửu giai uy chấn một phương.</w:t>
      </w:r>
    </w:p>
    <w:p>
      <w:pPr>
        <w:pStyle w:val="BodyText"/>
      </w:pPr>
      <w:r>
        <w:t xml:space="preserve">Bỗng nhiên Nhạc Trọng mở hai mắt ra, hai đạo tinh quang từ trong mắt của hắn bắn ra ngoài, tràn ngập uy nghiêm nhìn qua Dạ Tra Quỷ và nói thẳng.</w:t>
      </w:r>
    </w:p>
    <w:p>
      <w:pPr>
        <w:pStyle w:val="BodyText"/>
      </w:pPr>
      <w:r>
        <w:t xml:space="preserve">- Dạ Tra Quỷ, bảo tàng trong miệng của ngươi là thật hay giả? Vị trí ở địa phương nào?</w:t>
      </w:r>
    </w:p>
    <w:p>
      <w:pPr>
        <w:pStyle w:val="BodyText"/>
      </w:pPr>
      <w:r>
        <w:t xml:space="preserve">Dạ Tra Quỷ cúi đầu xuống cung kính nói:</w:t>
      </w:r>
    </w:p>
    <w:p>
      <w:pPr>
        <w:pStyle w:val="BodyText"/>
      </w:pPr>
      <w:r>
        <w:t xml:space="preserve">- Chủ nhân, bảo tàng là thật. Căn cứ theo tình báo mà tôi nắm giữ, bảo khố nằm ở vị trí vùng này. Vị trí cụ thể tôi không rõ ràng lắm. Nhưng mà từ tình báo mà tôi nắm giữ được, cửa vào bảo khố rất nhiều. Tại đây có được ý chí chân thần, cửa ra vào chắc nằm gần đây.</w:t>
      </w:r>
    </w:p>
    <w:p>
      <w:pPr>
        <w:pStyle w:val="BodyText"/>
      </w:pPr>
      <w:r>
        <w:t xml:space="preserve">Trong lòng Nhạc Trọng hơi động một chút, bắt đầu đánh giá nơi này:</w:t>
      </w:r>
    </w:p>
    <w:p>
      <w:pPr>
        <w:pStyle w:val="BodyText"/>
      </w:pPr>
      <w:r>
        <w:t xml:space="preserve">- Ở chỗ này sao?</w:t>
      </w:r>
    </w:p>
    <w:p>
      <w:pPr>
        <w:pStyle w:val="BodyText"/>
      </w:pPr>
      <w:r>
        <w:t xml:space="preserve">Nơi này bị ý chí của cường giả chân thần ảnh hưởng cho nên chính là đất bàng, mắt thường không thấy được.</w:t>
      </w:r>
    </w:p>
    <w:p>
      <w:pPr>
        <w:pStyle w:val="BodyText"/>
      </w:pPr>
      <w:r>
        <w:t xml:space="preserve">- Ngay chỗ này!</w:t>
      </w:r>
    </w:p>
    <w:p>
      <w:pPr>
        <w:pStyle w:val="BodyText"/>
      </w:pPr>
      <w:r>
        <w:t xml:space="preserve">Tâm niệm Nhạc Trọng khẽ động, một đạo lực lượng khổng lồ quét qua, trong cảm giác của hắn có không gian chấn động kỳ dị.</w:t>
      </w:r>
    </w:p>
    <w:p>
      <w:pPr>
        <w:pStyle w:val="BodyText"/>
      </w:pPr>
      <w:r>
        <w:t xml:space="preserve">Nhạc Trọng xuất hiện ở một góc, hắn dùng lực một xé và không gian ở đây xuất hiện cái động.</w:t>
      </w:r>
    </w:p>
    <w:p>
      <w:pPr>
        <w:pStyle w:val="BodyText"/>
      </w:pPr>
      <w:r>
        <w:t xml:space="preserve">Nhạc Trọng nhìn qua huyệt động không gian, nhìn qua Dạ Tra Quỷ ra lệnh:</w:t>
      </w:r>
    </w:p>
    <w:p>
      <w:pPr>
        <w:pStyle w:val="BodyText"/>
      </w:pPr>
      <w:r>
        <w:t xml:space="preserve">- Dạ Tra Quỷ, ngươi đi vào thử xem!</w:t>
      </w:r>
    </w:p>
    <w:p>
      <w:pPr>
        <w:pStyle w:val="BodyText"/>
      </w:pPr>
      <w:r>
        <w:t xml:space="preserve">Trong Mai Lạc chiến trường này nguy hiểm trùng trùng điệp điệp, Nhạc Trọng cũng không dám xông loạn vào, cần phải có người làm chuột bạch.</w:t>
      </w:r>
    </w:p>
    <w:p>
      <w:pPr>
        <w:pStyle w:val="BodyText"/>
      </w:pPr>
      <w:r>
        <w:t xml:space="preserve">- Vâng! Chủ nhân!</w:t>
      </w:r>
    </w:p>
    <w:p>
      <w:pPr>
        <w:pStyle w:val="BodyText"/>
      </w:pPr>
      <w:r>
        <w:t xml:space="preserve">Dạ Tra Quỷ cung kính ứng một tiếng, thân hình lóe lên đi vào không gian này.</w:t>
      </w:r>
    </w:p>
    <w:p>
      <w:pPr>
        <w:pStyle w:val="BodyText"/>
      </w:pPr>
      <w:r>
        <w:t xml:space="preserve">Mấy hô hấp sau Dạ Tra Quỷ từ trong huyệt động không gian đi ra ngoài, nhìn qua Nhạc Trọng và nói:</w:t>
      </w:r>
    </w:p>
    <w:p>
      <w:pPr>
        <w:pStyle w:val="BodyText"/>
      </w:pPr>
      <w:r>
        <w:t xml:space="preserve">- Chủ nhân, trong này không có dị thường, hơn nữa có được tài nguyên phong phú, là bảo địa khó có được. Từ tình báo thì bảo khố nằm ở đây.</w:t>
      </w:r>
    </w:p>
    <w:p>
      <w:pPr>
        <w:pStyle w:val="BodyText"/>
      </w:pPr>
      <w:r>
        <w:t xml:space="preserve">Nhạc Trọng nghe vậy trong nội tâm hơi động một chút, thân hình lóe lên và tiến vào trong huyệt động.</w:t>
      </w:r>
    </w:p>
    <w:p>
      <w:pPr>
        <w:pStyle w:val="BodyText"/>
      </w:pPr>
      <w:r>
        <w:t xml:space="preserve">Tương Mã Huệ, Mã Lỗ Phu, An Ny ba người cũn nhanh chóng tiến vào trong huyệt động.</w:t>
      </w:r>
    </w:p>
    <w:p>
      <w:pPr>
        <w:pStyle w:val="Compact"/>
      </w:pPr>
      <w:r>
        <w:t xml:space="preserve">Dạ Tra Quỷ đã bị Nhạc Trọng lưu tại chỗ, nó làm thủ hộ giả.</w:t>
      </w:r>
      <w:r>
        <w:br w:type="textWrapping"/>
      </w:r>
      <w:r>
        <w:br w:type="textWrapping"/>
      </w:r>
    </w:p>
    <w:p>
      <w:pPr>
        <w:pStyle w:val="Heading2"/>
      </w:pPr>
      <w:bookmarkStart w:id="1609" w:name="chương-1797-không-gian-ma-quỷ-1"/>
      <w:bookmarkEnd w:id="1609"/>
      <w:r>
        <w:t xml:space="preserve">1587. Chương 1797: Không Gian Ma Quỷ! (1)</w:t>
      </w:r>
    </w:p>
    <w:p>
      <w:pPr>
        <w:pStyle w:val="Compact"/>
      </w:pPr>
      <w:r>
        <w:br w:type="textWrapping"/>
      </w:r>
      <w:r>
        <w:br w:type="textWrapping"/>
      </w:r>
      <w:r>
        <w:t xml:space="preserve">Nhạc Trọng vừa tiến vào trong huyệt động này, chợt xuyên qua không gian xuất hiện ở nơi khác.</w:t>
      </w:r>
    </w:p>
    <w:p>
      <w:pPr>
        <w:pStyle w:val="BodyText"/>
      </w:pPr>
      <w:r>
        <w:t xml:space="preserve">Nơi đây rộng lớn và linh khí dồi dào, là một thế giới không nhìn thấy giới hạn, dãy núi liên tiếp chập trùng.</w:t>
      </w:r>
    </w:p>
    <w:p>
      <w:pPr>
        <w:pStyle w:val="BodyText"/>
      </w:pPr>
      <w:r>
        <w:t xml:space="preserve">Trên mặt đất khắp nơi có thể nhìn thấy linh lực dồi dào, cũng có nhiều dị thảo quý hiếm giúp người ta thoát thai hoán cốt.</w:t>
      </w:r>
    </w:p>
    <w:p>
      <w:pPr>
        <w:pStyle w:val="BodyText"/>
      </w:pPr>
      <w:r>
        <w:t xml:space="preserve">Tương Mã Huệ nhìn qua đám cỏ máu đỏ trên đất, trong mắt hiện ra thần sắc nóng rực, nhanh chóng tiến lên, cẩn thận từng li từng tí nắm cọng cỏ màu đỏ lên, nàng đặt vào trong túi trữ vật:</w:t>
      </w:r>
    </w:p>
    <w:p>
      <w:pPr>
        <w:pStyle w:val="BodyText"/>
      </w:pPr>
      <w:r>
        <w:t xml:space="preserve">- Đây là thần huyết thảo, đây là cỏ trong truyền thuyết phải là nơi có nhiều máu cường giả bán thần đổ xuống mới mọc ra, có thể giúp cường giả dưới thất giai thoát thai hoán cốt. Cho dù là cường giả bát giai cũng có hiệu quả, một cây cỏ một vạn công huân, rất quý đấy.</w:t>
      </w:r>
    </w:p>
    <w:p>
      <w:pPr>
        <w:pStyle w:val="BodyText"/>
      </w:pPr>
      <w:r>
        <w:t xml:space="preserve">Trong thiên quốc thần thánh cao thủ nhiều như mây, cường giả như mưa, cũng có cường giả tinh thống chế tạo vật phẩm không gian. Rất nhiều thánh tử thánh nữ đều có vật phẩm không gian.</w:t>
      </w:r>
    </w:p>
    <w:p>
      <w:pPr>
        <w:pStyle w:val="BodyText"/>
      </w:pPr>
      <w:r>
        <w:t xml:space="preserve">Mã Lỗ Phu nhìn qua cây ăn quả, trong mắt hiện ra dị sắc, bước nhanh lên trước.</w:t>
      </w:r>
    </w:p>
    <w:p>
      <w:pPr>
        <w:pStyle w:val="BodyText"/>
      </w:pPr>
      <w:r>
        <w:t xml:space="preserve">- Đây là Lôi Châu Ngọc Quả, đối với cường giả tu luyện công pháp lôi thuộc tính có thật chỗ tốt thật lớn. Nó phải ba ngàn năm mới kết quả nên rất thưa thớt, thật không ngờ nơi này có nhiều như vậy.</w:t>
      </w:r>
    </w:p>
    <w:p>
      <w:pPr>
        <w:pStyle w:val="BodyText"/>
      </w:pPr>
      <w:r>
        <w:t xml:space="preserve">Nhạc Trọng nhìn thấy Mã Lỗ Phu chạy nhanh về hướng Lôi Châu Ngọc Thụ, bỗng nhiên trong lòng nảy sinh một tia dự cảm bất tường, liền lớn tiếng quát:</w:t>
      </w:r>
    </w:p>
    <w:p>
      <w:pPr>
        <w:pStyle w:val="BodyText"/>
      </w:pPr>
      <w:r>
        <w:t xml:space="preserve">- Cẩn thận! Mau trở lại, Mã Lỗ Phu!</w:t>
      </w:r>
    </w:p>
    <w:p>
      <w:pPr>
        <w:pStyle w:val="BodyText"/>
      </w:pPr>
      <w:r>
        <w:t xml:space="preserve">- Đáng giận, chờ đạt được Lôi Châu Ngọc Quả, ta sẽ phát một số, tuyệt đối sẽ không bị ngươi trở ngại!</w:t>
      </w:r>
    </w:p>
    <w:p>
      <w:pPr>
        <w:pStyle w:val="BodyText"/>
      </w:pPr>
      <w:r>
        <w:t xml:space="preserve">Mã Lỗ Phu nghe được tiếng gọi của Nhạc Trọng, chẳng những không dừng lại ngược lại tốc độ càng gia tăng vài lần, điên cuồng bay về hướng Lôi Châu Ngọc Thụ.</w:t>
      </w:r>
    </w:p>
    <w:p>
      <w:pPr>
        <w:pStyle w:val="BodyText"/>
      </w:pPr>
      <w:r>
        <w:t xml:space="preserve">Ngay trong tích tắc, mặt đất chợt rạn nứt, một bàn tay khổng lồ tràn đầy gai nhọn từ dưới đất nổ bắn bay ra, nhanh như sấm sét hướng Mã Lỗ Phu chộp tới.</w:t>
      </w:r>
    </w:p>
    <w:p>
      <w:pPr>
        <w:pStyle w:val="BodyText"/>
      </w:pPr>
      <w:r>
        <w:t xml:space="preserve">- Súc sinh, vỡ cho ta! Đại Phá Diệt Kiếm Chỉ!</w:t>
      </w:r>
    </w:p>
    <w:p>
      <w:pPr>
        <w:pStyle w:val="BodyText"/>
      </w:pPr>
      <w:r>
        <w:t xml:space="preserve">Mã Lỗ Phu cũng là một cường giả bát giai đỉnh phong, đối mặt với dị biến phát sinh hắn nổi giận gầm lên một tiếng, thi triển bí thuật, toàn thân biến thành một cự kiếm tràn ngập khí tức khủng bố không gì không phá được hướng bàn tay khổng lồ đầy gai nhọn kia chém tới.</w:t>
      </w:r>
    </w:p>
    <w:p>
      <w:pPr>
        <w:pStyle w:val="BodyText"/>
      </w:pPr>
      <w:r>
        <w:t xml:space="preserve">Đại Phá Diệt Kiếm Chỉ là một môn tuyệt kỹ của Thần Thánh Thiên Đường, không gì không phá được, cho dù là cường giả cửu giai bị chém trúng thân thể cũng phải bị thương. Dựa vào môn bí thuật này Mã Lỗ Phu đã chém giết không biết bao nhiêu cường giả.</w:t>
      </w:r>
    </w:p>
    <w:p>
      <w:pPr>
        <w:pStyle w:val="BodyText"/>
      </w:pPr>
      <w:r>
        <w:t xml:space="preserve">Ngay khi Mã Lỗ Phu thi triển bí thuật mạnh mẽ kia, Nhạc Trọng không hề quay đầu lại, thân hình chớp động bỏ chạy về phương xa.</w:t>
      </w:r>
    </w:p>
    <w:p>
      <w:pPr>
        <w:pStyle w:val="BodyText"/>
      </w:pPr>
      <w:r>
        <w:t xml:space="preserve">An Ny nhìn thấy hành động dị thường của Nhạc Trọng, trong lòng rùng mình trực tiếp bỏ chạy theo sau hắn.</w:t>
      </w:r>
    </w:p>
    <w:p>
      <w:pPr>
        <w:pStyle w:val="BodyText"/>
      </w:pPr>
      <w:r>
        <w:t xml:space="preserve">Tương Mã Huệ ngây người, không biết nên làm thế nào cho phải.</w:t>
      </w:r>
    </w:p>
    <w:p>
      <w:pPr>
        <w:pStyle w:val="BodyText"/>
      </w:pPr>
      <w:r>
        <w:t xml:space="preserve">Ngay trong tích tắc đó, Mã Lỗ Phu hóa thành cự kiếm chém lên bàn tay đầy gai nhọn kia, phát ra một tiếng nổ kinh thiên động địa, lực lượng ba động khủng bố hướng chung quanh khuếch tán.</w:t>
      </w:r>
    </w:p>
    <w:p>
      <w:pPr>
        <w:pStyle w:val="BodyText"/>
      </w:pPr>
      <w:r>
        <w:t xml:space="preserve">Nhưng một màn làm người hoảng sợ cùng tuyệt vọng xuất hiện, cự kiếm kia không cách nào tiến thêm, ngược lại hỏng mất từng khúc, biến thành tan rã.</w:t>
      </w:r>
    </w:p>
    <w:p>
      <w:pPr>
        <w:pStyle w:val="BodyText"/>
      </w:pPr>
      <w:r>
        <w:t xml:space="preserve">Mã Lỗ Phu nhìn thấy bàn tay khổng lồ đầy gai nhọn không chút tổn thương kia, trong mắt thoáng hiện vẻ kinh hãi cùng tuyệt vọng:</w:t>
      </w:r>
    </w:p>
    <w:p>
      <w:pPr>
        <w:pStyle w:val="BodyText"/>
      </w:pPr>
      <w:r>
        <w:t xml:space="preserve">- Không chết? Ở trên đời này làm sao có quái vật cường đại như thế?</w:t>
      </w:r>
    </w:p>
    <w:p>
      <w:pPr>
        <w:pStyle w:val="BodyText"/>
      </w:pPr>
      <w:r>
        <w:t xml:space="preserve">Trong thế giới này tồn tại mạnh nhất chính là cường giả cửu giai, nhưng dù là cao thủ cửu giai cũng không thể hoàn toàn chống đỡ Đại Phá Diệt Kiếm Chỉ của Mã Lỗ Phu. Hiện tại bàn tay khổng lồ quỷ dị từ dưới đất toát ra lại đánh vỡ chân lý này, làm trong lòng hắn tràn ngập nỗi kinh hoảng cùng tuyệt vọng.</w:t>
      </w:r>
    </w:p>
    <w:p>
      <w:pPr>
        <w:pStyle w:val="BodyText"/>
      </w:pPr>
      <w:r>
        <w:t xml:space="preserve">- Đúng rồi, đây là…</w:t>
      </w:r>
    </w:p>
    <w:p>
      <w:pPr>
        <w:pStyle w:val="BodyText"/>
      </w:pPr>
      <w:r>
        <w:t xml:space="preserve">Một danh từ làm người kinh hãi tuyệt vọng xuất hiện trong đầu óc Mã Lỗ Phu, đúng lúc này bàn tay kia hung hăng trảo tới, đem hắn trực tiếp chộp vào trong tay, sau đó dùng lực bóp mạnh, vô số gai nhọn sắc bén đâm vào thân thể hắn, cự lực khủng bố lập tức đem hắn nghiền áp thành thịt vụn.</w:t>
      </w:r>
    </w:p>
    <w:p>
      <w:pPr>
        <w:pStyle w:val="BodyText"/>
      </w:pPr>
      <w:r>
        <w:t xml:space="preserve">- Mã Lỗ Phu thế nhưng đã chết! Đây là Bất Diệt Ma Linh, đây là Bất Diệt Ma Linh! Chạy mau, ta phải lập tức chạy khỏi nơi này!</w:t>
      </w:r>
    </w:p>
    <w:p>
      <w:pPr>
        <w:pStyle w:val="BodyText"/>
      </w:pPr>
      <w:r>
        <w:t xml:space="preserve">Tương Mã Huệ nhìn thấy Mã Lỗ Phu bị bàn tay khổng lồ kia bóp chết như bóp một con kiến, trong lòng tràn ngập sợ hãi, lúc này liền xoay người điên cuồng bỏ chạy về phương xa.</w:t>
      </w:r>
    </w:p>
    <w:p>
      <w:pPr>
        <w:pStyle w:val="BodyText"/>
      </w:pPr>
      <w:r>
        <w:t xml:space="preserve">Ngay khoảnh khắc Tương Mã Huệ xoay người, mặt đất rạn nứt, một ma linh khủng bố thân cao tới hai mươi thước, toàn thân sinh trưởng xước mang rô bén nhọn, trên thân bao phủ một tầng ma khí bất diệt, khuôn mặt dữ tợn hung ác tản ra chiến ý cùng sát ý thị huyết vô tận chợt xuất hiện trên mặt đất. Ma Linh khủng bố kia chính là Bất Diệt Ma Linh khủng bố hung ác cực mạnh nhất trên Mai Lạc chiến trường.</w:t>
      </w:r>
    </w:p>
    <w:p>
      <w:pPr>
        <w:pStyle w:val="BodyText"/>
      </w:pPr>
      <w:r>
        <w:t xml:space="preserve">Bất Diệt Ma Linh chính là hung ác tồn tại từ cường giả Chân Thần cấp trên chiến trường sinh ra, chúng vốn là một ít tia nguyên hồn bất diệt của cường giả cấp Chân Thần cùng chiến ý hung lệ hội tụ, hấp thu oán khí cùng linh khí vô tận mà sản sinh ra. Chúng sẽ diệt sát hết thảy sinh vật trong phạm vi cảm giác của chúng nó, hấp thu oán khí cùng linh khí của sinh vật bị giết chết mà càng thêm mạnh mẽ.</w:t>
      </w:r>
    </w:p>
    <w:p>
      <w:pPr>
        <w:pStyle w:val="BodyText"/>
      </w:pPr>
      <w:r>
        <w:t xml:space="preserve">Bất Diệt Ma Linh có được nguyên hồn bất diệt của cường giả cấp Chân Thần, dù là nửa bước cường giả Chân Thần có được binh khí hoàng kim cấp bậc cũng không cách nào đem Bất Diệt Ma Linh tiêu diệt. Về phần cường giả cửu giai cơ hồ không thể thương tổn Bất Diệt Ma Linh mảy may. Hơn nữa Bất Diệt Ma Linh có mạnh có yếu, mạnh nhất thậm chí cả nửa bước cường giả Chân Thần cấp đều có thể giết chết. Chính bởi vì như thế Mai Lạc chiến trường mới trở thành cấm địa, dù nửa bước cường giả Chân Thần cũng không dám khinh thường đi vào.</w:t>
      </w:r>
    </w:p>
    <w:p>
      <w:pPr>
        <w:pStyle w:val="BodyText"/>
      </w:pPr>
      <w:r>
        <w:t xml:space="preserve">Bất Diệt Ma Linh hung lệ từ trong đất đi ra, nhìn Tương Mã Huệ đang điên cuồng chạy trốn phương xa, trong mắt thoáng hiện vẻ dữ tợn, lập tức sải bước trong tích tắc đã xuất hiện trước người Tương Mã Huệ, hung hăng một trảo chộp tới.</w:t>
      </w:r>
    </w:p>
    <w:p>
      <w:pPr>
        <w:pStyle w:val="BodyText"/>
      </w:pPr>
      <w:r>
        <w:t xml:space="preserve">Gương mặt Tương Mã Huệ hoảng sợ biến thành tái nhợt, nháy mắt liền phát động thủy lĩnh vực, bão lũ vô cùng vô tận khuếch tán khắp bốn phương tám hướng, trong nháy mắt thủy lĩnh vực phát động bản thể của nàng cũng lập tức biến mất không còn thấy bóng dáng.</w:t>
      </w:r>
    </w:p>
    <w:p>
      <w:pPr>
        <w:pStyle w:val="BodyText"/>
      </w:pPr>
      <w:r>
        <w:t xml:space="preserve">Bên trong thủy lĩnh vực, Tương Mã Huệ có thể hóa thân thành một giọt nước ẩn núp trong bão lũ bỏ chạy về phương xa.</w:t>
      </w:r>
    </w:p>
    <w:p>
      <w:pPr>
        <w:pStyle w:val="BodyText"/>
      </w:pPr>
      <w:r>
        <w:t xml:space="preserve">Ánh mắt Bất Diệt Ma Linh băng sương, hai đạo thần quang từ trong mắt nó bắn ra, chiếu rọi lên thủy lĩnh vực, hết thảy biến hóa đều thu vào trong đôi mắt của nó. Tay phải của nó đánh ra một trảo, trực tiếp xé rách thủy lĩnh vực đem bản thể Tương Mã Huệ chộp vào trong tay.</w:t>
      </w:r>
    </w:p>
    <w:p>
      <w:pPr>
        <w:pStyle w:val="BodyText"/>
      </w:pPr>
      <w:r>
        <w:t xml:space="preserve">Tương Mã Huệ bị Bất Diệt Ma Linh bắt trong tay, toàn bộ lực lượng đều bị phong ấn, thân thể sợ hãi tới mức run lên bần bật, tuyệt vọng òa khóc cầu xin:</w:t>
      </w:r>
    </w:p>
    <w:p>
      <w:pPr>
        <w:pStyle w:val="BodyText"/>
      </w:pPr>
      <w:r>
        <w:t xml:space="preserve">- Đừng, đừng! Ta không muốn chết!</w:t>
      </w:r>
    </w:p>
    <w:p>
      <w:pPr>
        <w:pStyle w:val="BodyText"/>
      </w:pPr>
      <w:r>
        <w:t xml:space="preserve">Bất Diệt Ma Linh nhìn Tương Mã Huệ đang tận lực cầu xin, trong mắt hiện lên vẻ tàn nhẫn, dùng sức niết chặt ngón tay.</w:t>
      </w:r>
    </w:p>
    <w:p>
      <w:pPr>
        <w:pStyle w:val="Compact"/>
      </w:pPr>
      <w:r>
        <w:t xml:space="preserve">Ba một tiếng, Tương Mã Huệ lập tức bị Bất Diệt Ma Linh bóp vỡ, hóa thành một đoàn thịt nát.</w:t>
      </w:r>
      <w:r>
        <w:br w:type="textWrapping"/>
      </w:r>
      <w:r>
        <w:br w:type="textWrapping"/>
      </w:r>
    </w:p>
    <w:p>
      <w:pPr>
        <w:pStyle w:val="Heading2"/>
      </w:pPr>
      <w:bookmarkStart w:id="1610" w:name="chương-1798-không-gian-ma-quỷ-2"/>
      <w:bookmarkEnd w:id="1610"/>
      <w:r>
        <w:t xml:space="preserve">1588. Chương 1798: Không Gian Ma Quỷ! (2)</w:t>
      </w:r>
    </w:p>
    <w:p>
      <w:pPr>
        <w:pStyle w:val="Compact"/>
      </w:pPr>
      <w:r>
        <w:br w:type="textWrapping"/>
      </w:r>
      <w:r>
        <w:br w:type="textWrapping"/>
      </w:r>
      <w:r>
        <w:t xml:space="preserve">Bóp chết Tương Mã Huệ, Bất Diệt Ma Linh nhìn về phương hướng Nhạc Trọng thoát đi, cảm giác khổng lồ điên cuồng phân hình về phương hướng đó.</w:t>
      </w:r>
    </w:p>
    <w:p>
      <w:pPr>
        <w:pStyle w:val="BodyText"/>
      </w:pPr>
      <w:r>
        <w:t xml:space="preserve">Nhưng sau khi Nhạc Trọng mặc vào ẩn thân khải giáp, toàn bộ khí tức cùng lực lượng dao động đều hoàn toàn biến mất. Dù con Bất Diệt Ma Linh phân hình thế nào cũng không thể cảm ứng được khí tức của Nhạc Trọng.</w:t>
      </w:r>
    </w:p>
    <w:p>
      <w:pPr>
        <w:pStyle w:val="BodyText"/>
      </w:pPr>
      <w:r>
        <w:t xml:space="preserve">Phân hình thêm vài phút sau, con Bất Diệt Ma Linh hít sâu một hơi chợt phát ra một tiếng rống to kinh thiên động địa.</w:t>
      </w:r>
    </w:p>
    <w:p>
      <w:pPr>
        <w:pStyle w:val="BodyText"/>
      </w:pPr>
      <w:r>
        <w:t xml:space="preserve">Tiếng rống kinh khủng khuếch tán khắp bốn phương tám hướng, giống như sóng xung kích thật lớn tản ra phương xa.</w:t>
      </w:r>
    </w:p>
    <w:p>
      <w:pPr>
        <w:pStyle w:val="BodyText"/>
      </w:pPr>
      <w:r>
        <w:t xml:space="preserve">Sóng xung kích oanh lên người Nhạc Trọng nhưng không tạo được hiệu quả gì với hắn. Nhưng khi oanh lên thân thể An Ny làm thân thể nàng chấn động, khí tức rối loạn, một ngụm máu tươi phun lên tay của nàng, thân hình nàng hiện ra từ trên bầu trời rớt xuống.</w:t>
      </w:r>
    </w:p>
    <w:p>
      <w:pPr>
        <w:pStyle w:val="BodyText"/>
      </w:pPr>
      <w:r>
        <w:t xml:space="preserve">- Không tốt!</w:t>
      </w:r>
    </w:p>
    <w:p>
      <w:pPr>
        <w:pStyle w:val="BodyText"/>
      </w:pPr>
      <w:r>
        <w:t xml:space="preserve">Nhạc Trọng nhìn thấy An Ny hiện ra thân hình trong lòng nhảy dựng. Thuật ẩn thân của An Ny thật mạnh mẽ, dù Bất Diệt Ma Linh cũng khó thể phát hiện, nhưng một khi nàng hiện thân bị nó phát giác nàng cũng chỉ còn con đường chết.</w:t>
      </w:r>
    </w:p>
    <w:p>
      <w:pPr>
        <w:pStyle w:val="BodyText"/>
      </w:pPr>
      <w:r>
        <w:t xml:space="preserve">Nhạc Trọng trực tiếp chỉ về hướng An Ny, lập tức phát động thuật thao túng huyết dịch, từ trong thân thể An Ny phun ra máu tươi hóa thành sáu đạo huyết quang hướng sáu phương hướng bắn ra.</w:t>
      </w:r>
    </w:p>
    <w:p>
      <w:pPr>
        <w:pStyle w:val="BodyText"/>
      </w:pPr>
      <w:r>
        <w:t xml:space="preserve">Bản thân hắn hư không một trảo chộp lấy An Ny chui vào trong một sơn cốc.</w:t>
      </w:r>
    </w:p>
    <w:p>
      <w:pPr>
        <w:pStyle w:val="BodyText"/>
      </w:pPr>
      <w:r>
        <w:t xml:space="preserve">Con Bất Diệt Ma Linh ngửi được hương vị máu tươi của An Ny, chợt xoay người hóa thành một đạo tàn ảnh mang theo tiếng gió rít khủng khiếp hướng theo một đạo máu tươi của An Ny bay đi.</w:t>
      </w:r>
    </w:p>
    <w:p>
      <w:pPr>
        <w:pStyle w:val="BodyText"/>
      </w:pPr>
      <w:r>
        <w:t xml:space="preserve">Chỉ trong tích tắc nó đã đuổi kịp đạo máu tươi kia một ngụm nuốt vào, sau đó lại quay đầu đuổi theo một hướng khác.</w:t>
      </w:r>
    </w:p>
    <w:p>
      <w:pPr>
        <w:pStyle w:val="BodyText"/>
      </w:pPr>
      <w:r>
        <w:t xml:space="preserve">Bất Diệt Ma Linh thực lực vô cùng cường đại, nhưng trí tuệ không cao, chỉ còn lại bản năng giết chóc, nhờ vậy mới tạo được một đường sinh cơ cho hai người Nhạc Trọng.</w:t>
      </w:r>
    </w:p>
    <w:p>
      <w:pPr>
        <w:pStyle w:val="BodyText"/>
      </w:pPr>
      <w:r>
        <w:t xml:space="preserve">Bên trong sơn cốc, An Ny nhìn Nhạc Trọng cảm ơn:</w:t>
      </w:r>
    </w:p>
    <w:p>
      <w:pPr>
        <w:pStyle w:val="BodyText"/>
      </w:pPr>
      <w:r>
        <w:t xml:space="preserve">- Đa tạ!</w:t>
      </w:r>
    </w:p>
    <w:p>
      <w:pPr>
        <w:pStyle w:val="BodyText"/>
      </w:pPr>
      <w:r>
        <w:t xml:space="preserve">Nhạc Trọng mỉm cười nói:</w:t>
      </w:r>
    </w:p>
    <w:p>
      <w:pPr>
        <w:pStyle w:val="BodyText"/>
      </w:pPr>
      <w:r>
        <w:t xml:space="preserve">- Không cần khách khí!</w:t>
      </w:r>
    </w:p>
    <w:p>
      <w:pPr>
        <w:pStyle w:val="BodyText"/>
      </w:pPr>
      <w:r>
        <w:t xml:space="preserve">An Ny dò hỏi:</w:t>
      </w:r>
    </w:p>
    <w:p>
      <w:pPr>
        <w:pStyle w:val="BodyText"/>
      </w:pPr>
      <w:r>
        <w:t xml:space="preserve">- Không nghĩ tới trong Mai Lạc chiến trường thế nhưng sẽ có Bất Diệt Ma Linh tồn tại. Làm sao bây giờ? Trở về sao?</w:t>
      </w:r>
    </w:p>
    <w:p>
      <w:pPr>
        <w:pStyle w:val="BodyText"/>
      </w:pPr>
      <w:r>
        <w:t xml:space="preserve">Trong bất tri bất giác An Ny đã xem Nhạc Trọng trở thành người tâm phúc, nếu lúc mới gặp mặt nàng tuyệt đối sẽ không hỏi ý kiến Nhạc Trọng.</w:t>
      </w:r>
    </w:p>
    <w:p>
      <w:pPr>
        <w:pStyle w:val="BodyText"/>
      </w:pPr>
      <w:r>
        <w:t xml:space="preserve">Nhạc Trọng trầm ngâm một lúc mới nói:</w:t>
      </w:r>
    </w:p>
    <w:p>
      <w:pPr>
        <w:pStyle w:val="BodyText"/>
      </w:pPr>
      <w:r>
        <w:t xml:space="preserve">- Không, tôi nghĩ chúng ta hẳn nên tiếp tục đi tới!</w:t>
      </w:r>
    </w:p>
    <w:p>
      <w:pPr>
        <w:pStyle w:val="BodyText"/>
      </w:pPr>
      <w:r>
        <w:t xml:space="preserve">Nhạc Trọng muốn nhanh chóng tiếp tục tiến hóa, nhất định phải đạt được thật nhiều tài nguyên, chém giết càng nhiều cường giả. Nhưng nơi này cao thủ nhiều như mây, cường giả như mưa. Nếu hắn muốn trở nên mạnh mẽ chỉ trong thời gian ngắn, nhất định phải lấy được trang bị cường đại hoặc là lực lượng cường đại nào khác. Nếu không hắn cần phải tiến hóa từng bước một, thật không biết phải chờ đợi thêm bao nhiêu năm mới có thể trở thành cường giả cửu giai.</w:t>
      </w:r>
    </w:p>
    <w:p>
      <w:pPr>
        <w:pStyle w:val="BodyText"/>
      </w:pPr>
      <w:r>
        <w:t xml:space="preserve">Nghe xong lời nói của Nhạc Trọng, An Ny thản nhiên lên tiếng:</w:t>
      </w:r>
    </w:p>
    <w:p>
      <w:pPr>
        <w:pStyle w:val="BodyText"/>
      </w:pPr>
      <w:r>
        <w:t xml:space="preserve">- Ân!</w:t>
      </w:r>
    </w:p>
    <w:p>
      <w:pPr>
        <w:pStyle w:val="BodyText"/>
      </w:pPr>
      <w:r>
        <w:t xml:space="preserve">Nghỉ ngơi một lúc, thân thể An Ny chợt vặn vẹo, biến mất trong không gian:</w:t>
      </w:r>
    </w:p>
    <w:p>
      <w:pPr>
        <w:pStyle w:val="BodyText"/>
      </w:pPr>
      <w:r>
        <w:t xml:space="preserve">- Tôi đã tốt lắm! Chúng ta tiếp tục đi thôi!</w:t>
      </w:r>
    </w:p>
    <w:p>
      <w:pPr>
        <w:pStyle w:val="BodyText"/>
      </w:pPr>
      <w:r>
        <w:t xml:space="preserve">Nhạc Trọng cũng đứng lên.</w:t>
      </w:r>
    </w:p>
    <w:p>
      <w:pPr>
        <w:pStyle w:val="BodyText"/>
      </w:pPr>
      <w:r>
        <w:t xml:space="preserve">Bỗng nhiên thẻ thân phận của Nhạc Trọng cùng An Ny trong Thần Thánh Thiên Đường đều chợt nóng lên, một đạo ý niệm mạnh mẽ truyền vào trong thẻ của bọn họ:</w:t>
      </w:r>
    </w:p>
    <w:p>
      <w:pPr>
        <w:pStyle w:val="BodyText"/>
      </w:pPr>
      <w:r>
        <w:t xml:space="preserve">- Tôi là đệ nhất thánh tử Đông Phương thần điện Tiễn Trường Thanh, hiện tại chúng tôi đang cùng Thực Nhân thần điện, Vạn Ma điện giằng co. Ở thời khắc này mời toàn bộ huynh đệ nhân loại lập tức chạy tới cùng chúng tôi kề vai chiến đấu, tiêu diệt ngoại tộc chết tiệt kia!</w:t>
      </w:r>
    </w:p>
    <w:p>
      <w:pPr>
        <w:pStyle w:val="BodyText"/>
      </w:pPr>
      <w:r>
        <w:t xml:space="preserve">Thẻ thân phận của Thần Thánh Thiên Đường còn có được năng lực truyền tin, nhưng chỉ có người nào có được thân phận ới có thể phát ra tin tức với người có thân phận thấp hơn. Tiễn Trường Thanh là đệ nhất thánh tử của Đông Phương thần điện, địa vị áp đảo Nhạc Trọng cùng An Ny, vì vậy mới có thể phát tin tức cho hai người.</w:t>
      </w:r>
    </w:p>
    <w:p>
      <w:pPr>
        <w:pStyle w:val="BodyText"/>
      </w:pPr>
      <w:r>
        <w:t xml:space="preserve">Nương theo ý niệm mạnh mẽ kia, còn thêm một tấm bản đồ xuất hiện trong thẻ thân phận của cả hai, đánh dấu vị trí của hai người cùng vị trí của Tiễn Trường Thanh.</w:t>
      </w:r>
    </w:p>
    <w:p>
      <w:pPr>
        <w:pStyle w:val="BodyText"/>
      </w:pPr>
      <w:r>
        <w:t xml:space="preserve">Nhạc Trọng trầm ngâm một lúc hỏi An Ny:</w:t>
      </w:r>
    </w:p>
    <w:p>
      <w:pPr>
        <w:pStyle w:val="BodyText"/>
      </w:pPr>
      <w:r>
        <w:t xml:space="preserve">- Tiễn Trường Thanh là người như thế nào vậy?</w:t>
      </w:r>
    </w:p>
    <w:p>
      <w:pPr>
        <w:pStyle w:val="BodyText"/>
      </w:pPr>
      <w:r>
        <w:t xml:space="preserve">An Ny tự hỏi một lúc nhanh chóng đáp:</w:t>
      </w:r>
    </w:p>
    <w:p>
      <w:pPr>
        <w:pStyle w:val="BodyText"/>
      </w:pPr>
      <w:r>
        <w:t xml:space="preserve">- Tiễn Trường Thanh là đệ nhất nhân trong thánh tử Đông Phương thần điện, là cường giả nửa bước cửu giai. Có được lĩnh vực là vinh diệu lĩnh vực. Tinh thông vô số bí thuật, mạnh mẽ vô cùng, là một trong mười siêu cấp cường giả của Thần Thánh Thiên Quốc, cũng là người có hi vọng thăng cấp thành cường giả cửu giai, là một trong những dự khuyết thành thánh chủ!</w:t>
      </w:r>
    </w:p>
    <w:p>
      <w:pPr>
        <w:pStyle w:val="BodyText"/>
      </w:pPr>
      <w:r>
        <w:t xml:space="preserve">An Ny bình tĩnh giải thích với Nhạc Trọng:</w:t>
      </w:r>
    </w:p>
    <w:p>
      <w:pPr>
        <w:pStyle w:val="BodyText"/>
      </w:pPr>
      <w:r>
        <w:t xml:space="preserve">- Hơn nữa Tiễn Trường Thanh đãi người khiêm tốn nhã nhặn, nhiệt tâm thiện lương, trong Thần Thánh Thiên Quốc thật nhiều người đều nhận qua ân huệ của hắn!</w:t>
      </w:r>
    </w:p>
    <w:p>
      <w:pPr>
        <w:pStyle w:val="BodyText"/>
      </w:pPr>
      <w:r>
        <w:t xml:space="preserve">Nhạc Trọng làm ra quyết định:</w:t>
      </w:r>
    </w:p>
    <w:p>
      <w:pPr>
        <w:pStyle w:val="BodyText"/>
      </w:pPr>
      <w:r>
        <w:t xml:space="preserve">- Như vậy hiện tại chúng ta đi qua tụ hội cùng hắn!</w:t>
      </w:r>
    </w:p>
    <w:p>
      <w:pPr>
        <w:pStyle w:val="BodyText"/>
      </w:pPr>
      <w:r>
        <w:t xml:space="preserve">Trong thế giới kỳ dị này, ngoại trừ quái vật bất tử khủng bố cơ hồ vô địch như Bất Diệt Ma Linh, còn có thật nhiều cường giả ngoại tộc. Bên trong cường giả ngoại tộc cao thủ nhiều như mây, thậm chí có cả cường giả nửa bước cửu giai tồn tại.</w:t>
      </w:r>
    </w:p>
    <w:p>
      <w:pPr>
        <w:pStyle w:val="BodyText"/>
      </w:pPr>
      <w:r>
        <w:t xml:space="preserve">Một cường giả nửa bước cửu giai, Nhạc Trọng còn có tin tưởng đối chiến một trận, nhưng nếu gặp phải hai nửa bước cửu giai, hắn chỉ có thể chạy trốn, nếu muốn giành được bảo khố thật quá xa vời. Chỉ khi nào tập hợp lực lượng của nhân loại mới có thể chống cự cùng ngoại tộc.</w:t>
      </w:r>
    </w:p>
    <w:p>
      <w:pPr>
        <w:pStyle w:val="BodyText"/>
      </w:pPr>
      <w:r>
        <w:t xml:space="preserve">An Ny cũng đồng ý nói:</w:t>
      </w:r>
    </w:p>
    <w:p>
      <w:pPr>
        <w:pStyle w:val="BodyText"/>
      </w:pPr>
      <w:r>
        <w:t xml:space="preserve">- Được!</w:t>
      </w:r>
    </w:p>
    <w:p>
      <w:pPr>
        <w:pStyle w:val="BodyText"/>
      </w:pPr>
      <w:r>
        <w:t xml:space="preserve">Sau khi thương nghị xong, Nhạc Trọng mặc vào ẩn thân khải giáp dựa theo chỉ dẫn trên thẻ thân phận như u linh hướng vị trí của Tiễn Trường Thanh bay đi.</w:t>
      </w:r>
    </w:p>
    <w:p>
      <w:pPr>
        <w:pStyle w:val="BodyText"/>
      </w:pPr>
      <w:r>
        <w:t xml:space="preserve">Trong thế giới thần bí nơi đây, có vô số dị bảo quý hiếm, dị thụ trân quả, thật nhiều quả cây người thường chỉ dùng một quả là có thể tiến hóa thành tiến hóa giả hoàn mỹ nhất. Có quả cây người thường chỉ ăn một quả là có thể trực tiếp tiến hóa thành cường giả tứ giai.</w:t>
      </w:r>
    </w:p>
    <w:p>
      <w:pPr>
        <w:pStyle w:val="BodyText"/>
      </w:pPr>
      <w:r>
        <w:t xml:space="preserve">Nhưng đã có vết xe đổ của Mã Lỗ Phu, trên đường đi Nhạc Trọng cùng An Ny đều không hề thu lấy bảo vật. Mặc dù quả cây dị thụ rất tốt, nhưng nếu chọc giận người thủ hộ của chúng bọn họ chưa chắc có thể sống sót. Bất Diệt Ma Linh thực sự quá mức hung tàn, công kích cường giả bát giai chỉ cần miểu sát, chỉ có cường giả cửu giai mới có khả năng đối kháng.</w:t>
      </w:r>
    </w:p>
    <w:p>
      <w:pPr>
        <w:pStyle w:val="BodyText"/>
      </w:pPr>
      <w:r>
        <w:t xml:space="preserve">Bên trong thế giới nơi đây, còn sinh trưởng vô số đàn thú biến dị cường đại, thậm chí có không ít biến dị thú bát giai hoặc nửa bước cửu giai tồn tại.</w:t>
      </w:r>
    </w:p>
    <w:p>
      <w:pPr>
        <w:pStyle w:val="BodyText"/>
      </w:pPr>
      <w:r>
        <w:t xml:space="preserve">Mỗi khi gặp phải những đàn thú cường đại kia, hai người phải thật cẩn thận đi đường vòng rời xa vị trí của chúng nó.</w:t>
      </w:r>
    </w:p>
    <w:p>
      <w:pPr>
        <w:pStyle w:val="BodyText"/>
      </w:pPr>
      <w:r>
        <w:t xml:space="preserve">Bay xuyên qua một dãy núi, hai người đi tới vị trí mà Tiễn Trường Thanh chỉ định.</w:t>
      </w:r>
    </w:p>
    <w:p>
      <w:pPr>
        <w:pStyle w:val="BodyText"/>
      </w:pPr>
      <w:r>
        <w:t xml:space="preserve">Đó là một hoang cốc vô cùng rộng lớn, bên cạnh hoang cốc có một tòa cung điện thật lớn cỡ cây số vuông, cung điện được dùng Lưu Ly Thiên Tinh đỏ đậm chế tạo mà thành, tràn ngập khí tức thái cổ thần thánh cường đại.</w:t>
      </w:r>
    </w:p>
    <w:p>
      <w:pPr>
        <w:pStyle w:val="BodyText"/>
      </w:pPr>
      <w:r>
        <w:t xml:space="preserve">Bên cạnh hoang cốc, ba phương thế lực còn đang giằng co. Ba phương thế lực là nhân tộc, thực nhân tộc, ma tộc. Nhân số nhân tộc có hơn bốn mươi người, thực nhân tộc có tám người, ma tộc càng ít, chỉ có bốn người.</w:t>
      </w:r>
    </w:p>
    <w:p>
      <w:pPr>
        <w:pStyle w:val="Compact"/>
      </w:pPr>
      <w:r>
        <w:t xml:space="preserve">Nhưng thực nhân tộc có được ba gã cường giả nửa bước cửu giai, năm người còn lại cũng là bát giai đỉnh phong. Mà bên ma tộc cả bốn người đều là nửa bước cửu giai.</w:t>
      </w:r>
      <w:r>
        <w:br w:type="textWrapping"/>
      </w:r>
      <w:r>
        <w:br w:type="textWrapping"/>
      </w:r>
    </w:p>
    <w:p>
      <w:pPr>
        <w:pStyle w:val="Heading2"/>
      </w:pPr>
      <w:bookmarkStart w:id="1611" w:name="chương-1799-không-gian-ma-quỷ-3"/>
      <w:bookmarkEnd w:id="1611"/>
      <w:r>
        <w:t xml:space="preserve">1589. Chương 1799: Không Gian Ma Quỷ! (3)</w:t>
      </w:r>
    </w:p>
    <w:p>
      <w:pPr>
        <w:pStyle w:val="Compact"/>
      </w:pPr>
      <w:r>
        <w:br w:type="textWrapping"/>
      </w:r>
      <w:r>
        <w:br w:type="textWrapping"/>
      </w:r>
      <w:r>
        <w:t xml:space="preserve">Tuy nhân số của nhân tộc khá nhiều, nhưng chỉ có hai nửa bước cửu giai cường giả. Chỉ có sáu bát giai đỉnh phong, mặc dù nhân số nhiều hơn nhưng luận chiến lực lại là yếu nhất trong ba phương.</w:t>
      </w:r>
    </w:p>
    <w:p>
      <w:pPr>
        <w:pStyle w:val="BodyText"/>
      </w:pPr>
      <w:r>
        <w:t xml:space="preserve">Tuy nhân tộc có vẻ yếu nhất nhưng lại dựa theo trận pháp huyền diệu sắp xếp, một khi chiến đấu lợi dụng lực lượng trận pháp là có thể ngưng tụ lực lượng mọi người thành một thể, phát huy ra chiến lực khủng bố. Trận pháp vốn do nhân loại nghiên cứu ra, là một trong những đòn sát thủ dùng đối kháng ngoại tộc.</w:t>
      </w:r>
    </w:p>
    <w:p>
      <w:pPr>
        <w:pStyle w:val="BodyText"/>
      </w:pPr>
      <w:r>
        <w:t xml:space="preserve">Một ma tộc trên đầu mọc lên một sừng, cơ thể rắn chắc, tản ra vẻ sáng bóng như kim loại, khuôn mặt dữ tợn, những đốt xương cốt đều mọc ra những lưỡi dao sắc bén nhìn tên thực nhân tộc cao tới sáu thước, gương mặt vặn vẹo hung tàn, tứ chi thật thô to đề nghị:</w:t>
      </w:r>
    </w:p>
    <w:p>
      <w:pPr>
        <w:pStyle w:val="BodyText"/>
      </w:pPr>
      <w:r>
        <w:t xml:space="preserve">- Quỷ Thôn, chúng ta trước tiên liên thủ đem đám nhân loại giết mãi không chết như những con gián kia diệt sạch, sau đó mới phân chia bảo khố thần điện thế nào?</w:t>
      </w:r>
    </w:p>
    <w:p>
      <w:pPr>
        <w:pStyle w:val="BodyText"/>
      </w:pPr>
      <w:r>
        <w:t xml:space="preserve">Thực nhân tộc Quỷ Thôn chợt lóe hàn quang, trầm giọng nói:</w:t>
      </w:r>
    </w:p>
    <w:p>
      <w:pPr>
        <w:pStyle w:val="BodyText"/>
      </w:pPr>
      <w:r>
        <w:t xml:space="preserve">- Được! Ma tộc các ngươi lên trước!</w:t>
      </w:r>
    </w:p>
    <w:p>
      <w:pPr>
        <w:pStyle w:val="BodyText"/>
      </w:pPr>
      <w:r>
        <w:t xml:space="preserve">Quỷ Thôn cũng không ngu ngốc, tuy chiến lực của nhân tộc yếu ớt, nhưng sau khi đã kết thành trận hình cho dù cường giả nửa bước cửu giai muốn mạnh mẽ phá trận cũng phải trả giá không nhỏ.</w:t>
      </w:r>
    </w:p>
    <w:p>
      <w:pPr>
        <w:pStyle w:val="BodyText"/>
      </w:pPr>
      <w:r>
        <w:t xml:space="preserve">Trong ba phương thế lực ở đây, nhân số ma tộc ít nhất nhưng thực lực cực mạnh, một khi thực nhân tộc cùng nhân tộc đối chiến lưỡng bại câu thương như vậy ma tộc tuyệt đối sẽ đem toàn bộ chúng nó giết sạch.</w:t>
      </w:r>
    </w:p>
    <w:p>
      <w:pPr>
        <w:pStyle w:val="BodyText"/>
      </w:pPr>
      <w:r>
        <w:t xml:space="preserve">Ma tộc hiếu chiến, hung hãn, bạo ngược thành tánh, dù trong đồng tộc cũng thường xuyên tự chém giết lẫn nhau, là đồng minh kém cỏi nhất. Trong quá khứ thực nhân tộc từng kết minh với ma tộc, nhưng hậu quả sau khi kết minh là hai tộc tàn sát lẫn nhau, cừu hận càng thêm sâu sắc.</w:t>
      </w:r>
    </w:p>
    <w:p>
      <w:pPr>
        <w:pStyle w:val="BodyText"/>
      </w:pPr>
      <w:r>
        <w:t xml:space="preserve">Tên ma tộc một sừng kia cười nhẹ, trực tiếp bỏ qua đề tài này:</w:t>
      </w:r>
    </w:p>
    <w:p>
      <w:pPr>
        <w:pStyle w:val="BodyText"/>
      </w:pPr>
      <w:r>
        <w:t xml:space="preserve">- Ngươi đã không muốn, bỏ đi!</w:t>
      </w:r>
    </w:p>
    <w:p>
      <w:pPr>
        <w:pStyle w:val="BodyText"/>
      </w:pPr>
      <w:r>
        <w:t xml:space="preserve">Một gã nhân loại cường giả tóc vàng mắt xanh, mang theo thanh trường kiếm thật lớn, thân mặc hoàng kim khải giáp, tràn ngập vẻ uy nghiêm thần thánh nhìn hai phe đối địch cau mày, trong mắt lộ ra thần sắc lo lắng nói:</w:t>
      </w:r>
    </w:p>
    <w:p>
      <w:pPr>
        <w:pStyle w:val="BodyText"/>
      </w:pPr>
      <w:r>
        <w:t xml:space="preserve">- Tiễn Trường Thanh, đám ngoại tộc kia thật khó đối phó. Nếu chúng liên thủ chúng ta nhất định sẽ thua!</w:t>
      </w:r>
    </w:p>
    <w:p>
      <w:pPr>
        <w:pStyle w:val="BodyText"/>
      </w:pPr>
      <w:r>
        <w:t xml:space="preserve">Người này là đệ nhất thánh tử Tây Phương thần điện tên Hải Nhân.</w:t>
      </w:r>
    </w:p>
    <w:p>
      <w:pPr>
        <w:pStyle w:val="BodyText"/>
      </w:pPr>
      <w:r>
        <w:t xml:space="preserve">Lần này Hải Nhân cùng Tiễn Trường Thanh tổ chức nhiều cường giả trong Thần Thánh Thiên Quốc đến Mai Lạc chiến trường tầm bảo, chỉ bất quá bọn hắn không ngờ được khi đi tới lối vào thần điện lại gặp phải nhiều cường giả ngoại tộc như vậy.</w:t>
      </w:r>
    </w:p>
    <w:p>
      <w:pPr>
        <w:pStyle w:val="BodyText"/>
      </w:pPr>
      <w:r>
        <w:t xml:space="preserve">Tiễn Trường Thanh nhìn hai phe địch nhân không xa trước mắt, cười nhẹ nói:</w:t>
      </w:r>
    </w:p>
    <w:p>
      <w:pPr>
        <w:pStyle w:val="BodyText"/>
      </w:pPr>
      <w:r>
        <w:t xml:space="preserve">- Hải Nhân, không cần lo lắng. Nếu chúng ta gặp phải chỉ là cường giả của thực nhân tộc hoặc là ma tộc, tuyệt đối sẽ có một cuộc ác chiến, thậm chí là tử chiến. Nhưng nếu đồng thời gặp cả hai bộ tộc một lúc, lại đối với chúng ta rất có lợi. Chỉ cần chúng ta vẫn thủ thế, bọn hắn sẽ không dễ dàng tới công kích chúng ta. Dù sao ai chủ động công kích chúng ta cũng phải chịu tổn thất không nhỏ, một khi một phương lộ ra sơ hở, một phương còn lại nhất định sẽ nhào đi lên đem bên kia xé thành phấn vụn!</w:t>
      </w:r>
    </w:p>
    <w:p>
      <w:pPr>
        <w:pStyle w:val="BodyText"/>
      </w:pPr>
      <w:r>
        <w:t xml:space="preserve">Hải Nhân yên lặng gật đầu, bỗng nhiên ngẩng đầu nhìn theo phương hướng Nhạc Trọng cùng An Ny bay tới, hai mắt như luồng điện xuyên thẳng tận trời:</w:t>
      </w:r>
    </w:p>
    <w:p>
      <w:pPr>
        <w:pStyle w:val="BodyText"/>
      </w:pPr>
      <w:r>
        <w:t xml:space="preserve">- Có người đến đây!</w:t>
      </w:r>
    </w:p>
    <w:p>
      <w:pPr>
        <w:pStyle w:val="BodyText"/>
      </w:pPr>
      <w:r>
        <w:t xml:space="preserve">Tiễn Trường Thanh thoáng sững sờ, theo ánh mắt Hải Nhân nhìn qua, khóe môi hiện lên nụ cười nghiền ngẫm:</w:t>
      </w:r>
    </w:p>
    <w:p>
      <w:pPr>
        <w:pStyle w:val="BodyText"/>
      </w:pPr>
      <w:r>
        <w:t xml:space="preserve">- Hai tiểu gia hỏa thật sự rất giỏi, không ngờ ta lại không cảm nhận được bọn họ đã đến, thuật ẩn thân của họ thật sự là inh!</w:t>
      </w:r>
    </w:p>
    <w:p>
      <w:pPr>
        <w:pStyle w:val="BodyText"/>
      </w:pPr>
      <w:r>
        <w:t xml:space="preserve">Ngay trong nháy mắt bị Hải Nhân nhìn qua, trong lòng Nhạc Trọng giật mình:</w:t>
      </w:r>
    </w:p>
    <w:p>
      <w:pPr>
        <w:pStyle w:val="BodyText"/>
      </w:pPr>
      <w:r>
        <w:t xml:space="preserve">- Bị phát hiện! Trong nhân tộc quả nhiên cao thủ nhiều như mây, cường giả như mưa, thiên tài yêu nghiệt ùn ùn. Ta tuyệt đối không thể quá tự mãn cùng khinh thường!</w:t>
      </w:r>
    </w:p>
    <w:p>
      <w:pPr>
        <w:pStyle w:val="BodyText"/>
      </w:pPr>
      <w:r>
        <w:t xml:space="preserve">Ngay trong tích tắc ánh mắt Hải Nhân nhìn về hướng Nhạc Trọng, một cỗ lực lượng kinh khủng từ trong phe cánh nhân tộc dựng lên, giống như đầu mãnh thú lạnh lùng nhìn chằm chằm vào hắn, tùy thời chuẩn bị phát động một kích kinh thiên đem hai người tiêu diệt.</w:t>
      </w:r>
    </w:p>
    <w:p>
      <w:pPr>
        <w:pStyle w:val="BodyText"/>
      </w:pPr>
      <w:r>
        <w:t xml:space="preserve">Hư không vặn vẹo, An Ny hiện thân lấy ra thẻ thân phận của mình cất cao giọng nói:</w:t>
      </w:r>
    </w:p>
    <w:p>
      <w:pPr>
        <w:pStyle w:val="BodyText"/>
      </w:pPr>
      <w:r>
        <w:t xml:space="preserve">- Thánh nữ Tây Phương thần điện An Ny, thần sử Trung Ương thần điện Nhạc Trọng!</w:t>
      </w:r>
    </w:p>
    <w:p>
      <w:pPr>
        <w:pStyle w:val="BodyText"/>
      </w:pPr>
      <w:r>
        <w:t xml:space="preserve">Trong mắt Tiễn Trường Thanh chớp động quang mang trí tuệ, nhanh chóng phân tích:</w:t>
      </w:r>
    </w:p>
    <w:p>
      <w:pPr>
        <w:pStyle w:val="BodyText"/>
      </w:pPr>
      <w:r>
        <w:t xml:space="preserve">- Chứng thật là An Ny, vị bên cạnh nàng hẳn là thần sử mới thăng chức gần đây trong Trung Ưng thần điện. Suốt trăm năm nay vị trí thần sử của Trung Ương thần điện luôn dự khuyết, hiển nhiên là sau khi chúng ta đến Mai Lạc chiến trường hắn mới thăng chức thần sử. Có thể trong thời gian ngắn ngủi như vậy thăng chức trở thành thần sử, nói vậy phải có bổn sự phi phàm, cho bọn họ tiến vào!</w:t>
      </w:r>
    </w:p>
    <w:p>
      <w:pPr>
        <w:pStyle w:val="BodyText"/>
      </w:pPr>
      <w:r>
        <w:t xml:space="preserve">Bên trong nhân loại nhanh chóng mở ra một lỗ hổng.</w:t>
      </w:r>
    </w:p>
    <w:p>
      <w:pPr>
        <w:pStyle w:val="BodyText"/>
      </w:pPr>
      <w:r>
        <w:t xml:space="preserve">- Ha ha ha! Nhân tộc mới tới sao? Không cần đi vào, ở lại chỗ này làm món lót dạ cho ta đi!</w:t>
      </w:r>
    </w:p>
    <w:p>
      <w:pPr>
        <w:pStyle w:val="BodyText"/>
      </w:pPr>
      <w:r>
        <w:t xml:space="preserve">Ngay trong tích tắc không gian sau lưng Nhạc Trọng vặn vẹo một trận, một Không Gian Ma Quỷ trên trán điêu khắc một phù văn huyền ảo, tứ chi đều khắc lên phù văn không gian, cơ thể rắn chắc, toàn thân đen nhánh, có được thực lực nửa bước cửu giai chợt hiện ra, tay phải mang theo ma khí nồng đậm cười lên dữ tợn một trảo hướng trái tim Nhạc Trọng chộp tới.</w:t>
      </w:r>
    </w:p>
    <w:p>
      <w:pPr>
        <w:pStyle w:val="BodyText"/>
      </w:pPr>
      <w:r>
        <w:t xml:space="preserve">- Cẩn thận!</w:t>
      </w:r>
    </w:p>
    <w:p>
      <w:pPr>
        <w:pStyle w:val="BodyText"/>
      </w:pPr>
      <w:r>
        <w:t xml:space="preserve">- …</w:t>
      </w:r>
    </w:p>
    <w:p>
      <w:pPr>
        <w:pStyle w:val="BodyText"/>
      </w:pPr>
      <w:r>
        <w:t xml:space="preserve">Nhìn Không Gian Ma Quỷ chợt xuất hiện, sắc mặt cường giả nhân loại đều đại biến lớn tiếng nhắc nhở.</w:t>
      </w:r>
    </w:p>
    <w:p>
      <w:pPr>
        <w:pStyle w:val="BodyText"/>
      </w:pPr>
      <w:r>
        <w:t xml:space="preserve">Hải Nhân nhìn thấy Không Gian Ma Quỷ xuất hiện, sắc mặt biến đổi, rút ra cự kiếm sau lưng:</w:t>
      </w:r>
    </w:p>
    <w:p>
      <w:pPr>
        <w:pStyle w:val="BodyText"/>
      </w:pPr>
      <w:r>
        <w:t xml:space="preserve">- Xong rồi! Đáng chết, không ngờ là quái vật Không Gian Ma Quỷ, Nhạc Trọng kia xem ra phải chết. Đáng giận!</w:t>
      </w:r>
    </w:p>
    <w:p>
      <w:pPr>
        <w:pStyle w:val="BodyText"/>
      </w:pPr>
      <w:r>
        <w:t xml:space="preserve">Trong mắt Tiễn Trường Thanh cũng hiện lên vẻ tiếc hận:</w:t>
      </w:r>
    </w:p>
    <w:p>
      <w:pPr>
        <w:pStyle w:val="BodyText"/>
      </w:pPr>
      <w:r>
        <w:t xml:space="preserve">- Đáng tiếc, một nhân loại thiên tài như vậy phải vẫn lạc!</w:t>
      </w:r>
    </w:p>
    <w:p>
      <w:pPr>
        <w:pStyle w:val="BodyText"/>
      </w:pPr>
      <w:r>
        <w:t xml:space="preserve">Không Gian Ma Quỷ ở trong ma tộc là một chủng tộc cực mạnh. Tuy chúng không có được lực lượng cường đại như ma tộc, nhưng trời sinh nắm giữ lực lượng không gian, có thể tự do thuấn di trong không gian, là một trong những ma tộc khó triền nhất.</w:t>
      </w:r>
    </w:p>
    <w:p>
      <w:pPr>
        <w:pStyle w:val="BodyText"/>
      </w:pPr>
      <w:r>
        <w:t xml:space="preserve">Nếu không phải các cường giả nhân tộc kết thành trận pháp, phong tỏa không gian chỗ bọn họ đang đứng, một mình Không Gian Ma Quỷ đã đủ giết chết đại bộ phận cường giả nhân tộc.</w:t>
      </w:r>
    </w:p>
    <w:p>
      <w:pPr>
        <w:pStyle w:val="BodyText"/>
      </w:pPr>
      <w:r>
        <w:t xml:space="preserve">- Chỉ bằng ngươi? Ta sớm đã phát hiện ngươi, đây là cạm bẫy đặc biệt bố trí cho ngươi, cho ngươi biến thành đá kê chân giúp ta tiến hóa tốt lắm!</w:t>
      </w:r>
    </w:p>
    <w:p>
      <w:pPr>
        <w:pStyle w:val="BodyText"/>
      </w:pPr>
      <w:r>
        <w:t xml:space="preserve">Nhạc Trọng cười lạnh, ma lĩnh vực nháy mắt mở ra, đem Không Gian Ma Quỷ nháy mắt cuốn vào ma lĩnh vực của hắn.</w:t>
      </w:r>
    </w:p>
    <w:p>
      <w:pPr>
        <w:pStyle w:val="BodyText"/>
      </w:pPr>
      <w:r>
        <w:t xml:space="preserve">Trong ma lĩnh vực, ma khí cuồn cuộn khởi động, không gian vô cùng chắc chắn, cho dù là nửa bước cửu giai cũng không thể xé rách hư không chạy trốn.</w:t>
      </w:r>
    </w:p>
    <w:p>
      <w:pPr>
        <w:pStyle w:val="BodyText"/>
      </w:pPr>
      <w:r>
        <w:t xml:space="preserve">Phóng xuất ma lĩnh vực, Nhạc Trọng cũng biết Không Gian Ma Quỷ cực kỳ mạnh mẽ, tuyệt đối không thể cho nó kịp thời phản ứng, tâm niệm vừa động, chỉ tích tắc hắn xoay người đối mặt Không Gian Ma Quỷ, một chiêu bí thuật Vũ Trụ Chỉ học được từ cường giả cấp Chân Thần chỉ thẳng vào đầu Không Gian Ma Quỷ điểm tới.</w:t>
      </w:r>
    </w:p>
    <w:p>
      <w:pPr>
        <w:pStyle w:val="BodyText"/>
      </w:pPr>
      <w:r>
        <w:t xml:space="preserve">Trong tích tắc, thế giới vạn vật, vũ trụ tinh thần đều hình thành, diễn biến thành một vũ trụ khổng lồ hướng Không Gian Ma Quỷ nghiền áp tới.</w:t>
      </w:r>
    </w:p>
    <w:p>
      <w:pPr>
        <w:pStyle w:val="Compact"/>
      </w:pPr>
      <w:r>
        <w:t xml:space="preserve">- Thật mạnh! Đáng chết! Nhân loại kia làm sao lại mạnh mẽ như vậy? Một chiêu này ta hoàn toàn không ngăn cản được. Không gian lĩnh vực, hiện!</w:t>
      </w:r>
      <w:r>
        <w:br w:type="textWrapping"/>
      </w:r>
      <w:r>
        <w:br w:type="textWrapping"/>
      </w:r>
    </w:p>
    <w:p>
      <w:pPr>
        <w:pStyle w:val="Heading2"/>
      </w:pPr>
      <w:bookmarkStart w:id="1612" w:name="chương-1800-vũ-trụ-chỉ."/>
      <w:bookmarkEnd w:id="1612"/>
      <w:r>
        <w:t xml:space="preserve">1590. Chương 1800: Vũ Trụ Chỉ.</w:t>
      </w:r>
    </w:p>
    <w:p>
      <w:pPr>
        <w:pStyle w:val="Compact"/>
      </w:pPr>
      <w:r>
        <w:br w:type="textWrapping"/>
      </w:r>
      <w:r>
        <w:br w:type="textWrapping"/>
      </w:r>
      <w:r>
        <w:t xml:space="preserve">Trong lòng Không Gian Ma Quỷ sản sinh nỗi sợ hãi, lập tức mở không gian lĩnh vực, trong tích tắc vô số không gian huyệt động cùng không gian lĩnh vực chợt hiện ra, cùng ma lĩnh vực của Nhạc Trọng hung hăng đụng vào nhau, song phương đều tự triệt tiêu lẫn nhau.</w:t>
      </w:r>
    </w:p>
    <w:p>
      <w:pPr>
        <w:pStyle w:val="BodyText"/>
      </w:pPr>
      <w:r>
        <w:t xml:space="preserve">Tên Không Gian Ma Quỷ thừa dịp mở ra lĩnh vực triệt tiêu cùng ma lĩnh vực của Nhạc Trọng, liền xé rách một không gian huyệt động ý đồ đào thoát.</w:t>
      </w:r>
    </w:p>
    <w:p>
      <w:pPr>
        <w:pStyle w:val="BodyText"/>
      </w:pPr>
      <w:r>
        <w:t xml:space="preserve">Không Gian Ma Quỷ có được lực lượng thao túng không gian, đặc biệt thực lực đạt tới nửa bước cửu giai, thực lực càng thêm mạnh mẽ, dù ma lĩnh vực của Nhạc Trọng cũng không cách nào hoàn toàn phong tỏa hành động của nó.</w:t>
      </w:r>
    </w:p>
    <w:p>
      <w:pPr>
        <w:pStyle w:val="BodyText"/>
      </w:pPr>
      <w:r>
        <w:t xml:space="preserve">Dựa vào năng lực không gian xuất quỷ nhập thần, Không Gian Ma Quỷ thậm chí có thể bỏ chạy ngay trước mặt cường giả cửu giai.</w:t>
      </w:r>
    </w:p>
    <w:p>
      <w:pPr>
        <w:pStyle w:val="BodyText"/>
      </w:pPr>
      <w:r>
        <w:t xml:space="preserve">Nhạc Trọng nhìn Không Gian Ma Quỷ, trong mắt chớp động hàn quang, tâm niệm vừa động liền câu thông Huy Hoàng chiến hạm tại dị độ không gian, sau đó phát ra một tiếng hét to kinh thiên động địa:</w:t>
      </w:r>
    </w:p>
    <w:p>
      <w:pPr>
        <w:pStyle w:val="BodyText"/>
      </w:pPr>
      <w:r>
        <w:t xml:space="preserve">- Vỡ cho ta!</w:t>
      </w:r>
    </w:p>
    <w:p>
      <w:pPr>
        <w:pStyle w:val="BodyText"/>
      </w:pPr>
      <w:r>
        <w:t xml:space="preserve">Huy Hoàng chiến hạm bắn ra một tia hào quang, một đạo quang mang ẩn chứa không gian pháp tắc cắt qua hư không oanh thẳng lên không gian động huyệt mà Không Gian Ma Quỷ xé rách, ngay lập tức làm cho nó khép kín lại.</w:t>
      </w:r>
    </w:p>
    <w:p>
      <w:pPr>
        <w:pStyle w:val="BodyText"/>
      </w:pPr>
      <w:r>
        <w:t xml:space="preserve">Khuôn mặt Không Gian Ma Quỷ biến thành hoảng sợ cùng tuyệt vọng, thê lương gầm rú:</w:t>
      </w:r>
    </w:p>
    <w:p>
      <w:pPr>
        <w:pStyle w:val="BodyText"/>
      </w:pPr>
      <w:r>
        <w:t xml:space="preserve">- Không có khả năng! Làm sao có thể? Ta mở ra không gian huyệt động làm sao lại bị khép kín? Cho dù là cường giả cửu giai cũng không cách nào khép kín không gian mà ta mở ra!</w:t>
      </w:r>
    </w:p>
    <w:p>
      <w:pPr>
        <w:pStyle w:val="BodyText"/>
      </w:pPr>
      <w:r>
        <w:t xml:space="preserve">Huy Hoàng chiến hạm là bảo vật hoàng kim cấp, hơn nữa còn là bảo vật thuộc không gian hệ, có thể xuyên toa qua nhiều thế giới, di chuyển được trong không gian loạn lưu, uy lực vô cùng, muốn khép kín không gian cũng là việc dễ dàng.</w:t>
      </w:r>
    </w:p>
    <w:p>
      <w:pPr>
        <w:pStyle w:val="BodyText"/>
      </w:pPr>
      <w:r>
        <w:t xml:space="preserve">Trong tiếng thét chói tai thê lương của Không Gian Ma Quỷ, Nhạc Trọng đánh ra hư ảnh vũ trụ hung hăng nghiền lên trên người Không Gian Ma Quỷ, đem nó trực tiếp nghiền thành phấn vụn.</w:t>
      </w:r>
    </w:p>
    <w:p>
      <w:pPr>
        <w:pStyle w:val="BodyText"/>
      </w:pPr>
      <w:r>
        <w:t xml:space="preserve">Vì muốn ở trong thời gian ngắn nhất diệt sát Không Gian Ma Quỷ, Nhạc Trọng thậm chí đã gần như đem toàn bộ lá bài tẩy lật ra hết thảy, nhờ vậy mới có thể giết chết được nó. Nếu hắn còn lưu lại nửa tay, sẽ không cách nào diệt được nó.</w:t>
      </w:r>
    </w:p>
    <w:p>
      <w:pPr>
        <w:pStyle w:val="BodyText"/>
      </w:pPr>
      <w:r>
        <w:t xml:space="preserve">Không Gian Ma Quỷ vừa chết, một đạo sinh mệnh nguyên khí dồi dào liền nhập vào trong cơ thể Nhạc Trọng. Sinh mệnh nguyên khí tinh thuần vừa bị Nhạc Trọng hấp thu, lập tức càng khiến cho hắn thêm thâm hiểu về không gian pháp tắc. Đồng thời lực lượng trong cơ thể hắn cũng tích lũy đạt tới cảnh giới bát giai cao cấp đỉnh phong.</w:t>
      </w:r>
    </w:p>
    <w:p>
      <w:pPr>
        <w:pStyle w:val="BodyText"/>
      </w:pPr>
      <w:r>
        <w:t xml:space="preserve">Hấp thu được sinh mệnh nguyên khí của Không Gian Ma Quỷ, tinh thần Nhạc Trọng chấn động, trong mắt thoáng hiện vẻ vui mừng:</w:t>
      </w:r>
    </w:p>
    <w:p>
      <w:pPr>
        <w:pStyle w:val="BodyText"/>
      </w:pPr>
      <w:r>
        <w:t xml:space="preserve">- Không Gian Ma Quỷ đối với ta mà nói quả nhiên là đại bổ vật. Nếu có thể tiếp tục liệp sát thêm hơn mười không gian ác ma nửa bước cửu giai, ta có thể trực tiếp đột phá tiến hóa thành cường giả cửu giai!</w:t>
      </w:r>
    </w:p>
    <w:p>
      <w:pPr>
        <w:pStyle w:val="BodyText"/>
      </w:pPr>
      <w:r>
        <w:t xml:space="preserve">- Cái gì? Không Nhận bị giết chết!</w:t>
      </w:r>
    </w:p>
    <w:p>
      <w:pPr>
        <w:pStyle w:val="BodyText"/>
      </w:pPr>
      <w:r>
        <w:t xml:space="preserve">- Tên nhân loại kia rốt cục lai lịch gì? Lại có thể giết chết được Không Nhận? Thật sự là khó tin. Hiện tại hắn chỉ đạt tới bát giai cấp cao, sao có thể giết chết được Không Nhận?</w:t>
      </w:r>
    </w:p>
    <w:p>
      <w:pPr>
        <w:pStyle w:val="BodyText"/>
      </w:pPr>
      <w:r>
        <w:t xml:space="preserve">- … Mời các bạn ghé nhà doc truyen .org để cùng theo dõi nha.</w:t>
      </w:r>
    </w:p>
    <w:p>
      <w:pPr>
        <w:pStyle w:val="BodyText"/>
      </w:pPr>
      <w:r>
        <w:t xml:space="preserve">Chứng kiến Không Gian Ma Quỷ bị Nhạc Trọng diệt sát, trong mắt ba cường giả ma tộc còn lại đều hiện lên vẻ không thể tin, trong ánh mắt nhìn Nhạc Trọng tràn ngập cảnh giác.</w:t>
      </w:r>
    </w:p>
    <w:p>
      <w:pPr>
        <w:pStyle w:val="BodyText"/>
      </w:pPr>
      <w:r>
        <w:t xml:space="preserve">Không Gian Ma Quỷ vốn là một trong những ma tộc khó giết chết nhất, ba cao thủ ma tộc kia cho dù có thể đánh bại được Không Gian Ma Quỷ chính diện cũng không thể lập tức giết chết nó, tối đa chỉ có thể lâm vào trạng thái giằng co.</w:t>
      </w:r>
    </w:p>
    <w:p>
      <w:pPr>
        <w:pStyle w:val="BodyText"/>
      </w:pPr>
      <w:r>
        <w:t xml:space="preserve">- Thật mạnh!</w:t>
      </w:r>
    </w:p>
    <w:p>
      <w:pPr>
        <w:pStyle w:val="BodyText"/>
      </w:pPr>
      <w:r>
        <w:t xml:space="preserve">- Thật lợi hại, Nhạc Trọng có lai lịch gì? Không ngờ có thể giết chết được Không Gian Ma Quỷ nửa bước cửu giai!</w:t>
      </w:r>
    </w:p>
    <w:p>
      <w:pPr>
        <w:pStyle w:val="BodyText"/>
      </w:pPr>
      <w:r>
        <w:t xml:space="preserve">- Thần sử, hắn chỉ là một thần sử thôi sao? Nếu có thể giết chết Không Gian Ma Quỷ nửa bước cửu giai mà chỉ là một thần sử, như vậy những thánh tử như chúng ta lại tính là gì?</w:t>
      </w:r>
    </w:p>
    <w:p>
      <w:pPr>
        <w:pStyle w:val="BodyText"/>
      </w:pPr>
      <w:r>
        <w:t xml:space="preserve">- …</w:t>
      </w:r>
    </w:p>
    <w:p>
      <w:pPr>
        <w:pStyle w:val="BodyText"/>
      </w:pPr>
      <w:r>
        <w:t xml:space="preserve">Trong phe cánh nhân tộc, đồng dạng cũng có những lời nghị luận, vui sướng, hâm mộ, sùng bái, đố kỵ, kiêng kỵ đủ loại hướng tới Nhạc Trọng.</w:t>
      </w:r>
    </w:p>
    <w:p>
      <w:pPr>
        <w:pStyle w:val="BodyText"/>
      </w:pPr>
      <w:r>
        <w:t xml:space="preserve">Hành động vừa rồi của Nhạc Trọng làm cho bọn họ tràn ngập cảm tình phức tạp đối với hắn.</w:t>
      </w:r>
    </w:p>
    <w:p>
      <w:pPr>
        <w:pStyle w:val="BodyText"/>
      </w:pPr>
      <w:r>
        <w:t xml:space="preserve">Trong nhiều ánh mắt phức tạp nhìn chăm chú, Nhạc Trọng cùng An Ny đi tới chỗ nhân tộc đang đứng, tiến tới gần Tiễn Trường Thanh.</w:t>
      </w:r>
    </w:p>
    <w:p>
      <w:pPr>
        <w:pStyle w:val="BodyText"/>
      </w:pPr>
      <w:r>
        <w:t xml:space="preserve">Tiễn Trường Thanh mang theo vẻ mỉm cười hòa ái, nhìn Nhạc Trọng khách khí nói:</w:t>
      </w:r>
    </w:p>
    <w:p>
      <w:pPr>
        <w:pStyle w:val="BodyText"/>
      </w:pPr>
      <w:r>
        <w:t xml:space="preserve">- Nhạc Trọng, vì sao trong cơ sở dữ liệu của Thần Thánh Thiên Quốc cho tới bây giờ tôi chưa từng gặp qua anh? Trong Thần Thánh Thiên Quốc, cường giả ngoài thất giai tôi đều đã xem qua tài liệu của bọn họ, cũng nhớ thật kỹ, nhưng lại chưa từng gặp qua anh. Có thể nói lai lịch cho tôi biết không?</w:t>
      </w:r>
    </w:p>
    <w:p>
      <w:pPr>
        <w:pStyle w:val="BodyText"/>
      </w:pPr>
      <w:r>
        <w:t xml:space="preserve">Nhạc Trọng diệt sát Không Gian Ma Quỷ nửa bước cửu giai, làm Tiễn Trường Thanh thấy rõ được thực lực của hắn. Lúc này Tiễn Trường Thanh đã xem hắn là cường giả ngang vai ngang vế với mình.</w:t>
      </w:r>
    </w:p>
    <w:p>
      <w:pPr>
        <w:pStyle w:val="BodyText"/>
      </w:pPr>
      <w:r>
        <w:t xml:space="preserve">Nhạc Trọng ngắn gọn giới thiệu:</w:t>
      </w:r>
    </w:p>
    <w:p>
      <w:pPr>
        <w:pStyle w:val="BodyText"/>
      </w:pPr>
      <w:r>
        <w:t xml:space="preserve">- Tôi là đệ tử Yêu Đoạt thánh chủ Trung Ương thần điện Nhạc Trọng. Thời gian trước vừa thăng chức thần sử!</w:t>
      </w:r>
    </w:p>
    <w:p>
      <w:pPr>
        <w:pStyle w:val="BodyText"/>
      </w:pPr>
      <w:r>
        <w:t xml:space="preserve">An Ny bỗng nhiên bổ sung một câu:</w:t>
      </w:r>
    </w:p>
    <w:p>
      <w:pPr>
        <w:pStyle w:val="BodyText"/>
      </w:pPr>
      <w:r>
        <w:t xml:space="preserve">- Khi hắn thông qua Sơ Thủy Môn, đã gợi lên dị tượng hổ gầm rồng ngâm!</w:t>
      </w:r>
    </w:p>
    <w:p>
      <w:pPr>
        <w:pStyle w:val="BodyText"/>
      </w:pPr>
      <w:r>
        <w:t xml:space="preserve">Nghe được An Ny bổ sung, sắc mặt Tiễn Trường Thanh cùng Hải Nhân đều thay đổi, nhìn Nhạc Trọng, trong ánh mắt tràn ngập vẻ phức tạp. Cường giả có thể gợi lên dị tượng hổ gầm rồng ngâm, đều là thiên tài cực kỳ yêu nghiệt, chỉ cần không chết tương lai muốn trở thành cường giả cửu giai cũng không cần phải nghi ngờ.</w:t>
      </w:r>
    </w:p>
    <w:p>
      <w:pPr>
        <w:pStyle w:val="BodyText"/>
      </w:pPr>
      <w:r>
        <w:t xml:space="preserve">Tiễn Trường Thanh cùng Hải Nhân đều là cường giả thiên tài trong nhân loại, tu luyện tới nửa bộ cửu giai, nhưng muốn bước lên thêm nửa bước còn lại thăng cấp thành cường giả cửu giai cũng vô cùng khó khăn. Vô số nửa bước cửu giai đều bị nhốt tại điểm này, không thể tiến thêm. Hai người cũng không nắm chắc tương lai có thể tiến hóa thành cường giả cửu giai.</w:t>
      </w:r>
    </w:p>
    <w:p>
      <w:pPr>
        <w:pStyle w:val="BodyText"/>
      </w:pPr>
      <w:r>
        <w:t xml:space="preserve">Những thánh tử còn lại nhìn Nhạc Trọng, sắc mặt cũng hơi đổi. Bọn hắn nguyên bản có chút không cho là đúng đối với truyền thuyết về dị tượng hổ gầm rồng ngâm kia, hiện tại nhìn thấy sự thực trước mặt, mới biết cường giả như vậy đáng sợ tới cỡ nào.</w:t>
      </w:r>
    </w:p>
    <w:p>
      <w:pPr>
        <w:pStyle w:val="BodyText"/>
      </w:pPr>
      <w:r>
        <w:t xml:space="preserve">Ánh mắt Nhạc Trọng ngưng tụ trầm giọng nói:</w:t>
      </w:r>
    </w:p>
    <w:p>
      <w:pPr>
        <w:pStyle w:val="BodyText"/>
      </w:pPr>
      <w:r>
        <w:t xml:space="preserve">- Tiễn Trường Thanh, nếu cứ giằng co như bây giờ cũng không tốt lắm. Trên đường tôi bay tới, cảm ứng được vài con Bất Diệt Ma Linh, còn có vô số biến dị thú mạnh mẽ. Nếu còn chờ đợi như vậy, đến khi mấy con Bất Diệt Ma Linh xuất hiện toàn bộ chúng ta sẽ bị quái vật kia giết chết!</w:t>
      </w:r>
    </w:p>
    <w:p>
      <w:pPr>
        <w:pStyle w:val="BodyText"/>
      </w:pPr>
      <w:r>
        <w:t xml:space="preserve">Tiễn Trường Thanh cười khổ nói:</w:t>
      </w:r>
    </w:p>
    <w:p>
      <w:pPr>
        <w:pStyle w:val="BodyText"/>
      </w:pPr>
      <w:r>
        <w:t xml:space="preserve">- Tôi cũng biết rõ giằng co mãi như vậy là không tốt, nhưng nếu chúng tôi tùy ý hành động hai phe bên kia sẽ phát động công kích. Một khi chúng nó liên thủ, chúng ta chỉ còn đường bại vong mà thôi!</w:t>
      </w:r>
    </w:p>
    <w:p>
      <w:pPr>
        <w:pStyle w:val="BodyText"/>
      </w:pPr>
      <w:r>
        <w:t xml:space="preserve">Nhạc Trọng nhìn về hướng thực nhân tộc cùng ma tộc khẽ cau mày, cũng không nghĩ ra được biện pháp tốt.</w:t>
      </w:r>
    </w:p>
    <w:p>
      <w:pPr>
        <w:pStyle w:val="BodyText"/>
      </w:pPr>
      <w:r>
        <w:t xml:space="preserve">Hai ngoại tộc kia nếu liên thủ tuyệt đối đủ diệt sát nhân tộc bên này. Cho dù có thêm Nhạc Trọng cùng An Ny cũng chỉ vô ích.</w:t>
      </w:r>
    </w:p>
    <w:p>
      <w:pPr>
        <w:pStyle w:val="BodyText"/>
      </w:pPr>
      <w:r>
        <w:t xml:space="preserve">Đúng lúc này chìa khóa màu lam thạch anh trong giới chỉ của hắn đột nhiên bắn ra một đạo lam quang xuyên qua giới chỉ, cắt qua hư không trực tiếp đâm vào trong cánh cửa lớn cung điện.</w:t>
      </w:r>
    </w:p>
    <w:p>
      <w:pPr>
        <w:pStyle w:val="Compact"/>
      </w:pPr>
      <w:r>
        <w:t xml:space="preserve">Cánh cửa lớn khắc lên vô số phù văn huyền ảo xinh đẹp, tràn ngập khí tức thái cổ thần thánh vĩ đại đột nhiên mở ra.</w:t>
      </w:r>
      <w:r>
        <w:br w:type="textWrapping"/>
      </w:r>
      <w:r>
        <w:br w:type="textWrapping"/>
      </w:r>
    </w:p>
    <w:p>
      <w:pPr>
        <w:pStyle w:val="Heading2"/>
      </w:pPr>
      <w:bookmarkStart w:id="1613" w:name="chương-1801-u-hồn-khô-lâu-cửu-giai-1"/>
      <w:bookmarkEnd w:id="1613"/>
      <w:r>
        <w:t xml:space="preserve">1591. Chương 1801: U Hồn Khô Lâu Cửu Giai! (1)</w:t>
      </w:r>
    </w:p>
    <w:p>
      <w:pPr>
        <w:pStyle w:val="Compact"/>
      </w:pPr>
      <w:r>
        <w:br w:type="textWrapping"/>
      </w:r>
      <w:r>
        <w:br w:type="textWrapping"/>
      </w:r>
      <w:r>
        <w:t xml:space="preserve">Đồng thời từ trong cánh cửa truyền ra thanh âm tiếng tù và thật lớn.</w:t>
      </w:r>
    </w:p>
    <w:p>
      <w:pPr>
        <w:pStyle w:val="BodyText"/>
      </w:pPr>
      <w:r>
        <w:t xml:space="preserve">Bên trong tiếng tù và bao phủ, trong phạm vi vạn lý mặt đất rạn nứt, thật nhiều khô lâu lớn nhỏ từ dưới đất bò ra ngoài.</w:t>
      </w:r>
    </w:p>
    <w:p>
      <w:pPr>
        <w:pStyle w:val="BodyText"/>
      </w:pPr>
      <w:r>
        <w:t xml:space="preserve">Hình dạng của những bộ khô lâu kia thật khác nhau, nhưng đều có chung một đặc điểm là khung xương đã hoàn toàn biến thành hoàng kim, không biết từng trải qua bao nhiêu năm tháng, vẫn duy trì vẻ sáng bóng rực rỡ. Trong mắt đều chớp động linh hồn ma hỏa u lam, thân thể tản mát ra khí tức lạnh lẽo nhưng vô cùng mạnh mẽ.</w:t>
      </w:r>
    </w:p>
    <w:p>
      <w:pPr>
        <w:pStyle w:val="BodyText"/>
      </w:pPr>
      <w:r>
        <w:t xml:space="preserve">Những khô lâu kia không phải là Bất Diệt Ma Linh mà là một loại quái vật tử vong khác, được gọi là U Hồn Khô Lâu. Những U Hồn Khô Lâu kia đều là nửa bước thập giai, đã tiến hóa ra thần cốt bất diệt, chỉ cần đem linh hồn biến chất thành bất diệt tinh thần thì có thể trở thành cường giả Chân Thần cấp thập giai. Sau khi tử vong, bất diệt thần cốt kết hợp cùng âm khí lẫn oán khí sản sinh ra quái vật U Hồn Khô Lâu kia.</w:t>
      </w:r>
    </w:p>
    <w:p>
      <w:pPr>
        <w:pStyle w:val="BodyText"/>
      </w:pPr>
      <w:r>
        <w:t xml:space="preserve">Mỗi con U Hồn Khô Lâu đều có được chiến lực bát giai, thậm chí cực mạnh còn có chiến lực cửu giai. Chúng cũng là một trong những quái vật khủng bố nhất trong Mai Lạc chiến trường.</w:t>
      </w:r>
    </w:p>
    <w:p>
      <w:pPr>
        <w:pStyle w:val="BodyText"/>
      </w:pPr>
      <w:r>
        <w:t xml:space="preserve">Ngàn vạn khô lâu tụ họp chung một chỗ hình thành một cỗ lực lượng khủng bố, dù là cường giả nửa bước Chân Thần cũng cảm thấy da đầu run lên, nhượng bộ lui binh, nếu không sẽ gặp phải nguy hiểm vẫn lạc.</w:t>
      </w:r>
    </w:p>
    <w:p>
      <w:pPr>
        <w:pStyle w:val="BodyText"/>
      </w:pPr>
      <w:r>
        <w:t xml:space="preserve">Trong phạm vi vạn dặm, U Hồn Khô Lâu cơ hồ như vô cùng vô tận từ dưới đất leo ra, nguyên bản thánh địa tu luyện cực kỳ mỹ lệ, linh khí dồi dào cùng vô số dị thụ trân quả lập tức biến thành oán khí quanh quẩn, âm khí xung thiên, ánh sáng ảm đạm, trở thành quỷ vực tràn ngập U Hồn Khô Lâu hoành hành.</w:t>
      </w:r>
    </w:p>
    <w:p>
      <w:pPr>
        <w:pStyle w:val="BodyText"/>
      </w:pPr>
      <w:r>
        <w:t xml:space="preserve">Hơn mười vạn U Hồn Khô Lâu từ dưới lòng đất bò đi ra, hoàn toàn vây quanh, hướng tòa cung điện cổ xưa chậm rãi tới gần.</w:t>
      </w:r>
    </w:p>
    <w:p>
      <w:pPr>
        <w:pStyle w:val="BodyText"/>
      </w:pPr>
      <w:r>
        <w:t xml:space="preserve">Đồng thời chỉ trong thoáng chốc từ bên trong khu hoang cổ mặt đất rạn nứt, từng bàn tay xương xẩu hoàng kim vươn đi ra, từng con U Hồn Khô Lâu lại chậm rãi bò lên.</w:t>
      </w:r>
    </w:p>
    <w:p>
      <w:pPr>
        <w:pStyle w:val="BodyText"/>
      </w:pPr>
      <w:r>
        <w:t xml:space="preserve">- Cửa lớn bảo khố đã mở, chúng ta đi trước một bước!</w:t>
      </w:r>
    </w:p>
    <w:p>
      <w:pPr>
        <w:pStyle w:val="BodyText"/>
      </w:pPr>
      <w:r>
        <w:t xml:space="preserve">Ba ma tộc cười nhẹ, hóa thành lưu quang lập tức bay về hướng cửa thần điện. Trước đó sở dĩ ba phương giằng co ở lối vào là bởi vì cửa thần điện đóng kín, một phương nếu đến mở cửa sẽ bị hai phương vây đánh, vì vậy mới bảo trì một sự cân bằng kỳ diệu. Hiện tại cửa thần điện mở ra, ma tộc cũng không muốn tiếp tục giằng co, bảo vật trong thần điện mới là thứ mà chúng khát vọng nhất.</w:t>
      </w:r>
    </w:p>
    <w:p>
      <w:pPr>
        <w:pStyle w:val="BodyText"/>
      </w:pPr>
      <w:r>
        <w:t xml:space="preserve">Ở lối vào thần điện, tám U Hồn Khô Lâu nhảy dựng lên, trong tay cầm vũ khí do cốt chất hoàng kim tạo thành hướng ba ma tộc đánh tới.</w:t>
      </w:r>
    </w:p>
    <w:p>
      <w:pPr>
        <w:pStyle w:val="BodyText"/>
      </w:pPr>
      <w:r>
        <w:t xml:space="preserve">- Ha ha ha, một đám xương khô, vỡ cho ta!</w:t>
      </w:r>
    </w:p>
    <w:p>
      <w:pPr>
        <w:pStyle w:val="BodyText"/>
      </w:pPr>
      <w:r>
        <w:t xml:space="preserve">Ma tộc một sừng cười dữ tợn, trong tích tắc đánh ra mấy ngàn quyền công kích thân thể tám U Hồn Khô Lâu.</w:t>
      </w:r>
    </w:p>
    <w:p>
      <w:pPr>
        <w:pStyle w:val="BodyText"/>
      </w:pPr>
      <w:r>
        <w:t xml:space="preserve">Oanh một tiếng nổ, tám U Hồn Khô Lâu bị đánh xơ xác, văng ra tung tóe, ma hỏa cũng bị tên ma tộc kia đánh tan.</w:t>
      </w:r>
    </w:p>
    <w:p>
      <w:pPr>
        <w:pStyle w:val="BodyText"/>
      </w:pPr>
      <w:r>
        <w:t xml:space="preserve">Đánh tan tám U Hồn Khô Lâu, trong tích tắc ba ma tộc cường giả đã xâm nhập vào trong cung điện thần bí.</w:t>
      </w:r>
    </w:p>
    <w:p>
      <w:pPr>
        <w:pStyle w:val="BodyText"/>
      </w:pPr>
      <w:r>
        <w:t xml:space="preserve">- Đi!</w:t>
      </w:r>
    </w:p>
    <w:p>
      <w:pPr>
        <w:pStyle w:val="BodyText"/>
      </w:pPr>
      <w:r>
        <w:t xml:space="preserve">Nương theo tiếng hét lớn của Tiễn Trường Thanh, cường giả nhân tộc cũng hướng thần điện bay đi.</w:t>
      </w:r>
    </w:p>
    <w:p>
      <w:pPr>
        <w:pStyle w:val="BodyText"/>
      </w:pPr>
      <w:r>
        <w:t xml:space="preserve">Tám cao thủ thực nhân tộc cũng chớp động thân hình bay qua.</w:t>
      </w:r>
    </w:p>
    <w:p>
      <w:pPr>
        <w:pStyle w:val="BodyText"/>
      </w:pPr>
      <w:r>
        <w:t xml:space="preserve">Bỗng nhiên một bàn tay kim sắc khổng lồ từ trong mặt đất toát ra, hướng tám cường giả thực nhân tộc chộp tới.</w:t>
      </w:r>
    </w:p>
    <w:p>
      <w:pPr>
        <w:pStyle w:val="BodyText"/>
      </w:pPr>
      <w:r>
        <w:t xml:space="preserve">Quỷ Thôn nổi giận gầm lên một tiếng, oanh ra một quyền, nháy mắt hấp thu thiên địa nguyên khí diễn biến thành thanh sắc quyền ảnh như ngọn núi nhỏ, như sấm sét đánh thẳng lên bàn tay khổng lồ màu vàng:</w:t>
      </w:r>
    </w:p>
    <w:p>
      <w:pPr>
        <w:pStyle w:val="BodyText"/>
      </w:pPr>
      <w:r>
        <w:t xml:space="preserve">- Cút ngay!</w:t>
      </w:r>
    </w:p>
    <w:p>
      <w:pPr>
        <w:pStyle w:val="BodyText"/>
      </w:pPr>
      <w:r>
        <w:t xml:space="preserve">Bàn tay khổng lồ tùy tay một trảo, tùy tiện đem một quyền của Quỷ Thôn đánh xơ xác, đồng thời vỗ ra, chẳng khác gì một ngọn núi lớn nghiền áp xuống đem một con thực nhân quỷ bát giai trực tiếp chụp thành thịt vụn.</w:t>
      </w:r>
    </w:p>
    <w:p>
      <w:pPr>
        <w:pStyle w:val="BodyText"/>
      </w:pPr>
      <w:r>
        <w:t xml:space="preserve">- Là U Hồn Khô Lâu cửu giai, mọi người chạy mau!</w:t>
      </w:r>
    </w:p>
    <w:p>
      <w:pPr>
        <w:pStyle w:val="BodyText"/>
      </w:pPr>
      <w:r>
        <w:t xml:space="preserve">Sắc mặt Quỷ Thôn chợt biến đổi, hét lớn một tiếng trực tiếp bay nhanh vào trong thần điện.</w:t>
      </w:r>
    </w:p>
    <w:p>
      <w:pPr>
        <w:pStyle w:val="BodyText"/>
      </w:pPr>
      <w:r>
        <w:t xml:space="preserve">Cường giả cửu giai cùng nửa bước cửu giai chênh lệch cực kỳ khủng bố, cường giả nửa bước cửu giai như Quỷ Thôn vẫn sẽ chết dưới công kích của cường giả cửu giai.</w:t>
      </w:r>
    </w:p>
    <w:p>
      <w:pPr>
        <w:pStyle w:val="BodyText"/>
      </w:pPr>
      <w:r>
        <w:t xml:space="preserve">Nghe được có cường giả cửu giai tồn tại, sắc mặt nhóm thực nhân tộc còn lại đại biến, điên cuồng hóa thành từng đạo lưu quang hướng thần điện bay đi.</w:t>
      </w:r>
    </w:p>
    <w:p>
      <w:pPr>
        <w:pStyle w:val="BodyText"/>
      </w:pPr>
      <w:r>
        <w:t xml:space="preserve">Ngay trong nháy mắt một U Hồn Khô Lâu một sừng, xương cốt hoàng kim, trong tay cầm thanh đao kim sắc từ một bên bay ra, thanh đao trong tay chém tới, nháy mắt đem một thực nhân tộc chém thành hai nửa, máu tươi văng khắp nơi, cực kỳ thê thảm.</w:t>
      </w:r>
    </w:p>
    <w:p>
      <w:pPr>
        <w:pStyle w:val="BodyText"/>
      </w:pPr>
      <w:r>
        <w:t xml:space="preserve">Một cánh tay kim sắc do hơn mười xương cốt kim sắc tạo thành từ trong đất chợt toát ra, bắt lấy một cường giả thực nhân tộc kéo vào trong đất, đem tên kia kéo chìm nghỉm vào lòng đất bên dưới.</w:t>
      </w:r>
    </w:p>
    <w:p>
      <w:pPr>
        <w:pStyle w:val="BodyText"/>
      </w:pPr>
      <w:r>
        <w:t xml:space="preserve">Không bao lâu, từ trong lòng đất phát ra tiếng kêu thảm thiết vô cùng thê lương, sau đó không còn chút thanh âm</w:t>
      </w:r>
    </w:p>
    <w:p>
      <w:pPr>
        <w:pStyle w:val="BodyText"/>
      </w:pPr>
      <w:r>
        <w:t xml:space="preserve">Chỉ thời gian ngắn ngủi thực nhân tộc đã tổn thất thảm trọng, nhưng bên nhân loại cũng không tốt hơn chút nào.</w:t>
      </w:r>
    </w:p>
    <w:p>
      <w:pPr>
        <w:pStyle w:val="BodyText"/>
      </w:pPr>
      <w:r>
        <w:t xml:space="preserve">Từ trong lòng đất chợt vươn ra bàn tay kim sắc thật lớn mang theo khí tức vô cùng khủng bố trực tiếp vỗ thẳng về hướng nhóm nhân loại.</w:t>
      </w:r>
    </w:p>
    <w:p>
      <w:pPr>
        <w:pStyle w:val="BodyText"/>
      </w:pPr>
      <w:r>
        <w:t xml:space="preserve">Trong bàn tay kim sắc ẩn chứa oán khí cùng âm khí vô tận, bao phủ tử vong pháp tắc dày đặc, giống như đã diễn biến trở thành vực sâu tử vong có thể cắn nuốt hết thảy sinh linh đang hướng bên này thổi quét tới.</w:t>
      </w:r>
    </w:p>
    <w:p>
      <w:pPr>
        <w:pStyle w:val="BodyText"/>
      </w:pPr>
      <w:r>
        <w:t xml:space="preserve">Sắc mặt Tiễn Trường Thanh xanh mét chợt quát to:</w:t>
      </w:r>
    </w:p>
    <w:p>
      <w:pPr>
        <w:pStyle w:val="BodyText"/>
      </w:pPr>
      <w:r>
        <w:t xml:space="preserve">- Tản ra!</w:t>
      </w:r>
    </w:p>
    <w:p>
      <w:pPr>
        <w:pStyle w:val="BodyText"/>
      </w:pPr>
      <w:r>
        <w:t xml:space="preserve">Cho dù tập hợp lực lượng của bốn mươi người cũng không thể chống cự uy lực một chưởng của U Hồn Khô Lâu cửu giai, việc duy nhất mà họ có thể làm là phải lập tức thoát khỏi nơi đó.</w:t>
      </w:r>
    </w:p>
    <w:p>
      <w:pPr>
        <w:pStyle w:val="BodyText"/>
      </w:pPr>
      <w:r>
        <w:t xml:space="preserve">Hơn bốn mươi cường giả nhân loại tự hiển thần thông, hóa thành lưu quang tản ra tứ tán. Nhưng bàn tay kia đột nhiên bạo lên, lập tức chộp tới, đem một gã thánh tử trảo vào trong tay.</w:t>
      </w:r>
    </w:p>
    <w:p>
      <w:pPr>
        <w:pStyle w:val="BodyText"/>
      </w:pPr>
      <w:r>
        <w:t xml:space="preserve">- Cứu ta! Cứu cứu ta!</w:t>
      </w:r>
    </w:p>
    <w:p>
      <w:pPr>
        <w:pStyle w:val="BodyText"/>
      </w:pPr>
      <w:r>
        <w:t xml:space="preserve">Khuôn mặt tên thánh tử kia vặn vẹo, phát ra tiếng thét chói tai hoảng sợ, nhưng chỉ trong chớp mắt một cỗ lực lượng hấp nhiếp khủng bố truyền tới, bao phủ trên người của hắn, thân thể máu thịt của hắn chỉ chớp mắt liền héo rút, biến thành một bộ xương khô không còn tia sinh khí.</w:t>
      </w:r>
    </w:p>
    <w:p>
      <w:pPr>
        <w:pStyle w:val="BodyText"/>
      </w:pPr>
      <w:r>
        <w:t xml:space="preserve">Nhạc Trọng nhìn thấy một màn kia da đầu run lên:</w:t>
      </w:r>
    </w:p>
    <w:p>
      <w:pPr>
        <w:pStyle w:val="BodyText"/>
      </w:pPr>
      <w:r>
        <w:t xml:space="preserve">- U Hồn Khô Lâu cửu giai thật bá đạo!</w:t>
      </w:r>
    </w:p>
    <w:p>
      <w:pPr>
        <w:pStyle w:val="BodyText"/>
      </w:pPr>
      <w:r>
        <w:t xml:space="preserve">Nơi nơi đều là U Hồn Khô Lâu, bị nỗi kinh hãi ảnh hưởng, hai thánh tử nhân loại chợt xoay người thi triển bí pháp hóa thành hai đạo lưu quang hướng phương xa bỏ chạy, bọn họ đã bỏ qua ý nghĩ tranh đoạt bảo tàng, chỉ muốn chạy thoát.</w:t>
      </w:r>
    </w:p>
    <w:p>
      <w:pPr>
        <w:pStyle w:val="BodyText"/>
      </w:pPr>
      <w:r>
        <w:t xml:space="preserve">Chứng kiến hai thánh tử nhân loại chạy trốn, những thánh tử thánh nữ còn lại đều vô cùng dao động, có chút ý niệm muốn bỏ chạy khỏi nơi đây. Bảo vật mặc dù thật tốt, nhưng tính mạng của họ càng thêm trọng yếu.</w:t>
      </w:r>
    </w:p>
    <w:p>
      <w:pPr>
        <w:pStyle w:val="BodyText"/>
      </w:pPr>
      <w:r>
        <w:t xml:space="preserve">Nhưng chỉ trong tích tắc từ phương xa bay ra hai mũi tên kim sắc khô lâu, trực tiếp đâm vào trong thân thể hai thánh tử, chỉ trong một lần hô hấp hai thánh tử đã biến thành hai bộ xương khô từ trên bầu trời rơi xuống đất không còn tia sinh cơ.</w:t>
      </w:r>
    </w:p>
    <w:p>
      <w:pPr>
        <w:pStyle w:val="BodyText"/>
      </w:pPr>
      <w:r>
        <w:t xml:space="preserve">Nhạc Trọng quét mắt nhìn xuống dưới, mẫn tuệ phát hiện sau khi những U Hồn Khô Lâu bò ra khỏi mặt đất chỉ bảo hộ bên ngoài thần điện, căn bản không dám tới gần thần điện, phảng phất như có gì kiêng kỵ thật lớn:</w:t>
      </w:r>
    </w:p>
    <w:p>
      <w:pPr>
        <w:pStyle w:val="Compact"/>
      </w:pPr>
      <w:r>
        <w:t xml:space="preserve">- Trong thần điện, chỉ phải tiến vào trong phạm vi thần điện chúng ta mới có một đường sinh cơ. Những cỗ U Hồn Khô Lâu kia không thể tiến vào bên trong thần điện!</w:t>
      </w:r>
      <w:r>
        <w:br w:type="textWrapping"/>
      </w:r>
      <w:r>
        <w:br w:type="textWrapping"/>
      </w:r>
    </w:p>
    <w:p>
      <w:pPr>
        <w:pStyle w:val="Heading2"/>
      </w:pPr>
      <w:bookmarkStart w:id="1614" w:name="chương-1802-u-hồn-khô-lâu-cửu-giai-2"/>
      <w:bookmarkEnd w:id="1614"/>
      <w:r>
        <w:t xml:space="preserve">1592. Chương 1802: U Hồn Khô Lâu Cửu Giai! (2)</w:t>
      </w:r>
    </w:p>
    <w:p>
      <w:pPr>
        <w:pStyle w:val="Compact"/>
      </w:pPr>
      <w:r>
        <w:br w:type="textWrapping"/>
      </w:r>
      <w:r>
        <w:br w:type="textWrapping"/>
      </w:r>
      <w:r>
        <w:t xml:space="preserve">Dứt lời thân hình Nhạc Trọng chớp động hướng thần điện bay đi.</w:t>
      </w:r>
    </w:p>
    <w:p>
      <w:pPr>
        <w:pStyle w:val="BodyText"/>
      </w:pPr>
      <w:r>
        <w:t xml:space="preserve">Trong tích tắc, một U Hồn Khô Lâu có đôi cánh xương kim sắc bỗng nhiên bay tới trước mặt Nhạc Trọng, móng vuốt hoàng kim như u linh chộp thẳng vào trái tim của hắn.</w:t>
      </w:r>
    </w:p>
    <w:p>
      <w:pPr>
        <w:pStyle w:val="BodyText"/>
      </w:pPr>
      <w:r>
        <w:t xml:space="preserve">- Đi chết đi!</w:t>
      </w:r>
    </w:p>
    <w:p>
      <w:pPr>
        <w:pStyle w:val="BodyText"/>
      </w:pPr>
      <w:r>
        <w:t xml:space="preserve">Nhạc Trọng đánh ra một quyền oanh thẳng lên thân thể U Hồn Khô Lâu kia, lực lượng cuồng bạo đột nhiên bộc phát, đem U Hồn Khô Lâu chấn đến hỏng mất, văng ra tung tóe.</w:t>
      </w:r>
    </w:p>
    <w:p>
      <w:pPr>
        <w:pStyle w:val="BodyText"/>
      </w:pPr>
      <w:r>
        <w:t xml:space="preserve">Một kích đánh nát U Hồn Khô Lâu, Nhạc Trọng nhân cơ hội bay tới lối vào thần điện, lẳng lặng đứng thẳng, nhìn ra phía sau trong mắt chớp động dị quang:</w:t>
      </w:r>
    </w:p>
    <w:p>
      <w:pPr>
        <w:pStyle w:val="BodyText"/>
      </w:pPr>
      <w:r>
        <w:t xml:space="preserve">- Không có sinh mệnh nguyên khí, những U Hồn Khô Lâu đều là quái vật tử vong, giết chúng không có chỗ tốt gì đối với ta!</w:t>
      </w:r>
    </w:p>
    <w:p>
      <w:pPr>
        <w:pStyle w:val="BodyText"/>
      </w:pPr>
      <w:r>
        <w:t xml:space="preserve">Ấn ký Thần Ma hệ thống có thể hấp thu sinh mệnh nguyên khí của sinh linh, nhưng đối với những thứ tồn tại không có máu thịt cho dù là giết chết cũng không hấp thu được nguyên khí của chúng, dù sao chúng không có nguyên khí, chỉ có lực lượng cùng oán khí kết hợp hình thành.</w:t>
      </w:r>
    </w:p>
    <w:p>
      <w:pPr>
        <w:pStyle w:val="BodyText"/>
      </w:pPr>
      <w:r>
        <w:t xml:space="preserve">Những thánh tử dù sao cũng có bản lĩnh bất phàm, thi triển thần thông không ngừng vượt qua sự ngăn trở của đàn U Hồn Khô Lâu rơi xuống lối vào thần điện, nhưng cũng có ba người bị đánh trúng hút thành xương khô.</w:t>
      </w:r>
    </w:p>
    <w:p>
      <w:pPr>
        <w:pStyle w:val="BodyText"/>
      </w:pPr>
      <w:r>
        <w:t xml:space="preserve">Nhưng những người thoát được vào trong lối vào thần điện lại khiến cho đàn U Hồn Khô Lâu càng thêm tập trung lực chú ý công kích nhóm người còn lưu ở bên ngoài, khiến tình cảnh của họ càng thêm hung hiểm gấp mấy lần.</w:t>
      </w:r>
    </w:p>
    <w:p>
      <w:pPr>
        <w:pStyle w:val="BodyText"/>
      </w:pPr>
      <w:r>
        <w:t xml:space="preserve">Một thánh tử vung mạnh tay, vô số dây leo thật lớn từ trong tay hắn nổ bắn ra, ngăn cản hai U Hồn Khô Lâu đánh tới, sau đó dùng lực ném sang một bên:</w:t>
      </w:r>
    </w:p>
    <w:p>
      <w:pPr>
        <w:pStyle w:val="BodyText"/>
      </w:pPr>
      <w:r>
        <w:t xml:space="preserve">- Cút ngay cho ta!</w:t>
      </w:r>
    </w:p>
    <w:p>
      <w:pPr>
        <w:pStyle w:val="BodyText"/>
      </w:pPr>
      <w:r>
        <w:t xml:space="preserve">Ném bay hai khô lâu, thánh tử lại hướng phía trước bay đi, chỉ cần hắn bay vượt qua là có thể đi tới lối vào thần điện.</w:t>
      </w:r>
    </w:p>
    <w:p>
      <w:pPr>
        <w:pStyle w:val="BodyText"/>
      </w:pPr>
      <w:r>
        <w:t xml:space="preserve">Ngay tích tắc đó một thân ảnh hoàng kim hiện lên, một ánh đao vàng rực nháy mắt chém xuống đầu tên thánh tử, lập tức chém hắn thành hai nửa rơi xuống đất, lúc đó khoảng cách giữa hắn cùng lối vào thần điện còn chưa đầy năm mươi thước.</w:t>
      </w:r>
    </w:p>
    <w:p>
      <w:pPr>
        <w:pStyle w:val="BodyText"/>
      </w:pPr>
      <w:r>
        <w:t xml:space="preserve">Nhìn thấy một màn này nhóm nhân loại đứng ngay lối vào thần điện đều rét lạnh, nhìn năm nhân loại cường giả còn sót lại trong đàn U Hồn Khô Lâu, trong mắt thoáng hiện vẻ thương hại.</w:t>
      </w:r>
    </w:p>
    <w:p>
      <w:pPr>
        <w:pStyle w:val="BodyText"/>
      </w:pPr>
      <w:r>
        <w:t xml:space="preserve">Cho dù là nửa bước cửu giai nhưng bị quá nhiều khô lâu vây công cũng sẽ bị vẫn lạc. Năm người kia thực lực yếu nhất trong nhóm, nếu không có ngoại lực tương trợ bọn họ chỉ còn con đường chết.</w:t>
      </w:r>
    </w:p>
    <w:p>
      <w:pPr>
        <w:pStyle w:val="BodyText"/>
      </w:pPr>
      <w:r>
        <w:t xml:space="preserve">Nhạc Trọng nhìn thoáng qua đàn khô lâu, khẽ cau mày, khẽ nhún chân, hóa thành một đạo lưu quang trực tiếp xuyên vào trong đàn khô lâu.</w:t>
      </w:r>
    </w:p>
    <w:p>
      <w:pPr>
        <w:pStyle w:val="BodyText"/>
      </w:pPr>
      <w:r>
        <w:t xml:space="preserve">Bên trong đàn khô lâu, chung quanh thân thể An Ny vờn quanh vô số sợi tơ trong suốt, không ngừng vặn xoắn chém giết đàn khô lâu. Nếu là thân thể máu thịt chỉ sợ đã sớm bị nàng chém thành nát vụn, nhưng bọn chúng lại do cường giả nửa bước thập giai biến thành, vô cùng cứng rắn, trừ phi chính do cường giả cửu giai hoặc cường giả Chân Thần ra tay, nếu không xương cốt bọn chúng không thể phá hủy, những sợi tơ kia cũng không thể tạo thành thương tổn chân chính đối với chúng.</w:t>
      </w:r>
    </w:p>
    <w:p>
      <w:pPr>
        <w:pStyle w:val="BodyText"/>
      </w:pPr>
      <w:r>
        <w:t xml:space="preserve">An Ny thúc giục Nguyệt Chu Ti đem từng cỗ khô lâu đánh văng ra, không bao lâu toàn thân nàng đã ướt đẫm mồ hôi, lực lượng dần dần suy yếu. Nàng cơ hồ phải dùng toàn bộ sức lực đi thúc giục Nguyệt Chu Ti ngăn cản khô lâu công kích, chỉ cần nàng giảm bớt nửa phần lực lượng sẽ bị chúng đột phá đem nàng xé thành nát vụn. Dưới áp lực như vậy nàng điên cuồng thúc giục toàn bộ lực lượng, tiêu hao thật lớn.</w:t>
      </w:r>
    </w:p>
    <w:p>
      <w:pPr>
        <w:pStyle w:val="BodyText"/>
      </w:pPr>
      <w:r>
        <w:t xml:space="preserve">Đột nhiên một U Hồn Khô Lâu ười thước chợt hiện ra, một quyền đánh về hướng Nguyệt Chu Ti.</w:t>
      </w:r>
    </w:p>
    <w:p>
      <w:pPr>
        <w:pStyle w:val="BodyText"/>
      </w:pPr>
      <w:r>
        <w:t xml:space="preserve">Oanh một tiếng, phòng ngự của Nguyệt Chu Ti hỏng mất, U Hồn Khô Lâu kia cũng bị đánh bay ra ngoài.</w:t>
      </w:r>
    </w:p>
    <w:p>
      <w:pPr>
        <w:pStyle w:val="BodyText"/>
      </w:pPr>
      <w:r>
        <w:t xml:space="preserve">Trong nháy mắt Nguyệt Chu Ti hỏng mất, bốn khô lâu có đôi cánh màu vàng chợt xuất hiện trước mặt An Ny, vung tay chém thẳng tới.</w:t>
      </w:r>
    </w:p>
    <w:p>
      <w:pPr>
        <w:pStyle w:val="BodyText"/>
      </w:pPr>
      <w:r>
        <w:t xml:space="preserve">Trong nguy cấp vẻ mặt An Ny vẫn băng sương, nhưng trong tận sâu trong lòng nàng dâng lên tia tuyệt vọng:</w:t>
      </w:r>
    </w:p>
    <w:p>
      <w:pPr>
        <w:pStyle w:val="BodyText"/>
      </w:pPr>
      <w:r>
        <w:t xml:space="preserve">- Thật không ngờ ta lại phải chết ở chỗ này!</w:t>
      </w:r>
    </w:p>
    <w:p>
      <w:pPr>
        <w:pStyle w:val="BodyText"/>
      </w:pPr>
      <w:r>
        <w:t xml:space="preserve">Nhưng chỉ nháy mắt một thân ảnh khôi ngô chợt hiện lên bên cạnh nàng, một quyền oanh ra hóa thành nguyên khí lốc xoáy đem hơn mười khô lâu cuốn vào, nổ tung, chấn vỡ, vô số xương cốt màu vàng bay tung tứ tán.</w:t>
      </w:r>
    </w:p>
    <w:p>
      <w:pPr>
        <w:pStyle w:val="BodyText"/>
      </w:pPr>
      <w:r>
        <w:t xml:space="preserve">An Ny nhìn tới, chợt phát hiện người cứu nàng chính là Nhạc Trọng, trong lòng không khỏi sinh ra tình cảm khác thường:</w:t>
      </w:r>
    </w:p>
    <w:p>
      <w:pPr>
        <w:pStyle w:val="BodyText"/>
      </w:pPr>
      <w:r>
        <w:t xml:space="preserve">- Là Nhạc Trọng! Là hắn đã cứu ta!</w:t>
      </w:r>
    </w:p>
    <w:p>
      <w:pPr>
        <w:pStyle w:val="BodyText"/>
      </w:pPr>
      <w:r>
        <w:t xml:space="preserve">- Đều tập hợp lại đây cho ta!</w:t>
      </w:r>
    </w:p>
    <w:p>
      <w:pPr>
        <w:pStyle w:val="BodyText"/>
      </w:pPr>
      <w:r>
        <w:t xml:space="preserve">Nhạc Trọng nổi giận gầm lên một tiếng, một quyền đánh ra, một đạo nguyên khí lốc xoáy khủng bố bùng nổ đem hơn mười khô lâu cuốn vào vặn xoắn hỏng mất.</w:t>
      </w:r>
    </w:p>
    <w:p>
      <w:pPr>
        <w:pStyle w:val="BodyText"/>
      </w:pPr>
      <w:r>
        <w:t xml:space="preserve">Bốn thánh tử đang nỗ lực chống cự đàn khô lâu vây công lập tức lao tới bên người Nhạc Trọng kết thành một tiểu trận hình.</w:t>
      </w:r>
    </w:p>
    <w:p>
      <w:pPr>
        <w:pStyle w:val="BodyText"/>
      </w:pPr>
      <w:r>
        <w:t xml:space="preserve">- Theo ta đi!</w:t>
      </w:r>
    </w:p>
    <w:p>
      <w:pPr>
        <w:pStyle w:val="BodyText"/>
      </w:pPr>
      <w:r>
        <w:t xml:space="preserve">Nhạc Trọng vung mạnh nắm tay, phá toái hư không, quấy nhiễu thiên địa nguyên khí, diễn biến thành một nhóm lốc xoáy thật lớn đánh thẳng vào đàn khô lâu, đem toàn bộ đánh xơ xác, vẩy ra khắp nơi, cứng rắn giết ra một con đường sống trong khô lâu đàn.</w:t>
      </w:r>
    </w:p>
    <w:p>
      <w:pPr>
        <w:pStyle w:val="BodyText"/>
      </w:pPr>
      <w:r>
        <w:t xml:space="preserve">Năm cường giả nhân loại đi theo bên người Nhạc Trọng đều tự thi triển bí thuật gợi lên thiên địa nguyên khí đánh ra không ngừng, đem những U Hồn Khô Lâu tới gần đánh tan.</w:t>
      </w:r>
    </w:p>
    <w:p>
      <w:pPr>
        <w:pStyle w:val="BodyText"/>
      </w:pPr>
      <w:r>
        <w:t xml:space="preserve">Nếu luận thực lực thân thể bọn họ mạnh hơn khô lâu một bậc, dù sao trong nhân loại họ đều là cường giả thiên tài.</w:t>
      </w:r>
    </w:p>
    <w:p>
      <w:pPr>
        <w:pStyle w:val="BodyText"/>
      </w:pPr>
      <w:r>
        <w:t xml:space="preserve">Ngay khi sáu người sắp vượt qua đàn khô lâu phong tỏa, mặt đất rạn nứt, từ bên dưới lộ ra một khô lâu khổng lồ cao hơn trăm thước. Khô lâu này chính là khô lâu cửu giai đầu tiên đã giết chết thực nhân tộc cường giả lúc ban đầu.</w:t>
      </w:r>
    </w:p>
    <w:p>
      <w:pPr>
        <w:pStyle w:val="BodyText"/>
      </w:pPr>
      <w:r>
        <w:t xml:space="preserve">U Hồn Khô Lâu cửu giai chôn sâu dưới đất chợt mở hai mắt, hai đạo ánh mắt giống như có thể thăm dò chín tầng trời, xuyên suốt chín tầng u minh, bao hàm lệ khí âm khí vô tận trong nháy mắt đã rơi lên trên người Nhạc Trọng.</w:t>
      </w:r>
    </w:p>
    <w:p>
      <w:pPr>
        <w:pStyle w:val="BodyText"/>
      </w:pPr>
      <w:r>
        <w:t xml:space="preserve">- Không tốt!</w:t>
      </w:r>
    </w:p>
    <w:p>
      <w:pPr>
        <w:pStyle w:val="BodyText"/>
      </w:pPr>
      <w:r>
        <w:t xml:space="preserve">Nhạc Trọng bị ánh mắt đáng sợ kia đảo qua, quanh thân chợt băng giá, thân thể rét lạnh, một cỗ cảm giác nguy hiểm cực độ xông lên trong lòng hắn.</w:t>
      </w:r>
    </w:p>
    <w:p>
      <w:pPr>
        <w:pStyle w:val="BodyText"/>
      </w:pPr>
      <w:r>
        <w:t xml:space="preserve">Trong tích tắc đó U Hồn Khô Lâu cửu giai đã vươn bàn tay thật lớn mang theo pháp tắc tử vong khủng bố giống như vực sâu vô tận hung hăng hướng Nhạc Trọng nghiền áp tới.</w:t>
      </w:r>
    </w:p>
    <w:p>
      <w:pPr>
        <w:pStyle w:val="BodyText"/>
      </w:pPr>
      <w:r>
        <w:t xml:space="preserve">U Hồn Khô Lâu cửu giai chính là cường giả cửu giai hàng thật giá thật, một chưởng chụp tới ẩn chứa ảo diệu không gian, hoàn toàn phong tỏa hết thảy quỹ tích tránh né của Nhạc Trọng, trực tiếp trấn áp xuống, dù là Hi Vọng Vũ Dực sau lưng Nhạc Trọng cũng bị kinh sợ không thể nhúc nhích mảy may.</w:t>
      </w:r>
    </w:p>
    <w:p>
      <w:pPr>
        <w:pStyle w:val="BodyText"/>
      </w:pPr>
      <w:r>
        <w:t xml:space="preserve">Đối mặt chiêu công kích khủng khiếp kia, ánh mắt Nhạc Trọng phát lạnh, trực tiếp phóng ra ma lĩnh vực, một đoàn hắc sắc ma khí vô tận hướng U Hồn Khô Lâu cửu giai thổi quét tới.</w:t>
      </w:r>
    </w:p>
    <w:p>
      <w:pPr>
        <w:pStyle w:val="BodyText"/>
      </w:pPr>
      <w:r>
        <w:t xml:space="preserve">Một chưởng của U Hồn Khô Lâu cửu giai áp xuống, ma lĩnh vực của Nhạc Trọng lập tức dập nát hỏng mất.</w:t>
      </w:r>
    </w:p>
    <w:p>
      <w:pPr>
        <w:pStyle w:val="BodyText"/>
      </w:pPr>
      <w:r>
        <w:t xml:space="preserve">Trong nháy mắt ma lĩnh vực hỏng mất, Nhạc Trọng lập tức đánh ra Vũ Trụ Chỉ, trong tích tắc hư ảnh vũ trụ phóng lên cao oanh thẳng lên vực sâu vô tận bên trên.</w:t>
      </w:r>
    </w:p>
    <w:p>
      <w:pPr>
        <w:pStyle w:val="BodyText"/>
      </w:pPr>
      <w:r>
        <w:t xml:space="preserve">Oanh một tiếng nổ, hư ảnh vũ trụ lập tức vỡ nát, lực phản chấn khủng bố cũng làm Nhạc Trọng phun ra ngụm máu tươi màu vàng thật lớn.</w:t>
      </w:r>
    </w:p>
    <w:p>
      <w:pPr>
        <w:pStyle w:val="Compact"/>
      </w:pPr>
      <w:r>
        <w:t xml:space="preserve">Vực sâu vô tận của U Hồn Khô Lâu cửu giai cũng bị đánh vỡ ra một huyệt động không nhỏ.</w:t>
      </w:r>
      <w:r>
        <w:br w:type="textWrapping"/>
      </w:r>
      <w:r>
        <w:br w:type="textWrapping"/>
      </w:r>
    </w:p>
    <w:p>
      <w:pPr>
        <w:pStyle w:val="Heading2"/>
      </w:pPr>
      <w:bookmarkStart w:id="1615" w:name="chương-1803-hoàng-kim-bảo-giáp"/>
      <w:bookmarkEnd w:id="1615"/>
      <w:r>
        <w:t xml:space="preserve">1593. Chương 1803: Hoàng Kim Bảo Giáp!</w:t>
      </w:r>
    </w:p>
    <w:p>
      <w:pPr>
        <w:pStyle w:val="Compact"/>
      </w:pPr>
      <w:r>
        <w:br w:type="textWrapping"/>
      </w:r>
      <w:r>
        <w:br w:type="textWrapping"/>
      </w:r>
      <w:r>
        <w:t xml:space="preserve">Nhìn thấy Nhạc Trọng thi triển Vũ Trụ Chỉ đem một chiêu của U Hồn Khô Lâu cửu giai ngăn chặn, trong mắt Tiễn Trường Thanh hiện lên vẻ kinh hãi:</w:t>
      </w:r>
    </w:p>
    <w:p>
      <w:pPr>
        <w:pStyle w:val="BodyText"/>
      </w:pPr>
      <w:r>
        <w:t xml:space="preserve">- Ngăn được! Hắn lại có thể ngăn được một kích toàn lực của cửu giai cường giả. Thật sự là khó tin, hắn lại có thể ngăn trở được một kích của cường giả cửu giai? Đây là người sao? Làm sao có loại quái vật như vậy?</w:t>
      </w:r>
    </w:p>
    <w:p>
      <w:pPr>
        <w:pStyle w:val="BodyText"/>
      </w:pPr>
      <w:r>
        <w:t xml:space="preserve">Hải Nhân nhìn Nhạc Trọng, trong mắt không nhịn được hiện lên vẻ ghen ghét:</w:t>
      </w:r>
    </w:p>
    <w:p>
      <w:pPr>
        <w:pStyle w:val="BodyText"/>
      </w:pPr>
      <w:r>
        <w:t xml:space="preserve">- Thật lợi hại, thật đáng chết! Chênh lệch giữa người với người vì sao lại lớn đến như thế?</w:t>
      </w:r>
    </w:p>
    <w:p>
      <w:pPr>
        <w:pStyle w:val="BodyText"/>
      </w:pPr>
      <w:r>
        <w:t xml:space="preserve">Những thánh tử còn lại đều lộ ra ánh mắt kinh hãi. Bọn họ cũng là những tuấn ngạn kiến thức rộng rãi, tự nhiên hiểu được có thể ngăn cản được một kích của cường giả cửu giai là người cường đại đến thế nào.</w:t>
      </w:r>
    </w:p>
    <w:p>
      <w:pPr>
        <w:pStyle w:val="BodyText"/>
      </w:pPr>
      <w:r>
        <w:t xml:space="preserve">Nhạc Trọng tuy đánh xuyên một chưởng của U Hồn Khô Lâu cửu giai, nhưng hắn phải cố nén đau đớn khi bị cắn trả. Hắn nhanh chóng chộp lấy năm nhân loại cường giả còn lại, xuyên qua huyệt động vừa đánh thủng kia trực tiếp bay vào trong thần điện.</w:t>
      </w:r>
    </w:p>
    <w:p>
      <w:pPr>
        <w:pStyle w:val="BodyText"/>
      </w:pPr>
      <w:r>
        <w:t xml:space="preserve">U Hồn Khô Lâu cửu giai nhìn vực sâu vô tận trên tay phải bị đánh thủng, ánh mắt tràn ngập lệ khí cùng tử khí rơi vào trên người Nhạc Trọng đứng ngay lối vào thần điện.</w:t>
      </w:r>
    </w:p>
    <w:p>
      <w:pPr>
        <w:pStyle w:val="BodyText"/>
      </w:pPr>
      <w:r>
        <w:t xml:space="preserve">Trong mắt nó chợt lóe lên vẻ sáng ngời kỳ dị, hung hăng một trảo chộp tới.</w:t>
      </w:r>
    </w:p>
    <w:p>
      <w:pPr>
        <w:pStyle w:val="BodyText"/>
      </w:pPr>
      <w:r>
        <w:t xml:space="preserve">- Cái gì? Chẳng lẽ U Hồn Khô Lâu cửu giai không bị thần điện uy hiếp sao?</w:t>
      </w:r>
    </w:p>
    <w:p>
      <w:pPr>
        <w:pStyle w:val="BodyText"/>
      </w:pPr>
      <w:r>
        <w:t xml:space="preserve">Một ý niệm khủng bố hiện lên trong đầu mọi người, sắc mặt nhóm cường giả biến thành trắng bệch, điên cuồng phóng nhanh vào trong thần điện.</w:t>
      </w:r>
    </w:p>
    <w:p>
      <w:pPr>
        <w:pStyle w:val="BodyText"/>
      </w:pPr>
      <w:r>
        <w:t xml:space="preserve">Nếu U Hồn Khô Lâu cửu giai không sợ thần điện uy hiếp, tuyệt đối có thể giết sạch mọi người không lưu một kẻ nào.</w:t>
      </w:r>
    </w:p>
    <w:p>
      <w:pPr>
        <w:pStyle w:val="BodyText"/>
      </w:pPr>
      <w:r>
        <w:t xml:space="preserve">Móng vuốt của U Hồn Khô Lâu cửu giai vừa tiến vào cách thần điện chừng mười thước, lập tức hỏng mất, hóa thành mảnh vụn rơi rụng xuống đất.</w:t>
      </w:r>
    </w:p>
    <w:p>
      <w:pPr>
        <w:pStyle w:val="BodyText"/>
      </w:pPr>
      <w:r>
        <w:t xml:space="preserve">U Hồn Khô Lâu cửu giai lập tức thu hồi móng vuốt, nhưng những ngón tay phải của nó đã bị biến mất đến tận lưng xương bàn tay.</w:t>
      </w:r>
    </w:p>
    <w:p>
      <w:pPr>
        <w:pStyle w:val="BodyText"/>
      </w:pPr>
      <w:r>
        <w:t xml:space="preserve">Nhạc Trọng đứng sau cùng quan sát U Hồn Khô Lâu cửu giai, chứng kiến tay phải của nó bị biến mất ánh mắt sáng lên, nhắc nhở:</w:t>
      </w:r>
    </w:p>
    <w:p>
      <w:pPr>
        <w:pStyle w:val="BodyText"/>
      </w:pPr>
      <w:r>
        <w:t xml:space="preserve">- Mọi người không cần hốt hoảng, nó không thể tiến vào tòa thần điện này!</w:t>
      </w:r>
    </w:p>
    <w:p>
      <w:pPr>
        <w:pStyle w:val="BodyText"/>
      </w:pPr>
      <w:r>
        <w:t xml:space="preserve">- Ah!!! Cứu mạng!!!</w:t>
      </w:r>
    </w:p>
    <w:p>
      <w:pPr>
        <w:pStyle w:val="BodyText"/>
      </w:pPr>
      <w:r>
        <w:t xml:space="preserve">Đúng lúc này, trên vách tường thần điện chợt vỡ ra, một dây leo đầy gai nhọn từ bên trong bắn tới bắt lấy một thánh tử dùng lực vặn xoắn đem người kia xoắn thành khối vỡ.</w:t>
      </w:r>
    </w:p>
    <w:p>
      <w:pPr>
        <w:pStyle w:val="BodyText"/>
      </w:pPr>
      <w:r>
        <w:t xml:space="preserve">Hải Nhân nổi giận gầm lên một tiếng, rút đại kiếm trên lưng nhanh như một đầu sư tử phẫn nộ vọt tới bên cạnh dây leo đầy gai kia, trường kiếm vung cao, ngàn đạo kiếm khí trực tiếp chém ra đem dây leo thật lớn kia chém thành nát vụn:</w:t>
      </w:r>
    </w:p>
    <w:p>
      <w:pPr>
        <w:pStyle w:val="BodyText"/>
      </w:pPr>
      <w:r>
        <w:t xml:space="preserve">- Súc sinh chết tiệt, đi chết đi!</w:t>
      </w:r>
    </w:p>
    <w:p>
      <w:pPr>
        <w:pStyle w:val="BodyText"/>
      </w:pPr>
      <w:r>
        <w:t xml:space="preserve">Sắc mặt Tiễn Trường Thanh xanh mét đi tới trước dây leo quan sát một thoáng trầm giọng nói:</w:t>
      </w:r>
    </w:p>
    <w:p>
      <w:pPr>
        <w:pStyle w:val="BodyText"/>
      </w:pPr>
      <w:r>
        <w:t xml:space="preserve">- Đây là cạm bẫy thực vật đặc hữu của ma tộc</w:t>
      </w:r>
    </w:p>
    <w:p>
      <w:pPr>
        <w:pStyle w:val="BodyText"/>
      </w:pPr>
      <w:r>
        <w:t xml:space="preserve">- Huyết Phệ Đằng, một khi chạm phải cạm bẫy cho dù là cường giả bát giai cũng sẽ bị Huyết Phệ Đằng cắn nuốt. Mọi người phải cẩn thận, nơi này có rất nhiều cạm bẫy Huyết Phệ Đằng, hẳn là đám ma tộc kia bày ra, muốn làm chậm tốc độ của chúng ta!</w:t>
      </w:r>
    </w:p>
    <w:p>
      <w:pPr>
        <w:pStyle w:val="BodyText"/>
      </w:pPr>
      <w:r>
        <w:t xml:space="preserve">Trong Thiên Thần đại thế giới, có vô số vật phẩm thần kỳ, thật nhiều vật phẩm ngay cả cường giả bát giai cũng có thể bị cắn nuốt tiêu diệt. Chỉ khi nào thăng cấp trở thành cường giả cửu giai mới xem như có năng lực xem thường đại bộ phận vật phẩm thần kỳ như thế.</w:t>
      </w:r>
    </w:p>
    <w:p>
      <w:pPr>
        <w:pStyle w:val="BodyText"/>
      </w:pPr>
      <w:r>
        <w:t xml:space="preserve">An Ny lạnh băng tiến lên phía trước nói:</w:t>
      </w:r>
    </w:p>
    <w:p>
      <w:pPr>
        <w:pStyle w:val="BodyText"/>
      </w:pPr>
      <w:r>
        <w:t xml:space="preserve">- Ta tới thanh tẩy toàn bộ những cạm bẫy này đi. Năng lực của ta dễ dàng phá hỏng toàn bộ cạm bẫy!</w:t>
      </w:r>
    </w:p>
    <w:p>
      <w:pPr>
        <w:pStyle w:val="BodyText"/>
      </w:pPr>
      <w:r>
        <w:t xml:space="preserve">Dứt lời nàng vung tay lên, vô số sợi tơ giống như có thêm ánh mắt hướng bốn phương tám hướng thần điện thổi quét, sợi tơ cuốn lấy, những cạm bẫy bí ẩn giấu trong thần điện lập tức tan rã.</w:t>
      </w:r>
    </w:p>
    <w:p>
      <w:pPr>
        <w:pStyle w:val="BodyText"/>
      </w:pPr>
      <w:r>
        <w:t xml:space="preserve">An Ny thu hồi sợi tơ lãnh đạm nói:</w:t>
      </w:r>
    </w:p>
    <w:p>
      <w:pPr>
        <w:pStyle w:val="BodyText"/>
      </w:pPr>
      <w:r>
        <w:t xml:space="preserve">- Tốt lắm, ta đã hủy diệt toàn bộ cạm bẫy đám ma tộc tạo ra, nhưng trong thần điện còn cạm bẫy nào khác hay không thì ta cũng không rõ ràng!</w:t>
      </w:r>
    </w:p>
    <w:p>
      <w:pPr>
        <w:pStyle w:val="BodyText"/>
      </w:pPr>
      <w:r>
        <w:t xml:space="preserve">Tiễn Trường Thanh gật đầu nói:</w:t>
      </w:r>
    </w:p>
    <w:p>
      <w:pPr>
        <w:pStyle w:val="BodyText"/>
      </w:pPr>
      <w:r>
        <w:t xml:space="preserve">- Chúng ta đi!</w:t>
      </w:r>
    </w:p>
    <w:p>
      <w:pPr>
        <w:pStyle w:val="BodyText"/>
      </w:pPr>
      <w:r>
        <w:t xml:space="preserve">Đoàn người hướng bên trong thần điện bước vào.</w:t>
      </w:r>
    </w:p>
    <w:p>
      <w:pPr>
        <w:pStyle w:val="BodyText"/>
      </w:pPr>
      <w:r>
        <w:t xml:space="preserve">Bên trong thần điện rực rỡ xa hoa, khắp nơi điêu khắc những hoa văn thật tinh mỹ khiến người lâm vào chấn động.</w:t>
      </w:r>
    </w:p>
    <w:p>
      <w:pPr>
        <w:pStyle w:val="BodyText"/>
      </w:pPr>
      <w:r>
        <w:t xml:space="preserve">Nhưng những hoa văn kia mang lực lượng ba động của cường giả Chân Thần, mọi người không dám tiến đến gần vách tường thần điện. Nếu chạm trúng cấm chế, bọn họ chỉ còn con đường chết.</w:t>
      </w:r>
    </w:p>
    <w:p>
      <w:pPr>
        <w:pStyle w:val="BodyText"/>
      </w:pPr>
      <w:r>
        <w:t xml:space="preserve">Đoàn người nhanh chóng đi tới, xuyên qua thật nhiều hành lang trùng điệp xuất hiện trên một quảng trường cực lớn trong thần điện.</w:t>
      </w:r>
    </w:p>
    <w:p>
      <w:pPr>
        <w:pStyle w:val="BodyText"/>
      </w:pPr>
      <w:r>
        <w:t xml:space="preserve">Giữa quảng trường có một tế đàn hình tròn thật lớn mang theo khí tức thần thánh cổ xưa, chung quanh tế đàn điêu khắc vô số phù văn thật huyền ảo.</w:t>
      </w:r>
    </w:p>
    <w:p>
      <w:pPr>
        <w:pStyle w:val="BodyText"/>
      </w:pPr>
      <w:r>
        <w:t xml:space="preserve">Ở trung ương tế đàn đặt một bộ khải giáp hoàng kim cao tới hai thước, tản ra uy áp khủng bố.</w:t>
      </w:r>
    </w:p>
    <w:p>
      <w:pPr>
        <w:pStyle w:val="BodyText"/>
      </w:pPr>
      <w:r>
        <w:t xml:space="preserve">Tiễn Trường Thanh nhìn thấy bộ hoàng kim khải giáp trên tế đàn, trái tim chợt nhảy mạnh thình thịch, trong mắt tràn ngập vẻ nóng rực lẫn khát vọng:</w:t>
      </w:r>
    </w:p>
    <w:p>
      <w:pPr>
        <w:pStyle w:val="BodyText"/>
      </w:pPr>
      <w:r>
        <w:t xml:space="preserve">- Đó là chiến đấu khải giáp cấp hoàng kim! Trời ạ, nơi này lại có được bảo vật như vậy! Có nó, ta thậm chí có thể cùng cường giả cửu giai đối chiến!</w:t>
      </w:r>
    </w:p>
    <w:p>
      <w:pPr>
        <w:pStyle w:val="BodyText"/>
      </w:pPr>
      <w:r>
        <w:t xml:space="preserve">Hải Nhân nhìn bộ hoàng kim khải giáp trên tế đàn trong lòng rung mạnh, trong mắt hiện lên vẻ tham lam:</w:t>
      </w:r>
    </w:p>
    <w:p>
      <w:pPr>
        <w:pStyle w:val="BodyText"/>
      </w:pPr>
      <w:r>
        <w:t xml:space="preserve">- Chiến đấu khải giáp cấp hoàng kim! Nếu ta lấy được nó, ta có thể trở thành cường giả cấp thánh chủ!</w:t>
      </w:r>
    </w:p>
    <w:p>
      <w:pPr>
        <w:pStyle w:val="BodyText"/>
      </w:pPr>
      <w:r>
        <w:t xml:space="preserve">Những thánh tử còn lại nhìn thấy bộ khải giáp đều dao động tâm thần, nảy sinh lòng tham.</w:t>
      </w:r>
    </w:p>
    <w:p>
      <w:pPr>
        <w:pStyle w:val="BodyText"/>
      </w:pPr>
      <w:r>
        <w:t xml:space="preserve">- Đó là của ta!</w:t>
      </w:r>
    </w:p>
    <w:p>
      <w:pPr>
        <w:pStyle w:val="BodyText"/>
      </w:pPr>
      <w:r>
        <w:t xml:space="preserve">Ba thánh tử không dằn nén được lòng tham của mình, dẫn đầu lao tới tế đàn.</w:t>
      </w:r>
    </w:p>
    <w:p>
      <w:pPr>
        <w:pStyle w:val="BodyText"/>
      </w:pPr>
      <w:r>
        <w:t xml:space="preserve">Nhìn thấy có người hành động, những thánh nữ thánh tử còn lại đều không còn tự chủ lập tức phi thân lao tới.</w:t>
      </w:r>
    </w:p>
    <w:p>
      <w:pPr>
        <w:pStyle w:val="BodyText"/>
      </w:pPr>
      <w:r>
        <w:t xml:space="preserve">Chỉ có một bộ hoàng kim khải giáp, đương nhiên người tới trước là được. Bất kỳ là ai lấy được đều sẽ trở thành người mạnh nhất nơi này.</w:t>
      </w:r>
    </w:p>
    <w:p>
      <w:pPr>
        <w:pStyle w:val="BodyText"/>
      </w:pPr>
      <w:r>
        <w:t xml:space="preserve">Kể cả Tiễn Trường Thanh lẫn Hải Nhân đều không nhịn được chớp động thân hình hóa thành lưu quang lao tới.</w:t>
      </w:r>
    </w:p>
    <w:p>
      <w:pPr>
        <w:pStyle w:val="BodyText"/>
      </w:pPr>
      <w:r>
        <w:t xml:space="preserve">Trong nhóm nhân tộc chỉ còn lại Nhạc Trọng mang theo vẻ mặt cảnh giác cùng An Ny đứng bên cạnh không có bất kỳ hành động nào.</w:t>
      </w:r>
    </w:p>
    <w:p>
      <w:pPr>
        <w:pStyle w:val="BodyText"/>
      </w:pPr>
      <w:r>
        <w:t xml:space="preserve">Trong đôi mắt đẹp của An Ny hiện lên tia sáng kỳ dị, thoáng lo lắng hỏi:</w:t>
      </w:r>
    </w:p>
    <w:p>
      <w:pPr>
        <w:pStyle w:val="BodyText"/>
      </w:pPr>
      <w:r>
        <w:t xml:space="preserve">- Nhạc Trọng, sao anh không đi qua? Nếu anh lấy được bộ khải giáp kia, anh có thể trở thành cường giả cấp thánh chủ. Trở thành một trong những đầu sỏ của Thần Thánh Thiên Đường!</w:t>
      </w:r>
    </w:p>
    <w:p>
      <w:pPr>
        <w:pStyle w:val="BodyText"/>
      </w:pPr>
      <w:r>
        <w:t xml:space="preserve">Cảm giác của Nhạc Trọng như nước thủy triều hướng chung quanh khuếch tán, lại cảnh giác nói:</w:t>
      </w:r>
    </w:p>
    <w:p>
      <w:pPr>
        <w:pStyle w:val="BodyText"/>
      </w:pPr>
      <w:r>
        <w:t xml:space="preserve">- Chuyện này không đơn giản như vậy, ba ma tộc cùng thực nhân tộc tới sớm hơn chúng ta, nếu khải giáp có thể dễ dàng lấy được đã sớm bị chúng nó cầm đi, đây đoán chừng là một cái bẫy!</w:t>
      </w:r>
    </w:p>
    <w:p>
      <w:pPr>
        <w:pStyle w:val="BodyText"/>
      </w:pPr>
      <w:r>
        <w:t xml:space="preserve">- Tên này thật cảnh giác, nhưng dù ngươi cảnh giác cũng vô dụng. Quỷ Thôn, động thủ!</w:t>
      </w:r>
    </w:p>
    <w:p>
      <w:pPr>
        <w:pStyle w:val="BodyText"/>
      </w:pPr>
      <w:r>
        <w:t xml:space="preserve">Nương theo sau một tiếng cười khẽ, ba đạo hắc sắc quang mang nháy mắt từ trong hư không bay ra, ba gã ma tộc liền tập trung phát động công kích một nhân loại cường giả.</w:t>
      </w:r>
    </w:p>
    <w:p>
      <w:pPr>
        <w:pStyle w:val="BodyText"/>
      </w:pPr>
      <w:r>
        <w:t xml:space="preserve">Ba gã ma tộc nửa bước cửu giai toàn lực đánh lén chỉ trong tích tắc đã có một thánh tử bị đào ra trái tim, một thánh tử khác bị chém thành hai nửa, còn có một người bị oanh nổ đầu.</w:t>
      </w:r>
    </w:p>
    <w:p>
      <w:pPr>
        <w:pStyle w:val="BodyText"/>
      </w:pPr>
      <w:r>
        <w:t xml:space="preserve">Năm thực nhân tộc ẩn núp một bên cũng đột ngột phát động đánh lén những cao thủ nhân tộc khác, chỉ trong khoảnh khắc đã xé rách năm cao thủ nhân loại, không ngừng đem thi thể bọn họ cắn nuốt.</w:t>
      </w:r>
    </w:p>
    <w:p>
      <w:pPr>
        <w:pStyle w:val="Compact"/>
      </w:pPr>
      <w:r>
        <w:t xml:space="preserve">Chỉ trong chớp mắt đã có tám cao thủ nhân loại bị giết chết.</w:t>
      </w:r>
      <w:r>
        <w:br w:type="textWrapping"/>
      </w:r>
      <w:r>
        <w:br w:type="textWrapping"/>
      </w:r>
    </w:p>
    <w:p>
      <w:pPr>
        <w:pStyle w:val="Heading2"/>
      </w:pPr>
      <w:bookmarkStart w:id="1616" w:name="chương-1804-miểu-sát-ma-nữ"/>
      <w:bookmarkEnd w:id="1616"/>
      <w:r>
        <w:t xml:space="preserve">1594. Chương 1804: Miểu Sát Ma Nữ!</w:t>
      </w:r>
    </w:p>
    <w:p>
      <w:pPr>
        <w:pStyle w:val="Compact"/>
      </w:pPr>
      <w:r>
        <w:br w:type="textWrapping"/>
      </w:r>
      <w:r>
        <w:br w:type="textWrapping"/>
      </w:r>
      <w:r>
        <w:t xml:space="preserve">Bên trong thần điện số lượng cao thủ nhân tộc là nhiều nhất, nhưng luận thực lực tổng hợp cũng là một phương yếu ớt nhất, hiện tại nháy mắt bị miểu sát tám người, thực lực nhân tộc càng thêm nhỏ yếu.</w:t>
      </w:r>
    </w:p>
    <w:p>
      <w:pPr>
        <w:pStyle w:val="BodyText"/>
      </w:pPr>
      <w:r>
        <w:t xml:space="preserve">An Ny nhìn thấy tám thánh tử nhân loại bị xé nát, trong lòng rét lạnh, nếu nàng cũng gia nhập tranh đoạt hoàng kim khải giáp, chỉ sợ lúc này cũng đã bị xé thành phấn vụn.</w:t>
      </w:r>
    </w:p>
    <w:p>
      <w:pPr>
        <w:pStyle w:val="BodyText"/>
      </w:pPr>
      <w:r>
        <w:t xml:space="preserve">Tiễn Trường Thanh hai mắt đỏ đậm lớn tiếng gầm rú:</w:t>
      </w:r>
    </w:p>
    <w:p>
      <w:pPr>
        <w:pStyle w:val="BodyText"/>
      </w:pPr>
      <w:r>
        <w:t xml:space="preserve">- Kết trận! Mau kết trận!</w:t>
      </w:r>
    </w:p>
    <w:p>
      <w:pPr>
        <w:pStyle w:val="BodyText"/>
      </w:pPr>
      <w:r>
        <w:t xml:space="preserve">Nhân loại chỉ kết thành trận hình mới có thể chống loại ngoại tộc khủng bố!</w:t>
      </w:r>
    </w:p>
    <w:p>
      <w:pPr>
        <w:pStyle w:val="BodyText"/>
      </w:pPr>
      <w:r>
        <w:t xml:space="preserve">Nhưng lúc này cao thủ nhân tộc đã bị chia tách bao vây, cơ hồ mỗi khắc đều có người bị xé rách vô cùng thê thảm, căn bản không thể tụ họp lại.</w:t>
      </w:r>
    </w:p>
    <w:p>
      <w:pPr>
        <w:pStyle w:val="BodyText"/>
      </w:pPr>
      <w:r>
        <w:t xml:space="preserve">Hai cao thủ nửa bước cửu giai như Tiễn Trường Thanh cùng Hải Nhân đều bị một gã ma tộc cùng một thực nhân tộc cuốn lấy.</w:t>
      </w:r>
    </w:p>
    <w:p>
      <w:pPr>
        <w:pStyle w:val="BodyText"/>
      </w:pPr>
      <w:r>
        <w:t xml:space="preserve">Tố chất thân thể của nhân tộc yếu hơn ngoại tộc, tuy Tiễn Trường Thanh cùng Hải Nhân đều là cường giả yêu nghiệt, nhưng đối mặt với cao thủ đứng đầu thực nhân tộc cùng ma tộc vẫn bị vây ở thế hạ phong, không thể thoát thân, nếu không cẩn thận thậm chí sẽ gặp nguy hiểm tử vong.</w:t>
      </w:r>
    </w:p>
    <w:p>
      <w:pPr>
        <w:pStyle w:val="BodyText"/>
      </w:pPr>
      <w:r>
        <w:t xml:space="preserve">- Đáng chết! Đi theo ta!</w:t>
      </w:r>
    </w:p>
    <w:p>
      <w:pPr>
        <w:pStyle w:val="BodyText"/>
      </w:pPr>
      <w:r>
        <w:t xml:space="preserve">Nhạc Trọng nhìn thấy nhóm cao thủ ngoại tộc đột ngột xuất hiện tàn sát cao thủ nhân tộc, chân khẽ nhún, hướng một lang nhân một mắt cao tới tám thước, đầu sói thân người, toàn thân bao phủ lân giáp màu đen bay qua.</w:t>
      </w:r>
    </w:p>
    <w:p>
      <w:pPr>
        <w:pStyle w:val="BodyText"/>
      </w:pPr>
      <w:r>
        <w:t xml:space="preserve">- Hì hì, vị tiểu ca tuấn tú này, đến cùng tỷ tỷ chơi đùa đi, tỷ tỷ nhất định sẽ làm cho ngươi đạt được hưởng thụ tuyệt vời nhất trên thế giới này!</w:t>
      </w:r>
    </w:p>
    <w:p>
      <w:pPr>
        <w:pStyle w:val="BodyText"/>
      </w:pPr>
      <w:r>
        <w:t xml:space="preserve">Một ma nữ có mái tóc màu tím gợn sóng, dáng người gợi cảm nóng nảy, chỉ có chút bì giáp màu đen che phủ chỗ kín cùng bộ ngực, dung mạo tuyệt thế phong tình vạn chủng chắn ngang trước mặt Nhạc Trọng, nhìn hắn nở nụ cười mê hoặc lòng người.</w:t>
      </w:r>
    </w:p>
    <w:p>
      <w:pPr>
        <w:pStyle w:val="BodyText"/>
      </w:pPr>
      <w:r>
        <w:t xml:space="preserve">Thấy dáng tươi cười của ma nữ kia, hai thánh tử nhân loại rung động, chợt nảy sinh ý niệm biến thành thần tử dưới váy của nàng. Ý nghĩ kia vừa nảy sinh, lực lượng lập tức yếu ớt, ma tộc một sừng cười dữ tợn nhân cơ hộ đánh vào người hai thánh tử, vươn trảo móc ra hai trái tim của họ, há mồm nuốt xuống.</w:t>
      </w:r>
    </w:p>
    <w:p>
      <w:pPr>
        <w:pStyle w:val="BodyText"/>
      </w:pPr>
      <w:r>
        <w:t xml:space="preserve">- Đồ quái dị, ngươi quá già rồi!</w:t>
      </w:r>
    </w:p>
    <w:p>
      <w:pPr>
        <w:pStyle w:val="BodyText"/>
      </w:pPr>
      <w:r>
        <w:t xml:space="preserve">Nhạc Trọng liếc mắt nhìn ma nữ kia, cười lạnh, nháy mắt phát động ma lĩnh vực, một đoàn hắc ám ma khí vô tận hướng ma nữ thổi quét tới.</w:t>
      </w:r>
    </w:p>
    <w:p>
      <w:pPr>
        <w:pStyle w:val="BodyText"/>
      </w:pPr>
      <w:r>
        <w:t xml:space="preserve">- Xú tiểu tử, ngươi cũng dám nói ta già? Chờ ta bắt được ngươi, nhất định phải hút khô tinh khí của ngươi, rút gân lột da, cho ngươi chết cháy!</w:t>
      </w:r>
    </w:p>
    <w:p>
      <w:pPr>
        <w:pStyle w:val="BodyText"/>
      </w:pPr>
      <w:r>
        <w:t xml:space="preserve">Nghe được tiếng mắng ác độc của Nhạc Trọng, ma nữ nghiến răng, vung tay, dục lĩnh vực tràn ra phiêu đãng, điên cuồng khuếch tán cùng ma lĩnh vực của Nhạc Trọng triệt tiêu lẫn nhau.</w:t>
      </w:r>
    </w:p>
    <w:p>
      <w:pPr>
        <w:pStyle w:val="BodyText"/>
      </w:pPr>
      <w:r>
        <w:t xml:space="preserve">Ma nữ này là cường giả đứng đầu trong Dục Ma nhất tộc Vạn Ma Điện, dục lĩnh vực có thể khơi dậy dục vọng sâu thẳm nhất của sinh vật, cho dù là cường giả cửu giai nếu bị bao phủ cũng sẽ biến thành đầu dã thú động tình, uy lực vô cùng.</w:t>
      </w:r>
    </w:p>
    <w:p>
      <w:pPr>
        <w:pStyle w:val="BodyText"/>
      </w:pPr>
      <w:r>
        <w:t xml:space="preserve">- Lạc lạc, ca ca, ta đẹp không?</w:t>
      </w:r>
    </w:p>
    <w:p>
      <w:pPr>
        <w:pStyle w:val="BodyText"/>
      </w:pPr>
      <w:r>
        <w:t xml:space="preserve">Ma nữ thi triển mỵ công, mang theo nụ cười quyến rũ động lòng người, thân thể vặn vẹo, mang theo khí tức mê người vô tận, phong tình vạn chủng kiều mỵ tuyệt luân hướng Nhạc Trọng bay tới.</w:t>
      </w:r>
    </w:p>
    <w:p>
      <w:pPr>
        <w:pStyle w:val="BodyText"/>
      </w:pPr>
      <w:r>
        <w:t xml:space="preserve">Ma nữ vừa thi triển mỵ công, sáu thánh tử nhân loại liền bị hấp dẫn, nháy mắt mất đi ý chí chiến đấu bị ma tộc một sừng một trảo xé rách trái tim, thoải mái xử lý.</w:t>
      </w:r>
    </w:p>
    <w:p>
      <w:pPr>
        <w:pStyle w:val="BodyText"/>
      </w:pPr>
      <w:r>
        <w:t xml:space="preserve">Ngoại trừ một ít cường giả nửa bước cửu giai, thậm chí vài cường giả thực nhân tộc cũng không nhịn được quay đầu nhìn thoáng qua ma nữ, lực lượng chợt yếu, làm cường giả nhân tộc kịp lấy chút cơ hội hòa hoãn, bị mỵ công công kích, dù là cường giả nửa bước cửu giai cũng khó nhịn được tâm động.</w:t>
      </w:r>
    </w:p>
    <w:p>
      <w:pPr>
        <w:pStyle w:val="BodyText"/>
      </w:pPr>
      <w:r>
        <w:t xml:space="preserve">An Ny đứng gần Nhạc Trọng trong mắt cũng hiện lên vẻ rung động:</w:t>
      </w:r>
    </w:p>
    <w:p>
      <w:pPr>
        <w:pStyle w:val="BodyText"/>
      </w:pPr>
      <w:r>
        <w:t xml:space="preserve">- Thật xinh đẹp, nếu ta là nam tử cũng nhất định không ngăn cản được mị lực của nàng!</w:t>
      </w:r>
    </w:p>
    <w:p>
      <w:pPr>
        <w:pStyle w:val="BodyText"/>
      </w:pPr>
      <w:r>
        <w:t xml:space="preserve">- Đồ quái dị, đi chết đi!</w:t>
      </w:r>
    </w:p>
    <w:p>
      <w:pPr>
        <w:pStyle w:val="BodyText"/>
      </w:pPr>
      <w:r>
        <w:t xml:space="preserve">Trong mắt Nhạc Trọng chớp động hàn quang, toàn lực phát động Thần Ma lĩnh vực, trong tích tắc ma khí vô cùng vô tận hình thành, vờn quanh bên cạnh hắn. Hắn dùng lực khẽ hấp, Thiên Thần lĩnh vực vang lên vô số thánh ca bị hắn hút vào trong thân thể, lực lượng của hắn nhất thời liên tục đột phá, tấn thăng tới cảnh giới nửa bước cửu giai khủng bố.</w:t>
      </w:r>
    </w:p>
    <w:p>
      <w:pPr>
        <w:pStyle w:val="BodyText"/>
      </w:pPr>
      <w:r>
        <w:t xml:space="preserve">Nhạc Trọng lạnh băng đánh ra Vũ Trụ Chỉ, trong tích tắc hư ảnh vũ trụ hung hăng nghiền áp tới ma nữ.</w:t>
      </w:r>
    </w:p>
    <w:p>
      <w:pPr>
        <w:pStyle w:val="BodyText"/>
      </w:pPr>
      <w:r>
        <w:t xml:space="preserve">Vẻ mặt ma nữ chợt đại biến, vạn phần thống khổ, điềm đạm đáng yêu hướng Nhạc Trọng khóc lóc cầu xin:</w:t>
      </w:r>
    </w:p>
    <w:p>
      <w:pPr>
        <w:pStyle w:val="BodyText"/>
      </w:pPr>
      <w:r>
        <w:t xml:space="preserve">- Đừng!!! Đừng!!! Ta nguyện ý làm nô lệ của ngài, ấm giường cho ngài!!!</w:t>
      </w:r>
    </w:p>
    <w:p>
      <w:pPr>
        <w:pStyle w:val="BodyText"/>
      </w:pPr>
      <w:r>
        <w:t xml:space="preserve">Lời cầu xin của ma nữ có thể làm người sắt thép động tâm, nhưng hư ảnh vũ trụ khổng lồ vẫn không chút thương hương tiếc ngọc trấn áp xuống.</w:t>
      </w:r>
    </w:p>
    <w:p>
      <w:pPr>
        <w:pStyle w:val="BodyText"/>
      </w:pPr>
      <w:r>
        <w:t xml:space="preserve">- Đáng chết!!! Phá cho ta!!!</w:t>
      </w:r>
    </w:p>
    <w:p>
      <w:pPr>
        <w:pStyle w:val="BodyText"/>
      </w:pPr>
      <w:r>
        <w:t xml:space="preserve">Sắc mặt ma nữ liên tục thay đổi, hít sâu một hơi, thân hình mềm mại biến thành căng thẳng, hiện lên vẻ sáng bóng như kim loại, khí tức nửa bước cửu giai nháy mắt bộc phát, ma quang màu đen trên tay phải chớp động, oanh ra một quyền.</w:t>
      </w:r>
    </w:p>
    <w:p>
      <w:pPr>
        <w:pStyle w:val="BodyText"/>
      </w:pPr>
      <w:r>
        <w:t xml:space="preserve">Tuy ma nữ tinh thông mỵ công nhưng nàng xác thực là cường giả nửa bước cửu giai, có thể trổ hết tài năng trong ma tộc tàn khốc nàng cũng không chỉ đơn thuần dựa vào mị thuật, lực lượng cũng là cần thiết nhất.</w:t>
      </w:r>
    </w:p>
    <w:p>
      <w:pPr>
        <w:pStyle w:val="BodyText"/>
      </w:pPr>
      <w:r>
        <w:t xml:space="preserve">Một đạo hắc sắc quang mang oanh thẳng lên hư ảnh vũ trụ, oanh một tiếng, sóng xung kích khủng bố chấn động, đem thân thể không ít người run lên lảo đảo.</w:t>
      </w:r>
    </w:p>
    <w:p>
      <w:pPr>
        <w:pStyle w:val="BodyText"/>
      </w:pPr>
      <w:r>
        <w:t xml:space="preserve">Hư ảnh vũ trụ cũng khẽ chấn động, nhưng lại đem hắc quang của ma nữ chấn vỡ, nghiền áp xuống thân thể ma nữ, đem thân thể ma nữ trực tiếp chấn thành dập nát.</w:t>
      </w:r>
    </w:p>
    <w:p>
      <w:pPr>
        <w:pStyle w:val="BodyText"/>
      </w:pPr>
      <w:r>
        <w:t xml:space="preserve">Trong nháy mắt ma nữ tử vong, một đạo sinh mệnh nguyên khí vô cùng tinh thuần liền dung nhập vào thân thể Nhạc Trọng.</w:t>
      </w:r>
    </w:p>
    <w:p>
      <w:pPr>
        <w:pStyle w:val="BodyText"/>
      </w:pPr>
      <w:r>
        <w:t xml:space="preserve">- Mã Lâm đã chết!</w:t>
      </w:r>
    </w:p>
    <w:p>
      <w:pPr>
        <w:pStyle w:val="BodyText"/>
      </w:pPr>
      <w:r>
        <w:t xml:space="preserve">- Lĩnh vực của nhân loại kia thật mạnh, đó là lĩnh vực gì? Vì sao lại khủng bố như vậy?</w:t>
      </w:r>
    </w:p>
    <w:p>
      <w:pPr>
        <w:pStyle w:val="BodyText"/>
      </w:pPr>
      <w:r>
        <w:t xml:space="preserve">- …</w:t>
      </w:r>
    </w:p>
    <w:p>
      <w:pPr>
        <w:pStyle w:val="BodyText"/>
      </w:pPr>
      <w:r>
        <w:t xml:space="preserve">Nhìn thấy ma nữ bị Nhạc Trọng một kích miểu sát, trong lòng mọi người đều tràn ngập rung động, trong mắt nhìn Nhạc Trọng tràn ngập vẻ kiêng kỵ.</w:t>
      </w:r>
    </w:p>
    <w:p>
      <w:pPr>
        <w:pStyle w:val="BodyText"/>
      </w:pPr>
      <w:r>
        <w:t xml:space="preserve">Miểu sát xong ma nữ, Nhạc Trọng sải bước tới, xuất hiện trước người một thực nhân tộc cao tới sáu thước, có mặt ngựa, răng nanh sắc bén như hổ báo oanh xuống một quyền.</w:t>
      </w:r>
    </w:p>
    <w:p>
      <w:pPr>
        <w:pStyle w:val="BodyText"/>
      </w:pPr>
      <w:r>
        <w:t xml:space="preserve">Một tiếng nổ tung, đầu của thực nhân tộc kia lập tức vỡ nát, hóa thành vô số mảnh vụn vẩy ra khắp nơi.</w:t>
      </w:r>
    </w:p>
    <w:p>
      <w:pPr>
        <w:pStyle w:val="BodyText"/>
      </w:pPr>
      <w:r>
        <w:t xml:space="preserve">An Ny vẫn yên lặng theo sát phía sau Nhạc Trọng, giống như không hề có chút cảm giác tồn tại, bàn tay nàng chợt vung lên, vố sô sợi tơ trong suốt bay ra, đem một cự nhân thanh đồng bát giai cao tới mười ba thước trói chặt, làm hành động của nó khựng lại trong nháy mắt.</w:t>
      </w:r>
    </w:p>
    <w:p>
      <w:pPr>
        <w:pStyle w:val="BodyText"/>
      </w:pPr>
      <w:r>
        <w:t xml:space="preserve">Sức lực của cự nhân lớn đến vô cùng, thân thể cứng rắn không tưởng được, chỉ dùng sức giật mạnh đã cứng rắn đem vô số sợi tơ trong suốt hoàn toàn quẫy đứt.</w:t>
      </w:r>
    </w:p>
    <w:p>
      <w:pPr>
        <w:pStyle w:val="BodyText"/>
      </w:pPr>
      <w:r>
        <w:t xml:space="preserve">Trong vô số sợi tơ bị đứt đoạn tán loạn, Nhạc Trọng quỷ dị xuất hiện trước người cự nhân, một quyền đánh thẳng lên đầu nó, đem đầu của nó đánh vỡ.</w:t>
      </w:r>
    </w:p>
    <w:p>
      <w:pPr>
        <w:pStyle w:val="BodyText"/>
      </w:pPr>
      <w:r>
        <w:t xml:space="preserve">Ma khí cuồn cuộn khởi động, ma lĩnh vực cuốn qua, đem một thực nhân quỷ có đầu quạ, cánh như rồng, cánh tay như đao cuốn tới, thuấn di qua trước mặt nó một quyền đánh lên đầu nó, đem đầu của nó oanh bạo.</w:t>
      </w:r>
    </w:p>
    <w:p>
      <w:pPr>
        <w:pStyle w:val="BodyText"/>
      </w:pPr>
      <w:r>
        <w:t xml:space="preserve">Chỉ sau vài lần hô hấp ngắn ngủi, đã có bốn cường giả ngoại tộc đứng đầu bị Nhạc Trọng giết chết, sinh mệnh nguyên khí khổng lồ cũng bị hút vào trong cơ thể hắn, làm cho hắn càng thêm cường đại.</w:t>
      </w:r>
    </w:p>
    <w:p>
      <w:pPr>
        <w:pStyle w:val="Compact"/>
      </w:pPr>
      <w:r>
        <w:t xml:space="preserve">Bốn cao thủ ngoại tộc bị giết, làm thực lực nhóm ngoại tộc lập tức giảm mạnh.</w:t>
      </w:r>
      <w:r>
        <w:br w:type="textWrapping"/>
      </w:r>
      <w:r>
        <w:br w:type="textWrapping"/>
      </w:r>
    </w:p>
    <w:p>
      <w:pPr>
        <w:pStyle w:val="Heading2"/>
      </w:pPr>
      <w:bookmarkStart w:id="1617" w:name="chương-1805-khe-không-gian."/>
      <w:bookmarkEnd w:id="1617"/>
      <w:r>
        <w:t xml:space="preserve">1595. Chương 1805: Khe Không Gian.</w:t>
      </w:r>
    </w:p>
    <w:p>
      <w:pPr>
        <w:pStyle w:val="Compact"/>
      </w:pPr>
      <w:r>
        <w:br w:type="textWrapping"/>
      </w:r>
      <w:r>
        <w:br w:type="textWrapping"/>
      </w:r>
      <w:r>
        <w:t xml:space="preserve">- Liên thủ toàn lực giết chết hắn, nếu không chúng ta đều phải chết ở chỗ này!</w:t>
      </w:r>
    </w:p>
    <w:p>
      <w:pPr>
        <w:pStyle w:val="BodyText"/>
      </w:pPr>
      <w:r>
        <w:t xml:space="preserve">Ma tộc một sừng phát ra tiếng kêu to sắc nhọn, nháy mắt phát động lĩnh vực, ma khí vô tận điên cuồng tràn ra hóa thành ma lĩnh vực hướng Nhạc Trọng áp tới.</w:t>
      </w:r>
    </w:p>
    <w:p>
      <w:pPr>
        <w:pStyle w:val="BodyText"/>
      </w:pPr>
      <w:r>
        <w:t xml:space="preserve">Nghe được thanh âm hô to của ma tộc kia, ba ngoại tộc nửa bước cửu giai nháy mắt bỏ lại đối thủ, liên hợp phát động lĩnh vực, đem hết toàn lực hướng Nhạc Trọng phát ra một kích kinh thiên.</w:t>
      </w:r>
    </w:p>
    <w:p>
      <w:pPr>
        <w:pStyle w:val="BodyText"/>
      </w:pPr>
      <w:r>
        <w:t xml:space="preserve">Trong tích tắc, hai ma lĩnh vực, một lệ khí lĩnh vực, một ma nhân lĩnh vực đều hướng Nhạc Trọng cuốn tới.</w:t>
      </w:r>
    </w:p>
    <w:p>
      <w:pPr>
        <w:pStyle w:val="BodyText"/>
      </w:pPr>
      <w:r>
        <w:t xml:space="preserve">Hai người Tiễn Trường Thanh cùng Hải Nhân nhìn Nhạc Trọng bị vây công, thoáng chần chờ lại tiếp tục xoay người bay về hướng hoàng kim khải giáp. Trong mắt bọn hắn bộ hoàng kim khải giáp quan trọng hơn Nhạc Trọng rất nhiều.</w:t>
      </w:r>
    </w:p>
    <w:p>
      <w:pPr>
        <w:pStyle w:val="BodyText"/>
      </w:pPr>
      <w:r>
        <w:t xml:space="preserve">- Bốn người liên thủ? Đáng tiếc các ngươi liên thủ quá muộn, nếu sớm hơn một chút ta còn có thể không địch lại, nhưng là bây giờ các ngươi chỉ còn con đường chết!</w:t>
      </w:r>
    </w:p>
    <w:p>
      <w:pPr>
        <w:pStyle w:val="BodyText"/>
      </w:pPr>
      <w:r>
        <w:t xml:space="preserve">Nhạc Trọng cười lạnh phóng lên cao, xé rách hư không, ma lĩnh vực chợt co rụt lại, ngưng tụ trên tay phải của hắn. Hắn sải bước ra, giống như thần linh bước giữa đám mây, một quyền oanh thẳng lên ma lĩnh vực của ma tộc một sừng kia.</w:t>
      </w:r>
    </w:p>
    <w:p>
      <w:pPr>
        <w:pStyle w:val="BodyText"/>
      </w:pPr>
      <w:r>
        <w:t xml:space="preserve">Sau khi hấp thu thật nhiều sinh mệnh nguyên khí của cường giả bát giai, thực lực Nhạc Trọng đã từ bát giai cấp cao tăng lên tới bát giai đỉnh phong, trình tự lực lượng lại vượt qua thêm một bậc thang. Cộng thêm gia trì Thần lĩnh vực, có thể duy trì thời gian càng lâu, không tới mức lập tức tan biến.</w:t>
      </w:r>
    </w:p>
    <w:p>
      <w:pPr>
        <w:pStyle w:val="BodyText"/>
      </w:pPr>
      <w:r>
        <w:t xml:space="preserve">Ma lĩnh vực của ma tộc một sừng gặp phải một quyền vô cùng bá đạo của hắn, bị đánh dập nát, ma khí bao phủ trong ma lĩnh vực của nó cũng bị ma lĩnh vực của Nhạc Trọng hoàn toàn hấp thu.</w:t>
      </w:r>
    </w:p>
    <w:p>
      <w:pPr>
        <w:pStyle w:val="BodyText"/>
      </w:pPr>
      <w:r>
        <w:t xml:space="preserve">Ma lĩnh vực của Nhạc Trọng cường đại tinh thuần nhất, nằm trên đỉnh toàn bộ ma lĩnh vực, an bài toàn bộ pháp tắc ma lĩnh vực. Trong Thiên Thần đại thế giới toàn bộ ma lĩnh vực đều bị ma lĩnh vực của Nhạc Trọng khắc chế, ma lĩnh vực của ma tộc một sừng đều không ngoại lệ.</w:t>
      </w:r>
    </w:p>
    <w:p>
      <w:pPr>
        <w:pStyle w:val="BodyText"/>
      </w:pPr>
      <w:r>
        <w:t xml:space="preserve">Lúc này được Thần lĩnh vực cường hóa, Nhạc Trọng đã thăng lên tới cảnh giới nửa bước cửu giai, chiến lực ngập trời, tự nhiên có thể dùng một quyền đánh nát ma lĩnh vực của ma tộc một sừng.</w:t>
      </w:r>
    </w:p>
    <w:p>
      <w:pPr>
        <w:pStyle w:val="BodyText"/>
      </w:pPr>
      <w:r>
        <w:t xml:space="preserve">Trong mắt ma tộc một sừng hiện lên kinh hãi:</w:t>
      </w:r>
    </w:p>
    <w:p>
      <w:pPr>
        <w:pStyle w:val="BodyText"/>
      </w:pPr>
      <w:r>
        <w:t xml:space="preserve">- Không có khả năng! Lĩnh vực của ta làm sao lại bị một nhân loại thực lực bát giai cao cấp hủy diệt!</w:t>
      </w:r>
    </w:p>
    <w:p>
      <w:pPr>
        <w:pStyle w:val="BodyText"/>
      </w:pPr>
      <w:r>
        <w:t xml:space="preserve">- Đi chết đi!</w:t>
      </w:r>
    </w:p>
    <w:p>
      <w:pPr>
        <w:pStyle w:val="BodyText"/>
      </w:pPr>
      <w:r>
        <w:t xml:space="preserve">Nhạc Trọng đánh vỡ ma lĩnh vực của nó, thuận thế một quyền oanh lên đầu nó, đem đầu nó đánh bạo, sinh mệnh nguyên khí khổng lồ lập tức dung nhập vào cơ thể hắn.</w:t>
      </w:r>
    </w:p>
    <w:p>
      <w:pPr>
        <w:pStyle w:val="BodyText"/>
      </w:pPr>
      <w:r>
        <w:t xml:space="preserve">Nhạc Trọng miểu sát ma tộc một sừng, ba lĩnh vực khác đã hướng hắn cuốn tới, hoàn toàn phong bế không gian di chuyển của hắn.</w:t>
      </w:r>
    </w:p>
    <w:p>
      <w:pPr>
        <w:pStyle w:val="BodyText"/>
      </w:pPr>
      <w:r>
        <w:t xml:space="preserve">Đối mặt công kích của ba nửa bước cửu giai, Nhạc Trọng cười lạnh, hư không phất tay trầm giọng quát:</w:t>
      </w:r>
    </w:p>
    <w:p>
      <w:pPr>
        <w:pStyle w:val="BodyText"/>
      </w:pPr>
      <w:r>
        <w:t xml:space="preserve">- Mở!</w:t>
      </w:r>
    </w:p>
    <w:p>
      <w:pPr>
        <w:pStyle w:val="BodyText"/>
      </w:pPr>
      <w:r>
        <w:t xml:space="preserve">Huy Hoàng chiến hạm đang trôi nổi tại dị độ không gian bỗng nhiên phát ra hào quang, một khe không gian thật lớn trống rỗng xuất hiện ngay trước người Nhạc Trọng.</w:t>
      </w:r>
    </w:p>
    <w:p>
      <w:pPr>
        <w:pStyle w:val="BodyText"/>
      </w:pPr>
      <w:r>
        <w:t xml:space="preserve">Công kích của ba cao thủ nửa bước cửu giai đều bị hấp thu vào trong khe không gian, không hề thương tổn được hắn mảy may.</w:t>
      </w:r>
    </w:p>
    <w:p>
      <w:pPr>
        <w:pStyle w:val="BodyText"/>
      </w:pPr>
      <w:r>
        <w:t xml:space="preserve">Ma tộc còn sót lại có đôi sừng sơn dương, khuôn mặt dữ tợn, đôi cánh ác ma thoáng hiện vẻ kinh hãi cùng tuyệt vọng lớn tiếng rít gào:</w:t>
      </w:r>
    </w:p>
    <w:p>
      <w:pPr>
        <w:pStyle w:val="BodyText"/>
      </w:pPr>
      <w:r>
        <w:t xml:space="preserve">- Không có khả năng! Hắn làm sao có thể thao túng không gian? Đây là lực lượng chỉ có cửu giai cường giả mới có được. Hắn chỉ là một cường giả bát giai, làm sao có thể thao túng không gian? Làm sao có thể thao túng không gian!</w:t>
      </w:r>
    </w:p>
    <w:p>
      <w:pPr>
        <w:pStyle w:val="BodyText"/>
      </w:pPr>
      <w:r>
        <w:t xml:space="preserve">Quỷ Thôn nhìn khe không gian xuất hiện trước người Nhạc Trọng cũng thập phần dao động, trong lòng rung mạnh:</w:t>
      </w:r>
    </w:p>
    <w:p>
      <w:pPr>
        <w:pStyle w:val="BodyText"/>
      </w:pPr>
      <w:r>
        <w:t xml:space="preserve">- Thao túng không gian? Hắn lại có thể thao túng không gian? Chẳng lẽ hắn giả tạo làm cao thủ bát giai?</w:t>
      </w:r>
    </w:p>
    <w:p>
      <w:pPr>
        <w:pStyle w:val="BodyText"/>
      </w:pPr>
      <w:r>
        <w:t xml:space="preserve">Thao túng không gian chính là năng lực đại biểu cường giả cửu giai, cũng là một loại năng lực mà cửu giai hoàn toàn áp đảo bát giai.</w:t>
      </w:r>
    </w:p>
    <w:p>
      <w:pPr>
        <w:pStyle w:val="BodyText"/>
      </w:pPr>
      <w:r>
        <w:t xml:space="preserve">Bên trong Thiên Thần đại thế giới, có không ít biến dị thú dị chủng khi đạt tới nửa bước cửu giai lực lượng thậm chí áp đảo một ít cường giả cửu giai. Nhưng khi những dị chủng biến dị thú này đối chiến cửu giai chân chính, vẫn sẽ bị họ dễ dàng hành hạ đến chết, bởi vì cường giả cửu giai có được năng lực thao túng không gian, dễ dàng đóng mở khe không gian, đem toàn bộ công kích hấp thu vào bên trong, hoàn toàn trấn áp.</w:t>
      </w:r>
    </w:p>
    <w:p>
      <w:pPr>
        <w:pStyle w:val="BodyText"/>
      </w:pPr>
      <w:r>
        <w:t xml:space="preserve">Khe không gian nuốt chửng ba lĩnh vực, Nhạc Trọng chớp động, quỷ dị xuất hiện trước thân thể đầu sói thân người một mắt, một quyền đánh tới.</w:t>
      </w:r>
    </w:p>
    <w:p>
      <w:pPr>
        <w:pStyle w:val="BodyText"/>
      </w:pPr>
      <w:r>
        <w:t xml:space="preserve">Trong ba nửa bước cửu giai còn lại, kẻ này thực lực yếu nhất, khoảng cách lại ở gần hắn nhất.</w:t>
      </w:r>
    </w:p>
    <w:p>
      <w:pPr>
        <w:pStyle w:val="BodyText"/>
      </w:pPr>
      <w:r>
        <w:t xml:space="preserve">Trong mắt tên kia thoáng hiện dị quang, gắt gao tập trung vào Nhạc Trọng, thân thể buộc chặt, cơ thể nhất thời tăng lên một vòng, chân đạp hư không dùng tốc độ cực nhanh thối lui về phía sau.</w:t>
      </w:r>
    </w:p>
    <w:p>
      <w:pPr>
        <w:pStyle w:val="BodyText"/>
      </w:pPr>
      <w:r>
        <w:t xml:space="preserve">Nhạc Trọng quét mắt nhìn tên kia cười quỷ dị, quát khẽ một tiếng:</w:t>
      </w:r>
    </w:p>
    <w:p>
      <w:pPr>
        <w:pStyle w:val="BodyText"/>
      </w:pPr>
      <w:r>
        <w:t xml:space="preserve">- Vỡ!</w:t>
      </w:r>
    </w:p>
    <w:p>
      <w:pPr>
        <w:pStyle w:val="BodyText"/>
      </w:pPr>
      <w:r>
        <w:t xml:space="preserve">Trong lòng tên kia nhất thời dâng lên cỗ hàn khí quỷ dị, tâm linh sản sinh cảm giác nguy hiểm cực độ.</w:t>
      </w:r>
    </w:p>
    <w:p>
      <w:pPr>
        <w:pStyle w:val="BodyText"/>
      </w:pPr>
      <w:r>
        <w:t xml:space="preserve">Ngay trong tích tắc, một sợi tơ trong suốt hướng thân thể tên kia vặn tới, ngay lập tức thân thể hắn bị sợi tơ quấn chặt lấy, nhanh chóng bị cắt ra vô số máu tươi, đồng thời thân thể đang di chuyển tốc độ cao cũng lập tức ngừng phắt lại.</w:t>
      </w:r>
    </w:p>
    <w:p>
      <w:pPr>
        <w:pStyle w:val="BodyText"/>
      </w:pPr>
      <w:r>
        <w:t xml:space="preserve">Nhạc Trọng cường đại hoàn toàn đem ảnh hưởng của An Ny bao phủ, làm người ta không hề để mắt tới vị thánh nữ nhân tộc tinh thông thuật ẩn thân kia. Nàng cũng là một cường giả thân kinh bách chiến, ánh mắt nắm giữ thời cơ không hề thua kém Nhạc Trọng, chỉ là thực lực có chút nhỏ yếu mà thôi.</w:t>
      </w:r>
    </w:p>
    <w:p>
      <w:pPr>
        <w:pStyle w:val="BodyText"/>
      </w:pPr>
      <w:r>
        <w:t xml:space="preserve">- Không tốt, đã khinh thường!</w:t>
      </w:r>
    </w:p>
    <w:p>
      <w:pPr>
        <w:pStyle w:val="BodyText"/>
      </w:pPr>
      <w:r>
        <w:t xml:space="preserve">Trong mắt tên kia thoáng hiện vẻ kinh hãi, không lưu ý tới thương thế trên cơ thể, lực lượng bùng nổ trong nháy mắt, dùng sức tránh né, chỉ trong tích tắc máu thịt trên người hắn chợt bay tứ tung, lộ ra khung xương màu vàng nhạt, nhưng hắn cũng cứng rắn giãy thoát trói buộc của vô số sợi tơ đồng thời chấn vỡ.</w:t>
      </w:r>
    </w:p>
    <w:p>
      <w:pPr>
        <w:pStyle w:val="BodyText"/>
      </w:pPr>
      <w:r>
        <w:t xml:space="preserve">Ánh mắt Nhạc Trọng băng sương quỷ dị xuất hiện trên đầu hắn, một quyền oanh xuống:</w:t>
      </w:r>
    </w:p>
    <w:p>
      <w:pPr>
        <w:pStyle w:val="BodyText"/>
      </w:pPr>
      <w:r>
        <w:t xml:space="preserve">- Chậm, đi chết đi!</w:t>
      </w:r>
    </w:p>
    <w:p>
      <w:pPr>
        <w:pStyle w:val="BodyText"/>
      </w:pPr>
      <w:r>
        <w:t xml:space="preserve">Oanh một tiếng nổ, đầu tên kia nổ tung trong nháy mắt, một luồng sinh mệnh nguyên khí lập tức nhập vào trong cơ thể Nhạc Trọng.</w:t>
      </w:r>
    </w:p>
    <w:p>
      <w:pPr>
        <w:pStyle w:val="BodyText"/>
      </w:pPr>
      <w:r>
        <w:t xml:space="preserve">Chứng kiến Nhạc Trọng hung mãnh như thế, ma tộc cường giả còn sót lại nháy mắt liền giải thể thân hình, hóa thành trăm vạn hắc sắc tinh quang hướng bốn phương tám hướng bay đi.</w:t>
      </w:r>
    </w:p>
    <w:p>
      <w:pPr>
        <w:pStyle w:val="BodyText"/>
      </w:pPr>
      <w:r>
        <w:t xml:space="preserve">Bốn cao thủ nửa bước cửu giai vây công Nhạc Trọng chỉ còn lại một mình thực nhân tộc Quỷ Thôn.</w:t>
      </w:r>
    </w:p>
    <w:p>
      <w:pPr>
        <w:pStyle w:val="BodyText"/>
      </w:pPr>
      <w:r>
        <w:t xml:space="preserve">- Nhân loại, ngươi thật sự rất mạnh. Ta thật tôn kích ngươi, nhưng ngươi càng mạnh thì ta càng thêm muốn giết ngươi. Chúng ta ôm nhau cùng chết đi!</w:t>
      </w:r>
    </w:p>
    <w:p>
      <w:pPr>
        <w:pStyle w:val="BodyText"/>
      </w:pPr>
      <w:r>
        <w:t xml:space="preserve">Quỷ Thôn nhìn Nhạc Trọng, trong mắt thoáng hiện vẻ dữ tợn, đem một đoàn hắc cầu nuốt chửng vào trong bụng.</w:t>
      </w:r>
    </w:p>
    <w:p>
      <w:pPr>
        <w:pStyle w:val="BodyText"/>
      </w:pPr>
      <w:r>
        <w:t xml:space="preserve">Thân thể Quỷ Thôn căng cứng lên, vô số gai xương hoàng kim từ trong thân thể nó phá thể tuôn ra, bộ mặt bị thật nhiều gân xanh nổi lên, hình thành gương mặt quỷ xấu xí khủng bố, khí tức lực lượng cao thủ cửu giai như biển cả từ trong thân thể nó tán dật ra ngoài.</w:t>
      </w:r>
    </w:p>
    <w:p>
      <w:pPr>
        <w:pStyle w:val="BodyText"/>
      </w:pPr>
      <w:r>
        <w:t xml:space="preserve">An Ny nhìn thấy sự biến hóa của Quỷ Thôn, sắc mặt chợt biến đổi quát lớn:</w:t>
      </w:r>
    </w:p>
    <w:p>
      <w:pPr>
        <w:pStyle w:val="Compact"/>
      </w:pPr>
      <w:r>
        <w:t xml:space="preserve">- Thôn Thiên Hoàn, không ngờ là Thôn Thiên Hoàn, mọi người cùng nhau tiến lên, giết nó! Nếu không chúng ta đều phải chết!</w:t>
      </w:r>
      <w:r>
        <w:br w:type="textWrapping"/>
      </w:r>
      <w:r>
        <w:br w:type="textWrapping"/>
      </w:r>
    </w:p>
    <w:p>
      <w:pPr>
        <w:pStyle w:val="Heading2"/>
      </w:pPr>
      <w:bookmarkStart w:id="1618" w:name="chương-1806-diệt-sát-quỷ-thôn-1"/>
      <w:bookmarkEnd w:id="1618"/>
      <w:r>
        <w:t xml:space="preserve">1596. Chương 1806: Diệt Sát Quỷ Thôn! (1)</w:t>
      </w:r>
    </w:p>
    <w:p>
      <w:pPr>
        <w:pStyle w:val="Compact"/>
      </w:pPr>
      <w:r>
        <w:br w:type="textWrapping"/>
      </w:r>
      <w:r>
        <w:br w:type="textWrapping"/>
      </w:r>
      <w:r>
        <w:t xml:space="preserve">Thôn Thiên Hoàn là một loại bí dược trong thực nhân tộc đàn, một khi uống vào có thể đem lực lượng bản thân hoàn toàn dẫn phát, làm sức chiến đấu của bản thân tăng lên gấp mấy lần. Nhưng dược lực Thôn Thiên Hoàn cực kỳ cuồng bạo, một khi uống vào cao thủ thực nhân tộc kia phải luôn chiến đấu cho tới chết, không người nào cứu được, bởi vậy trừ phi rơi vào hoàn cảnh vạn bất đắc dĩ sẽ không ai sử dụng Thôn Thiên Hoàn.</w:t>
      </w:r>
    </w:p>
    <w:p>
      <w:pPr>
        <w:pStyle w:val="BodyText"/>
      </w:pPr>
      <w:r>
        <w:t xml:space="preserve">Lúc này đại bộ phận cao thủ nhân tộc đã bị hoàng kim khải giáp nơi trung ương tế đàn hấp dẫn, không ai quản tới tiếng gọi của An Ny.</w:t>
      </w:r>
    </w:p>
    <w:p>
      <w:pPr>
        <w:pStyle w:val="BodyText"/>
      </w:pPr>
      <w:r>
        <w:t xml:space="preserve">Hoàng kim khải giáp cực kỳ mê người, một khi lấy được là có thể trở thành nhân vật cấp đầu sỏ Thiên Thần đại thế giới, có thể đối kháng với cả cao thủ cửu giai, hấp dẫn như thế thật không có mấy người có thể tự chủ.</w:t>
      </w:r>
    </w:p>
    <w:p>
      <w:pPr>
        <w:pStyle w:val="BodyText"/>
      </w:pPr>
      <w:r>
        <w:t xml:space="preserve">- Đi chết đi!</w:t>
      </w:r>
    </w:p>
    <w:p>
      <w:pPr>
        <w:pStyle w:val="BodyText"/>
      </w:pPr>
      <w:r>
        <w:t xml:space="preserve">Quỷ Thôn liếc mắt nhìn nhóm cao thủ nhân loại đang bay về hướng tế đàn, vô số gai xương bén nhọn như mưa rơi ngưng tụ hình thành cốt nhận lĩnh vực hướng đám cao thủ kia oanh tới.</w:t>
      </w:r>
    </w:p>
    <w:p>
      <w:pPr>
        <w:pStyle w:val="BodyText"/>
      </w:pPr>
      <w:r>
        <w:t xml:space="preserve">- Cứu ta!</w:t>
      </w:r>
    </w:p>
    <w:p>
      <w:pPr>
        <w:pStyle w:val="BodyText"/>
      </w:pPr>
      <w:r>
        <w:t xml:space="preserve">- Cứu mạng!</w:t>
      </w:r>
    </w:p>
    <w:p>
      <w:pPr>
        <w:pStyle w:val="BodyText"/>
      </w:pPr>
      <w:r>
        <w:t xml:space="preserve">- …</w:t>
      </w:r>
    </w:p>
    <w:p>
      <w:pPr>
        <w:pStyle w:val="BodyText"/>
      </w:pPr>
      <w:r>
        <w:t xml:space="preserve">Những người kia trong nháy mắt cũng phát động lĩnh vực của mình, nhưng vừa va chạm cùng lĩnh vực của Quỷ Thôn lập tức bị đánh dập nát, thân thể bị xương cốt vô tận chém tới làm vết thương chồng chất, phát ra tiếng thét vô cùng thảm thiết lập tức tử vong.</w:t>
      </w:r>
    </w:p>
    <w:p>
      <w:pPr>
        <w:pStyle w:val="BodyText"/>
      </w:pPr>
      <w:r>
        <w:t xml:space="preserve">Một kích của Quỷ Thôn liền miểu sát ba cường giả nhân loại.</w:t>
      </w:r>
    </w:p>
    <w:p>
      <w:pPr>
        <w:pStyle w:val="BodyText"/>
      </w:pPr>
      <w:r>
        <w:t xml:space="preserve">Những cao thủ còn lại tận lực giãy dụa trong cốt nhận lĩnh vực, dù Tiễn Trường Thanh cùng Hải Nhân đêu phải mở ra lĩnh vực của mình điên cuồng chống cự.</w:t>
      </w:r>
    </w:p>
    <w:p>
      <w:pPr>
        <w:pStyle w:val="BodyText"/>
      </w:pPr>
      <w:r>
        <w:t xml:space="preserve">An Ny cắn răng, vung mạnh tay, vô số sợi tơ trong suốt bạo lên hướng Quỷ Thôn bay tới.</w:t>
      </w:r>
    </w:p>
    <w:p>
      <w:pPr>
        <w:pStyle w:val="BodyText"/>
      </w:pPr>
      <w:r>
        <w:t xml:space="preserve">Quỷ Thôn không hề nhìn tới những sợi tơ kia, lao về hướng Nhạc Trọng, thân thể khổng lồ vừa va chạm vào sợi tơ nháy mắt bắn ra vô số gai xương đem những sợi tơ trong suốt xoắn thành vô số mảnh nhỏ, chỉ sau một lần hô hấp đã xuất hiện trước người Nhạc Trọng, hung hăng một trảo chộp tới, cốt nhận lĩnh vực vô tận thổi quét xuống.</w:t>
      </w:r>
    </w:p>
    <w:p>
      <w:pPr>
        <w:pStyle w:val="BodyText"/>
      </w:pPr>
      <w:r>
        <w:t xml:space="preserve">- Muốn cùng ta ôm nhau cùng chết, ngươi còn chưa có bổn sự kia!</w:t>
      </w:r>
    </w:p>
    <w:p>
      <w:pPr>
        <w:pStyle w:val="BodyText"/>
      </w:pPr>
      <w:r>
        <w:t xml:space="preserve">Trong mắt Nhạc Trọng hiện lên chiến ý vô cùng nóng rực, phát động Vũ Trụ Chỉ, hư ảnh vũ trụ trống rỗng xuất hiện hướng cốt nhận lĩnh vực nghiền áp tới.</w:t>
      </w:r>
    </w:p>
    <w:p>
      <w:pPr>
        <w:pStyle w:val="BodyText"/>
      </w:pPr>
      <w:r>
        <w:t xml:space="preserve">Oanh một tiếng nổ, hư ảnh vũ trụ bị cốt nhận vặn vỡ, cốt nhận lĩnh vực cũng bị hư ảnh vũ trụ chấn đến tán loạn.</w:t>
      </w:r>
    </w:p>
    <w:p>
      <w:pPr>
        <w:pStyle w:val="BodyText"/>
      </w:pPr>
      <w:r>
        <w:t xml:space="preserve">Trong sóng xung kích năng lượng cuồng bạo vỡ tán, Nhạc Trọng đạp hư không vượt qua không gian, xuất hiện trước người Quỷ Thôn oanh thẳng tới.</w:t>
      </w:r>
    </w:p>
    <w:p>
      <w:pPr>
        <w:pStyle w:val="BodyText"/>
      </w:pPr>
      <w:r>
        <w:t xml:space="preserve">Một tiếng nổ vang, đầu Quỷ Thôn bị đánh thành lỗ lớn, lõm xuống dưới.</w:t>
      </w:r>
    </w:p>
    <w:p>
      <w:pPr>
        <w:pStyle w:val="BodyText"/>
      </w:pPr>
      <w:r>
        <w:t xml:space="preserve">Nhưng chỉ trong tích tắc trong thân thể Quỷ Thôn bắn ra vô số gai xương bén nhọn phóng lên cao hướng Nhạc Trọng chém qua.</w:t>
      </w:r>
    </w:p>
    <w:p>
      <w:pPr>
        <w:pStyle w:val="BodyText"/>
      </w:pPr>
      <w:r>
        <w:t xml:space="preserve">Gai xương ẩn chứa pháp tắc vô cùng sắc bén, dù Nhạc Trọng cố gắng tránh né nhưng vẫn bị chém trúng thân thể, máu tươi văng khắp nơi tát rơi đầy đất.</w:t>
      </w:r>
    </w:p>
    <w:p>
      <w:pPr>
        <w:pStyle w:val="BodyText"/>
      </w:pPr>
      <w:r>
        <w:t xml:space="preserve">Vô số tế bào nhuyễn động ngưng tụ trên đỉnh đầu Quỷ Thôn, chỉ trong tích tắc thương thế của nó đã nhanh chóng khép lại.</w:t>
      </w:r>
    </w:p>
    <w:p>
      <w:pPr>
        <w:pStyle w:val="BodyText"/>
      </w:pPr>
      <w:r>
        <w:t xml:space="preserve">Thân hình Nhạc Trọng xuyên qua trong vô số gai xương thật quỷ dị, hai tay ngưng tụ kim sắc thần quang đánh thẳng lên trên gai xương, đem từng cây gai xương đánh thành phấn vụn.</w:t>
      </w:r>
    </w:p>
    <w:p>
      <w:pPr>
        <w:pStyle w:val="BodyText"/>
      </w:pPr>
      <w:r>
        <w:t xml:space="preserve">Xuyên qua vô số gai xương, Nhạc Trọng lại đi tới trên đỉnh đầu Quỷ Thôn, liên tục đánh ra mấy ngàn quyền hóa thành ảo ảnh hung hăng đánh xuống dưới.</w:t>
      </w:r>
    </w:p>
    <w:p>
      <w:pPr>
        <w:pStyle w:val="BodyText"/>
      </w:pPr>
      <w:r>
        <w:t xml:space="preserve">Bị Nhạc Trọng toàn lực oanh kích, đầu Quỷ Thôn không ngừng nổ ra lại không ngừng hồi phục, dù Nhạc Trọng có thể đánh nát đầu nó nhưng chỉ trong nháy mắt các tế bào lại hồi phục trở lại, hơn nữa dịch não bị oanh bạo vẫn không tử vong, cực kỳ quỷ dị.</w:t>
      </w:r>
    </w:p>
    <w:p>
      <w:pPr>
        <w:pStyle w:val="BodyText"/>
      </w:pPr>
      <w:r>
        <w:t xml:space="preserve">Ngay lúc Nhạc Trọng liên tục công kích Quỷ Thôn, trong thân thể nó cũng bắn ra vô số gai xương bén nhọn di chuyển theo quỹ tích kỳ dị đâm thẳng về phía hắn, đem hắn phải bức lui.</w:t>
      </w:r>
    </w:p>
    <w:p>
      <w:pPr>
        <w:pStyle w:val="BodyText"/>
      </w:pPr>
      <w:r>
        <w:t xml:space="preserve">Trong nháy mắt Nhạc Trọng thối lui, thương thế Quỷ Thôn nháy mắt liền khôi phục, hoàn toàn không nhìn ra từng bị thương, tựa như một con quái vật có tấm thân bất tử.</w:t>
      </w:r>
    </w:p>
    <w:p>
      <w:pPr>
        <w:pStyle w:val="BodyText"/>
      </w:pPr>
      <w:r>
        <w:t xml:space="preserve">Nhạc Trọng nhìn thấy tình hình kia, khẽ cau mày:</w:t>
      </w:r>
    </w:p>
    <w:p>
      <w:pPr>
        <w:pStyle w:val="BodyText"/>
      </w:pPr>
      <w:r>
        <w:t xml:space="preserve">- Đáng chết! Giết nó không chết! Nếu còn tiếp tục như vậy người bị giết chết sẽ là ta! Xem ra chỉ còn có thể làm như vậy!</w:t>
      </w:r>
    </w:p>
    <w:p>
      <w:pPr>
        <w:pStyle w:val="BodyText"/>
      </w:pPr>
      <w:r>
        <w:t xml:space="preserve">Ánh mắt hắn ngưng tụ, hai tay huy động, đem thật nhiều gai xương chấn vỡ, trong tích tắc xuất hiện sau lưng Quỷ Thôn, tay phải nháy mắt bùng nổ hỏa diễm lĩnh vực, nhanh chóng nén xuống, hình thành Thần Ma Viêm bám lên trên tay phải của hắn, hắn lập tức oanh thẳng một quyền đánh lên thân thể Quỷ Thôn.</w:t>
      </w:r>
    </w:p>
    <w:p>
      <w:pPr>
        <w:pStyle w:val="BodyText"/>
      </w:pPr>
      <w:r>
        <w:t xml:space="preserve">Trong nháy mắt Thần Ma Viêm nổ bắn tới, điên cuồng thiêu hủy thân thể Quỷ Thôn, đem máu thịt của nó thiêu thành tro tàn.</w:t>
      </w:r>
    </w:p>
    <w:p>
      <w:pPr>
        <w:pStyle w:val="BodyText"/>
      </w:pPr>
      <w:r>
        <w:t xml:space="preserve">- A!!!</w:t>
      </w:r>
    </w:p>
    <w:p>
      <w:pPr>
        <w:pStyle w:val="BodyText"/>
      </w:pPr>
      <w:r>
        <w:t xml:space="preserve">Bị Thần Ma Viêm thiêu hủy, Quỷ Thôn phát ra tiếng hét thảm thiết thê lương, vô số gai xương nổ bắn ra, hướng phần máu thịt đang bị Thần Ma Viêm thiêu đốt chém tới.</w:t>
      </w:r>
    </w:p>
    <w:p>
      <w:pPr>
        <w:pStyle w:val="BodyText"/>
      </w:pPr>
      <w:r>
        <w:t xml:space="preserve">- Vỡ cho ta!</w:t>
      </w:r>
    </w:p>
    <w:p>
      <w:pPr>
        <w:pStyle w:val="BodyText"/>
      </w:pPr>
      <w:r>
        <w:t xml:space="preserve">Thân hình Nhạc Trọng hóa thành lưu quang, quyền trái đem gai xương của Quỷ Thôn đánh nát, quyền phải bao phủ Thần Ma Viêm lại oanh lên thân thể Quỷ Thôn, đem nó thiêu cháy liên tục kêu to thảm thiết, thân thể bốc khói, hoàn toàn bị Thần Ma Viêm bao phủ.</w:t>
      </w:r>
    </w:p>
    <w:p>
      <w:pPr>
        <w:pStyle w:val="BodyText"/>
      </w:pPr>
      <w:r>
        <w:t xml:space="preserve">Sinh mệnh lực của Quỷ Thôn vô cùng ương ngạnh, cơ thể liên tục bị đốt thành tro, nhưng không ngừng có tế bào hồi phục sinh trưởng trở lại, nhưng tốc độ sinh trưởng của hắn xa xa kém hơn tốc độ thiêu đốt của Thần Ma Viêm, trong tiếng thét vô cùng thê lương rốt cục đã hoàn toàn bị thiêu hủy biến thành đống tro tàn.</w:t>
      </w:r>
    </w:p>
    <w:p>
      <w:pPr>
        <w:pStyle w:val="BodyText"/>
      </w:pPr>
      <w:r>
        <w:t xml:space="preserve">Quỷ Thôn vừa tử vong, một cỗ sinh mệnh nguyên khí làn tràn vào trong cơ thể Nhạc Trọng, tẩm bổ lên thân thể hắn.</w:t>
      </w:r>
    </w:p>
    <w:p>
      <w:pPr>
        <w:pStyle w:val="BodyText"/>
      </w:pPr>
      <w:r>
        <w:t xml:space="preserve">Sau khi diệt sát Quỷ Thôn, lúc này Nhạc Trọng mới thở ra một hơi nhẹ nhõm, tán đi Thần Ma lĩnh vực cùng hỏa diễm lĩnh vực, đồng thời duy trì cả hai lĩnh vực khiến cho hắn tiêu hao cực kỳ to lớn. Với loại trạng thái này hắn nhiều nhất chiến đấu thêm được ba phút sẽ bị kiệt quệ toàn bộ lực lượng có được.</w:t>
      </w:r>
    </w:p>
    <w:p>
      <w:pPr>
        <w:pStyle w:val="BodyText"/>
      </w:pPr>
      <w:r>
        <w:t xml:space="preserve">Lúc này Nhạc Trọng mới đưa mắt nhìn về hướng trung ương tế đàn, chỉ thấy các cao thủ nhân loại đã vọt lên trên tế đàn kia.</w:t>
      </w:r>
    </w:p>
    <w:p>
      <w:pPr>
        <w:pStyle w:val="BodyText"/>
      </w:pPr>
      <w:r>
        <w:t xml:space="preserve">Một thánh tử là người đầu tiên vọt tới trước hoàng kim khải giáp, trong mắt hiện lên vẻ tham lam, đưa tay chộp tới.</w:t>
      </w:r>
    </w:p>
    <w:p>
      <w:pPr>
        <w:pStyle w:val="BodyText"/>
      </w:pPr>
      <w:r>
        <w:t xml:space="preserve">Sau lưng thánh tử kia, trong mắt một thánh tử khác thoáng hiện hàn quang, nổi giận gầm một tiếng, hung hăng oanh ra một chưởng, hóa thành nguyên khí giao long đánh lên thân thể gã thánh tử phía trước, đem hắn oanh bay trọng thương:</w:t>
      </w:r>
    </w:p>
    <w:p>
      <w:pPr>
        <w:pStyle w:val="BodyText"/>
      </w:pPr>
      <w:r>
        <w:t xml:space="preserve">- Cút ngay! Khải giáp này là của ta!</w:t>
      </w:r>
    </w:p>
    <w:p>
      <w:pPr>
        <w:pStyle w:val="BodyText"/>
      </w:pPr>
      <w:r>
        <w:t xml:space="preserve">Trong nhân loại cũng phân chia phe phái thế lực. Những thánh tử thánh nữ kia khi đối phó ngoại tộc còn có thể miễn cưỡng liên thủ, nhưng khi kẻ thù bên ngoài vừa biến mất, đối mặt cùng bảo vật, bọn hắn đều bị lòng tham che mờ hai mắt, điên cuồng chém giết lẫn nhau.</w:t>
      </w:r>
    </w:p>
    <w:p>
      <w:pPr>
        <w:pStyle w:val="BodyText"/>
      </w:pPr>
      <w:r>
        <w:t xml:space="preserve">Một nữ tử mặc thanh sam, tướng mạo cực kỳ xinh đẹp vung tay, bảy đạo cầu vồng bay ra đánh lên ba thánh tử trước mặt, đem hộ thể nguyên khí của họ đánh tán, đem họ chấn bay sang một bên. Nàng hư không một trảo chộp thẳng vào hoàng kim khải giáp.</w:t>
      </w:r>
    </w:p>
    <w:p>
      <w:pPr>
        <w:pStyle w:val="BodyText"/>
      </w:pPr>
      <w:r>
        <w:t xml:space="preserve">Nguyên khí trảo vừa bay ra, một thánh tử ở xa hư không bắn tới, một đạo hắc sắc huyễn quang oanh lên nguyên khí trảo, đem nó chấn đến hỏng mất.</w:t>
      </w:r>
    </w:p>
    <w:p>
      <w:pPr>
        <w:pStyle w:val="Compact"/>
      </w:pPr>
      <w:r>
        <w:t xml:space="preserve">Tuy hoàng kim khải giáp là bảo vật đỉnh cấp, không ai bảo trì được lý trí của mình, nhưng dù sao là đồng tộc, tuy rằng bọn hắn ra tay công kích đồng loại nhưng vẫn lưu vài đường sống, không đến nỗi xuất hiện cảnh tử vong, nhưng cuộc chiến càng kéo dài thì lòng kích động của họ ngày càng lớn.</w:t>
      </w:r>
      <w:r>
        <w:br w:type="textWrapping"/>
      </w:r>
      <w:r>
        <w:br w:type="textWrapping"/>
      </w:r>
    </w:p>
    <w:p>
      <w:pPr>
        <w:pStyle w:val="Heading2"/>
      </w:pPr>
      <w:bookmarkStart w:id="1619" w:name="chương-1807-diệt-sát-quỷ-thôn-2"/>
      <w:bookmarkEnd w:id="1619"/>
      <w:r>
        <w:t xml:space="preserve">1597. Chương 1807: Diệt Sát Quỷ Thôn! (2)</w:t>
      </w:r>
    </w:p>
    <w:p>
      <w:pPr>
        <w:pStyle w:val="Compact"/>
      </w:pPr>
      <w:r>
        <w:br w:type="textWrapping"/>
      </w:r>
      <w:r>
        <w:br w:type="textWrapping"/>
      </w:r>
      <w:r>
        <w:t xml:space="preserve">Nhạc Trọng lẳng lặng đứng nguyên tại chỗ, không hề có ý tứ đi lên tranh đoạt, chỉ nhíu mày nhìn nhóm cao thủ nhân loại đang điên cuồng tranh đoạt, đồng thời lấy ra tễ thuốc dùng máu huyết biến dị thú cửu giai điều chế uống vào, khôi phục lực lượng đã tiêu hao của mình.</w:t>
      </w:r>
    </w:p>
    <w:p>
      <w:pPr>
        <w:pStyle w:val="BodyText"/>
      </w:pPr>
      <w:r>
        <w:t xml:space="preserve">An Ny cũng yên lặng đứng bên người Nhạc Trọng, giống như cái bóng của hắn, lẳng lặng nhìn lên khải giáp trên tế đàn, trong mắt thoáng hiện vẻ nóng rực.</w:t>
      </w:r>
    </w:p>
    <w:p>
      <w:pPr>
        <w:pStyle w:val="BodyText"/>
      </w:pPr>
      <w:r>
        <w:t xml:space="preserve">An Ny tinh thông ẩn nấp, năng lực phụ trợ, nàng bố trí những sợi tơ có được khả năng đem người thao túng thành khôi lỗi, chém nát thân thể, trói buộc hoặc bảo hộ. Nhưng nếu chiến đấu chính diện nàng còn kém hơn nhóm người kia một bậc, bởi vậy khi tranh đoạt bảo vật cũng không có được nhiều ưu thế. Nàng là một nữ tử thông minh bình tĩnh, biết hoàng kim khải giáp không thể thuộc về mình, bởi vậy cũng không lao tới cướp đoạt.</w:t>
      </w:r>
    </w:p>
    <w:p>
      <w:pPr>
        <w:pStyle w:val="BodyText"/>
      </w:pPr>
      <w:r>
        <w:t xml:space="preserve">Tiễn Trường Thanh ngẩng mặt lên trời lớn tiếng thét dài:</w:t>
      </w:r>
    </w:p>
    <w:p>
      <w:pPr>
        <w:pStyle w:val="BodyText"/>
      </w:pPr>
      <w:r>
        <w:t xml:space="preserve">- Mọi người dừng tay! Nghe tôi một câu, kiện khải giáp kia có vấn đề. Nếu dễ dàng lấy được, ma tộc cùng thực nhân tộc vào trước đã sớm lấy được nó. Mọi người mau dừng tay, đừng đánh nữa!</w:t>
      </w:r>
    </w:p>
    <w:p>
      <w:pPr>
        <w:pStyle w:val="BodyText"/>
      </w:pPr>
      <w:r>
        <w:t xml:space="preserve">Đám thánh tử thánh nữ đều là người thông minh, chỉ cần bọn hắn tỉnh táo lại đều sẽ hiểu được vấn đề. Nhưng tham dục mê hoặc tâm linh, làm tâm linh bọn hắn trầm mê, vì vậy không nhìn thấu được ảo diệu bên trong.</w:t>
      </w:r>
    </w:p>
    <w:p>
      <w:pPr>
        <w:pStyle w:val="BodyText"/>
      </w:pPr>
      <w:r>
        <w:t xml:space="preserve">Một tiếng thét của Tiễn Trường Thanh vận dụng pháp môn làm kinh sợ lòng người rống to, những cao thủ đang chém giết lẫn nhau như thức tỉnh lại, liền dừng công kích lẫn nhau.</w:t>
      </w:r>
    </w:p>
    <w:p>
      <w:pPr>
        <w:pStyle w:val="BodyText"/>
      </w:pPr>
      <w:r>
        <w:t xml:space="preserve">Ngay khi mọi người dừng công kích, một thánh tử tướng mạo anh tuấn mặc áo bào trắng nhanh như quỷ mị xuất hiện trước tế đàn, khóe môi lộ ra tia cười đắc ý, đưa tay chộp vào hoàng kim khải giáp.</w:t>
      </w:r>
    </w:p>
    <w:p>
      <w:pPr>
        <w:pStyle w:val="BodyText"/>
      </w:pPr>
      <w:r>
        <w:t xml:space="preserve">Trong nháy mắt tay hắn chạm tới khải giáp, phù văn chung quanh tế đàn đại thịnh, hình thành một kim sắc bích chường đem thánh tử kia lẫn khải giáp bao phủ bên trong.</w:t>
      </w:r>
    </w:p>
    <w:p>
      <w:pPr>
        <w:pStyle w:val="BodyText"/>
      </w:pPr>
      <w:r>
        <w:t xml:space="preserve">Đồng thời những phù văn huyền ảo sáng lên, từng mũi nhọn màu vàng từ trong tế đàn bắn ra nháy mắt xỏ xuyên qua thánh tử kia.</w:t>
      </w:r>
    </w:p>
    <w:p>
      <w:pPr>
        <w:pStyle w:val="BodyText"/>
      </w:pPr>
      <w:r>
        <w:t xml:space="preserve">Một đạo lực lượng quỷ dị từ mũi nhọn màu vàng truyền đến, đem thánh tử kia nháy mắt hút thành thây khô, cuối cùng tan rã thành bụi bặm, rơi xuống bên cạnh khải giáp.</w:t>
      </w:r>
    </w:p>
    <w:p>
      <w:pPr>
        <w:pStyle w:val="BodyText"/>
      </w:pPr>
      <w:r>
        <w:t xml:space="preserve">Một cơn gió thổi qua đem tro cốt thổi sang một bên.</w:t>
      </w:r>
    </w:p>
    <w:p>
      <w:pPr>
        <w:pStyle w:val="BodyText"/>
      </w:pPr>
      <w:r>
        <w:t xml:space="preserve">Nhìn thấy một màn kia những người còn lại rùng mình, hoàng kim khải giáp quỷ dị khiến họ hoàn toàn bình tĩnh trở lại, dừng tranh đấu, đi tới bên cạnh tế đàn quan sát.</w:t>
      </w:r>
    </w:p>
    <w:p>
      <w:pPr>
        <w:pStyle w:val="BodyText"/>
      </w:pPr>
      <w:r>
        <w:t xml:space="preserve">Lúc này Nhạc Trọng thật cẩn thận quan sát tình huống chung quanh, yên lặng đi tới bên tế đàn xem xét cẩn thận.</w:t>
      </w:r>
    </w:p>
    <w:p>
      <w:pPr>
        <w:pStyle w:val="BodyText"/>
      </w:pPr>
      <w:r>
        <w:t xml:space="preserve">Trong cung điện của cường giả Chân Thần cấp có vô số huyền bí, nếu như không cẩn thận cao thủ bát giai cũng bị giết chết chẳng khác gì những con kiến.</w:t>
      </w:r>
    </w:p>
    <w:p>
      <w:pPr>
        <w:pStyle w:val="BodyText"/>
      </w:pPr>
      <w:r>
        <w:t xml:space="preserve">Chung quanh tế đàn điêu khắc thật nhiều phù văn huyền ảo, mỗi phù văn đều ẩn chứa ảo diệu vô tận. Khải giáp đặt ngay trung ương tế đàn, khảm vào trong tế đàn, ở chỗ kết hợp có một lỗ khóa.</w:t>
      </w:r>
    </w:p>
    <w:p>
      <w:pPr>
        <w:pStyle w:val="BodyText"/>
      </w:pPr>
      <w:r>
        <w:t xml:space="preserve">Nhìn thấy lỗ khóa kia, Nhạc Trọng khẽ cau mày muốn xoay người rời đi. Loại bảo vật có lỗ khóa thế này, với lực lượng hiện tại của hắn căn bản không thể phá hư. Chỉ có cường giả cửu giai hoặc là thập giai mới có thể dùng bạo lực phá hủy thủ đoạn mà một cường giả Chân Thần cấp đã bố trí.</w:t>
      </w:r>
    </w:p>
    <w:p>
      <w:pPr>
        <w:pStyle w:val="BodyText"/>
      </w:pPr>
      <w:r>
        <w:t xml:space="preserve">Ngay lúc Nhạc Trọng muốn rời khỏi, chìa khóa thạch anh trong trữ vật giới chỉ của hắn giống như có sinh mạng đột nhiên rung động.</w:t>
      </w:r>
    </w:p>
    <w:p>
      <w:pPr>
        <w:pStyle w:val="BodyText"/>
      </w:pPr>
      <w:r>
        <w:t xml:space="preserve">Nhạc Trọng chợt động, không lựa chọn rời đi mà lẳng lặng đứng một bên tiếp tục quan sát.</w:t>
      </w:r>
    </w:p>
    <w:p>
      <w:pPr>
        <w:pStyle w:val="BodyText"/>
      </w:pPr>
      <w:r>
        <w:t xml:space="preserve">Tiễn Trường Thanh nhìn lỗ khóa địa phương kết hợp giữa khải giáp cùng tế đàn tiếc hận thở dài:</w:t>
      </w:r>
    </w:p>
    <w:p>
      <w:pPr>
        <w:pStyle w:val="BodyText"/>
      </w:pPr>
      <w:r>
        <w:t xml:space="preserve">- Không được, khải giáp này cần có chìa khóa mới có thể mở ra. Chúng ta đi tìm bảo vật khác đi!</w:t>
      </w:r>
    </w:p>
    <w:p>
      <w:pPr>
        <w:pStyle w:val="BodyText"/>
      </w:pPr>
      <w:r>
        <w:t xml:space="preserve">Dứt lời, Tiễn Trường Thanh không chút do dự xoay người chạy về hướng khác.</w:t>
      </w:r>
    </w:p>
    <w:p>
      <w:pPr>
        <w:pStyle w:val="BodyText"/>
      </w:pPr>
      <w:r>
        <w:t xml:space="preserve">Cung điện này vốn là một bảo khố, trong bảo khố ngoại trừ hoàng kim khải giáp còn có thật nhiều bảo vật. Tinh hạch biến dị thú, da lông, lân giáp cũng tùy ý đặt một bên. Tinh hạch ngũ giai chồng chất như núi, đủ loại binh khí chiến tranh mạnh mẽ cũng tùy ý chồng chất khắp nơi, thậm chí có cả bảo vật mạnh mẽ như Phá Thiên Cung.</w:t>
      </w:r>
    </w:p>
    <w:p>
      <w:pPr>
        <w:pStyle w:val="BodyText"/>
      </w:pPr>
      <w:r>
        <w:t xml:space="preserve">Những thánh tử thánh nữ còn lại cũng sôi nổi tản ra, trực tiếp bay về hướng khác trong cung điện, thu thập đủ loại bảo vật bên trong.</w:t>
      </w:r>
    </w:p>
    <w:p>
      <w:pPr>
        <w:pStyle w:val="BodyText"/>
      </w:pPr>
      <w:r>
        <w:t xml:space="preserve">Nhạc Trọng phân phó An Ny một câu:</w:t>
      </w:r>
    </w:p>
    <w:p>
      <w:pPr>
        <w:pStyle w:val="BodyText"/>
      </w:pPr>
      <w:r>
        <w:t xml:space="preserve">- Cô lui ra sau một chút!</w:t>
      </w:r>
    </w:p>
    <w:p>
      <w:pPr>
        <w:pStyle w:val="BodyText"/>
      </w:pPr>
      <w:r>
        <w:t xml:space="preserve">An Ny yên lặng lui ra sau vài bước.</w:t>
      </w:r>
    </w:p>
    <w:p>
      <w:pPr>
        <w:pStyle w:val="BodyText"/>
      </w:pPr>
      <w:r>
        <w:t xml:space="preserve">Nhạc Trọng trầm ngâm một thoáng, cân nhắc hồi lâu, sau đó vô cùng cảnh giác cầm chìa khóa thạch anh màu lam đâm vào trong lỗ khóa kia.</w:t>
      </w:r>
    </w:p>
    <w:p>
      <w:pPr>
        <w:pStyle w:val="BodyText"/>
      </w:pPr>
      <w:r>
        <w:t xml:space="preserve">Ngay khi chìa khóa vừa lọt vào trong, tế đàn chợt dâng lên vô số kim sắc quang mang chói mắt, một cỗ khí tức mạnh mẽ từ trong hoàng kim khải giáp bay lên, sau đó hóa thành một đạo kim sắc quang mang rơi lên thân thể Nhạc Trọng.</w:t>
      </w:r>
    </w:p>
    <w:p>
      <w:pPr>
        <w:pStyle w:val="BodyText"/>
      </w:pPr>
      <w:r>
        <w:t xml:space="preserve">Bên trong kim quang nhấp nháy, thân thể Nhạc Trọng bao trùm một bộ hoàng kim chiến giáp, một cỗ uy áp khủng bố vô biên vô hạn từ trong thân thể hắn khuếch tán ra, đồng thời trong nháy mắt hoàng kim khải giáp bao trùm lên người hắn, hai mắt hắn nhắm chặt, lẳng lặng đứng bất động tại chỗ.</w:t>
      </w:r>
    </w:p>
    <w:p>
      <w:pPr>
        <w:pStyle w:val="BodyText"/>
      </w:pPr>
      <w:r>
        <w:t xml:space="preserve">Một đạo linh hồn lạc ấn đánh vào trong thức hải của hắn, ngưng tụ thành kim sắc thụ nhãn của cường giả Chân Thần cấp.</w:t>
      </w:r>
    </w:p>
    <w:p>
      <w:pPr>
        <w:pStyle w:val="BodyText"/>
      </w:pPr>
      <w:r>
        <w:t xml:space="preserve">Kim sắc thụ nhãn vừa hình thành, thức hải của Nhạc Trọng chấn động, hắn chỉ có thể nhắm mắt lại, trong thức hải ngưng tụ hư ảnh bản tôn của hắn.</w:t>
      </w:r>
    </w:p>
    <w:p>
      <w:pPr>
        <w:pStyle w:val="BodyText"/>
      </w:pPr>
      <w:r>
        <w:t xml:space="preserve">Cường giả Chân Thần cấp có kim sắc thụ nhãn cao cao tại thượng quan sát Nhạc Trọng, chẳng khác gì nhìn một con kiến nhỏ, tràn ngập uy nghiêm nói:</w:t>
      </w:r>
    </w:p>
    <w:p>
      <w:pPr>
        <w:pStyle w:val="BodyText"/>
      </w:pPr>
      <w:r>
        <w:t xml:space="preserve">- Sinh linh hèn mọn, ta là Chân Thần Duy Địch vĩ đại! Buông tha chống cự, đem thân thể của ngươi giao cho ta. Ta sẽ ban cho ngươi sinh mệnh vĩnh hằng, quang vinh vô tận!</w:t>
      </w:r>
    </w:p>
    <w:p>
      <w:pPr>
        <w:pStyle w:val="BodyText"/>
      </w:pPr>
      <w:r>
        <w:t xml:space="preserve">Trong thức hải, Nhạc Trọng nhìn kim sắc thụ nhãn, trong mắt tràn ngập chiến ý:</w:t>
      </w:r>
    </w:p>
    <w:p>
      <w:pPr>
        <w:pStyle w:val="BodyText"/>
      </w:pPr>
      <w:r>
        <w:t xml:space="preserve">- Ý chí lạc ấn sao? Ta đã phá hủy ý chí lạc ấn của ngươi một lần, lần này ta vẫn có thể tiếp tục phá hủy ý chí lạc ấn của ngươi!</w:t>
      </w:r>
    </w:p>
    <w:p>
      <w:pPr>
        <w:pStyle w:val="BodyText"/>
      </w:pPr>
      <w:r>
        <w:t xml:space="preserve">- Ý chí lạc ấn? Không, bên trong Vinh Diệu chiến giáp không phải ý chí lạc ấn, mà là một tia linh hồn bất diệt lạc ấn của ta. Ngươi cho rằng ngươi có thể nhẹ nhàng đạt được chìa khóa thần điện như vậy, tiến vào thần điện của ta, được bảo giáp của ta là vận khí của ngươi? Không, tất cả chuyện này đều nằm trong kế hoạch của ta. Trong vô số năm tháng có vô số cường giả cầm chìa khóa tiến vào thần điện của ta, chỉ có thân thể của ngươi là có thể thừa nhận được linh hồn lạc ấn của ta, để cho ta đạt được sống lại!</w:t>
      </w:r>
    </w:p>
    <w:p>
      <w:pPr>
        <w:pStyle w:val="BodyText"/>
      </w:pPr>
      <w:r>
        <w:t xml:space="preserve">- Ở trong thức hải của ngươi là một tia linh hồn lạc ấn bất diệt của ta. Một tia linh hồn lạc ấn cho dù là cường giả Chân Thần cấp cũng khó thể phá hủy, chỉ bằng một cường giả bát giai như ngươi căn bản không thể hủy diệt linh hồn lạc ấn của ta. Đem thân thể của ngươi giao cho ta, làm nô bộc của ta. Chờ sau khi ta trèo lên đỉnh xưng bá chư thiên thế giới, tự nhiên sẽ tạo cho ngươi một thân thể khác, cho ngươi đạt được sống lại, cùng vinh quang vô tận. Ta không gì làm không được, sở hướng vô địch!</w:t>
      </w:r>
    </w:p>
    <w:p>
      <w:pPr>
        <w:pStyle w:val="Compact"/>
      </w:pPr>
      <w:r>
        <w:t xml:space="preserve">Duy Địch lạnh lùng quan sát Nhạc Trọng, tựa như đang nhìn một con kiến nhỏ, trong lời nói không ngừng đả kích tin tưởng của hắn.</w:t>
      </w:r>
      <w:r>
        <w:br w:type="textWrapping"/>
      </w:r>
      <w:r>
        <w:br w:type="textWrapping"/>
      </w:r>
    </w:p>
    <w:p>
      <w:pPr>
        <w:pStyle w:val="Heading2"/>
      </w:pPr>
      <w:bookmarkStart w:id="1620" w:name="chương-1808-thần-điện-hỏng-mất"/>
      <w:bookmarkEnd w:id="1620"/>
      <w:r>
        <w:t xml:space="preserve">1598. Chương 1808: Thần Điện Hỏng Mất!</w:t>
      </w:r>
    </w:p>
    <w:p>
      <w:pPr>
        <w:pStyle w:val="Compact"/>
      </w:pPr>
      <w:r>
        <w:br w:type="textWrapping"/>
      </w:r>
      <w:r>
        <w:br w:type="textWrapping"/>
      </w:r>
      <w:r>
        <w:t xml:space="preserve">Ở bên trong thức hải, chính là cuộc chiến ý chí cùng tin tưởng, nếu Nhạc Trọng tin hắn, Duy Địch càng có ưu thế lớn hơn nữa. Vẻ vô lễ cùng ngạo mạn kia cũng là một loại không khí đối chiến mà Duy Địch cố ý tạo ra.</w:t>
      </w:r>
    </w:p>
    <w:p>
      <w:pPr>
        <w:pStyle w:val="BodyText"/>
      </w:pPr>
      <w:r>
        <w:t xml:space="preserve">- Thật buồn cười, nếu ngươi thật sở hướng vô địch, như thế nào chỉ còn lại một tia linh hồn lạc ấn? Cút quay về phần mộ của ngươi đi thôi!</w:t>
      </w:r>
    </w:p>
    <w:p>
      <w:pPr>
        <w:pStyle w:val="BodyText"/>
      </w:pPr>
      <w:r>
        <w:t xml:space="preserve">Ý chí Nhạc Trọng cứng cỏi như sắt, bước lên bước dài đánh ra Vũ Trụ Chỉ, hư ảnh vũ trụ hướng Duy Địch trực tiếp áp tới.</w:t>
      </w:r>
    </w:p>
    <w:p>
      <w:pPr>
        <w:pStyle w:val="BodyText"/>
      </w:pPr>
      <w:r>
        <w:t xml:space="preserve">Duy Địch lạnh lùng cười, đem hư ảnh vũ trụ chấn dập nát:</w:t>
      </w:r>
    </w:p>
    <w:p>
      <w:pPr>
        <w:pStyle w:val="BodyText"/>
      </w:pPr>
      <w:r>
        <w:t xml:space="preserve">- Vũ Trụ Chỉ là bí thuật của ta, ngươi chẳng qua chỉ nắm giữ chút bề ngoài mà thôi, vỡ cho ta!</w:t>
      </w:r>
    </w:p>
    <w:p>
      <w:pPr>
        <w:pStyle w:val="BodyText"/>
      </w:pPr>
      <w:r>
        <w:t xml:space="preserve">Dập nát hư ảnh vũ trụ, Duy Địch tùy tay vỗ ra, một bàn tay khổng lồ từ trên giáng xuống hung hăng đem Nhạc Trọng chấn thành dập nát, đau đớn như bị phân thây lập tức truyền khắp toàn thân của hắn.</w:t>
      </w:r>
    </w:p>
    <w:p>
      <w:pPr>
        <w:pStyle w:val="BodyText"/>
      </w:pPr>
      <w:r>
        <w:t xml:space="preserve">Chỉ trong tích tắc bản thể Nhạc Trọng lại ngưng tụ thành hình, hắn nhìn Duy Địch, trong mắt mang theo tia kiêng kỵ:</w:t>
      </w:r>
    </w:p>
    <w:p>
      <w:pPr>
        <w:pStyle w:val="BodyText"/>
      </w:pPr>
      <w:r>
        <w:t xml:space="preserve">- Thật mạnh, linh hồn lạc ấn của cường giả Chân Thần cấp quả nhiên mạnh hơn ý chí của hắn không chỉ mười lần!</w:t>
      </w:r>
    </w:p>
    <w:p>
      <w:pPr>
        <w:pStyle w:val="BodyText"/>
      </w:pPr>
      <w:r>
        <w:t xml:space="preserve">Lại ngưng tụ thành hình, Nhạc Trọng tiếp tục phát động công kích, hắn phải chiến thắng linh hồn lạc ấn của Duy Địch, nếu không hắn chỉ còn con đường chết.</w:t>
      </w:r>
    </w:p>
    <w:p>
      <w:pPr>
        <w:pStyle w:val="BodyText"/>
      </w:pPr>
      <w:r>
        <w:t xml:space="preserve">Ngay trong nháy mắt Nhạc Trọng bị khải giáp bao trùm, lực lượng khí tức vô biên vô hạn hướng chung quanh khuếch tán.</w:t>
      </w:r>
    </w:p>
    <w:p>
      <w:pPr>
        <w:pStyle w:val="BodyText"/>
      </w:pPr>
      <w:r>
        <w:t xml:space="preserve">- Khí tức lực lượng cửu giai!</w:t>
      </w:r>
    </w:p>
    <w:p>
      <w:pPr>
        <w:pStyle w:val="BodyText"/>
      </w:pPr>
      <w:r>
        <w:t xml:space="preserve">- Đó là lực lượng cửu giai!</w:t>
      </w:r>
    </w:p>
    <w:p>
      <w:pPr>
        <w:pStyle w:val="BodyText"/>
      </w:pPr>
      <w:r>
        <w:t xml:space="preserve">- …</w:t>
      </w:r>
    </w:p>
    <w:p>
      <w:pPr>
        <w:pStyle w:val="BodyText"/>
      </w:pPr>
      <w:r>
        <w:t xml:space="preserve">Những cao thủ đang tìm kiếm bảo vật đều quay đầu lại, nhìn thấy Nhạc Trọng mặc vào hoàng kim khải giáp, trong mắt đều hiện lên vẻ kinh hãi, ghen tị, hâm mộ tràn đầy.</w:t>
      </w:r>
    </w:p>
    <w:p>
      <w:pPr>
        <w:pStyle w:val="BodyText"/>
      </w:pPr>
      <w:r>
        <w:t xml:space="preserve">Tiễn Trường Thanh nhìn thấy Nhạc Trọng mặc hoàng kim khải giáp, trong mắt lóe lên vẻ ghen tị không thể che giấu:</w:t>
      </w:r>
    </w:p>
    <w:p>
      <w:pPr>
        <w:pStyle w:val="BodyText"/>
      </w:pPr>
      <w:r>
        <w:t xml:space="preserve">- Hắn làm sao làm được?</w:t>
      </w:r>
    </w:p>
    <w:p>
      <w:pPr>
        <w:pStyle w:val="BodyText"/>
      </w:pPr>
      <w:r>
        <w:t xml:space="preserve">Hải Nhân cũng hung hăng giậm chân, trong mắt ghen ghét nghĩ thầm:</w:t>
      </w:r>
    </w:p>
    <w:p>
      <w:pPr>
        <w:pStyle w:val="BodyText"/>
      </w:pPr>
      <w:r>
        <w:t xml:space="preserve">- Đáng giận, vì sao không phải ta? Vì sao bộ chiến giáp kia không lựa chọn ta?</w:t>
      </w:r>
    </w:p>
    <w:p>
      <w:pPr>
        <w:pStyle w:val="BodyText"/>
      </w:pPr>
      <w:r>
        <w:t xml:space="preserve">Oanh! Oanh! Oanh!</w:t>
      </w:r>
    </w:p>
    <w:p>
      <w:pPr>
        <w:pStyle w:val="BodyText"/>
      </w:pPr>
      <w:r>
        <w:t xml:space="preserve">Bộ hoàng kim khải giáp vừa bao trùm lên người Nhạc Trọng, toàn bộ cung điện chợt phát ra tiếng nổ lớn kinh thiên động địa, cả cung điện bắt đầu hỏng mất.</w:t>
      </w:r>
    </w:p>
    <w:p>
      <w:pPr>
        <w:pStyle w:val="BodyText"/>
      </w:pPr>
      <w:r>
        <w:t xml:space="preserve">Ngay địa phương cung điện tan rã, khe không gian lập lòe hiện ra, thoạt nhìn làm người cực kỳ sợ hãi.</w:t>
      </w:r>
    </w:p>
    <w:p>
      <w:pPr>
        <w:pStyle w:val="BodyText"/>
      </w:pPr>
      <w:r>
        <w:t xml:space="preserve">Một thánh tử đứng ngay khe không gian vừa hiện, đem hắn nuốt đi vào, hắn chỉ kịp phát ra tiếng hét thê lương:</w:t>
      </w:r>
    </w:p>
    <w:p>
      <w:pPr>
        <w:pStyle w:val="BodyText"/>
      </w:pPr>
      <w:r>
        <w:t xml:space="preserve">- Cứu ta! Cứu ta!</w:t>
      </w:r>
    </w:p>
    <w:p>
      <w:pPr>
        <w:pStyle w:val="BodyText"/>
      </w:pPr>
      <w:r>
        <w:t xml:space="preserve">Tiễn Trường Thanh quét mắt nhìn Nhạc Trọng cắn răng lớn tiếng gầm lên:</w:t>
      </w:r>
    </w:p>
    <w:p>
      <w:pPr>
        <w:pStyle w:val="BodyText"/>
      </w:pPr>
      <w:r>
        <w:t xml:space="preserve">- Chạy mau!</w:t>
      </w:r>
    </w:p>
    <w:p>
      <w:pPr>
        <w:pStyle w:val="BodyText"/>
      </w:pPr>
      <w:r>
        <w:t xml:space="preserve">Trong tích tắc hắn liền bỏ xuống hết thảy, hướng thông đạo còn nguyên vẹn bỏ chạy ra ngoài.</w:t>
      </w:r>
    </w:p>
    <w:p>
      <w:pPr>
        <w:pStyle w:val="BodyText"/>
      </w:pPr>
      <w:r>
        <w:t xml:space="preserve">Nhóm cao thủ nhân loại lập tức hóa thành lưu quang đuổi theo sau Tiễn Trường Thanh.</w:t>
      </w:r>
    </w:p>
    <w:p>
      <w:pPr>
        <w:pStyle w:val="BodyText"/>
      </w:pPr>
      <w:r>
        <w:t xml:space="preserve">Nhạc Trọng mặc vào hoàng kim khải giáp, vẫn không nhúc nhích đứng ngay trung tâm tế đàn.</w:t>
      </w:r>
    </w:p>
    <w:p>
      <w:pPr>
        <w:pStyle w:val="BodyText"/>
      </w:pPr>
      <w:r>
        <w:t xml:space="preserve">Trong đám người chỉ có An Ny vọt tới trước người hắn, cắn răng chộp thẳng vào người Nhạc Trọng.</w:t>
      </w:r>
    </w:p>
    <w:p>
      <w:pPr>
        <w:pStyle w:val="BodyText"/>
      </w:pPr>
      <w:r>
        <w:t xml:space="preserve">Tay phải An Ny vừa va chạm vào kim quang của hoàng kim khải giáp, vô số kim quang tự động bắn ra đâm lên tay phải nàng tuôn ra máu tươi đầm đìa.</w:t>
      </w:r>
    </w:p>
    <w:p>
      <w:pPr>
        <w:pStyle w:val="BodyText"/>
      </w:pPr>
      <w:r>
        <w:t xml:space="preserve">An Ny nhịn đau co rụt tay, hướng Nhạc Trọng lớn tiếng gào lên:</w:t>
      </w:r>
    </w:p>
    <w:p>
      <w:pPr>
        <w:pStyle w:val="BodyText"/>
      </w:pPr>
      <w:r>
        <w:t xml:space="preserve">- Nhạc Trọng, chạy mau, nơi này đã bắt đầu hỏng mất!</w:t>
      </w:r>
    </w:p>
    <w:p>
      <w:pPr>
        <w:pStyle w:val="BodyText"/>
      </w:pPr>
      <w:r>
        <w:t xml:space="preserve">Nhưng vô luận An Ny la hét thế nào Nhạc Trọng vẫn bất động như một người đã chết.</w:t>
      </w:r>
    </w:p>
    <w:p>
      <w:pPr>
        <w:pStyle w:val="BodyText"/>
      </w:pPr>
      <w:r>
        <w:t xml:space="preserve">- Đáng giận, Thiên Ti lĩnh vực!</w:t>
      </w:r>
    </w:p>
    <w:p>
      <w:pPr>
        <w:pStyle w:val="BodyText"/>
      </w:pPr>
      <w:r>
        <w:t xml:space="preserve">Trong mắt An Ny hiện lên vẻ kiên nghị, huy động bàn tay, vô số sợi tơ trong suốt bắt đầu điên cuồng khởi động, hình thành Thiên Ti lĩnh vực. Nàng đè nén thành mười sợi tơ thô to, xoắn thành một cỗ hướng Nhạc Trọng vọt tới.</w:t>
      </w:r>
    </w:p>
    <w:p>
      <w:pPr>
        <w:pStyle w:val="BodyText"/>
      </w:pPr>
      <w:r>
        <w:t xml:space="preserve">Sợi tơ thật lớn quấn lên hoàng kim khải giáp, liền bị kim quang cắt đứt không ít, nhưng dựa vào lĩnh vực cường đại sau khi bị chém đứt lại nhanh chóng sống lại vẫn buộc chặt thân thể hắn.</w:t>
      </w:r>
    </w:p>
    <w:p>
      <w:pPr>
        <w:pStyle w:val="BodyText"/>
      </w:pPr>
      <w:r>
        <w:t xml:space="preserve">Dùng sợi tơ trói chặt Nhạc Trọng, An Ny nhún chân hóa thành một đạo lưu quang bay về phương xa.</w:t>
      </w:r>
    </w:p>
    <w:p>
      <w:pPr>
        <w:pStyle w:val="BodyText"/>
      </w:pPr>
      <w:r>
        <w:t xml:space="preserve">Nhưng vì khoảnh khắc trì hoãn, con đường trước mặt chợt sụp đổ, một khe không gian thật lớn trống rỗng xuất hiện, đem An Ny lẫn Nhạc Trọng cắn nuốt đi vào.</w:t>
      </w:r>
    </w:p>
    <w:p>
      <w:pPr>
        <w:pStyle w:val="BodyText"/>
      </w:pPr>
      <w:r>
        <w:t xml:space="preserve">Ngay trong nháy mắt bị nuốt chửng, sắc mặt An Ny biến thành trắng bệch, trong lòng tràn ngập tuyệt vọng:</w:t>
      </w:r>
    </w:p>
    <w:p>
      <w:pPr>
        <w:pStyle w:val="BodyText"/>
      </w:pPr>
      <w:r>
        <w:t xml:space="preserve">- Xong rồi!</w:t>
      </w:r>
    </w:p>
    <w:p>
      <w:pPr>
        <w:pStyle w:val="BodyText"/>
      </w:pPr>
      <w:r>
        <w:t xml:space="preserve">Cho dù là cường giả cửu giai đã nắm giữ không gian pháp tắc cũng không dám ở lâu trong khe không gian thời gian quá dài đừng nói chi là bọn họ.</w:t>
      </w:r>
    </w:p>
    <w:p>
      <w:pPr>
        <w:pStyle w:val="BodyText"/>
      </w:pPr>
      <w:r>
        <w:t xml:space="preserve">Nếu không có dị bảo hộ thân, cho dù nửa bước cửu giai rơi vào cũng sẽ bị không gian loạn lưu xé thành khối vỡ, hoàn toàn biến mất khỏi thế giới này. Chỉ người nào có vận khí cực tốt mới có thể may mắn thông qua không gian thông đạo xuất hiện ở một địa phương khác.</w:t>
      </w:r>
    </w:p>
    <w:p>
      <w:pPr>
        <w:pStyle w:val="BodyText"/>
      </w:pPr>
      <w:r>
        <w:t xml:space="preserve">Ngay khi An Ny đầy tràn tuyệt vọng nhắm chặt hai mắt lại, Nhạc Trọng vô cùng gắng sức mở mắt, bắn tay, đem An Ny kéo vào trong địa phương thần quang kim sắc bảo hộ, tiếp theo hai người rơi vào trong khe không gian biến mất trong không gian loạn lưu.</w:t>
      </w:r>
    </w:p>
    <w:p>
      <w:pPr>
        <w:pStyle w:val="BodyText"/>
      </w:pPr>
      <w:r>
        <w:t xml:space="preserve">Rơi vào trong không gian loạn lưu, bên trong thức hải Nhạc Trọng vẫn đang chiến đấu cùng Duy Địch, song phương không ngừng chém giết thảm thiết, hoặc là nói Nhạc Trọng bị hành hạ liên tục chết đi sống lại.</w:t>
      </w:r>
    </w:p>
    <w:p>
      <w:pPr>
        <w:pStyle w:val="BodyText"/>
      </w:pPr>
      <w:r>
        <w:t xml:space="preserve">Linh hồn lạc ấn của Duy Địch vô cùng mạnh mẽ, dù chiến đấu mấy ngày đêm trong thức hải của Nhạc Trọng vẫn chỉ tiêu hao chút tia năng lượng, mà ý chí của Nhạc Trọng đã hỏng mất không biết bao nhiêu vạn lần.</w:t>
      </w:r>
    </w:p>
    <w:p>
      <w:pPr>
        <w:pStyle w:val="BodyText"/>
      </w:pPr>
      <w:r>
        <w:t xml:space="preserve">Trong quá trình ý chí bị hỏng mất, Nhạc Trọng càng ngày càng suy yếu nhưng cũng rèn luyện càng ngày càng tinh thuần.</w:t>
      </w:r>
    </w:p>
    <w:p>
      <w:pPr>
        <w:pStyle w:val="BodyText"/>
      </w:pPr>
      <w:r>
        <w:t xml:space="preserve">Trong thức hải, Duy Địch nhìn thấy Nhạc Trọng lại thành hình, sắc mặt tái nhợt, khẽ cau mày khuyên:</w:t>
      </w:r>
    </w:p>
    <w:p>
      <w:pPr>
        <w:pStyle w:val="BodyText"/>
      </w:pPr>
      <w:r>
        <w:t xml:space="preserve">- Buông tha đi, nhân loại, ngươi vĩnh viễn không có khả năng chiến thắng ta! Trước khi lực lượng của ta hao hết, ý chí của ngươi sẽ hoàn toàn hỏng mất, hoàn toàn biến mất khỏi thế giới này. Không ai có thể đem ngươi sống lại!</w:t>
      </w:r>
    </w:p>
    <w:p>
      <w:pPr>
        <w:pStyle w:val="BodyText"/>
      </w:pPr>
      <w:r>
        <w:t xml:space="preserve">Nhạc Trọng cười lạnh chợt quát:</w:t>
      </w:r>
    </w:p>
    <w:p>
      <w:pPr>
        <w:pStyle w:val="BodyText"/>
      </w:pPr>
      <w:r>
        <w:t xml:space="preserve">- Không! Hiện tại ta không thể đánh bại ngươi nhưng không có nghĩa ta không cách nào đối phó ngươi, phong ấn!</w:t>
      </w:r>
    </w:p>
    <w:p>
      <w:pPr>
        <w:pStyle w:val="BodyText"/>
      </w:pPr>
      <w:r>
        <w:t xml:space="preserve">Trong tích tắc Huy Hoàng chiến hạm tại dị độ không gian nhất thời sáng rực, một viên biến dị thú tinh hạch cửu giai chợt thiêu đốt, một họng pháo sáng lên những phù văn huyền ảo, tiếp theo một đạo quang pháo tràn ngập lực phong ấn xé rách không gian, trùng điệp oanh vào người Nhạc Trọng đang ở trong không gian loạn lưu, đem hắn oanh ra khỏi không gian loạn lưu.</w:t>
      </w:r>
    </w:p>
    <w:p>
      <w:pPr>
        <w:pStyle w:val="BodyText"/>
      </w:pPr>
      <w:r>
        <w:t xml:space="preserve">Đồng thời một cỗ lực phong ấn thật lớn từ trong quang pháo bay ra, nhập vào trong thức hải của Nhạc Trọng, hình thành một lồng giam không gian đem linh hồn lạc ấn bất diệt của Duy Địch phong ấn bên trong.</w:t>
      </w:r>
    </w:p>
    <w:p>
      <w:pPr>
        <w:pStyle w:val="BodyText"/>
      </w:pPr>
      <w:r>
        <w:t xml:space="preserve">Duy Địch ở bên trong lồng giam không gian điên cuồng gầm lên giận dữ không ngừng công kích vào nó, vô số bí thuật mạnh mẽ oanh lên lồng giam làm cho nó run rẩy không ngừng:</w:t>
      </w:r>
    </w:p>
    <w:p>
      <w:pPr>
        <w:pStyle w:val="BodyText"/>
      </w:pPr>
      <w:r>
        <w:t xml:space="preserve">- Đáng chết! Phá cho ta!</w:t>
      </w:r>
    </w:p>
    <w:p>
      <w:pPr>
        <w:pStyle w:val="BodyText"/>
      </w:pPr>
      <w:r>
        <w:t xml:space="preserve">Cường giả Chân Thần cấp lưu lại tia linh hồn lạc ấn bất diệt cực kỳ mạnh mẽ, nhưng Huy Hoàng chiến hạm vốn là bảo vật hoàng kim cấp thí thần uy lực ngập trời, cho dù hiện tại Nhạc Trọng không thể phát huy ra toàn bộ lực lượng của nó, nhưng thiêu đốt một viên tinh hạch biến dị thú cửu giai cũng đủ đem tia linh hồn thác ấn của một cường giả Chân Thần cấp phong ấn lại.</w:t>
      </w:r>
    </w:p>
    <w:p>
      <w:pPr>
        <w:pStyle w:val="BodyText"/>
      </w:pPr>
      <w:r>
        <w:t xml:space="preserve">Huy Hoàng chiến hạm là lá bài tẩy cực mạnh của Nhạc Trọng, chỉ cần có đầy đủ tinh hạch cửu giai là có thể phát huy ra uy lực vô cùng khủng bố. Đây cũng là lý do hắn dám lớn mật đi vào trong thần điện.</w:t>
      </w:r>
    </w:p>
    <w:p>
      <w:pPr>
        <w:pStyle w:val="Compact"/>
      </w:pPr>
      <w:r>
        <w:t xml:space="preserve">Trong tiếng gầm rú của Duy Địch, rốt cục hắn đã bị phong ấn vào trong ngõ ngách thức hải của Nhạc Trọng.</w:t>
      </w:r>
      <w:r>
        <w:br w:type="textWrapping"/>
      </w:r>
      <w:r>
        <w:br w:type="textWrapping"/>
      </w:r>
    </w:p>
    <w:p>
      <w:pPr>
        <w:pStyle w:val="Heading2"/>
      </w:pPr>
      <w:bookmarkStart w:id="1621" w:name="chương-1809-phong-ấn-duy-địch"/>
      <w:bookmarkEnd w:id="1621"/>
      <w:r>
        <w:t xml:space="preserve">1599. Chương 1809: Phong Ấn Duy Địch!</w:t>
      </w:r>
    </w:p>
    <w:p>
      <w:pPr>
        <w:pStyle w:val="Compact"/>
      </w:pPr>
      <w:r>
        <w:br w:type="textWrapping"/>
      </w:r>
      <w:r>
        <w:br w:type="textWrapping"/>
      </w:r>
      <w:r>
        <w:t xml:space="preserve">Nhìn thấy Duy Địch đã bị phong ấn lại, lúc này Nhạc Trọng mới thở ra một hơi nhẹ nhõm, cường giả Chân Thần cấp khủng bố viễn siêu sự tưởng tượng của hắn, vốn hắn cho rằng lấy thực lực bát giai đỉnh phong là có thể so sánh ý chí của cường giả cửu giai, như vậy có thể tiêu diệt được linh hồn lạc ấn của cường giả Chân Thần cấp, nhưng cuối cùng hắn phải mượn dùng lực lượng của Huy Hoàng chiến hạm mới có thể đem linh hồn dấu vết của người kia phong ấn tận sâu trong thức hải của chính mình.</w:t>
      </w:r>
    </w:p>
    <w:p>
      <w:pPr>
        <w:pStyle w:val="BodyText"/>
      </w:pPr>
      <w:r>
        <w:t xml:space="preserve">- Cường giả Chân Thần cấp quả nhiên lợi hại, cho dù chỉ còn lưu lại tia linh hồn lạc ấn cũng cực kỳ khó đối phó, cơ hồ vô địch. Lần sau cùng bọn hắn giao thủ nhất định phải chuẩn bị đầy đủ mới xong. Nhưng lần này giao thủ cũng cho ta lĩnh ngộ được chân lý của linh hồn lạc ấn, làm linh hồn cùng ý chí của ta càng thêm tinh thuần, đối với việc đột phá cổ bình tiến giai trong tương lai của ta càng có chỗ tốt rất lớn!</w:t>
      </w:r>
    </w:p>
    <w:p>
      <w:pPr>
        <w:pStyle w:val="BodyText"/>
      </w:pPr>
      <w:r>
        <w:t xml:space="preserve">Trải qua cuộc giao chiến trong thức hải với cường giả Chân Thần cấp lần này, tuy rằng Nhạc Trọng bị thất bại thảm hại, nhưng trong chiến đấu hắn cũng lĩnh ngộ được một tia ảo diệu trong linh hồn lạc ấn, điều này có chỗ tốt rất lớn đối với sự tiến hóa của hắn ngày sau.</w:t>
      </w:r>
    </w:p>
    <w:p>
      <w:pPr>
        <w:pStyle w:val="BodyText"/>
      </w:pPr>
      <w:r>
        <w:t xml:space="preserve">Bỗng nhiên hắn cảm nhận được trên trán chợt lạnh lẽo, dùng hết toàn lực mở to mắt phát hiện hắn đang ở bên trong một sơn động. An Ny đang dùng khăn lụa ướt lau trán cho hắn, trong đôi mắt đẹp tràn ngập vẻ thân thiết.</w:t>
      </w:r>
    </w:p>
    <w:p>
      <w:pPr>
        <w:pStyle w:val="BodyText"/>
      </w:pPr>
      <w:r>
        <w:t xml:space="preserve">Lúc Nhạc Trọng bị hôn mê, nhờ có hoàng kim khải giáp bảo hộ nên An Ny không thể mớm thuốc cho hắn, chỉ có thể dùng loại phương pháp sơ sài này trợ giúp hắn.</w:t>
      </w:r>
    </w:p>
    <w:p>
      <w:pPr>
        <w:pStyle w:val="BodyText"/>
      </w:pPr>
      <w:r>
        <w:t xml:space="preserve">Nhìn thấy hắn mở mắt, An Ny yên lặng rút tay, lẳng lặng ngồi bên cạnh hắn, khuôn mặt lạnh lùng cũng không nói ra lời nào thăm hỏi. Từ nhỏ tính cách của An Ny luôn có chút lãnh đạm, dù quan tâm người khác nàng cũng không biết nên làm sao biểu đạt.</w:t>
      </w:r>
    </w:p>
    <w:p>
      <w:pPr>
        <w:pStyle w:val="BodyText"/>
      </w:pPr>
      <w:r>
        <w:t xml:space="preserve">Nhạc Trọng muốn cử động thân thể nhưng vừa động hắn liền phát giác mình không khống chế được thân thể, dù muốn nhúc nhích ngón tay cũng vô cùng khó khăn.</w:t>
      </w:r>
    </w:p>
    <w:p>
      <w:pPr>
        <w:pStyle w:val="BodyText"/>
      </w:pPr>
      <w:r>
        <w:t xml:space="preserve">- Đáng giận, không nhúc nhích được, thật đáng chết!</w:t>
      </w:r>
    </w:p>
    <w:p>
      <w:pPr>
        <w:pStyle w:val="BodyText"/>
      </w:pPr>
      <w:r>
        <w:t xml:space="preserve">Nhạc Trọng cau mày, trong lúc chiến đấu với linh hồn lạc ấn của Duy Địch ý chí cùng linh hồn của hắn tuy được rèn luyện, nhưng vẫn bị thương nặng. Hiện tại tinh thần của hắn đã vô cùng yếu ớt, thật khó chống đỡ nổi thân thể của hắn.</w:t>
      </w:r>
    </w:p>
    <w:p>
      <w:pPr>
        <w:pStyle w:val="BodyText"/>
      </w:pPr>
      <w:r>
        <w:t xml:space="preserve">Nếu không phải trong thời điểm mấu chốt nhất hắn vận dụng lực lượng của Huy Hoàng chiến hạm phong ấn Duy Địch, linh hồn của hắn sẽ bị tiêu diệt, thân thể cũng sẽ bị Duy Địch chiếm cứ.</w:t>
      </w:r>
    </w:p>
    <w:p>
      <w:pPr>
        <w:pStyle w:val="BodyText"/>
      </w:pPr>
      <w:r>
        <w:t xml:space="preserve">Nhạc Trọng hỏi:</w:t>
      </w:r>
    </w:p>
    <w:p>
      <w:pPr>
        <w:pStyle w:val="BodyText"/>
      </w:pPr>
      <w:r>
        <w:t xml:space="preserve">- Nơi này là địa phương nào?</w:t>
      </w:r>
    </w:p>
    <w:p>
      <w:pPr>
        <w:pStyle w:val="BodyText"/>
      </w:pPr>
      <w:r>
        <w:t xml:space="preserve">An Ny thản nhiên đáp:</w:t>
      </w:r>
    </w:p>
    <w:p>
      <w:pPr>
        <w:pStyle w:val="BodyText"/>
      </w:pPr>
      <w:r>
        <w:t xml:space="preserve">- Tôi cũng không biết. Hẳn là một thế giới khác, thế giới này không có khí tức độc đáo của Thiên Thần đại thế giới!</w:t>
      </w:r>
    </w:p>
    <w:p>
      <w:pPr>
        <w:pStyle w:val="BodyText"/>
      </w:pPr>
      <w:r>
        <w:t xml:space="preserve">Nhạc Trọng lại hỏi:</w:t>
      </w:r>
    </w:p>
    <w:p>
      <w:pPr>
        <w:pStyle w:val="BodyText"/>
      </w:pPr>
      <w:r>
        <w:t xml:space="preserve">- Ngoại trừ Thiên Thần đại thế giới còn có những thế giới khác nữa sao?</w:t>
      </w:r>
    </w:p>
    <w:p>
      <w:pPr>
        <w:pStyle w:val="BodyText"/>
      </w:pPr>
      <w:r>
        <w:t xml:space="preserve">An Ny đáp:</w:t>
      </w:r>
    </w:p>
    <w:p>
      <w:pPr>
        <w:pStyle w:val="BodyText"/>
      </w:pPr>
      <w:r>
        <w:t xml:space="preserve">- Có, ngoại trừ Thiên Thần đại thế giới của chúng ta, còn có tám trăm thế giới khác. Thiên Thần đại thế giới nằm trên đỉnh tám trăm thế giới, là thế giới mà Chân Thần cường giả hoạt động từ thời kỳ viễn cổ. Tuy rằng không biết nguyên nhân vì sao cường giả Chân Thần cấp biến mất, nhưng Thiên Thần đại thế giới vẫn là thế giới cường đại nhất. Những thế giới còn lại tôi không biết nhiều lắm, nhưng đại bộ phận nhân loại đều bị vây trong địa vị yếu ớt, cuộc sống rất thảm!</w:t>
      </w:r>
    </w:p>
    <w:p>
      <w:pPr>
        <w:pStyle w:val="BodyText"/>
      </w:pPr>
      <w:r>
        <w:t xml:space="preserve">Nhạc Trọng chậm rãi nói:</w:t>
      </w:r>
    </w:p>
    <w:p>
      <w:pPr>
        <w:pStyle w:val="BodyText"/>
      </w:pPr>
      <w:r>
        <w:t xml:space="preserve">- Mấy ngày nay tôi có thể không cử động được, thật làm phiền cô!</w:t>
      </w:r>
    </w:p>
    <w:p>
      <w:pPr>
        <w:pStyle w:val="BodyText"/>
      </w:pPr>
      <w:r>
        <w:t xml:space="preserve">Tuy rằng linh hồn của hắn bị thương không nhẹ, nhưng từng hấp thu ý chí tinh phách của cường giả Chân Thần, vô cùng tinh túy, hơn nữa thân thể Thần Ma thần diệu vô song, chỉ cần nghỉ ngơi một lát là hắn có thể khôi phục lại.</w:t>
      </w:r>
    </w:p>
    <w:p>
      <w:pPr>
        <w:pStyle w:val="BodyText"/>
      </w:pPr>
      <w:r>
        <w:t xml:space="preserve">- Ân!</w:t>
      </w:r>
    </w:p>
    <w:p>
      <w:pPr>
        <w:pStyle w:val="BodyText"/>
      </w:pPr>
      <w:r>
        <w:t xml:space="preserve">Trong lòng An Ny chợt động, đứng lên nhìn ra bên ngoài, ánh mắt lợi hại như đao, lạnh băng nói:</w:t>
      </w:r>
    </w:p>
    <w:p>
      <w:pPr>
        <w:pStyle w:val="BodyText"/>
      </w:pPr>
      <w:r>
        <w:t xml:space="preserve">- Có ba người, theo khí tức phán đoán bọn họ là người thường có được lực lượng nhị giai. Muốn giết họ sao?</w:t>
      </w:r>
    </w:p>
    <w:p>
      <w:pPr>
        <w:pStyle w:val="BodyText"/>
      </w:pPr>
      <w:r>
        <w:t xml:space="preserve">Nhạc Trọng trầm ngâm một thoáng nói:</w:t>
      </w:r>
    </w:p>
    <w:p>
      <w:pPr>
        <w:pStyle w:val="BodyText"/>
      </w:pPr>
      <w:r>
        <w:t xml:space="preserve">- Không, cho họ đi vào cũng được!</w:t>
      </w:r>
    </w:p>
    <w:p>
      <w:pPr>
        <w:pStyle w:val="BodyText"/>
      </w:pPr>
      <w:r>
        <w:t xml:space="preserve">Nếu là địch nhân, vô luận là hạng người gì hắn đều giết chết đối phương không chút lưu tình, nhưng nếu không phải địch nhân, bình thường hắn cũng sẽ không tùy ý giết chóc.</w:t>
      </w:r>
    </w:p>
    <w:p>
      <w:pPr>
        <w:pStyle w:val="BodyText"/>
      </w:pPr>
      <w:r>
        <w:t xml:space="preserve">Đôi mắt xinh đẹp của An Ny thoáng hiện vẻ khó hiểu, đi tới bên cạnh Nhạc Trọng lẳng lặng ngồi xuống.</w:t>
      </w:r>
    </w:p>
    <w:p>
      <w:pPr>
        <w:pStyle w:val="BodyText"/>
      </w:pPr>
      <w:r>
        <w:t xml:space="preserve">- Ở trong này có thể hái được Hắc Tuyết Thảo thì quá tốt!</w:t>
      </w:r>
    </w:p>
    <w:p>
      <w:pPr>
        <w:pStyle w:val="BodyText"/>
      </w:pPr>
      <w:r>
        <w:t xml:space="preserve">- Nếu hái được Hắc Tuyết Thảo thì cuộc sống của chúng ta sẽ tốt hơn rất nhiều!</w:t>
      </w:r>
    </w:p>
    <w:p>
      <w:pPr>
        <w:pStyle w:val="BodyText"/>
      </w:pPr>
      <w:r>
        <w:t xml:space="preserve">- …</w:t>
      </w:r>
    </w:p>
    <w:p>
      <w:pPr>
        <w:pStyle w:val="BodyText"/>
      </w:pPr>
      <w:r>
        <w:t xml:space="preserve">Nương theo thanh âm nghị luận, ba nữ tử mặc quần áo do lá cây đan thành đi vào bên trong sơn động.</w:t>
      </w:r>
    </w:p>
    <w:p>
      <w:pPr>
        <w:pStyle w:val="BodyText"/>
      </w:pPr>
      <w:r>
        <w:t xml:space="preserve">Vừa đi vào bên trong sơn động, ba nữ tử nhìn thấy hai người Nhạc Trọng, nhất thời giật mình kinh hãi.</w:t>
      </w:r>
    </w:p>
    <w:p>
      <w:pPr>
        <w:pStyle w:val="BodyText"/>
      </w:pPr>
      <w:r>
        <w:t xml:space="preserve">Một nữ tử làn da ngăm đen, đi chân trần, hai mắt sáng ngời hữu thần, dung nhan xinh đẹp, có mái tóc dài màu lam nhìn An Ny cùng Nhạc Trọng tò mò hỏi:</w:t>
      </w:r>
    </w:p>
    <w:p>
      <w:pPr>
        <w:pStyle w:val="BodyText"/>
      </w:pPr>
      <w:r>
        <w:t xml:space="preserve">- Tỷ tỷ, hai vị là ai?</w:t>
      </w:r>
    </w:p>
    <w:p>
      <w:pPr>
        <w:pStyle w:val="BodyText"/>
      </w:pPr>
      <w:r>
        <w:t xml:space="preserve">An Ny liếc mắt nhìn Nhạc Trọng, nàng cũng không hiểu biết chuyện xã giao, hơn nữa cũng không quen nói dối.</w:t>
      </w:r>
    </w:p>
    <w:p>
      <w:pPr>
        <w:pStyle w:val="BodyText"/>
      </w:pPr>
      <w:r>
        <w:t xml:space="preserve">Nhạc Trọng có chút bất đắc dĩ, chỉ có thể miễn cưỡng cố gắng nói chuyện với nữ tử:</w:t>
      </w:r>
    </w:p>
    <w:p>
      <w:pPr>
        <w:pStyle w:val="BodyText"/>
      </w:pPr>
      <w:r>
        <w:t xml:space="preserve">- Tôi gọi là Nhạc Trọng, nàng gọi là An Ny. Chúng tôi là lữ nhân đi du lịch thế giới. Sau khi đi tới đây xuất hiện chút việc ngoài ý muốn, tôi bị thương không nhẹ, vì vậy mới ở lại nơi đây. Các cô là ai?</w:t>
      </w:r>
    </w:p>
    <w:p>
      <w:pPr>
        <w:pStyle w:val="BodyText"/>
      </w:pPr>
      <w:r>
        <w:t xml:space="preserve">Nữ tử tóc lam cười cười chân thành nói:</w:t>
      </w:r>
    </w:p>
    <w:p>
      <w:pPr>
        <w:pStyle w:val="BodyText"/>
      </w:pPr>
      <w:r>
        <w:t xml:space="preserve">- Tôi gọi là Lam Lam, nàng là Thanh Thanh, đây là Tam Nha. Anh bị thương thì tới trong thôn chúng tôi trị thương đi. A ba của tôi là bác sĩ chuyên trị tổn thương xương cốt, ông ấy nhất định có thể chữa khỏi cho anh!</w:t>
      </w:r>
    </w:p>
    <w:p>
      <w:pPr>
        <w:pStyle w:val="BodyText"/>
      </w:pPr>
      <w:r>
        <w:t xml:space="preserve">- Được!</w:t>
      </w:r>
    </w:p>
    <w:p>
      <w:pPr>
        <w:pStyle w:val="BodyText"/>
      </w:pPr>
      <w:r>
        <w:t xml:space="preserve">Nhạc Trọng cười, tuy rằng hắn không nghĩ một bác sĩ trong thôn trang nhỏ có khả năng trị liệu tốt thương thế của hắn, nhưng hắn cũng không cự tuyệt ý tốt của người khác đối với mình.</w:t>
      </w:r>
    </w:p>
    <w:p>
      <w:pPr>
        <w:pStyle w:val="BodyText"/>
      </w:pPr>
      <w:r>
        <w:t xml:space="preserve">An Ny tiến tới nhẹ nhàng ôm lấy hắn, giống như ôm công chúa bế Nhạc Trọng lên tay đi nhanh ra bên ngoài.</w:t>
      </w:r>
    </w:p>
    <w:p>
      <w:pPr>
        <w:pStyle w:val="BodyText"/>
      </w:pPr>
      <w:r>
        <w:t xml:space="preserve">Nhạc Trọng nằm trong lòng An Ny, có chút bất đắc dĩ lẫn xấu hổ. Nhưng hắn thật nhanh nhắm mắt lại, từng đợt hương thơm cơ thể trên người An Ny truyền đến, đồng thời hắn còn cảm nhận được xúc cảm tuyệt vời từ gò ngực của An Ny lan tràn.</w:t>
      </w:r>
    </w:p>
    <w:p>
      <w:pPr>
        <w:pStyle w:val="BodyText"/>
      </w:pPr>
      <w:r>
        <w:t xml:space="preserve">- Hì hì, bọn họ thật thân mật!</w:t>
      </w:r>
    </w:p>
    <w:p>
      <w:pPr>
        <w:pStyle w:val="BodyText"/>
      </w:pPr>
      <w:r>
        <w:t xml:space="preserve">- An Ny tỷ thật đẹp, nếu sau này tôi lớn lên đẹp nhưu vậy thì tốt rồi!</w:t>
      </w:r>
    </w:p>
    <w:p>
      <w:pPr>
        <w:pStyle w:val="BodyText"/>
      </w:pPr>
      <w:r>
        <w:t xml:space="preserve">- An Ny tỷ thật xinh đẹp, nhưng nam nhân của nàng không xứng với nàng. Nhạc Trọng kia không cường tráng, cũng không anh tuấn, vì sao An Ny tỷ lại đi theo hắn đây?</w:t>
      </w:r>
    </w:p>
    <w:p>
      <w:pPr>
        <w:pStyle w:val="BodyText"/>
      </w:pPr>
      <w:r>
        <w:t xml:space="preserve">- …</w:t>
      </w:r>
    </w:p>
    <w:p>
      <w:pPr>
        <w:pStyle w:val="BodyText"/>
      </w:pPr>
      <w:r>
        <w:t xml:space="preserve">Ba tiểu nha đầu chưa từng gặp nhiều người ngoài, không có tâm cơ, vẫn đi tới trước, thỉnh thoảng nhìn qua hai người Nhạc Trọng không ngừng nghị luận.</w:t>
      </w:r>
    </w:p>
    <w:p>
      <w:pPr>
        <w:pStyle w:val="BodyText"/>
      </w:pPr>
      <w:r>
        <w:t xml:space="preserve">An Ny là thánh nữ của Thần Thánh Thiên Đường, tuy rằng không tiện xã giao, nhưng dung nhan tuyệt thế, phong hoa tuyệt đại chẳng khác gì thiên tiên. Mà lúc này bản thân Nhạc Trọng bị trọng thương, nhìn qua có chút tiều tụy, hơn nữa tướng mạo bên ngoài của hắn đúng thật có chút không xứng với An Ny.</w:t>
      </w:r>
    </w:p>
    <w:p>
      <w:pPr>
        <w:pStyle w:val="BodyText"/>
      </w:pPr>
      <w:r>
        <w:t xml:space="preserve">Nghe ba nha đầu nghị luận, khóe môi lãnh đạm của An Ny chợt nhếch lên, lộ ra đường cong thật đẹp mắt.</w:t>
      </w:r>
    </w:p>
    <w:p>
      <w:pPr>
        <w:pStyle w:val="BodyText"/>
      </w:pPr>
      <w:r>
        <w:t xml:space="preserve">Nơi ở của ba nha đầu nằm trong một thôn trang tại một sơn cốc nhỏ, trong thôn trang có hơn năm mươi gia đình.</w:t>
      </w:r>
    </w:p>
    <w:p>
      <w:pPr>
        <w:pStyle w:val="Compact"/>
      </w:pPr>
      <w:r>
        <w:t xml:space="preserve">Trong thôn trang này chưa từng gặp qua mỹ nữ tuyệt thế như An Ny, khi nàng ôm Nhạc Trọng đi vào trong thôn trang, khiến ọi người tao động, thật nhiều người vây tới quan sát An Ny, cực kỳ náo nhiệt.</w:t>
      </w:r>
      <w:r>
        <w:br w:type="textWrapping"/>
      </w:r>
      <w:r>
        <w:br w:type="textWrapping"/>
      </w:r>
    </w:p>
    <w:p>
      <w:pPr>
        <w:pStyle w:val="Heading2"/>
      </w:pPr>
      <w:bookmarkStart w:id="1622" w:name="chương-1810-mị-lực-an-ny."/>
      <w:bookmarkEnd w:id="1622"/>
      <w:r>
        <w:t xml:space="preserve">1600. Chương 1810: Mị Lực An Ny.</w:t>
      </w:r>
    </w:p>
    <w:p>
      <w:pPr>
        <w:pStyle w:val="Compact"/>
      </w:pPr>
      <w:r>
        <w:br w:type="textWrapping"/>
      </w:r>
      <w:r>
        <w:br w:type="textWrapping"/>
      </w:r>
      <w:r>
        <w:t xml:space="preserve">Bất quá không khí trong thôn trang thuần phác, tuy rằng người vây xem không ít nhưng bọn họ cũng không ai động tay động chân, chỉ nghị luận sôi nổi, đồng thời rất nhiều nam nhân thật hâm mộ nhìn Nhạc Trọng đang được An Ny ôm vào trong lòng, bọn họ đều hận bản thân mình tại sao không phải là nam nhân được ôm vào lòng mỹ nhân kia.</w:t>
      </w:r>
    </w:p>
    <w:p>
      <w:pPr>
        <w:pStyle w:val="BodyText"/>
      </w:pPr>
      <w:r>
        <w:t xml:space="preserve">Lam Lam xông vào một nhà gỗ nhỏ, nhìn một trung niên nam tử mặc quần da hồ ly, ở trần, có mái tóc dài màu lam nói:</w:t>
      </w:r>
    </w:p>
    <w:p>
      <w:pPr>
        <w:pStyle w:val="BodyText"/>
      </w:pPr>
      <w:r>
        <w:t xml:space="preserve">- Cha, con đã trở về. Người này gọi là Nhạc Trọng, hắn bị thương, cha giúp hắn xem một chút đi!</w:t>
      </w:r>
    </w:p>
    <w:p>
      <w:pPr>
        <w:pStyle w:val="BodyText"/>
      </w:pPr>
      <w:r>
        <w:t xml:space="preserve">Nam tử trung niên quay đầu lại, thoáng ngây người, hiển nhiên cũng bị khí chất dung nhan của An Ny làm kinh ngạc, nhưng ánh mắt dời xuống dừng trên người Nhạc Trọng thân mật cười, chỉ vào giường gỗ gần bên nói:</w:t>
      </w:r>
    </w:p>
    <w:p>
      <w:pPr>
        <w:pStyle w:val="BodyText"/>
      </w:pPr>
      <w:r>
        <w:t xml:space="preserve">- Ta gọi là Y Đạt, là bác sĩ trong thôn này. Vị bằng hữu kia, anh bị thương sao? Nằm xuống đây để tôi nhìn xem!</w:t>
      </w:r>
    </w:p>
    <w:p>
      <w:pPr>
        <w:pStyle w:val="BodyText"/>
      </w:pPr>
      <w:r>
        <w:t xml:space="preserve">An Ny đặt Nhạc Trọng lên giường gỗ sau đó lẳng lặng đứng một bên.</w:t>
      </w:r>
    </w:p>
    <w:p>
      <w:pPr>
        <w:pStyle w:val="BodyText"/>
      </w:pPr>
      <w:r>
        <w:t xml:space="preserve">Y Đạt đi tới vươn tay nắm tay phải Nhạc Trọng, sử dụng thủ pháp tương tự như cách bắt mạch của Đông y, lắng nghe mạch tượng của hắn, sau đó lại duỗi tay vuốt vuốt xương cốt trên thân thể hắn, nhíu mày:</w:t>
      </w:r>
    </w:p>
    <w:p>
      <w:pPr>
        <w:pStyle w:val="BodyText"/>
      </w:pPr>
      <w:r>
        <w:t xml:space="preserve">- Nhạc Trọng, theo trạng huống vận hành khí huyết trong thân thể anh mà xem, khí huyết của anh thịnh vượng, không có dấu hiệu suy yếu. Hơn nữa xương cốt của anh cũng hoàn hảo không bị tổn thương gì. Như vậy xem ra anh bị thương hẳn là về phương diện tinh thần, đúng không?</w:t>
      </w:r>
    </w:p>
    <w:p>
      <w:pPr>
        <w:pStyle w:val="BodyText"/>
      </w:pPr>
      <w:r>
        <w:t xml:space="preserve">Nhạc Trọng nói:</w:t>
      </w:r>
    </w:p>
    <w:p>
      <w:pPr>
        <w:pStyle w:val="BodyText"/>
      </w:pPr>
      <w:r>
        <w:t xml:space="preserve">- Đúng vậy, tôi gặp một con mãnh thú kỳ dị có ba con mắt, bị thụ nhãn nơi ấn đường của nó bắn trúng tôi đã biến thành hình dạng này!</w:t>
      </w:r>
    </w:p>
    <w:p>
      <w:pPr>
        <w:pStyle w:val="BodyText"/>
      </w:pPr>
      <w:r>
        <w:t xml:space="preserve">Y Đạt vô cùng khó xử nói:</w:t>
      </w:r>
    </w:p>
    <w:p>
      <w:pPr>
        <w:pStyle w:val="BodyText"/>
      </w:pPr>
      <w:r>
        <w:t xml:space="preserve">- Dược vật trị liệu thương thế tinh thần vô cùng trân quý, chỗ của tôi không có. Có lẽ chỉ có Giao Thú thành mới có. Mà dân đen chúng tôi không thể đi vào Giao Thú thành, xin lỗi thương thế của anh tôi không có cách nào!</w:t>
      </w:r>
    </w:p>
    <w:p>
      <w:pPr>
        <w:pStyle w:val="BodyText"/>
      </w:pPr>
      <w:r>
        <w:t xml:space="preserve">Sức quan sát của Nhạc Trọng thập phần mạnh mẽ, hắn rõ ràng nhìn thấy được khi nhắc tới Giao Thú thành thân thể Lam Lam nhất thời căng thẳng, trong mắt thoáng hiện vẻ sợ hãi.</w:t>
      </w:r>
    </w:p>
    <w:p>
      <w:pPr>
        <w:pStyle w:val="BodyText"/>
      </w:pPr>
      <w:r>
        <w:t xml:space="preserve">Nhạc Trọng cũng không tiếp tục hỏi, mà chỉ nhắm mắt lại, trong lòng mặc niệm pháp môn tu luyện tinh thần ngưng thần tĩnh khí trong Tinh La Chân Giải, nhắm mắt lại trầm lắng ngủ.</w:t>
      </w:r>
    </w:p>
    <w:p>
      <w:pPr>
        <w:pStyle w:val="BodyText"/>
      </w:pPr>
      <w:r>
        <w:t xml:space="preserve">Tinh La Chân Giải chỉ có cường giả cửu giai mới có, trong đó có một trang tu luyện linh hồn bí thuật. Chẳng qua bí thuật chỉ có cường giả bát giai đỉnh phong mới có tư cách tu luyện. Ngoài ra chỉ có một ít cường giả đặc thù mới có thể tu luyện loại công pháp này. Đối với Nhạc Trọng mà nói loại công pháp này là thứ mà hắn cần có nhất hiện tại.</w:t>
      </w:r>
    </w:p>
    <w:p>
      <w:pPr>
        <w:pStyle w:val="BodyText"/>
      </w:pPr>
      <w:r>
        <w:t xml:space="preserve">Tiểu sơn thôn không khí thuần phát, thôn dân vô cùng nhiệt tình, thật hiếu khách tiếp đón hai người.</w:t>
      </w:r>
    </w:p>
    <w:p>
      <w:pPr>
        <w:pStyle w:val="BodyText"/>
      </w:pPr>
      <w:r>
        <w:t xml:space="preserve">Nhạc Trọng cùng An Ny cũng lưu lại nơi này.</w:t>
      </w:r>
    </w:p>
    <w:p>
      <w:pPr>
        <w:pStyle w:val="BodyText"/>
      </w:pPr>
      <w:r>
        <w:t xml:space="preserve">Nhạc Trọng cùng An Ny đều là cường giả bát giai, với tố chất thân thể vô cùng mạnh mẽ của bọn họ, cho dù không ăn không uống ba mươi năm chỉ cần hấp thu thiên địa nguyên khí cũng có thể miễn cưỡng sinh tồn. Nhưng nếu không ăn không uống sẽ làm thân thể của họ suy nhược xuống dưới.</w:t>
      </w:r>
    </w:p>
    <w:p>
      <w:pPr>
        <w:pStyle w:val="BodyText"/>
      </w:pPr>
      <w:r>
        <w:t xml:space="preserve">Vì sinh kế, An Ny gia nhập vào tiểu đội thợ săn trong thôn, chỉ thoáng thi triển chút thủ đoạn đã khuất phục toàn bộ tiểu đội, trở thành thủ lĩnh của bọn họ.</w:t>
      </w:r>
    </w:p>
    <w:p>
      <w:pPr>
        <w:pStyle w:val="BodyText"/>
      </w:pPr>
      <w:r>
        <w:t xml:space="preserve">Với thực lực bát giai cấp cao của An Ny, các loại dã thú, biến dị thú trong núi không ngừng chết trong tay của tiểu đội thợ săn mà nàng thống lĩnh. Mọi người đều có thể bắt được con mồi không cần tử vong, làm thực vật của thôn nhỏ ngày càng phong phú. An Ny cũng trở thành nữ thần trong lòng toàn bộ người trẻ tuổi trong thôn.</w:t>
      </w:r>
    </w:p>
    <w:p>
      <w:pPr>
        <w:pStyle w:val="BodyText"/>
      </w:pPr>
      <w:r>
        <w:t xml:space="preserve">Vào một ngày, bên trong căn nhà gỗ nhỏ của hai người, Nhạc Trọng lẳng lặng nằm trên giường, An Ny cẩn thận đỡ lấy hắn, cầm một chén canh thịt múc một muỗng canh nhẹ nhàng thổi thổi đưa tới bên miệng hầu hạ Nhạc Trọng uống xong.</w:t>
      </w:r>
    </w:p>
    <w:p>
      <w:pPr>
        <w:pStyle w:val="BodyText"/>
      </w:pPr>
      <w:r>
        <w:t xml:space="preserve">Nhìn thấy Nhạc Trọng uống xong canh thịt, trong mắt An Ny thoáng hiện vẻ ôn nhu. Mấy ngày này nàng từ một vị đại tiểu thư không biết làm sao hầu hạ người chuyển biến thành một nữ nhân ôn nhu hiểu được làm sao hầu hạ một người bệnh tật.</w:t>
      </w:r>
    </w:p>
    <w:p>
      <w:pPr>
        <w:pStyle w:val="BodyText"/>
      </w:pPr>
      <w:r>
        <w:t xml:space="preserve">Lam Lam từ bên ngoài vô cùng hoạt bát chạy vào, nhìn An Ny, hai mắt lóe lên ánh sao, chủ động vươn tay nói:</w:t>
      </w:r>
    </w:p>
    <w:p>
      <w:pPr>
        <w:pStyle w:val="BodyText"/>
      </w:pPr>
      <w:r>
        <w:t xml:space="preserve">- An Ny tỷ, để uội làm đi. Tỷ đi nghỉ ngơi thật tốt một chút, hôm nay tỷ đi săn thú thật quá vất vả rồi!</w:t>
      </w:r>
    </w:p>
    <w:p>
      <w:pPr>
        <w:pStyle w:val="BodyText"/>
      </w:pPr>
      <w:r>
        <w:t xml:space="preserve">An Ny nhướng mày vỗ nhẹ tay Lam Lam, lãnh đạm nói:</w:t>
      </w:r>
    </w:p>
    <w:p>
      <w:pPr>
        <w:pStyle w:val="BodyText"/>
      </w:pPr>
      <w:r>
        <w:t xml:space="preserve">- Không, tôi tự làm được!</w:t>
      </w:r>
    </w:p>
    <w:p>
      <w:pPr>
        <w:pStyle w:val="BodyText"/>
      </w:pPr>
      <w:r>
        <w:t xml:space="preserve">Trải qua mấy ngày ở chung, Lam Lam cũng biết An Ny là một nữ nhân trong nóng ngoài lạnh, nàng không tức giận, chỉ có chút đố kỵ nhìn Nhạc Trọng nói:</w:t>
      </w:r>
    </w:p>
    <w:p>
      <w:pPr>
        <w:pStyle w:val="BodyText"/>
      </w:pPr>
      <w:r>
        <w:t xml:space="preserve">- Nhạc Trọng ah Nhạc Trọng, thật không biết anh tu mấy đời phúc khí mới có thể tìm được cô gái tốt như An Ny tỷ, vận khí của anh thật tốt quá, tôi ghen tỵ với anh!</w:t>
      </w:r>
    </w:p>
    <w:p>
      <w:pPr>
        <w:pStyle w:val="BodyText"/>
      </w:pPr>
      <w:r>
        <w:t xml:space="preserve">Nhạc Trọng nằm trên giường nghe lời nói đầy tính trẻ con của Lam Lam, chỉ cười nhẹ không nói thêm lời nào.</w:t>
      </w:r>
    </w:p>
    <w:p>
      <w:pPr>
        <w:pStyle w:val="BodyText"/>
      </w:pPr>
      <w:r>
        <w:t xml:space="preserve">Đúng lúc này ba thiếu niên làn da ngăm đen, mặc quần da hổ, đeo trường cung, để ngực trần lộ ra dáng vóc khôi ngô bước vào trong phòng.</w:t>
      </w:r>
    </w:p>
    <w:p>
      <w:pPr>
        <w:pStyle w:val="BodyText"/>
      </w:pPr>
      <w:r>
        <w:t xml:space="preserve">Một thiếu niên anh tuấn dáng người khôi ngô cao lớn, mái tóc vàng buộc cao nhìn vào An Ny với ánh mắt ái mộ trắng trợn, quỳ gối trước người An Ny lớn tiếng nói:</w:t>
      </w:r>
    </w:p>
    <w:p>
      <w:pPr>
        <w:pStyle w:val="BodyText"/>
      </w:pPr>
      <w:r>
        <w:t xml:space="preserve">- An Ny tỷ, tôi thích cô. Không! Tôi yêu cô. Tôi yêu cô còn hơn tính mạng của mình. Thỉnh cô làm nữ nhân của tôi, tôi sẽ cho cô hạnh phúc!</w:t>
      </w:r>
    </w:p>
    <w:p>
      <w:pPr>
        <w:pStyle w:val="BodyText"/>
      </w:pPr>
      <w:r>
        <w:t xml:space="preserve">An Ny nhìn thiếu niên quỳ gối trước mặt nàng khẽ cau mày thản nhiên nói:</w:t>
      </w:r>
    </w:p>
    <w:p>
      <w:pPr>
        <w:pStyle w:val="BodyText"/>
      </w:pPr>
      <w:r>
        <w:t xml:space="preserve">- Tôi không thích anh, đi ra ngoài!</w:t>
      </w:r>
    </w:p>
    <w:p>
      <w:pPr>
        <w:pStyle w:val="BodyText"/>
      </w:pPr>
      <w:r>
        <w:t xml:space="preserve">Thiếu niên kia nhất thời suy sụp, đứng lên, vô cùng chua xót thối lui ra sau.</w:t>
      </w:r>
    </w:p>
    <w:p>
      <w:pPr>
        <w:pStyle w:val="BodyText"/>
      </w:pPr>
      <w:r>
        <w:t xml:space="preserve">Một thiếu niên anh tuấn khác tên Ngả Đạt được xưng là anh tuấn nhất thôn bước ra một bước, trực tiếp quỳ trên mặt đất, nhìn lên An Ny, trong mắt tràn ngập vẻ ái mộ vô tận cùng nóng rực:</w:t>
      </w:r>
    </w:p>
    <w:p>
      <w:pPr>
        <w:pStyle w:val="BodyText"/>
      </w:pPr>
      <w:r>
        <w:t xml:space="preserve">- An Ny tỷ, tôi yêu cô, gả cho tôi đi. Vì cô tôi không tiếc hết thảy. Chỉ cần cô gả cho tôi, tôi có thể cùng cô chiếu cố Nhạc Trọng, mãi cho tới khi nào hắn chết mới thôi!</w:t>
      </w:r>
    </w:p>
    <w:p>
      <w:pPr>
        <w:pStyle w:val="BodyText"/>
      </w:pPr>
      <w:r>
        <w:t xml:space="preserve">Một câu của An Ny lại đánh chìm Ngả Đạt:</w:t>
      </w:r>
    </w:p>
    <w:p>
      <w:pPr>
        <w:pStyle w:val="BodyText"/>
      </w:pPr>
      <w:r>
        <w:t xml:space="preserve">- Tôi không thích anh, đi ra ngoài!</w:t>
      </w:r>
    </w:p>
    <w:p>
      <w:pPr>
        <w:pStyle w:val="BodyText"/>
      </w:pPr>
      <w:r>
        <w:t xml:space="preserve">Ngả Đạt cười chua xót, nặng nề đứng lên, thập phần không cam lòng lớn tiếng nói:</w:t>
      </w:r>
    </w:p>
    <w:p>
      <w:pPr>
        <w:pStyle w:val="BodyText"/>
      </w:pPr>
      <w:r>
        <w:t xml:space="preserve">- Vì sao? An Ny tỷ, tôi có chỗ nào kém hơn người kia, vì sao cô không tuyển chọn tôi mà lựa chọn phế vật tê liệt trên giường kia. Nếu cô đi theo tôi, tôi nhất định sẽ làm cho cô hạnh phúc!</w:t>
      </w:r>
    </w:p>
    <w:p>
      <w:pPr>
        <w:pStyle w:val="BodyText"/>
      </w:pPr>
      <w:r>
        <w:t xml:space="preserve">An Ny nhướng mày, ngón tay bắn ra, một cơn lốc giống như búa tạ oanh lên bụng Ngả Đạt, đem Ngả Đạt oanh bay ra xa hơn mười thước, ngã xuống đất:</w:t>
      </w:r>
    </w:p>
    <w:p>
      <w:pPr>
        <w:pStyle w:val="BodyText"/>
      </w:pPr>
      <w:r>
        <w:t xml:space="preserve">- Anh ấy không phải phế vật, ba người các anh mau cút!</w:t>
      </w:r>
    </w:p>
    <w:p>
      <w:pPr>
        <w:pStyle w:val="BodyText"/>
      </w:pPr>
      <w:r>
        <w:t xml:space="preserve">Nhìn thấy An Ny tức giận, trong mắt ba người kia thoáng hiện lên vẻ sợ hãi, cắn răng chạy ra ngoài. Bọn họ đều không dám trêu chọc An Ny khi nàng tức giận, bản năng cảm giác được khi nàng tức giận thật vô cùng khủng bố.</w:t>
      </w:r>
    </w:p>
    <w:p>
      <w:pPr>
        <w:pStyle w:val="BodyText"/>
      </w:pPr>
      <w:r>
        <w:t xml:space="preserve">Lam Lam thật cẩn thận đi tới trước người An Ny giải thích cho ba thiếu niên lỗ mãng kia:</w:t>
      </w:r>
    </w:p>
    <w:p>
      <w:pPr>
        <w:pStyle w:val="BodyText"/>
      </w:pPr>
      <w:r>
        <w:t xml:space="preserve">- An Ny tỷ, chị không nên tức giận, bọn hắn chỉ vì thích chị thôi, bọn hắn cũng không có ác ý!</w:t>
      </w:r>
    </w:p>
    <w:p>
      <w:pPr>
        <w:pStyle w:val="BodyText"/>
      </w:pPr>
      <w:r>
        <w:t xml:space="preserve">- Ân!</w:t>
      </w:r>
    </w:p>
    <w:p>
      <w:pPr>
        <w:pStyle w:val="Compact"/>
      </w:pPr>
      <w:r>
        <w:t xml:space="preserve">An Ny không chút để ý lên tiếng, lại múc một muỗng canh nhẹ nhàng khẽ thổi, lại đưa tới miệng Nhạc Trọng, giống như không có chuyện gì trọng yếu bằng việc làm này.</w:t>
      </w:r>
      <w:r>
        <w:br w:type="textWrapping"/>
      </w:r>
      <w:r>
        <w:br w:type="textWrapping"/>
      </w:r>
    </w:p>
    <w:p>
      <w:pPr>
        <w:pStyle w:val="Heading2"/>
      </w:pPr>
      <w:bookmarkStart w:id="1623" w:name="chương-1811-trước-ngạo-sau-cung.-1"/>
      <w:bookmarkEnd w:id="1623"/>
      <w:r>
        <w:t xml:space="preserve">1601. Chương 1811: Trước Ngạo Sau Cung. (1)</w:t>
      </w:r>
    </w:p>
    <w:p>
      <w:pPr>
        <w:pStyle w:val="Compact"/>
      </w:pPr>
      <w:r>
        <w:br w:type="textWrapping"/>
      </w:r>
      <w:r>
        <w:br w:type="textWrapping"/>
      </w:r>
      <w:r>
        <w:t xml:space="preserve">Khi nhìn thấy Nhạc Trọng uống hết canh thịt, khóe môi An Ny nhếch lên, ánh mắt lộ ra ý cười thỏa mãn, toàn thân tràn đầy thần thái hạnh phúc.</w:t>
      </w:r>
    </w:p>
    <w:p>
      <w:pPr>
        <w:pStyle w:val="BodyText"/>
      </w:pPr>
      <w:r>
        <w:t xml:space="preserve">Lam Lam nhìn dáng vẻ thỏa mãn tràn đầy hạnh phúc của An Ny, trong lòng cảm thấy vô cùng khó hiểu:</w:t>
      </w:r>
    </w:p>
    <w:p>
      <w:pPr>
        <w:pStyle w:val="BodyText"/>
      </w:pPr>
      <w:r>
        <w:t xml:space="preserve">- Nam nhân này có gì tốt đây? Không ngờ An Ny tỷ lại thích loại nam nhân này, thật sự là không thể tưởng tượng nổi!</w:t>
      </w:r>
    </w:p>
    <w:p>
      <w:pPr>
        <w:pStyle w:val="BodyText"/>
      </w:pPr>
      <w:r>
        <w:t xml:space="preserve">Đúng lúc này vẻ mặt Tam Nha thất kinh vọt vào trong nhà gỗ đè thấp thanh âm lo lắng nói:</w:t>
      </w:r>
    </w:p>
    <w:p>
      <w:pPr>
        <w:pStyle w:val="BodyText"/>
      </w:pPr>
      <w:r>
        <w:t xml:space="preserve">- Lam Lam, không tốt, quý tộc Giao Thú thành đến đây!</w:t>
      </w:r>
    </w:p>
    <w:p>
      <w:pPr>
        <w:pStyle w:val="BodyText"/>
      </w:pPr>
      <w:r>
        <w:t xml:space="preserve">- Cái gì? Quý tộc Giao Thú thành đã đến?</w:t>
      </w:r>
    </w:p>
    <w:p>
      <w:pPr>
        <w:pStyle w:val="BodyText"/>
      </w:pPr>
      <w:r>
        <w:t xml:space="preserve">Sắc mặt Lam Lam biến thành vô cùng tái nhợt, thân thể cũng thoáng run rẩy lên, quay đầu nhìn An Ny lo lắng nói:</w:t>
      </w:r>
    </w:p>
    <w:p>
      <w:pPr>
        <w:pStyle w:val="BodyText"/>
      </w:pPr>
      <w:r>
        <w:t xml:space="preserve">- An Ny tỷ, nhanh ẩn núp đi. Quý tộc Giao Thú thành lại đến, đám quý tộc kia mỗi khi tới thôn chúng tôi nếu không phải vì lương thực thì là đến bắt nữ nhân hay cướp của. Với vẻ xinh đẹp của chị, bọn hắn tuyệt đối sẽ không bỏ qua cho chị đâu!</w:t>
      </w:r>
    </w:p>
    <w:p>
      <w:pPr>
        <w:pStyle w:val="BodyText"/>
      </w:pPr>
      <w:r>
        <w:t xml:space="preserve">An Ny buông muỗng xuống, cảm giác đảo qua, lại nhìn Nhạc Trọng lãnh đạm hỏi:</w:t>
      </w:r>
    </w:p>
    <w:p>
      <w:pPr>
        <w:pStyle w:val="BodyText"/>
      </w:pPr>
      <w:r>
        <w:t xml:space="preserve">- Hai mươi ba người, hai mươi mốt tam giai, một tứ giai, một nhị giai. Tiêu diệt bọn hắn?</w:t>
      </w:r>
    </w:p>
    <w:p>
      <w:pPr>
        <w:pStyle w:val="BodyText"/>
      </w:pPr>
      <w:r>
        <w:t xml:space="preserve">Nhạc Trọng trầm ngâm một lúc, khẽ lắc đầu nói:</w:t>
      </w:r>
    </w:p>
    <w:p>
      <w:pPr>
        <w:pStyle w:val="BodyText"/>
      </w:pPr>
      <w:r>
        <w:t xml:space="preserve">- Đỡ tôi đi ra xem!</w:t>
      </w:r>
    </w:p>
    <w:p>
      <w:pPr>
        <w:pStyle w:val="BodyText"/>
      </w:pPr>
      <w:r>
        <w:t xml:space="preserve">An Ny bước lên vươn hai tay bế Nhạc Trọng đi lên kiểu công chúa ôm.</w:t>
      </w:r>
    </w:p>
    <w:p>
      <w:pPr>
        <w:pStyle w:val="BodyText"/>
      </w:pPr>
      <w:r>
        <w:t xml:space="preserve">Nhạc Trọng có chút bất đắc dĩ cười:</w:t>
      </w:r>
    </w:p>
    <w:p>
      <w:pPr>
        <w:pStyle w:val="BodyText"/>
      </w:pPr>
      <w:r>
        <w:t xml:space="preserve">- Có thể đổi cách ôm khác hay không?</w:t>
      </w:r>
    </w:p>
    <w:p>
      <w:pPr>
        <w:pStyle w:val="BodyText"/>
      </w:pPr>
      <w:r>
        <w:t xml:space="preserve">Khóe môi An Ny nhếch lên, gương mặt lạnh băng thường ngày mang theo tia cười giảo hoạt:</w:t>
      </w:r>
    </w:p>
    <w:p>
      <w:pPr>
        <w:pStyle w:val="BodyText"/>
      </w:pPr>
      <w:r>
        <w:t xml:space="preserve">- Không đổi, cách ôm kiểu này, tôi thích!</w:t>
      </w:r>
    </w:p>
    <w:p>
      <w:pPr>
        <w:pStyle w:val="BodyText"/>
      </w:pPr>
      <w:r>
        <w:t xml:space="preserve">Nhìn dáng tươi cười của An Ny, Nhạc Trọng không nhịn được ngây người, bị dáng tươi cười xinh đẹp của nàng mê mẩn.</w:t>
      </w:r>
    </w:p>
    <w:p>
      <w:pPr>
        <w:pStyle w:val="BodyText"/>
      </w:pPr>
      <w:r>
        <w:t xml:space="preserve">Với lực ý chí mạnh mẽ hiện tại của hắn, cho dù là mị thuật của cường giả cửu giai cũng không thể làm hắn mê muội. Chỉ có dáng tươi cười tràn ngập cảm tình không mang theo chút mị thuật của An Ny mới có thể làm cho hắn mê mẩn lâm vào bên trong. Lực ý chí mạnh mẽ của hắn có thể ngăn cản bất kỳ mị thuật nào, nhưng không thể ngăn cản được một trái tim chân thành nóng rực.</w:t>
      </w:r>
    </w:p>
    <w:p>
      <w:pPr>
        <w:pStyle w:val="BodyText"/>
      </w:pPr>
      <w:r>
        <w:t xml:space="preserve">Bị Nhạc Trọng nhìn chằm chằm, gương mặt An Ny chợt đỏ ửng, nàng không dám nhìn hắn, trong nháy mắt xuất hiện ngoài cửa đã đổi lại tư thế, dìu dắt Nhạc Trọng đi ra ngoài.</w:t>
      </w:r>
    </w:p>
    <w:p>
      <w:pPr>
        <w:pStyle w:val="BodyText"/>
      </w:pPr>
      <w:r>
        <w:t xml:space="preserve">Ngay lối vào thôn nhỏ, một đội chiến sĩ mặc áo giáp màu đen, thân thể tản ra khí tức lạnh thấu xương lưng đeo trường kiếm bảo vệ một nam tử trung niên mặc lễ phục hoa lệ, cưỡi trên con ngựa trắng cùng một nam tử mặc hắc bào ngồi trên ngựa biến dị màu đen đang phóng thẳng vào trong thôn nhỏ.</w:t>
      </w:r>
    </w:p>
    <w:p>
      <w:pPr>
        <w:pStyle w:val="BodyText"/>
      </w:pPr>
      <w:r>
        <w:t xml:space="preserve">Các hộ gia đình trong thôn đều đi ra, lấy ra lương thực tốt nhất đặt sang một bên, quỳ trên mặt đất sắc mặt trắng bệch, thân thể lạnh run.</w:t>
      </w:r>
    </w:p>
    <w:p>
      <w:pPr>
        <w:pStyle w:val="BodyText"/>
      </w:pPr>
      <w:r>
        <w:t xml:space="preserve">Tên nam tử trung niên cưỡi ngựa trắng chán ghét liếc mắt nhìn nhóm người trong thôn đang quỳ, đưa tay bịt mũi phất phất tay nói:</w:t>
      </w:r>
    </w:p>
    <w:p>
      <w:pPr>
        <w:pStyle w:val="BodyText"/>
      </w:pPr>
      <w:r>
        <w:t xml:space="preserve">- Thật là, cái thôn rách nát này quá kém, không có mặt hàng nào tốt cả. Bỏ đi, các ngươi đi bắt hai mươi tiểu quỷ, mau nhanh hoàn thành mệnh lệnh của Tá Y đại nhân đi!</w:t>
      </w:r>
    </w:p>
    <w:p>
      <w:pPr>
        <w:pStyle w:val="BodyText"/>
      </w:pPr>
      <w:r>
        <w:t xml:space="preserve">Một đội chiến sĩ vọt ra như hổ vào bầy dê, đem một nhóm trẻ con trong thôn bắt lại nhốt vào trong cũi.</w:t>
      </w:r>
    </w:p>
    <w:p>
      <w:pPr>
        <w:pStyle w:val="BodyText"/>
      </w:pPr>
      <w:r>
        <w:t xml:space="preserve">Trong thôn nhất thời vang lên thanh âm khóc thét ầm ĩ.</w:t>
      </w:r>
    </w:p>
    <w:p>
      <w:pPr>
        <w:pStyle w:val="BodyText"/>
      </w:pPr>
      <w:r>
        <w:t xml:space="preserve">Thôn trưởng run rẩy thân thể, mặt lộ vẻ sợ hãi đi tới trước người nam tử trung niên cưỡi ngựa trắng run bần bật hỏi:</w:t>
      </w:r>
    </w:p>
    <w:p>
      <w:pPr>
        <w:pStyle w:val="BodyText"/>
      </w:pPr>
      <w:r>
        <w:t xml:space="preserve">- Y Phúc Tư huân tước đại nhân vĩ đại, ba tháng trước không phải chúng tôi mới tiến hiến qua đồ tế huyết tế rồi sao? Đồ tế tiếp theo không phải là năm năm sau sao? Vì sao hiện tại lại bắt nhi đồng trong thôn chúng tôi?</w:t>
      </w:r>
    </w:p>
    <w:p>
      <w:pPr>
        <w:pStyle w:val="BodyText"/>
      </w:pPr>
      <w:r>
        <w:t xml:space="preserve">Y Phúc Tư huân tước trừng mắt tàn nhẫn phẫn nộ quát:</w:t>
      </w:r>
    </w:p>
    <w:p>
      <w:pPr>
        <w:pStyle w:val="BodyText"/>
      </w:pPr>
      <w:r>
        <w:t xml:space="preserve">- Dân đen, ta làm thế nào không cần ngươi dạy. Quỳ xuống, nếu không ta chém chết ngươi!</w:t>
      </w:r>
    </w:p>
    <w:p>
      <w:pPr>
        <w:pStyle w:val="BodyText"/>
      </w:pPr>
      <w:r>
        <w:t xml:space="preserve">Sắc mặt thôn trưởng biến thành cực kỳ trắng nhợt, quỳ sụp trên mặt đất cuống quýt dập đầu.</w:t>
      </w:r>
    </w:p>
    <w:p>
      <w:pPr>
        <w:pStyle w:val="BodyText"/>
      </w:pPr>
      <w:r>
        <w:t xml:space="preserve">Dựa vào An Ny dìu dắt, Nhạc Trọng đi ra khỏi nhà gỗ, vừa đi ra ngoài hắn liền chứng kiến một nhóm trẻ con từ năm tới mười tuổi bị bắt nhét vào trong những lồng giam không ngừng òa khóc kinh hoảng, những người trưởng thành bị mất đi nhi đồng đều lớn tiếng khóc lóc quỳ trên mặt đất không dám cử động.</w:t>
      </w:r>
    </w:p>
    <w:p>
      <w:pPr>
        <w:pStyle w:val="BodyText"/>
      </w:pPr>
      <w:r>
        <w:t xml:space="preserve">Ba thiếu niên khi nãy xâm nhập vào nhà gỗ cũng đang quỳ trên mặt đất, sắc mặt trắng bệch, thân thể lạnh run không dám ngẩng đầu.</w:t>
      </w:r>
    </w:p>
    <w:p>
      <w:pPr>
        <w:pStyle w:val="BodyText"/>
      </w:pPr>
      <w:r>
        <w:t xml:space="preserve">Nhìn thấy cảnh tượng này, Nhạc Trọng khẽ cau mày, sát khí trong mắt chợt lóe rồi biến mất. Những đứa trẻ bị nhốt trong lồng giam hiển nhiên là có mục đích sử dụng vào những hành động tà ác, nếu không căn bản không bị bắt giữ vào trong cũi như thế.</w:t>
      </w:r>
    </w:p>
    <w:p>
      <w:pPr>
        <w:pStyle w:val="BodyText"/>
      </w:pPr>
      <w:r>
        <w:t xml:space="preserve">Y Phúc Tư huân tước nhìn thấy An Ny đang dìu Nhạc Trọng đi ra, trong hai mắt nhất thời hiện lên vẻ tham lam dâm đãng, lớn tiếng ra lệnh:</w:t>
      </w:r>
    </w:p>
    <w:p>
      <w:pPr>
        <w:pStyle w:val="BodyText"/>
      </w:pPr>
      <w:r>
        <w:t xml:space="preserve">- Con nhỏ thật khá, không ngờ nơi này lại có mặt hàng tốt như vậy, người đâu, đem nàng bắt lại cho ta!</w:t>
      </w:r>
    </w:p>
    <w:p>
      <w:pPr>
        <w:pStyle w:val="BodyText"/>
      </w:pPr>
      <w:r>
        <w:t xml:space="preserve">Nghe được mệnh lệnh của Y Phúc Tư, sáu gã chiến sĩ nhanh chóng hướng An Ny vọt tới.</w:t>
      </w:r>
    </w:p>
    <w:p>
      <w:pPr>
        <w:pStyle w:val="BodyText"/>
      </w:pPr>
      <w:r>
        <w:t xml:space="preserve">An Ny một tay dìu dắt Nhạc Trọng, một tay rút ra trường côn sau lưng tùy tay đâm tới, huyễn hóa thành sáu đạo côn ảnh đánh lên thân thể sáu gã chiến sĩ kia.</w:t>
      </w:r>
    </w:p>
    <w:p>
      <w:pPr>
        <w:pStyle w:val="BodyText"/>
      </w:pPr>
      <w:r>
        <w:t xml:space="preserve">Chỉ trong tích tắc sáu gã chiến sĩ tam giai bị đánh bay, ngã trên mặt đất thống khổ giãy dụa.</w:t>
      </w:r>
    </w:p>
    <w:p>
      <w:pPr>
        <w:pStyle w:val="BodyText"/>
      </w:pPr>
      <w:r>
        <w:t xml:space="preserve">Dưới lời căn dặn của Nhạc Trọng, An Ny đã lưu tình, nếu không với lực lượng bát giai của nàng, chỉ cần thổi một hơi đã có thể đem sáu gã chiến sĩ tam giai trực tiếp đánh thành phấn vụn.</w:t>
      </w:r>
    </w:p>
    <w:p>
      <w:pPr>
        <w:pStyle w:val="BodyText"/>
      </w:pPr>
      <w:r>
        <w:t xml:space="preserve">Y Phúc Tư nhìn thấy An Ny mạnh mẽ như vậy, không kinh sợ mà còn lấy làm mừng, nhìn thôn trưởng quỳ gối trước ngựa của hắn hỏi:</w:t>
      </w:r>
    </w:p>
    <w:p>
      <w:pPr>
        <w:pStyle w:val="BodyText"/>
      </w:pPr>
      <w:r>
        <w:t xml:space="preserve">- Tốt! Liệt mã thật tốt, ta thích! Ba Lỗ, nàng là ai?</w:t>
      </w:r>
    </w:p>
    <w:p>
      <w:pPr>
        <w:pStyle w:val="BodyText"/>
      </w:pPr>
      <w:r>
        <w:t xml:space="preserve">Thôn trưởng Ba Lỗ run rẩy đáp:</w:t>
      </w:r>
    </w:p>
    <w:p>
      <w:pPr>
        <w:pStyle w:val="BodyText"/>
      </w:pPr>
      <w:r>
        <w:t xml:space="preserve">- Y Phúc Tư huân tước đại nhân, nàng gọi là An Ny, là một thợ săn mới lưu lạc tới thôn chúng tôi không lâu!</w:t>
      </w:r>
    </w:p>
    <w:p>
      <w:pPr>
        <w:pStyle w:val="BodyText"/>
      </w:pPr>
      <w:r>
        <w:t xml:space="preserve">Trong mắt Y Phúc Tư hiện lên hàn quang như độc xà, cười tàn khốc phất tay uy hiếp:</w:t>
      </w:r>
    </w:p>
    <w:p>
      <w:pPr>
        <w:pStyle w:val="BodyText"/>
      </w:pPr>
      <w:r>
        <w:t xml:space="preserve">- An Ny, ngươi lập tức quỳ xuống đầu hàng với ta, ta có thể làm chủ miễn huyết tế trong thôn này. Nếu ngươi không đầu hàng, ta sẽ giết sạch những đứa bé này, tiếp theo tàn sát hết cả thôn. Nếu ngươi không muốn cả thôn bởi vì ngươi bị tàn sát sạch sẽ, thì bỏ vũ khí xuống đầu hàng ta, làm nữ nhân của ta. Ngươi có ba mươi giây thời gian suy nghĩ, nếu tới lúc đó ngươi không trả lời, ta sẽ giết sạch những người nơi đây!</w:t>
      </w:r>
    </w:p>
    <w:p>
      <w:pPr>
        <w:pStyle w:val="BodyText"/>
      </w:pPr>
      <w:r>
        <w:t xml:space="preserve">Khi Y Phúc Tư đang uy hiếp An Ny, đội hộ vệ của hắn chợt đem binh khí trong tay nhắm ngay nhóm trẻ con trong lồng giam.</w:t>
      </w:r>
    </w:p>
    <w:p>
      <w:pPr>
        <w:pStyle w:val="BodyText"/>
      </w:pPr>
      <w:r>
        <w:t xml:space="preserve">Y Phúc Tư quét mắt nhìn những thôn dân, tàn khốc cười nói:</w:t>
      </w:r>
    </w:p>
    <w:p>
      <w:pPr>
        <w:pStyle w:val="BodyText"/>
      </w:pPr>
      <w:r>
        <w:t xml:space="preserve">- Các ngươi nếu muốn sống sót phải đi cầu nàng, xin nàng cứu các ngươi đi!</w:t>
      </w:r>
    </w:p>
    <w:p>
      <w:pPr>
        <w:pStyle w:val="BodyText"/>
      </w:pPr>
      <w:r>
        <w:t xml:space="preserve">- An Ny, van xin cô đầu hàng đi. Con của tôi ở trong tay bọn họ, van xin cô đầu hàng Y Phúc Tư huân tước đi. Hắn nhất định sẽ cho cô cuộc sống phú quý…</w:t>
      </w:r>
    </w:p>
    <w:p>
      <w:pPr>
        <w:pStyle w:val="BodyText"/>
      </w:pPr>
      <w:r>
        <w:t xml:space="preserve">- An Ny, tôi xin cô xem mấy ngày qua chúng tôi trợ giúp cô cứu chúng tôi đi…</w:t>
      </w:r>
    </w:p>
    <w:p>
      <w:pPr>
        <w:pStyle w:val="BodyText"/>
      </w:pPr>
      <w:r>
        <w:t xml:space="preserve">- …</w:t>
      </w:r>
    </w:p>
    <w:p>
      <w:pPr>
        <w:pStyle w:val="BodyText"/>
      </w:pPr>
      <w:r>
        <w:t xml:space="preserve">Từng thôn dân quỳ dưới đất lết tới trước người An Ny cầu xin.</w:t>
      </w:r>
    </w:p>
    <w:p>
      <w:pPr>
        <w:pStyle w:val="BodyText"/>
      </w:pPr>
      <w:r>
        <w:t xml:space="preserve">Thôn trưởng Ba Lỗ quỳ gối đi tới trước người An Ny, cuống quýt dập đầu, đem trán đập đến ra máu, tận lực cầu xin:</w:t>
      </w:r>
    </w:p>
    <w:p>
      <w:pPr>
        <w:pStyle w:val="BodyText"/>
      </w:pPr>
      <w:r>
        <w:t xml:space="preserve">- An Ny tiểu thư, tôi lạy cô, tôi đại biểu hơn trăm người trong thôn van xin cô cứu thôn chúng tôi đi, van xin cô, van xin cô…</w:t>
      </w:r>
    </w:p>
    <w:p>
      <w:pPr>
        <w:pStyle w:val="Compact"/>
      </w:pPr>
      <w:r>
        <w:t xml:space="preserve">Y Phúc Tư hung tàn ác độc, nếu An Ny không đầu hàng hắn sẽ thực sự làm ra chuyện tàn sát cả thôn. Thôn trưởng Ba Lỗ chỉ có thể quỳ xuống thỉnh cầu An Ny hi sinh cứu bọn họ.</w:t>
      </w:r>
      <w:r>
        <w:br w:type="textWrapping"/>
      </w:r>
      <w:r>
        <w:br w:type="textWrapping"/>
      </w:r>
    </w:p>
    <w:p>
      <w:pPr>
        <w:pStyle w:val="Heading2"/>
      </w:pPr>
      <w:bookmarkStart w:id="1624" w:name="chương-1812-trước-ngạo-sau-cung.-2"/>
      <w:bookmarkEnd w:id="1624"/>
      <w:r>
        <w:t xml:space="preserve">1602. Chương 1812: Trước Ngạo Sau Cung. (2)</w:t>
      </w:r>
    </w:p>
    <w:p>
      <w:pPr>
        <w:pStyle w:val="Compact"/>
      </w:pPr>
      <w:r>
        <w:br w:type="textWrapping"/>
      </w:r>
      <w:r>
        <w:br w:type="textWrapping"/>
      </w:r>
      <w:r>
        <w:t xml:space="preserve">Nhạc Trọng nhìn những thôn dân quỳ sụp lạy cầu khẩn, thoáng nhăn mày, nhìn An Ny thản nhiên nói:</w:t>
      </w:r>
    </w:p>
    <w:p>
      <w:pPr>
        <w:pStyle w:val="BodyText"/>
      </w:pPr>
      <w:r>
        <w:t xml:space="preserve">- Giết hết bọn hắn đi, chỉ lưu sáu người sống, tên huân tước cùng tên hắc bào bên cạnh hắn lưu lại!</w:t>
      </w:r>
    </w:p>
    <w:p>
      <w:pPr>
        <w:pStyle w:val="BodyText"/>
      </w:pPr>
      <w:r>
        <w:t xml:space="preserve">- Ân!</w:t>
      </w:r>
    </w:p>
    <w:p>
      <w:pPr>
        <w:pStyle w:val="BodyText"/>
      </w:pPr>
      <w:r>
        <w:t xml:space="preserve">An Ny thản nhiên đáp một câu, tay ngọc vung lên, một mảnh sợi tơ trong suốt hướng nhóm bộ hạ của Y Phúc Tư vọt tới.</w:t>
      </w:r>
    </w:p>
    <w:p>
      <w:pPr>
        <w:pStyle w:val="BodyText"/>
      </w:pPr>
      <w:r>
        <w:t xml:space="preserve">Chỉ trong tích tắc đại bộ phận chiến sĩ bên người Y Phúc Tư đều vỡ thành vô số khối thịt vụn, máu tươi văng khắp nơi, cực kỳ thê thảm.</w:t>
      </w:r>
    </w:p>
    <w:p>
      <w:pPr>
        <w:pStyle w:val="BodyText"/>
      </w:pPr>
      <w:r>
        <w:t xml:space="preserve">Trong ánh mắt kinh ngạc của Y Phúc Tư, hắn cùng nam tử hắc bào bên cạnh cùng bốn tên lính đều bị sợi tơ trói buộc lôi kéo cút tới trước người Nhạc Trọng.</w:t>
      </w:r>
    </w:p>
    <w:p>
      <w:pPr>
        <w:pStyle w:val="BodyText"/>
      </w:pPr>
      <w:r>
        <w:t xml:space="preserve">- Cái gì? Đã chết?</w:t>
      </w:r>
    </w:p>
    <w:p>
      <w:pPr>
        <w:pStyle w:val="BodyText"/>
      </w:pPr>
      <w:r>
        <w:t xml:space="preserve">- Nàng làm cái gì?</w:t>
      </w:r>
    </w:p>
    <w:p>
      <w:pPr>
        <w:pStyle w:val="BodyText"/>
      </w:pPr>
      <w:r>
        <w:t xml:space="preserve">- Nàng giết chết binh lính của Y Phúc Tư, còn bắt lấy hắn…</w:t>
      </w:r>
    </w:p>
    <w:p>
      <w:pPr>
        <w:pStyle w:val="BodyText"/>
      </w:pPr>
      <w:r>
        <w:t xml:space="preserve">- Thật là đáng sợ!</w:t>
      </w:r>
    </w:p>
    <w:p>
      <w:pPr>
        <w:pStyle w:val="BodyText"/>
      </w:pPr>
      <w:r>
        <w:t xml:space="preserve">- …</w:t>
      </w:r>
    </w:p>
    <w:p>
      <w:pPr>
        <w:pStyle w:val="BodyText"/>
      </w:pPr>
      <w:r>
        <w:t xml:space="preserve">Nhìn An Ny chỉ nháy mắt đã miểu sát đại bộ phận hộ vệ của Y Phúc Tư, trong lòng các thôn dân tràn ngập kinh hãi.</w:t>
      </w:r>
    </w:p>
    <w:p>
      <w:pPr>
        <w:pStyle w:val="BodyText"/>
      </w:pPr>
      <w:r>
        <w:t xml:space="preserve">Y Phúc Tư là một gã quý tộc trong Giao Thú thành, địa vị vô cùng tôn quý, là một đại nhân vật. Một khi hắn bị chút tổn thương, cả thôn sẽ bị Giao Thú thành phái ra đại quân tinh nhuệ trực tiếp san bằng.</w:t>
      </w:r>
    </w:p>
    <w:p>
      <w:pPr>
        <w:pStyle w:val="BodyText"/>
      </w:pPr>
      <w:r>
        <w:t xml:space="preserve">So sánh với Giao Thú thành, thôn nhỏ này căn bản không chịu nổi một kích. Trong mấy năm nay không biết đã có bao nhiêu thôn nhỏ bởi vì đắc tội quý tộc Giao Thú thành mà bị giết hại, cả thôn đều bị đốt thành tro tàn.</w:t>
      </w:r>
    </w:p>
    <w:p>
      <w:pPr>
        <w:pStyle w:val="BodyText"/>
      </w:pPr>
      <w:r>
        <w:t xml:space="preserve">Vừa nghĩ tới An Ny dám sát hại hộ vệ một gã quý tộc, trong lòng thôn dân dâng lên sợ hãi vô tận đồng thời không biết nên làm thế nào mới đúng.</w:t>
      </w:r>
    </w:p>
    <w:p>
      <w:pPr>
        <w:pStyle w:val="BodyText"/>
      </w:pPr>
      <w:r>
        <w:t xml:space="preserve">Trong lúc sợi tơ lôi kéo, hắc bào của tên hắc bào nhân bị xốc lên, bên dưới hắc bào là một quái vật có đầu hung tàn dữ tợn như giao long, hình người, toàn thân bao phủ lân giáp màu xám, mặc một bộ quần áo mỏng.</w:t>
      </w:r>
    </w:p>
    <w:p>
      <w:pPr>
        <w:pStyle w:val="BodyText"/>
      </w:pPr>
      <w:r>
        <w:t xml:space="preserve">Quái vật có đầu giao long dùng thanh âm khàn khàn trầm thấp lớn tiếng gầm rú:</w:t>
      </w:r>
    </w:p>
    <w:p>
      <w:pPr>
        <w:pStyle w:val="BodyText"/>
      </w:pPr>
      <w:r>
        <w:t xml:space="preserve">- Buông, dân đen nhân loại đáng chết, ngươi có biết ta là ai không? Ta là quý tộc Hôi Giao nhất tộc cao quý, đám nhân loại thấp hèn các ngươi nếu dám tổn thương ta, Hôi Giao bộ tộc chúng ta tuyệt đối sẽ không bỏ qua cho các ngươi. Các ngươi đắc tội ta tương lai nhất định sẽ bị rút gân lột da, bỏ vào nồi nấu!</w:t>
      </w:r>
    </w:p>
    <w:p>
      <w:pPr>
        <w:pStyle w:val="BodyText"/>
      </w:pPr>
      <w:r>
        <w:t xml:space="preserve">Y Phúc Tư vừa giãy dụa vừa lớn tiếng gào rú:</w:t>
      </w:r>
    </w:p>
    <w:p>
      <w:pPr>
        <w:pStyle w:val="BodyText"/>
      </w:pPr>
      <w:r>
        <w:t xml:space="preserve">- Vị này là Tang Phúc Đức đại nhân, quý tộc Hôi Giao bộ tộc thuộc Thánh tộc, là Thánh tộc chân chính. Nếu các ngươi dám thương tổn hắn, cả thôn đều phải thừa nhận lửa giận của Thánh tộc, kết quả của các ngươi sẽ bị nhận hết tra tấn mà chết. Hiện tại lập tức thả chúng ta, sau đó dâng lên huyết thực, còn có cơ hội làm ổn định lửa giận của Tang Phúc Đức đại nhân!</w:t>
      </w:r>
    </w:p>
    <w:p>
      <w:pPr>
        <w:pStyle w:val="BodyText"/>
      </w:pPr>
      <w:r>
        <w:t xml:space="preserve">- Cái gì? Thánh tộc?</w:t>
      </w:r>
    </w:p>
    <w:p>
      <w:pPr>
        <w:pStyle w:val="BodyText"/>
      </w:pPr>
      <w:r>
        <w:t xml:space="preserve">- Không ngờ là quý tộc Thánh tộc!</w:t>
      </w:r>
    </w:p>
    <w:p>
      <w:pPr>
        <w:pStyle w:val="BodyText"/>
      </w:pPr>
      <w:r>
        <w:t xml:space="preserve">- Xong rồi, chúng ta đã đắc tội quý tộc Thánh tộc, lần này chết chắc rồi!</w:t>
      </w:r>
    </w:p>
    <w:p>
      <w:pPr>
        <w:pStyle w:val="BodyText"/>
      </w:pPr>
      <w:r>
        <w:t xml:space="preserve">- …</w:t>
      </w:r>
    </w:p>
    <w:p>
      <w:pPr>
        <w:pStyle w:val="BodyText"/>
      </w:pPr>
      <w:r>
        <w:t xml:space="preserve">Từng thôn dân nghe được tên của Thánh tộc, sắc mặt đại biến, trong mắt tràn ngập vẻ tuyệt vọng.</w:t>
      </w:r>
    </w:p>
    <w:p>
      <w:pPr>
        <w:pStyle w:val="BodyText"/>
      </w:pPr>
      <w:r>
        <w:t xml:space="preserve">Ba Lỗ lại quỳ sụp xuống trước người An Ny, cuống quýt dập đầu đến chảy máu, tận lực cầu xin nói:</w:t>
      </w:r>
    </w:p>
    <w:p>
      <w:pPr>
        <w:pStyle w:val="BodyText"/>
      </w:pPr>
      <w:r>
        <w:t xml:space="preserve">- An Ny, van xin cô thả Tang Phúc Đức đại nhân. Hắn là thành viên của Thánh tộc, nếu chúng ta thương tổn hắn, cho dù chết cũng phải rơi nhập địa ngục, vĩnh viễn không được siêu sinh. Hơn nữa nếu thương tổn hắn Thánh tộc cũng sẽ không bỏ qua cho chúng tôi, bọn hắn nhất định sẽ bắt hết toàn bộ mọi người nấu chín ăn thịt!</w:t>
      </w:r>
    </w:p>
    <w:p>
      <w:pPr>
        <w:pStyle w:val="BodyText"/>
      </w:pPr>
      <w:r>
        <w:t xml:space="preserve">- Thả hắn đi…</w:t>
      </w:r>
    </w:p>
    <w:p>
      <w:pPr>
        <w:pStyle w:val="BodyText"/>
      </w:pPr>
      <w:r>
        <w:t xml:space="preserve">- An Ny, mau thả Thánh tộc đại nhân…</w:t>
      </w:r>
    </w:p>
    <w:p>
      <w:pPr>
        <w:pStyle w:val="BodyText"/>
      </w:pPr>
      <w:r>
        <w:t xml:space="preserve">- …</w:t>
      </w:r>
    </w:p>
    <w:p>
      <w:pPr>
        <w:pStyle w:val="BodyText"/>
      </w:pPr>
      <w:r>
        <w:t xml:space="preserve">Từng thôn dân không ngừng cầu xin An Ny. Bọn hắn đều vô cùng sợ hãi đắc tội quý tộc Thánh tộc, điều này cũng mang ý nghĩa cả thôn sẽ bị Thánh tộc san bằng.</w:t>
      </w:r>
    </w:p>
    <w:p>
      <w:pPr>
        <w:pStyle w:val="BodyText"/>
      </w:pPr>
      <w:r>
        <w:t xml:space="preserve">Nhìn cả thôn quỳ xuống cầu xin, vẻ mặt An Ny không chút cảm xúc, chỉ nhìn Nhạc Trọng hỏi:</w:t>
      </w:r>
    </w:p>
    <w:p>
      <w:pPr>
        <w:pStyle w:val="BodyText"/>
      </w:pPr>
      <w:r>
        <w:t xml:space="preserve">- Thế nào? Cần giết sạch bọn hắn không?</w:t>
      </w:r>
    </w:p>
    <w:p>
      <w:pPr>
        <w:pStyle w:val="BodyText"/>
      </w:pPr>
      <w:r>
        <w:t xml:space="preserve">Tính khí An Ny lạnh lùng, đổi lời khác mà nói là ý chí sắt đá. Ngoại trừ người nàng để ý tới, cho dù bao nhiêu người khác có chết cũng không nàng cau mày chút nào.</w:t>
      </w:r>
    </w:p>
    <w:p>
      <w:pPr>
        <w:pStyle w:val="BodyText"/>
      </w:pPr>
      <w:r>
        <w:t xml:space="preserve">Trên thực tế đại bộ phận thánh tử thánh nữ trong Thần Thánh Thiên Quốc đều là người như vậy, chỉ có như vậy mới có thể từ trong cạnh tranh tàn khốc đi bước một trổ hết tài năng trở thành bá chủ một phương.</w:t>
      </w:r>
    </w:p>
    <w:p>
      <w:pPr>
        <w:pStyle w:val="BodyText"/>
      </w:pPr>
      <w:r>
        <w:t xml:space="preserve">Nếu vì những người không quan hệ cầu xin mà thay đổi chủ ý, hoặc là bị uy hiếp, không biết An Ny đã phải chết qua bao nhiêu lần.</w:t>
      </w:r>
    </w:p>
    <w:p>
      <w:pPr>
        <w:pStyle w:val="BodyText"/>
      </w:pPr>
      <w:r>
        <w:t xml:space="preserve">Nghe được câu nói băng sương tàn khốc của An Ny, trong lòng thôn dân phát lạnh, lúc này mới đưa mắt nhìn sang Nhạc Trọng, nam nhân nhìn qua như tê liệt kia lại có thể quyết định sinh mạng toàn bộ thôn dân nơi này.</w:t>
      </w:r>
    </w:p>
    <w:p>
      <w:pPr>
        <w:pStyle w:val="BodyText"/>
      </w:pPr>
      <w:r>
        <w:t xml:space="preserve">Ba Lỗ quỳ gối trước mặt Nhạc Trọng tận lực cầu xin:</w:t>
      </w:r>
    </w:p>
    <w:p>
      <w:pPr>
        <w:pStyle w:val="BodyText"/>
      </w:pPr>
      <w:r>
        <w:t xml:space="preserve">- Nhạc Trọng, van cầu anh thả hai vị đại nhân đi. Tôi đại biểu toàn thôn dân cầu xin anh…</w:t>
      </w:r>
    </w:p>
    <w:p>
      <w:pPr>
        <w:pStyle w:val="BodyText"/>
      </w:pPr>
      <w:r>
        <w:t xml:space="preserve">Tang Phúc Đức điên cuồng giãy dụa, vô cùng hung ác uy hiếp nói:</w:t>
      </w:r>
    </w:p>
    <w:p>
      <w:pPr>
        <w:pStyle w:val="BodyText"/>
      </w:pPr>
      <w:r>
        <w:t xml:space="preserve">- Buông, sau đó đem mười đứa con nít cho ta ăn, ta có thể khoan dung tội lỗi của các ngươi. Nếu không đám nhân loại thấp hèn các ngươi dám tổn thương ta như thế, ta tuyệt đối sẽ cho Thánh tộc phái đại quân đem toàn bộ các ngươi bắt lấy ném vào nồi làm thịt!</w:t>
      </w:r>
    </w:p>
    <w:p>
      <w:pPr>
        <w:pStyle w:val="BodyText"/>
      </w:pPr>
      <w:r>
        <w:t xml:space="preserve">Nhạc Trọng nhướng mày ra lệnh:</w:t>
      </w:r>
    </w:p>
    <w:p>
      <w:pPr>
        <w:pStyle w:val="BodyText"/>
      </w:pPr>
      <w:r>
        <w:t xml:space="preserve">- Đánh ngất xỉu bọn hắn!</w:t>
      </w:r>
    </w:p>
    <w:p>
      <w:pPr>
        <w:pStyle w:val="BodyText"/>
      </w:pPr>
      <w:r>
        <w:t xml:space="preserve">An Ny bắn ra ngón tay, từng đạo nguyên khí đạn oanh thẳng lên đầu sáu người Y Phúc Tư, nháy mắt đánh bọn hắn hôn mê bất tỉnh.</w:t>
      </w:r>
    </w:p>
    <w:p>
      <w:pPr>
        <w:pStyle w:val="BodyText"/>
      </w:pPr>
      <w:r>
        <w:t xml:space="preserve">Nhạc Trọng vung tay lên, từng Khôi Lỗi Phù dung nhập vào người Y Phúc Tư bọn hắn.</w:t>
      </w:r>
    </w:p>
    <w:p>
      <w:pPr>
        <w:pStyle w:val="BodyText"/>
      </w:pPr>
      <w:r>
        <w:t xml:space="preserve">Nhạc Trọng ra lệnh:</w:t>
      </w:r>
    </w:p>
    <w:p>
      <w:pPr>
        <w:pStyle w:val="BodyText"/>
      </w:pPr>
      <w:r>
        <w:t xml:space="preserve">- Cởi dây trói!</w:t>
      </w:r>
    </w:p>
    <w:p>
      <w:pPr>
        <w:pStyle w:val="BodyText"/>
      </w:pPr>
      <w:r>
        <w:t xml:space="preserve">An Ny vung tay, những sợi tơ liền biến mất không thấy bóng dáng.</w:t>
      </w:r>
    </w:p>
    <w:p>
      <w:pPr>
        <w:pStyle w:val="BodyText"/>
      </w:pPr>
      <w:r>
        <w:t xml:space="preserve">Tang Phúc Đức vừa tỉnh lại lại giống như một con chó săn bò tới trước người Nhạc Trọng cung kính nói:</w:t>
      </w:r>
    </w:p>
    <w:p>
      <w:pPr>
        <w:pStyle w:val="BodyText"/>
      </w:pPr>
      <w:r>
        <w:t xml:space="preserve">- Tang Phúc Đức gặp qua chủ nhân, trước đó tiện nô mạo phạm chủ nhân, tội ác tày trời, xin chủ nhân tha tội!</w:t>
      </w:r>
    </w:p>
    <w:p>
      <w:pPr>
        <w:pStyle w:val="BodyText"/>
      </w:pPr>
      <w:r>
        <w:t xml:space="preserve">Y Phúc Tư tỉnh lại bò tới trước người Nhạc Trọng, dập đầu nói:</w:t>
      </w:r>
    </w:p>
    <w:p>
      <w:pPr>
        <w:pStyle w:val="BodyText"/>
      </w:pPr>
      <w:r>
        <w:t xml:space="preserve">- Tiện nô Y Phúc Tư gặp qua chủ nhân, tiện nô tự biết mình phạm tội chết, xin chủ nhân trừng phạt!</w:t>
      </w:r>
    </w:p>
    <w:p>
      <w:pPr>
        <w:pStyle w:val="BodyText"/>
      </w:pPr>
      <w:r>
        <w:t xml:space="preserve">Toàn bộ thôn dân nhìn thấy một màn này trong mắt tràn ngập kinh hãi, bọn hắn không cách nào tưởng tượng được hai người vốn cao cao tại thượng, ngang ngược càn rỡ tới cực điểm, cho dù đã bị bắt giữ vẫn kêu gào hiện tại giống như chó săn quỳ sụp trước mặt Nhạc Trọng, quả thật làm người không sao tin tưởng nổi.</w:t>
      </w:r>
    </w:p>
    <w:p>
      <w:pPr>
        <w:pStyle w:val="BodyText"/>
      </w:pPr>
      <w:r>
        <w:t xml:space="preserve">- Làm sao lại như vậy? Hắn rốt cục là ai? Lại có thể làm cho hai gã quý tộc cao cao tại thượng quỳ gối trước mặt hắn xin tha tội!</w:t>
      </w:r>
    </w:p>
    <w:p>
      <w:pPr>
        <w:pStyle w:val="BodyText"/>
      </w:pPr>
      <w:r>
        <w:t xml:space="preserve">Thiếu niên Ngả Đạt nhìn hai người Y Phúc Tư quỳ trước mặt Nhạc Trọng, trong mắt tràn ngập nỗi khiếp sợ cùng kinh hãi. Ở trước mặt hai người kia hắn cũng chỉ là một kẻ nhỏ yếu, chỉ có thể quỳ dưới đất, còn không dám ngẩng đầu nhìn thẳng Y Phúc Tư. Nhưng hiện tại Y Phúc Tư lại bái lạy Nhạc Trọng mà hắn đã khinh thường, chênh lệch giữa đôi bên quả thật chẳng khác gì lạch trời, hắn hứa hẹn cấp hạnh phúc cho An Ny quả thật chỉ là một chuyện cười.</w:t>
      </w:r>
    </w:p>
    <w:p>
      <w:pPr>
        <w:pStyle w:val="BodyText"/>
      </w:pPr>
      <w:r>
        <w:t xml:space="preserve">Thiếu niên đầu tiên cầu ái với An Ny nhìn Nhạc Trọng, hai tay siết chặt, sắc mặt tái nhợt, có chút không cam lòng thầm nghĩ:</w:t>
      </w:r>
    </w:p>
    <w:p>
      <w:pPr>
        <w:pStyle w:val="BodyText"/>
      </w:pPr>
      <w:r>
        <w:t xml:space="preserve">- Ánh mắt của An Ny tỷ quả nhiên lợi hại, ta thật sự kém hơn Nhạc Trọng!</w:t>
      </w:r>
    </w:p>
    <w:p>
      <w:pPr>
        <w:pStyle w:val="Compact"/>
      </w:pPr>
      <w:r>
        <w:t xml:space="preserve">Lam Lam từ trong phòng nhỏ nhìn qua cửa sổ thấy hai người kia quỳ gối trước mặt Nhạc Trọng, trong lòng cực kỳ rung động:</w:t>
      </w:r>
      <w:r>
        <w:br w:type="textWrapping"/>
      </w:r>
      <w:r>
        <w:br w:type="textWrapping"/>
      </w:r>
    </w:p>
    <w:p>
      <w:pPr>
        <w:pStyle w:val="Heading2"/>
      </w:pPr>
      <w:bookmarkStart w:id="1625" w:name="chương-1813-giao-thú-thành."/>
      <w:bookmarkEnd w:id="1625"/>
      <w:r>
        <w:t xml:space="preserve">1603. Chương 1813: Giao Thú Thành.</w:t>
      </w:r>
    </w:p>
    <w:p>
      <w:pPr>
        <w:pStyle w:val="Compact"/>
      </w:pPr>
      <w:r>
        <w:br w:type="textWrapping"/>
      </w:r>
      <w:r>
        <w:br w:type="textWrapping"/>
      </w:r>
      <w:r>
        <w:t xml:space="preserve">- Đó là hai gã quý tộc, không ngờ lại quỳ trước mặt hắn, muốn làm nô lệ của hắn. Hắn quả nhiên có bản lĩnh, chẳng thể trách An Ny tỷ khăng khăng một mực với hắn. Ánh mắt mình quả nhiên kém cỏi hơn An Ny tỷ, Nhạc Trọng kia xem ra cũng là một đại nhân vật!</w:t>
      </w:r>
    </w:p>
    <w:p>
      <w:pPr>
        <w:pStyle w:val="BodyText"/>
      </w:pPr>
      <w:r>
        <w:t xml:space="preserve">Trong thôn nhỏ này nguyên bản mọi người luôn cho rằng An Ny đi theo Nhạc Trọng chẳng khác gì một đóa hoa tươi cắm trên bãi phân trâu, nhưng hiện tại họ lại cảm nhận được hai người chính là trời đất tạo thành một đôi.</w:t>
      </w:r>
    </w:p>
    <w:p>
      <w:pPr>
        <w:pStyle w:val="BodyText"/>
      </w:pPr>
      <w:r>
        <w:t xml:space="preserve">Không ít thiếu nữ hoài xuân trong thôn đều nhìn về phía hắn với ánh mắt dị thường.</w:t>
      </w:r>
    </w:p>
    <w:p>
      <w:pPr>
        <w:pStyle w:val="BodyText"/>
      </w:pPr>
      <w:r>
        <w:t xml:space="preserve">Trên thế giới này, địa vị của nhân loại trong những thôn nhỏ như vậy thấp kém cực kỳ, chẳng khác gì là súc sinh, các quý tộc muốn đánh muốn giết hoàn toàn chỉ nằm trong một ý niệm.</w:t>
      </w:r>
    </w:p>
    <w:p>
      <w:pPr>
        <w:pStyle w:val="BodyText"/>
      </w:pPr>
      <w:r>
        <w:t xml:space="preserve">Nếu Y Phúc Tư mở miệng, các cô gái trong thôn không có mấy người có khả năng cự tuyệt sự hấp dẫn trở thành nữ nhân của hắn. Mà địa vị của Nhạc Trọng hiển nhiên còn cao hơn Y Phúc Tư rất nhiều, vì vậy các cô gái đều động tâm với hắn. Nếu không phải An Ny đứng cạnh Nhạc Trọng, có lẽ bọn họ đã tiến lên bày tỏ tình cảm với hắn.</w:t>
      </w:r>
    </w:p>
    <w:p>
      <w:pPr>
        <w:pStyle w:val="BodyText"/>
      </w:pPr>
      <w:r>
        <w:t xml:space="preserve">Y Phúc Tư nhìn Nhạc Trọng cung kính nói:</w:t>
      </w:r>
    </w:p>
    <w:p>
      <w:pPr>
        <w:pStyle w:val="BodyText"/>
      </w:pPr>
      <w:r>
        <w:t xml:space="preserve">- Chủ nhân, xin hỏi ngài muốn quay về Giao Thú thành không? Tiện nô ở trong thành còn có chút của cải, hoàn cảnh tốt hơn nơi này rất nhiều!</w:t>
      </w:r>
    </w:p>
    <w:p>
      <w:pPr>
        <w:pStyle w:val="BodyText"/>
      </w:pPr>
      <w:r>
        <w:t xml:space="preserve">Nhạc Trọng hỏi:</w:t>
      </w:r>
    </w:p>
    <w:p>
      <w:pPr>
        <w:pStyle w:val="BodyText"/>
      </w:pPr>
      <w:r>
        <w:t xml:space="preserve">- Trên người ngươi có mang theo tiền không?</w:t>
      </w:r>
    </w:p>
    <w:p>
      <w:pPr>
        <w:pStyle w:val="BodyText"/>
      </w:pPr>
      <w:r>
        <w:t xml:space="preserve">Y Phúc Tư lấy ra túi tiền vàng đưa cho Nhạc Trọng:</w:t>
      </w:r>
    </w:p>
    <w:p>
      <w:pPr>
        <w:pStyle w:val="BodyText"/>
      </w:pPr>
      <w:r>
        <w:t xml:space="preserve">- Trên người tiện nô mang theo một trăm kim tệ!</w:t>
      </w:r>
    </w:p>
    <w:p>
      <w:pPr>
        <w:pStyle w:val="BodyText"/>
      </w:pPr>
      <w:r>
        <w:t xml:space="preserve">Nhạc Trọng mỉm cười cầm tiền vàng ném vào cho Lam Lam:</w:t>
      </w:r>
    </w:p>
    <w:p>
      <w:pPr>
        <w:pStyle w:val="BodyText"/>
      </w:pPr>
      <w:r>
        <w:t xml:space="preserve">- Lam Lam, đây là cho cô. Cám ơn mấy ngày nay cô đã chiếu cố chúng tôi!</w:t>
      </w:r>
    </w:p>
    <w:p>
      <w:pPr>
        <w:pStyle w:val="BodyText"/>
      </w:pPr>
      <w:r>
        <w:t xml:space="preserve">Trải qua vài ngày tu dưỡng, mặc dù Nhạc Trọng còn chưa khôi phục thực lực như thời kỳ toàn thịnh, nhưng đã có thể nắm giữ được thân thể của chính mình.</w:t>
      </w:r>
    </w:p>
    <w:p>
      <w:pPr>
        <w:pStyle w:val="BodyText"/>
      </w:pPr>
      <w:r>
        <w:t xml:space="preserve">Thôn dân nhìn túi tiền vàng trong tay Lam Lam, trong mắt tràn ngập vẻ ghen ghét, bọn họ đều rõ ràng có được túi tiền vàng kia, gia đình Lam Lam đã trở thành người giàu có nhất trong thôn.</w:t>
      </w:r>
    </w:p>
    <w:p>
      <w:pPr>
        <w:pStyle w:val="BodyText"/>
      </w:pPr>
      <w:r>
        <w:t xml:space="preserve">Lam Lam cầm lấy túi tiền vàng, vừa vui mừng lại có chút mê mang lẫn tiếc nuối, nàng biết chỉ sợ hai người Nhạc Trọng đã muốn rời đi. Thôn nhỏ vô danh này chỉ là một vũng nước cạn, dung không nổi chân long như Nhạc Trọng cùng An Ny.</w:t>
      </w:r>
    </w:p>
    <w:p>
      <w:pPr>
        <w:pStyle w:val="BodyText"/>
      </w:pPr>
      <w:r>
        <w:t xml:space="preserve">- Đi thôi!</w:t>
      </w:r>
    </w:p>
    <w:p>
      <w:pPr>
        <w:pStyle w:val="BodyText"/>
      </w:pPr>
      <w:r>
        <w:t xml:space="preserve">Nhạc Trọng ra lệnh một tiếng, Y Phúc Tư dẫn theo mọi người rời khỏi tiểu thôn.</w:t>
      </w:r>
    </w:p>
    <w:p>
      <w:pPr>
        <w:pStyle w:val="BodyText"/>
      </w:pPr>
      <w:r>
        <w:t xml:space="preserve">Nhạc Trọng cùng An Ny cưỡi chung một con ngựa, hắn thẳng thắn dò hỏi:</w:t>
      </w:r>
    </w:p>
    <w:p>
      <w:pPr>
        <w:pStyle w:val="BodyText"/>
      </w:pPr>
      <w:r>
        <w:t xml:space="preserve">- Vì sao các ngươi muốn bắt trẻ con trong thôn kia?</w:t>
      </w:r>
    </w:p>
    <w:p>
      <w:pPr>
        <w:pStyle w:val="BodyText"/>
      </w:pPr>
      <w:r>
        <w:t xml:space="preserve">Y Phúc Tư giải thích:</w:t>
      </w:r>
    </w:p>
    <w:p>
      <w:pPr>
        <w:pStyle w:val="BodyText"/>
      </w:pPr>
      <w:r>
        <w:t xml:space="preserve">- Chủ nhân, thành chủ Giao Thú thành, Thánh tộc Ngõa Luân Đinh hầu tước cần tổ chức tiệc sinh nhật, khuyết thiếu huyết thực. Vì đã có mệnh lệnh nên tiện nô không thể không đi ra ngoài tìm kiếm huyết thực cho Ngõa Luân Đinh hầu tước!</w:t>
      </w:r>
    </w:p>
    <w:p>
      <w:pPr>
        <w:pStyle w:val="BodyText"/>
      </w:pPr>
      <w:r>
        <w:t xml:space="preserve">Nhạc Trọng nhướng mày, trong lòng dâng lên tia dự cảm bất tường, truy hỏi:</w:t>
      </w:r>
    </w:p>
    <w:p>
      <w:pPr>
        <w:pStyle w:val="BodyText"/>
      </w:pPr>
      <w:r>
        <w:t xml:space="preserve">- Huyết thực? Cái gì là huyết thực?</w:t>
      </w:r>
    </w:p>
    <w:p>
      <w:pPr>
        <w:pStyle w:val="BodyText"/>
      </w:pPr>
      <w:r>
        <w:t xml:space="preserve">Y Phúc Tư đem những gì hắn biết nói cho Nhạc Trọng.</w:t>
      </w:r>
    </w:p>
    <w:p>
      <w:pPr>
        <w:pStyle w:val="BodyText"/>
      </w:pPr>
      <w:r>
        <w:t xml:space="preserve">Tinh cầu thế giới này tên là Hoằng Long tinh, giai cấp thống trị của thế giới nơi đây là Thánh tộc cao cao tại thượng. Thánh tộc chính là Hôi Giao bộ tộc giống như Tang Phúc Đức hay Lôi Giao bộ tộc. Hạ tộc chính là nhân tộc hoặc một ít chủng tộc gần như nhân loại.</w:t>
      </w:r>
    </w:p>
    <w:p>
      <w:pPr>
        <w:pStyle w:val="BodyText"/>
      </w:pPr>
      <w:r>
        <w:t xml:space="preserve">Thánh tộc cao cao tại thượng, mỗi tên địa vị thập phần cao thượng, áp đảo trên hạ tộc. Đồng thời trong hạ tộc cũng bị Thánh tộc phân chia giai cấp, hình thành giai cấp quý tộc, bình dân, dân đen, nô lệ.</w:t>
      </w:r>
    </w:p>
    <w:p>
      <w:pPr>
        <w:pStyle w:val="BodyText"/>
      </w:pPr>
      <w:r>
        <w:t xml:space="preserve">Y Phúc Tư chính là quý tộc trong nhân tộc. Nhân loại ở trong Giao Thú thành còn có quý tộc cùng bình dân. Mà dân đen ở lại trong những thôn nhỏ, nô lệ bởi vì phạm phải trọng tội mà bị bác đoạt hết thảy quyền lợi.</w:t>
      </w:r>
    </w:p>
    <w:p>
      <w:pPr>
        <w:pStyle w:val="BodyText"/>
      </w:pPr>
      <w:r>
        <w:t xml:space="preserve">Trong thế giới tàn khốc nơi đây, Thánh tộc cao cao tại thượng, an bài nhân loại. Nhân loại chính là thực vật bọn hắn nuôi nhốt, có thể tùy tiện giết hại. Cho dù là quý tộc nhân loại như Y Phúc Tư nếu không được Thánh tộc làm hậu trường, Thánh tộc muốn giết thì cứ giết.</w:t>
      </w:r>
    </w:p>
    <w:p>
      <w:pPr>
        <w:pStyle w:val="BodyText"/>
      </w:pPr>
      <w:r>
        <w:t xml:space="preserve">Về phần những quý tộc nhân loại như Y Phúc Tư, đảm nhiệm đao phủ cho Thánh tộc, đi săn bắn trấn áp đồng bào của mình, nỗ lực bắt giữ dân đen cung cấp huyết thực cho Thánh tộc.</w:t>
      </w:r>
    </w:p>
    <w:p>
      <w:pPr>
        <w:pStyle w:val="BodyText"/>
      </w:pPr>
      <w:r>
        <w:t xml:space="preserve">Huyết thực chính là thực vật của Thánh tộc. Cũng giống như ở thế giới thứ hai, Thánh tộc trong thế giới này cũng lấy nhân loại làm thức ăn, hơn nữa còn dùng làm thực vật chủ yếu, mỗi năm đều có rất nhiều nhân loại bị cắn nuốt.</w:t>
      </w:r>
    </w:p>
    <w:p>
      <w:pPr>
        <w:pStyle w:val="BodyText"/>
      </w:pPr>
      <w:r>
        <w:t xml:space="preserve">Đương nhiên, đối mặt với Thánh tộc vô cùng hung tàn, có không ít anh hùng nhân tộc ý đồ phản kháng. Nhưng trong suốt mấy vạn năm, nhân loại phản quân vừa hứng khởi liền bị Thánh tộc nhanh chóng dập tắt. Hơn nữa trong nhân loại cũng xuất hiện phân hóa, chẳng hạn như quý tộc như Y Phúc Tư đảm đương lưỡi dao mổ cho Thánh tộc, điên cuồng trấn áp giết hại đồng loại của mình. Mà tuy Thánh tộc hung tàn vẫn bảo trì khắc chế nhất định đối với quý tộc nhân loại, chỉ cần huyết thực sung túc cũng không vô duyên vô cớ cắn nuốt quý tộc nhân loại, đồng thời còn chế định pháp luật, xây dựng trật tự. Bởi vậy phát triển suốt mấy vạn năm, đã ngày càng ít có nhân loại phản kháng Thánh tộc, mà đã trở thành gia súc bị nuôi nhốt dịu ngoan của Thánh tộc.</w:t>
      </w:r>
    </w:p>
    <w:p>
      <w:pPr>
        <w:pStyle w:val="BodyText"/>
      </w:pPr>
      <w:r>
        <w:t xml:space="preserve">Trên tinh cầu này, Thánh tộc là người thống trị cực mạnh, đã hình thành một Hoằng Long đế quốc, thống trị năm vạn tám ngàn tòa thành thị.</w:t>
      </w:r>
    </w:p>
    <w:p>
      <w:pPr>
        <w:pStyle w:val="BodyText"/>
      </w:pPr>
      <w:r>
        <w:t xml:space="preserve">Hoằng Long đế quốc có bốn mươi tám vương quốc, mỗi vương quốc có một ngàn thành thị, thành thị lệ thuộc trực tiếp Hoằng Long đế quốc tổng cộng là một vạn.</w:t>
      </w:r>
    </w:p>
    <w:p>
      <w:pPr>
        <w:pStyle w:val="BodyText"/>
      </w:pPr>
      <w:r>
        <w:t xml:space="preserve">Trong mỗi tòa thành thị có được nhiều nhân loại cùng Thánh tộc, đồng thời quanh thân thành thị còn rơi rụng thật nhiều dân đen thân phận thấp kém.</w:t>
      </w:r>
    </w:p>
    <w:p>
      <w:pPr>
        <w:pStyle w:val="BodyText"/>
      </w:pPr>
      <w:r>
        <w:t xml:space="preserve">Hoằng Long đế quốc cao thủ nhiều như mây, cường giả như mưa, mỗi quốc vương nghe nói đều là cường giả bát giai. Hoàng đế Hoằng Long đế quốc lại là cường giả cửu giai trong truyền thuyết. Mà thành chủ mỗi thành thị đều là cường giả thất giai, cao thủ vô số, mãnh tướng không ít.</w:t>
      </w:r>
    </w:p>
    <w:p>
      <w:pPr>
        <w:pStyle w:val="BodyText"/>
      </w:pPr>
      <w:r>
        <w:t xml:space="preserve">Bị lực lượng tuyệt đối trấn áp, tuy rằng số lượng nhân loại nhiều hơn Thánh tộc gấp mười lần, nhưng vẫn bị biến thành gia súc của Thánh tộc.</w:t>
      </w:r>
    </w:p>
    <w:p>
      <w:pPr>
        <w:pStyle w:val="BodyText"/>
      </w:pPr>
      <w:r>
        <w:t xml:space="preserve">Giao Thú thành là một thành phố cực lớn, chung quanh thành phố có một tường thành vây quanh cao tới năm mươi thước cùng một sông đào bảo vệ thành rộng chừng bốn mươi thước chặt chẽ bảo hộ, chỉ có bốn cửa thành sắp xếp quanh bốn hướng cung cấp mọi người ra vào.</w:t>
      </w:r>
    </w:p>
    <w:p>
      <w:pPr>
        <w:pStyle w:val="BodyText"/>
      </w:pPr>
      <w:r>
        <w:t xml:space="preserve">Tường vây cùng sông đào thật lớn kia có thể đem thật nhiều nhân loại ngăn cản, làm bọn họ không thể thuận lợi tiến vào trong thành thị.</w:t>
      </w:r>
    </w:p>
    <w:p>
      <w:pPr>
        <w:pStyle w:val="BodyText"/>
      </w:pPr>
      <w:r>
        <w:t xml:space="preserve">Hoằng Long tinh khác với địa cầu, trọng lực gấp mười lần địa cầu, cho dù cường giả tam giai nhảy lên cũng không qua được tới năm thước. Nếu muốn nhảy vào Giao Thú thành, ít nhất phải đạt tới ngũ giai mới có khả năng.</w:t>
      </w:r>
    </w:p>
    <w:p>
      <w:pPr>
        <w:pStyle w:val="BodyText"/>
      </w:pPr>
      <w:r>
        <w:t xml:space="preserve">Bên trong Hoằng Long tinh, bởi vì Thánh tộc không ngừng chèn ép, ngoại trừ một bộ phận nhân loại đi nhờ vả Thánh tộc, đảm đương nanh vuốt, trung thành tận tâm, đại bộ phận nhân loại chri có thực lực thấp hơn ngũ giai. Đối mặt Thánh tộc yếu nhất cũng tới tứ giai, nhân loại căn bản không chịu nổi một kích.</w:t>
      </w:r>
    </w:p>
    <w:p>
      <w:pPr>
        <w:pStyle w:val="BodyText"/>
      </w:pPr>
      <w:r>
        <w:t xml:space="preserve">Trên tường thành, gần một ngàn nhân loại chiến sĩ cùng một trăm cao thủ Thanh Giao tộc có đầu giao long, thân thể bao trùm lân giáp màu xanh đang tuần tra.</w:t>
      </w:r>
    </w:p>
    <w:p>
      <w:pPr>
        <w:pStyle w:val="Compact"/>
      </w:pPr>
      <w:r>
        <w:t xml:space="preserve">Trang bị giữa hai đội ngũ này hoàn toàn khác biệt một trời một vực. Chiến sĩ nhân loại mặc miên giáp bình thường, trong tay cầm trường mâu cán gỗ.</w:t>
      </w:r>
      <w:r>
        <w:br w:type="textWrapping"/>
      </w:r>
      <w:r>
        <w:br w:type="textWrapping"/>
      </w:r>
    </w:p>
    <w:p>
      <w:pPr>
        <w:pStyle w:val="Heading2"/>
      </w:pPr>
      <w:bookmarkStart w:id="1626" w:name="chương-1814-công-hãm-thành-chủ-phủ-1"/>
      <w:bookmarkEnd w:id="1626"/>
      <w:r>
        <w:t xml:space="preserve">1604. Chương 1814: Công Hãm Thành Chủ Phủ! (1)</w:t>
      </w:r>
    </w:p>
    <w:p>
      <w:pPr>
        <w:pStyle w:val="Compact"/>
      </w:pPr>
      <w:r>
        <w:br w:type="textWrapping"/>
      </w:r>
      <w:r>
        <w:br w:type="textWrapping"/>
      </w:r>
      <w:r>
        <w:t xml:space="preserve">Mà chiến sĩ Thanh Giao tộc lại mang cơ quan pháo, từng chuỗi băng đạn vây quanh, mặc trang giáp cường hóa khảm lên tinh hạch biến dị thú, bên hông còn có một thanh đại kiếm siêu hợp kim, trang bị hơn kém giữa song phương ít nhất phải chênh lệch hơn trăm năm.</w:t>
      </w:r>
    </w:p>
    <w:p>
      <w:pPr>
        <w:pStyle w:val="BodyText"/>
      </w:pPr>
      <w:r>
        <w:t xml:space="preserve">Một chiến sĩ Thanh Giao tộc mặc trang giáp cường hóa là có thể đối chiến cùng cường giả nhân tộc ngũ giai, muốn tiêu diệt một trăm chiến sĩ nhân loại cũng là chuyện dễ dàng.</w:t>
      </w:r>
    </w:p>
    <w:p>
      <w:pPr>
        <w:pStyle w:val="BodyText"/>
      </w:pPr>
      <w:r>
        <w:t xml:space="preserve">Trên tường thành còn có pháo la</w:t>
      </w:r>
    </w:p>
    <w:p>
      <w:pPr>
        <w:pStyle w:val="BodyText"/>
      </w:pPr>
      <w:r>
        <w:t xml:space="preserve">-de, cơ quan pháo, lôi xạ pháo…nhưng những người thao túng vũ khí đều là cao thủ Thanh Giao tộc.</w:t>
      </w:r>
    </w:p>
    <w:p>
      <w:pPr>
        <w:pStyle w:val="BodyText"/>
      </w:pPr>
      <w:r>
        <w:t xml:space="preserve">Thánh tộc sử dụng nhân loại vừa dùng vừa đề phòng, những trang bị tiên tiến nhất chỉ có Thánh tộc mới có thể sử dụng. Nhân loại chỉ được dùng vũ khí lạnh, bởi vì như vậy nhân loại càng không phải là đối thủ của Thánh tộc.</w:t>
      </w:r>
    </w:p>
    <w:p>
      <w:pPr>
        <w:pStyle w:val="BodyText"/>
      </w:pPr>
      <w:r>
        <w:t xml:space="preserve">Nhạc Trọng đi tới cửa thành nam, liền nhìn thấy từng chiếc xe ngựa lôi kéo những lồng giam chứa trẻ con nhân loại đi vào thành.</w:t>
      </w:r>
    </w:p>
    <w:p>
      <w:pPr>
        <w:pStyle w:val="BodyText"/>
      </w:pPr>
      <w:r>
        <w:t xml:space="preserve">Những đứa trẻ bị nhốt trong cũi không ngừng kêu gào, mà những nhân loại đi phía trước xe ngựa còn đang mỉm cười không ngừng bàn luận lấy được chỗ tốt khi hoàn thành được nhiệm vụ lần này.</w:t>
      </w:r>
    </w:p>
    <w:p>
      <w:pPr>
        <w:pStyle w:val="BodyText"/>
      </w:pPr>
      <w:r>
        <w:t xml:space="preserve">Nhạc Trọng nhìn những nhân loại làm chó săn cho Thánh tộc, trong lòng dâng lên tia tức giận, sát ý dâng lên:</w:t>
      </w:r>
    </w:p>
    <w:p>
      <w:pPr>
        <w:pStyle w:val="BodyText"/>
      </w:pPr>
      <w:r>
        <w:t xml:space="preserve">- Thật là đáng chết, không ngờ đi làm chó săn cho ngoại tộc, vây bắt đồng loại của mình cho ngoại tộc hưởng dụng. Thật sự vô sỉ, thật là đáng chết!</w:t>
      </w:r>
    </w:p>
    <w:p>
      <w:pPr>
        <w:pStyle w:val="BodyText"/>
      </w:pPr>
      <w:r>
        <w:t xml:space="preserve">Đôi mày của An Ny nhíu lại, trong mắt cũng hiện lên sát ý:</w:t>
      </w:r>
    </w:p>
    <w:p>
      <w:pPr>
        <w:pStyle w:val="BodyText"/>
      </w:pPr>
      <w:r>
        <w:t xml:space="preserve">- Động thủ sao?</w:t>
      </w:r>
    </w:p>
    <w:p>
      <w:pPr>
        <w:pStyle w:val="BodyText"/>
      </w:pPr>
      <w:r>
        <w:t xml:space="preserve">Tuy tính khí An Ny lãnh đạm, thậm chí có chút lãnh khốc, nhưng những người kia đem trẻ con đồng loại của mình bắt về hiến cho ngoại tộc ăn thịt, loại hành vi hung tàn này vẫn làm xúc động tới điểm mấu chốt của nàng, khiến nàng nảy sinh sát khí.</w:t>
      </w:r>
    </w:p>
    <w:p>
      <w:pPr>
        <w:pStyle w:val="BodyText"/>
      </w:pPr>
      <w:r>
        <w:t xml:space="preserve">Sát khí trong mắt Nhạc Trọng thu liễm, trầm giọng nói:</w:t>
      </w:r>
    </w:p>
    <w:p>
      <w:pPr>
        <w:pStyle w:val="BodyText"/>
      </w:pPr>
      <w:r>
        <w:t xml:space="preserve">- Không cần, đi phủ thành chủ!</w:t>
      </w:r>
    </w:p>
    <w:p>
      <w:pPr>
        <w:pStyle w:val="BodyText"/>
      </w:pPr>
      <w:r>
        <w:t xml:space="preserve">Dưới mệnh lệnh của Nhạc Trọng, nhóm người không chút kiêng nể hướng cửa thành vọt tới.</w:t>
      </w:r>
    </w:p>
    <w:p>
      <w:pPr>
        <w:pStyle w:val="BodyText"/>
      </w:pPr>
      <w:r>
        <w:t xml:space="preserve">Ngay lối vào thành, mười sáu binh lính nhân loại đang duy trì trật tự, vừa nhìn thấy Tang Phúc Đức sắc mặt chợt biến đổi, lập tức tránh lui, không dám ngăn chặn nhóm người Nhạc Trọng.</w:t>
      </w:r>
    </w:p>
    <w:p>
      <w:pPr>
        <w:pStyle w:val="BodyText"/>
      </w:pPr>
      <w:r>
        <w:t xml:space="preserve">Địa vị nhân loại trong Giao Thú thành mặc dù có chút cao hơn dân đen cùng nô lệ, nhưng ở trước mặt Thánh tộc bọn hắn chẳng khác gì con kiến, có thể tùy tiện bị giết chết bất cứ lúc nào.</w:t>
      </w:r>
    </w:p>
    <w:p>
      <w:pPr>
        <w:pStyle w:val="BodyText"/>
      </w:pPr>
      <w:r>
        <w:t xml:space="preserve">Bố cục cùng xây dựng trong Giao Thú thành tràn ngập khí tức hiện đại hóa, từng tòa lầu cao vút trong mây, sử dụng những loại kim chúc không biết tên tạo thành. Trên mặt đất hoặc giữa không trung đều có đường xe chạy, từng xe bay không trọng lực không ngừng bay lượn thật nhanh trên đường.</w:t>
      </w:r>
    </w:p>
    <w:p>
      <w:pPr>
        <w:pStyle w:val="BodyText"/>
      </w:pPr>
      <w:r>
        <w:t xml:space="preserve">Trong những xe bay đều là thành viên Hôi Giao tộc hoặc Thanh Giao tộc, không hề có một nhân loại nào.</w:t>
      </w:r>
    </w:p>
    <w:p>
      <w:pPr>
        <w:pStyle w:val="BodyText"/>
      </w:pPr>
      <w:r>
        <w:t xml:space="preserve">Trên mặt đất ngoại trừ đường dành riêng cho xe con chạy, còn phân ra đường cho xe ngựa cùng đường đi bộ, đây mới là thông đạo chủ yếu dành cho nhân loại. Quý tộc nhân loại phần lớn đều cưỡi ngựa, mà bình dân thì chỉ có thể đi bộ.</w:t>
      </w:r>
    </w:p>
    <w:p>
      <w:pPr>
        <w:pStyle w:val="BodyText"/>
      </w:pPr>
      <w:r>
        <w:t xml:space="preserve">Bên trong đường xe ngựa cùng đường đi bộ cũng có chút Thánh tộc bề ngoài dữ tợn đi lại, mỗi khi Thánh tộc xuất hiện, quý tộc nhân loại đi trên xe ngựa lập tức xuống ngựa, mà bình dân nhân loại phải quỳ trên mặt đất, thân thể lạnh run.</w:t>
      </w:r>
    </w:p>
    <w:p>
      <w:pPr>
        <w:pStyle w:val="BodyText"/>
      </w:pPr>
      <w:r>
        <w:t xml:space="preserve">Trong Giao Thú thành đại bộ phận quý tộc nhân loại đều có hậu trường, Thánh tộc cũng không dám hành sự không chút kiêng nể. Nhưng đối với bình dân, chỉ cần chúng đói bụng tiện tay liền bắt lấy nhân loại bình dân cắn nuốt. Đương nhiên ở trong thành thị nếu công khai cắn nuốt bình dân vẫn sẽ bị chút xử phạt, nhưng tối đa chỉ là phạt tiền, lực uy hiếp đối với Thánh tộc cực kỳ bé nhỏ.</w:t>
      </w:r>
    </w:p>
    <w:p>
      <w:pPr>
        <w:pStyle w:val="BodyText"/>
      </w:pPr>
      <w:r>
        <w:t xml:space="preserve">Trên đường phố thường thường có thể thấy được Thánh tộc công khai ăn thịt nhân loại. Bởi vậy bình dân chỉ cần thấy Thánh tộc xuất hiện từ xa đều sẽ lập tức trốn tránh, nếu không thể tránh chỉ có thể quỳ xuống lạnh run, cầu nguyện tên Thánh tộc kia đã ăn no, không cần xuống tay với bọn hắn.</w:t>
      </w:r>
    </w:p>
    <w:p>
      <w:pPr>
        <w:pStyle w:val="BodyText"/>
      </w:pPr>
      <w:r>
        <w:t xml:space="preserve">Trong nhóm người Nhạc Trọng có Tang Phúc Đức đi cùng, những nhân loại ở ngã tư đường nhìn thấy Tang Phúc Đức đều vội vàng tránh né, không thoát kịp thì quỳ sụp xuống run lẩy bẩy.</w:t>
      </w:r>
    </w:p>
    <w:p>
      <w:pPr>
        <w:pStyle w:val="BodyText"/>
      </w:pPr>
      <w:r>
        <w:t xml:space="preserve">Nhạc Trọng cũng không hề liếc mắt nhìn họ, thúc ngựa phi nhanh, phóng thẳng về phương hướng thành chủ phủ, không bao lâu đã đi tới một tòa thành thật lớn diện tích mấy ngàn thước vuông mênh mông.</w:t>
      </w:r>
    </w:p>
    <w:p>
      <w:pPr>
        <w:pStyle w:val="BodyText"/>
      </w:pPr>
      <w:r>
        <w:t xml:space="preserve">- Đứng lại, nơi này là phủ thành chủ, xuống ngựa nhận kiểm tra!</w:t>
      </w:r>
    </w:p>
    <w:p>
      <w:pPr>
        <w:pStyle w:val="BodyText"/>
      </w:pPr>
      <w:r>
        <w:t xml:space="preserve">Nhạc Trọng vừa đi tới trước cửa thành chủ phủ, bốn chiến sĩ Thanh Giao tộc đi ra lớn tiếng quát.</w:t>
      </w:r>
    </w:p>
    <w:p>
      <w:pPr>
        <w:pStyle w:val="BodyText"/>
      </w:pPr>
      <w:r>
        <w:t xml:space="preserve">Nhạc Trọng thản nhiên nói:</w:t>
      </w:r>
    </w:p>
    <w:p>
      <w:pPr>
        <w:pStyle w:val="BodyText"/>
      </w:pPr>
      <w:r>
        <w:t xml:space="preserve">- Giải quyết chúng, khiến chúng hôn mê!</w:t>
      </w:r>
    </w:p>
    <w:p>
      <w:pPr>
        <w:pStyle w:val="BodyText"/>
      </w:pPr>
      <w:r>
        <w:t xml:space="preserve">An Ny vung tay, những sợi tơ trong suốt đâm vào trong đầu bốn chiến sĩ Thanh Giao tộc, tinh thần trùng kích tới, lập tức chấn bốn chiến sĩ hôn mê bất tỉnh.</w:t>
      </w:r>
    </w:p>
    <w:p>
      <w:pPr>
        <w:pStyle w:val="BodyText"/>
      </w:pPr>
      <w:r>
        <w:t xml:space="preserve">Nhạc Trọng vung tay, Khôi Lỗi Phù rơi vào trên người bốn tên chiến sĩ kia.</w:t>
      </w:r>
    </w:p>
    <w:p>
      <w:pPr>
        <w:pStyle w:val="BodyText"/>
      </w:pPr>
      <w:r>
        <w:t xml:space="preserve">Sau đó nhóm người Nhạc Trọng tiếp tục đi vào bên trong.</w:t>
      </w:r>
    </w:p>
    <w:p>
      <w:pPr>
        <w:pStyle w:val="BodyText"/>
      </w:pPr>
      <w:r>
        <w:t xml:space="preserve">Bên trong thành chủ phủ phòng ngự sâm nghiêm, có vô số máy giám thị cùng máy phân hình toàn bộ thành chủ phủ, không hề có góc chết. Đồng thời ngoại trừ máy móc, năm bước một trạm mười bước một tổ, vô số hộ vệ canh gác, giống như một bảo lũy chiến tranh vô cùng sâm nghiêm, bất luận kẻ nào muốn mạnh mẽ xông vào phủ thành chủ đều phải trả cái giá thật lớn.</w:t>
      </w:r>
    </w:p>
    <w:p>
      <w:pPr>
        <w:pStyle w:val="BodyText"/>
      </w:pPr>
      <w:r>
        <w:t xml:space="preserve">Nhưng khi Nhạc Trọng vừa bước vào phủ thành chủ, phân thân của Bạch Y nhanh chóng xâm lấn toàn bộ quang não trong phủ, đem toàn bộ trang bị khoa học kỹ thuật dễ dàng khống chế trong tay.</w:t>
      </w:r>
    </w:p>
    <w:p>
      <w:pPr>
        <w:pStyle w:val="BodyText"/>
      </w:pPr>
      <w:r>
        <w:t xml:space="preserve">Trừ phi có được siêu cấp trí năng ngoài bát giai như Cơ Giới đế quốc trấn thủ, nếu không đại bộ phận quang não cùng trang bị khoa học kỹ thuật không cách nào chịu nổi công kích của nàng.</w:t>
      </w:r>
    </w:p>
    <w:p>
      <w:pPr>
        <w:pStyle w:val="BodyText"/>
      </w:pPr>
      <w:r>
        <w:t xml:space="preserve">Thông qua Bạch Y, Nhạc Trọng dễ dàng khống chế toàn bộ trang bị theo dõi của thành chủ phủ, mà sợi tơ của An Ny chẳng khác gì có sinh mạng, hóa thành ngàn vạn trực tiếp xuyên vào trong phủ, đem những Thánh tộc chiến sĩ vô thanh vô tức đánh hôn mê bất tỉnh.</w:t>
      </w:r>
    </w:p>
    <w:p>
      <w:pPr>
        <w:pStyle w:val="BodyText"/>
      </w:pPr>
      <w:r>
        <w:t xml:space="preserve">Ở trước mặt cường giả bát giai tinh thông thuật ẩn thân những chiến sĩ Thánh tộc đều nhỏ yếu như trẻ con, không ai chống đỡ nổi nàng một kích.</w:t>
      </w:r>
    </w:p>
    <w:p>
      <w:pPr>
        <w:pStyle w:val="BodyText"/>
      </w:pPr>
      <w:r>
        <w:t xml:space="preserve">Nhạc Trọng vừa động, người máy trí năng thất giai biến hình nhanh chóng bao trùm lên thân thể hắn, hình thành một cỗ cơ giới chiến giáp tản ra vẻ sáng bóng màu bạc lấp lánh, dựa theo ý niệm của hắn tự động bước tới trước.</w:t>
      </w:r>
    </w:p>
    <w:p>
      <w:pPr>
        <w:pStyle w:val="BodyText"/>
      </w:pPr>
      <w:r>
        <w:t xml:space="preserve">Bên trong trữ vật giới chỉ của Nhạc Trọng có thật nhiều người máy trí năng, dù không có An Ny hắn cũng có thể lợi dụng người máy trí năng hành động tự nhiên.</w:t>
      </w:r>
    </w:p>
    <w:p>
      <w:pPr>
        <w:pStyle w:val="BodyText"/>
      </w:pPr>
      <w:r>
        <w:t xml:space="preserve">An Ny nhìn thấy Nhạc Trọng đã có thể tự mình hoạt động, trong mắt thoáng hiện nét mất mát.</w:t>
      </w:r>
    </w:p>
    <w:p>
      <w:pPr>
        <w:pStyle w:val="BodyText"/>
      </w:pPr>
      <w:r>
        <w:t xml:space="preserve">Thành chủ phủ xây dựng huy hoàng đại khí, nơi nơi đều là kiến trúc tinh mỹ tuyệt luân, người thường tiến vào nơi này thường thường sẽ bị hoa mắt.</w:t>
      </w:r>
    </w:p>
    <w:p>
      <w:pPr>
        <w:pStyle w:val="BodyText"/>
      </w:pPr>
      <w:r>
        <w:t xml:space="preserve">Nhưng Bạch Y đã nắm giữ quang não trong phủ, có thể nắm giữ toàn bộ địa hình trong phủ hoàn toàn, nàng chỉ dẫn Nhạc Trọng thuận lợi đi tới cung điện mà Ngõa Luân Đinh hầu tước ở lại.</w:t>
      </w:r>
    </w:p>
    <w:p>
      <w:pPr>
        <w:pStyle w:val="BodyText"/>
      </w:pPr>
      <w:r>
        <w:t xml:space="preserve">Vừa tiến vào trong cung điện, Nhạc Trọng nhìn thấy những đứa trẻ toàn thân trần truồng từ năm tới mười hai tuổi bị nhốt trong cũi, đặt trên bàn dài, những tên Thánh tộc đầu giao long hung tàn dữ tợn đang ngồi vây quanh.</w:t>
      </w:r>
    </w:p>
    <w:p>
      <w:pPr>
        <w:pStyle w:val="Compact"/>
      </w:pPr>
      <w:r>
        <w:t xml:space="preserve">Ngõa Luân Đinh ngồi trên chủ vị, trước mặt hắn đặt một chậu lớn, bên trong phủ đầy bơ, hai cô bé tóc bạc mắt xanh, da thịt mềm mại xinh đẹp bị trói trong chậu, thân thể dính đầy bơ, trong mắt tràn ngập tuyệt vọng nức nở.</w:t>
      </w:r>
      <w:r>
        <w:br w:type="textWrapping"/>
      </w:r>
      <w:r>
        <w:br w:type="textWrapping"/>
      </w:r>
    </w:p>
    <w:p>
      <w:pPr>
        <w:pStyle w:val="Heading2"/>
      </w:pPr>
      <w:bookmarkStart w:id="1627" w:name="chương-1815-công-hãm-thành-chủ-phủ-2"/>
      <w:bookmarkEnd w:id="1627"/>
      <w:r>
        <w:t xml:space="preserve">1605. Chương 1815: Công Hãm Thành Chủ Phủ! (2)</w:t>
      </w:r>
    </w:p>
    <w:p>
      <w:pPr>
        <w:pStyle w:val="Compact"/>
      </w:pPr>
      <w:r>
        <w:br w:type="textWrapping"/>
      </w:r>
      <w:r>
        <w:br w:type="textWrapping"/>
      </w:r>
      <w:r>
        <w:t xml:space="preserve">Nhìn thấy Nhạc Trọng đột nhiên xuất hiện, Ngõa Luân Đinh thoáng sửng sốt, ánh mắt phát lạnh dữ tợn cười nói:</w:t>
      </w:r>
    </w:p>
    <w:p>
      <w:pPr>
        <w:pStyle w:val="BodyText"/>
      </w:pPr>
      <w:r>
        <w:t xml:space="preserve">- Bắt sống nhân loại kia! Ta muốn hỏi một chút nhân loại thấp hèn kia làm sao đi vào trong cung điện của ta? Đám đê tiện này khẳng định có nội ứng, ta phải đem nội ứng bắt ra nướng lên ăn!</w:t>
      </w:r>
    </w:p>
    <w:p>
      <w:pPr>
        <w:pStyle w:val="BodyText"/>
      </w:pPr>
      <w:r>
        <w:t xml:space="preserve">Nghe được mệnh lệnh của hắn, hai cường giả Thanh Giao bộ tộc lục giai đang ngồi bên bàn nháy mắt bạo lên, hóa thành hai đạo lưu quang mang theo tiếng gió rít hướng Nhạc Trọng đánh tới.</w:t>
      </w:r>
    </w:p>
    <w:p>
      <w:pPr>
        <w:pStyle w:val="BodyText"/>
      </w:pPr>
      <w:r>
        <w:t xml:space="preserve">Ngõa Luân Đinh nhìn theo hai cao thủ lục giai kia, trong mắt thoáng hiện vẻ tàn nhẫn. Hai cao thủ Thanh Giao tộc kia không biết đã đem bao nhiêu cao thủ nhân loại có ý đồ ám sát hắn xé nát, là một trong những đồng lõa hung tàn nhất của hắn.</w:t>
      </w:r>
    </w:p>
    <w:p>
      <w:pPr>
        <w:pStyle w:val="BodyText"/>
      </w:pPr>
      <w:r>
        <w:t xml:space="preserve">Trong mắt Nhạc Trọng chợt lóe hàn quang, lạnh giọng nói:</w:t>
      </w:r>
    </w:p>
    <w:p>
      <w:pPr>
        <w:pStyle w:val="BodyText"/>
      </w:pPr>
      <w:r>
        <w:t xml:space="preserve">- Đám súc sinh chết tiệt, hôm nay là ngày giỗ của các ngươi. Ta sẽ cho các ngươi biết nhân loại không phải là thực vật của các ngươi!</w:t>
      </w:r>
    </w:p>
    <w:p>
      <w:pPr>
        <w:pStyle w:val="BodyText"/>
      </w:pPr>
      <w:r>
        <w:t xml:space="preserve">An Ny vung tay lên, vô số sợi tơ trong suốt như lưỡi đao sắc bén hướng hai cao thủ Thanh Giao tộc vặn tới, trong tích tắc hai cao thủ kia bị sợi tơ trực tiếp xoắn thành vô số khối vỡ, máu tươi văng khắp nơi.</w:t>
      </w:r>
    </w:p>
    <w:p>
      <w:pPr>
        <w:pStyle w:val="BodyText"/>
      </w:pPr>
      <w:r>
        <w:t xml:space="preserve">Nhìn thấy hai cao thủ Thanh Giao tộc bị giết chết, sắc mặt những cao thủ khác đang ngồi đại biến, trong ánh mắt nhìn An Ny tràn ngập vẻ kiêng kỵ.</w:t>
      </w:r>
    </w:p>
    <w:p>
      <w:pPr>
        <w:pStyle w:val="BodyText"/>
      </w:pPr>
      <w:r>
        <w:t xml:space="preserve">- Thất giai? Không!!! Ngươi là cường giả bát giai! Trong Hoằng Long tinh không ngờ còn dư nghiệt nhân loại bát giai như ngươi, ta nhất định phải nhanh chóng hồi báo với hoàng đế bệ hạ! Các ngươi đều xông lên giết chết hai nhân loại kia!</w:t>
      </w:r>
    </w:p>
    <w:p>
      <w:pPr>
        <w:pStyle w:val="BodyText"/>
      </w:pPr>
      <w:r>
        <w:t xml:space="preserve">Ngõa Luân Đinh nhìn thấy An Ny thật nhẹ nhàng giết chết hai cao thủ Thanh Giao tộc lục giai, sắc mặt đại biến, lập tức truyền mệnh lệnh, đôi long dực sau lưng vỗ mạnh hướng bầu trời bay đi.</w:t>
      </w:r>
    </w:p>
    <w:p>
      <w:pPr>
        <w:pStyle w:val="BodyText"/>
      </w:pPr>
      <w:r>
        <w:t xml:space="preserve">Dưới mệnh lệnh của Ngõa Luân Đinh, những cao thủ Thánh tộc ngồi quanh bàn liền đứng lên chuẩn bị liều chết đối chiến An Ny.</w:t>
      </w:r>
    </w:p>
    <w:p>
      <w:pPr>
        <w:pStyle w:val="BodyText"/>
      </w:pPr>
      <w:r>
        <w:t xml:space="preserve">Những cao thủ Thanh Giao bộ tộc trời sinh tính hung tàn, vô cùng hiếu chiến, chỉ cần có mệnh lệnh của thượng cấp lập tức dùng hết toàn lực thẳng cho tới chết mới thôi, cho dù biết chống lại kẻ địch mạnh hơn cũng không hề có ý tứ thối lui về phía sau.</w:t>
      </w:r>
    </w:p>
    <w:p>
      <w:pPr>
        <w:pStyle w:val="BodyText"/>
      </w:pPr>
      <w:r>
        <w:t xml:space="preserve">Những cao thủ Thanh Giao tộc vừa động từng đạo sợi tơ trong suốt lập tức xuyên phá đầu bọn hắn, đâm thẳng vào trung khu thần kinh, khống chế thân thể bọn hắn.</w:t>
      </w:r>
    </w:p>
    <w:p>
      <w:pPr>
        <w:pStyle w:val="BodyText"/>
      </w:pPr>
      <w:r>
        <w:t xml:space="preserve">Ngõa Luân Đinh vừa mới bay lên, mấy trăm sợi tơ trong suốt chợt bạo, hướng thân thể hắn quấn chặt, đồng thời một sợi tơ trong suốt đâm thẳng tới gáy của hắn.</w:t>
      </w:r>
    </w:p>
    <w:p>
      <w:pPr>
        <w:pStyle w:val="BodyText"/>
      </w:pPr>
      <w:r>
        <w:t xml:space="preserve">Trong tích tắc bàn tay Ngõa Luân Đinh lật ra, một khay tròn máy móc khảm lên tinh hạch bát giai trống rỗng xuất hiện, một phòng hộ tráo trong suốt trống rỗng bao phủ chung quanh hắn, cứng rắn ngăn trở sợi tơ của An Ny công kích.</w:t>
      </w:r>
    </w:p>
    <w:p>
      <w:pPr>
        <w:pStyle w:val="BodyText"/>
      </w:pPr>
      <w:r>
        <w:t xml:space="preserve">Khay tròn máy móc là phòng hộ tráo C3 cấp, cho dù là cường giả bát giai công kích cũng có thể ngăn cản một phần.</w:t>
      </w:r>
    </w:p>
    <w:p>
      <w:pPr>
        <w:pStyle w:val="BodyText"/>
      </w:pPr>
      <w:r>
        <w:t xml:space="preserve">Trong tay mỗi vị thành chủ đều có được một phòng hộ tráo C3 cấp, đây là vật giữ mạng của bọn hắn.</w:t>
      </w:r>
    </w:p>
    <w:p>
      <w:pPr>
        <w:pStyle w:val="BodyText"/>
      </w:pPr>
      <w:r>
        <w:t xml:space="preserve">Đồng thời Ngõa Luân Đinh cũng phất tay, hơn trăm đạo hào quang chợt phóng lên cao.</w:t>
      </w:r>
    </w:p>
    <w:p>
      <w:pPr>
        <w:pStyle w:val="BodyText"/>
      </w:pPr>
      <w:r>
        <w:t xml:space="preserve">An Ny nhướng mày, vung tay, vô số sợi tơ bắn ra hướng hơn trăm hào quang trên bầu trời đánh tới.</w:t>
      </w:r>
    </w:p>
    <w:p>
      <w:pPr>
        <w:pStyle w:val="BodyText"/>
      </w:pPr>
      <w:r>
        <w:t xml:space="preserve">Hơn trăm hào quang bị sợi tơ của An Ny đánh nát vụn, nhưng vẫn còn vài chục hào quang trực tiếp biến mất không còn nhìn thấy.</w:t>
      </w:r>
    </w:p>
    <w:p>
      <w:pPr>
        <w:pStyle w:val="BodyText"/>
      </w:pPr>
      <w:r>
        <w:t xml:space="preserve">Ngõa Luân Đinh cười lên điên cuồng:</w:t>
      </w:r>
    </w:p>
    <w:p>
      <w:pPr>
        <w:pStyle w:val="BodyText"/>
      </w:pPr>
      <w:r>
        <w:t xml:space="preserve">- Ha ha ha, nhân loại, ta đã đem tình báo của hai người các ngươi truyền ra ngoài. Không bao lâu sau cả thủ đô Hoằng Long đế quốc sẽ biết sự tồn tại của các ngươi. Hiện tại các ngươi đầu hàng ta còn có thể tha cho các ngươi không chết, cho các ngươi một con đường sống. Còn cho các ngươi trở thành đại quý tộc nhân loại, hưởng hết vinh hoa phú quý. Nếu còn phản kháng, rất nhanh các ngươi sẽ cùng ba mươi vạn nhân loại trong Giao Thú thành sẽ bị tiêu diệt!</w:t>
      </w:r>
    </w:p>
    <w:p>
      <w:pPr>
        <w:pStyle w:val="BodyText"/>
      </w:pPr>
      <w:r>
        <w:t xml:space="preserve">Lực phòng ngự của phòng hộ tráo C3 cực kỳ kinh người, chỉ cần lực lượng tinh hạch bát giai không bị tiêu hao sạch sẽ trong khoảnh khắc An Ny cũng khó thể công phá được nó.</w:t>
      </w:r>
    </w:p>
    <w:p>
      <w:pPr>
        <w:pStyle w:val="BodyText"/>
      </w:pPr>
      <w:r>
        <w:t xml:space="preserve">Nếu đổi lại là Nhạc Trọng trong thời kỳ toàn thịnh chỉ trực tiếp một quyền liền có thể đánh nó thành phấn vụn.</w:t>
      </w:r>
    </w:p>
    <w:p>
      <w:pPr>
        <w:pStyle w:val="BodyText"/>
      </w:pPr>
      <w:r>
        <w:t xml:space="preserve">- Ngươi nói nhảm nhiều lắm, chết đi!</w:t>
      </w:r>
    </w:p>
    <w:p>
      <w:pPr>
        <w:pStyle w:val="BodyText"/>
      </w:pPr>
      <w:r>
        <w:t xml:space="preserve">Nhạc Trọng quét mắt nhìn Ngõa Luân Đinh, hàn quang chợt lóe, một cỗ ý chí khủng bố có thể so sánh với cường giả cửu giai ngưng tụ thành một cỗ, hướng Ngõa Luân Đinh oanh tới.</w:t>
      </w:r>
    </w:p>
    <w:p>
      <w:pPr>
        <w:pStyle w:val="BodyText"/>
      </w:pPr>
      <w:r>
        <w:t xml:space="preserve">- Bệ hạ!</w:t>
      </w:r>
    </w:p>
    <w:p>
      <w:pPr>
        <w:pStyle w:val="BodyText"/>
      </w:pPr>
      <w:r>
        <w:t xml:space="preserve">Bị ý chí kinh khủng của Nhạc Trọng đánh tới, Ngõa Luân Đinh giống như nhìn thấy Nhạc Trọng đã biến thân thành hoàng đế Hoằng Long đế quốc mà hắn luôn sợ hãi, đang vươn bàn tay trảo vào đầu hắn.</w:t>
      </w:r>
    </w:p>
    <w:p>
      <w:pPr>
        <w:pStyle w:val="BodyText"/>
      </w:pPr>
      <w:r>
        <w:t xml:space="preserve">Dưới một trảo kia, ý chí của Ngõa Luân Đinh lập tức dập nát, thân thể xụi lơ trên mặt đất, máy móc khởi động phòng hộ tráo cũng rơi xuống đất, hộ tráo bao phủ thân thể hắn liền biến mất không còn thấy bóng dáng.</w:t>
      </w:r>
    </w:p>
    <w:p>
      <w:pPr>
        <w:pStyle w:val="BodyText"/>
      </w:pPr>
      <w:r>
        <w:t xml:space="preserve">Nhạc Trọng tùy tay bắn ra, một Khôi Lỗi Phù thất giai dung nhập vào trong đầu Ngõa Luân Đinh, đem hắn biến thành khôi lỗi.</w:t>
      </w:r>
    </w:p>
    <w:p>
      <w:pPr>
        <w:pStyle w:val="BodyText"/>
      </w:pPr>
      <w:r>
        <w:t xml:space="preserve">An Ny lẳng lặng đứng bên cạnh Nhạc Trọng, tuy vẻ mặt nàng không chút thay đổi nhưng trong lòng bị chấn kinh:</w:t>
      </w:r>
    </w:p>
    <w:p>
      <w:pPr>
        <w:pStyle w:val="BodyText"/>
      </w:pPr>
      <w:r>
        <w:t xml:space="preserve">- Thật lợi hại, cỗ ý chí này đã có thể so sánh được với cường giả đứng đầu trong cảnh giới cửu giai!</w:t>
      </w:r>
    </w:p>
    <w:p>
      <w:pPr>
        <w:pStyle w:val="BodyText"/>
      </w:pPr>
      <w:r>
        <w:t xml:space="preserve">Ý chí cùng không gian pháp tắc chính là cổ bình mà nhiều cường giả bát giai luôn muốn đột phá, là chướng ngại lớn nhất ngăn trở họ trở thành cường giả cửu giai. Thật nhiều nửa bước cửu giai hoặc bát giai đỉnh phong đều đi tới những chiến trường trong Thiên Thần đại thế giới tiến hành tôi luyện, nhưng đại bộ phận chỉ có thể đem ý chí của mình tôi luyện tới cảnh giới nửa bước cửu giai, có rất ít người còn ở bát giai đã có được ý chí của cường giả cửu giai.</w:t>
      </w:r>
    </w:p>
    <w:p>
      <w:pPr>
        <w:pStyle w:val="BodyText"/>
      </w:pPr>
      <w:r>
        <w:t xml:space="preserve">Ngõa Luân Đinh rất nhanh thanh tỉnh, vừa tỉnh lại liền nhu thuận bước tới trước mặt Nhạc Trọng cung kính nói:</w:t>
      </w:r>
    </w:p>
    <w:p>
      <w:pPr>
        <w:pStyle w:val="BodyText"/>
      </w:pPr>
      <w:r>
        <w:t xml:space="preserve">- Nô lệ Ngõa Luân Đinh gặp qua chủ nhân!</w:t>
      </w:r>
    </w:p>
    <w:p>
      <w:pPr>
        <w:pStyle w:val="BodyText"/>
      </w:pPr>
      <w:r>
        <w:t xml:space="preserve">Nhạc Trọng hỏi:</w:t>
      </w:r>
    </w:p>
    <w:p>
      <w:pPr>
        <w:pStyle w:val="BodyText"/>
      </w:pPr>
      <w:r>
        <w:t xml:space="preserve">- Trong Giao Thú thành còn bao nhiêu Thánh tộc?</w:t>
      </w:r>
    </w:p>
    <w:p>
      <w:pPr>
        <w:pStyle w:val="BodyText"/>
      </w:pPr>
      <w:r>
        <w:t xml:space="preserve">Ngõa Luân Đinh nhanh chóng đáp:</w:t>
      </w:r>
    </w:p>
    <w:p>
      <w:pPr>
        <w:pStyle w:val="BodyText"/>
      </w:pPr>
      <w:r>
        <w:t xml:space="preserve">- Trong Giao Thú thành tổng cộng có 35434 Thánh tộc, cao thủ lục giai có 476 người, cao thủ ngũ giai có 11123 người, còn lại đều là cao thủ tứ giai!</w:t>
      </w:r>
    </w:p>
    <w:p>
      <w:pPr>
        <w:pStyle w:val="BodyText"/>
      </w:pPr>
      <w:r>
        <w:t xml:space="preserve">Nhạc Trọng vung tay lên, một nhóm Khôi Lỗi Phù bay tới trong tay Ngõa Luân Đinh:</w:t>
      </w:r>
    </w:p>
    <w:p>
      <w:pPr>
        <w:pStyle w:val="BodyText"/>
      </w:pPr>
      <w:r>
        <w:t xml:space="preserve">- Đây là bốn vạn Khôi Lỗi Phù, ngươi lập tức dẫn người đi đem bọn chúng biến thành khôi lỗi!</w:t>
      </w:r>
    </w:p>
    <w:p>
      <w:pPr>
        <w:pStyle w:val="BodyText"/>
      </w:pPr>
      <w:r>
        <w:t xml:space="preserve">Khôi Lỗi Phù thật mỏng, bốn vạn Khôi Lỗi Phù cũng chẳng khác gì một Khôi Lỗi Phù.</w:t>
      </w:r>
    </w:p>
    <w:p>
      <w:pPr>
        <w:pStyle w:val="BodyText"/>
      </w:pPr>
      <w:r>
        <w:t xml:space="preserve">- Dạ, chủ nhân!</w:t>
      </w:r>
    </w:p>
    <w:p>
      <w:pPr>
        <w:pStyle w:val="BodyText"/>
      </w:pPr>
      <w:r>
        <w:t xml:space="preserve">Ngõa Luân Đinh tiếp nhận bốn vạn Khôi Lỗi Phù dẫn theo bộ hạ nhanh chóng phóng ra bên ngoài.</w:t>
      </w:r>
    </w:p>
    <w:p>
      <w:pPr>
        <w:pStyle w:val="BodyText"/>
      </w:pPr>
      <w:r>
        <w:t xml:space="preserve">An Ny nhìn lướt qua những đứa trẻ bị đặt trên bàn khẽ cau mày hỏi:</w:t>
      </w:r>
    </w:p>
    <w:p>
      <w:pPr>
        <w:pStyle w:val="BodyText"/>
      </w:pPr>
      <w:r>
        <w:t xml:space="preserve">- Những tiểu quỷ này xử lý như thế nào?</w:t>
      </w:r>
    </w:p>
    <w:p>
      <w:pPr>
        <w:pStyle w:val="BodyText"/>
      </w:pPr>
      <w:r>
        <w:t xml:space="preserve">- Đừng…đại ca ca, đại tỷ tỷ, van xin hai người…</w:t>
      </w:r>
    </w:p>
    <w:p>
      <w:pPr>
        <w:pStyle w:val="BodyText"/>
      </w:pPr>
      <w:r>
        <w:t xml:space="preserve">- Cái gì tôi cũng biết, chuyện gì cũng nguyện ý làm, đừng…</w:t>
      </w:r>
    </w:p>
    <w:p>
      <w:pPr>
        <w:pStyle w:val="BodyText"/>
      </w:pPr>
      <w:r>
        <w:t xml:space="preserve">- …</w:t>
      </w:r>
    </w:p>
    <w:p>
      <w:pPr>
        <w:pStyle w:val="BodyText"/>
      </w:pPr>
      <w:r>
        <w:t xml:space="preserve">Nhóm trẻ con nhân loại nghe được lời nói của Nhạc Trọng cùng An Ny, trong mắt hiện lên sợ hãi, khóc lóc cầu xin. Bọn nhỏ nhìn thấy Nhạc Trọng cùng An Ny giết chết cả Thánh tộc hung tàn, chỉ sợ còn đáng sợ hơn cả Thánh tộc, bởi vậy mới lớn tiếng cầu xin.</w:t>
      </w:r>
    </w:p>
    <w:p>
      <w:pPr>
        <w:pStyle w:val="BodyText"/>
      </w:pPr>
      <w:r>
        <w:t xml:space="preserve">Trên thực tế trong Hoằng Long tinh không ít nhân loại còn hung hãn độc ác hơn cả ngoại tộc.</w:t>
      </w:r>
    </w:p>
    <w:p>
      <w:pPr>
        <w:pStyle w:val="BodyText"/>
      </w:pPr>
      <w:r>
        <w:t xml:space="preserve">Nhạc Trọng liếc mắt nhìn nhóm trẻ con, khẽ cau mày, một cỗ khí thế không giận mà uy từ trong thân thể hắn khuếch tán:</w:t>
      </w:r>
    </w:p>
    <w:p>
      <w:pPr>
        <w:pStyle w:val="BodyText"/>
      </w:pPr>
      <w:r>
        <w:t xml:space="preserve">- Câm miệng!</w:t>
      </w:r>
    </w:p>
    <w:p>
      <w:pPr>
        <w:pStyle w:val="Compact"/>
      </w:pPr>
      <w:r>
        <w:t xml:space="preserve">Nhóm trẻ con bị khí thế của hắn chấn nhiếp đều nín bặt, đồng thời vẻ mặt hoảng sợ nhìn Nhạc Trọng.</w:t>
      </w:r>
      <w:r>
        <w:br w:type="textWrapping"/>
      </w:r>
      <w:r>
        <w:br w:type="textWrapping"/>
      </w:r>
    </w:p>
    <w:p>
      <w:pPr>
        <w:pStyle w:val="Heading2"/>
      </w:pPr>
      <w:bookmarkStart w:id="1628" w:name="chương-1816-kinh-sợ"/>
      <w:bookmarkEnd w:id="1628"/>
      <w:r>
        <w:t xml:space="preserve">1606. Chương 1816: Kinh Sợ!</w:t>
      </w:r>
    </w:p>
    <w:p>
      <w:pPr>
        <w:pStyle w:val="Compact"/>
      </w:pPr>
      <w:r>
        <w:br w:type="textWrapping"/>
      </w:r>
      <w:r>
        <w:br w:type="textWrapping"/>
      </w:r>
      <w:r>
        <w:t xml:space="preserve">Nhạc Trọng chậm rãi nói:</w:t>
      </w:r>
    </w:p>
    <w:p>
      <w:pPr>
        <w:pStyle w:val="BodyText"/>
      </w:pPr>
      <w:r>
        <w:t xml:space="preserve">- Chờ sau khi ta xử lý xong hết thảy sẽ an bài các ngươi trở về. Hiện tại an tĩnh một chút cho ta!</w:t>
      </w:r>
    </w:p>
    <w:p>
      <w:pPr>
        <w:pStyle w:val="BodyText"/>
      </w:pPr>
      <w:r>
        <w:t xml:space="preserve">Nghe được lời nói của hắn, nhóm trẻ con liền yên tĩnh trở lại.</w:t>
      </w:r>
    </w:p>
    <w:p>
      <w:pPr>
        <w:pStyle w:val="BodyText"/>
      </w:pPr>
      <w:r>
        <w:t xml:space="preserve">An Ny khẽ cau mày nói:</w:t>
      </w:r>
    </w:p>
    <w:p>
      <w:pPr>
        <w:pStyle w:val="BodyText"/>
      </w:pPr>
      <w:r>
        <w:t xml:space="preserve">- Anh muốn trấn thủ ở Giao Thú thành sao? Chúng ta không phải đối thủ của Hoằng Long đế quốc!</w:t>
      </w:r>
    </w:p>
    <w:p>
      <w:pPr>
        <w:pStyle w:val="BodyText"/>
      </w:pPr>
      <w:r>
        <w:t xml:space="preserve">Dựa theo ý tưởng của Nhạc Trọng, nàng cùng Nhạc Trọng nên lập tức rời khỏi nơi này.</w:t>
      </w:r>
    </w:p>
    <w:p>
      <w:pPr>
        <w:pStyle w:val="BodyText"/>
      </w:pPr>
      <w:r>
        <w:t xml:space="preserve">Hoằng Long đế quốc là bá chủ của thế giới này, là kẻ thống trị, có được hơn bốn mươi tám cường giả bát giai, một cường giả cửu giai, cường giả lục giai cùng thất giai lại vô số. Lực lượng khổng lồ như vậy đủ đem hai người nghiền thành phấn vụn.</w:t>
      </w:r>
    </w:p>
    <w:p>
      <w:pPr>
        <w:pStyle w:val="BodyText"/>
      </w:pPr>
      <w:r>
        <w:t xml:space="preserve">An Ny là cường giả nhân loại cấp thánh nữ, cho dù chống lại trăm cường giả thất giai nàng cũng có thể đem đối phương diệt sát. Nhưng nếu phải chống lại năm trăm cường giả thất giai, nàng nhất định phải nhượng bộ lui binh. Một ngàn ngoại tộc thất giai vây công thậm chí có thể đem nàng diệt sát.</w:t>
      </w:r>
    </w:p>
    <w:p>
      <w:pPr>
        <w:pStyle w:val="BodyText"/>
      </w:pPr>
      <w:r>
        <w:t xml:space="preserve">Hơn nữa lúc này Nhạc Trọng còn bị thương không nhẹ, An Ny không muốn chiến đấu cùng kềnh càng như Hoằng Long đế quốc.</w:t>
      </w:r>
    </w:p>
    <w:p>
      <w:pPr>
        <w:pStyle w:val="BodyText"/>
      </w:pPr>
      <w:r>
        <w:t xml:space="preserve">Nhạc Trọng tự tin cười nói:</w:t>
      </w:r>
    </w:p>
    <w:p>
      <w:pPr>
        <w:pStyle w:val="BodyText"/>
      </w:pPr>
      <w:r>
        <w:t xml:space="preserve">- Cô yên tâm, tôi tự có tính toán!</w:t>
      </w:r>
    </w:p>
    <w:p>
      <w:pPr>
        <w:pStyle w:val="BodyText"/>
      </w:pPr>
      <w:r>
        <w:t xml:space="preserve">An Ny nhìn thấy nụ cười tự tin của hắn, chỉ ứng một câu:</w:t>
      </w:r>
    </w:p>
    <w:p>
      <w:pPr>
        <w:pStyle w:val="BodyText"/>
      </w:pPr>
      <w:r>
        <w:t xml:space="preserve">- Ân!</w:t>
      </w:r>
    </w:p>
    <w:p>
      <w:pPr>
        <w:pStyle w:val="BodyText"/>
      </w:pPr>
      <w:r>
        <w:t xml:space="preserve">Ngõa Luân Đinh là thành chủ Giao Thú thành, hắn mang theo bộ hạ đem bốn vạn Khôi Lỗi Phù nhanh chóng biến đổi toàn bộ Thánh tộc trong thành trở thành con rối của Nhạc Trọng.</w:t>
      </w:r>
    </w:p>
    <w:p>
      <w:pPr>
        <w:pStyle w:val="BodyText"/>
      </w:pPr>
      <w:r>
        <w:t xml:space="preserve">Vào buổi chiều, trong sân rộng trung ương Giao Thú thành đã tụ tập hơn ba mươi vạn nhân loại trong thành. Mọi người bị Thánh tộc xua đuổi tới quảng trường, đều vô cùng hoảng sợ nhìn những chiến sĩ Thánh tộc vây quanh, lo lắng mình bị bọn hắn giết chết.</w:t>
      </w:r>
    </w:p>
    <w:p>
      <w:pPr>
        <w:pStyle w:val="BodyText"/>
      </w:pPr>
      <w:r>
        <w:t xml:space="preserve">Một quý tộc nhân loại mặc âu phục hoa lệ nhìn một quý tộc bên cạnh thấp giọng hỏi:</w:t>
      </w:r>
    </w:p>
    <w:p>
      <w:pPr>
        <w:pStyle w:val="BodyText"/>
      </w:pPr>
      <w:r>
        <w:t xml:space="preserve">- Lão Hoắc, sao lại thế này? Vì sao thành chủ đại nhân lại đem toàn bộ chúng ta tụ tập với nhau? Có phải chúng muốn đem toàn bộ nhân loại giết chết hay không?</w:t>
      </w:r>
    </w:p>
    <w:p>
      <w:pPr>
        <w:pStyle w:val="BodyText"/>
      </w:pPr>
      <w:r>
        <w:t xml:space="preserve">Gương mặt Hoắc Đặc hiện lên vẻ bất an lo sợ, thân thể run rẩy, trong thanh âm không có chút tự tin nói:</w:t>
      </w:r>
    </w:p>
    <w:p>
      <w:pPr>
        <w:pStyle w:val="BodyText"/>
      </w:pPr>
      <w:r>
        <w:t xml:space="preserve">- Không thể nào? Chúng ta từng làm nhiều việc cho bọn hắn như vậy, muốn ăn chỉ có thể ăn những nhân loại bình dân đi, không cần ăn chúng ta ah!</w:t>
      </w:r>
    </w:p>
    <w:p>
      <w:pPr>
        <w:pStyle w:val="BodyText"/>
      </w:pPr>
      <w:r>
        <w:t xml:space="preserve">Trong Giao Thú thành, nhân loại chẳng qua chỉ là thực vật bị Thánh tộc nuôi nhốt. Mỗi năm cũng có không ít con cháu của quý tộc nhân loại bị làm thịt, nhưng việc giết hại nhân loại đại quy mô cũng không thường xuyên xuất hiện.</w:t>
      </w:r>
    </w:p>
    <w:p>
      <w:pPr>
        <w:pStyle w:val="BodyText"/>
      </w:pPr>
      <w:r>
        <w:t xml:space="preserve">Dù sao nếu Thánh tộc tùy tiện giết hại nhân loại, không qua một năm, toàn bộ nhân loại sẽ bị chúng giết không còn, chúng cũng rơi vào tình trạng khuyết thiếu thực vật.</w:t>
      </w:r>
    </w:p>
    <w:p>
      <w:pPr>
        <w:pStyle w:val="BodyText"/>
      </w:pPr>
      <w:r>
        <w:t xml:space="preserve">Những nhân loại còn đang không ngừng sợ hãi suy đoán, một nhân loại mặc chiến giáp màu bạc cùng một nữ nhân tuyệt mỹ được vài Thánh tộc hung tàn dữ tợn hộ vệ đi tới trên đài cao nằm ngay trung ương quảng trường.</w:t>
      </w:r>
    </w:p>
    <w:p>
      <w:pPr>
        <w:pStyle w:val="BodyText"/>
      </w:pPr>
      <w:r>
        <w:t xml:space="preserve">Hoắc Đặc nhìn hai người Nhạc Trọng trên đài cao không nhịn được kinh hô:</w:t>
      </w:r>
    </w:p>
    <w:p>
      <w:pPr>
        <w:pStyle w:val="BodyText"/>
      </w:pPr>
      <w:r>
        <w:t xml:space="preserve">- Xem! Đó là hai nhân loại!</w:t>
      </w:r>
    </w:p>
    <w:p>
      <w:pPr>
        <w:pStyle w:val="BodyText"/>
      </w:pPr>
      <w:r>
        <w:t xml:space="preserve">Vẻ mặt Nhiễm Giang không dám tin:</w:t>
      </w:r>
    </w:p>
    <w:p>
      <w:pPr>
        <w:pStyle w:val="BodyText"/>
      </w:pPr>
      <w:r>
        <w:t xml:space="preserve">- Nhân loại sao có thể đi cùng đại nhân vật như thành chủ đại nhân chứ?</w:t>
      </w:r>
    </w:p>
    <w:p>
      <w:pPr>
        <w:pStyle w:val="BodyText"/>
      </w:pPr>
      <w:r>
        <w:t xml:space="preserve">Nhìn thấy Nhạc Trọng cùng An Ny, những nhân loại bên dưới nhỏ giọng xôn xao.</w:t>
      </w:r>
    </w:p>
    <w:p>
      <w:pPr>
        <w:pStyle w:val="BodyText"/>
      </w:pPr>
      <w:r>
        <w:t xml:space="preserve">Nhạc Trọng nhướng mày, một cỗ khí thế uy phong trực tiếp khuếch tán:</w:t>
      </w:r>
    </w:p>
    <w:p>
      <w:pPr>
        <w:pStyle w:val="BodyText"/>
      </w:pPr>
      <w:r>
        <w:t xml:space="preserve">- Im lặng!</w:t>
      </w:r>
    </w:p>
    <w:p>
      <w:pPr>
        <w:pStyle w:val="BodyText"/>
      </w:pPr>
      <w:r>
        <w:t xml:space="preserve">Bị khí thế kinh khủng làm kinh sợ, toàn bộ nhân loại bên dưới đều nín bặt.</w:t>
      </w:r>
    </w:p>
    <w:p>
      <w:pPr>
        <w:pStyle w:val="BodyText"/>
      </w:pPr>
      <w:r>
        <w:t xml:space="preserve">Nhạc Trọng chậm rãi nói:</w:t>
      </w:r>
    </w:p>
    <w:p>
      <w:pPr>
        <w:pStyle w:val="BodyText"/>
      </w:pPr>
      <w:r>
        <w:t xml:space="preserve">- Ta là Nhạc Trọng, nhân loại. Từ hôm nay ta chính là tân chủ nhân của Giao Thú thành. Các ngươi là con dân của ta. Mục tiêu của ta là phá hủy cả Hoằng Long đế quốc, giải phóng nhân loại, làm cho nhân loại trở thành chủ nhân Hoằng Long tinh. Ta ra lệnh cho các ngươi phải đi theo ta, chiến đấu vì tôn nghiêm của nhân loại cùng tính mạng của các ngươi!</w:t>
      </w:r>
    </w:p>
    <w:p>
      <w:pPr>
        <w:pStyle w:val="BodyText"/>
      </w:pPr>
      <w:r>
        <w:t xml:space="preserve">Nhạc Trọng vừa thốt ra, giống như đổ nước vào trong chảo dầu, lập tức nhấc lên từng trận sóng to gió lớn, đại bộ phận nhân loại không hề vui mừng mà tràn ngập sợ hãi.</w:t>
      </w:r>
    </w:p>
    <w:p>
      <w:pPr>
        <w:pStyle w:val="BodyText"/>
      </w:pPr>
      <w:r>
        <w:t xml:space="preserve">Trong vô số năm tháng đăng đẵng, có thật nhiều nam nhi nhân loại thật nhiệt huyết muốn chống cự Hoằng Long đế quốc, nhưng kết quả của bọn họ đều thập phần thê thảm, hơn nữa những nhân loại cùng họ tác chiến đều biến thành mỹ thực trong miệng Thánh tộc. Dưới uy thế khủng bố của Thánh tộc, những nhân loại này căn bản không muốn chiến đấu với Thánh tộc, cũng không muốn tham gia giải phóng nhân loại.</w:t>
      </w:r>
    </w:p>
    <w:p>
      <w:pPr>
        <w:pStyle w:val="BodyText"/>
      </w:pPr>
      <w:r>
        <w:t xml:space="preserve">- Vô luận trong lòng các ngươi nghĩ như thế nào, ta cũng không quản, ta cần chính là tuyệt đối phục tùng. Người chống lại mệnh lệnh của ta, kết cục chỉ có một con đường chết. Mệnh lệnh thứ nhất của ta từ lúc này trở đi, các ngươi không được săn bắn nhân loại, đem đồng loại của mình hiến cho Thánh tộc làm thực vật, người cãi lệnh sẽ giống như bọn hắn!</w:t>
      </w:r>
    </w:p>
    <w:p>
      <w:pPr>
        <w:pStyle w:val="BodyText"/>
      </w:pPr>
      <w:r>
        <w:t xml:space="preserve">Nhạc Trọng phất tay, ba mươi chiến sĩ nhân loại khôi lỗi áp giải lên hơn hai trăm đại quý tộc nhân loại cùng chiến sĩ hộ vệ chuyên phụ trách săn bắt nhân loại của bọn hắn đi lên đài cao.</w:t>
      </w:r>
    </w:p>
    <w:p>
      <w:pPr>
        <w:pStyle w:val="BodyText"/>
      </w:pPr>
      <w:r>
        <w:t xml:space="preserve">Một đại quý tộc khuôn mặt dữ tợn nhìn Nhạc Trọng lớn tiếng rít gào:</w:t>
      </w:r>
    </w:p>
    <w:p>
      <w:pPr>
        <w:pStyle w:val="BodyText"/>
      </w:pPr>
      <w:r>
        <w:t xml:space="preserve">- Thả ta! Nhạc Trọng, ngươi là kẻ phản nghịch chết tiệt, dám chống lại Thánh tộc vĩ đại. Đế quốc sẽ không bỏ qua ngươi, các ngươi tuyệt đối sẽ bị giết chết, làm thành thịt nướng, cho chó ăn!</w:t>
      </w:r>
    </w:p>
    <w:p>
      <w:pPr>
        <w:pStyle w:val="BodyText"/>
      </w:pPr>
      <w:r>
        <w:t xml:space="preserve">Một đại quý tộc cũng rít gào:</w:t>
      </w:r>
    </w:p>
    <w:p>
      <w:pPr>
        <w:pStyle w:val="BodyText"/>
      </w:pPr>
      <w:r>
        <w:t xml:space="preserve">- Ngươi cũng dám bắt ta! Sau lưng của ta là Tát Lạp Đế công tước. Nếu ngươi dám đụng tới một sợi tóc của ta, tuyệt đối chết không có chỗ chôn!</w:t>
      </w:r>
    </w:p>
    <w:p>
      <w:pPr>
        <w:pStyle w:val="BodyText"/>
      </w:pPr>
      <w:r>
        <w:t xml:space="preserve">Những đại quý tộc đều phẫn nộ uy hiếp Nhạc Trọng, la hét ầm ĩ.</w:t>
      </w:r>
    </w:p>
    <w:p>
      <w:pPr>
        <w:pStyle w:val="BodyText"/>
      </w:pPr>
      <w:r>
        <w:t xml:space="preserve">Nhạc Trọng phất phất tay lạnh giọng nói:</w:t>
      </w:r>
    </w:p>
    <w:p>
      <w:pPr>
        <w:pStyle w:val="BodyText"/>
      </w:pPr>
      <w:r>
        <w:t xml:space="preserve">- Giết!</w:t>
      </w:r>
    </w:p>
    <w:p>
      <w:pPr>
        <w:pStyle w:val="BodyText"/>
      </w:pPr>
      <w:r>
        <w:t xml:space="preserve">Trong tích tắc, ba mươi chiến sĩ nhân loại khôi lỗi cầm đại đao sắc bén trong tay, nhảy vào trong đám quý tộc, đại đao chém qua, hóa thành cỗ máy xay thịt hung tàn đem nhóm đại quý tộc cùng chiến sĩ của bọn hắn cuốn lấy.</w:t>
      </w:r>
    </w:p>
    <w:p>
      <w:pPr>
        <w:pStyle w:val="BodyText"/>
      </w:pPr>
      <w:r>
        <w:t xml:space="preserve">Trên đài cao chỉ thoáng chốc liền biến thành núi thây biển máu, những người kia bị chém thành những thi thể không đầu ngã dài trên mặt đất.</w:t>
      </w:r>
    </w:p>
    <w:p>
      <w:pPr>
        <w:pStyle w:val="BodyText"/>
      </w:pPr>
      <w:r>
        <w:t xml:space="preserve">Trên đài chỉ thoáng chốc đã có thêm hơn bốn ngàn thi thể cặn bã nhân loại.</w:t>
      </w:r>
    </w:p>
    <w:p>
      <w:pPr>
        <w:pStyle w:val="BodyText"/>
      </w:pPr>
      <w:r>
        <w:t xml:space="preserve">Những nhân loại bên dưới nhìn thấy hơn bốn ngàn thi thể ngổn ngang, sắc mặt đại biến, không ít người nôn ói ra, thật nhiều người tràn ngập sợ hãi nhìn Nhạc Trọng như đang nhìn tuyệt thế đại ma vương.</w:t>
      </w:r>
    </w:p>
    <w:p>
      <w:pPr>
        <w:pStyle w:val="BodyText"/>
      </w:pPr>
      <w:r>
        <w:t xml:space="preserve">Đối với những người này, Nhạc Trọng chỉ cần làm bọn hắn sợ hãi cùng biết phục tùng mệnh lệnh, sau đó mới có thể cho bọn hắn ngoan ngoãn ra chiến đấu.</w:t>
      </w:r>
    </w:p>
    <w:p>
      <w:pPr>
        <w:pStyle w:val="BodyText"/>
      </w:pPr>
      <w:r>
        <w:t xml:space="preserve">Chứng kiến Nhạc Trọng tàn khốc chém giết những kẻ săn bắt nhân loại, trong lòng những người bên dưới tràn ngập sợ hãi.</w:t>
      </w:r>
    </w:p>
    <w:p>
      <w:pPr>
        <w:pStyle w:val="BodyText"/>
      </w:pPr>
      <w:r>
        <w:t xml:space="preserve">Nhạc Trọng nhìn xuống bên dưới trầm giọng nói:</w:t>
      </w:r>
    </w:p>
    <w:p>
      <w:pPr>
        <w:pStyle w:val="BodyText"/>
      </w:pPr>
      <w:r>
        <w:t xml:space="preserve">- Từ giờ trở đi, tất cả các ngươi đều trở thành chiến sĩ, thẳng tới khi nào phá hủy cả Hoằng Long đế quốc mới thôi. Hiện tại bắt đầu trưng binh!</w:t>
      </w:r>
    </w:p>
    <w:p>
      <w:pPr>
        <w:pStyle w:val="BodyText"/>
      </w:pPr>
      <w:r>
        <w:t xml:space="preserve">Sau khi lập uy, từng chiến sĩ nhân loại khôi lỗi liền nhanh chóng tiến lên bắt đầu mạnh mẽ thu nhận binh lính, đem toàn bộ mọi người cưỡng chế trở thành chiến sĩ.</w:t>
      </w:r>
    </w:p>
    <w:p>
      <w:pPr>
        <w:pStyle w:val="BodyText"/>
      </w:pPr>
      <w:r>
        <w:t xml:space="preserve">An Ny nhìn thấy Nhạc Trọng cưỡng ép những người kia làm binh sĩ, nhíu mày nhìn Nhạc Trọng nói:</w:t>
      </w:r>
    </w:p>
    <w:p>
      <w:pPr>
        <w:pStyle w:val="BodyText"/>
      </w:pPr>
      <w:r>
        <w:t xml:space="preserve">- Nhạc Trọng, cho dù anh nhận những người này làm lính nhưng tâm của họ cũng không ở đây, căn bản không có bao nhiêu tác dụng!</w:t>
      </w:r>
    </w:p>
    <w:p>
      <w:pPr>
        <w:pStyle w:val="Compact"/>
      </w:pPr>
      <w:r>
        <w:t xml:space="preserve">Những nhân loại kia đã bị Thánh tộc nuôi nhốt mấy ngàn năm, tâm tính đã hoàn toàn biến thành như gia súc, căn bản không dám phản kháng Hoằng Long đế quốc, cho dù bị Nhạc Trọng mộ binh cũng không thể có được sức chiến đấu cường đại.</w:t>
      </w:r>
      <w:r>
        <w:br w:type="textWrapping"/>
      </w:r>
      <w:r>
        <w:br w:type="textWrapping"/>
      </w:r>
    </w:p>
    <w:p>
      <w:pPr>
        <w:pStyle w:val="Heading2"/>
      </w:pPr>
      <w:bookmarkStart w:id="1629" w:name="chương-1817-đột-kích"/>
      <w:bookmarkEnd w:id="1629"/>
      <w:r>
        <w:t xml:space="preserve">1607. Chương 1817: Đột Kích!</w:t>
      </w:r>
    </w:p>
    <w:p>
      <w:pPr>
        <w:pStyle w:val="Compact"/>
      </w:pPr>
      <w:r>
        <w:br w:type="textWrapping"/>
      </w:r>
      <w:r>
        <w:br w:type="textWrapping"/>
      </w:r>
      <w:r>
        <w:t xml:space="preserve">Lui một bước mà nói, những người này cho dù nguyện ý chiến đấu, nhưng đứng trước mặt Hoằng Long đế quốc còn không xứng trở thành vật hi sinh. An Ny không nghĩ ra vì sao Nhạc Trọng phải ép buộc họ đi làm chiến sĩ.</w:t>
      </w:r>
    </w:p>
    <w:p>
      <w:pPr>
        <w:pStyle w:val="BodyText"/>
      </w:pPr>
      <w:r>
        <w:t xml:space="preserve">Nhạc Trọng nhìn những nhân loại đã biến thành tính trơ như gia súc bên dưới, trầm giọng nói:</w:t>
      </w:r>
    </w:p>
    <w:p>
      <w:pPr>
        <w:pStyle w:val="BodyText"/>
      </w:pPr>
      <w:r>
        <w:t xml:space="preserve">- Điểm này tôi biết. Nhưng mà An Ny, nếu muốn làm ột chủng tộc chân chính từ trong tâm tính nô lệ trở thành chủng tộc đủ tư cách thống trị, chỉ dựa vào vài người thì không được. Cần chính bọn hắn đứng lên, dùng toàn lực đi chiến đấu mới có thể làm ột chủng tộc có được một tương lai quang minh. Bọn họ chính là hi vọng tương lai của nhân loại trong Hoằng Long tinh!</w:t>
      </w:r>
    </w:p>
    <w:p>
      <w:pPr>
        <w:pStyle w:val="BodyText"/>
      </w:pPr>
      <w:r>
        <w:t xml:space="preserve">Quyết định tương lai một chủng tộc chỉ dựa vào một tầng lớp cường giả thượng tầng vẫn chưa đủ. Nếu không cho dù dựa vào cường giả tuyệt đỉnh xưng bá nhất thời, lại không có cường giả nối nghiệp xuất hiện thì cuối cùng chủng tộc kia vẫn còn đường bị hủy diệt.</w:t>
      </w:r>
    </w:p>
    <w:p>
      <w:pPr>
        <w:pStyle w:val="BodyText"/>
      </w:pPr>
      <w:r>
        <w:t xml:space="preserve">Nhạc Trọng sở dĩ mạnh mẽ cưỡng chế nhân loại trong Giao Thú thành chỉ vì muốn bồi dưỡng ý thức chiến đấu của bọn hắn.</w:t>
      </w:r>
    </w:p>
    <w:p>
      <w:pPr>
        <w:pStyle w:val="BodyText"/>
      </w:pPr>
      <w:r>
        <w:t xml:space="preserve">Ý thức phản kháng cùng cảm giác vinh dự đã bị bọn hắn bỏ quên vô số thời đại. Về phần sức chiến đấu của những người này Nhạc Trọng cũng không để vào trong mắt.</w:t>
      </w:r>
    </w:p>
    <w:p>
      <w:pPr>
        <w:pStyle w:val="BodyText"/>
      </w:pPr>
      <w:r>
        <w:t xml:space="preserve">Nhìn nhân loại bên dưới, Nhạc Trọng thản nhiên lấy ra một quả cây đỏ rực như lửa đốt cắn vào, ngay khi quả cây vào bụng, một đạo lực lượng vô cùng tinh thuần trực tiếp dũng mãnh tràn vào trong linh hồn hắn, tu bổ tổn thương cho linh hồn của hắn.</w:t>
      </w:r>
    </w:p>
    <w:p>
      <w:pPr>
        <w:pStyle w:val="BodyText"/>
      </w:pPr>
      <w:r>
        <w:t xml:space="preserve">Loại quả cây này tên là Hỏa Diễm quả, chính là đặc sản trong Hoằng Long tinh, sau khi dùng có thể làm tinh thần của một người đạt được tiến hóa lớn nhất.</w:t>
      </w:r>
    </w:p>
    <w:p>
      <w:pPr>
        <w:pStyle w:val="BodyText"/>
      </w:pPr>
      <w:r>
        <w:t xml:space="preserve">Nhạc Trọng công hãm thành chủ phủ liền phát hiện được bên trong có không ít Hỏa Diễm quả, đây chính là dược vật giúp hắn khôi phục thương thế tốt nhất.</w:t>
      </w:r>
    </w:p>
    <w:p>
      <w:pPr>
        <w:pStyle w:val="BodyText"/>
      </w:pPr>
      <w:r>
        <w:t xml:space="preserve">Tại một vị trí phía tây cách Giao Thú thành 5000km, trên bầu trời có một hòn đảo lơ lửng khổng lồ, bên trên xây dựng một tòa thành thị chiếm diện tích cực lớn, chung quanh thành thị xây dựng tường thành cao hơn trăm thước.</w:t>
      </w:r>
    </w:p>
    <w:p>
      <w:pPr>
        <w:pStyle w:val="BodyText"/>
      </w:pPr>
      <w:r>
        <w:t xml:space="preserve">Tòa thành thị lơ lửng này tên là Thanh Giao vương thành, chính là vương thành của Thanh Giao vương quốc.</w:t>
      </w:r>
    </w:p>
    <w:p>
      <w:pPr>
        <w:pStyle w:val="BodyText"/>
      </w:pPr>
      <w:r>
        <w:t xml:space="preserve">Bên trong Thanh Giao vương thành có một cung điện cao hơn trăm thước, xa hoa hùng vĩ, trong một ngôi đình trên một hồ nước xanh biếc trong cung điện có hai quái vật đầu giao long thân người của Thanh Giao bộ tộc, thân thể bao phủ lân giáp màu xanh, tản ra khí tức thật khủng bố đang ngồi.</w:t>
      </w:r>
    </w:p>
    <w:p>
      <w:pPr>
        <w:pStyle w:val="BodyText"/>
      </w:pPr>
      <w:r>
        <w:t xml:space="preserve">Bên trong hồ nước xanh biếc có một nhóm nhân ngư xinh đẹp động lòng người, toàn thân bao phủ một lớp vảy màu đỏ, mái tóc dài đỏ rực đang du động vui chơi.</w:t>
      </w:r>
    </w:p>
    <w:p>
      <w:pPr>
        <w:pStyle w:val="BodyText"/>
      </w:pPr>
      <w:r>
        <w:t xml:space="preserve">Cường giả Thanh Giao tộc bát giai nhẹ nhàng cầm một trái tim nhân loại đặt trên bàn bỏ vào miệng nhai, sau đó tàn nhẫn cười nói:</w:t>
      </w:r>
    </w:p>
    <w:p>
      <w:pPr>
        <w:pStyle w:val="BodyText"/>
      </w:pPr>
      <w:r>
        <w:t xml:space="preserve">- Ngõa Luân Đinh phát ra tín hiệu cầu viện, có một nữ nhân loại bát giai đánh vào trong Giao Thú thành. Y Tát Đa, ngươi thấy thế nào?</w:t>
      </w:r>
    </w:p>
    <w:p>
      <w:pPr>
        <w:pStyle w:val="BodyText"/>
      </w:pPr>
      <w:r>
        <w:t xml:space="preserve">Y Tát Đa cau mày nói:</w:t>
      </w:r>
    </w:p>
    <w:p>
      <w:pPr>
        <w:pStyle w:val="BodyText"/>
      </w:pPr>
      <w:r>
        <w:t xml:space="preserve">- Bệ hạ, đánh bại một cường giả bát giai nhân loại dễ dàng, nhưng muốn giết bọn hắn có chút khó khăn. Với thực lực Thanh Giao vương quốc chúng ta nếu muốn diệt sát cường giả bát giai kia thật không dễ! Nhất định phải được vương quốc khác tương trợ mới được!</w:t>
      </w:r>
    </w:p>
    <w:p>
      <w:pPr>
        <w:pStyle w:val="BodyText"/>
      </w:pPr>
      <w:r>
        <w:t xml:space="preserve">Cường giả bát giai mỗi người đều có được năng lực quỷ thần khó lường. Trừ phi thực lực vượt xa đối phương, nếu không một chọi một đại bộ phận thời gian chỉ có thể đánh bại đối phương mà rất khó đánh chết được đối phương.</w:t>
      </w:r>
    </w:p>
    <w:p>
      <w:pPr>
        <w:pStyle w:val="BodyText"/>
      </w:pPr>
      <w:r>
        <w:t xml:space="preserve">Đặc biệt là cường giả bát giai nhân loại. Có lẽ lực chiến đấu của bọn hắn kém hơn cường giả bát giai ngoại tộc, nhưng luận bổn sự bảo mệnh đại bộ phận nhân loại mạnh mẽ hơn ngoại tộc rất nhiều. Một cường giả bát giai nhân loại nếu muốn chạy trốn, cho dù thực lực mạnh hơn họ một bậc cũng khó thể bắt lấy bọn họ.</w:t>
      </w:r>
    </w:p>
    <w:p>
      <w:pPr>
        <w:pStyle w:val="BodyText"/>
      </w:pPr>
      <w:r>
        <w:t xml:space="preserve">Thanh Giao Vương đem một ly máu tươi xử nữ uống cạn, cười nhẹ:</w:t>
      </w:r>
    </w:p>
    <w:p>
      <w:pPr>
        <w:pStyle w:val="BodyText"/>
      </w:pPr>
      <w:r>
        <w:t xml:space="preserve">- Đúng vậy, lấy thực lực của Thanh Giao vương quốc muốn đánh bại một cường giả bát giai dễ dàng, nhưng muốn giết chết nàng cũng rất khó khăn. Ta đã đưa ra thỉnh cầu viện trợ với Hôi Giao vương quốc, Xích Giao vương quốc, Lam Giao vương quốc cùng Ngân Giao vương quốc, bốn vương quốc đã tiến vào tình trạng báo động, hơn nữa điều động cao thủ tinh nhuệ bắt đầu dệt võng bao vây, chuẩn bị vây kín Giao Thú thành!</w:t>
      </w:r>
    </w:p>
    <w:p>
      <w:pPr>
        <w:pStyle w:val="BodyText"/>
      </w:pPr>
      <w:r>
        <w:t xml:space="preserve">Thanh Giao Vương vung tay, một hình chiếu trống rỗng xuất hiện cho thấy cảnh tượng trong Giao Thú thành:</w:t>
      </w:r>
    </w:p>
    <w:p>
      <w:pPr>
        <w:pStyle w:val="BodyText"/>
      </w:pPr>
      <w:r>
        <w:t xml:space="preserve">- Cường giả nhân loại bát giai trong Giao Thú thành chỉ là một kẻ ngu xuẩn, nếu thân phận nàng bại lộ liền bỏ chạy trốn thì chúng ta còn có chút đau đầu, nhất định cần thỉnh tám đại thánh vương hoặc hoàng đế bệ hạ ra tay mới có thể tiêu diệt nàng. Nhưng nàng đã bại lộ thân phận nhưng vẫn lưu lại Giao Thú thành tổ chức quân đội nhân loại ý đồ đối kháng với Thánh tộc chúng ta, thật sự là liều lĩnh. Chờ sau khi chúng ta sắp xếp xong, nàng có chạy đằng trời, đến lúc đó nếu có thể bắt sống nàng, ta phải tận tình đùa chơi một phen, sau đó mới đem nàng làm thịt. Một cường giả nhân loại bát giai, suy nghĩ một chút cũng làm cho ta chảy nước bọt!</w:t>
      </w:r>
    </w:p>
    <w:p>
      <w:pPr>
        <w:pStyle w:val="BodyText"/>
      </w:pPr>
      <w:r>
        <w:t xml:space="preserve">Bên trong hình chiếu hiện lên thân ảnh An Ny đang huấn luyện chiến sĩ nhân loại, ánh mắt băng sương, hiên ngang mạnh mẽ, tư thế oai hùng, bên cạnh nàng còn đi theo hai mươi tướng lãnh nhân loại.</w:t>
      </w:r>
    </w:p>
    <w:p>
      <w:pPr>
        <w:pStyle w:val="BodyText"/>
      </w:pPr>
      <w:r>
        <w:t xml:space="preserve">Khoa học kỹ thuật trên Hoằng Long tinh cũng vô cùng phát đạt, có được vệ tinh tinh cầu, sau khi Giao Thú thành bị thất thủ, còn có mười vệ tinh gián điệp ngày đêm giám thị Giao Thú thành, đem hết thảy tình báo phản hồi về Thanh Giao vương thành.</w:t>
      </w:r>
    </w:p>
    <w:p>
      <w:pPr>
        <w:pStyle w:val="BodyText"/>
      </w:pPr>
      <w:r>
        <w:t xml:space="preserve">Y Tát Đa nhìn An Ny trong màn hình, trong mắt thoáng hiện khinh miệt:</w:t>
      </w:r>
    </w:p>
    <w:p>
      <w:pPr>
        <w:pStyle w:val="BodyText"/>
      </w:pPr>
      <w:r>
        <w:t xml:space="preserve">- Thật là một nữ nhân ngực lớn nhưng không có đầu óc. Nàng dám nghĩ bằng vào số nhân loại trong Giao Thú thành là có thể ngăn cản đại quân Thánh tộc chúng ta, thật sự là ngu ngốc tới cực điểm. Bệ hạ, tôi nhất định sẽ bắt sống nữ nhân này mang về cho bệ hạ hưởng dụng!</w:t>
      </w:r>
    </w:p>
    <w:p>
      <w:pPr>
        <w:pStyle w:val="BodyText"/>
      </w:pPr>
      <w:r>
        <w:t xml:space="preserve">Thanh Giao Vương lộ ra dáng tươi cười dữ tợn:</w:t>
      </w:r>
    </w:p>
    <w:p>
      <w:pPr>
        <w:pStyle w:val="BodyText"/>
      </w:pPr>
      <w:r>
        <w:t xml:space="preserve">- Ba ngày sau toàn bộ bộ đội sẽ đến địa điểm chỉ định, đến lúc đó phải xem Y Tát Đa ngươi!</w:t>
      </w:r>
    </w:p>
    <w:p>
      <w:pPr>
        <w:pStyle w:val="BodyText"/>
      </w:pPr>
      <w:r>
        <w:t xml:space="preserve">Y Tát Đa nhanh chóng đáp:</w:t>
      </w:r>
    </w:p>
    <w:p>
      <w:pPr>
        <w:pStyle w:val="BodyText"/>
      </w:pPr>
      <w:r>
        <w:t xml:space="preserve">- Dạ, bệ hạ!</w:t>
      </w:r>
    </w:p>
    <w:p>
      <w:pPr>
        <w:pStyle w:val="BodyText"/>
      </w:pPr>
      <w:r>
        <w:t xml:space="preserve">Ba ngày sau cách Giao Thú thành chừng trăm cây số xuất hiện vô số doanh trại, khắp bốn phương tám hướng đông nam tây bắc đều có, đem Giao Thú thành hoàn toàn vây quanh, số lượng Thánh tộc xuất động vượt qua tám trăm vạn.</w:t>
      </w:r>
    </w:p>
    <w:p>
      <w:pPr>
        <w:pStyle w:val="BodyText"/>
      </w:pPr>
      <w:r>
        <w:t xml:space="preserve">Bên trong những doanh trại rậm rạp giăng đầy những trang bị máy móc quỷ dị, hình thành một võng máy móc cực lớn. Đồng thời bên trong trang bị đủ loại pháo tiên tiến, họng pháo dày đặc tản ra khí tức khiến người tuyệt vọng.</w:t>
      </w:r>
    </w:p>
    <w:p>
      <w:pPr>
        <w:pStyle w:val="BodyText"/>
      </w:pPr>
      <w:r>
        <w:t xml:space="preserve">Một chiến hạm dài tới vạn thước bay lên trên không doanh trại, một đạo quang mang chớp động, mười hai cường giả Thánh tộc từ trên chiến hạm đi xuống.</w:t>
      </w:r>
    </w:p>
    <w:p>
      <w:pPr>
        <w:pStyle w:val="BodyText"/>
      </w:pPr>
      <w:r>
        <w:t xml:space="preserve">Ngoại hình mười hai cao thủ Thánh tộc không khác nhau bao nhiêu, nhưng lân giáp lại màu xám, đỏ, lam, bạc, mỗi màu sắc có ba tên.</w:t>
      </w:r>
    </w:p>
    <w:p>
      <w:pPr>
        <w:pStyle w:val="BodyText"/>
      </w:pPr>
      <w:r>
        <w:t xml:space="preserve">Thanh Giao Vương nhìn mười hai cường giả Thánh tộc từ chiến hạm đi xuống, trên mặt hiện nụ cười nghênh đón:</w:t>
      </w:r>
    </w:p>
    <w:p>
      <w:pPr>
        <w:pStyle w:val="Compact"/>
      </w:pPr>
      <w:r>
        <w:t xml:space="preserve">- Hôi Giao Vương, Xích Giao Vương, Lam Giao Vương, Ngân Giao Vương, các ngươi đều đã đến, thật tốt quá. Các ngươi đến xem như cường giả bát giai kia có chắp cánh cũng khó thể bay!</w:t>
      </w:r>
      <w:r>
        <w:br w:type="textWrapping"/>
      </w:r>
      <w:r>
        <w:br w:type="textWrapping"/>
      </w:r>
    </w:p>
    <w:p>
      <w:pPr>
        <w:pStyle w:val="Heading2"/>
      </w:pPr>
      <w:bookmarkStart w:id="1630" w:name="chương-1818-ti-lĩnh-vực-1"/>
      <w:bookmarkEnd w:id="1630"/>
      <w:r>
        <w:t xml:space="preserve">1608. Chương 1818: Ti Lĩnh Vực! (1)</w:t>
      </w:r>
    </w:p>
    <w:p>
      <w:pPr>
        <w:pStyle w:val="Compact"/>
      </w:pPr>
      <w:r>
        <w:br w:type="textWrapping"/>
      </w:r>
      <w:r>
        <w:br w:type="textWrapping"/>
      </w:r>
      <w:r>
        <w:t xml:space="preserve">Ngân Giao Vương liếm môi nói:</w:t>
      </w:r>
    </w:p>
    <w:p>
      <w:pPr>
        <w:pStyle w:val="BodyText"/>
      </w:pPr>
      <w:r>
        <w:t xml:space="preserve">- Thanh Giao Vương, chúng ta có thể giúp ngươi bắt sống nữ nhân loại bát giai kia, nhưng chúng ta cũng muốn chơi đùa nàng một chút. Lúc ăn thịt chúng ta cũng muốn chia phần, thịt của cường giả nhân loại bát giai chúng ta đã lâu không được nếm qua!</w:t>
      </w:r>
    </w:p>
    <w:p>
      <w:pPr>
        <w:pStyle w:val="BodyText"/>
      </w:pPr>
      <w:r>
        <w:t xml:space="preserve">Những Thánh tộc kia trên thực tế là một đám trời sinh dâm đãng, thích giao phối cùng giống cái của các loại chủng tộc, hơn nữa hung tàn hiếu sát, thích ăn thịt cường giả nhân loại.</w:t>
      </w:r>
    </w:p>
    <w:p>
      <w:pPr>
        <w:pStyle w:val="BodyText"/>
      </w:pPr>
      <w:r>
        <w:t xml:space="preserve">Lần này sở dĩ bọn hắn đều đến là vì mục đích muốn chơi đùa An Ny cùng ăn thịt nàng.</w:t>
      </w:r>
    </w:p>
    <w:p>
      <w:pPr>
        <w:pStyle w:val="BodyText"/>
      </w:pPr>
      <w:r>
        <w:t xml:space="preserve">Thanh Giao Vương sảng khoái cười nói:</w:t>
      </w:r>
    </w:p>
    <w:p>
      <w:pPr>
        <w:pStyle w:val="BodyText"/>
      </w:pPr>
      <w:r>
        <w:t xml:space="preserve">- Không có vấn đề, mọi người cùng nhau chơi, mọi người cùng nhau ăn!</w:t>
      </w:r>
    </w:p>
    <w:p>
      <w:pPr>
        <w:pStyle w:val="BodyText"/>
      </w:pPr>
      <w:r>
        <w:t xml:space="preserve">Trong mắt Ngân Giao Vương hiện lên vẻ hung tàn, trực tiếp ra lệnh:</w:t>
      </w:r>
    </w:p>
    <w:p>
      <w:pPr>
        <w:pStyle w:val="BodyText"/>
      </w:pPr>
      <w:r>
        <w:t xml:space="preserve">- Như vậy đã chuẩn bị thỏa đáng, động thủ!</w:t>
      </w:r>
    </w:p>
    <w:p>
      <w:pPr>
        <w:pStyle w:val="BodyText"/>
      </w:pPr>
      <w:r>
        <w:t xml:space="preserve">Trong năm chủng loại Thánh tộc, Ngân Giao bộ tộc thực lực cực mạnh, binh lực nhiều nhất, cho dù ở trong lãnh địa của Thanh Giao vương quốc cũng có địa vị lãnh đạo.</w:t>
      </w:r>
    </w:p>
    <w:p>
      <w:pPr>
        <w:pStyle w:val="BodyText"/>
      </w:pPr>
      <w:r>
        <w:t xml:space="preserve">Theo sau mệnh lệnh của Ngân Giao Vương, từng chiến sĩ Thánh tộc chân đạp tấm thép phi hành, lưng đeo lạp tử pháo cùng đại kiếm siêu hợp kim như mưa bay lên, nhanh chóng hướng Giao Thú thành bay đi.</w:t>
      </w:r>
    </w:p>
    <w:p>
      <w:pPr>
        <w:pStyle w:val="BodyText"/>
      </w:pPr>
      <w:r>
        <w:t xml:space="preserve">Vừa động, một trăm vạn Thánh tộc giẫm lên phi hành bản hình thành đại quân khủng bố hướng Giao Thú thành bay tới.</w:t>
      </w:r>
    </w:p>
    <w:p>
      <w:pPr>
        <w:pStyle w:val="BodyText"/>
      </w:pPr>
      <w:r>
        <w:t xml:space="preserve">Một trăm vạn chiến sĩ bay lượn trên bầu trời, loại cảnh tượng này chẳng khác gì châu chấu bao phủ trời đất, nơi nơi đều là chiến sĩ Thánh tộc.</w:t>
      </w:r>
    </w:p>
    <w:p>
      <w:pPr>
        <w:pStyle w:val="BodyText"/>
      </w:pPr>
      <w:r>
        <w:t xml:space="preserve">- Địch tập kích! Địch tập kích!</w:t>
      </w:r>
    </w:p>
    <w:p>
      <w:pPr>
        <w:pStyle w:val="BodyText"/>
      </w:pPr>
      <w:r>
        <w:t xml:space="preserve">Một màn Thánh tộc phát động tấn công rất nhanh liền bị chiến sĩ trong Giao Thú thành phát hiện, trong thành thị vang lên thanh âm cảnh báo dày đặc.</w:t>
      </w:r>
    </w:p>
    <w:p>
      <w:pPr>
        <w:pStyle w:val="BodyText"/>
      </w:pPr>
      <w:r>
        <w:t xml:space="preserve">Nghe được thanh âm tiếng cảnh báo, các chiến sĩ dựa theo diễn luyện trước đó trốn vào trong công sự.</w:t>
      </w:r>
    </w:p>
    <w:p>
      <w:pPr>
        <w:pStyle w:val="BodyText"/>
      </w:pPr>
      <w:r>
        <w:t xml:space="preserve">Nhưng không ít chiến sĩ nhân loại thấy được cảnh tượng trên bầu trời, sắc mặt trắng bệch, thân thể lạnh run.</w:t>
      </w:r>
    </w:p>
    <w:p>
      <w:pPr>
        <w:pStyle w:val="BodyText"/>
      </w:pPr>
      <w:r>
        <w:t xml:space="preserve">Số lượng binh lực đợt tấn công đầu tiên của Thánh tộc cũng đã vượt qua toàn bộ tổng dân cư của Giao Thú thành, vì vậy những nhân loại kia tự nhiên thập phần tuyệt vọng.</w:t>
      </w:r>
    </w:p>
    <w:p>
      <w:pPr>
        <w:pStyle w:val="BodyText"/>
      </w:pPr>
      <w:r>
        <w:t xml:space="preserve">- Xong rồi, không có khả năng sẽ thắng, xong đời, không có khả năng sẽ thắng, lần này chúng ta đều sẽ bị giết chết! Xong đời!</w:t>
      </w:r>
    </w:p>
    <w:p>
      <w:pPr>
        <w:pStyle w:val="BodyText"/>
      </w:pPr>
      <w:r>
        <w:t xml:space="preserve">- Chết chắc rồi, lần này toàn bộ chúng ta đều phải trở thành thực vật của Thánh tộc!</w:t>
      </w:r>
    </w:p>
    <w:p>
      <w:pPr>
        <w:pStyle w:val="BodyText"/>
      </w:pPr>
      <w:r>
        <w:t xml:space="preserve">Các chiến sĩ nhân loại trong thành nhìn thấy chiến sĩ Thánh tộc rậm rạp như châu chấu bay trên bầu trời, sắc mặt mỗi người đều tái nhợt, thân thể không ngừng run rẩy lên, trong lòng tràn ngập sợ hãi. Đại bộ phận chiến sĩ bị Nhạc Trọng cưỡng ép trưng binh, ý chí chiến đấu không cao, đối mặt cảnh tượng như vậy lập tức biến thành tuyệt vọng.</w:t>
      </w:r>
    </w:p>
    <w:p>
      <w:pPr>
        <w:pStyle w:val="BodyText"/>
      </w:pPr>
      <w:r>
        <w:t xml:space="preserve">Đứng trên tường thành, An Ny nhìn chiến sĩ Thánh tộc rậm rạp đầy trời, khẽ cau mày nói:</w:t>
      </w:r>
    </w:p>
    <w:p>
      <w:pPr>
        <w:pStyle w:val="BodyText"/>
      </w:pPr>
      <w:r>
        <w:t xml:space="preserve">- Nhân số của đối phương quá nhiều, tôi rất khó đánh rơi toàn bộ bọn chúng xuống dưới!</w:t>
      </w:r>
    </w:p>
    <w:p>
      <w:pPr>
        <w:pStyle w:val="BodyText"/>
      </w:pPr>
      <w:r>
        <w:t xml:space="preserve">Nếu An Ny toàn lực ra tay phát động lực lượng lĩnh vực, một lần có thể dễ dàng diệt sát mấy vạn chiến sĩ Thánh tộc. Nhưng muốn ngăn cản hơn trăm vạn chiến sĩ Thánh tộc bao vây từ khắp bốn phương tám hướng thì nàng không đủ khả năng.</w:t>
      </w:r>
    </w:p>
    <w:p>
      <w:pPr>
        <w:pStyle w:val="BodyText"/>
      </w:pPr>
      <w:r>
        <w:t xml:space="preserve">- Không cần lo lắng, xem tôi!</w:t>
      </w:r>
    </w:p>
    <w:p>
      <w:pPr>
        <w:pStyle w:val="BodyText"/>
      </w:pPr>
      <w:r>
        <w:t xml:space="preserve">Nhạc Trọng nhìn An Ny cười nhẹ, sau đó phất phất tay ra lệnh:</w:t>
      </w:r>
    </w:p>
    <w:p>
      <w:pPr>
        <w:pStyle w:val="BodyText"/>
      </w:pPr>
      <w:r>
        <w:t xml:space="preserve">- Bạch Y, động thủ, bắn bạo chúng nó!</w:t>
      </w:r>
    </w:p>
    <w:p>
      <w:pPr>
        <w:pStyle w:val="BodyText"/>
      </w:pPr>
      <w:r>
        <w:t xml:space="preserve">- Dạ!</w:t>
      </w:r>
    </w:p>
    <w:p>
      <w:pPr>
        <w:pStyle w:val="BodyText"/>
      </w:pPr>
      <w:r>
        <w:t xml:space="preserve">Nhạc Trọng hạ lệnh, từ trong những địa phương bí ẩn trong Giao Thú thành nháy mắt vươn ra rậm rạp họng pháo hướng không trung điều chỉnh phương vị.</w:t>
      </w:r>
    </w:p>
    <w:p>
      <w:pPr>
        <w:pStyle w:val="BodyText"/>
      </w:pPr>
      <w:r>
        <w:t xml:space="preserve">Trong tích tắc, đạn pháo nổ vang, hình thành một màn quang thúc hướng bầu trời thổi quét tới.</w:t>
      </w:r>
    </w:p>
    <w:p>
      <w:pPr>
        <w:pStyle w:val="BodyText"/>
      </w:pPr>
      <w:r>
        <w:t xml:space="preserve">Dưới quang thúc kinh khủng bắn phá, vô số chiến sĩ Thánh tộc lập tức bị bắn bạo chia thành bốn năm mảnh, máu tươi bốn phía.</w:t>
      </w:r>
    </w:p>
    <w:p>
      <w:pPr>
        <w:pStyle w:val="BodyText"/>
      </w:pPr>
      <w:r>
        <w:t xml:space="preserve">Bạch Y là bảo vật thuộc về Nhạc Trọng, nàng liệp sát chiến sĩ Thánh tộc cũng tương đương như chính Nhạc Trọng xử lý địch nhân, thật nhiều sinh mệnh nguyên khí dũng mãnh tràn vào trong thức hải của hắn, nhanh chóng chữa trị thương thế trên người hắn.</w:t>
      </w:r>
    </w:p>
    <w:p>
      <w:pPr>
        <w:pStyle w:val="BodyText"/>
      </w:pPr>
      <w:r>
        <w:t xml:space="preserve">Sinh mệnh nguyên khí chính là nguyên khí tinh khiết quý giá nhất trong cơ thể sinh vật, có được khả năng cường hóa thân thể, chữa trị linh hồn, tẩm bổ linh hồn. Chính bởi vì có được công hiệu thần diệu như vậy mới có thể làm cho người ta không ngừng tiến hóa, cuối cùng tiến hóa ra thân thể Thần Ma có thể so sánh với Chân Thần.</w:t>
      </w:r>
    </w:p>
    <w:p>
      <w:pPr>
        <w:pStyle w:val="BodyText"/>
      </w:pPr>
      <w:r>
        <w:t xml:space="preserve">Bên trong Giao Thú thành có thật nhiều cỗ pháo, dưới sự thao túng của Bạch Y phát huy ra 200% uy lực khủng bố, từ ngoài xa ba cây số đã có thật nhiều chiến sĩ Thánh tộc bị bắn nổ tung, hóa thành từng đoàn huyết vụ.</w:t>
      </w:r>
    </w:p>
    <w:p>
      <w:pPr>
        <w:pStyle w:val="BodyText"/>
      </w:pPr>
      <w:r>
        <w:t xml:space="preserve">- Cái gì, những Thánh tộc đại nhân lại bị bắn chết nhiều như vậy?</w:t>
      </w:r>
    </w:p>
    <w:p>
      <w:pPr>
        <w:pStyle w:val="BodyText"/>
      </w:pPr>
      <w:r>
        <w:t xml:space="preserve">- Thật nhiều, đã chết thật nhiều! Vị Nhạc Trọng đại nhân kia đã giết thật nhiều Thánh tộc, thật sự là lợi hại, những Thánh tộc kia cơ hồ không thể tiến tới gần bên này. Hắn thật sự là cường đại, đi theo hắn nói không chừng có thể thắng! Nói không chừng chúng ta thật sự có thể tiêu diệt được Thánh tộc!</w:t>
      </w:r>
    </w:p>
    <w:p>
      <w:pPr>
        <w:pStyle w:val="BodyText"/>
      </w:pPr>
      <w:r>
        <w:t xml:space="preserve">- …</w:t>
      </w:r>
    </w:p>
    <w:p>
      <w:pPr>
        <w:pStyle w:val="BodyText"/>
      </w:pPr>
      <w:r>
        <w:t xml:space="preserve">Nhìn thấy thật nhiều Thánh tộc trên bầu trời bị hỏa lực tự động của Giao Thú thành oanh thành phấn vụn, cơ hồ không thể tới gần, các chiến sĩ nhân loại vốn đã lâm vào trong tuyệt vọng lại sản sinh ra tia hi vọng.</w:t>
      </w:r>
    </w:p>
    <w:p>
      <w:pPr>
        <w:pStyle w:val="BodyText"/>
      </w:pPr>
      <w:r>
        <w:t xml:space="preserve">Những chiến sĩ nhân loại đã bị biến thành khôi lỗi không ngừng lớn tiếng trách mắng, xua đuổi các chiến sĩ nhân loại khác tiến hành công kích:</w:t>
      </w:r>
    </w:p>
    <w:p>
      <w:pPr>
        <w:pStyle w:val="BodyText"/>
      </w:pPr>
      <w:r>
        <w:t xml:space="preserve">- Công kích! Tiêu diệt đám rệp chết tiệt kia, nhanh công kích, thắng lợi sẽ thuộc về nhân loại chúng ta! Giết sạch chúng nó chúng ta mới có con đường sống, nếu không toàn bộ chúng ta đều chết không có chỗ chôn!</w:t>
      </w:r>
    </w:p>
    <w:p>
      <w:pPr>
        <w:pStyle w:val="BodyText"/>
      </w:pPr>
      <w:r>
        <w:t xml:space="preserve">- Giết sạch chúng nó!</w:t>
      </w:r>
    </w:p>
    <w:p>
      <w:pPr>
        <w:pStyle w:val="BodyText"/>
      </w:pPr>
      <w:r>
        <w:t xml:space="preserve">- Giết! Giết! Giết! Chúng ta là vô địch!</w:t>
      </w:r>
    </w:p>
    <w:p>
      <w:pPr>
        <w:pStyle w:val="BodyText"/>
      </w:pPr>
      <w:r>
        <w:t xml:space="preserve">- …</w:t>
      </w:r>
    </w:p>
    <w:p>
      <w:pPr>
        <w:pStyle w:val="BodyText"/>
      </w:pPr>
      <w:r>
        <w:t xml:space="preserve">Dưới tiếng trách mắng của các chiến sĩ khôi lỗi, mọi người rốt cục sản sinh dũng khí chiến đấu, cầm lên vũ khí dựa theo phương thức huấn luyện ẩn núp trong công sự hướng những chiến sĩ Thánh tộc trên bầu trời bóp cò.</w:t>
      </w:r>
    </w:p>
    <w:p>
      <w:pPr>
        <w:pStyle w:val="BodyText"/>
      </w:pPr>
      <w:r>
        <w:t xml:space="preserve">Dưới sự điều chỉnh của Bạch Y, công kích của mọi người đều lấy được thành quả chiến đấu không tệ, từng chiến sĩ Thánh tộc bị họ bắn trúng nổ tung, làm tăng thêm lòng tự tin cùng nhiệt tình chiến đấu của bọn họ.</w:t>
      </w:r>
    </w:p>
    <w:p>
      <w:pPr>
        <w:pStyle w:val="BodyText"/>
      </w:pPr>
      <w:r>
        <w:t xml:space="preserve">Dần dần những nhân loại trong Giao Thú thành đều gia nhập cuộc chiến, phát động công kích chiến sĩ Thánh tộc. Bọn họ không còn tính trơ như gia súc nuôi dưỡng mà bắt đầu chuyển biến thành chiến sĩ có tôn nghiêm.</w:t>
      </w:r>
    </w:p>
    <w:p>
      <w:pPr>
        <w:pStyle w:val="BodyText"/>
      </w:pPr>
      <w:r>
        <w:t xml:space="preserve">Những chiến sĩ Thánh tộc cũng không phải phế vật, mà là quái vật cực kỳ hung tàn. Thật nhiều chiến sĩ Thánh tộc bị bắn bạo, công kích bị giảm mạnh nhưng không hề có chút sợ hãi, nhanh chóng điều chỉnh họng pháo hướng trong thành bắn phá.</w:t>
      </w:r>
    </w:p>
    <w:p>
      <w:pPr>
        <w:pStyle w:val="BodyText"/>
      </w:pPr>
      <w:r>
        <w:t xml:space="preserve">Từng đạo lạp tử pháo oanh lên tường thành, đem tường thành tạc đến vỡ nát, một ít chiến sĩ nhân loại cùng trang bị vũ khí trên tường thành đều bị chúng trực tiếp phá hủy.</w:t>
      </w:r>
    </w:p>
    <w:p>
      <w:pPr>
        <w:pStyle w:val="BodyText"/>
      </w:pPr>
      <w:r>
        <w:t xml:space="preserve">Tường thành thiết kế nguyên bản vì phòng bị nhân loại mà bố trí, đối với cường giả nhân loại bình thường mà nói là cửa ải khó khăn, nhưng đối với vũ khí Thánh tộc mà nói lực phòng ngự không lớn.</w:t>
      </w:r>
    </w:p>
    <w:p>
      <w:pPr>
        <w:pStyle w:val="BodyText"/>
      </w:pPr>
      <w:r>
        <w:t xml:space="preserve">Vô số quang thúc oanh kích lẫn nhau, song phương đều xuất hiện thương vong.</w:t>
      </w:r>
    </w:p>
    <w:p>
      <w:pPr>
        <w:pStyle w:val="BodyText"/>
      </w:pPr>
      <w:r>
        <w:t xml:space="preserve">Nhưng chiến sĩ nhân loại trong Giao Thú thành có được công sự che chắn, chiến sĩ Thánh tộc lại bay lượn trên bầu trời đối với Bạch Y mà nói chính là bia ngắm tốt nhất, bởi vậy chiến sĩ Thánh tộc chết thảm trọng nhưng thành quả chiến đấu không lớn.</w:t>
      </w:r>
    </w:p>
    <w:p>
      <w:pPr>
        <w:pStyle w:val="Compact"/>
      </w:pPr>
      <w:r>
        <w:t xml:space="preserve">Trong cuộc chiến đấu tàn khốc, chiến sĩ Thánh tộc buộc phải rơi xuống đất phân tán làm giảm bớt tỉ lệ thương vong của bọn họ.</w:t>
      </w:r>
      <w:r>
        <w:br w:type="textWrapping"/>
      </w:r>
      <w:r>
        <w:br w:type="textWrapping"/>
      </w:r>
    </w:p>
    <w:p>
      <w:pPr>
        <w:pStyle w:val="Heading2"/>
      </w:pPr>
      <w:bookmarkStart w:id="1631" w:name="chương-1819-ti-lĩnh-vực-2"/>
      <w:bookmarkEnd w:id="1631"/>
      <w:r>
        <w:t xml:space="preserve">1609. Chương 1819: Ti Lĩnh Vực! (2)</w:t>
      </w:r>
    </w:p>
    <w:p>
      <w:pPr>
        <w:pStyle w:val="Compact"/>
      </w:pPr>
      <w:r>
        <w:br w:type="textWrapping"/>
      </w:r>
      <w:r>
        <w:br w:type="textWrapping"/>
      </w:r>
      <w:r>
        <w:t xml:space="preserve">An Ny đứng bên cạnh Nhạc Trọng, nhìn thấy hắn còn chưa ra tay đã đem công kích của chiến sĩ Thánh tộc đánh tan, trong mắt thoáng hiện vẻ bội phục:</w:t>
      </w:r>
    </w:p>
    <w:p>
      <w:pPr>
        <w:pStyle w:val="BodyText"/>
      </w:pPr>
      <w:r>
        <w:t xml:space="preserve">- Lợi hại, phương diện thao tác chiến đấu của hắn quả nhiên mạnh mẽ!</w:t>
      </w:r>
    </w:p>
    <w:p>
      <w:pPr>
        <w:pStyle w:val="BodyText"/>
      </w:pPr>
      <w:r>
        <w:t xml:space="preserve">Bên trong bộ chỉ huy của năm vương quốc, Ngân Giao Vương nhìn về Giao Thú thành phương xa, trong mắt thoáng hiện vẻ tham lam:</w:t>
      </w:r>
    </w:p>
    <w:p>
      <w:pPr>
        <w:pStyle w:val="BodyText"/>
      </w:pPr>
      <w:r>
        <w:t xml:space="preserve">- Lợi hại, ta vốn nghĩ nữ nhân kia chỉ có bộ ngực lớn mà ngu xuẩn phế vật, không nghĩ tới nàng có thể đem đám phế vật trong Giao Thú thành dạy dỗ được tới mức này. Ta ngày càng muốn ăn thịt nàng!</w:t>
      </w:r>
    </w:p>
    <w:p>
      <w:pPr>
        <w:pStyle w:val="BodyText"/>
      </w:pPr>
      <w:r>
        <w:t xml:space="preserve">Xích Giao Vương đề nghị:</w:t>
      </w:r>
    </w:p>
    <w:p>
      <w:pPr>
        <w:pStyle w:val="BodyText"/>
      </w:pPr>
      <w:r>
        <w:t xml:space="preserve">- Thăm dò đã xong, chúng ta động thật đi!</w:t>
      </w:r>
    </w:p>
    <w:p>
      <w:pPr>
        <w:pStyle w:val="BodyText"/>
      </w:pPr>
      <w:r>
        <w:t xml:space="preserve">Trăm vạn chiến sĩ Thánh tộc tấn công chỉ là cuộc tiến công thăm dò của năm vương quốc, bọn hắn muốn xem An Ny mạnh mẽ đến thế nào. Theo phỏng đoán của bọn hắn, trăm vạn chiến sĩ Thánh tộc có thể dẫn dụ An Ny ra tay, nhờ vậy đánh giá được sức chiến đấu của nàng, cuối cùng liên thủ phóng ra bắt sống nàng. Năm cường giả của năm vương quốc cũng không ngây ngốc cho rằng chỉ trăm vạn quân đội là có thể đánh bại cường giả bát giai như An Ny.</w:t>
      </w:r>
    </w:p>
    <w:p>
      <w:pPr>
        <w:pStyle w:val="BodyText"/>
      </w:pPr>
      <w:r>
        <w:t xml:space="preserve">Ngân Giao Vương gật đầu đồng ý:</w:t>
      </w:r>
    </w:p>
    <w:p>
      <w:pPr>
        <w:pStyle w:val="BodyText"/>
      </w:pPr>
      <w:r>
        <w:t xml:space="preserve">- Được!</w:t>
      </w:r>
    </w:p>
    <w:p>
      <w:pPr>
        <w:pStyle w:val="BodyText"/>
      </w:pPr>
      <w:r>
        <w:t xml:space="preserve">- Đã ra rồi! Nàng đã ra rồi, cường giả nhân loại bát giai đã ra rồi!</w:t>
      </w:r>
    </w:p>
    <w:p>
      <w:pPr>
        <w:pStyle w:val="BodyText"/>
      </w:pPr>
      <w:r>
        <w:t xml:space="preserve">Ngay khi Ngân Giao Vương chuẩn bị hành động, bỗng nhiên An Ny từ trong tường thành bay ra đột nhập vào trong quân đội chiến sĩ Thánh tộc.</w:t>
      </w:r>
    </w:p>
    <w:p>
      <w:pPr>
        <w:pStyle w:val="BodyText"/>
      </w:pPr>
      <w:r>
        <w:t xml:space="preserve">Chỉ thấy tay nàng vung lên, hàng ngàn sợi tơ trong suốt như có sinh mạng đâm vào trong đầu chiến sĩ Thánh tộc, sau đó vặn xoắn, đem mấy vạn chiến sĩ Thánh tộc trực tiếp treo cổ.</w:t>
      </w:r>
    </w:p>
    <w:p>
      <w:pPr>
        <w:pStyle w:val="BodyText"/>
      </w:pPr>
      <w:r>
        <w:t xml:space="preserve">Những sợi tơ trong suốt giống như phân thân của An Ny, chỉ cần nằm trong phạm vi cảm giác của nàng những sợi tơ đâm vào thân thể chiến sĩ Thánh tộc lập tức đem bọn chúng diệt sát.</w:t>
      </w:r>
    </w:p>
    <w:p>
      <w:pPr>
        <w:pStyle w:val="BodyText"/>
      </w:pPr>
      <w:r>
        <w:t xml:space="preserve">An Ny toàn lực ra tay, giống như cỗ máy quét dọn đem toàn bộ chiến sĩ Thánh tộc vây công Giao Thú thành giết chết, thật nhiều chiến sĩ Thánh tộc ngũ giai giống như con kiến bị nàng trực tiếp miểu sát, không hề có chút sức phản kháng.</w:t>
      </w:r>
    </w:p>
    <w:p>
      <w:pPr>
        <w:pStyle w:val="BodyText"/>
      </w:pPr>
      <w:r>
        <w:t xml:space="preserve">Ngân Giao Vương nhìn thấy An Ny giết hại những chiến sĩ Thánh tộc cấp thấp, không giận còn mừng, trong mắt hiện lên vẻ vui sướng ra lệnh:</w:t>
      </w:r>
    </w:p>
    <w:p>
      <w:pPr>
        <w:pStyle w:val="BodyText"/>
      </w:pPr>
      <w:r>
        <w:t xml:space="preserve">- Tốt! Tốt! Tốt! Nàng đã hiện thân, lực lượng của nàng ở cảnh giới bát giai cao cấp, đối với nhân loại mà nói đã vô cùng lợi hại. Nhưng nàng không phải là đối thủ của chúng ta, mọi người cùng nhau tiến lên bắt lấy nàng!</w:t>
      </w:r>
    </w:p>
    <w:p>
      <w:pPr>
        <w:pStyle w:val="BodyText"/>
      </w:pPr>
      <w:r>
        <w:t xml:space="preserve">Chỉ cần giết chết An Ny, cho dù chết đi tám trăm vạn chiến sĩ Thánh tộc bọn hắn cũng không có chút nhíu mày. Phải biết rằng một cường giả nhân loại bát giai nếu kiên trì đánh du kích chiến hoặc đánh lén chiến cho dù là Hoằng Long đế quốc cũng thập phần đau đầu, chỉ có hoàng đế cửu giai ra tay mới có thể diệt sát cường giả bát giai ẩn núp trong bóng tối.</w:t>
      </w:r>
    </w:p>
    <w:p>
      <w:pPr>
        <w:pStyle w:val="BodyText"/>
      </w:pPr>
      <w:r>
        <w:t xml:space="preserve">Nếu cường giả bát giai còn tinh thông thuật ẩn thân luôn không động thủ mà ẩn nấp trốn tránh, cho dù là cửu giai cường giả cũng không có biện pháp. Dù sao cửu giai chỉ là bán thần, mà không phải Chân Thần chân chính có uy lực khôn cùng.</w:t>
      </w:r>
    </w:p>
    <w:p>
      <w:pPr>
        <w:pStyle w:val="BodyText"/>
      </w:pPr>
      <w:r>
        <w:t xml:space="preserve">- Được! Động thủ!</w:t>
      </w:r>
    </w:p>
    <w:p>
      <w:pPr>
        <w:pStyle w:val="BodyText"/>
      </w:pPr>
      <w:r>
        <w:t xml:space="preserve">Ngân Giao Vương dứt lời, ba trăm chiến sĩ Thánh tộc liền như châu chấu hướng chỗ Giao Thú thành bay đi.</w:t>
      </w:r>
    </w:p>
    <w:p>
      <w:pPr>
        <w:pStyle w:val="BodyText"/>
      </w:pPr>
      <w:r>
        <w:t xml:space="preserve">Năm quốc vương mang theo bộ hạ mạnh nhất dưới trướng hóa thành mười bốn đạo lưu quang hoàn toàn ẩn tàng khí tức, mặc trang bị bình thường của chiến sĩ Thánh tộc ẩn trong quân đội Thánh tộc hướng chỗ An Ny bay tới.</w:t>
      </w:r>
    </w:p>
    <w:p>
      <w:pPr>
        <w:pStyle w:val="BodyText"/>
      </w:pPr>
      <w:r>
        <w:t xml:space="preserve">Không bao lâu, ba trăm vạn chiến sĩ Thánh tộc hóa thành nước lũ hung mãnh tràn tới chỗ An Ny.</w:t>
      </w:r>
    </w:p>
    <w:p>
      <w:pPr>
        <w:pStyle w:val="BodyText"/>
      </w:pPr>
      <w:r>
        <w:t xml:space="preserve">Ti lĩnh vực!</w:t>
      </w:r>
    </w:p>
    <w:p>
      <w:pPr>
        <w:pStyle w:val="BodyText"/>
      </w:pPr>
      <w:r>
        <w:t xml:space="preserve">Ánh mắt An Ny phát lạnh, phát động lĩnh vực của nàng, trong tích tắc những sợi tơ nhỏ trong suốt từ trong thân thể nàng bắn ra, ẩn chứa ngưng tụ ti pháp tắc hình thành sợi tơ trong suốt, dù là huyết nhục của cường giả cửu giai cũng có thể bị xuyên thấu.</w:t>
      </w:r>
    </w:p>
    <w:p>
      <w:pPr>
        <w:pStyle w:val="BodyText"/>
      </w:pPr>
      <w:r>
        <w:t xml:space="preserve">Vô số sợi tơ trong suốt nháy mắt kéo dài ra ba cây số, vô số sợi tơ vặn xoắn, trong phạm vi ba cây số toàn bộ chiến sĩ Thánh tộc đều bị xoắn thành khối vỡ, máu tươi văng khắp nơi, chỉ một kích đã có chín vạn chiến sĩ Thánh tộc bị xé thành nát bấy! s An Ny phát động lĩnh vực, uy lực sợi tơ trong tay nàng chợt kéo lên mấy lần, vô số sợi tơ trong suốt không ngừng quấy động trên bầu trời, đem thật nhiều chiến sĩ Thánh tộc xoắn thành vô số khối thịt nát, hàng vạn chiến sĩ Thánh tộc trực tiếp bị miểu sát.</w:t>
      </w:r>
    </w:p>
    <w:p>
      <w:pPr>
        <w:pStyle w:val="BodyText"/>
      </w:pPr>
      <w:r>
        <w:t xml:space="preserve">Trong hư không, An Ny chẳng khác gì nữ thần giết chóc, giơ tay nhấc chân đã đem hơn mười vạn chiến sĩ Thánh tộc dễ dàng diệt sát. Đây là lực lượng khủng bố có thể hủy diệt cả một quốc gia của một cường giả bát giai.</w:t>
      </w:r>
    </w:p>
    <w:p>
      <w:pPr>
        <w:pStyle w:val="BodyText"/>
      </w:pPr>
      <w:r>
        <w:t xml:space="preserve">- Lĩnh vực? Không sai, là một hàng thượng phẩm! Nhưng cứ vỡ cho ta!</w:t>
      </w:r>
    </w:p>
    <w:p>
      <w:pPr>
        <w:pStyle w:val="BodyText"/>
      </w:pPr>
      <w:r>
        <w:t xml:space="preserve">Ngân Giao Vương ẩn trong đám người kiệt kiệt cười quái dị, đột nhiên bạo lên, một trảo oanh ra, một ngân long lĩnh vực chợt hiện ra, vô số khí tức ẩn chứa long chi pháp tắc diễn biến thành vô số giao long màu bạc dữ tợn điên cuồng rít gào hướng ti lĩnh vực của An Ny thổi quét tới.</w:t>
      </w:r>
    </w:p>
    <w:p>
      <w:pPr>
        <w:pStyle w:val="BodyText"/>
      </w:pPr>
      <w:r>
        <w:t xml:space="preserve">Ngân long lĩnh vực va chạm cùng ti lĩnh vực, vô số ngân giao rít gào quẫy động, những sợi tơ trong suốt chợt hỏng mất, ti pháp tắc ẩn chứa bên trong cũng bị long pháp tắc quấy nát, không thể ngưng tụ thành hình.</w:t>
      </w:r>
    </w:p>
    <w:p>
      <w:pPr>
        <w:pStyle w:val="BodyText"/>
      </w:pPr>
      <w:r>
        <w:t xml:space="preserve">Lực lĩnh ngộ pháp tắc của An Ny không bằng Ngân Giao Vương, lĩnh vực của nàng vừa tiếp xúc cùng ngân long lĩnh vực liền bị hỏng mất.</w:t>
      </w:r>
    </w:p>
    <w:p>
      <w:pPr>
        <w:pStyle w:val="BodyText"/>
      </w:pPr>
      <w:r>
        <w:t xml:space="preserve">Thanh Giao Vương nhân cơ hội phát động lĩnh vực, dùng tốc độ mắt thường khó thể thấy được trong tích tắc xé rách không gian quỷ dị bay tới sau lưng An Ny, cười hung tàn, hung hăng một trảo hướng đầu An Ny chộp tới.</w:t>
      </w:r>
    </w:p>
    <w:p>
      <w:pPr>
        <w:pStyle w:val="BodyText"/>
      </w:pPr>
      <w:r>
        <w:t xml:space="preserve">Ba tên còn lại chia thành ba phương hướng tới gần An Ny, phong tỏa đường lui của nàng.</w:t>
      </w:r>
    </w:p>
    <w:p>
      <w:pPr>
        <w:pStyle w:val="BodyText"/>
      </w:pPr>
      <w:r>
        <w:t xml:space="preserve">Chín tên nửa bước bát giai lệ thuộc năm vương giả bay lên giữa không trung, trong tay đều cầm không gian viên bàn màu bạc điên cuồng thúc giục lực lượng hình thành bức tường cản trở thật lớn đem không gian trong phạm vi mười cây số hoàn toàn khóa lại.</w:t>
      </w:r>
    </w:p>
    <w:p>
      <w:pPr>
        <w:pStyle w:val="BodyText"/>
      </w:pPr>
      <w:r>
        <w:t xml:space="preserve">Bích chướng không gian này cho dù là cường giả bát giai đỉnh phong cũng phải đánh ra hai quyền mới có thể phá hủy, chỉ cần kéo dài trong khoảnh khắc năm vương giả liên thủ là có thể bị thương nặng An Ny thậm chí là bắt sống nàng.</w:t>
      </w:r>
    </w:p>
    <w:p>
      <w:pPr>
        <w:pStyle w:val="BodyText"/>
      </w:pPr>
      <w:r>
        <w:t xml:space="preserve">Sư tử vồ thỏ cũng phải dùng toàn lực, nhóm người Xích Giao Vương tuy rằng khinh thường cường giả nhân loại như An Ny nhưng khi động thủ cũng đem hết toàn lực không lưu cho nàng một con đường sống.</w:t>
      </w:r>
    </w:p>
    <w:p>
      <w:pPr>
        <w:pStyle w:val="BodyText"/>
      </w:pPr>
      <w:r>
        <w:t xml:space="preserve">Mắt thấy An Ny sắp bị một chiêu của Thanh Giao Vương bắt sống, nhưng đột nhiên từ sau lưng An Ny một ma lĩnh vực tràn ngập ma khí vô tận, phảng phất như ma khí từ trong vực sâu vô tận chợt triển khai, phạm vi trong vòng ba mươi cây số đều bị ma lĩnh vực hoàn toàn bao phủ.</w:t>
      </w:r>
    </w:p>
    <w:p>
      <w:pPr>
        <w:pStyle w:val="BodyText"/>
      </w:pPr>
      <w:r>
        <w:t xml:space="preserve">Một trảo của Thanh Giao Vương đánh hụt vào khoảng không.</w:t>
      </w:r>
    </w:p>
    <w:p>
      <w:pPr>
        <w:pStyle w:val="BodyText"/>
      </w:pPr>
      <w:r>
        <w:t xml:space="preserve">Ma đầu vô cùng vô tận chợt hiện ra, điên cuồng cắn phệ chiến sĩ Thánh tộc, ma đầu chỉ cần bổ nhào tới trước những chiến sĩ Thánh tộc lập tức bị biến thành khối thây khô rơi xuống. Trên bầu trời như có cơn mưa thây khô giáng xuống, làm người cực kỳ sợ hãi.</w:t>
      </w:r>
    </w:p>
    <w:p>
      <w:pPr>
        <w:pStyle w:val="BodyText"/>
      </w:pPr>
      <w:r>
        <w:t xml:space="preserve">Ma khí khủng bố trong ma lĩnh vực dù là cường giả bát giai cũng khó thể ngăn cản, chín tên nửa bước bát giai bị ma khí hung mãnh cuốn lấy, sắc mặt biến thành tái nhợt hóa thành thây khô rơi xuống đất.</w:t>
      </w:r>
    </w:p>
    <w:p>
      <w:pPr>
        <w:pStyle w:val="Compact"/>
      </w:pPr>
      <w:r>
        <w:t xml:space="preserve">Bích chướng không gian giam cầm khu vực này cũng bị dập nát mất dạng.</w:t>
      </w:r>
      <w:r>
        <w:br w:type="textWrapping"/>
      </w:r>
      <w:r>
        <w:br w:type="textWrapping"/>
      </w:r>
    </w:p>
    <w:p>
      <w:pPr>
        <w:pStyle w:val="Heading2"/>
      </w:pPr>
      <w:bookmarkStart w:id="1632" w:name="chương-1820-thánh-tộc-đại-bại"/>
      <w:bookmarkEnd w:id="1632"/>
      <w:r>
        <w:t xml:space="preserve">1610. Chương 1820: Thánh Tộc Đại Bại!</w:t>
      </w:r>
    </w:p>
    <w:p>
      <w:pPr>
        <w:pStyle w:val="Compact"/>
      </w:pPr>
      <w:r>
        <w:br w:type="textWrapping"/>
      </w:r>
      <w:r>
        <w:br w:type="textWrapping"/>
      </w:r>
      <w:r>
        <w:t xml:space="preserve">- Đám ngu xuẩn các ngươi lại dám tự đưa thân tới cửa, thật sự là quá tốt, tất cả đi chết đi!</w:t>
      </w:r>
    </w:p>
    <w:p>
      <w:pPr>
        <w:pStyle w:val="BodyText"/>
      </w:pPr>
      <w:r>
        <w:t xml:space="preserve">Nhạc Trọng từ trong ma khí vô tận bước ra, quỷ dị xuất hiện sau lưng Thanh Giao Vương, tùy tay vỗ, một cái tát đã đem Thanh Giao Vương bát giai đánh thành bốn năm mảnh, hóa thành một cỗ nguyên khí dung nhập vào trong thân thể hắn.</w:t>
      </w:r>
    </w:p>
    <w:p>
      <w:pPr>
        <w:pStyle w:val="BodyText"/>
      </w:pPr>
      <w:r>
        <w:t xml:space="preserve">Hấp thu sinh mệnh nguyên khí của Thanh Giao Vương cùng vô số chiến sĩ Thánh tộc, thương thế linh hồn của Nhạc Trọng nhanh chóng khôi phục, hơn nữa cắn nuốt qua Hỏa Diễm quả làm cho hắn rất nhanh lành lại.</w:t>
      </w:r>
    </w:p>
    <w:p>
      <w:pPr>
        <w:pStyle w:val="BodyText"/>
      </w:pPr>
      <w:r>
        <w:t xml:space="preserve">Một kích miểu sát Thanh Giao Vương, hai mắt Nhạc Trọng phát lạnh liếc nhìn vài tên vương giả Thánh tộc, tâm niệm vừa động, vô số ma khí bắt đầu khởi lên, hướng bốn tên kia vặn tới.</w:t>
      </w:r>
    </w:p>
    <w:p>
      <w:pPr>
        <w:pStyle w:val="BodyText"/>
      </w:pPr>
      <w:r>
        <w:t xml:space="preserve">Chỉ trong tích tắc, hắc ám khí tức quỷ dị tà ác, tràn ngập âm u ngưng tụ thành những sợi dây dài hướng bốn vương giả còn lại xoắn qua.</w:t>
      </w:r>
    </w:p>
    <w:p>
      <w:pPr>
        <w:pStyle w:val="BodyText"/>
      </w:pPr>
      <w:r>
        <w:t xml:space="preserve">Ba người Xích Giao Vương bị ma khí xoắn tới, thân thể máu huyết bị hấp thu không còn, biến thành thây khô chìm trong ma lĩnh vực.</w:t>
      </w:r>
    </w:p>
    <w:p>
      <w:pPr>
        <w:pStyle w:val="BodyText"/>
      </w:pPr>
      <w:r>
        <w:t xml:space="preserve">Ngân Giao Vương dựa vào ngân long lĩnh vực điên cuồng chống cự ma khí quấn quanh, miễn cưỡng chưa bị giết chết tại chỗ.</w:t>
      </w:r>
    </w:p>
    <w:p>
      <w:pPr>
        <w:pStyle w:val="BodyText"/>
      </w:pPr>
      <w:r>
        <w:t xml:space="preserve">Theo thực lực Nhạc Trọng không ngừng đề thăng, uy lực Thần Ma lĩnh vực điên cuồng tăng trưởng, hiện tại hắn chỉ dựa vào ma lĩnh vực là có thể dễ dàng đem những cường giả còn chưa lĩnh ngộ lĩnh vực trực tiếp giết chết.</w:t>
      </w:r>
    </w:p>
    <w:p>
      <w:pPr>
        <w:pStyle w:val="BodyText"/>
      </w:pPr>
      <w:r>
        <w:t xml:space="preserve">- Phá cho ta!</w:t>
      </w:r>
    </w:p>
    <w:p>
      <w:pPr>
        <w:pStyle w:val="BodyText"/>
      </w:pPr>
      <w:r>
        <w:t xml:space="preserve">Ngân Giao Vương bị vây trong ma lĩnh vực của Nhạc Trọng, vẫn vô cùng hung tàn, nổi giận gầm lên một tiếng biến thân thành ngân giao phóng lên cao, một trảo chớp lên, xé rách vô số ma đầu hướng phương xa bỏ chạy.</w:t>
      </w:r>
    </w:p>
    <w:p>
      <w:pPr>
        <w:pStyle w:val="BodyText"/>
      </w:pPr>
      <w:r>
        <w:t xml:space="preserve">Lúc này Ngân Giao Vương đã hoàn toàn đánh mất ý nghĩ bắt lấy An Ny, chỉ muốn thoát khỏi nơi đây tìm một con đường sống.</w:t>
      </w:r>
    </w:p>
    <w:p>
      <w:pPr>
        <w:pStyle w:val="BodyText"/>
      </w:pPr>
      <w:r>
        <w:t xml:space="preserve">- Muốn chạy trốn!</w:t>
      </w:r>
    </w:p>
    <w:p>
      <w:pPr>
        <w:pStyle w:val="BodyText"/>
      </w:pPr>
      <w:r>
        <w:t xml:space="preserve">Nhạc Trọng cười lạnh, chỉ một tâm niệm nháy mắt đã xuất hiện trước người Ngân Giao Vương, ý chí tương tự cường giả cửu giai nháy mắt bộc phát, hướng Ngân Giao Vương quét tới:</w:t>
      </w:r>
    </w:p>
    <w:p>
      <w:pPr>
        <w:pStyle w:val="BodyText"/>
      </w:pPr>
      <w:r>
        <w:t xml:space="preserve">- Quỳ xuống!</w:t>
      </w:r>
    </w:p>
    <w:p>
      <w:pPr>
        <w:pStyle w:val="BodyText"/>
      </w:pPr>
      <w:r>
        <w:t xml:space="preserve">Bị cỗ ý chí kinh khủng đập vào, thân thể Ngân Giao Vương run lên, trong thức hải chứng kiến Nhạc Trọng hóa thân thành vô số người khổng lồ vươn tay trảo về phía hắn, trực tiếp đem hắn trảo bạo.</w:t>
      </w:r>
    </w:p>
    <w:p>
      <w:pPr>
        <w:pStyle w:val="BodyText"/>
      </w:pPr>
      <w:r>
        <w:t xml:space="preserve">Trong nháy mắt bị ý chí trùng kích, Ngân Giao Vương kêu thảm một tiếng, trực tiếp hôn mê.</w:t>
      </w:r>
    </w:p>
    <w:p>
      <w:pPr>
        <w:pStyle w:val="BodyText"/>
      </w:pPr>
      <w:r>
        <w:t xml:space="preserve">Nhạc Trọng vung tay, một Khôi Lỗi Phù bát giai bay ra dung nhập vào đầu Ngân Giao Vương, đem hắn biến thành khôi lỗi.</w:t>
      </w:r>
    </w:p>
    <w:p>
      <w:pPr>
        <w:pStyle w:val="BodyText"/>
      </w:pPr>
      <w:r>
        <w:t xml:space="preserve">Dễ dàng đánh bại toàn bộ cao thủ bát giai Thánh tộc, Nhạc Trọng mở ra ma lĩnh vực, ma vân cuồn cuộn hướng vô số chiến sĩ Thánh tộc trên bầu trời bay tới.</w:t>
      </w:r>
    </w:p>
    <w:p>
      <w:pPr>
        <w:pStyle w:val="BodyText"/>
      </w:pPr>
      <w:r>
        <w:t xml:space="preserve">Những nơi ma vân đi qua, thật nhiều Thánh tộc hóa thành thây khô rơi xuống.</w:t>
      </w:r>
    </w:p>
    <w:p>
      <w:pPr>
        <w:pStyle w:val="BodyText"/>
      </w:pPr>
      <w:r>
        <w:t xml:space="preserve">Gần trăm vạn Thánh tộc bị Nhạc Trọng diệt sát, lúc này bọn hắn đã sản sinh cảm giác sợ hãi, liên tục tản ra, dùng lạp tử pháo hướng ma vân công kích. Nhưng ma vân chẳng khác gì hắc động cắn nuốt hết thảy, những chùm quang thúc bắn vào không hề có chút phản ứng.</w:t>
      </w:r>
    </w:p>
    <w:p>
      <w:pPr>
        <w:pStyle w:val="BodyText"/>
      </w:pPr>
      <w:r>
        <w:t xml:space="preserve">Cơ hồ cùng một thời gian, thật nhiều trang bị vũ khí tự động bao vây bên ngoài Giao Thú thành đột nhiên điều chỉnh phương hướng xoay họng pháo điên cuồng hướng chiến sĩ Thánh tộc bắn phá.</w:t>
      </w:r>
    </w:p>
    <w:p>
      <w:pPr>
        <w:pStyle w:val="BodyText"/>
      </w:pPr>
      <w:r>
        <w:t xml:space="preserve">Những binh khí chiến tranh vốn dùng phòng ngừa An Ny chạy trốn lại quay đầu hướng Thánh tộc phát động công kích, lập tức tạo thành đại tai nạn cho Thánh tộc, thật nhiều chiến sĩ Thánh tộc bị bắn nổ tung rơi như mưa.</w:t>
      </w:r>
    </w:p>
    <w:p>
      <w:pPr>
        <w:pStyle w:val="BodyText"/>
      </w:pPr>
      <w:r>
        <w:t xml:space="preserve">Toàn bộ khu vực biến thành núi thây biển máu, máu tươi tung bay đầy trời.</w:t>
      </w:r>
    </w:p>
    <w:p>
      <w:pPr>
        <w:pStyle w:val="BodyText"/>
      </w:pPr>
      <w:r>
        <w:t xml:space="preserve">Cơ hồ chỉ mỗi lần hô hấp đi qua, đều có hàng vạn chiến sĩ Thánh tộc bị giết chết.</w:t>
      </w:r>
    </w:p>
    <w:p>
      <w:pPr>
        <w:pStyle w:val="BodyText"/>
      </w:pPr>
      <w:r>
        <w:t xml:space="preserve">Cuộc chiến kéo dài suốt một khắc thời gian, mấy trăm vạn đại quân Thánh tộc đã mất đi chủ soái bắt đầu hỏng mất, không ngừng tan tác chạy trốn.</w:t>
      </w:r>
    </w:p>
    <w:p>
      <w:pPr>
        <w:pStyle w:val="BodyText"/>
      </w:pPr>
      <w:r>
        <w:t xml:space="preserve">- Thắng lợi! Chúng ta thắng lợi!</w:t>
      </w:r>
    </w:p>
    <w:p>
      <w:pPr>
        <w:pStyle w:val="BodyText"/>
      </w:pPr>
      <w:r>
        <w:t xml:space="preserve">- Đại thắng, chúng ta đại thắng!</w:t>
      </w:r>
    </w:p>
    <w:p>
      <w:pPr>
        <w:pStyle w:val="BodyText"/>
      </w:pPr>
      <w:r>
        <w:t xml:space="preserve">- …</w:t>
      </w:r>
    </w:p>
    <w:p>
      <w:pPr>
        <w:pStyle w:val="BodyText"/>
      </w:pPr>
      <w:r>
        <w:t xml:space="preserve">Nhìn thấy đại quân Thánh tộc hỏng mất tháo chạy, trong mắt chiến sĩ nhân loại trong Giao Thú thành hiện lên vẻ không thể tin, phát ra tiếng thét to vui mừng. Bọn hắn vốn cho rằng đối mặt chiến sĩ Thánh tộc cường đại chỉ còn con đường chết, nhưng hiện tại lấy được thắng lợi thật lớn, tiêu diệt hơn ba trăm vạn chiến sĩ Thánh tộc, đánh bại đại quân tám trăm vạn, loại chiến tích này căn bản không ai dám tưởng tượng.</w:t>
      </w:r>
    </w:p>
    <w:p>
      <w:pPr>
        <w:pStyle w:val="BodyText"/>
      </w:pPr>
      <w:r>
        <w:t xml:space="preserve">Không bao lâu một mệnh lệnh được truyền tới:</w:t>
      </w:r>
    </w:p>
    <w:p>
      <w:pPr>
        <w:pStyle w:val="BodyText"/>
      </w:pPr>
      <w:r>
        <w:t xml:space="preserve">- Tấn công! Nhạc Trọng đại nhân có lệnh, chúng ta tấn công Thanh Nha thành!</w:t>
      </w:r>
    </w:p>
    <w:p>
      <w:pPr>
        <w:pStyle w:val="BodyText"/>
      </w:pPr>
      <w:r>
        <w:t xml:space="preserve">- Tấn công, tiêu diệt súc sinh đáng chết kia!</w:t>
      </w:r>
    </w:p>
    <w:p>
      <w:pPr>
        <w:pStyle w:val="BodyText"/>
      </w:pPr>
      <w:r>
        <w:t xml:space="preserve">- Tấn công!</w:t>
      </w:r>
    </w:p>
    <w:p>
      <w:pPr>
        <w:pStyle w:val="BodyText"/>
      </w:pPr>
      <w:r>
        <w:t xml:space="preserve">- …</w:t>
      </w:r>
    </w:p>
    <w:p>
      <w:pPr>
        <w:pStyle w:val="BodyText"/>
      </w:pPr>
      <w:r>
        <w:t xml:space="preserve">Sau khi nhận được mệnh lệnh, những chiến sĩ nhân loại còn vây trong trạng thái phấn khởi rốt cục khởi lên dũng khí, đi lên những xe vận binh bay hướng Thanh Nha thành phát động cuộc tiến công.</w:t>
      </w:r>
    </w:p>
    <w:p>
      <w:pPr>
        <w:pStyle w:val="BodyText"/>
      </w:pPr>
      <w:r>
        <w:t xml:space="preserve">Có Nhạc Trọng làm hậu thuẫn cho bọn hắn, những chiến sĩ nhân loại đều tràn ngập dũng khí.</w:t>
      </w:r>
    </w:p>
    <w:p>
      <w:pPr>
        <w:pStyle w:val="BodyText"/>
      </w:pPr>
      <w:r>
        <w:t xml:space="preserve">Quân đội nhân loại Giao Thú thành được An Ny thống soái một đường xông thẳng tới Thanh Nha thành.</w:t>
      </w:r>
    </w:p>
    <w:p>
      <w:pPr>
        <w:pStyle w:val="BodyText"/>
      </w:pPr>
      <w:r>
        <w:t xml:space="preserve">Bộ đội chủ lực Thanh Nha thành đã bị Thanh Giao Vương điều động không còn, thật dễ dàng đã bị quân đội nhân loại công hãm, năm ngàn Thánh tộc còn sót lại bên trong cũng bị tàn sát không còn.</w:t>
      </w:r>
    </w:p>
    <w:p>
      <w:pPr>
        <w:pStyle w:val="BodyText"/>
      </w:pPr>
      <w:r>
        <w:t xml:space="preserve">Sau khi tiêu diệt Thánh tộc Thanh Nha thành, sĩ khí quân đội nhân loại đại chấn. Quân đội Giao Thú thành thu được những trang bị tiên tiến trong tay, có được lòng tin chiến đấu cùng chiến sĩ Thánh tộc, tin rằng mình có đủ dũng khí cùng năng lực.</w:t>
      </w:r>
    </w:p>
    <w:p>
      <w:pPr>
        <w:pStyle w:val="BodyText"/>
      </w:pPr>
      <w:r>
        <w:t xml:space="preserve">Năm mươi vạn nhân loại trong Thanh Nha thành cũng được nhanh chóng chỉnh biên, mộ binh những người cường tráng bổ sung gia nhập vào trong quân đội nhân loại.</w:t>
      </w:r>
    </w:p>
    <w:p>
      <w:pPr>
        <w:pStyle w:val="BodyText"/>
      </w:pPr>
      <w:r>
        <w:t xml:space="preserve">Trong quá trình bộ đội cần chỉnh huấn, một bộ phận quân đội Giao Thú thành được An Ny thống lĩnh không ngừng chinh phạt những tòa thành thị chung quanh, đem từng tòa thành thị dưới trướng Thanh Giao Vương lần lượt giải phóng, đồng thời không ngừng rèn luyện sức chiến đấu của quân đội nhân loại.</w:t>
      </w:r>
    </w:p>
    <w:p>
      <w:pPr>
        <w:pStyle w:val="BodyText"/>
      </w:pPr>
      <w:r>
        <w:t xml:space="preserve">Thanh Giao Vương đã chết, chủ lực Thanh Giao bộ tộc bị kích phá, không còn ai đủ sức chống cự lại sự tấn công của quân đội do An Ny suất lĩnh.</w:t>
      </w:r>
    </w:p>
    <w:p>
      <w:pPr>
        <w:pStyle w:val="BodyText"/>
      </w:pPr>
      <w:r>
        <w:t xml:space="preserve">Hoằng Long đế quốc ngoại trừ hoàng đế còn có được tám đại thánh vương, những người này đều là cường giả nửa bước cửu giai khủng bố, chính là cự trụ kình thiên của Hoằng Long đế quốc, từng tiêu diệt vô số cường giả nhân tộc.</w:t>
      </w:r>
    </w:p>
    <w:p>
      <w:pPr>
        <w:pStyle w:val="BodyText"/>
      </w:pPr>
      <w:r>
        <w:t xml:space="preserve">Kim Giao vương quốc là một trong tám vương quốc của tám đại thánh vương, quốc chủ là Kim Giao thánh vương.</w:t>
      </w:r>
    </w:p>
    <w:p>
      <w:pPr>
        <w:pStyle w:val="BodyText"/>
      </w:pPr>
      <w:r>
        <w:t xml:space="preserve">Một cỗ khí tức bát giai đỉnh phong buông xuống vương thành thủ đô Kim Giao vương quốc, đồng thời nương theo thanh âm gầm rú chật vật:</w:t>
      </w:r>
    </w:p>
    <w:p>
      <w:pPr>
        <w:pStyle w:val="BodyText"/>
      </w:pPr>
      <w:r>
        <w:t xml:space="preserve">- Kim Giao thánh vương, không tốt! Xảy ra chuyện lớn!</w:t>
      </w:r>
    </w:p>
    <w:p>
      <w:pPr>
        <w:pStyle w:val="BodyText"/>
      </w:pPr>
      <w:r>
        <w:t xml:space="preserve">Thanh âm thật lớn quanh quẩn khắp thủ đô vương thành, nghe được thanh âm kinh hoàng kia sắc mặt những người trong thủ đô vương thành đều đại biến.</w:t>
      </w:r>
    </w:p>
    <w:p>
      <w:pPr>
        <w:pStyle w:val="BodyText"/>
      </w:pPr>
      <w:r>
        <w:t xml:space="preserve">Đồng thời nương theo thanh âm vô cùng hoảng sợ nọ, một đạo quang mang màu bạc hướng cung điện Kim Giao thánh vương bay đi.</w:t>
      </w:r>
    </w:p>
    <w:p>
      <w:pPr>
        <w:pStyle w:val="BodyText"/>
      </w:pPr>
      <w:r>
        <w:t xml:space="preserve">Trên đường đi thông suốt, không ai tiến lên ngăn trở đạo quang mang màu bạc kia, khiến cho nó rơi xuống trong vương cung Kim Giao Vương, hóa thành Ngân Giao Vương vẻ mặt hoảng loạn.</w:t>
      </w:r>
    </w:p>
    <w:p>
      <w:pPr>
        <w:pStyle w:val="BodyText"/>
      </w:pPr>
      <w:r>
        <w:t xml:space="preserve">Một nữ tử tuyệt sắc mặt áo bào trắng có mái tóc dài màu đen đi tới trước người Ngân Giao Vương cúi đầu ôn nhu nói:</w:t>
      </w:r>
    </w:p>
    <w:p>
      <w:pPr>
        <w:pStyle w:val="BodyText"/>
      </w:pPr>
      <w:r>
        <w:t xml:space="preserve">- Ngân Giao Vương bệ hạ, tôi gọi là Thái Vi, Kim Giao thánh vương bệ hạ vĩ đại để cho tôi tới nghênh đón ngài, xin ngài đi theo tôi!</w:t>
      </w:r>
    </w:p>
    <w:p>
      <w:pPr>
        <w:pStyle w:val="BodyText"/>
      </w:pPr>
      <w:r>
        <w:t xml:space="preserve">Trong mắt Ngân Giao Vương chợt lóe hung quang, có chút không kiên nhẫn quát:</w:t>
      </w:r>
    </w:p>
    <w:p>
      <w:pPr>
        <w:pStyle w:val="BodyText"/>
      </w:pPr>
      <w:r>
        <w:t xml:space="preserve">- Nhanh mang ta đi, nếu không ta ăn thịt ngươi!</w:t>
      </w:r>
    </w:p>
    <w:p>
      <w:pPr>
        <w:pStyle w:val="BodyText"/>
      </w:pPr>
      <w:r>
        <w:t xml:space="preserve">Thân thể Thái Vi khẽ run lên, trong mắt thoáng hiện sợ hãi nhanh chóng đáp:</w:t>
      </w:r>
    </w:p>
    <w:p>
      <w:pPr>
        <w:pStyle w:val="Compact"/>
      </w:pPr>
      <w:r>
        <w:t xml:space="preserve">- Dạ!</w:t>
      </w:r>
      <w:r>
        <w:br w:type="textWrapping"/>
      </w:r>
      <w:r>
        <w:br w:type="textWrapping"/>
      </w:r>
    </w:p>
    <w:p>
      <w:pPr>
        <w:pStyle w:val="Heading2"/>
      </w:pPr>
      <w:bookmarkStart w:id="1633" w:name="chương-1821-ám-sát-thánh-vương"/>
      <w:bookmarkEnd w:id="1633"/>
      <w:r>
        <w:t xml:space="preserve">1611. Chương 1821: Ám Sát Thánh Vương!</w:t>
      </w:r>
    </w:p>
    <w:p>
      <w:pPr>
        <w:pStyle w:val="Compact"/>
      </w:pPr>
      <w:r>
        <w:br w:type="textWrapping"/>
      </w:r>
      <w:r>
        <w:br w:type="textWrapping"/>
      </w:r>
      <w:r>
        <w:t xml:space="preserve">Tuyệt sắc mỹ nữ như Thái Vi ở nơi này vẫn có chút địa vị, nhưng chỉ xem như thực vật cấp cao có chút địa vị mà thôi, nếu Ngân Giao Vương muốn ăn thịt nàng, Kim Giao thánh vương chỉ mỉm cười tùy ý hắn.</w:t>
      </w:r>
    </w:p>
    <w:p>
      <w:pPr>
        <w:pStyle w:val="BodyText"/>
      </w:pPr>
      <w:r>
        <w:t xml:space="preserve">Thái Vi dẫn Ngân Giao Vương xuyên qua thật nhiều hành lang trùng điệp, xuất hiện trong một hậu hoa viên mây mù lượn lờ, hoa tươi vô số, hương khí tràn ngập, vô số mỹ nữ tuyệt sắc đang nhẹ nhàng nhảy múa chẳng khác gì đi vào tiên cảnh.</w:t>
      </w:r>
    </w:p>
    <w:p>
      <w:pPr>
        <w:pStyle w:val="BodyText"/>
      </w:pPr>
      <w:r>
        <w:t xml:space="preserve">Bên trong hậu hoa viên có bốn người đang ngồi, tướng mạo thoạt nhìn không khác nhau bao nhiêu, ít nhất trong mắt nhân loại chẳng có gì khác biệt. Toàn bộ đều là đầu giao long thân người, tướng mạo thật dữ tợn. Chỉ có màu vảy bất đồng phân biệt chủng tộc bất đồng mà thôi.</w:t>
      </w:r>
    </w:p>
    <w:p>
      <w:pPr>
        <w:pStyle w:val="BodyText"/>
      </w:pPr>
      <w:r>
        <w:t xml:space="preserve">Vừa đi vào trong đình đài, Thái Vi chợt biến sắc, biến thành vô cùng tái nhợt, nàng có thể thấy rõ trên mặt bàn đặt nhiều khối thi thể của một mỹ nữ, chia thành bốn phần đặt trước mặt bốn tên cao thủ kia.</w:t>
      </w:r>
    </w:p>
    <w:p>
      <w:pPr>
        <w:pStyle w:val="BodyText"/>
      </w:pPr>
      <w:r>
        <w:t xml:space="preserve">Nhìn thấy thi thể của mỹ nữ kia, trong mắt Thái Vi hiện lên vẻ bi ai cùng sợ hãi. Mỹ nữ tuyệt sắc kia nguyên bản là một tỷ muội của nàng, rất được Kim Giao thánh vương sủng ái, không nghĩ tới cuối cùng cũng phải rơi xuống kết cục thảm khốc hôm nay.</w:t>
      </w:r>
    </w:p>
    <w:p>
      <w:pPr>
        <w:pStyle w:val="BodyText"/>
      </w:pPr>
      <w:r>
        <w:t xml:space="preserve">Kim Giao thánh vương nhìn thấy Ngân Giao Vương đi tới liền mỉm cười đẩy một cái khay chứa đầu mỹ nữ về hướng hắn:</w:t>
      </w:r>
    </w:p>
    <w:p>
      <w:pPr>
        <w:pStyle w:val="BodyText"/>
      </w:pPr>
      <w:r>
        <w:t xml:space="preserve">- Chuyện gì làm cho ngươi kích động như vậy, Ngân Giao Vương? Muốn nhấm nháp một chút hay không, đây là mỹ nữ có thân thể cửu âm khó gặp trong nhân loại!</w:t>
      </w:r>
    </w:p>
    <w:p>
      <w:pPr>
        <w:pStyle w:val="BodyText"/>
      </w:pPr>
      <w:r>
        <w:t xml:space="preserve">- Gặp qua Kim Giao thánh vương, Ngân Giao thánh vương, Hôi Giao thánh vương, Lục Giao thánh vương, tôi có một tình báo trọng yếu cần nói cho các vị biết!</w:t>
      </w:r>
    </w:p>
    <w:p>
      <w:pPr>
        <w:pStyle w:val="BodyText"/>
      </w:pPr>
      <w:r>
        <w:t xml:space="preserve">Ngân Giao Vương vô cùng trịnh trọng hướng bốn thánh vương nói:</w:t>
      </w:r>
    </w:p>
    <w:p>
      <w:pPr>
        <w:pStyle w:val="BodyText"/>
      </w:pPr>
      <w:r>
        <w:t xml:space="preserve">- Tôi mới đánh chết một cường giả bát giai nhân loại, từ trong tay nàng thu được một khối tàng bảo đồ, xem trong bảo đồ nghe nói cất giấu bí mật một món bảo vật hoàng kim cấp!</w:t>
      </w:r>
    </w:p>
    <w:p>
      <w:pPr>
        <w:pStyle w:val="BodyText"/>
      </w:pPr>
      <w:r>
        <w:t xml:space="preserve">- Cái gì? Tàng bảo đồ bảo vật cấp hoàng kim?</w:t>
      </w:r>
    </w:p>
    <w:p>
      <w:pPr>
        <w:pStyle w:val="BodyText"/>
      </w:pPr>
      <w:r>
        <w:t xml:space="preserve">Nghe được lời nói của Ngân Giao Vương, bốn thánh vương vốn đang không chút để ý đột nhiên sắc mặt đại biến.</w:t>
      </w:r>
    </w:p>
    <w:p>
      <w:pPr>
        <w:pStyle w:val="BodyText"/>
      </w:pPr>
      <w:r>
        <w:t xml:space="preserve">Bất kỳ bảo vật cấp hoàng kim nào cũng không phải cường giả thế nhân có thể chế tạo ra được. Một cường giả bát giai có được một bảo vật chiến đấu hệ cấp hoàng kim thậm chí có thể đối chiến với cường giả cửu giai. Lúc này trong lòng bốn thánh vương nhấc lên từng trận sóng to gió lớn, đều nảy sinh tham niệm dâng tràn.</w:t>
      </w:r>
    </w:p>
    <w:p>
      <w:pPr>
        <w:pStyle w:val="BodyText"/>
      </w:pPr>
      <w:r>
        <w:t xml:space="preserve">- Kim Giao thánh vương, ngài xem, đây là tấm bảo đồ này!</w:t>
      </w:r>
    </w:p>
    <w:p>
      <w:pPr>
        <w:pStyle w:val="BodyText"/>
      </w:pPr>
      <w:r>
        <w:t xml:space="preserve">Ngân Giao Vương lấy ra một mảnh vải màu bạc, vừa hướng Kim Giao thánh vương đi tới, vừa cao giọng nói:</w:t>
      </w:r>
    </w:p>
    <w:p>
      <w:pPr>
        <w:pStyle w:val="BodyText"/>
      </w:pPr>
      <w:r>
        <w:t xml:space="preserve">- Vị trí của tấm tàng bảo đồ này đã bị Thanh Giao Vương biết được, họ đã nhanh chóng báo về cho Diễm Giao thánh vương, hiện tại họ đã bắt đầu hành động!</w:t>
      </w:r>
    </w:p>
    <w:p>
      <w:pPr>
        <w:pStyle w:val="BodyText"/>
      </w:pPr>
      <w:r>
        <w:t xml:space="preserve">Kim Giao thánh vương nghe vậy ánh mắt phát lạnh, liền nhìn qua tàng bảo đồ trong tay Ngân Giao Vương:</w:t>
      </w:r>
    </w:p>
    <w:p>
      <w:pPr>
        <w:pStyle w:val="BodyText"/>
      </w:pPr>
      <w:r>
        <w:t xml:space="preserve">- Cái gì? Diễm Giao thánh vương đã hành động sao? Chết tiệt! Chúng ta phải lập tức hành động!</w:t>
      </w:r>
    </w:p>
    <w:p>
      <w:pPr>
        <w:pStyle w:val="BodyText"/>
      </w:pPr>
      <w:r>
        <w:t xml:space="preserve">Trong Hoằng Long đế quốc cũng phân chia phe phái, Kim Giao thánh vương luôn bất hòa với Diễm Giao thánh vương, song phương luôn cừu hận lẫn nhau. Nếu không có hoàng đế cửu giai áp chế, bọn hắn tuyệt đối sẽ sống mái với nhau.</w:t>
      </w:r>
    </w:p>
    <w:p>
      <w:pPr>
        <w:pStyle w:val="BodyText"/>
      </w:pPr>
      <w:r>
        <w:t xml:space="preserve">Ba thánh vương còn lại đều đem lực chú ý tập trung trên tấm tàng bảo đồ trên tay Ngân Giao Vương, bảo vật cấp hoàng kim cũng làm bọn hắn vô cùng tâm động.</w:t>
      </w:r>
    </w:p>
    <w:p>
      <w:pPr>
        <w:pStyle w:val="BodyText"/>
      </w:pPr>
      <w:r>
        <w:t xml:space="preserve">Trong tích tắc đó, Nhạc Trọng mặc ẩn thân khải giáp đi sau lưng Ngân Giao Vương nháy mắt đem lực ý chí khủng bố của mình thông qua Khủng Cụ thuật bộc phát.</w:t>
      </w:r>
    </w:p>
    <w:p>
      <w:pPr>
        <w:pStyle w:val="BodyText"/>
      </w:pPr>
      <w:r>
        <w:t xml:space="preserve">Trong tích tắc, trong thức hai bốn đại thánh vương ý chí hóa thân của Nhạc Trọng đã biến thành cường giả Chân Thần cấp, nghiền áp xuống đem ý chí của bọn hắn nháy mắt áp bạo.</w:t>
      </w:r>
    </w:p>
    <w:p>
      <w:pPr>
        <w:pStyle w:val="BodyText"/>
      </w:pPr>
      <w:r>
        <w:t xml:space="preserve">Ý chí của bốn thánh vương vượt xa Ngân Giao Vương, nhưng ý chí của bọn hắn lại bị Nhạc Trọng đột nhiên đánh nát vụn khiến bọn hắn cũng có nháy mắt thất thần.</w:t>
      </w:r>
    </w:p>
    <w:p>
      <w:pPr>
        <w:pStyle w:val="BodyText"/>
      </w:pPr>
      <w:r>
        <w:t xml:space="preserve">Nhạc Trọng nhân cơ hội bổ nhào tới nháy mắt đánh ra bốn quyền.</w:t>
      </w:r>
    </w:p>
    <w:p>
      <w:pPr>
        <w:pStyle w:val="BodyText"/>
      </w:pPr>
      <w:r>
        <w:t xml:space="preserve">Trong thân thể bốn đại thánh vương đều có trang bị phòng ngự tự động, những phòng hộ tráo nháy mắt phát động chắn ngang trước người Nhạc Trọng, lực phòng ngự cực mạnh, cho dù cường giả bát giai đỉnh phong công kích cũng khó thể đánh nát được chúng.</w:t>
      </w:r>
    </w:p>
    <w:p>
      <w:pPr>
        <w:pStyle w:val="BodyText"/>
      </w:pPr>
      <w:r>
        <w:t xml:space="preserve">Nhưng thân thể Nhạc Trọng cực kỳ cường hoành, lực lượng vô cùng, một quyền oanh xuống đem phòng hộ tráo hoàn toàn dập nát, mang theo lực lượng vô tận đánh thẳng xuống đầu bốn thánh vương, đem đầu của bọn hắn nháy mắt đánh bạo.</w:t>
      </w:r>
    </w:p>
    <w:p>
      <w:pPr>
        <w:pStyle w:val="BodyText"/>
      </w:pPr>
      <w:r>
        <w:t xml:space="preserve">Chỉ trong nháy mắt Nhạc Trọng đã đánh lén thành công lập tức miểu sát bốn thánh vương nửa bước cửu giai của Hoằng Long đế quốc.</w:t>
      </w:r>
    </w:p>
    <w:p>
      <w:pPr>
        <w:pStyle w:val="BodyText"/>
      </w:pPr>
      <w:r>
        <w:t xml:space="preserve">Nếu là ngay mặt đối chiến, Nhạc Trọng phải thi triển bổn sự toàn lực mới có thể đánh bại bốn thánh vương này, nếu muốn giết chết bọn hắn chưa chắc có thể thành công. Mà bây giờ hắn chọn dùng phương thức đánh lén chỉ nháy mắt liền miểu sát được bốn thánh vương Hoằng Long đế quốc, đem toàn bộ sinh mệnh nguyên khí dồi dào trong cơ thể bọn hắn hút vào trong cơ thể của mình.</w:t>
      </w:r>
    </w:p>
    <w:p>
      <w:pPr>
        <w:pStyle w:val="BodyText"/>
      </w:pPr>
      <w:r>
        <w:t xml:space="preserve">Hấp thu xong sinh mệnh nguyên khí của bốn cao thủ nửa bước cửu giai, thương thế linh hồn của Nhạc Trọng đã hoàn toàn khôi phục, đồng thời còn tiến hóa thêm một chút.</w:t>
      </w:r>
    </w:p>
    <w:p>
      <w:pPr>
        <w:pStyle w:val="BodyText"/>
      </w:pPr>
      <w:r>
        <w:t xml:space="preserve">Thái Vi ở một bên nhìn thấy Nhạc Trọng đột nhiên xuất hiện nháy mắt liền giết chết bốn thánh vương như ác ma thần linh trong tư tưởng của nàng, lập tức ngây dại, sắc mặt xanh mét thân thể lạnh run.</w:t>
      </w:r>
    </w:p>
    <w:p>
      <w:pPr>
        <w:pStyle w:val="BodyText"/>
      </w:pPr>
      <w:r>
        <w:t xml:space="preserve">Nhạc Trọng cũng không để ý tới phản ứng của Thái Vi, nhìn qua Ngân Giao Vương hỏi:</w:t>
      </w:r>
    </w:p>
    <w:p>
      <w:pPr>
        <w:pStyle w:val="BodyText"/>
      </w:pPr>
      <w:r>
        <w:t xml:space="preserve">- Ngân Giao Vương, ngươi có thể đem toàn bộ Thánh tộc trong Kim Giao vương thành hội tụ cùng một chỗ không?</w:t>
      </w:r>
    </w:p>
    <w:p>
      <w:pPr>
        <w:pStyle w:val="BodyText"/>
      </w:pPr>
      <w:r>
        <w:t xml:space="preserve">Với thực lực hiện tại của Nhạc Trọng nếu muốn diệt sát toàn bộ Thánh tộc trong Kim Giao vương thành hoàn toàn không có vấn đề. Vấn đề duy nhất là Thánh tộc phân bố quá rộng, nếu hắn quang minh chính đại đi ra ngoài tàn sát bọn hắn, những chiến sĩ Thánh tộc kia tuyệt đối sẽ chạy trốn khiến cho hắn hao phí thật nhiều thời gian cũng không giải quyết được bao nhiêu người. Tuyệt đối không gọn gàng như lúc xử lý Thánh tộc trong Giao Thú thành.</w:t>
      </w:r>
    </w:p>
    <w:p>
      <w:pPr>
        <w:pStyle w:val="BodyText"/>
      </w:pPr>
      <w:r>
        <w:t xml:space="preserve">Ngân Giao Vương cung kính nói:</w:t>
      </w:r>
    </w:p>
    <w:p>
      <w:pPr>
        <w:pStyle w:val="BodyText"/>
      </w:pPr>
      <w:r>
        <w:t xml:space="preserve">- Chủ nhân, tôi không có năng lực như thế. Tôi không có quyền lực điều động bộ hạ của Kim Giao thánh vương. Bộ hạ của hắn cũng sẽ không nghe theo lời chỉ huy của người ngoài như tôi. Hơn nữa tôi cũng không có thế lực gì trong Kim Giao vương thành!</w:t>
      </w:r>
    </w:p>
    <w:p>
      <w:pPr>
        <w:pStyle w:val="BodyText"/>
      </w:pPr>
      <w:r>
        <w:t xml:space="preserve">Nhạc Trọng cau mày trầm giọng nói:</w:t>
      </w:r>
    </w:p>
    <w:p>
      <w:pPr>
        <w:pStyle w:val="BodyText"/>
      </w:pPr>
      <w:r>
        <w:t xml:space="preserve">- Nếu như vậy thì thôi đi. Ngươi tận khả năng đi giết sạch Thánh tộc nơi này, ta đi vào bảo khố của Kim Giao thánh vương một chuyến!</w:t>
      </w:r>
    </w:p>
    <w:p>
      <w:pPr>
        <w:pStyle w:val="BodyText"/>
      </w:pPr>
      <w:r>
        <w:t xml:space="preserve">Trong Kim Giao vương thành cũng sử dụng khoa học kỹ thuật cùng nhân lực kết hợp để bảo hộ. Thông qua mỗi máy nhắm cùng quang não trong Kim Giao vương thành, Nhạc Trọng cũng biết bảo khố của Kim Giao thánh vương tại nơi nào.</w:t>
      </w:r>
    </w:p>
    <w:p>
      <w:pPr>
        <w:pStyle w:val="BodyText"/>
      </w:pPr>
      <w:r>
        <w:t xml:space="preserve">- Chờ một chút, vị đại nhân này!</w:t>
      </w:r>
    </w:p>
    <w:p>
      <w:pPr>
        <w:pStyle w:val="BodyText"/>
      </w:pPr>
      <w:r>
        <w:t xml:space="preserve">Đúng lúc này bên cạnh chợt truyền lại thanh âm của Thái Vi, nàng dũng cảm đi tới hướng Nhạc Trọng cung kính nói:</w:t>
      </w:r>
    </w:p>
    <w:p>
      <w:pPr>
        <w:pStyle w:val="BodyText"/>
      </w:pPr>
      <w:r>
        <w:t xml:space="preserve">- Đại nhân, tôi biết làm sao có thể đem toàn bộ Thánh tộc triệu tập tới nơi đây. Nếu như tôi có thể trợ giúp đại nhân hoàn thành việc này, tôi hi vọng đại nhân có thể đáp ứng tôi một điều kiện!</w:t>
      </w:r>
    </w:p>
    <w:p>
      <w:pPr>
        <w:pStyle w:val="BodyText"/>
      </w:pPr>
      <w:r>
        <w:t xml:space="preserve">Nhạc Trọng khẽ cau mày liếc nhìn Thái Vi hỏi:</w:t>
      </w:r>
    </w:p>
    <w:p>
      <w:pPr>
        <w:pStyle w:val="BodyText"/>
      </w:pPr>
      <w:r>
        <w:t xml:space="preserve">- Điều kiện gì? Cô nói nghe trước đi!</w:t>
      </w:r>
    </w:p>
    <w:p>
      <w:pPr>
        <w:pStyle w:val="Compact"/>
      </w:pPr>
      <w:r>
        <w:t xml:space="preserve">Việc diệt sát toàn bộ Thánh tộc trong Kim Giao vương thành hắn chỉ là tiện tay làm cho xong, nếu như Thái Vi đưa ra điều kiện quá cao hắn cũng không muốn lãng phí quá nhiều thời gian cùng tinh lực trên người nữ tử này.</w:t>
      </w:r>
      <w:r>
        <w:br w:type="textWrapping"/>
      </w:r>
      <w:r>
        <w:br w:type="textWrapping"/>
      </w:r>
    </w:p>
    <w:p>
      <w:pPr>
        <w:pStyle w:val="Heading2"/>
      </w:pPr>
      <w:bookmarkStart w:id="1634" w:name="chương-1822-tiến-hóa-nửa-bước-cửu-giai"/>
      <w:bookmarkEnd w:id="1634"/>
      <w:r>
        <w:t xml:space="preserve">1612. Chương 1822: Tiến Hóa Nửa Bước Cửu Giai!</w:t>
      </w:r>
    </w:p>
    <w:p>
      <w:pPr>
        <w:pStyle w:val="Compact"/>
      </w:pPr>
      <w:r>
        <w:br w:type="textWrapping"/>
      </w:r>
      <w:r>
        <w:br w:type="textWrapping"/>
      </w:r>
      <w:r>
        <w:t xml:space="preserve">Thái Vi quỳ dưới đất, nhìn Nhạc Trọng hèn mọn khẩn cầu:</w:t>
      </w:r>
    </w:p>
    <w:p>
      <w:pPr>
        <w:pStyle w:val="BodyText"/>
      </w:pPr>
      <w:r>
        <w:t xml:space="preserve">- Thỉnh đại nhân cho tôi theo bên người hầu hạ ngài. Tôi đặc biệt học qua những kỹ thuật hầu hạ người, là nữ phó xuất sắc nhất. Hơn nữa tôi tinh thông xử lý việc nhà, xử lý văn kiện, nấu bếp, hoa đạo, vẽ tranh, khiêu vũ, ca hát. Nếu ngài có cần tôi còn có thể ấm giường cho ngài. Thỉnh đại nhân dẫn tôi đi, cho tôi đi theo bên cạnh hầu hạ ngài! Tôi sẽ trung thành tận tâm với ngài cả đời, van cầu ngài dẫn tôi đi!</w:t>
      </w:r>
    </w:p>
    <w:p>
      <w:pPr>
        <w:pStyle w:val="BodyText"/>
      </w:pPr>
      <w:r>
        <w:t xml:space="preserve">Trong Hoằng Long tinh địa vị của nhân loại cực thấp, nguy hiểm trùng điệp, nếu không có chỗ dựa không biết khi nào lại bị Thánh tộc cắn nuốt. Thái Vi đã sợ hãi những ngày tháng phập phồng lo lắng thế này, nàng hi vọng có thể tìm được một chỗ dựa vững chắc nương tựa vào.</w:t>
      </w:r>
    </w:p>
    <w:p>
      <w:pPr>
        <w:pStyle w:val="BodyText"/>
      </w:pPr>
      <w:r>
        <w:t xml:space="preserve">Nhạc Trọng nhìn nàng thản nhiên nói:</w:t>
      </w:r>
    </w:p>
    <w:p>
      <w:pPr>
        <w:pStyle w:val="BodyText"/>
      </w:pPr>
      <w:r>
        <w:t xml:space="preserve">- Được! Chỉ cần cô trợ giúp được tôi giải quyết việc kia, tôi đáp ứng cô cho cô trở thành nữ phó bên người tôi. Đứng lên đi!</w:t>
      </w:r>
    </w:p>
    <w:p>
      <w:pPr>
        <w:pStyle w:val="BodyText"/>
      </w:pPr>
      <w:r>
        <w:t xml:space="preserve">- Cám ơn chủ nhân!</w:t>
      </w:r>
    </w:p>
    <w:p>
      <w:pPr>
        <w:pStyle w:val="BodyText"/>
      </w:pPr>
      <w:r>
        <w:t xml:space="preserve">Thái Vi đứng dậy, vội vàng bước lên vài bước lấy ra một viên bàn nhỏ chừng ngón cái màu vàng trong người Kim Giao thánh vương, cung kính đưa cho Nhạc Trọng:</w:t>
      </w:r>
    </w:p>
    <w:p>
      <w:pPr>
        <w:pStyle w:val="BodyText"/>
      </w:pPr>
      <w:r>
        <w:t xml:space="preserve">- Chủ nhân, đây là binh khí triệu hoán mà Kim Giao thánh vương mang theo bên mình, một khi phát động là có thể triệu tập tuyệt đại đa số bộ đội của Kim Giao thánh vương tới nơi này tập hợp!</w:t>
      </w:r>
    </w:p>
    <w:p>
      <w:pPr>
        <w:pStyle w:val="BodyText"/>
      </w:pPr>
      <w:r>
        <w:t xml:space="preserve">Nhạc Trọng cầm lấy viên bàn kim sắc, tâm niệm vừa động, một cỗ lực lượng rót vào bên trong viên bàn.</w:t>
      </w:r>
    </w:p>
    <w:p>
      <w:pPr>
        <w:pStyle w:val="BodyText"/>
      </w:pPr>
      <w:r>
        <w:t xml:space="preserve">Hào quang chợt lóe, từng đạo ba động kỳ dị bắt đầu khuếch tán khắp bốn phương tám hướng.</w:t>
      </w:r>
    </w:p>
    <w:p>
      <w:pPr>
        <w:pStyle w:val="BodyText"/>
      </w:pPr>
      <w:r>
        <w:t xml:space="preserve">Đương! Đương! Đương!</w:t>
      </w:r>
    </w:p>
    <w:p>
      <w:pPr>
        <w:pStyle w:val="BodyText"/>
      </w:pPr>
      <w:r>
        <w:t xml:space="preserve">- Bệ hạ khẩn cấp triệu tập!</w:t>
      </w:r>
    </w:p>
    <w:p>
      <w:pPr>
        <w:pStyle w:val="BodyText"/>
      </w:pPr>
      <w:r>
        <w:t xml:space="preserve">Trong Kim Giao vương thành vang lên thanh âm cảnh báo to rõ, thủ lĩnh các đội ngũ biến sắc, lập tức hội tụ đại quân dưới trướng của mình giẫm trên phi hành bản hướng cung điện trung tâm vương thành bay đi.</w:t>
      </w:r>
    </w:p>
    <w:p>
      <w:pPr>
        <w:pStyle w:val="BodyText"/>
      </w:pPr>
      <w:r>
        <w:t xml:space="preserve">Kim Giao vương thành là thủ đô Kim Giao thánh vương quốc, diện tích so với Hoa Hạ quốc tại địa cầu còn rộng lớn hơn. Bên trong thủ đô có hơn bốn ngàn vạn Thánh tộc mà số lượng nhân loại lại hơn năm trăm triệu. Đại quân sắp xếp chung quanh Kim Giao vương thành cũng vượt qua hai trăm vạn.</w:t>
      </w:r>
    </w:p>
    <w:p>
      <w:pPr>
        <w:pStyle w:val="BodyText"/>
      </w:pPr>
      <w:r>
        <w:t xml:space="preserve">Nhận được lệnh triệu tập của Kim Giao thánh vương, hai trăm vạn quân đội nhất thời cùng xuất động, cưỡi trên phi hành bản giống như châu chấu hướng vương thành bay qua.</w:t>
      </w:r>
    </w:p>
    <w:p>
      <w:pPr>
        <w:pStyle w:val="BodyText"/>
      </w:pPr>
      <w:r>
        <w:t xml:space="preserve">Đại quân từ trên trời giáng xuống, dừng lại trong hoàng cung diện tích cực lớn, ngay ngắn trật tự, cũng không hỗn loạn. Bọn họ đã trải qua nhiều lần diễn luyện, thập phần rõ ràng vị trí của mình.</w:t>
      </w:r>
    </w:p>
    <w:p>
      <w:pPr>
        <w:pStyle w:val="BodyText"/>
      </w:pPr>
      <w:r>
        <w:t xml:space="preserve">Đồng thời từng chiếc chiến hạm khổng lồ hình thành bốn hạm đội cũng bay lượn tới trên hoàng cung, chờ đợi Kim Giao thánh vương truyền đạt mệnh lệnh.</w:t>
      </w:r>
    </w:p>
    <w:p>
      <w:pPr>
        <w:pStyle w:val="BodyText"/>
      </w:pPr>
      <w:r>
        <w:t xml:space="preserve">Bên trong hoàng cung, Thái Vi đứng sau lưng Nhạc Trọng, nhìn thấy quân đội Kim Giao tộc không ngừng giáng xuống, trong mắt hiện lên vẻ hoảng sợ. Ngàn vạn cường giả Kim Giao tộc xuất hiện tạo cho người ta cảm giác áp bách hoàn toàn khác hẳn cảm giác áp bách của vài cao thủ Kim Giao tộc.</w:t>
      </w:r>
    </w:p>
    <w:p>
      <w:pPr>
        <w:pStyle w:val="BodyText"/>
      </w:pPr>
      <w:r>
        <w:t xml:space="preserve">Nhưng khi Thái Vi nhìn thấy Nhạc Trọng vô cùng trấn định đứng ngay trước người nàng, tâm tình vốn đang hoảng sợ liền bình phục trở lại, trời sập xuống cũng có Nhạc Trọng chắn ngang phía trước, nàng chỉ cần đứng sau lưng hắn là an toàn.</w:t>
      </w:r>
    </w:p>
    <w:p>
      <w:pPr>
        <w:pStyle w:val="BodyText"/>
      </w:pPr>
      <w:r>
        <w:t xml:space="preserve">Nhạc Trọng nhìn lên không trung chứng kiến vô số Thánh tộc rơi xuống đất, cười nhẹ:</w:t>
      </w:r>
    </w:p>
    <w:p>
      <w:pPr>
        <w:pStyle w:val="BodyText"/>
      </w:pPr>
      <w:r>
        <w:t xml:space="preserve">- Tốt lắm, đại bộ đội chủ yếu đã đến, có thể thu gặt rồi!</w:t>
      </w:r>
    </w:p>
    <w:p>
      <w:pPr>
        <w:pStyle w:val="BodyText"/>
      </w:pPr>
      <w:r>
        <w:t xml:space="preserve">Cơ hồ chỉ trong tích tắc, một đoàn ma lĩnh vực vô cùng vô tận chợt hiện ra hướng đại quân Kim Giao bộ tộc thổi quét tới. Chỉ trong tích tắc, ma lĩnh vực đã mở rộng tới năm mươi cây số lập tức đem đại quân Kim Giao bộ tộc bao phủ bên trong.</w:t>
      </w:r>
    </w:p>
    <w:p>
      <w:pPr>
        <w:pStyle w:val="BodyText"/>
      </w:pPr>
      <w:r>
        <w:t xml:space="preserve">Bên trong ma lĩnh vực, vô số ma đầu bay lượn, hướng cường giả Kim Giao tộc đánh tới, chỉ trong tích tắc ma đầu đã đem bọn hắn xé nát, hút khô máu tươi, khiến bọn hắn biến thành từng khối thây khô.</w:t>
      </w:r>
    </w:p>
    <w:p>
      <w:pPr>
        <w:pStyle w:val="BodyText"/>
      </w:pPr>
      <w:r>
        <w:t xml:space="preserve">Trên bầu trời, từng chiến hạm khổng lồ cũng bị ma khí ăn mòn, ma khí xuyên vào trong chiến hạm liền hóa thành ma đầu hướng các chiến sĩ Thánh tộc bổ nhào, đem bọn hắn trực tiếp cắn nuốt.</w:t>
      </w:r>
    </w:p>
    <w:p>
      <w:pPr>
        <w:pStyle w:val="BodyText"/>
      </w:pPr>
      <w:r>
        <w:t xml:space="preserve">Chỉ qua mười mấy lần hô hấp, gần hai trăm vạn đại quân Kim Giao bộ tộc chìm ngập trong ma lĩnh vực đều bị ma đầu cắn nuốt, biến thành thây khô.</w:t>
      </w:r>
    </w:p>
    <w:p>
      <w:pPr>
        <w:pStyle w:val="BodyText"/>
      </w:pPr>
      <w:r>
        <w:t xml:space="preserve">Từng chiếc chiến hạm bị ma đầu kéo bay vào tinh thần giới chỉ trong tay phải Nhạc Trọng.</w:t>
      </w:r>
    </w:p>
    <w:p>
      <w:pPr>
        <w:pStyle w:val="BodyText"/>
      </w:pPr>
      <w:r>
        <w:t xml:space="preserve">Đem đại bộ phận quân chủ lực Kim Giao bộ tộc tiêu diệt, ma khí cuồn cuộn trong ma lĩnh vực bắt đầu khởi động, ngưng tụ thành một cự ma cao tới 60km.</w:t>
      </w:r>
    </w:p>
    <w:p>
      <w:pPr>
        <w:pStyle w:val="BodyText"/>
      </w:pPr>
      <w:r>
        <w:t xml:space="preserve">Cự ma mở miệng khổng lồ hướng những chiến sĩ Kim Giao bộ tộc bay tới khẽ hấp, một đạo lốc xoáy khủng bố trống rỗng xuất hiện, đem những chiến sĩ Thánh tộc đều hút vào trong miệng.</w:t>
      </w:r>
    </w:p>
    <w:p>
      <w:pPr>
        <w:pStyle w:val="BodyText"/>
      </w:pPr>
      <w:r>
        <w:t xml:space="preserve">Cảnh tượng làm người tuyệt vọng xuất hiện, hơn mười vạn chiến sĩ Thánh tộc còn lại thoáng chốc đã bị cự ma hút vào trong miệng khổng lồ, biến thành thây khô rơi xuống đất.</w:t>
      </w:r>
    </w:p>
    <w:p>
      <w:pPr>
        <w:pStyle w:val="BodyText"/>
      </w:pPr>
      <w:r>
        <w:t xml:space="preserve">Nhìn thấy cự ma khủng bố điên cuồng giết hại đại quân Kim Giao bộ tộc, trong Kim Giao vương thành loạn thành một mảnh, vô số người điên cuồng hướng ra ngoài thành bỏ chạy, cả Kim Giao vương thành lâm vào trong hỗn loạn.</w:t>
      </w:r>
    </w:p>
    <w:p>
      <w:pPr>
        <w:pStyle w:val="BodyText"/>
      </w:pPr>
      <w:r>
        <w:t xml:space="preserve">Thái Vi đứng một bên nhìn thấy Nhạc Trọng ngưng tụ ra cự ma đem cường giả Kim Giao tộc tàn sát sạch sẽ, trong lòng tràn ngập rung động:</w:t>
      </w:r>
    </w:p>
    <w:p>
      <w:pPr>
        <w:pStyle w:val="BodyText"/>
      </w:pPr>
      <w:r>
        <w:t xml:space="preserve">- Thật mạnh! Hắn thật sự là quá mạnh mẽ. Mình lựa chọn đi theo hắn là đúng rồi!</w:t>
      </w:r>
    </w:p>
    <w:p>
      <w:pPr>
        <w:pStyle w:val="BodyText"/>
      </w:pPr>
      <w:r>
        <w:t xml:space="preserve">Sau khi tiến hóa tới bát giai đỉnh phong, thực lực Nhạc Trọng đã biến hóa nghiêng trời lệch đất, càng thêm mạnh mẽ khủng bố. Chỉ cần hắn toàn lực ra tay, chỉ nhờ vào một mình hắn là có thể tiêu diệt một ít chủng tộc yếu ớt. Hắn đã chân chính bước vào hàng ngũ cường giả đỉnh cấp nhất.</w:t>
      </w:r>
    </w:p>
    <w:p>
      <w:pPr>
        <w:pStyle w:val="BodyText"/>
      </w:pPr>
      <w:r>
        <w:t xml:space="preserve">Tiêu diệt xong hai trăm vạn đại quân Kim Giao vương thành, Nhạc Trọng cảm giác được nguyên khí trong cơ thể hắn càng tăng lên. Hơn nữa hắn đánh lén diệt sát bốn cường giả nửa bước cửu giai lấy được sinh mệnh nguyên khí đã đẩy hắn tới cánh cửa có thể tiếp tục đột phá.</w:t>
      </w:r>
    </w:p>
    <w:p>
      <w:pPr>
        <w:pStyle w:val="BodyText"/>
      </w:pPr>
      <w:r>
        <w:t xml:space="preserve">- Đi!</w:t>
      </w:r>
    </w:p>
    <w:p>
      <w:pPr>
        <w:pStyle w:val="BodyText"/>
      </w:pPr>
      <w:r>
        <w:t xml:space="preserve">Nhạc Trọng xoay người đi vào sâu trong hoàng cung Kim Giao vương thành.</w:t>
      </w:r>
    </w:p>
    <w:p>
      <w:pPr>
        <w:pStyle w:val="BodyText"/>
      </w:pPr>
      <w:r>
        <w:t xml:space="preserve">Trên đường đi còn sót lại không ít cường giả Kim Giao tộc, nhưng bọn hắn còn chưa kịp ra tay đối phó Nhạc Trọng đã bị hắn tùy tay bắn ra một đạo nguyên khí tiêu diệt, sinh cơ cũng bị chấn đến dập nát.</w:t>
      </w:r>
    </w:p>
    <w:p>
      <w:pPr>
        <w:pStyle w:val="BodyText"/>
      </w:pPr>
      <w:r>
        <w:t xml:space="preserve">Theo chỉ dẫn của Bạch Y, Nhạc Trọng xuyên qua hành lang trùng điệp đi tới bảo khố của Kim Giao thánh vương.</w:t>
      </w:r>
    </w:p>
    <w:p>
      <w:pPr>
        <w:pStyle w:val="BodyText"/>
      </w:pPr>
      <w:r>
        <w:t xml:space="preserve">Trước cửa bảo khố có hai cường giả nửa bước bát giai Kim Giao tộc canh gác, khi Nhạc Trọng đi tới bọn hắn mở mắt lạnh lùng quan sát ba người Nhạc Trọng, phẫn nộ quát:</w:t>
      </w:r>
    </w:p>
    <w:p>
      <w:pPr>
        <w:pStyle w:val="BodyText"/>
      </w:pPr>
      <w:r>
        <w:t xml:space="preserve">- Các ngươi là ai?</w:t>
      </w:r>
    </w:p>
    <w:p>
      <w:pPr>
        <w:pStyle w:val="BodyText"/>
      </w:pPr>
      <w:r>
        <w:t xml:space="preserve">Nhạc Trọng không nhiều lời với bọn hắn, trực tiếp bắn ra hai đạo nguyên khí kém chém thẳng lên đầu hai cao thủ kia, đem đầu bọn hắn chém vỡ:</w:t>
      </w:r>
    </w:p>
    <w:p>
      <w:pPr>
        <w:pStyle w:val="BodyText"/>
      </w:pPr>
      <w:r>
        <w:t xml:space="preserve">- Đi chết đi!</w:t>
      </w:r>
    </w:p>
    <w:p>
      <w:pPr>
        <w:pStyle w:val="BodyText"/>
      </w:pPr>
      <w:r>
        <w:t xml:space="preserve">Sau đó hắn oanh thẳng một quyền lên cửa bảo khố trang bị dày đặc đủ loại phòng ngự, lực lượng khủng bố nháy mắt bộc phát, đem cửa bảo khố đánh thành nát vụn.</w:t>
      </w:r>
    </w:p>
    <w:p>
      <w:pPr>
        <w:pStyle w:val="BodyText"/>
      </w:pPr>
      <w:r>
        <w:t xml:space="preserve">Nhạc Trọng thuận thế bước thẳng vào bên trong.</w:t>
      </w:r>
    </w:p>
    <w:p>
      <w:pPr>
        <w:pStyle w:val="BodyText"/>
      </w:pPr>
      <w:r>
        <w:t xml:space="preserve">Bên trong bảo khố chồng chất đủ loại bảo thạch, tinh hạch biến dị thú, thiên tài địa bảo thần kỳ, đủ loại vũ khí chiến tranh tiên tiến, thần binh lợi khí rực rỡ muôn màu, cực kỳ phong phú.</w:t>
      </w:r>
    </w:p>
    <w:p>
      <w:pPr>
        <w:pStyle w:val="BodyText"/>
      </w:pPr>
      <w:r>
        <w:t xml:space="preserve">Nhạc Trọng lướt mắt nhìn qua đủ loại bảo vật, không quá mức chú ý. Tuy trong bảo khố cũng có chút tác dụng đối với hắn, nhưng đại bộ phận không quá lớn, không làm cho lực chiến đấu của hắn đạt biến hóa nghiêng trời lệch đất.</w:t>
      </w:r>
    </w:p>
    <w:p>
      <w:pPr>
        <w:pStyle w:val="Compact"/>
      </w:pPr>
      <w:r>
        <w:br w:type="textWrapping"/>
      </w:r>
      <w:r>
        <w:br w:type="textWrapping"/>
      </w:r>
    </w:p>
    <w:p>
      <w:pPr>
        <w:pStyle w:val="Heading2"/>
      </w:pPr>
      <w:bookmarkStart w:id="1635" w:name="chương-1823-chưởng-khống-kim-giao-vương-thành-1"/>
      <w:bookmarkEnd w:id="1635"/>
      <w:r>
        <w:t xml:space="preserve">1613. Chương 1823: Chưởng Khống Kim Giao Vương Thành! (1)</w:t>
      </w:r>
    </w:p>
    <w:p>
      <w:pPr>
        <w:pStyle w:val="Compact"/>
      </w:pPr>
      <w:r>
        <w:br w:type="textWrapping"/>
      </w:r>
      <w:r>
        <w:br w:type="textWrapping"/>
      </w:r>
      <w:r>
        <w:t xml:space="preserve">Tuy bảo vật rất nhiều nhưng so sánh với bảo khố trong Cơ Giới hoàng thành thật không đáng giá nhắc tới. Dù sao một là bảo khố của cường giả cửu giai, một chỉ là nửa bước cửu giai.</w:t>
      </w:r>
    </w:p>
    <w:p>
      <w:pPr>
        <w:pStyle w:val="BodyText"/>
      </w:pPr>
      <w:r>
        <w:t xml:space="preserve">Ánh mắt hắn lướt qua những bảo vật, bỗng nhiên bị một món đồ vật hấp dẫn. Ngay trung tâm có một vũng nước suối trong suốt, ở giữa vũng nước sinh trưởng một gốc thực vật thần dị có bảy lá cây bảy màu sắc, ngoài ra còn có ba quả cây bảy màu.</w:t>
      </w:r>
    </w:p>
    <w:p>
      <w:pPr>
        <w:pStyle w:val="BodyText"/>
      </w:pPr>
      <w:r>
        <w:t xml:space="preserve">Nhạc Trọng vừa nhìn thấy gốc thực vật trong mắt liền hiện lên hào quang nóng rực:</w:t>
      </w:r>
    </w:p>
    <w:p>
      <w:pPr>
        <w:pStyle w:val="BodyText"/>
      </w:pPr>
      <w:r>
        <w:t xml:space="preserve">- Đây là Thất Thải Long Huyết Quả, loại quả cây này nghe nói chỉ sinh trưởng trên mặt đất vốn có máu tươi của cường giả Chân Thần có long huyết mạch, trải qua vạn năm mới kết quả, cực kỳ thưa thớt. Trong Thần Thánh Thiên Quốc cũng chỉ ghi chép trong tư liệu mà không thấy xuất hiện. Cho dù cường giả cửu giai ăn vào cũng cường hóa thân thể thật lớn, thật không ngờ ta gặp được bảo vật này tại đây!</w:t>
      </w:r>
    </w:p>
    <w:p>
      <w:pPr>
        <w:pStyle w:val="BodyText"/>
      </w:pPr>
      <w:r>
        <w:t xml:space="preserve">Nhạc Trọng vung tay, từng đạo nguyên khí hóa thành những bàn tay vô hình đem toàn bộ bảo vật trong bảo khố cuốn lấy, sau đó thu vào trong trữ vật giới chỉ.</w:t>
      </w:r>
    </w:p>
    <w:p>
      <w:pPr>
        <w:pStyle w:val="BodyText"/>
      </w:pPr>
      <w:r>
        <w:t xml:space="preserve">- Thiếu một quả, xem ra đã bị Kim Giao thánh vương ăn rồi!</w:t>
      </w:r>
    </w:p>
    <w:p>
      <w:pPr>
        <w:pStyle w:val="BodyText"/>
      </w:pPr>
      <w:r>
        <w:t xml:space="preserve">Nhạc Trọng bước tới trước gốc thực vật quan sát, chỉ thấy bên trên có dấu vết bị hái, rõ ràng đã bị người hái đi một quả.</w:t>
      </w:r>
    </w:p>
    <w:p>
      <w:pPr>
        <w:pStyle w:val="BodyText"/>
      </w:pPr>
      <w:r>
        <w:t xml:space="preserve">Nhạc Trọng đưa tay trảo tới hái cả ba quả Thất Thải Long Huyết bỏ vào miệng nhai nát nuốt chửng.</w:t>
      </w:r>
    </w:p>
    <w:p>
      <w:pPr>
        <w:pStyle w:val="BodyText"/>
      </w:pPr>
      <w:r>
        <w:t xml:space="preserve">Ba quả Thất Thải Long Huyết vừa vào bụng hắn liền hóa thành thất thải long hình nguyên khí lan tràn khắp thân thể Nhạc Trọng.</w:t>
      </w:r>
    </w:p>
    <w:p>
      <w:pPr>
        <w:pStyle w:val="BodyText"/>
      </w:pPr>
      <w:r>
        <w:t xml:space="preserve">Thân thể hắn đột nhiên nổ ra, máu tươi kim sắc nhuộm ướt cả thân thể hắn.</w:t>
      </w:r>
    </w:p>
    <w:p>
      <w:pPr>
        <w:pStyle w:val="BodyText"/>
      </w:pPr>
      <w:r>
        <w:t xml:space="preserve">Dược tính của Thất Thải Long Huyết Quả cực kỳ kịch liệt, dù là Kim Giao thánh vương cũng phải tiêu hóa thật lâu mới đem dược tính hoàn toàn luyện hóa. Người thường ăn một quả sẽ lập tức bị dược tính mãnh liệt làm nổ tung mà chết.</w:t>
      </w:r>
    </w:p>
    <w:p>
      <w:pPr>
        <w:pStyle w:val="BodyText"/>
      </w:pPr>
      <w:r>
        <w:t xml:space="preserve">Ba Thất Thải Long Huyết Quả không ngừng tàn sát bừa bãi trong thân thể Nhạc Trọng, đem thân thể hắn trướng lên nứt vỡ, sau đó tẩm bổ gầy dựng lại càng thêm mạnh mẽ.</w:t>
      </w:r>
    </w:p>
    <w:p>
      <w:pPr>
        <w:pStyle w:val="BodyText"/>
      </w:pPr>
      <w:r>
        <w:t xml:space="preserve">Sinh mệnh nguyên khí khổng lồ tích lũy trong nội thể hắn nháy mắt bị Thất Thải Long Huyết Quả gợi lên, nhảy vào trong thức hải, bị Thần Ma Hạch kim sắc bên trong chuyển hóa thành kim sắc nguyên khí cùng nguyên khí Thất Thải Long Huyết kết hợp vào nhau, lan tràn khắp thân thể hắn.</w:t>
      </w:r>
    </w:p>
    <w:p>
      <w:pPr>
        <w:pStyle w:val="BodyText"/>
      </w:pPr>
      <w:r>
        <w:t xml:space="preserve">Bị kim sắc nguyên khí thẩm thấu, xương cốt trong cơ thể hắn nhanh chóng chuyển hóa trở thành bất diệt thần cốt màu hoàng kim.</w:t>
      </w:r>
    </w:p>
    <w:p>
      <w:pPr>
        <w:pStyle w:val="BodyText"/>
      </w:pPr>
      <w:r>
        <w:t xml:space="preserve">Quá trình tiến hóa kéo dài suốt một ngày đêm.</w:t>
      </w:r>
    </w:p>
    <w:p>
      <w:pPr>
        <w:pStyle w:val="BodyText"/>
      </w:pPr>
      <w:r>
        <w:t xml:space="preserve">- Ta rốt cục tiến hóa tới cảnh giới nửa bước cửu giai!</w:t>
      </w:r>
    </w:p>
    <w:p>
      <w:pPr>
        <w:pStyle w:val="BodyText"/>
      </w:pPr>
      <w:r>
        <w:t xml:space="preserve">Nhạc Trọng mở mắt, hai đạo thần quang trong mắt hắn chợt bắn ra, hắn có thể cảm giác được thân thể mạnh hơn gấp mấy lần ngày trước, rốt cục hắn lại đột phá tiến tới nửa bước cửu giai, chỉ cần hắn tiếp tục lĩnh ngộ không gian pháp tắc tích lũy đầy đủ lực lượng là có thể trở thành cường giả cửu giai, xưng bá nhiều thế giới, thực sự trở thành cường giả đỉnh cao nhất thế giới này.</w:t>
      </w:r>
    </w:p>
    <w:p>
      <w:pPr>
        <w:pStyle w:val="BodyText"/>
      </w:pPr>
      <w:r>
        <w:t xml:space="preserve">Ánh mắt hắn đảo qua, nhìn thấy Thái Vi đang ngồi bên cạnh trong tay cầm khăn gấm ướt át lau mặt cho hắn.</w:t>
      </w:r>
    </w:p>
    <w:p>
      <w:pPr>
        <w:pStyle w:val="BodyText"/>
      </w:pPr>
      <w:r>
        <w:t xml:space="preserve">Thái Vi nhìn thấy Nhạc Trọng mở mắt, nhịn không được phát ra tiếng kêu to vui mừng từ sâu trong nội tâm:</w:t>
      </w:r>
    </w:p>
    <w:p>
      <w:pPr>
        <w:pStyle w:val="BodyText"/>
      </w:pPr>
      <w:r>
        <w:t xml:space="preserve">- Chủ nhân, ngài tỉnh, thật tốt quá!</w:t>
      </w:r>
    </w:p>
    <w:p>
      <w:pPr>
        <w:pStyle w:val="BodyText"/>
      </w:pPr>
      <w:r>
        <w:t xml:space="preserve">Nhạc Trọng chính là chỗ dựa vững chắc lớn nhất của Thái Vi, nếu hắn chết tương lai của nàng chỉ sợ biến thành một mảnh hắc ám. Cho nên ngày hôm qua nàng nhìn thấy thân thể hắn bị nổ ra, máu tươi vàng kim tuôn tràn trong lòng cực kỳ hoảng sợ.</w:t>
      </w:r>
    </w:p>
    <w:p>
      <w:pPr>
        <w:pStyle w:val="BodyText"/>
      </w:pPr>
      <w:r>
        <w:t xml:space="preserve">Trong lúc Nhạc Trọng hôn mê, vẫn do Thái Vi luôn chiếu cố hắn.</w:t>
      </w:r>
    </w:p>
    <w:p>
      <w:pPr>
        <w:pStyle w:val="BodyText"/>
      </w:pPr>
      <w:r>
        <w:t xml:space="preserve">Sau khi Nhạc Trọng tiến hóa tới cảnh giới bát giai đỉnh phong, thân thể Thần Ma của hắn đã vô cùng cứng rắn, rất ít người có thể làm bị thương được hắn. Hơn nữa một bên còn có Ngân Giao Vương khôi lỗi canh gác, tố chất thân thể của Thái Vi chỉ tới nhị cấp nếu muốn động thủ với hắn tuyệt đối chỉ còn con đường chết.</w:t>
      </w:r>
    </w:p>
    <w:p>
      <w:pPr>
        <w:pStyle w:val="BodyText"/>
      </w:pPr>
      <w:r>
        <w:t xml:space="preserve">Hơn nữa thực lực Thái Vi quá yếu, cho dù Nhạc Trọng tùy ý cho nàng chém hắn nàng cũng không làm được.</w:t>
      </w:r>
    </w:p>
    <w:p>
      <w:pPr>
        <w:pStyle w:val="BodyText"/>
      </w:pPr>
      <w:r>
        <w:t xml:space="preserve">- Cô không tệ lắm. Thái Vi, tôi cho cô một đội ngũ, cô mang theo đội ngũ đem toàn bộ Thánh tộc trong Kim Giao vương thành tiêu diệt, duy trì trật tự nhân loại trong Kim Giao vương thành!</w:t>
      </w:r>
    </w:p>
    <w:p>
      <w:pPr>
        <w:pStyle w:val="BodyText"/>
      </w:pPr>
      <w:r>
        <w:t xml:space="preserve">Nhạc Trọng vung tay lên, từng nhóm người máy trí năng trống rỗng xuất hiện tràn đầy cả tàng bảo khố.</w:t>
      </w:r>
    </w:p>
    <w:p>
      <w:pPr>
        <w:pStyle w:val="BodyText"/>
      </w:pPr>
      <w:r>
        <w:t xml:space="preserve">Thái Vi nghe được lời nói của Nhạc Trọng, trong lòng hoảng hốt vội vàng cự tuyệt:</w:t>
      </w:r>
    </w:p>
    <w:p>
      <w:pPr>
        <w:pStyle w:val="BodyText"/>
      </w:pPr>
      <w:r>
        <w:t xml:space="preserve">- Chủ nhân, tôi…tôi không được…tôi không có kinh nghiệm này…</w:t>
      </w:r>
    </w:p>
    <w:p>
      <w:pPr>
        <w:pStyle w:val="BodyText"/>
      </w:pPr>
      <w:r>
        <w:t xml:space="preserve">Hai mắt Nhạc Trọng ngưng tụ, nhìn chằm chằm Thái Vi trầm giọng nói:</w:t>
      </w:r>
    </w:p>
    <w:p>
      <w:pPr>
        <w:pStyle w:val="BodyText"/>
      </w:pPr>
      <w:r>
        <w:t xml:space="preserve">- Không! Tôi bảo cô đi, cô làm được. Tôi giao quân đội cho cô, đem toàn bộ Thánh tộc trong vương thành giết chết, chuyện cô cần làm chính là ra lệnh. Sau đó duy trì trật tự trong Kim Giao vương thành, những địch nhân có ý đồ đối kháng chúng ta chỉ cần tiêu diệt bọn hắn là được. Tôi còn có chuyện cần làm, sau đó quay lại đón cô. Đội ngũ này đủ bảo vệ an toàn sinh mạng cho cô!</w:t>
      </w:r>
    </w:p>
    <w:p>
      <w:pPr>
        <w:pStyle w:val="BodyText"/>
      </w:pPr>
      <w:r>
        <w:t xml:space="preserve">Bộ đội chủ lực Kim Giao vương thành đã bị Nhạc Trọng giết chết, toàn bộ vương thành tuy rằng còn nhiều cường giả Kim Giao bộ tộc, nhưng không có thủ lĩnh, không có tổ chức. Nhạc Trọng chỉ cần lưu lại hai mươi vạn người máy trí năng là có thể đem toàn bộ cường giả trong vương thành giết hết sạch sẽ.</w:t>
      </w:r>
    </w:p>
    <w:p>
      <w:pPr>
        <w:pStyle w:val="BodyText"/>
      </w:pPr>
      <w:r>
        <w:t xml:space="preserve">Số lượng tinh hạch biến dị thú lấy được trong Kim Giao vương thành đủ cung cấp cho hành động quy mô cỡ lớn như thế.</w:t>
      </w:r>
    </w:p>
    <w:p>
      <w:pPr>
        <w:pStyle w:val="BodyText"/>
      </w:pPr>
      <w:r>
        <w:t xml:space="preserve">Thái Vi cảm nhận được vẻ kiên định trong giọng nói của Nhạc Trọng, lại nhìn nhóm người máy trí năng dũng mãnh, đành kiên trì đáp:</w:t>
      </w:r>
    </w:p>
    <w:p>
      <w:pPr>
        <w:pStyle w:val="BodyText"/>
      </w:pPr>
      <w:r>
        <w:t xml:space="preserve">- Dạ!</w:t>
      </w:r>
    </w:p>
    <w:p>
      <w:pPr>
        <w:pStyle w:val="BodyText"/>
      </w:pPr>
      <w:r>
        <w:t xml:space="preserve">Nhạc Trọng lãnh khốc ra lệnh:</w:t>
      </w:r>
    </w:p>
    <w:p>
      <w:pPr>
        <w:pStyle w:val="BodyText"/>
      </w:pPr>
      <w:r>
        <w:t xml:space="preserve">- Chờ sau khi tôi trở lại, tôi hi vọng có thể chứng kiến toàn bộ những súc sinh đã săn bắt nhân loại đều biến thành cỗ thi thể!</w:t>
      </w:r>
    </w:p>
    <w:p>
      <w:pPr>
        <w:pStyle w:val="BodyText"/>
      </w:pPr>
      <w:r>
        <w:t xml:space="preserve">Thái Vi nghe vậy sắc mặt chợt biến đổi, thất thanh nói:</w:t>
      </w:r>
    </w:p>
    <w:p>
      <w:pPr>
        <w:pStyle w:val="BodyText"/>
      </w:pPr>
      <w:r>
        <w:t xml:space="preserve">- Chủ nhân, nếu làm như vậy số người chết trong Kim Giao vương thành chỉ sợ vượt hơn ngàn vạn người. Thật sự cần làm như vậy sao?</w:t>
      </w:r>
    </w:p>
    <w:p>
      <w:pPr>
        <w:pStyle w:val="BodyText"/>
      </w:pPr>
      <w:r>
        <w:t xml:space="preserve">Kim Giao vương thành chính là thủ đô của Kim Giao thánh vương quốc, đại bộ phận nhân loại ở nơi này đều là tay sai của Kim Giao bộ tộc, thật nhiều nhân loại đều tham dự vào hành vi săn bắt đồng loại của mình, nơi nơi đều có những đoàn săn bắt nhân loại. Nếu Nhạc Trọng đều quyết định đem toàn bộ những người này giết chết, số lượng tuyệt đối vượt qua ngàn vạn người.</w:t>
      </w:r>
    </w:p>
    <w:p>
      <w:pPr>
        <w:pStyle w:val="BodyText"/>
      </w:pPr>
      <w:r>
        <w:t xml:space="preserve">Nhạc Trọng trầm giọng nói:</w:t>
      </w:r>
    </w:p>
    <w:p>
      <w:pPr>
        <w:pStyle w:val="BodyText"/>
      </w:pPr>
      <w:r>
        <w:t xml:space="preserve">- Những súc sinh vô nhân tính kia không nên tiếp tục sống sót. Thi hành mệnh lệnh đi!</w:t>
      </w:r>
    </w:p>
    <w:p>
      <w:pPr>
        <w:pStyle w:val="BodyText"/>
      </w:pPr>
      <w:r>
        <w:t xml:space="preserve">Thái Vi chỉ đành cúi đầu cung kính đáp:</w:t>
      </w:r>
    </w:p>
    <w:p>
      <w:pPr>
        <w:pStyle w:val="BodyText"/>
      </w:pPr>
      <w:r>
        <w:t xml:space="preserve">- Dạ!</w:t>
      </w:r>
    </w:p>
    <w:p>
      <w:pPr>
        <w:pStyle w:val="BodyText"/>
      </w:pPr>
      <w:r>
        <w:t xml:space="preserve">Đem Kim Giao vương thành giao cho Thái Vi cùng hai mươi vạn người máy trí năng xử lý, thân hình Nhạc Trọng chợt lóe biến mất tại chỗ.</w:t>
      </w:r>
    </w:p>
    <w:p>
      <w:pPr>
        <w:pStyle w:val="BodyText"/>
      </w:pPr>
      <w:r>
        <w:t xml:space="preserve">Ngay khi Nhạc Trọng vừa biến mất, hai mươi vạn người máy trí năng liền gia nhập vào cuộc chiến đấu. Bọn hắn trực tiếp giết thẳng vào trong vương thành, điên cuồng xử lý cường giả Kim Giao bộ tộc.</w:t>
      </w:r>
    </w:p>
    <w:p>
      <w:pPr>
        <w:pStyle w:val="BodyText"/>
      </w:pPr>
      <w:r>
        <w:t xml:space="preserve">Thánh tộc trong Kim Giao vương thành bị tàn sát tổn thương thảm trọng, thật nhiều Thánh tộc vứt bỏ hết thảy chạy trốn phương xa.</w:t>
      </w:r>
    </w:p>
    <w:p>
      <w:pPr>
        <w:pStyle w:val="BodyText"/>
      </w:pPr>
      <w:r>
        <w:t xml:space="preserve">Trong một hẻm nhỏ, hơn mười người máy trí năng tay cầm lạp tử pháo đang bước tới, bỗng nhiên một người máy quay đầu, hướng một tòa nhà điên cuồng bắn phá.</w:t>
      </w:r>
    </w:p>
    <w:p>
      <w:pPr>
        <w:pStyle w:val="Compact"/>
      </w:pPr>
      <w:r>
        <w:t xml:space="preserve">Từng đạo quang thúc trực tiếp xỏ xuyên qua căn phòng kia, đem sáu cường giả Kim Giao tộc vừa định công kích oanh thành cái sàng.</w:t>
      </w:r>
      <w:r>
        <w:br w:type="textWrapping"/>
      </w:r>
      <w:r>
        <w:br w:type="textWrapping"/>
      </w:r>
    </w:p>
    <w:p>
      <w:pPr>
        <w:pStyle w:val="Heading2"/>
      </w:pPr>
      <w:bookmarkStart w:id="1636" w:name="chương-1824-chưởng-khống-kim-giao-vương-thành-2"/>
      <w:bookmarkEnd w:id="1636"/>
      <w:r>
        <w:t xml:space="preserve">1614. Chương 1824: Chưởng Khống Kim Giao Vương Thành! (2)</w:t>
      </w:r>
    </w:p>
    <w:p>
      <w:pPr>
        <w:pStyle w:val="Compact"/>
      </w:pPr>
      <w:r>
        <w:br w:type="textWrapping"/>
      </w:r>
      <w:r>
        <w:br w:type="textWrapping"/>
      </w:r>
      <w:r>
        <w:t xml:space="preserve">Trên thân những người máy trí năng này đều có dụng cụ phân hình sinh vật tiên tiến nhất. Vô luận những cao thủ Kim Giao tộc ẩn núp nơi nào đều bị chúng dễ dàng phát hiện giết chết.</w:t>
      </w:r>
    </w:p>
    <w:p>
      <w:pPr>
        <w:pStyle w:val="BodyText"/>
      </w:pPr>
      <w:r>
        <w:t xml:space="preserve">Không ít cao thủ Kim Giao tộc ý đồ công kích đại quân người máy trí năng, nhưng chỉ vừa động thủ đã bị vô số quang thúc bắn thành nát vụn.</w:t>
      </w:r>
    </w:p>
    <w:p>
      <w:pPr>
        <w:pStyle w:val="BodyText"/>
      </w:pPr>
      <w:r>
        <w:t xml:space="preserve">Người máy trí năng còn có chỗ tốt hơn sinh vật, chỉ cần chúng có đầy đủ tinh hạch cung ứng là có thể vĩnh viễn chiến đấu không hề có chút mỏi mệt, là những binh lính tốt nhất.</w:t>
      </w:r>
    </w:p>
    <w:p>
      <w:pPr>
        <w:pStyle w:val="BodyText"/>
      </w:pPr>
      <w:r>
        <w:t xml:space="preserve">Hai mươi vạn người máy trí năng chia thành năm trăm người máy một doanh, chia làm bốn mươi doanh hướng bốn mươi phương hướng tiến hành đột kích. Điên cuồng giết chết Thánh tộc trong vương thành, mỗi khắc đều có thật nhiều Thánh tộc bị tàn sát, thanh âm tiếng kêu thảm vang lên liên tục trong thành không có một khắc ngừng lại.</w:t>
      </w:r>
    </w:p>
    <w:p>
      <w:pPr>
        <w:pStyle w:val="BodyText"/>
      </w:pPr>
      <w:r>
        <w:t xml:space="preserve">- Khu C765 đã sạch sẽ! Doanh 345 đang hướng khu C767 di động, dự tính thời gian giải quyết ba mươi phút!</w:t>
      </w:r>
    </w:p>
    <w:p>
      <w:pPr>
        <w:pStyle w:val="BodyText"/>
      </w:pPr>
      <w:r>
        <w:t xml:space="preserve">- Khu C723 đã sạch sẽ! Doanh 312 đang hướng khu C728 di động, dự tính thời gian giải quyết ba mươi phút!</w:t>
      </w:r>
    </w:p>
    <w:p>
      <w:pPr>
        <w:pStyle w:val="BodyText"/>
      </w:pPr>
      <w:r>
        <w:t xml:space="preserve">- …</w:t>
      </w:r>
    </w:p>
    <w:p>
      <w:pPr>
        <w:pStyle w:val="BodyText"/>
      </w:pPr>
      <w:r>
        <w:t xml:space="preserve">Thái Vi ngồi bên trong một cỗ máy chỉ huy lâm thời, một màn hình thật lớn hiện trước mặt của nàng, nàng có thể thấy rõ ràng bốn mươi người máy trí năng đang giết hại cường giả Thánh tộc với hiệu suất thật cao, đang hướng khắp bốn phía đẩy mạnh.</w:t>
      </w:r>
    </w:p>
    <w:p>
      <w:pPr>
        <w:pStyle w:val="BodyText"/>
      </w:pPr>
      <w:r>
        <w:t xml:space="preserve">Thái Vi nhìn thấy những người máy trí năng đang không ngừng tàn sát, trong lòng hưng phấn nghĩ thầm:</w:t>
      </w:r>
    </w:p>
    <w:p>
      <w:pPr>
        <w:pStyle w:val="BodyText"/>
      </w:pPr>
      <w:r>
        <w:t xml:space="preserve">- Thật là lợi hại, đội quân này thật sự là bộ đội vô địch. Không ngờ Thánh tộc cũng không chịu nổi một kích, thật sự không sao tưởng tượng nổi. Như vậy xem ra muốn tiêu diệt toàn bộ cao thủ Kim Giao tộc trong vương thành cũng không phải là chuyện không có khả năng!</w:t>
      </w:r>
    </w:p>
    <w:p>
      <w:pPr>
        <w:pStyle w:val="BodyText"/>
      </w:pPr>
      <w:r>
        <w:t xml:space="preserve">Nguyên bản Thái Vi luôn lo lắng nàng không có kinh nghiệm thống lĩnh quân đội, cho dù cho nàng một đội quân nàng cũng không biết chỉ huy, nhưng hiện tại lo lắng của nàng đã không còn nữa.</w:t>
      </w:r>
    </w:p>
    <w:p>
      <w:pPr>
        <w:pStyle w:val="BodyText"/>
      </w:pPr>
      <w:r>
        <w:t xml:space="preserve">- Khu 436 xuất hiện một đội ngũ nhân loại quy mô khá lớn, chủ nhân của bọn hắn là An Kiệt công tước. Bọn hắn là thành viên đoàn săn bắt nô đãi dưới trướng An Kiệt công tước. Doanh 211 xin chỉ thị xử lý đội ngũ này. Xin ngài phê chuẩn!</w:t>
      </w:r>
    </w:p>
    <w:p>
      <w:pPr>
        <w:pStyle w:val="BodyText"/>
      </w:pPr>
      <w:r>
        <w:t xml:space="preserve">Đúng lúc này một thanh âm xin chỉ thị vang lên.</w:t>
      </w:r>
    </w:p>
    <w:p>
      <w:pPr>
        <w:pStyle w:val="BodyText"/>
      </w:pPr>
      <w:r>
        <w:t xml:space="preserve">Nghe được thanh âm kia, Thái Vi mới hiểu được vì sao Nhạc Trọng đem quyền chỉ huy giao cho nàng, đây là muốn nàng đưa ra phán đoán quyết định có nên giết những người kia hay không.</w:t>
      </w:r>
    </w:p>
    <w:p>
      <w:pPr>
        <w:pStyle w:val="BodyText"/>
      </w:pPr>
      <w:r>
        <w:t xml:space="preserve">Nhạc Trọng không quen thuộc tình hình Kim Giao vương thành nên hắn chỉ có thể để lại Thái Vi đến giải quyết.</w:t>
      </w:r>
    </w:p>
    <w:p>
      <w:pPr>
        <w:pStyle w:val="BodyText"/>
      </w:pPr>
      <w:r>
        <w:t xml:space="preserve">Thái Vi xoay chuyển ý nghĩ thật nhanh, cắn răng truyền mệnh lệnh:</w:t>
      </w:r>
    </w:p>
    <w:p>
      <w:pPr>
        <w:pStyle w:val="BodyText"/>
      </w:pPr>
      <w:r>
        <w:t xml:space="preserve">- Thông qua phê chuẩn, làm sạch bọn hắn!</w:t>
      </w:r>
    </w:p>
    <w:p>
      <w:pPr>
        <w:pStyle w:val="BodyText"/>
      </w:pPr>
      <w:r>
        <w:t xml:space="preserve">An Kiệt công tước là tay sai trung thành nhất của Kim Giao bộ tộc trong vương thành, số lượng nhân loại chết trong tay bọn hắn đã vượt hơn vạn người. Dù là Thái Vi cũng từng bị bọn hắn làm nhà tan cửa nát, cuối cùng bị bắt lại hiến cho Kim Giao thánh vương.</w:t>
      </w:r>
    </w:p>
    <w:p>
      <w:pPr>
        <w:pStyle w:val="BodyText"/>
      </w:pPr>
      <w:r>
        <w:t xml:space="preserve">Nhận được mệnh lệnh của Thái Vi, năm trăm người máy trí năng lập tức chuyển hướng trực tiếp phát động tấn công vào một phủ đệ nhân loại cực kỳ xa hoa.</w:t>
      </w:r>
    </w:p>
    <w:p>
      <w:pPr>
        <w:pStyle w:val="BodyText"/>
      </w:pPr>
      <w:r>
        <w:t xml:space="preserve">Dưới những luồng quang thúc vô cùng tinh chuẩn công kích, phủ công tước thật dễ dàng bị vỡ nát, hơn ngàn người bên trong đều bị bắn nổ tung.</w:t>
      </w:r>
    </w:p>
    <w:p>
      <w:pPr>
        <w:pStyle w:val="BodyText"/>
      </w:pPr>
      <w:r>
        <w:t xml:space="preserve">Dưới sự công kích điên cuồng của đội quân người máy trí năng, vô số cường giả Thánh tộc cùng quý tộc nhân loại tay sai đều bị tiêu diệt hoàn toàn.</w:t>
      </w:r>
    </w:p>
    <w:p>
      <w:pPr>
        <w:pStyle w:val="BodyText"/>
      </w:pPr>
      <w:r>
        <w:t xml:space="preserve">Toàn bộ Kim Giao vương thành đều lâm vào kinh hoảng, mà Thái Vi thì nhân cơ hội tuyên bố Kim Giao vương thành đã bị thất thủ, thành lập tân chính phủ nhân loại tiếp quản hết thảy quyền lực trong Kim Giao vương thành.</w:t>
      </w:r>
    </w:p>
    <w:p>
      <w:pPr>
        <w:pStyle w:val="BodyText"/>
      </w:pPr>
      <w:r>
        <w:t xml:space="preserve">Dưới sự uy hiếp của hai mươi vạn người máy trí năng, những nhân loại còn sót lại trong vương thành đều bảo trì trầm mặc, mặc cho Thái Vi xây dựng cơ cấu chính phủ nhân loại mới.</w:t>
      </w:r>
    </w:p>
    <w:p>
      <w:pPr>
        <w:pStyle w:val="BodyText"/>
      </w:pPr>
      <w:r>
        <w:t xml:space="preserve">Cơ cấu nhân loại tân chính phủ cũng không có bao nhiêu bình dân đến hưởng ứng gia nhập tân chính phủ. Đại bộ phận nhân loại đều sợ hãi một khi bọn hắn gia nhập, đợi sau khi Kim Giao bộ tộc giết trở về bọn hắn sẽ bị tàn sát không còn.</w:t>
      </w:r>
    </w:p>
    <w:p>
      <w:pPr>
        <w:pStyle w:val="BodyText"/>
      </w:pPr>
      <w:r>
        <w:t xml:space="preserve">Nhưng bên trong Kim Giao vương thành vẫn còn thật nhiều nhân loại có thâm cừu đại hận với Thánh tộc, đại đa số bị đem làm thực vật cho Thánh tộc hoặc là người thân của họ bị làm thịt. Những người này sau khi gia nhập tân chính phủ, nhanh chóng dựng lên cơ cấu, nắm quyền lực lớn nhỏ trong Kim Giao vương thành duy trì trật tự.</w:t>
      </w:r>
    </w:p>
    <w:p>
      <w:pPr>
        <w:pStyle w:val="BodyText"/>
      </w:pPr>
      <w:r>
        <w:t xml:space="preserve">Hoằng Long thánh địa chính là vương đô Hoằng Long đế quốc, cũng là trung tâm đế quốc.</w:t>
      </w:r>
    </w:p>
    <w:p>
      <w:pPr>
        <w:pStyle w:val="BodyText"/>
      </w:pPr>
      <w:r>
        <w:t xml:space="preserve">Hoằng Long thánh địa chiếm diện tích cực kỳ rộng lớn, đã siêu việt cả nước Nga trên địa cầu. Trong Hoằng Long thánh địa có tới mấy ngàn cứ điểm máy móc trôi nổi lơ lửng.</w:t>
      </w:r>
    </w:p>
    <w:p>
      <w:pPr>
        <w:pStyle w:val="BodyText"/>
      </w:pPr>
      <w:r>
        <w:t xml:space="preserve">Ba mươi hạm đội đang không ngừng tuần tra khắp chung quanh thánh địa.</w:t>
      </w:r>
    </w:p>
    <w:p>
      <w:pPr>
        <w:pStyle w:val="BodyText"/>
      </w:pPr>
      <w:r>
        <w:t xml:space="preserve">Trong thánh địa hội tụ thiên tài tinh anh các tộc trong Hoằng Long đế quốc, cao thủ nhiều như mây, số lượng cường giả thất giai cũng đã vượt hơn trăm vạn.</w:t>
      </w:r>
    </w:p>
    <w:p>
      <w:pPr>
        <w:pStyle w:val="BodyText"/>
      </w:pPr>
      <w:r>
        <w:t xml:space="preserve">Đồng thời bên trong Hoằng Long thánh địa ngoại trừ Thánh tộc còn có đại lượng ngoại tộc thân phận thấp hèn như nhân loại, những ngoại tộc này nam anh tuấn mà nữ xinh đẹp, nhưng ngoại tộc nếu xấu xí hoặc bình thường không phải bị xử tử thì cũng đã trở thành mỹ vị trong miệng Thánh tộc.</w:t>
      </w:r>
    </w:p>
    <w:p>
      <w:pPr>
        <w:pStyle w:val="BodyText"/>
      </w:pPr>
      <w:r>
        <w:t xml:space="preserve">Những ngoại tộc xinh đẹp anh tuấn đều là đồ chơi của Thánh tộc. Giao Thú nhất tộc trời sinh dâm đãng, cho dù là mẫu giao thú cũng thích có nhiều mỹ nam, không nam nhân không vui, sau khi hoan hảo thích cắn đứt cổ họng mỹ nam, cực kỳ hung tàn.</w:t>
      </w:r>
    </w:p>
    <w:p>
      <w:pPr>
        <w:pStyle w:val="BodyText"/>
      </w:pPr>
      <w:r>
        <w:t xml:space="preserve">Tại trung tâm Hoằng Long thánh địa có một đảo thủy tinh trôi nổi chiếm diện tích chừng 900km2, bên dưới đảo khói sương cuồn cuộn, chính là nguyên khí long mạch ẩn hiện vô số hư ảnh giao long.</w:t>
      </w:r>
    </w:p>
    <w:p>
      <w:pPr>
        <w:pStyle w:val="BodyText"/>
      </w:pPr>
      <w:r>
        <w:t xml:space="preserve">Gần bên nguyên khí long mạch nguyên khí cực kỳ dồi dào, có thể so sánh với đại bộ phận địa phương đang tiến hóa biến dị tại địa cầu. Trên đỉnh nguyên khí long mạch chính là thánh địa nhân gian, nguyên khí tràn đầy, sinh trưởng vô số kỳ hoa dị thảo, dị thụ quý hiếm, dị quả rực rỡ muôn màu, là thánh địa dùng tu luyện.</w:t>
      </w:r>
    </w:p>
    <w:p>
      <w:pPr>
        <w:pStyle w:val="BodyText"/>
      </w:pPr>
      <w:r>
        <w:t xml:space="preserve">Ngay trung ương đảo thủy tinh xây dựng một tòa thủy tinh cung điện đỏ đậm cao tới trăm thước, chính là nơi ở của đệ nhất nhân Hoằng Long đế quốc, hoàng đế cửu giai có được chân long huyết mạch, bán thần A Cơ Hoằng.</w:t>
      </w:r>
    </w:p>
    <w:p>
      <w:pPr>
        <w:pStyle w:val="BodyText"/>
      </w:pPr>
      <w:r>
        <w:t xml:space="preserve">Một đạo ngân sắc quang mang từ trên trời giáng xuống hướng hòn đảo trôi nổi kia bay đi.</w:t>
      </w:r>
    </w:p>
    <w:p>
      <w:pPr>
        <w:pStyle w:val="BodyText"/>
      </w:pPr>
      <w:r>
        <w:t xml:space="preserve">Nương theo hai tiếng rống to, hai gã cường giả Kim Giao tộc thực lực nửa bước bát giai từ một bên nhảy ra cầm chiến kích nhìn lên không trung lớn tiếng quát:</w:t>
      </w:r>
    </w:p>
    <w:p>
      <w:pPr>
        <w:pStyle w:val="BodyText"/>
      </w:pPr>
      <w:r>
        <w:t xml:space="preserve">- Người kia dừng bước!</w:t>
      </w:r>
    </w:p>
    <w:p>
      <w:pPr>
        <w:pStyle w:val="BodyText"/>
      </w:pPr>
      <w:r>
        <w:t xml:space="preserve">Từng luồng khí tức nửa bước bát giai khủng bố truyền ra, số lượng lên tới mấy ngàn người.</w:t>
      </w:r>
    </w:p>
    <w:p>
      <w:pPr>
        <w:pStyle w:val="BodyText"/>
      </w:pPr>
      <w:r>
        <w:t xml:space="preserve">Đạo ngân sắc quang mang từ trên bầu trời rơi xuống, nhanh chóng ngưng tụ thành hình, hiện ra thân hình của Ngân Giao Vương:</w:t>
      </w:r>
    </w:p>
    <w:p>
      <w:pPr>
        <w:pStyle w:val="BodyText"/>
      </w:pPr>
      <w:r>
        <w:t xml:space="preserve">- Ta là Ngân Giao Vương, có chuyện trọng yếu cần hội báo với A Cơ Hoằng bệ hạ vĩ đại!</w:t>
      </w:r>
    </w:p>
    <w:p>
      <w:pPr>
        <w:pStyle w:val="BodyText"/>
      </w:pPr>
      <w:r>
        <w:t xml:space="preserve">Một cường giả Kim Giao tộc trầm giọng nói:</w:t>
      </w:r>
    </w:p>
    <w:p>
      <w:pPr>
        <w:pStyle w:val="BodyText"/>
      </w:pPr>
      <w:r>
        <w:t xml:space="preserve">- Chờ một chút, chúng ta đi vào thông truyền!</w:t>
      </w:r>
    </w:p>
    <w:p>
      <w:pPr>
        <w:pStyle w:val="BodyText"/>
      </w:pPr>
      <w:r>
        <w:t xml:space="preserve">Một cường giả Kim Giao tộc khác trực tiếp phi thân đi vào trong thủy tinh cung, không bao lâu bay ra:</w:t>
      </w:r>
    </w:p>
    <w:p>
      <w:pPr>
        <w:pStyle w:val="BodyText"/>
      </w:pPr>
      <w:r>
        <w:t xml:space="preserve">- Ngân Giao Vương, bệ hạ muốn gặp ngươi, đi theo ta!</w:t>
      </w:r>
    </w:p>
    <w:p>
      <w:pPr>
        <w:pStyle w:val="Compact"/>
      </w:pPr>
      <w:r>
        <w:t xml:space="preserve">Theo sự dẫn dắt của tên kia, Ngân Giao Vương đi nhanh vào bên trong thủy tinh cung.</w:t>
      </w:r>
      <w:r>
        <w:br w:type="textWrapping"/>
      </w:r>
      <w:r>
        <w:br w:type="textWrapping"/>
      </w:r>
    </w:p>
    <w:p>
      <w:pPr>
        <w:pStyle w:val="Heading2"/>
      </w:pPr>
      <w:bookmarkStart w:id="1637" w:name="chương-1825-bán-thần-a-cơ-hoằng."/>
      <w:bookmarkEnd w:id="1637"/>
      <w:r>
        <w:t xml:space="preserve">1615. Chương 1825: Bán Thần A Cơ Hoằng.</w:t>
      </w:r>
    </w:p>
    <w:p>
      <w:pPr>
        <w:pStyle w:val="Compact"/>
      </w:pPr>
      <w:r>
        <w:br w:type="textWrapping"/>
      </w:r>
      <w:r>
        <w:br w:type="textWrapping"/>
      </w:r>
      <w:r>
        <w:t xml:space="preserve">Bên trong thủy tinh cung cường giả như mây, dù là gã thị vệ yếu ớt nhất cũng là cường giả thất giai, đặt ra ngoài tuyệt đối đủ sức đảm nhiệm thành chủ một tòa thành, nhưng ở trong này chỉ là một tiểu hộ vệ.</w:t>
      </w:r>
    </w:p>
    <w:p>
      <w:pPr>
        <w:pStyle w:val="BodyText"/>
      </w:pPr>
      <w:r>
        <w:t xml:space="preserve">Xuyên qua hành lang trùng điệp, theo thị vệ kia dẫn dắt Ngân Giao Vương đi vào tận sâu trong hoàng cung.</w:t>
      </w:r>
    </w:p>
    <w:p>
      <w:pPr>
        <w:pStyle w:val="BodyText"/>
      </w:pPr>
      <w:r>
        <w:t xml:space="preserve">Tận sâu trong hoàng cung có một tòa cung điện điêu khắc thật nhiều hoa văn giao long, một cường giả đầu chân long đang ở trần, trong lòng ôm hai mỹ nữ đang ngồi trên vương tọa thạch anh, đôi mắt uy nghiêm lạnh lùng quan sát Ngân Giao Vương đang đi tới.</w:t>
      </w:r>
    </w:p>
    <w:p>
      <w:pPr>
        <w:pStyle w:val="BodyText"/>
      </w:pPr>
      <w:r>
        <w:t xml:space="preserve">Người này chính là người mạnh nhất Hoằng Long đế quốc, có được chân long huyết mạch, bán thần A Cơ Hoằng.</w:t>
      </w:r>
    </w:p>
    <w:p>
      <w:pPr>
        <w:pStyle w:val="BodyText"/>
      </w:pPr>
      <w:r>
        <w:t xml:space="preserve">Ngân Giao Vương vừa nhìn thấy A Cơ Hoằng liền quỳ xuống cung kính nói:</w:t>
      </w:r>
    </w:p>
    <w:p>
      <w:pPr>
        <w:pStyle w:val="BodyText"/>
      </w:pPr>
      <w:r>
        <w:t xml:space="preserve">- Thần gặp qua bệ hạ, nguyện bệ hạ vĩnh hằng bất hủ!</w:t>
      </w:r>
    </w:p>
    <w:p>
      <w:pPr>
        <w:pStyle w:val="BodyText"/>
      </w:pPr>
      <w:r>
        <w:t xml:space="preserve">Ánh mắt A Cơ Hoằng lãnh khốc, cao cao tại thượng quan sát Ngân Giao Vương, cũng không gọi hắn đứng lên mà lạnh lùng nói:</w:t>
      </w:r>
    </w:p>
    <w:p>
      <w:pPr>
        <w:pStyle w:val="BodyText"/>
      </w:pPr>
      <w:r>
        <w:t xml:space="preserve">- Có chuyện gì, nói đi!</w:t>
      </w:r>
    </w:p>
    <w:p>
      <w:pPr>
        <w:pStyle w:val="BodyText"/>
      </w:pPr>
      <w:r>
        <w:t xml:space="preserve">Ngân Giao Vương quỳ trên mặt đất ngẩng đầu lớn tiếng kêu lên:</w:t>
      </w:r>
    </w:p>
    <w:p>
      <w:pPr>
        <w:pStyle w:val="BodyText"/>
      </w:pPr>
      <w:r>
        <w:t xml:space="preserve">- Bệ hạ, Kim Giao thánh vương đã bị người giết chết. Ngân Giao vương quốc của thần đã bị nhân loại phá hủy!</w:t>
      </w:r>
    </w:p>
    <w:p>
      <w:pPr>
        <w:pStyle w:val="BodyText"/>
      </w:pPr>
      <w:r>
        <w:t xml:space="preserve">A Cơ Hoằng nghe vậy hai mắt ngưng tụ, trong thanh âm mang theo cỗ sát ý băng sương tàn khốc:</w:t>
      </w:r>
    </w:p>
    <w:p>
      <w:pPr>
        <w:pStyle w:val="BodyText"/>
      </w:pPr>
      <w:r>
        <w:t xml:space="preserve">- Là ai làm?</w:t>
      </w:r>
    </w:p>
    <w:p>
      <w:pPr>
        <w:pStyle w:val="BodyText"/>
      </w:pPr>
      <w:r>
        <w:t xml:space="preserve">Sát ý A Cơ Hoằng vừa động, hai mỹ nữ nhân loại trong lòng hắn liền thở dốc, tim đập dồn dập, thân thể băng sương, giống như tùy thời sẽ chết, sắc mặt biến thành vô cùng tái nhợt.</w:t>
      </w:r>
    </w:p>
    <w:p>
      <w:pPr>
        <w:pStyle w:val="BodyText"/>
      </w:pPr>
      <w:r>
        <w:t xml:space="preserve">Cường giả cửu giai chính là bán thần, chỉ động niệm liền có thể giết người.</w:t>
      </w:r>
    </w:p>
    <w:p>
      <w:pPr>
        <w:pStyle w:val="BodyText"/>
      </w:pPr>
      <w:r>
        <w:t xml:space="preserve">Ngân Giao Vương mở ra tay phải, một viên thủy tinh có thể ghi chép lại hình ảnh chợt bay về hướng A Cơ Hoằng:</w:t>
      </w:r>
    </w:p>
    <w:p>
      <w:pPr>
        <w:pStyle w:val="BodyText"/>
      </w:pPr>
      <w:r>
        <w:t xml:space="preserve">- Bệ hạ, thần đã đem hình ảnh cuộc chiến ấy ghi chép lại trong này, xin bệ hạ hãy nhận lấy. Bên trong còn cất giấu bí mật về bảo vật cấp hoàng kim, thỉnh bệ hạ cho người lui ra hãy quan sát!</w:t>
      </w:r>
    </w:p>
    <w:p>
      <w:pPr>
        <w:pStyle w:val="BodyText"/>
      </w:pPr>
      <w:r>
        <w:t xml:space="preserve">Hành vi của Ngân Giao Vương có chút quá mức, trong mắt A Cơ Hoằng hiện lên vẻ tức giận, nhưng vừa nghe nhắc tới bảo vật cấp hoàng kim chính hắn cũng động tâm, không suy tính lỗi lầm:</w:t>
      </w:r>
    </w:p>
    <w:p>
      <w:pPr>
        <w:pStyle w:val="BodyText"/>
      </w:pPr>
      <w:r>
        <w:t xml:space="preserve">- Bí mật bảo vật cấp hoàng kim?</w:t>
      </w:r>
    </w:p>
    <w:p>
      <w:pPr>
        <w:pStyle w:val="BodyText"/>
      </w:pPr>
      <w:r>
        <w:t xml:space="preserve">Bảo vật cấp hoàng kim vốn do cường giả Chân Thần cấp chế tạo, thật nhiều cường giả cửu giai không hề có được loại bảo vật cấp số này.</w:t>
      </w:r>
    </w:p>
    <w:p>
      <w:pPr>
        <w:pStyle w:val="BodyText"/>
      </w:pPr>
      <w:r>
        <w:t xml:space="preserve">Khi thủy tinh sắp bay tới trước người A Cơ Hoằng, Nhạc Trọng chợt bạo lên, một quyền như thái sơn mang theo uy thế phá toái hư không hướng A Cơ Hoằng trực tiếp oanh tới.</w:t>
      </w:r>
    </w:p>
    <w:p>
      <w:pPr>
        <w:pStyle w:val="BodyText"/>
      </w:pPr>
      <w:r>
        <w:t xml:space="preserve">Tốc độ của Nhạc Trọng thật sự quá mức khủng bố, A Cơ Hoằng căn bản không còn có thời gian phản ứng đã bị một quyền của hắn đánh trúng bụng.</w:t>
      </w:r>
    </w:p>
    <w:p>
      <w:pPr>
        <w:pStyle w:val="BodyText"/>
      </w:pPr>
      <w:r>
        <w:t xml:space="preserve">A Cơ Hoằng nhất thời phun ra ngụm kim sắc máu tươi, thân thể bật lui, giống như mũi tên nhọn hung hăng đánh lên vách tường thủy tinh đỏ đậm, đem vách tường va đập vỡ nát.</w:t>
      </w:r>
    </w:p>
    <w:p>
      <w:pPr>
        <w:pStyle w:val="BodyText"/>
      </w:pPr>
      <w:r>
        <w:t xml:space="preserve">Thân thể cường giả bán thần cấp cứng rắn phi phàm, nếu là nửa bước cửu giai bị một quyền toàn lực của Nhạc Trọng đánh trúng thân thể đã bị đánh thành phấn vụn. Nhưng A Cơ Hoằng chỉ phun ra ngụm máu, thậm chí còn không bị gãy xương.</w:t>
      </w:r>
    </w:p>
    <w:p>
      <w:pPr>
        <w:pStyle w:val="BodyText"/>
      </w:pPr>
      <w:r>
        <w:t xml:space="preserve">Hai mỹ nữ nhân loại bên người A Cơ Hoằng bị lực lượng khủng bố khuếch tán chấn thành dập nát.</w:t>
      </w:r>
    </w:p>
    <w:p>
      <w:pPr>
        <w:pStyle w:val="BodyText"/>
      </w:pPr>
      <w:r>
        <w:t xml:space="preserve">Trong mắt Nhạc Trọng chớp động hàn quang, tiếp tục phóng nhanh về hướng A Cơ Hoằng.</w:t>
      </w:r>
    </w:p>
    <w:p>
      <w:pPr>
        <w:pStyle w:val="BodyText"/>
      </w:pPr>
      <w:r>
        <w:t xml:space="preserve">- Đáng chết, ngươi dám làm ta bị thương! Thật sự tội ác tày trời, ta phải đem ngươi thiêu sống nướng ăn!</w:t>
      </w:r>
    </w:p>
    <w:p>
      <w:pPr>
        <w:pStyle w:val="BodyText"/>
      </w:pPr>
      <w:r>
        <w:t xml:space="preserve">Trong mắt A Cơ Hoằng hiện lên vẻ phẫn nộ, nổi giận gầm lên một tiếng, vung tay vào hư không, một khe không gian xuất hiện ngay trước người của hắn.</w:t>
      </w:r>
    </w:p>
    <w:p>
      <w:pPr>
        <w:pStyle w:val="BodyText"/>
      </w:pPr>
      <w:r>
        <w:t xml:space="preserve">Khe không gian vừa xuất hiện, một lực lượng hút nhiếp thật lớn từ bên trong truyền đến bao phủ về hướng Nhạc Trọng, muốn kéo hắn vào bên trong không gian loạn lưu.</w:t>
      </w:r>
    </w:p>
    <w:p>
      <w:pPr>
        <w:pStyle w:val="BodyText"/>
      </w:pPr>
      <w:r>
        <w:t xml:space="preserve">Cường giả cửu giai có thể tự do điều khiển lực lượng không gian, có thể dễ dàng đóng mở cửa không gian tiến hành chiến đấu cùng phòng ngự, đây là chênh lệch mấu chốt giữa bọn hắn cùng cường giả bát giai.</w:t>
      </w:r>
    </w:p>
    <w:p>
      <w:pPr>
        <w:pStyle w:val="BodyText"/>
      </w:pPr>
      <w:r>
        <w:t xml:space="preserve">Nhạc Trọng tâm niệm vừa động, Huy Hoàng chiến hạm tại dị độ không gian chợt bắn ra một đạo quang mang xé rách hư không oanh thẳng lên khe không gian kia, lập tức khép kín nó, hắn xuyên qua khe không gian xuất hiện trước người A Cơ Hoằng oanh thẳng một quyền.</w:t>
      </w:r>
    </w:p>
    <w:p>
      <w:pPr>
        <w:pStyle w:val="BodyText"/>
      </w:pPr>
      <w:r>
        <w:t xml:space="preserve">- Cút ngay cho ta!</w:t>
      </w:r>
    </w:p>
    <w:p>
      <w:pPr>
        <w:pStyle w:val="BodyText"/>
      </w:pPr>
      <w:r>
        <w:t xml:space="preserve">A Cơ Hoằng chính là cường giả cửu giai hàng thật giá thật, nổi giận gầm lên một tiếng, móng vuốt mang theo chân long pháp tức cùng ý chí khủng bố xé rách hư không đánh lên tay phải của Nhạc Trọng.</w:t>
      </w:r>
    </w:p>
    <w:p>
      <w:pPr>
        <w:pStyle w:val="BodyText"/>
      </w:pPr>
      <w:r>
        <w:t xml:space="preserve">Oanh một tiếng nỏ, Nhạc Trọng bị chấn bay ra vài trăm thước, đụng vỡ vô số cột trụ thủy tinh, một cỗ ý chí cường đại trùng kích vào trong thức hải của hắn. Lúc này ý chí của hắn đã trải qua nhiều lần tẩy lễ nên còn mạnh mẽ hơn cả A Cơ Hoằng, ý chí của hắn vừa xoắn tới lập tức đem ý chí A Cơ Hoằng đánh thành vỡ nát.</w:t>
      </w:r>
    </w:p>
    <w:p>
      <w:pPr>
        <w:pStyle w:val="BodyText"/>
      </w:pPr>
      <w:r>
        <w:t xml:space="preserve">Ở một bên A Cơ Hoằng cũng bị đánh bay ra xa vài trăm thước, phun ra ngụm máu màu vàng, trên mặt tràn ngập vẻ kinh hãi:</w:t>
      </w:r>
    </w:p>
    <w:p>
      <w:pPr>
        <w:pStyle w:val="BodyText"/>
      </w:pPr>
      <w:r>
        <w:t xml:space="preserve">- Thân thể của ngươi lại có thể ngạnh kháng với ta, tuyệt đối bất phàm. Trong nhiều thế giới chỉ có Thần Quyến Giả đã được Thần Ma hệ thống tẩy lễ mới có được thân thể cường hoành như vậy, ngươi là đệ nhất Thần Quyến Giả Địa Cầu Nhạc Trọng!</w:t>
      </w:r>
    </w:p>
    <w:p>
      <w:pPr>
        <w:pStyle w:val="BodyText"/>
      </w:pPr>
      <w:r>
        <w:t xml:space="preserve">Bản thân A Cơ Hoằng là cường giả bán thần cấp, tốc độ suy tính siêu việt quang não, vừa chuyển niệm liền đoán được lai lịch của Nhạc Trọng.</w:t>
      </w:r>
    </w:p>
    <w:p>
      <w:pPr>
        <w:pStyle w:val="BodyText"/>
      </w:pPr>
      <w:r>
        <w:t xml:space="preserve">Trong mắt Nhạc Trọng chớp động hàn quang, tùy tay vỗ ra đem hai gã cao thủ nửa bước bát giai vừa lao tới trực tiếp chụp thành thịt vụn, lạnh giọng nói:</w:t>
      </w:r>
    </w:p>
    <w:p>
      <w:pPr>
        <w:pStyle w:val="BodyText"/>
      </w:pPr>
      <w:r>
        <w:t xml:space="preserve">- Ngươi cũng biết được nhiều tình báo, xem ra Hoằng Long đế quốc các ngươi cũng đã xâm lấn địa cầu!</w:t>
      </w:r>
    </w:p>
    <w:p>
      <w:pPr>
        <w:pStyle w:val="BodyText"/>
      </w:pPr>
      <w:r>
        <w:t xml:space="preserve">- Đúng vậy! Nhạc Trọng, ngươi thật sự là to gan lớn mật. Thân thể Thần Ma quả thật thiên hạ vô song, nếu như ngươi đã tiến hóa tới cửu giai ta vừa thấy ngươi tuyệt đối phải xoay người bỏ chạy. Nhưng hiện tại ngươi chỉ bất quá là nửa bước cửu giai đã dám đến trêu chọc ta, quả thật là muốn chết. Vừa lúc, ta chỉ cần cắn nuốt ngươi tiếp tục khổ tu vạn năm liền có cơ hội tiến hóa thành cường giả thập giai, đi chết đi!</w:t>
      </w:r>
    </w:p>
    <w:p>
      <w:pPr>
        <w:pStyle w:val="BodyText"/>
      </w:pPr>
      <w:r>
        <w:t xml:space="preserve">- Chân Long Hàng Thế!</w:t>
      </w:r>
    </w:p>
    <w:p>
      <w:pPr>
        <w:pStyle w:val="BodyText"/>
      </w:pPr>
      <w:r>
        <w:t xml:space="preserve">A Cơ Hoằng nhìn Nhạc Trọng, trong mắt thoáng hiện vẻ tham lam, hít sâu một hơi trong tích tắc đánh ra bí thuật cực mạnh của hắn.</w:t>
      </w:r>
    </w:p>
    <w:p>
      <w:pPr>
        <w:pStyle w:val="BodyText"/>
      </w:pPr>
      <w:r>
        <w:t xml:space="preserve">A Cơ Hoằng nháy mắt hóa thân biến thành một chân long tản ra uy nghiêm vô tận, trong mỗi long lân đều có hư ảnh chân long đang không ngừng rít gào, thân dài vượt qua trăm thước, ẩn chứa pháp tắc chân long vô tận từ trên trời giáng xuống một trảo mang theo uy lực kinh thiên hướng Nhạc Trọng chộp tới.</w:t>
      </w:r>
    </w:p>
    <w:p>
      <w:pPr>
        <w:pStyle w:val="BodyText"/>
      </w:pPr>
      <w:r>
        <w:t xml:space="preserve">Chân Long Hàng Thế chính là bí thuật của cường giả Chân Thần cấp trong Hoằng Long tinh mà sau khi A Cơ Hoằng tiến hóa cửu giai tìm kiếm được, uy lực ngập trời, dưới một kích toàn lực dãy núi dập nát, mặt đất nổ tung, biển khơi sôi trào, trong phạm vi uy lực tác dụng toàn bộ sinh mạng đều bị hủy diệt.</w:t>
      </w:r>
    </w:p>
    <w:p>
      <w:pPr>
        <w:pStyle w:val="BodyText"/>
      </w:pPr>
      <w:r>
        <w:t xml:space="preserve">Chân Long Hàng Thế vừa xuất hiện, toàn bộ đảo đều rung động, mặt đất run rẩy nứt vỡ, từng khối cự thạch mất đi chống đỡ không ngừng rơi xuống đất.</w:t>
      </w:r>
    </w:p>
    <w:p>
      <w:pPr>
        <w:pStyle w:val="BodyText"/>
      </w:pPr>
      <w:r>
        <w:t xml:space="preserve">Đối mặt một kích kinh thiên của A Cơ Hoằng, Nhạc Trọng có thể rõ ràng cảm giác được không gian chung quanh hắn đã hoàn toàn bị phong tỏa, thiên địa bài xích hắn, hắn chỉ còn có thể dùng cứng đối cứng chống cự một chiêu kia.</w:t>
      </w:r>
    </w:p>
    <w:p>
      <w:pPr>
        <w:pStyle w:val="Compact"/>
      </w:pPr>
      <w:r>
        <w:t xml:space="preserve">- A Cơ Hoằng! Muốn giết ta ngươi còn chưa đủ tư cách. Ngươi làm đá đặt chân cho ta tiến hóa tốt hơn, đi chết đi!</w:t>
      </w:r>
      <w:r>
        <w:br w:type="textWrapping"/>
      </w:r>
      <w:r>
        <w:br w:type="textWrapping"/>
      </w:r>
    </w:p>
    <w:p>
      <w:pPr>
        <w:pStyle w:val="Heading2"/>
      </w:pPr>
      <w:bookmarkStart w:id="1638" w:name="chương-1826-diệt-sát-bán-thần-1"/>
      <w:bookmarkEnd w:id="1638"/>
      <w:r>
        <w:t xml:space="preserve">1616. Chương 1826: Diệt Sát Bán Thần! (1)</w:t>
      </w:r>
    </w:p>
    <w:p>
      <w:pPr>
        <w:pStyle w:val="Compact"/>
      </w:pPr>
      <w:r>
        <w:br w:type="textWrapping"/>
      </w:r>
      <w:r>
        <w:br w:type="textWrapping"/>
      </w:r>
      <w:r>
        <w:t xml:space="preserve">Trong mắt Nhạc Trọng thoáng hiện lệ mang, đánh ra Vũ Trụ Chỉ, vô số tinh thần ngưng tụ ẩn chứa chân lý thế giới trống rỗng xuất hiện, phóng lên cao, hướng không trung trực tiếp đánh tới.</w:t>
      </w:r>
    </w:p>
    <w:p>
      <w:pPr>
        <w:pStyle w:val="BodyText"/>
      </w:pPr>
      <w:r>
        <w:t xml:space="preserve">- Bí thuật thật tinh diệu, nhưng ngay cả lĩnh vực ngươi cũng chưa dung nhập được, tinh túy của bí thuật này ngươi còn chưa nắm giữ được hai phần. Chiêu số tinh diệu mà người thì phế vật, vỡ cho ta!</w:t>
      </w:r>
    </w:p>
    <w:p>
      <w:pPr>
        <w:pStyle w:val="BodyText"/>
      </w:pPr>
      <w:r>
        <w:t xml:space="preserve">A Cơ Hoằng cười lạnh, hóa thân chân long dùng sức trảo tới, vô số pháp tắc chân long nháy mắt nổ bắn ra, dùng sức bóp mạnh, đem hư ảnh vũ trụ trực tiếp vặn xoắn nổ tung.</w:t>
      </w:r>
    </w:p>
    <w:p>
      <w:pPr>
        <w:pStyle w:val="BodyText"/>
      </w:pPr>
      <w:r>
        <w:t xml:space="preserve">Cường giả cửu giai đã đem lĩnh vực hoàn toàn dung nhập vào cơ thể, bản thân của bọn họ chính là lĩnh vực của họ, tồn tại vô địch. Bởi vậy vừa rồi Nhạc Trọng đánh trúng A Cơ Hoằng nhưng không thể làm hắn bị trọng thương.</w:t>
      </w:r>
    </w:p>
    <w:p>
      <w:pPr>
        <w:pStyle w:val="BodyText"/>
      </w:pPr>
      <w:r>
        <w:t xml:space="preserve">Một trảo đánh vỡ vụn Vũ Trụ Chỉ, trong mắt A Cơ Hoằng hiện lên nét hung tàn, hóa thành chân long hung hăng nghiền áp xuống, mang theo khí tức khủng bố khôn cùng muốn đem Nhạc Trọng xé nát vụn.</w:t>
      </w:r>
    </w:p>
    <w:p>
      <w:pPr>
        <w:pStyle w:val="BodyText"/>
      </w:pPr>
      <w:r>
        <w:t xml:space="preserve">- Cường giả cửu giai quả nhiên bất phàm! Nhưng hôm nay ngươi vẫn phải thua trong tay của ta! Hiện!</w:t>
      </w:r>
    </w:p>
    <w:p>
      <w:pPr>
        <w:pStyle w:val="BodyText"/>
      </w:pPr>
      <w:r>
        <w:t xml:space="preserve">Đối mặt hung uy sở hướng vô địch của A Cơ Hoằng, trong mắt Nhạc Trọng chợt lóe hàn quang, quát khẽ một tiếng, một bộ hoàng kim chiến giáp xuất hiện chung quanh thân thể hắn, hoàn toàn bao trùm khắp toàn thân hắn.</w:t>
      </w:r>
    </w:p>
    <w:p>
      <w:pPr>
        <w:pStyle w:val="BodyText"/>
      </w:pPr>
      <w:r>
        <w:t xml:space="preserve">Sau lưng bộ hoàng kim chiến giáp được khảm một viên tinh hạch cửu giai, ba mươi sáu viên tinh hạch bát giai hào quang sáng ngời, toàn bộ khải giáp tuôn ra lực lượng khôn cùng rót vào cơ thể Nhạc Trọng, đem lực lượng hắn điên cuồng tăng lên, trực tiếp đột phá cổ binh, đạt tới cửu giai cảnh giới.</w:t>
      </w:r>
    </w:p>
    <w:p>
      <w:pPr>
        <w:pStyle w:val="BodyText"/>
      </w:pPr>
      <w:r>
        <w:t xml:space="preserve">- A Cơ Hoằng, bại cho ta!</w:t>
      </w:r>
    </w:p>
    <w:p>
      <w:pPr>
        <w:pStyle w:val="BodyText"/>
      </w:pPr>
      <w:r>
        <w:t xml:space="preserve">Mặc vào hoàng kim chiến giáp, Nhạc Trọng hướng tới A Cơ Hoằng trong nháy mắt oanh ra một vạn quyền chẳng khác gì hoàng kim nước lũ đánh thẳng về hướng huyễn hóa chân long.</w:t>
      </w:r>
    </w:p>
    <w:p>
      <w:pPr>
        <w:pStyle w:val="BodyText"/>
      </w:pPr>
      <w:r>
        <w:t xml:space="preserve">Oanh! Oanh! Oanh! Oanh!</w:t>
      </w:r>
    </w:p>
    <w:p>
      <w:pPr>
        <w:pStyle w:val="BodyText"/>
      </w:pPr>
      <w:r>
        <w:t xml:space="preserve">Nương theo những tiếng nổ vang kinh thiên động địa, toàn bộ hòn đảo trôi nổi đều bị hai cường giả oanh kích hỏng mất, hóa thành vô số khối vỡ từ trên trời giáng xuống.</w:t>
      </w:r>
    </w:p>
    <w:p>
      <w:pPr>
        <w:pStyle w:val="BodyText"/>
      </w:pPr>
      <w:r>
        <w:t xml:space="preserve">Trong nháy mắt đôi bên đánh ra mấy vạn quyền, sau khi chấm dứt A Cơ Hoằng bị chấn bay ra xa mấy ngàn thước phun ra ngụm máu tươi.</w:t>
      </w:r>
    </w:p>
    <w:p>
      <w:pPr>
        <w:pStyle w:val="BodyText"/>
      </w:pPr>
      <w:r>
        <w:t xml:space="preserve">A Cơ Hoằng nhìn bộ Vinh Diệu chiến giáp, trong mắt thoáng hiện vẻ không thể tin điên cuồng rít gào:</w:t>
      </w:r>
    </w:p>
    <w:p>
      <w:pPr>
        <w:pStyle w:val="BodyText"/>
      </w:pPr>
      <w:r>
        <w:t xml:space="preserve">- Trên người ngươi chính là hoàng kim chiến giáp? Ngươi làm sao có được hai kiện bảo vật cấp hoàng kim!</w:t>
      </w:r>
    </w:p>
    <w:p>
      <w:pPr>
        <w:pStyle w:val="BodyText"/>
      </w:pPr>
      <w:r>
        <w:t xml:space="preserve">Bảo vật cấp hoàng kim vô cùng trân quý, mỗi một kiện khi xuất thế đều sẽ khiến cho từng trận gió tanh mưa máu. Bảo vật hoàng kim cấp đều bị nắm giữ trong tay cường giả cửu giai. Mỗi người nắm giữ được một kiện đã là vô cùng lợi hại, bảo vật như vậy Nhạc Trọng thậm chí có tới hai kiện, tự nhiên làm A Cơ Hoằng vô cùng ghen ghét.</w:t>
      </w:r>
    </w:p>
    <w:p>
      <w:pPr>
        <w:pStyle w:val="BodyText"/>
      </w:pPr>
      <w:r>
        <w:t xml:space="preserve">Hòn đảo trôi nổi hỏng mất, thiên địa nguyên khí dị biến, kinh động đến bộ đội tinh nhuệ Hoằng Long đế quốc, thật nhiều cao thủ sôi nổi hướng bên này bay qua, từng cường giả thất giai mở ra đôi long dực rậm rạp bay tới. Bên trong nhóm cường giả thất giai còn có hai mươi cường giả bát giai.</w:t>
      </w:r>
    </w:p>
    <w:p>
      <w:pPr>
        <w:pStyle w:val="BodyText"/>
      </w:pPr>
      <w:r>
        <w:t xml:space="preserve">Hoằng Long thánh địa chính là trung tâm Hoằng Long đế quốc, ở trong này cao thủ nhiều như mây, tự nhiên không thiếu cường giả bát giai trấn thủ.</w:t>
      </w:r>
    </w:p>
    <w:p>
      <w:pPr>
        <w:pStyle w:val="BodyText"/>
      </w:pPr>
      <w:r>
        <w:t xml:space="preserve">- Tay sai của ngươi rất nhiều, tới đúng lúc, ta đang cần bổ sung một chút dinh dưỡng!</w:t>
      </w:r>
    </w:p>
    <w:p>
      <w:pPr>
        <w:pStyle w:val="BodyText"/>
      </w:pPr>
      <w:r>
        <w:t xml:space="preserve">Cảm giác của hắn đảo qua, đem toàn bộ cao thủ bên dưới bao trùm tới, tâm niệm vừa động, ma lĩnh vực chợt hiện, hóa thành một mảnh ma khí dài hơn trăm cây số, ẩn chứa vô số ma đầu hung hăng hướng chỗ bộ đội Hoằng Long đế quốc đang bay tới cuốn lấy.</w:t>
      </w:r>
    </w:p>
    <w:p>
      <w:pPr>
        <w:pStyle w:val="BodyText"/>
      </w:pPr>
      <w:r>
        <w:t xml:space="preserve">Chỉ trong tích tắc đại bộ phận cao thủ trung tâm Hoằng Long đế quốc đã bị ma lĩnh vực trực tiếp lôi cuốn vào bên trong.</w:t>
      </w:r>
    </w:p>
    <w:p>
      <w:pPr>
        <w:pStyle w:val="BodyText"/>
      </w:pPr>
      <w:r>
        <w:t xml:space="preserve">Nhạc Trọng được Vinh Diệu chiến giáp cường hóa, đã có được lực lượng cao thủ cửu giai, ma lĩnh vực tăng vọt uy lực lên tới mấy chục lần, những cao thủ thất giai rơi vào trong lĩnh vực lập tức biến thành thây khô, hơn hai mươi bát giai nháy mắt bị vô số ma đầu xé nát thành từng mảnh.</w:t>
      </w:r>
    </w:p>
    <w:p>
      <w:pPr>
        <w:pStyle w:val="BodyText"/>
      </w:pPr>
      <w:r>
        <w:t xml:space="preserve">Nhóm cao thủ Hoằng Long đế quốc bị hắn sát hại không còn, hắn lập tức cảm giác được vô số sinh mệnh nguyên khí tinh thuần bị hút vào trong cơ thể hắn, làm hắn càng gia tăng thêm lực lượng.</w:t>
      </w:r>
    </w:p>
    <w:p>
      <w:pPr>
        <w:pStyle w:val="BodyText"/>
      </w:pPr>
      <w:r>
        <w:t xml:space="preserve">- Không! Hỗn đản chết tiệt, ta phải ăn thịt ngươi!</w:t>
      </w:r>
    </w:p>
    <w:p>
      <w:pPr>
        <w:pStyle w:val="BodyText"/>
      </w:pPr>
      <w:r>
        <w:t xml:space="preserve">A Cơ Hoằng nhìn thấy những tinh nhuệ Hoằng Long đế quốc bị Nhạc Trọng trực tiếp cắn nuốt, trong mắt hiện lên vẻ hung tàn, ánh mắt như muốn nhỏ ra máu. Đó đều là những cao thủ đỉnh cấp mà đế quốc hao phí thật nhiều tài nguyên bồi dưỡng được, mỗi người đều là bảo bối của hắn, bị Nhạc Trọng tàn sát sẽ khiến đế quốc bị thương nguyên khí.</w:t>
      </w:r>
    </w:p>
    <w:p>
      <w:pPr>
        <w:pStyle w:val="BodyText"/>
      </w:pPr>
      <w:r>
        <w:t xml:space="preserve">A Cơ Hoằng sôi gan, hóa thành chân long giương nanh múa vuốt mang theo long pháp tắc vô tận trực tiếp đánh tới. Sau khi biến thân trở thành chân long, bản thân hắn là vũ khí mạnh nhất, ngoại trừ có binh khí cấp hoàng kim, nếu không hết thảy những vũ khí khác đều không có uy lực lớn bằng chính bản thân của hắn.</w:t>
      </w:r>
    </w:p>
    <w:p>
      <w:pPr>
        <w:pStyle w:val="BodyText"/>
      </w:pPr>
      <w:r>
        <w:t xml:space="preserve">A Cơ Hoằng vốn là cường giả cửu giai chân chính, đối với việc điều khiển lực lượng, cùng lĩnh ngộ pháp tắc vượt xa Nhạc Trọng, nhưng vô luận hắn công kích như thế nào đại bộ phận lực lượng khi đánh trúng Nhạc Trọng đều bị suy yếu mất chín phần, còn sót lại một phần đối với thân thể mạnh mẽ của Nhạc Trọng mà nói thương tổn không lớn.</w:t>
      </w:r>
    </w:p>
    <w:p>
      <w:pPr>
        <w:pStyle w:val="BodyText"/>
      </w:pPr>
      <w:r>
        <w:t xml:space="preserve">Nhạc Trọng toàn lực ra tay, trong khi giao chiến còn điên cuồng học tập hết thảy những kỹ xảo chiến đấu.</w:t>
      </w:r>
    </w:p>
    <w:p>
      <w:pPr>
        <w:pStyle w:val="BodyText"/>
      </w:pPr>
      <w:r>
        <w:t xml:space="preserve">Hai người chiến đấu kịch liệt, chẳng khác gì một cường giả bán thần cấp đang toàn lực chỉ điểm Nhạc Trọng làm sao chiến đấu.</w:t>
      </w:r>
    </w:p>
    <w:p>
      <w:pPr>
        <w:pStyle w:val="BodyText"/>
      </w:pPr>
      <w:r>
        <w:t xml:space="preserve">Nhạc Trọng không ngừng tiến bộ biến chất trong cuộc chiến lần này.</w:t>
      </w:r>
    </w:p>
    <w:p>
      <w:pPr>
        <w:pStyle w:val="BodyText"/>
      </w:pPr>
      <w:r>
        <w:t xml:space="preserve">Song phương điều động thiên địa nguyên khí thật lớn tiến hành công phạt, nhấc lên từng trận trận thiên tai, những cơn lốc khủng bố cùng lực lượng cuồng bạo hướng khắp nơi thổi quét tới.</w:t>
      </w:r>
    </w:p>
    <w:p>
      <w:pPr>
        <w:pStyle w:val="BodyText"/>
      </w:pPr>
      <w:r>
        <w:t xml:space="preserve">Dưới lực lượng cuồng loạn đập vào, thật nhiều kiến trúc sụp đổ vỡ nát, mặt đất rạn nứt, trong Hoằng Long vương thành vô số Thánh tộc cùng nhân loại bị lực lượng kinh khủng chấn động thậm chí bị chấn thành dập nát.</w:t>
      </w:r>
    </w:p>
    <w:p>
      <w:pPr>
        <w:pStyle w:val="BodyText"/>
      </w:pPr>
      <w:r>
        <w:t xml:space="preserve">Không biết có bao nhiêu Thánh tộc lẫn nhân loại bị Nhạc Trọng cùng A Cơ Hoằng liên lụy tới, vô số sinh mạng biến mất, sinh mệnh nguyên khí của bọn họ cũng bị ấn ký Thần Ma hệ thống hấp thu, chứa đựng trong cơ thể hắn.</w:t>
      </w:r>
    </w:p>
    <w:p>
      <w:pPr>
        <w:pStyle w:val="BodyText"/>
      </w:pPr>
      <w:r>
        <w:t xml:space="preserve">Chiến lực hai người ngang nhau, cuộc chiến kéo dài suốt bốn ngày bốn đêm, toàn bộ Hoằng Long vương thành đều bị lực lượng chiến đấu của bọn hắn lan đến, hoàn toàn hóa thành bột mịn biến thành một mảnh tử địa.</w:t>
      </w:r>
    </w:p>
    <w:p>
      <w:pPr>
        <w:pStyle w:val="BodyText"/>
      </w:pPr>
      <w:r>
        <w:t xml:space="preserve">Cuộc chiến kéo dài suốt bốn ngày đêm, lực lượng đôi bên đều giảm xuống. Tinh hạch bát giai khảm trên chiến giáp của Nhạc Trọng đã vỡ nát vài viên, uy lực của Vinh Diệu chiến giáp thật lớn đồng dạng tiêu hao cũng khổng lồ, tinh hạch bát giai không chịu được tiêu hao đương nhiên bị hỏng mất. Trên thực tế năng nguyên tốt nhất cho chiến giáp hoàng kim là phải dùng tinh hạch thập giai sử dụng mới có thể phát huy ra sức chiến đấu vô địch khủng bố nhất.</w:t>
      </w:r>
    </w:p>
    <w:p>
      <w:pPr>
        <w:pStyle w:val="Compact"/>
      </w:pPr>
      <w:r>
        <w:t xml:space="preserve">Ở bên kia, trải qua bốn ngày đêm chiến đấu kịch liệt, A Cơ Hoằng cũng bị thương không nhẹ, toàn thân nhiễm máu. Công kích của Nhạc Trọng đều ẩn chứa lực pháp tắc cường đại, tuy lực khôi phục của A Cơ Hoằng mạnh mẽ nhưng thương thế do pháp tắc lực tạo thành cũng khiến cho hắn khôi phục vô cùng chậm chạp.</w:t>
      </w:r>
      <w:r>
        <w:br w:type="textWrapping"/>
      </w:r>
      <w:r>
        <w:br w:type="textWrapping"/>
      </w:r>
    </w:p>
    <w:p>
      <w:pPr>
        <w:pStyle w:val="Heading2"/>
      </w:pPr>
      <w:bookmarkStart w:id="1639" w:name="chương-1827-diệt-sát-bán-thần-2"/>
      <w:bookmarkEnd w:id="1639"/>
      <w:r>
        <w:t xml:space="preserve">1617. Chương 1827: Diệt Sát Bán Thần! (2)</w:t>
      </w:r>
    </w:p>
    <w:p>
      <w:pPr>
        <w:pStyle w:val="Compact"/>
      </w:pPr>
      <w:r>
        <w:br w:type="textWrapping"/>
      </w:r>
      <w:r>
        <w:br w:type="textWrapping"/>
      </w:r>
      <w:r>
        <w:t xml:space="preserve">Cuộc chiến kéo dài tới ngày thứ năm, lực lượng khí tức của hai người đã giảm xuống tới cảnh giới bát giai cấp cao, nhưng hai người vẫn điên cuồng chém giết.</w:t>
      </w:r>
    </w:p>
    <w:p>
      <w:pPr>
        <w:pStyle w:val="BodyText"/>
      </w:pPr>
      <w:r>
        <w:t xml:space="preserve">- Bệ hạ, chúng thần đến!</w:t>
      </w:r>
    </w:p>
    <w:p>
      <w:pPr>
        <w:pStyle w:val="BodyText"/>
      </w:pPr>
      <w:r>
        <w:t xml:space="preserve">Tới ngày thứ năm, bốn cỗ khí tức nửa bước cửu giai khủng bố từ phương xa tràn tới, bốn thánh vương còn lại đang điên cuồng lao về hướng bên này.</w:t>
      </w:r>
    </w:p>
    <w:p>
      <w:pPr>
        <w:pStyle w:val="BodyText"/>
      </w:pPr>
      <w:r>
        <w:t xml:space="preserve">Sau lưng bốn thánh vương còn có bốn mươi tám cỗ khí tức bát giai mạnh mẽ, cỗ lực lượng này ở lúc Nhạc Trọng toàn thịnh thì không tính là gì, nhưng bây giờ là cỗ lực lượng mấu chốt quyết định thắng bại của hắn cùng A Cơ Hoằng.</w:t>
      </w:r>
    </w:p>
    <w:p>
      <w:pPr>
        <w:pStyle w:val="BodyText"/>
      </w:pPr>
      <w:r>
        <w:t xml:space="preserve">A Cơ Hoằng nhìn Nhạc Trọng cười lên điên cuồng, duỗi tay, không gian lực bắt đầu khởi động hình thành một không gian phủ kín đem hắn cùng Nhạc Trọng phong tỏa bên trong:</w:t>
      </w:r>
    </w:p>
    <w:p>
      <w:pPr>
        <w:pStyle w:val="BodyText"/>
      </w:pPr>
      <w:r>
        <w:t xml:space="preserve">- Ha ha! Nhạc Trọng, ngày chết của ngươi tới! Ngươi cho rằng ta không biết ngươi nắm giữ siêu cấp trí năng cắt đứt thông tin giữa chúng ta sao? Từ lúc ta vừa nhìn thấy ngươi cũng đã phát ra tín hiệu, chờ khi ngươi kiệt lực thì viện binh đánh tới. Lần này ngươi nhất định phải chết, toàn bộ đồ vật của ngươi đều thuộc về ta!</w:t>
      </w:r>
    </w:p>
    <w:p>
      <w:pPr>
        <w:pStyle w:val="BodyText"/>
      </w:pPr>
      <w:r>
        <w:t xml:space="preserve">Nhạc Trọng liếc mắt nhìn A Cơ Hoằng, trong mắt thoáng hiện vẻ thương hại:</w:t>
      </w:r>
    </w:p>
    <w:p>
      <w:pPr>
        <w:pStyle w:val="BodyText"/>
      </w:pPr>
      <w:r>
        <w:t xml:space="preserve">- Ngu xuẩn, ngươi đây là tự tìm đường chết!</w:t>
      </w:r>
    </w:p>
    <w:p>
      <w:pPr>
        <w:pStyle w:val="BodyText"/>
      </w:pPr>
      <w:r>
        <w:t xml:space="preserve">- Khai pháo!</w:t>
      </w:r>
    </w:p>
    <w:p>
      <w:pPr>
        <w:pStyle w:val="BodyText"/>
      </w:pPr>
      <w:r>
        <w:t xml:space="preserve">Tâm niệm vừa động, Huy Hoàng chiến hạm trong dị độ không gian ngưng tụ trọng pháo, quang mang chớp động, viên tinh hạch cửu giai cuối cùng lập tức dập nát, một đạo quang pháo xé rách không gian từ trong hư không oanh ra, xuyên qua vô số thế giới xé rách không gian Hoằng Long tinh bắn tới.</w:t>
      </w:r>
    </w:p>
    <w:p>
      <w:pPr>
        <w:pStyle w:val="BodyText"/>
      </w:pPr>
      <w:r>
        <w:t xml:space="preserve">Bạch sắc quang pháo bắn thẳng lên trên thân thể bốn đại thánh vương cùng bốn mươi tám cường giả bát giai đi theo sát phía sau, đem toàn bộ bọn hắn trực tiếp khí hóa.</w:t>
      </w:r>
    </w:p>
    <w:p>
      <w:pPr>
        <w:pStyle w:val="BodyText"/>
      </w:pPr>
      <w:r>
        <w:t xml:space="preserve">Bạch sắc pháo quang thanh tẩy toàn bộ nhóm cao thủ, bắn vỡ không gian phong tỏa của A Cơ Hằng oanh thẳng lên thân thể của hắn.</w:t>
      </w:r>
    </w:p>
    <w:p>
      <w:pPr>
        <w:pStyle w:val="BodyText"/>
      </w:pPr>
      <w:r>
        <w:t xml:space="preserve">- Không!!!</w:t>
      </w:r>
    </w:p>
    <w:p>
      <w:pPr>
        <w:pStyle w:val="BodyText"/>
      </w:pPr>
      <w:r>
        <w:t xml:space="preserve">A Cơ Hoằng chỉ kịp kêu thảm một tiếng, thân thể lập tức khí hóa, dù bất diệt thần cốt kim sắc cũng tan biến mất, chỉ lưu lại một viên tinh hạch cửu giai màu trắng cùng một không gian giới chỉ rơi xuống dưới.</w:t>
      </w:r>
    </w:p>
    <w:p>
      <w:pPr>
        <w:pStyle w:val="BodyText"/>
      </w:pPr>
      <w:r>
        <w:t xml:space="preserve">A Cơ Hoằng vừa chết, sinh mệnh nguyên khí khổng lồ liền truyền vào trong cơ thể Nhạc Trọng.</w:t>
      </w:r>
    </w:p>
    <w:p>
      <w:pPr>
        <w:pStyle w:val="BodyText"/>
      </w:pPr>
      <w:r>
        <w:t xml:space="preserve">Sinh mệnh nguyên khí tinh thuần vừa tràn vào người hắn, điên cuồng tràn vào trong xương cốt hắn, làm xương cốt hắn tiếp tục tiến hóa, hoàn toàn chuyển biến trở thành kim sắc bất diệt thần cốt.</w:t>
      </w:r>
    </w:p>
    <w:p>
      <w:pPr>
        <w:pStyle w:val="BodyText"/>
      </w:pPr>
      <w:r>
        <w:t xml:space="preserve">Mượn nhờ sinh mệnh nguyên khí khổng lồ của A Cơ Hoằng, Nhạc Trọng lại tiến thêm một tiểu cảnh giới, đạt tới nửa bước cửu giai đỉnh phong. Chỉ cần hắn tiếp tục lĩnh ngộ không gian pháp tắc, như vậy liền có thể trực tiếp đột phá trở thành cường giả cửu giai chân chính.</w:t>
      </w:r>
    </w:p>
    <w:p>
      <w:pPr>
        <w:pStyle w:val="BodyText"/>
      </w:pPr>
      <w:r>
        <w:t xml:space="preserve">Nhạc Trọng đưa tay chộp tới đem tinh hạch cửu giai của A Cơ Hoằng cùng không gian giới chỉ thu vào trong tay.</w:t>
      </w:r>
    </w:p>
    <w:p>
      <w:pPr>
        <w:pStyle w:val="BodyText"/>
      </w:pPr>
      <w:r>
        <w:t xml:space="preserve">Sau khi đánh chết A Cơ Hoằng, Nhạc Trọng liếc mắt nhìn tới mười tên cường giả bát giai còn sót lại, vung tay, ma lĩnh vực khổng lồ hiện ra hướng mười cao thủ kia cuốn tới, trong tích tắc liền đem bọn hắn hút thành thây khô.</w:t>
      </w:r>
    </w:p>
    <w:p>
      <w:pPr>
        <w:pStyle w:val="BodyText"/>
      </w:pPr>
      <w:r>
        <w:t xml:space="preserve">Lúc này hắn mới thở ra một hơi nhẹ nhõm:</w:t>
      </w:r>
    </w:p>
    <w:p>
      <w:pPr>
        <w:pStyle w:val="BodyText"/>
      </w:pPr>
      <w:r>
        <w:t xml:space="preserve">- Rốt cục xử lý xong người kia! Cường giả cửu giai quả nhiên khó chơi, nếu không phải hắn một lòng muốn giết chết ta làm tiêu hao quá nhiều lực lượng, ta nhiều nhất chỉ có thể bất phân thắng bại với hắn, không giết được hắn!</w:t>
      </w:r>
    </w:p>
    <w:p>
      <w:pPr>
        <w:pStyle w:val="BodyText"/>
      </w:pPr>
      <w:r>
        <w:t xml:space="preserve">Nếu A Cơ Hoằng lựa chọn chạy trốn, Nhạc Trọng cũng không có biện pháp làm gì được hắn. Hơn nữa nếu A Cơ Hoằng bỏ trốn, toàn bộ nhân loại trên Hoằng Long tinh sẽ gặp tai họa ngập đầu.</w:t>
      </w:r>
    </w:p>
    <w:p>
      <w:pPr>
        <w:pStyle w:val="BodyText"/>
      </w:pPr>
      <w:r>
        <w:t xml:space="preserve">Tâm niệm vừa động, Nhạc Trọng đảo qua không gian giới chỉ của A Cơ Hoằng, trong mắt toát ra tia vui mừng:</w:t>
      </w:r>
    </w:p>
    <w:p>
      <w:pPr>
        <w:pStyle w:val="BodyText"/>
      </w:pPr>
      <w:r>
        <w:t xml:space="preserve">- Thật tốt quá, bên trong lại có tới ba viên tinh hạch cửu giai!</w:t>
      </w:r>
    </w:p>
    <w:p>
      <w:pPr>
        <w:pStyle w:val="BodyText"/>
      </w:pPr>
      <w:r>
        <w:t xml:space="preserve">Tinh hạch cửu giai đối với Nhạc Trọng mà nói cực kỳ trân quý, cả Huy Hoàng chiến hạm cùng Vinh Diệu chiến giáp đều cần có tinh hạch cửu giai làm năng nguyên mới có thể phát huy ra được uy lực khủng bố.</w:t>
      </w:r>
    </w:p>
    <w:p>
      <w:pPr>
        <w:pStyle w:val="BodyText"/>
      </w:pPr>
      <w:r>
        <w:t xml:space="preserve">Trong không gian giới chỉ của A Cơ Hoằng có vô số bảo vật, nhưng chỉ có ba viên tinh hạch cửu giai có tác dụng lớn nhất đối với Nhạc Trọng.</w:t>
      </w:r>
    </w:p>
    <w:p>
      <w:pPr>
        <w:pStyle w:val="BodyText"/>
      </w:pPr>
      <w:r>
        <w:t xml:space="preserve">- Viên tinh cầu này hiện tại thuộc về ta!</w:t>
      </w:r>
    </w:p>
    <w:p>
      <w:pPr>
        <w:pStyle w:val="BodyText"/>
      </w:pPr>
      <w:r>
        <w:t xml:space="preserve">Nhạc Trọng nhìn ba viên tinh hạch cửu giai trong tay khóe môi mỉm cười, tâm niệm vừa động, lập tức bay vào trong Huy Hoàng chiến hạm tại dị độ không gian.</w:t>
      </w:r>
    </w:p>
    <w:p>
      <w:pPr>
        <w:pStyle w:val="BodyText"/>
      </w:pPr>
      <w:r>
        <w:t xml:space="preserve">Không có cường giả cửu giai trấn thủ, Huy Hoàng chiến hạm không còn kiêng kỵ phân hình đem toàn bộ Hoằng Long tinh nắm giữ trong tay.</w:t>
      </w:r>
    </w:p>
    <w:p>
      <w:pPr>
        <w:pStyle w:val="BodyText"/>
      </w:pPr>
      <w:r>
        <w:t xml:space="preserve">Hắc Giao Vương tại Hắc Giao vương quốc đang ở trong cung điện của mình, bỗng nhiên không gian mở ra động lớn, Nhạc Trọng bước ra ngoài.</w:t>
      </w:r>
    </w:p>
    <w:p>
      <w:pPr>
        <w:pStyle w:val="BodyText"/>
      </w:pPr>
      <w:r>
        <w:t xml:space="preserve">Hắc Giao Vương đang tầm hoan tác nhạc chợt xoay người, nhưng vừa động liền thấy Nhạc Trọng xuất hiện ngay trước mặt, một cái tát liền đem hắn chụp thành thịt vụn.</w:t>
      </w:r>
    </w:p>
    <w:p>
      <w:pPr>
        <w:pStyle w:val="BodyText"/>
      </w:pPr>
      <w:r>
        <w:t xml:space="preserve">Tiện tay chụp chết Hắc Giao Vương, trong ánh mắt hoảng sợ của các mỹ nữ hắn lại thuận tay thu hết của cải ở đó, sau đó xé rách không gian biến mất.</w:t>
      </w:r>
    </w:p>
    <w:p>
      <w:pPr>
        <w:pStyle w:val="BodyText"/>
      </w:pPr>
      <w:r>
        <w:t xml:space="preserve">Chỉ trong tích tắc Nhạc Trọng đã xuyên qua vô số không gian xuất hiện tại nơi ở của Phong Giao Vương, lại đem hắn đánh thành nát vụn.</w:t>
      </w:r>
    </w:p>
    <w:p>
      <w:pPr>
        <w:pStyle w:val="BodyText"/>
      </w:pPr>
      <w:r>
        <w:t xml:space="preserve">Nhờ Huy Hoàng chiến hạm truyền tống, Nhạc Trọng xuất quỷ nhập thần xé rách không gian, xuất hiện trước người những cao thủ bát giai trong Hoằng Long tinh, lại đem bọn hắn trực tiếp giết chết, hấp thu sinh mệnh nguyên khí, cướp đoạt của cải mà bọn hắn đã tích lũy từng chút một.</w:t>
      </w:r>
    </w:p>
    <w:p>
      <w:pPr>
        <w:pStyle w:val="BodyText"/>
      </w:pPr>
      <w:r>
        <w:t xml:space="preserve">Sau khi Nhạc Trọng giết chết toàn bộ vương giả bát giai tại Hoằng Long tinh, An Ny thống lĩnh nhân loại đại quân xu thế không thể đỡ, không ngừng công phạt, đem từng tòa thành thị Thánh tộc liên tục công hãm, đem toàn bộ cường giả Thánh tộc bên trong tàn sát không còn.</w:t>
      </w:r>
    </w:p>
    <w:p>
      <w:pPr>
        <w:pStyle w:val="BodyText"/>
      </w:pPr>
      <w:r>
        <w:t xml:space="preserve">Ở nơi khác, Thái Vi nắm giữ hai mươi vạn đại quân người máy trí năng dùng Kim Giao vương thành làm căn cơ tạo dựng lên thế lực thuộc về nhân loại.</w:t>
      </w:r>
    </w:p>
    <w:p>
      <w:pPr>
        <w:pStyle w:val="BodyText"/>
      </w:pPr>
      <w:r>
        <w:t xml:space="preserve">Hoằng Long tinh cực kỳ rộng lớn, Nhạc Trọng đem cao tầng Hoằng Long đế quốc giết hại không còn, làm toàn bộ Hoằng Long đế quốc lâm vào hỗn loạn, nhưng muốn hoàn toàn chinh phục viên tinh cầu này cũng không phải là một chuyện đơn giản.</w:t>
      </w:r>
    </w:p>
    <w:p>
      <w:pPr>
        <w:pStyle w:val="BodyText"/>
      </w:pPr>
      <w:r>
        <w:t xml:space="preserve">Trên tinh cầu này số lượng Thánh tộc thật sự quá nhiều, hơn nữa nhân loại lòng còn sợ hãi, không dám công khai đối lập với bọn hắn.</w:t>
      </w:r>
    </w:p>
    <w:p>
      <w:pPr>
        <w:pStyle w:val="BodyText"/>
      </w:pPr>
      <w:r>
        <w:t xml:space="preserve">Chân chính có can đảm đối địch với Thánh tộc cũng chỉ có nhân loại trong Giao Thú thành, cùng những nhân loại có thâm cừu đại hận với bọn hắn.</w:t>
      </w:r>
    </w:p>
    <w:p>
      <w:pPr>
        <w:pStyle w:val="BodyText"/>
      </w:pPr>
      <w:r>
        <w:t xml:space="preserve">Nhưng tài nguyên dân cư trên Hoằng Long tinh thật phong phú, sản vật lại tràn đầy, đối với Nhạc Trọng mà nói một thế giới như thế là một căn cứ tốt nhất.</w:t>
      </w:r>
    </w:p>
    <w:p>
      <w:pPr>
        <w:pStyle w:val="BodyText"/>
      </w:pPr>
      <w:r>
        <w:t xml:space="preserve">Nhạc Trọng đem ba mươi vạn cơ giới chiến thú bên trong tinh thần giới chỉ giao cho An Ny chỉ huy đem chúng đi khắp nơi công phạt Thánh tộc.</w:t>
      </w:r>
    </w:p>
    <w:p>
      <w:pPr>
        <w:pStyle w:val="BodyText"/>
      </w:pPr>
      <w:r>
        <w:t xml:space="preserve">Bản thân Nhạc Trọng lưu lại bên ngoài Giao Thú thành, dùng khoa học kỹ thuật cướp được trong Cơ Giới hoàng thành cùng người máy trí năng bắt đầu chế tạo xưởng công binh chế tạo người máy.</w:t>
      </w:r>
    </w:p>
    <w:p>
      <w:pPr>
        <w:pStyle w:val="BodyText"/>
      </w:pPr>
      <w:r>
        <w:t xml:space="preserve">Sở dĩ Cơ Giới đế quốc có thể chinh chiến qua nhiều tinh cầu, đem những nền văn minh cường đại liên tục đánh tan tiêu diệt, ngoại trừ Cơ Giới hoàng đế Tổ Uyên Đình có thực lực cực kỳ mạnh mẽ, cũng bởi vì chúng có được một đại quân cơ giới dồi dào không ngừng, giết mãi không hết.</w:t>
      </w:r>
    </w:p>
    <w:p>
      <w:pPr>
        <w:pStyle w:val="Compact"/>
      </w:pPr>
      <w:r>
        <w:t xml:space="preserve">Chỉ cần có được tinh hạch cùng tài nguyên sung túc, Cơ Giới đế quốc có thể lợi dụng người máy thi công vô số xưởng công binh, ngày đêm chế tạo người máy không ngừng, hình thành một đại quân máy móc vô cùng vô tận, tiêu diệt hết thảy địch nhân chống cự.</w:t>
      </w:r>
      <w:r>
        <w:br w:type="textWrapping"/>
      </w:r>
      <w:r>
        <w:br w:type="textWrapping"/>
      </w:r>
    </w:p>
    <w:p>
      <w:pPr>
        <w:pStyle w:val="Heading2"/>
      </w:pPr>
      <w:bookmarkStart w:id="1640" w:name="chương-1828-dị-hình-đột-kích"/>
      <w:bookmarkEnd w:id="1640"/>
      <w:r>
        <w:t xml:space="preserve">1618. Chương 1828: Dị Hình Đột Kích!</w:t>
      </w:r>
    </w:p>
    <w:p>
      <w:pPr>
        <w:pStyle w:val="Compact"/>
      </w:pPr>
      <w:r>
        <w:br w:type="textWrapping"/>
      </w:r>
      <w:r>
        <w:br w:type="textWrapping"/>
      </w:r>
      <w:r>
        <w:t xml:space="preserve">Nhạc Trọng tiêu diệt cao tầng Hoằng Long tinh, thu được thật nhiều trang bị vũ khí cùng thật nhiều tinh hạch dự trữ cấp cao, điều này có thể đầy đủ cho Bạch Y lợi dụng người máy trí năng thi công ra xưởng công binh máy móc chế tạo ra người máy.</w:t>
      </w:r>
    </w:p>
    <w:p>
      <w:pPr>
        <w:pStyle w:val="BodyText"/>
      </w:pPr>
      <w:r>
        <w:t xml:space="preserve">Chỉ cần cung cấp đầy đủ thời gian cho Nhạc Trọng, hắn có thể lợi dụng tài nguyên Hoằng Long tinh chế tạo chiến đấu cơ khí nhân. Chỉ cần đem chúng liên hợp lại, sẽ hình thành một quân đội thật khủng bố, diệt sát toàn bộ Thánh tộc Hoằng Long tinh.</w:t>
      </w:r>
    </w:p>
    <w:p>
      <w:pPr>
        <w:pStyle w:val="BodyText"/>
      </w:pPr>
      <w:r>
        <w:t xml:space="preserve">Địa Cầu, thủ đô Thiên Kinh Hoa Hạ quốc.</w:t>
      </w:r>
    </w:p>
    <w:p>
      <w:pPr>
        <w:pStyle w:val="BodyText"/>
      </w:pPr>
      <w:r>
        <w:t xml:space="preserve">Bên trong phòng hội nghị trung tâm, tụ hội thật nhiều đầu sỏ Hoa Hạ quốc. Trần Diễm, Trì Dương, Hồ Nghị, Bạch Tiểu Thắng, Lý Quảng, Kỷ Thanh Vũ, Trần Dao, Lạc Thanh Thanh, Hàn Sắc đều có mặt.</w:t>
      </w:r>
    </w:p>
    <w:p>
      <w:pPr>
        <w:pStyle w:val="BodyText"/>
      </w:pPr>
      <w:r>
        <w:t xml:space="preserve">Lạc Thanh Thanh, Hàn Sắc cùng La Thần tuy đến từ thế giới khác, nhưng dân cư họ mang theo không ít, cùng tang thi, biến dị thú cùng dị hình chiến đấu, đã lập được công huân hiển hách, thành công gia nhập vào đoàn thể của Nhạc Trọng, đã trở thành thủ lĩnh một nhóm tiểu phái hệ.</w:t>
      </w:r>
    </w:p>
    <w:p>
      <w:pPr>
        <w:pStyle w:val="BodyText"/>
      </w:pPr>
      <w:r>
        <w:t xml:space="preserve">Trì Dương trầm giọng nói:</w:t>
      </w:r>
    </w:p>
    <w:p>
      <w:pPr>
        <w:pStyle w:val="BodyText"/>
      </w:pPr>
      <w:r>
        <w:t xml:space="preserve">- Căn cứ Quảng Tây hôm nay đã phát hiện được mười ba dị hình cảm nhiễm giả, bọn họ bị con chuột dị hình từ trong cống thoát nước tuôn ra ký sinh. Căn cứ Hồ Nam cùng Tứ Xuyên đồng dạng đều phát hiện con chuột dị hình xuất hiện từ trong cống thoát nước. Tốc độ tiến hóa của dị hình thật sự quá nhanh, đã tạo thành khủng hoảng không nhỏ trong các đại căn cứ!</w:t>
      </w:r>
    </w:p>
    <w:p>
      <w:pPr>
        <w:pStyle w:val="BodyText"/>
      </w:pPr>
      <w:r>
        <w:t xml:space="preserve">Trong mắt Trì Dương thoáng hiện vẻ mỏi mệt, vô cùng trịnh trọng nói:</w:t>
      </w:r>
    </w:p>
    <w:p>
      <w:pPr>
        <w:pStyle w:val="BodyText"/>
      </w:pPr>
      <w:r>
        <w:t xml:space="preserve">- Trong một tháng nay ở các đại căn cứ đã có hơn hai ngàn sáu trăm nhân loại bình thường chết bởi dị hình lây nhiễm, ký sinh, công kích. Bên phương diện quân đội cũng có một ngàn người bị dị hình công kích mà chết. Thợ săn tiền thưởng của chúng ta đã không còn dám rời xa căn cứ hơn 20km. Hi vọng mọi người có thể nêu ra ý kiến, tìm biện pháp tới ứng đối, nếu không Hoa Hạ quốc chúng ta sẽ hỏng mất!</w:t>
      </w:r>
    </w:p>
    <w:p>
      <w:pPr>
        <w:pStyle w:val="BodyText"/>
      </w:pPr>
      <w:r>
        <w:t xml:space="preserve">Trong một tháng đã có gần bốn ngàn nhân loại tử vong, hiện tại cả Hoa Hạ chỉ bất quá có hơn ngàn vạn dân cư, bốn ngàn nhân loại tử vong đã làm Hoa Hạ thật khó thể thừa nhận.</w:t>
      </w:r>
    </w:p>
    <w:p>
      <w:pPr>
        <w:pStyle w:val="BodyText"/>
      </w:pPr>
      <w:r>
        <w:t xml:space="preserve">Đặc biệt những người thường bị ký sinh lây nhiễm càng làm các đại căn cứ sản sinh khủng hoảng thật lớn.</w:t>
      </w:r>
    </w:p>
    <w:p>
      <w:pPr>
        <w:pStyle w:val="BodyText"/>
      </w:pPr>
      <w:r>
        <w:t xml:space="preserve">Hồ Nghị trầm giọng nói:</w:t>
      </w:r>
    </w:p>
    <w:p>
      <w:pPr>
        <w:pStyle w:val="BodyText"/>
      </w:pPr>
      <w:r>
        <w:t xml:space="preserve">- Tôi cần nói một chút, ở trước mắt khắp các nơi trên Hoa Hạ đều có tung tích của dị hình. Theo tư liệu thủ lĩnh cầm về mà xem, năng lực sinh sản của dị hình thật kinh người, chỉ cần có sung túc thịt để ăn là có thể ở bất kỳ hoàn cảnh tồi tệ nào nhanh chóng sinh sôi nảy nở. Hơn nữa vật thể mà chúng ký sinh lại bao hàm đủ loại sinh vật. Căn cứ theo suy đoán của chúng ta, rất có thể chúng đã có được một đại quân dị hình số lượng kinh người phân bố toàn Hoa Hạ!</w:t>
      </w:r>
    </w:p>
    <w:p>
      <w:pPr>
        <w:pStyle w:val="BodyText"/>
      </w:pPr>
      <w:r>
        <w:t xml:space="preserve">- Trung ương quân chúng ta ở trong quá trình quét sạch thi đàn cùng biến dị thú, đã từng gặp qua vài lần thi đàn cùng biến dị thú bị dị hình ký sinh. Tuy rằng vài lần đó chúng ta đã đem chúng tiêu diệt, nhưng theo hiện tại xem ra dị hình đã trải rộng khắp cả nước. Với sức sinh sản của chúng, chúng ta rất nhanh sẽ gặp phải khiêu chiến ác liệt!</w:t>
      </w:r>
    </w:p>
    <w:p>
      <w:pPr>
        <w:pStyle w:val="BodyText"/>
      </w:pPr>
      <w:r>
        <w:t xml:space="preserve">Nghe được lời nói của Hồ Nghị, trong mắt mọi người đều toát ra vẻ trầm trọng. Dị hình vốn là địch nhân khủng bố nhất mà họ từng chứng kiến.</w:t>
      </w:r>
    </w:p>
    <w:p>
      <w:pPr>
        <w:pStyle w:val="BodyText"/>
      </w:pPr>
      <w:r>
        <w:t xml:space="preserve">So sánh với dị hình, tang thi, biến dị thú, hải tộc đều không đáng vào đâu.</w:t>
      </w:r>
    </w:p>
    <w:p>
      <w:pPr>
        <w:pStyle w:val="BodyText"/>
      </w:pPr>
      <w:r>
        <w:t xml:space="preserve">Dị hình khủng bố nhất chính là năng lực sinh sản của chúng nó. Dị hình chủ yếu nhờ vào dị hình hoàng hậu sản xuất ra thật nhiều dị hình ấu tử, để chúng ký sinh vào sinh vật, hấp thu gien cùng chất dinh dưỡng, nhanh chóng tiến hóa trưởng thành. Nhưng nếu một con dị hình rời khỏi dị hình hoàng hậu sau đó cắn nuốt thật nhiều máu thịt, nó liền đủ năng lực tiến hóa thành dị hình hoàng hậu. Hơn nữa dị hình hoàng hậu còn có thể sinh nở ra dị hình trong bụng chứa đầy dị hình ấu trùng, chỉ cần bụng mở ra, sẽ có vô số dị hình ấu trùng tuôn tràn, ký sinh lên những sinh vật khác.</w:t>
      </w:r>
    </w:p>
    <w:p>
      <w:pPr>
        <w:pStyle w:val="BodyText"/>
      </w:pPr>
      <w:r>
        <w:t xml:space="preserve">Tuy rằng đợt dị hình xâm lấn đầu tiên đã bị Nhạc Trọng tiêu diệt, nhưng vẫn có dị hình lọt lưới tiềm nhập Hoa Hạ, trải qua những ngày tiến hóa cùng sinh sinh nảy nở, hiện tại đã tràn ngập cả đất nước.</w:t>
      </w:r>
    </w:p>
    <w:p>
      <w:pPr>
        <w:pStyle w:val="BodyText"/>
      </w:pPr>
      <w:r>
        <w:t xml:space="preserve">Nhạc Trọng mang về thật nhiều vũ khí khoa học kỹ thuật cường đại từ các thế giới, quân đội dùng những siêu khoa học kỹ thuật này diệt sát dị hình không thành vấn đề. Nhưng muốn tìm kiếm hang ổ dị hình là một chuyện vô cùng khó khăn. Rất nhiều dị hình đều ký sinh trong thân thể những sinh vật khác, không làm nổ tung thân thể bọn chúng căn bản không biết được bên trong có dị thường.</w:t>
      </w:r>
    </w:p>
    <w:p>
      <w:pPr>
        <w:pStyle w:val="BodyText"/>
      </w:pPr>
      <w:r>
        <w:t xml:space="preserve">Ngay trong lúc mọi người lâm vào trầm mặc, bỗng nhiên cửa phòng họp bị đẩy ra, một gã quan quân sắc mặt tái nhợt vô cùng lo lắng lớn tiếng kêu lên:</w:t>
      </w:r>
    </w:p>
    <w:p>
      <w:pPr>
        <w:pStyle w:val="BodyText"/>
      </w:pPr>
      <w:r>
        <w:t xml:space="preserve">- Không tốt, căn cứ Quảng Tây phát tới cầu viện, họ đang bị đại quân dị hình công kích, căn cứ phân hình số lượng dị hình tấn công căn cứ Quảng Tây đã vượt hơn năm mươi vạn!</w:t>
      </w:r>
    </w:p>
    <w:p>
      <w:pPr>
        <w:pStyle w:val="BodyText"/>
      </w:pPr>
      <w:r>
        <w:t xml:space="preserve">- Cái gì?</w:t>
      </w:r>
    </w:p>
    <w:p>
      <w:pPr>
        <w:pStyle w:val="BodyText"/>
      </w:pPr>
      <w:r>
        <w:t xml:space="preserve">Nghe được tin tức này sắc mặt mọi người đại biến.</w:t>
      </w:r>
    </w:p>
    <w:p>
      <w:pPr>
        <w:pStyle w:val="BodyText"/>
      </w:pPr>
      <w:r>
        <w:t xml:space="preserve">Kỷ Thanh Vũ ấn một cái nút, những màn hình trong phòng chỉ huy trung ương liền sáng lên, nháy mắt đem hình ảnh bên Quảng Tây truyền tới.</w:t>
      </w:r>
    </w:p>
    <w:p>
      <w:pPr>
        <w:pStyle w:val="BodyText"/>
      </w:pPr>
      <w:r>
        <w:t xml:space="preserve">Nhạc Trọng lấy được không ít vệ tinh khoa học kỹ thuật viễn siêu địa cầu từ Cơ Giới đế quốc, ngoài không gian tại địa cầu đã có thêm mười lăm vệ tinh điều tra thời khắc giám thị khắp địa cầu.</w:t>
      </w:r>
    </w:p>
    <w:p>
      <w:pPr>
        <w:pStyle w:val="BodyText"/>
      </w:pPr>
      <w:r>
        <w:t xml:space="preserve">Chỉ thấy lúc này bên ngoài đại căn cứ tại Quảng Tây đại quân dị hình đủ loại hình thái đang điên cuồng công kích vào trong căn cứ, liếc mắt nhìn lại nơi nơi đều là dị hình bề ngoài dữ tợn, làm người cực kỳ sợ hãi.</w:t>
      </w:r>
    </w:p>
    <w:p>
      <w:pPr>
        <w:pStyle w:val="BodyText"/>
      </w:pPr>
      <w:r>
        <w:t xml:space="preserve">Chung quanh đại căn cứ Quảng Tây thi công những thành lũy quân sự vĩnh cố, bên trong thành lũy trang bị thật nhiều quang pháo tự động.</w:t>
      </w:r>
    </w:p>
    <w:p>
      <w:pPr>
        <w:pStyle w:val="BodyText"/>
      </w:pPr>
      <w:r>
        <w:t xml:space="preserve">Vô số quang pháo liên tục bắn ra, hướng dị hình điên cuồng bắn phá, đồng thời những cơ giới chiến thú sắp xếp chung quanh căn cứ Quảng Tây cùng chiến đấu cơ khí nhân đều được Bạch Y thao túng đầu nhập vào trong chiến trường.</w:t>
      </w:r>
    </w:p>
    <w:p>
      <w:pPr>
        <w:pStyle w:val="BodyText"/>
      </w:pPr>
      <w:r>
        <w:t xml:space="preserve">Thật nhiều nhân loại thân mặc trang giáp cường hóa, trong tay cầm vũ khí quang thúc cũng đang chiến đấu nơi tuyến đầu, tránh bên trong thành lũy không ngừng điên cuồng công kích dị hình.</w:t>
      </w:r>
    </w:p>
    <w:p>
      <w:pPr>
        <w:pStyle w:val="BodyText"/>
      </w:pPr>
      <w:r>
        <w:t xml:space="preserve">Sức chiến đấu của dị hình cực kỳ khủng bố, không ngừng điên cuồng tiến mạnh, những cơ giới chiến thú cùng chiến đấu cơ khí nhân vừa đối mặt liền bị chúng phá hủy.</w:t>
      </w:r>
    </w:p>
    <w:p>
      <w:pPr>
        <w:pStyle w:val="BodyText"/>
      </w:pPr>
      <w:r>
        <w:t xml:space="preserve">Tốc độ bùng nổ của dị hình vượt qua vận tốc âm thanh, chúng đầu nhập vào chiến đấu, giống như thanh kiếm sắc bén xuyên vào thành lũy, điên cuồng phá hư binh khí chiến tranh bên trong, đồng thời đem từng chiến sĩ nhân loại bên trong tàn nhẫn giết chết.</w:t>
      </w:r>
    </w:p>
    <w:p>
      <w:pPr>
        <w:pStyle w:val="BodyText"/>
      </w:pPr>
      <w:r>
        <w:t xml:space="preserve">Một khi bị chúng gần người, ngoại trừ một ít nhân loại chiến sĩ đỉnh cấp, đại bộ phận chiến sĩ đều sẽ bị dị hình nháy mắt miểu sát.</w:t>
      </w:r>
    </w:p>
    <w:p>
      <w:pPr>
        <w:pStyle w:val="BodyText"/>
      </w:pPr>
      <w:r>
        <w:t xml:space="preserve">Dưới sự công kích của dị hình đại quân, những thành lũy ngăn cản chưa đầy một khắc đã bị mất đi, xu thế đẩy mạnh của dị hình chẳng khác gì chẻ tre tràn tới.</w:t>
      </w:r>
    </w:p>
    <w:p>
      <w:pPr>
        <w:pStyle w:val="BodyText"/>
      </w:pPr>
      <w:r>
        <w:t xml:space="preserve">Trên bầu trời, căn cứ Quảng Tây đã phái ra thật nhiều lôi đình chiến cơ cùng phi cơ không người lái, chiến thú không chiến đều gia nhập vào chiến trường.</w:t>
      </w:r>
    </w:p>
    <w:p>
      <w:pPr>
        <w:pStyle w:val="Compact"/>
      </w:pPr>
      <w:r>
        <w:t xml:space="preserve">Nhưng đại quân dị hình cũng có quân đội không chiến, hai bên chém giết lẫn nhau, cuộc chiến cực kỳ thảm thiết, mỗi khắc đều có thật nhiều phi cơ lẫn dị hình rơi xuống.</w:t>
      </w:r>
      <w:r>
        <w:br w:type="textWrapping"/>
      </w:r>
      <w:r>
        <w:br w:type="textWrapping"/>
      </w:r>
    </w:p>
    <w:p>
      <w:pPr>
        <w:pStyle w:val="Heading2"/>
      </w:pPr>
      <w:bookmarkStart w:id="1641" w:name="chương-1829-diệt-sát-dị-hình"/>
      <w:bookmarkEnd w:id="1641"/>
      <w:r>
        <w:t xml:space="preserve">1619. Chương 1829: Diệt Sát Dị Hình!</w:t>
      </w:r>
    </w:p>
    <w:p>
      <w:pPr>
        <w:pStyle w:val="Compact"/>
      </w:pPr>
      <w:r>
        <w:br w:type="textWrapping"/>
      </w:r>
      <w:r>
        <w:br w:type="textWrapping"/>
      </w:r>
      <w:r>
        <w:t xml:space="preserve">Bị dị hình không chiến bức bách, không quân căn cứ Quảng Tây không thể không bay về mặt đất tránh trong pháo đài, dùng hỏa lực phòng không đối chiến cùng dị hình phi hành.</w:t>
      </w:r>
    </w:p>
    <w:p>
      <w:pPr>
        <w:pStyle w:val="BodyText"/>
      </w:pPr>
      <w:r>
        <w:t xml:space="preserve">Từ trong phòng chỉ huy trung tâm, mọi người có thể rõ ràng nhìn thấy dị hình đại quân khổng lồ từ trong Thập Vạn Đại Sơn tại Quảng Tây không ngừng chạy ra, hình thành một biển dị hình điên cuồng di chuyển tới trước.</w:t>
      </w:r>
    </w:p>
    <w:p>
      <w:pPr>
        <w:pStyle w:val="BodyText"/>
      </w:pPr>
      <w:r>
        <w:t xml:space="preserve">Trần Diễm nhìn thấy đại quân dị hình dũng mãnh tiến ra từ trong Thập Vạn Đại Sơn, nhịn không được lớn tiếng nói:</w:t>
      </w:r>
    </w:p>
    <w:p>
      <w:pPr>
        <w:pStyle w:val="BodyText"/>
      </w:pPr>
      <w:r>
        <w:t xml:space="preserve">- Đáng giận, Thập Vạn Đại Sơn đã biến thành sào huyệt của dị hình. Chúng nó sinh sôi nảy nở ngay dưới mắt chúng ta, thế nhưng chúng ta lại không hay biết, quá ghê tởm!</w:t>
      </w:r>
    </w:p>
    <w:p>
      <w:pPr>
        <w:pStyle w:val="BodyText"/>
      </w:pPr>
      <w:r>
        <w:t xml:space="preserve">Hồ Nghị nhìn đại quân dị hình trào ra từ trong Thập Vạn Đại Sơn, nhịn không được lớn tiếng nói:</w:t>
      </w:r>
    </w:p>
    <w:p>
      <w:pPr>
        <w:pStyle w:val="BodyText"/>
      </w:pPr>
      <w:r>
        <w:t xml:space="preserve">- Nhất định cứu viện, chúng ta nhất định phải điều động bộ đội chủ lực đến trợ giúp căn cứ Quảng Tây, bằng không bọn họ nhiều nhất chỉ có thể chống đỡ được một ngày cũng sẽ bị dị hình hoàn toàn tiêu diệt. Hỗn đản chết tiệt, chúng nó quá thông minh, thế nhưng chờ sinh sôi nảy nở đến quy mô lớn thế này mới động thủ. Đem tang thi so sánh với chúng quả thật chính là rác rưởi!</w:t>
      </w:r>
    </w:p>
    <w:p>
      <w:pPr>
        <w:pStyle w:val="BodyText"/>
      </w:pPr>
      <w:r>
        <w:t xml:space="preserve">Sức chiến đấu của đại quân dị hình siêu việt hơn tang thi rất nhiều, mười vạn dị hình có thể dễ dàng tiêu diệt trăm vạn tang thi. Cho dù căn cứ Quảng Tây được trang bị thật nhiều vũ khí tiên tiến mà Nhạc Trọng lấy được từ các thế giới, nhưng vẫn không cách nào ngăn cản được đại quân dị hình quy mô khủng bố đến như thế.</w:t>
      </w:r>
    </w:p>
    <w:p>
      <w:pPr>
        <w:pStyle w:val="BodyText"/>
      </w:pPr>
      <w:r>
        <w:t xml:space="preserve">Nếu không phải Nhạc Trọng lấy được thật nhiều trang bị vũ khí từ các thế giới, chỉ cần năm trăm con dị hình đã dễ dàng đem toàn bộ nhân loại trong căn cứ Quảng Tây giết chết.</w:t>
      </w:r>
    </w:p>
    <w:p>
      <w:pPr>
        <w:pStyle w:val="BodyText"/>
      </w:pPr>
      <w:r>
        <w:t xml:space="preserve">Bỗng nhiên lại có một gã quan quân chạy vào trong phòng chỉ huy trung tâm, sắc mặt tái nhợt lớn tiếng báo cáo:</w:t>
      </w:r>
    </w:p>
    <w:p>
      <w:pPr>
        <w:pStyle w:val="BodyText"/>
      </w:pPr>
      <w:r>
        <w:t xml:space="preserve">- Báo cáo, đại căn cứ Tứ Xuyên, đại căn cứ Hồ Nam, đại căn cứ Ma Đô, đại căn cứ Hồ Bắc, đại căn cứ Vân Nam cùng chung quanh căn cứ Thiên Kinh chúng ta đều có thật nhiều dị hình quân đoàn xuất hiện, chúng đang tấn công những cứ điểm quân sự quan trọng bên ngoài của chúng ta!</w:t>
      </w:r>
    </w:p>
    <w:p>
      <w:pPr>
        <w:pStyle w:val="BodyText"/>
      </w:pPr>
      <w:r>
        <w:t xml:space="preserve">Nghe được tin tức này sắc mặt mọi người chợt biến đổi:</w:t>
      </w:r>
    </w:p>
    <w:p>
      <w:pPr>
        <w:pStyle w:val="BodyText"/>
      </w:pPr>
      <w:r>
        <w:t xml:space="preserve">- Cái gì?</w:t>
      </w:r>
    </w:p>
    <w:p>
      <w:pPr>
        <w:pStyle w:val="BodyText"/>
      </w:pPr>
      <w:r>
        <w:t xml:space="preserve">Kỷ Thanh Vũ vung tay, cảnh tượng trên màn hình phòng chỉ huy chợt biến đổi, trên màn hình điện tử liền hiện ra vô số hình ảnh truyền tới.</w:t>
      </w:r>
    </w:p>
    <w:p>
      <w:pPr>
        <w:pStyle w:val="BodyText"/>
      </w:pPr>
      <w:r>
        <w:t xml:space="preserve">Chỉ thấy chung quanh các đại căn cứ trong Hoa Hạ quốc có thật nhiều quân đoàn dị hình đang nhanh chóng di chuyển về các đại căn cứ của Tân Hoa Hạ.</w:t>
      </w:r>
    </w:p>
    <w:p>
      <w:pPr>
        <w:pStyle w:val="BodyText"/>
      </w:pPr>
      <w:r>
        <w:t xml:space="preserve">Không ít dị hình đã cùng các cứ điểm quân sự bên ngoài đại căn cứ phát động công kích, cả thủ đô Hoa Hạ đều lâm vào trạng thái chiến tranh toàn diện cùng dị hình.</w:t>
      </w:r>
    </w:p>
    <w:p>
      <w:pPr>
        <w:pStyle w:val="BodyText"/>
      </w:pPr>
      <w:r>
        <w:t xml:space="preserve">Dưới tình huống như vậy, căn cứ Thiên Kinh căn bản không có đủ lực lượng chia ra trợ giúp căn cứ Quảng Tây.</w:t>
      </w:r>
    </w:p>
    <w:p>
      <w:pPr>
        <w:pStyle w:val="BodyText"/>
      </w:pPr>
      <w:r>
        <w:t xml:space="preserve">Đúng lúc này, Kỷ Thanh Vũ đi tới trước người Tinh Băng Vân, xoay người hành đại lễ, trịnh trọng thỉnh cầu:</w:t>
      </w:r>
    </w:p>
    <w:p>
      <w:pPr>
        <w:pStyle w:val="BodyText"/>
      </w:pPr>
      <w:r>
        <w:t xml:space="preserve">- Tinh Băng Vân tiểu thư, nhờ cô, xin cô ra tay giúp chúng tôi!</w:t>
      </w:r>
    </w:p>
    <w:p>
      <w:pPr>
        <w:pStyle w:val="BodyText"/>
      </w:pPr>
      <w:r>
        <w:t xml:space="preserve">Tinh Băng Vân đi theo Nhạc Trọng tới địa cầu, định cư tại Hoa Hạ, nhưng giữa nàng cùng Nhạc Trọng chỉ là quan hệ đồng minh tạm thời, không gia nhập vào Hoa Hạ quốc. Kỷ Thanh Vũ cũng không thể trực tiếp chỉ huy nàng, chỉ có thể trịnh trọng nhờ vả nàng.</w:t>
      </w:r>
    </w:p>
    <w:p>
      <w:pPr>
        <w:pStyle w:val="BodyText"/>
      </w:pPr>
      <w:r>
        <w:t xml:space="preserve">Nếu Tinh Băng Vân không chịu đáp ứng, Kỷ Thanh Vũ cũng không còn cách nào. Dù sao Tinh Băng Vân là cường giả bát giai duy nhất của nhân loại trên địa cầu.</w:t>
      </w:r>
    </w:p>
    <w:p>
      <w:pPr>
        <w:pStyle w:val="BodyText"/>
      </w:pPr>
      <w:r>
        <w:t xml:space="preserve">Trong đôi mắt đẹp của Tinh Băng Vân không ngừng lóe lên tinh quang, kiên định nói:</w:t>
      </w:r>
    </w:p>
    <w:p>
      <w:pPr>
        <w:pStyle w:val="BodyText"/>
      </w:pPr>
      <w:r>
        <w:t xml:space="preserve">- Không có vấn đề. Vì nhân tộc tôi nguyện ý ra tay giúp cô. Nhưng hiện tại trong Hoa Hạ báo nguy khắp nơi, tôi chỉ có một mình, tôi phải đi hướng nào đây?</w:t>
      </w:r>
    </w:p>
    <w:p>
      <w:pPr>
        <w:pStyle w:val="BodyText"/>
      </w:pPr>
      <w:r>
        <w:t xml:space="preserve">Kỷ Thanh Vũ vô cùng thanh tỉnh, nhanh chóng làm ra lựa chọn:</w:t>
      </w:r>
    </w:p>
    <w:p>
      <w:pPr>
        <w:pStyle w:val="BodyText"/>
      </w:pPr>
      <w:r>
        <w:t xml:space="preserve">- Đại căn cứ Quảng Tây, mời cô đi Quảng Tây. Ở những địa phương khác ít nhất vẫn còn có thể chống đỡ thêm một thời gian. Nhưng nếu căn cứ Quảng Tây không có viện quân, chỉ trong vòng một ngày sẽ bị công phá, mọi người sẽ trở thành thực vật của dị hình!</w:t>
      </w:r>
    </w:p>
    <w:p>
      <w:pPr>
        <w:pStyle w:val="BodyText"/>
      </w:pPr>
      <w:r>
        <w:t xml:space="preserve">Căn cứ Quảng Tây, Hồ Nam, Thiên Kinh, Mông Cổ, Tứ Xuyên có số lượng dân cư nhiều nhất, cũng là năm đại căn cứ quan trọng nhất của Tân Hoa Hạ sau khi chỉnh đốn lại cuối thời.</w:t>
      </w:r>
    </w:p>
    <w:p>
      <w:pPr>
        <w:pStyle w:val="BodyText"/>
      </w:pPr>
      <w:r>
        <w:t xml:space="preserve">Trong đó căn cứ Thiên Kinh là thủ đô Hoa Hạ, nội tình lực lượng hùng hậu nhất, có được trung ương quân tinh nhuệ nhất. Còn có được những vũ khí hạng nặng như mười hai Thánh Địa Thủ Hộ Giả, cao thủ nhiều như mây, cường giả như mưa, đủ chống cự dị hình tiến công.</w:t>
      </w:r>
    </w:p>
    <w:p>
      <w:pPr>
        <w:pStyle w:val="BodyText"/>
      </w:pPr>
      <w:r>
        <w:t xml:space="preserve">Số lượng dị hình tấn công căn cứ Mông Cổ không nhiều lắm, mà căn cứ Hồ Nam cùng Tứ Xuyên đều có thể miễn cưỡng chống đỡ thêm vài ngày, nhưng căn cứ Quảng Tây bị số lượng dị hình tấn công nhiều nhất nên tình huống nguy hiểm nhất, chỉ có cường giả bát giai như Tinh Băng Vân ra tay mới có thể cứu vãn hoàn cảnh xấu.</w:t>
      </w:r>
    </w:p>
    <w:p>
      <w:pPr>
        <w:pStyle w:val="BodyText"/>
      </w:pPr>
      <w:r>
        <w:t xml:space="preserve">Tinh Băng Vân trầm giọng nói:</w:t>
      </w:r>
    </w:p>
    <w:p>
      <w:pPr>
        <w:pStyle w:val="BodyText"/>
      </w:pPr>
      <w:r>
        <w:t xml:space="preserve">- Không thành vấn đề. Nhưng mà Kỷ Thanh Vũ, tôi phải nói trước cho cô hiểu rõ. Cho dù tôi trợ giúp căn cứ Quảng Tây, lấy tình huống trước mắt mà xem tối đa chỉ có thể tiếp tục giữ vững thêm ba ngày, mời cô nên chuẩn bị tâm lý!</w:t>
      </w:r>
    </w:p>
    <w:p>
      <w:pPr>
        <w:pStyle w:val="BodyText"/>
      </w:pPr>
      <w:r>
        <w:t xml:space="preserve">Mặc dù Tinh Băng Vân là cường giả bát giai, nhưng cũng chia thành ba bảy loại. Thực lực của nàng không thể so sánh với thánh nữ Thần Thánh Thiên Đường An Ny, đối mặt với dị hình đại quân gần như vô tận kia, chỉ cần diệt sát chừng mấy chục vạn dị hình nàng cũng sẽ mệt mỏi, tiêu hao lực lượng, cuối cùng không khả năng tiếp tục ngăn cản dị hình đại quân.</w:t>
      </w:r>
    </w:p>
    <w:p>
      <w:pPr>
        <w:pStyle w:val="BodyText"/>
      </w:pPr>
      <w:r>
        <w:t xml:space="preserve">Cường giả bát giai vô cùng cường đại, nhưng bọn họ vẫn sẽ mệt mỏi. Nếu chiến đấu với cường độ cao, cũng sẽ làm bọn họ tiêu hao lực lượng. Nếu sau khi giết chết hơn mười vạn cao thủ cấp thấp, họ cũng phải rút khỏi trận địa tiền tuyến, nếu không vẫn sẽ bị xé nát.</w:t>
      </w:r>
    </w:p>
    <w:p>
      <w:pPr>
        <w:pStyle w:val="BodyText"/>
      </w:pPr>
      <w:r>
        <w:t xml:space="preserve">Kỷ Thanh Vũ nói:</w:t>
      </w:r>
    </w:p>
    <w:p>
      <w:pPr>
        <w:pStyle w:val="BodyText"/>
      </w:pPr>
      <w:r>
        <w:t xml:space="preserve">- Tôi hiểu được. Tinh Băng Vân tiểu thư, cô có thể tự do lựa chọn thời gian rút lui. Nhưng trước khi cô đi, mời trước tiên báo cho chúng tôi một tiếng để chúng tôi chuẩn bị sẵn sàng!</w:t>
      </w:r>
    </w:p>
    <w:p>
      <w:pPr>
        <w:pStyle w:val="BodyText"/>
      </w:pPr>
      <w:r>
        <w:t xml:space="preserve">Tinh Băng Vân khẽ gật đầu xoay người nói:</w:t>
      </w:r>
    </w:p>
    <w:p>
      <w:pPr>
        <w:pStyle w:val="BodyText"/>
      </w:pPr>
      <w:r>
        <w:t xml:space="preserve">- Được!</w:t>
      </w:r>
    </w:p>
    <w:p>
      <w:pPr>
        <w:pStyle w:val="BodyText"/>
      </w:pPr>
      <w:r>
        <w:t xml:space="preserve">Sau khi Tinh Băng Vân rời khỏi, Kỷ Thanh Vũ lại truyền ra một loạt mệnh lệnh, toàn bộ thủ đô đều chuyển động.</w:t>
      </w:r>
    </w:p>
    <w:p>
      <w:pPr>
        <w:pStyle w:val="BodyText"/>
      </w:pPr>
      <w:r>
        <w:t xml:space="preserve">Trong các đại căn cứ, thật nhiều bộ đội hậu bị được động viên, được phân phối trang bị vũ khí tiến vào trong những thành lũy công sự.</w:t>
      </w:r>
    </w:p>
    <w:p>
      <w:pPr>
        <w:pStyle w:val="BodyText"/>
      </w:pPr>
      <w:r>
        <w:t xml:space="preserve">Thật nhiều cơ giới chiến thú dựa theo mệnh lệnh tiến vào trong mỗi chiến trường.</w:t>
      </w:r>
    </w:p>
    <w:p>
      <w:pPr>
        <w:pStyle w:val="BodyText"/>
      </w:pPr>
      <w:r>
        <w:t xml:space="preserve">Những xưởng công binh trong các căn cứ bắt đầu vận chuyển, thật nhiều cơ giới chiến thú được lắp rắp trực tiếp vận ra tiền tuyến.</w:t>
      </w:r>
    </w:p>
    <w:p>
      <w:pPr>
        <w:pStyle w:val="BodyText"/>
      </w:pPr>
      <w:r>
        <w:t xml:space="preserve">Mười hai Thánh Địa Thủ Hộ Giả cùng bốn mươi tám chiến hạm mà Nhạc Trọng lấy được từ Cơ Giới hoàng thành đều đưa vào trong cuộc chiến, điên cuồng công kích dị hình.</w:t>
      </w:r>
    </w:p>
    <w:p>
      <w:pPr>
        <w:pStyle w:val="BodyText"/>
      </w:pPr>
      <w:r>
        <w:t xml:space="preserve">Lạc Thanh Thanh cũng điều khiển Bạo Phong chiến hạm chỉ huy Dực nhân bộ tộc gia nhập chiến đoàn, giống như một tòa căn cứ không trung, không ngừng tiêu diệt dị hình phi hành trên không.</w:t>
      </w:r>
    </w:p>
    <w:p>
      <w:pPr>
        <w:pStyle w:val="BodyText"/>
      </w:pPr>
      <w:r>
        <w:t xml:space="preserve">Dưới sự điều động của Kỷ Thanh Vũ, toàn bộ Hoa Hạ cơ hồ vận dụng toàn bộ lực lượng cùng đại quân dị hình chém giết, miễn cưỡng hình thành thế giằng co trong thời gian ngắn, không đến nỗi rơi vào cục diện hạ phong.</w:t>
      </w:r>
    </w:p>
    <w:p>
      <w:pPr>
        <w:pStyle w:val="Compact"/>
      </w:pPr>
      <w:r>
        <w:t xml:space="preserve">Ba ngày sau, trong trận địa tại căn cứ Quảng Tây, vô số dị hình điên cuồng tràn vào chiến trường.</w:t>
      </w:r>
      <w:r>
        <w:br w:type="textWrapping"/>
      </w:r>
      <w:r>
        <w:br w:type="textWrapping"/>
      </w:r>
    </w:p>
    <w:p>
      <w:pPr>
        <w:pStyle w:val="Heading2"/>
      </w:pPr>
      <w:bookmarkStart w:id="1642" w:name="chương-1830-vui-mừng-1"/>
      <w:bookmarkEnd w:id="1642"/>
      <w:r>
        <w:t xml:space="preserve">1620. Chương 1830: Vui Mừng! (1)</w:t>
      </w:r>
    </w:p>
    <w:p>
      <w:pPr>
        <w:pStyle w:val="Compact"/>
      </w:pPr>
      <w:r>
        <w:br w:type="textWrapping"/>
      </w:r>
      <w:r>
        <w:br w:type="textWrapping"/>
      </w:r>
      <w:r>
        <w:t xml:space="preserve">Cuộc chiến kịch liệt kéo dài suốt ba ngày, liên tục bỏ rơi trận địa, quân đội nhân loại đã chiến đấu đến đỏ mắt, tránh trong những thành lũy liều mạng chống cự dị hình tấn công.</w:t>
      </w:r>
    </w:p>
    <w:p>
      <w:pPr>
        <w:pStyle w:val="BodyText"/>
      </w:pPr>
      <w:r>
        <w:t xml:space="preserve">Nhìn thấy nhân loại sắp bị tàn sát hầu như không còn, từ trên bầu trời chợt bắn ra một hư ảnh ngôi sao rơi xuống mặt đất đem dị hình oanh bạo.</w:t>
      </w:r>
    </w:p>
    <w:p>
      <w:pPr>
        <w:pStyle w:val="BodyText"/>
      </w:pPr>
      <w:r>
        <w:t xml:space="preserve">- Lưu Tinh tiên nữ, là Lưu Tinh tiên nữ tới cứu chúng ta!</w:t>
      </w:r>
    </w:p>
    <w:p>
      <w:pPr>
        <w:pStyle w:val="BodyText"/>
      </w:pPr>
      <w:r>
        <w:t xml:space="preserve">- Lưu Tinh tiên nữ đến đây!</w:t>
      </w:r>
    </w:p>
    <w:p>
      <w:pPr>
        <w:pStyle w:val="BodyText"/>
      </w:pPr>
      <w:r>
        <w:t xml:space="preserve">- …</w:t>
      </w:r>
    </w:p>
    <w:p>
      <w:pPr>
        <w:pStyle w:val="BodyText"/>
      </w:pPr>
      <w:r>
        <w:t xml:space="preserve">Nhìn thấy hư ảnh ngôi sao từ trên trời giáng xuống, nhân loại chiến sĩ sĩ khí đại chấn. Mấy ngày này nếu không phải có Lưu Tinh tiên nữ cùng thật nhiều cơ giới chiến thú trợ trận, họ đã sớm bị công hãm. Nhờ có Lưu Tinh tiên nữ diệt sát thật nhiều dị hình nên họ mới có thể miễn cưỡng chống cự.</w:t>
      </w:r>
    </w:p>
    <w:p>
      <w:pPr>
        <w:pStyle w:val="BodyText"/>
      </w:pPr>
      <w:r>
        <w:t xml:space="preserve">Trên bầu trời, Tinh Băng Vân đã lộ ra vẻ mỏi mệt, nàng đã đến nơi này trợ giúp suốt ba ngày. Trong ba ngày qua nàng đảm đương vị trí cứu hỏa, không ngừng di chuyển cứu viện, thời gian nghỉ ngơi chưa tới mười giờ, số lượng dị hình chết trong tay nàng đã vượt hơn sáu mươi vạn.</w:t>
      </w:r>
    </w:p>
    <w:p>
      <w:pPr>
        <w:pStyle w:val="BodyText"/>
      </w:pPr>
      <w:r>
        <w:t xml:space="preserve">Tuy rằng nàng có thể điều khiển thật nhiều thiên địa nguyên khí, nhưng suốt ba ngày không ngủ nghỉ chiến đấu kịch liệt khiến nàng tiêu hao rất nhiều lực lượng, làm thực lực của nàng từ bát giai đã giảm xuống tới thất giai sơ cấp cảnh giới.</w:t>
      </w:r>
    </w:p>
    <w:p>
      <w:pPr>
        <w:pStyle w:val="BodyText"/>
      </w:pPr>
      <w:r>
        <w:t xml:space="preserve">Tinh Băng Vân nhìn dị hình vẫn tràn tới mãi không dứt, trong đôi mắt đẹp hiện lên tia tuyệt vọng:</w:t>
      </w:r>
    </w:p>
    <w:p>
      <w:pPr>
        <w:pStyle w:val="BodyText"/>
      </w:pPr>
      <w:r>
        <w:t xml:space="preserve">- Chết tiệt, mình sắp không chịu được nữa. Không ngờ dị hình vẫn còn nhiều đến như thế, xem ra hôm nay căn cứ Quảng Tây không giữ được nữa…</w:t>
      </w:r>
    </w:p>
    <w:p>
      <w:pPr>
        <w:pStyle w:val="BodyText"/>
      </w:pPr>
      <w:r>
        <w:t xml:space="preserve">Ngay lúc Tinh Băng Vân đã muốn buông tay, trong hư không đột nhiên vỡ ra khe không gian thật lớn, một thân ảnh từ bên trong bước ra.</w:t>
      </w:r>
    </w:p>
    <w:p>
      <w:pPr>
        <w:pStyle w:val="BodyText"/>
      </w:pPr>
      <w:r>
        <w:t xml:space="preserve">Nhìn thấy thân ảnh kia, đôi mắt đẹp của Tinh Băng Vân sáng ngời, nhanh chóng bay tới:</w:t>
      </w:r>
    </w:p>
    <w:p>
      <w:pPr>
        <w:pStyle w:val="BodyText"/>
      </w:pPr>
      <w:r>
        <w:t xml:space="preserve">- Nhạc Trọng! Hắn đã trở lại!</w:t>
      </w:r>
    </w:p>
    <w:p>
      <w:pPr>
        <w:pStyle w:val="BodyText"/>
      </w:pPr>
      <w:r>
        <w:t xml:space="preserve">Nhạc Trọng nhìn dị hình đang tràn tới như thủy triều bên dưới, chân mày nhướng cao:</w:t>
      </w:r>
    </w:p>
    <w:p>
      <w:pPr>
        <w:pStyle w:val="BodyText"/>
      </w:pPr>
      <w:r>
        <w:t xml:space="preserve">- Xem ra mình đã quay về thật đúng lúc, nếu còn chậm một bước hậu quả thật khó lường!</w:t>
      </w:r>
    </w:p>
    <w:p>
      <w:pPr>
        <w:pStyle w:val="BodyText"/>
      </w:pPr>
      <w:r>
        <w:t xml:space="preserve">Tinh Băng Vân bay tới trước mặt Nhạc Trọng nói:</w:t>
      </w:r>
    </w:p>
    <w:p>
      <w:pPr>
        <w:pStyle w:val="BodyText"/>
      </w:pPr>
      <w:r>
        <w:t xml:space="preserve">- Nhạc Trọng, đại quân dị hình đã xông vào cả Hoa Hạ quốc, số lượng sinh sôi nảy nở lên tới mấy trăm vạn, đã toàn diện phát động tấn công Hoa Hạ quốc!</w:t>
      </w:r>
    </w:p>
    <w:p>
      <w:pPr>
        <w:pStyle w:val="BodyText"/>
      </w:pPr>
      <w:r>
        <w:t xml:space="preserve">Nhạc Trọng nhìn vẻ tiều tụy của nàng, khẽ gật đầu nói:</w:t>
      </w:r>
    </w:p>
    <w:p>
      <w:pPr>
        <w:pStyle w:val="BodyText"/>
      </w:pPr>
      <w:r>
        <w:t xml:space="preserve">- Vất vả cho cô, Tinh Băng Vân. Cám ơn cô ra tay giúp đỡ, kế tiếp cứ giao cho tôi đi!</w:t>
      </w:r>
    </w:p>
    <w:p>
      <w:pPr>
        <w:pStyle w:val="BodyText"/>
      </w:pPr>
      <w:r>
        <w:t xml:space="preserve">Dứt lời Nhạc Trọng vung tay lên, ma lĩnh vực nháy mắt phát động, một đoàn ma khí vô biên vô hạn bao phủ cả trăm cây số chợt hiện ra, hướng đàn dị hình bên dưới cuốn lấy.</w:t>
      </w:r>
    </w:p>
    <w:p>
      <w:pPr>
        <w:pStyle w:val="BodyText"/>
      </w:pPr>
      <w:r>
        <w:t xml:space="preserve">Chỉ tích tắc, hơn trăm vạn dị hình liền bị ma lĩnh vực hoàn toàn hút thành thây khô.</w:t>
      </w:r>
    </w:p>
    <w:p>
      <w:pPr>
        <w:pStyle w:val="BodyText"/>
      </w:pPr>
      <w:r>
        <w:t xml:space="preserve">Ma khí cuồn cuộn thối lui, chỉ lưu lại tràn đầy thây khô trên đất làm người cực kỳ sợ hãi.</w:t>
      </w:r>
    </w:p>
    <w:p>
      <w:pPr>
        <w:pStyle w:val="BodyText"/>
      </w:pPr>
      <w:r>
        <w:t xml:space="preserve">Tinh Băng Vân nhìn thấy Nhạc Trọng chỉ dùng một chiêu đã miểu sát trăm vạn dị hình, trong đôi mắt tràn ngập vẻ kinh hãi:</w:t>
      </w:r>
    </w:p>
    <w:p>
      <w:pPr>
        <w:pStyle w:val="BodyText"/>
      </w:pPr>
      <w:r>
        <w:t xml:space="preserve">- Thật là lợi hại! Hắn chỉ biến mất một lát vì sao có thể trở nên lợi hại như vậy. Hiện tại ta không còn là đối thủ của hắn!</w:t>
      </w:r>
    </w:p>
    <w:p>
      <w:pPr>
        <w:pStyle w:val="BodyText"/>
      </w:pPr>
      <w:r>
        <w:t xml:space="preserve">Từ sau khi Nhạc Trọng tiến hóa tới cảnh giới nửa bước cửu giai, uy lực cơ hồ có thể so sánh với cường giả bán thần cấp, muốn diệt sát trăm vạn dị hình thập phần thoải mái.</w:t>
      </w:r>
    </w:p>
    <w:p>
      <w:pPr>
        <w:pStyle w:val="BodyText"/>
      </w:pPr>
      <w:r>
        <w:t xml:space="preserve">Cường giả cấp bán thần chỉ cần chịu tiêu phí thời gian là có thể đem một chủng tộc không có cường giả cửu giai che chở hủy diệt khỏi thế giới này. Nhạc Trọng trải qua tiến hóa không ngừng, rốt cục đã tiến hóa tới trình độ này, đứng trên đỉnh thế giới.</w:t>
      </w:r>
    </w:p>
    <w:p>
      <w:pPr>
        <w:pStyle w:val="BodyText"/>
      </w:pPr>
      <w:r>
        <w:t xml:space="preserve">- Đó là thủ lĩnh!</w:t>
      </w:r>
    </w:p>
    <w:p>
      <w:pPr>
        <w:pStyle w:val="BodyText"/>
      </w:pPr>
      <w:r>
        <w:t xml:space="preserve">- Thủ lĩnh đã trở lại!</w:t>
      </w:r>
    </w:p>
    <w:p>
      <w:pPr>
        <w:pStyle w:val="BodyText"/>
      </w:pPr>
      <w:r>
        <w:t xml:space="preserve">- Thật lợi hại, một chiêu đã đem trăm vạn dị hình giết chết, thủ lĩnh thật sự là lợi hại! Còn lợi hại hơn trong truyền thuyết gấp trăm lần!</w:t>
      </w:r>
    </w:p>
    <w:p>
      <w:pPr>
        <w:pStyle w:val="BodyText"/>
      </w:pPr>
      <w:r>
        <w:t xml:space="preserve">- …</w:t>
      </w:r>
    </w:p>
    <w:p>
      <w:pPr>
        <w:pStyle w:val="BodyText"/>
      </w:pPr>
      <w:r>
        <w:t xml:space="preserve">Những người đang chiến đấu bên dưới nhìn thấy Nhạc Trọng đứng trên bầu trời, hưng phấn nghị luận sôi nổi. Thật nhiều chiến sĩ mới nhập ngũ vốn không quá tin tưởng truyền thuyết về Nhạc Trọng, nhưng lúc này bọn hắn đã trở thành người sùng bái hắn.</w:t>
      </w:r>
    </w:p>
    <w:p>
      <w:pPr>
        <w:pStyle w:val="BodyText"/>
      </w:pPr>
      <w:r>
        <w:t xml:space="preserve">- Thủ lĩnh vạn tuế!</w:t>
      </w:r>
    </w:p>
    <w:p>
      <w:pPr>
        <w:pStyle w:val="BodyText"/>
      </w:pPr>
      <w:r>
        <w:t xml:space="preserve">- Thủ lĩnh đã trở lại!</w:t>
      </w:r>
    </w:p>
    <w:p>
      <w:pPr>
        <w:pStyle w:val="BodyText"/>
      </w:pPr>
      <w:r>
        <w:t xml:space="preserve">- Chúng ta được cứu rồi!</w:t>
      </w:r>
    </w:p>
    <w:p>
      <w:pPr>
        <w:pStyle w:val="BodyText"/>
      </w:pPr>
      <w:r>
        <w:t xml:space="preserve">- …</w:t>
      </w:r>
    </w:p>
    <w:p>
      <w:pPr>
        <w:pStyle w:val="BodyText"/>
      </w:pPr>
      <w:r>
        <w:t xml:space="preserve">Hình ảnh Nhạc Trọng vung tay liền giết chết trăm vạn dị hình được vệ tinh thu nhận, đem hình ảnh truyền về toàn bộ thành thị trong Hoa Hạ quốc. Chứng kiến trên trăm vạn dị hình bị Nhạc Trọng một chiêu miểu sát, toàn bộ dân chúng Hoa Hạ đều phát ra thanh âm hoan hô sôi trào.</w:t>
      </w:r>
    </w:p>
    <w:p>
      <w:pPr>
        <w:pStyle w:val="BodyText"/>
      </w:pPr>
      <w:r>
        <w:t xml:space="preserve">Trong ba ngày dị hình phát động tấn công, cả Tân Hoa Hạ mặc dù đã có nhóm người Kỷ Thanh Vũ cố gắng chống đỡ, nhưng trong các đại căn cứ vẫn xuất hiện tình trạng khẩn trương, lòng người dao động.</w:t>
      </w:r>
    </w:p>
    <w:p>
      <w:pPr>
        <w:pStyle w:val="BodyText"/>
      </w:pPr>
      <w:r>
        <w:t xml:space="preserve">Nhưng khi chứng kiến Nhạc Trọng chỉ dùng một kích đã giết chết trăm vạn dị hình, lòng người lập tức liền ổn định, đối với Nhạc Trọng tràn ngập sùng bài lẫn kính sợ.</w:t>
      </w:r>
    </w:p>
    <w:p>
      <w:pPr>
        <w:pStyle w:val="BodyText"/>
      </w:pPr>
      <w:r>
        <w:t xml:space="preserve">- Thật lợi hại! Người này đã không còn là nhân loại!</w:t>
      </w:r>
    </w:p>
    <w:p>
      <w:pPr>
        <w:pStyle w:val="BodyText"/>
      </w:pPr>
      <w:r>
        <w:t xml:space="preserve">- Nhân loại sao có thể tiến hóa tới mức này. Đây là đỉnh phong tiến hóa của nhân loại sao?</w:t>
      </w:r>
    </w:p>
    <w:p>
      <w:pPr>
        <w:pStyle w:val="BodyText"/>
      </w:pPr>
      <w:r>
        <w:t xml:space="preserve">- …</w:t>
      </w:r>
    </w:p>
    <w:p>
      <w:pPr>
        <w:pStyle w:val="BodyText"/>
      </w:pPr>
      <w:r>
        <w:t xml:space="preserve">Một ít người có tâm muốn làm một trận trong loạn thế, ý đồ đem chính phủ của Nhạc Trọng cướp đoạt, nhìn thấy một màn như vậy trong lòng đều sinh ra cảm giác tuyệt vọng. Ở trước mặt lực lượng tuyệt đối, âm mưu quỷ kế của bọn hắn không còn bao nhiêu tác dụng. Một khi bại lộ bọn hắn còn có thể bị nhà tan cửa nát.</w:t>
      </w:r>
    </w:p>
    <w:p>
      <w:pPr>
        <w:pStyle w:val="BodyText"/>
      </w:pPr>
      <w:r>
        <w:t xml:space="preserve">Những kẻ dã tâm che giấu trong đám người đã bắt đầu thu liễm lại dã tâm của chính mình. Biến thành dân lành an thân an phận, tích cực dựa vào tân chính phủ, ý đồ gia nhập chính phủ phát triển tiền đồ của mình trong tân thể chế.</w:t>
      </w:r>
    </w:p>
    <w:p>
      <w:pPr>
        <w:pStyle w:val="BodyText"/>
      </w:pPr>
      <w:r>
        <w:t xml:space="preserve">Trong Thiên Kinh, Trì Dương nhìn hình ảnh Nhạc Trọng hiện trên màn hình, thở mạnh một hơi:</w:t>
      </w:r>
    </w:p>
    <w:p>
      <w:pPr>
        <w:pStyle w:val="BodyText"/>
      </w:pPr>
      <w:r>
        <w:t xml:space="preserve">- Đã trở lại là tốt rồi! Cậu ấy rốt cục đã trở lại!</w:t>
      </w:r>
    </w:p>
    <w:p>
      <w:pPr>
        <w:pStyle w:val="BodyText"/>
      </w:pPr>
      <w:r>
        <w:t xml:space="preserve">Mấy ngày nay đại quân dị hình tấn công, các đại căn cứ tràn đầy nguy cơ, tùy thời đều sẽ bị công phá. Áp lực cực lớn làm nhóm người Trì Dương đều khó thể bình an, luôn phải ở bên trong trung tâm chỉ huy điều động lực lượng chiến đấu cùng dị hình.</w:t>
      </w:r>
    </w:p>
    <w:p>
      <w:pPr>
        <w:pStyle w:val="BodyText"/>
      </w:pPr>
      <w:r>
        <w:t xml:space="preserve">Nếu Nhạc Trọng trở về chậm hơn vài ngày, cả thủ đô Hoa Hạ cũng sẽ bị cắn nuốt, 90% nhân loại sẽ biến thành thực vật cùng ký chủ của dị hình.</w:t>
      </w:r>
    </w:p>
    <w:p>
      <w:pPr>
        <w:pStyle w:val="BodyText"/>
      </w:pPr>
      <w:r>
        <w:t xml:space="preserve">Một kích miểu sát trên trăm vạn dị hình, tay phải Nhạc Trọng hướng hư không lôi kéo, đem hư không kéo ra một hắc động thật lớn, từ bên trong không gian một quân đoàn cơ giới chiến thú như hồng thủy chen chúc tràn ra.</w:t>
      </w:r>
    </w:p>
    <w:p>
      <w:pPr>
        <w:pStyle w:val="BodyText"/>
      </w:pPr>
      <w:r>
        <w:t xml:space="preserve">Nhạc Trọng liên tục kéo vỡ hư không, mở ra một trăm cánh cửa không gian, ba mươi vạn cơ giáp chiến thú từ bên trong cửa không ngừng bay ra, hình thành ba đội ngũ hướng đại quân dị hình trực tiếp đánh tới.</w:t>
      </w:r>
    </w:p>
    <w:p>
      <w:pPr>
        <w:pStyle w:val="BodyText"/>
      </w:pPr>
      <w:r>
        <w:t xml:space="preserve">Tuy Nhạc Trọng có thể một kích miểu sát trăm vạn dị hình, nhưng vẫn có thật nhiều dị hình từ bên trong Thập Vạn Đại Sơn chạy ra, nếu muốn xử lý sạch sẽ dựa vào một mình hắn phải hao phí mất mười năm thời gian mới có thể đem toàn bộ dị hình tiêu diệt. Không phải hắn không giết hết dị hình mà do chúng quá phân tán, hắn thật sự rất khó sát thương đại quy mô.</w:t>
      </w:r>
    </w:p>
    <w:p>
      <w:pPr>
        <w:pStyle w:val="BodyText"/>
      </w:pPr>
      <w:r>
        <w:t xml:space="preserve">Sau khi phóng ra ba mươi vạn đại quân cơ giới chiến thú, Nhạc Trọng lại xé rách không gian bước vào, ngay sau đó liền xuất hiện trước căn cứ Tứ Xuyên.</w:t>
      </w:r>
    </w:p>
    <w:p>
      <w:pPr>
        <w:pStyle w:val="Compact"/>
      </w:pPr>
      <w:r>
        <w:t xml:space="preserve">Nhạc Trọng vừa xuất hiện trước căn cứ liền vung tay lên, ma lĩnh vực hiện ra, đem chủ lực dị hình cuốn lấy, toàn bộ hút thành thây khô.</w:t>
      </w:r>
      <w:r>
        <w:br w:type="textWrapping"/>
      </w:r>
      <w:r>
        <w:br w:type="textWrapping"/>
      </w:r>
    </w:p>
    <w:p>
      <w:pPr>
        <w:pStyle w:val="Heading2"/>
      </w:pPr>
      <w:bookmarkStart w:id="1643" w:name="chương-1831-vui-mừng-2"/>
      <w:bookmarkEnd w:id="1643"/>
      <w:r>
        <w:t xml:space="preserve">1621. Chương 1831: Vui Mừng! (2)</w:t>
      </w:r>
    </w:p>
    <w:p>
      <w:pPr>
        <w:pStyle w:val="Compact"/>
      </w:pPr>
      <w:r>
        <w:br w:type="textWrapping"/>
      </w:r>
      <w:r>
        <w:br w:type="textWrapping"/>
      </w:r>
      <w:r>
        <w:t xml:space="preserve">Sau khi diệt sát chủ lực dị hình, Nhạc Trọng lại dùng Huy Hoàng chiến hạm xé rách không gian xuất hiện ở trên bầu trời đại căn cứ nơi khác, thi triển ma lĩnh vực đem chủ lực dị hình tàn sát.</w:t>
      </w:r>
    </w:p>
    <w:p>
      <w:pPr>
        <w:pStyle w:val="BodyText"/>
      </w:pPr>
      <w:r>
        <w:t xml:space="preserve">Hắn không ngừng xuyên qua không gian đi tới những thành thị khác tiêu diệt toàn bộ quân dị hình chủ lực khắp các nơi.</w:t>
      </w:r>
    </w:p>
    <w:p>
      <w:pPr>
        <w:pStyle w:val="BodyText"/>
      </w:pPr>
      <w:r>
        <w:t xml:space="preserve">Chỉ dùng ba ngày thời gian hắn đã hoàn toàn tiêu diệt những đội ngũ chủ lực dị hình khắp cả Hoa Hạ quốc.</w:t>
      </w:r>
    </w:p>
    <w:p>
      <w:pPr>
        <w:pStyle w:val="BodyText"/>
      </w:pPr>
      <w:r>
        <w:t xml:space="preserve">Đương nhiên hắn chỉ có thời gian phá hủy những đội ngũ dị hình công kích các đại căn cứ, vẫn còn nhiều dị hình rải rác ẩn núp khắp trong cả nước.</w:t>
      </w:r>
    </w:p>
    <w:p>
      <w:pPr>
        <w:pStyle w:val="BodyText"/>
      </w:pPr>
      <w:r>
        <w:t xml:space="preserve">Đồng thời dưới mệnh lệnh của Nhạc Trọng, thật nhiều chiến thú cơ giới phối hợp cùng chiến sĩ nhân loại lấy phương thức vây quanh bắt đầu phóng ra, tiêu diệt từng đội ngũ dị hình phân bố rải rác cùng tang thi lẫn biến dị thú, xây dựng căn cứ quân sự, đi từng bước một khuếch trương phạm vi hoạt động của nhân loại.</w:t>
      </w:r>
    </w:p>
    <w:p>
      <w:pPr>
        <w:pStyle w:val="BodyText"/>
      </w:pPr>
      <w:r>
        <w:t xml:space="preserve">Dưới uy thế của dị hình, nếu nhân loại muốn mở rộng quỹ tích hoạt động nhất định phải xây dựng cứ điểm quân sự, lấy cứ điểm làm trung tâm cẩn thận khuếch trương ra ngoài, không còn được như ở quá khứ có thể tự do hoạt động ở khắp các nơi trên thế giới.</w:t>
      </w:r>
    </w:p>
    <w:p>
      <w:pPr>
        <w:pStyle w:val="BodyText"/>
      </w:pPr>
      <w:r>
        <w:t xml:space="preserve">Điểm này cho dù chính Nhạc Trọng cũng không tìm được biện pháp nào tốt hơn. Muốn đối phó sức sinh sản khủng bố của dị hình, hơn nữa loại quái vật kia còn có thể ký sinh trên thân thể các loại sinh vật, có một phương pháp là trước khi chúng khuếch tán phải hoàn toàn tiêu diệt chúng. Còn một loại phương pháp khác chính là có được năng lực như thần linh toàn trí toàn năng chỉ động niệm liền có thể đem toàn bộ chúng nó tiêu diệt.</w:t>
      </w:r>
    </w:p>
    <w:p>
      <w:pPr>
        <w:pStyle w:val="BodyText"/>
      </w:pPr>
      <w:r>
        <w:t xml:space="preserve">Hiện tại Nhạc Trọng có được lực lượng có thể so sánh với bán thần, trừ phi hắn tiến hóa trở thành cường giả Chân Thần mới có thể đem chủng tộc dị hình hoàn toàn hủy diệt khỏi địa cầu.</w:t>
      </w:r>
    </w:p>
    <w:p>
      <w:pPr>
        <w:pStyle w:val="BodyText"/>
      </w:pPr>
      <w:r>
        <w:t xml:space="preserve">Sau khi Nhạc Trọng tiêu diệt toàn bộ quân chủ lực dị hình, lại nhờ sự trợ giúp của Huy Hoàng chiến hạm tự do xuyên qua toàn địa cầu đem quân chủ lực tang thi, quỷ hút máu cùng thực nhân quỷ, Khủng Long nhân trực tiếp tiêu diệt.</w:t>
      </w:r>
    </w:p>
    <w:p>
      <w:pPr>
        <w:pStyle w:val="BodyText"/>
      </w:pPr>
      <w:r>
        <w:t xml:space="preserve">Mỗi ngày hắn đều giết hại thật nhiều sinh mạng, đem sinh mệnh nguyên khí thu hút vào trong cơ thể hắn.</w:t>
      </w:r>
    </w:p>
    <w:p>
      <w:pPr>
        <w:pStyle w:val="BodyText"/>
      </w:pPr>
      <w:r>
        <w:t xml:space="preserve">Đồng thời bên Hoằng Long tinh liên tục sản xuất ra cơ giới chiến thú, một nửa được An Ny mang theo tiếp tục tiêu diệt Thánh tộc trong Hoằng Long tinh, một nửa do Nhạc Trọng thông qua Huy Hoàng chiến hạm truyền tống đưa tới địa cầu.</w:t>
      </w:r>
    </w:p>
    <w:p>
      <w:pPr>
        <w:pStyle w:val="BodyText"/>
      </w:pPr>
      <w:r>
        <w:t xml:space="preserve">Nhờ có cơ giới chiến thú không ngừng xuất xưởng, chinh chiến khắp cả Hoa Hạ tiêu diệt dị hình, tang thi, biến dị thú, không ngừng mở ra thật nhiều điểm cung cấp tư nguyên cho Hoa Hạ.</w:t>
      </w:r>
    </w:p>
    <w:p>
      <w:pPr>
        <w:pStyle w:val="BodyText"/>
      </w:pPr>
      <w:r>
        <w:t xml:space="preserve">Dưới sự nỗ lực của Nhạc Trọng, thực lực của Tân Hoa Hạ ngày càng được tăng cường.</w:t>
      </w:r>
    </w:p>
    <w:p>
      <w:pPr>
        <w:pStyle w:val="BodyText"/>
      </w:pPr>
      <w:r>
        <w:t xml:space="preserve">Lúc này đại địch lớn nhất của nhân loại chính là dị hình ký sinh qua con chuột chậm rãi chiếm lĩnh cống thoát nước dưới các đại căn cứ của nhân loại. Nhưng khi Nhạc Trọng thả xuống mấy chục vạn chiến thú cơ giới xuống các ống cống, sau đó dưới cống thoát nước mới có thể khôi phục lại sự bình tĩnh ngày trước.</w:t>
      </w:r>
    </w:p>
    <w:p>
      <w:pPr>
        <w:pStyle w:val="BodyText"/>
      </w:pPr>
      <w:r>
        <w:t xml:space="preserve">Thông qua cuộc chiến này, cao tầng Hoa Hạ đều hiểu thật rõ ràng nếu muốn đem toàn bộ lãnh thổ thu thập lại thật sự vô cùng khó khăn. Hình thức sinh tồn của nhân loại phải lấy những đại căn cứ làm hạch tâm, không thể khôi phục lại hình thức sinh hoạt trước cuối thời.</w:t>
      </w:r>
    </w:p>
    <w:p>
      <w:pPr>
        <w:pStyle w:val="BodyText"/>
      </w:pPr>
      <w:r>
        <w:t xml:space="preserve">Sau khi đánh tan chủ lực các ngoại tộc đại quân, Nhạc Trọng xé rách không gian, xuất hiện tận sâu trong khu tam giác Bách Mộ, dừng trước người giao long Ngả Cách Ni Ti:</w:t>
      </w:r>
    </w:p>
    <w:p>
      <w:pPr>
        <w:pStyle w:val="BodyText"/>
      </w:pPr>
      <w:r>
        <w:t xml:space="preserve">- Lão bằng hữu, chúng ta lại gặp mặt!</w:t>
      </w:r>
    </w:p>
    <w:p>
      <w:pPr>
        <w:pStyle w:val="BodyText"/>
      </w:pPr>
      <w:r>
        <w:t xml:space="preserve">Ngả Cách Ni Ti nhìn thấy Nhạc Trọng đột nhiên xuất hiện, trong mắt thoáng hiện vẻ kinh hãi, nhưng rất nhanh đã cười nói:</w:t>
      </w:r>
    </w:p>
    <w:p>
      <w:pPr>
        <w:pStyle w:val="BodyText"/>
      </w:pPr>
      <w:r>
        <w:t xml:space="preserve">- Là ngươi, Nhạc Trọng, không ngờ ngươi đã trở lại từ Thiên Thần đại thế giới. Tốt, tốt, tốt! Thực lực của ngươi tăng lên thật nhanh, đủ trở thành bằng hữu của ta. Chuyện quá khứ cứ cho nó qua đi, chúng ta nên trở thành bạn tốt. Ta biết rất nhiều bí mật thời thượng cổ, ta sẽ đem những bí mật này đều nói cho ngươi biết!</w:t>
      </w:r>
    </w:p>
    <w:p>
      <w:pPr>
        <w:pStyle w:val="BodyText"/>
      </w:pPr>
      <w:r>
        <w:t xml:space="preserve">- Tốt lắm, chờ sau khi ta biến ngươi thành khôi lỗi, ta sẽ chậm rãi từ trong miệng ngươi hỏi ra bí mật của ngươi!</w:t>
      </w:r>
    </w:p>
    <w:p>
      <w:pPr>
        <w:pStyle w:val="BodyText"/>
      </w:pPr>
      <w:r>
        <w:t xml:space="preserve">Trong mắt Nhạc Trọng thoáng hiện hàn quang, trực tiếp đánh ra Vũ Trụ Chỉ, chỉ trong tích tắc một hư ảnh vũ trụ hình thành mang theo xu thế hủy thiên diệt địa hướng Ngả Cách Ni Ti nghiền áp tới.</w:t>
      </w:r>
    </w:p>
    <w:p>
      <w:pPr>
        <w:pStyle w:val="BodyText"/>
      </w:pPr>
      <w:r>
        <w:t xml:space="preserve">- Tiểu súc sinh chết tiệt, người phải chết là ngươi!</w:t>
      </w:r>
    </w:p>
    <w:p>
      <w:pPr>
        <w:pStyle w:val="BodyText"/>
      </w:pPr>
      <w:r>
        <w:t xml:space="preserve">Cơ hồ chỉ trong tích tắc, trong mắt Ngả Cách Ni Ti chớp động hung quang, dâng lên một cỗ khí tức thật kinh khủng, từ dưới đáy biển nổ bắn ra chín đầu cự mãng một sừng, mở hàm răng bén nhọn vô cùng tanh hôi mang theo chân long pháp tắc hướng Nhạc Trọng táp tới!</w:t>
      </w:r>
    </w:p>
    <w:p>
      <w:pPr>
        <w:pStyle w:val="BodyText"/>
      </w:pPr>
      <w:r>
        <w:t xml:space="preserve">Hư ảnh vũ trụ thật lớn cùng đuôi giao long oanh thẳng vào nhau, sóng xung kích khủng bố lan tràn khắp bốn phương tám hướng.</w:t>
      </w:r>
    </w:p>
    <w:p>
      <w:pPr>
        <w:pStyle w:val="BodyText"/>
      </w:pPr>
      <w:r>
        <w:t xml:space="preserve">Bị sóng xung kích khuếch tán, từng dãy núi lớn dưới đáy biển lập tức vỡ nát, trên mặt biển nhấc lên sóng gió ngập trời thổi quét về phương xa, trong biển khơi như khởi lên cơn sóng thần khủng khiếp.</w:t>
      </w:r>
    </w:p>
    <w:p>
      <w:pPr>
        <w:pStyle w:val="BodyText"/>
      </w:pPr>
      <w:r>
        <w:t xml:space="preserve">Hư ảnh vũ trụ thật lớn đem đuôi giao long nghiền áp hỏng mất, vô số máu tươi vẩy ra tứ tán.</w:t>
      </w:r>
    </w:p>
    <w:p>
      <w:pPr>
        <w:pStyle w:val="BodyText"/>
      </w:pPr>
      <w:r>
        <w:t xml:space="preserve">Vẻ mặt Ngả Cách Ni Ti kinh hãi hoảng sợ rít gào:</w:t>
      </w:r>
    </w:p>
    <w:p>
      <w:pPr>
        <w:pStyle w:val="BodyText"/>
      </w:pPr>
      <w:r>
        <w:t xml:space="preserve">- Bí thuật cường giả Chân Thần cấp, đây là bí thuật của cường giả Chân Thần cấp, làm sao ngươi có thể nắm giữ?</w:t>
      </w:r>
    </w:p>
    <w:p>
      <w:pPr>
        <w:pStyle w:val="BodyText"/>
      </w:pPr>
      <w:r>
        <w:t xml:space="preserve">- Không ngờ còn chưa chết, xem ra ngươi còn có chút bổn sự, vào đi cho ta!</w:t>
      </w:r>
    </w:p>
    <w:p>
      <w:pPr>
        <w:pStyle w:val="BodyText"/>
      </w:pPr>
      <w:r>
        <w:t xml:space="preserve">Nhạc Trọng nhìn cái đuôi dập nát của Ngả Cách Ni Ti, trong mắt thoáng hiện hàn quang, vươn tay trảo xuống, một đạo ma lĩnh vực hướng Ngả Cách Ni Ti đánh tới.</w:t>
      </w:r>
    </w:p>
    <w:p>
      <w:pPr>
        <w:pStyle w:val="BodyText"/>
      </w:pPr>
      <w:r>
        <w:t xml:space="preserve">- Chân Long lĩnh vực!</w:t>
      </w:r>
    </w:p>
    <w:p>
      <w:pPr>
        <w:pStyle w:val="BodyText"/>
      </w:pPr>
      <w:r>
        <w:t xml:space="preserve">Trong mắt Ngả Cách Ni Ti hiện vẻ kinh hãi, thân thể hắn uốn éo, chân long lĩnh vực nổ bắn ra, vô số chân long lĩnh vực đan xen cùng một chỗ, nháy mắt khiến hắn biến thành một chân long thật lớn một trảo hướng ma lĩnh vực chộp tới.</w:t>
      </w:r>
    </w:p>
    <w:p>
      <w:pPr>
        <w:pStyle w:val="BodyText"/>
      </w:pPr>
      <w:r>
        <w:t xml:space="preserve">Chủng tộc giao thú chủ yếu đều lĩnh ngộ chân long lĩnh vực, một khi có thể đem chân long lĩnh vực hoàn toàn dung nạp vào trong thân thể là có thể nhảy lên trở thành nửa bước chân long. Nếu chúng có thể đột phá cổ bình, đánh vỡ gông xiềng, bước lên cảnh giới thập giai, trực tiếp siêu việt thiên địa, có thể trở thành chân long chân chính, tương đương như cường giả Chân Thần cấp. A Cơ Hoằng chính là cường giả nửa bước chân long.</w:t>
      </w:r>
    </w:p>
    <w:p>
      <w:pPr>
        <w:pStyle w:val="BodyText"/>
      </w:pPr>
      <w:r>
        <w:t xml:space="preserve">- Đáng tiếc thực lực của ngươi quá yếu. Vào đi cho ta!</w:t>
      </w:r>
    </w:p>
    <w:p>
      <w:pPr>
        <w:pStyle w:val="BodyText"/>
      </w:pPr>
      <w:r>
        <w:t xml:space="preserve">Nhạc Trọng cười lạnh thúc đẩy ma lĩnh vực khuếch trương trong nháy mắt, đem Ngả Cách Ni Ti nuốt chửng vào bên trong.</w:t>
      </w:r>
    </w:p>
    <w:p>
      <w:pPr>
        <w:pStyle w:val="BodyText"/>
      </w:pPr>
      <w:r>
        <w:t xml:space="preserve">Ngả Cách Ni Ti bị nuốt vào trong ma lĩnh vực, điên cuồng giãy dụa, hóa thân chân long giương nanh múa vuốt đem vô số ma đầu xé rách. Một đường phi hành muốn xé rách cả lĩnh vực, nhưng không cách nào thoát thân.</w:t>
      </w:r>
    </w:p>
    <w:p>
      <w:pPr>
        <w:pStyle w:val="BodyText"/>
      </w:pPr>
      <w:r>
        <w:t xml:space="preserve">- Ngươi trốn không thoát, ngoan ngoãn làm khôi lỗi của ta đi!</w:t>
      </w:r>
    </w:p>
    <w:p>
      <w:pPr>
        <w:pStyle w:val="BodyText"/>
      </w:pPr>
      <w:r>
        <w:t xml:space="preserve">Nhạc Trọng xuất quỷ nhập thần không ngừng xuất hiện chung quanh thân thể Ngả Cách Ni Ti, oanh từng trảo lên thân thể của hắn.</w:t>
      </w:r>
    </w:p>
    <w:p>
      <w:pPr>
        <w:pStyle w:val="BodyText"/>
      </w:pPr>
      <w:r>
        <w:t xml:space="preserve">Bị Nhạc Trọng không ngừng công kích, thân thể hắn không ngừng bị xé rách, không bao lâu toàn thân máu tươi đầm đìa, cực kỳ thê thảm.</w:t>
      </w:r>
    </w:p>
    <w:p>
      <w:pPr>
        <w:pStyle w:val="BodyText"/>
      </w:pPr>
      <w:r>
        <w:t xml:space="preserve">Bị ma khí ăn mòn, tuy rằng lực khôi phục của hắn thập phần mạnh mẽ nhưng không cách nào thoát khỏi.</w:t>
      </w:r>
    </w:p>
    <w:p>
      <w:pPr>
        <w:pStyle w:val="BodyText"/>
      </w:pPr>
      <w:r>
        <w:t xml:space="preserve">Ngả Cách Ni Ti thống khổ giãy dụa tận lực cầu xin:</w:t>
      </w:r>
    </w:p>
    <w:p>
      <w:pPr>
        <w:pStyle w:val="Compact"/>
      </w:pPr>
      <w:r>
        <w:t xml:space="preserve">- Nhạc Trọng, tha cho ta một mạng đi. Ta nguyện ý làm bộ hạ của ngươi, thần phục ngươi, làm chó săn cho ngươi. Van cầu ngươi tha cho ta một mạng, ta không muốn chết!</w:t>
      </w:r>
      <w:r>
        <w:br w:type="textWrapping"/>
      </w:r>
      <w:r>
        <w:br w:type="textWrapping"/>
      </w:r>
    </w:p>
    <w:p>
      <w:pPr>
        <w:pStyle w:val="Heading2"/>
      </w:pPr>
      <w:bookmarkStart w:id="1644" w:name="chương-1832-tiến-hóa-cửu-giai"/>
      <w:bookmarkEnd w:id="1644"/>
      <w:r>
        <w:t xml:space="preserve">1622. Chương 1832: Tiến Hóa Cửu Giai!</w:t>
      </w:r>
    </w:p>
    <w:p>
      <w:pPr>
        <w:pStyle w:val="Compact"/>
      </w:pPr>
      <w:r>
        <w:br w:type="textWrapping"/>
      </w:r>
      <w:r>
        <w:br w:type="textWrapping"/>
      </w:r>
      <w:r>
        <w:t xml:space="preserve">Ngả Cách Ni Ti bị phong ấn nhiều năm, hắn hiểu rõ sinh mạng trân quý, không muốn cứ như vậy mất mạng.</w:t>
      </w:r>
    </w:p>
    <w:p>
      <w:pPr>
        <w:pStyle w:val="BodyText"/>
      </w:pPr>
      <w:r>
        <w:t xml:space="preserve">- Ngươi không có lựa chọn, chỉ có chết hoặc trở thành khôi lỗi của ta. Nói đi, trung xu sinh mệnh của ngươi tại nơi nào? Ngoan ngoãn nói ra ta còn có thể cho ngươi trở thành khôi lỗi của ta, nếu không ngươi chỉ còn con đường chết!</w:t>
      </w:r>
    </w:p>
    <w:p>
      <w:pPr>
        <w:pStyle w:val="BodyText"/>
      </w:pPr>
      <w:r>
        <w:t xml:space="preserve">Nhạc Trọng thuấn di lên đầu Ngả Cách Ni Ti, một quyền oanh bạo hơn phân nửa đầu hắn, máu tươi vàng nhạt bắn ra tung tóe.</w:t>
      </w:r>
    </w:p>
    <w:p>
      <w:pPr>
        <w:pStyle w:val="BodyText"/>
      </w:pPr>
      <w:r>
        <w:t xml:space="preserve">Hung quang trong ba đôi mắt ở ba đầu sót lại chợt lóe, phát ra tiếng rít gào phẫn nộ:</w:t>
      </w:r>
    </w:p>
    <w:p>
      <w:pPr>
        <w:pStyle w:val="BodyText"/>
      </w:pPr>
      <w:r>
        <w:t xml:space="preserve">- Ngươi vọng tưởng, thay vì bị ngươi chế thành khôi lỗi, ta thà rằng chết!</w:t>
      </w:r>
    </w:p>
    <w:p>
      <w:pPr>
        <w:pStyle w:val="BodyText"/>
      </w:pPr>
      <w:r>
        <w:t xml:space="preserve">- Vậy thì ngươi chết đi!</w:t>
      </w:r>
    </w:p>
    <w:p>
      <w:pPr>
        <w:pStyle w:val="BodyText"/>
      </w:pPr>
      <w:r>
        <w:t xml:space="preserve">Nhạc Trọng không chút lưu tình liên tục ra tay, từng quyền đánh thẳng lên thân thể Ngả Cách Ni Ti, đem thân thể hắn đánh bạo.</w:t>
      </w:r>
    </w:p>
    <w:p>
      <w:pPr>
        <w:pStyle w:val="BodyText"/>
      </w:pPr>
      <w:r>
        <w:t xml:space="preserve">Sinh mệnh lực của Ngả Cách Ni Ti cực kỳ ương ngạnh, dù bị Nhạc Trọng đánh vỡ thân thể nhưng vẫn chưa chết. Thân thể bị ma lĩnh vực bao phủ vẫn không ngừng hồi sinh, nhưng tốc độ hồi sinh kém xa tốc độ phá hư của Nhạc Trọng.</w:t>
      </w:r>
    </w:p>
    <w:p>
      <w:pPr>
        <w:pStyle w:val="BodyText"/>
      </w:pPr>
      <w:r>
        <w:t xml:space="preserve">- Đó là cái gì!</w:t>
      </w:r>
    </w:p>
    <w:p>
      <w:pPr>
        <w:pStyle w:val="BodyText"/>
      </w:pPr>
      <w:r>
        <w:t xml:space="preserve">Khi Nhạc Trọng phá hư thân thể Ngả Cách Ni Ti tới vị trí trung ương, bỗng nhiên hắn nhìn thấy một viên trân châu kim hoàng sắc khảm trong thân thể Ngả Cách Ni Ti. Vô số máu thịt liên kết cùng viên trân châu kim hoàng sắc kia, hấp thu lực lượng của nó.</w:t>
      </w:r>
    </w:p>
    <w:p>
      <w:pPr>
        <w:pStyle w:val="BodyText"/>
      </w:pPr>
      <w:r>
        <w:t xml:space="preserve">- Không!!! Đừng!!!</w:t>
      </w:r>
    </w:p>
    <w:p>
      <w:pPr>
        <w:pStyle w:val="BodyText"/>
      </w:pPr>
      <w:r>
        <w:t xml:space="preserve">Nhạc Trọng đưa tay chộp lấy viên trân châu, Ngả Cách Ni Ti chợt phát ra tiếng thét chói tai hoảng sợ.</w:t>
      </w:r>
    </w:p>
    <w:p>
      <w:pPr>
        <w:pStyle w:val="BodyText"/>
      </w:pPr>
      <w:r>
        <w:t xml:space="preserve">Nhạc Trọng dung lực kéo mạnh, trực tiếp đem viên trân châu giật xuống.</w:t>
      </w:r>
    </w:p>
    <w:p>
      <w:pPr>
        <w:pStyle w:val="BodyText"/>
      </w:pPr>
      <w:r>
        <w:t xml:space="preserve">- A!!!</w:t>
      </w:r>
    </w:p>
    <w:p>
      <w:pPr>
        <w:pStyle w:val="BodyText"/>
      </w:pPr>
      <w:r>
        <w:t xml:space="preserve">Kim hoàng sắc trân châu vừa bị Nhạc Trọng kéo rơi, Ngả Cách Ni Ti chợt phát ra tiếng kêu thảm thiết vô cùng thê lương, tiếp theo một đạo sinh mệnh nguyên khí dồi dào dung nhập vào trong cơ thể Nhạc Trọng, làm cho hắn lại tiến hóa.</w:t>
      </w:r>
    </w:p>
    <w:p>
      <w:pPr>
        <w:pStyle w:val="BodyText"/>
      </w:pPr>
      <w:r>
        <w:t xml:space="preserve">Nhạc Trọng cầm viên trân châu cẩn thận xem xét:</w:t>
      </w:r>
    </w:p>
    <w:p>
      <w:pPr>
        <w:pStyle w:val="BodyText"/>
      </w:pPr>
      <w:r>
        <w:t xml:space="preserve">- Đây là đồ vật gì?</w:t>
      </w:r>
    </w:p>
    <w:p>
      <w:pPr>
        <w:pStyle w:val="BodyText"/>
      </w:pPr>
      <w:r>
        <w:t xml:space="preserve">Vừa nhìn cảm thấy viên trân châu cũng không có gì đáng ngạc hiên, tâm niệm hắn chợt động, một cỗ tinh thần lực cường đại bao phủ lên viên trân châu kia.</w:t>
      </w:r>
    </w:p>
    <w:p>
      <w:pPr>
        <w:pStyle w:val="BodyText"/>
      </w:pPr>
      <w:r>
        <w:t xml:space="preserve">Khi cảm giác của Nhạc Trọng tập trung trên viên trân châu hắn liền cảm ứng được bên trong ẩn chứa sinh mệnh nguyên khí cường đại tuyệt luân. Cỗ sinh mệnh nguyên khí kia so với chính Nhạc Trọng còn cường đại hơn gấp trăm lần.</w:t>
      </w:r>
    </w:p>
    <w:p>
      <w:pPr>
        <w:pStyle w:val="BodyText"/>
      </w:pPr>
      <w:r>
        <w:t xml:space="preserve">Đúng lúc này ấn ký Thần Ma hệ thống trong tay hắn chợt lóe, một đạo kim sắc quang mang bao phủ lên viên trân châu, đem nó trực tiếp hút vào trong ấn ký Thần Ma hệ thống.</w:t>
      </w:r>
    </w:p>
    <w:p>
      <w:pPr>
        <w:pStyle w:val="BodyText"/>
      </w:pPr>
      <w:r>
        <w:t xml:space="preserve">Viên trân châu vừa bị hấp thu, liền hóa thành sinh mệnh nguyên khí dũng mãnh tràn vào thân thể Nhạc Trọng.</w:t>
      </w:r>
    </w:p>
    <w:p>
      <w:pPr>
        <w:pStyle w:val="BodyText"/>
      </w:pPr>
      <w:r>
        <w:t xml:space="preserve">Lúc này sinh mệnh nguyên khí trong thân thể hắn cũng bị khởi động, tiến nhập vào trong Thần Ma Hạch kim sắc trong thức hải của hắn.</w:t>
      </w:r>
    </w:p>
    <w:p>
      <w:pPr>
        <w:pStyle w:val="BodyText"/>
      </w:pPr>
      <w:r>
        <w:t xml:space="preserve">Hấp thu cỗ nguyên khí cường đại kia, một tia kim quang từ trong Thần Ma Hạch trào ra, làm Thần Ma Hạch của hắn mở rộng thêm một vòng, lóe sáng rực rỡ.</w:t>
      </w:r>
    </w:p>
    <w:p>
      <w:pPr>
        <w:pStyle w:val="BodyText"/>
      </w:pPr>
      <w:r>
        <w:t xml:space="preserve">Cỗ sinh mệnh nguyên khí được Thần Ma Hạch chuyển hóa biến thành một cỗ kim sắc dịch thể dũng mãnh tràn vào trong cơ thể hắn, không ngừng cường hóa cải tạo thân thể hắn, làm mỗi tế bào, mỗi khung xương của hắn đều tiến hóa theo phương hướng hoàn mỹ nhất.</w:t>
      </w:r>
    </w:p>
    <w:p>
      <w:pPr>
        <w:pStyle w:val="BodyText"/>
      </w:pPr>
      <w:r>
        <w:t xml:space="preserve">Khi toàn bộ biến chất hoàn thành, từ trong Thần Ma Hạch không ngừng tràn ra tia không gian pháp tắc cùng lĩnh vực dung nhập vào trong thân thể, trực tiếp trải rộng khắp thức hải của Nhạc Trọng.</w:t>
      </w:r>
    </w:p>
    <w:p>
      <w:pPr>
        <w:pStyle w:val="BodyText"/>
      </w:pPr>
      <w:r>
        <w:t xml:space="preserve">Nhận được truyền thừa khổng lồ kia, Nhạc Trọng liền đi xuống đáy biển sâu, đắm chìm trong biển pháp tắc huyền ảo, trực tiếp tiến hành tu luyện.</w:t>
      </w:r>
    </w:p>
    <w:p>
      <w:pPr>
        <w:pStyle w:val="BodyText"/>
      </w:pPr>
      <w:r>
        <w:t xml:space="preserve">Mười lăm ngày sau, dưới đáy biển Nhạc Trọng chợt mở mắt, hai đạo không gian ba động từ trong hai mắt hắn bắn ra.</w:t>
      </w:r>
    </w:p>
    <w:p>
      <w:pPr>
        <w:pStyle w:val="BodyText"/>
      </w:pPr>
      <w:r>
        <w:t xml:space="preserve">- Ta rốt cục tiến hóa thành cường giả cửu giai!</w:t>
      </w:r>
    </w:p>
    <w:p>
      <w:pPr>
        <w:pStyle w:val="BodyText"/>
      </w:pPr>
      <w:r>
        <w:t xml:space="preserve">Nhạc Trọng đứng lên, trong mắt hiện vẻ vui sướng:</w:t>
      </w:r>
    </w:p>
    <w:p>
      <w:pPr>
        <w:pStyle w:val="BodyText"/>
      </w:pPr>
      <w:r>
        <w:t xml:space="preserve">- Trân châu kia hẳn là máu huyết hoặc sinh mệnh tinh hoa còn sót lại của cường giả Chân Thần cấp, bị Ngả Cách Ni Ti lấy được mới khiến cho hắn có được năng lực gần như bất tử. Sinh mệnh tinh hoa của cường giả Chân Thần cấp hắn không thể hoàn toàn hấp thu, mới ngưng tụ thành trân châu, hoàn hảo ta có được ấn ký Thần Ma hệ thống nên có thể hấp thu hết thảy sinh mệnh nguyên khí, nhờ vậy hấp thu được sinh mệnh tinh hoa của cường giả Chân Thần kia!</w:t>
      </w:r>
    </w:p>
    <w:p>
      <w:pPr>
        <w:pStyle w:val="BodyText"/>
      </w:pPr>
      <w:r>
        <w:t xml:space="preserve">Ngay Nhạc Trọng vừa đứng lên, một cỗ lực lượng từ trên trời giáng xuống, trực tiếp rơi thẳng xuống phương hướng Thái Bình Dương.</w:t>
      </w:r>
    </w:p>
    <w:p>
      <w:pPr>
        <w:pStyle w:val="BodyText"/>
      </w:pPr>
      <w:r>
        <w:t xml:space="preserve">- Thí luyện cuối cùng, mở ra Thông Thiên Tháp. Giải trừ toàn bộ hạn chế không gian đi thông địa cầu. Mười lăm ngày sau Thông Thiên Tháp mở ra tại địa cầu, toàn bộ cường giả các thế giới đều có thể tiến vào Thông Thiên Tháp tiến hành thí luyện!</w:t>
      </w:r>
    </w:p>
    <w:p>
      <w:pPr>
        <w:pStyle w:val="BodyText"/>
      </w:pPr>
      <w:r>
        <w:t xml:space="preserve">Một thanh âm quanh quẩn khắp địa cầu, toàn bộ sinh linh trí tuệ đều nghe rõ thanh âm kia.</w:t>
      </w:r>
    </w:p>
    <w:p>
      <w:pPr>
        <w:pStyle w:val="BodyText"/>
      </w:pPr>
      <w:r>
        <w:t xml:space="preserve">Đồng thời ngay lúc thanh âm kia vang lên, từng Địa Ngục Môn trống rỗng xuất hiện, trải rộng khắp địa cầu.</w:t>
      </w:r>
    </w:p>
    <w:p>
      <w:pPr>
        <w:pStyle w:val="BodyText"/>
      </w:pPr>
      <w:r>
        <w:t xml:space="preserve">- Thí luyện Thông Thiên Tháp? Đó là vật gì?</w:t>
      </w:r>
    </w:p>
    <w:p>
      <w:pPr>
        <w:pStyle w:val="BodyText"/>
      </w:pPr>
      <w:r>
        <w:t xml:space="preserve">Nhạc Trọng nghe được thanh âm kia, trong lòng sinh ra cỗ dự cảm bất tường, nhanh như mũi tên nhọn bắn ra khỏi mặt biển.</w:t>
      </w:r>
    </w:p>
    <w:p>
      <w:pPr>
        <w:pStyle w:val="BodyText"/>
      </w:pPr>
      <w:r>
        <w:t xml:space="preserve">Từ bên trong biển bay ra, Nhạc Trọng liền nhìn thấy một cự tháp thông thiên cao vút trong mây, cơ hồ vô biên vô hạn, không biết được dùng tài liệu gì kiến tạo mà thành, đường kính chiếm lĩnh tới một phần ba biển Thái Bình Dương, bên trên điêu khắc vô số phù văn huyền ảo nằm ngay trung tâm mặt biển.</w:t>
      </w:r>
    </w:p>
    <w:p>
      <w:pPr>
        <w:pStyle w:val="BodyText"/>
      </w:pPr>
      <w:r>
        <w:t xml:space="preserve">Nhạc Trọng nhìn tòa Thông Thiên Tháp, có thể rõ ràng cảm giác được từ bên trong truyền ra cảm giác áp bách khủng bố, đứng trước mặt Thông Thiên Tháp, hắn quả thật nhỏ yếu không sao chịu nổi.</w:t>
      </w:r>
    </w:p>
    <w:p>
      <w:pPr>
        <w:pStyle w:val="BodyText"/>
      </w:pPr>
      <w:r>
        <w:t xml:space="preserve">Nhạc Trọng nhìn Thông Thiên Tháp, trong mắt chớp động vẻ kinh hãi vô tận:</w:t>
      </w:r>
    </w:p>
    <w:p>
      <w:pPr>
        <w:pStyle w:val="BodyText"/>
      </w:pPr>
      <w:r>
        <w:t xml:space="preserve">- Khí tức thật khủng khiếp! Thông Thiên Tháp tuyệt đối là đồ vật do cường giả Chân Thần thậm chí là càng thêm lợi hại hơn chế tạo thành, nói vậy đây là kiệt tác của kẻ tự xưng là thần kia. Chỉ có như vậy mới có thể đem cả tám trăm thế giới đùa bỡn trong lòng bàn tay, mới có thể kiến tạo ra được đồ vật như thế!</w:t>
      </w:r>
    </w:p>
    <w:p>
      <w:pPr>
        <w:pStyle w:val="BodyText"/>
      </w:pPr>
      <w:r>
        <w:t xml:space="preserve">Uy thế của Thông Thiên Tháp còn cường đại hơn Thần Thánh Thiên Đường của Thiên Thần đại thế giới vô số lần, cho dù Huy Hoàng chiến hạm cũng không thể so sánh được với nó.</w:t>
      </w:r>
    </w:p>
    <w:p>
      <w:pPr>
        <w:pStyle w:val="BodyText"/>
      </w:pPr>
      <w:r>
        <w:t xml:space="preserve">Bảo vật cấp hoàng kim cũng có ba bảy loại, chỉ sợ Thông Thiên Tháp là bảo vật cấp hoàng kim kinh khủng nhất, thậm chí áp đảo toàn bộ những bảo vật cấp hoàng kim khác.</w:t>
      </w:r>
    </w:p>
    <w:p>
      <w:pPr>
        <w:pStyle w:val="BodyText"/>
      </w:pPr>
      <w:r>
        <w:t xml:space="preserve">Nhạc Trọng vừa động, cảm giác khuếch tán khắp bốn phương tám hướng, nháy mắt liền cảm giác được những Địa Ngục Môn trải rộng khắp chung quanh.</w:t>
      </w:r>
    </w:p>
    <w:p>
      <w:pPr>
        <w:pStyle w:val="BodyText"/>
      </w:pPr>
      <w:r>
        <w:t xml:space="preserve">Nguyên bản trong mấy trăm cây số thường chỉ có một cửa địa ngục, nhưng hiện tại cơ hồ chỉ hai mươi cây số liền có một cánh cửa, rậm rạp tràn đầy làm người cực kỳ sợ hãi.</w:t>
      </w:r>
    </w:p>
    <w:p>
      <w:pPr>
        <w:pStyle w:val="BodyText"/>
      </w:pPr>
      <w:r>
        <w:t xml:space="preserve">Nhạc Trọng nhìn thấy những cánh cửa kia, khẽ cau mày:</w:t>
      </w:r>
    </w:p>
    <w:p>
      <w:pPr>
        <w:pStyle w:val="BodyText"/>
      </w:pPr>
      <w:r>
        <w:t xml:space="preserve">- Đáng giận, Thông Thiên Tháp xuất hiện, nói vậy cường giả toàn bộ thế giới khác đều sẽ tề tụ tại địa cầu. Nếu là như vậy thật sự phiền toái!</w:t>
      </w:r>
    </w:p>
    <w:p>
      <w:pPr>
        <w:pStyle w:val="BodyText"/>
      </w:pPr>
      <w:r>
        <w:t xml:space="preserve">Bên trong Thần Thánh Thiên Quốc, trong hòn đảo trôi nổi được thiên địa nguyên khí nâng đỡ, bỗng nhiên truyền ra thanh âm vui mừng:</w:t>
      </w:r>
    </w:p>
    <w:p>
      <w:pPr>
        <w:pStyle w:val="BodyText"/>
      </w:pPr>
      <w:r>
        <w:t xml:space="preserve">- Thông Thiên Tháp rốt cục xuất hiện. Ta chờ mấy ngàn năm rốt cục đã chờ được cơ hội nhảy ra khỏi lồng giam khổng lồ này!</w:t>
      </w:r>
    </w:p>
    <w:p>
      <w:pPr>
        <w:pStyle w:val="Compact"/>
      </w:pPr>
      <w:r>
        <w:t xml:space="preserve">Một nam tử đầu trọc, dáng người khôi ngô, cầm một thanh chiến kích đỏ đậm trong tay, thân khải giáp kỳ lân, hai mắt như điện, nhìn qua rất có tinh thần từ trong đảo bay ra, hướng thần điện bay tới.</w:t>
      </w:r>
      <w:r>
        <w:br w:type="textWrapping"/>
      </w:r>
      <w:r>
        <w:br w:type="textWrapping"/>
      </w:r>
    </w:p>
    <w:p>
      <w:pPr>
        <w:pStyle w:val="Heading2"/>
      </w:pPr>
      <w:bookmarkStart w:id="1645" w:name="chương-1833-trấn-thủ-địa-cầu"/>
      <w:bookmarkEnd w:id="1645"/>
      <w:r>
        <w:t xml:space="preserve">1623. Chương 1833: Trấn Thủ Địa Cầu!</w:t>
      </w:r>
    </w:p>
    <w:p>
      <w:pPr>
        <w:pStyle w:val="Compact"/>
      </w:pPr>
      <w:r>
        <w:br w:type="textWrapping"/>
      </w:r>
      <w:r>
        <w:br w:type="textWrapping"/>
      </w:r>
      <w:r>
        <w:t xml:space="preserve">Bên trong thần điện trên một đài cao đặt năm hoàng kim vương tọa đại biểu cho quyền lực cao nhất trong Thần Thánh Thiên Đường, chỉ có năm thần chủ năm đại thần điện mới có thể ngồi nơi đó.</w:t>
      </w:r>
    </w:p>
    <w:p>
      <w:pPr>
        <w:pStyle w:val="BodyText"/>
      </w:pPr>
      <w:r>
        <w:t xml:space="preserve">Bên dưới đài cao bày hai hàng hoàng kim vương tọa, bên trên đầu là cường giả cửu giai, thánh chủ năm đại thần điện của Thần Thánh Thiên Đường.</w:t>
      </w:r>
    </w:p>
    <w:p>
      <w:pPr>
        <w:pStyle w:val="BodyText"/>
      </w:pPr>
      <w:r>
        <w:t xml:space="preserve">Thần điện có thể tiến hành quyết định hết thảy quyết sách của Thần Thánh Thiên Quốc. Vô số quyết sách trọng đại của nhân tộc trong Thiên Thần đại thế giới đều được định ra từ nơi này.</w:t>
      </w:r>
    </w:p>
    <w:p>
      <w:pPr>
        <w:pStyle w:val="BodyText"/>
      </w:pPr>
      <w:r>
        <w:t xml:space="preserve">Chỉ có những cường giả cửu giai mới là cao tầng của Thần Thánh Thiên Đường, có được quyền thế lớn nhất. Cường giả bát giai chỉ được bồi dưỡng để kế nghiệp mà thôi.</w:t>
      </w:r>
    </w:p>
    <w:p>
      <w:pPr>
        <w:pStyle w:val="BodyText"/>
      </w:pPr>
      <w:r>
        <w:t xml:space="preserve">Nam tử đầu trọc hóa thành một đạo lưu quang trực tiếp bay vào vị trí trung ương trong năm hoàng kim vương tọa ngồi xuống.</w:t>
      </w:r>
    </w:p>
    <w:p>
      <w:pPr>
        <w:pStyle w:val="BodyText"/>
      </w:pPr>
      <w:r>
        <w:t xml:space="preserve">Lúc này bốn vị trí còn lại cũng đã có người ngồi ở đó.</w:t>
      </w:r>
    </w:p>
    <w:p>
      <w:pPr>
        <w:pStyle w:val="BodyText"/>
      </w:pPr>
      <w:r>
        <w:t xml:space="preserve">Nam tử đầu trọc vừa ngồi xuống, chợt trầm giọng nói:</w:t>
      </w:r>
    </w:p>
    <w:p>
      <w:pPr>
        <w:pStyle w:val="BodyText"/>
      </w:pPr>
      <w:r>
        <w:t xml:space="preserve">- Thông Thiên Tháp đã xuất hiện, đây là cơ hội duy nhất siêu việt thế giới này suốt mấy ngàn năm qua, ta nhất định phải đi!</w:t>
      </w:r>
    </w:p>
    <w:p>
      <w:pPr>
        <w:pStyle w:val="BodyText"/>
      </w:pPr>
      <w:r>
        <w:t xml:space="preserve">Viêm Thiên thần chủ của Tây Phương thần điện có mái tóc đỏ đậm nhướng mày:</w:t>
      </w:r>
    </w:p>
    <w:p>
      <w:pPr>
        <w:pStyle w:val="BodyText"/>
      </w:pPr>
      <w:r>
        <w:t xml:space="preserve">- Lôi Hoàng, Thông Thiên Tháp là cơ hội duy nhất cho chúng ta siêu việt khỏi thế giới này, mọi người chúng ta đều muốn đi. Nhưng Thần Thánh Thiên Đường cũng phải có nửa bước siêu thoát cường giả trấn thr, nếu không nhân tộc nhất định sẽ bị hai đại tộc đàn còn lại trực tiếp hủy diệt!</w:t>
      </w:r>
    </w:p>
    <w:p>
      <w:pPr>
        <w:pStyle w:val="BodyText"/>
      </w:pPr>
      <w:r>
        <w:t xml:space="preserve">Bên trong tứ đại tộc đàn, tộc đàn biến dị thú rời rạc nhất, mỗi cách một đoạn thời gian lại gợi ra thú triều ở các thế giới, hướng toàn bộ sinh linh phát động công kích. Dù là thực nhân tộc, ma tộc đều là đối tượng bị chúng công kích.</w:t>
      </w:r>
    </w:p>
    <w:p>
      <w:pPr>
        <w:pStyle w:val="BodyText"/>
      </w:pPr>
      <w:r>
        <w:t xml:space="preserve">Mà hai đại tộc đàn thực nhân tộc, ma tộc tuy rằng cũng có thù hận, một khi gặp mặt đều chém giết lẫn nhau, nhưng mục tiêu chủ yếu của bọn hắn vẫn là nhân tộc.</w:t>
      </w:r>
    </w:p>
    <w:p>
      <w:pPr>
        <w:pStyle w:val="BodyText"/>
      </w:pPr>
      <w:r>
        <w:t xml:space="preserve">Một khi căn cơ của nhân tộc hư không, bọn chúng tuyệt đối sẽ phát động tấn công toàn diện, tiêu diệt chủ lực nhân tộc.</w:t>
      </w:r>
    </w:p>
    <w:p>
      <w:pPr>
        <w:pStyle w:val="BodyText"/>
      </w:pPr>
      <w:r>
        <w:t xml:space="preserve">Thần chủ Lỗ Liệt Nam Phương thần điện tóc vàng mắt xanh trầm giọng phân tích:</w:t>
      </w:r>
    </w:p>
    <w:p>
      <w:pPr>
        <w:pStyle w:val="BodyText"/>
      </w:pPr>
      <w:r>
        <w:t xml:space="preserve">- Thực nhân tộc, ma tộc cùng một ít lão gia hỏa trong Thiên Thần đại thế giới đối mặt với cơ hội duy nhất siêu thoát thế giới này tuyệt đối đều sẽ động tâm. Đặc biệt ma tộc, bọn chúng vì tư lợi đại bộ phận đều sẽ tiến vào Thông Thiên Tháp, tranh đoạt cơ hội trở thành cường giả Chân Thần cấp, siêu thoát khỏi thế giới này!</w:t>
      </w:r>
    </w:p>
    <w:p>
      <w:pPr>
        <w:pStyle w:val="BodyText"/>
      </w:pPr>
      <w:r>
        <w:t xml:space="preserve">Thần chủ Áo Gia Ni đến từ Bắc Phương thần điện toàn thân tối đen như than nhướng mày nói:</w:t>
      </w:r>
    </w:p>
    <w:p>
      <w:pPr>
        <w:pStyle w:val="BodyText"/>
      </w:pPr>
      <w:r>
        <w:t xml:space="preserve">- Đúng vậy, Thông Thiên Tháp chính là cơ hội duy nhất siêu việt thế giới này suốt mấy ngàn năm qua, cơ hội duy nhất tiến hóa thành Chân Thần cường giả. Nhưng trong Thông Thiên Tháp nguy hiểm trùng điệp, mỗi cường giả tiến vào tháp đại bộ phận đều sẽ vẫn lạc. Cho dù là cường giả nửa bước siêu thoát cũng không khả năng thoát khỏi. Với sự ích kỷ giảo hoạt của ma tộc, cùng tính cách rất sợ chết của bọn chúng, những cường giả nửa bước siêu thoát chưa chắc sẽ toàn bộ tiến vào Thông Thiên Tháp!</w:t>
      </w:r>
    </w:p>
    <w:p>
      <w:pPr>
        <w:pStyle w:val="BodyText"/>
      </w:pPr>
      <w:r>
        <w:t xml:space="preserve">Nghe được lời nói của Áo Gia Ni, những vị thần chủ còn lại đều trầm mặc, với tính cách của ma tộc mà xem, chúng quả thật có thể làm ra lựa chọn như vậy. Nhưng trong bọn họ không có ai muốn buông tha cơ hội tiến vào Thông Thiên Tháp.</w:t>
      </w:r>
    </w:p>
    <w:p>
      <w:pPr>
        <w:pStyle w:val="BodyText"/>
      </w:pPr>
      <w:r>
        <w:t xml:space="preserve">Phải biết rằng bên trong Thông Thiên Tháp nguy hiểm trùng điệp, nhưng đồng dạng có vô số cơ duyên, thật nhiều bảo vật cấp hoàng kim đều chảy ra từ trong Thông Thiên Tháp. Bảo vật cấp hoàng kim đều cực kỳ trân quý, trong cả Thần Thánh Thiên Quốc chỉ có được tám kiện mà thôi.</w:t>
      </w:r>
    </w:p>
    <w:p>
      <w:pPr>
        <w:pStyle w:val="BodyText"/>
      </w:pPr>
      <w:r>
        <w:t xml:space="preserve">Đại bộ phận bảo vật cấp hoàng kim đều nằm trong tay năm vị thần chủ, chỉ có hai kiện nằm trong tay người khác. Cho dù là năm vị thần chủ, có thể đạt được một món binh khí cấp hoàng kim thực lực của họ cũng có thể đề cao hơn rất nhiều.</w:t>
      </w:r>
    </w:p>
    <w:p>
      <w:pPr>
        <w:pStyle w:val="BodyText"/>
      </w:pPr>
      <w:r>
        <w:t xml:space="preserve">Đúng lúc này thần chủ Trác Kiến của Đông Phương thần điện có mái tóc đen da vàng, giữa mi tâm lại có kim sắc thụ nhãn trầm mặc một lúc chậm rãi nói:</w:t>
      </w:r>
    </w:p>
    <w:p>
      <w:pPr>
        <w:pStyle w:val="BodyText"/>
      </w:pPr>
      <w:r>
        <w:t xml:space="preserve">- Ta lưu thủ đi!</w:t>
      </w:r>
    </w:p>
    <w:p>
      <w:pPr>
        <w:pStyle w:val="BodyText"/>
      </w:pPr>
      <w:r>
        <w:t xml:space="preserve">Đôi mày Lôi Hoàng giãn ra, trong mắt hiện vẻ vui mừng:</w:t>
      </w:r>
    </w:p>
    <w:p>
      <w:pPr>
        <w:pStyle w:val="BodyText"/>
      </w:pPr>
      <w:r>
        <w:t xml:space="preserve">- Tốt, Trác Kiến, Thần Thánh Thiên Đường giao cho anh. Chúng tôi sẽ bồi thường!</w:t>
      </w:r>
    </w:p>
    <w:p>
      <w:pPr>
        <w:pStyle w:val="BodyText"/>
      </w:pPr>
      <w:r>
        <w:t xml:space="preserve">Trác Kiến gật nhẹ đầu, cùng nhóm người Lôi Hoàng thương lượng chuyện bồi thường, bên trong thần điện bọn họ rất nhanh đạt tới một loạt hiệp thương.</w:t>
      </w:r>
    </w:p>
    <w:p>
      <w:pPr>
        <w:pStyle w:val="BodyText"/>
      </w:pPr>
      <w:r>
        <w:t xml:space="preserve">Sau khi đạt tới hiệp thương, trong Thần Thánh Thiên Quốc bắt đầu hành động, từng đội ngũ nhanh chóng tập hợp di chuyển về hướng Địa Ngục Môn.</w:t>
      </w:r>
    </w:p>
    <w:p>
      <w:pPr>
        <w:pStyle w:val="BodyText"/>
      </w:pPr>
      <w:r>
        <w:t xml:space="preserve">Vạn Ma điện, Thực Nhân thần điện đều điều động chen chúc về hướng cửa địa ngục.</w:t>
      </w:r>
    </w:p>
    <w:p>
      <w:pPr>
        <w:pStyle w:val="BodyText"/>
      </w:pPr>
      <w:r>
        <w:t xml:space="preserve">Đồng thời trong những địa phương bí ẩn trong Thiên Thần đại thế giới, từng luồng khí tức mạnh mẽ phóng lên cao, hướng chỗ Địa Ngục Môn bay đi.</w:t>
      </w:r>
    </w:p>
    <w:p>
      <w:pPr>
        <w:pStyle w:val="BodyText"/>
      </w:pPr>
      <w:r>
        <w:t xml:space="preserve">Ngoại trừ Thiên Thần đại thế giới, trong tám trăm thế giới còn lại những thế giới có được cường giả cửu giai trấn thủ, mỗi cường giả cửu giai đều nhanh chóng xuyên qua Địa Ngục Môn di chuyển về hướng địa cầu.</w:t>
      </w:r>
    </w:p>
    <w:p>
      <w:pPr>
        <w:pStyle w:val="BodyText"/>
      </w:pPr>
      <w:r>
        <w:t xml:space="preserve">Những thế giới không có cường giả cửu giai trấn thủ cũng có thật nhiều cường giả xuyên qua cửa địa ngục đi tới địa cầu, muốn tìm kiếm cơ hội tiếp tục tiến hóa.</w:t>
      </w:r>
    </w:p>
    <w:p>
      <w:pPr>
        <w:pStyle w:val="BodyText"/>
      </w:pPr>
      <w:r>
        <w:t xml:space="preserve">Bên trong một Địa Ngục Môn cách vùng ngoại ô Thiên Kinh chừng 20km, đột nhiên bay ra một cường giả dáng người khôi ngô, thân thể rậm rạp gai nhọn, tướng mạo thập phần dữ tợn, mọc ra ba đầu như ác quỷ xuất hiện.</w:t>
      </w:r>
    </w:p>
    <w:p>
      <w:pPr>
        <w:pStyle w:val="BodyText"/>
      </w:pPr>
      <w:r>
        <w:t xml:space="preserve">Cao thủ Tam Đầu Quỷ bộ tộc thực lực nửa bước cửu giai hít sâu một hơi không khí địa cầu, trong mắt thoáng hiện vẻ tham lam:</w:t>
      </w:r>
    </w:p>
    <w:p>
      <w:pPr>
        <w:pStyle w:val="BodyText"/>
      </w:pPr>
      <w:r>
        <w:t xml:space="preserve">- Tốt! Tốt! Nơi này là địa cầu sao? Thật tốt quá, viên tinh cầu này đang ở trong quá trình tiến hóa biến dị, thiên địa linh khí thập phần phong phú, ở trên tinh cầu này ta chỉ cần mười năm là có thể đột phá cổ bình, tiến hóa thành cường giả cửu giai chân chính!</w:t>
      </w:r>
    </w:p>
    <w:p>
      <w:pPr>
        <w:pStyle w:val="BodyText"/>
      </w:pPr>
      <w:r>
        <w:t xml:space="preserve">Tên Tam Đầu Quỷ kia nhìn thoáng qua hướng Thiên Kinh, trong mắt thoáng hiện vẻ hung tàn, liếm liếm môi:</w:t>
      </w:r>
    </w:p>
    <w:p>
      <w:pPr>
        <w:pStyle w:val="BodyText"/>
      </w:pPr>
      <w:r>
        <w:t xml:space="preserve">- Hướng kia có thật nhiều nhân loại, thật tốt quá, vừa lúc cho ta có bữa cơm no đủ!</w:t>
      </w:r>
    </w:p>
    <w:p>
      <w:pPr>
        <w:pStyle w:val="BodyText"/>
      </w:pPr>
      <w:r>
        <w:t xml:space="preserve">- Có bữa cơm no đủ? Ngươi không có cơ hội này!</w:t>
      </w:r>
    </w:p>
    <w:p>
      <w:pPr>
        <w:pStyle w:val="BodyText"/>
      </w:pPr>
      <w:r>
        <w:t xml:space="preserve">Nương theo một thanh âm băng sương vang lên, trong hư không mở ra một khe không gian thật lớn, Nhạc Trọng trực tiếp đi ra, lạnh lùng vươn tay hướng Tam Đầu Quỷ chộp tới.</w:t>
      </w:r>
    </w:p>
    <w:p>
      <w:pPr>
        <w:pStyle w:val="BodyText"/>
      </w:pPr>
      <w:r>
        <w:t xml:space="preserve">- Không tốt, cường giả cửu giai!</w:t>
      </w:r>
    </w:p>
    <w:p>
      <w:pPr>
        <w:pStyle w:val="BodyText"/>
      </w:pPr>
      <w:r>
        <w:t xml:space="preserve">Tam Đầu Quỷ thoáng hiện vẻ kinh hãi, ba đầu nổ tung trong nháy mắt, hóa thành ba đạo lưu quang hướng ba phương hướng bất đồng bỏ chạy.</w:t>
      </w:r>
    </w:p>
    <w:p>
      <w:pPr>
        <w:pStyle w:val="BodyText"/>
      </w:pPr>
      <w:r>
        <w:t xml:space="preserve">Bí thuật đoạn đầu là một trong những bí thuật cực mạnh của Tam Đầu Quỷ bộ tộc nắm giữ, có thể đem linh hồn chia thành ba phần, chỉ cần một phần chạy trốn chỉ sau một đoạn thời gian có thể mọc ra một thân thể hoàn mỹ trở lại. Nhưng nếu muốn khôi phục lực lượng thời kỳ toàn thịnh, chúng cũng cần không ít thời gian, hao phí thật nhiều thiên tài địa bảo.</w:t>
      </w:r>
    </w:p>
    <w:p>
      <w:pPr>
        <w:pStyle w:val="BodyText"/>
      </w:pPr>
      <w:r>
        <w:t xml:space="preserve">- Vô ích! Trở lại cho ta đi!</w:t>
      </w:r>
    </w:p>
    <w:p>
      <w:pPr>
        <w:pStyle w:val="BodyText"/>
      </w:pPr>
      <w:r>
        <w:t xml:space="preserve">Nhạc Trọng hư không một trảo, thiên địa nguyên khí điên cuồng khởi động, hóa thành ba bàn tay thật lớn đem Tam Đầu Quỷ bắt lấy áp trở về thân thể của nó.</w:t>
      </w:r>
    </w:p>
    <w:p>
      <w:pPr>
        <w:pStyle w:val="BodyText"/>
      </w:pPr>
      <w:r>
        <w:t xml:space="preserve">Nhạc Trọng nhìn chằm chằm Tam Đầu Quỷ, ý chí cường đại phối hợp Khủng Cụ thuật giống như búa tạ oanh thẳng vào thức hải của nó, đem nó oanh tới ý chí hỏng mất, thuận thế bắn ra một Khôi Lỗi Phù bát giai dung nhập vào trong thức hải Tam Đầu Quỷ.</w:t>
      </w:r>
    </w:p>
    <w:p>
      <w:pPr>
        <w:pStyle w:val="Compact"/>
      </w:pPr>
      <w:r>
        <w:t xml:space="preserve">Thu phục xong Tam Đầu Quỷ, Nhạc Trọng vung tay xé rách hư không bước vào bên trong biến mất.</w:t>
      </w:r>
      <w:r>
        <w:br w:type="textWrapping"/>
      </w:r>
      <w:r>
        <w:br w:type="textWrapping"/>
      </w:r>
    </w:p>
    <w:p>
      <w:pPr>
        <w:pStyle w:val="Heading2"/>
      </w:pPr>
      <w:bookmarkStart w:id="1646" w:name="chương-1834-kích-chiến-cơ-giới-hoàng-đế-tổ-uyên-đình-cửu-giai-1"/>
      <w:bookmarkEnd w:id="1646"/>
      <w:r>
        <w:t xml:space="preserve">1624. Chương 1834: Kích Chiến Cơ Giới Hoàng Đế Tổ Uyên Đình Cửu Giai! (1)</w:t>
      </w:r>
    </w:p>
    <w:p>
      <w:pPr>
        <w:pStyle w:val="Compact"/>
      </w:pPr>
      <w:r>
        <w:br w:type="textWrapping"/>
      </w:r>
      <w:r>
        <w:br w:type="textWrapping"/>
      </w:r>
      <w:r>
        <w:t xml:space="preserve">Trước một cửa địa ngục bên ngoài đại căn cứ Tứ Xuyên, mười mấy quái vật thân cao 1m80, thân thể tối đen, rắn chắc, có đôi mắt kép như con gián bò ra.</w:t>
      </w:r>
    </w:p>
    <w:p>
      <w:pPr>
        <w:pStyle w:val="BodyText"/>
      </w:pPr>
      <w:r>
        <w:t xml:space="preserve">Những chương lang nhân ( gián người) đến từ thế giới mà lấy côn trùng là chủ yếu, chúng có năng lực sinh sản vô cùng inh, năng lực thích ứng cường đại giết sạch nhân loại trở thành người thống trị thế giới kia. Những chương lang nhân này là do</w:t>
      </w:r>
    </w:p>
    <w:p>
      <w:pPr>
        <w:pStyle w:val="BodyText"/>
      </w:pPr>
      <w:r>
        <w:t xml:space="preserve">Chương Lang bộ tộc phái ra bộ đội tiên phong đi trước địa cầu.</w:t>
      </w:r>
    </w:p>
    <w:p>
      <w:pPr>
        <w:pStyle w:val="BodyText"/>
      </w:pPr>
      <w:r>
        <w:t xml:space="preserve">Mười mấy quái vật vừa bò ra khỏi cửa địa ngục, hơn sáu mươi cơ giới chiến thú liền vây tới, máy ra</w:t>
      </w:r>
    </w:p>
    <w:p>
      <w:pPr>
        <w:pStyle w:val="BodyText"/>
      </w:pPr>
      <w:r>
        <w:t xml:space="preserve">-đa phân hình đem chúng phân hình qua một lần, thanh âm máy móc vang lên:</w:t>
      </w:r>
    </w:p>
    <w:p>
      <w:pPr>
        <w:pStyle w:val="BodyText"/>
      </w:pPr>
      <w:r>
        <w:t xml:space="preserve">- Phi đan cơ, không phải sinh vật cũng không phải nhân loại. Thuộc loại địch nhân, lập tức tiêu diệt!</w:t>
      </w:r>
    </w:p>
    <w:p>
      <w:pPr>
        <w:pStyle w:val="BodyText"/>
      </w:pPr>
      <w:r>
        <w:t xml:space="preserve">Cơ hồ chỉ tích tắc, cơ quan pháo trên sáu mươi cơ giới chiến thú phun ra ngọn lửa vô cùng hung mãnh, vô số hỏa lực hướng nhóm chương lang nhân oanh tới.</w:t>
      </w:r>
    </w:p>
    <w:p>
      <w:pPr>
        <w:pStyle w:val="BodyText"/>
      </w:pPr>
      <w:r>
        <w:t xml:space="preserve">Trong hỏa lực khủng khiếp, hơn mười chương lang nhân bị bắn thành nát vụn, niêm dịch văng khắp nơi.</w:t>
      </w:r>
    </w:p>
    <w:p>
      <w:pPr>
        <w:pStyle w:val="BodyText"/>
      </w:pPr>
      <w:r>
        <w:t xml:space="preserve">Oanh giết hơn mười chương lang nhân, sáu mươi cơ giới chiến thú phun ra ngọn lửa đem thi thể đàn quái vật trực tiếp thiêu hủy tại chỗ.</w:t>
      </w:r>
    </w:p>
    <w:p>
      <w:pPr>
        <w:pStyle w:val="BodyText"/>
      </w:pPr>
      <w:r>
        <w:t xml:space="preserve">Trong Hoa Hạ, ở những địa phương có Địa Ngục Môn đều có cơ giới chiến thú trú đóng, những quái vật thực lực thấp vừa xuyên qua cửa địa ngục đều bị cơ giới chiến thú tiêu diệt, mà những cường giả ngoài lục giai lại bị Nhạc Trọng ra tay đem trấn áp biến thành khôi lỗi.</w:t>
      </w:r>
    </w:p>
    <w:p>
      <w:pPr>
        <w:pStyle w:val="BodyText"/>
      </w:pPr>
      <w:r>
        <w:t xml:space="preserve">Cơ hồ mỗi một khắc khắp cả Hoa Hạ đều không ngừng phát sinh chiến đấu.</w:t>
      </w:r>
    </w:p>
    <w:p>
      <w:pPr>
        <w:pStyle w:val="BodyText"/>
      </w:pPr>
      <w:r>
        <w:t xml:space="preserve">Hoàn hảo trong Hoằng Long tinh, An Ny thống soái đại quân dẹp yên từng mảnh lãnh địa, lợi dụng tư nguyên không ngừng thi công ngày đêm sản xuất ra cơ giới chiến thú vận chuyển tới địa cầu, nhờ vậy làm cho Hoa Hạ nhờ vào cỗ tài nguyên cơ giới chiến thú vô tận cùng thực lực của Nhạc Trọng trấn áp duy trì chiến tuyến.</w:t>
      </w:r>
    </w:p>
    <w:p>
      <w:pPr>
        <w:pStyle w:val="BodyText"/>
      </w:pPr>
      <w:r>
        <w:t xml:space="preserve">Bên nước Mỹ vốn không thể nào chống đỡ nổi, nhưng nhờ có Nhạc Trọng trợ giúp một đám cơ giới chiến thú, bọn họ co rút lại phòng tuyến đồng thời đại bộ phận mọi người trốn xuống dưới lòng đất nên mới miễn cưỡng duy trì cuộc chiến.</w:t>
      </w:r>
    </w:p>
    <w:p>
      <w:pPr>
        <w:pStyle w:val="BodyText"/>
      </w:pPr>
      <w:r>
        <w:t xml:space="preserve">Vào ngày thứ ba Thông Thiên Tháp xuất hiện, một nam tử tướng mạo anh tuấn tóc vàng mắt xanh cùng một nam tử tướng mạo xấu xí có chín cái đầu dữ tợn từ trong một cửa địa ngục đi ra.</w:t>
      </w:r>
    </w:p>
    <w:p>
      <w:pPr>
        <w:pStyle w:val="BodyText"/>
      </w:pPr>
      <w:r>
        <w:t xml:space="preserve">Hai nam tử vừa bước ra khỏi cửa địa ngục, mười mấy cơ giới chiến thú chợt vây tới phân hình, từng đạo ba động trực tiếp bao phủ lên hai nam tử.</w:t>
      </w:r>
    </w:p>
    <w:p>
      <w:pPr>
        <w:pStyle w:val="BodyText"/>
      </w:pPr>
      <w:r>
        <w:t xml:space="preserve">Nam tử tóc vàng mắt xanh liếc mắt nhìn mười mấy cơ giới chiến thú, trong hai mắt chợt hiện lên vô số quang mang số liệu lưu.</w:t>
      </w:r>
    </w:p>
    <w:p>
      <w:pPr>
        <w:pStyle w:val="BodyText"/>
      </w:pPr>
      <w:r>
        <w:t xml:space="preserve">Hơn mười cơ giới chiến thú chợt quỳ xuống đất cung kính biểu thị thần phục:</w:t>
      </w:r>
    </w:p>
    <w:p>
      <w:pPr>
        <w:pStyle w:val="BodyText"/>
      </w:pPr>
      <w:r>
        <w:t xml:space="preserve">- Là đan cơ, thuộc về nhân loại, là bằng hữu của chúng ta. Không, cung nghênh ngài, chủ nhân vĩ đại!</w:t>
      </w:r>
    </w:p>
    <w:p>
      <w:pPr>
        <w:pStyle w:val="BodyText"/>
      </w:pPr>
      <w:r>
        <w:t xml:space="preserve">Nam tử xấu xí kiệt kiệt cười quái dị:</w:t>
      </w:r>
    </w:p>
    <w:p>
      <w:pPr>
        <w:pStyle w:val="BodyText"/>
      </w:pPr>
      <w:r>
        <w:t xml:space="preserve">- Tổ Uyên Đình, ngươi quả nhiên là tổ tông chơi máy móc, xem ra lần này chúng ta có thể không kinh động bất luận kẻ nào, thập phần thoải mái lẻn vào trong Thông Thiên Tháp, kiệt kiệt…</w:t>
      </w:r>
    </w:p>
    <w:p>
      <w:pPr>
        <w:pStyle w:val="BodyText"/>
      </w:pPr>
      <w:r>
        <w:t xml:space="preserve">Nam tử tóc vàng mắt xanh, tướng mạo anh tuấn chính là hoàng đế Cơ Giới đế quốc Tổ Uyên Đình.</w:t>
      </w:r>
    </w:p>
    <w:p>
      <w:pPr>
        <w:pStyle w:val="BodyText"/>
      </w:pPr>
      <w:r>
        <w:t xml:space="preserve">Tổ Uyên Đình nhìn thoáng qua bầu trời, cười nhẹ nói:</w:t>
      </w:r>
    </w:p>
    <w:p>
      <w:pPr>
        <w:pStyle w:val="BodyText"/>
      </w:pPr>
      <w:r>
        <w:t xml:space="preserve">- Không! Ta nghĩ chúng ta đã làm kinh động dân bản địa thế giới này, bọn hắn cũng có một siêu cấp trí năng không kém!</w:t>
      </w:r>
    </w:p>
    <w:p>
      <w:pPr>
        <w:pStyle w:val="BodyText"/>
      </w:pPr>
      <w:r>
        <w:t xml:space="preserve">- Cảnh cáo! Cảnh cáo! Nhạc Trọng, có một siêu cấp trí năng vô cùng cường đại đã buông xuống địa cầu. Tôi không phải là đối thủ của hắn. Mời ngài bảo hộ trung tâm của tôi, một khi trung tâm của tôi cùng hắn liên kết tôi sẽ bị hắn cắn nuốt hoặc là tiêu diệt. Hơn nữa những người máy mà tôi nắm giữ một khi đối diện với hắn sẽ bị chiếm đoạt trong vòng ba mươi giây. Hiện tại hắn đang cùng tôi tranh đoạt quyền khống chế vệ tinh. Quyền khống chế vệ tinh số 1 đã bị thất thủ…</w:t>
      </w:r>
    </w:p>
    <w:p>
      <w:pPr>
        <w:pStyle w:val="BodyText"/>
      </w:pPr>
      <w:r>
        <w:t xml:space="preserve">Trong nháy mắt Tổ Uyên Đình đi tới địa cầu, phân thân của Bạch Y trong tay phải Nhạc Trọng chợt phát ra thanh âm cảnh báo điên cuồng.</w:t>
      </w:r>
    </w:p>
    <w:p>
      <w:pPr>
        <w:pStyle w:val="BodyText"/>
      </w:pPr>
      <w:r>
        <w:t xml:space="preserve">Nhạc Trọng nghe vậy sắc mặt hơi đổi:</w:t>
      </w:r>
    </w:p>
    <w:p>
      <w:pPr>
        <w:pStyle w:val="BodyText"/>
      </w:pPr>
      <w:r>
        <w:t xml:space="preserve">- Cái gì, Cơ Giới hoàng đế Tổ Uyên Đình đã đến địa cầu sao? Đáng chết, hắn là một trong những địch nhân mà ta không muốn gặp mặt vào thời điểm này nhất!</w:t>
      </w:r>
    </w:p>
    <w:p>
      <w:pPr>
        <w:pStyle w:val="BodyText"/>
      </w:pPr>
      <w:r>
        <w:t xml:space="preserve">Hiện tại trên địa cầu nhân loại có thể sinh tồn cùng phát triển đều phải dựa vào cơ giới chiến thú cùng người máy trí năng không thể tách rời.</w:t>
      </w:r>
    </w:p>
    <w:p>
      <w:pPr>
        <w:pStyle w:val="BodyText"/>
      </w:pPr>
      <w:r>
        <w:t xml:space="preserve">Tổ Uyên Đình là siêu cấp trí năng cường đại nhất mà Nhạc Trọng biết được, lực lượng của hắn hơn xa Bạch Y trong tay Nhạc Trọng. Nếu không thể ngăn cản hắn, toàn bộ cơ giới chiến thú trong địa cầu đều biến thành vật trong bàn tay của hắn, cơ giới quân đoàn mà Nhạc Trọng tạo ra đều phải trở thành đồ vật nằm trong tay kẻ khác.</w:t>
      </w:r>
    </w:p>
    <w:p>
      <w:pPr>
        <w:pStyle w:val="BodyText"/>
      </w:pPr>
      <w:r>
        <w:t xml:space="preserve">- Nếu gặp vậy chỉ có thể đem hắn thủ tiêu!</w:t>
      </w:r>
    </w:p>
    <w:p>
      <w:pPr>
        <w:pStyle w:val="BodyText"/>
      </w:pPr>
      <w:r>
        <w:t xml:space="preserve">Tâm niệm vừa động, Nhạc Trọng lập tức phát động lực lượng Huy Hoàng chiến hạm ở dị độ không gian phân hình đem vị trí của hai người Tổ Uyên Đình tìm kiếm.</w:t>
      </w:r>
    </w:p>
    <w:p>
      <w:pPr>
        <w:pStyle w:val="BodyText"/>
      </w:pPr>
      <w:r>
        <w:t xml:space="preserve">Sau đó hắn trực tiếp xé rách không gian bước vào bên trong.</w:t>
      </w:r>
    </w:p>
    <w:p>
      <w:pPr>
        <w:pStyle w:val="BodyText"/>
      </w:pPr>
      <w:r>
        <w:t xml:space="preserve">Nguyên bản Tổ Uyên Đình đang nhìn lên không trung cùng Bạch Y tranh đoạt quyền khống chế vệ tinh chợt ngưng tụ ánh mắt, nhìn vào phía trước:</w:t>
      </w:r>
    </w:p>
    <w:p>
      <w:pPr>
        <w:pStyle w:val="BodyText"/>
      </w:pPr>
      <w:r>
        <w:t xml:space="preserve">- Nga! Đến đây, thật nhanh! Thật là một kẻ tự đại, không ngờ dám ở trước mặt cường giả cùng cấp mở ra cánh cửa không gian!</w:t>
      </w:r>
    </w:p>
    <w:p>
      <w:pPr>
        <w:pStyle w:val="BodyText"/>
      </w:pPr>
      <w:r>
        <w:t xml:space="preserve">Mỗi cường giả cửu giai đều nắm giữ không gian pháp tắc. Bởi vậy khi lợi dụng không gian pháp tắc mở ra cánh cửa không gian xuyên qua đi tới trước mặt một cường giả cửu giai khác nếu không cẩn thận sẽ bị đối phương trực tiếp lợi dụng không gian pháp tắc đi đày tới bên trong không gian loạn lưu, trực tiếp diệt vong.</w:t>
      </w:r>
    </w:p>
    <w:p>
      <w:pPr>
        <w:pStyle w:val="BodyText"/>
      </w:pPr>
      <w:r>
        <w:t xml:space="preserve">Bởi vậy khi cường giả cửu giai chiến đấu đều chỉ sử dụng phương thức phi hành, rất ít lợi dụng cửa không gian tiến hành xuyên qua trong cự ly xa. Cho dù lợi dụng cánh cửa không gian tuyệt đối sẽ không trực tiếp xuyên qua xuất hiện ngay trước mặt của đối phương.</w:t>
      </w:r>
    </w:p>
    <w:p>
      <w:pPr>
        <w:pStyle w:val="BodyText"/>
      </w:pPr>
      <w:r>
        <w:t xml:space="preserve">Nam tử có chín đầu dữ tợn cười nói:</w:t>
      </w:r>
    </w:p>
    <w:p>
      <w:pPr>
        <w:pStyle w:val="BodyText"/>
      </w:pPr>
      <w:r>
        <w:t xml:space="preserve">- Thật đúng là hung hăng càn quấy. Để cho hắn diệt vong trong không gian loạn lưu đi, Tổ Uyên Đình!</w:t>
      </w:r>
    </w:p>
    <w:p>
      <w:pPr>
        <w:pStyle w:val="BodyText"/>
      </w:pPr>
      <w:r>
        <w:t xml:space="preserve">- Được, cút vào không gian loạn lưu cho ta!</w:t>
      </w:r>
    </w:p>
    <w:p>
      <w:pPr>
        <w:pStyle w:val="BodyText"/>
      </w:pPr>
      <w:r>
        <w:t xml:space="preserve">Tổ Uyên Đình cười lạnh, hư không một trảo, lực lượng không gian pháp tắc khổng lồ bắt đầu khởi động, hướng hư không dũng mãnh lao tới.</w:t>
      </w:r>
    </w:p>
    <w:p>
      <w:pPr>
        <w:pStyle w:val="BodyText"/>
      </w:pPr>
      <w:r>
        <w:t xml:space="preserve">Không gian pháp tắc vừa khởi động nháy mắt mở ra cánh cửa không gian, cánh cửa vừa mới mở ra, liền bị không gian pháp tắc của Tổ Uyên Đình đánh tới không ngừng run rẩy.</w:t>
      </w:r>
    </w:p>
    <w:p>
      <w:pPr>
        <w:pStyle w:val="BodyText"/>
      </w:pPr>
      <w:r>
        <w:t xml:space="preserve">Nhưng vượt ngoài ý liệu của Tổ Uyên Đình cùng nam tử chín đầu kia, cánh cửa không gian nọ cũng không hỏng mất mà chỉ rung chuyển vài lần sau đó khôi phục lại bình thường.</w:t>
      </w:r>
    </w:p>
    <w:p>
      <w:pPr>
        <w:pStyle w:val="BodyText"/>
      </w:pPr>
      <w:r>
        <w:t xml:space="preserve">Nhạc Trọng thuận thế từ bên trong đi ra, lạnh lùng nhìn Tổ Uyên Đình cùng nam tử chín đầu:</w:t>
      </w:r>
    </w:p>
    <w:p>
      <w:pPr>
        <w:pStyle w:val="BodyText"/>
      </w:pPr>
      <w:r>
        <w:t xml:space="preserve">- Hai vị chính là Cơ Giới đế quốc Tổ Uyên Đình cùng Cửu Đầu Long Ưng các hạ đi. Nơi này là địa cầu, không chào đón hai vị, mời trở về đi!</w:t>
      </w:r>
    </w:p>
    <w:p>
      <w:pPr>
        <w:pStyle w:val="BodyText"/>
      </w:pPr>
      <w:r>
        <w:t xml:space="preserve">Tổ Uyên Đình kiêu căng liếc mắt nhìn Nhạc Trọng, cao cao tại thượng ra lệnh:</w:t>
      </w:r>
    </w:p>
    <w:p>
      <w:pPr>
        <w:pStyle w:val="Compact"/>
      </w:pPr>
      <w:r>
        <w:t xml:space="preserve">- Ngươi chính là nhân loại đệ nhất cường giả Nhạc Trọng sao? Quả nhiên không tệ, không ngờ tấn thăng tới cửu giai. Quỳ xuống, làm nô lệ của ta, thề nguyện trung thành với ta, ta có thể cho ngươi cùng nhân tộc địa cầu một con đường sống. Nếu không một khi cơ giới đại quân của ta đến sẽ trực tiếp san bằng địa cầu, cho các ngươi diệt von.</w:t>
      </w:r>
      <w:r>
        <w:br w:type="textWrapping"/>
      </w:r>
      <w:r>
        <w:br w:type="textWrapping"/>
      </w:r>
    </w:p>
    <w:p>
      <w:pPr>
        <w:pStyle w:val="Heading2"/>
      </w:pPr>
      <w:bookmarkStart w:id="1647" w:name="chương-1835-kích-chiến-cơ-giới-hoàng-đế-tổ-uyên-đình-cửu-giai-2"/>
      <w:bookmarkEnd w:id="1647"/>
      <w:r>
        <w:t xml:space="preserve">1625. Chương 1835: Kích Chiến Cơ Giới Hoàng Đế Tổ Uyên Đình Cửu Giai! (2)</w:t>
      </w:r>
    </w:p>
    <w:p>
      <w:pPr>
        <w:pStyle w:val="Compact"/>
      </w:pPr>
      <w:r>
        <w:br w:type="textWrapping"/>
      </w:r>
      <w:r>
        <w:br w:type="textWrapping"/>
      </w:r>
      <w:r>
        <w:t xml:space="preserve">- Khoa học kỹ thuật trong tay ngươi chỉ bất quá là đánh cắp một bộ phận khoa học kỹ thuật của Cơ Giới đế quốc, căn bản không thể so sánh, muốn chiến đấu với chúng ta chẳng khác gì lấy trứng chọi đá, không lượng sức mình, chỉ có một con đường chết. Hiện tại nếu ngươi đi nhờ vả ta, dốc sức cho ta khi đi Thông Thiên Tháp, ta sẽ ban một tinh cầu cho người địa cầu các ngươi, cho các ngươi nghỉ ngơi lấy lại sức. Mà ngươi sẽ là người đứng đầu địa cầu, địa vị chỉ ở sau ta!</w:t>
      </w:r>
    </w:p>
    <w:p>
      <w:pPr>
        <w:pStyle w:val="BodyText"/>
      </w:pPr>
      <w:r>
        <w:t xml:space="preserve">Đại quân cơ giới dưới sự thống soái của Tổ Uyên Đình công phạt qua thật nhiều tinh cầu, đem không ít tinh cầu công hãm, bắt sinh linh bên trong làm nô lệ. Dù là cường giả cửu giai cũng có nhiều người đã chết trong tay Tổ Uyên Đình, vì vậy khiến cho hắn dũng mãnh mười phần, cực kỳ ngang ngược, mặc dù Nhạc Trọng là cường giả cửu giai cũng không bị nó nhìn vào trong mắt.</w:t>
      </w:r>
    </w:p>
    <w:p>
      <w:pPr>
        <w:pStyle w:val="BodyText"/>
      </w:pPr>
      <w:r>
        <w:t xml:space="preserve">Nhạc Trọng lạnh lùng cười châm chọc:</w:t>
      </w:r>
    </w:p>
    <w:p>
      <w:pPr>
        <w:pStyle w:val="BodyText"/>
      </w:pPr>
      <w:r>
        <w:t xml:space="preserve">- Chỉ bằng ngươi? Một đống sắt vụn như ngươi làm chó săn cho ta, ta còn ngại xấu xí. Ngươi nên quay về chế tạo lại, đem mặt của ngươi tạo đẹp hơn một chút, có lẽ ta còn có thể xem xét cho ngươi làm chó săn cho ta!</w:t>
      </w:r>
    </w:p>
    <w:p>
      <w:pPr>
        <w:pStyle w:val="BodyText"/>
      </w:pPr>
      <w:r>
        <w:t xml:space="preserve">- Ngươi muốn chết!</w:t>
      </w:r>
    </w:p>
    <w:p>
      <w:pPr>
        <w:pStyle w:val="BodyText"/>
      </w:pPr>
      <w:r>
        <w:t xml:space="preserve">Tổ Uyên Đình giận dữ, từ sau khi hắn thăng cấp cửu giai chưa từng có người dám ở ngay trước mặt nói chuyện với hắn như thế. Cho dù là địch nhân của hắn khi đối chiến cũng thập phần tôn trọng, không ai dám mắng nhiếc hắn ác độc như thế.</w:t>
      </w:r>
    </w:p>
    <w:p>
      <w:pPr>
        <w:pStyle w:val="BodyText"/>
      </w:pPr>
      <w:r>
        <w:t xml:space="preserve">- Ta phải giết ngươi!</w:t>
      </w:r>
    </w:p>
    <w:p>
      <w:pPr>
        <w:pStyle w:val="BodyText"/>
      </w:pPr>
      <w:r>
        <w:t xml:space="preserve">Trong cơn phẫn nộ, Tổ Uyên Đình chợt động, xuyên qua tầng tầng không gian, thập phần quỷ dị xuất hiện ngay trước người Nhạc Trọng, mở ra năm ngón tay biến thành cưa điện xoay tròn, hướng Nhạc Trọng chụp tới.</w:t>
      </w:r>
    </w:p>
    <w:p>
      <w:pPr>
        <w:pStyle w:val="BodyText"/>
      </w:pPr>
      <w:r>
        <w:t xml:space="preserve">Nếu là cường giả cửu giai bị một chưởng của Tổ Uyên Đình đánh trúng sẽ bị vô số cưa điện biến thành thịt nát, không thể khép lại.</w:t>
      </w:r>
    </w:p>
    <w:p>
      <w:pPr>
        <w:pStyle w:val="BodyText"/>
      </w:pPr>
      <w:r>
        <w:t xml:space="preserve">- Xem ra đem ngươi đánh thành một đống sắt vụn!</w:t>
      </w:r>
    </w:p>
    <w:p>
      <w:pPr>
        <w:pStyle w:val="BodyText"/>
      </w:pPr>
      <w:r>
        <w:t xml:space="preserve">Hàn quang trong mắt Nhạc Trọng chợt lóe, khóe môi cười lạnh, vung một quyền đánh tới.</w:t>
      </w:r>
    </w:p>
    <w:p>
      <w:pPr>
        <w:pStyle w:val="BodyText"/>
      </w:pPr>
      <w:r>
        <w:t xml:space="preserve">Oanh một tiếng nổ, hai bên giao kích, mặt đất chấn động, tay phải Tổ Uyên Đình bị một quyền của Nhạc Trọng đánh vỡ nát, vô số tế bào máy móc bị nổ tung ra.</w:t>
      </w:r>
    </w:p>
    <w:p>
      <w:pPr>
        <w:pStyle w:val="BodyText"/>
      </w:pPr>
      <w:r>
        <w:t xml:space="preserve">Tổ Uyên Đình bị một quyền của Nhạc Trọng đánh vỡ tay phải, trong mắt thoáng hiện vẻ không sao tưởng tượng nổi, điên cuồng rít gào:</w:t>
      </w:r>
    </w:p>
    <w:p>
      <w:pPr>
        <w:pStyle w:val="BodyText"/>
      </w:pPr>
      <w:r>
        <w:t xml:space="preserve">- Không có khả năng! Cơ thể của ta được dùng siêu cấp hợp kim cứng rắn nhất trên thế giới này chế tạo mà thành, cơ hồ có thể so sánh với thân thể nửa bước Chân Thần cường giả, như thế nào không cứng rắn bằng thân thể của ngươi! Điều này không có khả năng!</w:t>
      </w:r>
    </w:p>
    <w:p>
      <w:pPr>
        <w:pStyle w:val="BodyText"/>
      </w:pPr>
      <w:r>
        <w:t xml:space="preserve">- Không có gì là không khả năng, là ngươi quá yếu. Bộ dạng ngươi xấu như vậy, làm chó săn cho ta còn ngại xấu. Hiện tại còn yếu như thế, đúng là một phế vật!</w:t>
      </w:r>
    </w:p>
    <w:p>
      <w:pPr>
        <w:pStyle w:val="BodyText"/>
      </w:pPr>
      <w:r>
        <w:t xml:space="preserve">Một quyền làm dập nát tay phải Tổ Uyên Đình, Nhạc Trọng một bên châm chọc, hai tay huyễn hóa ra quyền ảnh trùng điệp, hóa thành tàn ảnh oanh lên thân thể Tổ Uyên Đình.</w:t>
      </w:r>
    </w:p>
    <w:p>
      <w:pPr>
        <w:pStyle w:val="BodyText"/>
      </w:pPr>
      <w:r>
        <w:t xml:space="preserve">Một chiêu sai lầm, Tổ Uyên Đình hoàn toàn rơi vào hạ phong, bị Nhạc Trọng liên tục đánh trúng thân thể, không ngừng nổ mạnh, linh kiện văng bốn phía.</w:t>
      </w:r>
    </w:p>
    <w:p>
      <w:pPr>
        <w:pStyle w:val="BodyText"/>
      </w:pPr>
      <w:r>
        <w:t xml:space="preserve">- Tiểu tử, vừa rồi hình như ngươi đã bảo ta cút phải không? Thật sự hung hăng càn quấy, để cho ta tới thay cha của ngươi dạy dỗ tiểu tạp chủng như ngươi một chút!</w:t>
      </w:r>
    </w:p>
    <w:p>
      <w:pPr>
        <w:pStyle w:val="BodyText"/>
      </w:pPr>
      <w:r>
        <w:t xml:space="preserve">Nguyên bản Cửu Đầu Long Ưng đang ở một bên xem kịch vui nhìn thấy tình huống không ổn, nhất thời thúc giục thiên địa nguyên khí diễn biến ra một long trảo thật lớn ẩn chứa chân long pháp tắc cùng thiên ưng pháp tắc hướng Nhạc Trọng chộp tới.</w:t>
      </w:r>
    </w:p>
    <w:p>
      <w:pPr>
        <w:pStyle w:val="BodyText"/>
      </w:pPr>
      <w:r>
        <w:t xml:space="preserve">Tuy lúc trước Tổ Uyên Đình có chút thù hận với Cửu Đầu Long Ưng, nhưng vì Thông Thiên Tháp hai đại cường giả đã hợp thành một tiểu liên minh. Trước khi gặp được lợi ích đủ cho hai tên trở mặt, bọn hắn chính là đồng minh kiên định nhất. Trong Thông Thiên Tháp, cường giả như mây, số lượng cường giả cửu giai không ít, thậm chí còn xuất hiện cả cường giả nửa bước Chân Thần, hai người phải liên thủ mới có thể đạt được mục đích bên trong Thông Thiên Tháp.</w:t>
      </w:r>
    </w:p>
    <w:p>
      <w:pPr>
        <w:pStyle w:val="BodyText"/>
      </w:pPr>
      <w:r>
        <w:t xml:space="preserve">- Cút cho ta, lão súc sinh!</w:t>
      </w:r>
    </w:p>
    <w:p>
      <w:pPr>
        <w:pStyle w:val="BodyText"/>
      </w:pPr>
      <w:r>
        <w:t xml:space="preserve">Nhạc Trọng tức giận quay đầu đánh ra một quyền mang theo ma quang vô tận oanh lên móng vuốt Cửu Đầu Long Ưng, trong nháy mắt đem móng vuốt của hắn oanh nổ tung, máu tươi bắn ra tung tóe khiến hắn cũng thét lên đau đớn.</w:t>
      </w:r>
    </w:p>
    <w:p>
      <w:pPr>
        <w:pStyle w:val="BodyText"/>
      </w:pPr>
      <w:r>
        <w:t xml:space="preserve">- Tiểu súc sinh, ngươi quả nhiên có chút bổn sự, nhưng hôm nay ngươi phải chết ở chỗ này!</w:t>
      </w:r>
    </w:p>
    <w:p>
      <w:pPr>
        <w:pStyle w:val="BodyText"/>
      </w:pPr>
      <w:r>
        <w:t xml:space="preserve">Một kích của Cửu Đầu Long Ưng giúp Tổ Uyên Đình tránh được trận công kích kịch liệt của Nhạc Trọng, chỉ trong một lần hô hấp tế bào máy móc trên người hắn nhuyễn động, vô số tế bào bị thương bóc ra rơi xuống, thật nhiều tế bào sống lại nhanh chóng khôi phục hoàn toàn thương thế trên người hắn.</w:t>
      </w:r>
    </w:p>
    <w:p>
      <w:pPr>
        <w:pStyle w:val="BodyText"/>
      </w:pPr>
      <w:r>
        <w:t xml:space="preserve">Tổ Uyên Đình vốn là một địch nhân thật khó đối phó, chỉ cần trung tâm chip của hắn không bị thương tổn, thân thể cho dù bị pháp tắc lực lượng phá hỏng cũng có thể hoàn toàn bỏ qua thân thể kia, lợi dụng tế bào máy móc nhanh chóng sinh trưởng một thân thể hoàn mỹ cường đại khác, thuộc loại thân thể bất tử mạnh nhất.</w:t>
      </w:r>
    </w:p>
    <w:p>
      <w:pPr>
        <w:pStyle w:val="BodyText"/>
      </w:pPr>
      <w:r>
        <w:t xml:space="preserve">- Đi ra, các hài tử của ta!</w:t>
      </w:r>
    </w:p>
    <w:p>
      <w:pPr>
        <w:pStyle w:val="BodyText"/>
      </w:pPr>
      <w:r>
        <w:t xml:space="preserve">Tổ Uyên Đình lóe lên, trong tích tắc từ trong ngực hắn chợt nổ bắn ra năm ngàn cơ giới thí thần trùng màu bạc cỡ nắm tay, hóa thành một đạo côn trùng màu bạc hướng Nhạc Trọng thổi quét tới.</w:t>
      </w:r>
    </w:p>
    <w:p>
      <w:pPr>
        <w:pStyle w:val="BodyText"/>
      </w:pPr>
      <w:r>
        <w:t xml:space="preserve">- Trùng tử sao, chết đi!</w:t>
      </w:r>
    </w:p>
    <w:p>
      <w:pPr>
        <w:pStyle w:val="BodyText"/>
      </w:pPr>
      <w:r>
        <w:t xml:space="preserve">Nhạc Trọng nhíu mày vung tay, ma lĩnh vực xuất hiện cuốn tới, đem đoàn thí thần trùng cơ giới trấn áp vào trong lĩnh vực của hắn.</w:t>
      </w:r>
    </w:p>
    <w:p>
      <w:pPr>
        <w:pStyle w:val="BodyText"/>
      </w:pPr>
      <w:r>
        <w:t xml:space="preserve">Bên trong ma lĩnh vực vô số ma đầu hướng cơ giới thí thần trùng cắn xuống, khi răng nanh của chúng cắn lên giáp xác thí thần trùng, phát ra tiếng vang thật lớn, nhưng thí thần trùng cũng không bị hư hao chút nào.</w:t>
      </w:r>
    </w:p>
    <w:p>
      <w:pPr>
        <w:pStyle w:val="BodyText"/>
      </w:pPr>
      <w:r>
        <w:t xml:space="preserve">Năm ngàn cơ giới thí thần trùng mở miệng, phù văn kỳ dị khảm trên lưng chợt lóe, giống như có được sinh mạng không ngừng cắn phệ tới, ma khí trong ma lĩnh vực đã bị chúng cắn nuốt đi một phần.</w:t>
      </w:r>
    </w:p>
    <w:p>
      <w:pPr>
        <w:pStyle w:val="BodyText"/>
      </w:pPr>
      <w:r>
        <w:t xml:space="preserve">Năm ngàn cơ giới thí thần trùng do Tổ Uyên Đình hao phí vô số siêu cấp hợp kim trân quý tạo thành, mỗi con đều khảm lên tinh hạch bát giai tạo thành đòn sát thủ. Vì chế tạo năm ngàn cơ giới thí thần trùng, hắn tiêu hao rất nhiều tinh hạch bát giai, bởi vậy số lượng cơ giới vương bát giai của Cơ Giới đế quốc mới ít ỏi như thế.</w:t>
      </w:r>
    </w:p>
    <w:p>
      <w:pPr>
        <w:pStyle w:val="BodyText"/>
      </w:pPr>
      <w:r>
        <w:t xml:space="preserve">Năm ngàn cơ giới thí thần trùng vô cùng cứng rắn, dù cường giả cửu giai cũng khó đánh nát, đồng thời còn có thể cắn nuốt năng lượng dị chủng, uy lực vô cùng.</w:t>
      </w:r>
    </w:p>
    <w:p>
      <w:pPr>
        <w:pStyle w:val="BodyText"/>
      </w:pPr>
      <w:r>
        <w:t xml:space="preserve">Sắc mặt Nhạc Trọng thoáng đổi, vung tay, ma lĩnh vực chợt biến mất.</w:t>
      </w:r>
    </w:p>
    <w:p>
      <w:pPr>
        <w:pStyle w:val="BodyText"/>
      </w:pPr>
      <w:r>
        <w:t xml:space="preserve">Năm ngàn cơ giới thí thần trùng hóa thành năm đạo quang mang màu bạc hướng Nhạc Trọng đánh tới.</w:t>
      </w:r>
    </w:p>
    <w:p>
      <w:pPr>
        <w:pStyle w:val="BodyText"/>
      </w:pPr>
      <w:r>
        <w:t xml:space="preserve">Ở một bên, Tổ Uyên Đình vung tay, một phần máy móc tế bào cỡ lòng bàn tay từ trong thân thể hắn bay ra phóng lên cao xuyên lên tận trời.</w:t>
      </w:r>
    </w:p>
    <w:p>
      <w:pPr>
        <w:pStyle w:val="BodyText"/>
      </w:pPr>
      <w:r>
        <w:t xml:space="preserve">Máy móc tế bào vừa bay ra khỏi thân thể Tổ Uyên Đình chợt biến dạng thành từng viên vệ tinh võ trang chuyên chở lạp tử pháo D cấp cỡ nhỏ.</w:t>
      </w:r>
    </w:p>
    <w:p>
      <w:pPr>
        <w:pStyle w:val="BodyText"/>
      </w:pPr>
      <w:r>
        <w:t xml:space="preserve">Võ trang vệ tinh vừa lên không, không ngừng bắn ra từng đạo quang thúc, theo sự khống chế của Tổ Uyên Đình đan thành một màn hỏa lực dày đặc hướng Nhạc Trọng bắn tới.</w:t>
      </w:r>
    </w:p>
    <w:p>
      <w:pPr>
        <w:pStyle w:val="Compact"/>
      </w:pPr>
      <w:r>
        <w:t xml:space="preserve">Dưới vô số quang thúc oanh kích, Nhạc Trọng vung tay phải xé rách không gian, những khe không gian trống rỗng xuất hiện mở ra hắc động có thể cắn nuốt hết thảy hướng cơ giới thí thần trùng hút tới.</w:t>
      </w:r>
      <w:r>
        <w:br w:type="textWrapping"/>
      </w:r>
      <w:r>
        <w:br w:type="textWrapping"/>
      </w:r>
    </w:p>
    <w:p>
      <w:pPr>
        <w:pStyle w:val="Heading2"/>
      </w:pPr>
      <w:bookmarkStart w:id="1648" w:name="chương-1836-cơ-giới-hoàng-đế-mạnh-mẽ"/>
      <w:bookmarkEnd w:id="1648"/>
      <w:r>
        <w:t xml:space="preserve">1626. Chương 1836: Cơ Giới Hoàng Đế Mạnh Mẽ!</w:t>
      </w:r>
    </w:p>
    <w:p>
      <w:pPr>
        <w:pStyle w:val="Compact"/>
      </w:pPr>
      <w:r>
        <w:br w:type="textWrapping"/>
      </w:r>
      <w:r>
        <w:br w:type="textWrapping"/>
      </w:r>
      <w:r>
        <w:t xml:space="preserve">Chỉ trong tích tắc hơn trăm đạo quang thúc cùng hơn mười cơ giới thí thần trùng đều bị khe không gian cắn nuốt không hề thương tổn được Nhạc Trọng mảy may.</w:t>
      </w:r>
    </w:p>
    <w:p>
      <w:pPr>
        <w:pStyle w:val="BodyText"/>
      </w:pPr>
      <w:r>
        <w:t xml:space="preserve">Cường giả cửu giai có thể điều khiển lực lượng không gian đối phó địch nhân, đây chính là một trong những vũ khí mạnh nhất của bọn họ.</w:t>
      </w:r>
    </w:p>
    <w:p>
      <w:pPr>
        <w:pStyle w:val="BodyText"/>
      </w:pPr>
      <w:r>
        <w:t xml:space="preserve">- Điều khiển không gian? Không gian phong tỏa!</w:t>
      </w:r>
    </w:p>
    <w:p>
      <w:pPr>
        <w:pStyle w:val="BodyText"/>
      </w:pPr>
      <w:r>
        <w:t xml:space="preserve">Trong mắt Cửu Đầu Long Ưng chợt lóe hàn quang, hư không trảo tới, không gian pháp tắc lực lượng khổng lồ bắt đầu khởi động phá huy khe không gian do Nhạc Trọng tạo thành.</w:t>
      </w:r>
    </w:p>
    <w:p>
      <w:pPr>
        <w:pStyle w:val="BodyText"/>
      </w:pPr>
      <w:r>
        <w:t xml:space="preserve">Khe không gian hỏng mất, năm ngàn cơ giới thí thần trùng hóa thành dòng côn trùng màu bạc điên cuồng thổi qua, từng đạo quang thúc cũng hướng Nhạc Trọng oanh phá.</w:t>
      </w:r>
    </w:p>
    <w:p>
      <w:pPr>
        <w:pStyle w:val="BodyText"/>
      </w:pPr>
      <w:r>
        <w:t xml:space="preserve">Đồng thời thân thể Tổ Uyên Đình mở ra một lỗ lớn, vô số cơ giới chiến thú thất giai tuôn ra như mưa từ trong thân thể hắn, không ngừng mở ra năng lượng phòng hộ tráo xông lên.</w:t>
      </w:r>
    </w:p>
    <w:p>
      <w:pPr>
        <w:pStyle w:val="BodyText"/>
      </w:pPr>
      <w:r>
        <w:t xml:space="preserve">Tổ Uyên Đình là siêu cấp trí năng cửu giai, trình độ tiến hóa mạnh hơn Bạch Y gấp mấy lần, am hiểu nhất không phải cận chiến mà là chỉ huy cơ giới đại quân tiến hành phối hợp chiến đấu hoàn mỹ đem địch nhân tiêu diệt. Sau khi bị Nhạc Trọng dùng thuật cận chiến làm rơi vào hạ phong, hắn liền sử dụng phương thức mình am hiểu nhất để tác chiến.</w:t>
      </w:r>
    </w:p>
    <w:p>
      <w:pPr>
        <w:pStyle w:val="BodyText"/>
      </w:pPr>
      <w:r>
        <w:t xml:space="preserve">Chung quanh chip siêu cấp trí năng của Tổ Uyên Đình có được một khối tinh thể tinh thần không gian thật trân quý, bên trong chất chứa vô số chiến đấu cơ khí cùng cơ giới tế bào, có thể giúp cho hắn không ngừng phóng xuất ra được đại quân cơ giới hơn trăm triệu.</w:t>
      </w:r>
    </w:p>
    <w:p>
      <w:pPr>
        <w:pStyle w:val="BodyText"/>
      </w:pPr>
      <w:r>
        <w:t xml:space="preserve">Đồng thời chỉ trong tích tắc đó một đoàn cơ giới tế bào màu đen từ trong thân thể Tổ Uyên Đình bay ra, diễn biến hình thành một phân thân của hắn, nháy mắt xông vào cửa địa ngục liên thông với Cơ Giới đế quốc.</w:t>
      </w:r>
    </w:p>
    <w:p>
      <w:pPr>
        <w:pStyle w:val="BodyText"/>
      </w:pPr>
      <w:r>
        <w:t xml:space="preserve">Thân hình Nhạc Trọng hóa thành đạo tàn ảnh xuyên qua vô số quang thúc oanh kích đánh ra Vũ Trụ Chỉ, trong nháy mắt một hư ảnh vũ trụ chợt hiện ra, hướng năm ngàn cơ giới thí thần trùng cùng quang thúc lạp tử pháo nghiền áp tới.</w:t>
      </w:r>
    </w:p>
    <w:p>
      <w:pPr>
        <w:pStyle w:val="BodyText"/>
      </w:pPr>
      <w:r>
        <w:t xml:space="preserve">Hư ảnh vũ trụ trực tiếp áp xuống, năm ngàn cơ giới thí thần trùng chợt co rụt lại, hóa thành năm tấm chắn màu bạc trôi nổi trên hư không, trong miệng thí thần trùng phun ra từng đạo năng lượng màu bạc liên kết lại cùng nhau đem lực lượng của chúng dung hợp thành một khối.</w:t>
      </w:r>
    </w:p>
    <w:p>
      <w:pPr>
        <w:pStyle w:val="BodyText"/>
      </w:pPr>
      <w:r>
        <w:t xml:space="preserve">Hư ảnh vũ trụ cắn nuốt thật nhiều quang thúc lạp tử pháo sau đó hung hăng nghiền áp xuống trên năng lượng cự thuẫn trực tiếp nổ tung.</w:t>
      </w:r>
    </w:p>
    <w:p>
      <w:pPr>
        <w:pStyle w:val="BodyText"/>
      </w:pPr>
      <w:r>
        <w:t xml:space="preserve">Lực lượng xung kích khủng bố khuếch tán khắp bốn phương tám hướng, cơ giới chiến thú thất giai từ trong người Tổ Uyên Đình bắn ra trực tiếp hóa thành bột mịn tan thành mây khói.</w:t>
      </w:r>
    </w:p>
    <w:p>
      <w:pPr>
        <w:pStyle w:val="BodyText"/>
      </w:pPr>
      <w:r>
        <w:t xml:space="preserve">Nhưng sóng xung kích thật lớn còn chưa hoàn toàn biến mất, năm năng lượng cự thuẫn màu bạc giải thể, hóa thành một đạo nước lũ hướng Nhạc Trọng trực tiếp bay tới.</w:t>
      </w:r>
    </w:p>
    <w:p>
      <w:pPr>
        <w:pStyle w:val="BodyText"/>
      </w:pPr>
      <w:r>
        <w:t xml:space="preserve">Vệ tinh võ trang đang bay ra ngoài không gian cũng phun ra hỏa lực oanh xuống chỗ hắn.</w:t>
      </w:r>
    </w:p>
    <w:p>
      <w:pPr>
        <w:pStyle w:val="BodyText"/>
      </w:pPr>
      <w:r>
        <w:t xml:space="preserve">Thân thể Tổ Uyên Đình không ngừng tràn ra đủ loại cơ giới chiến thú thất giai hướng Nhạc Trọng tràn qua.</w:t>
      </w:r>
    </w:p>
    <w:p>
      <w:pPr>
        <w:pStyle w:val="BodyText"/>
      </w:pPr>
      <w:r>
        <w:t xml:space="preserve">Đồng thời trong cửa địa ngục cũng có vô số cơ giới chiến thú xông qua hướng Nhạc Trọng phát động công kích.</w:t>
      </w:r>
    </w:p>
    <w:p>
      <w:pPr>
        <w:pStyle w:val="BodyText"/>
      </w:pPr>
      <w:r>
        <w:t xml:space="preserve">Cửu Đầu Long Ưng vừa chiến đấu vừa nhìn sang bên này, trong mắt thoáng hiện vẻ kiêng kỵ:</w:t>
      </w:r>
    </w:p>
    <w:p>
      <w:pPr>
        <w:pStyle w:val="BodyText"/>
      </w:pPr>
      <w:r>
        <w:t xml:space="preserve">- Tên Tổ Uyên Đình này quả nhiên khó chơi, thoạt nhìn mình yếu hơn hắn một bậc. Nhưng sức chiến đấu bản thể hắn hơi yếu, bên trong Thông Thiên Tháp mình phải lợi dụng nhược điểm này!</w:t>
      </w:r>
    </w:p>
    <w:p>
      <w:pPr>
        <w:pStyle w:val="BodyText"/>
      </w:pPr>
      <w:r>
        <w:t xml:space="preserve">Tuy hiện tại Cửu Đầu Long Ưng cùng Tổ Uyên Đình đang lợi dụng lẫn nhau, giữa đôi bên không hề tín nhiệm, nhưng vì có thể tiến vào Thông Thiên Tháp nên hai bên mới tạm thời liên thủ lẫn nhau, nhưng sâu hơn bên trong vẫn là đối thủ cạnh tranh lẫn nhau.</w:t>
      </w:r>
    </w:p>
    <w:p>
      <w:pPr>
        <w:pStyle w:val="BodyText"/>
      </w:pPr>
      <w:r>
        <w:t xml:space="preserve">Nhạc Trọng đánh ra một quyền đẩy lui Cửu Đầu Long Ưng, nhướng mày:</w:t>
      </w:r>
    </w:p>
    <w:p>
      <w:pPr>
        <w:pStyle w:val="BodyText"/>
      </w:pPr>
      <w:r>
        <w:t xml:space="preserve">- Cơ Giới hoàng đế quả nhiên lợi hại! Kể cả bán thần A Cơ Hoằng cũng không phải đối thủ của hắn. Chỉ bằng vào thân thể Thần Ma mình chỉ có thể chiến đấu ngang tay với hắn, thật khó đánh bại hắn! Hiện tại cả hai cường giả bán thần cấp liên thủ vây công mình, nếu còn tiếp tục chiến đấu thế này chính mình cũng gặp nguy hiểm, không thể kéo dài hơn được nữa!</w:t>
      </w:r>
    </w:p>
    <w:p>
      <w:pPr>
        <w:pStyle w:val="BodyText"/>
      </w:pPr>
      <w:r>
        <w:t xml:space="preserve">- Trứ trang!</w:t>
      </w:r>
    </w:p>
    <w:p>
      <w:pPr>
        <w:pStyle w:val="BodyText"/>
      </w:pPr>
      <w:r>
        <w:t xml:space="preserve">Tâm niệm chợt động, bộ Vinh Diệu chiến giáp hoàng kim cấp nháy mắt xuất hiện trên thân thể Nhạc Trọng, một cỗ khí tức thần thánh vĩ đại từ trong cơ thể hắn khuếch tán, trong nháy mắt hắn giống như đã hóa thân thành cường giả Chân Thần, khí tức như biển cả, sở hướng vô địch.</w:t>
      </w:r>
    </w:p>
    <w:p>
      <w:pPr>
        <w:pStyle w:val="BodyText"/>
      </w:pPr>
      <w:r>
        <w:t xml:space="preserve">Từng chùm quang thúc lạp tử pháo bắn trúng thân thể Nhạc Trọng, liền bị chiến giáp phản xạ bắn ngược về hướng Cửu Đầu Long Ưng.</w:t>
      </w:r>
    </w:p>
    <w:p>
      <w:pPr>
        <w:pStyle w:val="BodyText"/>
      </w:pPr>
      <w:r>
        <w:t xml:space="preserve">Không kịp đề phòng, Cửu Đầu Long Ưng bị quang thúc xỏ xuyên khiến thân thể tràn đầy vết thương, máu rơi như mưa.</w:t>
      </w:r>
    </w:p>
    <w:p>
      <w:pPr>
        <w:pStyle w:val="BodyText"/>
      </w:pPr>
      <w:r>
        <w:t xml:space="preserve">Cửu Đầu Long Ưng vội vàng thối lui, nhìn vào Vinh Diệu chiến giáp, vẻ mặt kinh hãi nghĩ thầm:</w:t>
      </w:r>
    </w:p>
    <w:p>
      <w:pPr>
        <w:pStyle w:val="BodyText"/>
      </w:pPr>
      <w:r>
        <w:t xml:space="preserve">- Đó là chiến giáp gì, vì sao biến thái như vậy? Chẳng lẽ là bảo vật cấp hoàng kim trong truyền thuyết?</w:t>
      </w:r>
    </w:p>
    <w:p>
      <w:pPr>
        <w:pStyle w:val="BodyText"/>
      </w:pPr>
      <w:r>
        <w:t xml:space="preserve">Nhạc Trọng lạnh lùng liếc mắt nhìn Tổ Uyên Đình, thân thể chợt lóe hóa thành một đạo kim sắc lưu quang bắn tới.</w:t>
      </w:r>
    </w:p>
    <w:p>
      <w:pPr>
        <w:pStyle w:val="BodyText"/>
      </w:pPr>
      <w:r>
        <w:t xml:space="preserve">Năm ngàn cơ giới thí thần trùng nhanh chóng tập hợp ngưng tụ thành một mặt thuẫn màu bạc thật lớn chắn ngang trước mặt Nhạc Trọng.</w:t>
      </w:r>
    </w:p>
    <w:p>
      <w:pPr>
        <w:pStyle w:val="BodyText"/>
      </w:pPr>
      <w:r>
        <w:t xml:space="preserve">Nhạc Trọng không hề dừng lại, trực tiếp oanh thẳng một quyền lên tấm thuẫn bạc, lực lượng khủng bố nháy mắt đem tấm thuẫn đánh ra một lỗ thủng thật lớn, xuyên qua vô số quang thúc oanh kích hướng Tổ Uyên Đình phóng đi.</w:t>
      </w:r>
    </w:p>
    <w:p>
      <w:pPr>
        <w:pStyle w:val="BodyText"/>
      </w:pPr>
      <w:r>
        <w:t xml:space="preserve">- Chiến giáp cấp hoàng kim, hỗn đản chết tiệt! Ta sẽ trở lại!</w:t>
      </w:r>
    </w:p>
    <w:p>
      <w:pPr>
        <w:pStyle w:val="BodyText"/>
      </w:pPr>
      <w:r>
        <w:t xml:space="preserve">Nhìn Nhạc Trọng phóng nhanh tới, sắc mặt Tổ Uyên Đình hoảng hốt, thân thể biến thành bốn năm mảnh ngưng tụ thành hai ngàn phân thân hướng Nhạc Trọng phóng đi, hai ngàn phân thân khác lại tản ra khắp địa cầu.</w:t>
      </w:r>
    </w:p>
    <w:p>
      <w:pPr>
        <w:pStyle w:val="BodyText"/>
      </w:pPr>
      <w:r>
        <w:t xml:space="preserve">Bốn ngàn phân thân đều có được chiến lực bát giai, chính là phân thân mà Tổ Uyên Đình tiêu hao thật nhiều lực lượng chế tạo mà thành, sức chiến đấu vô cùng mạnh mẽ.</w:t>
      </w:r>
    </w:p>
    <w:p>
      <w:pPr>
        <w:pStyle w:val="BodyText"/>
      </w:pPr>
      <w:r>
        <w:t xml:space="preserve">Hai ngàn phân thân đánh về hướng Nhạc Trọng trong tích tắc hào quang chợt lóe, tiếp theo liền phát ra từng tiếng nổ lớn kinh thiên động địa.</w:t>
      </w:r>
    </w:p>
    <w:p>
      <w:pPr>
        <w:pStyle w:val="BodyText"/>
      </w:pPr>
      <w:r>
        <w:t xml:space="preserve">Uy lực hai ngàn cường giả bát giai tự bạo thật sự khủng khiếp, thậm chí vượt qua cả hai ngàn quả đạn hạt nhân cùng nhau nổ mạnh.</w:t>
      </w:r>
    </w:p>
    <w:p>
      <w:pPr>
        <w:pStyle w:val="BodyText"/>
      </w:pPr>
      <w:r>
        <w:t xml:space="preserve">Lực nổ mạnh nháy mắt khuếch tán khắp bốn phương tám hướng, đem toàn bộ sự vật chung quanh đều san bằng. Khiến ặt đất rạn nứt, phạm vi mấy ngàn dặm đều chấn động kịch liệt, thật nhiều kiến trúc ở cách xa ngàn dặm đều bị chấn đến nứt vỡ, không ngừng sụp đổ.</w:t>
      </w:r>
    </w:p>
    <w:p>
      <w:pPr>
        <w:pStyle w:val="BodyText"/>
      </w:pPr>
      <w:r>
        <w:t xml:space="preserve">Quang mang vô tận nháy mắt đem Nhạc Trọng lẫn năm ngàn cơ giới thí thần trùng, kể cả Cửu Đầu Long Ưng đều bao phủ bên trong.</w:t>
      </w:r>
    </w:p>
    <w:p>
      <w:pPr>
        <w:pStyle w:val="BodyText"/>
      </w:pPr>
      <w:r>
        <w:t xml:space="preserve">Trong lúc nổ tung, sắc mặt Cửu Đầu Long Ưng đại biến, nháy mắt hiện thành một con long ưng có chín đầu, thân dài hơn hai cây số, chung quanh bao phủ một đoàn năng lượng màu xanh bảo hộ khắp thân thể nó.</w:t>
      </w:r>
    </w:p>
    <w:p>
      <w:pPr>
        <w:pStyle w:val="BodyText"/>
      </w:pPr>
      <w:r>
        <w:t xml:space="preserve">Nhưng trong lực nổ tung kinh thiên động địa, thân thể Cửu Đầu Long Ưng nháy mắt nổ ra, vô số máu tươi vẩy mạnh bắn ra tung tóe, thật nhiều bộ vị lộ ra cả thần cốt màu vàng.</w:t>
      </w:r>
    </w:p>
    <w:p>
      <w:pPr>
        <w:pStyle w:val="BodyText"/>
      </w:pPr>
      <w:r>
        <w:t xml:space="preserve">Cửu Đầu Long Ưng điên cuồng thê lương rít gào:</w:t>
      </w:r>
    </w:p>
    <w:p>
      <w:pPr>
        <w:pStyle w:val="BodyText"/>
      </w:pPr>
      <w:r>
        <w:t xml:space="preserve">- Tổ Uyên Đình chết tiệt, ta tuyệt đối sẽ không bỏ qua cho tên hỗn đản ngươi…</w:t>
      </w:r>
    </w:p>
    <w:p>
      <w:pPr>
        <w:pStyle w:val="Compact"/>
      </w:pPr>
      <w:r>
        <w:t xml:space="preserve">Lần này Tổ Uyên Đình không phân biệt địch ta lại tự bạo, đã làm Cửu Đầu Long Ưng bị trọng thương, hắn bị đòn nghiêm trọng lần này ít nhất cần dùng vài chục năm mới có thể khôi phục lại lực lượng thời kỳ toàn thịnh!</w:t>
      </w:r>
      <w:r>
        <w:br w:type="textWrapping"/>
      </w:r>
      <w:r>
        <w:br w:type="textWrapping"/>
      </w:r>
    </w:p>
    <w:p>
      <w:pPr>
        <w:pStyle w:val="Heading2"/>
      </w:pPr>
      <w:bookmarkStart w:id="1649" w:name="chương-1837-thu-phục-tổ-uyên-đình"/>
      <w:bookmarkEnd w:id="1649"/>
      <w:r>
        <w:t xml:space="preserve">1627. Chương 1837: Thu Phục Tổ Uyên Đình!</w:t>
      </w:r>
    </w:p>
    <w:p>
      <w:pPr>
        <w:pStyle w:val="Compact"/>
      </w:pPr>
      <w:r>
        <w:br w:type="textWrapping"/>
      </w:r>
      <w:r>
        <w:br w:type="textWrapping"/>
      </w:r>
      <w:r>
        <w:t xml:space="preserve">Trong trận nổ tung kinh thiên động địa làm cho cả cường giả cửu giai cũng phải trọng thương, Nhạc Trọng nháy mắt bay ra ngoài, khí tức vững vàng, lực lượng dồi dào, hiển nhiên không hề bị thương.</w:t>
      </w:r>
    </w:p>
    <w:p>
      <w:pPr>
        <w:pStyle w:val="BodyText"/>
      </w:pPr>
      <w:r>
        <w:t xml:space="preserve">- Chiến giáp cấp hoàng kim quả nhiên có lực phòng ngự biến thái tới kinh người, nếu không có chiến giáp này có lẽ ta sẽ bị thương!</w:t>
      </w:r>
    </w:p>
    <w:p>
      <w:pPr>
        <w:pStyle w:val="BodyText"/>
      </w:pPr>
      <w:r>
        <w:t xml:space="preserve">Khóe môi Nhạc Trọng khẽ nhếch lên, ánh mắt như điện đảo qua, lập tức tập trung mục tiêu, thân hình chợt lóe trong tích tắc xuất hiện ngay trước cửa địa ngục hư không một trảo chộp lấy một viên cầu trong suốt trong tay.</w:t>
      </w:r>
    </w:p>
    <w:p>
      <w:pPr>
        <w:pStyle w:val="BodyText"/>
      </w:pPr>
      <w:r>
        <w:t xml:space="preserve">Viên cầu trong suốt trong tích tắc biến thân thành Tổ Uyên Đình thu nhỏ, nhưng hiện tại khí tức trên thân hắn chỉ còn ở cảnh giới bát giai sơ cấp, vẻ mặt lo sợ kinh hãi lớn tiếng kêu lên:</w:t>
      </w:r>
    </w:p>
    <w:p>
      <w:pPr>
        <w:pStyle w:val="BodyText"/>
      </w:pPr>
      <w:r>
        <w:t xml:space="preserve">- Làm sao có thể? Ta rõ ràng đã hoàn toàn ẩn thân, không hề có chút khí tức nào, bất kỳ máy phân hình nào cũng không thể nhìn thấu tung tích của ta, bất kỳ thần niệm phân hình nào cũng không thể phát hiện sự tồn tại của ta, làm sao ngươi có thể bắt được ta?</w:t>
      </w:r>
    </w:p>
    <w:p>
      <w:pPr>
        <w:pStyle w:val="BodyText"/>
      </w:pPr>
      <w:r>
        <w:t xml:space="preserve">Tự bạo, ẩn thân chạy trốn chính là đòn sát thủ trốn chết cuối cùng của Tổ Uyên Đình, hắn hoàn toàn không ngờ được Nhạc Trọng có thể nhìn thấu chân thân của hắn, bắt giữ lấy hắn. Cảm giác kinh hãi này còn lớn hơn khi hắn nhìn thấy Nhạc Trọng không hề bị trọng thương sau trận nổ lớn kia. Bởi vì sau khi chứng kiến được bộ hoàng kim khải giáp, hắn biết rõ mình khó thể thương tổn được Nhạc Trọng.</w:t>
      </w:r>
    </w:p>
    <w:p>
      <w:pPr>
        <w:pStyle w:val="BodyText"/>
      </w:pPr>
      <w:r>
        <w:t xml:space="preserve">Cường giả cửu giai phối hợp cùng bảo vật cấp hoàng kim làm cho Nhạc Trọng cơ hồ trở thành vô địch với cường giả cùng cấp bậc. Chỉ có những lão quái có được bảo vật cấp hoàng kim hoặc là nửa bước Chân Thần mới có thể đánh bại được hắn.</w:t>
      </w:r>
    </w:p>
    <w:p>
      <w:pPr>
        <w:pStyle w:val="BodyText"/>
      </w:pPr>
      <w:r>
        <w:t xml:space="preserve">Nhạc Trọng thản nhiên nói:</w:t>
      </w:r>
    </w:p>
    <w:p>
      <w:pPr>
        <w:pStyle w:val="BodyText"/>
      </w:pPr>
      <w:r>
        <w:t xml:space="preserve">- Trong phạm vi tầm nhìn của Thần Ma Nhãn của ta, hết thảy ảo thuật cùng ẩn thân đều không hề hiệu quả. Trừ phi ngươi có được bảo vật ẩn thân cấp hoàng kim, nếu không làm gì chỉ là uổng phí công phu. Tổ Uyên Đình, thần phục dốc sức cho ta, ta có thể tha chết cho ngươi!</w:t>
      </w:r>
    </w:p>
    <w:p>
      <w:pPr>
        <w:pStyle w:val="BodyText"/>
      </w:pPr>
      <w:r>
        <w:t xml:space="preserve">Tổ Uyên Đình chính là siêu cấp trí năng cửu giai, uy lực còn cường đại hơn Bạch Y trong tay Nhạc Trọng. Chỉ một mình hắn đã có thể khống chế vô số cơ giới chiến thú, chiến đấu cơ khí nhân, ngày đêm tiến hành chiến đấu đại quy mô không cần ngừng nghỉ.</w:t>
      </w:r>
    </w:p>
    <w:p>
      <w:pPr>
        <w:pStyle w:val="BodyText"/>
      </w:pPr>
      <w:r>
        <w:t xml:space="preserve">Trên thực tế nếu không phải Nhạc Trọng có được Vinh Diệu chiến giáp, cuối cùng có thể bị Tổ Uyên Đình đánh lui. Những cường giả cửu giai tương tự như Tổ Uyên Đình rất khó đối phó, hắn có quá nhiều thủ đoạn đối chiến. Hơn nữa nếu như thu phục Tổ Uyên Đình, Nhạc Trọng có thể nắm giữ tài nguyên cùng đại quân cơ giới khổng lồ của Cơ Giới đế quốc.</w:t>
      </w:r>
    </w:p>
    <w:p>
      <w:pPr>
        <w:pStyle w:val="BodyText"/>
      </w:pPr>
      <w:r>
        <w:t xml:space="preserve">Ở trong tay Nhạc Trọng, Tổ Uyên Đình lại khôi phục trấn định, lớn tiếng cười to:</w:t>
      </w:r>
    </w:p>
    <w:p>
      <w:pPr>
        <w:pStyle w:val="BodyText"/>
      </w:pPr>
      <w:r>
        <w:t xml:space="preserve">- Ha ha ha, Nhạc Trọng, ngươi muốn cho ta thần phục ngươi còn chưa có bổn sự kia. Giết ta đi, ta đã sống hơn ba vạn năm, đã đủ vốn!</w:t>
      </w:r>
    </w:p>
    <w:p>
      <w:pPr>
        <w:pStyle w:val="BodyText"/>
      </w:pPr>
      <w:r>
        <w:t xml:space="preserve">- Được!</w:t>
      </w:r>
    </w:p>
    <w:p>
      <w:pPr>
        <w:pStyle w:val="BodyText"/>
      </w:pPr>
      <w:r>
        <w:t xml:space="preserve">Thanh âm Nhạc Trọng phát lạnh, thân hình chợt lóe hóa thành một đạo lưu quang nháy mắt bắn về hướng Cửu Đầu Long Ưng, một Vũ Trụ Chỉ bay ra nghiền áp tới.</w:t>
      </w:r>
    </w:p>
    <w:p>
      <w:pPr>
        <w:pStyle w:val="BodyText"/>
      </w:pPr>
      <w:r>
        <w:t xml:space="preserve">- Nhạc Trọng, ta với ngươi không oán không thù, làm gì tự giết lẫn nhau, để cho ta rời khỏi nơi này. Ta trở về Già La tinh, chỉ cần ngươi còn ở địa cầu một ngày, ta vĩnh viễn sẽ không tiến vào địa cầu cùng ngươi là địch!</w:t>
      </w:r>
    </w:p>
    <w:p>
      <w:pPr>
        <w:pStyle w:val="BodyText"/>
      </w:pPr>
      <w:r>
        <w:t xml:space="preserve">Cửu Đầu Long Ưng hô to một tiếng, hấp thu thiên địa nguyên khí một trảo hóa thành chân long, một trảo hóa thành thiên ưng, chín đầu phun ra quang thúc hắc ám, hỏa diễm, lôi điện, quang minh, băng tuyết, nước, kịch độc, phá diệt, hư nhược hướng hư ảnh vũ trụ đánh tới.</w:t>
      </w:r>
    </w:p>
    <w:p>
      <w:pPr>
        <w:pStyle w:val="BodyText"/>
      </w:pPr>
      <w:r>
        <w:t xml:space="preserve">Cửu Đầu Long Ưng cũng là một nhân tài, trời sinh nắm giữ chín loại lực lượng, sau khi thăng lên cửu giai tổng cộng lĩnh ngộ mười một loại pháp tắc, chiến lực thật lớn, ngay cả Tổ Uyên Đình cũng phải kiêng kỵ.</w:t>
      </w:r>
    </w:p>
    <w:p>
      <w:pPr>
        <w:pStyle w:val="BodyText"/>
      </w:pPr>
      <w:r>
        <w:t xml:space="preserve">Mười một loại pháp tắc va chạm vào hư ảnh vũ trụ của Nhạc Trọng, lập tức hỏng mất, hư ảnh vũ trụ nghiền áp xuống đánh lên thân thể Cửu Đầu Long Ưng, đem chín cái đầu trực tiếp áp bạo, máu thịt bay tứ tung cực kỳ thê thảm.</w:t>
      </w:r>
    </w:p>
    <w:p>
      <w:pPr>
        <w:pStyle w:val="BodyText"/>
      </w:pPr>
      <w:r>
        <w:t xml:space="preserve">Một kích đả thương nặng Cửu Đầu Long Ưng, trong tích tắc Nhạc Trọng đánh lên thân hình trọng thương của hắn, tay phải sắc bén mang theo nguyên khí nhận chém lên thân thể hắn, máu tươi tuôn ra như suối phun.</w:t>
      </w:r>
    </w:p>
    <w:p>
      <w:pPr>
        <w:pStyle w:val="BodyText"/>
      </w:pPr>
      <w:r>
        <w:t xml:space="preserve">Nhạc Trọng đưa tay một trảo, chộp lấy tinh hạch cửu giai của Cửu Đầu Long Ưng, cười lạnh xả mạnh, lập tức tách rời khỏi thân thể hắn:</w:t>
      </w:r>
    </w:p>
    <w:p>
      <w:pPr>
        <w:pStyle w:val="BodyText"/>
      </w:pPr>
      <w:r>
        <w:t xml:space="preserve">- Lúc trước ngươi xem ta như con kiến, cơ hồ đem ta diệt sát, hôm nay ngươi lại chết trên tay của ta, thật sự là thống khoái!</w:t>
      </w:r>
    </w:p>
    <w:p>
      <w:pPr>
        <w:pStyle w:val="BodyText"/>
      </w:pPr>
      <w:r>
        <w:t xml:space="preserve">Sinh mệnh lực của biến dị thú cửu giai cực kỳ mạnh mẽ, cho dù lực lượng năng nguyên bị kéo xuống thân thể chia thành bốn năm mảnh máu thịt mơ hồ nhưng vẫn còn lưu lại một cái đầu chưa vỡ lệch sang một bên, trong mắt tràn ngập oán độc nhìn Nhạc Trọng vô cùng suy yếu nói:</w:t>
      </w:r>
    </w:p>
    <w:p>
      <w:pPr>
        <w:pStyle w:val="BodyText"/>
      </w:pPr>
      <w:r>
        <w:t xml:space="preserve">- Nguyên lai là ngươi, tiểu tạp chủng nhân loại chạy trốn bên cạnh Cơ Giới hoàng thành. Đáng chết, ta thật sự hối hận lúc trước không bóp chết tiểu tạp chủng ngươi. Ta nguyền rủa ngươi, ta nguyền rủa ngươi…</w:t>
      </w:r>
    </w:p>
    <w:p>
      <w:pPr>
        <w:pStyle w:val="BodyText"/>
      </w:pPr>
      <w:r>
        <w:t xml:space="preserve">Nhạc Trọng lạnh lùng tiến lên một cước giẫm trên đầu Cửu Đầu Long Ưng đem đầu nó áp bạo, máu tươi văng khắp nơi:</w:t>
      </w:r>
    </w:p>
    <w:p>
      <w:pPr>
        <w:pStyle w:val="BodyText"/>
      </w:pPr>
      <w:r>
        <w:t xml:space="preserve">- Ngươi vô nghĩa nhiều lắm!</w:t>
      </w:r>
    </w:p>
    <w:p>
      <w:pPr>
        <w:pStyle w:val="BodyText"/>
      </w:pPr>
      <w:r>
        <w:t xml:space="preserve">Cửu Đầu Long Ưng vừa chết, một đạo sinh mệnh nguyên khí dồi dào dung nhập vào thân thể Nhạc Trọng, làm hắn càng thêm cường hóa.</w:t>
      </w:r>
    </w:p>
    <w:p>
      <w:pPr>
        <w:pStyle w:val="BodyText"/>
      </w:pPr>
      <w:r>
        <w:t xml:space="preserve">Nhìn thấy Nhạc Trọng không chút lưu tình giết chết Cửu Đầu Long Ưng, thân thể Tổ Uyên Đình khẽ run lên, tận sâu trong mắt hiện lên tia sợ hãi.</w:t>
      </w:r>
    </w:p>
    <w:p>
      <w:pPr>
        <w:pStyle w:val="BodyText"/>
      </w:pPr>
      <w:r>
        <w:t xml:space="preserve">Tổ Uyên Đình là siêu cấp trí năng xuất sắc nhất, đã không có gì khác biệt với nhân loại. Vẫn có đủ cảm xúc của nhân loại, thậm chí chỉ cần hắn nguyện ý còn có thể giao phối với nhân loại, làm nữ nhân sinh ra nhi đồng, vì vậy hắn vẫn sợ hãi tử vong.</w:t>
      </w:r>
    </w:p>
    <w:p>
      <w:pPr>
        <w:pStyle w:val="BodyText"/>
      </w:pPr>
      <w:r>
        <w:t xml:space="preserve">Nhạc Trọng vừa động, một phòng hộ tráo cường đại chợt bao phủ Tổ Uyên Đình, chặt đứt liên hệ giữa hắn cùng bên ngoài, giơ đồng hồ hỏi Bạch Y:</w:t>
      </w:r>
    </w:p>
    <w:p>
      <w:pPr>
        <w:pStyle w:val="BodyText"/>
      </w:pPr>
      <w:r>
        <w:t xml:space="preserve">- Bạch Y, cô có năng lực cắn nuốt Tổ Uyên Đình không?</w:t>
      </w:r>
    </w:p>
    <w:p>
      <w:pPr>
        <w:pStyle w:val="BodyText"/>
      </w:pPr>
      <w:r>
        <w:t xml:space="preserve">Bạch Y chính là siêu cấp trí năng cực mạnh trong tay Nhạc Trọng, nếu như nàng có thể cắn nuốt Tổ Uyên Đình, như vậy có thể trực tiếp tiến hóa thành siêu cấp trí năng cửu giai, trở thành trí năng cực mạnh nhất.</w:t>
      </w:r>
    </w:p>
    <w:p>
      <w:pPr>
        <w:pStyle w:val="BodyText"/>
      </w:pPr>
      <w:r>
        <w:t xml:space="preserve">Bạch Y nhanh chóng nói:</w:t>
      </w:r>
    </w:p>
    <w:p>
      <w:pPr>
        <w:pStyle w:val="BodyText"/>
      </w:pPr>
      <w:r>
        <w:t xml:space="preserve">- Không được, trung tâm của tôi thấp hơn Tổ Uyên Đình nhiều lắm. Một khi bản thể của tôi tiếp xúc với hắn trong năm giây sẽ biến thành con rối bị hắn an bài, ba mươi giây sẽ bị hắn cắn nuốt biến thành phân thân của hắn!</w:t>
      </w:r>
    </w:p>
    <w:p>
      <w:pPr>
        <w:pStyle w:val="BodyText"/>
      </w:pPr>
      <w:r>
        <w:t xml:space="preserve">- Nếu như vậy, mặc dù có chút đáng tiếc nhưng ngươi vẫn đi chết đi, Tổ Uyên Đình!</w:t>
      </w:r>
    </w:p>
    <w:p>
      <w:pPr>
        <w:pStyle w:val="BodyText"/>
      </w:pPr>
      <w:r>
        <w:t xml:space="preserve">Nhạc Trọng lắc đầu, tay phải siết mạnh, trực tiếp trảo bạo Tổ Uyên Đình, lộ ra con chip bám lên bốn viên tinh hạch cửu giai, bên trên khảm lên vô số phù văn huyền ảo, ghi chép vô số pháp tắc.</w:t>
      </w:r>
    </w:p>
    <w:p>
      <w:pPr>
        <w:pStyle w:val="BodyText"/>
      </w:pPr>
      <w:r>
        <w:t xml:space="preserve">Con chip bám lên bốn viên tinh hạch cửu giai kia chính là bản thể của Tổ Uyên Đình, ghi chép những pháp tắc cùng trình tự trung tâm mà Tổ Uyên Đình lĩnh ngộ.</w:t>
      </w:r>
    </w:p>
    <w:p>
      <w:pPr>
        <w:pStyle w:val="BodyText"/>
      </w:pPr>
      <w:r>
        <w:t xml:space="preserve">Bên dưới bốn viên tinh hạch cửu giai là một tinh thần không gian thủy tinh màu xanh biếc, bên trong chuyên chở của cải mà Tổ Uyên Đình đã tích lũy vô số thời đại, khoản của cải này còn nhiều hơn bên trong Cơ Giới hoàng thành không ít.</w:t>
      </w:r>
    </w:p>
    <w:p>
      <w:pPr>
        <w:pStyle w:val="BodyText"/>
      </w:pPr>
      <w:r>
        <w:t xml:space="preserve">Từ trong con chip tế bào máy móc nhuyễn động hình thành Tổ Uyên Đình thu nhỏ, lớn tiếng cầu xin:</w:t>
      </w:r>
    </w:p>
    <w:p>
      <w:pPr>
        <w:pStyle w:val="Compact"/>
      </w:pPr>
      <w:r>
        <w:t xml:space="preserve">- Nhạc Trọng, đừng! Ta nguyện ý thần phục cùng ngươi, dốc sức cho ngươi!</w:t>
      </w:r>
      <w:r>
        <w:br w:type="textWrapping"/>
      </w:r>
      <w:r>
        <w:br w:type="textWrapping"/>
      </w:r>
    </w:p>
    <w:p>
      <w:pPr>
        <w:pStyle w:val="Heading2"/>
      </w:pPr>
      <w:bookmarkStart w:id="1650" w:name="chương-1838-chư-tộc-tề-tụ-1"/>
      <w:bookmarkEnd w:id="1650"/>
      <w:r>
        <w:t xml:space="preserve">1628. Chương 1838: Chư Tộc Tề Tụ! (1)</w:t>
      </w:r>
    </w:p>
    <w:p>
      <w:pPr>
        <w:pStyle w:val="Compact"/>
      </w:pPr>
      <w:r>
        <w:br w:type="textWrapping"/>
      </w:r>
      <w:r>
        <w:br w:type="textWrapping"/>
      </w:r>
      <w:r>
        <w:t xml:space="preserve">Tổ Uyên Đình ngoài miệng cầu xin, nhưng trong lòng không ngừng suy tính:</w:t>
      </w:r>
    </w:p>
    <w:p>
      <w:pPr>
        <w:pStyle w:val="BodyText"/>
      </w:pPr>
      <w:r>
        <w:t xml:space="preserve">- Đại trượng phu co được giãn được, hiện tại ta trước tiên lừa hắn, đợi có cơ hội thích hợp ta lại chạy trốn khỏi tay hắn. Chỉ cần ta có thể chạy về Cơ Giới đế quốc, hắn sẽ không cách nào bắt lấy ta!</w:t>
      </w:r>
    </w:p>
    <w:p>
      <w:pPr>
        <w:pStyle w:val="BodyText"/>
      </w:pPr>
      <w:r>
        <w:t xml:space="preserve">Nhạc Trọng mỉm cười, lộ ra vẻ mặt dao động, ra lệnh:</w:t>
      </w:r>
    </w:p>
    <w:p>
      <w:pPr>
        <w:pStyle w:val="BodyText"/>
      </w:pPr>
      <w:r>
        <w:t xml:space="preserve">- Nga? Ngươi nguyện ý thần phục với ta? Được rồi, mở ra chip của ngươi, lộ ra trình tự trọng yếu nhất của ngươi, ta sẽ cho Bạch Y hấp thu số liệu trong trình tự của ngươi, cho nàng tiến hóa!</w:t>
      </w:r>
    </w:p>
    <w:p>
      <w:pPr>
        <w:pStyle w:val="BodyText"/>
      </w:pPr>
      <w:r>
        <w:t xml:space="preserve">- Được! Được! Nhạc Trọng, ta mở ra trung tâm số liệu của ta!</w:t>
      </w:r>
    </w:p>
    <w:p>
      <w:pPr>
        <w:pStyle w:val="BodyText"/>
      </w:pPr>
      <w:r>
        <w:t xml:space="preserve">Tổ Uyên Đình vội nói, đồng thời bản thể chip liền mở ra tầng bảo hộ bên ngoài lộ ra khu vực số liệu trọng yếu nhất bên trong.</w:t>
      </w:r>
    </w:p>
    <w:p>
      <w:pPr>
        <w:pStyle w:val="BodyText"/>
      </w:pPr>
      <w:r>
        <w:t xml:space="preserve">Bên trong khu vực trung tâm số liệu của Tổ Uyên Đình do tám phù văn hình thành xoắn ốc ẩn chứa vô số phù văn thật nhỏ, là tinh diệu trí năng cao cấp nhất.</w:t>
      </w:r>
    </w:p>
    <w:p>
      <w:pPr>
        <w:pStyle w:val="BodyText"/>
      </w:pPr>
      <w:r>
        <w:t xml:space="preserve">Nhạc Trọng nhìn thấy, trong mắt sáng lên:</w:t>
      </w:r>
    </w:p>
    <w:p>
      <w:pPr>
        <w:pStyle w:val="BodyText"/>
      </w:pPr>
      <w:r>
        <w:t xml:space="preserve">- Siêu cấp trí năng quả nhiên vô cùng huyền diệu, nội tình văn minh uyên thâm, đáng tiếc ta không có nghiên cứu quá lớn trong phương diện này. Nếu muốn phục chế ra căn bản không có khả năng!</w:t>
      </w:r>
    </w:p>
    <w:p>
      <w:pPr>
        <w:pStyle w:val="BodyText"/>
      </w:pPr>
      <w:r>
        <w:t xml:space="preserve">Tổ Uyên Đình mở ra trung tâm số liệu, trong lòng oán độc nghĩ thầm:</w:t>
      </w:r>
    </w:p>
    <w:p>
      <w:pPr>
        <w:pStyle w:val="BodyText"/>
      </w:pPr>
      <w:r>
        <w:t xml:space="preserve">- Chờ khi siêu cấp trí năng trong tay ngươi liên đón với ta, ta sẽ cắn nuốt nàng, đem nàng biến thành phân thân của ta, biến thành quân cờ tiềm phục bên cạnh ngươi. Nhạc Trọng, ngươi dám làm cho ta chịu đựng nhục nhã như vậy, ta tuyệt đối không dễ dàng bỏ qua ngươi!</w:t>
      </w:r>
    </w:p>
    <w:p>
      <w:pPr>
        <w:pStyle w:val="BodyText"/>
      </w:pPr>
      <w:r>
        <w:t xml:space="preserve">Sau khi Tổ Uyên Đình vừa đến địa cầu đã tiếp xúc qua với Bạch Y, hắn biết rõ với cấp bậc của nàng căn bản không thể tạo thành uy hiếp gì với hắn. Một khi song phương tiến hành liên đón, hắn có thể âm thầm cắn nuốt Bạch Y, làm cho nàng biến thành phân thân của hắn.</w:t>
      </w:r>
    </w:p>
    <w:p>
      <w:pPr>
        <w:pStyle w:val="BodyText"/>
      </w:pPr>
      <w:r>
        <w:t xml:space="preserve">- Tổ Uyên Đình, ngươi trúng kế!</w:t>
      </w:r>
    </w:p>
    <w:p>
      <w:pPr>
        <w:pStyle w:val="BodyText"/>
      </w:pPr>
      <w:r>
        <w:t xml:space="preserve">Đúng lúc này Nhạc Trọng nhìn Tổ Uyên Đình cười lạnh, ý niệm vừa động Huy Hoàng chiến hạm tại dị độ không gian nhất thời bắn ra một đạo quang thúc trực tiếp oanh thẳng vào khu vực trung tâm số liệu của Tổ Uyên Đình!</w:t>
      </w:r>
    </w:p>
    <w:p>
      <w:pPr>
        <w:pStyle w:val="BodyText"/>
      </w:pPr>
      <w:r>
        <w:t xml:space="preserve">Con chip của Tổ Uyên Đình phát ra tiếng kêu thảm thiết thê lương:</w:t>
      </w:r>
    </w:p>
    <w:p>
      <w:pPr>
        <w:pStyle w:val="BodyText"/>
      </w:pPr>
      <w:r>
        <w:t xml:space="preserve">- Không!!! Đáng chết, Nhạc Trọng ngươi dám gạt ta!</w:t>
      </w:r>
    </w:p>
    <w:p>
      <w:pPr>
        <w:pStyle w:val="BodyText"/>
      </w:pPr>
      <w:r>
        <w:t xml:space="preserve">Huy Hoàng chiến hạm vốn là chiến hạm do cường giả Chân Thần chế tạo, cấp bậc quang não trong chiến hạm cao hơn Tổ Uyên Đình gấp mấy trăm lần. Nhưng siêu cấp trí năng bên trong chiến hạm đã bị hủy diệt trong cuộc chiến của cường giả Chân Thần, lực lượng còn lại không đủ sức ăn mòn siêu cấp trí năng cửu giai.</w:t>
      </w:r>
    </w:p>
    <w:p>
      <w:pPr>
        <w:pStyle w:val="BodyText"/>
      </w:pPr>
      <w:r>
        <w:t xml:space="preserve">Nhưng nếu Tổ Uyên Đình tự động mở ra xác bảo hộ chip, lộ ra trung tâm số liệu bên trong, Huy Hoàng chiến hạm có thể khống chế số liệu của hắn, bố trí đủ loại hạn chế trong trung tâm của hắn.</w:t>
      </w:r>
    </w:p>
    <w:p>
      <w:pPr>
        <w:pStyle w:val="BodyText"/>
      </w:pPr>
      <w:r>
        <w:t xml:space="preserve">Chíp trí năng của Tổ Uyên Đình bị Huy Hoàng chiến hạm công kích điên cuồng giãy dụa, nhưng chỉ một lát sau trình tự của hắn đã hoàn toàn bị Huy Hoàng chiến hạm nắm giữ trong tay, chống cự biến thành yếu ớt, cuối cùng hoàn toàn lâm vào bình tĩnh.</w:t>
      </w:r>
    </w:p>
    <w:p>
      <w:pPr>
        <w:pStyle w:val="BodyText"/>
      </w:pPr>
      <w:r>
        <w:t xml:space="preserve">Sau khi chip trí năng của Tổ Uyên Đình đã trở nên bình tĩnh, quang mang của Huy Hoàng chiến hạm chiếu vào trung tâm số liệu một lúc cuối cùng mới biến mất.</w:t>
      </w:r>
    </w:p>
    <w:p>
      <w:pPr>
        <w:pStyle w:val="BodyText"/>
      </w:pPr>
      <w:r>
        <w:t xml:space="preserve">Sau khi quang mang Huy Hoàng chiến hạm biến mất, xác bảo hộ chip lúc này mới khép lại, vô số tế bào cơ giới nhuyễn động ngưng tụ thành hình người, Tổ Uyên Đình không còn chút lệ khí lại cung kính quỳ xuống nói:</w:t>
      </w:r>
    </w:p>
    <w:p>
      <w:pPr>
        <w:pStyle w:val="BodyText"/>
      </w:pPr>
      <w:r>
        <w:t xml:space="preserve">- Nô lệ Tổ Uyên Đình gặp qua chủ nhân, thỉnh chủ nhân trách phạt!</w:t>
      </w:r>
    </w:p>
    <w:p>
      <w:pPr>
        <w:pStyle w:val="BodyText"/>
      </w:pPr>
      <w:r>
        <w:t xml:space="preserve">Nhạc Trọng nhìn Tổ Uyên Đình quỳ trước mặt, trong mắt hiện lên vẻ vui mừng, buông lỏng tay nắm giữ chip:</w:t>
      </w:r>
    </w:p>
    <w:p>
      <w:pPr>
        <w:pStyle w:val="BodyText"/>
      </w:pPr>
      <w:r>
        <w:t xml:space="preserve">- Tốt lắm, Tổ Uyên Đình. Ngươi lập tức đem bộ đội chủ lực Cơ Giới đế quốc điều động tới địa cầu, tìm kiếm tiêu diệt dị hình cùng địch nhân của nhân loại!</w:t>
      </w:r>
    </w:p>
    <w:p>
      <w:pPr>
        <w:pStyle w:val="BodyText"/>
      </w:pPr>
      <w:r>
        <w:t xml:space="preserve">- Dạ, chủ nhân!</w:t>
      </w:r>
    </w:p>
    <w:p>
      <w:pPr>
        <w:pStyle w:val="BodyText"/>
      </w:pPr>
      <w:r>
        <w:t xml:space="preserve">Tổ Uyên Đình vừa rơi xuống đất, một đoàn cơ giới tế bào từ trong tinh thần không gian bay ra, quấn quanh chip, nhanh chóng ngưng tụ thành hình người.</w:t>
      </w:r>
    </w:p>
    <w:p>
      <w:pPr>
        <w:pStyle w:val="BodyText"/>
      </w:pPr>
      <w:r>
        <w:t xml:space="preserve">Đồng thời Tổ Uyên Đình lấy ra hơn mười viên tinh hạch bát giai bỏ vào miệng, không bao lâu đã cắn nuốt toàn bộ lực lượng trong tinh hạch, làm lực lượng của hắn lại tăng lên cảnh giới cửu giai sơ cấp.</w:t>
      </w:r>
    </w:p>
    <w:p>
      <w:pPr>
        <w:pStyle w:val="BodyText"/>
      </w:pPr>
      <w:r>
        <w:t xml:space="preserve">- Tôi quay về Cơ Giới đế quốc triệu tập bộ hạ, sau đó đến địa cầu!</w:t>
      </w:r>
    </w:p>
    <w:p>
      <w:pPr>
        <w:pStyle w:val="BodyText"/>
      </w:pPr>
      <w:r>
        <w:t xml:space="preserve">Tổ Uyên Đình cúi người thi lễ, bay vào Địa Ngục Môn liên thông giữa Già La tinh cùng địa cầu.</w:t>
      </w:r>
    </w:p>
    <w:p>
      <w:pPr>
        <w:pStyle w:val="BodyText"/>
      </w:pPr>
      <w:r>
        <w:t xml:space="preserve">Nhìn Tổ Uyên Đình biến mất trong Địa Ngục Môn, Nhạc Trọng thoáng thở ra một hơi nhẹ nhõm. Có Cơ Giới hoàng đế cửu giai trấn thủ, cho dù hắn xông vào Thông Thiên Tháp thất bại nhưng Hoa Hạ vẫn sẽ không đến nỗi bị ngoại tộc tiêu diệt.</w:t>
      </w:r>
    </w:p>
    <w:p>
      <w:pPr>
        <w:pStyle w:val="BodyText"/>
      </w:pPr>
      <w:r>
        <w:t xml:space="preserve">Thông Thiên Tháp sáng tạo cơ hội làm cho người ta có thể trở thành Chân Thần cường giả. Là con đường duy nhất giúp ọi người có thể siêu thoát khỏi thế giới này, Nhạc Trọng không có khả năng buông tha.</w:t>
      </w:r>
    </w:p>
    <w:p>
      <w:pPr>
        <w:pStyle w:val="BodyText"/>
      </w:pPr>
      <w:r>
        <w:t xml:space="preserve">Có Tổ Uyên Đình trấn thủ Hoa Hạ quốc, Hoa Hạ sẽ vững như thái sơn, uy hiếp của dị hình vẫn sẽ giảm xuống đến thấp nhất.</w:t>
      </w:r>
    </w:p>
    <w:p>
      <w:pPr>
        <w:pStyle w:val="BodyText"/>
      </w:pPr>
      <w:r>
        <w:t xml:space="preserve">Đối với nhân loại mà nói loại quái vật dị hình có thể ký sinh, có sức sinh sản cường đại mới là địch nhân hung ác nhất. Nhưng đối với người máy mà nói bọn chúng chỉ là con mồi cho bọn họ săn bắn mà thôi.</w:t>
      </w:r>
    </w:p>
    <w:p>
      <w:pPr>
        <w:pStyle w:val="BodyText"/>
      </w:pPr>
      <w:r>
        <w:t xml:space="preserve">Sau khi Tổ Uyên Đình quay về Già La tinh, không ngừng có cơ giới chiến thú, người máy trí năng thông qua cửa địa ngục đến địa cầu.</w:t>
      </w:r>
    </w:p>
    <w:p>
      <w:pPr>
        <w:pStyle w:val="BodyText"/>
      </w:pPr>
      <w:r>
        <w:t xml:space="preserve">Toàn bộ quân đoàn cơ giới nghe theo mệnh lệnh của hắn chia ra các chiến trường, không ngừng xử lý địch nhân của nhân loại như biến dị thú, tang thi cùng dị hình.</w:t>
      </w:r>
    </w:p>
    <w:p>
      <w:pPr>
        <w:pStyle w:val="BodyText"/>
      </w:pPr>
      <w:r>
        <w:t xml:space="preserve">Đồng thời thật nhiều người máy trí năng cùng cơ giới chiến thú đều đã trấn thủ ở các cánh cửa địa ngục đặc biệt tiêu diệt những chủng tộc phi nhân loại ý đồ công kích địa cầu.</w:t>
      </w:r>
    </w:p>
    <w:p>
      <w:pPr>
        <w:pStyle w:val="BodyText"/>
      </w:pPr>
      <w:r>
        <w:t xml:space="preserve">Trong tám trăm thế giới mỗi nơi đều có mạnh có yếu, cường đại nhất là cường giả nửa bước Chân Thần, yếu nhất tương đương địa cầu trước cuối thời.</w:t>
      </w:r>
    </w:p>
    <w:p>
      <w:pPr>
        <w:pStyle w:val="BodyText"/>
      </w:pPr>
      <w:r>
        <w:t xml:space="preserve">Lúc này địa cầu đang nằm trong một trạng thái tiến hóa đại quy mô kỳ dị, cho dù là nhân loại yếu ớt nhất, chỉ cần có thể sống sót mỗi ngày đều có thể tiến hóa. Trong tám trăm thế giới mỗi chủng tộc đều có đủ loại bổn sự kỳ dị, một khi bị bọn hắn đi vào địa cầu, sẽ có thể trong thời gian ngắn tiến hóa thành chủng tộc đủ uy hiếp nhân loại. Bởi vậy Nhạc Trọng tuyệt đối không cho phép những chủng tộc cấp thấp đi vào địa cầu cùng nhân loại tranh đoạt tài nguyên tiến hóa.</w:t>
      </w:r>
    </w:p>
    <w:p>
      <w:pPr>
        <w:pStyle w:val="BodyText"/>
      </w:pPr>
      <w:r>
        <w:t xml:space="preserve">Đương nhiên trong tám trăm thế giới cũng có không ít cường giả cửu giai, những chủng tộc kia buông xuống địa cầu Nhạc Trọng cũng không cách nào ngăn cản.</w:t>
      </w:r>
    </w:p>
    <w:p>
      <w:pPr>
        <w:pStyle w:val="BodyText"/>
      </w:pPr>
      <w:r>
        <w:t xml:space="preserve">Phải biết rằng trong tám trăm thế giới cường giả như mây, người có được kỳ ngộ đạt được lực lượng mạnh mẽ không ít, ngoại trừ nhân tộc cũng có thật nhiều cường giả nắm giữ bảo vật cấp hoàng kim, lần này vì Thông Thiên Tháp rất nhiều chủng tộc mạnh mẽ đều đi tới Trái Đất.</w:t>
      </w:r>
    </w:p>
    <w:p>
      <w:pPr>
        <w:pStyle w:val="BodyText"/>
      </w:pPr>
      <w:r>
        <w:t xml:space="preserve">Theo thời gian trôi qua, những chủng tộc cường đại đi xuyên qua cửa địa ngục, họ cũng không nhấc lên đại chiến mà rất nhiều người đều bay về hướng Thái Bình Dương.</w:t>
      </w:r>
    </w:p>
    <w:p>
      <w:pPr>
        <w:pStyle w:val="Compact"/>
      </w:pPr>
      <w:r>
        <w:t xml:space="preserve">Vô số chủng tộc cường đại tụ tập bên cạnh Thái Bình Dương, thật nhiều chủng tộc trời sinh tính tàn bạo, không ngừng điên cuồng chém giết lẫn nhau. Nhưng đại bộ phận cường giả dưới cửu giai mới nảy sinh chiến đấu, các cường giả cửu giai vẫn duy trì khắc chế.</w:t>
      </w:r>
      <w:r>
        <w:br w:type="textWrapping"/>
      </w:r>
      <w:r>
        <w:br w:type="textWrapping"/>
      </w:r>
    </w:p>
    <w:p>
      <w:pPr>
        <w:pStyle w:val="Heading2"/>
      </w:pPr>
      <w:bookmarkStart w:id="1651" w:name="chương-1839-chư-tộc-tề-tụ-2"/>
      <w:bookmarkEnd w:id="1651"/>
      <w:r>
        <w:t xml:space="preserve">1629. Chương 1839: Chư Tộc Tề Tụ! (2)</w:t>
      </w:r>
    </w:p>
    <w:p>
      <w:pPr>
        <w:pStyle w:val="Compact"/>
      </w:pPr>
      <w:r>
        <w:br w:type="textWrapping"/>
      </w:r>
      <w:r>
        <w:br w:type="textWrapping"/>
      </w:r>
      <w:r>
        <w:t xml:space="preserve">Toàn bộ cường giả đều biết rõ ràng một khi cường giả cửu giai ra tay, như vậy hai chủng tộc sẽ lâm vào cuộc chiến sinh tử không chết không ngừng. Mục đích chủ yếu của bọn họ là đi vào Thông Thiên Tháp tìm kiếm cơ hội trở thành cường giả Chân Thần, tự nhiên không muốn tự chiến lẫn nhau tiêu hao thực lực.</w:t>
      </w:r>
    </w:p>
    <w:p>
      <w:pPr>
        <w:pStyle w:val="BodyText"/>
      </w:pPr>
      <w:r>
        <w:t xml:space="preserve">Một ngày, bên trong một Địa Ngục Môn nằm tại cảnh nội Quý Châu Hoa Hạ quốc, bỗng nhiên chợt lóe hào quang, từng chiếc chiến hạm lớn hơn vạn thước từ bên trong cửa địa ngục bay ra.</w:t>
      </w:r>
    </w:p>
    <w:p>
      <w:pPr>
        <w:pStyle w:val="BodyText"/>
      </w:pPr>
      <w:r>
        <w:t xml:space="preserve">Những chiếc chiến hạm kia vừa bay ra khỏi cửa địa ngục, ngay sau đó vô số chiến hạm tiếp tục bay ra, bao trùm cả trời đất, hình thành một hạm đội hơn ngàn chiến hạm thật đồ sộ rậm rạp.</w:t>
      </w:r>
    </w:p>
    <w:p>
      <w:pPr>
        <w:pStyle w:val="BodyText"/>
      </w:pPr>
      <w:r>
        <w:t xml:space="preserve">Số lượng hạm đội bình thường chỉ chừng mười hai chiếc, hạm đội hơn ngàn chiến hạm này đã xem như hơn chín mươi hạm đội tạo thành. Hơn nữa những chiến hạm này đều chọn dùng khoa học kỹ thuật của Cơ Giới đế quốc, đều thuộc C cấp chiến hạm.</w:t>
      </w:r>
    </w:p>
    <w:p>
      <w:pPr>
        <w:pStyle w:val="BodyText"/>
      </w:pPr>
      <w:r>
        <w:t xml:space="preserve">Thậm chí có hơn ba mươi sáu chiến hạm lớn tới mười vạn thước, là loại D cấp, chủ pháo của loại chiến hạm này có thể giết chết một biến dị thú cửu giai, thật dễ dàng phá hủy một thành thị của nhân loại.</w:t>
      </w:r>
    </w:p>
    <w:p>
      <w:pPr>
        <w:pStyle w:val="BodyText"/>
      </w:pPr>
      <w:r>
        <w:t xml:space="preserve">Bên trên hạm đội đều điêu khắc văn chương của Thần Thánh Thiên Đường, đánh dấu hạm đội khổng lồ này chính là Thần Thánh Thiên Đường hạm đội.</w:t>
      </w:r>
    </w:p>
    <w:p>
      <w:pPr>
        <w:pStyle w:val="BodyText"/>
      </w:pPr>
      <w:r>
        <w:t xml:space="preserve">Hơn ngàn chiến hạm kia thật dễ dàng công kích đại bộ phận thế giới trong tám trăm thế giới. Dù là địa cầu đã có được Nhạc Trọng bảo hộ cũng không ngăn cản được hạm đội kia công kích.</w:t>
      </w:r>
    </w:p>
    <w:p>
      <w:pPr>
        <w:pStyle w:val="BodyText"/>
      </w:pPr>
      <w:r>
        <w:t xml:space="preserve">- Quả nhiên đã đến, đây là bộ đội chủ lực của Thần Thánh Thiên Đường!</w:t>
      </w:r>
    </w:p>
    <w:p>
      <w:pPr>
        <w:pStyle w:val="BodyText"/>
      </w:pPr>
      <w:r>
        <w:t xml:space="preserve">Ngay trong nháy mắt hạm đội của Thần Thánh Thiên Đường đi tới địa cầu, Nhạc Trọng đã thông qua vệ tinh trên không gian nhìn thấy hết thảy.</w:t>
      </w:r>
    </w:p>
    <w:p>
      <w:pPr>
        <w:pStyle w:val="BodyText"/>
      </w:pPr>
      <w:r>
        <w:t xml:space="preserve">Ý niệm trong đầu hắn vừa chuyển, nhanh chóng làm ra lựa chọn:</w:t>
      </w:r>
    </w:p>
    <w:p>
      <w:pPr>
        <w:pStyle w:val="BodyText"/>
      </w:pPr>
      <w:r>
        <w:t xml:space="preserve">- Không biết tình huống trong Thông Thiên Tháp thế nào, một mình ta hành động thật quá mức nguy hiểm, vẫn nên gia nhập cùng đại bộ đội của Thần Thánh Thiên Đường cùng xông vào Thông Thiên Tháp vẫn khá an toàn hơn!</w:t>
      </w:r>
    </w:p>
    <w:p>
      <w:pPr>
        <w:pStyle w:val="BodyText"/>
      </w:pPr>
      <w:r>
        <w:t xml:space="preserve">Không biết có bao nhiêu cường giả xông vào Thông Thiên Tháp, trong đó thậm chí còn cường đại hơn Nhạc Trọng, lẫn vào trong đội ngũ Thần Thánh Thiên Đường vẫn an toàn hơn đi một mình.</w:t>
      </w:r>
    </w:p>
    <w:p>
      <w:pPr>
        <w:pStyle w:val="BodyText"/>
      </w:pPr>
      <w:r>
        <w:t xml:space="preserve">Vừa động niệm, Nhạc Trọng hóa thành một đạo lưu quang phóng lên cao, bay thẳng về hướng hạm đội Thần Thánh Thiên Đường.</w:t>
      </w:r>
    </w:p>
    <w:p>
      <w:pPr>
        <w:pStyle w:val="BodyText"/>
      </w:pPr>
      <w:r>
        <w:t xml:space="preserve">Hạm đội Thần Thánh Thiên Đường xem thường hết thảy, trực tiếp bay tới trên bầu trời Thái Bình Dương, ngừng lại cách Thông Thiên Tháp chừng năm cây số.</w:t>
      </w:r>
    </w:p>
    <w:p>
      <w:pPr>
        <w:pStyle w:val="BodyText"/>
      </w:pPr>
      <w:r>
        <w:t xml:space="preserve">Chứng kiến hạm đội khổng lồ của Thần Thánh Thiên Đường xuất hiện, vô số chủng tộc đang ở trên Thái Bình Dương nhấc lên từng đợt hỗn loạn. Thật nhiều chủng tộc tràn ngập kiêng kỵ nhìn lên hạm đội khổng lồ kia, lập tức di chuyển địa phương xa xa tránh né.</w:t>
      </w:r>
    </w:p>
    <w:p>
      <w:pPr>
        <w:pStyle w:val="BodyText"/>
      </w:pPr>
      <w:r>
        <w:t xml:space="preserve">Nhưng cũng có không ít thế lực không hề tỏ vẻ sợ hãi vì sự xuất hiện của bọn họ.</w:t>
      </w:r>
    </w:p>
    <w:p>
      <w:pPr>
        <w:pStyle w:val="BodyText"/>
      </w:pPr>
      <w:r>
        <w:t xml:space="preserve">Hạm đội Thần Thánh Thiên Đường xuất hiện chưa bao lâu, Nhạc Trọng đã đến, hướng thẳng chỗ của họ bay qua. Các bác nhớ ghé nhà .org để ủng hộ nha.</w:t>
      </w:r>
    </w:p>
    <w:p>
      <w:pPr>
        <w:pStyle w:val="BodyText"/>
      </w:pPr>
      <w:r>
        <w:t xml:space="preserve">Từ trong một chiến hạm có bốn ngân giáp chiến sĩ bay xuống cảnh giác nhìn Nhạc Trọng quát to:</w:t>
      </w:r>
    </w:p>
    <w:p>
      <w:pPr>
        <w:pStyle w:val="BodyText"/>
      </w:pPr>
      <w:r>
        <w:t xml:space="preserve">- Đứng lại, ngươi là ai? Nơi này là lãnh địa Thần Thánh Thiên Đường, người xâm nhập giết không tha!</w:t>
      </w:r>
    </w:p>
    <w:p>
      <w:pPr>
        <w:pStyle w:val="BodyText"/>
      </w:pPr>
      <w:r>
        <w:t xml:space="preserve">Nhạc Trọng vung tay đem thẻ thân phận ném cho bốn ngân giáp chiến sĩ:</w:t>
      </w:r>
    </w:p>
    <w:p>
      <w:pPr>
        <w:pStyle w:val="BodyText"/>
      </w:pPr>
      <w:r>
        <w:t xml:space="preserve">- Ta là thần sử Nhạc Trọng của thần điện trung ương Thần Thánh Thiên Đường, đây là thẻ thân phận của ta!</w:t>
      </w:r>
    </w:p>
    <w:p>
      <w:pPr>
        <w:pStyle w:val="BodyText"/>
      </w:pPr>
      <w:r>
        <w:t xml:space="preserve">Bốn chiến sĩ cầm thẻ nghiệm chứng, xác định thân phận Nhạc Trọng lúc này mới đưa thẻ trả lại cho hắn, đúng mực nói:</w:t>
      </w:r>
    </w:p>
    <w:p>
      <w:pPr>
        <w:pStyle w:val="BodyText"/>
      </w:pPr>
      <w:r>
        <w:t xml:space="preserve">- Anh chứng thật là Nhạc Trọng, đi theo chúng tôi!</w:t>
      </w:r>
    </w:p>
    <w:p>
      <w:pPr>
        <w:pStyle w:val="BodyText"/>
      </w:pPr>
      <w:r>
        <w:t xml:space="preserve">Địa vị thần sử tuy cao, nhưng không đủ cho họ lấy lòng. Trừ phi là thánh tử hoặc thánh chủ mới có thể làm cho họ kính sợ.</w:t>
      </w:r>
    </w:p>
    <w:p>
      <w:pPr>
        <w:pStyle w:val="BodyText"/>
      </w:pPr>
      <w:r>
        <w:t xml:space="preserve">Nhạc Trọng nói:</w:t>
      </w:r>
    </w:p>
    <w:p>
      <w:pPr>
        <w:pStyle w:val="BodyText"/>
      </w:pPr>
      <w:r>
        <w:t xml:space="preserve">- Được!</w:t>
      </w:r>
    </w:p>
    <w:p>
      <w:pPr>
        <w:pStyle w:val="BodyText"/>
      </w:pPr>
      <w:r>
        <w:t xml:space="preserve">Đi theo sự dẫn dắt của bốn gã ngân giáp chiến sĩ, Nhạc Trọng bay vào trong một con thuyền D cấp.</w:t>
      </w:r>
    </w:p>
    <w:p>
      <w:pPr>
        <w:pStyle w:val="BodyText"/>
      </w:pPr>
      <w:r>
        <w:t xml:space="preserve">Vừa bước lên chiến hạm, Nhạc Trọng liền mẫn tuệ cảm giác được có vô số khí tức mạnh mẽ tràn ngập, có tới sáu khí tức cửu giai, hơn hai trăm nửa bước cửu giai.</w:t>
      </w:r>
    </w:p>
    <w:p>
      <w:pPr>
        <w:pStyle w:val="BodyText"/>
      </w:pPr>
      <w:r>
        <w:t xml:space="preserve">Chỉ tính lực lượng trên chiến hạm D cấp này đã thập phần khủng bố, đủ an bài cả một thế giới. Nhìn qua liền có thể biết sự cường đại của nhân loại trong Thiên Thần đại thế giới như thế nào.</w:t>
      </w:r>
    </w:p>
    <w:p>
      <w:pPr>
        <w:pStyle w:val="BodyText"/>
      </w:pPr>
      <w:r>
        <w:t xml:space="preserve">Đi theo ngân giáp chiến sĩ, Nhạc Trọng đi vào một đại sảnh sâu trong chiến hạm, có hai người đang ngồi trên sô pha, một là lão sư trên danh nghĩa của Nhạc Trọng trong Thần Thánh Thiên Quốc Thiên Đoạt thánh chủ, người còn lại là sư huynh trên danh nghĩa của hắn tên Trác Nam.</w:t>
      </w:r>
    </w:p>
    <w:p>
      <w:pPr>
        <w:pStyle w:val="BodyText"/>
      </w:pPr>
      <w:r>
        <w:t xml:space="preserve">- Nhạc Trọng, đã trở lại!</w:t>
      </w:r>
    </w:p>
    <w:p>
      <w:pPr>
        <w:pStyle w:val="BodyText"/>
      </w:pPr>
      <w:r>
        <w:t xml:space="preserve">Thiên Đoạt thánh chủ nhìn thấy Nhạc Trọng đi tới, trong mắt thoáng hiện vẻ vui mừng, nhưng cảm giác của hắn vừa phân hình sắc mặt liền đại biến, thất thanh nói:</w:t>
      </w:r>
    </w:p>
    <w:p>
      <w:pPr>
        <w:pStyle w:val="BodyText"/>
      </w:pPr>
      <w:r>
        <w:t xml:space="preserve">- Di! Không ngờ cậu đã thăng cấp thành cường giả cửu giai!</w:t>
      </w:r>
    </w:p>
    <w:p>
      <w:pPr>
        <w:pStyle w:val="BodyText"/>
      </w:pPr>
      <w:r>
        <w:t xml:space="preserve">Trác Nam nghe được lời này trong lòng rung mạnh, trong mắt tràn ngập vẻ kinh hãi vô tận đồng thời không thể tin:</w:t>
      </w:r>
    </w:p>
    <w:p>
      <w:pPr>
        <w:pStyle w:val="BodyText"/>
      </w:pPr>
      <w:r>
        <w:t xml:space="preserve">- Cái gì? Cửu giai? Hắn thế nhưng đã tiến hóa tới cảnh giới cửu giai, làm sao có thể trong thời gian ngắn ngủi như vậy đã thăng lên cửu giai? Làm sao có thể? Thiên tư của cường giả gợi lên dị tượng hổ gầm rồng ngâm lại có thể yêu nghiệt tới mức này sao? Điều này sao có thể? Cho dù là mấy vị đại năng vĩ đại kia muốn đột phá cửu giai bích chướng cũng phải hao phí thời gian vài chục năm, hắn làm sao có thể đột phá nhanh như vậy? Điều đó không có khả năng!</w:t>
      </w:r>
    </w:p>
    <w:p>
      <w:pPr>
        <w:pStyle w:val="BodyText"/>
      </w:pPr>
      <w:r>
        <w:t xml:space="preserve">Cường giả cửu giai đã thoát khỏi phạm vi người phàm, là cường giả bán thần đã bắt đầu bước vào lĩnh vực thần linh. Sở hướng vô địch, uy lực ngập trời, có thể tự do xuyên qua trong không gian, xé rách hư không thông qua cánh cửa không gian vượt qua vạn dặm thậm chí là vượt qua thế giới phát động công kích. Một người đủ chấn hưng một chủng tộc, một người đủ hủy diệt một chủng tộc.</w:t>
      </w:r>
    </w:p>
    <w:p>
      <w:pPr>
        <w:pStyle w:val="BodyText"/>
      </w:pPr>
      <w:r>
        <w:t xml:space="preserve">Địa vị cường giả cửu giai cho dù mạnh mẽ như nhân tộc tại Thiên Thần đại thế giới cũng có được địa vị thật lớn, là nhân vật cấp đầu sỏ.</w:t>
      </w:r>
    </w:p>
    <w:p>
      <w:pPr>
        <w:pStyle w:val="BodyText"/>
      </w:pPr>
      <w:r>
        <w:t xml:space="preserve">Trong Thần Thánh Thiên Quốc, nửa bước cửu giai trải qua thật nhiều năm tháng tích lũy xuống số lượng đã vượt qua ba mươi vạn, nhưng cường giả cửu giai chân chính lại cực kỳ thưa thớt. Trong Thần Thánh Thiên Quốc đều là cường giả thánh chủ, quyền thế ngập trời.</w:t>
      </w:r>
    </w:p>
    <w:p>
      <w:pPr>
        <w:pStyle w:val="BodyText"/>
      </w:pPr>
      <w:r>
        <w:t xml:space="preserve">Mặc dù Trác Nam lúc gặp Nhạc Trọng nhìn thấy khởi lên dị tượng hổ gầm rồng ngâm, đã đoán được Nhạc Trọng có thể thăng cấp thành cửu giai, nhưng khi nhìn thấy chỉ trong thời gian ngắn ngủi hắn đã tiến hóa tới bước này, trong tim không đè nén được ghen tỵ cùng hâm mộ.</w:t>
      </w:r>
    </w:p>
    <w:p>
      <w:pPr>
        <w:pStyle w:val="BodyText"/>
      </w:pPr>
      <w:r>
        <w:t xml:space="preserve">Nhạc Trọng nhàn nhạt cười nói:</w:t>
      </w:r>
    </w:p>
    <w:p>
      <w:pPr>
        <w:pStyle w:val="BodyText"/>
      </w:pPr>
      <w:r>
        <w:t xml:space="preserve">- Ta đã lấy được một ít kỳ ngộ trong Mai Lạc chiến trường, may mắn tiến hóa thành cửu giai cường giả!</w:t>
      </w:r>
    </w:p>
    <w:p>
      <w:pPr>
        <w:pStyle w:val="BodyText"/>
      </w:pPr>
      <w:r>
        <w:t xml:space="preserve">Thiên Đoạt thánh chủ nhìn Nhạc Trọng trong mắt hiện lên vẻ tán thưởng:</w:t>
      </w:r>
    </w:p>
    <w:p>
      <w:pPr>
        <w:pStyle w:val="BodyText"/>
      </w:pPr>
      <w:r>
        <w:t xml:space="preserve">- Tốt, tốt, tốt. Nhạc Trọng, tôi quả nhiên không nhìn lầm cậu. Cậu thật sự có đại phúc duyên, đại khí vận. Lại có thể ở trong thời gian ngắn ngủi tiến hóa thành cửu giai, trong Thần Thánh Thiên Quốc vẫn là lần đầu tiên. Tôi sẽ báo cáo với cấp trên, không bao lâu sau cậu có thể trở thành thánh chủ Thần Thánh Thiên Đường rồi!</w:t>
      </w:r>
    </w:p>
    <w:p>
      <w:pPr>
        <w:pStyle w:val="BodyText"/>
      </w:pPr>
      <w:r>
        <w:t xml:space="preserve">Dứt lời ý niệm của hắn vừa động, hướng một viên bàn bên cạnh nhấn xuống, một đạo tin tức lập tức truyền tới toàn bộ cường giả cửu giai.</w:t>
      </w:r>
    </w:p>
    <w:p>
      <w:pPr>
        <w:pStyle w:val="Compact"/>
      </w:pPr>
      <w:r>
        <w:t xml:space="preserve">Một cường giả cửu giai sinh ra đối với nhân loại mà nói là một chuyện cực kỳ trọng đại, nhất định phải thông tri cho toàn bộ những cường giả cửu giai trong Thần Thánh Thiên Đường hay biết.</w:t>
      </w:r>
      <w:r>
        <w:br w:type="textWrapping"/>
      </w:r>
      <w:r>
        <w:br w:type="textWrapping"/>
      </w:r>
    </w:p>
    <w:p>
      <w:pPr>
        <w:pStyle w:val="Heading2"/>
      </w:pPr>
      <w:bookmarkStart w:id="1652" w:name="chương-1840-nguyệt-hoa-thánh-chủ"/>
      <w:bookmarkEnd w:id="1652"/>
      <w:r>
        <w:t xml:space="preserve">1630. Chương 1840: Nguyệt Hoa Thánh Chủ!</w:t>
      </w:r>
    </w:p>
    <w:p>
      <w:pPr>
        <w:pStyle w:val="Compact"/>
      </w:pPr>
      <w:r>
        <w:br w:type="textWrapping"/>
      </w:r>
      <w:r>
        <w:br w:type="textWrapping"/>
      </w:r>
      <w:r>
        <w:t xml:space="preserve">- Nhạc Trọng là ai vậy? Thần sử Trung Ương thần điện? Vì sao một thần sử có thể tiến hóa thành cường giả cửu giai?</w:t>
      </w:r>
    </w:p>
    <w:p>
      <w:pPr>
        <w:pStyle w:val="BodyText"/>
      </w:pPr>
      <w:r>
        <w:t xml:space="preserve">- Nhạc Trọng? Đó không phải là tiểu tử dẫn phát ra dị tượng hổ gầm rồng ngâm sao? Hắn mới gia nhập Thần Thánh Thiên Đường chúng ta được một năm cũng đã thăng cấp thành cửu giai sao? Thật là đáng sợ, thiên tư cùng kỳ ngộ của hắn!</w:t>
      </w:r>
    </w:p>
    <w:p>
      <w:pPr>
        <w:pStyle w:val="BodyText"/>
      </w:pPr>
      <w:r>
        <w:t xml:space="preserve">- …</w:t>
      </w:r>
    </w:p>
    <w:p>
      <w:pPr>
        <w:pStyle w:val="BodyText"/>
      </w:pPr>
      <w:r>
        <w:t xml:space="preserve">Những cường giả khác nghe được tin tức Nhạc Trọng thăng cấp thành cường giả cửu giai, lập tức điều động lực lượng tra xét ra lai lịch của hắn, khi thấy được Nhạc Trọng có thể thăng cấp chỉ trong thời gian ngắn ngủi trong lòng liền tràn ngập rung động.</w:t>
      </w:r>
    </w:p>
    <w:p>
      <w:pPr>
        <w:pStyle w:val="BodyText"/>
      </w:pPr>
      <w:r>
        <w:t xml:space="preserve">Nguyệt Hoa thánh chủ nghe được tin tức kia trong lòng dâng lên tia hối hận:</w:t>
      </w:r>
    </w:p>
    <w:p>
      <w:pPr>
        <w:pStyle w:val="BodyText"/>
      </w:pPr>
      <w:r>
        <w:t xml:space="preserve">- Đáng giận, lúc trước nếu ta có thể nhanh một bước mời hắn, để cho hắn gia nhập Bắc Phương thần điện chúng ta là tốt rồi!</w:t>
      </w:r>
    </w:p>
    <w:p>
      <w:pPr>
        <w:pStyle w:val="BodyText"/>
      </w:pPr>
      <w:r>
        <w:t xml:space="preserve">Mặc dù năm đại thần điện Thần Thánh Thiên Đường luôn hô hào chiến đấu cho nhân loại, nhưng bên trong là vì gia tăng phạm vi thế lực cùng tài nguyên tu luyện. Bên trong vẫn có tranh đấu ngoài sáng trong tối, có thêm một cường giả cửu giai như vậy thực lực của thần điện kia càng thêm hùng mạnh.</w:t>
      </w:r>
    </w:p>
    <w:p>
      <w:pPr>
        <w:pStyle w:val="BodyText"/>
      </w:pPr>
      <w:r>
        <w:t xml:space="preserve">Thiên Đoạt thánh chủ nhận được lệnh triệu hoán mỉm cười nhìn Nhạc Trọng:</w:t>
      </w:r>
    </w:p>
    <w:p>
      <w:pPr>
        <w:pStyle w:val="BodyText"/>
      </w:pPr>
      <w:r>
        <w:t xml:space="preserve">- Nhạc Trọng, thần chủ điện hạ đã quyết định mời một buổi yến hội chúc mừng cho cậu, toàn bộ cường giả cửu giai đều có mặt, mọi người gặp mặt nhau nhận thức một chút!</w:t>
      </w:r>
    </w:p>
    <w:p>
      <w:pPr>
        <w:pStyle w:val="BodyText"/>
      </w:pPr>
      <w:r>
        <w:t xml:space="preserve">Nhạc Trọng nói:</w:t>
      </w:r>
    </w:p>
    <w:p>
      <w:pPr>
        <w:pStyle w:val="BodyText"/>
      </w:pPr>
      <w:r>
        <w:t xml:space="preserve">- Được!</w:t>
      </w:r>
    </w:p>
    <w:p>
      <w:pPr>
        <w:pStyle w:val="BodyText"/>
      </w:pPr>
      <w:r>
        <w:t xml:space="preserve">- Đi theo tôi!</w:t>
      </w:r>
    </w:p>
    <w:p>
      <w:pPr>
        <w:pStyle w:val="BodyText"/>
      </w:pPr>
      <w:r>
        <w:t xml:space="preserve">Thiên Đoạt thánh chủ đứng lên đi nhanh ra ngoài.</w:t>
      </w:r>
    </w:p>
    <w:p>
      <w:pPr>
        <w:pStyle w:val="BodyText"/>
      </w:pPr>
      <w:r>
        <w:t xml:space="preserve">Nhạc Trọng đi theo sát phía sau hắn.</w:t>
      </w:r>
    </w:p>
    <w:p>
      <w:pPr>
        <w:pStyle w:val="BodyText"/>
      </w:pPr>
      <w:r>
        <w:t xml:space="preserve">Không bao lâu, hai người bay ra khỏi chiến hạm D cấp, hướng kỳ hạm trong hạm đội bay đi.</w:t>
      </w:r>
    </w:p>
    <w:p>
      <w:pPr>
        <w:pStyle w:val="BodyText"/>
      </w:pPr>
      <w:r>
        <w:t xml:space="preserve">Sau khi đi vào trong kỳ hạm, Nhạc Trọng nhìn thấy dù chỉ là một thị vệ bình thường cũng đã là cường giả bát giai, từng đạo khí tức vô cùng mạnh mẽ quanh quẩn trong soái hạm, căn bản không thấy có cường giả thất giai nào. Hiển nhiên cường giả thất giai không có tư cách đi vào trong soái hạm này.</w:t>
      </w:r>
    </w:p>
    <w:p>
      <w:pPr>
        <w:pStyle w:val="BodyText"/>
      </w:pPr>
      <w:r>
        <w:t xml:space="preserve">Một đường đi tới, Nhạc Trọng đi vào một cung điện xa hoa, do vô số bảo thạch xinh đẹp tạo thành, bên trong cung điện từng thánh nữ thánh tử đang mặc trang phục thị giả không ngừng xuyên qua.</w:t>
      </w:r>
    </w:p>
    <w:p>
      <w:pPr>
        <w:pStyle w:val="BodyText"/>
      </w:pPr>
      <w:r>
        <w:t xml:space="preserve">Từng cường giả cửu giai mới là nhân vật trong cung điện này, họ dựa theo quan hệ đứng thành từng nhóm, đang cùng nhau trò chuyện.</w:t>
      </w:r>
    </w:p>
    <w:p>
      <w:pPr>
        <w:pStyle w:val="BodyText"/>
      </w:pPr>
      <w:r>
        <w:t xml:space="preserve">- Nhạc Trọng!!!</w:t>
      </w:r>
    </w:p>
    <w:p>
      <w:pPr>
        <w:pStyle w:val="BodyText"/>
      </w:pPr>
      <w:r>
        <w:t xml:space="preserve">Ngay khi Nhạc Trọng vừa bước vào trong cung điện, ở một bên chợt truyền ra một thanh âm nữ tính.</w:t>
      </w:r>
    </w:p>
    <w:p>
      <w:pPr>
        <w:pStyle w:val="BodyText"/>
      </w:pPr>
      <w:r>
        <w:t xml:space="preserve">Nhạc Trọng quay đầu lại, thấy được ba huynh muội Kiều Địch mặc trang phục người hầu đang đứng nơi đó.</w:t>
      </w:r>
    </w:p>
    <w:p>
      <w:pPr>
        <w:pStyle w:val="BodyText"/>
      </w:pPr>
      <w:r>
        <w:t xml:space="preserve">Nhìn thấy người quen, Nhạc Trọng cũng cảm giác vô cùng thân thiết nên đi nhanh về hướng bọn họ.</w:t>
      </w:r>
    </w:p>
    <w:p>
      <w:pPr>
        <w:pStyle w:val="BodyText"/>
      </w:pPr>
      <w:r>
        <w:t xml:space="preserve">Bên cạnh ba huynh muội Kiều Địch còn có vài thánh tử thánh nữ đang đứng, nhìn thấy Nhạc Trọng cùng Thiên Đoạt thánh chủ đi tới vẻ mặt đều có chút khẩn trương.</w:t>
      </w:r>
    </w:p>
    <w:p>
      <w:pPr>
        <w:pStyle w:val="BodyText"/>
      </w:pPr>
      <w:r>
        <w:t xml:space="preserve">Cường giả cửu giai cấp thánh chủ mới là đại nhân vật trong Thần Thánh Thiên Quốc, có được quyền thế khôn cùng. Những thánh tử cùng thánh nữ chỉ là một nhóm chim non mà thôi. Ngoại trừ một ít thiên tài yêu nghiệt, địa vị của họ so với thánh chủ chẳng khác gì lạch trời.</w:t>
      </w:r>
    </w:p>
    <w:p>
      <w:pPr>
        <w:pStyle w:val="BodyText"/>
      </w:pPr>
      <w:r>
        <w:t xml:space="preserve">Đi tới trước người Kiều Địch, Nhạc Trọng tò mò hỏi:</w:t>
      </w:r>
    </w:p>
    <w:p>
      <w:pPr>
        <w:pStyle w:val="BodyText"/>
      </w:pPr>
      <w:r>
        <w:t xml:space="preserve">- Tại sao mọi người ở chỗ này?</w:t>
      </w:r>
    </w:p>
    <w:p>
      <w:pPr>
        <w:pStyle w:val="BodyText"/>
      </w:pPr>
      <w:r>
        <w:t xml:space="preserve">Ở trong cung điện mặc dù là tồn tại yếu nhỏ nhất, nhưng cũng đã là cường giả bát giai, ba huynh muội Kiều Địch ở trước mặt những thánh nữ thánh tử khác đều nhỏ yếu chẳng khác gì con kiến, bọn họ thật sự có chút không hợp với nơi này.</w:t>
      </w:r>
    </w:p>
    <w:p>
      <w:pPr>
        <w:pStyle w:val="BodyText"/>
      </w:pPr>
      <w:r>
        <w:t xml:space="preserve">Kiều Địch nhìn Nhạc Trọng, trong mắt tràn ngập rung động, trong lòng vô cùng hâm mộ lẫn ghen tỵ, nhưng hắn che giấu rất tốt, cười nhẹ nói:</w:t>
      </w:r>
    </w:p>
    <w:p>
      <w:pPr>
        <w:pStyle w:val="BodyText"/>
      </w:pPr>
      <w:r>
        <w:t xml:space="preserve">- Chúng tôi cũng không biết vì sao. Vừa rồi bên trên truyền lệnh muốn chúng tôi đến phục vụ, vì vậy chúng tôi mới xuất hiện ở đây!</w:t>
      </w:r>
    </w:p>
    <w:p>
      <w:pPr>
        <w:pStyle w:val="BodyText"/>
      </w:pPr>
      <w:r>
        <w:t xml:space="preserve">Bích Ti Nhã mở to mắt nhìn chằm chằm Nhạc Trọng tò mò hỏi:</w:t>
      </w:r>
    </w:p>
    <w:p>
      <w:pPr>
        <w:pStyle w:val="BodyText"/>
      </w:pPr>
      <w:r>
        <w:t xml:space="preserve">- Nhạc Trọng đại ca, hiện tại anh đã tiến hóa thành cường giả cửu giai sao?</w:t>
      </w:r>
    </w:p>
    <w:p>
      <w:pPr>
        <w:pStyle w:val="BodyText"/>
      </w:pPr>
      <w:r>
        <w:t xml:space="preserve">Nghe câu hỏi của Bích Ti Nhã, Kiều Địch cùng Lệ Na đều nhìn hắn với ánh mắt khác thường. Bọn họ hiểu thật rõ ràng Nhạc Trọng mới gia nhập Thần Thánh Thiên Đường chưa đầy một năm, không ngờ hắn đã đột phá bích chướng giữa người phàm cùng bán thần, tồn tại như vậy chẳng khác gì là quái vật.</w:t>
      </w:r>
    </w:p>
    <w:p>
      <w:pPr>
        <w:pStyle w:val="BodyText"/>
      </w:pPr>
      <w:r>
        <w:t xml:space="preserve">Nhạc Trọng mỉm cười nói:</w:t>
      </w:r>
    </w:p>
    <w:p>
      <w:pPr>
        <w:pStyle w:val="BodyText"/>
      </w:pPr>
      <w:r>
        <w:t xml:space="preserve">- Đúng vậy, tôi đã tiến hóa thành cường giả cửu giai!</w:t>
      </w:r>
    </w:p>
    <w:p>
      <w:pPr>
        <w:pStyle w:val="BodyText"/>
      </w:pPr>
      <w:r>
        <w:t xml:space="preserve">Mặc dù đã có chuẩn bị tâm lý nhưng trong lòng Kiều Địch cùng Lệ Na đều chấn động, tràn ngập phức tạp.</w:t>
      </w:r>
    </w:p>
    <w:p>
      <w:pPr>
        <w:pStyle w:val="BodyText"/>
      </w:pPr>
      <w:r>
        <w:t xml:space="preserve">Vài thánh tử thánh nữ đứng bên cạnh nhìn Nhạc Trọng trong mắt hiện lên vẻ hâm mộ.</w:t>
      </w:r>
    </w:p>
    <w:p>
      <w:pPr>
        <w:pStyle w:val="BodyText"/>
      </w:pPr>
      <w:r>
        <w:t xml:space="preserve">Bích Ti Nhã nhìn chằm chằm Nhạc Trọng, chờ mong hỏi:</w:t>
      </w:r>
    </w:p>
    <w:p>
      <w:pPr>
        <w:pStyle w:val="BodyText"/>
      </w:pPr>
      <w:r>
        <w:t xml:space="preserve">- Thật tốt quá, Nhạc Trọng đại ca, có thể điều Bích Ti Nhã tới bên người phục vụ cho ngài sao? Trong khoảng thời gian này Bích Ti Nhã học xong thật nhiều kỹ năng, là một người phục vụ thật ưu tú nga!</w:t>
      </w:r>
    </w:p>
    <w:p>
      <w:pPr>
        <w:pStyle w:val="BodyText"/>
      </w:pPr>
      <w:r>
        <w:t xml:space="preserve">Nhạc Trọng cười nhẹ, vung tay, ba kiện binh khí cơ giới chiến đấu mạnh mẽ bay vào trong tay ba người Bích Ti Nhã:</w:t>
      </w:r>
    </w:p>
    <w:p>
      <w:pPr>
        <w:pStyle w:val="BodyText"/>
      </w:pPr>
      <w:r>
        <w:t xml:space="preserve">- Được! Qua thêm thời gian ngắn tôi sẽ nghĩ biện pháp điều ba người tới đây. Đây là lễ vật ọi người!</w:t>
      </w:r>
    </w:p>
    <w:p>
      <w:pPr>
        <w:pStyle w:val="BodyText"/>
      </w:pPr>
      <w:r>
        <w:t xml:space="preserve">Một khi Nhạc Trọng trở thành thánh chủ, chính là nhân vật đầu sỏ trong Thần Thánh Thiên Đường, muốn điều động vài người không trọng yếu quả thật dễ dàng.</w:t>
      </w:r>
    </w:p>
    <w:p>
      <w:pPr>
        <w:pStyle w:val="BodyText"/>
      </w:pPr>
      <w:r>
        <w:t xml:space="preserve">Bích Ti Nhã vuốt vuốt binh khí cơ giới trong tay, vẻ mặt vui mừng cám ơn:</w:t>
      </w:r>
    </w:p>
    <w:p>
      <w:pPr>
        <w:pStyle w:val="BodyText"/>
      </w:pPr>
      <w:r>
        <w:t xml:space="preserve">- Cám ơn!</w:t>
      </w:r>
    </w:p>
    <w:p>
      <w:pPr>
        <w:pStyle w:val="BodyText"/>
      </w:pPr>
      <w:r>
        <w:t xml:space="preserve">Đúng lúc này một thanh âm thật thanh thúy dễ nghe vang lên, chính là Nguyệt Hoa thánh chủ đang cười dài đi tới:</w:t>
      </w:r>
    </w:p>
    <w:p>
      <w:pPr>
        <w:pStyle w:val="BodyText"/>
      </w:pPr>
      <w:r>
        <w:t xml:space="preserve">- Bích Ti Nhã bọn họ là người của Bắc Phương thần điện chúng ta, Nhạc Trọng, anh muốn điều họ đi dù sao cũng phải nói một tiếng với Bắc Phương thần điện chúng tôi đi!</w:t>
      </w:r>
    </w:p>
    <w:p>
      <w:pPr>
        <w:pStyle w:val="BodyText"/>
      </w:pPr>
      <w:r>
        <w:t xml:space="preserve">- Thánh chủ bệ hạ!</w:t>
      </w:r>
    </w:p>
    <w:p>
      <w:pPr>
        <w:pStyle w:val="BodyText"/>
      </w:pPr>
      <w:r>
        <w:t xml:space="preserve">Nhìn thấy Nguyệt Hoa thánh chủ đi tới, vài thánh tử thánh nữ đều cung kính cúi người thi lễ. Sắc mặt ba người Bích Ti Nhã đều thay đổi cung kính hành lễ.</w:t>
      </w:r>
    </w:p>
    <w:p>
      <w:pPr>
        <w:pStyle w:val="BodyText"/>
      </w:pPr>
      <w:r>
        <w:t xml:space="preserve">Nhạc Trọng nhìn Nguyệt Hoa thánh chủ mỉm cười nói:</w:t>
      </w:r>
    </w:p>
    <w:p>
      <w:pPr>
        <w:pStyle w:val="BodyText"/>
      </w:pPr>
      <w:r>
        <w:t xml:space="preserve">- Nguyên lai là Nguyệt Hoa thánh chủ, ba người họ là bạn của tôi, thật hi vọng Nguyệt Hoa thánh chủ có thể từ bỏ mình yêu thích đem họ tặng cho tôi!</w:t>
      </w:r>
    </w:p>
    <w:p>
      <w:pPr>
        <w:pStyle w:val="BodyText"/>
      </w:pPr>
      <w:r>
        <w:t xml:space="preserve">- Được, tôi sẽ đem bọn họ chuyển qua cho anh!</w:t>
      </w:r>
    </w:p>
    <w:p>
      <w:pPr>
        <w:pStyle w:val="BodyText"/>
      </w:pPr>
      <w:r>
        <w:t xml:space="preserve">Nguyệt Hoa thánh chủ cũng không làm khó Nhạc Trọng, thản nhiên cười, cảm thán nói:</w:t>
      </w:r>
    </w:p>
    <w:p>
      <w:pPr>
        <w:pStyle w:val="BodyText"/>
      </w:pPr>
      <w:r>
        <w:t xml:space="preserve">- Nhạc Trọng, anh có thể ở trong thời gian ngắn ngủi như vậy tiến hóa thành cường giả cửu giai, thật sự là lợi hại, tiền đồ vô lượng!</w:t>
      </w:r>
    </w:p>
    <w:p>
      <w:pPr>
        <w:pStyle w:val="BodyText"/>
      </w:pPr>
      <w:r>
        <w:t xml:space="preserve">Nhạc Trọng khiêm tốn cười nói:</w:t>
      </w:r>
    </w:p>
    <w:p>
      <w:pPr>
        <w:pStyle w:val="BodyText"/>
      </w:pPr>
      <w:r>
        <w:t xml:space="preserve">- Quá khen!</w:t>
      </w:r>
    </w:p>
    <w:p>
      <w:pPr>
        <w:pStyle w:val="BodyText"/>
      </w:pPr>
      <w:r>
        <w:t xml:space="preserve">Nguyệt Hoa thánh chủ nhìn Nhạc Trọng cười nhẹ nói:</w:t>
      </w:r>
    </w:p>
    <w:p>
      <w:pPr>
        <w:pStyle w:val="BodyText"/>
      </w:pPr>
      <w:r>
        <w:t xml:space="preserve">- Nhạc Trọng, lần này anh gấp gáp trở về, hẳn là muốn xông vào Thông Thiên Tháp đi?</w:t>
      </w:r>
    </w:p>
    <w:p>
      <w:pPr>
        <w:pStyle w:val="BodyText"/>
      </w:pPr>
      <w:r>
        <w:t xml:space="preserve">Nhạc Trọng khẽ cười nói:</w:t>
      </w:r>
    </w:p>
    <w:p>
      <w:pPr>
        <w:pStyle w:val="BodyText"/>
      </w:pPr>
      <w:r>
        <w:t xml:space="preserve">- Đúng vậy, toàn bộ cường giả cửu giai nơi này không phải đều có mục tiêu vào Thông Thiên Tháp sao?</w:t>
      </w:r>
    </w:p>
    <w:p>
      <w:pPr>
        <w:pStyle w:val="BodyText"/>
      </w:pPr>
      <w:r>
        <w:t xml:space="preserve">Nếu không phải Thông Thiên Tháp thần bí kia, ở nơi này cũng sẽ không tụ tập nhiều cường giả cửu giai như vậy.</w:t>
      </w:r>
    </w:p>
    <w:p>
      <w:pPr>
        <w:pStyle w:val="BodyText"/>
      </w:pPr>
      <w:r>
        <w:t xml:space="preserve">Nguyệt Hoa thánh chủ khẽ gật đầu, trong mắt thoáng hiện vẻ kính nể nói:</w:t>
      </w:r>
    </w:p>
    <w:p>
      <w:pPr>
        <w:pStyle w:val="BodyText"/>
      </w:pPr>
      <w:r>
        <w:t xml:space="preserve">- Thông Thiên Tháp có được bí mật giúp người tiến hóa thành cường giả Chân Thần, có vô số bảo vật cấp hoàng kim, đồng dạng cũng nguy hiểm trùng điệp. Cường giả tiến vào Thông Thiên Tháp tám chín phần mười đều vẫn lạc bên trong. Chỉ có số ít người mới có khả năng còn sống, hoặc thăng tiến thành cường giả Chân Thàn, hoặc đạt được bảo vật cấp hoàng kim. Tôi hi vọng chúng ta có thể kết thành tiểu đoàn thể, trợ giúp lẫn nhau cố gắng sống sót trong Thông Thiên Tháp!</w:t>
      </w:r>
    </w:p>
    <w:p>
      <w:pPr>
        <w:pStyle w:val="Compact"/>
      </w:pPr>
      <w:r>
        <w:t xml:space="preserve">Mỗi cường giả cửu giai đều có được bổn sự kinh thiên động địa, đủ trấn áp một thế giới. Nhưng Thông Thiên Tháp quá mức khủng bố, dù là cửu giai đi vào cũng cửu tử nhất sinh, Nguyệt Hoa thánh chủ không thể không phòng ngừa chu đáo, tìm kiếm người giúp đỡ.</w:t>
      </w:r>
      <w:r>
        <w:br w:type="textWrapping"/>
      </w:r>
      <w:r>
        <w:br w:type="textWrapping"/>
      </w:r>
    </w:p>
    <w:p>
      <w:pPr>
        <w:pStyle w:val="Heading2"/>
      </w:pPr>
      <w:bookmarkStart w:id="1653" w:name="chương-1841-kết-giao"/>
      <w:bookmarkEnd w:id="1653"/>
      <w:r>
        <w:t xml:space="preserve">1631. Chương 1841: Kết Giao!</w:t>
      </w:r>
    </w:p>
    <w:p>
      <w:pPr>
        <w:pStyle w:val="Compact"/>
      </w:pPr>
      <w:r>
        <w:br w:type="textWrapping"/>
      </w:r>
      <w:r>
        <w:br w:type="textWrapping"/>
      </w:r>
      <w:r>
        <w:t xml:space="preserve">Thiên Đoạt thánh chủ vẫn luôn trầm mặc không nói đột nhiên mở miệng:</w:t>
      </w:r>
    </w:p>
    <w:p>
      <w:pPr>
        <w:pStyle w:val="BodyText"/>
      </w:pPr>
      <w:r>
        <w:t xml:space="preserve">- Quả thật, nếu muốn sống sót trong Thông Thiên Tháp, chẳng những cần vận khí còn cần đồng minh. Nguyệt Hoa thánh chủ, tính thêm phần tôi!</w:t>
      </w:r>
    </w:p>
    <w:p>
      <w:pPr>
        <w:pStyle w:val="BodyText"/>
      </w:pPr>
      <w:r>
        <w:t xml:space="preserve">Nhạc Trọng khẽ mỉm cười nói:</w:t>
      </w:r>
    </w:p>
    <w:p>
      <w:pPr>
        <w:pStyle w:val="BodyText"/>
      </w:pPr>
      <w:r>
        <w:t xml:space="preserve">- Tính thêm tôi nữa!</w:t>
      </w:r>
    </w:p>
    <w:p>
      <w:pPr>
        <w:pStyle w:val="BodyText"/>
      </w:pPr>
      <w:r>
        <w:t xml:space="preserve">Ba người đạt chung nhận thức, một tiểu đoàn thể chính thức kết thành.</w:t>
      </w:r>
    </w:p>
    <w:p>
      <w:pPr>
        <w:pStyle w:val="BodyText"/>
      </w:pPr>
      <w:r>
        <w:t xml:space="preserve">Sau đó Thiên Đoạt thánh chủ dẫn dắt Nhạc Trọng đi xuyên qua trong buổi tiệc, nhận thức nhiều cường giả cửu giai trong Thần Thánh Thiên Quốc.</w:t>
      </w:r>
    </w:p>
    <w:p>
      <w:pPr>
        <w:pStyle w:val="BodyText"/>
      </w:pPr>
      <w:r>
        <w:t xml:space="preserve">Những người này tuy tính cách khác nhau, thậm chí thập phần cổ quái, nhưng họ đều hiểu rõ không nên gây thù hằn trước khi tiến vào trong Thông Thiên Tháp, bởi vậy đối đãi Nhạc Trọng cũng hòa nhã.</w:t>
      </w:r>
    </w:p>
    <w:p>
      <w:pPr>
        <w:pStyle w:val="BodyText"/>
      </w:pPr>
      <w:r>
        <w:t xml:space="preserve">Mọi người còn đang trò chuyện, bỗng nhiên đại sảnh biến thành yên tĩnh. Dưới ánh mắt nhìn chăm chú của mọi người, thần chủ Trung Ương thần điện Lôi Hoàng đi nhanh lên đài cao.</w:t>
      </w:r>
    </w:p>
    <w:p>
      <w:pPr>
        <w:pStyle w:val="BodyText"/>
      </w:pPr>
      <w:r>
        <w:t xml:space="preserve">Nhạc Trọng liếc mắt nhìn Lôi Hoàng, trong lòng không khỏi chấn động:</w:t>
      </w:r>
    </w:p>
    <w:p>
      <w:pPr>
        <w:pStyle w:val="BodyText"/>
      </w:pPr>
      <w:r>
        <w:t xml:space="preserve">- Thật mạnh! Thực lực của người này thật mạnh, không hổ là nửa bước Chân Thần, hiện tại ta còn chưa phải là đối thủ của hắn!</w:t>
      </w:r>
    </w:p>
    <w:p>
      <w:pPr>
        <w:pStyle w:val="BodyText"/>
      </w:pPr>
      <w:r>
        <w:t xml:space="preserve">Trong mắt Nhạc Trọng rõ ràng nhìn thấy chung quanh thân thể Lôi Hoàng có vô số pháp tắc liên kết vờn quanh rậm rạp, cơ hồ vô cùng vô tận. Tuy rằng Lôi Hoàng chỉ đứng nơi đó, chẳng khác gì ma thần không gì không làm được, tràn ngập uy áp đáng sợ.</w:t>
      </w:r>
    </w:p>
    <w:p>
      <w:pPr>
        <w:pStyle w:val="BodyText"/>
      </w:pPr>
      <w:r>
        <w:t xml:space="preserve">- Hôm nay nhân tộc chúng ta lại có thêm một vị cường giả tiến hóa tới cửu giai bán thần, hắn chính là Nhạc Trọng của Trung Ương thần điện!</w:t>
      </w:r>
    </w:p>
    <w:p>
      <w:pPr>
        <w:pStyle w:val="BodyText"/>
      </w:pPr>
      <w:r>
        <w:t xml:space="preserve">Ánh mắt Lôi Hoàng đảo qua, rơi lên trên người Nhạc Trọng, trong mắt thoáng hiện nét tán thưởng nói:</w:t>
      </w:r>
    </w:p>
    <w:p>
      <w:pPr>
        <w:pStyle w:val="BodyText"/>
      </w:pPr>
      <w:r>
        <w:t xml:space="preserve">- Nhạc Trọng, cậu lên đây đi!</w:t>
      </w:r>
    </w:p>
    <w:p>
      <w:pPr>
        <w:pStyle w:val="BodyText"/>
      </w:pPr>
      <w:r>
        <w:t xml:space="preserve">Nhạc Trọng đi lên đài cao đứng bên cạnh Lôi Hoàng.</w:t>
      </w:r>
    </w:p>
    <w:p>
      <w:pPr>
        <w:pStyle w:val="BodyText"/>
      </w:pPr>
      <w:r>
        <w:t xml:space="preserve">Lôi Hoàng đem thẻ thân phận bạch kim sắc đưa cho Nhạc Trọng, sau đó dẫn đầu vỗ vỗ tay:</w:t>
      </w:r>
    </w:p>
    <w:p>
      <w:pPr>
        <w:pStyle w:val="BodyText"/>
      </w:pPr>
      <w:r>
        <w:t xml:space="preserve">- Từ hôm nay trở đi, Nhạc Trọng chính là Long Hổ thánh chủ của Trung Ương thần điện chúng ta. Mọi người vỗ tay hoan nghênh tân nhậm Long Hổ thánh chủ!</w:t>
      </w:r>
    </w:p>
    <w:p>
      <w:pPr>
        <w:pStyle w:val="BodyText"/>
      </w:pPr>
      <w:r>
        <w:t xml:space="preserve">Các cường giả cửu giai bên dưới đều mang theo nụ cười vỗ tay chúc mừng Nhạc Trọng thăng chức thành Long Hổ thánh chủ.</w:t>
      </w:r>
    </w:p>
    <w:p>
      <w:pPr>
        <w:pStyle w:val="BodyText"/>
      </w:pPr>
      <w:r>
        <w:t xml:space="preserve">Lôi Hoàng nhìn Nhạc Trọng cười nhẹ, cho hắn ánh mắt cổ vũ:</w:t>
      </w:r>
    </w:p>
    <w:p>
      <w:pPr>
        <w:pStyle w:val="BodyText"/>
      </w:pPr>
      <w:r>
        <w:t xml:space="preserve">- Nói vài lời với mọi người, tùy ý vài câu là được!</w:t>
      </w:r>
    </w:p>
    <w:p>
      <w:pPr>
        <w:pStyle w:val="BodyText"/>
      </w:pPr>
      <w:r>
        <w:t xml:space="preserve">Nhạc Trọng cười nhẹ, đi tới trước đài sắc mặt nghiêm nghị, trầm giọng nói:</w:t>
      </w:r>
    </w:p>
    <w:p>
      <w:pPr>
        <w:pStyle w:val="BodyText"/>
      </w:pPr>
      <w:r>
        <w:t xml:space="preserve">- Nhạc Trọng này hiện tại hứa hẹn, nhất định sẽ cống hiến cho nhân tộc chúng ta lực lượng lớn nhất của chính bản thân mình!</w:t>
      </w:r>
    </w:p>
    <w:p>
      <w:pPr>
        <w:pStyle w:val="BodyText"/>
      </w:pPr>
      <w:r>
        <w:t xml:space="preserve">Nhạc Trọng phát biểu trung quy trung củ, không có quá nhiều đặc sắc, cũng không có đạo lý lớn, phản ứng của những lão hồ ly bên dưới đều vô cùng bình thản, chỉ dựa theo lệ thường vỗ tay.</w:t>
      </w:r>
    </w:p>
    <w:p>
      <w:pPr>
        <w:pStyle w:val="BodyText"/>
      </w:pPr>
      <w:r>
        <w:t xml:space="preserve">Lôi Hoàng vỗ vỗ vai Nhạc Trọng, cho hắn ánh mắt cổ vũ, sau đó nhanh chóng rời đi:</w:t>
      </w:r>
    </w:p>
    <w:p>
      <w:pPr>
        <w:pStyle w:val="BodyText"/>
      </w:pPr>
      <w:r>
        <w:t xml:space="preserve">- Buông lỏng một chút!</w:t>
      </w:r>
    </w:p>
    <w:p>
      <w:pPr>
        <w:pStyle w:val="BodyText"/>
      </w:pPr>
      <w:r>
        <w:t xml:space="preserve">Lôi Hoàng vừa rời khỏi các cường giả cửu giai đã không còn gì câu nệ, kết thành những tiểu đoàn thể trao đổi bảo vật mình cần, vừa trao đổi tình báo lẫn nhau vừa chuẩn bị tiến vào Thông Thiên Tháp.</w:t>
      </w:r>
    </w:p>
    <w:p>
      <w:pPr>
        <w:pStyle w:val="BodyText"/>
      </w:pPr>
      <w:r>
        <w:t xml:space="preserve">Sau khi Lôi Hoàng rời khỏi liền bước vào một cửa không gian, xuất hiện trong một căn phòng khác, bên trong phòng còn có ba gã thần chủ đang ngồi.</w:t>
      </w:r>
    </w:p>
    <w:p>
      <w:pPr>
        <w:pStyle w:val="BodyText"/>
      </w:pPr>
      <w:r>
        <w:t xml:space="preserve">Ngoại trừ thần chủ Đông Phương thần điện cần trấn thủ trung tâm Thần Thánh Thiên Đường, trong căn phòng đã hội tụ đầy đủ bốn người mạnh nhất Thần Thánh Thiên Quốc.</w:t>
      </w:r>
    </w:p>
    <w:p>
      <w:pPr>
        <w:pStyle w:val="BodyText"/>
      </w:pPr>
      <w:r>
        <w:t xml:space="preserve">Đúng lúc này Viêm Thiên thần chủ nhướng mày, trong lời nói mang theo tia bất mãn:</w:t>
      </w:r>
    </w:p>
    <w:p>
      <w:pPr>
        <w:pStyle w:val="BodyText"/>
      </w:pPr>
      <w:r>
        <w:t xml:space="preserve">- Lôi Hoàng, Nhạc Trọng kia rõ ràng là Thần Quyến Giả của thời đại này, vì sao ông không đưa hắn lại đây!</w:t>
      </w:r>
    </w:p>
    <w:p>
      <w:pPr>
        <w:pStyle w:val="BodyText"/>
      </w:pPr>
      <w:r>
        <w:t xml:space="preserve">Thế lực Thần Thánh Thiên Đường cực kỳ khổng lồ, đồng thời hệ thống tình báo cũng vô cùng vĩ đại, sau khi Nhạc Trọng tiến vào tầm mắt của bốn vị thần chủ không lâu thì họ đã đem thân phận Nhạc Trọng tra xét gần như rõ ràng.</w:t>
      </w:r>
    </w:p>
    <w:p>
      <w:pPr>
        <w:pStyle w:val="BodyText"/>
      </w:pPr>
      <w:r>
        <w:t xml:space="preserve">Dù sao nơi này là địa cầu, Nhạc Trọng từng lưu lại thật nhiều dấu vết, lai lịch của hắn căn bản không thể tránh né sự điều tra của Thần Thánh Thiên Đường.</w:t>
      </w:r>
    </w:p>
    <w:p>
      <w:pPr>
        <w:pStyle w:val="BodyText"/>
      </w:pPr>
      <w:r>
        <w:t xml:space="preserve">Lôi Hoàng lắc đầu trầm giọng nói:</w:t>
      </w:r>
    </w:p>
    <w:p>
      <w:pPr>
        <w:pStyle w:val="BodyText"/>
      </w:pPr>
      <w:r>
        <w:t xml:space="preserve">- Tôi biết ý tứ của ông, Viêm Thiên. Mặc dù hắn là Thần Quyến Giả, nhưng hắn cũng là một phần tử của nhân tộc chúng ta, tôi không đồng ý ông ra tay với hắn!</w:t>
      </w:r>
    </w:p>
    <w:p>
      <w:pPr>
        <w:pStyle w:val="BodyText"/>
      </w:pPr>
      <w:r>
        <w:t xml:space="preserve">Bốn người đang ngồi đều là chủ nhân Thần Thánh Thiên Đường, bọn hắn nắm giữ thật nhiều bí mật tự nhiên biết được trên người Nhạc Trọng có ấn ký Thần Ma hệ thống, Thần Ma Hạch, thân thể Thần Ma, Thần Ma huyết đều là những bảo vật cực kỳ trân quý. Nếu một gã nửa bước Chân Thần đem Nhạc Trọng cắn nuốt luyện hóa, rất có thể giúp cho hắn đột phá cổ bình thăng cấp thành cường giả thập giai, siêu thoát khỏi lồng giam khổng lồ trong những thế giới này.</w:t>
      </w:r>
    </w:p>
    <w:p>
      <w:pPr>
        <w:pStyle w:val="BodyText"/>
      </w:pPr>
      <w:r>
        <w:t xml:space="preserve">Thăng cấp thành cường giả thập giai, siêu thoát khỏi nơi này, đây là khát vọng của những nửa bước Chân Thần cường giả, cho dù là tứ đại thần chủ cũng không thể nào chống cự lại hấp dẫn như thế.</w:t>
      </w:r>
    </w:p>
    <w:p>
      <w:pPr>
        <w:pStyle w:val="BodyText"/>
      </w:pPr>
      <w:r>
        <w:t xml:space="preserve">Thanh âm Lỗ Liệt phát lạnh:</w:t>
      </w:r>
    </w:p>
    <w:p>
      <w:pPr>
        <w:pStyle w:val="BodyText"/>
      </w:pPr>
      <w:r>
        <w:t xml:space="preserve">- Chẳng lẽ ông muốn độc chiếm hắn hay sao?</w:t>
      </w:r>
    </w:p>
    <w:p>
      <w:pPr>
        <w:pStyle w:val="BodyText"/>
      </w:pPr>
      <w:r>
        <w:t xml:space="preserve">Lỗ Liệt vừa lên tiếng, hai thần chủ còn lại đều nhìn Lôi Hoàng, ánh mắt băng hàn, không khí biết thành vô cùng rét lạnh.</w:t>
      </w:r>
    </w:p>
    <w:p>
      <w:pPr>
        <w:pStyle w:val="BodyText"/>
      </w:pPr>
      <w:r>
        <w:t xml:space="preserve">- Độc chiếm?</w:t>
      </w:r>
    </w:p>
    <w:p>
      <w:pPr>
        <w:pStyle w:val="BodyText"/>
      </w:pPr>
      <w:r>
        <w:t xml:space="preserve">Lôi Hoàng liếc mắt nhìn ba người, trong mắt thoáng hiện ý cười châm chọc, hắn ngồi xuống sô pha hai tay duỗi ra, làm ình càng thêm thoải mái một chút, sau đó khẽ cười nói:</w:t>
      </w:r>
    </w:p>
    <w:p>
      <w:pPr>
        <w:pStyle w:val="BodyText"/>
      </w:pPr>
      <w:r>
        <w:t xml:space="preserve">- Hắn đã tiến hóa thành cường giả cửu giai, hơn nữa trên người có bộ hoàng kim chiến giáp, các ông có ai có thể giết được hắn? Nếu không cách nào một kích miểu sát hắn, để cho hắn đào thoát, chờ khi hắn cường đại lên, chúng ta đều trở thành con mồi cho hắn săn bắn. Giáo huấn một vạn năm trước còn chưa đủ khắc sâu sao?</w:t>
      </w:r>
    </w:p>
    <w:p>
      <w:pPr>
        <w:pStyle w:val="BodyText"/>
      </w:pPr>
      <w:r>
        <w:t xml:space="preserve">Nghe được lời nói của Lôi Hoàng, ba người kia đều bình tĩnh trở lại, lâm vào trong trầm mặc.</w:t>
      </w:r>
    </w:p>
    <w:p>
      <w:pPr>
        <w:pStyle w:val="BodyText"/>
      </w:pPr>
      <w:r>
        <w:t xml:space="preserve">Bọn hắn đều biết rõ ràng sau khi tiến hóa cửu giai, Thần Quyến Giả có được thân thể Thần Ma cường đại đến cỡ nào. Cũng chỉ có nửa bước Chân Thần như bọn hắn mới có thể đem Thần Quyến Giả cửu giai trấn áp tiêu diệt. Nhưng đối phó với một Thần Quyến Giả cửu giai có hoàng kim chiến giáp, nhiều nhất bọn hắn chỉ có thể đánh bại đối phương nhưng không nắm chắc hoàn toàn có thể đánh chết được đối phương.</w:t>
      </w:r>
    </w:p>
    <w:p>
      <w:pPr>
        <w:pStyle w:val="BodyText"/>
      </w:pPr>
      <w:r>
        <w:t xml:space="preserve">Một khi để Thần Quyến Giả cửu giai chạy thoát, cả Thần Thánh Thiên Đường đều gặp phải nguy cơ diệt vong.</w:t>
      </w:r>
    </w:p>
    <w:p>
      <w:pPr>
        <w:pStyle w:val="BodyText"/>
      </w:pPr>
      <w:r>
        <w:t xml:space="preserve">Thần Quyến Giả có được ấn ký Thần Ma hệ thống chính là con cưng của thần, tốc độ tiến hóa siêu phàm tuyệt luân. Ở vạn năm trước trong nhân tộc từng xuất hiện một Thần Quyến Giả đỉnh cấp, bởi vì lúc ấy người kia bị cường giả đỉnh cấp của nhân loại tộc đàn săn bắt, trong cơn giận dữ hắn phản bội nhân tộc, trong vòng ba mươi năm ngắn ngủi hắn đem toàn bộ cường giả nhân tộc thời đó cơ hồ giết sạch, cuối cùng tiến hóa thành cường giả thập giai, siêu thoát, thoải mái rời đi.</w:t>
      </w:r>
    </w:p>
    <w:p>
      <w:pPr>
        <w:pStyle w:val="BodyText"/>
      </w:pPr>
      <w:r>
        <w:t xml:space="preserve">Nếu không phải vị Thần Quyến Giả kia vừa giết sạch cường giả nhân tộc đồng thời cũng giết sạch cường giả dị tộc, nhân loại trong Thần Thánh Thiên Quốc chỉ sợ đã hoàn toàn biến thành nô lệ cho ngoại tộc.</w:t>
      </w:r>
    </w:p>
    <w:p>
      <w:pPr>
        <w:pStyle w:val="BodyText"/>
      </w:pPr>
      <w:r>
        <w:t xml:space="preserve">Áo Gia Ni thần chủ trầm mặc một lúc hỏi:</w:t>
      </w:r>
    </w:p>
    <w:p>
      <w:pPr>
        <w:pStyle w:val="BodyText"/>
      </w:pPr>
      <w:r>
        <w:t xml:space="preserve">- Như vậy Nhạc Trọng có thái độ thế nào đối với nhân tộc chúng ta?</w:t>
      </w:r>
    </w:p>
    <w:p>
      <w:pPr>
        <w:pStyle w:val="BodyText"/>
      </w:pPr>
      <w:r>
        <w:t xml:space="preserve">Lôi Hoàng đáp:</w:t>
      </w:r>
    </w:p>
    <w:p>
      <w:pPr>
        <w:pStyle w:val="BodyText"/>
      </w:pPr>
      <w:r>
        <w:t xml:space="preserve">- Hắn nói nguyện ý cống hiến lực lượng lớn nhất của mình vì nhân tộc. Căn cứ theo sự phán đoán của tôi, khi hắn nói những lời này hẳn là thật tình!</w:t>
      </w:r>
    </w:p>
    <w:p>
      <w:pPr>
        <w:pStyle w:val="BodyText"/>
      </w:pPr>
      <w:r>
        <w:t xml:space="preserve">Viêm Thiên chậm rãi mở miệng:</w:t>
      </w:r>
    </w:p>
    <w:p>
      <w:pPr>
        <w:pStyle w:val="BodyText"/>
      </w:pPr>
      <w:r>
        <w:t xml:space="preserve">- Nếu như vậy thì thôi đi. Nhưng tôi cho rằng nên chú ý tình hình của hắn nhiều hơn một chút. Thông Thiên Tháp sắp mở ra, trước đó không nên xuất hiện thêm sự tình gì!</w:t>
      </w:r>
    </w:p>
    <w:p>
      <w:pPr>
        <w:pStyle w:val="Compact"/>
      </w:pPr>
      <w:r>
        <w:t xml:space="preserve">Ba người còn lại nghe vậy đều gật đầu.</w:t>
      </w:r>
      <w:r>
        <w:br w:type="textWrapping"/>
      </w:r>
      <w:r>
        <w:br w:type="textWrapping"/>
      </w:r>
    </w:p>
    <w:p>
      <w:pPr>
        <w:pStyle w:val="Heading2"/>
      </w:pPr>
      <w:bookmarkStart w:id="1654" w:name="chương-1842-long-đường-thú-triều-1"/>
      <w:bookmarkEnd w:id="1654"/>
      <w:r>
        <w:t xml:space="preserve">1632. Chương 1842: Long Đường Thú Triều! (1)</w:t>
      </w:r>
    </w:p>
    <w:p>
      <w:pPr>
        <w:pStyle w:val="Compact"/>
      </w:pPr>
      <w:r>
        <w:br w:type="textWrapping"/>
      </w:r>
      <w:r>
        <w:br w:type="textWrapping"/>
      </w:r>
      <w:r>
        <w:t xml:space="preserve">Thông Thiên Tháp mới là hi vọng lớn nhất của bọn họ, dù sao luyện hóa một Thần Quyến Giả cửu giai có hoàng kim chiến giáp bảo hộ quá mức khó khăn. Hơn nữa cho dù có luyện hóa Nhạc Trọng bọn họ chưa chắc đã có thể đột phá được cổ bình thăng cấp thành cường giả thập giai. Đây chẳng qua chỉ là truyền thuyết mà thôi. Nhưng ở trong Thông Thiên Tháp lại chân chính có được cơ hội thăng cấp thành cường giả thập giai, đánh vỡ trói buộc của thiên địa, siêu thoát khỏi thế giới này.</w:t>
      </w:r>
    </w:p>
    <w:p>
      <w:pPr>
        <w:pStyle w:val="BodyText"/>
      </w:pPr>
      <w:r>
        <w:t xml:space="preserve">Sau khi bốn thần chủ làm ra quyết định hết thảy đều trở nên bình tĩnh.</w:t>
      </w:r>
    </w:p>
    <w:p>
      <w:pPr>
        <w:pStyle w:val="BodyText"/>
      </w:pPr>
      <w:r>
        <w:t xml:space="preserve">Thời gian trôi qua, bỗng nhiên từ trong một Địa Ngục Môn chợt bay ra một tòa cung điện cao hơn hai mươi vạn thước, bị vô số ma khí bao phủ, giống như hoàn toàn cắn nuốt ánh sáng chung quanh cao vút trong mây.</w:t>
      </w:r>
    </w:p>
    <w:p>
      <w:pPr>
        <w:pStyle w:val="BodyText"/>
      </w:pPr>
      <w:r>
        <w:t xml:space="preserve">Tòa cung điện bay ra khỏi cửa địa ngục liền hướng về Thái Bình Dương trực tiếp bay qua.</w:t>
      </w:r>
    </w:p>
    <w:p>
      <w:pPr>
        <w:pStyle w:val="BodyText"/>
      </w:pPr>
      <w:r>
        <w:t xml:space="preserve">Tòa cung điện vừa bay đến trên bầu trời Thái Bình Dương, liền giống như thái sơn hướng thẳng vị trí mười mấy cường giả tiểu chủng tộc hung hăng nghiền áp xuống.</w:t>
      </w:r>
    </w:p>
    <w:p>
      <w:pPr>
        <w:pStyle w:val="BodyText"/>
      </w:pPr>
      <w:r>
        <w:t xml:space="preserve">- Đáng chết!</w:t>
      </w:r>
    </w:p>
    <w:p>
      <w:pPr>
        <w:pStyle w:val="BodyText"/>
      </w:pPr>
      <w:r>
        <w:t xml:space="preserve">- Vỡ cho ta!</w:t>
      </w:r>
    </w:p>
    <w:p>
      <w:pPr>
        <w:pStyle w:val="BodyText"/>
      </w:pPr>
      <w:r>
        <w:t xml:space="preserve">- Hỗn đản, vỡ cho ta!</w:t>
      </w:r>
    </w:p>
    <w:p>
      <w:pPr>
        <w:pStyle w:val="BodyText"/>
      </w:pPr>
      <w:r>
        <w:t xml:space="preserve">- …</w:t>
      </w:r>
    </w:p>
    <w:p>
      <w:pPr>
        <w:pStyle w:val="BodyText"/>
      </w:pPr>
      <w:r>
        <w:t xml:space="preserve">Mười mấy chiến sĩ tiểu chủng tộc vội vàng bay ra, phẫn nộ gầm rú, hướng tòa cung điện trên bầu trời đánh ra bí thuật cực mạnh nhất của mình, vô số hào quang phóng lên cao trực tiếp oanh thẳng lên tòa cung điện kia.</w:t>
      </w:r>
    </w:p>
    <w:p>
      <w:pPr>
        <w:pStyle w:val="BodyText"/>
      </w:pPr>
      <w:r>
        <w:t xml:space="preserve">Tòa cung điện thật lớn trấn áp xuống, đem vô số công kích đánh nát vụn, hung hăng chúi xuống, oanh một tiếng nổ, khu tụ tập của mười mấy tiểu chủng tộc liền bị áp thành tro bụi, vô số cường giả bị biến thành thịt vụn.</w:t>
      </w:r>
    </w:p>
    <w:p>
      <w:pPr>
        <w:pStyle w:val="BodyText"/>
      </w:pPr>
      <w:r>
        <w:t xml:space="preserve">Vô cùng tàn nhẫn đem vô số cường giả áp thành thịt vụn, từ trong cung điện quỷ dị truyền ra cỗ hấp lực kinh khủng màu đen, giống như cuồng phong đem mười mấy cường giả tránh thoát trấn áp đều hút trở về, rơi vào trong cung điện màu đen kia biến mất không còn thấy bóng dáng.</w:t>
      </w:r>
    </w:p>
    <w:p>
      <w:pPr>
        <w:pStyle w:val="BodyText"/>
      </w:pPr>
      <w:r>
        <w:t xml:space="preserve">Nhìn thấy cung điện màu đen hung tàn bạo ngược như vậy, vô số chủng tộc tụ tập nơi đó đều tràn ngập cảnh giác cùng địch ý.</w:t>
      </w:r>
    </w:p>
    <w:p>
      <w:pPr>
        <w:pStyle w:val="BodyText"/>
      </w:pPr>
      <w:r>
        <w:t xml:space="preserve">- Vạn Ma Điện buông xuống nơi đây, trong phạm vi hai mươi dặm đều là khu vực của Vạn Ma Điện, người đi qua giết không tha!</w:t>
      </w:r>
    </w:p>
    <w:p>
      <w:pPr>
        <w:pStyle w:val="BodyText"/>
      </w:pPr>
      <w:r>
        <w:t xml:space="preserve">Đúng lúc này từ trong cung điện màu đen vang lên thanh âm vô cùng hung lệ, khí tức nửa bước Chân Thần khủng bố khuếch tán khắp bốn phương tám hướng, tràn ngập vẻ cương quyết cùng bạo ngược.</w:t>
      </w:r>
    </w:p>
    <w:p>
      <w:pPr>
        <w:pStyle w:val="BodyText"/>
      </w:pPr>
      <w:r>
        <w:t xml:space="preserve">Toàn bộ cường giả có mặt trên Thái Bình Dương đều nghe được thanh âm hung hãn kia, sắc mặt đều biến đổi. Một ít chủng tộc nhỏ yếu ở gần Vạn Ma Điện đều chật vật cực điểm điên cuồng hướng phương xa bỏ chạy.</w:t>
      </w:r>
    </w:p>
    <w:p>
      <w:pPr>
        <w:pStyle w:val="BodyText"/>
      </w:pPr>
      <w:r>
        <w:t xml:space="preserve">Cường giả nửa bước Chân Thần uy lực ngập trời, muốn diệt sát những chủng tộc nhỏ yếu chỉ đơn giản như uống nước, bọn họ cũng không muốn chết.</w:t>
      </w:r>
    </w:p>
    <w:p>
      <w:pPr>
        <w:pStyle w:val="BodyText"/>
      </w:pPr>
      <w:r>
        <w:t xml:space="preserve">Trên Thái Bình Dương có vô số chủng tộc, vô số cường giả, trong đó thậm chí có cả nửa bước Chân Thần, nhưng dù họ vô cùng bất mãn đối với vẻ hung hăng càn quấy của Vạn Ma Điện, nhưng không ai ra mặt đối chiến.</w:t>
      </w:r>
    </w:p>
    <w:p>
      <w:pPr>
        <w:pStyle w:val="BodyText"/>
      </w:pPr>
      <w:r>
        <w:t xml:space="preserve">Vạn Ma Điện lựa chọn khi dễ người cũng vô cùng giảo hoạt, chỉ trấn áp tiêu diệt những chủng tộc nhỏ yếu, cường giả của họ mạnh nhất chỉ tới cảnh giới bát giai. Không hề tìm kiếm cường giả cửu giai ra tay, vì vậy những chủng tộc có cường giả cửu giai tự nhiên sẽ không vì một ít chủng tộc nhỏ yếu mà đối địch với thế lực cường đại như Vạn Ma Điện.</w:t>
      </w:r>
    </w:p>
    <w:p>
      <w:pPr>
        <w:pStyle w:val="BodyText"/>
      </w:pPr>
      <w:r>
        <w:t xml:space="preserve">Vạn Ma Điện hạ xuống Thái Bình Dương cũng trở nên yên lặng, giống như một tòa cung điện không có bóng người.</w:t>
      </w:r>
    </w:p>
    <w:p>
      <w:pPr>
        <w:pStyle w:val="BodyText"/>
      </w:pPr>
      <w:r>
        <w:t xml:space="preserve">Khi Vạn Ma Điện đi tới Thái Bình Dương chưa bao lâu, trong một cửa địa ngục chợt bay ra một thạch kén màu xanh giống như kén côn trùng dài hơn năm mươi vạn thước.</w:t>
      </w:r>
    </w:p>
    <w:p>
      <w:pPr>
        <w:pStyle w:val="BodyText"/>
      </w:pPr>
      <w:r>
        <w:t xml:space="preserve">Thạch kén màu xanh vừa bay ra cửa địa ngục rất nhanh đi tới trên Thái Bình Dương, hung hăng hướng chỗ tộc đàn chủng tộc nhỏ yếu nghiền áp xuống.</w:t>
      </w:r>
    </w:p>
    <w:p>
      <w:pPr>
        <w:pStyle w:val="BodyText"/>
      </w:pPr>
      <w:r>
        <w:t xml:space="preserve">Lúc này mười mấy chủng tộc nhỏ yếu kia đã sớm có phòng bị, từ rất xa nhìn thấy thạch kén màu xanh lập tức điên cuồng tản ra tứ tán, đem nơi đóng quân của mình nhường đi ra.</w:t>
      </w:r>
    </w:p>
    <w:p>
      <w:pPr>
        <w:pStyle w:val="BodyText"/>
      </w:pPr>
      <w:r>
        <w:t xml:space="preserve">Thạch kén màu xanh nghiền áp xuống đem nơi đóng quân nghiền áp nổ bạo.</w:t>
      </w:r>
    </w:p>
    <w:p>
      <w:pPr>
        <w:pStyle w:val="BodyText"/>
      </w:pPr>
      <w:r>
        <w:t xml:space="preserve">- Thực Nhân thần điện buông xuống nơi đây, trong phạm vi hai mươi dặm đều là khu vực của Thực nhân thần điện, người xâm nhập giết không tha!</w:t>
      </w:r>
    </w:p>
    <w:p>
      <w:pPr>
        <w:pStyle w:val="BodyText"/>
      </w:pPr>
      <w:r>
        <w:t xml:space="preserve">Lại vang lên thanh âm hung lệ, khí tức nửa bước Chân Thần nháy mắt khuếch tán khắp bốn phương tám hướng, làm lòng người tràn ngập sợ hãi.</w:t>
      </w:r>
    </w:p>
    <w:p>
      <w:pPr>
        <w:pStyle w:val="BodyText"/>
      </w:pPr>
      <w:r>
        <w:t xml:space="preserve">Thạch kén màu xanh buông xuống lại lẳng lặng không còn động tĩnh nào khác.</w:t>
      </w:r>
    </w:p>
    <w:p>
      <w:pPr>
        <w:pStyle w:val="BodyText"/>
      </w:pPr>
      <w:r>
        <w:t xml:space="preserve">Một tòa kim tự tháp dài tới mười vạn thước từ trong một cửa địa ngục bay ra, đáp xuống trên Thái Bình Dương.</w:t>
      </w:r>
    </w:p>
    <w:p>
      <w:pPr>
        <w:pStyle w:val="BodyText"/>
      </w:pPr>
      <w:r>
        <w:t xml:space="preserve">Một sào huyệt màu đen đường kính cao hơn hai mươi vạn thước từ trong một cửa địa ngục khác bay tới rơi xuống trên Thái Bình Dương.</w:t>
      </w:r>
    </w:p>
    <w:p>
      <w:pPr>
        <w:pStyle w:val="BodyText"/>
      </w:pPr>
      <w:r>
        <w:t xml:space="preserve">Theo thời gian trôi qua, thật nhiều chủng tộc cường đại khủng bố từ bên trong Địa Ngục Môn bay tới, cùng nhau rơi xuống trên Thái Bình Dương, khiến khu vực này ngày càng chen chúc.</w:t>
      </w:r>
    </w:p>
    <w:p>
      <w:pPr>
        <w:pStyle w:val="BodyText"/>
      </w:pPr>
      <w:r>
        <w:t xml:space="preserve">Có không ít chủng tộc khủng bố đều là kẻ thù một mất một còn của nhau, nhưng hiện tại bọn hắn đều bảo trì khắc chế nhất định, không trực tiếp tàn sát lẫn nhau.</w:t>
      </w:r>
    </w:p>
    <w:p>
      <w:pPr>
        <w:pStyle w:val="BodyText"/>
      </w:pPr>
      <w:r>
        <w:t xml:space="preserve">Trong Thái Bình Dương không ngờ lại duy trì thế cân bằng quỷ dị, mọi người đều yên lặng nhìn chăm chú vào tòa Thông Thiên Tháp cao vút tận trời.</w:t>
      </w:r>
    </w:p>
    <w:p>
      <w:pPr>
        <w:pStyle w:val="BodyText"/>
      </w:pPr>
      <w:r>
        <w:t xml:space="preserve">Nhạc Trọng từng vận dụng vệ tinh không gian tiến hành quan sát Thông Thiên Tháp. Nhưng kết quả phân hình làm cho hắn chấn động, tòa Thông Thiên Tháp kia không ngờ lại trực tiếp xỏ xuyên qua cả hệ ngân hà, biến mất trong vũ trụ mờ mịt, không biết đi thông phương nào.</w:t>
      </w:r>
    </w:p>
    <w:p>
      <w:pPr>
        <w:pStyle w:val="BodyText"/>
      </w:pPr>
      <w:r>
        <w:t xml:space="preserve">Trong ánh mắt mong chờ của mọi người, rốt cục đã đến giờ mở ra Thông Thiên Tháp, cánh cửa thật lớn cao tới hai mươi thước đột nhiên mở ra.</w:t>
      </w:r>
    </w:p>
    <w:p>
      <w:pPr>
        <w:pStyle w:val="BodyText"/>
      </w:pPr>
      <w:r>
        <w:t xml:space="preserve">- Mở!</w:t>
      </w:r>
    </w:p>
    <w:p>
      <w:pPr>
        <w:pStyle w:val="BodyText"/>
      </w:pPr>
      <w:r>
        <w:t xml:space="preserve">- Rốt cục mở!</w:t>
      </w:r>
    </w:p>
    <w:p>
      <w:pPr>
        <w:pStyle w:val="BodyText"/>
      </w:pPr>
      <w:r>
        <w:t xml:space="preserve">- Vào!</w:t>
      </w:r>
    </w:p>
    <w:p>
      <w:pPr>
        <w:pStyle w:val="BodyText"/>
      </w:pPr>
      <w:r>
        <w:t xml:space="preserve">- …</w:t>
      </w:r>
    </w:p>
    <w:p>
      <w:pPr>
        <w:pStyle w:val="BodyText"/>
      </w:pPr>
      <w:r>
        <w:t xml:space="preserve">Nhìn cửa Thông Thiên Tháp mở ra, mọi người hưng phấn điên cuồng vọt tới.</w:t>
      </w:r>
    </w:p>
    <w:p>
      <w:pPr>
        <w:pStyle w:val="BodyText"/>
      </w:pPr>
      <w:r>
        <w:t xml:space="preserve">Các thế lực lớn vốn đang yên lặng đều xuất động, dựa theo ăn ý nhất định tự tìm kiếm con đường riêng của mình trực tiếp bay đi vào.</w:t>
      </w:r>
    </w:p>
    <w:p>
      <w:pPr>
        <w:pStyle w:val="BodyText"/>
      </w:pPr>
      <w:r>
        <w:t xml:space="preserve">Trước khi tiến vào Thông Thiên Tháp, các thế lực lớn đều không có ý định sống mái lẫn nhau.</w:t>
      </w:r>
    </w:p>
    <w:p>
      <w:pPr>
        <w:pStyle w:val="BodyText"/>
      </w:pPr>
      <w:r>
        <w:t xml:space="preserve">- Linh khí thật nồng hậu! Đây là Thông Thiên Tháp sao? Quả nhiên là thánh địa nhân gian! Ta chỉ cần ở lại nơi này hơn một năm là có thể đột phá cổ bình, thăng cấp cảnh giới bát giai!</w:t>
      </w:r>
    </w:p>
    <w:p>
      <w:pPr>
        <w:pStyle w:val="BodyText"/>
      </w:pPr>
      <w:r>
        <w:t xml:space="preserve">- Đó là Chân Long Quả, sau khi chân long tử vong sinh trưởng trong thi thể chân long một ngàn năm mới có thể kết thành trân quả, thật tốt quá!</w:t>
      </w:r>
    </w:p>
    <w:p>
      <w:pPr>
        <w:pStyle w:val="BodyText"/>
      </w:pPr>
      <w:r>
        <w:t xml:space="preserve">- …</w:t>
      </w:r>
    </w:p>
    <w:p>
      <w:pPr>
        <w:pStyle w:val="BodyText"/>
      </w:pPr>
      <w:r>
        <w:t xml:space="preserve">Trong Thông Thiên Tháp, linh khí dồi dào vô cùng, nơi nơi đều có thể nhìn thấy kỳ trân mà bên ngoài khó gặp. Đồng thời linh khí trong tháp cực kỳ thần dị, còn thần dị hơn linh khí tại địa cầu. Thật nhiều cường giả bị giam trong giai đoạn cổ bình sau khi tiến vào trong tháp dùng được kỳ trân liền một bước lên trời, đánh vỡ cổ bình, trở thành cường giả cao giai.</w:t>
      </w:r>
    </w:p>
    <w:p>
      <w:pPr>
        <w:pStyle w:val="BodyText"/>
      </w:pPr>
      <w:r>
        <w:t xml:space="preserve">Vô số cường giả từ trong từng chiến hạm, thành lũy, cự kén bay ra điên cuồng hấp thu linh khí trong Thông Thiên Tháp, tranh đoạt trân quả quý hiếm.</w:t>
      </w:r>
    </w:p>
    <w:p>
      <w:pPr>
        <w:pStyle w:val="BodyText"/>
      </w:pPr>
      <w:r>
        <w:t xml:space="preserve">Nhạc Trọng, Thiên Đoạt thánh chủ, Nguyệt Hoa thánh chủ cùng Ngân Hà thánh chủ, Vô Ám thánh chủ, Băng Phong thánh chủ kết thành tiểu đoàn thể bay ra khỏi chiến hạm, hấp thu linh khí trân quý trong Thông Thiên Tháp.</w:t>
      </w:r>
    </w:p>
    <w:p>
      <w:pPr>
        <w:pStyle w:val="BodyText"/>
      </w:pPr>
      <w:r>
        <w:t xml:space="preserve">Nhạc Trọng vung tay lên, vô số người máy trí năng từ trong tay hắn bay ra, điên cuồng thu thập trân quả bên dưới mang về trong tay hắn.</w:t>
      </w:r>
    </w:p>
    <w:p>
      <w:pPr>
        <w:pStyle w:val="Compact"/>
      </w:pPr>
      <w:r>
        <w:t xml:space="preserve">Thiên Đoạt thánh chủ bọn họ cũng đều thi triển thủ đoạn đem trân quả thu lấy, bỏ vào trong trữ vật không gian.</w:t>
      </w:r>
      <w:r>
        <w:br w:type="textWrapping"/>
      </w:r>
      <w:r>
        <w:br w:type="textWrapping"/>
      </w:r>
    </w:p>
    <w:p>
      <w:pPr>
        <w:pStyle w:val="Heading2"/>
      </w:pPr>
      <w:bookmarkStart w:id="1655" w:name="chương-1843-long-đường-thú-triều-2"/>
      <w:bookmarkEnd w:id="1655"/>
      <w:r>
        <w:t xml:space="preserve">1633. Chương 1843: Long Đường Thú Triều! (2)</w:t>
      </w:r>
    </w:p>
    <w:p>
      <w:pPr>
        <w:pStyle w:val="Compact"/>
      </w:pPr>
      <w:r>
        <w:br w:type="textWrapping"/>
      </w:r>
      <w:r>
        <w:br w:type="textWrapping"/>
      </w:r>
      <w:r>
        <w:t xml:space="preserve">Ở lối vào Thông Thiên Tháp, thật nhiều trân quả cũng có tác dụng đối với cường giả cửu giai, đương nhiên bọn họ sẽ không bỏ qua.</w:t>
      </w:r>
    </w:p>
    <w:p>
      <w:pPr>
        <w:pStyle w:val="BodyText"/>
      </w:pPr>
      <w:r>
        <w:t xml:space="preserve">Nhạc Trọng khẽ cau mày, nhìn Nguyệt Hoa thánh chủ trầm giọng hỏi:</w:t>
      </w:r>
    </w:p>
    <w:p>
      <w:pPr>
        <w:pStyle w:val="BodyText"/>
      </w:pPr>
      <w:r>
        <w:t xml:space="preserve">- Thông Thiên Tháp chính là như vậy sao?</w:t>
      </w:r>
    </w:p>
    <w:p>
      <w:pPr>
        <w:pStyle w:val="BodyText"/>
      </w:pPr>
      <w:r>
        <w:t xml:space="preserve">Nguyệt Hoa thánh chủ cũng nhướng mày cười khổ nói:</w:t>
      </w:r>
    </w:p>
    <w:p>
      <w:pPr>
        <w:pStyle w:val="BodyText"/>
      </w:pPr>
      <w:r>
        <w:t xml:space="preserve">- Thông Thiên Tháp vô cùng thần bí, mỗi lần thí luyện đều không giống nhau, kinh nghiệm quá khứ cũng không thể đem ra tham khảo!</w:t>
      </w:r>
    </w:p>
    <w:p>
      <w:pPr>
        <w:pStyle w:val="BodyText"/>
      </w:pPr>
      <w:r>
        <w:t xml:space="preserve">Bỗng nhiên phía trước truyền tới thanh âm tiếng thét chói tai hoảng sợ:</w:t>
      </w:r>
    </w:p>
    <w:p>
      <w:pPr>
        <w:pStyle w:val="BodyText"/>
      </w:pPr>
      <w:r>
        <w:t xml:space="preserve">- Biến dị thú! Thú triều, là thú triều!</w:t>
      </w:r>
    </w:p>
    <w:p>
      <w:pPr>
        <w:pStyle w:val="BodyText"/>
      </w:pPr>
      <w:r>
        <w:t xml:space="preserve">Trong lòng Nhạc Trọng rùng mình, ngưng tụ hai mắt, Thần Ma Nhãn chợt lóe để cho hắn thấy được cảnh tượng ngoài mười dặm phía trước.</w:t>
      </w:r>
    </w:p>
    <w:p>
      <w:pPr>
        <w:pStyle w:val="BodyText"/>
      </w:pPr>
      <w:r>
        <w:t xml:space="preserve">Bên ngoài mười dặm xuất hiện đàn biến dị thú thân cao hơn hai thước, đầu khủng long, có đôi long dực như cự long, cánh tay như bọ ngựa, hai chân tráng kiện đang hướng bên này bay tới.</w:t>
      </w:r>
    </w:p>
    <w:p>
      <w:pPr>
        <w:pStyle w:val="BodyText"/>
      </w:pPr>
      <w:r>
        <w:t xml:space="preserve">- Biến dị thú bát giai, Long Đường thú, biến dị thú hung ác phi hành hệ tốc độ cao, lực lượng bổn nguyên là tốc độ, là biến dị thú quần cư có lực phá hoại rất mạnh, cánh tay có khả năng công kích phá hư không gian. Nhược điểm duy nhất là lực phòng ngự khá thấp, ba ngàn Long Đường thú thậm chí có thể vây giết một cường giả cửu giai!</w:t>
      </w:r>
    </w:p>
    <w:p>
      <w:pPr>
        <w:pStyle w:val="BodyText"/>
      </w:pPr>
      <w:r>
        <w:t xml:space="preserve">Nhạc Trọng vừa nhìn thấy đàn Long Đường thú bát giai, một hàng tin tức dũng mãnh tràn vào trong thức hải của hắn, giống như trong tối tăm báo cho hắn biết toàn bộ tình báo của thú đàn.</w:t>
      </w:r>
    </w:p>
    <w:p>
      <w:pPr>
        <w:pStyle w:val="BodyText"/>
      </w:pPr>
      <w:r>
        <w:t xml:space="preserve">Ba ngàn Long Đường thú có khả năng vây giết một cường giả cửu giai, trên bầu trời cùng trên mặt đất hiện tại số lượng Long Đường thú tràn đầy rậm rạp, số lượng cơ hồ vô cùng vô tận, cho dù cường giả nửa bước Chân Thần rơi vào trong thú đàn cũng chưa chắc có thể sống sót.</w:t>
      </w:r>
    </w:p>
    <w:p>
      <w:pPr>
        <w:pStyle w:val="BodyText"/>
      </w:pPr>
      <w:r>
        <w:t xml:space="preserve">Tốc độ phi hành của Long Đường thú bát giai cực kỳ khủng bố, lúc chúng toàn lực phi hành tốc độ so sánh được với cường giả cửu giai.</w:t>
      </w:r>
    </w:p>
    <w:p>
      <w:pPr>
        <w:pStyle w:val="BodyText"/>
      </w:pPr>
      <w:r>
        <w:t xml:space="preserve">Một cường giả thất giai vừa xoay người, một con Long Đường thú bay qua bên người hắn, cánh tay chợt lóe, cao thủ thất giai kia bị chém thành vỡ nát.</w:t>
      </w:r>
    </w:p>
    <w:p>
      <w:pPr>
        <w:pStyle w:val="BodyText"/>
      </w:pPr>
      <w:r>
        <w:t xml:space="preserve">Long Đường thú phía sau bay tới há mồm khẽ cắn, lại đem cao thủ thất giai xé xác cắn nuốt.</w:t>
      </w:r>
    </w:p>
    <w:p>
      <w:pPr>
        <w:pStyle w:val="BodyText"/>
      </w:pPr>
      <w:r>
        <w:t xml:space="preserve">Long Đường thú hình thành thú triều khủng bố thổi quét, những cường giả bát giai trở xuống cơ hồ nháy mắt đã bị miểu sát, không chút khả năng phản kháng.</w:t>
      </w:r>
    </w:p>
    <w:p>
      <w:pPr>
        <w:pStyle w:val="BodyText"/>
      </w:pPr>
      <w:r>
        <w:t xml:space="preserve">Thật nhiều cường giả ngoại tộc bát giai không ngừng công kích, thậm chí không ít cường giả bát giai mở ra lĩnh vực nhưng vẫn bị thú đàn trực tiếp miểu sát trong nháy mắt, ngay cả phản kháng cũng không làm được.</w:t>
      </w:r>
    </w:p>
    <w:p>
      <w:pPr>
        <w:pStyle w:val="BodyText"/>
      </w:pPr>
      <w:r>
        <w:t xml:space="preserve">Trước đó đã có không ít cường giả cửu giai xông vào, những cao thủ cửu giai kia mở ra lĩnh vực vô cùng cường đại trực tiếp oanh thẳng vào Long Đường thú.</w:t>
      </w:r>
    </w:p>
    <w:p>
      <w:pPr>
        <w:pStyle w:val="BodyText"/>
      </w:pPr>
      <w:r>
        <w:t xml:space="preserve">Bị lĩnh vực cường giả cửu giai oanh kích, thật nhiều Long Đường thú bị oanh bạo, hóa thành vô số thịt nát.</w:t>
      </w:r>
    </w:p>
    <w:p>
      <w:pPr>
        <w:pStyle w:val="BodyText"/>
      </w:pPr>
      <w:r>
        <w:t xml:space="preserve">Nhưng thú đàn cực kỳ hung tàn, cánh tay ẩn chứa trảm chi pháp tắc, không ngừng xông tới nhóm cao thủ cửu giai, cánh tay chém tới.</w:t>
      </w:r>
    </w:p>
    <w:p>
      <w:pPr>
        <w:pStyle w:val="BodyText"/>
      </w:pPr>
      <w:r>
        <w:t xml:space="preserve">Bị thú đàn không ngừng công kích, một ít lĩnh vực của cao thủ cửu giai sơ cấp bị chém vỡ tan bốn năm mảnh, bọn họ mở ra khe không gian, sau khi cắn nuốt một ít Long Đường thú cũng bị chém chém vỡ, lập tức rơi vào trạng thái tràn đầy nguy cơ.</w:t>
      </w:r>
    </w:p>
    <w:p>
      <w:pPr>
        <w:pStyle w:val="BodyText"/>
      </w:pPr>
      <w:r>
        <w:t xml:space="preserve">- A!!! Làm sao có thể, ta làm sao có thể bị những con kiến cấp thấp này giết chết? Chúng bất quá chỉ là biến dị thú bát giai, làm sao có thể giết được ta? Ta chính là cường giả bán thần cấp!</w:t>
      </w:r>
    </w:p>
    <w:p>
      <w:pPr>
        <w:pStyle w:val="BodyText"/>
      </w:pPr>
      <w:r>
        <w:t xml:space="preserve">Bên trong vòng vây của mấy vạn Long Đường thú, một quái vật cửu giai bộ dạng tương tự Khủng Long nhân, trên người vết thương chồng chất, máu tươi ướt đẫm, hai chân bị chém đứt đang phát ra tiếng rống thảm thiết thê lương.</w:t>
      </w:r>
    </w:p>
    <w:p>
      <w:pPr>
        <w:pStyle w:val="BodyText"/>
      </w:pPr>
      <w:r>
        <w:t xml:space="preserve">Tiếng kêu thảm của quái vật kia còn chưa chấm dứt vô số Long Đường thú đã bổ nhào về phía hắn, không ngừng chém tới, đem quái vật kia chém vỡ cắn nuốt.</w:t>
      </w:r>
    </w:p>
    <w:p>
      <w:pPr>
        <w:pStyle w:val="BodyText"/>
      </w:pPr>
      <w:r>
        <w:t xml:space="preserve">- Cường giả cửu giai thế nhưng vẫn lạc!</w:t>
      </w:r>
    </w:p>
    <w:p>
      <w:pPr>
        <w:pStyle w:val="BodyText"/>
      </w:pPr>
      <w:r>
        <w:t xml:space="preserve">Chứng kiến cường giả cửu giai kia bị thú đàn cắn nuốt, trong lòng mọi người phát lạnh. Cường giả cửu giai xưng bá cả một thế giới, siêu thoát cực hạn phàm nhân, thật khó giết chết, nhưng lại bị thú triều tiêu diệt, thú triều khủng bố thế nào có thể biết được.</w:t>
      </w:r>
    </w:p>
    <w:p>
      <w:pPr>
        <w:pStyle w:val="BodyText"/>
      </w:pPr>
      <w:r>
        <w:t xml:space="preserve">Một cường giả cửu giai vừa bị giết chết, không bao lâu những cường giả cửu giai thực lực hơi yếu đều không cách nào ngăn cản được, không ngừng bị chém giết cắn nuốt.</w:t>
      </w:r>
    </w:p>
    <w:p>
      <w:pPr>
        <w:pStyle w:val="BodyText"/>
      </w:pPr>
      <w:r>
        <w:t xml:space="preserve">Nhìn thấy Long Đường thú triều vô cùng kinh khủng kia, sắc mặt mọi người đại biến điên cuồng thối lui về phía sau.</w:t>
      </w:r>
    </w:p>
    <w:p>
      <w:pPr>
        <w:pStyle w:val="BodyText"/>
      </w:pPr>
      <w:r>
        <w:t xml:space="preserve">- A!!!</w:t>
      </w:r>
    </w:p>
    <w:p>
      <w:pPr>
        <w:pStyle w:val="BodyText"/>
      </w:pPr>
      <w:r>
        <w:t xml:space="preserve">- Ra không được!</w:t>
      </w:r>
    </w:p>
    <w:p>
      <w:pPr>
        <w:pStyle w:val="BodyText"/>
      </w:pPr>
      <w:r>
        <w:t xml:space="preserve">- Súc sinh, ra không được!</w:t>
      </w:r>
    </w:p>
    <w:p>
      <w:pPr>
        <w:pStyle w:val="BodyText"/>
      </w:pPr>
      <w:r>
        <w:t xml:space="preserve">- …</w:t>
      </w:r>
    </w:p>
    <w:p>
      <w:pPr>
        <w:pStyle w:val="BodyText"/>
      </w:pPr>
      <w:r>
        <w:t xml:space="preserve">Thật nhiều chủng tộc yếu nhược có ý đồ chạy khỏi Thông Thiên Tháp, nhưng khi họ đánh vào quầng sáng lối vào trong tháp liền hóa thành tro tàn, rất nhiều người đều phát ra tiếng hô thảm thiết tuyệt vọng.</w:t>
      </w:r>
    </w:p>
    <w:p>
      <w:pPr>
        <w:pStyle w:val="BodyText"/>
      </w:pPr>
      <w:r>
        <w:t xml:space="preserve">Những cường giả nhân tộc đang thu thập trân quả sắc mặt cũng đại biến, vội vàng hướng hạm đội nhân tộc bay đi.</w:t>
      </w:r>
    </w:p>
    <w:p>
      <w:pPr>
        <w:pStyle w:val="BodyText"/>
      </w:pPr>
      <w:r>
        <w:t xml:space="preserve">Trong soái hạm, truyền ra mệnh lệnh của Lôi Hoàng thần chủ:</w:t>
      </w:r>
    </w:p>
    <w:p>
      <w:pPr>
        <w:pStyle w:val="BodyText"/>
      </w:pPr>
      <w:r>
        <w:t xml:space="preserve">- Công kích, giết vào!</w:t>
      </w:r>
    </w:p>
    <w:p>
      <w:pPr>
        <w:pStyle w:val="BodyText"/>
      </w:pPr>
      <w:r>
        <w:t xml:space="preserve">Đoàn chiến hạm bắt đầu khởi động, bảo trì tốc độ nhất định mở ra hệ thống hỏa lực điên cuồng hướng thú triều bắn phá.</w:t>
      </w:r>
    </w:p>
    <w:p>
      <w:pPr>
        <w:pStyle w:val="BodyText"/>
      </w:pPr>
      <w:r>
        <w:t xml:space="preserve">Trong tích tắc vô số quang thúc oanh thẳng vào trong thú triều, dưới oanh kích của hạm đội nhân loại ngàn vạn Long Đường thú bị oanh thành phấn vụn, biến thành thịt nát tán lạc trên mặt đất, tẩm bổ một phương thổ địa.</w:t>
      </w:r>
    </w:p>
    <w:p>
      <w:pPr>
        <w:pStyle w:val="BodyText"/>
      </w:pPr>
      <w:r>
        <w:t xml:space="preserve">Dưới sự oanh kích của hạm đội nhân loại, thật nhiều Long Đường thú bị tiêu diệt, nhưng vẫn còn rậm rạp thú đàn xuyên qua hỏa lực phong tỏa hướng chiến hạm của nhân loại bay đi.</w:t>
      </w:r>
    </w:p>
    <w:p>
      <w:pPr>
        <w:pStyle w:val="BodyText"/>
      </w:pPr>
      <w:r>
        <w:t xml:space="preserve">Trên chiến hạm tuôn ra thật nhiều thánh tử cùng thánh nữ mặc trang giáp cường hóa cùng Long Đường thú điên cuồng chém giết nhau.</w:t>
      </w:r>
    </w:p>
    <w:p>
      <w:pPr>
        <w:pStyle w:val="BodyText"/>
      </w:pPr>
      <w:r>
        <w:t xml:space="preserve">Trên chiến hạm, mỗi chiến hạm đều là một trung tâm, trong chiến hạm không ngừng có cường giả phụ trợ hệ phóng thích ra năng lực phụ trợ cường đại. Không ngừng phóng ra kỹ năng làm suy yếu, nguyền rủa đối với thú triều, đồng thời tiến hành cường hóa, chúc phúc cho các thánh tử cùng thánh nữ. Nhờ vậy thực lực đôi bên chênh lệch khá lớn, thú triều không ngừng bị chém giết tiêu diệt.</w:t>
      </w:r>
    </w:p>
    <w:p>
      <w:pPr>
        <w:pStyle w:val="BodyText"/>
      </w:pPr>
      <w:r>
        <w:t xml:space="preserve">Nhưng thú triều vẫn vô cùng hung lệ, không ngừng có cường giả nhân loại bị chúng phân thây cắn nuốt.</w:t>
      </w:r>
    </w:p>
    <w:p>
      <w:pPr>
        <w:pStyle w:val="BodyText"/>
      </w:pPr>
      <w:r>
        <w:t xml:space="preserve">Chứng kiến hạm đội nhân tộc mạnh mẽ như thế, những cường giả ngoại tộc vì muốn sống sót liền hội tụ gần bên hạm đội của nhân loại, kết thành trận hình ngăn cản Long Đường thú.</w:t>
      </w:r>
    </w:p>
    <w:p>
      <w:pPr>
        <w:pStyle w:val="BodyText"/>
      </w:pPr>
      <w:r>
        <w:t xml:space="preserve">Hạm đội nhân tộc cũng cần có cường giả ngoại tộc chia sẻ áp lực, bởi vậy cũng không ngăn cản hành động của bọn họ.</w:t>
      </w:r>
    </w:p>
    <w:p>
      <w:pPr>
        <w:pStyle w:val="BodyText"/>
      </w:pPr>
      <w:r>
        <w:t xml:space="preserve">- Cơ hội tốt!</w:t>
      </w:r>
    </w:p>
    <w:p>
      <w:pPr>
        <w:pStyle w:val="BodyText"/>
      </w:pPr>
      <w:r>
        <w:t xml:space="preserve">Nhạc Trọng nhìn thú triều rậm rạp cơ hồ vô tận, trong lòng vui vẻ bay ra ngoài, hư không một trảo, thiên địa nguyên khí khổng lồ ngưng tụ thành một bàn tay nguyên khí thật lớn, đem mười Long Đường thú trực tiếp trảo thành dập nát.</w:t>
      </w:r>
    </w:p>
    <w:p>
      <w:pPr>
        <w:pStyle w:val="BodyText"/>
      </w:pPr>
      <w:r>
        <w:t xml:space="preserve">Hơn mười đạo sinh mệnh nguyên khí tinh thuần dung nhập vào trong cơ thể hắn, làm tinh thần hắn chấn động, đồng thời tinh hạch cũng bị hắn thu vào trong giới chỉ.</w:t>
      </w:r>
    </w:p>
    <w:p>
      <w:pPr>
        <w:pStyle w:val="BodyText"/>
      </w:pPr>
      <w:r>
        <w:t xml:space="preserve">Long Đường thú là biến dị thú công kích cao nhưng phòng ngự thấp, lấy lực lượng của Nhạc Trọng hoàn toàn có thể dùng một kích tiêu diệt hơn mười con.</w:t>
      </w:r>
    </w:p>
    <w:p>
      <w:pPr>
        <w:pStyle w:val="BodyText"/>
      </w:pPr>
      <w:r>
        <w:t xml:space="preserve">Tiêu diệt hơn mười con Long Đường thú, Nhạc Trọng vung tay lên, năm ngàn cơ giới thí thần trùng bay ra, hướng Long Đường đàn thú bắn tới.</w:t>
      </w:r>
    </w:p>
    <w:p>
      <w:pPr>
        <w:pStyle w:val="BodyText"/>
      </w:pPr>
      <w:r>
        <w:t xml:space="preserve">Năm ngàn cơ giới thí thần trùng vừa xông vào nhau, lập tức thí thần trùng không ngừng điên cuồng cắn nuốt, ngay cả tinh hạch cũng không lưu lại.</w:t>
      </w:r>
    </w:p>
    <w:p>
      <w:pPr>
        <w:pStyle w:val="Compact"/>
      </w:pPr>
      <w:r>
        <w:t xml:space="preserve">Long Đường thú cũng cực kỳ hung hãn, cánh tay vô cùng lợi hại, ngay cả không gian cũng có thể chém vỡ, không ít thí thần trùng bị chúng chém liệt.</w:t>
      </w:r>
      <w:r>
        <w:br w:type="textWrapping"/>
      </w:r>
      <w:r>
        <w:br w:type="textWrapping"/>
      </w:r>
    </w:p>
    <w:p>
      <w:pPr>
        <w:pStyle w:val="Heading2"/>
      </w:pPr>
      <w:bookmarkStart w:id="1656" w:name="chương-1844-tranh-đấu"/>
      <w:bookmarkEnd w:id="1656"/>
      <w:r>
        <w:t xml:space="preserve">1634. Chương 1844: Tranh Đấu!</w:t>
      </w:r>
    </w:p>
    <w:p>
      <w:pPr>
        <w:pStyle w:val="Compact"/>
      </w:pPr>
      <w:r>
        <w:br w:type="textWrapping"/>
      </w:r>
      <w:r>
        <w:br w:type="textWrapping"/>
      </w:r>
      <w:r>
        <w:t xml:space="preserve">Nhạc Trọng thả ra thí thần trùng, lại vung tay, một trăm chiến đấu cơ khí nhân chuyên chở lạp tử pháo C cấp xuất hiện bên cạnh hắn, điên cuồng pháo kích vào thú đàn, đem chúng oanh thành dập nát.</w:t>
      </w:r>
    </w:p>
    <w:p>
      <w:pPr>
        <w:pStyle w:val="BodyText"/>
      </w:pPr>
      <w:r>
        <w:t xml:space="preserve">Thả ra cơ giới quân đoàn, Nhạc Trọng liên tục chộp tới, đem từng bầy Long Đường thú bóp vỡ, đem thi thể lẫn tinh hạch đều hút vào trong trữ vật giới chỉ.</w:t>
      </w:r>
    </w:p>
    <w:p>
      <w:pPr>
        <w:pStyle w:val="BodyText"/>
      </w:pPr>
      <w:r>
        <w:t xml:space="preserve">Theo thú triều không ngừng bị tiêu diệt, sinh mệnh nguyên khí tích tụ trong cơ thể Nhạc Trọng lại không ngừng tích lũy càng lúc càng nhiều.</w:t>
      </w:r>
    </w:p>
    <w:p>
      <w:pPr>
        <w:pStyle w:val="BodyText"/>
      </w:pPr>
      <w:r>
        <w:t xml:space="preserve">Long Đường thú triều đối với những cường giả khác mà nói chính là ác mộng, nhưng đối với hắn mà nói lại là bảo khố giúp cho hắn tăng cường thực lực.</w:t>
      </w:r>
    </w:p>
    <w:p>
      <w:pPr>
        <w:pStyle w:val="BodyText"/>
      </w:pPr>
      <w:r>
        <w:t xml:space="preserve">Nếu như ở bên ngoài, ngoại trừ Thiên Thần đại thế giới căn bản không có khả năng xuất hiện nhiều biến dị thú như thế. Hơn nữa đánh chết hơn mười biến dị thú bát giai, thậm chí có thể kích thích biến dị thú cửu giai ra tay, gợi ra chiến tranh toàn diện giữa nhân tộc cùng biến dị thú đàn. Nhưng ở trong này, giết bao nhiêu Long Đường thú bát giai cũng không có bất kỳ vấn đề gì, cũng sẽ không mang tới di chứng.</w:t>
      </w:r>
    </w:p>
    <w:p>
      <w:pPr>
        <w:pStyle w:val="BodyText"/>
      </w:pPr>
      <w:r>
        <w:t xml:space="preserve">Ngân Hà thánh chủ nhìn Nhạc Trọng đang điên cuồng diệt sát thú đàn, khẽ cau mày:</w:t>
      </w:r>
    </w:p>
    <w:p>
      <w:pPr>
        <w:pStyle w:val="BodyText"/>
      </w:pPr>
      <w:r>
        <w:t xml:space="preserve">- Người kia chẳng lẽ không biết phải lưu lại chút khí lực xông vào cửa ải tiếp theo hay sao? Nơi này chỉ là tầng thứ nhất của Thông Thiên Tháp, nếu hao hết lực lượng phía sau nên làm thế nào bây giờ?</w:t>
      </w:r>
    </w:p>
    <w:p>
      <w:pPr>
        <w:pStyle w:val="BodyText"/>
      </w:pPr>
      <w:r>
        <w:t xml:space="preserve">Nguyệt Hoa thánh chủ đảo mắt qua, thản nhiên cười nói:</w:t>
      </w:r>
    </w:p>
    <w:p>
      <w:pPr>
        <w:pStyle w:val="BodyText"/>
      </w:pPr>
      <w:r>
        <w:t xml:space="preserve">- Ta nghĩ hắn biết đúng mực. Ngươi xem, hắn còn chưa sử dụng lĩnh vực đâu!</w:t>
      </w:r>
    </w:p>
    <w:p>
      <w:pPr>
        <w:pStyle w:val="BodyText"/>
      </w:pPr>
      <w:r>
        <w:t xml:space="preserve">Thủ đoạn sát thương đại quy mô của cường giả cửu giai chính là lĩnh vực, chỉ cần mở ra lĩnh vực, toàn bộ sinh vật đều sẽ bị diệt sát.</w:t>
      </w:r>
    </w:p>
    <w:p>
      <w:pPr>
        <w:pStyle w:val="BodyText"/>
      </w:pPr>
      <w:r>
        <w:t xml:space="preserve">Nhưng cánh tay của Long Đường thú có thể chém hết thảy không gian, phóng thích lĩnh vực tuy rằng có thể diệt được chúng nó nhưng cũng sẽ bị chúng chém vỡ rách nát.</w:t>
      </w:r>
    </w:p>
    <w:p>
      <w:pPr>
        <w:pStyle w:val="BodyText"/>
      </w:pPr>
      <w:r>
        <w:t xml:space="preserve">Một khi lĩnh vực bị chém vỡ, thực lực của cường giả cửu giai trong thời gian ngắn sẽ giảm rất nhiều, bởi vậy ngoại trừ bị vây công, có rất ít cường giả cửu giai mở ra lĩnh vực đại quy mô diệt sát đàn thú.</w:t>
      </w:r>
    </w:p>
    <w:p>
      <w:pPr>
        <w:pStyle w:val="BodyText"/>
      </w:pPr>
      <w:r>
        <w:t xml:space="preserve">Một cường giả bát giai đối diện cửu giai tuy rằng không chịu nổi một kích, nhưng gặp ngàn vạn, trăm vạn cường giả bát giai vây công, cửu giai cũng phải nhượng bộ lui binh.</w:t>
      </w:r>
    </w:p>
    <w:p>
      <w:pPr>
        <w:pStyle w:val="BodyText"/>
      </w:pPr>
      <w:r>
        <w:t xml:space="preserve">Hạm đội nhân tộc trực tiếp xuyên vào trong thú triều, vô số hỏa lực nổ vang, đủ loại bí thuật oanh lên đàn thú đem chúng đánh thành nát vụn.</w:t>
      </w:r>
    </w:p>
    <w:p>
      <w:pPr>
        <w:pStyle w:val="BodyText"/>
      </w:pPr>
      <w:r>
        <w:t xml:space="preserve">- Đây là cái gì?</w:t>
      </w:r>
    </w:p>
    <w:p>
      <w:pPr>
        <w:pStyle w:val="BodyText"/>
      </w:pPr>
      <w:r>
        <w:t xml:space="preserve">- A!!!</w:t>
      </w:r>
    </w:p>
    <w:p>
      <w:pPr>
        <w:pStyle w:val="BodyText"/>
      </w:pPr>
      <w:r>
        <w:t xml:space="preserve">- Cứu mạng!</w:t>
      </w:r>
    </w:p>
    <w:p>
      <w:pPr>
        <w:pStyle w:val="BodyText"/>
      </w:pPr>
      <w:r>
        <w:t xml:space="preserve">- …</w:t>
      </w:r>
    </w:p>
    <w:p>
      <w:pPr>
        <w:pStyle w:val="BodyText"/>
      </w:pPr>
      <w:r>
        <w:t xml:space="preserve">Từ lối vào Thông Thiên Tháp không ngừng có cường giả các thế giới tiến vào, chỉ là bọn hắn vừa đi vào còn chưa kịp hái được trân quả đã bị thú triều cơ hồ trải rộng cả Thông Thiên Tháp trực tiếp phân thây.</w:t>
      </w:r>
    </w:p>
    <w:p>
      <w:pPr>
        <w:pStyle w:val="BodyText"/>
      </w:pPr>
      <w:r>
        <w:t xml:space="preserve">Một nam tử mặc áo choàng màu đen, toàn thân bao phủ trong hắc khí đen đặc nồng đậm vừa đi vào Thông Thiên Tháp, hơn mười con Long Đường thú đã đánh tới.</w:t>
      </w:r>
    </w:p>
    <w:p>
      <w:pPr>
        <w:pStyle w:val="BodyText"/>
      </w:pPr>
      <w:r>
        <w:t xml:space="preserve">Nam tử khoác áo choàng đen quét mắt nhìn Long Đường thú rậm rạp, khẽ cau mày lẩm bẩm:</w:t>
      </w:r>
    </w:p>
    <w:p>
      <w:pPr>
        <w:pStyle w:val="BodyText"/>
      </w:pPr>
      <w:r>
        <w:t xml:space="preserve">- Đáng chết, không ngờ có nhiều Long Đường thú như vậy, xem ra không hao phí chút khí lực căn bản không xuyên qua được thú triều này!</w:t>
      </w:r>
    </w:p>
    <w:p>
      <w:pPr>
        <w:pStyle w:val="BodyText"/>
      </w:pPr>
      <w:r>
        <w:t xml:space="preserve">Hơn mười Long Đường thú vừa tiến gần hắc bào nam tử chừng hai mươi thước, thân thể liền biến chất thành một đống bột mịn rơi xuống đất.</w:t>
      </w:r>
    </w:p>
    <w:p>
      <w:pPr>
        <w:pStyle w:val="BodyText"/>
      </w:pPr>
      <w:r>
        <w:t xml:space="preserve">Hắc bào nam tử vung tay lên, một hoàng kim kỳ thêu chân long, kỳ lân, chu tước xuất hiện trong tay hắn. Hắn huy động lá cờ, hào quang chợt lóe, chân long từ trong lá cờ bay ra điên cuồng rít gào xông vào thú triều, chân long vừa động, lực lượng khổng lồ khuếch tán, đem Long Đường thú chung quanh chấn thành phấn vụn.</w:t>
      </w:r>
    </w:p>
    <w:p>
      <w:pPr>
        <w:pStyle w:val="BodyText"/>
      </w:pPr>
      <w:r>
        <w:t xml:space="preserve">Hắc bào nam tử chớp động, bước lên đầu chân long, thúc giục nó đem Long Đường thú nghiền nát.</w:t>
      </w:r>
    </w:p>
    <w:p>
      <w:pPr>
        <w:pStyle w:val="BodyText"/>
      </w:pPr>
      <w:r>
        <w:t xml:space="preserve">Bị Long Đường thú vây công, nguyên bản những cường giả đang che giấu thực lực trốn trong đám người muốn nhân cơ hội đục nước béo cò đều phải thi triển ra thủ đoạn của mình, trực tiếp phóng tới trung ương. Chỉ phải mở ra một con đường máu bọn hắn mới có được một tia sinh cơ.</w:t>
      </w:r>
    </w:p>
    <w:p>
      <w:pPr>
        <w:pStyle w:val="BodyText"/>
      </w:pPr>
      <w:r>
        <w:t xml:space="preserve">Ở một bên, tuy thú triều khủng bố tuyệt luân nhưng đối diện cùng hạm đội nhân tộc vẫn còn chưa đủ xem.</w:t>
      </w:r>
    </w:p>
    <w:p>
      <w:pPr>
        <w:pStyle w:val="BodyText"/>
      </w:pPr>
      <w:r>
        <w:t xml:space="preserve">Hạm đội nhân tộc trả giá năm chiến hạm bị cắn nuốt, cứng rắn bay qua vạn lý, giết ra một con đường máu, xuyên qua Long Đường thú triều đi tới một mảnh địa vực tràn ngập trân quả, hương khí lan tràn, vô số thiên địa nguyên khí khởi động.</w:t>
      </w:r>
    </w:p>
    <w:p>
      <w:pPr>
        <w:pStyle w:val="BodyText"/>
      </w:pPr>
      <w:r>
        <w:t xml:space="preserve">- Đó là nguyên khí chi long, nghe nói chỉ có thánh địa có nguyên khí thiên địa nồng nặc nhất mới có thể ngưng tụ ra nguyên khí chi long, nơi này không ngờ còn có nhiều như vậy!</w:t>
      </w:r>
    </w:p>
    <w:p>
      <w:pPr>
        <w:pStyle w:val="BodyText"/>
      </w:pPr>
      <w:r>
        <w:t xml:space="preserve">- Đó là Cửu Diệp Nguyên Linh quả, ăn một quả có thể đề cao 0.1% khả năng đột phá bán thần. Không ngờ có nhiều như vậy? Ít nhất phải tới mấy trăm quả! Cửu Diệp Nguyên Linh quả là của ta!</w:t>
      </w:r>
    </w:p>
    <w:p>
      <w:pPr>
        <w:pStyle w:val="BodyText"/>
      </w:pPr>
      <w:r>
        <w:t xml:space="preserve">- …</w:t>
      </w:r>
    </w:p>
    <w:p>
      <w:pPr>
        <w:pStyle w:val="BodyText"/>
      </w:pPr>
      <w:r>
        <w:t xml:space="preserve">Trong khu vực kia, một mảnh nguyên khí chi long bay lượn chung quanh, trên mặt đất tràn ngập trân quả. Bên trong thật nhiều vật quý tuyệt thế, có thể gia tăng xác suất đột phá bích chướng cửu giai. Thật nhiều trân quả ngay cả Thần Thánh thiên đường cũng không có, cực kỳ trân quý.</w:t>
      </w:r>
    </w:p>
    <w:p>
      <w:pPr>
        <w:pStyle w:val="BodyText"/>
      </w:pPr>
      <w:r>
        <w:t xml:space="preserve">Chứng kiến vô số trân quả trên mặt đất, mọi người đều điên cuồng, không ngừng bay ra khỏi chiến hạm đánh tới, đó đều là bảo vật giúp họ đột phá cổ bình, hi vọng tiến hóa thành cửu giai. Chính vì điều này họ mới cam tâm mạo hiểm tiến vào Thông Thiên Tháp.</w:t>
      </w:r>
    </w:p>
    <w:p>
      <w:pPr>
        <w:pStyle w:val="BodyText"/>
      </w:pPr>
      <w:r>
        <w:t xml:space="preserve">Nhóm cao thủ cửu giai như Nhạc Trọng nhìn thấy phiến trân quả quý hiếm cũng vô cùng động tâm, lập tức bay ra chiến hạm cướp đoạt.</w:t>
      </w:r>
    </w:p>
    <w:p>
      <w:pPr>
        <w:pStyle w:val="BodyText"/>
      </w:pPr>
      <w:r>
        <w:t xml:space="preserve">Trên một bãi cỏ, sinh trưởng mười Cửu Diệp Nguyên Linh quả, một cao thủ bát giai bay qua vung tay thu lấy mười quả cây vào trong tay.</w:t>
      </w:r>
    </w:p>
    <w:p>
      <w:pPr>
        <w:pStyle w:val="BodyText"/>
      </w:pPr>
      <w:r>
        <w:t xml:space="preserve">Một thánh tử mặc chiến giáp màu bạc đến chậm một bước, rơi xuống trước người cao thủ bát giai ngoại tộc kia lớn tiếng quát:</w:t>
      </w:r>
    </w:p>
    <w:p>
      <w:pPr>
        <w:pStyle w:val="BodyText"/>
      </w:pPr>
      <w:r>
        <w:t xml:space="preserve">- Đem Cửu Diệp Nguyên Linh quả trong tay ngươi giao ra đây!</w:t>
      </w:r>
    </w:p>
    <w:p>
      <w:pPr>
        <w:pStyle w:val="BodyText"/>
      </w:pPr>
      <w:r>
        <w:t xml:space="preserve">Cao thủ ngoại tộc lạnh lùng nói:</w:t>
      </w:r>
    </w:p>
    <w:p>
      <w:pPr>
        <w:pStyle w:val="BodyText"/>
      </w:pPr>
      <w:r>
        <w:t xml:space="preserve">- Dựa vào cái gì muốn ta đưa ra? Đó là ta lấy được trước!</w:t>
      </w:r>
    </w:p>
    <w:p>
      <w:pPr>
        <w:pStyle w:val="BodyText"/>
      </w:pPr>
      <w:r>
        <w:t xml:space="preserve">Khuôn mặt thánh tử nhân loại lạnh lùng nói:</w:t>
      </w:r>
    </w:p>
    <w:p>
      <w:pPr>
        <w:pStyle w:val="BodyText"/>
      </w:pPr>
      <w:r>
        <w:t xml:space="preserve">- Sinh vật biến dị thấp hèn, nếu không có nhân tộc chúng ta các ngươi đã sớm chết, hiện tại còn muốn đi theo nhân tộc tranh đoạt tài nguyên, muốn tìm cái chết sao?</w:t>
      </w:r>
    </w:p>
    <w:p>
      <w:pPr>
        <w:pStyle w:val="BodyText"/>
      </w:pPr>
      <w:r>
        <w:t xml:space="preserve">Giống như thật nhiều ngoại tộc xem nhân tộc là lợn cẩu, đem nhân loại xem là chủng tộc đê tiện nhất, trong nhân tộc cũng có nhiều người xem thường ngoại tộc, đem ngoại tộc xem là tồn tại hèn tiện thấp nhất.</w:t>
      </w:r>
    </w:p>
    <w:p>
      <w:pPr>
        <w:pStyle w:val="BodyText"/>
      </w:pPr>
      <w:r>
        <w:t xml:space="preserve">Cao thủ ngoại tộc nhìn chung quanh một vòng, nén giận nói:</w:t>
      </w:r>
    </w:p>
    <w:p>
      <w:pPr>
        <w:pStyle w:val="BodyText"/>
      </w:pPr>
      <w:r>
        <w:t xml:space="preserve">- Những thứ kia đều là vật vô chủ, ai lấy được chính là bổn sự của người đó. Tuy nhân tộc các ngươi thế lớn, nhưng cũng không thể không giảng đạo lý!</w:t>
      </w:r>
    </w:p>
    <w:p>
      <w:pPr>
        <w:pStyle w:val="BodyText"/>
      </w:pPr>
      <w:r>
        <w:t xml:space="preserve">Ở địa phương này có được hạm đội khổng lồ như nhân tộc chính là thế lực cực mạnh. Ngoại tộc hoàn toàn là năm bè bảy mảng, tuy rằng số lượng khá nhiều nhưng muốn chiến đấu với nhân tộc tám chín phần mười sẽ bị diệt vong.</w:t>
      </w:r>
    </w:p>
    <w:p>
      <w:pPr>
        <w:pStyle w:val="BodyText"/>
      </w:pPr>
      <w:r>
        <w:t xml:space="preserve">- Hồng Cơ, cùng loại rác rưởi này vô nghĩa nhiều làm gì? Nếu nó không muốn giao ra, vậy giết nó tốt lắm!</w:t>
      </w:r>
    </w:p>
    <w:p>
      <w:pPr>
        <w:pStyle w:val="BodyText"/>
      </w:pPr>
      <w:r>
        <w:t xml:space="preserve">Nương theo thanh âm tiếng cười khẽ, một đạo hàn quang hiện lên, cao thủ ngoại tộc liền bị chém thành vô số khối vỡ. Phía sau xuất hiện một nam tử tóc vàng tay cầm đại kiếm, trên mặt cười nhẹ nói.</w:t>
      </w:r>
    </w:p>
    <w:p>
      <w:pPr>
        <w:pStyle w:val="BodyText"/>
      </w:pPr>
      <w:r>
        <w:t xml:space="preserve">Trong mắt Hồng Cơ cũng hiện lệ mang, có chút dữ tợn cười cười:</w:t>
      </w:r>
    </w:p>
    <w:p>
      <w:pPr>
        <w:pStyle w:val="Compact"/>
      </w:pPr>
      <w:r>
        <w:t xml:space="preserve">- Tôi đã biết, những kẻ rác rưởi này đều là địch nhân của nhân tộc chúng ta, vừa lúc đem bọn chúng đều tiêu diệt!</w:t>
      </w:r>
      <w:r>
        <w:br w:type="textWrapping"/>
      </w:r>
      <w:r>
        <w:br w:type="textWrapping"/>
      </w:r>
    </w:p>
    <w:p>
      <w:pPr>
        <w:pStyle w:val="Heading2"/>
      </w:pPr>
      <w:bookmarkStart w:id="1657" w:name="chương-1845-ngưu-đầu-long-ma"/>
      <w:bookmarkEnd w:id="1657"/>
      <w:r>
        <w:t xml:space="preserve">1635. Chương 1845: Ngưu Đầu Long Ma!</w:t>
      </w:r>
    </w:p>
    <w:p>
      <w:pPr>
        <w:pStyle w:val="Compact"/>
      </w:pPr>
      <w:r>
        <w:br w:type="textWrapping"/>
      </w:r>
      <w:r>
        <w:br w:type="textWrapping"/>
      </w:r>
      <w:r>
        <w:t xml:space="preserve">Nam tử trẻ tuổi tóc vàng nắm lấy túi trữ vật nhìn Hồng Cơ nói:</w:t>
      </w:r>
    </w:p>
    <w:p>
      <w:pPr>
        <w:pStyle w:val="BodyText"/>
      </w:pPr>
      <w:r>
        <w:t xml:space="preserve">- Chia đều?</w:t>
      </w:r>
    </w:p>
    <w:p>
      <w:pPr>
        <w:pStyle w:val="BodyText"/>
      </w:pPr>
      <w:r>
        <w:t xml:space="preserve">Hồng Cơ gật gật đầu:</w:t>
      </w:r>
    </w:p>
    <w:p>
      <w:pPr>
        <w:pStyle w:val="BodyText"/>
      </w:pPr>
      <w:r>
        <w:t xml:space="preserve">- Được!</w:t>
      </w:r>
    </w:p>
    <w:p>
      <w:pPr>
        <w:pStyle w:val="BodyText"/>
      </w:pPr>
      <w:r>
        <w:t xml:space="preserve">Năm cường giả bát giai ngoại tộc phương xa nhìn thấy hết thảy cảnh tượng phát sinh bên này, nhất thời nổi giận điên cuồng vọt tới:</w:t>
      </w:r>
    </w:p>
    <w:p>
      <w:pPr>
        <w:pStyle w:val="BodyText"/>
      </w:pPr>
      <w:r>
        <w:t xml:space="preserve">- Súc sinh, cường đạo, đi chết đi!</w:t>
      </w:r>
    </w:p>
    <w:p>
      <w:pPr>
        <w:pStyle w:val="BodyText"/>
      </w:pPr>
      <w:r>
        <w:t xml:space="preserve">Trong mắt Hồng Cơ thoáng hiện vẻ dữ tợn, thân hình chợt lóe hướng năm ngoại tộc vọt tới:</w:t>
      </w:r>
    </w:p>
    <w:p>
      <w:pPr>
        <w:pStyle w:val="BodyText"/>
      </w:pPr>
      <w:r>
        <w:t xml:space="preserve">- Lại đây mà chịu chết!</w:t>
      </w:r>
    </w:p>
    <w:p>
      <w:pPr>
        <w:pStyle w:val="BodyText"/>
      </w:pPr>
      <w:r>
        <w:t xml:space="preserve">Nam tử tóc vàng cười nhẹ, đi theo bên người Hồng Cơ.</w:t>
      </w:r>
    </w:p>
    <w:p>
      <w:pPr>
        <w:pStyle w:val="BodyText"/>
      </w:pPr>
      <w:r>
        <w:t xml:space="preserve">Trên mặt đất tuy rằng thật nhiều trân quả, nhưng đối với đám người chen chúc mà nói có vẻ vô cùng thưa thớt, rất nhanh vì tranh đoạt mà thật nhiều người đã bắt đầu chém giết lẫn nhau.</w:t>
      </w:r>
    </w:p>
    <w:p>
      <w:pPr>
        <w:pStyle w:val="BodyText"/>
      </w:pPr>
      <w:r>
        <w:t xml:space="preserve">Những cao thủ ngoại tộc đi theo sau nhân tộc đã nổi lên xung đột với nhân tộc, song phương điên cuồng chiến đấu.</w:t>
      </w:r>
    </w:p>
    <w:p>
      <w:pPr>
        <w:pStyle w:val="BodyText"/>
      </w:pPr>
      <w:r>
        <w:t xml:space="preserve">Lấy mấy người Hồng Cơ làm vật dẫn hỏa, xung đột giữa nhân tộc cùng ngoại tộc hoàn toàn bị kíp nổ, song phương giận dữ xông thẳng vào nhau.</w:t>
      </w:r>
    </w:p>
    <w:p>
      <w:pPr>
        <w:pStyle w:val="BodyText"/>
      </w:pPr>
      <w:r>
        <w:t xml:space="preserve">Nhạc Trọng đứng một bên nhìn ngoại tộc cùng nhân tộc chém giết, khẽ cau mày, hắn vốn không tính toán tiến hành tranh đấu cùng ngoại tộc ngay tại địa phương này.</w:t>
      </w:r>
    </w:p>
    <w:p>
      <w:pPr>
        <w:pStyle w:val="BodyText"/>
      </w:pPr>
      <w:r>
        <w:t xml:space="preserve">Nhân tộc có thể xông qua thú triều, ngoại tộc cũng ra không ít lực, chính nhờ có ngoại tộc làm vật hi sinh nên nhân tộc chỉ mất năm chiến hạm đã xông qua được thú triều. Nếu không có ngoại tộc làm vật hi sinh, tổn thất của nhân tộc sẽ càng thêm thảm trọng.</w:t>
      </w:r>
    </w:p>
    <w:p>
      <w:pPr>
        <w:pStyle w:val="BodyText"/>
      </w:pPr>
      <w:r>
        <w:t xml:space="preserve">- Ngươi muốn chết!</w:t>
      </w:r>
    </w:p>
    <w:p>
      <w:pPr>
        <w:pStyle w:val="BodyText"/>
      </w:pPr>
      <w:r>
        <w:t xml:space="preserve">Bỗng nhiên chân mày Nhạc Trọng nhíu lại, gầm lên một tiếng, một quyền trực tiếp oanh thẳng vào hư không.</w:t>
      </w:r>
    </w:p>
    <w:p>
      <w:pPr>
        <w:pStyle w:val="BodyText"/>
      </w:pPr>
      <w:r>
        <w:t xml:space="preserve">Trong tích tắc trong hư không vốn trống rỗng bỗng nhiên nổ tung vô số máu tươi, một khối thi thể giống như biến sắc long bay ngược mà ra, rơi xuống mặt đất.</w:t>
      </w:r>
    </w:p>
    <w:p>
      <w:pPr>
        <w:pStyle w:val="BodyText"/>
      </w:pPr>
      <w:r>
        <w:t xml:space="preserve">Nhạc Trọng nhìn lướt qua thi thể kia hạ quyết tâm:</w:t>
      </w:r>
    </w:p>
    <w:p>
      <w:pPr>
        <w:pStyle w:val="BodyText"/>
      </w:pPr>
      <w:r>
        <w:t xml:space="preserve">- Xem ra không ra tay không được!</w:t>
      </w:r>
    </w:p>
    <w:p>
      <w:pPr>
        <w:pStyle w:val="BodyText"/>
      </w:pPr>
      <w:r>
        <w:t xml:space="preserve">Lúc này nhân tộc cùng ngoại tộc đã giết tới đỏ mắt, hoàn toàn rơi vào trạng thái không chết không ngừng, nếu Nhạc Trọng không ra tay, ngoại tộc sẽ lấn lướt tới làm phiền hắn.</w:t>
      </w:r>
    </w:p>
    <w:p>
      <w:pPr>
        <w:pStyle w:val="BodyText"/>
      </w:pPr>
      <w:r>
        <w:t xml:space="preserve">Chỉ thoáng động, Nhạc Trọng vung tay lên, bốn ngàn cơ giới thí thần trùng còn sót lại bay ra hướng ngoại tộc bổ nhào tới.</w:t>
      </w:r>
    </w:p>
    <w:p>
      <w:pPr>
        <w:pStyle w:val="BodyText"/>
      </w:pPr>
      <w:r>
        <w:t xml:space="preserve">Bốn ngàn thí thần trùng đao thương bất nhập, thủy hỏa không xâm, những nơi chúng đi qua đem ngoại tộc cắn nuốt không lưu chút xương cốt. Những ngoại tộc bị giết chết, sinh mệnh nguyên khí lại rơi vào trong cơ thể Nhạc Trọng tích lũy xuống.</w:t>
      </w:r>
    </w:p>
    <w:p>
      <w:pPr>
        <w:pStyle w:val="BodyText"/>
      </w:pPr>
      <w:r>
        <w:t xml:space="preserve">Sau khi đã có quyết định, Nhạc Trọng cũng xông vào chiến trường, điên cuồng ra tay, đem từng tên ngoại tộc giết chết. Đồng thời trong cuộc chiến hắn không ngừng dùng đủ loại thiên tài địa bảo, không ngừng tiến hóa.</w:t>
      </w:r>
    </w:p>
    <w:p>
      <w:pPr>
        <w:pStyle w:val="BodyText"/>
      </w:pPr>
      <w:r>
        <w:t xml:space="preserve">Trong phiến địa vực này sinh trưởng thật nhiều thiên tài địa bảo, đối với Nhạc Trọng cũng vô cùng hữu hiệu, hắn thu thập tới không ít, điều này giúp hắn vừa chiến đấu vừa có thể hấp thu bảo vật.</w:t>
      </w:r>
    </w:p>
    <w:p>
      <w:pPr>
        <w:pStyle w:val="BodyText"/>
      </w:pPr>
      <w:r>
        <w:t xml:space="preserve">- Đi chết đi!</w:t>
      </w:r>
    </w:p>
    <w:p>
      <w:pPr>
        <w:pStyle w:val="BodyText"/>
      </w:pPr>
      <w:r>
        <w:t xml:space="preserve">Khi Nhạc Trọng oanh giết một ngoại tộc nửa bước cửu giai hấp thu sinh mệnh nguyên khí, lập tức dẫn bạo số sinh mệnh nguyên khí tích lũy trong cơ thể hắn, xông thẳng vào trong kim sắc Thần Ma Hạch, chuyển hóa thành kim sắc dịch thể.</w:t>
      </w:r>
    </w:p>
    <w:p>
      <w:pPr>
        <w:pStyle w:val="BodyText"/>
      </w:pPr>
      <w:r>
        <w:t xml:space="preserve">Kim sắc dịch thể chảy vào trong thức hải hắn, ngưng tụ thành một kim sắc anh nhi, khuôn mặt hoàn toàn giống Nhạc Trọng như đúc.</w:t>
      </w:r>
    </w:p>
    <w:p>
      <w:pPr>
        <w:pStyle w:val="BodyText"/>
      </w:pPr>
      <w:r>
        <w:t xml:space="preserve">Nhạc Trọng nhìn thấy kim sắc anh nhi, trong lòng chợt hiểu ra:</w:t>
      </w:r>
    </w:p>
    <w:p>
      <w:pPr>
        <w:pStyle w:val="BodyText"/>
      </w:pPr>
      <w:r>
        <w:t xml:space="preserve">- Đây là linh hồn anh do linh hồn ta chuyển hóa. Khi linh hồn anh của ta hóa thành bất diệt thần hồn, ta có thể hoàn toàn tiến hóa thành cường giả Chân Thần!</w:t>
      </w:r>
    </w:p>
    <w:p>
      <w:pPr>
        <w:pStyle w:val="BodyText"/>
      </w:pPr>
      <w:r>
        <w:t xml:space="preserve">Cường giả bán thần cửu giai đã tiến hóa ra kim sắc bất diệt huyết cùng kim sắc bất diệt thần cốt, chênh lệch lớn nhất với Chân Thần chính là bất diệt thần hồn.</w:t>
      </w:r>
    </w:p>
    <w:p>
      <w:pPr>
        <w:pStyle w:val="BodyText"/>
      </w:pPr>
      <w:r>
        <w:t xml:space="preserve">Chân Thần có được bất diệt thần hồn, cho dù hồn phách bị đánh tan chỉ còn một tia cũng có thể lớn dần trở thành một thân thể mới, chậm rãi tiến hóa, cuối cùng tiến hóa thành Chân Thần, rất khó diệt sát.</w:t>
      </w:r>
    </w:p>
    <w:p>
      <w:pPr>
        <w:pStyle w:val="BodyText"/>
      </w:pPr>
      <w:r>
        <w:t xml:space="preserve">Chân Thần có được bất diệt thần hồn cường đại vô cùng, có thể nhờ vào hồn lực cường đại cướp đoạt khả năng khống chế thiên địa nguyên khí của cường giả cửu giai, đồng thời trình độ nắm giữ thiên địa nguyên khí của bọn hắn cũng cường đại hơn cửu giai gấp trăm lần. Hơn nữa Chân Thần có được bất diệt thần hồn lĩnh ngộ pháp tắc gấp cửu giai vạn lần, bởi vậy cửu giai đứng trước mặt Chân Thần không chịu nổi một kích.</w:t>
      </w:r>
    </w:p>
    <w:p>
      <w:pPr>
        <w:pStyle w:val="BodyText"/>
      </w:pPr>
      <w:r>
        <w:t xml:space="preserve">Ngay khi linh hồn anh vừa ngưng tụ, Nhạc Trọng rốt cục đột phá cổ bình tiến hóa thành cửu giai trung cấp.</w:t>
      </w:r>
    </w:p>
    <w:p>
      <w:pPr>
        <w:pStyle w:val="BodyText"/>
      </w:pPr>
      <w:r>
        <w:t xml:space="preserve">Cường giả cửu giai muốn thăng tiến cực kỳ khó khăn, rất nhiều người cả đời bị vây tại sơ cấp. Nếu như ở bên ngoài Nhạc Trọng muốn lên trung cấp cũng vô cùng khó khăn, nhưng chỉ điên cuồng chém giết một phen trong Thông Thiên Tháp, cắn nuốt nhiều thiên tài địa bảo, nhờ có ấn ký Thần Ma hệ thống tương trợ rốt cục hắn đã tăng thêm thực lực.</w:t>
      </w:r>
    </w:p>
    <w:p>
      <w:pPr>
        <w:pStyle w:val="BodyText"/>
      </w:pPr>
      <w:r>
        <w:t xml:space="preserve">Thăng lên trung cấp cửu giai, hắn vẫn thản nhiên đem thực lực của mình khống chế tại sơ cấp, tiếp tục giết hại ngoại tộc cướp đoạt các loại trân quả.</w:t>
      </w:r>
    </w:p>
    <w:p>
      <w:pPr>
        <w:pStyle w:val="BodyText"/>
      </w:pPr>
      <w:r>
        <w:t xml:space="preserve">Thật nhiều trân quả cho dù chính Nhạc Trọng không dùng được, nhưng cướp về cho Lạc Thanh Thanh, Ngân Sương, Kỷ Thanh Vũ, Trì Dương, Hồ Nghị bọn họ sử dụng vẫn có thể giúp họ tiến hóa.</w:t>
      </w:r>
    </w:p>
    <w:p>
      <w:pPr>
        <w:pStyle w:val="BodyText"/>
      </w:pPr>
      <w:r>
        <w:t xml:space="preserve">Đôi bên chém giết không lâu, bỗng nhiên mặt đất chợt run lên, một con quái vật thân dài hơn trăm thước, cầm búa lớn hoàng kim, đầu ngưu thân người, trên thân mọc đầy vảy, sau lưng có đôi long dực, thực lực nửa bước Chân Thần đi nhanh tới.</w:t>
      </w:r>
    </w:p>
    <w:p>
      <w:pPr>
        <w:pStyle w:val="BodyText"/>
      </w:pPr>
      <w:r>
        <w:t xml:space="preserve">- Các ngươi chính là người sấm quan sao? Tất cả đi chết đi!</w:t>
      </w:r>
    </w:p>
    <w:p>
      <w:pPr>
        <w:pStyle w:val="BodyText"/>
      </w:pPr>
      <w:r>
        <w:t xml:space="preserve">Ngưu đầu long ma hai mắt đỏ đậm, cầm búa lớn trong tay phát ra tiếng rít gào phẫn nộ, thúc giục lực lượng vô tận ngưng tụ trên búa lớn.</w:t>
      </w:r>
    </w:p>
    <w:p>
      <w:pPr>
        <w:pStyle w:val="BodyText"/>
      </w:pPr>
      <w:r>
        <w:t xml:space="preserve">Chỉ trong khoảnh khắc trong phạm vi ngàn dặm thiên địa lâm vào biến sắc, vô số thiên địa nguyên khí ngưng tụ trong búa lớn hoàng kim, bao phủ thanh sắc lôi quang tràn ngập khí tức hủy diệt.</w:t>
      </w:r>
    </w:p>
    <w:p>
      <w:pPr>
        <w:pStyle w:val="BodyText"/>
      </w:pPr>
      <w:r>
        <w:t xml:space="preserve">- Diệt!</w:t>
      </w:r>
    </w:p>
    <w:p>
      <w:pPr>
        <w:pStyle w:val="BodyText"/>
      </w:pPr>
      <w:r>
        <w:t xml:space="preserve">Ngưu đầu long ma hét lên giận dữ, ngửa mặt chém xuống, thanh sắc lôi quang vô cùng vô tận hình thành một võng lưới điện hướng đám người cuốn tới.</w:t>
      </w:r>
    </w:p>
    <w:p>
      <w:pPr>
        <w:pStyle w:val="BodyText"/>
      </w:pPr>
      <w:r>
        <w:t xml:space="preserve">Thanh sắc điện võng cơ hồ chỉ tích tắc đã xuất hiện phía trước mọi người, thật nhiều thánh tử thánh nữ nhân tộc cùng cường giả ngoại tộc vừa bị lôi điện lây dính liền hóa thành tro bụi, biến mất trên thế giới này.</w:t>
      </w:r>
    </w:p>
    <w:p>
      <w:pPr>
        <w:pStyle w:val="BodyText"/>
      </w:pPr>
      <w:r>
        <w:t xml:space="preserve">- Đáng chết!</w:t>
      </w:r>
    </w:p>
    <w:p>
      <w:pPr>
        <w:pStyle w:val="BodyText"/>
      </w:pPr>
      <w:r>
        <w:t xml:space="preserve">- Hỗn đản!</w:t>
      </w:r>
    </w:p>
    <w:p>
      <w:pPr>
        <w:pStyle w:val="BodyText"/>
      </w:pPr>
      <w:r>
        <w:t xml:space="preserve">- …</w:t>
      </w:r>
    </w:p>
    <w:p>
      <w:pPr>
        <w:pStyle w:val="BodyText"/>
      </w:pPr>
      <w:r>
        <w:t xml:space="preserve">Thật nhiều cường giả cửu giai nhân loại đối mặt một kích kinh thiên động địa kia đều vội vàng mở ra nguyên khí thuẫn, năng lượng hộ tráo lẫn lĩnh vực bao phủ ngăn chặn.</w:t>
      </w:r>
    </w:p>
    <w:p>
      <w:pPr>
        <w:pStyle w:val="BodyText"/>
      </w:pPr>
      <w:r>
        <w:t xml:space="preserve">- A!!! Cứu ta!</w:t>
      </w:r>
    </w:p>
    <w:p>
      <w:pPr>
        <w:pStyle w:val="BodyText"/>
      </w:pPr>
      <w:r>
        <w:t xml:space="preserve">Bị thanh sắc lôi quang oanh kích, nguyên khí thuẫn của một cường giả nhân loại cửu giai bị lôi quang oanh phá, bản thể của hắn bị lôi quang điên cuồng oanh kích kêu thảm biến thành một khối hoàng kim khô lâu, từ trên trời rơi rụng xuống đất.</w:t>
      </w:r>
    </w:p>
    <w:p>
      <w:pPr>
        <w:pStyle w:val="BodyText"/>
      </w:pPr>
      <w:r>
        <w:t xml:space="preserve">- Không!!! Ah!!!</w:t>
      </w:r>
    </w:p>
    <w:p>
      <w:pPr>
        <w:pStyle w:val="BodyText"/>
      </w:pPr>
      <w:r>
        <w:t xml:space="preserve">- Cứu mạng!</w:t>
      </w:r>
    </w:p>
    <w:p>
      <w:pPr>
        <w:pStyle w:val="BodyText"/>
      </w:pPr>
      <w:r>
        <w:t xml:space="preserve">- …</w:t>
      </w:r>
    </w:p>
    <w:p>
      <w:pPr>
        <w:pStyle w:val="BodyText"/>
      </w:pPr>
      <w:r>
        <w:t xml:space="preserve">Trong tiếng kêu thảm, bảy cường giả nhân loại cửu giai sơ cấp, bốn cường giả ngoại tộc cửu giai sơ cấp đều hóa thành tro bụi.</w:t>
      </w:r>
    </w:p>
    <w:p>
      <w:pPr>
        <w:pStyle w:val="BodyText"/>
      </w:pPr>
      <w:r>
        <w:t xml:space="preserve">Thanh sắc lôi quang chủ yếu oanh về hướng hạm đội của nhân loại, bị lôi quang oanh kích năng lượng hộ thuẫn của chiến hạm nổ tung, toàn bộ cường giả bên trong đều hóa thành tro tàn.</w:t>
      </w:r>
    </w:p>
    <w:p>
      <w:pPr>
        <w:pStyle w:val="BodyText"/>
      </w:pPr>
      <w:r>
        <w:t xml:space="preserve">Ngưu đầu long ma chỉ mới đánh một kích đã giết chết mười một cường giả cửu giai cùng hơn hai trăm vạn nhân loại, ngoại tộc cùng hai trăm chiến hạm C cấp.</w:t>
      </w:r>
    </w:p>
    <w:p>
      <w:pPr>
        <w:pStyle w:val="BodyText"/>
      </w:pPr>
      <w:r>
        <w:t xml:space="preserve">- Đó là búa lớn cấp hoàng kim!</w:t>
      </w:r>
    </w:p>
    <w:p>
      <w:pPr>
        <w:pStyle w:val="BodyText"/>
      </w:pPr>
      <w:r>
        <w:t xml:space="preserve">- Đáng chết! Nửa bước Chân Thần còn có hoàng kim chiến phủ, quái vật như vậy căn bản là vô địch!</w:t>
      </w:r>
    </w:p>
    <w:p>
      <w:pPr>
        <w:pStyle w:val="BodyText"/>
      </w:pPr>
      <w:r>
        <w:t xml:space="preserve">- Quái vật như vậy vốn không thể đánh thắng!</w:t>
      </w:r>
    </w:p>
    <w:p>
      <w:pPr>
        <w:pStyle w:val="BodyText"/>
      </w:pPr>
      <w:r>
        <w:t xml:space="preserve">- …</w:t>
      </w:r>
    </w:p>
    <w:p>
      <w:pPr>
        <w:pStyle w:val="Compact"/>
      </w:pPr>
      <w:r>
        <w:t xml:space="preserve">Nhìn thấy ngưu đầu long ma, trong mắt đại bộ phận mọi người đều dâng lên tia tuyệt vọng.</w:t>
      </w:r>
      <w:r>
        <w:br w:type="textWrapping"/>
      </w:r>
      <w:r>
        <w:br w:type="textWrapping"/>
      </w:r>
    </w:p>
    <w:p>
      <w:pPr>
        <w:pStyle w:val="Heading2"/>
      </w:pPr>
      <w:bookmarkStart w:id="1658" w:name="chương-1846-toái-ngưu-ma"/>
      <w:bookmarkEnd w:id="1658"/>
      <w:r>
        <w:t xml:space="preserve">1636. Chương 1846: Toái Ngưu Ma!</w:t>
      </w:r>
    </w:p>
    <w:p>
      <w:pPr>
        <w:pStyle w:val="Compact"/>
      </w:pPr>
      <w:r>
        <w:br w:type="textWrapping"/>
      </w:r>
      <w:r>
        <w:br w:type="textWrapping"/>
      </w:r>
      <w:r>
        <w:t xml:space="preserve">Nửa bước Chân Thần, còn có hoàng kim bảo vật, loại tồn tại này ở trên thế giới chính là đỉnh cao nhất, cường giả vô địch, mỗi người đều là kiêu hùng cấp đầu sỏ kinh thiên động địa.</w:t>
      </w:r>
    </w:p>
    <w:p>
      <w:pPr>
        <w:pStyle w:val="BodyText"/>
      </w:pPr>
      <w:r>
        <w:t xml:space="preserve">Đồng thời một màn làm mọi người càng thêm tuyệt vọng xuất hiện, sau lưng ngưu đầu long ma còn có chín mươi chín ngưu đầu long ma cao từ năm mươi thước tới tám mươi thước, cầm búa lớn màu bạc trong tay, những ngưu đầu long ma kia toàn thân tản ra khí tức cửu giai, tương đương có một trăm cường giả cửu giai chắn ngang trước đường đi của bọn họ.</w:t>
      </w:r>
    </w:p>
    <w:p>
      <w:pPr>
        <w:pStyle w:val="BodyText"/>
      </w:pPr>
      <w:r>
        <w:t xml:space="preserve">Đàn ngưu đầu long ma vừa xuất hiện, liền cùng ngưu đầu long ma nửa bước Chân Thần hướng đám người vọt tới.</w:t>
      </w:r>
    </w:p>
    <w:p>
      <w:pPr>
        <w:pStyle w:val="BodyText"/>
      </w:pPr>
      <w:r>
        <w:t xml:space="preserve">Ngưu đầu long ma cửu giai cực kỳ khủng bố, cơ hồ chỉ trong tích tắc đã xông vào trong đám người, huy động chiến phủ chém tới.</w:t>
      </w:r>
    </w:p>
    <w:p>
      <w:pPr>
        <w:pStyle w:val="BodyText"/>
      </w:pPr>
      <w:r>
        <w:t xml:space="preserve">Bị ngưu đầu long ma trảm kích, thật nhiều cường giả nhân loại lẫn ngoại tộc bị chém thành hai đoạn, máu tươi văng khắp nơi, cực kỳ thê thảm.</w:t>
      </w:r>
    </w:p>
    <w:p>
      <w:pPr>
        <w:pStyle w:val="BodyText"/>
      </w:pPr>
      <w:r>
        <w:t xml:space="preserve">- Đáng chết!</w:t>
      </w:r>
    </w:p>
    <w:p>
      <w:pPr>
        <w:pStyle w:val="BodyText"/>
      </w:pPr>
      <w:r>
        <w:t xml:space="preserve">- Mọi người hợp lực cùng nhau đối phó đám quái vật này!</w:t>
      </w:r>
    </w:p>
    <w:p>
      <w:pPr>
        <w:pStyle w:val="BodyText"/>
      </w:pPr>
      <w:r>
        <w:t xml:space="preserve">- …</w:t>
      </w:r>
    </w:p>
    <w:p>
      <w:pPr>
        <w:pStyle w:val="BodyText"/>
      </w:pPr>
      <w:r>
        <w:t xml:space="preserve">Bị đàn ngưu đầu long ma bức bách, nhân tộc cùng ngoại tộc vốn đang chém giết lẫn nhau cuối cùng bị bức bách liên thủ cùng đối phó ngưu đầu long ma.</w:t>
      </w:r>
    </w:p>
    <w:p>
      <w:pPr>
        <w:pStyle w:val="BodyText"/>
      </w:pPr>
      <w:r>
        <w:t xml:space="preserve">- Súc sinh, để ta tiêu diệt ngươi!</w:t>
      </w:r>
    </w:p>
    <w:p>
      <w:pPr>
        <w:pStyle w:val="BodyText"/>
      </w:pPr>
      <w:r>
        <w:t xml:space="preserve">Đúng lúc này từ trong soái hạm của nhân tộc, Lôi Hoàng cầm chiến kích hoàng kim phóng lên cao, uy áp khủng bố của nửa bước Chân Thần khuếch tán, chiến kích cắn nuốt thiên địa nguyên khí ngưng tụ thành vòng xoáy khổng lồ như hắc động hướng ngưu đầu long ma hung hãn đâm tới.</w:t>
      </w:r>
    </w:p>
    <w:p>
      <w:pPr>
        <w:pStyle w:val="BodyText"/>
      </w:pPr>
      <w:r>
        <w:t xml:space="preserve">- Tới hay lắm!</w:t>
      </w:r>
    </w:p>
    <w:p>
      <w:pPr>
        <w:pStyle w:val="BodyText"/>
      </w:pPr>
      <w:r>
        <w:t xml:space="preserve">Ngưu đầu long ma phát ra tiếng kêu to, cầm hoàng kim chiến phủ thật lớn ngưng tụ vô số lôi quang bổ vào hắc động.</w:t>
      </w:r>
    </w:p>
    <w:p>
      <w:pPr>
        <w:pStyle w:val="BodyText"/>
      </w:pPr>
      <w:r>
        <w:t xml:space="preserve">Oanh!</w:t>
      </w:r>
    </w:p>
    <w:p>
      <w:pPr>
        <w:pStyle w:val="BodyText"/>
      </w:pPr>
      <w:r>
        <w:t xml:space="preserve">Nương theo tiếng nổ vang kinh thiên động địa, mặt đất rạn nứt, sóng xung kích khủng bố bắn tung tóe khắp bốn phương tám hướng.</w:t>
      </w:r>
    </w:p>
    <w:p>
      <w:pPr>
        <w:pStyle w:val="BodyText"/>
      </w:pPr>
      <w:r>
        <w:t xml:space="preserve">Bị sóng xung kích khủng bố càn quét, trong phạm vi ngàn dặm một ít cường giả lục giai nhờ vào bảo vật đặc thù đi theo đội ngũ chủ lực đục nước béo cò đều bị chấn nát nội tạng, vỡ óc mà chết.</w:t>
      </w:r>
    </w:p>
    <w:p>
      <w:pPr>
        <w:pStyle w:val="BodyText"/>
      </w:pPr>
      <w:r>
        <w:t xml:space="preserve">Tuy rằng mọi người đều biết rõ Thông Thiên Tháp vô cùng nguy hiểm, nhưng vẫn có thật nhiều cao thủ đê giai ý đồ mạnh mẽ xông vào, hi vọng một bước lên trời, nhanh chóng tiến hóa. Đáng tiếc chỉ là dư âm cuộc chiến của cường giả đỉnh cấp lan tới đủ làm cho họ không may mắn thoát khỏi cái chết.</w:t>
      </w:r>
    </w:p>
    <w:p>
      <w:pPr>
        <w:pStyle w:val="BodyText"/>
      </w:pPr>
      <w:r>
        <w:t xml:space="preserve">Đại bộ phận cao thủ thất giai bị chấn động phun ra máu tươi, khí tức quay cuồng, cơ hồ không thể khống chế chính mình.</w:t>
      </w:r>
    </w:p>
    <w:p>
      <w:pPr>
        <w:pStyle w:val="BodyText"/>
      </w:pPr>
      <w:r>
        <w:t xml:space="preserve">Sau một kích Lôi Hoàng cùng ngưu đầu long ma đầu lĩnh xông tới chém giết lẫn nhau.</w:t>
      </w:r>
    </w:p>
    <w:p>
      <w:pPr>
        <w:pStyle w:val="BodyText"/>
      </w:pPr>
      <w:r>
        <w:t xml:space="preserve">Hai đại cường giả đều là nửa bước Chân Thần, đều có được bảo vật công kích cấp hoàng kim, đôi bên đối chiến làm cả không gian đều run rẩy chấn động.</w:t>
      </w:r>
    </w:p>
    <w:p>
      <w:pPr>
        <w:pStyle w:val="BodyText"/>
      </w:pPr>
      <w:r>
        <w:t xml:space="preserve">Lôi Hoàng ngăn cản đầu lĩnh ngưu đầu long ma, những chiếc chiến hạm lại bay lên trời không hướng đàn ngưu đầu long ma vọt tới.</w:t>
      </w:r>
    </w:p>
    <w:p>
      <w:pPr>
        <w:pStyle w:val="BodyText"/>
      </w:pPr>
      <w:r>
        <w:t xml:space="preserve">Trong hạm đội của nhân loại có không ít chiến hạm D cấp, chủ pháo khởi động toàn lực là có thể giết chết vài ngưu đầu long ma cửu giai.</w:t>
      </w:r>
    </w:p>
    <w:p>
      <w:pPr>
        <w:pStyle w:val="BodyText"/>
      </w:pPr>
      <w:r>
        <w:t xml:space="preserve">Nhưng đàn ngưu đầu long ma cũng hung ác ngang ngược tuyệt luân, không chút sợ hãi xông thẳng tới điên cuồng phá hủy chiến hạm của nhân loại.</w:t>
      </w:r>
    </w:p>
    <w:p>
      <w:pPr>
        <w:pStyle w:val="BodyText"/>
      </w:pPr>
      <w:r>
        <w:t xml:space="preserve">Bị đàn ngưu đầu long ma điên cuồng công kích, chiến hạm không ngừng nổ mạnh, cao thủ ở bên trong cũng hóa thành tro bụi.</w:t>
      </w:r>
    </w:p>
    <w:p>
      <w:pPr>
        <w:pStyle w:val="BodyText"/>
      </w:pPr>
      <w:r>
        <w:t xml:space="preserve">Đối mặt với sự hung hãn của đàn quái vật, nhân tộc phái ra cao thủ cửu giai cùng chúng chém giết.</w:t>
      </w:r>
    </w:p>
    <w:p>
      <w:pPr>
        <w:pStyle w:val="BodyText"/>
      </w:pPr>
      <w:r>
        <w:t xml:space="preserve">Oanh!</w:t>
      </w:r>
    </w:p>
    <w:p>
      <w:pPr>
        <w:pStyle w:val="BodyText"/>
      </w:pPr>
      <w:r>
        <w:t xml:space="preserve">Theo thanh âm tiếng nổ vang kinh thiên động địa, một ngưu đầu long ma cửu giai huy búa chém thẳng lên chiến hạm C cấp thật lớn.</w:t>
      </w:r>
    </w:p>
    <w:p>
      <w:pPr>
        <w:pStyle w:val="BodyText"/>
      </w:pPr>
      <w:r>
        <w:t xml:space="preserve">Chiến hạm C cấp lập tức bị chém thành hai nửa, phát ra tiếng nổ tung, lực nổ mạnh khủng bố đem hết thảy chung quanh đều cắn nuốt.</w:t>
      </w:r>
    </w:p>
    <w:p>
      <w:pPr>
        <w:pStyle w:val="BodyText"/>
      </w:pPr>
      <w:r>
        <w:t xml:space="preserve">Nhìn thấy chiến hạm bị hủy diệt, ngưu đầu long ma kia hiện ra dáng tươi cười tàn nhẫn bạo ngược.</w:t>
      </w:r>
    </w:p>
    <w:p>
      <w:pPr>
        <w:pStyle w:val="BodyText"/>
      </w:pPr>
      <w:r>
        <w:t xml:space="preserve">Nhưng chỉ trong tích tắc trong lòng nó dâng lên dự cảm nguy hiểm, cầm chiến phủ xoay người hung hăng chém vào trong hư không bên cạnh.</w:t>
      </w:r>
    </w:p>
    <w:p>
      <w:pPr>
        <w:pStyle w:val="BodyText"/>
      </w:pPr>
      <w:r>
        <w:t xml:space="preserve">- Ngươi phản ứng chậm rồi!</w:t>
      </w:r>
    </w:p>
    <w:p>
      <w:pPr>
        <w:pStyle w:val="BodyText"/>
      </w:pPr>
      <w:r>
        <w:t xml:space="preserve">Nương theo một thanh âm vô cùng băng sương vang lên, Nhạc Trọng như quỷ mị xuất hiện phía trên quái vật, hung hăng một quyền mang theo thần quang kim sắc chói mắt đánh thẳng lên đầu nó.</w:t>
      </w:r>
    </w:p>
    <w:p>
      <w:pPr>
        <w:pStyle w:val="BodyText"/>
      </w:pPr>
      <w:r>
        <w:t xml:space="preserve">Oanh một tiếng nổ, lực lượng thân thể Thần Ma khủng bố nháy mắt liền bộc phát, đem ngưu đầu long ma đánh thành dập nát.</w:t>
      </w:r>
    </w:p>
    <w:p>
      <w:pPr>
        <w:pStyle w:val="BodyText"/>
      </w:pPr>
      <w:r>
        <w:t xml:space="preserve">Nguyệt Hoa thánh chủ đang dây dưa cùng một ngưu đầu long ma nhìn thấy Nhạc Trọng một quyền miểu sát một con, trong lòng tràn ngập kinh hãi:</w:t>
      </w:r>
    </w:p>
    <w:p>
      <w:pPr>
        <w:pStyle w:val="BodyText"/>
      </w:pPr>
      <w:r>
        <w:t xml:space="preserve">- Thật mạnh, thân thể ngưu đầu long ma cứng rắn tới như thế, hắn lại có thể dùng một quyền đánh vỡ nát, thật sự là tên quái vật. Hắn mới tiến giai trong thời gian ngắn như thế, vì sao còn muốn lợi hại hơn cả ta?</w:t>
      </w:r>
    </w:p>
    <w:p>
      <w:pPr>
        <w:pStyle w:val="BodyText"/>
      </w:pPr>
      <w:r>
        <w:t xml:space="preserve">Một kích đánh lén giết chết một con ngưu đầu long ma cửu giai, Nhạc Trọng đào ra tinh hạch mặc ẩn thân khải giáp phát động năng lực tiềm hành, khí tức hoàn toàn biến mất.</w:t>
      </w:r>
    </w:p>
    <w:p>
      <w:pPr>
        <w:pStyle w:val="BodyText"/>
      </w:pPr>
      <w:r>
        <w:t xml:space="preserve">Nếu đối chiến ngay mặt tác dụng của ẩn thân khải giáp không lớn, nhưng nếu kết hợp cùng năng lực tiềm hành của hắn, trong chiến trường hỗn loạn quả thật làm cho hắn giống như cá gặp nước.</w:t>
      </w:r>
    </w:p>
    <w:p>
      <w:pPr>
        <w:pStyle w:val="BodyText"/>
      </w:pPr>
      <w:r>
        <w:t xml:space="preserve">Không ngừng xuyên qua, từng con ngưu đầu long ma bị giết chết trong tay Nhạc Trọng, sinh mệnh nguyên khí khổng lồ điên cuồng dũng mãnh tràn vào ấn ký Thần Ma hệ thống, dung nhập vào trong thân thể hắn.</w:t>
      </w:r>
    </w:p>
    <w:p>
      <w:pPr>
        <w:pStyle w:val="BodyText"/>
      </w:pPr>
      <w:r>
        <w:t xml:space="preserve">Mỗi khi giết chết một con ngưu đầu long ma, Nhạc Trọng đạt được chỗ tốt thậm chí còn mạnh hơn nuốt vào thiên tài địa bảo gấp trăm lần. Cường giả cửu giai chính là bán thần cấp, sinh mệnh nguyên khí của bọn hắn đã tiếp cận với thần linh, đối với hắn mà nói là thuốc bổ tiến hóa thượng đẳng nhất.</w:t>
      </w:r>
    </w:p>
    <w:p>
      <w:pPr>
        <w:pStyle w:val="BodyText"/>
      </w:pPr>
      <w:r>
        <w:t xml:space="preserve">Sau khi giết chết hai mươi mấy con ngưu đầu long ma, rốt cục đã khiến cho những con quái vật khác chú ý tới Nhạc Trọng.</w:t>
      </w:r>
    </w:p>
    <w:p>
      <w:pPr>
        <w:pStyle w:val="BodyText"/>
      </w:pPr>
      <w:r>
        <w:t xml:space="preserve">- Nhân loại, đi chết đi!</w:t>
      </w:r>
    </w:p>
    <w:p>
      <w:pPr>
        <w:pStyle w:val="BodyText"/>
      </w:pPr>
      <w:r>
        <w:t xml:space="preserve">Một con ngưu đầu long ma cửu giai đỉnh phong chỉ tích tắc đã xuất hiện trước người Nhạc Trọng, cây búa trong tay mang theo lôi quang vô tận lấy xu thế thái sơn áp đỉnh hướng Nhạc Trọng chém thẳng tới.</w:t>
      </w:r>
    </w:p>
    <w:p>
      <w:pPr>
        <w:pStyle w:val="BodyText"/>
      </w:pPr>
      <w:r>
        <w:t xml:space="preserve">Nhạc Trọng khẽ cau mày, rút một cây búa thúc giục lực lượng khủng bố hung hăng chém thẳng lên cây búa của ngưu đầu long ma kia.</w:t>
      </w:r>
    </w:p>
    <w:p>
      <w:pPr>
        <w:pStyle w:val="BodyText"/>
      </w:pPr>
      <w:r>
        <w:t xml:space="preserve">Oanh một tiếng, ngưu đầu long ma cửu giai đỉnh phong bị đánh bay hơn mười bước, chân giẫm mạnh trên mặt đất đem mặt đất giẫm đến nứt toác ra.</w:t>
      </w:r>
    </w:p>
    <w:p>
      <w:pPr>
        <w:pStyle w:val="BodyText"/>
      </w:pPr>
      <w:r>
        <w:t xml:space="preserve">Nhạc Trọng cũng bị lực phản chấn thật lớn chấn bay ra xa vài trăm thước.</w:t>
      </w:r>
    </w:p>
    <w:p>
      <w:pPr>
        <w:pStyle w:val="BodyText"/>
      </w:pPr>
      <w:r>
        <w:t xml:space="preserve">Trong mắt ngưu đầu long ma hiện lên vẻ kinh hãi, trong lòng thầm nghĩ:</w:t>
      </w:r>
    </w:p>
    <w:p>
      <w:pPr>
        <w:pStyle w:val="BodyText"/>
      </w:pPr>
      <w:r>
        <w:t xml:space="preserve">- Lực lượng thật là khủng khiếp, hắn chỉ là cường giả cửu giai sơ cấp, làm sao có được lực lượng khủng bố như thế?</w:t>
      </w:r>
    </w:p>
    <w:p>
      <w:pPr>
        <w:pStyle w:val="BodyText"/>
      </w:pPr>
      <w:r>
        <w:t xml:space="preserve">- Lực lượng của con quái vật này thật cường đại không kém ta, ta dây dưa với nó không tốt!</w:t>
      </w:r>
    </w:p>
    <w:p>
      <w:pPr>
        <w:pStyle w:val="BodyText"/>
      </w:pPr>
      <w:r>
        <w:t xml:space="preserve">Nhạc Trọng liếc mắt nhìn ngưu đầu long ma, khẽ cau mày, thân hình chợt lóe hướng phương xa bỏ chạy, không muốn cùng nó tiếp tục dây dưa.</w:t>
      </w:r>
    </w:p>
    <w:p>
      <w:pPr>
        <w:pStyle w:val="BodyText"/>
      </w:pPr>
      <w:r>
        <w:t xml:space="preserve">Trong mắt ngưu đầu long ma hiện lên lửa giận, điên cuồng rít gào hướng Nhạc Trọng đuổi theo:</w:t>
      </w:r>
    </w:p>
    <w:p>
      <w:pPr>
        <w:pStyle w:val="BodyText"/>
      </w:pPr>
      <w:r>
        <w:t xml:space="preserve">- Trốn chỗ nào, nhân loại, ta phải xé nát ngươi!</w:t>
      </w:r>
    </w:p>
    <w:p>
      <w:pPr>
        <w:pStyle w:val="BodyText"/>
      </w:pPr>
      <w:r>
        <w:t xml:space="preserve">Vừa chạy trốn, ánh mắt Nhạc Trọng vẫn không ngừng quan sát, bỗng nhiên chợt sáng ngời:</w:t>
      </w:r>
    </w:p>
    <w:p>
      <w:pPr>
        <w:pStyle w:val="BodyText"/>
      </w:pPr>
      <w:r>
        <w:t xml:space="preserve">- Bên kia chính là ma tộc, chúng đang chiến đấu cùng quái vật của Thông Thiên Tháp. Tốt lắm, ta đi qua có thể đại khai sát giới!</w:t>
      </w:r>
    </w:p>
    <w:p>
      <w:pPr>
        <w:pStyle w:val="BodyText"/>
      </w:pPr>
      <w:r>
        <w:t xml:space="preserve">Chỉ thấy cách ngoài ngàn dặm chiến trường của nhân tộc, Vạn Ma Điện ma tộc cũng đang cùng dương đầu long ma tay cầm chiến mâu chém giết lẫn nhau.</w:t>
      </w:r>
    </w:p>
    <w:p>
      <w:pPr>
        <w:pStyle w:val="Compact"/>
      </w:pPr>
      <w:r>
        <w:t xml:space="preserve">Bị dương đầu long ma vây công, lúc này ma tộc phái ra vô số cao thủ đang đối chiến, tình hình chiến đấu cũng cực kỳ thảm thiết.</w:t>
      </w:r>
      <w:r>
        <w:br w:type="textWrapping"/>
      </w:r>
      <w:r>
        <w:br w:type="textWrapping"/>
      </w:r>
    </w:p>
    <w:p>
      <w:pPr>
        <w:pStyle w:val="Heading2"/>
      </w:pPr>
      <w:bookmarkStart w:id="1659" w:name="chương-1847-hồng-ngọc-đường-lang-quần-đàn-bọ-ngựa-hồng-ngọc"/>
      <w:bookmarkEnd w:id="1659"/>
      <w:r>
        <w:t xml:space="preserve">1637. Chương 1847: Hồng Ngọc Đường Lang Quần! (đàn Bọ Ngựa Hồng Ngọc)</w:t>
      </w:r>
    </w:p>
    <w:p>
      <w:pPr>
        <w:pStyle w:val="Compact"/>
      </w:pPr>
      <w:r>
        <w:br w:type="textWrapping"/>
      </w:r>
      <w:r>
        <w:br w:type="textWrapping"/>
      </w:r>
      <w:r>
        <w:t xml:space="preserve">Nhạc Trọng tâm niệm vừa động, sau lưng nháy mắt hiện ra hi vọng dực, vỗ cánh, hóa thành đạo sao băng lao thẳng về hướng Vạn Ma Điện.</w:t>
      </w:r>
    </w:p>
    <w:p>
      <w:pPr>
        <w:pStyle w:val="BodyText"/>
      </w:pPr>
      <w:r>
        <w:t xml:space="preserve">Ngưu đầu long ma kia vẫn theo đuổi không bỏ, hướng Nhạc Trọng truy tới.</w:t>
      </w:r>
    </w:p>
    <w:p>
      <w:pPr>
        <w:pStyle w:val="BodyText"/>
      </w:pPr>
      <w:r>
        <w:t xml:space="preserve">Nhạc Trọng bay lượn với tốc độ cao nhất, thật nhanh đã xuyên qua mấy ngàn dặm, nhanh như lưu tinh mang theo khí tức nóng rực hung hăng đánh tới một ma tộc.</w:t>
      </w:r>
    </w:p>
    <w:p>
      <w:pPr>
        <w:pStyle w:val="BodyText"/>
      </w:pPr>
      <w:r>
        <w:t xml:space="preserve">Con quái vật kia lập tức cảm ứng được Nhạc Trọng, nháy mắt mở ra khe không gian chắn bên người, muốn trực tiếp lưu đày Nhạc Trọng.</w:t>
      </w:r>
    </w:p>
    <w:p>
      <w:pPr>
        <w:pStyle w:val="BodyText"/>
      </w:pPr>
      <w:r>
        <w:t xml:space="preserve">Nhạc Trọng hư không chộp tới, khe không gian lập tức hỏng mất. Bản thân của hắn nhanh như lưu tinh đánh thẳng vào thân thể quái vật kia.</w:t>
      </w:r>
    </w:p>
    <w:p>
      <w:pPr>
        <w:pStyle w:val="BodyText"/>
      </w:pPr>
      <w:r>
        <w:t xml:space="preserve">Ma tộc bị Nhạc Trọng va chạm liền nổ tung thành bốn năm mảnh, máu tươi văng khắp nơi.</w:t>
      </w:r>
    </w:p>
    <w:p>
      <w:pPr>
        <w:pStyle w:val="BodyText"/>
      </w:pPr>
      <w:r>
        <w:t xml:space="preserve">- Nhân loại đáng chết, ta phải đem ngươi hút thành thây khô!</w:t>
      </w:r>
    </w:p>
    <w:p>
      <w:pPr>
        <w:pStyle w:val="BodyText"/>
      </w:pPr>
      <w:r>
        <w:t xml:space="preserve">Chứng kiến Nhạc Trọng miểu sát ma tộc kia, một tên Hấp Huyết Ma cửu giai trung cấp sắc mặt đại biến, nổi giận gầm lên một tiếng, trên người bao phủ huyết năng dùng tốc độ quỷ mị xuất hiện trước mặt Nhạc Trọng, một trảo chộp thẳng vào tim của hắn.</w:t>
      </w:r>
    </w:p>
    <w:p>
      <w:pPr>
        <w:pStyle w:val="BodyText"/>
      </w:pPr>
      <w:r>
        <w:t xml:space="preserve">- Thật đáng tiếc ngươi không có bổn sự này, vỡ cho ta!</w:t>
      </w:r>
    </w:p>
    <w:p>
      <w:pPr>
        <w:pStyle w:val="BodyText"/>
      </w:pPr>
      <w:r>
        <w:t xml:space="preserve">Nhạc Trọng cười lãnh khốc, một quyền mang theo lực lượng khủng bố phá toái hư không hướng Hấp Huyết Ma oanh tới. Bị một đấm của hắn oanh kích, huyết pháp tắc vờn quanh thân thể ma tộc kia liền nổ tung, biến thành thi thể rơi rụng xuống đất.</w:t>
      </w:r>
    </w:p>
    <w:p>
      <w:pPr>
        <w:pStyle w:val="BodyText"/>
      </w:pPr>
      <w:r>
        <w:t xml:space="preserve">- Liệt Hồng đã chết!</w:t>
      </w:r>
    </w:p>
    <w:p>
      <w:pPr>
        <w:pStyle w:val="BodyText"/>
      </w:pPr>
      <w:r>
        <w:t xml:space="preserve">- Hắn bị nhân loại kia miểu sát!</w:t>
      </w:r>
    </w:p>
    <w:p>
      <w:pPr>
        <w:pStyle w:val="BodyText"/>
      </w:pPr>
      <w:r>
        <w:t xml:space="preserve">- Đáng chết, giết hắn! Giết nhân loại đáng chết kia!</w:t>
      </w:r>
    </w:p>
    <w:p>
      <w:pPr>
        <w:pStyle w:val="BodyText"/>
      </w:pPr>
      <w:r>
        <w:t xml:space="preserve">- …</w:t>
      </w:r>
    </w:p>
    <w:p>
      <w:pPr>
        <w:pStyle w:val="BodyText"/>
      </w:pPr>
      <w:r>
        <w:t xml:space="preserve">Chứng kiến Hấp Huyết Ma bị Nhạc Trọng một quyền giết chết, ma tộc hung tàn hiếu chiến chẳng những không hề sợ hãi lại giống như phát điên hướng Nhạc Trọng vọt tới.</w:t>
      </w:r>
    </w:p>
    <w:p>
      <w:pPr>
        <w:pStyle w:val="BodyText"/>
      </w:pPr>
      <w:r>
        <w:t xml:space="preserve">Trong mắt Nhạc Trọng chớp động vẻ lãnh khốc, hai tay như sao băng oanh thẳng lên thân thể cao thủ ma tộc cửu giai.</w:t>
      </w:r>
    </w:p>
    <w:p>
      <w:pPr>
        <w:pStyle w:val="BodyText"/>
      </w:pPr>
      <w:r>
        <w:t xml:space="preserve">Cao thủ ma tộc cửu giai trung cấp chỉ cần bị trúng một quyền của Nhạc Trọng pháp tắc liền vỡ tan dập nát, thân thể tạc thành bốn năm mảnh, cực kỳ thê thảm.</w:t>
      </w:r>
    </w:p>
    <w:p>
      <w:pPr>
        <w:pStyle w:val="BodyText"/>
      </w:pPr>
      <w:r>
        <w:t xml:space="preserve">Bốn cao thủ ma tộc vẫn lạc trong tay Nhạc Trọng, rốt cục bọn hắn không tiếp tục cận chiến mà thúc giục lực lượng pháp tắc dùng năng lực sở trường công kích hắn từ xa.</w:t>
      </w:r>
    </w:p>
    <w:p>
      <w:pPr>
        <w:pStyle w:val="BodyText"/>
      </w:pPr>
      <w:r>
        <w:t xml:space="preserve">Cơ hồ cùng một thời gian, từng đạo quang thúc màu đen tràn ngập lực lượng pháp tắc công kích hướng Nhạc Trọng bắn tới.</w:t>
      </w:r>
    </w:p>
    <w:p>
      <w:pPr>
        <w:pStyle w:val="BodyText"/>
      </w:pPr>
      <w:r>
        <w:t xml:space="preserve">Sau lưng Nhạc Trọng, ngưu đầu long ma cửu giai đỉnh phong cũng nổi giận gầm lên một tiếng, chiến phủ hội tụ thanh sắc lôi quang hung hăng chém tới.</w:t>
      </w:r>
    </w:p>
    <w:p>
      <w:pPr>
        <w:pStyle w:val="BodyText"/>
      </w:pPr>
      <w:r>
        <w:t xml:space="preserve">- Trứ trang!</w:t>
      </w:r>
    </w:p>
    <w:p>
      <w:pPr>
        <w:pStyle w:val="BodyText"/>
      </w:pPr>
      <w:r>
        <w:t xml:space="preserve">Nhạc Trọng quát lạnh một tiếng, Vinh Diệu chiến giáp liền bao trùm thân thể hắn, chín viên tinh hạch cửu giai sau lưng chớp động quang mang, lực lượng khổng lồ tràn vào thân thể hắn, làm lực lượng hắn kéo lên tới cảnh giới cửu giai đỉnh phong.</w:t>
      </w:r>
    </w:p>
    <w:p>
      <w:pPr>
        <w:pStyle w:val="BodyText"/>
      </w:pPr>
      <w:r>
        <w:t xml:space="preserve">Lấy được lực lượng kinh khủng, Nhạc Trọng phóng lên cao, thân hình chớp động tránh khỏi đại bộ phận thanh sắc lôi quang của ngưu đầu long ma, một ít lôi quang đánh trúng chiến giáp của hắn bị bắn ngược văng tới trên người ma tộc cao thủ.</w:t>
      </w:r>
    </w:p>
    <w:p>
      <w:pPr>
        <w:pStyle w:val="BodyText"/>
      </w:pPr>
      <w:r>
        <w:t xml:space="preserve">Không ít công kích của ma tộc đánh trúng thân thể Nhạc Trọng bị chiến giáp bắn ngược trúng vào thân thể cao thủ ma tộc khác gần bên.</w:t>
      </w:r>
    </w:p>
    <w:p>
      <w:pPr>
        <w:pStyle w:val="BodyText"/>
      </w:pPr>
      <w:r>
        <w:t xml:space="preserve">Ngưu đầu long ma chém ra lôi quang uy lực vô cùng mạnh mẽ, đánh trúng thân thể cao thủ ma tộc đem hơn mười ma tộc cửu giai đánh đến tê dại, thân thể trong nháy mắt chợt khựng lại.</w:t>
      </w:r>
    </w:p>
    <w:p>
      <w:pPr>
        <w:pStyle w:val="BodyText"/>
      </w:pPr>
      <w:r>
        <w:t xml:space="preserve">Trong khoảnh khắc đó Nhạc Trọng chợt xông vào trong phe cánh cao thủ ma tộc, từng quyền tung ra, phá toái hư không đem cao thủ ma tộc cửu giai đánh chết.</w:t>
      </w:r>
    </w:p>
    <w:p>
      <w:pPr>
        <w:pStyle w:val="BodyText"/>
      </w:pPr>
      <w:r>
        <w:t xml:space="preserve">Ngưu đầu long ma vẫn theo đuổi sau lưng Nhạc Trọng không buông tha, không ngừng thúc giục thanh sắc lôi quang công kích hắn nhưng lại biến thành giúp đỡ hắn, mỗi khi nó đánh ra lôi quang hoàn toàn bị Vinh Diệu chiến giáp bắn ngược đánh trúng thân thể cao thủ ma tộc khiến bọn hắn bị tê dại, lại bị Nhạc Trọng nhân cơ hội giết chết.</w:t>
      </w:r>
    </w:p>
    <w:p>
      <w:pPr>
        <w:pStyle w:val="BodyText"/>
      </w:pPr>
      <w:r>
        <w:t xml:space="preserve">Không ngừng giết chết cao thủ ma tộc, nguyên khí trong cơ thể hắn tích lũy càng lúc càng nhiều, đây là dược vật bổ dưỡng nhất giúp hắn nhanh chóng tiến hóa.</w:t>
      </w:r>
    </w:p>
    <w:p>
      <w:pPr>
        <w:pStyle w:val="BodyText"/>
      </w:pPr>
      <w:r>
        <w:t xml:space="preserve">- Càn rỡ, nhân loại!</w:t>
      </w:r>
    </w:p>
    <w:p>
      <w:pPr>
        <w:pStyle w:val="BodyText"/>
      </w:pPr>
      <w:r>
        <w:t xml:space="preserve">Ngay lúc Nhạc Trọng đang tùy ý giết chóc, nửa bước Chân Thần ẩn trong Vạn Ma Điện phát ra tiếng gầm lên giận dữ, một cỗ ma khí ngập trời cuồn cuộn thổi quét, một cao thủ mắt ưng mũi nhọn, có gương mặt dữ tợn xấu xí, sau lưng mọc ra tám chân nhện thuộc Thiên Chu Ma tộc đạp không bay ra.</w:t>
      </w:r>
    </w:p>
    <w:p>
      <w:pPr>
        <w:pStyle w:val="BodyText"/>
      </w:pPr>
      <w:r>
        <w:t xml:space="preserve">Thiên Chu Ma bộ tộc có được lực lượng khủng bố, thích cắn nuốt chủng tộc sinh linh mạnh mẽ. Có cao thủ thậm chí đạt tới nửa bước cửu giai đã có thể cắn nuốt cường giả cửu giai, chiến lực cực kỳ khủng bố. Đương nhiên số lượng cũng vô cùng thưa thớt, trong ma tộc chỉ có mấy trăm quái vật, nhưng mỗi quái vật đều thật sự khủng bố.</w:t>
      </w:r>
    </w:p>
    <w:p>
      <w:pPr>
        <w:pStyle w:val="BodyText"/>
      </w:pPr>
      <w:r>
        <w:t xml:space="preserve">Thiên Chu Ma nhìn Nhạc Trọng dụ dỗ:</w:t>
      </w:r>
    </w:p>
    <w:p>
      <w:pPr>
        <w:pStyle w:val="BodyText"/>
      </w:pPr>
      <w:r>
        <w:t xml:space="preserve">- Nhân loại, hiến khải giáp trên người ngươi cho Kiệt Phật Lý vĩ đại, ta có thể khoan dung tội lỗi của ngươi đã phạm phải, cho ngươi trở thành người hầu của ta, thống lĩnh một trăm năm mươi triệu nhân loại, trở thành vương giả nhân loại, hưởng thụ xử nữ xinh đẹp nhất. Hơn nữa chỉ cần ta siêu thoát thế giới này, sẽ trợ giúp ngươi cho ngươi trở thành cường giả Chân Ma cấp, suốt đời bất hủ! Nếu như ngươi phản kháng ta, chờ sau khi ta bắt được ngươi nhất định rút gân lột da, ném vào côn trùng sào trở thành thực vật cho đàn sâu bọ ghê tởm xấu xí kia!</w:t>
      </w:r>
    </w:p>
    <w:p>
      <w:pPr>
        <w:pStyle w:val="BodyText"/>
      </w:pPr>
      <w:r>
        <w:t xml:space="preserve">Nhân tộc gọi việc siêu thoát thế giới này trở thành cường giả thập giai là cường giả Chân Thần, nhưng với ma tộc mà nói thì gọi là Chân Ma.</w:t>
      </w:r>
    </w:p>
    <w:p>
      <w:pPr>
        <w:pStyle w:val="BodyText"/>
      </w:pPr>
      <w:r>
        <w:t xml:space="preserve">- Nga! Ta lựa chọn xé xuống đầu của ngươi nhét vào trong bồn cầu!</w:t>
      </w:r>
    </w:p>
    <w:p>
      <w:pPr>
        <w:pStyle w:val="BodyText"/>
      </w:pPr>
      <w:r>
        <w:t xml:space="preserve">Nhạc Trọng cười lạnh, thân hình chớp động vượt qua hư không, hướng Kiệt Phật Lý vọt tới.</w:t>
      </w:r>
    </w:p>
    <w:p>
      <w:pPr>
        <w:pStyle w:val="BodyText"/>
      </w:pPr>
      <w:r>
        <w:t xml:space="preserve">- Ngu xuẩn, cường giả nửa bước Chân Ma vĩ đại thế nào những con kiến như ngươi không thể biết đến! Để cho ngươi xem thử chênh lệch giữa ngươi cùng ta!</w:t>
      </w:r>
    </w:p>
    <w:p>
      <w:pPr>
        <w:pStyle w:val="BodyText"/>
      </w:pPr>
      <w:r>
        <w:t xml:space="preserve">Kiệt Phật Lý bay lượn giữa không trung nhìn Nhạc Trọng cười lạnh, năm ngón tay hé ra, vô số sợi tơ màu đen ẩn chứa ti chi pháp tắc nổ bắn thổi quét về hướng Nhạc Trọng.</w:t>
      </w:r>
    </w:p>
    <w:p>
      <w:pPr>
        <w:pStyle w:val="BodyText"/>
      </w:pPr>
      <w:r>
        <w:t xml:space="preserve">Nhạc Trọng trực tiếp đánh ra Vũ Trụ Chỉ, trong tích tắc hư ảnh vũ trụ hiện ra hướng vô số sợi tơ màu đen nghiền áp tới.</w:t>
      </w:r>
    </w:p>
    <w:p>
      <w:pPr>
        <w:pStyle w:val="BodyText"/>
      </w:pPr>
      <w:r>
        <w:t xml:space="preserve">- Bí thuật cấp Chân Thần sao? Bí thuật rất mạnh nhưng bản thân ngươi thì quá yếu, không thể phát huy ba thành lực lượng của nó. Thật sự uổng phí của trời, xem ta làm sao phá vỡ!</w:t>
      </w:r>
    </w:p>
    <w:p>
      <w:pPr>
        <w:pStyle w:val="BodyText"/>
      </w:pPr>
      <w:r>
        <w:t xml:space="preserve">Kiệt Phật Lý nhìn hư ảnh vũ trụ, cười lạnh, vô số sợi tơ màu đen run rẩy dính lên hư ảnh vũ trụ, từ trong truyền ra hấp lực đem pháp tắc vũ trụ hấp thu, hư ảnh nháy mắt chợt hỏng mất.</w:t>
      </w:r>
    </w:p>
    <w:p>
      <w:pPr>
        <w:pStyle w:val="BodyText"/>
      </w:pPr>
      <w:r>
        <w:t xml:space="preserve">Đồng thời chỉ trong tích tắc vô số sợi tơ màu đen trong hư không điên cuồng trào ra cuốn về hướng Nhạc Trọng.</w:t>
      </w:r>
    </w:p>
    <w:p>
      <w:pPr>
        <w:pStyle w:val="BodyText"/>
      </w:pPr>
      <w:r>
        <w:t xml:space="preserve">Những sợi tơ kia cũng không công kích hắn, chỉ phát động pháp tắc niêm dịch đem hắn quấn bên trong, hình thành một kén côn trùng màu đen.</w:t>
      </w:r>
    </w:p>
    <w:p>
      <w:pPr>
        <w:pStyle w:val="BodyText"/>
      </w:pPr>
      <w:r>
        <w:t xml:space="preserve">Sợi tơ đen cũng không hề có lực công kích vì vậy Vinh Diệu chiến giáp không thể bắn ngược được chúng nó, mặc cho chúng dính chặt vào Nhạc Trọng.</w:t>
      </w:r>
    </w:p>
    <w:p>
      <w:pPr>
        <w:pStyle w:val="BodyText"/>
      </w:pPr>
      <w:r>
        <w:t xml:space="preserve">Ở bên trong kén, sắc mặt Nhạc Trọng đại biến, dùng sức giãy nhưng sợi tơ như có sinh mạng nháy mắt kéo dài sềnh sệch vây quanh thân thể hắn, đồng thời bên trong truyền ra khí tức ngọt ngào làm người ngửi được liền cảm thấy buồn ngủ.</w:t>
      </w:r>
    </w:p>
    <w:p>
      <w:pPr>
        <w:pStyle w:val="BodyText"/>
      </w:pPr>
      <w:r>
        <w:t xml:space="preserve">Nhạc Trọng vừa hít vào một hơi khí tức kia liền cảm thấy suy nghĩ như dừng lại, sau đó liền thanh tỉnh lại, trong tim tràn ngập kinh hãi:</w:t>
      </w:r>
    </w:p>
    <w:p>
      <w:pPr>
        <w:pStyle w:val="Compact"/>
      </w:pPr>
      <w:r>
        <w:t xml:space="preserve">- Không tốt! Nửa bước Chân Thần quả nhiên đáng sợ. Tên kia còn chưa thi triển bảo vật hoàng kim cấp mà ta cơ hồ đã thua trong tay hắn. Nếu không phải có Vinh Diệu chiến giáp hiện tại ta đã bị hắn bắt giữ!</w:t>
      </w:r>
      <w:r>
        <w:br w:type="textWrapping"/>
      </w:r>
      <w:r>
        <w:br w:type="textWrapping"/>
      </w:r>
    </w:p>
    <w:p>
      <w:pPr>
        <w:pStyle w:val="Heading2"/>
      </w:pPr>
      <w:bookmarkStart w:id="1660" w:name="chương-1848-hỏa-diễm-chi-đạo.-1"/>
      <w:bookmarkEnd w:id="1660"/>
      <w:r>
        <w:t xml:space="preserve">1638. Chương 1848: Hỏa Diễm Chi Đạo. (1)</w:t>
      </w:r>
    </w:p>
    <w:p>
      <w:pPr>
        <w:pStyle w:val="Compact"/>
      </w:pPr>
      <w:r>
        <w:br w:type="textWrapping"/>
      </w:r>
      <w:r>
        <w:br w:type="textWrapping"/>
      </w:r>
      <w:r>
        <w:t xml:space="preserve">Sợi tơ màu đen tên là Hắc Ma Ti, là một trong những bí thuật cực mạnh của Kiệt Phật Lý. Một khi bị quấn trúng dù là nửa bước Chân Thần cũng mất đi chống cự mà bị bắt sống.</w:t>
      </w:r>
    </w:p>
    <w:p>
      <w:pPr>
        <w:pStyle w:val="BodyText"/>
      </w:pPr>
      <w:r>
        <w:t xml:space="preserve">- Cháy thành tro cho ta!</w:t>
      </w:r>
    </w:p>
    <w:p>
      <w:pPr>
        <w:pStyle w:val="BodyText"/>
      </w:pPr>
      <w:r>
        <w:t xml:space="preserve">Nhạc Trọng vừa động, toàn lực phát động hỏa lĩnh vực, trong tích tắc Thần Ma Viêm khuếch tán, điên cuồng thiêu hủy Hắc Ma Ti quấn chung quanh.</w:t>
      </w:r>
    </w:p>
    <w:p>
      <w:pPr>
        <w:pStyle w:val="BodyText"/>
      </w:pPr>
      <w:r>
        <w:t xml:space="preserve">Hỏa pháp tắc là khắc tinh của Ti pháp tắc, bị Thần Ma Viêm thiêu cháy Hắc Ma Ti liền hỏng mất, hóa thành khói đen bay đi.</w:t>
      </w:r>
    </w:p>
    <w:p>
      <w:pPr>
        <w:pStyle w:val="BodyText"/>
      </w:pPr>
      <w:r>
        <w:t xml:space="preserve">Thừa dịp Hắc Ma Ti hóa thành khói đen trong nháy mắt, Nhạc Trọng chạy ra khỏi kén hóa thành lưu tinh điên cuồng bỏ chạy.</w:t>
      </w:r>
    </w:p>
    <w:p>
      <w:pPr>
        <w:pStyle w:val="BodyText"/>
      </w:pPr>
      <w:r>
        <w:t xml:space="preserve">Đối chiến cùng Kiệt Phật Lý làm cho hắn hiểu được rõ ràng dù hắn có được chiến giáp hoàng kim nhưng đối mặt cùng nửa bước Chân Thần vẫn có thể chiến bại thậm chí là tử vong, hắn đã giết rất nhiều cao thủ ma tộc, hấp thu nhiều sinh mệnh nguyên khí, hiện tại chạy trốn mới là thượng sách.</w:t>
      </w:r>
    </w:p>
    <w:p>
      <w:pPr>
        <w:pStyle w:val="BodyText"/>
      </w:pPr>
      <w:r>
        <w:t xml:space="preserve">Nếu đợi đến khi toàn bộ nửa bước Chân Thần của Vạn Ma Điện ra tay, chỉ sợ hắn muốn chạy cũng không kịp nữa.</w:t>
      </w:r>
    </w:p>
    <w:p>
      <w:pPr>
        <w:pStyle w:val="BodyText"/>
      </w:pPr>
      <w:r>
        <w:t xml:space="preserve">- Chạy thoát?</w:t>
      </w:r>
    </w:p>
    <w:p>
      <w:pPr>
        <w:pStyle w:val="BodyText"/>
      </w:pPr>
      <w:r>
        <w:t xml:space="preserve">Kiệt Phật Lý cũng không nghĩ tới Nhạc Trọng chạy thoát, trong mắt thoáng hiện vẻ kinh ngạc. Thân hình chớp động đã hóa thành sao băng đuổi theo.</w:t>
      </w:r>
    </w:p>
    <w:p>
      <w:pPr>
        <w:pStyle w:val="BodyText"/>
      </w:pPr>
      <w:r>
        <w:t xml:space="preserve">Mặc Vinh Diệu khải giáp, tốc độ của Nhạc Trọng thăng lên cao nhất, Kiệt Phật Lý vẫn theo đuổi không bỏ, nhưng không cách nào kéo gần khoảng cách giữa hai người.</w:t>
      </w:r>
    </w:p>
    <w:p>
      <w:pPr>
        <w:pStyle w:val="BodyText"/>
      </w:pPr>
      <w:r>
        <w:t xml:space="preserve">Nhạc Trọng luôn chạy về hướng đàn dương đầu long ma cùng ngưu đầu long ma, bay đi gần năm vạn lý hắn nhìn thấy một hắc sắc sào huyệt nằm trên mặt đất, trên sào huyệt có một quang quyển cực lớn, chớp động ba động pháp tắc không gian vô cùng cường đại.</w:t>
      </w:r>
    </w:p>
    <w:p>
      <w:pPr>
        <w:pStyle w:val="BodyText"/>
      </w:pPr>
      <w:r>
        <w:t xml:space="preserve">Nhạc Trọng nhìn quang quyển cực lớn kia, trong lòng thoáng động, cảm ứng được Kiệt Phật Lý vẫn đuổi theo phía sau, cắn răng bay thẳng tới:</w:t>
      </w:r>
    </w:p>
    <w:p>
      <w:pPr>
        <w:pStyle w:val="BodyText"/>
      </w:pPr>
      <w:r>
        <w:t xml:space="preserve">- Đó là thông đạo đi thông tầng trên của Thông Thiên Tháp! Không quản được nhiều như vậy, đi lên trước đi!</w:t>
      </w:r>
    </w:p>
    <w:p>
      <w:pPr>
        <w:pStyle w:val="BodyText"/>
      </w:pPr>
      <w:r>
        <w:t xml:space="preserve">Khi Nhạc Trọng đến gần sào huyệt chừng 30km, từ bên trong chợt bay ra một con bọ ngựa hồng ngọc cửu giai nhanh như sao băng bay thẳng về phía hắn.</w:t>
      </w:r>
    </w:p>
    <w:p>
      <w:pPr>
        <w:pStyle w:val="BodyText"/>
      </w:pPr>
      <w:r>
        <w:t xml:space="preserve">Chỉ trong tích tắc bên trong sào huyệt bay ra năm vạn bọ ngựa hồng ngọc cửu giai, hướng hai người Nhạc Trọng cùng Kiệt Phật Lý bay tới.</w:t>
      </w:r>
    </w:p>
    <w:p>
      <w:pPr>
        <w:pStyle w:val="BodyText"/>
      </w:pPr>
      <w:r>
        <w:t xml:space="preserve">- Đáng chết!</w:t>
      </w:r>
    </w:p>
    <w:p>
      <w:pPr>
        <w:pStyle w:val="BodyText"/>
      </w:pPr>
      <w:r>
        <w:t xml:space="preserve">Kiệt Phật Lý vừa nhìn thấy năm vạn con bọ ngựa hồng ngọc cửu giai bay ra, sắc mặt chợt đại biến, thân hình chợt lóe điên cuồng bỏ chạy.</w:t>
      </w:r>
    </w:p>
    <w:p>
      <w:pPr>
        <w:pStyle w:val="BodyText"/>
      </w:pPr>
      <w:r>
        <w:t xml:space="preserve">Hắn là nửa bước Chân Thần, có thể dễ dàng miểu sát hơn mười con bọ ngựa hồng ngọc cửu giai, nhưng năm vạn con nếu cùng lên tuyệt đối đủ chém hắn thành thịt nát.</w:t>
      </w:r>
    </w:p>
    <w:p>
      <w:pPr>
        <w:pStyle w:val="BodyText"/>
      </w:pPr>
      <w:r>
        <w:t xml:space="preserve">- Cơ hội tốt!</w:t>
      </w:r>
    </w:p>
    <w:p>
      <w:pPr>
        <w:pStyle w:val="BodyText"/>
      </w:pPr>
      <w:r>
        <w:t xml:space="preserve">Nhạc Trọng không hề sợ hãi ngược lại còn mừng, hướng thẳng đàn bọ ngựa đụng qua, hắn vừa xông vào trong đàn bọ ngựa liền đem một con đâm tới dập nát, một đạo sinh mệnh nguyên khí dồi dào liền dung nhập vào trong cơ thể hắn.</w:t>
      </w:r>
    </w:p>
    <w:p>
      <w:pPr>
        <w:pStyle w:val="BodyText"/>
      </w:pPr>
      <w:r>
        <w:t xml:space="preserve">Đàn bọ ngựa vung móng vuốt hung hăng chém lên thân thể Nhạc Trọng, nhưng công kích đều bị Vinh Diệu chiến giáp ngăn trở, sau đó bắn ngược chém lên thân đồng bọn của chúng, đem đồng bọn của chúng chém tổn thương.</w:t>
      </w:r>
    </w:p>
    <w:p>
      <w:pPr>
        <w:pStyle w:val="BodyText"/>
      </w:pPr>
      <w:r>
        <w:t xml:space="preserve">Nhạc Trọng điên cuồng oanh kích đàn bọ ngựa, đem chúng oanh thành nát vụn, thật nhiều sinh mệnh nguyên khí tràn vào thân thể bị hắn hoàn toàn hấp thu.</w:t>
      </w:r>
    </w:p>
    <w:p>
      <w:pPr>
        <w:pStyle w:val="BodyText"/>
      </w:pPr>
      <w:r>
        <w:t xml:space="preserve">Hơn mười con bọ ngựa bị hắn giết chết, những con khác không tiếp tục đến gần hắn mà hai mắt chợt lóe hồng quang, từng đạo quang mang màu đỏ phóng lên cao oanh lên thân thể hắn.</w:t>
      </w:r>
    </w:p>
    <w:p>
      <w:pPr>
        <w:pStyle w:val="BodyText"/>
      </w:pPr>
      <w:r>
        <w:t xml:space="preserve">Bị quang mang màu đỏ đánh trúng Nhạc Trọng chợt cảm thấy thân thể trầm xuống, ngàn vạn đạo quang mang đánh vào làm thân thể hắn chợt nặng nề như bị tòa núi lớn trấn áp.</w:t>
      </w:r>
    </w:p>
    <w:p>
      <w:pPr>
        <w:pStyle w:val="BodyText"/>
      </w:pPr>
      <w:r>
        <w:t xml:space="preserve">Biến dị thú cửu giai đều vô cùng khủng bố, bọ ngựa hồng ngọc ngoại trừ có được trảm pháp tắc còn có dị năng khác, mạnh nhất chính là Hồng Ngọc Thần Quang.</w:t>
      </w:r>
    </w:p>
    <w:p>
      <w:pPr>
        <w:pStyle w:val="BodyText"/>
      </w:pPr>
      <w:r>
        <w:t xml:space="preserve">Chỉ cần bị thần quang đánh trúng, cho dù cường giả cửu giai cũng giống như bị đặt tòa núi lớn trên thân, bị thần quang liên tục chồng lên, thậm chí sẽ bị trọng lực trực tiếp đè chết.</w:t>
      </w:r>
    </w:p>
    <w:p>
      <w:pPr>
        <w:pStyle w:val="BodyText"/>
      </w:pPr>
      <w:r>
        <w:t xml:space="preserve">Thân là biến dị thú cửu giai chúng đã có được trí tuệ. Tuy rằng không biết vì sao chúng bị trói buộc tại địa phương này, nhưng vẫn có trí tuệ chiến đấu không thua kém nhân loại, có thể nhanh chóng điều chỉnh chiến thuật công kích địch nhân.</w:t>
      </w:r>
    </w:p>
    <w:p>
      <w:pPr>
        <w:pStyle w:val="BodyText"/>
      </w:pPr>
      <w:r>
        <w:t xml:space="preserve">- Không được, nhất định phải thoát khỏi nơi đây, nếu không ta sẽ bị trấn áp ở dưới này!</w:t>
      </w:r>
    </w:p>
    <w:p>
      <w:pPr>
        <w:pStyle w:val="BodyText"/>
      </w:pPr>
      <w:r>
        <w:t xml:space="preserve">Nhạc Trọng cau mày, thân hình chớp động liều lĩnh hướng quang quyển đi thông tầng thứ hai vọt tới.</w:t>
      </w:r>
    </w:p>
    <w:p>
      <w:pPr>
        <w:pStyle w:val="BodyText"/>
      </w:pPr>
      <w:r>
        <w:t xml:space="preserve">Đàn bọ ngựa không ngừng xông lên, lại bị Nhạc Trọng đánh văng ra ngoài.</w:t>
      </w:r>
    </w:p>
    <w:p>
      <w:pPr>
        <w:pStyle w:val="BodyText"/>
      </w:pPr>
      <w:r>
        <w:t xml:space="preserve">Chỉ trong vài lần hô hấp Nhạc Trọng đã xông lên chỗ quang quyển đi thông tầng thứ hai Thông Thiên Tháp.</w:t>
      </w:r>
    </w:p>
    <w:p>
      <w:pPr>
        <w:pStyle w:val="BodyText"/>
      </w:pPr>
      <w:r>
        <w:t xml:space="preserve">Khi Nhạc Trọng xông vào trong quang quyển, chợt biến mất không thấy bóng dáng.</w:t>
      </w:r>
    </w:p>
    <w:p>
      <w:pPr>
        <w:pStyle w:val="BodyText"/>
      </w:pPr>
      <w:r>
        <w:t xml:space="preserve">Bọ ngựa hồng ngọc vừa đến gần quang quyển thân thể chợt run lên, nhìn lên quang quyển, trong mắt tràn ngập kiêng kỵ cùng sợ hãi.</w:t>
      </w:r>
    </w:p>
    <w:p>
      <w:pPr>
        <w:pStyle w:val="BodyText"/>
      </w:pPr>
      <w:r>
        <w:t xml:space="preserve">Sau khi hào quang biến mất, Nhạc Trọng phát hiện mình đang đứng trong một thế giới tràn ngập thiên địa nguyên khí, trên mặt đất sinh trưởng vô số trân quả quý hiếm.</w:t>
      </w:r>
    </w:p>
    <w:p>
      <w:pPr>
        <w:pStyle w:val="BodyText"/>
      </w:pPr>
      <w:r>
        <w:t xml:space="preserve">Cấp bậc của trân quả nơi này còn quý giá hơn bên dưới rất nhiều, nửa bước cửu giai nếu có thể dùng tới là một bước lên trời, tiến hóa thành cường giả cửu giai.</w:t>
      </w:r>
    </w:p>
    <w:p>
      <w:pPr>
        <w:pStyle w:val="BodyText"/>
      </w:pPr>
      <w:r>
        <w:t xml:space="preserve">Nhạc Trọng nhìn thấy linh quả nằm khắp nơi trên đất, trong lòng cảm thán:</w:t>
      </w:r>
    </w:p>
    <w:p>
      <w:pPr>
        <w:pStyle w:val="BodyText"/>
      </w:pPr>
      <w:r>
        <w:t xml:space="preserve">- Bảo bối tốt, trong Thông Thiên Tháp quả nhiên khắp nơi đều có bảo bối. Chẳng thể trách người nào cũng muốn tiến vào nơi này. Chẳng qua trong này nơi nơi nguy hiểm trùng điệp, nơi nơi đều là sát khí, nếu không cẩn thận đều sẽ chết ở đây!</w:t>
      </w:r>
    </w:p>
    <w:p>
      <w:pPr>
        <w:pStyle w:val="BodyText"/>
      </w:pPr>
      <w:r>
        <w:t xml:space="preserve">Thông Thiên Tháp nguy hiểm trùng điệp, cơ hồ là cửu tử nhất sinh, nhưng vẫn có vô số cường giả không ngừng nhảy vào, chính là vì có thể đột phá được cổ bình đạt được cơ duyên tiến hóa.</w:t>
      </w:r>
    </w:p>
    <w:p>
      <w:pPr>
        <w:pStyle w:val="BodyText"/>
      </w:pPr>
      <w:r>
        <w:t xml:space="preserve">Tiến vào Thông Thiên Tháp, nếu như có thể may mắn sống sót chủ yếu đều có thể đột phá, thăng cấp thành cường giả cửu giai, uy chấn nhiều thế giới, xưng bá một phương. Nhưng mỗi lần đi vào trong tháp tuyệt đại bộ phận đều sẽ tử vong, chỉ có ít ỏi vài người còn sống sót ra ngoài.</w:t>
      </w:r>
    </w:p>
    <w:p>
      <w:pPr>
        <w:pStyle w:val="BodyText"/>
      </w:pPr>
      <w:r>
        <w:t xml:space="preserve">Nhạc Trọng vung tay, vô số người máy trí năng bay ra khỏi tinh thần giới chỉ, như những con kiến không ngừng tản ra bắt đầu thu thập dị bảo trân quý.</w:t>
      </w:r>
    </w:p>
    <w:p>
      <w:pPr>
        <w:pStyle w:val="BodyText"/>
      </w:pPr>
      <w:r>
        <w:t xml:space="preserve">Nhạc Trọng nhìn một vòng chung quanh, trong mắt chợt lóe sáng hướng phương tây bay tới.</w:t>
      </w:r>
    </w:p>
    <w:p>
      <w:pPr>
        <w:pStyle w:val="BodyText"/>
      </w:pPr>
      <w:r>
        <w:t xml:space="preserve">Ở phía tây cách lối vào tầng thứ hai Thông Thiên Tháp chừng ba ngàn dặm có ba trăm sáu mươi lăm thần trụ cao vút trong mây sừng sững, ba trăm sáu mươi lăm thần trụ tản ra quang mang chói sáng thần thánh, đồng thời bao phủ lực lượng ba động khủng bố.</w:t>
      </w:r>
    </w:p>
    <w:p>
      <w:pPr>
        <w:pStyle w:val="BodyText"/>
      </w:pPr>
      <w:r>
        <w:t xml:space="preserve">- Lực lượng những thần trụ này thật là đáng sợ, căn bản không phải đồ vật mà cường giả cửu giai có thể tạo ra, đây rõ ràng là bảo vật siêu việt cấp hoàng kim. Không biết là vị đại năng nào đủ sức chế tạo được như thế!</w:t>
      </w:r>
    </w:p>
    <w:p>
      <w:pPr>
        <w:pStyle w:val="BodyText"/>
      </w:pPr>
      <w:r>
        <w:t xml:space="preserve">Nhạc Trọng bay tới dưới một tòa thần trụ mới phát hiện đem ra so sánh hắn chỉ là một con kiến nhỏ. Hắn ngẩng đầu nhìn lên, có thể chứng kiến cảnh tượng ngoài mấy ngàn dặm nhưng căn bản không nhìn tới cuối. Đồng thời ba trăm sáu mươi lăm thần trụ tản ra lực lượng ba động khủng bố, mỗi thần trụ tản mát ra lực lượng còn mạnh hơn chính bản thân Nhạc Trọng gấp trăm ngàn lần.</w:t>
      </w:r>
    </w:p>
    <w:p>
      <w:pPr>
        <w:pStyle w:val="BodyText"/>
      </w:pPr>
      <w:r>
        <w:t xml:space="preserve">Phạm vi khu vực chung quanh thần trụ 30km, Nhạc Trọng bỗng nhiên cảm giác được có một cỗ thanh âm triệu hoán từ bên trong thần trụ truyền tới.</w:t>
      </w:r>
    </w:p>
    <w:p>
      <w:pPr>
        <w:pStyle w:val="Compact"/>
      </w:pPr>
      <w:r>
        <w:t xml:space="preserve">Trong tiếng triệu hoán trong minh minh kia, Nhạc Trọng đi tới trước vươn tay chạm vào trên thần trụ.</w:t>
      </w:r>
      <w:r>
        <w:br w:type="textWrapping"/>
      </w:r>
      <w:r>
        <w:br w:type="textWrapping"/>
      </w:r>
    </w:p>
    <w:p>
      <w:pPr>
        <w:pStyle w:val="Heading2"/>
      </w:pPr>
      <w:bookmarkStart w:id="1661" w:name="chương-1849-hỏa-diễm-chi-đạo.-2"/>
      <w:bookmarkEnd w:id="1661"/>
      <w:r>
        <w:t xml:space="preserve">1639. Chương 1849: Hỏa Diễm Chi Đạo. (2)</w:t>
      </w:r>
    </w:p>
    <w:p>
      <w:pPr>
        <w:pStyle w:val="Compact"/>
      </w:pPr>
      <w:r>
        <w:br w:type="textWrapping"/>
      </w:r>
      <w:r>
        <w:br w:type="textWrapping"/>
      </w:r>
      <w:r>
        <w:t xml:space="preserve">Ngay khi Nhạc Trọng vừa chạm tới thần trụ, từ bên trong thần trụ khổng lồ bắn ra vô số những sợi tơ màu vàng hướng người hắn quấn tới.</w:t>
      </w:r>
    </w:p>
    <w:p>
      <w:pPr>
        <w:pStyle w:val="BodyText"/>
      </w:pPr>
      <w:r>
        <w:t xml:space="preserve">Thần trụ thật lớn vừa động, Nhạc Trọng cả kinh, muốn giãy thoát khỏi những sợi tơ màu vàng kia nhưng hành động của hắn đã chậm hơn một bước, những sợi tơ màu vàng đem hắn bao vây hình thành một cái kén hoàng kim thật lớn.</w:t>
      </w:r>
    </w:p>
    <w:p>
      <w:pPr>
        <w:pStyle w:val="BodyText"/>
      </w:pPr>
      <w:r>
        <w:t xml:space="preserve">Hoàng kim thần kén vừa hình thành, lực lượng vô cùng khổng lồ từ trong thần kén dũng mãnh tràn vào trong cơ thể hắn, rót vào bên trong Thần Ma Hạch sau đó hóa thành chất lỏng màu vàng ngưng tụ cường hóa lên linh hồn của hắn.</w:t>
      </w:r>
    </w:p>
    <w:p>
      <w:pPr>
        <w:pStyle w:val="BodyText"/>
      </w:pPr>
      <w:r>
        <w:t xml:space="preserve">Đồng thời vô số pháp tắc huyền ảo, chân lý vũ trụ, tri thức vô tận cũng dũng mãnh tràn vào trong thức hải của Nhạc Trọng, làm trong lòng hắn sản sinh tia hiểu ra, nhìn thấy con đường tiến hóa:</w:t>
      </w:r>
    </w:p>
    <w:p>
      <w:pPr>
        <w:pStyle w:val="BodyText"/>
      </w:pPr>
      <w:r>
        <w:t xml:space="preserve">- Nguyên lai nếu muốn thăng cấp thành cường giả Chân Thần, nhất định phải nắm giữ tri thức vô tận, lĩnh ngộ chân lý vũ trụ, cường hóa thân mình, cô đọng ra tinh thần bất diệt mới có thể trở thành Chân Thần, vĩnh hằng bất hủ, không gì làm không được!</w:t>
      </w:r>
    </w:p>
    <w:p>
      <w:pPr>
        <w:pStyle w:val="BodyText"/>
      </w:pPr>
      <w:r>
        <w:t xml:space="preserve">- Sở dĩ ta có thể một đường tiến hóa, cuối cùng trở thành cường giả Chân Thần, hoàn toàn dựa vào thân thể thần bí hoàn mỹ vô khuyết ẩn chứa vô số bảo tàng. Chỉ cần ta hấp thu đủ năng lượng là có thể tiếp tục tiến hóa, cuối cùng trở thành Chân Thần, chính bởi vậy mà mất đi cảm ngộ, con đường tiến hóa của ta đã bị trực tiếp chặt đứt, hơn nữa hết thảy quỹ tích tiến hóa đều rơi vào trong khống chế của người khác!</w:t>
      </w:r>
    </w:p>
    <w:p>
      <w:pPr>
        <w:pStyle w:val="BodyText"/>
      </w:pPr>
      <w:r>
        <w:t xml:space="preserve">- Ta phải nắm giữ tri thức vô cùng mới có thể chân chính siêu thoát, nắm giữ con đường tiến hóa thuộc về mình!</w:t>
      </w:r>
    </w:p>
    <w:p>
      <w:pPr>
        <w:pStyle w:val="BodyText"/>
      </w:pPr>
      <w:r>
        <w:t xml:space="preserve">Nhạc Trọng nghĩ thầm, tâm linh rốt cục lắng đọng xuống, như đói như khát hấp thu đủ loại tri thức từ bên trong kim sắc thần trụ truyền đến.</w:t>
      </w:r>
    </w:p>
    <w:p>
      <w:pPr>
        <w:pStyle w:val="BodyText"/>
      </w:pPr>
      <w:r>
        <w:t xml:space="preserve">Tri thức truyền đến khiến cho Nhạc Trọng thấy được một nền văn minh từ nhỏ yếu phát triển đến cường đại, đạt tới đỉnh cao cuối cùng bị hủy diệt.</w:t>
      </w:r>
    </w:p>
    <w:p>
      <w:pPr>
        <w:pStyle w:val="BodyText"/>
      </w:pPr>
      <w:r>
        <w:t xml:space="preserve">Trong quá trình nhìn thấy từng nền văn minh sinh ra lại bị tiêu diệt, Nhạc Trọng lĩnh ngộ, không ngừng khổ tu, bắt đầu sáng tạo nên con đường tiến hóa của chính hắn.</w:t>
      </w:r>
    </w:p>
    <w:p>
      <w:pPr>
        <w:pStyle w:val="BodyText"/>
      </w:pPr>
      <w:r>
        <w:t xml:space="preserve">Từ lúc thế giới bắt đầu biến dị, Nhạc Trọng không ngừng chém giết, không ngừng chiến đấu. Ngoại trừ chiến đấu hắn chỉ suy nghĩ làm sao mở rộng thế lực của mình, làm thế lực của mình lớn hơn nữa, có thể bảo hộ được càng nhiều người. Đối với quá trình tiến hóa của mình hắn không có nhiều thời gian suy nghĩ.</w:t>
      </w:r>
    </w:p>
    <w:p>
      <w:pPr>
        <w:pStyle w:val="BodyText"/>
      </w:pPr>
      <w:r>
        <w:t xml:space="preserve">Nhưng ở bên trong hoàng kim thần kén thời gian giống như ngừng lại, làm Nhạc Trọng có thể đắm chìm trong tri thức vô tận, lẳng lặng tự hỏi, sáng tạo lên một con đường của chính hắn.</w:t>
      </w:r>
    </w:p>
    <w:p>
      <w:pPr>
        <w:pStyle w:val="BodyText"/>
      </w:pPr>
      <w:r>
        <w:t xml:space="preserve">- Toàn bộ văn minh hưng khởi, phát triển, tiến hóa đều không ly khai hỏa. Chính nhờ có hỏa mà sinh vật ăn thực vật chín, đạt được khí lực cường tráng, không ngừng phát triển!</w:t>
      </w:r>
    </w:p>
    <w:p>
      <w:pPr>
        <w:pStyle w:val="BodyText"/>
      </w:pPr>
      <w:r>
        <w:t xml:space="preserve">- Hỏa là hết thảy bắt nguồn của văn minh. Trong thần thoại chính là do Prometheus đánh cắp ngọn lửa truyền thụ cho nhân loại nên làm cho nhân loại có thể phát triển!</w:t>
      </w:r>
    </w:p>
    <w:p>
      <w:pPr>
        <w:pStyle w:val="BodyText"/>
      </w:pPr>
      <w:r>
        <w:t xml:space="preserve">- Thần Ma lĩnh vực là lĩnh vực thân thể Thần Ma hoàn mỹ nhất, cũng là nơi cất giấu tri thức cùng bí mật lớn nhất. Loại lực lượng này không phải chính mình lĩnh ngộ tới, không rõ nguồn gốc. Trừ phi ta có thể nắm giữ hết thảy bí mật của thân thể Thần Ma, nếu không muốn tiếp tục tiến thêm một bước thập phần khó khăn. Mà Hỏa lĩnh vực là do ta mượn dùng thân thể Thần Ma lĩnh ngộ tới, có một nửa thuộc loại bản thân mình lĩnh ngộ được, nguồn gốc tiến hóa nằm trong tay của ta, tương lai thành tựu hoàn toàn dựa vào chính mình, đây mới thực sự là đồ vật thuộc về ta!</w:t>
      </w:r>
    </w:p>
    <w:p>
      <w:pPr>
        <w:pStyle w:val="BodyText"/>
      </w:pPr>
      <w:r>
        <w:t xml:space="preserve">- Hỏa, có thể tiêu diệt hết thảy, làm sạch toàn bộ tà ác của thế gian, ẩn chứa lực lượng vô tận, có được tiềm lực tiến hóa vô cùng. Lấy nó làm căn cơ, dù là tiến hóa tới Chân Thần ta vẫn có thể tiếp tục tiến hóa đi tới!</w:t>
      </w:r>
    </w:p>
    <w:p>
      <w:pPr>
        <w:pStyle w:val="BodyText"/>
      </w:pPr>
      <w:r>
        <w:t xml:space="preserve">Trong lòng Nhạc Trọng chợt hiểu ra, bắt đầu dùng hỏa lĩnh vực làm căn cơ, hút vào tri thức vô tận trong hoàng kim thần kén, bắt đầu tìm hiểu hỏa pháp tắc.</w:t>
      </w:r>
    </w:p>
    <w:p>
      <w:pPr>
        <w:pStyle w:val="BodyText"/>
      </w:pPr>
      <w:r>
        <w:t xml:space="preserve">Nếu ở bên ngoài muốn tìm hiểu lực lượng pháp tắc quả thật vô cùng khó khăn. Phải tìm hiểu vô số tri thức, thậm chí đi qua vô số hiểm địa, quan sát tình huống những ngọn lửa trong tự nhiên mới có thể hiểu được hỏa diễm pháp tắc.</w:t>
      </w:r>
    </w:p>
    <w:p>
      <w:pPr>
        <w:pStyle w:val="BodyText"/>
      </w:pPr>
      <w:r>
        <w:t xml:space="preserve">Mà ở bên trong hoàng kim thần kén, Nhạc Trọng chỉ cần động niệm là có thể điều động tri thức hình thành đủ loại ngọn lửa, xem được dị tượng ngọn lửa trong nhiều văn minh, cô đọng hỏa diễm pháp tắc thuộc về mình.</w:t>
      </w:r>
    </w:p>
    <w:p>
      <w:pPr>
        <w:pStyle w:val="BodyText"/>
      </w:pPr>
      <w:r>
        <w:t xml:space="preserve">Bên trong hoàng kim thần kén, Nhạc Trọng không ngừng biến chất, bắt đầu lĩnh ngộ hỏa diễm pháp tắc thuộc về mình.</w:t>
      </w:r>
    </w:p>
    <w:p>
      <w:pPr>
        <w:pStyle w:val="BodyText"/>
      </w:pPr>
      <w:r>
        <w:t xml:space="preserve">Nhạc Trọng tiến vào thần kén được một lát, một đạo thân ảnh trong suốt cũng từ lối vào tầng thứ hai bay ra.</w:t>
      </w:r>
    </w:p>
    <w:p>
      <w:pPr>
        <w:pStyle w:val="BodyText"/>
      </w:pPr>
      <w:r>
        <w:t xml:space="preserve">Thân ảnh kia nhìn thấy mặt đất hỗn độn, nhướng mày:</w:t>
      </w:r>
    </w:p>
    <w:p>
      <w:pPr>
        <w:pStyle w:val="BodyText"/>
      </w:pPr>
      <w:r>
        <w:t xml:space="preserve">- Đã có người tới sớm một bước sao? Đáng chết!</w:t>
      </w:r>
    </w:p>
    <w:p>
      <w:pPr>
        <w:pStyle w:val="BodyText"/>
      </w:pPr>
      <w:r>
        <w:t xml:space="preserve">Nhưng thân ảnh kia rất nhanh phát hiện được ba trăm sáu mươi lăm thần trụ xỏ xuyên tận trời, ánh mắt sáng ngời hướng thần trụ bay qua, tiếp xúc một thần trụ bên trong, rất nhanh kết thành một hoàng kim thần kén.</w:t>
      </w:r>
    </w:p>
    <w:p>
      <w:pPr>
        <w:pStyle w:val="BodyText"/>
      </w:pPr>
      <w:r>
        <w:t xml:space="preserve">Theo thời gian trôi qua, không ngừng có cường giả tiến vào tầng thứ hai Thông Thiên Tháp, bay tới ba trăm sáu mươi lăm tòa thần trụ kết thành hoàng kim kén tiến hành tiến hóa.</w:t>
      </w:r>
    </w:p>
    <w:p>
      <w:pPr>
        <w:pStyle w:val="BodyText"/>
      </w:pPr>
      <w:r>
        <w:t xml:space="preserve">Bỗng nhiên cửa không gian run lên, vô số cường giả nhân loại từ trong thông đạo tầng thứ hai liên tục bay ra như mưa, nhưng không nhìn thấy được bóng dáng chiến hạm nào.</w:t>
      </w:r>
    </w:p>
    <w:p>
      <w:pPr>
        <w:pStyle w:val="BodyText"/>
      </w:pPr>
      <w:r>
        <w:t xml:space="preserve">Cơ hồ cùng một thời gian, vô số ma tộc, thực nhân tộc cùng một ít chủng tộc mạnh mẽ đến từ các thế giới đều bay ra khỏi thông đạo tầng thứ hai.</w:t>
      </w:r>
    </w:p>
    <w:p>
      <w:pPr>
        <w:pStyle w:val="BodyText"/>
      </w:pPr>
      <w:r>
        <w:t xml:space="preserve">Đàn bọ ngựa hồng ngọc tuy vô cùng hung tàn, nhưng bị hạm đội nhân loại cùng nhiều nửa bước Chân Thần vây công vẫn bị giết chết sạch sẽ.</w:t>
      </w:r>
    </w:p>
    <w:p>
      <w:pPr>
        <w:pStyle w:val="BodyText"/>
      </w:pPr>
      <w:r>
        <w:t xml:space="preserve">Những ngoại tộc bay ra khỏi thông đạo liền nhanh chóng tách ra, vẫn duy trì khoảng cách nhất định.</w:t>
      </w:r>
    </w:p>
    <w:p>
      <w:pPr>
        <w:pStyle w:val="BodyText"/>
      </w:pPr>
      <w:r>
        <w:t xml:space="preserve">Lôi Hoàng đứng thẳng trong hư không, tràn ngập hối hận nói:</w:t>
      </w:r>
    </w:p>
    <w:p>
      <w:pPr>
        <w:pStyle w:val="BodyText"/>
      </w:pPr>
      <w:r>
        <w:t xml:space="preserve">- Đáng chết, chiến hạm không thể thông qua cửa không gian. Nếu sớm biết là như thế không cần đem chiến hạm D cấp dẫn vào trong Thông Thiên Tháp!</w:t>
      </w:r>
    </w:p>
    <w:p>
      <w:pPr>
        <w:pStyle w:val="BodyText"/>
      </w:pPr>
      <w:r>
        <w:t xml:space="preserve">Chiến hạm D cấp uy lực thật lớn, có thể giết chết cả cường giả cửu giai bởi vì không thể thông qua tầng thứ hai Thông Thiên Tháp đành phải bị họ vứt bỏ lại tầng thứ nhất, điều này làm Lôi Hoàng bọn họ đau lòng không thôi.</w:t>
      </w:r>
    </w:p>
    <w:p>
      <w:pPr>
        <w:pStyle w:val="BodyText"/>
      </w:pPr>
      <w:r>
        <w:t xml:space="preserve">Phải biết rằng một chiến hạm D cấp tạo nên uy lực trong cuộc chiến đấu đại quy mô còn cao hơn cả cường giả cửu giai, hiện tại bị buộc phải vứt bỏ mấy chục chiến hạm, dù dùng mấy trăm năm tích tụ của Thần Thánh Thiên Đường cũng chưa chắc có thể bổ sung trở về.</w:t>
      </w:r>
    </w:p>
    <w:p>
      <w:pPr>
        <w:pStyle w:val="BodyText"/>
      </w:pPr>
      <w:r>
        <w:t xml:space="preserve">Viêm Thiên thản nhiên nói một câu:</w:t>
      </w:r>
    </w:p>
    <w:p>
      <w:pPr>
        <w:pStyle w:val="BodyText"/>
      </w:pPr>
      <w:r>
        <w:t xml:space="preserve">- Vậy thì có gì? Nếu chúng ta có thể tiến hóa thành Chân Thần, hết thảy đã không còn là vấn đề. Nếu chúng ta không thể thăng cấp, chỉ phải vẫn lạc trong Thông Thiên Tháp, chiến hạm D cấp vẫn bị hủy diệt, ông cần gì phải đau lòng!</w:t>
      </w:r>
    </w:p>
    <w:p>
      <w:pPr>
        <w:pStyle w:val="BodyText"/>
      </w:pPr>
      <w:r>
        <w:t xml:space="preserve">Nếu có thể tiến hóa thành Chân Thần, cả Thiên Thần đại thế giới đều là khu vực thống trị của nhân tộc, vạn tộc cúi đầu, muốn chế tạo chiến hạm quả thật quá dễ dàng.</w:t>
      </w:r>
    </w:p>
    <w:p>
      <w:pPr>
        <w:pStyle w:val="BodyText"/>
      </w:pPr>
      <w:r>
        <w:t xml:space="preserve">Lỗ Liệt chỉ về phía trước trầm giọng nói:</w:t>
      </w:r>
    </w:p>
    <w:p>
      <w:pPr>
        <w:pStyle w:val="BodyText"/>
      </w:pPr>
      <w:r>
        <w:t xml:space="preserve">- Các ông xem!</w:t>
      </w:r>
    </w:p>
    <w:p>
      <w:pPr>
        <w:pStyle w:val="BodyText"/>
      </w:pPr>
      <w:r>
        <w:t xml:space="preserve">Mấy vị thần chủ nhìn ra phương xa, thấy được những thần trụ tản ra hào quang cao vút tận trời.</w:t>
      </w:r>
    </w:p>
    <w:p>
      <w:pPr>
        <w:pStyle w:val="Compact"/>
      </w:pPr>
      <w:r>
        <w:t xml:space="preserve">- Đây chính là bảo tàng lớn nhất tầng thứ hai!</w:t>
      </w:r>
      <w:r>
        <w:br w:type="textWrapping"/>
      </w:r>
      <w:r>
        <w:br w:type="textWrapping"/>
      </w:r>
    </w:p>
    <w:p>
      <w:pPr>
        <w:pStyle w:val="Heading2"/>
      </w:pPr>
      <w:bookmarkStart w:id="1662" w:name="chương-1850-phá-kén-mà-ra"/>
      <w:bookmarkEnd w:id="1662"/>
      <w:r>
        <w:t xml:space="preserve">1640. Chương 1850: Phá Kén Mà Ra!</w:t>
      </w:r>
    </w:p>
    <w:p>
      <w:pPr>
        <w:pStyle w:val="Compact"/>
      </w:pPr>
      <w:r>
        <w:br w:type="textWrapping"/>
      </w:r>
      <w:r>
        <w:br w:type="textWrapping"/>
      </w:r>
      <w:r>
        <w:t xml:space="preserve">Mấy người Lôi Hoàng nhìn thấy hoàng kim thần trụ khổng lồ, trong mắt hiện lên vẻ nóng rực khác thường, thân hình chợt lóe hóa thành bốn đạo lưu quang hướng thần trụ bay qua.</w:t>
      </w:r>
    </w:p>
    <w:p>
      <w:pPr>
        <w:pStyle w:val="BodyText"/>
      </w:pPr>
      <w:r>
        <w:t xml:space="preserve">Khi nhóm người Lôi Hoàng bay tới trước thần trụ, nhìn thấy mỗi thần trụ đã bị người chiếm cứ, hình thành hoàng kim kén thật lớn.</w:t>
      </w:r>
    </w:p>
    <w:p>
      <w:pPr>
        <w:pStyle w:val="BodyText"/>
      </w:pPr>
      <w:r>
        <w:t xml:space="preserve">- Súc sinh! Không ngờ đầy người!</w:t>
      </w:r>
    </w:p>
    <w:p>
      <w:pPr>
        <w:pStyle w:val="BodyText"/>
      </w:pPr>
      <w:r>
        <w:t xml:space="preserve">Sắc mặt Lôi Hoàng đại biến, nổi giận gầm lên một tiếng, vươn nguyên khí cự trảo hướng một hoàng kim kén chộp tới:</w:t>
      </w:r>
    </w:p>
    <w:p>
      <w:pPr>
        <w:pStyle w:val="BodyText"/>
      </w:pPr>
      <w:r>
        <w:t xml:space="preserve">- Cút ngay cho ta!</w:t>
      </w:r>
    </w:p>
    <w:p>
      <w:pPr>
        <w:pStyle w:val="BodyText"/>
      </w:pPr>
      <w:r>
        <w:t xml:space="preserve">Lôi Hoàng muốn bắt ra người trong hoàng kim kén kia, chính mình tiến vào tìm hiểu chân lý vũ trụ, pháp tắc Chân Thần.</w:t>
      </w:r>
    </w:p>
    <w:p>
      <w:pPr>
        <w:pStyle w:val="BodyText"/>
      </w:pPr>
      <w:r>
        <w:t xml:space="preserve">Ba người Lỗ Liệt yên lặng nhìn một màn kia, nếu như Lôi Hoàng có thể xé rách hoàn kim kén, bọn hắn cũng có thể đem những hoàng kim kén khác xé rách.</w:t>
      </w:r>
    </w:p>
    <w:p>
      <w:pPr>
        <w:pStyle w:val="BodyText"/>
      </w:pPr>
      <w:r>
        <w:t xml:space="preserve">Nguyên khí trảo của Lôi Hoàng chộp lên trên hoàng kim kén, nhưng lại không ảnh hưởng, bên trong thần trụ cao ngất tận trời chợt bắn ra một đạo kim sắc thần quang bổ thẳng lên thân thể Lôi Hoàng.</w:t>
      </w:r>
    </w:p>
    <w:p>
      <w:pPr>
        <w:pStyle w:val="BodyText"/>
      </w:pPr>
      <w:r>
        <w:t xml:space="preserve">Lôi Hoàng bị kim sắc thần quang bổ trúng, phát ra tiếng kêu thảm thiết thê lương, ở ngực vỡ ra, thật nhiều kim sắc huyết dịch bắn tung tóe, bản thân hắn cũng rơi thẳng xuống đất.</w:t>
      </w:r>
    </w:p>
    <w:p>
      <w:pPr>
        <w:pStyle w:val="BodyText"/>
      </w:pPr>
      <w:r>
        <w:t xml:space="preserve">Viêm Thiên cả kinh chớp động xuất hiện bên người Lôi Hoàng hỏi:</w:t>
      </w:r>
    </w:p>
    <w:p>
      <w:pPr>
        <w:pStyle w:val="BodyText"/>
      </w:pPr>
      <w:r>
        <w:t xml:space="preserve">- Lôi Hoàng, thương thế của ngươi thế nào?</w:t>
      </w:r>
    </w:p>
    <w:p>
      <w:pPr>
        <w:pStyle w:val="BodyText"/>
      </w:pPr>
      <w:r>
        <w:t xml:space="preserve">Khóe miệng Lôi Hoàng tràn ra máu tươi, sắc mặt tái nhợt cắn răng nói:</w:t>
      </w:r>
    </w:p>
    <w:p>
      <w:pPr>
        <w:pStyle w:val="BodyText"/>
      </w:pPr>
      <w:r>
        <w:t xml:space="preserve">- Ta bị pháp tắc làm tổn thương, nếu không dùng thiên địa linh quả dựa vào lực lượng bản thân ít nhất cần một tháng mới có thể khỏi hẳn. Ba trăm sáu mươi lăm thần trụ này tuyệt đối do cường giả Chân Thần chế tạo mà thành. Đáng giận, chúng ta chậm một bước, mất đi cơ duyên này!</w:t>
      </w:r>
    </w:p>
    <w:p>
      <w:pPr>
        <w:pStyle w:val="BodyText"/>
      </w:pPr>
      <w:r>
        <w:t xml:space="preserve">Nhóm người Lỗ Liệt đều nhìn vào thần trụ thật lớn kia, trong mắt hiện lên vẻ hối hận. Nếu như họ đi tới trước thần trụ nhận được tri thức cùng lực lượng truyền thừa bên trong, có lẽ còn có hi vọng bước ra một bước thăng cấp thành cường giả Chân Thần.</w:t>
      </w:r>
    </w:p>
    <w:p>
      <w:pPr>
        <w:pStyle w:val="BodyText"/>
      </w:pPr>
      <w:r>
        <w:t xml:space="preserve">Mặc dù ở tầng thứ nhất bọn hắn giết được ngưu đầu long ma cướp được hoàng kim chiến phủ, giết chết mấy ngàn biến dị thú cửu giai, lấy được thật nhiều tinh hạch cửu giai, nhưng so sánh với cơ hội biến chất thành cường giả thập giai những bảo vật kia chẳng khác gì rác rưởi.</w:t>
      </w:r>
    </w:p>
    <w:p>
      <w:pPr>
        <w:pStyle w:val="BodyText"/>
      </w:pPr>
      <w:r>
        <w:t xml:space="preserve">Viêm Thiên nhìn chung quanh chậm rãi nói:</w:t>
      </w:r>
    </w:p>
    <w:p>
      <w:pPr>
        <w:pStyle w:val="BodyText"/>
      </w:pPr>
      <w:r>
        <w:t xml:space="preserve">- Ta nghĩ trong Thông Thiên Tháp người thông qua khảo nghiệm nhanh nhất là người đạt được chỗ tốt lớn nhất. Người thông qua chậm nhất sẽ lấy chỗ tốt ít nhất!</w:t>
      </w:r>
    </w:p>
    <w:p>
      <w:pPr>
        <w:pStyle w:val="BodyText"/>
      </w:pPr>
      <w:r>
        <w:t xml:space="preserve">Mấy người Lôi Hoàng nghe vậy đều tự hỏi một lúc yên lặng gật đầu.</w:t>
      </w:r>
    </w:p>
    <w:p>
      <w:pPr>
        <w:pStyle w:val="BodyText"/>
      </w:pPr>
      <w:r>
        <w:t xml:space="preserve">Lúc này trên mặt đất tầng thứ hai Thông Thiên Tháp nơi nơi đều là một mảnh hỗn độn, trân quả quý hiếm đều đã bị Nhạc Trọng thu hết sạch sẽ không còn.</w:t>
      </w:r>
    </w:p>
    <w:p>
      <w:pPr>
        <w:pStyle w:val="BodyText"/>
      </w:pPr>
      <w:r>
        <w:t xml:space="preserve">Nhưng bên dưới đất còn ẩn chứa một ít thiên địa linh quả cực kỳ trân quý, vừa mới xuất hiện liền khiến người không ngừng cướp đoạt.</w:t>
      </w:r>
    </w:p>
    <w:p>
      <w:pPr>
        <w:pStyle w:val="BodyText"/>
      </w:pPr>
      <w:r>
        <w:t xml:space="preserve">Những chủng tộc mới liên thủ đánh vào tầng thứ hai hiện tại lại xung đột kịch liệt, không ngừng điên cuồng chém giết lẫn nhau.</w:t>
      </w:r>
    </w:p>
    <w:p>
      <w:pPr>
        <w:pStyle w:val="BodyText"/>
      </w:pPr>
      <w:r>
        <w:t xml:space="preserve">Trong những người này cũng có chút người lấy được chỗ tốt ở tầng thứ nhất, lặng lẽ rời khỏi lốc xoáy tranh đấu, bắt đầu dùng thiên địa linh quả lấy được hấp thu nguyên khí thiên địa tầng thứ hai đập vào bích chướng cửu giai.</w:t>
      </w:r>
    </w:p>
    <w:p>
      <w:pPr>
        <w:pStyle w:val="BodyText"/>
      </w:pPr>
      <w:r>
        <w:t xml:space="preserve">Thiên địa nguyên khí tầng thứ hai mạnh hơn tầng thứ nhất gấp trăm lần, tu luyện một ngày còn có hiệu quả nhanh hơn mấy năm bên ngoài. Hơn nữa nơi này thích hợp đột phá cổ bình, bước ra bước mấu chốt nhất.</w:t>
      </w:r>
    </w:p>
    <w:p>
      <w:pPr>
        <w:pStyle w:val="BodyText"/>
      </w:pPr>
      <w:r>
        <w:t xml:space="preserve">Ba ngày sau, ba trăm sáu mươi lăm hoàng kim kén vỡ tan, ba trăm cỗ khí tức cửu giai mạnh mẽ phóng lên cao, kinh động toàn bộ cường giả đang có mặt tầng thứ hai.</w:t>
      </w:r>
    </w:p>
    <w:p>
      <w:pPr>
        <w:pStyle w:val="BodyText"/>
      </w:pPr>
      <w:r>
        <w:t xml:space="preserve">Lôi Hoàng bọn họ đều mở mắt đem cảm giác thăm dò đảo qua ba trăm sáu mươi lăm người kia, liền phát hiện Nhạc Trọng có mặt bên trong đó.</w:t>
      </w:r>
    </w:p>
    <w:p>
      <w:pPr>
        <w:pStyle w:val="BodyText"/>
      </w:pPr>
      <w:r>
        <w:t xml:space="preserve">- Cửu giai cấp cao! Hắn đã tiến hóa lên cấp cao cảnh giới? Làm sao có thể? Làm sao có thể tiến hóa nhanh như vậy? Thông Thiên Tháp thật sự là quá thần kỳ. Không ngờ làm cho hắn tiến hóa nhanh như vậy, nếu người đạt được truyền thừa là ta thật tốt biết bao!</w:t>
      </w:r>
    </w:p>
    <w:p>
      <w:pPr>
        <w:pStyle w:val="BodyText"/>
      </w:pPr>
      <w:r>
        <w:t xml:space="preserve">Khi nhóm người Lôi Hoàng phân hình cảnh giới của Nhạc Trọng sắc mặt liền đại biến, trong mắt tràn ngập vẻ ghen ghét. Khi bọn họ mới tiếp xúc với hắn, hắn chỉ mới là cường giả cửu giai sơ cấp. Nhưng hiện tại Nhạc Trọng đã tiến hóa tới cao cấp cảnh giới, tốc độ này quả thật siêu phàm tuyệt luân, vượt xa sự tưởng tượng của bọn họ.</w:t>
      </w:r>
    </w:p>
    <w:p>
      <w:pPr>
        <w:pStyle w:val="BodyText"/>
      </w:pPr>
      <w:r>
        <w:t xml:space="preserve">Con đường tiến hóa càng tiến lên cao càng vô cùng khó khăn.</w:t>
      </w:r>
    </w:p>
    <w:p>
      <w:pPr>
        <w:pStyle w:val="BodyText"/>
      </w:pPr>
      <w:r>
        <w:t xml:space="preserve">Vô số cường giả bị vây tại sơ cấp cảnh giới, Lôi Hoàng cũng là một thiên tài yêu nghiệt từng dẫn phát dị tượng hổ gầm rồng ngâm, hắn từ cửu giai sơ cấp đi tới trung cấp cũng mất năm mươi năm thời gian. Từ trung cấp đến cao cấp lại mất ba trăm năm thời gian. Tốc độ thăng cấp này dù ở trong Thiên Thần đại thế giới đã rất nhanh, nhưng so sánh với Nhạc Trọng quả thật là chậm hơn ốc sên. Điều này đương nhiên làm trong lòng bọn họ thập phần không thăng bằng.</w:t>
      </w:r>
    </w:p>
    <w:p>
      <w:pPr>
        <w:pStyle w:val="BodyText"/>
      </w:pPr>
      <w:r>
        <w:t xml:space="preserve">Trong nháy mắt Nhạc Trọng vừa phá kén mà ra, một tên Vô Hình Nhận Ma cửu giai đỉnh phong vô thanh vô tức tiến tới sau hắn, trong mắt chớp động quang mang hung tàn một trảo chộp thẳng tới trái tim của hắn.</w:t>
      </w:r>
    </w:p>
    <w:p>
      <w:pPr>
        <w:pStyle w:val="BodyText"/>
      </w:pPr>
      <w:r>
        <w:t xml:space="preserve">- Muốn đánh lén ta? Thật sự là không biết tự lượng sức mình, đi chết đi!</w:t>
      </w:r>
    </w:p>
    <w:p>
      <w:pPr>
        <w:pStyle w:val="BodyText"/>
      </w:pPr>
      <w:r>
        <w:t xml:space="preserve">Nhạc Trọng hừ lạnh một tiếng, quay đầu lại, một quyền phá toái hư không trực tiếp oanh thẳng tới.</w:t>
      </w:r>
    </w:p>
    <w:p>
      <w:pPr>
        <w:pStyle w:val="BodyText"/>
      </w:pPr>
      <w:r>
        <w:t xml:space="preserve">Thăng cấp thành cường giả cửu giai cao cấp, linh nhục hợp nhất có thể đem thân thể Thần Ma của hắn phát huy ra uy lực càng thêm khủng bố.</w:t>
      </w:r>
    </w:p>
    <w:p>
      <w:pPr>
        <w:pStyle w:val="BodyText"/>
      </w:pPr>
      <w:r>
        <w:t xml:space="preserve">Một quyền oanh ra, móng vuốt của Vô Hình Nhận Ma dập nát, sau đó thân thể bị lực lượng kinh khủng chấn đến hỏng mất, nổ tung, vô số thịt nát bắn ra tung tóe.</w:t>
      </w:r>
    </w:p>
    <w:p>
      <w:pPr>
        <w:pStyle w:val="BodyText"/>
      </w:pPr>
      <w:r>
        <w:t xml:space="preserve">- Thật mạnh! Người kia thật mạnh!</w:t>
      </w:r>
    </w:p>
    <w:p>
      <w:pPr>
        <w:pStyle w:val="BodyText"/>
      </w:pPr>
      <w:r>
        <w:t xml:space="preserve">- Hắn làm sao có thể mạnh mẽ như vậy? Hắn là nhân loại cửu giai cao cấp, vì sao lại mạnh mẽ tới như thế?</w:t>
      </w:r>
    </w:p>
    <w:p>
      <w:pPr>
        <w:pStyle w:val="BodyText"/>
      </w:pPr>
      <w:r>
        <w:t xml:space="preserve">- Người kia xem ra không dễ chọc ah!</w:t>
      </w:r>
    </w:p>
    <w:p>
      <w:pPr>
        <w:pStyle w:val="BodyText"/>
      </w:pPr>
      <w:r>
        <w:t xml:space="preserve">- …</w:t>
      </w:r>
    </w:p>
    <w:p>
      <w:pPr>
        <w:pStyle w:val="BodyText"/>
      </w:pPr>
      <w:r>
        <w:t xml:space="preserve">Nhìn Nhạc Trọng một quyền đánh Vô Hình Nhận Ma thành phấn vụn, từng đạo thần niệm khủng bố tràn qua, từng cường giả nhìn Nhạc Trọng trong ánh mắt tràn ngập vẻ kiêng kỵ.</w:t>
      </w:r>
    </w:p>
    <w:p>
      <w:pPr>
        <w:pStyle w:val="BodyText"/>
      </w:pPr>
      <w:r>
        <w:t xml:space="preserve">Kiệt Phật Lý kiêng kỵ nhìn Nhạc Trọng, tâm niệm vừa động, nhìn một thực nhân tộc nửa bước cửu giai ười thước, toàn thân mọc đầy vảy đỏ, khuôn mặt dữ tợn cầm hoàng kim cốt thật lớn trong tay nói:</w:t>
      </w:r>
    </w:p>
    <w:p>
      <w:pPr>
        <w:pStyle w:val="BodyText"/>
      </w:pPr>
      <w:r>
        <w:t xml:space="preserve">- Trà La Mạn, nhất định phải tiêu diệt nhân loại kia! Nếu không với tốc độ tiến hóa của hắn, ma tộc cùng thực nhân tộc đều bị hắn giết sạch. Hai tộc chúng ta liên thủ đem nhân tộc kia tiêu diệt đi!</w:t>
      </w:r>
    </w:p>
    <w:p>
      <w:pPr>
        <w:pStyle w:val="BodyText"/>
      </w:pPr>
      <w:r>
        <w:t xml:space="preserve">Trà La Mạn liếc mắt nhìn Nhạc Trọng, trong mắt thoáng hiện vẻ hung tàn, thần niệm trao đổi cùng vài thực nhân ma nửa bước Chân Thần khác, nhanh chóng đáp:</w:t>
      </w:r>
    </w:p>
    <w:p>
      <w:pPr>
        <w:pStyle w:val="BodyText"/>
      </w:pPr>
      <w:r>
        <w:t xml:space="preserve">- Được!</w:t>
      </w:r>
    </w:p>
    <w:p>
      <w:pPr>
        <w:pStyle w:val="BodyText"/>
      </w:pPr>
      <w:r>
        <w:t xml:space="preserve">Tốc độ tiến hóa của Nhạc Trọng thật sự quá mức khủng bố, hơn nữa biểu hiện cường hãn của hắn đã uy hiếp tới hai đại tộc đàn ma tộc cùng thực nhân tộc.</w:t>
      </w:r>
    </w:p>
    <w:p>
      <w:pPr>
        <w:pStyle w:val="BodyText"/>
      </w:pPr>
      <w:r>
        <w:t xml:space="preserve">Nếu Nhạc Trọng tiến hóa thành cường giả Chân Thần, như vậy lấy huyết cừu giữa các tộc đàn, ma tộc cùng thực nhân tộc tuyệt đối chết không có chỗ chôn.</w:t>
      </w:r>
    </w:p>
    <w:p>
      <w:pPr>
        <w:pStyle w:val="BodyText"/>
      </w:pPr>
      <w:r>
        <w:t xml:space="preserve">Kiệt Phật Lý dùng thần niệm đảo qua, hướng toàn bộ cường giả ma tộc truyền ra tất sát lệnh:</w:t>
      </w:r>
    </w:p>
    <w:p>
      <w:pPr>
        <w:pStyle w:val="BodyText"/>
      </w:pPr>
      <w:r>
        <w:t xml:space="preserve">- Mọi người nghe lệnh, lập tức ra tay diệt sát nhân tộc!</w:t>
      </w:r>
    </w:p>
    <w:p>
      <w:pPr>
        <w:pStyle w:val="BodyText"/>
      </w:pPr>
      <w:r>
        <w:t xml:space="preserve">Nghe được mệnh lệnh của Kiệt Phật Lý, trong mắt cường giả ma tộc chớp động hung quang, đột nhiên phát động bổ nhào về hướng cường giả nhân tộc.</w:t>
      </w:r>
    </w:p>
    <w:p>
      <w:pPr>
        <w:pStyle w:val="BodyText"/>
      </w:pPr>
      <w:r>
        <w:t xml:space="preserve">Trong mắt Trà La Mạn cũng hiện lên quang mang hung tàn, trầm giọng ra lệnh:</w:t>
      </w:r>
    </w:p>
    <w:p>
      <w:pPr>
        <w:pStyle w:val="Compact"/>
      </w:pPr>
      <w:r>
        <w:t xml:space="preserve">- Ăn sạch những người này! Làm cho bọn hắn trở thành con mồi tiến hóa của chúng ta!</w:t>
      </w:r>
      <w:r>
        <w:br w:type="textWrapping"/>
      </w:r>
      <w:r>
        <w:br w:type="textWrapping"/>
      </w:r>
    </w:p>
    <w:p>
      <w:pPr>
        <w:pStyle w:val="Heading2"/>
      </w:pPr>
      <w:bookmarkStart w:id="1663" w:name="chương-1851-đại-bại-kiệt-phật-lý."/>
      <w:bookmarkEnd w:id="1663"/>
      <w:r>
        <w:t xml:space="preserve">1641. Chương 1851: Đại Bại Kiệt Phật Lý.</w:t>
      </w:r>
    </w:p>
    <w:p>
      <w:pPr>
        <w:pStyle w:val="Compact"/>
      </w:pPr>
      <w:r>
        <w:br w:type="textWrapping"/>
      </w:r>
      <w:r>
        <w:br w:type="textWrapping"/>
      </w:r>
      <w:r>
        <w:t xml:space="preserve">Trong mắt cao thủ thực nhân tộc chớp động hung quang, đầy vẻ tham lam hướng những cao thủ nhân tộc bổ nhào tới.</w:t>
      </w:r>
    </w:p>
    <w:p>
      <w:pPr>
        <w:pStyle w:val="BodyText"/>
      </w:pPr>
      <w:r>
        <w:t xml:space="preserve">Ma tộc cùng thực nhân tộc đột nhiên phát động công kích nên chỉ trong tích tắc đã có nhiều cường giả nhân tộc bát giai vẫn lạc trong tay bọn hắn.</w:t>
      </w:r>
    </w:p>
    <w:p>
      <w:pPr>
        <w:pStyle w:val="BodyText"/>
      </w:pPr>
      <w:r>
        <w:t xml:space="preserve">Ở thế giới bên ngoài cao thủ bát giai có thể trở thành chủ nhân một đế quốc, nhưng ở bên trong Thông Thiên Tháp cao thủ bát giai chỉ có thể trở thành vật hi sinh.</w:t>
      </w:r>
    </w:p>
    <w:p>
      <w:pPr>
        <w:pStyle w:val="BodyText"/>
      </w:pPr>
      <w:r>
        <w:t xml:space="preserve">Lôi Hoàng nhìn thấy thật nhiều nhân tộc bị giết, sắc mặt đại biến lớn tiếng ra lệnh:</w:t>
      </w:r>
    </w:p>
    <w:p>
      <w:pPr>
        <w:pStyle w:val="BodyText"/>
      </w:pPr>
      <w:r>
        <w:t xml:space="preserve">- Đáng chết! Kết trận phòng ngự!</w:t>
      </w:r>
    </w:p>
    <w:p>
      <w:pPr>
        <w:pStyle w:val="BodyText"/>
      </w:pPr>
      <w:r>
        <w:t xml:space="preserve">Những nhân tộc khác đều tập hợp kết trận tự bảo vệ mình, đủ loại bí thuật không ngừng đánh thẳng về hướng ma tộc cùng thực nhân tộc công kích tới.</w:t>
      </w:r>
    </w:p>
    <w:p>
      <w:pPr>
        <w:pStyle w:val="BodyText"/>
      </w:pPr>
      <w:r>
        <w:t xml:space="preserve">Ba tộc đàn điên cuồng chém giết trong Thông Thiên Tháp, những cao thủ khác đều ở một bên quan sát. Cũng có không ít tộc đàn không kiềm chế được bắt đầu ra tay với chủng tộc đối địch, cả Thông Thiên Tháp đều lâm vào một mảnh hỗn loạn.</w:t>
      </w:r>
    </w:p>
    <w:p>
      <w:pPr>
        <w:pStyle w:val="BodyText"/>
      </w:pPr>
      <w:r>
        <w:t xml:space="preserve">Ba thực nhân tộc có đầu thằn lằn, thân thể hoàng kim, trên lưng mọc đầy gai nhọn hoàng kim, hai chân thô to, giữa trán có lôi văn hướng Nhạc Trọng đánh tới.</w:t>
      </w:r>
    </w:p>
    <w:p>
      <w:pPr>
        <w:pStyle w:val="BodyText"/>
      </w:pPr>
      <w:r>
        <w:t xml:space="preserve">Hoàng kim thực nhân tích chính là dị chủng trong thực nhân tộc, chúng có được khả năng điều khiển lực lượng lôi điện, một khi toàn lực hành động sẽ có được tốc độ như lôi điện, đồng thời trong công kích mang theo thương tổn, có thể làm địch nhân bị tê dại, cực kỳ hung tàn.</w:t>
      </w:r>
    </w:p>
    <w:p>
      <w:pPr>
        <w:pStyle w:val="BodyText"/>
      </w:pPr>
      <w:r>
        <w:t xml:space="preserve">Chỉ trong tích tắc ba hoàng kim thực nhân tích đã từ ba phương hướng quỷ dị xuất hiện trước mặt Nhạc Trọng, một trảo ẩn chứa lôi pháp tắc mang theo thanh sắc điện quang trực tiếp chộp thẳng vào trái tim của hắn.</w:t>
      </w:r>
    </w:p>
    <w:p>
      <w:pPr>
        <w:pStyle w:val="BodyText"/>
      </w:pPr>
      <w:r>
        <w:t xml:space="preserve">- Một đám súc sinh chết tiệt, đi chết đi!</w:t>
      </w:r>
    </w:p>
    <w:p>
      <w:pPr>
        <w:pStyle w:val="BodyText"/>
      </w:pPr>
      <w:r>
        <w:t xml:space="preserve">Ánh mắt Nhạc Trọng băng sương, đánh thẳng ba quyền oanh thẳng lên thân thể ba tên kia, nháy mắt chúng đã bị oanh thành bốn năm mảnh, máu tươi cùng thịt nát tán đầy mặt đất.</w:t>
      </w:r>
    </w:p>
    <w:p>
      <w:pPr>
        <w:pStyle w:val="BodyText"/>
      </w:pPr>
      <w:r>
        <w:t xml:space="preserve">- Hoang Viêm Phá!</w:t>
      </w:r>
    </w:p>
    <w:p>
      <w:pPr>
        <w:pStyle w:val="BodyText"/>
      </w:pPr>
      <w:r>
        <w:t xml:space="preserve">Tùy tay oanh giết ba hoàng kim thực nhân tích, Nhạc Trọng nhún chân, thân thể hóa thành một đạo hỏa diễm trong tích tắc bay tới trước một hoàng kim cự nhân cao tới một trăm năm mươi thước, một quyền mang theo hỏa diễm chi đạo lĩnh ngộ được trong hoàng kim kén trực tiếp đánh thẳng vào đầu hoàng kim cự nhân kia.</w:t>
      </w:r>
    </w:p>
    <w:p>
      <w:pPr>
        <w:pStyle w:val="BodyText"/>
      </w:pPr>
      <w:r>
        <w:t xml:space="preserve">- Hoàng Kim Thuẫn!</w:t>
      </w:r>
    </w:p>
    <w:p>
      <w:pPr>
        <w:pStyle w:val="BodyText"/>
      </w:pPr>
      <w:r>
        <w:t xml:space="preserve">Trong mắt hoàng kim cự nhân hiện lên vẻ kinh hãi, tâm niệm vừa động, vô số hoàng kim pháp tắc đan xen trước đầu nó, ngưng tụ thành một hoàng kim thuẫn.</w:t>
      </w:r>
    </w:p>
    <w:p>
      <w:pPr>
        <w:pStyle w:val="BodyText"/>
      </w:pPr>
      <w:r>
        <w:t xml:space="preserve">Một quyền của Nhạc Trọng đánh lên hoàng kim thuẫn, xỏ xuyên qua, hóa thành hỏa long cuồn cuộn nháy mắt đem hoàng kim thuẫn thiêu hủy thành động lớn.</w:t>
      </w:r>
    </w:p>
    <w:p>
      <w:pPr>
        <w:pStyle w:val="BodyText"/>
      </w:pPr>
      <w:r>
        <w:t xml:space="preserve">Nhạc Trọng xuyên qua động lớn một quyền đánh thẳng vào đầu hoàng kim cự nhân, ngọn lửa cuồng bạo nháy mắt bộc phát bao phủ trên đầu nó, đem đầu của nó thiêu hủy thành bãi nước vàng chảy xuống đất.</w:t>
      </w:r>
    </w:p>
    <w:p>
      <w:pPr>
        <w:pStyle w:val="BodyText"/>
      </w:pPr>
      <w:r>
        <w:t xml:space="preserve">Giết chết hoàng kim cự nhân cửu giai, hai quái vật thằn lằn có gương mặt như trẻ con nhân loại, thân cao năm thước, nửa thân dưới là thằn lằn há hốc miệng lộ ra răng nanh bén nhọn phát ra tiếng khóc kinh thiên động địa.</w:t>
      </w:r>
    </w:p>
    <w:p>
      <w:pPr>
        <w:pStyle w:val="BodyText"/>
      </w:pPr>
      <w:r>
        <w:t xml:space="preserve">Từng đạo âm ba đủ sức lòng cường giả bán thần hỏng mất chồng chất lên nhau trực tiếp oanh lên thân thể Nhạc Trọng.</w:t>
      </w:r>
    </w:p>
    <w:p>
      <w:pPr>
        <w:pStyle w:val="BodyText"/>
      </w:pPr>
      <w:r>
        <w:t xml:space="preserve">Trên Vinh Diệu chiến giáp chợt lóe hào quang, đem hai đạo âm ba bắn ngược vào trên thân thể hai gã thực nhân bán thần cấp. Bị âm ba kinh khủng đập vào, thân thể hai thực nhân tộc run lên, ngũ quan đầy máu, tinh thần trọng thương, thính giác tiêu hủy.</w:t>
      </w:r>
    </w:p>
    <w:p>
      <w:pPr>
        <w:pStyle w:val="BodyText"/>
      </w:pPr>
      <w:r>
        <w:t xml:space="preserve">Nhạc Trọng lật tay đánh tới thân thể hai thực nhân tộc, đem đầu sọ của chúng trực tiếp oanh vỡ.</w:t>
      </w:r>
    </w:p>
    <w:p>
      <w:pPr>
        <w:pStyle w:val="BodyText"/>
      </w:pPr>
      <w:r>
        <w:t xml:space="preserve">Giết chết hai thực nhân tộc, Nhạc Trọng bước tới một bước, vượt qua hư không xuất hiện trước mặt hai quái vật đầu trẻ con kia, đánh ra hai quyền, đem đầu của chúng đánh nát vụn, hấp thu sinh mệnh nguyên khí của bọn chúng.</w:t>
      </w:r>
    </w:p>
    <w:p>
      <w:pPr>
        <w:pStyle w:val="BodyText"/>
      </w:pPr>
      <w:r>
        <w:t xml:space="preserve">Nhạc Trọng không ngừng chớp động trong đám người, thực nhân tộc thấp hơn cảnh giới cửu giai cấp cao căn bản không phải đối thủ của hắn, chỉ trong mười mấy lần hô hấp ngắn ngủi đã có hơn mười cao thủ ngoại tộc cửu giai hùng bá thế giới tử vong dưới tay của hắn.</w:t>
      </w:r>
    </w:p>
    <w:p>
      <w:pPr>
        <w:pStyle w:val="BodyText"/>
      </w:pPr>
      <w:r>
        <w:t xml:space="preserve">Biểu hiện kinh diễm của Nhạc Trọng gợi lên sát khí của những cao thủ thực nhân tộc cùng ma tộc đỉnh cấp nhất.</w:t>
      </w:r>
    </w:p>
    <w:p>
      <w:pPr>
        <w:pStyle w:val="BodyText"/>
      </w:pPr>
      <w:r>
        <w:t xml:space="preserve">Kiệt Phật Lý nổi giận gầm lên một tiếng, năm ngón tay vươn ra, vô số Hắc Ma Ti từ trên trời giáng xuống, hướng Nhạc Trọng thổi quét:</w:t>
      </w:r>
    </w:p>
    <w:p>
      <w:pPr>
        <w:pStyle w:val="BodyText"/>
      </w:pPr>
      <w:r>
        <w:t xml:space="preserve">- Tiểu súc sinh, ta muốn lột da của ngươi!</w:t>
      </w:r>
    </w:p>
    <w:p>
      <w:pPr>
        <w:pStyle w:val="BodyText"/>
      </w:pPr>
      <w:r>
        <w:t xml:space="preserve">- Ngươi còn chưa có bổn sự kia!</w:t>
      </w:r>
    </w:p>
    <w:p>
      <w:pPr>
        <w:pStyle w:val="BodyText"/>
      </w:pPr>
      <w:r>
        <w:t xml:space="preserve">Trong mắt Nhạc Trọng chợt lóe dị quang, cước đạp hư không vọt thẳng tới Kiệt Phật Lý.</w:t>
      </w:r>
    </w:p>
    <w:p>
      <w:pPr>
        <w:pStyle w:val="BodyText"/>
      </w:pPr>
      <w:r>
        <w:t xml:space="preserve">- Ngu xuẩn!</w:t>
      </w:r>
    </w:p>
    <w:p>
      <w:pPr>
        <w:pStyle w:val="BodyText"/>
      </w:pPr>
      <w:r>
        <w:t xml:space="preserve">Kiệt Phật Lý nhìn Nhạc Trọng cười lạnh, năm ngón tay thu lại, vô số Hắc Ma Ti hợp thành một hướng Nhạc Trọng cuốn qua, đồng thời bên trong Hắc Ma Ti bám theo niêm chi pháp tắc vô cùng cường đại, có thể niêm dính hết thảy bảo vật, cho dù hoàng kim khải giáp nó cũng có thể lây dính.</w:t>
      </w:r>
    </w:p>
    <w:p>
      <w:pPr>
        <w:pStyle w:val="BodyText"/>
      </w:pPr>
      <w:r>
        <w:t xml:space="preserve">- Hoang Viêm Phá!</w:t>
      </w:r>
    </w:p>
    <w:p>
      <w:pPr>
        <w:pStyle w:val="BodyText"/>
      </w:pPr>
      <w:r>
        <w:t xml:space="preserve">Hắc Ma Ti hợp lại, trong mắt Nhạc Trọng chợt lóe lệ mang, tâm niệm vừa động, Thần Ma Viêm bao phủ thân thể hắn, hắn đánh ra một quyền về phía trước.</w:t>
      </w:r>
    </w:p>
    <w:p>
      <w:pPr>
        <w:pStyle w:val="BodyText"/>
      </w:pPr>
      <w:r>
        <w:t xml:space="preserve">Trong tích tắc Thần Ma Viêm ngưng tụ thành một cỗ lực lượng hướng Hắc Ma Ti bắn ra, Thần Ma Viêm đem Hắc Ma Ti chặn đường thiêu hủy, xé rách hướng Kiệt Phật Lý oanh tới.</w:t>
      </w:r>
    </w:p>
    <w:p>
      <w:pPr>
        <w:pStyle w:val="BodyText"/>
      </w:pPr>
      <w:r>
        <w:t xml:space="preserve">- Đáng chết! Vì sao ngọn lửa của hắn mạnh mẽ tới như vậy?</w:t>
      </w:r>
    </w:p>
    <w:p>
      <w:pPr>
        <w:pStyle w:val="BodyText"/>
      </w:pPr>
      <w:r>
        <w:t xml:space="preserve">Sắc mặt Kiệt Phật Lý đại biến, Âm Ma Thủy Hạp trong tay quang mang đại thịnh, Âm Ma Thủy hóa thành hắc thủy hướng Nhạc Trọng thổi quét tới.</w:t>
      </w:r>
    </w:p>
    <w:p>
      <w:pPr>
        <w:pStyle w:val="BodyText"/>
      </w:pPr>
      <w:r>
        <w:t xml:space="preserve">Bị Âm Ma Thủy xối tới, Thần Ma Viêm của Nhạc Trọng cũng chậm rãi bị xối tắt.</w:t>
      </w:r>
    </w:p>
    <w:p>
      <w:pPr>
        <w:pStyle w:val="BodyText"/>
      </w:pPr>
      <w:r>
        <w:t xml:space="preserve">Nhưng chỉ trong khoảnh khắc Nhạc Trọng đã xuất hiện trước người Kiệt Phật Lý, một quyền oanh qua.</w:t>
      </w:r>
    </w:p>
    <w:p>
      <w:pPr>
        <w:pStyle w:val="BodyText"/>
      </w:pPr>
      <w:r>
        <w:t xml:space="preserve">Trong mắt Kiệt Phật Lý thoáng hiện vẻ kinh hãi, Ti pháp tắc ngưng tụ hình thành một mặt thuẫn màu đen trước mặt hắn.</w:t>
      </w:r>
    </w:p>
    <w:p>
      <w:pPr>
        <w:pStyle w:val="BodyText"/>
      </w:pPr>
      <w:r>
        <w:t xml:space="preserve">- Hoang Viêm Phá!</w:t>
      </w:r>
    </w:p>
    <w:p>
      <w:pPr>
        <w:pStyle w:val="BodyText"/>
      </w:pPr>
      <w:r>
        <w:t xml:space="preserve">Nhạc Trọng nổi giận gầm lên một tiếng, đánh ra hỏa diễm chi đạo, Thần Ma Viêm khủng bố nháy mắt đem mặt thuẫn màu đen thiêu hủy thành lỗ thủng thật lớn, hung hăng oanh lên đầu Kiệt Phật Lý.</w:t>
      </w:r>
    </w:p>
    <w:p>
      <w:pPr>
        <w:pStyle w:val="BodyText"/>
      </w:pPr>
      <w:r>
        <w:t xml:space="preserve">Lực lượng cuồng bạo nháy mắt bộc phát, đem đầu Kiệt Phật Lý đánh nổ ra.</w:t>
      </w:r>
    </w:p>
    <w:p>
      <w:pPr>
        <w:pStyle w:val="BodyText"/>
      </w:pPr>
      <w:r>
        <w:t xml:space="preserve">Cho dù là nửa bước Chân Thần, dưới lực lượng khủng khiếp của Nhạc Trọng công kích vẫn không cách nào ngăn cản được.</w:t>
      </w:r>
    </w:p>
    <w:p>
      <w:pPr>
        <w:pStyle w:val="BodyText"/>
      </w:pPr>
      <w:r>
        <w:t xml:space="preserve">Đầu Kiệt Phật Lý bị Nhạc Trọng đánh dập nát, thân thể không đầu chợt vặn vẹo, vô số Hắc Ma Ti nổ bắn ra hướng Nhạc Trọng đánh tới.</w:t>
      </w:r>
    </w:p>
    <w:p>
      <w:pPr>
        <w:pStyle w:val="BodyText"/>
      </w:pPr>
      <w:r>
        <w:t xml:space="preserve">Nhạc Trọng oanh ra một quyền, hỏa diễm pháp tắc vô cùng vô tận điên cuồng cuốn tới Hắc Ma Ti, đem Hắc Ma Ti thiêu hủy thành một đống khói đen.</w:t>
      </w:r>
    </w:p>
    <w:p>
      <w:pPr>
        <w:pStyle w:val="BodyText"/>
      </w:pPr>
      <w:r>
        <w:t xml:space="preserve">Nhạc Trọng bước tới đạp không mà đi, phóng ra khỏi vòng vây Hắc Ma Ti.</w:t>
      </w:r>
    </w:p>
    <w:p>
      <w:pPr>
        <w:pStyle w:val="BodyText"/>
      </w:pPr>
      <w:r>
        <w:t xml:space="preserve">Thân thể không đầu của Kiệt Phật Lý điên cuồng lao về hướng phe cánh ma tộc chạy trốn, đại não bị Nhạc Trọng đánh vỡ bắt đầu nhanh chóng sinh trưởng lên.</w:t>
      </w:r>
    </w:p>
    <w:p>
      <w:pPr>
        <w:pStyle w:val="BodyText"/>
      </w:pPr>
      <w:r>
        <w:t xml:space="preserve">Nửa bước Chân Thần khác với cao thủ cửu giai, đã lĩnh ngộ được một tia lực lượng tinh thần bất diệt, thân thể đã không còn vị trí yếu hại, nếu muốn đem giết chết thủ đoạn duy nhất chính là phá hủy thân thể của bọn hắn.</w:t>
      </w:r>
    </w:p>
    <w:p>
      <w:pPr>
        <w:pStyle w:val="BodyText"/>
      </w:pPr>
      <w:r>
        <w:t xml:space="preserve">- Cái gì! Kiệt Phật Lý đại nhân chiến bại!</w:t>
      </w:r>
    </w:p>
    <w:p>
      <w:pPr>
        <w:pStyle w:val="BodyText"/>
      </w:pPr>
      <w:r>
        <w:t xml:space="preserve">- Nói đùa gì vậy? Nhân loại kia có thể đánh bại Kiệt Phật Lý đại nhân?</w:t>
      </w:r>
    </w:p>
    <w:p>
      <w:pPr>
        <w:pStyle w:val="BodyText"/>
      </w:pPr>
      <w:r>
        <w:t xml:space="preserve">- …</w:t>
      </w:r>
    </w:p>
    <w:p>
      <w:pPr>
        <w:pStyle w:val="BodyText"/>
      </w:pPr>
      <w:r>
        <w:t xml:space="preserve">Cao thủ ma tộc cùng thực nhân tộc nhìn thấy Kiệt Phật Lý chật vật bỏ chạy trong mắt tràn ngập vẻ kinh hãi.</w:t>
      </w:r>
    </w:p>
    <w:p>
      <w:pPr>
        <w:pStyle w:val="Compact"/>
      </w:pPr>
      <w:r>
        <w:t xml:space="preserve">Nửa bước Chân Thần đã chạm tới pháp tắc bất diệt của Chân Thần, vô cùng mạnh mẽ, có thể thoải mái oanh giết cao thủ cửu giai đỉnh phong. Nhưng cường giả như vậy bị chiến bại trong tay Nhạc Trọng, làm mọi người kinh hãi không thôi.</w:t>
      </w:r>
      <w:r>
        <w:br w:type="textWrapping"/>
      </w:r>
      <w:r>
        <w:br w:type="textWrapping"/>
      </w:r>
    </w:p>
    <w:p>
      <w:pPr>
        <w:pStyle w:val="Heading2"/>
      </w:pPr>
      <w:bookmarkStart w:id="1664" w:name="chương-1852-cự-nhân-trên-vương-tọa"/>
      <w:bookmarkEnd w:id="1664"/>
      <w:r>
        <w:t xml:space="preserve">1642. Chương 1852: Cự Nhân Trên Vương Tọa!</w:t>
      </w:r>
    </w:p>
    <w:p>
      <w:pPr>
        <w:pStyle w:val="Compact"/>
      </w:pPr>
      <w:r>
        <w:br w:type="textWrapping"/>
      </w:r>
      <w:r>
        <w:br w:type="textWrapping"/>
      </w:r>
      <w:r>
        <w:t xml:space="preserve">Không ít cao thủ thực nhân tộc cửu giai vội vàng thối lui, không dám giao thủ cùng Nhạc Trọng, tuy rằng bọn hắn hung hãn nhưng không phải kẻ ngu ngốc.</w:t>
      </w:r>
    </w:p>
    <w:p>
      <w:pPr>
        <w:pStyle w:val="BodyText"/>
      </w:pPr>
      <w:r>
        <w:t xml:space="preserve">- Thật là lợi hại! Hắn tiến hóa thật sự quá kinh người! Hoàn hảo lúc ấy chúng ta không ra tay đối với hắn, nếu không sẽ gây ra địch nhân đáng sợ!</w:t>
      </w:r>
    </w:p>
    <w:p>
      <w:pPr>
        <w:pStyle w:val="BodyText"/>
      </w:pPr>
      <w:r>
        <w:t xml:space="preserve">Trong nhân tộc, Lỗ Liệt vừa chiến đấu kịch liệt với một cường giả ma tộc vừa cảm giác được hoàn toàn những chuyện đã phát sinh với Nhạc Trọng, trong tim tràn ngập kinh hãi.</w:t>
      </w:r>
    </w:p>
    <w:p>
      <w:pPr>
        <w:pStyle w:val="BodyText"/>
      </w:pPr>
      <w:r>
        <w:t xml:space="preserve">Nguyệt Hoa thánh chủ nhìn Nhạc Trọng trong mắt tràn ngập kinh hãi:</w:t>
      </w:r>
    </w:p>
    <w:p>
      <w:pPr>
        <w:pStyle w:val="BodyText"/>
      </w:pPr>
      <w:r>
        <w:t xml:space="preserve">- Thật sự khó tin, hắn chỉ là cường giả cửu giai cao cấp, làm sao có thể đánh bại nửa bước Chân Thần ma tộc kia, lực lượng của hắn thật là đáng sợ!</w:t>
      </w:r>
    </w:p>
    <w:p>
      <w:pPr>
        <w:pStyle w:val="BodyText"/>
      </w:pPr>
      <w:r>
        <w:t xml:space="preserve">Từng cao thủ nhân tộc nhìn Nhạc Trọng trong lòng đều chấn động.</w:t>
      </w:r>
    </w:p>
    <w:p>
      <w:pPr>
        <w:pStyle w:val="BodyText"/>
      </w:pPr>
      <w:r>
        <w:t xml:space="preserve">Ngay khi mọi người còn đang kinh ngạc, trên bầu trời bỗng nhiên nứt ra một huyệt động thật lớn, từ trong huyệt động bay ra một quang quyển truyền tống.</w:t>
      </w:r>
    </w:p>
    <w:p>
      <w:pPr>
        <w:pStyle w:val="BodyText"/>
      </w:pPr>
      <w:r>
        <w:t xml:space="preserve">- Đó là cửa không gian truyền tống đi thông tầng thứ ba Thông Thiên Tháp!</w:t>
      </w:r>
    </w:p>
    <w:p>
      <w:pPr>
        <w:pStyle w:val="BodyText"/>
      </w:pPr>
      <w:r>
        <w:t xml:space="preserve">Nhìn thấy quang quyển đột nhiên xuất hiện, trong lòng mọi người đều dâng lên ý nghĩ này.</w:t>
      </w:r>
    </w:p>
    <w:p>
      <w:pPr>
        <w:pStyle w:val="BodyText"/>
      </w:pPr>
      <w:r>
        <w:t xml:space="preserve">Cơ hồ chỉ trong tích tắc thật nhiều cường giả thi triển dị năng hóa thành từng đạo lưu quang phóng lên cao hướng tầng thứ ba bay đi.</w:t>
      </w:r>
    </w:p>
    <w:p>
      <w:pPr>
        <w:pStyle w:val="BodyText"/>
      </w:pPr>
      <w:r>
        <w:t xml:space="preserve">Hiện tại mọi người đều hiểu rõ ràng người đầu tiên tiến vào tầng trên cao sẽ đạt được chỗ tốt rất lớn, không người nào nguyện ý tiếp tục ở lại nơi này tử đấu.</w:t>
      </w:r>
    </w:p>
    <w:p>
      <w:pPr>
        <w:pStyle w:val="BodyText"/>
      </w:pPr>
      <w:r>
        <w:t xml:space="preserve">Đặc biệt là cao thủ ma tộc vừa nhìn thấy quang quyển xuất hiện chiến ý liền biến mất, không ngừng hóa thành lưu quang phóng lên tầng thứ ba Thông Thiên Tháp.</w:t>
      </w:r>
    </w:p>
    <w:p>
      <w:pPr>
        <w:pStyle w:val="BodyText"/>
      </w:pPr>
      <w:r>
        <w:t xml:space="preserve">Ma tộc trời sinh tính tình tư lợi, vì muốn mạnh mẽ ai cũng có thể giết chết. Hiện tại xuất hiện cơ hội tiến hóa đương nhiên là sẽ không bỏ qua.</w:t>
      </w:r>
    </w:p>
    <w:p>
      <w:pPr>
        <w:pStyle w:val="BodyText"/>
      </w:pPr>
      <w:r>
        <w:t xml:space="preserve">Không có ma tộc liên thủ, cao thủ thực nhân tộc vội vàng chớp động thân hình hướng quang quyển bay tới.</w:t>
      </w:r>
    </w:p>
    <w:p>
      <w:pPr>
        <w:pStyle w:val="BodyText"/>
      </w:pPr>
      <w:r>
        <w:t xml:space="preserve">Ma tộc cùng thực nhân tộc vừa rời đi, nhân tộc cũng không tiếp tục lưu lại nơi này, liên tục hóa thành lưu quang tiến về hướng tầng thứ ba Thông Thiên Tháp.</w:t>
      </w:r>
    </w:p>
    <w:p>
      <w:pPr>
        <w:pStyle w:val="BodyText"/>
      </w:pPr>
      <w:r>
        <w:t xml:space="preserve">Nhạc Trọng xuất hiện tại lối vào tầng thứ ba, chỉ trong nháy mắt sau lưng hắn xuất hiện đôi hoàng kim dực vỗ mạnh hóa thành một đạo lưu quang phóng lên cao, xông thẳng vào trong thông đạo.</w:t>
      </w:r>
    </w:p>
    <w:p>
      <w:pPr>
        <w:pStyle w:val="BodyText"/>
      </w:pPr>
      <w:r>
        <w:t xml:space="preserve">Nhạc Trọng vừa tiến vào tầng thứ ba, trong tầm mắt một mảnh hoang vu, nơi nơi đều có thể nhìn thấy mảnh đất màu đỏ sậm, trên mặt đất rậm rạp những bụi cây thấp bé. Trên bụi cây nơi nơi đặt thật nhiều tinh hạch cửu giai cực kỳ trân quý.</w:t>
      </w:r>
    </w:p>
    <w:p>
      <w:pPr>
        <w:pStyle w:val="BodyText"/>
      </w:pPr>
      <w:r>
        <w:t xml:space="preserve">Nhìn thấy tinh hạch cửu giai, mọi người lại điên cuồng, bổ nhào tới tranh đoạt.</w:t>
      </w:r>
    </w:p>
    <w:p>
      <w:pPr>
        <w:pStyle w:val="BodyText"/>
      </w:pPr>
      <w:r>
        <w:t xml:space="preserve">Nhạc Trọng chớp động thân hình, diễn biến thành nguyên khí cự chưởng đem thật nhiều tinh hạch biến dị thú thu vào trong tay.</w:t>
      </w:r>
    </w:p>
    <w:p>
      <w:pPr>
        <w:pStyle w:val="BodyText"/>
      </w:pPr>
      <w:r>
        <w:t xml:space="preserve">Tinh hạch cửu giai đối với Nhạc Trọng vô cùng hữu dụng, vô luận là dùng cho Vinh Diệu chiến giáp hay Huy Hoàng chiến hạm đều sẽ phát huy ra uy lực vô cùng khủng bố, những bảo vật này đều cần tinh hạch cửu giai làm năng nguyên.</w:t>
      </w:r>
    </w:p>
    <w:p>
      <w:pPr>
        <w:pStyle w:val="BodyText"/>
      </w:pPr>
      <w:r>
        <w:t xml:space="preserve">Hơn nữa nếu có thể mang được thật nhiều tinh hạch cửu giai về địa cầu, Tổ Uyên Đình có thể chế tạo ra thật nhiều chiến đấu cơ khí nhân cửu giai sơ cấp khủng bố.</w:t>
      </w:r>
    </w:p>
    <w:p>
      <w:pPr>
        <w:pStyle w:val="BodyText"/>
      </w:pPr>
      <w:r>
        <w:t xml:space="preserve">Nhạc Trọng vừa thu thập tinh hạch cửu giai vừa nhanh chóng di chuyển về vị trí trung tâm tầng thứ ba, hắn muốn trở thành người đầu tiên xâm nhập lên tầng thứ tư Thông Thiên Tháp.</w:t>
      </w:r>
    </w:p>
    <w:p>
      <w:pPr>
        <w:pStyle w:val="BodyText"/>
      </w:pPr>
      <w:r>
        <w:t xml:space="preserve">Người có chung ý tưởng như Nhạc Trọng cũng không ít, thật nhiều cường giả đều di chuyển về vị trí trung tâm tầng thứ ba.</w:t>
      </w:r>
    </w:p>
    <w:p>
      <w:pPr>
        <w:pStyle w:val="BodyText"/>
      </w:pPr>
      <w:r>
        <w:t xml:space="preserve">Nhạc Trọng phi hành chừng mấy ngàn dặm, bỗng nhiên mặt đất màu đỏ sậm chợt rạn nứt, từng cỗ khô lâu vàng óng tay cầm liêm đao cực lớn từ dưới đất bò đi ra.</w:t>
      </w:r>
    </w:p>
    <w:p>
      <w:pPr>
        <w:pStyle w:val="BodyText"/>
      </w:pPr>
      <w:r>
        <w:t xml:space="preserve">Hoàng kim khô lâu cầm liêm đao, trong mắt chớp động linh hồn ma hỏa sâu kín, mang theo khí tức lạnh lẽo phóng lên cao, thân hình chớp động hóa thành một đạo kim quang hướng Nhạc Trọng đánh tới.</w:t>
      </w:r>
    </w:p>
    <w:p>
      <w:pPr>
        <w:pStyle w:val="BodyText"/>
      </w:pPr>
      <w:r>
        <w:t xml:space="preserve">Nhạc Trọng tiến lên một bước dài đánh ra một quyền oanh thẳng đầu hoàng kim khô lâu, đem đầu của nó đánh bạo.</w:t>
      </w:r>
    </w:p>
    <w:p>
      <w:pPr>
        <w:pStyle w:val="BodyText"/>
      </w:pPr>
      <w:r>
        <w:t xml:space="preserve">Đầu hoàng kim khô lâu nứt toác, một đoàn linh hồn ma hỏa màu đen bị Nhạc Trọng chấn vỡ.</w:t>
      </w:r>
    </w:p>
    <w:p>
      <w:pPr>
        <w:pStyle w:val="BodyText"/>
      </w:pPr>
      <w:r>
        <w:t xml:space="preserve">Oanh giết hoàng kim khô lâu hắn cũng không thu được sinh mệnh nguyên khí, hiển nhiên khô lâu cửu giai kia cũng không phải là sinh linh có máu thịt.</w:t>
      </w:r>
    </w:p>
    <w:p>
      <w:pPr>
        <w:pStyle w:val="BodyText"/>
      </w:pPr>
      <w:r>
        <w:t xml:space="preserve">Tuy hoàng kim khô lâu bị Nhạc Trọng đánh một quyền giết chết, nhìn qua rất yếu, nhưng trên thực tế chúng đều là tử vong u linh tản ra lực lượng ba động cửu giai trung cấp thật khủng bố.</w:t>
      </w:r>
    </w:p>
    <w:p>
      <w:pPr>
        <w:pStyle w:val="BodyText"/>
      </w:pPr>
      <w:r>
        <w:t xml:space="preserve">Hoàng kim khô lâu huy động liêm đao không ngừng chém qua, từng cao thủ các tộc không ngừng bị chúng chém thành hai đoạn phát ra tiếng kêu thảm thiết thê lương.</w:t>
      </w:r>
    </w:p>
    <w:p>
      <w:pPr>
        <w:pStyle w:val="BodyText"/>
      </w:pPr>
      <w:r>
        <w:t xml:space="preserve">Đồng thời các cao thủ cùng hoàng kim khô lâu triền đấu lẫn nhau, đủ loại bí thuật cùng bảo vật không ngừng bắn phá.</w:t>
      </w:r>
    </w:p>
    <w:p>
      <w:pPr>
        <w:pStyle w:val="BodyText"/>
      </w:pPr>
      <w:r>
        <w:t xml:space="preserve">- Bên kia có năng lượng cường đại dao động, đó là bảo vật cấp hoàng kim!</w:t>
      </w:r>
    </w:p>
    <w:p>
      <w:pPr>
        <w:pStyle w:val="BodyText"/>
      </w:pPr>
      <w:r>
        <w:t xml:space="preserve">Khi từng đàn hoàng kim khô lâu bò ra khỏi mặt đất, vài luồng khí tức bảo vật cấp hoàng kim cường đại từ xa bay lên, toàn bộ cường giả cửu giai đều cảm ứng được cỗ lực lượng dao động kinh khủng kia.</w:t>
      </w:r>
    </w:p>
    <w:p>
      <w:pPr>
        <w:pStyle w:val="BodyText"/>
      </w:pPr>
      <w:r>
        <w:t xml:space="preserve">- Đó là của ta!</w:t>
      </w:r>
    </w:p>
    <w:p>
      <w:pPr>
        <w:pStyle w:val="BodyText"/>
      </w:pPr>
      <w:r>
        <w:t xml:space="preserve">Nhạc Trọng cảm ứng được khí tức ba động cường đại, trong lòng kích động, hoàng kim dực vươn ra, hào quang trên tinh hạch cửu giai khảm trên Vinh Diệu chiến giáp chợt sáng ngời, vô số quang mang quấn quýt, thân hình hắn hóa thành lưu quang bay nhanh về hướng kia.</w:t>
      </w:r>
    </w:p>
    <w:p>
      <w:pPr>
        <w:pStyle w:val="BodyText"/>
      </w:pPr>
      <w:r>
        <w:t xml:space="preserve">Bên trong Thông Thiên Tháp, không gian cực kỳ chắc chắn, những cường giả có thể tạo ra khe không gian như Nhạc Trọng căn bản không thể xé rách được không gian trong Thông Thiên Tháp để xuyên qua, bọn họ chỉ có thể dùng phương thức phi hành bình thường di chuyển.</w:t>
      </w:r>
    </w:p>
    <w:p>
      <w:pPr>
        <w:pStyle w:val="BodyText"/>
      </w:pPr>
      <w:r>
        <w:t xml:space="preserve">Chỉ có những cường giả nghịch thiên nắm giữ được pháp tắc không gian cực kỳ yêu nghiệt mới có thể lợi dụng không gian lực đi qua trong Thông Thiên Tháp, nhưng cũng không thể xuyên qua bích chướng của tháp để thoát ra thế giới bên ngoài.</w:t>
      </w:r>
    </w:p>
    <w:p>
      <w:pPr>
        <w:pStyle w:val="BodyText"/>
      </w:pPr>
      <w:r>
        <w:t xml:space="preserve">Không ngừng có những bộ hoàng kim khô lâu bay lên khỏi mặt đất đánh về phía Nhạc Trọng, ý đồ ngăn cản hắn đi tới. Nhưng chúng chỉ vừa xuất hiện liền bị Nhạc Trọng đánh vỡ nát, không thể ngăn cản được bước chân của hắn.</w:t>
      </w:r>
    </w:p>
    <w:p>
      <w:pPr>
        <w:pStyle w:val="BodyText"/>
      </w:pPr>
      <w:r>
        <w:t xml:space="preserve">Hơn mười hoàng kim khô lâu bị hắn đánh vỡ, lại có thêm mười đầu hoàng kim khô lâu không tiếp tục cận chiến mà há miệng phun ra pháp tắc u minh, diễn biến thành u minh phong tỏa thổi quét về phía hắn.</w:t>
      </w:r>
    </w:p>
    <w:p>
      <w:pPr>
        <w:pStyle w:val="BodyText"/>
      </w:pPr>
      <w:r>
        <w:t xml:space="preserve">Chỉ cần có u minh tỏa khóa lại Nhạc Trọng, kế tiếp những u minh tỏa khác đều sẽ có thể chặt chẽ giam cầm được hắn.</w:t>
      </w:r>
    </w:p>
    <w:p>
      <w:pPr>
        <w:pStyle w:val="BodyText"/>
      </w:pPr>
      <w:r>
        <w:t xml:space="preserve">Cho dù là nửa bước Chân Thần nếu bị u minh tỏa chồng chất phong tỏa, cũng sẽ bị phong ấn lực lượng kéo vào trong lòng đất.</w:t>
      </w:r>
    </w:p>
    <w:p>
      <w:pPr>
        <w:pStyle w:val="BodyText"/>
      </w:pPr>
      <w:r>
        <w:t xml:space="preserve">- Diệt!</w:t>
      </w:r>
    </w:p>
    <w:p>
      <w:pPr>
        <w:pStyle w:val="BodyText"/>
      </w:pPr>
      <w:r>
        <w:t xml:space="preserve">Trong mắt Nhạc Trọng chợt lóe hàn quang, thúc giục hỏa diễm pháp tắc diễn biến ra hỏa diễm chân long bổ nhào lên u minh tỏa, mở ra miệng lớn táp tới đem u minh tỏa cắn vỡ dập nát.</w:t>
      </w:r>
    </w:p>
    <w:p>
      <w:pPr>
        <w:pStyle w:val="BodyText"/>
      </w:pPr>
      <w:r>
        <w:t xml:space="preserve">Cắn vỡ u minh tỏa, Nhạc Trọng lại điên cuồng phóng nhanh về phương xa.</w:t>
      </w:r>
    </w:p>
    <w:p>
      <w:pPr>
        <w:pStyle w:val="BodyText"/>
      </w:pPr>
      <w:r>
        <w:t xml:space="preserve">Nhìn thấy Nhạc Trọng xông qua hoàng kim khô lâu ngăn chặn, sắc mặt nhiều cường giả phía sau liền đại biến, nếu bị Nhạc Trọng đến mục tiêu trước tiên, bọn hắn sẽ không cách nào thu hoạch được bảo vật trân quý kia.</w:t>
      </w:r>
    </w:p>
    <w:p>
      <w:pPr>
        <w:pStyle w:val="BodyText"/>
      </w:pPr>
      <w:r>
        <w:t xml:space="preserve">Một cường giả tinh thông bí thuật không gian không ngừng biến đổi sắc mặt, cắn răng vung tay đem không gian xé rách, bước vào bên trong ý đồ muốn xuyên qua không gian đến trước Nhạc Trọng.</w:t>
      </w:r>
    </w:p>
    <w:p>
      <w:pPr>
        <w:pStyle w:val="BodyText"/>
      </w:pPr>
      <w:r>
        <w:t xml:space="preserve">Trong đoàn đoàn hoàng kim khô lâu cản đường, một khô lâu vung liêm đao chém thẳng vào trong hư không.</w:t>
      </w:r>
    </w:p>
    <w:p>
      <w:pPr>
        <w:pStyle w:val="BodyText"/>
      </w:pPr>
      <w:r>
        <w:t xml:space="preserve">- A!!!</w:t>
      </w:r>
    </w:p>
    <w:p>
      <w:pPr>
        <w:pStyle w:val="Compact"/>
      </w:pPr>
      <w:r>
        <w:t xml:space="preserve">Nương theo sau một tiếng kêu thê lương thảm thiết, tên cường giả cửu giai hiện ra trong hư không, thân thể bị chém thành hai đoạn lại bị một lực lượng trong minh minh nghiền ép nổ tung, hóa thành một đống huyết vụ.</w:t>
      </w:r>
      <w:r>
        <w:br w:type="textWrapping"/>
      </w:r>
      <w:r>
        <w:br w:type="textWrapping"/>
      </w:r>
    </w:p>
    <w:p>
      <w:pPr>
        <w:pStyle w:val="Heading2"/>
      </w:pPr>
      <w:bookmarkStart w:id="1665" w:name="chương-1853-uy-lực-khủng-bố-của-huy-hoàng-chiến-hạm-1"/>
      <w:bookmarkEnd w:id="1665"/>
      <w:r>
        <w:t xml:space="preserve">1643. Chương 1853: Uy Lực Khủng Bố Của Huy Hoàng Chiến Hạm! (1)</w:t>
      </w:r>
    </w:p>
    <w:p>
      <w:pPr>
        <w:pStyle w:val="Compact"/>
      </w:pPr>
      <w:r>
        <w:br w:type="textWrapping"/>
      </w:r>
      <w:r>
        <w:br w:type="textWrapping"/>
      </w:r>
      <w:r>
        <w:t xml:space="preserve">Chứng kiến một màn thê thảm của tên cường giả cửu giai kia, trong lòng mọi người rùng mình, không ai dám tiếp tục xuyên qua không gian di chuyển.</w:t>
      </w:r>
    </w:p>
    <w:p>
      <w:pPr>
        <w:pStyle w:val="BodyText"/>
      </w:pPr>
      <w:r>
        <w:t xml:space="preserve">- Đáng giận!</w:t>
      </w:r>
    </w:p>
    <w:p>
      <w:pPr>
        <w:pStyle w:val="BodyText"/>
      </w:pPr>
      <w:r>
        <w:t xml:space="preserve">Một cường giả bán thần che giấu trong đám người sắc mặt hơi đổi, vung tay, một tòa hoàng kim hỏa xa dài tới trăm thước khảm lên vô số tinh thạch chợt xuất hiện.</w:t>
      </w:r>
    </w:p>
    <w:p>
      <w:pPr>
        <w:pStyle w:val="BodyText"/>
      </w:pPr>
      <w:r>
        <w:t xml:space="preserve">Tên cường giả nửa bước Chân Thần bước vào trong hoàng kim hỏa xa, thúc giục xe điên cuồng đuổi theo Nhạc Trọng.</w:t>
      </w:r>
    </w:p>
    <w:p>
      <w:pPr>
        <w:pStyle w:val="BodyText"/>
      </w:pPr>
      <w:r>
        <w:t xml:space="preserve">Hơi nước trên hoàng kim hỏa xa bắn ra bốn phía, mang theo khí lưu khủng bố cùng tốc độ khủng khiếp nhanh chóng bay lên, hung hăng đánh lên thân thể đàn hoàng kim khô lâu.</w:t>
      </w:r>
    </w:p>
    <w:p>
      <w:pPr>
        <w:pStyle w:val="BodyText"/>
      </w:pPr>
      <w:r>
        <w:t xml:space="preserve">Bị hoàng kim hỏa xa kinh khủng va chạm, từng đầu hoàng kim khô lâu cửu giai bị đâm vỡ nát, ngay cả linh hồn ma hỏa cũng bị chấn rụng.</w:t>
      </w:r>
    </w:p>
    <w:p>
      <w:pPr>
        <w:pStyle w:val="BodyText"/>
      </w:pPr>
      <w:r>
        <w:t xml:space="preserve">Công kích của hoàng kim khô lâu đều bị đẩy lui, không hề tạo được chút vết thương nào trên xe.</w:t>
      </w:r>
    </w:p>
    <w:p>
      <w:pPr>
        <w:pStyle w:val="BodyText"/>
      </w:pPr>
      <w:r>
        <w:t xml:space="preserve">Sau khi nửa bước Chân Thần kia lấy ra hoàng kim bảo vật, những cường giả có được hoàng kim bảo vật cũng không tiếp tục che giấu, lấy ra bảo vật của mình toàn lực thúc giục hướng phía trước bay đi.</w:t>
      </w:r>
    </w:p>
    <w:p>
      <w:pPr>
        <w:pStyle w:val="BodyText"/>
      </w:pPr>
      <w:r>
        <w:t xml:space="preserve">Những hoàng kim khô lâu chặn đường đều bị bọn hắn toàn lực oanh kích, liên tục hỏng mất, không thể ngăn cản được nửa bước Chân Thần mảy may.</w:t>
      </w:r>
    </w:p>
    <w:p>
      <w:pPr>
        <w:pStyle w:val="BodyText"/>
      </w:pPr>
      <w:r>
        <w:t xml:space="preserve">Nhạc Trọng một đường bay nhanh, không bao lâu một tòa lam tinh vương tọa cao tới trăm thước xuất hiện ngay trước mắt hắn, trên lam tinh vương tọa là một cự nhân cao tới trăm thước, nhắm mắt, bị hoàng kim xiềng xích xỏ xuyên qua thân thể khóa chặt trên vương tọa kia.</w:t>
      </w:r>
    </w:p>
    <w:p>
      <w:pPr>
        <w:pStyle w:val="BodyText"/>
      </w:pPr>
      <w:r>
        <w:t xml:space="preserve">Trước mặt cự nhân là một hoàng kim thuẫn khảm thật nhiều tinh hạch cửu giai, ngoài ra còn có sáu đôi cánh màu trắng, một thanh chiến đao màu đen nhánh, một hoàng kim hạp, một hoàng kim mầm móng đang trôi nổi.</w:t>
      </w:r>
    </w:p>
    <w:p>
      <w:pPr>
        <w:pStyle w:val="BodyText"/>
      </w:pPr>
      <w:r>
        <w:t xml:space="preserve">Năm bảo vật kết thành một trận hình quỷ dị, trôi nổi trên hư không, phóng ra vô số hoàng kim xiềng xích đem cự nhân trên vương tọa giam giữ chặt chẽ, khiến cho hắn thoạt nhìn giống như một người chết, không có hô hấp, cũng không có lực lượng nào dao động.</w:t>
      </w:r>
    </w:p>
    <w:p>
      <w:pPr>
        <w:pStyle w:val="BodyText"/>
      </w:pPr>
      <w:r>
        <w:t xml:space="preserve">- Xem ra đây là một phong ấn. Một khi gỡ xuống bảo vật cũng sẽ đánh vỡ phong ấn. Làm sao bây giờ?</w:t>
      </w:r>
    </w:p>
    <w:p>
      <w:pPr>
        <w:pStyle w:val="BodyText"/>
      </w:pPr>
      <w:r>
        <w:t xml:space="preserve">Nhạc Trọng liếc mắt nhìn cự nhân kia, nhanh chóng suy đoán được tác dụng của năm bảo vật, hắn không có chút do dự đưa tay trảo tới chộp lên sáu đôi cánh màu trắng kia.</w:t>
      </w:r>
    </w:p>
    <w:p>
      <w:pPr>
        <w:pStyle w:val="BodyText"/>
      </w:pPr>
      <w:r>
        <w:t xml:space="preserve">Tốc độ hiện tại là mục tiêu theo đuổi lớn nhất của Nhạc Trọng, có được tốc độ siêu phàm hắn có thể đạt được thật nhiều chỗ tốt trong Thông Thiên Tháp.</w:t>
      </w:r>
    </w:p>
    <w:p>
      <w:pPr>
        <w:pStyle w:val="BodyText"/>
      </w:pPr>
      <w:r>
        <w:t xml:space="preserve">Ngay lúc bàn tay Nhạc Trọng chạm vào sáu đôi cánh trắng, phong ấn quỷ dị nháy mắt hỏng mất, bốn kiện bảo vật hoàng kim còn lại lập tức bỏ chạy khắp bốn phương tám hướng.</w:t>
      </w:r>
    </w:p>
    <w:p>
      <w:pPr>
        <w:pStyle w:val="BodyText"/>
      </w:pPr>
      <w:r>
        <w:t xml:space="preserve">Trong lòng Nhạc Trọng thoáng kinh hãi, vươn tay chộp tới, bốn nguyên khí cự chưởng trống rỗng xuất hiện nắm lấy bốn bảo vật đang định đào thoát.</w:t>
      </w:r>
    </w:p>
    <w:p>
      <w:pPr>
        <w:pStyle w:val="BodyText"/>
      </w:pPr>
      <w:r>
        <w:t xml:space="preserve">Phương xa, một cường giả đầu chim ưng thân người có đôi cánh hoàng kim trong mắt chợt lóe lệ mang, lấy ra bộ hoàng kim cung chỉ thẳng vào Nhạc Trọng, trên cung tràn ra quang mang chói lọi như mặt trời thần thánh, một cỗ ba động khủng bố như có thể xỏ xuyên qua thiên địa chợt hiện ra.</w:t>
      </w:r>
    </w:p>
    <w:p>
      <w:pPr>
        <w:pStyle w:val="BodyText"/>
      </w:pPr>
      <w:r>
        <w:t xml:space="preserve">Ngay sau đó hoàng kim tiễn như vầng mặt trời hướng Nhạc Trọng bắn tới.</w:t>
      </w:r>
    </w:p>
    <w:p>
      <w:pPr>
        <w:pStyle w:val="BodyText"/>
      </w:pPr>
      <w:r>
        <w:t xml:space="preserve">Một cỗ dự cảm tử vong kinh khủng dâng lên trong lòng Nhạc Trọng, hắn không còn quản được bốn bảo vật hoàng kim kia, buông tay, thân thể uốn éo, Vinh Diệu chiến giáp toàn lực phát động, kim sắc thần quang vô tận nháy mắt nổ bắn ra hình thành một vầng kim sắc phòng hộ chung quanh thân thể hắn.</w:t>
      </w:r>
    </w:p>
    <w:p>
      <w:pPr>
        <w:pStyle w:val="BodyText"/>
      </w:pPr>
      <w:r>
        <w:t xml:space="preserve">Hoàng kim tiễn chói mắt tích tắc oanh lên kim sắc phòng hộ, giống như sao băng đâm thẳng vào Vinh Diệu chiến giáp.</w:t>
      </w:r>
    </w:p>
    <w:p>
      <w:pPr>
        <w:pStyle w:val="BodyText"/>
      </w:pPr>
      <w:r>
        <w:t xml:space="preserve">Trong tích tắc Vinh Diệu chiến giáp bộc phát ra lực lượng ba động thật khủng bố, từng đoàn vinh diệt quang mang ẩn chứa vinh diệu pháp tắc nở rộ, ngăn cản hoàng kim tiễn.</w:t>
      </w:r>
    </w:p>
    <w:p>
      <w:pPr>
        <w:pStyle w:val="BodyText"/>
      </w:pPr>
      <w:r>
        <w:t xml:space="preserve">Nhưng hoàng kim tiễn không gì không phá được, mang theo lực lượng khủng bố xuyên qua Vinh Diệu chiến giáp, đâm vào trái tim Nhạc Trọng, đem Nhạc Trọng đính lên trên lam tinh vương tọa.</w:t>
      </w:r>
    </w:p>
    <w:p>
      <w:pPr>
        <w:pStyle w:val="BodyText"/>
      </w:pPr>
      <w:r>
        <w:t xml:space="preserve">Lực phòng ngự của Vinh Diệu chiến giáp cực kỳ biến thái, dù công kích của nửa bước Chân Thần cũng ngăn chặn được hơn chín thành, nhưng vẫn không thể chống cự lại hoàng kim tiễn. Bởi vì đồ vật kia cũng là bảo vật cấp hoàng kim, lực xỏ xuyên thiên hạ vô song, ngoại trừ hoàng kim thuẫn ngay cả hoàng kim khải giáp cũng không thể ngăn cản được.</w:t>
      </w:r>
    </w:p>
    <w:p>
      <w:pPr>
        <w:pStyle w:val="BodyText"/>
      </w:pPr>
      <w:r>
        <w:t xml:space="preserve">Quái vật đầu chim ưng thân người cầm hoàng kim cung khí phách tứ phương hưng tợn uy hiếp:</w:t>
      </w:r>
    </w:p>
    <w:p>
      <w:pPr>
        <w:pStyle w:val="BodyText"/>
      </w:pPr>
      <w:r>
        <w:t xml:space="preserve">- Hừ, nhân loại thấp hèn, bảo vật hoàng kim không phải thứ đê tiện các ngươi có thể đụng vào. Chỉ có chủ tể Hoàng Kim Ưng bộ tộc Đức Nhĩ Tát Tư mới là chủ nhân của bảo vật cấp hoàng kim. Ai dám đụng vào bảo vật ta sẽ giết ai!</w:t>
      </w:r>
    </w:p>
    <w:p>
      <w:pPr>
        <w:pStyle w:val="BodyText"/>
      </w:pPr>
      <w:r>
        <w:t xml:space="preserve">Chứng kiến ngay cả Nhạc Trọng cũng bị đính trên lam tinh vương tọa, sắc mặt mọi người chợt đại biến nhìn quái vật đầu ưng trong mắt tràn ngập vẻ kiêng kỵ.</w:t>
      </w:r>
    </w:p>
    <w:p>
      <w:pPr>
        <w:pStyle w:val="BodyText"/>
      </w:pPr>
      <w:r>
        <w:t xml:space="preserve">Ngay lúc mọi người tránh lui, hoàng kim hỏa xa vọt tới trên hoàng kim mầm móng, diễn biến thành nguyên khí cự chưởng chộp hoàng kim mầm móng trong tay thu vào trong xe.</w:t>
      </w:r>
    </w:p>
    <w:p>
      <w:pPr>
        <w:pStyle w:val="BodyText"/>
      </w:pPr>
      <w:r>
        <w:t xml:space="preserve">Đồng thời một hoàng kim chân long từ trên trời giáng xuống vươn long trảo chộp thẳng tới chiến đao màu đen.</w:t>
      </w:r>
    </w:p>
    <w:p>
      <w:pPr>
        <w:pStyle w:val="BodyText"/>
      </w:pPr>
      <w:r>
        <w:t xml:space="preserve">Một hoàng kim cự chưởng dài hơn trăm thước từ trong lòng đất ầm ầm vươn ra chộp vào hoàng kim hạp bên trên.</w:t>
      </w:r>
    </w:p>
    <w:p>
      <w:pPr>
        <w:pStyle w:val="BodyText"/>
      </w:pPr>
      <w:r>
        <w:t xml:space="preserve">Vô số hoàng kim xiềng xích từ trên trời giáng xuống, triền chặt hoàng kim thuẫn kéo lên bầu trời.</w:t>
      </w:r>
    </w:p>
    <w:p>
      <w:pPr>
        <w:pStyle w:val="BodyText"/>
      </w:pPr>
      <w:r>
        <w:t xml:space="preserve">Tuy chiến lực của Đức Nhĩ Tát Tư cực mạnh, nhưng ở trong Thông Thiên Tháp vẫn còn nhiều đầu sỏ không hề úy kỵ hắn.</w:t>
      </w:r>
    </w:p>
    <w:p>
      <w:pPr>
        <w:pStyle w:val="BodyText"/>
      </w:pPr>
      <w:r>
        <w:t xml:space="preserve">Đức Nhĩ Tát Tư nhìn những nguyên khí cự chưởng kia, ánh mắt phát lạnh, năm đạo năng lượng tiễn hướng nhóm cường giả oanh thẳng tới.</w:t>
      </w:r>
    </w:p>
    <w:p>
      <w:pPr>
        <w:pStyle w:val="BodyText"/>
      </w:pPr>
      <w:r>
        <w:t xml:space="preserve">- Hừ, Đức Nhĩ Tát Tư, ngươi thật sự nghĩ rằng ngươi vô địch sao?</w:t>
      </w:r>
    </w:p>
    <w:p>
      <w:pPr>
        <w:pStyle w:val="BodyText"/>
      </w:pPr>
      <w:r>
        <w:t xml:space="preserve">Nương theo thanh âm hừ lạnh, những vị đầu sỏ kia đồng loạt ra tay đem năng lượng tiễn đánh thành vỡ nát.</w:t>
      </w:r>
    </w:p>
    <w:p>
      <w:pPr>
        <w:pStyle w:val="BodyText"/>
      </w:pPr>
      <w:r>
        <w:t xml:space="preserve">Hoàng kim cung phải phối hợp cùng hoàng kim tiễn mới có thể phá hủy hết thảy. Về phần năng lượng tiễn chỉ có thể miểu sát một ít cường giả cửu giai sơ cấp, nhưng không thể tổn thương được nửa bước Chân Thần.</w:t>
      </w:r>
    </w:p>
    <w:p>
      <w:pPr>
        <w:pStyle w:val="BodyText"/>
      </w:pPr>
      <w:r>
        <w:t xml:space="preserve">Bốn mũi năng lượng tiễn bị bốn vị đầu sỏ trực tiếp bóp nát, năng liễn tiễn cuối cùng bắn trúng đầu ác ma cửu giai đem tên ác ma đang vươn tay chộp vào sáu đôi cánh trắng oanh bạo.</w:t>
      </w:r>
    </w:p>
    <w:p>
      <w:pPr>
        <w:pStyle w:val="BodyText"/>
      </w:pPr>
      <w:r>
        <w:t xml:space="preserve">Miểu sát ác ma cửu giai, Đức Nhĩ Tát Tư hừ lạnh một tiếng vỗ cánh hóa thành lưu quang bay về hướng Nhạc Trọng.</w:t>
      </w:r>
    </w:p>
    <w:p>
      <w:pPr>
        <w:pStyle w:val="BodyText"/>
      </w:pPr>
      <w:r>
        <w:t xml:space="preserve">Đức Nhĩ Tát Tư thông qua một kích bắn Nhạc Trọng bày ra chủ quyền của hắn đối với bảo vật sáu đôi cánh trắng kia. Lúc này nhìn thấy hắn bay tới, nguyên bản những cường giả có lòng tham đối với bảo vật kia đều rút lui có trật tự, không dám đến gần Nhạc Trọng.</w:t>
      </w:r>
    </w:p>
    <w:p>
      <w:pPr>
        <w:pStyle w:val="BodyText"/>
      </w:pPr>
      <w:r>
        <w:t xml:space="preserve">Ngay khi Đức Nhĩ Tát Tư chỉ còn cách Nhạc Trọng chừng năm trăm thước, đôi mắt đang nhắm chặt của hắn giống như đã bị giết chết lại đột nhiên mở ra, ánh mắt băng sương gắt gao nhìn chằm chằm Đức Nhĩ Tát Tư lạnh giọng nói:</w:t>
      </w:r>
    </w:p>
    <w:p>
      <w:pPr>
        <w:pStyle w:val="BodyText"/>
      </w:pPr>
      <w:r>
        <w:t xml:space="preserve">- Huy Hoàng chủ pháo bắn!</w:t>
      </w:r>
    </w:p>
    <w:p>
      <w:pPr>
        <w:pStyle w:val="BodyText"/>
      </w:pPr>
      <w:r>
        <w:t xml:space="preserve">Đúng lúc này Huy Hoàng chiến hạm tại dị độ không gian chớp động quang mang, một viên tinh hạch cửu giai nổ tung, hóa thành năng nguyên truyền vào trong chiến hạm, chỉ trong tích tắc hai trăm viên tinh hạch cửu giai nổ tung, toàn bộ năng lượng đều bị chủ pháo trên Huy Hoàng chiến hạm hấp thu.</w:t>
      </w:r>
    </w:p>
    <w:p>
      <w:pPr>
        <w:pStyle w:val="Compact"/>
      </w:pPr>
      <w:r>
        <w:t xml:space="preserve">Ngay sau đó trước người Nhạc Trọng bỗng nhiên mở ra khe không gian thật lớn, chủ pháo nháy mắt oanh ra một đạo lam sắc quang thúc hướng Đức Nhĩ Tát Tư bắn tới.</w:t>
      </w:r>
      <w:r>
        <w:br w:type="textWrapping"/>
      </w:r>
      <w:r>
        <w:br w:type="textWrapping"/>
      </w:r>
    </w:p>
    <w:p>
      <w:pPr>
        <w:pStyle w:val="Heading2"/>
      </w:pPr>
      <w:bookmarkStart w:id="1666" w:name="chương-1854-uy-lực-khủng-bố-của-huy-hoàng-chiến-hạm-2"/>
      <w:bookmarkEnd w:id="1666"/>
      <w:r>
        <w:t xml:space="preserve">1644. Chương 1854: Uy Lực Khủng Bố Của Huy Hoàng Chiến Hạm! (2)</w:t>
      </w:r>
    </w:p>
    <w:p>
      <w:pPr>
        <w:pStyle w:val="Compact"/>
      </w:pPr>
      <w:r>
        <w:br w:type="textWrapping"/>
      </w:r>
      <w:r>
        <w:br w:type="textWrapping"/>
      </w:r>
      <w:r>
        <w:t xml:space="preserve">Bảo vật cấp hoàng kim cũng chia ba bảy loại, Huy Hoàng chiến hạm được xưng là chiến hạm có thể thí sát thần linh. Cho dù ở trong những bảo vật cấp hoàng kim cũng thuộc loại cao cấp nhất. Nếu như có được đầy đủ tinh hạch cửu giai cung cấp năng nguyên, cho dù là gặp cường giả Chân Thần cũng có thể một pháo giết chết.</w:t>
      </w:r>
    </w:p>
    <w:p>
      <w:pPr>
        <w:pStyle w:val="BodyText"/>
      </w:pPr>
      <w:r>
        <w:t xml:space="preserve">Ở trước mặt lam sắc quang thúc kinh khủng kia, trong mắt Đức Nhĩ Tát Tư hiện lên vẻ tuyệt vọng lớn tiếng thét chói tai:</w:t>
      </w:r>
    </w:p>
    <w:p>
      <w:pPr>
        <w:pStyle w:val="BodyText"/>
      </w:pPr>
      <w:r>
        <w:t xml:space="preserve">- Không…</w:t>
      </w:r>
    </w:p>
    <w:p>
      <w:pPr>
        <w:pStyle w:val="BodyText"/>
      </w:pPr>
      <w:r>
        <w:t xml:space="preserve">Ngay trong nháy mắt, một đám hoàng kim thuẫn trống rỗng hiện ra, chắn ngang trước người Đức Nhĩ Tát Tư, tám mươi mốt năng lượng thuẫn chồng lên lẫn nhau đã hình thành một mặt năng lượng thuẫn hoàng kim hoàn mỹ.</w:t>
      </w:r>
    </w:p>
    <w:p>
      <w:pPr>
        <w:pStyle w:val="BodyText"/>
      </w:pPr>
      <w:r>
        <w:t xml:space="preserve">Tám mươi mốt năng lượng thuẫn chồng lên nhau có thể hấp thu toàn bộ công kích, cho dù là cường giả Chân Thần một kích toàn lực cũng chống đỡ được năm giây.</w:t>
      </w:r>
    </w:p>
    <w:p>
      <w:pPr>
        <w:pStyle w:val="BodyText"/>
      </w:pPr>
      <w:r>
        <w:t xml:space="preserve">Lam sắc quang thúc chỉ nháy mắt đã oanh lên trên năng lượng hộ thuẫn, dễ dàng xuyên thủng bắn lên thân thể Đức Nhĩ Tát Tư, đem hắn trực tiếp cắn nuốt.</w:t>
      </w:r>
    </w:p>
    <w:p>
      <w:pPr>
        <w:pStyle w:val="BodyText"/>
      </w:pPr>
      <w:r>
        <w:t xml:space="preserve">Lam sắc quang thúc cắn nuốt Đức Nhĩ Tát Tư, dư ba trực tiếp bắn vào đám người phía sau đem ba cường giả ma tộc cửu giai cắn nuốt.</w:t>
      </w:r>
    </w:p>
    <w:p>
      <w:pPr>
        <w:pStyle w:val="BodyText"/>
      </w:pPr>
      <w:r>
        <w:t xml:space="preserve">Sau khi lam sắc quang thúc tiêu tán, trong hư không chỉ còn lại hoàng kim cung, tám mũi hoàng kim tiễn cùng một cánh tay bám trên hoàng kim cung, còn thêm một viên tinh hạch cửu giai.</w:t>
      </w:r>
    </w:p>
    <w:p>
      <w:pPr>
        <w:pStyle w:val="BodyText"/>
      </w:pPr>
      <w:r>
        <w:t xml:space="preserve">Sau khi thăng cấp cửu giai, đại bộ phận sinh vật sẽ ngưng tụ ra một viên tinh hạch cửu giai trong đầu xem như là nguồn cung cấp năng lượng cho cơ thể.</w:t>
      </w:r>
    </w:p>
    <w:p>
      <w:pPr>
        <w:pStyle w:val="BodyText"/>
      </w:pPr>
      <w:r>
        <w:t xml:space="preserve">Đây là phương thức tiến hóa dòng chính trong tám trăm thế giới. Chỉ có một ít sinh vật hiếm hoi hoặc là vong linh, sinh mệnh khuê cơ chọn dùng loại phương thức tiến hóa khác mới không tiến hóa ra tinh hạch.</w:t>
      </w:r>
    </w:p>
    <w:p>
      <w:pPr>
        <w:pStyle w:val="BodyText"/>
      </w:pPr>
      <w:r>
        <w:t xml:space="preserve">Dù là nhân tộc sau khi thăng lên cửu giai cũng sẽ giống như Nhạc Trọng ngưng tụ tinh hạch cửu giai trong đầu, chỉ là chất lượng tinh hạch của bọn họ còn kém hơn Thần Ma Hạch của Nhạc Trọng.</w:t>
      </w:r>
    </w:p>
    <w:p>
      <w:pPr>
        <w:pStyle w:val="BodyText"/>
      </w:pPr>
      <w:r>
        <w:t xml:space="preserve">Trên bầu trời, viên tinh hạch cửu giai của Đức Nhĩ Tát Tư chợt lóe hào quang, trực tiếp bay vào cánh tay phải còn sót lại của hắn, tế bào tay phải nhuyễn động điên cuồng sinh trưởng muốn phục hồi lại thân thể của mình.</w:t>
      </w:r>
    </w:p>
    <w:p>
      <w:pPr>
        <w:pStyle w:val="BodyText"/>
      </w:pPr>
      <w:r>
        <w:t xml:space="preserve">- Còn muốn sống lại? Quá xem thường ta sao? Đức Nhĩ Tát Tư, ngày này sang năm là ngày giỗ của ngươi!</w:t>
      </w:r>
    </w:p>
    <w:p>
      <w:pPr>
        <w:pStyle w:val="BodyText"/>
      </w:pPr>
      <w:r>
        <w:t xml:space="preserve">Ánh mắt Nhạc Trọng phát lạnh, đưa tay rút hoàng kim tiễn trên ngực, máu tươi tràn ra, thân hình hắn chợt lóe chỉ sau một lần hô hấp đã xuất hiện trước hoàng kim cung, bàn tay chộp tới, Thần Ma Viêm kim sắc vô cùng vô tận lập tức bao phủ cánh tay Đức Nhĩ Tát Tư. Hắn muốn đem cả thân thể lẫn linh hồn của quái vật kia thiêu hủy hoàn toàn.</w:t>
      </w:r>
    </w:p>
    <w:p>
      <w:pPr>
        <w:pStyle w:val="BodyText"/>
      </w:pPr>
      <w:r>
        <w:t xml:space="preserve">- Không!!! Không!!! Ta không muốn chết! Ta đã trải qua vạn năm khổ tu mới tiến hóa tới hôm nay, ta không muốn chết!! Ta không muốn chết! Buông tha ta đi, nhân loại! Buông tha ta, ta nguyện ý đem toàn bộ của cải hiến cho ngươi, đổi lấy tính mạng cùng tự do. Trong thế giới ta thống trị có năm trăm triệu nhân loại, ta đem toàn bộ giao cho ngươi. Đừng! Ta không muốn chết!!!</w:t>
      </w:r>
    </w:p>
    <w:p>
      <w:pPr>
        <w:pStyle w:val="BodyText"/>
      </w:pPr>
      <w:r>
        <w:t xml:space="preserve">Trên hoàng kim cung, cánh tay Đức Nhĩ Tát Tư nhuyễn động, biến thành một Đức Nhĩ Tát Tư thu nhỏ, há mồm phát ra tiếng kêu rên tuyệt vọng cầu xin.</w:t>
      </w:r>
    </w:p>
    <w:p>
      <w:pPr>
        <w:pStyle w:val="BodyText"/>
      </w:pPr>
      <w:r>
        <w:t xml:space="preserve">- Khi ngươi động thủ giết ta, đã chú định ngươi phải chết ở nơi này, đi chết đi!</w:t>
      </w:r>
    </w:p>
    <w:p>
      <w:pPr>
        <w:pStyle w:val="BodyText"/>
      </w:pPr>
      <w:r>
        <w:t xml:space="preserve">Nhạc Trọng không chút nương tay, ánh mắt băng sương, Thần Ma Viêm hợp lại bao trùm Đức Nhĩ Tát Tư.</w:t>
      </w:r>
    </w:p>
    <w:p>
      <w:pPr>
        <w:pStyle w:val="BodyText"/>
      </w:pPr>
      <w:r>
        <w:t xml:space="preserve">- A!! Đau quá! Đau quá! Ta nguyên rủa ngươi, nhân loại! Ta nguyền rủa ngươi không chết tử tế được, tương lai vĩnh viễn sa vào địa ngục! A! A!</w:t>
      </w:r>
    </w:p>
    <w:p>
      <w:pPr>
        <w:pStyle w:val="BodyText"/>
      </w:pPr>
      <w:r>
        <w:t xml:space="preserve">Bên trong Thần Ma Viêm, Đức Nhĩ Tát Tư phát ra tiếng thét thảm thiết, cánh tay không ngừng bị thiêu hủy, hóa thành khói đen trực tiếp biến mất.</w:t>
      </w:r>
    </w:p>
    <w:p>
      <w:pPr>
        <w:pStyle w:val="BodyText"/>
      </w:pPr>
      <w:r>
        <w:t xml:space="preserve">Nhưng Đức Nhĩ Tát Tư đã lĩnh ngộ được một tia pháp tắc bất diệt, cho dù Thần Ma Viêm cũng chưa thể đem hắn thiêu thành tro tàn trong nháy mắt.</w:t>
      </w:r>
    </w:p>
    <w:p>
      <w:pPr>
        <w:pStyle w:val="BodyText"/>
      </w:pPr>
      <w:r>
        <w:t xml:space="preserve">Nửa bước Chân Thần có được năng lực sinh tồn mạnh mẽ hơn cường giả cửu giai, cho dù bị đánh vỡ thân thể nhưng vẫn có thể nhanh chóng sinh ra một thân thể mới.</w:t>
      </w:r>
    </w:p>
    <w:p>
      <w:pPr>
        <w:pStyle w:val="BodyText"/>
      </w:pPr>
      <w:r>
        <w:t xml:space="preserve">Năng lực khủng bố như vậy làm cho nửa bước Chân Thần cơ hồ không thể bị giết chết. Chính bởi vì giết chết bọn hắn quá khó khăn, cho dù một thế lực chỉ có một gã nửa bước Chân Thần nhưng những thế lực còn lại đều không dám dễ dàng trêu chọc bọn hắn.</w:t>
      </w:r>
    </w:p>
    <w:p>
      <w:pPr>
        <w:pStyle w:val="BodyText"/>
      </w:pPr>
      <w:r>
        <w:t xml:space="preserve">Thần Ma Viêm của Nhạc Trọng uy lực vô cùng, nếu muốn giết chết một nửa bước Chân Thần phải tiêu phí thật không ít thời gian.</w:t>
      </w:r>
    </w:p>
    <w:p>
      <w:pPr>
        <w:pStyle w:val="BodyText"/>
      </w:pPr>
      <w:r>
        <w:t xml:space="preserve">Kiệt Phật Lý nhìn Nhạc Trọng, trong mắt hiện lên hàn quang, phát ra tiếng thét chói tai:</w:t>
      </w:r>
    </w:p>
    <w:p>
      <w:pPr>
        <w:pStyle w:val="BodyText"/>
      </w:pPr>
      <w:r>
        <w:t xml:space="preserve">- Giết hắn! Tuyệt đối không thể để cho hắn nắm giữ hoàng kim chiến cung! Nếu không chúng ta đều phải chết không chỗ chôn!</w:t>
      </w:r>
    </w:p>
    <w:p>
      <w:pPr>
        <w:pStyle w:val="BodyText"/>
      </w:pPr>
      <w:r>
        <w:t xml:space="preserve">- Phải, nhân loại này uy hiếp quá lớn, nhất định diệt sát!</w:t>
      </w:r>
    </w:p>
    <w:p>
      <w:pPr>
        <w:pStyle w:val="BodyText"/>
      </w:pPr>
      <w:r>
        <w:t xml:space="preserve">- Tuyệt đối không cho hắn tiếp tục tiến hóa!</w:t>
      </w:r>
    </w:p>
    <w:p>
      <w:pPr>
        <w:pStyle w:val="BodyText"/>
      </w:pPr>
      <w:r>
        <w:t xml:space="preserve">- …</w:t>
      </w:r>
    </w:p>
    <w:p>
      <w:pPr>
        <w:pStyle w:val="BodyText"/>
      </w:pPr>
      <w:r>
        <w:t xml:space="preserve">Thực lực đơn độc của ma tộc cực kỳ mạnh mẽ, bởi vậy số lượng cường giả cũng nhiều hơn, áp đảo trên nhân tộc. Lần này cường giả đỉnh phong ma tộc đi vào Thông Thiên Tháp có tới tám gã nửa bước Chân Ma.</w:t>
      </w:r>
    </w:p>
    <w:p>
      <w:pPr>
        <w:pStyle w:val="BodyText"/>
      </w:pPr>
      <w:r>
        <w:t xml:space="preserve">Tám gã ma chủ quét mắt nhìn Nhạc Trọng, trong mắt tràn ngập sát ý.</w:t>
      </w:r>
    </w:p>
    <w:p>
      <w:pPr>
        <w:pStyle w:val="BodyText"/>
      </w:pPr>
      <w:r>
        <w:t xml:space="preserve">Vừa rồi Nhạc Trọng triệu hoán Huy Hoàng chiến hạm oanh ra một pháo cho dù là nửa bước Chân Thần cũng không thể ngăn cản, nếu để Nhạc Trọng tiếp tục tiến hóa, chỉ sợ toàn bộ bọn hắn đều bị Nhạc Trọng giết chết.</w:t>
      </w:r>
    </w:p>
    <w:p>
      <w:pPr>
        <w:pStyle w:val="BodyText"/>
      </w:pPr>
      <w:r>
        <w:t xml:space="preserve">Trên thực tế khi ở tầng thứ hai những cường giả ma tộc đã sản sinh ý đồ giết chết Nhạc Trọng.</w:t>
      </w:r>
    </w:p>
    <w:p>
      <w:pPr>
        <w:pStyle w:val="BodyText"/>
      </w:pPr>
      <w:r>
        <w:t xml:space="preserve">- Nhân loại đê tiện, buông ra vị cường giả tôn quý trong tay ngươi!</w:t>
      </w:r>
    </w:p>
    <w:p>
      <w:pPr>
        <w:pStyle w:val="BodyText"/>
      </w:pPr>
      <w:r>
        <w:t xml:space="preserve">Nương theo tiếng gầm lên giận dữ, mặt đất chợt rạn nứt, ma khí ngưng tụ, hình thành một ma thủ thật lớn hướng Nhạc Trọng chộp tới.</w:t>
      </w:r>
    </w:p>
    <w:p>
      <w:pPr>
        <w:pStyle w:val="BodyText"/>
      </w:pPr>
      <w:r>
        <w:t xml:space="preserve">Nhạc Trọng nhướng mày, thân hình chợt lóe, một tay cầm hoàng kim cung, tay phải chớp động kim sắc thần quang oanh lên ma thủ màu đen kia, một quyền đem ma thủ đánh tan thành bốn năm mảnh.</w:t>
      </w:r>
    </w:p>
    <w:p>
      <w:pPr>
        <w:pStyle w:val="BodyText"/>
      </w:pPr>
      <w:r>
        <w:t xml:space="preserve">Đức Nhĩ Tát Tư nhìn thấy trong mắt hiện lên vẻ vui sướng, điên cuồng lớn tiếng kêu lên:</w:t>
      </w:r>
    </w:p>
    <w:p>
      <w:pPr>
        <w:pStyle w:val="BodyText"/>
      </w:pPr>
      <w:r>
        <w:t xml:space="preserve">- Cứu ta! Chỉ cần các ngươi cứu ta, ta sẽ cho các ngươi chỗ tốt vô cùng!</w:t>
      </w:r>
    </w:p>
    <w:p>
      <w:pPr>
        <w:pStyle w:val="BodyText"/>
      </w:pPr>
      <w:r>
        <w:t xml:space="preserve">Nhạc Trọng vừa đánh vỡ ma thủ màu đen, từ trong ảnh tử sau lưng hắn một thân ảnh ẩn thân chợt nổ bạo lên, cầm một thanh chủy thủ trong suốt đâm thẳng về phía hắn.</w:t>
      </w:r>
    </w:p>
    <w:p>
      <w:pPr>
        <w:pStyle w:val="BodyText"/>
      </w:pPr>
      <w:r>
        <w:t xml:space="preserve">Ảnh tử kia chính là Ảnh Ma, hắn cũng là một nửa bước Chân Thần, chủy thủ trong tay là Ám Ảnh Chủy, bảo vật cấp hoàng kim. Ngoại trừ hoàng kim thuẫn không có vật gì ngăn cản được sự công kích của nó. Hơn nữa trên Ám Ảnh Chủy còn mang theo linh hồn độc, cho dù Chân Thần bị đâm trúng thì tinh thần bất diệt vẫn bị trúng độc, suy yếu, thậm chí là độc chết, cực kỳ hung tàn.</w:t>
      </w:r>
    </w:p>
    <w:p>
      <w:pPr>
        <w:pStyle w:val="BodyText"/>
      </w:pPr>
      <w:r>
        <w:t xml:space="preserve">Chung quanh thân thể Thần Ma của Nhạc Trọng thời khắc vờn quanh ma lĩnh vực, Ảnh Ma vừa xuất hiện liền xúc động ma lĩnh vực của hắn, làm hắn lập tức liền phát hiện được đối phương. Lợi dụng cảm giác của ma lĩnh vực, trên lưng hắn như có thêm đôi mắt, đem hành động của Ảnh Ma bắt giữ.</w:t>
      </w:r>
    </w:p>
    <w:p>
      <w:pPr>
        <w:pStyle w:val="BodyText"/>
      </w:pPr>
      <w:r>
        <w:t xml:space="preserve">- Cút ngay!</w:t>
      </w:r>
    </w:p>
    <w:p>
      <w:pPr>
        <w:pStyle w:val="BodyText"/>
      </w:pPr>
      <w:r>
        <w:t xml:space="preserve">Thân thể Nhạc Trọng vặn vẹo thật quỷ dị, xoay người một cước đá lên thân thể Ảnh Ma, lực lượng khủng bố nháy mắt bộc phát đem thân thể Ảnh Ma đá ra một lỗ máu thật lớn, vô số máu tươi văng khắp nơi.</w:t>
      </w:r>
    </w:p>
    <w:p>
      <w:pPr>
        <w:pStyle w:val="Compact"/>
      </w:pPr>
      <w:r>
        <w:t xml:space="preserve">Ảnh Ma bị thương nặng, thân hình chợt lóe toát ra ẩn vào bóng lưng một cường giả ma tộc khác, trên mặt tràn ngập vẻ kinh hãi.</w:t>
      </w:r>
      <w:r>
        <w:br w:type="textWrapping"/>
      </w:r>
      <w:r>
        <w:br w:type="textWrapping"/>
      </w:r>
    </w:p>
    <w:p>
      <w:pPr>
        <w:pStyle w:val="Heading2"/>
      </w:pPr>
      <w:bookmarkStart w:id="1667" w:name="chương-1855-tám-ma-chủ-vây-công"/>
      <w:bookmarkEnd w:id="1667"/>
      <w:r>
        <w:t xml:space="preserve">1645. Chương 1855: Tám Ma Chủ Vây Công!</w:t>
      </w:r>
    </w:p>
    <w:p>
      <w:pPr>
        <w:pStyle w:val="Compact"/>
      </w:pPr>
      <w:r>
        <w:br w:type="textWrapping"/>
      </w:r>
      <w:r>
        <w:br w:type="textWrapping"/>
      </w:r>
      <w:r>
        <w:t xml:space="preserve">- Thiên Ma Cửu Trảm!</w:t>
      </w:r>
    </w:p>
    <w:p>
      <w:pPr>
        <w:pStyle w:val="BodyText"/>
      </w:pPr>
      <w:r>
        <w:t xml:space="preserve">Ngay lúc Nhạc Trọng muốn tiếp tục truy kích Ảnh Ma thì từ trên bầu trời bỗng nhiên truyền ra thanh âm thét to, một ác ma đầu ngưu, sau lưng có đôi ác ma dực, cầm cự ma chiến phủ tối đen từ trên trời giáng xuống chém thẳng về phía Nhạc Trọng.</w:t>
      </w:r>
    </w:p>
    <w:p>
      <w:pPr>
        <w:pStyle w:val="BodyText"/>
      </w:pPr>
      <w:r>
        <w:t xml:space="preserve">Thiên Ma Cửu Trảm là bí thuật cực mạnh trong Ngưu Đầu ác ma nhất tộc, có thể nháy mắt chém ra chín búa, thông qua quỹ tích huyền diệu không ngừng chồng lên, chém ra lực đạo gấp chín lần, lực lượng càng lúc càng mạnh, ẩn chứa pháp tắc càng lúc càng cao, chín tầng hợp nhất dù là cường giả nửa bước Chân Thần vẫn có thể chém giết.</w:t>
      </w:r>
    </w:p>
    <w:p>
      <w:pPr>
        <w:pStyle w:val="BodyText"/>
      </w:pPr>
      <w:r>
        <w:t xml:space="preserve">Thiên Ma Cửu Trảm hợp nhất, kinh thiên động địa, thiên địa nguyên khí ngưng tụ bao phủ hình thành phủ ảnh thật lớn, trực tiếp chém về hướng Nhạc Trọng, uy áp kinh khủng ép tới mức hắn mơ hồ cảm giác đau đớn.</w:t>
      </w:r>
    </w:p>
    <w:p>
      <w:pPr>
        <w:pStyle w:val="BodyText"/>
      </w:pPr>
      <w:r>
        <w:t xml:space="preserve">Nhạc Trọng bị công kích đành phải buông tha việc truy kích Ảnh Ma, ánh mắt ngưng trọng lấy hoàng kim chiến cung gắn vào hoàng kim tiễn, ngưng tụ thiên địa nguyên khí hướng ngưu đầu ác ma vọt tới.</w:t>
      </w:r>
    </w:p>
    <w:p>
      <w:pPr>
        <w:pStyle w:val="BodyText"/>
      </w:pPr>
      <w:r>
        <w:t xml:space="preserve">Một đạo hoàng kim thần quang phóng lên cao, oanh thẳng lên phủ ảnh trên bầu trời, lực lượng khủng bố nháy mắt bộc phát đem phủ ảnh xỏ xuyên qua, trùng điệp bắn trúng chiến phủ của ngưu đầu ác ma.</w:t>
      </w:r>
    </w:p>
    <w:p>
      <w:pPr>
        <w:pStyle w:val="BodyText"/>
      </w:pPr>
      <w:r>
        <w:t xml:space="preserve">Oanh một tiếng nổ, hoàng kim tiễn bị bắn ngược trở ra bay về hướng Nhạc Trọng.</w:t>
      </w:r>
    </w:p>
    <w:p>
      <w:pPr>
        <w:pStyle w:val="BodyText"/>
      </w:pPr>
      <w:r>
        <w:t xml:space="preserve">Ngưu đầu ác ma cũng bị chấn bay ra xa mười mấy cây số.</w:t>
      </w:r>
    </w:p>
    <w:p>
      <w:pPr>
        <w:pStyle w:val="BodyText"/>
      </w:pPr>
      <w:r>
        <w:t xml:space="preserve">Vừa đánh bay ngưu đầu ác ma, vô số Hắc Ma Ti lại từ hai bên nổ bắn ra thổi quét về hướng Nhạc Trọng.</w:t>
      </w:r>
    </w:p>
    <w:p>
      <w:pPr>
        <w:pStyle w:val="BodyText"/>
      </w:pPr>
      <w:r>
        <w:t xml:space="preserve">Nhạc Trọng vung tay lên, vô số Thần Ma Viêm nổ tung ra rơi lên Hắc Ma Ti, đem Hắc Ma Ti thiêu đốt thành tro.</w:t>
      </w:r>
    </w:p>
    <w:p>
      <w:pPr>
        <w:pStyle w:val="BodyText"/>
      </w:pPr>
      <w:r>
        <w:t xml:space="preserve">- Lạc lạc, tiểu đệ đệ nhân loại, chú xem tôi đem không?</w:t>
      </w:r>
    </w:p>
    <w:p>
      <w:pPr>
        <w:pStyle w:val="BodyText"/>
      </w:pPr>
      <w:r>
        <w:t xml:space="preserve">Đúng lúc này ở bên cạnh truyền qua một thanh âm khiến người tiêu hồn tê dại, khiến dục niệm của mọi người không ngừng dâng lên.</w:t>
      </w:r>
    </w:p>
    <w:p>
      <w:pPr>
        <w:pStyle w:val="BodyText"/>
      </w:pPr>
      <w:r>
        <w:t xml:space="preserve">Nhạc Trọng không nhịn được nhìn thoáng qua, chỉ thấy một nữ tử xinh đẹp mị lực có đôi sừng đen, mái tóc dài như thác nước, da thịt trắng tuyết như ngọc, dung nhan tuyệt thế, thân thể gợi cảm mê người, sau lưng có đôi ác ma dực, trên người mặc bì giáp màu đen lộ ra khí chất yêu mị đang tươi cười nhìn hắn.</w:t>
      </w:r>
    </w:p>
    <w:p>
      <w:pPr>
        <w:pStyle w:val="BodyText"/>
      </w:pPr>
      <w:r>
        <w:t xml:space="preserve">Nữ tử này là Mị Ma, có được dị năng thiên phú mị hoặc trời sinh, làm người ta nhìn thấy liền sinh hảo cảm, hơn nữa mị thuật đã đạt tới lô hỏa thuần thanh, chỉ cần một ánh mắt là có thể mị hoặc thật nhiều cường giả cửu giai, cam tâm vì nàng mà chết. Cho dù nửa bước Chân Thần cũng khó thể ngăn cản được mị lực của nàng.</w:t>
      </w:r>
    </w:p>
    <w:p>
      <w:pPr>
        <w:pStyle w:val="BodyText"/>
      </w:pPr>
      <w:r>
        <w:t xml:space="preserve">Trong tám ma chủ lực chiến đấu của nàng thấp nhất, nhưng lực phụ trợ của nàng cực mạnh. Thậm chí có bốn ma chủ là người tình của nàng, một mực yêu nàng.</w:t>
      </w:r>
    </w:p>
    <w:p>
      <w:pPr>
        <w:pStyle w:val="BodyText"/>
      </w:pPr>
      <w:r>
        <w:t xml:space="preserve">Mị Ma nhìn Nhạc Trọng cười duyên, làm cho người có tâm trí kiên cố như hắn không nhịn được cũng chấn động.</w:t>
      </w:r>
    </w:p>
    <w:p>
      <w:pPr>
        <w:pStyle w:val="BodyText"/>
      </w:pPr>
      <w:r>
        <w:t xml:space="preserve">- Không tốt!</w:t>
      </w:r>
    </w:p>
    <w:p>
      <w:pPr>
        <w:pStyle w:val="BodyText"/>
      </w:pPr>
      <w:r>
        <w:t xml:space="preserve">Dù sao hắn cũng là người có tâm trí kiên nghị, mị thuật vô thượng của Mị Ma chỉ làm hắn nháy mắt thất thần, liền khôi phục thanh tỉnh chợt cảm nhận được một bên truyền ra tiếng xé gió.</w:t>
      </w:r>
    </w:p>
    <w:p>
      <w:pPr>
        <w:pStyle w:val="BodyText"/>
      </w:pPr>
      <w:r>
        <w:t xml:space="preserve">Nhạc Trọng theo bản năng oanh một quyền về hướng bên phải.</w:t>
      </w:r>
    </w:p>
    <w:p>
      <w:pPr>
        <w:pStyle w:val="BodyText"/>
      </w:pPr>
      <w:r>
        <w:t xml:space="preserve">Bởi vì phản ứng quá mức vội vàng, người đánh lén chỉ xoay người tránh né liền đá mạnh một cước lên đầu Nhạc Trọng.</w:t>
      </w:r>
    </w:p>
    <w:p>
      <w:pPr>
        <w:pStyle w:val="BodyText"/>
      </w:pPr>
      <w:r>
        <w:t xml:space="preserve">Oanh một tiếng nổ, lực lượng khủng bố xuyên thấu qua Vinh Diệu chiến giáp đánh vào trong cơ thể Nhạc Trọng đem hắn oanh rơi xuống dưới.</w:t>
      </w:r>
    </w:p>
    <w:p>
      <w:pPr>
        <w:pStyle w:val="BodyText"/>
      </w:pPr>
      <w:r>
        <w:t xml:space="preserve">Trong nháy mắt đó Nhạc Trọng mới cảm giác được kẻ đánh lén hắn trên thân thể có nhiều gai xương, lân giáp màu đen, có đầu như chuột túi, chính là Chiến Ma.</w:t>
      </w:r>
    </w:p>
    <w:p>
      <w:pPr>
        <w:pStyle w:val="BodyText"/>
      </w:pPr>
      <w:r>
        <w:t xml:space="preserve">Chiến Ma một kích thành công lập tức hóa thành một đạo lưu quang vọt tới trước người Nhạc Trọng liên tục phát ra công kích.</w:t>
      </w:r>
    </w:p>
    <w:p>
      <w:pPr>
        <w:pStyle w:val="BodyText"/>
      </w:pPr>
      <w:r>
        <w:t xml:space="preserve">Song phương vừa tiếp xúc, Nhạc Trọng liền bị đánh trúng mấy trăm quyền.</w:t>
      </w:r>
    </w:p>
    <w:p>
      <w:pPr>
        <w:pStyle w:val="BodyText"/>
      </w:pPr>
      <w:r>
        <w:t xml:space="preserve">Nếu không phải lực phòng ngự của chiến giáp thật kinh người, chỉ sợ hắn đã bị đánh bạo thân thể.</w:t>
      </w:r>
    </w:p>
    <w:p>
      <w:pPr>
        <w:pStyle w:val="BodyText"/>
      </w:pPr>
      <w:r>
        <w:t xml:space="preserve">Nhạc Trọng cùng Chiến Ma dây dưa một thoáng, bỗng nhiên một cảm giác nguy hiểm cực độ dâng lên, hắn liều mạng xoay người tránh né.</w:t>
      </w:r>
    </w:p>
    <w:p>
      <w:pPr>
        <w:pStyle w:val="BodyText"/>
      </w:pPr>
      <w:r>
        <w:t xml:space="preserve">Chiến Ma lập tức oanh một quyền lên người hắn cắt đứt đường tránh né của hắn.</w:t>
      </w:r>
    </w:p>
    <w:p>
      <w:pPr>
        <w:pStyle w:val="BodyText"/>
      </w:pPr>
      <w:r>
        <w:t xml:space="preserve">Nhận Ma cầm một thanh hoàng kim chiến đao chém lên thân thể Nhạc Trọng, nhận pháp tắc vô tận khởi động cắt đứt chiến giáp, chém vào cơ thể hắn, đem xương cốt hắn chặt đứt hơn mười cái, máu tươi tuôn tràn tát đầy mặt đất.</w:t>
      </w:r>
    </w:p>
    <w:p>
      <w:pPr>
        <w:pStyle w:val="BodyText"/>
      </w:pPr>
      <w:r>
        <w:t xml:space="preserve">Đức Nhĩ Tát Tư nhìn thấy tám ma chủ vây công Nhạc Trọng chợt điên cuồng cười to:</w:t>
      </w:r>
    </w:p>
    <w:p>
      <w:pPr>
        <w:pStyle w:val="BodyText"/>
      </w:pPr>
      <w:r>
        <w:t xml:space="preserve">- Tốt! Tốt! Tốt! Giết hắn! Cố lên, giết nhân loại đáng chết này. Ha ha! Ha ha ha!</w:t>
      </w:r>
    </w:p>
    <w:p>
      <w:pPr>
        <w:pStyle w:val="BodyText"/>
      </w:pPr>
      <w:r>
        <w:t xml:space="preserve">Tám đại ma chủ liên thủ vây công cho dù mạnh mẽ như Nhạc Trọng nhưng cũng bị đánh đến mức vô lực đánh trả.</w:t>
      </w:r>
    </w:p>
    <w:p>
      <w:pPr>
        <w:pStyle w:val="BodyText"/>
      </w:pPr>
      <w:r>
        <w:t xml:space="preserve">Những cường giả còn lại đang tranh đoạt bốn kiện bảo vật hoàng kim mà điên cuồng chém giết, lực lượng khủng bố tràn ngập khắp không gian.</w:t>
      </w:r>
    </w:p>
    <w:p>
      <w:pPr>
        <w:pStyle w:val="BodyText"/>
      </w:pPr>
      <w:r>
        <w:t xml:space="preserve">Không ít năng lượng đập vào thân thể cự nhân trên vương tọa kia.</w:t>
      </w:r>
    </w:p>
    <w:p>
      <w:pPr>
        <w:pStyle w:val="BodyText"/>
      </w:pPr>
      <w:r>
        <w:t xml:space="preserve">Năng lượng đập lên thân thể cự nhân, nhưng lại bị hút vào thân thể của hắn vô cùng quỷ dị.</w:t>
      </w:r>
    </w:p>
    <w:p>
      <w:pPr>
        <w:pStyle w:val="BodyText"/>
      </w:pPr>
      <w:r>
        <w:t xml:space="preserve">Bỗng nhiên cự nhân chợt mở mắt, vươn tay chộp tới đem một giao long cửu giai chộp vào trong tay.</w:t>
      </w:r>
    </w:p>
    <w:p>
      <w:pPr>
        <w:pStyle w:val="BodyText"/>
      </w:pPr>
      <w:r>
        <w:t xml:space="preserve">Giao long cửu giai hoảng hốt mở miệng thổi ra một ngụm long tức phun về hướng cự nhân.</w:t>
      </w:r>
    </w:p>
    <w:p>
      <w:pPr>
        <w:pStyle w:val="BodyText"/>
      </w:pPr>
      <w:r>
        <w:t xml:space="preserve">Long tức của nó ẩn chứa pháp tắc ăn mòn, dù là nửa bước Chân Thần cũng không dám để nó lây dính trên thân thể.</w:t>
      </w:r>
    </w:p>
    <w:p>
      <w:pPr>
        <w:pStyle w:val="BodyText"/>
      </w:pPr>
      <w:r>
        <w:t xml:space="preserve">Cự nhân không hề tránh né, mặc cho long tức oanh lên thân thể mình, phát ra thanh âm tiếng xèo xèo, đem thân thể hắn ăn mòn thành lỗ lớn.</w:t>
      </w:r>
    </w:p>
    <w:p>
      <w:pPr>
        <w:pStyle w:val="BodyText"/>
      </w:pPr>
      <w:r>
        <w:t xml:space="preserve">Tiếp theo cự nhân chợt dùng sức đem giao long cửu giai xé thành hai đoạn, vô số máu tươi tán lạc đầy đất.</w:t>
      </w:r>
    </w:p>
    <w:p>
      <w:pPr>
        <w:pStyle w:val="BodyText"/>
      </w:pPr>
      <w:r>
        <w:t xml:space="preserve">Đầu giao long cửu giai phát ra tiếng kêu thảm thiết.</w:t>
      </w:r>
    </w:p>
    <w:p>
      <w:pPr>
        <w:pStyle w:val="BodyText"/>
      </w:pPr>
      <w:r>
        <w:t xml:space="preserve">Trong tiếng kêu thảm, cự nhân đem thân thể nó nhét vào trong miệng, nhai nuốt, chỉ sau hai lần hô hấp đã nuốt chửng đầu giao long kia.</w:t>
      </w:r>
    </w:p>
    <w:p>
      <w:pPr>
        <w:pStyle w:val="BodyText"/>
      </w:pPr>
      <w:r>
        <w:t xml:space="preserve">Nuốt xong đầu giao long cửu giai, cự nhân khôi phục một ít lực lượng, ánh mắt chợt lóe hung quang nhìn thoáng qua những cường giả đang chiến đấu hỗn loạn trên bầu trời, vung tay, vô số hoàng kim xiềng xích vờn quanh chợt hiện, hướng bầu trời xuyên tới.</w:t>
      </w:r>
    </w:p>
    <w:p>
      <w:pPr>
        <w:pStyle w:val="BodyText"/>
      </w:pPr>
      <w:r>
        <w:t xml:space="preserve">Chỉ trong tích tắc hai mươi sợi xích hoàng kim xuyên thủng trên thân thể hai mươi cao thủ cửu giai đang chiến đấu kịch liệt, đem hai mươi người trực tiếp xuyên qua.</w:t>
      </w:r>
    </w:p>
    <w:p>
      <w:pPr>
        <w:pStyle w:val="BodyText"/>
      </w:pPr>
      <w:r>
        <w:t xml:space="preserve">- Cứu mạng!</w:t>
      </w:r>
    </w:p>
    <w:p>
      <w:pPr>
        <w:pStyle w:val="BodyText"/>
      </w:pPr>
      <w:r>
        <w:t xml:space="preserve">- Cứu ta!</w:t>
      </w:r>
    </w:p>
    <w:p>
      <w:pPr>
        <w:pStyle w:val="BodyText"/>
      </w:pPr>
      <w:r>
        <w:t xml:space="preserve">- …</w:t>
      </w:r>
    </w:p>
    <w:p>
      <w:pPr>
        <w:pStyle w:val="BodyText"/>
      </w:pPr>
      <w:r>
        <w:t xml:space="preserve">Sắc mặt những cường giả cửu giai bị xỏ xuyên đại biến, phát ra tiếng kêu thảm thiết thê lương, trong tiếng kêu thảm thân thể bọn hắn nhanh chóng khô quắt lại, biến thành khối thây khô rơi xuống đất.</w:t>
      </w:r>
    </w:p>
    <w:p>
      <w:pPr>
        <w:pStyle w:val="BodyText"/>
      </w:pPr>
      <w:r>
        <w:t xml:space="preserve">Chứng kiến một màn thê thảm kia, mọi người đang chém giết chợt bình tĩnh trở lại, vọt sang một bên cảnh giác nhìn cự nhân trên vương tọa.</w:t>
      </w:r>
    </w:p>
    <w:p>
      <w:pPr>
        <w:pStyle w:val="BodyText"/>
      </w:pPr>
      <w:r>
        <w:t xml:space="preserve">Tám ma chủ đang vây công Nhạc Trọng đều ngừng tay đứng phương xa cảnh giác nhìn cự nhân, bọn hắn rõ ràng cảm giác được cự nhân kia vô cùng khủng bố.</w:t>
      </w:r>
    </w:p>
    <w:p>
      <w:pPr>
        <w:pStyle w:val="BodyText"/>
      </w:pPr>
      <w:r>
        <w:t xml:space="preserve">Hoàng kim cự nhân vẻ mặt lạnh lùng quan sát mọi người, tựa như quan sát những con kiến:</w:t>
      </w:r>
    </w:p>
    <w:p>
      <w:pPr>
        <w:pStyle w:val="Compact"/>
      </w:pPr>
      <w:r>
        <w:t xml:space="preserve">- Rốt cục ta lại thức tỉnh, các ngươi là nhóm người xông vào Thông Thiên Tháp lần này phải không? Ta là hoàng kim cự thần A Mạn Nặc trấn thủ tầng thứ ba Thông Thiên Tháp. Các ngươi nhất định phải có phân nửa người tử vong ta mới có thể mở ra thông đạo tầng thứ tư. Hơn nữa nhất định phải giết người mới có thể tiến vào tầng thứ tư, những người khác thì biến thành thi thể tẩm bổ mặt đất nơi này đi!</w:t>
      </w:r>
      <w:r>
        <w:br w:type="textWrapping"/>
      </w:r>
      <w:r>
        <w:br w:type="textWrapping"/>
      </w:r>
    </w:p>
    <w:p>
      <w:pPr>
        <w:pStyle w:val="Heading2"/>
      </w:pPr>
      <w:bookmarkStart w:id="1668" w:name="chương-1856-hoàng-kim-cự-thần-a-mạn-nặc."/>
      <w:bookmarkEnd w:id="1668"/>
      <w:r>
        <w:t xml:space="preserve">1646. Chương 1856: Hoàng Kim Cự Thần A Mạn Nặc.</w:t>
      </w:r>
    </w:p>
    <w:p>
      <w:pPr>
        <w:pStyle w:val="Compact"/>
      </w:pPr>
      <w:r>
        <w:br w:type="textWrapping"/>
      </w:r>
      <w:r>
        <w:br w:type="textWrapping"/>
      </w:r>
      <w:r>
        <w:t xml:space="preserve">Trong mắt A Mạn Nặc thoáng hiện vẻ quỷ dị, cao cao tại thượng lạnh lùng nói:</w:t>
      </w:r>
    </w:p>
    <w:p>
      <w:pPr>
        <w:pStyle w:val="BodyText"/>
      </w:pPr>
      <w:r>
        <w:t xml:space="preserve">- Giết người càng nhiều càng có tư cách tiến vào tầng thứ tư trước tiên. Người giết nhiều nhất là người đầu tiên bước vào tầng thứ tư. Người kế tiếp là người thứ hai đi vào. Cứ như thế! Hiện tại bắt đầu giết chóc cho ta xem đi, những con kiến!</w:t>
      </w:r>
    </w:p>
    <w:p>
      <w:pPr>
        <w:pStyle w:val="BodyText"/>
      </w:pPr>
      <w:r>
        <w:t xml:space="preserve">Nghe được lời nói của A Mạn Nặc, toàn bộ cường giả đều cả kinh bật lui ra sau mấy bước.</w:t>
      </w:r>
    </w:p>
    <w:p>
      <w:pPr>
        <w:pStyle w:val="BodyText"/>
      </w:pPr>
      <w:r>
        <w:t xml:space="preserve">Sắc mặt những cường giả thất giai, bát giai rời xa chiến trường bảo trì trầm mặc chợt đại biến. Những cường giả cấp thấp như bọn họ tuyệt đối sẽ trở thành đối tượng bị cường giả cao giai liệp sát.</w:t>
      </w:r>
    </w:p>
    <w:p>
      <w:pPr>
        <w:pStyle w:val="BodyText"/>
      </w:pPr>
      <w:r>
        <w:t xml:space="preserve">Chỉ nháy mắt dừng lại, một gã hoàng kim khổng tước nửa bước Chân Thần chợt xòe đuôi, vô số hoàng kim thần quang hướng nhóm cường giả thất giai lẫn bát giai đánh tới.</w:t>
      </w:r>
    </w:p>
    <w:p>
      <w:pPr>
        <w:pStyle w:val="BodyText"/>
      </w:pPr>
      <w:r>
        <w:t xml:space="preserve">Bị hoàng kim thần quang oanh kích, thật nhiều cường giả thất giai, bát giai hóa thành tro bụi.</w:t>
      </w:r>
    </w:p>
    <w:p>
      <w:pPr>
        <w:pStyle w:val="BodyText"/>
      </w:pPr>
      <w:r>
        <w:t xml:space="preserve">Quái vật hoàng kim khổng tước không ngừng giết chết những cao thủ đê cấp, một khi hắn giết sạch bọn họ, như vậy cường giả cửu giai không thể không tự tàn sát lẫn nhau, hơn nữa những cao thủ thất giai, bát giai ở trước mặt của hắn quả thật không chịu nổi một kích.</w:t>
      </w:r>
    </w:p>
    <w:p>
      <w:pPr>
        <w:pStyle w:val="BodyText"/>
      </w:pPr>
      <w:r>
        <w:t xml:space="preserve">Hoàng kim khổng tước vừa động thủ, những gã nửa bước Chân Thần khác không còn tự chủ được điên cuồng ra tay với các cao thủ đê giai chung quanh, giết hại bọn họ không nương tình.</w:t>
      </w:r>
    </w:p>
    <w:p>
      <w:pPr>
        <w:pStyle w:val="BodyText"/>
      </w:pPr>
      <w:r>
        <w:t xml:space="preserve">Không biết trên tầng thứ tư Thông Thiên Tháp có được bảo vật gì, nhưng người thứ nhất tiến vào tuyệt đối sẽ có chỗ tốt rất lớn, đây đã là nhận thức chung của mọi người.</w:t>
      </w:r>
    </w:p>
    <w:p>
      <w:pPr>
        <w:pStyle w:val="BodyText"/>
      </w:pPr>
      <w:r>
        <w:t xml:space="preserve">Tổ hợp của tám đại ma chủ đang vây công Nhạc Trọng cũng lập tức sụp đổ, thi triển dị năng điên cuồng giết hại cường giả đê giai khắp xung quanh.</w:t>
      </w:r>
    </w:p>
    <w:p>
      <w:pPr>
        <w:pStyle w:val="BodyText"/>
      </w:pPr>
      <w:r>
        <w:t xml:space="preserve">Khát vọng tiến hóa thành Chân Thần hấp dẫn, tám ma chủ không còn tâm tư liên thủ giết Nhạc Trọng, chỉ cần bọn hắn thăng tiến thành Chân Thần, chỉ lật tay liền có thể giết hắn.</w:t>
      </w:r>
    </w:p>
    <w:p>
      <w:pPr>
        <w:pStyle w:val="BodyText"/>
      </w:pPr>
      <w:r>
        <w:t xml:space="preserve">Chỉ thoáng chốc cả không gian tràn ngập lực lượng ba động, còn cường đại hơn trước đó gấp mười lần, vô số cường giả điên cuồng chém giết lẫn nhau, dù là những người giả trư ăn cọp rời xa chiến trường đều bị cuốn vào bên trong.</w:t>
      </w:r>
    </w:p>
    <w:p>
      <w:pPr>
        <w:pStyle w:val="BodyText"/>
      </w:pPr>
      <w:r>
        <w:t xml:space="preserve">Cơ hồ mỗi khắc đều có cao thủ rơi xuống, máu tươi sái đầy mặt đất, sinh mạng biến mất.</w:t>
      </w:r>
    </w:p>
    <w:p>
      <w:pPr>
        <w:pStyle w:val="BodyText"/>
      </w:pPr>
      <w:r>
        <w:t xml:space="preserve">Không có ai chú ý trong lúc mọi người đang điên cuồng chém giết lẫn nhau, những sợi xích hoàng kim luồn dưới đất xuyên vào thi thể những cường giả rơi dưới đất, đem thi thể bọn họ hút thành thây khô.</w:t>
      </w:r>
    </w:p>
    <w:p>
      <w:pPr>
        <w:pStyle w:val="BodyText"/>
      </w:pPr>
      <w:r>
        <w:t xml:space="preserve">Hấp thu huyết nhục của các cao thủ ngày càng nhiều, ánh mắt cự nhân A Mạn Nặc càng lúc càng sáng.</w:t>
      </w:r>
    </w:p>
    <w:p>
      <w:pPr>
        <w:pStyle w:val="BodyText"/>
      </w:pPr>
      <w:r>
        <w:t xml:space="preserve">Nhạc Trọng hiểu thật rõ ràng mình đã chậm một bước, muốn trở thành người đầu tiên đi lên tầng thứ tư có chút không thực tế. Vì vậy hắn không tiếp tục tranh đoạt mà cẩn thận quan sát A Mạn Nặc, hắn còn chưa từng gặp qua Chân Thần chân chính.</w:t>
      </w:r>
    </w:p>
    <w:p>
      <w:pPr>
        <w:pStyle w:val="BodyText"/>
      </w:pPr>
      <w:r>
        <w:t xml:space="preserve">Nhạc Trọng tùy tay giết chết vài cao thủ cửu giai, bay qua một bên nhìn chằm chằm A Mạn Nặc, trong mắt tràn ngập hoài nghi:</w:t>
      </w:r>
    </w:p>
    <w:p>
      <w:pPr>
        <w:pStyle w:val="BodyText"/>
      </w:pPr>
      <w:r>
        <w:t xml:space="preserve">- Hoàng kim cự thần? Cường giả Chân Thần sao? Không đúng, hắn không có lực lượng ba động khủng bố của Chân Thần. Nhưng lực lượng ba động tản ra trên người hắn lại mạnh hơn nửa bước Chân Thần rất nhiều. Đây là quái vật gì?</w:t>
      </w:r>
    </w:p>
    <w:p>
      <w:pPr>
        <w:pStyle w:val="BodyText"/>
      </w:pPr>
      <w:r>
        <w:t xml:space="preserve">Bỗng nhiên một tích dịch long ma cửu giai toàn thân đẫm máu hai mắt đỏ đậm bay về hướng Nhạc Trọng.</w:t>
      </w:r>
    </w:p>
    <w:p>
      <w:pPr>
        <w:pStyle w:val="BodyText"/>
      </w:pPr>
      <w:r>
        <w:t xml:space="preserve">Nhạc Trọng tiện tay vỗ tới, đánh cho nó nổ tung thành bốn năm mảnh, thu lấy tinh hạch vào trong tay.</w:t>
      </w:r>
    </w:p>
    <w:p>
      <w:pPr>
        <w:pStyle w:val="BodyText"/>
      </w:pPr>
      <w:r>
        <w:t xml:space="preserve">Thi thể tích dịch long ma rơi xuống liền bị một sợi xích hoàng kim đâm vào đem thi thể nó hút thành thây khô.</w:t>
      </w:r>
    </w:p>
    <w:p>
      <w:pPr>
        <w:pStyle w:val="BodyText"/>
      </w:pPr>
      <w:r>
        <w:t xml:space="preserve">Trong mắt Nhạc Trọng hiện lên tia nghi hoặc:</w:t>
      </w:r>
    </w:p>
    <w:p>
      <w:pPr>
        <w:pStyle w:val="BodyText"/>
      </w:pPr>
      <w:r>
        <w:t xml:space="preserve">- Không thích hợp, tên này rất có thể đang nói dối!</w:t>
      </w:r>
    </w:p>
    <w:p>
      <w:pPr>
        <w:pStyle w:val="BodyText"/>
      </w:pPr>
      <w:r>
        <w:t xml:space="preserve">Bên trong tầng thứ ba có nhiều tinh anh các thế giới, tuy rằng không ít người bị lòng tham che mắt nhưng cũng có thật nhiều người vô cùng cảnh giác, bứt ra khỏi chiến trường nghi hoặc nhìn A Mạn Nặc trên vương tọa.</w:t>
      </w:r>
    </w:p>
    <w:p>
      <w:pPr>
        <w:pStyle w:val="BodyText"/>
      </w:pPr>
      <w:r>
        <w:t xml:space="preserve">Bỗng nhiên một nửa bước Chân Thần có đầu khủng long, đôi long dực tối đen, thân thể nửa người nửa thú rống lớn:</w:t>
      </w:r>
    </w:p>
    <w:p>
      <w:pPr>
        <w:pStyle w:val="BodyText"/>
      </w:pPr>
      <w:r>
        <w:t xml:space="preserve">- Mọi người hãy nghe ta nói một câu, những lời của A Mạn Nặc đều là nói dối. Nếu muốn mở ra tầng thứ tư Thông Thiên Tháp, chỉ giết hắn mới làm được, hắn đang xúi giục khiêu khích chúng ta tự giết lẫn nhau!</w:t>
      </w:r>
    </w:p>
    <w:p>
      <w:pPr>
        <w:pStyle w:val="BodyText"/>
      </w:pPr>
      <w:r>
        <w:t xml:space="preserve">Cao thủ kia rống lớn mang theo ba động khiến người thanh tỉnh, làm thật nhiều cường giả đã giết đỏ mắt chợt khôi phục lại.</w:t>
      </w:r>
    </w:p>
    <w:p>
      <w:pPr>
        <w:pStyle w:val="BodyText"/>
      </w:pPr>
      <w:r>
        <w:t xml:space="preserve">Các cường giả cửu giai cũng không phải kẻ ngu ngốc, chỉ là vì bị lòng tham che mắt mà thôi. Sau khi khôi phục thanh tỉnh trong lòng chợt cả kinh, nhanh chóng tách ra tiếp tục chém giết hoàng kim khô lâu đánh tới.</w:t>
      </w:r>
    </w:p>
    <w:p>
      <w:pPr>
        <w:pStyle w:val="BodyText"/>
      </w:pPr>
      <w:r>
        <w:t xml:space="preserve">Không ít người nhìn chung quanh, chỉ thấy cường giả các tộc tổn thương thảm trọng, toàn bộ cường giả đê giai đã bị giết sạch, những người còn sót lại đều là cao thủ cửu giai.</w:t>
      </w:r>
    </w:p>
    <w:p>
      <w:pPr>
        <w:pStyle w:val="BodyText"/>
      </w:pPr>
      <w:r>
        <w:t xml:space="preserve">Mới tiến vào được tầng thứ ba Thông Thiên Tháp nhưng đã có chín thành cao thủ bị vẫn lạc trên đường đi tới.</w:t>
      </w:r>
    </w:p>
    <w:p>
      <w:pPr>
        <w:pStyle w:val="BodyText"/>
      </w:pPr>
      <w:r>
        <w:t xml:space="preserve">A Mạn Nặc liếc mắt nhìn cao thủ đầu khủng long kia, giận quát một tiếng:</w:t>
      </w:r>
    </w:p>
    <w:p>
      <w:pPr>
        <w:pStyle w:val="BodyText"/>
      </w:pPr>
      <w:r>
        <w:t xml:space="preserve">- Lớn mật, cũng dám khinh nhờn Chân Thần. Đây là tội không thể tha thứ! Giết người này, ai giết hắn ta sẽ mở đường đi tầng thứ tư, làm cho kẻ đó tiến vào trước nhất. Bên trong tầng thứ tư cất giấu bí mật tiến hóa thành Chân Thần, người đầu tiên đi vào xác suất tiến hóa sẽ càng cao!</w:t>
      </w:r>
    </w:p>
    <w:p>
      <w:pPr>
        <w:pStyle w:val="BodyText"/>
      </w:pPr>
      <w:r>
        <w:t xml:space="preserve">Nghe được lời của A Mạn Nặc không ít người trong lòng dao động, nhưng bọn hắn đều là lão hồ ly, vừa rồi chỉ bất quá nổi lòng tham che mờ hai mắt, hiện tại tuy rằng tâm động nhưng không tiếp tục tùy tiện ra tay.</w:t>
      </w:r>
    </w:p>
    <w:p>
      <w:pPr>
        <w:pStyle w:val="BodyText"/>
      </w:pPr>
      <w:r>
        <w:t xml:space="preserve">Một nửa bước Chân Thần cực kỳ tuấn mỹ, giữa mi tâm có viên tinh thể màu đỏ, là người của Hồng Lăng tộc trầm giọng nói:</w:t>
      </w:r>
    </w:p>
    <w:p>
      <w:pPr>
        <w:pStyle w:val="BodyText"/>
      </w:pPr>
      <w:r>
        <w:t xml:space="preserve">- A Mạn Nặc các hạ, chúng tôi đã hoàn thành xong nhiệm vụ, hiện tại số lượng người có mặt chỉ còn lại một nửa. Mời mở ra thông đạo đi thông tầng thứ tư Thông Thiên Tháp!</w:t>
      </w:r>
    </w:p>
    <w:p>
      <w:pPr>
        <w:pStyle w:val="BodyText"/>
      </w:pPr>
      <w:r>
        <w:t xml:space="preserve">Toàn bộ cường giả có mặt nơi đây đều đã nổi lên lòng nghi ngờ, hơn nữa vừa rồi đã có một nửa người tử vong tại đây, đã phù hợp điều kiện mở ra tầng thứ tư Thông Thiên Tháp.</w:t>
      </w:r>
    </w:p>
    <w:p>
      <w:pPr>
        <w:pStyle w:val="BodyText"/>
      </w:pPr>
      <w:r>
        <w:t xml:space="preserve">A Mạn Nặc nhìn cường giả thú tộc vừa mở miệng nghi ngờ mình trầm giọng nói:</w:t>
      </w:r>
    </w:p>
    <w:p>
      <w:pPr>
        <w:pStyle w:val="BodyText"/>
      </w:pPr>
      <w:r>
        <w:t xml:space="preserve">- Uy nghiêm của thần không cho phép khinh nhờn, giết hắn! Chỉ cần các ngươi giết hắn A Mạn Nặc vĩ đại sẽ mở ra thông đạo đi thông tầng thứ tư!</w:t>
      </w:r>
    </w:p>
    <w:p>
      <w:pPr>
        <w:pStyle w:val="BodyText"/>
      </w:pPr>
      <w:r>
        <w:t xml:space="preserve">Sắc mặt cường giả thú tộc đại biến, vừa gầm rú vừa vỗ cánh phóng lên cao ý đồ bỏ chạy:</w:t>
      </w:r>
    </w:p>
    <w:p>
      <w:pPr>
        <w:pStyle w:val="BodyText"/>
      </w:pPr>
      <w:r>
        <w:t xml:space="preserve">- Hắn là một kẻ lừa đảo, chúng ta liên thủ giết hắn như vậy là có thể mở ra thông đạo đi thông tầng thứ tư!</w:t>
      </w:r>
    </w:p>
    <w:p>
      <w:pPr>
        <w:pStyle w:val="BodyText"/>
      </w:pPr>
      <w:r>
        <w:t xml:space="preserve">Nghe được lời nói của A Mạn Nặc, mười mấy cao thủ có cừu oán với cường giả thú tộc kia lập tức ra tay công kích hắn.</w:t>
      </w:r>
    </w:p>
    <w:p>
      <w:pPr>
        <w:pStyle w:val="BodyText"/>
      </w:pPr>
      <w:r>
        <w:t xml:space="preserve">Một ít cao thủ cửu giai thoáng do dự sau đó chợt lóe hung quang, liên thủ đối phó cao thủ thú tộc kia.</w:t>
      </w:r>
    </w:p>
    <w:p>
      <w:pPr>
        <w:pStyle w:val="BodyText"/>
      </w:pPr>
      <w:r>
        <w:t xml:space="preserve">Tuy rằng không biết lời của A Mạn Nặc rốt cục là thật hay giả, nhưng nếu có thể tiêu diệt một nửa bước Chân Thần, như vậy sẽ giảm bớt địch nhân tranh đoạt, đối với bọn hắn mà nói cũng là một việc không thiệt thòi.</w:t>
      </w:r>
    </w:p>
    <w:p>
      <w:pPr>
        <w:pStyle w:val="BodyText"/>
      </w:pPr>
      <w:r>
        <w:t xml:space="preserve">Bị nhiều cao thủ liên thủ vây công, cao thủ thú tộc bị đánh vỡ tan thành bốn năm mảnh, thi thể hoàn toàn bị phá hủy, không còn lưu lại một tia sinh cơ.</w:t>
      </w:r>
    </w:p>
    <w:p>
      <w:pPr>
        <w:pStyle w:val="Compact"/>
      </w:pPr>
      <w:r>
        <w:t xml:space="preserve">- Tốt lắm, các ngươi đã hoàn thành xong nhiệm vụ mà ta đã giao cho các ngươi. Hiện tại ta sẽ mở thông đạo không gian đi thông tầng thứ tư Thông Thiên Tháp!</w:t>
      </w:r>
      <w:r>
        <w:br w:type="textWrapping"/>
      </w:r>
      <w:r>
        <w:br w:type="textWrapping"/>
      </w:r>
    </w:p>
    <w:p>
      <w:pPr>
        <w:pStyle w:val="Heading2"/>
      </w:pPr>
      <w:bookmarkStart w:id="1669" w:name="chương-1857-a-mạn-nặc-giảo-hoạt"/>
      <w:bookmarkEnd w:id="1669"/>
      <w:r>
        <w:t xml:space="preserve">1647. Chương 1857: A Mạn Nặc Giảo Hoạt!</w:t>
      </w:r>
    </w:p>
    <w:p>
      <w:pPr>
        <w:pStyle w:val="Compact"/>
      </w:pPr>
      <w:r>
        <w:br w:type="textWrapping"/>
      </w:r>
      <w:r>
        <w:br w:type="textWrapping"/>
      </w:r>
      <w:r>
        <w:t xml:space="preserve">A Mạn Nặc nhìn thấy cao thủ thú tộc bị giết chết, trong mắt thoáng hiện dị quang. Hai tay vươn cao, không gian pháp tắc tập hợp, một cánh cửa không gian tối đen như mực được mở ra.</w:t>
      </w:r>
    </w:p>
    <w:p>
      <w:pPr>
        <w:pStyle w:val="BodyText"/>
      </w:pPr>
      <w:r>
        <w:t xml:space="preserve">Trong mắt A Mạn Nặc chớp động dị quang nói:</w:t>
      </w:r>
    </w:p>
    <w:p>
      <w:pPr>
        <w:pStyle w:val="BodyText"/>
      </w:pPr>
      <w:r>
        <w:t xml:space="preserve">- Mời dựa theo trật tự tiến vào cửa không gian này, chỉ mở được ba mươi giây thì hết thời gian, sau đó sẽ đóng lại. Nhất định phải trải qua một lần dùng máu tươi bồi dưỡng mới có thể mở ra!</w:t>
      </w:r>
    </w:p>
    <w:p>
      <w:pPr>
        <w:pStyle w:val="BodyText"/>
      </w:pPr>
      <w:r>
        <w:t xml:space="preserve">Lời của A Mạn Nặc vừa thốt ra từng đạo hắc sắc lưu quang đã điên cuồng lao thẳng tới cửa không gian kia.</w:t>
      </w:r>
    </w:p>
    <w:p>
      <w:pPr>
        <w:pStyle w:val="BodyText"/>
      </w:pPr>
      <w:r>
        <w:t xml:space="preserve">Người đầu tiên vào tầng thứ tư Thông Thiên Tháp thật sự quá hấp dẫn, cho dù trước đó trong lòng mọi người có nghi hoặc gì nhưng nhìn thấy cửa không gian mở ra trong nháy mắt, lý trí của họ đều bị hỏng mất.</w:t>
      </w:r>
    </w:p>
    <w:p>
      <w:pPr>
        <w:pStyle w:val="BodyText"/>
      </w:pPr>
      <w:r>
        <w:t xml:space="preserve">- Cút ngay!</w:t>
      </w:r>
    </w:p>
    <w:p>
      <w:pPr>
        <w:pStyle w:val="BodyText"/>
      </w:pPr>
      <w:r>
        <w:t xml:space="preserve">- Kẻ ngăn ta chết!</w:t>
      </w:r>
    </w:p>
    <w:p>
      <w:pPr>
        <w:pStyle w:val="BodyText"/>
      </w:pPr>
      <w:r>
        <w:t xml:space="preserve">- …</w:t>
      </w:r>
    </w:p>
    <w:p>
      <w:pPr>
        <w:pStyle w:val="BodyText"/>
      </w:pPr>
      <w:r>
        <w:t xml:space="preserve">Từng hắc sắc thân ảnh điên cuồng đánh ra một kích cực mạnh của mình ngay lối vào cửa không gian kia.</w:t>
      </w:r>
    </w:p>
    <w:p>
      <w:pPr>
        <w:pStyle w:val="BodyText"/>
      </w:pPr>
      <w:r>
        <w:t xml:space="preserve">Vô số pháp tắc nổ tung, thật nhiều cường giả lưỡng bại câu thương, bị thương không nhẹ.</w:t>
      </w:r>
    </w:p>
    <w:p>
      <w:pPr>
        <w:pStyle w:val="BodyText"/>
      </w:pPr>
      <w:r>
        <w:t xml:space="preserve">Trong một khắc này cũng không ai có ý tứ dựa theo trật tự mà đi vào, mọi người không ngừng tranh đoạt giành đường đi qua.</w:t>
      </w:r>
    </w:p>
    <w:p>
      <w:pPr>
        <w:pStyle w:val="BodyText"/>
      </w:pPr>
      <w:r>
        <w:t xml:space="preserve">Tên cao thủ đầu tiên nhảy vào cửa không gian lớn tiếng cười to cuồng ngạo:</w:t>
      </w:r>
    </w:p>
    <w:p>
      <w:pPr>
        <w:pStyle w:val="BodyText"/>
      </w:pPr>
      <w:r>
        <w:t xml:space="preserve">- Ha ha ha! Nghê Tư Mộc này là người thứ nhất tiến vào tầng thứ tư Thông Thiên Tháp, người trở thành Chân Thần nhất định là ta!</w:t>
      </w:r>
    </w:p>
    <w:p>
      <w:pPr>
        <w:pStyle w:val="BodyText"/>
      </w:pPr>
      <w:r>
        <w:t xml:space="preserve">Nghê Tư Mộc xông vào trong không gian thông đạo, từng cao thủ cũng khẩn cấp lao vào biến mất không còn thấy bóng dáng.</w:t>
      </w:r>
    </w:p>
    <w:p>
      <w:pPr>
        <w:pStyle w:val="BodyText"/>
      </w:pPr>
      <w:r>
        <w:t xml:space="preserve">Nhìn thấy những cao thủ điên cuồng xông vào thông đạo kia, trong ánh mắt A Mạn Nặc thoáng hiện vẻ cười nhạo.</w:t>
      </w:r>
    </w:p>
    <w:p>
      <w:pPr>
        <w:pStyle w:val="BodyText"/>
      </w:pPr>
      <w:r>
        <w:t xml:space="preserve">Khi Nhạc Trọng nhìn thấy cửa không gian kia mở ra, trong lòng cũng kích động, nhưng hắn vẫn nghi ngờ A Mạn Nặc nên không tranh giành chạy vào trong cửa, mà chỉ lẳng lặng trôi nổi trên hư không.</w:t>
      </w:r>
    </w:p>
    <w:p>
      <w:pPr>
        <w:pStyle w:val="BodyText"/>
      </w:pPr>
      <w:r>
        <w:t xml:space="preserve">Ở nơi này không phải mọi người đều bị tham lam mê hoặc đôi mắt, một ít cường giả nửa bước Chân Thần cấp đầu sỏ đều dùng ánh mắt băng sương nhìn những cao thủ đang tranh giành nhảy vào cánh cửa không gian kia.</w:t>
      </w:r>
    </w:p>
    <w:p>
      <w:pPr>
        <w:pStyle w:val="BodyText"/>
      </w:pPr>
      <w:r>
        <w:t xml:space="preserve">A Mạn Nặc nhìn những cường giả vẫn trôi nổi trên hư không không hề nhúc nhích, sắc mặt không chút thay đổi, chỉ đợi ba mươi giây sau hắn hợp hai tay đóng lại cánh cửa không gian kia, sau đó gương mặt không chút thay đổi hạ lệnh:</w:t>
      </w:r>
    </w:p>
    <w:p>
      <w:pPr>
        <w:pStyle w:val="BodyText"/>
      </w:pPr>
      <w:r>
        <w:t xml:space="preserve">- Không gian thông đạo đã đóng lại, nếu muốn mở ra phải hiến tế đủ sinh mạng. Lần này chỉ có phân nửa người tiến vào, phân nửa còn lại sẽ là đồ tế của thông đạo tầng thứ tư!</w:t>
      </w:r>
    </w:p>
    <w:p>
      <w:pPr>
        <w:pStyle w:val="BodyText"/>
      </w:pPr>
      <w:r>
        <w:t xml:space="preserve">Sắc mặt A Mạn Nặc thật bình tĩnh, cho dù là những cao thủ nửa bước Chân Thần cũng không nhìn ra được lời của hắn là thật hay giả.</w:t>
      </w:r>
    </w:p>
    <w:p>
      <w:pPr>
        <w:pStyle w:val="BodyText"/>
      </w:pPr>
      <w:r>
        <w:t xml:space="preserve">Mọi người đưa mắt nhìn nhau, dùng ánh mắt tiến hành trao đổi bí ẩn, không ra tay chém giết lẫn nhau.</w:t>
      </w:r>
    </w:p>
    <w:p>
      <w:pPr>
        <w:pStyle w:val="BodyText"/>
      </w:pPr>
      <w:r>
        <w:t xml:space="preserve">Bỗng nhiên một thần niệm bí ẩn truyền tới chỗ Nhạc Trọng:</w:t>
      </w:r>
    </w:p>
    <w:p>
      <w:pPr>
        <w:pStyle w:val="BodyText"/>
      </w:pPr>
      <w:r>
        <w:t xml:space="preserve">- Nhân loại, tên A Mạn Nặc này vô cùng giảo thoạt cùng nguy hiểm. Ân oán trước đó của chúng ta tạm thời buông xuống, hết thảy chờ sau khi tiến vào tầng thứ tư rồi tính sau!</w:t>
      </w:r>
    </w:p>
    <w:p>
      <w:pPr>
        <w:pStyle w:val="BodyText"/>
      </w:pPr>
      <w:r>
        <w:t xml:space="preserve">Nhạc Trọng đảo mắt nhìn qua, phát hiện người truyền thần niệm cho hắn là Kiệt Phật Lý, không chút do dự truyền lại một đạo thần niệm:</w:t>
      </w:r>
    </w:p>
    <w:p>
      <w:pPr>
        <w:pStyle w:val="BodyText"/>
      </w:pPr>
      <w:r>
        <w:t xml:space="preserve">- Được, ân oán của chúng ta đợi sau khi vào tầng thứ tư hãy tiếp tục giải quyết!</w:t>
      </w:r>
    </w:p>
    <w:p>
      <w:pPr>
        <w:pStyle w:val="BodyText"/>
      </w:pPr>
      <w:r>
        <w:t xml:space="preserve">A Mạn Nặc chẳng những thực lực mạnh mẽ, còn giảo hoạt cực điểm, hiểu được cách lợi dụng mâu thuẫn giữa các cao thủ tiến hành châm ngòi ly gián. So với hai tầng bên dưới còn khó đối phó hơn vài phần. Hắn chỉ mới nói mấy câu đã khiến cho thật nhiều cao thủ chết thật vô ích, quả thật giảo hoạt hung tàn tới cực điểm.</w:t>
      </w:r>
    </w:p>
    <w:p>
      <w:pPr>
        <w:pStyle w:val="BodyText"/>
      </w:pPr>
      <w:r>
        <w:t xml:space="preserve">Một cao thủ có đầu bạch tuộc, thân cao hơn tám mươi thước, có hơn trăm xúc tu nửa bước Chân Thần trầm giọng chất vấn:</w:t>
      </w:r>
    </w:p>
    <w:p>
      <w:pPr>
        <w:pStyle w:val="BodyText"/>
      </w:pPr>
      <w:r>
        <w:t xml:space="preserve">- A Mạn Nặc các hạ, vừa rồi khi mở ra không gian thông đạo, vì sao không dựa theo phân phối thứ tự giết người mà tiến vào?</w:t>
      </w:r>
    </w:p>
    <w:p>
      <w:pPr>
        <w:pStyle w:val="BodyText"/>
      </w:pPr>
      <w:r>
        <w:t xml:space="preserve">Trong mắt A Mạn Nặc hiện lên hàn quang, nhìn cao thủ đầu bạch tuộc kia, trong thanh âm tràn ngập vẻ uy nghiêm:</w:t>
      </w:r>
    </w:p>
    <w:p>
      <w:pPr>
        <w:pStyle w:val="BodyText"/>
      </w:pPr>
      <w:r>
        <w:t xml:space="preserve">- Ngươi lại dám khinh nhờn thần linh vĩ đại, tội ác tày trời! Giết hắn, ai giết hắn A Mạn Nặc sẽ mở cửa không gian cho các ngươi đi vào tầng thứ tư!</w:t>
      </w:r>
    </w:p>
    <w:p>
      <w:pPr>
        <w:pStyle w:val="BodyText"/>
      </w:pPr>
      <w:r>
        <w:t xml:space="preserve">Nhưng lần này không ai hưởng ứng lời của hắn, đại bộ phận mọi người chỉ oanh giết hoàng kim khô lâu, những người còn lại thì lạnh lùng nhìn A Mạn Nặc biểu diễn.</w:t>
      </w:r>
    </w:p>
    <w:p>
      <w:pPr>
        <w:pStyle w:val="BodyText"/>
      </w:pPr>
      <w:r>
        <w:t xml:space="preserve">Một cường giả mặc áo choàng đen ánh mắt âm trầm, thanh âm lạnh lẽo nói:</w:t>
      </w:r>
    </w:p>
    <w:p>
      <w:pPr>
        <w:pStyle w:val="BodyText"/>
      </w:pPr>
      <w:r>
        <w:t xml:space="preserve">- Tên kia có thể xác định là một hàng giả. Hắn chỉ có thể lợi dụng chúng ta tự giết lẫn nhau bảo vật cho tầng này. Mọi người cùng liên thủ tiêu diệt hắn. Căn cứ kinh nghiệm đã qua, sau khi tiêu diệt hắn nhất định có thể mở ra tầng thứ tư Thông Thiên Tháp!</w:t>
      </w:r>
    </w:p>
    <w:p>
      <w:pPr>
        <w:pStyle w:val="BodyText"/>
      </w:pPr>
      <w:r>
        <w:t xml:space="preserve">Dứt lời, người kia vung tay, từng chiếc chiến đấu cơ khí nhân bát giai trống rỗng xuất hiện hướng A Mạc Nặc oanh tới.</w:t>
      </w:r>
    </w:p>
    <w:p>
      <w:pPr>
        <w:pStyle w:val="BodyText"/>
      </w:pPr>
      <w:r>
        <w:t xml:space="preserve">Cao thủ áo choàng đen vừa động thủ, những người còn lại ánh mắt băng hàn, thúc giục pháp tắc, diễn biến ra vô số kỹ năng hướng A Mạn Nặc đánh tới.</w:t>
      </w:r>
    </w:p>
    <w:p>
      <w:pPr>
        <w:pStyle w:val="BodyText"/>
      </w:pPr>
      <w:r>
        <w:t xml:space="preserve">- Dân đen hèn mọn! Dám ra tay đối với Chân Thần A Mạn Nặc vĩ đại, đây là trọng tội khinh nhờn, hiện tại các ngươi đầu hàng còn kịp. Nếu không chỉ còn con đường chết!</w:t>
      </w:r>
    </w:p>
    <w:p>
      <w:pPr>
        <w:pStyle w:val="BodyText"/>
      </w:pPr>
      <w:r>
        <w:t xml:space="preserve">Trong mắt A Mạn Nặc chớp động tinh quang, phát ra tiếng rống kinh thiên động địa, hai tay vung lên, một đoàn năng lượng khủng bố bộc phát đem những chiêu công kích của cao thủ cửu giai chấn vỡ.</w:t>
      </w:r>
    </w:p>
    <w:p>
      <w:pPr>
        <w:pStyle w:val="BodyText"/>
      </w:pPr>
      <w:r>
        <w:t xml:space="preserve">Đánh vỡ oanh kích của nhiều cường giả, vị trí trái tim của hắn bắn ra một đạo hàn quang phóng lên cao, ngưng tụ thành một phòng hộ tráo hoàng kim chung quanh hắn.</w:t>
      </w:r>
    </w:p>
    <w:p>
      <w:pPr>
        <w:pStyle w:val="BodyText"/>
      </w:pPr>
      <w:r>
        <w:t xml:space="preserve">Thật nhiều oanh kích của cao thủ nửa bước Chân Thần đều bị hoàng kim phòng hộ tráo ngăn chặn khiến trong mắt họ đều hiện lên hoảng sợ.</w:t>
      </w:r>
    </w:p>
    <w:p>
      <w:pPr>
        <w:pStyle w:val="BodyText"/>
      </w:pPr>
      <w:r>
        <w:t xml:space="preserve">- Chẳng lẽ thật là cường giả Chân Thần?</w:t>
      </w:r>
    </w:p>
    <w:p>
      <w:pPr>
        <w:pStyle w:val="BodyText"/>
      </w:pPr>
      <w:r>
        <w:t xml:space="preserve">Phải biết rằng bọn họ đều là cường giả nửa bước Chân Thần, có thể oanh giết bất kỳ người nào chưa thực sự tiến vào Chân Thần, hiện tại công kích bị ngăn cản làm trong lòng họ vô cùng dao động.</w:t>
      </w:r>
    </w:p>
    <w:p>
      <w:pPr>
        <w:pStyle w:val="BodyText"/>
      </w:pPr>
      <w:r>
        <w:t xml:space="preserve">Cao thủ mặc áo choàng màu đen giận dữ hét:</w:t>
      </w:r>
    </w:p>
    <w:p>
      <w:pPr>
        <w:pStyle w:val="BodyText"/>
      </w:pPr>
      <w:r>
        <w:t xml:space="preserve">- Không! Hắn tuyệt đối không phải Chân Thần, nếu không sẽ không chiêu hàng chúng ta. Hơn nữa chúng ta đã ra tay với hắn, nếu hắn thật là Chân Thần, chúng ta mạo phạm uy nghiêm của hắn chỉ có con đường chết. Hiện tại chúng ta bị bức tới tuyệt lộ, chỉ có thể liên thủ giết chết hắn!</w:t>
      </w:r>
    </w:p>
    <w:p>
      <w:pPr>
        <w:pStyle w:val="BodyText"/>
      </w:pPr>
      <w:r>
        <w:t xml:space="preserve">Nghe xong lời của người kia, những người còn lại liền quyết tâm tiếp tục công kích A Mạn Nặc.</w:t>
      </w:r>
    </w:p>
    <w:p>
      <w:pPr>
        <w:pStyle w:val="BodyText"/>
      </w:pPr>
      <w:r>
        <w:t xml:space="preserve">A Mạn Nặc ngồi trên vương tọa, rốt cục sắc mặt đại biến bật dậy, thân hình chớp động hướng phương xa bỏ chạy.</w:t>
      </w:r>
    </w:p>
    <w:p>
      <w:pPr>
        <w:pStyle w:val="BodyText"/>
      </w:pPr>
      <w:r>
        <w:t xml:space="preserve">Nếu không phải Chân Thần, vô luận mạnh mẽ thế nào cũng không thể ngăn cản được sự vây công của các cao thủ nửa bước Chân Thần, đặc biệt trong tay bọn họ còn có bảo vật cấp hoàng kim.</w:t>
      </w:r>
    </w:p>
    <w:p>
      <w:pPr>
        <w:pStyle w:val="BodyText"/>
      </w:pPr>
      <w:r>
        <w:t xml:space="preserve">Cho dù là Chân Thần sơ cấp cũng không dám đứng yên tại chỗ mặc ột nhóm cao thủ bán thần cầm bảo vật hoàng kim vây công.</w:t>
      </w:r>
    </w:p>
    <w:p>
      <w:pPr>
        <w:pStyle w:val="BodyText"/>
      </w:pPr>
      <w:r>
        <w:t xml:space="preserve">A Mạn Nặc vừa bỏ trốn, vương tọa vỡ ra, một đạo bạch sắc quang mang phóng lên cao, ngưng tụ thành một quang quyển giống như tầng thứ nhất cùng tầng thứ hai y đúc.</w:t>
      </w:r>
    </w:p>
    <w:p>
      <w:pPr>
        <w:pStyle w:val="BodyText"/>
      </w:pPr>
      <w:r>
        <w:t xml:space="preserve">- Đã ra rồi! Đây mới là cửa không gian đi thông tầng thứ tư Thông Thiên Tháp!</w:t>
      </w:r>
    </w:p>
    <w:p>
      <w:pPr>
        <w:pStyle w:val="BodyText"/>
      </w:pPr>
      <w:r>
        <w:t xml:space="preserve">Chứng kiến cánh cửa kia xuất hiện, toàn bộ mọi người đều hưng phấn hóa thành lưu quang vọt tới, bay vào bên trong quang quyển kia.</w:t>
      </w:r>
    </w:p>
    <w:p>
      <w:pPr>
        <w:pStyle w:val="BodyText"/>
      </w:pPr>
      <w:r>
        <w:t xml:space="preserve">Nhạc Trọng cũng cảm ứng được từ cửa không gian kia truyền ra lực lượng cường đại, trong lòng kích động bay thẳng về hướng kia:</w:t>
      </w:r>
    </w:p>
    <w:p>
      <w:pPr>
        <w:pStyle w:val="Compact"/>
      </w:pPr>
      <w:r>
        <w:t xml:space="preserve">- Cánh cửa này là thực sự!</w:t>
      </w:r>
      <w:r>
        <w:br w:type="textWrapping"/>
      </w:r>
      <w:r>
        <w:br w:type="textWrapping"/>
      </w:r>
    </w:p>
    <w:p>
      <w:pPr>
        <w:pStyle w:val="Heading2"/>
      </w:pPr>
      <w:bookmarkStart w:id="1670" w:name="chương-1858-miểu-sát-nửa-bước-chân-thần."/>
      <w:bookmarkEnd w:id="1670"/>
      <w:r>
        <w:t xml:space="preserve">1648. Chương 1858: Miểu Sát Nửa Bước Chân Thần.</w:t>
      </w:r>
    </w:p>
    <w:p>
      <w:pPr>
        <w:pStyle w:val="Compact"/>
      </w:pPr>
      <w:r>
        <w:br w:type="textWrapping"/>
      </w:r>
      <w:r>
        <w:br w:type="textWrapping"/>
      </w:r>
      <w:r>
        <w:t xml:space="preserve">Chỉ trong vài lần hô hấp, đại bộ phận cao thủ đã xuyên qua cửa không gian, chỉ có sáu cao thủ mặc áo choàng màu đen đứng trong hư không.</w:t>
      </w:r>
    </w:p>
    <w:p>
      <w:pPr>
        <w:pStyle w:val="BodyText"/>
      </w:pPr>
      <w:r>
        <w:t xml:space="preserve">Một cao thủ mặc áo choàng đen đảo qua thần niệm:</w:t>
      </w:r>
    </w:p>
    <w:p>
      <w:pPr>
        <w:pStyle w:val="BodyText"/>
      </w:pPr>
      <w:r>
        <w:t xml:space="preserve">- Bọn hắn đều đi rồi!</w:t>
      </w:r>
    </w:p>
    <w:p>
      <w:pPr>
        <w:pStyle w:val="BodyText"/>
      </w:pPr>
      <w:r>
        <w:t xml:space="preserve">- Vừa lúc tiến hành kế hoạch của chúng ta!</w:t>
      </w:r>
    </w:p>
    <w:p>
      <w:pPr>
        <w:pStyle w:val="BodyText"/>
      </w:pPr>
      <w:r>
        <w:t xml:space="preserve">- Xuất phát!</w:t>
      </w:r>
    </w:p>
    <w:p>
      <w:pPr>
        <w:pStyle w:val="BodyText"/>
      </w:pPr>
      <w:r>
        <w:t xml:space="preserve">- …</w:t>
      </w:r>
    </w:p>
    <w:p>
      <w:pPr>
        <w:pStyle w:val="BodyText"/>
      </w:pPr>
      <w:r>
        <w:t xml:space="preserve">Sáu cao thủ áo đen hướng chỗ hoàng kim cự nhân bay đi.</w:t>
      </w:r>
    </w:p>
    <w:p>
      <w:pPr>
        <w:pStyle w:val="BodyText"/>
      </w:pPr>
      <w:r>
        <w:t xml:space="preserve">Chỉ sau vài lần hô hấp, sáu người đã đuổi kịp hoàng kim cự nhân đã chạy xa hơn mười cây số.</w:t>
      </w:r>
    </w:p>
    <w:p>
      <w:pPr>
        <w:pStyle w:val="BodyText"/>
      </w:pPr>
      <w:r>
        <w:t xml:space="preserve">- Gặp qua chủ nhân!</w:t>
      </w:r>
    </w:p>
    <w:p>
      <w:pPr>
        <w:pStyle w:val="BodyText"/>
      </w:pPr>
      <w:r>
        <w:t xml:space="preserve">Sáu cao thủ áo đen đi tới trước người A Mạn Nặc liền trực tiếp quỳ sấp dưới đất hướng hắn cung kính nói.</w:t>
      </w:r>
    </w:p>
    <w:p>
      <w:pPr>
        <w:pStyle w:val="BodyText"/>
      </w:pPr>
      <w:r>
        <w:t xml:space="preserve">Ánh mắt A Mạn Nặc băng sương nhìn sáu cao thủ trầm giọng nói:</w:t>
      </w:r>
    </w:p>
    <w:p>
      <w:pPr>
        <w:pStyle w:val="BodyText"/>
      </w:pPr>
      <w:r>
        <w:t xml:space="preserve">- Tốt lắm, rốt cục các ngươi đã tới. Vật ta cần các ngươi mang tới chưa?</w:t>
      </w:r>
    </w:p>
    <w:p>
      <w:pPr>
        <w:pStyle w:val="BodyText"/>
      </w:pPr>
      <w:r>
        <w:t xml:space="preserve">- Chủ nhân, vật ngài cần chúng tôi đã thu thập toàn bộ!</w:t>
      </w:r>
    </w:p>
    <w:p>
      <w:pPr>
        <w:pStyle w:val="BodyText"/>
      </w:pPr>
      <w:r>
        <w:t xml:space="preserve">Sáu cao thủ áo đen lấy ra từng bình hoàng kim cung kính đặt xuống đất.</w:t>
      </w:r>
    </w:p>
    <w:p>
      <w:pPr>
        <w:pStyle w:val="BodyText"/>
      </w:pPr>
      <w:r>
        <w:t xml:space="preserve">A Mạn Nặc vẫy tay đem sáu bình hoàng kim hút vào trong tay, vung lên, nắp bình mở ra, đưa mắt nhìn vào bên trong trong mắt tràn ngập mừng rỡ nói:</w:t>
      </w:r>
    </w:p>
    <w:p>
      <w:pPr>
        <w:pStyle w:val="BodyText"/>
      </w:pPr>
      <w:r>
        <w:t xml:space="preserve">- Máu Chân Thần, ý chí Chân Thần, linh hồn lạc ấn Chân Thần, cốt Chân Thần, tâm huyết Chân Thần, trấp dịch Chân Thần. Tốt lắm, có được bảo vật này cộng thêm muôn đời tích tụ của ta trong tháp, rốt cục ta có thể bước ra một bước trở thành cường giả Chân Thần!</w:t>
      </w:r>
    </w:p>
    <w:p>
      <w:pPr>
        <w:pStyle w:val="BodyText"/>
      </w:pPr>
      <w:r>
        <w:t xml:space="preserve">- Sáu người các ngươi tốt lắm, chờ sau khi ta trở thành Chân Thần, tuyệt đối sẽ không bạc đãi các ngươi!</w:t>
      </w:r>
    </w:p>
    <w:p>
      <w:pPr>
        <w:pStyle w:val="BodyText"/>
      </w:pPr>
      <w:r>
        <w:t xml:space="preserve">A Mạn Nặc cười cuồng ngạo, mở miệng uống sạch đồ vật trong sáu bình hoàng kim.</w:t>
      </w:r>
    </w:p>
    <w:p>
      <w:pPr>
        <w:pStyle w:val="BodyText"/>
      </w:pPr>
      <w:r>
        <w:t xml:space="preserve">Từ trong thân thể A Mạn Nặc bắn ra từng dãy xiềng xích, hướng hoàng kim khô lâu cửu giai cuốn tới, đem chúng quấn thẳng vào trong thân thể của hắn.</w:t>
      </w:r>
    </w:p>
    <w:p>
      <w:pPr>
        <w:pStyle w:val="BodyText"/>
      </w:pPr>
      <w:r>
        <w:t xml:space="preserve">Chỉ trong tích tắc đã có vài chục hoàng kim khô lâu cửu giai bị quấn chặt vào thân thể A Mạn Nặc.</w:t>
      </w:r>
    </w:p>
    <w:p>
      <w:pPr>
        <w:pStyle w:val="BodyText"/>
      </w:pPr>
      <w:r>
        <w:t xml:space="preserve">Từ trong miệng A Mạn Nặc phun ra sợi tơ, đem tự mình quấn quanh hình thành một hoàng kim kén cực lớn.</w:t>
      </w:r>
    </w:p>
    <w:p>
      <w:pPr>
        <w:pStyle w:val="BodyText"/>
      </w:pPr>
      <w:r>
        <w:t xml:space="preserve">Hoàng kim kén tản ra ba động quỷ dị điều khiển vô số hoàng kim xiềng xích hướng hoàng kim khô lâu khắp nơi.</w:t>
      </w:r>
    </w:p>
    <w:p>
      <w:pPr>
        <w:pStyle w:val="BodyText"/>
      </w:pPr>
      <w:r>
        <w:t xml:space="preserve">Tinh hạch cửu giai bay qua, đem hoàng kim khô lâu lẫn tinh hạch biến dị thú cửu giai chung quanh cuốn vào bên trong.</w:t>
      </w:r>
    </w:p>
    <w:p>
      <w:pPr>
        <w:pStyle w:val="BodyText"/>
      </w:pPr>
      <w:r>
        <w:t xml:space="preserve">Không bao lâu cả tầng thứ ba Thông Thiên Tháp chỉ còn lại hoàng kim kén, đồng thời hoàng kim kén không ngừng nhuyễn động tiến hóa.</w:t>
      </w:r>
    </w:p>
    <w:p>
      <w:pPr>
        <w:pStyle w:val="BodyText"/>
      </w:pPr>
      <w:r>
        <w:t xml:space="preserve">Nhạc Trọng vừa tiến vào tầng thứ tư Thông Thiên Tháp đã nhìn thấy cảnh tượng làm hắn kinh hãi.</w:t>
      </w:r>
    </w:p>
    <w:p>
      <w:pPr>
        <w:pStyle w:val="BodyText"/>
      </w:pPr>
      <w:r>
        <w:t xml:space="preserve">Nơi này là một dòng sông hoàng kim rực rỡ, không dài, chỉ khoảng hơn trăm cây số, rộng chừng năm cây số, nhưng ở giữa sông lại tản ra lực lượng vô cùng khủng bố.</w:t>
      </w:r>
    </w:p>
    <w:p>
      <w:pPr>
        <w:pStyle w:val="BodyText"/>
      </w:pPr>
      <w:r>
        <w:t xml:space="preserve">Nhạc Trọng cảm ứng được ba động lực lượng của Chân Thần tản ra trong sông, trong lòng tràn ngập kinh động:</w:t>
      </w:r>
    </w:p>
    <w:p>
      <w:pPr>
        <w:pStyle w:val="BodyText"/>
      </w:pPr>
      <w:r>
        <w:t xml:space="preserve">- Đây là máu huyết của cường giả Chân Thần! Trời ạ, dòng sông hoàng kim này không ngờ là dòng sông máu huyết hình thành sau khi Chân Thần vẫn lạc, thật sự là khó tin. Dòng sông này tổng cộng có bao nhiêu Chân Thần tử vong mới hình thành được một con sông như thế?</w:t>
      </w:r>
    </w:p>
    <w:p>
      <w:pPr>
        <w:pStyle w:val="BodyText"/>
      </w:pPr>
      <w:r>
        <w:t xml:space="preserve">Trên sông sinh trưởng những đóa huyết liên, trên huyết liên còn sinh ra thần huyết liên tử ngàn năm.</w:t>
      </w:r>
    </w:p>
    <w:p>
      <w:pPr>
        <w:pStyle w:val="BodyText"/>
      </w:pPr>
      <w:r>
        <w:t xml:space="preserve">Thần huyết liên tử ngàn năm do Thần Huyết Liên hấp thu máu huyết Chân Thần trải qua ngàn năm mới sinh ra bảo vật, mỗi viên đều vô cùng trân quý. Nếu đem ra bên ngoài, một Thần Huyết Liên Tử là có thể giúp cao thủ lục giai liên tục đột phá trong vài ngày ngắn ngủi trở thành cao thủ bát giai đỉnh phong.</w:t>
      </w:r>
    </w:p>
    <w:p>
      <w:pPr>
        <w:pStyle w:val="BodyText"/>
      </w:pPr>
      <w:r>
        <w:t xml:space="preserve">Cao thủ nửa bước cửu giai dùng một viên có thể đột phá thành cao thủ bán thần.</w:t>
      </w:r>
    </w:p>
    <w:p>
      <w:pPr>
        <w:pStyle w:val="BodyText"/>
      </w:pPr>
      <w:r>
        <w:t xml:space="preserve">Cho dù là cao thủ cửu giai ăn vào cũng đạt được chỗ tốt thật lớn. Nếu một nửa bước Chân Thần có thể mỗi ngày dùng một viên, liên tục dùng vạn năm tu luyện không ngừng, sẽ có 40% xác suất đột phá cổ bình thăng cấp thành Chân Thần.</w:t>
      </w:r>
    </w:p>
    <w:p>
      <w:pPr>
        <w:pStyle w:val="BodyText"/>
      </w:pPr>
      <w:r>
        <w:t xml:space="preserve">Nửa bước Chân Thần nếu muốn tiến hóa thành Chân Thần thật khó hơn lên trời, suốt mấy vạn năm trong Thiên Thần đại thế giới cộng thêm tám trăm thế giới khác chỉ có vài người tiến hóa thành Chân Thần. Thần Huyết Liên Tử thật sự có thể làm nửa bước Chân Thần nổi điên.</w:t>
      </w:r>
    </w:p>
    <w:p>
      <w:pPr>
        <w:pStyle w:val="BodyText"/>
      </w:pPr>
      <w:r>
        <w:t xml:space="preserve">Cơ hồ không có chút do dự, từng cao thủ đều lao thẳng về hướng Thần Huyết Liên Tử ngàn năm giữa sông. Dù là Nhạc Trọng cũng không ngoại lệ, Thần Huyết Liên Tử cực kỳ trân quý, chỉ hai viên có thể bồi dưỡng ra một cao thủ cửu giai, tự nhiên làm hắn vô cùng tâm động.</w:t>
      </w:r>
    </w:p>
    <w:p>
      <w:pPr>
        <w:pStyle w:val="BodyText"/>
      </w:pPr>
      <w:r>
        <w:t xml:space="preserve">Từng nguyên khí cự chưởng không ngừng chộp thẳng về hướng Thần Huyết Liên Tử ngàn năm bên dưới.</w:t>
      </w:r>
    </w:p>
    <w:p>
      <w:pPr>
        <w:pStyle w:val="BodyText"/>
      </w:pPr>
      <w:r>
        <w:t xml:space="preserve">- Cút ngay, một đám kiến hôi!</w:t>
      </w:r>
    </w:p>
    <w:p>
      <w:pPr>
        <w:pStyle w:val="BodyText"/>
      </w:pPr>
      <w:r>
        <w:t xml:space="preserve">Nương theo thanh âm gầm lên giận dữ, từ trong dòng sông hoàng kim bay ra một mảnh huyết xà mang theo huyết pháp tắc, phóng lên cao đem những nguyên khí cự chưởng kia đánh vỡ.</w:t>
      </w:r>
    </w:p>
    <w:p>
      <w:pPr>
        <w:pStyle w:val="BodyText"/>
      </w:pPr>
      <w:r>
        <w:t xml:space="preserve">Đồng thời chỉ trong tích tắc huyết hà chợt thiêu đốt lên, từng đạo hoàng kim huyết tiếp cận Chân Thần nổ bắn ra hướng nhiều cao thủ trên bầu trời oanh tới.</w:t>
      </w:r>
    </w:p>
    <w:p>
      <w:pPr>
        <w:pStyle w:val="BodyText"/>
      </w:pPr>
      <w:r>
        <w:t xml:space="preserve">Bị huyết tiễn oanh kích, Chiến Ma bị một mũi huyết tiễn xỏ xuyên qua, phát ra thanh âm kêu to thảm thiết:</w:t>
      </w:r>
    </w:p>
    <w:p>
      <w:pPr>
        <w:pStyle w:val="BodyText"/>
      </w:pPr>
      <w:r>
        <w:t xml:space="preserve">- A!!! Cứu ta!</w:t>
      </w:r>
    </w:p>
    <w:p>
      <w:pPr>
        <w:pStyle w:val="BodyText"/>
      </w:pPr>
      <w:r>
        <w:t xml:space="preserve">Chiến Ma bị huyết tiễn xuyên qua, máu tươi trong cơ thể hắn liền rơi ào ạt xuống sông, thân thể biến thành khô quắt, lực lượng điên cuồng sút giảm, ngay khí lực rút tên cũng không có, thân thể trực tiếp rơi thẳng xuống con sông bên dưới.</w:t>
      </w:r>
    </w:p>
    <w:p>
      <w:pPr>
        <w:pStyle w:val="BodyText"/>
      </w:pPr>
      <w:r>
        <w:t xml:space="preserve">Nhìn thấy một màn như vậy bảy ma chủ còn lại sắc mặt đại biến vội vàng thi triển bí thuật nhào tới muốn cứu Chiến Ma.</w:t>
      </w:r>
    </w:p>
    <w:p>
      <w:pPr>
        <w:pStyle w:val="BodyText"/>
      </w:pPr>
      <w:r>
        <w:t xml:space="preserve">Tốc độ của Ảnh Ma cực kỳ quỷ dị, chỉ trong tích tắc đã toát ra dung nhập vào ảnh tử của Chiến Ma, lại toát ra sau lưng hắn đưa tay chộp vào thân thể hắn.</w:t>
      </w:r>
    </w:p>
    <w:p>
      <w:pPr>
        <w:pStyle w:val="BodyText"/>
      </w:pPr>
      <w:r>
        <w:t xml:space="preserve">- Vừa lúc, hai người các ngươi cùng đi chết đi!</w:t>
      </w:r>
    </w:p>
    <w:p>
      <w:pPr>
        <w:pStyle w:val="BodyText"/>
      </w:pPr>
      <w:r>
        <w:t xml:space="preserve">Trong hư không đột nhiên truyền ra thanh âm vô cùng quỷ dị, Nhạc Trọng mặc ẩn thân khải giáp chợt phát động, nhanh như sao băng oanh thẳng một quyền lên thân thể Ảnh Ma.</w:t>
      </w:r>
    </w:p>
    <w:p>
      <w:pPr>
        <w:pStyle w:val="BodyText"/>
      </w:pPr>
      <w:r>
        <w:t xml:space="preserve">Oanh một tiếng nổ, thân thể Ảnh Ma nổ tung, máu tươi văng khắp nơi, thân thể rung động một trận biến mất, xuất hiện sau lưng một ma chủ khác.</w:t>
      </w:r>
    </w:p>
    <w:p>
      <w:pPr>
        <w:pStyle w:val="BodyText"/>
      </w:pPr>
      <w:r>
        <w:t xml:space="preserve">Ảnh Ma là kẻ khó thể giết chết nhất trong tám ma chủ, Nhạc Trọng đánh lén chỉ làm hắn bị thương nặng, không thể miểu sát. Nửa bước Chân Thần nhất định phải bị biến thành tro bụi mới có thể giết chết, nếu không cho dù lưu một khối thịt cũng có thể nhanh chóng sống lại.</w:t>
      </w:r>
    </w:p>
    <w:p>
      <w:pPr>
        <w:pStyle w:val="BodyText"/>
      </w:pPr>
      <w:r>
        <w:t xml:space="preserve">- Hoang Viêm Phá!</w:t>
      </w:r>
    </w:p>
    <w:p>
      <w:pPr>
        <w:pStyle w:val="BodyText"/>
      </w:pPr>
      <w:r>
        <w:t xml:space="preserve">Một kích đánh trọng thương Ảnh Ma, trong mắt Nhạc Trọng phát lạnh, một quyền oanh lên đầu Chiến Ma, Thần Ma Viêm khủng bố bộc phát đem đầu của hắn đánh bạo, bao phủ trong ngọn lửa rừng rực.</w:t>
      </w:r>
    </w:p>
    <w:p>
      <w:pPr>
        <w:pStyle w:val="BodyText"/>
      </w:pPr>
      <w:r>
        <w:t xml:space="preserve">Chiến Ma vốn đã bị huyết tiễn quỷ dị làm trọng thương, lúc này đã không còn sức chống cự, trong một tiếng thét bi thảm vang lên, thật nhanh hóa thành tro tàn chỉ lưu lại một viên tinh hạch cửu giai.</w:t>
      </w:r>
    </w:p>
    <w:p>
      <w:pPr>
        <w:pStyle w:val="BodyText"/>
      </w:pPr>
      <w:r>
        <w:t xml:space="preserve">Trong nháy mắt Chiến Ma tử vong, một đạo sinh mệnh nguyên khí dồi dào đồng thời ẩn chứa một tia tinh thần bất diệt áo nghĩa tràn vào thân thể Nhạc Trọng.</w:t>
      </w:r>
    </w:p>
    <w:p>
      <w:pPr>
        <w:pStyle w:val="BodyText"/>
      </w:pPr>
      <w:r>
        <w:t xml:space="preserve">Trong thức hải Nhạc Trọng oanh một tiếng nổ vang, giống như vừa đánh vỡ vật gì, lập tức đột phá cổ bình tiến vào cảnh giới cửu giai đỉnh phong, thần hồn anh trong thức hải của hắn lớn hơn một vòng, giống như có một Nhạc Trọng thu nhỏ ngồi xếp bằng trong thức hải của hắn.</w:t>
      </w:r>
    </w:p>
    <w:p>
      <w:pPr>
        <w:pStyle w:val="BodyText"/>
      </w:pPr>
      <w:r>
        <w:t xml:space="preserve">- Không!</w:t>
      </w:r>
    </w:p>
    <w:p>
      <w:pPr>
        <w:pStyle w:val="BodyText"/>
      </w:pPr>
      <w:r>
        <w:t xml:space="preserve">- Nhân loại đáng chết!</w:t>
      </w:r>
    </w:p>
    <w:p>
      <w:pPr>
        <w:pStyle w:val="BodyText"/>
      </w:pPr>
      <w:r>
        <w:t xml:space="preserve">- Giết hắn!</w:t>
      </w:r>
    </w:p>
    <w:p>
      <w:pPr>
        <w:pStyle w:val="BodyText"/>
      </w:pPr>
      <w:r>
        <w:t xml:space="preserve">- …</w:t>
      </w:r>
    </w:p>
    <w:p>
      <w:pPr>
        <w:pStyle w:val="BodyText"/>
      </w:pPr>
      <w:r>
        <w:t xml:space="preserve">Nhìn thấy Chiến Ma bị Nhạc Trọng thiêu đốt thành tro tàn, bảy ma chủ còn lại hai mắt đỏ đậm, phát ra tiếng gầm phẫn nộ cùng phát động công kích.</w:t>
      </w:r>
    </w:p>
    <w:p>
      <w:pPr>
        <w:pStyle w:val="BodyText"/>
      </w:pPr>
      <w:r>
        <w:t xml:space="preserve">- Ha ha! Ta vừa đột phá thêm một bậc, vừa lúc thiếu đối thủ. Các ngươi tới đúng lúc, giúp ta làm đá đặt chân tiến hóa đi!</w:t>
      </w:r>
    </w:p>
    <w:p>
      <w:pPr>
        <w:pStyle w:val="Compact"/>
      </w:pPr>
      <w:r>
        <w:br w:type="textWrapping"/>
      </w:r>
      <w:r>
        <w:br w:type="textWrapping"/>
      </w:r>
    </w:p>
    <w:p>
      <w:pPr>
        <w:pStyle w:val="Heading2"/>
      </w:pPr>
      <w:bookmarkStart w:id="1671" w:name="chương-1859-hoàng-kim-huyết-hà"/>
      <w:bookmarkEnd w:id="1671"/>
      <w:r>
        <w:t xml:space="preserve">1649. Chương 1859: Hoàng Kim Huyết Hà!</w:t>
      </w:r>
    </w:p>
    <w:p>
      <w:pPr>
        <w:pStyle w:val="Compact"/>
      </w:pPr>
      <w:r>
        <w:br w:type="textWrapping"/>
      </w:r>
      <w:r>
        <w:br w:type="textWrapping"/>
      </w:r>
      <w:r>
        <w:t xml:space="preserve">Nhạc Trọng cười lạnh, phát động phân thân thuật, vô số phân thân liền hiện ra hướng bảy ma chủ bay đi.</w:t>
      </w:r>
    </w:p>
    <w:p>
      <w:pPr>
        <w:pStyle w:val="BodyText"/>
      </w:pPr>
      <w:r>
        <w:t xml:space="preserve">- Một đám rác rưởi, đều vỡ cho ta!</w:t>
      </w:r>
    </w:p>
    <w:p>
      <w:pPr>
        <w:pStyle w:val="BodyText"/>
      </w:pPr>
      <w:r>
        <w:t xml:space="preserve">Ngưu đầu ác ma thúc giục cự ma chiến phủ giáng xuống, hung hăng chém tới, thiên địa nguyên khí khủng bố ngưng tụ thành phủ ảnh cực lớn hướng phân thân Nhạc Trọng đập xuống.</w:t>
      </w:r>
    </w:p>
    <w:p>
      <w:pPr>
        <w:pStyle w:val="BodyText"/>
      </w:pPr>
      <w:r>
        <w:t xml:space="preserve">Phủ ảnh rơi xuống, vô số phân thân của Nhạc Trọng nổ tung, cuối cùng hỏng mất.</w:t>
      </w:r>
    </w:p>
    <w:p>
      <w:pPr>
        <w:pStyle w:val="BodyText"/>
      </w:pPr>
      <w:r>
        <w:t xml:space="preserve">- Đáng tiếc ngươi chậm một bước, đi chết đi!</w:t>
      </w:r>
    </w:p>
    <w:p>
      <w:pPr>
        <w:pStyle w:val="BodyText"/>
      </w:pPr>
      <w:r>
        <w:t xml:space="preserve">Trong tích tắc Nhạc Trọng thập phần quỷ dị xuất hiện trước người ngưu đầu ác ma, một chiêu Hoang Viêm Phá oanh thẳng lên đầu của hắn.</w:t>
      </w:r>
    </w:p>
    <w:p>
      <w:pPr>
        <w:pStyle w:val="BodyText"/>
      </w:pPr>
      <w:r>
        <w:t xml:space="preserve">Oanh một tiếng nổ, một quyền của Nhạc Trọng oanh lên thân thể ngưu đầu ác ma, Thần Ma Viêm bộc phát đem khối vỡ thân thể thiêu hủy thành tro tàn, ngay cả linh hồn đều đốt thành tro, không chút dư thừa.</w:t>
      </w:r>
    </w:p>
    <w:p>
      <w:pPr>
        <w:pStyle w:val="BodyText"/>
      </w:pPr>
      <w:r>
        <w:t xml:space="preserve">Thấy ngưu đầu ác ma bị Nhạc Trọng giết chết, sáu ma chủ còn lại sắc mặt kinh hãi, đầy vẻ tuyệt vọng.</w:t>
      </w:r>
    </w:p>
    <w:p>
      <w:pPr>
        <w:pStyle w:val="BodyText"/>
      </w:pPr>
      <w:r>
        <w:t xml:space="preserve">Kiệt Phật Lý nhìn thấy Nhạc Trọng chỉ một quyền miểu sát ngưu đầu ác ma, ánh mắt trợn trừng:</w:t>
      </w:r>
    </w:p>
    <w:p>
      <w:pPr>
        <w:pStyle w:val="BodyText"/>
      </w:pPr>
      <w:r>
        <w:t xml:space="preserve">- Làm sao có thể? Hắn làm sao có thể tiến hóa nhanh như vậy? Không lâu trước hắn rõ ràng chỉ là một cao thủ cửu giai bình thường, làm sao có thể tiến hóa nhanh tới như thế?</w:t>
      </w:r>
    </w:p>
    <w:p>
      <w:pPr>
        <w:pStyle w:val="BodyText"/>
      </w:pPr>
      <w:r>
        <w:t xml:space="preserve">Không lâu khi trước Kiệt Phật Lý còn có thể hoàn toàn áp chế Nhạc Trọng, đánh cho hắn tháo chạy. Nhưng chỉ qua vài ngày Nhạc Trọng đã tiến hóa nhanh tới mức có thể đem cả ngưu đầu ác ma một kích miểu sát, loại quái vật này Kiệt Phật Lý chưa từng gặp qua.</w:t>
      </w:r>
    </w:p>
    <w:p>
      <w:pPr>
        <w:pStyle w:val="BodyText"/>
      </w:pPr>
      <w:r>
        <w:t xml:space="preserve">Bỗng nhiên sắc mặt Mị Ma đại biến, thất thanh hét to:</w:t>
      </w:r>
    </w:p>
    <w:p>
      <w:pPr>
        <w:pStyle w:val="BodyText"/>
      </w:pPr>
      <w:r>
        <w:t xml:space="preserve">- Thần Quyến Giả! Hắn là Thần Quyến Giả!</w:t>
      </w:r>
    </w:p>
    <w:p>
      <w:pPr>
        <w:pStyle w:val="BodyText"/>
      </w:pPr>
      <w:r>
        <w:t xml:space="preserve">Nghe được danh xưng Thần Quyến Giả, ngoại trừ nhân tộc đại bộ phận nửa bước Chân Thần ngoại tộc đều đại biến.</w:t>
      </w:r>
    </w:p>
    <w:p>
      <w:pPr>
        <w:pStyle w:val="BodyText"/>
      </w:pPr>
      <w:r>
        <w:t xml:space="preserve">Thần Quyến Giả có được ấn ký Thần Ma hệ thống, là tồn tại khủng bố được thần linh chiếu cố, có thể thông qua việc đánh chết cường địch hấp thu sinh mệnh nguyên khí tiến hóa.</w:t>
      </w:r>
    </w:p>
    <w:p>
      <w:pPr>
        <w:pStyle w:val="BodyText"/>
      </w:pPr>
      <w:r>
        <w:t xml:space="preserve">Đối với nhiều chủng tộc mà nói, Thần Quyến Giả là mỹ vị lớn nhất, cũng là ác mộng của chủng tộc. Nếu có thể cắn nuốt Thần Quyến Giả nhỏ yếu sẽ có thể tiến hóa một bước. Nhưng nếu bị Thần Quyến Giả xem là con mồi, như vậy kết quả sẽ thập phần thê thảm.</w:t>
      </w:r>
    </w:p>
    <w:p>
      <w:pPr>
        <w:pStyle w:val="BodyText"/>
      </w:pPr>
      <w:r>
        <w:t xml:space="preserve">Từng đạo ánh mắt căm thù, tham lam, ghen tỵ không ngừng tập trung trên người Nhạc Trọng.</w:t>
      </w:r>
    </w:p>
    <w:p>
      <w:pPr>
        <w:pStyle w:val="BodyText"/>
      </w:pPr>
      <w:r>
        <w:t xml:space="preserve">Thật nhiều nửa bước Chân Thần hung quang bốn phía, lực lượng điên cuồng khởi động, vừa tránh né công kích bên dưới vừa không ngừng mưu tính.</w:t>
      </w:r>
    </w:p>
    <w:p>
      <w:pPr>
        <w:pStyle w:val="BodyText"/>
      </w:pPr>
      <w:r>
        <w:t xml:space="preserve">Lôi Hoàng nhìn Nhạc Trọng, trong mắt tràn ngập phức tạp:</w:t>
      </w:r>
    </w:p>
    <w:p>
      <w:pPr>
        <w:pStyle w:val="BodyText"/>
      </w:pPr>
      <w:r>
        <w:t xml:space="preserve">- Bí mật rốt cục bị bại lộ!</w:t>
      </w:r>
    </w:p>
    <w:p>
      <w:pPr>
        <w:pStyle w:val="BodyText"/>
      </w:pPr>
      <w:r>
        <w:t xml:space="preserve">Nhạc Trọng tiến hóa nhanh như vậy đã vượt xa sự suy đoán của hắn. Lúc này sức chiến đấu của Nhạc Trọng bao trùm trên Lôi Hoàng, điều này cũng làm cho hắn không nhịn được sản sinh ghen tỵ.</w:t>
      </w:r>
    </w:p>
    <w:p>
      <w:pPr>
        <w:pStyle w:val="BodyText"/>
      </w:pPr>
      <w:r>
        <w:t xml:space="preserve">Trong mắt Lỗ Liệt đồng dạng hiện lên vẻ phức tạp, thở dài thật sâu nói:</w:t>
      </w:r>
    </w:p>
    <w:p>
      <w:pPr>
        <w:pStyle w:val="BodyText"/>
      </w:pPr>
      <w:r>
        <w:t xml:space="preserve">- Có thể giấu diếm tới bây giờ đã không tệ rồi. Hiện tại là thời gian hắn nguy hiểm nhất. Nếu hắn vượt qua được tương lai hắn chính là cộng chủ của nhân tộc chúng ta, là Chân Thần của Thần Thánh Thiên Đường. Nếu không vượt qua, chỉ còn đường tử vong, trở thành con mồi cho người khác tiến hóa!</w:t>
      </w:r>
    </w:p>
    <w:p>
      <w:pPr>
        <w:pStyle w:val="BodyText"/>
      </w:pPr>
      <w:r>
        <w:t xml:space="preserve">Lỗ Liệt cũng vô cùng ghen tỵ cùng hâm mộ đối với tốc độ tiến hóa của Nhạc Trọng. Nhưng hắn hiểu rất rõ nếu Nhạc Trọng trở thành Chân Thần, như vậy trong tám trăm thế giới không còn ai là địch thủ của Nhạc Trọng. Nhạc Trọng sẽ trở thành Chân Thần được Thần Thánh Thiên Đường phụng dưỡng, nắm giữ quyền lực khôn cùng là chuyện thật đương nhiên.</w:t>
      </w:r>
    </w:p>
    <w:p>
      <w:pPr>
        <w:pStyle w:val="BodyText"/>
      </w:pPr>
      <w:r>
        <w:t xml:space="preserve">Viêm Thiên đột nhiên hỏi:</w:t>
      </w:r>
    </w:p>
    <w:p>
      <w:pPr>
        <w:pStyle w:val="BodyText"/>
      </w:pPr>
      <w:r>
        <w:t xml:space="preserve">- Chúng ta đi giúp hắn không?</w:t>
      </w:r>
    </w:p>
    <w:p>
      <w:pPr>
        <w:pStyle w:val="BodyText"/>
      </w:pPr>
      <w:r>
        <w:t xml:space="preserve">Lôi Hoàng quét mắt nhìn thật nhiều cao thủ chung quanh, cười khổ nói:</w:t>
      </w:r>
    </w:p>
    <w:p>
      <w:pPr>
        <w:pStyle w:val="BodyText"/>
      </w:pPr>
      <w:r>
        <w:t xml:space="preserve">- Vô ích! Hiện tại hắn đã trở thành địch nhân của toàn bộ những người ở đây, một khi chúng ta đi giúp hắn, cả chúng ta cũng sẽ chết trong tay những kẻ điên cuồng kia!</w:t>
      </w:r>
    </w:p>
    <w:p>
      <w:pPr>
        <w:pStyle w:val="BodyText"/>
      </w:pPr>
      <w:r>
        <w:t xml:space="preserve">Lúc này ánh mắt các cao thủ ngoại tộc đều đỏ bừng, Nhạc Trọng đã trở thành vật đại bổ trong mắt bọn hắn, cũng là địch nhân khủng bố nhất của bọn họ. Một khi có thể giết chết Nhạc Trọng bọn hắn sẽ đạt được vô số chỗ tốt.</w:t>
      </w:r>
    </w:p>
    <w:p>
      <w:pPr>
        <w:pStyle w:val="BodyText"/>
      </w:pPr>
      <w:r>
        <w:t xml:space="preserve">Một ít cao thủ nửa bước Chân Thần sắc mặt bất thiện nhìn chằm chằm những cao thủ nhân tộc, một khi họ có dị động lập tức phát động tấn công.</w:t>
      </w:r>
    </w:p>
    <w:p>
      <w:pPr>
        <w:pStyle w:val="BodyText"/>
      </w:pPr>
      <w:r>
        <w:t xml:space="preserve">Gương mặt Mị Ma tràn đầy hoảng sợ lớn tiếng thét to:</w:t>
      </w:r>
    </w:p>
    <w:p>
      <w:pPr>
        <w:pStyle w:val="BodyText"/>
      </w:pPr>
      <w:r>
        <w:t xml:space="preserve">- Mọi người cùng nhau tiến lên giết hắn! Hắn là một Thần Quyến Giả trưởng thành, ai có thể nuốt hắn là đạt được toàn bộ lực lượng của hắn, hi vọng thăng tiến thành Chân Thần sẽ tăng lớn!</w:t>
      </w:r>
    </w:p>
    <w:p>
      <w:pPr>
        <w:pStyle w:val="BodyText"/>
      </w:pPr>
      <w:r>
        <w:t xml:space="preserve">- Muốn giết ta! Như vậy ngươi chết trước cho ta!</w:t>
      </w:r>
    </w:p>
    <w:p>
      <w:pPr>
        <w:pStyle w:val="BodyText"/>
      </w:pPr>
      <w:r>
        <w:t xml:space="preserve">Ánh mắt Nhạc Trọng phát lạnh, mở ra thần quang dực màu trắng, một đạo quang mang chợt lóe, hắn xuất hiện ngay trước người Mị Ma, một chiêu Hoang Viêm Phá oanh thẳng tới.</w:t>
      </w:r>
    </w:p>
    <w:p>
      <w:pPr>
        <w:pStyle w:val="BodyText"/>
      </w:pPr>
      <w:r>
        <w:t xml:space="preserve">- Đừng! Ta nguyện ý làm nữ nô của ngươi!</w:t>
      </w:r>
    </w:p>
    <w:p>
      <w:pPr>
        <w:pStyle w:val="BodyText"/>
      </w:pPr>
      <w:r>
        <w:t xml:space="preserve">Trong mắt Mị Ma hiện lên vẻ hoảng sợ, khởi động mị thuật, gương mặt trở nên thật điềm đạm đáng yêu, có thể làm người mềm lòng thương tiếc vô cùng.</w:t>
      </w:r>
    </w:p>
    <w:p>
      <w:pPr>
        <w:pStyle w:val="BodyText"/>
      </w:pPr>
      <w:r>
        <w:t xml:space="preserve">- Chết!</w:t>
      </w:r>
    </w:p>
    <w:p>
      <w:pPr>
        <w:pStyle w:val="BodyText"/>
      </w:pPr>
      <w:r>
        <w:t xml:space="preserve">Nhạc Trọng không hề có chút lòng thương hương tiếc ngọc, một quyền nổ nát đầu Mị Ma, đem thân thể nàng oanh bạo, vô số hỏa diễm đem Mị Ma thiêu thành tro tàn, ngay cả linh hồn cũng không lưu lại, chỉ còn lưu một bảo kính tối đen.</w:t>
      </w:r>
    </w:p>
    <w:p>
      <w:pPr>
        <w:pStyle w:val="BodyText"/>
      </w:pPr>
      <w:r>
        <w:t xml:space="preserve">- Mị nhi!</w:t>
      </w:r>
    </w:p>
    <w:p>
      <w:pPr>
        <w:pStyle w:val="BodyText"/>
      </w:pPr>
      <w:r>
        <w:t xml:space="preserve">- Súc sinh, ngươi dám giết Mị nhi của ta, ta phải đem ngươi bầm thây vạn đoạn!</w:t>
      </w:r>
    </w:p>
    <w:p>
      <w:pPr>
        <w:pStyle w:val="BodyText"/>
      </w:pPr>
      <w:r>
        <w:t xml:space="preserve">- Súc sinh, súc sinh chết tiệt, ta phải đốt chết ngươi!</w:t>
      </w:r>
    </w:p>
    <w:p>
      <w:pPr>
        <w:pStyle w:val="BodyText"/>
      </w:pPr>
      <w:r>
        <w:t xml:space="preserve">- …</w:t>
      </w:r>
    </w:p>
    <w:p>
      <w:pPr>
        <w:pStyle w:val="BodyText"/>
      </w:pPr>
      <w:r>
        <w:t xml:space="preserve">Năm ma chủ còn lại trở nên cuồng bạo, thúc giục pháp tắc lực hướng Nhạc Trọng đánh tới.</w:t>
      </w:r>
    </w:p>
    <w:p>
      <w:pPr>
        <w:pStyle w:val="BodyText"/>
      </w:pPr>
      <w:r>
        <w:t xml:space="preserve">Mị Ma là tình nhân của năm ma chủ này, mị lực của nàng mê hoặc bọn hắn thật sâu, lúc này nàng bị giết đương nhiên khiến bọn hắn trở nên cuồng bạo.</w:t>
      </w:r>
    </w:p>
    <w:p>
      <w:pPr>
        <w:pStyle w:val="BodyText"/>
      </w:pPr>
      <w:r>
        <w:t xml:space="preserve">- Ha ha! Một đám muốn đi chịu chết, trở thành đá đặt chân cho ta tiến hóa đi!</w:t>
      </w:r>
    </w:p>
    <w:p>
      <w:pPr>
        <w:pStyle w:val="BodyText"/>
      </w:pPr>
      <w:r>
        <w:t xml:space="preserve">Trong mắt Nhạc Trọng chớp động hàn quang, điên cuồng cười to, bạch sắc dực sau lưng vỗ mạnh hóa thành sao băng xông vào trong năm đại ma chủ, hỏa diễm pháp tắc vô tận hướng bọn hắn đánh tới.</w:t>
      </w:r>
    </w:p>
    <w:p>
      <w:pPr>
        <w:pStyle w:val="BodyText"/>
      </w:pPr>
      <w:r>
        <w:t xml:space="preserve">Thần quang dực chính là bảo vật cấp hoàng kim về tốc độ, với thực lực hiện tại của Nhạc Trọng sử dụng tốc độ phi hành thậm chí đã siêu việt cả cao thủ Chân Thần yếu nhược. Năm ma chủ căn bản không thể nắm giữ được quỹ tích di động của hắn, chỉ vài lần hô hấp đã có ba ma chủ bị oanh giết dễ dàng, thiêu thành tro tàn.</w:t>
      </w:r>
    </w:p>
    <w:p>
      <w:pPr>
        <w:pStyle w:val="BodyText"/>
      </w:pPr>
      <w:r>
        <w:t xml:space="preserve">Kiệt Phật Lý cùng Ảnh Ma nhìn thấy tình thế không ổn, liền lợi dụng bảo vật cùng năng lực của mình tránh thoát khỏi bên người Nhạc Trọng, nhờ vậy tránh được một kiếp.</w:t>
      </w:r>
    </w:p>
    <w:p>
      <w:pPr>
        <w:pStyle w:val="BodyText"/>
      </w:pPr>
      <w:r>
        <w:t xml:space="preserve">Thân thể Kiệt Phật Lý bao trùm Hắc Ma Ti, phát ra tiếng thét chói tai:</w:t>
      </w:r>
    </w:p>
    <w:p>
      <w:pPr>
        <w:pStyle w:val="BodyText"/>
      </w:pPr>
      <w:r>
        <w:t xml:space="preserve">- Mọi người cùng nhau tiến lên giết chết hắn! Nếu không giết được hắn, chúng ta sẽ trở thành đá đặt chân cho hắn tiến hóa!</w:t>
      </w:r>
    </w:p>
    <w:p>
      <w:pPr>
        <w:pStyle w:val="BodyText"/>
      </w:pPr>
      <w:r>
        <w:t xml:space="preserve">- Mọi người cùng nhau tiến lên, tuyệt đối không thể để cho nhân tộc kia tiếp tục tiến hóa!</w:t>
      </w:r>
    </w:p>
    <w:p>
      <w:pPr>
        <w:pStyle w:val="BodyText"/>
      </w:pPr>
      <w:r>
        <w:t xml:space="preserve">- Giết hắn! Cắn nuốt hắn!</w:t>
      </w:r>
    </w:p>
    <w:p>
      <w:pPr>
        <w:pStyle w:val="BodyText"/>
      </w:pPr>
      <w:r>
        <w:t xml:space="preserve">- …</w:t>
      </w:r>
    </w:p>
    <w:p>
      <w:pPr>
        <w:pStyle w:val="BodyText"/>
      </w:pPr>
      <w:r>
        <w:t xml:space="preserve">Chứng kiến Nhạc Trọng không chút kiêng nể miểu sát ba ma chủ, cắn nuốt sinh mệnh nguyên khí của bọn hắn, những cao thủ nửa bước Chân Thần còn lại đều không đứng yên được nữa.</w:t>
      </w:r>
    </w:p>
    <w:p>
      <w:pPr>
        <w:pStyle w:val="BodyText"/>
      </w:pPr>
      <w:r>
        <w:t xml:space="preserve">Một hoàng kim hỏa xa từ dưới đất bay lên mang theo hơi nước bốc cao hướng Nhạc Trọng đụng thẳng tới.</w:t>
      </w:r>
    </w:p>
    <w:p>
      <w:pPr>
        <w:pStyle w:val="BodyText"/>
      </w:pPr>
      <w:r>
        <w:t xml:space="preserve">Hoàng kim hỏa xa vừa xuất hiện, kim sắc hư vô quỹ đạo lập tức liên đón tới người Nhạc Trọng, trước khi đụng vào hắn sẽ luôn không ngừng truy tung theo hắn, cuối cùng sẽ đem hắn đụng nát thành thịt vụn.</w:t>
      </w:r>
    </w:p>
    <w:p>
      <w:pPr>
        <w:pStyle w:val="Compact"/>
      </w:pPr>
      <w:r>
        <w:t xml:space="preserve">Một gã cao thủ mặc áo choàng đen vung tay, một hắc sắc cự hạp trống rỗng bay ra, không gian lực khổng lồ điên cuồng thổi quét hình thành không gian tỏa hướng Nhạc Trọng công tới.</w:t>
      </w:r>
      <w:r>
        <w:br w:type="textWrapping"/>
      </w:r>
      <w:r>
        <w:br w:type="textWrapping"/>
      </w:r>
    </w:p>
    <w:p>
      <w:pPr>
        <w:pStyle w:val="Heading2"/>
      </w:pPr>
      <w:bookmarkStart w:id="1672" w:name="chương-1860-pháp-tắc-thánh-điện-1"/>
      <w:bookmarkEnd w:id="1672"/>
      <w:r>
        <w:t xml:space="preserve">1650. Chương 1860: Pháp Tắc Thánh Điện! (1)</w:t>
      </w:r>
    </w:p>
    <w:p>
      <w:pPr>
        <w:pStyle w:val="Compact"/>
      </w:pPr>
      <w:r>
        <w:br w:type="textWrapping"/>
      </w:r>
      <w:r>
        <w:br w:type="textWrapping"/>
      </w:r>
      <w:r>
        <w:t xml:space="preserve">Một mỹ nữ tuyệt sắc xinh đẹp tuyệt luân mặc san hô y màu đỏ cầm hoàng kim ốc biển hướng Nhạc Trọng thổi tới, một đạo sóng âm khủng bố oanh qua.</w:t>
      </w:r>
    </w:p>
    <w:p>
      <w:pPr>
        <w:pStyle w:val="BodyText"/>
      </w:pPr>
      <w:r>
        <w:t xml:space="preserve">Vô số cao thủ bán thần liên tục ra tay, đều tự thi triển dị năng oanh tới.</w:t>
      </w:r>
    </w:p>
    <w:p>
      <w:pPr>
        <w:pStyle w:val="BodyText"/>
      </w:pPr>
      <w:r>
        <w:t xml:space="preserve">Một đoàn nửa bước Chân Thần liên thủ, cho dù là cao thủ Chân Thần cũng khó thể ngăn cản được.</w:t>
      </w:r>
    </w:p>
    <w:p>
      <w:pPr>
        <w:pStyle w:val="BodyText"/>
      </w:pPr>
      <w:r>
        <w:t xml:space="preserve">Đối mặt vô số cao thủ công kích Nhạc Trọng chỉ cười lạnh, thần quang dực vỗ mạnh, hóa thành một đạo lưu tinh xông thẳng vào trong hoàng kim huyết hà.</w:t>
      </w:r>
    </w:p>
    <w:p>
      <w:pPr>
        <w:pStyle w:val="BodyText"/>
      </w:pPr>
      <w:r>
        <w:t xml:space="preserve">Vô số công kích cũng đánh vào trong con sông kia.</w:t>
      </w:r>
    </w:p>
    <w:p>
      <w:pPr>
        <w:pStyle w:val="BodyText"/>
      </w:pPr>
      <w:r>
        <w:t xml:space="preserve">Huyết hà là do máu huyết cao thủ Chân Thần tập hợp tạo thành, có được uy lực lớn lao cùng lực pháp tắc vô tận. Vô số công kích đánh vào trong sông liền bị hoàng kim huyết cắn nuốt đại bộ phận lực lượng, cũng đem không ít máu huyết Chân Thần trực tiếp bốc hơi.</w:t>
      </w:r>
    </w:p>
    <w:p>
      <w:pPr>
        <w:pStyle w:val="BodyText"/>
      </w:pPr>
      <w:r>
        <w:t xml:space="preserve">- Đáng chết! Đám kiến hôi các ngươi đều đi chết đi!</w:t>
      </w:r>
    </w:p>
    <w:p>
      <w:pPr>
        <w:pStyle w:val="BodyText"/>
      </w:pPr>
      <w:r>
        <w:t xml:space="preserve">Bỗng nhiên từ trong sông nổ bắn ra vô số hoàng kim huyết tiễn, hướng nhiều cao thủ trên bầu trời oanh tới, chỉ tích tắc lại có bốn cao thủ cửu giai bị xỏ xuyên qua.</w:t>
      </w:r>
    </w:p>
    <w:p>
      <w:pPr>
        <w:pStyle w:val="BodyText"/>
      </w:pPr>
      <w:r>
        <w:t xml:space="preserve">Bốn cao thủ kêu thảm một tiếng, rơi thẳng vào trong sông.</w:t>
      </w:r>
    </w:p>
    <w:p>
      <w:pPr>
        <w:pStyle w:val="BodyText"/>
      </w:pPr>
      <w:r>
        <w:t xml:space="preserve">Thi thể bốn gã cửu giai bị hút sạch không còn, biến thành bốn cỗ thây khô.</w:t>
      </w:r>
    </w:p>
    <w:p>
      <w:pPr>
        <w:pStyle w:val="BodyText"/>
      </w:pPr>
      <w:r>
        <w:t xml:space="preserve">Một cao thủ bán thần giận dữ hét:</w:t>
      </w:r>
    </w:p>
    <w:p>
      <w:pPr>
        <w:pStyle w:val="BodyText"/>
      </w:pPr>
      <w:r>
        <w:t xml:space="preserve">- Phá hủy huyết hà! Chỉ có phá hủy huyết hà chúng ta mới có thể bước lên tầng tiếp theo Thông Thiên Tháp!</w:t>
      </w:r>
    </w:p>
    <w:p>
      <w:pPr>
        <w:pStyle w:val="BodyText"/>
      </w:pPr>
      <w:r>
        <w:t xml:space="preserve">Cả tầng thứ tư chỉ có một huyết hà cùng Thần Huyết Liên Tử, những cao thủ kia đều hiểu rõ ràng, nếu muốn tiến vào tầng thứ năm phải phá hủy huyết hà mới có thể đi lên.</w:t>
      </w:r>
    </w:p>
    <w:p>
      <w:pPr>
        <w:pStyle w:val="BodyText"/>
      </w:pPr>
      <w:r>
        <w:t xml:space="preserve">Các cao thủ liên tục ra tay, từng đạo lực lượng ẩn chứa pháp tắc lực công kích vào trong sông, đem máu huyết trong sông không ngừng bốc hơi.</w:t>
      </w:r>
    </w:p>
    <w:p>
      <w:pPr>
        <w:pStyle w:val="BodyText"/>
      </w:pPr>
      <w:r>
        <w:t xml:space="preserve">Bị nhiều cao thủ hợp lực, huyết hà dần dần bị bốc hơi tan dần, uy lực huyết tiễn bắn ra cũng dần dần yếu bớt.</w:t>
      </w:r>
    </w:p>
    <w:p>
      <w:pPr>
        <w:pStyle w:val="BodyText"/>
      </w:pPr>
      <w:r>
        <w:t xml:space="preserve">- Hỗn đản chết tiệt, các ngươi làm Huyết Mạn vĩ đại phẫn nộ rồi, các ngươi đều phải chết!</w:t>
      </w:r>
    </w:p>
    <w:p>
      <w:pPr>
        <w:pStyle w:val="BodyText"/>
      </w:pPr>
      <w:r>
        <w:t xml:space="preserve">Trong sông truyền ra thanh âm rít gào giận dữ, ngay sau đó huyết hà bốc lên, từng khối thây khô phóng lên cao, hướng những cao thủ cửu giai đánh tới.</w:t>
      </w:r>
    </w:p>
    <w:p>
      <w:pPr>
        <w:pStyle w:val="BodyText"/>
      </w:pPr>
      <w:r>
        <w:t xml:space="preserve">Những thây khô có được tốc độ cửu giai cấp cao, hơn nữa rậm rạp tràn đầy, tuy rằng bay tới nửa đường bị oanh thành phấn vụn, rơi trở xuống trong sông, nhưng vẫn có không ít thây khô bay tới trước người một ít cao thủ, dùng sức xé mạnh đem những cao thủ kia xé nát vụn, máu tươi tát đầy trong sông.</w:t>
      </w:r>
    </w:p>
    <w:p>
      <w:pPr>
        <w:pStyle w:val="BodyText"/>
      </w:pPr>
      <w:r>
        <w:t xml:space="preserve">Thây khô cùng các cường giả các tộc điên cuồng chém giết lẫn nhau, cực kỳ thảm thiết.</w:t>
      </w:r>
    </w:p>
    <w:p>
      <w:pPr>
        <w:pStyle w:val="BodyText"/>
      </w:pPr>
      <w:r>
        <w:t xml:space="preserve">Ở một bên, Nhạc Trọng rơi vào trong sông, một cỗ lực lượng hút nhiếp từ bên dưới truyền đến, đem hắn kéo xuống tận dưới đáy huyết hà.</w:t>
      </w:r>
    </w:p>
    <w:p>
      <w:pPr>
        <w:pStyle w:val="BodyText"/>
      </w:pPr>
      <w:r>
        <w:t xml:space="preserve">Lực lượng tà ác vô tận ý đồ dũng mãnh tràn vào cơ thể Nhạc Trọng đem hắn hút thành một khối thây khô, nhưng toàn bộ đều bị Vinh Diệu chiến giáp trực tiếp ngăn trở bên ngoài.</w:t>
      </w:r>
    </w:p>
    <w:p>
      <w:pPr>
        <w:pStyle w:val="BodyText"/>
      </w:pPr>
      <w:r>
        <w:t xml:space="preserve">Sau khi thăng cấp lên cửu giai đỉnh phong, ý thức chiến đấu của Nhạc Trọng đã kéo lên thật lớn, bắt đầu hướng theo ý thức chiến đấu của thần linh tiến hóa.</w:t>
      </w:r>
    </w:p>
    <w:p>
      <w:pPr>
        <w:pStyle w:val="BodyText"/>
      </w:pPr>
      <w:r>
        <w:t xml:space="preserve">Là tồn tại vô địch hoàn mỹ, cường giả Chân Thần cho dù sử dụng lực lượng bình thường cũng dễ dàng đánh bại cao thủ bán thần. Trong đó có một điều trọng yếu, đó là Chân Thần có được ý thức chiến đấu thần cấp, có thể làm ra phán đoán hợp lý nhất.</w:t>
      </w:r>
    </w:p>
    <w:p>
      <w:pPr>
        <w:pStyle w:val="BodyText"/>
      </w:pPr>
      <w:r>
        <w:t xml:space="preserve">Tuy Nhạc Trọng còn kém hơn cường giả Chân Thần thật sự, nhưng hắn vẫn suy đoán được hoàng kim huyết hà không khả năng ăn mòn lực lượng phòng ngự của hoàng kim chiến giáp.</w:t>
      </w:r>
    </w:p>
    <w:p>
      <w:pPr>
        <w:pStyle w:val="BodyText"/>
      </w:pPr>
      <w:r>
        <w:t xml:space="preserve">- Máu huyết này vốn là máu của cường giả Chân Thần, vừa lúc ta có thể tinh luyện tinh hoa lực lượng bên trong dùng tu luyện bí thuật thao túng máu huyết của ta!</w:t>
      </w:r>
    </w:p>
    <w:p>
      <w:pPr>
        <w:pStyle w:val="BodyText"/>
      </w:pPr>
      <w:r>
        <w:t xml:space="preserve">Tâm niệm vừa động, Nhạc Trọng phát động bí thuật thao túng huyết dịch, một đạo huyết quang bay thẳng vào trong hoàng kim huyết hà.</w:t>
      </w:r>
    </w:p>
    <w:p>
      <w:pPr>
        <w:pStyle w:val="BodyText"/>
      </w:pPr>
      <w:r>
        <w:t xml:space="preserve">Hoàng kim huyết hà run lên, một cỗ lực lượng cường đại tà dị cuốn tới, đạo huyết quang lập tức bị cắn nát.</w:t>
      </w:r>
    </w:p>
    <w:p>
      <w:pPr>
        <w:pStyle w:val="BodyText"/>
      </w:pPr>
      <w:r>
        <w:t xml:space="preserve">Hoàng kim huyết hà ẩn chứa thật nhiều máu huyết Chân Thần ngưng tụ mà thành, đã hình thành ra một loại quái vật vô cùng khủng bố.</w:t>
      </w:r>
    </w:p>
    <w:p>
      <w:pPr>
        <w:pStyle w:val="BodyText"/>
      </w:pPr>
      <w:r>
        <w:t xml:space="preserve">Lực lượng của hoàng kim huyết hà thậm chí muốn bao trùm một ít cường giả Chân Thần, nhưng không có được tinh thần bất diệt của Chân Thần cùng ý thức chiến đấu hoàn mỹ, đối với lĩnh ngộ pháp tắc cũng không đầy đủ, vì vậy mới không thể lập tức tiêu diệt những cường giả bên trên, cho dù là như thế Nhạc Trọng cũng không thể cắn nuốt được nó.</w:t>
      </w:r>
    </w:p>
    <w:p>
      <w:pPr>
        <w:pStyle w:val="BodyText"/>
      </w:pPr>
      <w:r>
        <w:t xml:space="preserve">- Bí thuật thao túng máu huyết của ta quả nhiên vẫn còn kém một chút. Nhưng nơi này có nhiều thần huyết như vậy, đối với ta mà nói vẫn là bảo khố khó được. Có thể lợi dụng hỏa diễm của ta thanh tẩy, lấy ra lực lượng thuần túy nhất!</w:t>
      </w:r>
    </w:p>
    <w:p>
      <w:pPr>
        <w:pStyle w:val="BodyText"/>
      </w:pPr>
      <w:r>
        <w:t xml:space="preserve">Nhạc Trọng vừa động, trí tuệ gần như hoàn mỹ cho hắn lựa chọn tốt nhất.</w:t>
      </w:r>
    </w:p>
    <w:p>
      <w:pPr>
        <w:pStyle w:val="BodyText"/>
      </w:pPr>
      <w:r>
        <w:t xml:space="preserve">Nhạc Trọng bình tĩnh trở lại, nắm lấy một đoàn hoàng kim huyết, dùng Thần Ma Viêm không ngừng thiêu đốt, đem ý thức cùng lệ khí trong hoàng kim huyết bốc hơi, cuối cùng hình thành thần lực kết tinh màu trắng hấp thu vào trong cơ thể.</w:t>
      </w:r>
    </w:p>
    <w:p>
      <w:pPr>
        <w:pStyle w:val="BodyText"/>
      </w:pPr>
      <w:r>
        <w:t xml:space="preserve">Pháp môn tinh luyện thần lực của Chân Thần đã khắc sâu trong thức hải của Nhạc Trọng, vốn là một loại kỹ xảo cực kỳ cao cấp, người khác căn bản không hề biết tới.</w:t>
      </w:r>
    </w:p>
    <w:p>
      <w:pPr>
        <w:pStyle w:val="BodyText"/>
      </w:pPr>
      <w:r>
        <w:t xml:space="preserve">Đoàn hoàng kim huyết bị Nhạc Trọng hấp thu, hoàng kim hà chợt bốc lên cuồn cuộn ngưng tụ thành vô số hoàng kim phủ, hoàng kim kiếm hung hăng oanh thẳng về phía hắn.</w:t>
      </w:r>
    </w:p>
    <w:p>
      <w:pPr>
        <w:pStyle w:val="BodyText"/>
      </w:pPr>
      <w:r>
        <w:t xml:space="preserve">Nhạc Trọng ngồi trong sông, mặc cho đủ loại công kích đánh lên chiến giáp. Oanh kích của hoàng kim hà không làm tổn thương hắn nửa phần, ngược lại còn bị hắn lợi dụng tiến hành rèn luyện thân thể chính mình, làm thân thể hắn càng thêm mạnh mẽ.</w:t>
      </w:r>
    </w:p>
    <w:p>
      <w:pPr>
        <w:pStyle w:val="BodyText"/>
      </w:pPr>
      <w:r>
        <w:t xml:space="preserve">Bất kể hoàng kim hà biến hóa thế nào cũng không thể xé rách Vinh Diệu chiến giáp trên người hắn. Từng khối thây khô cửu giai cao cấp tấn công tới cũng không thương tổn được hắn mảy may.</w:t>
      </w:r>
    </w:p>
    <w:p>
      <w:pPr>
        <w:pStyle w:val="BodyText"/>
      </w:pPr>
      <w:r>
        <w:t xml:space="preserve">Đúng lúc này từ trong sông đột nhiên truyền ra thần niệm thâm trầm:</w:t>
      </w:r>
    </w:p>
    <w:p>
      <w:pPr>
        <w:pStyle w:val="BodyText"/>
      </w:pPr>
      <w:r>
        <w:t xml:space="preserve">- Nhân loại, ta nguyện ý cùng ngươi liên thủ tiêu diệt đám ngoại tộc chết tiệt kia. Mời ngươi đình chỉ phá hư thân thể của ta! Ngoại tộc là địch nhân chung của chúng ta, chúng ta cùng nhau tiêu diệt chúng nó!</w:t>
      </w:r>
    </w:p>
    <w:p>
      <w:pPr>
        <w:pStyle w:val="BodyText"/>
      </w:pPr>
      <w:r>
        <w:t xml:space="preserve">Nhạc Trọng nghe vậy trong lòng vừa động, dừng lại việc luyện hóa huyết hà, hắn cũng đã tràn ngập sát ý đối với cao thủ ngoại tộc.</w:t>
      </w:r>
    </w:p>
    <w:p>
      <w:pPr>
        <w:pStyle w:val="BodyText"/>
      </w:pPr>
      <w:r>
        <w:t xml:space="preserve">Thần niệm của hắn vừa động, nói:</w:t>
      </w:r>
    </w:p>
    <w:p>
      <w:pPr>
        <w:pStyle w:val="BodyText"/>
      </w:pPr>
      <w:r>
        <w:t xml:space="preserve">- Thần Huyết Liên Tử, đem toàn bộ tặng cho ta thì ta cùng ngươi hợp tác tiêu diệt đám rác rưởi kia!</w:t>
      </w:r>
    </w:p>
    <w:p>
      <w:pPr>
        <w:pStyle w:val="BodyText"/>
      </w:pPr>
      <w:r>
        <w:t xml:space="preserve">Thần niệm huyết hà nhanh chóng đồng ý nói:</w:t>
      </w:r>
    </w:p>
    <w:p>
      <w:pPr>
        <w:pStyle w:val="BodyText"/>
      </w:pPr>
      <w:r>
        <w:t xml:space="preserve">- Được!</w:t>
      </w:r>
    </w:p>
    <w:p>
      <w:pPr>
        <w:pStyle w:val="BodyText"/>
      </w:pPr>
      <w:r>
        <w:t xml:space="preserve">Quái vật Huyết Man do máu huyết cường giả Chân Thần sinh ra cũng không thiếu khuyết lực lượng, thân thể của nó do vô số máu tươi Chân Thần ngưng tụ mà thành, ẩn chứa lực lượng vô tận. Thần Huyết Liên Tử với nó mà nói có cũng như không, đưa cho Nhạc Trọng cũng không đau lòng.</w:t>
      </w:r>
    </w:p>
    <w:p>
      <w:pPr>
        <w:pStyle w:val="BodyText"/>
      </w:pPr>
      <w:r>
        <w:t xml:space="preserve">Rất nhanh trước người Nhạc Trọng chất đầy Thần Huyết Liên Tử, hắn không chút do dự thu vào hơn mười vạn Thần Huyết Liên Tử, đồng thời lấy ra một nhóm bỏ vào trong miệng.</w:t>
      </w:r>
    </w:p>
    <w:p>
      <w:pPr>
        <w:pStyle w:val="BodyText"/>
      </w:pPr>
      <w:r>
        <w:t xml:space="preserve">Thần Huyết Liên Tử nuốt vào bụng hóa thành thần lực thanh lương tẩm bổ lên thân thể cùng linh hồn của hắn, giúp linh hồn hắn càng thêm cường đại.</w:t>
      </w:r>
    </w:p>
    <w:p>
      <w:pPr>
        <w:pStyle w:val="BodyText"/>
      </w:pPr>
      <w:r>
        <w:t xml:space="preserve">Nhạc Trọng vui mừng lại tiếp tục nuốt thêm Thần Huyết Liên Tử, nhưng hiệu quả lần này không quá tốt, hắn chỉ cảm giác trong cơ thể một trận tươi mát nhưng lực lượng không tiếp tục tăng lên.</w:t>
      </w:r>
    </w:p>
    <w:p>
      <w:pPr>
        <w:pStyle w:val="BodyText"/>
      </w:pPr>
      <w:r>
        <w:t xml:space="preserve">Nhạc Trọng tiếc hận nhìn mười vạn Thần Huyết Liên Tử trong giới chỉ:</w:t>
      </w:r>
    </w:p>
    <w:p>
      <w:pPr>
        <w:pStyle w:val="Compact"/>
      </w:pPr>
      <w:r>
        <w:t xml:space="preserve">- Đáng tiếc, thiên tài địa bảo này đối với ta mà nói đã không còn bao nhiêu hiệu quả!</w:t>
      </w:r>
      <w:r>
        <w:br w:type="textWrapping"/>
      </w:r>
      <w:r>
        <w:br w:type="textWrapping"/>
      </w:r>
    </w:p>
    <w:p>
      <w:pPr>
        <w:pStyle w:val="Heading2"/>
      </w:pPr>
      <w:bookmarkStart w:id="1673" w:name="chương-1861-pháp-tắc-thánh-điện-2"/>
      <w:bookmarkEnd w:id="1673"/>
      <w:r>
        <w:t xml:space="preserve">1651. Chương 1861: Pháp Tắc Thánh Điện! (2)</w:t>
      </w:r>
    </w:p>
    <w:p>
      <w:pPr>
        <w:pStyle w:val="Compact"/>
      </w:pPr>
      <w:r>
        <w:br w:type="textWrapping"/>
      </w:r>
      <w:r>
        <w:br w:type="textWrapping"/>
      </w:r>
      <w:r>
        <w:t xml:space="preserve">Càng tiến hóa lên cao, dược lực của thiên tài địa bảo đối với cường giả đứng đầu càng thêm yếu bớt. Chính bởi vì như thế ấn ký Thần Ma hệ thống của Nhạc Trọng càng thêm vô cùng trân quý.</w:t>
      </w:r>
    </w:p>
    <w:p>
      <w:pPr>
        <w:pStyle w:val="BodyText"/>
      </w:pPr>
      <w:r>
        <w:t xml:space="preserve">Nhạc Trọng trầm tư một lúc, trực tiếp hỏi:</w:t>
      </w:r>
    </w:p>
    <w:p>
      <w:pPr>
        <w:pStyle w:val="BodyText"/>
      </w:pPr>
      <w:r>
        <w:t xml:space="preserve">- Huyết Man, nếu ta giúp ngươi xử lý đám người bên trên, ngươi có thể mở thông đạo đi tầng thứ năm cho ta không?</w:t>
      </w:r>
    </w:p>
    <w:p>
      <w:pPr>
        <w:pStyle w:val="BodyText"/>
      </w:pPr>
      <w:r>
        <w:t xml:space="preserve">Huyết Man trầm giọng hỏi:</w:t>
      </w:r>
    </w:p>
    <w:p>
      <w:pPr>
        <w:pStyle w:val="BodyText"/>
      </w:pPr>
      <w:r>
        <w:t xml:space="preserve">- Thông đạo tầng thứ năm Thông Thiên Tháp là gì? Là thứ này sao?</w:t>
      </w:r>
    </w:p>
    <w:p>
      <w:pPr>
        <w:pStyle w:val="BodyText"/>
      </w:pPr>
      <w:r>
        <w:t xml:space="preserve">Huyết Man vừa dứt lời, từng đạo bạch sắc quang mang chớp động, trong hư không mở ra một cánh cửa không gian màu trắng đi thông tầng thứ năm.</w:t>
      </w:r>
    </w:p>
    <w:p>
      <w:pPr>
        <w:pStyle w:val="BodyText"/>
      </w:pPr>
      <w:r>
        <w:t xml:space="preserve">- Mở ra!</w:t>
      </w:r>
    </w:p>
    <w:p>
      <w:pPr>
        <w:pStyle w:val="BodyText"/>
      </w:pPr>
      <w:r>
        <w:t xml:space="preserve">- Không ngờ mở ra?</w:t>
      </w:r>
    </w:p>
    <w:p>
      <w:pPr>
        <w:pStyle w:val="BodyText"/>
      </w:pPr>
      <w:r>
        <w:t xml:space="preserve">- Đi!</w:t>
      </w:r>
    </w:p>
    <w:p>
      <w:pPr>
        <w:pStyle w:val="BodyText"/>
      </w:pPr>
      <w:r>
        <w:t xml:space="preserve">- …</w:t>
      </w:r>
    </w:p>
    <w:p>
      <w:pPr>
        <w:pStyle w:val="BodyText"/>
      </w:pPr>
      <w:r>
        <w:t xml:space="preserve">Nhìn thấy cửa không gian được mở ra, toàn bộ cường giả sửng sốt mừng rỡ như điên xông về hướng cửa không gian, không còn ai lưu lại dây dưa cùng hoàng kim huyết hà.</w:t>
      </w:r>
    </w:p>
    <w:p>
      <w:pPr>
        <w:pStyle w:val="BodyText"/>
      </w:pPr>
      <w:r>
        <w:t xml:space="preserve">Nhạc Trọng nhìn cửa không gian mở ra, thoáng ngẩn ngơ, thân hình chợt lóe bay ra khỏi huyết hà lao vào trong cửa không gian.</w:t>
      </w:r>
    </w:p>
    <w:p>
      <w:pPr>
        <w:pStyle w:val="BodyText"/>
      </w:pPr>
      <w:r>
        <w:t xml:space="preserve">- Đều đi rồi! Một đám ngu xuẩn vội vàng đi chịu chết. Cửa ải này của ta đã tiêu diệt không ít rác rưởi, đã đủ báo cáo kết quả!</w:t>
      </w:r>
    </w:p>
    <w:p>
      <w:pPr>
        <w:pStyle w:val="BodyText"/>
      </w:pPr>
      <w:r>
        <w:t xml:space="preserve">Nhìn thấy mọi người biến mất, trong sông truyền ra thanh âm vô cùng thâm trầm.</w:t>
      </w:r>
    </w:p>
    <w:p>
      <w:pPr>
        <w:pStyle w:val="BodyText"/>
      </w:pPr>
      <w:r>
        <w:t xml:space="preserve">Nhạc Trọng vừa tiến vào tầng thứ năm, liền nhìn thấy thật nhiều lăng trụ thủy tinh hư không trôi nổi, bên trên vờn quanh đủ loại pháp tắc cùng bí thuật.</w:t>
      </w:r>
    </w:p>
    <w:p>
      <w:pPr>
        <w:pStyle w:val="BodyText"/>
      </w:pPr>
      <w:r>
        <w:t xml:space="preserve">Trước một lăng trụ, Kiệt Phật Lý một tay chạm lên lăng trụ miệng như si như say lẩm bẩm:</w:t>
      </w:r>
    </w:p>
    <w:p>
      <w:pPr>
        <w:pStyle w:val="BodyText"/>
      </w:pPr>
      <w:r>
        <w:t xml:space="preserve">- Nguyên lai là như vậy! Không ngờ Ti pháp tắc vẫn có thể tiếp tục tiến hóa, thật khó tin. Nguyên lai ta vẫn chỉ là ếch ngồi đáy giếng, chẳng thể trách không thể đột phá thành cường giả Chân Thần!</w:t>
      </w:r>
    </w:p>
    <w:p>
      <w:pPr>
        <w:pStyle w:val="BodyText"/>
      </w:pPr>
      <w:r>
        <w:t xml:space="preserve">Ngoại trừ Kiệt Phật Lý, các cường giả khác đều vây quanh lăng trụ vẻ mặt mê say lĩnh ngộ lực lượng pháp tắc bên trong, thân thể tràn ngập lực lượng cường đại dao động.</w:t>
      </w:r>
    </w:p>
    <w:p>
      <w:pPr>
        <w:pStyle w:val="BodyText"/>
      </w:pPr>
      <w:r>
        <w:t xml:space="preserve">Nhạc Trọng nhìn thấy đám cường giả đang lĩnh ngộ pháp tắc, trong lòng sinh ra sát khí, nếu hắn thừa dịp này ra tay, tuyệt đối có thể giết mười mấy cường giả cùng một lúc.</w:t>
      </w:r>
    </w:p>
    <w:p>
      <w:pPr>
        <w:pStyle w:val="BodyText"/>
      </w:pPr>
      <w:r>
        <w:t xml:space="preserve">Sát ý vừa hiện, trong thức hải Nhạc Trọng vang lên thanh âm:</w:t>
      </w:r>
    </w:p>
    <w:p>
      <w:pPr>
        <w:pStyle w:val="BodyText"/>
      </w:pPr>
      <w:r>
        <w:t xml:space="preserve">- Nơi này là Pháp Tắc thánh điện, không cho phép chém giết, người vi phạm trực tiếp gạt bỏ!</w:t>
      </w:r>
    </w:p>
    <w:p>
      <w:pPr>
        <w:pStyle w:val="BodyText"/>
      </w:pPr>
      <w:r>
        <w:t xml:space="preserve">Nhạc Trọng hít sâu một hơi, nhanh chóng đi tên một lăng trụ ẩn chứa pháp tắc hỏa diễm đưa tay chạm vào.</w:t>
      </w:r>
    </w:p>
    <w:p>
      <w:pPr>
        <w:pStyle w:val="BodyText"/>
      </w:pPr>
      <w:r>
        <w:t xml:space="preserve">Tin tức về hỏa diễm pháp tắc dũng mãnh tràn vào trong thức hải của hắn, làm cho hắn càng thêm khắc sâu lĩnh ngộ về pháp tắc hỏa diễm ảo diệu.</w:t>
      </w:r>
    </w:p>
    <w:p>
      <w:pPr>
        <w:pStyle w:val="BodyText"/>
      </w:pPr>
      <w:r>
        <w:t xml:space="preserve">Ngay trong lúc mọi người đang lĩnh ngộ đủ loại pháp tắc huyền ảo, thật nhiều thiên địa nguyên khí tinh thuần vọt tới tràn vào trong cơ thể bọn họ, làm họ không ngừng tiến hóa càng thêm mạnh mẽ.</w:t>
      </w:r>
    </w:p>
    <w:p>
      <w:pPr>
        <w:pStyle w:val="BodyText"/>
      </w:pPr>
      <w:r>
        <w:t xml:space="preserve">Đồng thời một đồng hồ báo thức quỷ dị trống rỗng hiện ra, xuất hiện trong hư không, kim đồng hồ không ngừng xoay tròn thật nhanh.</w:t>
      </w:r>
    </w:p>
    <w:p>
      <w:pPr>
        <w:pStyle w:val="BodyText"/>
      </w:pPr>
      <w:r>
        <w:t xml:space="preserve">- Ta đã lĩnh ngộ tinh túy pháp tắc hỏa diễm, có thể luyện hóa linh hồn lạc ấn của tên cường giả Chân Thần kia!</w:t>
      </w:r>
    </w:p>
    <w:p>
      <w:pPr>
        <w:pStyle w:val="BodyText"/>
      </w:pPr>
      <w:r>
        <w:t xml:space="preserve">Tu luyện vô năm tháng, không biết qua bao lâu, Nhạc Trọng bỗng nhiên mở mắt, trong thức hải nhanh chóng ngưng tụ thành bản tôn của chính hắn.</w:t>
      </w:r>
    </w:p>
    <w:p>
      <w:pPr>
        <w:pStyle w:val="BodyText"/>
      </w:pPr>
      <w:r>
        <w:t xml:space="preserve">Linh hồn lạc ấn của cường giả Chân Thần trong thức hải hắn cũng hiện ra hư ảnh tam nhãn Chân Thần.</w:t>
      </w:r>
    </w:p>
    <w:p>
      <w:pPr>
        <w:pStyle w:val="BodyText"/>
      </w:pPr>
      <w:r>
        <w:t xml:space="preserve">Hư ảnh kia vừa nhìn thấy Nhạc Trọng, trong mắt kinh hãi thất thố kêu lên:</w:t>
      </w:r>
    </w:p>
    <w:p>
      <w:pPr>
        <w:pStyle w:val="BodyText"/>
      </w:pPr>
      <w:r>
        <w:t xml:space="preserve">- Cửu giai đỉnh phong, ngươi làm sao có thể tiến hóa nhanh như vậy? Đã thành cửu giai đỉnh phong? Làm sao tiến hóa nhanh được như vậy?</w:t>
      </w:r>
    </w:p>
    <w:p>
      <w:pPr>
        <w:pStyle w:val="BodyText"/>
      </w:pPr>
      <w:r>
        <w:t xml:space="preserve">- Trở thành đá đặt chân cho ta tiến hóa đi!</w:t>
      </w:r>
    </w:p>
    <w:p>
      <w:pPr>
        <w:pStyle w:val="BodyText"/>
      </w:pPr>
      <w:r>
        <w:t xml:space="preserve">Trong mắt Nhạc Trọng chớp động hàn quang, hóa thân thành hỏa diễm cự nhân chộp thẳng tới linh hồn lạc ấn kia. Một tay chộp lấy hư ảnh nắm giữ chặt chẽ trong tay.</w:t>
      </w:r>
    </w:p>
    <w:p>
      <w:pPr>
        <w:pStyle w:val="BodyText"/>
      </w:pPr>
      <w:r>
        <w:t xml:space="preserve">Vô số liệt hỏa bay múa, linh hồn lạc ấn của cường giả Chân Thần kia trong tiếng bi minh tan thành tro bụi.</w:t>
      </w:r>
    </w:p>
    <w:p>
      <w:pPr>
        <w:pStyle w:val="BodyText"/>
      </w:pPr>
      <w:r>
        <w:t xml:space="preserve">Sau khi Nhạc Trọng tiến giai lên nửa bước chân thần, thiên địa nguyên khí khổng lồ têến vào trong người của hắn, vòn xoáy nguyên khí này không ngừng tăng thực lực của hắn lên.</w:t>
      </w:r>
    </w:p>
    <w:p>
      <w:pPr>
        <w:pStyle w:val="BodyText"/>
      </w:pPr>
      <w:r>
        <w:t xml:space="preserve">- Thời gian cảm ngộ pháp tắc thánh điện đã tới, hiện tại mở thông đạo thứ sáu lên thông thiên tháp!</w:t>
      </w:r>
    </w:p>
    <w:p>
      <w:pPr>
        <w:pStyle w:val="BodyText"/>
      </w:pPr>
      <w:r>
        <w:t xml:space="preserve">Đúng lúc này một âm thanh vang lên trong thức hải, một đạo lập trụ hình thoi không ngừng mang tin tức truyền vào trong thức hải mọi người.</w:t>
      </w:r>
    </w:p>
    <w:p>
      <w:pPr>
        <w:pStyle w:val="BodyText"/>
      </w:pPr>
      <w:r>
        <w:t xml:space="preserve">Đúng lúc này cổng không gian thuần trắng, bỗng nhiên xuất hiện trong hư không.</w:t>
      </w:r>
    </w:p>
    <w:p>
      <w:pPr>
        <w:pStyle w:val="BodyText"/>
      </w:pPr>
      <w:r>
        <w:t xml:space="preserve">Nhạc Trọng mở hai mắt ra thân hình khẽ động, hắn trong nháy mắt nhảy vào trong cổng không gian này.</w:t>
      </w:r>
    </w:p>
    <w:p>
      <w:pPr>
        <w:pStyle w:val="BodyText"/>
      </w:pPr>
      <w:r>
        <w:t xml:space="preserve">Cường giả còn lại cũng tiến vào trong.</w:t>
      </w:r>
    </w:p>
    <w:p>
      <w:pPr>
        <w:pStyle w:val="BodyText"/>
      </w:pPr>
      <w:r>
        <w:t xml:space="preserve">Từng đạo hào quang không ngừng chớp động, những cường giả cửu giai này không ngừng tiến vào đại sảnh thuần trắng, cảnh giác nhìn qua chung quanh..</w:t>
      </w:r>
    </w:p>
    <w:p>
      <w:pPr>
        <w:pStyle w:val="BodyText"/>
      </w:pPr>
      <w:r>
        <w:t xml:space="preserve">- Là thần quyến giả!</w:t>
      </w:r>
    </w:p>
    <w:p>
      <w:pPr>
        <w:pStyle w:val="BodyText"/>
      </w:pPr>
      <w:r>
        <w:t xml:space="preserve">Kiệt Phật xuất hiện trong đại sảnh thuần trắng này, chợt nổi giận gầm lên một tiếng, vung tay lên có vô số sợi hắc khí cuốn thẳng tới Nhạc Trọng bên này. Ma khí vô cùng vô tận ập thẳng vào Nhạc Trọng, những sợi ma khí này mạnh hơn trước kia ba phần.</w:t>
      </w:r>
    </w:p>
    <w:p>
      <w:pPr>
        <w:pStyle w:val="BodyText"/>
      </w:pPr>
      <w:r>
        <w:t xml:space="preserve">Lúc này một con thằn lằn đỏ thẫm dài sáu mươi mét cũng nhào qua, nó như một đạo hào quang đỏ thẫm cắn Nhạc Trọng.</w:t>
      </w:r>
    </w:p>
    <w:p>
      <w:pPr>
        <w:pStyle w:val="BodyText"/>
      </w:pPr>
      <w:r>
        <w:t xml:space="preserve">Chỉ trong nháy mắt có hơn mười cường giả đánh thẳng vào nhạc Trọng.</w:t>
      </w:r>
    </w:p>
    <w:p>
      <w:pPr>
        <w:pStyle w:val="BodyText"/>
      </w:pPr>
      <w:r>
        <w:t xml:space="preserve">- Bọn mày muốn chết!</w:t>
      </w:r>
    </w:p>
    <w:p>
      <w:pPr>
        <w:pStyle w:val="BodyText"/>
      </w:pPr>
      <w:r>
        <w:t xml:space="preserve">Sát ý trong mắt Nhạc Trọng lóe lên, đôi cánh chim màu trắng sau lưng mở ra, hắn giống như sao băng xuất hiện trước mặt Kiệt Phật, một chưởng mang theo thần ma viêm vô tận.</w:t>
      </w:r>
    </w:p>
    <w:p>
      <w:pPr>
        <w:pStyle w:val="BodyText"/>
      </w:pPr>
      <w:r>
        <w:t xml:space="preserve">- Hắc Ma Kiển!</w:t>
      </w:r>
    </w:p>
    <w:p>
      <w:pPr>
        <w:pStyle w:val="BodyText"/>
      </w:pPr>
      <w:r>
        <w:t xml:space="preserve">Sắc mặt Kiệt Phật đại biến, thân thể của hắn thoáng sụp đổ, vô số sợi tơ màu đen nhanh chóng hình thành Hắc Ma Kiển.</w:t>
      </w:r>
    </w:p>
    <w:p>
      <w:pPr>
        <w:pStyle w:val="BodyText"/>
      </w:pPr>
      <w:r>
        <w:t xml:space="preserve">Hắc Ma Kiển là thủ đoạn phòng ngự mạnh nhất mà Kiệt Phật có được.</w:t>
      </w:r>
    </w:p>
    <w:p>
      <w:pPr>
        <w:pStyle w:val="BodyText"/>
      </w:pPr>
      <w:r>
        <w:t xml:space="preserve">Nhạc Trọng một chưởng vỗ vào Hắc Ma Kiển, hỏa diễm tung bay và Hắc Ma Kiển bị thiêu đốt ra cái động lớn, một chưởng này nện mạnh vào người Kiệt Phật.</w:t>
      </w:r>
    </w:p>
    <w:p>
      <w:pPr>
        <w:pStyle w:val="BodyText"/>
      </w:pPr>
      <w:r>
        <w:t xml:space="preserve">Thân thể Kiệt Phật bị đánh chia năm xẻ bảy, máu tươi văng khắp nơi, phân ra vô số khối thi thể và bị thần ma viêm của Nhạc Trọng trực tiếp đốt thành tro bụi, ngay cả linh hồn của Kiệt Phật cũng bị đốt thành tro, nguyên khí tính mạng khổng lồ rót vào người Nhạc Trọng.</w:t>
      </w:r>
    </w:p>
    <w:p>
      <w:pPr>
        <w:pStyle w:val="BodyText"/>
      </w:pPr>
      <w:r>
        <w:t xml:space="preserve">Một kích miểu sát Kiệt Phật, Hoàng Kim Liệt Xa chợt tấn công Nhạc Trọng.</w:t>
      </w:r>
    </w:p>
    <w:p>
      <w:pPr>
        <w:pStyle w:val="BodyText"/>
      </w:pPr>
      <w:r>
        <w:t xml:space="preserve">Hoàng Kim Liệt Xa chính là bảo vật cấp hoàng kim, vô kiên bất tồi, ngay cả nửa bước chân thần cũng có thể bị nó đánh chết, hài cốt không còn. Hơn nữa một khi tập trung mục tiêu sẽ công kích không ngừng, nếu không cho dù đuổi tới chân trời góc biển cũng phải tiêu diệt địch nhân.</w:t>
      </w:r>
    </w:p>
    <w:p>
      <w:pPr>
        <w:pStyle w:val="BodyText"/>
      </w:pPr>
      <w:r>
        <w:t xml:space="preserve">- Nát cho tao!</w:t>
      </w:r>
    </w:p>
    <w:p>
      <w:pPr>
        <w:pStyle w:val="BodyText"/>
      </w:pPr>
      <w:r>
        <w:t xml:space="preserve">Đối mặt với Hoàng Kim Liệt Xa, trong mắt Nhạc Trọng có hàn quang lóe lên, thiên địa nguyên khí cường đại hiện ra, một quyền đánh lên thân thể Hoàng Kim Liệt Xa.</w:t>
      </w:r>
    </w:p>
    <w:p>
      <w:pPr>
        <w:pStyle w:val="BodyText"/>
      </w:pPr>
      <w:r>
        <w:t xml:space="preserve">Oanh một tiếng vang thật lớn, Hoàng Kim Liệt Xa bị phấn toái pháp tắc đánh nát, đầu của chiếc xe này bị Nhạc Trọng đánh lõm xuống, trực tiếp bị đánh bay ra xa vài trăm thước.</w:t>
      </w:r>
    </w:p>
    <w:p>
      <w:pPr>
        <w:pStyle w:val="BodyText"/>
      </w:pPr>
      <w:r>
        <w:t xml:space="preserve">- Không có khả năng?"</w:t>
      </w:r>
    </w:p>
    <w:p>
      <w:pPr>
        <w:pStyle w:val="BodyText"/>
      </w:pPr>
      <w:r>
        <w:t xml:space="preserve">- Đây chính là Hoàng Kim Liệt Xa, làm sao bị đánh bay? Hắn chỉ là cường giả nửa bước bán thần thôi, làm sao có thể đánh bay Hoàng Kim Liệt Xa! "..."</w:t>
      </w:r>
    </w:p>
    <w:p>
      <w:pPr>
        <w:pStyle w:val="BodyText"/>
      </w:pPr>
      <w:r>
        <w:t xml:space="preserve">Nhìn thấy Nhạc Trọng một quyền đánh bay Hoàng Kim Liệt Xa thì đám người chung quanh vô cùng kinh hãi.</w:t>
      </w:r>
    </w:p>
    <w:p>
      <w:pPr>
        <w:pStyle w:val="BodyText"/>
      </w:pPr>
      <w:r>
        <w:t xml:space="preserve">Hoàng Kim Liệt Xa tung hoành rất nhiều thế giới, ngay cả cường giả nửa bước chân thần cũng tiêu diệt vài người, xem như tồn tại vô địch. Cũng chỉ có bảo vật cấp hoàng kim mới ngăn cản được thôi, bây giờ lại bị Nhạc Trọng một quyền đánh bay, thực lực Nhạc Trọng khủng bố đã có thể so được với chân thần.</w:t>
      </w:r>
    </w:p>
    <w:p>
      <w:pPr>
        <w:pStyle w:val="Compact"/>
      </w:pPr>
      <w:r>
        <w:t xml:space="preserve">- Cứu mạng, tôi không muốn chết!</w:t>
      </w:r>
      <w:r>
        <w:br w:type="textWrapping"/>
      </w:r>
      <w:r>
        <w:br w:type="textWrapping"/>
      </w:r>
    </w:p>
    <w:p>
      <w:pPr>
        <w:pStyle w:val="Heading2"/>
      </w:pPr>
      <w:bookmarkStart w:id="1674" w:name="chương-1862-sở-hướng-vô-địch."/>
      <w:bookmarkEnd w:id="1674"/>
      <w:r>
        <w:t xml:space="preserve">1652. Chương 1862: Sở Hướng Vô Địch.</w:t>
      </w:r>
    </w:p>
    <w:p>
      <w:pPr>
        <w:pStyle w:val="Compact"/>
      </w:pPr>
      <w:r>
        <w:br w:type="textWrapping"/>
      </w:r>
      <w:r>
        <w:br w:type="textWrapping"/>
      </w:r>
      <w:r>
        <w:t xml:space="preserve">Trong nháy mắt này Nhạc Trọng giống như quỷ mị xuất hiện trước mặt một tên cường giả nửa bước chân thần cầm hoàng kim chiến đao trong tay, trực tiếp đánh một quyền vào thân thể của tên cường giả nửa bước bán thần này, tên chân thần nửa bước chân thần bị đánh bại, ma viêm hoàng kim hiện ra thiêu đốt tên này thành tro bụi, chỉ kịp phát ra tiếng kêu thảm thiết.</w:t>
      </w:r>
    </w:p>
    <w:p>
      <w:pPr>
        <w:pStyle w:val="BodyText"/>
      </w:pPr>
      <w:r>
        <w:t xml:space="preserve">Một kích đuổi giết một tên nửa bước chân thần xong, đôi cánh màu trắng sau lưng Nhạc Trọng lóe lên, trực tiếp biến mất trước mặt mọi người.</w:t>
      </w:r>
    </w:p>
    <w:p>
      <w:pPr>
        <w:pStyle w:val="BodyText"/>
      </w:pPr>
      <w:r>
        <w:t xml:space="preserve">Trong sát na đó Nhạc Trọng quỷ dị xuất hiện sau lưng nửa bước chân thàn khác, một quyền đánh tên này thành phấn vụn, thi thể cũng đốt cháy trở thành tro tàn, . Lóe lên trong nháy mắt, Nhạc Trọng xuất hiện sau lưng Ảnh Ma Chi Chủ, hắn cầm Ảnh Ma Chi Chủ trong tay, thần ma viêm vô tận bạo phát bao phủ toàn thân Ảnh Ma Chi Chủ.</w:t>
      </w:r>
    </w:p>
    <w:p>
      <w:pPr>
        <w:pStyle w:val="BodyText"/>
      </w:pPr>
      <w:r>
        <w:t xml:space="preserve">Ảnh Ma Chi Chủ bị thần ma viêm bao phủ thì kêu thảm thiết:</w:t>
      </w:r>
    </w:p>
    <w:p>
      <w:pPr>
        <w:pStyle w:val="BodyText"/>
      </w:pPr>
      <w:r>
        <w:t xml:space="preserve">- Không! ! Không nên giết tôi! Tôi nguyện ý thần phục ngài, làm việc cho ngài! ! Tôi nguyện ý mang toàn bộ bảo vật hiến cho ngài, không nên giết tôi, tôi chỉ thiếu chút nữa là tấn chức chân thần rồi.</w:t>
      </w:r>
    </w:p>
    <w:p>
      <w:pPr>
        <w:pStyle w:val="BodyText"/>
      </w:pPr>
      <w:r>
        <w:t xml:space="preserve">Hàn quang lóe lên trong mắt Nhạc Trọng, thần ma viêm trong tay thiêu đốt Ảnh Ma Chi Chủ thành tro tàn.</w:t>
      </w:r>
    </w:p>
    <w:p>
      <w:pPr>
        <w:pStyle w:val="BodyText"/>
      </w:pPr>
      <w:r>
        <w:t xml:space="preserve">- Vô dụng! Hóa thành tro đi!</w:t>
      </w:r>
    </w:p>
    <w:p>
      <w:pPr>
        <w:pStyle w:val="BodyText"/>
      </w:pPr>
      <w:r>
        <w:t xml:space="preserve">Sau khi diệt sát Ảnh Ma Chi Chủ, thân hình Nhạc Trọng chớp động và giống như quỷ mị xuyên qua đám người, hắn giống như tử thần thu hoạch tính mạng của đối thủ, một quyền đánh nát đầu của nửa bước chân thần và đốt thân thể của đối phương thành tro tàn.</w:t>
      </w:r>
    </w:p>
    <w:p>
      <w:pPr>
        <w:pStyle w:val="BodyText"/>
      </w:pPr>
      <w:r>
        <w:t xml:space="preserve">Lôi Hoàng nhìn thấy Nhạc Trọng giống như quỷ mỵ đồ sát cường giả các tộc, trong mắt hiện hiện ra vẻ hưng phấn và ghen ghét:</w:t>
      </w:r>
    </w:p>
    <w:p>
      <w:pPr>
        <w:pStyle w:val="BodyText"/>
      </w:pPr>
      <w:r>
        <w:t xml:space="preserve">- Thật là lợi hại!</w:t>
      </w:r>
    </w:p>
    <w:p>
      <w:pPr>
        <w:pStyle w:val="BodyText"/>
      </w:pPr>
      <w:r>
        <w:t xml:space="preserve">Sắc mặt Viêm Thiên thần chủ cũng hơi đổi, trong nội tâm tràn đầy sợ hãi:</w:t>
      </w:r>
    </w:p>
    <w:p>
      <w:pPr>
        <w:pStyle w:val="BodyText"/>
      </w:pPr>
      <w:r>
        <w:t xml:space="preserve">- Hắn tiến hóa quá nhanh! Khá tốt lúc trước chúng ta không có ra tay với hắn, nếu không lúc này chỉ sợ chúng ta là đối tượng bị hắn tiêu diệt rồi!</w:t>
      </w:r>
    </w:p>
    <w:p>
      <w:pPr>
        <w:pStyle w:val="BodyText"/>
      </w:pPr>
      <w:r>
        <w:t xml:space="preserve">Lỗ liệt Thần Chủ cảm thấy nội tâm sợ hãi và hưng phấn:</w:t>
      </w:r>
    </w:p>
    <w:p>
      <w:pPr>
        <w:pStyle w:val="BodyText"/>
      </w:pPr>
      <w:r>
        <w:t xml:space="preserve">- Khá tốt chúng ta lúc trước không có động thủ với hắn. Chỉ cần có thể đi ra ngoài thì nhân tộc chúng ta là chủng tộc mạnh nhất.</w:t>
      </w:r>
    </w:p>
    <w:p>
      <w:pPr>
        <w:pStyle w:val="BodyText"/>
      </w:pPr>
      <w:r>
        <w:t xml:space="preserve">Đứng trong đội ngũ nhân tộc, Nguyệt Hoa thánh chủ nhìn thấy Nhạc Trọng diệt sát những tên cường giả nửa bước chân thần giống như giết gà, trong mắt hiện ra hào quang sợ hãi.</w:t>
      </w:r>
    </w:p>
    <w:p>
      <w:pPr>
        <w:pStyle w:val="BodyText"/>
      </w:pPr>
      <w:r>
        <w:t xml:space="preserve">- Thật đáng sợ, thần quyến giả đúng là tồn tại như quái vật, không ngờ tiến hóa nhanh như vậy, quá không thể tưởng tượng nổi. Khá tốt mình không có đắc tội với hắn, nếu không bị bóp chết như gà rồi.</w:t>
      </w:r>
    </w:p>
    <w:p>
      <w:pPr>
        <w:pStyle w:val="BodyText"/>
      </w:pPr>
      <w:r>
        <w:t xml:space="preserve">- Dừng tay!</w:t>
      </w:r>
    </w:p>
    <w:p>
      <w:pPr>
        <w:pStyle w:val="BodyText"/>
      </w:pPr>
      <w:r>
        <w:t xml:space="preserve">Đúng lúc này có tiếng gầm truyền tới, một đạo khí kình khủng bố tuyệt luân hiện ra.</w:t>
      </w:r>
    </w:p>
    <w:p>
      <w:pPr>
        <w:pStyle w:val="BodyText"/>
      </w:pPr>
      <w:r>
        <w:t xml:space="preserve">- Cường giả chân thần?</w:t>
      </w:r>
    </w:p>
    <w:p>
      <w:pPr>
        <w:pStyle w:val="BodyText"/>
      </w:pPr>
      <w:r>
        <w:t xml:space="preserve">Nhạc Trọng cảm ứng được đạo lực lượng mênh mông này, thân hình lóe lên hắn bay ra khỏi đám người, đứng trong hư không nhìn qua đạo khí tức khủng bố kia.</w:t>
      </w:r>
    </w:p>
    <w:p>
      <w:pPr>
        <w:pStyle w:val="BodyText"/>
      </w:pPr>
      <w:r>
        <w:t xml:space="preserve">Chỉ thấy phương hướng có khí tức khủng bố truyền ra có ba sinh vật trí tuệ đang đứng tỏa ra khí thế của cường giả tuyệt thế. Từ khí tức của ba tên này tỏa ra thì Nhạc Trọng có thể đoán được đây chính là ba siêu cấp cao thủ nửa bước chân thần đỉnh phong. Tên nam tử nhân loại mặt thẹo cầm đầu có chòm râu dài tỏa ra khí tức chân thần.</w:t>
      </w:r>
    </w:p>
    <w:p>
      <w:pPr>
        <w:pStyle w:val="BodyText"/>
      </w:pPr>
      <w:r>
        <w:t xml:space="preserve">- Nhân loại đi chết đi!</w:t>
      </w:r>
    </w:p>
    <w:p>
      <w:pPr>
        <w:pStyle w:val="BodyText"/>
      </w:pPr>
      <w:r>
        <w:t xml:space="preserve">Một tên nhân loại mọc ra cánh tay bọ ngựa, đầu rồng nửa bước chân thần hai mắt đỏ thẫm, liều lĩnh lao tới trước mặt Nhạc Trọng, hắn chém Nhạc Trọng một đao. Nó đang lâm vào trạng thái cuồng bạo, một lòng chỉ muốn diệt Nhạc Trọng, còn lại chẳng quan tâm.</w:t>
      </w:r>
    </w:p>
    <w:p>
      <w:pPr>
        <w:pStyle w:val="BodyText"/>
      </w:pPr>
      <w:r>
        <w:t xml:space="preserve">- Ngu xuẩn đáng chết, lại dám vi phạm lệnh của ta, đi chết đi!</w:t>
      </w:r>
    </w:p>
    <w:p>
      <w:pPr>
        <w:pStyle w:val="BodyText"/>
      </w:pPr>
      <w:r>
        <w:t xml:space="preserve">Tên cường giả nhân loại nhíu mày, ngón tay bắn ra, một đạo hào quang khủng bố bắn thẳng vào thân thể tên cường giả thân người tay bọ ngựa nửa bước chân thần này, đầu của tên cường giả thân người tay bọ ngựa nát bấy, thi thể không đầu té trên mặt đất.</w:t>
      </w:r>
    </w:p>
    <w:p>
      <w:pPr>
        <w:pStyle w:val="BodyText"/>
      </w:pPr>
      <w:r>
        <w:t xml:space="preserve">Nhạc Trọng nhìn qua tên nam tử cánh tay bo ngựa tử vong, ánh mắt có chút co rụt lại:</w:t>
      </w:r>
    </w:p>
    <w:p>
      <w:pPr>
        <w:pStyle w:val="BodyText"/>
      </w:pPr>
      <w:r>
        <w:t xml:space="preserve">- Thật là lợi hại!</w:t>
      </w:r>
    </w:p>
    <w:p>
      <w:pPr>
        <w:pStyle w:val="BodyText"/>
      </w:pPr>
      <w:r>
        <w:t xml:space="preserve">Tên cường giả nhân loại dùng một kích này hủy diệt luôn linh hồn của tên này, mặc dù thân thể hắn vẫn còn nhưng linh hồn tan vỡ mà chết. Loại thủ đoạn khủng bố này Nhạc Trọng không làm được.</w:t>
      </w:r>
    </w:p>
    <w:p>
      <w:pPr>
        <w:pStyle w:val="BodyText"/>
      </w:pPr>
      <w:r>
        <w:t xml:space="preserve">Trong đây hội tụ nhiều cường giả đỉnh phong của các thế giới, nhìn thấy thủ đoạn của tên cường giả nhân loại này, sắc mặt mọi người biến đổi, tràn ngập cảnh giác với tên này.</w:t>
      </w:r>
    </w:p>
    <w:p>
      <w:pPr>
        <w:pStyle w:val="BodyText"/>
      </w:pPr>
      <w:r>
        <w:t xml:space="preserve">Tên cường giả nhân loại này lập tức quét nhìn qua đám người chung quanh, nói:</w:t>
      </w:r>
    </w:p>
    <w:p>
      <w:pPr>
        <w:pStyle w:val="BodyText"/>
      </w:pPr>
      <w:r>
        <w:t xml:space="preserve">- Ta là cường giả thập giai Cáp Lai Mỗ, các người từ giờ trở đi chính là tân binh. Không muốn chết thì cầm vũ khí lên, chuẩn bị chiến đấu, đi theo ta.</w:t>
      </w:r>
    </w:p>
    <w:p>
      <w:pPr>
        <w:pStyle w:val="BodyText"/>
      </w:pPr>
      <w:r>
        <w:t xml:space="preserve">Nghe được Cáp Lai Mỗ nói vậy thì mọi người hai mắt nhìn nhau, trong lòng xuất hiện dự cảm xấu.</w:t>
      </w:r>
    </w:p>
    <w:p>
      <w:pPr>
        <w:pStyle w:val="BodyText"/>
      </w:pPr>
      <w:r>
        <w:t xml:space="preserve">Một tên có đầu lâu khủng long, thân thể bao phủ lân giáo màu đen, song khuỷu tay có hai lưỡi dao sắc bén hiện ra, nói:</w:t>
      </w:r>
    </w:p>
    <w:p>
      <w:pPr>
        <w:pStyle w:val="BodyText"/>
      </w:pPr>
      <w:r>
        <w:t xml:space="preserve">- Cáp Lai Mỗ các hạ, cho hỏi đây là nơi nào?</w:t>
      </w:r>
    </w:p>
    <w:p>
      <w:pPr>
        <w:pStyle w:val="BodyText"/>
      </w:pPr>
      <w:r>
        <w:t xml:space="preserve">- Một đám ngu xuẩn muốn siêu thoát, nơi này chính là tầng thứ sáu của Thông Thiên tháp, cũng là tầng cuối cùng của Thông Thiên tháp, có thể nói các người hiện tại đã đi ra khỏi Thông Thiên tháp. Nhưng mà nơi này không phải thánh địa, thiên đường trong tưởng tượng của các ngươi. Mà là một chiến trường cực lớn, muốn sống sót thì phải dốc sức liều mạng giết địch thủ.</w:t>
      </w:r>
    </w:p>
    <w:p>
      <w:pPr>
        <w:pStyle w:val="BodyText"/>
      </w:pPr>
      <w:r>
        <w:t xml:space="preserve">Bỗng nhiên Cáp Lai Mỗ nhíu mày lại, vừa quay đầu đã trầm giọng nói:</w:t>
      </w:r>
    </w:p>
    <w:p>
      <w:pPr>
        <w:pStyle w:val="BodyText"/>
      </w:pPr>
      <w:r>
        <w:t xml:space="preserve">- Chúng đến rồi, các ngươi chuẩn bị đi! Cố gắng sống sót, đừng chết.</w:t>
      </w:r>
    </w:p>
    <w:p>
      <w:pPr>
        <w:pStyle w:val="BodyText"/>
      </w:pPr>
      <w:r>
        <w:t xml:space="preserve">Trên quảng trường cực lớn bị các cường giả dùng thần niệm quét qua, cảm giác được một đám quái vật đang tới.</w:t>
      </w:r>
    </w:p>
    <w:p>
      <w:pPr>
        <w:pStyle w:val="BodyText"/>
      </w:pPr>
      <w:r>
        <w:t xml:space="preserve">Một tên cường giả bay lên trời và nhìn ra bên ngoài. Chỉ thấy bốn phương tám hướng có một đám quái vật thân dài năm mét, mọc ra giáp xác đen kịt, thân thể có tám xúc tu, chúng giống như con nhện và có chân nhện bò tới, chúng giống như vô cùng vô tận xuất hiện ở đây.</w:t>
      </w:r>
    </w:p>
    <w:p>
      <w:pPr>
        <w:pStyle w:val="BodyText"/>
      </w:pPr>
      <w:r>
        <w:t xml:space="preserve">Cáp Lai Mỗ nhìn qua đám cường giả đang bay lên bầu trời thì lắc đầu thở dài nói:</w:t>
      </w:r>
    </w:p>
    <w:p>
      <w:pPr>
        <w:pStyle w:val="BodyText"/>
      </w:pPr>
      <w:r>
        <w:t xml:space="preserve">- Một đám ngu xuẩn!</w:t>
      </w:r>
    </w:p>
    <w:p>
      <w:pPr>
        <w:pStyle w:val="BodyText"/>
      </w:pPr>
      <w:r>
        <w:t xml:space="preserve">Trong nháy mắt này những tên cường giả đang bay trên bầu tròi bị đám quái vật này nhắm bắn, bắn ra từng đạo hào quang màu xanh.</w:t>
      </w:r>
    </w:p>
    <w:p>
      <w:pPr>
        <w:pStyle w:val="BodyText"/>
      </w:pPr>
      <w:r>
        <w:t xml:space="preserve">Sáu tên cường giả nửa bước chân thần bị tia sáng bắn trúng thân thể, trong đó hai người bị bắn vào đầu, một người bị bắn vào tim, ba người còn lại bị bắn vào các bộ vị trọng yếu.,</w:t>
      </w:r>
    </w:p>
    <w:p>
      <w:pPr>
        <w:pStyle w:val="BodyText"/>
      </w:pPr>
      <w:r>
        <w:t xml:space="preserve">Hai tên bị bắn vào đầu rơi xuống sinh cơ đều không có, biến thành hai cỗ thi thể. Tên bị bắn vào tim thì rơi xuống, sắc mặt tái nhợt miệng lớn phun huyết.</w:t>
      </w:r>
    </w:p>
    <w:p>
      <w:pPr>
        <w:pStyle w:val="BodyText"/>
      </w:pPr>
      <w:r>
        <w:t xml:space="preserve">Ba tên cường giả bị bắn vào các bộ vị trọng yếu thì không hiểu gì cả.</w:t>
      </w:r>
    </w:p>
    <w:p>
      <w:pPr>
        <w:pStyle w:val="BodyText"/>
      </w:pPr>
      <w:r>
        <w:t xml:space="preserve">- Xảy ra chuyện gì? Thân thể của tôi không có biện pháp khôi phục? Đã xảy ra chuyện gì?</w:t>
      </w:r>
    </w:p>
    <w:p>
      <w:pPr>
        <w:pStyle w:val="BodyText"/>
      </w:pPr>
      <w:r>
        <w:t xml:space="preserve">Thực lực những cường giả cửu giai vô cùng cường hoành, cho dù bị bắn vào đầu cũng nhanh chóng mọc lại. Đây mới là căn cư giúp bọn họ làm gì thì làm, coi trời bằng vung. Hiện tại hai tên cường giả bị đám quái vật không rõ tiêu diệt, những tên cường giả khác không thể khôi phục thương thế, loại quái vật khủng bố này bọn họ làm khiếp sợ.</w:t>
      </w:r>
    </w:p>
    <w:p>
      <w:pPr>
        <w:pStyle w:val="Compact"/>
      </w:pPr>
      <w:r>
        <w:t xml:space="preserve">- Những quái vật này gọi là Thản Đa Cổ Lạp Thú, đám Thản Đa Cổ Lạp Thú là này chính là quái vật ra đời trên tinh cầu này, thần quang của chúng có thể tiêu diệt pháp tắc. Bị thần quang bắn trúng thì cường giả chân thần cũng phải mất hai ba ngày khôi phục lại. Bán thần các người bị bắn trúng thì không cách nào khôi phục. Hiện tại cùng ta phá vỡ vòng vây, sau khi tới căn cứ chúng ta thì có thiết bị chữa trị cho các người,. đuổi kịp ta, ta sẽ không lưu lại chờ người nào cả.</w:t>
      </w:r>
      <w:r>
        <w:br w:type="textWrapping"/>
      </w:r>
      <w:r>
        <w:br w:type="textWrapping"/>
      </w:r>
    </w:p>
    <w:p>
      <w:pPr>
        <w:pStyle w:val="Heading2"/>
      </w:pPr>
      <w:bookmarkStart w:id="1675" w:name="chương-1863-thản-đa-cổ-lạp-thú-."/>
      <w:bookmarkEnd w:id="1675"/>
      <w:r>
        <w:t xml:space="preserve">1653. Chương 1863: Thản Đa Cổ Lạp Thú .</w:t>
      </w:r>
    </w:p>
    <w:p>
      <w:pPr>
        <w:pStyle w:val="Compact"/>
      </w:pPr>
      <w:r>
        <w:br w:type="textWrapping"/>
      </w:r>
      <w:r>
        <w:br w:type="textWrapping"/>
      </w:r>
      <w:r>
        <w:t xml:space="preserve">Hai tên cường giả sau lưng Cáp Lai Mỗ cũng nhanh chóng bỏ chạy ra phương xa.</w:t>
      </w:r>
    </w:p>
    <w:p>
      <w:pPr>
        <w:pStyle w:val="BodyText"/>
      </w:pPr>
      <w:r>
        <w:t xml:space="preserve">Các cường giả của các chủng tộc nhìn nhau, cũng nhao nhao đi theo sau lưng Cáp Lai Mỗ chạy về phương xa.</w:t>
      </w:r>
    </w:p>
    <w:p>
      <w:pPr>
        <w:pStyle w:val="BodyText"/>
      </w:pPr>
      <w:r>
        <w:t xml:space="preserve">Một tên cường giả Tháp Ti tộc có xúc tu trên người hừ lạnh, nói:</w:t>
      </w:r>
    </w:p>
    <w:p>
      <w:pPr>
        <w:pStyle w:val="BodyText"/>
      </w:pPr>
      <w:r>
        <w:t xml:space="preserve">- Hừ, một đám ngu xuẩn. Tháp Ti tộc chúng ta có thể câu thông với các chủng tộc, hóa thù thành bạn. Cho dù là thực vật cũng có thể làm bằng hữu của chúng ta.</w:t>
      </w:r>
    </w:p>
    <w:p>
      <w:pPr>
        <w:pStyle w:val="BodyText"/>
      </w:pPr>
      <w:r>
        <w:t xml:space="preserve">Một ít niệm từ tên cường giả Tháp Ti tộc này tỏa ra, từng đạo ý niệm truyền đạt vào đám Thản Đa Cổ Lạp Thú đang lao tới:</w:t>
      </w:r>
    </w:p>
    <w:p>
      <w:pPr>
        <w:pStyle w:val="BodyText"/>
      </w:pPr>
      <w:r>
        <w:t xml:space="preserve">- Các ngươi khỏe. Ta là Tháp Ti tộc Tháp Tây, ta không có ác ý. Ta muốn làm bằng hữu của các ngươi.</w:t>
      </w:r>
    </w:p>
    <w:p>
      <w:pPr>
        <w:pStyle w:val="BodyText"/>
      </w:pPr>
      <w:r>
        <w:t xml:space="preserve">Cảm nhận được sóng ý niệm của tên Tháp Ti tộc này, tốc độ di chuyển của Thản Đa Cổ Lạp Thú tăng lên, hóa thành thành từng đạo lưu quang lao thẳng về tên Tháp Ti tộc này.</w:t>
      </w:r>
    </w:p>
    <w:p>
      <w:pPr>
        <w:pStyle w:val="BodyText"/>
      </w:pPr>
      <w:r>
        <w:t xml:space="preserve">- Không! ! Ta là bằng hữu của các người.</w:t>
      </w:r>
    </w:p>
    <w:p>
      <w:pPr>
        <w:pStyle w:val="BodyText"/>
      </w:pPr>
      <w:r>
        <w:t xml:space="preserve">Tên cường giả Tháp Ti tộc cảm giác được sát ý từ Thản Đa Cổ Lạp Thú thì hoảng sợ, tâm linh của Thản Đa Cổ Lạp Thú không cởi mở với hắn.</w:t>
      </w:r>
    </w:p>
    <w:p>
      <w:pPr>
        <w:pStyle w:val="BodyText"/>
      </w:pPr>
      <w:r>
        <w:t xml:space="preserve">Trong mắt của Thản Đa Cổ Lạp Thú có hào quang hung tàn lóe lên, chúng bổ nhào qua phía trước và mở miệng máu cắn xé thân thể tên cường giả Tháp Ti tộc.</w:t>
      </w:r>
    </w:p>
    <w:p>
      <w:pPr>
        <w:pStyle w:val="BodyText"/>
      </w:pPr>
      <w:r>
        <w:t xml:space="preserve">Vài con Thản Đa Cổ Lạp Thú trực tiếp nhào tới, chúng ăn sạch sẽ tên Tháp Ti tộc này.</w:t>
      </w:r>
    </w:p>
    <w:p>
      <w:pPr>
        <w:pStyle w:val="BodyText"/>
      </w:pPr>
      <w:r>
        <w:t xml:space="preserve">- Tháp Tây xong đời!</w:t>
      </w:r>
    </w:p>
    <w:p>
      <w:pPr>
        <w:pStyle w:val="BodyText"/>
      </w:pPr>
      <w:r>
        <w:t xml:space="preserve">- Đáng chết, xem ra quái vật này không phải là quái vật biết thương lượng.</w:t>
      </w:r>
    </w:p>
    <w:p>
      <w:pPr>
        <w:pStyle w:val="BodyText"/>
      </w:pPr>
      <w:r>
        <w:t xml:space="preserve">"..."</w:t>
      </w:r>
    </w:p>
    <w:p>
      <w:pPr>
        <w:pStyle w:val="BodyText"/>
      </w:pPr>
      <w:r>
        <w:t xml:space="preserve">Không ít cường giả có giao tình với Tháp Tây, bọn họ biết rõ dị năng của Tháp Ti tộc mạnh thế nào. Hiện tại Tháp Tây bị miểu sát, điều này có ý nghĩa đám quái vật không thương lượng, chỉ làm chúng nổi sát ý mà thôi.</w:t>
      </w:r>
    </w:p>
    <w:p>
      <w:pPr>
        <w:pStyle w:val="BodyText"/>
      </w:pPr>
      <w:r>
        <w:t xml:space="preserve">Bỗng nhiên Cáp Lai Mỗ thấp giọng mắng một câu:</w:t>
      </w:r>
    </w:p>
    <w:p>
      <w:pPr>
        <w:pStyle w:val="BodyText"/>
      </w:pPr>
      <w:r>
        <w:t xml:space="preserve">- Không xong, bị vây quanh. Đáng chết, tiếp ứng đám nhân vật mới này không dễ làm. Các người chuẩn bị đi, chuẩn bị phá vòng vây.</w:t>
      </w:r>
    </w:p>
    <w:p>
      <w:pPr>
        <w:pStyle w:val="BodyText"/>
      </w:pPr>
      <w:r>
        <w:t xml:space="preserve">Nhạc Trọng cảm giác rõ ràng có rất nhiều Thản Đa Cổ Lạp Thú đang di động qua hướng này, đã bao vây nơi này rồi.</w:t>
      </w:r>
    </w:p>
    <w:p>
      <w:pPr>
        <w:pStyle w:val="BodyText"/>
      </w:pPr>
      <w:r>
        <w:t xml:space="preserve">- Tôi đi mở đường máu!</w:t>
      </w:r>
    </w:p>
    <w:p>
      <w:pPr>
        <w:pStyle w:val="BodyText"/>
      </w:pPr>
      <w:r>
        <w:t xml:space="preserve">Đúng lúc này Hoàng Kim Liệt Xa trốn trong dám người mở miệng.</w:t>
      </w:r>
    </w:p>
    <w:p>
      <w:pPr>
        <w:pStyle w:val="BodyText"/>
      </w:pPr>
      <w:r>
        <w:t xml:space="preserve">Trong nháy mắt Hoàng Kim Liệt Xa đã mang theo âm thanh nổ vang, hắn đâm thẳng vào đám Thản Đa Cổ Lạp Thú.</w:t>
      </w:r>
    </w:p>
    <w:p>
      <w:pPr>
        <w:pStyle w:val="BodyText"/>
      </w:pPr>
      <w:r>
        <w:t xml:space="preserve">Hoàng Kim Liệt Xa vô kiên bất tồi đâm vào thân thể Thản Đa Cổ Lạp Thú, con Thản Đa Cổ Lạp Thú chia năm xẻ bảy, máu xanh da trời bắn ra ngoài.</w:t>
      </w:r>
    </w:p>
    <w:p>
      <w:pPr>
        <w:pStyle w:val="BodyText"/>
      </w:pPr>
      <w:r>
        <w:t xml:space="preserve">Cáp Lai Mỗ nổi giận gầm lên một tiếng, thân hình lóe lên, trực tiếp tiến vào đám trong đám Thản Đa Cổ Lạp Thú:</w:t>
      </w:r>
    </w:p>
    <w:p>
      <w:pPr>
        <w:pStyle w:val="BodyText"/>
      </w:pPr>
      <w:r>
        <w:t xml:space="preserve">- Không tệ, bảo vật cấp hoàng kim, mọi người cùng xông lên giết sạch con Thản Đa Cổ Lạp Thú này, nếu không chỉ có đường chết mà thôi.</w:t>
      </w:r>
    </w:p>
    <w:p>
      <w:pPr>
        <w:pStyle w:val="BodyText"/>
      </w:pPr>
      <w:r>
        <w:t xml:space="preserve">Cáp Lai Mỗ cầm hoàng kim đao trong tay, đao mang dài hai mươi mét hiện ra. Hắn cầm hoàng kim đao trong tay chém liên tục, một đầu Thản Đa Cổ Lạp Thú bị chém thành hai đoạn và máu tươi văng tung tóe.</w:t>
      </w:r>
    </w:p>
    <w:p>
      <w:pPr>
        <w:pStyle w:val="BodyText"/>
      </w:pPr>
      <w:r>
        <w:t xml:space="preserve">Sắc mặt Cáp Lai Mỗ bỗng nhiên biến đổi, hắn phát hiện cái gì đó và rống lớn:</w:t>
      </w:r>
    </w:p>
    <w:p>
      <w:pPr>
        <w:pStyle w:val="BodyText"/>
      </w:pPr>
      <w:r>
        <w:t xml:space="preserve">- Không nên dùng pháp tắc năng lượng công kích. Những con Thản Đa Cổ Lạp Thú này có thể thôn phệ tất cả năng lượng, pháp tắc cùng thiên địa nguyên khí. Lĩnh vực cũng không được mở ra, những quái vật này có thể thôn phệ lĩnh vực và tiến hóa. Những con Thản Đa Cổ Lạp Thú này có thể thôn phệ không gian chi lực, không gian pháp tắc không có hiệu quả với chúng.</w:t>
      </w:r>
    </w:p>
    <w:p>
      <w:pPr>
        <w:pStyle w:val="BodyText"/>
      </w:pPr>
      <w:r>
        <w:t xml:space="preserve">đám Thản Đa Cổ Lạp Thú này sau khi thôn phệ những người không nghe lời thì biến to một vòng, chúng dùng sức phun ra pháp tắc băng hệ màu xanh da trời lên người một tên cường giả cửu giai, tên cường giả cửu giai biến thành cặn bã.</w:t>
      </w:r>
    </w:p>
    <w:p>
      <w:pPr>
        <w:pStyle w:val="BodyText"/>
      </w:pPr>
      <w:r>
        <w:t xml:space="preserve">Thấy vậy một màn này mọi người phát lạnh.</w:t>
      </w:r>
    </w:p>
    <w:p>
      <w:pPr>
        <w:pStyle w:val="BodyText"/>
      </w:pPr>
      <w:r>
        <w:t xml:space="preserve">Sau khi tấn chức cửu giai, cường giả bán thần nghiền áp cường giả thấp hơn bằng pháp tắc và ý chí, nếu như chỉ vật lộn cận thân thì đại bộ phận bọn họ chỉ mạnh hơn bát giai một chút.</w:t>
      </w:r>
    </w:p>
    <w:p>
      <w:pPr>
        <w:pStyle w:val="BodyText"/>
      </w:pPr>
      <w:r>
        <w:t xml:space="preserve">Nhưng mà đối phó Thản Đa Cổ Lạp Thú vô cùng vô tận này, những bán thần này chỉ có thể cận chiến với Thản Đa Cổ Lạp Thú mà thôi.</w:t>
      </w:r>
    </w:p>
    <w:p>
      <w:pPr>
        <w:pStyle w:val="BodyText"/>
      </w:pPr>
      <w:r>
        <w:t xml:space="preserve">Những con Thản Đa Cổ Lạp Thú này cực kỳ hung tàn, ngay cả cường giả cửu giai cũng phải kiên kỵ với chúng, những tên cường giả các tộc lao vào trong bầy Thản Đa Cổ Lạp Thú thì một nháy mắt đã có vài tên cường giả bị xúc tu quấn lấy.</w:t>
      </w:r>
    </w:p>
    <w:p>
      <w:pPr>
        <w:pStyle w:val="BodyText"/>
      </w:pPr>
      <w:r>
        <w:t xml:space="preserve">Một cường giả bị xúc tu Thản Đa Cổ Lạp Thú oanh trúng đều nát bấy, sau đó bị Thản Đa Cổ Lạp Thú khẽ hấp, trực tiếp hút vào trong miệng, sau đó nhai nuốt.</w:t>
      </w:r>
    </w:p>
    <w:p>
      <w:pPr>
        <w:pStyle w:val="BodyText"/>
      </w:pPr>
      <w:r>
        <w:t xml:space="preserve">- Không muốn! !</w:t>
      </w:r>
    </w:p>
    <w:p>
      <w:pPr>
        <w:pStyle w:val="BodyText"/>
      </w:pPr>
      <w:r>
        <w:t xml:space="preserve">Bọn người Nguyệt Hoa thánh chủ kết thành tiểu đoàn đội, đột nhiên Ngân Hà thánh chủ biến sắc, phát ra tiếng kêu tuyệt vọng.</w:t>
      </w:r>
    </w:p>
    <w:p>
      <w:pPr>
        <w:pStyle w:val="BodyText"/>
      </w:pPr>
      <w:r>
        <w:t xml:space="preserve">Ba đầu Thản Đa Cổ Lạp Thú lao về phía Ngân Hà thánh chủ, xúc tu quấn người của hắn, ba con này đánh Ngân Hà thánh chủ chia năm xẻ bảy, sau đó thôn phệ huyết nhục của hắn không còn.</w:t>
      </w:r>
    </w:p>
    <w:p>
      <w:pPr>
        <w:pStyle w:val="BodyText"/>
      </w:pPr>
      <w:r>
        <w:t xml:space="preserve">Ngân Hà thánh chủ vừa chết, tiểu đoàn đội Nguyệt Hoa thánh chủ cũng chỉ còn lại Nguyệt Hoa thánh chủ, Thiên Đoạt thánh chủ, Băng Phong thánh chủ ba người. Không Ám thánh chủ đã vẫn lạc ở tầng ba Thông Thiên tháp, Nhạc Trọng cũng bắt đầu độc hành, lực lượng tiểu đoàn đội của bọn họ suy yếu thật nhiều.</w:t>
      </w:r>
    </w:p>
    <w:p>
      <w:pPr>
        <w:pStyle w:val="BodyText"/>
      </w:pPr>
      <w:r>
        <w:t xml:space="preserve">- Súc sinh đáng chết!</w:t>
      </w:r>
    </w:p>
    <w:p>
      <w:pPr>
        <w:pStyle w:val="BodyText"/>
      </w:pPr>
      <w:r>
        <w:t xml:space="preserve">Băng phong thánh chủ nhìn qua đám Thản Đa Cổ Lạp Thú vô cùng hung tàn, hận đến nghiến răng nghiến lợi.</w:t>
      </w:r>
    </w:p>
    <w:p>
      <w:pPr>
        <w:pStyle w:val="BodyText"/>
      </w:pPr>
      <w:r>
        <w:t xml:space="preserve">Không cách nào sử dụng pháp tắc công kích từ xa, làm cho rất nhiều cường giả cửu giai không thích ứng. Phải biết rằng những cường giả cửu giai này cao cao tại thượng suốt trăm ngàn năm qua, nếu muốn giết địch đều dùng một ngón tay, thao túng thiên địa nguyên khí xa xa tiêu diệt địch nhân. Vật lộn cận thân đã lâu rồi chưa dùng qua.</w:t>
      </w:r>
    </w:p>
    <w:p>
      <w:pPr>
        <w:pStyle w:val="BodyText"/>
      </w:pPr>
      <w:r>
        <w:t xml:space="preserve">- Tao chém mày!</w:t>
      </w:r>
    </w:p>
    <w:p>
      <w:pPr>
        <w:pStyle w:val="BodyText"/>
      </w:pPr>
      <w:r>
        <w:t xml:space="preserve">Băng Phong thánh chủ thân hình chớp động, cầm mũi băng nhọn chém vào một con Thản Đa Cổ Lạp Thú. Băng nhọn trong tay đâm vào lân iasp Thản Đa Cổ Lạp Thú chỉ vang lên tiếng kêu nhỏ, trên lân giáp xuất hiện vết thương mười ba cm, mũi băng nhọn bị vỡ.</w:t>
      </w:r>
    </w:p>
    <w:p>
      <w:pPr>
        <w:pStyle w:val="BodyText"/>
      </w:pPr>
      <w:r>
        <w:t xml:space="preserve">Thân thể Thản Đa Cổ Lạp Thú khẽ động, tám đầu xúc tu y hệt tia chớp đập thẳng vào Băng Phong thánh chủ.</w:t>
      </w:r>
    </w:p>
    <w:p>
      <w:pPr>
        <w:pStyle w:val="BodyText"/>
      </w:pPr>
      <w:r>
        <w:t xml:space="preserve">Băng Phong thánh chủ thấy một kích không trung, thân hình chớp động lui ra phía sau, lúc này mới may mắn né qua xúc tu của Thản Đa Cổ Lạp Thú.</w:t>
      </w:r>
    </w:p>
    <w:p>
      <w:pPr>
        <w:pStyle w:val="BodyText"/>
      </w:pPr>
      <w:r>
        <w:t xml:space="preserve">Sau khi thoát khỏi một kích của Thản Đa Cổ Lạp Thú thì sắc mặt Băng Phong thánh chủ kinh hãi nhìn qua Thản Đa Cổ Lạp Thú, trong nội tâm tràn ngập kinh hãi:</w:t>
      </w:r>
    </w:p>
    <w:p>
      <w:pPr>
        <w:pStyle w:val="BodyText"/>
      </w:pPr>
      <w:r>
        <w:t xml:space="preserve">- Phòng ngự của đám quái vật này quá biến thái, tôi không thể một kích miểu sát nó. Đáng chết, nó chẳng qua la quái vật bình thường thôi.</w:t>
      </w:r>
    </w:p>
    <w:p>
      <w:pPr>
        <w:pStyle w:val="BodyText"/>
      </w:pPr>
      <w:r>
        <w:t xml:space="preserve">Băng Phong thánh chủ trong nhân tộc cũng là đại nhân vật, hắn cả đời không biết chém giết bao nhiêu quái vật, quái vật hung tàn như Thản Đa Cổ Lạp Thú hắn mới thấy lần đầu tiên. Hắn cũng hiểu vì cái gì cường giả thập giai mạnh như Cáp Lai Mỗ nhìn thấy Thản Đa Cổ Lạp Thú cũng phải cẩn thận từng li từng tí, xem ra Thản Đa Cổ Lạp Thú mạnh mẽ biến thái.</w:t>
      </w:r>
    </w:p>
    <w:p>
      <w:pPr>
        <w:pStyle w:val="BodyText"/>
      </w:pPr>
      <w:r>
        <w:t xml:space="preserve">- Cẩn thận!</w:t>
      </w:r>
    </w:p>
    <w:p>
      <w:pPr>
        <w:pStyle w:val="BodyText"/>
      </w:pPr>
      <w:r>
        <w:t xml:space="preserve">Thời điểm Băng Phong thánh chủ kinh hồn chưa định, một hào quang màu xanh da trời bắn vào đầu của Băng Phong thánh chủ, bắn đầu của Băng Phong thánh chủ vỡ nát.</w:t>
      </w:r>
    </w:p>
    <w:p>
      <w:pPr>
        <w:pStyle w:val="BodyText"/>
      </w:pPr>
      <w:r>
        <w:t xml:space="preserve">Nguyệt Hoa thánh chủ nhắc nhở Băng Phong thánh chủ xong thì nhìn Băng Phong thánh chủ chết đi, hắn trơ mắt nhìn đám Thản Đa Cổ Lạp Thú xé Băng Phong thánh chủ thành phấn vụn, nuốt sạch sẽ.</w:t>
      </w:r>
    </w:p>
    <w:p>
      <w:pPr>
        <w:pStyle w:val="Compact"/>
      </w:pPr>
      <w:r>
        <w:t xml:space="preserve">Nguyệt Hoa thánh chủ dùng roi quất lên người của Thản Đa Cổ Lạp Thú chỉ nghe được tiếng vang thanh thúy, nhưng không cách nào tổn thương được Thản Đa Cổ Lạp Thú mảy may.</w:t>
      </w:r>
      <w:r>
        <w:br w:type="textWrapping"/>
      </w:r>
      <w:r>
        <w:br w:type="textWrapping"/>
      </w:r>
    </w:p>
    <w:p>
      <w:pPr>
        <w:pStyle w:val="Heading2"/>
      </w:pPr>
      <w:bookmarkStart w:id="1676" w:name="chương-1864-cứ-điểm-hy-vọng."/>
      <w:bookmarkEnd w:id="1676"/>
      <w:r>
        <w:t xml:space="preserve">1654. Chương 1864: Cứ Điểm Hy Vọng.</w:t>
      </w:r>
    </w:p>
    <w:p>
      <w:pPr>
        <w:pStyle w:val="Compact"/>
      </w:pPr>
      <w:r>
        <w:br w:type="textWrapping"/>
      </w:r>
      <w:r>
        <w:br w:type="textWrapping"/>
      </w:r>
      <w:r>
        <w:t xml:space="preserve">Bỗng nhiên lúc này ba đầu Thản Đa Cổ Lạp Thú trực tiếp bạo lên, đột nhiên xông qua Nguyệt Hoa thánh chủ, mười tám đầu xúc tu giống như lôi đình quạt thẳng vào Nguyệt Hoa thánh chủ.</w:t>
      </w:r>
    </w:p>
    <w:p>
      <w:pPr>
        <w:pStyle w:val="BodyText"/>
      </w:pPr>
      <w:r>
        <w:t xml:space="preserve">- Không muốn!</w:t>
      </w:r>
    </w:p>
    <w:p>
      <w:pPr>
        <w:pStyle w:val="BodyText"/>
      </w:pPr>
      <w:r>
        <w:t xml:space="preserve">Sắc mặt Nguyệt Hoa thánh chủ đại biến, trong mắt hiện ra thần sắc tuyệt vọng, nàng huy động ngón tay thon dài tạo ra cái thuẫn trong suốt, ý đồ ngăn cản Thản Đa Cổ Lạp Thú công kích.</w:t>
      </w:r>
    </w:p>
    <w:p>
      <w:pPr>
        <w:pStyle w:val="BodyText"/>
      </w:pPr>
      <w:r>
        <w:t xml:space="preserve">Xúc tu của Thản Đa Cổ Lạp Thú đánh lên thuẫn của Nguyệt Hoa thánh chủ, dễ dàng xé thuẫn của Nguyệt Hoa thánh chủ thành phấn vụn, lập tức đánh thẳng vào người của nàng.</w:t>
      </w:r>
    </w:p>
    <w:p>
      <w:pPr>
        <w:pStyle w:val="BodyText"/>
      </w:pPr>
      <w:r>
        <w:t xml:space="preserve">Thời điểm Nguyệt Hoa thánh chủ tuyệt vọng thì một thân ảnh lao tới, duỗi bàn tay lớn ngăn cản mười tám xúc tu của Thản Đa Cổ Lạp Thú.</w:t>
      </w:r>
    </w:p>
    <w:p>
      <w:pPr>
        <w:pStyle w:val="BodyText"/>
      </w:pPr>
      <w:r>
        <w:t xml:space="preserve">Nguyệt Hoa thánh chủ tập trung nhìn vào, trong mắt hiện ra nét vui mừng.</w:t>
      </w:r>
    </w:p>
    <w:p>
      <w:pPr>
        <w:pStyle w:val="BodyText"/>
      </w:pPr>
      <w:r>
        <w:t xml:space="preserve">- Nhạc Trọng!</w:t>
      </w:r>
    </w:p>
    <w:p>
      <w:pPr>
        <w:pStyle w:val="BodyText"/>
      </w:pPr>
      <w:r>
        <w:t xml:space="preserve">- Bắt đầu!</w:t>
      </w:r>
    </w:p>
    <w:p>
      <w:pPr>
        <w:pStyle w:val="BodyText"/>
      </w:pPr>
      <w:r>
        <w:t xml:space="preserve">Nhạc Trọng bắt lấy mười tám xúc tu của Thản Đa Cổ Lạp Thú và gầm lên, dùng sức kéo một cái ba con Thản Đa Cổ Lạp Thú bay về phía hắn.</w:t>
      </w:r>
    </w:p>
    <w:p>
      <w:pPr>
        <w:pStyle w:val="BodyText"/>
      </w:pPr>
      <w:r>
        <w:t xml:space="preserve">Cánh chim màu trắng sau lưng Nhạc Trọng vỗ một cái, hắn hóa thành một đạo lưu quang bay về phía ba con Thản Đa Cổ Lạp Thú, một quyền đánh vào đầu lâu của Thản Đa Cổ Lạp Thú, đầu lâu của Thản Đa Cổ Lạp Thú bị đánh nát, thân thể chia năm xẻ bảy, huyết dịch màu xanh da trời văng tung tóe.</w:t>
      </w:r>
    </w:p>
    <w:p>
      <w:pPr>
        <w:pStyle w:val="BodyText"/>
      </w:pPr>
      <w:r>
        <w:t xml:space="preserve">Một kích đuổi giết con Thản Đa Cổ Lạp Thú xong, Nhạc Trọng có thể cảm giác rõ ràng nguyên khí tính mạng rót vào người của mình, thực lực của hắn gia tăng một tia.</w:t>
      </w:r>
    </w:p>
    <w:p>
      <w:pPr>
        <w:pStyle w:val="BodyText"/>
      </w:pPr>
      <w:r>
        <w:t xml:space="preserve">Tinh thần Nhạc Trọng chấn động, thân hình chớp động nhảy vào trong đám Thản Đa Cổ Lạp Thú, một quyền đánh bạo đầu của Thản Đa Cổ Lạp Thú, máu tươi văng khắp nơi.</w:t>
      </w:r>
    </w:p>
    <w:p>
      <w:pPr>
        <w:pStyle w:val="BodyText"/>
      </w:pPr>
      <w:r>
        <w:t xml:space="preserve">Nguyệt Hoa thánh chủ nhìn thấy Nhạc Trọng tiêu diệt những con Thản Đa Cổ Lạp Thú dễ dàng thì trong lòng kinh hãi:</w:t>
      </w:r>
    </w:p>
    <w:p>
      <w:pPr>
        <w:pStyle w:val="BodyText"/>
      </w:pPr>
      <w:r>
        <w:t xml:space="preserve">- Thật mạnh, hắn quá mạnh mẽ!</w:t>
      </w:r>
    </w:p>
    <w:p>
      <w:pPr>
        <w:pStyle w:val="BodyText"/>
      </w:pPr>
      <w:r>
        <w:t xml:space="preserve">Những con Thản Đa Cổ Lạp Thú kia cho dù là cường giả cửu giai cũng khó giết chết, quái vật như vậy lại không ngăn được một quyền của Nhạc Trọng, Nhạc Trọng khủng bố có thể nghĩ.</w:t>
      </w:r>
    </w:p>
    <w:p>
      <w:pPr>
        <w:pStyle w:val="BodyText"/>
      </w:pPr>
      <w:r>
        <w:t xml:space="preserve">Trừ Nhạc Trọng ra có không ít cường giả cửu giai, nửa bước chân thần lấy bảo vật hoàng kim ra, công kích vào đám Thản Đa Cổ Lạp Thú.</w:t>
      </w:r>
    </w:p>
    <w:p>
      <w:pPr>
        <w:pStyle w:val="BodyText"/>
      </w:pPr>
      <w:r>
        <w:t xml:space="preserve">Dưới tình huống không sử dụng pháp tắc, chỉ có bảo vật cấp hoàng kim mới có thể nhẹ nhàng tiêu diệt dám Thản Đa Cổ Lạp Thú.</w:t>
      </w:r>
    </w:p>
    <w:p>
      <w:pPr>
        <w:pStyle w:val="BodyText"/>
      </w:pPr>
      <w:r>
        <w:t xml:space="preserve">Cáp Lai Mỗ nhìn thấy chiến đấu thì cười to:</w:t>
      </w:r>
    </w:p>
    <w:p>
      <w:pPr>
        <w:pStyle w:val="BodyText"/>
      </w:pPr>
      <w:r>
        <w:t xml:space="preserve">- Hắc hắc! Không tệ, rất không tồi. Xem ra lúc này còn có hạt giống tốt, chúng ta lại có thể chèo chống được lâu hơn.</w:t>
      </w:r>
    </w:p>
    <w:p>
      <w:pPr>
        <w:pStyle w:val="BodyText"/>
      </w:pPr>
      <w:r>
        <w:t xml:space="preserve">Thân là cường giả chân thần, Cáp Lai Mỗ cho dù không quay đầu lại cũng có thể biết rõ chung quanh xảy ra cái gì. Hắn có thể cảm giác được rất nhiều cường giả cường hoành.</w:t>
      </w:r>
    </w:p>
    <w:p>
      <w:pPr>
        <w:pStyle w:val="BodyText"/>
      </w:pPr>
      <w:r>
        <w:t xml:space="preserve">Sau khi đột xuất vòng vây, được sự dẫn dắt của Cáp Lai Mỗ thì đoàn người chật vật chạy trốn, chỉ chốc lát đã chạy ra khỏi tử vong tuyệt địa kia rồi.</w:t>
      </w:r>
    </w:p>
    <w:p>
      <w:pPr>
        <w:pStyle w:val="BodyText"/>
      </w:pPr>
      <w:r>
        <w:t xml:space="preserve">Một đường chạy như điên, một đoàn người chạy hơn một vạn dặm rốt cuộc cũng nhìn thấy cứ điểm màu trắng.</w:t>
      </w:r>
    </w:p>
    <w:p>
      <w:pPr>
        <w:pStyle w:val="BodyText"/>
      </w:pPr>
      <w:r>
        <w:t xml:space="preserve">Cáp Lai Mỗ nhìn qua cứ điểm màu trắng, tràn ngập phức tạp nhìn quá đoàn người Nhạc Trọng và nói ra:</w:t>
      </w:r>
    </w:p>
    <w:p>
      <w:pPr>
        <w:pStyle w:val="BodyText"/>
      </w:pPr>
      <w:r>
        <w:t xml:space="preserve">- Đây chính là cứ điểm hy vọng duy nhất của chúng ta, cũng là nơi an toàn duy nhất trên thế giới này.</w:t>
      </w:r>
    </w:p>
    <w:p>
      <w:pPr>
        <w:pStyle w:val="BodyText"/>
      </w:pPr>
      <w:r>
        <w:t xml:space="preserve">Đoàn người Nhạc Trọng nhìn qua cứ điểm màu trắng này, chỉ thấy trong cứ điểm ấy trăm mét chiếm một diện tích chừng một ngàn cây số vuông, mỗi một tấc không gian đều khảm nạm nhiều họng pháo và ra đa, rậm rạp chằng chịt, làm cho người ta sợ hãi.</w:t>
      </w:r>
    </w:p>
    <w:p>
      <w:pPr>
        <w:pStyle w:val="BodyText"/>
      </w:pPr>
      <w:r>
        <w:t xml:space="preserve">Một nữ tử nhìn qua Cáp Lai Mỗ cung kính hỏi:</w:t>
      </w:r>
    </w:p>
    <w:p>
      <w:pPr>
        <w:pStyle w:val="BodyText"/>
      </w:pPr>
      <w:r>
        <w:t xml:space="preserve">- Cáp Lai Mỗ đại nhân, ngài không phải nói pháp tắc, năng lượng công kích không có hiệu quả với Thản Đa Cổ Lạp Thú hay sao? Pháo của cứ điểm có tác dụng với chúng à?</w:t>
      </w:r>
    </w:p>
    <w:p>
      <w:pPr>
        <w:pStyle w:val="BodyText"/>
      </w:pPr>
      <w:r>
        <w:t xml:space="preserve">Ánh mắt mọi người nhìn qua Cáp Lai Mỗ.</w:t>
      </w:r>
    </w:p>
    <w:p>
      <w:pPr>
        <w:pStyle w:val="BodyText"/>
      </w:pPr>
      <w:r>
        <w:t xml:space="preserve">Cáp Lai Mỗ giải thích:</w:t>
      </w:r>
    </w:p>
    <w:p>
      <w:pPr>
        <w:pStyle w:val="BodyText"/>
      </w:pPr>
      <w:r>
        <w:t xml:space="preserve">- Đúng vậy, năng lượng của chúng ta công kích Thản Đa Cổ Lạp Thú không có hiệu quả, chỉ làm chúng cường đại hơn. Nhưng mà cứ điểm chiến tranh cấp hoàng kim phóng xuất năng lượng vẫn có thể phá hủy Thản Đa Cổ Lạp Thú. Năng lượng mà chúng không thể thôn phệ là do năng lượng của chúng ta ngưng tụ không đủ. Bảo vật cấp hoàng kim thì khác, chúng có thể áp súc năng lượng tới cực hạn, lực phá hoại lập tức khiến Thản Đa Cổ Lạp Thú không thể hấp thu.</w:t>
      </w:r>
    </w:p>
    <w:p>
      <w:pPr>
        <w:pStyle w:val="BodyText"/>
      </w:pPr>
      <w:r>
        <w:t xml:space="preserve">Đoàn người gật đầu, nhanh chóng đi vào trong cứ điểm.</w:t>
      </w:r>
    </w:p>
    <w:p>
      <w:pPr>
        <w:pStyle w:val="BodyText"/>
      </w:pPr>
      <w:r>
        <w:t xml:space="preserve">Hào quang truyền tống hiện ra, rơi vào người của mọi người, năng lượng truyền tống chiếu xạ và mọi người nhanh chóng truyền tống vào trong cứ điểm.</w:t>
      </w:r>
    </w:p>
    <w:p>
      <w:pPr>
        <w:pStyle w:val="BodyText"/>
      </w:pPr>
      <w:r>
        <w:t xml:space="preserve">Trong cứ điểm chim hót hoa nở, cây xanh râm mát, trên cao còn có mặt trời nhân tạo, từng đạo ánh sáng chiếu xuống mặt đất, làm ặt đất tràn ngập sinh cơ.</w:t>
      </w:r>
    </w:p>
    <w:p>
      <w:pPr>
        <w:pStyle w:val="BodyText"/>
      </w:pPr>
      <w:r>
        <w:t xml:space="preserve">Một đám thiếu niên các tộc hiếu kỳ nhìn qua đám người Nhạc trọng.</w:t>
      </w:r>
    </w:p>
    <w:p>
      <w:pPr>
        <w:pStyle w:val="BodyText"/>
      </w:pPr>
      <w:r>
        <w:t xml:space="preserve">Nhạc Trọng cảm giác quét qua, trong lòng cả kinh. Những người này quá trẻ, đến từ các chủng tộc khác nhau, nhưng mà bọn họ đều có thực lực thất giai, thậm chí không ít bát giai, cửu giai.</w:t>
      </w:r>
    </w:p>
    <w:p>
      <w:pPr>
        <w:pStyle w:val="BodyText"/>
      </w:pPr>
      <w:r>
        <w:t xml:space="preserve">Đúng lúc này một cường giả chân ma mọc ra sừng dê, cơ bắp căng cứng, mọc ra một đôi ác ma nhìn qua bên này, nói:</w:t>
      </w:r>
    </w:p>
    <w:p>
      <w:pPr>
        <w:pStyle w:val="BodyText"/>
      </w:pPr>
      <w:r>
        <w:t xml:space="preserve">- Cáp Lai Mỗ, anh đã trở về. Thu hoạch hiện tại thế nào?</w:t>
      </w:r>
    </w:p>
    <w:p>
      <w:pPr>
        <w:pStyle w:val="BodyText"/>
      </w:pPr>
      <w:r>
        <w:t xml:space="preserve">Cáp Lai Mỗ khẽ mĩm cười nói:</w:t>
      </w:r>
    </w:p>
    <w:p>
      <w:pPr>
        <w:pStyle w:val="BodyText"/>
      </w:pPr>
      <w:r>
        <w:t xml:space="preserve">- Kỳ Dương, như bình thường. Có tám mươi tên cường giả nửa bước chân thần, bốn mươi ba cường giả cửu giai. Năm mươi sáu bảo vật cấp hoàng kim. Không có cường giả thập giai.</w:t>
      </w:r>
    </w:p>
    <w:p>
      <w:pPr>
        <w:pStyle w:val="BodyText"/>
      </w:pPr>
      <w:r>
        <w:t xml:space="preserve">Số lượng cường giả các tộc tiến vào Thông Thiên tháp tầng thứ nhất vượt qua tám tỷ, chính thức đi lên Thông Thiên tháp tầng thứ sáu chỉ có một trăm hai mươi ba người. Các cường giả còn lại vẫn lạc trên đường đi lên Thông Thiên tháp tầng thứ sáu.</w:t>
      </w:r>
    </w:p>
    <w:p>
      <w:pPr>
        <w:pStyle w:val="BodyText"/>
      </w:pPr>
      <w:r>
        <w:t xml:space="preserve">Trong bốn mươi ba người sống sót là cường giả cửu giai, trong đó có tám người khi tiến vào Thông Thiên tháp chỉ là cường giả thất giai, bát giai. Bọn họ trải qua lịch lãm rèn luyện ở Thông Thiên tháp đã đột phá lên cửu giai, thực lực mạnh mẽ.</w:t>
      </w:r>
    </w:p>
    <w:p>
      <w:pPr>
        <w:pStyle w:val="BodyText"/>
      </w:pPr>
      <w:r>
        <w:t xml:space="preserve">Kỳ Dương khẽ chau mày:</w:t>
      </w:r>
    </w:p>
    <w:p>
      <w:pPr>
        <w:pStyle w:val="BodyText"/>
      </w:pPr>
      <w:r>
        <w:t xml:space="preserve">- Không có cường giả thập giai sao? Vậy thì khó xử lý, Đa Cổ Lạp Thú đã đã bắt đầu xây tổ chung quanh Tinh Thần Thụ. Nếu như không cách nào phá hủy sào huyệt của chúng. Vậy cứ điểm hy vọng cũng mất đi năng lượng cuối cùng. Chúng ta bây giờ chỉ còn lại năm tên cường giả thập giai, cũng không có mười phần nắm chắc phá hủy sào huyệt Thản Đa Cổ Lạp Thú.</w:t>
      </w:r>
    </w:p>
    <w:p>
      <w:pPr>
        <w:pStyle w:val="BodyText"/>
      </w:pPr>
      <w:r>
        <w:t xml:space="preserve">Đột nhiên Nguyệt Hoa thánh chủ hỏi:</w:t>
      </w:r>
    </w:p>
    <w:p>
      <w:pPr>
        <w:pStyle w:val="BodyText"/>
      </w:pPr>
      <w:r>
        <w:t xml:space="preserve">- Xin hỏi, có thể nói rõ cho chúng tôi biết đây là đâu không</w:t>
      </w:r>
    </w:p>
    <w:p>
      <w:pPr>
        <w:pStyle w:val="BodyText"/>
      </w:pPr>
      <w:r>
        <w:t xml:space="preserve">Tuy mọi người theo Cáp Lai Mỗ đi tới cứ điểm này, thế nhưng mà vẫn tràn ngập nguy hoặc với tầng thứ sáu này, mỗi người đều bức thiết muốn biết mình ở đâu.</w:t>
      </w:r>
    </w:p>
    <w:p>
      <w:pPr>
        <w:pStyle w:val="BodyText"/>
      </w:pPr>
      <w:r>
        <w:t xml:space="preserve">Kỳ Dương cùng Cáp Lai Mỗ liếc nhau, trao đổi ý kiến một chút.</w:t>
      </w:r>
    </w:p>
    <w:p>
      <w:pPr>
        <w:pStyle w:val="BodyText"/>
      </w:pPr>
      <w:r>
        <w:t xml:space="preserve">Kỳ Dương mới mở miệng nói:</w:t>
      </w:r>
    </w:p>
    <w:p>
      <w:pPr>
        <w:pStyle w:val="BodyText"/>
      </w:pPr>
      <w:r>
        <w:t xml:space="preserve">- Các người đang ở trong Thông Thiên tháp tầng thứ sáu. Cũng là bên ngoài Thiên Thần Đại Thế Giới và tám trăm đại thế giới. Tinh cầu này tên là Thản Đa Cổ Lạp Tinh, là hành tinh mẹ của Thản Đa Cổ Lạp Thú. Chúng ta đang ở tinh vực không tên của Tây Mộc Tinh Hệ.</w:t>
      </w:r>
    </w:p>
    <w:p>
      <w:pPr>
        <w:pStyle w:val="BodyText"/>
      </w:pPr>
      <w:r>
        <w:t xml:space="preserve">Kỳ Dương vẻ mặt trầm trọng nói:</w:t>
      </w:r>
    </w:p>
    <w:p>
      <w:pPr>
        <w:pStyle w:val="Compact"/>
      </w:pPr>
      <w:r>
        <w:t xml:space="preserve">- Chúng ta vốn đang ở trong lồng giam cục lớn, kể cả tôi và các người đều là vật thí nghiệm của một sinh vật cao cấp gọi là thần kinh, cường giả thập giai được gọi là chân thần và có được thần hồn bất diệt, nhưng mà chính thức so với thần linh thì chúng ta không chịu nổi một kích.</w:t>
      </w:r>
      <w:r>
        <w:br w:type="textWrapping"/>
      </w:r>
      <w:r>
        <w:br w:type="textWrapping"/>
      </w:r>
    </w:p>
    <w:p>
      <w:pPr>
        <w:pStyle w:val="Heading2"/>
      </w:pPr>
      <w:bookmarkStart w:id="1677" w:name="chương-1865-kỳ-dương."/>
      <w:bookmarkEnd w:id="1677"/>
      <w:r>
        <w:t xml:space="preserve">1655. Chương 1865: Kỳ Dương.</w:t>
      </w:r>
    </w:p>
    <w:p>
      <w:pPr>
        <w:pStyle w:val="Compact"/>
      </w:pPr>
      <w:r>
        <w:br w:type="textWrapping"/>
      </w:r>
      <w:r>
        <w:br w:type="textWrapping"/>
      </w:r>
      <w:r>
        <w:t xml:space="preserve">Kỳ Dương nói:</w:t>
      </w:r>
    </w:p>
    <w:p>
      <w:pPr>
        <w:pStyle w:val="BodyText"/>
      </w:pPr>
      <w:r>
        <w:t xml:space="preserve">- Sinh vật cao cấp gọi là thần linh nắm giữ bảo vật hoàng kim, hoặc nói là thần khí đệ nhất, hệ thống thần ma chi phối rất nhiều thế giới, chỉ cần nằm trong tám trăm thế giới cùng với Thiên Thần Đại Thế Giới thì mọi thứ không thể giấu diếm được hệ thống thần ma, chúng ta là chủng tộc bị chế tạo ra, hệ thống thần ma có thể trong một năm ngắn ngủi chế tạo ra một chủng tộc, tiến hóa thành chủng tộc có trí tuệ, nhưng mà cũng có thể bị diệt vong trong nháy mắt.s</w:t>
      </w:r>
    </w:p>
    <w:p>
      <w:pPr>
        <w:pStyle w:val="BodyText"/>
      </w:pPr>
      <w:r>
        <w:t xml:space="preserve">Nhạc Trọng nghe đến đó thì nội tâm trầm xuống, nghĩ đến những gì xảy ra trên địa cầu và Kỳ Dương nói, địa cầu trong vòng một năm ngắn ngủi xảy ra biến hóa nghiêng trời lệch đất, trong một năm ngắn ngủi mà tang thi và biến dị thú tiến hóa khủng bố, hoàn toàn vi phạm pháp tắc tiến hóa của sinh vật, loại năng lực này đúng là quá nghịch thiên.</w:t>
      </w:r>
    </w:p>
    <w:p>
      <w:pPr>
        <w:pStyle w:val="BodyText"/>
      </w:pPr>
      <w:r>
        <w:t xml:space="preserve">Thời gian chính là lực lượng thần bí nhất, rất nhiều cường giả chân thần thượng cổ còn không thể lĩnh ngộ pháp tắc thời gian, trong chiến đấu của cường giả thần cấp chỉ cần một giây là có thể trọng thương người khác, đuổi giết thành cặn bã, pháp tắc thời gian khủng bố có thể nghĩ.</w:t>
      </w:r>
    </w:p>
    <w:p>
      <w:pPr>
        <w:pStyle w:val="BodyText"/>
      </w:pPr>
      <w:r>
        <w:t xml:space="preserve">Nhưng mà hệ thống thần ma có thể làm cho toàn bộ tinh cầu bất động, uy lực này cũng khủng bố tới cực điểm, sau khi Nhạc Trọng tấn chức trở thành cường giả chân thần cũng không thể làm được điểm này.</w:t>
      </w:r>
    </w:p>
    <w:p>
      <w:pPr>
        <w:pStyle w:val="BodyText"/>
      </w:pPr>
      <w:r>
        <w:t xml:space="preserve">- Thông Thiên tháp cũng là một bảo vật hoàng kim cường đại do thần linh chế tạo ra, thông qua bảo vật hoàng kim này nhiều người nhanh chóng tiến giai lên cửu giai, đi tới Thản Đa Cổ Lạp Tinh, sau khi đi ra Thông Thiên tháp thì chúng ta đã chính thức đào thoát khỏi tám trăm thế giới, trừ thần quyến giả ra là những người không bị hệ thống thần ma trực tiếp mạt sát, nhưng mà những người này không có tự do chân chính, bởi vì đây chính là một cái lồng giam lớn khác.</w:t>
      </w:r>
    </w:p>
    <w:p>
      <w:pPr>
        <w:pStyle w:val="BodyText"/>
      </w:pPr>
      <w:r>
        <w:t xml:space="preserve">- Trong Thản Đa Cổ Lạp Tinh này có vô số Thản Đa Cổ Lạp Thú, các người nhìn thấy chỉ là Thản Đa Cổ Lạp Thú cấp thấp nhất, ở trong Thản Đa Cổ Lạp Thú còn có Cổ Lạp Vương thú, nhưng mà số lượng Cổ Lạp Vương thú không nhiều lắm, nhưng mà mỗi con đều có thể so sánh với cường gả chân thần, phối hợp với đám Thản Đa Cổ Lạp Thú giết không hết kia thì chúng ta không phải là đối thủ.</w:t>
      </w:r>
    </w:p>
    <w:p>
      <w:pPr>
        <w:pStyle w:val="BodyText"/>
      </w:pPr>
      <w:r>
        <w:t xml:space="preserve">Kỳ Dương trầm trọng nói ra:</w:t>
      </w:r>
    </w:p>
    <w:p>
      <w:pPr>
        <w:pStyle w:val="BodyText"/>
      </w:pPr>
      <w:r>
        <w:t xml:space="preserve">- Chỗ này chúng tôi đã sinh hoạt mười vạn năm rồi, thời điểm mạnh nhất số cường giả thập giai là mười ba người, cường giả cửu giai vượt qua tám ngàn người, thế nhưng mà chiến đấu tới bây giờ cường giả thập giai chỉ còn năm người, cường giả cửu giai không tới năm trăm!</w:t>
      </w:r>
    </w:p>
    <w:p>
      <w:pPr>
        <w:pStyle w:val="BodyText"/>
      </w:pPr>
      <w:r>
        <w:t xml:space="preserve">Nghe được Kỳ Dương nói về Thản Đa Cổ Lạp Tinh thì sắc mặt mọi người hóa thành tro tàn.</w:t>
      </w:r>
    </w:p>
    <w:p>
      <w:pPr>
        <w:pStyle w:val="BodyText"/>
      </w:pPr>
      <w:r>
        <w:t xml:space="preserve">Cường giả chân thần xuất hiện ở Thiên Thần Đại Thế Giới cùng với tám trăm thế giới cũng là tồn tại vô địch, vĩnh sinh bất tử, nhưng mà ở trong Thản Đa Cổ Lạp Tinh cường giả như vậy vẫn lạc tám người, bọn họ chỉ là cửu giai, ở trong Thản Đa Cổ Lạp Tinh này chỉ là pháo hôi mà thôi.</w:t>
      </w:r>
    </w:p>
    <w:p>
      <w:pPr>
        <w:pStyle w:val="BodyText"/>
      </w:pPr>
      <w:r>
        <w:t xml:space="preserve">Trong lòng không ít cường giả tràn ngập hối hận, bọn họ ở trong tám trăm thế giới xưng bá một phương, có vô số bộ hạ, vì siêu thoát nên không để ý cửu tử nhất sinh nguy hiểm xông vào Thông Thiên tháp, sau khi trả giá thảm trọng thì bọn họ lại đi tới khu vực khác nguy hiểm hơn, bọn họ rất hối hận.</w:t>
      </w:r>
    </w:p>
    <w:p>
      <w:pPr>
        <w:pStyle w:val="BodyText"/>
      </w:pPr>
      <w:r>
        <w:t xml:space="preserve">Nguyệt Hoa thánh chủ nhíu mày, trực tiếp hỏi:</w:t>
      </w:r>
    </w:p>
    <w:p>
      <w:pPr>
        <w:pStyle w:val="BodyText"/>
      </w:pPr>
      <w:r>
        <w:t xml:space="preserve">- Kỳ Dương đại nhân, tôi thấy cứ điểm này linh khí đầy đủ, vật tư phong phú, Cáp Lai Mỗ đại nhân cũng từng nói qua cứ điểm này là nơi an toàn tuyệt đối duy nhất, vì cái gì chúng ta còn phải đi ra ngoài chém giết Thản Đa Cổ Lạp Thú? Chúng ta ở trong cứ điểm này tu luyện tới thập giai, lại đi tiêu diệt Thản Đa Cổ Lạp Thú không phải tốt sao?</w:t>
      </w:r>
    </w:p>
    <w:p>
      <w:pPr>
        <w:pStyle w:val="BodyText"/>
      </w:pPr>
      <w:r>
        <w:t xml:space="preserve">Trong cứ điểm này có linh khí vô cùng cường đại, cho dù là địa cầu cũng kém nơi này, nơi có linh khí mạnh hơn nơi đây cũng chỉ có Thông Thiên tháp.</w:t>
      </w:r>
    </w:p>
    <w:p>
      <w:pPr>
        <w:pStyle w:val="BodyText"/>
      </w:pPr>
      <w:r>
        <w:t xml:space="preserve">Bọn người Nhạc Trọng trải qua Thông Thiên tháp tẩy lễ cho nên không ít người có lĩnh ngộ lớn, đạt được chỗ tốt không nhỏ, nếu như bọn họ ở trong cứ điểm này cả mấy vạn năm, nói không chừng đều đột phá bình cảnh tiến lên thập giai.</w:t>
      </w:r>
    </w:p>
    <w:p>
      <w:pPr>
        <w:pStyle w:val="BodyText"/>
      </w:pPr>
      <w:r>
        <w:t xml:space="preserve">Cường giả nửa bước chân thần đã có linh hồn bất diệt, cho dù tu luyện mấy chục vạn năm cũng khoog chết, tuổi thọ của bọn họ bình thường là hơn trăm vạn năm. Kỳ Dương lắc lắc đầu nói:</w:t>
      </w:r>
    </w:p>
    <w:p>
      <w:pPr>
        <w:pStyle w:val="BodyText"/>
      </w:pPr>
      <w:r>
        <w:t xml:space="preserve">- Không được! Cứ điểm của chúng ta cần nguồn năng lượng, mà nguồn năng lượng này hoàn toàn dựa vào một loại cây tên là Tinh Thần Thụ, cứ cách một thời gian Thản Đa Cổ Lạp Thú sẽ làm tổ gần Tinh Thần Thụ, một khi bị chúng xây tổ thành công thì lực lượng được Tinh Thần Thụ không ngừng tăng cường, tiếp tục tiến hóa, nếu như chúng ta mất đi Tinh Thần Thụ, như vậy cứ điểm sẽ mất năng lượng, không cách nào thủ hộ chúng ta được, tới lúc đó chúng ta sẽ không còn ở trong căn cứ đối chiến với Thản Đa Cổ Lạp Thú được, mà tinh cầu này khắp nơi là Thản Đa Cổ Lạp Thú, chúng ta chỉ có đường chết. Một người đứng ra hỏi:</w:t>
      </w:r>
    </w:p>
    <w:p>
      <w:pPr>
        <w:pStyle w:val="BodyText"/>
      </w:pPr>
      <w:r>
        <w:t xml:space="preserve">- Kỳ Dương đại nhân, xin hỏi có phương pháp giúp chúng ta quay về Thiên Thần Đại Thế Giới không?</w:t>
      </w:r>
    </w:p>
    <w:p>
      <w:pPr>
        <w:pStyle w:val="BodyText"/>
      </w:pPr>
      <w:r>
        <w:t xml:space="preserve">Lúc này mọi người tập trung nhìn vào Kỳ Dương, bọn họ sau khi nhìn thấy sự tàn khốc của Thản Đa Cổ Lạp Tinh thì sinh ra tâm tư quay về.</w:t>
      </w:r>
    </w:p>
    <w:p>
      <w:pPr>
        <w:pStyle w:val="BodyText"/>
      </w:pPr>
      <w:r>
        <w:t xml:space="preserve">Kỳ Dương nhếch miệng cười nói:</w:t>
      </w:r>
    </w:p>
    <w:p>
      <w:pPr>
        <w:pStyle w:val="BodyText"/>
      </w:pPr>
      <w:r>
        <w:t xml:space="preserve">- Có, nghe nói trên đỉnh Tinh Thần Thụ có một cánh cửa liên thông tới Thông Thiên tháp, chỉ cần các người đi tới đó là có thể vượt qua hư không trở lại Thiên Thần Đại Thế Giới, nhưng mà tôi phải nhắc nhở các người, cường giả nửa bước chân thần và cường giả chân thần không cách nào thông qua cánh cửa đó, hơn nữa sau khi các người vượt qua cánh cửa thì trí nhớ cũng sẽ bị hệ thống thần ma sửa chữa, đối với chuyện ở đây quên toàn bộ.</w:t>
      </w:r>
    </w:p>
    <w:p>
      <w:pPr>
        <w:pStyle w:val="BodyText"/>
      </w:pPr>
      <w:r>
        <w:t xml:space="preserve">Mọi người nhìn nhau, giờ mới hiểu được vì cái gì tạimỗi lần Thông Thiên tháp xuất hiện đều có một ít người may mắn quay về, hơn nữa thực lực đại tiến, nhưng mà chưa từng thấy cường giả nửa bước chân thần hoặc chân thần trở về từ Thông Thiên tháp.</w:t>
      </w:r>
    </w:p>
    <w:p>
      <w:pPr>
        <w:pStyle w:val="BodyText"/>
      </w:pPr>
      <w:r>
        <w:t xml:space="preserve">Kỳ Dương cười nhạt một tiếng nói:</w:t>
      </w:r>
    </w:p>
    <w:p>
      <w:pPr>
        <w:pStyle w:val="BodyText"/>
      </w:pPr>
      <w:r>
        <w:t xml:space="preserve">- Nói cho các người một tin tức xấu, một khi Thản Đa Cổ Lạp Thú hủy diệt Tinh Thần Thụ thì xuất hiện trùng động tới Thiên Thần Đại Thế Giới, những con Thản Đa Cổ Lạp Thú này có thể thông qua trùng động đến Thiên Thần Đại Thế Giới, mà hệ thống thần ma chi phối tám trăm thế giới, tới lúc đó mọi thứ sẽ bị Thản Đa Cổ Lạp Thú hủy diệt, các người trốn về Thiên Thần Đại Thế Giới cũng chỉ sống tạm một thời gian mà thôi, ở trong Thản Đa Cổ Lạp Tinh số lượng Thản Đa Cổ Lạp Thú số dùng chừng mấy trăm triệu, đó là bởi vì thiếu huyết nhục, nên chúng chỉ có đủ huyết nhục thì chúng có thể sinh nở thật nhanh, trong vòng một năm có thể sinh nở ra năm tỷ hậu đại.</w:t>
      </w:r>
    </w:p>
    <w:p>
      <w:pPr>
        <w:pStyle w:val="BodyText"/>
      </w:pPr>
      <w:r>
        <w:t xml:space="preserve">Nghe tới đây da đầu mọi người run lên, những con Thản Đa Cổ Lạp Thú kia vô cùng khủng bố, nếu như sinh sôi nẩy nở ra năm tỷ con thì cả Thiên Thần Đại Thế Giới và tám trăm thế giới cộng lại chẳng đủ chúng ăn.</w:t>
      </w:r>
    </w:p>
    <w:p>
      <w:pPr>
        <w:pStyle w:val="BodyText"/>
      </w:pPr>
      <w:r>
        <w:t xml:space="preserve">Nguyệt Hoa thánh chủ hiếu kỳ hỏi:</w:t>
      </w:r>
    </w:p>
    <w:p>
      <w:pPr>
        <w:pStyle w:val="BodyText"/>
      </w:pPr>
      <w:r>
        <w:t xml:space="preserve">- Kỳ Dương đại nhân, xin hỏi ngài những tình báo này đạt được từ đâu?</w:t>
      </w:r>
    </w:p>
    <w:p>
      <w:pPr>
        <w:pStyle w:val="Compact"/>
      </w:pPr>
      <w:r>
        <w:t xml:space="preserve">Kỳ Dương không đáp, chỉ quay người nhìn qua phương xa.</w:t>
      </w:r>
      <w:r>
        <w:br w:type="textWrapping"/>
      </w:r>
      <w:r>
        <w:br w:type="textWrapping"/>
      </w:r>
    </w:p>
    <w:p>
      <w:pPr>
        <w:pStyle w:val="Heading2"/>
      </w:pPr>
      <w:bookmarkStart w:id="1678" w:name="chương-1866-trí-tuệ-nhân-tạo-hệ-thống-thần-ma."/>
      <w:bookmarkEnd w:id="1678"/>
      <w:r>
        <w:t xml:space="preserve">1656. Chương 1866: Trí Tuệ Nhân Tạo Hệ Thống Thần Ma.</w:t>
      </w:r>
    </w:p>
    <w:p>
      <w:pPr>
        <w:pStyle w:val="Compact"/>
      </w:pPr>
      <w:r>
        <w:br w:type="textWrapping"/>
      </w:r>
      <w:r>
        <w:br w:type="textWrapping"/>
      </w:r>
      <w:r>
        <w:t xml:space="preserve">- Đi theo tôi! Mọi người chỉ có thể đủ đi theo Kỳ Dương vào cung điện. Ở giữa cung điện có một cột đá màu vàng lớn tỏa ra khí tức cường đại mà thần thánh.</w:t>
      </w:r>
    </w:p>
    <w:p>
      <w:pPr>
        <w:pStyle w:val="BodyText"/>
      </w:pPr>
      <w:r>
        <w:t xml:space="preserve">Kỳ Dương nhìn qua cột đá màu vàng này và nói:</w:t>
      </w:r>
    </w:p>
    <w:p>
      <w:pPr>
        <w:pStyle w:val="BodyText"/>
      </w:pPr>
      <w:r>
        <w:t xml:space="preserve">- Đây là một nhánh trong hệ thống thần ma, hệ thống cung cấp cho chúng ta tất cả tin tình báo, những tin tức này có được từ nó.</w:t>
      </w:r>
    </w:p>
    <w:p>
      <w:pPr>
        <w:pStyle w:val="BodyText"/>
      </w:pPr>
      <w:r>
        <w:t xml:space="preserve">Kỳ Dương nhìn qua cột đá màu vàng và nói:</w:t>
      </w:r>
    </w:p>
    <w:p>
      <w:pPr>
        <w:pStyle w:val="BodyText"/>
      </w:pPr>
      <w:r>
        <w:t xml:space="preserve">- Xuất hiện đi, tôi là Kỳ Dương!</w:t>
      </w:r>
    </w:p>
    <w:p>
      <w:pPr>
        <w:pStyle w:val="BodyText"/>
      </w:pPr>
      <w:r>
        <w:t xml:space="preserve">Trong cột đá màu vàng tỏa ra thần quang màu vàng, ngưng tụ hình thành một thiếu nữ tóc đen dài tới eo, dung nhan tuyệt thế, dáng người tỷ lệ vàng, hai mắt linh động.</w:t>
      </w:r>
    </w:p>
    <w:p>
      <w:pPr>
        <w:pStyle w:val="BodyText"/>
      </w:pPr>
      <w:r>
        <w:t xml:space="preserve">Thiếu nữ cười nói:</w:t>
      </w:r>
    </w:p>
    <w:p>
      <w:pPr>
        <w:pStyle w:val="BodyText"/>
      </w:pPr>
      <w:r>
        <w:t xml:space="preserve">- Kỳ Dương tiên sinh, ngài khỏe, xin hỏi lúc này cần hối đoái cái gì?</w:t>
      </w:r>
    </w:p>
    <w:p>
      <w:pPr>
        <w:pStyle w:val="BodyText"/>
      </w:pPr>
      <w:r>
        <w:t xml:space="preserve">Kỳ Dương chỉ vào thiếu nữ tuyệt thế và nói:</w:t>
      </w:r>
    </w:p>
    <w:p>
      <w:pPr>
        <w:pStyle w:val="BodyText"/>
      </w:pPr>
      <w:r>
        <w:t xml:space="preserve">- Đây là trí tuệ nhân tạo trong hệ thống thần ma, cũng là khí linh của nó, dùng tinh hạch trong đầu Thản Đa Cổ Lạp Thú có thể đổi được các loại bảo vật cấp hoàng kim và tình báo từ nàng.</w:t>
      </w:r>
    </w:p>
    <w:p>
      <w:pPr>
        <w:pStyle w:val="BodyText"/>
      </w:pPr>
      <w:r>
        <w:t xml:space="preserve">Thiếu nữ tóc đen nhìn qua mọi người cười nói:</w:t>
      </w:r>
    </w:p>
    <w:p>
      <w:pPr>
        <w:pStyle w:val="BodyText"/>
      </w:pPr>
      <w:r>
        <w:t xml:space="preserve">- Mọi người có thể gọi tôi là khí linh hệ thống thần ma hoặc là nói là trí tuệ nhân tạo, bình thường mọi người gọi tôi là Tiểu Quang, các người có thể dùng tinh hạch trong đầu Thản Đa Cổ Lạp Thú đổi các loại thiên tài địa bảo và bảo vật cấp hoàng kim, tình báo và các loại văn minh.</w:t>
      </w:r>
    </w:p>
    <w:p>
      <w:pPr>
        <w:pStyle w:val="BodyText"/>
      </w:pPr>
      <w:r>
        <w:t xml:space="preserve">Trong mắt Tiểu Quang có quang mang chui vào thức hải của mọi người, mang tất cả tin tức khắc vào đầu mọi người,</w:t>
      </w:r>
    </w:p>
    <w:p>
      <w:pPr>
        <w:pStyle w:val="BodyText"/>
      </w:pPr>
      <w:r>
        <w:t xml:space="preserve">- Đây là danh sách hối đoái.</w:t>
      </w:r>
    </w:p>
    <w:p>
      <w:pPr>
        <w:pStyle w:val="BodyText"/>
      </w:pPr>
      <w:r>
        <w:t xml:space="preserve">Trong nháy mắt trong đầu mọi người có nhiều thứ.</w:t>
      </w:r>
    </w:p>
    <w:p>
      <w:pPr>
        <w:pStyle w:val="BodyText"/>
      </w:pPr>
      <w:r>
        <w:t xml:space="preserve">Trong hệ thống thần ma có đủ loại bảo vật, bảo vật cấp hoàng kim nhiều không kể xiết, Nhạc Trọng có chiến hạm hy vọng cũng có thể đổi, máy móc có sức chiến đấu thập giai, các loại vật phấm, giá cả bảo vật hoàng kim cũng khác nhau, giá cả hối đoái là mười vạn viên tinh hạch Thản Đa Cổ Lạp Thú áy móc chiến đấu thập giai...</w:t>
      </w:r>
    </w:p>
    <w:p>
      <w:pPr>
        <w:pStyle w:val="BodyText"/>
      </w:pPr>
      <w:r>
        <w:t xml:space="preserve">Nhạc Trọng nhìn qua hệ thống thần ma ngưng tụ thành trí tuệ nhân tạo, hai đấm nắm chặt, hít sâu một hơi, không hề trầm mặc mà hỏi:</w:t>
      </w:r>
    </w:p>
    <w:p>
      <w:pPr>
        <w:pStyle w:val="BodyText"/>
      </w:pPr>
      <w:r>
        <w:t xml:space="preserve">- Tiểu Quang, chủ nhân của cô đã cho địa cầu dị biến?</w:t>
      </w:r>
    </w:p>
    <w:p>
      <w:pPr>
        <w:pStyle w:val="BodyText"/>
      </w:pPr>
      <w:r>
        <w:t xml:space="preserve">Sau khi địa cầu sinh ra dị biến, trong vòng một đêm mấy trăm triệu người chết đi, những người còn lại chết dần chết mòn.</w:t>
      </w:r>
    </w:p>
    <w:p>
      <w:pPr>
        <w:pStyle w:val="BodyText"/>
      </w:pPr>
      <w:r>
        <w:t xml:space="preserve">Nhạc Trọng đi tới trước thấy dủ loại sinh ly tử biệt, đủ loại thảm trạng, khắc sâu vào trong trí nhớ của hắn, làm cho hắn trở nên tâm ngoan thủ lạt, ý chí sắt đá, nhưng mà sâu trong lòng hắn không muốn như vậy.</w:t>
      </w:r>
    </w:p>
    <w:p>
      <w:pPr>
        <w:pStyle w:val="BodyText"/>
      </w:pPr>
      <w:r>
        <w:t xml:space="preserve">Tiểu Quang mỉm cười nói:</w:t>
      </w:r>
    </w:p>
    <w:p>
      <w:pPr>
        <w:pStyle w:val="BodyText"/>
      </w:pPr>
      <w:r>
        <w:t xml:space="preserve">- Thỉnh trả tiền một viên tinh hạch!</w:t>
      </w:r>
    </w:p>
    <w:p>
      <w:pPr>
        <w:pStyle w:val="BodyText"/>
      </w:pPr>
      <w:r>
        <w:t xml:space="preserve">Nhạc Trọng vung tay lên, một viên tinh hạch Thản Đa Cổ Lạp Thú ném cho Tiểu Quang.</w:t>
      </w:r>
    </w:p>
    <w:p>
      <w:pPr>
        <w:pStyle w:val="BodyText"/>
      </w:pPr>
      <w:r>
        <w:t xml:space="preserve">Sau khi tiếp nhận tinh hạch Thản Đa Cổ Lạp Thú thì Tiểu Quang biến mất không thấy gì nữa.</w:t>
      </w:r>
    </w:p>
    <w:p>
      <w:pPr>
        <w:pStyle w:val="BodyText"/>
      </w:pPr>
      <w:r>
        <w:t xml:space="preserve">Tiểu Quang lúc này thao thao bất tuyệt.</w:t>
      </w:r>
    </w:p>
    <w:p>
      <w:pPr>
        <w:pStyle w:val="BodyText"/>
      </w:pPr>
      <w:r>
        <w:t xml:space="preserve">- Chủ nhân cho địa cầu biến dị là vì để sinh vật địa cầu tiến hóa nhanh hơn, sàng chọn chiến sĩ cường đại hơn, hắn cũng rất vui sướng khi nhìn thấy nhân loại phát triển và tiến hóa, Nhạc Trọng tiên sinh trước khi địa cầu biến dị, ngài vĩnh viễn không thể cường đại như thế này.</w:t>
      </w:r>
    </w:p>
    <w:p>
      <w:pPr>
        <w:pStyle w:val="BodyText"/>
      </w:pPr>
      <w:r>
        <w:t xml:space="preserve">- Căn cứ vào tri thức của ngươi, tính cách, tâm lý, hướng phát triển, thân thể khỏe mạnh thì tôi đoán vận mệnh tương lai của ngài là cần hai mươi năm sau để trở thành một nhà có tài sản một trăm năm mươi vạn, làm tổng giám đốc công ty nhỏ và kết hôn với Lộ Văn, sinh hạ một nam hài sau đó chết già vào năm bảy mươi sáu tuổi, bạn bè của ngài chỉ là người bình thường, căn bản sẽ không có được địa vị và quyền thế gì.</w:t>
      </w:r>
    </w:p>
    <w:p>
      <w:pPr>
        <w:pStyle w:val="BodyText"/>
      </w:pPr>
      <w:r>
        <w:t xml:space="preserve">- Hiện tại ngài là cường giả cửu giai đại viên mãn, cường giả dựa theo đẳng cấp thiên thần mà phân chia, có lẽ gọi là cường giả nửa bước chân thần, ngài còn thiếu một chút nữa là tiến hóa thành cường giả thập giai, thỉnh cố gắng lên, tôi rất coi trọng ngài, trong đám người ở Thông Thiên tháp thì chỉ có Nhạc Trọng, Lôi Hoàng, Ba Nhĩ Tát Trạch, Bố Luân Đan. Trong vạn năm là có thê tấn chức thập giai, những người còn lại nếu không có gặp gỡ đặc thù, một vạn năm không cách nào tấn chức thập giai.</w:t>
      </w:r>
    </w:p>
    <w:p>
      <w:pPr>
        <w:pStyle w:val="BodyText"/>
      </w:pPr>
      <w:r>
        <w:t xml:space="preserve">- Những người được tôi công bố thỉnh không nên kiêu ngạo, người có thể tấn chức trong vạn năm là do các người không ngừng chiến đấu với Thản Đa Cổ Lạp Thú, hối đoái các loại bảo vật, điều kiện tiên quyết là các người phải khổ tu, nếu không khổ tu thì mười vạn năm cũng không thể đột phá.</w:t>
      </w:r>
    </w:p>
    <w:p>
      <w:pPr>
        <w:pStyle w:val="BodyText"/>
      </w:pPr>
      <w:r>
        <w:t xml:space="preserve">Nghe được trí tuệ nhân tạo Tiểu Quang nói thì thân thể mọi người chấn động, ánh mắt nhìn qua bọn người Nhạc Trọng tràn ngập ghen ghét và hâm mộ.</w:t>
      </w:r>
    </w:p>
    <w:p>
      <w:pPr>
        <w:pStyle w:val="BodyText"/>
      </w:pPr>
      <w:r>
        <w:t xml:space="preserve">Những người được Tiểu Quang gọi tên trừ Nhạc Trọng ra, gương mặt mỗi người mừng như điên, bọn hắn liều chết xông vào Thông Thiên tháp chính là vì muốn tấn chức thập giai, hiện tại có mục tiêu thì bọn họ vui mừng như điên, nếu bình thường bọn họ khổ tu mười vạn năm cũng chưa chắc tiến giai thập giai.</w:t>
      </w:r>
    </w:p>
    <w:p>
      <w:pPr>
        <w:pStyle w:val="BodyText"/>
      </w:pPr>
      <w:r>
        <w:t xml:space="preserve">Nhạc Trọng đột nhiên hỏi:</w:t>
      </w:r>
    </w:p>
    <w:p>
      <w:pPr>
        <w:pStyle w:val="BodyText"/>
      </w:pPr>
      <w:r>
        <w:t xml:space="preserve">- Tiểu Quang, chủ nhân của ngươi muốn chúng ta tiêu diệt toàn bộ Thản Đa Cổ Lạp Thú sao?</w:t>
      </w:r>
    </w:p>
    <w:p>
      <w:pPr>
        <w:pStyle w:val="BodyText"/>
      </w:pPr>
      <w:r>
        <w:t xml:space="preserve">- Một khối tinh hạch!</w:t>
      </w:r>
    </w:p>
    <w:p>
      <w:pPr>
        <w:pStyle w:val="BodyText"/>
      </w:pPr>
      <w:r>
        <w:t xml:space="preserve">Nhạc Trọng vung tay lên, ném tinh hạch choTiểu Quang.</w:t>
      </w:r>
    </w:p>
    <w:p>
      <w:pPr>
        <w:pStyle w:val="BodyText"/>
      </w:pPr>
      <w:r>
        <w:t xml:space="preserve">Tiểu Quang vvô cùng ngắn gọn, nói:</w:t>
      </w:r>
    </w:p>
    <w:p>
      <w:pPr>
        <w:pStyle w:val="BodyText"/>
      </w:pPr>
      <w:r>
        <w:t xml:space="preserve">- Đúng!</w:t>
      </w:r>
    </w:p>
    <w:p>
      <w:pPr>
        <w:pStyle w:val="BodyText"/>
      </w:pPr>
      <w:r>
        <w:t xml:space="preserve">Nhạc Trọng chờ một chút, phát hiện Tiểu Quang cũng méiyǒu như là vừa rồi như vậy thao thao bất tuyệt, trong nội tâm sinh ra một tia qíguài gǎnjià</w:t>
      </w:r>
    </w:p>
    <w:p>
      <w:pPr>
        <w:pStyle w:val="BodyText"/>
      </w:pPr>
      <w:r>
        <w:t xml:space="preserve">Nhạc Trọng hỏi:</w:t>
      </w:r>
    </w:p>
    <w:p>
      <w:pPr>
        <w:pStyle w:val="BodyText"/>
      </w:pPr>
      <w:r>
        <w:t xml:space="preserve">- Tôi muốn biết chủ nhân ngươi cần điều kiện gì?</w:t>
      </w:r>
    </w:p>
    <w:p>
      <w:pPr>
        <w:pStyle w:val="BodyText"/>
      </w:pPr>
      <w:r>
        <w:t xml:space="preserve">- Một khối tinh hạch!</w:t>
      </w:r>
    </w:p>
    <w:p>
      <w:pPr>
        <w:pStyle w:val="BodyText"/>
      </w:pPr>
      <w:r>
        <w:t xml:space="preserve">Nhạc Trọng ném thêm một viên.</w:t>
      </w:r>
    </w:p>
    <w:p>
      <w:pPr>
        <w:pStyle w:val="BodyText"/>
      </w:pPr>
      <w:r>
        <w:t xml:space="preserve">Dị quang trong mắt Tiểu Quang lóe lên, khẽ cười nói:</w:t>
      </w:r>
    </w:p>
    <w:p>
      <w:pPr>
        <w:pStyle w:val="BodyText"/>
      </w:pPr>
      <w:r>
        <w:t xml:space="preserve">- Trong Thản Đa Cổ Lạp Tinh này còn sót lại chín con Thản Đa Cổ Lạp Vương thú, ba con Thản Đa Cổ Lạp mẫu vương thú, chỉ cần các người đánh chết chúng sẽ gặp được chủ nhân của tôi!</w:t>
      </w:r>
    </w:p>
    <w:p>
      <w:pPr>
        <w:pStyle w:val="BodyText"/>
      </w:pPr>
      <w:r>
        <w:t xml:space="preserve">Hào quang màu đen lóe lên trong mắt Tiểu Quang, một địa đồ tiến vào đầu mọi người.</w:t>
      </w:r>
    </w:p>
    <w:p>
      <w:pPr>
        <w:pStyle w:val="BodyText"/>
      </w:pPr>
      <w:r>
        <w:t xml:space="preserve">- Đây là địa đồ vi trí chín TThản Đa Cổ Lạp vương thú và ba Thản Đa Cổ Lạp mẫu vương thú.</w:t>
      </w:r>
    </w:p>
    <w:p>
      <w:pPr>
        <w:pStyle w:val="BodyText"/>
      </w:pPr>
      <w:r>
        <w:t xml:space="preserve">Tiểu Quang cười cười, trực tiếp biến mất.</w:t>
      </w:r>
    </w:p>
    <w:p>
      <w:pPr>
        <w:pStyle w:val="BodyText"/>
      </w:pPr>
      <w:r>
        <w:t xml:space="preserve">- Chỉ cần có tinh hạch thì có thể đổi được mọi thứ ở chỗ của tôi!</w:t>
      </w:r>
    </w:p>
    <w:p>
      <w:pPr>
        <w:pStyle w:val="BodyText"/>
      </w:pPr>
      <w:r>
        <w:t xml:space="preserve">Nhạc Trọng nhìn thấy Tiểu Quang biến mất thì thở dài.</w:t>
      </w:r>
    </w:p>
    <w:p>
      <w:pPr>
        <w:pStyle w:val="BodyText"/>
      </w:pPr>
      <w:r>
        <w:t xml:space="preserve">Kỳ Dương nhìn qua mọi người và nói:</w:t>
      </w:r>
    </w:p>
    <w:p>
      <w:pPr>
        <w:pStyle w:val="BodyText"/>
      </w:pPr>
      <w:r>
        <w:t xml:space="preserve">- Đi, chúng ta trở về thôi, sẽ có tiệc chiêu đãi mọi người đấy.</w:t>
      </w:r>
    </w:p>
    <w:p>
      <w:pPr>
        <w:pStyle w:val="BodyText"/>
      </w:pPr>
      <w:r>
        <w:t xml:space="preserve">Ma tộc bình thường vì tư lợi âm tàn độc ác, thế nhưng mà Kỳ Dương tấn chức trở thành cường giả thập giai và thủ hộ cứ điểm trước Thản Đa Cổ Lạp Thú mười mấy vạn năm qua, đã xem nhạt các âm mưu quỷ kế rồi.</w:t>
      </w:r>
    </w:p>
    <w:p>
      <w:pPr>
        <w:pStyle w:val="BodyText"/>
      </w:pPr>
      <w:r>
        <w:t xml:space="preserve">Đối với Kỳ Dương mà nói sống sót, không ngừng tiến hóa trở nên mạnh mẽ mới là mục tiêu truy cầu duy nhất, có được đồng bọn cường đại mới có thể sống sót.</w:t>
      </w:r>
    </w:p>
    <w:p>
      <w:pPr>
        <w:pStyle w:val="BodyText"/>
      </w:pPr>
      <w:r>
        <w:t xml:space="preserve">Trong cứ điểm cường giả cửu giai tuy nhiên chưa đủ năm trăm người, thế nhưng mà cường giả dưới cửu giai lại vượt qua trăm vạn.</w:t>
      </w:r>
    </w:p>
    <w:p>
      <w:pPr>
        <w:pStyle w:val="BodyText"/>
      </w:pPr>
      <w:r>
        <w:t xml:space="preserve">Trong cái sân vô cùng rộng rãi bày đầy bàn thủy tinh, mấy trăm cường giả đang ngồi hưởng thụ mỹ thực.</w:t>
      </w:r>
    </w:p>
    <w:p>
      <w:pPr>
        <w:pStyle w:val="BodyText"/>
      </w:pPr>
      <w:r>
        <w:t xml:space="preserve">Năm cự đầu trong cứ điểm này gồm nhân tộc Cáp Lai Mỗ, Ác ma tộc Kỳ Dương, Thực Nhân Tộc Quỷ Lệ, Thú tộc Trở Hoa, Thạch Tộc Liệt Nham.</w:t>
      </w:r>
    </w:p>
    <w:p>
      <w:pPr>
        <w:pStyle w:val="BodyText"/>
      </w:pPr>
      <w:r>
        <w:t xml:space="preserve">Nhạc Trọng cùng Lôi Hoàng thân là nhân tộc, tự nhiên là thân cận với nhân tộc Cáp Lai Mỗ hơn chút ít, bọn họ ngồi bên cạnh Cáp Lai Mỗ.</w:t>
      </w:r>
    </w:p>
    <w:p>
      <w:pPr>
        <w:pStyle w:val="BodyText"/>
      </w:pPr>
      <w:r>
        <w:t xml:space="preserve">Nhạc Trọng hỏi:</w:t>
      </w:r>
    </w:p>
    <w:p>
      <w:pPr>
        <w:pStyle w:val="BodyText"/>
      </w:pPr>
      <w:r>
        <w:t xml:space="preserve">- Cáp Lai Mỗ đại nhân, nhân khẩu ít vậy?</w:t>
      </w:r>
    </w:p>
    <w:p>
      <w:pPr>
        <w:pStyle w:val="Compact"/>
      </w:pPr>
      <w:r>
        <w:t xml:space="preserve">Cứ điểm này đã tồn tại cả chục vạn năm, thời gian lâu như thế phải sinh ra nhiều hậu đại, thế nhưng mà trong cứ điểm này chỉ có chừng trăm vạn nhân khẩu.</w:t>
      </w:r>
      <w:r>
        <w:br w:type="textWrapping"/>
      </w:r>
      <w:r>
        <w:br w:type="textWrapping"/>
      </w:r>
    </w:p>
    <w:p>
      <w:pPr>
        <w:pStyle w:val="Heading2"/>
      </w:pPr>
      <w:bookmarkStart w:id="1679" w:name="chương-1867-tinh-thần-thụ."/>
      <w:bookmarkEnd w:id="1679"/>
      <w:r>
        <w:t xml:space="preserve">1657. Chương 1867: Tinh Thần Thụ.</w:t>
      </w:r>
    </w:p>
    <w:p>
      <w:pPr>
        <w:pStyle w:val="Compact"/>
      </w:pPr>
      <w:r>
        <w:br w:type="textWrapping"/>
      </w:r>
      <w:r>
        <w:br w:type="textWrapping"/>
      </w:r>
      <w:r>
        <w:t xml:space="preserve">Cáp Lai Mỗ đặt chén rượu xuống, thở dài, trong mắt nặng nề, nói:</w:t>
      </w:r>
    </w:p>
    <w:p>
      <w:pPr>
        <w:pStyle w:val="BodyText"/>
      </w:pPr>
      <w:r>
        <w:t xml:space="preserve">- Nhân khẩu trong cứ điểm bị khống chế nghiêm khắc, tối đa chỉ dung nạp được trăm vạn người mà thôi, vượt qua số lượng này những thập giai chúng ta không cách nào thu nạp đủ thiên địa nguyên khí, thực lực sẽ yếu đi, chỉ có khống chế nhân khảu trong căn cứ thì pháp tắc bị phân tán, tu luyện năm trăm năm không cách nào trở thành cường giả cửu giai, chỉ có cường giả cửu giai là sống nổi thôi, còn lại chỉ là bỏ đi.</w:t>
      </w:r>
    </w:p>
    <w:p>
      <w:pPr>
        <w:pStyle w:val="BodyText"/>
      </w:pPr>
      <w:r>
        <w:t xml:space="preserve">Nhạc Trọng nghe đến đó thân thể có chút phát lạnh, trong nội tâm sinh ra cảm giác sởn tóc gáy, hai chữ bỏ đi tự nhiên là bị tiêu diệt, bởi vì cao tầng của cứ điểm không bao giờ cho tồn tại cấp thấp đi ra ngoài, bởi vì bọn họ chỉ biến thành mồi của Thản Đa Cổ Lạp Thú mà thôi.</w:t>
      </w:r>
    </w:p>
    <w:p>
      <w:pPr>
        <w:pStyle w:val="BodyText"/>
      </w:pPr>
      <w:r>
        <w:t xml:space="preserve">Sinh tồn trong cứ điểm rất tàn khốc.</w:t>
      </w:r>
    </w:p>
    <w:p>
      <w:pPr>
        <w:pStyle w:val="BodyText"/>
      </w:pPr>
      <w:r>
        <w:t xml:space="preserve">Lôi Hoàng uống một chén rượu, nói:</w:t>
      </w:r>
    </w:p>
    <w:p>
      <w:pPr>
        <w:pStyle w:val="BodyText"/>
      </w:pPr>
      <w:r>
        <w:t xml:space="preserve">- Cáp Lai Mỗ đại nhân, khi nào chúng ta xuất phát tiêu diệt sào huyệt Thản Đa Cổ Lạp Thú?</w:t>
      </w:r>
    </w:p>
    <w:p>
      <w:pPr>
        <w:pStyle w:val="BodyText"/>
      </w:pPr>
      <w:r>
        <w:t xml:space="preserve">Cáp Lai Mỗ trầm giọng nói:</w:t>
      </w:r>
    </w:p>
    <w:p>
      <w:pPr>
        <w:pStyle w:val="BodyText"/>
      </w:pPr>
      <w:r>
        <w:t xml:space="preserve">- Bảy ngày sau! Thản Đa Cổ Lạp Thú xây tổ cần mười ngày, bảy ngày chính là thời điểm mấu chốt, Cổ Lạp Vương thú sẽ mang nhiều lực lượng tụ tập xây tổ, đây cũng là lúc chúng yếu nhất, cũng là cơ hội duy nhất của chúng ta.</w:t>
      </w:r>
    </w:p>
    <w:p>
      <w:pPr>
        <w:pStyle w:val="BodyText"/>
      </w:pPr>
      <w:r>
        <w:t xml:space="preserve">Sau khi yến hội chấm dứt, Nhạc Trọng đi vào vị trí hối đoái hệ thống thần ma.</w:t>
      </w:r>
    </w:p>
    <w:p>
      <w:pPr>
        <w:pStyle w:val="BodyText"/>
      </w:pPr>
      <w:r>
        <w:t xml:space="preserve">Nhạc Trọng đi tới trước hệ thống thần ma, từng đạo hào quang kim sắc chớp động, ngưng tụ hình thành hình người nhìn qua Nhạc Trọng tươi cười xinh đẹp:</w:t>
      </w:r>
    </w:p>
    <w:p>
      <w:pPr>
        <w:pStyle w:val="BodyText"/>
      </w:pPr>
      <w:r>
        <w:t xml:space="preserve">- Ngài khỏe chứ, Nhạc Trọng, hoặc là nói thần quyến giả. Xin hỏi ngài tới đây hối đoái cái gì?</w:t>
      </w:r>
    </w:p>
    <w:p>
      <w:pPr>
        <w:pStyle w:val="BodyText"/>
      </w:pPr>
      <w:r>
        <w:t xml:space="preserve">Nhạc Trọng vung tay lên, ném hai mươi bốn viên tinh hạch Thản Đa Cổ Lạp Thú cho Tiểu Quang nói:</w:t>
      </w:r>
    </w:p>
    <w:p>
      <w:pPr>
        <w:pStyle w:val="BodyText"/>
      </w:pPr>
      <w:r>
        <w:t xml:space="preserve">- Tôi hối đoái hai mươi bốn năm tu luyện, dựa theo một giờ là một năm.</w:t>
      </w:r>
    </w:p>
    <w:p>
      <w:pPr>
        <w:pStyle w:val="BodyText"/>
      </w:pPr>
      <w:r>
        <w:t xml:space="preserve">Hệ thống thần ma bao trùm các loại bảo vật, trong đó trọng yếu nhất chính là nó có được lực lượng thao túng thời gian. Ở trong hệ thống này có thể dùng tinh hạch Thản Đa Cổ Lạp Thú hối đoái thời gian tu luyện. Tỉ lệ hối đoái là một tiếng một năm, cũng có thể 1 tiếng mười năm, thậm chí rất cao. Đương nhiên cũng cần nhiều tinh hạch Thản Đa Cổ Lạp Thú đấy.</w:t>
      </w:r>
    </w:p>
    <w:p>
      <w:pPr>
        <w:pStyle w:val="BodyText"/>
      </w:pPr>
      <w:r>
        <w:t xml:space="preserve">Nhạc Trọng tiến hóa rất nhanh, hoàn toàn là vì có được ấn ký hệ thống thần ma, hắn tiến hóa tốc độ quá nhanh cho nên cần thời gian tích lũy tri thức và hoàn chỉnh pháp tắc.</w:t>
      </w:r>
    </w:p>
    <w:p>
      <w:pPr>
        <w:pStyle w:val="BodyText"/>
      </w:pPr>
      <w:r>
        <w:t xml:space="preserve">Tuy một đường giết xuống Nhạc Trọng cũng có thể lợi dụng ấn ký hệ thống thần ma tiến giai lên thập giai. Nhưng mà cường giả thập giai có chênh lệch thực lực với nhau. Hơn nữa còn cần bản thân mình trải qua, học tập, nắm giữ các loại tri thức mới có thể trở nên mạnh mẽ.</w:t>
      </w:r>
    </w:p>
    <w:p>
      <w:pPr>
        <w:pStyle w:val="BodyText"/>
      </w:pPr>
      <w:r>
        <w:t xml:space="preserve">Tiểu Quang chỉ vào gian phòng bên cạnh, nói:</w:t>
      </w:r>
    </w:p>
    <w:p>
      <w:pPr>
        <w:pStyle w:val="BodyText"/>
      </w:pPr>
      <w:r>
        <w:t xml:space="preserve">- Giải, đây là phòng thời gian, sau khi đi vào nó sẽ mở ra, hai mươi bốn năm sau nó sẽ tự động cho ngài ra ngoài.</w:t>
      </w:r>
    </w:p>
    <w:p>
      <w:pPr>
        <w:pStyle w:val="BodyText"/>
      </w:pPr>
      <w:r>
        <w:t xml:space="preserve">Nhạc Trọng đi vào phòng thời gian, bắt đầu tìm hiểu các loại tri thức và pháp tắc hắn tích lũy được trong Thông Thiên tháp.</w:t>
      </w:r>
    </w:p>
    <w:p>
      <w:pPr>
        <w:pStyle w:val="BodyText"/>
      </w:pPr>
      <w:r>
        <w:t xml:space="preserve">Tu luyện không tuế nguyệt, Nhạc Trọng đắm chìm tại tu luyện, học tập và hai mươi bốn năm troi qua.</w:t>
      </w:r>
    </w:p>
    <w:p>
      <w:pPr>
        <w:pStyle w:val="BodyText"/>
      </w:pPr>
      <w:r>
        <w:t xml:space="preserve">Bên ngoài phòng thời gian chỉ mới qua một ngày, tự động mở ra cho Nhạc Trọng ra ngoài.</w:t>
      </w:r>
    </w:p>
    <w:p>
      <w:pPr>
        <w:pStyle w:val="BodyText"/>
      </w:pPr>
      <w:r>
        <w:t xml:space="preserve">Sau khi Nhạc Trọng bị truyền tống ra ngoài, chậm rãi mở to mắt. Trong mắt có hào quang trí tuệ lóe lên.</w:t>
      </w:r>
    </w:p>
    <w:p>
      <w:pPr>
        <w:pStyle w:val="BodyText"/>
      </w:pPr>
      <w:r>
        <w:t xml:space="preserve">Sau khi thanh tỉnh Nhạc Trọng hối đoái hang ổ của Thản Đa Cổ Lạp Thú. Lập tức lựa chọn rời khỏi cứ điểm hy vọng đi ra ngoài săn bắn.</w:t>
      </w:r>
    </w:p>
    <w:p>
      <w:pPr>
        <w:pStyle w:val="BodyText"/>
      </w:pPr>
      <w:r>
        <w:t xml:space="preserve">Nhạc Trọng cũng không có tiến vào sào huyệt của Thản Đa Cổ Lạp Thú săn bắn, mà đi ra ngoài sào huyết Thản Đa Cổ Lạp Thú. Thỉnh thoảng đột nhiên đánh lén diệt sát mấy con.</w:t>
      </w:r>
    </w:p>
    <w:p>
      <w:pPr>
        <w:pStyle w:val="BodyText"/>
      </w:pPr>
      <w:r>
        <w:t xml:space="preserve">Trong Thản Đa Cổ Lạp Tinh này có vô số Thản Đa Cổ Lạp Thú, chỉ có thú triều và Cổ Lạp Vương thú mới có được năng lực diệt sát Nhạc Trọng, trừ chuyện đó ra Thản Đa Cổ Lạp Thú lạc đàn và tiểu cổ Thản Đa Cổ Lạp Thú chỉ là con mồi của Nhạc Trọng.</w:t>
      </w:r>
    </w:p>
    <w:p>
      <w:pPr>
        <w:pStyle w:val="BodyText"/>
      </w:pPr>
      <w:r>
        <w:t xml:space="preserve">Sau khi săn giết Thản Đa Cổ Lạp Thú tìm đủ tinh hạch, Nhạc Trọng chợt trở lại cứ điểm hy vọng tiến vào phòng thời gian tu luyện.</w:t>
      </w:r>
    </w:p>
    <w:p>
      <w:pPr>
        <w:pStyle w:val="BodyText"/>
      </w:pPr>
      <w:r>
        <w:t xml:space="preserve">Bảy ngày qua đi thật nhanh, cửa phòng thời gian của Nhạc Trọng mở ra, Nhạc Trọng từ trong đi ra ngoài, ánh mắt của hắn thai nghén hào quang trí tuệ thật sâu, hắn nắm giữ các loại tri thức so với trước khi bế quan còn nhiều gấp trăm lần, đồng thời trong quá trình tìm hiểu tri thức thực lực của hắn cũng có đề cao không nhỏ.</w:t>
      </w:r>
    </w:p>
    <w:p>
      <w:pPr>
        <w:pStyle w:val="BodyText"/>
      </w:pPr>
      <w:r>
        <w:t xml:space="preserve">- Nhạc Trọng, ngươi đi ra không?</w:t>
      </w:r>
    </w:p>
    <w:p>
      <w:pPr>
        <w:pStyle w:val="BodyText"/>
      </w:pPr>
      <w:r>
        <w:t xml:space="preserve">Kỳ Dương nhìn thấy Nhạc Trọng ra khỏi phòng thời gian thì nhíu mày, trong hai mắt hiện ra hào quang vô cùng lợi hại:</w:t>
      </w:r>
    </w:p>
    <w:p>
      <w:pPr>
        <w:pStyle w:val="BodyText"/>
      </w:pPr>
      <w:r>
        <w:t xml:space="preserve">- Ồ? Ngươi đã khác trước.</w:t>
      </w:r>
    </w:p>
    <w:p>
      <w:pPr>
        <w:pStyle w:val="BodyText"/>
      </w:pPr>
      <w:r>
        <w:t xml:space="preserve">Kỳ Dương nhìn ra khí chất của Nhạc Trọng phát sinh một ít biến hóa. Trước khi bế quan Nhạc Trọng giống như mũi kiếm rời vỏ, vô cùng sắc bén, tràn ngập sát khí cùng lực lượng. Nhưng sau khi bế quan Nhạc Trọng biến thành Kỳ Dương không nhìn thấu.</w:t>
      </w:r>
    </w:p>
    <w:p>
      <w:pPr>
        <w:pStyle w:val="BodyText"/>
      </w:pPr>
      <w:r>
        <w:t xml:space="preserve">Cáp Lai Mỗ bên cạnh nhìn qua Nhạc Trọng l thúc giục:</w:t>
      </w:r>
    </w:p>
    <w:p>
      <w:pPr>
        <w:pStyle w:val="BodyText"/>
      </w:pPr>
      <w:r>
        <w:t xml:space="preserve">- Đi thôi, mục tiêu của chúng ta là sào huyệt Thản Đa Cổ Lạp Thú!</w:t>
      </w:r>
    </w:p>
    <w:p>
      <w:pPr>
        <w:pStyle w:val="BodyText"/>
      </w:pPr>
      <w:r>
        <w:t xml:space="preserve">Lúc này mọi người đi phá hủy sào huyệt của Thản Đa Cổ Lạp Thú, mỗi một phút đều thập phần quý giá, Cáp Lai Mỗ căn bản không thèm để ý Nhạc Trọng tu luyện thế nào.</w:t>
      </w:r>
    </w:p>
    <w:p>
      <w:pPr>
        <w:pStyle w:val="BodyText"/>
      </w:pPr>
      <w:r>
        <w:t xml:space="preserve">Từ cửu giai đại viên mãn tăng lên thập giai cực kỳ khó khăn, cho dù khổ tu vài vạn năm cũng không thành công. Cho dù Nhạc Trọng tiến hóa một bước nhỏ đối với cả chiến đấu không có quá nhiều ảnh hưởng.</w:t>
      </w:r>
    </w:p>
    <w:p>
      <w:pPr>
        <w:pStyle w:val="BodyText"/>
      </w:pPr>
      <w:r>
        <w:t xml:space="preserve">Không lâu sau năm con thuyền dài mười cây số, toàn thân tầng màu trắng, trang bị vô số ụ pháo chiến hạm bay tới sào huyệt của Thản Đa Cổ Lạp Thú.</w:t>
      </w:r>
    </w:p>
    <w:p>
      <w:pPr>
        <w:pStyle w:val="BodyText"/>
      </w:pPr>
      <w:r>
        <w:t xml:space="preserve">Tốc độ của năm chiến hạm rất khủng bố, một khi phát động tốc độ cao nhất rất nhanh vượt qua mấy trăm vạn cây số, mang theo hào quang nóng rực bay thẳng tới Thản Đa Cổ Lạp Tinh Tinh Thần Thụ..</w:t>
      </w:r>
    </w:p>
    <w:p>
      <w:pPr>
        <w:pStyle w:val="BodyText"/>
      </w:pPr>
      <w:r>
        <w:t xml:space="preserve">Kỳ Dương trầm giọng nói:</w:t>
      </w:r>
    </w:p>
    <w:p>
      <w:pPr>
        <w:pStyle w:val="BodyText"/>
      </w:pPr>
      <w:r>
        <w:t xml:space="preserve">- Đến rồi!</w:t>
      </w:r>
    </w:p>
    <w:p>
      <w:pPr>
        <w:pStyle w:val="BodyText"/>
      </w:pPr>
      <w:r>
        <w:t xml:space="preserve">Trong nháy mắt bọc thép của con tàu vặn vẹo, giống như đột nhiên biến mất, làm cho người nhìn thấy ở phương xa có một gốc cây đường kính một ngàn cây số, đâm thẳng vào mây xanh giống như cắm vào tinh không, thân cây lá cây xanh ngát không thấy tận cùng.</w:t>
      </w:r>
    </w:p>
    <w:p>
      <w:pPr>
        <w:pStyle w:val="BodyText"/>
      </w:pPr>
      <w:r>
        <w:t xml:space="preserve">Cáp Lai Mỗ nhìn qua Tinh Thần Thụ trầm giọng nói:</w:t>
      </w:r>
    </w:p>
    <w:p>
      <w:pPr>
        <w:pStyle w:val="BodyText"/>
      </w:pPr>
      <w:r>
        <w:t xml:space="preserve">- Đây là Tinh Thần Thụ, nó chính là thần thụ chèo chống năng lượng cứ điểm của chúng ta, bình thường Tinh Thần Thụ có được cơ chế phòng ngự cường đại, bất luận sinh linh gì cũng không thể tới gần nó. Nhưng mà cách mỗi trăm năm nó sẽ có một thời kỳ suy yếu, trong thời kỳ suy yếu này nó không thể ngăn cản Thản Đa Cổ Lạp Thú lập sào huyệt hấp thu lực lượng của nó. Đây chính là cơ hội duy nhất cho các người quay về Thông Thiên tháp.</w:t>
      </w:r>
    </w:p>
    <w:p>
      <w:pPr>
        <w:pStyle w:val="BodyText"/>
      </w:pPr>
      <w:r>
        <w:t xml:space="preserve">Nghe được Cáp Lai Mỗ nói thì không ít cường giả cửu giai động tâm,ánh mắt nhìn qua Tinh Thần Thụ tràn ngập nóng rực.</w:t>
      </w:r>
    </w:p>
    <w:p>
      <w:pPr>
        <w:pStyle w:val="BodyText"/>
      </w:pPr>
      <w:r>
        <w:t xml:space="preserve">Chung quanh Tinh Thần Thụ to lớn là ba cái huyệt động không thấy đáy, chung quanh huyệt động có vô số Thản Đa Cổ Lạp Thú.</w:t>
      </w:r>
    </w:p>
    <w:p>
      <w:pPr>
        <w:pStyle w:val="BodyText"/>
      </w:pPr>
      <w:r>
        <w:t xml:space="preserve">NHững con Thản Đa Cổ Lạp Thú này có cảm giác khủng bố, thoáng đã đã bắt được ngoài trăm dặm có năm chiến hạm. Vô số Thản Đa Cổ Lạp Thú từ trong sào huyệt bò ra ngoài lao qua đám chiến hạm này.</w:t>
      </w:r>
    </w:p>
    <w:p>
      <w:pPr>
        <w:pStyle w:val="BodyText"/>
      </w:pPr>
      <w:r>
        <w:t xml:space="preserve">Trừ những con Thản Đa Cổ Lạp Thú đang xây sào huyệt ra, từ trong sào huyệt có nhiều con Thản Đa Cổ Lạp Thú mọc cánh bay lên trời.</w:t>
      </w:r>
    </w:p>
    <w:p>
      <w:pPr>
        <w:pStyle w:val="BodyText"/>
      </w:pPr>
      <w:r>
        <w:t xml:space="preserve">Thản Đa Cổ Lạp Thú hình thành một dòng thú triều rậm rạp.</w:t>
      </w:r>
    </w:p>
    <w:p>
      <w:pPr>
        <w:pStyle w:val="Compact"/>
      </w:pPr>
      <w:r>
        <w:t xml:space="preserve">Nhìn thấy thú triều Thản Đa Cổ Lạp Thú thì mọi người phát lạnh. Lôi Hoàng Thần Chủ và các cường giả khác đã hiểu vì cái gì chân thần cũng phải chết trong Thản Đa Cổ Lạp Tinh.</w:t>
      </w:r>
      <w:r>
        <w:br w:type="textWrapping"/>
      </w:r>
      <w:r>
        <w:br w:type="textWrapping"/>
      </w:r>
    </w:p>
    <w:p>
      <w:pPr>
        <w:pStyle w:val="Heading2"/>
      </w:pPr>
      <w:bookmarkStart w:id="1680" w:name="chương-1868-thản-đa-cổ-lạp-vương-thú."/>
      <w:bookmarkEnd w:id="1680"/>
      <w:r>
        <w:t xml:space="preserve">1658. Chương 1868: Thản Đa Cổ Lạp Vương Thú.</w:t>
      </w:r>
    </w:p>
    <w:p>
      <w:pPr>
        <w:pStyle w:val="Compact"/>
      </w:pPr>
      <w:r>
        <w:br w:type="textWrapping"/>
      </w:r>
      <w:r>
        <w:br w:type="textWrapping"/>
      </w:r>
      <w:r>
        <w:t xml:space="preserve">Những con Thản Đa Cổ Lạp Thú này không phải con sâu cái kiến, cho dù cường giả thập giai muốn giết một con Thản Đa Cổ Lạp Thú cũng không cách nào thúc dục thiên địa nguyên khí từ trăm dặm, hơn ngàn dặm công kích diệt sát chúng, mà chỉ có thể tập trung lực lượng diệt sát mà thôi.</w:t>
      </w:r>
    </w:p>
    <w:p>
      <w:pPr>
        <w:pStyle w:val="BodyText"/>
      </w:pPr>
      <w:r>
        <w:t xml:space="preserve">Hào quang của năm chiến hạm lóe lên, một vòng bảo hộ lăng không hiện ra ngăn cản những con Thản Đa Cổ Lạp Thú bắn hào quang vào chiến hạm.</w:t>
      </w:r>
    </w:p>
    <w:p>
      <w:pPr>
        <w:pStyle w:val="BodyText"/>
      </w:pPr>
      <w:r>
        <w:t xml:space="preserve">Đồng thời vô số ụ pháo của chiến hạm lóe lên, vô số chùm tia sáng như mưa bắn thẳng vào Thản Đa Cổ Lạp Thú.</w:t>
      </w:r>
    </w:p>
    <w:p>
      <w:pPr>
        <w:pStyle w:val="BodyText"/>
      </w:pPr>
      <w:r>
        <w:t xml:space="preserve">Dưới đạn pháo như mưa, vô số Thản Đa Cổ Lạp bị bắn nát vụn.</w:t>
      </w:r>
    </w:p>
    <w:p>
      <w:pPr>
        <w:pStyle w:val="BodyText"/>
      </w:pPr>
      <w:r>
        <w:t xml:space="preserve">Đồng thời trong năm chiến hạm có viên cầu màu bạc bắn ra ngoài.</w:t>
      </w:r>
    </w:p>
    <w:p>
      <w:pPr>
        <w:pStyle w:val="BodyText"/>
      </w:pPr>
      <w:r>
        <w:t xml:space="preserve">Những quang cầu màu bạc này đón gió biến lớn, qua một hồi có chiến thú máy mọc cánh tay dài hai mét, mọc cánh và tứ chi vừa thô vừa to hiện ra.</w:t>
      </w:r>
    </w:p>
    <w:p>
      <w:pPr>
        <w:pStyle w:val="BodyText"/>
      </w:pPr>
      <w:r>
        <w:t xml:space="preserve">Những con chiến thú máy này vừa chạm đất, chợt hóa thành một đạo ngân sắc quang mang phóng thẳng tới chỗ đám Thản Đa Cổ Lạp Thú, song phương chém giết với nhau.</w:t>
      </w:r>
    </w:p>
    <w:p>
      <w:pPr>
        <w:pStyle w:val="BodyText"/>
      </w:pPr>
      <w:r>
        <w:t xml:space="preserve">Rất nhanh trên chiến trường khắp nơi đều là Thản Đa Cổ Lạp Thú.</w:t>
      </w:r>
    </w:p>
    <w:p>
      <w:pPr>
        <w:pStyle w:val="BodyText"/>
      </w:pPr>
      <w:r>
        <w:t xml:space="preserve">Máy móc chiến thú sử dụng tế bào máy cực kỳ tiên tiến, chỉ cần chip của chúng không bị phá hư là có thể chiến đấu tiếp. Ở trên mặt những chiến thú này chiếm ưu thế, nhưng mà từ số lượng thì Thản Đa Cổ Lạp Thú lại chiếm ưu thế tuyệt đối, không ngừng có Thản Đa Cổ Lạp Thú lao vào cắn xé đám chiến thú thành phấn vụn.</w:t>
      </w:r>
    </w:p>
    <w:p>
      <w:pPr>
        <w:pStyle w:val="BodyText"/>
      </w:pPr>
      <w:r>
        <w:t xml:space="preserve">Những con Thản Đa Cổ Lạp Thú cực kỳ hung tàn, cái gì cũng có thể ăn, cái gì cũng có thể tiêu hóa, cho dù là nham thạch vẫn ăn hết, hóa thành năng lượng chúng sinh tồn. Chính là vì như thế chúng mới có thể sống sót trong Thản Đa Cổ Lạp Tinh ác liệt này, hơn nữa sinh sôi nảy nở lớn mạnh.</w:t>
      </w:r>
    </w:p>
    <w:p>
      <w:pPr>
        <w:pStyle w:val="BodyText"/>
      </w:pPr>
      <w:r>
        <w:t xml:space="preserve">Kỳ Dương trầm giọng nói:</w:t>
      </w:r>
    </w:p>
    <w:p>
      <w:pPr>
        <w:pStyle w:val="BodyText"/>
      </w:pPr>
      <w:r>
        <w:t xml:space="preserve">- Chúng xây ba sào huyệt ở đây, chín đại Thản Đa Cổ Lạp Vương thú và ba con Thản Đa Cổ Lạp mẫu thú phân bố trong các sào huyệt. Lúc này đây chúng ta phải tập trung binh lực phá hủy sào huyệt thứ nhất. Liệt Nham, nơi này giao cho anh chỉ huy. Chúng ta đi phá sào huyệt đầu tiên, đây là cơ hội duy nhất của chúng ta.</w:t>
      </w:r>
    </w:p>
    <w:p>
      <w:pPr>
        <w:pStyle w:val="BodyText"/>
      </w:pPr>
      <w:r>
        <w:t xml:space="preserve">Thân cao bốn mét, toàn thân do ngọc thạch óng ánh tạo thành, Liệt Nham khẽ gật đầu trầm giọng nói:</w:t>
      </w:r>
    </w:p>
    <w:p>
      <w:pPr>
        <w:pStyle w:val="BodyText"/>
      </w:pPr>
      <w:r>
        <w:t xml:space="preserve">- Tốt, giao cho tôi.</w:t>
      </w:r>
    </w:p>
    <w:p>
      <w:pPr>
        <w:pStyle w:val="BodyText"/>
      </w:pPr>
      <w:r>
        <w:t xml:space="preserve">Rất nhanh tất cả chiến giáp cửu giai và bảo vật hoàng kim được các cường giả cửu giai mang theo, được bốn chân thần dẫn đội đi xuống dưới.</w:t>
      </w:r>
    </w:p>
    <w:p>
      <w:pPr>
        <w:pStyle w:val="BodyText"/>
      </w:pPr>
      <w:r>
        <w:t xml:space="preserve">Ngay sau đó chủ pháo của năm chiến hạm lóe sáng lên, trong một chớp mắt năm cột sáng có đường kính một trăm cây số bắn ra ngoài.</w:t>
      </w:r>
    </w:p>
    <w:p>
      <w:pPr>
        <w:pStyle w:val="BodyText"/>
      </w:pPr>
      <w:r>
        <w:t xml:space="preserve">Năm chủ pháo này bắn một phát chân thần còn trọng thương, hoặc là trực tiếp bắn chết, uy lực vô cùng cường hoành, ch dù là Thản Đa Cổ Lạp Thú cũng không cách nào ngăn cản được.</w:t>
      </w:r>
    </w:p>
    <w:p>
      <w:pPr>
        <w:pStyle w:val="BodyText"/>
      </w:pPr>
      <w:r>
        <w:t xml:space="preserve">Dưới năm cột sáng oanh kích, hào quang có thể biến nơi đi qua hóa khí, mấy trăm vạn con Thản Đa Cổ Lạp Thú bị cột sáng tiêu diệt.</w:t>
      </w:r>
    </w:p>
    <w:p>
      <w:pPr>
        <w:pStyle w:val="BodyText"/>
      </w:pPr>
      <w:r>
        <w:t xml:space="preserve">Một thông đạo đường kính mấy trăm dặm bị cày ra. Mặt đất xuất hiện cái rãnh cực lớn sâu vài trăm mét.</w:t>
      </w:r>
    </w:p>
    <w:p>
      <w:pPr>
        <w:pStyle w:val="BodyText"/>
      </w:pPr>
      <w:r>
        <w:t xml:space="preserve">Thản Đa Cổ Lạp Thú trên bầu trời cũng bị thanh lý ra một khe hở.</w:t>
      </w:r>
    </w:p>
    <w:p>
      <w:pPr>
        <w:pStyle w:val="BodyText"/>
      </w:pPr>
      <w:r>
        <w:t xml:space="preserve">Nhạc Trọng nhìn thấy uy lực của chủ pháo thì hoảng sợ.</w:t>
      </w:r>
    </w:p>
    <w:p>
      <w:pPr>
        <w:pStyle w:val="BodyText"/>
      </w:pPr>
      <w:r>
        <w:t xml:space="preserve">- Uy lực chủ pháo quá khủng bố, nếu như bắn vào địa cầu thì địa cầu bị bắn xuyên thấu.</w:t>
      </w:r>
    </w:p>
    <w:p>
      <w:pPr>
        <w:pStyle w:val="BodyText"/>
      </w:pPr>
      <w:r>
        <w:t xml:space="preserve">Mật độ Thản Đa Cổ Lạp Tinh gấp địa cầu mấy trăm lần, trọng lực cũng gấp địa cầu mấy trăm lần. Uy lực của chủ pháo chỉ bắn ra một khe rãnh, ngay cả Thản Đa Cổ Lạp Tinh cũng chỉ xuất hiện cái khe sâu mấy trăm mét mà thôi, uy lực của chủ pháo trung ương còn bắn vào sào huyệt đầu tiên sâu không thấy đáy. Nếu như bắn vào địa cầu thì địa cầu nổ tung cũng có khả năng.</w:t>
      </w:r>
    </w:p>
    <w:p>
      <w:pPr>
        <w:pStyle w:val="BodyText"/>
      </w:pPr>
      <w:r>
        <w:t xml:space="preserve">Kỳ Dương hét lớn một tiếng, thân hình lóe lên và hóa thành hào quang chui vào trong sào huyệt.</w:t>
      </w:r>
    </w:p>
    <w:p>
      <w:pPr>
        <w:pStyle w:val="BodyText"/>
      </w:pPr>
      <w:r>
        <w:t xml:space="preserve">- Xông lên!</w:t>
      </w:r>
    </w:p>
    <w:p>
      <w:pPr>
        <w:pStyle w:val="BodyText"/>
      </w:pPr>
      <w:r>
        <w:t xml:space="preserve">Lúc này là thời cơ tốt tiêu diệt sào huyệt đầu tiên. Thản Đa Cổ Lạp Thú cản đường đã bị tiêu diệt. Nếu như trên đường khắp nơi là Thản Đa Cổ Lạp Thú. Ngay cả cường giả chân thần cũng khó giải quyết, lâm vào chém giết mệt mỏi.</w:t>
      </w:r>
    </w:p>
    <w:p>
      <w:pPr>
        <w:pStyle w:val="BodyText"/>
      </w:pPr>
      <w:r>
        <w:t xml:space="preserve">Cơ hồ tất cả cường giả thân hình chớp động tiến vào sào huyệt đầu tiên. Bọn họ biết rõ thời gian không nhiều.</w:t>
      </w:r>
    </w:p>
    <w:p>
      <w:pPr>
        <w:pStyle w:val="BodyText"/>
      </w:pPr>
      <w:r>
        <w:t xml:space="preserve">Những con Thản Đa Cổ Lạp Thú này dường như cảm giác được uy hiếp, nhao nhao nhắm vào bọn người Kỳ Dương..</w:t>
      </w:r>
    </w:p>
    <w:p>
      <w:pPr>
        <w:pStyle w:val="BodyText"/>
      </w:pPr>
      <w:r>
        <w:t xml:space="preserve">Số lượng Thản Đa Cổ Lạp Thú thật sự là quá nhiều, chúng phun cột sáng màu xanh da trời như mưa, làm cho người ta không thể tránh, không ít cường giả các tộc bị cột sáng bắn trúng, sau đó bắn vào giáp hoàng kim bảo hộ và bay ra ngoài, cũng có người xui xẻo bị bắn vào nơi không phòng hộ và chết đi.</w:t>
      </w:r>
    </w:p>
    <w:p>
      <w:pPr>
        <w:pStyle w:val="BodyText"/>
      </w:pPr>
      <w:r>
        <w:t xml:space="preserve">Những người này lạp đứng lên và xông vào sào huyệt.</w:t>
      </w:r>
    </w:p>
    <w:p>
      <w:pPr>
        <w:pStyle w:val="BodyText"/>
      </w:pPr>
      <w:r>
        <w:t xml:space="preserve">Nhìn thấy những cường giả nhỏ yếu bị cột sáng tiêu diệt, một tên cường giả dị tộc nội tâm rùng mình, sinh ra cảm giác đồng cảm. Trong bọn họ đại bộ phận người mặc áo giáp hoàng kim phòng ngự kinh người, nhưng trước cột sáng màu xanh quá nhiều thì vẫn có nguy cơ vẫn lạc, bọn hắn y nguyên có vẫn lạc khả năng. Mà bọn họ đều là cường giả cấp yêu nghiệt, ở đây bị đánh không thể hoàn thủ, loại cảm giác túng quẫn này bọn họ không quen.</w:t>
      </w:r>
    </w:p>
    <w:p>
      <w:pPr>
        <w:pStyle w:val="BodyText"/>
      </w:pPr>
      <w:r>
        <w:t xml:space="preserve">Sau khi trả giá mười mấy tính mạng, được sự dẫn dắt của Kỳ Dương và bọn họ đi vào sào huyệt.</w:t>
      </w:r>
    </w:p>
    <w:p>
      <w:pPr>
        <w:pStyle w:val="BodyText"/>
      </w:pPr>
      <w:r>
        <w:t xml:space="preserve">Trong sào huyệt này khắp nơi là thi thể Thản Đa Cổ Lạp Thú, máu tươi và chân tay cụt nhét đầy cả sào huyệt.</w:t>
      </w:r>
    </w:p>
    <w:p>
      <w:pPr>
        <w:pStyle w:val="BodyText"/>
      </w:pPr>
      <w:r>
        <w:t xml:space="preserve">- Đúng rồi, tinh hạch trong đầu Thản Đa Cổ Lạp Thú chính là bảo vật.</w:t>
      </w:r>
    </w:p>
    <w:p>
      <w:pPr>
        <w:pStyle w:val="BodyText"/>
      </w:pPr>
      <w:r>
        <w:t xml:space="preserve">Nhạc Trọng nhìn thấy thi thể Thản Đa Cổ Lạp Thú đầy đất thì nội tâm khẽ động, vung tay lên, vô số đầu lâu Thản Đa Cổ Lạp Thú bay vào trong giới chỉ của hắn.</w:t>
      </w:r>
    </w:p>
    <w:p>
      <w:pPr>
        <w:pStyle w:val="BodyText"/>
      </w:pPr>
      <w:r>
        <w:t xml:space="preserve">Đầu của Thản Đa Cổ Lạp Thú thập phần cứng rắn, ngay cả Nhạc Trọng muốn phá hư cũng cần phí sức, dưới tình huống như vậy một tia lực lượng hắn cũng phải bảo tồn.</w:t>
      </w:r>
    </w:p>
    <w:p>
      <w:pPr>
        <w:pStyle w:val="BodyText"/>
      </w:pPr>
      <w:r>
        <w:t xml:space="preserve">Nhìn thấy Nhạc Trọng thu thập đầu lâu cảu Thản Đa Cổ Lạp Thú thì những cường giả khác một đường bay nhanh cũng nhìn thấy, lúc này bắt đầu thúc dục lực lượng thu đầu của Thản Đa Cổ Lạp Thú vào không gian giới chỉ.</w:t>
      </w:r>
    </w:p>
    <w:p>
      <w:pPr>
        <w:pStyle w:val="BodyText"/>
      </w:pPr>
      <w:r>
        <w:t xml:space="preserve">Cường giả cửu giai đều lĩnh ngộ không gian pháp tắc, có thể lợi dụng Không Gian Thủy Tinh các loại bảo vật chế tạo vật phẩm không gian, đương nhiên bọn họ không thể sánh bằng tinh thần giới chỉ của Nhạc Trọng.</w:t>
      </w:r>
    </w:p>
    <w:p>
      <w:pPr>
        <w:pStyle w:val="BodyText"/>
      </w:pPr>
      <w:r>
        <w:t xml:space="preserve">- Chuẩn bị chiến đấu.</w:t>
      </w:r>
    </w:p>
    <w:p>
      <w:pPr>
        <w:pStyle w:val="BodyText"/>
      </w:pPr>
      <w:r>
        <w:t xml:space="preserve">Sau khi vào sào huyệt mấy ngàn dặm, Kỳ Dương nhìn thấy sào huyệt không đáy và nói một câu, chợt sắc mặt đại biến, quát lớn:</w:t>
      </w:r>
    </w:p>
    <w:p>
      <w:pPr>
        <w:pStyle w:val="BodyText"/>
      </w:pPr>
      <w:r>
        <w:t xml:space="preserve">- Coi chừng! ! Đó là Thản Đa Cổ Lạp Vương Thú!</w:t>
      </w:r>
    </w:p>
    <w:p>
      <w:pPr>
        <w:pStyle w:val="BodyText"/>
      </w:pPr>
      <w:r>
        <w:t xml:space="preserve">Đúng lúc này dưới sào huyệt lập tức bộc phát lực lượng chấn động mạnh mẽ, hai cột sáng màu xanh bắn ra, cột sáng bắng vào mười ba tên cường giả mặc áo giáp và biến mất, áo giáp hoàng kim trên người của bọn họ trực tiếp hóa khí biến mất.</w:t>
      </w:r>
    </w:p>
    <w:p>
      <w:pPr>
        <w:pStyle w:val="BodyText"/>
      </w:pPr>
      <w:r>
        <w:t xml:space="preserve">Áo giáo hoàng kim phòng ngự kinh người, nhưng mà phòng ngự cũng có hạn mức cao nhất, hiển nhiên hai con quái vật công kích đã vượt qua hạn mức.</w:t>
      </w:r>
    </w:p>
    <w:p>
      <w:pPr>
        <w:pStyle w:val="BodyText"/>
      </w:pPr>
      <w:r>
        <w:t xml:space="preserve">Nhìn thấy một màn này mọi người có chút phát lạnh, rốt cuộc bọn họ nhìn thấy Thản Đa Cổ Lạp Vương Thú khủng bố. Chúng không kém gì thập giai của nhân loại.</w:t>
      </w:r>
    </w:p>
    <w:p>
      <w:pPr>
        <w:pStyle w:val="BodyText"/>
      </w:pPr>
      <w:r>
        <w:t xml:space="preserve">Con mắt Kỳ Dương sáng ngời, nổi giận gầm lên một tiếng, xung trận ngựa lên trước, hắn và ba cường giả chân thần khác vào sâu trong sào huyệt:</w:t>
      </w:r>
    </w:p>
    <w:p>
      <w:pPr>
        <w:pStyle w:val="BodyText"/>
      </w:pPr>
      <w:r>
        <w:t xml:space="preserve">- Hai đạo cột sáng, cơ hội tốt! Ba con Thản Đa Cổ Lạp Vương Thú đã có một con bị trọng thương, đây là cơ hội tốt nhất, mọi người cùng nhau xông lên, dùng lực lượng mạnh nhất giết chúng.</w:t>
      </w:r>
    </w:p>
    <w:p>
      <w:pPr>
        <w:pStyle w:val="Compact"/>
      </w:pPr>
      <w:r>
        <w:t xml:space="preserve">Lúc này mọi người đã bị bức đến tuyệt cảnh, chỉ có thể xông lên.</w:t>
      </w:r>
      <w:r>
        <w:br w:type="textWrapping"/>
      </w:r>
      <w:r>
        <w:br w:type="textWrapping"/>
      </w:r>
    </w:p>
    <w:p>
      <w:pPr>
        <w:pStyle w:val="Heading2"/>
      </w:pPr>
      <w:bookmarkStart w:id="1681" w:name="chương-1869-kịch-chiến-thú-huyệt."/>
      <w:bookmarkEnd w:id="1681"/>
      <w:r>
        <w:t xml:space="preserve">1659. Chương 1869: Kịch Chiến Thú Huyệt.</w:t>
      </w:r>
    </w:p>
    <w:p>
      <w:pPr>
        <w:pStyle w:val="Compact"/>
      </w:pPr>
      <w:r>
        <w:br w:type="textWrapping"/>
      </w:r>
      <w:r>
        <w:br w:type="textWrapping"/>
      </w:r>
      <w:r>
        <w:t xml:space="preserve">Trong sào huyệt cực lớn có một con dài tới trăm dặm, phần bụng dài 9,5 dặm, mọc ra cả ngàn cái chân sắc bén, đó là Cổ Lạp mẫu Vương thú, ba đầu thân dài chỉ có năm mươi mét, mọc ra lân giáp màu xanh, tám cánh tay và hai đôi long dực, sái cái đùi tráng kiện, tám đầu xúc tu, toàn thân mọc ra lưỡi dao sắc bén là Thản Đa Cổ Lạp Vương Thú.</w:t>
      </w:r>
    </w:p>
    <w:p>
      <w:pPr>
        <w:pStyle w:val="BodyText"/>
      </w:pPr>
      <w:r>
        <w:t xml:space="preserve">Lúc này nửa người của con Thản Đa Cổ Lạp Vương Thú đã bị bắn nát, chỉ còn lại nửa thân trên, miễn cưỡng giãy dụa, từ thân thể Thản Đa Cổ Lạp Mẫu Vương thú có nhiều xúc tu đâm vào thân thể Thản Đa Cổ Lạp Vương Thú, bắt đầu vận chuyển chất dinh dưỡng vào người nó.</w:t>
      </w:r>
    </w:p>
    <w:p>
      <w:pPr>
        <w:pStyle w:val="BodyText"/>
      </w:pPr>
      <w:r>
        <w:t xml:space="preserve">Được chất dinh dưỡng tẩm bổ, miệng vết thương của Thản Đa Cổ Lạp Vương Thú đang phục hồi nhanh chóng.</w:t>
      </w:r>
    </w:p>
    <w:p>
      <w:pPr>
        <w:pStyle w:val="BodyText"/>
      </w:pPr>
      <w:r>
        <w:t xml:space="preserve">Trong sào huyệt trừ tứ đại Vương thú ra, còn có gần vạn con Thản Đa Cổ Lạp Thú, những con Đa Cổ Lạp Thú này bình thường còn lớn hơn Thản Đa Cổ Lạp Thú ở ngoài một vòng, thấy có người đi vào thì lao tới.</w:t>
      </w:r>
    </w:p>
    <w:p>
      <w:pPr>
        <w:pStyle w:val="BodyText"/>
      </w:pPr>
      <w:r>
        <w:t xml:space="preserve">- Nhanh! ! Động thủ diệt chúng, bằng không con Thản Đa Cổ Lạp Vương Thú sẽ khôi phục, chúng ta sẽ khó làm.</w:t>
      </w:r>
    </w:p>
    <w:p>
      <w:pPr>
        <w:pStyle w:val="BodyText"/>
      </w:pPr>
      <w:r>
        <w:t xml:space="preserve">Kỳ Dương tỏa ra khí tức đne như mực tạo thành chín con ma long bằng ma khí. Móng vuốt sắc bén của nó xé đám Thản Đa Cổ Lạp Thú chúng qunah.</w:t>
      </w:r>
    </w:p>
    <w:p>
      <w:pPr>
        <w:pStyle w:val="BodyText"/>
      </w:pPr>
      <w:r>
        <w:t xml:space="preserve">Con Thản Đa Cổ Lạp Vương Thú vô cùng hung tàn, thân hình lóe lên, nó bay tới trước một con ma long, cánh tay như đao chém vào ma lon.</w:t>
      </w:r>
    </w:p>
    <w:p>
      <w:pPr>
        <w:pStyle w:val="BodyText"/>
      </w:pPr>
      <w:r>
        <w:t xml:space="preserve">Ma long của Thản Đa Cổ Lạp Vương Thú một đao chém thành phấn vụn, không cách nào ngưng tụ nữa.</w:t>
      </w:r>
    </w:p>
    <w:p>
      <w:pPr>
        <w:pStyle w:val="BodyText"/>
      </w:pPr>
      <w:r>
        <w:t xml:space="preserve">Con ma long đầu tiên bị chém, tám con ma long khác rót ma khí cho nó, khiến chúng nó tiến hóa lần nữa và cường hoành hơn.</w:t>
      </w:r>
    </w:p>
    <w:p>
      <w:pPr>
        <w:pStyle w:val="BodyText"/>
      </w:pPr>
      <w:r>
        <w:t xml:space="preserve">Đồng thời xúc tu trên người Thản Đa Cổ Lạp Vương Thú giống như sao băng lao thẳng qua tám con ma long kia.</w:t>
      </w:r>
    </w:p>
    <w:p>
      <w:pPr>
        <w:pStyle w:val="BodyText"/>
      </w:pPr>
      <w:r>
        <w:t xml:space="preserve">Tám con ma long bổ nhào vào người của Thản Đa Cổ Lạp Vương Thú cắn xé, cắn Thản Đa Cổ Lạp Vương Thú xuất hiện lỗ máu, ngay cả xúc tu cũng bị cắn mấy cây.</w:t>
      </w:r>
    </w:p>
    <w:p>
      <w:pPr>
        <w:pStyle w:val="BodyText"/>
      </w:pPr>
      <w:r>
        <w:t xml:space="preserve">Song phương chém giết ở đây.</w:t>
      </w:r>
    </w:p>
    <w:p>
      <w:pPr>
        <w:pStyle w:val="BodyText"/>
      </w:pPr>
      <w:r>
        <w:t xml:space="preserve">Một con Thản Đa Cổ Lạp Vương Thú khác thân hình lóe lên, trong nháy mắt nhảy vào đám người, cánh tay như đao của nó chém hai tên mặc giáp hoàng kim, hai người bị chém thành mảnh vụn và nó nuốt bọn họ vào bụng.</w:t>
      </w:r>
    </w:p>
    <w:p>
      <w:pPr>
        <w:pStyle w:val="BodyText"/>
      </w:pPr>
      <w:r>
        <w:t xml:space="preserve">Cáp Lai Mỗ cầm hoàng kim chiến đao giống như thiên thần, chém ra mọt đao xé rách hư không vào Thản Đa Cổ Lạp Vương Thú.</w:t>
      </w:r>
    </w:p>
    <w:p>
      <w:pPr>
        <w:pStyle w:val="BodyText"/>
      </w:pPr>
      <w:r>
        <w:t xml:space="preserve">Cánh tay của Thản Đa Cổ Lạp Vương Thú giơ lên, trực tiếp chém vào hoàng kim chiến đao của Cáp Lai Mỗ, nó ngăn cản một đạo kinh thiên của Cáp Lai Mỗ lại, đồng thời thân thể xúc tu đưa lên, phân biệt đánh thẳng vảo Quỷ Lệ, Trở Hoa, Cáp Lai Mỗ ba đại cường giả.</w:t>
      </w:r>
    </w:p>
    <w:p>
      <w:pPr>
        <w:pStyle w:val="BodyText"/>
      </w:pPr>
      <w:r>
        <w:t xml:space="preserve">Thản Đa Cổ Lạp Vương Thú chiến lực ngập trời, xúc tu trên người của nó uy lực mạnh mẽ, cho dù cường giả chân thần bị đánh trúng vẫn có thê chết.</w:t>
      </w:r>
    </w:p>
    <w:p>
      <w:pPr>
        <w:pStyle w:val="BodyText"/>
      </w:pPr>
      <w:r>
        <w:t xml:space="preserve">Quỷ Lệ và Trở Hoa thúc dục lực lượng cường đại, điên cuồng oanh vào xúc tu của Thản Đa Cổ Lạp Vương Thú, chém mấy cái xúc tu xuống.</w:t>
      </w:r>
    </w:p>
    <w:p>
      <w:pPr>
        <w:pStyle w:val="BodyText"/>
      </w:pPr>
      <w:r>
        <w:t xml:space="preserve">Cáp Lai Mỗ, Quỷ Lệ, Trở Hoa ba cường giả điên cuồng công kích Thản Đa Cổ Lạp Vương Thú, lúc này Thản Đa Cổ Lạp Vương Thú bị đánh nhiều lỗ máu, vô lực hoàn thủ.</w:t>
      </w:r>
    </w:p>
    <w:p>
      <w:pPr>
        <w:pStyle w:val="BodyText"/>
      </w:pPr>
      <w:r>
        <w:t xml:space="preserve">Nhiều cường giả nhân loại thấy một màn này thì sắc mặt mỗi người đại biến, trong nội tâm càng kiêng kỵ Thản Đa Cổ Lạp Vương Thú hơn, cũng biết nó đáng sợ thế nào.</w:t>
      </w:r>
    </w:p>
    <w:p>
      <w:pPr>
        <w:pStyle w:val="BodyText"/>
      </w:pPr>
      <w:r>
        <w:t xml:space="preserve">Cần phải có ba chân thần liên thủ mới ngăn cản được một con, như vậy nó có thể trong nháy mắt diệt sát cường giả cửu giai, người ở đây không ai ngăn cản một kích của nó được, mọi người liên thủ công kích con Thản Đa Cổ Lạp Vương Thú đang bị trọng thương, nhưng mà không cách nào miểu sát Thản Đa Cổ Lạp Vương Thú được, Thản Đa Cổ Lạp Vương Thú thời kỳ toàn thịnh khủng bố có thể nghĩ.</w:t>
      </w:r>
    </w:p>
    <w:p>
      <w:pPr>
        <w:pStyle w:val="BodyText"/>
      </w:pPr>
      <w:r>
        <w:t xml:space="preserve">Bốn đại chân thàn liên thủ ngăn cản hai con Thản Đa Cổ Lạp Vương Thú, những người còn lại đối mặt với hơn vạn con Thản Đa Cổ Lạp Thú.</w:t>
      </w:r>
    </w:p>
    <w:p>
      <w:pPr>
        <w:pStyle w:val="BodyText"/>
      </w:pPr>
      <w:r>
        <w:t xml:space="preserve">Cáp Lai Mỗ một đao trảm chém vào thân thể Thản Đa Cổ Lạp Vương Thú, hét lớn một tiếng nói:</w:t>
      </w:r>
    </w:p>
    <w:p>
      <w:pPr>
        <w:pStyle w:val="BodyText"/>
      </w:pPr>
      <w:r>
        <w:t xml:space="preserve">- Trở Hoa ngươi dẫn đám thái điểu kia đối phói con Thản Đa Cổ Lạp Vương Thú bị trọng thương đi.</w:t>
      </w:r>
    </w:p>
    <w:p>
      <w:pPr>
        <w:pStyle w:val="BodyText"/>
      </w:pPr>
      <w:r>
        <w:t xml:space="preserve">Lúc này ba chân thần liên thủ công kích làm Thản Đa Cổ Lạp Vương Thú bị thương không nhẹ, Trở Hoa có thể rút thân đi mở đường cho đám cửu giai.</w:t>
      </w:r>
    </w:p>
    <w:p>
      <w:pPr>
        <w:pStyle w:val="BodyText"/>
      </w:pPr>
      <w:r>
        <w:t xml:space="preserve">- Tốt!</w:t>
      </w:r>
    </w:p>
    <w:p>
      <w:pPr>
        <w:pStyle w:val="BodyText"/>
      </w:pPr>
      <w:r>
        <w:t xml:space="preserve">Trở Hoa lập tức tiến qua con Thản Đa Cổ Lạp Thú bị thương, nó thúc dục lực lượng, móng vuốt trong tay dài hai mươi mét, móng vuốt nhọn hoắt hóa thành một đạo hào quang chém qua.</w:t>
      </w:r>
    </w:p>
    <w:p>
      <w:pPr>
        <w:pStyle w:val="BodyText"/>
      </w:pPr>
      <w:r>
        <w:t xml:space="preserve">Trong không gian nhiều Thản Đa Cổ Lạp Thú bị hào quang cắn trúng, bị cắt thành nhiều mảnh nhỏ, máu tươi tung tóe.</w:t>
      </w:r>
    </w:p>
    <w:p>
      <w:pPr>
        <w:pStyle w:val="BodyText"/>
      </w:pPr>
      <w:r>
        <w:t xml:space="preserve">Nhiều cường giả theo sau lưng Trở Hoa tiến tới đám Thản Đa Cổ Lạp Thú ngăn cản.</w:t>
      </w:r>
    </w:p>
    <w:p>
      <w:pPr>
        <w:pStyle w:val="BodyText"/>
      </w:pPr>
      <w:r>
        <w:t xml:space="preserve">Nhiều cường giả cầm trang bị hoàng kim công kích từ xa bắn vào đám Thản Đa Cổ Lạp Thú, bắn Thản Đa Cổ Lạp Thú thành phấn vụn.</w:t>
      </w:r>
    </w:p>
    <w:p>
      <w:pPr>
        <w:pStyle w:val="BodyText"/>
      </w:pPr>
      <w:r>
        <w:t xml:space="preserve">Những con Thản Đa Cổ Lạp Thú này có lực phòng ngự và khôi phục sức khỏe rất kinh người, những bảo vật hoàng kim bắn xa phải mười phát thậm chí là hơn mười phát mới bắn một con Thản Đa Cổ Lạp Thú thành cặn bã.</w:t>
      </w:r>
    </w:p>
    <w:p>
      <w:pPr>
        <w:pStyle w:val="BodyText"/>
      </w:pPr>
      <w:r>
        <w:t xml:space="preserve">Đại bộ phận cường giả cửu giai đều được phân vũ khí hoàng kim cận chiến, bọn họ chỉ có thể điên cuồng chém giết cận thân với Thản Đa Cổ Lạp Thú, bọn họ đồng thời thi triển năng lực chém giết Thản Đa Cổ Lạp Thú.</w:t>
      </w:r>
    </w:p>
    <w:p>
      <w:pPr>
        <w:pStyle w:val="BodyText"/>
      </w:pPr>
      <w:r>
        <w:t xml:space="preserve">Mấy chục đầu Thản Đa Cổ Lạp Thú lúc này bị Hoàng Kim Liệt Xa như xe tăng đụng vào người và tan nát, nhưng mà Hoàng Kim Liệt Xa cũng bị những con Thản Đa Cổ Lạp Thú điên cuồng dùng cánh tay chém vào Hoàng Kim Liệt Xa.</w:t>
      </w:r>
    </w:p>
    <w:p>
      <w:pPr>
        <w:pStyle w:val="BodyText"/>
      </w:pPr>
      <w:r>
        <w:t xml:space="preserve">Dưới cánh tay sắc bén chém thân thể Hoàng Kim Liệt Xa xuất hiện nhiều cái khe đáng sợ, xúc tu thuận thế quấn quanh người của nó.</w:t>
      </w:r>
    </w:p>
    <w:p>
      <w:pPr>
        <w:pStyle w:val="BodyText"/>
      </w:pPr>
      <w:r>
        <w:t xml:space="preserve">Chủ nhân của Hoàng Kim Liệt Xa hoảng hốt, điên cuồng thúc dục Hoàng Kim Liệt Xa, Hoàng Kim Liệt Xa phát ra hào quang rực rỡ, vô số hơi nước phún dũng ra ngoài, ý đồ thoát ra khỏi xúc tu của Thản Đa Cổ Lạp Thú, nhưng mà xúc tu của Thản Đa Cổ Lạp Thú lực lớn vô cùng, cho dù Hoàng Kim Liệt Xa giãy dụa thế nào cugnx không thoát được.</w:t>
      </w:r>
    </w:p>
    <w:p>
      <w:pPr>
        <w:pStyle w:val="BodyText"/>
      </w:pPr>
      <w:r>
        <w:t xml:space="preserve">Thời điểm Hoàng Kim Liệt Xa sắp bị chém thì Nhạc Trọng giống như quỷ mỵ xuất hiện trong bầy Thản Đa Cổ Lạp Thú, một quyền hắn đấm vào đầu Thản Đa Cổ Lạp Thú, trực tiếp đánh đầu của Thản Đa Cổ Lạp Thú thành thịt vụn.</w:t>
      </w:r>
    </w:p>
    <w:p>
      <w:pPr>
        <w:pStyle w:val="BodyText"/>
      </w:pPr>
      <w:r>
        <w:t xml:space="preserve">Hơn mười con Thản Đa Cổ Lạp Thú vây quanh bị Nhạc Trọng một quyền một đánh chết từng con, đám Thản Đa Cổ Lạp Thú bị dánh thành thịt nát, sau đó buông bỏ Hoàng Kim Liệt Xa ra.</w:t>
      </w:r>
    </w:p>
    <w:p>
      <w:pPr>
        <w:pStyle w:val="BodyText"/>
      </w:pPr>
      <w:r>
        <w:t xml:space="preserve">Nhạc Trọng quát lớn:</w:t>
      </w:r>
    </w:p>
    <w:p>
      <w:pPr>
        <w:pStyle w:val="BodyText"/>
      </w:pPr>
      <w:r>
        <w:t xml:space="preserve">- Xông về phía con Thản Đa Cổ Lạp Vương Thú trọng thương! Nhanh, tôi sẽ bảo hộ ngươi an toàn!</w:t>
      </w:r>
    </w:p>
    <w:p>
      <w:pPr>
        <w:pStyle w:val="BodyText"/>
      </w:pPr>
      <w:r>
        <w:t xml:space="preserve">Thế sự vô thường, trong Thông Thiên tháp Nhạc Trọng và chủ nhân của Hoàng Kim Liệt Xa chính là đại địch sinh tử, thế nhưng mà trong đây lại liên thủ đối địch.</w:t>
      </w:r>
    </w:p>
    <w:p>
      <w:pPr>
        <w:pStyle w:val="BodyText"/>
      </w:pPr>
      <w:r>
        <w:t xml:space="preserve">Trong Hoàng Kim Liệt Xa có giọng nói thanh thúy vang lên:</w:t>
      </w:r>
    </w:p>
    <w:p>
      <w:pPr>
        <w:pStyle w:val="BodyText"/>
      </w:pPr>
      <w:r>
        <w:t xml:space="preserve">- Tốt!</w:t>
      </w:r>
    </w:p>
    <w:p>
      <w:pPr>
        <w:pStyle w:val="BodyText"/>
      </w:pPr>
      <w:r>
        <w:t xml:space="preserve">Cơ hồ cùng thời gian chủ nhân Hoàng Kim Liệt Xa cướp lấy hạt giống hoàng kim trong Thông Thiên tháp ném vào miệng vết thương của Hoàng Kim Liệt Xa.</w:t>
      </w:r>
    </w:p>
    <w:p>
      <w:pPr>
        <w:pStyle w:val="BodyText"/>
      </w:pPr>
      <w:r>
        <w:t xml:space="preserve">Hạt giống hoàng kim tỏa ra lực lượng kinh người, rót vào trong Hoàng Kim Liệt Xa và vết thương của Hoàng Kim Liệt Xa kooi phục thật nhanh.</w:t>
      </w:r>
    </w:p>
    <w:p>
      <w:pPr>
        <w:pStyle w:val="BodyText"/>
      </w:pPr>
      <w:r>
        <w:t xml:space="preserve">Hoàng Kim Liệt Xa lúc này dùng tốc độ cực hạn lao thẳng vào Thản Đa Cổ Lạp Vương Thú.</w:t>
      </w:r>
    </w:p>
    <w:p>
      <w:pPr>
        <w:pStyle w:val="Compact"/>
      </w:pPr>
      <w:r>
        <w:t xml:space="preserve">Trên đường đi mấy trăm đầu xúc tu trực tiếp quấn lấy Hoàng Kim Liệt Xa.</w:t>
      </w:r>
      <w:r>
        <w:br w:type="textWrapping"/>
      </w:r>
      <w:r>
        <w:br w:type="textWrapping"/>
      </w:r>
    </w:p>
    <w:p>
      <w:pPr>
        <w:pStyle w:val="Heading2"/>
      </w:pPr>
      <w:bookmarkStart w:id="1682" w:name="chương-1870-giết-chết-vương-thú.-1"/>
      <w:bookmarkEnd w:id="1682"/>
      <w:r>
        <w:t xml:space="preserve">1660. Chương 1870: Giết Chết Vương Thú. (1)</w:t>
      </w:r>
    </w:p>
    <w:p>
      <w:pPr>
        <w:pStyle w:val="Compact"/>
      </w:pPr>
      <w:r>
        <w:br w:type="textWrapping"/>
      </w:r>
      <w:r>
        <w:br w:type="textWrapping"/>
      </w:r>
      <w:r>
        <w:t xml:space="preserve">Nhạc Trọng đứng trên người Hoàng Kim Liệt Xa và dùng chiến đao hoàng kim chém đứt xúc tu quấn tới.</w:t>
      </w:r>
    </w:p>
    <w:p>
      <w:pPr>
        <w:pStyle w:val="BodyText"/>
      </w:pPr>
      <w:r>
        <w:t xml:space="preserve">Mấy chục con Thản Đa Cổ Lạp Thú cũng điên cuồng lao tới bên cạnh Hoàng Kim Liệt Xa.</w:t>
      </w:r>
    </w:p>
    <w:p>
      <w:pPr>
        <w:pStyle w:val="BodyText"/>
      </w:pPr>
      <w:r>
        <w:t xml:space="preserve">Nhạc Trọng đứng trên Hoàng Kim Liệt Xa và dùng thanh đao ba mươi mét không ngừng chém liên tục, dễ dàng chém chết mấy chục con Thản Đa Cổ Lạp Thú.</w:t>
      </w:r>
    </w:p>
    <w:p>
      <w:pPr>
        <w:pStyle w:val="BodyText"/>
      </w:pPr>
      <w:r>
        <w:t xml:space="preserve">Phương xa Thản Đa Cổ Lạp Thú cảm ứng được Vương thú nguy hiểm, nhao nhao mở to miệng của mình phun ra từng đạo hào quang màu xanh da trời vào Hoàng Kim Liệt Xa .</w:t>
      </w:r>
    </w:p>
    <w:p>
      <w:pPr>
        <w:pStyle w:val="BodyText"/>
      </w:pPr>
      <w:r>
        <w:t xml:space="preserve">Hoàng Kim Liệt Xa có hào quang lóe lên, lập tức mở ra vòng phòng hộ hoàng kim, ngăn cản những hào quang này bắn vào Hoàng Kim Liệt Xa, nó chính là bảo vật hoàng kim nên lực phòng ngự kinh người, vòng bảo hộ hoàng kim của nó ngăn cản được nhiều tia sáng, cánh tay như đao của Thản Đa Cổ Lạp Thú lại dễ dàng xé rách vòng phòng hộ.</w:t>
      </w:r>
    </w:p>
    <w:p>
      <w:pPr>
        <w:pStyle w:val="BodyText"/>
      </w:pPr>
      <w:r>
        <w:t xml:space="preserve">Hoàng Kim Liệt Xa một đường bay nhanh,, mỗi con Thản Đa Cổ Lạp Thú cản đường sẽ bị đụng tan nát, Nhạc Trọng không ngừng dùng đao chém giết Thản Đa Cổ Lạp Thú.</w:t>
      </w:r>
    </w:p>
    <w:p>
      <w:pPr>
        <w:pStyle w:val="BodyText"/>
      </w:pPr>
      <w:r>
        <w:t xml:space="preserve">Mấy hô hấp Hoàng Kim Liệt Xa đã bay tới gnaaf Thản Đa Cổ Lạp Vương Thú chỉ còn nửa thân thể.</w:t>
      </w:r>
    </w:p>
    <w:p>
      <w:pPr>
        <w:pStyle w:val="BodyText"/>
      </w:pPr>
      <w:r>
        <w:t xml:space="preserve">Oanh một tiếng vang thật lớn, Thản Đa Cổ Lạp Vương Thú bị trọng thương bị đụng mạnh một cái, đường ống dinh dưỡng kết nối của Thản Đa Cổ Lạp Vương Thú rơi ra, miệng vết thương nở tung, huyết dịch chảy ra ngoài, trừ lần đó ra nó bị thương nặng hơn.</w:t>
      </w:r>
    </w:p>
    <w:p>
      <w:pPr>
        <w:pStyle w:val="BodyText"/>
      </w:pPr>
      <w:r>
        <w:t xml:space="preserve">Trong tích tắc Thản Đa Cổ Lạp Vương Thú bị đnáh bay, nó rốt cục khôi phục được một tia lực lượng, phát ra một tiếng gào rú suy yếu, một đầu xúc tu quất lên Hoàng Kim Liệt Xa.</w:t>
      </w:r>
    </w:p>
    <w:p>
      <w:pPr>
        <w:pStyle w:val="BodyText"/>
      </w:pPr>
      <w:r>
        <w:t xml:space="preserve">Oanh một tiếng vang thật lớn, Hoàng Kim Liệt Xa bị đánh nát bấy, nó giống như viên đạn tinh chuẩn bắn ngược vào bầy Thản Đa Cổ Lạp Thú bên ngoài.</w:t>
      </w:r>
    </w:p>
    <w:p>
      <w:pPr>
        <w:pStyle w:val="BodyText"/>
      </w:pPr>
      <w:r>
        <w:t xml:space="preserve">Thừa dịp Hoàng Kim Liệt Xa hấp dẫn đầu hấp thu chú ý của Thản Đa Cổ Lạp Vương Thú, Nhạc Trọng đập hai cánh sau lưng, hóa thành một đạo lưu quang lap thẳng tới Thản Đa Cổ Lạp Vương Thú bị trọng thương, chiến đao hỏa diễm trong tay chém lên lân giáp của Thản Đa Cổ Lạp Vương Thú.</w:t>
      </w:r>
    </w:p>
    <w:p>
      <w:pPr>
        <w:pStyle w:val="BodyText"/>
      </w:pPr>
      <w:r>
        <w:t xml:space="preserve">Chiến đao chém lên lân giáp của Thản Đa Cổ Lạp Vương Thú giống như chém vào kim cương, không thể xâm nhập, khó có thể tiến thêm, vô cùng miễn cưỡng khảm vào lân giáp của Thản Đa Cổ Lạp Vương Thú.</w:t>
      </w:r>
    </w:p>
    <w:p>
      <w:pPr>
        <w:pStyle w:val="BodyText"/>
      </w:pPr>
      <w:r>
        <w:t xml:space="preserve">Nhạc Trọng nổi giận gầm lên một tiếng, thân thể căng cứng, trong cơ thể tế bào hoạt động như phản ứng nhiệt hạch, phóng xuất lực lượng khủng bố, làm cho hắn lập tức bộc phát lực lượng gấp trăm lần:</w:t>
      </w:r>
    </w:p>
    <w:p>
      <w:pPr>
        <w:pStyle w:val="BodyText"/>
      </w:pPr>
      <w:r>
        <w:t xml:space="preserve">- Tụ Biến Trảm!</w:t>
      </w:r>
    </w:p>
    <w:p>
      <w:pPr>
        <w:pStyle w:val="BodyText"/>
      </w:pPr>
      <w:r>
        <w:t xml:space="preserve">Trong một chớp mắt chiến đao bộc phát lực lượng to lớn, ngạnh sanh chém vỡ thân thể của Thản Đa Cổ Lạp Vương Thú, máu tươi văng khắp nơi, vô cùng thê lương. Nếu nhưNhạc Trọng còn ở bát giai sử dụng chiêu này, thân thể của hắn vào thời điểm phát động sẽ vỡ tung, Nhạc Trọng tiến hóa đến nửa bước chân thần, sử dụng một chiêu này cũng cố sức, chỉ có thể bộc phát, không cách nào kéo dài trạng thái này.</w:t>
      </w:r>
    </w:p>
    <w:p>
      <w:pPr>
        <w:pStyle w:val="BodyText"/>
      </w:pPr>
      <w:r>
        <w:t xml:space="preserve">Nhạc Trọng một đao chém vỡ thân thể Thản Đa Cổ Lạp Vương Thú, Thản Đa Cổ Lạp Vương Thú vẫn không có lập tức chết đi, mà là phát ra tiếng kêu thê lương thảm thiết, xúc tu trên người nó vỗ vào Nhạc Trọng.</w:t>
      </w:r>
    </w:p>
    <w:p>
      <w:pPr>
        <w:pStyle w:val="BodyText"/>
      </w:pPr>
      <w:r>
        <w:t xml:space="preserve">Hỏa diễm đao trong tay Nhạc Trọng trong đảo qua , hắn dùng Tụ Biến Trảm chém vào xúc tu của Thản Đa Cổ Lạp Vương Thú, ánh đao lóe lên và xúc tu của Thản Đa Cổ Lạp Vương Thú bị một đao chém rụng.</w:t>
      </w:r>
    </w:p>
    <w:p>
      <w:pPr>
        <w:pStyle w:val="BodyText"/>
      </w:pPr>
      <w:r>
        <w:t xml:space="preserve">Một đao chém rụng xúc tu của Thản Đa Cổ Lạp Vương Thú và Nhạc Trọng vỗ cánh chim sau lưng, tốc độ bạo tăng chém vào đầu lâu cảu Thản Đa Cổ Lạp Vương Thú, thân thể dùng Tụ Biến Trảm, chiến đao trong ay chém vào đầu của Thản Đa Cổ Lạp Vương Thú</w:t>
      </w:r>
    </w:p>
    <w:p>
      <w:pPr>
        <w:pStyle w:val="BodyText"/>
      </w:pPr>
      <w:r>
        <w:t xml:space="preserve">- Hí!</w:t>
      </w:r>
    </w:p>
    <w:p>
      <w:pPr>
        <w:pStyle w:val="BodyText"/>
      </w:pPr>
      <w:r>
        <w:t xml:space="preserve">Nương theo tiếng kêu thảm thiết của Thản Đa Cổ Lạp Vương Thú, đầu lâu của nó bị Nhạc Trọng một đao chém vỡ ra, óc màu lam của nó bị hỏa diễm đao thiêu cháy, nhanh chóng hóa thành tro bụi và tử vong.</w:t>
      </w:r>
    </w:p>
    <w:p>
      <w:pPr>
        <w:pStyle w:val="BodyText"/>
      </w:pPr>
      <w:r>
        <w:t xml:space="preserve">Thản Đa Cổ Lạp Vương Thú vừa chết, một đạo nguyên khí tinh khiết ẩn chứa chân lý vũ trụ rót vào trong người Nhạc Trọng, thân thể của hắn có được nhiều nguyên khí tính mạng, đồng thời còn đạt được rất nhiều ảo diệu pháp tắc không gian của Thản Đa Cổ Lạp Thú.</w:t>
      </w:r>
    </w:p>
    <w:p>
      <w:pPr>
        <w:pStyle w:val="BodyText"/>
      </w:pPr>
      <w:r>
        <w:t xml:space="preserve">Thu nạp nguyên khí tính mạng của Thản Đa Cổ Lạp Vương Thú xong, Nhạc Trọng trong lòng hiểu ra, hắn cũng có vài phần suy đoán về Thông Thiên tháp và Thản Đa Cổ Lạp Tinh này:</w:t>
      </w:r>
    </w:p>
    <w:p>
      <w:pPr>
        <w:pStyle w:val="BodyText"/>
      </w:pPr>
      <w:r>
        <w:t xml:space="preserve">- Thì ra là thế, thân thể Thản Đa Cổ Lạp Thú quả nhiên vô cùng kỳ diệu, trên thần ma thể và ấn ký hệ thống thần ma và Thản Đa Cổ Lạp Thú bộ có một ít điểm cùng loại, chắc là chủ nhân hệ thống thần ma lúc sáng tạo thần ma thể đã tham khảo cấu tạo thân thể của Thản Đa Cổ Lạp Thú này, và ấn ký hệ thống thần ma thu nạp nguyên khí vạn vật chính là tham khảo khả năng thôn phệ của Thản Đa Cổ Lạp Thú, thu nạp nguyên khí tính mạng của nhiều thứ mà tiến hóa, Thản Đa Cổ Lạp Thú có thể thu nạp năng lượng, tiến hành chiến đấu cùng phòng ngự mạnh hơn, ấn ký hệ thống thần ma chiếm ưu thế từ góc độ chiến đấu, cấu tạo thân thể của Thản Đa Cổ Lạp Thú chiếm ưu thế thu nạp nguyên khí tính mạng, thì ra là vậy...</w:t>
      </w:r>
    </w:p>
    <w:p>
      <w:pPr>
        <w:pStyle w:val="BodyText"/>
      </w:pPr>
      <w:r>
        <w:t xml:space="preserve">Kỳ Dương đang kiềm chế một con Thản Đa Cổ Lạp Vương Thú, lúc này chú ý tới chuyện phát sinh thì nội tâm chấn động:</w:t>
      </w:r>
    </w:p>
    <w:p>
      <w:pPr>
        <w:pStyle w:val="BodyText"/>
      </w:pPr>
      <w:r>
        <w:t xml:space="preserve">- Cái gì? Hắn có thể chém giết một con Thản Đa Cổ Lạp Vương Thú! Nhạc Trọng này quá biến thái rồi, cho dù hắn là thần quyến giả, có thể nhẹ nhõm chém giết Thản Đa Cổ Lạp Vương Thú, nhưng mà quá mức nghịch thiên rồi, mình nghe nói thần quyến giả đều là nhân trung chi long, nhưng mà bọn họ không cách nào đánh đồng với Nhạc Trọng được.</w:t>
      </w:r>
    </w:p>
    <w:p>
      <w:pPr>
        <w:pStyle w:val="BodyText"/>
      </w:pPr>
      <w:r>
        <w:t xml:space="preserve">Trong mắt Cáp Lai Mỗ hiện ra nét kinh hãi.</w:t>
      </w:r>
    </w:p>
    <w:p>
      <w:pPr>
        <w:pStyle w:val="BodyText"/>
      </w:pPr>
      <w:r>
        <w:t xml:space="preserve">- Quá biến thái, tên này chỉ là cửu giai đại viên mãn, sức chiến đấu lại có thể so sánh với thập giai, đúng là thiên tài yêu nghiệt lần đầu nhìn thấy.</w:t>
      </w:r>
    </w:p>
    <w:p>
      <w:pPr>
        <w:pStyle w:val="BodyText"/>
      </w:pPr>
      <w:r>
        <w:t xml:space="preserve">Thản Đa Cổ Lạp Vương Thú chính là sinh vật thập giai, thời kỳ toàn thịnh chém giết với hai chân thần cũng không rơi vào hạ phong, lúc này cho dù rót lực lượng vào sào huyệt nên lâm vào suy yếu, nhưng nó vẫn thập phần hung tàn, hoàn toàn áp chế Kỳ Dương là cường giả thập giai như chơi.</w:t>
      </w:r>
    </w:p>
    <w:p>
      <w:pPr>
        <w:pStyle w:val="BodyText"/>
      </w:pPr>
      <w:r>
        <w:t xml:space="preserve">Dị chủng khủng bố như vậy, cho dù bị trọng thương, cửu giai đại viên mãn cầm vũ khí hoàng kim cũng khó làm nó bị thương, càng đừng đề cập giết chết nó, hiện tại một con Thản Đa Cổ Lạp Vương Thú lại bị Nhạc Trọng trực tiếp giết chết, trong lòng nhiều cường giả rung động không thôi.</w:t>
      </w:r>
    </w:p>
    <w:p>
      <w:pPr>
        <w:pStyle w:val="BodyText"/>
      </w:pPr>
      <w:r>
        <w:t xml:space="preserve">Nhạc Trọng chém giết Thản Đa Cổ Lạp Vương Thú xong, những con Thản Đa Cổ Lạp Thú đều bắt đầu cuồng bạo, chúng gào thét và bộc phát sức chiến đấu cường hoành hơn, chúng lập tức lao thẳng vào Nhạc Trọng.</w:t>
      </w:r>
    </w:p>
    <w:p>
      <w:pPr>
        <w:pStyle w:val="BodyText"/>
      </w:pPr>
      <w:r>
        <w:t xml:space="preserve">Những con Thản Đa Cổ Lạp Thú ở xa cũng bỏ qua mục tiêu trước mặt, nhao nhao mở to miệng phun cột sáng màu xanh vào Nhạc Trọng.</w:t>
      </w:r>
    </w:p>
    <w:p>
      <w:pPr>
        <w:pStyle w:val="BodyText"/>
      </w:pPr>
      <w:r>
        <w:t xml:space="preserve">Bạch quang sau lưng Nhạc Trọng lóe lên, thân thể của hắn hóa thành lưu quang bổ nhào qua Thản Đa Cổ Lạp Mẫu Vương thú.</w:t>
      </w:r>
    </w:p>
    <w:p>
      <w:pPr>
        <w:pStyle w:val="BodyText"/>
      </w:pPr>
      <w:r>
        <w:t xml:space="preserve">Một hô hấp Nhạc Trọng đã xuất hiện trên đầu của Thản Đa Cổ Lạp Mẫu Vương thú, tế bào thân thể căng lên, cầm chiến đao phát động Tụ Biến Trảm chém lên đầu của Thản Đa Cổ Lạp Mẫu Vương Thú.</w:t>
      </w:r>
    </w:p>
    <w:p>
      <w:pPr>
        <w:pStyle w:val="Compact"/>
      </w:pPr>
      <w:r>
        <w:t xml:space="preserve">Nhạc Trọng một đao chém xuống đầu Thản Đa Cổ Lạp Mẫu Vương Thú, chém ra vết thương thật sâu, đại lượng huyết dịch từ trong đầu Thản Đa Cổ Lạp Mẫu Vương Thú chảy ra ngoài.</w:t>
      </w:r>
      <w:r>
        <w:br w:type="textWrapping"/>
      </w:r>
      <w:r>
        <w:br w:type="textWrapping"/>
      </w:r>
    </w:p>
    <w:p>
      <w:pPr>
        <w:pStyle w:val="Heading2"/>
      </w:pPr>
      <w:bookmarkStart w:id="1683" w:name="chương-1871-giết-chết-vương-thú.-2"/>
      <w:bookmarkEnd w:id="1683"/>
      <w:r>
        <w:t xml:space="preserve">1661. Chương 1871: Giết Chết Vương Thú. (2)</w:t>
      </w:r>
    </w:p>
    <w:p>
      <w:pPr>
        <w:pStyle w:val="Compact"/>
      </w:pPr>
      <w:r>
        <w:br w:type="textWrapping"/>
      </w:r>
      <w:r>
        <w:br w:type="textWrapping"/>
      </w:r>
      <w:r>
        <w:t xml:space="preserve">Đầu lâu của Thản Đa Cổ Lạp Mẫu Vương Thú dài mấy trăm mét, Nhạc Trọng một đao chỉ lưu lại vết thương thật sâu, không cách nào một đao chém chết Thản Đa Cổ Lạp Mẫu Vương Thú.</w:t>
      </w:r>
    </w:p>
    <w:p>
      <w:pPr>
        <w:pStyle w:val="BodyText"/>
      </w:pPr>
      <w:r>
        <w:t xml:space="preserve">Con Thản Đa Cổ Lạp Vương Thú bị Nhạc Trọng chém một đao, lập tức phát ra tiếng kêu thê lương.</w:t>
      </w:r>
    </w:p>
    <w:p>
      <w:pPr>
        <w:pStyle w:val="BodyText"/>
      </w:pPr>
      <w:r>
        <w:t xml:space="preserve">Thản Đa Cổ Lạp Mẫu Vương Thú chính là máy móc đẻ trứng, cũng là trung tâm hạch tâm của Thản Đa Cổ Lạp Thú, nhưng sức chiến đấu của nó không mạnh, lực phòng ngự thì mạnh kinh người.</w:t>
      </w:r>
    </w:p>
    <w:p>
      <w:pPr>
        <w:pStyle w:val="BodyText"/>
      </w:pPr>
      <w:r>
        <w:t xml:space="preserve">Lúc này đám Thản Đa Cổ Lạp Thú điên cuồng lao qua Nhạc Trọng.</w:t>
      </w:r>
    </w:p>
    <w:p>
      <w:pPr>
        <w:pStyle w:val="BodyText"/>
      </w:pPr>
      <w:r>
        <w:t xml:space="preserve">Kỳ Dương đang dây dưa với Thản Đa Cổ Lạp Vương Thú cũng lóe lên, nó liều mạng thân thể bị thương cũng phải lao qua Nhạc Trọng.</w:t>
      </w:r>
    </w:p>
    <w:p>
      <w:pPr>
        <w:pStyle w:val="BodyText"/>
      </w:pPr>
      <w:r>
        <w:t xml:space="preserve">Một con Thản Đa Cổ Lạp Vương Thú đang bị Cáp Lai Mỗ hai đại cường giả thập giai vẫn dao động.</w:t>
      </w:r>
    </w:p>
    <w:p>
      <w:pPr>
        <w:pStyle w:val="BodyText"/>
      </w:pPr>
      <w:r>
        <w:t xml:space="preserve">Nhạc Trọng thập phần rõ ràng thời gian của mình không nhiều, tế bào thân thể căng cứng, hỏa diễm đao trong tay chém vào đầu của Thản Đa Cổ Lạp Mẫu Vương Thú.</w:t>
      </w:r>
    </w:p>
    <w:p>
      <w:pPr>
        <w:pStyle w:val="BodyText"/>
      </w:pPr>
      <w:r>
        <w:t xml:space="preserve">Nhạc Trọng điên cuồng chém vào đầu lâu Thản Đa Cổ Lạp Mẫu Vương Thú càng nhiều, bỗng chốc chém ra nhiều vết thương, máu tươi văng khắp nơi, không tới một giây Nhạc Trọng chém đầu của Thản Đa Cổ Lạp Mẫu Vương Thú nát vụn, tinh hạch trong đó cũng bị hắn lấy ra.</w:t>
      </w:r>
    </w:p>
    <w:p>
      <w:pPr>
        <w:pStyle w:val="BodyText"/>
      </w:pPr>
      <w:r>
        <w:t xml:space="preserve">Sau khi chém giết Thản Đa Cổ Lạp Mẫu Vương Thú, một đạo nguyên khí tính mạng gấp ba lần Thản Đa Cổ Lạp Vương Thú từ Thản Đa Cổ Lạp Mẫu Vương Thú chui vào trong người của Nhạc Trọng, thu nạp ngyên khí tính mạng này, tâm niệm Nhạc Trọng khẽ động, kết cấu thân thể của hắn càng ưu hóa, trở nên mạnh mẽ hơn.</w:t>
      </w:r>
    </w:p>
    <w:p>
      <w:pPr>
        <w:pStyle w:val="BodyText"/>
      </w:pPr>
      <w:r>
        <w:t xml:space="preserve">Bế quan trong phòng cả trăm năm, Nhạc Trọng chuyên môn học tập các loại tri thức, càng hiểu rõ cấu tạo thân thể của mình, đồng thời cũng nắm giữ ảo diệu của thần ma thể, hắn có thể hiểu thân thể càng ưu hóa thì hắn càng mạnh.</w:t>
      </w:r>
    </w:p>
    <w:p>
      <w:pPr>
        <w:pStyle w:val="BodyText"/>
      </w:pPr>
      <w:r>
        <w:t xml:space="preserve">Thời điểm Nhạc Trọng chém giết Thản Đa Cổ Lạp Mẫu Vương Thú, con Thản Đa Cổ Lạp Vương Thú đã lao tới tứước mặt Nhạc Trọng, một đao chém Nhạc Trọng.</w:t>
      </w:r>
    </w:p>
    <w:p>
      <w:pPr>
        <w:pStyle w:val="BodyText"/>
      </w:pPr>
      <w:r>
        <w:t xml:space="preserve">Trong nháy mắt, Nhạc Trọng vừa quay đầu lại ngăn cản một đao của Thản Đa Cổ Lạp Vương Thú.</w:t>
      </w:r>
    </w:p>
    <w:p>
      <w:pPr>
        <w:pStyle w:val="BodyText"/>
      </w:pPr>
      <w:r>
        <w:t xml:space="preserve">Oanh một tiếng vang thật lớn, Nhạc Trọng giống như vải rách bị đánh bay ra ngoài, hắn thuận thế nhảy vào trong bầy Thản Đa Cổ Lạp Thú và chém giết mấy con Thản Đa Cổ Lạp Thú chung quanh.</w:t>
      </w:r>
    </w:p>
    <w:p>
      <w:pPr>
        <w:pStyle w:val="BodyText"/>
      </w:pPr>
      <w:r>
        <w:t xml:space="preserve">- Ngăn cản! Hắn có thể ngăn cản một kích của Thản Đa Cổ Lạp Vương Thú! Thật đáng sợ, hắn còn chưa tiến giai lên chân thần, sao có thể đủ chính diện ngăn cản một kích của Thản Đa Cổ Lạp Vương Thú được?</w:t>
      </w:r>
    </w:p>
    <w:p>
      <w:pPr>
        <w:pStyle w:val="BodyText"/>
      </w:pPr>
      <w:r>
        <w:t xml:space="preserve">Nhìn thấy Nhạc Trọng ngăn cản một kích của Thản Đa Cổ Lạp Vương Thú, nhiều cường giả biến sắc, không tin nổi.</w:t>
      </w:r>
    </w:p>
    <w:p>
      <w:pPr>
        <w:pStyle w:val="BodyText"/>
      </w:pPr>
      <w:r>
        <w:t xml:space="preserve">Thản Đa Cổ Lạp Vương Thú dùng một kích toàn lực, uy lực thậm chí vượt qua Cáp Lai Mỗ dùng một kích toàn lực, Nhạc Trọng có thể ngăn cản một kích khủng bố này, chuyện này nói lên chiến lực của Nhạc Trọng có thể so sánh với Cáp Lai Mỗ là cường giả thập giai.</w:t>
      </w:r>
    </w:p>
    <w:p>
      <w:pPr>
        <w:pStyle w:val="BodyText"/>
      </w:pPr>
      <w:r>
        <w:t xml:space="preserve">Thản Đa Cổ Lạp Mẫu Vương Thú vừa chết, bụng của nó nổ tung, vô số Thản Đa Cổ Lạp Thú lớn nhỏ từ bụng của nó chui ra ngoài, sau đó dọc theo theo nền đất lao ra, trong đó một con Thản Đa Cổ Lạp Thú còn non chạy đi, Thản Đa Cổ Lạp Thú này chạy thoát thì tương lai nó sẽ là Thản Đa Cổ Lạp Mẫu Vương Thú mới.</w:t>
      </w:r>
    </w:p>
    <w:p>
      <w:pPr>
        <w:pStyle w:val="BodyText"/>
      </w:pPr>
      <w:r>
        <w:t xml:space="preserve">Đồng thời sau khi Thản Đa Cổ Lạp Mẫu Vương Thú tử vong, vị trí của nó nằm lại có một đạo năng lượng màu xanh phóng lên trời, khuếch tán ra bốn phương tám hướng.</w:t>
      </w:r>
    </w:p>
    <w:p>
      <w:pPr>
        <w:pStyle w:val="BodyText"/>
      </w:pPr>
      <w:r>
        <w:t xml:space="preserve">Kỳ Dương thấy thế hét lớn lên.</w:t>
      </w:r>
    </w:p>
    <w:p>
      <w:pPr>
        <w:pStyle w:val="BodyText"/>
      </w:pPr>
      <w:r>
        <w:t xml:space="preserve">- Mau bỏ đi! Thản Đa Cổ Lạp Mẫu Vương Thú vừa chết thì sào huyệt sụp đổ, Thản Đa Cổ Lạp Vương Thú hai sào huyệt còn lại sẽ nhanh tới đây trợ giúp.</w:t>
      </w:r>
    </w:p>
    <w:p>
      <w:pPr>
        <w:pStyle w:val="BodyText"/>
      </w:pPr>
      <w:r>
        <w:t xml:space="preserve">Kỳ Dương vừa nói xong đã lao ra ngoài.</w:t>
      </w:r>
    </w:p>
    <w:p>
      <w:pPr>
        <w:pStyle w:val="BodyText"/>
      </w:pPr>
      <w:r>
        <w:t xml:space="preserve">Cáp Lai Mỗ các cường giả cũng lao ra ngoài.</w:t>
      </w:r>
    </w:p>
    <w:p>
      <w:pPr>
        <w:pStyle w:val="BodyText"/>
      </w:pPr>
      <w:r>
        <w:t xml:space="preserve">Thản Đa Cổ Lạp Vương Thú hung hoành tuyệt luân, mặc dù trải qua suy yếu nhưng sức chiến đấu lại vượt qua đám Kỳ Dương bao nhiều. Sào huyệt vị hủy thì nhiều Thản Đa Cổ Lạp Vương Thú nhất định sẽ tới đây trợ giúp. Nếu như ở lại chỉ có đường chết.</w:t>
      </w:r>
    </w:p>
    <w:p>
      <w:pPr>
        <w:pStyle w:val="BodyText"/>
      </w:pPr>
      <w:r>
        <w:t xml:space="preserve">Kỳ Dương các chân thần vừa trốn ra ngoài, các cường giả khác cũng quay người lại chạy ra bên ngoài.</w:t>
      </w:r>
    </w:p>
    <w:p>
      <w:pPr>
        <w:pStyle w:val="BodyText"/>
      </w:pPr>
      <w:r>
        <w:t xml:space="preserve">- Một đám hỗn đản đáng chết!</w:t>
      </w:r>
    </w:p>
    <w:p>
      <w:pPr>
        <w:pStyle w:val="BodyText"/>
      </w:pPr>
      <w:r>
        <w:t xml:space="preserve">Nhạc Trọng nhìn thấy Thản Đa Cổ Lạp Thú chen chúc bò tới, sắc mặt bỗng nhiên đại biến, cánh chim sau lưng vỗ mạnh và đao chém ra liên tục, ý đồ bay ra ngoài sào huyệt.</w:t>
      </w:r>
    </w:p>
    <w:p>
      <w:pPr>
        <w:pStyle w:val="BodyText"/>
      </w:pPr>
      <w:r>
        <w:t xml:space="preserve">Những Thản Đa Cổ Lạp Thú hung tàn chỉ công kích vào Nhạc Trọng, chúng dùng xúc tu quần lấy Nhạc Trọng, từng đạo hào quang như mưa bắn tới Nhạc Trọng không dứt.</w:t>
      </w:r>
    </w:p>
    <w:p>
      <w:pPr>
        <w:pStyle w:val="BodyText"/>
      </w:pPr>
      <w:r>
        <w:t xml:space="preserve">Nhạc Trọng không ngừng chém giết lao ra ngoài, những công kích kia chẳng là gì với hắn.</w:t>
      </w:r>
    </w:p>
    <w:p>
      <w:pPr>
        <w:pStyle w:val="BodyText"/>
      </w:pPr>
      <w:r>
        <w:t xml:space="preserve">Thu nạp nguyên khí tinh hoa củ Thản Đa Cổ Lạp Mẫu Vương Thú, sức chiến đấu của Nhạc Trọng đã có thể so sánh với chân thần, hắn cầm đao trong tay mở đường máu.</w:t>
      </w:r>
    </w:p>
    <w:p>
      <w:pPr>
        <w:pStyle w:val="BodyText"/>
      </w:pPr>
      <w:r>
        <w:t xml:space="preserve">Những con Thản Đa Cổ Lạp Thú này có cánh tay sắc bén như đao, cho dù là áo giáp hoàng kim cũng không ngăn cản được.</w:t>
      </w:r>
    </w:p>
    <w:p>
      <w:pPr>
        <w:pStyle w:val="BodyText"/>
      </w:pPr>
      <w:r>
        <w:t xml:space="preserve">Nhạc Trọng uốn éo né tránh qua các loại công kích của Thản Đa Cổ Lạp Thú, đồng thời dùng đao chém giết Thản Đa Cổ Lạp Thú cản đường, vô số Thản Đa Cổ Lạp Thú bị hắn chém thành mảnh nhỏ.</w:t>
      </w:r>
    </w:p>
    <w:p>
      <w:pPr>
        <w:pStyle w:val="BodyText"/>
      </w:pPr>
      <w:r>
        <w:t xml:space="preserve">Nhạc Trọng không ngừng chém giết Thản Đa Cổ Lạp Thú, vô số nguyên khí tính mạng rót vào người của hắn, mà mỗi một khắc hắn tiêu hao thể lực và lực lượng, nếu như chém giết thế này hắn sẽ kiệt sức mà chết.</w:t>
      </w:r>
    </w:p>
    <w:p>
      <w:pPr>
        <w:pStyle w:val="BodyText"/>
      </w:pPr>
      <w:r>
        <w:t xml:space="preserve">- Cứu tôi!</w:t>
      </w:r>
    </w:p>
    <w:p>
      <w:pPr>
        <w:pStyle w:val="BodyText"/>
      </w:pPr>
      <w:r>
        <w:t xml:space="preserve">Đúng lúc này trong bầy Thản Đa Cổ Lạp Thú có tiếng kêu cứu vang lên.</w:t>
      </w:r>
    </w:p>
    <w:p>
      <w:pPr>
        <w:pStyle w:val="BodyText"/>
      </w:pPr>
      <w:r>
        <w:t xml:space="preserve">- Đây là Hoàng Kim Liệt Xa, nó bị cắn nát?</w:t>
      </w:r>
    </w:p>
    <w:p>
      <w:pPr>
        <w:pStyle w:val="BodyText"/>
      </w:pPr>
      <w:r>
        <w:t xml:space="preserve">Nhạc Trọng nhìn qua, chợt phát hiện trong bầy Thản Đa Cổ Lạp Thúcó Hoàng Kim Liệt Xa. Thân đang giãy dụa, Nhạc Trọng cầm đao trong tay chém thẳng vào vị trí của Hoàng Kim Liệt Xa, quét sạch đám Thản Đa Cổ Lạp Thú vên đường.</w:t>
      </w:r>
    </w:p>
    <w:p>
      <w:pPr>
        <w:pStyle w:val="BodyText"/>
      </w:pPr>
      <w:r>
        <w:t xml:space="preserve">Mấy hô hấp Nhạc Trọng đã xuất hiện trước mặt Hoàng Kim Liệt Xa, lúc này Hoàng Kim Liệt Xa cao trăm mét đã rách tung toé, thân thể hạ thấp còn năm mươi thước. Đại lượng Thản Đa Cổ Lạp Thú đang dùng xúc tu trói Hoàng Kim Liệt Xa lại, huy động cánh tay đao chém lên Hoàng Kim Liệt Xa,Hoàng Kim Liệt Xa bị chém nát bấy.</w:t>
      </w:r>
    </w:p>
    <w:p>
      <w:pPr>
        <w:pStyle w:val="BodyText"/>
      </w:pPr>
      <w:r>
        <w:t xml:space="preserve">Thân hình Nhạc Trọng chớp động như thiểm điện, hắn tới gần Hoàng Kim Liệt Xa và giải quyết Thản Đa Cổ Lạp Thú không còn, trong nháy mắt đã nhảy lên Hoàng Kim Liệt Xa hét lớn một tiếng:</w:t>
      </w:r>
    </w:p>
    <w:p>
      <w:pPr>
        <w:pStyle w:val="BodyText"/>
      </w:pPr>
      <w:r>
        <w:t xml:space="preserve">- Xông ra thôi!</w:t>
      </w:r>
    </w:p>
    <w:p>
      <w:pPr>
        <w:pStyle w:val="BodyText"/>
      </w:pPr>
      <w:r>
        <w:t xml:space="preserve">- Tốt!</w:t>
      </w:r>
    </w:p>
    <w:p>
      <w:pPr>
        <w:pStyle w:val="BodyText"/>
      </w:pPr>
      <w:r>
        <w:t xml:space="preserve">Hoàng Kim Liệt Xa lúc này bay lên và lao ra ngoài.</w:t>
      </w:r>
    </w:p>
    <w:p>
      <w:pPr>
        <w:pStyle w:val="BodyText"/>
      </w:pPr>
      <w:r>
        <w:t xml:space="preserve">Nhạc Trọng một đường chém giết và Hoàng Kim Liệt Xa lao ra ngoài.</w:t>
      </w:r>
    </w:p>
    <w:p>
      <w:pPr>
        <w:pStyle w:val="BodyText"/>
      </w:pPr>
      <w:r>
        <w:t xml:space="preserve">Hoàng Kim Liệt Xa nhân cơ hội có Nhạc Trọng cứu viện dùng tốc độ cao nhất xông ra khỏi sào huyệt.</w:t>
      </w:r>
    </w:p>
    <w:p>
      <w:pPr>
        <w:pStyle w:val="BodyText"/>
      </w:pPr>
      <w:r>
        <w:t xml:space="preserve">Lúc Hoàng Kim Liệt Xa mới lao lên năm trăm mét thì một đầu Thản Đa Cổ Lạp Vương Thú đứng ở trước mặt, nó chém một đao vào Hoàng Kim Liệt Xa.</w:t>
      </w:r>
    </w:p>
    <w:p>
      <w:pPr>
        <w:pStyle w:val="BodyText"/>
      </w:pPr>
      <w:r>
        <w:t xml:space="preserve">Nhạc Trọng cố nén huyết khí quay cuồn trong người, lần nữa phát động phản ứng nhiệt hạch, hóa thành một đạo lưu quang cầm chiến đao trong tay ngăn cản một đao của Thản Đa Cổ Lạp Vương Thú.</w:t>
      </w:r>
    </w:p>
    <w:p>
      <w:pPr>
        <w:pStyle w:val="BodyText"/>
      </w:pPr>
      <w:r>
        <w:t xml:space="preserve">Oanh một tiếng vang thật lớn, do chưa súc thế đủ cho nên Nhạc Trọng bị Thản Đa Cổ Lạp Vương Thú đánh bay, đâm vào người Hoàng Kim Liệt Xa, phun ra thần huyết màu vàng.</w:t>
      </w:r>
    </w:p>
    <w:p>
      <w:pPr>
        <w:pStyle w:val="BodyText"/>
      </w:pPr>
      <w:r>
        <w:t xml:space="preserve">Bản năng chiến đấu của Thản Đa Cổ Lạp Vương Thú cực kỳ cường hoành, nó trong quá trình bay ngược xúc tu lóe lên, trực tiếp đánh lên người Hoàng Kim Liệt Xa, đánh Hoàng Kim Liệt Xa vỡ vụn bay ngược vào trong sào huyệt.</w:t>
      </w:r>
    </w:p>
    <w:p>
      <w:pPr>
        <w:pStyle w:val="Compact"/>
      </w:pPr>
      <w:r>
        <w:t xml:space="preserve">Đồng thời ở cửa ra vào có nhiều Thản Đa Cổ Lạp Thú đang chờ, muốn phá hủy cửa ra vào.</w:t>
      </w:r>
      <w:r>
        <w:br w:type="textWrapping"/>
      </w:r>
      <w:r>
        <w:br w:type="textWrapping"/>
      </w:r>
    </w:p>
    <w:p>
      <w:pPr>
        <w:pStyle w:val="Heading2"/>
      </w:pPr>
      <w:bookmarkStart w:id="1684" w:name="chương-1872-cường-giả-thập-giai-mạnh-nhất-viễn-cổ.-1"/>
      <w:bookmarkEnd w:id="1684"/>
      <w:r>
        <w:t xml:space="preserve">1662. Chương 1872: Cường Giả Thập Giai Mạnh Nhất Viễn Cổ. (1)</w:t>
      </w:r>
    </w:p>
    <w:p>
      <w:pPr>
        <w:pStyle w:val="Compact"/>
      </w:pPr>
      <w:r>
        <w:br w:type="textWrapping"/>
      </w:r>
      <w:r>
        <w:br w:type="textWrapping"/>
      </w:r>
      <w:r>
        <w:t xml:space="preserve">Trong kia Hoàng Kim Liệt Xa có tiếng kêu hoảng sợ vang lên:</w:t>
      </w:r>
    </w:p>
    <w:p>
      <w:pPr>
        <w:pStyle w:val="BodyText"/>
      </w:pPr>
      <w:r>
        <w:t xml:space="preserve">- Viện quân, viện quân của chúng tới rồi. Làm sao bây giờ, Nhạc Trọng?</w:t>
      </w:r>
    </w:p>
    <w:p>
      <w:pPr>
        <w:pStyle w:val="BodyText"/>
      </w:pPr>
      <w:r>
        <w:t xml:space="preserve">Ý niệm Nhạc Trọng quét qua, chỉ thấy trong sào huyệt có đầy Thản Đa Cổ Lạp Thú, hắn lập tức phán đoán:</w:t>
      </w:r>
    </w:p>
    <w:p>
      <w:pPr>
        <w:pStyle w:val="BodyText"/>
      </w:pPr>
      <w:r>
        <w:t xml:space="preserve">- Tiến vào huyệt động kia, chỗ đó mới có sinh cơ cho chúng ta.</w:t>
      </w:r>
    </w:p>
    <w:p>
      <w:pPr>
        <w:pStyle w:val="BodyText"/>
      </w:pPr>
      <w:r>
        <w:t xml:space="preserve">- Tốt!</w:t>
      </w:r>
    </w:p>
    <w:p>
      <w:pPr>
        <w:pStyle w:val="BodyText"/>
      </w:pPr>
      <w:r>
        <w:t xml:space="preserve">Chủ nhân Hoàng Kim Liệt Xa cũng là gia hỏa dứt khoát, nó lập tức thúc dục Hoàng Kim Liệt Xa bị tàn phá thay đổi phương hướng lao vào huyệt động màu xanh lá</w:t>
      </w:r>
    </w:p>
    <w:p>
      <w:pPr>
        <w:pStyle w:val="BodyText"/>
      </w:pPr>
      <w:r>
        <w:t xml:space="preserve">Cả sào huyệt Thản Đa Cổ Lạp Thú điên cuồng đuổi theo, đụng vào Hoàng Kim Liệt Xa.</w:t>
      </w:r>
    </w:p>
    <w:p>
      <w:pPr>
        <w:pStyle w:val="BodyText"/>
      </w:pPr>
      <w:r>
        <w:t xml:space="preserve">Nhạc Trọng đứng trên Hoàng Kim Liệt Xa, huy động hỏa diễm chiến đao chém dứt từng xúc tu.</w:t>
      </w:r>
    </w:p>
    <w:p>
      <w:pPr>
        <w:pStyle w:val="BodyText"/>
      </w:pPr>
      <w:r>
        <w:t xml:space="preserve">Trong nháy mắt Hoàng Kim Liệt Xa đã tới biên giới của sào huyệt màu xanh lá.</w:t>
      </w:r>
    </w:p>
    <w:p>
      <w:pPr>
        <w:pStyle w:val="BodyText"/>
      </w:pPr>
      <w:r>
        <w:t xml:space="preserve">Đúng lúc này Thản Đa Cổ Lạp Vương Thú đang đuổi theo đột nhiên phát ra một tiếng kêu to kinh thiên động địa, tám đầu xúc tu bắn tới như điện.</w:t>
      </w:r>
    </w:p>
    <w:p>
      <w:pPr>
        <w:pStyle w:val="BodyText"/>
      </w:pPr>
      <w:r>
        <w:t xml:space="preserve">Hai cái xúc tu quấn chặt Hoàng Kim Liệt Xa, ngạnh sanh kéo Hoàng Kim Liệt Xa lại, sáu xúc tu khác lại đánh thẳng vào Nhạc Trọng.</w:t>
      </w:r>
    </w:p>
    <w:p>
      <w:pPr>
        <w:pStyle w:val="BodyText"/>
      </w:pPr>
      <w:r>
        <w:t xml:space="preserve">Dù tám xúc tu của Thản Đa Cổ Lạp Vương Thú bị chặt đứt toàn bộ,nó có thể mọc dài ra lần nữa. Những mà sức khôi phục của Thản Đa Cổ Lạp Vương Thú cực kì khủng bố, phòng ngự và khôi phục của nó vượt xa cường giả chân thần. Nhưng mà cường giả chân thần có được thần hồn bất diệt, chỉ cần địch nhân không phải là dị chủng trong Thản Đa Cổ Lạp Thú thì bọn họ dễ dàng đào thoát.</w:t>
      </w:r>
    </w:p>
    <w:p>
      <w:pPr>
        <w:pStyle w:val="BodyText"/>
      </w:pPr>
      <w:r>
        <w:t xml:space="preserve">- Bỏ xe, trốn!</w:t>
      </w:r>
    </w:p>
    <w:p>
      <w:pPr>
        <w:pStyle w:val="BodyText"/>
      </w:pPr>
      <w:r>
        <w:t xml:space="preserve">Nhạc Trọng nổi giận gầm lên một tiếng, thân thể lần nữa phát động phản ứng nhiệt hạch, chiến đao trong tay chém vào xúc tu của Thản Đa Cổ Lạp Vương Thú.</w:t>
      </w:r>
    </w:p>
    <w:p>
      <w:pPr>
        <w:pStyle w:val="BodyText"/>
      </w:pPr>
      <w:r>
        <w:t xml:space="preserve">Xúc tu bị chiến đao chém đứt, Nhạc Trọng thuận thế sử dụng nhu kình sau đó mượn xúc tu oanh sinh ra lực xung kích lui vào trong huyệt động xanh lá.</w:t>
      </w:r>
    </w:p>
    <w:p>
      <w:pPr>
        <w:pStyle w:val="BodyText"/>
      </w:pPr>
      <w:r>
        <w:t xml:space="preserve">Trrong Hoàng Kim Liệt Xa có một thân thể nhỏ nhắn cũng lao ra theo, phóng thẳng vào cái động xanh lá.</w:t>
      </w:r>
    </w:p>
    <w:p>
      <w:pPr>
        <w:pStyle w:val="BodyText"/>
      </w:pPr>
      <w:r>
        <w:t xml:space="preserve">Lúc này trong sào huyệt khắp nơi tràn ngập Thản Đa Cổ Lạp Thú, chỉ ở trong sào huyệt xanh lá này bọn họ mới có sinh cơ.</w:t>
      </w:r>
    </w:p>
    <w:p>
      <w:pPr>
        <w:pStyle w:val="BodyText"/>
      </w:pPr>
      <w:r>
        <w:t xml:space="preserve">Nhìn thấy Nhạc Trọng hai người nhảy vào trong huyejt động xanh lá, những con Thản Đa Cổ Lạp Thú này vây tới, nhưng mà chúng chỉ dám đứng ở bên ngoài mà không dám vào, giống như sợ cái gì đó.</w:t>
      </w:r>
    </w:p>
    <w:p>
      <w:pPr>
        <w:pStyle w:val="BodyText"/>
      </w:pPr>
      <w:r>
        <w:t xml:space="preserve">Cho dù Thản Đa Cổ Lạp Vương Thú vừa khôi phục cũng ngửa mặt lên trời phát ra tiếng gầm giận dữ, tiếng kêu khủng bố quanh quẩn khu vực chung quanh.</w:t>
      </w:r>
    </w:p>
    <w:p>
      <w:pPr>
        <w:pStyle w:val="BodyText"/>
      </w:pPr>
      <w:r>
        <w:t xml:space="preserve">Mặt khác Kỳ Dương bên kia vứt bỏ Nhạc Trọng thì ra sức chiến đấu lao ra bên ngoài.</w:t>
      </w:r>
    </w:p>
    <w:p>
      <w:pPr>
        <w:pStyle w:val="BodyText"/>
      </w:pPr>
      <w:r>
        <w:t xml:space="preserve">- Ha ha ha ha! ! Tinh Thần Thụ! ! Ta chờ đợi ngày này đã nhiều năm rồi!</w:t>
      </w:r>
    </w:p>
    <w:p>
      <w:pPr>
        <w:pStyle w:val="BodyText"/>
      </w:pPr>
      <w:r>
        <w:t xml:space="preserve">Nhìn qua Tinh Thần Thụ cao tận mây, những cường giả trong Thông Thiên tháp xông ra ngoài, cường giả cửu giai không có đạt tới nửa bước chân thần nhìn qua Tinh Thần Thụ thì vui vẻ:</w:t>
      </w:r>
    </w:p>
    <w:p>
      <w:pPr>
        <w:pStyle w:val="BodyText"/>
      </w:pPr>
      <w:r>
        <w:t xml:space="preserve">- Thiên Thần Đại Thế Giới! ! Chúng ta có thể thông qua Tinh Thần Thụ trở lại Thiên Thần Đại Thế Giới!</w:t>
      </w:r>
    </w:p>
    <w:p>
      <w:pPr>
        <w:pStyle w:val="BodyText"/>
      </w:pPr>
      <w:r>
        <w:t xml:space="preserve">Ý niệm này hiện ra thì đại bộ phận cường giả cửu giai đều kềm nén không được điên cuồng lao lên Thần Thụ.</w:t>
      </w:r>
    </w:p>
    <w:p>
      <w:pPr>
        <w:pStyle w:val="BodyText"/>
      </w:pPr>
      <w:r>
        <w:t xml:space="preserve">Kỳ Dương nhìn qua những cường giả cửu giai bay tới Tinh Thần Thụ thì lạnh lùng cười nói:</w:t>
      </w:r>
    </w:p>
    <w:p>
      <w:pPr>
        <w:pStyle w:val="BodyText"/>
      </w:pPr>
      <w:r>
        <w:t xml:space="preserve">- Một đám ngu xuẩn! ! Chúng ta đi!</w:t>
      </w:r>
    </w:p>
    <w:p>
      <w:pPr>
        <w:pStyle w:val="BodyText"/>
      </w:pPr>
      <w:r>
        <w:t xml:space="preserve">Bọn người Cáp Lai Mỗ nhìn quét qua đám cường giả cửu giai này, trực tiếp bay về năm chiến hạm.</w:t>
      </w:r>
    </w:p>
    <w:p>
      <w:pPr>
        <w:pStyle w:val="BodyText"/>
      </w:pPr>
      <w:r>
        <w:t xml:space="preserve">Những tên cường giả bán thần thì bất đắc dĩ, cũng chỉ có thể đi theo bọn người Cáp Lai Mỗ bay về chiến hạm. Bọn họ mấy ngày này thông qua tình báo hệ thống thần ma, đúng như Kỳ Dương đã nói, cường giả nửa bước chân thần không cách nào thôn qua cánh cửa tên đỉnh Tinh Thần Thụ quay lại Thiên Thần Đại Thế Giới.</w:t>
      </w:r>
    </w:p>
    <w:p>
      <w:pPr>
        <w:pStyle w:val="BodyText"/>
      </w:pPr>
      <w:r>
        <w:t xml:space="preserve">Được hỏa lực của chiến hạm bảo hộ, bọn người Cáp Lai Mỗ nhanh chóng quay về tàu.</w:t>
      </w:r>
    </w:p>
    <w:p>
      <w:pPr>
        <w:pStyle w:val="BodyText"/>
      </w:pPr>
      <w:r>
        <w:t xml:space="preserve">Ở bên khác mất đi hỏa lực của năm chiến hạm áp chế, vô cùng vô tận Thản Đa Cổ Lạp Thú giống như thủy triều lao ra ngoài.</w:t>
      </w:r>
    </w:p>
    <w:p>
      <w:pPr>
        <w:pStyle w:val="BodyText"/>
      </w:pPr>
      <w:r>
        <w:t xml:space="preserve">Những con Thản Đa Cổ Lạp Thú từ trong sào huyệt tuôn ra, chợt điên cuồng lao qua đám cường giả cửu giai.</w:t>
      </w:r>
    </w:p>
    <w:p>
      <w:pPr>
        <w:pStyle w:val="BodyText"/>
      </w:pPr>
      <w:r>
        <w:t xml:space="preserve">- Cứu mạng!</w:t>
      </w:r>
    </w:p>
    <w:p>
      <w:pPr>
        <w:pStyle w:val="BodyText"/>
      </w:pPr>
      <w:r>
        <w:t xml:space="preserve">- Cứu tôi!</w:t>
      </w:r>
    </w:p>
    <w:p>
      <w:pPr>
        <w:pStyle w:val="BodyText"/>
      </w:pPr>
      <w:r>
        <w:t xml:space="preserve">- Giúp đỡ tôi đi!</w:t>
      </w:r>
    </w:p>
    <w:p>
      <w:pPr>
        <w:pStyle w:val="BodyText"/>
      </w:pPr>
      <w:r>
        <w:t xml:space="preserve">- Ah! ! !</w:t>
      </w:r>
    </w:p>
    <w:p>
      <w:pPr>
        <w:pStyle w:val="BodyText"/>
      </w:pPr>
      <w:r>
        <w:t xml:space="preserve">"..."</w:t>
      </w:r>
    </w:p>
    <w:p>
      <w:pPr>
        <w:pStyle w:val="BodyText"/>
      </w:pPr>
      <w:r>
        <w:t xml:space="preserve">Từng tiếng thê lương kêu thảm thiết cùng tuyệt vọng từ trong đám Thản Đa Cổ Lạp Thú truyền ra, một đám cường giả cửu giai bị Thản Đa Cổ Lạp Thú xé thành phấn vụn, ngay cả chiến giáp hoàng kim cũng không thể bảo vệ bọn họ.</w:t>
      </w:r>
    </w:p>
    <w:p>
      <w:pPr>
        <w:pStyle w:val="BodyText"/>
      </w:pPr>
      <w:r>
        <w:t xml:space="preserve">Lỗ Liệt Thần Chủ nhìn qua đám cường giả cửu giai đang giãy dụa trong thú triều, trong mắt hiện ra nét không đành lòng, nói:</w:t>
      </w:r>
    </w:p>
    <w:p>
      <w:pPr>
        <w:pStyle w:val="BodyText"/>
      </w:pPr>
      <w:r>
        <w:t xml:space="preserve">- Cáp Lai Mỗ đại nhân, vì cái gì không ra tay cứu bọn họ? Nếu như chúng ta bây giờ ra tay cũng cứu được một ít người.</w:t>
      </w:r>
    </w:p>
    <w:p>
      <w:pPr>
        <w:pStyle w:val="BodyText"/>
      </w:pPr>
      <w:r>
        <w:t xml:space="preserve">Cáp Lai Mỗ vẻ mặt lãnh đạm nói:</w:t>
      </w:r>
    </w:p>
    <w:p>
      <w:pPr>
        <w:pStyle w:val="BodyText"/>
      </w:pPr>
      <w:r>
        <w:t xml:space="preserve">- Bọn hhọ đã phải đi, chúng ta cũng không lưu bọn họ. Có thể xông qua thú triều hay không là bổn sự của họ thôi, nếu như xông không được thì nhận mệnh đi. Lực lượng của chúng ta có hạn, không có khả năng dùng để trợ giúp những người kia. Nếu anh muốn đi cứu thì đi đi.</w:t>
      </w:r>
    </w:p>
    <w:p>
      <w:pPr>
        <w:pStyle w:val="BodyText"/>
      </w:pPr>
      <w:r>
        <w:t xml:space="preserve">Lỗ Liệt Thần Chủ nhìn qua nhiều người chung quanh không có không đành lòng, mà có bộ dáng hả hê thì hắn liền trầm mặc.</w:t>
      </w:r>
    </w:p>
    <w:p>
      <w:pPr>
        <w:pStyle w:val="BodyText"/>
      </w:pPr>
      <w:r>
        <w:t xml:space="preserve">Lúc này đột nhiên có một đạo hào quang hoàng kim bay tới gàn Tinh Thần Thụ.</w:t>
      </w:r>
    </w:p>
    <w:p>
      <w:pPr>
        <w:pStyle w:val="BodyText"/>
      </w:pPr>
      <w:r>
        <w:t xml:space="preserve">Mấy ngàn đầu Thản Đa Cổ Lạp Thú bỗng nhiên bổ nhào qua hào quang hoàng kim này.</w:t>
      </w:r>
    </w:p>
    <w:p>
      <w:pPr>
        <w:pStyle w:val="BodyText"/>
      </w:pPr>
      <w:r>
        <w:t xml:space="preserve">- Ngu xuẩn, đều đi chết đi! !</w:t>
      </w:r>
    </w:p>
    <w:p>
      <w:pPr>
        <w:pStyle w:val="BodyText"/>
      </w:pPr>
      <w:r>
        <w:t xml:space="preserve">Trong hào quang hoàng kim hét lên giận dữ, từng đạo xương cốt hoàng kim bắn ra, đâm vào đầu lâu của Thản Đa Cổ Lạp Thú, vô cùng tinh chuẩn dánh nát óc của Thản Đa Cổ Lạp Thú.</w:t>
      </w:r>
    </w:p>
    <w:p>
      <w:pPr>
        <w:pStyle w:val="BodyText"/>
      </w:pPr>
      <w:r>
        <w:t xml:space="preserve">Hào quang hoàng kim bay nhanh, vô số xương cốt hoàng kim như đạn pháo bắn vào đầu lâu của Thản Đa Cổ Lạp Thú, điên cuồng đuổi giết Thản Đa Cổ Lạp Thú, trực tiếp bay về hướng Tinh Thần Thụ.</w:t>
      </w:r>
    </w:p>
    <w:p>
      <w:pPr>
        <w:pStyle w:val="BodyText"/>
      </w:pPr>
      <w:r>
        <w:t xml:space="preserve">Cường giả trên năm chiến hạm nhìn thấy cảnh này thì kinh hãi.</w:t>
      </w:r>
    </w:p>
    <w:p>
      <w:pPr>
        <w:pStyle w:val="BodyText"/>
      </w:pPr>
      <w:r>
        <w:t xml:space="preserve">Kỳ Dương nhìn qua đạo quang mang kia, trong mắt chớp động lên dị quang, nói:</w:t>
      </w:r>
    </w:p>
    <w:p>
      <w:pPr>
        <w:pStyle w:val="BodyText"/>
      </w:pPr>
      <w:r>
        <w:t xml:space="preserve">- Thật mạnh, sức chiến đấu của tên này đã ngoài cửu giai đại viên mãn. Nhưng mà lại không có đạt tới thập giai. Quỷ dị nhất là thực lực của nó chính là cửu giai đỉnh phong. Đã xảy ra chuyện gì? Cáp Lai Mỗ, chẳng lẽ anh không tiếp dẫn toàn bộ người tới cứ điểm hy vọng sao?</w:t>
      </w:r>
    </w:p>
    <w:p>
      <w:pPr>
        <w:pStyle w:val="BodyText"/>
      </w:pPr>
      <w:r>
        <w:t xml:space="preserve">Cáp Lai Mỗ nhướng mày, lộ ra vẻ suy tư nói:</w:t>
      </w:r>
    </w:p>
    <w:p>
      <w:pPr>
        <w:pStyle w:val="BodyText"/>
      </w:pPr>
      <w:r>
        <w:t xml:space="preserve">- Không! Ngày đó tôi đúng là mang toàn cả mọi người tiếp dẫn đến cứ điểm hy vọng. Người chưa tới tôi đã xác định qua, bọn họ đã biến thành thi thể, ngay cả linh hồn cũng bị Thản Đa Cổ Lạp Thú thôn phệ.</w:t>
      </w:r>
    </w:p>
    <w:p>
      <w:pPr>
        <w:pStyle w:val="BodyText"/>
      </w:pPr>
      <w:r>
        <w:t xml:space="preserve">Bỗng nhiên một gã cường giả tam nhãn tộc thực lực nửa bước chân thần kêu lên:</w:t>
      </w:r>
    </w:p>
    <w:p>
      <w:pPr>
        <w:pStyle w:val="BodyText"/>
      </w:pPr>
      <w:r>
        <w:t xml:space="preserve">- Nó là A Mạn Nặc, chính là hoàng kim cự nhân A Mạn Nặc thủ quan thứ ba của Thông Thiên tháp!</w:t>
      </w:r>
    </w:p>
    <w:p>
      <w:pPr>
        <w:pStyle w:val="BodyText"/>
      </w:pPr>
      <w:r>
        <w:t xml:space="preserve">- A Mạn Nặc? Nó còn chưa chết? Không có khả năng? Nó không có khả năng còn sống mới đúng!</w:t>
      </w:r>
    </w:p>
    <w:p>
      <w:pPr>
        <w:pStyle w:val="BodyText"/>
      </w:pPr>
      <w:r>
        <w:t xml:space="preserve">- A Mạn Nặc, hoàng kim cự thần? Không đúng, A Mạn Nặc là cường giả Thôn Cốt Quỷ tộc, tại sao có bộ dáng như vậy?</w:t>
      </w:r>
    </w:p>
    <w:p>
      <w:pPr>
        <w:pStyle w:val="BodyText"/>
      </w:pPr>
      <w:r>
        <w:t xml:space="preserve">"..."</w:t>
      </w:r>
    </w:p>
    <w:p>
      <w:pPr>
        <w:pStyle w:val="BodyText"/>
      </w:pPr>
      <w:r>
        <w:t xml:space="preserve">Nghe cái tên được A Mạn Nặc thì sắc mặt năm đại chân thần biến hóa, nghị luận nhao nhao, trong lòng cảm giác bất an.</w:t>
      </w:r>
    </w:p>
    <w:p>
      <w:pPr>
        <w:pStyle w:val="BodyText"/>
      </w:pPr>
      <w:r>
        <w:t xml:space="preserve">Đúng lúc này một tên Ác ma tộc nửa bước chân ma hiếu kỳ hỏi:</w:t>
      </w:r>
    </w:p>
    <w:p>
      <w:pPr>
        <w:pStyle w:val="BodyText"/>
      </w:pPr>
      <w:r>
        <w:t xml:space="preserve">- Kỳ Dương đại nhân, A Mạn Nặc là ai?</w:t>
      </w:r>
    </w:p>
    <w:p>
      <w:pPr>
        <w:pStyle w:val="BodyText"/>
      </w:pPr>
      <w:r>
        <w:t xml:space="preserve">Kỳ Dương trầm mặc một hồi, chậm rãi thở dài nói:</w:t>
      </w:r>
    </w:p>
    <w:p>
      <w:pPr>
        <w:pStyle w:val="Compact"/>
      </w:pPr>
      <w:r>
        <w:t xml:space="preserve">- A Mạn Nặc thật lâu trước kia là thủ lĩnh của chúng ta, dẫn đầu chúng ta chiến đấu với Thản Đa Cổ Lạp Thú. Lúc ấy chúng ta rất tín nhiệm hắn, cũng diệt sát vô số Thản Đa Cổ Lạp Thú. Sau khi chiến đấu cả ngàn năm, A Mạn Nặc ý đồ tiêu diệt toàn bộ chúng ta, thôn phệ luyện hóa giúp hắn đánh vỡ bình cảnh tấn chức cảnh giới cao hơn.</w:t>
      </w:r>
      <w:r>
        <w:br w:type="textWrapping"/>
      </w:r>
      <w:r>
        <w:br w:type="textWrapping"/>
      </w:r>
    </w:p>
    <w:p>
      <w:pPr>
        <w:pStyle w:val="Heading2"/>
      </w:pPr>
      <w:bookmarkStart w:id="1685" w:name="chương-1873-cường-giả-thập-giai-mạnh-nhất-viễn-cổ.-2"/>
      <w:bookmarkEnd w:id="1685"/>
      <w:r>
        <w:t xml:space="preserve">1663. Chương 1873: Cường Giả Thập Giai Mạnh Nhất Viễn Cổ. (2)</w:t>
      </w:r>
    </w:p>
    <w:p>
      <w:pPr>
        <w:pStyle w:val="Compact"/>
      </w:pPr>
      <w:r>
        <w:br w:type="textWrapping"/>
      </w:r>
      <w:r>
        <w:br w:type="textWrapping"/>
      </w:r>
      <w:r>
        <w:t xml:space="preserve">- Thôn Cốt Quỷ tộc có một loại nưng lực kỳ dị, thôn phệ xương cốt cường giả có thể tiến hóa nhanh chóng, nếu như hắn thôn phệ luyện hóa chúng ta, thật đúng là có khả năng giúp hắn đột phá bình cảnh tăng lên cao hơn. Mưu đồ của hắn bị chúng ta phát hiện, lúc ấy cơ hồ tất cả cường giả thập giai liên thủ công kích nó, cuối cùng sáu người vẫn lạc mới đánh nó chết.</w:t>
      </w:r>
    </w:p>
    <w:p>
      <w:pPr>
        <w:pStyle w:val="BodyText"/>
      </w:pPr>
      <w:r>
        <w:t xml:space="preserve">Nghe đến đó tất cả mọi người cảm thấy rét lạnh nội tâm, A Mạn Nặc tại này thời kỳ toàn thịnh đúng là quá khủng bố, hơn mười cường giả thập giai vây công noó, còn bị nó giết chết sáu người mới chết, thực lực của nó nghịch thiên có thể nghĩ.</w:t>
      </w:r>
    </w:p>
    <w:p>
      <w:pPr>
        <w:pStyle w:val="BodyText"/>
      </w:pPr>
      <w:r>
        <w:t xml:space="preserve">- Vậy tại sao nó bay tới Tinh Thần Thụ?</w:t>
      </w:r>
    </w:p>
    <w:p>
      <w:pPr>
        <w:pStyle w:val="BodyText"/>
      </w:pPr>
      <w:r>
        <w:t xml:space="preserve">Trong mắt Kỳ Dương có hào quang trí tuệ lóe lên, nhanh chóng phân tích:</w:t>
      </w:r>
    </w:p>
    <w:p>
      <w:pPr>
        <w:pStyle w:val="BodyText"/>
      </w:pPr>
      <w:r>
        <w:t xml:space="preserve">- Rất đơn giản, tên kia hẳn là một tia thân hồn bất diệt của A Mạn Nặc, nó tận lực áp chế cảnh giới của mình, sau đó quay về Thiên Thần Đại Thế Giới xưng bá. Một khi nó quay về Thiên Thần Đại Thế Giới thì nó là vô địch, không người có thể áp chế.</w:t>
      </w:r>
    </w:p>
    <w:p>
      <w:pPr>
        <w:pStyle w:val="BodyText"/>
      </w:pPr>
      <w:r>
        <w:t xml:space="preserve">Cáp Lai Mỗ trầm giọng hỏi:</w:t>
      </w:r>
    </w:p>
    <w:p>
      <w:pPr>
        <w:pStyle w:val="BodyText"/>
      </w:pPr>
      <w:r>
        <w:t xml:space="preserve">- Muốn ngăn cản nó không? Nếu như hiện tại chúng ta vẫn còn hy vọng ngăn cản nó.</w:t>
      </w:r>
    </w:p>
    <w:p>
      <w:pPr>
        <w:pStyle w:val="BodyText"/>
      </w:pPr>
      <w:r>
        <w:t xml:space="preserve">Kỳ Dương nhanh chóng nói:</w:t>
      </w:r>
    </w:p>
    <w:p>
      <w:pPr>
        <w:pStyle w:val="BodyText"/>
      </w:pPr>
      <w:r>
        <w:t xml:space="preserve">- Tại sao phải ngăn cản nó? Nó rời khỏi Thản Đa Cổ Lạp Tinh thì không quan hệ tới chúng ta. Nó tiến vào Thiên Thần Đại Thế Giới dù nó vô địch thì quan hệ tới chúng ta sao? Cho dù nó lần nữa xông vào Thông Thiên tháp cũng là chuyện nhiều năm sau, đến lúc đó chúng ta còn sống hay không là vấn đề. Cưỡng ép lưu nó lại chỉ tăng thêm cường địch mà thôi.</w:t>
      </w:r>
    </w:p>
    <w:p>
      <w:pPr>
        <w:pStyle w:val="BodyText"/>
      </w:pPr>
      <w:r>
        <w:t xml:space="preserve">Kỳ Dương chính là một ác ma, thiên tính chính là tư lợi. Ở trong cứ điểm hy vọng nó thập phần hữu hảo với bọn người Nhạc Trọng, đó là bởi vì bọn người Nhạc Trọng có đủ giá trị lợi dụng. Một khi không có giá trị lợi dụng thì nó chẳng quan tâm tới.</w:t>
      </w:r>
    </w:p>
    <w:p>
      <w:pPr>
        <w:pStyle w:val="BodyText"/>
      </w:pPr>
      <w:r>
        <w:t xml:space="preserve">Nghe Kỳ Dương nói vậy thì mọi người trầm mặc.</w:t>
      </w:r>
    </w:p>
    <w:p>
      <w:pPr>
        <w:pStyle w:val="BodyText"/>
      </w:pPr>
      <w:r>
        <w:t xml:space="preserve">Tuy bọn người Lôi Hoàng muốn ngăn cản A Mạn Nặc, nhưng mà hiện tại không có khả năng, chỉ có thể trơ mắt nhìn A Mạn Nặc bay tới đỉnh Tinh Thần Thụ, xuyên qua không gian biến mất trong đó.</w:t>
      </w:r>
    </w:p>
    <w:p>
      <w:pPr>
        <w:pStyle w:val="BodyText"/>
      </w:pPr>
      <w:r>
        <w:t xml:space="preserve">Kỳ Dương nói:</w:t>
      </w:r>
    </w:p>
    <w:p>
      <w:pPr>
        <w:pStyle w:val="BodyText"/>
      </w:pPr>
      <w:r>
        <w:t xml:space="preserve">- Đi thôi! ! Một sào huyệt bị phá hư thì lực lượng mất cân đối, chúng xây dựng sào huyệt báo hỏng, chúng ta lui về cứ điểm hy vọng.</w:t>
      </w:r>
    </w:p>
    <w:p>
      <w:pPr>
        <w:pStyle w:val="BodyText"/>
      </w:pPr>
      <w:r>
        <w:t xml:space="preserve">Kỳ Dương ra lệnh thì năm chiến hạm quay đầu lại, quay về cứ điểm hy vọng.</w:t>
      </w:r>
    </w:p>
    <w:p>
      <w:pPr>
        <w:pStyle w:val="BodyText"/>
      </w:pPr>
      <w:r>
        <w:t xml:space="preserve">Không lâu sau trong hư không của Thiên Thần Đại Thế Giới xuất hiện huyệt động cực lớn, hóa thân của A Mạn Nặc từ trên cao giáng xuống.</w:t>
      </w:r>
    </w:p>
    <w:p>
      <w:pPr>
        <w:pStyle w:val="BodyText"/>
      </w:pPr>
      <w:r>
        <w:t xml:space="preserve">- Trở về, ta từ trong Thông Thiên tháp trở về. Ha ha, sau này ta tấn chức cường giả chân thần sẽ bằng phẳng. Trên trời dưới đất duy ngã độc tôn.</w:t>
      </w:r>
    </w:p>
    <w:p>
      <w:pPr>
        <w:pStyle w:val="BodyText"/>
      </w:pPr>
      <w:r>
        <w:t xml:space="preserve">Sau khi rơi xuống dất, A Mạn Nặc lên tiếng cuồng tiếu, hắn nhìn quét qua địa chỉ trong cánh tay phải.</w:t>
      </w:r>
    </w:p>
    <w:p>
      <w:pPr>
        <w:pStyle w:val="BodyText"/>
      </w:pPr>
      <w:r>
        <w:t xml:space="preserve">- Đây là?</w:t>
      </w:r>
    </w:p>
    <w:p>
      <w:pPr>
        <w:pStyle w:val="BodyText"/>
      </w:pPr>
      <w:r>
        <w:t xml:space="preserve">A Mạn Nặc nhìn qua địa chỉ trên cánh tay phải, không có bất kỳ ấn tượng gì, nhưng mà nó do dự vẫn dùng sức xé một cái, trực tiếp xé rách hư không đi vào trong đó.</w:t>
      </w:r>
    </w:p>
    <w:p>
      <w:pPr>
        <w:pStyle w:val="BodyText"/>
      </w:pPr>
      <w:r>
        <w:t xml:space="preserve">A Mạn Nặc xuyên việt hư không đi vào hang đó quỷ dị, ở trong hang đá có tế đàn, trên tế đàn có hòn đá màu đen quỷ dị.</w:t>
      </w:r>
    </w:p>
    <w:p>
      <w:pPr>
        <w:pStyle w:val="BodyText"/>
      </w:pPr>
      <w:r>
        <w:t xml:space="preserve">Thời điểm A Mạn Nặc bước vào trong hang đá, viên đá đen bay lên, chui vào trong thức hải của nó, trong mắt nhiều trí nhớ hiện ra.</w:t>
      </w:r>
    </w:p>
    <w:p>
      <w:pPr>
        <w:pStyle w:val="BodyText"/>
      </w:pPr>
      <w:r>
        <w:t xml:space="preserve">Hòn đá đen này chính là trí nhớ thạch của A Mạn Nặc, ghi lại vô số trí nhớ của A Mạn Nặc, là bố trí sau cùng của nó.</w:t>
      </w:r>
    </w:p>
    <w:p>
      <w:pPr>
        <w:pStyle w:val="BodyText"/>
      </w:pPr>
      <w:r>
        <w:t xml:space="preserve">Lúc trước A Mạn Nặc tinh thông vô số bí thuật, chiến lực ngập trời. Bởi vậy trong chân thân cũng xưng là đệ nhất, có vô số thủ đoạn. Lúc trước bị người ta liên thủ chém giết, nó vẫn bố trí đủ loại thủ đoạn ở phía sau, đây là nó chuẩn bị thủ đoạn sau cùng của mình.</w:t>
      </w:r>
    </w:p>
    <w:p>
      <w:pPr>
        <w:pStyle w:val="BodyText"/>
      </w:pPr>
      <w:r>
        <w:t xml:space="preserve">A Mạn Nặc hấp thu rất nhiều trí nhớ trong trí nhớ thạch và hiểu ra.</w:t>
      </w:r>
    </w:p>
    <w:p>
      <w:pPr>
        <w:pStyle w:val="BodyText"/>
      </w:pPr>
      <w:r>
        <w:t xml:space="preserve">- Thì ra là thế, thì ra ta đã sớm tấn chức chân thần. Nhưng mà sau đó bị người ta giết một lần, mà đi qua cánh cửa sẽ mất đi trí nhớ. Nhưng mà chỉ cần ta có thể hấp thu đủ lực lượng, tuyệt đối có thể đột phá lần nữa, tấn chức trở thành cường giả chân thần.</w:t>
      </w:r>
    </w:p>
    <w:p>
      <w:pPr>
        <w:pStyle w:val="BodyText"/>
      </w:pPr>
      <w:r>
        <w:t xml:space="preserve">Lúc này A Mạn Nặc chính là một tia thần hồn bất diệt của A Mạn Nặc ngày xưa, trải qua vô số tuế nguyệt tu luyện khôi phục mà thành. Cường giả chân thần có được thần hồn bất diệt, rất khó hoàn toàn diệt sát, chỉ cần có một tia tàn hồn tồn tại là có thể đông sơn tái khởi.</w:t>
      </w:r>
    </w:p>
    <w:p>
      <w:pPr>
        <w:pStyle w:val="BodyText"/>
      </w:pPr>
      <w:r>
        <w:t xml:space="preserve">- Hiện tại nên đánh tan bình cảnh nửa bước chân thần thôi.</w:t>
      </w:r>
    </w:p>
    <w:p>
      <w:pPr>
        <w:pStyle w:val="BodyText"/>
      </w:pPr>
      <w:r>
        <w:t xml:space="preserve">Hào quang trong mắt A Mạn Nặc chớp động, nổi giận gầm lên một tiếng, một đạo lực lượng chấn động từ trong thân thể của nó tỏa ra ngoài. Ngay sau đó khí tức lực lượng của nó tăng lên, nhanh chóng đột phá lên nửa bước chân thần chi cảnh. Ngay sau đó không ngừng tăng cường, càng ngày càng khủng bố, sau khi tiếp cận chân thần thì dừng lại.</w:t>
      </w:r>
    </w:p>
    <w:p>
      <w:pPr>
        <w:pStyle w:val="BodyText"/>
      </w:pPr>
      <w:r>
        <w:t xml:space="preserve">Trong mắt A Mạn Nặc hiện ra thần sắc hung tàn, trong lòng gào thét.</w:t>
      </w:r>
    </w:p>
    <w:p>
      <w:pPr>
        <w:pStyle w:val="BodyText"/>
      </w:pPr>
      <w:r>
        <w:t xml:space="preserve">- Trước mắt cũng cứ như vậy. Ta cần thêm nhiều huyết nhục và xương cốt để đột phá. Nếu không có đạt tới chân thần, cho dù huyết tẩy tám trăm thế giới cũng không bị hệ thống thần ma tống khỏi thế giới này. Lúc này đây mình phải đồ sát sinh linh trong tám trăm thế giới không còn, biến chúng thành lực lượng của ta. Thời điểm đó đột phá lên chân thần, cuối cùng vượt qua khống chế của hệ thống thần ma. Chính thức nắm giữ vận mệnh của mình.</w:t>
      </w:r>
    </w:p>
    <w:p>
      <w:pPr>
        <w:pStyle w:val="BodyText"/>
      </w:pPr>
      <w:r>
        <w:t xml:space="preserve">- Phương hướng kia có mỹ vị!</w:t>
      </w:r>
    </w:p>
    <w:p>
      <w:pPr>
        <w:pStyle w:val="BodyText"/>
      </w:pPr>
      <w:r>
        <w:t xml:space="preserve">Thần niệm A Mạn Nặc quét qua. Trong mắt hiện ra nét dữ tợn. Hắn dùng lực xé rách không gian bước vào trong đó.</w:t>
      </w:r>
    </w:p>
    <w:p>
      <w:pPr>
        <w:pStyle w:val="BodyText"/>
      </w:pPr>
      <w:r>
        <w:t xml:space="preserve">Ở ngọn núi lớn cách đó ba vạn dặm có con giao long dài trăm mét. Cuộn mình thành một đoàn ngủ say, nó có thực lực nửa bước chân thần.</w:t>
      </w:r>
    </w:p>
    <w:p>
      <w:pPr>
        <w:pStyle w:val="BodyText"/>
      </w:pPr>
      <w:r>
        <w:t xml:space="preserve">Bỗng nhiên không gian trước mặt con giao long chấn động, một cổng không gian trực tiếp vỡ ra, A Mạn Nặc từ cánh cửa không gian ra ngoài..</w:t>
      </w:r>
    </w:p>
    <w:p>
      <w:pPr>
        <w:pStyle w:val="BodyText"/>
      </w:pPr>
      <w:r>
        <w:t xml:space="preserve">Giao long nhìn qua A Mạn Nặc, trong mắt hung quang chợt lóe lên, rít gà:</w:t>
      </w:r>
    </w:p>
    <w:p>
      <w:pPr>
        <w:pStyle w:val="BodyText"/>
      </w:pPr>
      <w:r>
        <w:t xml:space="preserve">- Cút ngay. Ngươi bây giờ cút đi, đại nhân vĩ đại như ta tâm tình tốt sẽ không so đo. Nếu không đại gia sẽ xé nát ngươi.</w:t>
      </w:r>
    </w:p>
    <w:p>
      <w:pPr>
        <w:pStyle w:val="BodyText"/>
      </w:pPr>
      <w:r>
        <w:t xml:space="preserve">- Ta hôm nay tâm tình rất tốt, gặp ngươi là đồ ăn ngon cho nên hứng thú ăn uống tăng nhiều. Ăn ngươi và toàn bộ biến dị thú trong rặng núi này, lực lượng của ta sẽ mạnh hơn nữa.</w:t>
      </w:r>
    </w:p>
    <w:p>
      <w:pPr>
        <w:pStyle w:val="BodyText"/>
      </w:pPr>
      <w:r>
        <w:t xml:space="preserve">A Mạn Nặc quan sát con giao long và tươi cười dữ tợn, duỗi bàn tay lớn hư không một trảo.</w:t>
      </w:r>
    </w:p>
    <w:p>
      <w:pPr>
        <w:pStyle w:val="BodyText"/>
      </w:pPr>
      <w:r>
        <w:t xml:space="preserve">- Lớn mật, dám mạo phảm đại gia vĩ đại, ban thưởng ngươi tội chết! !</w:t>
      </w:r>
    </w:p>
    <w:p>
      <w:pPr>
        <w:pStyle w:val="BodyText"/>
      </w:pPr>
      <w:r>
        <w:t xml:space="preserve">Giao long gầm lên một tiếng, thân thể lóe lên, thiên địa nguyên khí bắt đầu khởi động, hóa thành một con chân long phóng lên tròi, một trảo chụp thẳng vào bàn tay che trời của A Mạn Nặc.</w:t>
      </w:r>
    </w:p>
    <w:p>
      <w:pPr>
        <w:pStyle w:val="BodyText"/>
      </w:pPr>
      <w:r>
        <w:t xml:space="preserve">Bàn tay che trời và long trảo va chạm với nhau, long trảo bị đánh nát vụn, thuận tay một trảo cầm con giao long vào trong tay.</w:t>
      </w:r>
    </w:p>
    <w:p>
      <w:pPr>
        <w:pStyle w:val="BodyText"/>
      </w:pPr>
      <w:r>
        <w:t xml:space="preserve">Giao long nhìn thấy A Mạn Nặc diễn biến nguyên khí cự thủ thì giãy dụa, vẻ mặt hoảng sợ gào lên.</w:t>
      </w:r>
    </w:p>
    <w:p>
      <w:pPr>
        <w:pStyle w:val="BodyText"/>
      </w:pPr>
      <w:r>
        <w:t xml:space="preserve">- Làm sao có thể? Ngươi làm sao có thể nhẹ nhàng đánh bại ta như vậy? Ngươi là ai?</w:t>
      </w:r>
    </w:p>
    <w:p>
      <w:pPr>
        <w:pStyle w:val="BodyText"/>
      </w:pPr>
      <w:r>
        <w:t xml:space="preserve">- Ha ha! ! Nhớ kỹ, ăn ngươi chính là A Mạn Nặc.</w:t>
      </w:r>
    </w:p>
    <w:p>
      <w:pPr>
        <w:pStyle w:val="BodyText"/>
      </w:pPr>
      <w:r>
        <w:t xml:space="preserve">A Mạn Nặc dữ tợn cười cười, nó há miệng ra nuốt giao long vào bụng, ăn mấy cái và chép miệng.</w:t>
      </w:r>
    </w:p>
    <w:p>
      <w:pPr>
        <w:pStyle w:val="Compact"/>
      </w:pPr>
      <w:r>
        <w:t xml:space="preserve">Sau khi ăn tươi giao long, thần niệm A Mạn Nặc quét qua, nhanh chóng bao phủ sơn mạch vạn dặm này, nắm giữ tình huống của sơn mạch.</w:t>
      </w:r>
      <w:r>
        <w:br w:type="textWrapping"/>
      </w:r>
      <w:r>
        <w:br w:type="textWrapping"/>
      </w:r>
    </w:p>
    <w:p>
      <w:pPr>
        <w:pStyle w:val="Heading2"/>
      </w:pPr>
      <w:bookmarkStart w:id="1686" w:name="chương-1874-tai-kiếp-của-thiên-thần-đại-thế-giới."/>
      <w:bookmarkEnd w:id="1686"/>
      <w:r>
        <w:t xml:space="preserve">1664. Chương 1874: Tai Kiếp Của Thiên Thần Đại Thế Giới.</w:t>
      </w:r>
    </w:p>
    <w:p>
      <w:pPr>
        <w:pStyle w:val="Compact"/>
      </w:pPr>
      <w:r>
        <w:br w:type="textWrapping"/>
      </w:r>
      <w:r>
        <w:br w:type="textWrapping"/>
      </w:r>
      <w:r>
        <w:t xml:space="preserve">- Thật nhiều mỹ vị, đi ăn thôi.</w:t>
      </w:r>
    </w:p>
    <w:p>
      <w:pPr>
        <w:pStyle w:val="BodyText"/>
      </w:pPr>
      <w:r>
        <w:t xml:space="preserve">A Mạn Nặc dữ tợn cười cười, hắn bay lên không sơn mạch, nó há to miệng và một lỗ đen hiện ra trước người, dùng sức hấp một cái.</w:t>
      </w:r>
    </w:p>
    <w:p>
      <w:pPr>
        <w:pStyle w:val="BodyText"/>
      </w:pPr>
      <w:r>
        <w:t xml:space="preserve">Trong nháy mắt vô số biến dị thú, côn trùng biến dị và vô số sinh vật tiến vào trong miệng của A Mạn Nặc.</w:t>
      </w:r>
    </w:p>
    <w:p>
      <w:pPr>
        <w:pStyle w:val="BodyText"/>
      </w:pPr>
      <w:r>
        <w:t xml:space="preserve">Biến đổi dị thú tộc đàn cũng không thể ngăn cản hấp nhiếp khủng khiếp của A Mạn Nặc, trực tiếp bị hút vào trong miệng, sau đó trong nháy mắt tiến vào thực quản A Mạn Nặc và bị hàm răng sắc bén nghiền nát.</w:t>
      </w:r>
    </w:p>
    <w:p>
      <w:pPr>
        <w:pStyle w:val="BodyText"/>
      </w:pPr>
      <w:r>
        <w:t xml:space="preserve">- Không tốt! ! Có quái vật đại khai sát giới.</w:t>
      </w:r>
    </w:p>
    <w:p>
      <w:pPr>
        <w:pStyle w:val="BodyText"/>
      </w:pPr>
      <w:r>
        <w:t xml:space="preserve">- Chạy mau, giao long bị quái vật kia miểu sát.</w:t>
      </w:r>
    </w:p>
    <w:p>
      <w:pPr>
        <w:pStyle w:val="BodyText"/>
      </w:pPr>
      <w:r>
        <w:t xml:space="preserve">"..."</w:t>
      </w:r>
    </w:p>
    <w:p>
      <w:pPr>
        <w:pStyle w:val="BodyText"/>
      </w:pPr>
      <w:r>
        <w:t xml:space="preserve">Trong sơn mạch vô số biến dị thú bát giai, cứu giai cảm nhận được hung uy của A Mạn Nặc thỉ hoảng sợ, nhao nhao bỏ chạy ra xa.</w:t>
      </w:r>
    </w:p>
    <w:p>
      <w:pPr>
        <w:pStyle w:val="BodyText"/>
      </w:pPr>
      <w:r>
        <w:t xml:space="preserve">Vô số biến dị thú điên cuồng chạy trốn ra các nơi, hình thành một thú triều to lớn.</w:t>
      </w:r>
    </w:p>
    <w:p>
      <w:pPr>
        <w:pStyle w:val="BodyText"/>
      </w:pPr>
      <w:r>
        <w:t xml:space="preserve">- Muốn chạy trốn? Nơi này chính là Thiên Thần Đại Thế Giới, không phải Thản Đa Cổ Lạp Tinh. Tất cả trở lại cho ta, trở thành làm mồi của ta.</w:t>
      </w:r>
    </w:p>
    <w:p>
      <w:pPr>
        <w:pStyle w:val="BodyText"/>
      </w:pPr>
      <w:r>
        <w:t xml:space="preserve">A Mạn Nặc dữ tợn cười cười, vô cùng vô tận thiên địa nguyên khí tiến vào lưng của nó, lực lượng của nó kéo lên, nó mở to miệng hấp nuốt điên cuồng, thôn phệ pháp hắc hiện ra, toàn bộ sinh vật trong sơn mạch bị hấp thu không còn, căn bản không có chút sức hoàn thủ.</w:t>
      </w:r>
    </w:p>
    <w:p>
      <w:pPr>
        <w:pStyle w:val="BodyText"/>
      </w:pPr>
      <w:r>
        <w:t xml:space="preserve">A Mạn Nặc cảm thụ lực lượng trong cơ thể, thoả mãn gật gật đầu:</w:t>
      </w:r>
    </w:p>
    <w:p>
      <w:pPr>
        <w:pStyle w:val="BodyText"/>
      </w:pPr>
      <w:r>
        <w:t xml:space="preserve">- Đúng vậy, súc tích lực lượng đạt tới ba thành, lại thôn phệ bảy thành lực lượng thì ta có thể so được với chân thần.</w:t>
      </w:r>
    </w:p>
    <w:p>
      <w:pPr>
        <w:pStyle w:val="BodyText"/>
      </w:pPr>
      <w:r>
        <w:t xml:space="preserve">- Ma tộc ta nhớ ở hướng này. Ăn chúng tốt.</w:t>
      </w:r>
    </w:p>
    <w:p>
      <w:pPr>
        <w:pStyle w:val="BodyText"/>
      </w:pPr>
      <w:r>
        <w:t xml:space="preserve">A Mạn Nặc động nhiệm và xé rách không gian, xuất hiện trong khu vưc khói đen bao phủ, tràn ngập khí tức tà ác, quỷ dị, tàn bạo bao phủ toàn bộ tinh cầu.</w:t>
      </w:r>
    </w:p>
    <w:p>
      <w:pPr>
        <w:pStyle w:val="BodyText"/>
      </w:pPr>
      <w:r>
        <w:t xml:space="preserve">Thời điểm A Mạn Nặc xuất hiện một sát na thì trong tinh cầu ma khí này có giọng nói vang lên:</w:t>
      </w:r>
    </w:p>
    <w:p>
      <w:pPr>
        <w:pStyle w:val="BodyText"/>
      </w:pPr>
      <w:r>
        <w:t xml:space="preserve">- Người nào? Dám xông vào Vạn Ma điện! Chẳng lẽ ngươi muốn bị trấn áp ở chỗ sâu nhất trong ma vực, vĩnh viễn không thấy mặt trời sao?</w:t>
      </w:r>
    </w:p>
    <w:p>
      <w:pPr>
        <w:pStyle w:val="BodyText"/>
      </w:pPr>
      <w:r>
        <w:t xml:space="preserve">- Ha ha ha! ! Thật nhiều khí tức cường hãn, đồ ăn quá ngon. Tất cả các ngươi đều là đồ ăn của A Mạn Nặc ta, cho ta A Mạn Nặc ta tiến hóa, cống hiến huyết nhục của các ngươi đi.</w:t>
      </w:r>
    </w:p>
    <w:p>
      <w:pPr>
        <w:pStyle w:val="BodyText"/>
      </w:pPr>
      <w:r>
        <w:t xml:space="preserve">A Mạn Nặc cười lên hung tàn, mở cái miệng ra và thôn phệ pháp tắc hiển hiện, diễn biến thành lỗ đen to lớn hút lấy Vạn Ma điện.</w:t>
      </w:r>
    </w:p>
    <w:p>
      <w:pPr>
        <w:pStyle w:val="BodyText"/>
      </w:pPr>
      <w:r>
        <w:t xml:space="preserve">Ma chủ trấn thủ chỗ sâu nhất của Vạn Ma điện lúc này kinh hãi gần chết điên cuồng rít gào:</w:t>
      </w:r>
    </w:p>
    <w:p>
      <w:pPr>
        <w:pStyle w:val="BodyText"/>
      </w:pPr>
      <w:r>
        <w:t xml:space="preserve">- Phát động cuối cùng nhất phòng ngự! !"</w:t>
      </w:r>
    </w:p>
    <w:p>
      <w:pPr>
        <w:pStyle w:val="BodyText"/>
      </w:pPr>
      <w:r>
        <w:t xml:space="preserve">Vô số ma tộc đứng thành mười hàng cột, điên cuồng thúc dục lực lượng quán chú vào trong phòng ngự, vô tận ma khí hóa thành ác ma to lớn..</w:t>
      </w:r>
    </w:p>
    <w:p>
      <w:pPr>
        <w:pStyle w:val="BodyText"/>
      </w:pPr>
      <w:r>
        <w:t xml:space="preserve">Quái vật ác ma này va chạm lỗ đen của A Mạn Nặc diễn biến hình thành.</w:t>
      </w:r>
    </w:p>
    <w:p>
      <w:pPr>
        <w:pStyle w:val="BodyText"/>
      </w:pPr>
      <w:r>
        <w:t xml:space="preserve">Oanh một tiếng vang thật lớn, A Mạn Nặc diễn biến lỗ đen bị đánh sụp, bản thân nó bị đánh bay ra sau vài trăm dặm, mấy vạn cường giả ngũ giai, lục giai bị phản chấn mà chết.</w:t>
      </w:r>
    </w:p>
    <w:p>
      <w:pPr>
        <w:pStyle w:val="BodyText"/>
      </w:pPr>
      <w:r>
        <w:t xml:space="preserve">- Không được, quá miễn cưỡng. Ta phải thôn phệ thêm thôi, đề cao lực lượng của mình. Chờ ta tấn chức trở thành cường giả chân thần thì quay lại thôn phệ Vạn Ma điện.</w:t>
      </w:r>
    </w:p>
    <w:p>
      <w:pPr>
        <w:pStyle w:val="BodyText"/>
      </w:pPr>
      <w:r>
        <w:t xml:space="preserve">Tuy A Mạn Nặc bị chấn đắc bay ngược ra mấy trăm dặm, tuy nhiên lại không có bất kỳ thương thế nào, hắn đưa ra lựa chọn chính xác là rời khỏi đây, tìm kiếm mục tiêu khác.</w:t>
      </w:r>
    </w:p>
    <w:p>
      <w:pPr>
        <w:pStyle w:val="BodyText"/>
      </w:pPr>
      <w:r>
        <w:t xml:space="preserve">Không bao lâu A Mạn Nặc đã xuất hiện trong đế quốc nhân tộc, mở miệng lớn và hút lấy, vô số nhân loại bị hút vào trong miệng của nó và bị xoắn nát bấy..</w:t>
      </w:r>
    </w:p>
    <w:p>
      <w:pPr>
        <w:pStyle w:val="BodyText"/>
      </w:pPr>
      <w:r>
        <w:t xml:space="preserve">A Mạn Nặc thôn phệ toàn bộ đế quốc nhân loại này và không hài lòng.</w:t>
      </w:r>
    </w:p>
    <w:p>
      <w:pPr>
        <w:pStyle w:val="BodyText"/>
      </w:pPr>
      <w:r>
        <w:t xml:space="preserve">- Thật đáng chết, những nhân loại này quá yếu ớt. Thôn phệ vài tỷ còn không bằng một tên cường giả cửu giai. Xem ra mình càng phải thôn phệ nhiều sinh vật hơn.</w:t>
      </w:r>
    </w:p>
    <w:p>
      <w:pPr>
        <w:pStyle w:val="BodyText"/>
      </w:pPr>
      <w:r>
        <w:t xml:space="preserve">A Mạn Nặc nhanh chóng làm ra lựa chọn, lần nữa xé rách không gian và rời khỏi đế quốc nhân loại, chỉ để một đống tàn phá không có thi thể.</w:t>
      </w:r>
    </w:p>
    <w:p>
      <w:pPr>
        <w:pStyle w:val="BodyText"/>
      </w:pPr>
      <w:r>
        <w:t xml:space="preserve">A Mạn Nặc trong Thiên Thần Đại Thế Giới điên cuồng săn giết các đại tộc đàn, mỗi một ngày đều có mấy trăm hoặc mấy ức sinh linh chết đi.</w:t>
      </w:r>
    </w:p>
    <w:p>
      <w:pPr>
        <w:pStyle w:val="BodyText"/>
      </w:pPr>
      <w:r>
        <w:t xml:space="preserve">Vô số chủng tộc bị nó hủy diệt, thoáng cái trong Thiên Thần Đại Thế Giới sinh ra khủng hoảng cực lớn.</w:t>
      </w:r>
    </w:p>
    <w:p>
      <w:pPr>
        <w:pStyle w:val="BodyText"/>
      </w:pPr>
      <w:r>
        <w:t xml:space="preserve">A Mạn Nặc không có trận doanh, cũng không lấy người trao đổi, chỉ không ngừng giết chóc và nuốt sinh vật, trong quá trình thôn phệ này thực lực A Mạn Nặc không ngừng tiến hóa.</w:t>
      </w:r>
    </w:p>
    <w:p>
      <w:pPr>
        <w:pStyle w:val="BodyText"/>
      </w:pPr>
      <w:r>
        <w:t xml:space="preserve">A Mạn Nặc ở trong Thiên Thần Đại Thế Giới đã ép các tộc liên hợp lại, tổ chức một chi bộ đội do cường giả cửu giai đối phó A Mạn Nặc.</w:t>
      </w:r>
    </w:p>
    <w:p>
      <w:pPr>
        <w:pStyle w:val="BodyText"/>
      </w:pPr>
      <w:r>
        <w:t xml:space="preserve">Cho dù là cường giả bán thần cũng không tiếp được một chiêu của A Mạn Nặc đã bị miểu sát, hắn có thực lực của chân thần.</w:t>
      </w:r>
    </w:p>
    <w:p>
      <w:pPr>
        <w:pStyle w:val="BodyText"/>
      </w:pPr>
      <w:r>
        <w:t xml:space="preserve">Sau khi trải qua đại chiến các tộc rung động, nhưng mà A Mạn Nặc đã là tồn tại vô địch, bọn họ chỉ có biện pháp dùng bí thuật phong tỏa nơi của mình mà thôi.</w:t>
      </w:r>
    </w:p>
    <w:p>
      <w:pPr>
        <w:pStyle w:val="BodyText"/>
      </w:pPr>
      <w:r>
        <w:t xml:space="preserve">A Mạn Nặc vội vàng thôn phệ sinh linh cả Thiên Thần Đại Thế Giới, cũng không có lãng phí thời gian đi tìm tung tích các tộc. Chỉ cần nó trở thành chân thần chân chính thì nó có thể nhẹ nhõm thôn phệ cả Thiên Thần Đại Thế Giới. Cho dù trốn ở góc nào cũng không thể thoát được cảm ứng của nó.</w:t>
      </w:r>
    </w:p>
    <w:p>
      <w:pPr>
        <w:pStyle w:val="BodyText"/>
      </w:pPr>
      <w:r>
        <w:t xml:space="preserve">Ở bên khác Nhạc Trọng tiến vào trong hang động màu xanh lá cây kia, hắn vẫn không ngừng rơi xuống, đồng thời lực lượng vô cùng vô tận tả ra muốn nghiền nát hắn.</w:t>
      </w:r>
    </w:p>
    <w:p>
      <w:pPr>
        <w:pStyle w:val="BodyText"/>
      </w:pPr>
      <w:r>
        <w:t xml:space="preserve">- Cứu tôi với!</w:t>
      </w:r>
    </w:p>
    <w:p>
      <w:pPr>
        <w:pStyle w:val="BodyText"/>
      </w:pPr>
      <w:r>
        <w:t xml:space="preserve">Chủ nhân của Hoàng Kim Liệt Xa không ngừng rơi xuống trong hang động xanh lá này, thân thể không ngừng bành trướng biến thành một viên cầu cực lớn, cơ hồ đã sắp bị năng lượng làm vỡ tung, nó không ngừng rên rỉ thống khổ. Nhìn qua Nhạc Trọng cầu khẩn.</w:t>
      </w:r>
    </w:p>
    <w:p>
      <w:pPr>
        <w:pStyle w:val="BodyText"/>
      </w:pPr>
      <w:r>
        <w:t xml:space="preserve">Nhạc Trọng hét lớn một tiếng nhắc nhở:</w:t>
      </w:r>
    </w:p>
    <w:p>
      <w:pPr>
        <w:pStyle w:val="BodyText"/>
      </w:pPr>
      <w:r>
        <w:t xml:space="preserve">- Tận lực tiêu hao đạo lực lượng kia! ! Mang lực lượng kia rót vào trong hạt giống hoàng kim của ngươi.</w:t>
      </w:r>
    </w:p>
    <w:p>
      <w:pPr>
        <w:pStyle w:val="BodyText"/>
      </w:pPr>
      <w:r>
        <w:t xml:space="preserve">Cơ hồ cùng một thời gian Nhạc Trọng điên cuồng rót năng lượng của mình vào trong áo giáp hoàng kim, Huy Hoàng Chiến Hạm, hỏa diễm chiến đao và thần quang chi dực, hoàng kim cung hắn đạt được trong Thông Thiên tháp.</w:t>
      </w:r>
    </w:p>
    <w:p>
      <w:pPr>
        <w:pStyle w:val="BodyText"/>
      </w:pPr>
      <w:r>
        <w:t xml:space="preserve">Thu nạp vô số năng lượng và những bảo vật hoàng kim này tỏa ra hào quang chói mắt.</w:t>
      </w:r>
    </w:p>
    <w:p>
      <w:pPr>
        <w:pStyle w:val="BodyText"/>
      </w:pPr>
      <w:r>
        <w:t xml:space="preserve">Nhạc Trọng mang toàn bộ lực lượng truyền ra ngoài. Lúc này mới cảm giác dễ chịu một chút.</w:t>
      </w:r>
    </w:p>
    <w:p>
      <w:pPr>
        <w:pStyle w:val="BodyText"/>
      </w:pPr>
      <w:r>
        <w:t xml:space="preserve">Mà chủ nhân Hoàng Kim Liệt Xa bên kia cũng điên cuồng rót năng lượng vào trong hạt giống hoàng kim. Hạt giống hoàng kim này phát triển nhanh chóng, nó đã nảy mầm và mọc rễ, nhanh chóng phát triển thành hoàng kim tiểu thụ.</w:t>
      </w:r>
    </w:p>
    <w:p>
      <w:pPr>
        <w:pStyle w:val="BodyText"/>
      </w:pPr>
      <w:r>
        <w:t xml:space="preserve">Gốc hoàng kim tiểu thụ vừa hinh thành thì điên cuồng hấp thu năng lượng màu xanh lá kia. Lúc này chủ nhân Hoàng Kim Liệt Xa mới có cơ hội thở dốc.</w:t>
      </w:r>
    </w:p>
    <w:p>
      <w:pPr>
        <w:pStyle w:val="BodyText"/>
      </w:pPr>
      <w:r>
        <w:t xml:space="preserve">Nhạc Trọng có vài món bảo vật hoàng kim, mà thần quang chi dực có được trong Thông Thiên tháp bên và Huy Hoàng Chiến Hạm có tiềm lực tiến hóa lớn nhất, thu nạp đầy đủ lực lượng thì thần quang chi dực cùng Huy Hoàng Chiến Hạm không ngừng tiến hóa.</w:t>
      </w:r>
    </w:p>
    <w:p>
      <w:pPr>
        <w:pStyle w:val="BodyText"/>
      </w:pPr>
      <w:r>
        <w:t xml:space="preserve">Thần quang chi dực trực tiếp hóa thành đôi cánh chim màu trắng, đồng thời trong cánh chim màu trắng này có vô số phù văn huyền ảo. Mà Huy Hoàng Chiến Hạm tuy không có biểu hiện quá nhiều biến hóa nhưng mà mỗi góc hẻo lánh của nó không ngừng có phù văn hiện ra.</w:t>
      </w:r>
    </w:p>
    <w:p>
      <w:pPr>
        <w:pStyle w:val="BodyText"/>
      </w:pPr>
      <w:r>
        <w:t xml:space="preserve">Sau khi tất cả bảo vật hoàng kim tiến hóa hoàn tất, Nhạc Trọng vẫn cảm giác vô số năng lượng rót vào người của mình, thoáng thoáng cái hắn biến thành một viên cầu.</w:t>
      </w:r>
    </w:p>
    <w:p>
      <w:pPr>
        <w:pStyle w:val="Compact"/>
      </w:pPr>
      <w:r>
        <w:t xml:space="preserve">- Không được, tiếp tục như vậy thân thể của mình không chịu nổi. Hiện tại mình đã là cửu giai đại viên mãn, cũng nên lợi dụng năng lượng này tiến hóa lên thần giai, cho dù không cách nào phá tna bình cảnh cũng tiêu hao năng lượng cực lớn.</w:t>
      </w:r>
      <w:r>
        <w:br w:type="textWrapping"/>
      </w:r>
      <w:r>
        <w:br w:type="textWrapping"/>
      </w:r>
    </w:p>
    <w:p>
      <w:pPr>
        <w:pStyle w:val="Heading2"/>
      </w:pPr>
      <w:bookmarkStart w:id="1687" w:name="chương-1875-nhạc-trọng-tấn-chức-thập-giai."/>
      <w:bookmarkEnd w:id="1687"/>
      <w:r>
        <w:t xml:space="preserve">1665. Chương 1875: Nhạc Trọng Tấn Chức Thập Giai.</w:t>
      </w:r>
    </w:p>
    <w:p>
      <w:pPr>
        <w:pStyle w:val="Compact"/>
      </w:pPr>
      <w:r>
        <w:br w:type="textWrapping"/>
      </w:r>
      <w:r>
        <w:br w:type="textWrapping"/>
      </w:r>
      <w:r>
        <w:t xml:space="preserve">Trong lòng Nhạc Trọng sinh ra cảm giác hiểu ra, tâm niệm khẽ động và nhanh chóng cho năng lượng rót vào trong thần ma hạch trong thức hải.</w:t>
      </w:r>
    </w:p>
    <w:p>
      <w:pPr>
        <w:pStyle w:val="BodyText"/>
      </w:pPr>
      <w:r>
        <w:t xml:space="preserve">Vô cùng vô tận năng lượng dũng mãnh tiến vào thần ma hạch của Nhạc Trọng, chợt thần ma hạch hình thành chất lỏng màu vàng rót vào linh anh bất diệt của Nhạc Trọng, hóa thành thần hồn bất diệt.</w:t>
      </w:r>
    </w:p>
    <w:p>
      <w:pPr>
        <w:pStyle w:val="BodyText"/>
      </w:pPr>
      <w:r>
        <w:t xml:space="preserve">Nhạc Trọng bắt đầu ngưng tụ thần hồn bất diệt, chợt bên cạnh hắn hình thành lỗ đen hấp thu toàn bộ năng lượng màu xanh đang rót vào người của hắn, trong thời gian ngắn bên cạnh hắn hình thành trạng thái chân không.</w:t>
      </w:r>
    </w:p>
    <w:p>
      <w:pPr>
        <w:pStyle w:val="BodyText"/>
      </w:pPr>
      <w:r>
        <w:t xml:space="preserve">Mà Hoàng Kim Liệt Xa phát hiện chuyện này và nhanh chóng bay tới bên cạnh Nhạc Trọng, nó nhanh chóng thở dài một hơi. Nếu như năng lượng màu xanh lá không ngừng rót vào thì nó sẽ nổ tung.</w:t>
      </w:r>
    </w:p>
    <w:p>
      <w:pPr>
        <w:pStyle w:val="BodyText"/>
      </w:pPr>
      <w:r>
        <w:t xml:space="preserve">Chủ nhân của Hoàng Kim Liệt Xa buông lỏng tinh thần, lúc này quan sát Nhạc Trọng bên cạnh, nhìn kỹ thì sắc mặt của nó biến hóa:</w:t>
      </w:r>
    </w:p>
    <w:p>
      <w:pPr>
        <w:pStyle w:val="BodyText"/>
      </w:pPr>
      <w:r>
        <w:t xml:space="preserve">- Loại dị tượng này là? Chẳng lẽ hắn bắt đầu trùng kích cảnh giới chân thần sao? Lực lượng thật mạnh, tấn chức chân thần phải hấp thu nhiều năng lượng như vậy sao? Không thể nào nha? Căn cứ trong tộc ghi lại thì tấn chức chân thần tiêu hao lực lượng chỉ bằng mấy phần trong một phân mười của hắn thôi.</w:t>
      </w:r>
    </w:p>
    <w:p>
      <w:pPr>
        <w:pStyle w:val="BodyText"/>
      </w:pPr>
      <w:r>
        <w:t xml:space="preserve">Tấn chức chân thần cần tiêu hao thật nhiều năng lượng, thế nhưng mà Nhạc Trọng tấn chức chân thần tiêu hao năng lượng gấp mấy chục lần mà chủ nhân Hoàng Kim Liệt Xa biết được. Đó là bởi vì thần ma thể của Nhạc Trọng chính là thân thể hoàn mỹ nhất, hơn nữa hắn đã hấp thu nguyên khí tinh hoa của Thản Đa Cổ Lạp Vương Thú, thân thể được ưu hóa cho nên thân thể càng trở nên mạnh mẽ, bởi vậy đột phá cũng cần nhiều nguyên khí hơn người khác.</w:t>
      </w:r>
    </w:p>
    <w:p>
      <w:pPr>
        <w:pStyle w:val="BodyText"/>
      </w:pPr>
      <w:r>
        <w:t xml:space="preserve">Dùng thân thể cường hoành của Nhạc Trọng, nếu như không có ấn ký hệ thống thần ma trợ giúp và gặp gỡ đặc thù, cho dù hắn khổ tu trăm vạn năm cũng không cách nào tấn chức chân thần.</w:t>
      </w:r>
    </w:p>
    <w:p>
      <w:pPr>
        <w:pStyle w:val="BodyText"/>
      </w:pPr>
      <w:r>
        <w:t xml:space="preserve">Năng lượng màu xanh lá này vô cùng vô tận, cho dù Thản Đa Cổ Lạp Vương Thú rơi vào đây cũng nhanh chóng tan nát. Nhưng mà Nhạc Trọng tiến giai hấp thu năng lượng cũng gần như vô cùng vô tận, một chút cũng không có dấu hiệu nổ tung.</w:t>
      </w:r>
    </w:p>
    <w:p>
      <w:pPr>
        <w:pStyle w:val="BodyText"/>
      </w:pPr>
      <w:r>
        <w:t xml:space="preserve">Sau khi rơi xuống ba ngàn cây số, Nhạc Trọng và chủ nhân Hoàng Kim Liệt Xa cũng rơi xuống đất. Nhạc Trọng vẫn không ngừng hấp thu năng lượng và tiến hóa.</w:t>
      </w:r>
    </w:p>
    <w:p>
      <w:pPr>
        <w:pStyle w:val="BodyText"/>
      </w:pPr>
      <w:r>
        <w:t xml:space="preserve">Ba ngày sau đó một đạo ý chí ẩn chứa thần hồn bất diệt hiện ra trong người Nhạc Trọng, hắn chậm rãi mở hai mắt, hai đạo thần quang bất diệt từ trong mắt của hắn bắn ra ngoài.</w:t>
      </w:r>
    </w:p>
    <w:p>
      <w:pPr>
        <w:pStyle w:val="BodyText"/>
      </w:pPr>
      <w:r>
        <w:t xml:space="preserve">- Thành công? Hắn tiến giai thành công?</w:t>
      </w:r>
    </w:p>
    <w:p>
      <w:pPr>
        <w:pStyle w:val="BodyText"/>
      </w:pPr>
      <w:r>
        <w:t xml:space="preserve">Chủ nhân Hoàng Kim Liệt Xa nhìn thấy Nhạc Trọng thì trong mắt đầy kinh hãi, nhịn không được hỏi:</w:t>
      </w:r>
    </w:p>
    <w:p>
      <w:pPr>
        <w:pStyle w:val="BodyText"/>
      </w:pPr>
      <w:r>
        <w:t xml:space="preserve">- Nhạc Trọng, anh tấn chức thành công sao?</w:t>
      </w:r>
    </w:p>
    <w:p>
      <w:pPr>
        <w:pStyle w:val="BodyText"/>
      </w:pPr>
      <w:r>
        <w:t xml:space="preserve">Nhạc Trọng cười nhạt một tiếng, nhìn qua chủ nhân Hoàng Kim Liệt Xa và trong mắt ngoài ý muốn.</w:t>
      </w:r>
    </w:p>
    <w:p>
      <w:pPr>
        <w:pStyle w:val="BodyText"/>
      </w:pPr>
      <w:r>
        <w:t xml:space="preserve">- Thành công!</w:t>
      </w:r>
    </w:p>
    <w:p>
      <w:pPr>
        <w:pStyle w:val="BodyText"/>
      </w:pPr>
      <w:r>
        <w:t xml:space="preserve">Chỉ thấy trên người chủ nhân Hoàng Kim Liệt Xa mọc ra lân giáp màu xanh, sau lưng mọc ra long dực và một cái đuôi, tuy nhiên gương mặt diễm lệ, thân thể đầy đặn như một thiếu nữ tuyệt sắc.</w:t>
      </w:r>
    </w:p>
    <w:p>
      <w:pPr>
        <w:pStyle w:val="BodyText"/>
      </w:pPr>
      <w:r>
        <w:t xml:space="preserve">Thanh Nhã nhìn qua Nhạc Trọng, trong mắt đầy sợ hãi, sau đó khom người trước Nhạc Trọng thật sâu.</w:t>
      </w:r>
    </w:p>
    <w:p>
      <w:pPr>
        <w:pStyle w:val="BodyText"/>
      </w:pPr>
      <w:r>
        <w:t xml:space="preserve">- Tôi là Thanh Nha Long nhất tộc Thanh Nhã, chuyện ở trong Thông Thiên tháp cho tôi xin lỗi. Nhạc Trọng đại nhân, ở chỗ này tôi xin lỗi anh. Nếu như anh muốn giết thì tôi đành chịu.</w:t>
      </w:r>
    </w:p>
    <w:p>
      <w:pPr>
        <w:pStyle w:val="BodyText"/>
      </w:pPr>
      <w:r>
        <w:t xml:space="preserve">Trước khi Nhạc Trọng tiến giai thì Thanh Nhã không phải đối thủ của hắn, sau khi Nhạc Trọng tiến giai thành chân thần, Thanh Nhã cũng chẳng có chút phần thắng nào cả. Nàng cũng buông tha chống cự, mặc cho Nhạc Trọng xử trí.</w:t>
      </w:r>
    </w:p>
    <w:p>
      <w:pPr>
        <w:pStyle w:val="BodyText"/>
      </w:pPr>
      <w:r>
        <w:t xml:space="preserve">Nhạc Trọng vươn tay nói:</w:t>
      </w:r>
    </w:p>
    <w:p>
      <w:pPr>
        <w:pStyle w:val="BodyText"/>
      </w:pPr>
      <w:r>
        <w:t xml:space="preserve">- Xem phân thượng chúng ta chiến đấu trong thú triều Thản Đa Cổ Lạp Thú lúc trước nên bỏ qua đi. Nhưng mà giao hạt giống hoàng kim ra đây.</w:t>
      </w:r>
    </w:p>
    <w:p>
      <w:pPr>
        <w:pStyle w:val="BodyText"/>
      </w:pPr>
      <w:r>
        <w:t xml:space="preserve">Hạt giống hoàng kim là dị bảo khó có được, cho dù Nhạc Trọng đã tấn chức trở thành cường giả chân thần thì bảo vật hoàng kim của hắn không nhiều. Hạt giống hoàng kim vô cùng thần diệu, Nhạc Trọng có thể ban nó cho bọn người Kỷ Thanh Vũ, tạo nên một đại cao thủ.</w:t>
      </w:r>
    </w:p>
    <w:p>
      <w:pPr>
        <w:pStyle w:val="BodyText"/>
      </w:pPr>
      <w:r>
        <w:t xml:space="preserve">Trong mắt Thanh Nhã hiện ra thần thái không bỏ, cung kính cầm hạt giống hoàng kim đã hóa thành tiểu thụ giao cho Nhạc Trọng.</w:t>
      </w:r>
    </w:p>
    <w:p>
      <w:pPr>
        <w:pStyle w:val="BodyText"/>
      </w:pPr>
      <w:r>
        <w:t xml:space="preserve">- Vâng!</w:t>
      </w:r>
    </w:p>
    <w:p>
      <w:pPr>
        <w:pStyle w:val="BodyText"/>
      </w:pPr>
      <w:r>
        <w:t xml:space="preserve">Nhạc Trọng cầm tiểu thụ này bỏ vào không gian giới chỉ, quay đầu đánh giá cảnh vật chung quanh.</w:t>
      </w:r>
    </w:p>
    <w:p>
      <w:pPr>
        <w:pStyle w:val="BodyText"/>
      </w:pPr>
      <w:r>
        <w:t xml:space="preserve">Lúc này Nhạc Trọng và Thanh Nhã đang ở trong huyệt động thật lớn, trong động tràn ngập năng lượng màu xanh lá khủng bố, liên tục không ngừng lao qua bọn người Nhạc Trọng và Thanh Nhã.</w:t>
      </w:r>
    </w:p>
    <w:p>
      <w:pPr>
        <w:pStyle w:val="BodyText"/>
      </w:pPr>
      <w:r>
        <w:t xml:space="preserve">Nhưng mà sau khi Nhạc Trọng tấn chức trở thành cường giả chân thần thì thân thể của hắn biến hóa nghiêng trời lệch đất, tiến hóa được càng hoàn mỹ hơn, bao năng lượng lao tới hắn cũng có thể thôn phệ được.</w:t>
      </w:r>
    </w:p>
    <w:p>
      <w:pPr>
        <w:pStyle w:val="BodyText"/>
      </w:pPr>
      <w:r>
        <w:t xml:space="preserve">Nhạc Trọng lúc này có thể trực tiếp bay ra khỏi huyệt động này rồi, thế nhưng mà hắn hắn lại hiếu kỳ với ngọn nguồn năng lượng trong động, đi nhanh vào sâu trong huyệt động.</w:t>
      </w:r>
    </w:p>
    <w:p>
      <w:pPr>
        <w:pStyle w:val="BodyText"/>
      </w:pPr>
      <w:r>
        <w:t xml:space="preserve">Sau khi đi dọc theo huyệt động này vài ngàn dặm, rốt cuộc Nhạc Trọng cũng đi vào một cái sân vô cùng rộng lớn, chỉ thấy trên quảng trường có một tế đàn cực lớn, chung quanh tế đàn bố trí chín chín tám mươi mốt tràn ngập quả trứng lớn tràn ngập sinh mệnh lực, trung ương tế đàn có một viên đá màu xanh đang lơ lửng, trong viên đá màu xanh này có năng lượng vô cùng vô tận đang khuếch tán ra chun quanh.</w:t>
      </w:r>
    </w:p>
    <w:p>
      <w:pPr>
        <w:pStyle w:val="BodyText"/>
      </w:pPr>
      <w:r>
        <w:t xml:space="preserve">Nhạc Trọng nhìn qua tảng đá màu xanh ở trung ương của tế đàn, trong mắt hiện ra thần thái hưng phấn, thân hình lóe lên và hóa thành lưu quang bay tới trước tảng đá màu xanh kia, duỗi bàn tay lớn bắt lấy tảng đá màu xanh này.</w:t>
      </w:r>
    </w:p>
    <w:p>
      <w:pPr>
        <w:pStyle w:val="BodyText"/>
      </w:pPr>
      <w:r>
        <w:t xml:space="preserve">- Đây là bảo tàng lớn nhất dưới đất, có được viên đá màu xanh này thì mình tu luyện cực nhanh. Cuối cùng nhất đột phá nắm giữ vận mệnh của mình.</w:t>
      </w:r>
    </w:p>
    <w:p>
      <w:pPr>
        <w:pStyle w:val="BodyText"/>
      </w:pPr>
      <w:r>
        <w:t xml:space="preserve">Viên đá màu xanh này bị Nhạc Trọng cầm vào trong tay, một đạo lực lượng vô cùng vô tận rót vào trong người của hắn. Mạnh như Nhạc Trọng cũng có cảm giác năng lượng này đang tàn phá thân thể của mình, tâm niệm khẽ động hắn trực tiếp bỏ viên đá này vào trong khong gian giới chỉ.</w:t>
      </w:r>
    </w:p>
    <w:p>
      <w:pPr>
        <w:pStyle w:val="BodyText"/>
      </w:pPr>
      <w:r>
        <w:t xml:space="preserve">Viên đá màu xanh này vừa rơi vào trong không gian giới chỉ của Nhạc Trọng, lực lượng vô cùng khuếch tán trong không gian giới chỉ, nhưng không cách nào này tỏa ra ngoài được cả, trực tiếp hình thành từng viên năng lượng kết tinh màu xanh tán lạc trong không gian giới chỉ..</w:t>
      </w:r>
    </w:p>
    <w:p>
      <w:pPr>
        <w:pStyle w:val="BodyText"/>
      </w:pPr>
      <w:r>
        <w:t xml:space="preserve">Viên đá màu xanh nằm trong tay Nhạc Trọng, tám mươi mốt quả trứng màu xanh kia mất đi năng lượng thì sinh mệnh lực trôi qua.</w:t>
      </w:r>
    </w:p>
    <w:p>
      <w:pPr>
        <w:pStyle w:val="BodyText"/>
      </w:pPr>
      <w:r>
        <w:t xml:space="preserve">Đồng thời Tinh Thần Thụ cũng mất đi căn nguyên năng lượng cho nên nhanh chóng héo rũ đi.</w:t>
      </w:r>
    </w:p>
    <w:p>
      <w:pPr>
        <w:pStyle w:val="BodyText"/>
      </w:pPr>
      <w:r>
        <w:t xml:space="preserve">Mà bầy Thản Đa Cổ Lạp Thú còn sót lại tám con Thản Đa Cổ Lạp Vương Thú, hai con Thản Đa Cổ Lạp Mẫu Vương Thú đồng thời kêu lên thê lương thảm thiết, chợt điên cuồng tiến vào trong huyệt động dưới đất này.</w:t>
      </w:r>
    </w:p>
    <w:p>
      <w:pPr>
        <w:pStyle w:val="BodyText"/>
      </w:pPr>
      <w:r>
        <w:t xml:space="preserve">Tinh Thần Thụ chẳng những là năng lượng căn nguyên của cứ điểm hy vọng, cũng là năng lượng cần thiết cho Thản Đa Cổ Lạp Thú sinh sôi nảy nở, không thể mất đi được. Một khi Tinh Thần Thụ héo rũ thì Thản Đa Cổ Lạp Thú bầy sinh sôi nẩy nở trở nên vô cùng gian nan, chết một con là ít đi một con, đối với Thản Đa Cổ Lạp Thú mà nói đây là tai nạn khủng bố nhất.</w:t>
      </w:r>
    </w:p>
    <w:p>
      <w:pPr>
        <w:pStyle w:val="Compact"/>
      </w:pPr>
      <w:r>
        <w:t xml:space="preserve">Thản Đa Cổ Lạp Thú xây tổ chung quanh Tinh Thần Thụ cũng có thể hấp thu năng lượng Tinh Thần Thụ mà tiến hành sinh sôi nảy nở và suy yếu năng lượng của căn cứ hy vọng, cũng không phải phá hủy Tinh Thần Thụ.</w:t>
      </w:r>
      <w:r>
        <w:br w:type="textWrapping"/>
      </w:r>
      <w:r>
        <w:br w:type="textWrapping"/>
      </w:r>
    </w:p>
    <w:p>
      <w:pPr>
        <w:pStyle w:val="Heading2"/>
      </w:pPr>
      <w:bookmarkStart w:id="1688" w:name="chương-1876-diệt-sát-chân-long."/>
      <w:bookmarkEnd w:id="1688"/>
      <w:r>
        <w:t xml:space="preserve">1666. Chương 1876: Diệt Sát Chân Long.</w:t>
      </w:r>
    </w:p>
    <w:p>
      <w:pPr>
        <w:pStyle w:val="Compact"/>
      </w:pPr>
      <w:r>
        <w:br w:type="textWrapping"/>
      </w:r>
      <w:r>
        <w:br w:type="textWrapping"/>
      </w:r>
      <w:r>
        <w:t xml:space="preserve">Trong huyệt động này, bỗng nhiên một quả trứng giãy dụa và răng rắc vang lên. Từ trong quả trứng có một con chân long giống như lươn hiện ra.</w:t>
      </w:r>
    </w:p>
    <w:p>
      <w:pPr>
        <w:pStyle w:val="BodyText"/>
      </w:pPr>
      <w:r>
        <w:t xml:space="preserve">Trên người chân long này bao phủ lệ khí cường đại, nó oán độc nhìn qua Nhạc Trọng, nó mở to miệng hấp thu vỏ trứng của mình.</w:t>
      </w:r>
    </w:p>
    <w:p>
      <w:pPr>
        <w:pStyle w:val="BodyText"/>
      </w:pPr>
      <w:r>
        <w:t xml:space="preserve">Sau khi hấp thu quả trứng và nó bay lên.</w:t>
      </w:r>
    </w:p>
    <w:p>
      <w:pPr>
        <w:pStyle w:val="BodyText"/>
      </w:pPr>
      <w:r>
        <w:t xml:space="preserve">Sau khi tấn chức chân thần, Nhạc Trọng có được thần hồn bất diệt, cảm giác con mạnh hơn lúc là nửa bước chân thần gấp trăm lần không ngớt, có thể dễ dàng cảm ứng được sát ý, ác ý. Hắn cảm giác được sinh vật này có ác ý với mình, nhướng mày, hắn điểm ngón tay vào sinh vật chân long.</w:t>
      </w:r>
    </w:p>
    <w:p>
      <w:pPr>
        <w:pStyle w:val="BodyText"/>
      </w:pPr>
      <w:r>
        <w:t xml:space="preserve">Trong nháy mắt nguyên khí màu vàng hóa thành ngón tay màu vàng hiển hiện ra ngoài nghiền áp con chân long.</w:t>
      </w:r>
    </w:p>
    <w:p>
      <w:pPr>
        <w:pStyle w:val="BodyText"/>
      </w:pPr>
      <w:r>
        <w:t xml:space="preserve">Sinh vật giống như chân long có hào quang hung lệ trong mắt, nó gầm lên một tiếng và tỏa ra khí tức của cường giả chân thần, cắn vào ngón tay của Nhạc Trọng. Mang theo vô số chân long pháp tắc cắn vào ngón tay màu vàng.</w:t>
      </w:r>
    </w:p>
    <w:p>
      <w:pPr>
        <w:pStyle w:val="BodyText"/>
      </w:pPr>
      <w:r>
        <w:t xml:space="preserve">Chân long pháp tắc cắn nuốt không khí, đại địa, hào quang. Tất cả mọi thứ chung quanh chân long pháp tắc bị long hóa, biến thành chân long nhỏ cắn vào ngón tay.</w:t>
      </w:r>
    </w:p>
    <w:p>
      <w:pPr>
        <w:pStyle w:val="BodyText"/>
      </w:pPr>
      <w:r>
        <w:t xml:space="preserve">Thanh Nhã cảm thụ được sự khủng khiếp của quái vật chân long. Trong mắt hiện ra hào quang kinh hãi.</w:t>
      </w:r>
    </w:p>
    <w:p>
      <w:pPr>
        <w:pStyle w:val="BodyText"/>
      </w:pPr>
      <w:r>
        <w:t xml:space="preserve">- Quái vạt cấp chân thần, lại là quái vật chân long.</w:t>
      </w:r>
    </w:p>
    <w:p>
      <w:pPr>
        <w:pStyle w:val="BodyText"/>
      </w:pPr>
      <w:r>
        <w:t xml:space="preserve">Chân long, phượng hoàng trong Thiên Thần Đại Thế Giới trên cơ bản đã mai danh ẩn tích. Chân long cùng phượng hoàng đều là thần thú, sau khi trưởng thành đều có lực lượng chân thần. Đồng thời cường giả chân thần cũng sợ hãi chúng ba phần.</w:t>
      </w:r>
    </w:p>
    <w:p>
      <w:pPr>
        <w:pStyle w:val="BodyText"/>
      </w:pPr>
      <w:r>
        <w:t xml:space="preserve">Chân long bị ngón tay của Nhạc Trọng điểm lên người, chân long nhỏ do pháp tắc hóa thành cũng bị chấn nát vụn, chân long như con lươn cũng bị ngón tay điểm trúng, trực tiếp áp thành hai đoạn, vô số máu tươi từ trong thân thể chân long bắn ra ngoài.</w:t>
      </w:r>
    </w:p>
    <w:p>
      <w:pPr>
        <w:pStyle w:val="BodyText"/>
      </w:pPr>
      <w:r>
        <w:t xml:space="preserve">- Điều này sao có thể? Tại sao chân long lại yếu như thế?</w:t>
      </w:r>
    </w:p>
    <w:p>
      <w:pPr>
        <w:pStyle w:val="BodyText"/>
      </w:pPr>
      <w:r>
        <w:t xml:space="preserve">Thanh Nhã nhìn thấy Nhạc Trọng tiện tay điểm chết con chân long, trong mắt tràn ngập kinh hãi cùng không thể tin:</w:t>
      </w:r>
    </w:p>
    <w:p>
      <w:pPr>
        <w:pStyle w:val="BodyText"/>
      </w:pPr>
      <w:r>
        <w:t xml:space="preserve">- Hoặc là nói hắn đã tiến hóa tới cảnh giới khiến người ta lộn ruột?</w:t>
      </w:r>
    </w:p>
    <w:p>
      <w:pPr>
        <w:pStyle w:val="BodyText"/>
      </w:pPr>
      <w:r>
        <w:t xml:space="preserve">- Đây là chân long huyết, là bảo vật khó cầu. Thanh Vũ các nàng có phúc.</w:t>
      </w:r>
    </w:p>
    <w:p>
      <w:pPr>
        <w:pStyle w:val="BodyText"/>
      </w:pPr>
      <w:r>
        <w:t xml:space="preserve">Nhạc Trọng nhìn thấy chân long bị cắt thành hai đoạn, nhẹ nhàng cười cười, trực tiếp một trảo dùng nguyên khí bao phủ chân long huyết, nắm chân long vào trong tay. Bàn tay hứng lấy chân long huyết từ miệng vết thương của chân long, sau đó bị Nhạc Trọng xóa đi ý chí của tàn hồn, trực tiếp hút vào trong bình thủy tinh.</w:t>
      </w:r>
    </w:p>
    <w:p>
      <w:pPr>
        <w:pStyle w:val="BodyText"/>
      </w:pPr>
      <w:r>
        <w:t xml:space="preserve">Chân long huyết đối với Nhạc Trọng mà nói không có tác dụng. Nhưng mà đối với Kỷ Thanh Vũ, Trần Dao, Phỉ Hi Ni Á, Trì Dương thì đây là bảo vật tốt nhất. Chỉ cần một giọt chân long huyết là có thể giúp bọn họ thoát thai hoán cốt, có được tiềm lực cực lớn.</w:t>
      </w:r>
    </w:p>
    <w:p>
      <w:pPr>
        <w:pStyle w:val="BodyText"/>
      </w:pPr>
      <w:r>
        <w:t xml:space="preserve">Trong mắt chân long nhỏ đầy lệ khí, điên cuồng gào thét:</w:t>
      </w:r>
    </w:p>
    <w:p>
      <w:pPr>
        <w:pStyle w:val="BodyText"/>
      </w:pPr>
      <w:r>
        <w:t xml:space="preserve">- Thả ta ra! Nhân loại đê tiện, không ngờ dám ra tay với ta, muốn chết à. Phụ mẫu của ta là đại nhân vật trong vũ trụ. Nếu ngươi giết ta thì bọn họ sẽ không tha cho ngươi đâu.</w:t>
      </w:r>
    </w:p>
    <w:p>
      <w:pPr>
        <w:pStyle w:val="BodyText"/>
      </w:pPr>
      <w:r>
        <w:t xml:space="preserve">- Ngu xuẩn, còn muốn gạt ta. Cha mẹ của ngươi nếu xem trọng ngươi thì cũng không để người khác giam ngươi ở nơi này, biến thành chất tẩm bổ cho Tinh Thần Thụ. Ta không có quá nhiều thời gian hao tổn với ngươi, chết đi.</w:t>
      </w:r>
    </w:p>
    <w:p>
      <w:pPr>
        <w:pStyle w:val="BodyText"/>
      </w:pPr>
      <w:r>
        <w:t xml:space="preserve">Nhạc Trọng lạnh lùng cười cười, bắn ra một chỉ vào đoạn trên của con chân long, máu tươi rót vào trong bình và một đoàn hỏa diễm bắn thẳng tới đoạn trên của chân long. Hỏa diễm kim sắc bao phủ con chân long, qua mấy hô hấp nó bị cháy sạch sẽ.</w:t>
      </w:r>
    </w:p>
    <w:p>
      <w:pPr>
        <w:pStyle w:val="BodyText"/>
      </w:pPr>
      <w:r>
        <w:t xml:space="preserve">Sau khi thân thể con chân long bị thiêu cháy không còn, một đạo long hồn bất diệt hiển hiện ra, ý đồ chạy ra phương xa. Chỉ cần long hồn của nó đào thoát một tia thì tương lao sẽ là chân thần..</w:t>
      </w:r>
    </w:p>
    <w:p>
      <w:pPr>
        <w:pStyle w:val="BodyText"/>
      </w:pPr>
      <w:r>
        <w:t xml:space="preserve">Đạo long hồn bất diệt khẽ động, một đoàn thần ma viêm bao phủ thân thể của nó, thần ma viêm bộc phát mạnh mẽ, điên cuồng thiếu cháy long hồn bất diệt.</w:t>
      </w:r>
    </w:p>
    <w:p>
      <w:pPr>
        <w:pStyle w:val="BodyText"/>
      </w:pPr>
      <w:r>
        <w:t xml:space="preserve">Long hồn bất diệt giãy dụa và cầu khẩn Nhạc Trọng:</w:t>
      </w:r>
    </w:p>
    <w:p>
      <w:pPr>
        <w:pStyle w:val="BodyText"/>
      </w:pPr>
      <w:r>
        <w:t xml:space="preserve">- Ah! ! ! Thả ta một con đường sống đi! ! Ah! ! Nhân loại, van cầu ngươi, thả ta một con đường sống đi!</w:t>
      </w:r>
    </w:p>
    <w:p>
      <w:pPr>
        <w:pStyle w:val="BodyText"/>
      </w:pPr>
      <w:r>
        <w:t xml:space="preserve">- Muộn rồi" Mời các bạn ghé nhà .org để cùng đọc với anh em nhé!</w:t>
      </w:r>
    </w:p>
    <w:p>
      <w:pPr>
        <w:pStyle w:val="BodyText"/>
      </w:pPr>
      <w:r>
        <w:t xml:space="preserve">Hàn quang trong mắt Nhạc Trọng lóe lên, bàn tay lớn hợp lại và thần ma viêm bộc phát, trực tiếp thiêu đốt long hồn thành tro tàn.</w:t>
      </w:r>
    </w:p>
    <w:p>
      <w:pPr>
        <w:pStyle w:val="BodyText"/>
      </w:pPr>
      <w:r>
        <w:t xml:space="preserve">Sau khi long hồn bất diệt tử vong, một tia long hồn chi lực bị Nhạc Trọng hút vào trong hỏa diễm, hỏa diễm của hắn càng sáng ngời. Đồng thời nguyên khí tính mạng cũng bị hút vào trong người của hắn.</w:t>
      </w:r>
    </w:p>
    <w:p>
      <w:pPr>
        <w:pStyle w:val="BodyText"/>
      </w:pPr>
      <w:r>
        <w:t xml:space="preserve">Thanh Nhã ở bên cạnh nhìn thấy Nhạc Trọng hời hợt tiêu diệt long hồn bất diệt, trong nội tâm tràn ngập kinh hãi và không dám nhúc nhích:</w:t>
      </w:r>
    </w:p>
    <w:p>
      <w:pPr>
        <w:pStyle w:val="BodyText"/>
      </w:pPr>
      <w:r>
        <w:t xml:space="preserve">- Thật không ngờ hắn có thể dễ dàng đồ sát chân long, thật sự là đáng sợ.</w:t>
      </w:r>
    </w:p>
    <w:p>
      <w:pPr>
        <w:pStyle w:val="BodyText"/>
      </w:pPr>
      <w:r>
        <w:t xml:space="preserve">Diệt sát chân long xong, Nhạc Trọng vung tay lên hút toàn bộ quả trứng tám mươi quả trứng chết còn sót lại vào trong không gian giới chỉ.</w:t>
      </w:r>
    </w:p>
    <w:p>
      <w:pPr>
        <w:pStyle w:val="BodyText"/>
      </w:pPr>
      <w:r>
        <w:t xml:space="preserve">Trứng chân long chết đi do không có sinh mệnh lực, mà chân long cùng đẳng cấp với phượng hoàng. Cho dù mất đi sinh mệnh lực cũng là bảo vật khó cầu.</w:t>
      </w:r>
    </w:p>
    <w:p>
      <w:pPr>
        <w:pStyle w:val="BodyText"/>
      </w:pPr>
      <w:r>
        <w:t xml:space="preserve">Sau khi Nhạc Trọng thu hồi tám mươi quả trứng xong, từ trong động bay ra ngoài, đột nhiên có hai con Thản Đa Cổ Lạp Vương Thú huy động cánh tay đao cực lớn của nó hóa thành hai đạo quang mang chém tới Nhạc Trọng.</w:t>
      </w:r>
    </w:p>
    <w:p>
      <w:pPr>
        <w:pStyle w:val="BodyText"/>
      </w:pPr>
      <w:r>
        <w:t xml:space="preserve">Nhìn thấy hai con Thản Đa Cổ Lạp Vương Thú thì Nhạc Trọng điểm chân một cái, thân hình lóe lên, vượt qua hư không xuất hiện trước mặt Thản Đa Cổ Lạp Vương Thú và một quyền đánh vào thân thể Thản Đa Cổ Lạp Vương Thú.</w:t>
      </w:r>
    </w:p>
    <w:p>
      <w:pPr>
        <w:pStyle w:val="BodyText"/>
      </w:pPr>
      <w:r>
        <w:t xml:space="preserve">Oanh một tiếng vang thật lớn, thân thể Thản Đa Cổ Lạp Vương Thú này bị đánh nát bấy, vô số máu tươi vẩy ra, môt đoàn nguyên khí tính mạng rót vào thân thể Nhạc Trọng.</w:t>
      </w:r>
    </w:p>
    <w:p>
      <w:pPr>
        <w:pStyle w:val="BodyText"/>
      </w:pPr>
      <w:r>
        <w:t xml:space="preserve">Miểu sát Thản Đa Cổ Lạp Vương Thú xong, Nhạc Trọng đạp trên hư không giống như thần ma bất bại điểm xuống một chỉ, một đoàn thần ma viêm lập tức bao phủ thân thể Thản Đa Cổ Lạp Vương Thú đoàn thần ma viêm này thiêu đốt và con Thản Đa Cổ Lạp Vương Thú trong hai giây ngắn ngủi bị thiêu thành tro tàn.</w:t>
      </w:r>
    </w:p>
    <w:p>
      <w:pPr>
        <w:pStyle w:val="BodyText"/>
      </w:pPr>
      <w:r>
        <w:t xml:space="preserve">- Cái này! ! Đây chính là Thản Đa Cổ Lạp Vương Thú đấy, quá biến thái, hắn tiến giai chân thần lại quá khủng bố, bọn người Kỳ Dương hoàn toàn không cùng cấp bậc với hắn. Thần quyến giả quả nhiên là quái vật mà.</w:t>
      </w:r>
    </w:p>
    <w:p>
      <w:pPr>
        <w:pStyle w:val="BodyText"/>
      </w:pPr>
      <w:r>
        <w:t xml:space="preserve">Thanh Nhã lặng lẽ nhìn qua chiến đấu đẳng cấp của Nhạc Trọng thì không chen tay vào được. Cho dù Nhạc Trọng hay là Thản Đa Cổ Lạp Vương Thú tiện tay một kích cũng có thể giết nàng.</w:t>
      </w:r>
    </w:p>
    <w:p>
      <w:pPr>
        <w:pStyle w:val="BodyText"/>
      </w:pPr>
      <w:r>
        <w:t xml:space="preserve">- Còn sót lại tám con.</w:t>
      </w:r>
    </w:p>
    <w:p>
      <w:pPr>
        <w:pStyle w:val="BodyText"/>
      </w:pPr>
      <w:r>
        <w:t xml:space="preserve">Sau khi diệt sát hai con Thản Đa Cổ Lạp Vương Thú thì Nhạc Trọng thân hóa một đạo lưu quang phóng ra ngòi, hắn có thể cảm ứng được bên ngoài có nhiều khí tức của Thản Đa Cổ Lạp Vương Thú.</w:t>
      </w:r>
    </w:p>
    <w:p>
      <w:pPr>
        <w:pStyle w:val="BodyText"/>
      </w:pPr>
      <w:r>
        <w:t xml:space="preserve">Mấy hô hấp sau Nhạc Trọng đã xuất hiện trước mặt sáu con Thản Đa Cổ Lạp Vương Thú.</w:t>
      </w:r>
    </w:p>
    <w:p>
      <w:pPr>
        <w:pStyle w:val="BodyText"/>
      </w:pPr>
      <w:r>
        <w:t xml:space="preserve">Sáu con Thản Đa Cổ Lạp Vương Thú này trong mắt có hung quang lóe lên, một tiếng hét giận dữ, từ sáu phương vị lao thẳng về phía Nhạc Trọng.</w:t>
      </w:r>
    </w:p>
    <w:p>
      <w:pPr>
        <w:pStyle w:val="BodyText"/>
      </w:pPr>
      <w:r>
        <w:t xml:space="preserve">Nhạc Trọng điểm một ngón tay, thần ma viêm vô tận hiện ra, hóa thành một cơn mưa hỏa diễm bao phủ Thản Đa Cổ Lạp Vương Thú vào bên trong, lập tức thôn phệ sáu con Thản Đa Cổ Lạp Vương Thú này.</w:t>
      </w:r>
    </w:p>
    <w:p>
      <w:pPr>
        <w:pStyle w:val="Compact"/>
      </w:pPr>
      <w:r>
        <w:t xml:space="preserve">Thản Đa Cổ Lạp Vương Thú có thể thu nạp lực lượng, pháp tắc, không gian chi lực, nhưng mà chúng không cách nào hấp thu thần ma viêm của Nhạc Trọng phóng xuất ra. Chỉ qua hai giây và sáu con Thản Đa Cổ Lạp Vương Thú đã hóa thành tro tàn.</w:t>
      </w:r>
      <w:r>
        <w:br w:type="textWrapping"/>
      </w:r>
      <w:r>
        <w:br w:type="textWrapping"/>
      </w:r>
    </w:p>
    <w:p>
      <w:pPr>
        <w:pStyle w:val="Heading2"/>
      </w:pPr>
      <w:bookmarkStart w:id="1689" w:name="chương-1877-chủ-nhân-hệ-thống-thần-ma.-1"/>
      <w:bookmarkEnd w:id="1689"/>
      <w:r>
        <w:t xml:space="preserve">1667. Chương 1877: Chủ Nhân Hệ Thống Thần Ma. (1)</w:t>
      </w:r>
    </w:p>
    <w:p>
      <w:pPr>
        <w:pStyle w:val="Compact"/>
      </w:pPr>
      <w:r>
        <w:br w:type="textWrapping"/>
      </w:r>
      <w:r>
        <w:br w:type="textWrapping"/>
      </w:r>
      <w:r>
        <w:t xml:space="preserve">Nguyên khí tính mạng tinh hoa của sáu con Thản Đa Cổ Lạp Vương Thú chui vào thân thể của Nhạc Trọng, làm cho hắn lần nữa lĩnh ngộ được không ít tinh diệu két cấu thân thể của Thản Đa Cổ Lạp Thú.</w:t>
      </w:r>
    </w:p>
    <w:p>
      <w:pPr>
        <w:pStyle w:val="BodyText"/>
      </w:pPr>
      <w:r>
        <w:t xml:space="preserve">- Còn có hai đầu! !</w:t>
      </w:r>
    </w:p>
    <w:p>
      <w:pPr>
        <w:pStyle w:val="BodyText"/>
      </w:pPr>
      <w:r>
        <w:t xml:space="preserve">Diệt sát sáu con Thản Đa Cổ Lạp Vương Thú xong, Nhạc Trọng dọc theo huyệt động bay vào trong, tập trung diệt sát hai con Thản Đa Cổ Lạp Mẫu Vương Thú.</w:t>
      </w:r>
    </w:p>
    <w:p>
      <w:pPr>
        <w:pStyle w:val="BodyText"/>
      </w:pPr>
      <w:r>
        <w:t xml:space="preserve">Trong huyệt động lúc này có vô số Thản Đa Cổ Lạp Thú, những con Thản Đa Cổ Lạp Thú này giống như thủy triều lao thẳng tới người của Nhạc Trọng, con trước ngã xuống con sau tiến lên, hung hãn không sợ chết. Trước thú triều của Thản Đa Cổ Lạp Thú thì cường giả thập giai cũng có thể bị hao tổn chết.</w:t>
      </w:r>
    </w:p>
    <w:p>
      <w:pPr>
        <w:pStyle w:val="BodyText"/>
      </w:pPr>
      <w:r>
        <w:t xml:space="preserve">Phạm vi ba mươi mét bên người Nhạc Trọng có thần ma viêm màu trắng bao phủ, hóa thành một đạo lưu quang phóng lên trời, Thản Đa Cổ Lạp Thú ở trước mặt của hắn đều bị thần ma viêm đốt thành tro tàn.</w:t>
      </w:r>
    </w:p>
    <w:p>
      <w:pPr>
        <w:pStyle w:val="BodyText"/>
      </w:pPr>
      <w:r>
        <w:t xml:space="preserve">Nhạc Trọng một đường bay nhanh, hắn giống như hỏa thần giáng xuống thế gian, những nơi đi qua chỉ còn lại đống tro tàn, rất nhanh bay tới sào huyệt của Thản Đa Cổ Lạp Mẫu Vương Thú.</w:t>
      </w:r>
    </w:p>
    <w:p>
      <w:pPr>
        <w:pStyle w:val="BodyText"/>
      </w:pPr>
      <w:r>
        <w:t xml:space="preserve">Sau khi Nhạc Trọng bay vào trong sào huyệt, đập vào mắt chính là Thản Đa Cổ Lạp Thú đông đảo không biết bao nhiêu. Trong khu vực này tụ tập Thản Đa Cổ Lạp Thú dùng ức mà tính toán, loại lực lượng này cho dù là A Mạn Nặc thời kỳ toàn thịnh cũng không đám trêu chọc.</w:t>
      </w:r>
    </w:p>
    <w:p>
      <w:pPr>
        <w:pStyle w:val="BodyText"/>
      </w:pPr>
      <w:r>
        <w:t xml:space="preserve">Những con Thản Đa Cổ Lạp Thú cảm ứng Nhạc Trọng xông tới thì mở cái miệng dính máu ra, hàng tỉ hào quang màu xanh da trời bắn vào Nhạc Trọng.</w:t>
      </w:r>
    </w:p>
    <w:p>
      <w:pPr>
        <w:pStyle w:val="BodyText"/>
      </w:pPr>
      <w:r>
        <w:t xml:space="preserve">Đối mặt với hàng tỉ đạo ánh sáng bắn tới, Nhạc Trọng hóa thành một đạo kim sắc quang mang lao thẳng vào trong đám Thản Đa Cổ Lạp Thú, hắn công kích Thản Đa Cổ Lạp Mẫu Vương Thú trong sào huyệt.</w:t>
      </w:r>
    </w:p>
    <w:p>
      <w:pPr>
        <w:pStyle w:val="BodyText"/>
      </w:pPr>
      <w:r>
        <w:t xml:space="preserve">Mấy hô hấp qua đi Nhạc Trọng bay vào sâu trong sào huyệt, tiện tay vỗ một cái làm con Thản Đa Cổ Lạp Mẫu Vương Thú bị đánh tan xác. Diệt sát con Thản Đa Cổ Lạp Mẫu Vương Thú này xong, Nhạc Trọng lần nữa bay ra khỏi sào huyệt này tiến thẳng vào sào huyệt khác tìm con Thản Đa Cổ Lạp Mẫu Vương Thú còn lại, trực tiếp một chưởng đánh Thản Đa Cổ Lạp Mẫu Vương Thú thành thịt vụn, hoàn toàn thu nạp nguyên khí tính mạng của Thản Đa Cổ Lạp Mẫu Vương Thú.</w:t>
      </w:r>
    </w:p>
    <w:p>
      <w:pPr>
        <w:pStyle w:val="BodyText"/>
      </w:pPr>
      <w:r>
        <w:t xml:space="preserve">- Thì ra là như vậy, Thản Đa Cổ Lạp Thú và thần ma thể còn có biến hóa như vậy. Có những nguyên khí tính mạng của Thản Đa Cổ Lạp Vương Thú này thì lực lượng của mình sẽ tiến hóa lần nữa.</w:t>
      </w:r>
    </w:p>
    <w:p>
      <w:pPr>
        <w:pStyle w:val="BodyText"/>
      </w:pPr>
      <w:r>
        <w:t xml:space="preserve">Sau kh thu nạo nguyên khí tính mạng của Thản Đa Cổ Lạp Mẫu Vương Thú cuối cùng, trong lòng Nhạc Trọng xuất hiện cảm giác hiểu ra, trong cơ thể được nguyên khí tính mạng Thản Đa Cổ Lạp Vương Thú tẩm bổ các nơi hẻo lánh, làm cho thần ma thể của hắn biến hóa càng hoàn mỹ hơn.</w:t>
      </w:r>
    </w:p>
    <w:p>
      <w:pPr>
        <w:pStyle w:val="BodyText"/>
      </w:pPr>
      <w:r>
        <w:t xml:space="preserve">Đúng lúc này trên bầu trời có cột sáng màu vàng xuất hiện trên mặt đất, trước mặt Nhạc Trọng hình thành khí linh của hệ thống thần ma, Tiểu Quang.</w:t>
      </w:r>
    </w:p>
    <w:p>
      <w:pPr>
        <w:pStyle w:val="BodyText"/>
      </w:pPr>
      <w:r>
        <w:t xml:space="preserve">Tiểu Quang nhìn qua Nhạc Trọng mỉm cười nói:</w:t>
      </w:r>
    </w:p>
    <w:p>
      <w:pPr>
        <w:pStyle w:val="BodyText"/>
      </w:pPr>
      <w:r>
        <w:t xml:space="preserve">- Chúc mừng ngươi, Nhạc Trọng. Chúc mừng ngươi giết chết toàn bộ Thản Đa Cổ Lạp Vương Thú, thần ma thể tiến hóa tới cảnh giới hoàn mỹ nhất. Hiện tại ngươi có tư cách đi gặp chủ nhân của ta rồi, xin hỏi ngươi có muốn đi gặp chủ nhân của ta không?</w:t>
      </w:r>
    </w:p>
    <w:p>
      <w:pPr>
        <w:pStyle w:val="BodyText"/>
      </w:pPr>
      <w:r>
        <w:t xml:space="preserve">Nhạc Trọng suy tư một hồi, trầm giọng nói:</w:t>
      </w:r>
    </w:p>
    <w:p>
      <w:pPr>
        <w:pStyle w:val="BodyText"/>
      </w:pPr>
      <w:r>
        <w:t xml:space="preserve">- Muốn!</w:t>
      </w:r>
    </w:p>
    <w:p>
      <w:pPr>
        <w:pStyle w:val="BodyText"/>
      </w:pPr>
      <w:r>
        <w:t xml:space="preserve">Tiểu Quang mỉm cười vung tay lên, một đạo kim sắc quang mang bao phủ Nhạc Trọng và Nhạc Trọng lập tức biến mất trong kím sắc quang mang này.</w:t>
      </w:r>
    </w:p>
    <w:p>
      <w:pPr>
        <w:pStyle w:val="BodyText"/>
      </w:pPr>
      <w:r>
        <w:t xml:space="preserve">Trong nháy mắt Nhạc Trọng xuất hiện trong tinh không vô tận, chung quanh có rấ nhiều vì sao.</w:t>
      </w:r>
    </w:p>
    <w:p>
      <w:pPr>
        <w:pStyle w:val="BodyText"/>
      </w:pPr>
      <w:r>
        <w:t xml:space="preserve">Nhạc Trọng nhìn qua thế giới chung quanh. Trong nội tâm rùng mình:</w:t>
      </w:r>
    </w:p>
    <w:p>
      <w:pPr>
        <w:pStyle w:val="BodyText"/>
      </w:pPr>
      <w:r>
        <w:t xml:space="preserve">- Thật mạnh, hệ thống thần ma quả nhiên mạnh đến nổi đáng sợ. Nó truyền tống mình mà mình không cách nào hoàn thủ, lực lượng của nó còn bao trùm cả ình.</w:t>
      </w:r>
    </w:p>
    <w:p>
      <w:pPr>
        <w:pStyle w:val="BodyText"/>
      </w:pPr>
      <w:r>
        <w:t xml:space="preserve">Lúc này Nhạc Trọng đã tấn chức trở thành cường giả chân thần, rất khó giết chết, nhưng mà hệ thống thần ma mang hắn đi vào trong vũ trụ. Hắn muốn trở lại địa cầu cũng không biết phải đi bao lâu. Vài vạn năm còn không tìm thấy đường quay về địa cầu.</w:t>
      </w:r>
    </w:p>
    <w:p>
      <w:pPr>
        <w:pStyle w:val="BodyText"/>
      </w:pPr>
      <w:r>
        <w:t xml:space="preserve">- Nhạc Trọng. Ngươi không phải muốn gặp ta sao? Lên đây đi.</w:t>
      </w:r>
    </w:p>
    <w:p>
      <w:pPr>
        <w:pStyle w:val="BodyText"/>
      </w:pPr>
      <w:r>
        <w:t xml:space="preserve">Đúng lúc này trong hư không có một giọng nói cả đời hắn khó quên, một cầu thang hoàng kim xuất hiện tứước mặt Nhạc Trọng.</w:t>
      </w:r>
    </w:p>
    <w:p>
      <w:pPr>
        <w:pStyle w:val="BodyText"/>
      </w:pPr>
      <w:r>
        <w:t xml:space="preserve">Nhạc Trọng nhìn qua cầu thang hoàng kim này. Trong nội tâm có chút rùng mình, không do dự đi nhanh lên cầu thang hoàng kim này.</w:t>
      </w:r>
    </w:p>
    <w:p>
      <w:pPr>
        <w:pStyle w:val="BodyText"/>
      </w:pPr>
      <w:r>
        <w:t xml:space="preserve">Xuyên qua cầu thang hoàng kim này, Nhạc Trọng xuất hiện trước một cung điện do thủy tinh đỏ thẫm tạo thành, nhìn thấy một màn làm hắn vô cùng kinh hãi.</w:t>
      </w:r>
    </w:p>
    <w:p>
      <w:pPr>
        <w:pStyle w:val="BodyText"/>
      </w:pPr>
      <w:r>
        <w:t xml:space="preserve">Trong cung định này do vô số thủy tinh trong suốt tạo thành, trong chút ít thủy tinh có phong ấn chân long, kỳ lân, phượng hoàng các chủng tộc cường hoành. Mỗi một chủng tộc đều là dị chủng, là thần thú, chỉ cần thành niên là có thể tiến giai lên chân thần.</w:t>
      </w:r>
    </w:p>
    <w:p>
      <w:pPr>
        <w:pStyle w:val="BodyText"/>
      </w:pPr>
      <w:r>
        <w:t xml:space="preserve">Ở giữa cung điện do thủy tinh tạo thành này, hư không lơ lững một đầu lâu nam tử mái tóc dài màu tím, tướng mạo anh tuấn. Trong mắt phải của đầu lâu có ba cây đinh màu đen đâm vào, một trường mâu đâm xuyên qua miệng của đầu lâu, đính đầu lâu này vào trên vương tọa đỏ thẫm.</w:t>
      </w:r>
    </w:p>
    <w:p>
      <w:pPr>
        <w:pStyle w:val="BodyText"/>
      </w:pPr>
      <w:r>
        <w:t xml:space="preserve">Khí linh hệ thống thần ma Tiểu Quang thì lẳng lặng nhìn qua đầu lâu này và nhìn qua Nhạc Trọng mỉm cười.</w:t>
      </w:r>
    </w:p>
    <w:p>
      <w:pPr>
        <w:pStyle w:val="BodyText"/>
      </w:pPr>
      <w:r>
        <w:t xml:space="preserve">Con mắt còn sót lại của Xích Tinh Vương nhìn qua Nhạc Trọng, trong mắt hiện ra thần sắc thỏa mãn, miệng bất động và một âm thanh vang lên trong thức hải Nhạc Trọng:</w:t>
      </w:r>
    </w:p>
    <w:p>
      <w:pPr>
        <w:pStyle w:val="BodyText"/>
      </w:pPr>
      <w:r>
        <w:t xml:space="preserve">- Xin chào, Nhạc Trọng, lần đầu gặp mặt. Ta là Xích Tinh Vương. Ta là kẻ đùa bỡn nhân sinh của ngươi, làm cho địa cầu biến dị, làm cho hơn sáu tỷ nhân loại lâm vào trong tận thế chính là ta.</w:t>
      </w:r>
    </w:p>
    <w:p>
      <w:pPr>
        <w:pStyle w:val="BodyText"/>
      </w:pPr>
      <w:r>
        <w:t xml:space="preserve">Nhạc Trọng nhìn qua đầu lâu bị đính trên vương tọa, nhướng mày, chậm rãi hỏi:</w:t>
      </w:r>
    </w:p>
    <w:p>
      <w:pPr>
        <w:pStyle w:val="BodyText"/>
      </w:pPr>
      <w:r>
        <w:t xml:space="preserve">- Xích Tinh Vương, tại sao ngươi làm như vậy?</w:t>
      </w:r>
    </w:p>
    <w:p>
      <w:pPr>
        <w:pStyle w:val="BodyText"/>
      </w:pPr>
      <w:r>
        <w:t xml:space="preserve">Xích Tinh Vương nói ra đáp án ngoài ý muốn với Nhạc Trọng.</w:t>
      </w:r>
    </w:p>
    <w:p>
      <w:pPr>
        <w:pStyle w:val="BodyText"/>
      </w:pPr>
      <w:r>
        <w:t xml:space="preserve">- Rất đơn giản, vì chế tạo ra một kẻ có thể giết ta, hơn nữa còn làm binh khí mạnh nhất chiến đấu với cừu nhân.</w:t>
      </w:r>
    </w:p>
    <w:p>
      <w:pPr>
        <w:pStyle w:val="BodyText"/>
      </w:pPr>
      <w:r>
        <w:t xml:space="preserve">Xích Tinh Vương nhìn qua Nhạc Trọng, con mắt còn sót lại hiện ra thần sắc nóng rực.</w:t>
      </w:r>
    </w:p>
    <w:p>
      <w:pPr>
        <w:pStyle w:val="BodyText"/>
      </w:pPr>
      <w:r>
        <w:t xml:space="preserve">- Nhạc Trọng, ngươi chính là binh khí chiến đấu hoàn mỹ nhất mà ta chế tạo ra, có được tiềm lực giết chết cừu nhân của ta!</w:t>
      </w:r>
    </w:p>
    <w:p>
      <w:pPr>
        <w:pStyle w:val="BodyText"/>
      </w:pPr>
      <w:r>
        <w:t xml:space="preserve">- Ta là chủ nhân của Ngả Trác Mã Tinh Vực. Địa cầu, Thiên Thần Đại Thế Giới và hệ thống thần ma chi phối tám trăm thế giới cũng lệ thuộc vào Ngả Trác Mã Tinh Vực, cũng là tài sản tư nhân của ta. Nhưng mà địa cầu, Thiên Thần Đại Thế Giới và tám trăm thế giới đối với Ngả Trác Mã Tinh Vực chỉ là tinh cầu hoang phế mà thoi, hơn nữa cũng khôn người nào biết tọa độ trùng động. Cũng xem như nơi bí ẩn che giấu mười phần.</w:t>
      </w:r>
    </w:p>
    <w:p>
      <w:pPr>
        <w:pStyle w:val="Compact"/>
      </w:pPr>
      <w:r>
        <w:t xml:space="preserve">- Trơớc đây không lâu ta bị một tiểu nhân hèn hạ ám toán, biến thành bộ dáng sống dở chết dở thế này. Lợi dụng hệ thống thần ma mới miễn cưỡng tránh được một kiếp trốn đến nơi đây. Nhưng mà tiểu nhân hủy diệt thân thể của ta, lình hồn của ta bị hắn đánh nát hơn phân nửa, đầu lâu cũng bị hắn dùng mảnh vỡ chiến mâu đính vào vương tọa này, mỗi một ngày đều chịu đau đớn vô tấn. Ta đã chịu đủ rồi, vì kéo dài hơi tàn và kéo dài thống khổ sống sót. Ta cần tìm một người tới kết thúc tính mạng của ta, đồng thời báo thù cho ta. Vì vậy ta dùng hệ thống thần ma bắt đầu thúc hóa nhân loại của tám trăm thế giới, cho các ngươi bắt đầu tiến hóa nhanh chóng.</w:t>
      </w:r>
      <w:r>
        <w:br w:type="textWrapping"/>
      </w:r>
      <w:r>
        <w:br w:type="textWrapping"/>
      </w:r>
    </w:p>
    <w:p>
      <w:pPr>
        <w:pStyle w:val="Heading2"/>
      </w:pPr>
      <w:bookmarkStart w:id="1690" w:name="chương-1878-chủ-nhân-hệ-thống-thần-ma.-2"/>
      <w:bookmarkEnd w:id="1690"/>
      <w:r>
        <w:t xml:space="preserve">1668. Chương 1878: Chủ Nhân Hệ Thống Thần Ma. (2)</w:t>
      </w:r>
    </w:p>
    <w:p>
      <w:pPr>
        <w:pStyle w:val="Compact"/>
      </w:pPr>
      <w:r>
        <w:br w:type="textWrapping"/>
      </w:r>
      <w:r>
        <w:br w:type="textWrapping"/>
      </w:r>
      <w:r>
        <w:t xml:space="preserve">- Ta không ngừng điều chỉnh nhưng lần lượt thất bại, nhìn thấy những chiến sĩ mà ta lựa chọn chết đi, bị chủng tộc cường đại hơn giết chết. Ta thất vọng cùng cực và tuyệt vọng cao độ. Nhưng mà may mắn Nhạc Trọng ngươi lại vượt qua vô số khảo nghiệm mà ta thiết lập ra, tiến hóa thành cường giả thập giai hoàn mỹ nhất, tiềm lực vô cùng. Chờ ngươi nắm giữ hệ thống thần ma mạnh nhất của ta, là có thể giết chết ta. Hơn nữa có tiềm lực giết chết địch nhân của ta.</w:t>
      </w:r>
    </w:p>
    <w:p>
      <w:pPr>
        <w:pStyle w:val="BodyText"/>
      </w:pPr>
      <w:r>
        <w:t xml:space="preserve">- Như vậy đến đây đi, Nhạc Trọng, chỉ cần ngươi nguyện ý giết ta, hơn nữa đáp ứng báo thù cho ta, giết địch nhân của ta. Như vậy ta sẽ giao hệ thống thần ma cho ngươi, cho ngươi trở thành chủ nhân của Thiên Thần Đại Thế Giới cùng với tám trăm thế giới, có được lực lượng và quyền thế vô tận. Hệ thống thần ma có được khả năng thao túng thời gian và không gian, cho dù trong cả vũ trụ cũng là bảo vật cực kỳ thưa thớt. Ta trong thời gian dài dằng dặc còn không có gặp qua thần khí nghịch thiên thứ hai như hệ thống thần ma. Ngươi nắm giữ hệ thống thần ma thì tương lai sẽ trở thành nhân vật cường đại trong vũ trụ!</w:t>
      </w:r>
    </w:p>
    <w:p>
      <w:pPr>
        <w:pStyle w:val="BodyText"/>
      </w:pPr>
      <w:r>
        <w:t xml:space="preserve">Xích Tinh Vương nhìn qua Nhạc Trọng và trong mắt hiện ra hào quang nóng rực, nói.</w:t>
      </w:r>
    </w:p>
    <w:p>
      <w:pPr>
        <w:pStyle w:val="BodyText"/>
      </w:pPr>
      <w:r>
        <w:t xml:space="preserve">Trong lòng Nhạc Trọng hơi động một chút, hỏi:</w:t>
      </w:r>
    </w:p>
    <w:p>
      <w:pPr>
        <w:pStyle w:val="BodyText"/>
      </w:pPr>
      <w:r>
        <w:t xml:space="preserve">- Địch nhân của ngươi là ai? Hắn hiện tại mạnh như thế nào?</w:t>
      </w:r>
    </w:p>
    <w:p>
      <w:pPr>
        <w:pStyle w:val="BodyText"/>
      </w:pPr>
      <w:r>
        <w:t xml:space="preserve">Xích Tinh Vương chỉ còn lại có một đầu sọ, nhưng dù bản thân trọng thương, bị đinh trên bảo tọa, nhưng mà Xích Tinh Vương lại cho Nhạc Trọng cảm giác cường đại giống như biển. Ít hiện tại Nhạc Trọng yếu nhược hơn nhiều, kẻ có thể đánh Xích Tinh Vương thành bộ dạng như thế không phải là kẻ yếu được.</w:t>
      </w:r>
    </w:p>
    <w:p>
      <w:pPr>
        <w:pStyle w:val="BodyText"/>
      </w:pPr>
      <w:r>
        <w:t xml:space="preserve">Xích Tinh Vương trầm giọng nói:</w:t>
      </w:r>
    </w:p>
    <w:p>
      <w:pPr>
        <w:pStyle w:val="BodyText"/>
      </w:pPr>
      <w:r>
        <w:t xml:space="preserve">- Địch nhân của ta tên là U Hải Vương, là sinh mệnh thể trí tuệ do U Hải sinh ra, vô cùng cường hoành. Lúc trước nó đánh lén ta thì có thực lực cường giả thập nhị giai đỉnh phong, là cường giả cấp tinh chủ. Dùng thiên phú của nó và tài nguyên khổng lồ của Ngả Trác Mã Tinh Vực, trải qua những tu luyện những năm này chắc chắn đã trở thành cường giả thập tam giai Vực Chủ rồi.</w:t>
      </w:r>
    </w:p>
    <w:p>
      <w:pPr>
        <w:pStyle w:val="BodyText"/>
      </w:pPr>
      <w:r>
        <w:t xml:space="preserve">Xích Tinh Vương nhìn qua Nhạc Trọng nói ra:</w:t>
      </w:r>
    </w:p>
    <w:p>
      <w:pPr>
        <w:pStyle w:val="BodyText"/>
      </w:pPr>
      <w:r>
        <w:t xml:space="preserve">- Trong vũ trụ cường giả thập giai được gọi là cường giả Tinh Chủ. Một gã cường giả thập giai có thể thống trị một tinh cầu đông đúc và giàu có. Một cường giả thập nhất giai cũng được gọi là cường giả Tinh Chủ, có thể thống trị mấy chục khỏa tinh cầu đông đúc và giàu có. Cường giả thập nhị giai cũng được gọi là tinh hệ tinh chủ, có thể thống trị một tinh hệ. Mà cường giả thập tam giai được gọi là cường giả tinh vực Vực Chủ, có thể thống trị tinh vực. Lúc trước ta chính là chủ nhân Ngả Trác Mã Tinh Vực, là cường giả thập tam giai đỉnh phong.</w:t>
      </w:r>
    </w:p>
    <w:p>
      <w:pPr>
        <w:pStyle w:val="BodyText"/>
      </w:pPr>
      <w:r>
        <w:t xml:space="preserve">Xích Tinh Vương nói:</w:t>
      </w:r>
    </w:p>
    <w:p>
      <w:pPr>
        <w:pStyle w:val="BodyText"/>
      </w:pPr>
      <w:r>
        <w:t xml:space="preserve">- Dùng thực lực của ngươi bây giờ có thể chống lại cường giả thập nhất giai Tinh Chủ. Nếu như có được hệ thống thần ma, cho dù là cường giả thập nhị giai tinh hệ hệ tinh chủ ra tay ngươi vẫn có thể thoát thân. Chỉ cần cho ngươi thời gian tiến hóa, ngươi tuyệt đối có thể giết chết U Hải Vương báo thù cho ta. Như thế nào? Đây là giao dịch có lợi nhất đấy.</w:t>
      </w:r>
    </w:p>
    <w:p>
      <w:pPr>
        <w:pStyle w:val="BodyText"/>
      </w:pPr>
      <w:r>
        <w:t xml:space="preserve">Nhạc Trọng suy tư một hồi, trầm giọng nói:</w:t>
      </w:r>
    </w:p>
    <w:p>
      <w:pPr>
        <w:pStyle w:val="BodyText"/>
      </w:pPr>
      <w:r>
        <w:t xml:space="preserve">- Tốt! ! Ta đáp ứng ngươi!</w:t>
      </w:r>
    </w:p>
    <w:p>
      <w:pPr>
        <w:pStyle w:val="BodyText"/>
      </w:pPr>
      <w:r>
        <w:t xml:space="preserve">Trong mắt Xích Tinh Vương hiện ra hào quang nóng rực:</w:t>
      </w:r>
    </w:p>
    <w:p>
      <w:pPr>
        <w:pStyle w:val="BodyText"/>
      </w:pPr>
      <w:r>
        <w:t xml:space="preserve">- Rất tốt, chúng ta ký kết khế ước đi. Chỉ cần ký kết khế ước thì hệ thống thần ma chính là của ngươi. Tiểu Quang!</w:t>
      </w:r>
    </w:p>
    <w:p>
      <w:pPr>
        <w:pStyle w:val="BodyText"/>
      </w:pPr>
      <w:r>
        <w:t xml:space="preserve">Tiểu Quang vung tay lên, một đạo hào quang kim sắc chui vào trong thức hải Nhạc Trọng, hình thành phù văn khế ước thần bí, ở trong phù văn khế ước phù này có ghi rõ chi tiết giao dịch của Xích Tinh Vương cùng Nhạc Trọng. Nếu như tương lai Nhạc Trọng trái với điều ước, không báo thù cho Xích Tinh Vương thì hệ thống thần ma và bảo vật sẽ rời khỏi Nhạc Trọng, tìm kiếm tân chủ nhân.</w:t>
      </w:r>
    </w:p>
    <w:p>
      <w:pPr>
        <w:pStyle w:val="BodyText"/>
      </w:pPr>
      <w:r>
        <w:t xml:space="preserve">Đồng thời trong khế ước cũng có biểu hiện, cừu nhân của Xích Tinh Vương không chỉ có một mình U Hải Vương, nhưng mà U Hải Vương lại được Xích Tinh Vương liệt vào đối tượng tất sát. Cừu nhân còn lại của Xích Tinh Vương thì Nhạc Trọng có thể buông tha, thế nhưng mà U Hải Vương thì chắc chắn phải giết.</w:t>
      </w:r>
    </w:p>
    <w:p>
      <w:pPr>
        <w:pStyle w:val="BodyText"/>
      </w:pPr>
      <w:r>
        <w:t xml:space="preserve">Nhạc Trọng xem xét khế ước này không có sai, trải qua suy nghĩ liên tục cuối cùng nhất khắc thần thức lên khế ước này.</w:t>
      </w:r>
    </w:p>
    <w:p>
      <w:pPr>
        <w:pStyle w:val="BodyText"/>
      </w:pPr>
      <w:r>
        <w:t xml:space="preserve">Phù văn khế ước thành hình, trí tuệ nhân tạo hệ thống thần ma Tiểu Quang chui vào trong tay Nhạc Trọng, nhanh chóng ngưng tụ thành một chiến đao màu đen không chú thu hút.</w:t>
      </w:r>
    </w:p>
    <w:p>
      <w:pPr>
        <w:pStyle w:val="BodyText"/>
      </w:pPr>
      <w:r>
        <w:t xml:space="preserve">Thanh chiến đao màu đen do hệ thống thần ma chui vào trong tay Nhạc Trọng, tin tức vô cùng vô tận chui vào trong thức hải của Nhạc Trọng.</w:t>
      </w:r>
    </w:p>
    <w:p>
      <w:pPr>
        <w:pStyle w:val="BodyText"/>
      </w:pPr>
      <w:r>
        <w:t xml:space="preserve">Thiên Thần Đại Thế Giới, địa cầu, tám trăm thế giới xảy ra cái gì Nhạc Trọng động niệm là có thể tìm hiểu rõ ràng.</w:t>
      </w:r>
    </w:p>
    <w:p>
      <w:pPr>
        <w:pStyle w:val="BodyText"/>
      </w:pPr>
      <w:r>
        <w:t xml:space="preserve">Tâm niệm Nhạc Trọng khẽ động, trong một tinh cầu hoang vu không có sinh mệnh, một đạo kim sắc thần quang bỗng nhiên từ trên trời giáng xuống, chiếu xạ cả tinh cầu kia.</w:t>
      </w:r>
    </w:p>
    <w:p>
      <w:pPr>
        <w:pStyle w:val="BodyText"/>
      </w:pPr>
      <w:r>
        <w:t xml:space="preserve">Rất nhanh tinh cầu lạnh như băng này nhanh chóng sinh ra không khí, một tinh cầu mini lăng không hiện ra, hiển hiện trong tinh cầu, ánh mặt trời chiếu sáng.</w:t>
      </w:r>
    </w:p>
    <w:p>
      <w:pPr>
        <w:pStyle w:val="BodyText"/>
      </w:pPr>
      <w:r>
        <w:t xml:space="preserve">Từng đạo mây mù hội tụ lại, hình thành từng đạo mây đen, tia chớp sấm sét và mưa to như trút nước rơi xuống, vô số mưa to giao hội, tụ tập thành từng vũng nước, nhanh chóng biến thành biển cả.</w:t>
      </w:r>
    </w:p>
    <w:p>
      <w:pPr>
        <w:pStyle w:val="BodyText"/>
      </w:pPr>
      <w:r>
        <w:t xml:space="preserve">Không lâu biển cả trong tinh cầu này đản sinh ra sinh vật đơn bào, ngay sau đó vô số sinh vật đơn bào trực tiếp tiến hóa thành sinh vật phù du, những sinh vật phù du này không ngừng tiến hóa, hình thành một sinh vật biển. Cả khỏa tinh cầu này không ngừng tiến hóa, biến thành một tinh cầu có vô số sinh mệnh. Vô số sinh vật sinh tồn trong đó tiến hóa.</w:t>
      </w:r>
    </w:p>
    <w:p>
      <w:pPr>
        <w:pStyle w:val="BodyText"/>
      </w:pPr>
      <w:r>
        <w:t xml:space="preserve">Đồng thời sinh vật trong tinh cầu này đã nằm trong ý niệm của Nhạc Trọng, chúng têến hóa thành sinh vật có cánh chim, toàn bộ sinh vật này biến thành nữ thiên sứ với đôi cánh trắng.</w:t>
      </w:r>
    </w:p>
    <w:p>
      <w:pPr>
        <w:pStyle w:val="BodyText"/>
      </w:pPr>
      <w:r>
        <w:t xml:space="preserve">- Thủ đoạn như vậy quá lợi hại rồi. Có được hệ thống thần ma này, ở trong tám trăm thế giới mình chính là toàn trí toàn năng.</w:t>
      </w:r>
    </w:p>
    <w:p>
      <w:pPr>
        <w:pStyle w:val="BodyText"/>
      </w:pPr>
      <w:r>
        <w:t xml:space="preserve">Nhạc Trọng nhìn qua tinh cầu này biến hóa thì trong nội tâm tràn ngập hưng phấn.</w:t>
      </w:r>
    </w:p>
    <w:p>
      <w:pPr>
        <w:pStyle w:val="BodyText"/>
      </w:pPr>
      <w:r>
        <w:t xml:space="preserve">Có được hệ thống thần ma này Nhạc Trọng chính là thượng đế trong truyền thuyết, niệm động một cái là có thể cho hệ thống thần ma sáng tạo ra sinh vật, đồng thời cũng có thể hủy diệt sinh vật trong tám trăm thế giới.</w:t>
      </w:r>
    </w:p>
    <w:p>
      <w:pPr>
        <w:pStyle w:val="BodyText"/>
      </w:pPr>
      <w:r>
        <w:t xml:space="preserve">Ý niệm trong đầu Nhạc Trọng nhìn quét qua,cảm giác năng lượng trong hệ thống thần ma tiêu hao không ít:</w:t>
      </w:r>
    </w:p>
    <w:p>
      <w:pPr>
        <w:pStyle w:val="BodyText"/>
      </w:pPr>
      <w:r>
        <w:t xml:space="preserve">- Ồ, năng lượng tiêu hao không ít.</w:t>
      </w:r>
    </w:p>
    <w:p>
      <w:pPr>
        <w:pStyle w:val="BodyText"/>
      </w:pPr>
      <w:r>
        <w:t xml:space="preserve">Xích Tinh Vương nói:</w:t>
      </w:r>
    </w:p>
    <w:p>
      <w:pPr>
        <w:pStyle w:val="BodyText"/>
      </w:pPr>
      <w:r>
        <w:t xml:space="preserve">- Sáng tạo giống, gia tốc thời gian, thời gian dừng lại, thúc hoá sinh vật tiến hóa đều cần tiêu hao năng lượng thật lớn. Tinh hạch biến dị thú và tinh hạch của Thản Đa Cổ Lạp Thú chính là năng lượng chi nguyên. Trừ những biến dị thú và Thản Đa Cổ Lạp Thú ra, trong vũ trụ còn có rất nhiều năng lượng khác, nhưng mà tinh hạch biến dị thú và tinh hạch Thản Đa Cổ Lạp Thú chính là một trong mười năng lượng tốt nhất, có thể làm tiền tệ giao dịch của các thế lực trong vũ trụ.</w:t>
      </w:r>
    </w:p>
    <w:p>
      <w:pPr>
        <w:pStyle w:val="BodyText"/>
      </w:pPr>
      <w:r>
        <w:t xml:space="preserve">Xích Tinh Vương nhìn qua Nhạc Trọng và trong mắt hiện ra thần thái giải thoát:</w:t>
      </w:r>
    </w:p>
    <w:p>
      <w:pPr>
        <w:pStyle w:val="BodyText"/>
      </w:pPr>
      <w:r>
        <w:t xml:space="preserve">- Hiện tại, thỉnh ngươi giết ta đi!</w:t>
      </w:r>
    </w:p>
    <w:p>
      <w:pPr>
        <w:pStyle w:val="Compact"/>
      </w:pPr>
      <w:r>
        <w:t xml:space="preserve">kia U Hải Vương bị giết chỉ còn đầu lâu. Bị đinh trên bảo tọa cho nên Xích Tinh Vương trải qua cuộc sống đau đớn giày vò vô số thời đại. Xích Tinh Vương đã chịu đủ rồi, chết với hắn là giải thoát.</w:t>
      </w:r>
      <w:r>
        <w:br w:type="textWrapping"/>
      </w:r>
      <w:r>
        <w:br w:type="textWrapping"/>
      </w:r>
    </w:p>
    <w:p>
      <w:pPr>
        <w:pStyle w:val="Heading2"/>
      </w:pPr>
      <w:bookmarkStart w:id="1691" w:name="chương-1879-toàn-trí-toàn-năng-đại-kết-cục-1"/>
      <w:bookmarkEnd w:id="1691"/>
      <w:r>
        <w:t xml:space="preserve">1669. Chương 1879: Toàn Trí Toàn Năng (đại Kết Cục) (1)</w:t>
      </w:r>
    </w:p>
    <w:p>
      <w:pPr>
        <w:pStyle w:val="Compact"/>
      </w:pPr>
      <w:r>
        <w:br w:type="textWrapping"/>
      </w:r>
      <w:r>
        <w:br w:type="textWrapping"/>
      </w:r>
      <w:r>
        <w:t xml:space="preserve">- Tốt!</w:t>
      </w:r>
    </w:p>
    <w:p>
      <w:pPr>
        <w:pStyle w:val="BodyText"/>
      </w:pPr>
      <w:r>
        <w:t xml:space="preserve">Nhạc Trọng cầm lấy chiến đao và ánh mắt lạnh như băng, thân thể của hắn thúc dục phản ứng nhiệt hạch, lực lượng lập tức kéo lên bốn mươi tám lần. Cầm chiến đao trong tay chém vào thủ cấp của Xích Tinh Vương.</w:t>
      </w:r>
    </w:p>
    <w:p>
      <w:pPr>
        <w:pStyle w:val="BodyText"/>
      </w:pPr>
      <w:r>
        <w:t xml:space="preserve">Lúc chiến đao của Nhạc Trọng chém lên đầu lâu của Xích Tinh Vương thì phát ra tiếng nổ mạnh kinh thiên. Đầu lâu của Xích Tinh Vương ngăn cản một đao này, giằng co trong nháy mắt và chiến đao hệ thống thần ma tỏa ra hào quang và chém đầu của Xích Tinh Vương thành hai đoạn. Tính cả Xích Tinh Vương và tàn hồn đều bị chém vỡ.</w:t>
      </w:r>
    </w:p>
    <w:p>
      <w:pPr>
        <w:pStyle w:val="BodyText"/>
      </w:pPr>
      <w:r>
        <w:t xml:space="preserve">Đầu lâu của Xích Tinh Vương bị chém nát, trường mâu và ba cây đinh cũng rơi ra ngoài.</w:t>
      </w:r>
    </w:p>
    <w:p>
      <w:pPr>
        <w:pStyle w:val="BodyText"/>
      </w:pPr>
      <w:r>
        <w:t xml:space="preserve">Xích Tinh Vương sau khi bị Nhạc Trọng chém giết, một đạo nguyên khí tính mạnh khổng lồ bao phủ thân thể của Nhạc Trọng, thân thể của hắn lại tiến hóa, thực lực cường hoành hơn.</w:t>
      </w:r>
    </w:p>
    <w:p>
      <w:pPr>
        <w:pStyle w:val="BodyText"/>
      </w:pPr>
      <w:r>
        <w:t xml:space="preserve">Chém giết Xích Tinh Vương xong, Nhạc Trọng niệm động và hệ thống thần ma nắm giữ toàn bộ tình huống trong Thản Đa Cổ Lạp Tinh.</w:t>
      </w:r>
    </w:p>
    <w:p>
      <w:pPr>
        <w:pStyle w:val="BodyText"/>
      </w:pPr>
      <w:r>
        <w:t xml:space="preserve">Lợi dụng hệ thống thần ma, ý niệm của Nhạc Trọng khẽ động, hắn nắm giữ tình báo của các thế giới, thời điểm điều tra thì hắn phát hiện chuyện thú vị.</w:t>
      </w:r>
    </w:p>
    <w:p>
      <w:pPr>
        <w:pStyle w:val="BodyText"/>
      </w:pPr>
      <w:r>
        <w:t xml:space="preserve">- Ồ! Đây là A Mạn Nặc, thú vị, thực lực của hắn đạt tới chân thần rồi, nhưng mà vì không muốn lại về Thản Đa Cổ Lạp Tinh, cưỡng ép áp chế tu vi của mình.</w:t>
      </w:r>
    </w:p>
    <w:p>
      <w:pPr>
        <w:pStyle w:val="BodyText"/>
      </w:pPr>
      <w:r>
        <w:t xml:space="preserve">Nhạc Trọng nhẹ nhàng cười cười, niệm động và biến mất không thấy gì nữa.</w:t>
      </w:r>
    </w:p>
    <w:p>
      <w:pPr>
        <w:pStyle w:val="BodyText"/>
      </w:pPr>
      <w:r>
        <w:t xml:space="preserve">Trong Thiên Thần Đại Thế Giới, trong khu vực bí ẩn, Vạn Ma điện, Thực Nhân Thần Điện, thiên quốc thần thánh ba thế lực vốn có huyết cừu với nhau, không đội trời chung nhưng bắt đầu liên thủ lại.</w:t>
      </w:r>
    </w:p>
    <w:p>
      <w:pPr>
        <w:pStyle w:val="BodyText"/>
      </w:pPr>
      <w:r>
        <w:t xml:space="preserve">Tinh cầu của Vạn Ma điện hiện tại có ma khí bao phủ, một ác ma có đôi cánh hiện ra, Thực Nhân Thần Điện thì có cự nhân một sừng giương nanh múa vuốt. Thiên quốc thần thánh thì biến thành một chiếc "Ngân Sắc chiến hạm" điên cuồng giãy dụa.</w:t>
      </w:r>
    </w:p>
    <w:p>
      <w:pPr>
        <w:pStyle w:val="BodyText"/>
      </w:pPr>
      <w:r>
        <w:t xml:space="preserve">Ba thứ cực lớn này chính là thủ đoạn cuối cùng của ba chủng tộc, tập hợp lực lượng tinh anh nhất của ba thế lực, sức chiến đấu cực kỳ khủng bố, trong thời gian ngắn thậm chí có thể phát huy lực lượng chân thần. Nhưng mà phát động thủ doạn chung cực như thế mỗi thời mỗi khắc tiêu hao năng lượng khiến tích súc của ba thế lực không chịu nổi. Một khi phát động không vượt qua bốn tiếng đồng hồ, năng lượng của ba chủng tộc sẽ hao hết, tích súc vạn năm không còn.</w:t>
      </w:r>
    </w:p>
    <w:p>
      <w:pPr>
        <w:pStyle w:val="BodyText"/>
      </w:pPr>
      <w:r>
        <w:t xml:space="preserve">Trong hư không, A Mạn Nặc diễn biến thành lỗ đen to lớn, pháp tắc thôn phệ vô cùng cuồng bạo hình thành một vòng xoáy màu đen cực lớn không ngừng hút hai cự nhân và chiến hạm.</w:t>
      </w:r>
    </w:p>
    <w:p>
      <w:pPr>
        <w:pStyle w:val="BodyText"/>
      </w:pPr>
      <w:r>
        <w:t xml:space="preserve">Hai cự nhân và chiến hạm không ngừng giãy dụa, ý đồ giãy giụa khỏi khống chế của lỗ đen, nhưng mà giãy dụa thế nào cũng không được.</w:t>
      </w:r>
    </w:p>
    <w:p>
      <w:pPr>
        <w:pStyle w:val="BodyText"/>
      </w:pPr>
      <w:r>
        <w:t xml:space="preserve">Cao tầng thiên quốc thần thánh còn sót lại đầy kinh hãi:</w:t>
      </w:r>
    </w:p>
    <w:p>
      <w:pPr>
        <w:pStyle w:val="BodyText"/>
      </w:pPr>
      <w:r>
        <w:t xml:space="preserve">- Đáng chết, A Mạn Nặc này đúng là quá hung tàn, nó rốt cuộc là quái vật gì, tại sao có lực lượng khủng bố như vậy! ! Lại có thể địch nổi thủ đoạn cuối cùng của ba chủng tộc. Chẳng lẽ nó tấn chức thành chân thần rồi sao?</w:t>
      </w:r>
    </w:p>
    <w:p>
      <w:pPr>
        <w:pStyle w:val="BodyText"/>
      </w:pPr>
      <w:r>
        <w:t xml:space="preserve">Chỉ có cường giả chân thần mới có được lực lượng rung chuyển tinh cầu, địch nổi thủ đoạn mạnh nhất của ba tộc, cường giả còn lại không cách nào làm được</w:t>
      </w:r>
    </w:p>
    <w:p>
      <w:pPr>
        <w:pStyle w:val="BodyText"/>
      </w:pPr>
      <w:r>
        <w:t xml:space="preserve">Lúc này trong thiên quốc thần thánh, cơ hồ tất cả cường giả đều bị cố định lại, không ngừng đưa lực lượng của mình vào tiết điểm. Thỉnh thoảng có cường giả ngũ giai ngã xuống, bị hút hết năng lượng và hóa thành tro bụi.</w:t>
      </w:r>
    </w:p>
    <w:p>
      <w:pPr>
        <w:pStyle w:val="BodyText"/>
      </w:pPr>
      <w:r>
        <w:t xml:space="preserve">Ở gần tiết điểm có hơn mười nam nữ đang đứng, điên cuồng mang lực lượng của mình rót vào tiết điểm.</w:t>
      </w:r>
    </w:p>
    <w:p>
      <w:pPr>
        <w:pStyle w:val="BodyText"/>
      </w:pPr>
      <w:r>
        <w:t xml:space="preserve">- Không!</w:t>
      </w:r>
    </w:p>
    <w:p>
      <w:pPr>
        <w:pStyle w:val="BodyText"/>
      </w:pPr>
      <w:r>
        <w:t xml:space="preserve">Bỗng nhiên tên nam nữ ngũ giai thét lên, phát ra tiếng kêu thảm thiết đầy tuyệt vọng và hóa thành tro bụi.</w:t>
      </w:r>
    </w:p>
    <w:p>
      <w:pPr>
        <w:pStyle w:val="BodyText"/>
      </w:pPr>
      <w:r>
        <w:t xml:space="preserve">Thấy một màn này, bên cạnh hơn mười người nam nữ trẻ tuổi sắc mặt đại biến và đây hoảng sợ.</w:t>
      </w:r>
    </w:p>
    <w:p>
      <w:pPr>
        <w:pStyle w:val="BodyText"/>
      </w:pPr>
      <w:r>
        <w:t xml:space="preserve">Trong mười nam nữ đó, sắc mặt Bích Ti Nhã tái nhợt nhìn qua Kiều Trì.</w:t>
      </w:r>
    </w:p>
    <w:p>
      <w:pPr>
        <w:pStyle w:val="BodyText"/>
      </w:pPr>
      <w:r>
        <w:t xml:space="preserve">- Phụ hoàng, chúng ta sẽ chết sao?</w:t>
      </w:r>
    </w:p>
    <w:p>
      <w:pPr>
        <w:pStyle w:val="BodyText"/>
      </w:pPr>
      <w:r>
        <w:t xml:space="preserve">Lúc này tất cả cường giả nhân loại bị mộ binh tiến vào trong thiên quốc thần thánh. Kiều Trì cũng mang toàn bộ người nhà của mình đi theo kêu gọi mộ binh.</w:t>
      </w:r>
    </w:p>
    <w:p>
      <w:pPr>
        <w:pStyle w:val="BodyText"/>
      </w:pPr>
      <w:r>
        <w:t xml:space="preserve">Sắc mặt Kiều Trì tái nhợt. Miễn cưỡng cười cười an ủi:</w:t>
      </w:r>
    </w:p>
    <w:p>
      <w:pPr>
        <w:pStyle w:val="BodyText"/>
      </w:pPr>
      <w:r>
        <w:t xml:space="preserve">- Không, chúng ta nhất định có thể đạt được thắng lợi cuối cùng. Chúng ta còn có Cao Kiến đại nhân, hắn nhất định dẫn đầu chúng ta đánh thắng quái vật.</w:t>
      </w:r>
    </w:p>
    <w:p>
      <w:pPr>
        <w:pStyle w:val="BodyText"/>
      </w:pPr>
      <w:r>
        <w:t xml:space="preserve">Vẻ mặt Lệ Na trắng bệch, tuyệt vọng thét to:</w:t>
      </w:r>
    </w:p>
    <w:p>
      <w:pPr>
        <w:pStyle w:val="BodyText"/>
      </w:pPr>
      <w:r>
        <w:t xml:space="preserve">- Không. Chúng ta không có hi vọng. Quái vật kia ta biết rõ. Ta từ trong điển tịch thượng cổ tìm thấy tin tức về nó, nó chính là đệ nhất chân thần thời thượng cổ. Nó hiện tại trọng sinh và không ai là đối thủ của nó. Chúng ta sẽ biến thành thức ăn của nó.</w:t>
      </w:r>
    </w:p>
    <w:p>
      <w:pPr>
        <w:pStyle w:val="BodyText"/>
      </w:pPr>
      <w:r>
        <w:t xml:space="preserve">Ở đây biết rõ sự thật và chân tướng cũng có mình Lệ Na mà thôi. Hiện tại nàng rốt cục cũng nói ra chân tướng này.</w:t>
      </w:r>
    </w:p>
    <w:p>
      <w:pPr>
        <w:pStyle w:val="BodyText"/>
      </w:pPr>
      <w:r>
        <w:t xml:space="preserve">- Cái gì? Đệ nhất chân thần thời thượng cổ?</w:t>
      </w:r>
    </w:p>
    <w:p>
      <w:pPr>
        <w:pStyle w:val="BodyText"/>
      </w:pPr>
      <w:r>
        <w:t xml:space="preserve">- Hết! Tồn tại như vậy muốn tiêu diệt chúng ta quá dễ dàng, chỉ còn lại một tia tàn hồn vẫn có thể trọng sinh, cũng có thể tấn chức trở thành cường giả chân thần.</w:t>
      </w:r>
    </w:p>
    <w:p>
      <w:pPr>
        <w:pStyle w:val="BodyText"/>
      </w:pPr>
      <w:r>
        <w:t xml:space="preserve">- Chúng ta chết chắc!</w:t>
      </w:r>
    </w:p>
    <w:p>
      <w:pPr>
        <w:pStyle w:val="BodyText"/>
      </w:pPr>
      <w:r>
        <w:t xml:space="preserve">"..."</w:t>
      </w:r>
    </w:p>
    <w:p>
      <w:pPr>
        <w:pStyle w:val="BodyText"/>
      </w:pPr>
      <w:r>
        <w:t xml:space="preserve">Mọi người lúc này cũng loáng thoáng hiểu ra chuyện gì, lúc này nghe được chân tướng thì mọi người tuyệt vọng. Nhưng mà mỗi người cũng không dám buông lỏng khí lực, một khi bọn họ hơi buông lỏng sẽ bị hút đi, bị A Mạn Nặc thôn phệ.</w:t>
      </w:r>
    </w:p>
    <w:p>
      <w:pPr>
        <w:pStyle w:val="BodyText"/>
      </w:pPr>
      <w:r>
        <w:t xml:space="preserve">Thời điểm mọi người tuyệt vọng, trong hư không bỗng nhiên xuất hiện khe hở, Nhạc Trọng từ trong cái khe đi ra ngoài.</w:t>
      </w:r>
    </w:p>
    <w:p>
      <w:pPr>
        <w:pStyle w:val="BodyText"/>
      </w:pPr>
      <w:r>
        <w:t xml:space="preserve">Nhìn thấy Nhạc Trọng từ trong vết nứt không gian đi ra ngoài, trong lòng A Mạn Nặc rùng mình, lập tức thu hồi lỗ đen cực lớn, cảnh giác nhìn qua Nhạc Trọng, trầm giọng hỏi:</w:t>
      </w:r>
    </w:p>
    <w:p>
      <w:pPr>
        <w:pStyle w:val="BodyText"/>
      </w:pPr>
      <w:r>
        <w:t xml:space="preserve">- Ta là A Mạn Nặc, vị bằng hữu kia xin hỏi ngươi là người nào?</w:t>
      </w:r>
    </w:p>
    <w:p>
      <w:pPr>
        <w:pStyle w:val="BodyText"/>
      </w:pPr>
      <w:r>
        <w:t xml:space="preserve">Thân là đệ nhất chân thần thượng cố, A Mạn Nặc cảm giác cực kỳ nhạy cảm, hắn có thể cảm giác được từ người Nhạc Trọng mang lại cảm giác khủng bố, hắn đề cao cảnh giác.</w:t>
      </w:r>
    </w:p>
    <w:p>
      <w:pPr>
        <w:pStyle w:val="BodyText"/>
      </w:pPr>
      <w:r>
        <w:t xml:space="preserve">Trong thiên quốc thần thánh thì Kiều Trì ngẩng đầu nhìn qua màn hình, thét lên.</w:t>
      </w:r>
    </w:p>
    <w:p>
      <w:pPr>
        <w:pStyle w:val="BodyText"/>
      </w:pPr>
      <w:r>
        <w:t xml:space="preserve">- Đó là Nhạc Trọng! !</w:t>
      </w:r>
    </w:p>
    <w:p>
      <w:pPr>
        <w:pStyle w:val="BodyText"/>
      </w:pPr>
      <w:r>
        <w:t xml:space="preserve">Trong mắt Bích Ti Nhã hiện ra dị sắc, hoan hô nói:</w:t>
      </w:r>
    </w:p>
    <w:p>
      <w:pPr>
        <w:pStyle w:val="BodyText"/>
      </w:pPr>
      <w:r>
        <w:t xml:space="preserve">- Thật! ! Người nọ là Nhạc Trọng đại ca ca! Hắn từ trong Thông Thiên tháp quay về rồi. Hắn từ trong Thông Thiên tháp quay về, hắn sẽ cứu chúng ta.</w:t>
      </w:r>
    </w:p>
    <w:p>
      <w:pPr>
        <w:pStyle w:val="BodyText"/>
      </w:pPr>
      <w:r>
        <w:t xml:space="preserve">Lệ Na đang nhìn bầu trời tâấy Nhạc Trọng, trong mắt hiện ra vẻ ngạc nhiên, lập tức biến thành hưng phấn, hai hàng nước mắt chảy ra, nói:</w:t>
      </w:r>
    </w:p>
    <w:p>
      <w:pPr>
        <w:pStyle w:val="BodyText"/>
      </w:pPr>
      <w:r>
        <w:t xml:space="preserve">- Là Nhạc Trọng, hắn là Nhạc Trọng. Hắn từ trong Thông Thiên tháp quay về, chúng ta được cứu rồi.</w:t>
      </w:r>
    </w:p>
    <w:p>
      <w:pPr>
        <w:pStyle w:val="BodyText"/>
      </w:pPr>
      <w:r>
        <w:t xml:space="preserve">Kiều Địch nhìn qua Nhạc Trọng trong hư không, rốt cục thở phào một hơi:</w:t>
      </w:r>
    </w:p>
    <w:p>
      <w:pPr>
        <w:pStyle w:val="BodyText"/>
      </w:pPr>
      <w:r>
        <w:t xml:space="preserve">- Hắn trở về!</w:t>
      </w:r>
    </w:p>
    <w:p>
      <w:pPr>
        <w:pStyle w:val="BodyText"/>
      </w:pPr>
      <w:r>
        <w:t xml:space="preserve">Lúc này người trong thiên quốc thần thánh nhìn qua màn hình nhìn thấy Nhạc Trọng thì hưng phấn hét lên.</w:t>
      </w:r>
    </w:p>
    <w:p>
      <w:pPr>
        <w:pStyle w:val="BodyText"/>
      </w:pPr>
      <w:r>
        <w:t xml:space="preserve">- Đã xảy ra chuyện gì?</w:t>
      </w:r>
    </w:p>
    <w:p>
      <w:pPr>
        <w:pStyle w:val="BodyText"/>
      </w:pPr>
      <w:r>
        <w:t xml:space="preserve">Cao Kiến của thiên quốc thần thánh cảm giác có khác lạ, khẽ chau mày, hắn chưa từng hạ lệnh tiếp sóng cho hắn nên hắn không rõ chuyện gì cả.</w:t>
      </w:r>
    </w:p>
    <w:p>
      <w:pPr>
        <w:pStyle w:val="BodyText"/>
      </w:pPr>
      <w:r>
        <w:t xml:space="preserve">Nhạc Trọng lạnh lùng nói:</w:t>
      </w:r>
    </w:p>
    <w:p>
      <w:pPr>
        <w:pStyle w:val="BodyText"/>
      </w:pPr>
      <w:r>
        <w:t xml:space="preserve">- Ta là Nhạc Trọng, A Mạn Nặc, xuất bổn sự mạnh nhất ra đi, ta biết rõ ngươi đã tấn chức trở thành cường giả chân thần. Nếu không dùng thì ngươi phải chết.</w:t>
      </w:r>
    </w:p>
    <w:p>
      <w:pPr>
        <w:pStyle w:val="BodyText"/>
      </w:pPr>
      <w:r>
        <w:t xml:space="preserve">- Khẩu khí thật là lớn, cho ngươi nhìn bổn sự của ta. Cho dù cưỡng ép bị triệu hoán tới Thản Đa Cổ Lạp Tinh, ta cũng phải giết ngươi.</w:t>
      </w:r>
    </w:p>
    <w:p>
      <w:pPr>
        <w:pStyle w:val="BodyText"/>
      </w:pPr>
      <w:r>
        <w:t xml:space="preserve">A Mạn Nặc giận dữ, cởi bỏ phong ấn và lực lượng chân thần khủng bố khuếch tán ra chung quanh, vô tận vũ trụ thâm thúy xuất hiện chấn động làm người ta sợ hãi.</w:t>
      </w:r>
    </w:p>
    <w:p>
      <w:pPr>
        <w:pStyle w:val="BodyText"/>
      </w:pPr>
      <w:r>
        <w:t xml:space="preserve">- Thật mạnh!</w:t>
      </w:r>
    </w:p>
    <w:p>
      <w:pPr>
        <w:pStyle w:val="BodyText"/>
      </w:pPr>
      <w:r>
        <w:t xml:space="preserve">- Cấp chân thần! ! Hắn quả nhiên là cường giả chân thần!</w:t>
      </w:r>
    </w:p>
    <w:p>
      <w:pPr>
        <w:pStyle w:val="BodyText"/>
      </w:pPr>
      <w:r>
        <w:t xml:space="preserve">- Giả hỏa thật đáng sợ!</w:t>
      </w:r>
    </w:p>
    <w:p>
      <w:pPr>
        <w:pStyle w:val="BodyText"/>
      </w:pPr>
      <w:r>
        <w:t xml:space="preserve">"..."</w:t>
      </w:r>
    </w:p>
    <w:p>
      <w:pPr>
        <w:pStyle w:val="BodyText"/>
      </w:pPr>
      <w:r>
        <w:t xml:space="preserve">A Mạn Nặc khuếch tán lực lượng chân thần, cường giả trong ba tộc đàn lập tức bị uy áp đè quỳ xuống đất, sắc mặt tái nhợt, ngay cả hô hấp cũng khó khăn.</w:t>
      </w:r>
    </w:p>
    <w:p>
      <w:pPr>
        <w:pStyle w:val="BodyText"/>
      </w:pPr>
      <w:r>
        <w:t xml:space="preserve">Cường giả thấp hơn lục giai bị uy áp ép quỳ xuống. Chỉ cần ngẩng đầu lên là phải chết. Bọn họ không có tư cách đối mặt với cường giả chân thần.</w:t>
      </w:r>
    </w:p>
    <w:p>
      <w:pPr>
        <w:pStyle w:val="Compact"/>
      </w:pPr>
      <w:r>
        <w:br w:type="textWrapping"/>
      </w:r>
      <w:r>
        <w:br w:type="textWrapping"/>
      </w:r>
    </w:p>
    <w:p>
      <w:pPr>
        <w:pStyle w:val="Heading2"/>
      </w:pPr>
      <w:bookmarkStart w:id="1692" w:name="chương-1880-toàn-trí-toàn-năng-đại-kết-cục-2"/>
      <w:bookmarkEnd w:id="1692"/>
      <w:r>
        <w:t xml:space="preserve">1670. Chương 1880: Toàn Trí Toàn Năng (đại Kết Cục) (2)</w:t>
      </w:r>
    </w:p>
    <w:p>
      <w:pPr>
        <w:pStyle w:val="Compact"/>
      </w:pPr>
      <w:r>
        <w:br w:type="textWrapping"/>
      </w:r>
      <w:r>
        <w:br w:type="textWrapping"/>
      </w:r>
      <w:r>
        <w:t xml:space="preserve">Vô tận lực lượng từ trong người A Mạn Nặc tuôn ra, thân thể của hắn một biến hóa ra mọc cốt nhận hoàng kim ra ngoài, thân biến thành hoàng kim cự nhân cao trăm trượng.</w:t>
      </w:r>
    </w:p>
    <w:p>
      <w:pPr>
        <w:pStyle w:val="BodyText"/>
      </w:pPr>
      <w:r>
        <w:t xml:space="preserve">Trong nháy mắt A Mạn Nặc lập tức huyễn hóa ra một trăm vạn đạo tàn ảnh, hoàn toàn trải rộng cả hư không, điên cuồng nhào qua Nhạc Trọng.</w:t>
      </w:r>
    </w:p>
    <w:p>
      <w:pPr>
        <w:pStyle w:val="BodyText"/>
      </w:pPr>
      <w:r>
        <w:t xml:space="preserve">Vô thanh vô tức Nhạc Trọng xuất hiện thân ảnh hoàng kim, hai hoàng kim cốt mang theo pháp tắc trảm sát chém vào lưng Nhạc Trọng.</w:t>
      </w:r>
    </w:p>
    <w:p>
      <w:pPr>
        <w:pStyle w:val="BodyText"/>
      </w:pPr>
      <w:r>
        <w:t xml:space="preserve">Đạo thân ảnh hoàng kim này giống như tốc độ ánh sáng, đợi tới khi cường giả đỉnh cấp của ba tộc phát hiện ra nó thì nó đã xuất hiện sau lưng Nhạc Trọng.</w:t>
      </w:r>
    </w:p>
    <w:p>
      <w:pPr>
        <w:pStyle w:val="BodyText"/>
      </w:pPr>
      <w:r>
        <w:t xml:space="preserve">- Ngươi cũng chỉ có chút bổn sự này, thật làm cho ta thất vọng! Đệ nhất chân thần thượng cổ không gì hơn cái này.</w:t>
      </w:r>
    </w:p>
    <w:p>
      <w:pPr>
        <w:pStyle w:val="BodyText"/>
      </w:pPr>
      <w:r>
        <w:t xml:space="preserve">Thời điểm hoàng kim cốt sắp chém trúng Nhạc Trọng thì Nhạc Trọng cong tay búng ra. Viên đạn bắn vào đầu lâu A Mạn Nặc.</w:t>
      </w:r>
    </w:p>
    <w:p>
      <w:pPr>
        <w:pStyle w:val="BodyText"/>
      </w:pPr>
      <w:r>
        <w:t xml:space="preserve">Oanh một tiếng vang thật lớn. Thân thể và linh hồn của A Mạn Nặc bị đánh sụp đổ.</w:t>
      </w:r>
    </w:p>
    <w:p>
      <w:pPr>
        <w:pStyle w:val="BodyText"/>
      </w:pPr>
      <w:r>
        <w:t xml:space="preserve">- Không! ! Không có khả năng! ! Ta là mạnh nhất... . Ta làm sao có thể bị ngươi giết chết... Ta không cam lòng.</w:t>
      </w:r>
    </w:p>
    <w:p>
      <w:pPr>
        <w:pStyle w:val="BodyText"/>
      </w:pPr>
      <w:r>
        <w:t xml:space="preserve">Tàn hồn của A Mạn Nặc sụp đổ và kêu lên vô cùng thảm thiết, cuối cùng hoàn toàn nát bấy và tan biến.</w:t>
      </w:r>
    </w:p>
    <w:p>
      <w:pPr>
        <w:pStyle w:val="BodyText"/>
      </w:pPr>
      <w:r>
        <w:t xml:space="preserve">Cao tầng của thiên quốc thần thánh nhìn thấy Nhạc Trọng trong nháy mắt miểu sát A Mạn Nặc là cường giả vô địch. Trong mắt tràn ngập kinh hãi và không dám tin:</w:t>
      </w:r>
    </w:p>
    <w:p>
      <w:pPr>
        <w:pStyle w:val="BodyText"/>
      </w:pPr>
      <w:r>
        <w:t xml:space="preserve">- Cái gì? A Mạn Nặc bị hắn chém giết, điều này sao có thể? Hắn cường đại như vậy sao? Làm sao vậy?</w:t>
      </w:r>
    </w:p>
    <w:p>
      <w:pPr>
        <w:pStyle w:val="BodyText"/>
      </w:pPr>
      <w:r>
        <w:t xml:space="preserve">- Chết! ! Đệ nhất chân thần thượng cổ A Mạn Nặc lại bị hắn miểu sát!</w:t>
      </w:r>
    </w:p>
    <w:p>
      <w:pPr>
        <w:pStyle w:val="BodyText"/>
      </w:pPr>
      <w:r>
        <w:t xml:space="preserve">- Quá không thể tưởng tượng nổi!</w:t>
      </w:r>
    </w:p>
    <w:p>
      <w:pPr>
        <w:pStyle w:val="BodyText"/>
      </w:pPr>
      <w:r>
        <w:t xml:space="preserve">- Quá mạnh mẽ, hắn thật sự quá mạnh mẽ! !</w:t>
      </w:r>
    </w:p>
    <w:p>
      <w:pPr>
        <w:pStyle w:val="BodyText"/>
      </w:pPr>
      <w:r>
        <w:t xml:space="preserve">"..."</w:t>
      </w:r>
    </w:p>
    <w:p>
      <w:pPr>
        <w:pStyle w:val="BodyText"/>
      </w:pPr>
      <w:r>
        <w:t xml:space="preserve">Nhìn thấy Nhạc Trọng đứng trong hư không, người trong thiên quốc thần thánh nhìn qua Nhạc Trọng đầy kính sợ và sùng bái. Vô số nữ nhân tinh anh nhìn qua Nhạc Trọng, trong mắt hiện ra nét sùng bái và mơ ước.</w:t>
      </w:r>
    </w:p>
    <w:p>
      <w:pPr>
        <w:pStyle w:val="BodyText"/>
      </w:pPr>
      <w:r>
        <w:t xml:space="preserve">Bích Ti Nhã nhìn Nhạc Trọng, trong mắt tràn ngập sùng bái:</w:t>
      </w:r>
    </w:p>
    <w:p>
      <w:pPr>
        <w:pStyle w:val="BodyText"/>
      </w:pPr>
      <w:r>
        <w:t xml:space="preserve">- Quá lợi hại, quá vĩ đại. Nhạc Trọng đại ca ca, đúng là quá vĩ đại rồi!</w:t>
      </w:r>
    </w:p>
    <w:p>
      <w:pPr>
        <w:pStyle w:val="BodyText"/>
      </w:pPr>
      <w:r>
        <w:t xml:space="preserve">Kiều Trì nhìn qua Nhạc Trọng và đầy hưng phấn.</w:t>
      </w:r>
    </w:p>
    <w:p>
      <w:pPr>
        <w:pStyle w:val="BodyText"/>
      </w:pPr>
      <w:r>
        <w:t xml:space="preserve">- Quá mạnh mẽ. Thật sự là quá cường đại. May mắn lúc đầu mình giao hảo với hắn.</w:t>
      </w:r>
    </w:p>
    <w:p>
      <w:pPr>
        <w:pStyle w:val="BodyText"/>
      </w:pPr>
      <w:r>
        <w:t xml:space="preserve">- Thực Nhân Tộc không nên tồn tại trên thế giới này, hủy diệt đi!</w:t>
      </w:r>
    </w:p>
    <w:p>
      <w:pPr>
        <w:pStyle w:val="BodyText"/>
      </w:pPr>
      <w:r>
        <w:t xml:space="preserve">Nhạc Trọng đứng trong hư không, lạnh lùng quan sát Thực Nhân Tộc bên dưới, trực tiếp áp một ngón tay và trong một chớp mắt tinh cầu cực lớn của Thực Nhân tộc bị hủy diệt.</w:t>
      </w:r>
    </w:p>
    <w:p>
      <w:pPr>
        <w:pStyle w:val="BodyText"/>
      </w:pPr>
      <w:r>
        <w:t xml:space="preserve">Trong bốn đại tộc của Thiên Thần Đại Thế Giới thì tinh cầu có tinh anh của Thực Nhân Tộc đã bị Nhạc Trọng xóa bỏ thế giới.</w:t>
      </w:r>
    </w:p>
    <w:p>
      <w:pPr>
        <w:pStyle w:val="BodyText"/>
      </w:pPr>
      <w:r>
        <w:t xml:space="preserve">- Quá tốt! !</w:t>
      </w:r>
    </w:p>
    <w:p>
      <w:pPr>
        <w:pStyle w:val="BodyText"/>
      </w:pPr>
      <w:r>
        <w:t xml:space="preserve">- Vạn tuế! ! Nhạc Trọng vạn vạn tuế!</w:t>
      </w:r>
    </w:p>
    <w:p>
      <w:pPr>
        <w:pStyle w:val="BodyText"/>
      </w:pPr>
      <w:r>
        <w:t xml:space="preserve">- Nhạc Trọng đại nhân, ngài quá vĩ đại!</w:t>
      </w:r>
    </w:p>
    <w:p>
      <w:pPr>
        <w:pStyle w:val="BodyText"/>
      </w:pPr>
      <w:r>
        <w:t xml:space="preserve">"..."</w:t>
      </w:r>
    </w:p>
    <w:p>
      <w:pPr>
        <w:pStyle w:val="BodyText"/>
      </w:pPr>
      <w:r>
        <w:t xml:space="preserve">Nhìn thấy Thực Nhân Tộc bị Nhạc Trọng trong nháy mắt hủy diệt, trong thiên quốc thần thánh truyền ra âm thanh hoan hô. Thực Nhân Tộc dùng nhân loại làm thức ăn, thôn phệ nhân loại tiến hóa trở nên mạnh mẽ, không biết có bao nhiêu người bị chúng giết rồi. Đại địch như vậy bị tiêu diệt thì tinh anh của thiên quốc thần thánh càng kính sợ và ca ngợi Nhạc Trọng.</w:t>
      </w:r>
    </w:p>
    <w:p>
      <w:pPr>
        <w:pStyle w:val="BodyText"/>
      </w:pPr>
      <w:r>
        <w:t xml:space="preserve">Diệt sát Thực Nhân Tộc xong, ánh mắt Nhạc Trọng nhìn quét qua Vạn Ma Điện và lạnh lùng nói:</w:t>
      </w:r>
    </w:p>
    <w:p>
      <w:pPr>
        <w:pStyle w:val="BodyText"/>
      </w:pPr>
      <w:r>
        <w:t xml:space="preserve">- Trừ mị ma tộc, Hoa Ma tộc... Ma tộc còn lại cũng hủy diệt đi.</w:t>
      </w:r>
    </w:p>
    <w:p>
      <w:pPr>
        <w:pStyle w:val="BodyText"/>
      </w:pPr>
      <w:r>
        <w:t xml:space="preserve">Nhạc Trọng vừa dứt lời thì trong Vạn Ma Điện, dù Ma tộc nào nấp ở nơi hẻo lánh hay ở đâu trên thế giới cũng bị hủy diệt, trong nháy mắt Ma tộc chết chín thành.</w:t>
      </w:r>
    </w:p>
    <w:p>
      <w:pPr>
        <w:pStyle w:val="BodyText"/>
      </w:pPr>
      <w:r>
        <w:t xml:space="preserve">Nhạc Trọng khống chế hệ thống thần ma, sinh linh trong Thiên Thần Đại Thế Giới và tám trăm thế giới sống chết thế nào chỉ bằng một ý niệm của hắn mà thôi. Chỉ có những sinh linh ngoài tám trăm thế giới mới có thể không bị lực lượng hệ thống thần ma gạt bỏ.</w:t>
      </w:r>
    </w:p>
    <w:p>
      <w:pPr>
        <w:pStyle w:val="BodyText"/>
      </w:pPr>
      <w:r>
        <w:t xml:space="preserve">Ma tộc còn sót lại đều là nữ tính vô cùng xinh đẹp, có được chút ít đặc sắc, thế nhưng mà sức chiến đấu lại không tính là quá mạnh mẽ, những Ma tộc này sức chiến đấu không được, trình độ hung lệ cũng yếu nhược hơn chủ lực Ma tộc nhiều lắm. Nhạc Trọng dễ dàng cho những người này làm bình hoa hoặc thị nữ.</w:t>
      </w:r>
    </w:p>
    <w:p>
      <w:pPr>
        <w:pStyle w:val="BodyText"/>
      </w:pPr>
      <w:r>
        <w:t xml:space="preserve">Nhạc Trọng cao cao tại thượng như giống như thần linh quan sát ma tộc còn sót lại.</w:t>
      </w:r>
    </w:p>
    <w:p>
      <w:pPr>
        <w:pStyle w:val="BodyText"/>
      </w:pPr>
      <w:r>
        <w:t xml:space="preserve">- Các ngươi bằng lòng phục thị ta? Phụng ta làm chủ?</w:t>
      </w:r>
    </w:p>
    <w:p>
      <w:pPr>
        <w:pStyle w:val="BodyText"/>
      </w:pPr>
      <w:r>
        <w:t xml:space="preserve">- Vâng! ! Chúng ta nguyện ý phụng Nhạc Trọng bệ hạ làm chủ nhân, toàn tâm toàn ý phụng dưỡng ngài! Vĩnh viễn trung thành với ngài.</w:t>
      </w:r>
    </w:p>
    <w:p>
      <w:pPr>
        <w:pStyle w:val="BodyText"/>
      </w:pPr>
      <w:r>
        <w:t xml:space="preserve">Ma tộc còn sót lại quỳ xuống đất, thân thể run rẩy nhìn qua Nhạc Trọng, các nàng căn bản không dám cải lời Nhạc Trọng.</w:t>
      </w:r>
    </w:p>
    <w:p>
      <w:pPr>
        <w:pStyle w:val="BodyText"/>
      </w:pPr>
      <w:r>
        <w:t xml:space="preserve">Nhạc Trọng nhanh chóng tuyên bố:</w:t>
      </w:r>
    </w:p>
    <w:p>
      <w:pPr>
        <w:pStyle w:val="BodyText"/>
      </w:pPr>
      <w:r>
        <w:t xml:space="preserve">- Rất tốt, Thải Âm, Nguyệt Hỏa, Minh Hương, Hoa Lạc. Bốn người các ngươi từ giời trở đi là tứ đại ma chủ của Vạn Ma điện, quản lý Vạn Ma điện!</w:t>
      </w:r>
    </w:p>
    <w:p>
      <w:pPr>
        <w:pStyle w:val="BodyText"/>
      </w:pPr>
      <w:r>
        <w:t xml:space="preserve">Thải Âm, Nguyệt Hỏa, Minh Hương, Hoa Lạc có chuyên môn quản lý, các nàng có thể rất nhanh khôi phục trật tự của Vạn Ma điện trước kia.</w:t>
      </w:r>
    </w:p>
    <w:p>
      <w:pPr>
        <w:pStyle w:val="BodyText"/>
      </w:pPr>
      <w:r>
        <w:t xml:space="preserve">Thải Âm, Nguyệt Hỏa, Minh Hương, Hoa Lạc nghe vậy cung kính đáp:</w:t>
      </w:r>
    </w:p>
    <w:p>
      <w:pPr>
        <w:pStyle w:val="BodyText"/>
      </w:pPr>
      <w:r>
        <w:t xml:space="preserve">- Vâng! Chủ nhân!</w:t>
      </w:r>
    </w:p>
    <w:p>
      <w:pPr>
        <w:pStyle w:val="BodyText"/>
      </w:pPr>
      <w:r>
        <w:t xml:space="preserve">Đuổi giết A Mạn Nặc và chiếm ma tộc còn sót lại của Vạn Ma điện, thân hình Nhạc Trọng lóe lên biến mất không thấy gì nữa.</w:t>
      </w:r>
    </w:p>
    <w:p>
      <w:pPr>
        <w:pStyle w:val="BodyText"/>
      </w:pPr>
      <w:r>
        <w:t xml:space="preserve">Sau một khắc Nhạc Trọng quay về địa cầu.</w:t>
      </w:r>
    </w:p>
    <w:p>
      <w:pPr>
        <w:pStyle w:val="BodyText"/>
      </w:pPr>
      <w:r>
        <w:t xml:space="preserve">Các cánh cửa địa ngục đã mở ra. Trên địa cầu đã lâm vào hỗn loạn. Vô số chủng tộc vì tranh giành bá quyền nên chém giết dữ dội.</w:t>
      </w:r>
    </w:p>
    <w:p>
      <w:pPr>
        <w:pStyle w:val="BodyText"/>
      </w:pPr>
      <w:r>
        <w:t xml:space="preserve">Đồng thời Dị Hình đã sinh sôi nảy nở với số lượng khủng khiếp, cả tinh cầu đều có thể nhìn thấy tung tích của Dị Hình.</w:t>
      </w:r>
    </w:p>
    <w:p>
      <w:pPr>
        <w:pStyle w:val="BodyText"/>
      </w:pPr>
      <w:r>
        <w:t xml:space="preserve">Lúc này chung quanh thành phố Thiên Kinh có dòng lũ Dị Hình như thác nước đang tấn công thành phố.</w:t>
      </w:r>
    </w:p>
    <w:p>
      <w:pPr>
        <w:pStyle w:val="BodyText"/>
      </w:pPr>
      <w:r>
        <w:t xml:space="preserve">Vô số người máy chiến đấu và chiến thú đang chém giết với Dị Hình.</w:t>
      </w:r>
    </w:p>
    <w:p>
      <w:pPr>
        <w:pStyle w:val="BodyText"/>
      </w:pPr>
      <w:r>
        <w:t xml:space="preserve">Vô số linh kiện máy móc bị dung dịch của Dị Hình bắn trúng. Mỗi một khắc đều có nhiều bộ đội bị tiêu diệt, trong nhân loại trừ cường giả cao cấp nhất ra. Người còn lại căn bản không cách nào nhúng tay vào chiến đấu.</w:t>
      </w:r>
    </w:p>
    <w:p>
      <w:pPr>
        <w:pStyle w:val="BodyText"/>
      </w:pPr>
      <w:r>
        <w:t xml:space="preserve">Trải qua khoản thời gian tiến hóa này, Dị Hình đã tiến hóa ra mấy chục bát giai và mười đầu nửa bước cửu giai. Mấy chục Dị Hình khủng bố thống lĩnh đại quân không ngừng áp súc phòng tuyến Thiên Kinh. Làm cho Thiên Kinh không ngừng sụp đổ.</w:t>
      </w:r>
    </w:p>
    <w:p>
      <w:pPr>
        <w:pStyle w:val="BodyText"/>
      </w:pPr>
      <w:r>
        <w:t xml:space="preserve">Cho dù là có Cơ Giới hoàng đế Tổ Uyên Đình chỉ huy, cũng không cách nào ngăn cản đại quân Dị Hình tấn công.</w:t>
      </w:r>
    </w:p>
    <w:p>
      <w:pPr>
        <w:pStyle w:val="BodyText"/>
      </w:pPr>
      <w:r>
        <w:t xml:space="preserve">Trong trung tâm chỉ huy của thành phố, Kỷ Thanh Vũ, Trần Dao các cao tầng lo lắng nhìn qua chiến đấu ở ngoại ô Thiên Kinh.</w:t>
      </w:r>
    </w:p>
    <w:p>
      <w:pPr>
        <w:pStyle w:val="BodyText"/>
      </w:pPr>
      <w:r>
        <w:t xml:space="preserve">Mặc dù có Cơ Giới hoàng đế Tổ Uyên Đình áp trận, trong thời gian ngắn vẫn an toàn, nhưng mà dựa theo tình thế này thì cả địa cầu sẽ bị Dị Hình xâm lấn.</w:t>
      </w:r>
    </w:p>
    <w:p>
      <w:pPr>
        <w:pStyle w:val="BodyText"/>
      </w:pPr>
      <w:r>
        <w:t xml:space="preserve">Kỷ Thanh Vũ nhìn qua Dị Hình vô cùng vô tận xông tới, trong nội tâm lo nghĩ thầm nghĩ:</w:t>
      </w:r>
    </w:p>
    <w:p>
      <w:pPr>
        <w:pStyle w:val="BodyText"/>
      </w:pPr>
      <w:r>
        <w:t xml:space="preserve">- Nếu anh ta ở đây thì tốt rồi!</w:t>
      </w:r>
    </w:p>
    <w:p>
      <w:pPr>
        <w:pStyle w:val="BodyText"/>
      </w:pPr>
      <w:r>
        <w:t xml:space="preserve">- Nhớ anh sao?</w:t>
      </w:r>
    </w:p>
    <w:p>
      <w:pPr>
        <w:pStyle w:val="BodyText"/>
      </w:pPr>
      <w:r>
        <w:t xml:space="preserve">Bỗng nhiên giọng nói vang lên trong phòng, mọi người nhìn lại, phát hiện Nhạc Trọng đứng sau lưng bọn họ.</w:t>
      </w:r>
    </w:p>
    <w:p>
      <w:pPr>
        <w:pStyle w:val="BodyText"/>
      </w:pPr>
      <w:r>
        <w:t xml:space="preserve">- Nhạc Trọng!</w:t>
      </w:r>
    </w:p>
    <w:p>
      <w:pPr>
        <w:pStyle w:val="BodyText"/>
      </w:pPr>
      <w:r>
        <w:t xml:space="preserve">- Đại ca ca!</w:t>
      </w:r>
    </w:p>
    <w:p>
      <w:pPr>
        <w:pStyle w:val="BodyText"/>
      </w:pPr>
      <w:r>
        <w:t xml:space="preserve">- Thủ lĩnh!</w:t>
      </w:r>
    </w:p>
    <w:p>
      <w:pPr>
        <w:pStyle w:val="BodyText"/>
      </w:pPr>
      <w:r>
        <w:t xml:space="preserve">- Nhạc Trọng đại nhân!</w:t>
      </w:r>
    </w:p>
    <w:p>
      <w:pPr>
        <w:pStyle w:val="BodyText"/>
      </w:pPr>
      <w:r>
        <w:t xml:space="preserve">"..."</w:t>
      </w:r>
    </w:p>
    <w:p>
      <w:pPr>
        <w:pStyle w:val="BodyText"/>
      </w:pPr>
      <w:r>
        <w:t xml:space="preserve">Mọi người hưng phấn hoan hô lên. Nhạc Trọng trong lòng bọn họ chính là tồn tại không gì không làm được.</w:t>
      </w:r>
    </w:p>
    <w:p>
      <w:pPr>
        <w:pStyle w:val="BodyText"/>
      </w:pPr>
      <w:r>
        <w:t xml:space="preserve">Kỷ Thanh Vũ đi tới bên người Nhạc Trọng và hỏi:</w:t>
      </w:r>
    </w:p>
    <w:p>
      <w:pPr>
        <w:pStyle w:val="BodyText"/>
      </w:pPr>
      <w:r>
        <w:t xml:space="preserve">- Nhạc Trọng, anh không có mặt thì những con Dị Hình kia tiến hóa thật nhanh, hiện tại cả trên địa cầu đều là Dị Hình. Chúng ta nên làm cái gì bây giờ?</w:t>
      </w:r>
    </w:p>
    <w:p>
      <w:pPr>
        <w:pStyle w:val="BodyText"/>
      </w:pPr>
      <w:r>
        <w:t xml:space="preserve">Trên địa cầu nhân loại không có cường giả đỉnh cấp áp trận, mà Dị Hình thì tiến hóa quá nhanh. Tốc độ sinh sôi của Dị Hình lại quá mức khủng bố, hơn nữa chỉ cần chúng trốn một thời gian ngắn thì rất nhanh sẽ sinh sôi nẩy nở ra một đống lớn, giết không hết. Hơn nữa có thể ký sinh lên nhân loại, trở thành vật dẫn của Dị Hình, cực kỳ khó chơi.</w:t>
      </w:r>
    </w:p>
    <w:p>
      <w:pPr>
        <w:pStyle w:val="BodyText"/>
      </w:pPr>
      <w:r>
        <w:t xml:space="preserve">- Rất đơn giản, tiêu diệt Dị Hình là được.</w:t>
      </w:r>
    </w:p>
    <w:p>
      <w:pPr>
        <w:pStyle w:val="BodyText"/>
      </w:pPr>
      <w:r>
        <w:t xml:space="preserve">Nhạc Trọng nhẹ nhàng cười cười, nói một câu:</w:t>
      </w:r>
    </w:p>
    <w:p>
      <w:pPr>
        <w:pStyle w:val="BodyText"/>
      </w:pPr>
      <w:r>
        <w:t xml:space="preserve">- Ta ra lệnh diệt sạch toàn bộ Dị Hình trên địa cầu!</w:t>
      </w:r>
    </w:p>
    <w:p>
      <w:pPr>
        <w:pStyle w:val="BodyText"/>
      </w:pPr>
      <w:r>
        <w:t xml:space="preserve">Nhạc Trọng vừa dứt lời thì hơn mười ức Dị Hình trên địa cầu lập tức tan biến, ngay cả tế bào cũng không còn lại.</w:t>
      </w:r>
    </w:p>
    <w:p>
      <w:pPr>
        <w:pStyle w:val="BodyText"/>
      </w:pPr>
      <w:r>
        <w:t xml:space="preserve">Toàn bộ Dị Hình trên màn hình lập tức nổ tung, nươời trong trung tâm chỉ huy lâm vào trạng thái ngây ngốc.</w:t>
      </w:r>
    </w:p>
    <w:p>
      <w:pPr>
        <w:pStyle w:val="BodyText"/>
      </w:pPr>
      <w:r>
        <w:t xml:space="preserve">- Sau này chúng ta không cần e ngại quái vật nào nữa.</w:t>
      </w:r>
    </w:p>
    <w:p>
      <w:pPr>
        <w:pStyle w:val="BodyText"/>
      </w:pPr>
      <w:r>
        <w:t xml:space="preserve">Nhạc Trọng nhẹ nhàng cười cười, đi lên ôm Kỷ Thanh Vũ, Phỉ Hi Ni Á, cùng với những nữ hài vào trong ngực.</w:t>
      </w:r>
    </w:p>
    <w:p>
      <w:pPr>
        <w:pStyle w:val="BodyText"/>
      </w:pPr>
      <w:r>
        <w:t xml:space="preserve">Hai năm sau, trên bãi cát Hawaii Đổng Hiểu Vân, Trần Dao, Trác Nhã Đồng, Ngân Sương, Hàn Sắc Đẳng chư nữ mặc áo tắm đang chơi đùa trong nước.</w:t>
      </w:r>
    </w:p>
    <w:p>
      <w:pPr>
        <w:pStyle w:val="BodyText"/>
      </w:pPr>
      <w:r>
        <w:t xml:space="preserve">Nhạc Trọng đang nằm trên bãi cát, Bích Ti Nhã quỳ trên mặt đất bóp chân cho hắn, Lệ Na thì đang bóc hồ đào cho hắn ăn.</w:t>
      </w:r>
    </w:p>
    <w:p>
      <w:pPr>
        <w:pStyle w:val="BodyText"/>
      </w:pPr>
      <w:r>
        <w:t xml:space="preserve">Bên người Nhạc Trọng thì có Kỷ Thanh Vũ mặc áo tắm hai mảnh mang kính râm nằm cạnh.</w:t>
      </w:r>
    </w:p>
    <w:p>
      <w:pPr>
        <w:pStyle w:val="BodyText"/>
      </w:pPr>
      <w:r>
        <w:t xml:space="preserve">Vô số Ma tộc, Thiên sứ tộc, Hoa tộc xinh đẹp đang làm nữ hầu đứng quanh, cảnh sắc như tiên cảnh.</w:t>
      </w:r>
    </w:p>
    <w:p>
      <w:pPr>
        <w:pStyle w:val="BodyText"/>
      </w:pPr>
      <w:r>
        <w:t xml:space="preserve">Bỗng nhiên Nhạc Trọng trầm giọng nói:</w:t>
      </w:r>
    </w:p>
    <w:p>
      <w:pPr>
        <w:pStyle w:val="BodyText"/>
      </w:pPr>
      <w:r>
        <w:t xml:space="preserve">- Thanh Vũ, anh có ý định đi Ngả Trác Mã Tinh Vực.</w:t>
      </w:r>
    </w:p>
    <w:p>
      <w:pPr>
        <w:pStyle w:val="BodyText"/>
      </w:pPr>
      <w:r>
        <w:t xml:space="preserve">Trong mắt Kỷ Thanh Vũ có cảm giác sa sút.</w:t>
      </w:r>
    </w:p>
    <w:p>
      <w:pPr>
        <w:pStyle w:val="BodyText"/>
      </w:pPr>
      <w:r>
        <w:t xml:space="preserve">- Lúc nào đi?</w:t>
      </w:r>
    </w:p>
    <w:p>
      <w:pPr>
        <w:pStyle w:val="BodyText"/>
      </w:pPr>
      <w:r>
        <w:t xml:space="preserve">Nhạc Trọng nói:</w:t>
      </w:r>
    </w:p>
    <w:p>
      <w:pPr>
        <w:pStyle w:val="BodyText"/>
      </w:pPr>
      <w:r>
        <w:t xml:space="preserve">- Ba ngày sau.</w:t>
      </w:r>
    </w:p>
    <w:p>
      <w:pPr>
        <w:pStyle w:val="BodyText"/>
      </w:pPr>
      <w:r>
        <w:t xml:space="preserve">Kỷ Thanh Vũ đứng lên đi tới bên người Nhạc Trọng và cuộn người trong ngực của hắn, hôn môi Nhạc Trọng thật sâu:</w:t>
      </w:r>
    </w:p>
    <w:p>
      <w:pPr>
        <w:pStyle w:val="BodyText"/>
      </w:pPr>
      <w:r>
        <w:t xml:space="preserve">- Được rồi. Sớm trở về đấy, anh phải nhớ kỹ địa cầu, còn có chúng em đang chờ anh!</w:t>
      </w:r>
    </w:p>
    <w:p>
      <w:pPr>
        <w:pStyle w:val="BodyText"/>
      </w:pPr>
      <w:r>
        <w:t xml:space="preserve">- Ân!</w:t>
      </w:r>
    </w:p>
    <w:p>
      <w:pPr>
        <w:pStyle w:val="BodyText"/>
      </w:pPr>
      <w:r>
        <w:t xml:space="preserve">Ba ngày sau đó Nhạc Trọng mang theo hệ thống thần ma lần nữa tiến vào trong vũ trụ, bắt đầu lữ trình dài dằng dặc và khỏi đầu mạo hiểm mới...</w:t>
      </w:r>
    </w:p>
    <w:p>
      <w:pPr>
        <w:pStyle w:val="BodyText"/>
      </w:pPr>
      <w:r>
        <w:t xml:space="preserve">Hết truyện.</w:t>
      </w:r>
    </w:p>
    <w:p>
      <w:pPr>
        <w:pStyle w:val="Compact"/>
      </w:pPr>
      <w:r>
        <w:t xml:space="preserve">chúc các bạn năm mới thật vui vẻ với bộ truyện Thần Ma Hệ Thống đóng góp bởi Chán, Viet Dung, Vothuong, Sang, Hoàng Trung, T, Phúc nhé!</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n-ma-he-th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b83e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ần Ma Hệ Thống</dc:title>
  <dc:creator/>
  <dcterms:created xsi:type="dcterms:W3CDTF">2017-11-02T20:13:30Z</dcterms:created>
  <dcterms:modified xsi:type="dcterms:W3CDTF">2017-11-02T20:13:30Z</dcterms:modified>
</cp:coreProperties>
</file>